          <c:pt idx="2093">
                  <c:v>42572.1</c:v>
                </c:pt>
                <c:pt idx="2094">
                  <c:v>42582.8</c:v>
                </c:pt>
                <c:pt idx="2095">
                  <c:v>42590.6</c:v>
                </c:pt>
                <c:pt idx="2096">
                  <c:v>42595.8</c:v>
                </c:pt>
                <c:pt idx="2097">
                  <c:v>42605.8</c:v>
                </c:pt>
                <c:pt idx="2098">
                  <c:v>42610.8</c:v>
                </c:pt>
                <c:pt idx="2099">
                  <c:v>42615.7</c:v>
                </c:pt>
                <c:pt idx="2100">
                  <c:v>42622.9</c:v>
                </c:pt>
                <c:pt idx="2101">
                  <c:v>42627.6</c:v>
                </c:pt>
                <c:pt idx="2102">
                  <c:v>42634.7</c:v>
                </c:pt>
                <c:pt idx="2103">
                  <c:v>42641.599999999999</c:v>
                </c:pt>
                <c:pt idx="2104">
                  <c:v>42648.3</c:v>
                </c:pt>
                <c:pt idx="2105">
                  <c:v>42652.800000000003</c:v>
                </c:pt>
                <c:pt idx="2106">
                  <c:v>42659.4</c:v>
                </c:pt>
                <c:pt idx="2107">
                  <c:v>42665.9</c:v>
                </c:pt>
                <c:pt idx="2108">
                  <c:v>42672.3</c:v>
                </c:pt>
                <c:pt idx="2109">
                  <c:v>42676.5</c:v>
                </c:pt>
                <c:pt idx="2110">
                  <c:v>42684.9</c:v>
                </c:pt>
                <c:pt idx="2111">
                  <c:v>42689</c:v>
                </c:pt>
                <c:pt idx="2112">
                  <c:v>42693</c:v>
                </c:pt>
                <c:pt idx="2113">
                  <c:v>42697.1</c:v>
                </c:pt>
                <c:pt idx="2114">
                  <c:v>42705.1</c:v>
                </c:pt>
                <c:pt idx="2115">
                  <c:v>42709</c:v>
                </c:pt>
                <c:pt idx="2116">
                  <c:v>42712.9</c:v>
                </c:pt>
                <c:pt idx="2117">
                  <c:v>42718.8</c:v>
                </c:pt>
                <c:pt idx="2118">
                  <c:v>42724.6</c:v>
                </c:pt>
                <c:pt idx="2119">
                  <c:v>42730.3</c:v>
                </c:pt>
                <c:pt idx="2120">
                  <c:v>42734.1</c:v>
                </c:pt>
                <c:pt idx="2121">
                  <c:v>42739.8</c:v>
                </c:pt>
                <c:pt idx="2122">
                  <c:v>42745.4</c:v>
                </c:pt>
                <c:pt idx="2123">
                  <c:v>42751</c:v>
                </c:pt>
                <c:pt idx="2124">
                  <c:v>42756.6</c:v>
                </c:pt>
                <c:pt idx="2125">
                  <c:v>42764</c:v>
                </c:pt>
                <c:pt idx="2126">
                  <c:v>42769.599999999999</c:v>
                </c:pt>
                <c:pt idx="2127">
                  <c:v>42775.1</c:v>
                </c:pt>
                <c:pt idx="2128">
                  <c:v>42780.7</c:v>
                </c:pt>
                <c:pt idx="2129">
                  <c:v>42786.2</c:v>
                </c:pt>
                <c:pt idx="2130">
                  <c:v>42791.7</c:v>
                </c:pt>
                <c:pt idx="2131">
                  <c:v>42797.3</c:v>
                </c:pt>
                <c:pt idx="2132">
                  <c:v>42802.9</c:v>
                </c:pt>
                <c:pt idx="2133">
                  <c:v>42806.6</c:v>
                </c:pt>
                <c:pt idx="2134">
                  <c:v>42812.2</c:v>
                </c:pt>
                <c:pt idx="2135">
                  <c:v>42817.9</c:v>
                </c:pt>
                <c:pt idx="2136">
                  <c:v>42823.6</c:v>
                </c:pt>
                <c:pt idx="2137">
                  <c:v>42827.4</c:v>
                </c:pt>
                <c:pt idx="2138">
                  <c:v>42833.1</c:v>
                </c:pt>
                <c:pt idx="2139">
                  <c:v>42838.9</c:v>
                </c:pt>
                <c:pt idx="2140">
                  <c:v>42842.8</c:v>
                </c:pt>
                <c:pt idx="2141">
                  <c:v>42848.7</c:v>
                </c:pt>
                <c:pt idx="2142">
                  <c:v>42852.7</c:v>
                </c:pt>
                <c:pt idx="2143">
                  <c:v>42856.6</c:v>
                </c:pt>
                <c:pt idx="2144">
                  <c:v>42862.7</c:v>
                </c:pt>
                <c:pt idx="2145">
                  <c:v>42868.800000000003</c:v>
                </c:pt>
                <c:pt idx="2146">
                  <c:v>42877.1</c:v>
                </c:pt>
                <c:pt idx="2147">
                  <c:v>42883.4</c:v>
                </c:pt>
                <c:pt idx="2148">
                  <c:v>42889.8</c:v>
                </c:pt>
                <c:pt idx="2149">
                  <c:v>42898.5</c:v>
                </c:pt>
                <c:pt idx="2150">
                  <c:v>42907.3</c:v>
                </c:pt>
                <c:pt idx="2151">
                  <c:v>42921</c:v>
                </c:pt>
                <c:pt idx="2152">
                  <c:v>42930.3</c:v>
                </c:pt>
                <c:pt idx="2153">
                  <c:v>42937.5</c:v>
                </c:pt>
                <c:pt idx="2154">
                  <c:v>42947.3</c:v>
                </c:pt>
                <c:pt idx="2155">
                  <c:v>42982.7</c:v>
                </c:pt>
                <c:pt idx="2156">
                  <c:v>42995.6</c:v>
                </c:pt>
                <c:pt idx="2157">
                  <c:v>43000.800000000003</c:v>
                </c:pt>
                <c:pt idx="2158">
                  <c:v>43008.7</c:v>
                </c:pt>
                <c:pt idx="2159">
                  <c:v>43019.199999999997</c:v>
                </c:pt>
                <c:pt idx="2160">
                  <c:v>43024.6</c:v>
                </c:pt>
                <c:pt idx="2161">
                  <c:v>43032.6</c:v>
                </c:pt>
                <c:pt idx="2162">
                  <c:v>43040.7</c:v>
                </c:pt>
                <c:pt idx="2163">
                  <c:v>43048.9</c:v>
                </c:pt>
                <c:pt idx="2164">
                  <c:v>43057.1</c:v>
                </c:pt>
                <c:pt idx="2165">
                  <c:v>43065.4</c:v>
                </c:pt>
                <c:pt idx="2166">
                  <c:v>43073.8</c:v>
                </c:pt>
                <c:pt idx="2167">
                  <c:v>43085.1</c:v>
                </c:pt>
                <c:pt idx="2168">
                  <c:v>43090.8</c:v>
                </c:pt>
                <c:pt idx="2169">
                  <c:v>43096.6</c:v>
                </c:pt>
                <c:pt idx="2170">
                  <c:v>43105.2</c:v>
                </c:pt>
                <c:pt idx="2171">
                  <c:v>43114</c:v>
                </c:pt>
                <c:pt idx="2172">
                  <c:v>43122.9</c:v>
                </c:pt>
                <c:pt idx="2173">
                  <c:v>43131.8</c:v>
                </c:pt>
                <c:pt idx="2174">
                  <c:v>43140.800000000003</c:v>
                </c:pt>
                <c:pt idx="2175">
                  <c:v>43146.9</c:v>
                </c:pt>
                <c:pt idx="2176">
                  <c:v>43159.199999999997</c:v>
                </c:pt>
                <c:pt idx="2177">
                  <c:v>43171.7</c:v>
                </c:pt>
                <c:pt idx="2178">
                  <c:v>43181.1</c:v>
                </c:pt>
                <c:pt idx="2179">
                  <c:v>43187.5</c:v>
                </c:pt>
                <c:pt idx="2180">
                  <c:v>43197.2</c:v>
                </c:pt>
                <c:pt idx="2181">
                  <c:v>43203.7</c:v>
                </c:pt>
                <c:pt idx="2182">
                  <c:v>43213.5</c:v>
                </c:pt>
                <c:pt idx="2183">
                  <c:v>43223.4</c:v>
                </c:pt>
                <c:pt idx="2184">
                  <c:v>43230.1</c:v>
                </c:pt>
                <c:pt idx="2185">
                  <c:v>43236.9</c:v>
                </c:pt>
                <c:pt idx="2186">
                  <c:v>43250.5</c:v>
                </c:pt>
                <c:pt idx="2187">
                  <c:v>43257.4</c:v>
                </c:pt>
                <c:pt idx="2188">
                  <c:v>43264.4</c:v>
                </c:pt>
                <c:pt idx="2189">
                  <c:v>43278.5</c:v>
                </c:pt>
                <c:pt idx="2190">
                  <c:v>43285.8</c:v>
                </c:pt>
                <c:pt idx="2191">
                  <c:v>43301</c:v>
                </c:pt>
                <c:pt idx="2192">
                  <c:v>43312.800000000003</c:v>
                </c:pt>
                <c:pt idx="2193">
                  <c:v>43325</c:v>
                </c:pt>
                <c:pt idx="2194">
                  <c:v>43341.8</c:v>
                </c:pt>
                <c:pt idx="2195">
                  <c:v>43350.5</c:v>
                </c:pt>
                <c:pt idx="2196">
                  <c:v>43363.6</c:v>
                </c:pt>
                <c:pt idx="2197">
                  <c:v>43372.6</c:v>
                </c:pt>
                <c:pt idx="2198">
                  <c:v>43390.8</c:v>
                </c:pt>
                <c:pt idx="2199">
                  <c:v>43400.1</c:v>
                </c:pt>
                <c:pt idx="2200">
                  <c:v>43414.1</c:v>
                </c:pt>
                <c:pt idx="2201">
                  <c:v>43423.6</c:v>
                </c:pt>
                <c:pt idx="2202">
                  <c:v>43437.9</c:v>
                </c:pt>
                <c:pt idx="2203">
                  <c:v>43452.4</c:v>
                </c:pt>
                <c:pt idx="2204">
                  <c:v>43462.1</c:v>
                </c:pt>
                <c:pt idx="2205">
                  <c:v>43471.8</c:v>
                </c:pt>
                <c:pt idx="2206">
                  <c:v>43491.4</c:v>
                </c:pt>
                <c:pt idx="2207">
                  <c:v>43501.2</c:v>
                </c:pt>
                <c:pt idx="2208">
                  <c:v>43520.9</c:v>
                </c:pt>
                <c:pt idx="2209">
                  <c:v>43530.7</c:v>
                </c:pt>
                <c:pt idx="2210">
                  <c:v>43545.4</c:v>
                </c:pt>
                <c:pt idx="2211">
                  <c:v>43560</c:v>
                </c:pt>
                <c:pt idx="2212">
                  <c:v>43569.8</c:v>
                </c:pt>
                <c:pt idx="2213">
                  <c:v>43579.4</c:v>
                </c:pt>
                <c:pt idx="2214">
                  <c:v>43598.6</c:v>
                </c:pt>
                <c:pt idx="2215">
                  <c:v>43612.800000000003</c:v>
                </c:pt>
                <c:pt idx="2216">
                  <c:v>43626.9</c:v>
                </c:pt>
                <c:pt idx="2217">
                  <c:v>43640.7</c:v>
                </c:pt>
                <c:pt idx="2218">
                  <c:v>43654.3</c:v>
                </c:pt>
                <c:pt idx="2219">
                  <c:v>43672.1</c:v>
                </c:pt>
                <c:pt idx="2220">
                  <c:v>43689.3</c:v>
                </c:pt>
                <c:pt idx="2221">
                  <c:v>43710</c:v>
                </c:pt>
                <c:pt idx="2222">
                  <c:v>43725.8</c:v>
                </c:pt>
                <c:pt idx="2223">
                  <c:v>43733.5</c:v>
                </c:pt>
                <c:pt idx="2224">
                  <c:v>43741</c:v>
                </c:pt>
                <c:pt idx="2225">
                  <c:v>43751.8</c:v>
                </c:pt>
                <c:pt idx="2226">
                  <c:v>43762.2</c:v>
                </c:pt>
                <c:pt idx="2227">
                  <c:v>43768.9</c:v>
                </c:pt>
                <c:pt idx="2228">
                  <c:v>43778.6</c:v>
                </c:pt>
                <c:pt idx="2229">
                  <c:v>43787.9</c:v>
                </c:pt>
                <c:pt idx="2230">
                  <c:v>43793.9</c:v>
                </c:pt>
                <c:pt idx="2231">
                  <c:v>43802.8</c:v>
                </c:pt>
                <c:pt idx="2232">
                  <c:v>43811.3</c:v>
                </c:pt>
                <c:pt idx="2233">
                  <c:v>43819.6</c:v>
                </c:pt>
                <c:pt idx="2234">
                  <c:v>43827.7</c:v>
                </c:pt>
                <c:pt idx="2235">
                  <c:v>43832.9</c:v>
                </c:pt>
                <c:pt idx="2236">
                  <c:v>43838.2</c:v>
                </c:pt>
                <c:pt idx="2237">
                  <c:v>43848.4</c:v>
                </c:pt>
                <c:pt idx="2238">
                  <c:v>43853.5</c:v>
                </c:pt>
                <c:pt idx="2239">
                  <c:v>43861</c:v>
                </c:pt>
                <c:pt idx="2240">
                  <c:v>43866</c:v>
                </c:pt>
                <c:pt idx="2241">
                  <c:v>43873.4</c:v>
                </c:pt>
                <c:pt idx="2242">
                  <c:v>43880.9</c:v>
                </c:pt>
                <c:pt idx="2243">
                  <c:v>43888.4</c:v>
                </c:pt>
                <c:pt idx="2244">
                  <c:v>43893.4</c:v>
                </c:pt>
                <c:pt idx="2245">
                  <c:v>43901.1</c:v>
                </c:pt>
                <c:pt idx="2246">
                  <c:v>43911.5</c:v>
                </c:pt>
                <c:pt idx="2247">
                  <c:v>43919.4</c:v>
                </c:pt>
                <c:pt idx="2248">
                  <c:v>43927.6</c:v>
                </c:pt>
                <c:pt idx="2249">
                  <c:v>43941.8</c:v>
                </c:pt>
                <c:pt idx="2250">
                  <c:v>43966.1</c:v>
                </c:pt>
                <c:pt idx="2251">
                  <c:v>43975.8</c:v>
                </c:pt>
                <c:pt idx="2252">
                  <c:v>43982.5</c:v>
                </c:pt>
                <c:pt idx="2253">
                  <c:v>43996.6</c:v>
                </c:pt>
                <c:pt idx="2254">
                  <c:v>44007.6</c:v>
                </c:pt>
                <c:pt idx="2255">
                  <c:v>44019.5</c:v>
                </c:pt>
                <c:pt idx="2256">
                  <c:v>44028</c:v>
                </c:pt>
                <c:pt idx="2257">
                  <c:v>44046.2</c:v>
                </c:pt>
                <c:pt idx="2258">
                  <c:v>44061</c:v>
                </c:pt>
                <c:pt idx="2259">
                  <c:v>44081.8</c:v>
                </c:pt>
                <c:pt idx="2260">
                  <c:v>44126.9</c:v>
                </c:pt>
                <c:pt idx="2261">
                  <c:v>44150.7</c:v>
                </c:pt>
                <c:pt idx="2262">
                  <c:v>44169</c:v>
                </c:pt>
                <c:pt idx="2263">
                  <c:v>44187.5</c:v>
                </c:pt>
                <c:pt idx="2264">
                  <c:v>44200</c:v>
                </c:pt>
                <c:pt idx="2265">
                  <c:v>44225</c:v>
                </c:pt>
                <c:pt idx="2266">
                  <c:v>44237.5</c:v>
                </c:pt>
                <c:pt idx="2267">
                  <c:v>44249.9</c:v>
                </c:pt>
                <c:pt idx="2268">
                  <c:v>44274.7</c:v>
                </c:pt>
                <c:pt idx="2269">
                  <c:v>44286.9</c:v>
                </c:pt>
                <c:pt idx="2270">
                  <c:v>44305</c:v>
                </c:pt>
                <c:pt idx="2271">
                  <c:v>44328.6</c:v>
                </c:pt>
                <c:pt idx="2272">
                  <c:v>44340</c:v>
                </c:pt>
                <c:pt idx="2273">
                  <c:v>44362.2</c:v>
                </c:pt>
                <c:pt idx="2274">
                  <c:v>44383.1</c:v>
                </c:pt>
                <c:pt idx="2275">
                  <c:v>44402.7</c:v>
                </c:pt>
                <c:pt idx="2276">
                  <c:v>44416.4</c:v>
                </c:pt>
                <c:pt idx="2277">
                  <c:v>44420.7</c:v>
                </c:pt>
                <c:pt idx="2278">
                  <c:v>44437</c:v>
                </c:pt>
                <c:pt idx="2279">
                  <c:v>44444.4</c:v>
                </c:pt>
                <c:pt idx="2280">
                  <c:v>44451.4</c:v>
                </c:pt>
                <c:pt idx="2281">
                  <c:v>44461.7</c:v>
                </c:pt>
                <c:pt idx="2282">
                  <c:v>44471.9</c:v>
                </c:pt>
                <c:pt idx="2283">
                  <c:v>44481.8</c:v>
                </c:pt>
                <c:pt idx="2284">
                  <c:v>44491.6</c:v>
                </c:pt>
                <c:pt idx="2285">
                  <c:v>44498</c:v>
                </c:pt>
                <c:pt idx="2286">
                  <c:v>44510.6</c:v>
                </c:pt>
                <c:pt idx="2287">
                  <c:v>44516.800000000003</c:v>
                </c:pt>
                <c:pt idx="2288">
                  <c:v>44522.9</c:v>
                </c:pt>
                <c:pt idx="2289">
                  <c:v>44531.9</c:v>
                </c:pt>
                <c:pt idx="2290">
                  <c:v>44540.800000000003</c:v>
                </c:pt>
                <c:pt idx="2291">
                  <c:v>44546.6</c:v>
                </c:pt>
                <c:pt idx="2292">
                  <c:v>44558.1</c:v>
                </c:pt>
                <c:pt idx="2293">
                  <c:v>44563.7</c:v>
                </c:pt>
                <c:pt idx="2294">
                  <c:v>44574.8</c:v>
                </c:pt>
                <c:pt idx="2295">
                  <c:v>44590.9</c:v>
                </c:pt>
                <c:pt idx="2296">
                  <c:v>44598.8</c:v>
                </c:pt>
                <c:pt idx="2297">
                  <c:v>44603.9</c:v>
                </c:pt>
                <c:pt idx="2298">
                  <c:v>44611.6</c:v>
                </c:pt>
                <c:pt idx="2299">
                  <c:v>44619.1</c:v>
                </c:pt>
                <c:pt idx="2300">
                  <c:v>44624.1</c:v>
                </c:pt>
                <c:pt idx="2301">
                  <c:v>44629</c:v>
                </c:pt>
                <c:pt idx="2302">
                  <c:v>44636.3</c:v>
                </c:pt>
                <c:pt idx="2303">
                  <c:v>44643.5</c:v>
                </c:pt>
                <c:pt idx="2304">
                  <c:v>44648.2</c:v>
                </c:pt>
                <c:pt idx="2305">
                  <c:v>44652.9</c:v>
                </c:pt>
                <c:pt idx="2306">
                  <c:v>44659.9</c:v>
                </c:pt>
                <c:pt idx="2307">
                  <c:v>44666.7</c:v>
                </c:pt>
                <c:pt idx="2308">
                  <c:v>44673.5</c:v>
                </c:pt>
                <c:pt idx="2309">
                  <c:v>44678</c:v>
                </c:pt>
                <c:pt idx="2310">
                  <c:v>44682.400000000001</c:v>
                </c:pt>
                <c:pt idx="2311">
                  <c:v>44691.199999999997</c:v>
                </c:pt>
                <c:pt idx="2312">
                  <c:v>44695.6</c:v>
                </c:pt>
                <c:pt idx="2313">
                  <c:v>44704.2</c:v>
                </c:pt>
                <c:pt idx="2314">
                  <c:v>44710.5</c:v>
                </c:pt>
                <c:pt idx="2315">
                  <c:v>44714.8</c:v>
                </c:pt>
                <c:pt idx="2316">
                  <c:v>44723.1</c:v>
                </c:pt>
                <c:pt idx="2317">
                  <c:v>44729.4</c:v>
                </c:pt>
                <c:pt idx="2318">
                  <c:v>44735.6</c:v>
                </c:pt>
                <c:pt idx="2319">
                  <c:v>44739.7</c:v>
                </c:pt>
                <c:pt idx="2320">
                  <c:v>44745.8</c:v>
                </c:pt>
                <c:pt idx="2321">
                  <c:v>44751.9</c:v>
                </c:pt>
                <c:pt idx="2322">
                  <c:v>44757.9</c:v>
                </c:pt>
                <c:pt idx="2323">
                  <c:v>44764</c:v>
                </c:pt>
                <c:pt idx="2324">
                  <c:v>44772</c:v>
                </c:pt>
                <c:pt idx="2325">
                  <c:v>44776</c:v>
                </c:pt>
                <c:pt idx="2326">
                  <c:v>44782</c:v>
                </c:pt>
                <c:pt idx="2327">
                  <c:v>44788</c:v>
                </c:pt>
                <c:pt idx="2328">
                  <c:v>44810</c:v>
                </c:pt>
                <c:pt idx="2329">
                  <c:v>44814</c:v>
                </c:pt>
                <c:pt idx="2330">
                  <c:v>44822</c:v>
                </c:pt>
                <c:pt idx="2331">
                  <c:v>44826.1</c:v>
                </c:pt>
                <c:pt idx="2332">
                  <c:v>44830.1</c:v>
                </c:pt>
                <c:pt idx="2333">
                  <c:v>44838.3</c:v>
                </c:pt>
                <c:pt idx="2334">
                  <c:v>44842.400000000001</c:v>
                </c:pt>
                <c:pt idx="2335">
                  <c:v>44848.5</c:v>
                </c:pt>
                <c:pt idx="2336">
                  <c:v>44854.7</c:v>
                </c:pt>
                <c:pt idx="2337">
                  <c:v>44858.9</c:v>
                </c:pt>
                <c:pt idx="2338">
                  <c:v>44865.2</c:v>
                </c:pt>
                <c:pt idx="2339">
                  <c:v>44871.6</c:v>
                </c:pt>
                <c:pt idx="2340">
                  <c:v>44875.8</c:v>
                </c:pt>
                <c:pt idx="2341">
                  <c:v>44882.3</c:v>
                </c:pt>
                <c:pt idx="2342">
                  <c:v>44888.800000000003</c:v>
                </c:pt>
                <c:pt idx="2343">
                  <c:v>44895.4</c:v>
                </c:pt>
                <c:pt idx="2344">
                  <c:v>44904.2</c:v>
                </c:pt>
                <c:pt idx="2345">
                  <c:v>44908.7</c:v>
                </c:pt>
                <c:pt idx="2346">
                  <c:v>44915.6</c:v>
                </c:pt>
                <c:pt idx="2347">
                  <c:v>44922.5</c:v>
                </c:pt>
                <c:pt idx="2348">
                  <c:v>44929.5</c:v>
                </c:pt>
                <c:pt idx="2349">
                  <c:v>44936.5</c:v>
                </c:pt>
                <c:pt idx="2350">
                  <c:v>44943.7</c:v>
                </c:pt>
                <c:pt idx="2351">
                  <c:v>44948.6</c:v>
                </c:pt>
                <c:pt idx="2352">
                  <c:v>44953.5</c:v>
                </c:pt>
                <c:pt idx="2353">
                  <c:v>44963.4</c:v>
                </c:pt>
                <c:pt idx="2354">
                  <c:v>44968.5</c:v>
                </c:pt>
                <c:pt idx="2355">
                  <c:v>44973.599999999999</c:v>
                </c:pt>
                <c:pt idx="2356">
                  <c:v>44983.9</c:v>
                </c:pt>
                <c:pt idx="2357">
                  <c:v>44991.6</c:v>
                </c:pt>
                <c:pt idx="2358">
                  <c:v>45001.9</c:v>
                </c:pt>
                <c:pt idx="2359">
                  <c:v>45007.1</c:v>
                </c:pt>
                <c:pt idx="2360">
                  <c:v>45017.4</c:v>
                </c:pt>
                <c:pt idx="2361">
                  <c:v>45025.1</c:v>
                </c:pt>
                <c:pt idx="2362">
                  <c:v>45030.2</c:v>
                </c:pt>
                <c:pt idx="2363">
                  <c:v>45038</c:v>
                </c:pt>
                <c:pt idx="2364">
                  <c:v>45045.7</c:v>
                </c:pt>
                <c:pt idx="2365">
                  <c:v>45053.4</c:v>
                </c:pt>
                <c:pt idx="2366">
                  <c:v>45061.2</c:v>
                </c:pt>
                <c:pt idx="2367">
                  <c:v>45066.400000000001</c:v>
                </c:pt>
                <c:pt idx="2368">
                  <c:v>45076.800000000003</c:v>
                </c:pt>
                <c:pt idx="2369">
                  <c:v>45082</c:v>
                </c:pt>
                <c:pt idx="2370">
                  <c:v>45089.9</c:v>
                </c:pt>
                <c:pt idx="2371">
                  <c:v>45100.4</c:v>
                </c:pt>
                <c:pt idx="2372">
                  <c:v>45105.7</c:v>
                </c:pt>
                <c:pt idx="2373">
                  <c:v>45113.7</c:v>
                </c:pt>
                <c:pt idx="2374">
                  <c:v>45124.4</c:v>
                </c:pt>
                <c:pt idx="2375">
                  <c:v>45129.7</c:v>
                </c:pt>
                <c:pt idx="2376">
                  <c:v>45135.1</c:v>
                </c:pt>
                <c:pt idx="2377">
                  <c:v>45146</c:v>
                </c:pt>
                <c:pt idx="2378">
                  <c:v>45151.5</c:v>
                </c:pt>
                <c:pt idx="2379">
                  <c:v>45159.7</c:v>
                </c:pt>
                <c:pt idx="2380">
                  <c:v>45168.1</c:v>
                </c:pt>
                <c:pt idx="2381">
                  <c:v>45179.3</c:v>
                </c:pt>
                <c:pt idx="2382">
                  <c:v>45184.9</c:v>
                </c:pt>
                <c:pt idx="2383">
                  <c:v>45193.4</c:v>
                </c:pt>
                <c:pt idx="2384">
                  <c:v>45202</c:v>
                </c:pt>
                <c:pt idx="2385">
                  <c:v>45210.7</c:v>
                </c:pt>
                <c:pt idx="2386">
                  <c:v>45219.5</c:v>
                </c:pt>
                <c:pt idx="2387">
                  <c:v>45225.4</c:v>
                </c:pt>
                <c:pt idx="2388">
                  <c:v>45237.3</c:v>
                </c:pt>
                <c:pt idx="2389">
                  <c:v>45243.3</c:v>
                </c:pt>
                <c:pt idx="2390">
                  <c:v>45252.4</c:v>
                </c:pt>
                <c:pt idx="2391">
                  <c:v>45261.599999999999</c:v>
                </c:pt>
                <c:pt idx="2392">
                  <c:v>45270.9</c:v>
                </c:pt>
                <c:pt idx="2393">
                  <c:v>45277.2</c:v>
                </c:pt>
                <c:pt idx="2394">
                  <c:v>45289.9</c:v>
                </c:pt>
                <c:pt idx="2395">
                  <c:v>45296.3</c:v>
                </c:pt>
                <c:pt idx="2396">
                  <c:v>45309.3</c:v>
                </c:pt>
                <c:pt idx="2397">
                  <c:v>45315.9</c:v>
                </c:pt>
                <c:pt idx="2398">
                  <c:v>45325.9</c:v>
                </c:pt>
                <c:pt idx="2399">
                  <c:v>45339.7</c:v>
                </c:pt>
                <c:pt idx="2400">
                  <c:v>45346.7</c:v>
                </c:pt>
                <c:pt idx="2401">
                  <c:v>45361</c:v>
                </c:pt>
                <c:pt idx="2402">
                  <c:v>45368.3</c:v>
                </c:pt>
                <c:pt idx="2403">
                  <c:v>45375.6</c:v>
                </c:pt>
                <c:pt idx="2404">
                  <c:v>45386.8</c:v>
                </c:pt>
                <c:pt idx="2405">
                  <c:v>45398.1</c:v>
                </c:pt>
                <c:pt idx="2406">
                  <c:v>45405.7</c:v>
                </c:pt>
                <c:pt idx="2407">
                  <c:v>45417.3</c:v>
                </c:pt>
                <c:pt idx="2408">
                  <c:v>45429</c:v>
                </c:pt>
                <c:pt idx="2409">
                  <c:v>45440.9</c:v>
                </c:pt>
                <c:pt idx="2410">
                  <c:v>45452.800000000003</c:v>
                </c:pt>
                <c:pt idx="2411">
                  <c:v>45464.9</c:v>
                </c:pt>
                <c:pt idx="2412">
                  <c:v>45477.1</c:v>
                </c:pt>
                <c:pt idx="2413">
                  <c:v>45489.3</c:v>
                </c:pt>
                <c:pt idx="2414">
                  <c:v>45501.599999999999</c:v>
                </c:pt>
                <c:pt idx="2415">
                  <c:v>45514</c:v>
                </c:pt>
                <c:pt idx="2416">
                  <c:v>45526.400000000001</c:v>
                </c:pt>
                <c:pt idx="2417">
                  <c:v>45534.8</c:v>
                </c:pt>
                <c:pt idx="2418">
                  <c:v>45551.5</c:v>
                </c:pt>
                <c:pt idx="2419">
                  <c:v>45559.8</c:v>
                </c:pt>
                <c:pt idx="2420">
                  <c:v>45568.2</c:v>
                </c:pt>
                <c:pt idx="2421">
                  <c:v>45580.800000000003</c:v>
                </c:pt>
                <c:pt idx="2422">
                  <c:v>45593.4</c:v>
                </c:pt>
                <c:pt idx="2423">
                  <c:v>45606</c:v>
                </c:pt>
                <c:pt idx="2424">
                  <c:v>45618.5</c:v>
                </c:pt>
                <c:pt idx="2425">
                  <c:v>45631.1</c:v>
                </c:pt>
                <c:pt idx="2426">
                  <c:v>45647.7</c:v>
                </c:pt>
                <c:pt idx="2427">
                  <c:v>45660.2</c:v>
                </c:pt>
                <c:pt idx="2428">
                  <c:v>45668.4</c:v>
                </c:pt>
                <c:pt idx="2429">
                  <c:v>45684.9</c:v>
                </c:pt>
                <c:pt idx="2430">
                  <c:v>45693</c:v>
                </c:pt>
                <c:pt idx="2431">
                  <c:v>45709.3</c:v>
                </c:pt>
                <c:pt idx="2432">
                  <c:v>45717.3</c:v>
                </c:pt>
                <c:pt idx="2433">
                  <c:v>45725.3</c:v>
                </c:pt>
                <c:pt idx="2434">
                  <c:v>45741.2</c:v>
                </c:pt>
                <c:pt idx="2435">
                  <c:v>45753</c:v>
                </c:pt>
                <c:pt idx="2436">
                  <c:v>45760.9</c:v>
                </c:pt>
                <c:pt idx="2437">
                  <c:v>45772.9</c:v>
                </c:pt>
                <c:pt idx="2438">
                  <c:v>45789</c:v>
                </c:pt>
                <c:pt idx="2439">
                  <c:v>45797</c:v>
                </c:pt>
                <c:pt idx="2440">
                  <c:v>45813.3</c:v>
                </c:pt>
                <c:pt idx="2441">
                  <c:v>45821.4</c:v>
                </c:pt>
                <c:pt idx="2442">
                  <c:v>45829.5</c:v>
                </c:pt>
                <c:pt idx="2443">
                  <c:v>45845.9</c:v>
                </c:pt>
                <c:pt idx="2444">
                  <c:v>45854.1</c:v>
                </c:pt>
                <c:pt idx="2445">
                  <c:v>45870.400000000001</c:v>
                </c:pt>
                <c:pt idx="2446">
                  <c:v>45878.6</c:v>
                </c:pt>
                <c:pt idx="2447">
                  <c:v>45890.9</c:v>
                </c:pt>
                <c:pt idx="2448">
                  <c:v>45903.199999999997</c:v>
                </c:pt>
                <c:pt idx="2449">
                  <c:v>45911.4</c:v>
                </c:pt>
                <c:pt idx="2450">
                  <c:v>45923.7</c:v>
                </c:pt>
                <c:pt idx="2451">
                  <c:v>45940</c:v>
                </c:pt>
                <c:pt idx="2452">
                  <c:v>45948.1</c:v>
                </c:pt>
                <c:pt idx="2453">
                  <c:v>45960.3</c:v>
                </c:pt>
                <c:pt idx="2454">
                  <c:v>45972.4</c:v>
                </c:pt>
                <c:pt idx="2455">
                  <c:v>45984.5</c:v>
                </c:pt>
                <c:pt idx="2456">
                  <c:v>45996.5</c:v>
                </c:pt>
                <c:pt idx="2457">
                  <c:v>46004.4</c:v>
                </c:pt>
                <c:pt idx="2458">
                  <c:v>46020.2</c:v>
                </c:pt>
                <c:pt idx="2459">
                  <c:v>46032</c:v>
                </c:pt>
                <c:pt idx="2460">
                  <c:v>46039.8</c:v>
                </c:pt>
                <c:pt idx="2461">
                  <c:v>46055.199999999997</c:v>
                </c:pt>
                <c:pt idx="2462">
                  <c:v>46066.7</c:v>
                </c:pt>
                <c:pt idx="2463">
                  <c:v>46078</c:v>
                </c:pt>
                <c:pt idx="2464">
                  <c:v>46089.2</c:v>
                </c:pt>
                <c:pt idx="2465">
                  <c:v>46100.3</c:v>
                </c:pt>
                <c:pt idx="2466">
                  <c:v>46114.8</c:v>
                </c:pt>
                <c:pt idx="2467">
                  <c:v>46122</c:v>
                </c:pt>
                <c:pt idx="2468">
                  <c:v>46136.2</c:v>
                </c:pt>
                <c:pt idx="2469">
                  <c:v>46146.6</c:v>
                </c:pt>
                <c:pt idx="2470">
                  <c:v>46156.800000000003</c:v>
                </c:pt>
                <c:pt idx="2471">
                  <c:v>46166.9</c:v>
                </c:pt>
                <c:pt idx="2472">
                  <c:v>46180</c:v>
                </c:pt>
                <c:pt idx="2473">
                  <c:v>46186.400000000001</c:v>
                </c:pt>
                <c:pt idx="2474">
                  <c:v>46198.9</c:v>
                </c:pt>
                <c:pt idx="2475">
                  <c:v>46208.1</c:v>
                </c:pt>
                <c:pt idx="2476">
                  <c:v>46220</c:v>
                </c:pt>
                <c:pt idx="2477">
                  <c:v>46225.9</c:v>
                </c:pt>
                <c:pt idx="2478">
                  <c:v>46237.4</c:v>
                </c:pt>
                <c:pt idx="2479">
                  <c:v>46243.1</c:v>
                </c:pt>
                <c:pt idx="2480">
                  <c:v>46254.2</c:v>
                </c:pt>
                <c:pt idx="2481">
                  <c:v>46262.5</c:v>
                </c:pt>
                <c:pt idx="2482">
                  <c:v>46270.7</c:v>
                </c:pt>
                <c:pt idx="2483">
                  <c:v>46278.7</c:v>
                </c:pt>
                <c:pt idx="2484">
                  <c:v>46286.7</c:v>
                </c:pt>
                <c:pt idx="2485">
                  <c:v>46294.7</c:v>
                </c:pt>
                <c:pt idx="2486">
                  <c:v>46302.6</c:v>
                </c:pt>
                <c:pt idx="2487">
                  <c:v>46310.5</c:v>
                </c:pt>
                <c:pt idx="2488">
                  <c:v>46318.3</c:v>
                </c:pt>
                <c:pt idx="2489">
                  <c:v>46326.2</c:v>
                </c:pt>
                <c:pt idx="2490">
                  <c:v>46334.1</c:v>
                </c:pt>
                <c:pt idx="2491">
                  <c:v>46341.9</c:v>
                </c:pt>
                <c:pt idx="2492">
                  <c:v>46349.9</c:v>
                </c:pt>
                <c:pt idx="2493">
                  <c:v>46357.8</c:v>
                </c:pt>
                <c:pt idx="2494">
                  <c:v>46368.6</c:v>
                </c:pt>
                <c:pt idx="2495">
                  <c:v>46374</c:v>
                </c:pt>
                <c:pt idx="2496">
                  <c:v>46384.9</c:v>
                </c:pt>
                <c:pt idx="2497">
                  <c:v>46390.5</c:v>
                </c:pt>
                <c:pt idx="2498">
                  <c:v>46401.7</c:v>
                </c:pt>
                <c:pt idx="2499">
                  <c:v>46407.4</c:v>
                </c:pt>
                <c:pt idx="2500">
                  <c:v>46419</c:v>
                </c:pt>
                <c:pt idx="2501">
                  <c:v>46427.9</c:v>
                </c:pt>
                <c:pt idx="2502">
                  <c:v>46437</c:v>
                </c:pt>
                <c:pt idx="2503">
                  <c:v>46446.2</c:v>
                </c:pt>
                <c:pt idx="2504">
                  <c:v>46455.7</c:v>
                </c:pt>
                <c:pt idx="2505">
                  <c:v>46465.3</c:v>
                </c:pt>
                <c:pt idx="2506">
                  <c:v>46475.199999999997</c:v>
                </c:pt>
                <c:pt idx="2507">
                  <c:v>46485.3</c:v>
                </c:pt>
                <c:pt idx="2508">
                  <c:v>46499.199999999997</c:v>
                </c:pt>
                <c:pt idx="2509">
                  <c:v>46506.3</c:v>
                </c:pt>
                <c:pt idx="2510">
                  <c:v>46520.9</c:v>
                </c:pt>
                <c:pt idx="2511">
                  <c:v>46528.3</c:v>
                </c:pt>
                <c:pt idx="2512">
                  <c:v>46539.7</c:v>
                </c:pt>
                <c:pt idx="2513">
                  <c:v>46551.4</c:v>
                </c:pt>
                <c:pt idx="2514">
                  <c:v>46567.199999999997</c:v>
                </c:pt>
                <c:pt idx="2515">
                  <c:v>46575.3</c:v>
                </c:pt>
                <c:pt idx="2516">
                  <c:v>46591.7</c:v>
                </c:pt>
                <c:pt idx="2517">
                  <c:v>46600.1</c:v>
                </c:pt>
                <c:pt idx="2518">
                  <c:v>46617</c:v>
                </c:pt>
                <c:pt idx="2519">
                  <c:v>46629.9</c:v>
                </c:pt>
                <c:pt idx="2520">
                  <c:v>46643</c:v>
                </c:pt>
                <c:pt idx="2521">
                  <c:v>46656.2</c:v>
                </c:pt>
                <c:pt idx="2522">
                  <c:v>46669.5</c:v>
                </c:pt>
                <c:pt idx="2523">
                  <c:v>46687.6</c:v>
                </c:pt>
                <c:pt idx="2524">
                  <c:v>46696.6</c:v>
                </c:pt>
                <c:pt idx="2525">
                  <c:v>46715</c:v>
                </c:pt>
                <c:pt idx="2526">
                  <c:v>46724.2</c:v>
                </c:pt>
                <c:pt idx="2527">
                  <c:v>46742.8</c:v>
                </c:pt>
                <c:pt idx="2528">
                  <c:v>46756.9</c:v>
                </c:pt>
                <c:pt idx="2529">
                  <c:v>46980.1</c:v>
                </c:pt>
                <c:pt idx="2530">
                  <c:v>46994.5</c:v>
                </c:pt>
                <c:pt idx="2531">
                  <c:v>47004.1</c:v>
                </c:pt>
                <c:pt idx="2532">
                  <c:v>47018.6</c:v>
                </c:pt>
                <c:pt idx="2533">
                  <c:v>47038</c:v>
                </c:pt>
                <c:pt idx="2534">
                  <c:v>47047.8</c:v>
                </c:pt>
                <c:pt idx="2535">
                  <c:v>47067.4</c:v>
                </c:pt>
                <c:pt idx="2536">
                  <c:v>47077.3</c:v>
                </c:pt>
                <c:pt idx="2537">
                  <c:v>47092.2</c:v>
                </c:pt>
                <c:pt idx="2538">
                  <c:v>47107.1</c:v>
                </c:pt>
                <c:pt idx="2539">
                  <c:v>47122.1</c:v>
                </c:pt>
                <c:pt idx="2540">
                  <c:v>47137.1</c:v>
                </c:pt>
                <c:pt idx="2541">
                  <c:v>47152.2</c:v>
                </c:pt>
                <c:pt idx="2542">
                  <c:v>47172.3</c:v>
                </c:pt>
                <c:pt idx="2543">
                  <c:v>47182.5</c:v>
                </c:pt>
                <c:pt idx="2544">
                  <c:v>47202.7</c:v>
                </c:pt>
                <c:pt idx="2545">
                  <c:v>47218</c:v>
                </c:pt>
                <c:pt idx="2546">
                  <c:v>47238.3</c:v>
                </c:pt>
                <c:pt idx="2547">
                  <c:v>47248.5</c:v>
                </c:pt>
                <c:pt idx="2548">
                  <c:v>47268.9</c:v>
                </c:pt>
                <c:pt idx="2549">
                  <c:v>47279.1</c:v>
                </c:pt>
                <c:pt idx="2550">
                  <c:v>47299.5</c:v>
                </c:pt>
                <c:pt idx="2551">
                  <c:v>47314.8</c:v>
                </c:pt>
                <c:pt idx="2552">
                  <c:v>47325</c:v>
                </c:pt>
                <c:pt idx="2553">
                  <c:v>47345.4</c:v>
                </c:pt>
                <c:pt idx="2554">
                  <c:v>47360.7</c:v>
                </c:pt>
                <c:pt idx="2555">
                  <c:v>47375.9</c:v>
                </c:pt>
                <c:pt idx="2556">
                  <c:v>47391.199999999997</c:v>
                </c:pt>
                <c:pt idx="2557">
                  <c:v>47411.5</c:v>
                </c:pt>
                <c:pt idx="2558">
                  <c:v>47426.7</c:v>
                </c:pt>
                <c:pt idx="2559">
                  <c:v>47442</c:v>
                </c:pt>
                <c:pt idx="2560">
                  <c:v>47457.4</c:v>
                </c:pt>
                <c:pt idx="2561">
                  <c:v>47467.8</c:v>
                </c:pt>
                <c:pt idx="2562">
                  <c:v>47488.6</c:v>
                </c:pt>
                <c:pt idx="2563">
                  <c:v>47504.3</c:v>
                </c:pt>
                <c:pt idx="2564">
                  <c:v>47520.2</c:v>
                </c:pt>
                <c:pt idx="2565">
                  <c:v>47536</c:v>
                </c:pt>
                <c:pt idx="2566">
                  <c:v>47552</c:v>
                </c:pt>
                <c:pt idx="2567">
                  <c:v>47573.3</c:v>
                </c:pt>
                <c:pt idx="2568">
                  <c:v>47583.9</c:v>
                </c:pt>
                <c:pt idx="2569">
                  <c:v>47605.3</c:v>
                </c:pt>
                <c:pt idx="2570">
                  <c:v>47621.3</c:v>
                </c:pt>
                <c:pt idx="2571">
                  <c:v>47637.3</c:v>
                </c:pt>
                <c:pt idx="2572">
                  <c:v>47653.3</c:v>
                </c:pt>
                <c:pt idx="2573">
                  <c:v>47669.2</c:v>
                </c:pt>
                <c:pt idx="2574">
                  <c:v>47685.1</c:v>
                </c:pt>
                <c:pt idx="2575">
                  <c:v>47695.6</c:v>
                </c:pt>
                <c:pt idx="2576">
                  <c:v>47716.6</c:v>
                </c:pt>
                <c:pt idx="2577">
                  <c:v>47727.1</c:v>
                </c:pt>
                <c:pt idx="2578">
                  <c:v>47747.9</c:v>
                </c:pt>
                <c:pt idx="2579">
                  <c:v>47763.3</c:v>
                </c:pt>
                <c:pt idx="2580">
                  <c:v>47773.599999999999</c:v>
                </c:pt>
                <c:pt idx="2581">
                  <c:v>47793.8</c:v>
                </c:pt>
                <c:pt idx="2582">
                  <c:v>47808.9</c:v>
                </c:pt>
                <c:pt idx="2583">
                  <c:v>47818.8</c:v>
                </c:pt>
                <c:pt idx="2584">
                  <c:v>47838.5</c:v>
                </c:pt>
                <c:pt idx="2585">
                  <c:v>47853</c:v>
                </c:pt>
                <c:pt idx="2586">
                  <c:v>47867.3</c:v>
                </c:pt>
                <c:pt idx="2587">
                  <c:v>47881.5</c:v>
                </c:pt>
                <c:pt idx="2588">
                  <c:v>47890.8</c:v>
                </c:pt>
                <c:pt idx="2589">
                  <c:v>47904.5</c:v>
                </c:pt>
                <c:pt idx="2590">
                  <c:v>47918</c:v>
                </c:pt>
                <c:pt idx="2591">
                  <c:v>47931.4</c:v>
                </c:pt>
                <c:pt idx="2592">
                  <c:v>47944.7</c:v>
                </c:pt>
                <c:pt idx="2593">
                  <c:v>47958</c:v>
                </c:pt>
                <c:pt idx="2594">
                  <c:v>47971.199999999997</c:v>
                </c:pt>
                <c:pt idx="2595">
                  <c:v>47984.4</c:v>
                </c:pt>
                <c:pt idx="2596">
                  <c:v>47997.5</c:v>
                </c:pt>
                <c:pt idx="2597">
                  <c:v>48070.7</c:v>
                </c:pt>
                <c:pt idx="2598">
                  <c:v>48083.3</c:v>
                </c:pt>
                <c:pt idx="2599">
                  <c:v>48095.9</c:v>
                </c:pt>
                <c:pt idx="2600">
                  <c:v>48116.7</c:v>
                </c:pt>
                <c:pt idx="2601">
                  <c:v>48141.3</c:v>
                </c:pt>
                <c:pt idx="2602">
                  <c:v>48153.4</c:v>
                </c:pt>
                <c:pt idx="2603">
                  <c:v>48165.5</c:v>
                </c:pt>
                <c:pt idx="2604">
                  <c:v>48177.4</c:v>
                </c:pt>
                <c:pt idx="2605">
                  <c:v>48189.2</c:v>
                </c:pt>
                <c:pt idx="2606">
                  <c:v>48204.800000000003</c:v>
                </c:pt>
                <c:pt idx="2607">
                  <c:v>48216.3</c:v>
                </c:pt>
                <c:pt idx="2608">
                  <c:v>48227.7</c:v>
                </c:pt>
                <c:pt idx="2609">
                  <c:v>48239</c:v>
                </c:pt>
                <c:pt idx="2610">
                  <c:v>48250.1</c:v>
                </c:pt>
                <c:pt idx="2611">
                  <c:v>48264.800000000003</c:v>
                </c:pt>
                <c:pt idx="2612">
                  <c:v>48275.6</c:v>
                </c:pt>
                <c:pt idx="2613">
                  <c:v>48286.2</c:v>
                </c:pt>
                <c:pt idx="2614">
                  <c:v>48300.2</c:v>
                </c:pt>
                <c:pt idx="2615">
                  <c:v>48310.5</c:v>
                </c:pt>
                <c:pt idx="2616">
                  <c:v>48320.6</c:v>
                </c:pt>
                <c:pt idx="2617">
                  <c:v>48330.6</c:v>
                </c:pt>
                <c:pt idx="2618">
                  <c:v>48343.6</c:v>
                </c:pt>
                <c:pt idx="2619">
                  <c:v>48350</c:v>
                </c:pt>
                <c:pt idx="2620">
                  <c:v>48362.6</c:v>
                </c:pt>
                <c:pt idx="2621">
                  <c:v>48371.8</c:v>
                </c:pt>
                <c:pt idx="2622">
                  <c:v>48377.8</c:v>
                </c:pt>
                <c:pt idx="2623">
                  <c:v>48389.7</c:v>
                </c:pt>
                <c:pt idx="2624">
                  <c:v>48398.5</c:v>
                </c:pt>
                <c:pt idx="2625">
                  <c:v>48407.1</c:v>
                </c:pt>
                <c:pt idx="2626">
                  <c:v>48418.5</c:v>
                </c:pt>
                <c:pt idx="2627">
                  <c:v>48426.8</c:v>
                </c:pt>
                <c:pt idx="2628">
                  <c:v>48437.7</c:v>
                </c:pt>
                <c:pt idx="2629">
                  <c:v>48448.5</c:v>
                </c:pt>
                <c:pt idx="2630">
                  <c:v>48453.8</c:v>
                </c:pt>
                <c:pt idx="2631">
                  <c:v>48464.3</c:v>
                </c:pt>
                <c:pt idx="2632">
                  <c:v>48469.4</c:v>
                </c:pt>
                <c:pt idx="2633">
                  <c:v>48477.1</c:v>
                </c:pt>
                <c:pt idx="2634">
                  <c:v>48484.7</c:v>
                </c:pt>
                <c:pt idx="2635">
                  <c:v>48492.3</c:v>
                </c:pt>
                <c:pt idx="2636">
                  <c:v>48502.2</c:v>
                </c:pt>
                <c:pt idx="2637">
                  <c:v>48507.1</c:v>
                </c:pt>
                <c:pt idx="2638">
                  <c:v>48516.800000000003</c:v>
                </c:pt>
                <c:pt idx="2639">
                  <c:v>48524.1</c:v>
                </c:pt>
                <c:pt idx="2640">
                  <c:v>48533.7</c:v>
                </c:pt>
                <c:pt idx="2641">
                  <c:v>48540.800000000003</c:v>
                </c:pt>
                <c:pt idx="2642">
                  <c:v>48547.9</c:v>
                </c:pt>
                <c:pt idx="2643">
                  <c:v>48557.3</c:v>
                </c:pt>
                <c:pt idx="2644">
                  <c:v>48564.3</c:v>
                </c:pt>
                <c:pt idx="2645">
                  <c:v>48571.3</c:v>
                </c:pt>
                <c:pt idx="2646">
                  <c:v>48580.6</c:v>
                </c:pt>
                <c:pt idx="2647">
                  <c:v>48585.2</c:v>
                </c:pt>
                <c:pt idx="2648">
                  <c:v>48594.5</c:v>
                </c:pt>
                <c:pt idx="2649">
                  <c:v>48606.1</c:v>
                </c:pt>
                <c:pt idx="2650">
                  <c:v>48613</c:v>
                </c:pt>
                <c:pt idx="2651">
                  <c:v>48622.3</c:v>
                </c:pt>
                <c:pt idx="2652">
                  <c:v>48631.7</c:v>
                </c:pt>
                <c:pt idx="2653">
                  <c:v>48643.4</c:v>
                </c:pt>
                <c:pt idx="2654">
                  <c:v>48650.5</c:v>
                </c:pt>
                <c:pt idx="2655">
                  <c:v>48657.7</c:v>
                </c:pt>
                <c:pt idx="2656">
                  <c:v>48667.3</c:v>
                </c:pt>
                <c:pt idx="2657">
                  <c:v>48674.5</c:v>
                </c:pt>
                <c:pt idx="2658">
                  <c:v>48681.599999999999</c:v>
                </c:pt>
                <c:pt idx="2659">
                  <c:v>48688.7</c:v>
                </c:pt>
                <c:pt idx="2660">
                  <c:v>48695.7</c:v>
                </c:pt>
                <c:pt idx="2661">
                  <c:v>48702.6</c:v>
                </c:pt>
                <c:pt idx="2662">
                  <c:v>48711.8</c:v>
                </c:pt>
                <c:pt idx="2663">
                  <c:v>48718.6</c:v>
                </c:pt>
                <c:pt idx="2664">
                  <c:v>48725.4</c:v>
                </c:pt>
                <c:pt idx="2665">
                  <c:v>48732.1</c:v>
                </c:pt>
                <c:pt idx="2666">
                  <c:v>48741.1</c:v>
                </c:pt>
                <c:pt idx="2667">
                  <c:v>48745.5</c:v>
                </c:pt>
                <c:pt idx="2668">
                  <c:v>48754.400000000001</c:v>
                </c:pt>
                <c:pt idx="2669">
                  <c:v>48761.1</c:v>
                </c:pt>
                <c:pt idx="2670">
                  <c:v>48767.7</c:v>
                </c:pt>
                <c:pt idx="2671">
                  <c:v>48774.3</c:v>
                </c:pt>
                <c:pt idx="2672">
                  <c:v>48780.9</c:v>
                </c:pt>
                <c:pt idx="2673">
                  <c:v>48787.5</c:v>
                </c:pt>
                <c:pt idx="2674">
                  <c:v>48791.9</c:v>
                </c:pt>
                <c:pt idx="2675">
                  <c:v>48800.800000000003</c:v>
                </c:pt>
                <c:pt idx="2676">
                  <c:v>48807.4</c:v>
                </c:pt>
                <c:pt idx="2677">
                  <c:v>48814.1</c:v>
                </c:pt>
                <c:pt idx="2678">
                  <c:v>48820.800000000003</c:v>
                </c:pt>
                <c:pt idx="2679">
                  <c:v>48829.8</c:v>
                </c:pt>
                <c:pt idx="2680">
                  <c:v>48834.3</c:v>
                </c:pt>
                <c:pt idx="2681">
                  <c:v>48843.3</c:v>
                </c:pt>
                <c:pt idx="2682">
                  <c:v>48847.9</c:v>
                </c:pt>
                <c:pt idx="2683">
                  <c:v>48857.1</c:v>
                </c:pt>
                <c:pt idx="2684">
                  <c:v>48861.7</c:v>
                </c:pt>
                <c:pt idx="2685">
                  <c:v>48871.1</c:v>
                </c:pt>
                <c:pt idx="2686">
                  <c:v>48878.1</c:v>
                </c:pt>
                <c:pt idx="2687">
                  <c:v>48887.7</c:v>
                </c:pt>
                <c:pt idx="2688">
                  <c:v>48904.7</c:v>
                </c:pt>
                <c:pt idx="2689">
                  <c:v>48917.2</c:v>
                </c:pt>
                <c:pt idx="2690">
                  <c:v>48924.800000000003</c:v>
                </c:pt>
                <c:pt idx="2691">
                  <c:v>48932.4</c:v>
                </c:pt>
                <c:pt idx="2692">
                  <c:v>48940.2</c:v>
                </c:pt>
                <c:pt idx="2693">
                  <c:v>48950.8</c:v>
                </c:pt>
                <c:pt idx="2694">
                  <c:v>48956.2</c:v>
                </c:pt>
                <c:pt idx="2695">
                  <c:v>48967.199999999997</c:v>
                </c:pt>
                <c:pt idx="2696">
                  <c:v>48972.800000000003</c:v>
                </c:pt>
                <c:pt idx="2697">
                  <c:v>48984.1</c:v>
                </c:pt>
                <c:pt idx="2698">
                  <c:v>48992.800000000003</c:v>
                </c:pt>
                <c:pt idx="2699">
                  <c:v>49001.599999999999</c:v>
                </c:pt>
                <c:pt idx="2700">
                  <c:v>49013.5</c:v>
                </c:pt>
                <c:pt idx="2701">
                  <c:v>49025.599999999999</c:v>
                </c:pt>
                <c:pt idx="2702">
                  <c:v>49031.7</c:v>
                </c:pt>
                <c:pt idx="2703">
                  <c:v>49044.1</c:v>
                </c:pt>
                <c:pt idx="2704">
                  <c:v>49056.6</c:v>
                </c:pt>
                <c:pt idx="2705">
                  <c:v>49062.9</c:v>
                </c:pt>
                <c:pt idx="2706">
                  <c:v>49075.5</c:v>
                </c:pt>
                <c:pt idx="2707">
                  <c:v>49081.9</c:v>
                </c:pt>
                <c:pt idx="2708">
                  <c:v>49094.7</c:v>
                </c:pt>
                <c:pt idx="2709">
                  <c:v>49104.3</c:v>
                </c:pt>
                <c:pt idx="2710">
                  <c:v>49117.2</c:v>
                </c:pt>
                <c:pt idx="2711">
                  <c:v>49126.9</c:v>
                </c:pt>
                <c:pt idx="2712">
                  <c:v>49136.7</c:v>
                </c:pt>
                <c:pt idx="2713">
                  <c:v>49149.599999999999</c:v>
                </c:pt>
                <c:pt idx="2714">
                  <c:v>49162.6</c:v>
                </c:pt>
                <c:pt idx="2715">
                  <c:v>49175.5</c:v>
                </c:pt>
                <c:pt idx="2716">
                  <c:v>49181.9</c:v>
                </c:pt>
                <c:pt idx="2717">
                  <c:v>49194.7</c:v>
                </c:pt>
                <c:pt idx="2718">
                  <c:v>49204.3</c:v>
                </c:pt>
                <c:pt idx="2719">
                  <c:v>49226.5</c:v>
                </c:pt>
                <c:pt idx="2720">
                  <c:v>49263.5</c:v>
                </c:pt>
                <c:pt idx="2721">
                  <c:v>49272.5</c:v>
                </c:pt>
                <c:pt idx="2722">
                  <c:v>49278.5</c:v>
                </c:pt>
                <c:pt idx="2723">
                  <c:v>49290.2</c:v>
                </c:pt>
                <c:pt idx="2724">
                  <c:v>49298.9</c:v>
                </c:pt>
                <c:pt idx="2725">
                  <c:v>49307.5</c:v>
                </c:pt>
                <c:pt idx="2726">
                  <c:v>49315.9</c:v>
                </c:pt>
                <c:pt idx="2727">
                  <c:v>49327</c:v>
                </c:pt>
                <c:pt idx="2728">
                  <c:v>49332.5</c:v>
                </c:pt>
                <c:pt idx="2729">
                  <c:v>49343.6</c:v>
                </c:pt>
                <c:pt idx="2730">
                  <c:v>49351.8</c:v>
                </c:pt>
                <c:pt idx="2731">
                  <c:v>49359.9</c:v>
                </c:pt>
                <c:pt idx="2732">
                  <c:v>49368.1</c:v>
                </c:pt>
                <c:pt idx="2733">
                  <c:v>49376.2</c:v>
                </c:pt>
                <c:pt idx="2734">
                  <c:v>49386.9</c:v>
                </c:pt>
                <c:pt idx="2735">
                  <c:v>49392.3</c:v>
                </c:pt>
                <c:pt idx="2736">
                  <c:v>49400.2</c:v>
                </c:pt>
                <c:pt idx="2737">
                  <c:v>49410.8</c:v>
                </c:pt>
                <c:pt idx="2738">
                  <c:v>49416.1</c:v>
                </c:pt>
                <c:pt idx="2739">
                  <c:v>49426.6</c:v>
                </c:pt>
                <c:pt idx="2740">
                  <c:v>49434.400000000001</c:v>
                </c:pt>
                <c:pt idx="2741">
                  <c:v>49442.2</c:v>
                </c:pt>
                <c:pt idx="2742">
                  <c:v>49447.4</c:v>
                </c:pt>
                <c:pt idx="2743">
                  <c:v>49457.7</c:v>
                </c:pt>
                <c:pt idx="2744">
                  <c:v>49462.9</c:v>
                </c:pt>
                <c:pt idx="2745">
                  <c:v>49470.6</c:v>
                </c:pt>
                <c:pt idx="2746">
                  <c:v>49478.2</c:v>
                </c:pt>
                <c:pt idx="2747">
                  <c:v>49485.9</c:v>
                </c:pt>
                <c:pt idx="2748">
                  <c:v>49493.5</c:v>
                </c:pt>
                <c:pt idx="2749">
                  <c:v>49503.6</c:v>
                </c:pt>
                <c:pt idx="2750">
                  <c:v>49511.1</c:v>
                </c:pt>
                <c:pt idx="2751">
                  <c:v>49518.7</c:v>
                </c:pt>
                <c:pt idx="2752">
                  <c:v>49526.2</c:v>
                </c:pt>
                <c:pt idx="2753">
                  <c:v>49536.2</c:v>
                </c:pt>
                <c:pt idx="2754">
                  <c:v>49541.1</c:v>
                </c:pt>
                <c:pt idx="2755">
                  <c:v>49551</c:v>
                </c:pt>
                <c:pt idx="2756">
                  <c:v>49556</c:v>
                </c:pt>
                <c:pt idx="2757">
                  <c:v>49565.9</c:v>
                </c:pt>
                <c:pt idx="2758">
                  <c:v>49570.8</c:v>
                </c:pt>
                <c:pt idx="2759">
                  <c:v>49580.6</c:v>
                </c:pt>
                <c:pt idx="2760">
                  <c:v>49585.5</c:v>
                </c:pt>
                <c:pt idx="2761">
                  <c:v>49595.3</c:v>
                </c:pt>
                <c:pt idx="2762">
                  <c:v>49602.6</c:v>
                </c:pt>
                <c:pt idx="2763">
                  <c:v>49609.9</c:v>
                </c:pt>
                <c:pt idx="2764">
                  <c:v>49619.7</c:v>
                </c:pt>
                <c:pt idx="2765">
                  <c:v>49624.5</c:v>
                </c:pt>
                <c:pt idx="2766">
                  <c:v>49634.1</c:v>
                </c:pt>
                <c:pt idx="2767">
                  <c:v>49638.7</c:v>
                </c:pt>
                <c:pt idx="2768">
                  <c:v>49648</c:v>
                </c:pt>
                <c:pt idx="2769">
                  <c:v>49652.6</c:v>
                </c:pt>
                <c:pt idx="2770">
                  <c:v>49661.599999999999</c:v>
                </c:pt>
                <c:pt idx="2771">
                  <c:v>49666</c:v>
                </c:pt>
                <c:pt idx="2772">
                  <c:v>49674.9</c:v>
                </c:pt>
                <c:pt idx="2773">
                  <c:v>49679.199999999997</c:v>
                </c:pt>
                <c:pt idx="2774">
                  <c:v>49687.9</c:v>
                </c:pt>
                <c:pt idx="2775">
                  <c:v>49694.3</c:v>
                </c:pt>
                <c:pt idx="2776">
                  <c:v>49700.7</c:v>
                </c:pt>
                <c:pt idx="2777">
                  <c:v>49709.2</c:v>
                </c:pt>
                <c:pt idx="2778">
                  <c:v>49713.4</c:v>
                </c:pt>
                <c:pt idx="2779">
                  <c:v>49723.9</c:v>
                </c:pt>
                <c:pt idx="2780">
                  <c:v>49730.3</c:v>
                </c:pt>
                <c:pt idx="2781">
                  <c:v>49738.7</c:v>
                </c:pt>
                <c:pt idx="2782">
                  <c:v>49742.9</c:v>
                </c:pt>
                <c:pt idx="2783">
                  <c:v>49751.4</c:v>
                </c:pt>
                <c:pt idx="2784">
                  <c:v>49755.6</c:v>
                </c:pt>
                <c:pt idx="2785">
                  <c:v>49764.2</c:v>
                </c:pt>
                <c:pt idx="2786">
                  <c:v>49768.5</c:v>
                </c:pt>
                <c:pt idx="2787">
                  <c:v>49777.2</c:v>
                </c:pt>
                <c:pt idx="2788">
                  <c:v>49783.8</c:v>
                </c:pt>
                <c:pt idx="2789">
                  <c:v>49790.5</c:v>
                </c:pt>
                <c:pt idx="2790">
                  <c:v>49797.2</c:v>
                </c:pt>
                <c:pt idx="2791">
                  <c:v>49804</c:v>
                </c:pt>
                <c:pt idx="2792">
                  <c:v>49810.9</c:v>
                </c:pt>
                <c:pt idx="2793">
                  <c:v>49820.3</c:v>
                </c:pt>
                <c:pt idx="2794">
                  <c:v>49827.5</c:v>
                </c:pt>
                <c:pt idx="2795">
                  <c:v>49834.8</c:v>
                </c:pt>
                <c:pt idx="2796">
                  <c:v>49842.2</c:v>
                </c:pt>
                <c:pt idx="2797">
                  <c:v>49849.7</c:v>
                </c:pt>
                <c:pt idx="2798">
                  <c:v>49867.8</c:v>
                </c:pt>
                <c:pt idx="2799">
                  <c:v>49881.3</c:v>
                </c:pt>
                <c:pt idx="2800">
                  <c:v>49889.599999999999</c:v>
                </c:pt>
                <c:pt idx="2801">
                  <c:v>49901</c:v>
                </c:pt>
                <c:pt idx="2802">
                  <c:v>49916</c:v>
                </c:pt>
                <c:pt idx="2803">
                  <c:v>49925.4</c:v>
                </c:pt>
                <c:pt idx="2804">
                  <c:v>49935.1</c:v>
                </c:pt>
                <c:pt idx="2805">
                  <c:v>49951.8</c:v>
                </c:pt>
                <c:pt idx="2806">
                  <c:v>49965.599999999999</c:v>
                </c:pt>
                <c:pt idx="2807">
                  <c:v>49979.9</c:v>
                </c:pt>
                <c:pt idx="2808">
                  <c:v>49994.5</c:v>
                </c:pt>
                <c:pt idx="2809">
                  <c:v>50005.7</c:v>
                </c:pt>
                <c:pt idx="2810">
                  <c:v>50017.1</c:v>
                </c:pt>
                <c:pt idx="2811">
                  <c:v>50036.3</c:v>
                </c:pt>
                <c:pt idx="2812">
                  <c:v>50048.1</c:v>
                </c:pt>
                <c:pt idx="2813">
                  <c:v>50063.9</c:v>
                </c:pt>
                <c:pt idx="2814">
                  <c:v>50079.9</c:v>
                </c:pt>
                <c:pt idx="2815">
                  <c:v>50096.1</c:v>
                </c:pt>
                <c:pt idx="2816">
                  <c:v>50112.3</c:v>
                </c:pt>
                <c:pt idx="2817">
                  <c:v>50124.6</c:v>
                </c:pt>
                <c:pt idx="2818">
                  <c:v>50136.9</c:v>
                </c:pt>
                <c:pt idx="2819">
                  <c:v>50153.2</c:v>
                </c:pt>
                <c:pt idx="2820">
                  <c:v>50165.5</c:v>
                </c:pt>
                <c:pt idx="2821">
                  <c:v>50181.8</c:v>
                </c:pt>
                <c:pt idx="2822">
                  <c:v>50198.1</c:v>
                </c:pt>
                <c:pt idx="2823">
                  <c:v>50214.2</c:v>
                </c:pt>
                <c:pt idx="2824">
                  <c:v>50230.2</c:v>
                </c:pt>
                <c:pt idx="2825">
                  <c:v>50246</c:v>
                </c:pt>
                <c:pt idx="2826">
                  <c:v>50261.7</c:v>
                </c:pt>
                <c:pt idx="2827">
                  <c:v>50273.2</c:v>
                </c:pt>
                <c:pt idx="2828">
                  <c:v>50284.6</c:v>
                </c:pt>
                <c:pt idx="2829">
                  <c:v>50299.5</c:v>
                </c:pt>
                <c:pt idx="2830">
                  <c:v>50314.1</c:v>
                </c:pt>
                <c:pt idx="2831">
                  <c:v>50324.800000000003</c:v>
                </c:pt>
                <c:pt idx="2832">
                  <c:v>50338.7</c:v>
                </c:pt>
                <c:pt idx="2833">
                  <c:v>50352.3</c:v>
                </c:pt>
                <c:pt idx="2834">
                  <c:v>50365.8</c:v>
                </c:pt>
                <c:pt idx="2835">
                  <c:v>50379.3</c:v>
                </c:pt>
                <c:pt idx="2836">
                  <c:v>50392.800000000003</c:v>
                </c:pt>
                <c:pt idx="2837">
                  <c:v>50402.9</c:v>
                </c:pt>
                <c:pt idx="2838">
                  <c:v>50413</c:v>
                </c:pt>
                <c:pt idx="2839">
                  <c:v>50426.5</c:v>
                </c:pt>
                <c:pt idx="2840">
                  <c:v>50436.5</c:v>
                </c:pt>
                <c:pt idx="2841">
                  <c:v>50449.9</c:v>
                </c:pt>
                <c:pt idx="2842">
                  <c:v>50463.199999999997</c:v>
                </c:pt>
                <c:pt idx="2843">
                  <c:v>50476.4</c:v>
                </c:pt>
                <c:pt idx="2844">
                  <c:v>50489.599999999999</c:v>
                </c:pt>
                <c:pt idx="2845">
                  <c:v>50496.1</c:v>
                </c:pt>
                <c:pt idx="2846">
                  <c:v>50509.1</c:v>
                </c:pt>
                <c:pt idx="2847">
                  <c:v>50522</c:v>
                </c:pt>
                <c:pt idx="2848">
                  <c:v>50534.8</c:v>
                </c:pt>
                <c:pt idx="2849">
                  <c:v>50541.2</c:v>
                </c:pt>
                <c:pt idx="2850">
                  <c:v>50553.8</c:v>
                </c:pt>
                <c:pt idx="2851">
                  <c:v>50563.1</c:v>
                </c:pt>
                <c:pt idx="2852">
                  <c:v>50572.4</c:v>
                </c:pt>
                <c:pt idx="2853">
                  <c:v>50584.6</c:v>
                </c:pt>
                <c:pt idx="2854">
                  <c:v>50593.7</c:v>
                </c:pt>
                <c:pt idx="2855">
                  <c:v>50605.599999999999</c:v>
                </c:pt>
                <c:pt idx="2856">
                  <c:v>50617.3</c:v>
                </c:pt>
                <c:pt idx="2857">
                  <c:v>50623.1</c:v>
                </c:pt>
                <c:pt idx="2858">
                  <c:v>50634.6</c:v>
                </c:pt>
                <c:pt idx="2859">
                  <c:v>50643</c:v>
                </c:pt>
                <c:pt idx="2860">
                  <c:v>50651.3</c:v>
                </c:pt>
                <c:pt idx="2861">
                  <c:v>50662.2</c:v>
                </c:pt>
                <c:pt idx="2862">
                  <c:v>50667.6</c:v>
                </c:pt>
                <c:pt idx="2863">
                  <c:v>50678.2</c:v>
                </c:pt>
                <c:pt idx="2864">
                  <c:v>50683.3</c:v>
                </c:pt>
                <c:pt idx="2865">
                  <c:v>50691</c:v>
                </c:pt>
                <c:pt idx="2866">
                  <c:v>50698.5</c:v>
                </c:pt>
                <c:pt idx="2867">
                  <c:v>50705.8</c:v>
                </c:pt>
                <c:pt idx="2868">
                  <c:v>50713</c:v>
                </c:pt>
                <c:pt idx="2869">
                  <c:v>50720.1</c:v>
                </c:pt>
                <c:pt idx="2870">
                  <c:v>50729.5</c:v>
                </c:pt>
                <c:pt idx="2871">
                  <c:v>50734.2</c:v>
                </c:pt>
                <c:pt idx="2872">
                  <c:v>50743.4</c:v>
                </c:pt>
                <c:pt idx="2873">
                  <c:v>50748</c:v>
                </c:pt>
                <c:pt idx="2874">
                  <c:v>50757.2</c:v>
                </c:pt>
                <c:pt idx="2875">
                  <c:v>50761.7</c:v>
                </c:pt>
                <c:pt idx="2876">
                  <c:v>50770.6</c:v>
                </c:pt>
                <c:pt idx="2877">
                  <c:v>50775.1</c:v>
                </c:pt>
                <c:pt idx="2878">
                  <c:v>50783.9</c:v>
                </c:pt>
                <c:pt idx="2879">
                  <c:v>50792.6</c:v>
                </c:pt>
                <c:pt idx="2880">
                  <c:v>50799</c:v>
                </c:pt>
                <c:pt idx="2881">
                  <c:v>50809.599999999999</c:v>
                </c:pt>
                <c:pt idx="2882">
                  <c:v>50815.9</c:v>
                </c:pt>
                <c:pt idx="2883">
                  <c:v>50822.1</c:v>
                </c:pt>
                <c:pt idx="2884">
                  <c:v>50828.2</c:v>
                </c:pt>
                <c:pt idx="2885">
                  <c:v>50836.3</c:v>
                </c:pt>
                <c:pt idx="2886">
                  <c:v>50840.3</c:v>
                </c:pt>
                <c:pt idx="2887">
                  <c:v>50848.1</c:v>
                </c:pt>
                <c:pt idx="2888">
                  <c:v>50852</c:v>
                </c:pt>
                <c:pt idx="2889">
                  <c:v>50857.8</c:v>
                </c:pt>
                <c:pt idx="2890">
                  <c:v>50865.4</c:v>
                </c:pt>
                <c:pt idx="2891">
                  <c:v>50872.800000000003</c:v>
                </c:pt>
                <c:pt idx="2892">
                  <c:v>50878.3</c:v>
                </c:pt>
                <c:pt idx="2893">
                  <c:v>50885.4</c:v>
                </c:pt>
                <c:pt idx="2894">
                  <c:v>50892.4</c:v>
                </c:pt>
                <c:pt idx="2895">
                  <c:v>50897.599999999999</c:v>
                </c:pt>
                <c:pt idx="2896">
                  <c:v>50906</c:v>
                </c:pt>
                <c:pt idx="2897">
                  <c:v>50910.9</c:v>
                </c:pt>
                <c:pt idx="2898">
                  <c:v>50922.1</c:v>
                </c:pt>
                <c:pt idx="2899">
                  <c:v>50926.7</c:v>
                </c:pt>
                <c:pt idx="2900">
                  <c:v>50934.2</c:v>
                </c:pt>
                <c:pt idx="2901">
                  <c:v>50941.4</c:v>
                </c:pt>
                <c:pt idx="2902">
                  <c:v>50951</c:v>
                </c:pt>
                <c:pt idx="2903">
                  <c:v>50954.9</c:v>
                </c:pt>
                <c:pt idx="2904">
                  <c:v>50958.7</c:v>
                </c:pt>
                <c:pt idx="2905">
                  <c:v>50962.5</c:v>
                </c:pt>
                <c:pt idx="2906">
                  <c:v>50966.1</c:v>
                </c:pt>
                <c:pt idx="2907">
                  <c:v>50970.9</c:v>
                </c:pt>
                <c:pt idx="2908">
                  <c:v>50974.3</c:v>
                </c:pt>
                <c:pt idx="2909">
                  <c:v>50978.8</c:v>
                </c:pt>
                <c:pt idx="2910">
                  <c:v>50982.1</c:v>
                </c:pt>
                <c:pt idx="2911">
                  <c:v>50986.400000000001</c:v>
                </c:pt>
                <c:pt idx="2912">
                  <c:v>50988.5</c:v>
                </c:pt>
                <c:pt idx="2913">
                  <c:v>50991.6</c:v>
                </c:pt>
                <c:pt idx="2914">
                  <c:v>50994.6</c:v>
                </c:pt>
                <c:pt idx="2915">
                  <c:v>50998.7</c:v>
                </c:pt>
                <c:pt idx="2916">
                  <c:v>51000.6</c:v>
                </c:pt>
                <c:pt idx="2917">
                  <c:v>51003.6</c:v>
                </c:pt>
                <c:pt idx="2918">
                  <c:v>51007.5</c:v>
                </c:pt>
                <c:pt idx="2919">
                  <c:v>51010.400000000001</c:v>
                </c:pt>
                <c:pt idx="2920">
                  <c:v>51014.2</c:v>
                </c:pt>
                <c:pt idx="2921">
                  <c:v>51017.1</c:v>
                </c:pt>
                <c:pt idx="2922">
                  <c:v>51021.9</c:v>
                </c:pt>
                <c:pt idx="2923">
                  <c:v>51025.7</c:v>
                </c:pt>
                <c:pt idx="2924">
                  <c:v>51028.6</c:v>
                </c:pt>
                <c:pt idx="2925">
                  <c:v>51031.5</c:v>
                </c:pt>
                <c:pt idx="2926">
                  <c:v>51036.5</c:v>
                </c:pt>
                <c:pt idx="2927">
                  <c:v>51039.4</c:v>
                </c:pt>
                <c:pt idx="2928">
                  <c:v>51043.5</c:v>
                </c:pt>
                <c:pt idx="2929">
                  <c:v>51046.6</c:v>
                </c:pt>
                <c:pt idx="2930">
                  <c:v>51050.7</c:v>
                </c:pt>
                <c:pt idx="2931">
                  <c:v>51055</c:v>
                </c:pt>
                <c:pt idx="2932">
                  <c:v>51059.4</c:v>
                </c:pt>
                <c:pt idx="2933">
                  <c:v>51065.1</c:v>
                </c:pt>
                <c:pt idx="2934">
                  <c:v>51069.8</c:v>
                </c:pt>
                <c:pt idx="2935">
                  <c:v>51074.6</c:v>
                </c:pt>
                <c:pt idx="2936">
                  <c:v>51077.1</c:v>
                </c:pt>
                <c:pt idx="2937">
                  <c:v>51082</c:v>
                </c:pt>
                <c:pt idx="2938">
                  <c:v>51087.1</c:v>
                </c:pt>
                <c:pt idx="2939">
                  <c:v>51089.599999999999</c:v>
                </c:pt>
                <c:pt idx="2940">
                  <c:v>51094.7</c:v>
                </c:pt>
                <c:pt idx="2941">
                  <c:v>51099.9</c:v>
                </c:pt>
                <c:pt idx="2942">
                  <c:v>51103.8</c:v>
                </c:pt>
                <c:pt idx="2943">
                  <c:v>51107.8</c:v>
                </c:pt>
                <c:pt idx="2944">
                  <c:v>51113.1</c:v>
                </c:pt>
                <c:pt idx="2945">
                  <c:v>51117.1</c:v>
                </c:pt>
                <c:pt idx="2946">
                  <c:v>51122.5</c:v>
                </c:pt>
                <c:pt idx="2947">
                  <c:v>51129.3</c:v>
                </c:pt>
                <c:pt idx="2948">
                  <c:v>51136.2</c:v>
                </c:pt>
                <c:pt idx="2949">
                  <c:v>51143.199999999997</c:v>
                </c:pt>
                <c:pt idx="2950">
                  <c:v>51148.9</c:v>
                </c:pt>
                <c:pt idx="2951">
                  <c:v>51156</c:v>
                </c:pt>
                <c:pt idx="2952">
                  <c:v>51161.8</c:v>
                </c:pt>
                <c:pt idx="2953">
                  <c:v>51170.5</c:v>
                </c:pt>
                <c:pt idx="2954">
                  <c:v>51176.4</c:v>
                </c:pt>
                <c:pt idx="2955">
                  <c:v>51182.3</c:v>
                </c:pt>
                <c:pt idx="2956">
                  <c:v>51188.2</c:v>
                </c:pt>
                <c:pt idx="2957">
                  <c:v>51194.2</c:v>
                </c:pt>
                <c:pt idx="2958">
                  <c:v>51200.3</c:v>
                </c:pt>
                <c:pt idx="2959">
                  <c:v>51206.400000000001</c:v>
                </c:pt>
                <c:pt idx="2960">
                  <c:v>51214.1</c:v>
                </c:pt>
                <c:pt idx="2961">
                  <c:v>51218.7</c:v>
                </c:pt>
                <c:pt idx="2962">
                  <c:v>51224.9</c:v>
                </c:pt>
                <c:pt idx="2963">
                  <c:v>51231.1</c:v>
                </c:pt>
                <c:pt idx="2964">
                  <c:v>51235.9</c:v>
                </c:pt>
                <c:pt idx="2965">
                  <c:v>51240.6</c:v>
                </c:pt>
                <c:pt idx="2966">
                  <c:v>51246.9</c:v>
                </c:pt>
                <c:pt idx="2967">
                  <c:v>51251.7</c:v>
                </c:pt>
                <c:pt idx="2968">
                  <c:v>51256.6</c:v>
                </c:pt>
                <c:pt idx="2969">
                  <c:v>51263.1</c:v>
                </c:pt>
                <c:pt idx="2970">
                  <c:v>51266.3</c:v>
                </c:pt>
                <c:pt idx="2971">
                  <c:v>51272.9</c:v>
                </c:pt>
                <c:pt idx="2972">
                  <c:v>51279.6</c:v>
                </c:pt>
                <c:pt idx="2973">
                  <c:v>51284.6</c:v>
                </c:pt>
                <c:pt idx="2974">
                  <c:v>51291.4</c:v>
                </c:pt>
                <c:pt idx="2975">
                  <c:v>51298.2</c:v>
                </c:pt>
                <c:pt idx="2976">
                  <c:v>51303.4</c:v>
                </c:pt>
                <c:pt idx="2977">
                  <c:v>51308.5</c:v>
                </c:pt>
                <c:pt idx="2978">
                  <c:v>51315.5</c:v>
                </c:pt>
                <c:pt idx="2979">
                  <c:v>51320.800000000003</c:v>
                </c:pt>
                <c:pt idx="2980">
                  <c:v>51326</c:v>
                </c:pt>
                <c:pt idx="2981">
                  <c:v>51333.1</c:v>
                </c:pt>
                <c:pt idx="2982">
                  <c:v>51340.3</c:v>
                </c:pt>
                <c:pt idx="2983">
                  <c:v>51347.5</c:v>
                </c:pt>
                <c:pt idx="2984">
                  <c:v>51352.9</c:v>
                </c:pt>
                <c:pt idx="2985">
                  <c:v>51358.400000000001</c:v>
                </c:pt>
                <c:pt idx="2986">
                  <c:v>51365.7</c:v>
                </c:pt>
                <c:pt idx="2987">
                  <c:v>51373.1</c:v>
                </c:pt>
                <c:pt idx="2988">
                  <c:v>51378.6</c:v>
                </c:pt>
                <c:pt idx="2989">
                  <c:v>51384.2</c:v>
                </c:pt>
                <c:pt idx="2990">
                  <c:v>51391.7</c:v>
                </c:pt>
                <c:pt idx="2991">
                  <c:v>51399.199999999997</c:v>
                </c:pt>
                <c:pt idx="2992">
                  <c:v>51404.9</c:v>
                </c:pt>
                <c:pt idx="2993">
                  <c:v>51412.5</c:v>
                </c:pt>
                <c:pt idx="2994">
                  <c:v>51420.1</c:v>
                </c:pt>
                <c:pt idx="2995">
                  <c:v>51424</c:v>
                </c:pt>
                <c:pt idx="2996">
                  <c:v>51431.7</c:v>
                </c:pt>
                <c:pt idx="2997">
                  <c:v>51439.4</c:v>
                </c:pt>
                <c:pt idx="2998">
                  <c:v>51447.199999999997</c:v>
                </c:pt>
                <c:pt idx="2999">
                  <c:v>51453.1</c:v>
                </c:pt>
                <c:pt idx="3000">
                  <c:v>51460.9</c:v>
                </c:pt>
                <c:pt idx="3001">
                  <c:v>51466.8</c:v>
                </c:pt>
                <c:pt idx="3002">
                  <c:v>51472.7</c:v>
                </c:pt>
                <c:pt idx="3003">
                  <c:v>51480.5</c:v>
                </c:pt>
                <c:pt idx="3004">
                  <c:v>51488.4</c:v>
                </c:pt>
                <c:pt idx="3005">
                  <c:v>51494.3</c:v>
                </c:pt>
                <c:pt idx="3006">
                  <c:v>51502.1</c:v>
                </c:pt>
                <c:pt idx="3007">
                  <c:v>51508.1</c:v>
                </c:pt>
                <c:pt idx="3008">
                  <c:v>51516</c:v>
                </c:pt>
                <c:pt idx="3009">
                  <c:v>51523.9</c:v>
                </c:pt>
                <c:pt idx="3010">
                  <c:v>51529.9</c:v>
                </c:pt>
                <c:pt idx="3011">
                  <c:v>51538</c:v>
                </c:pt>
                <c:pt idx="3012">
                  <c:v>51544.1</c:v>
                </c:pt>
                <c:pt idx="3013">
                  <c:v>51552.2</c:v>
                </c:pt>
                <c:pt idx="3014">
                  <c:v>51558.400000000001</c:v>
                </c:pt>
                <c:pt idx="3015">
                  <c:v>51566.6</c:v>
                </c:pt>
                <c:pt idx="3016">
                  <c:v>51572.9</c:v>
                </c:pt>
                <c:pt idx="3017">
                  <c:v>51581.3</c:v>
                </c:pt>
                <c:pt idx="3018">
                  <c:v>51587.6</c:v>
                </c:pt>
                <c:pt idx="3019">
                  <c:v>51596.2</c:v>
                </c:pt>
                <c:pt idx="3020">
                  <c:v>51602.7</c:v>
                </c:pt>
                <c:pt idx="3021">
                  <c:v>51609.3</c:v>
                </c:pt>
                <c:pt idx="3022">
                  <c:v>51618.1</c:v>
                </c:pt>
                <c:pt idx="3023">
                  <c:v>51624.800000000003</c:v>
                </c:pt>
                <c:pt idx="3024">
                  <c:v>51633.8</c:v>
                </c:pt>
                <c:pt idx="3025">
                  <c:v>51640.7</c:v>
                </c:pt>
                <c:pt idx="3026">
                  <c:v>51650</c:v>
                </c:pt>
                <c:pt idx="3027">
                  <c:v>51657</c:v>
                </c:pt>
                <c:pt idx="3028">
                  <c:v>51666.6</c:v>
                </c:pt>
                <c:pt idx="3029">
                  <c:v>51673.8</c:v>
                </c:pt>
                <c:pt idx="3030">
                  <c:v>51681.1</c:v>
                </c:pt>
                <c:pt idx="3031">
                  <c:v>51691.1</c:v>
                </c:pt>
                <c:pt idx="3032">
                  <c:v>51698.6</c:v>
                </c:pt>
                <c:pt idx="3033">
                  <c:v>51708.800000000003</c:v>
                </c:pt>
                <c:pt idx="3034">
                  <c:v>51714</c:v>
                </c:pt>
                <c:pt idx="3035">
                  <c:v>51724.5</c:v>
                </c:pt>
                <c:pt idx="3036">
                  <c:v>51735.4</c:v>
                </c:pt>
                <c:pt idx="3037">
                  <c:v>51746.5</c:v>
                </c:pt>
                <c:pt idx="3038">
                  <c:v>51758</c:v>
                </c:pt>
                <c:pt idx="3039">
                  <c:v>51766.8</c:v>
                </c:pt>
                <c:pt idx="3040">
                  <c:v>51775.7</c:v>
                </c:pt>
                <c:pt idx="3041">
                  <c:v>51787.9</c:v>
                </c:pt>
                <c:pt idx="3042">
                  <c:v>51797.2</c:v>
                </c:pt>
                <c:pt idx="3043">
                  <c:v>51806.6</c:v>
                </c:pt>
                <c:pt idx="3044">
                  <c:v>51819.3</c:v>
                </c:pt>
                <c:pt idx="3045">
                  <c:v>51825.8</c:v>
                </c:pt>
                <c:pt idx="3046">
                  <c:v>51838.8</c:v>
                </c:pt>
                <c:pt idx="3047">
                  <c:v>51852</c:v>
                </c:pt>
                <c:pt idx="3048">
                  <c:v>51865.4</c:v>
                </c:pt>
                <c:pt idx="3049">
                  <c:v>51872.2</c:v>
                </c:pt>
                <c:pt idx="3050">
                  <c:v>51885.8</c:v>
                </c:pt>
                <c:pt idx="3051">
                  <c:v>51896.1</c:v>
                </c:pt>
                <c:pt idx="3052">
                  <c:v>51906.400000000001</c:v>
                </c:pt>
                <c:pt idx="3053">
                  <c:v>51920.3</c:v>
                </c:pt>
                <c:pt idx="3054">
                  <c:v>51930.8</c:v>
                </c:pt>
                <c:pt idx="3055">
                  <c:v>51944.800000000003</c:v>
                </c:pt>
                <c:pt idx="3056">
                  <c:v>51955.4</c:v>
                </c:pt>
                <c:pt idx="3057">
                  <c:v>51966</c:v>
                </c:pt>
                <c:pt idx="3058">
                  <c:v>51980.2</c:v>
                </c:pt>
                <c:pt idx="3059">
                  <c:v>51994.3</c:v>
                </c:pt>
                <c:pt idx="3060">
                  <c:v>52005</c:v>
                </c:pt>
                <c:pt idx="3061">
                  <c:v>52015.6</c:v>
                </c:pt>
                <c:pt idx="3062">
                  <c:v>52029.7</c:v>
                </c:pt>
                <c:pt idx="3063">
                  <c:v>52040.3</c:v>
                </c:pt>
                <c:pt idx="3064">
                  <c:v>52054.400000000001</c:v>
                </c:pt>
                <c:pt idx="3065">
                  <c:v>52064.9</c:v>
                </c:pt>
                <c:pt idx="3066">
                  <c:v>52078.8</c:v>
                </c:pt>
                <c:pt idx="3067">
                  <c:v>52092.7</c:v>
                </c:pt>
                <c:pt idx="3068">
                  <c:v>52099.5</c:v>
                </c:pt>
                <c:pt idx="3069">
                  <c:v>52113.2</c:v>
                </c:pt>
                <c:pt idx="3070">
                  <c:v>52123.4</c:v>
                </c:pt>
                <c:pt idx="3071">
                  <c:v>52133.8</c:v>
                </c:pt>
                <c:pt idx="3072">
                  <c:v>52147.6</c:v>
                </c:pt>
                <c:pt idx="3073">
                  <c:v>52161.599999999999</c:v>
                </c:pt>
                <c:pt idx="3074">
                  <c:v>52168.7</c:v>
                </c:pt>
                <c:pt idx="3075">
                  <c:v>52182.8</c:v>
                </c:pt>
                <c:pt idx="3076">
                  <c:v>52197.1</c:v>
                </c:pt>
                <c:pt idx="3077">
                  <c:v>52204.3</c:v>
                </c:pt>
                <c:pt idx="3078">
                  <c:v>52222.2</c:v>
                </c:pt>
                <c:pt idx="3079">
                  <c:v>52233.1</c:v>
                </c:pt>
                <c:pt idx="3080">
                  <c:v>52247.5</c:v>
                </c:pt>
                <c:pt idx="3081">
                  <c:v>52258.400000000001</c:v>
                </c:pt>
                <c:pt idx="3082">
                  <c:v>52272.9</c:v>
                </c:pt>
                <c:pt idx="3083">
                  <c:v>52283.8</c:v>
                </c:pt>
                <c:pt idx="3084">
                  <c:v>52298.400000000001</c:v>
                </c:pt>
                <c:pt idx="3085">
                  <c:v>52309.3</c:v>
                </c:pt>
                <c:pt idx="3086">
                  <c:v>52320.2</c:v>
                </c:pt>
                <c:pt idx="3087">
                  <c:v>52334.6</c:v>
                </c:pt>
                <c:pt idx="3088">
                  <c:v>52349.1</c:v>
                </c:pt>
                <c:pt idx="3089">
                  <c:v>52359.8</c:v>
                </c:pt>
                <c:pt idx="3090">
                  <c:v>52374.2</c:v>
                </c:pt>
                <c:pt idx="3091">
                  <c:v>52384.800000000003</c:v>
                </c:pt>
                <c:pt idx="3092">
                  <c:v>52402.5</c:v>
                </c:pt>
                <c:pt idx="3093">
                  <c:v>52409.5</c:v>
                </c:pt>
                <c:pt idx="3094">
                  <c:v>52423.5</c:v>
                </c:pt>
                <c:pt idx="3095">
                  <c:v>52437.3</c:v>
                </c:pt>
                <c:pt idx="3096">
                  <c:v>52447.6</c:v>
                </c:pt>
                <c:pt idx="3097">
                  <c:v>52461.2</c:v>
                </c:pt>
                <c:pt idx="3098">
                  <c:v>52474.6</c:v>
                </c:pt>
                <c:pt idx="3099">
                  <c:v>52484.5</c:v>
                </c:pt>
                <c:pt idx="3100">
                  <c:v>52497.599999999999</c:v>
                </c:pt>
                <c:pt idx="3101">
                  <c:v>52510.5</c:v>
                </c:pt>
                <c:pt idx="3102">
                  <c:v>52523.1</c:v>
                </c:pt>
                <c:pt idx="3103">
                  <c:v>52532.5</c:v>
                </c:pt>
                <c:pt idx="3104">
                  <c:v>52541.8</c:v>
                </c:pt>
                <c:pt idx="3105">
                  <c:v>52554.5</c:v>
                </c:pt>
                <c:pt idx="3106">
                  <c:v>52567.4</c:v>
                </c:pt>
                <c:pt idx="3107">
                  <c:v>52580.5</c:v>
                </c:pt>
                <c:pt idx="3108">
                  <c:v>52590.400000000001</c:v>
                </c:pt>
                <c:pt idx="3109">
                  <c:v>52603.7</c:v>
                </c:pt>
                <c:pt idx="3110">
                  <c:v>52613.7</c:v>
                </c:pt>
                <c:pt idx="3111">
                  <c:v>52630.5</c:v>
                </c:pt>
                <c:pt idx="3112">
                  <c:v>52640.6</c:v>
                </c:pt>
                <c:pt idx="3113">
                  <c:v>52657.4</c:v>
                </c:pt>
                <c:pt idx="3114">
                  <c:v>52667.4</c:v>
                </c:pt>
                <c:pt idx="3115">
                  <c:v>52680.6</c:v>
                </c:pt>
                <c:pt idx="3116">
                  <c:v>52693.8</c:v>
                </c:pt>
                <c:pt idx="3117">
                  <c:v>52703.5</c:v>
                </c:pt>
                <c:pt idx="3118">
                  <c:v>52716.3</c:v>
                </c:pt>
                <c:pt idx="3119">
                  <c:v>52728.9</c:v>
                </c:pt>
                <c:pt idx="3120">
                  <c:v>52738.2</c:v>
                </c:pt>
                <c:pt idx="3121">
                  <c:v>52747.199999999997</c:v>
                </c:pt>
                <c:pt idx="3122">
                  <c:v>52759.1</c:v>
                </c:pt>
                <c:pt idx="3123">
                  <c:v>52770.6</c:v>
                </c:pt>
                <c:pt idx="3124">
                  <c:v>52778.9</c:v>
                </c:pt>
                <c:pt idx="3125">
                  <c:v>52789.7</c:v>
                </c:pt>
                <c:pt idx="3126">
                  <c:v>52799.9</c:v>
                </c:pt>
                <c:pt idx="3127">
                  <c:v>52809.7</c:v>
                </c:pt>
                <c:pt idx="3128">
                  <c:v>52814.400000000001</c:v>
                </c:pt>
                <c:pt idx="3129">
                  <c:v>52823.4</c:v>
                </c:pt>
                <c:pt idx="3130">
                  <c:v>52831.8</c:v>
                </c:pt>
                <c:pt idx="3131">
                  <c:v>52839.5</c:v>
                </c:pt>
                <c:pt idx="3132">
                  <c:v>52844.9</c:v>
                </c:pt>
                <c:pt idx="3133">
                  <c:v>52851.5</c:v>
                </c:pt>
                <c:pt idx="3134">
                  <c:v>52857.3</c:v>
                </c:pt>
                <c:pt idx="3135">
                  <c:v>52862.400000000001</c:v>
                </c:pt>
                <c:pt idx="3136">
                  <c:v>52866.8</c:v>
                </c:pt>
                <c:pt idx="3137">
                  <c:v>52868.9</c:v>
                </c:pt>
                <c:pt idx="3138">
                  <c:v>52873.2</c:v>
                </c:pt>
                <c:pt idx="3139">
                  <c:v>52877.3</c:v>
                </c:pt>
                <c:pt idx="3140">
                  <c:v>52881.5</c:v>
                </c:pt>
                <c:pt idx="3141">
                  <c:v>52884.5</c:v>
                </c:pt>
                <c:pt idx="3142">
                  <c:v>52889.5</c:v>
                </c:pt>
                <c:pt idx="3143">
                  <c:v>52893.4</c:v>
                </c:pt>
                <c:pt idx="3144">
                  <c:v>52897.2</c:v>
                </c:pt>
                <c:pt idx="3145">
                  <c:v>52900</c:v>
                </c:pt>
                <c:pt idx="3146">
                  <c:v>52903.6</c:v>
                </c:pt>
                <c:pt idx="3147">
                  <c:v>52906.3</c:v>
                </c:pt>
                <c:pt idx="3148">
                  <c:v>52909.7</c:v>
                </c:pt>
                <c:pt idx="3149">
                  <c:v>52912.3</c:v>
                </c:pt>
                <c:pt idx="3150">
                  <c:v>52914.7</c:v>
                </c:pt>
                <c:pt idx="3151">
                  <c:v>52917.8</c:v>
                </c:pt>
                <c:pt idx="3152">
                  <c:v>52920.800000000003</c:v>
                </c:pt>
                <c:pt idx="3153">
                  <c:v>52923.7</c:v>
                </c:pt>
                <c:pt idx="3154">
                  <c:v>52926.400000000001</c:v>
                </c:pt>
                <c:pt idx="3155">
                  <c:v>52927.7</c:v>
                </c:pt>
                <c:pt idx="3156">
                  <c:v>52930.1</c:v>
                </c:pt>
                <c:pt idx="3157">
                  <c:v>52932.4</c:v>
                </c:pt>
                <c:pt idx="3158">
                  <c:v>52934</c:v>
                </c:pt>
                <c:pt idx="3159">
                  <c:v>52936</c:v>
                </c:pt>
                <c:pt idx="3160">
                  <c:v>52937.3</c:v>
                </c:pt>
                <c:pt idx="3161">
                  <c:v>52939</c:v>
                </c:pt>
                <c:pt idx="3162">
                  <c:v>52940.4</c:v>
                </c:pt>
                <c:pt idx="3163">
                  <c:v>52941.4</c:v>
                </c:pt>
                <c:pt idx="3164">
                  <c:v>52942.5</c:v>
                </c:pt>
                <c:pt idx="3165">
                  <c:v>52943.1</c:v>
                </c:pt>
                <c:pt idx="3166">
                  <c:v>52943.8</c:v>
                </c:pt>
                <c:pt idx="3167">
                  <c:v>52944.1</c:v>
                </c:pt>
                <c:pt idx="3168">
                  <c:v>52944.4</c:v>
                </c:pt>
                <c:pt idx="3169">
                  <c:v>52944.5</c:v>
                </c:pt>
                <c:pt idx="3170">
                  <c:v>52944.5</c:v>
                </c:pt>
                <c:pt idx="3171">
                  <c:v>52944.5</c:v>
                </c:pt>
                <c:pt idx="3172">
                  <c:v>52944.5</c:v>
                </c:pt>
                <c:pt idx="3173">
                  <c:v>52944.5</c:v>
                </c:pt>
                <c:pt idx="3174">
                  <c:v>52944.5</c:v>
                </c:pt>
                <c:pt idx="3175">
                  <c:v>52944.5</c:v>
                </c:pt>
                <c:pt idx="3176">
                  <c:v>52944.5</c:v>
                </c:pt>
                <c:pt idx="3177">
                  <c:v>52944.5</c:v>
                </c:pt>
                <c:pt idx="3178">
                  <c:v>52944.5</c:v>
                </c:pt>
                <c:pt idx="3179">
                  <c:v>52944.5</c:v>
                </c:pt>
                <c:pt idx="3180">
                  <c:v>52944.5</c:v>
                </c:pt>
                <c:pt idx="3181">
                  <c:v>52944.5</c:v>
                </c:pt>
                <c:pt idx="3182">
                  <c:v>52944.5</c:v>
                </c:pt>
                <c:pt idx="3183">
                  <c:v>52944.5</c:v>
                </c:pt>
                <c:pt idx="3184">
                  <c:v>52944.5</c:v>
                </c:pt>
                <c:pt idx="3185">
                  <c:v>52944.5</c:v>
                </c:pt>
                <c:pt idx="3186">
                  <c:v>52944.5</c:v>
                </c:pt>
                <c:pt idx="3187">
                  <c:v>52944.5</c:v>
                </c:pt>
                <c:pt idx="3188">
                  <c:v>52944.5</c:v>
                </c:pt>
                <c:pt idx="3189">
                  <c:v>52944.5</c:v>
                </c:pt>
                <c:pt idx="3190">
                  <c:v>52944.5</c:v>
                </c:pt>
                <c:pt idx="3191">
                  <c:v>52944.5</c:v>
                </c:pt>
                <c:pt idx="3192">
                  <c:v>52944.5</c:v>
                </c:pt>
                <c:pt idx="3193">
                  <c:v>52944.5</c:v>
                </c:pt>
                <c:pt idx="3194">
                  <c:v>52944.5</c:v>
                </c:pt>
                <c:pt idx="3195">
                  <c:v>52944.5</c:v>
                </c:pt>
                <c:pt idx="3196">
                  <c:v>52944.5</c:v>
                </c:pt>
                <c:pt idx="3197">
                  <c:v>52944.5</c:v>
                </c:pt>
                <c:pt idx="3198">
                  <c:v>52944.5</c:v>
                </c:pt>
                <c:pt idx="3199">
                  <c:v>52944.5</c:v>
                </c:pt>
                <c:pt idx="3200">
                  <c:v>52944.5</c:v>
                </c:pt>
                <c:pt idx="3201">
                  <c:v>52944.5</c:v>
                </c:pt>
                <c:pt idx="3202">
                  <c:v>52944.5</c:v>
                </c:pt>
                <c:pt idx="3203">
                  <c:v>52944.5</c:v>
                </c:pt>
                <c:pt idx="3204">
                  <c:v>52944.5</c:v>
                </c:pt>
                <c:pt idx="3205">
                  <c:v>52944.4</c:v>
                </c:pt>
                <c:pt idx="3206">
                  <c:v>52944.3</c:v>
                </c:pt>
                <c:pt idx="3207">
                  <c:v>52944</c:v>
                </c:pt>
                <c:pt idx="3208">
                  <c:v>52943.7</c:v>
                </c:pt>
                <c:pt idx="3209">
                  <c:v>52943.3</c:v>
                </c:pt>
                <c:pt idx="3210">
                  <c:v>52942.7</c:v>
                </c:pt>
                <c:pt idx="3211">
                  <c:v>52942.1</c:v>
                </c:pt>
                <c:pt idx="3212">
                  <c:v>52941.8</c:v>
                </c:pt>
                <c:pt idx="3213">
                  <c:v>52941.1</c:v>
                </c:pt>
                <c:pt idx="3214">
                  <c:v>52940.4</c:v>
                </c:pt>
                <c:pt idx="3215">
                  <c:v>52939.8</c:v>
                </c:pt>
                <c:pt idx="3216">
                  <c:v>52939</c:v>
                </c:pt>
                <c:pt idx="3217">
                  <c:v>52938.400000000001</c:v>
                </c:pt>
                <c:pt idx="3218">
                  <c:v>52937.5</c:v>
                </c:pt>
                <c:pt idx="3219">
                  <c:v>52936.800000000003</c:v>
                </c:pt>
                <c:pt idx="3220">
                  <c:v>52935.7</c:v>
                </c:pt>
                <c:pt idx="3221">
                  <c:v>52935.1</c:v>
                </c:pt>
                <c:pt idx="3222">
                  <c:v>52934.400000000001</c:v>
                </c:pt>
                <c:pt idx="3223">
                  <c:v>52933.5</c:v>
                </c:pt>
                <c:pt idx="3224">
                  <c:v>52932.7</c:v>
                </c:pt>
                <c:pt idx="3225">
                  <c:v>52931.9</c:v>
                </c:pt>
                <c:pt idx="3226">
                  <c:v>52931.5</c:v>
                </c:pt>
                <c:pt idx="3227">
                  <c:v>52930.7</c:v>
                </c:pt>
                <c:pt idx="3228">
                  <c:v>52930</c:v>
                </c:pt>
                <c:pt idx="3229">
                  <c:v>52929.7</c:v>
                </c:pt>
                <c:pt idx="3230">
                  <c:v>52929</c:v>
                </c:pt>
                <c:pt idx="3231">
                  <c:v>52928.6</c:v>
                </c:pt>
                <c:pt idx="3232">
                  <c:v>52928.1</c:v>
                </c:pt>
                <c:pt idx="3233">
                  <c:v>52927.6</c:v>
                </c:pt>
                <c:pt idx="3234">
                  <c:v>52927.3</c:v>
                </c:pt>
                <c:pt idx="3235">
                  <c:v>52927.199999999997</c:v>
                </c:pt>
                <c:pt idx="3236">
                  <c:v>52927</c:v>
                </c:pt>
                <c:pt idx="3237">
                  <c:v>52926.9</c:v>
                </c:pt>
                <c:pt idx="3238">
                  <c:v>52927.1</c:v>
                </c:pt>
                <c:pt idx="3239">
                  <c:v>52927.6</c:v>
                </c:pt>
                <c:pt idx="3240">
                  <c:v>52929.1</c:v>
                </c:pt>
                <c:pt idx="3241">
                  <c:v>52930.8</c:v>
                </c:pt>
                <c:pt idx="3242">
                  <c:v>52933.7</c:v>
                </c:pt>
                <c:pt idx="3243">
                  <c:v>52937.3</c:v>
                </c:pt>
                <c:pt idx="3244">
                  <c:v>52940.4</c:v>
                </c:pt>
                <c:pt idx="3245">
                  <c:v>52943.9</c:v>
                </c:pt>
                <c:pt idx="3246">
                  <c:v>52948.9</c:v>
                </c:pt>
                <c:pt idx="3247">
                  <c:v>52954.400000000001</c:v>
                </c:pt>
                <c:pt idx="3248">
                  <c:v>52958.8</c:v>
                </c:pt>
                <c:pt idx="3249">
                  <c:v>52965</c:v>
                </c:pt>
                <c:pt idx="3250">
                  <c:v>52969.8</c:v>
                </c:pt>
                <c:pt idx="3251">
                  <c:v>52974.8</c:v>
                </c:pt>
                <c:pt idx="3252">
                  <c:v>52981.599999999999</c:v>
                </c:pt>
                <c:pt idx="3253">
                  <c:v>52986.8</c:v>
                </c:pt>
                <c:pt idx="3254">
                  <c:v>52993.8</c:v>
                </c:pt>
                <c:pt idx="3255">
                  <c:v>53000.9</c:v>
                </c:pt>
                <c:pt idx="3256">
                  <c:v>53006.1</c:v>
                </c:pt>
                <c:pt idx="3257">
                  <c:v>53011.4</c:v>
                </c:pt>
                <c:pt idx="3258">
                  <c:v>53018.2</c:v>
                </c:pt>
                <c:pt idx="3259">
                  <c:v>53023.199999999997</c:v>
                </c:pt>
                <c:pt idx="3260">
                  <c:v>53029.7</c:v>
                </c:pt>
                <c:pt idx="3261">
                  <c:v>53034.3</c:v>
                </c:pt>
                <c:pt idx="3262">
                  <c:v>53040.2</c:v>
                </c:pt>
                <c:pt idx="3263">
                  <c:v>53043</c:v>
                </c:pt>
                <c:pt idx="3264">
                  <c:v>53048.3</c:v>
                </c:pt>
                <c:pt idx="3265">
                  <c:v>53053</c:v>
                </c:pt>
                <c:pt idx="3266">
                  <c:v>53057.2</c:v>
                </c:pt>
                <c:pt idx="3267">
                  <c:v>53060</c:v>
                </c:pt>
                <c:pt idx="3268">
                  <c:v>53063</c:v>
                </c:pt>
                <c:pt idx="3269">
                  <c:v>53064.800000000003</c:v>
                </c:pt>
                <c:pt idx="3270">
                  <c:v>53066.2</c:v>
                </c:pt>
                <c:pt idx="3271">
                  <c:v>53067.1</c:v>
                </c:pt>
                <c:pt idx="3272">
                  <c:v>53067.5</c:v>
                </c:pt>
                <c:pt idx="3273">
                  <c:v>53067.5</c:v>
                </c:pt>
                <c:pt idx="3274">
                  <c:v>53067.3</c:v>
                </c:pt>
                <c:pt idx="3275">
                  <c:v>53067.1</c:v>
                </c:pt>
                <c:pt idx="3276">
                  <c:v>53066.9</c:v>
                </c:pt>
                <c:pt idx="3277">
                  <c:v>53066.5</c:v>
                </c:pt>
                <c:pt idx="3278">
                  <c:v>53066</c:v>
                </c:pt>
                <c:pt idx="3279">
                  <c:v>53065.7</c:v>
                </c:pt>
                <c:pt idx="3280">
                  <c:v>53065</c:v>
                </c:pt>
                <c:pt idx="3281">
                  <c:v>53064.3</c:v>
                </c:pt>
                <c:pt idx="3282">
                  <c:v>53063.7</c:v>
                </c:pt>
                <c:pt idx="3283">
                  <c:v>53063</c:v>
                </c:pt>
                <c:pt idx="3284">
                  <c:v>53062.1</c:v>
                </c:pt>
                <c:pt idx="3285">
                  <c:v>53061.3</c:v>
                </c:pt>
                <c:pt idx="3286">
                  <c:v>53060.6</c:v>
                </c:pt>
                <c:pt idx="3287">
                  <c:v>53059.5</c:v>
                </c:pt>
                <c:pt idx="3288">
                  <c:v>53058.6</c:v>
                </c:pt>
                <c:pt idx="3289">
                  <c:v>53057.4</c:v>
                </c:pt>
                <c:pt idx="3290">
                  <c:v>53056.4</c:v>
                </c:pt>
                <c:pt idx="3291">
                  <c:v>53055.1</c:v>
                </c:pt>
                <c:pt idx="3292">
                  <c:v>53053.8</c:v>
                </c:pt>
                <c:pt idx="3293">
                  <c:v>53052.7</c:v>
                </c:pt>
                <c:pt idx="3294">
                  <c:v>53051.6</c:v>
                </c:pt>
                <c:pt idx="3295">
                  <c:v>53050.6</c:v>
                </c:pt>
                <c:pt idx="3296">
                  <c:v>53049.1</c:v>
                </c:pt>
                <c:pt idx="3297">
                  <c:v>53047.6</c:v>
                </c:pt>
                <c:pt idx="3298">
                  <c:v>53046.8</c:v>
                </c:pt>
                <c:pt idx="3299">
                  <c:v>53045.2</c:v>
                </c:pt>
                <c:pt idx="3300">
                  <c:v>53044.1</c:v>
                </c:pt>
                <c:pt idx="3301">
                  <c:v>53042.5</c:v>
                </c:pt>
                <c:pt idx="3302">
                  <c:v>53040.9</c:v>
                </c:pt>
                <c:pt idx="3303">
                  <c:v>53040.1</c:v>
                </c:pt>
                <c:pt idx="3304">
                  <c:v>53038.5</c:v>
                </c:pt>
                <c:pt idx="3305">
                  <c:v>53036.9</c:v>
                </c:pt>
                <c:pt idx="3306">
                  <c:v>53035.7</c:v>
                </c:pt>
                <c:pt idx="3307">
                  <c:v>53034.1</c:v>
                </c:pt>
                <c:pt idx="3308">
                  <c:v>53033.3</c:v>
                </c:pt>
                <c:pt idx="3309">
                  <c:v>53031.3</c:v>
                </c:pt>
                <c:pt idx="3310">
                  <c:v>53029</c:v>
                </c:pt>
                <c:pt idx="3311">
                  <c:v>53027.199999999997</c:v>
                </c:pt>
                <c:pt idx="3312">
                  <c:v>53024.4</c:v>
                </c:pt>
                <c:pt idx="3313">
                  <c:v>53022.2</c:v>
                </c:pt>
                <c:pt idx="3314">
                  <c:v>53019.1</c:v>
                </c:pt>
                <c:pt idx="3315">
                  <c:v>53015.8</c:v>
                </c:pt>
                <c:pt idx="3316">
                  <c:v>53013.2</c:v>
                </c:pt>
                <c:pt idx="3317">
                  <c:v>53010.5</c:v>
                </c:pt>
                <c:pt idx="3318">
                  <c:v>53006.9</c:v>
                </c:pt>
                <c:pt idx="3319">
                  <c:v>53004.1</c:v>
                </c:pt>
                <c:pt idx="3320">
                  <c:v>53000.3</c:v>
                </c:pt>
                <c:pt idx="3321">
                  <c:v>52997.4</c:v>
                </c:pt>
                <c:pt idx="3322">
                  <c:v>52994.5</c:v>
                </c:pt>
                <c:pt idx="3323">
                  <c:v>52990.7</c:v>
                </c:pt>
                <c:pt idx="3324">
                  <c:v>52986.8</c:v>
                </c:pt>
                <c:pt idx="3325">
                  <c:v>52984</c:v>
                </c:pt>
                <c:pt idx="3326">
                  <c:v>52981.2</c:v>
                </c:pt>
                <c:pt idx="3327">
                  <c:v>52977.5</c:v>
                </c:pt>
                <c:pt idx="3328">
                  <c:v>52974.9</c:v>
                </c:pt>
                <c:pt idx="3329">
                  <c:v>52971.4</c:v>
                </c:pt>
                <c:pt idx="3330">
                  <c:v>52968.1</c:v>
                </c:pt>
                <c:pt idx="3331">
                  <c:v>52965.8</c:v>
                </c:pt>
                <c:pt idx="3332">
                  <c:v>52963.6</c:v>
                </c:pt>
                <c:pt idx="3333">
                  <c:v>52960.9</c:v>
                </c:pt>
                <c:pt idx="3334">
                  <c:v>52958.400000000001</c:v>
                </c:pt>
                <c:pt idx="3335">
                  <c:v>52956.7</c:v>
                </c:pt>
                <c:pt idx="3336">
                  <c:v>52954.7</c:v>
                </c:pt>
                <c:pt idx="3337">
                  <c:v>52953.1</c:v>
                </c:pt>
                <c:pt idx="3338">
                  <c:v>52952.4</c:v>
                </c:pt>
                <c:pt idx="3339">
                  <c:v>52951.3</c:v>
                </c:pt>
                <c:pt idx="3340">
                  <c:v>52950.6</c:v>
                </c:pt>
                <c:pt idx="3341">
                  <c:v>52950.400000000001</c:v>
                </c:pt>
                <c:pt idx="3342">
                  <c:v>52950.400000000001</c:v>
                </c:pt>
                <c:pt idx="3343">
                  <c:v>52950.7</c:v>
                </c:pt>
                <c:pt idx="3344">
                  <c:v>52951.5</c:v>
                </c:pt>
                <c:pt idx="3345">
                  <c:v>52952.7</c:v>
                </c:pt>
                <c:pt idx="3346">
                  <c:v>52953.8</c:v>
                </c:pt>
                <c:pt idx="3347">
                  <c:v>52955.5</c:v>
                </c:pt>
                <c:pt idx="3348">
                  <c:v>52957.599999999999</c:v>
                </c:pt>
                <c:pt idx="3349">
                  <c:v>52958.8</c:v>
                </c:pt>
                <c:pt idx="3350">
                  <c:v>52961.4</c:v>
                </c:pt>
                <c:pt idx="3351">
                  <c:v>52964.3</c:v>
                </c:pt>
                <c:pt idx="3352">
                  <c:v>52967.5</c:v>
                </c:pt>
                <c:pt idx="3353">
                  <c:v>52970</c:v>
                </c:pt>
                <c:pt idx="3354">
                  <c:v>52973.599999999999</c:v>
                </c:pt>
                <c:pt idx="3355">
                  <c:v>52977.5</c:v>
                </c:pt>
                <c:pt idx="3356">
                  <c:v>52980.5</c:v>
                </c:pt>
                <c:pt idx="3357">
                  <c:v>52984.7</c:v>
                </c:pt>
                <c:pt idx="3358">
                  <c:v>52988</c:v>
                </c:pt>
                <c:pt idx="3359">
                  <c:v>52992.5</c:v>
                </c:pt>
                <c:pt idx="3360">
                  <c:v>52996</c:v>
                </c:pt>
                <c:pt idx="3361">
                  <c:v>53000.9</c:v>
                </c:pt>
                <c:pt idx="3362">
                  <c:v>53005.8</c:v>
                </c:pt>
                <c:pt idx="3363">
                  <c:v>53009.599999999999</c:v>
                </c:pt>
                <c:pt idx="3364">
                  <c:v>53013.4</c:v>
                </c:pt>
                <c:pt idx="3365">
                  <c:v>53018.6</c:v>
                </c:pt>
                <c:pt idx="3366">
                  <c:v>53023.9</c:v>
                </c:pt>
                <c:pt idx="3367">
                  <c:v>53029.2</c:v>
                </c:pt>
                <c:pt idx="3368">
                  <c:v>53034.6</c:v>
                </c:pt>
                <c:pt idx="3369">
                  <c:v>53038.6</c:v>
                </c:pt>
                <c:pt idx="3370">
                  <c:v>53044.1</c:v>
                </c:pt>
                <c:pt idx="3371">
                  <c:v>53049.5</c:v>
                </c:pt>
                <c:pt idx="3372">
                  <c:v>53052.2</c:v>
                </c:pt>
                <c:pt idx="3373">
                  <c:v>53057.5</c:v>
                </c:pt>
                <c:pt idx="3374">
                  <c:v>53062.9</c:v>
                </c:pt>
                <c:pt idx="3375">
                  <c:v>53066.8</c:v>
                </c:pt>
                <c:pt idx="3376">
                  <c:v>53072.5</c:v>
                </c:pt>
                <c:pt idx="3377">
                  <c:v>53078.7</c:v>
                </c:pt>
                <c:pt idx="3378">
                  <c:v>53085.3</c:v>
                </c:pt>
                <c:pt idx="3379">
                  <c:v>53090.5</c:v>
                </c:pt>
                <c:pt idx="3380">
                  <c:v>53097.9</c:v>
                </c:pt>
                <c:pt idx="3381">
                  <c:v>53103.6</c:v>
                </c:pt>
                <c:pt idx="3382">
                  <c:v>53111.6</c:v>
                </c:pt>
                <c:pt idx="3383">
                  <c:v>53119.9</c:v>
                </c:pt>
                <c:pt idx="3384">
                  <c:v>53126.3</c:v>
                </c:pt>
                <c:pt idx="3385">
                  <c:v>53135</c:v>
                </c:pt>
                <c:pt idx="3386">
                  <c:v>53141.8</c:v>
                </c:pt>
                <c:pt idx="3387">
                  <c:v>53148.6</c:v>
                </c:pt>
                <c:pt idx="3388">
                  <c:v>53157.8</c:v>
                </c:pt>
                <c:pt idx="3389">
                  <c:v>53167.199999999997</c:v>
                </c:pt>
                <c:pt idx="3390">
                  <c:v>53176.7</c:v>
                </c:pt>
                <c:pt idx="3391">
                  <c:v>53183.9</c:v>
                </c:pt>
                <c:pt idx="3392">
                  <c:v>53193.5</c:v>
                </c:pt>
                <c:pt idx="3393">
                  <c:v>53200.7</c:v>
                </c:pt>
                <c:pt idx="3394">
                  <c:v>53207.9</c:v>
                </c:pt>
                <c:pt idx="3395">
                  <c:v>53217.4</c:v>
                </c:pt>
                <c:pt idx="3396">
                  <c:v>53226.9</c:v>
                </c:pt>
                <c:pt idx="3397">
                  <c:v>53231.6</c:v>
                </c:pt>
                <c:pt idx="3398">
                  <c:v>53241</c:v>
                </c:pt>
                <c:pt idx="3399">
                  <c:v>53250.2</c:v>
                </c:pt>
                <c:pt idx="3400">
                  <c:v>53259.199999999997</c:v>
                </c:pt>
                <c:pt idx="3401">
                  <c:v>53265.8</c:v>
                </c:pt>
                <c:pt idx="3402">
                  <c:v>53274.400000000001</c:v>
                </c:pt>
                <c:pt idx="3403">
                  <c:v>53278.6</c:v>
                </c:pt>
                <c:pt idx="3404">
                  <c:v>53286.7</c:v>
                </c:pt>
                <c:pt idx="3405">
                  <c:v>53294.6</c:v>
                </c:pt>
                <c:pt idx="3406">
                  <c:v>53298.400000000001</c:v>
                </c:pt>
                <c:pt idx="3407">
                  <c:v>53305.599999999999</c:v>
                </c:pt>
                <c:pt idx="3408">
                  <c:v>53310.9</c:v>
                </c:pt>
                <c:pt idx="3409">
                  <c:v>53315.8</c:v>
                </c:pt>
                <c:pt idx="3410">
                  <c:v>53322.3</c:v>
                </c:pt>
                <c:pt idx="3411">
                  <c:v>53328.9</c:v>
                </c:pt>
                <c:pt idx="3412">
                  <c:v>53335.6</c:v>
                </c:pt>
                <c:pt idx="3413">
                  <c:v>53342.3</c:v>
                </c:pt>
                <c:pt idx="3414">
                  <c:v>53347.3</c:v>
                </c:pt>
                <c:pt idx="3415">
                  <c:v>53354.1</c:v>
                </c:pt>
                <c:pt idx="3416">
                  <c:v>53360.800000000003</c:v>
                </c:pt>
                <c:pt idx="3417">
                  <c:v>53364.1</c:v>
                </c:pt>
                <c:pt idx="3418">
                  <c:v>53370.8</c:v>
                </c:pt>
                <c:pt idx="3419">
                  <c:v>53377.5</c:v>
                </c:pt>
                <c:pt idx="3420">
                  <c:v>53382.400000000001</c:v>
                </c:pt>
                <c:pt idx="3421">
                  <c:v>53388.9</c:v>
                </c:pt>
                <c:pt idx="3422">
                  <c:v>53395.3</c:v>
                </c:pt>
                <c:pt idx="3423">
                  <c:v>53401.599999999999</c:v>
                </c:pt>
                <c:pt idx="3424">
                  <c:v>53407.7</c:v>
                </c:pt>
                <c:pt idx="3425">
                  <c:v>53410.8</c:v>
                </c:pt>
                <c:pt idx="3426">
                  <c:v>53416.7</c:v>
                </c:pt>
                <c:pt idx="3427">
                  <c:v>53421</c:v>
                </c:pt>
                <c:pt idx="3428">
                  <c:v>53425.2</c:v>
                </c:pt>
                <c:pt idx="3429">
                  <c:v>53430.7</c:v>
                </c:pt>
                <c:pt idx="3430">
                  <c:v>53435.9</c:v>
                </c:pt>
                <c:pt idx="3431">
                  <c:v>53438.400000000001</c:v>
                </c:pt>
                <c:pt idx="3432">
                  <c:v>53443.3</c:v>
                </c:pt>
                <c:pt idx="3433">
                  <c:v>53446.8</c:v>
                </c:pt>
                <c:pt idx="3434">
                  <c:v>53451.199999999997</c:v>
                </c:pt>
                <c:pt idx="3435">
                  <c:v>53454.3</c:v>
                </c:pt>
                <c:pt idx="3436">
                  <c:v>53458.1</c:v>
                </c:pt>
                <c:pt idx="3437">
                  <c:v>53460.800000000003</c:v>
                </c:pt>
                <c:pt idx="3438">
                  <c:v>53464.1</c:v>
                </c:pt>
                <c:pt idx="3439">
                  <c:v>53466.3</c:v>
                </c:pt>
                <c:pt idx="3440">
                  <c:v>53468.3</c:v>
                </c:pt>
                <c:pt idx="3441">
                  <c:v>53470.6</c:v>
                </c:pt>
                <c:pt idx="3442">
                  <c:v>53472.1</c:v>
                </c:pt>
                <c:pt idx="3443">
                  <c:v>53473.8</c:v>
                </c:pt>
                <c:pt idx="3444">
                  <c:v>53475.199999999997</c:v>
                </c:pt>
                <c:pt idx="3445">
                  <c:v>53476.2</c:v>
                </c:pt>
                <c:pt idx="3446">
                  <c:v>53477.4</c:v>
                </c:pt>
                <c:pt idx="3447">
                  <c:v>53478.3</c:v>
                </c:pt>
                <c:pt idx="3448">
                  <c:v>53479.4</c:v>
                </c:pt>
                <c:pt idx="3449">
                  <c:v>53480.4</c:v>
                </c:pt>
                <c:pt idx="3450">
                  <c:v>53481.3</c:v>
                </c:pt>
                <c:pt idx="3451">
                  <c:v>53481.8</c:v>
                </c:pt>
                <c:pt idx="3452">
                  <c:v>53482.6</c:v>
                </c:pt>
                <c:pt idx="3453">
                  <c:v>53483.4</c:v>
                </c:pt>
                <c:pt idx="3454">
                  <c:v>53484</c:v>
                </c:pt>
                <c:pt idx="3455">
                  <c:v>53484.7</c:v>
                </c:pt>
                <c:pt idx="3456">
                  <c:v>53485.4</c:v>
                </c:pt>
                <c:pt idx="3457">
                  <c:v>53486.1</c:v>
                </c:pt>
                <c:pt idx="3458">
                  <c:v>53486.7</c:v>
                </c:pt>
                <c:pt idx="3459">
                  <c:v>53487.5</c:v>
                </c:pt>
                <c:pt idx="3460">
                  <c:v>53488.4</c:v>
                </c:pt>
                <c:pt idx="3461">
                  <c:v>53489</c:v>
                </c:pt>
                <c:pt idx="3462">
                  <c:v>53489.3</c:v>
                </c:pt>
                <c:pt idx="3463">
                  <c:v>53490</c:v>
                </c:pt>
                <c:pt idx="3464">
                  <c:v>53490.6</c:v>
                </c:pt>
                <c:pt idx="3465">
                  <c:v>53491.3</c:v>
                </c:pt>
                <c:pt idx="3466">
                  <c:v>53491.9</c:v>
                </c:pt>
                <c:pt idx="3467">
                  <c:v>53492.7</c:v>
                </c:pt>
                <c:pt idx="3468">
                  <c:v>53493.4</c:v>
                </c:pt>
                <c:pt idx="3469">
                  <c:v>53494</c:v>
                </c:pt>
                <c:pt idx="3470">
                  <c:v>53494.7</c:v>
                </c:pt>
                <c:pt idx="3471">
                  <c:v>53495.6</c:v>
                </c:pt>
                <c:pt idx="3472">
                  <c:v>53496.5</c:v>
                </c:pt>
                <c:pt idx="3473">
                  <c:v>53497.3</c:v>
                </c:pt>
                <c:pt idx="3474">
                  <c:v>53498.1</c:v>
                </c:pt>
                <c:pt idx="3475">
                  <c:v>53499.199999999997</c:v>
                </c:pt>
                <c:pt idx="3476">
                  <c:v>53500.5</c:v>
                </c:pt>
                <c:pt idx="3477">
                  <c:v>53502.2</c:v>
                </c:pt>
                <c:pt idx="3478">
                  <c:v>53503.6</c:v>
                </c:pt>
                <c:pt idx="3479">
                  <c:v>53504.4</c:v>
                </c:pt>
                <c:pt idx="3480">
                  <c:v>53506</c:v>
                </c:pt>
                <c:pt idx="3481">
                  <c:v>53507.7</c:v>
                </c:pt>
                <c:pt idx="3482">
                  <c:v>53509</c:v>
                </c:pt>
                <c:pt idx="3483">
                  <c:v>53510.400000000001</c:v>
                </c:pt>
                <c:pt idx="3484">
                  <c:v>53512.2</c:v>
                </c:pt>
                <c:pt idx="3485">
                  <c:v>53514.1</c:v>
                </c:pt>
                <c:pt idx="3486">
                  <c:v>53516.1</c:v>
                </c:pt>
                <c:pt idx="3487">
                  <c:v>53518.1</c:v>
                </c:pt>
                <c:pt idx="3488">
                  <c:v>53519.6</c:v>
                </c:pt>
                <c:pt idx="3489">
                  <c:v>53521.7</c:v>
                </c:pt>
                <c:pt idx="3490">
                  <c:v>53523.8</c:v>
                </c:pt>
                <c:pt idx="3491">
                  <c:v>53525.4</c:v>
                </c:pt>
                <c:pt idx="3492">
                  <c:v>53527</c:v>
                </c:pt>
                <c:pt idx="3493">
                  <c:v>53529.2</c:v>
                </c:pt>
                <c:pt idx="3494">
                  <c:v>53531.3</c:v>
                </c:pt>
                <c:pt idx="3495">
                  <c:v>53532.9</c:v>
                </c:pt>
                <c:pt idx="3496">
                  <c:v>53534.5</c:v>
                </c:pt>
                <c:pt idx="3497">
                  <c:v>53537.2</c:v>
                </c:pt>
                <c:pt idx="3498">
                  <c:v>53538.8</c:v>
                </c:pt>
                <c:pt idx="3499">
                  <c:v>53540.9</c:v>
                </c:pt>
                <c:pt idx="3500">
                  <c:v>53543</c:v>
                </c:pt>
                <c:pt idx="3501">
                  <c:v>53545</c:v>
                </c:pt>
                <c:pt idx="3502">
                  <c:v>53546.5</c:v>
                </c:pt>
                <c:pt idx="3503">
                  <c:v>53548</c:v>
                </c:pt>
                <c:pt idx="3504">
                  <c:v>53549.9</c:v>
                </c:pt>
                <c:pt idx="3505">
                  <c:v>53551.3</c:v>
                </c:pt>
                <c:pt idx="3506">
                  <c:v>53552.7</c:v>
                </c:pt>
                <c:pt idx="3507">
                  <c:v>53554.400000000001</c:v>
                </c:pt>
                <c:pt idx="3508">
                  <c:v>53556.1</c:v>
                </c:pt>
                <c:pt idx="3509">
                  <c:v>53557.8</c:v>
                </c:pt>
                <c:pt idx="3510">
                  <c:v>53559.1</c:v>
                </c:pt>
                <c:pt idx="3511">
                  <c:v>53560.800000000003</c:v>
                </c:pt>
                <c:pt idx="3512">
                  <c:v>53562.6</c:v>
                </c:pt>
                <c:pt idx="3513">
                  <c:v>53564.4</c:v>
                </c:pt>
                <c:pt idx="3514">
                  <c:v>53565.7</c:v>
                </c:pt>
                <c:pt idx="3515">
                  <c:v>53567</c:v>
                </c:pt>
                <c:pt idx="3516">
                  <c:v>53568.800000000003</c:v>
                </c:pt>
                <c:pt idx="3517">
                  <c:v>53570.6</c:v>
                </c:pt>
                <c:pt idx="3518">
                  <c:v>53571.5</c:v>
                </c:pt>
                <c:pt idx="3519">
                  <c:v>53573.2</c:v>
                </c:pt>
                <c:pt idx="3520">
                  <c:v>53575</c:v>
                </c:pt>
                <c:pt idx="3521">
                  <c:v>53576.7</c:v>
                </c:pt>
                <c:pt idx="3522">
                  <c:v>53578.400000000001</c:v>
                </c:pt>
                <c:pt idx="3523">
                  <c:v>53580.1</c:v>
                </c:pt>
                <c:pt idx="3524">
                  <c:v>53581.4</c:v>
                </c:pt>
                <c:pt idx="3525">
                  <c:v>53583</c:v>
                </c:pt>
                <c:pt idx="3526">
                  <c:v>53584.2</c:v>
                </c:pt>
                <c:pt idx="3527">
                  <c:v>53585.4</c:v>
                </c:pt>
                <c:pt idx="3528">
                  <c:v>53587</c:v>
                </c:pt>
                <c:pt idx="3529">
                  <c:v>53588.5</c:v>
                </c:pt>
                <c:pt idx="3530">
                  <c:v>53589.599999999999</c:v>
                </c:pt>
                <c:pt idx="3531">
                  <c:v>53591</c:v>
                </c:pt>
                <c:pt idx="3532">
                  <c:v>53592.3</c:v>
                </c:pt>
                <c:pt idx="3533">
                  <c:v>53593.599999999999</c:v>
                </c:pt>
                <c:pt idx="3534">
                  <c:v>53594.5</c:v>
                </c:pt>
                <c:pt idx="3535">
                  <c:v>53595.7</c:v>
                </c:pt>
                <c:pt idx="3536">
                  <c:v>53596.800000000003</c:v>
                </c:pt>
                <c:pt idx="3537">
                  <c:v>53597.599999999999</c:v>
                </c:pt>
                <c:pt idx="3538">
                  <c:v>53598.3</c:v>
                </c:pt>
                <c:pt idx="3539">
                  <c:v>53599.199999999997</c:v>
                </c:pt>
                <c:pt idx="3540">
                  <c:v>53600</c:v>
                </c:pt>
                <c:pt idx="3541">
                  <c:v>53600.4</c:v>
                </c:pt>
                <c:pt idx="3542">
                  <c:v>53601.1</c:v>
                </c:pt>
                <c:pt idx="3543">
                  <c:v>53601.8</c:v>
                </c:pt>
                <c:pt idx="3544">
                  <c:v>53602.400000000001</c:v>
                </c:pt>
                <c:pt idx="3545">
                  <c:v>53603</c:v>
                </c:pt>
                <c:pt idx="3546">
                  <c:v>53603.4</c:v>
                </c:pt>
                <c:pt idx="3547">
                  <c:v>53604</c:v>
                </c:pt>
                <c:pt idx="3548">
                  <c:v>53604.4</c:v>
                </c:pt>
                <c:pt idx="3549">
                  <c:v>53604.800000000003</c:v>
                </c:pt>
                <c:pt idx="3550">
                  <c:v>53605.3</c:v>
                </c:pt>
                <c:pt idx="3551">
                  <c:v>53605.8</c:v>
                </c:pt>
                <c:pt idx="3552">
                  <c:v>53606.2</c:v>
                </c:pt>
                <c:pt idx="3553">
                  <c:v>53606.8</c:v>
                </c:pt>
                <c:pt idx="3554">
                  <c:v>53607.199999999997</c:v>
                </c:pt>
                <c:pt idx="3555">
                  <c:v>53607.5</c:v>
                </c:pt>
                <c:pt idx="3556">
                  <c:v>53608</c:v>
                </c:pt>
                <c:pt idx="3557">
                  <c:v>53608.3</c:v>
                </c:pt>
                <c:pt idx="3558">
                  <c:v>53608.7</c:v>
                </c:pt>
                <c:pt idx="3559">
                  <c:v>53609.1</c:v>
                </c:pt>
                <c:pt idx="3560">
                  <c:v>53609.4</c:v>
                </c:pt>
                <c:pt idx="3561">
                  <c:v>53609.599999999999</c:v>
                </c:pt>
                <c:pt idx="3562">
                  <c:v>53610</c:v>
                </c:pt>
                <c:pt idx="3563">
                  <c:v>53610.400000000001</c:v>
                </c:pt>
                <c:pt idx="3564">
                  <c:v>53610.8</c:v>
                </c:pt>
                <c:pt idx="3565">
                  <c:v>53611.199999999997</c:v>
                </c:pt>
                <c:pt idx="3566">
                  <c:v>53611.4</c:v>
                </c:pt>
                <c:pt idx="3567">
                  <c:v>53611.9</c:v>
                </c:pt>
                <c:pt idx="3568">
                  <c:v>53612.2</c:v>
                </c:pt>
                <c:pt idx="3569">
                  <c:v>53612.5</c:v>
                </c:pt>
                <c:pt idx="3570">
                  <c:v>53612.9</c:v>
                </c:pt>
                <c:pt idx="3571">
                  <c:v>53613.2</c:v>
                </c:pt>
                <c:pt idx="3572">
                  <c:v>53613.5</c:v>
                </c:pt>
                <c:pt idx="3573">
                  <c:v>53613.9</c:v>
                </c:pt>
                <c:pt idx="3574">
                  <c:v>53614.3</c:v>
                </c:pt>
                <c:pt idx="3575">
                  <c:v>53614.7</c:v>
                </c:pt>
                <c:pt idx="3576">
                  <c:v>53615.199999999997</c:v>
                </c:pt>
                <c:pt idx="3577">
                  <c:v>53615.5</c:v>
                </c:pt>
                <c:pt idx="3578">
                  <c:v>53616</c:v>
                </c:pt>
                <c:pt idx="3579">
                  <c:v>53616.5</c:v>
                </c:pt>
                <c:pt idx="3580">
                  <c:v>53616.9</c:v>
                </c:pt>
                <c:pt idx="3581">
                  <c:v>53617.4</c:v>
                </c:pt>
                <c:pt idx="3582">
                  <c:v>53617.8</c:v>
                </c:pt>
                <c:pt idx="3583">
                  <c:v>53618.3</c:v>
                </c:pt>
                <c:pt idx="3584">
                  <c:v>53618.7</c:v>
                </c:pt>
                <c:pt idx="3585">
                  <c:v>53619.1</c:v>
                </c:pt>
                <c:pt idx="3586">
                  <c:v>53619.6</c:v>
                </c:pt>
                <c:pt idx="3587">
                  <c:v>53620.2</c:v>
                </c:pt>
                <c:pt idx="3588">
                  <c:v>53620.6</c:v>
                </c:pt>
                <c:pt idx="3589">
                  <c:v>53621.1</c:v>
                </c:pt>
                <c:pt idx="3590">
                  <c:v>53621.599999999999</c:v>
                </c:pt>
                <c:pt idx="3591">
                  <c:v>53622.1</c:v>
                </c:pt>
                <c:pt idx="3592">
                  <c:v>53622.400000000001</c:v>
                </c:pt>
                <c:pt idx="3593">
                  <c:v>53622.8</c:v>
                </c:pt>
                <c:pt idx="3594">
                  <c:v>53623.199999999997</c:v>
                </c:pt>
                <c:pt idx="3595">
                  <c:v>53623.5</c:v>
                </c:pt>
                <c:pt idx="3596">
                  <c:v>53623.8</c:v>
                </c:pt>
                <c:pt idx="3597">
                  <c:v>53624.2</c:v>
                </c:pt>
                <c:pt idx="3598">
                  <c:v>53624.5</c:v>
                </c:pt>
                <c:pt idx="3599">
                  <c:v>53624.800000000003</c:v>
                </c:pt>
                <c:pt idx="3600">
                  <c:v>53625.1</c:v>
                </c:pt>
                <c:pt idx="3601">
                  <c:v>53625.4</c:v>
                </c:pt>
                <c:pt idx="3602">
                  <c:v>53625.5</c:v>
                </c:pt>
                <c:pt idx="3603">
                  <c:v>53625.7</c:v>
                </c:pt>
                <c:pt idx="3604">
                  <c:v>53625.8</c:v>
                </c:pt>
                <c:pt idx="3605">
                  <c:v>53625.9</c:v>
                </c:pt>
                <c:pt idx="3606">
                  <c:v>53625.9</c:v>
                </c:pt>
                <c:pt idx="3607">
                  <c:v>53626</c:v>
                </c:pt>
                <c:pt idx="3608">
                  <c:v>53625.9</c:v>
                </c:pt>
                <c:pt idx="3609">
                  <c:v>53625.7</c:v>
                </c:pt>
                <c:pt idx="3610">
                  <c:v>53625.4</c:v>
                </c:pt>
                <c:pt idx="3611">
                  <c:v>53625</c:v>
                </c:pt>
                <c:pt idx="3612">
                  <c:v>53624.4</c:v>
                </c:pt>
                <c:pt idx="3613">
                  <c:v>53623.9</c:v>
                </c:pt>
                <c:pt idx="3614">
                  <c:v>53623.1</c:v>
                </c:pt>
                <c:pt idx="3615">
                  <c:v>53622.400000000001</c:v>
                </c:pt>
                <c:pt idx="3616">
                  <c:v>53621.4</c:v>
                </c:pt>
                <c:pt idx="3617">
                  <c:v>53620.7</c:v>
                </c:pt>
                <c:pt idx="3618">
                  <c:v>53619.8</c:v>
                </c:pt>
                <c:pt idx="3619">
                  <c:v>53618.6</c:v>
                </c:pt>
                <c:pt idx="3620">
                  <c:v>53617.4</c:v>
                </c:pt>
                <c:pt idx="3621">
                  <c:v>53616</c:v>
                </c:pt>
                <c:pt idx="3622">
                  <c:v>53614.6</c:v>
                </c:pt>
                <c:pt idx="3623">
                  <c:v>53613.599999999999</c:v>
                </c:pt>
                <c:pt idx="3624">
                  <c:v>53612.5</c:v>
                </c:pt>
                <c:pt idx="3625">
                  <c:v>53611</c:v>
                </c:pt>
                <c:pt idx="3626">
                  <c:v>53609.4</c:v>
                </c:pt>
                <c:pt idx="3627">
                  <c:v>53608.7</c:v>
                </c:pt>
                <c:pt idx="3628">
                  <c:v>53607.1</c:v>
                </c:pt>
                <c:pt idx="3629">
                  <c:v>53605.599999999999</c:v>
                </c:pt>
                <c:pt idx="3630">
                  <c:v>53604</c:v>
                </c:pt>
                <c:pt idx="3631">
                  <c:v>53602.400000000001</c:v>
                </c:pt>
                <c:pt idx="3632">
                  <c:v>53600.9</c:v>
                </c:pt>
                <c:pt idx="3633">
                  <c:v>53599.7</c:v>
                </c:pt>
                <c:pt idx="3634">
                  <c:v>53598.6</c:v>
                </c:pt>
                <c:pt idx="3635">
                  <c:v>53597.1</c:v>
                </c:pt>
                <c:pt idx="3636">
                  <c:v>53595.7</c:v>
                </c:pt>
                <c:pt idx="3637">
                  <c:v>53594.3</c:v>
                </c:pt>
                <c:pt idx="3638">
                  <c:v>53593.599999999999</c:v>
                </c:pt>
                <c:pt idx="3639">
                  <c:v>53592.3</c:v>
                </c:pt>
                <c:pt idx="3640">
                  <c:v>53591.1</c:v>
                </c:pt>
                <c:pt idx="3641">
                  <c:v>53590.2</c:v>
                </c:pt>
                <c:pt idx="3642">
                  <c:v>53588.9</c:v>
                </c:pt>
                <c:pt idx="3643">
                  <c:v>53587.6</c:v>
                </c:pt>
                <c:pt idx="3644">
                  <c:v>53586.6</c:v>
                </c:pt>
                <c:pt idx="3645">
                  <c:v>53585.599999999999</c:v>
                </c:pt>
                <c:pt idx="3646">
                  <c:v>53584.1</c:v>
                </c:pt>
                <c:pt idx="3647">
                  <c:v>53582.6</c:v>
                </c:pt>
                <c:pt idx="3648">
                  <c:v>53581.5</c:v>
                </c:pt>
                <c:pt idx="3649">
                  <c:v>53580.3</c:v>
                </c:pt>
                <c:pt idx="3650">
                  <c:v>53579.199999999997</c:v>
                </c:pt>
                <c:pt idx="3651">
                  <c:v>53578</c:v>
                </c:pt>
                <c:pt idx="3652">
                  <c:v>53576.5</c:v>
                </c:pt>
                <c:pt idx="3653">
                  <c:v>53574.9</c:v>
                </c:pt>
                <c:pt idx="3654">
                  <c:v>53573.7</c:v>
                </c:pt>
                <c:pt idx="3655">
                  <c:v>53572.2</c:v>
                </c:pt>
                <c:pt idx="3656">
                  <c:v>53571.1</c:v>
                </c:pt>
                <c:pt idx="3657">
                  <c:v>53569.599999999999</c:v>
                </c:pt>
                <c:pt idx="3658">
                  <c:v>53568.1</c:v>
                </c:pt>
                <c:pt idx="3659">
                  <c:v>53567.4</c:v>
                </c:pt>
                <c:pt idx="3660">
                  <c:v>53566</c:v>
                </c:pt>
                <c:pt idx="3661">
                  <c:v>53564.6</c:v>
                </c:pt>
                <c:pt idx="3662">
                  <c:v>53564</c:v>
                </c:pt>
                <c:pt idx="3663">
                  <c:v>53562.8</c:v>
                </c:pt>
                <c:pt idx="3664">
                  <c:v>53561.599999999999</c:v>
                </c:pt>
                <c:pt idx="3665">
                  <c:v>53560.800000000003</c:v>
                </c:pt>
                <c:pt idx="3666">
                  <c:v>53559.8</c:v>
                </c:pt>
                <c:pt idx="3667">
                  <c:v>53558.8</c:v>
                </c:pt>
                <c:pt idx="3668">
                  <c:v>53558.2</c:v>
                </c:pt>
                <c:pt idx="3669">
                  <c:v>53557.5</c:v>
                </c:pt>
                <c:pt idx="3670">
                  <c:v>53557</c:v>
                </c:pt>
                <c:pt idx="3671">
                  <c:v>53556.5</c:v>
                </c:pt>
                <c:pt idx="3672">
                  <c:v>53556.2</c:v>
                </c:pt>
                <c:pt idx="3673">
                  <c:v>53555.9</c:v>
                </c:pt>
                <c:pt idx="3674">
                  <c:v>53555.8</c:v>
                </c:pt>
                <c:pt idx="3675">
                  <c:v>53555.7</c:v>
                </c:pt>
                <c:pt idx="3676">
                  <c:v>53556</c:v>
                </c:pt>
                <c:pt idx="3677">
                  <c:v>53556.800000000003</c:v>
                </c:pt>
                <c:pt idx="3678">
                  <c:v>53558.1</c:v>
                </c:pt>
                <c:pt idx="3679">
                  <c:v>53559.3</c:v>
                </c:pt>
                <c:pt idx="3680">
                  <c:v>53561.4</c:v>
                </c:pt>
                <c:pt idx="3681">
                  <c:v>53563.7</c:v>
                </c:pt>
                <c:pt idx="3682">
                  <c:v>53565.1</c:v>
                </c:pt>
                <c:pt idx="3683">
                  <c:v>53568</c:v>
                </c:pt>
                <c:pt idx="3684">
                  <c:v>53571.1</c:v>
                </c:pt>
                <c:pt idx="3685">
                  <c:v>53573.599999999999</c:v>
                </c:pt>
                <c:pt idx="3686">
                  <c:v>53577.2</c:v>
                </c:pt>
                <c:pt idx="3687">
                  <c:v>53581</c:v>
                </c:pt>
                <c:pt idx="3688">
                  <c:v>53584.800000000003</c:v>
                </c:pt>
                <c:pt idx="3689">
                  <c:v>53588.800000000003</c:v>
                </c:pt>
                <c:pt idx="3690">
                  <c:v>53590.9</c:v>
                </c:pt>
                <c:pt idx="3691">
                  <c:v>53595</c:v>
                </c:pt>
                <c:pt idx="3692">
                  <c:v>53599.1</c:v>
                </c:pt>
                <c:pt idx="3693">
                  <c:v>53602.1</c:v>
                </c:pt>
                <c:pt idx="3694">
                  <c:v>53606.2</c:v>
                </c:pt>
                <c:pt idx="3695">
                  <c:v>53610.1</c:v>
                </c:pt>
                <c:pt idx="3696">
                  <c:v>53613</c:v>
                </c:pt>
                <c:pt idx="3697">
                  <c:v>53616.7</c:v>
                </c:pt>
                <c:pt idx="3698">
                  <c:v>53620.3</c:v>
                </c:pt>
                <c:pt idx="3699">
                  <c:v>53622.8</c:v>
                </c:pt>
                <c:pt idx="3700">
                  <c:v>53625.9</c:v>
                </c:pt>
                <c:pt idx="3701">
                  <c:v>53628.1</c:v>
                </c:pt>
                <c:pt idx="3702">
                  <c:v>53630.7</c:v>
                </c:pt>
                <c:pt idx="3703">
                  <c:v>53632.9</c:v>
                </c:pt>
                <c:pt idx="3704">
                  <c:v>53634.8</c:v>
                </c:pt>
                <c:pt idx="3705">
                  <c:v>53635.9</c:v>
                </c:pt>
                <c:pt idx="3706">
                  <c:v>53637</c:v>
                </c:pt>
                <c:pt idx="3707">
                  <c:v>53637.5</c:v>
                </c:pt>
                <c:pt idx="3708">
                  <c:v>53637.7</c:v>
                </c:pt>
                <c:pt idx="3709">
                  <c:v>53637.599999999999</c:v>
                </c:pt>
                <c:pt idx="3710">
                  <c:v>53637.599999999999</c:v>
                </c:pt>
                <c:pt idx="3711">
                  <c:v>53637.3</c:v>
                </c:pt>
                <c:pt idx="3712">
                  <c:v>53637.2</c:v>
                </c:pt>
                <c:pt idx="3713">
                  <c:v>53636.9</c:v>
                </c:pt>
                <c:pt idx="3714">
                  <c:v>53636.6</c:v>
                </c:pt>
                <c:pt idx="3715">
                  <c:v>53636.2</c:v>
                </c:pt>
                <c:pt idx="3716">
                  <c:v>53635.7</c:v>
                </c:pt>
                <c:pt idx="3717">
                  <c:v>53635.1</c:v>
                </c:pt>
                <c:pt idx="3718">
                  <c:v>53634.7</c:v>
                </c:pt>
                <c:pt idx="3719">
                  <c:v>53634</c:v>
                </c:pt>
                <c:pt idx="3720">
                  <c:v>53633.3</c:v>
                </c:pt>
                <c:pt idx="3721">
                  <c:v>53632.6</c:v>
                </c:pt>
                <c:pt idx="3722">
                  <c:v>53631.8</c:v>
                </c:pt>
                <c:pt idx="3723">
                  <c:v>53631.1</c:v>
                </c:pt>
                <c:pt idx="3724">
                  <c:v>53630.2</c:v>
                </c:pt>
                <c:pt idx="3725">
                  <c:v>53629.3</c:v>
                </c:pt>
                <c:pt idx="3726">
                  <c:v>53628.3</c:v>
                </c:pt>
                <c:pt idx="3727">
                  <c:v>53627.3</c:v>
                </c:pt>
                <c:pt idx="3728">
                  <c:v>53626.5</c:v>
                </c:pt>
                <c:pt idx="3729">
                  <c:v>53625.3</c:v>
                </c:pt>
                <c:pt idx="3730">
                  <c:v>53624.2</c:v>
                </c:pt>
                <c:pt idx="3731">
                  <c:v>53623.3</c:v>
                </c:pt>
                <c:pt idx="3732">
                  <c:v>53621.8</c:v>
                </c:pt>
                <c:pt idx="3733">
                  <c:v>53620.9</c:v>
                </c:pt>
                <c:pt idx="3734">
                  <c:v>53619.9</c:v>
                </c:pt>
                <c:pt idx="3735">
                  <c:v>53618.6</c:v>
                </c:pt>
                <c:pt idx="3736">
                  <c:v>53617.3</c:v>
                </c:pt>
                <c:pt idx="3737">
                  <c:v>53616.3</c:v>
                </c:pt>
                <c:pt idx="3738">
                  <c:v>53614.9</c:v>
                </c:pt>
                <c:pt idx="3739">
                  <c:v>53613.5</c:v>
                </c:pt>
                <c:pt idx="3740">
                  <c:v>53612</c:v>
                </c:pt>
                <c:pt idx="3741">
                  <c:v>53610.2</c:v>
                </c:pt>
                <c:pt idx="3742">
                  <c:v>53607.7</c:v>
                </c:pt>
                <c:pt idx="3743">
                  <c:v>53605.5</c:v>
                </c:pt>
                <c:pt idx="3744">
                  <c:v>53602.1</c:v>
                </c:pt>
                <c:pt idx="3745">
                  <c:v>53598.3</c:v>
                </c:pt>
                <c:pt idx="3746">
                  <c:v>53593.9</c:v>
                </c:pt>
                <c:pt idx="3747">
                  <c:v>53590.400000000001</c:v>
                </c:pt>
                <c:pt idx="3748">
                  <c:v>53585.5</c:v>
                </c:pt>
                <c:pt idx="3749">
                  <c:v>53580.2</c:v>
                </c:pt>
                <c:pt idx="3750">
                  <c:v>53576</c:v>
                </c:pt>
                <c:pt idx="3751">
                  <c:v>53568.800000000003</c:v>
                </c:pt>
                <c:pt idx="3752">
                  <c:v>53562.9</c:v>
                </c:pt>
                <c:pt idx="3753">
                  <c:v>53556.800000000003</c:v>
                </c:pt>
                <c:pt idx="3754">
                  <c:v>53530.400000000001</c:v>
                </c:pt>
                <c:pt idx="3755">
                  <c:v>53524.3</c:v>
                </c:pt>
                <c:pt idx="3756">
                  <c:v>53518.400000000001</c:v>
                </c:pt>
                <c:pt idx="3757">
                  <c:v>53512.7</c:v>
                </c:pt>
                <c:pt idx="3758">
                  <c:v>53507.199999999997</c:v>
                </c:pt>
                <c:pt idx="3759">
                  <c:v>53503.199999999997</c:v>
                </c:pt>
                <c:pt idx="3760">
                  <c:v>53498.2</c:v>
                </c:pt>
                <c:pt idx="3761">
                  <c:v>53492.5</c:v>
                </c:pt>
                <c:pt idx="3762">
                  <c:v>53488.4</c:v>
                </c:pt>
                <c:pt idx="3763">
                  <c:v>53485.599999999999</c:v>
                </c:pt>
                <c:pt idx="3764">
                  <c:v>53483.1</c:v>
                </c:pt>
                <c:pt idx="3765">
                  <c:v>53480.2</c:v>
                </c:pt>
                <c:pt idx="3766">
                  <c:v>53477.9</c:v>
                </c:pt>
                <c:pt idx="3767">
                  <c:v>53476.2</c:v>
                </c:pt>
                <c:pt idx="3768">
                  <c:v>53475.1</c:v>
                </c:pt>
                <c:pt idx="3769">
                  <c:v>53474.1</c:v>
                </c:pt>
                <c:pt idx="3770">
                  <c:v>53473.3</c:v>
                </c:pt>
                <c:pt idx="3771">
                  <c:v>53472.6</c:v>
                </c:pt>
                <c:pt idx="3772">
                  <c:v>53471.4</c:v>
                </c:pt>
                <c:pt idx="3773">
                  <c:v>53470.5</c:v>
                </c:pt>
                <c:pt idx="3774">
                  <c:v>53469.599999999999</c:v>
                </c:pt>
                <c:pt idx="3775">
                  <c:v>53468.9</c:v>
                </c:pt>
                <c:pt idx="3776">
                  <c:v>53468.1</c:v>
                </c:pt>
                <c:pt idx="3777">
                  <c:v>53467.4</c:v>
                </c:pt>
                <c:pt idx="3778">
                  <c:v>53466.6</c:v>
                </c:pt>
                <c:pt idx="3779">
                  <c:v>53465.9</c:v>
                </c:pt>
                <c:pt idx="3780">
                  <c:v>53465.3</c:v>
                </c:pt>
                <c:pt idx="3781">
                  <c:v>53464.6</c:v>
                </c:pt>
                <c:pt idx="3782">
                  <c:v>53463.9</c:v>
                </c:pt>
                <c:pt idx="3783">
                  <c:v>53463.199999999997</c:v>
                </c:pt>
                <c:pt idx="3784">
                  <c:v>53462.8</c:v>
                </c:pt>
                <c:pt idx="3785">
                  <c:v>53462.2</c:v>
                </c:pt>
                <c:pt idx="3786">
                  <c:v>53461.599999999999</c:v>
                </c:pt>
                <c:pt idx="3787">
                  <c:v>53461.1</c:v>
                </c:pt>
                <c:pt idx="3788">
                  <c:v>53460.7</c:v>
                </c:pt>
                <c:pt idx="3789">
                  <c:v>53460.4</c:v>
                </c:pt>
                <c:pt idx="3790">
                  <c:v>53460</c:v>
                </c:pt>
                <c:pt idx="3791">
                  <c:v>53459.6</c:v>
                </c:pt>
                <c:pt idx="3792">
                  <c:v>53459.3</c:v>
                </c:pt>
                <c:pt idx="3793">
                  <c:v>53459</c:v>
                </c:pt>
                <c:pt idx="3794">
                  <c:v>53458.8</c:v>
                </c:pt>
                <c:pt idx="3795">
                  <c:v>53458.5</c:v>
                </c:pt>
                <c:pt idx="3796">
                  <c:v>53458.400000000001</c:v>
                </c:pt>
                <c:pt idx="3797">
                  <c:v>53458.2</c:v>
                </c:pt>
                <c:pt idx="3798">
                  <c:v>53458.1</c:v>
                </c:pt>
                <c:pt idx="3799">
                  <c:v>53458.1</c:v>
                </c:pt>
                <c:pt idx="3800">
                  <c:v>53458.1</c:v>
                </c:pt>
                <c:pt idx="3801">
                  <c:v>53458.2</c:v>
                </c:pt>
                <c:pt idx="3802">
                  <c:v>53458.6</c:v>
                </c:pt>
                <c:pt idx="3803">
                  <c:v>53459.3</c:v>
                </c:pt>
                <c:pt idx="3804">
                  <c:v>53460.2</c:v>
                </c:pt>
                <c:pt idx="3805">
                  <c:v>53461.4</c:v>
                </c:pt>
                <c:pt idx="3806">
                  <c:v>53462.5</c:v>
                </c:pt>
                <c:pt idx="3807">
                  <c:v>53463.6</c:v>
                </c:pt>
                <c:pt idx="3808">
                  <c:v>53465.3</c:v>
                </c:pt>
                <c:pt idx="3809">
                  <c:v>53467.199999999997</c:v>
                </c:pt>
                <c:pt idx="3810">
                  <c:v>53468.2</c:v>
                </c:pt>
                <c:pt idx="3811">
                  <c:v>53470.3</c:v>
                </c:pt>
                <c:pt idx="3812">
                  <c:v>53472.5</c:v>
                </c:pt>
                <c:pt idx="3813">
                  <c:v>53474.2</c:v>
                </c:pt>
                <c:pt idx="3814">
                  <c:v>53476</c:v>
                </c:pt>
                <c:pt idx="3815">
                  <c:v>53478.400000000001</c:v>
                </c:pt>
                <c:pt idx="3816">
                  <c:v>53480.800000000003</c:v>
                </c:pt>
                <c:pt idx="3817">
                  <c:v>53483.199999999997</c:v>
                </c:pt>
                <c:pt idx="3818">
                  <c:v>53485.1</c:v>
                </c:pt>
                <c:pt idx="3819">
                  <c:v>53486.9</c:v>
                </c:pt>
                <c:pt idx="3820">
                  <c:v>53489.3</c:v>
                </c:pt>
                <c:pt idx="3821">
                  <c:v>53491</c:v>
                </c:pt>
                <c:pt idx="3822">
                  <c:v>53493.3</c:v>
                </c:pt>
                <c:pt idx="3823">
                  <c:v>53494.9</c:v>
                </c:pt>
                <c:pt idx="3824">
                  <c:v>53496.5</c:v>
                </c:pt>
                <c:pt idx="3825">
                  <c:v>53498.400000000001</c:v>
                </c:pt>
                <c:pt idx="3826">
                  <c:v>53500.3</c:v>
                </c:pt>
                <c:pt idx="3827">
                  <c:v>53501.9</c:v>
                </c:pt>
                <c:pt idx="3828">
                  <c:v>53503.4</c:v>
                </c:pt>
                <c:pt idx="3829">
                  <c:v>53504.3</c:v>
                </c:pt>
                <c:pt idx="3830">
                  <c:v>53505.1</c:v>
                </c:pt>
                <c:pt idx="3831">
                  <c:v>53506</c:v>
                </c:pt>
                <c:pt idx="3832">
                  <c:v>53506.400000000001</c:v>
                </c:pt>
                <c:pt idx="3833">
                  <c:v>53506.8</c:v>
                </c:pt>
                <c:pt idx="3834">
                  <c:v>53506.8</c:v>
                </c:pt>
                <c:pt idx="3835">
                  <c:v>53506.7</c:v>
                </c:pt>
                <c:pt idx="3836">
                  <c:v>53506.5</c:v>
                </c:pt>
                <c:pt idx="3837">
                  <c:v>53506</c:v>
                </c:pt>
                <c:pt idx="3838">
                  <c:v>53505.4</c:v>
                </c:pt>
                <c:pt idx="3839">
                  <c:v>53504.6</c:v>
                </c:pt>
                <c:pt idx="3840">
                  <c:v>53503.6</c:v>
                </c:pt>
                <c:pt idx="3841">
                  <c:v>53503.1</c:v>
                </c:pt>
                <c:pt idx="3842">
                  <c:v>53501.9</c:v>
                </c:pt>
                <c:pt idx="3843">
                  <c:v>53500.9</c:v>
                </c:pt>
                <c:pt idx="3844">
                  <c:v>53499.4</c:v>
                </c:pt>
                <c:pt idx="3845">
                  <c:v>53497.9</c:v>
                </c:pt>
                <c:pt idx="3846">
                  <c:v>53496.7</c:v>
                </c:pt>
                <c:pt idx="3847">
                  <c:v>53495.4</c:v>
                </c:pt>
                <c:pt idx="3848">
                  <c:v>53493.599999999999</c:v>
                </c:pt>
                <c:pt idx="3849">
                  <c:v>53491.199999999997</c:v>
                </c:pt>
                <c:pt idx="3850">
                  <c:v>53489.8</c:v>
                </c:pt>
                <c:pt idx="3851">
                  <c:v>53487.7</c:v>
                </c:pt>
                <c:pt idx="3852">
                  <c:v>53486.2</c:v>
                </c:pt>
                <c:pt idx="3853">
                  <c:v>53484.1</c:v>
                </c:pt>
                <c:pt idx="3854">
                  <c:v>53482.5</c:v>
                </c:pt>
                <c:pt idx="3855">
                  <c:v>53480.4</c:v>
                </c:pt>
                <c:pt idx="3856">
                  <c:v>53478.7</c:v>
                </c:pt>
                <c:pt idx="3857">
                  <c:v>53476.6</c:v>
                </c:pt>
                <c:pt idx="3858">
                  <c:v>53474.400000000001</c:v>
                </c:pt>
                <c:pt idx="3859">
                  <c:v>53472.2</c:v>
                </c:pt>
                <c:pt idx="3860">
                  <c:v>53470.1</c:v>
                </c:pt>
                <c:pt idx="3861">
                  <c:v>53468</c:v>
                </c:pt>
                <c:pt idx="3862">
                  <c:v>53466.400000000001</c:v>
                </c:pt>
                <c:pt idx="3863">
                  <c:v>53464.9</c:v>
                </c:pt>
                <c:pt idx="3864">
                  <c:v>53462.9</c:v>
                </c:pt>
                <c:pt idx="3865">
                  <c:v>53461</c:v>
                </c:pt>
                <c:pt idx="3866">
                  <c:v>53459.6</c:v>
                </c:pt>
                <c:pt idx="3867">
                  <c:v>53458.2</c:v>
                </c:pt>
                <c:pt idx="3868">
                  <c:v>53456.4</c:v>
                </c:pt>
                <c:pt idx="3869">
                  <c:v>53454.5</c:v>
                </c:pt>
                <c:pt idx="3870">
                  <c:v>53452.4</c:v>
                </c:pt>
                <c:pt idx="3871">
                  <c:v>53450.3</c:v>
                </c:pt>
                <c:pt idx="3872">
                  <c:v>53448</c:v>
                </c:pt>
                <c:pt idx="3873">
                  <c:v>53445.7</c:v>
                </c:pt>
                <c:pt idx="3874">
                  <c:v>53443.9</c:v>
                </c:pt>
                <c:pt idx="3875">
                  <c:v>53442</c:v>
                </c:pt>
                <c:pt idx="3876">
                  <c:v>53439.6</c:v>
                </c:pt>
                <c:pt idx="3877">
                  <c:v>53437.1</c:v>
                </c:pt>
                <c:pt idx="3878">
                  <c:v>53435.8</c:v>
                </c:pt>
                <c:pt idx="3879">
                  <c:v>53432.6</c:v>
                </c:pt>
                <c:pt idx="3880">
                  <c:v>53430.1</c:v>
                </c:pt>
                <c:pt idx="3881">
                  <c:v>53427.6</c:v>
                </c:pt>
                <c:pt idx="3882">
                  <c:v>53425.1</c:v>
                </c:pt>
                <c:pt idx="3883">
                  <c:v>53423.3</c:v>
                </c:pt>
                <c:pt idx="3884">
                  <c:v>53420.9</c:v>
                </c:pt>
                <c:pt idx="3885">
                  <c:v>53418.6</c:v>
                </c:pt>
                <c:pt idx="3886">
                  <c:v>53417.5</c:v>
                </c:pt>
                <c:pt idx="3887">
                  <c:v>53415.3</c:v>
                </c:pt>
                <c:pt idx="3888">
                  <c:v>53413.3</c:v>
                </c:pt>
                <c:pt idx="3889">
                  <c:v>53411.8</c:v>
                </c:pt>
                <c:pt idx="3890">
                  <c:v>53410</c:v>
                </c:pt>
                <c:pt idx="3891">
                  <c:v>53408.7</c:v>
                </c:pt>
                <c:pt idx="3892">
                  <c:v>53406.7</c:v>
                </c:pt>
                <c:pt idx="3893">
                  <c:v>53405.3</c:v>
                </c:pt>
                <c:pt idx="3894">
                  <c:v>53404.4</c:v>
                </c:pt>
                <c:pt idx="3895">
                  <c:v>53403.4</c:v>
                </c:pt>
                <c:pt idx="3896">
                  <c:v>53402.5</c:v>
                </c:pt>
                <c:pt idx="3897">
                  <c:v>53402.1</c:v>
                </c:pt>
                <c:pt idx="3898">
                  <c:v>53401.7</c:v>
                </c:pt>
                <c:pt idx="3899">
                  <c:v>53401.4</c:v>
                </c:pt>
                <c:pt idx="3900">
                  <c:v>53401.5</c:v>
                </c:pt>
                <c:pt idx="3901">
                  <c:v>53401.9</c:v>
                </c:pt>
                <c:pt idx="3902">
                  <c:v>53402.7</c:v>
                </c:pt>
                <c:pt idx="3903">
                  <c:v>53403.9</c:v>
                </c:pt>
                <c:pt idx="3904">
                  <c:v>53405.4</c:v>
                </c:pt>
                <c:pt idx="3905">
                  <c:v>53406.8</c:v>
                </c:pt>
                <c:pt idx="3906">
                  <c:v>53408.9</c:v>
                </c:pt>
                <c:pt idx="3907">
                  <c:v>53411.3</c:v>
                </c:pt>
                <c:pt idx="3908">
                  <c:v>53413.3</c:v>
                </c:pt>
                <c:pt idx="3909">
                  <c:v>53416.2</c:v>
                </c:pt>
                <c:pt idx="3910">
                  <c:v>53418.5</c:v>
                </c:pt>
                <c:pt idx="3911">
                  <c:v>53421.7</c:v>
                </c:pt>
                <c:pt idx="3912">
                  <c:v>53425.2</c:v>
                </c:pt>
                <c:pt idx="3913">
                  <c:v>53428.9</c:v>
                </c:pt>
                <c:pt idx="3914">
                  <c:v>53432.7</c:v>
                </c:pt>
                <c:pt idx="3915">
                  <c:v>53436.7</c:v>
                </c:pt>
                <c:pt idx="3916">
                  <c:v>53440.7</c:v>
                </c:pt>
                <c:pt idx="3917">
                  <c:v>53444.9</c:v>
                </c:pt>
                <c:pt idx="3918">
                  <c:v>53448.1</c:v>
                </c:pt>
                <c:pt idx="3919">
                  <c:v>53451.3</c:v>
                </c:pt>
                <c:pt idx="3920">
                  <c:v>53455.6</c:v>
                </c:pt>
                <c:pt idx="3921">
                  <c:v>53460</c:v>
                </c:pt>
                <c:pt idx="3922">
                  <c:v>53463.199999999997</c:v>
                </c:pt>
                <c:pt idx="3923">
                  <c:v>53467.5</c:v>
                </c:pt>
                <c:pt idx="3924">
                  <c:v>53470.8</c:v>
                </c:pt>
                <c:pt idx="3925">
                  <c:v>53476.1</c:v>
                </c:pt>
                <c:pt idx="3926">
                  <c:v>53479.199999999997</c:v>
                </c:pt>
                <c:pt idx="3927">
                  <c:v>53482.3</c:v>
                </c:pt>
                <c:pt idx="3928">
                  <c:v>53486.3</c:v>
                </c:pt>
                <c:pt idx="3929">
                  <c:v>53490.2</c:v>
                </c:pt>
                <c:pt idx="3930">
                  <c:v>53493</c:v>
                </c:pt>
                <c:pt idx="3931">
                  <c:v>53496.6</c:v>
                </c:pt>
                <c:pt idx="3932">
                  <c:v>53499.199999999997</c:v>
                </c:pt>
                <c:pt idx="3933">
                  <c:v>53502.6</c:v>
                </c:pt>
                <c:pt idx="3934">
                  <c:v>53505.1</c:v>
                </c:pt>
                <c:pt idx="3935">
                  <c:v>53508.5</c:v>
                </c:pt>
                <c:pt idx="3936">
                  <c:v>53511.8</c:v>
                </c:pt>
                <c:pt idx="3937">
                  <c:v>53515.199999999997</c:v>
                </c:pt>
                <c:pt idx="3938">
                  <c:v>53518.5</c:v>
                </c:pt>
                <c:pt idx="3939">
                  <c:v>53520.2</c:v>
                </c:pt>
                <c:pt idx="3940">
                  <c:v>53523.5</c:v>
                </c:pt>
                <c:pt idx="3941">
                  <c:v>53526.9</c:v>
                </c:pt>
                <c:pt idx="3942">
                  <c:v>53530.2</c:v>
                </c:pt>
                <c:pt idx="3943">
                  <c:v>53531.9</c:v>
                </c:pt>
                <c:pt idx="3944">
                  <c:v>53536.1</c:v>
                </c:pt>
                <c:pt idx="3945">
                  <c:v>53537.8</c:v>
                </c:pt>
                <c:pt idx="3946">
                  <c:v>53541.2</c:v>
                </c:pt>
                <c:pt idx="3947">
                  <c:v>53544.6</c:v>
                </c:pt>
                <c:pt idx="3948">
                  <c:v>53548</c:v>
                </c:pt>
                <c:pt idx="3949">
                  <c:v>53551.5</c:v>
                </c:pt>
                <c:pt idx="3950">
                  <c:v>53554.9</c:v>
                </c:pt>
                <c:pt idx="3951">
                  <c:v>53556.6</c:v>
                </c:pt>
                <c:pt idx="3952">
                  <c:v>53561</c:v>
                </c:pt>
                <c:pt idx="3953">
                  <c:v>53563.7</c:v>
                </c:pt>
                <c:pt idx="3954">
                  <c:v>53566.3</c:v>
                </c:pt>
                <c:pt idx="3955">
                  <c:v>53569.9</c:v>
                </c:pt>
                <c:pt idx="3956">
                  <c:v>53573.5</c:v>
                </c:pt>
                <c:pt idx="3957">
                  <c:v>53577.2</c:v>
                </c:pt>
                <c:pt idx="3958">
                  <c:v>53580.800000000003</c:v>
                </c:pt>
                <c:pt idx="3959">
                  <c:v>53584.6</c:v>
                </c:pt>
                <c:pt idx="3960">
                  <c:v>53588.3</c:v>
                </c:pt>
                <c:pt idx="3961">
                  <c:v>53590.2</c:v>
                </c:pt>
                <c:pt idx="3962">
                  <c:v>53594.1</c:v>
                </c:pt>
                <c:pt idx="3963">
                  <c:v>53598</c:v>
                </c:pt>
                <c:pt idx="3964">
                  <c:v>53601.9</c:v>
                </c:pt>
                <c:pt idx="3965">
                  <c:v>53604.9</c:v>
                </c:pt>
                <c:pt idx="3966">
                  <c:v>53609</c:v>
                </c:pt>
                <c:pt idx="3967">
                  <c:v>53612.1</c:v>
                </c:pt>
                <c:pt idx="3968">
                  <c:v>53616.4</c:v>
                </c:pt>
                <c:pt idx="3969">
                  <c:v>53620.7</c:v>
                </c:pt>
                <c:pt idx="3970">
                  <c:v>53625.2</c:v>
                </c:pt>
                <c:pt idx="3971">
                  <c:v>53629.7</c:v>
                </c:pt>
                <c:pt idx="3972">
                  <c:v>53632</c:v>
                </c:pt>
                <c:pt idx="3973">
                  <c:v>53636.7</c:v>
                </c:pt>
                <c:pt idx="3974">
                  <c:v>53641.4</c:v>
                </c:pt>
                <c:pt idx="3975">
                  <c:v>53645</c:v>
                </c:pt>
                <c:pt idx="3976">
                  <c:v>53649.8</c:v>
                </c:pt>
                <c:pt idx="3977">
                  <c:v>53653.4</c:v>
                </c:pt>
                <c:pt idx="3978">
                  <c:v>53658.3</c:v>
                </c:pt>
                <c:pt idx="3979">
                  <c:v>53663.199999999997</c:v>
                </c:pt>
                <c:pt idx="3980">
                  <c:v>53668.1</c:v>
                </c:pt>
                <c:pt idx="3981">
                  <c:v>53671.8</c:v>
                </c:pt>
                <c:pt idx="3982">
                  <c:v>53676.7</c:v>
                </c:pt>
                <c:pt idx="3983">
                  <c:v>53681.599999999999</c:v>
                </c:pt>
                <c:pt idx="3984">
                  <c:v>53684.1</c:v>
                </c:pt>
                <c:pt idx="3985">
                  <c:v>53689</c:v>
                </c:pt>
                <c:pt idx="3986">
                  <c:v>53693.9</c:v>
                </c:pt>
                <c:pt idx="3987">
                  <c:v>53698.7</c:v>
                </c:pt>
                <c:pt idx="3988">
                  <c:v>53702.400000000001</c:v>
                </c:pt>
                <c:pt idx="3989">
                  <c:v>53707.1</c:v>
                </c:pt>
                <c:pt idx="3990">
                  <c:v>53710.7</c:v>
                </c:pt>
                <c:pt idx="3991">
                  <c:v>53715.4</c:v>
                </c:pt>
                <c:pt idx="3992">
                  <c:v>53720</c:v>
                </c:pt>
                <c:pt idx="3993">
                  <c:v>53724.5</c:v>
                </c:pt>
                <c:pt idx="3994">
                  <c:v>53728.9</c:v>
                </c:pt>
                <c:pt idx="3995">
                  <c:v>53731.1</c:v>
                </c:pt>
                <c:pt idx="3996">
                  <c:v>53735.4</c:v>
                </c:pt>
                <c:pt idx="3997">
                  <c:v>53739.6</c:v>
                </c:pt>
                <c:pt idx="3998">
                  <c:v>53743.7</c:v>
                </c:pt>
                <c:pt idx="3999">
                  <c:v>53746.8</c:v>
                </c:pt>
                <c:pt idx="4000">
                  <c:v>53749.9</c:v>
                </c:pt>
                <c:pt idx="4001">
                  <c:v>53754.2</c:v>
                </c:pt>
                <c:pt idx="4002">
                  <c:v>53758.5</c:v>
                </c:pt>
                <c:pt idx="4003">
                  <c:v>53762.9</c:v>
                </c:pt>
                <c:pt idx="4004">
                  <c:v>53767.3</c:v>
                </c:pt>
                <c:pt idx="4005">
                  <c:v>53770.7</c:v>
                </c:pt>
                <c:pt idx="4006">
                  <c:v>53774</c:v>
                </c:pt>
                <c:pt idx="4007">
                  <c:v>53778.5</c:v>
                </c:pt>
                <c:pt idx="4008">
                  <c:v>53783</c:v>
                </c:pt>
                <c:pt idx="4009">
                  <c:v>53786.400000000001</c:v>
                </c:pt>
                <c:pt idx="4010">
                  <c:v>53790.8</c:v>
                </c:pt>
                <c:pt idx="4011">
                  <c:v>53794.1</c:v>
                </c:pt>
                <c:pt idx="4012">
                  <c:v>53798.400000000001</c:v>
                </c:pt>
                <c:pt idx="4013">
                  <c:v>53802.7</c:v>
                </c:pt>
                <c:pt idx="4014">
                  <c:v>53806.9</c:v>
                </c:pt>
                <c:pt idx="4015">
                  <c:v>53810</c:v>
                </c:pt>
                <c:pt idx="4016">
                  <c:v>53813</c:v>
                </c:pt>
                <c:pt idx="4017">
                  <c:v>53817</c:v>
                </c:pt>
                <c:pt idx="4018">
                  <c:v>53819.8</c:v>
                </c:pt>
                <c:pt idx="4019">
                  <c:v>53823.5</c:v>
                </c:pt>
                <c:pt idx="4020">
                  <c:v>53826.2</c:v>
                </c:pt>
                <c:pt idx="4021">
                  <c:v>53829.599999999999</c:v>
                </c:pt>
                <c:pt idx="4022">
                  <c:v>53832.800000000003</c:v>
                </c:pt>
                <c:pt idx="4023">
                  <c:v>53834.400000000001</c:v>
                </c:pt>
                <c:pt idx="4024">
                  <c:v>53837.3</c:v>
                </c:pt>
                <c:pt idx="4025">
                  <c:v>53840</c:v>
                </c:pt>
                <c:pt idx="4026">
                  <c:v>53842.400000000001</c:v>
                </c:pt>
                <c:pt idx="4027">
                  <c:v>53844.7</c:v>
                </c:pt>
                <c:pt idx="4028">
                  <c:v>53845.7</c:v>
                </c:pt>
                <c:pt idx="4029">
                  <c:v>53847.5</c:v>
                </c:pt>
                <c:pt idx="4030">
                  <c:v>53849</c:v>
                </c:pt>
                <c:pt idx="4031">
                  <c:v>53850</c:v>
                </c:pt>
                <c:pt idx="4032">
                  <c:v>53851</c:v>
                </c:pt>
                <c:pt idx="4033">
                  <c:v>53852</c:v>
                </c:pt>
                <c:pt idx="4034">
                  <c:v>53852.5</c:v>
                </c:pt>
                <c:pt idx="4035">
                  <c:v>53853.4</c:v>
                </c:pt>
                <c:pt idx="4036">
                  <c:v>53854.3</c:v>
                </c:pt>
                <c:pt idx="4037">
                  <c:v>53855.199999999997</c:v>
                </c:pt>
                <c:pt idx="4038">
                  <c:v>53856</c:v>
                </c:pt>
                <c:pt idx="4039">
                  <c:v>53856.6</c:v>
                </c:pt>
                <c:pt idx="4040">
                  <c:v>53857.2</c:v>
                </c:pt>
                <c:pt idx="4041">
                  <c:v>53858</c:v>
                </c:pt>
                <c:pt idx="4042">
                  <c:v>53858.7</c:v>
                </c:pt>
                <c:pt idx="4043">
                  <c:v>53859.199999999997</c:v>
                </c:pt>
                <c:pt idx="4044">
                  <c:v>53859.8</c:v>
                </c:pt>
                <c:pt idx="4045">
                  <c:v>53860.4</c:v>
                </c:pt>
                <c:pt idx="4046">
                  <c:v>53861.1</c:v>
                </c:pt>
                <c:pt idx="4047">
                  <c:v>53861.7</c:v>
                </c:pt>
                <c:pt idx="4048">
                  <c:v>53862.1</c:v>
                </c:pt>
                <c:pt idx="4049">
                  <c:v>53862.7</c:v>
                </c:pt>
                <c:pt idx="4050">
                  <c:v>53863.199999999997</c:v>
                </c:pt>
                <c:pt idx="4051">
                  <c:v>53863.6</c:v>
                </c:pt>
                <c:pt idx="4052">
                  <c:v>53864.1</c:v>
                </c:pt>
                <c:pt idx="4053">
                  <c:v>53864.5</c:v>
                </c:pt>
                <c:pt idx="4054">
                  <c:v>53864.9</c:v>
                </c:pt>
                <c:pt idx="4055">
                  <c:v>53865.2</c:v>
                </c:pt>
                <c:pt idx="4056">
                  <c:v>53865.599999999999</c:v>
                </c:pt>
                <c:pt idx="4057">
                  <c:v>53866</c:v>
                </c:pt>
                <c:pt idx="4058">
                  <c:v>53866.400000000001</c:v>
                </c:pt>
                <c:pt idx="4059">
                  <c:v>53866.6</c:v>
                </c:pt>
                <c:pt idx="4060">
                  <c:v>53867</c:v>
                </c:pt>
                <c:pt idx="4061">
                  <c:v>53867.3</c:v>
                </c:pt>
                <c:pt idx="4062">
                  <c:v>53867.5</c:v>
                </c:pt>
                <c:pt idx="4063">
                  <c:v>53867.7</c:v>
                </c:pt>
                <c:pt idx="4064">
                  <c:v>53867.9</c:v>
                </c:pt>
                <c:pt idx="4065">
                  <c:v>53868.1</c:v>
                </c:pt>
                <c:pt idx="4066">
                  <c:v>53868.3</c:v>
                </c:pt>
                <c:pt idx="4067">
                  <c:v>53868.5</c:v>
                </c:pt>
                <c:pt idx="4068">
                  <c:v>53868.7</c:v>
                </c:pt>
                <c:pt idx="4069">
                  <c:v>53868.9</c:v>
                </c:pt>
                <c:pt idx="4070">
                  <c:v>53869.1</c:v>
                </c:pt>
                <c:pt idx="4071">
                  <c:v>53869.2</c:v>
                </c:pt>
                <c:pt idx="4072">
                  <c:v>53869.4</c:v>
                </c:pt>
                <c:pt idx="4073">
                  <c:v>53869.5</c:v>
                </c:pt>
                <c:pt idx="4074">
                  <c:v>53869.7</c:v>
                </c:pt>
                <c:pt idx="4075">
                  <c:v>53869.9</c:v>
                </c:pt>
                <c:pt idx="4076">
                  <c:v>53870</c:v>
                </c:pt>
                <c:pt idx="4077">
                  <c:v>53870.2</c:v>
                </c:pt>
                <c:pt idx="4078">
                  <c:v>53870.3</c:v>
                </c:pt>
                <c:pt idx="4079">
                  <c:v>53870.5</c:v>
                </c:pt>
                <c:pt idx="4080">
                  <c:v>53870.6</c:v>
                </c:pt>
                <c:pt idx="4081">
                  <c:v>53870.8</c:v>
                </c:pt>
                <c:pt idx="4082">
                  <c:v>53870.9</c:v>
                </c:pt>
                <c:pt idx="4083">
                  <c:v>53871</c:v>
                </c:pt>
                <c:pt idx="4084">
                  <c:v>53871.1</c:v>
                </c:pt>
                <c:pt idx="4085">
                  <c:v>53871.199999999997</c:v>
                </c:pt>
                <c:pt idx="4086">
                  <c:v>53871.3</c:v>
                </c:pt>
                <c:pt idx="4087">
                  <c:v>53871.4</c:v>
                </c:pt>
                <c:pt idx="4088">
                  <c:v>53871.5</c:v>
                </c:pt>
                <c:pt idx="4089">
                  <c:v>53871.6</c:v>
                </c:pt>
                <c:pt idx="4090">
                  <c:v>53871.6</c:v>
                </c:pt>
                <c:pt idx="4091">
                  <c:v>53871.7</c:v>
                </c:pt>
                <c:pt idx="4092">
                  <c:v>53871.8</c:v>
                </c:pt>
                <c:pt idx="4093">
                  <c:v>53871.8</c:v>
                </c:pt>
                <c:pt idx="4094">
                  <c:v>53871.9</c:v>
                </c:pt>
                <c:pt idx="4095">
                  <c:v>53871.9</c:v>
                </c:pt>
                <c:pt idx="4096">
                  <c:v>53872</c:v>
                </c:pt>
                <c:pt idx="4097">
                  <c:v>53872</c:v>
                </c:pt>
                <c:pt idx="4098">
                  <c:v>53872</c:v>
                </c:pt>
                <c:pt idx="4099">
                  <c:v>53872</c:v>
                </c:pt>
                <c:pt idx="4100">
                  <c:v>53871.9</c:v>
                </c:pt>
                <c:pt idx="4101">
                  <c:v>53871.8</c:v>
                </c:pt>
                <c:pt idx="4102">
                  <c:v>53871.4</c:v>
                </c:pt>
                <c:pt idx="4103">
                  <c:v>53870.9</c:v>
                </c:pt>
                <c:pt idx="4104">
                  <c:v>53870.3</c:v>
                </c:pt>
                <c:pt idx="4105">
                  <c:v>53869.599999999999</c:v>
                </c:pt>
                <c:pt idx="4106">
                  <c:v>53868.9</c:v>
                </c:pt>
                <c:pt idx="4107">
                  <c:v>53868.2</c:v>
                </c:pt>
                <c:pt idx="4108">
                  <c:v>53867.199999999997</c:v>
                </c:pt>
                <c:pt idx="4109">
                  <c:v>53866</c:v>
                </c:pt>
                <c:pt idx="4110">
                  <c:v>53865.1</c:v>
                </c:pt>
                <c:pt idx="4111">
                  <c:v>53864.2</c:v>
                </c:pt>
                <c:pt idx="4112">
                  <c:v>53862.9</c:v>
                </c:pt>
                <c:pt idx="4113">
                  <c:v>53861.5</c:v>
                </c:pt>
                <c:pt idx="4114">
                  <c:v>53860.1</c:v>
                </c:pt>
                <c:pt idx="4115">
                  <c:v>53858.6</c:v>
                </c:pt>
                <c:pt idx="4116">
                  <c:v>53857.5</c:v>
                </c:pt>
                <c:pt idx="4117">
                  <c:v>53856</c:v>
                </c:pt>
                <c:pt idx="4118">
                  <c:v>53854.9</c:v>
                </c:pt>
                <c:pt idx="4119">
                  <c:v>53853.3</c:v>
                </c:pt>
                <c:pt idx="4120">
                  <c:v>53852.2</c:v>
                </c:pt>
                <c:pt idx="4121">
                  <c:v>53850.7</c:v>
                </c:pt>
                <c:pt idx="4122">
                  <c:v>53849.3</c:v>
                </c:pt>
                <c:pt idx="4123">
                  <c:v>53848.2</c:v>
                </c:pt>
                <c:pt idx="4124">
                  <c:v>53847.1</c:v>
                </c:pt>
                <c:pt idx="4125">
                  <c:v>53845.4</c:v>
                </c:pt>
                <c:pt idx="4126">
                  <c:v>53844.5</c:v>
                </c:pt>
                <c:pt idx="4127">
                  <c:v>53843.199999999997</c:v>
                </c:pt>
                <c:pt idx="4128">
                  <c:v>53842.1</c:v>
                </c:pt>
                <c:pt idx="4129">
                  <c:v>53841.3</c:v>
                </c:pt>
                <c:pt idx="4130">
                  <c:v>53840.5</c:v>
                </c:pt>
                <c:pt idx="4131">
                  <c:v>53839.6</c:v>
                </c:pt>
                <c:pt idx="4132">
                  <c:v>53838.9</c:v>
                </c:pt>
                <c:pt idx="4133">
                  <c:v>53838.3</c:v>
                </c:pt>
                <c:pt idx="4134">
                  <c:v>53837.7</c:v>
                </c:pt>
                <c:pt idx="4135">
                  <c:v>53837.2</c:v>
                </c:pt>
                <c:pt idx="4136">
                  <c:v>53836.7</c:v>
                </c:pt>
                <c:pt idx="4137">
                  <c:v>53836.2</c:v>
                </c:pt>
                <c:pt idx="4138">
                  <c:v>53835.8</c:v>
                </c:pt>
                <c:pt idx="4139">
                  <c:v>53835.3</c:v>
                </c:pt>
                <c:pt idx="4140">
                  <c:v>53835</c:v>
                </c:pt>
                <c:pt idx="4141">
                  <c:v>53834.7</c:v>
                </c:pt>
                <c:pt idx="4142">
                  <c:v>53834.3</c:v>
                </c:pt>
                <c:pt idx="4143">
                  <c:v>53833.9</c:v>
                </c:pt>
                <c:pt idx="4144">
                  <c:v>53833.599999999999</c:v>
                </c:pt>
                <c:pt idx="4145">
                  <c:v>53833.3</c:v>
                </c:pt>
                <c:pt idx="4146">
                  <c:v>53832.9</c:v>
                </c:pt>
                <c:pt idx="4147">
                  <c:v>53832.6</c:v>
                </c:pt>
                <c:pt idx="4148">
                  <c:v>53832.3</c:v>
                </c:pt>
                <c:pt idx="4149">
                  <c:v>53831.9</c:v>
                </c:pt>
                <c:pt idx="4150">
                  <c:v>53831.6</c:v>
                </c:pt>
                <c:pt idx="4151">
                  <c:v>53831.3</c:v>
                </c:pt>
                <c:pt idx="4152">
                  <c:v>53831</c:v>
                </c:pt>
                <c:pt idx="4153">
                  <c:v>53830.6</c:v>
                </c:pt>
                <c:pt idx="4154">
                  <c:v>53830.1</c:v>
                </c:pt>
                <c:pt idx="4155">
                  <c:v>53829.8</c:v>
                </c:pt>
                <c:pt idx="4156">
                  <c:v>53829.3</c:v>
                </c:pt>
                <c:pt idx="4157">
                  <c:v>53828.800000000003</c:v>
                </c:pt>
                <c:pt idx="4158">
                  <c:v>53828.2</c:v>
                </c:pt>
                <c:pt idx="4159">
                  <c:v>53827.6</c:v>
                </c:pt>
                <c:pt idx="4160">
                  <c:v>53827.1</c:v>
                </c:pt>
                <c:pt idx="4161">
                  <c:v>53826.400000000001</c:v>
                </c:pt>
                <c:pt idx="4162">
                  <c:v>53825.8</c:v>
                </c:pt>
                <c:pt idx="4163">
                  <c:v>53825.2</c:v>
                </c:pt>
                <c:pt idx="4164">
                  <c:v>53824.2</c:v>
                </c:pt>
                <c:pt idx="4165">
                  <c:v>53823.5</c:v>
                </c:pt>
                <c:pt idx="4166">
                  <c:v>53822.7</c:v>
                </c:pt>
                <c:pt idx="4167">
                  <c:v>53821.2</c:v>
                </c:pt>
                <c:pt idx="4168">
                  <c:v>53819.199999999997</c:v>
                </c:pt>
                <c:pt idx="4169">
                  <c:v>53816.7</c:v>
                </c:pt>
                <c:pt idx="4170">
                  <c:v>53813.599999999999</c:v>
                </c:pt>
                <c:pt idx="4171">
                  <c:v>53811.1</c:v>
                </c:pt>
                <c:pt idx="4172">
                  <c:v>53807.199999999997</c:v>
                </c:pt>
                <c:pt idx="4173">
                  <c:v>53804</c:v>
                </c:pt>
                <c:pt idx="4174">
                  <c:v>53800.5</c:v>
                </c:pt>
                <c:pt idx="4175">
                  <c:v>53795.5</c:v>
                </c:pt>
                <c:pt idx="4176">
                  <c:v>53791.4</c:v>
                </c:pt>
                <c:pt idx="4177">
                  <c:v>53785.599999999999</c:v>
                </c:pt>
                <c:pt idx="4178">
                  <c:v>53779.4</c:v>
                </c:pt>
                <c:pt idx="4179">
                  <c:v>53776.1</c:v>
                </c:pt>
                <c:pt idx="4180">
                  <c:v>53769.2</c:v>
                </c:pt>
                <c:pt idx="4181">
                  <c:v>53760</c:v>
                </c:pt>
                <c:pt idx="4182">
                  <c:v>53752.2</c:v>
                </c:pt>
                <c:pt idx="4183">
                  <c:v>53746.1</c:v>
                </c:pt>
                <c:pt idx="4184">
                  <c:v>53739.8</c:v>
                </c:pt>
                <c:pt idx="4185">
                  <c:v>53731</c:v>
                </c:pt>
                <c:pt idx="4186">
                  <c:v>53724.2</c:v>
                </c:pt>
                <c:pt idx="4187">
                  <c:v>53714.8</c:v>
                </c:pt>
                <c:pt idx="4188">
                  <c:v>53707.5</c:v>
                </c:pt>
                <c:pt idx="4189">
                  <c:v>53700</c:v>
                </c:pt>
                <c:pt idx="4190">
                  <c:v>53689.7</c:v>
                </c:pt>
                <c:pt idx="4191">
                  <c:v>53679.1</c:v>
                </c:pt>
                <c:pt idx="4192">
                  <c:v>53668.1</c:v>
                </c:pt>
                <c:pt idx="4193">
                  <c:v>53656.800000000003</c:v>
                </c:pt>
                <c:pt idx="4194">
                  <c:v>53645.3</c:v>
                </c:pt>
                <c:pt idx="4195">
                  <c:v>53636.4</c:v>
                </c:pt>
                <c:pt idx="4196">
                  <c:v>53627.3</c:v>
                </c:pt>
                <c:pt idx="4197">
                  <c:v>53615</c:v>
                </c:pt>
                <c:pt idx="4198">
                  <c:v>53602.5</c:v>
                </c:pt>
                <c:pt idx="4199">
                  <c:v>53592.7</c:v>
                </c:pt>
                <c:pt idx="4200">
                  <c:v>53577.2</c:v>
                </c:pt>
                <c:pt idx="4201">
                  <c:v>53568.3</c:v>
                </c:pt>
                <c:pt idx="4202">
                  <c:v>53548.3</c:v>
                </c:pt>
                <c:pt idx="4203">
                  <c:v>53525.4</c:v>
                </c:pt>
                <c:pt idx="4204">
                  <c:v>53500</c:v>
                </c:pt>
                <c:pt idx="4205">
                  <c:v>53472.2</c:v>
                </c:pt>
                <c:pt idx="4206">
                  <c:v>53442.2</c:v>
                </c:pt>
                <c:pt idx="4207">
                  <c:v>53426.400000000001</c:v>
                </c:pt>
                <c:pt idx="4208">
                  <c:v>53393.599999999999</c:v>
                </c:pt>
                <c:pt idx="4209">
                  <c:v>53359</c:v>
                </c:pt>
                <c:pt idx="4210">
                  <c:v>53332.2</c:v>
                </c:pt>
                <c:pt idx="4211">
                  <c:v>53295.3</c:v>
                </c:pt>
                <c:pt idx="4212">
                  <c:v>53257.2</c:v>
                </c:pt>
                <c:pt idx="4213">
                  <c:v>53228.1</c:v>
                </c:pt>
                <c:pt idx="4214">
                  <c:v>53188.7</c:v>
                </c:pt>
                <c:pt idx="4215">
                  <c:v>53158.8</c:v>
                </c:pt>
                <c:pt idx="4216">
                  <c:v>53118.6</c:v>
                </c:pt>
                <c:pt idx="4217">
                  <c:v>53078.3</c:v>
                </c:pt>
                <c:pt idx="4218">
                  <c:v>53048.1</c:v>
                </c:pt>
                <c:pt idx="4219">
                  <c:v>53007.9</c:v>
                </c:pt>
                <c:pt idx="4220">
                  <c:v>52978.1</c:v>
                </c:pt>
                <c:pt idx="4221">
                  <c:v>52948.6</c:v>
                </c:pt>
                <c:pt idx="4222">
                  <c:v>52908.2</c:v>
                </c:pt>
                <c:pt idx="4223">
                  <c:v>52866.1</c:v>
                </c:pt>
                <c:pt idx="4224">
                  <c:v>52833.5</c:v>
                </c:pt>
                <c:pt idx="4225">
                  <c:v>52800.1</c:v>
                </c:pt>
                <c:pt idx="4226">
                  <c:v>52754.3</c:v>
                </c:pt>
                <c:pt idx="4227">
                  <c:v>52707.3</c:v>
                </c:pt>
                <c:pt idx="4228">
                  <c:v>52659.199999999997</c:v>
                </c:pt>
                <c:pt idx="4229">
                  <c:v>52610.1</c:v>
                </c:pt>
                <c:pt idx="4230">
                  <c:v>52560.2</c:v>
                </c:pt>
                <c:pt idx="4231">
                  <c:v>52535</c:v>
                </c:pt>
                <c:pt idx="4232">
                  <c:v>52484.2</c:v>
                </c:pt>
                <c:pt idx="4233">
                  <c:v>52432.9</c:v>
                </c:pt>
                <c:pt idx="4234">
                  <c:v>52381.2</c:v>
                </c:pt>
                <c:pt idx="4235">
                  <c:v>52341.8</c:v>
                </c:pt>
                <c:pt idx="4236">
                  <c:v>52283</c:v>
                </c:pt>
                <c:pt idx="4237">
                  <c:v>52218</c:v>
                </c:pt>
                <c:pt idx="4238">
                  <c:v>52149.599999999999</c:v>
                </c:pt>
                <c:pt idx="4239">
                  <c:v>52097.4</c:v>
                </c:pt>
                <c:pt idx="4240">
                  <c:v>52028.800000000003</c:v>
                </c:pt>
                <c:pt idx="4241">
                  <c:v>51963.5</c:v>
                </c:pt>
                <c:pt idx="4242">
                  <c:v>51904.1</c:v>
                </c:pt>
                <c:pt idx="4243">
                  <c:v>51853</c:v>
                </c:pt>
                <c:pt idx="4244">
                  <c:v>51821.7</c:v>
                </c:pt>
                <c:pt idx="4245">
                  <c:v>51791.3</c:v>
                </c:pt>
                <c:pt idx="4246">
                  <c:v>51771.8</c:v>
                </c:pt>
                <c:pt idx="4247">
                  <c:v>51754.1</c:v>
                </c:pt>
                <c:pt idx="4248">
                  <c:v>51737.599999999999</c:v>
                </c:pt>
                <c:pt idx="4249">
                  <c:v>51726</c:v>
                </c:pt>
                <c:pt idx="4250">
                  <c:v>51711.4</c:v>
                </c:pt>
                <c:pt idx="4251">
                  <c:v>51701.1</c:v>
                </c:pt>
                <c:pt idx="4252">
                  <c:v>51688.3</c:v>
                </c:pt>
                <c:pt idx="4253">
                  <c:v>51676.3</c:v>
                </c:pt>
                <c:pt idx="4254">
                  <c:v>51665.2</c:v>
                </c:pt>
                <c:pt idx="4255">
                  <c:v>51657.3</c:v>
                </c:pt>
                <c:pt idx="4256">
                  <c:v>51647.4</c:v>
                </c:pt>
                <c:pt idx="4257">
                  <c:v>51638.1</c:v>
                </c:pt>
                <c:pt idx="4258">
                  <c:v>51631.6</c:v>
                </c:pt>
                <c:pt idx="4259">
                  <c:v>51623.199999999997</c:v>
                </c:pt>
                <c:pt idx="4260">
                  <c:v>51615.3</c:v>
                </c:pt>
                <c:pt idx="4261">
                  <c:v>51607.8</c:v>
                </c:pt>
                <c:pt idx="4262">
                  <c:v>51600.5</c:v>
                </c:pt>
                <c:pt idx="4263">
                  <c:v>51597</c:v>
                </c:pt>
                <c:pt idx="4264">
                  <c:v>51590</c:v>
                </c:pt>
                <c:pt idx="4265">
                  <c:v>51583.199999999997</c:v>
                </c:pt>
                <c:pt idx="4266">
                  <c:v>51578.1</c:v>
                </c:pt>
                <c:pt idx="4267">
                  <c:v>51571.4</c:v>
                </c:pt>
                <c:pt idx="4268">
                  <c:v>51564.5</c:v>
                </c:pt>
                <c:pt idx="4269">
                  <c:v>51561</c:v>
                </c:pt>
                <c:pt idx="4270">
                  <c:v>51552.1</c:v>
                </c:pt>
                <c:pt idx="4271">
                  <c:v>51546.6</c:v>
                </c:pt>
                <c:pt idx="4272">
                  <c:v>51540.9</c:v>
                </c:pt>
                <c:pt idx="4273">
                  <c:v>51534.9</c:v>
                </c:pt>
                <c:pt idx="4274">
                  <c:v>51528.800000000003</c:v>
                </c:pt>
                <c:pt idx="4275">
                  <c:v>51520.1</c:v>
                </c:pt>
                <c:pt idx="4276">
                  <c:v>51511</c:v>
                </c:pt>
                <c:pt idx="4277">
                  <c:v>51503.7</c:v>
                </c:pt>
                <c:pt idx="4278">
                  <c:v>51493.4</c:v>
                </c:pt>
                <c:pt idx="4279">
                  <c:v>51482.3</c:v>
                </c:pt>
                <c:pt idx="4280">
                  <c:v>51473.5</c:v>
                </c:pt>
                <c:pt idx="4281">
                  <c:v>51461.8</c:v>
                </c:pt>
                <c:pt idx="4282">
                  <c:v>51447.8</c:v>
                </c:pt>
                <c:pt idx="4283">
                  <c:v>51437</c:v>
                </c:pt>
                <c:pt idx="4284">
                  <c:v>51429.1</c:v>
                </c:pt>
                <c:pt idx="4285">
                  <c:v>51421.2</c:v>
                </c:pt>
                <c:pt idx="4286">
                  <c:v>51410.8</c:v>
                </c:pt>
                <c:pt idx="4287">
                  <c:v>51397.7</c:v>
                </c:pt>
                <c:pt idx="4288">
                  <c:v>51392.4</c:v>
                </c:pt>
                <c:pt idx="4289">
                  <c:v>51378.9</c:v>
                </c:pt>
                <c:pt idx="4290">
                  <c:v>51373.3</c:v>
                </c:pt>
                <c:pt idx="4291">
                  <c:v>51361.9</c:v>
                </c:pt>
                <c:pt idx="4292">
                  <c:v>51350</c:v>
                </c:pt>
                <c:pt idx="4293">
                  <c:v>51337.4</c:v>
                </c:pt>
                <c:pt idx="4294">
                  <c:v>51324.1</c:v>
                </c:pt>
                <c:pt idx="4295">
                  <c:v>51310</c:v>
                </c:pt>
                <c:pt idx="4296">
                  <c:v>51294.9</c:v>
                </c:pt>
                <c:pt idx="4297">
                  <c:v>51282.9</c:v>
                </c:pt>
                <c:pt idx="4298">
                  <c:v>51265.9</c:v>
                </c:pt>
                <c:pt idx="4299">
                  <c:v>51247.6</c:v>
                </c:pt>
                <c:pt idx="4300">
                  <c:v>51228.1</c:v>
                </c:pt>
                <c:pt idx="4301">
                  <c:v>51217.7</c:v>
                </c:pt>
                <c:pt idx="4302">
                  <c:v>51195.9</c:v>
                </c:pt>
                <c:pt idx="4303">
                  <c:v>51172.5</c:v>
                </c:pt>
                <c:pt idx="4304">
                  <c:v>51153.8</c:v>
                </c:pt>
                <c:pt idx="4305">
                  <c:v>51116.9</c:v>
                </c:pt>
                <c:pt idx="4306">
                  <c:v>51094.9</c:v>
                </c:pt>
                <c:pt idx="4307">
                  <c:v>51038.7</c:v>
                </c:pt>
                <c:pt idx="4308">
                  <c:v>50970.2</c:v>
                </c:pt>
                <c:pt idx="4309">
                  <c:v>50913.4</c:v>
                </c:pt>
                <c:pt idx="4310">
                  <c:v>50834.400000000001</c:v>
                </c:pt>
                <c:pt idx="4311">
                  <c:v>50755.8</c:v>
                </c:pt>
                <c:pt idx="4312">
                  <c:v>50718.1</c:v>
                </c:pt>
                <c:pt idx="4313">
                  <c:v>50649</c:v>
                </c:pt>
                <c:pt idx="4314">
                  <c:v>50590.7</c:v>
                </c:pt>
                <c:pt idx="4315">
                  <c:v>50534.6</c:v>
                </c:pt>
                <c:pt idx="4316">
                  <c:v>50478.6</c:v>
                </c:pt>
                <c:pt idx="4317">
                  <c:v>50437.2</c:v>
                </c:pt>
                <c:pt idx="4318">
                  <c:v>50396.5</c:v>
                </c:pt>
                <c:pt idx="4319">
                  <c:v>50343.9</c:v>
                </c:pt>
                <c:pt idx="4320">
                  <c:v>50306</c:v>
                </c:pt>
                <c:pt idx="4321">
                  <c:v>50258.3</c:v>
                </c:pt>
                <c:pt idx="4322">
                  <c:v>50225</c:v>
                </c:pt>
                <c:pt idx="4323">
                  <c:v>50184.2</c:v>
                </c:pt>
                <c:pt idx="4324">
                  <c:v>50156.9</c:v>
                </c:pt>
                <c:pt idx="4325">
                  <c:v>50125.2</c:v>
                </c:pt>
                <c:pt idx="4326">
                  <c:v>50104.800000000003</c:v>
                </c:pt>
                <c:pt idx="4327">
                  <c:v>50079.8</c:v>
                </c:pt>
                <c:pt idx="4328">
                  <c:v>50057.1</c:v>
                </c:pt>
                <c:pt idx="4329">
                  <c:v>50036.4</c:v>
                </c:pt>
                <c:pt idx="4330">
                  <c:v>50017.5</c:v>
                </c:pt>
                <c:pt idx="4331">
                  <c:v>50008.6</c:v>
                </c:pt>
                <c:pt idx="4332">
                  <c:v>49992.1</c:v>
                </c:pt>
                <c:pt idx="4333">
                  <c:v>49976.800000000003</c:v>
                </c:pt>
                <c:pt idx="4334">
                  <c:v>49966</c:v>
                </c:pt>
                <c:pt idx="4335">
                  <c:v>49952.4</c:v>
                </c:pt>
                <c:pt idx="4336">
                  <c:v>49939.5</c:v>
                </c:pt>
                <c:pt idx="4337">
                  <c:v>49933.3</c:v>
                </c:pt>
                <c:pt idx="4338">
                  <c:v>49918</c:v>
                </c:pt>
                <c:pt idx="4339">
                  <c:v>49905.9</c:v>
                </c:pt>
                <c:pt idx="4340">
                  <c:v>49893.8</c:v>
                </c:pt>
                <c:pt idx="4341">
                  <c:v>49884.4</c:v>
                </c:pt>
                <c:pt idx="4342">
                  <c:v>49874.8</c:v>
                </c:pt>
                <c:pt idx="4343">
                  <c:v>49861.5</c:v>
                </c:pt>
                <c:pt idx="4344">
                  <c:v>49847.3</c:v>
                </c:pt>
                <c:pt idx="4345">
                  <c:v>49836</c:v>
                </c:pt>
                <c:pt idx="4346">
                  <c:v>49819.8</c:v>
                </c:pt>
                <c:pt idx="4347">
                  <c:v>49806.7</c:v>
                </c:pt>
                <c:pt idx="4348">
                  <c:v>49792.800000000003</c:v>
                </c:pt>
                <c:pt idx="4349">
                  <c:v>49767.3</c:v>
                </c:pt>
                <c:pt idx="4350">
                  <c:v>49744.7</c:v>
                </c:pt>
                <c:pt idx="4351">
                  <c:v>49726.3</c:v>
                </c:pt>
                <c:pt idx="4352">
                  <c:v>49699.6</c:v>
                </c:pt>
                <c:pt idx="4353">
                  <c:v>49685.3</c:v>
                </c:pt>
                <c:pt idx="4354">
                  <c:v>49655.5</c:v>
                </c:pt>
                <c:pt idx="4355">
                  <c:v>49624.800000000003</c:v>
                </c:pt>
                <c:pt idx="4356">
                  <c:v>49591.7</c:v>
                </c:pt>
                <c:pt idx="4357">
                  <c:v>49563.9</c:v>
                </c:pt>
                <c:pt idx="4358">
                  <c:v>49521.599999999999</c:v>
                </c:pt>
                <c:pt idx="4359">
                  <c:v>49497.599999999999</c:v>
                </c:pt>
                <c:pt idx="4360">
                  <c:v>49442.6</c:v>
                </c:pt>
                <c:pt idx="4361">
                  <c:v>49376.800000000003</c:v>
                </c:pt>
                <c:pt idx="4362">
                  <c:v>49319.199999999997</c:v>
                </c:pt>
                <c:pt idx="4363">
                  <c:v>49204.9</c:v>
                </c:pt>
                <c:pt idx="4364">
                  <c:v>49124.1</c:v>
                </c:pt>
                <c:pt idx="4365">
                  <c:v>49033.1</c:v>
                </c:pt>
                <c:pt idx="4366">
                  <c:v>48818.8</c:v>
                </c:pt>
                <c:pt idx="4367">
                  <c:v>48309.7</c:v>
                </c:pt>
                <c:pt idx="4368">
                  <c:v>48186.9</c:v>
                </c:pt>
                <c:pt idx="4369">
                  <c:v>48069.599999999999</c:v>
                </c:pt>
                <c:pt idx="4370">
                  <c:v>48003.8</c:v>
                </c:pt>
                <c:pt idx="4371">
                  <c:v>47934.5</c:v>
                </c:pt>
                <c:pt idx="4372">
                  <c:v>47888.9</c:v>
                </c:pt>
                <c:pt idx="4373">
                  <c:v>47825.4</c:v>
                </c:pt>
                <c:pt idx="4374">
                  <c:v>47746</c:v>
                </c:pt>
                <c:pt idx="4375">
                  <c:v>47648</c:v>
                </c:pt>
                <c:pt idx="4376">
                  <c:v>47553.2</c:v>
                </c:pt>
                <c:pt idx="4377">
                  <c:v>47475.8</c:v>
                </c:pt>
                <c:pt idx="4378">
                  <c:v>47384.7</c:v>
                </c:pt>
                <c:pt idx="4379">
                  <c:v>47182.3</c:v>
                </c:pt>
                <c:pt idx="4380">
                  <c:v>47039.9</c:v>
                </c:pt>
                <c:pt idx="4381">
                  <c:v>46671.7</c:v>
                </c:pt>
                <c:pt idx="4382">
                  <c:v>46369.9</c:v>
                </c:pt>
                <c:pt idx="4383">
                  <c:v>45920.6</c:v>
                </c:pt>
                <c:pt idx="4384">
                  <c:v>45355.1</c:v>
                </c:pt>
                <c:pt idx="4385">
                  <c:v>44992.800000000003</c:v>
                </c:pt>
                <c:pt idx="4386">
                  <c:v>44884.800000000003</c:v>
                </c:pt>
                <c:pt idx="4387">
                  <c:v>44806.1</c:v>
                </c:pt>
                <c:pt idx="4388">
                  <c:v>44752.9</c:v>
                </c:pt>
                <c:pt idx="4389">
                  <c:v>44689.3</c:v>
                </c:pt>
                <c:pt idx="4390">
                  <c:v>44633.3</c:v>
                </c:pt>
                <c:pt idx="4391">
                  <c:v>44595.9</c:v>
                </c:pt>
                <c:pt idx="4392">
                  <c:v>44551.7</c:v>
                </c:pt>
                <c:pt idx="4393">
                  <c:v>44513.4</c:v>
                </c:pt>
                <c:pt idx="4394">
                  <c:v>44480.1</c:v>
                </c:pt>
                <c:pt idx="4395">
                  <c:v>44444.800000000003</c:v>
                </c:pt>
                <c:pt idx="4396">
                  <c:v>44420.7</c:v>
                </c:pt>
                <c:pt idx="4397">
                  <c:v>44399.6</c:v>
                </c:pt>
                <c:pt idx="4398">
                  <c:v>44385.2</c:v>
                </c:pt>
                <c:pt idx="4399">
                  <c:v>44367.7</c:v>
                </c:pt>
                <c:pt idx="4400">
                  <c:v>44351.199999999997</c:v>
                </c:pt>
                <c:pt idx="4401">
                  <c:v>44335.199999999997</c:v>
                </c:pt>
                <c:pt idx="4402">
                  <c:v>44319</c:v>
                </c:pt>
                <c:pt idx="4403">
                  <c:v>44307.199999999997</c:v>
                </c:pt>
                <c:pt idx="4404">
                  <c:v>44291.7</c:v>
                </c:pt>
                <c:pt idx="4405">
                  <c:v>44276.7</c:v>
                </c:pt>
                <c:pt idx="4406">
                  <c:v>44262.1</c:v>
                </c:pt>
                <c:pt idx="4407">
                  <c:v>44248</c:v>
                </c:pt>
                <c:pt idx="4408">
                  <c:v>44234.3</c:v>
                </c:pt>
                <c:pt idx="4409">
                  <c:v>44224.3</c:v>
                </c:pt>
                <c:pt idx="4410">
                  <c:v>44214.5</c:v>
                </c:pt>
                <c:pt idx="4411">
                  <c:v>44198.8</c:v>
                </c:pt>
                <c:pt idx="4412">
                  <c:v>44189.8</c:v>
                </c:pt>
                <c:pt idx="4413">
                  <c:v>44180.9</c:v>
                </c:pt>
                <c:pt idx="4414">
                  <c:v>44166.8</c:v>
                </c:pt>
                <c:pt idx="4415">
                  <c:v>44158.7</c:v>
                </c:pt>
                <c:pt idx="4416">
                  <c:v>44148.2</c:v>
                </c:pt>
                <c:pt idx="4417">
                  <c:v>44138.2</c:v>
                </c:pt>
                <c:pt idx="4418">
                  <c:v>44128.7</c:v>
                </c:pt>
                <c:pt idx="4419">
                  <c:v>44119.6</c:v>
                </c:pt>
                <c:pt idx="4420">
                  <c:v>44113.2</c:v>
                </c:pt>
                <c:pt idx="4421">
                  <c:v>44104.9</c:v>
                </c:pt>
                <c:pt idx="4422">
                  <c:v>44097.2</c:v>
                </c:pt>
                <c:pt idx="4423">
                  <c:v>44089.9</c:v>
                </c:pt>
                <c:pt idx="4424">
                  <c:v>44083.1</c:v>
                </c:pt>
                <c:pt idx="4425">
                  <c:v>44078.3</c:v>
                </c:pt>
                <c:pt idx="4426">
                  <c:v>44072.4</c:v>
                </c:pt>
                <c:pt idx="4427">
                  <c:v>44067</c:v>
                </c:pt>
                <c:pt idx="4428">
                  <c:v>44062</c:v>
                </c:pt>
                <c:pt idx="4429">
                  <c:v>44057.5</c:v>
                </c:pt>
                <c:pt idx="4430">
                  <c:v>44053.599999999999</c:v>
                </c:pt>
                <c:pt idx="4431">
                  <c:v>44050.9</c:v>
                </c:pt>
                <c:pt idx="4432">
                  <c:v>44047.9</c:v>
                </c:pt>
                <c:pt idx="4433">
                  <c:v>44045.9</c:v>
                </c:pt>
                <c:pt idx="4434">
                  <c:v>44043.7</c:v>
                </c:pt>
                <c:pt idx="4435">
                  <c:v>44041.1</c:v>
                </c:pt>
                <c:pt idx="4436">
                  <c:v>44040.1</c:v>
                </c:pt>
                <c:pt idx="4437">
                  <c:v>44038.2</c:v>
                </c:pt>
                <c:pt idx="4438">
                  <c:v>44036.2</c:v>
                </c:pt>
                <c:pt idx="4439">
                  <c:v>44034.400000000001</c:v>
                </c:pt>
                <c:pt idx="4440">
                  <c:v>44032.5</c:v>
                </c:pt>
                <c:pt idx="4441">
                  <c:v>44030.8</c:v>
                </c:pt>
                <c:pt idx="4442">
                  <c:v>44029.5</c:v>
                </c:pt>
                <c:pt idx="4443">
                  <c:v>44027.8</c:v>
                </c:pt>
                <c:pt idx="4444">
                  <c:v>44026.6</c:v>
                </c:pt>
                <c:pt idx="4445">
                  <c:v>44025.1</c:v>
                </c:pt>
                <c:pt idx="4446">
                  <c:v>44023.9</c:v>
                </c:pt>
                <c:pt idx="4447">
                  <c:v>44022.5</c:v>
                </c:pt>
                <c:pt idx="4448">
                  <c:v>44021.1</c:v>
                </c:pt>
                <c:pt idx="4449">
                  <c:v>44020.1</c:v>
                </c:pt>
                <c:pt idx="4450">
                  <c:v>44018.5</c:v>
                </c:pt>
                <c:pt idx="4451">
                  <c:v>44017.3</c:v>
                </c:pt>
                <c:pt idx="4452">
                  <c:v>44016.5</c:v>
                </c:pt>
                <c:pt idx="4453">
                  <c:v>44015.7</c:v>
                </c:pt>
                <c:pt idx="4454">
                  <c:v>44014.7</c:v>
                </c:pt>
                <c:pt idx="4455">
                  <c:v>44013.8</c:v>
                </c:pt>
                <c:pt idx="4456">
                  <c:v>44012.9</c:v>
                </c:pt>
                <c:pt idx="4457">
                  <c:v>44012.3</c:v>
                </c:pt>
                <c:pt idx="4458">
                  <c:v>44011.6</c:v>
                </c:pt>
                <c:pt idx="4459">
                  <c:v>44011</c:v>
                </c:pt>
                <c:pt idx="4460">
                  <c:v>44010.6</c:v>
                </c:pt>
                <c:pt idx="4461">
                  <c:v>44010.1</c:v>
                </c:pt>
                <c:pt idx="4462">
                  <c:v>44009.7</c:v>
                </c:pt>
                <c:pt idx="4463">
                  <c:v>44009.5</c:v>
                </c:pt>
                <c:pt idx="4464">
                  <c:v>44009.3</c:v>
                </c:pt>
                <c:pt idx="4465">
                  <c:v>44009.2</c:v>
                </c:pt>
                <c:pt idx="4466">
                  <c:v>44009.1</c:v>
                </c:pt>
                <c:pt idx="4467">
                  <c:v>44009.2</c:v>
                </c:pt>
                <c:pt idx="4468">
                  <c:v>44009.2</c:v>
                </c:pt>
                <c:pt idx="4469">
                  <c:v>44009.4</c:v>
                </c:pt>
                <c:pt idx="4470">
                  <c:v>44009.7</c:v>
                </c:pt>
                <c:pt idx="4471">
                  <c:v>44009.9</c:v>
                </c:pt>
                <c:pt idx="4472">
                  <c:v>44010.3</c:v>
                </c:pt>
                <c:pt idx="4473">
                  <c:v>44010.7</c:v>
                </c:pt>
                <c:pt idx="4474">
                  <c:v>44011.1</c:v>
                </c:pt>
                <c:pt idx="4475">
                  <c:v>44011.5</c:v>
                </c:pt>
                <c:pt idx="4476">
                  <c:v>44012</c:v>
                </c:pt>
                <c:pt idx="4477">
                  <c:v>44012.4</c:v>
                </c:pt>
                <c:pt idx="4478">
                  <c:v>44013.1</c:v>
                </c:pt>
                <c:pt idx="4479">
                  <c:v>44013.5</c:v>
                </c:pt>
                <c:pt idx="4480">
                  <c:v>44014.2</c:v>
                </c:pt>
                <c:pt idx="4481">
                  <c:v>44014.9</c:v>
                </c:pt>
                <c:pt idx="4482">
                  <c:v>44015.4</c:v>
                </c:pt>
                <c:pt idx="4483">
                  <c:v>44016.1</c:v>
                </c:pt>
                <c:pt idx="4484">
                  <c:v>44016.7</c:v>
                </c:pt>
                <c:pt idx="4485">
                  <c:v>44017.3</c:v>
                </c:pt>
                <c:pt idx="4486">
                  <c:v>44017.599999999999</c:v>
                </c:pt>
                <c:pt idx="4487">
                  <c:v>44018.2</c:v>
                </c:pt>
                <c:pt idx="4488">
                  <c:v>44018.9</c:v>
                </c:pt>
                <c:pt idx="4489">
                  <c:v>44019.4</c:v>
                </c:pt>
                <c:pt idx="4490">
                  <c:v>44019.8</c:v>
                </c:pt>
                <c:pt idx="4491">
                  <c:v>44020.4</c:v>
                </c:pt>
                <c:pt idx="4492">
                  <c:v>44020.6</c:v>
                </c:pt>
                <c:pt idx="4493">
                  <c:v>44021.1</c:v>
                </c:pt>
                <c:pt idx="4494">
                  <c:v>44021.599999999999</c:v>
                </c:pt>
                <c:pt idx="4495">
                  <c:v>44021.9</c:v>
                </c:pt>
                <c:pt idx="4496">
                  <c:v>44022.2</c:v>
                </c:pt>
                <c:pt idx="4497">
                  <c:v>44022.400000000001</c:v>
                </c:pt>
                <c:pt idx="4498">
                  <c:v>44022.6</c:v>
                </c:pt>
                <c:pt idx="4499">
                  <c:v>44022.7</c:v>
                </c:pt>
                <c:pt idx="4500">
                  <c:v>44022.8</c:v>
                </c:pt>
                <c:pt idx="4501">
                  <c:v>44022.8</c:v>
                </c:pt>
                <c:pt idx="4502">
                  <c:v>44022.6</c:v>
                </c:pt>
                <c:pt idx="4503">
                  <c:v>44022</c:v>
                </c:pt>
                <c:pt idx="4504">
                  <c:v>44020.9</c:v>
                </c:pt>
                <c:pt idx="4505">
                  <c:v>44019.8</c:v>
                </c:pt>
                <c:pt idx="4506">
                  <c:v>44018</c:v>
                </c:pt>
                <c:pt idx="4507">
                  <c:v>44016.3</c:v>
                </c:pt>
                <c:pt idx="4508">
                  <c:v>44013.8</c:v>
                </c:pt>
                <c:pt idx="4509">
                  <c:v>44011</c:v>
                </c:pt>
                <c:pt idx="4510">
                  <c:v>44007.7</c:v>
                </c:pt>
                <c:pt idx="4511">
                  <c:v>44005.1</c:v>
                </c:pt>
                <c:pt idx="4512">
                  <c:v>44002.3</c:v>
                </c:pt>
                <c:pt idx="4513">
                  <c:v>43998.3</c:v>
                </c:pt>
                <c:pt idx="4514">
                  <c:v>43995.199999999997</c:v>
                </c:pt>
                <c:pt idx="4515">
                  <c:v>43990.7</c:v>
                </c:pt>
                <c:pt idx="4516">
                  <c:v>43987.199999999997</c:v>
                </c:pt>
                <c:pt idx="4517">
                  <c:v>43982.3</c:v>
                </c:pt>
                <c:pt idx="4518">
                  <c:v>43977.2</c:v>
                </c:pt>
                <c:pt idx="4519">
                  <c:v>43973.2</c:v>
                </c:pt>
                <c:pt idx="4520">
                  <c:v>43967.8</c:v>
                </c:pt>
                <c:pt idx="4521">
                  <c:v>43963.6</c:v>
                </c:pt>
                <c:pt idx="4522">
                  <c:v>43957.9</c:v>
                </c:pt>
                <c:pt idx="4523">
                  <c:v>43952</c:v>
                </c:pt>
                <c:pt idx="4524">
                  <c:v>43946.1</c:v>
                </c:pt>
                <c:pt idx="4525">
                  <c:v>43943</c:v>
                </c:pt>
                <c:pt idx="4526">
                  <c:v>43936.9</c:v>
                </c:pt>
                <c:pt idx="4527">
                  <c:v>43932.3</c:v>
                </c:pt>
                <c:pt idx="4528">
                  <c:v>43926.1</c:v>
                </c:pt>
                <c:pt idx="4529">
                  <c:v>43919.8</c:v>
                </c:pt>
                <c:pt idx="4530">
                  <c:v>43913.5</c:v>
                </c:pt>
                <c:pt idx="4531">
                  <c:v>43908.800000000003</c:v>
                </c:pt>
                <c:pt idx="4532">
                  <c:v>43902.5</c:v>
                </c:pt>
                <c:pt idx="4533">
                  <c:v>43897.9</c:v>
                </c:pt>
                <c:pt idx="4534">
                  <c:v>43891.6</c:v>
                </c:pt>
                <c:pt idx="4535">
                  <c:v>43885.2</c:v>
                </c:pt>
                <c:pt idx="4536">
                  <c:v>43879.9</c:v>
                </c:pt>
                <c:pt idx="4537">
                  <c:v>43872.2</c:v>
                </c:pt>
                <c:pt idx="4538">
                  <c:v>43863.7</c:v>
                </c:pt>
                <c:pt idx="4539">
                  <c:v>43857</c:v>
                </c:pt>
                <c:pt idx="4540">
                  <c:v>43847.5</c:v>
                </c:pt>
                <c:pt idx="4541">
                  <c:v>43837.4</c:v>
                </c:pt>
                <c:pt idx="4542">
                  <c:v>43829.5</c:v>
                </c:pt>
                <c:pt idx="4543">
                  <c:v>43818.6</c:v>
                </c:pt>
                <c:pt idx="4544">
                  <c:v>43810.2</c:v>
                </c:pt>
                <c:pt idx="4545">
                  <c:v>43801.599999999999</c:v>
                </c:pt>
                <c:pt idx="4546">
                  <c:v>43789.9</c:v>
                </c:pt>
                <c:pt idx="4547">
                  <c:v>43778</c:v>
                </c:pt>
                <c:pt idx="4548">
                  <c:v>43768.9</c:v>
                </c:pt>
                <c:pt idx="4549">
                  <c:v>43756.7</c:v>
                </c:pt>
                <c:pt idx="4550">
                  <c:v>43750.5</c:v>
                </c:pt>
                <c:pt idx="4551">
                  <c:v>43738.2</c:v>
                </c:pt>
                <c:pt idx="4552">
                  <c:v>43726</c:v>
                </c:pt>
                <c:pt idx="4553">
                  <c:v>43716.800000000003</c:v>
                </c:pt>
                <c:pt idx="4554">
                  <c:v>43704.7</c:v>
                </c:pt>
                <c:pt idx="4555">
                  <c:v>43695.7</c:v>
                </c:pt>
                <c:pt idx="4556">
                  <c:v>43686.9</c:v>
                </c:pt>
                <c:pt idx="4557">
                  <c:v>43675.3</c:v>
                </c:pt>
                <c:pt idx="4558">
                  <c:v>43666.8</c:v>
                </c:pt>
                <c:pt idx="4559">
                  <c:v>43655.9</c:v>
                </c:pt>
                <c:pt idx="4560">
                  <c:v>43647.9</c:v>
                </c:pt>
                <c:pt idx="4561">
                  <c:v>43640.3</c:v>
                </c:pt>
                <c:pt idx="4562">
                  <c:v>43632.9</c:v>
                </c:pt>
                <c:pt idx="4563">
                  <c:v>43623.5</c:v>
                </c:pt>
                <c:pt idx="4564">
                  <c:v>43614.8</c:v>
                </c:pt>
                <c:pt idx="4565">
                  <c:v>43606.7</c:v>
                </c:pt>
                <c:pt idx="4566">
                  <c:v>43599.4</c:v>
                </c:pt>
                <c:pt idx="4567">
                  <c:v>43594.400000000001</c:v>
                </c:pt>
                <c:pt idx="4568">
                  <c:v>43588.5</c:v>
                </c:pt>
                <c:pt idx="4569">
                  <c:v>43584.5</c:v>
                </c:pt>
                <c:pt idx="4570">
                  <c:v>43579.199999999997</c:v>
                </c:pt>
                <c:pt idx="4571">
                  <c:v>43573.9</c:v>
                </c:pt>
                <c:pt idx="4572">
                  <c:v>43570</c:v>
                </c:pt>
                <c:pt idx="4573">
                  <c:v>43564.7</c:v>
                </c:pt>
                <c:pt idx="4574">
                  <c:v>43560.800000000003</c:v>
                </c:pt>
                <c:pt idx="4575">
                  <c:v>43555.6</c:v>
                </c:pt>
                <c:pt idx="4576">
                  <c:v>43550.5</c:v>
                </c:pt>
                <c:pt idx="4577">
                  <c:v>43546.8</c:v>
                </c:pt>
                <c:pt idx="4578">
                  <c:v>43544.3</c:v>
                </c:pt>
                <c:pt idx="4579">
                  <c:v>43539.4</c:v>
                </c:pt>
                <c:pt idx="4580">
                  <c:v>43533.4</c:v>
                </c:pt>
                <c:pt idx="4581">
                  <c:v>43531</c:v>
                </c:pt>
                <c:pt idx="4582">
                  <c:v>43525.3</c:v>
                </c:pt>
                <c:pt idx="4583">
                  <c:v>43523.1</c:v>
                </c:pt>
                <c:pt idx="4584">
                  <c:v>43518.8</c:v>
                </c:pt>
                <c:pt idx="4585">
                  <c:v>43515.6</c:v>
                </c:pt>
                <c:pt idx="4586">
                  <c:v>43511.6</c:v>
                </c:pt>
                <c:pt idx="4587">
                  <c:v>43507.7</c:v>
                </c:pt>
                <c:pt idx="4588">
                  <c:v>43504.1</c:v>
                </c:pt>
                <c:pt idx="4589">
                  <c:v>43501.5</c:v>
                </c:pt>
                <c:pt idx="4590">
                  <c:v>43499</c:v>
                </c:pt>
                <c:pt idx="4591">
                  <c:v>43495.9</c:v>
                </c:pt>
                <c:pt idx="4592">
                  <c:v>43493</c:v>
                </c:pt>
                <c:pt idx="4593">
                  <c:v>43490.400000000001</c:v>
                </c:pt>
                <c:pt idx="4594">
                  <c:v>43489.2</c:v>
                </c:pt>
                <c:pt idx="4595">
                  <c:v>43486.9</c:v>
                </c:pt>
                <c:pt idx="4596">
                  <c:v>43485</c:v>
                </c:pt>
                <c:pt idx="4597">
                  <c:v>43483.4</c:v>
                </c:pt>
                <c:pt idx="4598">
                  <c:v>43482.3</c:v>
                </c:pt>
                <c:pt idx="4599">
                  <c:v>43481.3</c:v>
                </c:pt>
                <c:pt idx="4600">
                  <c:v>43480.5</c:v>
                </c:pt>
                <c:pt idx="4601">
                  <c:v>43480.1</c:v>
                </c:pt>
                <c:pt idx="4602">
                  <c:v>43480</c:v>
                </c:pt>
                <c:pt idx="4603">
                  <c:v>43480.1</c:v>
                </c:pt>
                <c:pt idx="4604">
                  <c:v>43480.2</c:v>
                </c:pt>
                <c:pt idx="4605">
                  <c:v>43480.4</c:v>
                </c:pt>
                <c:pt idx="4606">
                  <c:v>43480.6</c:v>
                </c:pt>
                <c:pt idx="4607">
                  <c:v>43481</c:v>
                </c:pt>
                <c:pt idx="4608">
                  <c:v>43481.3</c:v>
                </c:pt>
                <c:pt idx="4609">
                  <c:v>43481.7</c:v>
                </c:pt>
                <c:pt idx="4610">
                  <c:v>43482.3</c:v>
                </c:pt>
                <c:pt idx="4611">
                  <c:v>43482.7</c:v>
                </c:pt>
                <c:pt idx="4612">
                  <c:v>43483.3</c:v>
                </c:pt>
                <c:pt idx="4613">
                  <c:v>43483.9</c:v>
                </c:pt>
                <c:pt idx="4614">
                  <c:v>43484.6</c:v>
                </c:pt>
                <c:pt idx="4615">
                  <c:v>43485.1</c:v>
                </c:pt>
                <c:pt idx="4616">
                  <c:v>43485.599999999999</c:v>
                </c:pt>
                <c:pt idx="4617">
                  <c:v>43486.3</c:v>
                </c:pt>
                <c:pt idx="4618">
                  <c:v>43486.9</c:v>
                </c:pt>
                <c:pt idx="4619">
                  <c:v>43487.6</c:v>
                </c:pt>
                <c:pt idx="4620">
                  <c:v>43488.1</c:v>
                </c:pt>
                <c:pt idx="4621">
                  <c:v>43488.6</c:v>
                </c:pt>
                <c:pt idx="4622">
                  <c:v>43489.3</c:v>
                </c:pt>
                <c:pt idx="4623">
                  <c:v>43489.9</c:v>
                </c:pt>
                <c:pt idx="4624">
                  <c:v>43490.400000000001</c:v>
                </c:pt>
                <c:pt idx="4625">
                  <c:v>43491</c:v>
                </c:pt>
                <c:pt idx="4626">
                  <c:v>43491.4</c:v>
                </c:pt>
                <c:pt idx="4627">
                  <c:v>43491.8</c:v>
                </c:pt>
                <c:pt idx="4628">
                  <c:v>43492.2</c:v>
                </c:pt>
                <c:pt idx="4629">
                  <c:v>43492.6</c:v>
                </c:pt>
                <c:pt idx="4630">
                  <c:v>43492.9</c:v>
                </c:pt>
                <c:pt idx="4631">
                  <c:v>43493.2</c:v>
                </c:pt>
                <c:pt idx="4632">
                  <c:v>43493.5</c:v>
                </c:pt>
                <c:pt idx="4633">
                  <c:v>43493.599999999999</c:v>
                </c:pt>
                <c:pt idx="4634">
                  <c:v>43493.7</c:v>
                </c:pt>
                <c:pt idx="4635">
                  <c:v>43493.7</c:v>
                </c:pt>
                <c:pt idx="4636">
                  <c:v>43493.599999999999</c:v>
                </c:pt>
                <c:pt idx="4637">
                  <c:v>43493.3</c:v>
                </c:pt>
                <c:pt idx="4638">
                  <c:v>43493</c:v>
                </c:pt>
                <c:pt idx="4639">
                  <c:v>43492.5</c:v>
                </c:pt>
                <c:pt idx="4640">
                  <c:v>43492</c:v>
                </c:pt>
                <c:pt idx="4641">
                  <c:v>43491.199999999997</c:v>
                </c:pt>
                <c:pt idx="4642">
                  <c:v>43490.3</c:v>
                </c:pt>
                <c:pt idx="4643">
                  <c:v>43489.2</c:v>
                </c:pt>
                <c:pt idx="4644">
                  <c:v>43488.3</c:v>
                </c:pt>
                <c:pt idx="4645">
                  <c:v>43487.4</c:v>
                </c:pt>
                <c:pt idx="4646">
                  <c:v>43486</c:v>
                </c:pt>
                <c:pt idx="4647">
                  <c:v>43484.9</c:v>
                </c:pt>
                <c:pt idx="4648">
                  <c:v>43483.3</c:v>
                </c:pt>
                <c:pt idx="4649">
                  <c:v>43482.1</c:v>
                </c:pt>
                <c:pt idx="4650">
                  <c:v>43480.3</c:v>
                </c:pt>
                <c:pt idx="4651">
                  <c:v>43479.4</c:v>
                </c:pt>
                <c:pt idx="4652">
                  <c:v>43477.5</c:v>
                </c:pt>
                <c:pt idx="4653">
                  <c:v>43475.4</c:v>
                </c:pt>
                <c:pt idx="4654">
                  <c:v>43473.4</c:v>
                </c:pt>
                <c:pt idx="4655">
                  <c:v>43471.199999999997</c:v>
                </c:pt>
                <c:pt idx="4656">
                  <c:v>43470.1</c:v>
                </c:pt>
                <c:pt idx="4657">
                  <c:v>43467.8</c:v>
                </c:pt>
                <c:pt idx="4658">
                  <c:v>43465.4</c:v>
                </c:pt>
                <c:pt idx="4659">
                  <c:v>43463.6</c:v>
                </c:pt>
                <c:pt idx="4660">
                  <c:v>43461.1</c:v>
                </c:pt>
                <c:pt idx="4661">
                  <c:v>43459.199999999997</c:v>
                </c:pt>
                <c:pt idx="4662">
                  <c:v>43456.6</c:v>
                </c:pt>
                <c:pt idx="4663">
                  <c:v>43454</c:v>
                </c:pt>
                <c:pt idx="4664">
                  <c:v>43452</c:v>
                </c:pt>
                <c:pt idx="4665">
                  <c:v>43449.3</c:v>
                </c:pt>
                <c:pt idx="4666">
                  <c:v>43446.6</c:v>
                </c:pt>
                <c:pt idx="4667">
                  <c:v>43444.5</c:v>
                </c:pt>
                <c:pt idx="4668">
                  <c:v>43441.7</c:v>
                </c:pt>
                <c:pt idx="4669">
                  <c:v>43438.7</c:v>
                </c:pt>
                <c:pt idx="4670">
                  <c:v>43436.2</c:v>
                </c:pt>
                <c:pt idx="4671">
                  <c:v>43432.4</c:v>
                </c:pt>
                <c:pt idx="4672">
                  <c:v>43430.3</c:v>
                </c:pt>
                <c:pt idx="4673">
                  <c:v>43425.8</c:v>
                </c:pt>
                <c:pt idx="4674">
                  <c:v>43422.2</c:v>
                </c:pt>
                <c:pt idx="4675">
                  <c:v>43417</c:v>
                </c:pt>
                <c:pt idx="4676">
                  <c:v>43411.4</c:v>
                </c:pt>
                <c:pt idx="4677">
                  <c:v>43405.5</c:v>
                </c:pt>
                <c:pt idx="4678">
                  <c:v>43400.800000000003</c:v>
                </c:pt>
                <c:pt idx="4679">
                  <c:v>43392.6</c:v>
                </c:pt>
                <c:pt idx="4680">
                  <c:v>43389.3</c:v>
                </c:pt>
                <c:pt idx="4681">
                  <c:v>43382.3</c:v>
                </c:pt>
                <c:pt idx="4682">
                  <c:v>43375.1</c:v>
                </c:pt>
                <c:pt idx="4683">
                  <c:v>43369.5</c:v>
                </c:pt>
                <c:pt idx="4684">
                  <c:v>43361.9</c:v>
                </c:pt>
                <c:pt idx="4685">
                  <c:v>43358</c:v>
                </c:pt>
                <c:pt idx="4686">
                  <c:v>43350.2</c:v>
                </c:pt>
                <c:pt idx="4687">
                  <c:v>43344.2</c:v>
                </c:pt>
                <c:pt idx="4688">
                  <c:v>43338.2</c:v>
                </c:pt>
                <c:pt idx="4689">
                  <c:v>43332.1</c:v>
                </c:pt>
                <c:pt idx="4690">
                  <c:v>43323.9</c:v>
                </c:pt>
                <c:pt idx="4691">
                  <c:v>43315.6</c:v>
                </c:pt>
                <c:pt idx="4692">
                  <c:v>43307.4</c:v>
                </c:pt>
                <c:pt idx="4693">
                  <c:v>43299.1</c:v>
                </c:pt>
                <c:pt idx="4694">
                  <c:v>43292.9</c:v>
                </c:pt>
                <c:pt idx="4695">
                  <c:v>43286.7</c:v>
                </c:pt>
                <c:pt idx="4696">
                  <c:v>43278.5</c:v>
                </c:pt>
                <c:pt idx="4697">
                  <c:v>43272.4</c:v>
                </c:pt>
                <c:pt idx="4698">
                  <c:v>43262.3</c:v>
                </c:pt>
                <c:pt idx="4699">
                  <c:v>43254.400000000001</c:v>
                </c:pt>
                <c:pt idx="4700">
                  <c:v>43246.7</c:v>
                </c:pt>
                <c:pt idx="4701">
                  <c:v>43241</c:v>
                </c:pt>
                <c:pt idx="4702">
                  <c:v>43233.599999999999</c:v>
                </c:pt>
                <c:pt idx="4703">
                  <c:v>43228.1</c:v>
                </c:pt>
                <c:pt idx="4704">
                  <c:v>43220.7</c:v>
                </c:pt>
                <c:pt idx="4705">
                  <c:v>43215.1</c:v>
                </c:pt>
                <c:pt idx="4706">
                  <c:v>43207.7</c:v>
                </c:pt>
                <c:pt idx="4707">
                  <c:v>43200.1</c:v>
                </c:pt>
                <c:pt idx="4708">
                  <c:v>43194.5</c:v>
                </c:pt>
                <c:pt idx="4709">
                  <c:v>43185</c:v>
                </c:pt>
                <c:pt idx="4710">
                  <c:v>43177.3</c:v>
                </c:pt>
                <c:pt idx="4711">
                  <c:v>43171.5</c:v>
                </c:pt>
                <c:pt idx="4712">
                  <c:v>43163.8</c:v>
                </c:pt>
                <c:pt idx="4713">
                  <c:v>43156.1</c:v>
                </c:pt>
                <c:pt idx="4714">
                  <c:v>43150.2</c:v>
                </c:pt>
                <c:pt idx="4715">
                  <c:v>43140.5</c:v>
                </c:pt>
                <c:pt idx="4716">
                  <c:v>43136.6</c:v>
                </c:pt>
                <c:pt idx="4717">
                  <c:v>43128.7</c:v>
                </c:pt>
                <c:pt idx="4718">
                  <c:v>43120.9</c:v>
                </c:pt>
                <c:pt idx="4719">
                  <c:v>43115</c:v>
                </c:pt>
                <c:pt idx="4720">
                  <c:v>43107.1</c:v>
                </c:pt>
                <c:pt idx="4721">
                  <c:v>43099.199999999997</c:v>
                </c:pt>
                <c:pt idx="4722">
                  <c:v>43093.3</c:v>
                </c:pt>
                <c:pt idx="4723">
                  <c:v>43085.4</c:v>
                </c:pt>
                <c:pt idx="4724">
                  <c:v>43077.4</c:v>
                </c:pt>
                <c:pt idx="4725">
                  <c:v>43069.5</c:v>
                </c:pt>
                <c:pt idx="4726">
                  <c:v>43063.6</c:v>
                </c:pt>
                <c:pt idx="4727">
                  <c:v>43057.7</c:v>
                </c:pt>
                <c:pt idx="4728">
                  <c:v>43049.8</c:v>
                </c:pt>
                <c:pt idx="4729">
                  <c:v>43043.9</c:v>
                </c:pt>
                <c:pt idx="4730">
                  <c:v>43038</c:v>
                </c:pt>
                <c:pt idx="4731">
                  <c:v>43030.1</c:v>
                </c:pt>
                <c:pt idx="4732">
                  <c:v>43022.3</c:v>
                </c:pt>
                <c:pt idx="4733">
                  <c:v>43014.5</c:v>
                </c:pt>
                <c:pt idx="4734">
                  <c:v>43006.7</c:v>
                </c:pt>
                <c:pt idx="4735">
                  <c:v>42998.9</c:v>
                </c:pt>
                <c:pt idx="4736">
                  <c:v>42991</c:v>
                </c:pt>
                <c:pt idx="4737">
                  <c:v>42983.1</c:v>
                </c:pt>
                <c:pt idx="4738">
                  <c:v>42977</c:v>
                </c:pt>
                <c:pt idx="4739">
                  <c:v>42968.9</c:v>
                </c:pt>
                <c:pt idx="4740">
                  <c:v>42962.7</c:v>
                </c:pt>
                <c:pt idx="4741">
                  <c:v>42956.6</c:v>
                </c:pt>
                <c:pt idx="4742">
                  <c:v>42948.3</c:v>
                </c:pt>
                <c:pt idx="4743">
                  <c:v>42939.9</c:v>
                </c:pt>
                <c:pt idx="4744">
                  <c:v>42933.599999999999</c:v>
                </c:pt>
                <c:pt idx="4745">
                  <c:v>42925.2</c:v>
                </c:pt>
                <c:pt idx="4746">
                  <c:v>42916.9</c:v>
                </c:pt>
                <c:pt idx="4747">
                  <c:v>42908.5</c:v>
                </c:pt>
                <c:pt idx="4748">
                  <c:v>42900.1</c:v>
                </c:pt>
                <c:pt idx="4749">
                  <c:v>42893.8</c:v>
                </c:pt>
                <c:pt idx="4750">
                  <c:v>42885.5</c:v>
                </c:pt>
                <c:pt idx="4751">
                  <c:v>42879.3</c:v>
                </c:pt>
                <c:pt idx="4752">
                  <c:v>42871.1</c:v>
                </c:pt>
                <c:pt idx="4753">
                  <c:v>42863</c:v>
                </c:pt>
                <c:pt idx="4754">
                  <c:v>42856.9</c:v>
                </c:pt>
                <c:pt idx="4755">
                  <c:v>42848.9</c:v>
                </c:pt>
                <c:pt idx="4756">
                  <c:v>42841.1</c:v>
                </c:pt>
                <c:pt idx="4757">
                  <c:v>42833.3</c:v>
                </c:pt>
                <c:pt idx="4758">
                  <c:v>42825.7</c:v>
                </c:pt>
                <c:pt idx="4759">
                  <c:v>42820.1</c:v>
                </c:pt>
                <c:pt idx="4760">
                  <c:v>42814.6</c:v>
                </c:pt>
                <c:pt idx="4761">
                  <c:v>42807.4</c:v>
                </c:pt>
                <c:pt idx="4762">
                  <c:v>42802.1</c:v>
                </c:pt>
                <c:pt idx="4763">
                  <c:v>42796.9</c:v>
                </c:pt>
                <c:pt idx="4764">
                  <c:v>42790.2</c:v>
                </c:pt>
                <c:pt idx="4765">
                  <c:v>42783.6</c:v>
                </c:pt>
                <c:pt idx="4766">
                  <c:v>42778.9</c:v>
                </c:pt>
                <c:pt idx="4767">
                  <c:v>42774.3</c:v>
                </c:pt>
                <c:pt idx="4768">
                  <c:v>42768.3</c:v>
                </c:pt>
                <c:pt idx="4769">
                  <c:v>42762.6</c:v>
                </c:pt>
                <c:pt idx="4770">
                  <c:v>42757</c:v>
                </c:pt>
                <c:pt idx="4771">
                  <c:v>42754.2</c:v>
                </c:pt>
                <c:pt idx="4772">
                  <c:v>42750.1</c:v>
                </c:pt>
                <c:pt idx="4773">
                  <c:v>42744.800000000003</c:v>
                </c:pt>
                <c:pt idx="4774">
                  <c:v>42740.9</c:v>
                </c:pt>
                <c:pt idx="4775">
                  <c:v>42735.8</c:v>
                </c:pt>
                <c:pt idx="4776">
                  <c:v>42732.1</c:v>
                </c:pt>
                <c:pt idx="4777">
                  <c:v>42729.599999999999</c:v>
                </c:pt>
                <c:pt idx="4778">
                  <c:v>42725.9</c:v>
                </c:pt>
                <c:pt idx="4779">
                  <c:v>42724.7</c:v>
                </c:pt>
                <c:pt idx="4780">
                  <c:v>42721.1</c:v>
                </c:pt>
                <c:pt idx="4781">
                  <c:v>42717.599999999999</c:v>
                </c:pt>
                <c:pt idx="4782">
                  <c:v>42712.9</c:v>
                </c:pt>
                <c:pt idx="4783">
                  <c:v>42709.4</c:v>
                </c:pt>
                <c:pt idx="4784">
                  <c:v>42704.9</c:v>
                </c:pt>
                <c:pt idx="4785">
                  <c:v>42700.4</c:v>
                </c:pt>
                <c:pt idx="4786">
                  <c:v>42695.9</c:v>
                </c:pt>
                <c:pt idx="4787">
                  <c:v>42691.5</c:v>
                </c:pt>
                <c:pt idx="4788">
                  <c:v>42688.3</c:v>
                </c:pt>
                <c:pt idx="4789">
                  <c:v>42683.9</c:v>
                </c:pt>
                <c:pt idx="4790">
                  <c:v>42680.7</c:v>
                </c:pt>
                <c:pt idx="4791">
                  <c:v>42676.3</c:v>
                </c:pt>
                <c:pt idx="4792">
                  <c:v>42673.1</c:v>
                </c:pt>
                <c:pt idx="4793">
                  <c:v>42667.7</c:v>
                </c:pt>
                <c:pt idx="4794">
                  <c:v>42665.5</c:v>
                </c:pt>
                <c:pt idx="4795">
                  <c:v>42661.2</c:v>
                </c:pt>
                <c:pt idx="4796">
                  <c:v>42656.9</c:v>
                </c:pt>
                <c:pt idx="4797">
                  <c:v>42653.599999999999</c:v>
                </c:pt>
                <c:pt idx="4798">
                  <c:v>42648.1</c:v>
                </c:pt>
                <c:pt idx="4799">
                  <c:v>42643.6</c:v>
                </c:pt>
                <c:pt idx="4800">
                  <c:v>42640.2</c:v>
                </c:pt>
                <c:pt idx="4801">
                  <c:v>42636.800000000003</c:v>
                </c:pt>
                <c:pt idx="4802">
                  <c:v>42632.2</c:v>
                </c:pt>
                <c:pt idx="4803">
                  <c:v>42627.5</c:v>
                </c:pt>
                <c:pt idx="4804">
                  <c:v>42624</c:v>
                </c:pt>
                <c:pt idx="4805">
                  <c:v>42620.5</c:v>
                </c:pt>
                <c:pt idx="4806">
                  <c:v>42615.9</c:v>
                </c:pt>
                <c:pt idx="4807">
                  <c:v>42613.599999999999</c:v>
                </c:pt>
                <c:pt idx="4808">
                  <c:v>42609</c:v>
                </c:pt>
                <c:pt idx="4809">
                  <c:v>42605.599999999999</c:v>
                </c:pt>
                <c:pt idx="4810">
                  <c:v>42601</c:v>
                </c:pt>
                <c:pt idx="4811">
                  <c:v>42596.4</c:v>
                </c:pt>
                <c:pt idx="4812">
                  <c:v>42593</c:v>
                </c:pt>
                <c:pt idx="4813">
                  <c:v>42589.599999999999</c:v>
                </c:pt>
                <c:pt idx="4814">
                  <c:v>42585.1</c:v>
                </c:pt>
                <c:pt idx="4815">
                  <c:v>42581.7</c:v>
                </c:pt>
                <c:pt idx="4816">
                  <c:v>42576</c:v>
                </c:pt>
                <c:pt idx="4817">
                  <c:v>42573.8</c:v>
                </c:pt>
                <c:pt idx="4818">
                  <c:v>42569.2</c:v>
                </c:pt>
                <c:pt idx="4819">
                  <c:v>42564.7</c:v>
                </c:pt>
                <c:pt idx="4820">
                  <c:v>42562.400000000001</c:v>
                </c:pt>
                <c:pt idx="4821">
                  <c:v>42557.8</c:v>
                </c:pt>
                <c:pt idx="4822">
                  <c:v>42553.2</c:v>
                </c:pt>
                <c:pt idx="4823">
                  <c:v>42549.8</c:v>
                </c:pt>
                <c:pt idx="4824">
                  <c:v>42545.2</c:v>
                </c:pt>
                <c:pt idx="4825">
                  <c:v>42541.7</c:v>
                </c:pt>
                <c:pt idx="4826">
                  <c:v>42535.8</c:v>
                </c:pt>
                <c:pt idx="4827">
                  <c:v>42532.3</c:v>
                </c:pt>
                <c:pt idx="4828">
                  <c:v>42527.5</c:v>
                </c:pt>
                <c:pt idx="4829">
                  <c:v>42523.9</c:v>
                </c:pt>
                <c:pt idx="4830">
                  <c:v>42519.1</c:v>
                </c:pt>
                <c:pt idx="4831">
                  <c:v>42514.3</c:v>
                </c:pt>
                <c:pt idx="4832">
                  <c:v>42509.3</c:v>
                </c:pt>
                <c:pt idx="4833">
                  <c:v>42504.4</c:v>
                </c:pt>
                <c:pt idx="4834">
                  <c:v>42499.4</c:v>
                </c:pt>
                <c:pt idx="4835">
                  <c:v>42495.5</c:v>
                </c:pt>
                <c:pt idx="4836">
                  <c:v>42490.400000000001</c:v>
                </c:pt>
                <c:pt idx="4837">
                  <c:v>42485.2</c:v>
                </c:pt>
                <c:pt idx="4838">
                  <c:v>42479.9</c:v>
                </c:pt>
                <c:pt idx="4839">
                  <c:v>42475.9</c:v>
                </c:pt>
                <c:pt idx="4840">
                  <c:v>42470.5</c:v>
                </c:pt>
                <c:pt idx="4841">
                  <c:v>42467.7</c:v>
                </c:pt>
                <c:pt idx="4842">
                  <c:v>42462.2</c:v>
                </c:pt>
                <c:pt idx="4843">
                  <c:v>42457.9</c:v>
                </c:pt>
                <c:pt idx="4844">
                  <c:v>42452.3</c:v>
                </c:pt>
                <c:pt idx="4845">
                  <c:v>42446.5</c:v>
                </c:pt>
                <c:pt idx="4846">
                  <c:v>42440.7</c:v>
                </c:pt>
                <c:pt idx="4847">
                  <c:v>42434.9</c:v>
                </c:pt>
                <c:pt idx="4848">
                  <c:v>42429</c:v>
                </c:pt>
                <c:pt idx="4849">
                  <c:v>42423.1</c:v>
                </c:pt>
                <c:pt idx="4850">
                  <c:v>42418.6</c:v>
                </c:pt>
                <c:pt idx="4851">
                  <c:v>42412.6</c:v>
                </c:pt>
                <c:pt idx="4852">
                  <c:v>42406.6</c:v>
                </c:pt>
                <c:pt idx="4853">
                  <c:v>42400.6</c:v>
                </c:pt>
                <c:pt idx="4854">
                  <c:v>42394.6</c:v>
                </c:pt>
                <c:pt idx="4855">
                  <c:v>42390.1</c:v>
                </c:pt>
                <c:pt idx="4856">
                  <c:v>42384.1</c:v>
                </c:pt>
                <c:pt idx="4857">
                  <c:v>42379.5</c:v>
                </c:pt>
                <c:pt idx="4858">
                  <c:v>42373.5</c:v>
                </c:pt>
                <c:pt idx="4859">
                  <c:v>42367.5</c:v>
                </c:pt>
                <c:pt idx="4860">
                  <c:v>42361.5</c:v>
                </c:pt>
                <c:pt idx="4861">
                  <c:v>42355.6</c:v>
                </c:pt>
                <c:pt idx="4862">
                  <c:v>42351.1</c:v>
                </c:pt>
                <c:pt idx="4863">
                  <c:v>42346.7</c:v>
                </c:pt>
                <c:pt idx="4864">
                  <c:v>42340.800000000003</c:v>
                </c:pt>
                <c:pt idx="4865">
                  <c:v>42335</c:v>
                </c:pt>
                <c:pt idx="4866">
                  <c:v>42329.3</c:v>
                </c:pt>
                <c:pt idx="4867">
                  <c:v>42323.6</c:v>
                </c:pt>
                <c:pt idx="4868">
                  <c:v>42320.7</c:v>
                </c:pt>
                <c:pt idx="4869">
                  <c:v>42313.7</c:v>
                </c:pt>
                <c:pt idx="4870">
                  <c:v>42308.2</c:v>
                </c:pt>
                <c:pt idx="4871">
                  <c:v>42304.1</c:v>
                </c:pt>
                <c:pt idx="4872">
                  <c:v>42297.5</c:v>
                </c:pt>
                <c:pt idx="4873">
                  <c:v>42294.8</c:v>
                </c:pt>
                <c:pt idx="4874">
                  <c:v>42289.599999999999</c:v>
                </c:pt>
                <c:pt idx="4875">
                  <c:v>42285.8</c:v>
                </c:pt>
                <c:pt idx="4876">
                  <c:v>42279.4</c:v>
                </c:pt>
                <c:pt idx="4877">
                  <c:v>42274.3</c:v>
                </c:pt>
                <c:pt idx="4878">
                  <c:v>42270.6</c:v>
                </c:pt>
                <c:pt idx="4879">
                  <c:v>42266.8</c:v>
                </c:pt>
                <c:pt idx="4880">
                  <c:v>42260.6</c:v>
                </c:pt>
                <c:pt idx="4881">
                  <c:v>42258.1</c:v>
                </c:pt>
                <c:pt idx="4882">
                  <c:v>42253.2</c:v>
                </c:pt>
                <c:pt idx="4883">
                  <c:v>42247</c:v>
                </c:pt>
                <c:pt idx="4884">
                  <c:v>42244.5</c:v>
                </c:pt>
                <c:pt idx="4885">
                  <c:v>42240.800000000003</c:v>
                </c:pt>
                <c:pt idx="4886">
                  <c:v>42237</c:v>
                </c:pt>
                <c:pt idx="4887">
                  <c:v>42233.3</c:v>
                </c:pt>
                <c:pt idx="4888">
                  <c:v>42226.9</c:v>
                </c:pt>
                <c:pt idx="4889">
                  <c:v>42223.1</c:v>
                </c:pt>
                <c:pt idx="4890">
                  <c:v>42216.6</c:v>
                </c:pt>
                <c:pt idx="4891">
                  <c:v>42211.4</c:v>
                </c:pt>
                <c:pt idx="4892">
                  <c:v>42206.1</c:v>
                </c:pt>
                <c:pt idx="4893">
                  <c:v>42200.6</c:v>
                </c:pt>
                <c:pt idx="4894">
                  <c:v>42195.1</c:v>
                </c:pt>
                <c:pt idx="4895">
                  <c:v>42190.9</c:v>
                </c:pt>
                <c:pt idx="4896">
                  <c:v>42185.3</c:v>
                </c:pt>
                <c:pt idx="4897">
                  <c:v>42179.4</c:v>
                </c:pt>
                <c:pt idx="4898">
                  <c:v>42175</c:v>
                </c:pt>
                <c:pt idx="4899">
                  <c:v>42169</c:v>
                </c:pt>
                <c:pt idx="4900">
                  <c:v>42162.8</c:v>
                </c:pt>
                <c:pt idx="4901">
                  <c:v>42156.4</c:v>
                </c:pt>
                <c:pt idx="4902">
                  <c:v>42151.6</c:v>
                </c:pt>
                <c:pt idx="4903">
                  <c:v>42144.9</c:v>
                </c:pt>
                <c:pt idx="4904">
                  <c:v>42138.2</c:v>
                </c:pt>
                <c:pt idx="4905">
                  <c:v>42131.3</c:v>
                </c:pt>
                <c:pt idx="4906">
                  <c:v>42126.1</c:v>
                </c:pt>
                <c:pt idx="4907">
                  <c:v>42120.800000000003</c:v>
                </c:pt>
                <c:pt idx="4908">
                  <c:v>42113.599999999999</c:v>
                </c:pt>
                <c:pt idx="4909">
                  <c:v>42106.2</c:v>
                </c:pt>
                <c:pt idx="4910">
                  <c:v>42098.8</c:v>
                </c:pt>
                <c:pt idx="4911">
                  <c:v>42091.199999999997</c:v>
                </c:pt>
                <c:pt idx="4912">
                  <c:v>42083.5</c:v>
                </c:pt>
                <c:pt idx="4913">
                  <c:v>42077.7</c:v>
                </c:pt>
                <c:pt idx="4914">
                  <c:v>42067.8</c:v>
                </c:pt>
                <c:pt idx="4915">
                  <c:v>42061.7</c:v>
                </c:pt>
                <c:pt idx="4916">
                  <c:v>42053.599999999999</c:v>
                </c:pt>
                <c:pt idx="4917">
                  <c:v>42047.5</c:v>
                </c:pt>
                <c:pt idx="4918">
                  <c:v>42039.199999999997</c:v>
                </c:pt>
                <c:pt idx="4919">
                  <c:v>42035</c:v>
                </c:pt>
                <c:pt idx="4920">
                  <c:v>42026.5</c:v>
                </c:pt>
                <c:pt idx="4921">
                  <c:v>42017.9</c:v>
                </c:pt>
                <c:pt idx="4922">
                  <c:v>42009.3</c:v>
                </c:pt>
                <c:pt idx="4923">
                  <c:v>42000.5</c:v>
                </c:pt>
                <c:pt idx="4924">
                  <c:v>41993.9</c:v>
                </c:pt>
                <c:pt idx="4925">
                  <c:v>41984.9</c:v>
                </c:pt>
                <c:pt idx="4926">
                  <c:v>41975.9</c:v>
                </c:pt>
                <c:pt idx="4927">
                  <c:v>41966.8</c:v>
                </c:pt>
                <c:pt idx="4928">
                  <c:v>41962.3</c:v>
                </c:pt>
                <c:pt idx="4929">
                  <c:v>41953</c:v>
                </c:pt>
                <c:pt idx="4930">
                  <c:v>41943.7</c:v>
                </c:pt>
                <c:pt idx="4931">
                  <c:v>41936.699999999997</c:v>
                </c:pt>
                <c:pt idx="4932">
                  <c:v>41929.599999999999</c:v>
                </c:pt>
                <c:pt idx="4933">
                  <c:v>41920.1</c:v>
                </c:pt>
                <c:pt idx="4934">
                  <c:v>41910.5</c:v>
                </c:pt>
                <c:pt idx="4935">
                  <c:v>41900.800000000003</c:v>
                </c:pt>
                <c:pt idx="4936">
                  <c:v>41893.300000000003</c:v>
                </c:pt>
                <c:pt idx="4937">
                  <c:v>41883.1</c:v>
                </c:pt>
                <c:pt idx="4938">
                  <c:v>41872.6</c:v>
                </c:pt>
                <c:pt idx="4939">
                  <c:v>41861.9</c:v>
                </c:pt>
                <c:pt idx="4940">
                  <c:v>41853.699999999997</c:v>
                </c:pt>
                <c:pt idx="4941">
                  <c:v>41842.5</c:v>
                </c:pt>
                <c:pt idx="4942">
                  <c:v>41834</c:v>
                </c:pt>
                <c:pt idx="4943">
                  <c:v>41822.6</c:v>
                </c:pt>
                <c:pt idx="4944">
                  <c:v>41810.9</c:v>
                </c:pt>
                <c:pt idx="4945">
                  <c:v>41799.1</c:v>
                </c:pt>
                <c:pt idx="4946">
                  <c:v>41787.199999999997</c:v>
                </c:pt>
                <c:pt idx="4947">
                  <c:v>41775.199999999997</c:v>
                </c:pt>
                <c:pt idx="4948">
                  <c:v>41763</c:v>
                </c:pt>
                <c:pt idx="4949">
                  <c:v>41756.9</c:v>
                </c:pt>
                <c:pt idx="4950">
                  <c:v>41744.699999999997</c:v>
                </c:pt>
                <c:pt idx="4951">
                  <c:v>41732.400000000001</c:v>
                </c:pt>
                <c:pt idx="4952">
                  <c:v>41723.1</c:v>
                </c:pt>
                <c:pt idx="4953">
                  <c:v>41710.800000000003</c:v>
                </c:pt>
                <c:pt idx="4954">
                  <c:v>41698.5</c:v>
                </c:pt>
                <c:pt idx="4955">
                  <c:v>41686.199999999997</c:v>
                </c:pt>
                <c:pt idx="4956">
                  <c:v>41677</c:v>
                </c:pt>
                <c:pt idx="4957">
                  <c:v>41664.699999999997</c:v>
                </c:pt>
                <c:pt idx="4958">
                  <c:v>41652.6</c:v>
                </c:pt>
                <c:pt idx="4959">
                  <c:v>41640.5</c:v>
                </c:pt>
                <c:pt idx="4960">
                  <c:v>41628.5</c:v>
                </c:pt>
                <c:pt idx="4961">
                  <c:v>41622.6</c:v>
                </c:pt>
                <c:pt idx="4962">
                  <c:v>41610.800000000003</c:v>
                </c:pt>
                <c:pt idx="4963">
                  <c:v>41602.1</c:v>
                </c:pt>
                <c:pt idx="4964">
                  <c:v>41590.6</c:v>
                </c:pt>
                <c:pt idx="4965">
                  <c:v>41579.300000000003</c:v>
                </c:pt>
                <c:pt idx="4966">
                  <c:v>41568.1</c:v>
                </c:pt>
                <c:pt idx="4967">
                  <c:v>41557.199999999997</c:v>
                </c:pt>
                <c:pt idx="4968">
                  <c:v>41546.400000000001</c:v>
                </c:pt>
                <c:pt idx="4969">
                  <c:v>41538.199999999997</c:v>
                </c:pt>
                <c:pt idx="4970">
                  <c:v>41527.199999999997</c:v>
                </c:pt>
                <c:pt idx="4971">
                  <c:v>41518.9</c:v>
                </c:pt>
                <c:pt idx="4972">
                  <c:v>41507.9</c:v>
                </c:pt>
                <c:pt idx="4973">
                  <c:v>41499.599999999999</c:v>
                </c:pt>
                <c:pt idx="4974">
                  <c:v>41488.6</c:v>
                </c:pt>
                <c:pt idx="4975">
                  <c:v>41480.300000000003</c:v>
                </c:pt>
                <c:pt idx="4976">
                  <c:v>41469.300000000003</c:v>
                </c:pt>
                <c:pt idx="4977">
                  <c:v>41458.300000000003</c:v>
                </c:pt>
                <c:pt idx="4978">
                  <c:v>41447.4</c:v>
                </c:pt>
                <c:pt idx="4979">
                  <c:v>41439.199999999997</c:v>
                </c:pt>
                <c:pt idx="4980">
                  <c:v>41428.300000000003</c:v>
                </c:pt>
                <c:pt idx="4981">
                  <c:v>41420.199999999997</c:v>
                </c:pt>
                <c:pt idx="4982">
                  <c:v>41409.5</c:v>
                </c:pt>
                <c:pt idx="4983">
                  <c:v>41398.9</c:v>
                </c:pt>
                <c:pt idx="4984">
                  <c:v>41388.300000000003</c:v>
                </c:pt>
                <c:pt idx="4985">
                  <c:v>41383.1</c:v>
                </c:pt>
                <c:pt idx="4986">
                  <c:v>41372.699999999997</c:v>
                </c:pt>
                <c:pt idx="4987">
                  <c:v>41362.5</c:v>
                </c:pt>
                <c:pt idx="4988">
                  <c:v>41352.300000000003</c:v>
                </c:pt>
                <c:pt idx="4989">
                  <c:v>41342.400000000001</c:v>
                </c:pt>
                <c:pt idx="4990">
                  <c:v>41332.6</c:v>
                </c:pt>
                <c:pt idx="4991">
                  <c:v>41325.300000000003</c:v>
                </c:pt>
                <c:pt idx="4992">
                  <c:v>41318.199999999997</c:v>
                </c:pt>
                <c:pt idx="4993">
                  <c:v>41308.800000000003</c:v>
                </c:pt>
                <c:pt idx="4994">
                  <c:v>41299.599999999999</c:v>
                </c:pt>
                <c:pt idx="4995">
                  <c:v>41292.9</c:v>
                </c:pt>
                <c:pt idx="4996">
                  <c:v>41286.300000000003</c:v>
                </c:pt>
                <c:pt idx="4997">
                  <c:v>41279.800000000003</c:v>
                </c:pt>
                <c:pt idx="4998">
                  <c:v>41271.300000000003</c:v>
                </c:pt>
                <c:pt idx="4999">
                  <c:v>41263.1</c:v>
                </c:pt>
                <c:pt idx="5000">
                  <c:v>41255.199999999997</c:v>
                </c:pt>
                <c:pt idx="5001">
                  <c:v>41247.4</c:v>
                </c:pt>
                <c:pt idx="5002">
                  <c:v>41243.5</c:v>
                </c:pt>
                <c:pt idx="5003">
                  <c:v>41235.9</c:v>
                </c:pt>
                <c:pt idx="5004">
                  <c:v>41228.400000000001</c:v>
                </c:pt>
                <c:pt idx="5005">
                  <c:v>41221</c:v>
                </c:pt>
                <c:pt idx="5006">
                  <c:v>41215.5</c:v>
                </c:pt>
                <c:pt idx="5007">
                  <c:v>41208.300000000003</c:v>
                </c:pt>
                <c:pt idx="5008">
                  <c:v>41201.199999999997</c:v>
                </c:pt>
                <c:pt idx="5009">
                  <c:v>41196</c:v>
                </c:pt>
                <c:pt idx="5010">
                  <c:v>41189</c:v>
                </c:pt>
                <c:pt idx="5011">
                  <c:v>41182.199999999997</c:v>
                </c:pt>
                <c:pt idx="5012">
                  <c:v>41175.5</c:v>
                </c:pt>
                <c:pt idx="5013">
                  <c:v>41168.800000000003</c:v>
                </c:pt>
                <c:pt idx="5014">
                  <c:v>41165.5</c:v>
                </c:pt>
                <c:pt idx="5015">
                  <c:v>41159</c:v>
                </c:pt>
                <c:pt idx="5016">
                  <c:v>41152.6</c:v>
                </c:pt>
                <c:pt idx="5017">
                  <c:v>41146.300000000003</c:v>
                </c:pt>
                <c:pt idx="5018">
                  <c:v>41141.599999999999</c:v>
                </c:pt>
                <c:pt idx="5019">
                  <c:v>41135.5</c:v>
                </c:pt>
                <c:pt idx="5020">
                  <c:v>41130.9</c:v>
                </c:pt>
                <c:pt idx="5021">
                  <c:v>41124.9</c:v>
                </c:pt>
                <c:pt idx="5022">
                  <c:v>41120.400000000001</c:v>
                </c:pt>
                <c:pt idx="5023">
                  <c:v>41114.6</c:v>
                </c:pt>
                <c:pt idx="5024">
                  <c:v>41108.800000000003</c:v>
                </c:pt>
                <c:pt idx="5025">
                  <c:v>41104.5</c:v>
                </c:pt>
                <c:pt idx="5026">
                  <c:v>41098.800000000003</c:v>
                </c:pt>
                <c:pt idx="5027">
                  <c:v>41093.199999999997</c:v>
                </c:pt>
                <c:pt idx="5028">
                  <c:v>41089.1</c:v>
                </c:pt>
                <c:pt idx="5029">
                  <c:v>41083.699999999997</c:v>
                </c:pt>
                <c:pt idx="5030">
                  <c:v>41079.599999999999</c:v>
                </c:pt>
                <c:pt idx="5031">
                  <c:v>41074.300000000003</c:v>
                </c:pt>
                <c:pt idx="5032">
                  <c:v>41070.300000000003</c:v>
                </c:pt>
                <c:pt idx="5033">
                  <c:v>41066.400000000001</c:v>
                </c:pt>
                <c:pt idx="5034">
                  <c:v>41061.199999999997</c:v>
                </c:pt>
                <c:pt idx="5035">
                  <c:v>41056.199999999997</c:v>
                </c:pt>
                <c:pt idx="5036">
                  <c:v>41052.400000000001</c:v>
                </c:pt>
                <c:pt idx="5037">
                  <c:v>41048.699999999997</c:v>
                </c:pt>
                <c:pt idx="5038">
                  <c:v>41043.800000000003</c:v>
                </c:pt>
                <c:pt idx="5039">
                  <c:v>41041.4</c:v>
                </c:pt>
                <c:pt idx="5040">
                  <c:v>41036.6</c:v>
                </c:pt>
                <c:pt idx="5041">
                  <c:v>41031.9</c:v>
                </c:pt>
                <c:pt idx="5042">
                  <c:v>41028.5</c:v>
                </c:pt>
                <c:pt idx="5043">
                  <c:v>41023.9</c:v>
                </c:pt>
                <c:pt idx="5044">
                  <c:v>41020.5</c:v>
                </c:pt>
                <c:pt idx="5045">
                  <c:v>41017.1</c:v>
                </c:pt>
                <c:pt idx="5046">
                  <c:v>41012.6</c:v>
                </c:pt>
                <c:pt idx="5047">
                  <c:v>41008.199999999997</c:v>
                </c:pt>
                <c:pt idx="5048">
                  <c:v>41003.9</c:v>
                </c:pt>
                <c:pt idx="5049">
                  <c:v>41001.699999999997</c:v>
                </c:pt>
                <c:pt idx="5050">
                  <c:v>40997.5</c:v>
                </c:pt>
                <c:pt idx="5051">
                  <c:v>40994.300000000003</c:v>
                </c:pt>
                <c:pt idx="5052">
                  <c:v>40990.1</c:v>
                </c:pt>
                <c:pt idx="5053">
                  <c:v>40985.9</c:v>
                </c:pt>
                <c:pt idx="5054">
                  <c:v>40982.800000000003</c:v>
                </c:pt>
                <c:pt idx="5055">
                  <c:v>40979.699999999997</c:v>
                </c:pt>
                <c:pt idx="5056">
                  <c:v>40976.699999999997</c:v>
                </c:pt>
                <c:pt idx="5057">
                  <c:v>40972.6</c:v>
                </c:pt>
                <c:pt idx="5058">
                  <c:v>40968.5</c:v>
                </c:pt>
                <c:pt idx="5059">
                  <c:v>40965.5</c:v>
                </c:pt>
                <c:pt idx="5060">
                  <c:v>40961.5</c:v>
                </c:pt>
                <c:pt idx="5061">
                  <c:v>40958.5</c:v>
                </c:pt>
                <c:pt idx="5062">
                  <c:v>40954.5</c:v>
                </c:pt>
                <c:pt idx="5063">
                  <c:v>40950.5</c:v>
                </c:pt>
                <c:pt idx="5064">
                  <c:v>40947.5</c:v>
                </c:pt>
                <c:pt idx="5065">
                  <c:v>40943.5</c:v>
                </c:pt>
                <c:pt idx="5066">
                  <c:v>40940.5</c:v>
                </c:pt>
                <c:pt idx="5067">
                  <c:v>40936.6</c:v>
                </c:pt>
                <c:pt idx="5068">
                  <c:v>40933.599999999999</c:v>
                </c:pt>
                <c:pt idx="5069">
                  <c:v>40930.6</c:v>
                </c:pt>
                <c:pt idx="5070">
                  <c:v>40926.699999999997</c:v>
                </c:pt>
                <c:pt idx="5071">
                  <c:v>40922.800000000003</c:v>
                </c:pt>
                <c:pt idx="5072">
                  <c:v>40919.9</c:v>
                </c:pt>
                <c:pt idx="5073">
                  <c:v>40916.1</c:v>
                </c:pt>
                <c:pt idx="5074">
                  <c:v>40913.199999999997</c:v>
                </c:pt>
                <c:pt idx="5075">
                  <c:v>40909.5</c:v>
                </c:pt>
                <c:pt idx="5076">
                  <c:v>40906.699999999997</c:v>
                </c:pt>
                <c:pt idx="5077">
                  <c:v>40903</c:v>
                </c:pt>
                <c:pt idx="5078">
                  <c:v>40900.199999999997</c:v>
                </c:pt>
                <c:pt idx="5079">
                  <c:v>40897.4</c:v>
                </c:pt>
                <c:pt idx="5080">
                  <c:v>40893.800000000003</c:v>
                </c:pt>
                <c:pt idx="5081">
                  <c:v>40891</c:v>
                </c:pt>
                <c:pt idx="5082">
                  <c:v>40887.4</c:v>
                </c:pt>
                <c:pt idx="5083">
                  <c:v>40883.800000000003</c:v>
                </c:pt>
                <c:pt idx="5084">
                  <c:v>40881.1</c:v>
                </c:pt>
                <c:pt idx="5085">
                  <c:v>40876.6</c:v>
                </c:pt>
                <c:pt idx="5086">
                  <c:v>40873</c:v>
                </c:pt>
                <c:pt idx="5087">
                  <c:v>40871.199999999997</c:v>
                </c:pt>
                <c:pt idx="5088">
                  <c:v>40867.599999999999</c:v>
                </c:pt>
                <c:pt idx="5089">
                  <c:v>40865</c:v>
                </c:pt>
                <c:pt idx="5090">
                  <c:v>40861.4</c:v>
                </c:pt>
                <c:pt idx="5091">
                  <c:v>40858.699999999997</c:v>
                </c:pt>
                <c:pt idx="5092">
                  <c:v>40856</c:v>
                </c:pt>
                <c:pt idx="5093">
                  <c:v>40852.400000000001</c:v>
                </c:pt>
                <c:pt idx="5094">
                  <c:v>40849.699999999997</c:v>
                </c:pt>
                <c:pt idx="5095">
                  <c:v>40847</c:v>
                </c:pt>
                <c:pt idx="5096">
                  <c:v>40843.4</c:v>
                </c:pt>
                <c:pt idx="5097">
                  <c:v>40839.800000000003</c:v>
                </c:pt>
                <c:pt idx="5098">
                  <c:v>40837.1</c:v>
                </c:pt>
                <c:pt idx="5099">
                  <c:v>40834.300000000003</c:v>
                </c:pt>
                <c:pt idx="5100">
                  <c:v>40829.699999999997</c:v>
                </c:pt>
                <c:pt idx="5101">
                  <c:v>40827.9</c:v>
                </c:pt>
                <c:pt idx="5102">
                  <c:v>40824.199999999997</c:v>
                </c:pt>
                <c:pt idx="5103">
                  <c:v>40821.4</c:v>
                </c:pt>
                <c:pt idx="5104">
                  <c:v>40818.6</c:v>
                </c:pt>
                <c:pt idx="5105">
                  <c:v>40814.9</c:v>
                </c:pt>
                <c:pt idx="5106">
                  <c:v>40811.1</c:v>
                </c:pt>
                <c:pt idx="5107">
                  <c:v>40807.4</c:v>
                </c:pt>
                <c:pt idx="5108">
                  <c:v>40803.599999999999</c:v>
                </c:pt>
                <c:pt idx="5109">
                  <c:v>40801.800000000003</c:v>
                </c:pt>
                <c:pt idx="5110">
                  <c:v>40798</c:v>
                </c:pt>
                <c:pt idx="5111">
                  <c:v>40794.300000000003</c:v>
                </c:pt>
                <c:pt idx="5112">
                  <c:v>40791.5</c:v>
                </c:pt>
                <c:pt idx="5113">
                  <c:v>40787.699999999997</c:v>
                </c:pt>
                <c:pt idx="5114">
                  <c:v>40784.9</c:v>
                </c:pt>
                <c:pt idx="5115">
                  <c:v>40782</c:v>
                </c:pt>
                <c:pt idx="5116">
                  <c:v>40778.300000000003</c:v>
                </c:pt>
                <c:pt idx="5117">
                  <c:v>40774.5</c:v>
                </c:pt>
                <c:pt idx="5118">
                  <c:v>40771.699999999997</c:v>
                </c:pt>
                <c:pt idx="5119">
                  <c:v>40767.9</c:v>
                </c:pt>
                <c:pt idx="5120">
                  <c:v>40764.1</c:v>
                </c:pt>
                <c:pt idx="5121">
                  <c:v>40761.300000000003</c:v>
                </c:pt>
                <c:pt idx="5122">
                  <c:v>40757.5</c:v>
                </c:pt>
                <c:pt idx="5123">
                  <c:v>40752.800000000003</c:v>
                </c:pt>
              </c:numCache>
            </c:numRef>
          </c:yVal>
          <c:smooth val="0"/>
          <c:extLst>
            <c:ext xmlns:c16="http://schemas.microsoft.com/office/drawing/2014/chart" uri="{C3380CC4-5D6E-409C-BE32-E72D297353CC}">
              <c16:uniqueId val="{00000001-B920-480B-B7B5-BA1CE079E2C4}"/>
            </c:ext>
          </c:extLst>
        </c:ser>
        <c:ser>
          <c:idx val="2"/>
          <c:order val="2"/>
          <c:tx>
            <c:v>SC-0.86-3-S-0.35-35</c:v>
          </c:tx>
          <c:spPr>
            <a:ln w="12700">
              <a:solidFill>
                <a:srgbClr val="00B0F0"/>
              </a:solidFill>
              <a:prstDash val="dash"/>
            </a:ln>
          </c:spPr>
          <c:marker>
            <c:symbol val="none"/>
          </c:marker>
          <c:xVal>
            <c:numRef>
              <c:f>'2H10-3 - F'!$H$3:$H$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2E-2</c:v>
                </c:pt>
                <c:pt idx="24">
                  <c:v>1.2999999999999999E-2</c:v>
                </c:pt>
                <c:pt idx="25">
                  <c:v>1.4E-2</c:v>
                </c:pt>
                <c:pt idx="26">
                  <c:v>1.4500000000000001E-2</c:v>
                </c:pt>
                <c:pt idx="27">
                  <c:v>1.4999999999999999E-2</c:v>
                </c:pt>
                <c:pt idx="28">
                  <c:v>1.6E-2</c:v>
                </c:pt>
                <c:pt idx="29">
                  <c:v>1.6500000000000001E-2</c:v>
                </c:pt>
                <c:pt idx="30">
                  <c:v>1.7000000000000001E-2</c:v>
                </c:pt>
                <c:pt idx="31">
                  <c:v>1.7500000000000002E-2</c:v>
                </c:pt>
                <c:pt idx="32">
                  <c:v>1.7999999999999999E-2</c:v>
                </c:pt>
                <c:pt idx="33">
                  <c:v>1.8499999999999999E-2</c:v>
                </c:pt>
                <c:pt idx="34">
                  <c:v>1.9E-2</c:v>
                </c:pt>
                <c:pt idx="35">
                  <c:v>0.02</c:v>
                </c:pt>
                <c:pt idx="36">
                  <c:v>2.0500000000000001E-2</c:v>
                </c:pt>
                <c:pt idx="37">
                  <c:v>2.1000000000000001E-2</c:v>
                </c:pt>
                <c:pt idx="38">
                  <c:v>2.1499999999999998E-2</c:v>
                </c:pt>
                <c:pt idx="39">
                  <c:v>2.2499999999999999E-2</c:v>
                </c:pt>
                <c:pt idx="40">
                  <c:v>2.35E-2</c:v>
                </c:pt>
                <c:pt idx="41">
                  <c:v>2.4E-2</c:v>
                </c:pt>
                <c:pt idx="42">
                  <c:v>2.4500000000000001E-2</c:v>
                </c:pt>
                <c:pt idx="43">
                  <c:v>2.5499999999999998E-2</c:v>
                </c:pt>
                <c:pt idx="44">
                  <c:v>2.5999999999999999E-2</c:v>
                </c:pt>
                <c:pt idx="45">
                  <c:v>2.6499999999999999E-2</c:v>
                </c:pt>
                <c:pt idx="46">
                  <c:v>2.7E-2</c:v>
                </c:pt>
                <c:pt idx="47">
                  <c:v>2.75E-2</c:v>
                </c:pt>
                <c:pt idx="48">
                  <c:v>2.8500000000000001E-2</c:v>
                </c:pt>
                <c:pt idx="49">
                  <c:v>2.9000000000000001E-2</c:v>
                </c:pt>
                <c:pt idx="50">
                  <c:v>0.03</c:v>
                </c:pt>
                <c:pt idx="51">
                  <c:v>3.0499999999999999E-2</c:v>
                </c:pt>
                <c:pt idx="52">
                  <c:v>3.1E-2</c:v>
                </c:pt>
                <c:pt idx="53">
                  <c:v>3.15E-2</c:v>
                </c:pt>
                <c:pt idx="54">
                  <c:v>3.2000000000000001E-2</c:v>
                </c:pt>
                <c:pt idx="55">
                  <c:v>3.2500000000000001E-2</c:v>
                </c:pt>
                <c:pt idx="56">
                  <c:v>3.3500000000000002E-2</c:v>
                </c:pt>
                <c:pt idx="57">
                  <c:v>3.4000000000000002E-2</c:v>
                </c:pt>
                <c:pt idx="58">
                  <c:v>3.4500000000000003E-2</c:v>
                </c:pt>
                <c:pt idx="59">
                  <c:v>3.5499999999999997E-2</c:v>
                </c:pt>
                <c:pt idx="60">
                  <c:v>3.6499999999999998E-2</c:v>
                </c:pt>
                <c:pt idx="61">
                  <c:v>3.7499999999999999E-2</c:v>
                </c:pt>
                <c:pt idx="62">
                  <c:v>3.7999999999999999E-2</c:v>
                </c:pt>
                <c:pt idx="63">
                  <c:v>3.85E-2</c:v>
                </c:pt>
                <c:pt idx="64">
                  <c:v>3.9E-2</c:v>
                </c:pt>
                <c:pt idx="65">
                  <c:v>3.95E-2</c:v>
                </c:pt>
                <c:pt idx="66">
                  <c:v>0.04</c:v>
                </c:pt>
                <c:pt idx="67">
                  <c:v>4.1000000000000002E-2</c:v>
                </c:pt>
                <c:pt idx="68">
                  <c:v>4.2000000000000003E-2</c:v>
                </c:pt>
                <c:pt idx="69">
                  <c:v>4.2500000000000003E-2</c:v>
                </c:pt>
                <c:pt idx="70">
                  <c:v>4.2999999999999997E-2</c:v>
                </c:pt>
                <c:pt idx="71">
                  <c:v>4.3499999999999997E-2</c:v>
                </c:pt>
                <c:pt idx="72">
                  <c:v>4.3999999999999997E-2</c:v>
                </c:pt>
                <c:pt idx="73">
                  <c:v>4.4999999999999998E-2</c:v>
                </c:pt>
                <c:pt idx="74">
                  <c:v>4.5499999999999999E-2</c:v>
                </c:pt>
                <c:pt idx="75">
                  <c:v>4.5999999999999999E-2</c:v>
                </c:pt>
                <c:pt idx="76">
                  <c:v>4.65E-2</c:v>
                </c:pt>
                <c:pt idx="77">
                  <c:v>4.7500000000000001E-2</c:v>
                </c:pt>
                <c:pt idx="78">
                  <c:v>4.8500000000000001E-2</c:v>
                </c:pt>
                <c:pt idx="79">
                  <c:v>4.9000000000000002E-2</c:v>
                </c:pt>
                <c:pt idx="80">
                  <c:v>4.9500000000000002E-2</c:v>
                </c:pt>
                <c:pt idx="81">
                  <c:v>5.0500000000000003E-2</c:v>
                </c:pt>
                <c:pt idx="82">
                  <c:v>5.0999999999999997E-2</c:v>
                </c:pt>
                <c:pt idx="83">
                  <c:v>5.1499999999999997E-2</c:v>
                </c:pt>
                <c:pt idx="84">
                  <c:v>5.1999999999999998E-2</c:v>
                </c:pt>
                <c:pt idx="85">
                  <c:v>5.2499999999999998E-2</c:v>
                </c:pt>
                <c:pt idx="86">
                  <c:v>5.2999999999999999E-2</c:v>
                </c:pt>
                <c:pt idx="87">
                  <c:v>5.3499999999999999E-2</c:v>
                </c:pt>
                <c:pt idx="88">
                  <c:v>5.3999999999999999E-2</c:v>
                </c:pt>
                <c:pt idx="89">
                  <c:v>5.45E-2</c:v>
                </c:pt>
                <c:pt idx="90">
                  <c:v>5.5500000000000001E-2</c:v>
                </c:pt>
                <c:pt idx="91">
                  <c:v>5.6000000000000001E-2</c:v>
                </c:pt>
                <c:pt idx="92">
                  <c:v>5.6500000000000002E-2</c:v>
                </c:pt>
                <c:pt idx="93">
                  <c:v>5.7000000000000002E-2</c:v>
                </c:pt>
                <c:pt idx="94">
                  <c:v>5.7500000000000002E-2</c:v>
                </c:pt>
                <c:pt idx="95">
                  <c:v>5.8000000000000003E-2</c:v>
                </c:pt>
                <c:pt idx="96">
                  <c:v>5.8500000000000003E-2</c:v>
                </c:pt>
                <c:pt idx="97">
                  <c:v>5.9499999999999997E-2</c:v>
                </c:pt>
                <c:pt idx="98">
                  <c:v>6.0499999999999998E-2</c:v>
                </c:pt>
                <c:pt idx="99">
                  <c:v>6.0999999999999999E-2</c:v>
                </c:pt>
                <c:pt idx="100">
                  <c:v>6.1499999999999999E-2</c:v>
                </c:pt>
                <c:pt idx="101">
                  <c:v>6.2E-2</c:v>
                </c:pt>
                <c:pt idx="102">
                  <c:v>6.25E-2</c:v>
                </c:pt>
                <c:pt idx="103">
                  <c:v>6.3E-2</c:v>
                </c:pt>
                <c:pt idx="104">
                  <c:v>6.3500000000000001E-2</c:v>
                </c:pt>
                <c:pt idx="105">
                  <c:v>6.4500000000000002E-2</c:v>
                </c:pt>
                <c:pt idx="106">
                  <c:v>6.5000000000000002E-2</c:v>
                </c:pt>
                <c:pt idx="107">
                  <c:v>6.6000000000000003E-2</c:v>
                </c:pt>
                <c:pt idx="108">
                  <c:v>6.6500000000000004E-2</c:v>
                </c:pt>
                <c:pt idx="109">
                  <c:v>6.7000000000000004E-2</c:v>
                </c:pt>
                <c:pt idx="110">
                  <c:v>6.7500000000000004E-2</c:v>
                </c:pt>
                <c:pt idx="111">
                  <c:v>6.8000000000000005E-2</c:v>
                </c:pt>
                <c:pt idx="112">
                  <c:v>6.8500000000000005E-2</c:v>
                </c:pt>
                <c:pt idx="113">
                  <c:v>6.9000000000000006E-2</c:v>
                </c:pt>
                <c:pt idx="114">
                  <c:v>6.9500000000000006E-2</c:v>
                </c:pt>
                <c:pt idx="115">
                  <c:v>7.0000000000000007E-2</c:v>
                </c:pt>
                <c:pt idx="116">
                  <c:v>7.0499999999999993E-2</c:v>
                </c:pt>
                <c:pt idx="117">
                  <c:v>7.0999999999999994E-2</c:v>
                </c:pt>
                <c:pt idx="118">
                  <c:v>7.1499999999999994E-2</c:v>
                </c:pt>
                <c:pt idx="119">
                  <c:v>7.1999999999999995E-2</c:v>
                </c:pt>
                <c:pt idx="120">
                  <c:v>7.2999999999999995E-2</c:v>
                </c:pt>
                <c:pt idx="121">
                  <c:v>7.3499999999999996E-2</c:v>
                </c:pt>
                <c:pt idx="122">
                  <c:v>7.3999999999999996E-2</c:v>
                </c:pt>
                <c:pt idx="123">
                  <c:v>7.4499999999999997E-2</c:v>
                </c:pt>
                <c:pt idx="124">
                  <c:v>7.5499999999999998E-2</c:v>
                </c:pt>
                <c:pt idx="125">
                  <c:v>7.5999999999999998E-2</c:v>
                </c:pt>
                <c:pt idx="126">
                  <c:v>7.6499999999999999E-2</c:v>
                </c:pt>
                <c:pt idx="127">
                  <c:v>7.6999999999999999E-2</c:v>
                </c:pt>
                <c:pt idx="128">
                  <c:v>7.7499999999999999E-2</c:v>
                </c:pt>
                <c:pt idx="129">
                  <c:v>7.8E-2</c:v>
                </c:pt>
                <c:pt idx="130">
                  <c:v>7.85E-2</c:v>
                </c:pt>
                <c:pt idx="131">
                  <c:v>7.9000000000000001E-2</c:v>
                </c:pt>
                <c:pt idx="132">
                  <c:v>7.9500000000000001E-2</c:v>
                </c:pt>
                <c:pt idx="133">
                  <c:v>8.0500000000000002E-2</c:v>
                </c:pt>
                <c:pt idx="134">
                  <c:v>8.1500000000000003E-2</c:v>
                </c:pt>
                <c:pt idx="135">
                  <c:v>8.2500000000000004E-2</c:v>
                </c:pt>
                <c:pt idx="136">
                  <c:v>8.3000000000000004E-2</c:v>
                </c:pt>
                <c:pt idx="137">
                  <c:v>8.3500000000000005E-2</c:v>
                </c:pt>
                <c:pt idx="138">
                  <c:v>8.4000000000000005E-2</c:v>
                </c:pt>
                <c:pt idx="139">
                  <c:v>8.4500000000000006E-2</c:v>
                </c:pt>
                <c:pt idx="140">
                  <c:v>8.5500000000000007E-2</c:v>
                </c:pt>
                <c:pt idx="141">
                  <c:v>8.5999999999999993E-2</c:v>
                </c:pt>
                <c:pt idx="142">
                  <c:v>8.6499999999999994E-2</c:v>
                </c:pt>
                <c:pt idx="143">
                  <c:v>8.6999999999999994E-2</c:v>
                </c:pt>
                <c:pt idx="144">
                  <c:v>8.7499999999999994E-2</c:v>
                </c:pt>
                <c:pt idx="145">
                  <c:v>8.7999999999999995E-2</c:v>
                </c:pt>
                <c:pt idx="146">
                  <c:v>8.8499999999999995E-2</c:v>
                </c:pt>
                <c:pt idx="147">
                  <c:v>8.8999999999999996E-2</c:v>
                </c:pt>
                <c:pt idx="148">
                  <c:v>8.9499999999999996E-2</c:v>
                </c:pt>
                <c:pt idx="149">
                  <c:v>0.09</c:v>
                </c:pt>
                <c:pt idx="150">
                  <c:v>9.0999999999999998E-2</c:v>
                </c:pt>
                <c:pt idx="151">
                  <c:v>9.1499999999999998E-2</c:v>
                </c:pt>
                <c:pt idx="152">
                  <c:v>9.1999999999999998E-2</c:v>
                </c:pt>
                <c:pt idx="153">
                  <c:v>9.2499999999999999E-2</c:v>
                </c:pt>
                <c:pt idx="154">
                  <c:v>9.35E-2</c:v>
                </c:pt>
                <c:pt idx="155">
                  <c:v>9.4E-2</c:v>
                </c:pt>
                <c:pt idx="156">
                  <c:v>9.4500000000000001E-2</c:v>
                </c:pt>
                <c:pt idx="157">
                  <c:v>9.5000000000000001E-2</c:v>
                </c:pt>
                <c:pt idx="158">
                  <c:v>9.5500000000000002E-2</c:v>
                </c:pt>
                <c:pt idx="159">
                  <c:v>9.6000000000000002E-2</c:v>
                </c:pt>
                <c:pt idx="160">
                  <c:v>9.6500000000000002E-2</c:v>
                </c:pt>
                <c:pt idx="161">
                  <c:v>9.7000000000000003E-2</c:v>
                </c:pt>
                <c:pt idx="162">
                  <c:v>9.7500000000000003E-2</c:v>
                </c:pt>
                <c:pt idx="163">
                  <c:v>9.8000000000000004E-2</c:v>
                </c:pt>
                <c:pt idx="164">
                  <c:v>9.8500000000000004E-2</c:v>
                </c:pt>
                <c:pt idx="165">
                  <c:v>9.9000000000000005E-2</c:v>
                </c:pt>
                <c:pt idx="166">
                  <c:v>9.9500000000000005E-2</c:v>
                </c:pt>
                <c:pt idx="167">
                  <c:v>0.1</c:v>
                </c:pt>
                <c:pt idx="168">
                  <c:v>0.10100000000000001</c:v>
                </c:pt>
                <c:pt idx="169">
                  <c:v>0.10150000000000001</c:v>
                </c:pt>
                <c:pt idx="170">
                  <c:v>0.10199999999999999</c:v>
                </c:pt>
                <c:pt idx="171">
                  <c:v>0.10249999999999999</c:v>
                </c:pt>
                <c:pt idx="172">
                  <c:v>0.10299999999999999</c:v>
                </c:pt>
                <c:pt idx="173">
                  <c:v>0.10349999999999999</c:v>
                </c:pt>
                <c:pt idx="174">
                  <c:v>0.104</c:v>
                </c:pt>
                <c:pt idx="175">
                  <c:v>0.1045</c:v>
                </c:pt>
                <c:pt idx="176">
                  <c:v>0.105</c:v>
                </c:pt>
                <c:pt idx="177">
                  <c:v>0.1055</c:v>
                </c:pt>
                <c:pt idx="178">
                  <c:v>0.106</c:v>
                </c:pt>
                <c:pt idx="179">
                  <c:v>0.107</c:v>
                </c:pt>
                <c:pt idx="180">
                  <c:v>0.108</c:v>
                </c:pt>
                <c:pt idx="181">
                  <c:v>0.1085</c:v>
                </c:pt>
                <c:pt idx="182">
                  <c:v>0.109</c:v>
                </c:pt>
                <c:pt idx="183">
                  <c:v>0.1095</c:v>
                </c:pt>
                <c:pt idx="184">
                  <c:v>0.1105</c:v>
                </c:pt>
                <c:pt idx="185">
                  <c:v>0.111</c:v>
                </c:pt>
                <c:pt idx="186">
                  <c:v>0.112</c:v>
                </c:pt>
                <c:pt idx="187">
                  <c:v>0.1125</c:v>
                </c:pt>
                <c:pt idx="188">
                  <c:v>0.113</c:v>
                </c:pt>
                <c:pt idx="189">
                  <c:v>0.1135</c:v>
                </c:pt>
                <c:pt idx="190">
                  <c:v>0.114</c:v>
                </c:pt>
                <c:pt idx="191">
                  <c:v>0.1145</c:v>
                </c:pt>
                <c:pt idx="192">
                  <c:v>0.115</c:v>
                </c:pt>
                <c:pt idx="193">
                  <c:v>0.11600000000000001</c:v>
                </c:pt>
                <c:pt idx="194">
                  <c:v>0.11700000000000001</c:v>
                </c:pt>
                <c:pt idx="195">
                  <c:v>0.11749999999999999</c:v>
                </c:pt>
                <c:pt idx="196">
                  <c:v>0.11799999999999999</c:v>
                </c:pt>
                <c:pt idx="197">
                  <c:v>0.11849999999999999</c:v>
                </c:pt>
                <c:pt idx="198">
                  <c:v>0.11899999999999999</c:v>
                </c:pt>
                <c:pt idx="199">
                  <c:v>0.1195</c:v>
                </c:pt>
                <c:pt idx="200">
                  <c:v>0.1205</c:v>
                </c:pt>
                <c:pt idx="201">
                  <c:v>0.121</c:v>
                </c:pt>
                <c:pt idx="202">
                  <c:v>0.122</c:v>
                </c:pt>
                <c:pt idx="203">
                  <c:v>0.1225</c:v>
                </c:pt>
                <c:pt idx="204">
                  <c:v>0.123</c:v>
                </c:pt>
                <c:pt idx="205">
                  <c:v>0.124</c:v>
                </c:pt>
                <c:pt idx="206">
                  <c:v>0.1245</c:v>
                </c:pt>
                <c:pt idx="207">
                  <c:v>0.125</c:v>
                </c:pt>
                <c:pt idx="208">
                  <c:v>0.1255</c:v>
                </c:pt>
                <c:pt idx="209">
                  <c:v>0.126</c:v>
                </c:pt>
                <c:pt idx="210">
                  <c:v>0.1265</c:v>
                </c:pt>
                <c:pt idx="211">
                  <c:v>0.127</c:v>
                </c:pt>
                <c:pt idx="212">
                  <c:v>0.128</c:v>
                </c:pt>
                <c:pt idx="213">
                  <c:v>0.1285</c:v>
                </c:pt>
                <c:pt idx="214">
                  <c:v>0.129</c:v>
                </c:pt>
                <c:pt idx="215">
                  <c:v>0.1295</c:v>
                </c:pt>
                <c:pt idx="216">
                  <c:v>0.1305</c:v>
                </c:pt>
                <c:pt idx="217">
                  <c:v>0.13150000000000001</c:v>
                </c:pt>
                <c:pt idx="218">
                  <c:v>0.13200000000000001</c:v>
                </c:pt>
                <c:pt idx="219">
                  <c:v>0.13250000000000001</c:v>
                </c:pt>
                <c:pt idx="220">
                  <c:v>0.13350000000000001</c:v>
                </c:pt>
                <c:pt idx="221">
                  <c:v>0.13450000000000001</c:v>
                </c:pt>
                <c:pt idx="222">
                  <c:v>0.13550000000000001</c:v>
                </c:pt>
                <c:pt idx="223">
                  <c:v>0.13600000000000001</c:v>
                </c:pt>
                <c:pt idx="224">
                  <c:v>0.13650000000000001</c:v>
                </c:pt>
                <c:pt idx="225">
                  <c:v>0.13750000000000001</c:v>
                </c:pt>
                <c:pt idx="226">
                  <c:v>0.13800000000000001</c:v>
                </c:pt>
                <c:pt idx="227">
                  <c:v>0.13850000000000001</c:v>
                </c:pt>
                <c:pt idx="228">
                  <c:v>0.13900000000000001</c:v>
                </c:pt>
                <c:pt idx="229">
                  <c:v>0.14000000000000001</c:v>
                </c:pt>
                <c:pt idx="230">
                  <c:v>0.14099999999999999</c:v>
                </c:pt>
                <c:pt idx="231">
                  <c:v>0.14149999999999999</c:v>
                </c:pt>
                <c:pt idx="232">
                  <c:v>0.14199999999999999</c:v>
                </c:pt>
                <c:pt idx="233">
                  <c:v>0.14249999999999999</c:v>
                </c:pt>
                <c:pt idx="234">
                  <c:v>0.14299999999999999</c:v>
                </c:pt>
                <c:pt idx="235">
                  <c:v>0.14399999999999999</c:v>
                </c:pt>
                <c:pt idx="236">
                  <c:v>0.14449999999999999</c:v>
                </c:pt>
                <c:pt idx="237">
                  <c:v>0.14499999999999999</c:v>
                </c:pt>
                <c:pt idx="238">
                  <c:v>0.14549999999999999</c:v>
                </c:pt>
                <c:pt idx="239">
                  <c:v>0.14599999999999999</c:v>
                </c:pt>
                <c:pt idx="240">
                  <c:v>0.14699999999999999</c:v>
                </c:pt>
                <c:pt idx="241">
                  <c:v>0.14749999999999999</c:v>
                </c:pt>
                <c:pt idx="242">
                  <c:v>0.14799999999999999</c:v>
                </c:pt>
                <c:pt idx="243">
                  <c:v>0.14849999999999999</c:v>
                </c:pt>
                <c:pt idx="244">
                  <c:v>0.14949999999999999</c:v>
                </c:pt>
                <c:pt idx="245">
                  <c:v>0.15</c:v>
                </c:pt>
                <c:pt idx="246">
                  <c:v>0.15049999999999999</c:v>
                </c:pt>
                <c:pt idx="247">
                  <c:v>0.151</c:v>
                </c:pt>
                <c:pt idx="248">
                  <c:v>0.1515</c:v>
                </c:pt>
                <c:pt idx="249">
                  <c:v>0.152</c:v>
                </c:pt>
                <c:pt idx="250">
                  <c:v>0.1525</c:v>
                </c:pt>
                <c:pt idx="251">
                  <c:v>0.153</c:v>
                </c:pt>
                <c:pt idx="252">
                  <c:v>0.1535</c:v>
                </c:pt>
                <c:pt idx="253">
                  <c:v>0.154</c:v>
                </c:pt>
                <c:pt idx="254">
                  <c:v>0.1545</c:v>
                </c:pt>
                <c:pt idx="255">
                  <c:v>0.155</c:v>
                </c:pt>
                <c:pt idx="256">
                  <c:v>0.1555</c:v>
                </c:pt>
                <c:pt idx="257">
                  <c:v>0.156</c:v>
                </c:pt>
                <c:pt idx="258">
                  <c:v>0.1565</c:v>
                </c:pt>
                <c:pt idx="259">
                  <c:v>0.157</c:v>
                </c:pt>
                <c:pt idx="260">
                  <c:v>0.1575</c:v>
                </c:pt>
                <c:pt idx="261">
                  <c:v>0.1585</c:v>
                </c:pt>
                <c:pt idx="262">
                  <c:v>0.1595</c:v>
                </c:pt>
                <c:pt idx="263">
                  <c:v>0.1605</c:v>
                </c:pt>
                <c:pt idx="264">
                  <c:v>0.1615</c:v>
                </c:pt>
                <c:pt idx="265">
                  <c:v>0.16250000000000001</c:v>
                </c:pt>
                <c:pt idx="266">
                  <c:v>0.16350000000000001</c:v>
                </c:pt>
                <c:pt idx="267">
                  <c:v>0.16450000000000001</c:v>
                </c:pt>
                <c:pt idx="268">
                  <c:v>0.16550000000000001</c:v>
                </c:pt>
                <c:pt idx="269">
                  <c:v>0.16600000000000001</c:v>
                </c:pt>
                <c:pt idx="270">
                  <c:v>0.16650000000000001</c:v>
                </c:pt>
                <c:pt idx="271">
                  <c:v>0.16700000000000001</c:v>
                </c:pt>
                <c:pt idx="272">
                  <c:v>0.16800000000000001</c:v>
                </c:pt>
                <c:pt idx="273">
                  <c:v>0.16850000000000001</c:v>
                </c:pt>
                <c:pt idx="274">
                  <c:v>0.16900000000000001</c:v>
                </c:pt>
                <c:pt idx="275">
                  <c:v>0.16950000000000001</c:v>
                </c:pt>
                <c:pt idx="276">
                  <c:v>0.17</c:v>
                </c:pt>
                <c:pt idx="277">
                  <c:v>0.17100000000000001</c:v>
                </c:pt>
                <c:pt idx="278">
                  <c:v>0.17150000000000001</c:v>
                </c:pt>
                <c:pt idx="279">
                  <c:v>0.17199999999999999</c:v>
                </c:pt>
                <c:pt idx="280">
                  <c:v>0.17299999999999999</c:v>
                </c:pt>
                <c:pt idx="281">
                  <c:v>0.17349999999999999</c:v>
                </c:pt>
                <c:pt idx="282">
                  <c:v>0.17449999999999999</c:v>
                </c:pt>
                <c:pt idx="283">
                  <c:v>0.17549999999999999</c:v>
                </c:pt>
                <c:pt idx="284">
                  <c:v>0.17599999999999999</c:v>
                </c:pt>
                <c:pt idx="285">
                  <c:v>0.17699999999999999</c:v>
                </c:pt>
                <c:pt idx="286">
                  <c:v>0.17749999999999999</c:v>
                </c:pt>
                <c:pt idx="287">
                  <c:v>0.17799999999999999</c:v>
                </c:pt>
                <c:pt idx="288">
                  <c:v>0.17849999999999999</c:v>
                </c:pt>
                <c:pt idx="289">
                  <c:v>0.17899999999999999</c:v>
                </c:pt>
                <c:pt idx="290">
                  <c:v>0.17949999999999999</c:v>
                </c:pt>
                <c:pt idx="291">
                  <c:v>0.18</c:v>
                </c:pt>
                <c:pt idx="292">
                  <c:v>0.18099999999999999</c:v>
                </c:pt>
                <c:pt idx="293">
                  <c:v>0.182</c:v>
                </c:pt>
                <c:pt idx="294">
                  <c:v>0.183</c:v>
                </c:pt>
                <c:pt idx="295">
                  <c:v>0.184</c:v>
                </c:pt>
                <c:pt idx="296">
                  <c:v>0.1845</c:v>
                </c:pt>
                <c:pt idx="297">
                  <c:v>0.185</c:v>
                </c:pt>
                <c:pt idx="298">
                  <c:v>0.1855</c:v>
                </c:pt>
                <c:pt idx="299">
                  <c:v>0.186</c:v>
                </c:pt>
                <c:pt idx="300">
                  <c:v>0.1865</c:v>
                </c:pt>
                <c:pt idx="301">
                  <c:v>0.187</c:v>
                </c:pt>
                <c:pt idx="302">
                  <c:v>0.1875</c:v>
                </c:pt>
                <c:pt idx="303">
                  <c:v>0.188</c:v>
                </c:pt>
                <c:pt idx="304">
                  <c:v>0.1885</c:v>
                </c:pt>
                <c:pt idx="305">
                  <c:v>0.189</c:v>
                </c:pt>
                <c:pt idx="306">
                  <c:v>0.1895</c:v>
                </c:pt>
                <c:pt idx="307">
                  <c:v>0.1905</c:v>
                </c:pt>
                <c:pt idx="308">
                  <c:v>0.1915</c:v>
                </c:pt>
                <c:pt idx="309">
                  <c:v>0.1925</c:v>
                </c:pt>
                <c:pt idx="310">
                  <c:v>0.193</c:v>
                </c:pt>
                <c:pt idx="311">
                  <c:v>0.19350000000000001</c:v>
                </c:pt>
                <c:pt idx="312">
                  <c:v>0.19400000000000001</c:v>
                </c:pt>
                <c:pt idx="313">
                  <c:v>0.19450000000000001</c:v>
                </c:pt>
                <c:pt idx="314">
                  <c:v>0.19500000000000001</c:v>
                </c:pt>
                <c:pt idx="315">
                  <c:v>0.19550000000000001</c:v>
                </c:pt>
                <c:pt idx="316">
                  <c:v>0.19650000000000001</c:v>
                </c:pt>
                <c:pt idx="317">
                  <c:v>0.19750000000000001</c:v>
                </c:pt>
                <c:pt idx="318">
                  <c:v>0.19850000000000001</c:v>
                </c:pt>
                <c:pt idx="319">
                  <c:v>0.19900000000000001</c:v>
                </c:pt>
                <c:pt idx="320">
                  <c:v>0.19950000000000001</c:v>
                </c:pt>
                <c:pt idx="321">
                  <c:v>0.20050000000000001</c:v>
                </c:pt>
                <c:pt idx="322">
                  <c:v>0.20100000000000001</c:v>
                </c:pt>
                <c:pt idx="323">
                  <c:v>0.20150000000000001</c:v>
                </c:pt>
                <c:pt idx="324">
                  <c:v>0.20200000000000001</c:v>
                </c:pt>
                <c:pt idx="325">
                  <c:v>0.20250000000000001</c:v>
                </c:pt>
                <c:pt idx="326">
                  <c:v>0.20300000000000001</c:v>
                </c:pt>
                <c:pt idx="327">
                  <c:v>0.20399999999999999</c:v>
                </c:pt>
                <c:pt idx="328">
                  <c:v>0.20499999999999999</c:v>
                </c:pt>
                <c:pt idx="329">
                  <c:v>0.20549999999999999</c:v>
                </c:pt>
                <c:pt idx="330">
                  <c:v>0.20599999999999999</c:v>
                </c:pt>
                <c:pt idx="331">
                  <c:v>0.20699999999999999</c:v>
                </c:pt>
                <c:pt idx="332">
                  <c:v>0.20799999999999999</c:v>
                </c:pt>
                <c:pt idx="333">
                  <c:v>0.20899999999999999</c:v>
                </c:pt>
                <c:pt idx="334">
                  <c:v>0.20949999999999999</c:v>
                </c:pt>
                <c:pt idx="335">
                  <c:v>0.21</c:v>
                </c:pt>
                <c:pt idx="336">
                  <c:v>0.21049999999999999</c:v>
                </c:pt>
                <c:pt idx="337">
                  <c:v>0.21099999999999999</c:v>
                </c:pt>
                <c:pt idx="338">
                  <c:v>0.21199999999999999</c:v>
                </c:pt>
                <c:pt idx="339">
                  <c:v>0.21299999999999999</c:v>
                </c:pt>
                <c:pt idx="340">
                  <c:v>0.2135</c:v>
                </c:pt>
                <c:pt idx="341">
                  <c:v>0.2145</c:v>
                </c:pt>
                <c:pt idx="342">
                  <c:v>0.215</c:v>
                </c:pt>
                <c:pt idx="343">
                  <c:v>0.2155</c:v>
                </c:pt>
                <c:pt idx="344">
                  <c:v>0.216</c:v>
                </c:pt>
                <c:pt idx="345">
                  <c:v>0.2165</c:v>
                </c:pt>
                <c:pt idx="346">
                  <c:v>0.217</c:v>
                </c:pt>
                <c:pt idx="347">
                  <c:v>0.2175</c:v>
                </c:pt>
                <c:pt idx="348">
                  <c:v>0.218</c:v>
                </c:pt>
                <c:pt idx="349">
                  <c:v>0.219</c:v>
                </c:pt>
                <c:pt idx="350">
                  <c:v>0.22</c:v>
                </c:pt>
                <c:pt idx="351">
                  <c:v>0.221</c:v>
                </c:pt>
                <c:pt idx="352">
                  <c:v>0.222</c:v>
                </c:pt>
                <c:pt idx="353">
                  <c:v>0.2225</c:v>
                </c:pt>
                <c:pt idx="354">
                  <c:v>0.223</c:v>
                </c:pt>
                <c:pt idx="355">
                  <c:v>0.2235</c:v>
                </c:pt>
                <c:pt idx="356">
                  <c:v>0.224</c:v>
                </c:pt>
                <c:pt idx="357">
                  <c:v>0.22450000000000001</c:v>
                </c:pt>
                <c:pt idx="358">
                  <c:v>0.22550000000000001</c:v>
                </c:pt>
                <c:pt idx="359">
                  <c:v>0.22600000000000001</c:v>
                </c:pt>
                <c:pt idx="360">
                  <c:v>0.22650000000000001</c:v>
                </c:pt>
                <c:pt idx="361">
                  <c:v>0.22700000000000001</c:v>
                </c:pt>
                <c:pt idx="362">
                  <c:v>0.22750000000000001</c:v>
                </c:pt>
                <c:pt idx="363">
                  <c:v>0.22800000000000001</c:v>
                </c:pt>
                <c:pt idx="364">
                  <c:v>0.22900000000000001</c:v>
                </c:pt>
                <c:pt idx="365">
                  <c:v>0.23</c:v>
                </c:pt>
                <c:pt idx="366">
                  <c:v>0.23050000000000001</c:v>
                </c:pt>
                <c:pt idx="367">
                  <c:v>0.23100000000000001</c:v>
                </c:pt>
                <c:pt idx="368">
                  <c:v>0.23150000000000001</c:v>
                </c:pt>
                <c:pt idx="369">
                  <c:v>0.23250000000000001</c:v>
                </c:pt>
                <c:pt idx="370">
                  <c:v>0.23350000000000001</c:v>
                </c:pt>
                <c:pt idx="371">
                  <c:v>0.23400000000000001</c:v>
                </c:pt>
                <c:pt idx="372">
                  <c:v>0.23449999999999999</c:v>
                </c:pt>
                <c:pt idx="373">
                  <c:v>0.23499999999999999</c:v>
                </c:pt>
                <c:pt idx="374">
                  <c:v>0.23549999999999999</c:v>
                </c:pt>
                <c:pt idx="375">
                  <c:v>0.23599999999999999</c:v>
                </c:pt>
                <c:pt idx="376">
                  <c:v>0.23699999999999999</c:v>
                </c:pt>
                <c:pt idx="377">
                  <c:v>0.23749999999999999</c:v>
                </c:pt>
                <c:pt idx="378">
                  <c:v>0.23799999999999999</c:v>
                </c:pt>
                <c:pt idx="379">
                  <c:v>0.23849999999999999</c:v>
                </c:pt>
                <c:pt idx="380">
                  <c:v>0.23899999999999999</c:v>
                </c:pt>
                <c:pt idx="381">
                  <c:v>0.23949999999999999</c:v>
                </c:pt>
                <c:pt idx="382">
                  <c:v>0.24</c:v>
                </c:pt>
                <c:pt idx="383">
                  <c:v>0.24099999999999999</c:v>
                </c:pt>
                <c:pt idx="384">
                  <c:v>0.24149999999999999</c:v>
                </c:pt>
                <c:pt idx="385">
                  <c:v>0.24199999999999999</c:v>
                </c:pt>
                <c:pt idx="386">
                  <c:v>0.24249999999999999</c:v>
                </c:pt>
                <c:pt idx="387">
                  <c:v>0.24349999999999999</c:v>
                </c:pt>
                <c:pt idx="388">
                  <c:v>0.2445</c:v>
                </c:pt>
                <c:pt idx="389">
                  <c:v>0.245</c:v>
                </c:pt>
                <c:pt idx="390">
                  <c:v>0.2455</c:v>
                </c:pt>
                <c:pt idx="391">
                  <c:v>0.246</c:v>
                </c:pt>
                <c:pt idx="392">
                  <c:v>0.2465</c:v>
                </c:pt>
                <c:pt idx="393">
                  <c:v>0.247</c:v>
                </c:pt>
                <c:pt idx="394">
                  <c:v>0.2475</c:v>
                </c:pt>
                <c:pt idx="395">
                  <c:v>0.248</c:v>
                </c:pt>
                <c:pt idx="396">
                  <c:v>0.2485</c:v>
                </c:pt>
                <c:pt idx="397">
                  <c:v>0.249</c:v>
                </c:pt>
                <c:pt idx="398">
                  <c:v>0.2495</c:v>
                </c:pt>
                <c:pt idx="399">
                  <c:v>0.2505</c:v>
                </c:pt>
                <c:pt idx="400">
                  <c:v>0.2515</c:v>
                </c:pt>
                <c:pt idx="401">
                  <c:v>0.2525</c:v>
                </c:pt>
                <c:pt idx="402">
                  <c:v>0.253</c:v>
                </c:pt>
                <c:pt idx="403">
                  <c:v>0.2535</c:v>
                </c:pt>
                <c:pt idx="404">
                  <c:v>0.254</c:v>
                </c:pt>
                <c:pt idx="405">
                  <c:v>0.2545</c:v>
                </c:pt>
                <c:pt idx="406">
                  <c:v>0.255</c:v>
                </c:pt>
                <c:pt idx="407">
                  <c:v>0.2555</c:v>
                </c:pt>
                <c:pt idx="408">
                  <c:v>0.25600000000000001</c:v>
                </c:pt>
                <c:pt idx="409">
                  <c:v>0.25650000000000001</c:v>
                </c:pt>
                <c:pt idx="410">
                  <c:v>0.25700000000000001</c:v>
                </c:pt>
                <c:pt idx="411">
                  <c:v>0.25750000000000001</c:v>
                </c:pt>
                <c:pt idx="412">
                  <c:v>0.25800000000000001</c:v>
                </c:pt>
                <c:pt idx="413">
                  <c:v>0.25850000000000001</c:v>
                </c:pt>
                <c:pt idx="414">
                  <c:v>0.25900000000000001</c:v>
                </c:pt>
                <c:pt idx="415">
                  <c:v>0.25950000000000001</c:v>
                </c:pt>
                <c:pt idx="416">
                  <c:v>0.26</c:v>
                </c:pt>
                <c:pt idx="417">
                  <c:v>0.26100000000000001</c:v>
                </c:pt>
                <c:pt idx="418">
                  <c:v>0.26150000000000001</c:v>
                </c:pt>
                <c:pt idx="419">
                  <c:v>0.26250000000000001</c:v>
                </c:pt>
                <c:pt idx="420">
                  <c:v>0.26350000000000001</c:v>
                </c:pt>
                <c:pt idx="421">
                  <c:v>0.26450000000000001</c:v>
                </c:pt>
                <c:pt idx="422">
                  <c:v>0.26500000000000001</c:v>
                </c:pt>
                <c:pt idx="423">
                  <c:v>0.26600000000000001</c:v>
                </c:pt>
                <c:pt idx="424">
                  <c:v>0.26700000000000002</c:v>
                </c:pt>
                <c:pt idx="425">
                  <c:v>0.26800000000000002</c:v>
                </c:pt>
                <c:pt idx="426">
                  <c:v>0.26900000000000002</c:v>
                </c:pt>
                <c:pt idx="427">
                  <c:v>0.26950000000000002</c:v>
                </c:pt>
                <c:pt idx="428">
                  <c:v>0.27050000000000002</c:v>
                </c:pt>
                <c:pt idx="429">
                  <c:v>0.27150000000000002</c:v>
                </c:pt>
                <c:pt idx="430">
                  <c:v>0.27200000000000002</c:v>
                </c:pt>
                <c:pt idx="431">
                  <c:v>0.27250000000000002</c:v>
                </c:pt>
                <c:pt idx="432">
                  <c:v>0.27350000000000002</c:v>
                </c:pt>
                <c:pt idx="433">
                  <c:v>0.27450000000000002</c:v>
                </c:pt>
                <c:pt idx="434">
                  <c:v>0.27550000000000002</c:v>
                </c:pt>
                <c:pt idx="435">
                  <c:v>0.27650000000000002</c:v>
                </c:pt>
                <c:pt idx="436">
                  <c:v>0.27750000000000002</c:v>
                </c:pt>
                <c:pt idx="437">
                  <c:v>0.27850000000000003</c:v>
                </c:pt>
                <c:pt idx="438">
                  <c:v>0.27900000000000003</c:v>
                </c:pt>
                <c:pt idx="439">
                  <c:v>0.27950000000000003</c:v>
                </c:pt>
                <c:pt idx="440">
                  <c:v>0.28000000000000003</c:v>
                </c:pt>
                <c:pt idx="441">
                  <c:v>0.28100000000000003</c:v>
                </c:pt>
                <c:pt idx="442">
                  <c:v>0.28149999999999997</c:v>
                </c:pt>
                <c:pt idx="443">
                  <c:v>0.28199999999999997</c:v>
                </c:pt>
                <c:pt idx="444">
                  <c:v>0.28249999999999997</c:v>
                </c:pt>
                <c:pt idx="445">
                  <c:v>0.28299999999999997</c:v>
                </c:pt>
                <c:pt idx="446">
                  <c:v>0.28349999999999997</c:v>
                </c:pt>
                <c:pt idx="447">
                  <c:v>0.28399999999999997</c:v>
                </c:pt>
                <c:pt idx="448">
                  <c:v>0.28499999999999998</c:v>
                </c:pt>
                <c:pt idx="449">
                  <c:v>0.28599999999999998</c:v>
                </c:pt>
                <c:pt idx="450">
                  <c:v>0.28649999999999998</c:v>
                </c:pt>
                <c:pt idx="451">
                  <c:v>0.28699999999999998</c:v>
                </c:pt>
                <c:pt idx="452">
                  <c:v>0.28799999999999998</c:v>
                </c:pt>
                <c:pt idx="453">
                  <c:v>0.28899999999999998</c:v>
                </c:pt>
                <c:pt idx="454">
                  <c:v>0.28949999999999998</c:v>
                </c:pt>
                <c:pt idx="455">
                  <c:v>0.29049999999999998</c:v>
                </c:pt>
                <c:pt idx="456">
                  <c:v>0.29149999999999998</c:v>
                </c:pt>
                <c:pt idx="457">
                  <c:v>0.29249999999999998</c:v>
                </c:pt>
                <c:pt idx="458">
                  <c:v>0.29349999999999998</c:v>
                </c:pt>
                <c:pt idx="459">
                  <c:v>0.29449999999999998</c:v>
                </c:pt>
                <c:pt idx="460">
                  <c:v>0.29499999999999998</c:v>
                </c:pt>
                <c:pt idx="461">
                  <c:v>0.29549999999999998</c:v>
                </c:pt>
                <c:pt idx="462">
                  <c:v>0.29599999999999999</c:v>
                </c:pt>
                <c:pt idx="463">
                  <c:v>0.29649999999999999</c:v>
                </c:pt>
                <c:pt idx="464">
                  <c:v>0.29749999999999999</c:v>
                </c:pt>
                <c:pt idx="465">
                  <c:v>0.29849999999999999</c:v>
                </c:pt>
                <c:pt idx="466">
                  <c:v>0.29899999999999999</c:v>
                </c:pt>
                <c:pt idx="467">
                  <c:v>0.3</c:v>
                </c:pt>
                <c:pt idx="468">
                  <c:v>0.30049999999999999</c:v>
                </c:pt>
                <c:pt idx="469">
                  <c:v>0.30099999999999999</c:v>
                </c:pt>
                <c:pt idx="470">
                  <c:v>0.30199999999999999</c:v>
                </c:pt>
                <c:pt idx="471">
                  <c:v>0.30299999999999999</c:v>
                </c:pt>
                <c:pt idx="472">
                  <c:v>0.30399999999999999</c:v>
                </c:pt>
                <c:pt idx="473">
                  <c:v>0.30499999999999999</c:v>
                </c:pt>
                <c:pt idx="474">
                  <c:v>0.30549999999999999</c:v>
                </c:pt>
                <c:pt idx="475">
                  <c:v>0.30599999999999999</c:v>
                </c:pt>
                <c:pt idx="476">
                  <c:v>0.30649999999999999</c:v>
                </c:pt>
                <c:pt idx="477">
                  <c:v>0.307</c:v>
                </c:pt>
                <c:pt idx="478">
                  <c:v>0.308</c:v>
                </c:pt>
                <c:pt idx="479">
                  <c:v>0.309</c:v>
                </c:pt>
                <c:pt idx="480">
                  <c:v>0.3095</c:v>
                </c:pt>
                <c:pt idx="481">
                  <c:v>0.31</c:v>
                </c:pt>
                <c:pt idx="482">
                  <c:v>0.3105</c:v>
                </c:pt>
                <c:pt idx="483">
                  <c:v>0.3115</c:v>
                </c:pt>
                <c:pt idx="484">
                  <c:v>0.312</c:v>
                </c:pt>
                <c:pt idx="485">
                  <c:v>0.3125</c:v>
                </c:pt>
                <c:pt idx="486">
                  <c:v>0.313</c:v>
                </c:pt>
                <c:pt idx="487">
                  <c:v>0.3135</c:v>
                </c:pt>
                <c:pt idx="488">
                  <c:v>0.314</c:v>
                </c:pt>
                <c:pt idx="489">
                  <c:v>0.315</c:v>
                </c:pt>
                <c:pt idx="490">
                  <c:v>0.316</c:v>
                </c:pt>
                <c:pt idx="491">
                  <c:v>0.317</c:v>
                </c:pt>
                <c:pt idx="492">
                  <c:v>0.318</c:v>
                </c:pt>
                <c:pt idx="493">
                  <c:v>0.31850000000000001</c:v>
                </c:pt>
                <c:pt idx="494">
                  <c:v>0.31950000000000001</c:v>
                </c:pt>
                <c:pt idx="495">
                  <c:v>0.32</c:v>
                </c:pt>
                <c:pt idx="496">
                  <c:v>0.32050000000000001</c:v>
                </c:pt>
                <c:pt idx="497">
                  <c:v>0.32150000000000001</c:v>
                </c:pt>
                <c:pt idx="498">
                  <c:v>0.32250000000000001</c:v>
                </c:pt>
                <c:pt idx="499">
                  <c:v>0.32350000000000001</c:v>
                </c:pt>
                <c:pt idx="500">
                  <c:v>0.32400000000000001</c:v>
                </c:pt>
                <c:pt idx="501">
                  <c:v>0.32450000000000001</c:v>
                </c:pt>
                <c:pt idx="502">
                  <c:v>0.32550000000000001</c:v>
                </c:pt>
                <c:pt idx="503">
                  <c:v>0.32600000000000001</c:v>
                </c:pt>
                <c:pt idx="504">
                  <c:v>0.32650000000000001</c:v>
                </c:pt>
                <c:pt idx="505">
                  <c:v>0.32750000000000001</c:v>
                </c:pt>
                <c:pt idx="506">
                  <c:v>0.32800000000000001</c:v>
                </c:pt>
                <c:pt idx="507">
                  <c:v>0.32900000000000001</c:v>
                </c:pt>
                <c:pt idx="508">
                  <c:v>0.33</c:v>
                </c:pt>
                <c:pt idx="509">
                  <c:v>0.33050000000000002</c:v>
                </c:pt>
                <c:pt idx="510">
                  <c:v>0.33100000000000002</c:v>
                </c:pt>
                <c:pt idx="511">
                  <c:v>0.33200000000000002</c:v>
                </c:pt>
                <c:pt idx="512">
                  <c:v>0.33300000000000002</c:v>
                </c:pt>
                <c:pt idx="513">
                  <c:v>0.33350000000000002</c:v>
                </c:pt>
                <c:pt idx="514">
                  <c:v>0.33400000000000002</c:v>
                </c:pt>
                <c:pt idx="515">
                  <c:v>0.33500000000000002</c:v>
                </c:pt>
                <c:pt idx="516">
                  <c:v>0.33550000000000002</c:v>
                </c:pt>
                <c:pt idx="517">
                  <c:v>0.33600000000000002</c:v>
                </c:pt>
                <c:pt idx="518">
                  <c:v>0.33700000000000002</c:v>
                </c:pt>
                <c:pt idx="519">
                  <c:v>0.33800000000000002</c:v>
                </c:pt>
                <c:pt idx="520">
                  <c:v>0.33850000000000002</c:v>
                </c:pt>
                <c:pt idx="521">
                  <c:v>0.33900000000000002</c:v>
                </c:pt>
                <c:pt idx="522">
                  <c:v>0.34</c:v>
                </c:pt>
                <c:pt idx="523">
                  <c:v>0.34050000000000002</c:v>
                </c:pt>
                <c:pt idx="524">
                  <c:v>0.34100000000000003</c:v>
                </c:pt>
                <c:pt idx="525">
                  <c:v>0.34150000000000003</c:v>
                </c:pt>
                <c:pt idx="526">
                  <c:v>0.34200000000000003</c:v>
                </c:pt>
                <c:pt idx="527">
                  <c:v>0.34300000000000003</c:v>
                </c:pt>
                <c:pt idx="528">
                  <c:v>0.34350000000000003</c:v>
                </c:pt>
                <c:pt idx="529">
                  <c:v>0.34399999999999997</c:v>
                </c:pt>
                <c:pt idx="530">
                  <c:v>0.34499999999999997</c:v>
                </c:pt>
                <c:pt idx="531">
                  <c:v>0.34549999999999997</c:v>
                </c:pt>
                <c:pt idx="532">
                  <c:v>0.34649999999999997</c:v>
                </c:pt>
                <c:pt idx="533">
                  <c:v>0.34749999999999998</c:v>
                </c:pt>
                <c:pt idx="534">
                  <c:v>0.34849999999999998</c:v>
                </c:pt>
                <c:pt idx="535">
                  <c:v>0.34899999999999998</c:v>
                </c:pt>
                <c:pt idx="536">
                  <c:v>0.35</c:v>
                </c:pt>
                <c:pt idx="537">
                  <c:v>0.35049999999999998</c:v>
                </c:pt>
                <c:pt idx="538">
                  <c:v>0.35149999999999998</c:v>
                </c:pt>
                <c:pt idx="539">
                  <c:v>0.35199999999999998</c:v>
                </c:pt>
                <c:pt idx="540">
                  <c:v>0.35249999999999998</c:v>
                </c:pt>
                <c:pt idx="541">
                  <c:v>0.35349999999999998</c:v>
                </c:pt>
                <c:pt idx="542">
                  <c:v>0.35449999999999998</c:v>
                </c:pt>
                <c:pt idx="543">
                  <c:v>0.35549999999999998</c:v>
                </c:pt>
                <c:pt idx="544">
                  <c:v>0.35649999999999998</c:v>
                </c:pt>
                <c:pt idx="545">
                  <c:v>0.35699999999999998</c:v>
                </c:pt>
                <c:pt idx="546">
                  <c:v>0.35799999999999998</c:v>
                </c:pt>
                <c:pt idx="547">
                  <c:v>0.35899999999999999</c:v>
                </c:pt>
                <c:pt idx="548">
                  <c:v>0.36</c:v>
                </c:pt>
                <c:pt idx="549">
                  <c:v>0.36049999999999999</c:v>
                </c:pt>
                <c:pt idx="550">
                  <c:v>0.36149999999999999</c:v>
                </c:pt>
                <c:pt idx="551">
                  <c:v>0.36199999999999999</c:v>
                </c:pt>
                <c:pt idx="552">
                  <c:v>0.36249999999999999</c:v>
                </c:pt>
                <c:pt idx="553">
                  <c:v>0.36349999999999999</c:v>
                </c:pt>
                <c:pt idx="554">
                  <c:v>0.36449999999999999</c:v>
                </c:pt>
                <c:pt idx="555">
                  <c:v>0.36549999999999999</c:v>
                </c:pt>
                <c:pt idx="556">
                  <c:v>0.36699999999999999</c:v>
                </c:pt>
                <c:pt idx="557">
                  <c:v>0.36799999999999999</c:v>
                </c:pt>
                <c:pt idx="558">
                  <c:v>0.36899999999999999</c:v>
                </c:pt>
                <c:pt idx="559">
                  <c:v>0.37</c:v>
                </c:pt>
                <c:pt idx="560">
                  <c:v>0.371</c:v>
                </c:pt>
                <c:pt idx="561">
                  <c:v>0.372</c:v>
                </c:pt>
                <c:pt idx="562">
                  <c:v>0.373</c:v>
                </c:pt>
                <c:pt idx="563">
                  <c:v>0.3745</c:v>
                </c:pt>
                <c:pt idx="564">
                  <c:v>0.3755</c:v>
                </c:pt>
                <c:pt idx="565">
                  <c:v>0.377</c:v>
                </c:pt>
                <c:pt idx="566">
                  <c:v>0.379</c:v>
                </c:pt>
                <c:pt idx="567">
                  <c:v>0.38</c:v>
                </c:pt>
                <c:pt idx="568">
                  <c:v>0.38150000000000001</c:v>
                </c:pt>
                <c:pt idx="569">
                  <c:v>0.38300000000000001</c:v>
                </c:pt>
                <c:pt idx="570">
                  <c:v>0.38400000000000001</c:v>
                </c:pt>
                <c:pt idx="571">
                  <c:v>0.38600000000000001</c:v>
                </c:pt>
                <c:pt idx="572">
                  <c:v>0.38800000000000001</c:v>
                </c:pt>
                <c:pt idx="573">
                  <c:v>0.38950000000000001</c:v>
                </c:pt>
                <c:pt idx="574">
                  <c:v>0.39050000000000001</c:v>
                </c:pt>
                <c:pt idx="575">
                  <c:v>0.39200000000000002</c:v>
                </c:pt>
                <c:pt idx="576">
                  <c:v>0.39300000000000002</c:v>
                </c:pt>
                <c:pt idx="577">
                  <c:v>0.39450000000000002</c:v>
                </c:pt>
                <c:pt idx="578">
                  <c:v>0.39500000000000002</c:v>
                </c:pt>
                <c:pt idx="579">
                  <c:v>0.39700000000000002</c:v>
                </c:pt>
                <c:pt idx="580">
                  <c:v>0.39800000000000002</c:v>
                </c:pt>
                <c:pt idx="581">
                  <c:v>0.39900000000000002</c:v>
                </c:pt>
                <c:pt idx="582">
                  <c:v>0.40100000000000002</c:v>
                </c:pt>
                <c:pt idx="583">
                  <c:v>0.40200000000000002</c:v>
                </c:pt>
                <c:pt idx="584">
                  <c:v>0.40350000000000003</c:v>
                </c:pt>
                <c:pt idx="585">
                  <c:v>0.40400000000000003</c:v>
                </c:pt>
                <c:pt idx="586">
                  <c:v>0.40550000000000003</c:v>
                </c:pt>
                <c:pt idx="587">
                  <c:v>0.40649999999999997</c:v>
                </c:pt>
                <c:pt idx="588">
                  <c:v>0.40799999999999997</c:v>
                </c:pt>
                <c:pt idx="589">
                  <c:v>0.40899999999999997</c:v>
                </c:pt>
                <c:pt idx="590">
                  <c:v>0.41049999999999998</c:v>
                </c:pt>
                <c:pt idx="591">
                  <c:v>0.41199999999999998</c:v>
                </c:pt>
                <c:pt idx="592">
                  <c:v>0.41399999999999998</c:v>
                </c:pt>
                <c:pt idx="593">
                  <c:v>0.41499999999999998</c:v>
                </c:pt>
                <c:pt idx="594">
                  <c:v>0.41599999999999998</c:v>
                </c:pt>
                <c:pt idx="595">
                  <c:v>0.41699999999999998</c:v>
                </c:pt>
                <c:pt idx="596">
                  <c:v>0.41849999999999998</c:v>
                </c:pt>
                <c:pt idx="597">
                  <c:v>0.41949999999999998</c:v>
                </c:pt>
                <c:pt idx="598">
                  <c:v>0.42099999999999999</c:v>
                </c:pt>
                <c:pt idx="599">
                  <c:v>0.42299999999999999</c:v>
                </c:pt>
                <c:pt idx="600">
                  <c:v>0.42399999999999999</c:v>
                </c:pt>
                <c:pt idx="601">
                  <c:v>0.42549999999999999</c:v>
                </c:pt>
                <c:pt idx="602">
                  <c:v>0.42699999999999999</c:v>
                </c:pt>
                <c:pt idx="603">
                  <c:v>0.42799999999999999</c:v>
                </c:pt>
                <c:pt idx="604">
                  <c:v>0.42949999999999999</c:v>
                </c:pt>
                <c:pt idx="605">
                  <c:v>0.43049999999999999</c:v>
                </c:pt>
                <c:pt idx="606">
                  <c:v>0.432</c:v>
                </c:pt>
                <c:pt idx="607">
                  <c:v>0.434</c:v>
                </c:pt>
                <c:pt idx="608">
                  <c:v>0.4355</c:v>
                </c:pt>
                <c:pt idx="609">
                  <c:v>0.4365</c:v>
                </c:pt>
                <c:pt idx="610">
                  <c:v>0.4375</c:v>
                </c:pt>
                <c:pt idx="611">
                  <c:v>0.4385</c:v>
                </c:pt>
                <c:pt idx="612">
                  <c:v>0.4395</c:v>
                </c:pt>
                <c:pt idx="613">
                  <c:v>0.441</c:v>
                </c:pt>
                <c:pt idx="614">
                  <c:v>0.442</c:v>
                </c:pt>
                <c:pt idx="615">
                  <c:v>0.44400000000000001</c:v>
                </c:pt>
                <c:pt idx="616">
                  <c:v>0.44500000000000001</c:v>
                </c:pt>
                <c:pt idx="617">
                  <c:v>0.44600000000000001</c:v>
                </c:pt>
                <c:pt idx="618">
                  <c:v>0.44750000000000001</c:v>
                </c:pt>
                <c:pt idx="619">
                  <c:v>0.44850000000000001</c:v>
                </c:pt>
                <c:pt idx="620">
                  <c:v>0.44950000000000001</c:v>
                </c:pt>
                <c:pt idx="621">
                  <c:v>0.45100000000000001</c:v>
                </c:pt>
                <c:pt idx="622">
                  <c:v>0.45200000000000001</c:v>
                </c:pt>
                <c:pt idx="623">
                  <c:v>0.45250000000000001</c:v>
                </c:pt>
                <c:pt idx="624">
                  <c:v>0.45400000000000001</c:v>
                </c:pt>
                <c:pt idx="625">
                  <c:v>0.45500000000000002</c:v>
                </c:pt>
                <c:pt idx="626">
                  <c:v>0.45600000000000002</c:v>
                </c:pt>
                <c:pt idx="627">
                  <c:v>0.45700000000000002</c:v>
                </c:pt>
                <c:pt idx="628">
                  <c:v>0.45800000000000002</c:v>
                </c:pt>
                <c:pt idx="629">
                  <c:v>0.45950000000000002</c:v>
                </c:pt>
                <c:pt idx="630">
                  <c:v>0.46050000000000002</c:v>
                </c:pt>
                <c:pt idx="631">
                  <c:v>0.46150000000000002</c:v>
                </c:pt>
                <c:pt idx="632">
                  <c:v>0.46200000000000002</c:v>
                </c:pt>
                <c:pt idx="633">
                  <c:v>0.46350000000000002</c:v>
                </c:pt>
                <c:pt idx="634">
                  <c:v>0.46450000000000002</c:v>
                </c:pt>
                <c:pt idx="635">
                  <c:v>0.46550000000000002</c:v>
                </c:pt>
                <c:pt idx="636">
                  <c:v>0.46700000000000003</c:v>
                </c:pt>
                <c:pt idx="637">
                  <c:v>0.46800000000000003</c:v>
                </c:pt>
                <c:pt idx="638">
                  <c:v>0.46899999999999997</c:v>
                </c:pt>
                <c:pt idx="639">
                  <c:v>0.47</c:v>
                </c:pt>
                <c:pt idx="640">
                  <c:v>0.47049999999999997</c:v>
                </c:pt>
                <c:pt idx="641">
                  <c:v>0.47149999999999997</c:v>
                </c:pt>
                <c:pt idx="642">
                  <c:v>0.47249999999999998</c:v>
                </c:pt>
                <c:pt idx="643">
                  <c:v>0.47299999999999998</c:v>
                </c:pt>
                <c:pt idx="644">
                  <c:v>0.47399999999999998</c:v>
                </c:pt>
                <c:pt idx="645">
                  <c:v>0.47499999999999998</c:v>
                </c:pt>
                <c:pt idx="646">
                  <c:v>0.47599999999999998</c:v>
                </c:pt>
                <c:pt idx="647">
                  <c:v>0.47799999999999998</c:v>
                </c:pt>
                <c:pt idx="648">
                  <c:v>0.47899999999999998</c:v>
                </c:pt>
                <c:pt idx="649">
                  <c:v>0.48</c:v>
                </c:pt>
                <c:pt idx="650">
                  <c:v>0.48099999999999998</c:v>
                </c:pt>
                <c:pt idx="651">
                  <c:v>0.48199999999999998</c:v>
                </c:pt>
                <c:pt idx="652">
                  <c:v>0.48249999999999998</c:v>
                </c:pt>
                <c:pt idx="653">
                  <c:v>0.48349999999999999</c:v>
                </c:pt>
                <c:pt idx="654">
                  <c:v>0.48449999999999999</c:v>
                </c:pt>
                <c:pt idx="655">
                  <c:v>0.48549999999999999</c:v>
                </c:pt>
                <c:pt idx="656">
                  <c:v>0.48649999999999999</c:v>
                </c:pt>
                <c:pt idx="657">
                  <c:v>0.48749999999999999</c:v>
                </c:pt>
                <c:pt idx="658">
                  <c:v>0.48849999999999999</c:v>
                </c:pt>
                <c:pt idx="659">
                  <c:v>0.48949999999999999</c:v>
                </c:pt>
                <c:pt idx="660">
                  <c:v>0.49049999999999999</c:v>
                </c:pt>
                <c:pt idx="661">
                  <c:v>0.49149999999999999</c:v>
                </c:pt>
                <c:pt idx="662">
                  <c:v>0.49199999999999999</c:v>
                </c:pt>
                <c:pt idx="663">
                  <c:v>0.49299999999999999</c:v>
                </c:pt>
                <c:pt idx="664">
                  <c:v>0.49399999999999999</c:v>
                </c:pt>
                <c:pt idx="665">
                  <c:v>0.495</c:v>
                </c:pt>
                <c:pt idx="666">
                  <c:v>0.4955</c:v>
                </c:pt>
                <c:pt idx="667">
                  <c:v>0.4965</c:v>
                </c:pt>
                <c:pt idx="668">
                  <c:v>0.498</c:v>
                </c:pt>
                <c:pt idx="669">
                  <c:v>0.499</c:v>
                </c:pt>
                <c:pt idx="670">
                  <c:v>0.5</c:v>
                </c:pt>
                <c:pt idx="671">
                  <c:v>0.501</c:v>
                </c:pt>
                <c:pt idx="672">
                  <c:v>0.50149999999999995</c:v>
                </c:pt>
                <c:pt idx="673">
                  <c:v>0.50249999999999995</c:v>
                </c:pt>
                <c:pt idx="674">
                  <c:v>0.50349999999999995</c:v>
                </c:pt>
                <c:pt idx="675">
                  <c:v>0.504</c:v>
                </c:pt>
                <c:pt idx="676">
                  <c:v>0.505</c:v>
                </c:pt>
                <c:pt idx="677">
                  <c:v>0.50600000000000001</c:v>
                </c:pt>
                <c:pt idx="678">
                  <c:v>0.50700000000000001</c:v>
                </c:pt>
                <c:pt idx="679">
                  <c:v>0.50749999999999995</c:v>
                </c:pt>
                <c:pt idx="680">
                  <c:v>0.50900000000000001</c:v>
                </c:pt>
                <c:pt idx="681">
                  <c:v>0.51</c:v>
                </c:pt>
                <c:pt idx="682">
                  <c:v>0.51100000000000001</c:v>
                </c:pt>
                <c:pt idx="683">
                  <c:v>0.51200000000000001</c:v>
                </c:pt>
                <c:pt idx="684">
                  <c:v>0.51300000000000001</c:v>
                </c:pt>
                <c:pt idx="685">
                  <c:v>0.51349999999999996</c:v>
                </c:pt>
                <c:pt idx="686">
                  <c:v>0.51449999999999996</c:v>
                </c:pt>
                <c:pt idx="687">
                  <c:v>0.51549999999999996</c:v>
                </c:pt>
                <c:pt idx="688">
                  <c:v>0.51600000000000001</c:v>
                </c:pt>
                <c:pt idx="689">
                  <c:v>0.51700000000000002</c:v>
                </c:pt>
                <c:pt idx="690">
                  <c:v>0.51800000000000002</c:v>
                </c:pt>
                <c:pt idx="691">
                  <c:v>0.51900000000000002</c:v>
                </c:pt>
                <c:pt idx="692">
                  <c:v>0.52</c:v>
                </c:pt>
                <c:pt idx="693">
                  <c:v>0.52100000000000002</c:v>
                </c:pt>
                <c:pt idx="694">
                  <c:v>0.52200000000000002</c:v>
                </c:pt>
                <c:pt idx="695">
                  <c:v>0.52300000000000002</c:v>
                </c:pt>
                <c:pt idx="696">
                  <c:v>0.52400000000000002</c:v>
                </c:pt>
                <c:pt idx="697">
                  <c:v>0.52500000000000002</c:v>
                </c:pt>
                <c:pt idx="698">
                  <c:v>0.52549999999999997</c:v>
                </c:pt>
                <c:pt idx="699">
                  <c:v>0.52649999999999997</c:v>
                </c:pt>
                <c:pt idx="700">
                  <c:v>0.52749999999999997</c:v>
                </c:pt>
                <c:pt idx="701">
                  <c:v>0.52849999999999997</c:v>
                </c:pt>
                <c:pt idx="702">
                  <c:v>0.52949999999999997</c:v>
                </c:pt>
                <c:pt idx="703">
                  <c:v>0.53049999999999997</c:v>
                </c:pt>
                <c:pt idx="704">
                  <c:v>0.53100000000000003</c:v>
                </c:pt>
                <c:pt idx="705">
                  <c:v>0.53200000000000003</c:v>
                </c:pt>
                <c:pt idx="706">
                  <c:v>0.53300000000000003</c:v>
                </c:pt>
                <c:pt idx="707">
                  <c:v>0.53449999999999998</c:v>
                </c:pt>
                <c:pt idx="708">
                  <c:v>0.53500000000000003</c:v>
                </c:pt>
                <c:pt idx="709">
                  <c:v>0.53600000000000003</c:v>
                </c:pt>
                <c:pt idx="710">
                  <c:v>0.53700000000000003</c:v>
                </c:pt>
                <c:pt idx="711">
                  <c:v>0.53749999999999998</c:v>
                </c:pt>
                <c:pt idx="712">
                  <c:v>0.53849999999999998</c:v>
                </c:pt>
                <c:pt idx="713">
                  <c:v>0.53949999999999998</c:v>
                </c:pt>
                <c:pt idx="714">
                  <c:v>0.54100000000000004</c:v>
                </c:pt>
                <c:pt idx="715">
                  <c:v>0.54200000000000004</c:v>
                </c:pt>
                <c:pt idx="716">
                  <c:v>0.54300000000000004</c:v>
                </c:pt>
                <c:pt idx="717">
                  <c:v>0.54400000000000004</c:v>
                </c:pt>
                <c:pt idx="718">
                  <c:v>0.54500000000000004</c:v>
                </c:pt>
                <c:pt idx="719">
                  <c:v>0.54549999999999998</c:v>
                </c:pt>
                <c:pt idx="720">
                  <c:v>0.54649999999999999</c:v>
                </c:pt>
                <c:pt idx="721">
                  <c:v>0.54749999999999999</c:v>
                </c:pt>
                <c:pt idx="722">
                  <c:v>0.54800000000000004</c:v>
                </c:pt>
                <c:pt idx="723">
                  <c:v>0.54900000000000004</c:v>
                </c:pt>
                <c:pt idx="724">
                  <c:v>0.54949999999999999</c:v>
                </c:pt>
                <c:pt idx="725">
                  <c:v>0.55049999999999999</c:v>
                </c:pt>
                <c:pt idx="726">
                  <c:v>0.55149999999999999</c:v>
                </c:pt>
                <c:pt idx="727">
                  <c:v>0.55249999999999999</c:v>
                </c:pt>
                <c:pt idx="728">
                  <c:v>0.55400000000000005</c:v>
                </c:pt>
                <c:pt idx="729">
                  <c:v>0.55500000000000005</c:v>
                </c:pt>
                <c:pt idx="730">
                  <c:v>0.55600000000000005</c:v>
                </c:pt>
                <c:pt idx="731">
                  <c:v>0.55649999999999999</c:v>
                </c:pt>
                <c:pt idx="732">
                  <c:v>0.5575</c:v>
                </c:pt>
                <c:pt idx="733">
                  <c:v>0.5585</c:v>
                </c:pt>
                <c:pt idx="734">
                  <c:v>0.5595</c:v>
                </c:pt>
                <c:pt idx="735">
                  <c:v>0.56100000000000005</c:v>
                </c:pt>
                <c:pt idx="736">
                  <c:v>0.56200000000000006</c:v>
                </c:pt>
                <c:pt idx="737">
                  <c:v>0.5625</c:v>
                </c:pt>
                <c:pt idx="738">
                  <c:v>0.5635</c:v>
                </c:pt>
                <c:pt idx="739">
                  <c:v>0.56499999999999995</c:v>
                </c:pt>
                <c:pt idx="740">
                  <c:v>0.5655</c:v>
                </c:pt>
                <c:pt idx="741">
                  <c:v>0.5665</c:v>
                </c:pt>
                <c:pt idx="742">
                  <c:v>0.5675</c:v>
                </c:pt>
                <c:pt idx="743">
                  <c:v>0.56799999999999995</c:v>
                </c:pt>
                <c:pt idx="744">
                  <c:v>0.56899999999999995</c:v>
                </c:pt>
                <c:pt idx="745">
                  <c:v>0.56999999999999995</c:v>
                </c:pt>
                <c:pt idx="746">
                  <c:v>0.57099999999999995</c:v>
                </c:pt>
                <c:pt idx="747">
                  <c:v>0.57199999999999995</c:v>
                </c:pt>
                <c:pt idx="748">
                  <c:v>0.57299999999999995</c:v>
                </c:pt>
                <c:pt idx="749">
                  <c:v>0.57399999999999995</c:v>
                </c:pt>
                <c:pt idx="750">
                  <c:v>0.57499999999999996</c:v>
                </c:pt>
                <c:pt idx="751">
                  <c:v>0.57599999999999996</c:v>
                </c:pt>
                <c:pt idx="752">
                  <c:v>0.57699999999999996</c:v>
                </c:pt>
                <c:pt idx="753">
                  <c:v>0.57750000000000001</c:v>
                </c:pt>
                <c:pt idx="754">
                  <c:v>0.57850000000000001</c:v>
                </c:pt>
                <c:pt idx="755">
                  <c:v>0.57950000000000002</c:v>
                </c:pt>
                <c:pt idx="756">
                  <c:v>0.57999999999999996</c:v>
                </c:pt>
                <c:pt idx="757">
                  <c:v>0.58099999999999996</c:v>
                </c:pt>
                <c:pt idx="758">
                  <c:v>0.58199999999999996</c:v>
                </c:pt>
                <c:pt idx="759">
                  <c:v>0.58350000000000002</c:v>
                </c:pt>
                <c:pt idx="760">
                  <c:v>0.58450000000000002</c:v>
                </c:pt>
                <c:pt idx="761">
                  <c:v>0.58499999999999996</c:v>
                </c:pt>
                <c:pt idx="762">
                  <c:v>0.58599999999999997</c:v>
                </c:pt>
                <c:pt idx="763">
                  <c:v>0.58699999999999997</c:v>
                </c:pt>
                <c:pt idx="764">
                  <c:v>0.58750000000000002</c:v>
                </c:pt>
                <c:pt idx="765">
                  <c:v>0.58850000000000002</c:v>
                </c:pt>
                <c:pt idx="766">
                  <c:v>0.58950000000000002</c:v>
                </c:pt>
                <c:pt idx="767">
                  <c:v>0.59</c:v>
                </c:pt>
                <c:pt idx="768">
                  <c:v>0.59099999999999997</c:v>
                </c:pt>
                <c:pt idx="769">
                  <c:v>0.59199999999999997</c:v>
                </c:pt>
                <c:pt idx="770">
                  <c:v>0.59299999999999997</c:v>
                </c:pt>
                <c:pt idx="771">
                  <c:v>0.59399999999999997</c:v>
                </c:pt>
                <c:pt idx="772">
                  <c:v>0.59550000000000003</c:v>
                </c:pt>
                <c:pt idx="773">
                  <c:v>0.59599999999999997</c:v>
                </c:pt>
                <c:pt idx="774">
                  <c:v>0.59699999999999998</c:v>
                </c:pt>
                <c:pt idx="775">
                  <c:v>0.59799999999999998</c:v>
                </c:pt>
                <c:pt idx="776">
                  <c:v>0.59850000000000003</c:v>
                </c:pt>
                <c:pt idx="777">
                  <c:v>0.59950000000000003</c:v>
                </c:pt>
                <c:pt idx="778">
                  <c:v>0.60050000000000003</c:v>
                </c:pt>
                <c:pt idx="779">
                  <c:v>0.60150000000000003</c:v>
                </c:pt>
                <c:pt idx="780">
                  <c:v>0.60199999999999998</c:v>
                </c:pt>
                <c:pt idx="781">
                  <c:v>0.60250000000000004</c:v>
                </c:pt>
                <c:pt idx="782">
                  <c:v>0.60350000000000004</c:v>
                </c:pt>
                <c:pt idx="783">
                  <c:v>0.60450000000000004</c:v>
                </c:pt>
                <c:pt idx="784">
                  <c:v>0.60550000000000004</c:v>
                </c:pt>
                <c:pt idx="785">
                  <c:v>0.60699999999999998</c:v>
                </c:pt>
                <c:pt idx="786">
                  <c:v>0.60799999999999998</c:v>
                </c:pt>
                <c:pt idx="787">
                  <c:v>0.60850000000000004</c:v>
                </c:pt>
                <c:pt idx="788">
                  <c:v>0.60899999999999999</c:v>
                </c:pt>
                <c:pt idx="789">
                  <c:v>0.61</c:v>
                </c:pt>
                <c:pt idx="790">
                  <c:v>0.61099999999999999</c:v>
                </c:pt>
                <c:pt idx="791">
                  <c:v>0.61150000000000004</c:v>
                </c:pt>
                <c:pt idx="792">
                  <c:v>0.61250000000000004</c:v>
                </c:pt>
                <c:pt idx="793">
                  <c:v>0.61350000000000005</c:v>
                </c:pt>
                <c:pt idx="794">
                  <c:v>0.61450000000000005</c:v>
                </c:pt>
                <c:pt idx="795">
                  <c:v>0.61550000000000005</c:v>
                </c:pt>
                <c:pt idx="796">
                  <c:v>0.61650000000000005</c:v>
                </c:pt>
                <c:pt idx="797">
                  <c:v>0.61750000000000005</c:v>
                </c:pt>
                <c:pt idx="798">
                  <c:v>0.61850000000000005</c:v>
                </c:pt>
                <c:pt idx="799">
                  <c:v>0.61899999999999999</c:v>
                </c:pt>
                <c:pt idx="800">
                  <c:v>0.61950000000000005</c:v>
                </c:pt>
                <c:pt idx="801">
                  <c:v>0.62050000000000005</c:v>
                </c:pt>
                <c:pt idx="802">
                  <c:v>0.621</c:v>
                </c:pt>
                <c:pt idx="803">
                  <c:v>0.622</c:v>
                </c:pt>
                <c:pt idx="804">
                  <c:v>0.62250000000000005</c:v>
                </c:pt>
                <c:pt idx="805">
                  <c:v>0.624</c:v>
                </c:pt>
                <c:pt idx="806">
                  <c:v>0.625</c:v>
                </c:pt>
                <c:pt idx="807">
                  <c:v>0.626</c:v>
                </c:pt>
                <c:pt idx="808">
                  <c:v>0.62649999999999995</c:v>
                </c:pt>
                <c:pt idx="809">
                  <c:v>0.62749999999999995</c:v>
                </c:pt>
                <c:pt idx="810">
                  <c:v>0.62849999999999995</c:v>
                </c:pt>
                <c:pt idx="811">
                  <c:v>0.629</c:v>
                </c:pt>
                <c:pt idx="812">
                  <c:v>0.63</c:v>
                </c:pt>
                <c:pt idx="813">
                  <c:v>0.63100000000000001</c:v>
                </c:pt>
                <c:pt idx="814">
                  <c:v>0.63200000000000001</c:v>
                </c:pt>
                <c:pt idx="815">
                  <c:v>0.63249999999999995</c:v>
                </c:pt>
                <c:pt idx="816">
                  <c:v>0.63349999999999995</c:v>
                </c:pt>
                <c:pt idx="817">
                  <c:v>0.63449999999999995</c:v>
                </c:pt>
                <c:pt idx="818">
                  <c:v>0.63600000000000001</c:v>
                </c:pt>
                <c:pt idx="819">
                  <c:v>0.63700000000000001</c:v>
                </c:pt>
                <c:pt idx="820">
                  <c:v>0.63800000000000001</c:v>
                </c:pt>
                <c:pt idx="821">
                  <c:v>0.63849999999999996</c:v>
                </c:pt>
                <c:pt idx="822">
                  <c:v>0.63949999999999996</c:v>
                </c:pt>
                <c:pt idx="823">
                  <c:v>0.64049999999999996</c:v>
                </c:pt>
                <c:pt idx="824">
                  <c:v>0.64149999999999996</c:v>
                </c:pt>
                <c:pt idx="825">
                  <c:v>0.64249999999999996</c:v>
                </c:pt>
                <c:pt idx="826">
                  <c:v>0.64349999999999996</c:v>
                </c:pt>
                <c:pt idx="827">
                  <c:v>0.64449999999999996</c:v>
                </c:pt>
                <c:pt idx="828">
                  <c:v>0.64549999999999996</c:v>
                </c:pt>
                <c:pt idx="829">
                  <c:v>0.64649999999999996</c:v>
                </c:pt>
                <c:pt idx="830">
                  <c:v>0.64700000000000002</c:v>
                </c:pt>
                <c:pt idx="831">
                  <c:v>0.64800000000000002</c:v>
                </c:pt>
                <c:pt idx="832">
                  <c:v>0.64900000000000002</c:v>
                </c:pt>
                <c:pt idx="833">
                  <c:v>0.65049999999999997</c:v>
                </c:pt>
                <c:pt idx="834">
                  <c:v>0.65100000000000002</c:v>
                </c:pt>
                <c:pt idx="835">
                  <c:v>0.65149999999999997</c:v>
                </c:pt>
                <c:pt idx="836">
                  <c:v>0.65249999999999997</c:v>
                </c:pt>
                <c:pt idx="837">
                  <c:v>0.65349999999999997</c:v>
                </c:pt>
                <c:pt idx="838">
                  <c:v>0.65449999999999997</c:v>
                </c:pt>
                <c:pt idx="839">
                  <c:v>0.65600000000000003</c:v>
                </c:pt>
                <c:pt idx="840">
                  <c:v>0.65700000000000003</c:v>
                </c:pt>
                <c:pt idx="841">
                  <c:v>0.65800000000000003</c:v>
                </c:pt>
                <c:pt idx="842">
                  <c:v>0.65900000000000003</c:v>
                </c:pt>
                <c:pt idx="843">
                  <c:v>0.65949999999999998</c:v>
                </c:pt>
                <c:pt idx="844">
                  <c:v>0.66049999999999998</c:v>
                </c:pt>
                <c:pt idx="845">
                  <c:v>0.66149999999999998</c:v>
                </c:pt>
                <c:pt idx="846">
                  <c:v>0.66249999999999998</c:v>
                </c:pt>
                <c:pt idx="847">
                  <c:v>0.66400000000000003</c:v>
                </c:pt>
                <c:pt idx="848">
                  <c:v>0.66500000000000004</c:v>
                </c:pt>
                <c:pt idx="849">
                  <c:v>0.66649999999999998</c:v>
                </c:pt>
                <c:pt idx="850">
                  <c:v>0.66749999999999998</c:v>
                </c:pt>
                <c:pt idx="851">
                  <c:v>0.66949999999999998</c:v>
                </c:pt>
                <c:pt idx="852">
                  <c:v>0.67100000000000004</c:v>
                </c:pt>
                <c:pt idx="853">
                  <c:v>0.67249999999999999</c:v>
                </c:pt>
                <c:pt idx="854">
                  <c:v>0.67449999999999999</c:v>
                </c:pt>
                <c:pt idx="855">
                  <c:v>0.67700000000000005</c:v>
                </c:pt>
                <c:pt idx="856">
                  <c:v>0.68100000000000005</c:v>
                </c:pt>
                <c:pt idx="857">
                  <c:v>0.68500000000000005</c:v>
                </c:pt>
                <c:pt idx="858">
                  <c:v>0.68799999999999994</c:v>
                </c:pt>
                <c:pt idx="859">
                  <c:v>0.6915</c:v>
                </c:pt>
                <c:pt idx="860">
                  <c:v>0.69499999999999995</c:v>
                </c:pt>
                <c:pt idx="861">
                  <c:v>0.69699999999999995</c:v>
                </c:pt>
                <c:pt idx="862">
                  <c:v>0.69899999999999995</c:v>
                </c:pt>
                <c:pt idx="863">
                  <c:v>0.70099999999999996</c:v>
                </c:pt>
                <c:pt idx="864">
                  <c:v>0.70299999999999996</c:v>
                </c:pt>
                <c:pt idx="865">
                  <c:v>0.70450000000000002</c:v>
                </c:pt>
                <c:pt idx="866">
                  <c:v>0.70550000000000002</c:v>
                </c:pt>
                <c:pt idx="867">
                  <c:v>0.70699999999999996</c:v>
                </c:pt>
                <c:pt idx="868">
                  <c:v>0.70899999999999996</c:v>
                </c:pt>
                <c:pt idx="869">
                  <c:v>0.71050000000000002</c:v>
                </c:pt>
                <c:pt idx="870">
                  <c:v>0.71150000000000002</c:v>
                </c:pt>
                <c:pt idx="871">
                  <c:v>0.71250000000000002</c:v>
                </c:pt>
                <c:pt idx="872">
                  <c:v>0.71350000000000002</c:v>
                </c:pt>
                <c:pt idx="873">
                  <c:v>0.71450000000000002</c:v>
                </c:pt>
                <c:pt idx="874">
                  <c:v>0.71550000000000002</c:v>
                </c:pt>
                <c:pt idx="875">
                  <c:v>0.71650000000000003</c:v>
                </c:pt>
                <c:pt idx="876">
                  <c:v>0.71799999999999997</c:v>
                </c:pt>
                <c:pt idx="877">
                  <c:v>0.71950000000000003</c:v>
                </c:pt>
                <c:pt idx="878">
                  <c:v>0.72050000000000003</c:v>
                </c:pt>
                <c:pt idx="879">
                  <c:v>0.72150000000000003</c:v>
                </c:pt>
                <c:pt idx="880">
                  <c:v>0.72250000000000003</c:v>
                </c:pt>
                <c:pt idx="881">
                  <c:v>0.72350000000000003</c:v>
                </c:pt>
                <c:pt idx="882">
                  <c:v>0.72450000000000003</c:v>
                </c:pt>
                <c:pt idx="883">
                  <c:v>0.72550000000000003</c:v>
                </c:pt>
                <c:pt idx="884">
                  <c:v>0.72650000000000003</c:v>
                </c:pt>
                <c:pt idx="885">
                  <c:v>0.72750000000000004</c:v>
                </c:pt>
                <c:pt idx="886">
                  <c:v>0.72899999999999998</c:v>
                </c:pt>
                <c:pt idx="887">
                  <c:v>0.72950000000000004</c:v>
                </c:pt>
                <c:pt idx="888">
                  <c:v>0.73050000000000004</c:v>
                </c:pt>
                <c:pt idx="889">
                  <c:v>0.73150000000000004</c:v>
                </c:pt>
                <c:pt idx="890">
                  <c:v>0.73199999999999998</c:v>
                </c:pt>
                <c:pt idx="891">
                  <c:v>0.73299999999999998</c:v>
                </c:pt>
                <c:pt idx="892">
                  <c:v>0.73399999999999999</c:v>
                </c:pt>
                <c:pt idx="893">
                  <c:v>0.73450000000000004</c:v>
                </c:pt>
                <c:pt idx="894">
                  <c:v>0.73599999999999999</c:v>
                </c:pt>
                <c:pt idx="895">
                  <c:v>0.73699999999999999</c:v>
                </c:pt>
                <c:pt idx="896">
                  <c:v>0.73799999999999999</c:v>
                </c:pt>
                <c:pt idx="897">
                  <c:v>0.73899999999999999</c:v>
                </c:pt>
                <c:pt idx="898">
                  <c:v>0.74</c:v>
                </c:pt>
                <c:pt idx="899">
                  <c:v>0.74099999999999999</c:v>
                </c:pt>
                <c:pt idx="900">
                  <c:v>0.74199999999999999</c:v>
                </c:pt>
                <c:pt idx="901">
                  <c:v>0.74299999999999999</c:v>
                </c:pt>
                <c:pt idx="902">
                  <c:v>0.74399999999999999</c:v>
                </c:pt>
                <c:pt idx="903">
                  <c:v>0.74450000000000005</c:v>
                </c:pt>
                <c:pt idx="904">
                  <c:v>0.74550000000000005</c:v>
                </c:pt>
                <c:pt idx="905">
                  <c:v>0.74650000000000005</c:v>
                </c:pt>
                <c:pt idx="906">
                  <c:v>0.74750000000000005</c:v>
                </c:pt>
                <c:pt idx="907">
                  <c:v>0.74850000000000005</c:v>
                </c:pt>
                <c:pt idx="908">
                  <c:v>0.74950000000000006</c:v>
                </c:pt>
                <c:pt idx="909">
                  <c:v>0.75049999999999994</c:v>
                </c:pt>
                <c:pt idx="910">
                  <c:v>0.751</c:v>
                </c:pt>
                <c:pt idx="911">
                  <c:v>0.75149999999999995</c:v>
                </c:pt>
                <c:pt idx="912">
                  <c:v>0.75249999999999995</c:v>
                </c:pt>
                <c:pt idx="913">
                  <c:v>0.75349999999999995</c:v>
                </c:pt>
                <c:pt idx="914">
                  <c:v>0.755</c:v>
                </c:pt>
                <c:pt idx="915">
                  <c:v>0.75600000000000001</c:v>
                </c:pt>
                <c:pt idx="916">
                  <c:v>0.75700000000000001</c:v>
                </c:pt>
                <c:pt idx="917">
                  <c:v>0.75749999999999995</c:v>
                </c:pt>
                <c:pt idx="918">
                  <c:v>0.75849999999999995</c:v>
                </c:pt>
                <c:pt idx="919">
                  <c:v>0.75949999999999995</c:v>
                </c:pt>
                <c:pt idx="920">
                  <c:v>0.76</c:v>
                </c:pt>
                <c:pt idx="921">
                  <c:v>0.76100000000000001</c:v>
                </c:pt>
                <c:pt idx="922">
                  <c:v>0.76200000000000001</c:v>
                </c:pt>
                <c:pt idx="923">
                  <c:v>0.76300000000000001</c:v>
                </c:pt>
                <c:pt idx="924">
                  <c:v>0.76400000000000001</c:v>
                </c:pt>
                <c:pt idx="925">
                  <c:v>0.76500000000000001</c:v>
                </c:pt>
                <c:pt idx="926">
                  <c:v>0.76600000000000001</c:v>
                </c:pt>
                <c:pt idx="927">
                  <c:v>0.76700000000000002</c:v>
                </c:pt>
                <c:pt idx="928">
                  <c:v>0.76800000000000002</c:v>
                </c:pt>
                <c:pt idx="929">
                  <c:v>0.76849999999999996</c:v>
                </c:pt>
                <c:pt idx="930">
                  <c:v>0.76949999999999996</c:v>
                </c:pt>
                <c:pt idx="931">
                  <c:v>0.77049999999999996</c:v>
                </c:pt>
                <c:pt idx="932">
                  <c:v>0.77149999999999996</c:v>
                </c:pt>
                <c:pt idx="933">
                  <c:v>0.77300000000000002</c:v>
                </c:pt>
                <c:pt idx="934">
                  <c:v>0.77400000000000002</c:v>
                </c:pt>
                <c:pt idx="935">
                  <c:v>0.77500000000000002</c:v>
                </c:pt>
                <c:pt idx="936">
                  <c:v>0.77549999999999997</c:v>
                </c:pt>
                <c:pt idx="937">
                  <c:v>0.77649999999999997</c:v>
                </c:pt>
                <c:pt idx="938">
                  <c:v>0.77749999999999997</c:v>
                </c:pt>
                <c:pt idx="939">
                  <c:v>0.77849999999999997</c:v>
                </c:pt>
                <c:pt idx="940">
                  <c:v>0.77949999999999997</c:v>
                </c:pt>
                <c:pt idx="941">
                  <c:v>0.78049999999999997</c:v>
                </c:pt>
                <c:pt idx="942">
                  <c:v>0.78149999999999997</c:v>
                </c:pt>
                <c:pt idx="943">
                  <c:v>0.78249999999999997</c:v>
                </c:pt>
                <c:pt idx="944">
                  <c:v>0.78349999999999997</c:v>
                </c:pt>
                <c:pt idx="945">
                  <c:v>0.78500000000000003</c:v>
                </c:pt>
                <c:pt idx="946">
                  <c:v>0.78600000000000003</c:v>
                </c:pt>
                <c:pt idx="947">
                  <c:v>0.78700000000000003</c:v>
                </c:pt>
                <c:pt idx="948">
                  <c:v>0.78800000000000003</c:v>
                </c:pt>
                <c:pt idx="949">
                  <c:v>0.78849999999999998</c:v>
                </c:pt>
                <c:pt idx="950">
                  <c:v>0.78949999999999998</c:v>
                </c:pt>
                <c:pt idx="951">
                  <c:v>0.79049999999999998</c:v>
                </c:pt>
                <c:pt idx="952">
                  <c:v>0.79149999999999998</c:v>
                </c:pt>
                <c:pt idx="953">
                  <c:v>0.79200000000000004</c:v>
                </c:pt>
                <c:pt idx="954">
                  <c:v>0.79300000000000004</c:v>
                </c:pt>
                <c:pt idx="955">
                  <c:v>0.79449999999999998</c:v>
                </c:pt>
                <c:pt idx="956">
                  <c:v>0.79549999999999998</c:v>
                </c:pt>
                <c:pt idx="957">
                  <c:v>0.79649999999999999</c:v>
                </c:pt>
                <c:pt idx="958">
                  <c:v>0.79749999999999999</c:v>
                </c:pt>
                <c:pt idx="959">
                  <c:v>0.79849999999999999</c:v>
                </c:pt>
                <c:pt idx="960">
                  <c:v>0.79949999999999999</c:v>
                </c:pt>
                <c:pt idx="961">
                  <c:v>0.80049999999999999</c:v>
                </c:pt>
                <c:pt idx="962">
                  <c:v>0.80149999999999999</c:v>
                </c:pt>
                <c:pt idx="963">
                  <c:v>0.80249999999999999</c:v>
                </c:pt>
                <c:pt idx="964">
                  <c:v>0.80300000000000005</c:v>
                </c:pt>
                <c:pt idx="965">
                  <c:v>0.80400000000000005</c:v>
                </c:pt>
                <c:pt idx="966">
                  <c:v>0.80500000000000005</c:v>
                </c:pt>
                <c:pt idx="967">
                  <c:v>0.80600000000000005</c:v>
                </c:pt>
                <c:pt idx="968">
                  <c:v>0.80649999999999999</c:v>
                </c:pt>
                <c:pt idx="969">
                  <c:v>0.8075</c:v>
                </c:pt>
                <c:pt idx="970">
                  <c:v>0.80800000000000005</c:v>
                </c:pt>
                <c:pt idx="971">
                  <c:v>0.80900000000000005</c:v>
                </c:pt>
                <c:pt idx="972">
                  <c:v>0.81</c:v>
                </c:pt>
                <c:pt idx="973">
                  <c:v>0.81100000000000005</c:v>
                </c:pt>
                <c:pt idx="974">
                  <c:v>0.81200000000000006</c:v>
                </c:pt>
                <c:pt idx="975">
                  <c:v>0.81299999999999994</c:v>
                </c:pt>
                <c:pt idx="976">
                  <c:v>0.81399999999999995</c:v>
                </c:pt>
                <c:pt idx="977">
                  <c:v>0.81499999999999995</c:v>
                </c:pt>
                <c:pt idx="978">
                  <c:v>0.8155</c:v>
                </c:pt>
                <c:pt idx="979">
                  <c:v>0.8165</c:v>
                </c:pt>
                <c:pt idx="980">
                  <c:v>0.8175</c:v>
                </c:pt>
                <c:pt idx="981">
                  <c:v>0.81799999999999995</c:v>
                </c:pt>
                <c:pt idx="982">
                  <c:v>0.81899999999999995</c:v>
                </c:pt>
                <c:pt idx="983">
                  <c:v>0.81950000000000001</c:v>
                </c:pt>
                <c:pt idx="984">
                  <c:v>0.82099999999999995</c:v>
                </c:pt>
                <c:pt idx="985">
                  <c:v>0.82199999999999995</c:v>
                </c:pt>
                <c:pt idx="986">
                  <c:v>0.82299999999999995</c:v>
                </c:pt>
                <c:pt idx="987">
                  <c:v>0.82399999999999995</c:v>
                </c:pt>
                <c:pt idx="988">
                  <c:v>0.82499999999999996</c:v>
                </c:pt>
                <c:pt idx="989">
                  <c:v>0.82550000000000001</c:v>
                </c:pt>
                <c:pt idx="990">
                  <c:v>0.82650000000000001</c:v>
                </c:pt>
                <c:pt idx="991">
                  <c:v>0.82750000000000001</c:v>
                </c:pt>
                <c:pt idx="992">
                  <c:v>0.82850000000000001</c:v>
                </c:pt>
                <c:pt idx="993">
                  <c:v>0.82950000000000002</c:v>
                </c:pt>
                <c:pt idx="994">
                  <c:v>0.83099999999999996</c:v>
                </c:pt>
                <c:pt idx="995">
                  <c:v>0.83199999999999996</c:v>
                </c:pt>
                <c:pt idx="996">
                  <c:v>0.83299999999999996</c:v>
                </c:pt>
                <c:pt idx="997">
                  <c:v>0.83399999999999996</c:v>
                </c:pt>
                <c:pt idx="998">
                  <c:v>0.83499999999999996</c:v>
                </c:pt>
                <c:pt idx="999">
                  <c:v>0.83550000000000002</c:v>
                </c:pt>
                <c:pt idx="1000">
                  <c:v>0.83599999999999997</c:v>
                </c:pt>
                <c:pt idx="1001">
                  <c:v>0.83699999999999997</c:v>
                </c:pt>
                <c:pt idx="1002">
                  <c:v>0.83799999999999997</c:v>
                </c:pt>
                <c:pt idx="1003">
                  <c:v>0.83899999999999997</c:v>
                </c:pt>
                <c:pt idx="1004">
                  <c:v>0.84</c:v>
                </c:pt>
                <c:pt idx="1005">
                  <c:v>0.84050000000000002</c:v>
                </c:pt>
                <c:pt idx="1006">
                  <c:v>0.84150000000000003</c:v>
                </c:pt>
                <c:pt idx="1007">
                  <c:v>0.84250000000000003</c:v>
                </c:pt>
                <c:pt idx="1008">
                  <c:v>0.84350000000000003</c:v>
                </c:pt>
                <c:pt idx="1009">
                  <c:v>0.84450000000000003</c:v>
                </c:pt>
                <c:pt idx="1010">
                  <c:v>0.84550000000000003</c:v>
                </c:pt>
                <c:pt idx="1011">
                  <c:v>0.84599999999999997</c:v>
                </c:pt>
                <c:pt idx="1012">
                  <c:v>0.84699999999999998</c:v>
                </c:pt>
                <c:pt idx="1013">
                  <c:v>0.84750000000000003</c:v>
                </c:pt>
                <c:pt idx="1014">
                  <c:v>0.84850000000000003</c:v>
                </c:pt>
                <c:pt idx="1015">
                  <c:v>0.84950000000000003</c:v>
                </c:pt>
                <c:pt idx="1016">
                  <c:v>0.85050000000000003</c:v>
                </c:pt>
                <c:pt idx="1017">
                  <c:v>0.85150000000000003</c:v>
                </c:pt>
                <c:pt idx="1018">
                  <c:v>0.85250000000000004</c:v>
                </c:pt>
                <c:pt idx="1019">
                  <c:v>0.85350000000000004</c:v>
                </c:pt>
                <c:pt idx="1020">
                  <c:v>0.85450000000000004</c:v>
                </c:pt>
                <c:pt idx="1021">
                  <c:v>0.85499999999999998</c:v>
                </c:pt>
                <c:pt idx="1022">
                  <c:v>0.85599999999999998</c:v>
                </c:pt>
                <c:pt idx="1023">
                  <c:v>0.85650000000000004</c:v>
                </c:pt>
                <c:pt idx="1024">
                  <c:v>0.85750000000000004</c:v>
                </c:pt>
                <c:pt idx="1025">
                  <c:v>0.85850000000000004</c:v>
                </c:pt>
                <c:pt idx="1026">
                  <c:v>0.85899999999999999</c:v>
                </c:pt>
                <c:pt idx="1027">
                  <c:v>0.86050000000000004</c:v>
                </c:pt>
                <c:pt idx="1028">
                  <c:v>0.86150000000000004</c:v>
                </c:pt>
                <c:pt idx="1029">
                  <c:v>0.86250000000000004</c:v>
                </c:pt>
                <c:pt idx="1030">
                  <c:v>0.86299999999999999</c:v>
                </c:pt>
                <c:pt idx="1031">
                  <c:v>0.86399999999999999</c:v>
                </c:pt>
                <c:pt idx="1032">
                  <c:v>0.86499999999999999</c:v>
                </c:pt>
                <c:pt idx="1033">
                  <c:v>0.86550000000000005</c:v>
                </c:pt>
                <c:pt idx="1034">
                  <c:v>0.86650000000000005</c:v>
                </c:pt>
                <c:pt idx="1035">
                  <c:v>0.86750000000000005</c:v>
                </c:pt>
                <c:pt idx="1036">
                  <c:v>0.86799999999999999</c:v>
                </c:pt>
                <c:pt idx="1037">
                  <c:v>0.86899999999999999</c:v>
                </c:pt>
                <c:pt idx="1038">
                  <c:v>0.87050000000000005</c:v>
                </c:pt>
                <c:pt idx="1039">
                  <c:v>0.87150000000000005</c:v>
                </c:pt>
                <c:pt idx="1040">
                  <c:v>0.87250000000000005</c:v>
                </c:pt>
                <c:pt idx="1041">
                  <c:v>0.87350000000000005</c:v>
                </c:pt>
                <c:pt idx="1042">
                  <c:v>0.87450000000000006</c:v>
                </c:pt>
                <c:pt idx="1043">
                  <c:v>0.875</c:v>
                </c:pt>
                <c:pt idx="1044">
                  <c:v>0.876</c:v>
                </c:pt>
                <c:pt idx="1045">
                  <c:v>0.87649999999999995</c:v>
                </c:pt>
                <c:pt idx="1046">
                  <c:v>0.87749999999999995</c:v>
                </c:pt>
                <c:pt idx="1047">
                  <c:v>0.87849999999999995</c:v>
                </c:pt>
                <c:pt idx="1048">
                  <c:v>0.88</c:v>
                </c:pt>
                <c:pt idx="1049">
                  <c:v>0.88100000000000001</c:v>
                </c:pt>
                <c:pt idx="1050">
                  <c:v>0.88200000000000001</c:v>
                </c:pt>
                <c:pt idx="1051">
                  <c:v>0.88300000000000001</c:v>
                </c:pt>
                <c:pt idx="1052">
                  <c:v>0.88400000000000001</c:v>
                </c:pt>
                <c:pt idx="1053">
                  <c:v>0.88449999999999995</c:v>
                </c:pt>
                <c:pt idx="1054">
                  <c:v>0.88549999999999995</c:v>
                </c:pt>
                <c:pt idx="1055">
                  <c:v>0.88649999999999995</c:v>
                </c:pt>
                <c:pt idx="1056">
                  <c:v>0.88749999999999996</c:v>
                </c:pt>
                <c:pt idx="1057">
                  <c:v>0.88849999999999996</c:v>
                </c:pt>
                <c:pt idx="1058">
                  <c:v>0.89</c:v>
                </c:pt>
                <c:pt idx="1059">
                  <c:v>0.89100000000000001</c:v>
                </c:pt>
                <c:pt idx="1060">
                  <c:v>0.89149999999999996</c:v>
                </c:pt>
                <c:pt idx="1061">
                  <c:v>0.89249999999999996</c:v>
                </c:pt>
                <c:pt idx="1062">
                  <c:v>0.89349999999999996</c:v>
                </c:pt>
                <c:pt idx="1063">
                  <c:v>0.89400000000000002</c:v>
                </c:pt>
                <c:pt idx="1064">
                  <c:v>0.89500000000000002</c:v>
                </c:pt>
                <c:pt idx="1065">
                  <c:v>0.89600000000000002</c:v>
                </c:pt>
                <c:pt idx="1066">
                  <c:v>0.89700000000000002</c:v>
                </c:pt>
                <c:pt idx="1067">
                  <c:v>0.89800000000000002</c:v>
                </c:pt>
                <c:pt idx="1068">
                  <c:v>0.89849999999999997</c:v>
                </c:pt>
                <c:pt idx="1069">
                  <c:v>0.89949999999999997</c:v>
                </c:pt>
                <c:pt idx="1070">
                  <c:v>0.90049999999999997</c:v>
                </c:pt>
                <c:pt idx="1071">
                  <c:v>0.90149999999999997</c:v>
                </c:pt>
                <c:pt idx="1072">
                  <c:v>0.90249999999999997</c:v>
                </c:pt>
                <c:pt idx="1073">
                  <c:v>0.90300000000000002</c:v>
                </c:pt>
                <c:pt idx="1074">
                  <c:v>0.90349999999999997</c:v>
                </c:pt>
                <c:pt idx="1075">
                  <c:v>0.90449999999999997</c:v>
                </c:pt>
                <c:pt idx="1076">
                  <c:v>0.90549999999999997</c:v>
                </c:pt>
                <c:pt idx="1077">
                  <c:v>0.90649999999999997</c:v>
                </c:pt>
                <c:pt idx="1078">
                  <c:v>0.90749999999999997</c:v>
                </c:pt>
                <c:pt idx="1079">
                  <c:v>0.90849999999999997</c:v>
                </c:pt>
                <c:pt idx="1080">
                  <c:v>0.91</c:v>
                </c:pt>
                <c:pt idx="1081">
                  <c:v>0.91100000000000003</c:v>
                </c:pt>
                <c:pt idx="1082">
                  <c:v>0.91200000000000003</c:v>
                </c:pt>
                <c:pt idx="1083">
                  <c:v>0.91249999999999998</c:v>
                </c:pt>
                <c:pt idx="1084">
                  <c:v>0.91349999999999998</c:v>
                </c:pt>
                <c:pt idx="1085">
                  <c:v>0.91449999999999998</c:v>
                </c:pt>
                <c:pt idx="1086">
                  <c:v>0.91500000000000004</c:v>
                </c:pt>
                <c:pt idx="1087">
                  <c:v>0.91649999999999998</c:v>
                </c:pt>
                <c:pt idx="1088">
                  <c:v>0.91700000000000004</c:v>
                </c:pt>
                <c:pt idx="1089">
                  <c:v>0.91800000000000004</c:v>
                </c:pt>
                <c:pt idx="1090">
                  <c:v>0.91900000000000004</c:v>
                </c:pt>
                <c:pt idx="1091">
                  <c:v>0.92</c:v>
                </c:pt>
                <c:pt idx="1092">
                  <c:v>0.92100000000000004</c:v>
                </c:pt>
                <c:pt idx="1093">
                  <c:v>0.92200000000000004</c:v>
                </c:pt>
                <c:pt idx="1094">
                  <c:v>0.92249999999999999</c:v>
                </c:pt>
                <c:pt idx="1095">
                  <c:v>0.92300000000000004</c:v>
                </c:pt>
                <c:pt idx="1096">
                  <c:v>0.92400000000000004</c:v>
                </c:pt>
                <c:pt idx="1097">
                  <c:v>0.92500000000000004</c:v>
                </c:pt>
                <c:pt idx="1098">
                  <c:v>0.92600000000000005</c:v>
                </c:pt>
                <c:pt idx="1099">
                  <c:v>0.92700000000000005</c:v>
                </c:pt>
                <c:pt idx="1100">
                  <c:v>0.92800000000000005</c:v>
                </c:pt>
                <c:pt idx="1101">
                  <c:v>0.92900000000000005</c:v>
                </c:pt>
                <c:pt idx="1102">
                  <c:v>0.93049999999999999</c:v>
                </c:pt>
                <c:pt idx="1103">
                  <c:v>0.93100000000000005</c:v>
                </c:pt>
                <c:pt idx="1104">
                  <c:v>0.93200000000000005</c:v>
                </c:pt>
                <c:pt idx="1105">
                  <c:v>0.93300000000000005</c:v>
                </c:pt>
                <c:pt idx="1106">
                  <c:v>0.93400000000000005</c:v>
                </c:pt>
                <c:pt idx="1107">
                  <c:v>0.9345</c:v>
                </c:pt>
                <c:pt idx="1108">
                  <c:v>0.9355</c:v>
                </c:pt>
                <c:pt idx="1109">
                  <c:v>0.93700000000000006</c:v>
                </c:pt>
                <c:pt idx="1110">
                  <c:v>0.9375</c:v>
                </c:pt>
                <c:pt idx="1111">
                  <c:v>0.9385</c:v>
                </c:pt>
                <c:pt idx="1112">
                  <c:v>0.9395</c:v>
                </c:pt>
                <c:pt idx="1113">
                  <c:v>0.9405</c:v>
                </c:pt>
                <c:pt idx="1114">
                  <c:v>0.9415</c:v>
                </c:pt>
                <c:pt idx="1115">
                  <c:v>0.94199999999999995</c:v>
                </c:pt>
                <c:pt idx="1116">
                  <c:v>0.9425</c:v>
                </c:pt>
                <c:pt idx="1117">
                  <c:v>0.94350000000000001</c:v>
                </c:pt>
                <c:pt idx="1118">
                  <c:v>0.94450000000000001</c:v>
                </c:pt>
                <c:pt idx="1119">
                  <c:v>0.94499999999999995</c:v>
                </c:pt>
                <c:pt idx="1120">
                  <c:v>0.94650000000000001</c:v>
                </c:pt>
                <c:pt idx="1121">
                  <c:v>0.94750000000000001</c:v>
                </c:pt>
                <c:pt idx="1122">
                  <c:v>0.94850000000000001</c:v>
                </c:pt>
                <c:pt idx="1123">
                  <c:v>0.94950000000000001</c:v>
                </c:pt>
                <c:pt idx="1124">
                  <c:v>0.95050000000000001</c:v>
                </c:pt>
                <c:pt idx="1125">
                  <c:v>0.95150000000000001</c:v>
                </c:pt>
                <c:pt idx="1126">
                  <c:v>0.95250000000000001</c:v>
                </c:pt>
                <c:pt idx="1127">
                  <c:v>0.95299999999999996</c:v>
                </c:pt>
                <c:pt idx="1128">
                  <c:v>0.95350000000000001</c:v>
                </c:pt>
                <c:pt idx="1129">
                  <c:v>0.95450000000000002</c:v>
                </c:pt>
                <c:pt idx="1130">
                  <c:v>0.95550000000000002</c:v>
                </c:pt>
                <c:pt idx="1131">
                  <c:v>0.95699999999999996</c:v>
                </c:pt>
                <c:pt idx="1132">
                  <c:v>0.95799999999999996</c:v>
                </c:pt>
                <c:pt idx="1133">
                  <c:v>0.95899999999999996</c:v>
                </c:pt>
                <c:pt idx="1134">
                  <c:v>0.96</c:v>
                </c:pt>
                <c:pt idx="1135">
                  <c:v>0.96099999999999997</c:v>
                </c:pt>
                <c:pt idx="1136">
                  <c:v>0.96150000000000002</c:v>
                </c:pt>
                <c:pt idx="1137">
                  <c:v>0.96250000000000002</c:v>
                </c:pt>
                <c:pt idx="1138">
                  <c:v>0.96299999999999997</c:v>
                </c:pt>
                <c:pt idx="1139">
                  <c:v>0.96399999999999997</c:v>
                </c:pt>
                <c:pt idx="1140">
                  <c:v>0.96450000000000002</c:v>
                </c:pt>
                <c:pt idx="1141">
                  <c:v>0.96599999999999997</c:v>
                </c:pt>
                <c:pt idx="1142">
                  <c:v>0.96699999999999997</c:v>
                </c:pt>
                <c:pt idx="1143">
                  <c:v>0.96799999999999997</c:v>
                </c:pt>
                <c:pt idx="1144">
                  <c:v>0.96899999999999997</c:v>
                </c:pt>
                <c:pt idx="1145">
                  <c:v>0.97</c:v>
                </c:pt>
                <c:pt idx="1146">
                  <c:v>0.97099999999999997</c:v>
                </c:pt>
                <c:pt idx="1147">
                  <c:v>0.97199999999999998</c:v>
                </c:pt>
                <c:pt idx="1148">
                  <c:v>0.97299999999999998</c:v>
                </c:pt>
                <c:pt idx="1149">
                  <c:v>0.97399999999999998</c:v>
                </c:pt>
                <c:pt idx="1150">
                  <c:v>0.97499999999999998</c:v>
                </c:pt>
                <c:pt idx="1151">
                  <c:v>0.97599999999999998</c:v>
                </c:pt>
                <c:pt idx="1152">
                  <c:v>0.97750000000000004</c:v>
                </c:pt>
                <c:pt idx="1153">
                  <c:v>0.97850000000000004</c:v>
                </c:pt>
                <c:pt idx="1154">
                  <c:v>0.97950000000000004</c:v>
                </c:pt>
                <c:pt idx="1155">
                  <c:v>0.98050000000000004</c:v>
                </c:pt>
                <c:pt idx="1156">
                  <c:v>0.98099999999999998</c:v>
                </c:pt>
                <c:pt idx="1157">
                  <c:v>0.98150000000000004</c:v>
                </c:pt>
                <c:pt idx="1158">
                  <c:v>0.98250000000000004</c:v>
                </c:pt>
                <c:pt idx="1159">
                  <c:v>0.98299999999999998</c:v>
                </c:pt>
                <c:pt idx="1160">
                  <c:v>0.98399999999999999</c:v>
                </c:pt>
                <c:pt idx="1161">
                  <c:v>0.98550000000000004</c:v>
                </c:pt>
                <c:pt idx="1162">
                  <c:v>0.98650000000000004</c:v>
                </c:pt>
                <c:pt idx="1163">
                  <c:v>0.98750000000000004</c:v>
                </c:pt>
                <c:pt idx="1164">
                  <c:v>0.98850000000000005</c:v>
                </c:pt>
                <c:pt idx="1165">
                  <c:v>0.98950000000000005</c:v>
                </c:pt>
                <c:pt idx="1166">
                  <c:v>0.99050000000000005</c:v>
                </c:pt>
                <c:pt idx="1167">
                  <c:v>0.99099999999999999</c:v>
                </c:pt>
                <c:pt idx="1168">
                  <c:v>0.99199999999999999</c:v>
                </c:pt>
                <c:pt idx="1169">
                  <c:v>0.99250000000000005</c:v>
                </c:pt>
                <c:pt idx="1170">
                  <c:v>0.99350000000000005</c:v>
                </c:pt>
                <c:pt idx="1171">
                  <c:v>0.99450000000000005</c:v>
                </c:pt>
                <c:pt idx="1172">
                  <c:v>0.99550000000000005</c:v>
                </c:pt>
                <c:pt idx="1173">
                  <c:v>0.997</c:v>
                </c:pt>
                <c:pt idx="1174">
                  <c:v>0.99750000000000005</c:v>
                </c:pt>
                <c:pt idx="1175">
                  <c:v>0.99850000000000005</c:v>
                </c:pt>
                <c:pt idx="1176">
                  <c:v>0.99950000000000006</c:v>
                </c:pt>
                <c:pt idx="1177">
                  <c:v>1</c:v>
                </c:pt>
                <c:pt idx="1178">
                  <c:v>1.0009999999999999</c:v>
                </c:pt>
                <c:pt idx="1179">
                  <c:v>1.002</c:v>
                </c:pt>
                <c:pt idx="1180">
                  <c:v>1.0029999999999999</c:v>
                </c:pt>
                <c:pt idx="1181">
                  <c:v>1.0044999999999999</c:v>
                </c:pt>
                <c:pt idx="1182">
                  <c:v>1.0055000000000001</c:v>
                </c:pt>
                <c:pt idx="1183">
                  <c:v>1.0065</c:v>
                </c:pt>
                <c:pt idx="1184">
                  <c:v>1.0075000000000001</c:v>
                </c:pt>
                <c:pt idx="1185">
                  <c:v>1.0085</c:v>
                </c:pt>
                <c:pt idx="1186">
                  <c:v>1.0095000000000001</c:v>
                </c:pt>
                <c:pt idx="1187">
                  <c:v>1.01</c:v>
                </c:pt>
                <c:pt idx="1188">
                  <c:v>1.0109999999999999</c:v>
                </c:pt>
                <c:pt idx="1189">
                  <c:v>1.0115000000000001</c:v>
                </c:pt>
                <c:pt idx="1190">
                  <c:v>1.0125</c:v>
                </c:pt>
                <c:pt idx="1191">
                  <c:v>1.0135000000000001</c:v>
                </c:pt>
                <c:pt idx="1192">
                  <c:v>1.0149999999999999</c:v>
                </c:pt>
                <c:pt idx="1193">
                  <c:v>1.0155000000000001</c:v>
                </c:pt>
                <c:pt idx="1194">
                  <c:v>1.0165</c:v>
                </c:pt>
                <c:pt idx="1195">
                  <c:v>1.0175000000000001</c:v>
                </c:pt>
                <c:pt idx="1196">
                  <c:v>1.0185</c:v>
                </c:pt>
                <c:pt idx="1197">
                  <c:v>1.0195000000000001</c:v>
                </c:pt>
                <c:pt idx="1198">
                  <c:v>1.02</c:v>
                </c:pt>
                <c:pt idx="1199">
                  <c:v>1.0205</c:v>
                </c:pt>
                <c:pt idx="1200">
                  <c:v>1.0215000000000001</c:v>
                </c:pt>
                <c:pt idx="1201">
                  <c:v>1.0225</c:v>
                </c:pt>
                <c:pt idx="1202">
                  <c:v>1.024</c:v>
                </c:pt>
                <c:pt idx="1203">
                  <c:v>1.0249999999999999</c:v>
                </c:pt>
                <c:pt idx="1204">
                  <c:v>1.026</c:v>
                </c:pt>
                <c:pt idx="1205">
                  <c:v>1.0269999999999999</c:v>
                </c:pt>
                <c:pt idx="1206">
                  <c:v>1.028</c:v>
                </c:pt>
                <c:pt idx="1207">
                  <c:v>1.0289999999999999</c:v>
                </c:pt>
                <c:pt idx="1208">
                  <c:v>1.03</c:v>
                </c:pt>
                <c:pt idx="1209">
                  <c:v>1.0305</c:v>
                </c:pt>
                <c:pt idx="1210">
                  <c:v>1.032</c:v>
                </c:pt>
                <c:pt idx="1211">
                  <c:v>1.0335000000000001</c:v>
                </c:pt>
                <c:pt idx="1212">
                  <c:v>1.0345</c:v>
                </c:pt>
                <c:pt idx="1213">
                  <c:v>1.0355000000000001</c:v>
                </c:pt>
                <c:pt idx="1214">
                  <c:v>1.0365</c:v>
                </c:pt>
                <c:pt idx="1215">
                  <c:v>1.0369999999999999</c:v>
                </c:pt>
                <c:pt idx="1216">
                  <c:v>1.0375000000000001</c:v>
                </c:pt>
                <c:pt idx="1217">
                  <c:v>1.0385</c:v>
                </c:pt>
                <c:pt idx="1218">
                  <c:v>1.04</c:v>
                </c:pt>
                <c:pt idx="1219">
                  <c:v>1.0405</c:v>
                </c:pt>
                <c:pt idx="1220">
                  <c:v>1.0415000000000001</c:v>
                </c:pt>
                <c:pt idx="1221">
                  <c:v>1.0429999999999999</c:v>
                </c:pt>
                <c:pt idx="1222">
                  <c:v>1.0435000000000001</c:v>
                </c:pt>
                <c:pt idx="1223">
                  <c:v>1.0445</c:v>
                </c:pt>
                <c:pt idx="1224">
                  <c:v>1.0449999999999999</c:v>
                </c:pt>
                <c:pt idx="1225">
                  <c:v>1.046</c:v>
                </c:pt>
                <c:pt idx="1226">
                  <c:v>1.0469999999999999</c:v>
                </c:pt>
                <c:pt idx="1227">
                  <c:v>1.048</c:v>
                </c:pt>
                <c:pt idx="1228">
                  <c:v>1.0485</c:v>
                </c:pt>
                <c:pt idx="1229">
                  <c:v>1.0495000000000001</c:v>
                </c:pt>
                <c:pt idx="1230">
                  <c:v>1.0509999999999999</c:v>
                </c:pt>
                <c:pt idx="1231">
                  <c:v>1.052</c:v>
                </c:pt>
                <c:pt idx="1232">
                  <c:v>1.0525</c:v>
                </c:pt>
                <c:pt idx="1233">
                  <c:v>1.0529999999999999</c:v>
                </c:pt>
                <c:pt idx="1234">
                  <c:v>1.054</c:v>
                </c:pt>
                <c:pt idx="1235">
                  <c:v>1.0549999999999999</c:v>
                </c:pt>
                <c:pt idx="1236">
                  <c:v>1.0555000000000001</c:v>
                </c:pt>
                <c:pt idx="1237">
                  <c:v>1.056</c:v>
                </c:pt>
                <c:pt idx="1238">
                  <c:v>1.0569999999999999</c:v>
                </c:pt>
                <c:pt idx="1239">
                  <c:v>1.0580000000000001</c:v>
                </c:pt>
                <c:pt idx="1240">
                  <c:v>1.0595000000000001</c:v>
                </c:pt>
                <c:pt idx="1241">
                  <c:v>1.06</c:v>
                </c:pt>
                <c:pt idx="1242">
                  <c:v>1.0609999999999999</c:v>
                </c:pt>
                <c:pt idx="1243">
                  <c:v>1.0620000000000001</c:v>
                </c:pt>
                <c:pt idx="1244">
                  <c:v>1.0629999999999999</c:v>
                </c:pt>
                <c:pt idx="1245">
                  <c:v>1.0640000000000001</c:v>
                </c:pt>
                <c:pt idx="1246">
                  <c:v>1.0645</c:v>
                </c:pt>
                <c:pt idx="1247">
                  <c:v>1.0654999999999999</c:v>
                </c:pt>
                <c:pt idx="1248">
                  <c:v>1.0660000000000001</c:v>
                </c:pt>
                <c:pt idx="1249">
                  <c:v>1.0669999999999999</c:v>
                </c:pt>
                <c:pt idx="1250">
                  <c:v>1.0680000000000001</c:v>
                </c:pt>
                <c:pt idx="1251">
                  <c:v>1.069</c:v>
                </c:pt>
                <c:pt idx="1252">
                  <c:v>1.0694999999999999</c:v>
                </c:pt>
                <c:pt idx="1253">
                  <c:v>1.0705</c:v>
                </c:pt>
                <c:pt idx="1254">
                  <c:v>1.0714999999999999</c:v>
                </c:pt>
                <c:pt idx="1255">
                  <c:v>1.0720000000000001</c:v>
                </c:pt>
                <c:pt idx="1256">
                  <c:v>1.0725</c:v>
                </c:pt>
                <c:pt idx="1257">
                  <c:v>1.0734999999999999</c:v>
                </c:pt>
                <c:pt idx="1258">
                  <c:v>1.0745</c:v>
                </c:pt>
                <c:pt idx="1259">
                  <c:v>1.0754999999999999</c:v>
                </c:pt>
                <c:pt idx="1260">
                  <c:v>1.0765</c:v>
                </c:pt>
                <c:pt idx="1261">
                  <c:v>1.0774999999999999</c:v>
                </c:pt>
                <c:pt idx="1262">
                  <c:v>1.0785</c:v>
                </c:pt>
                <c:pt idx="1263">
                  <c:v>1.079</c:v>
                </c:pt>
                <c:pt idx="1264">
                  <c:v>1.08</c:v>
                </c:pt>
                <c:pt idx="1265">
                  <c:v>1.081</c:v>
                </c:pt>
                <c:pt idx="1266">
                  <c:v>1.0820000000000001</c:v>
                </c:pt>
                <c:pt idx="1267">
                  <c:v>1.083</c:v>
                </c:pt>
                <c:pt idx="1268">
                  <c:v>1.0840000000000001</c:v>
                </c:pt>
                <c:pt idx="1269">
                  <c:v>1.085</c:v>
                </c:pt>
                <c:pt idx="1270">
                  <c:v>1.0854999999999999</c:v>
                </c:pt>
                <c:pt idx="1271">
                  <c:v>1.0865</c:v>
                </c:pt>
                <c:pt idx="1272">
                  <c:v>1.0874999999999999</c:v>
                </c:pt>
                <c:pt idx="1273">
                  <c:v>1.0885</c:v>
                </c:pt>
                <c:pt idx="1274">
                  <c:v>1.0894999999999999</c:v>
                </c:pt>
                <c:pt idx="1275">
                  <c:v>1.0900000000000001</c:v>
                </c:pt>
                <c:pt idx="1276">
                  <c:v>1.0905</c:v>
                </c:pt>
                <c:pt idx="1277">
                  <c:v>1.0914999999999999</c:v>
                </c:pt>
                <c:pt idx="1278">
                  <c:v>1.0920000000000001</c:v>
                </c:pt>
                <c:pt idx="1279">
                  <c:v>1.093</c:v>
                </c:pt>
                <c:pt idx="1280">
                  <c:v>1.0934999999999999</c:v>
                </c:pt>
                <c:pt idx="1281">
                  <c:v>1.0945</c:v>
                </c:pt>
                <c:pt idx="1282">
                  <c:v>1.0954999999999999</c:v>
                </c:pt>
                <c:pt idx="1283">
                  <c:v>1.0965</c:v>
                </c:pt>
                <c:pt idx="1284">
                  <c:v>1.097</c:v>
                </c:pt>
                <c:pt idx="1285">
                  <c:v>1.0980000000000001</c:v>
                </c:pt>
                <c:pt idx="1286">
                  <c:v>1.099</c:v>
                </c:pt>
                <c:pt idx="1287">
                  <c:v>1.1000000000000001</c:v>
                </c:pt>
                <c:pt idx="1288">
                  <c:v>1.1005</c:v>
                </c:pt>
                <c:pt idx="1289">
                  <c:v>1.1014999999999999</c:v>
                </c:pt>
                <c:pt idx="1290">
                  <c:v>1.1020000000000001</c:v>
                </c:pt>
                <c:pt idx="1291">
                  <c:v>1.103</c:v>
                </c:pt>
                <c:pt idx="1292">
                  <c:v>1.1034999999999999</c:v>
                </c:pt>
                <c:pt idx="1293">
                  <c:v>1.1045</c:v>
                </c:pt>
                <c:pt idx="1294">
                  <c:v>1.105</c:v>
                </c:pt>
                <c:pt idx="1295">
                  <c:v>1.1060000000000001</c:v>
                </c:pt>
                <c:pt idx="1296">
                  <c:v>1.1074999999999999</c:v>
                </c:pt>
                <c:pt idx="1297">
                  <c:v>1.1085</c:v>
                </c:pt>
                <c:pt idx="1298">
                  <c:v>1.109</c:v>
                </c:pt>
                <c:pt idx="1299">
                  <c:v>1.1100000000000001</c:v>
                </c:pt>
                <c:pt idx="1300">
                  <c:v>1.1105</c:v>
                </c:pt>
                <c:pt idx="1301">
                  <c:v>1.111</c:v>
                </c:pt>
                <c:pt idx="1302">
                  <c:v>1.1120000000000001</c:v>
                </c:pt>
                <c:pt idx="1303">
                  <c:v>1.113</c:v>
                </c:pt>
                <c:pt idx="1304">
                  <c:v>1.1134999999999999</c:v>
                </c:pt>
                <c:pt idx="1305">
                  <c:v>1.1140000000000001</c:v>
                </c:pt>
                <c:pt idx="1306">
                  <c:v>1.1154999999999999</c:v>
                </c:pt>
                <c:pt idx="1307">
                  <c:v>1.1165</c:v>
                </c:pt>
                <c:pt idx="1308">
                  <c:v>1.117</c:v>
                </c:pt>
                <c:pt idx="1309">
                  <c:v>1.1180000000000001</c:v>
                </c:pt>
                <c:pt idx="1310">
                  <c:v>1.119</c:v>
                </c:pt>
                <c:pt idx="1311">
                  <c:v>1.1194999999999999</c:v>
                </c:pt>
                <c:pt idx="1312">
                  <c:v>1.1205000000000001</c:v>
                </c:pt>
                <c:pt idx="1313">
                  <c:v>1.121</c:v>
                </c:pt>
                <c:pt idx="1314">
                  <c:v>1.1214999999999999</c:v>
                </c:pt>
                <c:pt idx="1315">
                  <c:v>1.1225000000000001</c:v>
                </c:pt>
                <c:pt idx="1316">
                  <c:v>1.1234999999999999</c:v>
                </c:pt>
                <c:pt idx="1317">
                  <c:v>1.1245000000000001</c:v>
                </c:pt>
                <c:pt idx="1318">
                  <c:v>1.125</c:v>
                </c:pt>
                <c:pt idx="1319">
                  <c:v>1.1265000000000001</c:v>
                </c:pt>
                <c:pt idx="1320">
                  <c:v>1.1274999999999999</c:v>
                </c:pt>
                <c:pt idx="1321">
                  <c:v>1.1279999999999999</c:v>
                </c:pt>
                <c:pt idx="1322">
                  <c:v>1.129</c:v>
                </c:pt>
                <c:pt idx="1323">
                  <c:v>1.1299999999999999</c:v>
                </c:pt>
                <c:pt idx="1324">
                  <c:v>1.131</c:v>
                </c:pt>
                <c:pt idx="1325">
                  <c:v>1.1319999999999999</c:v>
                </c:pt>
                <c:pt idx="1326">
                  <c:v>1.1325000000000001</c:v>
                </c:pt>
                <c:pt idx="1327">
                  <c:v>1.1335</c:v>
                </c:pt>
                <c:pt idx="1328">
                  <c:v>1.1345000000000001</c:v>
                </c:pt>
                <c:pt idx="1329">
                  <c:v>1.1355</c:v>
                </c:pt>
                <c:pt idx="1330">
                  <c:v>1.1365000000000001</c:v>
                </c:pt>
                <c:pt idx="1331">
                  <c:v>1.1375</c:v>
                </c:pt>
                <c:pt idx="1332">
                  <c:v>1.1379999999999999</c:v>
                </c:pt>
                <c:pt idx="1333">
                  <c:v>1.1385000000000001</c:v>
                </c:pt>
                <c:pt idx="1334">
                  <c:v>1.1395</c:v>
                </c:pt>
                <c:pt idx="1335">
                  <c:v>1.1405000000000001</c:v>
                </c:pt>
                <c:pt idx="1336">
                  <c:v>1.141</c:v>
                </c:pt>
                <c:pt idx="1337">
                  <c:v>1.1415</c:v>
                </c:pt>
                <c:pt idx="1338">
                  <c:v>1.1425000000000001</c:v>
                </c:pt>
                <c:pt idx="1339">
                  <c:v>1.1435</c:v>
                </c:pt>
                <c:pt idx="1340">
                  <c:v>1.1445000000000001</c:v>
                </c:pt>
                <c:pt idx="1341">
                  <c:v>1.1455</c:v>
                </c:pt>
                <c:pt idx="1342">
                  <c:v>1.1459999999999999</c:v>
                </c:pt>
                <c:pt idx="1343">
                  <c:v>1.147</c:v>
                </c:pt>
                <c:pt idx="1344">
                  <c:v>1.1479999999999999</c:v>
                </c:pt>
                <c:pt idx="1345">
                  <c:v>1.149</c:v>
                </c:pt>
                <c:pt idx="1346">
                  <c:v>1.1495</c:v>
                </c:pt>
                <c:pt idx="1347">
                  <c:v>1.1505000000000001</c:v>
                </c:pt>
                <c:pt idx="1348">
                  <c:v>1.151</c:v>
                </c:pt>
                <c:pt idx="1349">
                  <c:v>1.1515</c:v>
                </c:pt>
                <c:pt idx="1350">
                  <c:v>1.1525000000000001</c:v>
                </c:pt>
                <c:pt idx="1351">
                  <c:v>1.1539999999999999</c:v>
                </c:pt>
                <c:pt idx="1352">
                  <c:v>1.155</c:v>
                </c:pt>
                <c:pt idx="1353">
                  <c:v>1.1555</c:v>
                </c:pt>
                <c:pt idx="1354">
                  <c:v>1.1565000000000001</c:v>
                </c:pt>
                <c:pt idx="1355">
                  <c:v>1.1575</c:v>
                </c:pt>
                <c:pt idx="1356">
                  <c:v>1.1585000000000001</c:v>
                </c:pt>
                <c:pt idx="1357">
                  <c:v>1.159</c:v>
                </c:pt>
                <c:pt idx="1358">
                  <c:v>1.1599999999999999</c:v>
                </c:pt>
                <c:pt idx="1359">
                  <c:v>1.1605000000000001</c:v>
                </c:pt>
                <c:pt idx="1360">
                  <c:v>1.1615</c:v>
                </c:pt>
                <c:pt idx="1361">
                  <c:v>1.1625000000000001</c:v>
                </c:pt>
                <c:pt idx="1362">
                  <c:v>1.1635</c:v>
                </c:pt>
                <c:pt idx="1363">
                  <c:v>1.1645000000000001</c:v>
                </c:pt>
                <c:pt idx="1364">
                  <c:v>1.1655</c:v>
                </c:pt>
                <c:pt idx="1365">
                  <c:v>1.1665000000000001</c:v>
                </c:pt>
                <c:pt idx="1366">
                  <c:v>1.167</c:v>
                </c:pt>
                <c:pt idx="1367">
                  <c:v>1.1675</c:v>
                </c:pt>
                <c:pt idx="1368">
                  <c:v>1.1685000000000001</c:v>
                </c:pt>
                <c:pt idx="1369">
                  <c:v>1.1695</c:v>
                </c:pt>
                <c:pt idx="1370">
                  <c:v>1.1705000000000001</c:v>
                </c:pt>
                <c:pt idx="1371">
                  <c:v>1.171</c:v>
                </c:pt>
                <c:pt idx="1372">
                  <c:v>1.1719999999999999</c:v>
                </c:pt>
                <c:pt idx="1373">
                  <c:v>1.1725000000000001</c:v>
                </c:pt>
                <c:pt idx="1374">
                  <c:v>1.1739999999999999</c:v>
                </c:pt>
                <c:pt idx="1375">
                  <c:v>1.175</c:v>
                </c:pt>
                <c:pt idx="1376">
                  <c:v>1.1759999999999999</c:v>
                </c:pt>
                <c:pt idx="1377">
                  <c:v>1.177</c:v>
                </c:pt>
                <c:pt idx="1378">
                  <c:v>1.1779999999999999</c:v>
                </c:pt>
                <c:pt idx="1379">
                  <c:v>1.179</c:v>
                </c:pt>
                <c:pt idx="1380">
                  <c:v>1.18</c:v>
                </c:pt>
                <c:pt idx="1381">
                  <c:v>1.181</c:v>
                </c:pt>
                <c:pt idx="1382">
                  <c:v>1.1819999999999999</c:v>
                </c:pt>
                <c:pt idx="1383">
                  <c:v>1.1830000000000001</c:v>
                </c:pt>
                <c:pt idx="1384">
                  <c:v>1.1845000000000001</c:v>
                </c:pt>
                <c:pt idx="1385">
                  <c:v>1.1855</c:v>
                </c:pt>
                <c:pt idx="1386">
                  <c:v>1.1859999999999999</c:v>
                </c:pt>
                <c:pt idx="1387">
                  <c:v>1.1870000000000001</c:v>
                </c:pt>
                <c:pt idx="1388">
                  <c:v>1.1875</c:v>
                </c:pt>
                <c:pt idx="1389">
                  <c:v>1.1884999999999999</c:v>
                </c:pt>
                <c:pt idx="1390">
                  <c:v>1.1890000000000001</c:v>
                </c:pt>
                <c:pt idx="1391">
                  <c:v>1.19</c:v>
                </c:pt>
                <c:pt idx="1392">
                  <c:v>1.1910000000000001</c:v>
                </c:pt>
                <c:pt idx="1393">
                  <c:v>1.1919999999999999</c:v>
                </c:pt>
                <c:pt idx="1394">
                  <c:v>1.1930000000000001</c:v>
                </c:pt>
                <c:pt idx="1395">
                  <c:v>1.1944999999999999</c:v>
                </c:pt>
                <c:pt idx="1396">
                  <c:v>1.1955</c:v>
                </c:pt>
                <c:pt idx="1397">
                  <c:v>1.1964999999999999</c:v>
                </c:pt>
                <c:pt idx="1398">
                  <c:v>1.1970000000000001</c:v>
                </c:pt>
                <c:pt idx="1399">
                  <c:v>1.1975</c:v>
                </c:pt>
                <c:pt idx="1400">
                  <c:v>1.1984999999999999</c:v>
                </c:pt>
                <c:pt idx="1401">
                  <c:v>1.1995</c:v>
                </c:pt>
                <c:pt idx="1402">
                  <c:v>1.2004999999999999</c:v>
                </c:pt>
                <c:pt idx="1403">
                  <c:v>1.2015</c:v>
                </c:pt>
                <c:pt idx="1404">
                  <c:v>1.2024999999999999</c:v>
                </c:pt>
                <c:pt idx="1405">
                  <c:v>1.2035</c:v>
                </c:pt>
                <c:pt idx="1406">
                  <c:v>1.2050000000000001</c:v>
                </c:pt>
                <c:pt idx="1407">
                  <c:v>1.2055</c:v>
                </c:pt>
                <c:pt idx="1408">
                  <c:v>1.2064999999999999</c:v>
                </c:pt>
                <c:pt idx="1409">
                  <c:v>1.2075</c:v>
                </c:pt>
                <c:pt idx="1410">
                  <c:v>1.208</c:v>
                </c:pt>
                <c:pt idx="1411">
                  <c:v>1.2084999999999999</c:v>
                </c:pt>
                <c:pt idx="1412">
                  <c:v>1.2095</c:v>
                </c:pt>
                <c:pt idx="1413">
                  <c:v>1.2110000000000001</c:v>
                </c:pt>
                <c:pt idx="1414">
                  <c:v>1.2124999999999999</c:v>
                </c:pt>
                <c:pt idx="1415">
                  <c:v>1.2135</c:v>
                </c:pt>
                <c:pt idx="1416">
                  <c:v>1.214</c:v>
                </c:pt>
                <c:pt idx="1417">
                  <c:v>1.2150000000000001</c:v>
                </c:pt>
                <c:pt idx="1418">
                  <c:v>1.216</c:v>
                </c:pt>
                <c:pt idx="1419">
                  <c:v>1.2170000000000001</c:v>
                </c:pt>
                <c:pt idx="1420">
                  <c:v>1.218</c:v>
                </c:pt>
                <c:pt idx="1421">
                  <c:v>1.2190000000000001</c:v>
                </c:pt>
                <c:pt idx="1422">
                  <c:v>1.22</c:v>
                </c:pt>
                <c:pt idx="1423">
                  <c:v>1.2215</c:v>
                </c:pt>
                <c:pt idx="1424">
                  <c:v>1.2230000000000001</c:v>
                </c:pt>
                <c:pt idx="1425">
                  <c:v>1.224</c:v>
                </c:pt>
                <c:pt idx="1426">
                  <c:v>1.2250000000000001</c:v>
                </c:pt>
                <c:pt idx="1427">
                  <c:v>1.226</c:v>
                </c:pt>
                <c:pt idx="1428">
                  <c:v>1.2275</c:v>
                </c:pt>
                <c:pt idx="1429">
                  <c:v>1.2284999999999999</c:v>
                </c:pt>
                <c:pt idx="1430">
                  <c:v>1.2295</c:v>
                </c:pt>
                <c:pt idx="1431">
                  <c:v>1.2304999999999999</c:v>
                </c:pt>
                <c:pt idx="1432">
                  <c:v>1.2315</c:v>
                </c:pt>
                <c:pt idx="1433">
                  <c:v>1.2330000000000001</c:v>
                </c:pt>
                <c:pt idx="1434">
                  <c:v>1.234</c:v>
                </c:pt>
                <c:pt idx="1435">
                  <c:v>1.2355</c:v>
                </c:pt>
                <c:pt idx="1436">
                  <c:v>1.2370000000000001</c:v>
                </c:pt>
                <c:pt idx="1437">
                  <c:v>1.238</c:v>
                </c:pt>
                <c:pt idx="1438">
                  <c:v>1.2384999999999999</c:v>
                </c:pt>
                <c:pt idx="1439">
                  <c:v>1.24</c:v>
                </c:pt>
                <c:pt idx="1440">
                  <c:v>1.2410000000000001</c:v>
                </c:pt>
                <c:pt idx="1441">
                  <c:v>1.2430000000000001</c:v>
                </c:pt>
                <c:pt idx="1442">
                  <c:v>1.244</c:v>
                </c:pt>
                <c:pt idx="1443">
                  <c:v>1.2450000000000001</c:v>
                </c:pt>
                <c:pt idx="1444">
                  <c:v>1.246</c:v>
                </c:pt>
                <c:pt idx="1445">
                  <c:v>1.2470000000000001</c:v>
                </c:pt>
                <c:pt idx="1446">
                  <c:v>1.248</c:v>
                </c:pt>
                <c:pt idx="1447">
                  <c:v>1.2495000000000001</c:v>
                </c:pt>
                <c:pt idx="1448">
                  <c:v>1.2504999999999999</c:v>
                </c:pt>
                <c:pt idx="1449">
                  <c:v>1.252</c:v>
                </c:pt>
                <c:pt idx="1450">
                  <c:v>1.2529999999999999</c:v>
                </c:pt>
                <c:pt idx="1451">
                  <c:v>1.2549999999999999</c:v>
                </c:pt>
                <c:pt idx="1452">
                  <c:v>1.256</c:v>
                </c:pt>
                <c:pt idx="1453">
                  <c:v>1.2569999999999999</c:v>
                </c:pt>
                <c:pt idx="1454">
                  <c:v>1.258</c:v>
                </c:pt>
                <c:pt idx="1455">
                  <c:v>1.2589999999999999</c:v>
                </c:pt>
                <c:pt idx="1456">
                  <c:v>1.2605</c:v>
                </c:pt>
                <c:pt idx="1457">
                  <c:v>1.2615000000000001</c:v>
                </c:pt>
                <c:pt idx="1458">
                  <c:v>1.2629999999999999</c:v>
                </c:pt>
                <c:pt idx="1459">
                  <c:v>1.2645</c:v>
                </c:pt>
                <c:pt idx="1460">
                  <c:v>1.2655000000000001</c:v>
                </c:pt>
                <c:pt idx="1461">
                  <c:v>1.2665</c:v>
                </c:pt>
                <c:pt idx="1462">
                  <c:v>1.2675000000000001</c:v>
                </c:pt>
                <c:pt idx="1463">
                  <c:v>1.2689999999999999</c:v>
                </c:pt>
                <c:pt idx="1464">
                  <c:v>1.27</c:v>
                </c:pt>
                <c:pt idx="1465">
                  <c:v>1.2709999999999999</c:v>
                </c:pt>
                <c:pt idx="1466">
                  <c:v>1.272</c:v>
                </c:pt>
                <c:pt idx="1467">
                  <c:v>1.274</c:v>
                </c:pt>
                <c:pt idx="1468">
                  <c:v>1.2749999999999999</c:v>
                </c:pt>
                <c:pt idx="1469">
                  <c:v>1.276</c:v>
                </c:pt>
                <c:pt idx="1470">
                  <c:v>1.2769999999999999</c:v>
                </c:pt>
                <c:pt idx="1471">
                  <c:v>1.278</c:v>
                </c:pt>
                <c:pt idx="1472">
                  <c:v>1.2795000000000001</c:v>
                </c:pt>
                <c:pt idx="1473">
                  <c:v>1.28</c:v>
                </c:pt>
                <c:pt idx="1474">
                  <c:v>1.2809999999999999</c:v>
                </c:pt>
                <c:pt idx="1475">
                  <c:v>1.282</c:v>
                </c:pt>
                <c:pt idx="1476">
                  <c:v>1.284</c:v>
                </c:pt>
                <c:pt idx="1477">
                  <c:v>1.2849999999999999</c:v>
                </c:pt>
                <c:pt idx="1478">
                  <c:v>1.286</c:v>
                </c:pt>
                <c:pt idx="1479">
                  <c:v>1.2869999999999999</c:v>
                </c:pt>
                <c:pt idx="1480">
                  <c:v>1.2885</c:v>
                </c:pt>
                <c:pt idx="1481">
                  <c:v>1.2895000000000001</c:v>
                </c:pt>
                <c:pt idx="1482">
                  <c:v>1.2905</c:v>
                </c:pt>
                <c:pt idx="1483">
                  <c:v>1.292</c:v>
                </c:pt>
                <c:pt idx="1484">
                  <c:v>1.2935000000000001</c:v>
                </c:pt>
                <c:pt idx="1485">
                  <c:v>1.2949999999999999</c:v>
                </c:pt>
                <c:pt idx="1486">
                  <c:v>1.2965</c:v>
                </c:pt>
                <c:pt idx="1487">
                  <c:v>1.298</c:v>
                </c:pt>
                <c:pt idx="1488">
                  <c:v>1.2989999999999999</c:v>
                </c:pt>
                <c:pt idx="1489">
                  <c:v>1.3005</c:v>
                </c:pt>
                <c:pt idx="1490">
                  <c:v>1.3015000000000001</c:v>
                </c:pt>
                <c:pt idx="1491">
                  <c:v>1.302</c:v>
                </c:pt>
                <c:pt idx="1492">
                  <c:v>1.3035000000000001</c:v>
                </c:pt>
                <c:pt idx="1493">
                  <c:v>1.3049999999999999</c:v>
                </c:pt>
                <c:pt idx="1494">
                  <c:v>1.3065</c:v>
                </c:pt>
                <c:pt idx="1495">
                  <c:v>1.3075000000000001</c:v>
                </c:pt>
                <c:pt idx="1496">
                  <c:v>1.3089999999999999</c:v>
                </c:pt>
                <c:pt idx="1497">
                  <c:v>1.31</c:v>
                </c:pt>
                <c:pt idx="1498">
                  <c:v>1.3109999999999999</c:v>
                </c:pt>
                <c:pt idx="1499">
                  <c:v>1.3115000000000001</c:v>
                </c:pt>
                <c:pt idx="1500">
                  <c:v>1.3125</c:v>
                </c:pt>
                <c:pt idx="1501">
                  <c:v>1.3134999999999999</c:v>
                </c:pt>
                <c:pt idx="1502">
                  <c:v>1.3154999999999999</c:v>
                </c:pt>
                <c:pt idx="1503">
                  <c:v>1.3165</c:v>
                </c:pt>
                <c:pt idx="1504">
                  <c:v>1.3174999999999999</c:v>
                </c:pt>
                <c:pt idx="1505">
                  <c:v>1.3185</c:v>
                </c:pt>
                <c:pt idx="1506">
                  <c:v>1.3194999999999999</c:v>
                </c:pt>
                <c:pt idx="1507">
                  <c:v>1.3205</c:v>
                </c:pt>
                <c:pt idx="1508">
                  <c:v>1.3214999999999999</c:v>
                </c:pt>
                <c:pt idx="1509">
                  <c:v>1.3225</c:v>
                </c:pt>
                <c:pt idx="1510">
                  <c:v>1.3234999999999999</c:v>
                </c:pt>
                <c:pt idx="1511">
                  <c:v>1.3245</c:v>
                </c:pt>
                <c:pt idx="1512">
                  <c:v>1.3254999999999999</c:v>
                </c:pt>
                <c:pt idx="1513">
                  <c:v>1.3265</c:v>
                </c:pt>
                <c:pt idx="1514">
                  <c:v>1.3280000000000001</c:v>
                </c:pt>
                <c:pt idx="1515">
                  <c:v>1.329</c:v>
                </c:pt>
                <c:pt idx="1516">
                  <c:v>1.33</c:v>
                </c:pt>
                <c:pt idx="1517">
                  <c:v>1.3305</c:v>
                </c:pt>
                <c:pt idx="1518">
                  <c:v>1.3314999999999999</c:v>
                </c:pt>
                <c:pt idx="1519">
                  <c:v>1.3325</c:v>
                </c:pt>
                <c:pt idx="1520">
                  <c:v>1.333</c:v>
                </c:pt>
                <c:pt idx="1521">
                  <c:v>1.3340000000000001</c:v>
                </c:pt>
                <c:pt idx="1522">
                  <c:v>1.335</c:v>
                </c:pt>
                <c:pt idx="1523">
                  <c:v>1.3365</c:v>
                </c:pt>
                <c:pt idx="1524">
                  <c:v>1.3374999999999999</c:v>
                </c:pt>
                <c:pt idx="1525">
                  <c:v>1.3385</c:v>
                </c:pt>
                <c:pt idx="1526">
                  <c:v>1.3394999999999999</c:v>
                </c:pt>
                <c:pt idx="1527">
                  <c:v>1.3405</c:v>
                </c:pt>
                <c:pt idx="1528">
                  <c:v>1.341</c:v>
                </c:pt>
                <c:pt idx="1529">
                  <c:v>1.3420000000000001</c:v>
                </c:pt>
                <c:pt idx="1530">
                  <c:v>1.343</c:v>
                </c:pt>
                <c:pt idx="1531">
                  <c:v>1.3434999999999999</c:v>
                </c:pt>
                <c:pt idx="1532">
                  <c:v>1.3445</c:v>
                </c:pt>
                <c:pt idx="1533">
                  <c:v>1.3454999999999999</c:v>
                </c:pt>
                <c:pt idx="1534">
                  <c:v>1.3465</c:v>
                </c:pt>
                <c:pt idx="1535">
                  <c:v>1.3480000000000001</c:v>
                </c:pt>
                <c:pt idx="1536">
                  <c:v>1.349</c:v>
                </c:pt>
                <c:pt idx="1537">
                  <c:v>1.35</c:v>
                </c:pt>
                <c:pt idx="1538">
                  <c:v>1.3505</c:v>
                </c:pt>
                <c:pt idx="1539">
                  <c:v>1.3514999999999999</c:v>
                </c:pt>
                <c:pt idx="1540">
                  <c:v>1.3525</c:v>
                </c:pt>
                <c:pt idx="1541">
                  <c:v>1.3534999999999999</c:v>
                </c:pt>
                <c:pt idx="1542">
                  <c:v>1.3545</c:v>
                </c:pt>
                <c:pt idx="1543">
                  <c:v>1.3560000000000001</c:v>
                </c:pt>
                <c:pt idx="1544">
                  <c:v>1.357</c:v>
                </c:pt>
                <c:pt idx="1545">
                  <c:v>1.3580000000000001</c:v>
                </c:pt>
                <c:pt idx="1546">
                  <c:v>1.359</c:v>
                </c:pt>
                <c:pt idx="1547">
                  <c:v>1.36</c:v>
                </c:pt>
                <c:pt idx="1548">
                  <c:v>1.361</c:v>
                </c:pt>
                <c:pt idx="1549">
                  <c:v>1.3614999999999999</c:v>
                </c:pt>
                <c:pt idx="1550">
                  <c:v>1.3625</c:v>
                </c:pt>
                <c:pt idx="1551">
                  <c:v>1.3634999999999999</c:v>
                </c:pt>
                <c:pt idx="1552">
                  <c:v>1.3640000000000001</c:v>
                </c:pt>
                <c:pt idx="1553">
                  <c:v>1.365</c:v>
                </c:pt>
                <c:pt idx="1554">
                  <c:v>1.3660000000000001</c:v>
                </c:pt>
                <c:pt idx="1555">
                  <c:v>1.3674999999999999</c:v>
                </c:pt>
                <c:pt idx="1556">
                  <c:v>1.3685</c:v>
                </c:pt>
                <c:pt idx="1557">
                  <c:v>1.369</c:v>
                </c:pt>
                <c:pt idx="1558">
                  <c:v>1.37</c:v>
                </c:pt>
                <c:pt idx="1559">
                  <c:v>1.371</c:v>
                </c:pt>
                <c:pt idx="1560">
                  <c:v>1.3714999999999999</c:v>
                </c:pt>
                <c:pt idx="1561">
                  <c:v>1.3720000000000001</c:v>
                </c:pt>
                <c:pt idx="1562">
                  <c:v>1.373</c:v>
                </c:pt>
                <c:pt idx="1563">
                  <c:v>1.3734999999999999</c:v>
                </c:pt>
                <c:pt idx="1564">
                  <c:v>1.375</c:v>
                </c:pt>
                <c:pt idx="1565">
                  <c:v>1.3759999999999999</c:v>
                </c:pt>
                <c:pt idx="1566">
                  <c:v>1.377</c:v>
                </c:pt>
                <c:pt idx="1567">
                  <c:v>1.3779999999999999</c:v>
                </c:pt>
                <c:pt idx="1568">
                  <c:v>1.379</c:v>
                </c:pt>
                <c:pt idx="1569">
                  <c:v>1.38</c:v>
                </c:pt>
                <c:pt idx="1570">
                  <c:v>1.3805000000000001</c:v>
                </c:pt>
                <c:pt idx="1571">
                  <c:v>1.381</c:v>
                </c:pt>
                <c:pt idx="1572">
                  <c:v>1.3819999999999999</c:v>
                </c:pt>
                <c:pt idx="1573">
                  <c:v>1.383</c:v>
                </c:pt>
                <c:pt idx="1574">
                  <c:v>1.3839999999999999</c:v>
                </c:pt>
                <c:pt idx="1575">
                  <c:v>1.385</c:v>
                </c:pt>
                <c:pt idx="1576">
                  <c:v>1.3865000000000001</c:v>
                </c:pt>
                <c:pt idx="1577">
                  <c:v>1.3875</c:v>
                </c:pt>
                <c:pt idx="1578">
                  <c:v>1.3879999999999999</c:v>
                </c:pt>
                <c:pt idx="1579">
                  <c:v>1.3885000000000001</c:v>
                </c:pt>
                <c:pt idx="1580">
                  <c:v>1.3895</c:v>
                </c:pt>
                <c:pt idx="1581">
                  <c:v>1.3905000000000001</c:v>
                </c:pt>
                <c:pt idx="1582">
                  <c:v>1.391</c:v>
                </c:pt>
                <c:pt idx="1583">
                  <c:v>1.3919999999999999</c:v>
                </c:pt>
                <c:pt idx="1584">
                  <c:v>1.393</c:v>
                </c:pt>
                <c:pt idx="1585">
                  <c:v>1.3935</c:v>
                </c:pt>
                <c:pt idx="1586">
                  <c:v>1.3945000000000001</c:v>
                </c:pt>
                <c:pt idx="1587">
                  <c:v>1.3955</c:v>
                </c:pt>
                <c:pt idx="1588">
                  <c:v>1.3965000000000001</c:v>
                </c:pt>
                <c:pt idx="1589">
                  <c:v>1.3979999999999999</c:v>
                </c:pt>
                <c:pt idx="1590">
                  <c:v>1.3985000000000001</c:v>
                </c:pt>
                <c:pt idx="1591">
                  <c:v>1.3995</c:v>
                </c:pt>
                <c:pt idx="1592">
                  <c:v>1.4005000000000001</c:v>
                </c:pt>
                <c:pt idx="1593">
                  <c:v>1.4015</c:v>
                </c:pt>
                <c:pt idx="1594">
                  <c:v>1.4019999999999999</c:v>
                </c:pt>
                <c:pt idx="1595">
                  <c:v>1.4025000000000001</c:v>
                </c:pt>
                <c:pt idx="1596">
                  <c:v>1.4035</c:v>
                </c:pt>
                <c:pt idx="1597">
                  <c:v>1.4045000000000001</c:v>
                </c:pt>
                <c:pt idx="1598">
                  <c:v>1.4059999999999999</c:v>
                </c:pt>
                <c:pt idx="1599">
                  <c:v>1.407</c:v>
                </c:pt>
                <c:pt idx="1600">
                  <c:v>1.4079999999999999</c:v>
                </c:pt>
                <c:pt idx="1601">
                  <c:v>1.409</c:v>
                </c:pt>
                <c:pt idx="1602">
                  <c:v>1.41</c:v>
                </c:pt>
                <c:pt idx="1603">
                  <c:v>1.4105000000000001</c:v>
                </c:pt>
                <c:pt idx="1604">
                  <c:v>1.4115</c:v>
                </c:pt>
                <c:pt idx="1605">
                  <c:v>1.4119999999999999</c:v>
                </c:pt>
                <c:pt idx="1606">
                  <c:v>1.4125000000000001</c:v>
                </c:pt>
                <c:pt idx="1607">
                  <c:v>1.4139999999999999</c:v>
                </c:pt>
                <c:pt idx="1608">
                  <c:v>1.415</c:v>
                </c:pt>
                <c:pt idx="1609">
                  <c:v>1.4159999999999999</c:v>
                </c:pt>
                <c:pt idx="1610">
                  <c:v>1.4165000000000001</c:v>
                </c:pt>
                <c:pt idx="1611">
                  <c:v>1.4175</c:v>
                </c:pt>
                <c:pt idx="1612">
                  <c:v>1.4185000000000001</c:v>
                </c:pt>
                <c:pt idx="1613">
                  <c:v>1.419</c:v>
                </c:pt>
                <c:pt idx="1614">
                  <c:v>1.42</c:v>
                </c:pt>
                <c:pt idx="1615">
                  <c:v>1.421</c:v>
                </c:pt>
                <c:pt idx="1616">
                  <c:v>1.4219999999999999</c:v>
                </c:pt>
                <c:pt idx="1617">
                  <c:v>1.4225000000000001</c:v>
                </c:pt>
                <c:pt idx="1618">
                  <c:v>1.423</c:v>
                </c:pt>
                <c:pt idx="1619">
                  <c:v>1.4245000000000001</c:v>
                </c:pt>
                <c:pt idx="1620">
                  <c:v>1.4255</c:v>
                </c:pt>
                <c:pt idx="1621">
                  <c:v>1.4265000000000001</c:v>
                </c:pt>
                <c:pt idx="1622">
                  <c:v>1.427</c:v>
                </c:pt>
                <c:pt idx="1623">
                  <c:v>1.4279999999999999</c:v>
                </c:pt>
                <c:pt idx="1624">
                  <c:v>1.4285000000000001</c:v>
                </c:pt>
                <c:pt idx="1625">
                  <c:v>1.4295</c:v>
                </c:pt>
                <c:pt idx="1626">
                  <c:v>1.43</c:v>
                </c:pt>
                <c:pt idx="1627">
                  <c:v>1.431</c:v>
                </c:pt>
                <c:pt idx="1628">
                  <c:v>1.4315</c:v>
                </c:pt>
                <c:pt idx="1629">
                  <c:v>1.4325000000000001</c:v>
                </c:pt>
                <c:pt idx="1630">
                  <c:v>1.4335</c:v>
                </c:pt>
                <c:pt idx="1631">
                  <c:v>1.4345000000000001</c:v>
                </c:pt>
                <c:pt idx="1632">
                  <c:v>1.4350000000000001</c:v>
                </c:pt>
                <c:pt idx="1633">
                  <c:v>1.4359999999999999</c:v>
                </c:pt>
                <c:pt idx="1634">
                  <c:v>1.4370000000000001</c:v>
                </c:pt>
                <c:pt idx="1635">
                  <c:v>1.4379999999999999</c:v>
                </c:pt>
                <c:pt idx="1636">
                  <c:v>1.4390000000000001</c:v>
                </c:pt>
                <c:pt idx="1637">
                  <c:v>1.4395</c:v>
                </c:pt>
                <c:pt idx="1638">
                  <c:v>1.4404999999999999</c:v>
                </c:pt>
                <c:pt idx="1639">
                  <c:v>1.4410000000000001</c:v>
                </c:pt>
                <c:pt idx="1640">
                  <c:v>1.4419999999999999</c:v>
                </c:pt>
                <c:pt idx="1641">
                  <c:v>1.4430000000000001</c:v>
                </c:pt>
                <c:pt idx="1642">
                  <c:v>1.444</c:v>
                </c:pt>
                <c:pt idx="1643">
                  <c:v>1.4455</c:v>
                </c:pt>
                <c:pt idx="1644">
                  <c:v>1.446</c:v>
                </c:pt>
                <c:pt idx="1645">
                  <c:v>1.4464999999999999</c:v>
                </c:pt>
                <c:pt idx="1646">
                  <c:v>1.4475</c:v>
                </c:pt>
                <c:pt idx="1647">
                  <c:v>1.4484999999999999</c:v>
                </c:pt>
                <c:pt idx="1648">
                  <c:v>1.4495</c:v>
                </c:pt>
                <c:pt idx="1649">
                  <c:v>1.4504999999999999</c:v>
                </c:pt>
                <c:pt idx="1650">
                  <c:v>1.4510000000000001</c:v>
                </c:pt>
                <c:pt idx="1651">
                  <c:v>1.452</c:v>
                </c:pt>
                <c:pt idx="1652">
                  <c:v>1.4535</c:v>
                </c:pt>
                <c:pt idx="1653">
                  <c:v>1.454</c:v>
                </c:pt>
                <c:pt idx="1654">
                  <c:v>1.4550000000000001</c:v>
                </c:pt>
                <c:pt idx="1655">
                  <c:v>1.456</c:v>
                </c:pt>
                <c:pt idx="1656">
                  <c:v>1.4570000000000001</c:v>
                </c:pt>
                <c:pt idx="1657">
                  <c:v>1.458</c:v>
                </c:pt>
                <c:pt idx="1658">
                  <c:v>1.4590000000000001</c:v>
                </c:pt>
                <c:pt idx="1659">
                  <c:v>1.46</c:v>
                </c:pt>
                <c:pt idx="1660">
                  <c:v>1.4610000000000001</c:v>
                </c:pt>
                <c:pt idx="1661">
                  <c:v>1.4615</c:v>
                </c:pt>
                <c:pt idx="1662">
                  <c:v>1.4624999999999999</c:v>
                </c:pt>
                <c:pt idx="1663">
                  <c:v>1.4635</c:v>
                </c:pt>
                <c:pt idx="1664">
                  <c:v>1.4644999999999999</c:v>
                </c:pt>
                <c:pt idx="1665">
                  <c:v>1.4655</c:v>
                </c:pt>
                <c:pt idx="1666">
                  <c:v>1.4664999999999999</c:v>
                </c:pt>
                <c:pt idx="1667">
                  <c:v>1.4675</c:v>
                </c:pt>
                <c:pt idx="1668">
                  <c:v>1.468</c:v>
                </c:pt>
                <c:pt idx="1669">
                  <c:v>1.4690000000000001</c:v>
                </c:pt>
                <c:pt idx="1670">
                  <c:v>1.4695</c:v>
                </c:pt>
                <c:pt idx="1671">
                  <c:v>1.4704999999999999</c:v>
                </c:pt>
                <c:pt idx="1672">
                  <c:v>1.4715</c:v>
                </c:pt>
                <c:pt idx="1673">
                  <c:v>1.4724999999999999</c:v>
                </c:pt>
                <c:pt idx="1674">
                  <c:v>1.4735</c:v>
                </c:pt>
                <c:pt idx="1675">
                  <c:v>1.474</c:v>
                </c:pt>
                <c:pt idx="1676">
                  <c:v>1.4750000000000001</c:v>
                </c:pt>
                <c:pt idx="1677">
                  <c:v>1.476</c:v>
                </c:pt>
                <c:pt idx="1678">
                  <c:v>1.4770000000000001</c:v>
                </c:pt>
                <c:pt idx="1679">
                  <c:v>1.478</c:v>
                </c:pt>
                <c:pt idx="1680">
                  <c:v>1.4790000000000001</c:v>
                </c:pt>
                <c:pt idx="1681">
                  <c:v>1.48</c:v>
                </c:pt>
                <c:pt idx="1682">
                  <c:v>1.4810000000000001</c:v>
                </c:pt>
                <c:pt idx="1683">
                  <c:v>1.4815</c:v>
                </c:pt>
                <c:pt idx="1684">
                  <c:v>1.4830000000000001</c:v>
                </c:pt>
                <c:pt idx="1685">
                  <c:v>1.4835</c:v>
                </c:pt>
                <c:pt idx="1686">
                  <c:v>1.4844999999999999</c:v>
                </c:pt>
                <c:pt idx="1687">
                  <c:v>1.4855</c:v>
                </c:pt>
                <c:pt idx="1688">
                  <c:v>1.4864999999999999</c:v>
                </c:pt>
                <c:pt idx="1689">
                  <c:v>1.4875</c:v>
                </c:pt>
                <c:pt idx="1690">
                  <c:v>1.4884999999999999</c:v>
                </c:pt>
                <c:pt idx="1691">
                  <c:v>1.4890000000000001</c:v>
                </c:pt>
                <c:pt idx="1692">
                  <c:v>1.49</c:v>
                </c:pt>
                <c:pt idx="1693">
                  <c:v>1.4910000000000001</c:v>
                </c:pt>
                <c:pt idx="1694">
                  <c:v>1.492</c:v>
                </c:pt>
                <c:pt idx="1695">
                  <c:v>1.4930000000000001</c:v>
                </c:pt>
                <c:pt idx="1696">
                  <c:v>1.494</c:v>
                </c:pt>
                <c:pt idx="1697">
                  <c:v>1.4944999999999999</c:v>
                </c:pt>
                <c:pt idx="1698">
                  <c:v>1.4950000000000001</c:v>
                </c:pt>
                <c:pt idx="1699">
                  <c:v>1.496</c:v>
                </c:pt>
                <c:pt idx="1700">
                  <c:v>1.4964999999999999</c:v>
                </c:pt>
                <c:pt idx="1701">
                  <c:v>1.4970000000000001</c:v>
                </c:pt>
                <c:pt idx="1702">
                  <c:v>1.498</c:v>
                </c:pt>
                <c:pt idx="1703">
                  <c:v>1.4990000000000001</c:v>
                </c:pt>
                <c:pt idx="1704">
                  <c:v>1.5004999999999999</c:v>
                </c:pt>
                <c:pt idx="1705">
                  <c:v>1.5009999999999999</c:v>
                </c:pt>
                <c:pt idx="1706">
                  <c:v>1.502</c:v>
                </c:pt>
                <c:pt idx="1707">
                  <c:v>1.5029999999999999</c:v>
                </c:pt>
                <c:pt idx="1708">
                  <c:v>1.504</c:v>
                </c:pt>
                <c:pt idx="1709">
                  <c:v>1.5044999999999999</c:v>
                </c:pt>
                <c:pt idx="1710">
                  <c:v>1.5049999999999999</c:v>
                </c:pt>
                <c:pt idx="1711">
                  <c:v>1.5055000000000001</c:v>
                </c:pt>
                <c:pt idx="1712">
                  <c:v>1.5065</c:v>
                </c:pt>
                <c:pt idx="1713">
                  <c:v>1.5075000000000001</c:v>
                </c:pt>
                <c:pt idx="1714">
                  <c:v>1.5085</c:v>
                </c:pt>
                <c:pt idx="1715">
                  <c:v>1.5089999999999999</c:v>
                </c:pt>
                <c:pt idx="1716">
                  <c:v>1.51</c:v>
                </c:pt>
                <c:pt idx="1717">
                  <c:v>1.5109999999999999</c:v>
                </c:pt>
                <c:pt idx="1718">
                  <c:v>1.5115000000000001</c:v>
                </c:pt>
                <c:pt idx="1719">
                  <c:v>1.5125</c:v>
                </c:pt>
                <c:pt idx="1720">
                  <c:v>1.5135000000000001</c:v>
                </c:pt>
                <c:pt idx="1721">
                  <c:v>1.5145</c:v>
                </c:pt>
                <c:pt idx="1722">
                  <c:v>1.5149999999999999</c:v>
                </c:pt>
                <c:pt idx="1723">
                  <c:v>1.5155000000000001</c:v>
                </c:pt>
                <c:pt idx="1724">
                  <c:v>1.5165</c:v>
                </c:pt>
                <c:pt idx="1725">
                  <c:v>1.5175000000000001</c:v>
                </c:pt>
                <c:pt idx="1726">
                  <c:v>1.518</c:v>
                </c:pt>
                <c:pt idx="1727">
                  <c:v>1.5189999999999999</c:v>
                </c:pt>
                <c:pt idx="1728">
                  <c:v>1.52</c:v>
                </c:pt>
                <c:pt idx="1729">
                  <c:v>1.5209999999999999</c:v>
                </c:pt>
                <c:pt idx="1730">
                  <c:v>1.5215000000000001</c:v>
                </c:pt>
                <c:pt idx="1731">
                  <c:v>1.5225</c:v>
                </c:pt>
                <c:pt idx="1732">
                  <c:v>1.5229999999999999</c:v>
                </c:pt>
                <c:pt idx="1733">
                  <c:v>1.524</c:v>
                </c:pt>
                <c:pt idx="1734">
                  <c:v>1.5249999999999999</c:v>
                </c:pt>
                <c:pt idx="1735">
                  <c:v>1.526</c:v>
                </c:pt>
                <c:pt idx="1736">
                  <c:v>1.5269999999999999</c:v>
                </c:pt>
                <c:pt idx="1737">
                  <c:v>1.528</c:v>
                </c:pt>
                <c:pt idx="1738">
                  <c:v>1.5285</c:v>
                </c:pt>
                <c:pt idx="1739">
                  <c:v>1.5295000000000001</c:v>
                </c:pt>
                <c:pt idx="1740">
                  <c:v>1.5305</c:v>
                </c:pt>
                <c:pt idx="1741">
                  <c:v>1.5315000000000001</c:v>
                </c:pt>
                <c:pt idx="1742">
                  <c:v>1.532</c:v>
                </c:pt>
                <c:pt idx="1743">
                  <c:v>1.5325</c:v>
                </c:pt>
                <c:pt idx="1744">
                  <c:v>1.5335000000000001</c:v>
                </c:pt>
                <c:pt idx="1745">
                  <c:v>1.534</c:v>
                </c:pt>
                <c:pt idx="1746">
                  <c:v>1.5345</c:v>
                </c:pt>
                <c:pt idx="1747">
                  <c:v>1.5355000000000001</c:v>
                </c:pt>
                <c:pt idx="1748">
                  <c:v>1.5365</c:v>
                </c:pt>
                <c:pt idx="1749">
                  <c:v>1.538</c:v>
                </c:pt>
                <c:pt idx="1750">
                  <c:v>1.5385</c:v>
                </c:pt>
                <c:pt idx="1751">
                  <c:v>1.5395000000000001</c:v>
                </c:pt>
                <c:pt idx="1752">
                  <c:v>1.5405</c:v>
                </c:pt>
                <c:pt idx="1753">
                  <c:v>1.5409999999999999</c:v>
                </c:pt>
                <c:pt idx="1754">
                  <c:v>1.5415000000000001</c:v>
                </c:pt>
                <c:pt idx="1755">
                  <c:v>1.5425</c:v>
                </c:pt>
                <c:pt idx="1756">
                  <c:v>1.5435000000000001</c:v>
                </c:pt>
                <c:pt idx="1757">
                  <c:v>1.544</c:v>
                </c:pt>
                <c:pt idx="1758">
                  <c:v>1.5445</c:v>
                </c:pt>
                <c:pt idx="1759">
                  <c:v>1.5455000000000001</c:v>
                </c:pt>
                <c:pt idx="1760">
                  <c:v>1.5465</c:v>
                </c:pt>
                <c:pt idx="1761">
                  <c:v>1.5475000000000001</c:v>
                </c:pt>
                <c:pt idx="1762">
                  <c:v>1.5485</c:v>
                </c:pt>
                <c:pt idx="1763">
                  <c:v>1.5495000000000001</c:v>
                </c:pt>
                <c:pt idx="1764">
                  <c:v>1.55</c:v>
                </c:pt>
                <c:pt idx="1765">
                  <c:v>1.5509999999999999</c:v>
                </c:pt>
                <c:pt idx="1766">
                  <c:v>1.5515000000000001</c:v>
                </c:pt>
                <c:pt idx="1767">
                  <c:v>1.552</c:v>
                </c:pt>
                <c:pt idx="1768">
                  <c:v>1.5529999999999999</c:v>
                </c:pt>
                <c:pt idx="1769">
                  <c:v>1.554</c:v>
                </c:pt>
                <c:pt idx="1770">
                  <c:v>1.5545</c:v>
                </c:pt>
                <c:pt idx="1771">
                  <c:v>1.5555000000000001</c:v>
                </c:pt>
                <c:pt idx="1772">
                  <c:v>1.5565</c:v>
                </c:pt>
                <c:pt idx="1773">
                  <c:v>1.5575000000000001</c:v>
                </c:pt>
                <c:pt idx="1774">
                  <c:v>1.5580000000000001</c:v>
                </c:pt>
                <c:pt idx="1775">
                  <c:v>1.5589999999999999</c:v>
                </c:pt>
                <c:pt idx="1776">
                  <c:v>1.56</c:v>
                </c:pt>
                <c:pt idx="1777">
                  <c:v>1.5605</c:v>
                </c:pt>
                <c:pt idx="1778">
                  <c:v>1.5609999999999999</c:v>
                </c:pt>
                <c:pt idx="1779">
                  <c:v>1.5620000000000001</c:v>
                </c:pt>
                <c:pt idx="1780">
                  <c:v>1.5625</c:v>
                </c:pt>
                <c:pt idx="1781">
                  <c:v>1.5629999999999999</c:v>
                </c:pt>
                <c:pt idx="1782">
                  <c:v>1.5640000000000001</c:v>
                </c:pt>
                <c:pt idx="1783">
                  <c:v>1.5649999999999999</c:v>
                </c:pt>
                <c:pt idx="1784">
                  <c:v>1.5660000000000001</c:v>
                </c:pt>
                <c:pt idx="1785">
                  <c:v>1.5665</c:v>
                </c:pt>
                <c:pt idx="1786">
                  <c:v>1.5674999999999999</c:v>
                </c:pt>
                <c:pt idx="1787">
                  <c:v>1.5685</c:v>
                </c:pt>
                <c:pt idx="1788">
                  <c:v>1.5694999999999999</c:v>
                </c:pt>
                <c:pt idx="1789">
                  <c:v>1.5705</c:v>
                </c:pt>
                <c:pt idx="1790">
                  <c:v>1.571</c:v>
                </c:pt>
                <c:pt idx="1791">
                  <c:v>1.5714999999999999</c:v>
                </c:pt>
                <c:pt idx="1792">
                  <c:v>1.5725</c:v>
                </c:pt>
                <c:pt idx="1793">
                  <c:v>1.5734999999999999</c:v>
                </c:pt>
                <c:pt idx="1794">
                  <c:v>1.5740000000000001</c:v>
                </c:pt>
                <c:pt idx="1795">
                  <c:v>1.575</c:v>
                </c:pt>
                <c:pt idx="1796">
                  <c:v>1.5765</c:v>
                </c:pt>
                <c:pt idx="1797">
                  <c:v>1.577</c:v>
                </c:pt>
                <c:pt idx="1798">
                  <c:v>1.5774999999999999</c:v>
                </c:pt>
                <c:pt idx="1799">
                  <c:v>1.5785</c:v>
                </c:pt>
                <c:pt idx="1800">
                  <c:v>1.5794999999999999</c:v>
                </c:pt>
                <c:pt idx="1801">
                  <c:v>1.58</c:v>
                </c:pt>
                <c:pt idx="1802">
                  <c:v>1.5805</c:v>
                </c:pt>
                <c:pt idx="1803">
                  <c:v>1.5814999999999999</c:v>
                </c:pt>
                <c:pt idx="1804">
                  <c:v>1.5820000000000001</c:v>
                </c:pt>
                <c:pt idx="1805">
                  <c:v>1.5825</c:v>
                </c:pt>
                <c:pt idx="1806">
                  <c:v>1.5840000000000001</c:v>
                </c:pt>
                <c:pt idx="1807">
                  <c:v>1.585</c:v>
                </c:pt>
                <c:pt idx="1808">
                  <c:v>1.5860000000000001</c:v>
                </c:pt>
                <c:pt idx="1809">
                  <c:v>1.5865</c:v>
                </c:pt>
                <c:pt idx="1810">
                  <c:v>1.5874999999999999</c:v>
                </c:pt>
                <c:pt idx="1811">
                  <c:v>1.5885</c:v>
                </c:pt>
                <c:pt idx="1812">
                  <c:v>1.589</c:v>
                </c:pt>
                <c:pt idx="1813">
                  <c:v>1.5894999999999999</c:v>
                </c:pt>
                <c:pt idx="1814">
                  <c:v>1.5905</c:v>
                </c:pt>
                <c:pt idx="1815">
                  <c:v>1.5914999999999999</c:v>
                </c:pt>
                <c:pt idx="1816">
                  <c:v>1.5925</c:v>
                </c:pt>
                <c:pt idx="1817">
                  <c:v>1.5934999999999999</c:v>
                </c:pt>
                <c:pt idx="1818">
                  <c:v>1.5940000000000001</c:v>
                </c:pt>
                <c:pt idx="1819">
                  <c:v>1.595</c:v>
                </c:pt>
                <c:pt idx="1820">
                  <c:v>1.5960000000000001</c:v>
                </c:pt>
                <c:pt idx="1821">
                  <c:v>1.597</c:v>
                </c:pt>
                <c:pt idx="1822">
                  <c:v>1.5980000000000001</c:v>
                </c:pt>
                <c:pt idx="1823">
                  <c:v>1.5985</c:v>
                </c:pt>
                <c:pt idx="1824">
                  <c:v>1.5994999999999999</c:v>
                </c:pt>
                <c:pt idx="1825">
                  <c:v>1.6</c:v>
                </c:pt>
                <c:pt idx="1826">
                  <c:v>1.6005</c:v>
                </c:pt>
                <c:pt idx="1827">
                  <c:v>1.6014999999999999</c:v>
                </c:pt>
                <c:pt idx="1828">
                  <c:v>1.6025</c:v>
                </c:pt>
                <c:pt idx="1829">
                  <c:v>1.6034999999999999</c:v>
                </c:pt>
                <c:pt idx="1830">
                  <c:v>1.6045</c:v>
                </c:pt>
                <c:pt idx="1831">
                  <c:v>1.6054999999999999</c:v>
                </c:pt>
                <c:pt idx="1832">
                  <c:v>1.6065</c:v>
                </c:pt>
                <c:pt idx="1833">
                  <c:v>1.6074999999999999</c:v>
                </c:pt>
                <c:pt idx="1834">
                  <c:v>1.6080000000000001</c:v>
                </c:pt>
                <c:pt idx="1835">
                  <c:v>1.609</c:v>
                </c:pt>
                <c:pt idx="1836">
                  <c:v>1.6094999999999999</c:v>
                </c:pt>
                <c:pt idx="1837">
                  <c:v>1.6105</c:v>
                </c:pt>
                <c:pt idx="1838">
                  <c:v>1.611</c:v>
                </c:pt>
                <c:pt idx="1839">
                  <c:v>1.6125</c:v>
                </c:pt>
                <c:pt idx="1840">
                  <c:v>1.613</c:v>
                </c:pt>
                <c:pt idx="1841">
                  <c:v>1.6140000000000001</c:v>
                </c:pt>
                <c:pt idx="1842">
                  <c:v>1.615</c:v>
                </c:pt>
                <c:pt idx="1843">
                  <c:v>1.6154999999999999</c:v>
                </c:pt>
                <c:pt idx="1844">
                  <c:v>1.6160000000000001</c:v>
                </c:pt>
                <c:pt idx="1845">
                  <c:v>1.617</c:v>
                </c:pt>
                <c:pt idx="1846">
                  <c:v>1.6174999999999999</c:v>
                </c:pt>
                <c:pt idx="1847">
                  <c:v>1.6185</c:v>
                </c:pt>
                <c:pt idx="1848">
                  <c:v>1.619</c:v>
                </c:pt>
                <c:pt idx="1849">
                  <c:v>1.6194999999999999</c:v>
                </c:pt>
                <c:pt idx="1850">
                  <c:v>1.6205000000000001</c:v>
                </c:pt>
                <c:pt idx="1851">
                  <c:v>1.6214999999999999</c:v>
                </c:pt>
                <c:pt idx="1852">
                  <c:v>1.6220000000000001</c:v>
                </c:pt>
                <c:pt idx="1853">
                  <c:v>1.623</c:v>
                </c:pt>
                <c:pt idx="1854">
                  <c:v>1.6240000000000001</c:v>
                </c:pt>
                <c:pt idx="1855">
                  <c:v>1.625</c:v>
                </c:pt>
                <c:pt idx="1856">
                  <c:v>1.6254999999999999</c:v>
                </c:pt>
                <c:pt idx="1857">
                  <c:v>1.6265000000000001</c:v>
                </c:pt>
                <c:pt idx="1858">
                  <c:v>1.627</c:v>
                </c:pt>
                <c:pt idx="1859">
                  <c:v>1.6274999999999999</c:v>
                </c:pt>
                <c:pt idx="1860">
                  <c:v>1.6285000000000001</c:v>
                </c:pt>
                <c:pt idx="1861">
                  <c:v>1.629</c:v>
                </c:pt>
                <c:pt idx="1862">
                  <c:v>1.63</c:v>
                </c:pt>
                <c:pt idx="1863">
                  <c:v>1.6305000000000001</c:v>
                </c:pt>
                <c:pt idx="1864">
                  <c:v>1.6315</c:v>
                </c:pt>
                <c:pt idx="1865">
                  <c:v>1.6325000000000001</c:v>
                </c:pt>
                <c:pt idx="1866">
                  <c:v>1.6335</c:v>
                </c:pt>
                <c:pt idx="1867">
                  <c:v>1.6345000000000001</c:v>
                </c:pt>
                <c:pt idx="1868">
                  <c:v>1.635</c:v>
                </c:pt>
                <c:pt idx="1869">
                  <c:v>1.6355</c:v>
                </c:pt>
                <c:pt idx="1870">
                  <c:v>1.6365000000000001</c:v>
                </c:pt>
                <c:pt idx="1871">
                  <c:v>1.6375</c:v>
                </c:pt>
                <c:pt idx="1872">
                  <c:v>1.6385000000000001</c:v>
                </c:pt>
                <c:pt idx="1873">
                  <c:v>1.6395</c:v>
                </c:pt>
                <c:pt idx="1874">
                  <c:v>1.6405000000000001</c:v>
                </c:pt>
                <c:pt idx="1875">
                  <c:v>1.6415</c:v>
                </c:pt>
                <c:pt idx="1876">
                  <c:v>1.643</c:v>
                </c:pt>
                <c:pt idx="1877">
                  <c:v>1.6435</c:v>
                </c:pt>
                <c:pt idx="1878">
                  <c:v>1.6439999999999999</c:v>
                </c:pt>
                <c:pt idx="1879">
                  <c:v>1.645</c:v>
                </c:pt>
                <c:pt idx="1880">
                  <c:v>1.6459999999999999</c:v>
                </c:pt>
                <c:pt idx="1881">
                  <c:v>1.647</c:v>
                </c:pt>
                <c:pt idx="1882">
                  <c:v>1.6479999999999999</c:v>
                </c:pt>
                <c:pt idx="1883">
                  <c:v>1.6485000000000001</c:v>
                </c:pt>
                <c:pt idx="1884">
                  <c:v>1.6495</c:v>
                </c:pt>
                <c:pt idx="1885">
                  <c:v>1.6505000000000001</c:v>
                </c:pt>
                <c:pt idx="1886">
                  <c:v>1.6515</c:v>
                </c:pt>
                <c:pt idx="1887">
                  <c:v>1.6519999999999999</c:v>
                </c:pt>
                <c:pt idx="1888">
                  <c:v>1.653</c:v>
                </c:pt>
                <c:pt idx="1889">
                  <c:v>1.6539999999999999</c:v>
                </c:pt>
                <c:pt idx="1890">
                  <c:v>1.6545000000000001</c:v>
                </c:pt>
                <c:pt idx="1891">
                  <c:v>1.6555</c:v>
                </c:pt>
                <c:pt idx="1892">
                  <c:v>1.6565000000000001</c:v>
                </c:pt>
                <c:pt idx="1893">
                  <c:v>1.6575</c:v>
                </c:pt>
                <c:pt idx="1894">
                  <c:v>1.6579999999999999</c:v>
                </c:pt>
                <c:pt idx="1895">
                  <c:v>1.6585000000000001</c:v>
                </c:pt>
                <c:pt idx="1896">
                  <c:v>1.6595</c:v>
                </c:pt>
                <c:pt idx="1897">
                  <c:v>1.6605000000000001</c:v>
                </c:pt>
                <c:pt idx="1898">
                  <c:v>1.6615</c:v>
                </c:pt>
                <c:pt idx="1899">
                  <c:v>1.6619999999999999</c:v>
                </c:pt>
                <c:pt idx="1900">
                  <c:v>1.663</c:v>
                </c:pt>
                <c:pt idx="1901">
                  <c:v>1.6639999999999999</c:v>
                </c:pt>
                <c:pt idx="1902">
                  <c:v>1.665</c:v>
                </c:pt>
                <c:pt idx="1903">
                  <c:v>1.6659999999999999</c:v>
                </c:pt>
                <c:pt idx="1904">
                  <c:v>1.667</c:v>
                </c:pt>
                <c:pt idx="1905">
                  <c:v>1.6675</c:v>
                </c:pt>
                <c:pt idx="1906">
                  <c:v>1.6679999999999999</c:v>
                </c:pt>
                <c:pt idx="1907">
                  <c:v>1.669</c:v>
                </c:pt>
                <c:pt idx="1908">
                  <c:v>1.6705000000000001</c:v>
                </c:pt>
                <c:pt idx="1909">
                  <c:v>1.671</c:v>
                </c:pt>
                <c:pt idx="1910">
                  <c:v>1.6719999999999999</c:v>
                </c:pt>
                <c:pt idx="1911">
                  <c:v>1.6725000000000001</c:v>
                </c:pt>
                <c:pt idx="1912">
                  <c:v>1.6735</c:v>
                </c:pt>
                <c:pt idx="1913">
                  <c:v>1.6739999999999999</c:v>
                </c:pt>
                <c:pt idx="1914">
                  <c:v>1.6745000000000001</c:v>
                </c:pt>
                <c:pt idx="1915">
                  <c:v>1.6755</c:v>
                </c:pt>
                <c:pt idx="1916">
                  <c:v>1.6765000000000001</c:v>
                </c:pt>
                <c:pt idx="1917">
                  <c:v>1.677</c:v>
                </c:pt>
                <c:pt idx="1918">
                  <c:v>1.6775</c:v>
                </c:pt>
                <c:pt idx="1919">
                  <c:v>1.6785000000000001</c:v>
                </c:pt>
                <c:pt idx="1920">
                  <c:v>1.6795</c:v>
                </c:pt>
                <c:pt idx="1921">
                  <c:v>1.6805000000000001</c:v>
                </c:pt>
                <c:pt idx="1922">
                  <c:v>1.681</c:v>
                </c:pt>
                <c:pt idx="1923">
                  <c:v>1.6819999999999999</c:v>
                </c:pt>
                <c:pt idx="1924">
                  <c:v>1.6830000000000001</c:v>
                </c:pt>
                <c:pt idx="1925">
                  <c:v>1.6839999999999999</c:v>
                </c:pt>
                <c:pt idx="1926">
                  <c:v>1.6850000000000001</c:v>
                </c:pt>
                <c:pt idx="1927">
                  <c:v>1.6859999999999999</c:v>
                </c:pt>
                <c:pt idx="1928">
                  <c:v>1.6870000000000001</c:v>
                </c:pt>
                <c:pt idx="1929">
                  <c:v>1.6879999999999999</c:v>
                </c:pt>
                <c:pt idx="1930">
                  <c:v>1.6884999999999999</c:v>
                </c:pt>
                <c:pt idx="1931">
                  <c:v>1.6895</c:v>
                </c:pt>
                <c:pt idx="1932">
                  <c:v>1.6904999999999999</c:v>
                </c:pt>
                <c:pt idx="1933">
                  <c:v>1.6910000000000001</c:v>
                </c:pt>
                <c:pt idx="1934">
                  <c:v>1.6919999999999999</c:v>
                </c:pt>
                <c:pt idx="1935">
                  <c:v>1.6924999999999999</c:v>
                </c:pt>
                <c:pt idx="1936">
                  <c:v>1.6935</c:v>
                </c:pt>
                <c:pt idx="1937">
                  <c:v>1.6944999999999999</c:v>
                </c:pt>
                <c:pt idx="1938">
                  <c:v>1.6955</c:v>
                </c:pt>
                <c:pt idx="1939">
                  <c:v>1.696</c:v>
                </c:pt>
                <c:pt idx="1940">
                  <c:v>1.6970000000000001</c:v>
                </c:pt>
                <c:pt idx="1941">
                  <c:v>1.698</c:v>
                </c:pt>
                <c:pt idx="1942">
                  <c:v>1.6990000000000001</c:v>
                </c:pt>
                <c:pt idx="1943">
                  <c:v>1.7</c:v>
                </c:pt>
                <c:pt idx="1944">
                  <c:v>1.7010000000000001</c:v>
                </c:pt>
                <c:pt idx="1945">
                  <c:v>1.7015</c:v>
                </c:pt>
                <c:pt idx="1946">
                  <c:v>1.702</c:v>
                </c:pt>
                <c:pt idx="1947">
                  <c:v>1.7030000000000001</c:v>
                </c:pt>
                <c:pt idx="1948">
                  <c:v>1.7035</c:v>
                </c:pt>
                <c:pt idx="1949">
                  <c:v>1.704</c:v>
                </c:pt>
                <c:pt idx="1950">
                  <c:v>1.7050000000000001</c:v>
                </c:pt>
                <c:pt idx="1951">
                  <c:v>1.706</c:v>
                </c:pt>
                <c:pt idx="1952">
                  <c:v>1.7070000000000001</c:v>
                </c:pt>
                <c:pt idx="1953">
                  <c:v>1.7075</c:v>
                </c:pt>
                <c:pt idx="1954">
                  <c:v>1.7084999999999999</c:v>
                </c:pt>
                <c:pt idx="1955">
                  <c:v>1.7095</c:v>
                </c:pt>
                <c:pt idx="1956">
                  <c:v>1.7104999999999999</c:v>
                </c:pt>
                <c:pt idx="1957">
                  <c:v>1.7110000000000001</c:v>
                </c:pt>
                <c:pt idx="1958">
                  <c:v>1.7115</c:v>
                </c:pt>
                <c:pt idx="1959">
                  <c:v>1.7124999999999999</c:v>
                </c:pt>
                <c:pt idx="1960">
                  <c:v>1.7130000000000001</c:v>
                </c:pt>
                <c:pt idx="1961">
                  <c:v>1.7135</c:v>
                </c:pt>
                <c:pt idx="1962">
                  <c:v>1.7144999999999999</c:v>
                </c:pt>
                <c:pt idx="1963">
                  <c:v>1.7155</c:v>
                </c:pt>
                <c:pt idx="1964">
                  <c:v>1.7164999999999999</c:v>
                </c:pt>
                <c:pt idx="1965">
                  <c:v>1.7170000000000001</c:v>
                </c:pt>
                <c:pt idx="1966">
                  <c:v>1.718</c:v>
                </c:pt>
                <c:pt idx="1967">
                  <c:v>1.7190000000000001</c:v>
                </c:pt>
                <c:pt idx="1968">
                  <c:v>1.72</c:v>
                </c:pt>
                <c:pt idx="1969">
                  <c:v>1.7210000000000001</c:v>
                </c:pt>
                <c:pt idx="1970">
                  <c:v>1.722</c:v>
                </c:pt>
                <c:pt idx="1971">
                  <c:v>1.7230000000000001</c:v>
                </c:pt>
                <c:pt idx="1972">
                  <c:v>1.724</c:v>
                </c:pt>
                <c:pt idx="1973">
                  <c:v>1.7250000000000001</c:v>
                </c:pt>
                <c:pt idx="1974">
                  <c:v>1.726</c:v>
                </c:pt>
                <c:pt idx="1975">
                  <c:v>1.7264999999999999</c:v>
                </c:pt>
                <c:pt idx="1976">
                  <c:v>1.7275</c:v>
                </c:pt>
                <c:pt idx="1977">
                  <c:v>1.7284999999999999</c:v>
                </c:pt>
                <c:pt idx="1978">
                  <c:v>1.7295</c:v>
                </c:pt>
                <c:pt idx="1979">
                  <c:v>1.73</c:v>
                </c:pt>
                <c:pt idx="1980">
                  <c:v>1.7310000000000001</c:v>
                </c:pt>
                <c:pt idx="1981">
                  <c:v>1.7315</c:v>
                </c:pt>
                <c:pt idx="1982">
                  <c:v>1.732</c:v>
                </c:pt>
                <c:pt idx="1983">
                  <c:v>1.7330000000000001</c:v>
                </c:pt>
                <c:pt idx="1984">
                  <c:v>1.7335</c:v>
                </c:pt>
                <c:pt idx="1985">
                  <c:v>1.7344999999999999</c:v>
                </c:pt>
                <c:pt idx="1986">
                  <c:v>1.7350000000000001</c:v>
                </c:pt>
                <c:pt idx="1987">
                  <c:v>1.7364999999999999</c:v>
                </c:pt>
                <c:pt idx="1988">
                  <c:v>1.7375</c:v>
                </c:pt>
                <c:pt idx="1989">
                  <c:v>1.7384999999999999</c:v>
                </c:pt>
                <c:pt idx="1990">
                  <c:v>1.7395</c:v>
                </c:pt>
                <c:pt idx="1991">
                  <c:v>1.74</c:v>
                </c:pt>
                <c:pt idx="1992">
                  <c:v>1.7404999999999999</c:v>
                </c:pt>
                <c:pt idx="1993">
                  <c:v>1.7415</c:v>
                </c:pt>
                <c:pt idx="1994">
                  <c:v>1.742</c:v>
                </c:pt>
                <c:pt idx="1995">
                  <c:v>1.7424999999999999</c:v>
                </c:pt>
                <c:pt idx="1996">
                  <c:v>1.7435</c:v>
                </c:pt>
                <c:pt idx="1997">
                  <c:v>1.7444999999999999</c:v>
                </c:pt>
                <c:pt idx="1998">
                  <c:v>1.7455000000000001</c:v>
                </c:pt>
                <c:pt idx="1999">
                  <c:v>1.746</c:v>
                </c:pt>
                <c:pt idx="2000">
                  <c:v>1.7470000000000001</c:v>
                </c:pt>
                <c:pt idx="2001">
                  <c:v>1.748</c:v>
                </c:pt>
                <c:pt idx="2002">
                  <c:v>1.7490000000000001</c:v>
                </c:pt>
                <c:pt idx="2003">
                  <c:v>1.75</c:v>
                </c:pt>
                <c:pt idx="2004">
                  <c:v>1.7509999999999999</c:v>
                </c:pt>
                <c:pt idx="2005">
                  <c:v>1.7515000000000001</c:v>
                </c:pt>
                <c:pt idx="2006">
                  <c:v>1.752</c:v>
                </c:pt>
                <c:pt idx="2007">
                  <c:v>1.7529999999999999</c:v>
                </c:pt>
                <c:pt idx="2008">
                  <c:v>1.754</c:v>
                </c:pt>
                <c:pt idx="2009">
                  <c:v>1.7549999999999999</c:v>
                </c:pt>
                <c:pt idx="2010">
                  <c:v>1.7555000000000001</c:v>
                </c:pt>
                <c:pt idx="2011">
                  <c:v>1.7565</c:v>
                </c:pt>
                <c:pt idx="2012">
                  <c:v>1.7575000000000001</c:v>
                </c:pt>
                <c:pt idx="2013">
                  <c:v>1.7585</c:v>
                </c:pt>
                <c:pt idx="2014">
                  <c:v>1.7595000000000001</c:v>
                </c:pt>
                <c:pt idx="2015">
                  <c:v>1.7605</c:v>
                </c:pt>
                <c:pt idx="2016">
                  <c:v>1.7615000000000001</c:v>
                </c:pt>
                <c:pt idx="2017">
                  <c:v>1.7625</c:v>
                </c:pt>
                <c:pt idx="2018">
                  <c:v>1.7635000000000001</c:v>
                </c:pt>
                <c:pt idx="2019">
                  <c:v>1.7645</c:v>
                </c:pt>
                <c:pt idx="2020">
                  <c:v>1.7649999999999999</c:v>
                </c:pt>
                <c:pt idx="2021">
                  <c:v>1.766</c:v>
                </c:pt>
                <c:pt idx="2022">
                  <c:v>1.7669999999999999</c:v>
                </c:pt>
                <c:pt idx="2023">
                  <c:v>1.768</c:v>
                </c:pt>
                <c:pt idx="2024">
                  <c:v>1.7689999999999999</c:v>
                </c:pt>
                <c:pt idx="2025">
                  <c:v>1.77</c:v>
                </c:pt>
                <c:pt idx="2026">
                  <c:v>1.7705</c:v>
                </c:pt>
                <c:pt idx="2027">
                  <c:v>1.7715000000000001</c:v>
                </c:pt>
                <c:pt idx="2028">
                  <c:v>1.772</c:v>
                </c:pt>
                <c:pt idx="2029">
                  <c:v>1.7729999999999999</c:v>
                </c:pt>
                <c:pt idx="2030">
                  <c:v>1.774</c:v>
                </c:pt>
                <c:pt idx="2031">
                  <c:v>1.7749999999999999</c:v>
                </c:pt>
                <c:pt idx="2032">
                  <c:v>1.7755000000000001</c:v>
                </c:pt>
                <c:pt idx="2033">
                  <c:v>1.7765</c:v>
                </c:pt>
                <c:pt idx="2034">
                  <c:v>1.7775000000000001</c:v>
                </c:pt>
                <c:pt idx="2035">
                  <c:v>1.7785</c:v>
                </c:pt>
                <c:pt idx="2036">
                  <c:v>1.7795000000000001</c:v>
                </c:pt>
                <c:pt idx="2037">
                  <c:v>1.7805</c:v>
                </c:pt>
                <c:pt idx="2038">
                  <c:v>1.7815000000000001</c:v>
                </c:pt>
                <c:pt idx="2039">
                  <c:v>1.7825</c:v>
                </c:pt>
                <c:pt idx="2040">
                  <c:v>1.7835000000000001</c:v>
                </c:pt>
                <c:pt idx="2041">
                  <c:v>1.7845</c:v>
                </c:pt>
                <c:pt idx="2042">
                  <c:v>1.7849999999999999</c:v>
                </c:pt>
                <c:pt idx="2043">
                  <c:v>1.786</c:v>
                </c:pt>
                <c:pt idx="2044">
                  <c:v>1.7869999999999999</c:v>
                </c:pt>
                <c:pt idx="2045">
                  <c:v>1.7875000000000001</c:v>
                </c:pt>
                <c:pt idx="2046">
                  <c:v>1.788</c:v>
                </c:pt>
                <c:pt idx="2047">
                  <c:v>1.7889999999999999</c:v>
                </c:pt>
                <c:pt idx="2048">
                  <c:v>1.79</c:v>
                </c:pt>
                <c:pt idx="2049">
                  <c:v>1.7905</c:v>
                </c:pt>
                <c:pt idx="2050">
                  <c:v>1.7915000000000001</c:v>
                </c:pt>
                <c:pt idx="2051">
                  <c:v>1.792</c:v>
                </c:pt>
                <c:pt idx="2052">
                  <c:v>1.7935000000000001</c:v>
                </c:pt>
                <c:pt idx="2053">
                  <c:v>1.7945</c:v>
                </c:pt>
                <c:pt idx="2054">
                  <c:v>1.7949999999999999</c:v>
                </c:pt>
                <c:pt idx="2055">
                  <c:v>1.796</c:v>
                </c:pt>
                <c:pt idx="2056">
                  <c:v>1.7965</c:v>
                </c:pt>
                <c:pt idx="2057">
                  <c:v>1.7975000000000001</c:v>
                </c:pt>
                <c:pt idx="2058">
                  <c:v>1.7985</c:v>
                </c:pt>
                <c:pt idx="2059">
                  <c:v>1.7995000000000001</c:v>
                </c:pt>
                <c:pt idx="2060">
                  <c:v>1.8005</c:v>
                </c:pt>
                <c:pt idx="2061">
                  <c:v>1.8015000000000001</c:v>
                </c:pt>
                <c:pt idx="2062">
                  <c:v>1.8025</c:v>
                </c:pt>
                <c:pt idx="2063">
                  <c:v>1.804</c:v>
                </c:pt>
                <c:pt idx="2064">
                  <c:v>1.8045</c:v>
                </c:pt>
                <c:pt idx="2065">
                  <c:v>1.8049999999999999</c:v>
                </c:pt>
                <c:pt idx="2066">
                  <c:v>1.806</c:v>
                </c:pt>
                <c:pt idx="2067">
                  <c:v>1.8069999999999999</c:v>
                </c:pt>
                <c:pt idx="2068">
                  <c:v>1.8080000000000001</c:v>
                </c:pt>
                <c:pt idx="2069">
                  <c:v>1.8089999999999999</c:v>
                </c:pt>
                <c:pt idx="2070">
                  <c:v>1.8095000000000001</c:v>
                </c:pt>
                <c:pt idx="2071">
                  <c:v>1.8105</c:v>
                </c:pt>
                <c:pt idx="2072">
                  <c:v>1.8115000000000001</c:v>
                </c:pt>
                <c:pt idx="2073">
                  <c:v>1.8125</c:v>
                </c:pt>
                <c:pt idx="2074">
                  <c:v>1.8140000000000001</c:v>
                </c:pt>
                <c:pt idx="2075">
                  <c:v>1.8145</c:v>
                </c:pt>
                <c:pt idx="2076">
                  <c:v>1.8149999999999999</c:v>
                </c:pt>
                <c:pt idx="2077">
                  <c:v>1.8160000000000001</c:v>
                </c:pt>
                <c:pt idx="2078">
                  <c:v>1.8169999999999999</c:v>
                </c:pt>
                <c:pt idx="2079">
                  <c:v>1.8174999999999999</c:v>
                </c:pt>
                <c:pt idx="2080">
                  <c:v>1.8180000000000001</c:v>
                </c:pt>
                <c:pt idx="2081">
                  <c:v>1.819</c:v>
                </c:pt>
                <c:pt idx="2082">
                  <c:v>1.82</c:v>
                </c:pt>
                <c:pt idx="2083">
                  <c:v>1.821</c:v>
                </c:pt>
                <c:pt idx="2084">
                  <c:v>1.8214999999999999</c:v>
                </c:pt>
                <c:pt idx="2085">
                  <c:v>1.8225</c:v>
                </c:pt>
                <c:pt idx="2086">
                  <c:v>1.8234999999999999</c:v>
                </c:pt>
                <c:pt idx="2087">
                  <c:v>1.8245</c:v>
                </c:pt>
                <c:pt idx="2088">
                  <c:v>1.825</c:v>
                </c:pt>
                <c:pt idx="2089">
                  <c:v>1.8260000000000001</c:v>
                </c:pt>
                <c:pt idx="2090">
                  <c:v>1.827</c:v>
                </c:pt>
                <c:pt idx="2091">
                  <c:v>1.8280000000000001</c:v>
                </c:pt>
                <c:pt idx="2092">
                  <c:v>1.829</c:v>
                </c:pt>
                <c:pt idx="2093">
                  <c:v>1.83</c:v>
                </c:pt>
                <c:pt idx="2094">
                  <c:v>1.8305</c:v>
                </c:pt>
                <c:pt idx="2095">
                  <c:v>1.8314999999999999</c:v>
                </c:pt>
                <c:pt idx="2096">
                  <c:v>1.8325</c:v>
                </c:pt>
                <c:pt idx="2097">
                  <c:v>1.8334999999999999</c:v>
                </c:pt>
                <c:pt idx="2098">
                  <c:v>1.8340000000000001</c:v>
                </c:pt>
                <c:pt idx="2099">
                  <c:v>1.835</c:v>
                </c:pt>
                <c:pt idx="2100">
                  <c:v>1.8354999999999999</c:v>
                </c:pt>
                <c:pt idx="2101">
                  <c:v>1.8365</c:v>
                </c:pt>
                <c:pt idx="2102">
                  <c:v>1.837</c:v>
                </c:pt>
                <c:pt idx="2103">
                  <c:v>1.8380000000000001</c:v>
                </c:pt>
                <c:pt idx="2104">
                  <c:v>1.839</c:v>
                </c:pt>
                <c:pt idx="2105">
                  <c:v>1.84</c:v>
                </c:pt>
                <c:pt idx="2106">
                  <c:v>1.841</c:v>
                </c:pt>
                <c:pt idx="2107">
                  <c:v>1.8414999999999999</c:v>
                </c:pt>
                <c:pt idx="2108">
                  <c:v>1.8425</c:v>
                </c:pt>
                <c:pt idx="2109">
                  <c:v>1.8434999999999999</c:v>
                </c:pt>
                <c:pt idx="2110">
                  <c:v>1.8445</c:v>
                </c:pt>
                <c:pt idx="2111">
                  <c:v>1.845</c:v>
                </c:pt>
                <c:pt idx="2112">
                  <c:v>1.8460000000000001</c:v>
                </c:pt>
                <c:pt idx="2113">
                  <c:v>1.8465</c:v>
                </c:pt>
                <c:pt idx="2114">
                  <c:v>1.8474999999999999</c:v>
                </c:pt>
                <c:pt idx="2115">
                  <c:v>1.8480000000000001</c:v>
                </c:pt>
                <c:pt idx="2116">
                  <c:v>1.8494999999999999</c:v>
                </c:pt>
                <c:pt idx="2117">
                  <c:v>1.85</c:v>
                </c:pt>
                <c:pt idx="2118">
                  <c:v>1.851</c:v>
                </c:pt>
                <c:pt idx="2119">
                  <c:v>1.8520000000000001</c:v>
                </c:pt>
                <c:pt idx="2120">
                  <c:v>1.853</c:v>
                </c:pt>
                <c:pt idx="2121">
                  <c:v>1.8540000000000001</c:v>
                </c:pt>
                <c:pt idx="2122">
                  <c:v>1.855</c:v>
                </c:pt>
                <c:pt idx="2123">
                  <c:v>1.8554999999999999</c:v>
                </c:pt>
                <c:pt idx="2124">
                  <c:v>1.8565</c:v>
                </c:pt>
                <c:pt idx="2125">
                  <c:v>1.8574999999999999</c:v>
                </c:pt>
                <c:pt idx="2126">
                  <c:v>1.8585</c:v>
                </c:pt>
                <c:pt idx="2127">
                  <c:v>1.8594999999999999</c:v>
                </c:pt>
                <c:pt idx="2128">
                  <c:v>1.861</c:v>
                </c:pt>
                <c:pt idx="2129">
                  <c:v>1.8620000000000001</c:v>
                </c:pt>
                <c:pt idx="2130">
                  <c:v>1.863</c:v>
                </c:pt>
                <c:pt idx="2131">
                  <c:v>1.8640000000000001</c:v>
                </c:pt>
                <c:pt idx="2132">
                  <c:v>1.8645</c:v>
                </c:pt>
                <c:pt idx="2133">
                  <c:v>1.8654999999999999</c:v>
                </c:pt>
                <c:pt idx="2134">
                  <c:v>1.8665</c:v>
                </c:pt>
                <c:pt idx="2135">
                  <c:v>1.867</c:v>
                </c:pt>
                <c:pt idx="2136">
                  <c:v>1.8680000000000001</c:v>
                </c:pt>
                <c:pt idx="2137">
                  <c:v>1.8694999999999999</c:v>
                </c:pt>
                <c:pt idx="2138">
                  <c:v>1.87</c:v>
                </c:pt>
                <c:pt idx="2139">
                  <c:v>1.871</c:v>
                </c:pt>
                <c:pt idx="2140">
                  <c:v>1.8720000000000001</c:v>
                </c:pt>
                <c:pt idx="2141">
                  <c:v>1.873</c:v>
                </c:pt>
                <c:pt idx="2142">
                  <c:v>1.8740000000000001</c:v>
                </c:pt>
                <c:pt idx="2143">
                  <c:v>1.875</c:v>
                </c:pt>
                <c:pt idx="2144">
                  <c:v>1.8759999999999999</c:v>
                </c:pt>
                <c:pt idx="2145">
                  <c:v>1.8765000000000001</c:v>
                </c:pt>
                <c:pt idx="2146">
                  <c:v>1.877</c:v>
                </c:pt>
                <c:pt idx="2147">
                  <c:v>1.8779999999999999</c:v>
                </c:pt>
                <c:pt idx="2148">
                  <c:v>1.8794999999999999</c:v>
                </c:pt>
                <c:pt idx="2149">
                  <c:v>1.8805000000000001</c:v>
                </c:pt>
                <c:pt idx="2150">
                  <c:v>1.8815</c:v>
                </c:pt>
                <c:pt idx="2151">
                  <c:v>1.8819999999999999</c:v>
                </c:pt>
                <c:pt idx="2152">
                  <c:v>1.8825000000000001</c:v>
                </c:pt>
                <c:pt idx="2153">
                  <c:v>1.8835</c:v>
                </c:pt>
                <c:pt idx="2154">
                  <c:v>1.8839999999999999</c:v>
                </c:pt>
                <c:pt idx="2155">
                  <c:v>1.885</c:v>
                </c:pt>
                <c:pt idx="2156">
                  <c:v>1.8859999999999999</c:v>
                </c:pt>
                <c:pt idx="2157">
                  <c:v>1.8865000000000001</c:v>
                </c:pt>
                <c:pt idx="2158">
                  <c:v>1.8875</c:v>
                </c:pt>
                <c:pt idx="2159">
                  <c:v>1.8885000000000001</c:v>
                </c:pt>
                <c:pt idx="2160">
                  <c:v>1.89</c:v>
                </c:pt>
                <c:pt idx="2161">
                  <c:v>1.891</c:v>
                </c:pt>
                <c:pt idx="2162">
                  <c:v>1.8919999999999999</c:v>
                </c:pt>
                <c:pt idx="2163">
                  <c:v>1.8925000000000001</c:v>
                </c:pt>
                <c:pt idx="2164">
                  <c:v>1.893</c:v>
                </c:pt>
                <c:pt idx="2165">
                  <c:v>1.8939999999999999</c:v>
                </c:pt>
                <c:pt idx="2166">
                  <c:v>1.895</c:v>
                </c:pt>
                <c:pt idx="2167">
                  <c:v>1.8955</c:v>
                </c:pt>
                <c:pt idx="2168">
                  <c:v>1.8965000000000001</c:v>
                </c:pt>
                <c:pt idx="2169">
                  <c:v>1.897</c:v>
                </c:pt>
                <c:pt idx="2170">
                  <c:v>1.8979999999999999</c:v>
                </c:pt>
                <c:pt idx="2171">
                  <c:v>1.899</c:v>
                </c:pt>
                <c:pt idx="2172">
                  <c:v>1.9</c:v>
                </c:pt>
                <c:pt idx="2173">
                  <c:v>1.901</c:v>
                </c:pt>
                <c:pt idx="2174">
                  <c:v>1.9015</c:v>
                </c:pt>
                <c:pt idx="2175">
                  <c:v>1.9025000000000001</c:v>
                </c:pt>
                <c:pt idx="2176">
                  <c:v>1.9035</c:v>
                </c:pt>
                <c:pt idx="2177">
                  <c:v>1.9039999999999999</c:v>
                </c:pt>
                <c:pt idx="2178">
                  <c:v>1.905</c:v>
                </c:pt>
                <c:pt idx="2179">
                  <c:v>1.9065000000000001</c:v>
                </c:pt>
                <c:pt idx="2180">
                  <c:v>1.907</c:v>
                </c:pt>
                <c:pt idx="2181">
                  <c:v>1.9085000000000001</c:v>
                </c:pt>
                <c:pt idx="2182">
                  <c:v>1.91</c:v>
                </c:pt>
                <c:pt idx="2183">
                  <c:v>1.9125000000000001</c:v>
                </c:pt>
                <c:pt idx="2184">
                  <c:v>1.915</c:v>
                </c:pt>
                <c:pt idx="2185">
                  <c:v>1.927</c:v>
                </c:pt>
                <c:pt idx="2186">
                  <c:v>1.968</c:v>
                </c:pt>
                <c:pt idx="2187">
                  <c:v>1.9684999999999999</c:v>
                </c:pt>
                <c:pt idx="2188">
                  <c:v>1.9690000000000001</c:v>
                </c:pt>
                <c:pt idx="2189">
                  <c:v>1.97</c:v>
                </c:pt>
                <c:pt idx="2190">
                  <c:v>1.9704999999999999</c:v>
                </c:pt>
                <c:pt idx="2191">
                  <c:v>1.9715</c:v>
                </c:pt>
                <c:pt idx="2192">
                  <c:v>1.972</c:v>
                </c:pt>
                <c:pt idx="2193">
                  <c:v>1.9730000000000001</c:v>
                </c:pt>
                <c:pt idx="2194">
                  <c:v>1.974</c:v>
                </c:pt>
                <c:pt idx="2195">
                  <c:v>1.9744999999999999</c:v>
                </c:pt>
                <c:pt idx="2196">
                  <c:v>1.9755</c:v>
                </c:pt>
                <c:pt idx="2197">
                  <c:v>1.9764999999999999</c:v>
                </c:pt>
                <c:pt idx="2198">
                  <c:v>1.9770000000000001</c:v>
                </c:pt>
                <c:pt idx="2199">
                  <c:v>1.9775</c:v>
                </c:pt>
                <c:pt idx="2200">
                  <c:v>1.9784999999999999</c:v>
                </c:pt>
                <c:pt idx="2201">
                  <c:v>1.9795</c:v>
                </c:pt>
                <c:pt idx="2202">
                  <c:v>1.9804999999999999</c:v>
                </c:pt>
                <c:pt idx="2203">
                  <c:v>1.9815</c:v>
                </c:pt>
                <c:pt idx="2204">
                  <c:v>1.982</c:v>
                </c:pt>
                <c:pt idx="2205">
                  <c:v>1.9830000000000001</c:v>
                </c:pt>
                <c:pt idx="2206">
                  <c:v>1.984</c:v>
                </c:pt>
                <c:pt idx="2207">
                  <c:v>1.9844999999999999</c:v>
                </c:pt>
                <c:pt idx="2208">
                  <c:v>1.9855</c:v>
                </c:pt>
                <c:pt idx="2209">
                  <c:v>1.9864999999999999</c:v>
                </c:pt>
                <c:pt idx="2210">
                  <c:v>1.9870000000000001</c:v>
                </c:pt>
                <c:pt idx="2211">
                  <c:v>1.9875</c:v>
                </c:pt>
                <c:pt idx="2212">
                  <c:v>1.9884999999999999</c:v>
                </c:pt>
                <c:pt idx="2213">
                  <c:v>1.9890000000000001</c:v>
                </c:pt>
                <c:pt idx="2214">
                  <c:v>1.99</c:v>
                </c:pt>
                <c:pt idx="2215">
                  <c:v>1.9904999999999999</c:v>
                </c:pt>
                <c:pt idx="2216">
                  <c:v>1.9915</c:v>
                </c:pt>
                <c:pt idx="2217">
                  <c:v>1.9924999999999999</c:v>
                </c:pt>
                <c:pt idx="2218">
                  <c:v>1.9935</c:v>
                </c:pt>
                <c:pt idx="2219">
                  <c:v>1.994</c:v>
                </c:pt>
                <c:pt idx="2220">
                  <c:v>1.9950000000000001</c:v>
                </c:pt>
                <c:pt idx="2221">
                  <c:v>1.996</c:v>
                </c:pt>
                <c:pt idx="2222">
                  <c:v>1.9970000000000001</c:v>
                </c:pt>
                <c:pt idx="2223">
                  <c:v>1.998</c:v>
                </c:pt>
                <c:pt idx="2224">
                  <c:v>1.9990000000000001</c:v>
                </c:pt>
                <c:pt idx="2225">
                  <c:v>2</c:v>
                </c:pt>
                <c:pt idx="2226">
                  <c:v>2.0015000000000001</c:v>
                </c:pt>
                <c:pt idx="2227">
                  <c:v>2.0024999999999999</c:v>
                </c:pt>
                <c:pt idx="2228">
                  <c:v>2.0034999999999998</c:v>
                </c:pt>
                <c:pt idx="2229">
                  <c:v>2.004</c:v>
                </c:pt>
                <c:pt idx="2230">
                  <c:v>2.0049999999999999</c:v>
                </c:pt>
                <c:pt idx="2231">
                  <c:v>2.0055000000000001</c:v>
                </c:pt>
                <c:pt idx="2232">
                  <c:v>2.0059999999999998</c:v>
                </c:pt>
                <c:pt idx="2233">
                  <c:v>2.0070000000000001</c:v>
                </c:pt>
                <c:pt idx="2234">
                  <c:v>2.0074999999999998</c:v>
                </c:pt>
                <c:pt idx="2235">
                  <c:v>2.008</c:v>
                </c:pt>
                <c:pt idx="2236">
                  <c:v>2.0089999999999999</c:v>
                </c:pt>
                <c:pt idx="2237">
                  <c:v>2.0099999999999998</c:v>
                </c:pt>
                <c:pt idx="2238">
                  <c:v>2.0110000000000001</c:v>
                </c:pt>
                <c:pt idx="2239">
                  <c:v>2.0114999999999998</c:v>
                </c:pt>
                <c:pt idx="2240">
                  <c:v>2.0125000000000002</c:v>
                </c:pt>
                <c:pt idx="2241">
                  <c:v>2.0135000000000001</c:v>
                </c:pt>
                <c:pt idx="2242">
                  <c:v>2.0145</c:v>
                </c:pt>
                <c:pt idx="2243">
                  <c:v>2.0154999999999998</c:v>
                </c:pt>
                <c:pt idx="2244">
                  <c:v>2.0165000000000002</c:v>
                </c:pt>
                <c:pt idx="2245">
                  <c:v>2.0169999999999999</c:v>
                </c:pt>
                <c:pt idx="2246">
                  <c:v>2.0175000000000001</c:v>
                </c:pt>
                <c:pt idx="2247">
                  <c:v>2.0185</c:v>
                </c:pt>
                <c:pt idx="2248">
                  <c:v>2.0194999999999999</c:v>
                </c:pt>
                <c:pt idx="2249">
                  <c:v>2.02</c:v>
                </c:pt>
                <c:pt idx="2250">
                  <c:v>2.0209999999999999</c:v>
                </c:pt>
                <c:pt idx="2251">
                  <c:v>2.0219999999999998</c:v>
                </c:pt>
                <c:pt idx="2252">
                  <c:v>2.0230000000000001</c:v>
                </c:pt>
                <c:pt idx="2253">
                  <c:v>2.0234999999999999</c:v>
                </c:pt>
                <c:pt idx="2254">
                  <c:v>2.0245000000000002</c:v>
                </c:pt>
                <c:pt idx="2255">
                  <c:v>2.0249999999999999</c:v>
                </c:pt>
                <c:pt idx="2256">
                  <c:v>2.0259999999999998</c:v>
                </c:pt>
                <c:pt idx="2257">
                  <c:v>2.0265</c:v>
                </c:pt>
                <c:pt idx="2258">
                  <c:v>2.0270000000000001</c:v>
                </c:pt>
                <c:pt idx="2259">
                  <c:v>2.028</c:v>
                </c:pt>
                <c:pt idx="2260">
                  <c:v>2.0285000000000002</c:v>
                </c:pt>
                <c:pt idx="2261">
                  <c:v>2.0299999999999998</c:v>
                </c:pt>
                <c:pt idx="2262">
                  <c:v>2.0310000000000001</c:v>
                </c:pt>
                <c:pt idx="2263">
                  <c:v>2.032</c:v>
                </c:pt>
                <c:pt idx="2264">
                  <c:v>2.0329999999999999</c:v>
                </c:pt>
                <c:pt idx="2265">
                  <c:v>2.0339999999999998</c:v>
                </c:pt>
                <c:pt idx="2266">
                  <c:v>2.0345</c:v>
                </c:pt>
                <c:pt idx="2267">
                  <c:v>2.0354999999999999</c:v>
                </c:pt>
                <c:pt idx="2268">
                  <c:v>2.036</c:v>
                </c:pt>
                <c:pt idx="2269">
                  <c:v>2.0365000000000002</c:v>
                </c:pt>
                <c:pt idx="2270">
                  <c:v>2.0375000000000001</c:v>
                </c:pt>
                <c:pt idx="2271">
                  <c:v>2.0390000000000001</c:v>
                </c:pt>
                <c:pt idx="2272">
                  <c:v>2.0394999999999999</c:v>
                </c:pt>
                <c:pt idx="2273">
                  <c:v>2.0405000000000002</c:v>
                </c:pt>
                <c:pt idx="2274">
                  <c:v>2.0415000000000001</c:v>
                </c:pt>
                <c:pt idx="2275">
                  <c:v>2.0419999999999998</c:v>
                </c:pt>
                <c:pt idx="2276">
                  <c:v>2.0425</c:v>
                </c:pt>
                <c:pt idx="2277">
                  <c:v>2.0434999999999999</c:v>
                </c:pt>
                <c:pt idx="2278">
                  <c:v>2.044</c:v>
                </c:pt>
                <c:pt idx="2279">
                  <c:v>2.0445000000000002</c:v>
                </c:pt>
                <c:pt idx="2280">
                  <c:v>2.0455000000000001</c:v>
                </c:pt>
                <c:pt idx="2281">
                  <c:v>2.0465</c:v>
                </c:pt>
                <c:pt idx="2282">
                  <c:v>2.0470000000000002</c:v>
                </c:pt>
                <c:pt idx="2283">
                  <c:v>2.048</c:v>
                </c:pt>
                <c:pt idx="2284">
                  <c:v>2.0489999999999999</c:v>
                </c:pt>
                <c:pt idx="2285">
                  <c:v>2.0499999999999998</c:v>
                </c:pt>
                <c:pt idx="2286">
                  <c:v>2.0505</c:v>
                </c:pt>
                <c:pt idx="2287">
                  <c:v>2.0514999999999999</c:v>
                </c:pt>
                <c:pt idx="2288">
                  <c:v>2.0525000000000002</c:v>
                </c:pt>
                <c:pt idx="2289">
                  <c:v>2.0535000000000001</c:v>
                </c:pt>
                <c:pt idx="2290">
                  <c:v>2.0545</c:v>
                </c:pt>
                <c:pt idx="2291">
                  <c:v>2.0550000000000002</c:v>
                </c:pt>
                <c:pt idx="2292">
                  <c:v>2.0554999999999999</c:v>
                </c:pt>
                <c:pt idx="2293">
                  <c:v>2.0565000000000002</c:v>
                </c:pt>
                <c:pt idx="2294">
                  <c:v>2.0575000000000001</c:v>
                </c:pt>
                <c:pt idx="2295">
                  <c:v>2.0585</c:v>
                </c:pt>
                <c:pt idx="2296">
                  <c:v>2.0594999999999999</c:v>
                </c:pt>
                <c:pt idx="2297">
                  <c:v>2.06</c:v>
                </c:pt>
                <c:pt idx="2298">
                  <c:v>2.0609999999999999</c:v>
                </c:pt>
                <c:pt idx="2299">
                  <c:v>2.0619999999999998</c:v>
                </c:pt>
                <c:pt idx="2300">
                  <c:v>2.0630000000000002</c:v>
                </c:pt>
                <c:pt idx="2301">
                  <c:v>2.0640000000000001</c:v>
                </c:pt>
                <c:pt idx="2302">
                  <c:v>2.0644999999999998</c:v>
                </c:pt>
                <c:pt idx="2303">
                  <c:v>2.0655000000000001</c:v>
                </c:pt>
                <c:pt idx="2304">
                  <c:v>2.0665</c:v>
                </c:pt>
                <c:pt idx="2305">
                  <c:v>2.0674999999999999</c:v>
                </c:pt>
                <c:pt idx="2306">
                  <c:v>2.0680000000000001</c:v>
                </c:pt>
                <c:pt idx="2307">
                  <c:v>2.069</c:v>
                </c:pt>
                <c:pt idx="2308">
                  <c:v>2.0699999999999998</c:v>
                </c:pt>
                <c:pt idx="2309">
                  <c:v>2.0710000000000002</c:v>
                </c:pt>
                <c:pt idx="2310">
                  <c:v>2.0720000000000001</c:v>
                </c:pt>
                <c:pt idx="2311">
                  <c:v>2.0724999999999998</c:v>
                </c:pt>
                <c:pt idx="2312">
                  <c:v>2.073</c:v>
                </c:pt>
                <c:pt idx="2313">
                  <c:v>2.0739999999999998</c:v>
                </c:pt>
                <c:pt idx="2314">
                  <c:v>2.0750000000000002</c:v>
                </c:pt>
                <c:pt idx="2315">
                  <c:v>2.0754999999999999</c:v>
                </c:pt>
                <c:pt idx="2316">
                  <c:v>2.0764999999999998</c:v>
                </c:pt>
                <c:pt idx="2317">
                  <c:v>2.0775000000000001</c:v>
                </c:pt>
                <c:pt idx="2318">
                  <c:v>2.0785</c:v>
                </c:pt>
                <c:pt idx="2319">
                  <c:v>2.0794999999999999</c:v>
                </c:pt>
                <c:pt idx="2320">
                  <c:v>2.08</c:v>
                </c:pt>
                <c:pt idx="2321">
                  <c:v>2.081</c:v>
                </c:pt>
                <c:pt idx="2322">
                  <c:v>2.0815000000000001</c:v>
                </c:pt>
                <c:pt idx="2323">
                  <c:v>2.0825</c:v>
                </c:pt>
                <c:pt idx="2324">
                  <c:v>2.0830000000000002</c:v>
                </c:pt>
                <c:pt idx="2325">
                  <c:v>2.0840000000000001</c:v>
                </c:pt>
                <c:pt idx="2326">
                  <c:v>2.085</c:v>
                </c:pt>
                <c:pt idx="2327">
                  <c:v>2.0855000000000001</c:v>
                </c:pt>
                <c:pt idx="2328">
                  <c:v>2.0865</c:v>
                </c:pt>
                <c:pt idx="2329">
                  <c:v>2.0874999999999999</c:v>
                </c:pt>
                <c:pt idx="2330">
                  <c:v>2.0880000000000001</c:v>
                </c:pt>
                <c:pt idx="2331">
                  <c:v>2.089</c:v>
                </c:pt>
                <c:pt idx="2332">
                  <c:v>2.0895000000000001</c:v>
                </c:pt>
                <c:pt idx="2333">
                  <c:v>2.0905</c:v>
                </c:pt>
                <c:pt idx="2334">
                  <c:v>2.0910000000000002</c:v>
                </c:pt>
                <c:pt idx="2335">
                  <c:v>2.0914999999999999</c:v>
                </c:pt>
                <c:pt idx="2336">
                  <c:v>2.0924999999999998</c:v>
                </c:pt>
                <c:pt idx="2337">
                  <c:v>2.0939999999999999</c:v>
                </c:pt>
                <c:pt idx="2338">
                  <c:v>2.0945</c:v>
                </c:pt>
                <c:pt idx="2339">
                  <c:v>2.0954999999999999</c:v>
                </c:pt>
                <c:pt idx="2340">
                  <c:v>2.0964999999999998</c:v>
                </c:pt>
                <c:pt idx="2341">
                  <c:v>2.097</c:v>
                </c:pt>
                <c:pt idx="2342">
                  <c:v>2.0979999999999999</c:v>
                </c:pt>
                <c:pt idx="2343">
                  <c:v>2.0985</c:v>
                </c:pt>
                <c:pt idx="2344">
                  <c:v>2.0994999999999999</c:v>
                </c:pt>
                <c:pt idx="2345">
                  <c:v>2.1</c:v>
                </c:pt>
                <c:pt idx="2346">
                  <c:v>2.101</c:v>
                </c:pt>
                <c:pt idx="2347">
                  <c:v>2.1019999999999999</c:v>
                </c:pt>
                <c:pt idx="2348">
                  <c:v>2.1030000000000002</c:v>
                </c:pt>
                <c:pt idx="2349">
                  <c:v>2.1040000000000001</c:v>
                </c:pt>
                <c:pt idx="2350">
                  <c:v>2.105</c:v>
                </c:pt>
                <c:pt idx="2351">
                  <c:v>2.1055000000000001</c:v>
                </c:pt>
                <c:pt idx="2352">
                  <c:v>2.1065</c:v>
                </c:pt>
                <c:pt idx="2353">
                  <c:v>2.1070000000000002</c:v>
                </c:pt>
                <c:pt idx="2354">
                  <c:v>2.1074999999999999</c:v>
                </c:pt>
                <c:pt idx="2355">
                  <c:v>2.1084999999999998</c:v>
                </c:pt>
                <c:pt idx="2356">
                  <c:v>2.109</c:v>
                </c:pt>
                <c:pt idx="2357">
                  <c:v>2.11</c:v>
                </c:pt>
                <c:pt idx="2358">
                  <c:v>2.1110000000000002</c:v>
                </c:pt>
                <c:pt idx="2359">
                  <c:v>2.1120000000000001</c:v>
                </c:pt>
                <c:pt idx="2360">
                  <c:v>2.1124999999999998</c:v>
                </c:pt>
                <c:pt idx="2361">
                  <c:v>2.1135000000000002</c:v>
                </c:pt>
                <c:pt idx="2362">
                  <c:v>2.1145</c:v>
                </c:pt>
                <c:pt idx="2363">
                  <c:v>2.1154999999999999</c:v>
                </c:pt>
                <c:pt idx="2364">
                  <c:v>2.1160000000000001</c:v>
                </c:pt>
                <c:pt idx="2365">
                  <c:v>2.1164999999999998</c:v>
                </c:pt>
                <c:pt idx="2366">
                  <c:v>2.1175000000000002</c:v>
                </c:pt>
                <c:pt idx="2367">
                  <c:v>2.1179999999999999</c:v>
                </c:pt>
                <c:pt idx="2368">
                  <c:v>2.1190000000000002</c:v>
                </c:pt>
                <c:pt idx="2369">
                  <c:v>2.12</c:v>
                </c:pt>
                <c:pt idx="2370">
                  <c:v>2.121</c:v>
                </c:pt>
                <c:pt idx="2371">
                  <c:v>2.1215000000000002</c:v>
                </c:pt>
                <c:pt idx="2372">
                  <c:v>2.1225000000000001</c:v>
                </c:pt>
                <c:pt idx="2373">
                  <c:v>2.1234999999999999</c:v>
                </c:pt>
                <c:pt idx="2374">
                  <c:v>2.1244999999999998</c:v>
                </c:pt>
                <c:pt idx="2375">
                  <c:v>2.1255000000000002</c:v>
                </c:pt>
                <c:pt idx="2376">
                  <c:v>2.1265000000000001</c:v>
                </c:pt>
                <c:pt idx="2377">
                  <c:v>2.1274999999999999</c:v>
                </c:pt>
                <c:pt idx="2378">
                  <c:v>2.1284999999999998</c:v>
                </c:pt>
                <c:pt idx="2379">
                  <c:v>2.13</c:v>
                </c:pt>
                <c:pt idx="2380">
                  <c:v>2.1305000000000001</c:v>
                </c:pt>
                <c:pt idx="2381">
                  <c:v>2.1315</c:v>
                </c:pt>
                <c:pt idx="2382">
                  <c:v>2.1324999999999998</c:v>
                </c:pt>
                <c:pt idx="2383">
                  <c:v>2.1335000000000002</c:v>
                </c:pt>
                <c:pt idx="2384">
                  <c:v>2.1345000000000001</c:v>
                </c:pt>
                <c:pt idx="2385">
                  <c:v>2.1355</c:v>
                </c:pt>
                <c:pt idx="2386">
                  <c:v>2.1364999999999998</c:v>
                </c:pt>
                <c:pt idx="2387">
                  <c:v>2.1375000000000002</c:v>
                </c:pt>
                <c:pt idx="2388">
                  <c:v>2.1379999999999999</c:v>
                </c:pt>
                <c:pt idx="2389">
                  <c:v>2.1389999999999998</c:v>
                </c:pt>
                <c:pt idx="2390">
                  <c:v>2.14</c:v>
                </c:pt>
                <c:pt idx="2391">
                  <c:v>2.1415000000000002</c:v>
                </c:pt>
                <c:pt idx="2392">
                  <c:v>2.1425000000000001</c:v>
                </c:pt>
                <c:pt idx="2393">
                  <c:v>2.1435</c:v>
                </c:pt>
                <c:pt idx="2394">
                  <c:v>2.1440000000000001</c:v>
                </c:pt>
                <c:pt idx="2395">
                  <c:v>2.1444999999999999</c:v>
                </c:pt>
                <c:pt idx="2396">
                  <c:v>2.1455000000000002</c:v>
                </c:pt>
                <c:pt idx="2397">
                  <c:v>2.1459999999999999</c:v>
                </c:pt>
                <c:pt idx="2398">
                  <c:v>2.1469999999999998</c:v>
                </c:pt>
                <c:pt idx="2399">
                  <c:v>2.1480000000000001</c:v>
                </c:pt>
                <c:pt idx="2400">
                  <c:v>2.149</c:v>
                </c:pt>
                <c:pt idx="2401">
                  <c:v>2.15</c:v>
                </c:pt>
                <c:pt idx="2402">
                  <c:v>2.1509999999999998</c:v>
                </c:pt>
                <c:pt idx="2403">
                  <c:v>2.1520000000000001</c:v>
                </c:pt>
                <c:pt idx="2404">
                  <c:v>2.1524999999999999</c:v>
                </c:pt>
                <c:pt idx="2405">
                  <c:v>2.2029999999999998</c:v>
                </c:pt>
                <c:pt idx="2406">
                  <c:v>2.2035</c:v>
                </c:pt>
                <c:pt idx="2407">
                  <c:v>2.2040000000000002</c:v>
                </c:pt>
                <c:pt idx="2408">
                  <c:v>2.2044999999999999</c:v>
                </c:pt>
                <c:pt idx="2409">
                  <c:v>2.2054999999999998</c:v>
                </c:pt>
                <c:pt idx="2410">
                  <c:v>2.206</c:v>
                </c:pt>
                <c:pt idx="2411">
                  <c:v>2.2069999999999999</c:v>
                </c:pt>
                <c:pt idx="2412">
                  <c:v>2.2080000000000002</c:v>
                </c:pt>
                <c:pt idx="2413">
                  <c:v>2.2084999999999999</c:v>
                </c:pt>
                <c:pt idx="2414">
                  <c:v>2.2094999999999998</c:v>
                </c:pt>
                <c:pt idx="2415">
                  <c:v>2.2105000000000001</c:v>
                </c:pt>
                <c:pt idx="2416">
                  <c:v>2.2115</c:v>
                </c:pt>
                <c:pt idx="2417">
                  <c:v>2.2124999999999999</c:v>
                </c:pt>
                <c:pt idx="2418">
                  <c:v>2.2130000000000001</c:v>
                </c:pt>
                <c:pt idx="2419">
                  <c:v>2.2134999999999998</c:v>
                </c:pt>
                <c:pt idx="2420">
                  <c:v>2.2149999999999999</c:v>
                </c:pt>
                <c:pt idx="2421">
                  <c:v>2.2160000000000002</c:v>
                </c:pt>
                <c:pt idx="2422">
                  <c:v>2.2164999999999999</c:v>
                </c:pt>
                <c:pt idx="2423">
                  <c:v>2.2174999999999998</c:v>
                </c:pt>
                <c:pt idx="2424">
                  <c:v>2.2185000000000001</c:v>
                </c:pt>
                <c:pt idx="2425">
                  <c:v>2.2195</c:v>
                </c:pt>
                <c:pt idx="2426">
                  <c:v>2.2204999999999999</c:v>
                </c:pt>
                <c:pt idx="2427">
                  <c:v>2.2214999999999998</c:v>
                </c:pt>
                <c:pt idx="2428">
                  <c:v>2.2225000000000001</c:v>
                </c:pt>
                <c:pt idx="2429">
                  <c:v>2.2229999999999999</c:v>
                </c:pt>
                <c:pt idx="2430">
                  <c:v>2.2240000000000002</c:v>
                </c:pt>
                <c:pt idx="2431">
                  <c:v>2.2254999999999998</c:v>
                </c:pt>
                <c:pt idx="2432">
                  <c:v>2.226</c:v>
                </c:pt>
                <c:pt idx="2433">
                  <c:v>2.2269999999999999</c:v>
                </c:pt>
                <c:pt idx="2434">
                  <c:v>2.2275</c:v>
                </c:pt>
                <c:pt idx="2435">
                  <c:v>2.2280000000000002</c:v>
                </c:pt>
                <c:pt idx="2436">
                  <c:v>2.2290000000000001</c:v>
                </c:pt>
                <c:pt idx="2437">
                  <c:v>2.2294999999999998</c:v>
                </c:pt>
                <c:pt idx="2438">
                  <c:v>2.2305000000000001</c:v>
                </c:pt>
                <c:pt idx="2439">
                  <c:v>2.2309999999999999</c:v>
                </c:pt>
                <c:pt idx="2440">
                  <c:v>2.2320000000000002</c:v>
                </c:pt>
                <c:pt idx="2441">
                  <c:v>2.2334999999999998</c:v>
                </c:pt>
                <c:pt idx="2442">
                  <c:v>2.234</c:v>
                </c:pt>
                <c:pt idx="2443">
                  <c:v>2.2349999999999999</c:v>
                </c:pt>
                <c:pt idx="2444">
                  <c:v>2.2355</c:v>
                </c:pt>
                <c:pt idx="2445">
                  <c:v>2.2364999999999999</c:v>
                </c:pt>
                <c:pt idx="2446">
                  <c:v>2.2370000000000001</c:v>
                </c:pt>
                <c:pt idx="2447">
                  <c:v>2.2374999999999998</c:v>
                </c:pt>
                <c:pt idx="2448">
                  <c:v>2.2385000000000002</c:v>
                </c:pt>
                <c:pt idx="2449">
                  <c:v>2.2395</c:v>
                </c:pt>
                <c:pt idx="2450">
                  <c:v>2.2400000000000002</c:v>
                </c:pt>
                <c:pt idx="2451">
                  <c:v>2.2410000000000001</c:v>
                </c:pt>
                <c:pt idx="2452">
                  <c:v>2.2425000000000002</c:v>
                </c:pt>
                <c:pt idx="2453">
                  <c:v>2.2429999999999999</c:v>
                </c:pt>
                <c:pt idx="2454">
                  <c:v>2.2435</c:v>
                </c:pt>
                <c:pt idx="2455">
                  <c:v>2.2444999999999999</c:v>
                </c:pt>
                <c:pt idx="2456">
                  <c:v>2.2454999999999998</c:v>
                </c:pt>
                <c:pt idx="2457">
                  <c:v>2.246</c:v>
                </c:pt>
                <c:pt idx="2458">
                  <c:v>2.2465000000000002</c:v>
                </c:pt>
                <c:pt idx="2459">
                  <c:v>2.2469999999999999</c:v>
                </c:pt>
                <c:pt idx="2460">
                  <c:v>2.2480000000000002</c:v>
                </c:pt>
                <c:pt idx="2461">
                  <c:v>2.2494999999999998</c:v>
                </c:pt>
                <c:pt idx="2462">
                  <c:v>2.25</c:v>
                </c:pt>
                <c:pt idx="2463">
                  <c:v>2.2515000000000001</c:v>
                </c:pt>
                <c:pt idx="2464">
                  <c:v>2.2519999999999998</c:v>
                </c:pt>
                <c:pt idx="2465">
                  <c:v>2.2530000000000001</c:v>
                </c:pt>
                <c:pt idx="2466">
                  <c:v>2.2534999999999998</c:v>
                </c:pt>
                <c:pt idx="2467">
                  <c:v>2.254</c:v>
                </c:pt>
                <c:pt idx="2468">
                  <c:v>2.2549999999999999</c:v>
                </c:pt>
                <c:pt idx="2469">
                  <c:v>2.2555000000000001</c:v>
                </c:pt>
                <c:pt idx="2470">
                  <c:v>2.2565</c:v>
                </c:pt>
                <c:pt idx="2471">
                  <c:v>2.2574999999999998</c:v>
                </c:pt>
                <c:pt idx="2472">
                  <c:v>2.258</c:v>
                </c:pt>
                <c:pt idx="2473">
                  <c:v>2.2589999999999999</c:v>
                </c:pt>
                <c:pt idx="2474">
                  <c:v>2.2595000000000001</c:v>
                </c:pt>
                <c:pt idx="2475">
                  <c:v>2.2605</c:v>
                </c:pt>
                <c:pt idx="2476">
                  <c:v>2.2610000000000001</c:v>
                </c:pt>
                <c:pt idx="2477">
                  <c:v>2.262</c:v>
                </c:pt>
                <c:pt idx="2478">
                  <c:v>2.2625000000000002</c:v>
                </c:pt>
                <c:pt idx="2479">
                  <c:v>2.2629999999999999</c:v>
                </c:pt>
                <c:pt idx="2480">
                  <c:v>2.2639999999999998</c:v>
                </c:pt>
                <c:pt idx="2481">
                  <c:v>2.2650000000000001</c:v>
                </c:pt>
                <c:pt idx="2482">
                  <c:v>2.2665000000000002</c:v>
                </c:pt>
                <c:pt idx="2483">
                  <c:v>2.2685</c:v>
                </c:pt>
                <c:pt idx="2484">
                  <c:v>2.2705000000000002</c:v>
                </c:pt>
                <c:pt idx="2485">
                  <c:v>2.2715000000000001</c:v>
                </c:pt>
                <c:pt idx="2486">
                  <c:v>2.2730000000000001</c:v>
                </c:pt>
                <c:pt idx="2487">
                  <c:v>2.2745000000000002</c:v>
                </c:pt>
                <c:pt idx="2488">
                  <c:v>2.2749999999999999</c:v>
                </c:pt>
                <c:pt idx="2489">
                  <c:v>2.2755000000000001</c:v>
                </c:pt>
                <c:pt idx="2490">
                  <c:v>2.2765</c:v>
                </c:pt>
                <c:pt idx="2491">
                  <c:v>2.2770000000000001</c:v>
                </c:pt>
                <c:pt idx="2492">
                  <c:v>2.2774999999999999</c:v>
                </c:pt>
                <c:pt idx="2493">
                  <c:v>2.2785000000000002</c:v>
                </c:pt>
                <c:pt idx="2494">
                  <c:v>2.2789999999999999</c:v>
                </c:pt>
                <c:pt idx="2495">
                  <c:v>2.2799999999999998</c:v>
                </c:pt>
                <c:pt idx="2496">
                  <c:v>2.2810000000000001</c:v>
                </c:pt>
                <c:pt idx="2497">
                  <c:v>2.2814999999999999</c:v>
                </c:pt>
                <c:pt idx="2498">
                  <c:v>2.2825000000000002</c:v>
                </c:pt>
                <c:pt idx="2499">
                  <c:v>2.2829999999999999</c:v>
                </c:pt>
                <c:pt idx="2500">
                  <c:v>2.2845</c:v>
                </c:pt>
                <c:pt idx="2501">
                  <c:v>2.2850000000000001</c:v>
                </c:pt>
                <c:pt idx="2502">
                  <c:v>2.2869999999999999</c:v>
                </c:pt>
                <c:pt idx="2503">
                  <c:v>2.2970000000000002</c:v>
                </c:pt>
                <c:pt idx="2504">
                  <c:v>2.3045</c:v>
                </c:pt>
                <c:pt idx="2505">
                  <c:v>2.3050000000000002</c:v>
                </c:pt>
                <c:pt idx="2506">
                  <c:v>2.306</c:v>
                </c:pt>
                <c:pt idx="2507">
                  <c:v>2.3065000000000002</c:v>
                </c:pt>
                <c:pt idx="2508">
                  <c:v>2.3075000000000001</c:v>
                </c:pt>
                <c:pt idx="2509">
                  <c:v>2.3085</c:v>
                </c:pt>
                <c:pt idx="2510">
                  <c:v>2.3094999999999999</c:v>
                </c:pt>
                <c:pt idx="2511">
                  <c:v>2.31</c:v>
                </c:pt>
                <c:pt idx="2512">
                  <c:v>2.3109999999999999</c:v>
                </c:pt>
                <c:pt idx="2513">
                  <c:v>2.3115000000000001</c:v>
                </c:pt>
                <c:pt idx="2514">
                  <c:v>2.3119999999999998</c:v>
                </c:pt>
                <c:pt idx="2515">
                  <c:v>2.3125</c:v>
                </c:pt>
                <c:pt idx="2516">
                  <c:v>2.3134999999999999</c:v>
                </c:pt>
                <c:pt idx="2517">
                  <c:v>2.3144999999999998</c:v>
                </c:pt>
                <c:pt idx="2518">
                  <c:v>2.3155000000000001</c:v>
                </c:pt>
                <c:pt idx="2519">
                  <c:v>2.3165</c:v>
                </c:pt>
                <c:pt idx="2520">
                  <c:v>2.3174999999999999</c:v>
                </c:pt>
                <c:pt idx="2521">
                  <c:v>2.3180000000000001</c:v>
                </c:pt>
                <c:pt idx="2522">
                  <c:v>2.319</c:v>
                </c:pt>
                <c:pt idx="2523">
                  <c:v>2.3195000000000001</c:v>
                </c:pt>
                <c:pt idx="2524">
                  <c:v>2.3199999999999998</c:v>
                </c:pt>
                <c:pt idx="2525">
                  <c:v>2.3210000000000002</c:v>
                </c:pt>
                <c:pt idx="2526">
                  <c:v>2.3214999999999999</c:v>
                </c:pt>
                <c:pt idx="2527">
                  <c:v>2.323</c:v>
                </c:pt>
                <c:pt idx="2528">
                  <c:v>2.3235000000000001</c:v>
                </c:pt>
                <c:pt idx="2529">
                  <c:v>2.3245</c:v>
                </c:pt>
                <c:pt idx="2530">
                  <c:v>2.3250000000000002</c:v>
                </c:pt>
                <c:pt idx="2531">
                  <c:v>2.3260000000000001</c:v>
                </c:pt>
                <c:pt idx="2532">
                  <c:v>2.3264999999999998</c:v>
                </c:pt>
                <c:pt idx="2533">
                  <c:v>2.3275000000000001</c:v>
                </c:pt>
                <c:pt idx="2534">
                  <c:v>2.3285</c:v>
                </c:pt>
                <c:pt idx="2535">
                  <c:v>2.3290000000000002</c:v>
                </c:pt>
                <c:pt idx="2536">
                  <c:v>2.33</c:v>
                </c:pt>
                <c:pt idx="2537">
                  <c:v>2.331</c:v>
                </c:pt>
                <c:pt idx="2538">
                  <c:v>2.3319999999999999</c:v>
                </c:pt>
                <c:pt idx="2539">
                  <c:v>2.3325</c:v>
                </c:pt>
                <c:pt idx="2540">
                  <c:v>2.3334999999999999</c:v>
                </c:pt>
                <c:pt idx="2541">
                  <c:v>2.3340000000000001</c:v>
                </c:pt>
                <c:pt idx="2542">
                  <c:v>2.3344999999999998</c:v>
                </c:pt>
                <c:pt idx="2543">
                  <c:v>2.335</c:v>
                </c:pt>
                <c:pt idx="2544">
                  <c:v>2.3359999999999999</c:v>
                </c:pt>
                <c:pt idx="2545">
                  <c:v>2.3370000000000002</c:v>
                </c:pt>
                <c:pt idx="2546">
                  <c:v>2.3374999999999999</c:v>
                </c:pt>
                <c:pt idx="2547">
                  <c:v>2.3384999999999998</c:v>
                </c:pt>
                <c:pt idx="2548">
                  <c:v>2.3395000000000001</c:v>
                </c:pt>
                <c:pt idx="2549">
                  <c:v>2.3405</c:v>
                </c:pt>
                <c:pt idx="2550">
                  <c:v>2.3410000000000002</c:v>
                </c:pt>
                <c:pt idx="2551">
                  <c:v>2.3414999999999999</c:v>
                </c:pt>
                <c:pt idx="2552">
                  <c:v>2.3420000000000001</c:v>
                </c:pt>
                <c:pt idx="2553">
                  <c:v>2.343</c:v>
                </c:pt>
                <c:pt idx="2554">
                  <c:v>2.3439999999999999</c:v>
                </c:pt>
                <c:pt idx="2555">
                  <c:v>2.3450000000000002</c:v>
                </c:pt>
                <c:pt idx="2556">
                  <c:v>2.3460000000000001</c:v>
                </c:pt>
                <c:pt idx="2557">
                  <c:v>2.347</c:v>
                </c:pt>
                <c:pt idx="2558">
                  <c:v>2.3479999999999999</c:v>
                </c:pt>
                <c:pt idx="2559">
                  <c:v>2.3485</c:v>
                </c:pt>
                <c:pt idx="2560">
                  <c:v>2.3494999999999999</c:v>
                </c:pt>
                <c:pt idx="2561">
                  <c:v>2.3504999999999998</c:v>
                </c:pt>
                <c:pt idx="2562">
                  <c:v>2.3515000000000001</c:v>
                </c:pt>
                <c:pt idx="2563">
                  <c:v>2.3525</c:v>
                </c:pt>
                <c:pt idx="2564">
                  <c:v>2.3534999999999999</c:v>
                </c:pt>
                <c:pt idx="2565">
                  <c:v>2.3540000000000001</c:v>
                </c:pt>
                <c:pt idx="2566">
                  <c:v>2.355</c:v>
                </c:pt>
                <c:pt idx="2567">
                  <c:v>2.3565</c:v>
                </c:pt>
                <c:pt idx="2568">
                  <c:v>2.359</c:v>
                </c:pt>
                <c:pt idx="2569">
                  <c:v>2.3645</c:v>
                </c:pt>
                <c:pt idx="2570">
                  <c:v>2.3675000000000002</c:v>
                </c:pt>
                <c:pt idx="2571">
                  <c:v>2.3685</c:v>
                </c:pt>
                <c:pt idx="2572">
                  <c:v>2.3694999999999999</c:v>
                </c:pt>
                <c:pt idx="2573">
                  <c:v>2.3704999999999998</c:v>
                </c:pt>
                <c:pt idx="2574">
                  <c:v>2.371</c:v>
                </c:pt>
                <c:pt idx="2575">
                  <c:v>2.3719999999999999</c:v>
                </c:pt>
                <c:pt idx="2576">
                  <c:v>2.3725000000000001</c:v>
                </c:pt>
                <c:pt idx="2577">
                  <c:v>2.3740000000000001</c:v>
                </c:pt>
                <c:pt idx="2578">
                  <c:v>2.375</c:v>
                </c:pt>
                <c:pt idx="2579">
                  <c:v>2.3755000000000002</c:v>
                </c:pt>
                <c:pt idx="2580">
                  <c:v>2.3765000000000001</c:v>
                </c:pt>
                <c:pt idx="2581">
                  <c:v>2.3774999999999999</c:v>
                </c:pt>
                <c:pt idx="2582">
                  <c:v>2.3784999999999998</c:v>
                </c:pt>
                <c:pt idx="2583">
                  <c:v>2.379</c:v>
                </c:pt>
                <c:pt idx="2584">
                  <c:v>2.3805000000000001</c:v>
                </c:pt>
                <c:pt idx="2585">
                  <c:v>2.3815</c:v>
                </c:pt>
                <c:pt idx="2586">
                  <c:v>2.3820000000000001</c:v>
                </c:pt>
                <c:pt idx="2587">
                  <c:v>2.383</c:v>
                </c:pt>
                <c:pt idx="2588">
                  <c:v>2.3839999999999999</c:v>
                </c:pt>
                <c:pt idx="2589">
                  <c:v>2.3845000000000001</c:v>
                </c:pt>
                <c:pt idx="2590">
                  <c:v>2.3855</c:v>
                </c:pt>
                <c:pt idx="2591">
                  <c:v>2.3860000000000001</c:v>
                </c:pt>
                <c:pt idx="2592">
                  <c:v>2.3864999999999998</c:v>
                </c:pt>
                <c:pt idx="2593">
                  <c:v>2.3875000000000002</c:v>
                </c:pt>
                <c:pt idx="2594">
                  <c:v>2.3885000000000001</c:v>
                </c:pt>
                <c:pt idx="2595">
                  <c:v>2.3895</c:v>
                </c:pt>
                <c:pt idx="2596">
                  <c:v>2.3904999999999998</c:v>
                </c:pt>
                <c:pt idx="2597">
                  <c:v>2.391</c:v>
                </c:pt>
                <c:pt idx="2598">
                  <c:v>2.3919999999999999</c:v>
                </c:pt>
                <c:pt idx="2599">
                  <c:v>2.3925000000000001</c:v>
                </c:pt>
                <c:pt idx="2600">
                  <c:v>2.3929999999999998</c:v>
                </c:pt>
                <c:pt idx="2601">
                  <c:v>2.3940000000000001</c:v>
                </c:pt>
                <c:pt idx="2602">
                  <c:v>2.3944999999999999</c:v>
                </c:pt>
                <c:pt idx="2603">
                  <c:v>2.395</c:v>
                </c:pt>
                <c:pt idx="2604">
                  <c:v>2.3959999999999999</c:v>
                </c:pt>
                <c:pt idx="2605">
                  <c:v>2.3969999999999998</c:v>
                </c:pt>
                <c:pt idx="2606">
                  <c:v>2.3980000000000001</c:v>
                </c:pt>
                <c:pt idx="2607">
                  <c:v>2.399</c:v>
                </c:pt>
                <c:pt idx="2608">
                  <c:v>2.3995000000000002</c:v>
                </c:pt>
                <c:pt idx="2609">
                  <c:v>2.4005000000000001</c:v>
                </c:pt>
                <c:pt idx="2610">
                  <c:v>2.4009999999999998</c:v>
                </c:pt>
                <c:pt idx="2611">
                  <c:v>2.4015</c:v>
                </c:pt>
                <c:pt idx="2612">
                  <c:v>2.4024999999999999</c:v>
                </c:pt>
                <c:pt idx="2613">
                  <c:v>2.403</c:v>
                </c:pt>
                <c:pt idx="2614">
                  <c:v>2.4035000000000002</c:v>
                </c:pt>
                <c:pt idx="2615">
                  <c:v>2.4045000000000001</c:v>
                </c:pt>
                <c:pt idx="2616">
                  <c:v>2.4055</c:v>
                </c:pt>
                <c:pt idx="2617">
                  <c:v>2.407</c:v>
                </c:pt>
                <c:pt idx="2618">
                  <c:v>2.4075000000000002</c:v>
                </c:pt>
                <c:pt idx="2619">
                  <c:v>2.4085000000000001</c:v>
                </c:pt>
                <c:pt idx="2620">
                  <c:v>2.4095</c:v>
                </c:pt>
                <c:pt idx="2621">
                  <c:v>2.4104999999999999</c:v>
                </c:pt>
                <c:pt idx="2622">
                  <c:v>2.4115000000000002</c:v>
                </c:pt>
                <c:pt idx="2623">
                  <c:v>2.4125000000000001</c:v>
                </c:pt>
                <c:pt idx="2624">
                  <c:v>2.4129999999999998</c:v>
                </c:pt>
                <c:pt idx="2625">
                  <c:v>2.4140000000000001</c:v>
                </c:pt>
                <c:pt idx="2626">
                  <c:v>2.415</c:v>
                </c:pt>
                <c:pt idx="2627">
                  <c:v>2.4159999999999999</c:v>
                </c:pt>
                <c:pt idx="2628">
                  <c:v>2.4169999999999998</c:v>
                </c:pt>
                <c:pt idx="2629">
                  <c:v>2.4180000000000001</c:v>
                </c:pt>
                <c:pt idx="2630">
                  <c:v>2.419</c:v>
                </c:pt>
                <c:pt idx="2631">
                  <c:v>2.4195000000000002</c:v>
                </c:pt>
                <c:pt idx="2632">
                  <c:v>2.4205000000000001</c:v>
                </c:pt>
                <c:pt idx="2633">
                  <c:v>2.4215</c:v>
                </c:pt>
                <c:pt idx="2634">
                  <c:v>2.4235000000000002</c:v>
                </c:pt>
                <c:pt idx="2635">
                  <c:v>2.4255</c:v>
                </c:pt>
                <c:pt idx="2636">
                  <c:v>2.4275000000000002</c:v>
                </c:pt>
                <c:pt idx="2637">
                  <c:v>2.4289999999999998</c:v>
                </c:pt>
                <c:pt idx="2638">
                  <c:v>2.4300000000000002</c:v>
                </c:pt>
                <c:pt idx="2639">
                  <c:v>2.431</c:v>
                </c:pt>
                <c:pt idx="2640">
                  <c:v>2.4319999999999999</c:v>
                </c:pt>
                <c:pt idx="2641">
                  <c:v>2.4329999999999998</c:v>
                </c:pt>
                <c:pt idx="2642">
                  <c:v>2.4340000000000002</c:v>
                </c:pt>
                <c:pt idx="2643">
                  <c:v>2.4344999999999999</c:v>
                </c:pt>
                <c:pt idx="2644">
                  <c:v>2.4355000000000002</c:v>
                </c:pt>
                <c:pt idx="2645">
                  <c:v>2.4369999999999998</c:v>
                </c:pt>
                <c:pt idx="2646">
                  <c:v>2.4380000000000002</c:v>
                </c:pt>
                <c:pt idx="2647">
                  <c:v>2.4384999999999999</c:v>
                </c:pt>
                <c:pt idx="2648">
                  <c:v>2.4394999999999998</c:v>
                </c:pt>
                <c:pt idx="2649">
                  <c:v>2.44</c:v>
                </c:pt>
                <c:pt idx="2650">
                  <c:v>2.4405000000000001</c:v>
                </c:pt>
                <c:pt idx="2651">
                  <c:v>2.4415</c:v>
                </c:pt>
                <c:pt idx="2652">
                  <c:v>2.4424999999999999</c:v>
                </c:pt>
                <c:pt idx="2653">
                  <c:v>2.4430000000000001</c:v>
                </c:pt>
                <c:pt idx="2654">
                  <c:v>2.444</c:v>
                </c:pt>
                <c:pt idx="2655">
                  <c:v>2.4449999999999998</c:v>
                </c:pt>
                <c:pt idx="2656">
                  <c:v>2.4460000000000002</c:v>
                </c:pt>
                <c:pt idx="2657">
                  <c:v>2.4470000000000001</c:v>
                </c:pt>
                <c:pt idx="2658">
                  <c:v>2.448</c:v>
                </c:pt>
                <c:pt idx="2659">
                  <c:v>2.4489999999999998</c:v>
                </c:pt>
                <c:pt idx="2660">
                  <c:v>2.4500000000000002</c:v>
                </c:pt>
                <c:pt idx="2661">
                  <c:v>2.4510000000000001</c:v>
                </c:pt>
                <c:pt idx="2662">
                  <c:v>2.452</c:v>
                </c:pt>
                <c:pt idx="2663">
                  <c:v>2.4529999999999998</c:v>
                </c:pt>
                <c:pt idx="2664">
                  <c:v>2.4540000000000002</c:v>
                </c:pt>
                <c:pt idx="2665">
                  <c:v>2.4554999999999998</c:v>
                </c:pt>
                <c:pt idx="2666">
                  <c:v>2.4569999999999999</c:v>
                </c:pt>
                <c:pt idx="2667">
                  <c:v>2.4584999999999999</c:v>
                </c:pt>
                <c:pt idx="2668">
                  <c:v>2.46</c:v>
                </c:pt>
                <c:pt idx="2669">
                  <c:v>2.4615</c:v>
                </c:pt>
                <c:pt idx="2670">
                  <c:v>2.4624999999999999</c:v>
                </c:pt>
                <c:pt idx="2671">
                  <c:v>2.4630000000000001</c:v>
                </c:pt>
                <c:pt idx="2672">
                  <c:v>2.4645000000000001</c:v>
                </c:pt>
                <c:pt idx="2673">
                  <c:v>2.4649999999999999</c:v>
                </c:pt>
                <c:pt idx="2674">
                  <c:v>2.4660000000000002</c:v>
                </c:pt>
                <c:pt idx="2675">
                  <c:v>2.4674999999999998</c:v>
                </c:pt>
                <c:pt idx="2676">
                  <c:v>2.4685000000000001</c:v>
                </c:pt>
                <c:pt idx="2677">
                  <c:v>2.4695</c:v>
                </c:pt>
                <c:pt idx="2678">
                  <c:v>2.4700000000000002</c:v>
                </c:pt>
                <c:pt idx="2679">
                  <c:v>2.4704999999999999</c:v>
                </c:pt>
                <c:pt idx="2680">
                  <c:v>2.4714999999999998</c:v>
                </c:pt>
                <c:pt idx="2681">
                  <c:v>2.4725000000000001</c:v>
                </c:pt>
                <c:pt idx="2682">
                  <c:v>2.4735</c:v>
                </c:pt>
                <c:pt idx="2683">
                  <c:v>2.4750000000000001</c:v>
                </c:pt>
                <c:pt idx="2684">
                  <c:v>2.4754999999999998</c:v>
                </c:pt>
                <c:pt idx="2685">
                  <c:v>2.4765000000000001</c:v>
                </c:pt>
                <c:pt idx="2686">
                  <c:v>2.4775</c:v>
                </c:pt>
                <c:pt idx="2687">
                  <c:v>2.4784999999999999</c:v>
                </c:pt>
                <c:pt idx="2688">
                  <c:v>2.4790000000000001</c:v>
                </c:pt>
                <c:pt idx="2689">
                  <c:v>2.48</c:v>
                </c:pt>
                <c:pt idx="2690">
                  <c:v>2.4809999999999999</c:v>
                </c:pt>
                <c:pt idx="2691">
                  <c:v>2.4820000000000002</c:v>
                </c:pt>
                <c:pt idx="2692">
                  <c:v>2.4824999999999999</c:v>
                </c:pt>
                <c:pt idx="2693">
                  <c:v>2.484</c:v>
                </c:pt>
                <c:pt idx="2694">
                  <c:v>2.4849999999999999</c:v>
                </c:pt>
                <c:pt idx="2695">
                  <c:v>2.4860000000000002</c:v>
                </c:pt>
                <c:pt idx="2696">
                  <c:v>2.4870000000000001</c:v>
                </c:pt>
                <c:pt idx="2697">
                  <c:v>2.488</c:v>
                </c:pt>
                <c:pt idx="2698">
                  <c:v>2.4889999999999999</c:v>
                </c:pt>
                <c:pt idx="2699">
                  <c:v>2.4900000000000002</c:v>
                </c:pt>
                <c:pt idx="2700">
                  <c:v>2.4910000000000001</c:v>
                </c:pt>
                <c:pt idx="2701">
                  <c:v>2.492</c:v>
                </c:pt>
                <c:pt idx="2702">
                  <c:v>2.4935</c:v>
                </c:pt>
                <c:pt idx="2703">
                  <c:v>2.4940000000000002</c:v>
                </c:pt>
                <c:pt idx="2704">
                  <c:v>2.4950000000000001</c:v>
                </c:pt>
                <c:pt idx="2705">
                  <c:v>2.496</c:v>
                </c:pt>
                <c:pt idx="2706">
                  <c:v>2.4969999999999999</c:v>
                </c:pt>
                <c:pt idx="2707">
                  <c:v>2.4980000000000002</c:v>
                </c:pt>
                <c:pt idx="2708">
                  <c:v>2.4990000000000001</c:v>
                </c:pt>
                <c:pt idx="2709">
                  <c:v>2.4994999999999998</c:v>
                </c:pt>
                <c:pt idx="2710">
                  <c:v>2.5005000000000002</c:v>
                </c:pt>
                <c:pt idx="2711">
                  <c:v>2.5015000000000001</c:v>
                </c:pt>
                <c:pt idx="2712">
                  <c:v>2.5024999999999999</c:v>
                </c:pt>
                <c:pt idx="2713">
                  <c:v>2.5030000000000001</c:v>
                </c:pt>
                <c:pt idx="2714">
                  <c:v>2.504</c:v>
                </c:pt>
                <c:pt idx="2715">
                  <c:v>2.5049999999999999</c:v>
                </c:pt>
                <c:pt idx="2716">
                  <c:v>2.5059999999999998</c:v>
                </c:pt>
                <c:pt idx="2717">
                  <c:v>2.5065</c:v>
                </c:pt>
                <c:pt idx="2718">
                  <c:v>2.5070000000000001</c:v>
                </c:pt>
                <c:pt idx="2719">
                  <c:v>2.508</c:v>
                </c:pt>
                <c:pt idx="2720">
                  <c:v>2.5089999999999999</c:v>
                </c:pt>
                <c:pt idx="2721">
                  <c:v>2.5095000000000001</c:v>
                </c:pt>
                <c:pt idx="2722">
                  <c:v>2.5110000000000001</c:v>
                </c:pt>
                <c:pt idx="2723">
                  <c:v>2.512</c:v>
                </c:pt>
                <c:pt idx="2724">
                  <c:v>2.5129999999999999</c:v>
                </c:pt>
                <c:pt idx="2725">
                  <c:v>2.5145</c:v>
                </c:pt>
                <c:pt idx="2726">
                  <c:v>2.5154999999999998</c:v>
                </c:pt>
                <c:pt idx="2727">
                  <c:v>2.516</c:v>
                </c:pt>
                <c:pt idx="2728">
                  <c:v>2.5169999999999999</c:v>
                </c:pt>
                <c:pt idx="2729">
                  <c:v>2.5179999999999998</c:v>
                </c:pt>
                <c:pt idx="2730">
                  <c:v>2.5190000000000001</c:v>
                </c:pt>
                <c:pt idx="2731">
                  <c:v>2.5205000000000002</c:v>
                </c:pt>
                <c:pt idx="2732">
                  <c:v>2.5215000000000001</c:v>
                </c:pt>
                <c:pt idx="2733">
                  <c:v>2.5234999999999999</c:v>
                </c:pt>
                <c:pt idx="2734">
                  <c:v>2.5245000000000002</c:v>
                </c:pt>
                <c:pt idx="2735">
                  <c:v>2.5259999999999998</c:v>
                </c:pt>
                <c:pt idx="2736">
                  <c:v>2.5274999999999999</c:v>
                </c:pt>
                <c:pt idx="2737">
                  <c:v>2.5285000000000002</c:v>
                </c:pt>
                <c:pt idx="2738">
                  <c:v>2.5295000000000001</c:v>
                </c:pt>
                <c:pt idx="2739">
                  <c:v>2.5305</c:v>
                </c:pt>
                <c:pt idx="2740">
                  <c:v>2.532</c:v>
                </c:pt>
                <c:pt idx="2741">
                  <c:v>2.5329999999999999</c:v>
                </c:pt>
                <c:pt idx="2742">
                  <c:v>2.5339999999999998</c:v>
                </c:pt>
                <c:pt idx="2743">
                  <c:v>2.5350000000000001</c:v>
                </c:pt>
                <c:pt idx="2744">
                  <c:v>2.536</c:v>
                </c:pt>
                <c:pt idx="2745">
                  <c:v>2.5365000000000002</c:v>
                </c:pt>
                <c:pt idx="2746">
                  <c:v>2.5375000000000001</c:v>
                </c:pt>
                <c:pt idx="2747">
                  <c:v>2.5385</c:v>
                </c:pt>
                <c:pt idx="2748">
                  <c:v>2.5394999999999999</c:v>
                </c:pt>
                <c:pt idx="2749">
                  <c:v>2.54</c:v>
                </c:pt>
                <c:pt idx="2750">
                  <c:v>2.5415000000000001</c:v>
                </c:pt>
                <c:pt idx="2751">
                  <c:v>2.5425</c:v>
                </c:pt>
                <c:pt idx="2752">
                  <c:v>2.544</c:v>
                </c:pt>
                <c:pt idx="2753">
                  <c:v>2.5449999999999999</c:v>
                </c:pt>
                <c:pt idx="2754">
                  <c:v>2.5459999999999998</c:v>
                </c:pt>
                <c:pt idx="2755">
                  <c:v>2.5470000000000002</c:v>
                </c:pt>
                <c:pt idx="2756">
                  <c:v>2.548</c:v>
                </c:pt>
                <c:pt idx="2757">
                  <c:v>2.5495000000000001</c:v>
                </c:pt>
                <c:pt idx="2758">
                  <c:v>2.5505</c:v>
                </c:pt>
                <c:pt idx="2759">
                  <c:v>2.552</c:v>
                </c:pt>
                <c:pt idx="2760">
                  <c:v>2.5529999999999999</c:v>
                </c:pt>
                <c:pt idx="2761">
                  <c:v>2.5539999999999998</c:v>
                </c:pt>
                <c:pt idx="2762">
                  <c:v>2.5554999999999999</c:v>
                </c:pt>
                <c:pt idx="2763">
                  <c:v>2.5565000000000002</c:v>
                </c:pt>
                <c:pt idx="2764">
                  <c:v>2.5575000000000001</c:v>
                </c:pt>
                <c:pt idx="2765">
                  <c:v>2.5585</c:v>
                </c:pt>
                <c:pt idx="2766">
                  <c:v>2.5594999999999999</c:v>
                </c:pt>
                <c:pt idx="2767">
                  <c:v>2.5605000000000002</c:v>
                </c:pt>
                <c:pt idx="2768">
                  <c:v>2.5615000000000001</c:v>
                </c:pt>
                <c:pt idx="2769">
                  <c:v>2.5625</c:v>
                </c:pt>
                <c:pt idx="2770">
                  <c:v>2.5630000000000002</c:v>
                </c:pt>
                <c:pt idx="2771">
                  <c:v>2.5640000000000001</c:v>
                </c:pt>
                <c:pt idx="2772">
                  <c:v>2.5655000000000001</c:v>
                </c:pt>
                <c:pt idx="2773">
                  <c:v>2.5659999999999998</c:v>
                </c:pt>
                <c:pt idx="2774">
                  <c:v>2.5665</c:v>
                </c:pt>
                <c:pt idx="2775">
                  <c:v>2.5674999999999999</c:v>
                </c:pt>
                <c:pt idx="2776">
                  <c:v>2.5684999999999998</c:v>
                </c:pt>
                <c:pt idx="2777">
                  <c:v>2.569</c:v>
                </c:pt>
                <c:pt idx="2778">
                  <c:v>2.57</c:v>
                </c:pt>
                <c:pt idx="2779">
                  <c:v>2.5705</c:v>
                </c:pt>
                <c:pt idx="2780">
                  <c:v>2.5714999999999999</c:v>
                </c:pt>
                <c:pt idx="2781">
                  <c:v>2.573</c:v>
                </c:pt>
                <c:pt idx="2782">
                  <c:v>2.5739999999999998</c:v>
                </c:pt>
                <c:pt idx="2783">
                  <c:v>2.5745</c:v>
                </c:pt>
                <c:pt idx="2784">
                  <c:v>2.5754999999999999</c:v>
                </c:pt>
                <c:pt idx="2785">
                  <c:v>2.5764999999999998</c:v>
                </c:pt>
                <c:pt idx="2786">
                  <c:v>2.577</c:v>
                </c:pt>
                <c:pt idx="2787">
                  <c:v>2.5779999999999998</c:v>
                </c:pt>
                <c:pt idx="2788">
                  <c:v>2.5790000000000002</c:v>
                </c:pt>
                <c:pt idx="2789">
                  <c:v>2.5804999999999998</c:v>
                </c:pt>
                <c:pt idx="2790">
                  <c:v>2.5819999999999999</c:v>
                </c:pt>
                <c:pt idx="2791">
                  <c:v>2.5840000000000001</c:v>
                </c:pt>
                <c:pt idx="2792">
                  <c:v>2.5865</c:v>
                </c:pt>
                <c:pt idx="2793">
                  <c:v>2.5884999999999998</c:v>
                </c:pt>
                <c:pt idx="2794">
                  <c:v>2.5905</c:v>
                </c:pt>
                <c:pt idx="2795">
                  <c:v>2.5920000000000001</c:v>
                </c:pt>
                <c:pt idx="2796">
                  <c:v>2.5935000000000001</c:v>
                </c:pt>
                <c:pt idx="2797">
                  <c:v>2.5950000000000002</c:v>
                </c:pt>
                <c:pt idx="2798">
                  <c:v>2.5964999999999998</c:v>
                </c:pt>
                <c:pt idx="2799">
                  <c:v>2.597</c:v>
                </c:pt>
                <c:pt idx="2800">
                  <c:v>2.5979999999999999</c:v>
                </c:pt>
                <c:pt idx="2801">
                  <c:v>2.5990000000000002</c:v>
                </c:pt>
                <c:pt idx="2802">
                  <c:v>2.6004999999999998</c:v>
                </c:pt>
                <c:pt idx="2803">
                  <c:v>2.6015000000000001</c:v>
                </c:pt>
                <c:pt idx="2804">
                  <c:v>2.6025</c:v>
                </c:pt>
                <c:pt idx="2805">
                  <c:v>2.6034999999999999</c:v>
                </c:pt>
                <c:pt idx="2806">
                  <c:v>2.6040000000000001</c:v>
                </c:pt>
                <c:pt idx="2807">
                  <c:v>2.605</c:v>
                </c:pt>
                <c:pt idx="2808">
                  <c:v>2.6055000000000001</c:v>
                </c:pt>
                <c:pt idx="2809">
                  <c:v>2.6065</c:v>
                </c:pt>
                <c:pt idx="2810">
                  <c:v>2.6074999999999999</c:v>
                </c:pt>
                <c:pt idx="2811">
                  <c:v>2.6084999999999998</c:v>
                </c:pt>
                <c:pt idx="2812">
                  <c:v>2.6095000000000002</c:v>
                </c:pt>
                <c:pt idx="2813">
                  <c:v>2.6105</c:v>
                </c:pt>
                <c:pt idx="2814">
                  <c:v>2.6114999999999999</c:v>
                </c:pt>
                <c:pt idx="2815">
                  <c:v>2.6120000000000001</c:v>
                </c:pt>
                <c:pt idx="2816">
                  <c:v>2.613</c:v>
                </c:pt>
                <c:pt idx="2817">
                  <c:v>2.6135000000000002</c:v>
                </c:pt>
                <c:pt idx="2818">
                  <c:v>2.6145</c:v>
                </c:pt>
                <c:pt idx="2819">
                  <c:v>2.6154999999999999</c:v>
                </c:pt>
                <c:pt idx="2820">
                  <c:v>2.6164999999999998</c:v>
                </c:pt>
                <c:pt idx="2821">
                  <c:v>2.6175000000000002</c:v>
                </c:pt>
                <c:pt idx="2822">
                  <c:v>2.6185</c:v>
                </c:pt>
                <c:pt idx="2823">
                  <c:v>2.6194999999999999</c:v>
                </c:pt>
                <c:pt idx="2824">
                  <c:v>2.6204999999999998</c:v>
                </c:pt>
                <c:pt idx="2825">
                  <c:v>2.621</c:v>
                </c:pt>
                <c:pt idx="2826">
                  <c:v>2.6215000000000002</c:v>
                </c:pt>
                <c:pt idx="2827">
                  <c:v>2.6225000000000001</c:v>
                </c:pt>
                <c:pt idx="2828">
                  <c:v>2.6234999999999999</c:v>
                </c:pt>
                <c:pt idx="2829">
                  <c:v>2.6244999999999998</c:v>
                </c:pt>
                <c:pt idx="2830">
                  <c:v>2.6255000000000002</c:v>
                </c:pt>
                <c:pt idx="2831">
                  <c:v>2.6265000000000001</c:v>
                </c:pt>
                <c:pt idx="2832">
                  <c:v>2.6280000000000001</c:v>
                </c:pt>
                <c:pt idx="2833">
                  <c:v>2.629</c:v>
                </c:pt>
                <c:pt idx="2834">
                  <c:v>2.63</c:v>
                </c:pt>
                <c:pt idx="2835">
                  <c:v>2.6305000000000001</c:v>
                </c:pt>
                <c:pt idx="2836">
                  <c:v>2.6315</c:v>
                </c:pt>
                <c:pt idx="2837">
                  <c:v>2.6324999999999998</c:v>
                </c:pt>
                <c:pt idx="2838">
                  <c:v>2.6335000000000002</c:v>
                </c:pt>
                <c:pt idx="2839">
                  <c:v>2.6349999999999998</c:v>
                </c:pt>
                <c:pt idx="2840">
                  <c:v>2.6360000000000001</c:v>
                </c:pt>
                <c:pt idx="2841">
                  <c:v>2.637</c:v>
                </c:pt>
                <c:pt idx="2842">
                  <c:v>2.6379999999999999</c:v>
                </c:pt>
                <c:pt idx="2843">
                  <c:v>2.64</c:v>
                </c:pt>
                <c:pt idx="2844">
                  <c:v>2.641</c:v>
                </c:pt>
                <c:pt idx="2845">
                  <c:v>2.6415000000000002</c:v>
                </c:pt>
                <c:pt idx="2846">
                  <c:v>2.6425000000000001</c:v>
                </c:pt>
                <c:pt idx="2847">
                  <c:v>2.6435</c:v>
                </c:pt>
                <c:pt idx="2848">
                  <c:v>2.6444999999999999</c:v>
                </c:pt>
                <c:pt idx="2849">
                  <c:v>2.6455000000000002</c:v>
                </c:pt>
                <c:pt idx="2850">
                  <c:v>2.6465000000000001</c:v>
                </c:pt>
                <c:pt idx="2851">
                  <c:v>2.6475</c:v>
                </c:pt>
                <c:pt idx="2852">
                  <c:v>2.649</c:v>
                </c:pt>
                <c:pt idx="2853">
                  <c:v>2.6505000000000001</c:v>
                </c:pt>
                <c:pt idx="2854">
                  <c:v>2.6515</c:v>
                </c:pt>
                <c:pt idx="2855">
                  <c:v>2.6524999999999999</c:v>
                </c:pt>
                <c:pt idx="2856">
                  <c:v>2.6535000000000002</c:v>
                </c:pt>
                <c:pt idx="2857">
                  <c:v>2.6545000000000001</c:v>
                </c:pt>
                <c:pt idx="2858">
                  <c:v>2.6560000000000001</c:v>
                </c:pt>
                <c:pt idx="2859">
                  <c:v>2.657</c:v>
                </c:pt>
                <c:pt idx="2860">
                  <c:v>2.6579999999999999</c:v>
                </c:pt>
                <c:pt idx="2861">
                  <c:v>2.6589999999999998</c:v>
                </c:pt>
                <c:pt idx="2862">
                  <c:v>2.661</c:v>
                </c:pt>
                <c:pt idx="2863">
                  <c:v>2.6619999999999999</c:v>
                </c:pt>
                <c:pt idx="2864">
                  <c:v>2.6625000000000001</c:v>
                </c:pt>
                <c:pt idx="2865">
                  <c:v>2.6629999999999998</c:v>
                </c:pt>
                <c:pt idx="2866">
                  <c:v>2.6640000000000001</c:v>
                </c:pt>
                <c:pt idx="2867">
                  <c:v>2.665</c:v>
                </c:pt>
                <c:pt idx="2868">
                  <c:v>2.6659999999999999</c:v>
                </c:pt>
                <c:pt idx="2869">
                  <c:v>2.6665000000000001</c:v>
                </c:pt>
                <c:pt idx="2870">
                  <c:v>2.6680000000000001</c:v>
                </c:pt>
                <c:pt idx="2871">
                  <c:v>2.6684999999999999</c:v>
                </c:pt>
                <c:pt idx="2872">
                  <c:v>2.6695000000000002</c:v>
                </c:pt>
                <c:pt idx="2873">
                  <c:v>2.6709999999999998</c:v>
                </c:pt>
                <c:pt idx="2874">
                  <c:v>2.6720000000000002</c:v>
                </c:pt>
                <c:pt idx="2875">
                  <c:v>2.673</c:v>
                </c:pt>
                <c:pt idx="2876">
                  <c:v>2.6735000000000002</c:v>
                </c:pt>
                <c:pt idx="2877">
                  <c:v>2.6745000000000001</c:v>
                </c:pt>
                <c:pt idx="2878">
                  <c:v>2.6755</c:v>
                </c:pt>
                <c:pt idx="2879">
                  <c:v>2.6764999999999999</c:v>
                </c:pt>
                <c:pt idx="2880">
                  <c:v>2.677</c:v>
                </c:pt>
                <c:pt idx="2881">
                  <c:v>2.6785000000000001</c:v>
                </c:pt>
                <c:pt idx="2882">
                  <c:v>2.6795</c:v>
                </c:pt>
                <c:pt idx="2883">
                  <c:v>2.6804999999999999</c:v>
                </c:pt>
                <c:pt idx="2884">
                  <c:v>2.6815000000000002</c:v>
                </c:pt>
                <c:pt idx="2885">
                  <c:v>2.6825000000000001</c:v>
                </c:pt>
                <c:pt idx="2886">
                  <c:v>2.6835</c:v>
                </c:pt>
                <c:pt idx="2887">
                  <c:v>2.6844999999999999</c:v>
                </c:pt>
                <c:pt idx="2888">
                  <c:v>2.6855000000000002</c:v>
                </c:pt>
                <c:pt idx="2889">
                  <c:v>2.6865000000000001</c:v>
                </c:pt>
                <c:pt idx="2890">
                  <c:v>2.6880000000000002</c:v>
                </c:pt>
                <c:pt idx="2891">
                  <c:v>2.6890000000000001</c:v>
                </c:pt>
                <c:pt idx="2892">
                  <c:v>2.69</c:v>
                </c:pt>
                <c:pt idx="2893">
                  <c:v>2.6909999999999998</c:v>
                </c:pt>
                <c:pt idx="2894">
                  <c:v>2.6915</c:v>
                </c:pt>
                <c:pt idx="2895">
                  <c:v>2.6924999999999999</c:v>
                </c:pt>
                <c:pt idx="2896">
                  <c:v>2.6934999999999998</c:v>
                </c:pt>
                <c:pt idx="2897">
                  <c:v>2.6945000000000001</c:v>
                </c:pt>
                <c:pt idx="2898">
                  <c:v>2.6955</c:v>
                </c:pt>
                <c:pt idx="2899">
                  <c:v>2.6964999999999999</c:v>
                </c:pt>
                <c:pt idx="2900">
                  <c:v>2.6974999999999998</c:v>
                </c:pt>
                <c:pt idx="2901">
                  <c:v>2.6985000000000001</c:v>
                </c:pt>
                <c:pt idx="2902">
                  <c:v>2.6995</c:v>
                </c:pt>
                <c:pt idx="2903">
                  <c:v>2.7</c:v>
                </c:pt>
                <c:pt idx="2904">
                  <c:v>2.7010000000000001</c:v>
                </c:pt>
                <c:pt idx="2905">
                  <c:v>2.702</c:v>
                </c:pt>
                <c:pt idx="2906">
                  <c:v>2.7029999999999998</c:v>
                </c:pt>
                <c:pt idx="2907">
                  <c:v>2.7040000000000002</c:v>
                </c:pt>
                <c:pt idx="2908">
                  <c:v>2.7054999999999998</c:v>
                </c:pt>
                <c:pt idx="2909">
                  <c:v>2.7065000000000001</c:v>
                </c:pt>
                <c:pt idx="2910">
                  <c:v>2.7075</c:v>
                </c:pt>
                <c:pt idx="2911">
                  <c:v>2.7084999999999999</c:v>
                </c:pt>
                <c:pt idx="2912">
                  <c:v>2.7094999999999998</c:v>
                </c:pt>
                <c:pt idx="2913">
                  <c:v>2.7105000000000001</c:v>
                </c:pt>
                <c:pt idx="2914">
                  <c:v>2.7109999999999999</c:v>
                </c:pt>
                <c:pt idx="2915">
                  <c:v>2.7120000000000002</c:v>
                </c:pt>
                <c:pt idx="2916">
                  <c:v>2.7130000000000001</c:v>
                </c:pt>
                <c:pt idx="2917">
                  <c:v>2.714</c:v>
                </c:pt>
                <c:pt idx="2918">
                  <c:v>2.7149999999999999</c:v>
                </c:pt>
                <c:pt idx="2919">
                  <c:v>2.7160000000000002</c:v>
                </c:pt>
                <c:pt idx="2920">
                  <c:v>2.7170000000000001</c:v>
                </c:pt>
                <c:pt idx="2921">
                  <c:v>2.7185000000000001</c:v>
                </c:pt>
                <c:pt idx="2922">
                  <c:v>2.7195</c:v>
                </c:pt>
                <c:pt idx="2923">
                  <c:v>2.7210000000000001</c:v>
                </c:pt>
                <c:pt idx="2924">
                  <c:v>2.7214999999999998</c:v>
                </c:pt>
                <c:pt idx="2925">
                  <c:v>2.7225000000000001</c:v>
                </c:pt>
                <c:pt idx="2926">
                  <c:v>2.7240000000000002</c:v>
                </c:pt>
                <c:pt idx="2927">
                  <c:v>2.7250000000000001</c:v>
                </c:pt>
                <c:pt idx="2928">
                  <c:v>2.7265000000000001</c:v>
                </c:pt>
                <c:pt idx="2929">
                  <c:v>2.7275</c:v>
                </c:pt>
                <c:pt idx="2930">
                  <c:v>2.7294999999999998</c:v>
                </c:pt>
                <c:pt idx="2931">
                  <c:v>2.7305000000000001</c:v>
                </c:pt>
                <c:pt idx="2932">
                  <c:v>2.7315</c:v>
                </c:pt>
                <c:pt idx="2933">
                  <c:v>2.7324999999999999</c:v>
                </c:pt>
                <c:pt idx="2934">
                  <c:v>2.7330000000000001</c:v>
                </c:pt>
                <c:pt idx="2935">
                  <c:v>2.734</c:v>
                </c:pt>
                <c:pt idx="2936">
                  <c:v>2.7349999999999999</c:v>
                </c:pt>
                <c:pt idx="2937">
                  <c:v>2.7355</c:v>
                </c:pt>
                <c:pt idx="2938">
                  <c:v>2.7364999999999999</c:v>
                </c:pt>
                <c:pt idx="2939">
                  <c:v>2.738</c:v>
                </c:pt>
                <c:pt idx="2940">
                  <c:v>2.7385000000000002</c:v>
                </c:pt>
                <c:pt idx="2941">
                  <c:v>2.7395</c:v>
                </c:pt>
                <c:pt idx="2942">
                  <c:v>2.7404999999999999</c:v>
                </c:pt>
                <c:pt idx="2943">
                  <c:v>2.7414999999999998</c:v>
                </c:pt>
                <c:pt idx="2944">
                  <c:v>2.7425000000000002</c:v>
                </c:pt>
                <c:pt idx="2945">
                  <c:v>2.7435</c:v>
                </c:pt>
                <c:pt idx="2946">
                  <c:v>2.7444999999999999</c:v>
                </c:pt>
                <c:pt idx="2947">
                  <c:v>2.7454999999999998</c:v>
                </c:pt>
                <c:pt idx="2948">
                  <c:v>2.7469999999999999</c:v>
                </c:pt>
                <c:pt idx="2949">
                  <c:v>2.7475000000000001</c:v>
                </c:pt>
                <c:pt idx="2950">
                  <c:v>2.7484999999999999</c:v>
                </c:pt>
                <c:pt idx="2951">
                  <c:v>2.7494999999999998</c:v>
                </c:pt>
                <c:pt idx="2952">
                  <c:v>2.7505000000000002</c:v>
                </c:pt>
                <c:pt idx="2953">
                  <c:v>2.7515000000000001</c:v>
                </c:pt>
                <c:pt idx="2954">
                  <c:v>2.7519999999999998</c:v>
                </c:pt>
                <c:pt idx="2955">
                  <c:v>2.7530000000000001</c:v>
                </c:pt>
                <c:pt idx="2956">
                  <c:v>2.7534999999999998</c:v>
                </c:pt>
                <c:pt idx="2957">
                  <c:v>2.7549999999999999</c:v>
                </c:pt>
                <c:pt idx="2958">
                  <c:v>2.7559999999999998</c:v>
                </c:pt>
                <c:pt idx="2959">
                  <c:v>2.7570000000000001</c:v>
                </c:pt>
                <c:pt idx="2960">
                  <c:v>2.758</c:v>
                </c:pt>
                <c:pt idx="2961">
                  <c:v>2.7589999999999999</c:v>
                </c:pt>
                <c:pt idx="2962">
                  <c:v>2.7595000000000001</c:v>
                </c:pt>
                <c:pt idx="2963">
                  <c:v>2.76</c:v>
                </c:pt>
                <c:pt idx="2964">
                  <c:v>2.7610000000000001</c:v>
                </c:pt>
                <c:pt idx="2965">
                  <c:v>2.762</c:v>
                </c:pt>
                <c:pt idx="2966">
                  <c:v>2.7629999999999999</c:v>
                </c:pt>
                <c:pt idx="2967">
                  <c:v>2.7635000000000001</c:v>
                </c:pt>
                <c:pt idx="2968">
                  <c:v>2.7645</c:v>
                </c:pt>
                <c:pt idx="2969">
                  <c:v>2.766</c:v>
                </c:pt>
                <c:pt idx="2970">
                  <c:v>2.7669999999999999</c:v>
                </c:pt>
                <c:pt idx="2971">
                  <c:v>2.7679999999999998</c:v>
                </c:pt>
                <c:pt idx="2972">
                  <c:v>2.7690000000000001</c:v>
                </c:pt>
                <c:pt idx="2973">
                  <c:v>2.7694999999999999</c:v>
                </c:pt>
                <c:pt idx="2974">
                  <c:v>2.77</c:v>
                </c:pt>
                <c:pt idx="2975">
                  <c:v>2.7715000000000001</c:v>
                </c:pt>
                <c:pt idx="2976">
                  <c:v>2.7719999999999998</c:v>
                </c:pt>
                <c:pt idx="2977">
                  <c:v>2.7734999999999999</c:v>
                </c:pt>
                <c:pt idx="2978">
                  <c:v>2.7745000000000002</c:v>
                </c:pt>
                <c:pt idx="2979">
                  <c:v>2.7755000000000001</c:v>
                </c:pt>
                <c:pt idx="2980">
                  <c:v>2.7759999999999998</c:v>
                </c:pt>
                <c:pt idx="2981">
                  <c:v>2.7770000000000001</c:v>
                </c:pt>
                <c:pt idx="2982">
                  <c:v>2.778</c:v>
                </c:pt>
                <c:pt idx="2983">
                  <c:v>2.7785000000000002</c:v>
                </c:pt>
                <c:pt idx="2984">
                  <c:v>2.7789999999999999</c:v>
                </c:pt>
                <c:pt idx="2985">
                  <c:v>2.78</c:v>
                </c:pt>
                <c:pt idx="2986">
                  <c:v>2.7810000000000001</c:v>
                </c:pt>
                <c:pt idx="2987">
                  <c:v>2.782</c:v>
                </c:pt>
                <c:pt idx="2988">
                  <c:v>2.7829999999999999</c:v>
                </c:pt>
                <c:pt idx="2989">
                  <c:v>2.7845</c:v>
                </c:pt>
                <c:pt idx="2990">
                  <c:v>2.7850000000000001</c:v>
                </c:pt>
                <c:pt idx="2991">
                  <c:v>2.786</c:v>
                </c:pt>
                <c:pt idx="2992">
                  <c:v>2.7865000000000002</c:v>
                </c:pt>
                <c:pt idx="2993">
                  <c:v>2.7875000000000001</c:v>
                </c:pt>
                <c:pt idx="2994">
                  <c:v>2.7885</c:v>
                </c:pt>
                <c:pt idx="2995">
                  <c:v>2.79</c:v>
                </c:pt>
                <c:pt idx="2996">
                  <c:v>2.7909999999999999</c:v>
                </c:pt>
                <c:pt idx="2997">
                  <c:v>2.7919999999999998</c:v>
                </c:pt>
                <c:pt idx="2998">
                  <c:v>2.7930000000000001</c:v>
                </c:pt>
                <c:pt idx="2999">
                  <c:v>2.794</c:v>
                </c:pt>
                <c:pt idx="3000">
                  <c:v>2.7955000000000001</c:v>
                </c:pt>
                <c:pt idx="3001">
                  <c:v>2.7959999999999998</c:v>
                </c:pt>
                <c:pt idx="3002">
                  <c:v>2.7970000000000002</c:v>
                </c:pt>
                <c:pt idx="3003">
                  <c:v>2.798</c:v>
                </c:pt>
                <c:pt idx="3004">
                  <c:v>2.7989999999999999</c:v>
                </c:pt>
                <c:pt idx="3005">
                  <c:v>2.8</c:v>
                </c:pt>
                <c:pt idx="3006">
                  <c:v>2.8010000000000002</c:v>
                </c:pt>
                <c:pt idx="3007">
                  <c:v>2.802</c:v>
                </c:pt>
                <c:pt idx="3008">
                  <c:v>2.8029999999999999</c:v>
                </c:pt>
                <c:pt idx="3009">
                  <c:v>2.8039999999999998</c:v>
                </c:pt>
                <c:pt idx="3010">
                  <c:v>2.8050000000000002</c:v>
                </c:pt>
                <c:pt idx="3011">
                  <c:v>2.8065000000000002</c:v>
                </c:pt>
                <c:pt idx="3012">
                  <c:v>2.8075000000000001</c:v>
                </c:pt>
                <c:pt idx="3013">
                  <c:v>2.8085</c:v>
                </c:pt>
                <c:pt idx="3014">
                  <c:v>2.81</c:v>
                </c:pt>
                <c:pt idx="3015">
                  <c:v>2.8105000000000002</c:v>
                </c:pt>
                <c:pt idx="3016">
                  <c:v>2.8119999999999998</c:v>
                </c:pt>
                <c:pt idx="3017">
                  <c:v>2.8140000000000001</c:v>
                </c:pt>
                <c:pt idx="3018">
                  <c:v>2.8155000000000001</c:v>
                </c:pt>
                <c:pt idx="3019">
                  <c:v>2.8180000000000001</c:v>
                </c:pt>
                <c:pt idx="3020">
                  <c:v>2.8205</c:v>
                </c:pt>
                <c:pt idx="3021">
                  <c:v>2.8220000000000001</c:v>
                </c:pt>
                <c:pt idx="3022">
                  <c:v>2.8235000000000001</c:v>
                </c:pt>
                <c:pt idx="3023">
                  <c:v>2.8239999999999998</c:v>
                </c:pt>
                <c:pt idx="3024">
                  <c:v>2.8250000000000002</c:v>
                </c:pt>
                <c:pt idx="3025">
                  <c:v>2.8260000000000001</c:v>
                </c:pt>
                <c:pt idx="3026">
                  <c:v>2.8264999999999998</c:v>
                </c:pt>
                <c:pt idx="3027">
                  <c:v>2.8275000000000001</c:v>
                </c:pt>
                <c:pt idx="3028">
                  <c:v>2.8285</c:v>
                </c:pt>
                <c:pt idx="3029">
                  <c:v>2.8294999999999999</c:v>
                </c:pt>
                <c:pt idx="3030">
                  <c:v>2.83</c:v>
                </c:pt>
                <c:pt idx="3031">
                  <c:v>2.8315000000000001</c:v>
                </c:pt>
                <c:pt idx="3032">
                  <c:v>2.8325</c:v>
                </c:pt>
                <c:pt idx="3033">
                  <c:v>2.8334999999999999</c:v>
                </c:pt>
                <c:pt idx="3034">
                  <c:v>2.8344999999999998</c:v>
                </c:pt>
                <c:pt idx="3035">
                  <c:v>2.835</c:v>
                </c:pt>
                <c:pt idx="3036">
                  <c:v>2.8359999999999999</c:v>
                </c:pt>
                <c:pt idx="3037">
                  <c:v>2.8370000000000002</c:v>
                </c:pt>
                <c:pt idx="3038">
                  <c:v>2.8380000000000001</c:v>
                </c:pt>
                <c:pt idx="3039">
                  <c:v>2.839</c:v>
                </c:pt>
                <c:pt idx="3040">
                  <c:v>2.84</c:v>
                </c:pt>
                <c:pt idx="3041">
                  <c:v>2.8410000000000002</c:v>
                </c:pt>
                <c:pt idx="3042">
                  <c:v>2.8414999999999999</c:v>
                </c:pt>
                <c:pt idx="3043">
                  <c:v>2.8420000000000001</c:v>
                </c:pt>
                <c:pt idx="3044">
                  <c:v>2.843</c:v>
                </c:pt>
                <c:pt idx="3045">
                  <c:v>2.8439999999999999</c:v>
                </c:pt>
                <c:pt idx="3046">
                  <c:v>2.8450000000000002</c:v>
                </c:pt>
                <c:pt idx="3047">
                  <c:v>2.8460000000000001</c:v>
                </c:pt>
                <c:pt idx="3048">
                  <c:v>2.847</c:v>
                </c:pt>
                <c:pt idx="3049">
                  <c:v>2.8479999999999999</c:v>
                </c:pt>
                <c:pt idx="3050">
                  <c:v>2.8485</c:v>
                </c:pt>
                <c:pt idx="3051">
                  <c:v>2.8494999999999999</c:v>
                </c:pt>
                <c:pt idx="3052">
                  <c:v>2.8504999999999998</c:v>
                </c:pt>
                <c:pt idx="3053">
                  <c:v>2.8515000000000001</c:v>
                </c:pt>
                <c:pt idx="3054">
                  <c:v>2.8525</c:v>
                </c:pt>
                <c:pt idx="3055">
                  <c:v>2.8530000000000002</c:v>
                </c:pt>
                <c:pt idx="3056">
                  <c:v>2.8534999999999999</c:v>
                </c:pt>
                <c:pt idx="3057">
                  <c:v>2.8544999999999998</c:v>
                </c:pt>
                <c:pt idx="3058">
                  <c:v>2.8559999999999999</c:v>
                </c:pt>
                <c:pt idx="3059">
                  <c:v>2.8570000000000002</c:v>
                </c:pt>
                <c:pt idx="3060">
                  <c:v>2.8580000000000001</c:v>
                </c:pt>
                <c:pt idx="3061">
                  <c:v>2.8584999999999998</c:v>
                </c:pt>
                <c:pt idx="3062">
                  <c:v>2.8595000000000002</c:v>
                </c:pt>
                <c:pt idx="3063">
                  <c:v>2.8605</c:v>
                </c:pt>
                <c:pt idx="3064">
                  <c:v>2.8610000000000002</c:v>
                </c:pt>
                <c:pt idx="3065">
                  <c:v>2.8614999999999999</c:v>
                </c:pt>
                <c:pt idx="3066">
                  <c:v>2.8624999999999998</c:v>
                </c:pt>
                <c:pt idx="3067">
                  <c:v>2.8635000000000002</c:v>
                </c:pt>
                <c:pt idx="3068">
                  <c:v>2.8645</c:v>
                </c:pt>
                <c:pt idx="3069">
                  <c:v>2.8654999999999999</c:v>
                </c:pt>
                <c:pt idx="3070">
                  <c:v>2.8664999999999998</c:v>
                </c:pt>
                <c:pt idx="3071">
                  <c:v>2.867</c:v>
                </c:pt>
                <c:pt idx="3072">
                  <c:v>2.8679999999999999</c:v>
                </c:pt>
                <c:pt idx="3073">
                  <c:v>2.8690000000000002</c:v>
                </c:pt>
                <c:pt idx="3074">
                  <c:v>2.87</c:v>
                </c:pt>
                <c:pt idx="3075">
                  <c:v>2.871</c:v>
                </c:pt>
                <c:pt idx="3076">
                  <c:v>2.8715000000000002</c:v>
                </c:pt>
                <c:pt idx="3077">
                  <c:v>2.8725000000000001</c:v>
                </c:pt>
                <c:pt idx="3078">
                  <c:v>2.8730000000000002</c:v>
                </c:pt>
                <c:pt idx="3079">
                  <c:v>2.8744999999999998</c:v>
                </c:pt>
                <c:pt idx="3080">
                  <c:v>2.8755000000000002</c:v>
                </c:pt>
                <c:pt idx="3081">
                  <c:v>2.8765000000000001</c:v>
                </c:pt>
                <c:pt idx="3082">
                  <c:v>2.8769999999999998</c:v>
                </c:pt>
                <c:pt idx="3083">
                  <c:v>2.8780000000000001</c:v>
                </c:pt>
                <c:pt idx="3084">
                  <c:v>2.879</c:v>
                </c:pt>
                <c:pt idx="3085">
                  <c:v>2.8795000000000002</c:v>
                </c:pt>
                <c:pt idx="3086">
                  <c:v>2.8805000000000001</c:v>
                </c:pt>
                <c:pt idx="3087">
                  <c:v>2.8815</c:v>
                </c:pt>
                <c:pt idx="3088">
                  <c:v>2.8824999999999998</c:v>
                </c:pt>
                <c:pt idx="3089">
                  <c:v>2.8835000000000002</c:v>
                </c:pt>
                <c:pt idx="3090">
                  <c:v>2.8845000000000001</c:v>
                </c:pt>
                <c:pt idx="3091">
                  <c:v>2.8860000000000001</c:v>
                </c:pt>
                <c:pt idx="3092">
                  <c:v>2.887</c:v>
                </c:pt>
                <c:pt idx="3093">
                  <c:v>2.8879999999999999</c:v>
                </c:pt>
                <c:pt idx="3094">
                  <c:v>2.8889999999999998</c:v>
                </c:pt>
                <c:pt idx="3095">
                  <c:v>2.8895</c:v>
                </c:pt>
                <c:pt idx="3096">
                  <c:v>2.8904999999999998</c:v>
                </c:pt>
                <c:pt idx="3097">
                  <c:v>2.8915000000000002</c:v>
                </c:pt>
                <c:pt idx="3098">
                  <c:v>2.8925000000000001</c:v>
                </c:pt>
                <c:pt idx="3099">
                  <c:v>2.8935</c:v>
                </c:pt>
                <c:pt idx="3100">
                  <c:v>2.895</c:v>
                </c:pt>
                <c:pt idx="3101">
                  <c:v>2.8959999999999999</c:v>
                </c:pt>
                <c:pt idx="3102">
                  <c:v>2.8969999999999998</c:v>
                </c:pt>
                <c:pt idx="3103">
                  <c:v>2.8980000000000001</c:v>
                </c:pt>
                <c:pt idx="3104">
                  <c:v>2.899</c:v>
                </c:pt>
                <c:pt idx="3105">
                  <c:v>2.8995000000000002</c:v>
                </c:pt>
                <c:pt idx="3106">
                  <c:v>2.9005000000000001</c:v>
                </c:pt>
                <c:pt idx="3107">
                  <c:v>2.9015</c:v>
                </c:pt>
                <c:pt idx="3108">
                  <c:v>2.9020000000000001</c:v>
                </c:pt>
                <c:pt idx="3109">
                  <c:v>2.9035000000000002</c:v>
                </c:pt>
                <c:pt idx="3110">
                  <c:v>2.9049999999999998</c:v>
                </c:pt>
                <c:pt idx="3111">
                  <c:v>2.9060000000000001</c:v>
                </c:pt>
                <c:pt idx="3112">
                  <c:v>2.9075000000000002</c:v>
                </c:pt>
                <c:pt idx="3113">
                  <c:v>2.9085000000000001</c:v>
                </c:pt>
                <c:pt idx="3114">
                  <c:v>2.91</c:v>
                </c:pt>
                <c:pt idx="3115">
                  <c:v>2.911</c:v>
                </c:pt>
                <c:pt idx="3116">
                  <c:v>2.9115000000000002</c:v>
                </c:pt>
                <c:pt idx="3117">
                  <c:v>2.9125000000000001</c:v>
                </c:pt>
                <c:pt idx="3118">
                  <c:v>2.9135</c:v>
                </c:pt>
                <c:pt idx="3119">
                  <c:v>2.9140000000000001</c:v>
                </c:pt>
                <c:pt idx="3120">
                  <c:v>2.915</c:v>
                </c:pt>
                <c:pt idx="3121">
                  <c:v>2.9159999999999999</c:v>
                </c:pt>
                <c:pt idx="3122">
                  <c:v>2.9169999999999998</c:v>
                </c:pt>
                <c:pt idx="3123">
                  <c:v>2.9175</c:v>
                </c:pt>
                <c:pt idx="3124">
                  <c:v>2.9184999999999999</c:v>
                </c:pt>
                <c:pt idx="3125">
                  <c:v>2.9195000000000002</c:v>
                </c:pt>
                <c:pt idx="3126">
                  <c:v>2.9205000000000001</c:v>
                </c:pt>
                <c:pt idx="3127">
                  <c:v>2.9215</c:v>
                </c:pt>
                <c:pt idx="3128">
                  <c:v>2.9224999999999999</c:v>
                </c:pt>
                <c:pt idx="3129">
                  <c:v>2.9235000000000002</c:v>
                </c:pt>
                <c:pt idx="3130">
                  <c:v>2.9239999999999999</c:v>
                </c:pt>
                <c:pt idx="3131">
                  <c:v>2.9255</c:v>
                </c:pt>
                <c:pt idx="3132">
                  <c:v>2.9264999999999999</c:v>
                </c:pt>
                <c:pt idx="3133">
                  <c:v>2.9275000000000002</c:v>
                </c:pt>
                <c:pt idx="3134">
                  <c:v>2.9285000000000001</c:v>
                </c:pt>
                <c:pt idx="3135">
                  <c:v>2.9289999999999998</c:v>
                </c:pt>
                <c:pt idx="3136">
                  <c:v>2.93</c:v>
                </c:pt>
                <c:pt idx="3137">
                  <c:v>2.9304999999999999</c:v>
                </c:pt>
                <c:pt idx="3138">
                  <c:v>2.9315000000000002</c:v>
                </c:pt>
                <c:pt idx="3139">
                  <c:v>2.9325000000000001</c:v>
                </c:pt>
                <c:pt idx="3140">
                  <c:v>2.9344999999999999</c:v>
                </c:pt>
                <c:pt idx="3141">
                  <c:v>2.9355000000000002</c:v>
                </c:pt>
                <c:pt idx="3142">
                  <c:v>2.9365000000000001</c:v>
                </c:pt>
                <c:pt idx="3143">
                  <c:v>2.9375</c:v>
                </c:pt>
                <c:pt idx="3144">
                  <c:v>2.9384999999999999</c:v>
                </c:pt>
                <c:pt idx="3145">
                  <c:v>2.9394999999999998</c:v>
                </c:pt>
                <c:pt idx="3146">
                  <c:v>2.9405000000000001</c:v>
                </c:pt>
                <c:pt idx="3147">
                  <c:v>2.9415</c:v>
                </c:pt>
                <c:pt idx="3148">
                  <c:v>2.9424999999999999</c:v>
                </c:pt>
                <c:pt idx="3149">
                  <c:v>2.9434999999999998</c:v>
                </c:pt>
                <c:pt idx="3150">
                  <c:v>2.9445000000000001</c:v>
                </c:pt>
                <c:pt idx="3151">
                  <c:v>2.9455</c:v>
                </c:pt>
                <c:pt idx="3152">
                  <c:v>2.9464999999999999</c:v>
                </c:pt>
                <c:pt idx="3153">
                  <c:v>2.948</c:v>
                </c:pt>
                <c:pt idx="3154">
                  <c:v>2.9485000000000001</c:v>
                </c:pt>
                <c:pt idx="3155">
                  <c:v>2.9495</c:v>
                </c:pt>
                <c:pt idx="3156">
                  <c:v>2.9504999999999999</c:v>
                </c:pt>
                <c:pt idx="3157">
                  <c:v>2.9514999999999998</c:v>
                </c:pt>
                <c:pt idx="3158">
                  <c:v>2.952</c:v>
                </c:pt>
                <c:pt idx="3159">
                  <c:v>2.9529999999999998</c:v>
                </c:pt>
                <c:pt idx="3160">
                  <c:v>2.9540000000000002</c:v>
                </c:pt>
                <c:pt idx="3161">
                  <c:v>2.9544999999999999</c:v>
                </c:pt>
                <c:pt idx="3162">
                  <c:v>2.956</c:v>
                </c:pt>
                <c:pt idx="3163">
                  <c:v>2.9569999999999999</c:v>
                </c:pt>
                <c:pt idx="3164">
                  <c:v>2.9580000000000002</c:v>
                </c:pt>
                <c:pt idx="3165">
                  <c:v>2.9590000000000001</c:v>
                </c:pt>
                <c:pt idx="3166">
                  <c:v>2.96</c:v>
                </c:pt>
                <c:pt idx="3167">
                  <c:v>2.9609999999999999</c:v>
                </c:pt>
                <c:pt idx="3168">
                  <c:v>2.9620000000000002</c:v>
                </c:pt>
                <c:pt idx="3169">
                  <c:v>2.9634999999999998</c:v>
                </c:pt>
                <c:pt idx="3170">
                  <c:v>2.9645000000000001</c:v>
                </c:pt>
                <c:pt idx="3171">
                  <c:v>2.9655</c:v>
                </c:pt>
                <c:pt idx="3172">
                  <c:v>2.9664999999999999</c:v>
                </c:pt>
                <c:pt idx="3173">
                  <c:v>2.9670000000000001</c:v>
                </c:pt>
                <c:pt idx="3174">
                  <c:v>2.968</c:v>
                </c:pt>
                <c:pt idx="3175">
                  <c:v>2.9689999999999999</c:v>
                </c:pt>
                <c:pt idx="3176">
                  <c:v>2.97</c:v>
                </c:pt>
                <c:pt idx="3177">
                  <c:v>2.9710000000000001</c:v>
                </c:pt>
                <c:pt idx="3178">
                  <c:v>2.972</c:v>
                </c:pt>
                <c:pt idx="3179">
                  <c:v>2.9735</c:v>
                </c:pt>
                <c:pt idx="3180">
                  <c:v>2.9744999999999999</c:v>
                </c:pt>
                <c:pt idx="3181">
                  <c:v>2.9750000000000001</c:v>
                </c:pt>
                <c:pt idx="3182">
                  <c:v>2.976</c:v>
                </c:pt>
                <c:pt idx="3183">
                  <c:v>2.9769999999999999</c:v>
                </c:pt>
                <c:pt idx="3184">
                  <c:v>2.9780000000000002</c:v>
                </c:pt>
                <c:pt idx="3185">
                  <c:v>2.9794999999999998</c:v>
                </c:pt>
                <c:pt idx="3186">
                  <c:v>2.98</c:v>
                </c:pt>
                <c:pt idx="3187">
                  <c:v>2.9809999999999999</c:v>
                </c:pt>
                <c:pt idx="3188">
                  <c:v>2.9820000000000002</c:v>
                </c:pt>
                <c:pt idx="3189">
                  <c:v>2.9830000000000001</c:v>
                </c:pt>
                <c:pt idx="3190">
                  <c:v>2.984</c:v>
                </c:pt>
                <c:pt idx="3191">
                  <c:v>2.9855</c:v>
                </c:pt>
                <c:pt idx="3192">
                  <c:v>2.9864999999999999</c:v>
                </c:pt>
                <c:pt idx="3193">
                  <c:v>2.9874999999999998</c:v>
                </c:pt>
                <c:pt idx="3194">
                  <c:v>2.9885000000000002</c:v>
                </c:pt>
                <c:pt idx="3195">
                  <c:v>2.9895</c:v>
                </c:pt>
                <c:pt idx="3196">
                  <c:v>2.9910000000000001</c:v>
                </c:pt>
                <c:pt idx="3197">
                  <c:v>2.992</c:v>
                </c:pt>
                <c:pt idx="3198">
                  <c:v>2.9929999999999999</c:v>
                </c:pt>
                <c:pt idx="3199">
                  <c:v>2.9940000000000002</c:v>
                </c:pt>
                <c:pt idx="3200">
                  <c:v>2.9954999999999998</c:v>
                </c:pt>
                <c:pt idx="3201">
                  <c:v>2.9965000000000002</c:v>
                </c:pt>
                <c:pt idx="3202">
                  <c:v>2.9975000000000001</c:v>
                </c:pt>
                <c:pt idx="3203">
                  <c:v>2.9990000000000001</c:v>
                </c:pt>
                <c:pt idx="3204">
                  <c:v>3</c:v>
                </c:pt>
                <c:pt idx="3205">
                  <c:v>3.0005000000000002</c:v>
                </c:pt>
                <c:pt idx="3206">
                  <c:v>3.0015000000000001</c:v>
                </c:pt>
                <c:pt idx="3207">
                  <c:v>3.0019999999999998</c:v>
                </c:pt>
                <c:pt idx="3208">
                  <c:v>3.0030000000000001</c:v>
                </c:pt>
                <c:pt idx="3209">
                  <c:v>3.004</c:v>
                </c:pt>
                <c:pt idx="3210">
                  <c:v>3.0049999999999999</c:v>
                </c:pt>
                <c:pt idx="3211">
                  <c:v>3.0065</c:v>
                </c:pt>
                <c:pt idx="3212">
                  <c:v>3.008</c:v>
                </c:pt>
                <c:pt idx="3213">
                  <c:v>3.0089999999999999</c:v>
                </c:pt>
                <c:pt idx="3214">
                  <c:v>3.0095000000000001</c:v>
                </c:pt>
                <c:pt idx="3215">
                  <c:v>3.0110000000000001</c:v>
                </c:pt>
                <c:pt idx="3216">
                  <c:v>3.0125000000000002</c:v>
                </c:pt>
                <c:pt idx="3217">
                  <c:v>3.0135000000000001</c:v>
                </c:pt>
                <c:pt idx="3218">
                  <c:v>3.0145</c:v>
                </c:pt>
                <c:pt idx="3219">
                  <c:v>3.016</c:v>
                </c:pt>
                <c:pt idx="3220">
                  <c:v>3.0169999999999999</c:v>
                </c:pt>
                <c:pt idx="3221">
                  <c:v>3.0185</c:v>
                </c:pt>
                <c:pt idx="3222">
                  <c:v>3.0194999999999999</c:v>
                </c:pt>
                <c:pt idx="3223">
                  <c:v>3.0205000000000002</c:v>
                </c:pt>
                <c:pt idx="3224">
                  <c:v>3.0215000000000001</c:v>
                </c:pt>
                <c:pt idx="3225">
                  <c:v>3.0225</c:v>
                </c:pt>
                <c:pt idx="3226">
                  <c:v>3.0234999999999999</c:v>
                </c:pt>
                <c:pt idx="3227">
                  <c:v>3.0245000000000002</c:v>
                </c:pt>
                <c:pt idx="3228">
                  <c:v>3.0255000000000001</c:v>
                </c:pt>
                <c:pt idx="3229">
                  <c:v>3.0270000000000001</c:v>
                </c:pt>
                <c:pt idx="3230">
                  <c:v>3.028</c:v>
                </c:pt>
                <c:pt idx="3231">
                  <c:v>3.0289999999999999</c:v>
                </c:pt>
                <c:pt idx="3232">
                  <c:v>3.03</c:v>
                </c:pt>
                <c:pt idx="3233">
                  <c:v>3.0310000000000001</c:v>
                </c:pt>
                <c:pt idx="3234">
                  <c:v>3.032</c:v>
                </c:pt>
                <c:pt idx="3235">
                  <c:v>3.0329999999999999</c:v>
                </c:pt>
                <c:pt idx="3236">
                  <c:v>3.0339999999999998</c:v>
                </c:pt>
                <c:pt idx="3237">
                  <c:v>3.0350000000000001</c:v>
                </c:pt>
                <c:pt idx="3238">
                  <c:v>3.0365000000000002</c:v>
                </c:pt>
                <c:pt idx="3239">
                  <c:v>3.0369999999999999</c:v>
                </c:pt>
                <c:pt idx="3240">
                  <c:v>3.0385</c:v>
                </c:pt>
                <c:pt idx="3241">
                  <c:v>3.0394999999999999</c:v>
                </c:pt>
                <c:pt idx="3242">
                  <c:v>3.0405000000000002</c:v>
                </c:pt>
                <c:pt idx="3243">
                  <c:v>3.0409999999999999</c:v>
                </c:pt>
                <c:pt idx="3244">
                  <c:v>3.0419999999999998</c:v>
                </c:pt>
                <c:pt idx="3245">
                  <c:v>3.0430000000000001</c:v>
                </c:pt>
                <c:pt idx="3246">
                  <c:v>3.0445000000000002</c:v>
                </c:pt>
                <c:pt idx="3247">
                  <c:v>3.0455000000000001</c:v>
                </c:pt>
                <c:pt idx="3248">
                  <c:v>3.0470000000000002</c:v>
                </c:pt>
                <c:pt idx="3249">
                  <c:v>3.048</c:v>
                </c:pt>
                <c:pt idx="3250">
                  <c:v>3.0489999999999999</c:v>
                </c:pt>
                <c:pt idx="3251">
                  <c:v>3.05</c:v>
                </c:pt>
                <c:pt idx="3252">
                  <c:v>3.0505</c:v>
                </c:pt>
                <c:pt idx="3253">
                  <c:v>3.0514999999999999</c:v>
                </c:pt>
                <c:pt idx="3254">
                  <c:v>3.0525000000000002</c:v>
                </c:pt>
                <c:pt idx="3255">
                  <c:v>3.0529999999999999</c:v>
                </c:pt>
                <c:pt idx="3256">
                  <c:v>3.0539999999999998</c:v>
                </c:pt>
                <c:pt idx="3257">
                  <c:v>3.0550000000000002</c:v>
                </c:pt>
                <c:pt idx="3258">
                  <c:v>3.0565000000000002</c:v>
                </c:pt>
                <c:pt idx="3259">
                  <c:v>3.0569999999999999</c:v>
                </c:pt>
                <c:pt idx="3260">
                  <c:v>3.0579999999999998</c:v>
                </c:pt>
                <c:pt idx="3261">
                  <c:v>3.0585</c:v>
                </c:pt>
                <c:pt idx="3262">
                  <c:v>3.0594999999999999</c:v>
                </c:pt>
                <c:pt idx="3263">
                  <c:v>3.06</c:v>
                </c:pt>
                <c:pt idx="3264">
                  <c:v>3.0609999999999999</c:v>
                </c:pt>
                <c:pt idx="3265">
                  <c:v>3.0619999999999998</c:v>
                </c:pt>
                <c:pt idx="3266">
                  <c:v>3.0625</c:v>
                </c:pt>
                <c:pt idx="3267">
                  <c:v>3.0634999999999999</c:v>
                </c:pt>
                <c:pt idx="3268">
                  <c:v>3.0644999999999998</c:v>
                </c:pt>
                <c:pt idx="3269">
                  <c:v>3.0659999999999998</c:v>
                </c:pt>
                <c:pt idx="3270">
                  <c:v>3.0670000000000002</c:v>
                </c:pt>
                <c:pt idx="3271">
                  <c:v>3.0680000000000001</c:v>
                </c:pt>
                <c:pt idx="3272">
                  <c:v>3.069</c:v>
                </c:pt>
                <c:pt idx="3273">
                  <c:v>3.07</c:v>
                </c:pt>
                <c:pt idx="3274">
                  <c:v>3.0710000000000002</c:v>
                </c:pt>
                <c:pt idx="3275">
                  <c:v>3.0720000000000001</c:v>
                </c:pt>
                <c:pt idx="3276">
                  <c:v>3.073</c:v>
                </c:pt>
                <c:pt idx="3277">
                  <c:v>3.0739999999999998</c:v>
                </c:pt>
                <c:pt idx="3278">
                  <c:v>3.0750000000000002</c:v>
                </c:pt>
                <c:pt idx="3279">
                  <c:v>3.0754999999999999</c:v>
                </c:pt>
                <c:pt idx="3280">
                  <c:v>3.0764999999999998</c:v>
                </c:pt>
                <c:pt idx="3281">
                  <c:v>3.0775000000000001</c:v>
                </c:pt>
                <c:pt idx="3282">
                  <c:v>3.0779999999999998</c:v>
                </c:pt>
                <c:pt idx="3283">
                  <c:v>3.0785</c:v>
                </c:pt>
                <c:pt idx="3284">
                  <c:v>3.0794999999999999</c:v>
                </c:pt>
                <c:pt idx="3285">
                  <c:v>3.0804999999999998</c:v>
                </c:pt>
                <c:pt idx="3286">
                  <c:v>3.0815000000000001</c:v>
                </c:pt>
                <c:pt idx="3287">
                  <c:v>3.0830000000000002</c:v>
                </c:pt>
                <c:pt idx="3288">
                  <c:v>3.0834999999999999</c:v>
                </c:pt>
                <c:pt idx="3289">
                  <c:v>3.0844999999999998</c:v>
                </c:pt>
                <c:pt idx="3290">
                  <c:v>3.0855000000000001</c:v>
                </c:pt>
                <c:pt idx="3291">
                  <c:v>3.0865</c:v>
                </c:pt>
                <c:pt idx="3292">
                  <c:v>3.0874999999999999</c:v>
                </c:pt>
                <c:pt idx="3293">
                  <c:v>3.0884999999999998</c:v>
                </c:pt>
                <c:pt idx="3294">
                  <c:v>3.0895000000000001</c:v>
                </c:pt>
                <c:pt idx="3295">
                  <c:v>3.0905</c:v>
                </c:pt>
                <c:pt idx="3296">
                  <c:v>3.0920000000000001</c:v>
                </c:pt>
                <c:pt idx="3297">
                  <c:v>3.093</c:v>
                </c:pt>
                <c:pt idx="3298">
                  <c:v>3.0939999999999999</c:v>
                </c:pt>
                <c:pt idx="3299">
                  <c:v>3.0945</c:v>
                </c:pt>
                <c:pt idx="3300">
                  <c:v>3.0954999999999999</c:v>
                </c:pt>
                <c:pt idx="3301">
                  <c:v>3.0960000000000001</c:v>
                </c:pt>
                <c:pt idx="3302">
                  <c:v>3.097</c:v>
                </c:pt>
                <c:pt idx="3303">
                  <c:v>3.0979999999999999</c:v>
                </c:pt>
                <c:pt idx="3304">
                  <c:v>3.0985</c:v>
                </c:pt>
                <c:pt idx="3305">
                  <c:v>3.0994999999999999</c:v>
                </c:pt>
                <c:pt idx="3306">
                  <c:v>3.1004999999999998</c:v>
                </c:pt>
                <c:pt idx="3307">
                  <c:v>3.1019999999999999</c:v>
                </c:pt>
                <c:pt idx="3308">
                  <c:v>3.1025</c:v>
                </c:pt>
                <c:pt idx="3309">
                  <c:v>3.1034999999999999</c:v>
                </c:pt>
                <c:pt idx="3310">
                  <c:v>3.1040000000000001</c:v>
                </c:pt>
                <c:pt idx="3311">
                  <c:v>3.105</c:v>
                </c:pt>
                <c:pt idx="3312">
                  <c:v>3.1059999999999999</c:v>
                </c:pt>
                <c:pt idx="3313">
                  <c:v>3.1070000000000002</c:v>
                </c:pt>
                <c:pt idx="3314">
                  <c:v>3.1074999999999999</c:v>
                </c:pt>
                <c:pt idx="3315">
                  <c:v>3.1084999999999998</c:v>
                </c:pt>
                <c:pt idx="3316">
                  <c:v>3.1095000000000002</c:v>
                </c:pt>
                <c:pt idx="3317">
                  <c:v>3.1105</c:v>
                </c:pt>
                <c:pt idx="3318">
                  <c:v>3.1114999999999999</c:v>
                </c:pt>
                <c:pt idx="3319">
                  <c:v>3.1124999999999998</c:v>
                </c:pt>
                <c:pt idx="3320">
                  <c:v>3.1135000000000002</c:v>
                </c:pt>
                <c:pt idx="3321">
                  <c:v>3.1145</c:v>
                </c:pt>
                <c:pt idx="3322">
                  <c:v>3.1154999999999999</c:v>
                </c:pt>
                <c:pt idx="3323">
                  <c:v>3.1160000000000001</c:v>
                </c:pt>
                <c:pt idx="3324">
                  <c:v>3.117</c:v>
                </c:pt>
                <c:pt idx="3325">
                  <c:v>3.1185</c:v>
                </c:pt>
                <c:pt idx="3326">
                  <c:v>3.1194999999999999</c:v>
                </c:pt>
                <c:pt idx="3327">
                  <c:v>3.1204999999999998</c:v>
                </c:pt>
                <c:pt idx="3328">
                  <c:v>3.1219999999999999</c:v>
                </c:pt>
                <c:pt idx="3329">
                  <c:v>3.1234999999999999</c:v>
                </c:pt>
                <c:pt idx="3330">
                  <c:v>3.1240000000000001</c:v>
                </c:pt>
                <c:pt idx="3331">
                  <c:v>3.125</c:v>
                </c:pt>
                <c:pt idx="3332">
                  <c:v>3.1259999999999999</c:v>
                </c:pt>
                <c:pt idx="3333">
                  <c:v>3.1269999999999998</c:v>
                </c:pt>
                <c:pt idx="3334">
                  <c:v>3.1280000000000001</c:v>
                </c:pt>
                <c:pt idx="3335">
                  <c:v>3.129</c:v>
                </c:pt>
                <c:pt idx="3336">
                  <c:v>3.1305000000000001</c:v>
                </c:pt>
                <c:pt idx="3337">
                  <c:v>3.1315</c:v>
                </c:pt>
                <c:pt idx="3338">
                  <c:v>3.1324999999999998</c:v>
                </c:pt>
                <c:pt idx="3339">
                  <c:v>3.1335000000000002</c:v>
                </c:pt>
                <c:pt idx="3340">
                  <c:v>3.1349999999999998</c:v>
                </c:pt>
                <c:pt idx="3341">
                  <c:v>3.1360000000000001</c:v>
                </c:pt>
                <c:pt idx="3342">
                  <c:v>3.1364999999999998</c:v>
                </c:pt>
                <c:pt idx="3343">
                  <c:v>3.1375000000000002</c:v>
                </c:pt>
                <c:pt idx="3344">
                  <c:v>3.1379999999999999</c:v>
                </c:pt>
                <c:pt idx="3345">
                  <c:v>3.1395</c:v>
                </c:pt>
                <c:pt idx="3346">
                  <c:v>3.1404999999999998</c:v>
                </c:pt>
                <c:pt idx="3347">
                  <c:v>3.1419999999999999</c:v>
                </c:pt>
                <c:pt idx="3348">
                  <c:v>3.1429999999999998</c:v>
                </c:pt>
                <c:pt idx="3349">
                  <c:v>3.1440000000000001</c:v>
                </c:pt>
                <c:pt idx="3350">
                  <c:v>3.145</c:v>
                </c:pt>
                <c:pt idx="3351">
                  <c:v>3.1455000000000002</c:v>
                </c:pt>
                <c:pt idx="3352">
                  <c:v>3.1465000000000001</c:v>
                </c:pt>
                <c:pt idx="3353">
                  <c:v>3.1475</c:v>
                </c:pt>
                <c:pt idx="3354">
                  <c:v>3.1484999999999999</c:v>
                </c:pt>
                <c:pt idx="3355">
                  <c:v>3.15</c:v>
                </c:pt>
                <c:pt idx="3356">
                  <c:v>3.1515</c:v>
                </c:pt>
                <c:pt idx="3357">
                  <c:v>3.1520000000000001</c:v>
                </c:pt>
                <c:pt idx="3358">
                  <c:v>3.153</c:v>
                </c:pt>
                <c:pt idx="3359">
                  <c:v>3.1539999999999999</c:v>
                </c:pt>
                <c:pt idx="3360">
                  <c:v>3.1549999999999998</c:v>
                </c:pt>
                <c:pt idx="3361">
                  <c:v>3.1560000000000001</c:v>
                </c:pt>
                <c:pt idx="3362">
                  <c:v>3.157</c:v>
                </c:pt>
                <c:pt idx="3363">
                  <c:v>3.1579999999999999</c:v>
                </c:pt>
                <c:pt idx="3364">
                  <c:v>3.1595</c:v>
                </c:pt>
                <c:pt idx="3365">
                  <c:v>3.1604999999999999</c:v>
                </c:pt>
                <c:pt idx="3366">
                  <c:v>3.161</c:v>
                </c:pt>
                <c:pt idx="3367">
                  <c:v>3.1619999999999999</c:v>
                </c:pt>
                <c:pt idx="3368">
                  <c:v>3.1629999999999998</c:v>
                </c:pt>
                <c:pt idx="3369">
                  <c:v>3.1640000000000001</c:v>
                </c:pt>
                <c:pt idx="3370">
                  <c:v>3.165</c:v>
                </c:pt>
                <c:pt idx="3371">
                  <c:v>3.1655000000000002</c:v>
                </c:pt>
                <c:pt idx="3372">
                  <c:v>3.1659999999999999</c:v>
                </c:pt>
                <c:pt idx="3373">
                  <c:v>3.1669999999999998</c:v>
                </c:pt>
                <c:pt idx="3374">
                  <c:v>3.1680000000000001</c:v>
                </c:pt>
                <c:pt idx="3375">
                  <c:v>3.1695000000000002</c:v>
                </c:pt>
                <c:pt idx="3376">
                  <c:v>3.1705000000000001</c:v>
                </c:pt>
                <c:pt idx="3377">
                  <c:v>3.1715</c:v>
                </c:pt>
                <c:pt idx="3378">
                  <c:v>3.1724999999999999</c:v>
                </c:pt>
                <c:pt idx="3379">
                  <c:v>3.1735000000000002</c:v>
                </c:pt>
                <c:pt idx="3380">
                  <c:v>3.1749999999999998</c:v>
                </c:pt>
                <c:pt idx="3381">
                  <c:v>3.1755</c:v>
                </c:pt>
                <c:pt idx="3382">
                  <c:v>3.177</c:v>
                </c:pt>
                <c:pt idx="3383">
                  <c:v>3.1779999999999999</c:v>
                </c:pt>
                <c:pt idx="3384">
                  <c:v>3.1795</c:v>
                </c:pt>
                <c:pt idx="3385">
                  <c:v>3.1804999999999999</c:v>
                </c:pt>
                <c:pt idx="3386">
                  <c:v>3.1815000000000002</c:v>
                </c:pt>
                <c:pt idx="3387">
                  <c:v>3.1829999999999998</c:v>
                </c:pt>
                <c:pt idx="3388">
                  <c:v>3.1835</c:v>
                </c:pt>
                <c:pt idx="3389">
                  <c:v>3.1844999999999999</c:v>
                </c:pt>
                <c:pt idx="3390">
                  <c:v>3.1855000000000002</c:v>
                </c:pt>
                <c:pt idx="3391">
                  <c:v>3.1865000000000001</c:v>
                </c:pt>
                <c:pt idx="3392">
                  <c:v>3.1875</c:v>
                </c:pt>
                <c:pt idx="3393">
                  <c:v>3.1880000000000002</c:v>
                </c:pt>
                <c:pt idx="3394">
                  <c:v>3.1894999999999998</c:v>
                </c:pt>
                <c:pt idx="3395">
                  <c:v>3.1905000000000001</c:v>
                </c:pt>
                <c:pt idx="3396">
                  <c:v>3.1915</c:v>
                </c:pt>
                <c:pt idx="3397">
                  <c:v>3.1924999999999999</c:v>
                </c:pt>
                <c:pt idx="3398">
                  <c:v>3.1930000000000001</c:v>
                </c:pt>
                <c:pt idx="3399">
                  <c:v>3.1934999999999998</c:v>
                </c:pt>
                <c:pt idx="3400">
                  <c:v>3.1945000000000001</c:v>
                </c:pt>
                <c:pt idx="3401">
                  <c:v>3.1955</c:v>
                </c:pt>
                <c:pt idx="3402">
                  <c:v>3.1964999999999999</c:v>
                </c:pt>
                <c:pt idx="3403">
                  <c:v>3.1974999999999998</c:v>
                </c:pt>
                <c:pt idx="3404">
                  <c:v>3.1985000000000001</c:v>
                </c:pt>
                <c:pt idx="3405">
                  <c:v>3.2</c:v>
                </c:pt>
                <c:pt idx="3406">
                  <c:v>3.2010000000000001</c:v>
                </c:pt>
                <c:pt idx="3407">
                  <c:v>3.202</c:v>
                </c:pt>
                <c:pt idx="3408">
                  <c:v>3.2029999999999998</c:v>
                </c:pt>
                <c:pt idx="3409">
                  <c:v>3.2040000000000002</c:v>
                </c:pt>
                <c:pt idx="3410">
                  <c:v>3.2050000000000001</c:v>
                </c:pt>
                <c:pt idx="3411">
                  <c:v>3.206</c:v>
                </c:pt>
                <c:pt idx="3412">
                  <c:v>3.2075</c:v>
                </c:pt>
                <c:pt idx="3413">
                  <c:v>3.2084999999999999</c:v>
                </c:pt>
                <c:pt idx="3414">
                  <c:v>3.2094999999999998</c:v>
                </c:pt>
                <c:pt idx="3415">
                  <c:v>3.2105000000000001</c:v>
                </c:pt>
                <c:pt idx="3416">
                  <c:v>3.2115</c:v>
                </c:pt>
                <c:pt idx="3417">
                  <c:v>3.2124999999999999</c:v>
                </c:pt>
                <c:pt idx="3418">
                  <c:v>3.2134999999999998</c:v>
                </c:pt>
                <c:pt idx="3419">
                  <c:v>3.2145000000000001</c:v>
                </c:pt>
                <c:pt idx="3420">
                  <c:v>3.2155</c:v>
                </c:pt>
                <c:pt idx="3421">
                  <c:v>3.2164999999999999</c:v>
                </c:pt>
                <c:pt idx="3422">
                  <c:v>3.2174999999999998</c:v>
                </c:pt>
                <c:pt idx="3423">
                  <c:v>3.2185000000000001</c:v>
                </c:pt>
                <c:pt idx="3424">
                  <c:v>3.2189999999999999</c:v>
                </c:pt>
                <c:pt idx="3425">
                  <c:v>3.22</c:v>
                </c:pt>
                <c:pt idx="3426">
                  <c:v>3.2214999999999998</c:v>
                </c:pt>
                <c:pt idx="3427">
                  <c:v>3.2225000000000001</c:v>
                </c:pt>
                <c:pt idx="3428">
                  <c:v>3.2235</c:v>
                </c:pt>
                <c:pt idx="3429">
                  <c:v>3.2244999999999999</c:v>
                </c:pt>
                <c:pt idx="3430">
                  <c:v>3.2254999999999998</c:v>
                </c:pt>
                <c:pt idx="3431">
                  <c:v>3.226</c:v>
                </c:pt>
                <c:pt idx="3432">
                  <c:v>3.2275</c:v>
                </c:pt>
                <c:pt idx="3433">
                  <c:v>3.2280000000000002</c:v>
                </c:pt>
                <c:pt idx="3434">
                  <c:v>3.2290000000000001</c:v>
                </c:pt>
                <c:pt idx="3435">
                  <c:v>3.23</c:v>
                </c:pt>
                <c:pt idx="3436">
                  <c:v>3.2309999999999999</c:v>
                </c:pt>
                <c:pt idx="3437">
                  <c:v>3.2320000000000002</c:v>
                </c:pt>
                <c:pt idx="3438">
                  <c:v>3.2324999999999999</c:v>
                </c:pt>
                <c:pt idx="3439">
                  <c:v>3.2334999999999998</c:v>
                </c:pt>
                <c:pt idx="3440">
                  <c:v>3.2345000000000002</c:v>
                </c:pt>
                <c:pt idx="3441">
                  <c:v>3.2355</c:v>
                </c:pt>
                <c:pt idx="3442">
                  <c:v>3.2364999999999999</c:v>
                </c:pt>
                <c:pt idx="3443">
                  <c:v>3.238</c:v>
                </c:pt>
                <c:pt idx="3444">
                  <c:v>3.2385000000000002</c:v>
                </c:pt>
                <c:pt idx="3445">
                  <c:v>3.2395</c:v>
                </c:pt>
                <c:pt idx="3446">
                  <c:v>3.2404999999999999</c:v>
                </c:pt>
                <c:pt idx="3447">
                  <c:v>3.2414999999999998</c:v>
                </c:pt>
                <c:pt idx="3448">
                  <c:v>3.2425000000000002</c:v>
                </c:pt>
                <c:pt idx="3449">
                  <c:v>3.2435</c:v>
                </c:pt>
                <c:pt idx="3450">
                  <c:v>3.2444999999999999</c:v>
                </c:pt>
                <c:pt idx="3451">
                  <c:v>3.2450000000000001</c:v>
                </c:pt>
                <c:pt idx="3452">
                  <c:v>3.246</c:v>
                </c:pt>
                <c:pt idx="3453">
                  <c:v>3.2469999999999999</c:v>
                </c:pt>
                <c:pt idx="3454">
                  <c:v>3.2480000000000002</c:v>
                </c:pt>
                <c:pt idx="3455">
                  <c:v>3.2490000000000001</c:v>
                </c:pt>
                <c:pt idx="3456">
                  <c:v>3.25</c:v>
                </c:pt>
                <c:pt idx="3457">
                  <c:v>3.2505000000000002</c:v>
                </c:pt>
                <c:pt idx="3458">
                  <c:v>3.2515000000000001</c:v>
                </c:pt>
                <c:pt idx="3459">
                  <c:v>3.2524999999999999</c:v>
                </c:pt>
                <c:pt idx="3460">
                  <c:v>3.2534999999999998</c:v>
                </c:pt>
                <c:pt idx="3461">
                  <c:v>3.254</c:v>
                </c:pt>
                <c:pt idx="3462">
                  <c:v>3.2549999999999999</c:v>
                </c:pt>
                <c:pt idx="3463">
                  <c:v>3.2559999999999998</c:v>
                </c:pt>
                <c:pt idx="3464">
                  <c:v>3.2570000000000001</c:v>
                </c:pt>
                <c:pt idx="3465">
                  <c:v>3.2585000000000002</c:v>
                </c:pt>
                <c:pt idx="3466">
                  <c:v>3.2595000000000001</c:v>
                </c:pt>
                <c:pt idx="3467">
                  <c:v>3.2605</c:v>
                </c:pt>
                <c:pt idx="3468">
                  <c:v>3.2614999999999998</c:v>
                </c:pt>
                <c:pt idx="3469">
                  <c:v>3.2625000000000002</c:v>
                </c:pt>
                <c:pt idx="3470">
                  <c:v>3.2629999999999999</c:v>
                </c:pt>
                <c:pt idx="3471">
                  <c:v>3.2639999999999998</c:v>
                </c:pt>
                <c:pt idx="3472">
                  <c:v>3.2650000000000001</c:v>
                </c:pt>
                <c:pt idx="3473">
                  <c:v>3.266</c:v>
                </c:pt>
                <c:pt idx="3474">
                  <c:v>3.2675000000000001</c:v>
                </c:pt>
                <c:pt idx="3475">
                  <c:v>3.2685</c:v>
                </c:pt>
                <c:pt idx="3476">
                  <c:v>3.27</c:v>
                </c:pt>
                <c:pt idx="3477">
                  <c:v>3.2709999999999999</c:v>
                </c:pt>
                <c:pt idx="3478">
                  <c:v>3.2725</c:v>
                </c:pt>
                <c:pt idx="3479">
                  <c:v>3.2734999999999999</c:v>
                </c:pt>
                <c:pt idx="3480">
                  <c:v>3.2749999999999999</c:v>
                </c:pt>
                <c:pt idx="3481">
                  <c:v>3.2755000000000001</c:v>
                </c:pt>
                <c:pt idx="3482">
                  <c:v>3.2770000000000001</c:v>
                </c:pt>
                <c:pt idx="3483">
                  <c:v>3.278</c:v>
                </c:pt>
                <c:pt idx="3484">
                  <c:v>3.2789999999999999</c:v>
                </c:pt>
                <c:pt idx="3485">
                  <c:v>3.2805</c:v>
                </c:pt>
                <c:pt idx="3486">
                  <c:v>3.2814999999999999</c:v>
                </c:pt>
                <c:pt idx="3487">
                  <c:v>3.282</c:v>
                </c:pt>
                <c:pt idx="3488">
                  <c:v>3.2829999999999999</c:v>
                </c:pt>
                <c:pt idx="3489">
                  <c:v>3.2839999999999998</c:v>
                </c:pt>
                <c:pt idx="3490">
                  <c:v>3.2845</c:v>
                </c:pt>
                <c:pt idx="3491">
                  <c:v>3.2854999999999999</c:v>
                </c:pt>
                <c:pt idx="3492">
                  <c:v>3.2865000000000002</c:v>
                </c:pt>
                <c:pt idx="3493">
                  <c:v>3.2869999999999999</c:v>
                </c:pt>
                <c:pt idx="3494">
                  <c:v>3.2879999999999998</c:v>
                </c:pt>
                <c:pt idx="3495">
                  <c:v>3.2890000000000001</c:v>
                </c:pt>
                <c:pt idx="3496">
                  <c:v>3.2905000000000002</c:v>
                </c:pt>
                <c:pt idx="3497">
                  <c:v>3.2909999999999999</c:v>
                </c:pt>
                <c:pt idx="3498">
                  <c:v>3.2919999999999998</c:v>
                </c:pt>
                <c:pt idx="3499">
                  <c:v>3.2930000000000001</c:v>
                </c:pt>
                <c:pt idx="3500">
                  <c:v>3.294</c:v>
                </c:pt>
                <c:pt idx="3501">
                  <c:v>3.2949999999999999</c:v>
                </c:pt>
                <c:pt idx="3502">
                  <c:v>3.2955000000000001</c:v>
                </c:pt>
                <c:pt idx="3503">
                  <c:v>3.2970000000000002</c:v>
                </c:pt>
                <c:pt idx="3504">
                  <c:v>3.298</c:v>
                </c:pt>
                <c:pt idx="3505">
                  <c:v>3.2989999999999999</c:v>
                </c:pt>
                <c:pt idx="3506">
                  <c:v>3.2995000000000001</c:v>
                </c:pt>
                <c:pt idx="3507">
                  <c:v>3.3005</c:v>
                </c:pt>
                <c:pt idx="3508">
                  <c:v>3.3014999999999999</c:v>
                </c:pt>
                <c:pt idx="3509">
                  <c:v>3.3025000000000002</c:v>
                </c:pt>
                <c:pt idx="3510">
                  <c:v>3.3035000000000001</c:v>
                </c:pt>
                <c:pt idx="3511">
                  <c:v>3.3045</c:v>
                </c:pt>
                <c:pt idx="3512">
                  <c:v>3.3054999999999999</c:v>
                </c:pt>
                <c:pt idx="3513">
                  <c:v>3.3065000000000002</c:v>
                </c:pt>
                <c:pt idx="3514">
                  <c:v>3.3075000000000001</c:v>
                </c:pt>
                <c:pt idx="3515">
                  <c:v>3.3090000000000002</c:v>
                </c:pt>
                <c:pt idx="3516">
                  <c:v>3.31</c:v>
                </c:pt>
                <c:pt idx="3517">
                  <c:v>3.3109999999999999</c:v>
                </c:pt>
                <c:pt idx="3518">
                  <c:v>3.3115000000000001</c:v>
                </c:pt>
                <c:pt idx="3519">
                  <c:v>3.3125</c:v>
                </c:pt>
                <c:pt idx="3520">
                  <c:v>3.3134999999999999</c:v>
                </c:pt>
                <c:pt idx="3521">
                  <c:v>3.3140000000000001</c:v>
                </c:pt>
                <c:pt idx="3522">
                  <c:v>3.3149999999999999</c:v>
                </c:pt>
                <c:pt idx="3523">
                  <c:v>3.3165</c:v>
                </c:pt>
                <c:pt idx="3524">
                  <c:v>3.3174999999999999</c:v>
                </c:pt>
                <c:pt idx="3525">
                  <c:v>3.3184999999999998</c:v>
                </c:pt>
                <c:pt idx="3526">
                  <c:v>3.32</c:v>
                </c:pt>
                <c:pt idx="3527">
                  <c:v>3.3210000000000002</c:v>
                </c:pt>
                <c:pt idx="3528">
                  <c:v>3.3220000000000001</c:v>
                </c:pt>
                <c:pt idx="3529">
                  <c:v>3.3224999999999998</c:v>
                </c:pt>
                <c:pt idx="3530">
                  <c:v>3.3235000000000001</c:v>
                </c:pt>
                <c:pt idx="3531">
                  <c:v>3.3245</c:v>
                </c:pt>
                <c:pt idx="3532">
                  <c:v>3.3254999999999999</c:v>
                </c:pt>
                <c:pt idx="3533">
                  <c:v>3.3264999999999998</c:v>
                </c:pt>
                <c:pt idx="3534">
                  <c:v>3.3285</c:v>
                </c:pt>
                <c:pt idx="3535">
                  <c:v>3.33</c:v>
                </c:pt>
                <c:pt idx="3536">
                  <c:v>3.3319999999999999</c:v>
                </c:pt>
                <c:pt idx="3537">
                  <c:v>3.3334999999999999</c:v>
                </c:pt>
                <c:pt idx="3538">
                  <c:v>3.3359999999999999</c:v>
                </c:pt>
                <c:pt idx="3539">
                  <c:v>3.3395000000000001</c:v>
                </c:pt>
                <c:pt idx="3540">
                  <c:v>3.343</c:v>
                </c:pt>
                <c:pt idx="3541">
                  <c:v>3.3454999999999999</c:v>
                </c:pt>
                <c:pt idx="3542">
                  <c:v>3.3479999999999999</c:v>
                </c:pt>
                <c:pt idx="3543">
                  <c:v>3.3504999999999998</c:v>
                </c:pt>
                <c:pt idx="3544">
                  <c:v>3.3519999999999999</c:v>
                </c:pt>
                <c:pt idx="3545">
                  <c:v>3.3540000000000001</c:v>
                </c:pt>
                <c:pt idx="3546">
                  <c:v>3.3559999999999999</c:v>
                </c:pt>
                <c:pt idx="3547">
                  <c:v>3.3574999999999999</c:v>
                </c:pt>
                <c:pt idx="3548">
                  <c:v>3.359</c:v>
                </c:pt>
                <c:pt idx="3549">
                  <c:v>3.3610000000000002</c:v>
                </c:pt>
                <c:pt idx="3550">
                  <c:v>3.3620000000000001</c:v>
                </c:pt>
                <c:pt idx="3551">
                  <c:v>3.3635000000000002</c:v>
                </c:pt>
                <c:pt idx="3552">
                  <c:v>3.3650000000000002</c:v>
                </c:pt>
                <c:pt idx="3553">
                  <c:v>3.3660000000000001</c:v>
                </c:pt>
                <c:pt idx="3554">
                  <c:v>3.367</c:v>
                </c:pt>
                <c:pt idx="3555">
                  <c:v>3.3679999999999999</c:v>
                </c:pt>
                <c:pt idx="3556">
                  <c:v>3.3690000000000002</c:v>
                </c:pt>
                <c:pt idx="3557">
                  <c:v>3.3704999999999998</c:v>
                </c:pt>
                <c:pt idx="3558">
                  <c:v>3.3719999999999999</c:v>
                </c:pt>
                <c:pt idx="3559">
                  <c:v>3.3730000000000002</c:v>
                </c:pt>
                <c:pt idx="3560">
                  <c:v>3.3740000000000001</c:v>
                </c:pt>
                <c:pt idx="3561">
                  <c:v>3.3755000000000002</c:v>
                </c:pt>
                <c:pt idx="3562">
                  <c:v>3.3765000000000001</c:v>
                </c:pt>
                <c:pt idx="3563">
                  <c:v>3.3774999999999999</c:v>
                </c:pt>
                <c:pt idx="3564">
                  <c:v>3.3784999999999998</c:v>
                </c:pt>
                <c:pt idx="3565">
                  <c:v>3.379</c:v>
                </c:pt>
                <c:pt idx="3566">
                  <c:v>3.38</c:v>
                </c:pt>
                <c:pt idx="3567">
                  <c:v>3.3809999999999998</c:v>
                </c:pt>
                <c:pt idx="3568">
                  <c:v>3.3824999999999998</c:v>
                </c:pt>
                <c:pt idx="3569">
                  <c:v>3.3835000000000002</c:v>
                </c:pt>
                <c:pt idx="3570">
                  <c:v>3.3839999999999999</c:v>
                </c:pt>
                <c:pt idx="3571">
                  <c:v>3.3849999999999998</c:v>
                </c:pt>
                <c:pt idx="3572">
                  <c:v>3.3860000000000001</c:v>
                </c:pt>
                <c:pt idx="3573">
                  <c:v>3.387</c:v>
                </c:pt>
                <c:pt idx="3574">
                  <c:v>3.3879999999999999</c:v>
                </c:pt>
                <c:pt idx="3575">
                  <c:v>3.3889999999999998</c:v>
                </c:pt>
                <c:pt idx="3576">
                  <c:v>3.3895</c:v>
                </c:pt>
                <c:pt idx="3577">
                  <c:v>3.3904999999999998</c:v>
                </c:pt>
                <c:pt idx="3578">
                  <c:v>3.3915000000000002</c:v>
                </c:pt>
                <c:pt idx="3579">
                  <c:v>3.3925000000000001</c:v>
                </c:pt>
                <c:pt idx="3580">
                  <c:v>3.3935</c:v>
                </c:pt>
                <c:pt idx="3581">
                  <c:v>3.3944999999999999</c:v>
                </c:pt>
                <c:pt idx="3582">
                  <c:v>3.395</c:v>
                </c:pt>
                <c:pt idx="3583">
                  <c:v>3.3959999999999999</c:v>
                </c:pt>
                <c:pt idx="3584">
                  <c:v>3.3969999999999998</c:v>
                </c:pt>
                <c:pt idx="3585">
                  <c:v>3.3980000000000001</c:v>
                </c:pt>
                <c:pt idx="3586">
                  <c:v>3.399</c:v>
                </c:pt>
                <c:pt idx="3587">
                  <c:v>3.4</c:v>
                </c:pt>
                <c:pt idx="3588">
                  <c:v>3.4005000000000001</c:v>
                </c:pt>
                <c:pt idx="3589">
                  <c:v>3.4015</c:v>
                </c:pt>
                <c:pt idx="3590">
                  <c:v>3.4024999999999999</c:v>
                </c:pt>
                <c:pt idx="3591">
                  <c:v>3.4035000000000002</c:v>
                </c:pt>
                <c:pt idx="3592">
                  <c:v>3.4045000000000001</c:v>
                </c:pt>
                <c:pt idx="3593">
                  <c:v>3.4049999999999998</c:v>
                </c:pt>
                <c:pt idx="3594">
                  <c:v>3.4055</c:v>
                </c:pt>
                <c:pt idx="3595">
                  <c:v>3.4064999999999999</c:v>
                </c:pt>
                <c:pt idx="3596">
                  <c:v>3.4075000000000002</c:v>
                </c:pt>
                <c:pt idx="3597">
                  <c:v>3.4079999999999999</c:v>
                </c:pt>
                <c:pt idx="3598">
                  <c:v>3.4089999999999998</c:v>
                </c:pt>
                <c:pt idx="3599">
                  <c:v>3.41</c:v>
                </c:pt>
                <c:pt idx="3600">
                  <c:v>3.411</c:v>
                </c:pt>
                <c:pt idx="3601">
                  <c:v>3.4119999999999999</c:v>
                </c:pt>
                <c:pt idx="3602">
                  <c:v>3.4129999999999998</c:v>
                </c:pt>
                <c:pt idx="3603">
                  <c:v>3.4135</c:v>
                </c:pt>
                <c:pt idx="3604">
                  <c:v>3.4144999999999999</c:v>
                </c:pt>
                <c:pt idx="3605">
                  <c:v>3.4155000000000002</c:v>
                </c:pt>
                <c:pt idx="3606">
                  <c:v>3.4159999999999999</c:v>
                </c:pt>
                <c:pt idx="3607">
                  <c:v>3.4169999999999998</c:v>
                </c:pt>
                <c:pt idx="3608">
                  <c:v>3.4175</c:v>
                </c:pt>
                <c:pt idx="3609">
                  <c:v>3.4184999999999999</c:v>
                </c:pt>
                <c:pt idx="3610">
                  <c:v>3.4195000000000002</c:v>
                </c:pt>
                <c:pt idx="3611">
                  <c:v>3.4205000000000001</c:v>
                </c:pt>
                <c:pt idx="3612">
                  <c:v>3.4215</c:v>
                </c:pt>
                <c:pt idx="3613">
                  <c:v>3.4220000000000002</c:v>
                </c:pt>
                <c:pt idx="3614">
                  <c:v>3.423</c:v>
                </c:pt>
                <c:pt idx="3615">
                  <c:v>3.4239999999999999</c:v>
                </c:pt>
                <c:pt idx="3616">
                  <c:v>3.4249999999999998</c:v>
                </c:pt>
                <c:pt idx="3617">
                  <c:v>3.4255</c:v>
                </c:pt>
                <c:pt idx="3618">
                  <c:v>3.4260000000000002</c:v>
                </c:pt>
                <c:pt idx="3619">
                  <c:v>3.427</c:v>
                </c:pt>
                <c:pt idx="3620">
                  <c:v>3.4279999999999999</c:v>
                </c:pt>
                <c:pt idx="3621">
                  <c:v>3.4289999999999998</c:v>
                </c:pt>
                <c:pt idx="3622">
                  <c:v>3.43</c:v>
                </c:pt>
                <c:pt idx="3623">
                  <c:v>3.4304999999999999</c:v>
                </c:pt>
                <c:pt idx="3624">
                  <c:v>3.4315000000000002</c:v>
                </c:pt>
                <c:pt idx="3625">
                  <c:v>3.4325000000000001</c:v>
                </c:pt>
                <c:pt idx="3626">
                  <c:v>3.4329999999999998</c:v>
                </c:pt>
                <c:pt idx="3627">
                  <c:v>3.4335</c:v>
                </c:pt>
                <c:pt idx="3628">
                  <c:v>3.4344999999999999</c:v>
                </c:pt>
                <c:pt idx="3629">
                  <c:v>3.4350000000000001</c:v>
                </c:pt>
                <c:pt idx="3630">
                  <c:v>3.4359999999999999</c:v>
                </c:pt>
                <c:pt idx="3631">
                  <c:v>3.4369999999999998</c:v>
                </c:pt>
                <c:pt idx="3632">
                  <c:v>3.4380000000000002</c:v>
                </c:pt>
                <c:pt idx="3633">
                  <c:v>3.4390000000000001</c:v>
                </c:pt>
                <c:pt idx="3634">
                  <c:v>3.44</c:v>
                </c:pt>
                <c:pt idx="3635">
                  <c:v>3.4409999999999998</c:v>
                </c:pt>
                <c:pt idx="3636">
                  <c:v>3.4415</c:v>
                </c:pt>
                <c:pt idx="3637">
                  <c:v>3.4424999999999999</c:v>
                </c:pt>
                <c:pt idx="3638">
                  <c:v>3.4434999999999998</c:v>
                </c:pt>
                <c:pt idx="3639">
                  <c:v>3.4445000000000001</c:v>
                </c:pt>
                <c:pt idx="3640">
                  <c:v>3.4455</c:v>
                </c:pt>
                <c:pt idx="3641">
                  <c:v>3.4464999999999999</c:v>
                </c:pt>
                <c:pt idx="3642">
                  <c:v>3.4470000000000001</c:v>
                </c:pt>
                <c:pt idx="3643">
                  <c:v>3.4474999999999998</c:v>
                </c:pt>
                <c:pt idx="3644">
                  <c:v>3.4485000000000001</c:v>
                </c:pt>
                <c:pt idx="3645">
                  <c:v>3.45</c:v>
                </c:pt>
                <c:pt idx="3646">
                  <c:v>3.4504999999999999</c:v>
                </c:pt>
                <c:pt idx="3647">
                  <c:v>3.4510000000000001</c:v>
                </c:pt>
                <c:pt idx="3648">
                  <c:v>3.452</c:v>
                </c:pt>
                <c:pt idx="3649">
                  <c:v>3.4529999999999998</c:v>
                </c:pt>
                <c:pt idx="3650">
                  <c:v>3.4540000000000002</c:v>
                </c:pt>
                <c:pt idx="3651">
                  <c:v>3.4550000000000001</c:v>
                </c:pt>
                <c:pt idx="3652">
                  <c:v>3.4554999999999998</c:v>
                </c:pt>
                <c:pt idx="3653">
                  <c:v>3.4565000000000001</c:v>
                </c:pt>
                <c:pt idx="3654">
                  <c:v>3.4575</c:v>
                </c:pt>
                <c:pt idx="3655">
                  <c:v>3.4584999999999999</c:v>
                </c:pt>
                <c:pt idx="3656">
                  <c:v>3.4594999999999998</c:v>
                </c:pt>
                <c:pt idx="3657">
                  <c:v>3.46</c:v>
                </c:pt>
                <c:pt idx="3658">
                  <c:v>3.4609999999999999</c:v>
                </c:pt>
                <c:pt idx="3659">
                  <c:v>3.4620000000000002</c:v>
                </c:pt>
                <c:pt idx="3660">
                  <c:v>3.4630000000000001</c:v>
                </c:pt>
                <c:pt idx="3661">
                  <c:v>3.464</c:v>
                </c:pt>
                <c:pt idx="3662">
                  <c:v>3.4649999999999999</c:v>
                </c:pt>
                <c:pt idx="3663">
                  <c:v>3.4655</c:v>
                </c:pt>
                <c:pt idx="3664">
                  <c:v>3.4660000000000002</c:v>
                </c:pt>
                <c:pt idx="3665">
                  <c:v>3.4670000000000001</c:v>
                </c:pt>
                <c:pt idx="3666">
                  <c:v>3.468</c:v>
                </c:pt>
                <c:pt idx="3667">
                  <c:v>3.4685000000000001</c:v>
                </c:pt>
                <c:pt idx="3668">
                  <c:v>3.4695</c:v>
                </c:pt>
                <c:pt idx="3669">
                  <c:v>3.4704999999999999</c:v>
                </c:pt>
                <c:pt idx="3670">
                  <c:v>3.4714999999999998</c:v>
                </c:pt>
                <c:pt idx="3671">
                  <c:v>3.472</c:v>
                </c:pt>
                <c:pt idx="3672">
                  <c:v>3.4725000000000001</c:v>
                </c:pt>
                <c:pt idx="3673">
                  <c:v>3.4735</c:v>
                </c:pt>
                <c:pt idx="3674">
                  <c:v>3.4740000000000002</c:v>
                </c:pt>
                <c:pt idx="3675">
                  <c:v>3.4744999999999999</c:v>
                </c:pt>
                <c:pt idx="3676">
                  <c:v>3.4754999999999998</c:v>
                </c:pt>
                <c:pt idx="3677">
                  <c:v>3.4765000000000001</c:v>
                </c:pt>
                <c:pt idx="3678">
                  <c:v>3.4775</c:v>
                </c:pt>
                <c:pt idx="3679">
                  <c:v>3.4784999999999999</c:v>
                </c:pt>
                <c:pt idx="3680">
                  <c:v>3.4794999999999998</c:v>
                </c:pt>
                <c:pt idx="3681">
                  <c:v>3.4805000000000001</c:v>
                </c:pt>
                <c:pt idx="3682">
                  <c:v>3.4809999999999999</c:v>
                </c:pt>
                <c:pt idx="3683">
                  <c:v>3.4815</c:v>
                </c:pt>
                <c:pt idx="3684">
                  <c:v>3.4824999999999999</c:v>
                </c:pt>
                <c:pt idx="3685">
                  <c:v>3.4830000000000001</c:v>
                </c:pt>
                <c:pt idx="3686">
                  <c:v>3.4834999999999998</c:v>
                </c:pt>
                <c:pt idx="3687">
                  <c:v>3.4845000000000002</c:v>
                </c:pt>
                <c:pt idx="3688">
                  <c:v>3.4855</c:v>
                </c:pt>
                <c:pt idx="3689">
                  <c:v>3.4860000000000002</c:v>
                </c:pt>
                <c:pt idx="3690">
                  <c:v>3.4870000000000001</c:v>
                </c:pt>
                <c:pt idx="3691">
                  <c:v>3.488</c:v>
                </c:pt>
                <c:pt idx="3692">
                  <c:v>3.4889999999999999</c:v>
                </c:pt>
                <c:pt idx="3693">
                  <c:v>3.4895</c:v>
                </c:pt>
                <c:pt idx="3694">
                  <c:v>3.4904999999999999</c:v>
                </c:pt>
                <c:pt idx="3695">
                  <c:v>3.4910000000000001</c:v>
                </c:pt>
                <c:pt idx="3696">
                  <c:v>3.4914999999999998</c:v>
                </c:pt>
                <c:pt idx="3697">
                  <c:v>3.492</c:v>
                </c:pt>
                <c:pt idx="3698">
                  <c:v>3.4929999999999999</c:v>
                </c:pt>
                <c:pt idx="3699">
                  <c:v>3.4940000000000002</c:v>
                </c:pt>
                <c:pt idx="3700">
                  <c:v>3.4950000000000001</c:v>
                </c:pt>
                <c:pt idx="3701">
                  <c:v>3.496</c:v>
                </c:pt>
                <c:pt idx="3702">
                  <c:v>3.4969999999999999</c:v>
                </c:pt>
                <c:pt idx="3703">
                  <c:v>3.4980000000000002</c:v>
                </c:pt>
                <c:pt idx="3704">
                  <c:v>3.4994999999999998</c:v>
                </c:pt>
                <c:pt idx="3705">
                  <c:v>3.5005000000000002</c:v>
                </c:pt>
                <c:pt idx="3706">
                  <c:v>3.5015000000000001</c:v>
                </c:pt>
                <c:pt idx="3707">
                  <c:v>3.5019999999999998</c:v>
                </c:pt>
                <c:pt idx="3708">
                  <c:v>3.5024999999999999</c:v>
                </c:pt>
                <c:pt idx="3709">
                  <c:v>3.5034999999999998</c:v>
                </c:pt>
                <c:pt idx="3710">
                  <c:v>3.504</c:v>
                </c:pt>
                <c:pt idx="3711">
                  <c:v>3.5045000000000002</c:v>
                </c:pt>
                <c:pt idx="3712">
                  <c:v>3.5055000000000001</c:v>
                </c:pt>
                <c:pt idx="3713">
                  <c:v>3.5065</c:v>
                </c:pt>
                <c:pt idx="3714">
                  <c:v>3.5074999999999998</c:v>
                </c:pt>
                <c:pt idx="3715">
                  <c:v>3.508</c:v>
                </c:pt>
                <c:pt idx="3716">
                  <c:v>3.5089999999999999</c:v>
                </c:pt>
                <c:pt idx="3717">
                  <c:v>3.51</c:v>
                </c:pt>
                <c:pt idx="3718">
                  <c:v>3.5110000000000001</c:v>
                </c:pt>
                <c:pt idx="3719">
                  <c:v>3.5114999999999998</c:v>
                </c:pt>
                <c:pt idx="3720">
                  <c:v>3.512</c:v>
                </c:pt>
                <c:pt idx="3721">
                  <c:v>3.5129999999999999</c:v>
                </c:pt>
                <c:pt idx="3722">
                  <c:v>3.5135000000000001</c:v>
                </c:pt>
                <c:pt idx="3723">
                  <c:v>3.5139999999999998</c:v>
                </c:pt>
                <c:pt idx="3724">
                  <c:v>3.5150000000000001</c:v>
                </c:pt>
                <c:pt idx="3725">
                  <c:v>3.516</c:v>
                </c:pt>
                <c:pt idx="3726">
                  <c:v>3.5169999999999999</c:v>
                </c:pt>
                <c:pt idx="3727">
                  <c:v>3.5179999999999998</c:v>
                </c:pt>
                <c:pt idx="3728">
                  <c:v>3.5190000000000001</c:v>
                </c:pt>
                <c:pt idx="3729">
                  <c:v>3.5194999999999999</c:v>
                </c:pt>
                <c:pt idx="3730">
                  <c:v>3.5205000000000002</c:v>
                </c:pt>
                <c:pt idx="3731">
                  <c:v>3.5209999999999999</c:v>
                </c:pt>
                <c:pt idx="3732">
                  <c:v>3.5219999999999998</c:v>
                </c:pt>
                <c:pt idx="3733">
                  <c:v>3.5225</c:v>
                </c:pt>
                <c:pt idx="3734">
                  <c:v>3.5230000000000001</c:v>
                </c:pt>
                <c:pt idx="3735">
                  <c:v>3.524</c:v>
                </c:pt>
                <c:pt idx="3736">
                  <c:v>3.5249999999999999</c:v>
                </c:pt>
                <c:pt idx="3737">
                  <c:v>3.5259999999999998</c:v>
                </c:pt>
                <c:pt idx="3738">
                  <c:v>3.5265</c:v>
                </c:pt>
                <c:pt idx="3739">
                  <c:v>3.5274999999999999</c:v>
                </c:pt>
                <c:pt idx="3740">
                  <c:v>3.5285000000000002</c:v>
                </c:pt>
                <c:pt idx="3741">
                  <c:v>3.5289999999999999</c:v>
                </c:pt>
                <c:pt idx="3742">
                  <c:v>3.53</c:v>
                </c:pt>
                <c:pt idx="3743">
                  <c:v>3.5314999999999999</c:v>
                </c:pt>
                <c:pt idx="3744">
                  <c:v>3.532</c:v>
                </c:pt>
                <c:pt idx="3745">
                  <c:v>3.5335000000000001</c:v>
                </c:pt>
                <c:pt idx="3746">
                  <c:v>3.5350000000000001</c:v>
                </c:pt>
                <c:pt idx="3747">
                  <c:v>3.536</c:v>
                </c:pt>
                <c:pt idx="3748">
                  <c:v>3.5375000000000001</c:v>
                </c:pt>
                <c:pt idx="3749">
                  <c:v>3.5385</c:v>
                </c:pt>
                <c:pt idx="3750">
                  <c:v>3.5394999999999999</c:v>
                </c:pt>
                <c:pt idx="3751">
                  <c:v>3.5409999999999999</c:v>
                </c:pt>
                <c:pt idx="3752">
                  <c:v>3.5419999999999998</c:v>
                </c:pt>
                <c:pt idx="3753">
                  <c:v>3.5430000000000001</c:v>
                </c:pt>
                <c:pt idx="3754">
                  <c:v>3.544</c:v>
                </c:pt>
                <c:pt idx="3755">
                  <c:v>3.5445000000000002</c:v>
                </c:pt>
                <c:pt idx="3756">
                  <c:v>3.5449999999999999</c:v>
                </c:pt>
                <c:pt idx="3757">
                  <c:v>3.5459999999999998</c:v>
                </c:pt>
                <c:pt idx="3758">
                  <c:v>3.5465</c:v>
                </c:pt>
                <c:pt idx="3759">
                  <c:v>3.5470000000000002</c:v>
                </c:pt>
                <c:pt idx="3760">
                  <c:v>3.548</c:v>
                </c:pt>
                <c:pt idx="3761">
                  <c:v>3.5489999999999999</c:v>
                </c:pt>
                <c:pt idx="3762">
                  <c:v>3.5495000000000001</c:v>
                </c:pt>
                <c:pt idx="3763">
                  <c:v>3.5510000000000002</c:v>
                </c:pt>
                <c:pt idx="3764">
                  <c:v>3.5514999999999999</c:v>
                </c:pt>
                <c:pt idx="3765">
                  <c:v>3.5525000000000002</c:v>
                </c:pt>
                <c:pt idx="3766">
                  <c:v>3.5529999999999999</c:v>
                </c:pt>
                <c:pt idx="3767">
                  <c:v>3.5539999999999998</c:v>
                </c:pt>
                <c:pt idx="3768">
                  <c:v>3.5550000000000002</c:v>
                </c:pt>
                <c:pt idx="3769">
                  <c:v>3.5554999999999999</c:v>
                </c:pt>
                <c:pt idx="3770">
                  <c:v>3.5565000000000002</c:v>
                </c:pt>
                <c:pt idx="3771">
                  <c:v>3.5569999999999999</c:v>
                </c:pt>
                <c:pt idx="3772">
                  <c:v>3.5579999999999998</c:v>
                </c:pt>
                <c:pt idx="3773">
                  <c:v>3.5585</c:v>
                </c:pt>
                <c:pt idx="3774">
                  <c:v>3.5594999999999999</c:v>
                </c:pt>
                <c:pt idx="3775">
                  <c:v>3.5605000000000002</c:v>
                </c:pt>
                <c:pt idx="3776">
                  <c:v>3.5609999999999999</c:v>
                </c:pt>
                <c:pt idx="3777">
                  <c:v>3.5619999999999998</c:v>
                </c:pt>
                <c:pt idx="3778">
                  <c:v>3.5630000000000002</c:v>
                </c:pt>
                <c:pt idx="3779">
                  <c:v>3.5640000000000001</c:v>
                </c:pt>
                <c:pt idx="3780">
                  <c:v>3.5644999999999998</c:v>
                </c:pt>
                <c:pt idx="3781">
                  <c:v>3.5649999999999999</c:v>
                </c:pt>
                <c:pt idx="3782">
                  <c:v>3.5659999999999998</c:v>
                </c:pt>
                <c:pt idx="3783">
                  <c:v>3.5670000000000002</c:v>
                </c:pt>
                <c:pt idx="3784">
                  <c:v>3.5674999999999999</c:v>
                </c:pt>
                <c:pt idx="3785">
                  <c:v>3.5680000000000001</c:v>
                </c:pt>
                <c:pt idx="3786">
                  <c:v>3.5695000000000001</c:v>
                </c:pt>
                <c:pt idx="3787">
                  <c:v>3.5705</c:v>
                </c:pt>
                <c:pt idx="3788">
                  <c:v>3.5720000000000001</c:v>
                </c:pt>
                <c:pt idx="3789">
                  <c:v>3.573</c:v>
                </c:pt>
                <c:pt idx="3790">
                  <c:v>3.5739999999999998</c:v>
                </c:pt>
                <c:pt idx="3791">
                  <c:v>3.5754999999999999</c:v>
                </c:pt>
                <c:pt idx="3792">
                  <c:v>3.5764999999999998</c:v>
                </c:pt>
                <c:pt idx="3793">
                  <c:v>3.577</c:v>
                </c:pt>
                <c:pt idx="3794">
                  <c:v>3.5790000000000002</c:v>
                </c:pt>
                <c:pt idx="3795">
                  <c:v>3.58</c:v>
                </c:pt>
                <c:pt idx="3796">
                  <c:v>3.581</c:v>
                </c:pt>
                <c:pt idx="3797">
                  <c:v>3.5819999999999999</c:v>
                </c:pt>
                <c:pt idx="3798">
                  <c:v>3.5830000000000002</c:v>
                </c:pt>
                <c:pt idx="3799">
                  <c:v>3.5840000000000001</c:v>
                </c:pt>
                <c:pt idx="3800">
                  <c:v>3.585</c:v>
                </c:pt>
                <c:pt idx="3801">
                  <c:v>3.5859999999999999</c:v>
                </c:pt>
                <c:pt idx="3802">
                  <c:v>3.5865</c:v>
                </c:pt>
                <c:pt idx="3803">
                  <c:v>3.5880000000000001</c:v>
                </c:pt>
                <c:pt idx="3804">
                  <c:v>3.589</c:v>
                </c:pt>
                <c:pt idx="3805">
                  <c:v>3.59</c:v>
                </c:pt>
                <c:pt idx="3806">
                  <c:v>3.5910000000000002</c:v>
                </c:pt>
                <c:pt idx="3807">
                  <c:v>3.5924999999999998</c:v>
                </c:pt>
                <c:pt idx="3808">
                  <c:v>3.5935000000000001</c:v>
                </c:pt>
                <c:pt idx="3809">
                  <c:v>3.5945</c:v>
                </c:pt>
                <c:pt idx="3810">
                  <c:v>3.5950000000000002</c:v>
                </c:pt>
                <c:pt idx="3811">
                  <c:v>3.5960000000000001</c:v>
                </c:pt>
                <c:pt idx="3812">
                  <c:v>3.597</c:v>
                </c:pt>
                <c:pt idx="3813">
                  <c:v>3.5979999999999999</c:v>
                </c:pt>
                <c:pt idx="3814">
                  <c:v>3.5990000000000002</c:v>
                </c:pt>
                <c:pt idx="3815">
                  <c:v>3.6</c:v>
                </c:pt>
                <c:pt idx="3816">
                  <c:v>3.6004999999999998</c:v>
                </c:pt>
                <c:pt idx="3817">
                  <c:v>3.6019999999999999</c:v>
                </c:pt>
                <c:pt idx="3818">
                  <c:v>3.6030000000000002</c:v>
                </c:pt>
                <c:pt idx="3819">
                  <c:v>3.6040000000000001</c:v>
                </c:pt>
                <c:pt idx="3820">
                  <c:v>3.605</c:v>
                </c:pt>
                <c:pt idx="3821">
                  <c:v>3.6059999999999999</c:v>
                </c:pt>
                <c:pt idx="3822">
                  <c:v>3.6070000000000002</c:v>
                </c:pt>
                <c:pt idx="3823">
                  <c:v>3.6080000000000001</c:v>
                </c:pt>
                <c:pt idx="3824">
                  <c:v>3.6084999999999998</c:v>
                </c:pt>
                <c:pt idx="3825">
                  <c:v>3.6095000000000002</c:v>
                </c:pt>
                <c:pt idx="3826">
                  <c:v>3.6105</c:v>
                </c:pt>
                <c:pt idx="3827">
                  <c:v>3.6114999999999999</c:v>
                </c:pt>
                <c:pt idx="3828">
                  <c:v>3.6124999999999998</c:v>
                </c:pt>
                <c:pt idx="3829">
                  <c:v>3.6135000000000002</c:v>
                </c:pt>
                <c:pt idx="3830">
                  <c:v>3.6145</c:v>
                </c:pt>
                <c:pt idx="3831">
                  <c:v>3.6154999999999999</c:v>
                </c:pt>
                <c:pt idx="3832">
                  <c:v>3.6160000000000001</c:v>
                </c:pt>
                <c:pt idx="3833">
                  <c:v>3.617</c:v>
                </c:pt>
                <c:pt idx="3834">
                  <c:v>3.6179999999999999</c:v>
                </c:pt>
                <c:pt idx="3835">
                  <c:v>3.6194999999999999</c:v>
                </c:pt>
                <c:pt idx="3836">
                  <c:v>3.6204999999999998</c:v>
                </c:pt>
                <c:pt idx="3837">
                  <c:v>3.6215000000000002</c:v>
                </c:pt>
                <c:pt idx="3838">
                  <c:v>3.6230000000000002</c:v>
                </c:pt>
                <c:pt idx="3839">
                  <c:v>3.6240000000000001</c:v>
                </c:pt>
                <c:pt idx="3840">
                  <c:v>3.625</c:v>
                </c:pt>
                <c:pt idx="3841">
                  <c:v>3.6259999999999999</c:v>
                </c:pt>
                <c:pt idx="3842">
                  <c:v>3.6265000000000001</c:v>
                </c:pt>
                <c:pt idx="3843">
                  <c:v>3.6274999999999999</c:v>
                </c:pt>
                <c:pt idx="3844">
                  <c:v>3.6284999999999998</c:v>
                </c:pt>
                <c:pt idx="3845">
                  <c:v>3.6295000000000002</c:v>
                </c:pt>
                <c:pt idx="3846">
                  <c:v>3.6309999999999998</c:v>
                </c:pt>
                <c:pt idx="3847">
                  <c:v>3.6320000000000001</c:v>
                </c:pt>
                <c:pt idx="3848">
                  <c:v>3.633</c:v>
                </c:pt>
                <c:pt idx="3849">
                  <c:v>3.6339999999999999</c:v>
                </c:pt>
                <c:pt idx="3850">
                  <c:v>3.6349999999999998</c:v>
                </c:pt>
                <c:pt idx="3851">
                  <c:v>3.6355</c:v>
                </c:pt>
                <c:pt idx="3852">
                  <c:v>3.6364999999999998</c:v>
                </c:pt>
                <c:pt idx="3853">
                  <c:v>3.6375000000000002</c:v>
                </c:pt>
                <c:pt idx="3854">
                  <c:v>3.6385000000000001</c:v>
                </c:pt>
                <c:pt idx="3855">
                  <c:v>3.64</c:v>
                </c:pt>
                <c:pt idx="3856">
                  <c:v>3.6404999999999998</c:v>
                </c:pt>
                <c:pt idx="3857">
                  <c:v>3.6415000000000002</c:v>
                </c:pt>
                <c:pt idx="3858">
                  <c:v>3.6425000000000001</c:v>
                </c:pt>
                <c:pt idx="3859">
                  <c:v>3.6435</c:v>
                </c:pt>
                <c:pt idx="3860">
                  <c:v>3.6444999999999999</c:v>
                </c:pt>
                <c:pt idx="3861">
                  <c:v>3.645</c:v>
                </c:pt>
                <c:pt idx="3862">
                  <c:v>3.6459999999999999</c:v>
                </c:pt>
                <c:pt idx="3863">
                  <c:v>3.6469999999999998</c:v>
                </c:pt>
                <c:pt idx="3864">
                  <c:v>3.6480000000000001</c:v>
                </c:pt>
                <c:pt idx="3865">
                  <c:v>3.649</c:v>
                </c:pt>
                <c:pt idx="3866">
                  <c:v>3.65</c:v>
                </c:pt>
                <c:pt idx="3867">
                  <c:v>3.6515</c:v>
                </c:pt>
                <c:pt idx="3868">
                  <c:v>3.6524999999999999</c:v>
                </c:pt>
                <c:pt idx="3869">
                  <c:v>3.6535000000000002</c:v>
                </c:pt>
                <c:pt idx="3870">
                  <c:v>3.6545000000000001</c:v>
                </c:pt>
                <c:pt idx="3871">
                  <c:v>3.6555</c:v>
                </c:pt>
                <c:pt idx="3872">
                  <c:v>3.6564999999999999</c:v>
                </c:pt>
                <c:pt idx="3873">
                  <c:v>3.6575000000000002</c:v>
                </c:pt>
                <c:pt idx="3874">
                  <c:v>3.6585000000000001</c:v>
                </c:pt>
                <c:pt idx="3875">
                  <c:v>3.66</c:v>
                </c:pt>
                <c:pt idx="3876">
                  <c:v>3.661</c:v>
                </c:pt>
                <c:pt idx="3877">
                  <c:v>3.6615000000000002</c:v>
                </c:pt>
                <c:pt idx="3878">
                  <c:v>3.6629999999999998</c:v>
                </c:pt>
                <c:pt idx="3879">
                  <c:v>3.6640000000000001</c:v>
                </c:pt>
                <c:pt idx="3880">
                  <c:v>3.665</c:v>
                </c:pt>
                <c:pt idx="3881">
                  <c:v>3.6655000000000002</c:v>
                </c:pt>
                <c:pt idx="3882">
                  <c:v>3.6665000000000001</c:v>
                </c:pt>
                <c:pt idx="3883">
                  <c:v>3.6675</c:v>
                </c:pt>
                <c:pt idx="3884">
                  <c:v>3.6684999999999999</c:v>
                </c:pt>
                <c:pt idx="3885">
                  <c:v>3.6695000000000002</c:v>
                </c:pt>
                <c:pt idx="3886">
                  <c:v>3.6705000000000001</c:v>
                </c:pt>
                <c:pt idx="3887">
                  <c:v>3.6715</c:v>
                </c:pt>
                <c:pt idx="3888">
                  <c:v>3.6724999999999999</c:v>
                </c:pt>
                <c:pt idx="3889">
                  <c:v>3.6735000000000002</c:v>
                </c:pt>
                <c:pt idx="3890">
                  <c:v>3.6739999999999999</c:v>
                </c:pt>
                <c:pt idx="3891">
                  <c:v>3.6749999999999998</c:v>
                </c:pt>
                <c:pt idx="3892">
                  <c:v>3.6760000000000002</c:v>
                </c:pt>
                <c:pt idx="3893">
                  <c:v>3.677</c:v>
                </c:pt>
                <c:pt idx="3894">
                  <c:v>3.6779999999999999</c:v>
                </c:pt>
                <c:pt idx="3895">
                  <c:v>3.6795</c:v>
                </c:pt>
                <c:pt idx="3896">
                  <c:v>3.6804999999999999</c:v>
                </c:pt>
                <c:pt idx="3897">
                  <c:v>3.6815000000000002</c:v>
                </c:pt>
                <c:pt idx="3898">
                  <c:v>3.6825000000000001</c:v>
                </c:pt>
                <c:pt idx="3899">
                  <c:v>3.6835</c:v>
                </c:pt>
                <c:pt idx="3900">
                  <c:v>3.6840000000000002</c:v>
                </c:pt>
                <c:pt idx="3901">
                  <c:v>3.6850000000000001</c:v>
                </c:pt>
                <c:pt idx="3902">
                  <c:v>3.6859999999999999</c:v>
                </c:pt>
                <c:pt idx="3903">
                  <c:v>3.6869999999999998</c:v>
                </c:pt>
                <c:pt idx="3904">
                  <c:v>3.6880000000000002</c:v>
                </c:pt>
                <c:pt idx="3905">
                  <c:v>3.6890000000000001</c:v>
                </c:pt>
                <c:pt idx="3906">
                  <c:v>3.69</c:v>
                </c:pt>
                <c:pt idx="3907">
                  <c:v>3.6909999999999998</c:v>
                </c:pt>
                <c:pt idx="3908">
                  <c:v>3.6920000000000002</c:v>
                </c:pt>
                <c:pt idx="3909">
                  <c:v>3.6924999999999999</c:v>
                </c:pt>
                <c:pt idx="3910">
                  <c:v>3.6934999999999998</c:v>
                </c:pt>
                <c:pt idx="3911">
                  <c:v>3.6945000000000001</c:v>
                </c:pt>
                <c:pt idx="3912">
                  <c:v>3.6949999999999998</c:v>
                </c:pt>
                <c:pt idx="3913">
                  <c:v>3.6960000000000002</c:v>
                </c:pt>
                <c:pt idx="3914">
                  <c:v>3.6970000000000001</c:v>
                </c:pt>
                <c:pt idx="3915">
                  <c:v>3.6985000000000001</c:v>
                </c:pt>
                <c:pt idx="3916">
                  <c:v>3.6995</c:v>
                </c:pt>
                <c:pt idx="3917">
                  <c:v>3.7004999999999999</c:v>
                </c:pt>
                <c:pt idx="3918">
                  <c:v>3.7014999999999998</c:v>
                </c:pt>
                <c:pt idx="3919">
                  <c:v>3.7025000000000001</c:v>
                </c:pt>
                <c:pt idx="3920">
                  <c:v>3.7035</c:v>
                </c:pt>
                <c:pt idx="3921">
                  <c:v>3.7044999999999999</c:v>
                </c:pt>
                <c:pt idx="3922">
                  <c:v>3.7050000000000001</c:v>
                </c:pt>
                <c:pt idx="3923">
                  <c:v>3.706</c:v>
                </c:pt>
                <c:pt idx="3924">
                  <c:v>3.7065000000000001</c:v>
                </c:pt>
                <c:pt idx="3925">
                  <c:v>3.7075</c:v>
                </c:pt>
                <c:pt idx="3926">
                  <c:v>3.7090000000000001</c:v>
                </c:pt>
                <c:pt idx="3927">
                  <c:v>3.71</c:v>
                </c:pt>
                <c:pt idx="3928">
                  <c:v>3.7109999999999999</c:v>
                </c:pt>
                <c:pt idx="3929">
                  <c:v>3.7120000000000002</c:v>
                </c:pt>
                <c:pt idx="3930">
                  <c:v>3.7130000000000001</c:v>
                </c:pt>
                <c:pt idx="3931">
                  <c:v>3.714</c:v>
                </c:pt>
                <c:pt idx="3932">
                  <c:v>3.7155</c:v>
                </c:pt>
                <c:pt idx="3933">
                  <c:v>3.7170000000000001</c:v>
                </c:pt>
                <c:pt idx="3934">
                  <c:v>3.718</c:v>
                </c:pt>
                <c:pt idx="3935">
                  <c:v>3.7195</c:v>
                </c:pt>
                <c:pt idx="3936">
                  <c:v>3.7204999999999999</c:v>
                </c:pt>
                <c:pt idx="3937">
                  <c:v>3.7210000000000001</c:v>
                </c:pt>
                <c:pt idx="3938">
                  <c:v>3.722</c:v>
                </c:pt>
                <c:pt idx="3939">
                  <c:v>3.7229999999999999</c:v>
                </c:pt>
                <c:pt idx="3940">
                  <c:v>3.7240000000000002</c:v>
                </c:pt>
                <c:pt idx="3941">
                  <c:v>3.7250000000000001</c:v>
                </c:pt>
                <c:pt idx="3942">
                  <c:v>3.7254999999999998</c:v>
                </c:pt>
                <c:pt idx="3943">
                  <c:v>3.7265000000000001</c:v>
                </c:pt>
                <c:pt idx="3944">
                  <c:v>3.7275</c:v>
                </c:pt>
                <c:pt idx="3945">
                  <c:v>3.7284999999999999</c:v>
                </c:pt>
                <c:pt idx="3946">
                  <c:v>3.7294999999999998</c:v>
                </c:pt>
                <c:pt idx="3947">
                  <c:v>3.7305000000000001</c:v>
                </c:pt>
                <c:pt idx="3948">
                  <c:v>3.7315</c:v>
                </c:pt>
                <c:pt idx="3949">
                  <c:v>3.7320000000000002</c:v>
                </c:pt>
                <c:pt idx="3950">
                  <c:v>3.7330000000000001</c:v>
                </c:pt>
                <c:pt idx="3951">
                  <c:v>3.734</c:v>
                </c:pt>
                <c:pt idx="3952">
                  <c:v>3.7349999999999999</c:v>
                </c:pt>
                <c:pt idx="3953">
                  <c:v>3.7360000000000002</c:v>
                </c:pt>
                <c:pt idx="3954">
                  <c:v>3.7374999999999998</c:v>
                </c:pt>
                <c:pt idx="3955">
                  <c:v>3.7385000000000002</c:v>
                </c:pt>
                <c:pt idx="3956">
                  <c:v>3.7395</c:v>
                </c:pt>
                <c:pt idx="3957">
                  <c:v>3.7404999999999999</c:v>
                </c:pt>
                <c:pt idx="3958">
                  <c:v>3.7414999999999998</c:v>
                </c:pt>
                <c:pt idx="3959">
                  <c:v>3.7425000000000002</c:v>
                </c:pt>
                <c:pt idx="3960">
                  <c:v>3.7435</c:v>
                </c:pt>
                <c:pt idx="3961">
                  <c:v>3.7440000000000002</c:v>
                </c:pt>
                <c:pt idx="3962">
                  <c:v>3.7450000000000001</c:v>
                </c:pt>
                <c:pt idx="3963">
                  <c:v>3.746</c:v>
                </c:pt>
                <c:pt idx="3964">
                  <c:v>3.7469999999999999</c:v>
                </c:pt>
                <c:pt idx="3965">
                  <c:v>3.7480000000000002</c:v>
                </c:pt>
                <c:pt idx="3966">
                  <c:v>3.7494999999999998</c:v>
                </c:pt>
                <c:pt idx="3967">
                  <c:v>3.75</c:v>
                </c:pt>
                <c:pt idx="3968">
                  <c:v>3.7509999999999999</c:v>
                </c:pt>
                <c:pt idx="3969">
                  <c:v>3.7519999999999998</c:v>
                </c:pt>
                <c:pt idx="3970">
                  <c:v>3.7524999999999999</c:v>
                </c:pt>
                <c:pt idx="3971">
                  <c:v>3.7534999999999998</c:v>
                </c:pt>
                <c:pt idx="3972">
                  <c:v>3.7545000000000002</c:v>
                </c:pt>
                <c:pt idx="3973">
                  <c:v>3.7559999999999998</c:v>
                </c:pt>
                <c:pt idx="3974">
                  <c:v>3.7574999999999998</c:v>
                </c:pt>
                <c:pt idx="3975">
                  <c:v>3.7589999999999999</c:v>
                </c:pt>
                <c:pt idx="3976">
                  <c:v>3.76</c:v>
                </c:pt>
                <c:pt idx="3977">
                  <c:v>3.7610000000000001</c:v>
                </c:pt>
                <c:pt idx="3978">
                  <c:v>3.762</c:v>
                </c:pt>
                <c:pt idx="3979">
                  <c:v>3.7629999999999999</c:v>
                </c:pt>
                <c:pt idx="3980">
                  <c:v>3.7639999999999998</c:v>
                </c:pt>
                <c:pt idx="3981">
                  <c:v>3.7650000000000001</c:v>
                </c:pt>
                <c:pt idx="3982">
                  <c:v>3.766</c:v>
                </c:pt>
                <c:pt idx="3983">
                  <c:v>3.7669999999999999</c:v>
                </c:pt>
                <c:pt idx="3984">
                  <c:v>3.7679999999999998</c:v>
                </c:pt>
                <c:pt idx="3985">
                  <c:v>3.7690000000000001</c:v>
                </c:pt>
                <c:pt idx="3986">
                  <c:v>3.77</c:v>
                </c:pt>
                <c:pt idx="3987">
                  <c:v>3.7709999999999999</c:v>
                </c:pt>
                <c:pt idx="3988">
                  <c:v>3.7719999999999998</c:v>
                </c:pt>
                <c:pt idx="3989">
                  <c:v>3.7725</c:v>
                </c:pt>
                <c:pt idx="3990">
                  <c:v>3.7730000000000001</c:v>
                </c:pt>
                <c:pt idx="3991">
                  <c:v>3.774</c:v>
                </c:pt>
                <c:pt idx="3992">
                  <c:v>3.7749999999999999</c:v>
                </c:pt>
                <c:pt idx="3993">
                  <c:v>3.7765</c:v>
                </c:pt>
                <c:pt idx="3994">
                  <c:v>3.7774999999999999</c:v>
                </c:pt>
                <c:pt idx="3995">
                  <c:v>3.7789999999999999</c:v>
                </c:pt>
                <c:pt idx="3996">
                  <c:v>3.78</c:v>
                </c:pt>
                <c:pt idx="3997">
                  <c:v>3.7810000000000001</c:v>
                </c:pt>
                <c:pt idx="3998">
                  <c:v>3.782</c:v>
                </c:pt>
                <c:pt idx="3999">
                  <c:v>3.7829999999999999</c:v>
                </c:pt>
                <c:pt idx="4000">
                  <c:v>3.7845</c:v>
                </c:pt>
                <c:pt idx="4001">
                  <c:v>3.7854999999999999</c:v>
                </c:pt>
                <c:pt idx="4002">
                  <c:v>3.786</c:v>
                </c:pt>
                <c:pt idx="4003">
                  <c:v>3.7869999999999999</c:v>
                </c:pt>
                <c:pt idx="4004">
                  <c:v>3.7879999999999998</c:v>
                </c:pt>
                <c:pt idx="4005">
                  <c:v>3.7890000000000001</c:v>
                </c:pt>
                <c:pt idx="4006">
                  <c:v>3.79</c:v>
                </c:pt>
                <c:pt idx="4007">
                  <c:v>3.7909999999999999</c:v>
                </c:pt>
                <c:pt idx="4008">
                  <c:v>3.7915000000000001</c:v>
                </c:pt>
                <c:pt idx="4009">
                  <c:v>3.7919999999999998</c:v>
                </c:pt>
                <c:pt idx="4010">
                  <c:v>3.7930000000000001</c:v>
                </c:pt>
                <c:pt idx="4011">
                  <c:v>3.794</c:v>
                </c:pt>
                <c:pt idx="4012">
                  <c:v>3.7949999999999999</c:v>
                </c:pt>
                <c:pt idx="4013">
                  <c:v>3.7965</c:v>
                </c:pt>
                <c:pt idx="4014">
                  <c:v>3.7974999999999999</c:v>
                </c:pt>
                <c:pt idx="4015">
                  <c:v>3.7985000000000002</c:v>
                </c:pt>
                <c:pt idx="4016">
                  <c:v>3.7995000000000001</c:v>
                </c:pt>
                <c:pt idx="4017">
                  <c:v>3.8005</c:v>
                </c:pt>
                <c:pt idx="4018">
                  <c:v>3.8010000000000002</c:v>
                </c:pt>
                <c:pt idx="4019">
                  <c:v>3.802</c:v>
                </c:pt>
                <c:pt idx="4020">
                  <c:v>3.8029999999999999</c:v>
                </c:pt>
                <c:pt idx="4021">
                  <c:v>3.8045</c:v>
                </c:pt>
                <c:pt idx="4022">
                  <c:v>3.8050000000000002</c:v>
                </c:pt>
                <c:pt idx="4023">
                  <c:v>3.806</c:v>
                </c:pt>
                <c:pt idx="4024">
                  <c:v>3.8069999999999999</c:v>
                </c:pt>
                <c:pt idx="4025">
                  <c:v>3.8079999999999998</c:v>
                </c:pt>
                <c:pt idx="4026">
                  <c:v>3.8090000000000002</c:v>
                </c:pt>
                <c:pt idx="4027">
                  <c:v>3.8094999999999999</c:v>
                </c:pt>
                <c:pt idx="4028">
                  <c:v>3.8105000000000002</c:v>
                </c:pt>
                <c:pt idx="4029">
                  <c:v>3.8115000000000001</c:v>
                </c:pt>
                <c:pt idx="4030">
                  <c:v>3.8125</c:v>
                </c:pt>
                <c:pt idx="4031">
                  <c:v>3.8134999999999999</c:v>
                </c:pt>
                <c:pt idx="4032">
                  <c:v>3.8144999999999998</c:v>
                </c:pt>
                <c:pt idx="4033">
                  <c:v>3.8155000000000001</c:v>
                </c:pt>
                <c:pt idx="4034">
                  <c:v>3.8165</c:v>
                </c:pt>
                <c:pt idx="4035">
                  <c:v>3.8174999999999999</c:v>
                </c:pt>
                <c:pt idx="4036">
                  <c:v>3.8184999999999998</c:v>
                </c:pt>
                <c:pt idx="4037">
                  <c:v>3.82</c:v>
                </c:pt>
                <c:pt idx="4038">
                  <c:v>3.8210000000000002</c:v>
                </c:pt>
                <c:pt idx="4039">
                  <c:v>3.8220000000000001</c:v>
                </c:pt>
                <c:pt idx="4040">
                  <c:v>3.823</c:v>
                </c:pt>
                <c:pt idx="4041">
                  <c:v>3.8245</c:v>
                </c:pt>
                <c:pt idx="4042">
                  <c:v>3.8254999999999999</c:v>
                </c:pt>
                <c:pt idx="4043">
                  <c:v>3.8264999999999998</c:v>
                </c:pt>
                <c:pt idx="4044">
                  <c:v>3.827</c:v>
                </c:pt>
                <c:pt idx="4045">
                  <c:v>3.8279999999999998</c:v>
                </c:pt>
                <c:pt idx="4046">
                  <c:v>3.8290000000000002</c:v>
                </c:pt>
                <c:pt idx="4047">
                  <c:v>3.83</c:v>
                </c:pt>
                <c:pt idx="4048">
                  <c:v>3.8315000000000001</c:v>
                </c:pt>
                <c:pt idx="4049">
                  <c:v>3.8325</c:v>
                </c:pt>
                <c:pt idx="4050">
                  <c:v>3.8334999999999999</c:v>
                </c:pt>
                <c:pt idx="4051">
                  <c:v>3.8344999999999998</c:v>
                </c:pt>
                <c:pt idx="4052">
                  <c:v>3.8355000000000001</c:v>
                </c:pt>
                <c:pt idx="4053">
                  <c:v>3.8359999999999999</c:v>
                </c:pt>
                <c:pt idx="4054">
                  <c:v>3.8370000000000002</c:v>
                </c:pt>
                <c:pt idx="4055">
                  <c:v>3.8380000000000001</c:v>
                </c:pt>
                <c:pt idx="4056">
                  <c:v>3.8384999999999998</c:v>
                </c:pt>
                <c:pt idx="4057">
                  <c:v>3.8395000000000001</c:v>
                </c:pt>
                <c:pt idx="4058">
                  <c:v>3.8405</c:v>
                </c:pt>
                <c:pt idx="4059">
                  <c:v>3.8414999999999999</c:v>
                </c:pt>
                <c:pt idx="4060">
                  <c:v>3.843</c:v>
                </c:pt>
                <c:pt idx="4061">
                  <c:v>3.8439999999999999</c:v>
                </c:pt>
                <c:pt idx="4062">
                  <c:v>3.8450000000000002</c:v>
                </c:pt>
                <c:pt idx="4063">
                  <c:v>3.8460000000000001</c:v>
                </c:pt>
                <c:pt idx="4064">
                  <c:v>3.847</c:v>
                </c:pt>
                <c:pt idx="4065">
                  <c:v>3.8475000000000001</c:v>
                </c:pt>
                <c:pt idx="4066">
                  <c:v>3.8485</c:v>
                </c:pt>
                <c:pt idx="4067">
                  <c:v>3.8494999999999999</c:v>
                </c:pt>
                <c:pt idx="4068">
                  <c:v>3.851</c:v>
                </c:pt>
                <c:pt idx="4069">
                  <c:v>3.8525</c:v>
                </c:pt>
                <c:pt idx="4070">
                  <c:v>3.8534999999999999</c:v>
                </c:pt>
                <c:pt idx="4071">
                  <c:v>3.8544999999999998</c:v>
                </c:pt>
                <c:pt idx="4072">
                  <c:v>3.8555000000000001</c:v>
                </c:pt>
                <c:pt idx="4073">
                  <c:v>3.8565</c:v>
                </c:pt>
                <c:pt idx="4074">
                  <c:v>3.8574999999999999</c:v>
                </c:pt>
                <c:pt idx="4075">
                  <c:v>3.8584999999999998</c:v>
                </c:pt>
                <c:pt idx="4076">
                  <c:v>3.8595000000000002</c:v>
                </c:pt>
                <c:pt idx="4077">
                  <c:v>3.8605</c:v>
                </c:pt>
                <c:pt idx="4078">
                  <c:v>3.8614999999999999</c:v>
                </c:pt>
                <c:pt idx="4079">
                  <c:v>3.8624999999999998</c:v>
                </c:pt>
                <c:pt idx="4080">
                  <c:v>3.8639999999999999</c:v>
                </c:pt>
                <c:pt idx="4081">
                  <c:v>3.8650000000000002</c:v>
                </c:pt>
                <c:pt idx="4082">
                  <c:v>3.8660000000000001</c:v>
                </c:pt>
                <c:pt idx="4083">
                  <c:v>3.8664999999999998</c:v>
                </c:pt>
                <c:pt idx="4084">
                  <c:v>3.8675000000000002</c:v>
                </c:pt>
                <c:pt idx="4085">
                  <c:v>3.8685</c:v>
                </c:pt>
                <c:pt idx="4086">
                  <c:v>3.8690000000000002</c:v>
                </c:pt>
                <c:pt idx="4087">
                  <c:v>3.87</c:v>
                </c:pt>
                <c:pt idx="4088">
                  <c:v>3.871</c:v>
                </c:pt>
                <c:pt idx="4089">
                  <c:v>3.8719999999999999</c:v>
                </c:pt>
                <c:pt idx="4090">
                  <c:v>3.8730000000000002</c:v>
                </c:pt>
                <c:pt idx="4091">
                  <c:v>3.8740000000000001</c:v>
                </c:pt>
                <c:pt idx="4092">
                  <c:v>3.8744999999999998</c:v>
                </c:pt>
                <c:pt idx="4093">
                  <c:v>3.8755000000000002</c:v>
                </c:pt>
                <c:pt idx="4094">
                  <c:v>3.8765000000000001</c:v>
                </c:pt>
                <c:pt idx="4095">
                  <c:v>3.8774999999999999</c:v>
                </c:pt>
                <c:pt idx="4096">
                  <c:v>3.8784999999999998</c:v>
                </c:pt>
                <c:pt idx="4097">
                  <c:v>3.8795000000000002</c:v>
                </c:pt>
                <c:pt idx="4098">
                  <c:v>3.8805000000000001</c:v>
                </c:pt>
                <c:pt idx="4099">
                  <c:v>3.8815</c:v>
                </c:pt>
                <c:pt idx="4100">
                  <c:v>3.883</c:v>
                </c:pt>
                <c:pt idx="4101">
                  <c:v>3.8839999999999999</c:v>
                </c:pt>
                <c:pt idx="4102">
                  <c:v>3.8849999999999998</c:v>
                </c:pt>
                <c:pt idx="4103">
                  <c:v>3.8860000000000001</c:v>
                </c:pt>
                <c:pt idx="4104">
                  <c:v>3.887</c:v>
                </c:pt>
                <c:pt idx="4105">
                  <c:v>3.8879999999999999</c:v>
                </c:pt>
                <c:pt idx="4106">
                  <c:v>3.8885000000000001</c:v>
                </c:pt>
                <c:pt idx="4107">
                  <c:v>3.8895</c:v>
                </c:pt>
                <c:pt idx="4108">
                  <c:v>3.8904999999999998</c:v>
                </c:pt>
                <c:pt idx="4109">
                  <c:v>3.8919999999999999</c:v>
                </c:pt>
                <c:pt idx="4110">
                  <c:v>3.8929999999999998</c:v>
                </c:pt>
                <c:pt idx="4111">
                  <c:v>3.8940000000000001</c:v>
                </c:pt>
                <c:pt idx="4112">
                  <c:v>3.895</c:v>
                </c:pt>
                <c:pt idx="4113">
                  <c:v>3.8955000000000002</c:v>
                </c:pt>
                <c:pt idx="4114">
                  <c:v>3.8959999999999999</c:v>
                </c:pt>
                <c:pt idx="4115">
                  <c:v>3.8975</c:v>
                </c:pt>
                <c:pt idx="4116">
                  <c:v>3.8984999999999999</c:v>
                </c:pt>
                <c:pt idx="4117">
                  <c:v>3.8995000000000002</c:v>
                </c:pt>
                <c:pt idx="4118">
                  <c:v>3.9009999999999998</c:v>
                </c:pt>
                <c:pt idx="4119">
                  <c:v>3.9020000000000001</c:v>
                </c:pt>
                <c:pt idx="4120">
                  <c:v>3.9024999999999999</c:v>
                </c:pt>
                <c:pt idx="4121">
                  <c:v>3.9035000000000002</c:v>
                </c:pt>
                <c:pt idx="4122">
                  <c:v>3.9039999999999999</c:v>
                </c:pt>
                <c:pt idx="4123">
                  <c:v>3.9055</c:v>
                </c:pt>
                <c:pt idx="4124">
                  <c:v>3.9064999999999999</c:v>
                </c:pt>
                <c:pt idx="4125">
                  <c:v>3.9075000000000002</c:v>
                </c:pt>
                <c:pt idx="4126">
                  <c:v>3.9085000000000001</c:v>
                </c:pt>
                <c:pt idx="4127">
                  <c:v>3.9095</c:v>
                </c:pt>
                <c:pt idx="4128">
                  <c:v>3.9104999999999999</c:v>
                </c:pt>
                <c:pt idx="4129">
                  <c:v>3.9115000000000002</c:v>
                </c:pt>
                <c:pt idx="4130">
                  <c:v>3.9125000000000001</c:v>
                </c:pt>
                <c:pt idx="4131">
                  <c:v>3.9135</c:v>
                </c:pt>
                <c:pt idx="4132">
                  <c:v>3.9144999999999999</c:v>
                </c:pt>
                <c:pt idx="4133">
                  <c:v>3.9155000000000002</c:v>
                </c:pt>
                <c:pt idx="4134">
                  <c:v>3.9165000000000001</c:v>
                </c:pt>
                <c:pt idx="4135">
                  <c:v>3.9175</c:v>
                </c:pt>
                <c:pt idx="4136">
                  <c:v>3.9184999999999999</c:v>
                </c:pt>
                <c:pt idx="4137">
                  <c:v>3.9195000000000002</c:v>
                </c:pt>
                <c:pt idx="4138">
                  <c:v>3.9205000000000001</c:v>
                </c:pt>
                <c:pt idx="4139">
                  <c:v>3.9220000000000002</c:v>
                </c:pt>
                <c:pt idx="4140">
                  <c:v>3.923</c:v>
                </c:pt>
                <c:pt idx="4141">
                  <c:v>3.9235000000000002</c:v>
                </c:pt>
                <c:pt idx="4142">
                  <c:v>3.9249999999999998</c:v>
                </c:pt>
                <c:pt idx="4143">
                  <c:v>3.9260000000000002</c:v>
                </c:pt>
                <c:pt idx="4144">
                  <c:v>3.927</c:v>
                </c:pt>
                <c:pt idx="4145">
                  <c:v>3.9275000000000002</c:v>
                </c:pt>
                <c:pt idx="4146">
                  <c:v>3.9289999999999998</c:v>
                </c:pt>
                <c:pt idx="4147">
                  <c:v>3.93</c:v>
                </c:pt>
                <c:pt idx="4148">
                  <c:v>3.931</c:v>
                </c:pt>
                <c:pt idx="4149">
                  <c:v>3.9325000000000001</c:v>
                </c:pt>
                <c:pt idx="4150">
                  <c:v>3.9335</c:v>
                </c:pt>
                <c:pt idx="4151">
                  <c:v>3.9344999999999999</c:v>
                </c:pt>
                <c:pt idx="4152">
                  <c:v>3.9355000000000002</c:v>
                </c:pt>
                <c:pt idx="4153">
                  <c:v>3.9365000000000001</c:v>
                </c:pt>
                <c:pt idx="4154">
                  <c:v>3.9375</c:v>
                </c:pt>
                <c:pt idx="4155">
                  <c:v>3.9380000000000002</c:v>
                </c:pt>
                <c:pt idx="4156">
                  <c:v>3.9390000000000001</c:v>
                </c:pt>
                <c:pt idx="4157">
                  <c:v>3.94</c:v>
                </c:pt>
                <c:pt idx="4158">
                  <c:v>3.9415</c:v>
                </c:pt>
                <c:pt idx="4159">
                  <c:v>3.9424999999999999</c:v>
                </c:pt>
                <c:pt idx="4160">
                  <c:v>3.9430000000000001</c:v>
                </c:pt>
                <c:pt idx="4161">
                  <c:v>3.944</c:v>
                </c:pt>
                <c:pt idx="4162">
                  <c:v>3.9449999999999998</c:v>
                </c:pt>
                <c:pt idx="4163">
                  <c:v>3.9460000000000002</c:v>
                </c:pt>
                <c:pt idx="4164">
                  <c:v>3.9470000000000001</c:v>
                </c:pt>
                <c:pt idx="4165">
                  <c:v>3.9485000000000001</c:v>
                </c:pt>
                <c:pt idx="4166">
                  <c:v>3.9489999999999998</c:v>
                </c:pt>
                <c:pt idx="4167">
                  <c:v>3.95</c:v>
                </c:pt>
                <c:pt idx="4168">
                  <c:v>3.9514999999999998</c:v>
                </c:pt>
                <c:pt idx="4169">
                  <c:v>3.9525000000000001</c:v>
                </c:pt>
                <c:pt idx="4170">
                  <c:v>3.9529999999999998</c:v>
                </c:pt>
                <c:pt idx="4171">
                  <c:v>3.9535</c:v>
                </c:pt>
                <c:pt idx="4172">
                  <c:v>3.9544999999999999</c:v>
                </c:pt>
                <c:pt idx="4173">
                  <c:v>3.9554999999999998</c:v>
                </c:pt>
                <c:pt idx="4174">
                  <c:v>3.9565000000000001</c:v>
                </c:pt>
                <c:pt idx="4175">
                  <c:v>3.9575</c:v>
                </c:pt>
                <c:pt idx="4176">
                  <c:v>3.9584999999999999</c:v>
                </c:pt>
                <c:pt idx="4177">
                  <c:v>3.9594999999999998</c:v>
                </c:pt>
                <c:pt idx="4178">
                  <c:v>3.9605000000000001</c:v>
                </c:pt>
                <c:pt idx="4179">
                  <c:v>3.9615</c:v>
                </c:pt>
                <c:pt idx="4180">
                  <c:v>3.9620000000000002</c:v>
                </c:pt>
                <c:pt idx="4181">
                  <c:v>3.9624999999999999</c:v>
                </c:pt>
                <c:pt idx="4182">
                  <c:v>3.9634999999999998</c:v>
                </c:pt>
                <c:pt idx="4183">
                  <c:v>3.9645000000000001</c:v>
                </c:pt>
                <c:pt idx="4184">
                  <c:v>3.9649999999999999</c:v>
                </c:pt>
                <c:pt idx="4185">
                  <c:v>3.9660000000000002</c:v>
                </c:pt>
                <c:pt idx="4186">
                  <c:v>3.9674999999999998</c:v>
                </c:pt>
                <c:pt idx="4187">
                  <c:v>3.9685000000000001</c:v>
                </c:pt>
                <c:pt idx="4188">
                  <c:v>3.9695</c:v>
                </c:pt>
                <c:pt idx="4189">
                  <c:v>3.9704999999999999</c:v>
                </c:pt>
                <c:pt idx="4190">
                  <c:v>3.9714999999999998</c:v>
                </c:pt>
                <c:pt idx="4191">
                  <c:v>3.9725000000000001</c:v>
                </c:pt>
                <c:pt idx="4192">
                  <c:v>3.9740000000000002</c:v>
                </c:pt>
                <c:pt idx="4193">
                  <c:v>3.9744999999999999</c:v>
                </c:pt>
                <c:pt idx="4194">
                  <c:v>3.9754999999999998</c:v>
                </c:pt>
                <c:pt idx="4195">
                  <c:v>3.9765000000000001</c:v>
                </c:pt>
                <c:pt idx="4196">
                  <c:v>3.9780000000000002</c:v>
                </c:pt>
                <c:pt idx="4197">
                  <c:v>3.9790000000000001</c:v>
                </c:pt>
                <c:pt idx="4198">
                  <c:v>3.9794999999999998</c:v>
                </c:pt>
                <c:pt idx="4199">
                  <c:v>3.9805000000000001</c:v>
                </c:pt>
                <c:pt idx="4200">
                  <c:v>3.9820000000000002</c:v>
                </c:pt>
                <c:pt idx="4201">
                  <c:v>3.9834999999999998</c:v>
                </c:pt>
                <c:pt idx="4202">
                  <c:v>3.9860000000000002</c:v>
                </c:pt>
                <c:pt idx="4203">
                  <c:v>3.9885000000000002</c:v>
                </c:pt>
                <c:pt idx="4204">
                  <c:v>3.99</c:v>
                </c:pt>
                <c:pt idx="4205">
                  <c:v>3.9914999999999998</c:v>
                </c:pt>
                <c:pt idx="4206">
                  <c:v>3.9929999999999999</c:v>
                </c:pt>
                <c:pt idx="4207">
                  <c:v>3.9940000000000002</c:v>
                </c:pt>
                <c:pt idx="4208">
                  <c:v>3.9950000000000001</c:v>
                </c:pt>
                <c:pt idx="4209">
                  <c:v>3.996</c:v>
                </c:pt>
                <c:pt idx="4210">
                  <c:v>3.9969999999999999</c:v>
                </c:pt>
                <c:pt idx="4211">
                  <c:v>3.9980000000000002</c:v>
                </c:pt>
                <c:pt idx="4212">
                  <c:v>3.9990000000000001</c:v>
                </c:pt>
                <c:pt idx="4213">
                  <c:v>4</c:v>
                </c:pt>
                <c:pt idx="4214">
                  <c:v>4.0004999999999997</c:v>
                </c:pt>
                <c:pt idx="4215">
                  <c:v>4.0015000000000001</c:v>
                </c:pt>
                <c:pt idx="4216">
                  <c:v>4.0030000000000001</c:v>
                </c:pt>
                <c:pt idx="4217">
                  <c:v>4.0039999999999996</c:v>
                </c:pt>
                <c:pt idx="4218">
                  <c:v>4.0045000000000002</c:v>
                </c:pt>
                <c:pt idx="4219">
                  <c:v>4.0054999999999996</c:v>
                </c:pt>
                <c:pt idx="4220">
                  <c:v>4.0065</c:v>
                </c:pt>
                <c:pt idx="4221">
                  <c:v>4.0075000000000003</c:v>
                </c:pt>
                <c:pt idx="4222">
                  <c:v>4.0084999999999997</c:v>
                </c:pt>
                <c:pt idx="4223">
                  <c:v>4.0095000000000001</c:v>
                </c:pt>
                <c:pt idx="4224">
                  <c:v>4.01</c:v>
                </c:pt>
                <c:pt idx="4225">
                  <c:v>4.0114999999999998</c:v>
                </c:pt>
                <c:pt idx="4226">
                  <c:v>4.0125000000000002</c:v>
                </c:pt>
                <c:pt idx="4227">
                  <c:v>4.0134999999999996</c:v>
                </c:pt>
                <c:pt idx="4228">
                  <c:v>4.0145</c:v>
                </c:pt>
                <c:pt idx="4229">
                  <c:v>4.0155000000000003</c:v>
                </c:pt>
                <c:pt idx="4230">
                  <c:v>4.016</c:v>
                </c:pt>
                <c:pt idx="4231">
                  <c:v>4.0170000000000003</c:v>
                </c:pt>
                <c:pt idx="4232">
                  <c:v>4.0179999999999998</c:v>
                </c:pt>
                <c:pt idx="4233">
                  <c:v>4.0190000000000001</c:v>
                </c:pt>
                <c:pt idx="4234">
                  <c:v>4.0199999999999996</c:v>
                </c:pt>
                <c:pt idx="4235">
                  <c:v>4.0205000000000002</c:v>
                </c:pt>
                <c:pt idx="4236">
                  <c:v>4.0214999999999996</c:v>
                </c:pt>
                <c:pt idx="4237">
                  <c:v>4.0225</c:v>
                </c:pt>
                <c:pt idx="4238">
                  <c:v>4.0235000000000003</c:v>
                </c:pt>
                <c:pt idx="4239">
                  <c:v>4.0244999999999997</c:v>
                </c:pt>
                <c:pt idx="4240">
                  <c:v>4.0259999999999998</c:v>
                </c:pt>
                <c:pt idx="4241">
                  <c:v>4.0274999999999999</c:v>
                </c:pt>
                <c:pt idx="4242">
                  <c:v>4.0285000000000002</c:v>
                </c:pt>
                <c:pt idx="4243">
                  <c:v>4.03</c:v>
                </c:pt>
                <c:pt idx="4244">
                  <c:v>4.0309999999999997</c:v>
                </c:pt>
                <c:pt idx="4245">
                  <c:v>4.032</c:v>
                </c:pt>
                <c:pt idx="4246">
                  <c:v>4.0324999999999998</c:v>
                </c:pt>
                <c:pt idx="4247">
                  <c:v>4.0335000000000001</c:v>
                </c:pt>
                <c:pt idx="4248">
                  <c:v>4.0345000000000004</c:v>
                </c:pt>
                <c:pt idx="4249">
                  <c:v>4.0354999999999999</c:v>
                </c:pt>
                <c:pt idx="4250">
                  <c:v>4.0365000000000002</c:v>
                </c:pt>
                <c:pt idx="4251">
                  <c:v>4.0380000000000003</c:v>
                </c:pt>
                <c:pt idx="4252">
                  <c:v>4.0385</c:v>
                </c:pt>
                <c:pt idx="4253">
                  <c:v>4.0395000000000003</c:v>
                </c:pt>
                <c:pt idx="4254">
                  <c:v>4.0404999999999998</c:v>
                </c:pt>
                <c:pt idx="4255">
                  <c:v>4.0410000000000004</c:v>
                </c:pt>
                <c:pt idx="4256">
                  <c:v>4.0419999999999998</c:v>
                </c:pt>
                <c:pt idx="4257">
                  <c:v>4.0425000000000004</c:v>
                </c:pt>
                <c:pt idx="4258">
                  <c:v>4.0434999999999999</c:v>
                </c:pt>
                <c:pt idx="4259">
                  <c:v>4.0439999999999996</c:v>
                </c:pt>
                <c:pt idx="4260">
                  <c:v>4.0449999999999999</c:v>
                </c:pt>
                <c:pt idx="4261">
                  <c:v>4.0465</c:v>
                </c:pt>
                <c:pt idx="4262">
                  <c:v>4.0475000000000003</c:v>
                </c:pt>
                <c:pt idx="4263">
                  <c:v>4.0484999999999998</c:v>
                </c:pt>
                <c:pt idx="4264">
                  <c:v>4.0495000000000001</c:v>
                </c:pt>
                <c:pt idx="4265">
                  <c:v>4.0505000000000004</c:v>
                </c:pt>
                <c:pt idx="4266">
                  <c:v>4.0514999999999999</c:v>
                </c:pt>
                <c:pt idx="4267">
                  <c:v>4.0525000000000002</c:v>
                </c:pt>
                <c:pt idx="4268">
                  <c:v>4.0534999999999997</c:v>
                </c:pt>
                <c:pt idx="4269">
                  <c:v>4.0545</c:v>
                </c:pt>
                <c:pt idx="4270">
                  <c:v>4.0555000000000003</c:v>
                </c:pt>
                <c:pt idx="4271">
                  <c:v>4.0564999999999998</c:v>
                </c:pt>
                <c:pt idx="4272">
                  <c:v>4.0575000000000001</c:v>
                </c:pt>
                <c:pt idx="4273">
                  <c:v>4.0585000000000004</c:v>
                </c:pt>
                <c:pt idx="4274">
                  <c:v>4.0594999999999999</c:v>
                </c:pt>
                <c:pt idx="4275">
                  <c:v>4.0605000000000002</c:v>
                </c:pt>
                <c:pt idx="4276">
                  <c:v>4.0609999999999999</c:v>
                </c:pt>
                <c:pt idx="4277">
                  <c:v>4.0620000000000003</c:v>
                </c:pt>
                <c:pt idx="4278">
                  <c:v>4.0629999999999997</c:v>
                </c:pt>
                <c:pt idx="4279">
                  <c:v>4.0644999999999998</c:v>
                </c:pt>
                <c:pt idx="4280">
                  <c:v>4.0659999999999998</c:v>
                </c:pt>
                <c:pt idx="4281">
                  <c:v>4.0674999999999999</c:v>
                </c:pt>
                <c:pt idx="4282">
                  <c:v>4.0694999999999997</c:v>
                </c:pt>
                <c:pt idx="4283">
                  <c:v>4.0705</c:v>
                </c:pt>
                <c:pt idx="4284">
                  <c:v>4.0715000000000003</c:v>
                </c:pt>
                <c:pt idx="4285">
                  <c:v>4.0724999999999998</c:v>
                </c:pt>
                <c:pt idx="4286">
                  <c:v>4.0735000000000001</c:v>
                </c:pt>
                <c:pt idx="4287">
                  <c:v>4.0744999999999996</c:v>
                </c:pt>
                <c:pt idx="4288">
                  <c:v>4.0754999999999999</c:v>
                </c:pt>
                <c:pt idx="4289">
                  <c:v>4.0759999999999996</c:v>
                </c:pt>
                <c:pt idx="4290">
                  <c:v>4.0774999999999997</c:v>
                </c:pt>
                <c:pt idx="4291">
                  <c:v>4.0785</c:v>
                </c:pt>
                <c:pt idx="4292">
                  <c:v>4.0795000000000003</c:v>
                </c:pt>
                <c:pt idx="4293">
                  <c:v>4.0804999999999998</c:v>
                </c:pt>
                <c:pt idx="4294">
                  <c:v>4.0815000000000001</c:v>
                </c:pt>
                <c:pt idx="4295">
                  <c:v>4.0824999999999996</c:v>
                </c:pt>
                <c:pt idx="4296">
                  <c:v>4.0834999999999999</c:v>
                </c:pt>
                <c:pt idx="4297">
                  <c:v>4.0839999999999996</c:v>
                </c:pt>
                <c:pt idx="4298">
                  <c:v>4.085</c:v>
                </c:pt>
                <c:pt idx="4299">
                  <c:v>4.0865</c:v>
                </c:pt>
                <c:pt idx="4300">
                  <c:v>4.0875000000000004</c:v>
                </c:pt>
                <c:pt idx="4301">
                  <c:v>4.0890000000000004</c:v>
                </c:pt>
                <c:pt idx="4302">
                  <c:v>4.09</c:v>
                </c:pt>
                <c:pt idx="4303">
                  <c:v>4.0910000000000002</c:v>
                </c:pt>
                <c:pt idx="4304">
                  <c:v>4.0925000000000002</c:v>
                </c:pt>
                <c:pt idx="4305">
                  <c:v>4.093</c:v>
                </c:pt>
                <c:pt idx="4306">
                  <c:v>4.0940000000000003</c:v>
                </c:pt>
                <c:pt idx="4307">
                  <c:v>4.0949999999999998</c:v>
                </c:pt>
                <c:pt idx="4308">
                  <c:v>4.0960000000000001</c:v>
                </c:pt>
                <c:pt idx="4309">
                  <c:v>4.0970000000000004</c:v>
                </c:pt>
                <c:pt idx="4310">
                  <c:v>4.0979999999999999</c:v>
                </c:pt>
                <c:pt idx="4311">
                  <c:v>4.0990000000000002</c:v>
                </c:pt>
                <c:pt idx="4312">
                  <c:v>4.0994999999999999</c:v>
                </c:pt>
                <c:pt idx="4313">
                  <c:v>4.0999999999999996</c:v>
                </c:pt>
                <c:pt idx="4314">
                  <c:v>4.101</c:v>
                </c:pt>
                <c:pt idx="4315">
                  <c:v>4.1020000000000003</c:v>
                </c:pt>
                <c:pt idx="4316">
                  <c:v>4.1029999999999998</c:v>
                </c:pt>
                <c:pt idx="4317">
                  <c:v>4.1040000000000001</c:v>
                </c:pt>
                <c:pt idx="4318">
                  <c:v>4.1055000000000001</c:v>
                </c:pt>
                <c:pt idx="4319">
                  <c:v>4.1070000000000002</c:v>
                </c:pt>
                <c:pt idx="4320">
                  <c:v>4.1079999999999997</c:v>
                </c:pt>
                <c:pt idx="4321">
                  <c:v>4.109</c:v>
                </c:pt>
                <c:pt idx="4322">
                  <c:v>4.1100000000000003</c:v>
                </c:pt>
                <c:pt idx="4323">
                  <c:v>4.1109999999999998</c:v>
                </c:pt>
                <c:pt idx="4324">
                  <c:v>4.1120000000000001</c:v>
                </c:pt>
                <c:pt idx="4325">
                  <c:v>4.1135000000000002</c:v>
                </c:pt>
                <c:pt idx="4326">
                  <c:v>4.1144999999999996</c:v>
                </c:pt>
                <c:pt idx="4327">
                  <c:v>4.1154999999999999</c:v>
                </c:pt>
                <c:pt idx="4328">
                  <c:v>4.1165000000000003</c:v>
                </c:pt>
                <c:pt idx="4329">
                  <c:v>4.1174999999999997</c:v>
                </c:pt>
                <c:pt idx="4330">
                  <c:v>4.1185</c:v>
                </c:pt>
                <c:pt idx="4331">
                  <c:v>4.1189999999999998</c:v>
                </c:pt>
                <c:pt idx="4332">
                  <c:v>4.12</c:v>
                </c:pt>
                <c:pt idx="4333">
                  <c:v>4.1210000000000004</c:v>
                </c:pt>
                <c:pt idx="4334">
                  <c:v>4.1219999999999999</c:v>
                </c:pt>
                <c:pt idx="4335">
                  <c:v>4.1234999999999999</c:v>
                </c:pt>
                <c:pt idx="4336">
                  <c:v>4.1245000000000003</c:v>
                </c:pt>
                <c:pt idx="4337">
                  <c:v>4.1254999999999997</c:v>
                </c:pt>
                <c:pt idx="4338">
                  <c:v>4.1260000000000003</c:v>
                </c:pt>
                <c:pt idx="4339">
                  <c:v>4.1269999999999998</c:v>
                </c:pt>
                <c:pt idx="4340">
                  <c:v>4.1280000000000001</c:v>
                </c:pt>
                <c:pt idx="4341">
                  <c:v>4.1289999999999996</c:v>
                </c:pt>
                <c:pt idx="4342">
                  <c:v>4.13</c:v>
                </c:pt>
                <c:pt idx="4343">
                  <c:v>4.1304999999999996</c:v>
                </c:pt>
                <c:pt idx="4344">
                  <c:v>4.1315</c:v>
                </c:pt>
                <c:pt idx="4345">
                  <c:v>4.133</c:v>
                </c:pt>
                <c:pt idx="4346">
                  <c:v>4.1340000000000003</c:v>
                </c:pt>
                <c:pt idx="4347">
                  <c:v>4.1349999999999998</c:v>
                </c:pt>
                <c:pt idx="4348">
                  <c:v>4.1360000000000001</c:v>
                </c:pt>
                <c:pt idx="4349">
                  <c:v>4.1369999999999996</c:v>
                </c:pt>
                <c:pt idx="4350">
                  <c:v>4.1379999999999999</c:v>
                </c:pt>
                <c:pt idx="4351">
                  <c:v>4.1390000000000002</c:v>
                </c:pt>
                <c:pt idx="4352">
                  <c:v>4.1399999999999997</c:v>
                </c:pt>
                <c:pt idx="4353">
                  <c:v>4.141</c:v>
                </c:pt>
                <c:pt idx="4354">
                  <c:v>4.1425000000000001</c:v>
                </c:pt>
                <c:pt idx="4355">
                  <c:v>4.1440000000000001</c:v>
                </c:pt>
                <c:pt idx="4356">
                  <c:v>4.1449999999999996</c:v>
                </c:pt>
                <c:pt idx="4357">
                  <c:v>4.1455000000000002</c:v>
                </c:pt>
                <c:pt idx="4358">
                  <c:v>4.1459999999999999</c:v>
                </c:pt>
                <c:pt idx="4359">
                  <c:v>4.1470000000000002</c:v>
                </c:pt>
                <c:pt idx="4360">
                  <c:v>4.1479999999999997</c:v>
                </c:pt>
                <c:pt idx="4361">
                  <c:v>4.149</c:v>
                </c:pt>
                <c:pt idx="4362">
                  <c:v>4.1494999999999997</c:v>
                </c:pt>
                <c:pt idx="4363">
                  <c:v>4.1509999999999998</c:v>
                </c:pt>
                <c:pt idx="4364">
                  <c:v>4.1520000000000001</c:v>
                </c:pt>
                <c:pt idx="4365">
                  <c:v>4.1529999999999996</c:v>
                </c:pt>
                <c:pt idx="4366">
                  <c:v>4.1539999999999999</c:v>
                </c:pt>
                <c:pt idx="4367">
                  <c:v>4.1550000000000002</c:v>
                </c:pt>
                <c:pt idx="4368">
                  <c:v>4.1559999999999997</c:v>
                </c:pt>
                <c:pt idx="4369">
                  <c:v>4.157</c:v>
                </c:pt>
                <c:pt idx="4370">
                  <c:v>4.1580000000000004</c:v>
                </c:pt>
                <c:pt idx="4371">
                  <c:v>4.1589999999999998</c:v>
                </c:pt>
                <c:pt idx="4372">
                  <c:v>4.1604999999999999</c:v>
                </c:pt>
                <c:pt idx="4373">
                  <c:v>4.1619999999999999</c:v>
                </c:pt>
                <c:pt idx="4374">
                  <c:v>4.1630000000000003</c:v>
                </c:pt>
                <c:pt idx="4375">
                  <c:v>4.1645000000000003</c:v>
                </c:pt>
                <c:pt idx="4376">
                  <c:v>4.1654999999999998</c:v>
                </c:pt>
                <c:pt idx="4377">
                  <c:v>4.1669999999999998</c:v>
                </c:pt>
                <c:pt idx="4378">
                  <c:v>4.1680000000000001</c:v>
                </c:pt>
                <c:pt idx="4379">
                  <c:v>4.1695000000000002</c:v>
                </c:pt>
                <c:pt idx="4380">
                  <c:v>4.1704999999999997</c:v>
                </c:pt>
                <c:pt idx="4381">
                  <c:v>4.1719999999999997</c:v>
                </c:pt>
                <c:pt idx="4382">
                  <c:v>4.173</c:v>
                </c:pt>
                <c:pt idx="4383">
                  <c:v>4.1740000000000004</c:v>
                </c:pt>
                <c:pt idx="4384">
                  <c:v>4.1749999999999998</c:v>
                </c:pt>
                <c:pt idx="4385">
                  <c:v>4.1760000000000002</c:v>
                </c:pt>
                <c:pt idx="4386">
                  <c:v>4.1769999999999996</c:v>
                </c:pt>
                <c:pt idx="4387">
                  <c:v>4.1775000000000002</c:v>
                </c:pt>
                <c:pt idx="4388">
                  <c:v>4.1784999999999997</c:v>
                </c:pt>
                <c:pt idx="4389">
                  <c:v>4.1795</c:v>
                </c:pt>
                <c:pt idx="4390">
                  <c:v>4.1805000000000003</c:v>
                </c:pt>
                <c:pt idx="4391">
                  <c:v>4.1814999999999998</c:v>
                </c:pt>
                <c:pt idx="4392">
                  <c:v>4.1825000000000001</c:v>
                </c:pt>
                <c:pt idx="4393">
                  <c:v>4.1835000000000004</c:v>
                </c:pt>
                <c:pt idx="4394">
                  <c:v>4.1844999999999999</c:v>
                </c:pt>
                <c:pt idx="4395">
                  <c:v>4.1849999999999996</c:v>
                </c:pt>
                <c:pt idx="4396">
                  <c:v>4.1859999999999999</c:v>
                </c:pt>
                <c:pt idx="4397">
                  <c:v>4.1870000000000003</c:v>
                </c:pt>
                <c:pt idx="4398">
                  <c:v>4.1885000000000003</c:v>
                </c:pt>
                <c:pt idx="4399">
                  <c:v>4.1894999999999998</c:v>
                </c:pt>
                <c:pt idx="4400">
                  <c:v>4.1905000000000001</c:v>
                </c:pt>
                <c:pt idx="4401">
                  <c:v>4.1914999999999996</c:v>
                </c:pt>
                <c:pt idx="4402">
                  <c:v>4.1924999999999999</c:v>
                </c:pt>
                <c:pt idx="4403">
                  <c:v>4.1935000000000002</c:v>
                </c:pt>
                <c:pt idx="4404">
                  <c:v>4.194</c:v>
                </c:pt>
                <c:pt idx="4405">
                  <c:v>4.1950000000000003</c:v>
                </c:pt>
                <c:pt idx="4406">
                  <c:v>4.1959999999999997</c:v>
                </c:pt>
                <c:pt idx="4407">
                  <c:v>4.1965000000000003</c:v>
                </c:pt>
                <c:pt idx="4408">
                  <c:v>4.1970000000000001</c:v>
                </c:pt>
                <c:pt idx="4409">
                  <c:v>4.1980000000000004</c:v>
                </c:pt>
                <c:pt idx="4410">
                  <c:v>4.1989999999999998</c:v>
                </c:pt>
                <c:pt idx="4411">
                  <c:v>4.2004999999999999</c:v>
                </c:pt>
                <c:pt idx="4412">
                  <c:v>4.2009999999999996</c:v>
                </c:pt>
                <c:pt idx="4413">
                  <c:v>4.202</c:v>
                </c:pt>
                <c:pt idx="4414">
                  <c:v>4.2035</c:v>
                </c:pt>
                <c:pt idx="4415">
                  <c:v>4.2045000000000003</c:v>
                </c:pt>
                <c:pt idx="4416">
                  <c:v>4.2054999999999998</c:v>
                </c:pt>
                <c:pt idx="4417">
                  <c:v>4.2060000000000004</c:v>
                </c:pt>
                <c:pt idx="4418">
                  <c:v>4.2069999999999999</c:v>
                </c:pt>
                <c:pt idx="4419">
                  <c:v>4.2080000000000002</c:v>
                </c:pt>
                <c:pt idx="4420">
                  <c:v>4.2089999999999996</c:v>
                </c:pt>
                <c:pt idx="4421">
                  <c:v>4.21</c:v>
                </c:pt>
                <c:pt idx="4422">
                  <c:v>4.2110000000000003</c:v>
                </c:pt>
                <c:pt idx="4423">
                  <c:v>4.2119999999999997</c:v>
                </c:pt>
                <c:pt idx="4424">
                  <c:v>4.2130000000000001</c:v>
                </c:pt>
                <c:pt idx="4425">
                  <c:v>4.2134999999999998</c:v>
                </c:pt>
                <c:pt idx="4426">
                  <c:v>4.2145000000000001</c:v>
                </c:pt>
                <c:pt idx="4427">
                  <c:v>4.2160000000000002</c:v>
                </c:pt>
                <c:pt idx="4428">
                  <c:v>4.2169999999999996</c:v>
                </c:pt>
                <c:pt idx="4429">
                  <c:v>4.2184999999999997</c:v>
                </c:pt>
                <c:pt idx="4430">
                  <c:v>4.22</c:v>
                </c:pt>
                <c:pt idx="4431">
                  <c:v>4.2210000000000001</c:v>
                </c:pt>
                <c:pt idx="4432">
                  <c:v>4.2220000000000004</c:v>
                </c:pt>
                <c:pt idx="4433">
                  <c:v>4.2229999999999999</c:v>
                </c:pt>
                <c:pt idx="4434">
                  <c:v>4.2234999999999996</c:v>
                </c:pt>
                <c:pt idx="4435">
                  <c:v>4.2240000000000002</c:v>
                </c:pt>
                <c:pt idx="4436">
                  <c:v>4.2249999999999996</c:v>
                </c:pt>
                <c:pt idx="4437">
                  <c:v>4.226</c:v>
                </c:pt>
                <c:pt idx="4438">
                  <c:v>4.2270000000000003</c:v>
                </c:pt>
                <c:pt idx="4439">
                  <c:v>4.2279999999999998</c:v>
                </c:pt>
                <c:pt idx="4440">
                  <c:v>4.2290000000000001</c:v>
                </c:pt>
                <c:pt idx="4441">
                  <c:v>4.2300000000000004</c:v>
                </c:pt>
                <c:pt idx="4442">
                  <c:v>4.2320000000000002</c:v>
                </c:pt>
                <c:pt idx="4443">
                  <c:v>4.2329999999999997</c:v>
                </c:pt>
                <c:pt idx="4444">
                  <c:v>4.2350000000000003</c:v>
                </c:pt>
                <c:pt idx="4445">
                  <c:v>4.2370000000000001</c:v>
                </c:pt>
                <c:pt idx="4446">
                  <c:v>4.2385000000000002</c:v>
                </c:pt>
                <c:pt idx="4447">
                  <c:v>4.2394999999999996</c:v>
                </c:pt>
                <c:pt idx="4448">
                  <c:v>4.2404999999999999</c:v>
                </c:pt>
                <c:pt idx="4449">
                  <c:v>4.2415000000000003</c:v>
                </c:pt>
                <c:pt idx="4450">
                  <c:v>4.2424999999999997</c:v>
                </c:pt>
                <c:pt idx="4451">
                  <c:v>4.2435</c:v>
                </c:pt>
                <c:pt idx="4452">
                  <c:v>4.2445000000000004</c:v>
                </c:pt>
                <c:pt idx="4453">
                  <c:v>4.2450000000000001</c:v>
                </c:pt>
                <c:pt idx="4454">
                  <c:v>4.2454999999999998</c:v>
                </c:pt>
                <c:pt idx="4455">
                  <c:v>4.2465000000000002</c:v>
                </c:pt>
                <c:pt idx="4456">
                  <c:v>4.2474999999999996</c:v>
                </c:pt>
                <c:pt idx="4457">
                  <c:v>4.2484999999999999</c:v>
                </c:pt>
                <c:pt idx="4458">
                  <c:v>4.2495000000000003</c:v>
                </c:pt>
                <c:pt idx="4459">
                  <c:v>4.2504999999999997</c:v>
                </c:pt>
                <c:pt idx="4460">
                  <c:v>4.2510000000000003</c:v>
                </c:pt>
                <c:pt idx="4461">
                  <c:v>4.2519999999999998</c:v>
                </c:pt>
                <c:pt idx="4462">
                  <c:v>4.2530000000000001</c:v>
                </c:pt>
                <c:pt idx="4463">
                  <c:v>4.2539999999999996</c:v>
                </c:pt>
                <c:pt idx="4464">
                  <c:v>4.2545000000000002</c:v>
                </c:pt>
                <c:pt idx="4465">
                  <c:v>4.2554999999999996</c:v>
                </c:pt>
                <c:pt idx="4466">
                  <c:v>4.2565</c:v>
                </c:pt>
                <c:pt idx="4467">
                  <c:v>4.2575000000000003</c:v>
                </c:pt>
                <c:pt idx="4468">
                  <c:v>4.2590000000000003</c:v>
                </c:pt>
                <c:pt idx="4469">
                  <c:v>4.26</c:v>
                </c:pt>
                <c:pt idx="4470">
                  <c:v>4.2610000000000001</c:v>
                </c:pt>
                <c:pt idx="4471">
                  <c:v>4.2619999999999996</c:v>
                </c:pt>
                <c:pt idx="4472">
                  <c:v>4.2625000000000002</c:v>
                </c:pt>
                <c:pt idx="4473">
                  <c:v>4.2629999999999999</c:v>
                </c:pt>
                <c:pt idx="4474">
                  <c:v>4.2640000000000002</c:v>
                </c:pt>
                <c:pt idx="4475">
                  <c:v>4.2645</c:v>
                </c:pt>
                <c:pt idx="4476">
                  <c:v>4.2655000000000003</c:v>
                </c:pt>
                <c:pt idx="4477">
                  <c:v>4.2664999999999997</c:v>
                </c:pt>
                <c:pt idx="4478">
                  <c:v>4.2675000000000001</c:v>
                </c:pt>
                <c:pt idx="4479">
                  <c:v>4.2685000000000004</c:v>
                </c:pt>
                <c:pt idx="4480">
                  <c:v>4.2694999999999999</c:v>
                </c:pt>
                <c:pt idx="4481">
                  <c:v>4.2699999999999996</c:v>
                </c:pt>
                <c:pt idx="4482">
                  <c:v>4.2709999999999999</c:v>
                </c:pt>
                <c:pt idx="4483">
                  <c:v>4.2720000000000002</c:v>
                </c:pt>
                <c:pt idx="4484">
                  <c:v>4.2729999999999997</c:v>
                </c:pt>
                <c:pt idx="4485">
                  <c:v>4.274</c:v>
                </c:pt>
                <c:pt idx="4486">
                  <c:v>4.2750000000000004</c:v>
                </c:pt>
                <c:pt idx="4487">
                  <c:v>4.2755000000000001</c:v>
                </c:pt>
                <c:pt idx="4488">
                  <c:v>4.2765000000000004</c:v>
                </c:pt>
                <c:pt idx="4489">
                  <c:v>4.2774999999999999</c:v>
                </c:pt>
                <c:pt idx="4490">
                  <c:v>4.2789999999999999</c:v>
                </c:pt>
                <c:pt idx="4491">
                  <c:v>4.28</c:v>
                </c:pt>
                <c:pt idx="4492">
                  <c:v>4.2809999999999997</c:v>
                </c:pt>
                <c:pt idx="4493">
                  <c:v>4.282</c:v>
                </c:pt>
                <c:pt idx="4494">
                  <c:v>4.2830000000000004</c:v>
                </c:pt>
                <c:pt idx="4495">
                  <c:v>4.2839999999999998</c:v>
                </c:pt>
                <c:pt idx="4496">
                  <c:v>4.2850000000000001</c:v>
                </c:pt>
                <c:pt idx="4497">
                  <c:v>4.2865000000000002</c:v>
                </c:pt>
                <c:pt idx="4498">
                  <c:v>4.2880000000000003</c:v>
                </c:pt>
                <c:pt idx="4499">
                  <c:v>4.2885</c:v>
                </c:pt>
                <c:pt idx="4500">
                  <c:v>4.2889999999999997</c:v>
                </c:pt>
                <c:pt idx="4501">
                  <c:v>4.29</c:v>
                </c:pt>
                <c:pt idx="4502">
                  <c:v>4.2910000000000004</c:v>
                </c:pt>
                <c:pt idx="4503">
                  <c:v>4.2919999999999998</c:v>
                </c:pt>
                <c:pt idx="4504">
                  <c:v>4.2925000000000004</c:v>
                </c:pt>
                <c:pt idx="4505">
                  <c:v>4.2934999999999999</c:v>
                </c:pt>
                <c:pt idx="4506">
                  <c:v>4.2949999999999999</c:v>
                </c:pt>
                <c:pt idx="4507">
                  <c:v>4.2960000000000003</c:v>
                </c:pt>
                <c:pt idx="4508">
                  <c:v>4.2965</c:v>
                </c:pt>
                <c:pt idx="4509">
                  <c:v>4.2975000000000003</c:v>
                </c:pt>
                <c:pt idx="4510">
                  <c:v>4.2984999999999998</c:v>
                </c:pt>
                <c:pt idx="4511">
                  <c:v>4.2990000000000004</c:v>
                </c:pt>
                <c:pt idx="4512">
                  <c:v>4.3</c:v>
                </c:pt>
                <c:pt idx="4513">
                  <c:v>4.3010000000000002</c:v>
                </c:pt>
                <c:pt idx="4514">
                  <c:v>4.3019999999999996</c:v>
                </c:pt>
                <c:pt idx="4515">
                  <c:v>4.3029999999999999</c:v>
                </c:pt>
                <c:pt idx="4516">
                  <c:v>4.3045</c:v>
                </c:pt>
                <c:pt idx="4517">
                  <c:v>4.3055000000000003</c:v>
                </c:pt>
                <c:pt idx="4518">
                  <c:v>4.3064999999999998</c:v>
                </c:pt>
                <c:pt idx="4519">
                  <c:v>4.3075000000000001</c:v>
                </c:pt>
                <c:pt idx="4520">
                  <c:v>4.3079999999999998</c:v>
                </c:pt>
                <c:pt idx="4521">
                  <c:v>4.3090000000000002</c:v>
                </c:pt>
                <c:pt idx="4522">
                  <c:v>4.3099999999999996</c:v>
                </c:pt>
                <c:pt idx="4523">
                  <c:v>4.3114999999999997</c:v>
                </c:pt>
                <c:pt idx="4524">
                  <c:v>4.3129999999999997</c:v>
                </c:pt>
                <c:pt idx="4525">
                  <c:v>4.3144999999999998</c:v>
                </c:pt>
                <c:pt idx="4526">
                  <c:v>4.3155000000000001</c:v>
                </c:pt>
                <c:pt idx="4527">
                  <c:v>4.3164999999999996</c:v>
                </c:pt>
                <c:pt idx="4528">
                  <c:v>4.3174999999999999</c:v>
                </c:pt>
                <c:pt idx="4529">
                  <c:v>4.3185000000000002</c:v>
                </c:pt>
                <c:pt idx="4530">
                  <c:v>4.32</c:v>
                </c:pt>
                <c:pt idx="4531">
                  <c:v>4.3215000000000003</c:v>
                </c:pt>
                <c:pt idx="4532">
                  <c:v>4.3235000000000001</c:v>
                </c:pt>
                <c:pt idx="4533">
                  <c:v>4.3254999999999999</c:v>
                </c:pt>
                <c:pt idx="4534">
                  <c:v>4.3274999999999997</c:v>
                </c:pt>
                <c:pt idx="4535">
                  <c:v>4.3289999999999997</c:v>
                </c:pt>
                <c:pt idx="4536">
                  <c:v>4.3310000000000004</c:v>
                </c:pt>
                <c:pt idx="4537">
                  <c:v>4.3330000000000002</c:v>
                </c:pt>
                <c:pt idx="4538">
                  <c:v>4.335</c:v>
                </c:pt>
                <c:pt idx="4539">
                  <c:v>4.3360000000000003</c:v>
                </c:pt>
                <c:pt idx="4540">
                  <c:v>4.3375000000000004</c:v>
                </c:pt>
                <c:pt idx="4541">
                  <c:v>4.3395000000000001</c:v>
                </c:pt>
                <c:pt idx="4542">
                  <c:v>4.3404999999999996</c:v>
                </c:pt>
                <c:pt idx="4543">
                  <c:v>4.3414999999999999</c:v>
                </c:pt>
                <c:pt idx="4544">
                  <c:v>4.3425000000000002</c:v>
                </c:pt>
                <c:pt idx="4545">
                  <c:v>4.3434999999999997</c:v>
                </c:pt>
                <c:pt idx="4546">
                  <c:v>4.3445</c:v>
                </c:pt>
                <c:pt idx="4547">
                  <c:v>4.3455000000000004</c:v>
                </c:pt>
                <c:pt idx="4548">
                  <c:v>4.3464999999999998</c:v>
                </c:pt>
                <c:pt idx="4549">
                  <c:v>4.3470000000000004</c:v>
                </c:pt>
                <c:pt idx="4550">
                  <c:v>4.3479999999999999</c:v>
                </c:pt>
                <c:pt idx="4551">
                  <c:v>4.3490000000000002</c:v>
                </c:pt>
                <c:pt idx="4552">
                  <c:v>4.3494999999999999</c:v>
                </c:pt>
                <c:pt idx="4553">
                  <c:v>4.3505000000000003</c:v>
                </c:pt>
                <c:pt idx="4554">
                  <c:v>4.3514999999999997</c:v>
                </c:pt>
                <c:pt idx="4555">
                  <c:v>4.3520000000000003</c:v>
                </c:pt>
                <c:pt idx="4556">
                  <c:v>4.3529999999999998</c:v>
                </c:pt>
                <c:pt idx="4557">
                  <c:v>4.3540000000000001</c:v>
                </c:pt>
                <c:pt idx="4558">
                  <c:v>4.3555000000000001</c:v>
                </c:pt>
                <c:pt idx="4559">
                  <c:v>4.3570000000000002</c:v>
                </c:pt>
                <c:pt idx="4560">
                  <c:v>4.3585000000000003</c:v>
                </c:pt>
                <c:pt idx="4561">
                  <c:v>4.359</c:v>
                </c:pt>
                <c:pt idx="4562">
                  <c:v>4.3600000000000003</c:v>
                </c:pt>
                <c:pt idx="4563">
                  <c:v>4.3609999999999998</c:v>
                </c:pt>
                <c:pt idx="4564">
                  <c:v>4.3615000000000004</c:v>
                </c:pt>
                <c:pt idx="4565">
                  <c:v>4.3624999999999998</c:v>
                </c:pt>
                <c:pt idx="4566">
                  <c:v>4.3635000000000002</c:v>
                </c:pt>
                <c:pt idx="4567">
                  <c:v>4.3639999999999999</c:v>
                </c:pt>
                <c:pt idx="4568">
                  <c:v>4.3650000000000002</c:v>
                </c:pt>
                <c:pt idx="4569">
                  <c:v>4.3659999999999997</c:v>
                </c:pt>
                <c:pt idx="4570">
                  <c:v>4.367</c:v>
                </c:pt>
                <c:pt idx="4571">
                  <c:v>4.3674999999999997</c:v>
                </c:pt>
                <c:pt idx="4572">
                  <c:v>4.3685</c:v>
                </c:pt>
                <c:pt idx="4573">
                  <c:v>4.3695000000000004</c:v>
                </c:pt>
                <c:pt idx="4574">
                  <c:v>4.3704999999999998</c:v>
                </c:pt>
                <c:pt idx="4575">
                  <c:v>4.3715000000000002</c:v>
                </c:pt>
                <c:pt idx="4576">
                  <c:v>4.3719999999999999</c:v>
                </c:pt>
                <c:pt idx="4577">
                  <c:v>4.3730000000000002</c:v>
                </c:pt>
                <c:pt idx="4578">
                  <c:v>4.3745000000000003</c:v>
                </c:pt>
                <c:pt idx="4579">
                  <c:v>4.3754999999999997</c:v>
                </c:pt>
                <c:pt idx="4580">
                  <c:v>4.3765000000000001</c:v>
                </c:pt>
                <c:pt idx="4581">
                  <c:v>4.3780000000000001</c:v>
                </c:pt>
                <c:pt idx="4582">
                  <c:v>4.3789999999999996</c:v>
                </c:pt>
                <c:pt idx="4583">
                  <c:v>4.3795000000000002</c:v>
                </c:pt>
                <c:pt idx="4584">
                  <c:v>4.3804999999999996</c:v>
                </c:pt>
                <c:pt idx="4585">
                  <c:v>4.3815</c:v>
                </c:pt>
                <c:pt idx="4586">
                  <c:v>4.3825000000000003</c:v>
                </c:pt>
                <c:pt idx="4587">
                  <c:v>4.383</c:v>
                </c:pt>
                <c:pt idx="4588">
                  <c:v>4.3840000000000003</c:v>
                </c:pt>
                <c:pt idx="4589">
                  <c:v>4.3845000000000001</c:v>
                </c:pt>
                <c:pt idx="4590">
                  <c:v>4.3860000000000001</c:v>
                </c:pt>
                <c:pt idx="4591">
                  <c:v>4.3869999999999996</c:v>
                </c:pt>
                <c:pt idx="4592">
                  <c:v>4.3879999999999999</c:v>
                </c:pt>
                <c:pt idx="4593">
                  <c:v>4.3890000000000002</c:v>
                </c:pt>
                <c:pt idx="4594">
                  <c:v>4.3895</c:v>
                </c:pt>
                <c:pt idx="4595">
                  <c:v>4.3905000000000003</c:v>
                </c:pt>
                <c:pt idx="4596">
                  <c:v>4.3920000000000003</c:v>
                </c:pt>
                <c:pt idx="4597">
                  <c:v>4.3929999999999998</c:v>
                </c:pt>
                <c:pt idx="4598">
                  <c:v>4.3940000000000001</c:v>
                </c:pt>
                <c:pt idx="4599">
                  <c:v>4.3959999999999999</c:v>
                </c:pt>
                <c:pt idx="4600">
                  <c:v>4.3975</c:v>
                </c:pt>
                <c:pt idx="4601">
                  <c:v>4.399</c:v>
                </c:pt>
                <c:pt idx="4602">
                  <c:v>4.4000000000000004</c:v>
                </c:pt>
                <c:pt idx="4603">
                  <c:v>4.4009999999999998</c:v>
                </c:pt>
                <c:pt idx="4604">
                  <c:v>4.4020000000000001</c:v>
                </c:pt>
                <c:pt idx="4605">
                  <c:v>4.4024999999999999</c:v>
                </c:pt>
                <c:pt idx="4606">
                  <c:v>4.4029999999999996</c:v>
                </c:pt>
                <c:pt idx="4607">
                  <c:v>4.4039999999999999</c:v>
                </c:pt>
                <c:pt idx="4608">
                  <c:v>4.4050000000000002</c:v>
                </c:pt>
                <c:pt idx="4609">
                  <c:v>4.4055</c:v>
                </c:pt>
                <c:pt idx="4610">
                  <c:v>4.4065000000000003</c:v>
                </c:pt>
                <c:pt idx="4611">
                  <c:v>4.4080000000000004</c:v>
                </c:pt>
                <c:pt idx="4612">
                  <c:v>4.4089999999999998</c:v>
                </c:pt>
                <c:pt idx="4613">
                  <c:v>4.41</c:v>
                </c:pt>
                <c:pt idx="4614">
                  <c:v>4.4109999999999996</c:v>
                </c:pt>
                <c:pt idx="4615">
                  <c:v>4.4115000000000002</c:v>
                </c:pt>
                <c:pt idx="4616">
                  <c:v>4.4124999999999996</c:v>
                </c:pt>
                <c:pt idx="4617">
                  <c:v>4.4135</c:v>
                </c:pt>
                <c:pt idx="4618">
                  <c:v>4.4145000000000003</c:v>
                </c:pt>
                <c:pt idx="4619">
                  <c:v>4.4154999999999998</c:v>
                </c:pt>
                <c:pt idx="4620">
                  <c:v>4.4165000000000001</c:v>
                </c:pt>
                <c:pt idx="4621">
                  <c:v>4.4169999999999998</c:v>
                </c:pt>
                <c:pt idx="4622">
                  <c:v>4.4180000000000001</c:v>
                </c:pt>
                <c:pt idx="4623">
                  <c:v>4.4184999999999999</c:v>
                </c:pt>
                <c:pt idx="4624">
                  <c:v>4.4195000000000002</c:v>
                </c:pt>
                <c:pt idx="4625">
                  <c:v>4.42</c:v>
                </c:pt>
                <c:pt idx="4626">
                  <c:v>4.4210000000000003</c:v>
                </c:pt>
                <c:pt idx="4627">
                  <c:v>4.4225000000000003</c:v>
                </c:pt>
                <c:pt idx="4628">
                  <c:v>4.4234999999999998</c:v>
                </c:pt>
                <c:pt idx="4629">
                  <c:v>4.4249999999999998</c:v>
                </c:pt>
                <c:pt idx="4630">
                  <c:v>4.4260000000000002</c:v>
                </c:pt>
                <c:pt idx="4631">
                  <c:v>4.4264999999999999</c:v>
                </c:pt>
                <c:pt idx="4632">
                  <c:v>4.4269999999999996</c:v>
                </c:pt>
                <c:pt idx="4633">
                  <c:v>4.4279999999999999</c:v>
                </c:pt>
                <c:pt idx="4634">
                  <c:v>4.4290000000000003</c:v>
                </c:pt>
                <c:pt idx="4635">
                  <c:v>4.4305000000000003</c:v>
                </c:pt>
                <c:pt idx="4636">
                  <c:v>4.4320000000000004</c:v>
                </c:pt>
                <c:pt idx="4637">
                  <c:v>4.4335000000000004</c:v>
                </c:pt>
                <c:pt idx="4638">
                  <c:v>4.4344999999999999</c:v>
                </c:pt>
                <c:pt idx="4639">
                  <c:v>4.4355000000000002</c:v>
                </c:pt>
                <c:pt idx="4640">
                  <c:v>4.4359999999999999</c:v>
                </c:pt>
                <c:pt idx="4641">
                  <c:v>4.4370000000000003</c:v>
                </c:pt>
                <c:pt idx="4642">
                  <c:v>4.4379999999999997</c:v>
                </c:pt>
                <c:pt idx="4643">
                  <c:v>4.4390000000000001</c:v>
                </c:pt>
                <c:pt idx="4644">
                  <c:v>4.4400000000000004</c:v>
                </c:pt>
                <c:pt idx="4645">
                  <c:v>4.4409999999999998</c:v>
                </c:pt>
                <c:pt idx="4646">
                  <c:v>4.4420000000000002</c:v>
                </c:pt>
                <c:pt idx="4647">
                  <c:v>4.4429999999999996</c:v>
                </c:pt>
                <c:pt idx="4648">
                  <c:v>4.4435000000000002</c:v>
                </c:pt>
                <c:pt idx="4649">
                  <c:v>4.4444999999999997</c:v>
                </c:pt>
                <c:pt idx="4650">
                  <c:v>4.4455</c:v>
                </c:pt>
                <c:pt idx="4651">
                  <c:v>4.4465000000000003</c:v>
                </c:pt>
                <c:pt idx="4652">
                  <c:v>4.4470000000000001</c:v>
                </c:pt>
                <c:pt idx="4653">
                  <c:v>4.4480000000000004</c:v>
                </c:pt>
                <c:pt idx="4654">
                  <c:v>4.4489999999999998</c:v>
                </c:pt>
                <c:pt idx="4655">
                  <c:v>4.4504999999999999</c:v>
                </c:pt>
                <c:pt idx="4656">
                  <c:v>4.4509999999999996</c:v>
                </c:pt>
                <c:pt idx="4657">
                  <c:v>4.4524999999999997</c:v>
                </c:pt>
                <c:pt idx="4658">
                  <c:v>4.4535</c:v>
                </c:pt>
                <c:pt idx="4659">
                  <c:v>4.4545000000000003</c:v>
                </c:pt>
                <c:pt idx="4660">
                  <c:v>4.4554999999999998</c:v>
                </c:pt>
                <c:pt idx="4661">
                  <c:v>4.4560000000000004</c:v>
                </c:pt>
                <c:pt idx="4662">
                  <c:v>4.4569999999999999</c:v>
                </c:pt>
                <c:pt idx="4663">
                  <c:v>4.4580000000000002</c:v>
                </c:pt>
                <c:pt idx="4664">
                  <c:v>4.4584999999999999</c:v>
                </c:pt>
                <c:pt idx="4665">
                  <c:v>4.46</c:v>
                </c:pt>
                <c:pt idx="4666">
                  <c:v>4.4610000000000003</c:v>
                </c:pt>
                <c:pt idx="4667">
                  <c:v>4.4619999999999997</c:v>
                </c:pt>
                <c:pt idx="4668">
                  <c:v>4.4625000000000004</c:v>
                </c:pt>
                <c:pt idx="4669">
                  <c:v>4.4634999999999998</c:v>
                </c:pt>
                <c:pt idx="4670">
                  <c:v>4.4645000000000001</c:v>
                </c:pt>
                <c:pt idx="4671">
                  <c:v>4.4660000000000002</c:v>
                </c:pt>
                <c:pt idx="4672">
                  <c:v>4.4669999999999996</c:v>
                </c:pt>
                <c:pt idx="4673">
                  <c:v>4.468</c:v>
                </c:pt>
                <c:pt idx="4674">
                  <c:v>4.47</c:v>
                </c:pt>
                <c:pt idx="4675">
                  <c:v>4.4710000000000001</c:v>
                </c:pt>
                <c:pt idx="4676">
                  <c:v>4.4720000000000004</c:v>
                </c:pt>
                <c:pt idx="4677">
                  <c:v>4.4729999999999999</c:v>
                </c:pt>
                <c:pt idx="4678">
                  <c:v>4.4755000000000003</c:v>
                </c:pt>
                <c:pt idx="4679">
                  <c:v>4.4779999999999998</c:v>
                </c:pt>
                <c:pt idx="4680">
                  <c:v>4.4800000000000004</c:v>
                </c:pt>
                <c:pt idx="4681">
                  <c:v>4.4820000000000002</c:v>
                </c:pt>
                <c:pt idx="4682">
                  <c:v>4.4829999999999997</c:v>
                </c:pt>
                <c:pt idx="4683">
                  <c:v>4.484</c:v>
                </c:pt>
                <c:pt idx="4684">
                  <c:v>4.4850000000000003</c:v>
                </c:pt>
                <c:pt idx="4685">
                  <c:v>4.4855</c:v>
                </c:pt>
                <c:pt idx="4686">
                  <c:v>4.4865000000000004</c:v>
                </c:pt>
                <c:pt idx="4687">
                  <c:v>4.4870000000000001</c:v>
                </c:pt>
                <c:pt idx="4688">
                  <c:v>4.4880000000000004</c:v>
                </c:pt>
                <c:pt idx="4689">
                  <c:v>4.4889999999999999</c:v>
                </c:pt>
                <c:pt idx="4690">
                  <c:v>4.4894999999999996</c:v>
                </c:pt>
                <c:pt idx="4691">
                  <c:v>4.49</c:v>
                </c:pt>
                <c:pt idx="4692">
                  <c:v>4.4915000000000003</c:v>
                </c:pt>
                <c:pt idx="4693">
                  <c:v>4.492</c:v>
                </c:pt>
                <c:pt idx="4694">
                  <c:v>4.4935</c:v>
                </c:pt>
                <c:pt idx="4695">
                  <c:v>4.4945000000000004</c:v>
                </c:pt>
                <c:pt idx="4696">
                  <c:v>4.4950000000000001</c:v>
                </c:pt>
                <c:pt idx="4697">
                  <c:v>4.4960000000000004</c:v>
                </c:pt>
                <c:pt idx="4698">
                  <c:v>4.4969999999999999</c:v>
                </c:pt>
                <c:pt idx="4699">
                  <c:v>4.4974999999999996</c:v>
                </c:pt>
                <c:pt idx="4700">
                  <c:v>4.4984999999999999</c:v>
                </c:pt>
                <c:pt idx="4701">
                  <c:v>4.4995000000000003</c:v>
                </c:pt>
                <c:pt idx="4702">
                  <c:v>4.5</c:v>
                </c:pt>
                <c:pt idx="4703">
                  <c:v>4.5010000000000003</c:v>
                </c:pt>
                <c:pt idx="4704">
                  <c:v>4.5019999999999998</c:v>
                </c:pt>
                <c:pt idx="4705">
                  <c:v>4.5025000000000004</c:v>
                </c:pt>
                <c:pt idx="4706">
                  <c:v>4.5034999999999998</c:v>
                </c:pt>
                <c:pt idx="4707">
                  <c:v>4.5045000000000002</c:v>
                </c:pt>
                <c:pt idx="4708">
                  <c:v>4.5054999999999996</c:v>
                </c:pt>
                <c:pt idx="4709">
                  <c:v>4.5060000000000002</c:v>
                </c:pt>
                <c:pt idx="4710">
                  <c:v>4.5069999999999997</c:v>
                </c:pt>
                <c:pt idx="4711">
                  <c:v>4.5084999999999997</c:v>
                </c:pt>
                <c:pt idx="4712">
                  <c:v>4.5090000000000003</c:v>
                </c:pt>
                <c:pt idx="4713">
                  <c:v>4.5105000000000004</c:v>
                </c:pt>
                <c:pt idx="4714">
                  <c:v>4.5119999999999996</c:v>
                </c:pt>
                <c:pt idx="4715">
                  <c:v>4.5129999999999999</c:v>
                </c:pt>
                <c:pt idx="4716">
                  <c:v>4.5140000000000002</c:v>
                </c:pt>
                <c:pt idx="4717">
                  <c:v>4.5145</c:v>
                </c:pt>
                <c:pt idx="4718">
                  <c:v>4.5155000000000003</c:v>
                </c:pt>
                <c:pt idx="4719">
                  <c:v>4.5164999999999997</c:v>
                </c:pt>
                <c:pt idx="4720">
                  <c:v>4.5175000000000001</c:v>
                </c:pt>
                <c:pt idx="4721">
                  <c:v>4.5185000000000004</c:v>
                </c:pt>
                <c:pt idx="4722">
                  <c:v>4.5190000000000001</c:v>
                </c:pt>
                <c:pt idx="4723">
                  <c:v>4.5199999999999996</c:v>
                </c:pt>
                <c:pt idx="4724">
                  <c:v>4.5209999999999999</c:v>
                </c:pt>
                <c:pt idx="4725">
                  <c:v>4.5214999999999996</c:v>
                </c:pt>
                <c:pt idx="4726">
                  <c:v>4.5225</c:v>
                </c:pt>
                <c:pt idx="4727">
                  <c:v>4.5235000000000003</c:v>
                </c:pt>
                <c:pt idx="4728">
                  <c:v>4.5244999999999997</c:v>
                </c:pt>
                <c:pt idx="4729">
                  <c:v>4.5255000000000001</c:v>
                </c:pt>
                <c:pt idx="4730">
                  <c:v>4.5265000000000004</c:v>
                </c:pt>
                <c:pt idx="4731">
                  <c:v>4.5274999999999999</c:v>
                </c:pt>
                <c:pt idx="4732">
                  <c:v>4.5285000000000002</c:v>
                </c:pt>
                <c:pt idx="4733">
                  <c:v>4.5294999999999996</c:v>
                </c:pt>
                <c:pt idx="4734">
                  <c:v>4.5305</c:v>
                </c:pt>
                <c:pt idx="4735">
                  <c:v>4.5315000000000003</c:v>
                </c:pt>
                <c:pt idx="4736">
                  <c:v>4.5324999999999998</c:v>
                </c:pt>
                <c:pt idx="4737">
                  <c:v>4.5335000000000001</c:v>
                </c:pt>
                <c:pt idx="4738">
                  <c:v>4.5339999999999998</c:v>
                </c:pt>
                <c:pt idx="4739">
                  <c:v>4.5350000000000001</c:v>
                </c:pt>
                <c:pt idx="4740">
                  <c:v>4.5359999999999996</c:v>
                </c:pt>
                <c:pt idx="4741">
                  <c:v>4.5369999999999999</c:v>
                </c:pt>
                <c:pt idx="4742">
                  <c:v>4.5385</c:v>
                </c:pt>
                <c:pt idx="4743">
                  <c:v>4.5395000000000003</c:v>
                </c:pt>
                <c:pt idx="4744">
                  <c:v>4.54</c:v>
                </c:pt>
                <c:pt idx="4745">
                  <c:v>4.5404999999999998</c:v>
                </c:pt>
                <c:pt idx="4746">
                  <c:v>4.5415000000000001</c:v>
                </c:pt>
                <c:pt idx="4747">
                  <c:v>4.5425000000000004</c:v>
                </c:pt>
                <c:pt idx="4748">
                  <c:v>4.5434999999999999</c:v>
                </c:pt>
                <c:pt idx="4749">
                  <c:v>4.5439999999999996</c:v>
                </c:pt>
                <c:pt idx="4750">
                  <c:v>4.5454999999999997</c:v>
                </c:pt>
                <c:pt idx="4751">
                  <c:v>4.5465</c:v>
                </c:pt>
                <c:pt idx="4752">
                  <c:v>4.5475000000000003</c:v>
                </c:pt>
                <c:pt idx="4753">
                  <c:v>4.5484999999999998</c:v>
                </c:pt>
                <c:pt idx="4754">
                  <c:v>4.55</c:v>
                </c:pt>
                <c:pt idx="4755">
                  <c:v>4.5505000000000004</c:v>
                </c:pt>
                <c:pt idx="4756">
                  <c:v>4.5514999999999999</c:v>
                </c:pt>
                <c:pt idx="4757">
                  <c:v>4.5525000000000002</c:v>
                </c:pt>
                <c:pt idx="4758">
                  <c:v>4.5534999999999997</c:v>
                </c:pt>
                <c:pt idx="4759">
                  <c:v>4.5545</c:v>
                </c:pt>
                <c:pt idx="4760">
                  <c:v>4.556</c:v>
                </c:pt>
                <c:pt idx="4761">
                  <c:v>4.5570000000000004</c:v>
                </c:pt>
                <c:pt idx="4762">
                  <c:v>4.5579999999999998</c:v>
                </c:pt>
                <c:pt idx="4763">
                  <c:v>4.5590000000000002</c:v>
                </c:pt>
                <c:pt idx="4764">
                  <c:v>4.5605000000000002</c:v>
                </c:pt>
                <c:pt idx="4765">
                  <c:v>4.5705</c:v>
                </c:pt>
                <c:pt idx="4766">
                  <c:v>4.5744999999999996</c:v>
                </c:pt>
                <c:pt idx="4767">
                  <c:v>4.5765000000000002</c:v>
                </c:pt>
                <c:pt idx="4768">
                  <c:v>4.5774999999999997</c:v>
                </c:pt>
                <c:pt idx="4769">
                  <c:v>4.5789999999999997</c:v>
                </c:pt>
                <c:pt idx="4770">
                  <c:v>4.58</c:v>
                </c:pt>
                <c:pt idx="4771">
                  <c:v>4.5815000000000001</c:v>
                </c:pt>
                <c:pt idx="4772">
                  <c:v>4.5824999999999996</c:v>
                </c:pt>
                <c:pt idx="4773">
                  <c:v>4.5834999999999999</c:v>
                </c:pt>
                <c:pt idx="4774">
                  <c:v>4.585</c:v>
                </c:pt>
                <c:pt idx="4775">
                  <c:v>4.5865</c:v>
                </c:pt>
                <c:pt idx="4776">
                  <c:v>4.5875000000000004</c:v>
                </c:pt>
                <c:pt idx="4777">
                  <c:v>4.5884999999999998</c:v>
                </c:pt>
                <c:pt idx="4778">
                  <c:v>4.59</c:v>
                </c:pt>
                <c:pt idx="4779">
                  <c:v>4.5914999999999999</c:v>
                </c:pt>
                <c:pt idx="4780">
                  <c:v>4.5925000000000002</c:v>
                </c:pt>
                <c:pt idx="4781">
                  <c:v>4.593</c:v>
                </c:pt>
                <c:pt idx="4782">
                  <c:v>4.5945</c:v>
                </c:pt>
                <c:pt idx="4783">
                  <c:v>4.5955000000000004</c:v>
                </c:pt>
                <c:pt idx="4784">
                  <c:v>4.5964999999999998</c:v>
                </c:pt>
                <c:pt idx="4785">
                  <c:v>4.5975000000000001</c:v>
                </c:pt>
                <c:pt idx="4786">
                  <c:v>4.5984999999999996</c:v>
                </c:pt>
                <c:pt idx="4787">
                  <c:v>4.5994999999999999</c:v>
                </c:pt>
                <c:pt idx="4788">
                  <c:v>4.601</c:v>
                </c:pt>
                <c:pt idx="4789">
                  <c:v>4.6014999999999997</c:v>
                </c:pt>
                <c:pt idx="4790">
                  <c:v>4.6025</c:v>
                </c:pt>
                <c:pt idx="4791">
                  <c:v>4.6035000000000004</c:v>
                </c:pt>
                <c:pt idx="4792">
                  <c:v>4.6044999999999998</c:v>
                </c:pt>
                <c:pt idx="4793">
                  <c:v>4.6050000000000004</c:v>
                </c:pt>
                <c:pt idx="4794">
                  <c:v>4.6064999999999996</c:v>
                </c:pt>
                <c:pt idx="4795">
                  <c:v>4.6079999999999997</c:v>
                </c:pt>
                <c:pt idx="4796">
                  <c:v>4.6100000000000003</c:v>
                </c:pt>
                <c:pt idx="4797">
                  <c:v>4.6124999999999998</c:v>
                </c:pt>
                <c:pt idx="4798">
                  <c:v>4.6189999999999998</c:v>
                </c:pt>
                <c:pt idx="4799">
                  <c:v>4.6224999999999996</c:v>
                </c:pt>
                <c:pt idx="4800">
                  <c:v>4.6239999999999997</c:v>
                </c:pt>
                <c:pt idx="4801">
                  <c:v>4.6260000000000003</c:v>
                </c:pt>
                <c:pt idx="4802">
                  <c:v>4.6269999999999998</c:v>
                </c:pt>
                <c:pt idx="4803">
                  <c:v>4.6289999999999996</c:v>
                </c:pt>
                <c:pt idx="4804">
                  <c:v>4.63</c:v>
                </c:pt>
                <c:pt idx="4805">
                  <c:v>4.6304999999999996</c:v>
                </c:pt>
                <c:pt idx="4806">
                  <c:v>4.6319999999999997</c:v>
                </c:pt>
                <c:pt idx="4807">
                  <c:v>4.633</c:v>
                </c:pt>
                <c:pt idx="4808">
                  <c:v>4.6334999999999997</c:v>
                </c:pt>
                <c:pt idx="4809">
                  <c:v>4.6345000000000001</c:v>
                </c:pt>
                <c:pt idx="4810">
                  <c:v>4.6355000000000004</c:v>
                </c:pt>
                <c:pt idx="4811">
                  <c:v>4.6364999999999998</c:v>
                </c:pt>
                <c:pt idx="4812">
                  <c:v>4.6375000000000002</c:v>
                </c:pt>
                <c:pt idx="4813">
                  <c:v>4.6379999999999999</c:v>
                </c:pt>
                <c:pt idx="4814">
                  <c:v>4.6390000000000002</c:v>
                </c:pt>
                <c:pt idx="4815">
                  <c:v>4.6399999999999997</c:v>
                </c:pt>
                <c:pt idx="4816">
                  <c:v>4.641</c:v>
                </c:pt>
                <c:pt idx="4817">
                  <c:v>4.6414999999999997</c:v>
                </c:pt>
                <c:pt idx="4818">
                  <c:v>4.6425000000000001</c:v>
                </c:pt>
                <c:pt idx="4819">
                  <c:v>4.6435000000000004</c:v>
                </c:pt>
                <c:pt idx="4820">
                  <c:v>4.6449999999999996</c:v>
                </c:pt>
                <c:pt idx="4821">
                  <c:v>4.6459999999999999</c:v>
                </c:pt>
                <c:pt idx="4822">
                  <c:v>4.6479999999999997</c:v>
                </c:pt>
                <c:pt idx="4823">
                  <c:v>4.6494999999999997</c:v>
                </c:pt>
                <c:pt idx="4824">
                  <c:v>4.6515000000000004</c:v>
                </c:pt>
                <c:pt idx="4825">
                  <c:v>4.6524999999999999</c:v>
                </c:pt>
                <c:pt idx="4826">
                  <c:v>4.6539999999999999</c:v>
                </c:pt>
                <c:pt idx="4827">
                  <c:v>4.6550000000000002</c:v>
                </c:pt>
                <c:pt idx="4828">
                  <c:v>4.6559999999999997</c:v>
                </c:pt>
                <c:pt idx="4829">
                  <c:v>4.6574999999999998</c:v>
                </c:pt>
                <c:pt idx="4830">
                  <c:v>4.6585000000000001</c:v>
                </c:pt>
                <c:pt idx="4831">
                  <c:v>4.6589999999999998</c:v>
                </c:pt>
                <c:pt idx="4832">
                  <c:v>4.6604999999999999</c:v>
                </c:pt>
                <c:pt idx="4833">
                  <c:v>4.6615000000000002</c:v>
                </c:pt>
                <c:pt idx="4834">
                  <c:v>4.6619999999999999</c:v>
                </c:pt>
                <c:pt idx="4835">
                  <c:v>4.6630000000000003</c:v>
                </c:pt>
                <c:pt idx="4836">
                  <c:v>4.6639999999999997</c:v>
                </c:pt>
                <c:pt idx="4837">
                  <c:v>4.665</c:v>
                </c:pt>
                <c:pt idx="4838">
                  <c:v>4.6660000000000004</c:v>
                </c:pt>
                <c:pt idx="4839">
                  <c:v>4.6669999999999998</c:v>
                </c:pt>
                <c:pt idx="4840">
                  <c:v>4.6684999999999999</c:v>
                </c:pt>
                <c:pt idx="4841">
                  <c:v>4.6695000000000002</c:v>
                </c:pt>
                <c:pt idx="4842">
                  <c:v>4.6704999999999997</c:v>
                </c:pt>
                <c:pt idx="4843">
                  <c:v>4.6710000000000003</c:v>
                </c:pt>
                <c:pt idx="4844">
                  <c:v>4.6719999999999997</c:v>
                </c:pt>
                <c:pt idx="4845">
                  <c:v>4.673</c:v>
                </c:pt>
                <c:pt idx="4846">
                  <c:v>4.6740000000000004</c:v>
                </c:pt>
                <c:pt idx="4847">
                  <c:v>4.6749999999999998</c:v>
                </c:pt>
                <c:pt idx="4848">
                  <c:v>4.6760000000000002</c:v>
                </c:pt>
                <c:pt idx="4849">
                  <c:v>4.6775000000000002</c:v>
                </c:pt>
                <c:pt idx="4850">
                  <c:v>4.6779999999999999</c:v>
                </c:pt>
                <c:pt idx="4851">
                  <c:v>4.6790000000000003</c:v>
                </c:pt>
                <c:pt idx="4852">
                  <c:v>4.68</c:v>
                </c:pt>
                <c:pt idx="4853">
                  <c:v>4.681</c:v>
                </c:pt>
                <c:pt idx="4854">
                  <c:v>4.6814999999999998</c:v>
                </c:pt>
                <c:pt idx="4855">
                  <c:v>4.6825000000000001</c:v>
                </c:pt>
                <c:pt idx="4856">
                  <c:v>4.6835000000000004</c:v>
                </c:pt>
                <c:pt idx="4857">
                  <c:v>4.6844999999999999</c:v>
                </c:pt>
                <c:pt idx="4858">
                  <c:v>4.6855000000000002</c:v>
                </c:pt>
                <c:pt idx="4859">
                  <c:v>4.6864999999999997</c:v>
                </c:pt>
                <c:pt idx="4860">
                  <c:v>4.6875</c:v>
                </c:pt>
                <c:pt idx="4861">
                  <c:v>4.6885000000000003</c:v>
                </c:pt>
                <c:pt idx="4862">
                  <c:v>4.6894999999999998</c:v>
                </c:pt>
                <c:pt idx="4863">
                  <c:v>4.6905000000000001</c:v>
                </c:pt>
                <c:pt idx="4864">
                  <c:v>4.6914999999999996</c:v>
                </c:pt>
                <c:pt idx="4865">
                  <c:v>4.6924999999999999</c:v>
                </c:pt>
                <c:pt idx="4866">
                  <c:v>4.6935000000000002</c:v>
                </c:pt>
                <c:pt idx="4867">
                  <c:v>4.6944999999999997</c:v>
                </c:pt>
                <c:pt idx="4868">
                  <c:v>4.6955</c:v>
                </c:pt>
                <c:pt idx="4869">
                  <c:v>4.6970000000000001</c:v>
                </c:pt>
                <c:pt idx="4870">
                  <c:v>4.6980000000000004</c:v>
                </c:pt>
                <c:pt idx="4871">
                  <c:v>4.6985000000000001</c:v>
                </c:pt>
                <c:pt idx="4872">
                  <c:v>4.6989999999999998</c:v>
                </c:pt>
                <c:pt idx="4873">
                  <c:v>4.7</c:v>
                </c:pt>
                <c:pt idx="4874">
                  <c:v>4.7015000000000002</c:v>
                </c:pt>
                <c:pt idx="4875">
                  <c:v>4.7024999999999997</c:v>
                </c:pt>
                <c:pt idx="4876">
                  <c:v>4.7035</c:v>
                </c:pt>
                <c:pt idx="4877">
                  <c:v>4.7045000000000003</c:v>
                </c:pt>
                <c:pt idx="4878">
                  <c:v>4.7054999999999998</c:v>
                </c:pt>
                <c:pt idx="4879">
                  <c:v>4.7065000000000001</c:v>
                </c:pt>
                <c:pt idx="4880">
                  <c:v>4.7095000000000002</c:v>
                </c:pt>
                <c:pt idx="4881">
                  <c:v>4.718</c:v>
                </c:pt>
                <c:pt idx="4882">
                  <c:v>4.72</c:v>
                </c:pt>
                <c:pt idx="4883">
                  <c:v>4.7210000000000001</c:v>
                </c:pt>
                <c:pt idx="4884">
                  <c:v>4.7220000000000004</c:v>
                </c:pt>
                <c:pt idx="4885">
                  <c:v>4.7234999999999996</c:v>
                </c:pt>
                <c:pt idx="4886">
                  <c:v>4.7244999999999999</c:v>
                </c:pt>
                <c:pt idx="4887">
                  <c:v>4.7255000000000003</c:v>
                </c:pt>
                <c:pt idx="4888">
                  <c:v>4.7264999999999997</c:v>
                </c:pt>
                <c:pt idx="4889">
                  <c:v>4.7275</c:v>
                </c:pt>
                <c:pt idx="4890">
                  <c:v>4.7279999999999998</c:v>
                </c:pt>
                <c:pt idx="4891">
                  <c:v>4.7290000000000001</c:v>
                </c:pt>
                <c:pt idx="4892">
                  <c:v>4.7300000000000004</c:v>
                </c:pt>
                <c:pt idx="4893">
                  <c:v>4.7309999999999999</c:v>
                </c:pt>
                <c:pt idx="4894">
                  <c:v>4.7320000000000002</c:v>
                </c:pt>
                <c:pt idx="4895">
                  <c:v>4.7329999999999997</c:v>
                </c:pt>
                <c:pt idx="4896">
                  <c:v>4.734</c:v>
                </c:pt>
                <c:pt idx="4897">
                  <c:v>4.7344999999999997</c:v>
                </c:pt>
                <c:pt idx="4898">
                  <c:v>4.7355</c:v>
                </c:pt>
                <c:pt idx="4899">
                  <c:v>4.7365000000000004</c:v>
                </c:pt>
                <c:pt idx="4900">
                  <c:v>4.7374999999999998</c:v>
                </c:pt>
                <c:pt idx="4901">
                  <c:v>4.7380000000000004</c:v>
                </c:pt>
                <c:pt idx="4902">
                  <c:v>4.7389999999999999</c:v>
                </c:pt>
                <c:pt idx="4903">
                  <c:v>4.74</c:v>
                </c:pt>
                <c:pt idx="4904">
                  <c:v>4.7415000000000003</c:v>
                </c:pt>
                <c:pt idx="4905">
                  <c:v>4.742</c:v>
                </c:pt>
                <c:pt idx="4906">
                  <c:v>4.7430000000000003</c:v>
                </c:pt>
                <c:pt idx="4907">
                  <c:v>4.7439999999999998</c:v>
                </c:pt>
                <c:pt idx="4908">
                  <c:v>4.7450000000000001</c:v>
                </c:pt>
                <c:pt idx="4909">
                  <c:v>4.7460000000000004</c:v>
                </c:pt>
                <c:pt idx="4910">
                  <c:v>4.7469999999999999</c:v>
                </c:pt>
                <c:pt idx="4911">
                  <c:v>4.7480000000000002</c:v>
                </c:pt>
                <c:pt idx="4912">
                  <c:v>4.7495000000000003</c:v>
                </c:pt>
                <c:pt idx="4913">
                  <c:v>4.7510000000000003</c:v>
                </c:pt>
                <c:pt idx="4914">
                  <c:v>4.7519999999999998</c:v>
                </c:pt>
                <c:pt idx="4915">
                  <c:v>4.7534999999999998</c:v>
                </c:pt>
                <c:pt idx="4916">
                  <c:v>4.7554999999999996</c:v>
                </c:pt>
                <c:pt idx="4917">
                  <c:v>4.758</c:v>
                </c:pt>
                <c:pt idx="4918">
                  <c:v>4.7595000000000001</c:v>
                </c:pt>
                <c:pt idx="4919">
                  <c:v>4.7605000000000004</c:v>
                </c:pt>
                <c:pt idx="4920">
                  <c:v>4.7619999999999996</c:v>
                </c:pt>
                <c:pt idx="4921">
                  <c:v>4.7629999999999999</c:v>
                </c:pt>
                <c:pt idx="4922">
                  <c:v>4.7640000000000002</c:v>
                </c:pt>
                <c:pt idx="4923">
                  <c:v>4.7649999999999997</c:v>
                </c:pt>
                <c:pt idx="4924">
                  <c:v>4.766</c:v>
                </c:pt>
                <c:pt idx="4925">
                  <c:v>4.7664999999999997</c:v>
                </c:pt>
                <c:pt idx="4926">
                  <c:v>4.7675000000000001</c:v>
                </c:pt>
                <c:pt idx="4927">
                  <c:v>4.7679999999999998</c:v>
                </c:pt>
                <c:pt idx="4928">
                  <c:v>4.7690000000000001</c:v>
                </c:pt>
                <c:pt idx="4929">
                  <c:v>4.7705000000000002</c:v>
                </c:pt>
                <c:pt idx="4930">
                  <c:v>4.7714999999999996</c:v>
                </c:pt>
                <c:pt idx="4931">
                  <c:v>4.7729999999999997</c:v>
                </c:pt>
                <c:pt idx="4932">
                  <c:v>4.7735000000000003</c:v>
                </c:pt>
                <c:pt idx="4933">
                  <c:v>4.7744999999999997</c:v>
                </c:pt>
                <c:pt idx="4934">
                  <c:v>4.7755000000000001</c:v>
                </c:pt>
                <c:pt idx="4935">
                  <c:v>4.7765000000000004</c:v>
                </c:pt>
                <c:pt idx="4936">
                  <c:v>4.7774999999999999</c:v>
                </c:pt>
                <c:pt idx="4937">
                  <c:v>4.7785000000000002</c:v>
                </c:pt>
                <c:pt idx="4938">
                  <c:v>4.7789999999999999</c:v>
                </c:pt>
                <c:pt idx="4939">
                  <c:v>4.78</c:v>
                </c:pt>
                <c:pt idx="4940">
                  <c:v>4.7809999999999997</c:v>
                </c:pt>
                <c:pt idx="4941">
                  <c:v>4.7824999999999998</c:v>
                </c:pt>
                <c:pt idx="4942">
                  <c:v>4.7830000000000004</c:v>
                </c:pt>
                <c:pt idx="4943">
                  <c:v>4.7835000000000001</c:v>
                </c:pt>
                <c:pt idx="4944">
                  <c:v>4.7850000000000001</c:v>
                </c:pt>
                <c:pt idx="4945">
                  <c:v>4.7859999999999996</c:v>
                </c:pt>
                <c:pt idx="4946">
                  <c:v>4.7865000000000002</c:v>
                </c:pt>
                <c:pt idx="4947">
                  <c:v>4.7874999999999996</c:v>
                </c:pt>
                <c:pt idx="4948">
                  <c:v>4.7885</c:v>
                </c:pt>
                <c:pt idx="4949">
                  <c:v>4.79</c:v>
                </c:pt>
                <c:pt idx="4950">
                  <c:v>4.7910000000000004</c:v>
                </c:pt>
                <c:pt idx="4951">
                  <c:v>4.7919999999999998</c:v>
                </c:pt>
                <c:pt idx="4952">
                  <c:v>4.7930000000000001</c:v>
                </c:pt>
                <c:pt idx="4953">
                  <c:v>4.7939999999999996</c:v>
                </c:pt>
                <c:pt idx="4954">
                  <c:v>4.7949999999999999</c:v>
                </c:pt>
                <c:pt idx="4955">
                  <c:v>4.7954999999999997</c:v>
                </c:pt>
                <c:pt idx="4956">
                  <c:v>4.7965</c:v>
                </c:pt>
                <c:pt idx="4957">
                  <c:v>4.7975000000000003</c:v>
                </c:pt>
                <c:pt idx="4958">
                  <c:v>4.7990000000000004</c:v>
                </c:pt>
                <c:pt idx="4959">
                  <c:v>4.8</c:v>
                </c:pt>
                <c:pt idx="4960">
                  <c:v>4.8014999999999999</c:v>
                </c:pt>
                <c:pt idx="4961">
                  <c:v>4.8025000000000002</c:v>
                </c:pt>
                <c:pt idx="4962">
                  <c:v>4.8034999999999997</c:v>
                </c:pt>
                <c:pt idx="4963">
                  <c:v>4.8049999999999997</c:v>
                </c:pt>
                <c:pt idx="4964">
                  <c:v>4.806</c:v>
                </c:pt>
                <c:pt idx="4965">
                  <c:v>4.8075000000000001</c:v>
                </c:pt>
                <c:pt idx="4966">
                  <c:v>4.8085000000000004</c:v>
                </c:pt>
                <c:pt idx="4967">
                  <c:v>4.8099999999999996</c:v>
                </c:pt>
                <c:pt idx="4968">
                  <c:v>4.8114999999999997</c:v>
                </c:pt>
                <c:pt idx="4969">
                  <c:v>4.8129999999999997</c:v>
                </c:pt>
                <c:pt idx="4970">
                  <c:v>4.8140000000000001</c:v>
                </c:pt>
                <c:pt idx="4971">
                  <c:v>4.8155000000000001</c:v>
                </c:pt>
                <c:pt idx="4972">
                  <c:v>4.8164999999999996</c:v>
                </c:pt>
                <c:pt idx="4973">
                  <c:v>4.8170000000000002</c:v>
                </c:pt>
                <c:pt idx="4974">
                  <c:v>4.8179999999999996</c:v>
                </c:pt>
                <c:pt idx="4975">
                  <c:v>4.819</c:v>
                </c:pt>
                <c:pt idx="4976">
                  <c:v>4.8205</c:v>
                </c:pt>
                <c:pt idx="4977">
                  <c:v>4.8215000000000003</c:v>
                </c:pt>
                <c:pt idx="4978">
                  <c:v>4.8220000000000001</c:v>
                </c:pt>
                <c:pt idx="4979">
                  <c:v>4.8230000000000004</c:v>
                </c:pt>
                <c:pt idx="4980">
                  <c:v>4.8239999999999998</c:v>
                </c:pt>
                <c:pt idx="4981">
                  <c:v>4.8250000000000002</c:v>
                </c:pt>
                <c:pt idx="4982">
                  <c:v>4.8259999999999996</c:v>
                </c:pt>
                <c:pt idx="4983">
                  <c:v>4.8274999999999997</c:v>
                </c:pt>
                <c:pt idx="4984">
                  <c:v>4.8285</c:v>
                </c:pt>
                <c:pt idx="4985">
                  <c:v>4.8295000000000003</c:v>
                </c:pt>
                <c:pt idx="4986">
                  <c:v>4.8304999999999998</c:v>
                </c:pt>
                <c:pt idx="4987">
                  <c:v>4.8315000000000001</c:v>
                </c:pt>
                <c:pt idx="4988">
                  <c:v>4.8324999999999996</c:v>
                </c:pt>
                <c:pt idx="4989">
                  <c:v>4.8330000000000002</c:v>
                </c:pt>
                <c:pt idx="4990">
                  <c:v>4.8334999999999999</c:v>
                </c:pt>
                <c:pt idx="4991">
                  <c:v>4.8345000000000002</c:v>
                </c:pt>
                <c:pt idx="4992">
                  <c:v>4.8354999999999997</c:v>
                </c:pt>
                <c:pt idx="4993">
                  <c:v>4.8365</c:v>
                </c:pt>
                <c:pt idx="4994">
                  <c:v>4.8375000000000004</c:v>
                </c:pt>
                <c:pt idx="4995">
                  <c:v>4.8390000000000004</c:v>
                </c:pt>
                <c:pt idx="4996">
                  <c:v>4.84</c:v>
                </c:pt>
                <c:pt idx="4997">
                  <c:v>4.8410000000000002</c:v>
                </c:pt>
                <c:pt idx="4998">
                  <c:v>4.8419999999999996</c:v>
                </c:pt>
                <c:pt idx="4999">
                  <c:v>4.8425000000000002</c:v>
                </c:pt>
                <c:pt idx="5000">
                  <c:v>4.843</c:v>
                </c:pt>
                <c:pt idx="5001">
                  <c:v>4.8440000000000003</c:v>
                </c:pt>
                <c:pt idx="5002">
                  <c:v>4.8449999999999998</c:v>
                </c:pt>
                <c:pt idx="5003">
                  <c:v>4.8470000000000004</c:v>
                </c:pt>
                <c:pt idx="5004">
                  <c:v>4.8479999999999999</c:v>
                </c:pt>
                <c:pt idx="5005">
                  <c:v>4.8490000000000002</c:v>
                </c:pt>
                <c:pt idx="5006">
                  <c:v>4.8499999999999996</c:v>
                </c:pt>
                <c:pt idx="5007">
                  <c:v>4.851</c:v>
                </c:pt>
                <c:pt idx="5008">
                  <c:v>4.8520000000000003</c:v>
                </c:pt>
                <c:pt idx="5009">
                  <c:v>4.8529999999999998</c:v>
                </c:pt>
                <c:pt idx="5010">
                  <c:v>4.8540000000000001</c:v>
                </c:pt>
                <c:pt idx="5011">
                  <c:v>4.8550000000000004</c:v>
                </c:pt>
                <c:pt idx="5012">
                  <c:v>4.8559999999999999</c:v>
                </c:pt>
                <c:pt idx="5013">
                  <c:v>4.8574999999999999</c:v>
                </c:pt>
                <c:pt idx="5014">
                  <c:v>4.8585000000000003</c:v>
                </c:pt>
                <c:pt idx="5015">
                  <c:v>4.859</c:v>
                </c:pt>
                <c:pt idx="5016">
                  <c:v>4.8600000000000003</c:v>
                </c:pt>
                <c:pt idx="5017">
                  <c:v>4.8609999999999998</c:v>
                </c:pt>
                <c:pt idx="5018">
                  <c:v>4.8620000000000001</c:v>
                </c:pt>
                <c:pt idx="5019">
                  <c:v>4.8635000000000002</c:v>
                </c:pt>
                <c:pt idx="5020">
                  <c:v>4.8644999999999996</c:v>
                </c:pt>
                <c:pt idx="5021">
                  <c:v>4.8659999999999997</c:v>
                </c:pt>
                <c:pt idx="5022">
                  <c:v>4.867</c:v>
                </c:pt>
                <c:pt idx="5023">
                  <c:v>4.8689999999999998</c:v>
                </c:pt>
                <c:pt idx="5024">
                  <c:v>4.8710000000000004</c:v>
                </c:pt>
                <c:pt idx="5025">
                  <c:v>4.8724999999999996</c:v>
                </c:pt>
                <c:pt idx="5026">
                  <c:v>4.8739999999999997</c:v>
                </c:pt>
                <c:pt idx="5027">
                  <c:v>4.8760000000000003</c:v>
                </c:pt>
                <c:pt idx="5028">
                  <c:v>4.8775000000000004</c:v>
                </c:pt>
                <c:pt idx="5029">
                  <c:v>4.88</c:v>
                </c:pt>
                <c:pt idx="5030">
                  <c:v>4.8815</c:v>
                </c:pt>
                <c:pt idx="5031">
                  <c:v>4.8834999999999997</c:v>
                </c:pt>
                <c:pt idx="5032">
                  <c:v>4.8849999999999998</c:v>
                </c:pt>
                <c:pt idx="5033">
                  <c:v>4.8879999999999999</c:v>
                </c:pt>
                <c:pt idx="5034">
                  <c:v>4.8899999999999997</c:v>
                </c:pt>
                <c:pt idx="5035">
                  <c:v>4.8914999999999997</c:v>
                </c:pt>
                <c:pt idx="5036">
                  <c:v>4.8929999999999998</c:v>
                </c:pt>
                <c:pt idx="5037">
                  <c:v>4.8949999999999996</c:v>
                </c:pt>
                <c:pt idx="5038">
                  <c:v>4.8970000000000002</c:v>
                </c:pt>
                <c:pt idx="5039">
                  <c:v>4.8985000000000003</c:v>
                </c:pt>
                <c:pt idx="5040">
                  <c:v>4.9005000000000001</c:v>
                </c:pt>
                <c:pt idx="5041">
                  <c:v>4.9015000000000004</c:v>
                </c:pt>
                <c:pt idx="5042">
                  <c:v>4.9035000000000002</c:v>
                </c:pt>
                <c:pt idx="5043">
                  <c:v>4.9055</c:v>
                </c:pt>
                <c:pt idx="5044">
                  <c:v>4.9074999999999998</c:v>
                </c:pt>
                <c:pt idx="5045">
                  <c:v>4.9095000000000004</c:v>
                </c:pt>
                <c:pt idx="5046">
                  <c:v>4.9115000000000002</c:v>
                </c:pt>
                <c:pt idx="5047">
                  <c:v>4.9130000000000003</c:v>
                </c:pt>
                <c:pt idx="5048">
                  <c:v>4.9145000000000003</c:v>
                </c:pt>
                <c:pt idx="5049">
                  <c:v>4.9165000000000001</c:v>
                </c:pt>
                <c:pt idx="5050">
                  <c:v>4.9184999999999999</c:v>
                </c:pt>
                <c:pt idx="5051">
                  <c:v>4.92</c:v>
                </c:pt>
                <c:pt idx="5052">
                  <c:v>4.9215</c:v>
                </c:pt>
                <c:pt idx="5053">
                  <c:v>4.923</c:v>
                </c:pt>
                <c:pt idx="5054">
                  <c:v>4.9245000000000001</c:v>
                </c:pt>
                <c:pt idx="5055">
                  <c:v>4.9264999999999999</c:v>
                </c:pt>
                <c:pt idx="5056">
                  <c:v>4.9284999999999997</c:v>
                </c:pt>
                <c:pt idx="5057">
                  <c:v>4.9305000000000003</c:v>
                </c:pt>
                <c:pt idx="5058">
                  <c:v>4.9320000000000004</c:v>
                </c:pt>
                <c:pt idx="5059">
                  <c:v>4.9340000000000002</c:v>
                </c:pt>
                <c:pt idx="5060">
                  <c:v>4.9355000000000002</c:v>
                </c:pt>
                <c:pt idx="5061">
                  <c:v>4.9370000000000003</c:v>
                </c:pt>
                <c:pt idx="5062">
                  <c:v>4.9390000000000001</c:v>
                </c:pt>
                <c:pt idx="5063">
                  <c:v>4.9400000000000004</c:v>
                </c:pt>
                <c:pt idx="5064">
                  <c:v>4.9420000000000002</c:v>
                </c:pt>
                <c:pt idx="5065">
                  <c:v>4.9429999999999996</c:v>
                </c:pt>
                <c:pt idx="5066">
                  <c:v>4.9450000000000003</c:v>
                </c:pt>
                <c:pt idx="5067">
                  <c:v>4.9470000000000001</c:v>
                </c:pt>
                <c:pt idx="5068">
                  <c:v>4.9485000000000001</c:v>
                </c:pt>
                <c:pt idx="5069">
                  <c:v>4.95</c:v>
                </c:pt>
                <c:pt idx="5070">
                  <c:v>4.9515000000000002</c:v>
                </c:pt>
                <c:pt idx="5071">
                  <c:v>4.9530000000000003</c:v>
                </c:pt>
                <c:pt idx="5072">
                  <c:v>4.9550000000000001</c:v>
                </c:pt>
                <c:pt idx="5073">
                  <c:v>4.9565000000000001</c:v>
                </c:pt>
                <c:pt idx="5074">
                  <c:v>4.9580000000000002</c:v>
                </c:pt>
                <c:pt idx="5075">
                  <c:v>4.9595000000000002</c:v>
                </c:pt>
                <c:pt idx="5076">
                  <c:v>4.9610000000000003</c:v>
                </c:pt>
                <c:pt idx="5077">
                  <c:v>4.9625000000000004</c:v>
                </c:pt>
                <c:pt idx="5078">
                  <c:v>4.9645000000000001</c:v>
                </c:pt>
                <c:pt idx="5079">
                  <c:v>4.9660000000000002</c:v>
                </c:pt>
                <c:pt idx="5080">
                  <c:v>4.968</c:v>
                </c:pt>
                <c:pt idx="5081">
                  <c:v>4.9690000000000003</c:v>
                </c:pt>
                <c:pt idx="5082">
                  <c:v>4.9710000000000001</c:v>
                </c:pt>
                <c:pt idx="5083">
                  <c:v>4.9734999999999996</c:v>
                </c:pt>
                <c:pt idx="5084">
                  <c:v>4.9755000000000003</c:v>
                </c:pt>
                <c:pt idx="5085">
                  <c:v>4.9770000000000003</c:v>
                </c:pt>
                <c:pt idx="5086">
                  <c:v>4.9785000000000004</c:v>
                </c:pt>
                <c:pt idx="5087">
                  <c:v>4.9800000000000004</c:v>
                </c:pt>
                <c:pt idx="5088">
                  <c:v>4.9824999999999999</c:v>
                </c:pt>
                <c:pt idx="5089">
                  <c:v>4.984</c:v>
                </c:pt>
                <c:pt idx="5090">
                  <c:v>4.9855</c:v>
                </c:pt>
                <c:pt idx="5091">
                  <c:v>4.9870000000000001</c:v>
                </c:pt>
                <c:pt idx="5092">
                  <c:v>4.9880000000000004</c:v>
                </c:pt>
                <c:pt idx="5093">
                  <c:v>4.99</c:v>
                </c:pt>
                <c:pt idx="5094">
                  <c:v>4.9915000000000003</c:v>
                </c:pt>
                <c:pt idx="5095">
                  <c:v>4.9935</c:v>
                </c:pt>
                <c:pt idx="5096">
                  <c:v>4.9945000000000004</c:v>
                </c:pt>
                <c:pt idx="5097">
                  <c:v>4.9965000000000002</c:v>
                </c:pt>
                <c:pt idx="5098">
                  <c:v>4.9974999999999996</c:v>
                </c:pt>
                <c:pt idx="5099">
                  <c:v>4.9995000000000003</c:v>
                </c:pt>
                <c:pt idx="5100">
                  <c:v>5.0015000000000001</c:v>
                </c:pt>
                <c:pt idx="5101">
                  <c:v>5.0034999999999998</c:v>
                </c:pt>
                <c:pt idx="5102">
                  <c:v>5.0049999999999999</c:v>
                </c:pt>
                <c:pt idx="5103">
                  <c:v>5.0069999999999997</c:v>
                </c:pt>
                <c:pt idx="5104">
                  <c:v>5.0084999999999997</c:v>
                </c:pt>
                <c:pt idx="5105">
                  <c:v>5.01</c:v>
                </c:pt>
                <c:pt idx="5106">
                  <c:v>5.0119999999999996</c:v>
                </c:pt>
                <c:pt idx="5107">
                  <c:v>5.0129999999999999</c:v>
                </c:pt>
                <c:pt idx="5108">
                  <c:v>5.0149999999999997</c:v>
                </c:pt>
                <c:pt idx="5109">
                  <c:v>5.0170000000000003</c:v>
                </c:pt>
                <c:pt idx="5110">
                  <c:v>5.0190000000000001</c:v>
                </c:pt>
                <c:pt idx="5111">
                  <c:v>5.0209999999999999</c:v>
                </c:pt>
                <c:pt idx="5112">
                  <c:v>5.0229999999999997</c:v>
                </c:pt>
                <c:pt idx="5113">
                  <c:v>5.024</c:v>
                </c:pt>
                <c:pt idx="5114">
                  <c:v>5.0259999999999998</c:v>
                </c:pt>
                <c:pt idx="5115">
                  <c:v>5.0285000000000002</c:v>
                </c:pt>
                <c:pt idx="5116">
                  <c:v>5.03</c:v>
                </c:pt>
                <c:pt idx="5117">
                  <c:v>5.0315000000000003</c:v>
                </c:pt>
                <c:pt idx="5118">
                  <c:v>5.0330000000000004</c:v>
                </c:pt>
                <c:pt idx="5119">
                  <c:v>5.0345000000000004</c:v>
                </c:pt>
                <c:pt idx="5120">
                  <c:v>5.0365000000000002</c:v>
                </c:pt>
                <c:pt idx="5121">
                  <c:v>5.0385</c:v>
                </c:pt>
                <c:pt idx="5122">
                  <c:v>5.0404999999999998</c:v>
                </c:pt>
                <c:pt idx="5123">
                  <c:v>5.0415000000000001</c:v>
                </c:pt>
                <c:pt idx="5124">
                  <c:v>5.0434999999999999</c:v>
                </c:pt>
                <c:pt idx="5125">
                  <c:v>5.0445000000000002</c:v>
                </c:pt>
                <c:pt idx="5126">
                  <c:v>5.0465</c:v>
                </c:pt>
                <c:pt idx="5127">
                  <c:v>5.0490000000000004</c:v>
                </c:pt>
                <c:pt idx="5128">
                  <c:v>5.05</c:v>
                </c:pt>
                <c:pt idx="5129">
                  <c:v>5.0519999999999996</c:v>
                </c:pt>
                <c:pt idx="5130">
                  <c:v>5.0540000000000003</c:v>
                </c:pt>
                <c:pt idx="5131">
                  <c:v>5.056</c:v>
                </c:pt>
                <c:pt idx="5132">
                  <c:v>5.0585000000000004</c:v>
                </c:pt>
                <c:pt idx="5133">
                  <c:v>5.0609999999999999</c:v>
                </c:pt>
                <c:pt idx="5134">
                  <c:v>5.0635000000000003</c:v>
                </c:pt>
                <c:pt idx="5135">
                  <c:v>5.0650000000000004</c:v>
                </c:pt>
                <c:pt idx="5136">
                  <c:v>5.0670000000000002</c:v>
                </c:pt>
                <c:pt idx="5137">
                  <c:v>5.0685000000000002</c:v>
                </c:pt>
                <c:pt idx="5138">
                  <c:v>5.07</c:v>
                </c:pt>
                <c:pt idx="5139">
                  <c:v>5.0720000000000001</c:v>
                </c:pt>
                <c:pt idx="5140">
                  <c:v>5.0730000000000004</c:v>
                </c:pt>
                <c:pt idx="5141">
                  <c:v>5.0750000000000002</c:v>
                </c:pt>
                <c:pt idx="5142">
                  <c:v>5.077</c:v>
                </c:pt>
                <c:pt idx="5143">
                  <c:v>5.0789999999999997</c:v>
                </c:pt>
                <c:pt idx="5144">
                  <c:v>5.0804999999999998</c:v>
                </c:pt>
                <c:pt idx="5145">
                  <c:v>5.0819999999999999</c:v>
                </c:pt>
                <c:pt idx="5146">
                  <c:v>5.0834999999999999</c:v>
                </c:pt>
                <c:pt idx="5147">
                  <c:v>5.0854999999999997</c:v>
                </c:pt>
                <c:pt idx="5148">
                  <c:v>5.0875000000000004</c:v>
                </c:pt>
                <c:pt idx="5149">
                  <c:v>5.0890000000000004</c:v>
                </c:pt>
                <c:pt idx="5150">
                  <c:v>5.0904999999999996</c:v>
                </c:pt>
                <c:pt idx="5151">
                  <c:v>5.0919999999999996</c:v>
                </c:pt>
                <c:pt idx="5152">
                  <c:v>5.0934999999999997</c:v>
                </c:pt>
                <c:pt idx="5153">
                  <c:v>5.0960000000000001</c:v>
                </c:pt>
                <c:pt idx="5154">
                  <c:v>5.0970000000000004</c:v>
                </c:pt>
                <c:pt idx="5155">
                  <c:v>5.0990000000000002</c:v>
                </c:pt>
                <c:pt idx="5156">
                  <c:v>5.101</c:v>
                </c:pt>
                <c:pt idx="5157">
                  <c:v>5.1025</c:v>
                </c:pt>
                <c:pt idx="5158">
                  <c:v>5.1050000000000004</c:v>
                </c:pt>
                <c:pt idx="5159">
                  <c:v>5.1070000000000002</c:v>
                </c:pt>
                <c:pt idx="5160">
                  <c:v>5.1085000000000003</c:v>
                </c:pt>
                <c:pt idx="5161">
                  <c:v>5.1105</c:v>
                </c:pt>
                <c:pt idx="5162">
                  <c:v>5.1120000000000001</c:v>
                </c:pt>
                <c:pt idx="5163">
                  <c:v>5.1139999999999999</c:v>
                </c:pt>
                <c:pt idx="5164">
                  <c:v>5.1154999999999999</c:v>
                </c:pt>
                <c:pt idx="5165">
                  <c:v>5.117</c:v>
                </c:pt>
                <c:pt idx="5166">
                  <c:v>5.1185</c:v>
                </c:pt>
                <c:pt idx="5167">
                  <c:v>5.1204999999999998</c:v>
                </c:pt>
                <c:pt idx="5168">
                  <c:v>5.1230000000000002</c:v>
                </c:pt>
                <c:pt idx="5169">
                  <c:v>5.1245000000000003</c:v>
                </c:pt>
                <c:pt idx="5170">
                  <c:v>5.1260000000000003</c:v>
                </c:pt>
                <c:pt idx="5171">
                  <c:v>5.1280000000000001</c:v>
                </c:pt>
                <c:pt idx="5172">
                  <c:v>5.1289999999999996</c:v>
                </c:pt>
                <c:pt idx="5173">
                  <c:v>5.1315</c:v>
                </c:pt>
                <c:pt idx="5174">
                  <c:v>5.1334999999999997</c:v>
                </c:pt>
                <c:pt idx="5175">
                  <c:v>5.1355000000000004</c:v>
                </c:pt>
                <c:pt idx="5176">
                  <c:v>5.1369999999999996</c:v>
                </c:pt>
                <c:pt idx="5177">
                  <c:v>5.1390000000000002</c:v>
                </c:pt>
                <c:pt idx="5178">
                  <c:v>5.141</c:v>
                </c:pt>
                <c:pt idx="5179">
                  <c:v>5.1425000000000001</c:v>
                </c:pt>
                <c:pt idx="5180">
                  <c:v>5.1444999999999999</c:v>
                </c:pt>
                <c:pt idx="5181">
                  <c:v>5.1459999999999999</c:v>
                </c:pt>
                <c:pt idx="5182">
                  <c:v>5.1475</c:v>
                </c:pt>
                <c:pt idx="5183">
                  <c:v>5.15</c:v>
                </c:pt>
                <c:pt idx="5184">
                  <c:v>5.1515000000000004</c:v>
                </c:pt>
                <c:pt idx="5185">
                  <c:v>5.1535000000000002</c:v>
                </c:pt>
                <c:pt idx="5186">
                  <c:v>5.1544999999999996</c:v>
                </c:pt>
                <c:pt idx="5187">
                  <c:v>5.1565000000000003</c:v>
                </c:pt>
                <c:pt idx="5188">
                  <c:v>5.1580000000000004</c:v>
                </c:pt>
                <c:pt idx="5189">
                  <c:v>5.16</c:v>
                </c:pt>
                <c:pt idx="5190">
                  <c:v>5.1615000000000002</c:v>
                </c:pt>
                <c:pt idx="5191">
                  <c:v>5.1630000000000003</c:v>
                </c:pt>
                <c:pt idx="5192">
                  <c:v>5.165</c:v>
                </c:pt>
                <c:pt idx="5193">
                  <c:v>5.1665000000000001</c:v>
                </c:pt>
                <c:pt idx="5194">
                  <c:v>5.1684999999999999</c:v>
                </c:pt>
                <c:pt idx="5195">
                  <c:v>5.1704999999999997</c:v>
                </c:pt>
                <c:pt idx="5196">
                  <c:v>5.1725000000000003</c:v>
                </c:pt>
                <c:pt idx="5197">
                  <c:v>5.1734999999999998</c:v>
                </c:pt>
                <c:pt idx="5198">
                  <c:v>5.1755000000000004</c:v>
                </c:pt>
                <c:pt idx="5199">
                  <c:v>5.1779999999999999</c:v>
                </c:pt>
                <c:pt idx="5200">
                  <c:v>5.1805000000000003</c:v>
                </c:pt>
                <c:pt idx="5201">
                  <c:v>5.1835000000000004</c:v>
                </c:pt>
                <c:pt idx="5202">
                  <c:v>5.1859999999999999</c:v>
                </c:pt>
                <c:pt idx="5203">
                  <c:v>5.1885000000000003</c:v>
                </c:pt>
                <c:pt idx="5204">
                  <c:v>5.1909999999999998</c:v>
                </c:pt>
                <c:pt idx="5205">
                  <c:v>5.1929999999999996</c:v>
                </c:pt>
                <c:pt idx="5206">
                  <c:v>5.1950000000000003</c:v>
                </c:pt>
                <c:pt idx="5207">
                  <c:v>5.1965000000000003</c:v>
                </c:pt>
                <c:pt idx="5208">
                  <c:v>5.1980000000000004</c:v>
                </c:pt>
                <c:pt idx="5209">
                  <c:v>5.1994999999999996</c:v>
                </c:pt>
                <c:pt idx="5210">
                  <c:v>5.2015000000000002</c:v>
                </c:pt>
                <c:pt idx="5211">
                  <c:v>5.2030000000000003</c:v>
                </c:pt>
                <c:pt idx="5212">
                  <c:v>5.2050000000000001</c:v>
                </c:pt>
                <c:pt idx="5213">
                  <c:v>5.2060000000000004</c:v>
                </c:pt>
                <c:pt idx="5214">
                  <c:v>5.2080000000000002</c:v>
                </c:pt>
                <c:pt idx="5215">
                  <c:v>5.2095000000000002</c:v>
                </c:pt>
                <c:pt idx="5216">
                  <c:v>5.2110000000000003</c:v>
                </c:pt>
                <c:pt idx="5217">
                  <c:v>5.2130000000000001</c:v>
                </c:pt>
                <c:pt idx="5218">
                  <c:v>5.2145000000000001</c:v>
                </c:pt>
                <c:pt idx="5219">
                  <c:v>5.2160000000000002</c:v>
                </c:pt>
                <c:pt idx="5220">
                  <c:v>5.2175000000000002</c:v>
                </c:pt>
                <c:pt idx="5221">
                  <c:v>5.2190000000000003</c:v>
                </c:pt>
                <c:pt idx="5222">
                  <c:v>5.2210000000000001</c:v>
                </c:pt>
                <c:pt idx="5223">
                  <c:v>5.2225000000000001</c:v>
                </c:pt>
                <c:pt idx="5224">
                  <c:v>5.2240000000000002</c:v>
                </c:pt>
                <c:pt idx="5225">
                  <c:v>5.2255000000000003</c:v>
                </c:pt>
                <c:pt idx="5226">
                  <c:v>5.2275</c:v>
                </c:pt>
                <c:pt idx="5227">
                  <c:v>5.2290000000000001</c:v>
                </c:pt>
                <c:pt idx="5228">
                  <c:v>5.2309999999999999</c:v>
                </c:pt>
                <c:pt idx="5229">
                  <c:v>5.2329999999999997</c:v>
                </c:pt>
                <c:pt idx="5230">
                  <c:v>5.2350000000000003</c:v>
                </c:pt>
                <c:pt idx="5231">
                  <c:v>5.2359999999999998</c:v>
                </c:pt>
                <c:pt idx="5232">
                  <c:v>5.2380000000000004</c:v>
                </c:pt>
                <c:pt idx="5233">
                  <c:v>5.2404999999999999</c:v>
                </c:pt>
                <c:pt idx="5234">
                  <c:v>5.2424999999999997</c:v>
                </c:pt>
                <c:pt idx="5235">
                  <c:v>5.2435</c:v>
                </c:pt>
                <c:pt idx="5236">
                  <c:v>5.2450000000000001</c:v>
                </c:pt>
                <c:pt idx="5237">
                  <c:v>5.2469999999999999</c:v>
                </c:pt>
                <c:pt idx="5238">
                  <c:v>5.2489999999999997</c:v>
                </c:pt>
                <c:pt idx="5239">
                  <c:v>5.2510000000000003</c:v>
                </c:pt>
                <c:pt idx="5240">
                  <c:v>5.2530000000000001</c:v>
                </c:pt>
                <c:pt idx="5241">
                  <c:v>5.2549999999999999</c:v>
                </c:pt>
                <c:pt idx="5242">
                  <c:v>5.2560000000000002</c:v>
                </c:pt>
                <c:pt idx="5243">
                  <c:v>5.258</c:v>
                </c:pt>
                <c:pt idx="5244">
                  <c:v>5.26</c:v>
                </c:pt>
                <c:pt idx="5245">
                  <c:v>5.2619999999999996</c:v>
                </c:pt>
                <c:pt idx="5246">
                  <c:v>5.2629999999999999</c:v>
                </c:pt>
                <c:pt idx="5247">
                  <c:v>5.2649999999999997</c:v>
                </c:pt>
                <c:pt idx="5248">
                  <c:v>5.2670000000000003</c:v>
                </c:pt>
                <c:pt idx="5249">
                  <c:v>5.2685000000000004</c:v>
                </c:pt>
                <c:pt idx="5250">
                  <c:v>5.2705000000000002</c:v>
                </c:pt>
                <c:pt idx="5251">
                  <c:v>5.2725</c:v>
                </c:pt>
                <c:pt idx="5252">
                  <c:v>5.274</c:v>
                </c:pt>
                <c:pt idx="5253">
                  <c:v>5.2755000000000001</c:v>
                </c:pt>
                <c:pt idx="5254">
                  <c:v>5.2774999999999999</c:v>
                </c:pt>
                <c:pt idx="5255">
                  <c:v>5.2794999999999996</c:v>
                </c:pt>
                <c:pt idx="5256">
                  <c:v>5.2805</c:v>
                </c:pt>
                <c:pt idx="5257">
                  <c:v>5.2824999999999998</c:v>
                </c:pt>
                <c:pt idx="5258">
                  <c:v>5.2835000000000001</c:v>
                </c:pt>
                <c:pt idx="5259">
                  <c:v>5.2854999999999999</c:v>
                </c:pt>
                <c:pt idx="5260">
                  <c:v>5.2869999999999999</c:v>
                </c:pt>
                <c:pt idx="5261">
                  <c:v>5.2889999999999997</c:v>
                </c:pt>
                <c:pt idx="5262">
                  <c:v>5.2910000000000004</c:v>
                </c:pt>
                <c:pt idx="5263">
                  <c:v>5.2925000000000004</c:v>
                </c:pt>
                <c:pt idx="5264">
                  <c:v>5.2939999999999996</c:v>
                </c:pt>
                <c:pt idx="5265">
                  <c:v>5.2960000000000003</c:v>
                </c:pt>
                <c:pt idx="5266">
                  <c:v>5.298</c:v>
                </c:pt>
                <c:pt idx="5267">
                  <c:v>5.3</c:v>
                </c:pt>
                <c:pt idx="5268">
                  <c:v>5.3010000000000002</c:v>
                </c:pt>
                <c:pt idx="5269">
                  <c:v>5.3029999999999999</c:v>
                </c:pt>
                <c:pt idx="5270">
                  <c:v>5.3045</c:v>
                </c:pt>
                <c:pt idx="5271">
                  <c:v>5.3064999999999998</c:v>
                </c:pt>
                <c:pt idx="5272">
                  <c:v>5.3079999999999998</c:v>
                </c:pt>
                <c:pt idx="5273">
                  <c:v>5.31</c:v>
                </c:pt>
                <c:pt idx="5274">
                  <c:v>5.3120000000000003</c:v>
                </c:pt>
                <c:pt idx="5275">
                  <c:v>5.3140000000000001</c:v>
                </c:pt>
                <c:pt idx="5276">
                  <c:v>5.3164999999999996</c:v>
                </c:pt>
                <c:pt idx="5277">
                  <c:v>5.3179999999999996</c:v>
                </c:pt>
                <c:pt idx="5278">
                  <c:v>5.3194999999999997</c:v>
                </c:pt>
                <c:pt idx="5279">
                  <c:v>5.3209999999999997</c:v>
                </c:pt>
                <c:pt idx="5280">
                  <c:v>5.3230000000000004</c:v>
                </c:pt>
                <c:pt idx="5281">
                  <c:v>5.3244999999999996</c:v>
                </c:pt>
                <c:pt idx="5282">
                  <c:v>5.3265000000000002</c:v>
                </c:pt>
                <c:pt idx="5283">
                  <c:v>5.3280000000000003</c:v>
                </c:pt>
                <c:pt idx="5284">
                  <c:v>5.3295000000000003</c:v>
                </c:pt>
                <c:pt idx="5285">
                  <c:v>5.3310000000000004</c:v>
                </c:pt>
                <c:pt idx="5286">
                  <c:v>5.3330000000000002</c:v>
                </c:pt>
                <c:pt idx="5287">
                  <c:v>5.335</c:v>
                </c:pt>
                <c:pt idx="5288">
                  <c:v>5.3365</c:v>
                </c:pt>
                <c:pt idx="5289">
                  <c:v>5.3375000000000004</c:v>
                </c:pt>
                <c:pt idx="5290">
                  <c:v>5.3395000000000001</c:v>
                </c:pt>
                <c:pt idx="5291">
                  <c:v>5.3410000000000002</c:v>
                </c:pt>
                <c:pt idx="5292">
                  <c:v>5.3434999999999997</c:v>
                </c:pt>
                <c:pt idx="5293">
                  <c:v>5.3449999999999998</c:v>
                </c:pt>
                <c:pt idx="5294">
                  <c:v>5.3460000000000001</c:v>
                </c:pt>
                <c:pt idx="5295">
                  <c:v>5.3479999999999999</c:v>
                </c:pt>
                <c:pt idx="5296">
                  <c:v>5.35</c:v>
                </c:pt>
                <c:pt idx="5297">
                  <c:v>5.3514999999999997</c:v>
                </c:pt>
                <c:pt idx="5298">
                  <c:v>5.3535000000000004</c:v>
                </c:pt>
                <c:pt idx="5299">
                  <c:v>5.3550000000000004</c:v>
                </c:pt>
                <c:pt idx="5300">
                  <c:v>5.3570000000000002</c:v>
                </c:pt>
                <c:pt idx="5301">
                  <c:v>5.359</c:v>
                </c:pt>
                <c:pt idx="5302">
                  <c:v>5.3609999999999998</c:v>
                </c:pt>
                <c:pt idx="5303">
                  <c:v>5.3630000000000004</c:v>
                </c:pt>
                <c:pt idx="5304">
                  <c:v>5.3650000000000002</c:v>
                </c:pt>
                <c:pt idx="5305">
                  <c:v>5.367</c:v>
                </c:pt>
                <c:pt idx="5306">
                  <c:v>5.3680000000000003</c:v>
                </c:pt>
                <c:pt idx="5307">
                  <c:v>5.3704999999999998</c:v>
                </c:pt>
                <c:pt idx="5308">
                  <c:v>5.3719999999999999</c:v>
                </c:pt>
                <c:pt idx="5309">
                  <c:v>5.3739999999999997</c:v>
                </c:pt>
                <c:pt idx="5310">
                  <c:v>5.3754999999999997</c:v>
                </c:pt>
                <c:pt idx="5311">
                  <c:v>5.3769999999999998</c:v>
                </c:pt>
                <c:pt idx="5312">
                  <c:v>5.3789999999999996</c:v>
                </c:pt>
                <c:pt idx="5313">
                  <c:v>5.3810000000000002</c:v>
                </c:pt>
                <c:pt idx="5314">
                  <c:v>5.3825000000000003</c:v>
                </c:pt>
                <c:pt idx="5315">
                  <c:v>5.3840000000000003</c:v>
                </c:pt>
                <c:pt idx="5316">
                  <c:v>5.3855000000000004</c:v>
                </c:pt>
                <c:pt idx="5317">
                  <c:v>5.3875000000000002</c:v>
                </c:pt>
                <c:pt idx="5318">
                  <c:v>5.3895</c:v>
                </c:pt>
                <c:pt idx="5319">
                  <c:v>5.391</c:v>
                </c:pt>
                <c:pt idx="5320">
                  <c:v>5.3929999999999998</c:v>
                </c:pt>
                <c:pt idx="5321">
                  <c:v>5.3940000000000001</c:v>
                </c:pt>
                <c:pt idx="5322">
                  <c:v>5.3955000000000002</c:v>
                </c:pt>
                <c:pt idx="5323">
                  <c:v>5.3979999999999997</c:v>
                </c:pt>
                <c:pt idx="5324">
                  <c:v>5.4</c:v>
                </c:pt>
                <c:pt idx="5325">
                  <c:v>5.4020000000000001</c:v>
                </c:pt>
                <c:pt idx="5326">
                  <c:v>5.4029999999999996</c:v>
                </c:pt>
                <c:pt idx="5327">
                  <c:v>5.4050000000000002</c:v>
                </c:pt>
                <c:pt idx="5328">
                  <c:v>5.407</c:v>
                </c:pt>
                <c:pt idx="5329">
                  <c:v>5.4089999999999998</c:v>
                </c:pt>
                <c:pt idx="5330">
                  <c:v>5.41</c:v>
                </c:pt>
                <c:pt idx="5331">
                  <c:v>5.4119999999999999</c:v>
                </c:pt>
                <c:pt idx="5332">
                  <c:v>5.4139999999999997</c:v>
                </c:pt>
                <c:pt idx="5333">
                  <c:v>5.4154999999999998</c:v>
                </c:pt>
                <c:pt idx="5334">
                  <c:v>5.4175000000000004</c:v>
                </c:pt>
                <c:pt idx="5335">
                  <c:v>5.4195000000000002</c:v>
                </c:pt>
                <c:pt idx="5336">
                  <c:v>5.4210000000000003</c:v>
                </c:pt>
                <c:pt idx="5337">
                  <c:v>5.423</c:v>
                </c:pt>
                <c:pt idx="5338">
                  <c:v>5.4249999999999998</c:v>
                </c:pt>
                <c:pt idx="5339">
                  <c:v>5.4275000000000002</c:v>
                </c:pt>
                <c:pt idx="5340">
                  <c:v>5.4290000000000003</c:v>
                </c:pt>
                <c:pt idx="5341">
                  <c:v>5.431</c:v>
                </c:pt>
                <c:pt idx="5342">
                  <c:v>5.4320000000000004</c:v>
                </c:pt>
                <c:pt idx="5343">
                  <c:v>5.4349999999999996</c:v>
                </c:pt>
                <c:pt idx="5344">
                  <c:v>5.4370000000000003</c:v>
                </c:pt>
                <c:pt idx="5345">
                  <c:v>5.44</c:v>
                </c:pt>
                <c:pt idx="5346">
                  <c:v>5.4420000000000002</c:v>
                </c:pt>
                <c:pt idx="5347">
                  <c:v>5.4444999999999997</c:v>
                </c:pt>
                <c:pt idx="5348">
                  <c:v>5.4465000000000003</c:v>
                </c:pt>
                <c:pt idx="5349">
                  <c:v>5.4485000000000001</c:v>
                </c:pt>
                <c:pt idx="5350">
                  <c:v>5.4504999999999999</c:v>
                </c:pt>
                <c:pt idx="5351">
                  <c:v>5.452</c:v>
                </c:pt>
                <c:pt idx="5352">
                  <c:v>5.4535</c:v>
                </c:pt>
                <c:pt idx="5353">
                  <c:v>5.4554999999999998</c:v>
                </c:pt>
                <c:pt idx="5354">
                  <c:v>5.4574999999999996</c:v>
                </c:pt>
                <c:pt idx="5355">
                  <c:v>5.4595000000000002</c:v>
                </c:pt>
                <c:pt idx="5356">
                  <c:v>5.4610000000000003</c:v>
                </c:pt>
                <c:pt idx="5357">
                  <c:v>5.4630000000000001</c:v>
                </c:pt>
                <c:pt idx="5358">
                  <c:v>5.4645000000000001</c:v>
                </c:pt>
                <c:pt idx="5359">
                  <c:v>5.4664999999999999</c:v>
                </c:pt>
                <c:pt idx="5360">
                  <c:v>5.468</c:v>
                </c:pt>
                <c:pt idx="5361">
                  <c:v>5.47</c:v>
                </c:pt>
                <c:pt idx="5362">
                  <c:v>5.4710000000000001</c:v>
                </c:pt>
                <c:pt idx="5363">
                  <c:v>5.4725000000000001</c:v>
                </c:pt>
                <c:pt idx="5364">
                  <c:v>5.4740000000000002</c:v>
                </c:pt>
                <c:pt idx="5365">
                  <c:v>5.476</c:v>
                </c:pt>
                <c:pt idx="5366">
                  <c:v>5.4779999999999998</c:v>
                </c:pt>
                <c:pt idx="5367">
                  <c:v>5.4794999999999998</c:v>
                </c:pt>
                <c:pt idx="5368">
                  <c:v>5.4809999999999999</c:v>
                </c:pt>
                <c:pt idx="5369">
                  <c:v>5.4829999999999997</c:v>
                </c:pt>
                <c:pt idx="5370">
                  <c:v>5.4844999999999997</c:v>
                </c:pt>
                <c:pt idx="5371">
                  <c:v>5.4865000000000004</c:v>
                </c:pt>
                <c:pt idx="5372">
                  <c:v>5.4885000000000002</c:v>
                </c:pt>
                <c:pt idx="5373">
                  <c:v>5.49</c:v>
                </c:pt>
                <c:pt idx="5374">
                  <c:v>5.4915000000000003</c:v>
                </c:pt>
                <c:pt idx="5375">
                  <c:v>5.4930000000000003</c:v>
                </c:pt>
                <c:pt idx="5376">
                  <c:v>5.4950000000000001</c:v>
                </c:pt>
                <c:pt idx="5377">
                  <c:v>5.4969999999999999</c:v>
                </c:pt>
                <c:pt idx="5378">
                  <c:v>5.4984999999999999</c:v>
                </c:pt>
                <c:pt idx="5379">
                  <c:v>5.5</c:v>
                </c:pt>
                <c:pt idx="5380">
                  <c:v>5.5019999999999998</c:v>
                </c:pt>
                <c:pt idx="5381">
                  <c:v>5.5045000000000002</c:v>
                </c:pt>
                <c:pt idx="5382">
                  <c:v>5.5065</c:v>
                </c:pt>
                <c:pt idx="5383">
                  <c:v>5.508</c:v>
                </c:pt>
                <c:pt idx="5384">
                  <c:v>5.5095000000000001</c:v>
                </c:pt>
                <c:pt idx="5385">
                  <c:v>5.5114999999999998</c:v>
                </c:pt>
                <c:pt idx="5386">
                  <c:v>5.5140000000000002</c:v>
                </c:pt>
                <c:pt idx="5387">
                  <c:v>5.516</c:v>
                </c:pt>
                <c:pt idx="5388">
                  <c:v>5.5175000000000001</c:v>
                </c:pt>
                <c:pt idx="5389">
                  <c:v>5.5190000000000001</c:v>
                </c:pt>
                <c:pt idx="5390">
                  <c:v>5.5205000000000002</c:v>
                </c:pt>
                <c:pt idx="5391">
                  <c:v>5.5225</c:v>
                </c:pt>
                <c:pt idx="5392">
                  <c:v>5.5250000000000004</c:v>
                </c:pt>
                <c:pt idx="5393">
                  <c:v>5.5265000000000004</c:v>
                </c:pt>
                <c:pt idx="5394">
                  <c:v>5.5285000000000002</c:v>
                </c:pt>
                <c:pt idx="5395">
                  <c:v>5.5294999999999996</c:v>
                </c:pt>
                <c:pt idx="5396">
                  <c:v>5.5315000000000003</c:v>
                </c:pt>
                <c:pt idx="5397">
                  <c:v>5.5339999999999998</c:v>
                </c:pt>
                <c:pt idx="5398">
                  <c:v>5.5354999999999999</c:v>
                </c:pt>
                <c:pt idx="5399">
                  <c:v>5.5369999999999999</c:v>
                </c:pt>
                <c:pt idx="5400">
                  <c:v>5.5389999999999997</c:v>
                </c:pt>
                <c:pt idx="5401">
                  <c:v>5.54</c:v>
                </c:pt>
                <c:pt idx="5402">
                  <c:v>5.5430000000000001</c:v>
                </c:pt>
                <c:pt idx="5403">
                  <c:v>5.5449999999999999</c:v>
                </c:pt>
                <c:pt idx="5404">
                  <c:v>5.5465</c:v>
                </c:pt>
                <c:pt idx="5405">
                  <c:v>5.548</c:v>
                </c:pt>
                <c:pt idx="5406">
                  <c:v>5.55</c:v>
                </c:pt>
                <c:pt idx="5407">
                  <c:v>5.5525000000000002</c:v>
                </c:pt>
                <c:pt idx="5408">
                  <c:v>5.5540000000000003</c:v>
                </c:pt>
                <c:pt idx="5409">
                  <c:v>5.556</c:v>
                </c:pt>
                <c:pt idx="5410">
                  <c:v>5.5570000000000004</c:v>
                </c:pt>
                <c:pt idx="5411">
                  <c:v>5.5590000000000002</c:v>
                </c:pt>
                <c:pt idx="5412">
                  <c:v>5.5609999999999999</c:v>
                </c:pt>
                <c:pt idx="5413">
                  <c:v>5.5625</c:v>
                </c:pt>
                <c:pt idx="5414">
                  <c:v>5.5644999999999998</c:v>
                </c:pt>
                <c:pt idx="5415">
                  <c:v>5.5659999999999998</c:v>
                </c:pt>
                <c:pt idx="5416">
                  <c:v>5.5679999999999996</c:v>
                </c:pt>
                <c:pt idx="5417">
                  <c:v>5.5694999999999997</c:v>
                </c:pt>
                <c:pt idx="5418">
                  <c:v>5.5720000000000001</c:v>
                </c:pt>
                <c:pt idx="5419">
                  <c:v>5.5739999999999998</c:v>
                </c:pt>
                <c:pt idx="5420">
                  <c:v>5.5754999999999999</c:v>
                </c:pt>
                <c:pt idx="5421">
                  <c:v>5.577</c:v>
                </c:pt>
                <c:pt idx="5422">
                  <c:v>5.5789999999999997</c:v>
                </c:pt>
                <c:pt idx="5423">
                  <c:v>5.5810000000000004</c:v>
                </c:pt>
                <c:pt idx="5424">
                  <c:v>5.5830000000000002</c:v>
                </c:pt>
                <c:pt idx="5425">
                  <c:v>5.5854999999999997</c:v>
                </c:pt>
                <c:pt idx="5426">
                  <c:v>5.5869999999999997</c:v>
                </c:pt>
                <c:pt idx="5427">
                  <c:v>5.5890000000000004</c:v>
                </c:pt>
                <c:pt idx="5428">
                  <c:v>5.5910000000000002</c:v>
                </c:pt>
                <c:pt idx="5429">
                  <c:v>5.593</c:v>
                </c:pt>
                <c:pt idx="5430">
                  <c:v>5.5949999999999998</c:v>
                </c:pt>
                <c:pt idx="5431">
                  <c:v>5.5964999999999998</c:v>
                </c:pt>
                <c:pt idx="5432">
                  <c:v>5.5979999999999999</c:v>
                </c:pt>
                <c:pt idx="5433">
                  <c:v>5.6</c:v>
                </c:pt>
                <c:pt idx="5434">
                  <c:v>5.6020000000000003</c:v>
                </c:pt>
                <c:pt idx="5435">
                  <c:v>5.6035000000000004</c:v>
                </c:pt>
                <c:pt idx="5436">
                  <c:v>5.6050000000000004</c:v>
                </c:pt>
                <c:pt idx="5437">
                  <c:v>5.6064999999999996</c:v>
                </c:pt>
                <c:pt idx="5438">
                  <c:v>5.6085000000000003</c:v>
                </c:pt>
                <c:pt idx="5439">
                  <c:v>5.6109999999999998</c:v>
                </c:pt>
                <c:pt idx="5440">
                  <c:v>5.6124999999999998</c:v>
                </c:pt>
                <c:pt idx="5441">
                  <c:v>5.6139999999999999</c:v>
                </c:pt>
                <c:pt idx="5442">
                  <c:v>5.6154999999999999</c:v>
                </c:pt>
                <c:pt idx="5443">
                  <c:v>5.617</c:v>
                </c:pt>
                <c:pt idx="5444">
                  <c:v>5.6185</c:v>
                </c:pt>
                <c:pt idx="5445">
                  <c:v>5.6210000000000004</c:v>
                </c:pt>
                <c:pt idx="5446">
                  <c:v>5.6224999999999996</c:v>
                </c:pt>
                <c:pt idx="5447">
                  <c:v>5.6239999999999997</c:v>
                </c:pt>
                <c:pt idx="5448">
                  <c:v>5.6265000000000001</c:v>
                </c:pt>
                <c:pt idx="5449">
                  <c:v>5.6284999999999998</c:v>
                </c:pt>
                <c:pt idx="5450">
                  <c:v>5.6304999999999996</c:v>
                </c:pt>
                <c:pt idx="5451">
                  <c:v>5.6325000000000003</c:v>
                </c:pt>
                <c:pt idx="5452">
                  <c:v>5.6345000000000001</c:v>
                </c:pt>
                <c:pt idx="5453">
                  <c:v>5.6360000000000001</c:v>
                </c:pt>
                <c:pt idx="5454">
                  <c:v>5.6379999999999999</c:v>
                </c:pt>
                <c:pt idx="5455">
                  <c:v>5.6405000000000003</c:v>
                </c:pt>
                <c:pt idx="5456">
                  <c:v>5.6414999999999997</c:v>
                </c:pt>
                <c:pt idx="5457">
                  <c:v>5.6435000000000004</c:v>
                </c:pt>
                <c:pt idx="5458">
                  <c:v>5.6455000000000002</c:v>
                </c:pt>
                <c:pt idx="5459">
                  <c:v>5.6475</c:v>
                </c:pt>
                <c:pt idx="5460">
                  <c:v>5.6494999999999997</c:v>
                </c:pt>
                <c:pt idx="5461">
                  <c:v>5.6509999999999998</c:v>
                </c:pt>
                <c:pt idx="5462">
                  <c:v>5.6529999999999996</c:v>
                </c:pt>
                <c:pt idx="5463">
                  <c:v>5.6539999999999999</c:v>
                </c:pt>
                <c:pt idx="5464">
                  <c:v>5.6559999999999997</c:v>
                </c:pt>
                <c:pt idx="5465">
                  <c:v>5.6585000000000001</c:v>
                </c:pt>
                <c:pt idx="5466">
                  <c:v>5.6609999999999996</c:v>
                </c:pt>
                <c:pt idx="5467">
                  <c:v>5.6639999999999997</c:v>
                </c:pt>
                <c:pt idx="5468">
                  <c:v>5.6660000000000004</c:v>
                </c:pt>
                <c:pt idx="5469">
                  <c:v>5.6680000000000001</c:v>
                </c:pt>
                <c:pt idx="5470">
                  <c:v>5.67</c:v>
                </c:pt>
                <c:pt idx="5471">
                  <c:v>5.6719999999999997</c:v>
                </c:pt>
                <c:pt idx="5472">
                  <c:v>5.6740000000000004</c:v>
                </c:pt>
                <c:pt idx="5473">
                  <c:v>5.6760000000000002</c:v>
                </c:pt>
                <c:pt idx="5474">
                  <c:v>5.6775000000000002</c:v>
                </c:pt>
                <c:pt idx="5475">
                  <c:v>5.6790000000000003</c:v>
                </c:pt>
                <c:pt idx="5476">
                  <c:v>5.6814999999999998</c:v>
                </c:pt>
                <c:pt idx="5477">
                  <c:v>5.6829999999999998</c:v>
                </c:pt>
                <c:pt idx="5478">
                  <c:v>5.6844999999999999</c:v>
                </c:pt>
                <c:pt idx="5479">
                  <c:v>5.6859999999999999</c:v>
                </c:pt>
                <c:pt idx="5480">
                  <c:v>5.6879999999999997</c:v>
                </c:pt>
                <c:pt idx="5481">
                  <c:v>5.6905000000000001</c:v>
                </c:pt>
                <c:pt idx="5482">
                  <c:v>5.6920000000000002</c:v>
                </c:pt>
                <c:pt idx="5483">
                  <c:v>5.6929999999999996</c:v>
                </c:pt>
                <c:pt idx="5484">
                  <c:v>5.6955</c:v>
                </c:pt>
                <c:pt idx="5485">
                  <c:v>5.6965000000000003</c:v>
                </c:pt>
                <c:pt idx="5486">
                  <c:v>5.6989999999999998</c:v>
                </c:pt>
                <c:pt idx="5487">
                  <c:v>5.7004999999999999</c:v>
                </c:pt>
                <c:pt idx="5488">
                  <c:v>5.702</c:v>
                </c:pt>
                <c:pt idx="5489">
                  <c:v>5.7035</c:v>
                </c:pt>
                <c:pt idx="5490">
                  <c:v>5.7054999999999998</c:v>
                </c:pt>
                <c:pt idx="5491">
                  <c:v>5.7080000000000002</c:v>
                </c:pt>
                <c:pt idx="5492">
                  <c:v>5.7104999999999997</c:v>
                </c:pt>
                <c:pt idx="5493">
                  <c:v>5.7125000000000004</c:v>
                </c:pt>
                <c:pt idx="5494">
                  <c:v>5.7140000000000004</c:v>
                </c:pt>
                <c:pt idx="5495">
                  <c:v>5.7160000000000002</c:v>
                </c:pt>
                <c:pt idx="5496">
                  <c:v>5.7184999999999997</c:v>
                </c:pt>
                <c:pt idx="5497">
                  <c:v>5.7205000000000004</c:v>
                </c:pt>
                <c:pt idx="5498">
                  <c:v>5.7225000000000001</c:v>
                </c:pt>
                <c:pt idx="5499">
                  <c:v>5.7240000000000002</c:v>
                </c:pt>
                <c:pt idx="5500">
                  <c:v>5.726</c:v>
                </c:pt>
                <c:pt idx="5501">
                  <c:v>5.7290000000000001</c:v>
                </c:pt>
                <c:pt idx="5502">
                  <c:v>5.7314999999999996</c:v>
                </c:pt>
                <c:pt idx="5503">
                  <c:v>5.7329999999999997</c:v>
                </c:pt>
                <c:pt idx="5504">
                  <c:v>5.7350000000000003</c:v>
                </c:pt>
                <c:pt idx="5505">
                  <c:v>5.7374999999999998</c:v>
                </c:pt>
                <c:pt idx="5506">
                  <c:v>5.7389999999999999</c:v>
                </c:pt>
                <c:pt idx="5507">
                  <c:v>5.7415000000000003</c:v>
                </c:pt>
                <c:pt idx="5508">
                  <c:v>5.7430000000000003</c:v>
                </c:pt>
                <c:pt idx="5509">
                  <c:v>5.7450000000000001</c:v>
                </c:pt>
                <c:pt idx="5510">
                  <c:v>5.7465000000000002</c:v>
                </c:pt>
                <c:pt idx="5511">
                  <c:v>5.7489999999999997</c:v>
                </c:pt>
                <c:pt idx="5512">
                  <c:v>5.7504999999999997</c:v>
                </c:pt>
                <c:pt idx="5513">
                  <c:v>5.7525000000000004</c:v>
                </c:pt>
                <c:pt idx="5514">
                  <c:v>5.7539999999999996</c:v>
                </c:pt>
                <c:pt idx="5515">
                  <c:v>5.7560000000000002</c:v>
                </c:pt>
                <c:pt idx="5516">
                  <c:v>5.7575000000000003</c:v>
                </c:pt>
                <c:pt idx="5517">
                  <c:v>5.7595000000000001</c:v>
                </c:pt>
                <c:pt idx="5518">
                  <c:v>5.7610000000000001</c:v>
                </c:pt>
                <c:pt idx="5519">
                  <c:v>5.7625000000000002</c:v>
                </c:pt>
                <c:pt idx="5520">
                  <c:v>5.7645</c:v>
                </c:pt>
                <c:pt idx="5521">
                  <c:v>5.766</c:v>
                </c:pt>
                <c:pt idx="5522">
                  <c:v>5.7685000000000004</c:v>
                </c:pt>
                <c:pt idx="5523">
                  <c:v>5.7705000000000002</c:v>
                </c:pt>
                <c:pt idx="5524">
                  <c:v>5.7725</c:v>
                </c:pt>
                <c:pt idx="5525">
                  <c:v>5.774</c:v>
                </c:pt>
                <c:pt idx="5526">
                  <c:v>5.7765000000000004</c:v>
                </c:pt>
                <c:pt idx="5527">
                  <c:v>5.7785000000000002</c:v>
                </c:pt>
                <c:pt idx="5528">
                  <c:v>5.7815000000000003</c:v>
                </c:pt>
                <c:pt idx="5529">
                  <c:v>5.7835000000000001</c:v>
                </c:pt>
                <c:pt idx="5530">
                  <c:v>5.7854999999999999</c:v>
                </c:pt>
                <c:pt idx="5531">
                  <c:v>5.7874999999999996</c:v>
                </c:pt>
                <c:pt idx="5532">
                  <c:v>5.7895000000000003</c:v>
                </c:pt>
                <c:pt idx="5533">
                  <c:v>5.7915000000000001</c:v>
                </c:pt>
                <c:pt idx="5534">
                  <c:v>5.7930000000000001</c:v>
                </c:pt>
                <c:pt idx="5535">
                  <c:v>5.7949999999999999</c:v>
                </c:pt>
                <c:pt idx="5536">
                  <c:v>5.7960000000000003</c:v>
                </c:pt>
                <c:pt idx="5537">
                  <c:v>5.798</c:v>
                </c:pt>
                <c:pt idx="5538">
                  <c:v>5.7995000000000001</c:v>
                </c:pt>
                <c:pt idx="5539">
                  <c:v>5.8010000000000002</c:v>
                </c:pt>
                <c:pt idx="5540">
                  <c:v>5.8029999999999999</c:v>
                </c:pt>
                <c:pt idx="5541">
                  <c:v>5.8045</c:v>
                </c:pt>
                <c:pt idx="5542">
                  <c:v>5.806</c:v>
                </c:pt>
                <c:pt idx="5543">
                  <c:v>5.8079999999999998</c:v>
                </c:pt>
                <c:pt idx="5544">
                  <c:v>5.81</c:v>
                </c:pt>
                <c:pt idx="5545">
                  <c:v>5.8114999999999997</c:v>
                </c:pt>
                <c:pt idx="5546">
                  <c:v>5.8129999999999997</c:v>
                </c:pt>
                <c:pt idx="5547">
                  <c:v>5.8144999999999998</c:v>
                </c:pt>
                <c:pt idx="5548">
                  <c:v>5.8164999999999996</c:v>
                </c:pt>
                <c:pt idx="5549">
                  <c:v>5.8179999999999996</c:v>
                </c:pt>
                <c:pt idx="5550">
                  <c:v>5.82</c:v>
                </c:pt>
                <c:pt idx="5551">
                  <c:v>5.8215000000000003</c:v>
                </c:pt>
                <c:pt idx="5552">
                  <c:v>5.8230000000000004</c:v>
                </c:pt>
                <c:pt idx="5553">
                  <c:v>5.8244999999999996</c:v>
                </c:pt>
                <c:pt idx="5554">
                  <c:v>5.8265000000000002</c:v>
                </c:pt>
                <c:pt idx="5555">
                  <c:v>5.8295000000000003</c:v>
                </c:pt>
                <c:pt idx="5556">
                  <c:v>5.8310000000000004</c:v>
                </c:pt>
                <c:pt idx="5557">
                  <c:v>5.8330000000000002</c:v>
                </c:pt>
                <c:pt idx="5558">
                  <c:v>5.8345000000000002</c:v>
                </c:pt>
                <c:pt idx="5559">
                  <c:v>5.8365</c:v>
                </c:pt>
                <c:pt idx="5560">
                  <c:v>5.8390000000000004</c:v>
                </c:pt>
                <c:pt idx="5561">
                  <c:v>5.8414999999999999</c:v>
                </c:pt>
                <c:pt idx="5562">
                  <c:v>5.843</c:v>
                </c:pt>
                <c:pt idx="5563">
                  <c:v>5.8464999999999998</c:v>
                </c:pt>
                <c:pt idx="5564">
                  <c:v>5.8490000000000002</c:v>
                </c:pt>
                <c:pt idx="5565">
                  <c:v>5.8514999999999997</c:v>
                </c:pt>
                <c:pt idx="5566">
                  <c:v>5.8544999999999998</c:v>
                </c:pt>
                <c:pt idx="5567">
                  <c:v>5.8564999999999996</c:v>
                </c:pt>
                <c:pt idx="5568">
                  <c:v>5.8585000000000003</c:v>
                </c:pt>
                <c:pt idx="5569">
                  <c:v>5.8605</c:v>
                </c:pt>
                <c:pt idx="5570">
                  <c:v>5.8630000000000004</c:v>
                </c:pt>
                <c:pt idx="5571">
                  <c:v>5.8650000000000002</c:v>
                </c:pt>
                <c:pt idx="5572">
                  <c:v>5.867</c:v>
                </c:pt>
                <c:pt idx="5573">
                  <c:v>5.8685</c:v>
                </c:pt>
                <c:pt idx="5574">
                  <c:v>5.87</c:v>
                </c:pt>
                <c:pt idx="5575">
                  <c:v>5.8719999999999999</c:v>
                </c:pt>
                <c:pt idx="5576">
                  <c:v>5.8734999999999999</c:v>
                </c:pt>
                <c:pt idx="5577">
                  <c:v>5.8760000000000003</c:v>
                </c:pt>
                <c:pt idx="5578">
                  <c:v>5.8769999999999998</c:v>
                </c:pt>
                <c:pt idx="5579">
                  <c:v>5.8789999999999996</c:v>
                </c:pt>
                <c:pt idx="5580">
                  <c:v>5.8810000000000002</c:v>
                </c:pt>
                <c:pt idx="5581">
                  <c:v>5.883</c:v>
                </c:pt>
                <c:pt idx="5582">
                  <c:v>5.8849999999999998</c:v>
                </c:pt>
                <c:pt idx="5583">
                  <c:v>5.8869999999999996</c:v>
                </c:pt>
                <c:pt idx="5584">
                  <c:v>5.8884999999999996</c:v>
                </c:pt>
                <c:pt idx="5585">
                  <c:v>5.8905000000000003</c:v>
                </c:pt>
                <c:pt idx="5586">
                  <c:v>5.8925000000000001</c:v>
                </c:pt>
                <c:pt idx="5587">
                  <c:v>5.8940000000000001</c:v>
                </c:pt>
                <c:pt idx="5588">
                  <c:v>5.8959999999999999</c:v>
                </c:pt>
                <c:pt idx="5589">
                  <c:v>5.8979999999999997</c:v>
                </c:pt>
                <c:pt idx="5590">
                  <c:v>5.899</c:v>
                </c:pt>
                <c:pt idx="5591">
                  <c:v>5.9009999999999998</c:v>
                </c:pt>
                <c:pt idx="5592">
                  <c:v>5.9035000000000002</c:v>
                </c:pt>
                <c:pt idx="5593">
                  <c:v>5.9055</c:v>
                </c:pt>
                <c:pt idx="5594">
                  <c:v>5.907</c:v>
                </c:pt>
                <c:pt idx="5595">
                  <c:v>5.9085000000000001</c:v>
                </c:pt>
                <c:pt idx="5596">
                  <c:v>5.91</c:v>
                </c:pt>
                <c:pt idx="5597">
                  <c:v>5.9124999999999996</c:v>
                </c:pt>
                <c:pt idx="5598">
                  <c:v>5.9145000000000003</c:v>
                </c:pt>
                <c:pt idx="5599">
                  <c:v>5.9160000000000004</c:v>
                </c:pt>
                <c:pt idx="5600">
                  <c:v>5.9175000000000004</c:v>
                </c:pt>
                <c:pt idx="5601">
                  <c:v>5.9189999999999996</c:v>
                </c:pt>
                <c:pt idx="5602">
                  <c:v>5.9210000000000003</c:v>
                </c:pt>
                <c:pt idx="5603">
                  <c:v>5.923</c:v>
                </c:pt>
                <c:pt idx="5604">
                  <c:v>5.9249999999999998</c:v>
                </c:pt>
                <c:pt idx="5605">
                  <c:v>5.9264999999999999</c:v>
                </c:pt>
                <c:pt idx="5606">
                  <c:v>5.9284999999999997</c:v>
                </c:pt>
                <c:pt idx="5607">
                  <c:v>5.9305000000000003</c:v>
                </c:pt>
                <c:pt idx="5608">
                  <c:v>5.9329999999999998</c:v>
                </c:pt>
                <c:pt idx="5609">
                  <c:v>5.9344999999999999</c:v>
                </c:pt>
                <c:pt idx="5610">
                  <c:v>5.9359999999999999</c:v>
                </c:pt>
                <c:pt idx="5611">
                  <c:v>5.9379999999999997</c:v>
                </c:pt>
                <c:pt idx="5612">
                  <c:v>5.94</c:v>
                </c:pt>
                <c:pt idx="5613">
                  <c:v>5.9420000000000002</c:v>
                </c:pt>
                <c:pt idx="5614">
                  <c:v>5.9444999999999997</c:v>
                </c:pt>
                <c:pt idx="5615">
                  <c:v>5.9459999999999997</c:v>
                </c:pt>
                <c:pt idx="5616">
                  <c:v>5.9474999999999998</c:v>
                </c:pt>
                <c:pt idx="5617">
                  <c:v>5.9489999999999998</c:v>
                </c:pt>
                <c:pt idx="5618">
                  <c:v>5.9509999999999996</c:v>
                </c:pt>
                <c:pt idx="5619">
                  <c:v>5.9535</c:v>
                </c:pt>
                <c:pt idx="5620">
                  <c:v>5.9550000000000001</c:v>
                </c:pt>
                <c:pt idx="5621">
                  <c:v>5.9569999999999999</c:v>
                </c:pt>
                <c:pt idx="5622">
                  <c:v>5.9584999999999999</c:v>
                </c:pt>
                <c:pt idx="5623">
                  <c:v>5.9604999999999997</c:v>
                </c:pt>
                <c:pt idx="5624">
                  <c:v>5.9625000000000004</c:v>
                </c:pt>
                <c:pt idx="5625">
                  <c:v>5.9645000000000001</c:v>
                </c:pt>
                <c:pt idx="5626">
                  <c:v>5.9660000000000002</c:v>
                </c:pt>
                <c:pt idx="5627">
                  <c:v>5.968</c:v>
                </c:pt>
                <c:pt idx="5628">
                  <c:v>5.97</c:v>
                </c:pt>
                <c:pt idx="5629">
                  <c:v>5.9720000000000004</c:v>
                </c:pt>
                <c:pt idx="5630">
                  <c:v>5.9740000000000002</c:v>
                </c:pt>
                <c:pt idx="5631">
                  <c:v>5.9755000000000003</c:v>
                </c:pt>
                <c:pt idx="5632">
                  <c:v>5.9775</c:v>
                </c:pt>
                <c:pt idx="5633">
                  <c:v>5.9790000000000001</c:v>
                </c:pt>
                <c:pt idx="5634">
                  <c:v>5.9814999999999996</c:v>
                </c:pt>
                <c:pt idx="5635">
                  <c:v>5.9835000000000003</c:v>
                </c:pt>
                <c:pt idx="5636">
                  <c:v>5.9859999999999998</c:v>
                </c:pt>
                <c:pt idx="5637">
                  <c:v>5.9874999999999998</c:v>
                </c:pt>
                <c:pt idx="5638">
                  <c:v>5.9894999999999996</c:v>
                </c:pt>
                <c:pt idx="5639">
                  <c:v>5.992</c:v>
                </c:pt>
                <c:pt idx="5640">
                  <c:v>5.9945000000000004</c:v>
                </c:pt>
                <c:pt idx="5641">
                  <c:v>5.9969999999999999</c:v>
                </c:pt>
                <c:pt idx="5642">
                  <c:v>5.9984999999999999</c:v>
                </c:pt>
                <c:pt idx="5643">
                  <c:v>6.0010000000000003</c:v>
                </c:pt>
                <c:pt idx="5644">
                  <c:v>6.0039999999999996</c:v>
                </c:pt>
                <c:pt idx="5645">
                  <c:v>6.0060000000000002</c:v>
                </c:pt>
                <c:pt idx="5646">
                  <c:v>6.008</c:v>
                </c:pt>
                <c:pt idx="5647">
                  <c:v>6.01</c:v>
                </c:pt>
                <c:pt idx="5648">
                  <c:v>6.0119999999999996</c:v>
                </c:pt>
                <c:pt idx="5649">
                  <c:v>6.0134999999999996</c:v>
                </c:pt>
                <c:pt idx="5650">
                  <c:v>6.0155000000000003</c:v>
                </c:pt>
                <c:pt idx="5651">
                  <c:v>6.0170000000000003</c:v>
                </c:pt>
                <c:pt idx="5652">
                  <c:v>6.0185000000000004</c:v>
                </c:pt>
                <c:pt idx="5653">
                  <c:v>6.02</c:v>
                </c:pt>
                <c:pt idx="5654">
                  <c:v>6.0220000000000002</c:v>
                </c:pt>
                <c:pt idx="5655">
                  <c:v>6.024</c:v>
                </c:pt>
                <c:pt idx="5656">
                  <c:v>6.0259999999999998</c:v>
                </c:pt>
                <c:pt idx="5657">
                  <c:v>6.0274999999999999</c:v>
                </c:pt>
                <c:pt idx="5658">
                  <c:v>6.0294999999999996</c:v>
                </c:pt>
                <c:pt idx="5659">
                  <c:v>6.0315000000000003</c:v>
                </c:pt>
                <c:pt idx="5660">
                  <c:v>6.0335000000000001</c:v>
                </c:pt>
                <c:pt idx="5661">
                  <c:v>6.0350000000000001</c:v>
                </c:pt>
                <c:pt idx="5662">
                  <c:v>6.0369999999999999</c:v>
                </c:pt>
                <c:pt idx="5663">
                  <c:v>6.0380000000000003</c:v>
                </c:pt>
                <c:pt idx="5664">
                  <c:v>6.04</c:v>
                </c:pt>
                <c:pt idx="5665">
                  <c:v>6.0419999999999998</c:v>
                </c:pt>
                <c:pt idx="5666">
                  <c:v>6.0439999999999996</c:v>
                </c:pt>
                <c:pt idx="5667">
                  <c:v>6.0460000000000003</c:v>
                </c:pt>
                <c:pt idx="5668">
                  <c:v>6.0475000000000003</c:v>
                </c:pt>
                <c:pt idx="5669">
                  <c:v>6.0495000000000001</c:v>
                </c:pt>
                <c:pt idx="5670">
                  <c:v>6.0514999999999999</c:v>
                </c:pt>
                <c:pt idx="5671">
                  <c:v>6.0540000000000003</c:v>
                </c:pt>
                <c:pt idx="5672">
                  <c:v>6.0555000000000003</c:v>
                </c:pt>
                <c:pt idx="5673">
                  <c:v>6.0570000000000004</c:v>
                </c:pt>
                <c:pt idx="5674">
                  <c:v>6.0590000000000002</c:v>
                </c:pt>
                <c:pt idx="5675">
                  <c:v>6.0605000000000002</c:v>
                </c:pt>
                <c:pt idx="5676">
                  <c:v>6.0629999999999997</c:v>
                </c:pt>
                <c:pt idx="5677">
                  <c:v>6.0655000000000001</c:v>
                </c:pt>
                <c:pt idx="5678">
                  <c:v>6.0674999999999999</c:v>
                </c:pt>
                <c:pt idx="5679">
                  <c:v>6.069</c:v>
                </c:pt>
                <c:pt idx="5680">
                  <c:v>6.0715000000000003</c:v>
                </c:pt>
                <c:pt idx="5681">
                  <c:v>6.0739999999999998</c:v>
                </c:pt>
                <c:pt idx="5682">
                  <c:v>6.0759999999999996</c:v>
                </c:pt>
                <c:pt idx="5683">
                  <c:v>6.0774999999999997</c:v>
                </c:pt>
                <c:pt idx="5684">
                  <c:v>6.0804999999999998</c:v>
                </c:pt>
                <c:pt idx="5685">
                  <c:v>6.0830000000000002</c:v>
                </c:pt>
                <c:pt idx="5686">
                  <c:v>6.0854999999999997</c:v>
                </c:pt>
                <c:pt idx="5687">
                  <c:v>6.0875000000000004</c:v>
                </c:pt>
                <c:pt idx="5688">
                  <c:v>6.0890000000000004</c:v>
                </c:pt>
                <c:pt idx="5689">
                  <c:v>6.0910000000000002</c:v>
                </c:pt>
                <c:pt idx="5690">
                  <c:v>6.0919999999999996</c:v>
                </c:pt>
                <c:pt idx="5691">
                  <c:v>6.0945</c:v>
                </c:pt>
                <c:pt idx="5692">
                  <c:v>6.0960000000000001</c:v>
                </c:pt>
                <c:pt idx="5693">
                  <c:v>6.0979999999999999</c:v>
                </c:pt>
                <c:pt idx="5694">
                  <c:v>6.0994999999999999</c:v>
                </c:pt>
                <c:pt idx="5695">
                  <c:v>6.1014999999999997</c:v>
                </c:pt>
                <c:pt idx="5696">
                  <c:v>6.1040000000000001</c:v>
                </c:pt>
                <c:pt idx="5697">
                  <c:v>6.1059999999999999</c:v>
                </c:pt>
                <c:pt idx="5698">
                  <c:v>6.1074999999999999</c:v>
                </c:pt>
                <c:pt idx="5699">
                  <c:v>6.109</c:v>
                </c:pt>
                <c:pt idx="5700">
                  <c:v>6.1109999999999998</c:v>
                </c:pt>
                <c:pt idx="5701">
                  <c:v>6.1135000000000002</c:v>
                </c:pt>
                <c:pt idx="5702">
                  <c:v>6.1150000000000002</c:v>
                </c:pt>
                <c:pt idx="5703">
                  <c:v>6.117</c:v>
                </c:pt>
                <c:pt idx="5704">
                  <c:v>6.1180000000000003</c:v>
                </c:pt>
                <c:pt idx="5705">
                  <c:v>6.12</c:v>
                </c:pt>
                <c:pt idx="5706">
                  <c:v>6.1215000000000002</c:v>
                </c:pt>
                <c:pt idx="5707">
                  <c:v>6.1234999999999999</c:v>
                </c:pt>
                <c:pt idx="5708">
                  <c:v>6.1254999999999997</c:v>
                </c:pt>
                <c:pt idx="5709">
                  <c:v>6.1275000000000004</c:v>
                </c:pt>
                <c:pt idx="5710">
                  <c:v>6.1284999999999998</c:v>
                </c:pt>
                <c:pt idx="5711">
                  <c:v>6.1304999999999996</c:v>
                </c:pt>
                <c:pt idx="5712">
                  <c:v>6.133</c:v>
                </c:pt>
                <c:pt idx="5713">
                  <c:v>6.1349999999999998</c:v>
                </c:pt>
                <c:pt idx="5714">
                  <c:v>6.1360000000000001</c:v>
                </c:pt>
                <c:pt idx="5715">
                  <c:v>6.1375000000000002</c:v>
                </c:pt>
                <c:pt idx="5716">
                  <c:v>6.1390000000000002</c:v>
                </c:pt>
                <c:pt idx="5717">
                  <c:v>6.1414999999999997</c:v>
                </c:pt>
                <c:pt idx="5718">
                  <c:v>6.1429999999999998</c:v>
                </c:pt>
                <c:pt idx="5719">
                  <c:v>6.1449999999999996</c:v>
                </c:pt>
                <c:pt idx="5720">
                  <c:v>6.1464999999999996</c:v>
                </c:pt>
                <c:pt idx="5721">
                  <c:v>6.1485000000000003</c:v>
                </c:pt>
                <c:pt idx="5722">
                  <c:v>6.1505000000000001</c:v>
                </c:pt>
                <c:pt idx="5723">
                  <c:v>6.1535000000000002</c:v>
                </c:pt>
                <c:pt idx="5724">
                  <c:v>6.1555</c:v>
                </c:pt>
                <c:pt idx="5725">
                  <c:v>6.1585000000000001</c:v>
                </c:pt>
                <c:pt idx="5726">
                  <c:v>6.1604999999999999</c:v>
                </c:pt>
                <c:pt idx="5727">
                  <c:v>6.1624999999999996</c:v>
                </c:pt>
                <c:pt idx="5728">
                  <c:v>6.165</c:v>
                </c:pt>
                <c:pt idx="5729">
                  <c:v>6.1669999999999998</c:v>
                </c:pt>
                <c:pt idx="5730">
                  <c:v>6.1680000000000001</c:v>
                </c:pt>
                <c:pt idx="5731">
                  <c:v>6.17</c:v>
                </c:pt>
                <c:pt idx="5732">
                  <c:v>6.1715</c:v>
                </c:pt>
                <c:pt idx="5733">
                  <c:v>6.1734999999999998</c:v>
                </c:pt>
                <c:pt idx="5734">
                  <c:v>6.1755000000000004</c:v>
                </c:pt>
                <c:pt idx="5735">
                  <c:v>6.1764999999999999</c:v>
                </c:pt>
                <c:pt idx="5736">
                  <c:v>6.1779999999999999</c:v>
                </c:pt>
                <c:pt idx="5737">
                  <c:v>6.1795</c:v>
                </c:pt>
                <c:pt idx="5738">
                  <c:v>6.1820000000000004</c:v>
                </c:pt>
                <c:pt idx="5739">
                  <c:v>6.1835000000000004</c:v>
                </c:pt>
                <c:pt idx="5740">
                  <c:v>6.1849999999999996</c:v>
                </c:pt>
                <c:pt idx="5741">
                  <c:v>6.1864999999999997</c:v>
                </c:pt>
                <c:pt idx="5742">
                  <c:v>6.1885000000000003</c:v>
                </c:pt>
                <c:pt idx="5743">
                  <c:v>6.1905000000000001</c:v>
                </c:pt>
                <c:pt idx="5744">
                  <c:v>6.1924999999999999</c:v>
                </c:pt>
                <c:pt idx="5745">
                  <c:v>6.1935000000000002</c:v>
                </c:pt>
                <c:pt idx="5746">
                  <c:v>6.1955</c:v>
                </c:pt>
                <c:pt idx="5747">
                  <c:v>6.1970000000000001</c:v>
                </c:pt>
                <c:pt idx="5748">
                  <c:v>6.1989999999999998</c:v>
                </c:pt>
                <c:pt idx="5749">
                  <c:v>6.2004999999999999</c:v>
                </c:pt>
                <c:pt idx="5750">
                  <c:v>6.202</c:v>
                </c:pt>
                <c:pt idx="5751">
                  <c:v>6.2035</c:v>
                </c:pt>
                <c:pt idx="5752">
                  <c:v>6.2054999999999998</c:v>
                </c:pt>
                <c:pt idx="5753">
                  <c:v>6.2074999999999996</c:v>
                </c:pt>
                <c:pt idx="5754">
                  <c:v>6.2089999999999996</c:v>
                </c:pt>
                <c:pt idx="5755">
                  <c:v>6.2110000000000003</c:v>
                </c:pt>
                <c:pt idx="5756">
                  <c:v>6.2130000000000001</c:v>
                </c:pt>
                <c:pt idx="5757">
                  <c:v>6.2140000000000004</c:v>
                </c:pt>
                <c:pt idx="5758">
                  <c:v>6.2169999999999996</c:v>
                </c:pt>
                <c:pt idx="5759">
                  <c:v>6.2190000000000003</c:v>
                </c:pt>
                <c:pt idx="5760">
                  <c:v>6.2205000000000004</c:v>
                </c:pt>
                <c:pt idx="5761">
                  <c:v>6.2220000000000004</c:v>
                </c:pt>
                <c:pt idx="5762">
                  <c:v>6.2240000000000002</c:v>
                </c:pt>
                <c:pt idx="5763">
                  <c:v>6.226</c:v>
                </c:pt>
                <c:pt idx="5764">
                  <c:v>6.2290000000000001</c:v>
                </c:pt>
                <c:pt idx="5765">
                  <c:v>6.2309999999999999</c:v>
                </c:pt>
                <c:pt idx="5766">
                  <c:v>6.2324999999999999</c:v>
                </c:pt>
                <c:pt idx="5767">
                  <c:v>6.234</c:v>
                </c:pt>
                <c:pt idx="5768">
                  <c:v>6.2365000000000004</c:v>
                </c:pt>
                <c:pt idx="5769">
                  <c:v>6.2385000000000002</c:v>
                </c:pt>
                <c:pt idx="5770">
                  <c:v>6.24</c:v>
                </c:pt>
                <c:pt idx="5771">
                  <c:v>6.2415000000000003</c:v>
                </c:pt>
                <c:pt idx="5772">
                  <c:v>6.2430000000000003</c:v>
                </c:pt>
                <c:pt idx="5773">
                  <c:v>6.2445000000000004</c:v>
                </c:pt>
                <c:pt idx="5774">
                  <c:v>6.2469999999999999</c:v>
                </c:pt>
                <c:pt idx="5775">
                  <c:v>6.2489999999999997</c:v>
                </c:pt>
                <c:pt idx="5776">
                  <c:v>6.2504999999999997</c:v>
                </c:pt>
                <c:pt idx="5777">
                  <c:v>6.2519999999999998</c:v>
                </c:pt>
                <c:pt idx="5778">
                  <c:v>6.2539999999999996</c:v>
                </c:pt>
                <c:pt idx="5779">
                  <c:v>6.2560000000000002</c:v>
                </c:pt>
                <c:pt idx="5780">
                  <c:v>6.2575000000000003</c:v>
                </c:pt>
                <c:pt idx="5781">
                  <c:v>6.2595000000000001</c:v>
                </c:pt>
                <c:pt idx="5782">
                  <c:v>6.2614999999999998</c:v>
                </c:pt>
                <c:pt idx="5783">
                  <c:v>6.2629999999999999</c:v>
                </c:pt>
                <c:pt idx="5784">
                  <c:v>6.2655000000000003</c:v>
                </c:pt>
                <c:pt idx="5785">
                  <c:v>6.2679999999999998</c:v>
                </c:pt>
                <c:pt idx="5786">
                  <c:v>6.2705000000000002</c:v>
                </c:pt>
                <c:pt idx="5787">
                  <c:v>6.2729999999999997</c:v>
                </c:pt>
                <c:pt idx="5788">
                  <c:v>6.2755000000000001</c:v>
                </c:pt>
                <c:pt idx="5789">
                  <c:v>6.2774999999999999</c:v>
                </c:pt>
                <c:pt idx="5790">
                  <c:v>6.2794999999999996</c:v>
                </c:pt>
                <c:pt idx="5791">
                  <c:v>6.2809999999999997</c:v>
                </c:pt>
                <c:pt idx="5792">
                  <c:v>6.282</c:v>
                </c:pt>
                <c:pt idx="5793">
                  <c:v>6.2839999999999998</c:v>
                </c:pt>
                <c:pt idx="5794">
                  <c:v>6.2865000000000002</c:v>
                </c:pt>
                <c:pt idx="5795">
                  <c:v>6.2880000000000003</c:v>
                </c:pt>
                <c:pt idx="5796">
                  <c:v>6.29</c:v>
                </c:pt>
                <c:pt idx="5797">
                  <c:v>6.2915000000000001</c:v>
                </c:pt>
                <c:pt idx="5798">
                  <c:v>6.2934999999999999</c:v>
                </c:pt>
                <c:pt idx="5799">
                  <c:v>6.2954999999999997</c:v>
                </c:pt>
                <c:pt idx="5800">
                  <c:v>6.2975000000000003</c:v>
                </c:pt>
                <c:pt idx="5801">
                  <c:v>6.2995000000000001</c:v>
                </c:pt>
                <c:pt idx="5802">
                  <c:v>6.3010000000000002</c:v>
                </c:pt>
                <c:pt idx="5803">
                  <c:v>6.3025000000000002</c:v>
                </c:pt>
                <c:pt idx="5804">
                  <c:v>6.3045</c:v>
                </c:pt>
                <c:pt idx="5805">
                  <c:v>6.3064999999999998</c:v>
                </c:pt>
                <c:pt idx="5806">
                  <c:v>6.3079999999999998</c:v>
                </c:pt>
                <c:pt idx="5807">
                  <c:v>6.3094999999999999</c:v>
                </c:pt>
                <c:pt idx="5808">
                  <c:v>6.3114999999999997</c:v>
                </c:pt>
                <c:pt idx="5809">
                  <c:v>6.3129999999999997</c:v>
                </c:pt>
                <c:pt idx="5810">
                  <c:v>6.3150000000000004</c:v>
                </c:pt>
                <c:pt idx="5811">
                  <c:v>6.3170000000000002</c:v>
                </c:pt>
                <c:pt idx="5812">
                  <c:v>6.3185000000000002</c:v>
                </c:pt>
                <c:pt idx="5813">
                  <c:v>6.32</c:v>
                </c:pt>
                <c:pt idx="5814">
                  <c:v>6.3220000000000001</c:v>
                </c:pt>
                <c:pt idx="5815">
                  <c:v>6.3239999999999998</c:v>
                </c:pt>
                <c:pt idx="5816">
                  <c:v>6.3254999999999999</c:v>
                </c:pt>
                <c:pt idx="5817">
                  <c:v>6.327</c:v>
                </c:pt>
                <c:pt idx="5818">
                  <c:v>6.3280000000000003</c:v>
                </c:pt>
                <c:pt idx="5819">
                  <c:v>6.33</c:v>
                </c:pt>
                <c:pt idx="5820">
                  <c:v>6.3324999999999996</c:v>
                </c:pt>
                <c:pt idx="5821">
                  <c:v>6.3345000000000002</c:v>
                </c:pt>
                <c:pt idx="5822">
                  <c:v>6.3354999999999997</c:v>
                </c:pt>
                <c:pt idx="5823">
                  <c:v>6.3375000000000004</c:v>
                </c:pt>
                <c:pt idx="5824">
                  <c:v>6.3395000000000001</c:v>
                </c:pt>
                <c:pt idx="5825">
                  <c:v>6.3414999999999999</c:v>
                </c:pt>
                <c:pt idx="5826">
                  <c:v>6.3440000000000003</c:v>
                </c:pt>
                <c:pt idx="5827">
                  <c:v>6.3449999999999998</c:v>
                </c:pt>
                <c:pt idx="5828">
                  <c:v>6.3470000000000004</c:v>
                </c:pt>
                <c:pt idx="5829">
                  <c:v>6.3484999999999996</c:v>
                </c:pt>
                <c:pt idx="5830">
                  <c:v>6.3505000000000003</c:v>
                </c:pt>
                <c:pt idx="5831">
                  <c:v>6.3535000000000004</c:v>
                </c:pt>
                <c:pt idx="5832">
                  <c:v>6.3555000000000001</c:v>
                </c:pt>
                <c:pt idx="5833">
                  <c:v>6.3574999999999999</c:v>
                </c:pt>
                <c:pt idx="5834">
                  <c:v>6.359</c:v>
                </c:pt>
                <c:pt idx="5835">
                  <c:v>6.3615000000000004</c:v>
                </c:pt>
                <c:pt idx="5836">
                  <c:v>6.3635000000000002</c:v>
                </c:pt>
                <c:pt idx="5837">
                  <c:v>6.3654999999999999</c:v>
                </c:pt>
                <c:pt idx="5838">
                  <c:v>6.367</c:v>
                </c:pt>
                <c:pt idx="5839">
                  <c:v>6.3685</c:v>
                </c:pt>
                <c:pt idx="5840">
                  <c:v>6.3704999999999998</c:v>
                </c:pt>
                <c:pt idx="5841">
                  <c:v>6.3730000000000002</c:v>
                </c:pt>
                <c:pt idx="5842">
                  <c:v>6.375</c:v>
                </c:pt>
                <c:pt idx="5843">
                  <c:v>6.3765000000000001</c:v>
                </c:pt>
                <c:pt idx="5844">
                  <c:v>6.3784999999999998</c:v>
                </c:pt>
                <c:pt idx="5845">
                  <c:v>6.3804999999999996</c:v>
                </c:pt>
                <c:pt idx="5846">
                  <c:v>6.3825000000000003</c:v>
                </c:pt>
                <c:pt idx="5847">
                  <c:v>6.3845000000000001</c:v>
                </c:pt>
                <c:pt idx="5848">
                  <c:v>6.3860000000000001</c:v>
                </c:pt>
                <c:pt idx="5849">
                  <c:v>6.3875000000000002</c:v>
                </c:pt>
                <c:pt idx="5850">
                  <c:v>6.3890000000000002</c:v>
                </c:pt>
                <c:pt idx="5851">
                  <c:v>6.3914999999999997</c:v>
                </c:pt>
                <c:pt idx="5852">
                  <c:v>6.3935000000000004</c:v>
                </c:pt>
                <c:pt idx="5853">
                  <c:v>6.3955000000000002</c:v>
                </c:pt>
                <c:pt idx="5854">
                  <c:v>6.3970000000000002</c:v>
                </c:pt>
                <c:pt idx="5855">
                  <c:v>6.3985000000000003</c:v>
                </c:pt>
                <c:pt idx="5856">
                  <c:v>6.4009999999999998</c:v>
                </c:pt>
                <c:pt idx="5857">
                  <c:v>6.4029999999999996</c:v>
                </c:pt>
                <c:pt idx="5858">
                  <c:v>6.4044999999999996</c:v>
                </c:pt>
                <c:pt idx="5859">
                  <c:v>6.4059999999999997</c:v>
                </c:pt>
                <c:pt idx="5860">
                  <c:v>6.4080000000000004</c:v>
                </c:pt>
                <c:pt idx="5861">
                  <c:v>6.4095000000000004</c:v>
                </c:pt>
                <c:pt idx="5862">
                  <c:v>6.4119999999999999</c:v>
                </c:pt>
                <c:pt idx="5863">
                  <c:v>6.4135</c:v>
                </c:pt>
                <c:pt idx="5864">
                  <c:v>6.4154999999999998</c:v>
                </c:pt>
                <c:pt idx="5865">
                  <c:v>6.4180000000000001</c:v>
                </c:pt>
                <c:pt idx="5866">
                  <c:v>6.4204999999999997</c:v>
                </c:pt>
                <c:pt idx="5867">
                  <c:v>6.423</c:v>
                </c:pt>
                <c:pt idx="5868">
                  <c:v>6.4255000000000004</c:v>
                </c:pt>
                <c:pt idx="5869">
                  <c:v>6.4275000000000002</c:v>
                </c:pt>
                <c:pt idx="5870">
                  <c:v>6.4295</c:v>
                </c:pt>
                <c:pt idx="5871">
                  <c:v>6.431</c:v>
                </c:pt>
                <c:pt idx="5872">
                  <c:v>6.4335000000000004</c:v>
                </c:pt>
                <c:pt idx="5873">
                  <c:v>6.4355000000000002</c:v>
                </c:pt>
                <c:pt idx="5874">
                  <c:v>6.4375</c:v>
                </c:pt>
                <c:pt idx="5875">
                  <c:v>6.4385000000000003</c:v>
                </c:pt>
                <c:pt idx="5876">
                  <c:v>6.4405000000000001</c:v>
                </c:pt>
                <c:pt idx="5877">
                  <c:v>6.4429999999999996</c:v>
                </c:pt>
                <c:pt idx="5878">
                  <c:v>6.4444999999999997</c:v>
                </c:pt>
                <c:pt idx="5879">
                  <c:v>6.4459999999999997</c:v>
                </c:pt>
                <c:pt idx="5880">
                  <c:v>6.4474999999999998</c:v>
                </c:pt>
                <c:pt idx="5881">
                  <c:v>6.4489999999999998</c:v>
                </c:pt>
                <c:pt idx="5882">
                  <c:v>6.4509999999999996</c:v>
                </c:pt>
                <c:pt idx="5883">
                  <c:v>6.4530000000000003</c:v>
                </c:pt>
                <c:pt idx="5884">
                  <c:v>6.4550000000000001</c:v>
                </c:pt>
                <c:pt idx="5885">
                  <c:v>6.4565000000000001</c:v>
                </c:pt>
                <c:pt idx="5886">
                  <c:v>6.4580000000000002</c:v>
                </c:pt>
                <c:pt idx="5887">
                  <c:v>6.46</c:v>
                </c:pt>
                <c:pt idx="5888">
                  <c:v>6.4615</c:v>
                </c:pt>
                <c:pt idx="5889">
                  <c:v>6.4634999999999998</c:v>
                </c:pt>
                <c:pt idx="5890">
                  <c:v>6.4654999999999996</c:v>
                </c:pt>
                <c:pt idx="5891">
                  <c:v>6.4664999999999999</c:v>
                </c:pt>
                <c:pt idx="5892">
                  <c:v>6.468</c:v>
                </c:pt>
                <c:pt idx="5893">
                  <c:v>6.47</c:v>
                </c:pt>
                <c:pt idx="5894">
                  <c:v>6.4720000000000004</c:v>
                </c:pt>
                <c:pt idx="5895">
                  <c:v>6.4729999999999999</c:v>
                </c:pt>
                <c:pt idx="5896">
                  <c:v>6.4749999999999996</c:v>
                </c:pt>
                <c:pt idx="5897">
                  <c:v>6.4770000000000003</c:v>
                </c:pt>
                <c:pt idx="5898">
                  <c:v>6.4790000000000001</c:v>
                </c:pt>
                <c:pt idx="5899">
                  <c:v>6.4805000000000001</c:v>
                </c:pt>
                <c:pt idx="5900">
                  <c:v>6.4824999999999999</c:v>
                </c:pt>
                <c:pt idx="5901">
                  <c:v>6.484</c:v>
                </c:pt>
                <c:pt idx="5902">
                  <c:v>6.4859999999999998</c:v>
                </c:pt>
                <c:pt idx="5903">
                  <c:v>6.4880000000000004</c:v>
                </c:pt>
                <c:pt idx="5904">
                  <c:v>6.49</c:v>
                </c:pt>
                <c:pt idx="5905">
                  <c:v>6.4915000000000003</c:v>
                </c:pt>
                <c:pt idx="5906">
                  <c:v>6.4924999999999997</c:v>
                </c:pt>
                <c:pt idx="5907">
                  <c:v>6.4945000000000004</c:v>
                </c:pt>
                <c:pt idx="5908">
                  <c:v>6.4965000000000002</c:v>
                </c:pt>
                <c:pt idx="5909">
                  <c:v>6.4980000000000002</c:v>
                </c:pt>
                <c:pt idx="5910">
                  <c:v>6.5</c:v>
                </c:pt>
                <c:pt idx="5911">
                  <c:v>6.5019999999999998</c:v>
                </c:pt>
                <c:pt idx="5912">
                  <c:v>6.5039999999999996</c:v>
                </c:pt>
                <c:pt idx="5913">
                  <c:v>6.5054999999999996</c:v>
                </c:pt>
                <c:pt idx="5914">
                  <c:v>6.508</c:v>
                </c:pt>
                <c:pt idx="5915">
                  <c:v>6.5095000000000001</c:v>
                </c:pt>
                <c:pt idx="5916">
                  <c:v>6.5110000000000001</c:v>
                </c:pt>
                <c:pt idx="5917">
                  <c:v>6.5119999999999996</c:v>
                </c:pt>
                <c:pt idx="5918">
                  <c:v>6.5140000000000002</c:v>
                </c:pt>
                <c:pt idx="5919">
                  <c:v>6.516</c:v>
                </c:pt>
                <c:pt idx="5920">
                  <c:v>6.5179999999999998</c:v>
                </c:pt>
                <c:pt idx="5921">
                  <c:v>6.5194999999999999</c:v>
                </c:pt>
                <c:pt idx="5922">
                  <c:v>6.5214999999999996</c:v>
                </c:pt>
                <c:pt idx="5923">
                  <c:v>6.5229999999999997</c:v>
                </c:pt>
                <c:pt idx="5924">
                  <c:v>6.5250000000000004</c:v>
                </c:pt>
                <c:pt idx="5925">
                  <c:v>6.5270000000000001</c:v>
                </c:pt>
                <c:pt idx="5926">
                  <c:v>6.5289999999999999</c:v>
                </c:pt>
                <c:pt idx="5927">
                  <c:v>6.53</c:v>
                </c:pt>
                <c:pt idx="5928">
                  <c:v>6.532</c:v>
                </c:pt>
                <c:pt idx="5929">
                  <c:v>6.5339999999999998</c:v>
                </c:pt>
                <c:pt idx="5930">
                  <c:v>6.5359999999999996</c:v>
                </c:pt>
                <c:pt idx="5931">
                  <c:v>6.5374999999999996</c:v>
                </c:pt>
                <c:pt idx="5932">
                  <c:v>6.5389999999999997</c:v>
                </c:pt>
                <c:pt idx="5933">
                  <c:v>6.5410000000000004</c:v>
                </c:pt>
                <c:pt idx="5934">
                  <c:v>6.5430000000000001</c:v>
                </c:pt>
                <c:pt idx="5935">
                  <c:v>6.5449999999999999</c:v>
                </c:pt>
                <c:pt idx="5936">
                  <c:v>6.5469999999999997</c:v>
                </c:pt>
                <c:pt idx="5937">
                  <c:v>6.5490000000000004</c:v>
                </c:pt>
                <c:pt idx="5938">
                  <c:v>6.5510000000000002</c:v>
                </c:pt>
                <c:pt idx="5939">
                  <c:v>6.5529999999999999</c:v>
                </c:pt>
                <c:pt idx="5940">
                  <c:v>6.5549999999999997</c:v>
                </c:pt>
                <c:pt idx="5941">
                  <c:v>6.5564999999999998</c:v>
                </c:pt>
                <c:pt idx="5942">
                  <c:v>6.5585000000000004</c:v>
                </c:pt>
                <c:pt idx="5943">
                  <c:v>6.5594999999999999</c:v>
                </c:pt>
                <c:pt idx="5944">
                  <c:v>6.5614999999999997</c:v>
                </c:pt>
                <c:pt idx="5945">
                  <c:v>6.5640000000000001</c:v>
                </c:pt>
                <c:pt idx="5946">
                  <c:v>6.5659999999999998</c:v>
                </c:pt>
                <c:pt idx="5947">
                  <c:v>6.5679999999999996</c:v>
                </c:pt>
                <c:pt idx="5948">
                  <c:v>6.5694999999999997</c:v>
                </c:pt>
                <c:pt idx="5949">
                  <c:v>6.5720000000000001</c:v>
                </c:pt>
                <c:pt idx="5950">
                  <c:v>6.5735000000000001</c:v>
                </c:pt>
                <c:pt idx="5951">
                  <c:v>6.5754999999999999</c:v>
                </c:pt>
                <c:pt idx="5952">
                  <c:v>6.577</c:v>
                </c:pt>
                <c:pt idx="5953">
                  <c:v>6.5785</c:v>
                </c:pt>
                <c:pt idx="5954">
                  <c:v>6.58</c:v>
                </c:pt>
                <c:pt idx="5955">
                  <c:v>6.5824999999999996</c:v>
                </c:pt>
                <c:pt idx="5956">
                  <c:v>6.5845000000000002</c:v>
                </c:pt>
                <c:pt idx="5957">
                  <c:v>6.5860000000000003</c:v>
                </c:pt>
                <c:pt idx="5958">
                  <c:v>6.5880000000000001</c:v>
                </c:pt>
                <c:pt idx="5959">
                  <c:v>6.5895000000000001</c:v>
                </c:pt>
                <c:pt idx="5960">
                  <c:v>6.5914999999999999</c:v>
                </c:pt>
                <c:pt idx="5961">
                  <c:v>6.5940000000000003</c:v>
                </c:pt>
                <c:pt idx="5962">
                  <c:v>6.5955000000000004</c:v>
                </c:pt>
                <c:pt idx="5963">
                  <c:v>6.5970000000000004</c:v>
                </c:pt>
                <c:pt idx="5964">
                  <c:v>6.5984999999999996</c:v>
                </c:pt>
                <c:pt idx="5965">
                  <c:v>6.601</c:v>
                </c:pt>
                <c:pt idx="5966">
                  <c:v>6.6029999999999998</c:v>
                </c:pt>
                <c:pt idx="5967">
                  <c:v>6.6040000000000001</c:v>
                </c:pt>
                <c:pt idx="5968">
                  <c:v>6.6059999999999999</c:v>
                </c:pt>
                <c:pt idx="5969">
                  <c:v>6.6079999999999997</c:v>
                </c:pt>
                <c:pt idx="5970">
                  <c:v>6.6105</c:v>
                </c:pt>
                <c:pt idx="5971">
                  <c:v>6.6124999999999998</c:v>
                </c:pt>
                <c:pt idx="5972">
                  <c:v>6.6139999999999999</c:v>
                </c:pt>
                <c:pt idx="5973">
                  <c:v>6.6159999999999997</c:v>
                </c:pt>
                <c:pt idx="5974">
                  <c:v>6.6174999999999997</c:v>
                </c:pt>
                <c:pt idx="5975">
                  <c:v>6.6195000000000004</c:v>
                </c:pt>
                <c:pt idx="5976">
                  <c:v>6.6210000000000004</c:v>
                </c:pt>
                <c:pt idx="5977">
                  <c:v>6.6230000000000002</c:v>
                </c:pt>
                <c:pt idx="5978">
                  <c:v>6.6245000000000003</c:v>
                </c:pt>
                <c:pt idx="5979">
                  <c:v>6.6265000000000001</c:v>
                </c:pt>
                <c:pt idx="5980">
                  <c:v>6.6284999999999998</c:v>
                </c:pt>
                <c:pt idx="5981">
                  <c:v>6.6315</c:v>
                </c:pt>
                <c:pt idx="5982">
                  <c:v>6.633</c:v>
                </c:pt>
                <c:pt idx="5983">
                  <c:v>6.6349999999999998</c:v>
                </c:pt>
                <c:pt idx="5984">
                  <c:v>6.6369999999999996</c:v>
                </c:pt>
                <c:pt idx="5985">
                  <c:v>6.6390000000000002</c:v>
                </c:pt>
                <c:pt idx="5986">
                  <c:v>6.6414999999999997</c:v>
                </c:pt>
                <c:pt idx="5987">
                  <c:v>6.6440000000000001</c:v>
                </c:pt>
                <c:pt idx="5988">
                  <c:v>6.6455000000000002</c:v>
                </c:pt>
                <c:pt idx="5989">
                  <c:v>6.6475</c:v>
                </c:pt>
                <c:pt idx="5990">
                  <c:v>6.6494999999999997</c:v>
                </c:pt>
                <c:pt idx="5991">
                  <c:v>6.6515000000000004</c:v>
                </c:pt>
                <c:pt idx="5992">
                  <c:v>6.6535000000000002</c:v>
                </c:pt>
                <c:pt idx="5993">
                  <c:v>6.6550000000000002</c:v>
                </c:pt>
                <c:pt idx="5994">
                  <c:v>6.6565000000000003</c:v>
                </c:pt>
                <c:pt idx="5995">
                  <c:v>6.6580000000000004</c:v>
                </c:pt>
                <c:pt idx="5996">
                  <c:v>6.66</c:v>
                </c:pt>
                <c:pt idx="5997">
                  <c:v>6.6615000000000002</c:v>
                </c:pt>
                <c:pt idx="5998">
                  <c:v>6.6635</c:v>
                </c:pt>
                <c:pt idx="5999">
                  <c:v>6.665</c:v>
                </c:pt>
                <c:pt idx="6000">
                  <c:v>6.6665000000000001</c:v>
                </c:pt>
                <c:pt idx="6001">
                  <c:v>6.6689999999999996</c:v>
                </c:pt>
                <c:pt idx="6002">
                  <c:v>6.6710000000000003</c:v>
                </c:pt>
                <c:pt idx="6003">
                  <c:v>6.6725000000000003</c:v>
                </c:pt>
                <c:pt idx="6004">
                  <c:v>6.6745000000000001</c:v>
                </c:pt>
                <c:pt idx="6005">
                  <c:v>6.6755000000000004</c:v>
                </c:pt>
                <c:pt idx="6006">
                  <c:v>6.6775000000000002</c:v>
                </c:pt>
                <c:pt idx="6007">
                  <c:v>6.6795</c:v>
                </c:pt>
                <c:pt idx="6008">
                  <c:v>6.6814999999999998</c:v>
                </c:pt>
                <c:pt idx="6009">
                  <c:v>6.6825000000000001</c:v>
                </c:pt>
                <c:pt idx="6010">
                  <c:v>6.6840000000000002</c:v>
                </c:pt>
                <c:pt idx="6011">
                  <c:v>6.6855000000000002</c:v>
                </c:pt>
                <c:pt idx="6012">
                  <c:v>6.6879999999999997</c:v>
                </c:pt>
                <c:pt idx="6013">
                  <c:v>6.69</c:v>
                </c:pt>
                <c:pt idx="6014">
                  <c:v>6.6914999999999996</c:v>
                </c:pt>
                <c:pt idx="6015">
                  <c:v>6.6929999999999996</c:v>
                </c:pt>
                <c:pt idx="6016">
                  <c:v>6.6950000000000003</c:v>
                </c:pt>
                <c:pt idx="6017">
                  <c:v>6.6974999999999998</c:v>
                </c:pt>
                <c:pt idx="6018">
                  <c:v>6.6989999999999998</c:v>
                </c:pt>
                <c:pt idx="6019">
                  <c:v>6.7009999999999996</c:v>
                </c:pt>
                <c:pt idx="6020">
                  <c:v>6.702</c:v>
                </c:pt>
                <c:pt idx="6021">
                  <c:v>6.7039999999999997</c:v>
                </c:pt>
                <c:pt idx="6022">
                  <c:v>6.7054999999999998</c:v>
                </c:pt>
                <c:pt idx="6023">
                  <c:v>6.7080000000000002</c:v>
                </c:pt>
                <c:pt idx="6024">
                  <c:v>6.71</c:v>
                </c:pt>
                <c:pt idx="6025">
                  <c:v>6.7115</c:v>
                </c:pt>
                <c:pt idx="6026">
                  <c:v>6.7134999999999998</c:v>
                </c:pt>
                <c:pt idx="6027">
                  <c:v>6.7149999999999999</c:v>
                </c:pt>
                <c:pt idx="6028">
                  <c:v>6.7169999999999996</c:v>
                </c:pt>
                <c:pt idx="6029">
                  <c:v>6.7190000000000003</c:v>
                </c:pt>
                <c:pt idx="6030">
                  <c:v>6.7210000000000001</c:v>
                </c:pt>
                <c:pt idx="6031">
                  <c:v>6.7225000000000001</c:v>
                </c:pt>
                <c:pt idx="6032">
                  <c:v>6.7244999999999999</c:v>
                </c:pt>
                <c:pt idx="6033">
                  <c:v>6.7270000000000003</c:v>
                </c:pt>
                <c:pt idx="6034">
                  <c:v>6.7290000000000001</c:v>
                </c:pt>
                <c:pt idx="6035">
                  <c:v>6.7305000000000001</c:v>
                </c:pt>
                <c:pt idx="6036">
                  <c:v>6.7320000000000002</c:v>
                </c:pt>
                <c:pt idx="6037">
                  <c:v>6.734</c:v>
                </c:pt>
                <c:pt idx="6038">
                  <c:v>6.7365000000000004</c:v>
                </c:pt>
                <c:pt idx="6039">
                  <c:v>6.7380000000000004</c:v>
                </c:pt>
                <c:pt idx="6040">
                  <c:v>6.74</c:v>
                </c:pt>
                <c:pt idx="6041">
                  <c:v>6.742</c:v>
                </c:pt>
                <c:pt idx="6042">
                  <c:v>6.7435</c:v>
                </c:pt>
                <c:pt idx="6043">
                  <c:v>6.7454999999999998</c:v>
                </c:pt>
                <c:pt idx="6044">
                  <c:v>6.7469999999999999</c:v>
                </c:pt>
                <c:pt idx="6045">
                  <c:v>6.7489999999999997</c:v>
                </c:pt>
                <c:pt idx="6046">
                  <c:v>6.7510000000000003</c:v>
                </c:pt>
                <c:pt idx="6047">
                  <c:v>6.7530000000000001</c:v>
                </c:pt>
                <c:pt idx="6048">
                  <c:v>6.7549999999999999</c:v>
                </c:pt>
                <c:pt idx="6049">
                  <c:v>6.7569999999999997</c:v>
                </c:pt>
                <c:pt idx="6050">
                  <c:v>6.758</c:v>
                </c:pt>
                <c:pt idx="6051">
                  <c:v>6.76</c:v>
                </c:pt>
                <c:pt idx="6052">
                  <c:v>6.7619999999999996</c:v>
                </c:pt>
                <c:pt idx="6053">
                  <c:v>6.7634999999999996</c:v>
                </c:pt>
                <c:pt idx="6054">
                  <c:v>6.766</c:v>
                </c:pt>
                <c:pt idx="6055">
                  <c:v>6.7670000000000003</c:v>
                </c:pt>
                <c:pt idx="6056">
                  <c:v>6.7690000000000001</c:v>
                </c:pt>
                <c:pt idx="6057">
                  <c:v>6.7709999999999999</c:v>
                </c:pt>
                <c:pt idx="6058">
                  <c:v>6.7735000000000003</c:v>
                </c:pt>
                <c:pt idx="6059">
                  <c:v>6.7755000000000001</c:v>
                </c:pt>
                <c:pt idx="6060">
                  <c:v>6.7770000000000001</c:v>
                </c:pt>
                <c:pt idx="6061">
                  <c:v>6.7785000000000002</c:v>
                </c:pt>
                <c:pt idx="6062">
                  <c:v>6.7805</c:v>
                </c:pt>
                <c:pt idx="6063">
                  <c:v>6.7824999999999998</c:v>
                </c:pt>
                <c:pt idx="6064">
                  <c:v>6.7845000000000004</c:v>
                </c:pt>
                <c:pt idx="6065">
                  <c:v>6.7859999999999996</c:v>
                </c:pt>
                <c:pt idx="6066">
                  <c:v>6.7880000000000003</c:v>
                </c:pt>
                <c:pt idx="6067">
                  <c:v>6.7895000000000003</c:v>
                </c:pt>
                <c:pt idx="6068">
                  <c:v>6.7915000000000001</c:v>
                </c:pt>
                <c:pt idx="6069">
                  <c:v>6.7939999999999996</c:v>
                </c:pt>
                <c:pt idx="6070">
                  <c:v>6.7954999999999997</c:v>
                </c:pt>
                <c:pt idx="6071">
                  <c:v>6.7975000000000003</c:v>
                </c:pt>
                <c:pt idx="6072">
                  <c:v>6.7990000000000004</c:v>
                </c:pt>
                <c:pt idx="6073">
                  <c:v>6.8010000000000002</c:v>
                </c:pt>
                <c:pt idx="6074">
                  <c:v>6.8029999999999999</c:v>
                </c:pt>
                <c:pt idx="6075">
                  <c:v>6.8049999999999997</c:v>
                </c:pt>
                <c:pt idx="6076">
                  <c:v>6.8064999999999998</c:v>
                </c:pt>
                <c:pt idx="6077">
                  <c:v>6.8079999999999998</c:v>
                </c:pt>
                <c:pt idx="6078">
                  <c:v>6.81</c:v>
                </c:pt>
                <c:pt idx="6079">
                  <c:v>6.8120000000000003</c:v>
                </c:pt>
                <c:pt idx="6080">
                  <c:v>6.8135000000000003</c:v>
                </c:pt>
                <c:pt idx="6081">
                  <c:v>6.8155000000000001</c:v>
                </c:pt>
                <c:pt idx="6082">
                  <c:v>6.8170000000000002</c:v>
                </c:pt>
                <c:pt idx="6083">
                  <c:v>6.8194999999999997</c:v>
                </c:pt>
                <c:pt idx="6084">
                  <c:v>6.8215000000000003</c:v>
                </c:pt>
                <c:pt idx="6085">
                  <c:v>6.8235000000000001</c:v>
                </c:pt>
                <c:pt idx="6086">
                  <c:v>6.8250000000000002</c:v>
                </c:pt>
                <c:pt idx="6087">
                  <c:v>6.8265000000000002</c:v>
                </c:pt>
                <c:pt idx="6088">
                  <c:v>6.8285</c:v>
                </c:pt>
                <c:pt idx="6089">
                  <c:v>6.83</c:v>
                </c:pt>
                <c:pt idx="6090">
                  <c:v>6.8324999999999996</c:v>
                </c:pt>
                <c:pt idx="6091">
                  <c:v>6.8334999999999999</c:v>
                </c:pt>
                <c:pt idx="6092">
                  <c:v>6.8354999999999997</c:v>
                </c:pt>
                <c:pt idx="6093">
                  <c:v>6.8375000000000004</c:v>
                </c:pt>
                <c:pt idx="6094">
                  <c:v>6.8395000000000001</c:v>
                </c:pt>
                <c:pt idx="6095">
                  <c:v>6.8414999999999999</c:v>
                </c:pt>
                <c:pt idx="6096">
                  <c:v>6.8434999999999997</c:v>
                </c:pt>
                <c:pt idx="6097">
                  <c:v>6.8455000000000004</c:v>
                </c:pt>
                <c:pt idx="6098">
                  <c:v>6.8464999999999998</c:v>
                </c:pt>
                <c:pt idx="6099">
                  <c:v>6.8490000000000002</c:v>
                </c:pt>
                <c:pt idx="6100">
                  <c:v>6.8505000000000003</c:v>
                </c:pt>
                <c:pt idx="6101">
                  <c:v>6.8525</c:v>
                </c:pt>
                <c:pt idx="6102">
                  <c:v>6.8535000000000004</c:v>
                </c:pt>
                <c:pt idx="6103">
                  <c:v>6.8555000000000001</c:v>
                </c:pt>
                <c:pt idx="6104">
                  <c:v>6.8579999999999997</c:v>
                </c:pt>
                <c:pt idx="6105">
                  <c:v>6.86</c:v>
                </c:pt>
                <c:pt idx="6106">
                  <c:v>6.8620000000000001</c:v>
                </c:pt>
                <c:pt idx="6107">
                  <c:v>6.8630000000000004</c:v>
                </c:pt>
                <c:pt idx="6108">
                  <c:v>6.8650000000000002</c:v>
                </c:pt>
                <c:pt idx="6109">
                  <c:v>6.867</c:v>
                </c:pt>
                <c:pt idx="6110">
                  <c:v>6.8685</c:v>
                </c:pt>
                <c:pt idx="6111">
                  <c:v>6.8704999999999998</c:v>
                </c:pt>
                <c:pt idx="6112">
                  <c:v>6.8719999999999999</c:v>
                </c:pt>
                <c:pt idx="6113">
                  <c:v>6.8730000000000002</c:v>
                </c:pt>
                <c:pt idx="6114">
                  <c:v>6.8754999999999997</c:v>
                </c:pt>
                <c:pt idx="6115">
                  <c:v>6.8775000000000004</c:v>
                </c:pt>
                <c:pt idx="6116">
                  <c:v>6.8795000000000002</c:v>
                </c:pt>
                <c:pt idx="6117">
                  <c:v>6.8804999999999996</c:v>
                </c:pt>
                <c:pt idx="6118">
                  <c:v>6.8825000000000003</c:v>
                </c:pt>
                <c:pt idx="6119">
                  <c:v>6.8845000000000001</c:v>
                </c:pt>
                <c:pt idx="6120">
                  <c:v>6.8869999999999996</c:v>
                </c:pt>
                <c:pt idx="6121">
                  <c:v>6.8890000000000002</c:v>
                </c:pt>
                <c:pt idx="6122">
                  <c:v>6.8905000000000003</c:v>
                </c:pt>
                <c:pt idx="6123">
                  <c:v>6.8920000000000003</c:v>
                </c:pt>
                <c:pt idx="6124">
                  <c:v>6.8940000000000001</c:v>
                </c:pt>
                <c:pt idx="6125">
                  <c:v>6.8959999999999999</c:v>
                </c:pt>
                <c:pt idx="6126">
                  <c:v>6.8979999999999997</c:v>
                </c:pt>
                <c:pt idx="6127">
                  <c:v>6.9</c:v>
                </c:pt>
                <c:pt idx="6128">
                  <c:v>6.9015000000000004</c:v>
                </c:pt>
                <c:pt idx="6129">
                  <c:v>6.9039999999999999</c:v>
                </c:pt>
                <c:pt idx="6130">
                  <c:v>6.9059999999999997</c:v>
                </c:pt>
                <c:pt idx="6131">
                  <c:v>6.9080000000000004</c:v>
                </c:pt>
                <c:pt idx="6132">
                  <c:v>6.91</c:v>
                </c:pt>
                <c:pt idx="6133">
                  <c:v>6.9115000000000002</c:v>
                </c:pt>
                <c:pt idx="6134">
                  <c:v>6.9135</c:v>
                </c:pt>
                <c:pt idx="6135">
                  <c:v>6.915</c:v>
                </c:pt>
                <c:pt idx="6136">
                  <c:v>6.9175000000000004</c:v>
                </c:pt>
                <c:pt idx="6137">
                  <c:v>6.9195000000000002</c:v>
                </c:pt>
                <c:pt idx="6138">
                  <c:v>6.9215</c:v>
                </c:pt>
                <c:pt idx="6139">
                  <c:v>6.923</c:v>
                </c:pt>
                <c:pt idx="6140">
                  <c:v>6.9249999999999998</c:v>
                </c:pt>
                <c:pt idx="6141">
                  <c:v>6.9269999999999996</c:v>
                </c:pt>
                <c:pt idx="6142">
                  <c:v>6.9290000000000003</c:v>
                </c:pt>
                <c:pt idx="6143">
                  <c:v>6.93</c:v>
                </c:pt>
                <c:pt idx="6144">
                  <c:v>6.9320000000000004</c:v>
                </c:pt>
                <c:pt idx="6145">
                  <c:v>6.9335000000000004</c:v>
                </c:pt>
                <c:pt idx="6146">
                  <c:v>6.9355000000000002</c:v>
                </c:pt>
                <c:pt idx="6147">
                  <c:v>6.9375</c:v>
                </c:pt>
                <c:pt idx="6148">
                  <c:v>6.9390000000000001</c:v>
                </c:pt>
                <c:pt idx="6149">
                  <c:v>6.9409999999999998</c:v>
                </c:pt>
                <c:pt idx="6150">
                  <c:v>6.9429999999999996</c:v>
                </c:pt>
                <c:pt idx="6151">
                  <c:v>6.9450000000000003</c:v>
                </c:pt>
                <c:pt idx="6152">
                  <c:v>6.9470000000000001</c:v>
                </c:pt>
                <c:pt idx="6153">
                  <c:v>6.9494999999999996</c:v>
                </c:pt>
                <c:pt idx="6154">
                  <c:v>6.9509999999999996</c:v>
                </c:pt>
                <c:pt idx="6155">
                  <c:v>6.9530000000000003</c:v>
                </c:pt>
                <c:pt idx="6156">
                  <c:v>6.9550000000000001</c:v>
                </c:pt>
                <c:pt idx="6157">
                  <c:v>6.9569999999999999</c:v>
                </c:pt>
                <c:pt idx="6158">
                  <c:v>6.9595000000000002</c:v>
                </c:pt>
                <c:pt idx="6159">
                  <c:v>6.9615</c:v>
                </c:pt>
                <c:pt idx="6160">
                  <c:v>6.9630000000000001</c:v>
                </c:pt>
                <c:pt idx="6161">
                  <c:v>6.9649999999999999</c:v>
                </c:pt>
                <c:pt idx="6162">
                  <c:v>6.9669999999999996</c:v>
                </c:pt>
                <c:pt idx="6163">
                  <c:v>6.9695</c:v>
                </c:pt>
                <c:pt idx="6164">
                  <c:v>6.9705000000000004</c:v>
                </c:pt>
                <c:pt idx="6165">
                  <c:v>6.9725000000000001</c:v>
                </c:pt>
                <c:pt idx="6166">
                  <c:v>6.9734999999999996</c:v>
                </c:pt>
                <c:pt idx="6167">
                  <c:v>6.9755000000000003</c:v>
                </c:pt>
                <c:pt idx="6168">
                  <c:v>6.9775</c:v>
                </c:pt>
                <c:pt idx="6169">
                  <c:v>6.9794999999999998</c:v>
                </c:pt>
                <c:pt idx="6170">
                  <c:v>6.9814999999999996</c:v>
                </c:pt>
                <c:pt idx="6171">
                  <c:v>6.9835000000000003</c:v>
                </c:pt>
                <c:pt idx="6172">
                  <c:v>6.9855</c:v>
                </c:pt>
                <c:pt idx="6173">
                  <c:v>6.9874999999999998</c:v>
                </c:pt>
                <c:pt idx="6174">
                  <c:v>6.9894999999999996</c:v>
                </c:pt>
                <c:pt idx="6175">
                  <c:v>6.9909999999999997</c:v>
                </c:pt>
                <c:pt idx="6176">
                  <c:v>6.9924999999999997</c:v>
                </c:pt>
                <c:pt idx="6177">
                  <c:v>6.9945000000000004</c:v>
                </c:pt>
                <c:pt idx="6178">
                  <c:v>6.9965000000000002</c:v>
                </c:pt>
                <c:pt idx="6179">
                  <c:v>6.9984999999999999</c:v>
                </c:pt>
                <c:pt idx="6180">
                  <c:v>7.0010000000000003</c:v>
                </c:pt>
                <c:pt idx="6181">
                  <c:v>7.0025000000000004</c:v>
                </c:pt>
                <c:pt idx="6182">
                  <c:v>7.0039999999999996</c:v>
                </c:pt>
                <c:pt idx="6183">
                  <c:v>7.0060000000000002</c:v>
                </c:pt>
                <c:pt idx="6184">
                  <c:v>7.008</c:v>
                </c:pt>
                <c:pt idx="6185">
                  <c:v>7.01</c:v>
                </c:pt>
                <c:pt idx="6186">
                  <c:v>7.0110000000000001</c:v>
                </c:pt>
                <c:pt idx="6187">
                  <c:v>7.0129999999999999</c:v>
                </c:pt>
                <c:pt idx="6188">
                  <c:v>7.0140000000000002</c:v>
                </c:pt>
                <c:pt idx="6189">
                  <c:v>7.016</c:v>
                </c:pt>
                <c:pt idx="6190">
                  <c:v>7.0190000000000001</c:v>
                </c:pt>
                <c:pt idx="6191">
                  <c:v>7.0214999999999996</c:v>
                </c:pt>
                <c:pt idx="6192">
                  <c:v>7.024</c:v>
                </c:pt>
                <c:pt idx="6193">
                  <c:v>7.0259999999999998</c:v>
                </c:pt>
                <c:pt idx="6194">
                  <c:v>7.0285000000000002</c:v>
                </c:pt>
                <c:pt idx="6195">
                  <c:v>7.0309999999999997</c:v>
                </c:pt>
                <c:pt idx="6196">
                  <c:v>7.0330000000000004</c:v>
                </c:pt>
                <c:pt idx="6197">
                  <c:v>7.0345000000000004</c:v>
                </c:pt>
                <c:pt idx="6198">
                  <c:v>7.0369999999999999</c:v>
                </c:pt>
                <c:pt idx="6199">
                  <c:v>7.0389999999999997</c:v>
                </c:pt>
                <c:pt idx="6200">
                  <c:v>7.0419999999999998</c:v>
                </c:pt>
                <c:pt idx="6201">
                  <c:v>7.0445000000000002</c:v>
                </c:pt>
                <c:pt idx="6202">
                  <c:v>7.0465</c:v>
                </c:pt>
                <c:pt idx="6203">
                  <c:v>7.0484999999999998</c:v>
                </c:pt>
                <c:pt idx="6204">
                  <c:v>7.0514999999999999</c:v>
                </c:pt>
                <c:pt idx="6205">
                  <c:v>7.0534999999999997</c:v>
                </c:pt>
                <c:pt idx="6206">
                  <c:v>7.056</c:v>
                </c:pt>
                <c:pt idx="6207">
                  <c:v>7.0579999999999998</c:v>
                </c:pt>
                <c:pt idx="6208">
                  <c:v>7.06</c:v>
                </c:pt>
                <c:pt idx="6209">
                  <c:v>7.0620000000000003</c:v>
                </c:pt>
                <c:pt idx="6210">
                  <c:v>7.0640000000000001</c:v>
                </c:pt>
                <c:pt idx="6211">
                  <c:v>7.0664999999999996</c:v>
                </c:pt>
                <c:pt idx="6212">
                  <c:v>7.069</c:v>
                </c:pt>
                <c:pt idx="6213">
                  <c:v>7.0709999999999997</c:v>
                </c:pt>
                <c:pt idx="6214">
                  <c:v>7.0730000000000004</c:v>
                </c:pt>
                <c:pt idx="6215">
                  <c:v>7.0750000000000002</c:v>
                </c:pt>
                <c:pt idx="6216">
                  <c:v>7.0774999999999997</c:v>
                </c:pt>
                <c:pt idx="6217">
                  <c:v>7.0795000000000003</c:v>
                </c:pt>
                <c:pt idx="6218">
                  <c:v>7.0819999999999999</c:v>
                </c:pt>
                <c:pt idx="6219">
                  <c:v>7.0834999999999999</c:v>
                </c:pt>
                <c:pt idx="6220">
                  <c:v>7.085</c:v>
                </c:pt>
                <c:pt idx="6221">
                  <c:v>7.0869999999999997</c:v>
                </c:pt>
                <c:pt idx="6222">
                  <c:v>7.0890000000000004</c:v>
                </c:pt>
                <c:pt idx="6223">
                  <c:v>7.0910000000000002</c:v>
                </c:pt>
                <c:pt idx="6224">
                  <c:v>7.0925000000000002</c:v>
                </c:pt>
                <c:pt idx="6225">
                  <c:v>7.0945</c:v>
                </c:pt>
                <c:pt idx="6226">
                  <c:v>7.0964999999999998</c:v>
                </c:pt>
                <c:pt idx="6227">
                  <c:v>7.0984999999999996</c:v>
                </c:pt>
                <c:pt idx="6228">
                  <c:v>7.1</c:v>
                </c:pt>
                <c:pt idx="6229">
                  <c:v>7.1020000000000003</c:v>
                </c:pt>
                <c:pt idx="6230">
                  <c:v>7.1035000000000004</c:v>
                </c:pt>
                <c:pt idx="6231">
                  <c:v>7.1050000000000004</c:v>
                </c:pt>
                <c:pt idx="6232">
                  <c:v>7.1070000000000002</c:v>
                </c:pt>
                <c:pt idx="6233">
                  <c:v>7.109</c:v>
                </c:pt>
                <c:pt idx="6234">
                  <c:v>7.1109999999999998</c:v>
                </c:pt>
                <c:pt idx="6235">
                  <c:v>7.1130000000000004</c:v>
                </c:pt>
                <c:pt idx="6236">
                  <c:v>7.1144999999999996</c:v>
                </c:pt>
                <c:pt idx="6237">
                  <c:v>7.1165000000000003</c:v>
                </c:pt>
                <c:pt idx="6238">
                  <c:v>7.1185</c:v>
                </c:pt>
                <c:pt idx="6239">
                  <c:v>7.12</c:v>
                </c:pt>
                <c:pt idx="6240">
                  <c:v>7.1215000000000002</c:v>
                </c:pt>
                <c:pt idx="6241">
                  <c:v>7.1234999999999999</c:v>
                </c:pt>
                <c:pt idx="6242">
                  <c:v>7.125</c:v>
                </c:pt>
                <c:pt idx="6243">
                  <c:v>7.1269999999999998</c:v>
                </c:pt>
                <c:pt idx="6244">
                  <c:v>7.1284999999999998</c:v>
                </c:pt>
                <c:pt idx="6245">
                  <c:v>7.13</c:v>
                </c:pt>
                <c:pt idx="6246">
                  <c:v>7.1325000000000003</c:v>
                </c:pt>
                <c:pt idx="6247">
                  <c:v>7.1340000000000003</c:v>
                </c:pt>
                <c:pt idx="6248">
                  <c:v>7.1349999999999998</c:v>
                </c:pt>
                <c:pt idx="6249">
                  <c:v>7.1364999999999998</c:v>
                </c:pt>
                <c:pt idx="6250">
                  <c:v>7.1379999999999999</c:v>
                </c:pt>
                <c:pt idx="6251">
                  <c:v>7.14</c:v>
                </c:pt>
                <c:pt idx="6252">
                  <c:v>7.1414999999999997</c:v>
                </c:pt>
                <c:pt idx="6253">
                  <c:v>7.1429999999999998</c:v>
                </c:pt>
                <c:pt idx="6254">
                  <c:v>7.1444999999999999</c:v>
                </c:pt>
                <c:pt idx="6255">
                  <c:v>7.1459999999999999</c:v>
                </c:pt>
                <c:pt idx="6256">
                  <c:v>7.1479999999999997</c:v>
                </c:pt>
                <c:pt idx="6257">
                  <c:v>7.1505000000000001</c:v>
                </c:pt>
                <c:pt idx="6258">
                  <c:v>7.1520000000000001</c:v>
                </c:pt>
                <c:pt idx="6259">
                  <c:v>7.1535000000000002</c:v>
                </c:pt>
                <c:pt idx="6260">
                  <c:v>7.1555</c:v>
                </c:pt>
                <c:pt idx="6261">
                  <c:v>7.157</c:v>
                </c:pt>
                <c:pt idx="6262">
                  <c:v>7.1589999999999998</c:v>
                </c:pt>
                <c:pt idx="6263">
                  <c:v>7.1609999999999996</c:v>
                </c:pt>
                <c:pt idx="6264">
                  <c:v>7.1619999999999999</c:v>
                </c:pt>
                <c:pt idx="6265">
                  <c:v>7.1635</c:v>
                </c:pt>
                <c:pt idx="6266">
                  <c:v>7.1654999999999998</c:v>
                </c:pt>
                <c:pt idx="6267">
                  <c:v>7.1675000000000004</c:v>
                </c:pt>
                <c:pt idx="6268">
                  <c:v>7.1695000000000002</c:v>
                </c:pt>
                <c:pt idx="6269">
                  <c:v>7.1719999999999997</c:v>
                </c:pt>
                <c:pt idx="6270">
                  <c:v>7.1760000000000002</c:v>
                </c:pt>
                <c:pt idx="6271">
                  <c:v>7.1790000000000003</c:v>
                </c:pt>
                <c:pt idx="6272">
                  <c:v>7.1820000000000004</c:v>
                </c:pt>
                <c:pt idx="6273">
                  <c:v>7.1844999999999999</c:v>
                </c:pt>
                <c:pt idx="6274">
                  <c:v>7.1864999999999997</c:v>
                </c:pt>
                <c:pt idx="6275">
                  <c:v>7.1885000000000003</c:v>
                </c:pt>
                <c:pt idx="6276">
                  <c:v>7.1894999999999998</c:v>
                </c:pt>
                <c:pt idx="6277">
                  <c:v>7.1914999999999996</c:v>
                </c:pt>
                <c:pt idx="6278">
                  <c:v>7.1929999999999996</c:v>
                </c:pt>
                <c:pt idx="6279">
                  <c:v>7.1944999999999997</c:v>
                </c:pt>
                <c:pt idx="6280">
                  <c:v>7.1959999999999997</c:v>
                </c:pt>
                <c:pt idx="6281">
                  <c:v>7.1974999999999998</c:v>
                </c:pt>
                <c:pt idx="6282">
                  <c:v>7.1989999999999998</c:v>
                </c:pt>
                <c:pt idx="6283">
                  <c:v>7.2004999999999999</c:v>
                </c:pt>
                <c:pt idx="6284">
                  <c:v>7.2024999999999997</c:v>
                </c:pt>
                <c:pt idx="6285">
                  <c:v>7.2045000000000003</c:v>
                </c:pt>
                <c:pt idx="6286">
                  <c:v>7.2060000000000004</c:v>
                </c:pt>
                <c:pt idx="6287">
                  <c:v>7.2080000000000002</c:v>
                </c:pt>
                <c:pt idx="6288">
                  <c:v>7.2089999999999996</c:v>
                </c:pt>
                <c:pt idx="6289">
                  <c:v>7.2110000000000003</c:v>
                </c:pt>
                <c:pt idx="6290">
                  <c:v>7.2130000000000001</c:v>
                </c:pt>
                <c:pt idx="6291">
                  <c:v>7.2154999999999996</c:v>
                </c:pt>
                <c:pt idx="6292">
                  <c:v>7.2164999999999999</c:v>
                </c:pt>
                <c:pt idx="6293">
                  <c:v>7.2184999999999997</c:v>
                </c:pt>
                <c:pt idx="6294">
                  <c:v>7.22</c:v>
                </c:pt>
                <c:pt idx="6295">
                  <c:v>7.2229999999999999</c:v>
                </c:pt>
                <c:pt idx="6296">
                  <c:v>7.2249999999999996</c:v>
                </c:pt>
                <c:pt idx="6297">
                  <c:v>7.2264999999999997</c:v>
                </c:pt>
                <c:pt idx="6298">
                  <c:v>7.2285000000000004</c:v>
                </c:pt>
                <c:pt idx="6299">
                  <c:v>7.23</c:v>
                </c:pt>
                <c:pt idx="6300">
                  <c:v>7.2320000000000002</c:v>
                </c:pt>
                <c:pt idx="6301">
                  <c:v>7.2335000000000003</c:v>
                </c:pt>
                <c:pt idx="6302">
                  <c:v>7.2350000000000003</c:v>
                </c:pt>
                <c:pt idx="6303">
                  <c:v>7.2370000000000001</c:v>
                </c:pt>
                <c:pt idx="6304">
                  <c:v>7.2380000000000004</c:v>
                </c:pt>
                <c:pt idx="6305">
                  <c:v>7.24</c:v>
                </c:pt>
                <c:pt idx="6306">
                  <c:v>7.242</c:v>
                </c:pt>
                <c:pt idx="6307">
                  <c:v>7.2445000000000004</c:v>
                </c:pt>
                <c:pt idx="6308">
                  <c:v>7.2460000000000004</c:v>
                </c:pt>
                <c:pt idx="6309">
                  <c:v>7.2474999999999996</c:v>
                </c:pt>
                <c:pt idx="6310">
                  <c:v>7.2489999999999997</c:v>
                </c:pt>
                <c:pt idx="6311">
                  <c:v>7.2515000000000001</c:v>
                </c:pt>
                <c:pt idx="6312">
                  <c:v>7.2530000000000001</c:v>
                </c:pt>
                <c:pt idx="6313">
                  <c:v>7.2549999999999999</c:v>
                </c:pt>
                <c:pt idx="6314">
                  <c:v>7.2569999999999997</c:v>
                </c:pt>
                <c:pt idx="6315">
                  <c:v>7.258</c:v>
                </c:pt>
                <c:pt idx="6316">
                  <c:v>7.26</c:v>
                </c:pt>
                <c:pt idx="6317">
                  <c:v>7.2610000000000001</c:v>
                </c:pt>
                <c:pt idx="6318">
                  <c:v>7.2634999999999996</c:v>
                </c:pt>
                <c:pt idx="6319">
                  <c:v>7.2655000000000003</c:v>
                </c:pt>
                <c:pt idx="6320">
                  <c:v>7.2670000000000003</c:v>
                </c:pt>
                <c:pt idx="6321">
                  <c:v>7.2685000000000004</c:v>
                </c:pt>
                <c:pt idx="6322">
                  <c:v>7.27</c:v>
                </c:pt>
                <c:pt idx="6323">
                  <c:v>7.2725</c:v>
                </c:pt>
                <c:pt idx="6324">
                  <c:v>7.274</c:v>
                </c:pt>
                <c:pt idx="6325">
                  <c:v>7.2755000000000001</c:v>
                </c:pt>
                <c:pt idx="6326">
                  <c:v>7.2770000000000001</c:v>
                </c:pt>
                <c:pt idx="6327">
                  <c:v>7.2785000000000002</c:v>
                </c:pt>
                <c:pt idx="6328">
                  <c:v>7.2805</c:v>
                </c:pt>
                <c:pt idx="6329">
                  <c:v>7.2824999999999998</c:v>
                </c:pt>
                <c:pt idx="6330">
                  <c:v>7.2845000000000004</c:v>
                </c:pt>
                <c:pt idx="6331">
                  <c:v>7.2865000000000002</c:v>
                </c:pt>
                <c:pt idx="6332">
                  <c:v>7.2880000000000003</c:v>
                </c:pt>
                <c:pt idx="6333">
                  <c:v>7.29</c:v>
                </c:pt>
                <c:pt idx="6334">
                  <c:v>7.2915000000000001</c:v>
                </c:pt>
                <c:pt idx="6335">
                  <c:v>7.2934999999999999</c:v>
                </c:pt>
                <c:pt idx="6336">
                  <c:v>7.2949999999999999</c:v>
                </c:pt>
                <c:pt idx="6337">
                  <c:v>7.2965</c:v>
                </c:pt>
                <c:pt idx="6338">
                  <c:v>7.298</c:v>
                </c:pt>
                <c:pt idx="6339">
                  <c:v>7.3</c:v>
                </c:pt>
                <c:pt idx="6340">
                  <c:v>7.3019999999999996</c:v>
                </c:pt>
                <c:pt idx="6341">
                  <c:v>7.3040000000000003</c:v>
                </c:pt>
                <c:pt idx="6342">
                  <c:v>7.306</c:v>
                </c:pt>
                <c:pt idx="6343">
                  <c:v>7.3075000000000001</c:v>
                </c:pt>
                <c:pt idx="6344">
                  <c:v>7.3094999999999999</c:v>
                </c:pt>
                <c:pt idx="6345">
                  <c:v>7.3114999999999997</c:v>
                </c:pt>
                <c:pt idx="6346">
                  <c:v>7.3135000000000003</c:v>
                </c:pt>
                <c:pt idx="6347">
                  <c:v>7.3150000000000004</c:v>
                </c:pt>
                <c:pt idx="6348">
                  <c:v>7.3170000000000002</c:v>
                </c:pt>
                <c:pt idx="6349">
                  <c:v>7.3179999999999996</c:v>
                </c:pt>
                <c:pt idx="6350">
                  <c:v>7.32</c:v>
                </c:pt>
                <c:pt idx="6351">
                  <c:v>7.3215000000000003</c:v>
                </c:pt>
                <c:pt idx="6352">
                  <c:v>7.3235000000000001</c:v>
                </c:pt>
                <c:pt idx="6353">
                  <c:v>7.3254999999999999</c:v>
                </c:pt>
                <c:pt idx="6354">
                  <c:v>7.327</c:v>
                </c:pt>
                <c:pt idx="6355">
                  <c:v>7.3289999999999997</c:v>
                </c:pt>
                <c:pt idx="6356">
                  <c:v>7.3315000000000001</c:v>
                </c:pt>
                <c:pt idx="6357">
                  <c:v>7.3334999999999999</c:v>
                </c:pt>
                <c:pt idx="6358">
                  <c:v>7.3354999999999997</c:v>
                </c:pt>
                <c:pt idx="6359">
                  <c:v>7.3365</c:v>
                </c:pt>
                <c:pt idx="6360">
                  <c:v>7.3380000000000001</c:v>
                </c:pt>
                <c:pt idx="6361">
                  <c:v>7.34</c:v>
                </c:pt>
                <c:pt idx="6362">
                  <c:v>7.3419999999999996</c:v>
                </c:pt>
                <c:pt idx="6363">
                  <c:v>7.3440000000000003</c:v>
                </c:pt>
                <c:pt idx="6364">
                  <c:v>7.3460000000000001</c:v>
                </c:pt>
                <c:pt idx="6365">
                  <c:v>7.3475000000000001</c:v>
                </c:pt>
                <c:pt idx="6366">
                  <c:v>7.35</c:v>
                </c:pt>
                <c:pt idx="6367">
                  <c:v>7.3514999999999997</c:v>
                </c:pt>
                <c:pt idx="6368">
                  <c:v>7.3535000000000004</c:v>
                </c:pt>
                <c:pt idx="6369">
                  <c:v>7.3555000000000001</c:v>
                </c:pt>
                <c:pt idx="6370">
                  <c:v>7.3570000000000002</c:v>
                </c:pt>
                <c:pt idx="6371">
                  <c:v>7.3585000000000003</c:v>
                </c:pt>
                <c:pt idx="6372">
                  <c:v>7.3609999999999998</c:v>
                </c:pt>
                <c:pt idx="6373">
                  <c:v>7.3630000000000004</c:v>
                </c:pt>
                <c:pt idx="6374">
                  <c:v>7.3644999999999996</c:v>
                </c:pt>
                <c:pt idx="6375">
                  <c:v>7.3665000000000003</c:v>
                </c:pt>
                <c:pt idx="6376">
                  <c:v>7.3685</c:v>
                </c:pt>
                <c:pt idx="6377">
                  <c:v>7.3710000000000004</c:v>
                </c:pt>
                <c:pt idx="6378">
                  <c:v>7.3730000000000002</c:v>
                </c:pt>
                <c:pt idx="6379">
                  <c:v>7.375</c:v>
                </c:pt>
                <c:pt idx="6380">
                  <c:v>7.3760000000000003</c:v>
                </c:pt>
                <c:pt idx="6381">
                  <c:v>7.3780000000000001</c:v>
                </c:pt>
                <c:pt idx="6382">
                  <c:v>7.3804999999999996</c:v>
                </c:pt>
                <c:pt idx="6383">
                  <c:v>7.3819999999999997</c:v>
                </c:pt>
                <c:pt idx="6384">
                  <c:v>7.3840000000000003</c:v>
                </c:pt>
                <c:pt idx="6385">
                  <c:v>7.3855000000000004</c:v>
                </c:pt>
                <c:pt idx="6386">
                  <c:v>7.3879999999999999</c:v>
                </c:pt>
                <c:pt idx="6387">
                  <c:v>7.39</c:v>
                </c:pt>
                <c:pt idx="6388">
                  <c:v>7.3920000000000003</c:v>
                </c:pt>
                <c:pt idx="6389">
                  <c:v>7.3940000000000001</c:v>
                </c:pt>
                <c:pt idx="6390">
                  <c:v>7.3959999999999999</c:v>
                </c:pt>
                <c:pt idx="6391">
                  <c:v>7.3979999999999997</c:v>
                </c:pt>
                <c:pt idx="6392">
                  <c:v>7.4005000000000001</c:v>
                </c:pt>
                <c:pt idx="6393">
                  <c:v>7.4020000000000001</c:v>
                </c:pt>
                <c:pt idx="6394">
                  <c:v>7.4035000000000002</c:v>
                </c:pt>
                <c:pt idx="6395">
                  <c:v>7.4055</c:v>
                </c:pt>
                <c:pt idx="6396">
                  <c:v>7.4080000000000004</c:v>
                </c:pt>
                <c:pt idx="6397">
                  <c:v>7.41</c:v>
                </c:pt>
                <c:pt idx="6398">
                  <c:v>7.4119999999999999</c:v>
                </c:pt>
                <c:pt idx="6399">
                  <c:v>7.4139999999999997</c:v>
                </c:pt>
                <c:pt idx="6400">
                  <c:v>7.4154999999999998</c:v>
                </c:pt>
                <c:pt idx="6401">
                  <c:v>7.4180000000000001</c:v>
                </c:pt>
                <c:pt idx="6402">
                  <c:v>7.4204999999999997</c:v>
                </c:pt>
                <c:pt idx="6403">
                  <c:v>7.4215</c:v>
                </c:pt>
                <c:pt idx="6404">
                  <c:v>7.4234999999999998</c:v>
                </c:pt>
                <c:pt idx="6405">
                  <c:v>7.4255000000000004</c:v>
                </c:pt>
                <c:pt idx="6406">
                  <c:v>7.4279999999999999</c:v>
                </c:pt>
                <c:pt idx="6407">
                  <c:v>7.43</c:v>
                </c:pt>
                <c:pt idx="6408">
                  <c:v>7.4320000000000004</c:v>
                </c:pt>
                <c:pt idx="6409">
                  <c:v>7.4335000000000004</c:v>
                </c:pt>
                <c:pt idx="6410">
                  <c:v>7.4359999999999999</c:v>
                </c:pt>
                <c:pt idx="6411">
                  <c:v>7.4379999999999997</c:v>
                </c:pt>
                <c:pt idx="6412">
                  <c:v>7.44</c:v>
                </c:pt>
                <c:pt idx="6413">
                  <c:v>7.4420000000000002</c:v>
                </c:pt>
                <c:pt idx="6414">
                  <c:v>7.4435000000000002</c:v>
                </c:pt>
                <c:pt idx="6415">
                  <c:v>7.4459999999999997</c:v>
                </c:pt>
                <c:pt idx="6416">
                  <c:v>7.4485000000000001</c:v>
                </c:pt>
                <c:pt idx="6417">
                  <c:v>7.4504999999999999</c:v>
                </c:pt>
                <c:pt idx="6418">
                  <c:v>7.4524999999999997</c:v>
                </c:pt>
                <c:pt idx="6419">
                  <c:v>7.4545000000000003</c:v>
                </c:pt>
                <c:pt idx="6420">
                  <c:v>7.4569999999999999</c:v>
                </c:pt>
                <c:pt idx="6421">
                  <c:v>7.4589999999999996</c:v>
                </c:pt>
                <c:pt idx="6422">
                  <c:v>7.4604999999999997</c:v>
                </c:pt>
                <c:pt idx="6423">
                  <c:v>7.4619999999999997</c:v>
                </c:pt>
                <c:pt idx="6424">
                  <c:v>7.4645000000000001</c:v>
                </c:pt>
                <c:pt idx="6425">
                  <c:v>7.4664999999999999</c:v>
                </c:pt>
                <c:pt idx="6426">
                  <c:v>7.4684999999999997</c:v>
                </c:pt>
                <c:pt idx="6427">
                  <c:v>7.4705000000000004</c:v>
                </c:pt>
                <c:pt idx="6428">
                  <c:v>7.4725000000000001</c:v>
                </c:pt>
                <c:pt idx="6429">
                  <c:v>7.4749999999999996</c:v>
                </c:pt>
                <c:pt idx="6430">
                  <c:v>7.4770000000000003</c:v>
                </c:pt>
                <c:pt idx="6431">
                  <c:v>7.4790000000000001</c:v>
                </c:pt>
                <c:pt idx="6432">
                  <c:v>7.4805000000000001</c:v>
                </c:pt>
                <c:pt idx="6433">
                  <c:v>7.4824999999999999</c:v>
                </c:pt>
                <c:pt idx="6434">
                  <c:v>7.4844999999999997</c:v>
                </c:pt>
                <c:pt idx="6435">
                  <c:v>7.4865000000000004</c:v>
                </c:pt>
                <c:pt idx="6436">
                  <c:v>7.4885000000000002</c:v>
                </c:pt>
                <c:pt idx="6437">
                  <c:v>7.4904999999999999</c:v>
                </c:pt>
                <c:pt idx="6438">
                  <c:v>7.4924999999999997</c:v>
                </c:pt>
                <c:pt idx="6439">
                  <c:v>7.4945000000000004</c:v>
                </c:pt>
                <c:pt idx="6440">
                  <c:v>7.4969999999999999</c:v>
                </c:pt>
                <c:pt idx="6441">
                  <c:v>7.4984999999999999</c:v>
                </c:pt>
                <c:pt idx="6442">
                  <c:v>7.5004999999999997</c:v>
                </c:pt>
                <c:pt idx="6443">
                  <c:v>7.5030000000000001</c:v>
                </c:pt>
                <c:pt idx="6444">
                  <c:v>7.5054999999999996</c:v>
                </c:pt>
                <c:pt idx="6445">
                  <c:v>7.5075000000000003</c:v>
                </c:pt>
                <c:pt idx="6446">
                  <c:v>7.5090000000000003</c:v>
                </c:pt>
                <c:pt idx="6447">
                  <c:v>7.5110000000000001</c:v>
                </c:pt>
                <c:pt idx="6448">
                  <c:v>7.5134999999999996</c:v>
                </c:pt>
                <c:pt idx="6449">
                  <c:v>7.5155000000000003</c:v>
                </c:pt>
                <c:pt idx="6450">
                  <c:v>7.5175000000000001</c:v>
                </c:pt>
                <c:pt idx="6451">
                  <c:v>7.5194999999999999</c:v>
                </c:pt>
                <c:pt idx="6452">
                  <c:v>7.5220000000000002</c:v>
                </c:pt>
                <c:pt idx="6453">
                  <c:v>7.524</c:v>
                </c:pt>
                <c:pt idx="6454">
                  <c:v>7.5259999999999998</c:v>
                </c:pt>
                <c:pt idx="6455">
                  <c:v>7.5279999999999996</c:v>
                </c:pt>
                <c:pt idx="6456">
                  <c:v>7.53</c:v>
                </c:pt>
                <c:pt idx="6457">
                  <c:v>7.5324999999999998</c:v>
                </c:pt>
                <c:pt idx="6458">
                  <c:v>7.5345000000000004</c:v>
                </c:pt>
                <c:pt idx="6459">
                  <c:v>7.5365000000000002</c:v>
                </c:pt>
                <c:pt idx="6460">
                  <c:v>7.5385</c:v>
                </c:pt>
                <c:pt idx="6461">
                  <c:v>7.5404999999999998</c:v>
                </c:pt>
                <c:pt idx="6462">
                  <c:v>7.5430000000000001</c:v>
                </c:pt>
                <c:pt idx="6463">
                  <c:v>7.5449999999999999</c:v>
                </c:pt>
                <c:pt idx="6464">
                  <c:v>7.5469999999999997</c:v>
                </c:pt>
                <c:pt idx="6465">
                  <c:v>7.5490000000000004</c:v>
                </c:pt>
                <c:pt idx="6466">
                  <c:v>7.5510000000000002</c:v>
                </c:pt>
                <c:pt idx="6467">
                  <c:v>7.5534999999999997</c:v>
                </c:pt>
                <c:pt idx="6468">
                  <c:v>7.5555000000000003</c:v>
                </c:pt>
                <c:pt idx="6469">
                  <c:v>7.5570000000000004</c:v>
                </c:pt>
                <c:pt idx="6470">
                  <c:v>7.5594999999999999</c:v>
                </c:pt>
                <c:pt idx="6471">
                  <c:v>7.5614999999999997</c:v>
                </c:pt>
                <c:pt idx="6472">
                  <c:v>7.5640000000000001</c:v>
                </c:pt>
                <c:pt idx="6473">
                  <c:v>7.5655000000000001</c:v>
                </c:pt>
                <c:pt idx="6474">
                  <c:v>7.5674999999999999</c:v>
                </c:pt>
                <c:pt idx="6475">
                  <c:v>7.5694999999999997</c:v>
                </c:pt>
                <c:pt idx="6476">
                  <c:v>7.5715000000000003</c:v>
                </c:pt>
                <c:pt idx="6477">
                  <c:v>7.5735000000000001</c:v>
                </c:pt>
                <c:pt idx="6478">
                  <c:v>7.5759999999999996</c:v>
                </c:pt>
                <c:pt idx="6479">
                  <c:v>7.5780000000000003</c:v>
                </c:pt>
                <c:pt idx="6480">
                  <c:v>7.5804999999999998</c:v>
                </c:pt>
                <c:pt idx="6481">
                  <c:v>7.5824999999999996</c:v>
                </c:pt>
                <c:pt idx="6482">
                  <c:v>7.5845000000000002</c:v>
                </c:pt>
                <c:pt idx="6483">
                  <c:v>7.5865</c:v>
                </c:pt>
                <c:pt idx="6484">
                  <c:v>7.5884999999999998</c:v>
                </c:pt>
                <c:pt idx="6485">
                  <c:v>7.5910000000000002</c:v>
                </c:pt>
                <c:pt idx="6486">
                  <c:v>7.593</c:v>
                </c:pt>
                <c:pt idx="6487">
                  <c:v>7.5949999999999998</c:v>
                </c:pt>
                <c:pt idx="6488">
                  <c:v>7.5970000000000004</c:v>
                </c:pt>
                <c:pt idx="6489">
                  <c:v>7.5990000000000002</c:v>
                </c:pt>
                <c:pt idx="6490">
                  <c:v>7.6014999999999997</c:v>
                </c:pt>
                <c:pt idx="6491">
                  <c:v>7.6040000000000001</c:v>
                </c:pt>
                <c:pt idx="6492">
                  <c:v>7.6059999999999999</c:v>
                </c:pt>
                <c:pt idx="6493">
                  <c:v>7.6074999999999999</c:v>
                </c:pt>
                <c:pt idx="6494">
                  <c:v>7.61</c:v>
                </c:pt>
                <c:pt idx="6495">
                  <c:v>7.6120000000000001</c:v>
                </c:pt>
                <c:pt idx="6496">
                  <c:v>7.6139999999999999</c:v>
                </c:pt>
                <c:pt idx="6497">
                  <c:v>7.6154999999999999</c:v>
                </c:pt>
                <c:pt idx="6498">
                  <c:v>7.6180000000000003</c:v>
                </c:pt>
                <c:pt idx="6499">
                  <c:v>7.6210000000000004</c:v>
                </c:pt>
                <c:pt idx="6500">
                  <c:v>7.6230000000000002</c:v>
                </c:pt>
                <c:pt idx="6501">
                  <c:v>7.6245000000000003</c:v>
                </c:pt>
                <c:pt idx="6502">
                  <c:v>7.6265000000000001</c:v>
                </c:pt>
                <c:pt idx="6503">
                  <c:v>7.6289999999999996</c:v>
                </c:pt>
                <c:pt idx="6504">
                  <c:v>7.6310000000000002</c:v>
                </c:pt>
                <c:pt idx="6505">
                  <c:v>7.6325000000000003</c:v>
                </c:pt>
                <c:pt idx="6506">
                  <c:v>7.6345000000000001</c:v>
                </c:pt>
                <c:pt idx="6507">
                  <c:v>7.6375000000000002</c:v>
                </c:pt>
                <c:pt idx="6508">
                  <c:v>7.6395</c:v>
                </c:pt>
                <c:pt idx="6509">
                  <c:v>7.6414999999999997</c:v>
                </c:pt>
                <c:pt idx="6510">
                  <c:v>7.6435000000000004</c:v>
                </c:pt>
                <c:pt idx="6511">
                  <c:v>7.6455000000000002</c:v>
                </c:pt>
                <c:pt idx="6512">
                  <c:v>7.6479999999999997</c:v>
                </c:pt>
                <c:pt idx="6513">
                  <c:v>7.65</c:v>
                </c:pt>
                <c:pt idx="6514">
                  <c:v>7.6520000000000001</c:v>
                </c:pt>
                <c:pt idx="6515">
                  <c:v>7.6539999999999999</c:v>
                </c:pt>
                <c:pt idx="6516">
                  <c:v>7.6559999999999997</c:v>
                </c:pt>
                <c:pt idx="6517">
                  <c:v>7.6585000000000001</c:v>
                </c:pt>
                <c:pt idx="6518">
                  <c:v>7.6604999999999999</c:v>
                </c:pt>
                <c:pt idx="6519">
                  <c:v>7.6624999999999996</c:v>
                </c:pt>
                <c:pt idx="6520">
                  <c:v>7.6645000000000003</c:v>
                </c:pt>
                <c:pt idx="6521">
                  <c:v>7.6669999999999998</c:v>
                </c:pt>
                <c:pt idx="6522">
                  <c:v>7.6689999999999996</c:v>
                </c:pt>
                <c:pt idx="6523">
                  <c:v>7.6710000000000003</c:v>
                </c:pt>
                <c:pt idx="6524">
                  <c:v>7.673</c:v>
                </c:pt>
                <c:pt idx="6525">
                  <c:v>7.6749999999999998</c:v>
                </c:pt>
                <c:pt idx="6526">
                  <c:v>7.6775000000000002</c:v>
                </c:pt>
                <c:pt idx="6527">
                  <c:v>7.6795</c:v>
                </c:pt>
                <c:pt idx="6528">
                  <c:v>7.6814999999999998</c:v>
                </c:pt>
                <c:pt idx="6529">
                  <c:v>7.6829999999999998</c:v>
                </c:pt>
                <c:pt idx="6530">
                  <c:v>7.6859999999999999</c:v>
                </c:pt>
                <c:pt idx="6531">
                  <c:v>7.6885000000000003</c:v>
                </c:pt>
                <c:pt idx="6532">
                  <c:v>7.69</c:v>
                </c:pt>
                <c:pt idx="6533">
                  <c:v>7.6914999999999996</c:v>
                </c:pt>
                <c:pt idx="6534">
                  <c:v>7.6935000000000002</c:v>
                </c:pt>
                <c:pt idx="6535">
                  <c:v>7.6959999999999997</c:v>
                </c:pt>
                <c:pt idx="6536">
                  <c:v>7.6980000000000004</c:v>
                </c:pt>
                <c:pt idx="6537">
                  <c:v>7.7</c:v>
                </c:pt>
                <c:pt idx="6538">
                  <c:v>7.7024999999999997</c:v>
                </c:pt>
                <c:pt idx="6539">
                  <c:v>7.7045000000000003</c:v>
                </c:pt>
                <c:pt idx="6540">
                  <c:v>7.7069999999999999</c:v>
                </c:pt>
                <c:pt idx="6541">
                  <c:v>7.7089999999999996</c:v>
                </c:pt>
                <c:pt idx="6542">
                  <c:v>7.7110000000000003</c:v>
                </c:pt>
                <c:pt idx="6543">
                  <c:v>7.7125000000000004</c:v>
                </c:pt>
                <c:pt idx="6544">
                  <c:v>7.7145000000000001</c:v>
                </c:pt>
                <c:pt idx="6545">
                  <c:v>7.7169999999999996</c:v>
                </c:pt>
                <c:pt idx="6546">
                  <c:v>7.7190000000000003</c:v>
                </c:pt>
                <c:pt idx="6547">
                  <c:v>7.7214999999999998</c:v>
                </c:pt>
                <c:pt idx="6548">
                  <c:v>7.7234999999999996</c:v>
                </c:pt>
                <c:pt idx="6549">
                  <c:v>7.726</c:v>
                </c:pt>
                <c:pt idx="6550">
                  <c:v>7.7279999999999998</c:v>
                </c:pt>
                <c:pt idx="6551">
                  <c:v>7.73</c:v>
                </c:pt>
                <c:pt idx="6552">
                  <c:v>7.7314999999999996</c:v>
                </c:pt>
                <c:pt idx="6553">
                  <c:v>7.734</c:v>
                </c:pt>
                <c:pt idx="6554">
                  <c:v>7.7359999999999998</c:v>
                </c:pt>
                <c:pt idx="6555">
                  <c:v>7.7380000000000004</c:v>
                </c:pt>
                <c:pt idx="6556">
                  <c:v>7.7394999999999996</c:v>
                </c:pt>
                <c:pt idx="6557">
                  <c:v>7.742</c:v>
                </c:pt>
                <c:pt idx="6558">
                  <c:v>7.7445000000000004</c:v>
                </c:pt>
                <c:pt idx="6559">
                  <c:v>7.7465000000000002</c:v>
                </c:pt>
                <c:pt idx="6560">
                  <c:v>7.7484999999999999</c:v>
                </c:pt>
                <c:pt idx="6561">
                  <c:v>7.7504999999999997</c:v>
                </c:pt>
                <c:pt idx="6562">
                  <c:v>7.7519999999999998</c:v>
                </c:pt>
                <c:pt idx="6563">
                  <c:v>7.7545000000000002</c:v>
                </c:pt>
                <c:pt idx="6564">
                  <c:v>7.7565</c:v>
                </c:pt>
                <c:pt idx="6565">
                  <c:v>7.7584999999999997</c:v>
                </c:pt>
                <c:pt idx="6566">
                  <c:v>7.7605000000000004</c:v>
                </c:pt>
                <c:pt idx="6567">
                  <c:v>7.7625000000000002</c:v>
                </c:pt>
                <c:pt idx="6568">
                  <c:v>7.7645</c:v>
                </c:pt>
                <c:pt idx="6569">
                  <c:v>7.7670000000000003</c:v>
                </c:pt>
                <c:pt idx="6570">
                  <c:v>7.7690000000000001</c:v>
                </c:pt>
                <c:pt idx="6571">
                  <c:v>7.7709999999999999</c:v>
                </c:pt>
                <c:pt idx="6572">
                  <c:v>7.7725</c:v>
                </c:pt>
                <c:pt idx="6573">
                  <c:v>7.7744999999999997</c:v>
                </c:pt>
                <c:pt idx="6574">
                  <c:v>7.7765000000000004</c:v>
                </c:pt>
                <c:pt idx="6575">
                  <c:v>7.7779999999999996</c:v>
                </c:pt>
                <c:pt idx="6576">
                  <c:v>7.7794999999999996</c:v>
                </c:pt>
                <c:pt idx="6577">
                  <c:v>7.7805</c:v>
                </c:pt>
                <c:pt idx="6578">
                  <c:v>7.782</c:v>
                </c:pt>
                <c:pt idx="6579">
                  <c:v>7.7839999999999998</c:v>
                </c:pt>
                <c:pt idx="6580">
                  <c:v>7.7865000000000002</c:v>
                </c:pt>
                <c:pt idx="6581">
                  <c:v>7.7885</c:v>
                </c:pt>
                <c:pt idx="6582">
                  <c:v>7.79</c:v>
                </c:pt>
                <c:pt idx="6583">
                  <c:v>7.7915000000000001</c:v>
                </c:pt>
                <c:pt idx="6584">
                  <c:v>7.7934999999999999</c:v>
                </c:pt>
                <c:pt idx="6585">
                  <c:v>7.7954999999999997</c:v>
                </c:pt>
                <c:pt idx="6586">
                  <c:v>7.7975000000000003</c:v>
                </c:pt>
                <c:pt idx="6587">
                  <c:v>7.7995000000000001</c:v>
                </c:pt>
                <c:pt idx="6588">
                  <c:v>7.8014999999999999</c:v>
                </c:pt>
                <c:pt idx="6589">
                  <c:v>7.8034999999999997</c:v>
                </c:pt>
                <c:pt idx="6590">
                  <c:v>7.8055000000000003</c:v>
                </c:pt>
                <c:pt idx="6591">
                  <c:v>7.8079999999999998</c:v>
                </c:pt>
                <c:pt idx="6592">
                  <c:v>7.8094999999999999</c:v>
                </c:pt>
                <c:pt idx="6593">
                  <c:v>7.8114999999999997</c:v>
                </c:pt>
                <c:pt idx="6594">
                  <c:v>7.8129999999999997</c:v>
                </c:pt>
                <c:pt idx="6595">
                  <c:v>7.8155000000000001</c:v>
                </c:pt>
                <c:pt idx="6596">
                  <c:v>7.8185000000000002</c:v>
                </c:pt>
                <c:pt idx="6597">
                  <c:v>7.82</c:v>
                </c:pt>
                <c:pt idx="6598">
                  <c:v>7.8220000000000001</c:v>
                </c:pt>
                <c:pt idx="6599">
                  <c:v>7.8239999999999998</c:v>
                </c:pt>
                <c:pt idx="6600">
                  <c:v>7.8259999999999996</c:v>
                </c:pt>
                <c:pt idx="6601">
                  <c:v>7.8285</c:v>
                </c:pt>
                <c:pt idx="6602">
                  <c:v>7.8304999999999998</c:v>
                </c:pt>
                <c:pt idx="6603">
                  <c:v>7.8319999999999999</c:v>
                </c:pt>
                <c:pt idx="6604">
                  <c:v>7.8339999999999996</c:v>
                </c:pt>
                <c:pt idx="6605">
                  <c:v>7.8360000000000003</c:v>
                </c:pt>
                <c:pt idx="6606">
                  <c:v>7.8380000000000001</c:v>
                </c:pt>
                <c:pt idx="6607">
                  <c:v>7.8404999999999996</c:v>
                </c:pt>
                <c:pt idx="6608">
                  <c:v>7.8419999999999996</c:v>
                </c:pt>
                <c:pt idx="6609">
                  <c:v>7.8440000000000003</c:v>
                </c:pt>
                <c:pt idx="6610">
                  <c:v>7.8464999999999998</c:v>
                </c:pt>
                <c:pt idx="6611">
                  <c:v>7.8490000000000002</c:v>
                </c:pt>
                <c:pt idx="6612">
                  <c:v>7.8505000000000003</c:v>
                </c:pt>
                <c:pt idx="6613">
                  <c:v>7.8520000000000003</c:v>
                </c:pt>
                <c:pt idx="6614">
                  <c:v>7.8540000000000001</c:v>
                </c:pt>
                <c:pt idx="6615">
                  <c:v>7.8559999999999999</c:v>
                </c:pt>
                <c:pt idx="6616">
                  <c:v>7.8585000000000003</c:v>
                </c:pt>
                <c:pt idx="6617">
                  <c:v>7.86</c:v>
                </c:pt>
                <c:pt idx="6618">
                  <c:v>7.8620000000000001</c:v>
                </c:pt>
                <c:pt idx="6619">
                  <c:v>7.8644999999999996</c:v>
                </c:pt>
                <c:pt idx="6620">
                  <c:v>7.8665000000000003</c:v>
                </c:pt>
                <c:pt idx="6621">
                  <c:v>7.8689999999999998</c:v>
                </c:pt>
                <c:pt idx="6622">
                  <c:v>7.87</c:v>
                </c:pt>
                <c:pt idx="6623">
                  <c:v>7.8719999999999999</c:v>
                </c:pt>
                <c:pt idx="6624">
                  <c:v>7.8739999999999997</c:v>
                </c:pt>
                <c:pt idx="6625">
                  <c:v>7.8760000000000003</c:v>
                </c:pt>
                <c:pt idx="6626">
                  <c:v>7.8784999999999998</c:v>
                </c:pt>
                <c:pt idx="6627">
                  <c:v>7.8804999999999996</c:v>
                </c:pt>
                <c:pt idx="6628">
                  <c:v>7.8825000000000003</c:v>
                </c:pt>
                <c:pt idx="6629">
                  <c:v>7.8840000000000003</c:v>
                </c:pt>
                <c:pt idx="6630">
                  <c:v>7.8864999999999998</c:v>
                </c:pt>
                <c:pt idx="6631">
                  <c:v>7.8890000000000002</c:v>
                </c:pt>
                <c:pt idx="6632">
                  <c:v>7.8905000000000003</c:v>
                </c:pt>
                <c:pt idx="6633">
                  <c:v>7.8925000000000001</c:v>
                </c:pt>
                <c:pt idx="6634">
                  <c:v>7.8944999999999999</c:v>
                </c:pt>
                <c:pt idx="6635">
                  <c:v>7.8964999999999996</c:v>
                </c:pt>
                <c:pt idx="6636">
                  <c:v>7.899</c:v>
                </c:pt>
                <c:pt idx="6637">
                  <c:v>7.9009999999999998</c:v>
                </c:pt>
                <c:pt idx="6638">
                  <c:v>7.9029999999999996</c:v>
                </c:pt>
                <c:pt idx="6639">
                  <c:v>7.9050000000000002</c:v>
                </c:pt>
                <c:pt idx="6640">
                  <c:v>7.907</c:v>
                </c:pt>
                <c:pt idx="6641">
                  <c:v>7.9095000000000004</c:v>
                </c:pt>
                <c:pt idx="6642">
                  <c:v>7.9109999999999996</c:v>
                </c:pt>
                <c:pt idx="6643">
                  <c:v>7.9124999999999996</c:v>
                </c:pt>
                <c:pt idx="6644">
                  <c:v>7.9145000000000003</c:v>
                </c:pt>
                <c:pt idx="6645">
                  <c:v>7.9165000000000001</c:v>
                </c:pt>
                <c:pt idx="6646">
                  <c:v>7.9195000000000002</c:v>
                </c:pt>
                <c:pt idx="6647">
                  <c:v>7.9215</c:v>
                </c:pt>
                <c:pt idx="6648">
                  <c:v>7.923</c:v>
                </c:pt>
                <c:pt idx="6649">
                  <c:v>7.9249999999999998</c:v>
                </c:pt>
                <c:pt idx="6650">
                  <c:v>7.9269999999999996</c:v>
                </c:pt>
                <c:pt idx="6651">
                  <c:v>7.9295</c:v>
                </c:pt>
                <c:pt idx="6652">
                  <c:v>7.931</c:v>
                </c:pt>
                <c:pt idx="6653">
                  <c:v>7.9329999999999998</c:v>
                </c:pt>
                <c:pt idx="6654">
                  <c:v>7.9349999999999996</c:v>
                </c:pt>
                <c:pt idx="6655">
                  <c:v>7.9370000000000003</c:v>
                </c:pt>
                <c:pt idx="6656">
                  <c:v>7.9390000000000001</c:v>
                </c:pt>
                <c:pt idx="6657">
                  <c:v>7.9409999999999998</c:v>
                </c:pt>
                <c:pt idx="6658">
                  <c:v>7.9429999999999996</c:v>
                </c:pt>
                <c:pt idx="6659">
                  <c:v>7.9450000000000003</c:v>
                </c:pt>
                <c:pt idx="6660">
                  <c:v>7.9474999999999998</c:v>
                </c:pt>
                <c:pt idx="6661">
                  <c:v>7.9494999999999996</c:v>
                </c:pt>
                <c:pt idx="6662">
                  <c:v>7.9509999999999996</c:v>
                </c:pt>
                <c:pt idx="6663">
                  <c:v>7.9530000000000003</c:v>
                </c:pt>
                <c:pt idx="6664">
                  <c:v>7.9545000000000003</c:v>
                </c:pt>
                <c:pt idx="6665">
                  <c:v>7.9569999999999999</c:v>
                </c:pt>
                <c:pt idx="6666">
                  <c:v>7.9595000000000002</c:v>
                </c:pt>
                <c:pt idx="6667">
                  <c:v>7.9615</c:v>
                </c:pt>
                <c:pt idx="6668">
                  <c:v>7.9634999999999998</c:v>
                </c:pt>
                <c:pt idx="6669">
                  <c:v>7.9649999999999999</c:v>
                </c:pt>
                <c:pt idx="6670">
                  <c:v>7.9669999999999996</c:v>
                </c:pt>
                <c:pt idx="6671">
                  <c:v>7.9695</c:v>
                </c:pt>
                <c:pt idx="6672">
                  <c:v>7.9710000000000001</c:v>
                </c:pt>
                <c:pt idx="6673">
                  <c:v>7.9725000000000001</c:v>
                </c:pt>
                <c:pt idx="6674">
                  <c:v>7.9744999999999999</c:v>
                </c:pt>
                <c:pt idx="6675">
                  <c:v>7.9770000000000003</c:v>
                </c:pt>
                <c:pt idx="6676">
                  <c:v>7.9790000000000001</c:v>
                </c:pt>
                <c:pt idx="6677">
                  <c:v>7.9814999999999996</c:v>
                </c:pt>
                <c:pt idx="6678">
                  <c:v>7.9829999999999997</c:v>
                </c:pt>
                <c:pt idx="6679">
                  <c:v>7.9850000000000003</c:v>
                </c:pt>
                <c:pt idx="6680">
                  <c:v>7.9870000000000001</c:v>
                </c:pt>
                <c:pt idx="6681">
                  <c:v>7.9885000000000002</c:v>
                </c:pt>
                <c:pt idx="6682">
                  <c:v>7.9904999999999999</c:v>
                </c:pt>
                <c:pt idx="6683">
                  <c:v>7.9924999999999997</c:v>
                </c:pt>
                <c:pt idx="6684">
                  <c:v>7.9939999999999998</c:v>
                </c:pt>
                <c:pt idx="6685">
                  <c:v>7.9960000000000004</c:v>
                </c:pt>
                <c:pt idx="6686">
                  <c:v>7.9984999999999999</c:v>
                </c:pt>
                <c:pt idx="6687">
                  <c:v>8.0005000000000006</c:v>
                </c:pt>
                <c:pt idx="6688">
                  <c:v>8.0024999999999995</c:v>
                </c:pt>
                <c:pt idx="6689">
                  <c:v>8.0039999999999996</c:v>
                </c:pt>
                <c:pt idx="6690">
                  <c:v>8.0060000000000002</c:v>
                </c:pt>
                <c:pt idx="6691">
                  <c:v>8.0075000000000003</c:v>
                </c:pt>
                <c:pt idx="6692">
                  <c:v>8.0094999999999992</c:v>
                </c:pt>
                <c:pt idx="6693">
                  <c:v>8.0109999999999992</c:v>
                </c:pt>
                <c:pt idx="6694">
                  <c:v>8.0124999999999993</c:v>
                </c:pt>
                <c:pt idx="6695">
                  <c:v>8.0145</c:v>
                </c:pt>
                <c:pt idx="6696">
                  <c:v>8.0165000000000006</c:v>
                </c:pt>
                <c:pt idx="6697">
                  <c:v>8.0180000000000007</c:v>
                </c:pt>
                <c:pt idx="6698">
                  <c:v>8.02</c:v>
                </c:pt>
                <c:pt idx="6699">
                  <c:v>8.0220000000000002</c:v>
                </c:pt>
                <c:pt idx="6700">
                  <c:v>8.0235000000000003</c:v>
                </c:pt>
                <c:pt idx="6701">
                  <c:v>8.0254999999999992</c:v>
                </c:pt>
                <c:pt idx="6702">
                  <c:v>8.0269999999999992</c:v>
                </c:pt>
                <c:pt idx="6703">
                  <c:v>8.0289999999999999</c:v>
                </c:pt>
                <c:pt idx="6704">
                  <c:v>8.0305</c:v>
                </c:pt>
                <c:pt idx="6705">
                  <c:v>8.0314999999999994</c:v>
                </c:pt>
                <c:pt idx="6706">
                  <c:v>8.0335000000000001</c:v>
                </c:pt>
                <c:pt idx="6707">
                  <c:v>8.0355000000000008</c:v>
                </c:pt>
                <c:pt idx="6708">
                  <c:v>8.0374999999999996</c:v>
                </c:pt>
                <c:pt idx="6709">
                  <c:v>8.0389999999999997</c:v>
                </c:pt>
                <c:pt idx="6710">
                  <c:v>8.0410000000000004</c:v>
                </c:pt>
                <c:pt idx="6711">
                  <c:v>8.0425000000000004</c:v>
                </c:pt>
                <c:pt idx="6712">
                  <c:v>8.0440000000000005</c:v>
                </c:pt>
                <c:pt idx="6713">
                  <c:v>8.0459999999999994</c:v>
                </c:pt>
                <c:pt idx="6714">
                  <c:v>8.048</c:v>
                </c:pt>
                <c:pt idx="6715">
                  <c:v>8.0495000000000001</c:v>
                </c:pt>
                <c:pt idx="6716">
                  <c:v>8.0510000000000002</c:v>
                </c:pt>
                <c:pt idx="6717">
                  <c:v>8.0525000000000002</c:v>
                </c:pt>
                <c:pt idx="6718">
                  <c:v>8.0545000000000009</c:v>
                </c:pt>
                <c:pt idx="6719">
                  <c:v>8.0564999999999998</c:v>
                </c:pt>
                <c:pt idx="6720">
                  <c:v>8.0585000000000004</c:v>
                </c:pt>
                <c:pt idx="6721">
                  <c:v>8.06</c:v>
                </c:pt>
                <c:pt idx="6722">
                  <c:v>8.0619999999999994</c:v>
                </c:pt>
                <c:pt idx="6723">
                  <c:v>8.0640000000000001</c:v>
                </c:pt>
                <c:pt idx="6724">
                  <c:v>8.0655000000000001</c:v>
                </c:pt>
                <c:pt idx="6725">
                  <c:v>8.0675000000000008</c:v>
                </c:pt>
                <c:pt idx="6726">
                  <c:v>8.0694999999999997</c:v>
                </c:pt>
                <c:pt idx="6727">
                  <c:v>8.0704999999999991</c:v>
                </c:pt>
                <c:pt idx="6728">
                  <c:v>8.0719999999999992</c:v>
                </c:pt>
                <c:pt idx="6729">
                  <c:v>8.0739999999999998</c:v>
                </c:pt>
                <c:pt idx="6730">
                  <c:v>8.0760000000000005</c:v>
                </c:pt>
                <c:pt idx="6731">
                  <c:v>8.0779999999999994</c:v>
                </c:pt>
                <c:pt idx="6732">
                  <c:v>8.0794999999999995</c:v>
                </c:pt>
                <c:pt idx="6733">
                  <c:v>8.0809999999999995</c:v>
                </c:pt>
                <c:pt idx="6734">
                  <c:v>8.0830000000000002</c:v>
                </c:pt>
                <c:pt idx="6735">
                  <c:v>8.0850000000000009</c:v>
                </c:pt>
                <c:pt idx="6736">
                  <c:v>8.0864999999999991</c:v>
                </c:pt>
                <c:pt idx="6737">
                  <c:v>8.0884999999999998</c:v>
                </c:pt>
                <c:pt idx="6738">
                  <c:v>8.09</c:v>
                </c:pt>
                <c:pt idx="6739">
                  <c:v>8.0914999999999999</c:v>
                </c:pt>
                <c:pt idx="6740">
                  <c:v>8.093</c:v>
                </c:pt>
                <c:pt idx="6741">
                  <c:v>8.0954999999999995</c:v>
                </c:pt>
                <c:pt idx="6742">
                  <c:v>8.0965000000000007</c:v>
                </c:pt>
                <c:pt idx="6743">
                  <c:v>8.0984999999999996</c:v>
                </c:pt>
                <c:pt idx="6744">
                  <c:v>8.1</c:v>
                </c:pt>
                <c:pt idx="6745">
                  <c:v>8.1020000000000003</c:v>
                </c:pt>
                <c:pt idx="6746">
                  <c:v>8.1039999999999992</c:v>
                </c:pt>
                <c:pt idx="6747">
                  <c:v>8.1059999999999999</c:v>
                </c:pt>
                <c:pt idx="6748">
                  <c:v>8.1074999999999999</c:v>
                </c:pt>
                <c:pt idx="6749">
                  <c:v>8.1084999999999994</c:v>
                </c:pt>
                <c:pt idx="6750">
                  <c:v>8.1105</c:v>
                </c:pt>
                <c:pt idx="6751">
                  <c:v>8.1125000000000007</c:v>
                </c:pt>
                <c:pt idx="6752">
                  <c:v>8.1144999999999996</c:v>
                </c:pt>
                <c:pt idx="6753">
                  <c:v>8.1155000000000008</c:v>
                </c:pt>
                <c:pt idx="6754">
                  <c:v>8.1174999999999997</c:v>
                </c:pt>
                <c:pt idx="6755">
                  <c:v>8.1189999999999998</c:v>
                </c:pt>
                <c:pt idx="6756">
                  <c:v>8.1204999999999998</c:v>
                </c:pt>
                <c:pt idx="6757">
                  <c:v>8.1229999999999993</c:v>
                </c:pt>
                <c:pt idx="6758">
                  <c:v>8.125</c:v>
                </c:pt>
                <c:pt idx="6759">
                  <c:v>8.1265000000000001</c:v>
                </c:pt>
                <c:pt idx="6760">
                  <c:v>8.1274999999999995</c:v>
                </c:pt>
                <c:pt idx="6761">
                  <c:v>8.1295000000000002</c:v>
                </c:pt>
                <c:pt idx="6762">
                  <c:v>8.1315000000000008</c:v>
                </c:pt>
                <c:pt idx="6763">
                  <c:v>8.1334999999999997</c:v>
                </c:pt>
                <c:pt idx="6764">
                  <c:v>8.1349999999999998</c:v>
                </c:pt>
                <c:pt idx="6765">
                  <c:v>8.1364999999999998</c:v>
                </c:pt>
                <c:pt idx="6766">
                  <c:v>8.1379999999999999</c:v>
                </c:pt>
                <c:pt idx="6767">
                  <c:v>8.1395</c:v>
                </c:pt>
                <c:pt idx="6768">
                  <c:v>8.1415000000000006</c:v>
                </c:pt>
                <c:pt idx="6769">
                  <c:v>8.1440000000000001</c:v>
                </c:pt>
                <c:pt idx="6770">
                  <c:v>8.1455000000000002</c:v>
                </c:pt>
                <c:pt idx="6771">
                  <c:v>8.1464999999999996</c:v>
                </c:pt>
                <c:pt idx="6772">
                  <c:v>8.1485000000000003</c:v>
                </c:pt>
                <c:pt idx="6773">
                  <c:v>8.1509999999999998</c:v>
                </c:pt>
                <c:pt idx="6774">
                  <c:v>8.1530000000000005</c:v>
                </c:pt>
                <c:pt idx="6775">
                  <c:v>8.1545000000000005</c:v>
                </c:pt>
                <c:pt idx="6776">
                  <c:v>8.1560000000000006</c:v>
                </c:pt>
                <c:pt idx="6777">
                  <c:v>8.157</c:v>
                </c:pt>
                <c:pt idx="6778">
                  <c:v>8.1590000000000007</c:v>
                </c:pt>
                <c:pt idx="6779">
                  <c:v>8.1609999999999996</c:v>
                </c:pt>
                <c:pt idx="6780">
                  <c:v>8.1630000000000003</c:v>
                </c:pt>
                <c:pt idx="6781">
                  <c:v>8.1645000000000003</c:v>
                </c:pt>
                <c:pt idx="6782">
                  <c:v>8.1660000000000004</c:v>
                </c:pt>
                <c:pt idx="6783">
                  <c:v>8.1675000000000004</c:v>
                </c:pt>
                <c:pt idx="6784">
                  <c:v>8.17</c:v>
                </c:pt>
                <c:pt idx="6785">
                  <c:v>8.1715</c:v>
                </c:pt>
                <c:pt idx="6786">
                  <c:v>8.173</c:v>
                </c:pt>
                <c:pt idx="6787">
                  <c:v>8.1750000000000007</c:v>
                </c:pt>
                <c:pt idx="6788">
                  <c:v>8.1760000000000002</c:v>
                </c:pt>
                <c:pt idx="6789">
                  <c:v>8.1775000000000002</c:v>
                </c:pt>
                <c:pt idx="6790">
                  <c:v>8.18</c:v>
                </c:pt>
                <c:pt idx="6791">
                  <c:v>8.1820000000000004</c:v>
                </c:pt>
                <c:pt idx="6792">
                  <c:v>8.1829999999999998</c:v>
                </c:pt>
                <c:pt idx="6793">
                  <c:v>8.1844999999999999</c:v>
                </c:pt>
                <c:pt idx="6794">
                  <c:v>8.1865000000000006</c:v>
                </c:pt>
                <c:pt idx="6795">
                  <c:v>8.1890000000000001</c:v>
                </c:pt>
                <c:pt idx="6796">
                  <c:v>8.1905000000000001</c:v>
                </c:pt>
                <c:pt idx="6797">
                  <c:v>8.1925000000000008</c:v>
                </c:pt>
                <c:pt idx="6798">
                  <c:v>8.1940000000000008</c:v>
                </c:pt>
                <c:pt idx="6799">
                  <c:v>8.1959999999999997</c:v>
                </c:pt>
                <c:pt idx="6800">
                  <c:v>8.1974999999999998</c:v>
                </c:pt>
                <c:pt idx="6801">
                  <c:v>8.1999999999999993</c:v>
                </c:pt>
                <c:pt idx="6802">
                  <c:v>8.2014999999999993</c:v>
                </c:pt>
                <c:pt idx="6803">
                  <c:v>8.2029999999999994</c:v>
                </c:pt>
                <c:pt idx="6804">
                  <c:v>8.2040000000000006</c:v>
                </c:pt>
                <c:pt idx="6805">
                  <c:v>8.2065000000000001</c:v>
                </c:pt>
                <c:pt idx="6806">
                  <c:v>8.2085000000000008</c:v>
                </c:pt>
                <c:pt idx="6807">
                  <c:v>8.2104999999999997</c:v>
                </c:pt>
                <c:pt idx="6808">
                  <c:v>8.2119999999999997</c:v>
                </c:pt>
                <c:pt idx="6809">
                  <c:v>8.2134999999999998</c:v>
                </c:pt>
                <c:pt idx="6810">
                  <c:v>8.2155000000000005</c:v>
                </c:pt>
                <c:pt idx="6811">
                  <c:v>8.2174999999999994</c:v>
                </c:pt>
                <c:pt idx="6812">
                  <c:v>8.2189999999999994</c:v>
                </c:pt>
                <c:pt idx="6813">
                  <c:v>8.2204999999999995</c:v>
                </c:pt>
                <c:pt idx="6814">
                  <c:v>8.2219999999999995</c:v>
                </c:pt>
                <c:pt idx="6815">
                  <c:v>8.2234999999999996</c:v>
                </c:pt>
                <c:pt idx="6816">
                  <c:v>8.2255000000000003</c:v>
                </c:pt>
                <c:pt idx="6817">
                  <c:v>8.2274999999999991</c:v>
                </c:pt>
                <c:pt idx="6818">
                  <c:v>8.2294999999999998</c:v>
                </c:pt>
                <c:pt idx="6819">
                  <c:v>8.2309999999999999</c:v>
                </c:pt>
                <c:pt idx="6820">
                  <c:v>8.2324999999999999</c:v>
                </c:pt>
                <c:pt idx="6821">
                  <c:v>8.2345000000000006</c:v>
                </c:pt>
                <c:pt idx="6822">
                  <c:v>8.2364999999999995</c:v>
                </c:pt>
                <c:pt idx="6823">
                  <c:v>8.2385000000000002</c:v>
                </c:pt>
                <c:pt idx="6824">
                  <c:v>8.24</c:v>
                </c:pt>
                <c:pt idx="6825">
                  <c:v>8.2409999999999997</c:v>
                </c:pt>
                <c:pt idx="6826">
                  <c:v>8.2430000000000003</c:v>
                </c:pt>
                <c:pt idx="6827">
                  <c:v>8.2445000000000004</c:v>
                </c:pt>
                <c:pt idx="6828">
                  <c:v>8.2464999999999993</c:v>
                </c:pt>
                <c:pt idx="6829">
                  <c:v>8.2479999999999993</c:v>
                </c:pt>
                <c:pt idx="6830">
                  <c:v>8.25</c:v>
                </c:pt>
                <c:pt idx="6831">
                  <c:v>8.2515000000000001</c:v>
                </c:pt>
                <c:pt idx="6832">
                  <c:v>8.2535000000000007</c:v>
                </c:pt>
                <c:pt idx="6833">
                  <c:v>8.2554999999999996</c:v>
                </c:pt>
                <c:pt idx="6834">
                  <c:v>8.2569999999999997</c:v>
                </c:pt>
                <c:pt idx="6835">
                  <c:v>8.2590000000000003</c:v>
                </c:pt>
                <c:pt idx="6836">
                  <c:v>8.26</c:v>
                </c:pt>
                <c:pt idx="6837">
                  <c:v>8.2620000000000005</c:v>
                </c:pt>
                <c:pt idx="6838">
                  <c:v>8.2635000000000005</c:v>
                </c:pt>
                <c:pt idx="6839">
                  <c:v>8.2654999999999994</c:v>
                </c:pt>
                <c:pt idx="6840">
                  <c:v>8.2669999999999995</c:v>
                </c:pt>
                <c:pt idx="6841">
                  <c:v>8.2690000000000001</c:v>
                </c:pt>
                <c:pt idx="6842">
                  <c:v>8.2705000000000002</c:v>
                </c:pt>
                <c:pt idx="6843">
                  <c:v>8.2725000000000009</c:v>
                </c:pt>
                <c:pt idx="6844">
                  <c:v>8.2739999999999991</c:v>
                </c:pt>
                <c:pt idx="6845">
                  <c:v>8.2765000000000004</c:v>
                </c:pt>
                <c:pt idx="6846">
                  <c:v>8.2780000000000005</c:v>
                </c:pt>
                <c:pt idx="6847">
                  <c:v>8.2789999999999999</c:v>
                </c:pt>
                <c:pt idx="6848">
                  <c:v>8.2810000000000006</c:v>
                </c:pt>
                <c:pt idx="6849">
                  <c:v>8.2825000000000006</c:v>
                </c:pt>
                <c:pt idx="6850">
                  <c:v>8.2850000000000001</c:v>
                </c:pt>
                <c:pt idx="6851">
                  <c:v>8.2859999999999996</c:v>
                </c:pt>
                <c:pt idx="6852">
                  <c:v>8.2880000000000003</c:v>
                </c:pt>
                <c:pt idx="6853">
                  <c:v>8.2889999999999997</c:v>
                </c:pt>
                <c:pt idx="6854">
                  <c:v>8.2910000000000004</c:v>
                </c:pt>
                <c:pt idx="6855">
                  <c:v>8.2934999999999999</c:v>
                </c:pt>
                <c:pt idx="6856">
                  <c:v>8.2955000000000005</c:v>
                </c:pt>
                <c:pt idx="6857">
                  <c:v>8.2965</c:v>
                </c:pt>
                <c:pt idx="6858">
                  <c:v>8.298</c:v>
                </c:pt>
                <c:pt idx="6859">
                  <c:v>8.3000000000000007</c:v>
                </c:pt>
                <c:pt idx="6860">
                  <c:v>8.3015000000000008</c:v>
                </c:pt>
                <c:pt idx="6861">
                  <c:v>8.3040000000000003</c:v>
                </c:pt>
                <c:pt idx="6862">
                  <c:v>8.3049999999999997</c:v>
                </c:pt>
                <c:pt idx="6863">
                  <c:v>8.3064999999999998</c:v>
                </c:pt>
                <c:pt idx="6864">
                  <c:v>8.3079999999999998</c:v>
                </c:pt>
                <c:pt idx="6865">
                  <c:v>8.3094999999999999</c:v>
                </c:pt>
                <c:pt idx="6866">
                  <c:v>8.3119999999999994</c:v>
                </c:pt>
                <c:pt idx="6867">
                  <c:v>8.3140000000000001</c:v>
                </c:pt>
                <c:pt idx="6868">
                  <c:v>8.3155000000000001</c:v>
                </c:pt>
                <c:pt idx="6869">
                  <c:v>8.3164999999999996</c:v>
                </c:pt>
                <c:pt idx="6870">
                  <c:v>8.3185000000000002</c:v>
                </c:pt>
                <c:pt idx="6871">
                  <c:v>8.3204999999999991</c:v>
                </c:pt>
                <c:pt idx="6872">
                  <c:v>8.3224999999999998</c:v>
                </c:pt>
                <c:pt idx="6873">
                  <c:v>8.3239999999999998</c:v>
                </c:pt>
                <c:pt idx="6874">
                  <c:v>8.3254999999999999</c:v>
                </c:pt>
                <c:pt idx="6875">
                  <c:v>8.3264999999999993</c:v>
                </c:pt>
                <c:pt idx="6876">
                  <c:v>8.3285</c:v>
                </c:pt>
                <c:pt idx="6877">
                  <c:v>8.33</c:v>
                </c:pt>
                <c:pt idx="6878">
                  <c:v>8.3320000000000007</c:v>
                </c:pt>
                <c:pt idx="6879">
                  <c:v>8.3335000000000008</c:v>
                </c:pt>
                <c:pt idx="6880">
                  <c:v>8.3350000000000009</c:v>
                </c:pt>
                <c:pt idx="6881">
                  <c:v>8.3364999999999991</c:v>
                </c:pt>
                <c:pt idx="6882">
                  <c:v>8.3384999999999998</c:v>
                </c:pt>
                <c:pt idx="6883">
                  <c:v>8.3409999999999993</c:v>
                </c:pt>
                <c:pt idx="6884">
                  <c:v>8.3420000000000005</c:v>
                </c:pt>
                <c:pt idx="6885">
                  <c:v>8.3435000000000006</c:v>
                </c:pt>
                <c:pt idx="6886">
                  <c:v>8.3450000000000006</c:v>
                </c:pt>
                <c:pt idx="6887">
                  <c:v>8.3465000000000007</c:v>
                </c:pt>
                <c:pt idx="6888">
                  <c:v>8.3475000000000001</c:v>
                </c:pt>
                <c:pt idx="6889">
                  <c:v>8.3490000000000002</c:v>
                </c:pt>
                <c:pt idx="6890">
                  <c:v>8.35</c:v>
                </c:pt>
                <c:pt idx="6891">
                  <c:v>8.3644999999999996</c:v>
                </c:pt>
                <c:pt idx="6892">
                  <c:v>8.3695000000000004</c:v>
                </c:pt>
                <c:pt idx="6893">
                  <c:v>8.3714999999999993</c:v>
                </c:pt>
                <c:pt idx="6894">
                  <c:v>8.3725000000000005</c:v>
                </c:pt>
                <c:pt idx="6895">
                  <c:v>8.3744999999999994</c:v>
                </c:pt>
                <c:pt idx="6896">
                  <c:v>8.3755000000000006</c:v>
                </c:pt>
                <c:pt idx="6897">
                  <c:v>8.3774999999999995</c:v>
                </c:pt>
                <c:pt idx="6898">
                  <c:v>8.3789999999999996</c:v>
                </c:pt>
                <c:pt idx="6899">
                  <c:v>8.3804999999999996</c:v>
                </c:pt>
                <c:pt idx="6900">
                  <c:v>8.3815000000000008</c:v>
                </c:pt>
                <c:pt idx="6901">
                  <c:v>8.3834999999999997</c:v>
                </c:pt>
                <c:pt idx="6902">
                  <c:v>8.3844999999999992</c:v>
                </c:pt>
                <c:pt idx="6903">
                  <c:v>8.3870000000000005</c:v>
                </c:pt>
                <c:pt idx="6904">
                  <c:v>8.3885000000000005</c:v>
                </c:pt>
                <c:pt idx="6905">
                  <c:v>8.39</c:v>
                </c:pt>
                <c:pt idx="6906">
                  <c:v>8.3915000000000006</c:v>
                </c:pt>
                <c:pt idx="6907">
                  <c:v>8.3930000000000007</c:v>
                </c:pt>
                <c:pt idx="6908">
                  <c:v>8.3940000000000001</c:v>
                </c:pt>
                <c:pt idx="6909">
                  <c:v>8.3964999999999996</c:v>
                </c:pt>
                <c:pt idx="6910">
                  <c:v>8.3985000000000003</c:v>
                </c:pt>
                <c:pt idx="6911">
                  <c:v>8.3994999999999997</c:v>
                </c:pt>
                <c:pt idx="6912">
                  <c:v>8.4004999999999992</c:v>
                </c:pt>
                <c:pt idx="6913">
                  <c:v>8.4019999999999992</c:v>
                </c:pt>
                <c:pt idx="6914">
                  <c:v>8.4039999999999999</c:v>
                </c:pt>
                <c:pt idx="6915">
                  <c:v>8.4055</c:v>
                </c:pt>
                <c:pt idx="6916">
                  <c:v>8.407</c:v>
                </c:pt>
                <c:pt idx="6917">
                  <c:v>8.4085000000000001</c:v>
                </c:pt>
                <c:pt idx="6918">
                  <c:v>8.4105000000000008</c:v>
                </c:pt>
                <c:pt idx="6919">
                  <c:v>8.4115000000000002</c:v>
                </c:pt>
                <c:pt idx="6920">
                  <c:v>8.4135000000000009</c:v>
                </c:pt>
                <c:pt idx="6921">
                  <c:v>8.4149999999999991</c:v>
                </c:pt>
                <c:pt idx="6922">
                  <c:v>8.4169999999999998</c:v>
                </c:pt>
                <c:pt idx="6923">
                  <c:v>8.4179999999999993</c:v>
                </c:pt>
                <c:pt idx="6924">
                  <c:v>8.4194999999999993</c:v>
                </c:pt>
                <c:pt idx="6925">
                  <c:v>8.4209999999999994</c:v>
                </c:pt>
                <c:pt idx="6926">
                  <c:v>8.4224999999999994</c:v>
                </c:pt>
                <c:pt idx="6927">
                  <c:v>8.4245000000000001</c:v>
                </c:pt>
                <c:pt idx="6928">
                  <c:v>8.4260000000000002</c:v>
                </c:pt>
                <c:pt idx="6929">
                  <c:v>8.4269999999999996</c:v>
                </c:pt>
                <c:pt idx="6930">
                  <c:v>8.4290000000000003</c:v>
                </c:pt>
                <c:pt idx="6931">
                  <c:v>8.43</c:v>
                </c:pt>
                <c:pt idx="6932">
                  <c:v>8.4314999999999998</c:v>
                </c:pt>
                <c:pt idx="6933">
                  <c:v>8.4335000000000004</c:v>
                </c:pt>
                <c:pt idx="6934">
                  <c:v>8.4354999999999993</c:v>
                </c:pt>
                <c:pt idx="6935">
                  <c:v>8.4369999999999994</c:v>
                </c:pt>
                <c:pt idx="6936">
                  <c:v>8.4380000000000006</c:v>
                </c:pt>
                <c:pt idx="6937">
                  <c:v>8.4395000000000007</c:v>
                </c:pt>
                <c:pt idx="6938">
                  <c:v>8.4410000000000007</c:v>
                </c:pt>
                <c:pt idx="6939">
                  <c:v>8.4425000000000008</c:v>
                </c:pt>
                <c:pt idx="6940">
                  <c:v>8.4440000000000008</c:v>
                </c:pt>
                <c:pt idx="6941">
                  <c:v>8.4459999999999997</c:v>
                </c:pt>
                <c:pt idx="6942">
                  <c:v>8.4469999999999992</c:v>
                </c:pt>
                <c:pt idx="6943">
                  <c:v>8.4484999999999992</c:v>
                </c:pt>
                <c:pt idx="6944">
                  <c:v>8.4499999999999993</c:v>
                </c:pt>
                <c:pt idx="6945">
                  <c:v>8.4514999999999993</c:v>
                </c:pt>
                <c:pt idx="6946">
                  <c:v>8.4535</c:v>
                </c:pt>
                <c:pt idx="6947">
                  <c:v>8.4555000000000007</c:v>
                </c:pt>
                <c:pt idx="6948">
                  <c:v>8.4565000000000001</c:v>
                </c:pt>
                <c:pt idx="6949">
                  <c:v>8.4574999999999996</c:v>
                </c:pt>
                <c:pt idx="6950">
                  <c:v>8.4595000000000002</c:v>
                </c:pt>
                <c:pt idx="6951">
                  <c:v>8.4610000000000003</c:v>
                </c:pt>
                <c:pt idx="6952">
                  <c:v>8.4629999999999992</c:v>
                </c:pt>
                <c:pt idx="6953">
                  <c:v>8.4644999999999992</c:v>
                </c:pt>
                <c:pt idx="6954">
                  <c:v>8.4655000000000005</c:v>
                </c:pt>
                <c:pt idx="6955">
                  <c:v>8.4670000000000005</c:v>
                </c:pt>
                <c:pt idx="6956">
                  <c:v>8.4685000000000006</c:v>
                </c:pt>
                <c:pt idx="6957">
                  <c:v>8.4695</c:v>
                </c:pt>
                <c:pt idx="6958">
                  <c:v>8.4719999999999995</c:v>
                </c:pt>
                <c:pt idx="6959">
                  <c:v>8.4730000000000008</c:v>
                </c:pt>
                <c:pt idx="6960">
                  <c:v>8.4749999999999996</c:v>
                </c:pt>
                <c:pt idx="6961">
                  <c:v>8.4764999999999997</c:v>
                </c:pt>
                <c:pt idx="6962">
                  <c:v>8.4774999999999991</c:v>
                </c:pt>
                <c:pt idx="6963">
                  <c:v>8.4794999999999998</c:v>
                </c:pt>
                <c:pt idx="6964">
                  <c:v>8.4815000000000005</c:v>
                </c:pt>
                <c:pt idx="6965">
                  <c:v>8.4830000000000005</c:v>
                </c:pt>
                <c:pt idx="6966">
                  <c:v>8.4845000000000006</c:v>
                </c:pt>
                <c:pt idx="6967">
                  <c:v>8.4860000000000007</c:v>
                </c:pt>
                <c:pt idx="6968">
                  <c:v>8.4870000000000001</c:v>
                </c:pt>
                <c:pt idx="6969">
                  <c:v>8.4885000000000002</c:v>
                </c:pt>
                <c:pt idx="6970">
                  <c:v>8.49</c:v>
                </c:pt>
                <c:pt idx="6971">
                  <c:v>8.4920000000000009</c:v>
                </c:pt>
                <c:pt idx="6972">
                  <c:v>8.4934999999999992</c:v>
                </c:pt>
                <c:pt idx="6973">
                  <c:v>8.4949999999999992</c:v>
                </c:pt>
                <c:pt idx="6974">
                  <c:v>8.4960000000000004</c:v>
                </c:pt>
                <c:pt idx="6975">
                  <c:v>8.4979999999999993</c:v>
                </c:pt>
                <c:pt idx="6976">
                  <c:v>8.5</c:v>
                </c:pt>
                <c:pt idx="6977">
                  <c:v>8.5015000000000001</c:v>
                </c:pt>
                <c:pt idx="6978">
                  <c:v>8.5024999999999995</c:v>
                </c:pt>
                <c:pt idx="6979">
                  <c:v>8.5045000000000002</c:v>
                </c:pt>
                <c:pt idx="6980">
                  <c:v>8.5054999999999996</c:v>
                </c:pt>
                <c:pt idx="6981">
                  <c:v>8.5065000000000008</c:v>
                </c:pt>
                <c:pt idx="6982">
                  <c:v>8.5084999999999997</c:v>
                </c:pt>
                <c:pt idx="6983">
                  <c:v>8.51</c:v>
                </c:pt>
                <c:pt idx="6984">
                  <c:v>8.5114999999999998</c:v>
                </c:pt>
                <c:pt idx="6985">
                  <c:v>8.5129999999999999</c:v>
                </c:pt>
                <c:pt idx="6986">
                  <c:v>8.5145</c:v>
                </c:pt>
                <c:pt idx="6987">
                  <c:v>8.516</c:v>
                </c:pt>
                <c:pt idx="6988">
                  <c:v>8.5175000000000001</c:v>
                </c:pt>
                <c:pt idx="6989">
                  <c:v>8.5195000000000007</c:v>
                </c:pt>
                <c:pt idx="6990">
                  <c:v>8.5210000000000008</c:v>
                </c:pt>
                <c:pt idx="6991">
                  <c:v>8.5225000000000009</c:v>
                </c:pt>
                <c:pt idx="6992">
                  <c:v>8.5239999999999991</c:v>
                </c:pt>
                <c:pt idx="6993">
                  <c:v>8.5254999999999992</c:v>
                </c:pt>
                <c:pt idx="6994">
                  <c:v>8.5274999999999999</c:v>
                </c:pt>
                <c:pt idx="6995">
                  <c:v>8.5289999999999999</c:v>
                </c:pt>
                <c:pt idx="6996">
                  <c:v>8.5305</c:v>
                </c:pt>
                <c:pt idx="6997">
                  <c:v>8.5314999999999994</c:v>
                </c:pt>
                <c:pt idx="6998">
                  <c:v>8.5335000000000001</c:v>
                </c:pt>
                <c:pt idx="6999">
                  <c:v>8.5344999999999995</c:v>
                </c:pt>
                <c:pt idx="7000">
                  <c:v>8.5365000000000002</c:v>
                </c:pt>
                <c:pt idx="7001">
                  <c:v>8.5380000000000003</c:v>
                </c:pt>
                <c:pt idx="7002">
                  <c:v>8.5399999999999991</c:v>
                </c:pt>
                <c:pt idx="7003">
                  <c:v>8.5414999999999992</c:v>
                </c:pt>
                <c:pt idx="7004">
                  <c:v>8.5429999999999993</c:v>
                </c:pt>
                <c:pt idx="7005">
                  <c:v>8.5444999999999993</c:v>
                </c:pt>
                <c:pt idx="7006">
                  <c:v>8.5459999999999994</c:v>
                </c:pt>
                <c:pt idx="7007">
                  <c:v>8.548</c:v>
                </c:pt>
                <c:pt idx="7008">
                  <c:v>8.5495000000000001</c:v>
                </c:pt>
                <c:pt idx="7009">
                  <c:v>8.5504999999999995</c:v>
                </c:pt>
                <c:pt idx="7010">
                  <c:v>8.5525000000000002</c:v>
                </c:pt>
                <c:pt idx="7011">
                  <c:v>8.5534999999999997</c:v>
                </c:pt>
                <c:pt idx="7012">
                  <c:v>8.5549999999999997</c:v>
                </c:pt>
                <c:pt idx="7013">
                  <c:v>8.5570000000000004</c:v>
                </c:pt>
                <c:pt idx="7014">
                  <c:v>8.5585000000000004</c:v>
                </c:pt>
                <c:pt idx="7015">
                  <c:v>8.56</c:v>
                </c:pt>
                <c:pt idx="7016">
                  <c:v>8.5619999999999994</c:v>
                </c:pt>
                <c:pt idx="7017">
                  <c:v>8.5630000000000006</c:v>
                </c:pt>
                <c:pt idx="7018">
                  <c:v>8.5649999999999995</c:v>
                </c:pt>
                <c:pt idx="7019">
                  <c:v>8.5664999999999996</c:v>
                </c:pt>
                <c:pt idx="7020">
                  <c:v>8.5685000000000002</c:v>
                </c:pt>
                <c:pt idx="7021">
                  <c:v>8.57</c:v>
                </c:pt>
                <c:pt idx="7022">
                  <c:v>8.5715000000000003</c:v>
                </c:pt>
                <c:pt idx="7023">
                  <c:v>8.5724999999999998</c:v>
                </c:pt>
                <c:pt idx="7024">
                  <c:v>8.5745000000000005</c:v>
                </c:pt>
                <c:pt idx="7025">
                  <c:v>8.5760000000000005</c:v>
                </c:pt>
                <c:pt idx="7026">
                  <c:v>8.5779999999999994</c:v>
                </c:pt>
                <c:pt idx="7027">
                  <c:v>8.5790000000000006</c:v>
                </c:pt>
                <c:pt idx="7028">
                  <c:v>8.5809999999999995</c:v>
                </c:pt>
                <c:pt idx="7029">
                  <c:v>8.5824999999999996</c:v>
                </c:pt>
                <c:pt idx="7030">
                  <c:v>8.5839999999999996</c:v>
                </c:pt>
                <c:pt idx="7031">
                  <c:v>8.5860000000000003</c:v>
                </c:pt>
                <c:pt idx="7032">
                  <c:v>8.5879999999999992</c:v>
                </c:pt>
                <c:pt idx="7033">
                  <c:v>8.5890000000000004</c:v>
                </c:pt>
                <c:pt idx="7034">
                  <c:v>8.5909999999999993</c:v>
                </c:pt>
                <c:pt idx="7035">
                  <c:v>8.5920000000000005</c:v>
                </c:pt>
                <c:pt idx="7036">
                  <c:v>8.5939999999999994</c:v>
                </c:pt>
                <c:pt idx="7037">
                  <c:v>8.5954999999999995</c:v>
                </c:pt>
                <c:pt idx="7038">
                  <c:v>8.5975000000000001</c:v>
                </c:pt>
                <c:pt idx="7039">
                  <c:v>8.5990000000000002</c:v>
                </c:pt>
                <c:pt idx="7040">
                  <c:v>8.6010000000000009</c:v>
                </c:pt>
                <c:pt idx="7041">
                  <c:v>8.6024999999999991</c:v>
                </c:pt>
                <c:pt idx="7042">
                  <c:v>8.6044999999999998</c:v>
                </c:pt>
                <c:pt idx="7043">
                  <c:v>8.6059999999999999</c:v>
                </c:pt>
                <c:pt idx="7044">
                  <c:v>8.6080000000000005</c:v>
                </c:pt>
                <c:pt idx="7045">
                  <c:v>8.6095000000000006</c:v>
                </c:pt>
                <c:pt idx="7046">
                  <c:v>8.6110000000000007</c:v>
                </c:pt>
                <c:pt idx="7047">
                  <c:v>8.6129999999999995</c:v>
                </c:pt>
                <c:pt idx="7048">
                  <c:v>8.6144999999999996</c:v>
                </c:pt>
                <c:pt idx="7049">
                  <c:v>8.6165000000000003</c:v>
                </c:pt>
                <c:pt idx="7050">
                  <c:v>8.6184999999999992</c:v>
                </c:pt>
                <c:pt idx="7051">
                  <c:v>8.6199999999999992</c:v>
                </c:pt>
                <c:pt idx="7052">
                  <c:v>8.6214999999999993</c:v>
                </c:pt>
                <c:pt idx="7053">
                  <c:v>8.6234999999999999</c:v>
                </c:pt>
                <c:pt idx="7054">
                  <c:v>8.625</c:v>
                </c:pt>
                <c:pt idx="7055">
                  <c:v>8.6270000000000007</c:v>
                </c:pt>
                <c:pt idx="7056">
                  <c:v>8.6285000000000007</c:v>
                </c:pt>
                <c:pt idx="7057">
                  <c:v>8.6300000000000008</c:v>
                </c:pt>
                <c:pt idx="7058">
                  <c:v>8.6590000000000007</c:v>
                </c:pt>
                <c:pt idx="7059">
                  <c:v>8.6605000000000008</c:v>
                </c:pt>
                <c:pt idx="7060">
                  <c:v>8.6624999999999996</c:v>
                </c:pt>
                <c:pt idx="7061">
                  <c:v>8.6635000000000009</c:v>
                </c:pt>
                <c:pt idx="7062">
                  <c:v>8.6654999999999998</c:v>
                </c:pt>
                <c:pt idx="7063">
                  <c:v>8.6675000000000004</c:v>
                </c:pt>
                <c:pt idx="7064">
                  <c:v>8.6690000000000005</c:v>
                </c:pt>
                <c:pt idx="7065">
                  <c:v>8.6705000000000005</c:v>
                </c:pt>
                <c:pt idx="7066">
                  <c:v>8.6715</c:v>
                </c:pt>
                <c:pt idx="7067">
                  <c:v>8.6735000000000007</c:v>
                </c:pt>
                <c:pt idx="7068">
                  <c:v>8.6750000000000007</c:v>
                </c:pt>
                <c:pt idx="7069">
                  <c:v>8.6765000000000008</c:v>
                </c:pt>
                <c:pt idx="7070">
                  <c:v>8.6784999999999997</c:v>
                </c:pt>
                <c:pt idx="7071">
                  <c:v>8.6795000000000009</c:v>
                </c:pt>
                <c:pt idx="7072">
                  <c:v>8.6814999999999998</c:v>
                </c:pt>
                <c:pt idx="7073">
                  <c:v>8.6824999999999992</c:v>
                </c:pt>
                <c:pt idx="7074">
                  <c:v>8.6850000000000005</c:v>
                </c:pt>
                <c:pt idx="7075">
                  <c:v>8.6865000000000006</c:v>
                </c:pt>
                <c:pt idx="7076">
                  <c:v>8.6880000000000006</c:v>
                </c:pt>
                <c:pt idx="7077">
                  <c:v>8.6895000000000007</c:v>
                </c:pt>
                <c:pt idx="7078">
                  <c:v>8.6910000000000007</c:v>
                </c:pt>
                <c:pt idx="7079">
                  <c:v>8.6925000000000008</c:v>
                </c:pt>
                <c:pt idx="7080">
                  <c:v>8.6944999999999997</c:v>
                </c:pt>
                <c:pt idx="7081">
                  <c:v>8.6959999999999997</c:v>
                </c:pt>
                <c:pt idx="7082">
                  <c:v>8.6969999999999992</c:v>
                </c:pt>
                <c:pt idx="7083">
                  <c:v>8.6984999999999992</c:v>
                </c:pt>
                <c:pt idx="7084">
                  <c:v>8.6999999999999993</c:v>
                </c:pt>
                <c:pt idx="7085">
                  <c:v>8.702</c:v>
                </c:pt>
                <c:pt idx="7086">
                  <c:v>8.7035</c:v>
                </c:pt>
                <c:pt idx="7087">
                  <c:v>8.7055000000000007</c:v>
                </c:pt>
                <c:pt idx="7088">
                  <c:v>8.7070000000000007</c:v>
                </c:pt>
                <c:pt idx="7089">
                  <c:v>8.7085000000000008</c:v>
                </c:pt>
                <c:pt idx="7090">
                  <c:v>8.7100000000000009</c:v>
                </c:pt>
                <c:pt idx="7091">
                  <c:v>8.7119999999999997</c:v>
                </c:pt>
                <c:pt idx="7092">
                  <c:v>8.7140000000000004</c:v>
                </c:pt>
                <c:pt idx="7093">
                  <c:v>8.7149999999999999</c:v>
                </c:pt>
                <c:pt idx="7094">
                  <c:v>8.7164999999999999</c:v>
                </c:pt>
                <c:pt idx="7095">
                  <c:v>8.7174999999999994</c:v>
                </c:pt>
                <c:pt idx="7096">
                  <c:v>8.7195</c:v>
                </c:pt>
                <c:pt idx="7097">
                  <c:v>8.7210000000000001</c:v>
                </c:pt>
                <c:pt idx="7098">
                  <c:v>8.7230000000000008</c:v>
                </c:pt>
                <c:pt idx="7099">
                  <c:v>8.7240000000000002</c:v>
                </c:pt>
                <c:pt idx="7100">
                  <c:v>8.7260000000000009</c:v>
                </c:pt>
                <c:pt idx="7101">
                  <c:v>8.7274999999999991</c:v>
                </c:pt>
                <c:pt idx="7102">
                  <c:v>8.7289999999999992</c:v>
                </c:pt>
                <c:pt idx="7103">
                  <c:v>8.7309999999999999</c:v>
                </c:pt>
                <c:pt idx="7104">
                  <c:v>8.7324999999999999</c:v>
                </c:pt>
                <c:pt idx="7105">
                  <c:v>8.7345000000000006</c:v>
                </c:pt>
                <c:pt idx="7106">
                  <c:v>8.7355</c:v>
                </c:pt>
                <c:pt idx="7107">
                  <c:v>8.7370000000000001</c:v>
                </c:pt>
                <c:pt idx="7108">
                  <c:v>8.7390000000000008</c:v>
                </c:pt>
                <c:pt idx="7109">
                  <c:v>8.7405000000000008</c:v>
                </c:pt>
                <c:pt idx="7110">
                  <c:v>8.7420000000000009</c:v>
                </c:pt>
                <c:pt idx="7111">
                  <c:v>8.7434999999999992</c:v>
                </c:pt>
                <c:pt idx="7112">
                  <c:v>8.7445000000000004</c:v>
                </c:pt>
                <c:pt idx="7113">
                  <c:v>8.7464999999999993</c:v>
                </c:pt>
                <c:pt idx="7114">
                  <c:v>8.7479999999999993</c:v>
                </c:pt>
                <c:pt idx="7115">
                  <c:v>8.75</c:v>
                </c:pt>
                <c:pt idx="7116">
                  <c:v>8.7520000000000007</c:v>
                </c:pt>
                <c:pt idx="7117">
                  <c:v>8.7530000000000001</c:v>
                </c:pt>
                <c:pt idx="7118">
                  <c:v>8.7539999999999996</c:v>
                </c:pt>
                <c:pt idx="7119">
                  <c:v>8.7560000000000002</c:v>
                </c:pt>
                <c:pt idx="7120">
                  <c:v>8.7575000000000003</c:v>
                </c:pt>
                <c:pt idx="7121">
                  <c:v>8.7590000000000003</c:v>
                </c:pt>
                <c:pt idx="7122">
                  <c:v>8.7609999999999992</c:v>
                </c:pt>
                <c:pt idx="7123">
                  <c:v>8.7620000000000005</c:v>
                </c:pt>
                <c:pt idx="7124">
                  <c:v>8.7635000000000005</c:v>
                </c:pt>
                <c:pt idx="7125">
                  <c:v>8.7650000000000006</c:v>
                </c:pt>
                <c:pt idx="7126">
                  <c:v>8.7669999999999995</c:v>
                </c:pt>
                <c:pt idx="7127">
                  <c:v>8.7690000000000001</c:v>
                </c:pt>
                <c:pt idx="7128">
                  <c:v>8.7705000000000002</c:v>
                </c:pt>
                <c:pt idx="7129">
                  <c:v>8.7720000000000002</c:v>
                </c:pt>
                <c:pt idx="7130">
                  <c:v>8.7735000000000003</c:v>
                </c:pt>
                <c:pt idx="7131">
                  <c:v>8.7750000000000004</c:v>
                </c:pt>
                <c:pt idx="7132">
                  <c:v>8.7769999999999992</c:v>
                </c:pt>
                <c:pt idx="7133">
                  <c:v>8.7784999999999993</c:v>
                </c:pt>
                <c:pt idx="7134">
                  <c:v>8.7805</c:v>
                </c:pt>
                <c:pt idx="7135">
                  <c:v>8.7814999999999994</c:v>
                </c:pt>
                <c:pt idx="7136">
                  <c:v>8.7829999999999995</c:v>
                </c:pt>
                <c:pt idx="7137">
                  <c:v>8.7850000000000001</c:v>
                </c:pt>
                <c:pt idx="7138">
                  <c:v>8.7865000000000002</c:v>
                </c:pt>
                <c:pt idx="7139">
                  <c:v>8.7885000000000009</c:v>
                </c:pt>
                <c:pt idx="7140">
                  <c:v>8.7895000000000003</c:v>
                </c:pt>
                <c:pt idx="7141">
                  <c:v>8.7914999999999992</c:v>
                </c:pt>
                <c:pt idx="7142">
                  <c:v>8.7929999999999993</c:v>
                </c:pt>
                <c:pt idx="7143">
                  <c:v>8.7944999999999993</c:v>
                </c:pt>
                <c:pt idx="7144">
                  <c:v>8.7970000000000006</c:v>
                </c:pt>
                <c:pt idx="7145">
                  <c:v>8.798</c:v>
                </c:pt>
                <c:pt idx="7146">
                  <c:v>8.7995000000000001</c:v>
                </c:pt>
                <c:pt idx="7147">
                  <c:v>8.8010000000000002</c:v>
                </c:pt>
                <c:pt idx="7148">
                  <c:v>8.8030000000000008</c:v>
                </c:pt>
                <c:pt idx="7149">
                  <c:v>8.8045000000000009</c:v>
                </c:pt>
                <c:pt idx="7150">
                  <c:v>8.8059999999999992</c:v>
                </c:pt>
                <c:pt idx="7151">
                  <c:v>8.8079999999999998</c:v>
                </c:pt>
                <c:pt idx="7152">
                  <c:v>8.8089999999999993</c:v>
                </c:pt>
                <c:pt idx="7153">
                  <c:v>8.8109999999999999</c:v>
                </c:pt>
                <c:pt idx="7154">
                  <c:v>8.8125</c:v>
                </c:pt>
                <c:pt idx="7155">
                  <c:v>8.8145000000000007</c:v>
                </c:pt>
                <c:pt idx="7156">
                  <c:v>8.8164999999999996</c:v>
                </c:pt>
                <c:pt idx="7157">
                  <c:v>8.8175000000000008</c:v>
                </c:pt>
                <c:pt idx="7158">
                  <c:v>8.8190000000000008</c:v>
                </c:pt>
                <c:pt idx="7159">
                  <c:v>8.8204999999999991</c:v>
                </c:pt>
                <c:pt idx="7160">
                  <c:v>8.8219999999999992</c:v>
                </c:pt>
                <c:pt idx="7161">
                  <c:v>8.8239999999999998</c:v>
                </c:pt>
                <c:pt idx="7162">
                  <c:v>8.8260000000000005</c:v>
                </c:pt>
                <c:pt idx="7163">
                  <c:v>8.8505000000000003</c:v>
                </c:pt>
                <c:pt idx="7164">
                  <c:v>8.8524999999999991</c:v>
                </c:pt>
                <c:pt idx="7165">
                  <c:v>8.8544999999999998</c:v>
                </c:pt>
                <c:pt idx="7166">
                  <c:v>8.8559999999999999</c:v>
                </c:pt>
                <c:pt idx="7167">
                  <c:v>8.8580000000000005</c:v>
                </c:pt>
                <c:pt idx="7168">
                  <c:v>8.8595000000000006</c:v>
                </c:pt>
                <c:pt idx="7169">
                  <c:v>8.8614999999999995</c:v>
                </c:pt>
                <c:pt idx="7170">
                  <c:v>8.8629999999999995</c:v>
                </c:pt>
                <c:pt idx="7171">
                  <c:v>8.8650000000000002</c:v>
                </c:pt>
                <c:pt idx="7172">
                  <c:v>8.8670000000000009</c:v>
                </c:pt>
                <c:pt idx="7173">
                  <c:v>8.8684999999999992</c:v>
                </c:pt>
                <c:pt idx="7174">
                  <c:v>8.8699999999999992</c:v>
                </c:pt>
                <c:pt idx="7175">
                  <c:v>8.8714999999999993</c:v>
                </c:pt>
                <c:pt idx="7176">
                  <c:v>8.8734999999999999</c:v>
                </c:pt>
                <c:pt idx="7177">
                  <c:v>8.875</c:v>
                </c:pt>
                <c:pt idx="7178">
                  <c:v>8.8765000000000001</c:v>
                </c:pt>
                <c:pt idx="7179">
                  <c:v>8.8785000000000007</c:v>
                </c:pt>
                <c:pt idx="7180">
                  <c:v>8.8795000000000002</c:v>
                </c:pt>
                <c:pt idx="7181">
                  <c:v>8.8815000000000008</c:v>
                </c:pt>
                <c:pt idx="7182">
                  <c:v>8.8840000000000003</c:v>
                </c:pt>
                <c:pt idx="7183">
                  <c:v>8.8849999999999998</c:v>
                </c:pt>
                <c:pt idx="7184">
                  <c:v>8.8870000000000005</c:v>
                </c:pt>
                <c:pt idx="7185">
                  <c:v>8.8885000000000005</c:v>
                </c:pt>
                <c:pt idx="7186">
                  <c:v>8.89</c:v>
                </c:pt>
                <c:pt idx="7187">
                  <c:v>8.8919999999999995</c:v>
                </c:pt>
                <c:pt idx="7188">
                  <c:v>8.8940000000000001</c:v>
                </c:pt>
                <c:pt idx="7189">
                  <c:v>8.8955000000000002</c:v>
                </c:pt>
                <c:pt idx="7190">
                  <c:v>8.8964999999999996</c:v>
                </c:pt>
                <c:pt idx="7191">
                  <c:v>8.8979999999999997</c:v>
                </c:pt>
                <c:pt idx="7192">
                  <c:v>8.9</c:v>
                </c:pt>
                <c:pt idx="7193">
                  <c:v>8.9019999999999992</c:v>
                </c:pt>
                <c:pt idx="7194">
                  <c:v>8.9034999999999993</c:v>
                </c:pt>
                <c:pt idx="7195">
                  <c:v>8.9049999999999994</c:v>
                </c:pt>
                <c:pt idx="7196">
                  <c:v>8.9064999999999994</c:v>
                </c:pt>
                <c:pt idx="7197">
                  <c:v>8.9085000000000001</c:v>
                </c:pt>
                <c:pt idx="7198">
                  <c:v>8.9105000000000008</c:v>
                </c:pt>
                <c:pt idx="7199">
                  <c:v>8.9124999999999996</c:v>
                </c:pt>
                <c:pt idx="7200">
                  <c:v>8.9135000000000009</c:v>
                </c:pt>
                <c:pt idx="7201">
                  <c:v>8.9154999999999998</c:v>
                </c:pt>
                <c:pt idx="7202">
                  <c:v>8.9169999999999998</c:v>
                </c:pt>
                <c:pt idx="7203">
                  <c:v>8.9184999999999999</c:v>
                </c:pt>
                <c:pt idx="7204">
                  <c:v>8.92</c:v>
                </c:pt>
                <c:pt idx="7205">
                  <c:v>8.9215</c:v>
                </c:pt>
                <c:pt idx="7206">
                  <c:v>8.923</c:v>
                </c:pt>
                <c:pt idx="7207">
                  <c:v>8.9250000000000007</c:v>
                </c:pt>
                <c:pt idx="7208">
                  <c:v>8.9265000000000008</c:v>
                </c:pt>
                <c:pt idx="7209">
                  <c:v>8.9284999999999997</c:v>
                </c:pt>
                <c:pt idx="7210">
                  <c:v>8.93</c:v>
                </c:pt>
                <c:pt idx="7211">
                  <c:v>8.9314999999999998</c:v>
                </c:pt>
                <c:pt idx="7212">
                  <c:v>8.9335000000000004</c:v>
                </c:pt>
                <c:pt idx="7213">
                  <c:v>8.9350000000000005</c:v>
                </c:pt>
                <c:pt idx="7214">
                  <c:v>8.9369999999999994</c:v>
                </c:pt>
                <c:pt idx="7215">
                  <c:v>8.9384999999999994</c:v>
                </c:pt>
                <c:pt idx="7216">
                  <c:v>8.9405000000000001</c:v>
                </c:pt>
                <c:pt idx="7217">
                  <c:v>8.9414999999999996</c:v>
                </c:pt>
                <c:pt idx="7218">
                  <c:v>8.9429999999999996</c:v>
                </c:pt>
                <c:pt idx="7219">
                  <c:v>8.9450000000000003</c:v>
                </c:pt>
                <c:pt idx="7220">
                  <c:v>8.9465000000000003</c:v>
                </c:pt>
                <c:pt idx="7221">
                  <c:v>8.9484999999999992</c:v>
                </c:pt>
                <c:pt idx="7222">
                  <c:v>8.9499999999999993</c:v>
                </c:pt>
                <c:pt idx="7223">
                  <c:v>8.9514999999999993</c:v>
                </c:pt>
                <c:pt idx="7224">
                  <c:v>8.9535</c:v>
                </c:pt>
                <c:pt idx="7225">
                  <c:v>8.9555000000000007</c:v>
                </c:pt>
                <c:pt idx="7226">
                  <c:v>8.9570000000000007</c:v>
                </c:pt>
                <c:pt idx="7227">
                  <c:v>8.9589999999999996</c:v>
                </c:pt>
                <c:pt idx="7228">
                  <c:v>8.9600000000000009</c:v>
                </c:pt>
                <c:pt idx="7229">
                  <c:v>8.9619999999999997</c:v>
                </c:pt>
                <c:pt idx="7230">
                  <c:v>8.9634999999999998</c:v>
                </c:pt>
                <c:pt idx="7231">
                  <c:v>8.9649999999999999</c:v>
                </c:pt>
                <c:pt idx="7232">
                  <c:v>8.9670000000000005</c:v>
                </c:pt>
                <c:pt idx="7233">
                  <c:v>8.968</c:v>
                </c:pt>
                <c:pt idx="7234">
                  <c:v>8.9700000000000006</c:v>
                </c:pt>
                <c:pt idx="7235">
                  <c:v>8.9719999999999995</c:v>
                </c:pt>
                <c:pt idx="7236">
                  <c:v>8.9740000000000002</c:v>
                </c:pt>
                <c:pt idx="7237">
                  <c:v>8.9755000000000003</c:v>
                </c:pt>
                <c:pt idx="7238">
                  <c:v>8.9770000000000003</c:v>
                </c:pt>
                <c:pt idx="7239">
                  <c:v>8.9785000000000004</c:v>
                </c:pt>
                <c:pt idx="7240">
                  <c:v>8.98</c:v>
                </c:pt>
                <c:pt idx="7241">
                  <c:v>8.9824999999999999</c:v>
                </c:pt>
                <c:pt idx="7242">
                  <c:v>8.984</c:v>
                </c:pt>
                <c:pt idx="7243">
                  <c:v>8.9855</c:v>
                </c:pt>
                <c:pt idx="7244">
                  <c:v>8.9870000000000001</c:v>
                </c:pt>
                <c:pt idx="7245">
                  <c:v>8.9879999999999995</c:v>
                </c:pt>
                <c:pt idx="7246">
                  <c:v>8.9960000000000004</c:v>
                </c:pt>
                <c:pt idx="7247">
                  <c:v>9.0039999999999996</c:v>
                </c:pt>
                <c:pt idx="7248">
                  <c:v>9.0069999999999997</c:v>
                </c:pt>
                <c:pt idx="7249">
                  <c:v>9.0094999999999992</c:v>
                </c:pt>
                <c:pt idx="7250">
                  <c:v>9.0109999999999992</c:v>
                </c:pt>
                <c:pt idx="7251">
                  <c:v>9.0129999999999999</c:v>
                </c:pt>
                <c:pt idx="7252">
                  <c:v>9.0145</c:v>
                </c:pt>
                <c:pt idx="7253">
                  <c:v>9.016</c:v>
                </c:pt>
                <c:pt idx="7254">
                  <c:v>9.0180000000000007</c:v>
                </c:pt>
                <c:pt idx="7255">
                  <c:v>9.02</c:v>
                </c:pt>
                <c:pt idx="7256">
                  <c:v>9.0210000000000008</c:v>
                </c:pt>
                <c:pt idx="7257">
                  <c:v>9.0225000000000009</c:v>
                </c:pt>
                <c:pt idx="7258">
                  <c:v>9.0244999999999997</c:v>
                </c:pt>
                <c:pt idx="7259">
                  <c:v>9.0259999999999998</c:v>
                </c:pt>
                <c:pt idx="7260">
                  <c:v>9.0280000000000005</c:v>
                </c:pt>
                <c:pt idx="7261">
                  <c:v>9.0295000000000005</c:v>
                </c:pt>
                <c:pt idx="7262">
                  <c:v>9.0310000000000006</c:v>
                </c:pt>
                <c:pt idx="7263">
                  <c:v>9.0329999999999995</c:v>
                </c:pt>
                <c:pt idx="7264">
                  <c:v>9.0350000000000001</c:v>
                </c:pt>
                <c:pt idx="7265">
                  <c:v>9.0370000000000008</c:v>
                </c:pt>
                <c:pt idx="7266">
                  <c:v>9.0380000000000003</c:v>
                </c:pt>
                <c:pt idx="7267">
                  <c:v>9.0399999999999991</c:v>
                </c:pt>
                <c:pt idx="7268">
                  <c:v>9.0414999999999992</c:v>
                </c:pt>
                <c:pt idx="7269">
                  <c:v>9.0429999999999993</c:v>
                </c:pt>
                <c:pt idx="7270">
                  <c:v>9.0444999999999993</c:v>
                </c:pt>
                <c:pt idx="7271">
                  <c:v>9.0465</c:v>
                </c:pt>
                <c:pt idx="7272">
                  <c:v>9.048</c:v>
                </c:pt>
                <c:pt idx="7273">
                  <c:v>9.0495000000000001</c:v>
                </c:pt>
                <c:pt idx="7274">
                  <c:v>9.0510000000000002</c:v>
                </c:pt>
                <c:pt idx="7275">
                  <c:v>9.0534999999999997</c:v>
                </c:pt>
                <c:pt idx="7276">
                  <c:v>9.0555000000000003</c:v>
                </c:pt>
                <c:pt idx="7277">
                  <c:v>9.0564999999999998</c:v>
                </c:pt>
                <c:pt idx="7278">
                  <c:v>9.0579999999999998</c:v>
                </c:pt>
                <c:pt idx="7279">
                  <c:v>9.0594999999999999</c:v>
                </c:pt>
                <c:pt idx="7280">
                  <c:v>9.0619999999999994</c:v>
                </c:pt>
                <c:pt idx="7281">
                  <c:v>9.0634999999999994</c:v>
                </c:pt>
                <c:pt idx="7282">
                  <c:v>9.0655000000000001</c:v>
                </c:pt>
                <c:pt idx="7283">
                  <c:v>9.0664999999999996</c:v>
                </c:pt>
                <c:pt idx="7284">
                  <c:v>9.0679999999999996</c:v>
                </c:pt>
                <c:pt idx="7285">
                  <c:v>9.07</c:v>
                </c:pt>
                <c:pt idx="7286">
                  <c:v>9.0715000000000003</c:v>
                </c:pt>
                <c:pt idx="7287">
                  <c:v>9.0734999999999992</c:v>
                </c:pt>
                <c:pt idx="7288">
                  <c:v>9.0749999999999993</c:v>
                </c:pt>
                <c:pt idx="7289">
                  <c:v>9.0764999999999993</c:v>
                </c:pt>
                <c:pt idx="7290">
                  <c:v>9.0785</c:v>
                </c:pt>
                <c:pt idx="7291">
                  <c:v>9.0805000000000007</c:v>
                </c:pt>
                <c:pt idx="7292">
                  <c:v>9.0824999999999996</c:v>
                </c:pt>
                <c:pt idx="7293">
                  <c:v>9.0839999999999996</c:v>
                </c:pt>
                <c:pt idx="7294">
                  <c:v>9.0854999999999997</c:v>
                </c:pt>
                <c:pt idx="7295">
                  <c:v>9.0875000000000004</c:v>
                </c:pt>
                <c:pt idx="7296">
                  <c:v>9.0890000000000004</c:v>
                </c:pt>
                <c:pt idx="7297">
                  <c:v>9.0909999999999993</c:v>
                </c:pt>
                <c:pt idx="7298">
                  <c:v>9.0924999999999994</c:v>
                </c:pt>
                <c:pt idx="7299">
                  <c:v>9.0939999999999994</c:v>
                </c:pt>
                <c:pt idx="7300">
                  <c:v>9.0954999999999995</c:v>
                </c:pt>
                <c:pt idx="7301">
                  <c:v>9.0975000000000001</c:v>
                </c:pt>
                <c:pt idx="7302">
                  <c:v>9.1</c:v>
                </c:pt>
                <c:pt idx="7303">
                  <c:v>9.1014999999999997</c:v>
                </c:pt>
                <c:pt idx="7304">
                  <c:v>9.1029999999999998</c:v>
                </c:pt>
                <c:pt idx="7305">
                  <c:v>9.1050000000000004</c:v>
                </c:pt>
                <c:pt idx="7306">
                  <c:v>9.1059999999999999</c:v>
                </c:pt>
                <c:pt idx="7307">
                  <c:v>9.1084999999999994</c:v>
                </c:pt>
                <c:pt idx="7308">
                  <c:v>9.11</c:v>
                </c:pt>
                <c:pt idx="7309">
                  <c:v>9.1114999999999995</c:v>
                </c:pt>
                <c:pt idx="7310">
                  <c:v>9.1129999999999995</c:v>
                </c:pt>
                <c:pt idx="7311">
                  <c:v>9.1140000000000008</c:v>
                </c:pt>
                <c:pt idx="7312">
                  <c:v>9.1165000000000003</c:v>
                </c:pt>
                <c:pt idx="7313">
                  <c:v>9.1184999999999992</c:v>
                </c:pt>
                <c:pt idx="7314">
                  <c:v>9.1199999999999992</c:v>
                </c:pt>
                <c:pt idx="7315">
                  <c:v>9.1214999999999993</c:v>
                </c:pt>
                <c:pt idx="7316">
                  <c:v>9.1229999999999993</c:v>
                </c:pt>
                <c:pt idx="7317">
                  <c:v>9.1244999999999994</c:v>
                </c:pt>
                <c:pt idx="7318">
                  <c:v>9.1265000000000001</c:v>
                </c:pt>
                <c:pt idx="7319">
                  <c:v>9.1274999999999995</c:v>
                </c:pt>
                <c:pt idx="7320">
                  <c:v>9.1359999999999992</c:v>
                </c:pt>
                <c:pt idx="7321">
                  <c:v>9.141</c:v>
                </c:pt>
                <c:pt idx="7322">
                  <c:v>9.1440000000000001</c:v>
                </c:pt>
                <c:pt idx="7323">
                  <c:v>9.1460000000000008</c:v>
                </c:pt>
                <c:pt idx="7324">
                  <c:v>9.1475000000000009</c:v>
                </c:pt>
                <c:pt idx="7325">
                  <c:v>9.1494999999999997</c:v>
                </c:pt>
                <c:pt idx="7326">
                  <c:v>9.1509999999999998</c:v>
                </c:pt>
                <c:pt idx="7327">
                  <c:v>9.1530000000000005</c:v>
                </c:pt>
                <c:pt idx="7328">
                  <c:v>9.1545000000000005</c:v>
                </c:pt>
                <c:pt idx="7329">
                  <c:v>9.1560000000000006</c:v>
                </c:pt>
                <c:pt idx="7330">
                  <c:v>9.1585000000000001</c:v>
                </c:pt>
                <c:pt idx="7331">
                  <c:v>9.1605000000000008</c:v>
                </c:pt>
                <c:pt idx="7332">
                  <c:v>9.1620000000000008</c:v>
                </c:pt>
                <c:pt idx="7333">
                  <c:v>9.1635000000000009</c:v>
                </c:pt>
                <c:pt idx="7334">
                  <c:v>9.1649999999999991</c:v>
                </c:pt>
                <c:pt idx="7335">
                  <c:v>9.1669999999999998</c:v>
                </c:pt>
                <c:pt idx="7336">
                  <c:v>9.1690000000000005</c:v>
                </c:pt>
                <c:pt idx="7337">
                  <c:v>9.1705000000000005</c:v>
                </c:pt>
                <c:pt idx="7338">
                  <c:v>9.1720000000000006</c:v>
                </c:pt>
                <c:pt idx="7339">
                  <c:v>9.173</c:v>
                </c:pt>
                <c:pt idx="7340">
                  <c:v>9.1750000000000007</c:v>
                </c:pt>
                <c:pt idx="7341">
                  <c:v>9.1769999999999996</c:v>
                </c:pt>
                <c:pt idx="7342">
                  <c:v>9.1790000000000003</c:v>
                </c:pt>
                <c:pt idx="7343">
                  <c:v>9.1805000000000003</c:v>
                </c:pt>
                <c:pt idx="7344">
                  <c:v>9.1820000000000004</c:v>
                </c:pt>
                <c:pt idx="7345">
                  <c:v>9.1839999999999993</c:v>
                </c:pt>
                <c:pt idx="7346">
                  <c:v>9.1854999999999993</c:v>
                </c:pt>
                <c:pt idx="7347">
                  <c:v>9.1875</c:v>
                </c:pt>
                <c:pt idx="7348">
                  <c:v>9.1895000000000007</c:v>
                </c:pt>
                <c:pt idx="7349">
                  <c:v>9.1905000000000001</c:v>
                </c:pt>
                <c:pt idx="7350">
                  <c:v>9.1920000000000002</c:v>
                </c:pt>
                <c:pt idx="7351">
                  <c:v>9.1940000000000008</c:v>
                </c:pt>
                <c:pt idx="7352">
                  <c:v>9.1959999999999997</c:v>
                </c:pt>
                <c:pt idx="7353">
                  <c:v>9.1974999999999998</c:v>
                </c:pt>
                <c:pt idx="7354">
                  <c:v>9.1989999999999998</c:v>
                </c:pt>
                <c:pt idx="7355">
                  <c:v>9.2010000000000005</c:v>
                </c:pt>
                <c:pt idx="7356">
                  <c:v>9.2029999999999994</c:v>
                </c:pt>
                <c:pt idx="7357">
                  <c:v>9.2050000000000001</c:v>
                </c:pt>
                <c:pt idx="7358">
                  <c:v>9.2065000000000001</c:v>
                </c:pt>
                <c:pt idx="7359">
                  <c:v>9.2080000000000002</c:v>
                </c:pt>
                <c:pt idx="7360">
                  <c:v>9.2100000000000009</c:v>
                </c:pt>
                <c:pt idx="7361">
                  <c:v>9.2110000000000003</c:v>
                </c:pt>
                <c:pt idx="7362">
                  <c:v>9.2134999999999998</c:v>
                </c:pt>
                <c:pt idx="7363">
                  <c:v>9.2149999999999999</c:v>
                </c:pt>
                <c:pt idx="7364">
                  <c:v>9.2170000000000005</c:v>
                </c:pt>
                <c:pt idx="7365">
                  <c:v>9.218</c:v>
                </c:pt>
                <c:pt idx="7366">
                  <c:v>9.2200000000000006</c:v>
                </c:pt>
                <c:pt idx="7367">
                  <c:v>9.2219999999999995</c:v>
                </c:pt>
                <c:pt idx="7368">
                  <c:v>9.2240000000000002</c:v>
                </c:pt>
                <c:pt idx="7369">
                  <c:v>9.2260000000000009</c:v>
                </c:pt>
                <c:pt idx="7370">
                  <c:v>9.2274999999999991</c:v>
                </c:pt>
                <c:pt idx="7371">
                  <c:v>9.2289999999999992</c:v>
                </c:pt>
                <c:pt idx="7372">
                  <c:v>9.2304999999999993</c:v>
                </c:pt>
                <c:pt idx="7373">
                  <c:v>9.2330000000000005</c:v>
                </c:pt>
                <c:pt idx="7374">
                  <c:v>9.2349999999999994</c:v>
                </c:pt>
                <c:pt idx="7375">
                  <c:v>9.2364999999999995</c:v>
                </c:pt>
                <c:pt idx="7376">
                  <c:v>9.2379999999999995</c:v>
                </c:pt>
                <c:pt idx="7377">
                  <c:v>9.24</c:v>
                </c:pt>
                <c:pt idx="7378">
                  <c:v>9.2424999999999997</c:v>
                </c:pt>
                <c:pt idx="7379">
                  <c:v>9.2445000000000004</c:v>
                </c:pt>
                <c:pt idx="7380">
                  <c:v>9.2464999999999993</c:v>
                </c:pt>
                <c:pt idx="7381">
                  <c:v>9.2475000000000005</c:v>
                </c:pt>
                <c:pt idx="7382">
                  <c:v>9.2490000000000006</c:v>
                </c:pt>
                <c:pt idx="7383">
                  <c:v>9.2509999999999994</c:v>
                </c:pt>
                <c:pt idx="7384">
                  <c:v>9.2524999999999995</c:v>
                </c:pt>
                <c:pt idx="7385">
                  <c:v>9.2545000000000002</c:v>
                </c:pt>
                <c:pt idx="7386">
                  <c:v>9.2554999999999996</c:v>
                </c:pt>
                <c:pt idx="7387">
                  <c:v>9.2609999999999992</c:v>
                </c:pt>
                <c:pt idx="7388">
                  <c:v>9.27</c:v>
                </c:pt>
                <c:pt idx="7389">
                  <c:v>9.2725000000000009</c:v>
                </c:pt>
                <c:pt idx="7390">
                  <c:v>9.2750000000000004</c:v>
                </c:pt>
                <c:pt idx="7391">
                  <c:v>9.2774999999999999</c:v>
                </c:pt>
                <c:pt idx="7392">
                  <c:v>9.2795000000000005</c:v>
                </c:pt>
                <c:pt idx="7393">
                  <c:v>9.2810000000000006</c:v>
                </c:pt>
                <c:pt idx="7394">
                  <c:v>9.2829999999999995</c:v>
                </c:pt>
                <c:pt idx="7395">
                  <c:v>9.2840000000000007</c:v>
                </c:pt>
                <c:pt idx="7396">
                  <c:v>9.2865000000000002</c:v>
                </c:pt>
                <c:pt idx="7397">
                  <c:v>9.2880000000000003</c:v>
                </c:pt>
                <c:pt idx="7398">
                  <c:v>9.2899999999999991</c:v>
                </c:pt>
                <c:pt idx="7399">
                  <c:v>9.2910000000000004</c:v>
                </c:pt>
                <c:pt idx="7400">
                  <c:v>9.2925000000000004</c:v>
                </c:pt>
                <c:pt idx="7401">
                  <c:v>9.2944999999999993</c:v>
                </c:pt>
                <c:pt idx="7402">
                  <c:v>9.2959999999999994</c:v>
                </c:pt>
                <c:pt idx="7403">
                  <c:v>9.2985000000000007</c:v>
                </c:pt>
                <c:pt idx="7404">
                  <c:v>9.3000000000000007</c:v>
                </c:pt>
                <c:pt idx="7405">
                  <c:v>9.3015000000000008</c:v>
                </c:pt>
                <c:pt idx="7406">
                  <c:v>9.3030000000000008</c:v>
                </c:pt>
                <c:pt idx="7407">
                  <c:v>9.3049999999999997</c:v>
                </c:pt>
                <c:pt idx="7408">
                  <c:v>9.3070000000000004</c:v>
                </c:pt>
                <c:pt idx="7409">
                  <c:v>9.3079999999999998</c:v>
                </c:pt>
                <c:pt idx="7410">
                  <c:v>9.31</c:v>
                </c:pt>
                <c:pt idx="7411">
                  <c:v>9.3109999999999999</c:v>
                </c:pt>
                <c:pt idx="7412">
                  <c:v>9.3134999999999994</c:v>
                </c:pt>
                <c:pt idx="7413">
                  <c:v>9.3149999999999995</c:v>
                </c:pt>
                <c:pt idx="7414">
                  <c:v>9.3164999999999996</c:v>
                </c:pt>
                <c:pt idx="7415">
                  <c:v>9.3179999999999996</c:v>
                </c:pt>
                <c:pt idx="7416">
                  <c:v>9.3194999999999997</c:v>
                </c:pt>
                <c:pt idx="7417">
                  <c:v>9.3215000000000003</c:v>
                </c:pt>
                <c:pt idx="7418">
                  <c:v>9.3234999999999992</c:v>
                </c:pt>
                <c:pt idx="7419">
                  <c:v>9.3249999999999993</c:v>
                </c:pt>
                <c:pt idx="7420">
                  <c:v>9.327</c:v>
                </c:pt>
                <c:pt idx="7421">
                  <c:v>9.3279999999999994</c:v>
                </c:pt>
                <c:pt idx="7422">
                  <c:v>9.33</c:v>
                </c:pt>
                <c:pt idx="7423">
                  <c:v>9.3320000000000007</c:v>
                </c:pt>
                <c:pt idx="7424">
                  <c:v>9.3335000000000008</c:v>
                </c:pt>
                <c:pt idx="7425">
                  <c:v>9.3354999999999997</c:v>
                </c:pt>
                <c:pt idx="7426">
                  <c:v>9.3369999999999997</c:v>
                </c:pt>
                <c:pt idx="7427">
                  <c:v>9.3384999999999998</c:v>
                </c:pt>
                <c:pt idx="7428">
                  <c:v>9.3405000000000005</c:v>
                </c:pt>
                <c:pt idx="7429">
                  <c:v>9.3424999999999994</c:v>
                </c:pt>
                <c:pt idx="7430">
                  <c:v>9.3445</c:v>
                </c:pt>
                <c:pt idx="7431">
                  <c:v>9.3465000000000007</c:v>
                </c:pt>
                <c:pt idx="7432">
                  <c:v>9.3475000000000001</c:v>
                </c:pt>
                <c:pt idx="7433">
                  <c:v>9.3495000000000008</c:v>
                </c:pt>
                <c:pt idx="7434">
                  <c:v>9.3514999999999997</c:v>
                </c:pt>
                <c:pt idx="7435">
                  <c:v>9.3529999999999998</c:v>
                </c:pt>
                <c:pt idx="7436">
                  <c:v>9.3550000000000004</c:v>
                </c:pt>
                <c:pt idx="7437">
                  <c:v>9.3565000000000005</c:v>
                </c:pt>
                <c:pt idx="7438">
                  <c:v>9.3580000000000005</c:v>
                </c:pt>
                <c:pt idx="7439">
                  <c:v>9.3595000000000006</c:v>
                </c:pt>
                <c:pt idx="7440">
                  <c:v>9.3614999999999995</c:v>
                </c:pt>
                <c:pt idx="7441">
                  <c:v>9.3635000000000002</c:v>
                </c:pt>
                <c:pt idx="7442">
                  <c:v>9.3655000000000008</c:v>
                </c:pt>
                <c:pt idx="7443">
                  <c:v>9.3665000000000003</c:v>
                </c:pt>
                <c:pt idx="7444">
                  <c:v>9.3684999999999992</c:v>
                </c:pt>
                <c:pt idx="7445">
                  <c:v>9.3704999999999998</c:v>
                </c:pt>
                <c:pt idx="7446">
                  <c:v>9.3719999999999999</c:v>
                </c:pt>
                <c:pt idx="7447">
                  <c:v>9.3740000000000006</c:v>
                </c:pt>
                <c:pt idx="7448">
                  <c:v>9.3759999999999994</c:v>
                </c:pt>
                <c:pt idx="7449">
                  <c:v>9.3770000000000007</c:v>
                </c:pt>
                <c:pt idx="7450">
                  <c:v>9.3789999999999996</c:v>
                </c:pt>
                <c:pt idx="7451">
                  <c:v>9.3804999999999996</c:v>
                </c:pt>
                <c:pt idx="7452">
                  <c:v>9.3825000000000003</c:v>
                </c:pt>
                <c:pt idx="7453">
                  <c:v>9.3840000000000003</c:v>
                </c:pt>
                <c:pt idx="7454">
                  <c:v>9.3945000000000007</c:v>
                </c:pt>
                <c:pt idx="7455">
                  <c:v>9.3994999999999997</c:v>
                </c:pt>
                <c:pt idx="7456">
                  <c:v>9.4019999999999992</c:v>
                </c:pt>
                <c:pt idx="7457">
                  <c:v>9.4039999999999999</c:v>
                </c:pt>
                <c:pt idx="7458">
                  <c:v>9.4055</c:v>
                </c:pt>
                <c:pt idx="7459">
                  <c:v>9.4079999999999995</c:v>
                </c:pt>
                <c:pt idx="7460">
                  <c:v>9.4094999999999995</c:v>
                </c:pt>
                <c:pt idx="7461">
                  <c:v>9.4109999999999996</c:v>
                </c:pt>
                <c:pt idx="7462">
                  <c:v>9.4124999999999996</c:v>
                </c:pt>
                <c:pt idx="7463">
                  <c:v>9.4145000000000003</c:v>
                </c:pt>
                <c:pt idx="7464">
                  <c:v>9.4160000000000004</c:v>
                </c:pt>
                <c:pt idx="7465">
                  <c:v>9.4175000000000004</c:v>
                </c:pt>
                <c:pt idx="7466">
                  <c:v>9.4194999999999993</c:v>
                </c:pt>
                <c:pt idx="7467">
                  <c:v>9.4205000000000005</c:v>
                </c:pt>
                <c:pt idx="7468">
                  <c:v>9.4224999999999994</c:v>
                </c:pt>
                <c:pt idx="7469">
                  <c:v>9.4250000000000007</c:v>
                </c:pt>
                <c:pt idx="7470">
                  <c:v>9.4265000000000008</c:v>
                </c:pt>
                <c:pt idx="7471">
                  <c:v>9.4280000000000008</c:v>
                </c:pt>
                <c:pt idx="7472">
                  <c:v>9.4295000000000009</c:v>
                </c:pt>
                <c:pt idx="7473">
                  <c:v>9.4309999999999992</c:v>
                </c:pt>
                <c:pt idx="7474">
                  <c:v>9.4329999999999998</c:v>
                </c:pt>
                <c:pt idx="7475">
                  <c:v>9.4350000000000005</c:v>
                </c:pt>
                <c:pt idx="7476">
                  <c:v>9.4365000000000006</c:v>
                </c:pt>
                <c:pt idx="7477">
                  <c:v>9.4375</c:v>
                </c:pt>
                <c:pt idx="7478">
                  <c:v>9.4395000000000007</c:v>
                </c:pt>
                <c:pt idx="7479">
                  <c:v>9.4410000000000007</c:v>
                </c:pt>
                <c:pt idx="7480">
                  <c:v>9.4429999999999996</c:v>
                </c:pt>
                <c:pt idx="7481">
                  <c:v>9.4450000000000003</c:v>
                </c:pt>
                <c:pt idx="7482">
                  <c:v>9.4459999999999997</c:v>
                </c:pt>
                <c:pt idx="7483">
                  <c:v>9.4480000000000004</c:v>
                </c:pt>
                <c:pt idx="7484">
                  <c:v>9.4495000000000005</c:v>
                </c:pt>
                <c:pt idx="7485">
                  <c:v>9.452</c:v>
                </c:pt>
                <c:pt idx="7486">
                  <c:v>9.4540000000000006</c:v>
                </c:pt>
                <c:pt idx="7487">
                  <c:v>9.4550000000000001</c:v>
                </c:pt>
                <c:pt idx="7488">
                  <c:v>9.4565000000000001</c:v>
                </c:pt>
                <c:pt idx="7489">
                  <c:v>9.4585000000000008</c:v>
                </c:pt>
                <c:pt idx="7490">
                  <c:v>9.4600000000000009</c:v>
                </c:pt>
                <c:pt idx="7491">
                  <c:v>9.4619999999999997</c:v>
                </c:pt>
                <c:pt idx="7492">
                  <c:v>9.4634999999999998</c:v>
                </c:pt>
                <c:pt idx="7493">
                  <c:v>9.4655000000000005</c:v>
                </c:pt>
                <c:pt idx="7494">
                  <c:v>9.4670000000000005</c:v>
                </c:pt>
                <c:pt idx="7495">
                  <c:v>9.4689999999999994</c:v>
                </c:pt>
                <c:pt idx="7496">
                  <c:v>9.4710000000000001</c:v>
                </c:pt>
                <c:pt idx="7497">
                  <c:v>9.4730000000000008</c:v>
                </c:pt>
                <c:pt idx="7498">
                  <c:v>9.4749999999999996</c:v>
                </c:pt>
                <c:pt idx="7499">
                  <c:v>9.4764999999999997</c:v>
                </c:pt>
                <c:pt idx="7500">
                  <c:v>9.4779999999999998</c:v>
                </c:pt>
                <c:pt idx="7501">
                  <c:v>9.48</c:v>
                </c:pt>
                <c:pt idx="7502">
                  <c:v>9.4819999999999993</c:v>
                </c:pt>
                <c:pt idx="7503">
                  <c:v>9.4834999999999994</c:v>
                </c:pt>
                <c:pt idx="7504">
                  <c:v>9.4849999999999994</c:v>
                </c:pt>
                <c:pt idx="7505">
                  <c:v>9.4870000000000001</c:v>
                </c:pt>
                <c:pt idx="7506">
                  <c:v>9.4890000000000008</c:v>
                </c:pt>
                <c:pt idx="7507">
                  <c:v>9.4915000000000003</c:v>
                </c:pt>
                <c:pt idx="7508">
                  <c:v>9.4924999999999997</c:v>
                </c:pt>
                <c:pt idx="7509">
                  <c:v>9.4945000000000004</c:v>
                </c:pt>
                <c:pt idx="7510">
                  <c:v>9.4960000000000004</c:v>
                </c:pt>
                <c:pt idx="7511">
                  <c:v>9.4975000000000005</c:v>
                </c:pt>
                <c:pt idx="7512">
                  <c:v>9.4994999999999994</c:v>
                </c:pt>
                <c:pt idx="7513">
                  <c:v>9.5015000000000001</c:v>
                </c:pt>
                <c:pt idx="7514">
                  <c:v>9.5024999999999995</c:v>
                </c:pt>
                <c:pt idx="7515">
                  <c:v>9.5039999999999996</c:v>
                </c:pt>
                <c:pt idx="7516">
                  <c:v>9.5060000000000002</c:v>
                </c:pt>
                <c:pt idx="7517">
                  <c:v>9.5079999999999991</c:v>
                </c:pt>
                <c:pt idx="7518">
                  <c:v>9.5094999999999992</c:v>
                </c:pt>
                <c:pt idx="7519">
                  <c:v>9.5114999999999998</c:v>
                </c:pt>
                <c:pt idx="7520">
                  <c:v>9.5129999999999999</c:v>
                </c:pt>
                <c:pt idx="7521">
                  <c:v>9.5139999999999993</c:v>
                </c:pt>
                <c:pt idx="7522">
                  <c:v>9.5265000000000004</c:v>
                </c:pt>
                <c:pt idx="7523">
                  <c:v>9.5289999999999999</c:v>
                </c:pt>
                <c:pt idx="7524">
                  <c:v>9.5314999999999994</c:v>
                </c:pt>
                <c:pt idx="7525">
                  <c:v>9.5335000000000001</c:v>
                </c:pt>
                <c:pt idx="7526">
                  <c:v>9.5350000000000001</c:v>
                </c:pt>
                <c:pt idx="7527">
                  <c:v>9.5370000000000008</c:v>
                </c:pt>
                <c:pt idx="7528">
                  <c:v>9.5385000000000009</c:v>
                </c:pt>
                <c:pt idx="7529">
                  <c:v>9.5399999999999991</c:v>
                </c:pt>
                <c:pt idx="7530">
                  <c:v>9.5419999999999998</c:v>
                </c:pt>
                <c:pt idx="7531">
                  <c:v>9.5434999999999999</c:v>
                </c:pt>
                <c:pt idx="7532">
                  <c:v>9.5449999999999999</c:v>
                </c:pt>
                <c:pt idx="7533">
                  <c:v>9.5470000000000006</c:v>
                </c:pt>
                <c:pt idx="7534">
                  <c:v>9.5489999999999995</c:v>
                </c:pt>
                <c:pt idx="7535">
                  <c:v>9.5510000000000002</c:v>
                </c:pt>
                <c:pt idx="7536">
                  <c:v>9.5525000000000002</c:v>
                </c:pt>
                <c:pt idx="7537">
                  <c:v>9.5540000000000003</c:v>
                </c:pt>
                <c:pt idx="7538">
                  <c:v>9.5555000000000003</c:v>
                </c:pt>
                <c:pt idx="7539">
                  <c:v>9.5574999999999992</c:v>
                </c:pt>
                <c:pt idx="7540">
                  <c:v>9.5589999999999993</c:v>
                </c:pt>
                <c:pt idx="7541">
                  <c:v>9.5604999999999993</c:v>
                </c:pt>
                <c:pt idx="7542">
                  <c:v>9.5619999999999994</c:v>
                </c:pt>
                <c:pt idx="7543">
                  <c:v>9.5634999999999994</c:v>
                </c:pt>
                <c:pt idx="7544">
                  <c:v>9.5649999999999995</c:v>
                </c:pt>
                <c:pt idx="7545">
                  <c:v>9.5670000000000002</c:v>
                </c:pt>
                <c:pt idx="7546">
                  <c:v>9.5694999999999997</c:v>
                </c:pt>
                <c:pt idx="7547">
                  <c:v>9.5704999999999991</c:v>
                </c:pt>
                <c:pt idx="7548">
                  <c:v>9.5724999999999998</c:v>
                </c:pt>
                <c:pt idx="7549">
                  <c:v>9.5734999999999992</c:v>
                </c:pt>
                <c:pt idx="7550">
                  <c:v>9.5760000000000005</c:v>
                </c:pt>
                <c:pt idx="7551">
                  <c:v>9.5775000000000006</c:v>
                </c:pt>
                <c:pt idx="7552">
                  <c:v>9.5790000000000006</c:v>
                </c:pt>
                <c:pt idx="7553">
                  <c:v>9.5805000000000007</c:v>
                </c:pt>
                <c:pt idx="7554">
                  <c:v>9.5820000000000007</c:v>
                </c:pt>
                <c:pt idx="7555">
                  <c:v>9.5835000000000008</c:v>
                </c:pt>
                <c:pt idx="7556">
                  <c:v>9.5854999999999997</c:v>
                </c:pt>
                <c:pt idx="7557">
                  <c:v>9.5875000000000004</c:v>
                </c:pt>
                <c:pt idx="7558">
                  <c:v>9.5890000000000004</c:v>
                </c:pt>
                <c:pt idx="7559">
                  <c:v>9.5905000000000005</c:v>
                </c:pt>
                <c:pt idx="7560">
                  <c:v>9.5924999999999994</c:v>
                </c:pt>
                <c:pt idx="7561">
                  <c:v>9.5939999999999994</c:v>
                </c:pt>
                <c:pt idx="7562">
                  <c:v>9.5960000000000001</c:v>
                </c:pt>
                <c:pt idx="7563">
                  <c:v>9.5975000000000001</c:v>
                </c:pt>
                <c:pt idx="7564">
                  <c:v>9.5990000000000002</c:v>
                </c:pt>
                <c:pt idx="7565">
                  <c:v>9.6005000000000003</c:v>
                </c:pt>
                <c:pt idx="7566">
                  <c:v>9.6024999999999991</c:v>
                </c:pt>
                <c:pt idx="7567">
                  <c:v>9.6044999999999998</c:v>
                </c:pt>
                <c:pt idx="7568">
                  <c:v>9.6059999999999999</c:v>
                </c:pt>
                <c:pt idx="7569">
                  <c:v>9.6074999999999999</c:v>
                </c:pt>
                <c:pt idx="7570">
                  <c:v>9.609</c:v>
                </c:pt>
                <c:pt idx="7571">
                  <c:v>9.6110000000000007</c:v>
                </c:pt>
                <c:pt idx="7572">
                  <c:v>9.6129999999999995</c:v>
                </c:pt>
                <c:pt idx="7573">
                  <c:v>9.6150000000000002</c:v>
                </c:pt>
                <c:pt idx="7574">
                  <c:v>9.6170000000000009</c:v>
                </c:pt>
                <c:pt idx="7575">
                  <c:v>9.6184999999999992</c:v>
                </c:pt>
                <c:pt idx="7576">
                  <c:v>9.6204999999999998</c:v>
                </c:pt>
                <c:pt idx="7577">
                  <c:v>9.6225000000000005</c:v>
                </c:pt>
                <c:pt idx="7578">
                  <c:v>9.6244999999999994</c:v>
                </c:pt>
                <c:pt idx="7579">
                  <c:v>9.6259999999999994</c:v>
                </c:pt>
                <c:pt idx="7580">
                  <c:v>9.6280000000000001</c:v>
                </c:pt>
                <c:pt idx="7581">
                  <c:v>9.6295000000000002</c:v>
                </c:pt>
                <c:pt idx="7582">
                  <c:v>9.6310000000000002</c:v>
                </c:pt>
                <c:pt idx="7583">
                  <c:v>9.6329999999999991</c:v>
                </c:pt>
                <c:pt idx="7584">
                  <c:v>9.6349999999999998</c:v>
                </c:pt>
                <c:pt idx="7585">
                  <c:v>9.6370000000000005</c:v>
                </c:pt>
                <c:pt idx="7586">
                  <c:v>9.6379999999999999</c:v>
                </c:pt>
                <c:pt idx="7587">
                  <c:v>9.64</c:v>
                </c:pt>
                <c:pt idx="7588">
                  <c:v>9.6419999999999995</c:v>
                </c:pt>
                <c:pt idx="7589">
                  <c:v>9.6434999999999995</c:v>
                </c:pt>
                <c:pt idx="7590">
                  <c:v>9.6455000000000002</c:v>
                </c:pt>
                <c:pt idx="7591">
                  <c:v>9.6464999999999996</c:v>
                </c:pt>
                <c:pt idx="7592">
                  <c:v>9.6485000000000003</c:v>
                </c:pt>
                <c:pt idx="7593">
                  <c:v>9.6494999999999997</c:v>
                </c:pt>
                <c:pt idx="7594">
                  <c:v>9.6515000000000004</c:v>
                </c:pt>
                <c:pt idx="7595">
                  <c:v>9.6814999999999998</c:v>
                </c:pt>
                <c:pt idx="7596">
                  <c:v>9.6835000000000004</c:v>
                </c:pt>
                <c:pt idx="7597">
                  <c:v>9.6844000000000001</c:v>
                </c:pt>
              </c:numCache>
            </c:numRef>
          </c:xVal>
          <c:yVal>
            <c:numRef>
              <c:f>'2H10-3 - F'!$I$3:$I$10003</c:f>
              <c:numCache>
                <c:formatCode>General</c:formatCode>
                <c:ptCount val="10001"/>
                <c:pt idx="0">
                  <c:v>0</c:v>
                </c:pt>
                <c:pt idx="1">
                  <c:v>379</c:v>
                </c:pt>
                <c:pt idx="2">
                  <c:v>420</c:v>
                </c:pt>
                <c:pt idx="3">
                  <c:v>460.7</c:v>
                </c:pt>
                <c:pt idx="4">
                  <c:v>501.3</c:v>
                </c:pt>
                <c:pt idx="5">
                  <c:v>541.70000000000005</c:v>
                </c:pt>
                <c:pt idx="6">
                  <c:v>582.1</c:v>
                </c:pt>
                <c:pt idx="7">
                  <c:v>622.4</c:v>
                </c:pt>
                <c:pt idx="8">
                  <c:v>662.7</c:v>
                </c:pt>
                <c:pt idx="9">
                  <c:v>702.8</c:v>
                </c:pt>
                <c:pt idx="10">
                  <c:v>742.7</c:v>
                </c:pt>
                <c:pt idx="11">
                  <c:v>781.2</c:v>
                </c:pt>
                <c:pt idx="12">
                  <c:v>817.9</c:v>
                </c:pt>
                <c:pt idx="13">
                  <c:v>851.3</c:v>
                </c:pt>
                <c:pt idx="14">
                  <c:v>884.4</c:v>
                </c:pt>
                <c:pt idx="15">
                  <c:v>917.4</c:v>
                </c:pt>
                <c:pt idx="16">
                  <c:v>950.5</c:v>
                </c:pt>
                <c:pt idx="17">
                  <c:v>983.7</c:v>
                </c:pt>
                <c:pt idx="18">
                  <c:v>1017.3</c:v>
                </c:pt>
                <c:pt idx="19">
                  <c:v>1051.2</c:v>
                </c:pt>
                <c:pt idx="20">
                  <c:v>1085.5999999999999</c:v>
                </c:pt>
                <c:pt idx="21">
                  <c:v>1120.0999999999999</c:v>
                </c:pt>
                <c:pt idx="22">
                  <c:v>1154.7</c:v>
                </c:pt>
                <c:pt idx="23">
                  <c:v>1223.5</c:v>
                </c:pt>
                <c:pt idx="24">
                  <c:v>1291</c:v>
                </c:pt>
                <c:pt idx="25">
                  <c:v>1359.3</c:v>
                </c:pt>
                <c:pt idx="26">
                  <c:v>1393.8</c:v>
                </c:pt>
                <c:pt idx="27">
                  <c:v>1428.7</c:v>
                </c:pt>
                <c:pt idx="28">
                  <c:v>1498.5</c:v>
                </c:pt>
                <c:pt idx="29">
                  <c:v>1532.9</c:v>
                </c:pt>
                <c:pt idx="30">
                  <c:v>1566.9</c:v>
                </c:pt>
                <c:pt idx="31">
                  <c:v>1600.2</c:v>
                </c:pt>
                <c:pt idx="32">
                  <c:v>1632.8</c:v>
                </c:pt>
                <c:pt idx="33">
                  <c:v>1665</c:v>
                </c:pt>
                <c:pt idx="34">
                  <c:v>1696.5</c:v>
                </c:pt>
                <c:pt idx="35">
                  <c:v>1758.1</c:v>
                </c:pt>
                <c:pt idx="36">
                  <c:v>1788.1</c:v>
                </c:pt>
                <c:pt idx="37">
                  <c:v>1817.2</c:v>
                </c:pt>
                <c:pt idx="38">
                  <c:v>1845.7</c:v>
                </c:pt>
                <c:pt idx="39">
                  <c:v>1900.6</c:v>
                </c:pt>
                <c:pt idx="40">
                  <c:v>1955.1</c:v>
                </c:pt>
                <c:pt idx="41">
                  <c:v>1983</c:v>
                </c:pt>
                <c:pt idx="42">
                  <c:v>2011.5</c:v>
                </c:pt>
                <c:pt idx="43">
                  <c:v>2070.5</c:v>
                </c:pt>
                <c:pt idx="44">
                  <c:v>2101.1</c:v>
                </c:pt>
                <c:pt idx="45">
                  <c:v>2132.5</c:v>
                </c:pt>
                <c:pt idx="46">
                  <c:v>2164.5</c:v>
                </c:pt>
                <c:pt idx="47">
                  <c:v>2197.1</c:v>
                </c:pt>
                <c:pt idx="48">
                  <c:v>2264.1</c:v>
                </c:pt>
                <c:pt idx="49">
                  <c:v>2298.4</c:v>
                </c:pt>
                <c:pt idx="50">
                  <c:v>2367.4</c:v>
                </c:pt>
                <c:pt idx="51">
                  <c:v>2401.9</c:v>
                </c:pt>
                <c:pt idx="52">
                  <c:v>2436.5</c:v>
                </c:pt>
                <c:pt idx="53">
                  <c:v>2471</c:v>
                </c:pt>
                <c:pt idx="54">
                  <c:v>2505.5</c:v>
                </c:pt>
                <c:pt idx="55">
                  <c:v>2539.8000000000002</c:v>
                </c:pt>
                <c:pt idx="56">
                  <c:v>2608</c:v>
                </c:pt>
                <c:pt idx="57">
                  <c:v>2641.7</c:v>
                </c:pt>
                <c:pt idx="58">
                  <c:v>2675.1</c:v>
                </c:pt>
                <c:pt idx="59">
                  <c:v>2740.1</c:v>
                </c:pt>
                <c:pt idx="60">
                  <c:v>2804.5</c:v>
                </c:pt>
                <c:pt idx="61">
                  <c:v>2868.4</c:v>
                </c:pt>
                <c:pt idx="62">
                  <c:v>2900.1</c:v>
                </c:pt>
                <c:pt idx="63">
                  <c:v>2931.6</c:v>
                </c:pt>
                <c:pt idx="64">
                  <c:v>2962.6</c:v>
                </c:pt>
                <c:pt idx="65">
                  <c:v>2993.1</c:v>
                </c:pt>
                <c:pt idx="66">
                  <c:v>3023</c:v>
                </c:pt>
                <c:pt idx="67">
                  <c:v>3080.4</c:v>
                </c:pt>
                <c:pt idx="68">
                  <c:v>3136.3</c:v>
                </c:pt>
                <c:pt idx="69">
                  <c:v>3163.9</c:v>
                </c:pt>
                <c:pt idx="70">
                  <c:v>3191.6</c:v>
                </c:pt>
                <c:pt idx="71">
                  <c:v>3219</c:v>
                </c:pt>
                <c:pt idx="72">
                  <c:v>3246.2</c:v>
                </c:pt>
                <c:pt idx="73">
                  <c:v>3299.7</c:v>
                </c:pt>
                <c:pt idx="74">
                  <c:v>3325.9</c:v>
                </c:pt>
                <c:pt idx="75">
                  <c:v>3351.8</c:v>
                </c:pt>
                <c:pt idx="76">
                  <c:v>3377.7</c:v>
                </c:pt>
                <c:pt idx="77">
                  <c:v>3431.5</c:v>
                </c:pt>
                <c:pt idx="78">
                  <c:v>3486.2</c:v>
                </c:pt>
                <c:pt idx="79">
                  <c:v>3514.2</c:v>
                </c:pt>
                <c:pt idx="80">
                  <c:v>3542.6</c:v>
                </c:pt>
                <c:pt idx="81">
                  <c:v>3600.5</c:v>
                </c:pt>
                <c:pt idx="82">
                  <c:v>3629.3</c:v>
                </c:pt>
                <c:pt idx="83">
                  <c:v>3659</c:v>
                </c:pt>
                <c:pt idx="84">
                  <c:v>3689</c:v>
                </c:pt>
                <c:pt idx="85">
                  <c:v>3719.1</c:v>
                </c:pt>
                <c:pt idx="86">
                  <c:v>3749.1</c:v>
                </c:pt>
                <c:pt idx="87">
                  <c:v>3779</c:v>
                </c:pt>
                <c:pt idx="88">
                  <c:v>3809.1</c:v>
                </c:pt>
                <c:pt idx="89">
                  <c:v>3839.2</c:v>
                </c:pt>
                <c:pt idx="90">
                  <c:v>3898.9</c:v>
                </c:pt>
                <c:pt idx="91">
                  <c:v>3928.7</c:v>
                </c:pt>
                <c:pt idx="92">
                  <c:v>3958.5</c:v>
                </c:pt>
                <c:pt idx="93">
                  <c:v>3988.2</c:v>
                </c:pt>
                <c:pt idx="94">
                  <c:v>4017.8</c:v>
                </c:pt>
                <c:pt idx="95">
                  <c:v>4047.2</c:v>
                </c:pt>
                <c:pt idx="96">
                  <c:v>4076.5</c:v>
                </c:pt>
                <c:pt idx="97">
                  <c:v>4134.3</c:v>
                </c:pt>
                <c:pt idx="98">
                  <c:v>4191.1000000000004</c:v>
                </c:pt>
                <c:pt idx="99">
                  <c:v>4219.6000000000004</c:v>
                </c:pt>
                <c:pt idx="100">
                  <c:v>4247.7</c:v>
                </c:pt>
                <c:pt idx="101">
                  <c:v>4275.8999999999996</c:v>
                </c:pt>
                <c:pt idx="102">
                  <c:v>4303.7</c:v>
                </c:pt>
                <c:pt idx="103">
                  <c:v>4331.2</c:v>
                </c:pt>
                <c:pt idx="104">
                  <c:v>4358.2</c:v>
                </c:pt>
                <c:pt idx="105">
                  <c:v>4410.8999999999996</c:v>
                </c:pt>
                <c:pt idx="106">
                  <c:v>4436.3999999999996</c:v>
                </c:pt>
                <c:pt idx="107">
                  <c:v>4487.3</c:v>
                </c:pt>
                <c:pt idx="108">
                  <c:v>4511.8999999999996</c:v>
                </c:pt>
                <c:pt idx="109">
                  <c:v>4536.6000000000004</c:v>
                </c:pt>
                <c:pt idx="110">
                  <c:v>4561.5</c:v>
                </c:pt>
                <c:pt idx="111">
                  <c:v>4586.7</c:v>
                </c:pt>
                <c:pt idx="112">
                  <c:v>4612.3999999999996</c:v>
                </c:pt>
                <c:pt idx="113">
                  <c:v>4638.3999999999996</c:v>
                </c:pt>
                <c:pt idx="114">
                  <c:v>4664.8</c:v>
                </c:pt>
                <c:pt idx="115">
                  <c:v>4691.2</c:v>
                </c:pt>
                <c:pt idx="116">
                  <c:v>4717.7</c:v>
                </c:pt>
                <c:pt idx="117">
                  <c:v>4744.3999999999996</c:v>
                </c:pt>
                <c:pt idx="118">
                  <c:v>4770.8999999999996</c:v>
                </c:pt>
                <c:pt idx="119">
                  <c:v>4797.6000000000004</c:v>
                </c:pt>
                <c:pt idx="120">
                  <c:v>4851.7</c:v>
                </c:pt>
                <c:pt idx="121">
                  <c:v>4879.2</c:v>
                </c:pt>
                <c:pt idx="122">
                  <c:v>4907</c:v>
                </c:pt>
                <c:pt idx="123">
                  <c:v>4935</c:v>
                </c:pt>
                <c:pt idx="124">
                  <c:v>4990.2</c:v>
                </c:pt>
                <c:pt idx="125">
                  <c:v>5017</c:v>
                </c:pt>
                <c:pt idx="126">
                  <c:v>5043.7</c:v>
                </c:pt>
                <c:pt idx="127">
                  <c:v>5070.2</c:v>
                </c:pt>
                <c:pt idx="128">
                  <c:v>5096.6000000000004</c:v>
                </c:pt>
                <c:pt idx="129">
                  <c:v>5123.2</c:v>
                </c:pt>
                <c:pt idx="130">
                  <c:v>5150</c:v>
                </c:pt>
                <c:pt idx="131">
                  <c:v>5177.1000000000004</c:v>
                </c:pt>
                <c:pt idx="132">
                  <c:v>5204.5</c:v>
                </c:pt>
                <c:pt idx="133">
                  <c:v>5259.5</c:v>
                </c:pt>
                <c:pt idx="134">
                  <c:v>5313.5</c:v>
                </c:pt>
                <c:pt idx="135">
                  <c:v>5366.5</c:v>
                </c:pt>
                <c:pt idx="136">
                  <c:v>5392.6</c:v>
                </c:pt>
                <c:pt idx="137">
                  <c:v>5418.7</c:v>
                </c:pt>
                <c:pt idx="138">
                  <c:v>5444.5</c:v>
                </c:pt>
                <c:pt idx="139">
                  <c:v>5470.5</c:v>
                </c:pt>
                <c:pt idx="140">
                  <c:v>5522</c:v>
                </c:pt>
                <c:pt idx="141">
                  <c:v>5547.4</c:v>
                </c:pt>
                <c:pt idx="142">
                  <c:v>5572.5</c:v>
                </c:pt>
                <c:pt idx="143">
                  <c:v>5597.5</c:v>
                </c:pt>
                <c:pt idx="144">
                  <c:v>5622.2</c:v>
                </c:pt>
                <c:pt idx="145">
                  <c:v>5646.7</c:v>
                </c:pt>
                <c:pt idx="146">
                  <c:v>5671.2</c:v>
                </c:pt>
                <c:pt idx="147">
                  <c:v>5695.4</c:v>
                </c:pt>
                <c:pt idx="148">
                  <c:v>5719.6</c:v>
                </c:pt>
                <c:pt idx="149">
                  <c:v>5743.9</c:v>
                </c:pt>
                <c:pt idx="150">
                  <c:v>5793.7</c:v>
                </c:pt>
                <c:pt idx="151">
                  <c:v>5818.7</c:v>
                </c:pt>
                <c:pt idx="152">
                  <c:v>5843.8</c:v>
                </c:pt>
                <c:pt idx="153">
                  <c:v>5869.2</c:v>
                </c:pt>
                <c:pt idx="154">
                  <c:v>5920.1</c:v>
                </c:pt>
                <c:pt idx="155">
                  <c:v>5945.7</c:v>
                </c:pt>
                <c:pt idx="156">
                  <c:v>5971.4</c:v>
                </c:pt>
                <c:pt idx="157">
                  <c:v>5997.2</c:v>
                </c:pt>
                <c:pt idx="158">
                  <c:v>6023.1</c:v>
                </c:pt>
                <c:pt idx="159">
                  <c:v>6049.4</c:v>
                </c:pt>
                <c:pt idx="160">
                  <c:v>6075.8</c:v>
                </c:pt>
                <c:pt idx="161">
                  <c:v>6102.5</c:v>
                </c:pt>
                <c:pt idx="162">
                  <c:v>6129.4</c:v>
                </c:pt>
                <c:pt idx="163">
                  <c:v>6156.5</c:v>
                </c:pt>
                <c:pt idx="164">
                  <c:v>6183.8</c:v>
                </c:pt>
                <c:pt idx="165">
                  <c:v>6210.9</c:v>
                </c:pt>
                <c:pt idx="166">
                  <c:v>6238.1</c:v>
                </c:pt>
                <c:pt idx="167">
                  <c:v>6265.2</c:v>
                </c:pt>
                <c:pt idx="168">
                  <c:v>6319.5</c:v>
                </c:pt>
                <c:pt idx="169">
                  <c:v>6346.6</c:v>
                </c:pt>
                <c:pt idx="170">
                  <c:v>6373.5</c:v>
                </c:pt>
                <c:pt idx="171">
                  <c:v>6400.4</c:v>
                </c:pt>
                <c:pt idx="172">
                  <c:v>6427.2</c:v>
                </c:pt>
                <c:pt idx="173">
                  <c:v>6453.8</c:v>
                </c:pt>
                <c:pt idx="174">
                  <c:v>6480.1</c:v>
                </c:pt>
                <c:pt idx="175">
                  <c:v>6505.7</c:v>
                </c:pt>
                <c:pt idx="176">
                  <c:v>6531.8</c:v>
                </c:pt>
                <c:pt idx="177">
                  <c:v>6558</c:v>
                </c:pt>
                <c:pt idx="178">
                  <c:v>6583.5</c:v>
                </c:pt>
                <c:pt idx="179">
                  <c:v>6634.7</c:v>
                </c:pt>
                <c:pt idx="180">
                  <c:v>6684.2</c:v>
                </c:pt>
                <c:pt idx="181">
                  <c:v>6708.9</c:v>
                </c:pt>
                <c:pt idx="182">
                  <c:v>6733.5</c:v>
                </c:pt>
                <c:pt idx="183">
                  <c:v>6758</c:v>
                </c:pt>
                <c:pt idx="184">
                  <c:v>6806.9</c:v>
                </c:pt>
                <c:pt idx="185">
                  <c:v>6831.2</c:v>
                </c:pt>
                <c:pt idx="186">
                  <c:v>6880.1</c:v>
                </c:pt>
                <c:pt idx="187">
                  <c:v>6904.8</c:v>
                </c:pt>
                <c:pt idx="188">
                  <c:v>6929.8</c:v>
                </c:pt>
                <c:pt idx="189">
                  <c:v>6955.2</c:v>
                </c:pt>
                <c:pt idx="190">
                  <c:v>6981</c:v>
                </c:pt>
                <c:pt idx="191">
                  <c:v>7007.2</c:v>
                </c:pt>
                <c:pt idx="192">
                  <c:v>7033.8</c:v>
                </c:pt>
                <c:pt idx="193">
                  <c:v>7087.4</c:v>
                </c:pt>
                <c:pt idx="194">
                  <c:v>7141.2</c:v>
                </c:pt>
                <c:pt idx="195">
                  <c:v>7168.2</c:v>
                </c:pt>
                <c:pt idx="196">
                  <c:v>7195.2</c:v>
                </c:pt>
                <c:pt idx="197">
                  <c:v>7222.3</c:v>
                </c:pt>
                <c:pt idx="198">
                  <c:v>7249.3</c:v>
                </c:pt>
                <c:pt idx="199">
                  <c:v>7276.5</c:v>
                </c:pt>
                <c:pt idx="200">
                  <c:v>7331.5</c:v>
                </c:pt>
                <c:pt idx="201">
                  <c:v>7358.9</c:v>
                </c:pt>
                <c:pt idx="202">
                  <c:v>7413.9</c:v>
                </c:pt>
                <c:pt idx="203">
                  <c:v>7440.9</c:v>
                </c:pt>
                <c:pt idx="204">
                  <c:v>7467.5</c:v>
                </c:pt>
                <c:pt idx="205">
                  <c:v>7518.8</c:v>
                </c:pt>
                <c:pt idx="206">
                  <c:v>7544.2</c:v>
                </c:pt>
                <c:pt idx="207">
                  <c:v>7569.3</c:v>
                </c:pt>
                <c:pt idx="208">
                  <c:v>7594.3</c:v>
                </c:pt>
                <c:pt idx="209">
                  <c:v>7619</c:v>
                </c:pt>
                <c:pt idx="210">
                  <c:v>7643.8</c:v>
                </c:pt>
                <c:pt idx="211">
                  <c:v>7668.8</c:v>
                </c:pt>
                <c:pt idx="212">
                  <c:v>7717.8</c:v>
                </c:pt>
                <c:pt idx="213">
                  <c:v>7742.1</c:v>
                </c:pt>
                <c:pt idx="214">
                  <c:v>7766.2</c:v>
                </c:pt>
                <c:pt idx="215">
                  <c:v>7790.1</c:v>
                </c:pt>
                <c:pt idx="216">
                  <c:v>7837.8</c:v>
                </c:pt>
                <c:pt idx="217">
                  <c:v>7886.1</c:v>
                </c:pt>
                <c:pt idx="218">
                  <c:v>7910.7</c:v>
                </c:pt>
                <c:pt idx="219">
                  <c:v>7935.2</c:v>
                </c:pt>
                <c:pt idx="220">
                  <c:v>7984.9</c:v>
                </c:pt>
                <c:pt idx="221">
                  <c:v>8035.4</c:v>
                </c:pt>
                <c:pt idx="222">
                  <c:v>8086.6</c:v>
                </c:pt>
                <c:pt idx="223">
                  <c:v>8112.2</c:v>
                </c:pt>
                <c:pt idx="224">
                  <c:v>8137.9</c:v>
                </c:pt>
                <c:pt idx="225">
                  <c:v>8190.3</c:v>
                </c:pt>
                <c:pt idx="226">
                  <c:v>8216.7000000000007</c:v>
                </c:pt>
                <c:pt idx="227">
                  <c:v>8243.1</c:v>
                </c:pt>
                <c:pt idx="228">
                  <c:v>8269.5</c:v>
                </c:pt>
                <c:pt idx="229">
                  <c:v>8322.7999999999993</c:v>
                </c:pt>
                <c:pt idx="230">
                  <c:v>8375.2999999999993</c:v>
                </c:pt>
                <c:pt idx="231">
                  <c:v>8400.5</c:v>
                </c:pt>
                <c:pt idx="232">
                  <c:v>8426</c:v>
                </c:pt>
                <c:pt idx="233">
                  <c:v>8451.1</c:v>
                </c:pt>
                <c:pt idx="234">
                  <c:v>8476</c:v>
                </c:pt>
                <c:pt idx="235">
                  <c:v>8525.7000000000007</c:v>
                </c:pt>
                <c:pt idx="236">
                  <c:v>8550.2000000000007</c:v>
                </c:pt>
                <c:pt idx="237">
                  <c:v>8574.5</c:v>
                </c:pt>
                <c:pt idx="238">
                  <c:v>8598.7999999999993</c:v>
                </c:pt>
                <c:pt idx="239">
                  <c:v>8622.9</c:v>
                </c:pt>
                <c:pt idx="240">
                  <c:v>8670.7999999999993</c:v>
                </c:pt>
                <c:pt idx="241">
                  <c:v>8694.5</c:v>
                </c:pt>
                <c:pt idx="242">
                  <c:v>8718.1</c:v>
                </c:pt>
                <c:pt idx="243">
                  <c:v>8741.6</c:v>
                </c:pt>
                <c:pt idx="244">
                  <c:v>8789</c:v>
                </c:pt>
                <c:pt idx="245">
                  <c:v>8813.2000000000007</c:v>
                </c:pt>
                <c:pt idx="246">
                  <c:v>8837.5</c:v>
                </c:pt>
                <c:pt idx="247">
                  <c:v>8862.1</c:v>
                </c:pt>
                <c:pt idx="248">
                  <c:v>8886.7999999999993</c:v>
                </c:pt>
                <c:pt idx="249">
                  <c:v>8911.7000000000007</c:v>
                </c:pt>
                <c:pt idx="250">
                  <c:v>8936.7000000000007</c:v>
                </c:pt>
                <c:pt idx="251">
                  <c:v>8962.4</c:v>
                </c:pt>
                <c:pt idx="252">
                  <c:v>8987.4</c:v>
                </c:pt>
                <c:pt idx="253">
                  <c:v>9013</c:v>
                </c:pt>
                <c:pt idx="254">
                  <c:v>9038.7000000000007</c:v>
                </c:pt>
                <c:pt idx="255">
                  <c:v>9064.6</c:v>
                </c:pt>
                <c:pt idx="256">
                  <c:v>9090.6</c:v>
                </c:pt>
                <c:pt idx="257">
                  <c:v>9116.7000000000007</c:v>
                </c:pt>
                <c:pt idx="258">
                  <c:v>9142.7999999999993</c:v>
                </c:pt>
                <c:pt idx="259">
                  <c:v>9168.7999999999993</c:v>
                </c:pt>
                <c:pt idx="260">
                  <c:v>9194.4</c:v>
                </c:pt>
                <c:pt idx="261">
                  <c:v>9246.2000000000007</c:v>
                </c:pt>
                <c:pt idx="262">
                  <c:v>9295.9</c:v>
                </c:pt>
                <c:pt idx="263">
                  <c:v>9343.7999999999993</c:v>
                </c:pt>
                <c:pt idx="264">
                  <c:v>9391.9</c:v>
                </c:pt>
                <c:pt idx="265">
                  <c:v>9439.2000000000007</c:v>
                </c:pt>
                <c:pt idx="266">
                  <c:v>9486.1</c:v>
                </c:pt>
                <c:pt idx="267">
                  <c:v>9532.7000000000007</c:v>
                </c:pt>
                <c:pt idx="268">
                  <c:v>9579.1</c:v>
                </c:pt>
                <c:pt idx="269">
                  <c:v>9602.4</c:v>
                </c:pt>
                <c:pt idx="270">
                  <c:v>9625.7999999999993</c:v>
                </c:pt>
                <c:pt idx="271">
                  <c:v>9649.2000000000007</c:v>
                </c:pt>
                <c:pt idx="272">
                  <c:v>9695.2000000000007</c:v>
                </c:pt>
                <c:pt idx="273">
                  <c:v>9718.2000000000007</c:v>
                </c:pt>
                <c:pt idx="274">
                  <c:v>9741.2999999999993</c:v>
                </c:pt>
                <c:pt idx="275">
                  <c:v>9764.2999999999993</c:v>
                </c:pt>
                <c:pt idx="276">
                  <c:v>9787.2000000000007</c:v>
                </c:pt>
                <c:pt idx="277">
                  <c:v>9832.7999999999993</c:v>
                </c:pt>
                <c:pt idx="278">
                  <c:v>9855.6</c:v>
                </c:pt>
                <c:pt idx="279">
                  <c:v>9878.4</c:v>
                </c:pt>
                <c:pt idx="280">
                  <c:v>9923.7999999999993</c:v>
                </c:pt>
                <c:pt idx="281">
                  <c:v>9946.5</c:v>
                </c:pt>
                <c:pt idx="282">
                  <c:v>9992.6</c:v>
                </c:pt>
                <c:pt idx="283">
                  <c:v>10038.6</c:v>
                </c:pt>
                <c:pt idx="284">
                  <c:v>10061.799999999999</c:v>
                </c:pt>
                <c:pt idx="285">
                  <c:v>10108.200000000001</c:v>
                </c:pt>
                <c:pt idx="286">
                  <c:v>10131.799999999999</c:v>
                </c:pt>
                <c:pt idx="287">
                  <c:v>10155.6</c:v>
                </c:pt>
                <c:pt idx="288">
                  <c:v>10179.6</c:v>
                </c:pt>
                <c:pt idx="289">
                  <c:v>10203.799999999999</c:v>
                </c:pt>
                <c:pt idx="290">
                  <c:v>10228.299999999999</c:v>
                </c:pt>
                <c:pt idx="291">
                  <c:v>10253.299999999999</c:v>
                </c:pt>
                <c:pt idx="292">
                  <c:v>10302.9</c:v>
                </c:pt>
                <c:pt idx="293">
                  <c:v>10352.200000000001</c:v>
                </c:pt>
                <c:pt idx="294">
                  <c:v>10401</c:v>
                </c:pt>
                <c:pt idx="295">
                  <c:v>10447.5</c:v>
                </c:pt>
                <c:pt idx="296">
                  <c:v>10470.5</c:v>
                </c:pt>
                <c:pt idx="297">
                  <c:v>10493.6</c:v>
                </c:pt>
                <c:pt idx="298">
                  <c:v>10516.5</c:v>
                </c:pt>
                <c:pt idx="299">
                  <c:v>10540</c:v>
                </c:pt>
                <c:pt idx="300">
                  <c:v>10562.6</c:v>
                </c:pt>
                <c:pt idx="301">
                  <c:v>10584.7</c:v>
                </c:pt>
                <c:pt idx="302">
                  <c:v>10606.5</c:v>
                </c:pt>
                <c:pt idx="303">
                  <c:v>10627.7</c:v>
                </c:pt>
                <c:pt idx="304">
                  <c:v>10648.5</c:v>
                </c:pt>
                <c:pt idx="305">
                  <c:v>10668.5</c:v>
                </c:pt>
                <c:pt idx="306">
                  <c:v>10688.9</c:v>
                </c:pt>
                <c:pt idx="307">
                  <c:v>10729.1</c:v>
                </c:pt>
                <c:pt idx="308">
                  <c:v>10769.3</c:v>
                </c:pt>
                <c:pt idx="309">
                  <c:v>10810.4</c:v>
                </c:pt>
                <c:pt idx="310">
                  <c:v>10831.4</c:v>
                </c:pt>
                <c:pt idx="311">
                  <c:v>10852.6</c:v>
                </c:pt>
                <c:pt idx="312">
                  <c:v>10873.9</c:v>
                </c:pt>
                <c:pt idx="313">
                  <c:v>10895.3</c:v>
                </c:pt>
                <c:pt idx="314">
                  <c:v>10916.9</c:v>
                </c:pt>
                <c:pt idx="315">
                  <c:v>10938.5</c:v>
                </c:pt>
                <c:pt idx="316">
                  <c:v>10982.3</c:v>
                </c:pt>
                <c:pt idx="317">
                  <c:v>11025.8</c:v>
                </c:pt>
                <c:pt idx="318">
                  <c:v>11068.8</c:v>
                </c:pt>
                <c:pt idx="319">
                  <c:v>11090.8</c:v>
                </c:pt>
                <c:pt idx="320">
                  <c:v>11112.2</c:v>
                </c:pt>
                <c:pt idx="321">
                  <c:v>11154.5</c:v>
                </c:pt>
                <c:pt idx="322">
                  <c:v>11175.6</c:v>
                </c:pt>
                <c:pt idx="323">
                  <c:v>11196.6</c:v>
                </c:pt>
                <c:pt idx="324">
                  <c:v>11217.4</c:v>
                </c:pt>
                <c:pt idx="325">
                  <c:v>11237.9</c:v>
                </c:pt>
                <c:pt idx="326">
                  <c:v>11258.5</c:v>
                </c:pt>
                <c:pt idx="327">
                  <c:v>11298.1</c:v>
                </c:pt>
                <c:pt idx="328">
                  <c:v>11336.3</c:v>
                </c:pt>
                <c:pt idx="329">
                  <c:v>11355.2</c:v>
                </c:pt>
                <c:pt idx="330">
                  <c:v>11373.8</c:v>
                </c:pt>
                <c:pt idx="331">
                  <c:v>11410.9</c:v>
                </c:pt>
                <c:pt idx="332">
                  <c:v>11448.1</c:v>
                </c:pt>
                <c:pt idx="333">
                  <c:v>11484.8</c:v>
                </c:pt>
                <c:pt idx="334">
                  <c:v>11503.4</c:v>
                </c:pt>
                <c:pt idx="335">
                  <c:v>11522.3</c:v>
                </c:pt>
                <c:pt idx="336">
                  <c:v>11540.5</c:v>
                </c:pt>
                <c:pt idx="337">
                  <c:v>11558.9</c:v>
                </c:pt>
                <c:pt idx="338">
                  <c:v>11595.4</c:v>
                </c:pt>
                <c:pt idx="339">
                  <c:v>11631.6</c:v>
                </c:pt>
                <c:pt idx="340">
                  <c:v>11649.6</c:v>
                </c:pt>
                <c:pt idx="341">
                  <c:v>11686</c:v>
                </c:pt>
                <c:pt idx="342">
                  <c:v>11704.4</c:v>
                </c:pt>
                <c:pt idx="343">
                  <c:v>11722.9</c:v>
                </c:pt>
                <c:pt idx="344">
                  <c:v>11741.6</c:v>
                </c:pt>
                <c:pt idx="345">
                  <c:v>11760.3</c:v>
                </c:pt>
                <c:pt idx="346">
                  <c:v>11779.2</c:v>
                </c:pt>
                <c:pt idx="347">
                  <c:v>11798.2</c:v>
                </c:pt>
                <c:pt idx="348">
                  <c:v>11816.9</c:v>
                </c:pt>
                <c:pt idx="349">
                  <c:v>11854.3</c:v>
                </c:pt>
                <c:pt idx="350">
                  <c:v>11891.5</c:v>
                </c:pt>
                <c:pt idx="351">
                  <c:v>11929.7</c:v>
                </c:pt>
                <c:pt idx="352">
                  <c:v>11968.3</c:v>
                </c:pt>
                <c:pt idx="353">
                  <c:v>11987.6</c:v>
                </c:pt>
                <c:pt idx="354">
                  <c:v>12006.8</c:v>
                </c:pt>
                <c:pt idx="355">
                  <c:v>12025.8</c:v>
                </c:pt>
                <c:pt idx="356">
                  <c:v>12044.6</c:v>
                </c:pt>
                <c:pt idx="357">
                  <c:v>12063</c:v>
                </c:pt>
                <c:pt idx="358">
                  <c:v>12098.8</c:v>
                </c:pt>
                <c:pt idx="359">
                  <c:v>12116</c:v>
                </c:pt>
                <c:pt idx="360">
                  <c:v>12133</c:v>
                </c:pt>
                <c:pt idx="361">
                  <c:v>12149.8</c:v>
                </c:pt>
                <c:pt idx="362">
                  <c:v>12166.3</c:v>
                </c:pt>
                <c:pt idx="363">
                  <c:v>12182.7</c:v>
                </c:pt>
                <c:pt idx="364">
                  <c:v>12215.2</c:v>
                </c:pt>
                <c:pt idx="365">
                  <c:v>12247.3</c:v>
                </c:pt>
                <c:pt idx="366">
                  <c:v>12263.4</c:v>
                </c:pt>
                <c:pt idx="367">
                  <c:v>12279.4</c:v>
                </c:pt>
                <c:pt idx="368">
                  <c:v>12295.5</c:v>
                </c:pt>
                <c:pt idx="369">
                  <c:v>12328.6</c:v>
                </c:pt>
                <c:pt idx="370">
                  <c:v>12361.8</c:v>
                </c:pt>
                <c:pt idx="371">
                  <c:v>12380</c:v>
                </c:pt>
                <c:pt idx="372">
                  <c:v>12397.4</c:v>
                </c:pt>
                <c:pt idx="373">
                  <c:v>12414.9</c:v>
                </c:pt>
                <c:pt idx="374">
                  <c:v>12432.5</c:v>
                </c:pt>
                <c:pt idx="375">
                  <c:v>12450.1</c:v>
                </c:pt>
                <c:pt idx="376">
                  <c:v>12485.8</c:v>
                </c:pt>
                <c:pt idx="377">
                  <c:v>12503.9</c:v>
                </c:pt>
                <c:pt idx="378">
                  <c:v>12521.8</c:v>
                </c:pt>
                <c:pt idx="379">
                  <c:v>12539.4</c:v>
                </c:pt>
                <c:pt idx="380">
                  <c:v>12557.6</c:v>
                </c:pt>
                <c:pt idx="381">
                  <c:v>12575.3</c:v>
                </c:pt>
                <c:pt idx="382">
                  <c:v>12592.9</c:v>
                </c:pt>
                <c:pt idx="383">
                  <c:v>12627.5</c:v>
                </c:pt>
                <c:pt idx="384">
                  <c:v>12644.5</c:v>
                </c:pt>
                <c:pt idx="385">
                  <c:v>12661.4</c:v>
                </c:pt>
                <c:pt idx="386">
                  <c:v>12678.1</c:v>
                </c:pt>
                <c:pt idx="387">
                  <c:v>12711.1</c:v>
                </c:pt>
                <c:pt idx="388">
                  <c:v>12743.4</c:v>
                </c:pt>
                <c:pt idx="389">
                  <c:v>12759.4</c:v>
                </c:pt>
                <c:pt idx="390">
                  <c:v>12775.1</c:v>
                </c:pt>
                <c:pt idx="391">
                  <c:v>12790.8</c:v>
                </c:pt>
                <c:pt idx="392">
                  <c:v>12806.6</c:v>
                </c:pt>
                <c:pt idx="393">
                  <c:v>12822.2</c:v>
                </c:pt>
                <c:pt idx="394">
                  <c:v>12837.5</c:v>
                </c:pt>
                <c:pt idx="395">
                  <c:v>12853</c:v>
                </c:pt>
                <c:pt idx="396">
                  <c:v>12868.5</c:v>
                </c:pt>
                <c:pt idx="397">
                  <c:v>12883.9</c:v>
                </c:pt>
                <c:pt idx="398">
                  <c:v>12899.4</c:v>
                </c:pt>
                <c:pt idx="399">
                  <c:v>12930.4</c:v>
                </c:pt>
                <c:pt idx="400">
                  <c:v>12961.6</c:v>
                </c:pt>
                <c:pt idx="401">
                  <c:v>12992.4</c:v>
                </c:pt>
                <c:pt idx="402">
                  <c:v>13007.9</c:v>
                </c:pt>
                <c:pt idx="403">
                  <c:v>13023.6</c:v>
                </c:pt>
                <c:pt idx="404">
                  <c:v>13039.3</c:v>
                </c:pt>
                <c:pt idx="405">
                  <c:v>13055</c:v>
                </c:pt>
                <c:pt idx="406">
                  <c:v>13070.9</c:v>
                </c:pt>
                <c:pt idx="407">
                  <c:v>13086.8</c:v>
                </c:pt>
                <c:pt idx="408">
                  <c:v>13102.8</c:v>
                </c:pt>
                <c:pt idx="409">
                  <c:v>13118.9</c:v>
                </c:pt>
                <c:pt idx="410">
                  <c:v>13135.1</c:v>
                </c:pt>
                <c:pt idx="411">
                  <c:v>13151.3</c:v>
                </c:pt>
                <c:pt idx="412">
                  <c:v>13167.5</c:v>
                </c:pt>
                <c:pt idx="413">
                  <c:v>13183.7</c:v>
                </c:pt>
                <c:pt idx="414">
                  <c:v>13199.9</c:v>
                </c:pt>
                <c:pt idx="415">
                  <c:v>13216</c:v>
                </c:pt>
                <c:pt idx="416">
                  <c:v>13232</c:v>
                </c:pt>
                <c:pt idx="417">
                  <c:v>13263.8</c:v>
                </c:pt>
                <c:pt idx="418">
                  <c:v>13279.3</c:v>
                </c:pt>
                <c:pt idx="419">
                  <c:v>13310.1</c:v>
                </c:pt>
                <c:pt idx="420">
                  <c:v>13339.6</c:v>
                </c:pt>
                <c:pt idx="421">
                  <c:v>13368.3</c:v>
                </c:pt>
                <c:pt idx="422">
                  <c:v>13381.8</c:v>
                </c:pt>
                <c:pt idx="423">
                  <c:v>13409.7</c:v>
                </c:pt>
                <c:pt idx="424">
                  <c:v>13436.5</c:v>
                </c:pt>
                <c:pt idx="425">
                  <c:v>13462.4</c:v>
                </c:pt>
                <c:pt idx="426">
                  <c:v>13487.6</c:v>
                </c:pt>
                <c:pt idx="427">
                  <c:v>13500</c:v>
                </c:pt>
                <c:pt idx="428">
                  <c:v>13524.9</c:v>
                </c:pt>
                <c:pt idx="429">
                  <c:v>13550.3</c:v>
                </c:pt>
                <c:pt idx="430">
                  <c:v>13563.2</c:v>
                </c:pt>
                <c:pt idx="431">
                  <c:v>13576.3</c:v>
                </c:pt>
                <c:pt idx="432">
                  <c:v>13602.1</c:v>
                </c:pt>
                <c:pt idx="433">
                  <c:v>13627.5</c:v>
                </c:pt>
                <c:pt idx="434">
                  <c:v>13652.6</c:v>
                </c:pt>
                <c:pt idx="435">
                  <c:v>13677.9</c:v>
                </c:pt>
                <c:pt idx="436">
                  <c:v>13703.4</c:v>
                </c:pt>
                <c:pt idx="437">
                  <c:v>13729</c:v>
                </c:pt>
                <c:pt idx="438">
                  <c:v>13741.6</c:v>
                </c:pt>
                <c:pt idx="439">
                  <c:v>13754.5</c:v>
                </c:pt>
                <c:pt idx="440">
                  <c:v>13767</c:v>
                </c:pt>
                <c:pt idx="441">
                  <c:v>13792.4</c:v>
                </c:pt>
                <c:pt idx="442">
                  <c:v>13805.1</c:v>
                </c:pt>
                <c:pt idx="443">
                  <c:v>13817.8</c:v>
                </c:pt>
                <c:pt idx="444">
                  <c:v>13830.8</c:v>
                </c:pt>
                <c:pt idx="445">
                  <c:v>13843.5</c:v>
                </c:pt>
                <c:pt idx="446">
                  <c:v>13856.1</c:v>
                </c:pt>
                <c:pt idx="447">
                  <c:v>13868.8</c:v>
                </c:pt>
                <c:pt idx="448">
                  <c:v>13894.2</c:v>
                </c:pt>
                <c:pt idx="449">
                  <c:v>13918</c:v>
                </c:pt>
                <c:pt idx="450">
                  <c:v>13929.9</c:v>
                </c:pt>
                <c:pt idx="451">
                  <c:v>13941.8</c:v>
                </c:pt>
                <c:pt idx="452">
                  <c:v>13965.4</c:v>
                </c:pt>
                <c:pt idx="453">
                  <c:v>13988.5</c:v>
                </c:pt>
                <c:pt idx="454">
                  <c:v>14000</c:v>
                </c:pt>
                <c:pt idx="455">
                  <c:v>14022.9</c:v>
                </c:pt>
                <c:pt idx="456">
                  <c:v>14045.7</c:v>
                </c:pt>
                <c:pt idx="457">
                  <c:v>14068.7</c:v>
                </c:pt>
                <c:pt idx="458">
                  <c:v>14092.1</c:v>
                </c:pt>
                <c:pt idx="459">
                  <c:v>14115.2</c:v>
                </c:pt>
                <c:pt idx="460">
                  <c:v>14127.1</c:v>
                </c:pt>
                <c:pt idx="461">
                  <c:v>14139.1</c:v>
                </c:pt>
                <c:pt idx="462">
                  <c:v>14151.2</c:v>
                </c:pt>
                <c:pt idx="463">
                  <c:v>14163.3</c:v>
                </c:pt>
                <c:pt idx="464">
                  <c:v>14187.7</c:v>
                </c:pt>
                <c:pt idx="465">
                  <c:v>14212.5</c:v>
                </c:pt>
                <c:pt idx="466">
                  <c:v>14224.8</c:v>
                </c:pt>
                <c:pt idx="467">
                  <c:v>14249.5</c:v>
                </c:pt>
                <c:pt idx="468">
                  <c:v>14261.8</c:v>
                </c:pt>
                <c:pt idx="469">
                  <c:v>14274</c:v>
                </c:pt>
                <c:pt idx="470">
                  <c:v>14298</c:v>
                </c:pt>
                <c:pt idx="471">
                  <c:v>14321.8</c:v>
                </c:pt>
                <c:pt idx="472">
                  <c:v>14345.3</c:v>
                </c:pt>
                <c:pt idx="473">
                  <c:v>14368.1</c:v>
                </c:pt>
                <c:pt idx="474">
                  <c:v>14379</c:v>
                </c:pt>
                <c:pt idx="475">
                  <c:v>14389.8</c:v>
                </c:pt>
                <c:pt idx="476">
                  <c:v>14400.8</c:v>
                </c:pt>
                <c:pt idx="477">
                  <c:v>14410.7</c:v>
                </c:pt>
                <c:pt idx="478">
                  <c:v>14430.8</c:v>
                </c:pt>
                <c:pt idx="479">
                  <c:v>14450.3</c:v>
                </c:pt>
                <c:pt idx="480">
                  <c:v>14460</c:v>
                </c:pt>
                <c:pt idx="481">
                  <c:v>14469.5</c:v>
                </c:pt>
                <c:pt idx="482">
                  <c:v>14479.1</c:v>
                </c:pt>
                <c:pt idx="483">
                  <c:v>14498.5</c:v>
                </c:pt>
                <c:pt idx="484">
                  <c:v>14508.2</c:v>
                </c:pt>
                <c:pt idx="485">
                  <c:v>14517.9</c:v>
                </c:pt>
                <c:pt idx="486">
                  <c:v>14527.6</c:v>
                </c:pt>
                <c:pt idx="487">
                  <c:v>14537.4</c:v>
                </c:pt>
                <c:pt idx="488">
                  <c:v>14547.8</c:v>
                </c:pt>
                <c:pt idx="489">
                  <c:v>14568.5</c:v>
                </c:pt>
                <c:pt idx="490">
                  <c:v>14589.1</c:v>
                </c:pt>
                <c:pt idx="491">
                  <c:v>14610.3</c:v>
                </c:pt>
                <c:pt idx="492">
                  <c:v>14632.1</c:v>
                </c:pt>
                <c:pt idx="493">
                  <c:v>14643</c:v>
                </c:pt>
                <c:pt idx="494">
                  <c:v>14665.3</c:v>
                </c:pt>
                <c:pt idx="495">
                  <c:v>14676.5</c:v>
                </c:pt>
                <c:pt idx="496">
                  <c:v>14687.7</c:v>
                </c:pt>
                <c:pt idx="497">
                  <c:v>14710.5</c:v>
                </c:pt>
                <c:pt idx="498">
                  <c:v>14733.5</c:v>
                </c:pt>
                <c:pt idx="499">
                  <c:v>14756.4</c:v>
                </c:pt>
                <c:pt idx="500">
                  <c:v>14767.9</c:v>
                </c:pt>
                <c:pt idx="501">
                  <c:v>14779.4</c:v>
                </c:pt>
                <c:pt idx="502">
                  <c:v>14802.5</c:v>
                </c:pt>
                <c:pt idx="503">
                  <c:v>14814</c:v>
                </c:pt>
                <c:pt idx="504">
                  <c:v>14825.5</c:v>
                </c:pt>
                <c:pt idx="505">
                  <c:v>14848.6</c:v>
                </c:pt>
                <c:pt idx="506">
                  <c:v>14860.2</c:v>
                </c:pt>
                <c:pt idx="507">
                  <c:v>14883.2</c:v>
                </c:pt>
                <c:pt idx="508">
                  <c:v>14906.1</c:v>
                </c:pt>
                <c:pt idx="509">
                  <c:v>14917.6</c:v>
                </c:pt>
                <c:pt idx="510">
                  <c:v>14929</c:v>
                </c:pt>
                <c:pt idx="511">
                  <c:v>14952.4</c:v>
                </c:pt>
                <c:pt idx="512">
                  <c:v>14976.2</c:v>
                </c:pt>
                <c:pt idx="513">
                  <c:v>14988.3</c:v>
                </c:pt>
                <c:pt idx="514">
                  <c:v>15000.3</c:v>
                </c:pt>
                <c:pt idx="515">
                  <c:v>15024.5</c:v>
                </c:pt>
                <c:pt idx="516">
                  <c:v>15036.5</c:v>
                </c:pt>
                <c:pt idx="517">
                  <c:v>15048.6</c:v>
                </c:pt>
                <c:pt idx="518">
                  <c:v>15072.9</c:v>
                </c:pt>
                <c:pt idx="519">
                  <c:v>15097.6</c:v>
                </c:pt>
                <c:pt idx="520">
                  <c:v>15110</c:v>
                </c:pt>
                <c:pt idx="521">
                  <c:v>15122.4</c:v>
                </c:pt>
                <c:pt idx="522">
                  <c:v>15147.1</c:v>
                </c:pt>
                <c:pt idx="523">
                  <c:v>15159.5</c:v>
                </c:pt>
                <c:pt idx="524">
                  <c:v>15171.7</c:v>
                </c:pt>
                <c:pt idx="525">
                  <c:v>15183.6</c:v>
                </c:pt>
                <c:pt idx="526">
                  <c:v>15195.5</c:v>
                </c:pt>
                <c:pt idx="527">
                  <c:v>15218.6</c:v>
                </c:pt>
                <c:pt idx="528">
                  <c:v>15229.6</c:v>
                </c:pt>
                <c:pt idx="529">
                  <c:v>15241.2</c:v>
                </c:pt>
                <c:pt idx="530">
                  <c:v>15263.4</c:v>
                </c:pt>
                <c:pt idx="531">
                  <c:v>15274.5</c:v>
                </c:pt>
                <c:pt idx="532">
                  <c:v>15296.2</c:v>
                </c:pt>
                <c:pt idx="533">
                  <c:v>15317.4</c:v>
                </c:pt>
                <c:pt idx="534">
                  <c:v>15338.4</c:v>
                </c:pt>
                <c:pt idx="535">
                  <c:v>15348.8</c:v>
                </c:pt>
                <c:pt idx="536">
                  <c:v>15369.7</c:v>
                </c:pt>
                <c:pt idx="537">
                  <c:v>15380.2</c:v>
                </c:pt>
                <c:pt idx="538">
                  <c:v>15401.5</c:v>
                </c:pt>
                <c:pt idx="539">
                  <c:v>15412.3</c:v>
                </c:pt>
                <c:pt idx="540">
                  <c:v>15423.3</c:v>
                </c:pt>
                <c:pt idx="541">
                  <c:v>15445</c:v>
                </c:pt>
                <c:pt idx="542">
                  <c:v>15467.4</c:v>
                </c:pt>
                <c:pt idx="543">
                  <c:v>15490</c:v>
                </c:pt>
                <c:pt idx="544">
                  <c:v>15512.6</c:v>
                </c:pt>
                <c:pt idx="545">
                  <c:v>15523.7</c:v>
                </c:pt>
                <c:pt idx="546">
                  <c:v>15546.2</c:v>
                </c:pt>
                <c:pt idx="547">
                  <c:v>15568.5</c:v>
                </c:pt>
                <c:pt idx="548">
                  <c:v>15590.7</c:v>
                </c:pt>
                <c:pt idx="549">
                  <c:v>15601.8</c:v>
                </c:pt>
                <c:pt idx="550">
                  <c:v>15623.9</c:v>
                </c:pt>
                <c:pt idx="551">
                  <c:v>15634.9</c:v>
                </c:pt>
                <c:pt idx="552">
                  <c:v>15645.8</c:v>
                </c:pt>
                <c:pt idx="553">
                  <c:v>15667.2</c:v>
                </c:pt>
                <c:pt idx="554">
                  <c:v>15688.5</c:v>
                </c:pt>
                <c:pt idx="555">
                  <c:v>15709.5</c:v>
                </c:pt>
                <c:pt idx="556">
                  <c:v>15741.3</c:v>
                </c:pt>
                <c:pt idx="557">
                  <c:v>15762.5</c:v>
                </c:pt>
                <c:pt idx="558">
                  <c:v>15783.7</c:v>
                </c:pt>
                <c:pt idx="559">
                  <c:v>15804.9</c:v>
                </c:pt>
                <c:pt idx="560">
                  <c:v>15826.3</c:v>
                </c:pt>
                <c:pt idx="561">
                  <c:v>15847.7</c:v>
                </c:pt>
                <c:pt idx="562">
                  <c:v>15869.6</c:v>
                </c:pt>
                <c:pt idx="563">
                  <c:v>15902.6</c:v>
                </c:pt>
                <c:pt idx="564">
                  <c:v>15924.8</c:v>
                </c:pt>
                <c:pt idx="565">
                  <c:v>15958</c:v>
                </c:pt>
                <c:pt idx="566">
                  <c:v>16000.9</c:v>
                </c:pt>
                <c:pt idx="567">
                  <c:v>16022</c:v>
                </c:pt>
                <c:pt idx="568">
                  <c:v>16052.4</c:v>
                </c:pt>
                <c:pt idx="569">
                  <c:v>16081.9</c:v>
                </c:pt>
                <c:pt idx="570">
                  <c:v>16100.8</c:v>
                </c:pt>
                <c:pt idx="571">
                  <c:v>16137.4</c:v>
                </c:pt>
                <c:pt idx="572">
                  <c:v>16175.4</c:v>
                </c:pt>
                <c:pt idx="573">
                  <c:v>16205.1</c:v>
                </c:pt>
                <c:pt idx="574">
                  <c:v>16225</c:v>
                </c:pt>
                <c:pt idx="575">
                  <c:v>16254.7</c:v>
                </c:pt>
                <c:pt idx="576">
                  <c:v>16274.4</c:v>
                </c:pt>
                <c:pt idx="577">
                  <c:v>16304.4</c:v>
                </c:pt>
                <c:pt idx="578">
                  <c:v>16314.4</c:v>
                </c:pt>
                <c:pt idx="579">
                  <c:v>16354.5</c:v>
                </c:pt>
                <c:pt idx="580">
                  <c:v>16374.2</c:v>
                </c:pt>
                <c:pt idx="581">
                  <c:v>16393.7</c:v>
                </c:pt>
                <c:pt idx="582">
                  <c:v>16431.400000000001</c:v>
                </c:pt>
                <c:pt idx="583">
                  <c:v>16449.8</c:v>
                </c:pt>
                <c:pt idx="584">
                  <c:v>16477.2</c:v>
                </c:pt>
                <c:pt idx="585">
                  <c:v>16485.900000000001</c:v>
                </c:pt>
                <c:pt idx="586">
                  <c:v>16510.7</c:v>
                </c:pt>
                <c:pt idx="587">
                  <c:v>16526.3</c:v>
                </c:pt>
                <c:pt idx="588">
                  <c:v>16549.8</c:v>
                </c:pt>
                <c:pt idx="589">
                  <c:v>16565.900000000001</c:v>
                </c:pt>
                <c:pt idx="590">
                  <c:v>16590.7</c:v>
                </c:pt>
                <c:pt idx="591">
                  <c:v>16616.7</c:v>
                </c:pt>
                <c:pt idx="592">
                  <c:v>16654.5</c:v>
                </c:pt>
                <c:pt idx="593">
                  <c:v>16673.8</c:v>
                </c:pt>
                <c:pt idx="594">
                  <c:v>16693.3</c:v>
                </c:pt>
                <c:pt idx="595">
                  <c:v>16712.900000000001</c:v>
                </c:pt>
                <c:pt idx="596">
                  <c:v>16741.099999999999</c:v>
                </c:pt>
                <c:pt idx="597">
                  <c:v>16759.2</c:v>
                </c:pt>
                <c:pt idx="598">
                  <c:v>16785.099999999999</c:v>
                </c:pt>
                <c:pt idx="599">
                  <c:v>16819.599999999999</c:v>
                </c:pt>
                <c:pt idx="600">
                  <c:v>16836.599999999999</c:v>
                </c:pt>
                <c:pt idx="601">
                  <c:v>16862.099999999999</c:v>
                </c:pt>
                <c:pt idx="602">
                  <c:v>16888.7</c:v>
                </c:pt>
                <c:pt idx="603">
                  <c:v>16906.7</c:v>
                </c:pt>
                <c:pt idx="604">
                  <c:v>16935.599999999999</c:v>
                </c:pt>
                <c:pt idx="605">
                  <c:v>16955.400000000001</c:v>
                </c:pt>
                <c:pt idx="606">
                  <c:v>16985.400000000001</c:v>
                </c:pt>
                <c:pt idx="607">
                  <c:v>17027.3</c:v>
                </c:pt>
                <c:pt idx="608">
                  <c:v>17058.7</c:v>
                </c:pt>
                <c:pt idx="609">
                  <c:v>17079.400000000001</c:v>
                </c:pt>
                <c:pt idx="610">
                  <c:v>17099</c:v>
                </c:pt>
                <c:pt idx="611">
                  <c:v>17118.099999999999</c:v>
                </c:pt>
                <c:pt idx="612">
                  <c:v>17135.7</c:v>
                </c:pt>
                <c:pt idx="613">
                  <c:v>17161</c:v>
                </c:pt>
                <c:pt idx="614">
                  <c:v>17177</c:v>
                </c:pt>
                <c:pt idx="615">
                  <c:v>17208.900000000001</c:v>
                </c:pt>
                <c:pt idx="616">
                  <c:v>17225.099999999999</c:v>
                </c:pt>
                <c:pt idx="617">
                  <c:v>17241.3</c:v>
                </c:pt>
                <c:pt idx="618">
                  <c:v>17266.900000000001</c:v>
                </c:pt>
                <c:pt idx="619">
                  <c:v>17284.400000000001</c:v>
                </c:pt>
                <c:pt idx="620">
                  <c:v>17302.3</c:v>
                </c:pt>
                <c:pt idx="621">
                  <c:v>17329.8</c:v>
                </c:pt>
                <c:pt idx="622">
                  <c:v>17348.099999999999</c:v>
                </c:pt>
                <c:pt idx="623">
                  <c:v>17357.3</c:v>
                </c:pt>
                <c:pt idx="624">
                  <c:v>17384.400000000001</c:v>
                </c:pt>
                <c:pt idx="625">
                  <c:v>17402</c:v>
                </c:pt>
                <c:pt idx="626">
                  <c:v>17418.8</c:v>
                </c:pt>
                <c:pt idx="627">
                  <c:v>17435.8</c:v>
                </c:pt>
                <c:pt idx="628">
                  <c:v>17452.900000000001</c:v>
                </c:pt>
                <c:pt idx="629">
                  <c:v>17477.8</c:v>
                </c:pt>
                <c:pt idx="630">
                  <c:v>17493.900000000001</c:v>
                </c:pt>
                <c:pt idx="631">
                  <c:v>17509.900000000001</c:v>
                </c:pt>
                <c:pt idx="632">
                  <c:v>17518</c:v>
                </c:pt>
                <c:pt idx="633">
                  <c:v>17541.900000000001</c:v>
                </c:pt>
                <c:pt idx="634">
                  <c:v>17558</c:v>
                </c:pt>
                <c:pt idx="635">
                  <c:v>17574.3</c:v>
                </c:pt>
                <c:pt idx="636">
                  <c:v>17599.099999999999</c:v>
                </c:pt>
                <c:pt idx="637">
                  <c:v>17615.7</c:v>
                </c:pt>
                <c:pt idx="638">
                  <c:v>17632.400000000001</c:v>
                </c:pt>
                <c:pt idx="639">
                  <c:v>17649.099999999999</c:v>
                </c:pt>
                <c:pt idx="640">
                  <c:v>17657.400000000001</c:v>
                </c:pt>
                <c:pt idx="641">
                  <c:v>17674.099999999999</c:v>
                </c:pt>
                <c:pt idx="642">
                  <c:v>17690.599999999999</c:v>
                </c:pt>
                <c:pt idx="643">
                  <c:v>17698.8</c:v>
                </c:pt>
                <c:pt idx="644">
                  <c:v>17715</c:v>
                </c:pt>
                <c:pt idx="645">
                  <c:v>17730.900000000001</c:v>
                </c:pt>
                <c:pt idx="646">
                  <c:v>17746.7</c:v>
                </c:pt>
                <c:pt idx="647">
                  <c:v>17778</c:v>
                </c:pt>
                <c:pt idx="648">
                  <c:v>17793.599999999999</c:v>
                </c:pt>
                <c:pt idx="649">
                  <c:v>17809.400000000001</c:v>
                </c:pt>
                <c:pt idx="650">
                  <c:v>17825.099999999999</c:v>
                </c:pt>
                <c:pt idx="651">
                  <c:v>17840.900000000001</c:v>
                </c:pt>
                <c:pt idx="652">
                  <c:v>17848.7</c:v>
                </c:pt>
                <c:pt idx="653">
                  <c:v>17865</c:v>
                </c:pt>
                <c:pt idx="654">
                  <c:v>17881.400000000001</c:v>
                </c:pt>
                <c:pt idx="655">
                  <c:v>17897.900000000001</c:v>
                </c:pt>
                <c:pt idx="656">
                  <c:v>17914.3</c:v>
                </c:pt>
                <c:pt idx="657">
                  <c:v>17931.3</c:v>
                </c:pt>
                <c:pt idx="658">
                  <c:v>17948.099999999999</c:v>
                </c:pt>
                <c:pt idx="659">
                  <c:v>17964.8</c:v>
                </c:pt>
                <c:pt idx="660">
                  <c:v>17981.3</c:v>
                </c:pt>
                <c:pt idx="661">
                  <c:v>17997.7</c:v>
                </c:pt>
                <c:pt idx="662">
                  <c:v>18005.8</c:v>
                </c:pt>
                <c:pt idx="663">
                  <c:v>18021.7</c:v>
                </c:pt>
                <c:pt idx="664">
                  <c:v>18037.400000000001</c:v>
                </c:pt>
                <c:pt idx="665">
                  <c:v>18052.900000000001</c:v>
                </c:pt>
                <c:pt idx="666">
                  <c:v>18060.599999999999</c:v>
                </c:pt>
                <c:pt idx="667">
                  <c:v>18075.7</c:v>
                </c:pt>
                <c:pt idx="668">
                  <c:v>18097.8</c:v>
                </c:pt>
                <c:pt idx="669">
                  <c:v>18112.400000000001</c:v>
                </c:pt>
                <c:pt idx="670">
                  <c:v>18127</c:v>
                </c:pt>
                <c:pt idx="671">
                  <c:v>18141.7</c:v>
                </c:pt>
                <c:pt idx="672">
                  <c:v>18149.099999999999</c:v>
                </c:pt>
                <c:pt idx="673">
                  <c:v>18163.900000000001</c:v>
                </c:pt>
                <c:pt idx="674">
                  <c:v>18179.099999999999</c:v>
                </c:pt>
                <c:pt idx="675">
                  <c:v>18186.7</c:v>
                </c:pt>
                <c:pt idx="676">
                  <c:v>18202.099999999999</c:v>
                </c:pt>
                <c:pt idx="677">
                  <c:v>18217.5</c:v>
                </c:pt>
                <c:pt idx="678">
                  <c:v>18232.900000000001</c:v>
                </c:pt>
                <c:pt idx="679">
                  <c:v>18240.599999999999</c:v>
                </c:pt>
                <c:pt idx="680">
                  <c:v>18263.599999999999</c:v>
                </c:pt>
                <c:pt idx="681">
                  <c:v>18278.8</c:v>
                </c:pt>
                <c:pt idx="682">
                  <c:v>18294</c:v>
                </c:pt>
                <c:pt idx="683">
                  <c:v>18309.099999999999</c:v>
                </c:pt>
                <c:pt idx="684">
                  <c:v>18324.099999999999</c:v>
                </c:pt>
                <c:pt idx="685">
                  <c:v>18331.599999999999</c:v>
                </c:pt>
                <c:pt idx="686">
                  <c:v>18346.8</c:v>
                </c:pt>
                <c:pt idx="687">
                  <c:v>18361.900000000001</c:v>
                </c:pt>
                <c:pt idx="688">
                  <c:v>18369.5</c:v>
                </c:pt>
                <c:pt idx="689">
                  <c:v>18384.8</c:v>
                </c:pt>
                <c:pt idx="690">
                  <c:v>18400.099999999999</c:v>
                </c:pt>
                <c:pt idx="691">
                  <c:v>18415.5</c:v>
                </c:pt>
                <c:pt idx="692">
                  <c:v>18431</c:v>
                </c:pt>
                <c:pt idx="693">
                  <c:v>18446.5</c:v>
                </c:pt>
                <c:pt idx="694">
                  <c:v>18461.8</c:v>
                </c:pt>
                <c:pt idx="695">
                  <c:v>18477</c:v>
                </c:pt>
                <c:pt idx="696">
                  <c:v>18492.2</c:v>
                </c:pt>
                <c:pt idx="697">
                  <c:v>18507.400000000001</c:v>
                </c:pt>
                <c:pt idx="698">
                  <c:v>18515</c:v>
                </c:pt>
                <c:pt idx="699">
                  <c:v>18530.2</c:v>
                </c:pt>
                <c:pt idx="700">
                  <c:v>18545.5</c:v>
                </c:pt>
                <c:pt idx="701">
                  <c:v>18560.8</c:v>
                </c:pt>
                <c:pt idx="702">
                  <c:v>18576.2</c:v>
                </c:pt>
                <c:pt idx="703">
                  <c:v>18591.7</c:v>
                </c:pt>
                <c:pt idx="704">
                  <c:v>18599.5</c:v>
                </c:pt>
                <c:pt idx="705">
                  <c:v>18615.2</c:v>
                </c:pt>
                <c:pt idx="706">
                  <c:v>18631</c:v>
                </c:pt>
                <c:pt idx="707">
                  <c:v>18654.8</c:v>
                </c:pt>
                <c:pt idx="708">
                  <c:v>18662.7</c:v>
                </c:pt>
                <c:pt idx="709">
                  <c:v>18678.599999999999</c:v>
                </c:pt>
                <c:pt idx="710">
                  <c:v>18694.5</c:v>
                </c:pt>
                <c:pt idx="711">
                  <c:v>18702.5</c:v>
                </c:pt>
                <c:pt idx="712">
                  <c:v>18718.5</c:v>
                </c:pt>
                <c:pt idx="713">
                  <c:v>18734.400000000001</c:v>
                </c:pt>
                <c:pt idx="714">
                  <c:v>18758.2</c:v>
                </c:pt>
                <c:pt idx="715">
                  <c:v>18774</c:v>
                </c:pt>
                <c:pt idx="716">
                  <c:v>18789.8</c:v>
                </c:pt>
                <c:pt idx="717">
                  <c:v>18805.7</c:v>
                </c:pt>
                <c:pt idx="718">
                  <c:v>18821.599999999999</c:v>
                </c:pt>
                <c:pt idx="719">
                  <c:v>18829.5</c:v>
                </c:pt>
                <c:pt idx="720">
                  <c:v>18845.5</c:v>
                </c:pt>
                <c:pt idx="721">
                  <c:v>18861.5</c:v>
                </c:pt>
                <c:pt idx="722">
                  <c:v>18869.5</c:v>
                </c:pt>
                <c:pt idx="723">
                  <c:v>18885.599999999999</c:v>
                </c:pt>
                <c:pt idx="724">
                  <c:v>18893.599999999999</c:v>
                </c:pt>
                <c:pt idx="725">
                  <c:v>18909.7</c:v>
                </c:pt>
                <c:pt idx="726">
                  <c:v>18925.900000000001</c:v>
                </c:pt>
                <c:pt idx="727">
                  <c:v>18942.099999999999</c:v>
                </c:pt>
                <c:pt idx="728">
                  <c:v>18966.7</c:v>
                </c:pt>
                <c:pt idx="729">
                  <c:v>18983.099999999999</c:v>
                </c:pt>
                <c:pt idx="730">
                  <c:v>18999.400000000001</c:v>
                </c:pt>
                <c:pt idx="731">
                  <c:v>19007.599999999999</c:v>
                </c:pt>
                <c:pt idx="732">
                  <c:v>19023.900000000001</c:v>
                </c:pt>
                <c:pt idx="733">
                  <c:v>19040.2</c:v>
                </c:pt>
                <c:pt idx="734">
                  <c:v>19056.3</c:v>
                </c:pt>
                <c:pt idx="735">
                  <c:v>19080.3</c:v>
                </c:pt>
                <c:pt idx="736">
                  <c:v>19096.400000000001</c:v>
                </c:pt>
                <c:pt idx="737">
                  <c:v>19104.3</c:v>
                </c:pt>
                <c:pt idx="738">
                  <c:v>19120.3</c:v>
                </c:pt>
                <c:pt idx="739">
                  <c:v>19144.2</c:v>
                </c:pt>
                <c:pt idx="740">
                  <c:v>19152.2</c:v>
                </c:pt>
                <c:pt idx="741">
                  <c:v>19168.099999999999</c:v>
                </c:pt>
                <c:pt idx="742">
                  <c:v>19184.2</c:v>
                </c:pt>
                <c:pt idx="743">
                  <c:v>19192.3</c:v>
                </c:pt>
                <c:pt idx="744">
                  <c:v>19208.400000000001</c:v>
                </c:pt>
                <c:pt idx="745">
                  <c:v>19224.5</c:v>
                </c:pt>
                <c:pt idx="746">
                  <c:v>19240.8</c:v>
                </c:pt>
                <c:pt idx="747">
                  <c:v>19257.099999999999</c:v>
                </c:pt>
                <c:pt idx="748">
                  <c:v>19273.400000000001</c:v>
                </c:pt>
                <c:pt idx="749">
                  <c:v>19289.7</c:v>
                </c:pt>
                <c:pt idx="750">
                  <c:v>19305.8</c:v>
                </c:pt>
                <c:pt idx="751">
                  <c:v>19322.099999999999</c:v>
                </c:pt>
                <c:pt idx="752">
                  <c:v>19338.2</c:v>
                </c:pt>
                <c:pt idx="753">
                  <c:v>19346.3</c:v>
                </c:pt>
                <c:pt idx="754">
                  <c:v>19362.7</c:v>
                </c:pt>
                <c:pt idx="755">
                  <c:v>19379.099999999999</c:v>
                </c:pt>
                <c:pt idx="756">
                  <c:v>19387.3</c:v>
                </c:pt>
                <c:pt idx="757">
                  <c:v>19403.900000000001</c:v>
                </c:pt>
                <c:pt idx="758">
                  <c:v>19420.400000000001</c:v>
                </c:pt>
                <c:pt idx="759">
                  <c:v>19445.599999999999</c:v>
                </c:pt>
                <c:pt idx="760">
                  <c:v>19462.2</c:v>
                </c:pt>
                <c:pt idx="761">
                  <c:v>19470.5</c:v>
                </c:pt>
                <c:pt idx="762">
                  <c:v>19487.3</c:v>
                </c:pt>
                <c:pt idx="763">
                  <c:v>19504</c:v>
                </c:pt>
                <c:pt idx="764">
                  <c:v>19512.400000000001</c:v>
                </c:pt>
                <c:pt idx="765">
                  <c:v>19529</c:v>
                </c:pt>
                <c:pt idx="766">
                  <c:v>19545.599999999999</c:v>
                </c:pt>
                <c:pt idx="767">
                  <c:v>19553.8</c:v>
                </c:pt>
                <c:pt idx="768">
                  <c:v>19570.3</c:v>
                </c:pt>
                <c:pt idx="769">
                  <c:v>19586.8</c:v>
                </c:pt>
                <c:pt idx="770">
                  <c:v>19603.099999999999</c:v>
                </c:pt>
                <c:pt idx="771">
                  <c:v>19619.400000000001</c:v>
                </c:pt>
                <c:pt idx="772">
                  <c:v>19643.900000000001</c:v>
                </c:pt>
                <c:pt idx="773">
                  <c:v>19652.3</c:v>
                </c:pt>
                <c:pt idx="774">
                  <c:v>19669</c:v>
                </c:pt>
                <c:pt idx="775">
                  <c:v>19685.900000000001</c:v>
                </c:pt>
                <c:pt idx="776">
                  <c:v>19694.3</c:v>
                </c:pt>
                <c:pt idx="777">
                  <c:v>19711.3</c:v>
                </c:pt>
                <c:pt idx="778">
                  <c:v>19728.3</c:v>
                </c:pt>
                <c:pt idx="779">
                  <c:v>19745.5</c:v>
                </c:pt>
                <c:pt idx="780">
                  <c:v>19754.099999999999</c:v>
                </c:pt>
                <c:pt idx="781">
                  <c:v>19762.7</c:v>
                </c:pt>
                <c:pt idx="782">
                  <c:v>19780</c:v>
                </c:pt>
                <c:pt idx="783">
                  <c:v>19797.099999999999</c:v>
                </c:pt>
                <c:pt idx="784">
                  <c:v>19814.2</c:v>
                </c:pt>
                <c:pt idx="785">
                  <c:v>19839.8</c:v>
                </c:pt>
                <c:pt idx="786">
                  <c:v>19857</c:v>
                </c:pt>
                <c:pt idx="787">
                  <c:v>19865.5</c:v>
                </c:pt>
                <c:pt idx="788">
                  <c:v>19874</c:v>
                </c:pt>
                <c:pt idx="789">
                  <c:v>19890.8</c:v>
                </c:pt>
                <c:pt idx="790">
                  <c:v>19907.5</c:v>
                </c:pt>
                <c:pt idx="791">
                  <c:v>19915.900000000001</c:v>
                </c:pt>
                <c:pt idx="792">
                  <c:v>19932.599999999999</c:v>
                </c:pt>
                <c:pt idx="793">
                  <c:v>19949.3</c:v>
                </c:pt>
                <c:pt idx="794">
                  <c:v>19966.099999999999</c:v>
                </c:pt>
                <c:pt idx="795">
                  <c:v>19983</c:v>
                </c:pt>
                <c:pt idx="796">
                  <c:v>19999.900000000001</c:v>
                </c:pt>
                <c:pt idx="797">
                  <c:v>20017.099999999999</c:v>
                </c:pt>
                <c:pt idx="798">
                  <c:v>20034.3</c:v>
                </c:pt>
                <c:pt idx="799">
                  <c:v>20042.900000000001</c:v>
                </c:pt>
                <c:pt idx="800">
                  <c:v>20051.5</c:v>
                </c:pt>
                <c:pt idx="801">
                  <c:v>20068.8</c:v>
                </c:pt>
                <c:pt idx="802">
                  <c:v>20077.5</c:v>
                </c:pt>
                <c:pt idx="803">
                  <c:v>20095</c:v>
                </c:pt>
                <c:pt idx="804">
                  <c:v>20103.7</c:v>
                </c:pt>
                <c:pt idx="805">
                  <c:v>20129.7</c:v>
                </c:pt>
                <c:pt idx="806">
                  <c:v>20147.099999999999</c:v>
                </c:pt>
                <c:pt idx="807">
                  <c:v>20164.099999999999</c:v>
                </c:pt>
                <c:pt idx="808">
                  <c:v>20172.7</c:v>
                </c:pt>
                <c:pt idx="809">
                  <c:v>20189.8</c:v>
                </c:pt>
                <c:pt idx="810">
                  <c:v>20206.8</c:v>
                </c:pt>
                <c:pt idx="811">
                  <c:v>20215.3</c:v>
                </c:pt>
                <c:pt idx="812">
                  <c:v>20232.099999999999</c:v>
                </c:pt>
                <c:pt idx="813">
                  <c:v>20248.900000000001</c:v>
                </c:pt>
                <c:pt idx="814">
                  <c:v>20265.7</c:v>
                </c:pt>
                <c:pt idx="815">
                  <c:v>20274.2</c:v>
                </c:pt>
                <c:pt idx="816">
                  <c:v>20291.099999999999</c:v>
                </c:pt>
                <c:pt idx="817">
                  <c:v>20308</c:v>
                </c:pt>
                <c:pt idx="818">
                  <c:v>20333.5</c:v>
                </c:pt>
                <c:pt idx="819">
                  <c:v>20350.599999999999</c:v>
                </c:pt>
                <c:pt idx="820">
                  <c:v>20367.7</c:v>
                </c:pt>
                <c:pt idx="821">
                  <c:v>20376.3</c:v>
                </c:pt>
                <c:pt idx="822">
                  <c:v>20393.599999999999</c:v>
                </c:pt>
                <c:pt idx="823">
                  <c:v>20410.8</c:v>
                </c:pt>
                <c:pt idx="824">
                  <c:v>20427.900000000001</c:v>
                </c:pt>
                <c:pt idx="825">
                  <c:v>20445</c:v>
                </c:pt>
                <c:pt idx="826">
                  <c:v>20462</c:v>
                </c:pt>
                <c:pt idx="827">
                  <c:v>20478.8</c:v>
                </c:pt>
                <c:pt idx="828">
                  <c:v>20495.3</c:v>
                </c:pt>
                <c:pt idx="829">
                  <c:v>20511.900000000001</c:v>
                </c:pt>
                <c:pt idx="830">
                  <c:v>20520</c:v>
                </c:pt>
                <c:pt idx="831">
                  <c:v>20536.3</c:v>
                </c:pt>
                <c:pt idx="832">
                  <c:v>20552.7</c:v>
                </c:pt>
                <c:pt idx="833">
                  <c:v>20576.900000000001</c:v>
                </c:pt>
                <c:pt idx="834">
                  <c:v>20585</c:v>
                </c:pt>
                <c:pt idx="835">
                  <c:v>20593.099999999999</c:v>
                </c:pt>
                <c:pt idx="836">
                  <c:v>20609.5</c:v>
                </c:pt>
                <c:pt idx="837">
                  <c:v>20626</c:v>
                </c:pt>
                <c:pt idx="838">
                  <c:v>20642.5</c:v>
                </c:pt>
                <c:pt idx="839">
                  <c:v>20667.400000000001</c:v>
                </c:pt>
                <c:pt idx="840">
                  <c:v>20684.2</c:v>
                </c:pt>
                <c:pt idx="841">
                  <c:v>20701</c:v>
                </c:pt>
                <c:pt idx="842">
                  <c:v>20717.8</c:v>
                </c:pt>
                <c:pt idx="843">
                  <c:v>20726.099999999999</c:v>
                </c:pt>
                <c:pt idx="844">
                  <c:v>20742.900000000001</c:v>
                </c:pt>
                <c:pt idx="845">
                  <c:v>20759.5</c:v>
                </c:pt>
                <c:pt idx="846">
                  <c:v>20775.8</c:v>
                </c:pt>
                <c:pt idx="847">
                  <c:v>20800</c:v>
                </c:pt>
                <c:pt idx="848">
                  <c:v>20815.900000000001</c:v>
                </c:pt>
                <c:pt idx="849">
                  <c:v>20839.900000000001</c:v>
                </c:pt>
                <c:pt idx="850">
                  <c:v>20855.7</c:v>
                </c:pt>
                <c:pt idx="851">
                  <c:v>20887</c:v>
                </c:pt>
                <c:pt idx="852">
                  <c:v>20910.400000000001</c:v>
                </c:pt>
                <c:pt idx="853">
                  <c:v>20933.900000000001</c:v>
                </c:pt>
                <c:pt idx="854">
                  <c:v>20965.8</c:v>
                </c:pt>
                <c:pt idx="855">
                  <c:v>21006.3</c:v>
                </c:pt>
                <c:pt idx="856">
                  <c:v>21072.1</c:v>
                </c:pt>
                <c:pt idx="857">
                  <c:v>21137.599999999999</c:v>
                </c:pt>
                <c:pt idx="858">
                  <c:v>21186.2</c:v>
                </c:pt>
                <c:pt idx="859">
                  <c:v>21242.6</c:v>
                </c:pt>
                <c:pt idx="860">
                  <c:v>21298.400000000001</c:v>
                </c:pt>
                <c:pt idx="861">
                  <c:v>21330.3</c:v>
                </c:pt>
                <c:pt idx="862">
                  <c:v>21361.9</c:v>
                </c:pt>
                <c:pt idx="863">
                  <c:v>21393.599999999999</c:v>
                </c:pt>
                <c:pt idx="864">
                  <c:v>21425.3</c:v>
                </c:pt>
                <c:pt idx="865">
                  <c:v>21449</c:v>
                </c:pt>
                <c:pt idx="866">
                  <c:v>21464.6</c:v>
                </c:pt>
                <c:pt idx="867">
                  <c:v>21488.2</c:v>
                </c:pt>
                <c:pt idx="868">
                  <c:v>21519.4</c:v>
                </c:pt>
                <c:pt idx="869">
                  <c:v>21543</c:v>
                </c:pt>
                <c:pt idx="870">
                  <c:v>21558.7</c:v>
                </c:pt>
                <c:pt idx="871">
                  <c:v>21574.5</c:v>
                </c:pt>
                <c:pt idx="872">
                  <c:v>21590.3</c:v>
                </c:pt>
                <c:pt idx="873">
                  <c:v>21606.2</c:v>
                </c:pt>
                <c:pt idx="874">
                  <c:v>21622.1</c:v>
                </c:pt>
                <c:pt idx="875">
                  <c:v>21638</c:v>
                </c:pt>
                <c:pt idx="876">
                  <c:v>21661.9</c:v>
                </c:pt>
                <c:pt idx="877">
                  <c:v>21685.7</c:v>
                </c:pt>
                <c:pt idx="878">
                  <c:v>21701.5</c:v>
                </c:pt>
                <c:pt idx="879">
                  <c:v>21717.3</c:v>
                </c:pt>
                <c:pt idx="880">
                  <c:v>21733.200000000001</c:v>
                </c:pt>
                <c:pt idx="881">
                  <c:v>21748.9</c:v>
                </c:pt>
                <c:pt idx="882">
                  <c:v>21764.7</c:v>
                </c:pt>
                <c:pt idx="883">
                  <c:v>21780.400000000001</c:v>
                </c:pt>
                <c:pt idx="884">
                  <c:v>21796.1</c:v>
                </c:pt>
                <c:pt idx="885">
                  <c:v>21811.8</c:v>
                </c:pt>
                <c:pt idx="886">
                  <c:v>21835.599999999999</c:v>
                </c:pt>
                <c:pt idx="887">
                  <c:v>21843.4</c:v>
                </c:pt>
                <c:pt idx="888">
                  <c:v>21859.4</c:v>
                </c:pt>
                <c:pt idx="889">
                  <c:v>21875.4</c:v>
                </c:pt>
                <c:pt idx="890">
                  <c:v>21883.4</c:v>
                </c:pt>
                <c:pt idx="891">
                  <c:v>21899.3</c:v>
                </c:pt>
                <c:pt idx="892">
                  <c:v>21915.4</c:v>
                </c:pt>
                <c:pt idx="893">
                  <c:v>21923.4</c:v>
                </c:pt>
                <c:pt idx="894">
                  <c:v>21947.599999999999</c:v>
                </c:pt>
                <c:pt idx="895">
                  <c:v>21963.7</c:v>
                </c:pt>
                <c:pt idx="896">
                  <c:v>21979.599999999999</c:v>
                </c:pt>
                <c:pt idx="897">
                  <c:v>21995.599999999999</c:v>
                </c:pt>
                <c:pt idx="898">
                  <c:v>22011.5</c:v>
                </c:pt>
                <c:pt idx="899">
                  <c:v>22027.200000000001</c:v>
                </c:pt>
                <c:pt idx="900">
                  <c:v>22042.9</c:v>
                </c:pt>
                <c:pt idx="901">
                  <c:v>22058.799999999999</c:v>
                </c:pt>
                <c:pt idx="902">
                  <c:v>22074.6</c:v>
                </c:pt>
                <c:pt idx="903">
                  <c:v>22082.5</c:v>
                </c:pt>
                <c:pt idx="904">
                  <c:v>22098.400000000001</c:v>
                </c:pt>
                <c:pt idx="905">
                  <c:v>22114.400000000001</c:v>
                </c:pt>
                <c:pt idx="906">
                  <c:v>22130.400000000001</c:v>
                </c:pt>
                <c:pt idx="907">
                  <c:v>22146.400000000001</c:v>
                </c:pt>
                <c:pt idx="908">
                  <c:v>22162.3</c:v>
                </c:pt>
                <c:pt idx="909">
                  <c:v>22178.5</c:v>
                </c:pt>
                <c:pt idx="910">
                  <c:v>22186.799999999999</c:v>
                </c:pt>
                <c:pt idx="911">
                  <c:v>22195.200000000001</c:v>
                </c:pt>
                <c:pt idx="912">
                  <c:v>22211.599999999999</c:v>
                </c:pt>
                <c:pt idx="913">
                  <c:v>22228.2</c:v>
                </c:pt>
                <c:pt idx="914">
                  <c:v>22253.3</c:v>
                </c:pt>
                <c:pt idx="915">
                  <c:v>22270</c:v>
                </c:pt>
                <c:pt idx="916">
                  <c:v>22286.6</c:v>
                </c:pt>
                <c:pt idx="917">
                  <c:v>22294.9</c:v>
                </c:pt>
                <c:pt idx="918">
                  <c:v>22311.5</c:v>
                </c:pt>
                <c:pt idx="919">
                  <c:v>22327.9</c:v>
                </c:pt>
                <c:pt idx="920">
                  <c:v>22336.1</c:v>
                </c:pt>
                <c:pt idx="921">
                  <c:v>22352.400000000001</c:v>
                </c:pt>
                <c:pt idx="922">
                  <c:v>22368.6</c:v>
                </c:pt>
                <c:pt idx="923">
                  <c:v>22384.7</c:v>
                </c:pt>
                <c:pt idx="924">
                  <c:v>22400.799999999999</c:v>
                </c:pt>
                <c:pt idx="925">
                  <c:v>22416.9</c:v>
                </c:pt>
                <c:pt idx="926">
                  <c:v>22433.1</c:v>
                </c:pt>
                <c:pt idx="927">
                  <c:v>22449.200000000001</c:v>
                </c:pt>
                <c:pt idx="928">
                  <c:v>22465.5</c:v>
                </c:pt>
                <c:pt idx="929">
                  <c:v>22473.7</c:v>
                </c:pt>
                <c:pt idx="930">
                  <c:v>22490.1</c:v>
                </c:pt>
                <c:pt idx="931">
                  <c:v>22506.400000000001</c:v>
                </c:pt>
                <c:pt idx="932">
                  <c:v>22522.799999999999</c:v>
                </c:pt>
                <c:pt idx="933">
                  <c:v>22547.599999999999</c:v>
                </c:pt>
                <c:pt idx="934">
                  <c:v>22564.5</c:v>
                </c:pt>
                <c:pt idx="935">
                  <c:v>22581.599999999999</c:v>
                </c:pt>
                <c:pt idx="936">
                  <c:v>22590.1</c:v>
                </c:pt>
                <c:pt idx="937">
                  <c:v>22607</c:v>
                </c:pt>
                <c:pt idx="938">
                  <c:v>22623.9</c:v>
                </c:pt>
                <c:pt idx="939">
                  <c:v>22640.799999999999</c:v>
                </c:pt>
                <c:pt idx="940">
                  <c:v>22657.5</c:v>
                </c:pt>
                <c:pt idx="941">
                  <c:v>22674.1</c:v>
                </c:pt>
                <c:pt idx="942">
                  <c:v>22690.6</c:v>
                </c:pt>
                <c:pt idx="943">
                  <c:v>22707.1</c:v>
                </c:pt>
                <c:pt idx="944">
                  <c:v>22723.599999999999</c:v>
                </c:pt>
                <c:pt idx="945">
                  <c:v>22748.5</c:v>
                </c:pt>
                <c:pt idx="946">
                  <c:v>22765.1</c:v>
                </c:pt>
                <c:pt idx="947">
                  <c:v>22781.8</c:v>
                </c:pt>
                <c:pt idx="948">
                  <c:v>22798.7</c:v>
                </c:pt>
                <c:pt idx="949">
                  <c:v>22807.200000000001</c:v>
                </c:pt>
                <c:pt idx="950">
                  <c:v>22824.3</c:v>
                </c:pt>
                <c:pt idx="951">
                  <c:v>22841.5</c:v>
                </c:pt>
                <c:pt idx="952">
                  <c:v>22858.7</c:v>
                </c:pt>
                <c:pt idx="953">
                  <c:v>22867.5</c:v>
                </c:pt>
                <c:pt idx="954">
                  <c:v>22884.799999999999</c:v>
                </c:pt>
                <c:pt idx="955">
                  <c:v>22911</c:v>
                </c:pt>
                <c:pt idx="956">
                  <c:v>22928.6</c:v>
                </c:pt>
                <c:pt idx="957">
                  <c:v>22946.1</c:v>
                </c:pt>
                <c:pt idx="958">
                  <c:v>22963.4</c:v>
                </c:pt>
                <c:pt idx="959">
                  <c:v>22980.9</c:v>
                </c:pt>
                <c:pt idx="960">
                  <c:v>22998.3</c:v>
                </c:pt>
                <c:pt idx="961">
                  <c:v>23015.3</c:v>
                </c:pt>
                <c:pt idx="962">
                  <c:v>23031.9</c:v>
                </c:pt>
                <c:pt idx="963">
                  <c:v>23048.5</c:v>
                </c:pt>
                <c:pt idx="964">
                  <c:v>23056.9</c:v>
                </c:pt>
                <c:pt idx="965">
                  <c:v>23073.7</c:v>
                </c:pt>
                <c:pt idx="966">
                  <c:v>23090.3</c:v>
                </c:pt>
                <c:pt idx="967">
                  <c:v>23106.9</c:v>
                </c:pt>
                <c:pt idx="968">
                  <c:v>23115.200000000001</c:v>
                </c:pt>
                <c:pt idx="969">
                  <c:v>23131.9</c:v>
                </c:pt>
                <c:pt idx="970">
                  <c:v>23140.3</c:v>
                </c:pt>
                <c:pt idx="971">
                  <c:v>23156.9</c:v>
                </c:pt>
                <c:pt idx="972">
                  <c:v>23173.599999999999</c:v>
                </c:pt>
                <c:pt idx="973">
                  <c:v>23190.5</c:v>
                </c:pt>
                <c:pt idx="974">
                  <c:v>23207.4</c:v>
                </c:pt>
                <c:pt idx="975">
                  <c:v>23224.3</c:v>
                </c:pt>
                <c:pt idx="976">
                  <c:v>23241.1</c:v>
                </c:pt>
                <c:pt idx="977">
                  <c:v>23258.1</c:v>
                </c:pt>
                <c:pt idx="978">
                  <c:v>23266.6</c:v>
                </c:pt>
                <c:pt idx="979">
                  <c:v>23283.5</c:v>
                </c:pt>
                <c:pt idx="980">
                  <c:v>23300.1</c:v>
                </c:pt>
                <c:pt idx="981">
                  <c:v>23308.3</c:v>
                </c:pt>
                <c:pt idx="982">
                  <c:v>23324.799999999999</c:v>
                </c:pt>
                <c:pt idx="983">
                  <c:v>23333</c:v>
                </c:pt>
                <c:pt idx="984">
                  <c:v>23357.599999999999</c:v>
                </c:pt>
                <c:pt idx="985">
                  <c:v>23373.5</c:v>
                </c:pt>
                <c:pt idx="986">
                  <c:v>23389.200000000001</c:v>
                </c:pt>
                <c:pt idx="987">
                  <c:v>23404.7</c:v>
                </c:pt>
                <c:pt idx="988">
                  <c:v>23420</c:v>
                </c:pt>
                <c:pt idx="989">
                  <c:v>23427.599999999999</c:v>
                </c:pt>
                <c:pt idx="990">
                  <c:v>23442.9</c:v>
                </c:pt>
                <c:pt idx="991">
                  <c:v>23458.1</c:v>
                </c:pt>
                <c:pt idx="992">
                  <c:v>23473.3</c:v>
                </c:pt>
                <c:pt idx="993">
                  <c:v>23488.6</c:v>
                </c:pt>
                <c:pt idx="994">
                  <c:v>23511.8</c:v>
                </c:pt>
                <c:pt idx="995">
                  <c:v>23527.200000000001</c:v>
                </c:pt>
                <c:pt idx="996">
                  <c:v>23543</c:v>
                </c:pt>
                <c:pt idx="997">
                  <c:v>23558.7</c:v>
                </c:pt>
                <c:pt idx="998">
                  <c:v>23574.400000000001</c:v>
                </c:pt>
                <c:pt idx="999">
                  <c:v>23582.3</c:v>
                </c:pt>
                <c:pt idx="1000">
                  <c:v>23590.3</c:v>
                </c:pt>
                <c:pt idx="1001">
                  <c:v>23606</c:v>
                </c:pt>
                <c:pt idx="1002">
                  <c:v>23621.9</c:v>
                </c:pt>
                <c:pt idx="1003">
                  <c:v>23637.5</c:v>
                </c:pt>
                <c:pt idx="1004">
                  <c:v>23653.3</c:v>
                </c:pt>
                <c:pt idx="1005">
                  <c:v>23661.1</c:v>
                </c:pt>
                <c:pt idx="1006">
                  <c:v>23676.9</c:v>
                </c:pt>
                <c:pt idx="1007">
                  <c:v>23692.5</c:v>
                </c:pt>
                <c:pt idx="1008">
                  <c:v>23708.400000000001</c:v>
                </c:pt>
                <c:pt idx="1009">
                  <c:v>23724.3</c:v>
                </c:pt>
                <c:pt idx="1010">
                  <c:v>23740.2</c:v>
                </c:pt>
                <c:pt idx="1011">
                  <c:v>23748.2</c:v>
                </c:pt>
                <c:pt idx="1012">
                  <c:v>23764.2</c:v>
                </c:pt>
                <c:pt idx="1013">
                  <c:v>23772.3</c:v>
                </c:pt>
                <c:pt idx="1014">
                  <c:v>23788.400000000001</c:v>
                </c:pt>
                <c:pt idx="1015">
                  <c:v>23804.5</c:v>
                </c:pt>
                <c:pt idx="1016">
                  <c:v>23820.9</c:v>
                </c:pt>
                <c:pt idx="1017">
                  <c:v>23837.1</c:v>
                </c:pt>
                <c:pt idx="1018">
                  <c:v>23853.3</c:v>
                </c:pt>
                <c:pt idx="1019">
                  <c:v>23869.7</c:v>
                </c:pt>
                <c:pt idx="1020">
                  <c:v>23885.9</c:v>
                </c:pt>
                <c:pt idx="1021">
                  <c:v>23894</c:v>
                </c:pt>
                <c:pt idx="1022">
                  <c:v>23910.3</c:v>
                </c:pt>
                <c:pt idx="1023">
                  <c:v>23918.5</c:v>
                </c:pt>
                <c:pt idx="1024">
                  <c:v>23934.6</c:v>
                </c:pt>
                <c:pt idx="1025">
                  <c:v>23950.6</c:v>
                </c:pt>
                <c:pt idx="1026">
                  <c:v>23958.6</c:v>
                </c:pt>
                <c:pt idx="1027">
                  <c:v>23982.3</c:v>
                </c:pt>
                <c:pt idx="1028">
                  <c:v>23998.2</c:v>
                </c:pt>
                <c:pt idx="1029">
                  <c:v>24014.1</c:v>
                </c:pt>
                <c:pt idx="1030">
                  <c:v>24022</c:v>
                </c:pt>
                <c:pt idx="1031">
                  <c:v>24037.8</c:v>
                </c:pt>
                <c:pt idx="1032">
                  <c:v>24053.5</c:v>
                </c:pt>
                <c:pt idx="1033">
                  <c:v>24061.3</c:v>
                </c:pt>
                <c:pt idx="1034">
                  <c:v>24077</c:v>
                </c:pt>
                <c:pt idx="1035">
                  <c:v>24092.6</c:v>
                </c:pt>
                <c:pt idx="1036">
                  <c:v>24100.5</c:v>
                </c:pt>
                <c:pt idx="1037">
                  <c:v>24116.2</c:v>
                </c:pt>
                <c:pt idx="1038">
                  <c:v>24139.599999999999</c:v>
                </c:pt>
                <c:pt idx="1039">
                  <c:v>24155.5</c:v>
                </c:pt>
                <c:pt idx="1040">
                  <c:v>24171.3</c:v>
                </c:pt>
                <c:pt idx="1041">
                  <c:v>24187.3</c:v>
                </c:pt>
                <c:pt idx="1042">
                  <c:v>24203.200000000001</c:v>
                </c:pt>
                <c:pt idx="1043">
                  <c:v>24211.200000000001</c:v>
                </c:pt>
                <c:pt idx="1044">
                  <c:v>24227.200000000001</c:v>
                </c:pt>
                <c:pt idx="1045">
                  <c:v>24235.200000000001</c:v>
                </c:pt>
                <c:pt idx="1046">
                  <c:v>24250.799999999999</c:v>
                </c:pt>
                <c:pt idx="1047">
                  <c:v>24266.3</c:v>
                </c:pt>
                <c:pt idx="1048">
                  <c:v>24289.5</c:v>
                </c:pt>
                <c:pt idx="1049">
                  <c:v>24304.799999999999</c:v>
                </c:pt>
                <c:pt idx="1050">
                  <c:v>24319.9</c:v>
                </c:pt>
                <c:pt idx="1051">
                  <c:v>24335.200000000001</c:v>
                </c:pt>
                <c:pt idx="1052">
                  <c:v>24350.5</c:v>
                </c:pt>
                <c:pt idx="1053">
                  <c:v>24358.1</c:v>
                </c:pt>
                <c:pt idx="1054">
                  <c:v>24373.4</c:v>
                </c:pt>
                <c:pt idx="1055">
                  <c:v>24389</c:v>
                </c:pt>
                <c:pt idx="1056">
                  <c:v>24404.5</c:v>
                </c:pt>
                <c:pt idx="1057">
                  <c:v>24419.9</c:v>
                </c:pt>
                <c:pt idx="1058">
                  <c:v>24443.3</c:v>
                </c:pt>
                <c:pt idx="1059">
                  <c:v>24458.7</c:v>
                </c:pt>
                <c:pt idx="1060">
                  <c:v>24466.400000000001</c:v>
                </c:pt>
                <c:pt idx="1061">
                  <c:v>24481.8</c:v>
                </c:pt>
                <c:pt idx="1062">
                  <c:v>24497.1</c:v>
                </c:pt>
                <c:pt idx="1063">
                  <c:v>24504.7</c:v>
                </c:pt>
                <c:pt idx="1064">
                  <c:v>24520</c:v>
                </c:pt>
                <c:pt idx="1065">
                  <c:v>24535.200000000001</c:v>
                </c:pt>
                <c:pt idx="1066">
                  <c:v>24550.5</c:v>
                </c:pt>
                <c:pt idx="1067">
                  <c:v>24565.9</c:v>
                </c:pt>
                <c:pt idx="1068">
                  <c:v>24573.599999999999</c:v>
                </c:pt>
                <c:pt idx="1069">
                  <c:v>24589.1</c:v>
                </c:pt>
                <c:pt idx="1070">
                  <c:v>24604.6</c:v>
                </c:pt>
                <c:pt idx="1071">
                  <c:v>24620.1</c:v>
                </c:pt>
                <c:pt idx="1072">
                  <c:v>24635.7</c:v>
                </c:pt>
                <c:pt idx="1073">
                  <c:v>24643.5</c:v>
                </c:pt>
                <c:pt idx="1074">
                  <c:v>24651.3</c:v>
                </c:pt>
                <c:pt idx="1075">
                  <c:v>24666.9</c:v>
                </c:pt>
                <c:pt idx="1076">
                  <c:v>24682.3</c:v>
                </c:pt>
                <c:pt idx="1077">
                  <c:v>24697.599999999999</c:v>
                </c:pt>
                <c:pt idx="1078">
                  <c:v>24712.7</c:v>
                </c:pt>
                <c:pt idx="1079">
                  <c:v>24727.8</c:v>
                </c:pt>
                <c:pt idx="1080">
                  <c:v>24750.400000000001</c:v>
                </c:pt>
                <c:pt idx="1081">
                  <c:v>24765.4</c:v>
                </c:pt>
                <c:pt idx="1082">
                  <c:v>24780.400000000001</c:v>
                </c:pt>
                <c:pt idx="1083">
                  <c:v>24788</c:v>
                </c:pt>
                <c:pt idx="1084">
                  <c:v>24803.200000000001</c:v>
                </c:pt>
                <c:pt idx="1085">
                  <c:v>24818.5</c:v>
                </c:pt>
                <c:pt idx="1086">
                  <c:v>24826.2</c:v>
                </c:pt>
                <c:pt idx="1087">
                  <c:v>24849.3</c:v>
                </c:pt>
                <c:pt idx="1088">
                  <c:v>24856.9</c:v>
                </c:pt>
                <c:pt idx="1089">
                  <c:v>24872.1</c:v>
                </c:pt>
                <c:pt idx="1090">
                  <c:v>24887.1</c:v>
                </c:pt>
                <c:pt idx="1091">
                  <c:v>24901.9</c:v>
                </c:pt>
                <c:pt idx="1092">
                  <c:v>24916.6</c:v>
                </c:pt>
                <c:pt idx="1093">
                  <c:v>24931</c:v>
                </c:pt>
                <c:pt idx="1094">
                  <c:v>24938.2</c:v>
                </c:pt>
                <c:pt idx="1095">
                  <c:v>24945.5</c:v>
                </c:pt>
                <c:pt idx="1096">
                  <c:v>24959.9</c:v>
                </c:pt>
                <c:pt idx="1097">
                  <c:v>24974.2</c:v>
                </c:pt>
                <c:pt idx="1098">
                  <c:v>24988.7</c:v>
                </c:pt>
                <c:pt idx="1099">
                  <c:v>25003.3</c:v>
                </c:pt>
                <c:pt idx="1100">
                  <c:v>25018</c:v>
                </c:pt>
                <c:pt idx="1101">
                  <c:v>25032.7</c:v>
                </c:pt>
                <c:pt idx="1102">
                  <c:v>25055.200000000001</c:v>
                </c:pt>
                <c:pt idx="1103">
                  <c:v>25062.9</c:v>
                </c:pt>
                <c:pt idx="1104">
                  <c:v>25077.8</c:v>
                </c:pt>
                <c:pt idx="1105">
                  <c:v>25093.200000000001</c:v>
                </c:pt>
                <c:pt idx="1106">
                  <c:v>25108.799999999999</c:v>
                </c:pt>
                <c:pt idx="1107">
                  <c:v>25116.6</c:v>
                </c:pt>
                <c:pt idx="1108">
                  <c:v>25132.1</c:v>
                </c:pt>
                <c:pt idx="1109">
                  <c:v>25155.200000000001</c:v>
                </c:pt>
                <c:pt idx="1110">
                  <c:v>25162.7</c:v>
                </c:pt>
                <c:pt idx="1111">
                  <c:v>25177.5</c:v>
                </c:pt>
                <c:pt idx="1112">
                  <c:v>25192.3</c:v>
                </c:pt>
                <c:pt idx="1113">
                  <c:v>25207</c:v>
                </c:pt>
                <c:pt idx="1114">
                  <c:v>25220.799999999999</c:v>
                </c:pt>
                <c:pt idx="1115">
                  <c:v>25227.9</c:v>
                </c:pt>
                <c:pt idx="1116">
                  <c:v>25235</c:v>
                </c:pt>
                <c:pt idx="1117">
                  <c:v>25248.9</c:v>
                </c:pt>
                <c:pt idx="1118">
                  <c:v>25262.9</c:v>
                </c:pt>
                <c:pt idx="1119">
                  <c:v>25269.9</c:v>
                </c:pt>
                <c:pt idx="1120">
                  <c:v>25290.9</c:v>
                </c:pt>
                <c:pt idx="1121">
                  <c:v>25305.1</c:v>
                </c:pt>
                <c:pt idx="1122">
                  <c:v>25319.4</c:v>
                </c:pt>
                <c:pt idx="1123">
                  <c:v>25333.7</c:v>
                </c:pt>
                <c:pt idx="1124">
                  <c:v>25348</c:v>
                </c:pt>
                <c:pt idx="1125">
                  <c:v>25362.5</c:v>
                </c:pt>
                <c:pt idx="1126">
                  <c:v>25377.3</c:v>
                </c:pt>
                <c:pt idx="1127">
                  <c:v>25384.6</c:v>
                </c:pt>
                <c:pt idx="1128">
                  <c:v>25391.9</c:v>
                </c:pt>
                <c:pt idx="1129">
                  <c:v>25406.6</c:v>
                </c:pt>
                <c:pt idx="1130">
                  <c:v>25421.1</c:v>
                </c:pt>
                <c:pt idx="1131">
                  <c:v>25442.799999999999</c:v>
                </c:pt>
                <c:pt idx="1132">
                  <c:v>25457.200000000001</c:v>
                </c:pt>
                <c:pt idx="1133">
                  <c:v>25471.5</c:v>
                </c:pt>
                <c:pt idx="1134">
                  <c:v>25485.8</c:v>
                </c:pt>
                <c:pt idx="1135">
                  <c:v>25500.3</c:v>
                </c:pt>
                <c:pt idx="1136">
                  <c:v>25507.5</c:v>
                </c:pt>
                <c:pt idx="1137">
                  <c:v>25522</c:v>
                </c:pt>
                <c:pt idx="1138">
                  <c:v>25529.3</c:v>
                </c:pt>
                <c:pt idx="1139">
                  <c:v>25543.8</c:v>
                </c:pt>
                <c:pt idx="1140">
                  <c:v>25551.200000000001</c:v>
                </c:pt>
                <c:pt idx="1141">
                  <c:v>25573.1</c:v>
                </c:pt>
                <c:pt idx="1142">
                  <c:v>25587.8</c:v>
                </c:pt>
                <c:pt idx="1143">
                  <c:v>25602.6</c:v>
                </c:pt>
                <c:pt idx="1144">
                  <c:v>25617.3</c:v>
                </c:pt>
                <c:pt idx="1145">
                  <c:v>25632.1</c:v>
                </c:pt>
                <c:pt idx="1146">
                  <c:v>25647</c:v>
                </c:pt>
                <c:pt idx="1147">
                  <c:v>25661.8</c:v>
                </c:pt>
                <c:pt idx="1148">
                  <c:v>25676.6</c:v>
                </c:pt>
                <c:pt idx="1149">
                  <c:v>25691.5</c:v>
                </c:pt>
                <c:pt idx="1150">
                  <c:v>25706.6</c:v>
                </c:pt>
                <c:pt idx="1151">
                  <c:v>25721.599999999999</c:v>
                </c:pt>
                <c:pt idx="1152">
                  <c:v>25744.3</c:v>
                </c:pt>
                <c:pt idx="1153">
                  <c:v>25759.5</c:v>
                </c:pt>
                <c:pt idx="1154">
                  <c:v>25774.6</c:v>
                </c:pt>
                <c:pt idx="1155">
                  <c:v>25789.599999999999</c:v>
                </c:pt>
                <c:pt idx="1156">
                  <c:v>25797.1</c:v>
                </c:pt>
                <c:pt idx="1157">
                  <c:v>25804.5</c:v>
                </c:pt>
                <c:pt idx="1158">
                  <c:v>25819.4</c:v>
                </c:pt>
                <c:pt idx="1159">
                  <c:v>25826.9</c:v>
                </c:pt>
                <c:pt idx="1160">
                  <c:v>25841.8</c:v>
                </c:pt>
                <c:pt idx="1161">
                  <c:v>25864.1</c:v>
                </c:pt>
                <c:pt idx="1162">
                  <c:v>25879.200000000001</c:v>
                </c:pt>
                <c:pt idx="1163">
                  <c:v>25894.3</c:v>
                </c:pt>
                <c:pt idx="1164">
                  <c:v>25909.5</c:v>
                </c:pt>
                <c:pt idx="1165">
                  <c:v>25924.6</c:v>
                </c:pt>
                <c:pt idx="1166">
                  <c:v>25939.8</c:v>
                </c:pt>
                <c:pt idx="1167">
                  <c:v>25947.5</c:v>
                </c:pt>
                <c:pt idx="1168">
                  <c:v>25963</c:v>
                </c:pt>
                <c:pt idx="1169">
                  <c:v>25970.7</c:v>
                </c:pt>
                <c:pt idx="1170">
                  <c:v>25986.2</c:v>
                </c:pt>
                <c:pt idx="1171">
                  <c:v>26001.8</c:v>
                </c:pt>
                <c:pt idx="1172">
                  <c:v>26017.5</c:v>
                </c:pt>
                <c:pt idx="1173">
                  <c:v>26040.9</c:v>
                </c:pt>
                <c:pt idx="1174">
                  <c:v>26048.6</c:v>
                </c:pt>
                <c:pt idx="1175">
                  <c:v>26064</c:v>
                </c:pt>
                <c:pt idx="1176">
                  <c:v>26079.4</c:v>
                </c:pt>
                <c:pt idx="1177">
                  <c:v>26087.1</c:v>
                </c:pt>
                <c:pt idx="1178">
                  <c:v>26102.400000000001</c:v>
                </c:pt>
                <c:pt idx="1179">
                  <c:v>26117.599999999999</c:v>
                </c:pt>
                <c:pt idx="1180">
                  <c:v>26132.799999999999</c:v>
                </c:pt>
                <c:pt idx="1181">
                  <c:v>26155.599999999999</c:v>
                </c:pt>
                <c:pt idx="1182">
                  <c:v>26170.9</c:v>
                </c:pt>
                <c:pt idx="1183">
                  <c:v>26186.2</c:v>
                </c:pt>
                <c:pt idx="1184">
                  <c:v>26201.599999999999</c:v>
                </c:pt>
                <c:pt idx="1185">
                  <c:v>26217.1</c:v>
                </c:pt>
                <c:pt idx="1186">
                  <c:v>26232.799999999999</c:v>
                </c:pt>
                <c:pt idx="1187">
                  <c:v>26240.7</c:v>
                </c:pt>
                <c:pt idx="1188">
                  <c:v>26256.400000000001</c:v>
                </c:pt>
                <c:pt idx="1189">
                  <c:v>26264.3</c:v>
                </c:pt>
                <c:pt idx="1190">
                  <c:v>26280</c:v>
                </c:pt>
                <c:pt idx="1191">
                  <c:v>26295.599999999999</c:v>
                </c:pt>
                <c:pt idx="1192">
                  <c:v>26319</c:v>
                </c:pt>
                <c:pt idx="1193">
                  <c:v>26326.799999999999</c:v>
                </c:pt>
                <c:pt idx="1194">
                  <c:v>26342.3</c:v>
                </c:pt>
                <c:pt idx="1195">
                  <c:v>26357.7</c:v>
                </c:pt>
                <c:pt idx="1196">
                  <c:v>26373.1</c:v>
                </c:pt>
                <c:pt idx="1197">
                  <c:v>26388.3</c:v>
                </c:pt>
                <c:pt idx="1198">
                  <c:v>26395.9</c:v>
                </c:pt>
                <c:pt idx="1199">
                  <c:v>26403.5</c:v>
                </c:pt>
                <c:pt idx="1200">
                  <c:v>26418.7</c:v>
                </c:pt>
                <c:pt idx="1201">
                  <c:v>26433.7</c:v>
                </c:pt>
                <c:pt idx="1202">
                  <c:v>26456.400000000001</c:v>
                </c:pt>
                <c:pt idx="1203">
                  <c:v>26471.5</c:v>
                </c:pt>
                <c:pt idx="1204">
                  <c:v>26486.799999999999</c:v>
                </c:pt>
                <c:pt idx="1205">
                  <c:v>26502.400000000001</c:v>
                </c:pt>
                <c:pt idx="1206">
                  <c:v>26517.9</c:v>
                </c:pt>
                <c:pt idx="1207">
                  <c:v>26533.4</c:v>
                </c:pt>
                <c:pt idx="1208">
                  <c:v>26549.3</c:v>
                </c:pt>
                <c:pt idx="1209">
                  <c:v>26557.200000000001</c:v>
                </c:pt>
                <c:pt idx="1210">
                  <c:v>26581.200000000001</c:v>
                </c:pt>
                <c:pt idx="1211">
                  <c:v>26605.3</c:v>
                </c:pt>
                <c:pt idx="1212">
                  <c:v>26621.4</c:v>
                </c:pt>
                <c:pt idx="1213">
                  <c:v>26637.200000000001</c:v>
                </c:pt>
                <c:pt idx="1214">
                  <c:v>26652.9</c:v>
                </c:pt>
                <c:pt idx="1215">
                  <c:v>26660.7</c:v>
                </c:pt>
                <c:pt idx="1216">
                  <c:v>26668.5</c:v>
                </c:pt>
                <c:pt idx="1217">
                  <c:v>26684.1</c:v>
                </c:pt>
                <c:pt idx="1218">
                  <c:v>26707.200000000001</c:v>
                </c:pt>
                <c:pt idx="1219">
                  <c:v>26714.799999999999</c:v>
                </c:pt>
                <c:pt idx="1220">
                  <c:v>26729.8</c:v>
                </c:pt>
                <c:pt idx="1221">
                  <c:v>26752.3</c:v>
                </c:pt>
                <c:pt idx="1222">
                  <c:v>26759.8</c:v>
                </c:pt>
                <c:pt idx="1223">
                  <c:v>26774.7</c:v>
                </c:pt>
                <c:pt idx="1224">
                  <c:v>26782.3</c:v>
                </c:pt>
                <c:pt idx="1225">
                  <c:v>26797.5</c:v>
                </c:pt>
                <c:pt idx="1226">
                  <c:v>26812.9</c:v>
                </c:pt>
                <c:pt idx="1227">
                  <c:v>26828.3</c:v>
                </c:pt>
                <c:pt idx="1228">
                  <c:v>26836</c:v>
                </c:pt>
                <c:pt idx="1229">
                  <c:v>26851.599999999999</c:v>
                </c:pt>
                <c:pt idx="1230">
                  <c:v>26875.200000000001</c:v>
                </c:pt>
                <c:pt idx="1231">
                  <c:v>26891</c:v>
                </c:pt>
                <c:pt idx="1232">
                  <c:v>26898.799999999999</c:v>
                </c:pt>
                <c:pt idx="1233">
                  <c:v>26906.6</c:v>
                </c:pt>
                <c:pt idx="1234">
                  <c:v>26922.2</c:v>
                </c:pt>
                <c:pt idx="1235">
                  <c:v>26937.8</c:v>
                </c:pt>
                <c:pt idx="1236">
                  <c:v>26945.599999999999</c:v>
                </c:pt>
                <c:pt idx="1237">
                  <c:v>26953.3</c:v>
                </c:pt>
                <c:pt idx="1238">
                  <c:v>26968.6</c:v>
                </c:pt>
                <c:pt idx="1239">
                  <c:v>26983.9</c:v>
                </c:pt>
                <c:pt idx="1240">
                  <c:v>27007</c:v>
                </c:pt>
                <c:pt idx="1241">
                  <c:v>27014.400000000001</c:v>
                </c:pt>
                <c:pt idx="1242">
                  <c:v>27029.4</c:v>
                </c:pt>
                <c:pt idx="1243">
                  <c:v>27044.2</c:v>
                </c:pt>
                <c:pt idx="1244">
                  <c:v>27059.200000000001</c:v>
                </c:pt>
                <c:pt idx="1245">
                  <c:v>27074</c:v>
                </c:pt>
                <c:pt idx="1246">
                  <c:v>27081.4</c:v>
                </c:pt>
                <c:pt idx="1247">
                  <c:v>27096.400000000001</c:v>
                </c:pt>
                <c:pt idx="1248">
                  <c:v>27103.8</c:v>
                </c:pt>
                <c:pt idx="1249">
                  <c:v>27118.799999999999</c:v>
                </c:pt>
                <c:pt idx="1250">
                  <c:v>27133.7</c:v>
                </c:pt>
                <c:pt idx="1251">
                  <c:v>27148.9</c:v>
                </c:pt>
                <c:pt idx="1252">
                  <c:v>27156.5</c:v>
                </c:pt>
                <c:pt idx="1253">
                  <c:v>27171.5</c:v>
                </c:pt>
                <c:pt idx="1254">
                  <c:v>27186.7</c:v>
                </c:pt>
                <c:pt idx="1255">
                  <c:v>27194.2</c:v>
                </c:pt>
                <c:pt idx="1256">
                  <c:v>27201.8</c:v>
                </c:pt>
                <c:pt idx="1257">
                  <c:v>27216.799999999999</c:v>
                </c:pt>
                <c:pt idx="1258">
                  <c:v>27231.5</c:v>
                </c:pt>
                <c:pt idx="1259">
                  <c:v>27246.1</c:v>
                </c:pt>
                <c:pt idx="1260">
                  <c:v>27260.7</c:v>
                </c:pt>
                <c:pt idx="1261">
                  <c:v>27275</c:v>
                </c:pt>
                <c:pt idx="1262">
                  <c:v>27289.3</c:v>
                </c:pt>
                <c:pt idx="1263">
                  <c:v>27296.400000000001</c:v>
                </c:pt>
                <c:pt idx="1264">
                  <c:v>27310.5</c:v>
                </c:pt>
                <c:pt idx="1265">
                  <c:v>27324.5</c:v>
                </c:pt>
                <c:pt idx="1266">
                  <c:v>27338.5</c:v>
                </c:pt>
                <c:pt idx="1267">
                  <c:v>27352.5</c:v>
                </c:pt>
                <c:pt idx="1268">
                  <c:v>27366.6</c:v>
                </c:pt>
                <c:pt idx="1269">
                  <c:v>27380.799999999999</c:v>
                </c:pt>
                <c:pt idx="1270">
                  <c:v>27387.8</c:v>
                </c:pt>
                <c:pt idx="1271">
                  <c:v>27402</c:v>
                </c:pt>
                <c:pt idx="1272">
                  <c:v>27416.2</c:v>
                </c:pt>
                <c:pt idx="1273">
                  <c:v>27430.2</c:v>
                </c:pt>
                <c:pt idx="1274">
                  <c:v>27444.5</c:v>
                </c:pt>
                <c:pt idx="1275">
                  <c:v>27451.8</c:v>
                </c:pt>
                <c:pt idx="1276">
                  <c:v>27459.1</c:v>
                </c:pt>
                <c:pt idx="1277">
                  <c:v>27473.599999999999</c:v>
                </c:pt>
                <c:pt idx="1278">
                  <c:v>27480.799999999999</c:v>
                </c:pt>
                <c:pt idx="1279">
                  <c:v>27495.3</c:v>
                </c:pt>
                <c:pt idx="1280">
                  <c:v>27502.6</c:v>
                </c:pt>
                <c:pt idx="1281">
                  <c:v>27517</c:v>
                </c:pt>
                <c:pt idx="1282">
                  <c:v>27531.1</c:v>
                </c:pt>
                <c:pt idx="1283">
                  <c:v>27545.3</c:v>
                </c:pt>
                <c:pt idx="1284">
                  <c:v>27552.3</c:v>
                </c:pt>
                <c:pt idx="1285">
                  <c:v>27566.3</c:v>
                </c:pt>
                <c:pt idx="1286">
                  <c:v>27580.1</c:v>
                </c:pt>
                <c:pt idx="1287">
                  <c:v>27594</c:v>
                </c:pt>
                <c:pt idx="1288">
                  <c:v>27600.9</c:v>
                </c:pt>
                <c:pt idx="1289">
                  <c:v>27614.6</c:v>
                </c:pt>
                <c:pt idx="1290">
                  <c:v>27621.5</c:v>
                </c:pt>
                <c:pt idx="1291">
                  <c:v>27635.200000000001</c:v>
                </c:pt>
                <c:pt idx="1292">
                  <c:v>27642.2</c:v>
                </c:pt>
                <c:pt idx="1293">
                  <c:v>27656.1</c:v>
                </c:pt>
                <c:pt idx="1294">
                  <c:v>27663.1</c:v>
                </c:pt>
                <c:pt idx="1295">
                  <c:v>27677.200000000001</c:v>
                </c:pt>
                <c:pt idx="1296">
                  <c:v>27698.3</c:v>
                </c:pt>
                <c:pt idx="1297">
                  <c:v>27712.5</c:v>
                </c:pt>
                <c:pt idx="1298">
                  <c:v>27719.599999999999</c:v>
                </c:pt>
                <c:pt idx="1299">
                  <c:v>27734</c:v>
                </c:pt>
                <c:pt idx="1300">
                  <c:v>27741.200000000001</c:v>
                </c:pt>
                <c:pt idx="1301">
                  <c:v>27748.3</c:v>
                </c:pt>
                <c:pt idx="1302">
                  <c:v>27762.7</c:v>
                </c:pt>
                <c:pt idx="1303">
                  <c:v>27777.1</c:v>
                </c:pt>
                <c:pt idx="1304">
                  <c:v>27784.2</c:v>
                </c:pt>
                <c:pt idx="1305">
                  <c:v>27791.4</c:v>
                </c:pt>
                <c:pt idx="1306">
                  <c:v>27812.5</c:v>
                </c:pt>
                <c:pt idx="1307">
                  <c:v>27826.5</c:v>
                </c:pt>
                <c:pt idx="1308">
                  <c:v>27833.4</c:v>
                </c:pt>
                <c:pt idx="1309">
                  <c:v>27846.9</c:v>
                </c:pt>
                <c:pt idx="1310">
                  <c:v>27860.3</c:v>
                </c:pt>
                <c:pt idx="1311">
                  <c:v>27866.9</c:v>
                </c:pt>
                <c:pt idx="1312">
                  <c:v>27880.1</c:v>
                </c:pt>
                <c:pt idx="1313">
                  <c:v>27886.799999999999</c:v>
                </c:pt>
                <c:pt idx="1314">
                  <c:v>27893.4</c:v>
                </c:pt>
                <c:pt idx="1315">
                  <c:v>27906.5</c:v>
                </c:pt>
                <c:pt idx="1316">
                  <c:v>27919.599999999999</c:v>
                </c:pt>
                <c:pt idx="1317">
                  <c:v>27932.6</c:v>
                </c:pt>
                <c:pt idx="1318">
                  <c:v>27939.200000000001</c:v>
                </c:pt>
                <c:pt idx="1319">
                  <c:v>27958.5</c:v>
                </c:pt>
                <c:pt idx="1320">
                  <c:v>27971.3</c:v>
                </c:pt>
                <c:pt idx="1321">
                  <c:v>27977.5</c:v>
                </c:pt>
                <c:pt idx="1322">
                  <c:v>27990</c:v>
                </c:pt>
                <c:pt idx="1323">
                  <c:v>28002.400000000001</c:v>
                </c:pt>
                <c:pt idx="1324">
                  <c:v>28014.6</c:v>
                </c:pt>
                <c:pt idx="1325">
                  <c:v>28026.799999999999</c:v>
                </c:pt>
                <c:pt idx="1326">
                  <c:v>28032.799999999999</c:v>
                </c:pt>
                <c:pt idx="1327">
                  <c:v>28044.7</c:v>
                </c:pt>
                <c:pt idx="1328">
                  <c:v>28056.7</c:v>
                </c:pt>
                <c:pt idx="1329">
                  <c:v>28068.7</c:v>
                </c:pt>
                <c:pt idx="1330">
                  <c:v>28080.9</c:v>
                </c:pt>
                <c:pt idx="1331">
                  <c:v>28093.1</c:v>
                </c:pt>
                <c:pt idx="1332">
                  <c:v>28099.200000000001</c:v>
                </c:pt>
                <c:pt idx="1333">
                  <c:v>28105.3</c:v>
                </c:pt>
                <c:pt idx="1334">
                  <c:v>28117.599999999999</c:v>
                </c:pt>
                <c:pt idx="1335">
                  <c:v>28129.9</c:v>
                </c:pt>
                <c:pt idx="1336">
                  <c:v>28136.1</c:v>
                </c:pt>
                <c:pt idx="1337">
                  <c:v>28142.2</c:v>
                </c:pt>
                <c:pt idx="1338">
                  <c:v>28154.6</c:v>
                </c:pt>
                <c:pt idx="1339">
                  <c:v>28167</c:v>
                </c:pt>
                <c:pt idx="1340">
                  <c:v>28179.4</c:v>
                </c:pt>
                <c:pt idx="1341">
                  <c:v>28191.7</c:v>
                </c:pt>
                <c:pt idx="1342">
                  <c:v>28197.9</c:v>
                </c:pt>
                <c:pt idx="1343">
                  <c:v>28210.3</c:v>
                </c:pt>
                <c:pt idx="1344">
                  <c:v>28222.5</c:v>
                </c:pt>
                <c:pt idx="1345">
                  <c:v>28234.7</c:v>
                </c:pt>
                <c:pt idx="1346">
                  <c:v>28240.799999999999</c:v>
                </c:pt>
                <c:pt idx="1347">
                  <c:v>28253.1</c:v>
                </c:pt>
                <c:pt idx="1348">
                  <c:v>28259.200000000001</c:v>
                </c:pt>
                <c:pt idx="1349">
                  <c:v>28265.3</c:v>
                </c:pt>
                <c:pt idx="1350">
                  <c:v>28277.599999999999</c:v>
                </c:pt>
                <c:pt idx="1351">
                  <c:v>28296.400000000001</c:v>
                </c:pt>
                <c:pt idx="1352">
                  <c:v>28308.9</c:v>
                </c:pt>
                <c:pt idx="1353">
                  <c:v>28315.200000000001</c:v>
                </c:pt>
                <c:pt idx="1354">
                  <c:v>28327.8</c:v>
                </c:pt>
                <c:pt idx="1355">
                  <c:v>28340.5</c:v>
                </c:pt>
                <c:pt idx="1356">
                  <c:v>28353.200000000001</c:v>
                </c:pt>
                <c:pt idx="1357">
                  <c:v>28359.599999999999</c:v>
                </c:pt>
                <c:pt idx="1358">
                  <c:v>28372.3</c:v>
                </c:pt>
                <c:pt idx="1359">
                  <c:v>28378.7</c:v>
                </c:pt>
                <c:pt idx="1360">
                  <c:v>28391.4</c:v>
                </c:pt>
                <c:pt idx="1361">
                  <c:v>28404.1</c:v>
                </c:pt>
                <c:pt idx="1362">
                  <c:v>28416.7</c:v>
                </c:pt>
                <c:pt idx="1363">
                  <c:v>28429.1</c:v>
                </c:pt>
                <c:pt idx="1364">
                  <c:v>28441.5</c:v>
                </c:pt>
                <c:pt idx="1365">
                  <c:v>28453.9</c:v>
                </c:pt>
                <c:pt idx="1366">
                  <c:v>28460.1</c:v>
                </c:pt>
                <c:pt idx="1367">
                  <c:v>28466.2</c:v>
                </c:pt>
                <c:pt idx="1368">
                  <c:v>28478.5</c:v>
                </c:pt>
                <c:pt idx="1369">
                  <c:v>28490.7</c:v>
                </c:pt>
                <c:pt idx="1370">
                  <c:v>28502.9</c:v>
                </c:pt>
                <c:pt idx="1371">
                  <c:v>28508.9</c:v>
                </c:pt>
                <c:pt idx="1372">
                  <c:v>28520.9</c:v>
                </c:pt>
                <c:pt idx="1373">
                  <c:v>28527</c:v>
                </c:pt>
                <c:pt idx="1374">
                  <c:v>28545.3</c:v>
                </c:pt>
                <c:pt idx="1375">
                  <c:v>28557.5</c:v>
                </c:pt>
                <c:pt idx="1376">
                  <c:v>28569.599999999999</c:v>
                </c:pt>
                <c:pt idx="1377">
                  <c:v>28581.9</c:v>
                </c:pt>
                <c:pt idx="1378">
                  <c:v>28594.2</c:v>
                </c:pt>
                <c:pt idx="1379">
                  <c:v>28606.6</c:v>
                </c:pt>
                <c:pt idx="1380">
                  <c:v>28619</c:v>
                </c:pt>
                <c:pt idx="1381">
                  <c:v>28631.599999999999</c:v>
                </c:pt>
                <c:pt idx="1382">
                  <c:v>28644.2</c:v>
                </c:pt>
                <c:pt idx="1383">
                  <c:v>28656.9</c:v>
                </c:pt>
                <c:pt idx="1384">
                  <c:v>28676</c:v>
                </c:pt>
                <c:pt idx="1385">
                  <c:v>28688.6</c:v>
                </c:pt>
                <c:pt idx="1386">
                  <c:v>28695</c:v>
                </c:pt>
                <c:pt idx="1387">
                  <c:v>28707.7</c:v>
                </c:pt>
                <c:pt idx="1388">
                  <c:v>28714</c:v>
                </c:pt>
                <c:pt idx="1389">
                  <c:v>28726.799999999999</c:v>
                </c:pt>
                <c:pt idx="1390">
                  <c:v>28733.1</c:v>
                </c:pt>
                <c:pt idx="1391">
                  <c:v>28745.9</c:v>
                </c:pt>
                <c:pt idx="1392">
                  <c:v>28758.799999999999</c:v>
                </c:pt>
                <c:pt idx="1393">
                  <c:v>28771.8</c:v>
                </c:pt>
                <c:pt idx="1394">
                  <c:v>28784.7</c:v>
                </c:pt>
                <c:pt idx="1395">
                  <c:v>28804.400000000001</c:v>
                </c:pt>
                <c:pt idx="1396">
                  <c:v>28817.599999999999</c:v>
                </c:pt>
                <c:pt idx="1397">
                  <c:v>28830.9</c:v>
                </c:pt>
                <c:pt idx="1398">
                  <c:v>28837.599999999999</c:v>
                </c:pt>
                <c:pt idx="1399">
                  <c:v>28844.3</c:v>
                </c:pt>
                <c:pt idx="1400">
                  <c:v>28857.8</c:v>
                </c:pt>
                <c:pt idx="1401">
                  <c:v>28871.3</c:v>
                </c:pt>
                <c:pt idx="1402">
                  <c:v>28884.7</c:v>
                </c:pt>
                <c:pt idx="1403">
                  <c:v>28898.2</c:v>
                </c:pt>
                <c:pt idx="1404">
                  <c:v>28911.599999999999</c:v>
                </c:pt>
                <c:pt idx="1405">
                  <c:v>28925.1</c:v>
                </c:pt>
                <c:pt idx="1406">
                  <c:v>28945.200000000001</c:v>
                </c:pt>
                <c:pt idx="1407">
                  <c:v>28951.8</c:v>
                </c:pt>
                <c:pt idx="1408">
                  <c:v>28965.1</c:v>
                </c:pt>
                <c:pt idx="1409">
                  <c:v>28978.3</c:v>
                </c:pt>
                <c:pt idx="1410">
                  <c:v>28984.9</c:v>
                </c:pt>
                <c:pt idx="1411">
                  <c:v>28991.4</c:v>
                </c:pt>
                <c:pt idx="1412">
                  <c:v>29004.5</c:v>
                </c:pt>
                <c:pt idx="1413">
                  <c:v>29024</c:v>
                </c:pt>
                <c:pt idx="1414">
                  <c:v>29043.599999999999</c:v>
                </c:pt>
                <c:pt idx="1415">
                  <c:v>29056.7</c:v>
                </c:pt>
                <c:pt idx="1416">
                  <c:v>29063.200000000001</c:v>
                </c:pt>
                <c:pt idx="1417">
                  <c:v>29076.3</c:v>
                </c:pt>
                <c:pt idx="1418">
                  <c:v>29089.3</c:v>
                </c:pt>
                <c:pt idx="1419">
                  <c:v>29102.400000000001</c:v>
                </c:pt>
                <c:pt idx="1420">
                  <c:v>29115.4</c:v>
                </c:pt>
                <c:pt idx="1421">
                  <c:v>29128.400000000001</c:v>
                </c:pt>
                <c:pt idx="1422">
                  <c:v>29141.4</c:v>
                </c:pt>
                <c:pt idx="1423">
                  <c:v>29160.799999999999</c:v>
                </c:pt>
                <c:pt idx="1424">
                  <c:v>29180</c:v>
                </c:pt>
                <c:pt idx="1425">
                  <c:v>29192.7</c:v>
                </c:pt>
                <c:pt idx="1426">
                  <c:v>29205.5</c:v>
                </c:pt>
                <c:pt idx="1427">
                  <c:v>29218.2</c:v>
                </c:pt>
                <c:pt idx="1428">
                  <c:v>29237.1</c:v>
                </c:pt>
                <c:pt idx="1429">
                  <c:v>29249.8</c:v>
                </c:pt>
                <c:pt idx="1430">
                  <c:v>29262.5</c:v>
                </c:pt>
                <c:pt idx="1431">
                  <c:v>29275.1</c:v>
                </c:pt>
                <c:pt idx="1432">
                  <c:v>29287.7</c:v>
                </c:pt>
                <c:pt idx="1433">
                  <c:v>29306.799999999999</c:v>
                </c:pt>
                <c:pt idx="1434">
                  <c:v>29319.599999999999</c:v>
                </c:pt>
                <c:pt idx="1435">
                  <c:v>29338.6</c:v>
                </c:pt>
                <c:pt idx="1436">
                  <c:v>29357.4</c:v>
                </c:pt>
                <c:pt idx="1437">
                  <c:v>29370</c:v>
                </c:pt>
                <c:pt idx="1438">
                  <c:v>29376.3</c:v>
                </c:pt>
                <c:pt idx="1439">
                  <c:v>29395.1</c:v>
                </c:pt>
                <c:pt idx="1440">
                  <c:v>29407.7</c:v>
                </c:pt>
                <c:pt idx="1441">
                  <c:v>29433</c:v>
                </c:pt>
                <c:pt idx="1442">
                  <c:v>29445.7</c:v>
                </c:pt>
                <c:pt idx="1443">
                  <c:v>29458.5</c:v>
                </c:pt>
                <c:pt idx="1444">
                  <c:v>29471.3</c:v>
                </c:pt>
                <c:pt idx="1445">
                  <c:v>29484.2</c:v>
                </c:pt>
                <c:pt idx="1446">
                  <c:v>29497</c:v>
                </c:pt>
                <c:pt idx="1447">
                  <c:v>29516.400000000001</c:v>
                </c:pt>
                <c:pt idx="1448">
                  <c:v>29529.4</c:v>
                </c:pt>
                <c:pt idx="1449">
                  <c:v>29548.799999999999</c:v>
                </c:pt>
                <c:pt idx="1450">
                  <c:v>29561.7</c:v>
                </c:pt>
                <c:pt idx="1451">
                  <c:v>29587.200000000001</c:v>
                </c:pt>
                <c:pt idx="1452">
                  <c:v>29600</c:v>
                </c:pt>
                <c:pt idx="1453">
                  <c:v>29612.799999999999</c:v>
                </c:pt>
                <c:pt idx="1454">
                  <c:v>29625.5</c:v>
                </c:pt>
                <c:pt idx="1455">
                  <c:v>29638.2</c:v>
                </c:pt>
                <c:pt idx="1456">
                  <c:v>29657.1</c:v>
                </c:pt>
                <c:pt idx="1457">
                  <c:v>29669.599999999999</c:v>
                </c:pt>
                <c:pt idx="1458">
                  <c:v>29688.2</c:v>
                </c:pt>
                <c:pt idx="1459">
                  <c:v>29706.7</c:v>
                </c:pt>
                <c:pt idx="1460">
                  <c:v>29718.799999999999</c:v>
                </c:pt>
                <c:pt idx="1461">
                  <c:v>29730.9</c:v>
                </c:pt>
                <c:pt idx="1462">
                  <c:v>29743</c:v>
                </c:pt>
                <c:pt idx="1463">
                  <c:v>29761</c:v>
                </c:pt>
                <c:pt idx="1464">
                  <c:v>29772.6</c:v>
                </c:pt>
                <c:pt idx="1465">
                  <c:v>29784.3</c:v>
                </c:pt>
                <c:pt idx="1466">
                  <c:v>29796</c:v>
                </c:pt>
                <c:pt idx="1467">
                  <c:v>29816.5</c:v>
                </c:pt>
                <c:pt idx="1468">
                  <c:v>29826.1</c:v>
                </c:pt>
                <c:pt idx="1469">
                  <c:v>29835</c:v>
                </c:pt>
                <c:pt idx="1470">
                  <c:v>29842.7</c:v>
                </c:pt>
                <c:pt idx="1471">
                  <c:v>29850.1</c:v>
                </c:pt>
                <c:pt idx="1472">
                  <c:v>29860.5</c:v>
                </c:pt>
                <c:pt idx="1473">
                  <c:v>29863.7</c:v>
                </c:pt>
                <c:pt idx="1474">
                  <c:v>29869.9</c:v>
                </c:pt>
                <c:pt idx="1475">
                  <c:v>29876.1</c:v>
                </c:pt>
                <c:pt idx="1476">
                  <c:v>29887.200000000001</c:v>
                </c:pt>
                <c:pt idx="1477">
                  <c:v>29892.6</c:v>
                </c:pt>
                <c:pt idx="1478">
                  <c:v>29898</c:v>
                </c:pt>
                <c:pt idx="1479">
                  <c:v>29903.5</c:v>
                </c:pt>
                <c:pt idx="1480">
                  <c:v>29911.5</c:v>
                </c:pt>
                <c:pt idx="1481">
                  <c:v>29917.599999999999</c:v>
                </c:pt>
                <c:pt idx="1482">
                  <c:v>29924.799999999999</c:v>
                </c:pt>
                <c:pt idx="1483">
                  <c:v>29935</c:v>
                </c:pt>
                <c:pt idx="1484">
                  <c:v>29946.6</c:v>
                </c:pt>
                <c:pt idx="1485">
                  <c:v>29960.6</c:v>
                </c:pt>
                <c:pt idx="1486">
                  <c:v>29975</c:v>
                </c:pt>
                <c:pt idx="1487">
                  <c:v>29990.799999999999</c:v>
                </c:pt>
                <c:pt idx="1488">
                  <c:v>30001.599999999999</c:v>
                </c:pt>
                <c:pt idx="1489">
                  <c:v>30018.400000000001</c:v>
                </c:pt>
                <c:pt idx="1490">
                  <c:v>30030.1</c:v>
                </c:pt>
                <c:pt idx="1491">
                  <c:v>30036</c:v>
                </c:pt>
                <c:pt idx="1492">
                  <c:v>30053.8</c:v>
                </c:pt>
                <c:pt idx="1493">
                  <c:v>30072.7</c:v>
                </c:pt>
                <c:pt idx="1494">
                  <c:v>30092.3</c:v>
                </c:pt>
                <c:pt idx="1495">
                  <c:v>30105.599999999999</c:v>
                </c:pt>
                <c:pt idx="1496">
                  <c:v>30125.7</c:v>
                </c:pt>
                <c:pt idx="1497">
                  <c:v>30139.599999999999</c:v>
                </c:pt>
                <c:pt idx="1498">
                  <c:v>30153.3</c:v>
                </c:pt>
                <c:pt idx="1499">
                  <c:v>30160.2</c:v>
                </c:pt>
                <c:pt idx="1500">
                  <c:v>30174.2</c:v>
                </c:pt>
                <c:pt idx="1501">
                  <c:v>30188.3</c:v>
                </c:pt>
                <c:pt idx="1502">
                  <c:v>30216.2</c:v>
                </c:pt>
                <c:pt idx="1503">
                  <c:v>30229.9</c:v>
                </c:pt>
                <c:pt idx="1504">
                  <c:v>30243.5</c:v>
                </c:pt>
                <c:pt idx="1505">
                  <c:v>30257.4</c:v>
                </c:pt>
                <c:pt idx="1506">
                  <c:v>30271.200000000001</c:v>
                </c:pt>
                <c:pt idx="1507">
                  <c:v>30285</c:v>
                </c:pt>
                <c:pt idx="1508">
                  <c:v>30298.799999999999</c:v>
                </c:pt>
                <c:pt idx="1509">
                  <c:v>30312.5</c:v>
                </c:pt>
                <c:pt idx="1510">
                  <c:v>30326.5</c:v>
                </c:pt>
                <c:pt idx="1511">
                  <c:v>30340.2</c:v>
                </c:pt>
                <c:pt idx="1512">
                  <c:v>30354.2</c:v>
                </c:pt>
                <c:pt idx="1513">
                  <c:v>30368.2</c:v>
                </c:pt>
                <c:pt idx="1514">
                  <c:v>30389.5</c:v>
                </c:pt>
                <c:pt idx="1515">
                  <c:v>30404</c:v>
                </c:pt>
                <c:pt idx="1516">
                  <c:v>30418.3</c:v>
                </c:pt>
                <c:pt idx="1517">
                  <c:v>30425.5</c:v>
                </c:pt>
                <c:pt idx="1518">
                  <c:v>30439.9</c:v>
                </c:pt>
                <c:pt idx="1519">
                  <c:v>30454.3</c:v>
                </c:pt>
                <c:pt idx="1520">
                  <c:v>30461.599999999999</c:v>
                </c:pt>
                <c:pt idx="1521">
                  <c:v>30475.9</c:v>
                </c:pt>
                <c:pt idx="1522">
                  <c:v>30490.2</c:v>
                </c:pt>
                <c:pt idx="1523">
                  <c:v>30511.5</c:v>
                </c:pt>
                <c:pt idx="1524">
                  <c:v>30525.4</c:v>
                </c:pt>
                <c:pt idx="1525">
                  <c:v>30539.5</c:v>
                </c:pt>
                <c:pt idx="1526">
                  <c:v>30553.5</c:v>
                </c:pt>
                <c:pt idx="1527">
                  <c:v>30567.4</c:v>
                </c:pt>
                <c:pt idx="1528">
                  <c:v>30574.400000000001</c:v>
                </c:pt>
                <c:pt idx="1529">
                  <c:v>30588.400000000001</c:v>
                </c:pt>
                <c:pt idx="1530">
                  <c:v>30602.400000000001</c:v>
                </c:pt>
                <c:pt idx="1531">
                  <c:v>30609.4</c:v>
                </c:pt>
                <c:pt idx="1532">
                  <c:v>30623.7</c:v>
                </c:pt>
                <c:pt idx="1533">
                  <c:v>30637.8</c:v>
                </c:pt>
                <c:pt idx="1534">
                  <c:v>30651.9</c:v>
                </c:pt>
                <c:pt idx="1535">
                  <c:v>30673.5</c:v>
                </c:pt>
                <c:pt idx="1536">
                  <c:v>30687.8</c:v>
                </c:pt>
                <c:pt idx="1537">
                  <c:v>30702.2</c:v>
                </c:pt>
                <c:pt idx="1538">
                  <c:v>30709.4</c:v>
                </c:pt>
                <c:pt idx="1539">
                  <c:v>30723.9</c:v>
                </c:pt>
                <c:pt idx="1540">
                  <c:v>30738.400000000001</c:v>
                </c:pt>
                <c:pt idx="1541">
                  <c:v>30752.9</c:v>
                </c:pt>
                <c:pt idx="1542">
                  <c:v>30767.4</c:v>
                </c:pt>
                <c:pt idx="1543">
                  <c:v>30788.9</c:v>
                </c:pt>
                <c:pt idx="1544">
                  <c:v>30803.3</c:v>
                </c:pt>
                <c:pt idx="1545">
                  <c:v>30817.7</c:v>
                </c:pt>
                <c:pt idx="1546">
                  <c:v>30831.8</c:v>
                </c:pt>
                <c:pt idx="1547">
                  <c:v>30846.1</c:v>
                </c:pt>
                <c:pt idx="1548">
                  <c:v>30860.3</c:v>
                </c:pt>
                <c:pt idx="1549">
                  <c:v>30867.3</c:v>
                </c:pt>
                <c:pt idx="1550">
                  <c:v>30881.3</c:v>
                </c:pt>
                <c:pt idx="1551">
                  <c:v>30895.3</c:v>
                </c:pt>
                <c:pt idx="1552">
                  <c:v>30902.400000000001</c:v>
                </c:pt>
                <c:pt idx="1553">
                  <c:v>30916.5</c:v>
                </c:pt>
                <c:pt idx="1554">
                  <c:v>30930.6</c:v>
                </c:pt>
                <c:pt idx="1555">
                  <c:v>30952.1</c:v>
                </c:pt>
                <c:pt idx="1556">
                  <c:v>30966.3</c:v>
                </c:pt>
                <c:pt idx="1557">
                  <c:v>30973.5</c:v>
                </c:pt>
                <c:pt idx="1558">
                  <c:v>30987.8</c:v>
                </c:pt>
                <c:pt idx="1559">
                  <c:v>31002.2</c:v>
                </c:pt>
                <c:pt idx="1560">
                  <c:v>31009.4</c:v>
                </c:pt>
                <c:pt idx="1561">
                  <c:v>31016.6</c:v>
                </c:pt>
                <c:pt idx="1562">
                  <c:v>31030.9</c:v>
                </c:pt>
                <c:pt idx="1563">
                  <c:v>31038.1</c:v>
                </c:pt>
                <c:pt idx="1564">
                  <c:v>31059.3</c:v>
                </c:pt>
                <c:pt idx="1565">
                  <c:v>31073.200000000001</c:v>
                </c:pt>
                <c:pt idx="1566">
                  <c:v>31086.9</c:v>
                </c:pt>
                <c:pt idx="1567">
                  <c:v>31100.5</c:v>
                </c:pt>
                <c:pt idx="1568">
                  <c:v>31114.400000000001</c:v>
                </c:pt>
                <c:pt idx="1569">
                  <c:v>31128.1</c:v>
                </c:pt>
                <c:pt idx="1570">
                  <c:v>31134.9</c:v>
                </c:pt>
                <c:pt idx="1571">
                  <c:v>31141.599999999999</c:v>
                </c:pt>
                <c:pt idx="1572">
                  <c:v>31155.200000000001</c:v>
                </c:pt>
                <c:pt idx="1573">
                  <c:v>31168.7</c:v>
                </c:pt>
                <c:pt idx="1574">
                  <c:v>31182.1</c:v>
                </c:pt>
                <c:pt idx="1575">
                  <c:v>31195.5</c:v>
                </c:pt>
                <c:pt idx="1576">
                  <c:v>31215.7</c:v>
                </c:pt>
                <c:pt idx="1577">
                  <c:v>31229.200000000001</c:v>
                </c:pt>
                <c:pt idx="1578">
                  <c:v>31235.9</c:v>
                </c:pt>
                <c:pt idx="1579">
                  <c:v>31242.6</c:v>
                </c:pt>
                <c:pt idx="1580">
                  <c:v>31256</c:v>
                </c:pt>
                <c:pt idx="1581">
                  <c:v>31269.7</c:v>
                </c:pt>
                <c:pt idx="1582">
                  <c:v>31276.5</c:v>
                </c:pt>
                <c:pt idx="1583">
                  <c:v>31290.3</c:v>
                </c:pt>
                <c:pt idx="1584">
                  <c:v>31304.1</c:v>
                </c:pt>
                <c:pt idx="1585">
                  <c:v>31310.9</c:v>
                </c:pt>
                <c:pt idx="1586">
                  <c:v>31324.7</c:v>
                </c:pt>
                <c:pt idx="1587">
                  <c:v>31338.6</c:v>
                </c:pt>
                <c:pt idx="1588">
                  <c:v>31352.6</c:v>
                </c:pt>
                <c:pt idx="1589">
                  <c:v>31373.1</c:v>
                </c:pt>
                <c:pt idx="1590">
                  <c:v>31380</c:v>
                </c:pt>
                <c:pt idx="1591">
                  <c:v>31393.599999999999</c:v>
                </c:pt>
                <c:pt idx="1592">
                  <c:v>31407.1</c:v>
                </c:pt>
                <c:pt idx="1593">
                  <c:v>31420.6</c:v>
                </c:pt>
                <c:pt idx="1594">
                  <c:v>31427.4</c:v>
                </c:pt>
                <c:pt idx="1595">
                  <c:v>31434.1</c:v>
                </c:pt>
                <c:pt idx="1596">
                  <c:v>31447.5</c:v>
                </c:pt>
                <c:pt idx="1597">
                  <c:v>31460.9</c:v>
                </c:pt>
                <c:pt idx="1598">
                  <c:v>31480.9</c:v>
                </c:pt>
                <c:pt idx="1599">
                  <c:v>31494.2</c:v>
                </c:pt>
                <c:pt idx="1600">
                  <c:v>31507.4</c:v>
                </c:pt>
                <c:pt idx="1601">
                  <c:v>31520.7</c:v>
                </c:pt>
                <c:pt idx="1602">
                  <c:v>31533.8</c:v>
                </c:pt>
                <c:pt idx="1603">
                  <c:v>31540.400000000001</c:v>
                </c:pt>
                <c:pt idx="1604">
                  <c:v>31553.5</c:v>
                </c:pt>
                <c:pt idx="1605">
                  <c:v>31560</c:v>
                </c:pt>
                <c:pt idx="1606">
                  <c:v>31566.6</c:v>
                </c:pt>
                <c:pt idx="1607">
                  <c:v>31586.2</c:v>
                </c:pt>
                <c:pt idx="1608">
                  <c:v>31599.200000000001</c:v>
                </c:pt>
                <c:pt idx="1609">
                  <c:v>31612.2</c:v>
                </c:pt>
                <c:pt idx="1610">
                  <c:v>31618.7</c:v>
                </c:pt>
                <c:pt idx="1611">
                  <c:v>31631.8</c:v>
                </c:pt>
                <c:pt idx="1612">
                  <c:v>31644.799999999999</c:v>
                </c:pt>
                <c:pt idx="1613">
                  <c:v>31651.3</c:v>
                </c:pt>
                <c:pt idx="1614">
                  <c:v>31664.3</c:v>
                </c:pt>
                <c:pt idx="1615">
                  <c:v>31677.4</c:v>
                </c:pt>
                <c:pt idx="1616">
                  <c:v>31690.5</c:v>
                </c:pt>
                <c:pt idx="1617">
                  <c:v>31696.9</c:v>
                </c:pt>
                <c:pt idx="1618">
                  <c:v>31703.4</c:v>
                </c:pt>
                <c:pt idx="1619">
                  <c:v>31722.799999999999</c:v>
                </c:pt>
                <c:pt idx="1620">
                  <c:v>31735.7</c:v>
                </c:pt>
                <c:pt idx="1621">
                  <c:v>31748.6</c:v>
                </c:pt>
                <c:pt idx="1622">
                  <c:v>31755</c:v>
                </c:pt>
                <c:pt idx="1623">
                  <c:v>31767.7</c:v>
                </c:pt>
                <c:pt idx="1624">
                  <c:v>31774.1</c:v>
                </c:pt>
                <c:pt idx="1625">
                  <c:v>31786.799999999999</c:v>
                </c:pt>
                <c:pt idx="1626">
                  <c:v>31793.200000000001</c:v>
                </c:pt>
                <c:pt idx="1627">
                  <c:v>31805.9</c:v>
                </c:pt>
                <c:pt idx="1628">
                  <c:v>31812.2</c:v>
                </c:pt>
                <c:pt idx="1629">
                  <c:v>31824.9</c:v>
                </c:pt>
                <c:pt idx="1630">
                  <c:v>31837.599999999999</c:v>
                </c:pt>
                <c:pt idx="1631">
                  <c:v>31850.3</c:v>
                </c:pt>
                <c:pt idx="1632">
                  <c:v>31856.6</c:v>
                </c:pt>
                <c:pt idx="1633">
                  <c:v>31869.3</c:v>
                </c:pt>
                <c:pt idx="1634">
                  <c:v>31882</c:v>
                </c:pt>
                <c:pt idx="1635">
                  <c:v>31894.799999999999</c:v>
                </c:pt>
                <c:pt idx="1636">
                  <c:v>31907.599999999999</c:v>
                </c:pt>
                <c:pt idx="1637">
                  <c:v>31914</c:v>
                </c:pt>
                <c:pt idx="1638">
                  <c:v>31926.799999999999</c:v>
                </c:pt>
                <c:pt idx="1639">
                  <c:v>31933.3</c:v>
                </c:pt>
                <c:pt idx="1640">
                  <c:v>31946.2</c:v>
                </c:pt>
                <c:pt idx="1641">
                  <c:v>31959.1</c:v>
                </c:pt>
                <c:pt idx="1642">
                  <c:v>31972.1</c:v>
                </c:pt>
                <c:pt idx="1643">
                  <c:v>31991.599999999999</c:v>
                </c:pt>
                <c:pt idx="1644">
                  <c:v>31998.1</c:v>
                </c:pt>
                <c:pt idx="1645">
                  <c:v>32004.6</c:v>
                </c:pt>
                <c:pt idx="1646">
                  <c:v>32017.7</c:v>
                </c:pt>
                <c:pt idx="1647">
                  <c:v>32030.799999999999</c:v>
                </c:pt>
                <c:pt idx="1648">
                  <c:v>32043.9</c:v>
                </c:pt>
                <c:pt idx="1649">
                  <c:v>32057.1</c:v>
                </c:pt>
                <c:pt idx="1650">
                  <c:v>32063.7</c:v>
                </c:pt>
                <c:pt idx="1651">
                  <c:v>32076.9</c:v>
                </c:pt>
                <c:pt idx="1652">
                  <c:v>32096.9</c:v>
                </c:pt>
                <c:pt idx="1653">
                  <c:v>32103.599999999999</c:v>
                </c:pt>
                <c:pt idx="1654">
                  <c:v>32117</c:v>
                </c:pt>
                <c:pt idx="1655">
                  <c:v>32130.3</c:v>
                </c:pt>
                <c:pt idx="1656">
                  <c:v>32143.8</c:v>
                </c:pt>
                <c:pt idx="1657">
                  <c:v>32157.200000000001</c:v>
                </c:pt>
                <c:pt idx="1658">
                  <c:v>32170.6</c:v>
                </c:pt>
                <c:pt idx="1659">
                  <c:v>32184.1</c:v>
                </c:pt>
                <c:pt idx="1660">
                  <c:v>32197.5</c:v>
                </c:pt>
                <c:pt idx="1661">
                  <c:v>32204.3</c:v>
                </c:pt>
                <c:pt idx="1662">
                  <c:v>32217.7</c:v>
                </c:pt>
                <c:pt idx="1663">
                  <c:v>32231.1</c:v>
                </c:pt>
                <c:pt idx="1664">
                  <c:v>32244.5</c:v>
                </c:pt>
                <c:pt idx="1665">
                  <c:v>32257.9</c:v>
                </c:pt>
                <c:pt idx="1666">
                  <c:v>32271.3</c:v>
                </c:pt>
                <c:pt idx="1667">
                  <c:v>32284.7</c:v>
                </c:pt>
                <c:pt idx="1668">
                  <c:v>32291.4</c:v>
                </c:pt>
                <c:pt idx="1669">
                  <c:v>32304.9</c:v>
                </c:pt>
                <c:pt idx="1670">
                  <c:v>32311.599999999999</c:v>
                </c:pt>
                <c:pt idx="1671">
                  <c:v>32325</c:v>
                </c:pt>
                <c:pt idx="1672">
                  <c:v>32338.5</c:v>
                </c:pt>
                <c:pt idx="1673">
                  <c:v>32351.9</c:v>
                </c:pt>
                <c:pt idx="1674">
                  <c:v>32365.4</c:v>
                </c:pt>
                <c:pt idx="1675">
                  <c:v>32372.1</c:v>
                </c:pt>
                <c:pt idx="1676">
                  <c:v>32385.599999999999</c:v>
                </c:pt>
                <c:pt idx="1677">
                  <c:v>32399.1</c:v>
                </c:pt>
                <c:pt idx="1678">
                  <c:v>32412.6</c:v>
                </c:pt>
                <c:pt idx="1679">
                  <c:v>32426.1</c:v>
                </c:pt>
                <c:pt idx="1680">
                  <c:v>32439.5</c:v>
                </c:pt>
                <c:pt idx="1681">
                  <c:v>32453</c:v>
                </c:pt>
                <c:pt idx="1682">
                  <c:v>32466.5</c:v>
                </c:pt>
                <c:pt idx="1683">
                  <c:v>32473.3</c:v>
                </c:pt>
                <c:pt idx="1684">
                  <c:v>32493.599999999999</c:v>
                </c:pt>
                <c:pt idx="1685">
                  <c:v>32500.400000000001</c:v>
                </c:pt>
                <c:pt idx="1686">
                  <c:v>32513.9</c:v>
                </c:pt>
                <c:pt idx="1687">
                  <c:v>32527.5</c:v>
                </c:pt>
                <c:pt idx="1688">
                  <c:v>32541.1</c:v>
                </c:pt>
                <c:pt idx="1689">
                  <c:v>32554.6</c:v>
                </c:pt>
                <c:pt idx="1690">
                  <c:v>32568.1</c:v>
                </c:pt>
                <c:pt idx="1691">
                  <c:v>32574.9</c:v>
                </c:pt>
                <c:pt idx="1692">
                  <c:v>32588.400000000001</c:v>
                </c:pt>
                <c:pt idx="1693">
                  <c:v>32601.9</c:v>
                </c:pt>
                <c:pt idx="1694">
                  <c:v>32615.5</c:v>
                </c:pt>
                <c:pt idx="1695">
                  <c:v>32629</c:v>
                </c:pt>
                <c:pt idx="1696">
                  <c:v>32642.5</c:v>
                </c:pt>
                <c:pt idx="1697">
                  <c:v>32649.3</c:v>
                </c:pt>
                <c:pt idx="1698">
                  <c:v>32656</c:v>
                </c:pt>
                <c:pt idx="1699">
                  <c:v>32669.5</c:v>
                </c:pt>
                <c:pt idx="1700">
                  <c:v>32676.2</c:v>
                </c:pt>
                <c:pt idx="1701">
                  <c:v>32682.9</c:v>
                </c:pt>
                <c:pt idx="1702">
                  <c:v>32696.3</c:v>
                </c:pt>
                <c:pt idx="1703">
                  <c:v>32709.8</c:v>
                </c:pt>
                <c:pt idx="1704">
                  <c:v>32729.9</c:v>
                </c:pt>
                <c:pt idx="1705">
                  <c:v>32736.6</c:v>
                </c:pt>
                <c:pt idx="1706">
                  <c:v>32750</c:v>
                </c:pt>
                <c:pt idx="1707">
                  <c:v>32763.3</c:v>
                </c:pt>
                <c:pt idx="1708">
                  <c:v>32776.699999999997</c:v>
                </c:pt>
                <c:pt idx="1709">
                  <c:v>32783.300000000003</c:v>
                </c:pt>
                <c:pt idx="1710">
                  <c:v>32789.9</c:v>
                </c:pt>
                <c:pt idx="1711">
                  <c:v>32796.6</c:v>
                </c:pt>
                <c:pt idx="1712">
                  <c:v>32809.9</c:v>
                </c:pt>
                <c:pt idx="1713">
                  <c:v>32823.199999999997</c:v>
                </c:pt>
                <c:pt idx="1714">
                  <c:v>32836.6</c:v>
                </c:pt>
                <c:pt idx="1715">
                  <c:v>32843.199999999997</c:v>
                </c:pt>
                <c:pt idx="1716">
                  <c:v>32856.6</c:v>
                </c:pt>
                <c:pt idx="1717">
                  <c:v>32870</c:v>
                </c:pt>
                <c:pt idx="1718">
                  <c:v>32876.699999999997</c:v>
                </c:pt>
                <c:pt idx="1719">
                  <c:v>32890.199999999997</c:v>
                </c:pt>
                <c:pt idx="1720">
                  <c:v>32903.599999999999</c:v>
                </c:pt>
                <c:pt idx="1721">
                  <c:v>32917.1</c:v>
                </c:pt>
                <c:pt idx="1722">
                  <c:v>32923.800000000003</c:v>
                </c:pt>
                <c:pt idx="1723">
                  <c:v>32930.5</c:v>
                </c:pt>
                <c:pt idx="1724">
                  <c:v>32944</c:v>
                </c:pt>
                <c:pt idx="1725">
                  <c:v>32957.300000000003</c:v>
                </c:pt>
                <c:pt idx="1726">
                  <c:v>32964</c:v>
                </c:pt>
                <c:pt idx="1727">
                  <c:v>32977.300000000003</c:v>
                </c:pt>
                <c:pt idx="1728">
                  <c:v>32990.5</c:v>
                </c:pt>
                <c:pt idx="1729">
                  <c:v>33003.699999999997</c:v>
                </c:pt>
                <c:pt idx="1730">
                  <c:v>33010.300000000003</c:v>
                </c:pt>
                <c:pt idx="1731">
                  <c:v>33023.5</c:v>
                </c:pt>
                <c:pt idx="1732">
                  <c:v>33030.1</c:v>
                </c:pt>
                <c:pt idx="1733">
                  <c:v>33043.300000000003</c:v>
                </c:pt>
                <c:pt idx="1734">
                  <c:v>33056.5</c:v>
                </c:pt>
                <c:pt idx="1735">
                  <c:v>33069.699999999997</c:v>
                </c:pt>
                <c:pt idx="1736">
                  <c:v>33082.9</c:v>
                </c:pt>
                <c:pt idx="1737">
                  <c:v>33096.1</c:v>
                </c:pt>
                <c:pt idx="1738">
                  <c:v>33102.699999999997</c:v>
                </c:pt>
                <c:pt idx="1739">
                  <c:v>33116</c:v>
                </c:pt>
                <c:pt idx="1740">
                  <c:v>33129.199999999997</c:v>
                </c:pt>
                <c:pt idx="1741">
                  <c:v>33142.400000000001</c:v>
                </c:pt>
                <c:pt idx="1742">
                  <c:v>33149</c:v>
                </c:pt>
                <c:pt idx="1743">
                  <c:v>33155.599999999999</c:v>
                </c:pt>
                <c:pt idx="1744">
                  <c:v>33168.699999999997</c:v>
                </c:pt>
                <c:pt idx="1745">
                  <c:v>33175.300000000003</c:v>
                </c:pt>
                <c:pt idx="1746">
                  <c:v>33182</c:v>
                </c:pt>
                <c:pt idx="1747">
                  <c:v>33195.1</c:v>
                </c:pt>
                <c:pt idx="1748">
                  <c:v>33208.199999999997</c:v>
                </c:pt>
                <c:pt idx="1749">
                  <c:v>33227.800000000003</c:v>
                </c:pt>
                <c:pt idx="1750">
                  <c:v>33234.400000000001</c:v>
                </c:pt>
                <c:pt idx="1751">
                  <c:v>33247.5</c:v>
                </c:pt>
                <c:pt idx="1752">
                  <c:v>33260.6</c:v>
                </c:pt>
                <c:pt idx="1753">
                  <c:v>33267.199999999997</c:v>
                </c:pt>
                <c:pt idx="1754">
                  <c:v>33273.699999999997</c:v>
                </c:pt>
                <c:pt idx="1755">
                  <c:v>33286.800000000003</c:v>
                </c:pt>
                <c:pt idx="1756">
                  <c:v>33299.9</c:v>
                </c:pt>
                <c:pt idx="1757">
                  <c:v>33306.400000000001</c:v>
                </c:pt>
                <c:pt idx="1758">
                  <c:v>33313</c:v>
                </c:pt>
                <c:pt idx="1759">
                  <c:v>33326.1</c:v>
                </c:pt>
                <c:pt idx="1760">
                  <c:v>33339.1</c:v>
                </c:pt>
                <c:pt idx="1761">
                  <c:v>33352.1</c:v>
                </c:pt>
                <c:pt idx="1762">
                  <c:v>33365.300000000003</c:v>
                </c:pt>
                <c:pt idx="1763">
                  <c:v>33378.400000000001</c:v>
                </c:pt>
                <c:pt idx="1764">
                  <c:v>33384.9</c:v>
                </c:pt>
                <c:pt idx="1765">
                  <c:v>33398.1</c:v>
                </c:pt>
                <c:pt idx="1766">
                  <c:v>33404.5</c:v>
                </c:pt>
                <c:pt idx="1767">
                  <c:v>33411</c:v>
                </c:pt>
                <c:pt idx="1768">
                  <c:v>33424.1</c:v>
                </c:pt>
                <c:pt idx="1769">
                  <c:v>33437.1</c:v>
                </c:pt>
                <c:pt idx="1770">
                  <c:v>33443.599999999999</c:v>
                </c:pt>
                <c:pt idx="1771">
                  <c:v>33456.5</c:v>
                </c:pt>
                <c:pt idx="1772">
                  <c:v>33469.5</c:v>
                </c:pt>
                <c:pt idx="1773">
                  <c:v>33482.5</c:v>
                </c:pt>
                <c:pt idx="1774">
                  <c:v>33489</c:v>
                </c:pt>
                <c:pt idx="1775">
                  <c:v>33501.9</c:v>
                </c:pt>
                <c:pt idx="1776">
                  <c:v>33514.800000000003</c:v>
                </c:pt>
                <c:pt idx="1777">
                  <c:v>33521.199999999997</c:v>
                </c:pt>
                <c:pt idx="1778">
                  <c:v>33527.699999999997</c:v>
                </c:pt>
                <c:pt idx="1779">
                  <c:v>33540.699999999997</c:v>
                </c:pt>
                <c:pt idx="1780">
                  <c:v>33547.300000000003</c:v>
                </c:pt>
                <c:pt idx="1781">
                  <c:v>33553.800000000003</c:v>
                </c:pt>
                <c:pt idx="1782">
                  <c:v>33566.800000000003</c:v>
                </c:pt>
                <c:pt idx="1783">
                  <c:v>33579.9</c:v>
                </c:pt>
                <c:pt idx="1784">
                  <c:v>33592.800000000003</c:v>
                </c:pt>
                <c:pt idx="1785">
                  <c:v>33599.1</c:v>
                </c:pt>
                <c:pt idx="1786">
                  <c:v>33611.800000000003</c:v>
                </c:pt>
                <c:pt idx="1787">
                  <c:v>33624.400000000001</c:v>
                </c:pt>
                <c:pt idx="1788">
                  <c:v>33636.9</c:v>
                </c:pt>
                <c:pt idx="1789">
                  <c:v>33649.4</c:v>
                </c:pt>
                <c:pt idx="1790">
                  <c:v>33655.699999999997</c:v>
                </c:pt>
                <c:pt idx="1791">
                  <c:v>33661.9</c:v>
                </c:pt>
                <c:pt idx="1792">
                  <c:v>33674.5</c:v>
                </c:pt>
                <c:pt idx="1793">
                  <c:v>33686.9</c:v>
                </c:pt>
                <c:pt idx="1794">
                  <c:v>33693.1</c:v>
                </c:pt>
                <c:pt idx="1795">
                  <c:v>33705.699999999997</c:v>
                </c:pt>
                <c:pt idx="1796">
                  <c:v>33724.800000000003</c:v>
                </c:pt>
                <c:pt idx="1797">
                  <c:v>33731.199999999997</c:v>
                </c:pt>
                <c:pt idx="1798">
                  <c:v>33737.5</c:v>
                </c:pt>
                <c:pt idx="1799">
                  <c:v>33750.300000000003</c:v>
                </c:pt>
                <c:pt idx="1800">
                  <c:v>33763</c:v>
                </c:pt>
                <c:pt idx="1801">
                  <c:v>33769.4</c:v>
                </c:pt>
                <c:pt idx="1802">
                  <c:v>33775.800000000003</c:v>
                </c:pt>
                <c:pt idx="1803">
                  <c:v>33788.800000000003</c:v>
                </c:pt>
                <c:pt idx="1804">
                  <c:v>33795.199999999997</c:v>
                </c:pt>
                <c:pt idx="1805">
                  <c:v>33801.699999999997</c:v>
                </c:pt>
                <c:pt idx="1806">
                  <c:v>33821.1</c:v>
                </c:pt>
                <c:pt idx="1807">
                  <c:v>33834.1</c:v>
                </c:pt>
                <c:pt idx="1808">
                  <c:v>33847.1</c:v>
                </c:pt>
                <c:pt idx="1809">
                  <c:v>33853.599999999999</c:v>
                </c:pt>
                <c:pt idx="1810">
                  <c:v>33866.400000000001</c:v>
                </c:pt>
                <c:pt idx="1811">
                  <c:v>33878.9</c:v>
                </c:pt>
                <c:pt idx="1812">
                  <c:v>33885.4</c:v>
                </c:pt>
                <c:pt idx="1813">
                  <c:v>33891.800000000003</c:v>
                </c:pt>
                <c:pt idx="1814">
                  <c:v>33904.300000000003</c:v>
                </c:pt>
                <c:pt idx="1815">
                  <c:v>33916.699999999997</c:v>
                </c:pt>
                <c:pt idx="1816">
                  <c:v>33929.199999999997</c:v>
                </c:pt>
                <c:pt idx="1817">
                  <c:v>33941.599999999999</c:v>
                </c:pt>
                <c:pt idx="1818">
                  <c:v>33947.699999999997</c:v>
                </c:pt>
                <c:pt idx="1819">
                  <c:v>33960</c:v>
                </c:pt>
                <c:pt idx="1820">
                  <c:v>33972.400000000001</c:v>
                </c:pt>
                <c:pt idx="1821">
                  <c:v>33984.9</c:v>
                </c:pt>
                <c:pt idx="1822">
                  <c:v>33997.699999999997</c:v>
                </c:pt>
                <c:pt idx="1823">
                  <c:v>34004.199999999997</c:v>
                </c:pt>
                <c:pt idx="1824">
                  <c:v>34017</c:v>
                </c:pt>
                <c:pt idx="1825">
                  <c:v>34023.5</c:v>
                </c:pt>
                <c:pt idx="1826">
                  <c:v>34029.9</c:v>
                </c:pt>
                <c:pt idx="1827">
                  <c:v>34042.699999999997</c:v>
                </c:pt>
                <c:pt idx="1828">
                  <c:v>34055.599999999999</c:v>
                </c:pt>
                <c:pt idx="1829">
                  <c:v>34068.699999999997</c:v>
                </c:pt>
                <c:pt idx="1830">
                  <c:v>34082.1</c:v>
                </c:pt>
                <c:pt idx="1831">
                  <c:v>34095.4</c:v>
                </c:pt>
                <c:pt idx="1832">
                  <c:v>34108.800000000003</c:v>
                </c:pt>
                <c:pt idx="1833">
                  <c:v>34122.199999999997</c:v>
                </c:pt>
                <c:pt idx="1834">
                  <c:v>34128.800000000003</c:v>
                </c:pt>
                <c:pt idx="1835">
                  <c:v>34142.199999999997</c:v>
                </c:pt>
                <c:pt idx="1836">
                  <c:v>34148.9</c:v>
                </c:pt>
                <c:pt idx="1837">
                  <c:v>34161.9</c:v>
                </c:pt>
                <c:pt idx="1838">
                  <c:v>34168.300000000003</c:v>
                </c:pt>
                <c:pt idx="1839">
                  <c:v>34188.199999999997</c:v>
                </c:pt>
                <c:pt idx="1840">
                  <c:v>34194.5</c:v>
                </c:pt>
                <c:pt idx="1841">
                  <c:v>34207.199999999997</c:v>
                </c:pt>
                <c:pt idx="1842">
                  <c:v>34219.699999999997</c:v>
                </c:pt>
                <c:pt idx="1843">
                  <c:v>34226</c:v>
                </c:pt>
                <c:pt idx="1844">
                  <c:v>34232.300000000003</c:v>
                </c:pt>
                <c:pt idx="1845">
                  <c:v>34244.9</c:v>
                </c:pt>
                <c:pt idx="1846">
                  <c:v>34251.1</c:v>
                </c:pt>
                <c:pt idx="1847">
                  <c:v>34263.599999999999</c:v>
                </c:pt>
                <c:pt idx="1848">
                  <c:v>34269.9</c:v>
                </c:pt>
                <c:pt idx="1849">
                  <c:v>34276.1</c:v>
                </c:pt>
                <c:pt idx="1850">
                  <c:v>34288.6</c:v>
                </c:pt>
                <c:pt idx="1851">
                  <c:v>34301.1</c:v>
                </c:pt>
                <c:pt idx="1852">
                  <c:v>34307.300000000003</c:v>
                </c:pt>
                <c:pt idx="1853">
                  <c:v>34319.9</c:v>
                </c:pt>
                <c:pt idx="1854">
                  <c:v>34332.5</c:v>
                </c:pt>
                <c:pt idx="1855">
                  <c:v>34345.1</c:v>
                </c:pt>
                <c:pt idx="1856">
                  <c:v>34351.4</c:v>
                </c:pt>
                <c:pt idx="1857">
                  <c:v>34364.1</c:v>
                </c:pt>
                <c:pt idx="1858">
                  <c:v>34370.400000000001</c:v>
                </c:pt>
                <c:pt idx="1859">
                  <c:v>34376.699999999997</c:v>
                </c:pt>
                <c:pt idx="1860">
                  <c:v>34389.4</c:v>
                </c:pt>
                <c:pt idx="1861">
                  <c:v>34395.599999999999</c:v>
                </c:pt>
                <c:pt idx="1862">
                  <c:v>34408.199999999997</c:v>
                </c:pt>
                <c:pt idx="1863">
                  <c:v>34414.6</c:v>
                </c:pt>
                <c:pt idx="1864">
                  <c:v>34427.199999999997</c:v>
                </c:pt>
                <c:pt idx="1865">
                  <c:v>34439.9</c:v>
                </c:pt>
                <c:pt idx="1866">
                  <c:v>34452.400000000001</c:v>
                </c:pt>
                <c:pt idx="1867">
                  <c:v>34464.9</c:v>
                </c:pt>
                <c:pt idx="1868">
                  <c:v>34471.1</c:v>
                </c:pt>
                <c:pt idx="1869">
                  <c:v>34477.4</c:v>
                </c:pt>
                <c:pt idx="1870">
                  <c:v>34489.800000000003</c:v>
                </c:pt>
                <c:pt idx="1871">
                  <c:v>34502.300000000003</c:v>
                </c:pt>
                <c:pt idx="1872">
                  <c:v>34514.699999999997</c:v>
                </c:pt>
                <c:pt idx="1873">
                  <c:v>34527.199999999997</c:v>
                </c:pt>
                <c:pt idx="1874">
                  <c:v>34539.599999999999</c:v>
                </c:pt>
                <c:pt idx="1875">
                  <c:v>34552.1</c:v>
                </c:pt>
                <c:pt idx="1876">
                  <c:v>34570.9</c:v>
                </c:pt>
                <c:pt idx="1877">
                  <c:v>34577.199999999997</c:v>
                </c:pt>
                <c:pt idx="1878">
                  <c:v>34583.5</c:v>
                </c:pt>
                <c:pt idx="1879">
                  <c:v>34596.1</c:v>
                </c:pt>
                <c:pt idx="1880">
                  <c:v>34608.699999999997</c:v>
                </c:pt>
                <c:pt idx="1881">
                  <c:v>34621.300000000003</c:v>
                </c:pt>
                <c:pt idx="1882">
                  <c:v>34633.9</c:v>
                </c:pt>
                <c:pt idx="1883">
                  <c:v>34640.199999999997</c:v>
                </c:pt>
                <c:pt idx="1884">
                  <c:v>34652.800000000003</c:v>
                </c:pt>
                <c:pt idx="1885">
                  <c:v>34665.4</c:v>
                </c:pt>
                <c:pt idx="1886">
                  <c:v>34678</c:v>
                </c:pt>
                <c:pt idx="1887">
                  <c:v>34684.300000000003</c:v>
                </c:pt>
                <c:pt idx="1888">
                  <c:v>34696.9</c:v>
                </c:pt>
                <c:pt idx="1889">
                  <c:v>34709.5</c:v>
                </c:pt>
                <c:pt idx="1890">
                  <c:v>34715.9</c:v>
                </c:pt>
                <c:pt idx="1891">
                  <c:v>34728.800000000003</c:v>
                </c:pt>
                <c:pt idx="1892">
                  <c:v>34741.800000000003</c:v>
                </c:pt>
                <c:pt idx="1893">
                  <c:v>34754.800000000003</c:v>
                </c:pt>
                <c:pt idx="1894">
                  <c:v>34761.300000000003</c:v>
                </c:pt>
                <c:pt idx="1895">
                  <c:v>34767.800000000003</c:v>
                </c:pt>
                <c:pt idx="1896">
                  <c:v>34780.800000000003</c:v>
                </c:pt>
                <c:pt idx="1897">
                  <c:v>34794</c:v>
                </c:pt>
                <c:pt idx="1898">
                  <c:v>34807.1</c:v>
                </c:pt>
                <c:pt idx="1899">
                  <c:v>34813.599999999999</c:v>
                </c:pt>
                <c:pt idx="1900">
                  <c:v>34826.6</c:v>
                </c:pt>
                <c:pt idx="1901">
                  <c:v>34839.699999999997</c:v>
                </c:pt>
                <c:pt idx="1902">
                  <c:v>34852.699999999997</c:v>
                </c:pt>
                <c:pt idx="1903">
                  <c:v>34865.699999999997</c:v>
                </c:pt>
                <c:pt idx="1904">
                  <c:v>34878.699999999997</c:v>
                </c:pt>
                <c:pt idx="1905">
                  <c:v>34885.199999999997</c:v>
                </c:pt>
                <c:pt idx="1906">
                  <c:v>34891.599999999999</c:v>
                </c:pt>
                <c:pt idx="1907">
                  <c:v>34904.400000000001</c:v>
                </c:pt>
                <c:pt idx="1908">
                  <c:v>34923.599999999999</c:v>
                </c:pt>
                <c:pt idx="1909">
                  <c:v>34930.1</c:v>
                </c:pt>
                <c:pt idx="1910">
                  <c:v>34942.9</c:v>
                </c:pt>
                <c:pt idx="1911">
                  <c:v>34949.300000000003</c:v>
                </c:pt>
                <c:pt idx="1912">
                  <c:v>34962.199999999997</c:v>
                </c:pt>
                <c:pt idx="1913">
                  <c:v>34968.699999999997</c:v>
                </c:pt>
                <c:pt idx="1914">
                  <c:v>34975.1</c:v>
                </c:pt>
                <c:pt idx="1915">
                  <c:v>34988.1</c:v>
                </c:pt>
                <c:pt idx="1916">
                  <c:v>35001.1</c:v>
                </c:pt>
                <c:pt idx="1917">
                  <c:v>35007.699999999997</c:v>
                </c:pt>
                <c:pt idx="1918">
                  <c:v>35014.199999999997</c:v>
                </c:pt>
                <c:pt idx="1919">
                  <c:v>35027.199999999997</c:v>
                </c:pt>
                <c:pt idx="1920">
                  <c:v>35040.199999999997</c:v>
                </c:pt>
                <c:pt idx="1921">
                  <c:v>35053.199999999997</c:v>
                </c:pt>
                <c:pt idx="1922">
                  <c:v>35059.699999999997</c:v>
                </c:pt>
                <c:pt idx="1923">
                  <c:v>35072.699999999997</c:v>
                </c:pt>
                <c:pt idx="1924">
                  <c:v>35085.599999999999</c:v>
                </c:pt>
                <c:pt idx="1925">
                  <c:v>35098.400000000001</c:v>
                </c:pt>
                <c:pt idx="1926">
                  <c:v>35111.199999999997</c:v>
                </c:pt>
                <c:pt idx="1927">
                  <c:v>35123.9</c:v>
                </c:pt>
                <c:pt idx="1928">
                  <c:v>35136.6</c:v>
                </c:pt>
                <c:pt idx="1929">
                  <c:v>35149.300000000003</c:v>
                </c:pt>
                <c:pt idx="1930">
                  <c:v>35155.599999999999</c:v>
                </c:pt>
                <c:pt idx="1931">
                  <c:v>35168.300000000003</c:v>
                </c:pt>
                <c:pt idx="1932">
                  <c:v>35181</c:v>
                </c:pt>
                <c:pt idx="1933">
                  <c:v>35187.300000000003</c:v>
                </c:pt>
                <c:pt idx="1934">
                  <c:v>35200</c:v>
                </c:pt>
                <c:pt idx="1935">
                  <c:v>35206.300000000003</c:v>
                </c:pt>
                <c:pt idx="1936">
                  <c:v>35219.1</c:v>
                </c:pt>
                <c:pt idx="1937">
                  <c:v>35231.9</c:v>
                </c:pt>
                <c:pt idx="1938">
                  <c:v>35244.699999999997</c:v>
                </c:pt>
                <c:pt idx="1939">
                  <c:v>35251.1</c:v>
                </c:pt>
                <c:pt idx="1940">
                  <c:v>35264</c:v>
                </c:pt>
                <c:pt idx="1941">
                  <c:v>35276.9</c:v>
                </c:pt>
                <c:pt idx="1942">
                  <c:v>35289.9</c:v>
                </c:pt>
                <c:pt idx="1943">
                  <c:v>35302.800000000003</c:v>
                </c:pt>
                <c:pt idx="1944">
                  <c:v>35315.699999999997</c:v>
                </c:pt>
                <c:pt idx="1945">
                  <c:v>35322.1</c:v>
                </c:pt>
                <c:pt idx="1946">
                  <c:v>35328.5</c:v>
                </c:pt>
                <c:pt idx="1947">
                  <c:v>35341.4</c:v>
                </c:pt>
                <c:pt idx="1948">
                  <c:v>35347.800000000003</c:v>
                </c:pt>
                <c:pt idx="1949">
                  <c:v>35354.199999999997</c:v>
                </c:pt>
                <c:pt idx="1950">
                  <c:v>35367</c:v>
                </c:pt>
                <c:pt idx="1951">
                  <c:v>35379.800000000003</c:v>
                </c:pt>
                <c:pt idx="1952">
                  <c:v>35392.6</c:v>
                </c:pt>
                <c:pt idx="1953">
                  <c:v>35399</c:v>
                </c:pt>
                <c:pt idx="1954">
                  <c:v>35411.699999999997</c:v>
                </c:pt>
                <c:pt idx="1955">
                  <c:v>35424.400000000001</c:v>
                </c:pt>
                <c:pt idx="1956">
                  <c:v>35437.199999999997</c:v>
                </c:pt>
                <c:pt idx="1957">
                  <c:v>35443.5</c:v>
                </c:pt>
                <c:pt idx="1958">
                  <c:v>35449.9</c:v>
                </c:pt>
                <c:pt idx="1959">
                  <c:v>35462.6</c:v>
                </c:pt>
                <c:pt idx="1960">
                  <c:v>35468.9</c:v>
                </c:pt>
                <c:pt idx="1961">
                  <c:v>35475.300000000003</c:v>
                </c:pt>
                <c:pt idx="1962">
                  <c:v>35488</c:v>
                </c:pt>
                <c:pt idx="1963">
                  <c:v>35500.699999999997</c:v>
                </c:pt>
                <c:pt idx="1964">
                  <c:v>35513.5</c:v>
                </c:pt>
                <c:pt idx="1965">
                  <c:v>35519.9</c:v>
                </c:pt>
                <c:pt idx="1966">
                  <c:v>35532.699999999997</c:v>
                </c:pt>
                <c:pt idx="1967">
                  <c:v>35545.5</c:v>
                </c:pt>
                <c:pt idx="1968">
                  <c:v>35558.300000000003</c:v>
                </c:pt>
                <c:pt idx="1969">
                  <c:v>35571.199999999997</c:v>
                </c:pt>
                <c:pt idx="1970">
                  <c:v>35584</c:v>
                </c:pt>
                <c:pt idx="1971">
                  <c:v>35596.9</c:v>
                </c:pt>
                <c:pt idx="1972">
                  <c:v>35609.699999999997</c:v>
                </c:pt>
                <c:pt idx="1973">
                  <c:v>35622.6</c:v>
                </c:pt>
                <c:pt idx="1974">
                  <c:v>35635.4</c:v>
                </c:pt>
                <c:pt idx="1975">
                  <c:v>35641.699999999997</c:v>
                </c:pt>
                <c:pt idx="1976">
                  <c:v>35654.5</c:v>
                </c:pt>
                <c:pt idx="1977">
                  <c:v>35667.199999999997</c:v>
                </c:pt>
                <c:pt idx="1978">
                  <c:v>35679.9</c:v>
                </c:pt>
                <c:pt idx="1979">
                  <c:v>35686.199999999997</c:v>
                </c:pt>
                <c:pt idx="1980">
                  <c:v>35698.800000000003</c:v>
                </c:pt>
                <c:pt idx="1981">
                  <c:v>35705.1</c:v>
                </c:pt>
                <c:pt idx="1982">
                  <c:v>35711.4</c:v>
                </c:pt>
                <c:pt idx="1983">
                  <c:v>35724</c:v>
                </c:pt>
                <c:pt idx="1984">
                  <c:v>35730.300000000003</c:v>
                </c:pt>
                <c:pt idx="1985">
                  <c:v>35742.800000000003</c:v>
                </c:pt>
                <c:pt idx="1986">
                  <c:v>35749.1</c:v>
                </c:pt>
                <c:pt idx="1987">
                  <c:v>35768.199999999997</c:v>
                </c:pt>
                <c:pt idx="1988">
                  <c:v>35780.800000000003</c:v>
                </c:pt>
                <c:pt idx="1989">
                  <c:v>35793.5</c:v>
                </c:pt>
                <c:pt idx="1990">
                  <c:v>35806.199999999997</c:v>
                </c:pt>
                <c:pt idx="1991">
                  <c:v>35812.5</c:v>
                </c:pt>
                <c:pt idx="1992">
                  <c:v>35818.9</c:v>
                </c:pt>
                <c:pt idx="1993">
                  <c:v>35831.5</c:v>
                </c:pt>
                <c:pt idx="1994">
                  <c:v>35837.800000000003</c:v>
                </c:pt>
                <c:pt idx="1995">
                  <c:v>35844</c:v>
                </c:pt>
                <c:pt idx="1996">
                  <c:v>35856.300000000003</c:v>
                </c:pt>
                <c:pt idx="1997">
                  <c:v>35868.699999999997</c:v>
                </c:pt>
                <c:pt idx="1998">
                  <c:v>35881.1</c:v>
                </c:pt>
                <c:pt idx="1999">
                  <c:v>35887.300000000003</c:v>
                </c:pt>
                <c:pt idx="2000">
                  <c:v>35899.5</c:v>
                </c:pt>
                <c:pt idx="2001">
                  <c:v>35911.599999999999</c:v>
                </c:pt>
                <c:pt idx="2002">
                  <c:v>35923.800000000003</c:v>
                </c:pt>
                <c:pt idx="2003">
                  <c:v>35935.9</c:v>
                </c:pt>
                <c:pt idx="2004">
                  <c:v>35947.9</c:v>
                </c:pt>
                <c:pt idx="2005">
                  <c:v>35953.9</c:v>
                </c:pt>
                <c:pt idx="2006">
                  <c:v>35960</c:v>
                </c:pt>
                <c:pt idx="2007">
                  <c:v>35972</c:v>
                </c:pt>
                <c:pt idx="2008">
                  <c:v>35983.9</c:v>
                </c:pt>
                <c:pt idx="2009">
                  <c:v>35995.699999999997</c:v>
                </c:pt>
                <c:pt idx="2010">
                  <c:v>36001.599999999999</c:v>
                </c:pt>
                <c:pt idx="2011">
                  <c:v>36013.300000000003</c:v>
                </c:pt>
                <c:pt idx="2012">
                  <c:v>36025.1</c:v>
                </c:pt>
                <c:pt idx="2013">
                  <c:v>36036.800000000003</c:v>
                </c:pt>
                <c:pt idx="2014">
                  <c:v>36048.300000000003</c:v>
                </c:pt>
                <c:pt idx="2015">
                  <c:v>36059.9</c:v>
                </c:pt>
                <c:pt idx="2016">
                  <c:v>36071.4</c:v>
                </c:pt>
                <c:pt idx="2017">
                  <c:v>36083</c:v>
                </c:pt>
                <c:pt idx="2018">
                  <c:v>36094.6</c:v>
                </c:pt>
                <c:pt idx="2019">
                  <c:v>36106.1</c:v>
                </c:pt>
                <c:pt idx="2020">
                  <c:v>36112</c:v>
                </c:pt>
                <c:pt idx="2021">
                  <c:v>36123.9</c:v>
                </c:pt>
                <c:pt idx="2022">
                  <c:v>36135.699999999997</c:v>
                </c:pt>
                <c:pt idx="2023">
                  <c:v>36147.699999999997</c:v>
                </c:pt>
                <c:pt idx="2024">
                  <c:v>36159.5</c:v>
                </c:pt>
                <c:pt idx="2025">
                  <c:v>36171.5</c:v>
                </c:pt>
                <c:pt idx="2026">
                  <c:v>36177.5</c:v>
                </c:pt>
                <c:pt idx="2027">
                  <c:v>36189.699999999997</c:v>
                </c:pt>
                <c:pt idx="2028">
                  <c:v>36195.800000000003</c:v>
                </c:pt>
                <c:pt idx="2029">
                  <c:v>36208.1</c:v>
                </c:pt>
                <c:pt idx="2030">
                  <c:v>36220.400000000001</c:v>
                </c:pt>
                <c:pt idx="2031">
                  <c:v>36232.6</c:v>
                </c:pt>
                <c:pt idx="2032">
                  <c:v>36238.699999999997</c:v>
                </c:pt>
                <c:pt idx="2033">
                  <c:v>36250.9</c:v>
                </c:pt>
                <c:pt idx="2034">
                  <c:v>36263</c:v>
                </c:pt>
                <c:pt idx="2035">
                  <c:v>36275.199999999997</c:v>
                </c:pt>
                <c:pt idx="2036">
                  <c:v>36287.4</c:v>
                </c:pt>
                <c:pt idx="2037">
                  <c:v>36299.599999999999</c:v>
                </c:pt>
                <c:pt idx="2038">
                  <c:v>36311.5</c:v>
                </c:pt>
                <c:pt idx="2039">
                  <c:v>36323.5</c:v>
                </c:pt>
                <c:pt idx="2040">
                  <c:v>36335.599999999999</c:v>
                </c:pt>
                <c:pt idx="2041">
                  <c:v>36347.599999999999</c:v>
                </c:pt>
                <c:pt idx="2042">
                  <c:v>36353.699999999997</c:v>
                </c:pt>
                <c:pt idx="2043">
                  <c:v>36365.699999999997</c:v>
                </c:pt>
                <c:pt idx="2044">
                  <c:v>36377.599999999999</c:v>
                </c:pt>
                <c:pt idx="2045">
                  <c:v>36383.599999999999</c:v>
                </c:pt>
                <c:pt idx="2046">
                  <c:v>36389.5</c:v>
                </c:pt>
                <c:pt idx="2047">
                  <c:v>36401.199999999997</c:v>
                </c:pt>
                <c:pt idx="2048">
                  <c:v>36412.800000000003</c:v>
                </c:pt>
                <c:pt idx="2049">
                  <c:v>36418.6</c:v>
                </c:pt>
                <c:pt idx="2050">
                  <c:v>36430.1</c:v>
                </c:pt>
                <c:pt idx="2051">
                  <c:v>36435.9</c:v>
                </c:pt>
                <c:pt idx="2052">
                  <c:v>36453.199999999997</c:v>
                </c:pt>
                <c:pt idx="2053">
                  <c:v>36464.699999999997</c:v>
                </c:pt>
                <c:pt idx="2054">
                  <c:v>36470.5</c:v>
                </c:pt>
                <c:pt idx="2055">
                  <c:v>36482.1</c:v>
                </c:pt>
                <c:pt idx="2056">
                  <c:v>36487.9</c:v>
                </c:pt>
                <c:pt idx="2057">
                  <c:v>36499.300000000003</c:v>
                </c:pt>
                <c:pt idx="2058">
                  <c:v>36511</c:v>
                </c:pt>
                <c:pt idx="2059">
                  <c:v>36522.400000000001</c:v>
                </c:pt>
                <c:pt idx="2060">
                  <c:v>36534</c:v>
                </c:pt>
                <c:pt idx="2061">
                  <c:v>36545.599999999999</c:v>
                </c:pt>
                <c:pt idx="2062">
                  <c:v>36557.1</c:v>
                </c:pt>
                <c:pt idx="2063">
                  <c:v>36574.6</c:v>
                </c:pt>
                <c:pt idx="2064">
                  <c:v>36580.5</c:v>
                </c:pt>
                <c:pt idx="2065">
                  <c:v>36586.400000000001</c:v>
                </c:pt>
                <c:pt idx="2066">
                  <c:v>36598.400000000001</c:v>
                </c:pt>
                <c:pt idx="2067">
                  <c:v>36610.199999999997</c:v>
                </c:pt>
                <c:pt idx="2068">
                  <c:v>36622.5</c:v>
                </c:pt>
                <c:pt idx="2069">
                  <c:v>36634.6</c:v>
                </c:pt>
                <c:pt idx="2070">
                  <c:v>36640.9</c:v>
                </c:pt>
                <c:pt idx="2071">
                  <c:v>36653.5</c:v>
                </c:pt>
                <c:pt idx="2072">
                  <c:v>36666.1</c:v>
                </c:pt>
                <c:pt idx="2073">
                  <c:v>36678.800000000003</c:v>
                </c:pt>
                <c:pt idx="2074">
                  <c:v>36698.300000000003</c:v>
                </c:pt>
                <c:pt idx="2075">
                  <c:v>36704.699999999997</c:v>
                </c:pt>
                <c:pt idx="2076">
                  <c:v>36711.199999999997</c:v>
                </c:pt>
                <c:pt idx="2077">
                  <c:v>36724.400000000001</c:v>
                </c:pt>
                <c:pt idx="2078">
                  <c:v>36737.5</c:v>
                </c:pt>
                <c:pt idx="2079">
                  <c:v>36744.1</c:v>
                </c:pt>
                <c:pt idx="2080">
                  <c:v>36750.800000000003</c:v>
                </c:pt>
                <c:pt idx="2081">
                  <c:v>36763.800000000003</c:v>
                </c:pt>
                <c:pt idx="2082">
                  <c:v>36776.9</c:v>
                </c:pt>
                <c:pt idx="2083">
                  <c:v>36790.1</c:v>
                </c:pt>
                <c:pt idx="2084">
                  <c:v>36796.6</c:v>
                </c:pt>
                <c:pt idx="2085">
                  <c:v>36809.199999999997</c:v>
                </c:pt>
                <c:pt idx="2086">
                  <c:v>36821.9</c:v>
                </c:pt>
                <c:pt idx="2087">
                  <c:v>36834.6</c:v>
                </c:pt>
                <c:pt idx="2088">
                  <c:v>36840.9</c:v>
                </c:pt>
                <c:pt idx="2089">
                  <c:v>36853.4</c:v>
                </c:pt>
                <c:pt idx="2090">
                  <c:v>36865.9</c:v>
                </c:pt>
                <c:pt idx="2091">
                  <c:v>36878.5</c:v>
                </c:pt>
                <c:pt idx="2092">
                  <c:v>36891</c:v>
                </c:pt>
                <c:pt idx="2093">
                  <c:v>36903.4</c:v>
                </c:pt>
                <c:pt idx="2094">
                  <c:v>36909.599999999999</c:v>
                </c:pt>
                <c:pt idx="2095">
                  <c:v>36922</c:v>
                </c:pt>
                <c:pt idx="2096">
                  <c:v>36934.5</c:v>
                </c:pt>
                <c:pt idx="2097">
                  <c:v>36946.9</c:v>
                </c:pt>
                <c:pt idx="2098">
                  <c:v>36953.1</c:v>
                </c:pt>
                <c:pt idx="2099">
                  <c:v>36965.4</c:v>
                </c:pt>
                <c:pt idx="2100">
                  <c:v>36971.599999999999</c:v>
                </c:pt>
                <c:pt idx="2101">
                  <c:v>36984</c:v>
                </c:pt>
                <c:pt idx="2102">
                  <c:v>36990.199999999997</c:v>
                </c:pt>
                <c:pt idx="2103">
                  <c:v>37002.6</c:v>
                </c:pt>
                <c:pt idx="2104">
                  <c:v>37015</c:v>
                </c:pt>
                <c:pt idx="2105">
                  <c:v>37027.4</c:v>
                </c:pt>
                <c:pt idx="2106">
                  <c:v>37039.9</c:v>
                </c:pt>
                <c:pt idx="2107">
                  <c:v>37046.199999999997</c:v>
                </c:pt>
                <c:pt idx="2108">
                  <c:v>37058.5</c:v>
                </c:pt>
                <c:pt idx="2109">
                  <c:v>37070.9</c:v>
                </c:pt>
                <c:pt idx="2110">
                  <c:v>37083.4</c:v>
                </c:pt>
                <c:pt idx="2111">
                  <c:v>37089.599999999999</c:v>
                </c:pt>
                <c:pt idx="2112">
                  <c:v>37102</c:v>
                </c:pt>
                <c:pt idx="2113">
                  <c:v>37108.199999999997</c:v>
                </c:pt>
                <c:pt idx="2114">
                  <c:v>37120.699999999997</c:v>
                </c:pt>
                <c:pt idx="2115">
                  <c:v>37127</c:v>
                </c:pt>
                <c:pt idx="2116">
                  <c:v>37145.800000000003</c:v>
                </c:pt>
                <c:pt idx="2117">
                  <c:v>37152.1</c:v>
                </c:pt>
                <c:pt idx="2118">
                  <c:v>37164.699999999997</c:v>
                </c:pt>
                <c:pt idx="2119">
                  <c:v>37177.300000000003</c:v>
                </c:pt>
                <c:pt idx="2120">
                  <c:v>37189.9</c:v>
                </c:pt>
                <c:pt idx="2121">
                  <c:v>37202.5</c:v>
                </c:pt>
                <c:pt idx="2122">
                  <c:v>37215.199999999997</c:v>
                </c:pt>
                <c:pt idx="2123">
                  <c:v>37221.5</c:v>
                </c:pt>
                <c:pt idx="2124">
                  <c:v>37234.199999999997</c:v>
                </c:pt>
                <c:pt idx="2125">
                  <c:v>37246.9</c:v>
                </c:pt>
                <c:pt idx="2126">
                  <c:v>37259.699999999997</c:v>
                </c:pt>
                <c:pt idx="2127">
                  <c:v>37272.300000000003</c:v>
                </c:pt>
                <c:pt idx="2128">
                  <c:v>37291.199999999997</c:v>
                </c:pt>
                <c:pt idx="2129">
                  <c:v>37303.699999999997</c:v>
                </c:pt>
                <c:pt idx="2130">
                  <c:v>37316</c:v>
                </c:pt>
                <c:pt idx="2131">
                  <c:v>37328.300000000003</c:v>
                </c:pt>
                <c:pt idx="2132">
                  <c:v>37334.400000000001</c:v>
                </c:pt>
                <c:pt idx="2133">
                  <c:v>37346.6</c:v>
                </c:pt>
                <c:pt idx="2134">
                  <c:v>37358.699999999997</c:v>
                </c:pt>
                <c:pt idx="2135">
                  <c:v>37364.800000000003</c:v>
                </c:pt>
                <c:pt idx="2136">
                  <c:v>37376.9</c:v>
                </c:pt>
                <c:pt idx="2137">
                  <c:v>37395.1</c:v>
                </c:pt>
                <c:pt idx="2138">
                  <c:v>37401.300000000003</c:v>
                </c:pt>
                <c:pt idx="2139">
                  <c:v>37413.599999999999</c:v>
                </c:pt>
                <c:pt idx="2140">
                  <c:v>37425.800000000003</c:v>
                </c:pt>
                <c:pt idx="2141">
                  <c:v>37438.1</c:v>
                </c:pt>
                <c:pt idx="2142">
                  <c:v>37450.6</c:v>
                </c:pt>
                <c:pt idx="2143">
                  <c:v>37463</c:v>
                </c:pt>
                <c:pt idx="2144">
                  <c:v>37475.4</c:v>
                </c:pt>
                <c:pt idx="2145">
                  <c:v>37481.699999999997</c:v>
                </c:pt>
                <c:pt idx="2146">
                  <c:v>37487.9</c:v>
                </c:pt>
                <c:pt idx="2147">
                  <c:v>37500.300000000003</c:v>
                </c:pt>
                <c:pt idx="2148">
                  <c:v>37518.9</c:v>
                </c:pt>
                <c:pt idx="2149">
                  <c:v>37531.300000000003</c:v>
                </c:pt>
                <c:pt idx="2150">
                  <c:v>37543.699999999997</c:v>
                </c:pt>
                <c:pt idx="2151">
                  <c:v>37549.9</c:v>
                </c:pt>
                <c:pt idx="2152">
                  <c:v>37556.1</c:v>
                </c:pt>
                <c:pt idx="2153">
                  <c:v>37568.6</c:v>
                </c:pt>
                <c:pt idx="2154">
                  <c:v>37574.800000000003</c:v>
                </c:pt>
                <c:pt idx="2155">
                  <c:v>37587</c:v>
                </c:pt>
                <c:pt idx="2156">
                  <c:v>37599.4</c:v>
                </c:pt>
                <c:pt idx="2157">
                  <c:v>37605.599999999999</c:v>
                </c:pt>
                <c:pt idx="2158">
                  <c:v>37617.699999999997</c:v>
                </c:pt>
                <c:pt idx="2159">
                  <c:v>37629.699999999997</c:v>
                </c:pt>
                <c:pt idx="2160">
                  <c:v>37647.699999999997</c:v>
                </c:pt>
                <c:pt idx="2161">
                  <c:v>37659.699999999997</c:v>
                </c:pt>
                <c:pt idx="2162">
                  <c:v>37671.599999999999</c:v>
                </c:pt>
                <c:pt idx="2163">
                  <c:v>37677.699999999997</c:v>
                </c:pt>
                <c:pt idx="2164">
                  <c:v>37683.699999999997</c:v>
                </c:pt>
                <c:pt idx="2165">
                  <c:v>37695.699999999997</c:v>
                </c:pt>
                <c:pt idx="2166">
                  <c:v>37707.800000000003</c:v>
                </c:pt>
                <c:pt idx="2167">
                  <c:v>37713.800000000003</c:v>
                </c:pt>
                <c:pt idx="2168">
                  <c:v>37725.800000000003</c:v>
                </c:pt>
                <c:pt idx="2169">
                  <c:v>37731.800000000003</c:v>
                </c:pt>
                <c:pt idx="2170">
                  <c:v>37743.699999999997</c:v>
                </c:pt>
                <c:pt idx="2171">
                  <c:v>37755.599999999999</c:v>
                </c:pt>
                <c:pt idx="2172">
                  <c:v>37767.5</c:v>
                </c:pt>
                <c:pt idx="2173">
                  <c:v>37779.199999999997</c:v>
                </c:pt>
                <c:pt idx="2174">
                  <c:v>37784.9</c:v>
                </c:pt>
                <c:pt idx="2175">
                  <c:v>37796.400000000001</c:v>
                </c:pt>
                <c:pt idx="2176">
                  <c:v>37807.9</c:v>
                </c:pt>
                <c:pt idx="2177">
                  <c:v>37813.5</c:v>
                </c:pt>
                <c:pt idx="2178">
                  <c:v>37824.800000000003</c:v>
                </c:pt>
                <c:pt idx="2179">
                  <c:v>37841.599999999999</c:v>
                </c:pt>
                <c:pt idx="2180">
                  <c:v>37847.199999999997</c:v>
                </c:pt>
                <c:pt idx="2181">
                  <c:v>37864.199999999997</c:v>
                </c:pt>
                <c:pt idx="2182">
                  <c:v>37881</c:v>
                </c:pt>
                <c:pt idx="2183">
                  <c:v>37909.1</c:v>
                </c:pt>
                <c:pt idx="2184">
                  <c:v>37937.800000000003</c:v>
                </c:pt>
                <c:pt idx="2185">
                  <c:v>38078.199999999997</c:v>
                </c:pt>
                <c:pt idx="2186">
                  <c:v>38523.4</c:v>
                </c:pt>
                <c:pt idx="2187">
                  <c:v>38529.699999999997</c:v>
                </c:pt>
                <c:pt idx="2188">
                  <c:v>38536.1</c:v>
                </c:pt>
                <c:pt idx="2189">
                  <c:v>38548.9</c:v>
                </c:pt>
                <c:pt idx="2190">
                  <c:v>38555.4</c:v>
                </c:pt>
                <c:pt idx="2191">
                  <c:v>38568.5</c:v>
                </c:pt>
                <c:pt idx="2192">
                  <c:v>38575.1</c:v>
                </c:pt>
                <c:pt idx="2193">
                  <c:v>38588.400000000001</c:v>
                </c:pt>
                <c:pt idx="2194">
                  <c:v>38601.800000000003</c:v>
                </c:pt>
                <c:pt idx="2195">
                  <c:v>38608.6</c:v>
                </c:pt>
                <c:pt idx="2196">
                  <c:v>38622.300000000003</c:v>
                </c:pt>
                <c:pt idx="2197">
                  <c:v>38636.1</c:v>
                </c:pt>
                <c:pt idx="2198">
                  <c:v>38643.1</c:v>
                </c:pt>
                <c:pt idx="2199">
                  <c:v>38650.1</c:v>
                </c:pt>
                <c:pt idx="2200">
                  <c:v>38664.199999999997</c:v>
                </c:pt>
                <c:pt idx="2201">
                  <c:v>38678.400000000001</c:v>
                </c:pt>
                <c:pt idx="2202">
                  <c:v>38692.699999999997</c:v>
                </c:pt>
                <c:pt idx="2203">
                  <c:v>38707.199999999997</c:v>
                </c:pt>
                <c:pt idx="2204">
                  <c:v>38714.400000000001</c:v>
                </c:pt>
                <c:pt idx="2205">
                  <c:v>38729.1</c:v>
                </c:pt>
                <c:pt idx="2206">
                  <c:v>38743.800000000003</c:v>
                </c:pt>
                <c:pt idx="2207">
                  <c:v>38751.199999999997</c:v>
                </c:pt>
                <c:pt idx="2208">
                  <c:v>38766.1</c:v>
                </c:pt>
                <c:pt idx="2209">
                  <c:v>38781.1</c:v>
                </c:pt>
                <c:pt idx="2210">
                  <c:v>38788.6</c:v>
                </c:pt>
                <c:pt idx="2211">
                  <c:v>38796.199999999997</c:v>
                </c:pt>
                <c:pt idx="2212">
                  <c:v>38811.4</c:v>
                </c:pt>
                <c:pt idx="2213">
                  <c:v>38819</c:v>
                </c:pt>
                <c:pt idx="2214">
                  <c:v>38834.300000000003</c:v>
                </c:pt>
                <c:pt idx="2215">
                  <c:v>38842</c:v>
                </c:pt>
                <c:pt idx="2216">
                  <c:v>38857.4</c:v>
                </c:pt>
                <c:pt idx="2217">
                  <c:v>38872.9</c:v>
                </c:pt>
                <c:pt idx="2218">
                  <c:v>38888.5</c:v>
                </c:pt>
                <c:pt idx="2219">
                  <c:v>38896.300000000003</c:v>
                </c:pt>
                <c:pt idx="2220">
                  <c:v>38912</c:v>
                </c:pt>
                <c:pt idx="2221">
                  <c:v>38927.699999999997</c:v>
                </c:pt>
                <c:pt idx="2222">
                  <c:v>38943.5</c:v>
                </c:pt>
                <c:pt idx="2223">
                  <c:v>38959.300000000003</c:v>
                </c:pt>
                <c:pt idx="2224">
                  <c:v>38975.199999999997</c:v>
                </c:pt>
                <c:pt idx="2225">
                  <c:v>38991.1</c:v>
                </c:pt>
                <c:pt idx="2226">
                  <c:v>39015.1</c:v>
                </c:pt>
                <c:pt idx="2227">
                  <c:v>39031.1</c:v>
                </c:pt>
                <c:pt idx="2228">
                  <c:v>39047.199999999997</c:v>
                </c:pt>
                <c:pt idx="2229">
                  <c:v>39055.199999999997</c:v>
                </c:pt>
                <c:pt idx="2230">
                  <c:v>39071.300000000003</c:v>
                </c:pt>
                <c:pt idx="2231">
                  <c:v>39079.4</c:v>
                </c:pt>
                <c:pt idx="2232">
                  <c:v>39087.4</c:v>
                </c:pt>
                <c:pt idx="2233">
                  <c:v>39103.5</c:v>
                </c:pt>
                <c:pt idx="2234">
                  <c:v>39111.599999999999</c:v>
                </c:pt>
                <c:pt idx="2235">
                  <c:v>39119.699999999997</c:v>
                </c:pt>
                <c:pt idx="2236">
                  <c:v>39135.800000000003</c:v>
                </c:pt>
                <c:pt idx="2237">
                  <c:v>39152</c:v>
                </c:pt>
                <c:pt idx="2238">
                  <c:v>39168.1</c:v>
                </c:pt>
                <c:pt idx="2239">
                  <c:v>39176.199999999997</c:v>
                </c:pt>
                <c:pt idx="2240">
                  <c:v>39192.400000000001</c:v>
                </c:pt>
                <c:pt idx="2241">
                  <c:v>39208.5</c:v>
                </c:pt>
                <c:pt idx="2242">
                  <c:v>39224.6</c:v>
                </c:pt>
                <c:pt idx="2243">
                  <c:v>39240.699999999997</c:v>
                </c:pt>
                <c:pt idx="2244">
                  <c:v>39256.800000000003</c:v>
                </c:pt>
                <c:pt idx="2245">
                  <c:v>39264.800000000003</c:v>
                </c:pt>
                <c:pt idx="2246">
                  <c:v>39272.800000000003</c:v>
                </c:pt>
                <c:pt idx="2247">
                  <c:v>39288.9</c:v>
                </c:pt>
                <c:pt idx="2248">
                  <c:v>39304.800000000003</c:v>
                </c:pt>
                <c:pt idx="2249">
                  <c:v>39312.800000000003</c:v>
                </c:pt>
                <c:pt idx="2250">
                  <c:v>39328.699999999997</c:v>
                </c:pt>
                <c:pt idx="2251">
                  <c:v>39344.6</c:v>
                </c:pt>
                <c:pt idx="2252">
                  <c:v>39360.5</c:v>
                </c:pt>
                <c:pt idx="2253">
                  <c:v>39368.400000000001</c:v>
                </c:pt>
                <c:pt idx="2254">
                  <c:v>39384.1</c:v>
                </c:pt>
                <c:pt idx="2255">
                  <c:v>39392</c:v>
                </c:pt>
                <c:pt idx="2256">
                  <c:v>39407.599999999999</c:v>
                </c:pt>
                <c:pt idx="2257">
                  <c:v>39415.5</c:v>
                </c:pt>
                <c:pt idx="2258">
                  <c:v>39423.300000000003</c:v>
                </c:pt>
                <c:pt idx="2259">
                  <c:v>39439.199999999997</c:v>
                </c:pt>
                <c:pt idx="2260">
                  <c:v>39447.1</c:v>
                </c:pt>
                <c:pt idx="2261">
                  <c:v>39471.199999999997</c:v>
                </c:pt>
                <c:pt idx="2262">
                  <c:v>39487.300000000003</c:v>
                </c:pt>
                <c:pt idx="2263">
                  <c:v>39503.5</c:v>
                </c:pt>
                <c:pt idx="2264">
                  <c:v>39519.800000000003</c:v>
                </c:pt>
                <c:pt idx="2265">
                  <c:v>39536.199999999997</c:v>
                </c:pt>
                <c:pt idx="2266">
                  <c:v>39544.400000000001</c:v>
                </c:pt>
                <c:pt idx="2267">
                  <c:v>39560.800000000003</c:v>
                </c:pt>
                <c:pt idx="2268">
                  <c:v>39569.1</c:v>
                </c:pt>
                <c:pt idx="2269">
                  <c:v>39577.300000000003</c:v>
                </c:pt>
                <c:pt idx="2270">
                  <c:v>39593.9</c:v>
                </c:pt>
                <c:pt idx="2271">
                  <c:v>39618.699999999997</c:v>
                </c:pt>
                <c:pt idx="2272">
                  <c:v>39627</c:v>
                </c:pt>
                <c:pt idx="2273">
                  <c:v>39643.599999999999</c:v>
                </c:pt>
                <c:pt idx="2274">
                  <c:v>39660.1</c:v>
                </c:pt>
                <c:pt idx="2275">
                  <c:v>39668.400000000001</c:v>
                </c:pt>
                <c:pt idx="2276">
                  <c:v>39676.699999999997</c:v>
                </c:pt>
                <c:pt idx="2277">
                  <c:v>39693.300000000003</c:v>
                </c:pt>
                <c:pt idx="2278">
                  <c:v>39701.5</c:v>
                </c:pt>
                <c:pt idx="2279">
                  <c:v>39709.800000000003</c:v>
                </c:pt>
                <c:pt idx="2280">
                  <c:v>39726.300000000003</c:v>
                </c:pt>
                <c:pt idx="2281">
                  <c:v>39742.699999999997</c:v>
                </c:pt>
                <c:pt idx="2282">
                  <c:v>39750.9</c:v>
                </c:pt>
                <c:pt idx="2283">
                  <c:v>39767.300000000003</c:v>
                </c:pt>
                <c:pt idx="2284">
                  <c:v>39783.599999999999</c:v>
                </c:pt>
                <c:pt idx="2285">
                  <c:v>39799.800000000003</c:v>
                </c:pt>
                <c:pt idx="2286">
                  <c:v>39807.9</c:v>
                </c:pt>
                <c:pt idx="2287">
                  <c:v>39823.9</c:v>
                </c:pt>
                <c:pt idx="2288">
                  <c:v>39839.9</c:v>
                </c:pt>
                <c:pt idx="2289">
                  <c:v>39855.800000000003</c:v>
                </c:pt>
                <c:pt idx="2290">
                  <c:v>39871.599999999999</c:v>
                </c:pt>
                <c:pt idx="2291">
                  <c:v>39879.4</c:v>
                </c:pt>
                <c:pt idx="2292">
                  <c:v>39887.199999999997</c:v>
                </c:pt>
                <c:pt idx="2293">
                  <c:v>39902.699999999997</c:v>
                </c:pt>
                <c:pt idx="2294">
                  <c:v>39918</c:v>
                </c:pt>
                <c:pt idx="2295">
                  <c:v>39933.300000000003</c:v>
                </c:pt>
                <c:pt idx="2296">
                  <c:v>39948.300000000003</c:v>
                </c:pt>
                <c:pt idx="2297">
                  <c:v>39955.800000000003</c:v>
                </c:pt>
                <c:pt idx="2298">
                  <c:v>39970.5</c:v>
                </c:pt>
                <c:pt idx="2299">
                  <c:v>39985.1</c:v>
                </c:pt>
                <c:pt idx="2300">
                  <c:v>39999.599999999999</c:v>
                </c:pt>
                <c:pt idx="2301">
                  <c:v>40014</c:v>
                </c:pt>
                <c:pt idx="2302">
                  <c:v>40021.1</c:v>
                </c:pt>
                <c:pt idx="2303">
                  <c:v>40035.300000000003</c:v>
                </c:pt>
                <c:pt idx="2304">
                  <c:v>40049.4</c:v>
                </c:pt>
                <c:pt idx="2305">
                  <c:v>40063.4</c:v>
                </c:pt>
                <c:pt idx="2306">
                  <c:v>40070.400000000001</c:v>
                </c:pt>
                <c:pt idx="2307">
                  <c:v>40084.199999999997</c:v>
                </c:pt>
                <c:pt idx="2308">
                  <c:v>40098</c:v>
                </c:pt>
                <c:pt idx="2309">
                  <c:v>40111.699999999997</c:v>
                </c:pt>
                <c:pt idx="2310">
                  <c:v>40125.300000000003</c:v>
                </c:pt>
                <c:pt idx="2311">
                  <c:v>40132</c:v>
                </c:pt>
                <c:pt idx="2312">
                  <c:v>40138.800000000003</c:v>
                </c:pt>
                <c:pt idx="2313">
                  <c:v>40152.300000000003</c:v>
                </c:pt>
                <c:pt idx="2314">
                  <c:v>40165.599999999999</c:v>
                </c:pt>
                <c:pt idx="2315">
                  <c:v>40172.300000000003</c:v>
                </c:pt>
                <c:pt idx="2316">
                  <c:v>40185.599999999999</c:v>
                </c:pt>
                <c:pt idx="2317">
                  <c:v>40198.9</c:v>
                </c:pt>
                <c:pt idx="2318">
                  <c:v>40212.1</c:v>
                </c:pt>
                <c:pt idx="2319">
                  <c:v>40225.300000000003</c:v>
                </c:pt>
                <c:pt idx="2320">
                  <c:v>40231.9</c:v>
                </c:pt>
                <c:pt idx="2321">
                  <c:v>40245</c:v>
                </c:pt>
                <c:pt idx="2322">
                  <c:v>40251.5</c:v>
                </c:pt>
                <c:pt idx="2323">
                  <c:v>40264.6</c:v>
                </c:pt>
                <c:pt idx="2324">
                  <c:v>40271.199999999997</c:v>
                </c:pt>
                <c:pt idx="2325">
                  <c:v>40284.199999999997</c:v>
                </c:pt>
                <c:pt idx="2326">
                  <c:v>40297.300000000003</c:v>
                </c:pt>
                <c:pt idx="2327">
                  <c:v>40303.800000000003</c:v>
                </c:pt>
                <c:pt idx="2328">
                  <c:v>40316.9</c:v>
                </c:pt>
                <c:pt idx="2329">
                  <c:v>40329.9</c:v>
                </c:pt>
                <c:pt idx="2330">
                  <c:v>40336.400000000001</c:v>
                </c:pt>
                <c:pt idx="2331">
                  <c:v>40349.5</c:v>
                </c:pt>
                <c:pt idx="2332">
                  <c:v>40356</c:v>
                </c:pt>
                <c:pt idx="2333">
                  <c:v>40369.1</c:v>
                </c:pt>
                <c:pt idx="2334">
                  <c:v>40375.699999999997</c:v>
                </c:pt>
                <c:pt idx="2335">
                  <c:v>40382.199999999997</c:v>
                </c:pt>
                <c:pt idx="2336">
                  <c:v>40395.4</c:v>
                </c:pt>
                <c:pt idx="2337">
                  <c:v>40415.1</c:v>
                </c:pt>
                <c:pt idx="2338">
                  <c:v>40421.699999999997</c:v>
                </c:pt>
                <c:pt idx="2339">
                  <c:v>40435</c:v>
                </c:pt>
                <c:pt idx="2340">
                  <c:v>40448.400000000001</c:v>
                </c:pt>
                <c:pt idx="2341">
                  <c:v>40455.1</c:v>
                </c:pt>
                <c:pt idx="2342">
                  <c:v>40468.699999999997</c:v>
                </c:pt>
                <c:pt idx="2343">
                  <c:v>40475.599999999999</c:v>
                </c:pt>
                <c:pt idx="2344">
                  <c:v>40489.4</c:v>
                </c:pt>
                <c:pt idx="2345">
                  <c:v>40496.300000000003</c:v>
                </c:pt>
                <c:pt idx="2346">
                  <c:v>40510.300000000003</c:v>
                </c:pt>
                <c:pt idx="2347">
                  <c:v>40524.300000000003</c:v>
                </c:pt>
                <c:pt idx="2348">
                  <c:v>40538.5</c:v>
                </c:pt>
                <c:pt idx="2349">
                  <c:v>40552.699999999997</c:v>
                </c:pt>
                <c:pt idx="2350">
                  <c:v>40566.9</c:v>
                </c:pt>
                <c:pt idx="2351">
                  <c:v>40574</c:v>
                </c:pt>
                <c:pt idx="2352">
                  <c:v>40588.300000000003</c:v>
                </c:pt>
                <c:pt idx="2353">
                  <c:v>40595.4</c:v>
                </c:pt>
                <c:pt idx="2354">
                  <c:v>40602.5</c:v>
                </c:pt>
                <c:pt idx="2355">
                  <c:v>40616.800000000003</c:v>
                </c:pt>
                <c:pt idx="2356">
                  <c:v>40623.9</c:v>
                </c:pt>
                <c:pt idx="2357">
                  <c:v>40638.1</c:v>
                </c:pt>
                <c:pt idx="2358">
                  <c:v>40652.300000000003</c:v>
                </c:pt>
                <c:pt idx="2359">
                  <c:v>40666.400000000001</c:v>
                </c:pt>
                <c:pt idx="2360">
                  <c:v>40673.4</c:v>
                </c:pt>
                <c:pt idx="2361">
                  <c:v>40687.4</c:v>
                </c:pt>
                <c:pt idx="2362">
                  <c:v>40701.300000000003</c:v>
                </c:pt>
                <c:pt idx="2363">
                  <c:v>40715</c:v>
                </c:pt>
                <c:pt idx="2364">
                  <c:v>40721.9</c:v>
                </c:pt>
                <c:pt idx="2365">
                  <c:v>40728.699999999997</c:v>
                </c:pt>
                <c:pt idx="2366">
                  <c:v>40742.199999999997</c:v>
                </c:pt>
                <c:pt idx="2367">
                  <c:v>40748.9</c:v>
                </c:pt>
                <c:pt idx="2368">
                  <c:v>40762.1</c:v>
                </c:pt>
                <c:pt idx="2369">
                  <c:v>40775.199999999997</c:v>
                </c:pt>
                <c:pt idx="2370">
                  <c:v>40788</c:v>
                </c:pt>
                <c:pt idx="2371">
                  <c:v>40794.400000000001</c:v>
                </c:pt>
                <c:pt idx="2372">
                  <c:v>40806.9</c:v>
                </c:pt>
                <c:pt idx="2373">
                  <c:v>40819.199999999997</c:v>
                </c:pt>
                <c:pt idx="2374">
                  <c:v>40831.300000000003</c:v>
                </c:pt>
                <c:pt idx="2375">
                  <c:v>40843.1</c:v>
                </c:pt>
                <c:pt idx="2376">
                  <c:v>40854.6</c:v>
                </c:pt>
                <c:pt idx="2377">
                  <c:v>40865.800000000003</c:v>
                </c:pt>
                <c:pt idx="2378">
                  <c:v>40876.699999999997</c:v>
                </c:pt>
                <c:pt idx="2379">
                  <c:v>40892.400000000001</c:v>
                </c:pt>
                <c:pt idx="2380">
                  <c:v>40897.5</c:v>
                </c:pt>
                <c:pt idx="2381">
                  <c:v>40907.4</c:v>
                </c:pt>
                <c:pt idx="2382">
                  <c:v>40916.9</c:v>
                </c:pt>
                <c:pt idx="2383">
                  <c:v>40926.199999999997</c:v>
                </c:pt>
                <c:pt idx="2384">
                  <c:v>40935.4</c:v>
                </c:pt>
                <c:pt idx="2385">
                  <c:v>40944.400000000001</c:v>
                </c:pt>
                <c:pt idx="2386">
                  <c:v>40953.199999999997</c:v>
                </c:pt>
                <c:pt idx="2387">
                  <c:v>40961.800000000003</c:v>
                </c:pt>
                <c:pt idx="2388">
                  <c:v>40966.1</c:v>
                </c:pt>
                <c:pt idx="2389">
                  <c:v>40974.5</c:v>
                </c:pt>
                <c:pt idx="2390">
                  <c:v>40982.800000000003</c:v>
                </c:pt>
                <c:pt idx="2391">
                  <c:v>40994.9</c:v>
                </c:pt>
                <c:pt idx="2392">
                  <c:v>41002.800000000003</c:v>
                </c:pt>
                <c:pt idx="2393">
                  <c:v>41010.699999999997</c:v>
                </c:pt>
                <c:pt idx="2394">
                  <c:v>41014.5</c:v>
                </c:pt>
                <c:pt idx="2395">
                  <c:v>41018.300000000003</c:v>
                </c:pt>
                <c:pt idx="2396">
                  <c:v>41025.9</c:v>
                </c:pt>
                <c:pt idx="2397">
                  <c:v>41029.699999999997</c:v>
                </c:pt>
                <c:pt idx="2398">
                  <c:v>41037.1</c:v>
                </c:pt>
                <c:pt idx="2399">
                  <c:v>41044.400000000001</c:v>
                </c:pt>
                <c:pt idx="2400">
                  <c:v>41051.599999999999</c:v>
                </c:pt>
                <c:pt idx="2401">
                  <c:v>41058.800000000003</c:v>
                </c:pt>
                <c:pt idx="2402">
                  <c:v>41065.800000000003</c:v>
                </c:pt>
                <c:pt idx="2403">
                  <c:v>41072.800000000003</c:v>
                </c:pt>
                <c:pt idx="2404">
                  <c:v>41076.300000000003</c:v>
                </c:pt>
                <c:pt idx="2405">
                  <c:v>41431.5</c:v>
                </c:pt>
                <c:pt idx="2406">
                  <c:v>41435.199999999997</c:v>
                </c:pt>
                <c:pt idx="2407">
                  <c:v>41438.9</c:v>
                </c:pt>
                <c:pt idx="2408">
                  <c:v>41442.5</c:v>
                </c:pt>
                <c:pt idx="2409">
                  <c:v>41449.9</c:v>
                </c:pt>
                <c:pt idx="2410">
                  <c:v>41453.599999999999</c:v>
                </c:pt>
                <c:pt idx="2411">
                  <c:v>41461</c:v>
                </c:pt>
                <c:pt idx="2412">
                  <c:v>41468.400000000001</c:v>
                </c:pt>
                <c:pt idx="2413">
                  <c:v>41472.1</c:v>
                </c:pt>
                <c:pt idx="2414">
                  <c:v>41479.599999999999</c:v>
                </c:pt>
                <c:pt idx="2415">
                  <c:v>41487.1</c:v>
                </c:pt>
                <c:pt idx="2416">
                  <c:v>41494.6</c:v>
                </c:pt>
                <c:pt idx="2417">
                  <c:v>41502.199999999997</c:v>
                </c:pt>
                <c:pt idx="2418">
                  <c:v>41506</c:v>
                </c:pt>
                <c:pt idx="2419">
                  <c:v>41509.800000000003</c:v>
                </c:pt>
                <c:pt idx="2420">
                  <c:v>41521.300000000003</c:v>
                </c:pt>
                <c:pt idx="2421">
                  <c:v>41529</c:v>
                </c:pt>
                <c:pt idx="2422">
                  <c:v>41532.9</c:v>
                </c:pt>
                <c:pt idx="2423">
                  <c:v>41540.699999999997</c:v>
                </c:pt>
                <c:pt idx="2424">
                  <c:v>41548.6</c:v>
                </c:pt>
                <c:pt idx="2425">
                  <c:v>41556.5</c:v>
                </c:pt>
                <c:pt idx="2426">
                  <c:v>41564.5</c:v>
                </c:pt>
                <c:pt idx="2427">
                  <c:v>41572.5</c:v>
                </c:pt>
                <c:pt idx="2428">
                  <c:v>41580.699999999997</c:v>
                </c:pt>
                <c:pt idx="2429">
                  <c:v>41584.699999999997</c:v>
                </c:pt>
                <c:pt idx="2430">
                  <c:v>41593</c:v>
                </c:pt>
                <c:pt idx="2431">
                  <c:v>41605.4</c:v>
                </c:pt>
                <c:pt idx="2432">
                  <c:v>41609.599999999999</c:v>
                </c:pt>
                <c:pt idx="2433">
                  <c:v>41618.1</c:v>
                </c:pt>
                <c:pt idx="2434">
                  <c:v>41622.400000000001</c:v>
                </c:pt>
                <c:pt idx="2435">
                  <c:v>41626.6</c:v>
                </c:pt>
                <c:pt idx="2436">
                  <c:v>41635.300000000003</c:v>
                </c:pt>
                <c:pt idx="2437">
                  <c:v>41639.599999999999</c:v>
                </c:pt>
                <c:pt idx="2438">
                  <c:v>41648.400000000001</c:v>
                </c:pt>
                <c:pt idx="2439">
                  <c:v>41652.800000000003</c:v>
                </c:pt>
                <c:pt idx="2440">
                  <c:v>41661.699999999997</c:v>
                </c:pt>
                <c:pt idx="2441">
                  <c:v>41675.300000000003</c:v>
                </c:pt>
                <c:pt idx="2442">
                  <c:v>41679.9</c:v>
                </c:pt>
                <c:pt idx="2443">
                  <c:v>41689.1</c:v>
                </c:pt>
                <c:pt idx="2444">
                  <c:v>41693.699999999997</c:v>
                </c:pt>
                <c:pt idx="2445">
                  <c:v>41703.1</c:v>
                </c:pt>
                <c:pt idx="2446">
                  <c:v>41707.9</c:v>
                </c:pt>
                <c:pt idx="2447">
                  <c:v>41712.6</c:v>
                </c:pt>
                <c:pt idx="2448">
                  <c:v>41722.300000000003</c:v>
                </c:pt>
                <c:pt idx="2449">
                  <c:v>41732</c:v>
                </c:pt>
                <c:pt idx="2450">
                  <c:v>41736.9</c:v>
                </c:pt>
                <c:pt idx="2451">
                  <c:v>41746.800000000003</c:v>
                </c:pt>
                <c:pt idx="2452">
                  <c:v>41761.9</c:v>
                </c:pt>
                <c:pt idx="2453">
                  <c:v>41767.1</c:v>
                </c:pt>
                <c:pt idx="2454">
                  <c:v>41772.199999999997</c:v>
                </c:pt>
                <c:pt idx="2455">
                  <c:v>41782.699999999997</c:v>
                </c:pt>
                <c:pt idx="2456">
                  <c:v>41793.5</c:v>
                </c:pt>
                <c:pt idx="2457">
                  <c:v>41799.1</c:v>
                </c:pt>
                <c:pt idx="2458">
                  <c:v>41804.699999999997</c:v>
                </c:pt>
                <c:pt idx="2459">
                  <c:v>41810.5</c:v>
                </c:pt>
                <c:pt idx="2460">
                  <c:v>41822.199999999997</c:v>
                </c:pt>
                <c:pt idx="2461">
                  <c:v>41840.5</c:v>
                </c:pt>
                <c:pt idx="2462">
                  <c:v>41846.699999999997</c:v>
                </c:pt>
                <c:pt idx="2463">
                  <c:v>41865.9</c:v>
                </c:pt>
                <c:pt idx="2464">
                  <c:v>41872.400000000001</c:v>
                </c:pt>
                <c:pt idx="2465">
                  <c:v>41885.800000000003</c:v>
                </c:pt>
                <c:pt idx="2466">
                  <c:v>41892.5</c:v>
                </c:pt>
                <c:pt idx="2467">
                  <c:v>41899.4</c:v>
                </c:pt>
                <c:pt idx="2468">
                  <c:v>41913.300000000003</c:v>
                </c:pt>
                <c:pt idx="2469">
                  <c:v>41920.300000000003</c:v>
                </c:pt>
                <c:pt idx="2470">
                  <c:v>41934.6</c:v>
                </c:pt>
                <c:pt idx="2471">
                  <c:v>41949.1</c:v>
                </c:pt>
                <c:pt idx="2472">
                  <c:v>41956.5</c:v>
                </c:pt>
                <c:pt idx="2473">
                  <c:v>41971.3</c:v>
                </c:pt>
                <c:pt idx="2474">
                  <c:v>41978.9</c:v>
                </c:pt>
                <c:pt idx="2475">
                  <c:v>41994.1</c:v>
                </c:pt>
                <c:pt idx="2476">
                  <c:v>42001.8</c:v>
                </c:pt>
                <c:pt idx="2477">
                  <c:v>42017.3</c:v>
                </c:pt>
                <c:pt idx="2478">
                  <c:v>42025.1</c:v>
                </c:pt>
                <c:pt idx="2479">
                  <c:v>42033</c:v>
                </c:pt>
                <c:pt idx="2480">
                  <c:v>42048.9</c:v>
                </c:pt>
                <c:pt idx="2481">
                  <c:v>42065</c:v>
                </c:pt>
                <c:pt idx="2482">
                  <c:v>42089.4</c:v>
                </c:pt>
                <c:pt idx="2483">
                  <c:v>42122.400000000001</c:v>
                </c:pt>
                <c:pt idx="2484">
                  <c:v>42155.9</c:v>
                </c:pt>
                <c:pt idx="2485">
                  <c:v>42172.9</c:v>
                </c:pt>
                <c:pt idx="2486">
                  <c:v>42198.400000000001</c:v>
                </c:pt>
                <c:pt idx="2487">
                  <c:v>42224.2</c:v>
                </c:pt>
                <c:pt idx="2488">
                  <c:v>42232.800000000003</c:v>
                </c:pt>
                <c:pt idx="2489">
                  <c:v>42241.4</c:v>
                </c:pt>
                <c:pt idx="2490">
                  <c:v>42258.7</c:v>
                </c:pt>
                <c:pt idx="2491">
                  <c:v>42267.3</c:v>
                </c:pt>
                <c:pt idx="2492">
                  <c:v>42276</c:v>
                </c:pt>
                <c:pt idx="2493">
                  <c:v>42293.4</c:v>
                </c:pt>
                <c:pt idx="2494">
                  <c:v>42302.1</c:v>
                </c:pt>
                <c:pt idx="2495">
                  <c:v>42319.5</c:v>
                </c:pt>
                <c:pt idx="2496">
                  <c:v>42336.9</c:v>
                </c:pt>
                <c:pt idx="2497">
                  <c:v>42345.599999999999</c:v>
                </c:pt>
                <c:pt idx="2498">
                  <c:v>42362.9</c:v>
                </c:pt>
                <c:pt idx="2499">
                  <c:v>42371.6</c:v>
                </c:pt>
                <c:pt idx="2500">
                  <c:v>42397.599999999999</c:v>
                </c:pt>
                <c:pt idx="2501">
                  <c:v>42406.3</c:v>
                </c:pt>
                <c:pt idx="2502">
                  <c:v>42440.800000000003</c:v>
                </c:pt>
                <c:pt idx="2503">
                  <c:v>42607.5</c:v>
                </c:pt>
                <c:pt idx="2504">
                  <c:v>42721.8</c:v>
                </c:pt>
                <c:pt idx="2505">
                  <c:v>42729</c:v>
                </c:pt>
                <c:pt idx="2506">
                  <c:v>42743.199999999997</c:v>
                </c:pt>
                <c:pt idx="2507">
                  <c:v>42750.1</c:v>
                </c:pt>
                <c:pt idx="2508">
                  <c:v>42763.9</c:v>
                </c:pt>
                <c:pt idx="2509">
                  <c:v>42777.4</c:v>
                </c:pt>
                <c:pt idx="2510">
                  <c:v>42790.6</c:v>
                </c:pt>
                <c:pt idx="2511">
                  <c:v>42797</c:v>
                </c:pt>
                <c:pt idx="2512">
                  <c:v>42809.8</c:v>
                </c:pt>
                <c:pt idx="2513">
                  <c:v>42816</c:v>
                </c:pt>
                <c:pt idx="2514">
                  <c:v>42822.2</c:v>
                </c:pt>
                <c:pt idx="2515">
                  <c:v>42828.3</c:v>
                </c:pt>
                <c:pt idx="2516">
                  <c:v>42840.2</c:v>
                </c:pt>
                <c:pt idx="2517">
                  <c:v>42851.8</c:v>
                </c:pt>
                <c:pt idx="2518">
                  <c:v>42863</c:v>
                </c:pt>
                <c:pt idx="2519">
                  <c:v>42873.9</c:v>
                </c:pt>
                <c:pt idx="2520">
                  <c:v>42884.4</c:v>
                </c:pt>
                <c:pt idx="2521">
                  <c:v>42889.5</c:v>
                </c:pt>
                <c:pt idx="2522">
                  <c:v>42899.4</c:v>
                </c:pt>
                <c:pt idx="2523">
                  <c:v>42904.2</c:v>
                </c:pt>
                <c:pt idx="2524">
                  <c:v>42908.9</c:v>
                </c:pt>
                <c:pt idx="2525">
                  <c:v>42918</c:v>
                </c:pt>
                <c:pt idx="2526">
                  <c:v>42922.400000000001</c:v>
                </c:pt>
                <c:pt idx="2527">
                  <c:v>42935.4</c:v>
                </c:pt>
                <c:pt idx="2528">
                  <c:v>42939.7</c:v>
                </c:pt>
                <c:pt idx="2529">
                  <c:v>42948.2</c:v>
                </c:pt>
                <c:pt idx="2530">
                  <c:v>42952.4</c:v>
                </c:pt>
                <c:pt idx="2531">
                  <c:v>42960.7</c:v>
                </c:pt>
                <c:pt idx="2532">
                  <c:v>42964.800000000003</c:v>
                </c:pt>
                <c:pt idx="2533">
                  <c:v>42972.9</c:v>
                </c:pt>
                <c:pt idx="2534">
                  <c:v>42980.9</c:v>
                </c:pt>
                <c:pt idx="2535">
                  <c:v>42984.9</c:v>
                </c:pt>
                <c:pt idx="2536">
                  <c:v>42992.800000000003</c:v>
                </c:pt>
                <c:pt idx="2537">
                  <c:v>43000.5</c:v>
                </c:pt>
                <c:pt idx="2538">
                  <c:v>43008.2</c:v>
                </c:pt>
                <c:pt idx="2539">
                  <c:v>43012</c:v>
                </c:pt>
                <c:pt idx="2540">
                  <c:v>43019.5</c:v>
                </c:pt>
                <c:pt idx="2541">
                  <c:v>43023.199999999997</c:v>
                </c:pt>
                <c:pt idx="2542">
                  <c:v>43026.9</c:v>
                </c:pt>
                <c:pt idx="2543">
                  <c:v>43030.5</c:v>
                </c:pt>
                <c:pt idx="2544">
                  <c:v>43037.8</c:v>
                </c:pt>
                <c:pt idx="2545">
                  <c:v>43044.9</c:v>
                </c:pt>
                <c:pt idx="2546">
                  <c:v>43048.5</c:v>
                </c:pt>
                <c:pt idx="2547">
                  <c:v>43055.5</c:v>
                </c:pt>
                <c:pt idx="2548">
                  <c:v>43062.5</c:v>
                </c:pt>
                <c:pt idx="2549">
                  <c:v>43069.3</c:v>
                </c:pt>
                <c:pt idx="2550">
                  <c:v>43072.7</c:v>
                </c:pt>
                <c:pt idx="2551">
                  <c:v>43076.1</c:v>
                </c:pt>
                <c:pt idx="2552">
                  <c:v>43079.4</c:v>
                </c:pt>
                <c:pt idx="2553">
                  <c:v>43086.1</c:v>
                </c:pt>
                <c:pt idx="2554">
                  <c:v>43092.6</c:v>
                </c:pt>
                <c:pt idx="2555">
                  <c:v>43099.1</c:v>
                </c:pt>
                <c:pt idx="2556">
                  <c:v>43105.5</c:v>
                </c:pt>
                <c:pt idx="2557">
                  <c:v>43111.9</c:v>
                </c:pt>
                <c:pt idx="2558">
                  <c:v>43118.1</c:v>
                </c:pt>
                <c:pt idx="2559">
                  <c:v>43121.2</c:v>
                </c:pt>
                <c:pt idx="2560">
                  <c:v>43127.4</c:v>
                </c:pt>
                <c:pt idx="2561">
                  <c:v>43133.5</c:v>
                </c:pt>
                <c:pt idx="2562">
                  <c:v>43139.5</c:v>
                </c:pt>
                <c:pt idx="2563">
                  <c:v>43145.5</c:v>
                </c:pt>
                <c:pt idx="2564">
                  <c:v>43151.3</c:v>
                </c:pt>
                <c:pt idx="2565">
                  <c:v>43154.3</c:v>
                </c:pt>
                <c:pt idx="2566">
                  <c:v>43160.1</c:v>
                </c:pt>
                <c:pt idx="2567">
                  <c:v>43168.7</c:v>
                </c:pt>
                <c:pt idx="2568">
                  <c:v>43182.7</c:v>
                </c:pt>
                <c:pt idx="2569">
                  <c:v>43212.6</c:v>
                </c:pt>
                <c:pt idx="2570">
                  <c:v>43228.4</c:v>
                </c:pt>
                <c:pt idx="2571">
                  <c:v>43233.599999999999</c:v>
                </c:pt>
                <c:pt idx="2572">
                  <c:v>43238.7</c:v>
                </c:pt>
                <c:pt idx="2573">
                  <c:v>43243.8</c:v>
                </c:pt>
                <c:pt idx="2574">
                  <c:v>43246.400000000001</c:v>
                </c:pt>
                <c:pt idx="2575">
                  <c:v>43251.5</c:v>
                </c:pt>
                <c:pt idx="2576">
                  <c:v>43254</c:v>
                </c:pt>
                <c:pt idx="2577">
                  <c:v>43261.5</c:v>
                </c:pt>
                <c:pt idx="2578">
                  <c:v>43266.400000000001</c:v>
                </c:pt>
                <c:pt idx="2579">
                  <c:v>43268.800000000003</c:v>
                </c:pt>
                <c:pt idx="2580">
                  <c:v>43273.5</c:v>
                </c:pt>
                <c:pt idx="2581">
                  <c:v>43278.2</c:v>
                </c:pt>
                <c:pt idx="2582">
                  <c:v>43282.7</c:v>
                </c:pt>
                <c:pt idx="2583">
                  <c:v>43285</c:v>
                </c:pt>
                <c:pt idx="2584">
                  <c:v>43291.6</c:v>
                </c:pt>
                <c:pt idx="2585">
                  <c:v>43295.9</c:v>
                </c:pt>
                <c:pt idx="2586">
                  <c:v>43298</c:v>
                </c:pt>
                <c:pt idx="2587">
                  <c:v>43302.2</c:v>
                </c:pt>
                <c:pt idx="2588">
                  <c:v>43306.400000000001</c:v>
                </c:pt>
                <c:pt idx="2589">
                  <c:v>43308.4</c:v>
                </c:pt>
                <c:pt idx="2590">
                  <c:v>43312.4</c:v>
                </c:pt>
                <c:pt idx="2591">
                  <c:v>43314.400000000001</c:v>
                </c:pt>
                <c:pt idx="2592">
                  <c:v>43316.4</c:v>
                </c:pt>
                <c:pt idx="2593">
                  <c:v>43320.3</c:v>
                </c:pt>
                <c:pt idx="2594">
                  <c:v>43324.2</c:v>
                </c:pt>
                <c:pt idx="2595">
                  <c:v>43328</c:v>
                </c:pt>
                <c:pt idx="2596">
                  <c:v>43331.8</c:v>
                </c:pt>
                <c:pt idx="2597">
                  <c:v>43333.599999999999</c:v>
                </c:pt>
                <c:pt idx="2598">
                  <c:v>43337.3</c:v>
                </c:pt>
                <c:pt idx="2599">
                  <c:v>43339.199999999997</c:v>
                </c:pt>
                <c:pt idx="2600">
                  <c:v>43341</c:v>
                </c:pt>
                <c:pt idx="2601">
                  <c:v>43344.6</c:v>
                </c:pt>
                <c:pt idx="2602">
                  <c:v>43346.400000000001</c:v>
                </c:pt>
                <c:pt idx="2603">
                  <c:v>43348.2</c:v>
                </c:pt>
                <c:pt idx="2604">
                  <c:v>43351.8</c:v>
                </c:pt>
                <c:pt idx="2605">
                  <c:v>43355.3</c:v>
                </c:pt>
                <c:pt idx="2606">
                  <c:v>43358.8</c:v>
                </c:pt>
                <c:pt idx="2607">
                  <c:v>43362.3</c:v>
                </c:pt>
                <c:pt idx="2608">
                  <c:v>43364.1</c:v>
                </c:pt>
                <c:pt idx="2609">
                  <c:v>43367.5</c:v>
                </c:pt>
                <c:pt idx="2610">
                  <c:v>43369.3</c:v>
                </c:pt>
                <c:pt idx="2611">
                  <c:v>43371</c:v>
                </c:pt>
                <c:pt idx="2612">
                  <c:v>43374.400000000001</c:v>
                </c:pt>
                <c:pt idx="2613">
                  <c:v>43376.2</c:v>
                </c:pt>
                <c:pt idx="2614">
                  <c:v>43377.9</c:v>
                </c:pt>
                <c:pt idx="2615">
                  <c:v>43381.3</c:v>
                </c:pt>
                <c:pt idx="2616">
                  <c:v>43384.800000000003</c:v>
                </c:pt>
                <c:pt idx="2617">
                  <c:v>43390</c:v>
                </c:pt>
                <c:pt idx="2618">
                  <c:v>43391.7</c:v>
                </c:pt>
                <c:pt idx="2619">
                  <c:v>43395.1</c:v>
                </c:pt>
                <c:pt idx="2620">
                  <c:v>43398.6</c:v>
                </c:pt>
                <c:pt idx="2621">
                  <c:v>43402.1</c:v>
                </c:pt>
                <c:pt idx="2622">
                  <c:v>43405.7</c:v>
                </c:pt>
                <c:pt idx="2623">
                  <c:v>43409.2</c:v>
                </c:pt>
                <c:pt idx="2624">
                  <c:v>43411</c:v>
                </c:pt>
                <c:pt idx="2625">
                  <c:v>43414.6</c:v>
                </c:pt>
                <c:pt idx="2626">
                  <c:v>43418.2</c:v>
                </c:pt>
                <c:pt idx="2627">
                  <c:v>43421.9</c:v>
                </c:pt>
                <c:pt idx="2628">
                  <c:v>43425.599999999999</c:v>
                </c:pt>
                <c:pt idx="2629">
                  <c:v>43429.3</c:v>
                </c:pt>
                <c:pt idx="2630">
                  <c:v>43433.1</c:v>
                </c:pt>
                <c:pt idx="2631">
                  <c:v>43435</c:v>
                </c:pt>
                <c:pt idx="2632">
                  <c:v>43438.9</c:v>
                </c:pt>
                <c:pt idx="2633">
                  <c:v>43442.8</c:v>
                </c:pt>
                <c:pt idx="2634">
                  <c:v>43450.8</c:v>
                </c:pt>
                <c:pt idx="2635">
                  <c:v>43459</c:v>
                </c:pt>
                <c:pt idx="2636">
                  <c:v>43467.6</c:v>
                </c:pt>
                <c:pt idx="2637">
                  <c:v>43474.2</c:v>
                </c:pt>
                <c:pt idx="2638">
                  <c:v>43478.7</c:v>
                </c:pt>
                <c:pt idx="2639">
                  <c:v>43483.3</c:v>
                </c:pt>
                <c:pt idx="2640">
                  <c:v>43487.9</c:v>
                </c:pt>
                <c:pt idx="2641">
                  <c:v>43492.7</c:v>
                </c:pt>
                <c:pt idx="2642">
                  <c:v>43497.599999999999</c:v>
                </c:pt>
                <c:pt idx="2643">
                  <c:v>43500</c:v>
                </c:pt>
                <c:pt idx="2644">
                  <c:v>43505.1</c:v>
                </c:pt>
                <c:pt idx="2645">
                  <c:v>43512.800000000003</c:v>
                </c:pt>
                <c:pt idx="2646">
                  <c:v>43518.1</c:v>
                </c:pt>
                <c:pt idx="2647">
                  <c:v>43520.7</c:v>
                </c:pt>
                <c:pt idx="2648">
                  <c:v>43526.2</c:v>
                </c:pt>
                <c:pt idx="2649">
                  <c:v>43528.9</c:v>
                </c:pt>
                <c:pt idx="2650">
                  <c:v>43531.8</c:v>
                </c:pt>
                <c:pt idx="2651">
                  <c:v>43537.5</c:v>
                </c:pt>
                <c:pt idx="2652">
                  <c:v>43543.5</c:v>
                </c:pt>
                <c:pt idx="2653">
                  <c:v>43546.5</c:v>
                </c:pt>
                <c:pt idx="2654">
                  <c:v>43552.7</c:v>
                </c:pt>
                <c:pt idx="2655">
                  <c:v>43559</c:v>
                </c:pt>
                <c:pt idx="2656">
                  <c:v>43565.599999999999</c:v>
                </c:pt>
                <c:pt idx="2657">
                  <c:v>43572.2</c:v>
                </c:pt>
                <c:pt idx="2658">
                  <c:v>43579</c:v>
                </c:pt>
                <c:pt idx="2659">
                  <c:v>43586</c:v>
                </c:pt>
                <c:pt idx="2660">
                  <c:v>43593.1</c:v>
                </c:pt>
                <c:pt idx="2661">
                  <c:v>43600.3</c:v>
                </c:pt>
                <c:pt idx="2662">
                  <c:v>43607.7</c:v>
                </c:pt>
                <c:pt idx="2663">
                  <c:v>43615.199999999997</c:v>
                </c:pt>
                <c:pt idx="2664">
                  <c:v>43622.8</c:v>
                </c:pt>
                <c:pt idx="2665">
                  <c:v>43634.400000000001</c:v>
                </c:pt>
                <c:pt idx="2666">
                  <c:v>43646.3</c:v>
                </c:pt>
                <c:pt idx="2667">
                  <c:v>43658.400000000001</c:v>
                </c:pt>
                <c:pt idx="2668">
                  <c:v>43670.8</c:v>
                </c:pt>
                <c:pt idx="2669">
                  <c:v>43683.3</c:v>
                </c:pt>
                <c:pt idx="2670">
                  <c:v>43691.8</c:v>
                </c:pt>
                <c:pt idx="2671">
                  <c:v>43696.1</c:v>
                </c:pt>
                <c:pt idx="2672">
                  <c:v>43709</c:v>
                </c:pt>
                <c:pt idx="2673">
                  <c:v>43713.3</c:v>
                </c:pt>
                <c:pt idx="2674">
                  <c:v>43722</c:v>
                </c:pt>
                <c:pt idx="2675">
                  <c:v>43735.199999999997</c:v>
                </c:pt>
                <c:pt idx="2676">
                  <c:v>43744.1</c:v>
                </c:pt>
                <c:pt idx="2677">
                  <c:v>43753.1</c:v>
                </c:pt>
                <c:pt idx="2678">
                  <c:v>43757.5</c:v>
                </c:pt>
                <c:pt idx="2679">
                  <c:v>43762</c:v>
                </c:pt>
                <c:pt idx="2680">
                  <c:v>43771.1</c:v>
                </c:pt>
                <c:pt idx="2681">
                  <c:v>43780.1</c:v>
                </c:pt>
                <c:pt idx="2682">
                  <c:v>43789.2</c:v>
                </c:pt>
                <c:pt idx="2683">
                  <c:v>43802.9</c:v>
                </c:pt>
                <c:pt idx="2684">
                  <c:v>43807.5</c:v>
                </c:pt>
                <c:pt idx="2685">
                  <c:v>43816.7</c:v>
                </c:pt>
                <c:pt idx="2686">
                  <c:v>43825.9</c:v>
                </c:pt>
                <c:pt idx="2687">
                  <c:v>43835.1</c:v>
                </c:pt>
                <c:pt idx="2688">
                  <c:v>43839.7</c:v>
                </c:pt>
                <c:pt idx="2689">
                  <c:v>43848.9</c:v>
                </c:pt>
                <c:pt idx="2690">
                  <c:v>43858.1</c:v>
                </c:pt>
                <c:pt idx="2691">
                  <c:v>43867.3</c:v>
                </c:pt>
                <c:pt idx="2692">
                  <c:v>43871.9</c:v>
                </c:pt>
                <c:pt idx="2693">
                  <c:v>43885.7</c:v>
                </c:pt>
                <c:pt idx="2694">
                  <c:v>43894.9</c:v>
                </c:pt>
                <c:pt idx="2695">
                  <c:v>43904</c:v>
                </c:pt>
                <c:pt idx="2696">
                  <c:v>43913.2</c:v>
                </c:pt>
                <c:pt idx="2697">
                  <c:v>43922.2</c:v>
                </c:pt>
                <c:pt idx="2698">
                  <c:v>43931.3</c:v>
                </c:pt>
                <c:pt idx="2699">
                  <c:v>43940.3</c:v>
                </c:pt>
                <c:pt idx="2700">
                  <c:v>43949.3</c:v>
                </c:pt>
                <c:pt idx="2701">
                  <c:v>43958.2</c:v>
                </c:pt>
                <c:pt idx="2702">
                  <c:v>43971.6</c:v>
                </c:pt>
                <c:pt idx="2703">
                  <c:v>43976.1</c:v>
                </c:pt>
                <c:pt idx="2704">
                  <c:v>43985.1</c:v>
                </c:pt>
                <c:pt idx="2705">
                  <c:v>43994.2</c:v>
                </c:pt>
                <c:pt idx="2706">
                  <c:v>44003.3</c:v>
                </c:pt>
                <c:pt idx="2707">
                  <c:v>44012.5</c:v>
                </c:pt>
                <c:pt idx="2708">
                  <c:v>44021.7</c:v>
                </c:pt>
                <c:pt idx="2709">
                  <c:v>44026.3</c:v>
                </c:pt>
                <c:pt idx="2710">
                  <c:v>44035.7</c:v>
                </c:pt>
                <c:pt idx="2711">
                  <c:v>44045</c:v>
                </c:pt>
                <c:pt idx="2712">
                  <c:v>44054.400000000001</c:v>
                </c:pt>
                <c:pt idx="2713">
                  <c:v>44059.199999999997</c:v>
                </c:pt>
                <c:pt idx="2714">
                  <c:v>44068.7</c:v>
                </c:pt>
                <c:pt idx="2715">
                  <c:v>44078.2</c:v>
                </c:pt>
                <c:pt idx="2716">
                  <c:v>44087.8</c:v>
                </c:pt>
                <c:pt idx="2717">
                  <c:v>44092.6</c:v>
                </c:pt>
                <c:pt idx="2718">
                  <c:v>44097.4</c:v>
                </c:pt>
                <c:pt idx="2719">
                  <c:v>44107</c:v>
                </c:pt>
                <c:pt idx="2720">
                  <c:v>44116.7</c:v>
                </c:pt>
                <c:pt idx="2721">
                  <c:v>44121.599999999999</c:v>
                </c:pt>
                <c:pt idx="2722">
                  <c:v>44136.2</c:v>
                </c:pt>
                <c:pt idx="2723">
                  <c:v>44146</c:v>
                </c:pt>
                <c:pt idx="2724">
                  <c:v>44155.8</c:v>
                </c:pt>
                <c:pt idx="2725">
                  <c:v>44170.6</c:v>
                </c:pt>
                <c:pt idx="2726">
                  <c:v>44180.5</c:v>
                </c:pt>
                <c:pt idx="2727">
                  <c:v>44185.5</c:v>
                </c:pt>
                <c:pt idx="2728">
                  <c:v>44195.5</c:v>
                </c:pt>
                <c:pt idx="2729">
                  <c:v>44205.4</c:v>
                </c:pt>
                <c:pt idx="2730">
                  <c:v>44215.4</c:v>
                </c:pt>
                <c:pt idx="2731">
                  <c:v>44230.400000000001</c:v>
                </c:pt>
                <c:pt idx="2732">
                  <c:v>44240.5</c:v>
                </c:pt>
                <c:pt idx="2733">
                  <c:v>44260.6</c:v>
                </c:pt>
                <c:pt idx="2734">
                  <c:v>44270.7</c:v>
                </c:pt>
                <c:pt idx="2735">
                  <c:v>44285.8</c:v>
                </c:pt>
                <c:pt idx="2736">
                  <c:v>44301</c:v>
                </c:pt>
                <c:pt idx="2737">
                  <c:v>44311.1</c:v>
                </c:pt>
                <c:pt idx="2738">
                  <c:v>44321.3</c:v>
                </c:pt>
                <c:pt idx="2739">
                  <c:v>44331.4</c:v>
                </c:pt>
                <c:pt idx="2740">
                  <c:v>44346.6</c:v>
                </c:pt>
                <c:pt idx="2741">
                  <c:v>44356.800000000003</c:v>
                </c:pt>
                <c:pt idx="2742">
                  <c:v>44366.9</c:v>
                </c:pt>
                <c:pt idx="2743">
                  <c:v>44377.1</c:v>
                </c:pt>
                <c:pt idx="2744">
                  <c:v>44387.199999999997</c:v>
                </c:pt>
                <c:pt idx="2745">
                  <c:v>44392.3</c:v>
                </c:pt>
                <c:pt idx="2746">
                  <c:v>44402.400000000001</c:v>
                </c:pt>
                <c:pt idx="2747">
                  <c:v>44412.5</c:v>
                </c:pt>
                <c:pt idx="2748">
                  <c:v>44422.6</c:v>
                </c:pt>
                <c:pt idx="2749">
                  <c:v>44427.7</c:v>
                </c:pt>
                <c:pt idx="2750">
                  <c:v>44442.8</c:v>
                </c:pt>
                <c:pt idx="2751">
                  <c:v>44452.9</c:v>
                </c:pt>
                <c:pt idx="2752">
                  <c:v>44467.9</c:v>
                </c:pt>
                <c:pt idx="2753">
                  <c:v>44478</c:v>
                </c:pt>
                <c:pt idx="2754">
                  <c:v>44488</c:v>
                </c:pt>
                <c:pt idx="2755">
                  <c:v>44498</c:v>
                </c:pt>
                <c:pt idx="2756">
                  <c:v>44507.9</c:v>
                </c:pt>
                <c:pt idx="2757">
                  <c:v>44522.8</c:v>
                </c:pt>
                <c:pt idx="2758">
                  <c:v>44532.7</c:v>
                </c:pt>
                <c:pt idx="2759">
                  <c:v>44547.5</c:v>
                </c:pt>
                <c:pt idx="2760">
                  <c:v>44557.3</c:v>
                </c:pt>
                <c:pt idx="2761">
                  <c:v>44567.1</c:v>
                </c:pt>
                <c:pt idx="2762">
                  <c:v>44581.8</c:v>
                </c:pt>
                <c:pt idx="2763">
                  <c:v>44591.5</c:v>
                </c:pt>
                <c:pt idx="2764">
                  <c:v>44601.1</c:v>
                </c:pt>
                <c:pt idx="2765">
                  <c:v>44610.8</c:v>
                </c:pt>
                <c:pt idx="2766">
                  <c:v>44620.3</c:v>
                </c:pt>
                <c:pt idx="2767">
                  <c:v>44629.9</c:v>
                </c:pt>
                <c:pt idx="2768">
                  <c:v>44639.4</c:v>
                </c:pt>
                <c:pt idx="2769">
                  <c:v>44648.800000000003</c:v>
                </c:pt>
                <c:pt idx="2770">
                  <c:v>44653.5</c:v>
                </c:pt>
                <c:pt idx="2771">
                  <c:v>44662.9</c:v>
                </c:pt>
                <c:pt idx="2772">
                  <c:v>44676.9</c:v>
                </c:pt>
                <c:pt idx="2773">
                  <c:v>44681.5</c:v>
                </c:pt>
                <c:pt idx="2774">
                  <c:v>44686.2</c:v>
                </c:pt>
                <c:pt idx="2775">
                  <c:v>44695.4</c:v>
                </c:pt>
                <c:pt idx="2776">
                  <c:v>44704.5</c:v>
                </c:pt>
                <c:pt idx="2777">
                  <c:v>44709.1</c:v>
                </c:pt>
                <c:pt idx="2778">
                  <c:v>44718.1</c:v>
                </c:pt>
                <c:pt idx="2779">
                  <c:v>44722.6</c:v>
                </c:pt>
                <c:pt idx="2780">
                  <c:v>44731.5</c:v>
                </c:pt>
                <c:pt idx="2781">
                  <c:v>44744.6</c:v>
                </c:pt>
                <c:pt idx="2782">
                  <c:v>44753.1</c:v>
                </c:pt>
                <c:pt idx="2783">
                  <c:v>44757.4</c:v>
                </c:pt>
                <c:pt idx="2784">
                  <c:v>44765.7</c:v>
                </c:pt>
                <c:pt idx="2785">
                  <c:v>44774</c:v>
                </c:pt>
                <c:pt idx="2786">
                  <c:v>44778.1</c:v>
                </c:pt>
                <c:pt idx="2787">
                  <c:v>44786.2</c:v>
                </c:pt>
                <c:pt idx="2788">
                  <c:v>44794.2</c:v>
                </c:pt>
                <c:pt idx="2789">
                  <c:v>44806.2</c:v>
                </c:pt>
                <c:pt idx="2790">
                  <c:v>44817.9</c:v>
                </c:pt>
                <c:pt idx="2791">
                  <c:v>44833.4</c:v>
                </c:pt>
                <c:pt idx="2792">
                  <c:v>44852.6</c:v>
                </c:pt>
                <c:pt idx="2793">
                  <c:v>44867.8</c:v>
                </c:pt>
                <c:pt idx="2794">
                  <c:v>44883.1</c:v>
                </c:pt>
                <c:pt idx="2795">
                  <c:v>44894.7</c:v>
                </c:pt>
                <c:pt idx="2796">
                  <c:v>44906.3</c:v>
                </c:pt>
                <c:pt idx="2797">
                  <c:v>44918</c:v>
                </c:pt>
                <c:pt idx="2798">
                  <c:v>44929.8</c:v>
                </c:pt>
                <c:pt idx="2799">
                  <c:v>44933.8</c:v>
                </c:pt>
                <c:pt idx="2800">
                  <c:v>44941.8</c:v>
                </c:pt>
                <c:pt idx="2801">
                  <c:v>44949.9</c:v>
                </c:pt>
                <c:pt idx="2802">
                  <c:v>44962.3</c:v>
                </c:pt>
                <c:pt idx="2803">
                  <c:v>44970.7</c:v>
                </c:pt>
                <c:pt idx="2804">
                  <c:v>44979.1</c:v>
                </c:pt>
                <c:pt idx="2805">
                  <c:v>44987.8</c:v>
                </c:pt>
                <c:pt idx="2806">
                  <c:v>44992.1</c:v>
                </c:pt>
                <c:pt idx="2807">
                  <c:v>45000.9</c:v>
                </c:pt>
                <c:pt idx="2808">
                  <c:v>45005.4</c:v>
                </c:pt>
                <c:pt idx="2809">
                  <c:v>45014.400000000001</c:v>
                </c:pt>
                <c:pt idx="2810">
                  <c:v>45023.6</c:v>
                </c:pt>
                <c:pt idx="2811">
                  <c:v>45033</c:v>
                </c:pt>
                <c:pt idx="2812">
                  <c:v>45042.6</c:v>
                </c:pt>
                <c:pt idx="2813">
                  <c:v>45052.3</c:v>
                </c:pt>
                <c:pt idx="2814">
                  <c:v>45062.2</c:v>
                </c:pt>
                <c:pt idx="2815">
                  <c:v>45067.3</c:v>
                </c:pt>
                <c:pt idx="2816">
                  <c:v>45077.5</c:v>
                </c:pt>
                <c:pt idx="2817">
                  <c:v>45082.7</c:v>
                </c:pt>
                <c:pt idx="2818">
                  <c:v>45093.3</c:v>
                </c:pt>
                <c:pt idx="2819">
                  <c:v>45104.1</c:v>
                </c:pt>
                <c:pt idx="2820">
                  <c:v>45115.3</c:v>
                </c:pt>
                <c:pt idx="2821">
                  <c:v>45127.1</c:v>
                </c:pt>
                <c:pt idx="2822">
                  <c:v>45139.5</c:v>
                </c:pt>
                <c:pt idx="2823">
                  <c:v>45152.5</c:v>
                </c:pt>
                <c:pt idx="2824">
                  <c:v>45166</c:v>
                </c:pt>
                <c:pt idx="2825">
                  <c:v>45173</c:v>
                </c:pt>
                <c:pt idx="2826">
                  <c:v>45180</c:v>
                </c:pt>
                <c:pt idx="2827">
                  <c:v>45194.5</c:v>
                </c:pt>
                <c:pt idx="2828">
                  <c:v>45209.4</c:v>
                </c:pt>
                <c:pt idx="2829">
                  <c:v>45224.7</c:v>
                </c:pt>
                <c:pt idx="2830">
                  <c:v>45240.4</c:v>
                </c:pt>
                <c:pt idx="2831">
                  <c:v>45256.4</c:v>
                </c:pt>
                <c:pt idx="2832">
                  <c:v>45280.9</c:v>
                </c:pt>
                <c:pt idx="2833">
                  <c:v>45297.599999999999</c:v>
                </c:pt>
                <c:pt idx="2834">
                  <c:v>45314.5</c:v>
                </c:pt>
                <c:pt idx="2835">
                  <c:v>45323</c:v>
                </c:pt>
                <c:pt idx="2836">
                  <c:v>45340.2</c:v>
                </c:pt>
                <c:pt idx="2837">
                  <c:v>45357.599999999999</c:v>
                </c:pt>
                <c:pt idx="2838">
                  <c:v>45375</c:v>
                </c:pt>
                <c:pt idx="2839">
                  <c:v>45401.3</c:v>
                </c:pt>
                <c:pt idx="2840">
                  <c:v>45418.9</c:v>
                </c:pt>
                <c:pt idx="2841">
                  <c:v>45436.4</c:v>
                </c:pt>
                <c:pt idx="2842">
                  <c:v>45454</c:v>
                </c:pt>
                <c:pt idx="2843">
                  <c:v>45488.800000000003</c:v>
                </c:pt>
                <c:pt idx="2844">
                  <c:v>45506</c:v>
                </c:pt>
                <c:pt idx="2845">
                  <c:v>45514.6</c:v>
                </c:pt>
                <c:pt idx="2846">
                  <c:v>45531.6</c:v>
                </c:pt>
                <c:pt idx="2847">
                  <c:v>45548.3</c:v>
                </c:pt>
                <c:pt idx="2848">
                  <c:v>45564.800000000003</c:v>
                </c:pt>
                <c:pt idx="2849">
                  <c:v>45581.1</c:v>
                </c:pt>
                <c:pt idx="2850">
                  <c:v>45597</c:v>
                </c:pt>
                <c:pt idx="2851">
                  <c:v>45612.6</c:v>
                </c:pt>
                <c:pt idx="2852">
                  <c:v>45635.3</c:v>
                </c:pt>
                <c:pt idx="2853">
                  <c:v>45657</c:v>
                </c:pt>
                <c:pt idx="2854">
                  <c:v>45670.9</c:v>
                </c:pt>
                <c:pt idx="2855">
                  <c:v>45684.3</c:v>
                </c:pt>
                <c:pt idx="2856">
                  <c:v>45697.1</c:v>
                </c:pt>
                <c:pt idx="2857">
                  <c:v>45709.4</c:v>
                </c:pt>
                <c:pt idx="2858">
                  <c:v>45726.7</c:v>
                </c:pt>
                <c:pt idx="2859">
                  <c:v>45737.5</c:v>
                </c:pt>
                <c:pt idx="2860">
                  <c:v>45747.6</c:v>
                </c:pt>
                <c:pt idx="2861">
                  <c:v>45757.599999999999</c:v>
                </c:pt>
                <c:pt idx="2862">
                  <c:v>45776.9</c:v>
                </c:pt>
                <c:pt idx="2863">
                  <c:v>45786.2</c:v>
                </c:pt>
                <c:pt idx="2864">
                  <c:v>45790.8</c:v>
                </c:pt>
                <c:pt idx="2865">
                  <c:v>45795.4</c:v>
                </c:pt>
                <c:pt idx="2866">
                  <c:v>45804.4</c:v>
                </c:pt>
                <c:pt idx="2867">
                  <c:v>45813.2</c:v>
                </c:pt>
                <c:pt idx="2868">
                  <c:v>45821.8</c:v>
                </c:pt>
                <c:pt idx="2869">
                  <c:v>45826.1</c:v>
                </c:pt>
                <c:pt idx="2870">
                  <c:v>45838.6</c:v>
                </c:pt>
                <c:pt idx="2871">
                  <c:v>45842.7</c:v>
                </c:pt>
                <c:pt idx="2872">
                  <c:v>45850.8</c:v>
                </c:pt>
                <c:pt idx="2873">
                  <c:v>45862.7</c:v>
                </c:pt>
                <c:pt idx="2874">
                  <c:v>45870.5</c:v>
                </c:pt>
                <c:pt idx="2875">
                  <c:v>45878.1</c:v>
                </c:pt>
                <c:pt idx="2876">
                  <c:v>45881.9</c:v>
                </c:pt>
                <c:pt idx="2877">
                  <c:v>45889.4</c:v>
                </c:pt>
                <c:pt idx="2878">
                  <c:v>45896.7</c:v>
                </c:pt>
                <c:pt idx="2879">
                  <c:v>45904</c:v>
                </c:pt>
                <c:pt idx="2880">
                  <c:v>45907.6</c:v>
                </c:pt>
                <c:pt idx="2881">
                  <c:v>45918.2</c:v>
                </c:pt>
                <c:pt idx="2882">
                  <c:v>45925.2</c:v>
                </c:pt>
                <c:pt idx="2883">
                  <c:v>45932.1</c:v>
                </c:pt>
                <c:pt idx="2884">
                  <c:v>45938.9</c:v>
                </c:pt>
                <c:pt idx="2885">
                  <c:v>45945.7</c:v>
                </c:pt>
                <c:pt idx="2886">
                  <c:v>45952.4</c:v>
                </c:pt>
                <c:pt idx="2887">
                  <c:v>45959</c:v>
                </c:pt>
                <c:pt idx="2888">
                  <c:v>45965.599999999999</c:v>
                </c:pt>
                <c:pt idx="2889">
                  <c:v>45972.2</c:v>
                </c:pt>
                <c:pt idx="2890">
                  <c:v>45981.9</c:v>
                </c:pt>
                <c:pt idx="2891">
                  <c:v>45988.4</c:v>
                </c:pt>
                <c:pt idx="2892">
                  <c:v>45994.9</c:v>
                </c:pt>
                <c:pt idx="2893">
                  <c:v>46001.3</c:v>
                </c:pt>
                <c:pt idx="2894">
                  <c:v>46004.5</c:v>
                </c:pt>
                <c:pt idx="2895">
                  <c:v>46011</c:v>
                </c:pt>
                <c:pt idx="2896">
                  <c:v>46017.4</c:v>
                </c:pt>
                <c:pt idx="2897">
                  <c:v>46023.8</c:v>
                </c:pt>
                <c:pt idx="2898">
                  <c:v>46030.3</c:v>
                </c:pt>
                <c:pt idx="2899">
                  <c:v>46036.800000000003</c:v>
                </c:pt>
                <c:pt idx="2900">
                  <c:v>46043.3</c:v>
                </c:pt>
                <c:pt idx="2901">
                  <c:v>46049.8</c:v>
                </c:pt>
                <c:pt idx="2902">
                  <c:v>46056.4</c:v>
                </c:pt>
                <c:pt idx="2903">
                  <c:v>46059.7</c:v>
                </c:pt>
                <c:pt idx="2904">
                  <c:v>46066.3</c:v>
                </c:pt>
                <c:pt idx="2905">
                  <c:v>46073</c:v>
                </c:pt>
                <c:pt idx="2906">
                  <c:v>46079.7</c:v>
                </c:pt>
                <c:pt idx="2907">
                  <c:v>46086.5</c:v>
                </c:pt>
                <c:pt idx="2908">
                  <c:v>46096.9</c:v>
                </c:pt>
                <c:pt idx="2909">
                  <c:v>46103.9</c:v>
                </c:pt>
                <c:pt idx="2910">
                  <c:v>46111</c:v>
                </c:pt>
                <c:pt idx="2911">
                  <c:v>46118.2</c:v>
                </c:pt>
                <c:pt idx="2912">
                  <c:v>46125.4</c:v>
                </c:pt>
                <c:pt idx="2913">
                  <c:v>46132.800000000003</c:v>
                </c:pt>
                <c:pt idx="2914">
                  <c:v>46136.5</c:v>
                </c:pt>
                <c:pt idx="2915">
                  <c:v>46144.1</c:v>
                </c:pt>
                <c:pt idx="2916">
                  <c:v>46151.8</c:v>
                </c:pt>
                <c:pt idx="2917">
                  <c:v>46159.6</c:v>
                </c:pt>
                <c:pt idx="2918">
                  <c:v>46167.5</c:v>
                </c:pt>
                <c:pt idx="2919">
                  <c:v>46175.6</c:v>
                </c:pt>
                <c:pt idx="2920">
                  <c:v>46183.8</c:v>
                </c:pt>
                <c:pt idx="2921">
                  <c:v>46196.3</c:v>
                </c:pt>
                <c:pt idx="2922">
                  <c:v>46204.7</c:v>
                </c:pt>
                <c:pt idx="2923">
                  <c:v>46217.3</c:v>
                </c:pt>
                <c:pt idx="2924">
                  <c:v>46221.599999999999</c:v>
                </c:pt>
                <c:pt idx="2925">
                  <c:v>46230.1</c:v>
                </c:pt>
                <c:pt idx="2926">
                  <c:v>46242.9</c:v>
                </c:pt>
                <c:pt idx="2927">
                  <c:v>46251.5</c:v>
                </c:pt>
                <c:pt idx="2928">
                  <c:v>46264.5</c:v>
                </c:pt>
                <c:pt idx="2929">
                  <c:v>46273.2</c:v>
                </c:pt>
                <c:pt idx="2930">
                  <c:v>46290.8</c:v>
                </c:pt>
                <c:pt idx="2931">
                  <c:v>46299.6</c:v>
                </c:pt>
                <c:pt idx="2932">
                  <c:v>46308.5</c:v>
                </c:pt>
                <c:pt idx="2933">
                  <c:v>46317.5</c:v>
                </c:pt>
                <c:pt idx="2934">
                  <c:v>46321.9</c:v>
                </c:pt>
                <c:pt idx="2935">
                  <c:v>46330.9</c:v>
                </c:pt>
                <c:pt idx="2936">
                  <c:v>46340</c:v>
                </c:pt>
                <c:pt idx="2937">
                  <c:v>46344.5</c:v>
                </c:pt>
                <c:pt idx="2938">
                  <c:v>46353.599999999999</c:v>
                </c:pt>
                <c:pt idx="2939">
                  <c:v>46367.3</c:v>
                </c:pt>
                <c:pt idx="2940">
                  <c:v>46371.9</c:v>
                </c:pt>
                <c:pt idx="2941">
                  <c:v>46381.1</c:v>
                </c:pt>
                <c:pt idx="2942">
                  <c:v>46390.400000000001</c:v>
                </c:pt>
                <c:pt idx="2943">
                  <c:v>46399.7</c:v>
                </c:pt>
                <c:pt idx="2944">
                  <c:v>46409.1</c:v>
                </c:pt>
                <c:pt idx="2945">
                  <c:v>46418.5</c:v>
                </c:pt>
                <c:pt idx="2946">
                  <c:v>46428</c:v>
                </c:pt>
                <c:pt idx="2947">
                  <c:v>46437.5</c:v>
                </c:pt>
                <c:pt idx="2948">
                  <c:v>46451.8</c:v>
                </c:pt>
                <c:pt idx="2949">
                  <c:v>46456.6</c:v>
                </c:pt>
                <c:pt idx="2950">
                  <c:v>46466.2</c:v>
                </c:pt>
                <c:pt idx="2951">
                  <c:v>46475.9</c:v>
                </c:pt>
                <c:pt idx="2952">
                  <c:v>46485.599999999999</c:v>
                </c:pt>
                <c:pt idx="2953">
                  <c:v>46495.4</c:v>
                </c:pt>
                <c:pt idx="2954">
                  <c:v>46500.3</c:v>
                </c:pt>
                <c:pt idx="2955">
                  <c:v>46510.1</c:v>
                </c:pt>
                <c:pt idx="2956">
                  <c:v>46515.1</c:v>
                </c:pt>
                <c:pt idx="2957">
                  <c:v>46530</c:v>
                </c:pt>
                <c:pt idx="2958">
                  <c:v>46539.9</c:v>
                </c:pt>
                <c:pt idx="2959">
                  <c:v>46550</c:v>
                </c:pt>
                <c:pt idx="2960">
                  <c:v>46560.1</c:v>
                </c:pt>
                <c:pt idx="2961">
                  <c:v>46570.2</c:v>
                </c:pt>
                <c:pt idx="2962">
                  <c:v>46575.3</c:v>
                </c:pt>
                <c:pt idx="2963">
                  <c:v>46580.4</c:v>
                </c:pt>
                <c:pt idx="2964">
                  <c:v>46590.6</c:v>
                </c:pt>
                <c:pt idx="2965">
                  <c:v>46600.800000000003</c:v>
                </c:pt>
                <c:pt idx="2966">
                  <c:v>46611.199999999997</c:v>
                </c:pt>
                <c:pt idx="2967">
                  <c:v>46616.3</c:v>
                </c:pt>
                <c:pt idx="2968">
                  <c:v>46626.7</c:v>
                </c:pt>
                <c:pt idx="2969">
                  <c:v>46642.400000000001</c:v>
                </c:pt>
                <c:pt idx="2970">
                  <c:v>46653</c:v>
                </c:pt>
                <c:pt idx="2971">
                  <c:v>46663.7</c:v>
                </c:pt>
                <c:pt idx="2972">
                  <c:v>46674.6</c:v>
                </c:pt>
                <c:pt idx="2973">
                  <c:v>46680.1</c:v>
                </c:pt>
                <c:pt idx="2974">
                  <c:v>46685.7</c:v>
                </c:pt>
                <c:pt idx="2975">
                  <c:v>46702.6</c:v>
                </c:pt>
                <c:pt idx="2976">
                  <c:v>46708.3</c:v>
                </c:pt>
                <c:pt idx="2977">
                  <c:v>46725.599999999999</c:v>
                </c:pt>
                <c:pt idx="2978">
                  <c:v>46737.2</c:v>
                </c:pt>
                <c:pt idx="2979">
                  <c:v>46749</c:v>
                </c:pt>
                <c:pt idx="2980">
                  <c:v>46754.9</c:v>
                </c:pt>
                <c:pt idx="2981">
                  <c:v>46766.8</c:v>
                </c:pt>
                <c:pt idx="2982">
                  <c:v>46778.8</c:v>
                </c:pt>
                <c:pt idx="2983">
                  <c:v>46784.9</c:v>
                </c:pt>
                <c:pt idx="2984">
                  <c:v>46790.9</c:v>
                </c:pt>
                <c:pt idx="2985">
                  <c:v>46803.1</c:v>
                </c:pt>
                <c:pt idx="2986">
                  <c:v>46815.3</c:v>
                </c:pt>
                <c:pt idx="2987">
                  <c:v>46827.5</c:v>
                </c:pt>
                <c:pt idx="2988">
                  <c:v>46839.8</c:v>
                </c:pt>
                <c:pt idx="2989">
                  <c:v>46858.3</c:v>
                </c:pt>
                <c:pt idx="2990">
                  <c:v>46864.5</c:v>
                </c:pt>
                <c:pt idx="2991">
                  <c:v>46876.800000000003</c:v>
                </c:pt>
                <c:pt idx="2992">
                  <c:v>46883</c:v>
                </c:pt>
                <c:pt idx="2993">
                  <c:v>46895.4</c:v>
                </c:pt>
                <c:pt idx="2994">
                  <c:v>46907.7</c:v>
                </c:pt>
                <c:pt idx="2995">
                  <c:v>46926.2</c:v>
                </c:pt>
                <c:pt idx="2996">
                  <c:v>46938.5</c:v>
                </c:pt>
                <c:pt idx="2997">
                  <c:v>46950.7</c:v>
                </c:pt>
                <c:pt idx="2998">
                  <c:v>46962.9</c:v>
                </c:pt>
                <c:pt idx="2999">
                  <c:v>46975</c:v>
                </c:pt>
                <c:pt idx="3000">
                  <c:v>46993.1</c:v>
                </c:pt>
                <c:pt idx="3001">
                  <c:v>46999.1</c:v>
                </c:pt>
                <c:pt idx="3002">
                  <c:v>47011</c:v>
                </c:pt>
                <c:pt idx="3003">
                  <c:v>47022.7</c:v>
                </c:pt>
                <c:pt idx="3004">
                  <c:v>47034.400000000001</c:v>
                </c:pt>
                <c:pt idx="3005">
                  <c:v>47046</c:v>
                </c:pt>
                <c:pt idx="3006">
                  <c:v>47057.4</c:v>
                </c:pt>
                <c:pt idx="3007">
                  <c:v>47068.800000000003</c:v>
                </c:pt>
                <c:pt idx="3008">
                  <c:v>47079.9</c:v>
                </c:pt>
                <c:pt idx="3009">
                  <c:v>47091</c:v>
                </c:pt>
                <c:pt idx="3010">
                  <c:v>47101.8</c:v>
                </c:pt>
                <c:pt idx="3011">
                  <c:v>47118.1</c:v>
                </c:pt>
                <c:pt idx="3012">
                  <c:v>47128.800000000003</c:v>
                </c:pt>
                <c:pt idx="3013">
                  <c:v>47139.5</c:v>
                </c:pt>
                <c:pt idx="3014">
                  <c:v>47155.4</c:v>
                </c:pt>
                <c:pt idx="3015">
                  <c:v>47160.7</c:v>
                </c:pt>
                <c:pt idx="3016">
                  <c:v>47176.4</c:v>
                </c:pt>
                <c:pt idx="3017">
                  <c:v>47197.3</c:v>
                </c:pt>
                <c:pt idx="3018">
                  <c:v>47212.800000000003</c:v>
                </c:pt>
                <c:pt idx="3019">
                  <c:v>47238.400000000001</c:v>
                </c:pt>
                <c:pt idx="3020">
                  <c:v>47263.9</c:v>
                </c:pt>
                <c:pt idx="3021">
                  <c:v>47279</c:v>
                </c:pt>
                <c:pt idx="3022">
                  <c:v>47294.1</c:v>
                </c:pt>
                <c:pt idx="3023">
                  <c:v>47299.1</c:v>
                </c:pt>
                <c:pt idx="3024">
                  <c:v>47309.1</c:v>
                </c:pt>
                <c:pt idx="3025">
                  <c:v>47319.1</c:v>
                </c:pt>
                <c:pt idx="3026">
                  <c:v>47324</c:v>
                </c:pt>
                <c:pt idx="3027">
                  <c:v>47334</c:v>
                </c:pt>
                <c:pt idx="3028">
                  <c:v>47343.9</c:v>
                </c:pt>
                <c:pt idx="3029">
                  <c:v>47353.8</c:v>
                </c:pt>
                <c:pt idx="3030">
                  <c:v>47358.7</c:v>
                </c:pt>
                <c:pt idx="3031">
                  <c:v>47373.5</c:v>
                </c:pt>
                <c:pt idx="3032">
                  <c:v>47383.4</c:v>
                </c:pt>
                <c:pt idx="3033">
                  <c:v>47393.2</c:v>
                </c:pt>
                <c:pt idx="3034">
                  <c:v>47403.1</c:v>
                </c:pt>
                <c:pt idx="3035">
                  <c:v>47408</c:v>
                </c:pt>
                <c:pt idx="3036">
                  <c:v>47417.8</c:v>
                </c:pt>
                <c:pt idx="3037">
                  <c:v>47427.6</c:v>
                </c:pt>
                <c:pt idx="3038">
                  <c:v>47437.4</c:v>
                </c:pt>
                <c:pt idx="3039">
                  <c:v>47447.199999999997</c:v>
                </c:pt>
                <c:pt idx="3040">
                  <c:v>47457</c:v>
                </c:pt>
                <c:pt idx="3041">
                  <c:v>47466.8</c:v>
                </c:pt>
                <c:pt idx="3042">
                  <c:v>47471.8</c:v>
                </c:pt>
                <c:pt idx="3043">
                  <c:v>47476.7</c:v>
                </c:pt>
                <c:pt idx="3044">
                  <c:v>47486.5</c:v>
                </c:pt>
                <c:pt idx="3045">
                  <c:v>47496.3</c:v>
                </c:pt>
                <c:pt idx="3046">
                  <c:v>47506.1</c:v>
                </c:pt>
                <c:pt idx="3047">
                  <c:v>47516</c:v>
                </c:pt>
                <c:pt idx="3048">
                  <c:v>47525.8</c:v>
                </c:pt>
                <c:pt idx="3049">
                  <c:v>47535.7</c:v>
                </c:pt>
                <c:pt idx="3050">
                  <c:v>47540.7</c:v>
                </c:pt>
                <c:pt idx="3051">
                  <c:v>47550.6</c:v>
                </c:pt>
                <c:pt idx="3052">
                  <c:v>47560.5</c:v>
                </c:pt>
                <c:pt idx="3053">
                  <c:v>47570.5</c:v>
                </c:pt>
                <c:pt idx="3054">
                  <c:v>47580.5</c:v>
                </c:pt>
                <c:pt idx="3055">
                  <c:v>47585.5</c:v>
                </c:pt>
                <c:pt idx="3056">
                  <c:v>47590.5</c:v>
                </c:pt>
                <c:pt idx="3057">
                  <c:v>47600.5</c:v>
                </c:pt>
                <c:pt idx="3058">
                  <c:v>47615.6</c:v>
                </c:pt>
                <c:pt idx="3059">
                  <c:v>47625.7</c:v>
                </c:pt>
                <c:pt idx="3060">
                  <c:v>47635.8</c:v>
                </c:pt>
                <c:pt idx="3061">
                  <c:v>47640.800000000003</c:v>
                </c:pt>
                <c:pt idx="3062">
                  <c:v>47650.9</c:v>
                </c:pt>
                <c:pt idx="3063">
                  <c:v>47661</c:v>
                </c:pt>
                <c:pt idx="3064">
                  <c:v>47666.1</c:v>
                </c:pt>
                <c:pt idx="3065">
                  <c:v>47671.1</c:v>
                </c:pt>
                <c:pt idx="3066">
                  <c:v>47681.2</c:v>
                </c:pt>
                <c:pt idx="3067">
                  <c:v>47691.3</c:v>
                </c:pt>
                <c:pt idx="3068">
                  <c:v>47701.5</c:v>
                </c:pt>
                <c:pt idx="3069">
                  <c:v>47711.6</c:v>
                </c:pt>
                <c:pt idx="3070">
                  <c:v>47721.599999999999</c:v>
                </c:pt>
                <c:pt idx="3071">
                  <c:v>47726.7</c:v>
                </c:pt>
                <c:pt idx="3072">
                  <c:v>47736.800000000003</c:v>
                </c:pt>
                <c:pt idx="3073">
                  <c:v>47746.8</c:v>
                </c:pt>
                <c:pt idx="3074">
                  <c:v>47756.9</c:v>
                </c:pt>
                <c:pt idx="3075">
                  <c:v>47766.9</c:v>
                </c:pt>
                <c:pt idx="3076">
                  <c:v>47771.9</c:v>
                </c:pt>
                <c:pt idx="3077">
                  <c:v>47781.9</c:v>
                </c:pt>
                <c:pt idx="3078">
                  <c:v>47786.9</c:v>
                </c:pt>
                <c:pt idx="3079">
                  <c:v>47801.8</c:v>
                </c:pt>
                <c:pt idx="3080">
                  <c:v>47811.8</c:v>
                </c:pt>
                <c:pt idx="3081">
                  <c:v>47821.7</c:v>
                </c:pt>
                <c:pt idx="3082">
                  <c:v>47826.6</c:v>
                </c:pt>
                <c:pt idx="3083">
                  <c:v>47836.4</c:v>
                </c:pt>
                <c:pt idx="3084">
                  <c:v>47846.2</c:v>
                </c:pt>
                <c:pt idx="3085">
                  <c:v>47851.1</c:v>
                </c:pt>
                <c:pt idx="3086">
                  <c:v>47860.9</c:v>
                </c:pt>
                <c:pt idx="3087">
                  <c:v>47870.6</c:v>
                </c:pt>
                <c:pt idx="3088">
                  <c:v>47880.2</c:v>
                </c:pt>
                <c:pt idx="3089">
                  <c:v>47889.8</c:v>
                </c:pt>
                <c:pt idx="3090">
                  <c:v>47899.4</c:v>
                </c:pt>
                <c:pt idx="3091">
                  <c:v>47913.7</c:v>
                </c:pt>
                <c:pt idx="3092">
                  <c:v>47923.1</c:v>
                </c:pt>
                <c:pt idx="3093">
                  <c:v>47932.5</c:v>
                </c:pt>
                <c:pt idx="3094">
                  <c:v>47941.8</c:v>
                </c:pt>
                <c:pt idx="3095">
                  <c:v>47946.400000000001</c:v>
                </c:pt>
                <c:pt idx="3096">
                  <c:v>47955.6</c:v>
                </c:pt>
                <c:pt idx="3097">
                  <c:v>47964.800000000003</c:v>
                </c:pt>
                <c:pt idx="3098">
                  <c:v>47973.9</c:v>
                </c:pt>
                <c:pt idx="3099">
                  <c:v>47982.9</c:v>
                </c:pt>
                <c:pt idx="3100">
                  <c:v>47996.3</c:v>
                </c:pt>
                <c:pt idx="3101">
                  <c:v>48005.1</c:v>
                </c:pt>
                <c:pt idx="3102">
                  <c:v>48013.9</c:v>
                </c:pt>
                <c:pt idx="3103">
                  <c:v>48022.5</c:v>
                </c:pt>
                <c:pt idx="3104">
                  <c:v>48031.1</c:v>
                </c:pt>
                <c:pt idx="3105">
                  <c:v>48035.4</c:v>
                </c:pt>
                <c:pt idx="3106">
                  <c:v>48043.9</c:v>
                </c:pt>
                <c:pt idx="3107">
                  <c:v>48052.2</c:v>
                </c:pt>
                <c:pt idx="3108">
                  <c:v>48056.4</c:v>
                </c:pt>
                <c:pt idx="3109">
                  <c:v>48068.7</c:v>
                </c:pt>
                <c:pt idx="3110">
                  <c:v>48080.9</c:v>
                </c:pt>
                <c:pt idx="3111">
                  <c:v>48089</c:v>
                </c:pt>
                <c:pt idx="3112">
                  <c:v>48100.9</c:v>
                </c:pt>
                <c:pt idx="3113">
                  <c:v>48108.800000000003</c:v>
                </c:pt>
                <c:pt idx="3114">
                  <c:v>48120.5</c:v>
                </c:pt>
                <c:pt idx="3115">
                  <c:v>48128.2</c:v>
                </c:pt>
                <c:pt idx="3116">
                  <c:v>48132.1</c:v>
                </c:pt>
                <c:pt idx="3117">
                  <c:v>48139.7</c:v>
                </c:pt>
                <c:pt idx="3118">
                  <c:v>48147.3</c:v>
                </c:pt>
                <c:pt idx="3119">
                  <c:v>48151.1</c:v>
                </c:pt>
                <c:pt idx="3120">
                  <c:v>48158.6</c:v>
                </c:pt>
                <c:pt idx="3121">
                  <c:v>48166.1</c:v>
                </c:pt>
                <c:pt idx="3122">
                  <c:v>48173.5</c:v>
                </c:pt>
                <c:pt idx="3123">
                  <c:v>48177.2</c:v>
                </c:pt>
                <c:pt idx="3124">
                  <c:v>48184.6</c:v>
                </c:pt>
                <c:pt idx="3125">
                  <c:v>48191.9</c:v>
                </c:pt>
                <c:pt idx="3126">
                  <c:v>48199.199999999997</c:v>
                </c:pt>
                <c:pt idx="3127">
                  <c:v>48206.400000000001</c:v>
                </c:pt>
                <c:pt idx="3128">
                  <c:v>48213.599999999999</c:v>
                </c:pt>
                <c:pt idx="3129">
                  <c:v>48220.800000000003</c:v>
                </c:pt>
                <c:pt idx="3130">
                  <c:v>48224.3</c:v>
                </c:pt>
                <c:pt idx="3131">
                  <c:v>48235</c:v>
                </c:pt>
                <c:pt idx="3132">
                  <c:v>48242.1</c:v>
                </c:pt>
                <c:pt idx="3133">
                  <c:v>48249.1</c:v>
                </c:pt>
                <c:pt idx="3134">
                  <c:v>48256.2</c:v>
                </c:pt>
                <c:pt idx="3135">
                  <c:v>48259.7</c:v>
                </c:pt>
                <c:pt idx="3136">
                  <c:v>48266.6</c:v>
                </c:pt>
                <c:pt idx="3137">
                  <c:v>48270.1</c:v>
                </c:pt>
                <c:pt idx="3138">
                  <c:v>48277.1</c:v>
                </c:pt>
                <c:pt idx="3139">
                  <c:v>48284</c:v>
                </c:pt>
                <c:pt idx="3140">
                  <c:v>48297.8</c:v>
                </c:pt>
                <c:pt idx="3141">
                  <c:v>48304.7</c:v>
                </c:pt>
                <c:pt idx="3142">
                  <c:v>48311.6</c:v>
                </c:pt>
                <c:pt idx="3143">
                  <c:v>48318.5</c:v>
                </c:pt>
                <c:pt idx="3144">
                  <c:v>48325.4</c:v>
                </c:pt>
                <c:pt idx="3145">
                  <c:v>48332.2</c:v>
                </c:pt>
                <c:pt idx="3146">
                  <c:v>48339.1</c:v>
                </c:pt>
                <c:pt idx="3147">
                  <c:v>48345.9</c:v>
                </c:pt>
                <c:pt idx="3148">
                  <c:v>48352.800000000003</c:v>
                </c:pt>
                <c:pt idx="3149">
                  <c:v>48359.7</c:v>
                </c:pt>
                <c:pt idx="3150">
                  <c:v>48366.5</c:v>
                </c:pt>
                <c:pt idx="3151">
                  <c:v>48373.4</c:v>
                </c:pt>
                <c:pt idx="3152">
                  <c:v>48380.3</c:v>
                </c:pt>
                <c:pt idx="3153">
                  <c:v>48390.6</c:v>
                </c:pt>
                <c:pt idx="3154">
                  <c:v>48394</c:v>
                </c:pt>
                <c:pt idx="3155">
                  <c:v>48400.9</c:v>
                </c:pt>
                <c:pt idx="3156">
                  <c:v>48407.9</c:v>
                </c:pt>
                <c:pt idx="3157">
                  <c:v>48414.8</c:v>
                </c:pt>
                <c:pt idx="3158">
                  <c:v>48418.3</c:v>
                </c:pt>
                <c:pt idx="3159">
                  <c:v>48425.3</c:v>
                </c:pt>
                <c:pt idx="3160">
                  <c:v>48432.2</c:v>
                </c:pt>
                <c:pt idx="3161">
                  <c:v>48435.7</c:v>
                </c:pt>
                <c:pt idx="3162">
                  <c:v>48446.3</c:v>
                </c:pt>
                <c:pt idx="3163">
                  <c:v>48453.4</c:v>
                </c:pt>
                <c:pt idx="3164">
                  <c:v>48460.5</c:v>
                </c:pt>
                <c:pt idx="3165">
                  <c:v>48467.6</c:v>
                </c:pt>
                <c:pt idx="3166">
                  <c:v>48474.7</c:v>
                </c:pt>
                <c:pt idx="3167">
                  <c:v>48481.9</c:v>
                </c:pt>
                <c:pt idx="3168">
                  <c:v>48489.1</c:v>
                </c:pt>
                <c:pt idx="3169">
                  <c:v>48500</c:v>
                </c:pt>
                <c:pt idx="3170">
                  <c:v>48507.3</c:v>
                </c:pt>
                <c:pt idx="3171">
                  <c:v>48514.5</c:v>
                </c:pt>
                <c:pt idx="3172">
                  <c:v>48521.8</c:v>
                </c:pt>
                <c:pt idx="3173">
                  <c:v>48525.4</c:v>
                </c:pt>
                <c:pt idx="3174">
                  <c:v>48532.7</c:v>
                </c:pt>
                <c:pt idx="3175">
                  <c:v>48539.9</c:v>
                </c:pt>
                <c:pt idx="3176">
                  <c:v>48547.199999999997</c:v>
                </c:pt>
                <c:pt idx="3177">
                  <c:v>48554.400000000001</c:v>
                </c:pt>
                <c:pt idx="3178">
                  <c:v>48561.7</c:v>
                </c:pt>
                <c:pt idx="3179">
                  <c:v>48572.6</c:v>
                </c:pt>
                <c:pt idx="3180">
                  <c:v>48579.9</c:v>
                </c:pt>
                <c:pt idx="3181">
                  <c:v>48583.5</c:v>
                </c:pt>
                <c:pt idx="3182">
                  <c:v>48590.8</c:v>
                </c:pt>
                <c:pt idx="3183">
                  <c:v>48598</c:v>
                </c:pt>
                <c:pt idx="3184">
                  <c:v>48605.3</c:v>
                </c:pt>
                <c:pt idx="3185">
                  <c:v>48616.2</c:v>
                </c:pt>
                <c:pt idx="3186">
                  <c:v>48619.9</c:v>
                </c:pt>
                <c:pt idx="3187">
                  <c:v>48627.1</c:v>
                </c:pt>
                <c:pt idx="3188">
                  <c:v>48634.400000000001</c:v>
                </c:pt>
                <c:pt idx="3189">
                  <c:v>48641.7</c:v>
                </c:pt>
                <c:pt idx="3190">
                  <c:v>48649</c:v>
                </c:pt>
                <c:pt idx="3191">
                  <c:v>48659.9</c:v>
                </c:pt>
                <c:pt idx="3192">
                  <c:v>48667.199999999997</c:v>
                </c:pt>
                <c:pt idx="3193">
                  <c:v>48674.5</c:v>
                </c:pt>
                <c:pt idx="3194">
                  <c:v>48681.7</c:v>
                </c:pt>
                <c:pt idx="3195">
                  <c:v>48689</c:v>
                </c:pt>
                <c:pt idx="3196">
                  <c:v>48700</c:v>
                </c:pt>
                <c:pt idx="3197">
                  <c:v>48707.199999999997</c:v>
                </c:pt>
                <c:pt idx="3198">
                  <c:v>48714.5</c:v>
                </c:pt>
                <c:pt idx="3199">
                  <c:v>48721.8</c:v>
                </c:pt>
                <c:pt idx="3200">
                  <c:v>48732.800000000003</c:v>
                </c:pt>
                <c:pt idx="3201">
                  <c:v>48740.1</c:v>
                </c:pt>
                <c:pt idx="3202">
                  <c:v>48747.4</c:v>
                </c:pt>
                <c:pt idx="3203">
                  <c:v>48758.3</c:v>
                </c:pt>
                <c:pt idx="3204">
                  <c:v>48765.599999999999</c:v>
                </c:pt>
                <c:pt idx="3205">
                  <c:v>48769.2</c:v>
                </c:pt>
                <c:pt idx="3206">
                  <c:v>48776.5</c:v>
                </c:pt>
                <c:pt idx="3207">
                  <c:v>48780.2</c:v>
                </c:pt>
                <c:pt idx="3208">
                  <c:v>48787.5</c:v>
                </c:pt>
                <c:pt idx="3209">
                  <c:v>48794.8</c:v>
                </c:pt>
                <c:pt idx="3210">
                  <c:v>48802.1</c:v>
                </c:pt>
                <c:pt idx="3211">
                  <c:v>48813</c:v>
                </c:pt>
                <c:pt idx="3212">
                  <c:v>48824</c:v>
                </c:pt>
                <c:pt idx="3213">
                  <c:v>48831.3</c:v>
                </c:pt>
                <c:pt idx="3214">
                  <c:v>48835</c:v>
                </c:pt>
                <c:pt idx="3215">
                  <c:v>48845.9</c:v>
                </c:pt>
                <c:pt idx="3216">
                  <c:v>48856.9</c:v>
                </c:pt>
                <c:pt idx="3217">
                  <c:v>48864.2</c:v>
                </c:pt>
                <c:pt idx="3218">
                  <c:v>48871.5</c:v>
                </c:pt>
                <c:pt idx="3219">
                  <c:v>48882.400000000001</c:v>
                </c:pt>
                <c:pt idx="3220">
                  <c:v>48889.7</c:v>
                </c:pt>
                <c:pt idx="3221">
                  <c:v>48900.7</c:v>
                </c:pt>
                <c:pt idx="3222">
                  <c:v>48908</c:v>
                </c:pt>
                <c:pt idx="3223">
                  <c:v>48915.3</c:v>
                </c:pt>
                <c:pt idx="3224">
                  <c:v>48922.6</c:v>
                </c:pt>
                <c:pt idx="3225">
                  <c:v>48930</c:v>
                </c:pt>
                <c:pt idx="3226">
                  <c:v>48937.4</c:v>
                </c:pt>
                <c:pt idx="3227">
                  <c:v>48944.9</c:v>
                </c:pt>
                <c:pt idx="3228">
                  <c:v>48952.6</c:v>
                </c:pt>
                <c:pt idx="3229">
                  <c:v>48964.2</c:v>
                </c:pt>
                <c:pt idx="3230">
                  <c:v>48972.1</c:v>
                </c:pt>
                <c:pt idx="3231">
                  <c:v>48980.1</c:v>
                </c:pt>
                <c:pt idx="3232">
                  <c:v>48988.2</c:v>
                </c:pt>
                <c:pt idx="3233">
                  <c:v>48996.3</c:v>
                </c:pt>
                <c:pt idx="3234">
                  <c:v>49004.5</c:v>
                </c:pt>
                <c:pt idx="3235">
                  <c:v>49012.800000000003</c:v>
                </c:pt>
                <c:pt idx="3236">
                  <c:v>49021.1</c:v>
                </c:pt>
                <c:pt idx="3237">
                  <c:v>49029.4</c:v>
                </c:pt>
                <c:pt idx="3238">
                  <c:v>49042.1</c:v>
                </c:pt>
                <c:pt idx="3239">
                  <c:v>49046.3</c:v>
                </c:pt>
                <c:pt idx="3240">
                  <c:v>49059</c:v>
                </c:pt>
                <c:pt idx="3241">
                  <c:v>49067.5</c:v>
                </c:pt>
                <c:pt idx="3242">
                  <c:v>49076.1</c:v>
                </c:pt>
                <c:pt idx="3243">
                  <c:v>49080.3</c:v>
                </c:pt>
                <c:pt idx="3244">
                  <c:v>49088.9</c:v>
                </c:pt>
                <c:pt idx="3245">
                  <c:v>49097.4</c:v>
                </c:pt>
                <c:pt idx="3246">
                  <c:v>49110.2</c:v>
                </c:pt>
                <c:pt idx="3247">
                  <c:v>49118.7</c:v>
                </c:pt>
                <c:pt idx="3248">
                  <c:v>49131.4</c:v>
                </c:pt>
                <c:pt idx="3249">
                  <c:v>49139.9</c:v>
                </c:pt>
                <c:pt idx="3250">
                  <c:v>49148.3</c:v>
                </c:pt>
                <c:pt idx="3251">
                  <c:v>49156.7</c:v>
                </c:pt>
                <c:pt idx="3252">
                  <c:v>49160.800000000003</c:v>
                </c:pt>
                <c:pt idx="3253">
                  <c:v>49169.1</c:v>
                </c:pt>
                <c:pt idx="3254">
                  <c:v>49177.4</c:v>
                </c:pt>
                <c:pt idx="3255">
                  <c:v>49181.5</c:v>
                </c:pt>
                <c:pt idx="3256">
                  <c:v>49189.599999999999</c:v>
                </c:pt>
                <c:pt idx="3257">
                  <c:v>49197.7</c:v>
                </c:pt>
                <c:pt idx="3258">
                  <c:v>49209.599999999999</c:v>
                </c:pt>
                <c:pt idx="3259">
                  <c:v>49213.599999999999</c:v>
                </c:pt>
                <c:pt idx="3260">
                  <c:v>49221.4</c:v>
                </c:pt>
                <c:pt idx="3261">
                  <c:v>49225.2</c:v>
                </c:pt>
                <c:pt idx="3262">
                  <c:v>49232.9</c:v>
                </c:pt>
                <c:pt idx="3263">
                  <c:v>49236.7</c:v>
                </c:pt>
                <c:pt idx="3264">
                  <c:v>49244.2</c:v>
                </c:pt>
                <c:pt idx="3265">
                  <c:v>49251.6</c:v>
                </c:pt>
                <c:pt idx="3266">
                  <c:v>49255.199999999997</c:v>
                </c:pt>
                <c:pt idx="3267">
                  <c:v>49262.400000000001</c:v>
                </c:pt>
                <c:pt idx="3268">
                  <c:v>49269.5</c:v>
                </c:pt>
                <c:pt idx="3269">
                  <c:v>49279.8</c:v>
                </c:pt>
                <c:pt idx="3270">
                  <c:v>49286.6</c:v>
                </c:pt>
                <c:pt idx="3271">
                  <c:v>49293.1</c:v>
                </c:pt>
                <c:pt idx="3272">
                  <c:v>49299.5</c:v>
                </c:pt>
                <c:pt idx="3273">
                  <c:v>49305.8</c:v>
                </c:pt>
                <c:pt idx="3274">
                  <c:v>49311.8</c:v>
                </c:pt>
                <c:pt idx="3275">
                  <c:v>49317.7</c:v>
                </c:pt>
                <c:pt idx="3276">
                  <c:v>49323.4</c:v>
                </c:pt>
                <c:pt idx="3277">
                  <c:v>49328.9</c:v>
                </c:pt>
                <c:pt idx="3278">
                  <c:v>49334.3</c:v>
                </c:pt>
                <c:pt idx="3279">
                  <c:v>49336.800000000003</c:v>
                </c:pt>
                <c:pt idx="3280">
                  <c:v>49341.9</c:v>
                </c:pt>
                <c:pt idx="3281">
                  <c:v>49346.7</c:v>
                </c:pt>
                <c:pt idx="3282">
                  <c:v>49349</c:v>
                </c:pt>
                <c:pt idx="3283">
                  <c:v>49351.3</c:v>
                </c:pt>
                <c:pt idx="3284">
                  <c:v>49355.6</c:v>
                </c:pt>
                <c:pt idx="3285">
                  <c:v>49359.8</c:v>
                </c:pt>
                <c:pt idx="3286">
                  <c:v>49363.7</c:v>
                </c:pt>
                <c:pt idx="3287">
                  <c:v>49369.2</c:v>
                </c:pt>
                <c:pt idx="3288">
                  <c:v>49371.1</c:v>
                </c:pt>
                <c:pt idx="3289">
                  <c:v>49374.8</c:v>
                </c:pt>
                <c:pt idx="3290">
                  <c:v>49378.5</c:v>
                </c:pt>
                <c:pt idx="3291">
                  <c:v>49382.2</c:v>
                </c:pt>
                <c:pt idx="3292">
                  <c:v>49385.9</c:v>
                </c:pt>
                <c:pt idx="3293">
                  <c:v>49389.599999999999</c:v>
                </c:pt>
                <c:pt idx="3294">
                  <c:v>49393.2</c:v>
                </c:pt>
                <c:pt idx="3295">
                  <c:v>49396.9</c:v>
                </c:pt>
                <c:pt idx="3296">
                  <c:v>49402.3</c:v>
                </c:pt>
                <c:pt idx="3297">
                  <c:v>49405.9</c:v>
                </c:pt>
                <c:pt idx="3298">
                  <c:v>49409.5</c:v>
                </c:pt>
                <c:pt idx="3299">
                  <c:v>49411.3</c:v>
                </c:pt>
                <c:pt idx="3300">
                  <c:v>49414.8</c:v>
                </c:pt>
                <c:pt idx="3301">
                  <c:v>49416.6</c:v>
                </c:pt>
                <c:pt idx="3302">
                  <c:v>49420.1</c:v>
                </c:pt>
                <c:pt idx="3303">
                  <c:v>49423.5</c:v>
                </c:pt>
                <c:pt idx="3304">
                  <c:v>49425.3</c:v>
                </c:pt>
                <c:pt idx="3305">
                  <c:v>49428.7</c:v>
                </c:pt>
                <c:pt idx="3306">
                  <c:v>49432.1</c:v>
                </c:pt>
                <c:pt idx="3307">
                  <c:v>49437.1</c:v>
                </c:pt>
                <c:pt idx="3308">
                  <c:v>49438.7</c:v>
                </c:pt>
                <c:pt idx="3309">
                  <c:v>49442</c:v>
                </c:pt>
                <c:pt idx="3310">
                  <c:v>49443.6</c:v>
                </c:pt>
                <c:pt idx="3311">
                  <c:v>49446.8</c:v>
                </c:pt>
                <c:pt idx="3312">
                  <c:v>49449.9</c:v>
                </c:pt>
                <c:pt idx="3313">
                  <c:v>49453</c:v>
                </c:pt>
                <c:pt idx="3314">
                  <c:v>49454.5</c:v>
                </c:pt>
                <c:pt idx="3315">
                  <c:v>49457.5</c:v>
                </c:pt>
                <c:pt idx="3316">
                  <c:v>49460.5</c:v>
                </c:pt>
                <c:pt idx="3317">
                  <c:v>49463.4</c:v>
                </c:pt>
                <c:pt idx="3318">
                  <c:v>49466.2</c:v>
                </c:pt>
                <c:pt idx="3319">
                  <c:v>49469</c:v>
                </c:pt>
                <c:pt idx="3320">
                  <c:v>49471.7</c:v>
                </c:pt>
                <c:pt idx="3321">
                  <c:v>49474.400000000001</c:v>
                </c:pt>
                <c:pt idx="3322">
                  <c:v>49477</c:v>
                </c:pt>
                <c:pt idx="3323">
                  <c:v>49478.3</c:v>
                </c:pt>
                <c:pt idx="3324">
                  <c:v>49480.7</c:v>
                </c:pt>
                <c:pt idx="3325">
                  <c:v>49484.3</c:v>
                </c:pt>
                <c:pt idx="3326">
                  <c:v>49486.6</c:v>
                </c:pt>
                <c:pt idx="3327">
                  <c:v>49488.800000000003</c:v>
                </c:pt>
                <c:pt idx="3328">
                  <c:v>49492</c:v>
                </c:pt>
                <c:pt idx="3329">
                  <c:v>49495</c:v>
                </c:pt>
                <c:pt idx="3330">
                  <c:v>49495.9</c:v>
                </c:pt>
                <c:pt idx="3331">
                  <c:v>49497.8</c:v>
                </c:pt>
                <c:pt idx="3332">
                  <c:v>49499.5</c:v>
                </c:pt>
                <c:pt idx="3333">
                  <c:v>49501.2</c:v>
                </c:pt>
                <c:pt idx="3334">
                  <c:v>49502.7</c:v>
                </c:pt>
                <c:pt idx="3335">
                  <c:v>49504.2</c:v>
                </c:pt>
                <c:pt idx="3336">
                  <c:v>49506.2</c:v>
                </c:pt>
                <c:pt idx="3337">
                  <c:v>49507.4</c:v>
                </c:pt>
                <c:pt idx="3338">
                  <c:v>49508.5</c:v>
                </c:pt>
                <c:pt idx="3339">
                  <c:v>49509.5</c:v>
                </c:pt>
                <c:pt idx="3340">
                  <c:v>49510.8</c:v>
                </c:pt>
                <c:pt idx="3341">
                  <c:v>49511.6</c:v>
                </c:pt>
                <c:pt idx="3342">
                  <c:v>49511.9</c:v>
                </c:pt>
                <c:pt idx="3343">
                  <c:v>49512.5</c:v>
                </c:pt>
                <c:pt idx="3344">
                  <c:v>49512.7</c:v>
                </c:pt>
                <c:pt idx="3345">
                  <c:v>49513.2</c:v>
                </c:pt>
                <c:pt idx="3346">
                  <c:v>49513.4</c:v>
                </c:pt>
                <c:pt idx="3347">
                  <c:v>49513.5</c:v>
                </c:pt>
                <c:pt idx="3348">
                  <c:v>49513.3</c:v>
                </c:pt>
                <c:pt idx="3349">
                  <c:v>49512.7</c:v>
                </c:pt>
                <c:pt idx="3350">
                  <c:v>49511.8</c:v>
                </c:pt>
                <c:pt idx="3351">
                  <c:v>49511.3</c:v>
                </c:pt>
                <c:pt idx="3352">
                  <c:v>49510</c:v>
                </c:pt>
                <c:pt idx="3353">
                  <c:v>49508.5</c:v>
                </c:pt>
                <c:pt idx="3354">
                  <c:v>49506.7</c:v>
                </c:pt>
                <c:pt idx="3355">
                  <c:v>49503.8</c:v>
                </c:pt>
                <c:pt idx="3356">
                  <c:v>49500.4</c:v>
                </c:pt>
                <c:pt idx="3357">
                  <c:v>49499.3</c:v>
                </c:pt>
                <c:pt idx="3358">
                  <c:v>49496.800000000003</c:v>
                </c:pt>
                <c:pt idx="3359">
                  <c:v>49494.2</c:v>
                </c:pt>
                <c:pt idx="3360">
                  <c:v>49491.6</c:v>
                </c:pt>
                <c:pt idx="3361">
                  <c:v>49488.800000000003</c:v>
                </c:pt>
                <c:pt idx="3362">
                  <c:v>49486.1</c:v>
                </c:pt>
                <c:pt idx="3363">
                  <c:v>49483.3</c:v>
                </c:pt>
                <c:pt idx="3364">
                  <c:v>49479.1</c:v>
                </c:pt>
                <c:pt idx="3365">
                  <c:v>49476.4</c:v>
                </c:pt>
                <c:pt idx="3366">
                  <c:v>49475</c:v>
                </c:pt>
                <c:pt idx="3367">
                  <c:v>49472.4</c:v>
                </c:pt>
                <c:pt idx="3368">
                  <c:v>49469.8</c:v>
                </c:pt>
                <c:pt idx="3369">
                  <c:v>49467.3</c:v>
                </c:pt>
                <c:pt idx="3370">
                  <c:v>49465</c:v>
                </c:pt>
                <c:pt idx="3371">
                  <c:v>49463.8</c:v>
                </c:pt>
                <c:pt idx="3372">
                  <c:v>49462.8</c:v>
                </c:pt>
                <c:pt idx="3373">
                  <c:v>49460.7</c:v>
                </c:pt>
                <c:pt idx="3374">
                  <c:v>49458.9</c:v>
                </c:pt>
                <c:pt idx="3375">
                  <c:v>49456.5</c:v>
                </c:pt>
                <c:pt idx="3376">
                  <c:v>49455.199999999997</c:v>
                </c:pt>
                <c:pt idx="3377">
                  <c:v>49454.1</c:v>
                </c:pt>
                <c:pt idx="3378">
                  <c:v>49453.4</c:v>
                </c:pt>
                <c:pt idx="3379">
                  <c:v>49452.9</c:v>
                </c:pt>
                <c:pt idx="3380">
                  <c:v>49452.800000000003</c:v>
                </c:pt>
                <c:pt idx="3381">
                  <c:v>49452.9</c:v>
                </c:pt>
                <c:pt idx="3382">
                  <c:v>49453.5</c:v>
                </c:pt>
                <c:pt idx="3383">
                  <c:v>49454.2</c:v>
                </c:pt>
                <c:pt idx="3384">
                  <c:v>49455.5</c:v>
                </c:pt>
                <c:pt idx="3385">
                  <c:v>49456.7</c:v>
                </c:pt>
                <c:pt idx="3386">
                  <c:v>49458.1</c:v>
                </c:pt>
                <c:pt idx="3387">
                  <c:v>49460.5</c:v>
                </c:pt>
                <c:pt idx="3388">
                  <c:v>49461.4</c:v>
                </c:pt>
                <c:pt idx="3389">
                  <c:v>49463.3</c:v>
                </c:pt>
                <c:pt idx="3390">
                  <c:v>49465.5</c:v>
                </c:pt>
                <c:pt idx="3391">
                  <c:v>49467.8</c:v>
                </c:pt>
                <c:pt idx="3392">
                  <c:v>49470.3</c:v>
                </c:pt>
                <c:pt idx="3393">
                  <c:v>49471.6</c:v>
                </c:pt>
                <c:pt idx="3394">
                  <c:v>49475.8</c:v>
                </c:pt>
                <c:pt idx="3395">
                  <c:v>49478.9</c:v>
                </c:pt>
                <c:pt idx="3396">
                  <c:v>49482.1</c:v>
                </c:pt>
                <c:pt idx="3397">
                  <c:v>49485.4</c:v>
                </c:pt>
                <c:pt idx="3398">
                  <c:v>49487.199999999997</c:v>
                </c:pt>
                <c:pt idx="3399">
                  <c:v>49489</c:v>
                </c:pt>
                <c:pt idx="3400">
                  <c:v>49492.7</c:v>
                </c:pt>
                <c:pt idx="3401">
                  <c:v>49496.5</c:v>
                </c:pt>
                <c:pt idx="3402">
                  <c:v>49500.5</c:v>
                </c:pt>
                <c:pt idx="3403">
                  <c:v>49504.7</c:v>
                </c:pt>
                <c:pt idx="3404">
                  <c:v>49509</c:v>
                </c:pt>
                <c:pt idx="3405">
                  <c:v>49515.8</c:v>
                </c:pt>
                <c:pt idx="3406">
                  <c:v>49520.5</c:v>
                </c:pt>
                <c:pt idx="3407">
                  <c:v>49525.3</c:v>
                </c:pt>
                <c:pt idx="3408">
                  <c:v>49530.3</c:v>
                </c:pt>
                <c:pt idx="3409">
                  <c:v>49535.4</c:v>
                </c:pt>
                <c:pt idx="3410">
                  <c:v>49540.6</c:v>
                </c:pt>
                <c:pt idx="3411">
                  <c:v>49546</c:v>
                </c:pt>
                <c:pt idx="3412">
                  <c:v>49554.3</c:v>
                </c:pt>
                <c:pt idx="3413">
                  <c:v>49560</c:v>
                </c:pt>
                <c:pt idx="3414">
                  <c:v>49565.8</c:v>
                </c:pt>
                <c:pt idx="3415">
                  <c:v>49571.7</c:v>
                </c:pt>
                <c:pt idx="3416">
                  <c:v>49577.7</c:v>
                </c:pt>
                <c:pt idx="3417">
                  <c:v>49583.9</c:v>
                </c:pt>
                <c:pt idx="3418">
                  <c:v>49590.1</c:v>
                </c:pt>
                <c:pt idx="3419">
                  <c:v>49596.5</c:v>
                </c:pt>
                <c:pt idx="3420">
                  <c:v>49603</c:v>
                </c:pt>
                <c:pt idx="3421">
                  <c:v>49609.5</c:v>
                </c:pt>
                <c:pt idx="3422">
                  <c:v>49616.2</c:v>
                </c:pt>
                <c:pt idx="3423">
                  <c:v>49623</c:v>
                </c:pt>
                <c:pt idx="3424">
                  <c:v>49626.400000000001</c:v>
                </c:pt>
                <c:pt idx="3425">
                  <c:v>49633.3</c:v>
                </c:pt>
                <c:pt idx="3426">
                  <c:v>49643.8</c:v>
                </c:pt>
                <c:pt idx="3427">
                  <c:v>49650.9</c:v>
                </c:pt>
                <c:pt idx="3428">
                  <c:v>49658.1</c:v>
                </c:pt>
                <c:pt idx="3429">
                  <c:v>49665.4</c:v>
                </c:pt>
                <c:pt idx="3430">
                  <c:v>49672.7</c:v>
                </c:pt>
                <c:pt idx="3431">
                  <c:v>49676.4</c:v>
                </c:pt>
                <c:pt idx="3432">
                  <c:v>49687.6</c:v>
                </c:pt>
                <c:pt idx="3433">
                  <c:v>49691.4</c:v>
                </c:pt>
                <c:pt idx="3434">
                  <c:v>49699</c:v>
                </c:pt>
                <c:pt idx="3435">
                  <c:v>49706.7</c:v>
                </c:pt>
                <c:pt idx="3436">
                  <c:v>49714.400000000001</c:v>
                </c:pt>
                <c:pt idx="3437">
                  <c:v>49722.1</c:v>
                </c:pt>
                <c:pt idx="3438">
                  <c:v>49726</c:v>
                </c:pt>
                <c:pt idx="3439">
                  <c:v>49733.9</c:v>
                </c:pt>
                <c:pt idx="3440">
                  <c:v>49741.8</c:v>
                </c:pt>
                <c:pt idx="3441">
                  <c:v>49749.8</c:v>
                </c:pt>
                <c:pt idx="3442">
                  <c:v>49757.8</c:v>
                </c:pt>
                <c:pt idx="3443">
                  <c:v>49769.8</c:v>
                </c:pt>
                <c:pt idx="3444">
                  <c:v>49773.9</c:v>
                </c:pt>
                <c:pt idx="3445">
                  <c:v>49782</c:v>
                </c:pt>
                <c:pt idx="3446">
                  <c:v>49790.1</c:v>
                </c:pt>
                <c:pt idx="3447">
                  <c:v>49798.3</c:v>
                </c:pt>
                <c:pt idx="3448">
                  <c:v>49806.5</c:v>
                </c:pt>
                <c:pt idx="3449">
                  <c:v>49814.8</c:v>
                </c:pt>
                <c:pt idx="3450">
                  <c:v>49823</c:v>
                </c:pt>
                <c:pt idx="3451">
                  <c:v>49827.1</c:v>
                </c:pt>
                <c:pt idx="3452">
                  <c:v>49835.4</c:v>
                </c:pt>
                <c:pt idx="3453">
                  <c:v>49843.7</c:v>
                </c:pt>
                <c:pt idx="3454">
                  <c:v>49852</c:v>
                </c:pt>
                <c:pt idx="3455">
                  <c:v>49860.4</c:v>
                </c:pt>
                <c:pt idx="3456">
                  <c:v>49868.7</c:v>
                </c:pt>
                <c:pt idx="3457">
                  <c:v>49872.800000000003</c:v>
                </c:pt>
                <c:pt idx="3458">
                  <c:v>49881.2</c:v>
                </c:pt>
                <c:pt idx="3459">
                  <c:v>49889.5</c:v>
                </c:pt>
                <c:pt idx="3460">
                  <c:v>49897.8</c:v>
                </c:pt>
                <c:pt idx="3461">
                  <c:v>49902</c:v>
                </c:pt>
                <c:pt idx="3462">
                  <c:v>49910.3</c:v>
                </c:pt>
                <c:pt idx="3463">
                  <c:v>49918.6</c:v>
                </c:pt>
                <c:pt idx="3464">
                  <c:v>49926.9</c:v>
                </c:pt>
                <c:pt idx="3465">
                  <c:v>49939.3</c:v>
                </c:pt>
                <c:pt idx="3466">
                  <c:v>49947.6</c:v>
                </c:pt>
                <c:pt idx="3467">
                  <c:v>49955.8</c:v>
                </c:pt>
                <c:pt idx="3468">
                  <c:v>49964</c:v>
                </c:pt>
                <c:pt idx="3469">
                  <c:v>49972.2</c:v>
                </c:pt>
                <c:pt idx="3470">
                  <c:v>49976.3</c:v>
                </c:pt>
                <c:pt idx="3471">
                  <c:v>49984.4</c:v>
                </c:pt>
                <c:pt idx="3472">
                  <c:v>49992.5</c:v>
                </c:pt>
                <c:pt idx="3473">
                  <c:v>50000.6</c:v>
                </c:pt>
                <c:pt idx="3474">
                  <c:v>50012.6</c:v>
                </c:pt>
                <c:pt idx="3475">
                  <c:v>50020.5</c:v>
                </c:pt>
                <c:pt idx="3476">
                  <c:v>50032.4</c:v>
                </c:pt>
                <c:pt idx="3477">
                  <c:v>50040.2</c:v>
                </c:pt>
                <c:pt idx="3478">
                  <c:v>50051.8</c:v>
                </c:pt>
                <c:pt idx="3479">
                  <c:v>50059.5</c:v>
                </c:pt>
                <c:pt idx="3480">
                  <c:v>50070.9</c:v>
                </c:pt>
                <c:pt idx="3481">
                  <c:v>50074.7</c:v>
                </c:pt>
                <c:pt idx="3482">
                  <c:v>50086.2</c:v>
                </c:pt>
                <c:pt idx="3483">
                  <c:v>50094</c:v>
                </c:pt>
                <c:pt idx="3484">
                  <c:v>50101.8</c:v>
                </c:pt>
                <c:pt idx="3485">
                  <c:v>50113.8</c:v>
                </c:pt>
                <c:pt idx="3486">
                  <c:v>50121.8</c:v>
                </c:pt>
                <c:pt idx="3487">
                  <c:v>50125.9</c:v>
                </c:pt>
                <c:pt idx="3488">
                  <c:v>50134.1</c:v>
                </c:pt>
                <c:pt idx="3489">
                  <c:v>50142.400000000001</c:v>
                </c:pt>
                <c:pt idx="3490">
                  <c:v>50146.6</c:v>
                </c:pt>
                <c:pt idx="3491">
                  <c:v>50155</c:v>
                </c:pt>
                <c:pt idx="3492">
                  <c:v>50163.5</c:v>
                </c:pt>
                <c:pt idx="3493">
                  <c:v>50167.7</c:v>
                </c:pt>
                <c:pt idx="3494">
                  <c:v>50176.3</c:v>
                </c:pt>
                <c:pt idx="3495">
                  <c:v>50185</c:v>
                </c:pt>
                <c:pt idx="3496">
                  <c:v>50198.1</c:v>
                </c:pt>
                <c:pt idx="3497">
                  <c:v>50202.5</c:v>
                </c:pt>
                <c:pt idx="3498">
                  <c:v>50211.4</c:v>
                </c:pt>
                <c:pt idx="3499">
                  <c:v>50220.3</c:v>
                </c:pt>
                <c:pt idx="3500">
                  <c:v>50229.3</c:v>
                </c:pt>
                <c:pt idx="3501">
                  <c:v>50238.400000000001</c:v>
                </c:pt>
                <c:pt idx="3502">
                  <c:v>50243</c:v>
                </c:pt>
                <c:pt idx="3503">
                  <c:v>50256.7</c:v>
                </c:pt>
                <c:pt idx="3504">
                  <c:v>50266</c:v>
                </c:pt>
                <c:pt idx="3505">
                  <c:v>50275.3</c:v>
                </c:pt>
                <c:pt idx="3506">
                  <c:v>50279.9</c:v>
                </c:pt>
                <c:pt idx="3507">
                  <c:v>50289.3</c:v>
                </c:pt>
                <c:pt idx="3508">
                  <c:v>50298.8</c:v>
                </c:pt>
                <c:pt idx="3509">
                  <c:v>50308.2</c:v>
                </c:pt>
                <c:pt idx="3510">
                  <c:v>50317.8</c:v>
                </c:pt>
                <c:pt idx="3511">
                  <c:v>50327.3</c:v>
                </c:pt>
                <c:pt idx="3512">
                  <c:v>50337</c:v>
                </c:pt>
                <c:pt idx="3513">
                  <c:v>50346.6</c:v>
                </c:pt>
                <c:pt idx="3514">
                  <c:v>50356.3</c:v>
                </c:pt>
                <c:pt idx="3515">
                  <c:v>50371</c:v>
                </c:pt>
                <c:pt idx="3516">
                  <c:v>50380.800000000003</c:v>
                </c:pt>
                <c:pt idx="3517">
                  <c:v>50390.6</c:v>
                </c:pt>
                <c:pt idx="3518">
                  <c:v>50395.5</c:v>
                </c:pt>
                <c:pt idx="3519">
                  <c:v>50405.4</c:v>
                </c:pt>
                <c:pt idx="3520">
                  <c:v>50415.3</c:v>
                </c:pt>
                <c:pt idx="3521">
                  <c:v>50420.3</c:v>
                </c:pt>
                <c:pt idx="3522">
                  <c:v>50430.3</c:v>
                </c:pt>
                <c:pt idx="3523">
                  <c:v>50445.3</c:v>
                </c:pt>
                <c:pt idx="3524">
                  <c:v>50455.3</c:v>
                </c:pt>
                <c:pt idx="3525">
                  <c:v>50465.3</c:v>
                </c:pt>
                <c:pt idx="3526">
                  <c:v>50480.4</c:v>
                </c:pt>
                <c:pt idx="3527">
                  <c:v>50490.5</c:v>
                </c:pt>
                <c:pt idx="3528">
                  <c:v>50500.7</c:v>
                </c:pt>
                <c:pt idx="3529">
                  <c:v>50505.7</c:v>
                </c:pt>
                <c:pt idx="3530">
                  <c:v>50515.9</c:v>
                </c:pt>
                <c:pt idx="3531">
                  <c:v>50526</c:v>
                </c:pt>
                <c:pt idx="3532">
                  <c:v>50536.2</c:v>
                </c:pt>
                <c:pt idx="3533">
                  <c:v>50546.3</c:v>
                </c:pt>
                <c:pt idx="3534">
                  <c:v>50566.7</c:v>
                </c:pt>
                <c:pt idx="3535">
                  <c:v>50582</c:v>
                </c:pt>
                <c:pt idx="3536">
                  <c:v>50602.6</c:v>
                </c:pt>
                <c:pt idx="3537">
                  <c:v>50618.2</c:v>
                </c:pt>
                <c:pt idx="3538">
                  <c:v>50644.7</c:v>
                </c:pt>
                <c:pt idx="3539">
                  <c:v>50682.400000000001</c:v>
                </c:pt>
                <c:pt idx="3540">
                  <c:v>50720.7</c:v>
                </c:pt>
                <c:pt idx="3541">
                  <c:v>50748.5</c:v>
                </c:pt>
                <c:pt idx="3542">
                  <c:v>50776.6</c:v>
                </c:pt>
                <c:pt idx="3543">
                  <c:v>50804.9</c:v>
                </c:pt>
                <c:pt idx="3544">
                  <c:v>50821.9</c:v>
                </c:pt>
                <c:pt idx="3545">
                  <c:v>50844.800000000003</c:v>
                </c:pt>
                <c:pt idx="3546">
                  <c:v>50867.7</c:v>
                </c:pt>
                <c:pt idx="3547">
                  <c:v>50885</c:v>
                </c:pt>
                <c:pt idx="3548">
                  <c:v>50902.2</c:v>
                </c:pt>
                <c:pt idx="3549">
                  <c:v>50925.3</c:v>
                </c:pt>
                <c:pt idx="3550">
                  <c:v>50936.9</c:v>
                </c:pt>
                <c:pt idx="3551">
                  <c:v>50954.2</c:v>
                </c:pt>
                <c:pt idx="3552">
                  <c:v>50971.6</c:v>
                </c:pt>
                <c:pt idx="3553">
                  <c:v>50983.1</c:v>
                </c:pt>
                <c:pt idx="3554">
                  <c:v>50994.7</c:v>
                </c:pt>
                <c:pt idx="3555">
                  <c:v>51006.2</c:v>
                </c:pt>
                <c:pt idx="3556">
                  <c:v>51017.7</c:v>
                </c:pt>
                <c:pt idx="3557">
                  <c:v>51035</c:v>
                </c:pt>
                <c:pt idx="3558">
                  <c:v>51052.5</c:v>
                </c:pt>
                <c:pt idx="3559">
                  <c:v>51064.4</c:v>
                </c:pt>
                <c:pt idx="3560">
                  <c:v>51076.3</c:v>
                </c:pt>
                <c:pt idx="3561">
                  <c:v>51094.6</c:v>
                </c:pt>
                <c:pt idx="3562">
                  <c:v>51106.9</c:v>
                </c:pt>
                <c:pt idx="3563">
                  <c:v>51119.3</c:v>
                </c:pt>
                <c:pt idx="3564">
                  <c:v>51131.8</c:v>
                </c:pt>
                <c:pt idx="3565">
                  <c:v>51138.1</c:v>
                </c:pt>
                <c:pt idx="3566">
                  <c:v>51150.7</c:v>
                </c:pt>
                <c:pt idx="3567">
                  <c:v>51163.4</c:v>
                </c:pt>
                <c:pt idx="3568">
                  <c:v>51182.5</c:v>
                </c:pt>
                <c:pt idx="3569">
                  <c:v>51195.4</c:v>
                </c:pt>
                <c:pt idx="3570">
                  <c:v>51201.8</c:v>
                </c:pt>
                <c:pt idx="3571">
                  <c:v>51214.7</c:v>
                </c:pt>
                <c:pt idx="3572">
                  <c:v>51227.6</c:v>
                </c:pt>
                <c:pt idx="3573">
                  <c:v>51240.5</c:v>
                </c:pt>
                <c:pt idx="3574">
                  <c:v>51253.5</c:v>
                </c:pt>
                <c:pt idx="3575">
                  <c:v>51266.400000000001</c:v>
                </c:pt>
                <c:pt idx="3576">
                  <c:v>51272.9</c:v>
                </c:pt>
                <c:pt idx="3577">
                  <c:v>51285.8</c:v>
                </c:pt>
                <c:pt idx="3578">
                  <c:v>51298.6</c:v>
                </c:pt>
                <c:pt idx="3579">
                  <c:v>51311.4</c:v>
                </c:pt>
                <c:pt idx="3580">
                  <c:v>51324.2</c:v>
                </c:pt>
                <c:pt idx="3581">
                  <c:v>51336.9</c:v>
                </c:pt>
                <c:pt idx="3582">
                  <c:v>51343.3</c:v>
                </c:pt>
                <c:pt idx="3583">
                  <c:v>51355.9</c:v>
                </c:pt>
                <c:pt idx="3584">
                  <c:v>51368.4</c:v>
                </c:pt>
                <c:pt idx="3585">
                  <c:v>51380.800000000003</c:v>
                </c:pt>
                <c:pt idx="3586">
                  <c:v>51393.2</c:v>
                </c:pt>
                <c:pt idx="3587">
                  <c:v>51405.4</c:v>
                </c:pt>
                <c:pt idx="3588">
                  <c:v>51411.4</c:v>
                </c:pt>
                <c:pt idx="3589">
                  <c:v>51423.5</c:v>
                </c:pt>
                <c:pt idx="3590">
                  <c:v>51435.4</c:v>
                </c:pt>
                <c:pt idx="3591">
                  <c:v>51447.1</c:v>
                </c:pt>
                <c:pt idx="3592">
                  <c:v>51458.7</c:v>
                </c:pt>
                <c:pt idx="3593">
                  <c:v>51464.4</c:v>
                </c:pt>
                <c:pt idx="3594">
                  <c:v>51470.1</c:v>
                </c:pt>
                <c:pt idx="3595">
                  <c:v>51481.3</c:v>
                </c:pt>
                <c:pt idx="3596">
                  <c:v>51492.4</c:v>
                </c:pt>
                <c:pt idx="3597">
                  <c:v>51497.9</c:v>
                </c:pt>
                <c:pt idx="3598">
                  <c:v>51508.6</c:v>
                </c:pt>
                <c:pt idx="3599">
                  <c:v>51519.199999999997</c:v>
                </c:pt>
                <c:pt idx="3600">
                  <c:v>51529.5</c:v>
                </c:pt>
                <c:pt idx="3601">
                  <c:v>51539.6</c:v>
                </c:pt>
                <c:pt idx="3602">
                  <c:v>51549.4</c:v>
                </c:pt>
                <c:pt idx="3603">
                  <c:v>51554.3</c:v>
                </c:pt>
                <c:pt idx="3604">
                  <c:v>51563.8</c:v>
                </c:pt>
                <c:pt idx="3605">
                  <c:v>51573</c:v>
                </c:pt>
                <c:pt idx="3606">
                  <c:v>51577.5</c:v>
                </c:pt>
                <c:pt idx="3607">
                  <c:v>51586.3</c:v>
                </c:pt>
                <c:pt idx="3608">
                  <c:v>51590.6</c:v>
                </c:pt>
                <c:pt idx="3609">
                  <c:v>51599.3</c:v>
                </c:pt>
                <c:pt idx="3610">
                  <c:v>51607.7</c:v>
                </c:pt>
                <c:pt idx="3611">
                  <c:v>51616.1</c:v>
                </c:pt>
                <c:pt idx="3612">
                  <c:v>51624.4</c:v>
                </c:pt>
                <c:pt idx="3613">
                  <c:v>51628.5</c:v>
                </c:pt>
                <c:pt idx="3614">
                  <c:v>51636.6</c:v>
                </c:pt>
                <c:pt idx="3615">
                  <c:v>51644.6</c:v>
                </c:pt>
                <c:pt idx="3616">
                  <c:v>51652.5</c:v>
                </c:pt>
                <c:pt idx="3617">
                  <c:v>51656.4</c:v>
                </c:pt>
                <c:pt idx="3618">
                  <c:v>51660.3</c:v>
                </c:pt>
                <c:pt idx="3619">
                  <c:v>51668</c:v>
                </c:pt>
                <c:pt idx="3620">
                  <c:v>51675.6</c:v>
                </c:pt>
                <c:pt idx="3621">
                  <c:v>51683.1</c:v>
                </c:pt>
                <c:pt idx="3622">
                  <c:v>51690.5</c:v>
                </c:pt>
                <c:pt idx="3623">
                  <c:v>51694.2</c:v>
                </c:pt>
                <c:pt idx="3624">
                  <c:v>51701.5</c:v>
                </c:pt>
                <c:pt idx="3625">
                  <c:v>51708.7</c:v>
                </c:pt>
                <c:pt idx="3626">
                  <c:v>51712.3</c:v>
                </c:pt>
                <c:pt idx="3627">
                  <c:v>51715.9</c:v>
                </c:pt>
                <c:pt idx="3628">
                  <c:v>51723</c:v>
                </c:pt>
                <c:pt idx="3629">
                  <c:v>51726.5</c:v>
                </c:pt>
                <c:pt idx="3630">
                  <c:v>51733.5</c:v>
                </c:pt>
                <c:pt idx="3631">
                  <c:v>51740.4</c:v>
                </c:pt>
                <c:pt idx="3632">
                  <c:v>51747.199999999997</c:v>
                </c:pt>
                <c:pt idx="3633">
                  <c:v>51754</c:v>
                </c:pt>
                <c:pt idx="3634">
                  <c:v>51760.7</c:v>
                </c:pt>
                <c:pt idx="3635">
                  <c:v>51767.4</c:v>
                </c:pt>
                <c:pt idx="3636">
                  <c:v>51770.7</c:v>
                </c:pt>
                <c:pt idx="3637">
                  <c:v>51777.3</c:v>
                </c:pt>
                <c:pt idx="3638">
                  <c:v>51783.8</c:v>
                </c:pt>
                <c:pt idx="3639">
                  <c:v>51790.3</c:v>
                </c:pt>
                <c:pt idx="3640">
                  <c:v>51796.7</c:v>
                </c:pt>
                <c:pt idx="3641">
                  <c:v>51803.1</c:v>
                </c:pt>
                <c:pt idx="3642">
                  <c:v>51806.3</c:v>
                </c:pt>
                <c:pt idx="3643">
                  <c:v>51809.5</c:v>
                </c:pt>
                <c:pt idx="3644">
                  <c:v>51815.9</c:v>
                </c:pt>
                <c:pt idx="3645">
                  <c:v>51825.3</c:v>
                </c:pt>
                <c:pt idx="3646">
                  <c:v>51828.4</c:v>
                </c:pt>
                <c:pt idx="3647">
                  <c:v>51831.6</c:v>
                </c:pt>
                <c:pt idx="3648">
                  <c:v>51837.8</c:v>
                </c:pt>
                <c:pt idx="3649">
                  <c:v>51844</c:v>
                </c:pt>
                <c:pt idx="3650">
                  <c:v>51850.2</c:v>
                </c:pt>
                <c:pt idx="3651">
                  <c:v>51856.4</c:v>
                </c:pt>
                <c:pt idx="3652">
                  <c:v>51859.5</c:v>
                </c:pt>
                <c:pt idx="3653">
                  <c:v>51865.7</c:v>
                </c:pt>
                <c:pt idx="3654">
                  <c:v>51871.8</c:v>
                </c:pt>
                <c:pt idx="3655">
                  <c:v>51878</c:v>
                </c:pt>
                <c:pt idx="3656">
                  <c:v>51884.1</c:v>
                </c:pt>
                <c:pt idx="3657">
                  <c:v>51887.199999999997</c:v>
                </c:pt>
                <c:pt idx="3658">
                  <c:v>51893.4</c:v>
                </c:pt>
                <c:pt idx="3659">
                  <c:v>51899.5</c:v>
                </c:pt>
                <c:pt idx="3660">
                  <c:v>51905.7</c:v>
                </c:pt>
                <c:pt idx="3661">
                  <c:v>51911.8</c:v>
                </c:pt>
                <c:pt idx="3662">
                  <c:v>51918</c:v>
                </c:pt>
                <c:pt idx="3663">
                  <c:v>51921.1</c:v>
                </c:pt>
                <c:pt idx="3664">
                  <c:v>51924.2</c:v>
                </c:pt>
                <c:pt idx="3665">
                  <c:v>51930.400000000001</c:v>
                </c:pt>
                <c:pt idx="3666">
                  <c:v>51936.7</c:v>
                </c:pt>
                <c:pt idx="3667">
                  <c:v>51939.8</c:v>
                </c:pt>
                <c:pt idx="3668">
                  <c:v>51946.1</c:v>
                </c:pt>
                <c:pt idx="3669">
                  <c:v>51952.4</c:v>
                </c:pt>
                <c:pt idx="3670">
                  <c:v>51958.7</c:v>
                </c:pt>
                <c:pt idx="3671">
                  <c:v>51961.9</c:v>
                </c:pt>
                <c:pt idx="3672">
                  <c:v>51965.1</c:v>
                </c:pt>
                <c:pt idx="3673">
                  <c:v>51971.5</c:v>
                </c:pt>
                <c:pt idx="3674">
                  <c:v>51974.7</c:v>
                </c:pt>
                <c:pt idx="3675">
                  <c:v>51978</c:v>
                </c:pt>
                <c:pt idx="3676">
                  <c:v>51984.4</c:v>
                </c:pt>
                <c:pt idx="3677">
                  <c:v>51991</c:v>
                </c:pt>
                <c:pt idx="3678">
                  <c:v>51997.599999999999</c:v>
                </c:pt>
                <c:pt idx="3679">
                  <c:v>52004.2</c:v>
                </c:pt>
                <c:pt idx="3680">
                  <c:v>52010.9</c:v>
                </c:pt>
                <c:pt idx="3681">
                  <c:v>52017.599999999999</c:v>
                </c:pt>
                <c:pt idx="3682">
                  <c:v>52020.9</c:v>
                </c:pt>
                <c:pt idx="3683">
                  <c:v>52024.2</c:v>
                </c:pt>
                <c:pt idx="3684">
                  <c:v>52030.7</c:v>
                </c:pt>
                <c:pt idx="3685">
                  <c:v>52034</c:v>
                </c:pt>
                <c:pt idx="3686">
                  <c:v>52037.2</c:v>
                </c:pt>
                <c:pt idx="3687">
                  <c:v>52043.7</c:v>
                </c:pt>
                <c:pt idx="3688">
                  <c:v>52050.1</c:v>
                </c:pt>
                <c:pt idx="3689">
                  <c:v>52053.3</c:v>
                </c:pt>
                <c:pt idx="3690">
                  <c:v>52059.7</c:v>
                </c:pt>
                <c:pt idx="3691">
                  <c:v>52066</c:v>
                </c:pt>
                <c:pt idx="3692">
                  <c:v>52072.3</c:v>
                </c:pt>
                <c:pt idx="3693">
                  <c:v>52075.5</c:v>
                </c:pt>
                <c:pt idx="3694">
                  <c:v>52081.8</c:v>
                </c:pt>
                <c:pt idx="3695">
                  <c:v>52084.9</c:v>
                </c:pt>
                <c:pt idx="3696">
                  <c:v>52088</c:v>
                </c:pt>
                <c:pt idx="3697">
                  <c:v>52091.1</c:v>
                </c:pt>
                <c:pt idx="3698">
                  <c:v>52097.3</c:v>
                </c:pt>
                <c:pt idx="3699">
                  <c:v>52103.5</c:v>
                </c:pt>
                <c:pt idx="3700">
                  <c:v>52109.7</c:v>
                </c:pt>
                <c:pt idx="3701">
                  <c:v>52115.9</c:v>
                </c:pt>
                <c:pt idx="3702">
                  <c:v>52122.1</c:v>
                </c:pt>
                <c:pt idx="3703">
                  <c:v>52128.2</c:v>
                </c:pt>
                <c:pt idx="3704">
                  <c:v>52137.5</c:v>
                </c:pt>
                <c:pt idx="3705">
                  <c:v>52143.7</c:v>
                </c:pt>
                <c:pt idx="3706">
                  <c:v>52149.8</c:v>
                </c:pt>
                <c:pt idx="3707">
                  <c:v>52152.9</c:v>
                </c:pt>
                <c:pt idx="3708">
                  <c:v>52156</c:v>
                </c:pt>
                <c:pt idx="3709">
                  <c:v>52162.2</c:v>
                </c:pt>
                <c:pt idx="3710">
                  <c:v>52165.3</c:v>
                </c:pt>
                <c:pt idx="3711">
                  <c:v>52168.4</c:v>
                </c:pt>
                <c:pt idx="3712">
                  <c:v>52174.6</c:v>
                </c:pt>
                <c:pt idx="3713">
                  <c:v>52180.9</c:v>
                </c:pt>
                <c:pt idx="3714">
                  <c:v>52187.1</c:v>
                </c:pt>
                <c:pt idx="3715">
                  <c:v>52190.3</c:v>
                </c:pt>
                <c:pt idx="3716">
                  <c:v>52196.6</c:v>
                </c:pt>
                <c:pt idx="3717">
                  <c:v>52202.9</c:v>
                </c:pt>
                <c:pt idx="3718">
                  <c:v>52209.3</c:v>
                </c:pt>
                <c:pt idx="3719">
                  <c:v>52212.5</c:v>
                </c:pt>
                <c:pt idx="3720">
                  <c:v>52215.7</c:v>
                </c:pt>
                <c:pt idx="3721">
                  <c:v>52222.1</c:v>
                </c:pt>
                <c:pt idx="3722">
                  <c:v>52225.4</c:v>
                </c:pt>
                <c:pt idx="3723">
                  <c:v>52228.6</c:v>
                </c:pt>
                <c:pt idx="3724">
                  <c:v>52235.199999999997</c:v>
                </c:pt>
                <c:pt idx="3725">
                  <c:v>52241.7</c:v>
                </c:pt>
                <c:pt idx="3726">
                  <c:v>52248.4</c:v>
                </c:pt>
                <c:pt idx="3727">
                  <c:v>52255</c:v>
                </c:pt>
                <c:pt idx="3728">
                  <c:v>52261.8</c:v>
                </c:pt>
                <c:pt idx="3729">
                  <c:v>52265.1</c:v>
                </c:pt>
                <c:pt idx="3730">
                  <c:v>52272</c:v>
                </c:pt>
                <c:pt idx="3731">
                  <c:v>52275.4</c:v>
                </c:pt>
                <c:pt idx="3732">
                  <c:v>52282.3</c:v>
                </c:pt>
                <c:pt idx="3733">
                  <c:v>52285.8</c:v>
                </c:pt>
                <c:pt idx="3734">
                  <c:v>52289.3</c:v>
                </c:pt>
                <c:pt idx="3735">
                  <c:v>52296.4</c:v>
                </c:pt>
                <c:pt idx="3736">
                  <c:v>52303.5</c:v>
                </c:pt>
                <c:pt idx="3737">
                  <c:v>52310.7</c:v>
                </c:pt>
                <c:pt idx="3738">
                  <c:v>52314.3</c:v>
                </c:pt>
                <c:pt idx="3739">
                  <c:v>52321.599999999999</c:v>
                </c:pt>
                <c:pt idx="3740">
                  <c:v>52329</c:v>
                </c:pt>
                <c:pt idx="3741">
                  <c:v>52332.800000000003</c:v>
                </c:pt>
                <c:pt idx="3742">
                  <c:v>52340.3</c:v>
                </c:pt>
                <c:pt idx="3743">
                  <c:v>52351.8</c:v>
                </c:pt>
                <c:pt idx="3744">
                  <c:v>52355.6</c:v>
                </c:pt>
                <c:pt idx="3745">
                  <c:v>52367.4</c:v>
                </c:pt>
                <c:pt idx="3746">
                  <c:v>52379.4</c:v>
                </c:pt>
                <c:pt idx="3747">
                  <c:v>52387.6</c:v>
                </c:pt>
                <c:pt idx="3748">
                  <c:v>52400.1</c:v>
                </c:pt>
                <c:pt idx="3749">
                  <c:v>52408.6</c:v>
                </c:pt>
                <c:pt idx="3750">
                  <c:v>52417.3</c:v>
                </c:pt>
                <c:pt idx="3751">
                  <c:v>52430.5</c:v>
                </c:pt>
                <c:pt idx="3752">
                  <c:v>52439.4</c:v>
                </c:pt>
                <c:pt idx="3753">
                  <c:v>52448.5</c:v>
                </c:pt>
                <c:pt idx="3754">
                  <c:v>52457.7</c:v>
                </c:pt>
                <c:pt idx="3755">
                  <c:v>52462.3</c:v>
                </c:pt>
                <c:pt idx="3756">
                  <c:v>52466.9</c:v>
                </c:pt>
                <c:pt idx="3757">
                  <c:v>52476.3</c:v>
                </c:pt>
                <c:pt idx="3758">
                  <c:v>52481</c:v>
                </c:pt>
                <c:pt idx="3759">
                  <c:v>52485.7</c:v>
                </c:pt>
                <c:pt idx="3760">
                  <c:v>52495.3</c:v>
                </c:pt>
                <c:pt idx="3761">
                  <c:v>52504.9</c:v>
                </c:pt>
                <c:pt idx="3762">
                  <c:v>52509.8</c:v>
                </c:pt>
                <c:pt idx="3763">
                  <c:v>52524.4</c:v>
                </c:pt>
                <c:pt idx="3764">
                  <c:v>52529.4</c:v>
                </c:pt>
                <c:pt idx="3765">
                  <c:v>52539.3</c:v>
                </c:pt>
                <c:pt idx="3766">
                  <c:v>52544.2</c:v>
                </c:pt>
                <c:pt idx="3767">
                  <c:v>52554.2</c:v>
                </c:pt>
                <c:pt idx="3768">
                  <c:v>52564.3</c:v>
                </c:pt>
                <c:pt idx="3769">
                  <c:v>52569.3</c:v>
                </c:pt>
                <c:pt idx="3770">
                  <c:v>52579.4</c:v>
                </c:pt>
                <c:pt idx="3771">
                  <c:v>52584.5</c:v>
                </c:pt>
                <c:pt idx="3772">
                  <c:v>52594.7</c:v>
                </c:pt>
                <c:pt idx="3773">
                  <c:v>52599.9</c:v>
                </c:pt>
                <c:pt idx="3774">
                  <c:v>52610.1</c:v>
                </c:pt>
                <c:pt idx="3775">
                  <c:v>52620.4</c:v>
                </c:pt>
                <c:pt idx="3776">
                  <c:v>52625.599999999999</c:v>
                </c:pt>
                <c:pt idx="3777">
                  <c:v>52635.9</c:v>
                </c:pt>
                <c:pt idx="3778">
                  <c:v>52646.3</c:v>
                </c:pt>
                <c:pt idx="3779">
                  <c:v>52656.7</c:v>
                </c:pt>
                <c:pt idx="3780">
                  <c:v>52661.9</c:v>
                </c:pt>
                <c:pt idx="3781">
                  <c:v>52667.1</c:v>
                </c:pt>
                <c:pt idx="3782">
                  <c:v>52677.5</c:v>
                </c:pt>
                <c:pt idx="3783">
                  <c:v>52688</c:v>
                </c:pt>
                <c:pt idx="3784">
                  <c:v>52693.2</c:v>
                </c:pt>
                <c:pt idx="3785">
                  <c:v>52698.400000000001</c:v>
                </c:pt>
                <c:pt idx="3786">
                  <c:v>52714</c:v>
                </c:pt>
                <c:pt idx="3787">
                  <c:v>52724.4</c:v>
                </c:pt>
                <c:pt idx="3788">
                  <c:v>52740.1</c:v>
                </c:pt>
                <c:pt idx="3789">
                  <c:v>52750.400000000001</c:v>
                </c:pt>
                <c:pt idx="3790">
                  <c:v>52760.800000000003</c:v>
                </c:pt>
                <c:pt idx="3791">
                  <c:v>52776.3</c:v>
                </c:pt>
                <c:pt idx="3792">
                  <c:v>52786.6</c:v>
                </c:pt>
                <c:pt idx="3793">
                  <c:v>52791.7</c:v>
                </c:pt>
                <c:pt idx="3794">
                  <c:v>52812.1</c:v>
                </c:pt>
                <c:pt idx="3795">
                  <c:v>52822.2</c:v>
                </c:pt>
                <c:pt idx="3796">
                  <c:v>52832.3</c:v>
                </c:pt>
                <c:pt idx="3797">
                  <c:v>52842.3</c:v>
                </c:pt>
                <c:pt idx="3798">
                  <c:v>52852.3</c:v>
                </c:pt>
                <c:pt idx="3799">
                  <c:v>52862.2</c:v>
                </c:pt>
                <c:pt idx="3800">
                  <c:v>52872</c:v>
                </c:pt>
                <c:pt idx="3801">
                  <c:v>52881.7</c:v>
                </c:pt>
                <c:pt idx="3802">
                  <c:v>52886.5</c:v>
                </c:pt>
                <c:pt idx="3803">
                  <c:v>52900.9</c:v>
                </c:pt>
                <c:pt idx="3804">
                  <c:v>52910.5</c:v>
                </c:pt>
                <c:pt idx="3805">
                  <c:v>52920</c:v>
                </c:pt>
                <c:pt idx="3806">
                  <c:v>52929.4</c:v>
                </c:pt>
                <c:pt idx="3807">
                  <c:v>52943.6</c:v>
                </c:pt>
                <c:pt idx="3808">
                  <c:v>52953</c:v>
                </c:pt>
                <c:pt idx="3809">
                  <c:v>52962.400000000001</c:v>
                </c:pt>
                <c:pt idx="3810">
                  <c:v>52967.1</c:v>
                </c:pt>
                <c:pt idx="3811">
                  <c:v>52976.5</c:v>
                </c:pt>
                <c:pt idx="3812">
                  <c:v>52985.9</c:v>
                </c:pt>
                <c:pt idx="3813">
                  <c:v>52995.4</c:v>
                </c:pt>
                <c:pt idx="3814">
                  <c:v>53004.9</c:v>
                </c:pt>
                <c:pt idx="3815">
                  <c:v>53014.400000000001</c:v>
                </c:pt>
                <c:pt idx="3816">
                  <c:v>53019.199999999997</c:v>
                </c:pt>
                <c:pt idx="3817">
                  <c:v>53033.599999999999</c:v>
                </c:pt>
                <c:pt idx="3818">
                  <c:v>53043.199999999997</c:v>
                </c:pt>
                <c:pt idx="3819">
                  <c:v>53053</c:v>
                </c:pt>
                <c:pt idx="3820">
                  <c:v>53062.8</c:v>
                </c:pt>
                <c:pt idx="3821">
                  <c:v>53072.7</c:v>
                </c:pt>
                <c:pt idx="3822">
                  <c:v>53082.7</c:v>
                </c:pt>
                <c:pt idx="3823">
                  <c:v>53092.800000000003</c:v>
                </c:pt>
                <c:pt idx="3824">
                  <c:v>53097.9</c:v>
                </c:pt>
                <c:pt idx="3825">
                  <c:v>53108.2</c:v>
                </c:pt>
                <c:pt idx="3826">
                  <c:v>53118.5</c:v>
                </c:pt>
                <c:pt idx="3827">
                  <c:v>53129.1</c:v>
                </c:pt>
                <c:pt idx="3828">
                  <c:v>53139.7</c:v>
                </c:pt>
                <c:pt idx="3829">
                  <c:v>53150.5</c:v>
                </c:pt>
                <c:pt idx="3830">
                  <c:v>53161.5</c:v>
                </c:pt>
                <c:pt idx="3831">
                  <c:v>53172.6</c:v>
                </c:pt>
                <c:pt idx="3832">
                  <c:v>53178.2</c:v>
                </c:pt>
                <c:pt idx="3833">
                  <c:v>53189.599999999999</c:v>
                </c:pt>
                <c:pt idx="3834">
                  <c:v>53201.1</c:v>
                </c:pt>
                <c:pt idx="3835">
                  <c:v>53218.8</c:v>
                </c:pt>
                <c:pt idx="3836">
                  <c:v>53230.8</c:v>
                </c:pt>
                <c:pt idx="3837">
                  <c:v>53243.199999999997</c:v>
                </c:pt>
                <c:pt idx="3838">
                  <c:v>53262.9</c:v>
                </c:pt>
                <c:pt idx="3839">
                  <c:v>53276.6</c:v>
                </c:pt>
                <c:pt idx="3840">
                  <c:v>53290.9</c:v>
                </c:pt>
                <c:pt idx="3841">
                  <c:v>53305.5</c:v>
                </c:pt>
                <c:pt idx="3842">
                  <c:v>53313.1</c:v>
                </c:pt>
                <c:pt idx="3843">
                  <c:v>53328.4</c:v>
                </c:pt>
                <c:pt idx="3844">
                  <c:v>53344</c:v>
                </c:pt>
                <c:pt idx="3845">
                  <c:v>53360</c:v>
                </c:pt>
                <c:pt idx="3846">
                  <c:v>53384.5</c:v>
                </c:pt>
                <c:pt idx="3847">
                  <c:v>53401.2</c:v>
                </c:pt>
                <c:pt idx="3848">
                  <c:v>53418</c:v>
                </c:pt>
                <c:pt idx="3849">
                  <c:v>53435</c:v>
                </c:pt>
                <c:pt idx="3850">
                  <c:v>53452</c:v>
                </c:pt>
                <c:pt idx="3851">
                  <c:v>53460.6</c:v>
                </c:pt>
                <c:pt idx="3852">
                  <c:v>53477.8</c:v>
                </c:pt>
                <c:pt idx="3853">
                  <c:v>53495.1</c:v>
                </c:pt>
                <c:pt idx="3854">
                  <c:v>53512.3</c:v>
                </c:pt>
                <c:pt idx="3855">
                  <c:v>53538</c:v>
                </c:pt>
                <c:pt idx="3856">
                  <c:v>53546.5</c:v>
                </c:pt>
                <c:pt idx="3857">
                  <c:v>53563.4</c:v>
                </c:pt>
                <c:pt idx="3858">
                  <c:v>53580.2</c:v>
                </c:pt>
                <c:pt idx="3859">
                  <c:v>53596.800000000003</c:v>
                </c:pt>
                <c:pt idx="3860">
                  <c:v>53613.2</c:v>
                </c:pt>
                <c:pt idx="3861">
                  <c:v>53621.2</c:v>
                </c:pt>
                <c:pt idx="3862">
                  <c:v>53637.2</c:v>
                </c:pt>
                <c:pt idx="3863">
                  <c:v>53652.800000000003</c:v>
                </c:pt>
                <c:pt idx="3864">
                  <c:v>53668</c:v>
                </c:pt>
                <c:pt idx="3865">
                  <c:v>53682.8</c:v>
                </c:pt>
                <c:pt idx="3866">
                  <c:v>53697.2</c:v>
                </c:pt>
                <c:pt idx="3867">
                  <c:v>53717.8</c:v>
                </c:pt>
                <c:pt idx="3868">
                  <c:v>53731</c:v>
                </c:pt>
                <c:pt idx="3869">
                  <c:v>53743.5</c:v>
                </c:pt>
                <c:pt idx="3870">
                  <c:v>53755.4</c:v>
                </c:pt>
                <c:pt idx="3871">
                  <c:v>53766.7</c:v>
                </c:pt>
                <c:pt idx="3872">
                  <c:v>53777.3</c:v>
                </c:pt>
                <c:pt idx="3873">
                  <c:v>53787.7</c:v>
                </c:pt>
                <c:pt idx="3874">
                  <c:v>53798</c:v>
                </c:pt>
                <c:pt idx="3875">
                  <c:v>53813.1</c:v>
                </c:pt>
                <c:pt idx="3876">
                  <c:v>53823.1</c:v>
                </c:pt>
                <c:pt idx="3877">
                  <c:v>53828</c:v>
                </c:pt>
                <c:pt idx="3878">
                  <c:v>53842.5</c:v>
                </c:pt>
                <c:pt idx="3879">
                  <c:v>53852</c:v>
                </c:pt>
                <c:pt idx="3880">
                  <c:v>53861.4</c:v>
                </c:pt>
                <c:pt idx="3881">
                  <c:v>53866.1</c:v>
                </c:pt>
                <c:pt idx="3882">
                  <c:v>53875.3</c:v>
                </c:pt>
                <c:pt idx="3883">
                  <c:v>53884.4</c:v>
                </c:pt>
                <c:pt idx="3884">
                  <c:v>53893.4</c:v>
                </c:pt>
                <c:pt idx="3885">
                  <c:v>53902.2</c:v>
                </c:pt>
                <c:pt idx="3886">
                  <c:v>53911</c:v>
                </c:pt>
                <c:pt idx="3887">
                  <c:v>53919.6</c:v>
                </c:pt>
                <c:pt idx="3888">
                  <c:v>53928.1</c:v>
                </c:pt>
                <c:pt idx="3889">
                  <c:v>53936.6</c:v>
                </c:pt>
                <c:pt idx="3890">
                  <c:v>53940.7</c:v>
                </c:pt>
                <c:pt idx="3891">
                  <c:v>53949</c:v>
                </c:pt>
                <c:pt idx="3892">
                  <c:v>53957.1</c:v>
                </c:pt>
                <c:pt idx="3893">
                  <c:v>53965.2</c:v>
                </c:pt>
                <c:pt idx="3894">
                  <c:v>53973.2</c:v>
                </c:pt>
                <c:pt idx="3895">
                  <c:v>53984.9</c:v>
                </c:pt>
                <c:pt idx="3896">
                  <c:v>53992.6</c:v>
                </c:pt>
                <c:pt idx="3897">
                  <c:v>54000.3</c:v>
                </c:pt>
                <c:pt idx="3898">
                  <c:v>54007.8</c:v>
                </c:pt>
                <c:pt idx="3899">
                  <c:v>54015.3</c:v>
                </c:pt>
                <c:pt idx="3900">
                  <c:v>54019</c:v>
                </c:pt>
                <c:pt idx="3901">
                  <c:v>54026.3</c:v>
                </c:pt>
                <c:pt idx="3902">
                  <c:v>54033.599999999999</c:v>
                </c:pt>
                <c:pt idx="3903">
                  <c:v>54040.800000000003</c:v>
                </c:pt>
                <c:pt idx="3904">
                  <c:v>54047.9</c:v>
                </c:pt>
                <c:pt idx="3905">
                  <c:v>54054.9</c:v>
                </c:pt>
                <c:pt idx="3906">
                  <c:v>54061.8</c:v>
                </c:pt>
                <c:pt idx="3907">
                  <c:v>54068.7</c:v>
                </c:pt>
                <c:pt idx="3908">
                  <c:v>54075.5</c:v>
                </c:pt>
                <c:pt idx="3909">
                  <c:v>54078.9</c:v>
                </c:pt>
                <c:pt idx="3910">
                  <c:v>54085.7</c:v>
                </c:pt>
                <c:pt idx="3911">
                  <c:v>54092.3</c:v>
                </c:pt>
                <c:pt idx="3912">
                  <c:v>54095.6</c:v>
                </c:pt>
                <c:pt idx="3913">
                  <c:v>54102.2</c:v>
                </c:pt>
                <c:pt idx="3914">
                  <c:v>54108.7</c:v>
                </c:pt>
                <c:pt idx="3915">
                  <c:v>54118.400000000001</c:v>
                </c:pt>
                <c:pt idx="3916">
                  <c:v>54124.800000000003</c:v>
                </c:pt>
                <c:pt idx="3917">
                  <c:v>54131.1</c:v>
                </c:pt>
                <c:pt idx="3918">
                  <c:v>54137.4</c:v>
                </c:pt>
                <c:pt idx="3919">
                  <c:v>54143.6</c:v>
                </c:pt>
                <c:pt idx="3920">
                  <c:v>54149.8</c:v>
                </c:pt>
                <c:pt idx="3921">
                  <c:v>54156</c:v>
                </c:pt>
                <c:pt idx="3922">
                  <c:v>54159.1</c:v>
                </c:pt>
                <c:pt idx="3923">
                  <c:v>54165.2</c:v>
                </c:pt>
                <c:pt idx="3924">
                  <c:v>54168.2</c:v>
                </c:pt>
                <c:pt idx="3925">
                  <c:v>54174.2</c:v>
                </c:pt>
                <c:pt idx="3926">
                  <c:v>54183.199999999997</c:v>
                </c:pt>
                <c:pt idx="3927">
                  <c:v>54189.1</c:v>
                </c:pt>
                <c:pt idx="3928">
                  <c:v>54194.9</c:v>
                </c:pt>
                <c:pt idx="3929">
                  <c:v>54200.6</c:v>
                </c:pt>
                <c:pt idx="3930">
                  <c:v>54206.2</c:v>
                </c:pt>
                <c:pt idx="3931">
                  <c:v>54211.7</c:v>
                </c:pt>
                <c:pt idx="3932">
                  <c:v>54219.8</c:v>
                </c:pt>
                <c:pt idx="3933">
                  <c:v>54227.8</c:v>
                </c:pt>
                <c:pt idx="3934">
                  <c:v>54233</c:v>
                </c:pt>
                <c:pt idx="3935">
                  <c:v>54240.800000000003</c:v>
                </c:pt>
                <c:pt idx="3936">
                  <c:v>54245.8</c:v>
                </c:pt>
                <c:pt idx="3937">
                  <c:v>54248.3</c:v>
                </c:pt>
                <c:pt idx="3938">
                  <c:v>54253.3</c:v>
                </c:pt>
                <c:pt idx="3939">
                  <c:v>54258.2</c:v>
                </c:pt>
                <c:pt idx="3940">
                  <c:v>54263.1</c:v>
                </c:pt>
                <c:pt idx="3941">
                  <c:v>54267.9</c:v>
                </c:pt>
                <c:pt idx="3942">
                  <c:v>54270.3</c:v>
                </c:pt>
                <c:pt idx="3943">
                  <c:v>54275.1</c:v>
                </c:pt>
                <c:pt idx="3944">
                  <c:v>54279.8</c:v>
                </c:pt>
                <c:pt idx="3945">
                  <c:v>54284.4</c:v>
                </c:pt>
                <c:pt idx="3946">
                  <c:v>54289.1</c:v>
                </c:pt>
                <c:pt idx="3947">
                  <c:v>54293.7</c:v>
                </c:pt>
                <c:pt idx="3948">
                  <c:v>54298.2</c:v>
                </c:pt>
                <c:pt idx="3949">
                  <c:v>54300.5</c:v>
                </c:pt>
                <c:pt idx="3950">
                  <c:v>54305</c:v>
                </c:pt>
                <c:pt idx="3951">
                  <c:v>54309.599999999999</c:v>
                </c:pt>
                <c:pt idx="3952">
                  <c:v>54314</c:v>
                </c:pt>
                <c:pt idx="3953">
                  <c:v>54318.5</c:v>
                </c:pt>
                <c:pt idx="3954">
                  <c:v>54325.2</c:v>
                </c:pt>
                <c:pt idx="3955">
                  <c:v>54329.599999999999</c:v>
                </c:pt>
                <c:pt idx="3956">
                  <c:v>54334</c:v>
                </c:pt>
                <c:pt idx="3957">
                  <c:v>54338.5</c:v>
                </c:pt>
                <c:pt idx="3958">
                  <c:v>54342.9</c:v>
                </c:pt>
                <c:pt idx="3959">
                  <c:v>54347.3</c:v>
                </c:pt>
                <c:pt idx="3960">
                  <c:v>54351.7</c:v>
                </c:pt>
                <c:pt idx="3961">
                  <c:v>54353.9</c:v>
                </c:pt>
                <c:pt idx="3962">
                  <c:v>54358.400000000001</c:v>
                </c:pt>
                <c:pt idx="3963">
                  <c:v>54362.8</c:v>
                </c:pt>
                <c:pt idx="3964">
                  <c:v>54367.3</c:v>
                </c:pt>
                <c:pt idx="3965">
                  <c:v>54371.8</c:v>
                </c:pt>
                <c:pt idx="3966">
                  <c:v>54378.5</c:v>
                </c:pt>
                <c:pt idx="3967">
                  <c:v>54380.800000000003</c:v>
                </c:pt>
                <c:pt idx="3968">
                  <c:v>54385.3</c:v>
                </c:pt>
                <c:pt idx="3969">
                  <c:v>54389.9</c:v>
                </c:pt>
                <c:pt idx="3970">
                  <c:v>54392.2</c:v>
                </c:pt>
                <c:pt idx="3971">
                  <c:v>54396.800000000003</c:v>
                </c:pt>
                <c:pt idx="3972">
                  <c:v>54401.5</c:v>
                </c:pt>
                <c:pt idx="3973">
                  <c:v>54408.5</c:v>
                </c:pt>
                <c:pt idx="3974">
                  <c:v>54415.7</c:v>
                </c:pt>
                <c:pt idx="3975">
                  <c:v>54423</c:v>
                </c:pt>
                <c:pt idx="3976">
                  <c:v>54427.9</c:v>
                </c:pt>
                <c:pt idx="3977">
                  <c:v>54432.800000000003</c:v>
                </c:pt>
                <c:pt idx="3978">
                  <c:v>54437.9</c:v>
                </c:pt>
                <c:pt idx="3979">
                  <c:v>54442.9</c:v>
                </c:pt>
                <c:pt idx="3980">
                  <c:v>54448.1</c:v>
                </c:pt>
                <c:pt idx="3981">
                  <c:v>54453.3</c:v>
                </c:pt>
                <c:pt idx="3982">
                  <c:v>54458.6</c:v>
                </c:pt>
                <c:pt idx="3983">
                  <c:v>54463.9</c:v>
                </c:pt>
                <c:pt idx="3984">
                  <c:v>54469.3</c:v>
                </c:pt>
                <c:pt idx="3985">
                  <c:v>54474.8</c:v>
                </c:pt>
                <c:pt idx="3986">
                  <c:v>54480.3</c:v>
                </c:pt>
                <c:pt idx="3987">
                  <c:v>54485.8</c:v>
                </c:pt>
                <c:pt idx="3988">
                  <c:v>54491.3</c:v>
                </c:pt>
                <c:pt idx="3989">
                  <c:v>54494.1</c:v>
                </c:pt>
                <c:pt idx="3990">
                  <c:v>54496.800000000003</c:v>
                </c:pt>
                <c:pt idx="3991">
                  <c:v>54502.400000000001</c:v>
                </c:pt>
                <c:pt idx="3992">
                  <c:v>54508</c:v>
                </c:pt>
                <c:pt idx="3993">
                  <c:v>54516.4</c:v>
                </c:pt>
                <c:pt idx="3994">
                  <c:v>54522</c:v>
                </c:pt>
                <c:pt idx="3995">
                  <c:v>54530.6</c:v>
                </c:pt>
                <c:pt idx="3996">
                  <c:v>54536.3</c:v>
                </c:pt>
                <c:pt idx="3997">
                  <c:v>54542</c:v>
                </c:pt>
                <c:pt idx="3998">
                  <c:v>54547.7</c:v>
                </c:pt>
                <c:pt idx="3999">
                  <c:v>54553.5</c:v>
                </c:pt>
                <c:pt idx="4000">
                  <c:v>54562.2</c:v>
                </c:pt>
                <c:pt idx="4001">
                  <c:v>54568</c:v>
                </c:pt>
                <c:pt idx="4002">
                  <c:v>54570.9</c:v>
                </c:pt>
                <c:pt idx="4003">
                  <c:v>54576.800000000003</c:v>
                </c:pt>
                <c:pt idx="4004">
                  <c:v>54582.7</c:v>
                </c:pt>
                <c:pt idx="4005">
                  <c:v>54588.6</c:v>
                </c:pt>
                <c:pt idx="4006">
                  <c:v>54594.5</c:v>
                </c:pt>
                <c:pt idx="4007">
                  <c:v>54600.5</c:v>
                </c:pt>
                <c:pt idx="4008">
                  <c:v>54603.5</c:v>
                </c:pt>
                <c:pt idx="4009">
                  <c:v>54606.5</c:v>
                </c:pt>
                <c:pt idx="4010">
                  <c:v>54612.5</c:v>
                </c:pt>
                <c:pt idx="4011">
                  <c:v>54618.5</c:v>
                </c:pt>
                <c:pt idx="4012">
                  <c:v>54624.6</c:v>
                </c:pt>
                <c:pt idx="4013">
                  <c:v>54633.7</c:v>
                </c:pt>
                <c:pt idx="4014">
                  <c:v>54639.8</c:v>
                </c:pt>
                <c:pt idx="4015">
                  <c:v>54646</c:v>
                </c:pt>
                <c:pt idx="4016">
                  <c:v>54652.2</c:v>
                </c:pt>
                <c:pt idx="4017">
                  <c:v>54658.400000000001</c:v>
                </c:pt>
                <c:pt idx="4018">
                  <c:v>54661.5</c:v>
                </c:pt>
                <c:pt idx="4019">
                  <c:v>54667.7</c:v>
                </c:pt>
                <c:pt idx="4020">
                  <c:v>54674</c:v>
                </c:pt>
                <c:pt idx="4021">
                  <c:v>54683.4</c:v>
                </c:pt>
                <c:pt idx="4022">
                  <c:v>54686.6</c:v>
                </c:pt>
                <c:pt idx="4023">
                  <c:v>54692.9</c:v>
                </c:pt>
                <c:pt idx="4024">
                  <c:v>54699.3</c:v>
                </c:pt>
                <c:pt idx="4025">
                  <c:v>54705.7</c:v>
                </c:pt>
                <c:pt idx="4026">
                  <c:v>54712.1</c:v>
                </c:pt>
                <c:pt idx="4027">
                  <c:v>54715.3</c:v>
                </c:pt>
                <c:pt idx="4028">
                  <c:v>54721.8</c:v>
                </c:pt>
                <c:pt idx="4029">
                  <c:v>54728.3</c:v>
                </c:pt>
                <c:pt idx="4030">
                  <c:v>54734.8</c:v>
                </c:pt>
                <c:pt idx="4031">
                  <c:v>54741.4</c:v>
                </c:pt>
                <c:pt idx="4032">
                  <c:v>54747.9</c:v>
                </c:pt>
                <c:pt idx="4033">
                  <c:v>54754.5</c:v>
                </c:pt>
                <c:pt idx="4034">
                  <c:v>54761.2</c:v>
                </c:pt>
                <c:pt idx="4035">
                  <c:v>54767.8</c:v>
                </c:pt>
                <c:pt idx="4036">
                  <c:v>54774.5</c:v>
                </c:pt>
                <c:pt idx="4037">
                  <c:v>54784.6</c:v>
                </c:pt>
                <c:pt idx="4038">
                  <c:v>54791.4</c:v>
                </c:pt>
                <c:pt idx="4039">
                  <c:v>54798.1</c:v>
                </c:pt>
                <c:pt idx="4040">
                  <c:v>54805</c:v>
                </c:pt>
                <c:pt idx="4041">
                  <c:v>54815.199999999997</c:v>
                </c:pt>
                <c:pt idx="4042">
                  <c:v>54822.1</c:v>
                </c:pt>
                <c:pt idx="4043">
                  <c:v>54829</c:v>
                </c:pt>
                <c:pt idx="4044">
                  <c:v>54832.5</c:v>
                </c:pt>
                <c:pt idx="4045">
                  <c:v>54839.5</c:v>
                </c:pt>
                <c:pt idx="4046">
                  <c:v>54846.6</c:v>
                </c:pt>
                <c:pt idx="4047">
                  <c:v>54853.8</c:v>
                </c:pt>
                <c:pt idx="4048">
                  <c:v>54865</c:v>
                </c:pt>
                <c:pt idx="4049">
                  <c:v>54872.6</c:v>
                </c:pt>
                <c:pt idx="4050">
                  <c:v>54880.3</c:v>
                </c:pt>
                <c:pt idx="4051">
                  <c:v>54888.1</c:v>
                </c:pt>
                <c:pt idx="4052">
                  <c:v>54896.1</c:v>
                </c:pt>
                <c:pt idx="4053">
                  <c:v>54900.1</c:v>
                </c:pt>
                <c:pt idx="4054">
                  <c:v>54908.2</c:v>
                </c:pt>
                <c:pt idx="4055">
                  <c:v>54916.4</c:v>
                </c:pt>
                <c:pt idx="4056">
                  <c:v>54920.5</c:v>
                </c:pt>
                <c:pt idx="4057">
                  <c:v>54928.800000000003</c:v>
                </c:pt>
                <c:pt idx="4058">
                  <c:v>54937.2</c:v>
                </c:pt>
                <c:pt idx="4059">
                  <c:v>54945.7</c:v>
                </c:pt>
                <c:pt idx="4060">
                  <c:v>54958.5</c:v>
                </c:pt>
                <c:pt idx="4061">
                  <c:v>54967.1</c:v>
                </c:pt>
                <c:pt idx="4062">
                  <c:v>54975.8</c:v>
                </c:pt>
                <c:pt idx="4063">
                  <c:v>54984.5</c:v>
                </c:pt>
                <c:pt idx="4064">
                  <c:v>54993.3</c:v>
                </c:pt>
                <c:pt idx="4065">
                  <c:v>54997.599999999999</c:v>
                </c:pt>
                <c:pt idx="4066">
                  <c:v>55006.400000000001</c:v>
                </c:pt>
                <c:pt idx="4067">
                  <c:v>55015.199999999997</c:v>
                </c:pt>
                <c:pt idx="4068">
                  <c:v>55028.5</c:v>
                </c:pt>
                <c:pt idx="4069">
                  <c:v>55041.7</c:v>
                </c:pt>
                <c:pt idx="4070">
                  <c:v>55050.5</c:v>
                </c:pt>
                <c:pt idx="4071">
                  <c:v>55059.3</c:v>
                </c:pt>
                <c:pt idx="4072">
                  <c:v>55068.1</c:v>
                </c:pt>
                <c:pt idx="4073">
                  <c:v>55076.9</c:v>
                </c:pt>
                <c:pt idx="4074">
                  <c:v>55085.599999999999</c:v>
                </c:pt>
                <c:pt idx="4075">
                  <c:v>55094.3</c:v>
                </c:pt>
                <c:pt idx="4076">
                  <c:v>55102.9</c:v>
                </c:pt>
                <c:pt idx="4077">
                  <c:v>55111.5</c:v>
                </c:pt>
                <c:pt idx="4078">
                  <c:v>55120</c:v>
                </c:pt>
                <c:pt idx="4079">
                  <c:v>55128.5</c:v>
                </c:pt>
                <c:pt idx="4080">
                  <c:v>55141</c:v>
                </c:pt>
                <c:pt idx="4081">
                  <c:v>55149.2</c:v>
                </c:pt>
                <c:pt idx="4082">
                  <c:v>55157.4</c:v>
                </c:pt>
                <c:pt idx="4083">
                  <c:v>55161.5</c:v>
                </c:pt>
                <c:pt idx="4084">
                  <c:v>55169.5</c:v>
                </c:pt>
                <c:pt idx="4085">
                  <c:v>55177.4</c:v>
                </c:pt>
                <c:pt idx="4086">
                  <c:v>55181.3</c:v>
                </c:pt>
                <c:pt idx="4087">
                  <c:v>55189.1</c:v>
                </c:pt>
                <c:pt idx="4088">
                  <c:v>55196.7</c:v>
                </c:pt>
                <c:pt idx="4089">
                  <c:v>55204.2</c:v>
                </c:pt>
                <c:pt idx="4090">
                  <c:v>55211.5</c:v>
                </c:pt>
                <c:pt idx="4091">
                  <c:v>55218.7</c:v>
                </c:pt>
                <c:pt idx="4092">
                  <c:v>55222.3</c:v>
                </c:pt>
                <c:pt idx="4093">
                  <c:v>55229.3</c:v>
                </c:pt>
                <c:pt idx="4094">
                  <c:v>55236.1</c:v>
                </c:pt>
                <c:pt idx="4095">
                  <c:v>55242.8</c:v>
                </c:pt>
                <c:pt idx="4096">
                  <c:v>55249.2</c:v>
                </c:pt>
                <c:pt idx="4097">
                  <c:v>55255.5</c:v>
                </c:pt>
                <c:pt idx="4098">
                  <c:v>55261.7</c:v>
                </c:pt>
                <c:pt idx="4099">
                  <c:v>55267.6</c:v>
                </c:pt>
                <c:pt idx="4100">
                  <c:v>55276.2</c:v>
                </c:pt>
                <c:pt idx="4101">
                  <c:v>55282</c:v>
                </c:pt>
                <c:pt idx="4102">
                  <c:v>55287.8</c:v>
                </c:pt>
                <c:pt idx="4103">
                  <c:v>55293.599999999999</c:v>
                </c:pt>
                <c:pt idx="4104">
                  <c:v>55299.5</c:v>
                </c:pt>
                <c:pt idx="4105">
                  <c:v>55305.3</c:v>
                </c:pt>
                <c:pt idx="4106">
                  <c:v>55308.2</c:v>
                </c:pt>
                <c:pt idx="4107">
                  <c:v>55314.1</c:v>
                </c:pt>
                <c:pt idx="4108">
                  <c:v>55319.9</c:v>
                </c:pt>
                <c:pt idx="4109">
                  <c:v>55328.7</c:v>
                </c:pt>
                <c:pt idx="4110">
                  <c:v>55334.5</c:v>
                </c:pt>
                <c:pt idx="4111">
                  <c:v>55340.3</c:v>
                </c:pt>
                <c:pt idx="4112">
                  <c:v>55346.1</c:v>
                </c:pt>
                <c:pt idx="4113">
                  <c:v>55349</c:v>
                </c:pt>
                <c:pt idx="4114">
                  <c:v>55351.9</c:v>
                </c:pt>
                <c:pt idx="4115">
                  <c:v>55360.5</c:v>
                </c:pt>
                <c:pt idx="4116">
                  <c:v>55366.2</c:v>
                </c:pt>
                <c:pt idx="4117">
                  <c:v>55371.8</c:v>
                </c:pt>
                <c:pt idx="4118">
                  <c:v>55380.2</c:v>
                </c:pt>
                <c:pt idx="4119">
                  <c:v>55385.7</c:v>
                </c:pt>
                <c:pt idx="4120">
                  <c:v>55388.5</c:v>
                </c:pt>
                <c:pt idx="4121">
                  <c:v>55393.9</c:v>
                </c:pt>
                <c:pt idx="4122">
                  <c:v>55396.6</c:v>
                </c:pt>
                <c:pt idx="4123">
                  <c:v>55404.6</c:v>
                </c:pt>
                <c:pt idx="4124">
                  <c:v>55409.9</c:v>
                </c:pt>
                <c:pt idx="4125">
                  <c:v>55415.1</c:v>
                </c:pt>
                <c:pt idx="4126">
                  <c:v>55420.2</c:v>
                </c:pt>
                <c:pt idx="4127">
                  <c:v>55425.2</c:v>
                </c:pt>
                <c:pt idx="4128">
                  <c:v>55430.1</c:v>
                </c:pt>
                <c:pt idx="4129">
                  <c:v>55435</c:v>
                </c:pt>
                <c:pt idx="4130">
                  <c:v>55439.7</c:v>
                </c:pt>
                <c:pt idx="4131">
                  <c:v>55444.3</c:v>
                </c:pt>
                <c:pt idx="4132">
                  <c:v>55448.9</c:v>
                </c:pt>
                <c:pt idx="4133">
                  <c:v>55453.3</c:v>
                </c:pt>
                <c:pt idx="4134">
                  <c:v>55457.7</c:v>
                </c:pt>
                <c:pt idx="4135">
                  <c:v>55461.9</c:v>
                </c:pt>
                <c:pt idx="4136">
                  <c:v>55466</c:v>
                </c:pt>
                <c:pt idx="4137">
                  <c:v>55469.9</c:v>
                </c:pt>
                <c:pt idx="4138">
                  <c:v>55473.8</c:v>
                </c:pt>
                <c:pt idx="4139">
                  <c:v>55479.3</c:v>
                </c:pt>
                <c:pt idx="4140">
                  <c:v>55482.8</c:v>
                </c:pt>
                <c:pt idx="4141">
                  <c:v>55484.5</c:v>
                </c:pt>
                <c:pt idx="4142">
                  <c:v>55489.3</c:v>
                </c:pt>
                <c:pt idx="4143">
                  <c:v>55492.4</c:v>
                </c:pt>
                <c:pt idx="4144">
                  <c:v>55495.3</c:v>
                </c:pt>
                <c:pt idx="4145">
                  <c:v>55496.6</c:v>
                </c:pt>
                <c:pt idx="4146">
                  <c:v>55500.6</c:v>
                </c:pt>
                <c:pt idx="4147">
                  <c:v>55503</c:v>
                </c:pt>
                <c:pt idx="4148">
                  <c:v>55505.2</c:v>
                </c:pt>
                <c:pt idx="4149">
                  <c:v>55508.2</c:v>
                </c:pt>
                <c:pt idx="4150">
                  <c:v>55510</c:v>
                </c:pt>
                <c:pt idx="4151">
                  <c:v>55511.5</c:v>
                </c:pt>
                <c:pt idx="4152">
                  <c:v>55512.9</c:v>
                </c:pt>
                <c:pt idx="4153">
                  <c:v>55514.1</c:v>
                </c:pt>
                <c:pt idx="4154">
                  <c:v>55515.199999999997</c:v>
                </c:pt>
                <c:pt idx="4155">
                  <c:v>55515.7</c:v>
                </c:pt>
                <c:pt idx="4156">
                  <c:v>55516.800000000003</c:v>
                </c:pt>
                <c:pt idx="4157">
                  <c:v>55517.7</c:v>
                </c:pt>
                <c:pt idx="4158">
                  <c:v>55519.1</c:v>
                </c:pt>
                <c:pt idx="4159">
                  <c:v>55520</c:v>
                </c:pt>
                <c:pt idx="4160">
                  <c:v>55520.4</c:v>
                </c:pt>
                <c:pt idx="4161">
                  <c:v>55521.2</c:v>
                </c:pt>
                <c:pt idx="4162">
                  <c:v>55522</c:v>
                </c:pt>
                <c:pt idx="4163">
                  <c:v>55522.7</c:v>
                </c:pt>
                <c:pt idx="4164">
                  <c:v>55523.4</c:v>
                </c:pt>
                <c:pt idx="4165">
                  <c:v>55524.4</c:v>
                </c:pt>
                <c:pt idx="4166">
                  <c:v>55524.7</c:v>
                </c:pt>
                <c:pt idx="4167">
                  <c:v>55525.4</c:v>
                </c:pt>
                <c:pt idx="4168">
                  <c:v>55526.2</c:v>
                </c:pt>
                <c:pt idx="4169">
                  <c:v>55526.8</c:v>
                </c:pt>
                <c:pt idx="4170">
                  <c:v>55527.1</c:v>
                </c:pt>
                <c:pt idx="4171">
                  <c:v>55527.3</c:v>
                </c:pt>
                <c:pt idx="4172">
                  <c:v>55527.8</c:v>
                </c:pt>
                <c:pt idx="4173">
                  <c:v>55528.3</c:v>
                </c:pt>
                <c:pt idx="4174">
                  <c:v>55528.800000000003</c:v>
                </c:pt>
                <c:pt idx="4175">
                  <c:v>55529.3</c:v>
                </c:pt>
                <c:pt idx="4176">
                  <c:v>55529.7</c:v>
                </c:pt>
                <c:pt idx="4177">
                  <c:v>55530.1</c:v>
                </c:pt>
                <c:pt idx="4178">
                  <c:v>55530.6</c:v>
                </c:pt>
                <c:pt idx="4179">
                  <c:v>55531</c:v>
                </c:pt>
                <c:pt idx="4180">
                  <c:v>55531.199999999997</c:v>
                </c:pt>
                <c:pt idx="4181">
                  <c:v>55531.4</c:v>
                </c:pt>
                <c:pt idx="4182">
                  <c:v>55531.8</c:v>
                </c:pt>
                <c:pt idx="4183">
                  <c:v>55532.2</c:v>
                </c:pt>
                <c:pt idx="4184">
                  <c:v>55532.4</c:v>
                </c:pt>
                <c:pt idx="4185">
                  <c:v>55532.7</c:v>
                </c:pt>
                <c:pt idx="4186">
                  <c:v>55533.3</c:v>
                </c:pt>
                <c:pt idx="4187">
                  <c:v>55533.7</c:v>
                </c:pt>
                <c:pt idx="4188">
                  <c:v>55534.1</c:v>
                </c:pt>
                <c:pt idx="4189">
                  <c:v>55534.5</c:v>
                </c:pt>
                <c:pt idx="4190">
                  <c:v>55534.9</c:v>
                </c:pt>
                <c:pt idx="4191">
                  <c:v>55535.3</c:v>
                </c:pt>
                <c:pt idx="4192">
                  <c:v>55535.9</c:v>
                </c:pt>
                <c:pt idx="4193">
                  <c:v>55536.2</c:v>
                </c:pt>
                <c:pt idx="4194">
                  <c:v>55536.6</c:v>
                </c:pt>
                <c:pt idx="4195">
                  <c:v>55537.1</c:v>
                </c:pt>
                <c:pt idx="4196">
                  <c:v>55537.8</c:v>
                </c:pt>
                <c:pt idx="4197">
                  <c:v>55538.3</c:v>
                </c:pt>
                <c:pt idx="4198">
                  <c:v>55538.6</c:v>
                </c:pt>
                <c:pt idx="4199">
                  <c:v>55539.1</c:v>
                </c:pt>
                <c:pt idx="4200">
                  <c:v>55539.9</c:v>
                </c:pt>
                <c:pt idx="4201">
                  <c:v>55540.800000000003</c:v>
                </c:pt>
                <c:pt idx="4202">
                  <c:v>55542.5</c:v>
                </c:pt>
                <c:pt idx="4203">
                  <c:v>55544.3</c:v>
                </c:pt>
                <c:pt idx="4204">
                  <c:v>55545.5</c:v>
                </c:pt>
                <c:pt idx="4205">
                  <c:v>55546.8</c:v>
                </c:pt>
                <c:pt idx="4206">
                  <c:v>55548.2</c:v>
                </c:pt>
                <c:pt idx="4207">
                  <c:v>55549.2</c:v>
                </c:pt>
                <c:pt idx="4208">
                  <c:v>55550.2</c:v>
                </c:pt>
                <c:pt idx="4209">
                  <c:v>55551.3</c:v>
                </c:pt>
                <c:pt idx="4210">
                  <c:v>55552.4</c:v>
                </c:pt>
                <c:pt idx="4211">
                  <c:v>55553.8</c:v>
                </c:pt>
                <c:pt idx="4212">
                  <c:v>55555.4</c:v>
                </c:pt>
                <c:pt idx="4213">
                  <c:v>55557.1</c:v>
                </c:pt>
                <c:pt idx="4214">
                  <c:v>55558.1</c:v>
                </c:pt>
                <c:pt idx="4215">
                  <c:v>55560.2</c:v>
                </c:pt>
                <c:pt idx="4216">
                  <c:v>55563.6</c:v>
                </c:pt>
                <c:pt idx="4217">
                  <c:v>55566.2</c:v>
                </c:pt>
                <c:pt idx="4218">
                  <c:v>55567.5</c:v>
                </c:pt>
                <c:pt idx="4219">
                  <c:v>55570.3</c:v>
                </c:pt>
                <c:pt idx="4220">
                  <c:v>55573.3</c:v>
                </c:pt>
                <c:pt idx="4221">
                  <c:v>55576.5</c:v>
                </c:pt>
                <c:pt idx="4222">
                  <c:v>55579.8</c:v>
                </c:pt>
                <c:pt idx="4223">
                  <c:v>55583.199999999997</c:v>
                </c:pt>
                <c:pt idx="4224">
                  <c:v>55585</c:v>
                </c:pt>
                <c:pt idx="4225">
                  <c:v>55590.6</c:v>
                </c:pt>
                <c:pt idx="4226">
                  <c:v>55594.5</c:v>
                </c:pt>
                <c:pt idx="4227">
                  <c:v>55598.6</c:v>
                </c:pt>
                <c:pt idx="4228">
                  <c:v>55602.8</c:v>
                </c:pt>
                <c:pt idx="4229">
                  <c:v>55607.1</c:v>
                </c:pt>
                <c:pt idx="4230">
                  <c:v>55609.3</c:v>
                </c:pt>
                <c:pt idx="4231">
                  <c:v>55613.7</c:v>
                </c:pt>
                <c:pt idx="4232">
                  <c:v>55618.3</c:v>
                </c:pt>
                <c:pt idx="4233">
                  <c:v>55623</c:v>
                </c:pt>
                <c:pt idx="4234">
                  <c:v>55627.9</c:v>
                </c:pt>
                <c:pt idx="4235">
                  <c:v>55630.3</c:v>
                </c:pt>
                <c:pt idx="4236">
                  <c:v>55635.3</c:v>
                </c:pt>
                <c:pt idx="4237">
                  <c:v>55640.3</c:v>
                </c:pt>
                <c:pt idx="4238">
                  <c:v>55645.4</c:v>
                </c:pt>
                <c:pt idx="4239">
                  <c:v>55650.7</c:v>
                </c:pt>
                <c:pt idx="4240">
                  <c:v>55658.6</c:v>
                </c:pt>
                <c:pt idx="4241">
                  <c:v>55666.7</c:v>
                </c:pt>
                <c:pt idx="4242">
                  <c:v>55672.2</c:v>
                </c:pt>
                <c:pt idx="4243">
                  <c:v>55680.6</c:v>
                </c:pt>
                <c:pt idx="4244">
                  <c:v>55686.2</c:v>
                </c:pt>
                <c:pt idx="4245">
                  <c:v>55691.8</c:v>
                </c:pt>
                <c:pt idx="4246">
                  <c:v>55694.7</c:v>
                </c:pt>
                <c:pt idx="4247">
                  <c:v>55700.4</c:v>
                </c:pt>
                <c:pt idx="4248">
                  <c:v>55706.2</c:v>
                </c:pt>
                <c:pt idx="4249">
                  <c:v>55711.9</c:v>
                </c:pt>
                <c:pt idx="4250">
                  <c:v>55717.7</c:v>
                </c:pt>
                <c:pt idx="4251">
                  <c:v>55726.5</c:v>
                </c:pt>
                <c:pt idx="4252">
                  <c:v>55729.4</c:v>
                </c:pt>
                <c:pt idx="4253">
                  <c:v>55735.199999999997</c:v>
                </c:pt>
                <c:pt idx="4254">
                  <c:v>55741</c:v>
                </c:pt>
                <c:pt idx="4255">
                  <c:v>55744</c:v>
                </c:pt>
                <c:pt idx="4256">
                  <c:v>55749.8</c:v>
                </c:pt>
                <c:pt idx="4257">
                  <c:v>55752.7</c:v>
                </c:pt>
                <c:pt idx="4258">
                  <c:v>55758.5</c:v>
                </c:pt>
                <c:pt idx="4259">
                  <c:v>55761.4</c:v>
                </c:pt>
                <c:pt idx="4260">
                  <c:v>55767.199999999997</c:v>
                </c:pt>
                <c:pt idx="4261">
                  <c:v>55775.8</c:v>
                </c:pt>
                <c:pt idx="4262">
                  <c:v>55781.5</c:v>
                </c:pt>
                <c:pt idx="4263">
                  <c:v>55787.1</c:v>
                </c:pt>
                <c:pt idx="4264">
                  <c:v>55792.7</c:v>
                </c:pt>
                <c:pt idx="4265">
                  <c:v>55798.3</c:v>
                </c:pt>
                <c:pt idx="4266">
                  <c:v>55803.8</c:v>
                </c:pt>
                <c:pt idx="4267">
                  <c:v>55809.3</c:v>
                </c:pt>
                <c:pt idx="4268">
                  <c:v>55814.7</c:v>
                </c:pt>
                <c:pt idx="4269">
                  <c:v>55820</c:v>
                </c:pt>
                <c:pt idx="4270">
                  <c:v>55825.2</c:v>
                </c:pt>
                <c:pt idx="4271">
                  <c:v>55830.400000000001</c:v>
                </c:pt>
                <c:pt idx="4272">
                  <c:v>55835.6</c:v>
                </c:pt>
                <c:pt idx="4273">
                  <c:v>55841</c:v>
                </c:pt>
                <c:pt idx="4274">
                  <c:v>55846.400000000001</c:v>
                </c:pt>
                <c:pt idx="4275">
                  <c:v>55851.9</c:v>
                </c:pt>
                <c:pt idx="4276">
                  <c:v>55854.8</c:v>
                </c:pt>
                <c:pt idx="4277">
                  <c:v>55860.4</c:v>
                </c:pt>
                <c:pt idx="4278">
                  <c:v>55866.2</c:v>
                </c:pt>
                <c:pt idx="4279">
                  <c:v>55875</c:v>
                </c:pt>
                <c:pt idx="4280">
                  <c:v>55884</c:v>
                </c:pt>
                <c:pt idx="4281">
                  <c:v>55893.1</c:v>
                </c:pt>
                <c:pt idx="4282">
                  <c:v>55905.5</c:v>
                </c:pt>
                <c:pt idx="4283">
                  <c:v>55911.7</c:v>
                </c:pt>
                <c:pt idx="4284">
                  <c:v>55918</c:v>
                </c:pt>
                <c:pt idx="4285">
                  <c:v>55924.4</c:v>
                </c:pt>
                <c:pt idx="4286">
                  <c:v>55930.8</c:v>
                </c:pt>
                <c:pt idx="4287">
                  <c:v>55937.2</c:v>
                </c:pt>
                <c:pt idx="4288">
                  <c:v>55943.7</c:v>
                </c:pt>
                <c:pt idx="4289">
                  <c:v>55946.9</c:v>
                </c:pt>
                <c:pt idx="4290">
                  <c:v>55956.7</c:v>
                </c:pt>
                <c:pt idx="4291">
                  <c:v>55963.199999999997</c:v>
                </c:pt>
                <c:pt idx="4292">
                  <c:v>55969.7</c:v>
                </c:pt>
                <c:pt idx="4293">
                  <c:v>55976.3</c:v>
                </c:pt>
                <c:pt idx="4294">
                  <c:v>55982.8</c:v>
                </c:pt>
                <c:pt idx="4295">
                  <c:v>55989.3</c:v>
                </c:pt>
                <c:pt idx="4296">
                  <c:v>55995.9</c:v>
                </c:pt>
                <c:pt idx="4297">
                  <c:v>55999.1</c:v>
                </c:pt>
                <c:pt idx="4298">
                  <c:v>56005.599999999999</c:v>
                </c:pt>
                <c:pt idx="4299">
                  <c:v>56015.4</c:v>
                </c:pt>
                <c:pt idx="4300">
                  <c:v>56021.8</c:v>
                </c:pt>
                <c:pt idx="4301">
                  <c:v>56031.4</c:v>
                </c:pt>
                <c:pt idx="4302">
                  <c:v>56037.8</c:v>
                </c:pt>
                <c:pt idx="4303">
                  <c:v>56044.1</c:v>
                </c:pt>
                <c:pt idx="4304">
                  <c:v>56053.599999999999</c:v>
                </c:pt>
                <c:pt idx="4305">
                  <c:v>56056.7</c:v>
                </c:pt>
                <c:pt idx="4306">
                  <c:v>56062.8</c:v>
                </c:pt>
                <c:pt idx="4307">
                  <c:v>56069</c:v>
                </c:pt>
                <c:pt idx="4308">
                  <c:v>56075</c:v>
                </c:pt>
                <c:pt idx="4309">
                  <c:v>56081</c:v>
                </c:pt>
                <c:pt idx="4310">
                  <c:v>56086.9</c:v>
                </c:pt>
                <c:pt idx="4311">
                  <c:v>56092.7</c:v>
                </c:pt>
                <c:pt idx="4312">
                  <c:v>56095.6</c:v>
                </c:pt>
                <c:pt idx="4313">
                  <c:v>56098.5</c:v>
                </c:pt>
                <c:pt idx="4314">
                  <c:v>56104.2</c:v>
                </c:pt>
                <c:pt idx="4315">
                  <c:v>56109.7</c:v>
                </c:pt>
                <c:pt idx="4316">
                  <c:v>56115.199999999997</c:v>
                </c:pt>
                <c:pt idx="4317">
                  <c:v>56120.6</c:v>
                </c:pt>
                <c:pt idx="4318">
                  <c:v>56128.4</c:v>
                </c:pt>
                <c:pt idx="4319">
                  <c:v>56136</c:v>
                </c:pt>
                <c:pt idx="4320">
                  <c:v>56141</c:v>
                </c:pt>
                <c:pt idx="4321">
                  <c:v>56145.8</c:v>
                </c:pt>
                <c:pt idx="4322">
                  <c:v>56150.400000000001</c:v>
                </c:pt>
                <c:pt idx="4323">
                  <c:v>56155</c:v>
                </c:pt>
                <c:pt idx="4324">
                  <c:v>56159.4</c:v>
                </c:pt>
                <c:pt idx="4325">
                  <c:v>56165.7</c:v>
                </c:pt>
                <c:pt idx="4326">
                  <c:v>56169.8</c:v>
                </c:pt>
                <c:pt idx="4327">
                  <c:v>56173.599999999999</c:v>
                </c:pt>
                <c:pt idx="4328">
                  <c:v>56177.4</c:v>
                </c:pt>
                <c:pt idx="4329">
                  <c:v>56181</c:v>
                </c:pt>
                <c:pt idx="4330">
                  <c:v>56184.6</c:v>
                </c:pt>
                <c:pt idx="4331">
                  <c:v>56186.3</c:v>
                </c:pt>
                <c:pt idx="4332">
                  <c:v>56189.7</c:v>
                </c:pt>
                <c:pt idx="4333">
                  <c:v>56193.1</c:v>
                </c:pt>
                <c:pt idx="4334">
                  <c:v>56196.4</c:v>
                </c:pt>
                <c:pt idx="4335">
                  <c:v>56201.2</c:v>
                </c:pt>
                <c:pt idx="4336">
                  <c:v>56204.3</c:v>
                </c:pt>
                <c:pt idx="4337">
                  <c:v>56207.3</c:v>
                </c:pt>
                <c:pt idx="4338">
                  <c:v>56208.800000000003</c:v>
                </c:pt>
                <c:pt idx="4339">
                  <c:v>56211.8</c:v>
                </c:pt>
                <c:pt idx="4340">
                  <c:v>56214.7</c:v>
                </c:pt>
                <c:pt idx="4341">
                  <c:v>56217.5</c:v>
                </c:pt>
                <c:pt idx="4342">
                  <c:v>56220.3</c:v>
                </c:pt>
                <c:pt idx="4343">
                  <c:v>56221.7</c:v>
                </c:pt>
                <c:pt idx="4344">
                  <c:v>56224.4</c:v>
                </c:pt>
                <c:pt idx="4345">
                  <c:v>56228.4</c:v>
                </c:pt>
                <c:pt idx="4346">
                  <c:v>56231</c:v>
                </c:pt>
                <c:pt idx="4347">
                  <c:v>56233.5</c:v>
                </c:pt>
                <c:pt idx="4348">
                  <c:v>56236.1</c:v>
                </c:pt>
                <c:pt idx="4349">
                  <c:v>56238.6</c:v>
                </c:pt>
                <c:pt idx="4350">
                  <c:v>56241</c:v>
                </c:pt>
                <c:pt idx="4351">
                  <c:v>56243.5</c:v>
                </c:pt>
                <c:pt idx="4352">
                  <c:v>56245.9</c:v>
                </c:pt>
                <c:pt idx="4353">
                  <c:v>56248.3</c:v>
                </c:pt>
                <c:pt idx="4354">
                  <c:v>56251.8</c:v>
                </c:pt>
                <c:pt idx="4355">
                  <c:v>56255.4</c:v>
                </c:pt>
                <c:pt idx="4356">
                  <c:v>56257.7</c:v>
                </c:pt>
                <c:pt idx="4357">
                  <c:v>56258.8</c:v>
                </c:pt>
                <c:pt idx="4358">
                  <c:v>56260</c:v>
                </c:pt>
                <c:pt idx="4359">
                  <c:v>56262.3</c:v>
                </c:pt>
                <c:pt idx="4360">
                  <c:v>56264.6</c:v>
                </c:pt>
                <c:pt idx="4361">
                  <c:v>56267</c:v>
                </c:pt>
                <c:pt idx="4362">
                  <c:v>56268.1</c:v>
                </c:pt>
                <c:pt idx="4363">
                  <c:v>56271.6</c:v>
                </c:pt>
                <c:pt idx="4364">
                  <c:v>56273.9</c:v>
                </c:pt>
                <c:pt idx="4365">
                  <c:v>56276.3</c:v>
                </c:pt>
                <c:pt idx="4366">
                  <c:v>56278.7</c:v>
                </c:pt>
                <c:pt idx="4367">
                  <c:v>56281</c:v>
                </c:pt>
                <c:pt idx="4368">
                  <c:v>56283.4</c:v>
                </c:pt>
                <c:pt idx="4369">
                  <c:v>56285.8</c:v>
                </c:pt>
                <c:pt idx="4370">
                  <c:v>56288.3</c:v>
                </c:pt>
                <c:pt idx="4371">
                  <c:v>56290.8</c:v>
                </c:pt>
                <c:pt idx="4372">
                  <c:v>56294.5</c:v>
                </c:pt>
                <c:pt idx="4373">
                  <c:v>56298.400000000001</c:v>
                </c:pt>
                <c:pt idx="4374">
                  <c:v>56301</c:v>
                </c:pt>
                <c:pt idx="4375">
                  <c:v>56304.9</c:v>
                </c:pt>
                <c:pt idx="4376">
                  <c:v>56307.7</c:v>
                </c:pt>
                <c:pt idx="4377">
                  <c:v>56311.8</c:v>
                </c:pt>
                <c:pt idx="4378">
                  <c:v>56314.7</c:v>
                </c:pt>
                <c:pt idx="4379">
                  <c:v>56319</c:v>
                </c:pt>
                <c:pt idx="4380">
                  <c:v>56322</c:v>
                </c:pt>
                <c:pt idx="4381">
                  <c:v>56326.6</c:v>
                </c:pt>
                <c:pt idx="4382">
                  <c:v>56329.7</c:v>
                </c:pt>
                <c:pt idx="4383">
                  <c:v>56333</c:v>
                </c:pt>
                <c:pt idx="4384">
                  <c:v>56336.2</c:v>
                </c:pt>
                <c:pt idx="4385">
                  <c:v>56339.6</c:v>
                </c:pt>
                <c:pt idx="4386">
                  <c:v>56343</c:v>
                </c:pt>
                <c:pt idx="4387">
                  <c:v>56344.7</c:v>
                </c:pt>
                <c:pt idx="4388">
                  <c:v>56348.2</c:v>
                </c:pt>
                <c:pt idx="4389">
                  <c:v>56351.7</c:v>
                </c:pt>
                <c:pt idx="4390">
                  <c:v>56355.199999999997</c:v>
                </c:pt>
                <c:pt idx="4391">
                  <c:v>56358.8</c:v>
                </c:pt>
                <c:pt idx="4392">
                  <c:v>56362.400000000001</c:v>
                </c:pt>
                <c:pt idx="4393">
                  <c:v>56366</c:v>
                </c:pt>
                <c:pt idx="4394">
                  <c:v>56369.7</c:v>
                </c:pt>
                <c:pt idx="4395">
                  <c:v>56371.5</c:v>
                </c:pt>
                <c:pt idx="4396">
                  <c:v>56375.199999999997</c:v>
                </c:pt>
                <c:pt idx="4397">
                  <c:v>56379</c:v>
                </c:pt>
                <c:pt idx="4398">
                  <c:v>56384.7</c:v>
                </c:pt>
                <c:pt idx="4399">
                  <c:v>56388.5</c:v>
                </c:pt>
                <c:pt idx="4400">
                  <c:v>56392.4</c:v>
                </c:pt>
                <c:pt idx="4401">
                  <c:v>56396.3</c:v>
                </c:pt>
                <c:pt idx="4402">
                  <c:v>56400.2</c:v>
                </c:pt>
                <c:pt idx="4403">
                  <c:v>56404.2</c:v>
                </c:pt>
                <c:pt idx="4404">
                  <c:v>56406.2</c:v>
                </c:pt>
                <c:pt idx="4405">
                  <c:v>56410.2</c:v>
                </c:pt>
                <c:pt idx="4406">
                  <c:v>56414.3</c:v>
                </c:pt>
                <c:pt idx="4407">
                  <c:v>56416.3</c:v>
                </c:pt>
                <c:pt idx="4408">
                  <c:v>56418.400000000001</c:v>
                </c:pt>
                <c:pt idx="4409">
                  <c:v>56422.5</c:v>
                </c:pt>
                <c:pt idx="4410">
                  <c:v>56426.7</c:v>
                </c:pt>
                <c:pt idx="4411">
                  <c:v>56433</c:v>
                </c:pt>
                <c:pt idx="4412">
                  <c:v>56435.199999999997</c:v>
                </c:pt>
                <c:pt idx="4413">
                  <c:v>56439.5</c:v>
                </c:pt>
                <c:pt idx="4414">
                  <c:v>56445.9</c:v>
                </c:pt>
                <c:pt idx="4415">
                  <c:v>56450.3</c:v>
                </c:pt>
                <c:pt idx="4416">
                  <c:v>56454.7</c:v>
                </c:pt>
                <c:pt idx="4417">
                  <c:v>56457</c:v>
                </c:pt>
                <c:pt idx="4418">
                  <c:v>56461.4</c:v>
                </c:pt>
                <c:pt idx="4419">
                  <c:v>56465.9</c:v>
                </c:pt>
                <c:pt idx="4420">
                  <c:v>56470.5</c:v>
                </c:pt>
                <c:pt idx="4421">
                  <c:v>56475</c:v>
                </c:pt>
                <c:pt idx="4422">
                  <c:v>56479.7</c:v>
                </c:pt>
                <c:pt idx="4423">
                  <c:v>56484.3</c:v>
                </c:pt>
                <c:pt idx="4424">
                  <c:v>56489</c:v>
                </c:pt>
                <c:pt idx="4425">
                  <c:v>56491.4</c:v>
                </c:pt>
                <c:pt idx="4426">
                  <c:v>56496.1</c:v>
                </c:pt>
                <c:pt idx="4427">
                  <c:v>56503.3</c:v>
                </c:pt>
                <c:pt idx="4428">
                  <c:v>56508.1</c:v>
                </c:pt>
                <c:pt idx="4429">
                  <c:v>56515.5</c:v>
                </c:pt>
                <c:pt idx="4430">
                  <c:v>56522.9</c:v>
                </c:pt>
                <c:pt idx="4431">
                  <c:v>56527.9</c:v>
                </c:pt>
                <c:pt idx="4432">
                  <c:v>56532.9</c:v>
                </c:pt>
                <c:pt idx="4433">
                  <c:v>56538</c:v>
                </c:pt>
                <c:pt idx="4434">
                  <c:v>56540.5</c:v>
                </c:pt>
                <c:pt idx="4435">
                  <c:v>56543.1</c:v>
                </c:pt>
                <c:pt idx="4436">
                  <c:v>56548.3</c:v>
                </c:pt>
                <c:pt idx="4437">
                  <c:v>56553.4</c:v>
                </c:pt>
                <c:pt idx="4438">
                  <c:v>56558.7</c:v>
                </c:pt>
                <c:pt idx="4439">
                  <c:v>56563.9</c:v>
                </c:pt>
                <c:pt idx="4440">
                  <c:v>56569.2</c:v>
                </c:pt>
                <c:pt idx="4441">
                  <c:v>56574.6</c:v>
                </c:pt>
                <c:pt idx="4442">
                  <c:v>56585.4</c:v>
                </c:pt>
                <c:pt idx="4443">
                  <c:v>56590.9</c:v>
                </c:pt>
                <c:pt idx="4444">
                  <c:v>56601.9</c:v>
                </c:pt>
                <c:pt idx="4445">
                  <c:v>56613.2</c:v>
                </c:pt>
                <c:pt idx="4446">
                  <c:v>56621.8</c:v>
                </c:pt>
                <c:pt idx="4447">
                  <c:v>56627.7</c:v>
                </c:pt>
                <c:pt idx="4448">
                  <c:v>56633.7</c:v>
                </c:pt>
                <c:pt idx="4449">
                  <c:v>56639.8</c:v>
                </c:pt>
                <c:pt idx="4450">
                  <c:v>56646</c:v>
                </c:pt>
                <c:pt idx="4451">
                  <c:v>56652.3</c:v>
                </c:pt>
                <c:pt idx="4452">
                  <c:v>56658.6</c:v>
                </c:pt>
                <c:pt idx="4453">
                  <c:v>56661.8</c:v>
                </c:pt>
                <c:pt idx="4454">
                  <c:v>56665</c:v>
                </c:pt>
                <c:pt idx="4455">
                  <c:v>56671.6</c:v>
                </c:pt>
                <c:pt idx="4456">
                  <c:v>56678.1</c:v>
                </c:pt>
                <c:pt idx="4457">
                  <c:v>56684.800000000003</c:v>
                </c:pt>
                <c:pt idx="4458">
                  <c:v>56691.6</c:v>
                </c:pt>
                <c:pt idx="4459">
                  <c:v>56698.400000000001</c:v>
                </c:pt>
                <c:pt idx="4460">
                  <c:v>56701.8</c:v>
                </c:pt>
                <c:pt idx="4461">
                  <c:v>56708.800000000003</c:v>
                </c:pt>
                <c:pt idx="4462">
                  <c:v>56715.8</c:v>
                </c:pt>
                <c:pt idx="4463">
                  <c:v>56722.8</c:v>
                </c:pt>
                <c:pt idx="4464">
                  <c:v>56726.400000000001</c:v>
                </c:pt>
                <c:pt idx="4465">
                  <c:v>56733.599999999999</c:v>
                </c:pt>
                <c:pt idx="4466">
                  <c:v>56740.800000000003</c:v>
                </c:pt>
                <c:pt idx="4467">
                  <c:v>56748.1</c:v>
                </c:pt>
                <c:pt idx="4468">
                  <c:v>56759.199999999997</c:v>
                </c:pt>
                <c:pt idx="4469">
                  <c:v>56766.6</c:v>
                </c:pt>
                <c:pt idx="4470">
                  <c:v>56774.1</c:v>
                </c:pt>
                <c:pt idx="4471">
                  <c:v>56781.7</c:v>
                </c:pt>
                <c:pt idx="4472">
                  <c:v>56785.5</c:v>
                </c:pt>
                <c:pt idx="4473">
                  <c:v>56789.3</c:v>
                </c:pt>
                <c:pt idx="4474">
                  <c:v>56797</c:v>
                </c:pt>
                <c:pt idx="4475">
                  <c:v>56800.800000000003</c:v>
                </c:pt>
                <c:pt idx="4476">
                  <c:v>56808.6</c:v>
                </c:pt>
                <c:pt idx="4477">
                  <c:v>56816.3</c:v>
                </c:pt>
                <c:pt idx="4478">
                  <c:v>56824.2</c:v>
                </c:pt>
                <c:pt idx="4479">
                  <c:v>56832.1</c:v>
                </c:pt>
                <c:pt idx="4480">
                  <c:v>56840</c:v>
                </c:pt>
                <c:pt idx="4481">
                  <c:v>56843.9</c:v>
                </c:pt>
                <c:pt idx="4482">
                  <c:v>56851.9</c:v>
                </c:pt>
                <c:pt idx="4483">
                  <c:v>56859.9</c:v>
                </c:pt>
                <c:pt idx="4484">
                  <c:v>56868</c:v>
                </c:pt>
                <c:pt idx="4485">
                  <c:v>56876.1</c:v>
                </c:pt>
                <c:pt idx="4486">
                  <c:v>56884.2</c:v>
                </c:pt>
                <c:pt idx="4487">
                  <c:v>56888.2</c:v>
                </c:pt>
                <c:pt idx="4488">
                  <c:v>56896.4</c:v>
                </c:pt>
                <c:pt idx="4489">
                  <c:v>56904.6</c:v>
                </c:pt>
                <c:pt idx="4490">
                  <c:v>56916.9</c:v>
                </c:pt>
                <c:pt idx="4491">
                  <c:v>56925.2</c:v>
                </c:pt>
                <c:pt idx="4492">
                  <c:v>56933.4</c:v>
                </c:pt>
                <c:pt idx="4493">
                  <c:v>56941.7</c:v>
                </c:pt>
                <c:pt idx="4494">
                  <c:v>56950</c:v>
                </c:pt>
                <c:pt idx="4495">
                  <c:v>56958.400000000001</c:v>
                </c:pt>
                <c:pt idx="4496">
                  <c:v>56966.7</c:v>
                </c:pt>
                <c:pt idx="4497">
                  <c:v>56979.199999999997</c:v>
                </c:pt>
                <c:pt idx="4498">
                  <c:v>56991.8</c:v>
                </c:pt>
                <c:pt idx="4499">
                  <c:v>56996</c:v>
                </c:pt>
                <c:pt idx="4500">
                  <c:v>57000.2</c:v>
                </c:pt>
                <c:pt idx="4501">
                  <c:v>57008.5</c:v>
                </c:pt>
                <c:pt idx="4502">
                  <c:v>57016.9</c:v>
                </c:pt>
                <c:pt idx="4503">
                  <c:v>57025.3</c:v>
                </c:pt>
                <c:pt idx="4504">
                  <c:v>57029.5</c:v>
                </c:pt>
                <c:pt idx="4505">
                  <c:v>57037.9</c:v>
                </c:pt>
                <c:pt idx="4506">
                  <c:v>57050.6</c:v>
                </c:pt>
                <c:pt idx="4507">
                  <c:v>57059.1</c:v>
                </c:pt>
                <c:pt idx="4508">
                  <c:v>57063.4</c:v>
                </c:pt>
                <c:pt idx="4509">
                  <c:v>57072</c:v>
                </c:pt>
                <c:pt idx="4510">
                  <c:v>57080.7</c:v>
                </c:pt>
                <c:pt idx="4511">
                  <c:v>57085.1</c:v>
                </c:pt>
                <c:pt idx="4512">
                  <c:v>57093.8</c:v>
                </c:pt>
                <c:pt idx="4513">
                  <c:v>57102.6</c:v>
                </c:pt>
                <c:pt idx="4514">
                  <c:v>57111.5</c:v>
                </c:pt>
                <c:pt idx="4515">
                  <c:v>57120.4</c:v>
                </c:pt>
                <c:pt idx="4516">
                  <c:v>57133.8</c:v>
                </c:pt>
                <c:pt idx="4517">
                  <c:v>57142.8</c:v>
                </c:pt>
                <c:pt idx="4518">
                  <c:v>57151.9</c:v>
                </c:pt>
                <c:pt idx="4519">
                  <c:v>57161</c:v>
                </c:pt>
                <c:pt idx="4520">
                  <c:v>57165.599999999999</c:v>
                </c:pt>
                <c:pt idx="4521">
                  <c:v>57174.8</c:v>
                </c:pt>
                <c:pt idx="4522">
                  <c:v>57184</c:v>
                </c:pt>
                <c:pt idx="4523">
                  <c:v>57197.9</c:v>
                </c:pt>
                <c:pt idx="4524">
                  <c:v>57211.9</c:v>
                </c:pt>
                <c:pt idx="4525">
                  <c:v>57226.1</c:v>
                </c:pt>
                <c:pt idx="4526">
                  <c:v>57235.5</c:v>
                </c:pt>
                <c:pt idx="4527">
                  <c:v>57245</c:v>
                </c:pt>
                <c:pt idx="4528">
                  <c:v>57254.6</c:v>
                </c:pt>
                <c:pt idx="4529">
                  <c:v>57264.2</c:v>
                </c:pt>
                <c:pt idx="4530">
                  <c:v>57278.6</c:v>
                </c:pt>
                <c:pt idx="4531">
                  <c:v>57293.1</c:v>
                </c:pt>
                <c:pt idx="4532">
                  <c:v>57312.6</c:v>
                </c:pt>
                <c:pt idx="4533">
                  <c:v>57332.2</c:v>
                </c:pt>
                <c:pt idx="4534">
                  <c:v>57352</c:v>
                </c:pt>
                <c:pt idx="4535">
                  <c:v>57366.9</c:v>
                </c:pt>
                <c:pt idx="4536">
                  <c:v>57386.8</c:v>
                </c:pt>
                <c:pt idx="4537">
                  <c:v>57406.9</c:v>
                </c:pt>
                <c:pt idx="4538">
                  <c:v>57427.1</c:v>
                </c:pt>
                <c:pt idx="4539">
                  <c:v>57437.2</c:v>
                </c:pt>
                <c:pt idx="4540">
                  <c:v>57452.5</c:v>
                </c:pt>
                <c:pt idx="4541">
                  <c:v>57472.9</c:v>
                </c:pt>
                <c:pt idx="4542">
                  <c:v>57483.1</c:v>
                </c:pt>
                <c:pt idx="4543">
                  <c:v>57493.3</c:v>
                </c:pt>
                <c:pt idx="4544">
                  <c:v>57503.6</c:v>
                </c:pt>
                <c:pt idx="4545">
                  <c:v>57513.9</c:v>
                </c:pt>
                <c:pt idx="4546">
                  <c:v>57524.2</c:v>
                </c:pt>
                <c:pt idx="4547">
                  <c:v>57534.6</c:v>
                </c:pt>
                <c:pt idx="4548">
                  <c:v>57545</c:v>
                </c:pt>
                <c:pt idx="4549">
                  <c:v>57550.2</c:v>
                </c:pt>
                <c:pt idx="4550">
                  <c:v>57560.800000000003</c:v>
                </c:pt>
                <c:pt idx="4551">
                  <c:v>57571.4</c:v>
                </c:pt>
                <c:pt idx="4552">
                  <c:v>57576.7</c:v>
                </c:pt>
                <c:pt idx="4553">
                  <c:v>57587.4</c:v>
                </c:pt>
                <c:pt idx="4554">
                  <c:v>57598.1</c:v>
                </c:pt>
                <c:pt idx="4555">
                  <c:v>57603.5</c:v>
                </c:pt>
                <c:pt idx="4556">
                  <c:v>57614.400000000001</c:v>
                </c:pt>
                <c:pt idx="4557">
                  <c:v>57625.3</c:v>
                </c:pt>
                <c:pt idx="4558">
                  <c:v>57641.8</c:v>
                </c:pt>
                <c:pt idx="4559">
                  <c:v>57658.3</c:v>
                </c:pt>
                <c:pt idx="4560">
                  <c:v>57675</c:v>
                </c:pt>
                <c:pt idx="4561">
                  <c:v>57680.6</c:v>
                </c:pt>
                <c:pt idx="4562">
                  <c:v>57691.8</c:v>
                </c:pt>
                <c:pt idx="4563">
                  <c:v>57703</c:v>
                </c:pt>
                <c:pt idx="4564">
                  <c:v>57708.6</c:v>
                </c:pt>
                <c:pt idx="4565">
                  <c:v>57719.9</c:v>
                </c:pt>
                <c:pt idx="4566">
                  <c:v>57731.199999999997</c:v>
                </c:pt>
                <c:pt idx="4567">
                  <c:v>57736.800000000003</c:v>
                </c:pt>
                <c:pt idx="4568">
                  <c:v>57748.2</c:v>
                </c:pt>
                <c:pt idx="4569">
                  <c:v>57759.6</c:v>
                </c:pt>
                <c:pt idx="4570">
                  <c:v>57771</c:v>
                </c:pt>
                <c:pt idx="4571">
                  <c:v>57776.7</c:v>
                </c:pt>
                <c:pt idx="4572">
                  <c:v>57788.1</c:v>
                </c:pt>
                <c:pt idx="4573">
                  <c:v>57799.5</c:v>
                </c:pt>
                <c:pt idx="4574">
                  <c:v>57811</c:v>
                </c:pt>
                <c:pt idx="4575">
                  <c:v>57822.5</c:v>
                </c:pt>
                <c:pt idx="4576">
                  <c:v>57828.2</c:v>
                </c:pt>
                <c:pt idx="4577">
                  <c:v>57839.7</c:v>
                </c:pt>
                <c:pt idx="4578">
                  <c:v>57856.9</c:v>
                </c:pt>
                <c:pt idx="4579">
                  <c:v>57868.4</c:v>
                </c:pt>
                <c:pt idx="4580">
                  <c:v>57879.9</c:v>
                </c:pt>
                <c:pt idx="4581">
                  <c:v>57897.1</c:v>
                </c:pt>
                <c:pt idx="4582">
                  <c:v>57908.6</c:v>
                </c:pt>
                <c:pt idx="4583">
                  <c:v>57914.3</c:v>
                </c:pt>
                <c:pt idx="4584">
                  <c:v>57925.8</c:v>
                </c:pt>
                <c:pt idx="4585">
                  <c:v>57937.2</c:v>
                </c:pt>
                <c:pt idx="4586">
                  <c:v>57948.6</c:v>
                </c:pt>
                <c:pt idx="4587">
                  <c:v>57954.3</c:v>
                </c:pt>
                <c:pt idx="4588">
                  <c:v>57965.7</c:v>
                </c:pt>
                <c:pt idx="4589">
                  <c:v>57971.4</c:v>
                </c:pt>
                <c:pt idx="4590">
                  <c:v>57988.4</c:v>
                </c:pt>
                <c:pt idx="4591">
                  <c:v>57999.8</c:v>
                </c:pt>
                <c:pt idx="4592">
                  <c:v>58011.3</c:v>
                </c:pt>
                <c:pt idx="4593">
                  <c:v>58022.8</c:v>
                </c:pt>
                <c:pt idx="4594">
                  <c:v>58028.6</c:v>
                </c:pt>
                <c:pt idx="4595">
                  <c:v>58040.2</c:v>
                </c:pt>
                <c:pt idx="4596">
                  <c:v>58057.7</c:v>
                </c:pt>
                <c:pt idx="4597">
                  <c:v>58069.4</c:v>
                </c:pt>
                <c:pt idx="4598">
                  <c:v>58081.2</c:v>
                </c:pt>
                <c:pt idx="4599">
                  <c:v>58104.800000000003</c:v>
                </c:pt>
                <c:pt idx="4600">
                  <c:v>58122.5</c:v>
                </c:pt>
                <c:pt idx="4601">
                  <c:v>58140.3</c:v>
                </c:pt>
                <c:pt idx="4602">
                  <c:v>58152.2</c:v>
                </c:pt>
                <c:pt idx="4603">
                  <c:v>58164.1</c:v>
                </c:pt>
                <c:pt idx="4604">
                  <c:v>58175.9</c:v>
                </c:pt>
                <c:pt idx="4605">
                  <c:v>58181.9</c:v>
                </c:pt>
                <c:pt idx="4606">
                  <c:v>58187.8</c:v>
                </c:pt>
                <c:pt idx="4607">
                  <c:v>58199.6</c:v>
                </c:pt>
                <c:pt idx="4608">
                  <c:v>58211.5</c:v>
                </c:pt>
                <c:pt idx="4609">
                  <c:v>58217.4</c:v>
                </c:pt>
                <c:pt idx="4610">
                  <c:v>58229.2</c:v>
                </c:pt>
                <c:pt idx="4611">
                  <c:v>58246.9</c:v>
                </c:pt>
                <c:pt idx="4612">
                  <c:v>58258.6</c:v>
                </c:pt>
                <c:pt idx="4613">
                  <c:v>58270.3</c:v>
                </c:pt>
                <c:pt idx="4614">
                  <c:v>58282</c:v>
                </c:pt>
                <c:pt idx="4615">
                  <c:v>58287.8</c:v>
                </c:pt>
                <c:pt idx="4616">
                  <c:v>58299.4</c:v>
                </c:pt>
                <c:pt idx="4617">
                  <c:v>58310.9</c:v>
                </c:pt>
                <c:pt idx="4618">
                  <c:v>58322.400000000001</c:v>
                </c:pt>
                <c:pt idx="4619">
                  <c:v>58333.8</c:v>
                </c:pt>
                <c:pt idx="4620">
                  <c:v>58345.1</c:v>
                </c:pt>
                <c:pt idx="4621">
                  <c:v>58350.8</c:v>
                </c:pt>
                <c:pt idx="4622">
                  <c:v>58362</c:v>
                </c:pt>
                <c:pt idx="4623">
                  <c:v>58367.6</c:v>
                </c:pt>
                <c:pt idx="4624">
                  <c:v>58378.7</c:v>
                </c:pt>
                <c:pt idx="4625">
                  <c:v>58384.2</c:v>
                </c:pt>
                <c:pt idx="4626">
                  <c:v>58395.199999999997</c:v>
                </c:pt>
                <c:pt idx="4627">
                  <c:v>58411.5</c:v>
                </c:pt>
                <c:pt idx="4628">
                  <c:v>58422.3</c:v>
                </c:pt>
                <c:pt idx="4629">
                  <c:v>58438.2</c:v>
                </c:pt>
                <c:pt idx="4630">
                  <c:v>58448.7</c:v>
                </c:pt>
                <c:pt idx="4631">
                  <c:v>58453.9</c:v>
                </c:pt>
                <c:pt idx="4632">
                  <c:v>58459.1</c:v>
                </c:pt>
                <c:pt idx="4633">
                  <c:v>58469.5</c:v>
                </c:pt>
                <c:pt idx="4634">
                  <c:v>58479.9</c:v>
                </c:pt>
                <c:pt idx="4635">
                  <c:v>58495.4</c:v>
                </c:pt>
                <c:pt idx="4636">
                  <c:v>58510.9</c:v>
                </c:pt>
                <c:pt idx="4637">
                  <c:v>58526.400000000001</c:v>
                </c:pt>
                <c:pt idx="4638">
                  <c:v>58536.7</c:v>
                </c:pt>
                <c:pt idx="4639">
                  <c:v>58546.9</c:v>
                </c:pt>
                <c:pt idx="4640">
                  <c:v>58552.1</c:v>
                </c:pt>
                <c:pt idx="4641">
                  <c:v>58562.3</c:v>
                </c:pt>
                <c:pt idx="4642">
                  <c:v>58572.5</c:v>
                </c:pt>
                <c:pt idx="4643">
                  <c:v>58582.7</c:v>
                </c:pt>
                <c:pt idx="4644">
                  <c:v>58592.9</c:v>
                </c:pt>
                <c:pt idx="4645">
                  <c:v>58603</c:v>
                </c:pt>
                <c:pt idx="4646">
                  <c:v>58613.1</c:v>
                </c:pt>
                <c:pt idx="4647">
                  <c:v>58623.1</c:v>
                </c:pt>
                <c:pt idx="4648">
                  <c:v>58628.2</c:v>
                </c:pt>
                <c:pt idx="4649">
                  <c:v>58638.2</c:v>
                </c:pt>
                <c:pt idx="4650">
                  <c:v>58648.1</c:v>
                </c:pt>
                <c:pt idx="4651">
                  <c:v>58658.1</c:v>
                </c:pt>
                <c:pt idx="4652">
                  <c:v>58663</c:v>
                </c:pt>
                <c:pt idx="4653">
                  <c:v>58672.9</c:v>
                </c:pt>
                <c:pt idx="4654">
                  <c:v>58682.7</c:v>
                </c:pt>
                <c:pt idx="4655">
                  <c:v>58697.4</c:v>
                </c:pt>
                <c:pt idx="4656">
                  <c:v>58702.3</c:v>
                </c:pt>
                <c:pt idx="4657">
                  <c:v>58716.800000000003</c:v>
                </c:pt>
                <c:pt idx="4658">
                  <c:v>58726.400000000001</c:v>
                </c:pt>
                <c:pt idx="4659">
                  <c:v>58736</c:v>
                </c:pt>
                <c:pt idx="4660">
                  <c:v>58745.5</c:v>
                </c:pt>
                <c:pt idx="4661">
                  <c:v>58750.3</c:v>
                </c:pt>
                <c:pt idx="4662">
                  <c:v>58759.7</c:v>
                </c:pt>
                <c:pt idx="4663">
                  <c:v>58769.1</c:v>
                </c:pt>
                <c:pt idx="4664">
                  <c:v>58773.8</c:v>
                </c:pt>
                <c:pt idx="4665">
                  <c:v>58787.7</c:v>
                </c:pt>
                <c:pt idx="4666">
                  <c:v>58796.9</c:v>
                </c:pt>
                <c:pt idx="4667">
                  <c:v>58806</c:v>
                </c:pt>
                <c:pt idx="4668">
                  <c:v>58810.6</c:v>
                </c:pt>
                <c:pt idx="4669">
                  <c:v>58819.6</c:v>
                </c:pt>
                <c:pt idx="4670">
                  <c:v>58828.6</c:v>
                </c:pt>
                <c:pt idx="4671">
                  <c:v>58841.9</c:v>
                </c:pt>
                <c:pt idx="4672">
                  <c:v>58850.7</c:v>
                </c:pt>
                <c:pt idx="4673">
                  <c:v>58859.4</c:v>
                </c:pt>
                <c:pt idx="4674">
                  <c:v>58876.7</c:v>
                </c:pt>
                <c:pt idx="4675">
                  <c:v>58885.2</c:v>
                </c:pt>
                <c:pt idx="4676">
                  <c:v>58893.599999999999</c:v>
                </c:pt>
                <c:pt idx="4677">
                  <c:v>58901.9</c:v>
                </c:pt>
                <c:pt idx="4678">
                  <c:v>58922.400000000001</c:v>
                </c:pt>
                <c:pt idx="4679">
                  <c:v>58942.400000000001</c:v>
                </c:pt>
                <c:pt idx="4680">
                  <c:v>58958</c:v>
                </c:pt>
                <c:pt idx="4681">
                  <c:v>58973.2</c:v>
                </c:pt>
                <c:pt idx="4682">
                  <c:v>58980.7</c:v>
                </c:pt>
                <c:pt idx="4683">
                  <c:v>58988.1</c:v>
                </c:pt>
                <c:pt idx="4684">
                  <c:v>58995.4</c:v>
                </c:pt>
                <c:pt idx="4685">
                  <c:v>58999.1</c:v>
                </c:pt>
                <c:pt idx="4686">
                  <c:v>59006.400000000001</c:v>
                </c:pt>
                <c:pt idx="4687">
                  <c:v>59010</c:v>
                </c:pt>
                <c:pt idx="4688">
                  <c:v>59017.1</c:v>
                </c:pt>
                <c:pt idx="4689">
                  <c:v>59024.2</c:v>
                </c:pt>
                <c:pt idx="4690">
                  <c:v>59027.8</c:v>
                </c:pt>
                <c:pt idx="4691">
                  <c:v>59031.3</c:v>
                </c:pt>
                <c:pt idx="4692">
                  <c:v>59041.7</c:v>
                </c:pt>
                <c:pt idx="4693">
                  <c:v>59045.2</c:v>
                </c:pt>
                <c:pt idx="4694">
                  <c:v>59055.5</c:v>
                </c:pt>
                <c:pt idx="4695">
                  <c:v>59062.3</c:v>
                </c:pt>
                <c:pt idx="4696">
                  <c:v>59065.7</c:v>
                </c:pt>
                <c:pt idx="4697">
                  <c:v>59072.4</c:v>
                </c:pt>
                <c:pt idx="4698">
                  <c:v>59079.1</c:v>
                </c:pt>
                <c:pt idx="4699">
                  <c:v>59082.400000000001</c:v>
                </c:pt>
                <c:pt idx="4700">
                  <c:v>59089</c:v>
                </c:pt>
                <c:pt idx="4701">
                  <c:v>59095.6</c:v>
                </c:pt>
                <c:pt idx="4702">
                  <c:v>59098.8</c:v>
                </c:pt>
                <c:pt idx="4703">
                  <c:v>59105.3</c:v>
                </c:pt>
                <c:pt idx="4704">
                  <c:v>59111.8</c:v>
                </c:pt>
                <c:pt idx="4705">
                  <c:v>59115</c:v>
                </c:pt>
                <c:pt idx="4706">
                  <c:v>59121.4</c:v>
                </c:pt>
                <c:pt idx="4707">
                  <c:v>59127.7</c:v>
                </c:pt>
                <c:pt idx="4708">
                  <c:v>59134.1</c:v>
                </c:pt>
                <c:pt idx="4709">
                  <c:v>59137.2</c:v>
                </c:pt>
                <c:pt idx="4710">
                  <c:v>59143.5</c:v>
                </c:pt>
                <c:pt idx="4711">
                  <c:v>59152.800000000003</c:v>
                </c:pt>
                <c:pt idx="4712">
                  <c:v>59155.9</c:v>
                </c:pt>
                <c:pt idx="4713">
                  <c:v>59165.2</c:v>
                </c:pt>
                <c:pt idx="4714">
                  <c:v>59174.400000000001</c:v>
                </c:pt>
                <c:pt idx="4715">
                  <c:v>59180.5</c:v>
                </c:pt>
                <c:pt idx="4716">
                  <c:v>59186.6</c:v>
                </c:pt>
                <c:pt idx="4717">
                  <c:v>59189.599999999999</c:v>
                </c:pt>
                <c:pt idx="4718">
                  <c:v>59195.6</c:v>
                </c:pt>
                <c:pt idx="4719">
                  <c:v>59201.7</c:v>
                </c:pt>
                <c:pt idx="4720">
                  <c:v>59207.7</c:v>
                </c:pt>
                <c:pt idx="4721">
                  <c:v>59213.7</c:v>
                </c:pt>
                <c:pt idx="4722">
                  <c:v>59216.7</c:v>
                </c:pt>
                <c:pt idx="4723">
                  <c:v>59222.6</c:v>
                </c:pt>
                <c:pt idx="4724">
                  <c:v>59228.6</c:v>
                </c:pt>
                <c:pt idx="4725">
                  <c:v>59231.6</c:v>
                </c:pt>
                <c:pt idx="4726">
                  <c:v>59237.5</c:v>
                </c:pt>
                <c:pt idx="4727">
                  <c:v>59243.5</c:v>
                </c:pt>
                <c:pt idx="4728">
                  <c:v>59249.4</c:v>
                </c:pt>
                <c:pt idx="4729">
                  <c:v>59255.3</c:v>
                </c:pt>
                <c:pt idx="4730">
                  <c:v>59261.2</c:v>
                </c:pt>
                <c:pt idx="4731">
                  <c:v>59267.199999999997</c:v>
                </c:pt>
                <c:pt idx="4732">
                  <c:v>59273.1</c:v>
                </c:pt>
                <c:pt idx="4733">
                  <c:v>59279</c:v>
                </c:pt>
                <c:pt idx="4734">
                  <c:v>59284.9</c:v>
                </c:pt>
                <c:pt idx="4735">
                  <c:v>59290.9</c:v>
                </c:pt>
                <c:pt idx="4736">
                  <c:v>59296.800000000003</c:v>
                </c:pt>
                <c:pt idx="4737">
                  <c:v>59302.7</c:v>
                </c:pt>
                <c:pt idx="4738">
                  <c:v>59305.7</c:v>
                </c:pt>
                <c:pt idx="4739">
                  <c:v>59311.7</c:v>
                </c:pt>
                <c:pt idx="4740">
                  <c:v>59317.599999999999</c:v>
                </c:pt>
                <c:pt idx="4741">
                  <c:v>59323.6</c:v>
                </c:pt>
                <c:pt idx="4742">
                  <c:v>59332.6</c:v>
                </c:pt>
                <c:pt idx="4743">
                  <c:v>59338.6</c:v>
                </c:pt>
                <c:pt idx="4744">
                  <c:v>59341.599999999999</c:v>
                </c:pt>
                <c:pt idx="4745">
                  <c:v>59344.6</c:v>
                </c:pt>
                <c:pt idx="4746">
                  <c:v>59350.7</c:v>
                </c:pt>
                <c:pt idx="4747">
                  <c:v>59356.800000000003</c:v>
                </c:pt>
                <c:pt idx="4748">
                  <c:v>59362.9</c:v>
                </c:pt>
                <c:pt idx="4749">
                  <c:v>59366</c:v>
                </c:pt>
                <c:pt idx="4750">
                  <c:v>59375.3</c:v>
                </c:pt>
                <c:pt idx="4751">
                  <c:v>59381.5</c:v>
                </c:pt>
                <c:pt idx="4752">
                  <c:v>59387.7</c:v>
                </c:pt>
                <c:pt idx="4753">
                  <c:v>59394</c:v>
                </c:pt>
                <c:pt idx="4754">
                  <c:v>59403.4</c:v>
                </c:pt>
                <c:pt idx="4755">
                  <c:v>59406.6</c:v>
                </c:pt>
                <c:pt idx="4756">
                  <c:v>59412.9</c:v>
                </c:pt>
                <c:pt idx="4757">
                  <c:v>59419.199999999997</c:v>
                </c:pt>
                <c:pt idx="4758">
                  <c:v>59425.599999999999</c:v>
                </c:pt>
                <c:pt idx="4759">
                  <c:v>59431.9</c:v>
                </c:pt>
                <c:pt idx="4760">
                  <c:v>59441.4</c:v>
                </c:pt>
                <c:pt idx="4761">
                  <c:v>59447.8</c:v>
                </c:pt>
                <c:pt idx="4762">
                  <c:v>59454.1</c:v>
                </c:pt>
                <c:pt idx="4763">
                  <c:v>59460.5</c:v>
                </c:pt>
                <c:pt idx="4764">
                  <c:v>59470</c:v>
                </c:pt>
                <c:pt idx="4765">
                  <c:v>59532.4</c:v>
                </c:pt>
                <c:pt idx="4766">
                  <c:v>59556.6</c:v>
                </c:pt>
                <c:pt idx="4767">
                  <c:v>59568.4</c:v>
                </c:pt>
                <c:pt idx="4768">
                  <c:v>59574.2</c:v>
                </c:pt>
                <c:pt idx="4769">
                  <c:v>59582.9</c:v>
                </c:pt>
                <c:pt idx="4770">
                  <c:v>59588.6</c:v>
                </c:pt>
                <c:pt idx="4771">
                  <c:v>59597.1</c:v>
                </c:pt>
                <c:pt idx="4772">
                  <c:v>59602.6</c:v>
                </c:pt>
                <c:pt idx="4773">
                  <c:v>59608.1</c:v>
                </c:pt>
                <c:pt idx="4774">
                  <c:v>59616.2</c:v>
                </c:pt>
                <c:pt idx="4775">
                  <c:v>59624.2</c:v>
                </c:pt>
                <c:pt idx="4776">
                  <c:v>59629.4</c:v>
                </c:pt>
                <c:pt idx="4777">
                  <c:v>59634.5</c:v>
                </c:pt>
                <c:pt idx="4778">
                  <c:v>59642.1</c:v>
                </c:pt>
                <c:pt idx="4779">
                  <c:v>59649.5</c:v>
                </c:pt>
                <c:pt idx="4780">
                  <c:v>59654.3</c:v>
                </c:pt>
                <c:pt idx="4781">
                  <c:v>59656.7</c:v>
                </c:pt>
                <c:pt idx="4782">
                  <c:v>59663.6</c:v>
                </c:pt>
                <c:pt idx="4783">
                  <c:v>59668.2</c:v>
                </c:pt>
                <c:pt idx="4784">
                  <c:v>59672.6</c:v>
                </c:pt>
                <c:pt idx="4785">
                  <c:v>59677</c:v>
                </c:pt>
                <c:pt idx="4786">
                  <c:v>59681.2</c:v>
                </c:pt>
                <c:pt idx="4787">
                  <c:v>59685.4</c:v>
                </c:pt>
                <c:pt idx="4788">
                  <c:v>59691.4</c:v>
                </c:pt>
                <c:pt idx="4789">
                  <c:v>59693.4</c:v>
                </c:pt>
                <c:pt idx="4790">
                  <c:v>59697.3</c:v>
                </c:pt>
                <c:pt idx="4791">
                  <c:v>59701.3</c:v>
                </c:pt>
                <c:pt idx="4792">
                  <c:v>59705.2</c:v>
                </c:pt>
                <c:pt idx="4793">
                  <c:v>59707.1</c:v>
                </c:pt>
                <c:pt idx="4794">
                  <c:v>59712.9</c:v>
                </c:pt>
                <c:pt idx="4795">
                  <c:v>59718.7</c:v>
                </c:pt>
                <c:pt idx="4796">
                  <c:v>59726.3</c:v>
                </c:pt>
                <c:pt idx="4797">
                  <c:v>59735.6</c:v>
                </c:pt>
                <c:pt idx="4798">
                  <c:v>59759.1</c:v>
                </c:pt>
                <c:pt idx="4799">
                  <c:v>59771.199999999997</c:v>
                </c:pt>
                <c:pt idx="4800">
                  <c:v>59776.3</c:v>
                </c:pt>
                <c:pt idx="4801">
                  <c:v>59782.9</c:v>
                </c:pt>
                <c:pt idx="4802">
                  <c:v>59786.2</c:v>
                </c:pt>
                <c:pt idx="4803">
                  <c:v>59792.7</c:v>
                </c:pt>
                <c:pt idx="4804">
                  <c:v>59795.8</c:v>
                </c:pt>
                <c:pt idx="4805">
                  <c:v>59797.4</c:v>
                </c:pt>
                <c:pt idx="4806">
                  <c:v>59802.1</c:v>
                </c:pt>
                <c:pt idx="4807">
                  <c:v>59805.1</c:v>
                </c:pt>
                <c:pt idx="4808">
                  <c:v>59806.6</c:v>
                </c:pt>
                <c:pt idx="4809">
                  <c:v>59809.599999999999</c:v>
                </c:pt>
                <c:pt idx="4810">
                  <c:v>59812.6</c:v>
                </c:pt>
                <c:pt idx="4811">
                  <c:v>59815.5</c:v>
                </c:pt>
                <c:pt idx="4812">
                  <c:v>59818.400000000001</c:v>
                </c:pt>
                <c:pt idx="4813">
                  <c:v>59819.8</c:v>
                </c:pt>
                <c:pt idx="4814">
                  <c:v>59822.6</c:v>
                </c:pt>
                <c:pt idx="4815">
                  <c:v>59825.4</c:v>
                </c:pt>
                <c:pt idx="4816">
                  <c:v>59828.1</c:v>
                </c:pt>
                <c:pt idx="4817">
                  <c:v>59829.5</c:v>
                </c:pt>
                <c:pt idx="4818">
                  <c:v>59832.2</c:v>
                </c:pt>
                <c:pt idx="4819">
                  <c:v>59834.8</c:v>
                </c:pt>
                <c:pt idx="4820">
                  <c:v>59838.7</c:v>
                </c:pt>
                <c:pt idx="4821">
                  <c:v>59841.2</c:v>
                </c:pt>
                <c:pt idx="4822">
                  <c:v>59846.1</c:v>
                </c:pt>
                <c:pt idx="4823">
                  <c:v>59849.599999999999</c:v>
                </c:pt>
                <c:pt idx="4824">
                  <c:v>59854.2</c:v>
                </c:pt>
                <c:pt idx="4825">
                  <c:v>59856.4</c:v>
                </c:pt>
                <c:pt idx="4826">
                  <c:v>59859.6</c:v>
                </c:pt>
                <c:pt idx="4827">
                  <c:v>59861.7</c:v>
                </c:pt>
                <c:pt idx="4828">
                  <c:v>59863.7</c:v>
                </c:pt>
                <c:pt idx="4829">
                  <c:v>59866.7</c:v>
                </c:pt>
                <c:pt idx="4830">
                  <c:v>59868.6</c:v>
                </c:pt>
                <c:pt idx="4831">
                  <c:v>59869.5</c:v>
                </c:pt>
                <c:pt idx="4832">
                  <c:v>59872.2</c:v>
                </c:pt>
                <c:pt idx="4833">
                  <c:v>59874</c:v>
                </c:pt>
                <c:pt idx="4834">
                  <c:v>59874.8</c:v>
                </c:pt>
                <c:pt idx="4835">
                  <c:v>59876.5</c:v>
                </c:pt>
                <c:pt idx="4836">
                  <c:v>59878.2</c:v>
                </c:pt>
                <c:pt idx="4837">
                  <c:v>59879.8</c:v>
                </c:pt>
                <c:pt idx="4838">
                  <c:v>59881.4</c:v>
                </c:pt>
                <c:pt idx="4839">
                  <c:v>59882.9</c:v>
                </c:pt>
                <c:pt idx="4840">
                  <c:v>59885.1</c:v>
                </c:pt>
                <c:pt idx="4841">
                  <c:v>59886.6</c:v>
                </c:pt>
                <c:pt idx="4842">
                  <c:v>59888</c:v>
                </c:pt>
                <c:pt idx="4843">
                  <c:v>59888.7</c:v>
                </c:pt>
                <c:pt idx="4844">
                  <c:v>59890.1</c:v>
                </c:pt>
                <c:pt idx="4845">
                  <c:v>59891.4</c:v>
                </c:pt>
                <c:pt idx="4846">
                  <c:v>59892.7</c:v>
                </c:pt>
                <c:pt idx="4847">
                  <c:v>59894</c:v>
                </c:pt>
                <c:pt idx="4848">
                  <c:v>59895.3</c:v>
                </c:pt>
                <c:pt idx="4849">
                  <c:v>59897.1</c:v>
                </c:pt>
                <c:pt idx="4850">
                  <c:v>59897.7</c:v>
                </c:pt>
                <c:pt idx="4851">
                  <c:v>59898.9</c:v>
                </c:pt>
                <c:pt idx="4852">
                  <c:v>59900.1</c:v>
                </c:pt>
                <c:pt idx="4853">
                  <c:v>59901.2</c:v>
                </c:pt>
                <c:pt idx="4854">
                  <c:v>59901.8</c:v>
                </c:pt>
                <c:pt idx="4855">
                  <c:v>59902.9</c:v>
                </c:pt>
                <c:pt idx="4856">
                  <c:v>59904.1</c:v>
                </c:pt>
                <c:pt idx="4857">
                  <c:v>59905.2</c:v>
                </c:pt>
                <c:pt idx="4858">
                  <c:v>59906.3</c:v>
                </c:pt>
                <c:pt idx="4859">
                  <c:v>59907.4</c:v>
                </c:pt>
                <c:pt idx="4860">
                  <c:v>59908.4</c:v>
                </c:pt>
                <c:pt idx="4861">
                  <c:v>59909.5</c:v>
                </c:pt>
                <c:pt idx="4862">
                  <c:v>59910.6</c:v>
                </c:pt>
                <c:pt idx="4863">
                  <c:v>59911.6</c:v>
                </c:pt>
                <c:pt idx="4864">
                  <c:v>59912.7</c:v>
                </c:pt>
                <c:pt idx="4865">
                  <c:v>59913.7</c:v>
                </c:pt>
                <c:pt idx="4866">
                  <c:v>59914.8</c:v>
                </c:pt>
                <c:pt idx="4867">
                  <c:v>59915.8</c:v>
                </c:pt>
                <c:pt idx="4868">
                  <c:v>59916.9</c:v>
                </c:pt>
                <c:pt idx="4869">
                  <c:v>59918.400000000001</c:v>
                </c:pt>
                <c:pt idx="4870">
                  <c:v>59919.5</c:v>
                </c:pt>
                <c:pt idx="4871">
                  <c:v>59920</c:v>
                </c:pt>
                <c:pt idx="4872">
                  <c:v>59920.6</c:v>
                </c:pt>
                <c:pt idx="4873">
                  <c:v>59921.599999999999</c:v>
                </c:pt>
                <c:pt idx="4874">
                  <c:v>59923.3</c:v>
                </c:pt>
                <c:pt idx="4875">
                  <c:v>59924.4</c:v>
                </c:pt>
                <c:pt idx="4876">
                  <c:v>59925.5</c:v>
                </c:pt>
                <c:pt idx="4877">
                  <c:v>59926.6</c:v>
                </c:pt>
                <c:pt idx="4878">
                  <c:v>59927.7</c:v>
                </c:pt>
                <c:pt idx="4879">
                  <c:v>59928.9</c:v>
                </c:pt>
                <c:pt idx="4880">
                  <c:v>59932.5</c:v>
                </c:pt>
                <c:pt idx="4881">
                  <c:v>59943.8</c:v>
                </c:pt>
                <c:pt idx="4882">
                  <c:v>59946.8</c:v>
                </c:pt>
                <c:pt idx="4883">
                  <c:v>59948.3</c:v>
                </c:pt>
                <c:pt idx="4884">
                  <c:v>59949.9</c:v>
                </c:pt>
                <c:pt idx="4885">
                  <c:v>59952.2</c:v>
                </c:pt>
                <c:pt idx="4886">
                  <c:v>59953.8</c:v>
                </c:pt>
                <c:pt idx="4887">
                  <c:v>59955.4</c:v>
                </c:pt>
                <c:pt idx="4888">
                  <c:v>59957</c:v>
                </c:pt>
                <c:pt idx="4889">
                  <c:v>59958.6</c:v>
                </c:pt>
                <c:pt idx="4890">
                  <c:v>59959.4</c:v>
                </c:pt>
                <c:pt idx="4891">
                  <c:v>59961.1</c:v>
                </c:pt>
                <c:pt idx="4892">
                  <c:v>59962.7</c:v>
                </c:pt>
                <c:pt idx="4893">
                  <c:v>59964.4</c:v>
                </c:pt>
                <c:pt idx="4894">
                  <c:v>59966.1</c:v>
                </c:pt>
                <c:pt idx="4895">
                  <c:v>59967.7</c:v>
                </c:pt>
                <c:pt idx="4896">
                  <c:v>59969.4</c:v>
                </c:pt>
                <c:pt idx="4897">
                  <c:v>59970.3</c:v>
                </c:pt>
                <c:pt idx="4898">
                  <c:v>59972</c:v>
                </c:pt>
                <c:pt idx="4899">
                  <c:v>59973.8</c:v>
                </c:pt>
                <c:pt idx="4900">
                  <c:v>59975.5</c:v>
                </c:pt>
                <c:pt idx="4901">
                  <c:v>59976.4</c:v>
                </c:pt>
                <c:pt idx="4902">
                  <c:v>59978.1</c:v>
                </c:pt>
                <c:pt idx="4903">
                  <c:v>59979.9</c:v>
                </c:pt>
                <c:pt idx="4904">
                  <c:v>59982.6</c:v>
                </c:pt>
                <c:pt idx="4905">
                  <c:v>59983.5</c:v>
                </c:pt>
                <c:pt idx="4906">
                  <c:v>59985.4</c:v>
                </c:pt>
                <c:pt idx="4907">
                  <c:v>59987.199999999997</c:v>
                </c:pt>
                <c:pt idx="4908">
                  <c:v>59989.1</c:v>
                </c:pt>
                <c:pt idx="4909">
                  <c:v>59991</c:v>
                </c:pt>
                <c:pt idx="4910">
                  <c:v>59992.800000000003</c:v>
                </c:pt>
                <c:pt idx="4911">
                  <c:v>59994.8</c:v>
                </c:pt>
                <c:pt idx="4912">
                  <c:v>59997.599999999999</c:v>
                </c:pt>
                <c:pt idx="4913">
                  <c:v>60000.6</c:v>
                </c:pt>
                <c:pt idx="4914">
                  <c:v>60002.5</c:v>
                </c:pt>
                <c:pt idx="4915">
                  <c:v>60005.5</c:v>
                </c:pt>
                <c:pt idx="4916">
                  <c:v>60009.599999999999</c:v>
                </c:pt>
                <c:pt idx="4917">
                  <c:v>60014.7</c:v>
                </c:pt>
                <c:pt idx="4918">
                  <c:v>60017.9</c:v>
                </c:pt>
                <c:pt idx="4919">
                  <c:v>60020</c:v>
                </c:pt>
                <c:pt idx="4920">
                  <c:v>60023.199999999997</c:v>
                </c:pt>
                <c:pt idx="4921">
                  <c:v>60025.4</c:v>
                </c:pt>
                <c:pt idx="4922">
                  <c:v>60027.6</c:v>
                </c:pt>
                <c:pt idx="4923">
                  <c:v>60029.8</c:v>
                </c:pt>
                <c:pt idx="4924">
                  <c:v>60032</c:v>
                </c:pt>
                <c:pt idx="4925">
                  <c:v>60033.1</c:v>
                </c:pt>
                <c:pt idx="4926">
                  <c:v>60035.3</c:v>
                </c:pt>
                <c:pt idx="4927">
                  <c:v>60036.5</c:v>
                </c:pt>
                <c:pt idx="4928">
                  <c:v>60038.7</c:v>
                </c:pt>
                <c:pt idx="4929">
                  <c:v>60042.2</c:v>
                </c:pt>
                <c:pt idx="4930">
                  <c:v>60044.5</c:v>
                </c:pt>
                <c:pt idx="4931">
                  <c:v>60048.1</c:v>
                </c:pt>
                <c:pt idx="4932">
                  <c:v>60049.2</c:v>
                </c:pt>
                <c:pt idx="4933">
                  <c:v>60051.6</c:v>
                </c:pt>
                <c:pt idx="4934">
                  <c:v>60054</c:v>
                </c:pt>
                <c:pt idx="4935">
                  <c:v>60056.5</c:v>
                </c:pt>
                <c:pt idx="4936">
                  <c:v>60058.9</c:v>
                </c:pt>
                <c:pt idx="4937">
                  <c:v>60061.4</c:v>
                </c:pt>
                <c:pt idx="4938">
                  <c:v>60062.6</c:v>
                </c:pt>
                <c:pt idx="4939">
                  <c:v>60065.1</c:v>
                </c:pt>
                <c:pt idx="4940">
                  <c:v>60067.7</c:v>
                </c:pt>
                <c:pt idx="4941">
                  <c:v>60071.7</c:v>
                </c:pt>
                <c:pt idx="4942">
                  <c:v>60073.1</c:v>
                </c:pt>
                <c:pt idx="4943">
                  <c:v>60074.5</c:v>
                </c:pt>
                <c:pt idx="4944">
                  <c:v>60078.9</c:v>
                </c:pt>
                <c:pt idx="4945">
                  <c:v>60082</c:v>
                </c:pt>
                <c:pt idx="4946">
                  <c:v>60083.5</c:v>
                </c:pt>
                <c:pt idx="4947">
                  <c:v>60086.7</c:v>
                </c:pt>
                <c:pt idx="4948">
                  <c:v>60090</c:v>
                </c:pt>
                <c:pt idx="4949">
                  <c:v>60095</c:v>
                </c:pt>
                <c:pt idx="4950">
                  <c:v>60098.400000000001</c:v>
                </c:pt>
                <c:pt idx="4951">
                  <c:v>60101.9</c:v>
                </c:pt>
                <c:pt idx="4952">
                  <c:v>60105.5</c:v>
                </c:pt>
                <c:pt idx="4953">
                  <c:v>60109.1</c:v>
                </c:pt>
                <c:pt idx="4954">
                  <c:v>60112.800000000003</c:v>
                </c:pt>
                <c:pt idx="4955">
                  <c:v>60114.7</c:v>
                </c:pt>
                <c:pt idx="4956">
                  <c:v>60118.400000000001</c:v>
                </c:pt>
                <c:pt idx="4957">
                  <c:v>60122.3</c:v>
                </c:pt>
                <c:pt idx="4958">
                  <c:v>60128</c:v>
                </c:pt>
                <c:pt idx="4959">
                  <c:v>60131.9</c:v>
                </c:pt>
                <c:pt idx="4960">
                  <c:v>60137.9</c:v>
                </c:pt>
                <c:pt idx="4961">
                  <c:v>60141.8</c:v>
                </c:pt>
                <c:pt idx="4962">
                  <c:v>60145.8</c:v>
                </c:pt>
                <c:pt idx="4963">
                  <c:v>60151.9</c:v>
                </c:pt>
                <c:pt idx="4964">
                  <c:v>60155.9</c:v>
                </c:pt>
                <c:pt idx="4965">
                  <c:v>60162</c:v>
                </c:pt>
                <c:pt idx="4966">
                  <c:v>60166</c:v>
                </c:pt>
                <c:pt idx="4967">
                  <c:v>60172.1</c:v>
                </c:pt>
                <c:pt idx="4968">
                  <c:v>60178.1</c:v>
                </c:pt>
                <c:pt idx="4969">
                  <c:v>60184.2</c:v>
                </c:pt>
                <c:pt idx="4970">
                  <c:v>60188.1</c:v>
                </c:pt>
                <c:pt idx="4971">
                  <c:v>60194.1</c:v>
                </c:pt>
                <c:pt idx="4972">
                  <c:v>60198</c:v>
                </c:pt>
                <c:pt idx="4973">
                  <c:v>60200</c:v>
                </c:pt>
                <c:pt idx="4974">
                  <c:v>60203.9</c:v>
                </c:pt>
                <c:pt idx="4975">
                  <c:v>60207.7</c:v>
                </c:pt>
                <c:pt idx="4976">
                  <c:v>60213.4</c:v>
                </c:pt>
                <c:pt idx="4977">
                  <c:v>60217.1</c:v>
                </c:pt>
                <c:pt idx="4978">
                  <c:v>60218.9</c:v>
                </c:pt>
                <c:pt idx="4979">
                  <c:v>60222.6</c:v>
                </c:pt>
                <c:pt idx="4980">
                  <c:v>60226.2</c:v>
                </c:pt>
                <c:pt idx="4981">
                  <c:v>60229.7</c:v>
                </c:pt>
                <c:pt idx="4982">
                  <c:v>60233.2</c:v>
                </c:pt>
                <c:pt idx="4983">
                  <c:v>60238.2</c:v>
                </c:pt>
                <c:pt idx="4984">
                  <c:v>60241.5</c:v>
                </c:pt>
                <c:pt idx="4985">
                  <c:v>60244.7</c:v>
                </c:pt>
                <c:pt idx="4986">
                  <c:v>60247.8</c:v>
                </c:pt>
                <c:pt idx="4987">
                  <c:v>60250.9</c:v>
                </c:pt>
                <c:pt idx="4988">
                  <c:v>60253.8</c:v>
                </c:pt>
                <c:pt idx="4989">
                  <c:v>60255.199999999997</c:v>
                </c:pt>
                <c:pt idx="4990">
                  <c:v>60256.7</c:v>
                </c:pt>
                <c:pt idx="4991">
                  <c:v>60259.4</c:v>
                </c:pt>
                <c:pt idx="4992">
                  <c:v>60262</c:v>
                </c:pt>
                <c:pt idx="4993">
                  <c:v>60264.6</c:v>
                </c:pt>
                <c:pt idx="4994">
                  <c:v>60267</c:v>
                </c:pt>
                <c:pt idx="4995">
                  <c:v>60270.400000000001</c:v>
                </c:pt>
                <c:pt idx="4996">
                  <c:v>60272.6</c:v>
                </c:pt>
                <c:pt idx="4997">
                  <c:v>60274.6</c:v>
                </c:pt>
                <c:pt idx="4998">
                  <c:v>60276.7</c:v>
                </c:pt>
                <c:pt idx="4999">
                  <c:v>60277.8</c:v>
                </c:pt>
                <c:pt idx="5000">
                  <c:v>60278.8</c:v>
                </c:pt>
                <c:pt idx="5001">
                  <c:v>60280.9</c:v>
                </c:pt>
                <c:pt idx="5002">
                  <c:v>60283</c:v>
                </c:pt>
                <c:pt idx="5003">
                  <c:v>60287.199999999997</c:v>
                </c:pt>
                <c:pt idx="5004">
                  <c:v>60289.3</c:v>
                </c:pt>
                <c:pt idx="5005">
                  <c:v>60291.4</c:v>
                </c:pt>
                <c:pt idx="5006">
                  <c:v>60293.5</c:v>
                </c:pt>
                <c:pt idx="5007">
                  <c:v>60295.6</c:v>
                </c:pt>
                <c:pt idx="5008">
                  <c:v>60297.7</c:v>
                </c:pt>
                <c:pt idx="5009">
                  <c:v>60299.8</c:v>
                </c:pt>
                <c:pt idx="5010">
                  <c:v>60301.9</c:v>
                </c:pt>
                <c:pt idx="5011">
                  <c:v>60303.9</c:v>
                </c:pt>
                <c:pt idx="5012">
                  <c:v>60306</c:v>
                </c:pt>
                <c:pt idx="5013">
                  <c:v>60309</c:v>
                </c:pt>
                <c:pt idx="5014">
                  <c:v>60311</c:v>
                </c:pt>
                <c:pt idx="5015">
                  <c:v>60312</c:v>
                </c:pt>
                <c:pt idx="5016">
                  <c:v>60314</c:v>
                </c:pt>
                <c:pt idx="5017">
                  <c:v>60316</c:v>
                </c:pt>
                <c:pt idx="5018">
                  <c:v>60317.9</c:v>
                </c:pt>
                <c:pt idx="5019">
                  <c:v>60320.800000000003</c:v>
                </c:pt>
                <c:pt idx="5020">
                  <c:v>60322.7</c:v>
                </c:pt>
                <c:pt idx="5021">
                  <c:v>60325.4</c:v>
                </c:pt>
                <c:pt idx="5022">
                  <c:v>60327.199999999997</c:v>
                </c:pt>
                <c:pt idx="5023">
                  <c:v>60330.8</c:v>
                </c:pt>
                <c:pt idx="5024">
                  <c:v>60334.2</c:v>
                </c:pt>
                <c:pt idx="5025">
                  <c:v>60336.6</c:v>
                </c:pt>
                <c:pt idx="5026">
                  <c:v>60339</c:v>
                </c:pt>
                <c:pt idx="5027">
                  <c:v>60342</c:v>
                </c:pt>
                <c:pt idx="5028">
                  <c:v>60344.1</c:v>
                </c:pt>
                <c:pt idx="5029">
                  <c:v>60347.5</c:v>
                </c:pt>
                <c:pt idx="5030">
                  <c:v>60349.4</c:v>
                </c:pt>
                <c:pt idx="5031">
                  <c:v>60351.7</c:v>
                </c:pt>
                <c:pt idx="5032">
                  <c:v>60353.2</c:v>
                </c:pt>
                <c:pt idx="5033">
                  <c:v>60356</c:v>
                </c:pt>
                <c:pt idx="5034">
                  <c:v>60357.599999999999</c:v>
                </c:pt>
                <c:pt idx="5035">
                  <c:v>60358.6</c:v>
                </c:pt>
                <c:pt idx="5036">
                  <c:v>60359.4</c:v>
                </c:pt>
                <c:pt idx="5037">
                  <c:v>60360.3</c:v>
                </c:pt>
                <c:pt idx="5038">
                  <c:v>60360.9</c:v>
                </c:pt>
                <c:pt idx="5039">
                  <c:v>60361.1</c:v>
                </c:pt>
                <c:pt idx="5040">
                  <c:v>60361.2</c:v>
                </c:pt>
                <c:pt idx="5041">
                  <c:v>60361.2</c:v>
                </c:pt>
                <c:pt idx="5042">
                  <c:v>60361.2</c:v>
                </c:pt>
                <c:pt idx="5043">
                  <c:v>60361.1</c:v>
                </c:pt>
                <c:pt idx="5044">
                  <c:v>60361.1</c:v>
                </c:pt>
                <c:pt idx="5045">
                  <c:v>60361</c:v>
                </c:pt>
                <c:pt idx="5046">
                  <c:v>60361</c:v>
                </c:pt>
                <c:pt idx="5047">
                  <c:v>60360.9</c:v>
                </c:pt>
                <c:pt idx="5048">
                  <c:v>60360.800000000003</c:v>
                </c:pt>
                <c:pt idx="5049">
                  <c:v>60360.7</c:v>
                </c:pt>
                <c:pt idx="5050">
                  <c:v>60360.6</c:v>
                </c:pt>
                <c:pt idx="5051">
                  <c:v>60360.6</c:v>
                </c:pt>
                <c:pt idx="5052">
                  <c:v>60360.5</c:v>
                </c:pt>
                <c:pt idx="5053">
                  <c:v>60360.4</c:v>
                </c:pt>
                <c:pt idx="5054">
                  <c:v>60360.3</c:v>
                </c:pt>
                <c:pt idx="5055">
                  <c:v>60360.2</c:v>
                </c:pt>
                <c:pt idx="5056">
                  <c:v>60360.1</c:v>
                </c:pt>
                <c:pt idx="5057">
                  <c:v>60359.9</c:v>
                </c:pt>
                <c:pt idx="5058">
                  <c:v>60359.9</c:v>
                </c:pt>
                <c:pt idx="5059">
                  <c:v>60359.7</c:v>
                </c:pt>
                <c:pt idx="5060">
                  <c:v>60359.7</c:v>
                </c:pt>
                <c:pt idx="5061">
                  <c:v>60359.6</c:v>
                </c:pt>
                <c:pt idx="5062">
                  <c:v>60359.5</c:v>
                </c:pt>
                <c:pt idx="5063">
                  <c:v>60359.4</c:v>
                </c:pt>
                <c:pt idx="5064">
                  <c:v>60359.3</c:v>
                </c:pt>
                <c:pt idx="5065">
                  <c:v>60359.199999999997</c:v>
                </c:pt>
                <c:pt idx="5066">
                  <c:v>60359.199999999997</c:v>
                </c:pt>
                <c:pt idx="5067">
                  <c:v>60359.1</c:v>
                </c:pt>
                <c:pt idx="5068">
                  <c:v>60359</c:v>
                </c:pt>
                <c:pt idx="5069">
                  <c:v>60359</c:v>
                </c:pt>
                <c:pt idx="5070">
                  <c:v>60358.9</c:v>
                </c:pt>
                <c:pt idx="5071">
                  <c:v>60358.9</c:v>
                </c:pt>
                <c:pt idx="5072">
                  <c:v>60358.8</c:v>
                </c:pt>
                <c:pt idx="5073">
                  <c:v>60358.8</c:v>
                </c:pt>
                <c:pt idx="5074">
                  <c:v>60358.8</c:v>
                </c:pt>
                <c:pt idx="5075">
                  <c:v>60358.8</c:v>
                </c:pt>
                <c:pt idx="5076">
                  <c:v>60358.9</c:v>
                </c:pt>
                <c:pt idx="5077">
                  <c:v>60359.5</c:v>
                </c:pt>
                <c:pt idx="5078">
                  <c:v>60360.800000000003</c:v>
                </c:pt>
                <c:pt idx="5079">
                  <c:v>60362.3</c:v>
                </c:pt>
                <c:pt idx="5080">
                  <c:v>60364.7</c:v>
                </c:pt>
                <c:pt idx="5081">
                  <c:v>60366.2</c:v>
                </c:pt>
                <c:pt idx="5082">
                  <c:v>60369.5</c:v>
                </c:pt>
                <c:pt idx="5083">
                  <c:v>60374.400000000001</c:v>
                </c:pt>
                <c:pt idx="5084">
                  <c:v>60379</c:v>
                </c:pt>
                <c:pt idx="5085">
                  <c:v>60382.7</c:v>
                </c:pt>
                <c:pt idx="5086">
                  <c:v>60386.6</c:v>
                </c:pt>
                <c:pt idx="5087">
                  <c:v>60390.8</c:v>
                </c:pt>
                <c:pt idx="5088">
                  <c:v>60398.2</c:v>
                </c:pt>
                <c:pt idx="5089">
                  <c:v>60403</c:v>
                </c:pt>
                <c:pt idx="5090">
                  <c:v>60407.9</c:v>
                </c:pt>
                <c:pt idx="5091">
                  <c:v>60413</c:v>
                </c:pt>
                <c:pt idx="5092">
                  <c:v>60416.4</c:v>
                </c:pt>
                <c:pt idx="5093">
                  <c:v>60423.6</c:v>
                </c:pt>
                <c:pt idx="5094">
                  <c:v>60429.1</c:v>
                </c:pt>
                <c:pt idx="5095">
                  <c:v>60436.6</c:v>
                </c:pt>
                <c:pt idx="5096">
                  <c:v>60440.4</c:v>
                </c:pt>
                <c:pt idx="5097">
                  <c:v>60448.2</c:v>
                </c:pt>
                <c:pt idx="5098">
                  <c:v>60452.1</c:v>
                </c:pt>
                <c:pt idx="5099">
                  <c:v>60460</c:v>
                </c:pt>
                <c:pt idx="5100">
                  <c:v>60468</c:v>
                </c:pt>
                <c:pt idx="5101">
                  <c:v>60476</c:v>
                </c:pt>
                <c:pt idx="5102">
                  <c:v>60482</c:v>
                </c:pt>
                <c:pt idx="5103">
                  <c:v>60490</c:v>
                </c:pt>
                <c:pt idx="5104">
                  <c:v>60495.9</c:v>
                </c:pt>
                <c:pt idx="5105">
                  <c:v>60501.8</c:v>
                </c:pt>
                <c:pt idx="5106">
                  <c:v>60509.599999999999</c:v>
                </c:pt>
                <c:pt idx="5107">
                  <c:v>60513.4</c:v>
                </c:pt>
                <c:pt idx="5108">
                  <c:v>60520.9</c:v>
                </c:pt>
                <c:pt idx="5109">
                  <c:v>60528.2</c:v>
                </c:pt>
                <c:pt idx="5110">
                  <c:v>60535.3</c:v>
                </c:pt>
                <c:pt idx="5111">
                  <c:v>60542.3</c:v>
                </c:pt>
                <c:pt idx="5112">
                  <c:v>60549.4</c:v>
                </c:pt>
                <c:pt idx="5113">
                  <c:v>60553</c:v>
                </c:pt>
                <c:pt idx="5114">
                  <c:v>60560.3</c:v>
                </c:pt>
                <c:pt idx="5115">
                  <c:v>60569.8</c:v>
                </c:pt>
                <c:pt idx="5116">
                  <c:v>60575.5</c:v>
                </c:pt>
                <c:pt idx="5117">
                  <c:v>60581.4</c:v>
                </c:pt>
                <c:pt idx="5118">
                  <c:v>60587.3</c:v>
                </c:pt>
                <c:pt idx="5119">
                  <c:v>60593.3</c:v>
                </c:pt>
                <c:pt idx="5120">
                  <c:v>60601.4</c:v>
                </c:pt>
                <c:pt idx="5121">
                  <c:v>60609.599999999999</c:v>
                </c:pt>
                <c:pt idx="5122">
                  <c:v>60617.8</c:v>
                </c:pt>
                <c:pt idx="5123">
                  <c:v>60622</c:v>
                </c:pt>
                <c:pt idx="5124">
                  <c:v>60630.400000000001</c:v>
                </c:pt>
                <c:pt idx="5125">
                  <c:v>60634.6</c:v>
                </c:pt>
                <c:pt idx="5126">
                  <c:v>60643.1</c:v>
                </c:pt>
                <c:pt idx="5127">
                  <c:v>60653.7</c:v>
                </c:pt>
                <c:pt idx="5128">
                  <c:v>60658</c:v>
                </c:pt>
                <c:pt idx="5129">
                  <c:v>60666.6</c:v>
                </c:pt>
                <c:pt idx="5130">
                  <c:v>60675.199999999997</c:v>
                </c:pt>
                <c:pt idx="5131">
                  <c:v>60683.7</c:v>
                </c:pt>
                <c:pt idx="5132">
                  <c:v>60694.5</c:v>
                </c:pt>
                <c:pt idx="5133">
                  <c:v>60705.1</c:v>
                </c:pt>
                <c:pt idx="5134">
                  <c:v>60715.8</c:v>
                </c:pt>
                <c:pt idx="5135">
                  <c:v>60722.1</c:v>
                </c:pt>
                <c:pt idx="5136">
                  <c:v>60730.5</c:v>
                </c:pt>
                <c:pt idx="5137">
                  <c:v>60736.800000000003</c:v>
                </c:pt>
                <c:pt idx="5138">
                  <c:v>60743</c:v>
                </c:pt>
                <c:pt idx="5139">
                  <c:v>60751.199999999997</c:v>
                </c:pt>
                <c:pt idx="5140">
                  <c:v>60755.3</c:v>
                </c:pt>
                <c:pt idx="5141">
                  <c:v>60763.3</c:v>
                </c:pt>
                <c:pt idx="5142">
                  <c:v>60771.3</c:v>
                </c:pt>
                <c:pt idx="5143">
                  <c:v>60779.1</c:v>
                </c:pt>
                <c:pt idx="5144">
                  <c:v>60784.9</c:v>
                </c:pt>
                <c:pt idx="5145">
                  <c:v>60790.8</c:v>
                </c:pt>
                <c:pt idx="5146">
                  <c:v>60796.7</c:v>
                </c:pt>
                <c:pt idx="5147">
                  <c:v>60804.7</c:v>
                </c:pt>
                <c:pt idx="5148">
                  <c:v>60812.800000000003</c:v>
                </c:pt>
                <c:pt idx="5149">
                  <c:v>60818.9</c:v>
                </c:pt>
                <c:pt idx="5150">
                  <c:v>60825</c:v>
                </c:pt>
                <c:pt idx="5151">
                  <c:v>60831.199999999997</c:v>
                </c:pt>
                <c:pt idx="5152">
                  <c:v>60837.4</c:v>
                </c:pt>
                <c:pt idx="5153">
                  <c:v>60847.7</c:v>
                </c:pt>
                <c:pt idx="5154">
                  <c:v>60851.8</c:v>
                </c:pt>
                <c:pt idx="5155">
                  <c:v>60860.1</c:v>
                </c:pt>
                <c:pt idx="5156">
                  <c:v>60868.3</c:v>
                </c:pt>
                <c:pt idx="5157">
                  <c:v>60874.5</c:v>
                </c:pt>
                <c:pt idx="5158">
                  <c:v>60884.7</c:v>
                </c:pt>
                <c:pt idx="5159">
                  <c:v>60892.800000000003</c:v>
                </c:pt>
                <c:pt idx="5160">
                  <c:v>60898.8</c:v>
                </c:pt>
                <c:pt idx="5161">
                  <c:v>60906.7</c:v>
                </c:pt>
                <c:pt idx="5162">
                  <c:v>60912.6</c:v>
                </c:pt>
                <c:pt idx="5163">
                  <c:v>60920.3</c:v>
                </c:pt>
                <c:pt idx="5164">
                  <c:v>60926</c:v>
                </c:pt>
                <c:pt idx="5165">
                  <c:v>60931.6</c:v>
                </c:pt>
                <c:pt idx="5166">
                  <c:v>60937.1</c:v>
                </c:pt>
                <c:pt idx="5167">
                  <c:v>60944.3</c:v>
                </c:pt>
                <c:pt idx="5168">
                  <c:v>60953.1</c:v>
                </c:pt>
                <c:pt idx="5169">
                  <c:v>60958.1</c:v>
                </c:pt>
                <c:pt idx="5170">
                  <c:v>60963.1</c:v>
                </c:pt>
                <c:pt idx="5171">
                  <c:v>60969.5</c:v>
                </c:pt>
                <c:pt idx="5172">
                  <c:v>60972.6</c:v>
                </c:pt>
                <c:pt idx="5173">
                  <c:v>60980.1</c:v>
                </c:pt>
                <c:pt idx="5174">
                  <c:v>60985.8</c:v>
                </c:pt>
                <c:pt idx="5175">
                  <c:v>60991.199999999997</c:v>
                </c:pt>
                <c:pt idx="5176">
                  <c:v>60995.1</c:v>
                </c:pt>
                <c:pt idx="5177">
                  <c:v>60999.9</c:v>
                </c:pt>
                <c:pt idx="5178">
                  <c:v>61004.6</c:v>
                </c:pt>
                <c:pt idx="5179">
                  <c:v>61008.1</c:v>
                </c:pt>
                <c:pt idx="5180">
                  <c:v>61012.800000000003</c:v>
                </c:pt>
                <c:pt idx="5181">
                  <c:v>61016.3</c:v>
                </c:pt>
                <c:pt idx="5182">
                  <c:v>61019.8</c:v>
                </c:pt>
                <c:pt idx="5183">
                  <c:v>61025.8</c:v>
                </c:pt>
                <c:pt idx="5184">
                  <c:v>61029.3</c:v>
                </c:pt>
                <c:pt idx="5185">
                  <c:v>61034</c:v>
                </c:pt>
                <c:pt idx="5186">
                  <c:v>61036.3</c:v>
                </c:pt>
                <c:pt idx="5187">
                  <c:v>61040.9</c:v>
                </c:pt>
                <c:pt idx="5188">
                  <c:v>61044.4</c:v>
                </c:pt>
                <c:pt idx="5189">
                  <c:v>61048.9</c:v>
                </c:pt>
                <c:pt idx="5190">
                  <c:v>61052.2</c:v>
                </c:pt>
                <c:pt idx="5191">
                  <c:v>61055.4</c:v>
                </c:pt>
                <c:pt idx="5192">
                  <c:v>61059.7</c:v>
                </c:pt>
                <c:pt idx="5193">
                  <c:v>61062.8</c:v>
                </c:pt>
                <c:pt idx="5194">
                  <c:v>61066.8</c:v>
                </c:pt>
                <c:pt idx="5195">
                  <c:v>61070.7</c:v>
                </c:pt>
                <c:pt idx="5196">
                  <c:v>61074.400000000001</c:v>
                </c:pt>
                <c:pt idx="5197">
                  <c:v>61076.2</c:v>
                </c:pt>
                <c:pt idx="5198">
                  <c:v>61079.7</c:v>
                </c:pt>
                <c:pt idx="5199">
                  <c:v>61083.7</c:v>
                </c:pt>
                <c:pt idx="5200">
                  <c:v>61087.4</c:v>
                </c:pt>
                <c:pt idx="5201">
                  <c:v>61091.3</c:v>
                </c:pt>
                <c:pt idx="5202">
                  <c:v>61094.2</c:v>
                </c:pt>
                <c:pt idx="5203">
                  <c:v>61096.6</c:v>
                </c:pt>
                <c:pt idx="5204">
                  <c:v>61098.5</c:v>
                </c:pt>
                <c:pt idx="5205">
                  <c:v>61099.8</c:v>
                </c:pt>
                <c:pt idx="5206">
                  <c:v>61100.7</c:v>
                </c:pt>
                <c:pt idx="5207">
                  <c:v>61101.1</c:v>
                </c:pt>
                <c:pt idx="5208">
                  <c:v>61101.4</c:v>
                </c:pt>
                <c:pt idx="5209">
                  <c:v>61101.5</c:v>
                </c:pt>
                <c:pt idx="5210">
                  <c:v>61101.5</c:v>
                </c:pt>
                <c:pt idx="5211">
                  <c:v>61101.4</c:v>
                </c:pt>
                <c:pt idx="5212">
                  <c:v>61101.4</c:v>
                </c:pt>
                <c:pt idx="5213">
                  <c:v>61101.4</c:v>
                </c:pt>
                <c:pt idx="5214">
                  <c:v>61101.3</c:v>
                </c:pt>
                <c:pt idx="5215">
                  <c:v>61101.3</c:v>
                </c:pt>
                <c:pt idx="5216">
                  <c:v>61101.2</c:v>
                </c:pt>
                <c:pt idx="5217">
                  <c:v>61101.1</c:v>
                </c:pt>
                <c:pt idx="5218">
                  <c:v>61101.1</c:v>
                </c:pt>
                <c:pt idx="5219">
                  <c:v>61101</c:v>
                </c:pt>
                <c:pt idx="5220">
                  <c:v>61100.9</c:v>
                </c:pt>
                <c:pt idx="5221">
                  <c:v>61100.800000000003</c:v>
                </c:pt>
                <c:pt idx="5222">
                  <c:v>61100.7</c:v>
                </c:pt>
                <c:pt idx="5223">
                  <c:v>61100.6</c:v>
                </c:pt>
                <c:pt idx="5224">
                  <c:v>61100.5</c:v>
                </c:pt>
                <c:pt idx="5225">
                  <c:v>61100.4</c:v>
                </c:pt>
                <c:pt idx="5226">
                  <c:v>61100.2</c:v>
                </c:pt>
                <c:pt idx="5227">
                  <c:v>61100.1</c:v>
                </c:pt>
                <c:pt idx="5228">
                  <c:v>61099.9</c:v>
                </c:pt>
                <c:pt idx="5229">
                  <c:v>61099.8</c:v>
                </c:pt>
                <c:pt idx="5230">
                  <c:v>61099.6</c:v>
                </c:pt>
                <c:pt idx="5231">
                  <c:v>61099.5</c:v>
                </c:pt>
                <c:pt idx="5232">
                  <c:v>61099.3</c:v>
                </c:pt>
                <c:pt idx="5233">
                  <c:v>61099.1</c:v>
                </c:pt>
                <c:pt idx="5234">
                  <c:v>61098.9</c:v>
                </c:pt>
                <c:pt idx="5235">
                  <c:v>61098.8</c:v>
                </c:pt>
                <c:pt idx="5236">
                  <c:v>61098.6</c:v>
                </c:pt>
                <c:pt idx="5237">
                  <c:v>61098.400000000001</c:v>
                </c:pt>
                <c:pt idx="5238">
                  <c:v>61098.2</c:v>
                </c:pt>
                <c:pt idx="5239">
                  <c:v>61098</c:v>
                </c:pt>
                <c:pt idx="5240">
                  <c:v>61097.7</c:v>
                </c:pt>
                <c:pt idx="5241">
                  <c:v>61097.5</c:v>
                </c:pt>
                <c:pt idx="5242">
                  <c:v>61097.4</c:v>
                </c:pt>
                <c:pt idx="5243">
                  <c:v>61097.2</c:v>
                </c:pt>
                <c:pt idx="5244">
                  <c:v>61097</c:v>
                </c:pt>
                <c:pt idx="5245">
                  <c:v>61096.7</c:v>
                </c:pt>
                <c:pt idx="5246">
                  <c:v>61096.6</c:v>
                </c:pt>
                <c:pt idx="5247">
                  <c:v>61096.2</c:v>
                </c:pt>
                <c:pt idx="5248">
                  <c:v>61095.8</c:v>
                </c:pt>
                <c:pt idx="5249">
                  <c:v>61095.5</c:v>
                </c:pt>
                <c:pt idx="5250">
                  <c:v>61095</c:v>
                </c:pt>
                <c:pt idx="5251">
                  <c:v>61094.5</c:v>
                </c:pt>
                <c:pt idx="5252">
                  <c:v>61094.2</c:v>
                </c:pt>
                <c:pt idx="5253">
                  <c:v>61093.8</c:v>
                </c:pt>
                <c:pt idx="5254">
                  <c:v>61093.2</c:v>
                </c:pt>
                <c:pt idx="5255">
                  <c:v>61092.6</c:v>
                </c:pt>
                <c:pt idx="5256">
                  <c:v>61092.3</c:v>
                </c:pt>
                <c:pt idx="5257">
                  <c:v>61091.7</c:v>
                </c:pt>
                <c:pt idx="5258">
                  <c:v>61091.5</c:v>
                </c:pt>
                <c:pt idx="5259">
                  <c:v>61090.9</c:v>
                </c:pt>
                <c:pt idx="5260">
                  <c:v>61090.400000000001</c:v>
                </c:pt>
                <c:pt idx="5261">
                  <c:v>61089.8</c:v>
                </c:pt>
                <c:pt idx="5262">
                  <c:v>61089.2</c:v>
                </c:pt>
                <c:pt idx="5263">
                  <c:v>61088.800000000003</c:v>
                </c:pt>
                <c:pt idx="5264">
                  <c:v>61088.4</c:v>
                </c:pt>
                <c:pt idx="5265">
                  <c:v>61087.8</c:v>
                </c:pt>
                <c:pt idx="5266">
                  <c:v>61087.3</c:v>
                </c:pt>
                <c:pt idx="5267">
                  <c:v>61086.8</c:v>
                </c:pt>
                <c:pt idx="5268">
                  <c:v>61086.5</c:v>
                </c:pt>
                <c:pt idx="5269">
                  <c:v>61086.1</c:v>
                </c:pt>
                <c:pt idx="5270">
                  <c:v>61085.8</c:v>
                </c:pt>
                <c:pt idx="5271">
                  <c:v>61085.4</c:v>
                </c:pt>
                <c:pt idx="5272">
                  <c:v>61085.1</c:v>
                </c:pt>
                <c:pt idx="5273">
                  <c:v>61084.800000000003</c:v>
                </c:pt>
                <c:pt idx="5274">
                  <c:v>61084.5</c:v>
                </c:pt>
                <c:pt idx="5275">
                  <c:v>61084.4</c:v>
                </c:pt>
                <c:pt idx="5276">
                  <c:v>61084.2</c:v>
                </c:pt>
                <c:pt idx="5277">
                  <c:v>61084.1</c:v>
                </c:pt>
                <c:pt idx="5278">
                  <c:v>61084.2</c:v>
                </c:pt>
                <c:pt idx="5279">
                  <c:v>61084.3</c:v>
                </c:pt>
                <c:pt idx="5280">
                  <c:v>61084.9</c:v>
                </c:pt>
                <c:pt idx="5281">
                  <c:v>61085.599999999999</c:v>
                </c:pt>
                <c:pt idx="5282">
                  <c:v>61086.8</c:v>
                </c:pt>
                <c:pt idx="5283">
                  <c:v>61088</c:v>
                </c:pt>
                <c:pt idx="5284">
                  <c:v>61089.3</c:v>
                </c:pt>
                <c:pt idx="5285">
                  <c:v>61090.8</c:v>
                </c:pt>
                <c:pt idx="5286">
                  <c:v>61093.1</c:v>
                </c:pt>
                <c:pt idx="5287">
                  <c:v>61095.6</c:v>
                </c:pt>
                <c:pt idx="5288">
                  <c:v>61097.7</c:v>
                </c:pt>
                <c:pt idx="5289">
                  <c:v>61099.199999999997</c:v>
                </c:pt>
                <c:pt idx="5290">
                  <c:v>61102.3</c:v>
                </c:pt>
                <c:pt idx="5291">
                  <c:v>61104.7</c:v>
                </c:pt>
                <c:pt idx="5292">
                  <c:v>61109.1</c:v>
                </c:pt>
                <c:pt idx="5293">
                  <c:v>61111.9</c:v>
                </c:pt>
                <c:pt idx="5294">
                  <c:v>61113.8</c:v>
                </c:pt>
                <c:pt idx="5295">
                  <c:v>61117.8</c:v>
                </c:pt>
                <c:pt idx="5296">
                  <c:v>61121.8</c:v>
                </c:pt>
                <c:pt idx="5297">
                  <c:v>61125</c:v>
                </c:pt>
                <c:pt idx="5298">
                  <c:v>61129.3</c:v>
                </c:pt>
                <c:pt idx="5299">
                  <c:v>61132.6</c:v>
                </c:pt>
                <c:pt idx="5300">
                  <c:v>61137</c:v>
                </c:pt>
                <c:pt idx="5301">
                  <c:v>61141.5</c:v>
                </c:pt>
                <c:pt idx="5302">
                  <c:v>61146.1</c:v>
                </c:pt>
                <c:pt idx="5303">
                  <c:v>61150.7</c:v>
                </c:pt>
                <c:pt idx="5304">
                  <c:v>61155.3</c:v>
                </c:pt>
                <c:pt idx="5305">
                  <c:v>61159.9</c:v>
                </c:pt>
                <c:pt idx="5306">
                  <c:v>61162.2</c:v>
                </c:pt>
                <c:pt idx="5307">
                  <c:v>61167.9</c:v>
                </c:pt>
                <c:pt idx="5308">
                  <c:v>61171.3</c:v>
                </c:pt>
                <c:pt idx="5309">
                  <c:v>61175.7</c:v>
                </c:pt>
                <c:pt idx="5310">
                  <c:v>61179</c:v>
                </c:pt>
                <c:pt idx="5311">
                  <c:v>61182.2</c:v>
                </c:pt>
                <c:pt idx="5312">
                  <c:v>61186.400000000001</c:v>
                </c:pt>
                <c:pt idx="5313">
                  <c:v>61190.7</c:v>
                </c:pt>
                <c:pt idx="5314">
                  <c:v>61194.1</c:v>
                </c:pt>
                <c:pt idx="5315">
                  <c:v>61197.599999999999</c:v>
                </c:pt>
                <c:pt idx="5316">
                  <c:v>61201.2</c:v>
                </c:pt>
                <c:pt idx="5317">
                  <c:v>61206.2</c:v>
                </c:pt>
                <c:pt idx="5318">
                  <c:v>61211.4</c:v>
                </c:pt>
                <c:pt idx="5319">
                  <c:v>61215.4</c:v>
                </c:pt>
                <c:pt idx="5320">
                  <c:v>61220.800000000003</c:v>
                </c:pt>
                <c:pt idx="5321">
                  <c:v>61223.6</c:v>
                </c:pt>
                <c:pt idx="5322">
                  <c:v>61227.8</c:v>
                </c:pt>
                <c:pt idx="5323">
                  <c:v>61235</c:v>
                </c:pt>
                <c:pt idx="5324">
                  <c:v>61240.800000000003</c:v>
                </c:pt>
                <c:pt idx="5325">
                  <c:v>61246.7</c:v>
                </c:pt>
                <c:pt idx="5326">
                  <c:v>61249.7</c:v>
                </c:pt>
                <c:pt idx="5327">
                  <c:v>61255.6</c:v>
                </c:pt>
                <c:pt idx="5328">
                  <c:v>61261.599999999999</c:v>
                </c:pt>
                <c:pt idx="5329">
                  <c:v>61267.6</c:v>
                </c:pt>
                <c:pt idx="5330">
                  <c:v>61270.6</c:v>
                </c:pt>
                <c:pt idx="5331">
                  <c:v>61276.5</c:v>
                </c:pt>
                <c:pt idx="5332">
                  <c:v>61282.400000000001</c:v>
                </c:pt>
                <c:pt idx="5333">
                  <c:v>61286.8</c:v>
                </c:pt>
                <c:pt idx="5334">
                  <c:v>61292.6</c:v>
                </c:pt>
                <c:pt idx="5335">
                  <c:v>61298.2</c:v>
                </c:pt>
                <c:pt idx="5336">
                  <c:v>61302.400000000001</c:v>
                </c:pt>
                <c:pt idx="5337">
                  <c:v>61307.9</c:v>
                </c:pt>
                <c:pt idx="5338">
                  <c:v>61313.2</c:v>
                </c:pt>
                <c:pt idx="5339">
                  <c:v>61319.6</c:v>
                </c:pt>
                <c:pt idx="5340">
                  <c:v>61323.3</c:v>
                </c:pt>
                <c:pt idx="5341">
                  <c:v>61328</c:v>
                </c:pt>
                <c:pt idx="5342">
                  <c:v>61330.3</c:v>
                </c:pt>
                <c:pt idx="5343">
                  <c:v>61336.800000000003</c:v>
                </c:pt>
                <c:pt idx="5344">
                  <c:v>61340.800000000003</c:v>
                </c:pt>
                <c:pt idx="5345">
                  <c:v>61346.400000000001</c:v>
                </c:pt>
                <c:pt idx="5346">
                  <c:v>61350.1</c:v>
                </c:pt>
                <c:pt idx="5347">
                  <c:v>61354.9</c:v>
                </c:pt>
                <c:pt idx="5348">
                  <c:v>61358.7</c:v>
                </c:pt>
                <c:pt idx="5349">
                  <c:v>61362.5</c:v>
                </c:pt>
                <c:pt idx="5350">
                  <c:v>61366.3</c:v>
                </c:pt>
                <c:pt idx="5351">
                  <c:v>61369.2</c:v>
                </c:pt>
                <c:pt idx="5352">
                  <c:v>61372.1</c:v>
                </c:pt>
                <c:pt idx="5353">
                  <c:v>61375.9</c:v>
                </c:pt>
                <c:pt idx="5354">
                  <c:v>61379.6</c:v>
                </c:pt>
                <c:pt idx="5355">
                  <c:v>61383.3</c:v>
                </c:pt>
                <c:pt idx="5356">
                  <c:v>61386.1</c:v>
                </c:pt>
                <c:pt idx="5357">
                  <c:v>61389.7</c:v>
                </c:pt>
                <c:pt idx="5358">
                  <c:v>61392.3</c:v>
                </c:pt>
                <c:pt idx="5359">
                  <c:v>61395.8</c:v>
                </c:pt>
                <c:pt idx="5360">
                  <c:v>61398.3</c:v>
                </c:pt>
                <c:pt idx="5361">
                  <c:v>61401.5</c:v>
                </c:pt>
                <c:pt idx="5362">
                  <c:v>61403.1</c:v>
                </c:pt>
                <c:pt idx="5363">
                  <c:v>61405.4</c:v>
                </c:pt>
                <c:pt idx="5364">
                  <c:v>61407.6</c:v>
                </c:pt>
                <c:pt idx="5365">
                  <c:v>61410.400000000001</c:v>
                </c:pt>
                <c:pt idx="5366">
                  <c:v>61413</c:v>
                </c:pt>
                <c:pt idx="5367">
                  <c:v>61414.9</c:v>
                </c:pt>
                <c:pt idx="5368">
                  <c:v>61416.7</c:v>
                </c:pt>
                <c:pt idx="5369">
                  <c:v>61418.8</c:v>
                </c:pt>
                <c:pt idx="5370">
                  <c:v>61420.3</c:v>
                </c:pt>
                <c:pt idx="5371">
                  <c:v>61422.1</c:v>
                </c:pt>
                <c:pt idx="5372">
                  <c:v>61423.6</c:v>
                </c:pt>
                <c:pt idx="5373">
                  <c:v>61424.6</c:v>
                </c:pt>
                <c:pt idx="5374">
                  <c:v>61425.5</c:v>
                </c:pt>
                <c:pt idx="5375">
                  <c:v>61426.2</c:v>
                </c:pt>
                <c:pt idx="5376">
                  <c:v>61426.8</c:v>
                </c:pt>
                <c:pt idx="5377">
                  <c:v>61427.199999999997</c:v>
                </c:pt>
                <c:pt idx="5378">
                  <c:v>61427.3</c:v>
                </c:pt>
                <c:pt idx="5379">
                  <c:v>61427.3</c:v>
                </c:pt>
                <c:pt idx="5380">
                  <c:v>61427.1</c:v>
                </c:pt>
                <c:pt idx="5381">
                  <c:v>61426.8</c:v>
                </c:pt>
                <c:pt idx="5382">
                  <c:v>61426.3</c:v>
                </c:pt>
                <c:pt idx="5383">
                  <c:v>61425.9</c:v>
                </c:pt>
                <c:pt idx="5384">
                  <c:v>61425.5</c:v>
                </c:pt>
                <c:pt idx="5385">
                  <c:v>61424.800000000003</c:v>
                </c:pt>
                <c:pt idx="5386">
                  <c:v>61423.9</c:v>
                </c:pt>
                <c:pt idx="5387">
                  <c:v>61423</c:v>
                </c:pt>
                <c:pt idx="5388">
                  <c:v>61422.3</c:v>
                </c:pt>
                <c:pt idx="5389">
                  <c:v>61421.599999999999</c:v>
                </c:pt>
                <c:pt idx="5390">
                  <c:v>61420.9</c:v>
                </c:pt>
                <c:pt idx="5391">
                  <c:v>61419.9</c:v>
                </c:pt>
                <c:pt idx="5392">
                  <c:v>61418.6</c:v>
                </c:pt>
                <c:pt idx="5393">
                  <c:v>61417.8</c:v>
                </c:pt>
                <c:pt idx="5394">
                  <c:v>61416.7</c:v>
                </c:pt>
                <c:pt idx="5395">
                  <c:v>61416.1</c:v>
                </c:pt>
                <c:pt idx="5396">
                  <c:v>61415</c:v>
                </c:pt>
                <c:pt idx="5397">
                  <c:v>61413.7</c:v>
                </c:pt>
                <c:pt idx="5398">
                  <c:v>61412.9</c:v>
                </c:pt>
                <c:pt idx="5399">
                  <c:v>61412.1</c:v>
                </c:pt>
                <c:pt idx="5400">
                  <c:v>61411.1</c:v>
                </c:pt>
                <c:pt idx="5401">
                  <c:v>61410.6</c:v>
                </c:pt>
                <c:pt idx="5402">
                  <c:v>61409.2</c:v>
                </c:pt>
                <c:pt idx="5403">
                  <c:v>61408.4</c:v>
                </c:pt>
                <c:pt idx="5404">
                  <c:v>61407.8</c:v>
                </c:pt>
                <c:pt idx="5405">
                  <c:v>61407.199999999997</c:v>
                </c:pt>
                <c:pt idx="5406">
                  <c:v>61406.6</c:v>
                </c:pt>
                <c:pt idx="5407">
                  <c:v>61405.9</c:v>
                </c:pt>
                <c:pt idx="5408">
                  <c:v>61405.5</c:v>
                </c:pt>
                <c:pt idx="5409">
                  <c:v>61405.2</c:v>
                </c:pt>
                <c:pt idx="5410">
                  <c:v>61405</c:v>
                </c:pt>
                <c:pt idx="5411">
                  <c:v>61404.9</c:v>
                </c:pt>
                <c:pt idx="5412">
                  <c:v>61404.7</c:v>
                </c:pt>
                <c:pt idx="5413">
                  <c:v>61404.6</c:v>
                </c:pt>
                <c:pt idx="5414">
                  <c:v>61404.5</c:v>
                </c:pt>
                <c:pt idx="5415">
                  <c:v>61404.4</c:v>
                </c:pt>
                <c:pt idx="5416">
                  <c:v>61404.3</c:v>
                </c:pt>
                <c:pt idx="5417">
                  <c:v>61404.2</c:v>
                </c:pt>
                <c:pt idx="5418">
                  <c:v>61404</c:v>
                </c:pt>
                <c:pt idx="5419">
                  <c:v>61403.9</c:v>
                </c:pt>
                <c:pt idx="5420">
                  <c:v>61403.8</c:v>
                </c:pt>
                <c:pt idx="5421">
                  <c:v>61403.8</c:v>
                </c:pt>
                <c:pt idx="5422">
                  <c:v>61403.7</c:v>
                </c:pt>
                <c:pt idx="5423">
                  <c:v>61403.6</c:v>
                </c:pt>
                <c:pt idx="5424">
                  <c:v>61403.5</c:v>
                </c:pt>
                <c:pt idx="5425">
                  <c:v>61403.4</c:v>
                </c:pt>
                <c:pt idx="5426">
                  <c:v>61403.3</c:v>
                </c:pt>
                <c:pt idx="5427">
                  <c:v>61403.199999999997</c:v>
                </c:pt>
                <c:pt idx="5428">
                  <c:v>61403.1</c:v>
                </c:pt>
                <c:pt idx="5429">
                  <c:v>61403.1</c:v>
                </c:pt>
                <c:pt idx="5430">
                  <c:v>61403</c:v>
                </c:pt>
                <c:pt idx="5431">
                  <c:v>61403</c:v>
                </c:pt>
                <c:pt idx="5432">
                  <c:v>61402.9</c:v>
                </c:pt>
                <c:pt idx="5433">
                  <c:v>61402.9</c:v>
                </c:pt>
                <c:pt idx="5434">
                  <c:v>61402.8</c:v>
                </c:pt>
                <c:pt idx="5435">
                  <c:v>61402.8</c:v>
                </c:pt>
                <c:pt idx="5436">
                  <c:v>61402.7</c:v>
                </c:pt>
                <c:pt idx="5437">
                  <c:v>61402.7</c:v>
                </c:pt>
                <c:pt idx="5438">
                  <c:v>61402.7</c:v>
                </c:pt>
                <c:pt idx="5439">
                  <c:v>61402.6</c:v>
                </c:pt>
                <c:pt idx="5440">
                  <c:v>61402.6</c:v>
                </c:pt>
                <c:pt idx="5441">
                  <c:v>61402.6</c:v>
                </c:pt>
                <c:pt idx="5442">
                  <c:v>61402.6</c:v>
                </c:pt>
                <c:pt idx="5443">
                  <c:v>61402.6</c:v>
                </c:pt>
                <c:pt idx="5444">
                  <c:v>61402.6</c:v>
                </c:pt>
                <c:pt idx="5445">
                  <c:v>61403.1</c:v>
                </c:pt>
                <c:pt idx="5446">
                  <c:v>61403.9</c:v>
                </c:pt>
                <c:pt idx="5447">
                  <c:v>61404.9</c:v>
                </c:pt>
                <c:pt idx="5448">
                  <c:v>61407.3</c:v>
                </c:pt>
                <c:pt idx="5449">
                  <c:v>61409.8</c:v>
                </c:pt>
                <c:pt idx="5450">
                  <c:v>61412.800000000003</c:v>
                </c:pt>
                <c:pt idx="5451">
                  <c:v>61416.2</c:v>
                </c:pt>
                <c:pt idx="5452">
                  <c:v>61420</c:v>
                </c:pt>
                <c:pt idx="5453">
                  <c:v>61423.1</c:v>
                </c:pt>
                <c:pt idx="5454">
                  <c:v>61427.6</c:v>
                </c:pt>
                <c:pt idx="5455">
                  <c:v>61433.7</c:v>
                </c:pt>
                <c:pt idx="5456">
                  <c:v>61436.2</c:v>
                </c:pt>
                <c:pt idx="5457">
                  <c:v>61441.5</c:v>
                </c:pt>
                <c:pt idx="5458">
                  <c:v>61447.1</c:v>
                </c:pt>
                <c:pt idx="5459">
                  <c:v>61452.9</c:v>
                </c:pt>
                <c:pt idx="5460">
                  <c:v>61458.9</c:v>
                </c:pt>
                <c:pt idx="5461">
                  <c:v>61463.5</c:v>
                </c:pt>
                <c:pt idx="5462">
                  <c:v>61469.8</c:v>
                </c:pt>
                <c:pt idx="5463">
                  <c:v>61472.9</c:v>
                </c:pt>
                <c:pt idx="5464">
                  <c:v>61479.3</c:v>
                </c:pt>
                <c:pt idx="5465">
                  <c:v>61487.5</c:v>
                </c:pt>
                <c:pt idx="5466">
                  <c:v>61495.7</c:v>
                </c:pt>
                <c:pt idx="5467">
                  <c:v>61505.5</c:v>
                </c:pt>
                <c:pt idx="5468">
                  <c:v>61512</c:v>
                </c:pt>
                <c:pt idx="5469">
                  <c:v>61518.400000000001</c:v>
                </c:pt>
                <c:pt idx="5470">
                  <c:v>61524.7</c:v>
                </c:pt>
                <c:pt idx="5471">
                  <c:v>61530.9</c:v>
                </c:pt>
                <c:pt idx="5472">
                  <c:v>61536.9</c:v>
                </c:pt>
                <c:pt idx="5473">
                  <c:v>61542.8</c:v>
                </c:pt>
                <c:pt idx="5474">
                  <c:v>61547</c:v>
                </c:pt>
                <c:pt idx="5475">
                  <c:v>61551.199999999997</c:v>
                </c:pt>
                <c:pt idx="5476">
                  <c:v>61558.7</c:v>
                </c:pt>
                <c:pt idx="5477">
                  <c:v>61563.5</c:v>
                </c:pt>
                <c:pt idx="5478">
                  <c:v>61568.6</c:v>
                </c:pt>
                <c:pt idx="5479">
                  <c:v>61573.8</c:v>
                </c:pt>
                <c:pt idx="5480">
                  <c:v>61581.1</c:v>
                </c:pt>
                <c:pt idx="5481">
                  <c:v>61590.7</c:v>
                </c:pt>
                <c:pt idx="5482">
                  <c:v>61596.5</c:v>
                </c:pt>
                <c:pt idx="5483">
                  <c:v>61600.5</c:v>
                </c:pt>
                <c:pt idx="5484">
                  <c:v>61610.7</c:v>
                </c:pt>
                <c:pt idx="5485">
                  <c:v>61614.8</c:v>
                </c:pt>
                <c:pt idx="5486">
                  <c:v>61625.2</c:v>
                </c:pt>
                <c:pt idx="5487">
                  <c:v>61631.5</c:v>
                </c:pt>
                <c:pt idx="5488">
                  <c:v>61637.7</c:v>
                </c:pt>
                <c:pt idx="5489">
                  <c:v>61643.9</c:v>
                </c:pt>
                <c:pt idx="5490">
                  <c:v>61652.2</c:v>
                </c:pt>
                <c:pt idx="5491">
                  <c:v>61662.3</c:v>
                </c:pt>
                <c:pt idx="5492">
                  <c:v>61672.2</c:v>
                </c:pt>
                <c:pt idx="5493">
                  <c:v>61679.8</c:v>
                </c:pt>
                <c:pt idx="5494">
                  <c:v>61685.3</c:v>
                </c:pt>
                <c:pt idx="5495">
                  <c:v>61692.4</c:v>
                </c:pt>
                <c:pt idx="5496">
                  <c:v>61700.7</c:v>
                </c:pt>
                <c:pt idx="5497">
                  <c:v>61706.9</c:v>
                </c:pt>
                <c:pt idx="5498">
                  <c:v>61712.6</c:v>
                </c:pt>
                <c:pt idx="5499">
                  <c:v>61716.6</c:v>
                </c:pt>
                <c:pt idx="5500">
                  <c:v>61721.4</c:v>
                </c:pt>
                <c:pt idx="5501">
                  <c:v>61727.4</c:v>
                </c:pt>
                <c:pt idx="5502">
                  <c:v>61731.3</c:v>
                </c:pt>
                <c:pt idx="5503">
                  <c:v>61733</c:v>
                </c:pt>
                <c:pt idx="5504">
                  <c:v>61734.8</c:v>
                </c:pt>
                <c:pt idx="5505">
                  <c:v>61735.8</c:v>
                </c:pt>
                <c:pt idx="5506">
                  <c:v>61735.8</c:v>
                </c:pt>
                <c:pt idx="5507">
                  <c:v>61735.5</c:v>
                </c:pt>
                <c:pt idx="5508">
                  <c:v>61735.1</c:v>
                </c:pt>
                <c:pt idx="5509">
                  <c:v>61734.5</c:v>
                </c:pt>
                <c:pt idx="5510">
                  <c:v>61733.9</c:v>
                </c:pt>
                <c:pt idx="5511">
                  <c:v>61732.6</c:v>
                </c:pt>
                <c:pt idx="5512">
                  <c:v>61731.8</c:v>
                </c:pt>
                <c:pt idx="5513">
                  <c:v>61730.5</c:v>
                </c:pt>
                <c:pt idx="5514">
                  <c:v>61729.5</c:v>
                </c:pt>
                <c:pt idx="5515">
                  <c:v>61728</c:v>
                </c:pt>
                <c:pt idx="5516">
                  <c:v>61726.9</c:v>
                </c:pt>
                <c:pt idx="5517">
                  <c:v>61725.2</c:v>
                </c:pt>
                <c:pt idx="5518">
                  <c:v>61724</c:v>
                </c:pt>
                <c:pt idx="5519">
                  <c:v>61722.7</c:v>
                </c:pt>
                <c:pt idx="5520">
                  <c:v>61720.9</c:v>
                </c:pt>
                <c:pt idx="5521">
                  <c:v>61719.5</c:v>
                </c:pt>
                <c:pt idx="5522">
                  <c:v>61717.3</c:v>
                </c:pt>
                <c:pt idx="5523">
                  <c:v>61715.5</c:v>
                </c:pt>
                <c:pt idx="5524">
                  <c:v>61713.7</c:v>
                </c:pt>
                <c:pt idx="5525">
                  <c:v>61712.4</c:v>
                </c:pt>
                <c:pt idx="5526">
                  <c:v>61710.2</c:v>
                </c:pt>
                <c:pt idx="5527">
                  <c:v>61708.6</c:v>
                </c:pt>
                <c:pt idx="5528">
                  <c:v>61706.3</c:v>
                </c:pt>
                <c:pt idx="5529">
                  <c:v>61704.9</c:v>
                </c:pt>
                <c:pt idx="5530">
                  <c:v>61703.6</c:v>
                </c:pt>
                <c:pt idx="5531">
                  <c:v>61702.5</c:v>
                </c:pt>
                <c:pt idx="5532">
                  <c:v>61701.599999999999</c:v>
                </c:pt>
                <c:pt idx="5533">
                  <c:v>61700.800000000003</c:v>
                </c:pt>
                <c:pt idx="5534">
                  <c:v>61700.3</c:v>
                </c:pt>
                <c:pt idx="5535">
                  <c:v>61699.8</c:v>
                </c:pt>
                <c:pt idx="5536">
                  <c:v>61699.7</c:v>
                </c:pt>
                <c:pt idx="5537">
                  <c:v>61699.6</c:v>
                </c:pt>
                <c:pt idx="5538">
                  <c:v>61699.6</c:v>
                </c:pt>
                <c:pt idx="5539">
                  <c:v>61699.6</c:v>
                </c:pt>
                <c:pt idx="5540">
                  <c:v>61699.8</c:v>
                </c:pt>
                <c:pt idx="5541">
                  <c:v>61699.9</c:v>
                </c:pt>
                <c:pt idx="5542">
                  <c:v>61700</c:v>
                </c:pt>
                <c:pt idx="5543">
                  <c:v>61700.3</c:v>
                </c:pt>
                <c:pt idx="5544">
                  <c:v>61700.6</c:v>
                </c:pt>
                <c:pt idx="5545">
                  <c:v>61700.800000000003</c:v>
                </c:pt>
                <c:pt idx="5546">
                  <c:v>61701.1</c:v>
                </c:pt>
                <c:pt idx="5547">
                  <c:v>61701.4</c:v>
                </c:pt>
                <c:pt idx="5548">
                  <c:v>61701.9</c:v>
                </c:pt>
                <c:pt idx="5549">
                  <c:v>61702.2</c:v>
                </c:pt>
                <c:pt idx="5550">
                  <c:v>61702.8</c:v>
                </c:pt>
                <c:pt idx="5551">
                  <c:v>61703.199999999997</c:v>
                </c:pt>
                <c:pt idx="5552">
                  <c:v>61703.6</c:v>
                </c:pt>
                <c:pt idx="5553">
                  <c:v>61704.1</c:v>
                </c:pt>
                <c:pt idx="5554">
                  <c:v>61704.7</c:v>
                </c:pt>
                <c:pt idx="5555">
                  <c:v>61705.8</c:v>
                </c:pt>
                <c:pt idx="5556">
                  <c:v>61706.3</c:v>
                </c:pt>
                <c:pt idx="5557">
                  <c:v>61707</c:v>
                </c:pt>
                <c:pt idx="5558">
                  <c:v>61707.6</c:v>
                </c:pt>
                <c:pt idx="5559">
                  <c:v>61708.4</c:v>
                </c:pt>
                <c:pt idx="5560">
                  <c:v>61709.5</c:v>
                </c:pt>
                <c:pt idx="5561">
                  <c:v>61710.5</c:v>
                </c:pt>
                <c:pt idx="5562">
                  <c:v>61711.199999999997</c:v>
                </c:pt>
                <c:pt idx="5563">
                  <c:v>61712.7</c:v>
                </c:pt>
                <c:pt idx="5564">
                  <c:v>61713.9</c:v>
                </c:pt>
                <c:pt idx="5565">
                  <c:v>61715.1</c:v>
                </c:pt>
                <c:pt idx="5566">
                  <c:v>61716.5</c:v>
                </c:pt>
                <c:pt idx="5567">
                  <c:v>61717.5</c:v>
                </c:pt>
                <c:pt idx="5568">
                  <c:v>61718.5</c:v>
                </c:pt>
                <c:pt idx="5569">
                  <c:v>61719.7</c:v>
                </c:pt>
                <c:pt idx="5570">
                  <c:v>61721.599999999999</c:v>
                </c:pt>
                <c:pt idx="5571">
                  <c:v>61723.5</c:v>
                </c:pt>
                <c:pt idx="5572">
                  <c:v>61725.599999999999</c:v>
                </c:pt>
                <c:pt idx="5573">
                  <c:v>61727.3</c:v>
                </c:pt>
                <c:pt idx="5574">
                  <c:v>61729.1</c:v>
                </c:pt>
                <c:pt idx="5575">
                  <c:v>61731.7</c:v>
                </c:pt>
                <c:pt idx="5576">
                  <c:v>61733.7</c:v>
                </c:pt>
                <c:pt idx="5577">
                  <c:v>61737.3</c:v>
                </c:pt>
                <c:pt idx="5578">
                  <c:v>61738.8</c:v>
                </c:pt>
                <c:pt idx="5579">
                  <c:v>61741.8</c:v>
                </c:pt>
                <c:pt idx="5580">
                  <c:v>61744.9</c:v>
                </c:pt>
                <c:pt idx="5581">
                  <c:v>61748.1</c:v>
                </c:pt>
                <c:pt idx="5582">
                  <c:v>61751.3</c:v>
                </c:pt>
                <c:pt idx="5583">
                  <c:v>61754.5</c:v>
                </c:pt>
                <c:pt idx="5584">
                  <c:v>61756.800000000003</c:v>
                </c:pt>
                <c:pt idx="5585">
                  <c:v>61759.9</c:v>
                </c:pt>
                <c:pt idx="5586">
                  <c:v>61763</c:v>
                </c:pt>
                <c:pt idx="5587">
                  <c:v>61765.2</c:v>
                </c:pt>
                <c:pt idx="5588">
                  <c:v>61768.1</c:v>
                </c:pt>
                <c:pt idx="5589">
                  <c:v>61770.9</c:v>
                </c:pt>
                <c:pt idx="5590">
                  <c:v>61772.2</c:v>
                </c:pt>
                <c:pt idx="5591">
                  <c:v>61774.7</c:v>
                </c:pt>
                <c:pt idx="5592">
                  <c:v>61777.599999999999</c:v>
                </c:pt>
                <c:pt idx="5593">
                  <c:v>61779.6</c:v>
                </c:pt>
                <c:pt idx="5594">
                  <c:v>61781</c:v>
                </c:pt>
                <c:pt idx="5595">
                  <c:v>61782.3</c:v>
                </c:pt>
                <c:pt idx="5596">
                  <c:v>61783.3</c:v>
                </c:pt>
                <c:pt idx="5597">
                  <c:v>61784.800000000003</c:v>
                </c:pt>
                <c:pt idx="5598">
                  <c:v>61785.5</c:v>
                </c:pt>
                <c:pt idx="5599">
                  <c:v>61785.9</c:v>
                </c:pt>
                <c:pt idx="5600">
                  <c:v>61786</c:v>
                </c:pt>
                <c:pt idx="5601">
                  <c:v>61785.9</c:v>
                </c:pt>
                <c:pt idx="5602">
                  <c:v>61785.1</c:v>
                </c:pt>
                <c:pt idx="5603">
                  <c:v>61783.7</c:v>
                </c:pt>
                <c:pt idx="5604">
                  <c:v>61781.8</c:v>
                </c:pt>
                <c:pt idx="5605">
                  <c:v>61780</c:v>
                </c:pt>
                <c:pt idx="5606">
                  <c:v>61777.2</c:v>
                </c:pt>
                <c:pt idx="5607">
                  <c:v>61773.9</c:v>
                </c:pt>
                <c:pt idx="5608">
                  <c:v>61769.3</c:v>
                </c:pt>
                <c:pt idx="5609">
                  <c:v>61766.3</c:v>
                </c:pt>
                <c:pt idx="5610">
                  <c:v>61763.1</c:v>
                </c:pt>
                <c:pt idx="5611">
                  <c:v>61758.6</c:v>
                </c:pt>
                <c:pt idx="5612">
                  <c:v>61753.9</c:v>
                </c:pt>
                <c:pt idx="5613">
                  <c:v>61749</c:v>
                </c:pt>
                <c:pt idx="5614">
                  <c:v>61742.8</c:v>
                </c:pt>
                <c:pt idx="5615">
                  <c:v>61738.9</c:v>
                </c:pt>
                <c:pt idx="5616">
                  <c:v>61735.1</c:v>
                </c:pt>
                <c:pt idx="5617">
                  <c:v>61731.199999999997</c:v>
                </c:pt>
                <c:pt idx="5618">
                  <c:v>61726.1</c:v>
                </c:pt>
                <c:pt idx="5619">
                  <c:v>61719.9</c:v>
                </c:pt>
                <c:pt idx="5620">
                  <c:v>61716.2</c:v>
                </c:pt>
                <c:pt idx="5621">
                  <c:v>61711.5</c:v>
                </c:pt>
                <c:pt idx="5622">
                  <c:v>61708</c:v>
                </c:pt>
                <c:pt idx="5623">
                  <c:v>61703.7</c:v>
                </c:pt>
                <c:pt idx="5624">
                  <c:v>61699.7</c:v>
                </c:pt>
                <c:pt idx="5625">
                  <c:v>61696</c:v>
                </c:pt>
                <c:pt idx="5626">
                  <c:v>61693.4</c:v>
                </c:pt>
                <c:pt idx="5627">
                  <c:v>61690.5</c:v>
                </c:pt>
                <c:pt idx="5628">
                  <c:v>61687.9</c:v>
                </c:pt>
                <c:pt idx="5629">
                  <c:v>61685.9</c:v>
                </c:pt>
                <c:pt idx="5630">
                  <c:v>61684.5</c:v>
                </c:pt>
                <c:pt idx="5631">
                  <c:v>61683.8</c:v>
                </c:pt>
                <c:pt idx="5632">
                  <c:v>61683.4</c:v>
                </c:pt>
                <c:pt idx="5633">
                  <c:v>61683.4</c:v>
                </c:pt>
                <c:pt idx="5634">
                  <c:v>61683.8</c:v>
                </c:pt>
                <c:pt idx="5635">
                  <c:v>61684.3</c:v>
                </c:pt>
                <c:pt idx="5636">
                  <c:v>61685.3</c:v>
                </c:pt>
                <c:pt idx="5637">
                  <c:v>61686</c:v>
                </c:pt>
                <c:pt idx="5638">
                  <c:v>61687.1</c:v>
                </c:pt>
                <c:pt idx="5639">
                  <c:v>61688.7</c:v>
                </c:pt>
                <c:pt idx="5640">
                  <c:v>61690.6</c:v>
                </c:pt>
                <c:pt idx="5641">
                  <c:v>61692.6</c:v>
                </c:pt>
                <c:pt idx="5642">
                  <c:v>61694</c:v>
                </c:pt>
                <c:pt idx="5643">
                  <c:v>61696.4</c:v>
                </c:pt>
                <c:pt idx="5644">
                  <c:v>61699.6</c:v>
                </c:pt>
                <c:pt idx="5645">
                  <c:v>61701.8</c:v>
                </c:pt>
                <c:pt idx="5646">
                  <c:v>61704.1</c:v>
                </c:pt>
                <c:pt idx="5647">
                  <c:v>61706.5</c:v>
                </c:pt>
                <c:pt idx="5648">
                  <c:v>61709</c:v>
                </c:pt>
                <c:pt idx="5649">
                  <c:v>61710.9</c:v>
                </c:pt>
                <c:pt idx="5650">
                  <c:v>61713.4</c:v>
                </c:pt>
                <c:pt idx="5651">
                  <c:v>61715.4</c:v>
                </c:pt>
                <c:pt idx="5652">
                  <c:v>61717.4</c:v>
                </c:pt>
                <c:pt idx="5653">
                  <c:v>61719.4</c:v>
                </c:pt>
                <c:pt idx="5654">
                  <c:v>61722.1</c:v>
                </c:pt>
                <c:pt idx="5655">
                  <c:v>61724.800000000003</c:v>
                </c:pt>
                <c:pt idx="5656">
                  <c:v>61727.5</c:v>
                </c:pt>
                <c:pt idx="5657">
                  <c:v>61729.599999999999</c:v>
                </c:pt>
                <c:pt idx="5658">
                  <c:v>61732.3</c:v>
                </c:pt>
                <c:pt idx="5659">
                  <c:v>61734.9</c:v>
                </c:pt>
                <c:pt idx="5660">
                  <c:v>61737.599999999999</c:v>
                </c:pt>
                <c:pt idx="5661">
                  <c:v>61739.6</c:v>
                </c:pt>
                <c:pt idx="5662">
                  <c:v>61742.1</c:v>
                </c:pt>
                <c:pt idx="5663">
                  <c:v>61743.4</c:v>
                </c:pt>
                <c:pt idx="5664">
                  <c:v>61746.2</c:v>
                </c:pt>
                <c:pt idx="5665">
                  <c:v>61749.4</c:v>
                </c:pt>
                <c:pt idx="5666">
                  <c:v>61752.800000000003</c:v>
                </c:pt>
                <c:pt idx="5667">
                  <c:v>61756.5</c:v>
                </c:pt>
                <c:pt idx="5668">
                  <c:v>61759.5</c:v>
                </c:pt>
                <c:pt idx="5669">
                  <c:v>61763.6</c:v>
                </c:pt>
                <c:pt idx="5670">
                  <c:v>61767.9</c:v>
                </c:pt>
                <c:pt idx="5671">
                  <c:v>61773.5</c:v>
                </c:pt>
                <c:pt idx="5672">
                  <c:v>61777</c:v>
                </c:pt>
                <c:pt idx="5673">
                  <c:v>61780.5</c:v>
                </c:pt>
                <c:pt idx="5674">
                  <c:v>61785.2</c:v>
                </c:pt>
                <c:pt idx="5675">
                  <c:v>61788.800000000003</c:v>
                </c:pt>
                <c:pt idx="5676">
                  <c:v>61794.8</c:v>
                </c:pt>
                <c:pt idx="5677">
                  <c:v>61800.7</c:v>
                </c:pt>
                <c:pt idx="5678">
                  <c:v>61805.4</c:v>
                </c:pt>
                <c:pt idx="5679">
                  <c:v>61808.9</c:v>
                </c:pt>
                <c:pt idx="5680">
                  <c:v>61814.6</c:v>
                </c:pt>
                <c:pt idx="5681">
                  <c:v>61820</c:v>
                </c:pt>
                <c:pt idx="5682">
                  <c:v>61824.1</c:v>
                </c:pt>
                <c:pt idx="5683">
                  <c:v>61827.1</c:v>
                </c:pt>
                <c:pt idx="5684">
                  <c:v>61832.6</c:v>
                </c:pt>
                <c:pt idx="5685">
                  <c:v>61836.7</c:v>
                </c:pt>
                <c:pt idx="5686">
                  <c:v>61840.4</c:v>
                </c:pt>
                <c:pt idx="5687">
                  <c:v>61842.8</c:v>
                </c:pt>
                <c:pt idx="5688">
                  <c:v>61844.5</c:v>
                </c:pt>
                <c:pt idx="5689">
                  <c:v>61846.2</c:v>
                </c:pt>
                <c:pt idx="5690">
                  <c:v>61847</c:v>
                </c:pt>
                <c:pt idx="5691">
                  <c:v>61848.3</c:v>
                </c:pt>
                <c:pt idx="5692">
                  <c:v>61848.7</c:v>
                </c:pt>
                <c:pt idx="5693">
                  <c:v>61848.800000000003</c:v>
                </c:pt>
                <c:pt idx="5694">
                  <c:v>61848.7</c:v>
                </c:pt>
                <c:pt idx="5695">
                  <c:v>61848.5</c:v>
                </c:pt>
                <c:pt idx="5696">
                  <c:v>61847.9</c:v>
                </c:pt>
                <c:pt idx="5697">
                  <c:v>61847.4</c:v>
                </c:pt>
                <c:pt idx="5698">
                  <c:v>61846.8</c:v>
                </c:pt>
                <c:pt idx="5699">
                  <c:v>61846.2</c:v>
                </c:pt>
                <c:pt idx="5700">
                  <c:v>61845.3</c:v>
                </c:pt>
                <c:pt idx="5701">
                  <c:v>61844.1</c:v>
                </c:pt>
                <c:pt idx="5702">
                  <c:v>61843.3</c:v>
                </c:pt>
                <c:pt idx="5703">
                  <c:v>61842.1</c:v>
                </c:pt>
                <c:pt idx="5704">
                  <c:v>61841.5</c:v>
                </c:pt>
                <c:pt idx="5705">
                  <c:v>61840.2</c:v>
                </c:pt>
                <c:pt idx="5706">
                  <c:v>61839.199999999997</c:v>
                </c:pt>
                <c:pt idx="5707">
                  <c:v>61837.9</c:v>
                </c:pt>
                <c:pt idx="5708">
                  <c:v>61836.5</c:v>
                </c:pt>
                <c:pt idx="5709">
                  <c:v>61835</c:v>
                </c:pt>
                <c:pt idx="5710">
                  <c:v>61834.3</c:v>
                </c:pt>
                <c:pt idx="5711">
                  <c:v>61832.9</c:v>
                </c:pt>
                <c:pt idx="5712">
                  <c:v>61831.1</c:v>
                </c:pt>
                <c:pt idx="5713">
                  <c:v>61829.7</c:v>
                </c:pt>
                <c:pt idx="5714">
                  <c:v>61829</c:v>
                </c:pt>
                <c:pt idx="5715">
                  <c:v>61827.9</c:v>
                </c:pt>
                <c:pt idx="5716">
                  <c:v>61826.9</c:v>
                </c:pt>
                <c:pt idx="5717">
                  <c:v>61825.3</c:v>
                </c:pt>
                <c:pt idx="5718">
                  <c:v>61824.4</c:v>
                </c:pt>
                <c:pt idx="5719">
                  <c:v>61823.199999999997</c:v>
                </c:pt>
                <c:pt idx="5720">
                  <c:v>61822.400000000001</c:v>
                </c:pt>
                <c:pt idx="5721">
                  <c:v>61821.3</c:v>
                </c:pt>
                <c:pt idx="5722">
                  <c:v>61820.4</c:v>
                </c:pt>
                <c:pt idx="5723">
                  <c:v>61819.199999999997</c:v>
                </c:pt>
                <c:pt idx="5724">
                  <c:v>61818.6</c:v>
                </c:pt>
                <c:pt idx="5725">
                  <c:v>61817.9</c:v>
                </c:pt>
                <c:pt idx="5726">
                  <c:v>61817.4</c:v>
                </c:pt>
                <c:pt idx="5727">
                  <c:v>61817</c:v>
                </c:pt>
                <c:pt idx="5728">
                  <c:v>61816.6</c:v>
                </c:pt>
                <c:pt idx="5729">
                  <c:v>61816.2</c:v>
                </c:pt>
                <c:pt idx="5730">
                  <c:v>61816</c:v>
                </c:pt>
                <c:pt idx="5731">
                  <c:v>61815.7</c:v>
                </c:pt>
                <c:pt idx="5732">
                  <c:v>61815.5</c:v>
                </c:pt>
                <c:pt idx="5733">
                  <c:v>61815.199999999997</c:v>
                </c:pt>
                <c:pt idx="5734">
                  <c:v>61814.9</c:v>
                </c:pt>
                <c:pt idx="5735">
                  <c:v>61814.7</c:v>
                </c:pt>
                <c:pt idx="5736">
                  <c:v>61814.5</c:v>
                </c:pt>
                <c:pt idx="5737">
                  <c:v>61814.3</c:v>
                </c:pt>
                <c:pt idx="5738">
                  <c:v>61814</c:v>
                </c:pt>
                <c:pt idx="5739">
                  <c:v>61813.8</c:v>
                </c:pt>
                <c:pt idx="5740">
                  <c:v>61813.599999999999</c:v>
                </c:pt>
                <c:pt idx="5741">
                  <c:v>61813.5</c:v>
                </c:pt>
                <c:pt idx="5742">
                  <c:v>61813.2</c:v>
                </c:pt>
                <c:pt idx="5743">
                  <c:v>61813</c:v>
                </c:pt>
                <c:pt idx="5744">
                  <c:v>61812.7</c:v>
                </c:pt>
                <c:pt idx="5745">
                  <c:v>61812.6</c:v>
                </c:pt>
                <c:pt idx="5746">
                  <c:v>61812.4</c:v>
                </c:pt>
                <c:pt idx="5747">
                  <c:v>61812.2</c:v>
                </c:pt>
                <c:pt idx="5748">
                  <c:v>61812</c:v>
                </c:pt>
                <c:pt idx="5749">
                  <c:v>61811.8</c:v>
                </c:pt>
                <c:pt idx="5750">
                  <c:v>61811.6</c:v>
                </c:pt>
                <c:pt idx="5751">
                  <c:v>61811.4</c:v>
                </c:pt>
                <c:pt idx="5752">
                  <c:v>61811.199999999997</c:v>
                </c:pt>
                <c:pt idx="5753">
                  <c:v>61810.9</c:v>
                </c:pt>
                <c:pt idx="5754">
                  <c:v>61810.7</c:v>
                </c:pt>
                <c:pt idx="5755">
                  <c:v>61810.400000000001</c:v>
                </c:pt>
                <c:pt idx="5756">
                  <c:v>61810.1</c:v>
                </c:pt>
                <c:pt idx="5757">
                  <c:v>61810</c:v>
                </c:pt>
                <c:pt idx="5758">
                  <c:v>61809.5</c:v>
                </c:pt>
                <c:pt idx="5759">
                  <c:v>61809.2</c:v>
                </c:pt>
                <c:pt idx="5760">
                  <c:v>61808.9</c:v>
                </c:pt>
                <c:pt idx="5761">
                  <c:v>61808.6</c:v>
                </c:pt>
                <c:pt idx="5762">
                  <c:v>61808.2</c:v>
                </c:pt>
                <c:pt idx="5763">
                  <c:v>61807.7</c:v>
                </c:pt>
                <c:pt idx="5764">
                  <c:v>61807</c:v>
                </c:pt>
                <c:pt idx="5765">
                  <c:v>61806.5</c:v>
                </c:pt>
                <c:pt idx="5766">
                  <c:v>61806.2</c:v>
                </c:pt>
                <c:pt idx="5767">
                  <c:v>61805.8</c:v>
                </c:pt>
                <c:pt idx="5768">
                  <c:v>61805.1</c:v>
                </c:pt>
                <c:pt idx="5769">
                  <c:v>61804.6</c:v>
                </c:pt>
                <c:pt idx="5770">
                  <c:v>61804.2</c:v>
                </c:pt>
                <c:pt idx="5771">
                  <c:v>61803.8</c:v>
                </c:pt>
                <c:pt idx="5772">
                  <c:v>61803.4</c:v>
                </c:pt>
                <c:pt idx="5773">
                  <c:v>61803</c:v>
                </c:pt>
                <c:pt idx="5774">
                  <c:v>61802.400000000001</c:v>
                </c:pt>
                <c:pt idx="5775">
                  <c:v>61801.9</c:v>
                </c:pt>
                <c:pt idx="5776">
                  <c:v>61801.5</c:v>
                </c:pt>
                <c:pt idx="5777">
                  <c:v>61801.2</c:v>
                </c:pt>
                <c:pt idx="5778">
                  <c:v>61800.7</c:v>
                </c:pt>
                <c:pt idx="5779">
                  <c:v>61800.3</c:v>
                </c:pt>
                <c:pt idx="5780">
                  <c:v>61800</c:v>
                </c:pt>
                <c:pt idx="5781">
                  <c:v>61799.6</c:v>
                </c:pt>
                <c:pt idx="5782">
                  <c:v>61799.199999999997</c:v>
                </c:pt>
                <c:pt idx="5783">
                  <c:v>61799</c:v>
                </c:pt>
                <c:pt idx="5784">
                  <c:v>61798.6</c:v>
                </c:pt>
                <c:pt idx="5785">
                  <c:v>61798.3</c:v>
                </c:pt>
                <c:pt idx="5786">
                  <c:v>61798.1</c:v>
                </c:pt>
                <c:pt idx="5787">
                  <c:v>61797.9</c:v>
                </c:pt>
                <c:pt idx="5788">
                  <c:v>61797.8</c:v>
                </c:pt>
                <c:pt idx="5789">
                  <c:v>61797.8</c:v>
                </c:pt>
                <c:pt idx="5790">
                  <c:v>61798</c:v>
                </c:pt>
                <c:pt idx="5791">
                  <c:v>61798.2</c:v>
                </c:pt>
                <c:pt idx="5792">
                  <c:v>61798.5</c:v>
                </c:pt>
                <c:pt idx="5793">
                  <c:v>61799.1</c:v>
                </c:pt>
                <c:pt idx="5794">
                  <c:v>61800.1</c:v>
                </c:pt>
                <c:pt idx="5795">
                  <c:v>61800.9</c:v>
                </c:pt>
                <c:pt idx="5796">
                  <c:v>61802</c:v>
                </c:pt>
                <c:pt idx="5797">
                  <c:v>61803</c:v>
                </c:pt>
                <c:pt idx="5798">
                  <c:v>61804.4</c:v>
                </c:pt>
                <c:pt idx="5799">
                  <c:v>61805.9</c:v>
                </c:pt>
                <c:pt idx="5800">
                  <c:v>61807.6</c:v>
                </c:pt>
                <c:pt idx="5801">
                  <c:v>61809.4</c:v>
                </c:pt>
                <c:pt idx="5802">
                  <c:v>61810.9</c:v>
                </c:pt>
                <c:pt idx="5803">
                  <c:v>61812.4</c:v>
                </c:pt>
                <c:pt idx="5804">
                  <c:v>61814.400000000001</c:v>
                </c:pt>
                <c:pt idx="5805">
                  <c:v>61816.6</c:v>
                </c:pt>
                <c:pt idx="5806">
                  <c:v>61818.2</c:v>
                </c:pt>
                <c:pt idx="5807">
                  <c:v>61820</c:v>
                </c:pt>
                <c:pt idx="5808">
                  <c:v>61822.3</c:v>
                </c:pt>
                <c:pt idx="5809">
                  <c:v>61824.1</c:v>
                </c:pt>
                <c:pt idx="5810">
                  <c:v>61826.5</c:v>
                </c:pt>
                <c:pt idx="5811">
                  <c:v>61829</c:v>
                </c:pt>
                <c:pt idx="5812">
                  <c:v>61830.8</c:v>
                </c:pt>
                <c:pt idx="5813">
                  <c:v>61832.7</c:v>
                </c:pt>
                <c:pt idx="5814">
                  <c:v>61835.199999999997</c:v>
                </c:pt>
                <c:pt idx="5815">
                  <c:v>61837.7</c:v>
                </c:pt>
                <c:pt idx="5816">
                  <c:v>61839.6</c:v>
                </c:pt>
                <c:pt idx="5817">
                  <c:v>61841.5</c:v>
                </c:pt>
                <c:pt idx="5818">
                  <c:v>61842.7</c:v>
                </c:pt>
                <c:pt idx="5819">
                  <c:v>61845.2</c:v>
                </c:pt>
                <c:pt idx="5820">
                  <c:v>61848.2</c:v>
                </c:pt>
                <c:pt idx="5821">
                  <c:v>61850.6</c:v>
                </c:pt>
                <c:pt idx="5822">
                  <c:v>61851.7</c:v>
                </c:pt>
                <c:pt idx="5823">
                  <c:v>61854</c:v>
                </c:pt>
                <c:pt idx="5824">
                  <c:v>61856.5</c:v>
                </c:pt>
                <c:pt idx="5825">
                  <c:v>61859.199999999997</c:v>
                </c:pt>
                <c:pt idx="5826">
                  <c:v>61862.9</c:v>
                </c:pt>
                <c:pt idx="5827">
                  <c:v>61864.5</c:v>
                </c:pt>
                <c:pt idx="5828">
                  <c:v>61867.7</c:v>
                </c:pt>
                <c:pt idx="5829">
                  <c:v>61870.3</c:v>
                </c:pt>
                <c:pt idx="5830">
                  <c:v>61873.8</c:v>
                </c:pt>
                <c:pt idx="5831">
                  <c:v>61879.3</c:v>
                </c:pt>
                <c:pt idx="5832">
                  <c:v>61883</c:v>
                </c:pt>
                <c:pt idx="5833">
                  <c:v>61886.8</c:v>
                </c:pt>
                <c:pt idx="5834">
                  <c:v>61889.7</c:v>
                </c:pt>
                <c:pt idx="5835">
                  <c:v>61894.5</c:v>
                </c:pt>
                <c:pt idx="5836">
                  <c:v>61898.400000000001</c:v>
                </c:pt>
                <c:pt idx="5837">
                  <c:v>61902.2</c:v>
                </c:pt>
                <c:pt idx="5838">
                  <c:v>61905</c:v>
                </c:pt>
                <c:pt idx="5839">
                  <c:v>61907.8</c:v>
                </c:pt>
                <c:pt idx="5840">
                  <c:v>61911.5</c:v>
                </c:pt>
                <c:pt idx="5841">
                  <c:v>61915.9</c:v>
                </c:pt>
                <c:pt idx="5842">
                  <c:v>61919.199999999997</c:v>
                </c:pt>
                <c:pt idx="5843">
                  <c:v>61921.7</c:v>
                </c:pt>
                <c:pt idx="5844">
                  <c:v>61924.7</c:v>
                </c:pt>
                <c:pt idx="5845">
                  <c:v>61927.6</c:v>
                </c:pt>
                <c:pt idx="5846">
                  <c:v>61930.2</c:v>
                </c:pt>
                <c:pt idx="5847">
                  <c:v>61932.6</c:v>
                </c:pt>
                <c:pt idx="5848">
                  <c:v>61934.2</c:v>
                </c:pt>
                <c:pt idx="5849">
                  <c:v>61935.7</c:v>
                </c:pt>
                <c:pt idx="5850">
                  <c:v>61936.9</c:v>
                </c:pt>
                <c:pt idx="5851">
                  <c:v>61938.7</c:v>
                </c:pt>
                <c:pt idx="5852">
                  <c:v>61939.7</c:v>
                </c:pt>
                <c:pt idx="5853">
                  <c:v>61940.3</c:v>
                </c:pt>
                <c:pt idx="5854">
                  <c:v>61940.5</c:v>
                </c:pt>
                <c:pt idx="5855">
                  <c:v>61940.6</c:v>
                </c:pt>
                <c:pt idx="5856">
                  <c:v>61940.9</c:v>
                </c:pt>
                <c:pt idx="5857">
                  <c:v>61941</c:v>
                </c:pt>
                <c:pt idx="5858">
                  <c:v>61941.1</c:v>
                </c:pt>
                <c:pt idx="5859">
                  <c:v>61941.2</c:v>
                </c:pt>
                <c:pt idx="5860">
                  <c:v>61941.3</c:v>
                </c:pt>
                <c:pt idx="5861">
                  <c:v>61941.4</c:v>
                </c:pt>
                <c:pt idx="5862">
                  <c:v>61941.5</c:v>
                </c:pt>
                <c:pt idx="5863">
                  <c:v>61941.599999999999</c:v>
                </c:pt>
                <c:pt idx="5864">
                  <c:v>61941.7</c:v>
                </c:pt>
                <c:pt idx="5865">
                  <c:v>61941.7</c:v>
                </c:pt>
                <c:pt idx="5866">
                  <c:v>61941.8</c:v>
                </c:pt>
                <c:pt idx="5867">
                  <c:v>61941.9</c:v>
                </c:pt>
                <c:pt idx="5868">
                  <c:v>61942</c:v>
                </c:pt>
                <c:pt idx="5869">
                  <c:v>61942</c:v>
                </c:pt>
                <c:pt idx="5870">
                  <c:v>61942.1</c:v>
                </c:pt>
                <c:pt idx="5871">
                  <c:v>61942.1</c:v>
                </c:pt>
                <c:pt idx="5872">
                  <c:v>61942.2</c:v>
                </c:pt>
                <c:pt idx="5873">
                  <c:v>61942.3</c:v>
                </c:pt>
                <c:pt idx="5874">
                  <c:v>61942.3</c:v>
                </c:pt>
                <c:pt idx="5875">
                  <c:v>61942.400000000001</c:v>
                </c:pt>
                <c:pt idx="5876">
                  <c:v>61942.400000000001</c:v>
                </c:pt>
                <c:pt idx="5877">
                  <c:v>61942.5</c:v>
                </c:pt>
                <c:pt idx="5878">
                  <c:v>61942.6</c:v>
                </c:pt>
                <c:pt idx="5879">
                  <c:v>61942.7</c:v>
                </c:pt>
                <c:pt idx="5880">
                  <c:v>61942.8</c:v>
                </c:pt>
                <c:pt idx="5881">
                  <c:v>61942.9</c:v>
                </c:pt>
                <c:pt idx="5882">
                  <c:v>61943</c:v>
                </c:pt>
                <c:pt idx="5883">
                  <c:v>61943.1</c:v>
                </c:pt>
                <c:pt idx="5884">
                  <c:v>61943.3</c:v>
                </c:pt>
                <c:pt idx="5885">
                  <c:v>61943.4</c:v>
                </c:pt>
                <c:pt idx="5886">
                  <c:v>61943.5</c:v>
                </c:pt>
                <c:pt idx="5887">
                  <c:v>61943.8</c:v>
                </c:pt>
                <c:pt idx="5888">
                  <c:v>61944.1</c:v>
                </c:pt>
                <c:pt idx="5889">
                  <c:v>61944.4</c:v>
                </c:pt>
                <c:pt idx="5890">
                  <c:v>61944.9</c:v>
                </c:pt>
                <c:pt idx="5891">
                  <c:v>61945.1</c:v>
                </c:pt>
                <c:pt idx="5892">
                  <c:v>61945.5</c:v>
                </c:pt>
                <c:pt idx="5893">
                  <c:v>61946.1</c:v>
                </c:pt>
                <c:pt idx="5894">
                  <c:v>61946.7</c:v>
                </c:pt>
                <c:pt idx="5895">
                  <c:v>61947.1</c:v>
                </c:pt>
                <c:pt idx="5896">
                  <c:v>61947.8</c:v>
                </c:pt>
                <c:pt idx="5897">
                  <c:v>61948.5</c:v>
                </c:pt>
                <c:pt idx="5898">
                  <c:v>61949.3</c:v>
                </c:pt>
                <c:pt idx="5899">
                  <c:v>61949.9</c:v>
                </c:pt>
                <c:pt idx="5900">
                  <c:v>61950.7</c:v>
                </c:pt>
                <c:pt idx="5901">
                  <c:v>61951.4</c:v>
                </c:pt>
                <c:pt idx="5902">
                  <c:v>61952.3</c:v>
                </c:pt>
                <c:pt idx="5903">
                  <c:v>61953.2</c:v>
                </c:pt>
                <c:pt idx="5904">
                  <c:v>61954.1</c:v>
                </c:pt>
                <c:pt idx="5905">
                  <c:v>61954.8</c:v>
                </c:pt>
                <c:pt idx="5906">
                  <c:v>61955.3</c:v>
                </c:pt>
                <c:pt idx="5907">
                  <c:v>61956.3</c:v>
                </c:pt>
                <c:pt idx="5908">
                  <c:v>61957.3</c:v>
                </c:pt>
                <c:pt idx="5909">
                  <c:v>61958</c:v>
                </c:pt>
                <c:pt idx="5910">
                  <c:v>61959</c:v>
                </c:pt>
                <c:pt idx="5911">
                  <c:v>61960</c:v>
                </c:pt>
                <c:pt idx="5912">
                  <c:v>61960.9</c:v>
                </c:pt>
                <c:pt idx="5913">
                  <c:v>61961.7</c:v>
                </c:pt>
                <c:pt idx="5914">
                  <c:v>61962.9</c:v>
                </c:pt>
                <c:pt idx="5915">
                  <c:v>61963.6</c:v>
                </c:pt>
                <c:pt idx="5916">
                  <c:v>61964.3</c:v>
                </c:pt>
                <c:pt idx="5917">
                  <c:v>61964.7</c:v>
                </c:pt>
                <c:pt idx="5918">
                  <c:v>61965.599999999999</c:v>
                </c:pt>
                <c:pt idx="5919">
                  <c:v>61966.5</c:v>
                </c:pt>
                <c:pt idx="5920">
                  <c:v>61967.3</c:v>
                </c:pt>
                <c:pt idx="5921">
                  <c:v>61968</c:v>
                </c:pt>
                <c:pt idx="5922">
                  <c:v>61969</c:v>
                </c:pt>
                <c:pt idx="5923">
                  <c:v>61969.8</c:v>
                </c:pt>
                <c:pt idx="5924">
                  <c:v>61970.8</c:v>
                </c:pt>
                <c:pt idx="5925">
                  <c:v>61972</c:v>
                </c:pt>
                <c:pt idx="5926">
                  <c:v>61973.1</c:v>
                </c:pt>
                <c:pt idx="5927">
                  <c:v>61973.7</c:v>
                </c:pt>
                <c:pt idx="5928">
                  <c:v>61974.9</c:v>
                </c:pt>
                <c:pt idx="5929">
                  <c:v>61976.1</c:v>
                </c:pt>
                <c:pt idx="5930">
                  <c:v>61977.3</c:v>
                </c:pt>
                <c:pt idx="5931">
                  <c:v>61978.3</c:v>
                </c:pt>
                <c:pt idx="5932">
                  <c:v>61979.199999999997</c:v>
                </c:pt>
                <c:pt idx="5933">
                  <c:v>61980.4</c:v>
                </c:pt>
                <c:pt idx="5934">
                  <c:v>61981.7</c:v>
                </c:pt>
                <c:pt idx="5935">
                  <c:v>61982.9</c:v>
                </c:pt>
                <c:pt idx="5936">
                  <c:v>61984.1</c:v>
                </c:pt>
                <c:pt idx="5937">
                  <c:v>61985.2</c:v>
                </c:pt>
                <c:pt idx="5938">
                  <c:v>61986.3</c:v>
                </c:pt>
                <c:pt idx="5939">
                  <c:v>61987.4</c:v>
                </c:pt>
                <c:pt idx="5940">
                  <c:v>61988.4</c:v>
                </c:pt>
                <c:pt idx="5941">
                  <c:v>61989.2</c:v>
                </c:pt>
                <c:pt idx="5942">
                  <c:v>61990.1</c:v>
                </c:pt>
                <c:pt idx="5943">
                  <c:v>61990.5</c:v>
                </c:pt>
                <c:pt idx="5944">
                  <c:v>61991.3</c:v>
                </c:pt>
                <c:pt idx="5945">
                  <c:v>61992.2</c:v>
                </c:pt>
                <c:pt idx="5946">
                  <c:v>61992.9</c:v>
                </c:pt>
                <c:pt idx="5947">
                  <c:v>61993.4</c:v>
                </c:pt>
                <c:pt idx="5948">
                  <c:v>61993.7</c:v>
                </c:pt>
                <c:pt idx="5949">
                  <c:v>61994.2</c:v>
                </c:pt>
                <c:pt idx="5950">
                  <c:v>61994.3</c:v>
                </c:pt>
                <c:pt idx="5951">
                  <c:v>61994.400000000001</c:v>
                </c:pt>
                <c:pt idx="5952">
                  <c:v>61994.400000000001</c:v>
                </c:pt>
                <c:pt idx="5953">
                  <c:v>61994.2</c:v>
                </c:pt>
                <c:pt idx="5954">
                  <c:v>61993.8</c:v>
                </c:pt>
                <c:pt idx="5955">
                  <c:v>61992.7</c:v>
                </c:pt>
                <c:pt idx="5956">
                  <c:v>61991.4</c:v>
                </c:pt>
                <c:pt idx="5957">
                  <c:v>61990.2</c:v>
                </c:pt>
                <c:pt idx="5958">
                  <c:v>61988.4</c:v>
                </c:pt>
                <c:pt idx="5959">
                  <c:v>61986.9</c:v>
                </c:pt>
                <c:pt idx="5960">
                  <c:v>61984.6</c:v>
                </c:pt>
                <c:pt idx="5961">
                  <c:v>61981.3</c:v>
                </c:pt>
                <c:pt idx="5962">
                  <c:v>61979.199999999997</c:v>
                </c:pt>
                <c:pt idx="5963">
                  <c:v>61977</c:v>
                </c:pt>
                <c:pt idx="5964">
                  <c:v>61974.7</c:v>
                </c:pt>
                <c:pt idx="5965">
                  <c:v>61970.6</c:v>
                </c:pt>
                <c:pt idx="5966">
                  <c:v>61967.199999999997</c:v>
                </c:pt>
                <c:pt idx="5967">
                  <c:v>61965.4</c:v>
                </c:pt>
                <c:pt idx="5968">
                  <c:v>61961.8</c:v>
                </c:pt>
                <c:pt idx="5969">
                  <c:v>61958.1</c:v>
                </c:pt>
                <c:pt idx="5970">
                  <c:v>61953.3</c:v>
                </c:pt>
                <c:pt idx="5971">
                  <c:v>61949.5</c:v>
                </c:pt>
                <c:pt idx="5972">
                  <c:v>61946.5</c:v>
                </c:pt>
                <c:pt idx="5973">
                  <c:v>61942.6</c:v>
                </c:pt>
                <c:pt idx="5974">
                  <c:v>61939.7</c:v>
                </c:pt>
                <c:pt idx="5975">
                  <c:v>61935.8</c:v>
                </c:pt>
                <c:pt idx="5976">
                  <c:v>61932.9</c:v>
                </c:pt>
                <c:pt idx="5977">
                  <c:v>61929.1</c:v>
                </c:pt>
                <c:pt idx="5978">
                  <c:v>61926.3</c:v>
                </c:pt>
                <c:pt idx="5979">
                  <c:v>61922.7</c:v>
                </c:pt>
                <c:pt idx="5980">
                  <c:v>61919.1</c:v>
                </c:pt>
                <c:pt idx="5981">
                  <c:v>61914.1</c:v>
                </c:pt>
                <c:pt idx="5982">
                  <c:v>61911.7</c:v>
                </c:pt>
                <c:pt idx="5983">
                  <c:v>61908.6</c:v>
                </c:pt>
                <c:pt idx="5984">
                  <c:v>61905.7</c:v>
                </c:pt>
                <c:pt idx="5985">
                  <c:v>61902.8</c:v>
                </c:pt>
                <c:pt idx="5986">
                  <c:v>61898.9</c:v>
                </c:pt>
                <c:pt idx="5987">
                  <c:v>61894.8</c:v>
                </c:pt>
                <c:pt idx="5988">
                  <c:v>61892.3</c:v>
                </c:pt>
                <c:pt idx="5989">
                  <c:v>61888.9</c:v>
                </c:pt>
                <c:pt idx="5990">
                  <c:v>61885.4</c:v>
                </c:pt>
                <c:pt idx="5991">
                  <c:v>61881.9</c:v>
                </c:pt>
                <c:pt idx="5992">
                  <c:v>61878.400000000001</c:v>
                </c:pt>
                <c:pt idx="5993">
                  <c:v>61875.7</c:v>
                </c:pt>
                <c:pt idx="5994">
                  <c:v>61873</c:v>
                </c:pt>
                <c:pt idx="5995">
                  <c:v>61870.3</c:v>
                </c:pt>
                <c:pt idx="5996">
                  <c:v>61866.8</c:v>
                </c:pt>
                <c:pt idx="5997">
                  <c:v>61864.1</c:v>
                </c:pt>
                <c:pt idx="5998">
                  <c:v>61860.7</c:v>
                </c:pt>
                <c:pt idx="5999">
                  <c:v>61858.1</c:v>
                </c:pt>
                <c:pt idx="6000">
                  <c:v>61855.6</c:v>
                </c:pt>
                <c:pt idx="6001">
                  <c:v>61851.5</c:v>
                </c:pt>
                <c:pt idx="6002">
                  <c:v>61848.4</c:v>
                </c:pt>
                <c:pt idx="6003">
                  <c:v>61846.1</c:v>
                </c:pt>
                <c:pt idx="6004">
                  <c:v>61843.199999999997</c:v>
                </c:pt>
                <c:pt idx="6005">
                  <c:v>61841.8</c:v>
                </c:pt>
                <c:pt idx="6006">
                  <c:v>61839.1</c:v>
                </c:pt>
                <c:pt idx="6007">
                  <c:v>61836.6</c:v>
                </c:pt>
                <c:pt idx="6008">
                  <c:v>61834.3</c:v>
                </c:pt>
                <c:pt idx="6009">
                  <c:v>61833.3</c:v>
                </c:pt>
                <c:pt idx="6010">
                  <c:v>61831.8</c:v>
                </c:pt>
                <c:pt idx="6011">
                  <c:v>61830.400000000001</c:v>
                </c:pt>
                <c:pt idx="6012">
                  <c:v>61828.4</c:v>
                </c:pt>
                <c:pt idx="6013">
                  <c:v>61827.1</c:v>
                </c:pt>
                <c:pt idx="6014">
                  <c:v>61826.3</c:v>
                </c:pt>
                <c:pt idx="6015">
                  <c:v>61825.7</c:v>
                </c:pt>
                <c:pt idx="6016">
                  <c:v>61825.1</c:v>
                </c:pt>
                <c:pt idx="6017">
                  <c:v>61824.800000000003</c:v>
                </c:pt>
                <c:pt idx="6018">
                  <c:v>61824.6</c:v>
                </c:pt>
                <c:pt idx="6019">
                  <c:v>61824.4</c:v>
                </c:pt>
                <c:pt idx="6020">
                  <c:v>61824.3</c:v>
                </c:pt>
                <c:pt idx="6021">
                  <c:v>61824.1</c:v>
                </c:pt>
                <c:pt idx="6022">
                  <c:v>61823.9</c:v>
                </c:pt>
                <c:pt idx="6023">
                  <c:v>61823.7</c:v>
                </c:pt>
                <c:pt idx="6024">
                  <c:v>61823.5</c:v>
                </c:pt>
                <c:pt idx="6025">
                  <c:v>61823.3</c:v>
                </c:pt>
                <c:pt idx="6026">
                  <c:v>61823.199999999997</c:v>
                </c:pt>
                <c:pt idx="6027">
                  <c:v>61823</c:v>
                </c:pt>
                <c:pt idx="6028">
                  <c:v>61822.9</c:v>
                </c:pt>
                <c:pt idx="6029">
                  <c:v>61822.7</c:v>
                </c:pt>
                <c:pt idx="6030">
                  <c:v>61822.6</c:v>
                </c:pt>
                <c:pt idx="6031">
                  <c:v>61822.5</c:v>
                </c:pt>
                <c:pt idx="6032">
                  <c:v>61822.3</c:v>
                </c:pt>
                <c:pt idx="6033">
                  <c:v>61822.2</c:v>
                </c:pt>
                <c:pt idx="6034">
                  <c:v>61822.1</c:v>
                </c:pt>
                <c:pt idx="6035">
                  <c:v>61822</c:v>
                </c:pt>
                <c:pt idx="6036">
                  <c:v>61821.9</c:v>
                </c:pt>
                <c:pt idx="6037">
                  <c:v>61821.8</c:v>
                </c:pt>
                <c:pt idx="6038">
                  <c:v>61821.7</c:v>
                </c:pt>
                <c:pt idx="6039">
                  <c:v>61821.599999999999</c:v>
                </c:pt>
                <c:pt idx="6040">
                  <c:v>61821.599999999999</c:v>
                </c:pt>
                <c:pt idx="6041">
                  <c:v>61821.5</c:v>
                </c:pt>
                <c:pt idx="6042">
                  <c:v>61821.5</c:v>
                </c:pt>
                <c:pt idx="6043">
                  <c:v>61821.4</c:v>
                </c:pt>
                <c:pt idx="6044">
                  <c:v>61821.4</c:v>
                </c:pt>
                <c:pt idx="6045">
                  <c:v>61821.3</c:v>
                </c:pt>
                <c:pt idx="6046">
                  <c:v>61821.3</c:v>
                </c:pt>
                <c:pt idx="6047">
                  <c:v>61821.3</c:v>
                </c:pt>
                <c:pt idx="6048">
                  <c:v>61821.3</c:v>
                </c:pt>
                <c:pt idx="6049">
                  <c:v>61821.4</c:v>
                </c:pt>
                <c:pt idx="6050">
                  <c:v>61821.7</c:v>
                </c:pt>
                <c:pt idx="6051">
                  <c:v>61822.8</c:v>
                </c:pt>
                <c:pt idx="6052">
                  <c:v>61824.5</c:v>
                </c:pt>
                <c:pt idx="6053">
                  <c:v>61826.3</c:v>
                </c:pt>
                <c:pt idx="6054">
                  <c:v>61829.9</c:v>
                </c:pt>
                <c:pt idx="6055">
                  <c:v>61831.6</c:v>
                </c:pt>
                <c:pt idx="6056">
                  <c:v>61835.4</c:v>
                </c:pt>
                <c:pt idx="6057">
                  <c:v>61839.7</c:v>
                </c:pt>
                <c:pt idx="6058">
                  <c:v>61845.599999999999</c:v>
                </c:pt>
                <c:pt idx="6059">
                  <c:v>61850.8</c:v>
                </c:pt>
                <c:pt idx="6060">
                  <c:v>61854.9</c:v>
                </c:pt>
                <c:pt idx="6061">
                  <c:v>61859.199999999997</c:v>
                </c:pt>
                <c:pt idx="6062">
                  <c:v>61865.1</c:v>
                </c:pt>
                <c:pt idx="6063">
                  <c:v>61871.199999999997</c:v>
                </c:pt>
                <c:pt idx="6064">
                  <c:v>61877.5</c:v>
                </c:pt>
                <c:pt idx="6065">
                  <c:v>61882.400000000001</c:v>
                </c:pt>
                <c:pt idx="6066">
                  <c:v>61888.9</c:v>
                </c:pt>
                <c:pt idx="6067">
                  <c:v>61893.8</c:v>
                </c:pt>
                <c:pt idx="6068">
                  <c:v>61900.4</c:v>
                </c:pt>
                <c:pt idx="6069">
                  <c:v>61908.6</c:v>
                </c:pt>
                <c:pt idx="6070">
                  <c:v>61913.5</c:v>
                </c:pt>
                <c:pt idx="6071">
                  <c:v>61919.8</c:v>
                </c:pt>
                <c:pt idx="6072">
                  <c:v>61924.5</c:v>
                </c:pt>
                <c:pt idx="6073">
                  <c:v>61930.6</c:v>
                </c:pt>
                <c:pt idx="6074">
                  <c:v>61936.5</c:v>
                </c:pt>
                <c:pt idx="6075">
                  <c:v>61942</c:v>
                </c:pt>
                <c:pt idx="6076">
                  <c:v>61946</c:v>
                </c:pt>
                <c:pt idx="6077">
                  <c:v>61949.8</c:v>
                </c:pt>
                <c:pt idx="6078">
                  <c:v>61954.400000000001</c:v>
                </c:pt>
                <c:pt idx="6079">
                  <c:v>61958.7</c:v>
                </c:pt>
                <c:pt idx="6080">
                  <c:v>61961.599999999999</c:v>
                </c:pt>
                <c:pt idx="6081">
                  <c:v>61964.9</c:v>
                </c:pt>
                <c:pt idx="6082">
                  <c:v>61967.199999999997</c:v>
                </c:pt>
                <c:pt idx="6083">
                  <c:v>61970.8</c:v>
                </c:pt>
                <c:pt idx="6084">
                  <c:v>61973.599999999999</c:v>
                </c:pt>
                <c:pt idx="6085">
                  <c:v>61976.4</c:v>
                </c:pt>
                <c:pt idx="6086">
                  <c:v>61978.400000000001</c:v>
                </c:pt>
                <c:pt idx="6087">
                  <c:v>61980.4</c:v>
                </c:pt>
                <c:pt idx="6088">
                  <c:v>61982.9</c:v>
                </c:pt>
                <c:pt idx="6089">
                  <c:v>61984.800000000003</c:v>
                </c:pt>
                <c:pt idx="6090">
                  <c:v>61987.9</c:v>
                </c:pt>
                <c:pt idx="6091">
                  <c:v>61989.1</c:v>
                </c:pt>
                <c:pt idx="6092">
                  <c:v>61991.5</c:v>
                </c:pt>
                <c:pt idx="6093">
                  <c:v>61993.8</c:v>
                </c:pt>
                <c:pt idx="6094">
                  <c:v>61996.1</c:v>
                </c:pt>
                <c:pt idx="6095">
                  <c:v>61998.3</c:v>
                </c:pt>
                <c:pt idx="6096">
                  <c:v>62000.4</c:v>
                </c:pt>
                <c:pt idx="6097">
                  <c:v>62002.6</c:v>
                </c:pt>
                <c:pt idx="6098">
                  <c:v>62003.6</c:v>
                </c:pt>
                <c:pt idx="6099">
                  <c:v>62006.2</c:v>
                </c:pt>
                <c:pt idx="6100">
                  <c:v>62007.7</c:v>
                </c:pt>
                <c:pt idx="6101">
                  <c:v>62009.599999999999</c:v>
                </c:pt>
                <c:pt idx="6102">
                  <c:v>62010.6</c:v>
                </c:pt>
                <c:pt idx="6103">
                  <c:v>62012.5</c:v>
                </c:pt>
                <c:pt idx="6104">
                  <c:v>62014.9</c:v>
                </c:pt>
                <c:pt idx="6105">
                  <c:v>62016.7</c:v>
                </c:pt>
                <c:pt idx="6106">
                  <c:v>62018.5</c:v>
                </c:pt>
                <c:pt idx="6107">
                  <c:v>62019.4</c:v>
                </c:pt>
                <c:pt idx="6108">
                  <c:v>62021.2</c:v>
                </c:pt>
                <c:pt idx="6109">
                  <c:v>62023</c:v>
                </c:pt>
                <c:pt idx="6110">
                  <c:v>62024.3</c:v>
                </c:pt>
                <c:pt idx="6111">
                  <c:v>62026</c:v>
                </c:pt>
                <c:pt idx="6112">
                  <c:v>62027.3</c:v>
                </c:pt>
                <c:pt idx="6113">
                  <c:v>62028.2</c:v>
                </c:pt>
                <c:pt idx="6114">
                  <c:v>62030.3</c:v>
                </c:pt>
                <c:pt idx="6115">
                  <c:v>62032</c:v>
                </c:pt>
                <c:pt idx="6116">
                  <c:v>62033.599999999999</c:v>
                </c:pt>
                <c:pt idx="6117">
                  <c:v>62034.400000000001</c:v>
                </c:pt>
                <c:pt idx="6118">
                  <c:v>62036</c:v>
                </c:pt>
                <c:pt idx="6119">
                  <c:v>62037.599999999999</c:v>
                </c:pt>
                <c:pt idx="6120">
                  <c:v>62039.6</c:v>
                </c:pt>
                <c:pt idx="6121">
                  <c:v>62041.1</c:v>
                </c:pt>
                <c:pt idx="6122">
                  <c:v>62042.2</c:v>
                </c:pt>
                <c:pt idx="6123">
                  <c:v>62043.3</c:v>
                </c:pt>
                <c:pt idx="6124">
                  <c:v>62044.800000000003</c:v>
                </c:pt>
                <c:pt idx="6125">
                  <c:v>62046.2</c:v>
                </c:pt>
                <c:pt idx="6126">
                  <c:v>62047.7</c:v>
                </c:pt>
                <c:pt idx="6127">
                  <c:v>62049.1</c:v>
                </c:pt>
                <c:pt idx="6128">
                  <c:v>62050.1</c:v>
                </c:pt>
                <c:pt idx="6129">
                  <c:v>62051.8</c:v>
                </c:pt>
                <c:pt idx="6130">
                  <c:v>62053.2</c:v>
                </c:pt>
                <c:pt idx="6131">
                  <c:v>62054.5</c:v>
                </c:pt>
                <c:pt idx="6132">
                  <c:v>62055.8</c:v>
                </c:pt>
                <c:pt idx="6133">
                  <c:v>62056.800000000003</c:v>
                </c:pt>
                <c:pt idx="6134">
                  <c:v>62058.1</c:v>
                </c:pt>
                <c:pt idx="6135">
                  <c:v>62059.1</c:v>
                </c:pt>
                <c:pt idx="6136">
                  <c:v>62060.7</c:v>
                </c:pt>
                <c:pt idx="6137">
                  <c:v>62061.9</c:v>
                </c:pt>
                <c:pt idx="6138">
                  <c:v>62063.199999999997</c:v>
                </c:pt>
                <c:pt idx="6139">
                  <c:v>62064.1</c:v>
                </c:pt>
                <c:pt idx="6140">
                  <c:v>62065.4</c:v>
                </c:pt>
                <c:pt idx="6141">
                  <c:v>62066.6</c:v>
                </c:pt>
                <c:pt idx="6142">
                  <c:v>62067.9</c:v>
                </c:pt>
                <c:pt idx="6143">
                  <c:v>62068.5</c:v>
                </c:pt>
                <c:pt idx="6144">
                  <c:v>62069.7</c:v>
                </c:pt>
                <c:pt idx="6145">
                  <c:v>62070.6</c:v>
                </c:pt>
                <c:pt idx="6146">
                  <c:v>62071.8</c:v>
                </c:pt>
                <c:pt idx="6147">
                  <c:v>62073</c:v>
                </c:pt>
                <c:pt idx="6148">
                  <c:v>62073.9</c:v>
                </c:pt>
                <c:pt idx="6149">
                  <c:v>62075</c:v>
                </c:pt>
                <c:pt idx="6150">
                  <c:v>62076.1</c:v>
                </c:pt>
                <c:pt idx="6151">
                  <c:v>62077.1</c:v>
                </c:pt>
                <c:pt idx="6152">
                  <c:v>62078.1</c:v>
                </c:pt>
                <c:pt idx="6153">
                  <c:v>62079.4</c:v>
                </c:pt>
                <c:pt idx="6154">
                  <c:v>62080.1</c:v>
                </c:pt>
                <c:pt idx="6155">
                  <c:v>62081</c:v>
                </c:pt>
                <c:pt idx="6156">
                  <c:v>62082</c:v>
                </c:pt>
                <c:pt idx="6157">
                  <c:v>62082.9</c:v>
                </c:pt>
                <c:pt idx="6158">
                  <c:v>62084</c:v>
                </c:pt>
                <c:pt idx="6159">
                  <c:v>62084.9</c:v>
                </c:pt>
                <c:pt idx="6160">
                  <c:v>62085.599999999999</c:v>
                </c:pt>
                <c:pt idx="6161">
                  <c:v>62086.6</c:v>
                </c:pt>
                <c:pt idx="6162">
                  <c:v>62087.5</c:v>
                </c:pt>
                <c:pt idx="6163">
                  <c:v>62088.7</c:v>
                </c:pt>
                <c:pt idx="6164">
                  <c:v>62089.2</c:v>
                </c:pt>
                <c:pt idx="6165">
                  <c:v>62090.2</c:v>
                </c:pt>
                <c:pt idx="6166">
                  <c:v>62090.7</c:v>
                </c:pt>
                <c:pt idx="6167">
                  <c:v>62091.8</c:v>
                </c:pt>
                <c:pt idx="6168">
                  <c:v>62092.9</c:v>
                </c:pt>
                <c:pt idx="6169">
                  <c:v>62094.1</c:v>
                </c:pt>
                <c:pt idx="6170">
                  <c:v>62095.3</c:v>
                </c:pt>
                <c:pt idx="6171">
                  <c:v>62096.5</c:v>
                </c:pt>
                <c:pt idx="6172">
                  <c:v>62097.8</c:v>
                </c:pt>
                <c:pt idx="6173">
                  <c:v>62099.199999999997</c:v>
                </c:pt>
                <c:pt idx="6174">
                  <c:v>62100.7</c:v>
                </c:pt>
                <c:pt idx="6175">
                  <c:v>62101.8</c:v>
                </c:pt>
                <c:pt idx="6176">
                  <c:v>62103</c:v>
                </c:pt>
                <c:pt idx="6177">
                  <c:v>62104.7</c:v>
                </c:pt>
                <c:pt idx="6178">
                  <c:v>62106.6</c:v>
                </c:pt>
                <c:pt idx="6179">
                  <c:v>62108.9</c:v>
                </c:pt>
                <c:pt idx="6180">
                  <c:v>62112</c:v>
                </c:pt>
                <c:pt idx="6181">
                  <c:v>62114.1</c:v>
                </c:pt>
                <c:pt idx="6182">
                  <c:v>62116.3</c:v>
                </c:pt>
                <c:pt idx="6183">
                  <c:v>62119.4</c:v>
                </c:pt>
                <c:pt idx="6184">
                  <c:v>62122.7</c:v>
                </c:pt>
                <c:pt idx="6185">
                  <c:v>62126.2</c:v>
                </c:pt>
                <c:pt idx="6186">
                  <c:v>62128</c:v>
                </c:pt>
                <c:pt idx="6187">
                  <c:v>62131.7</c:v>
                </c:pt>
                <c:pt idx="6188">
                  <c:v>62133.599999999999</c:v>
                </c:pt>
                <c:pt idx="6189">
                  <c:v>62137.4</c:v>
                </c:pt>
                <c:pt idx="6190">
                  <c:v>62143.3</c:v>
                </c:pt>
                <c:pt idx="6191">
                  <c:v>62148.3</c:v>
                </c:pt>
                <c:pt idx="6192">
                  <c:v>62153.4</c:v>
                </c:pt>
                <c:pt idx="6193">
                  <c:v>62157.4</c:v>
                </c:pt>
                <c:pt idx="6194">
                  <c:v>62162.5</c:v>
                </c:pt>
                <c:pt idx="6195">
                  <c:v>62167.4</c:v>
                </c:pt>
                <c:pt idx="6196">
                  <c:v>62171.3</c:v>
                </c:pt>
                <c:pt idx="6197">
                  <c:v>62174.2</c:v>
                </c:pt>
                <c:pt idx="6198">
                  <c:v>62178.9</c:v>
                </c:pt>
                <c:pt idx="6199">
                  <c:v>62182.400000000001</c:v>
                </c:pt>
                <c:pt idx="6200">
                  <c:v>62187.5</c:v>
                </c:pt>
                <c:pt idx="6201">
                  <c:v>62191.5</c:v>
                </c:pt>
                <c:pt idx="6202">
                  <c:v>62194.400000000001</c:v>
                </c:pt>
                <c:pt idx="6203">
                  <c:v>62197.1</c:v>
                </c:pt>
                <c:pt idx="6204">
                  <c:v>62200.7</c:v>
                </c:pt>
                <c:pt idx="6205">
                  <c:v>62202.7</c:v>
                </c:pt>
                <c:pt idx="6206">
                  <c:v>62204.800000000003</c:v>
                </c:pt>
                <c:pt idx="6207">
                  <c:v>62206.400000000001</c:v>
                </c:pt>
                <c:pt idx="6208">
                  <c:v>62208</c:v>
                </c:pt>
                <c:pt idx="6209">
                  <c:v>62209.5</c:v>
                </c:pt>
                <c:pt idx="6210">
                  <c:v>62211</c:v>
                </c:pt>
                <c:pt idx="6211">
                  <c:v>62212.9</c:v>
                </c:pt>
                <c:pt idx="6212">
                  <c:v>62214.6</c:v>
                </c:pt>
                <c:pt idx="6213">
                  <c:v>62216</c:v>
                </c:pt>
                <c:pt idx="6214">
                  <c:v>62217.4</c:v>
                </c:pt>
                <c:pt idx="6215">
                  <c:v>62218.7</c:v>
                </c:pt>
                <c:pt idx="6216">
                  <c:v>62220.3</c:v>
                </c:pt>
                <c:pt idx="6217">
                  <c:v>62221.599999999999</c:v>
                </c:pt>
                <c:pt idx="6218">
                  <c:v>62223.1</c:v>
                </c:pt>
                <c:pt idx="6219">
                  <c:v>62223.9</c:v>
                </c:pt>
                <c:pt idx="6220">
                  <c:v>62224.800000000003</c:v>
                </c:pt>
                <c:pt idx="6221">
                  <c:v>62225.9</c:v>
                </c:pt>
                <c:pt idx="6222">
                  <c:v>62226.9</c:v>
                </c:pt>
                <c:pt idx="6223">
                  <c:v>62227.9</c:v>
                </c:pt>
                <c:pt idx="6224">
                  <c:v>62228.7</c:v>
                </c:pt>
                <c:pt idx="6225">
                  <c:v>62229.599999999999</c:v>
                </c:pt>
                <c:pt idx="6226">
                  <c:v>62230.5</c:v>
                </c:pt>
                <c:pt idx="6227">
                  <c:v>62231.3</c:v>
                </c:pt>
                <c:pt idx="6228">
                  <c:v>62231.9</c:v>
                </c:pt>
                <c:pt idx="6229">
                  <c:v>62232.7</c:v>
                </c:pt>
                <c:pt idx="6230">
                  <c:v>62233.2</c:v>
                </c:pt>
                <c:pt idx="6231">
                  <c:v>62233.8</c:v>
                </c:pt>
                <c:pt idx="6232">
                  <c:v>62234.400000000001</c:v>
                </c:pt>
                <c:pt idx="6233">
                  <c:v>62235</c:v>
                </c:pt>
                <c:pt idx="6234">
                  <c:v>62235.5</c:v>
                </c:pt>
                <c:pt idx="6235">
                  <c:v>62236</c:v>
                </c:pt>
                <c:pt idx="6236">
                  <c:v>62236.4</c:v>
                </c:pt>
                <c:pt idx="6237">
                  <c:v>62236.800000000003</c:v>
                </c:pt>
                <c:pt idx="6238">
                  <c:v>62237.2</c:v>
                </c:pt>
                <c:pt idx="6239">
                  <c:v>62237.5</c:v>
                </c:pt>
                <c:pt idx="6240">
                  <c:v>62237.8</c:v>
                </c:pt>
                <c:pt idx="6241">
                  <c:v>62238.2</c:v>
                </c:pt>
                <c:pt idx="6242">
                  <c:v>62238.400000000001</c:v>
                </c:pt>
                <c:pt idx="6243">
                  <c:v>62238.8</c:v>
                </c:pt>
                <c:pt idx="6244">
                  <c:v>62239.1</c:v>
                </c:pt>
                <c:pt idx="6245">
                  <c:v>62239.4</c:v>
                </c:pt>
                <c:pt idx="6246">
                  <c:v>62239.8</c:v>
                </c:pt>
                <c:pt idx="6247">
                  <c:v>62240.1</c:v>
                </c:pt>
                <c:pt idx="6248">
                  <c:v>62240.2</c:v>
                </c:pt>
                <c:pt idx="6249">
                  <c:v>62240.5</c:v>
                </c:pt>
                <c:pt idx="6250">
                  <c:v>62240.7</c:v>
                </c:pt>
                <c:pt idx="6251">
                  <c:v>62241</c:v>
                </c:pt>
                <c:pt idx="6252">
                  <c:v>62241.3</c:v>
                </c:pt>
                <c:pt idx="6253">
                  <c:v>62241.5</c:v>
                </c:pt>
                <c:pt idx="6254">
                  <c:v>62241.7</c:v>
                </c:pt>
                <c:pt idx="6255">
                  <c:v>62241.9</c:v>
                </c:pt>
                <c:pt idx="6256">
                  <c:v>62242.2</c:v>
                </c:pt>
                <c:pt idx="6257">
                  <c:v>62242.5</c:v>
                </c:pt>
                <c:pt idx="6258">
                  <c:v>62242.6</c:v>
                </c:pt>
                <c:pt idx="6259">
                  <c:v>62242.8</c:v>
                </c:pt>
                <c:pt idx="6260">
                  <c:v>62243</c:v>
                </c:pt>
                <c:pt idx="6261">
                  <c:v>62243.199999999997</c:v>
                </c:pt>
                <c:pt idx="6262">
                  <c:v>62243.3</c:v>
                </c:pt>
                <c:pt idx="6263">
                  <c:v>62243.5</c:v>
                </c:pt>
                <c:pt idx="6264">
                  <c:v>62243.6</c:v>
                </c:pt>
                <c:pt idx="6265">
                  <c:v>62243.7</c:v>
                </c:pt>
                <c:pt idx="6266">
                  <c:v>62243.8</c:v>
                </c:pt>
                <c:pt idx="6267">
                  <c:v>62243.9</c:v>
                </c:pt>
                <c:pt idx="6268">
                  <c:v>62243.9</c:v>
                </c:pt>
                <c:pt idx="6269">
                  <c:v>62244</c:v>
                </c:pt>
                <c:pt idx="6270">
                  <c:v>62243.9</c:v>
                </c:pt>
                <c:pt idx="6271">
                  <c:v>62241.3</c:v>
                </c:pt>
                <c:pt idx="6272">
                  <c:v>62235.7</c:v>
                </c:pt>
                <c:pt idx="6273">
                  <c:v>62228.9</c:v>
                </c:pt>
                <c:pt idx="6274">
                  <c:v>62222.2</c:v>
                </c:pt>
                <c:pt idx="6275">
                  <c:v>62214.5</c:v>
                </c:pt>
                <c:pt idx="6276">
                  <c:v>62210.3</c:v>
                </c:pt>
                <c:pt idx="6277">
                  <c:v>62201.2</c:v>
                </c:pt>
                <c:pt idx="6278">
                  <c:v>62193.8</c:v>
                </c:pt>
                <c:pt idx="6279">
                  <c:v>62186.1</c:v>
                </c:pt>
                <c:pt idx="6280">
                  <c:v>62177.9</c:v>
                </c:pt>
                <c:pt idx="6281">
                  <c:v>62169.3</c:v>
                </c:pt>
                <c:pt idx="6282">
                  <c:v>62160.5</c:v>
                </c:pt>
                <c:pt idx="6283">
                  <c:v>62151.3</c:v>
                </c:pt>
                <c:pt idx="6284">
                  <c:v>62138.7</c:v>
                </c:pt>
                <c:pt idx="6285">
                  <c:v>62125.8</c:v>
                </c:pt>
                <c:pt idx="6286">
                  <c:v>62115.9</c:v>
                </c:pt>
                <c:pt idx="6287">
                  <c:v>62102.5</c:v>
                </c:pt>
                <c:pt idx="6288">
                  <c:v>62095.8</c:v>
                </c:pt>
                <c:pt idx="6289">
                  <c:v>62082.2</c:v>
                </c:pt>
                <c:pt idx="6290">
                  <c:v>62068.6</c:v>
                </c:pt>
                <c:pt idx="6291">
                  <c:v>62051.8</c:v>
                </c:pt>
                <c:pt idx="6292">
                  <c:v>62045.1</c:v>
                </c:pt>
                <c:pt idx="6293">
                  <c:v>62031.9</c:v>
                </c:pt>
                <c:pt idx="6294">
                  <c:v>62022.2</c:v>
                </c:pt>
                <c:pt idx="6295">
                  <c:v>62003.5</c:v>
                </c:pt>
                <c:pt idx="6296">
                  <c:v>61991.6</c:v>
                </c:pt>
                <c:pt idx="6297">
                  <c:v>61983</c:v>
                </c:pt>
                <c:pt idx="6298">
                  <c:v>61972.2</c:v>
                </c:pt>
                <c:pt idx="6299">
                  <c:v>61964.5</c:v>
                </c:pt>
                <c:pt idx="6300">
                  <c:v>61955</c:v>
                </c:pt>
                <c:pt idx="6301">
                  <c:v>61948.3</c:v>
                </c:pt>
                <c:pt idx="6302">
                  <c:v>61942.3</c:v>
                </c:pt>
                <c:pt idx="6303">
                  <c:v>61934.6</c:v>
                </c:pt>
                <c:pt idx="6304">
                  <c:v>61930.8</c:v>
                </c:pt>
                <c:pt idx="6305">
                  <c:v>61923.3</c:v>
                </c:pt>
                <c:pt idx="6306">
                  <c:v>61916</c:v>
                </c:pt>
                <c:pt idx="6307">
                  <c:v>61907.1</c:v>
                </c:pt>
                <c:pt idx="6308">
                  <c:v>61901.8</c:v>
                </c:pt>
                <c:pt idx="6309">
                  <c:v>61896.6</c:v>
                </c:pt>
                <c:pt idx="6310">
                  <c:v>61891.4</c:v>
                </c:pt>
                <c:pt idx="6311">
                  <c:v>61883</c:v>
                </c:pt>
                <c:pt idx="6312">
                  <c:v>61878.1</c:v>
                </c:pt>
                <c:pt idx="6313">
                  <c:v>61871.5</c:v>
                </c:pt>
                <c:pt idx="6314">
                  <c:v>61865.1</c:v>
                </c:pt>
                <c:pt idx="6315">
                  <c:v>61861.9</c:v>
                </c:pt>
                <c:pt idx="6316">
                  <c:v>61855.6</c:v>
                </c:pt>
                <c:pt idx="6317">
                  <c:v>61852.4</c:v>
                </c:pt>
                <c:pt idx="6318">
                  <c:v>61844.7</c:v>
                </c:pt>
                <c:pt idx="6319">
                  <c:v>61838.6</c:v>
                </c:pt>
                <c:pt idx="6320">
                  <c:v>61834.1</c:v>
                </c:pt>
                <c:pt idx="6321">
                  <c:v>61829.599999999999</c:v>
                </c:pt>
                <c:pt idx="6322">
                  <c:v>61825.1</c:v>
                </c:pt>
                <c:pt idx="6323">
                  <c:v>61817.8</c:v>
                </c:pt>
                <c:pt idx="6324">
                  <c:v>61813.4</c:v>
                </c:pt>
                <c:pt idx="6325">
                  <c:v>61809</c:v>
                </c:pt>
                <c:pt idx="6326">
                  <c:v>61804.6</c:v>
                </c:pt>
                <c:pt idx="6327">
                  <c:v>61800.3</c:v>
                </c:pt>
                <c:pt idx="6328">
                  <c:v>61794.5</c:v>
                </c:pt>
                <c:pt idx="6329">
                  <c:v>61788.800000000003</c:v>
                </c:pt>
                <c:pt idx="6330">
                  <c:v>61783.1</c:v>
                </c:pt>
                <c:pt idx="6331">
                  <c:v>61777.4</c:v>
                </c:pt>
                <c:pt idx="6332">
                  <c:v>61773.1</c:v>
                </c:pt>
                <c:pt idx="6333">
                  <c:v>61767.4</c:v>
                </c:pt>
                <c:pt idx="6334">
                  <c:v>61763.1</c:v>
                </c:pt>
                <c:pt idx="6335">
                  <c:v>61757.4</c:v>
                </c:pt>
                <c:pt idx="6336">
                  <c:v>61753</c:v>
                </c:pt>
                <c:pt idx="6337">
                  <c:v>61748.800000000003</c:v>
                </c:pt>
                <c:pt idx="6338">
                  <c:v>61744.7</c:v>
                </c:pt>
                <c:pt idx="6339">
                  <c:v>61739.3</c:v>
                </c:pt>
                <c:pt idx="6340">
                  <c:v>61734.2</c:v>
                </c:pt>
                <c:pt idx="6341">
                  <c:v>61729.2</c:v>
                </c:pt>
                <c:pt idx="6342">
                  <c:v>61724.3</c:v>
                </c:pt>
                <c:pt idx="6343">
                  <c:v>61720.7</c:v>
                </c:pt>
                <c:pt idx="6344">
                  <c:v>61716.1</c:v>
                </c:pt>
                <c:pt idx="6345">
                  <c:v>61711.5</c:v>
                </c:pt>
                <c:pt idx="6346">
                  <c:v>61707</c:v>
                </c:pt>
                <c:pt idx="6347">
                  <c:v>61703.6</c:v>
                </c:pt>
                <c:pt idx="6348">
                  <c:v>61699.199999999997</c:v>
                </c:pt>
                <c:pt idx="6349">
                  <c:v>61696.9</c:v>
                </c:pt>
                <c:pt idx="6350">
                  <c:v>61692.5</c:v>
                </c:pt>
                <c:pt idx="6351">
                  <c:v>61689.1</c:v>
                </c:pt>
                <c:pt idx="6352">
                  <c:v>61684.6</c:v>
                </c:pt>
                <c:pt idx="6353">
                  <c:v>61680.1</c:v>
                </c:pt>
                <c:pt idx="6354">
                  <c:v>61676.6</c:v>
                </c:pt>
                <c:pt idx="6355">
                  <c:v>61671.9</c:v>
                </c:pt>
                <c:pt idx="6356">
                  <c:v>61665.9</c:v>
                </c:pt>
                <c:pt idx="6357">
                  <c:v>61660.9</c:v>
                </c:pt>
                <c:pt idx="6358">
                  <c:v>61655.8</c:v>
                </c:pt>
                <c:pt idx="6359">
                  <c:v>61653.2</c:v>
                </c:pt>
                <c:pt idx="6360">
                  <c:v>61649.2</c:v>
                </c:pt>
                <c:pt idx="6361">
                  <c:v>61643.6</c:v>
                </c:pt>
                <c:pt idx="6362">
                  <c:v>61637.9</c:v>
                </c:pt>
                <c:pt idx="6363">
                  <c:v>61631.9</c:v>
                </c:pt>
                <c:pt idx="6364">
                  <c:v>61625.7</c:v>
                </c:pt>
                <c:pt idx="6365">
                  <c:v>61620.800000000003</c:v>
                </c:pt>
                <c:pt idx="6366">
                  <c:v>61612.4</c:v>
                </c:pt>
                <c:pt idx="6367">
                  <c:v>61607</c:v>
                </c:pt>
                <c:pt idx="6368">
                  <c:v>61599.7</c:v>
                </c:pt>
                <c:pt idx="6369">
                  <c:v>61591.9</c:v>
                </c:pt>
                <c:pt idx="6370">
                  <c:v>61585.599999999999</c:v>
                </c:pt>
                <c:pt idx="6371">
                  <c:v>61578.8</c:v>
                </c:pt>
                <c:pt idx="6372">
                  <c:v>61566.400000000001</c:v>
                </c:pt>
                <c:pt idx="6373">
                  <c:v>61555.6</c:v>
                </c:pt>
                <c:pt idx="6374">
                  <c:v>61547.1</c:v>
                </c:pt>
                <c:pt idx="6375">
                  <c:v>61535.1</c:v>
                </c:pt>
                <c:pt idx="6376">
                  <c:v>61522.5</c:v>
                </c:pt>
                <c:pt idx="6377">
                  <c:v>61506</c:v>
                </c:pt>
                <c:pt idx="6378">
                  <c:v>61492.1</c:v>
                </c:pt>
                <c:pt idx="6379">
                  <c:v>61477.8</c:v>
                </c:pt>
                <c:pt idx="6380">
                  <c:v>61470.400000000001</c:v>
                </c:pt>
                <c:pt idx="6381">
                  <c:v>61455.5</c:v>
                </c:pt>
                <c:pt idx="6382">
                  <c:v>61436.3</c:v>
                </c:pt>
                <c:pt idx="6383">
                  <c:v>61424.6</c:v>
                </c:pt>
                <c:pt idx="6384">
                  <c:v>61408.7</c:v>
                </c:pt>
                <c:pt idx="6385">
                  <c:v>61396.6</c:v>
                </c:pt>
                <c:pt idx="6386">
                  <c:v>61376.3</c:v>
                </c:pt>
                <c:pt idx="6387">
                  <c:v>61359.9</c:v>
                </c:pt>
                <c:pt idx="6388">
                  <c:v>61343.4</c:v>
                </c:pt>
                <c:pt idx="6389">
                  <c:v>61326.9</c:v>
                </c:pt>
                <c:pt idx="6390">
                  <c:v>61310.400000000001</c:v>
                </c:pt>
                <c:pt idx="6391">
                  <c:v>61294</c:v>
                </c:pt>
                <c:pt idx="6392">
                  <c:v>61273.7</c:v>
                </c:pt>
                <c:pt idx="6393">
                  <c:v>61261.599999999999</c:v>
                </c:pt>
                <c:pt idx="6394">
                  <c:v>61249.599999999999</c:v>
                </c:pt>
                <c:pt idx="6395">
                  <c:v>61233.9</c:v>
                </c:pt>
                <c:pt idx="6396">
                  <c:v>61214.6</c:v>
                </c:pt>
                <c:pt idx="6397">
                  <c:v>61199.6</c:v>
                </c:pt>
                <c:pt idx="6398">
                  <c:v>61185</c:v>
                </c:pt>
                <c:pt idx="6399">
                  <c:v>61170.3</c:v>
                </c:pt>
                <c:pt idx="6400">
                  <c:v>61159.1</c:v>
                </c:pt>
                <c:pt idx="6401">
                  <c:v>61139.9</c:v>
                </c:pt>
                <c:pt idx="6402">
                  <c:v>61120.3</c:v>
                </c:pt>
                <c:pt idx="6403">
                  <c:v>61112.3</c:v>
                </c:pt>
                <c:pt idx="6404">
                  <c:v>61096.2</c:v>
                </c:pt>
                <c:pt idx="6405">
                  <c:v>61080</c:v>
                </c:pt>
                <c:pt idx="6406">
                  <c:v>61059.5</c:v>
                </c:pt>
                <c:pt idx="6407">
                  <c:v>61043</c:v>
                </c:pt>
                <c:pt idx="6408">
                  <c:v>61026.5</c:v>
                </c:pt>
                <c:pt idx="6409">
                  <c:v>61014.1</c:v>
                </c:pt>
                <c:pt idx="6410">
                  <c:v>60993.5</c:v>
                </c:pt>
                <c:pt idx="6411">
                  <c:v>60977.2</c:v>
                </c:pt>
                <c:pt idx="6412">
                  <c:v>60961</c:v>
                </c:pt>
                <c:pt idx="6413">
                  <c:v>60945</c:v>
                </c:pt>
                <c:pt idx="6414">
                  <c:v>60933.2</c:v>
                </c:pt>
                <c:pt idx="6415">
                  <c:v>60913.8</c:v>
                </c:pt>
                <c:pt idx="6416">
                  <c:v>60894.9</c:v>
                </c:pt>
                <c:pt idx="6417">
                  <c:v>60880.2</c:v>
                </c:pt>
                <c:pt idx="6418">
                  <c:v>60866</c:v>
                </c:pt>
                <c:pt idx="6419">
                  <c:v>60852.2</c:v>
                </c:pt>
                <c:pt idx="6420">
                  <c:v>60835.7</c:v>
                </c:pt>
                <c:pt idx="6421">
                  <c:v>60823.199999999997</c:v>
                </c:pt>
                <c:pt idx="6422">
                  <c:v>60814.1</c:v>
                </c:pt>
                <c:pt idx="6423">
                  <c:v>60805.5</c:v>
                </c:pt>
                <c:pt idx="6424">
                  <c:v>60791.9</c:v>
                </c:pt>
                <c:pt idx="6425">
                  <c:v>60781.9</c:v>
                </c:pt>
                <c:pt idx="6426">
                  <c:v>60772.7</c:v>
                </c:pt>
                <c:pt idx="6427">
                  <c:v>60764.1</c:v>
                </c:pt>
                <c:pt idx="6428">
                  <c:v>60755.9</c:v>
                </c:pt>
                <c:pt idx="6429">
                  <c:v>60746.1</c:v>
                </c:pt>
                <c:pt idx="6430">
                  <c:v>60738.7</c:v>
                </c:pt>
                <c:pt idx="6431">
                  <c:v>60731.5</c:v>
                </c:pt>
                <c:pt idx="6432">
                  <c:v>60726.3</c:v>
                </c:pt>
                <c:pt idx="6433">
                  <c:v>60719.6</c:v>
                </c:pt>
                <c:pt idx="6434">
                  <c:v>60713.1</c:v>
                </c:pt>
                <c:pt idx="6435">
                  <c:v>60706.8</c:v>
                </c:pt>
                <c:pt idx="6436">
                  <c:v>60700.7</c:v>
                </c:pt>
                <c:pt idx="6437">
                  <c:v>60694.8</c:v>
                </c:pt>
                <c:pt idx="6438">
                  <c:v>60689</c:v>
                </c:pt>
                <c:pt idx="6439">
                  <c:v>60683.4</c:v>
                </c:pt>
                <c:pt idx="6440">
                  <c:v>60676.5</c:v>
                </c:pt>
                <c:pt idx="6441">
                  <c:v>60672.4</c:v>
                </c:pt>
                <c:pt idx="6442">
                  <c:v>60667.1</c:v>
                </c:pt>
                <c:pt idx="6443">
                  <c:v>60660.5</c:v>
                </c:pt>
                <c:pt idx="6444">
                  <c:v>60653.9</c:v>
                </c:pt>
                <c:pt idx="6445">
                  <c:v>60648.7</c:v>
                </c:pt>
                <c:pt idx="6446">
                  <c:v>60644.7</c:v>
                </c:pt>
                <c:pt idx="6447">
                  <c:v>60639.4</c:v>
                </c:pt>
                <c:pt idx="6448">
                  <c:v>60632.800000000003</c:v>
                </c:pt>
                <c:pt idx="6449">
                  <c:v>60627.3</c:v>
                </c:pt>
                <c:pt idx="6450">
                  <c:v>60621.8</c:v>
                </c:pt>
                <c:pt idx="6451">
                  <c:v>60616.2</c:v>
                </c:pt>
                <c:pt idx="6452">
                  <c:v>60609</c:v>
                </c:pt>
                <c:pt idx="6453">
                  <c:v>60603</c:v>
                </c:pt>
                <c:pt idx="6454">
                  <c:v>60596.9</c:v>
                </c:pt>
                <c:pt idx="6455">
                  <c:v>60590.5</c:v>
                </c:pt>
                <c:pt idx="6456">
                  <c:v>60584</c:v>
                </c:pt>
                <c:pt idx="6457">
                  <c:v>60576.1</c:v>
                </c:pt>
                <c:pt idx="6458">
                  <c:v>60569.9</c:v>
                </c:pt>
                <c:pt idx="6459">
                  <c:v>60563.9</c:v>
                </c:pt>
                <c:pt idx="6460">
                  <c:v>60557.9</c:v>
                </c:pt>
                <c:pt idx="6461">
                  <c:v>60552.1</c:v>
                </c:pt>
                <c:pt idx="6462">
                  <c:v>60544.9</c:v>
                </c:pt>
                <c:pt idx="6463">
                  <c:v>60539.1</c:v>
                </c:pt>
                <c:pt idx="6464">
                  <c:v>60533.4</c:v>
                </c:pt>
                <c:pt idx="6465">
                  <c:v>60527.6</c:v>
                </c:pt>
                <c:pt idx="6466">
                  <c:v>60521.8</c:v>
                </c:pt>
                <c:pt idx="6467">
                  <c:v>60514.5</c:v>
                </c:pt>
                <c:pt idx="6468">
                  <c:v>60508.5</c:v>
                </c:pt>
                <c:pt idx="6469">
                  <c:v>60504</c:v>
                </c:pt>
                <c:pt idx="6470">
                  <c:v>60496.3</c:v>
                </c:pt>
                <c:pt idx="6471">
                  <c:v>60489.9</c:v>
                </c:pt>
                <c:pt idx="6472">
                  <c:v>60481.7</c:v>
                </c:pt>
                <c:pt idx="6473">
                  <c:v>60476.7</c:v>
                </c:pt>
                <c:pt idx="6474">
                  <c:v>60469.7</c:v>
                </c:pt>
                <c:pt idx="6475">
                  <c:v>60462.6</c:v>
                </c:pt>
                <c:pt idx="6476">
                  <c:v>60455.1</c:v>
                </c:pt>
                <c:pt idx="6477">
                  <c:v>60447.4</c:v>
                </c:pt>
                <c:pt idx="6478">
                  <c:v>60437.3</c:v>
                </c:pt>
                <c:pt idx="6479">
                  <c:v>60428.800000000003</c:v>
                </c:pt>
                <c:pt idx="6480">
                  <c:v>60417.7</c:v>
                </c:pt>
                <c:pt idx="6481">
                  <c:v>60408.4</c:v>
                </c:pt>
                <c:pt idx="6482">
                  <c:v>60398.7</c:v>
                </c:pt>
                <c:pt idx="6483">
                  <c:v>60388.6</c:v>
                </c:pt>
                <c:pt idx="6484">
                  <c:v>60378</c:v>
                </c:pt>
                <c:pt idx="6485">
                  <c:v>60362.7</c:v>
                </c:pt>
                <c:pt idx="6486">
                  <c:v>60347.8</c:v>
                </c:pt>
                <c:pt idx="6487">
                  <c:v>60330.6</c:v>
                </c:pt>
                <c:pt idx="6488">
                  <c:v>60311.6</c:v>
                </c:pt>
                <c:pt idx="6489">
                  <c:v>60290.9</c:v>
                </c:pt>
                <c:pt idx="6490">
                  <c:v>60263.1</c:v>
                </c:pt>
                <c:pt idx="6491">
                  <c:v>60233.599999999999</c:v>
                </c:pt>
                <c:pt idx="6492">
                  <c:v>60209.2</c:v>
                </c:pt>
                <c:pt idx="6493">
                  <c:v>60190.6</c:v>
                </c:pt>
                <c:pt idx="6494">
                  <c:v>60159.3</c:v>
                </c:pt>
                <c:pt idx="6495">
                  <c:v>60134.3</c:v>
                </c:pt>
                <c:pt idx="6496">
                  <c:v>60109.599999999999</c:v>
                </c:pt>
                <c:pt idx="6497">
                  <c:v>60091.5</c:v>
                </c:pt>
                <c:pt idx="6498">
                  <c:v>60062.3</c:v>
                </c:pt>
                <c:pt idx="6499">
                  <c:v>60029.7</c:v>
                </c:pt>
                <c:pt idx="6500">
                  <c:v>60009.9</c:v>
                </c:pt>
                <c:pt idx="6501">
                  <c:v>59996.1</c:v>
                </c:pt>
                <c:pt idx="6502">
                  <c:v>59979.6</c:v>
                </c:pt>
                <c:pt idx="6503">
                  <c:v>59961.8</c:v>
                </c:pt>
                <c:pt idx="6504">
                  <c:v>59948.6</c:v>
                </c:pt>
                <c:pt idx="6505">
                  <c:v>59939</c:v>
                </c:pt>
                <c:pt idx="6506">
                  <c:v>59926.5</c:v>
                </c:pt>
                <c:pt idx="6507">
                  <c:v>59908.6</c:v>
                </c:pt>
                <c:pt idx="6508">
                  <c:v>59897.1</c:v>
                </c:pt>
                <c:pt idx="6509">
                  <c:v>59886</c:v>
                </c:pt>
                <c:pt idx="6510">
                  <c:v>59875.3</c:v>
                </c:pt>
                <c:pt idx="6511">
                  <c:v>59864.800000000003</c:v>
                </c:pt>
                <c:pt idx="6512">
                  <c:v>59852.1</c:v>
                </c:pt>
                <c:pt idx="6513">
                  <c:v>59842.3</c:v>
                </c:pt>
                <c:pt idx="6514">
                  <c:v>59832.6</c:v>
                </c:pt>
                <c:pt idx="6515">
                  <c:v>59823.199999999997</c:v>
                </c:pt>
                <c:pt idx="6516">
                  <c:v>59814</c:v>
                </c:pt>
                <c:pt idx="6517">
                  <c:v>59802.7</c:v>
                </c:pt>
                <c:pt idx="6518">
                  <c:v>59793.8</c:v>
                </c:pt>
                <c:pt idx="6519">
                  <c:v>59785</c:v>
                </c:pt>
                <c:pt idx="6520">
                  <c:v>59776.3</c:v>
                </c:pt>
                <c:pt idx="6521">
                  <c:v>59765.599999999999</c:v>
                </c:pt>
                <c:pt idx="6522">
                  <c:v>59757</c:v>
                </c:pt>
                <c:pt idx="6523">
                  <c:v>59748.5</c:v>
                </c:pt>
                <c:pt idx="6524">
                  <c:v>59739.9</c:v>
                </c:pt>
                <c:pt idx="6525">
                  <c:v>59731.3</c:v>
                </c:pt>
                <c:pt idx="6526">
                  <c:v>59720.5</c:v>
                </c:pt>
                <c:pt idx="6527">
                  <c:v>59711.7</c:v>
                </c:pt>
                <c:pt idx="6528">
                  <c:v>59702.8</c:v>
                </c:pt>
                <c:pt idx="6529">
                  <c:v>59696.1</c:v>
                </c:pt>
                <c:pt idx="6530">
                  <c:v>59682.400000000001</c:v>
                </c:pt>
                <c:pt idx="6531">
                  <c:v>59670.8</c:v>
                </c:pt>
                <c:pt idx="6532">
                  <c:v>59664.1</c:v>
                </c:pt>
                <c:pt idx="6533">
                  <c:v>59657.5</c:v>
                </c:pt>
                <c:pt idx="6534">
                  <c:v>59649.1</c:v>
                </c:pt>
                <c:pt idx="6535">
                  <c:v>59638.8</c:v>
                </c:pt>
                <c:pt idx="6536">
                  <c:v>59630.8</c:v>
                </c:pt>
                <c:pt idx="6537">
                  <c:v>59623</c:v>
                </c:pt>
                <c:pt idx="6538">
                  <c:v>59613.4</c:v>
                </c:pt>
                <c:pt idx="6539">
                  <c:v>59605.8</c:v>
                </c:pt>
                <c:pt idx="6540">
                  <c:v>59596.5</c:v>
                </c:pt>
                <c:pt idx="6541">
                  <c:v>59589.1</c:v>
                </c:pt>
                <c:pt idx="6542">
                  <c:v>59581.599999999999</c:v>
                </c:pt>
                <c:pt idx="6543">
                  <c:v>59576</c:v>
                </c:pt>
                <c:pt idx="6544">
                  <c:v>59568.5</c:v>
                </c:pt>
                <c:pt idx="6545">
                  <c:v>59558.9</c:v>
                </c:pt>
                <c:pt idx="6546">
                  <c:v>59551.1</c:v>
                </c:pt>
                <c:pt idx="6547">
                  <c:v>59541.1</c:v>
                </c:pt>
                <c:pt idx="6548">
                  <c:v>59532.9</c:v>
                </c:pt>
                <c:pt idx="6549">
                  <c:v>59522.3</c:v>
                </c:pt>
                <c:pt idx="6550">
                  <c:v>59513.5</c:v>
                </c:pt>
                <c:pt idx="6551">
                  <c:v>59504.4</c:v>
                </c:pt>
                <c:pt idx="6552">
                  <c:v>59497.3</c:v>
                </c:pt>
                <c:pt idx="6553">
                  <c:v>59485.1</c:v>
                </c:pt>
                <c:pt idx="6554">
                  <c:v>59474.9</c:v>
                </c:pt>
                <c:pt idx="6555">
                  <c:v>59464.2</c:v>
                </c:pt>
                <c:pt idx="6556">
                  <c:v>59455.9</c:v>
                </c:pt>
                <c:pt idx="6557">
                  <c:v>59441.4</c:v>
                </c:pt>
                <c:pt idx="6558">
                  <c:v>59426.1</c:v>
                </c:pt>
                <c:pt idx="6559">
                  <c:v>59413.2</c:v>
                </c:pt>
                <c:pt idx="6560">
                  <c:v>59399.199999999997</c:v>
                </c:pt>
                <c:pt idx="6561">
                  <c:v>59383.3</c:v>
                </c:pt>
                <c:pt idx="6562">
                  <c:v>59370.2</c:v>
                </c:pt>
                <c:pt idx="6563">
                  <c:v>59346.5</c:v>
                </c:pt>
                <c:pt idx="6564">
                  <c:v>59325.9</c:v>
                </c:pt>
                <c:pt idx="6565">
                  <c:v>59304.1</c:v>
                </c:pt>
                <c:pt idx="6566">
                  <c:v>59281</c:v>
                </c:pt>
                <c:pt idx="6567">
                  <c:v>59256.9</c:v>
                </c:pt>
                <c:pt idx="6568">
                  <c:v>59231.9</c:v>
                </c:pt>
                <c:pt idx="6569">
                  <c:v>59199.5</c:v>
                </c:pt>
                <c:pt idx="6570">
                  <c:v>59172.9</c:v>
                </c:pt>
                <c:pt idx="6571">
                  <c:v>59145.8</c:v>
                </c:pt>
                <c:pt idx="6572">
                  <c:v>59125.2</c:v>
                </c:pt>
                <c:pt idx="6573">
                  <c:v>59097.5</c:v>
                </c:pt>
                <c:pt idx="6574">
                  <c:v>59069.7</c:v>
                </c:pt>
                <c:pt idx="6575">
                  <c:v>59048.800000000003</c:v>
                </c:pt>
                <c:pt idx="6576">
                  <c:v>59028</c:v>
                </c:pt>
                <c:pt idx="6577">
                  <c:v>59014.2</c:v>
                </c:pt>
                <c:pt idx="6578">
                  <c:v>58993.5</c:v>
                </c:pt>
                <c:pt idx="6579">
                  <c:v>58966.3</c:v>
                </c:pt>
                <c:pt idx="6580">
                  <c:v>58933</c:v>
                </c:pt>
                <c:pt idx="6581">
                  <c:v>58907</c:v>
                </c:pt>
                <c:pt idx="6582">
                  <c:v>58888</c:v>
                </c:pt>
                <c:pt idx="6583">
                  <c:v>58869.5</c:v>
                </c:pt>
                <c:pt idx="6584">
                  <c:v>58845.7</c:v>
                </c:pt>
                <c:pt idx="6585">
                  <c:v>58822.9</c:v>
                </c:pt>
                <c:pt idx="6586">
                  <c:v>58801.2</c:v>
                </c:pt>
                <c:pt idx="6587">
                  <c:v>58780.5</c:v>
                </c:pt>
                <c:pt idx="6588">
                  <c:v>58760.7</c:v>
                </c:pt>
                <c:pt idx="6589">
                  <c:v>58741.599999999999</c:v>
                </c:pt>
                <c:pt idx="6590">
                  <c:v>58723.199999999997</c:v>
                </c:pt>
                <c:pt idx="6591">
                  <c:v>58700.9</c:v>
                </c:pt>
                <c:pt idx="6592">
                  <c:v>58687.8</c:v>
                </c:pt>
                <c:pt idx="6593">
                  <c:v>58670.7</c:v>
                </c:pt>
                <c:pt idx="6594">
                  <c:v>58657.9</c:v>
                </c:pt>
                <c:pt idx="6595">
                  <c:v>58636.800000000003</c:v>
                </c:pt>
                <c:pt idx="6596">
                  <c:v>58611.4</c:v>
                </c:pt>
                <c:pt idx="6597">
                  <c:v>58598.6</c:v>
                </c:pt>
                <c:pt idx="6598">
                  <c:v>58581.3</c:v>
                </c:pt>
                <c:pt idx="6599">
                  <c:v>58563.5</c:v>
                </c:pt>
                <c:pt idx="6600">
                  <c:v>58545.3</c:v>
                </c:pt>
                <c:pt idx="6601">
                  <c:v>58521.599999999999</c:v>
                </c:pt>
                <c:pt idx="6602">
                  <c:v>58501.8</c:v>
                </c:pt>
                <c:pt idx="6603">
                  <c:v>58486.5</c:v>
                </c:pt>
                <c:pt idx="6604">
                  <c:v>58465.1</c:v>
                </c:pt>
                <c:pt idx="6605">
                  <c:v>58442.7</c:v>
                </c:pt>
                <c:pt idx="6606">
                  <c:v>58419.199999999997</c:v>
                </c:pt>
                <c:pt idx="6607">
                  <c:v>58387.9</c:v>
                </c:pt>
                <c:pt idx="6608">
                  <c:v>58368.1</c:v>
                </c:pt>
                <c:pt idx="6609">
                  <c:v>58340.4</c:v>
                </c:pt>
                <c:pt idx="6610">
                  <c:v>58303.4</c:v>
                </c:pt>
                <c:pt idx="6611">
                  <c:v>58263.8</c:v>
                </c:pt>
                <c:pt idx="6612">
                  <c:v>58238.3</c:v>
                </c:pt>
                <c:pt idx="6613">
                  <c:v>58207.3</c:v>
                </c:pt>
                <c:pt idx="6614">
                  <c:v>58156.3</c:v>
                </c:pt>
                <c:pt idx="6615">
                  <c:v>58096.6</c:v>
                </c:pt>
                <c:pt idx="6616">
                  <c:v>58013.8</c:v>
                </c:pt>
                <c:pt idx="6617">
                  <c:v>57961.7</c:v>
                </c:pt>
                <c:pt idx="6618">
                  <c:v>57891.6</c:v>
                </c:pt>
                <c:pt idx="6619">
                  <c:v>57806.9</c:v>
                </c:pt>
                <c:pt idx="6620">
                  <c:v>57744.5</c:v>
                </c:pt>
                <c:pt idx="6621">
                  <c:v>57677.5</c:v>
                </c:pt>
                <c:pt idx="6622">
                  <c:v>57654.9</c:v>
                </c:pt>
                <c:pt idx="6623">
                  <c:v>57615.199999999997</c:v>
                </c:pt>
                <c:pt idx="6624">
                  <c:v>57581.5</c:v>
                </c:pt>
                <c:pt idx="6625">
                  <c:v>57552.2</c:v>
                </c:pt>
                <c:pt idx="6626">
                  <c:v>57519.1</c:v>
                </c:pt>
                <c:pt idx="6627">
                  <c:v>57493.4</c:v>
                </c:pt>
                <c:pt idx="6628">
                  <c:v>57466.6</c:v>
                </c:pt>
                <c:pt idx="6629">
                  <c:v>57444.800000000003</c:v>
                </c:pt>
                <c:pt idx="6630">
                  <c:v>57403.1</c:v>
                </c:pt>
                <c:pt idx="6631">
                  <c:v>57351.8</c:v>
                </c:pt>
                <c:pt idx="6632">
                  <c:v>57315.1</c:v>
                </c:pt>
                <c:pt idx="6633">
                  <c:v>57257.7</c:v>
                </c:pt>
                <c:pt idx="6634">
                  <c:v>57187.199999999997</c:v>
                </c:pt>
                <c:pt idx="6635">
                  <c:v>57003.8</c:v>
                </c:pt>
                <c:pt idx="6636">
                  <c:v>56598.7</c:v>
                </c:pt>
                <c:pt idx="6637">
                  <c:v>56199.4</c:v>
                </c:pt>
                <c:pt idx="6638">
                  <c:v>55791.1</c:v>
                </c:pt>
                <c:pt idx="6639">
                  <c:v>55427.6</c:v>
                </c:pt>
                <c:pt idx="6640">
                  <c:v>55162.2</c:v>
                </c:pt>
                <c:pt idx="6641">
                  <c:v>55014.3</c:v>
                </c:pt>
                <c:pt idx="6642">
                  <c:v>54967</c:v>
                </c:pt>
                <c:pt idx="6643">
                  <c:v>54933.7</c:v>
                </c:pt>
                <c:pt idx="6644">
                  <c:v>54898.1</c:v>
                </c:pt>
                <c:pt idx="6645">
                  <c:v>54856.3</c:v>
                </c:pt>
                <c:pt idx="6646">
                  <c:v>54743.1</c:v>
                </c:pt>
                <c:pt idx="6647">
                  <c:v>54511.5</c:v>
                </c:pt>
                <c:pt idx="6648">
                  <c:v>53936.7</c:v>
                </c:pt>
                <c:pt idx="6649">
                  <c:v>53656.6</c:v>
                </c:pt>
                <c:pt idx="6650">
                  <c:v>53459.3</c:v>
                </c:pt>
                <c:pt idx="6651">
                  <c:v>53257.7</c:v>
                </c:pt>
                <c:pt idx="6652">
                  <c:v>53159.199999999997</c:v>
                </c:pt>
                <c:pt idx="6653">
                  <c:v>53052.4</c:v>
                </c:pt>
                <c:pt idx="6654">
                  <c:v>52971.7</c:v>
                </c:pt>
                <c:pt idx="6655">
                  <c:v>52915.1</c:v>
                </c:pt>
                <c:pt idx="6656">
                  <c:v>52880.5</c:v>
                </c:pt>
                <c:pt idx="6657">
                  <c:v>52858.7</c:v>
                </c:pt>
                <c:pt idx="6658">
                  <c:v>52838.400000000001</c:v>
                </c:pt>
                <c:pt idx="6659">
                  <c:v>52819.4</c:v>
                </c:pt>
                <c:pt idx="6660">
                  <c:v>52797.3</c:v>
                </c:pt>
                <c:pt idx="6661">
                  <c:v>52781</c:v>
                </c:pt>
                <c:pt idx="6662">
                  <c:v>52769.4</c:v>
                </c:pt>
                <c:pt idx="6663">
                  <c:v>52755</c:v>
                </c:pt>
                <c:pt idx="6664">
                  <c:v>52744.800000000003</c:v>
                </c:pt>
                <c:pt idx="6665">
                  <c:v>52729.1</c:v>
                </c:pt>
                <c:pt idx="6666">
                  <c:v>52714.7</c:v>
                </c:pt>
                <c:pt idx="6667">
                  <c:v>52704.1</c:v>
                </c:pt>
                <c:pt idx="6668">
                  <c:v>52694.2</c:v>
                </c:pt>
                <c:pt idx="6669">
                  <c:v>52687.3</c:v>
                </c:pt>
                <c:pt idx="6670">
                  <c:v>52678.6</c:v>
                </c:pt>
                <c:pt idx="6671">
                  <c:v>52668.6</c:v>
                </c:pt>
                <c:pt idx="6672">
                  <c:v>52663</c:v>
                </c:pt>
                <c:pt idx="6673">
                  <c:v>52657.599999999999</c:v>
                </c:pt>
                <c:pt idx="6674">
                  <c:v>52650.9</c:v>
                </c:pt>
                <c:pt idx="6675">
                  <c:v>52642.9</c:v>
                </c:pt>
                <c:pt idx="6676">
                  <c:v>52636.9</c:v>
                </c:pt>
                <c:pt idx="6677">
                  <c:v>52629.7</c:v>
                </c:pt>
                <c:pt idx="6678">
                  <c:v>52625.5</c:v>
                </c:pt>
                <c:pt idx="6679">
                  <c:v>52620</c:v>
                </c:pt>
                <c:pt idx="6680">
                  <c:v>52614.6</c:v>
                </c:pt>
                <c:pt idx="6681">
                  <c:v>52610.5</c:v>
                </c:pt>
                <c:pt idx="6682">
                  <c:v>52605</c:v>
                </c:pt>
                <c:pt idx="6683">
                  <c:v>52599.4</c:v>
                </c:pt>
                <c:pt idx="6684">
                  <c:v>52595.199999999997</c:v>
                </c:pt>
                <c:pt idx="6685">
                  <c:v>52589.3</c:v>
                </c:pt>
                <c:pt idx="6686">
                  <c:v>52581.7</c:v>
                </c:pt>
                <c:pt idx="6687">
                  <c:v>52575.9</c:v>
                </c:pt>
                <c:pt idx="6688">
                  <c:v>52570.3</c:v>
                </c:pt>
                <c:pt idx="6689">
                  <c:v>52566.3</c:v>
                </c:pt>
                <c:pt idx="6690">
                  <c:v>52561.2</c:v>
                </c:pt>
                <c:pt idx="6691">
                  <c:v>52557.5</c:v>
                </c:pt>
                <c:pt idx="6692">
                  <c:v>52552.7</c:v>
                </c:pt>
                <c:pt idx="6693">
                  <c:v>52549.2</c:v>
                </c:pt>
                <c:pt idx="6694">
                  <c:v>52545.9</c:v>
                </c:pt>
                <c:pt idx="6695">
                  <c:v>52541.5</c:v>
                </c:pt>
                <c:pt idx="6696">
                  <c:v>52537.3</c:v>
                </c:pt>
                <c:pt idx="6697">
                  <c:v>52534.2</c:v>
                </c:pt>
                <c:pt idx="6698">
                  <c:v>52530.2</c:v>
                </c:pt>
                <c:pt idx="6699">
                  <c:v>52526.3</c:v>
                </c:pt>
                <c:pt idx="6700">
                  <c:v>52523.4</c:v>
                </c:pt>
                <c:pt idx="6701">
                  <c:v>52519.5</c:v>
                </c:pt>
                <c:pt idx="6702">
                  <c:v>52516.7</c:v>
                </c:pt>
                <c:pt idx="6703">
                  <c:v>52513</c:v>
                </c:pt>
                <c:pt idx="6704">
                  <c:v>52510.2</c:v>
                </c:pt>
                <c:pt idx="6705">
                  <c:v>52508.3</c:v>
                </c:pt>
                <c:pt idx="6706">
                  <c:v>52504.5</c:v>
                </c:pt>
                <c:pt idx="6707">
                  <c:v>52500.800000000003</c:v>
                </c:pt>
                <c:pt idx="6708">
                  <c:v>52497</c:v>
                </c:pt>
                <c:pt idx="6709">
                  <c:v>52494</c:v>
                </c:pt>
                <c:pt idx="6710">
                  <c:v>52490.1</c:v>
                </c:pt>
                <c:pt idx="6711">
                  <c:v>52487.1</c:v>
                </c:pt>
                <c:pt idx="6712">
                  <c:v>52484</c:v>
                </c:pt>
                <c:pt idx="6713">
                  <c:v>52479.8</c:v>
                </c:pt>
                <c:pt idx="6714">
                  <c:v>52475.5</c:v>
                </c:pt>
                <c:pt idx="6715">
                  <c:v>52472.1</c:v>
                </c:pt>
                <c:pt idx="6716">
                  <c:v>52468.7</c:v>
                </c:pt>
                <c:pt idx="6717">
                  <c:v>52465.1</c:v>
                </c:pt>
                <c:pt idx="6718">
                  <c:v>52460.2</c:v>
                </c:pt>
                <c:pt idx="6719">
                  <c:v>52455.1</c:v>
                </c:pt>
                <c:pt idx="6720">
                  <c:v>52449.9</c:v>
                </c:pt>
                <c:pt idx="6721">
                  <c:v>52445.9</c:v>
                </c:pt>
                <c:pt idx="6722">
                  <c:v>52440.6</c:v>
                </c:pt>
                <c:pt idx="6723">
                  <c:v>52435.199999999997</c:v>
                </c:pt>
                <c:pt idx="6724">
                  <c:v>52431.199999999997</c:v>
                </c:pt>
                <c:pt idx="6725">
                  <c:v>52425.8</c:v>
                </c:pt>
                <c:pt idx="6726">
                  <c:v>52420.3</c:v>
                </c:pt>
                <c:pt idx="6727">
                  <c:v>52417.5</c:v>
                </c:pt>
                <c:pt idx="6728">
                  <c:v>52413.4</c:v>
                </c:pt>
                <c:pt idx="6729">
                  <c:v>52407.7</c:v>
                </c:pt>
                <c:pt idx="6730">
                  <c:v>52402</c:v>
                </c:pt>
                <c:pt idx="6731">
                  <c:v>52396.3</c:v>
                </c:pt>
                <c:pt idx="6732">
                  <c:v>52391.9</c:v>
                </c:pt>
                <c:pt idx="6733">
                  <c:v>52387.4</c:v>
                </c:pt>
                <c:pt idx="6734">
                  <c:v>52381.4</c:v>
                </c:pt>
                <c:pt idx="6735">
                  <c:v>52375.3</c:v>
                </c:pt>
                <c:pt idx="6736">
                  <c:v>52370.7</c:v>
                </c:pt>
                <c:pt idx="6737">
                  <c:v>52364.3</c:v>
                </c:pt>
                <c:pt idx="6738">
                  <c:v>52359.5</c:v>
                </c:pt>
                <c:pt idx="6739">
                  <c:v>52354.6</c:v>
                </c:pt>
                <c:pt idx="6740">
                  <c:v>52349.7</c:v>
                </c:pt>
                <c:pt idx="6741">
                  <c:v>52341.2</c:v>
                </c:pt>
                <c:pt idx="6742">
                  <c:v>52337.8</c:v>
                </c:pt>
                <c:pt idx="6743">
                  <c:v>52330.8</c:v>
                </c:pt>
                <c:pt idx="6744">
                  <c:v>52325.4</c:v>
                </c:pt>
                <c:pt idx="6745">
                  <c:v>52318.2</c:v>
                </c:pt>
                <c:pt idx="6746">
                  <c:v>52310.7</c:v>
                </c:pt>
                <c:pt idx="6747">
                  <c:v>52303.1</c:v>
                </c:pt>
                <c:pt idx="6748">
                  <c:v>52297.2</c:v>
                </c:pt>
                <c:pt idx="6749">
                  <c:v>52293.3</c:v>
                </c:pt>
                <c:pt idx="6750">
                  <c:v>52285.2</c:v>
                </c:pt>
                <c:pt idx="6751">
                  <c:v>52277</c:v>
                </c:pt>
                <c:pt idx="6752">
                  <c:v>52268.5</c:v>
                </c:pt>
                <c:pt idx="6753">
                  <c:v>52264.2</c:v>
                </c:pt>
                <c:pt idx="6754">
                  <c:v>52255.4</c:v>
                </c:pt>
                <c:pt idx="6755">
                  <c:v>52248.1</c:v>
                </c:pt>
                <c:pt idx="6756">
                  <c:v>52240.2</c:v>
                </c:pt>
                <c:pt idx="6757">
                  <c:v>52225.7</c:v>
                </c:pt>
                <c:pt idx="6758">
                  <c:v>52213</c:v>
                </c:pt>
                <c:pt idx="6759">
                  <c:v>52202.8</c:v>
                </c:pt>
                <c:pt idx="6760">
                  <c:v>52195.8</c:v>
                </c:pt>
                <c:pt idx="6761">
                  <c:v>52181.3</c:v>
                </c:pt>
                <c:pt idx="6762">
                  <c:v>52166.1</c:v>
                </c:pt>
                <c:pt idx="6763">
                  <c:v>52150.3</c:v>
                </c:pt>
                <c:pt idx="6764">
                  <c:v>52138.2</c:v>
                </c:pt>
                <c:pt idx="6765">
                  <c:v>52125.8</c:v>
                </c:pt>
                <c:pt idx="6766">
                  <c:v>52113.2</c:v>
                </c:pt>
                <c:pt idx="6767">
                  <c:v>52100.5</c:v>
                </c:pt>
                <c:pt idx="6768">
                  <c:v>52083.4</c:v>
                </c:pt>
                <c:pt idx="6769">
                  <c:v>52062</c:v>
                </c:pt>
                <c:pt idx="6770">
                  <c:v>52049.1</c:v>
                </c:pt>
                <c:pt idx="6771">
                  <c:v>52040.5</c:v>
                </c:pt>
                <c:pt idx="6772">
                  <c:v>52023.5</c:v>
                </c:pt>
                <c:pt idx="6773">
                  <c:v>52002.7</c:v>
                </c:pt>
                <c:pt idx="6774">
                  <c:v>51986.400000000001</c:v>
                </c:pt>
                <c:pt idx="6775">
                  <c:v>51974.400000000001</c:v>
                </c:pt>
                <c:pt idx="6776">
                  <c:v>51962.8</c:v>
                </c:pt>
                <c:pt idx="6777">
                  <c:v>51955.199999999997</c:v>
                </c:pt>
                <c:pt idx="6778">
                  <c:v>51940.5</c:v>
                </c:pt>
                <c:pt idx="6779">
                  <c:v>51926.6</c:v>
                </c:pt>
                <c:pt idx="6780">
                  <c:v>51913.5</c:v>
                </c:pt>
                <c:pt idx="6781">
                  <c:v>51904.3</c:v>
                </c:pt>
                <c:pt idx="6782">
                  <c:v>51895.6</c:v>
                </c:pt>
                <c:pt idx="6783">
                  <c:v>51887.6</c:v>
                </c:pt>
                <c:pt idx="6784">
                  <c:v>51875.6</c:v>
                </c:pt>
                <c:pt idx="6785">
                  <c:v>51869.4</c:v>
                </c:pt>
                <c:pt idx="6786">
                  <c:v>51863.9</c:v>
                </c:pt>
                <c:pt idx="6787">
                  <c:v>51857.8</c:v>
                </c:pt>
                <c:pt idx="6788">
                  <c:v>51855.3</c:v>
                </c:pt>
                <c:pt idx="6789">
                  <c:v>51852.2</c:v>
                </c:pt>
                <c:pt idx="6790">
                  <c:v>51847.199999999997</c:v>
                </c:pt>
                <c:pt idx="6791">
                  <c:v>51843.3</c:v>
                </c:pt>
                <c:pt idx="6792">
                  <c:v>51841.3</c:v>
                </c:pt>
                <c:pt idx="6793">
                  <c:v>51838.5</c:v>
                </c:pt>
                <c:pt idx="6794">
                  <c:v>51834.7</c:v>
                </c:pt>
                <c:pt idx="6795">
                  <c:v>51830.2</c:v>
                </c:pt>
                <c:pt idx="6796">
                  <c:v>51827.6</c:v>
                </c:pt>
                <c:pt idx="6797">
                  <c:v>51824.1</c:v>
                </c:pt>
                <c:pt idx="6798">
                  <c:v>51821.599999999999</c:v>
                </c:pt>
                <c:pt idx="6799">
                  <c:v>51818.3</c:v>
                </c:pt>
                <c:pt idx="6800">
                  <c:v>51815.9</c:v>
                </c:pt>
                <c:pt idx="6801">
                  <c:v>51812.1</c:v>
                </c:pt>
                <c:pt idx="6802">
                  <c:v>51809.9</c:v>
                </c:pt>
                <c:pt idx="6803">
                  <c:v>51807.7</c:v>
                </c:pt>
                <c:pt idx="6804">
                  <c:v>51806.400000000001</c:v>
                </c:pt>
                <c:pt idx="6805">
                  <c:v>51803</c:v>
                </c:pt>
                <c:pt idx="6806">
                  <c:v>51800.5</c:v>
                </c:pt>
                <c:pt idx="6807">
                  <c:v>51798.2</c:v>
                </c:pt>
                <c:pt idx="6808">
                  <c:v>51796.5</c:v>
                </c:pt>
                <c:pt idx="6809">
                  <c:v>51794.9</c:v>
                </c:pt>
                <c:pt idx="6810">
                  <c:v>51792.9</c:v>
                </c:pt>
                <c:pt idx="6811">
                  <c:v>51791.1</c:v>
                </c:pt>
                <c:pt idx="6812">
                  <c:v>51789.8</c:v>
                </c:pt>
                <c:pt idx="6813">
                  <c:v>51788.6</c:v>
                </c:pt>
                <c:pt idx="6814">
                  <c:v>51787.5</c:v>
                </c:pt>
                <c:pt idx="6815">
                  <c:v>51786.5</c:v>
                </c:pt>
                <c:pt idx="6816">
                  <c:v>51785.4</c:v>
                </c:pt>
                <c:pt idx="6817">
                  <c:v>51784.4</c:v>
                </c:pt>
                <c:pt idx="6818">
                  <c:v>51783.6</c:v>
                </c:pt>
                <c:pt idx="6819">
                  <c:v>51783.1</c:v>
                </c:pt>
                <c:pt idx="6820">
                  <c:v>51782.8</c:v>
                </c:pt>
                <c:pt idx="6821">
                  <c:v>51782.5</c:v>
                </c:pt>
                <c:pt idx="6822">
                  <c:v>51782.400000000001</c:v>
                </c:pt>
                <c:pt idx="6823">
                  <c:v>51782.6</c:v>
                </c:pt>
                <c:pt idx="6824">
                  <c:v>51783</c:v>
                </c:pt>
                <c:pt idx="6825">
                  <c:v>51783.4</c:v>
                </c:pt>
                <c:pt idx="6826">
                  <c:v>51784.6</c:v>
                </c:pt>
                <c:pt idx="6827">
                  <c:v>51785.7</c:v>
                </c:pt>
                <c:pt idx="6828">
                  <c:v>51787.4</c:v>
                </c:pt>
                <c:pt idx="6829">
                  <c:v>51789</c:v>
                </c:pt>
                <c:pt idx="6830">
                  <c:v>51791.4</c:v>
                </c:pt>
                <c:pt idx="6831">
                  <c:v>51793.4</c:v>
                </c:pt>
                <c:pt idx="6832">
                  <c:v>51796.3</c:v>
                </c:pt>
                <c:pt idx="6833">
                  <c:v>51799.5</c:v>
                </c:pt>
                <c:pt idx="6834">
                  <c:v>51802.1</c:v>
                </c:pt>
                <c:pt idx="6835">
                  <c:v>51805.8</c:v>
                </c:pt>
                <c:pt idx="6836">
                  <c:v>51807.7</c:v>
                </c:pt>
                <c:pt idx="6837">
                  <c:v>51811.8</c:v>
                </c:pt>
                <c:pt idx="6838">
                  <c:v>51815</c:v>
                </c:pt>
                <c:pt idx="6839">
                  <c:v>51819.4</c:v>
                </c:pt>
                <c:pt idx="6840">
                  <c:v>51822.8</c:v>
                </c:pt>
                <c:pt idx="6841">
                  <c:v>51827.6</c:v>
                </c:pt>
                <c:pt idx="6842">
                  <c:v>51831.3</c:v>
                </c:pt>
                <c:pt idx="6843">
                  <c:v>51836.3</c:v>
                </c:pt>
                <c:pt idx="6844">
                  <c:v>51840.2</c:v>
                </c:pt>
                <c:pt idx="6845">
                  <c:v>51846.8</c:v>
                </c:pt>
                <c:pt idx="6846">
                  <c:v>51850.8</c:v>
                </c:pt>
                <c:pt idx="6847">
                  <c:v>51853.5</c:v>
                </c:pt>
                <c:pt idx="6848">
                  <c:v>51859</c:v>
                </c:pt>
                <c:pt idx="6849">
                  <c:v>51863.199999999997</c:v>
                </c:pt>
                <c:pt idx="6850">
                  <c:v>51870.2</c:v>
                </c:pt>
                <c:pt idx="6851">
                  <c:v>51873</c:v>
                </c:pt>
                <c:pt idx="6852">
                  <c:v>51878.6</c:v>
                </c:pt>
                <c:pt idx="6853">
                  <c:v>51881.4</c:v>
                </c:pt>
                <c:pt idx="6854">
                  <c:v>51887.1</c:v>
                </c:pt>
                <c:pt idx="6855">
                  <c:v>51894.1</c:v>
                </c:pt>
                <c:pt idx="6856">
                  <c:v>51899.7</c:v>
                </c:pt>
                <c:pt idx="6857">
                  <c:v>51902.5</c:v>
                </c:pt>
                <c:pt idx="6858">
                  <c:v>51906.8</c:v>
                </c:pt>
                <c:pt idx="6859">
                  <c:v>51912.9</c:v>
                </c:pt>
                <c:pt idx="6860">
                  <c:v>51917.7</c:v>
                </c:pt>
                <c:pt idx="6861">
                  <c:v>51926.2</c:v>
                </c:pt>
                <c:pt idx="6862">
                  <c:v>51929.8</c:v>
                </c:pt>
                <c:pt idx="6863">
                  <c:v>51935.3</c:v>
                </c:pt>
                <c:pt idx="6864">
                  <c:v>51941</c:v>
                </c:pt>
                <c:pt idx="6865">
                  <c:v>51946.8</c:v>
                </c:pt>
                <c:pt idx="6866">
                  <c:v>51957</c:v>
                </c:pt>
                <c:pt idx="6867">
                  <c:v>51965.5</c:v>
                </c:pt>
                <c:pt idx="6868">
                  <c:v>51972</c:v>
                </c:pt>
                <c:pt idx="6869">
                  <c:v>51976.4</c:v>
                </c:pt>
                <c:pt idx="6870">
                  <c:v>51985.3</c:v>
                </c:pt>
                <c:pt idx="6871">
                  <c:v>51994.5</c:v>
                </c:pt>
                <c:pt idx="6872">
                  <c:v>52003.9</c:v>
                </c:pt>
                <c:pt idx="6873">
                  <c:v>52011.1</c:v>
                </c:pt>
                <c:pt idx="6874">
                  <c:v>52018.3</c:v>
                </c:pt>
                <c:pt idx="6875">
                  <c:v>52023.199999999997</c:v>
                </c:pt>
                <c:pt idx="6876">
                  <c:v>52033</c:v>
                </c:pt>
                <c:pt idx="6877">
                  <c:v>52040.4</c:v>
                </c:pt>
                <c:pt idx="6878">
                  <c:v>52050.400000000001</c:v>
                </c:pt>
                <c:pt idx="6879">
                  <c:v>52057.9</c:v>
                </c:pt>
                <c:pt idx="6880">
                  <c:v>52065.5</c:v>
                </c:pt>
                <c:pt idx="6881">
                  <c:v>52073.1</c:v>
                </c:pt>
                <c:pt idx="6882">
                  <c:v>52083.199999999997</c:v>
                </c:pt>
                <c:pt idx="6883">
                  <c:v>52095.9</c:v>
                </c:pt>
                <c:pt idx="6884">
                  <c:v>52100.9</c:v>
                </c:pt>
                <c:pt idx="6885">
                  <c:v>52108.5</c:v>
                </c:pt>
                <c:pt idx="6886">
                  <c:v>52116</c:v>
                </c:pt>
                <c:pt idx="6887">
                  <c:v>52123.5</c:v>
                </c:pt>
                <c:pt idx="6888">
                  <c:v>52128.5</c:v>
                </c:pt>
                <c:pt idx="6889">
                  <c:v>52135.9</c:v>
                </c:pt>
                <c:pt idx="6890">
                  <c:v>52140.800000000003</c:v>
                </c:pt>
                <c:pt idx="6891">
                  <c:v>52210.7</c:v>
                </c:pt>
                <c:pt idx="6892">
                  <c:v>52236</c:v>
                </c:pt>
                <c:pt idx="6893">
                  <c:v>52246.3</c:v>
                </c:pt>
                <c:pt idx="6894">
                  <c:v>52251.5</c:v>
                </c:pt>
                <c:pt idx="6895">
                  <c:v>52261.9</c:v>
                </c:pt>
                <c:pt idx="6896">
                  <c:v>52267.1</c:v>
                </c:pt>
                <c:pt idx="6897">
                  <c:v>52277.5</c:v>
                </c:pt>
                <c:pt idx="6898">
                  <c:v>52285.4</c:v>
                </c:pt>
                <c:pt idx="6899">
                  <c:v>52293.2</c:v>
                </c:pt>
                <c:pt idx="6900">
                  <c:v>52298.400000000001</c:v>
                </c:pt>
                <c:pt idx="6901">
                  <c:v>52308.9</c:v>
                </c:pt>
                <c:pt idx="6902">
                  <c:v>52314.1</c:v>
                </c:pt>
                <c:pt idx="6903">
                  <c:v>52327</c:v>
                </c:pt>
                <c:pt idx="6904">
                  <c:v>52334.8</c:v>
                </c:pt>
                <c:pt idx="6905">
                  <c:v>52342.400000000001</c:v>
                </c:pt>
                <c:pt idx="6906">
                  <c:v>52350.1</c:v>
                </c:pt>
                <c:pt idx="6907">
                  <c:v>52357.599999999999</c:v>
                </c:pt>
                <c:pt idx="6908">
                  <c:v>52362.6</c:v>
                </c:pt>
                <c:pt idx="6909">
                  <c:v>52375</c:v>
                </c:pt>
                <c:pt idx="6910">
                  <c:v>52384.7</c:v>
                </c:pt>
                <c:pt idx="6911">
                  <c:v>52389.5</c:v>
                </c:pt>
                <c:pt idx="6912">
                  <c:v>52394.2</c:v>
                </c:pt>
                <c:pt idx="6913">
                  <c:v>52401.3</c:v>
                </c:pt>
                <c:pt idx="6914">
                  <c:v>52410.5</c:v>
                </c:pt>
                <c:pt idx="6915">
                  <c:v>52417.3</c:v>
                </c:pt>
                <c:pt idx="6916">
                  <c:v>52423.9</c:v>
                </c:pt>
                <c:pt idx="6917">
                  <c:v>52430.400000000001</c:v>
                </c:pt>
                <c:pt idx="6918">
                  <c:v>52438.8</c:v>
                </c:pt>
                <c:pt idx="6919">
                  <c:v>52442.9</c:v>
                </c:pt>
                <c:pt idx="6920">
                  <c:v>52450.9</c:v>
                </c:pt>
                <c:pt idx="6921">
                  <c:v>52456.800000000003</c:v>
                </c:pt>
                <c:pt idx="6922">
                  <c:v>52464.2</c:v>
                </c:pt>
                <c:pt idx="6923">
                  <c:v>52467.9</c:v>
                </c:pt>
                <c:pt idx="6924">
                  <c:v>52473.3</c:v>
                </c:pt>
                <c:pt idx="6925">
                  <c:v>52478.7</c:v>
                </c:pt>
                <c:pt idx="6926">
                  <c:v>52483.9</c:v>
                </c:pt>
                <c:pt idx="6927">
                  <c:v>52490.8</c:v>
                </c:pt>
                <c:pt idx="6928">
                  <c:v>52495.9</c:v>
                </c:pt>
                <c:pt idx="6929">
                  <c:v>52499.3</c:v>
                </c:pt>
                <c:pt idx="6930">
                  <c:v>52505.9</c:v>
                </c:pt>
                <c:pt idx="6931">
                  <c:v>52509.1</c:v>
                </c:pt>
                <c:pt idx="6932">
                  <c:v>52514</c:v>
                </c:pt>
                <c:pt idx="6933">
                  <c:v>52520.3</c:v>
                </c:pt>
                <c:pt idx="6934">
                  <c:v>52526.5</c:v>
                </c:pt>
                <c:pt idx="6935">
                  <c:v>52531.199999999997</c:v>
                </c:pt>
                <c:pt idx="6936">
                  <c:v>52534.2</c:v>
                </c:pt>
                <c:pt idx="6937">
                  <c:v>52538.8</c:v>
                </c:pt>
                <c:pt idx="6938">
                  <c:v>52543.199999999997</c:v>
                </c:pt>
                <c:pt idx="6939">
                  <c:v>52547.7</c:v>
                </c:pt>
                <c:pt idx="6940">
                  <c:v>52552.1</c:v>
                </c:pt>
                <c:pt idx="6941">
                  <c:v>52557.9</c:v>
                </c:pt>
                <c:pt idx="6942">
                  <c:v>52560.800000000003</c:v>
                </c:pt>
                <c:pt idx="6943">
                  <c:v>52565.1</c:v>
                </c:pt>
                <c:pt idx="6944">
                  <c:v>52569.4</c:v>
                </c:pt>
                <c:pt idx="6945">
                  <c:v>52573.599999999999</c:v>
                </c:pt>
                <c:pt idx="6946">
                  <c:v>52579.199999999997</c:v>
                </c:pt>
                <c:pt idx="6947">
                  <c:v>52584.800000000003</c:v>
                </c:pt>
                <c:pt idx="6948">
                  <c:v>52587.6</c:v>
                </c:pt>
                <c:pt idx="6949">
                  <c:v>52590.400000000001</c:v>
                </c:pt>
                <c:pt idx="6950">
                  <c:v>52596</c:v>
                </c:pt>
                <c:pt idx="6951">
                  <c:v>52600.1</c:v>
                </c:pt>
                <c:pt idx="6952">
                  <c:v>52605.599999999999</c:v>
                </c:pt>
                <c:pt idx="6953">
                  <c:v>52609.8</c:v>
                </c:pt>
                <c:pt idx="6954">
                  <c:v>52612.5</c:v>
                </c:pt>
                <c:pt idx="6955">
                  <c:v>52616.7</c:v>
                </c:pt>
                <c:pt idx="6956">
                  <c:v>52620.9</c:v>
                </c:pt>
                <c:pt idx="6957">
                  <c:v>52623.6</c:v>
                </c:pt>
                <c:pt idx="6958">
                  <c:v>52630.6</c:v>
                </c:pt>
                <c:pt idx="6959">
                  <c:v>52633.4</c:v>
                </c:pt>
                <c:pt idx="6960">
                  <c:v>52639</c:v>
                </c:pt>
                <c:pt idx="6961">
                  <c:v>52643.3</c:v>
                </c:pt>
                <c:pt idx="6962">
                  <c:v>52646.1</c:v>
                </c:pt>
                <c:pt idx="6963">
                  <c:v>52651.6</c:v>
                </c:pt>
                <c:pt idx="6964">
                  <c:v>52657.1</c:v>
                </c:pt>
                <c:pt idx="6965">
                  <c:v>52661.2</c:v>
                </c:pt>
                <c:pt idx="6966">
                  <c:v>52665.3</c:v>
                </c:pt>
                <c:pt idx="6967">
                  <c:v>52669.3</c:v>
                </c:pt>
                <c:pt idx="6968">
                  <c:v>52671.9</c:v>
                </c:pt>
                <c:pt idx="6969">
                  <c:v>52675.9</c:v>
                </c:pt>
                <c:pt idx="6970">
                  <c:v>52679.8</c:v>
                </c:pt>
                <c:pt idx="6971">
                  <c:v>52685</c:v>
                </c:pt>
                <c:pt idx="6972">
                  <c:v>52688.9</c:v>
                </c:pt>
                <c:pt idx="6973">
                  <c:v>52692.800000000003</c:v>
                </c:pt>
                <c:pt idx="6974">
                  <c:v>52695.3</c:v>
                </c:pt>
                <c:pt idx="6975">
                  <c:v>52700.5</c:v>
                </c:pt>
                <c:pt idx="6976">
                  <c:v>52705.599999999999</c:v>
                </c:pt>
                <c:pt idx="6977">
                  <c:v>52709.4</c:v>
                </c:pt>
                <c:pt idx="6978">
                  <c:v>52712</c:v>
                </c:pt>
                <c:pt idx="6979">
                  <c:v>52717.1</c:v>
                </c:pt>
                <c:pt idx="6980">
                  <c:v>52719.6</c:v>
                </c:pt>
                <c:pt idx="6981">
                  <c:v>52722.2</c:v>
                </c:pt>
                <c:pt idx="6982">
                  <c:v>52727.3</c:v>
                </c:pt>
                <c:pt idx="6983">
                  <c:v>52731.1</c:v>
                </c:pt>
                <c:pt idx="6984">
                  <c:v>52735</c:v>
                </c:pt>
                <c:pt idx="6985">
                  <c:v>52738.8</c:v>
                </c:pt>
                <c:pt idx="6986">
                  <c:v>52742.7</c:v>
                </c:pt>
                <c:pt idx="6987">
                  <c:v>52746.6</c:v>
                </c:pt>
                <c:pt idx="6988">
                  <c:v>52750.6</c:v>
                </c:pt>
                <c:pt idx="6989">
                  <c:v>52755.9</c:v>
                </c:pt>
                <c:pt idx="6990">
                  <c:v>52759.8</c:v>
                </c:pt>
                <c:pt idx="6991">
                  <c:v>52763.9</c:v>
                </c:pt>
                <c:pt idx="6992">
                  <c:v>52767.9</c:v>
                </c:pt>
                <c:pt idx="6993">
                  <c:v>52772</c:v>
                </c:pt>
                <c:pt idx="6994">
                  <c:v>52777.599999999999</c:v>
                </c:pt>
                <c:pt idx="6995">
                  <c:v>52781.8</c:v>
                </c:pt>
                <c:pt idx="6996">
                  <c:v>52786</c:v>
                </c:pt>
                <c:pt idx="6997">
                  <c:v>52788.800000000003</c:v>
                </c:pt>
                <c:pt idx="6998">
                  <c:v>52794.6</c:v>
                </c:pt>
                <c:pt idx="6999">
                  <c:v>52797.5</c:v>
                </c:pt>
                <c:pt idx="7000">
                  <c:v>52803.5</c:v>
                </c:pt>
                <c:pt idx="7001">
                  <c:v>52808.2</c:v>
                </c:pt>
                <c:pt idx="7002">
                  <c:v>52814.9</c:v>
                </c:pt>
                <c:pt idx="7003">
                  <c:v>52820.2</c:v>
                </c:pt>
                <c:pt idx="7004">
                  <c:v>52825.8</c:v>
                </c:pt>
                <c:pt idx="7005">
                  <c:v>52831.6</c:v>
                </c:pt>
                <c:pt idx="7006">
                  <c:v>52837.5</c:v>
                </c:pt>
                <c:pt idx="7007">
                  <c:v>52845.8</c:v>
                </c:pt>
                <c:pt idx="7008">
                  <c:v>52852.1</c:v>
                </c:pt>
                <c:pt idx="7009">
                  <c:v>52856.3</c:v>
                </c:pt>
                <c:pt idx="7010">
                  <c:v>52865</c:v>
                </c:pt>
                <c:pt idx="7011">
                  <c:v>52869.4</c:v>
                </c:pt>
                <c:pt idx="7012">
                  <c:v>52876.1</c:v>
                </c:pt>
                <c:pt idx="7013">
                  <c:v>52885</c:v>
                </c:pt>
                <c:pt idx="7014">
                  <c:v>52891.7</c:v>
                </c:pt>
                <c:pt idx="7015">
                  <c:v>52898.400000000001</c:v>
                </c:pt>
                <c:pt idx="7016">
                  <c:v>52907.3</c:v>
                </c:pt>
                <c:pt idx="7017">
                  <c:v>52911.7</c:v>
                </c:pt>
                <c:pt idx="7018">
                  <c:v>52920.4</c:v>
                </c:pt>
                <c:pt idx="7019">
                  <c:v>52926.8</c:v>
                </c:pt>
                <c:pt idx="7020">
                  <c:v>52935.199999999997</c:v>
                </c:pt>
                <c:pt idx="7021">
                  <c:v>52941.3</c:v>
                </c:pt>
                <c:pt idx="7022">
                  <c:v>52947.199999999997</c:v>
                </c:pt>
                <c:pt idx="7023">
                  <c:v>52951.1</c:v>
                </c:pt>
                <c:pt idx="7024">
                  <c:v>52958.5</c:v>
                </c:pt>
                <c:pt idx="7025">
                  <c:v>52963.8</c:v>
                </c:pt>
                <c:pt idx="7026">
                  <c:v>52970.5</c:v>
                </c:pt>
                <c:pt idx="7027">
                  <c:v>52973.599999999999</c:v>
                </c:pt>
                <c:pt idx="7028">
                  <c:v>52979.5</c:v>
                </c:pt>
                <c:pt idx="7029">
                  <c:v>52983.6</c:v>
                </c:pt>
                <c:pt idx="7030">
                  <c:v>52987.3</c:v>
                </c:pt>
                <c:pt idx="7031">
                  <c:v>52991.6</c:v>
                </c:pt>
                <c:pt idx="7032">
                  <c:v>52995.3</c:v>
                </c:pt>
                <c:pt idx="7033">
                  <c:v>52996.800000000003</c:v>
                </c:pt>
                <c:pt idx="7034">
                  <c:v>52999.4</c:v>
                </c:pt>
                <c:pt idx="7035">
                  <c:v>53000.3</c:v>
                </c:pt>
                <c:pt idx="7036">
                  <c:v>53001.599999999999</c:v>
                </c:pt>
                <c:pt idx="7037">
                  <c:v>53002</c:v>
                </c:pt>
                <c:pt idx="7038">
                  <c:v>53001.9</c:v>
                </c:pt>
                <c:pt idx="7039">
                  <c:v>53001.9</c:v>
                </c:pt>
                <c:pt idx="7040">
                  <c:v>53001.7</c:v>
                </c:pt>
                <c:pt idx="7041">
                  <c:v>53001.599999999999</c:v>
                </c:pt>
                <c:pt idx="7042">
                  <c:v>53001.3</c:v>
                </c:pt>
                <c:pt idx="7043">
                  <c:v>53001.1</c:v>
                </c:pt>
                <c:pt idx="7044">
                  <c:v>53000.7</c:v>
                </c:pt>
                <c:pt idx="7045">
                  <c:v>53000.4</c:v>
                </c:pt>
                <c:pt idx="7046">
                  <c:v>53000</c:v>
                </c:pt>
                <c:pt idx="7047">
                  <c:v>52999.5</c:v>
                </c:pt>
                <c:pt idx="7048">
                  <c:v>52999.1</c:v>
                </c:pt>
                <c:pt idx="7049">
                  <c:v>52998.400000000001</c:v>
                </c:pt>
                <c:pt idx="7050">
                  <c:v>52997.7</c:v>
                </c:pt>
                <c:pt idx="7051">
                  <c:v>52997.2</c:v>
                </c:pt>
                <c:pt idx="7052">
                  <c:v>52996.6</c:v>
                </c:pt>
                <c:pt idx="7053">
                  <c:v>52995.8</c:v>
                </c:pt>
                <c:pt idx="7054">
                  <c:v>52995.199999999997</c:v>
                </c:pt>
                <c:pt idx="7055">
                  <c:v>52994.3</c:v>
                </c:pt>
                <c:pt idx="7056">
                  <c:v>52993.599999999999</c:v>
                </c:pt>
                <c:pt idx="7057">
                  <c:v>52992.9</c:v>
                </c:pt>
                <c:pt idx="7058">
                  <c:v>52974.8</c:v>
                </c:pt>
                <c:pt idx="7059">
                  <c:v>52973.3</c:v>
                </c:pt>
                <c:pt idx="7060">
                  <c:v>52971</c:v>
                </c:pt>
                <c:pt idx="7061">
                  <c:v>52969.7</c:v>
                </c:pt>
                <c:pt idx="7062">
                  <c:v>52967</c:v>
                </c:pt>
                <c:pt idx="7063">
                  <c:v>52964</c:v>
                </c:pt>
                <c:pt idx="7064">
                  <c:v>52961.5</c:v>
                </c:pt>
                <c:pt idx="7065">
                  <c:v>52959</c:v>
                </c:pt>
                <c:pt idx="7066">
                  <c:v>52957.2</c:v>
                </c:pt>
                <c:pt idx="7067">
                  <c:v>52953.5</c:v>
                </c:pt>
                <c:pt idx="7068">
                  <c:v>52950.5</c:v>
                </c:pt>
                <c:pt idx="7069">
                  <c:v>52947.5</c:v>
                </c:pt>
                <c:pt idx="7070">
                  <c:v>52943.3</c:v>
                </c:pt>
                <c:pt idx="7071">
                  <c:v>52941.2</c:v>
                </c:pt>
                <c:pt idx="7072">
                  <c:v>52936.7</c:v>
                </c:pt>
                <c:pt idx="7073">
                  <c:v>52934.400000000001</c:v>
                </c:pt>
                <c:pt idx="7074">
                  <c:v>52928.6</c:v>
                </c:pt>
                <c:pt idx="7075">
                  <c:v>52925.1</c:v>
                </c:pt>
                <c:pt idx="7076">
                  <c:v>52921.4</c:v>
                </c:pt>
                <c:pt idx="7077">
                  <c:v>52917.8</c:v>
                </c:pt>
                <c:pt idx="7078">
                  <c:v>52914</c:v>
                </c:pt>
                <c:pt idx="7079">
                  <c:v>52910.3</c:v>
                </c:pt>
                <c:pt idx="7080">
                  <c:v>52905.3</c:v>
                </c:pt>
                <c:pt idx="7081">
                  <c:v>52901.5</c:v>
                </c:pt>
                <c:pt idx="7082">
                  <c:v>52898.9</c:v>
                </c:pt>
                <c:pt idx="7083">
                  <c:v>52895.1</c:v>
                </c:pt>
                <c:pt idx="7084">
                  <c:v>52891.3</c:v>
                </c:pt>
                <c:pt idx="7085">
                  <c:v>52886.2</c:v>
                </c:pt>
                <c:pt idx="7086">
                  <c:v>52882.5</c:v>
                </c:pt>
                <c:pt idx="7087">
                  <c:v>52877.5</c:v>
                </c:pt>
                <c:pt idx="7088">
                  <c:v>52873.8</c:v>
                </c:pt>
                <c:pt idx="7089">
                  <c:v>52870.1</c:v>
                </c:pt>
                <c:pt idx="7090">
                  <c:v>52866.5</c:v>
                </c:pt>
                <c:pt idx="7091">
                  <c:v>52861.8</c:v>
                </c:pt>
                <c:pt idx="7092">
                  <c:v>52857.1</c:v>
                </c:pt>
                <c:pt idx="7093">
                  <c:v>52854.9</c:v>
                </c:pt>
                <c:pt idx="7094">
                  <c:v>52851.5</c:v>
                </c:pt>
                <c:pt idx="7095">
                  <c:v>52849.2</c:v>
                </c:pt>
                <c:pt idx="7096">
                  <c:v>52844.5</c:v>
                </c:pt>
                <c:pt idx="7097">
                  <c:v>52840.800000000003</c:v>
                </c:pt>
                <c:pt idx="7098">
                  <c:v>52835.8</c:v>
                </c:pt>
                <c:pt idx="7099">
                  <c:v>52833.2</c:v>
                </c:pt>
                <c:pt idx="7100">
                  <c:v>52828</c:v>
                </c:pt>
                <c:pt idx="7101">
                  <c:v>52824.1</c:v>
                </c:pt>
                <c:pt idx="7102">
                  <c:v>52820</c:v>
                </c:pt>
                <c:pt idx="7103">
                  <c:v>52814.6</c:v>
                </c:pt>
                <c:pt idx="7104">
                  <c:v>52810.5</c:v>
                </c:pt>
                <c:pt idx="7105">
                  <c:v>52805</c:v>
                </c:pt>
                <c:pt idx="7106">
                  <c:v>52802.2</c:v>
                </c:pt>
                <c:pt idx="7107">
                  <c:v>52798</c:v>
                </c:pt>
                <c:pt idx="7108">
                  <c:v>52792.4</c:v>
                </c:pt>
                <c:pt idx="7109">
                  <c:v>52788.2</c:v>
                </c:pt>
                <c:pt idx="7110">
                  <c:v>52784</c:v>
                </c:pt>
                <c:pt idx="7111">
                  <c:v>52779.9</c:v>
                </c:pt>
                <c:pt idx="7112">
                  <c:v>52777.1</c:v>
                </c:pt>
                <c:pt idx="7113">
                  <c:v>52771.7</c:v>
                </c:pt>
                <c:pt idx="7114">
                  <c:v>52767.6</c:v>
                </c:pt>
                <c:pt idx="7115">
                  <c:v>52762.3</c:v>
                </c:pt>
                <c:pt idx="7116">
                  <c:v>52757</c:v>
                </c:pt>
                <c:pt idx="7117">
                  <c:v>52754.5</c:v>
                </c:pt>
                <c:pt idx="7118">
                  <c:v>52751.9</c:v>
                </c:pt>
                <c:pt idx="7119">
                  <c:v>52746.9</c:v>
                </c:pt>
                <c:pt idx="7120">
                  <c:v>52743.3</c:v>
                </c:pt>
                <c:pt idx="7121">
                  <c:v>52739.8</c:v>
                </c:pt>
                <c:pt idx="7122">
                  <c:v>52735.199999999997</c:v>
                </c:pt>
                <c:pt idx="7123">
                  <c:v>52733</c:v>
                </c:pt>
                <c:pt idx="7124">
                  <c:v>52729.8</c:v>
                </c:pt>
                <c:pt idx="7125">
                  <c:v>52726.7</c:v>
                </c:pt>
                <c:pt idx="7126">
                  <c:v>52722.8</c:v>
                </c:pt>
                <c:pt idx="7127">
                  <c:v>52719.199999999997</c:v>
                </c:pt>
                <c:pt idx="7128">
                  <c:v>52716.6</c:v>
                </c:pt>
                <c:pt idx="7129">
                  <c:v>52714.2</c:v>
                </c:pt>
                <c:pt idx="7130">
                  <c:v>52712</c:v>
                </c:pt>
                <c:pt idx="7131">
                  <c:v>52709.9</c:v>
                </c:pt>
                <c:pt idx="7132">
                  <c:v>52707.4</c:v>
                </c:pt>
                <c:pt idx="7133">
                  <c:v>52705.5</c:v>
                </c:pt>
                <c:pt idx="7134">
                  <c:v>52703</c:v>
                </c:pt>
                <c:pt idx="7135">
                  <c:v>52701.8</c:v>
                </c:pt>
                <c:pt idx="7136">
                  <c:v>52700</c:v>
                </c:pt>
                <c:pt idx="7137">
                  <c:v>52697.7</c:v>
                </c:pt>
                <c:pt idx="7138">
                  <c:v>52696</c:v>
                </c:pt>
                <c:pt idx="7139">
                  <c:v>52693.7</c:v>
                </c:pt>
                <c:pt idx="7140">
                  <c:v>52692.6</c:v>
                </c:pt>
                <c:pt idx="7141">
                  <c:v>52690.5</c:v>
                </c:pt>
                <c:pt idx="7142">
                  <c:v>52688.9</c:v>
                </c:pt>
                <c:pt idx="7143">
                  <c:v>52687.3</c:v>
                </c:pt>
                <c:pt idx="7144">
                  <c:v>52684.800000000003</c:v>
                </c:pt>
                <c:pt idx="7145">
                  <c:v>52683.8</c:v>
                </c:pt>
                <c:pt idx="7146">
                  <c:v>52682.400000000001</c:v>
                </c:pt>
                <c:pt idx="7147">
                  <c:v>52681</c:v>
                </c:pt>
                <c:pt idx="7148">
                  <c:v>52679.1</c:v>
                </c:pt>
                <c:pt idx="7149">
                  <c:v>52677.8</c:v>
                </c:pt>
                <c:pt idx="7150">
                  <c:v>52676.4</c:v>
                </c:pt>
                <c:pt idx="7151">
                  <c:v>52674.7</c:v>
                </c:pt>
                <c:pt idx="7152">
                  <c:v>52673.9</c:v>
                </c:pt>
                <c:pt idx="7153">
                  <c:v>52672.3</c:v>
                </c:pt>
                <c:pt idx="7154">
                  <c:v>52671.1</c:v>
                </c:pt>
                <c:pt idx="7155">
                  <c:v>52669.599999999999</c:v>
                </c:pt>
                <c:pt idx="7156">
                  <c:v>52668.1</c:v>
                </c:pt>
                <c:pt idx="7157">
                  <c:v>52667.4</c:v>
                </c:pt>
                <c:pt idx="7158">
                  <c:v>52666.3</c:v>
                </c:pt>
                <c:pt idx="7159">
                  <c:v>52665.3</c:v>
                </c:pt>
                <c:pt idx="7160">
                  <c:v>52664.3</c:v>
                </c:pt>
                <c:pt idx="7161">
                  <c:v>52663</c:v>
                </c:pt>
                <c:pt idx="7162">
                  <c:v>52661.8</c:v>
                </c:pt>
                <c:pt idx="7163">
                  <c:v>52651.3</c:v>
                </c:pt>
                <c:pt idx="7164">
                  <c:v>52650.8</c:v>
                </c:pt>
                <c:pt idx="7165">
                  <c:v>52650.3</c:v>
                </c:pt>
                <c:pt idx="7166">
                  <c:v>52649.9</c:v>
                </c:pt>
                <c:pt idx="7167">
                  <c:v>52649.4</c:v>
                </c:pt>
                <c:pt idx="7168">
                  <c:v>52649</c:v>
                </c:pt>
                <c:pt idx="7169">
                  <c:v>52648.6</c:v>
                </c:pt>
                <c:pt idx="7170">
                  <c:v>52648.2</c:v>
                </c:pt>
                <c:pt idx="7171">
                  <c:v>52647.7</c:v>
                </c:pt>
                <c:pt idx="7172">
                  <c:v>52647.3</c:v>
                </c:pt>
                <c:pt idx="7173">
                  <c:v>52646.9</c:v>
                </c:pt>
                <c:pt idx="7174">
                  <c:v>52646.6</c:v>
                </c:pt>
                <c:pt idx="7175">
                  <c:v>52646.2</c:v>
                </c:pt>
                <c:pt idx="7176">
                  <c:v>52645.7</c:v>
                </c:pt>
                <c:pt idx="7177">
                  <c:v>52645.3</c:v>
                </c:pt>
                <c:pt idx="7178">
                  <c:v>52644.9</c:v>
                </c:pt>
                <c:pt idx="7179">
                  <c:v>52644.3</c:v>
                </c:pt>
                <c:pt idx="7180">
                  <c:v>52644</c:v>
                </c:pt>
                <c:pt idx="7181">
                  <c:v>52643.4</c:v>
                </c:pt>
                <c:pt idx="7182">
                  <c:v>52642.5</c:v>
                </c:pt>
                <c:pt idx="7183">
                  <c:v>52642.2</c:v>
                </c:pt>
                <c:pt idx="7184">
                  <c:v>52641.4</c:v>
                </c:pt>
                <c:pt idx="7185">
                  <c:v>52640.9</c:v>
                </c:pt>
                <c:pt idx="7186">
                  <c:v>52640.2</c:v>
                </c:pt>
                <c:pt idx="7187">
                  <c:v>52639.3</c:v>
                </c:pt>
                <c:pt idx="7188">
                  <c:v>52638.400000000001</c:v>
                </c:pt>
                <c:pt idx="7189">
                  <c:v>52637.599999999999</c:v>
                </c:pt>
                <c:pt idx="7190">
                  <c:v>52637.1</c:v>
                </c:pt>
                <c:pt idx="7191">
                  <c:v>52636.3</c:v>
                </c:pt>
                <c:pt idx="7192">
                  <c:v>52635.1</c:v>
                </c:pt>
                <c:pt idx="7193">
                  <c:v>52633.8</c:v>
                </c:pt>
                <c:pt idx="7194">
                  <c:v>52632.7</c:v>
                </c:pt>
                <c:pt idx="7195">
                  <c:v>52631.6</c:v>
                </c:pt>
                <c:pt idx="7196">
                  <c:v>52630.5</c:v>
                </c:pt>
                <c:pt idx="7197">
                  <c:v>52628.9</c:v>
                </c:pt>
                <c:pt idx="7198">
                  <c:v>52627.199999999997</c:v>
                </c:pt>
                <c:pt idx="7199">
                  <c:v>52625.4</c:v>
                </c:pt>
                <c:pt idx="7200">
                  <c:v>52624.4</c:v>
                </c:pt>
                <c:pt idx="7201">
                  <c:v>52622.400000000001</c:v>
                </c:pt>
                <c:pt idx="7202">
                  <c:v>52620.9</c:v>
                </c:pt>
                <c:pt idx="7203">
                  <c:v>52619.3</c:v>
                </c:pt>
                <c:pt idx="7204">
                  <c:v>52617.599999999999</c:v>
                </c:pt>
                <c:pt idx="7205">
                  <c:v>52615.9</c:v>
                </c:pt>
                <c:pt idx="7206">
                  <c:v>52614.1</c:v>
                </c:pt>
                <c:pt idx="7207">
                  <c:v>52611.5</c:v>
                </c:pt>
                <c:pt idx="7208">
                  <c:v>52609.599999999999</c:v>
                </c:pt>
                <c:pt idx="7209">
                  <c:v>52606.9</c:v>
                </c:pt>
                <c:pt idx="7210">
                  <c:v>52604.7</c:v>
                </c:pt>
                <c:pt idx="7211">
                  <c:v>52602.6</c:v>
                </c:pt>
                <c:pt idx="7212">
                  <c:v>52599.5</c:v>
                </c:pt>
                <c:pt idx="7213">
                  <c:v>52597.2</c:v>
                </c:pt>
                <c:pt idx="7214">
                  <c:v>52593.9</c:v>
                </c:pt>
                <c:pt idx="7215">
                  <c:v>52591.4</c:v>
                </c:pt>
                <c:pt idx="7216">
                  <c:v>52587.9</c:v>
                </c:pt>
                <c:pt idx="7217">
                  <c:v>52586.1</c:v>
                </c:pt>
                <c:pt idx="7218">
                  <c:v>52583.3</c:v>
                </c:pt>
                <c:pt idx="7219">
                  <c:v>52579.6</c:v>
                </c:pt>
                <c:pt idx="7220">
                  <c:v>52576.6</c:v>
                </c:pt>
                <c:pt idx="7221">
                  <c:v>52572.6</c:v>
                </c:pt>
                <c:pt idx="7222">
                  <c:v>52569.5</c:v>
                </c:pt>
                <c:pt idx="7223">
                  <c:v>52566.3</c:v>
                </c:pt>
                <c:pt idx="7224">
                  <c:v>52561.9</c:v>
                </c:pt>
                <c:pt idx="7225">
                  <c:v>52557.3</c:v>
                </c:pt>
                <c:pt idx="7226">
                  <c:v>52553.3</c:v>
                </c:pt>
                <c:pt idx="7227">
                  <c:v>52546.8</c:v>
                </c:pt>
                <c:pt idx="7228">
                  <c:v>52543.199999999997</c:v>
                </c:pt>
                <c:pt idx="7229">
                  <c:v>52535.1</c:v>
                </c:pt>
                <c:pt idx="7230">
                  <c:v>52528.3</c:v>
                </c:pt>
                <c:pt idx="7231">
                  <c:v>52520.9</c:v>
                </c:pt>
                <c:pt idx="7232">
                  <c:v>52510.2</c:v>
                </c:pt>
                <c:pt idx="7233">
                  <c:v>52504.5</c:v>
                </c:pt>
                <c:pt idx="7234">
                  <c:v>52492.3</c:v>
                </c:pt>
                <c:pt idx="7235">
                  <c:v>52479.3</c:v>
                </c:pt>
                <c:pt idx="7236">
                  <c:v>52465.5</c:v>
                </c:pt>
                <c:pt idx="7237">
                  <c:v>52454.6</c:v>
                </c:pt>
                <c:pt idx="7238">
                  <c:v>52443.3</c:v>
                </c:pt>
                <c:pt idx="7239">
                  <c:v>52431.5</c:v>
                </c:pt>
                <c:pt idx="7240">
                  <c:v>52419.5</c:v>
                </c:pt>
                <c:pt idx="7241">
                  <c:v>52398.5</c:v>
                </c:pt>
                <c:pt idx="7242">
                  <c:v>52385.5</c:v>
                </c:pt>
                <c:pt idx="7243">
                  <c:v>52372.2</c:v>
                </c:pt>
                <c:pt idx="7244">
                  <c:v>52358.6</c:v>
                </c:pt>
                <c:pt idx="7245">
                  <c:v>52349.4</c:v>
                </c:pt>
                <c:pt idx="7246">
                  <c:v>52272.4</c:v>
                </c:pt>
                <c:pt idx="7247">
                  <c:v>52191.5</c:v>
                </c:pt>
                <c:pt idx="7248">
                  <c:v>52160.800000000003</c:v>
                </c:pt>
                <c:pt idx="7249">
                  <c:v>52135.1</c:v>
                </c:pt>
                <c:pt idx="7250">
                  <c:v>52118.8</c:v>
                </c:pt>
                <c:pt idx="7251">
                  <c:v>52095.5</c:v>
                </c:pt>
                <c:pt idx="7252">
                  <c:v>52077</c:v>
                </c:pt>
                <c:pt idx="7253">
                  <c:v>52057.7</c:v>
                </c:pt>
                <c:pt idx="7254">
                  <c:v>52030.8</c:v>
                </c:pt>
                <c:pt idx="7255">
                  <c:v>52002.9</c:v>
                </c:pt>
                <c:pt idx="7256">
                  <c:v>51988.6</c:v>
                </c:pt>
                <c:pt idx="7257">
                  <c:v>51966.8</c:v>
                </c:pt>
                <c:pt idx="7258">
                  <c:v>51937.2</c:v>
                </c:pt>
                <c:pt idx="7259">
                  <c:v>51914.8</c:v>
                </c:pt>
                <c:pt idx="7260">
                  <c:v>51884.800000000003</c:v>
                </c:pt>
                <c:pt idx="7261">
                  <c:v>51862.3</c:v>
                </c:pt>
                <c:pt idx="7262">
                  <c:v>51839.9</c:v>
                </c:pt>
                <c:pt idx="7263">
                  <c:v>51810.3</c:v>
                </c:pt>
                <c:pt idx="7264">
                  <c:v>51781.2</c:v>
                </c:pt>
                <c:pt idx="7265">
                  <c:v>51753</c:v>
                </c:pt>
                <c:pt idx="7266">
                  <c:v>51739.199999999997</c:v>
                </c:pt>
                <c:pt idx="7267">
                  <c:v>51712</c:v>
                </c:pt>
                <c:pt idx="7268">
                  <c:v>51691.6</c:v>
                </c:pt>
                <c:pt idx="7269">
                  <c:v>51671.199999999997</c:v>
                </c:pt>
                <c:pt idx="7270">
                  <c:v>51650.8</c:v>
                </c:pt>
                <c:pt idx="7271">
                  <c:v>51623.6</c:v>
                </c:pt>
                <c:pt idx="7272">
                  <c:v>51603.199999999997</c:v>
                </c:pt>
                <c:pt idx="7273">
                  <c:v>51582.8</c:v>
                </c:pt>
                <c:pt idx="7274">
                  <c:v>51562.400000000001</c:v>
                </c:pt>
                <c:pt idx="7275">
                  <c:v>51528.6</c:v>
                </c:pt>
                <c:pt idx="7276">
                  <c:v>51501.5</c:v>
                </c:pt>
                <c:pt idx="7277">
                  <c:v>51488</c:v>
                </c:pt>
                <c:pt idx="7278">
                  <c:v>51467.8</c:v>
                </c:pt>
                <c:pt idx="7279">
                  <c:v>51447.6</c:v>
                </c:pt>
                <c:pt idx="7280">
                  <c:v>51414.2</c:v>
                </c:pt>
                <c:pt idx="7281">
                  <c:v>51394.2</c:v>
                </c:pt>
                <c:pt idx="7282">
                  <c:v>51367.6</c:v>
                </c:pt>
                <c:pt idx="7283">
                  <c:v>51354.400000000001</c:v>
                </c:pt>
                <c:pt idx="7284">
                  <c:v>51334.6</c:v>
                </c:pt>
                <c:pt idx="7285">
                  <c:v>51308.4</c:v>
                </c:pt>
                <c:pt idx="7286">
                  <c:v>51288.9</c:v>
                </c:pt>
                <c:pt idx="7287">
                  <c:v>51263</c:v>
                </c:pt>
                <c:pt idx="7288">
                  <c:v>51243.7</c:v>
                </c:pt>
                <c:pt idx="7289">
                  <c:v>51224.5</c:v>
                </c:pt>
                <c:pt idx="7290">
                  <c:v>51199.1</c:v>
                </c:pt>
                <c:pt idx="7291">
                  <c:v>51173.9</c:v>
                </c:pt>
                <c:pt idx="7292">
                  <c:v>51149.1</c:v>
                </c:pt>
                <c:pt idx="7293">
                  <c:v>51130.7</c:v>
                </c:pt>
                <c:pt idx="7294">
                  <c:v>51112.5</c:v>
                </c:pt>
                <c:pt idx="7295">
                  <c:v>51088.5</c:v>
                </c:pt>
                <c:pt idx="7296">
                  <c:v>51070.7</c:v>
                </c:pt>
                <c:pt idx="7297">
                  <c:v>51047.199999999997</c:v>
                </c:pt>
                <c:pt idx="7298">
                  <c:v>51029.599999999999</c:v>
                </c:pt>
                <c:pt idx="7299">
                  <c:v>51012.2</c:v>
                </c:pt>
                <c:pt idx="7300">
                  <c:v>50994.8</c:v>
                </c:pt>
                <c:pt idx="7301">
                  <c:v>50971.8</c:v>
                </c:pt>
                <c:pt idx="7302">
                  <c:v>50943</c:v>
                </c:pt>
                <c:pt idx="7303">
                  <c:v>50925.8</c:v>
                </c:pt>
                <c:pt idx="7304">
                  <c:v>50908.6</c:v>
                </c:pt>
                <c:pt idx="7305">
                  <c:v>50885.599999999999</c:v>
                </c:pt>
                <c:pt idx="7306">
                  <c:v>50874.1</c:v>
                </c:pt>
                <c:pt idx="7307">
                  <c:v>50845.2</c:v>
                </c:pt>
                <c:pt idx="7308">
                  <c:v>50827.8</c:v>
                </c:pt>
                <c:pt idx="7309">
                  <c:v>50810.3</c:v>
                </c:pt>
                <c:pt idx="7310">
                  <c:v>50792.6</c:v>
                </c:pt>
                <c:pt idx="7311">
                  <c:v>50780.800000000003</c:v>
                </c:pt>
                <c:pt idx="7312">
                  <c:v>50751</c:v>
                </c:pt>
                <c:pt idx="7313">
                  <c:v>50726.8</c:v>
                </c:pt>
                <c:pt idx="7314">
                  <c:v>50708.4</c:v>
                </c:pt>
                <c:pt idx="7315">
                  <c:v>50689.9</c:v>
                </c:pt>
                <c:pt idx="7316">
                  <c:v>50671.1</c:v>
                </c:pt>
                <c:pt idx="7317">
                  <c:v>50652</c:v>
                </c:pt>
                <c:pt idx="7318">
                  <c:v>50625.1</c:v>
                </c:pt>
                <c:pt idx="7319">
                  <c:v>50611</c:v>
                </c:pt>
                <c:pt idx="7320">
                  <c:v>50481.1</c:v>
                </c:pt>
                <c:pt idx="7321">
                  <c:v>50403.199999999997</c:v>
                </c:pt>
                <c:pt idx="7322">
                  <c:v>50358.7</c:v>
                </c:pt>
                <c:pt idx="7323">
                  <c:v>50330.6</c:v>
                </c:pt>
                <c:pt idx="7324">
                  <c:v>50310.7</c:v>
                </c:pt>
                <c:pt idx="7325">
                  <c:v>50285.9</c:v>
                </c:pt>
                <c:pt idx="7326">
                  <c:v>50268.7</c:v>
                </c:pt>
                <c:pt idx="7327">
                  <c:v>50248.1</c:v>
                </c:pt>
                <c:pt idx="7328">
                  <c:v>50234.5</c:v>
                </c:pt>
                <c:pt idx="7329">
                  <c:v>50222.7</c:v>
                </c:pt>
                <c:pt idx="7330">
                  <c:v>50205.5</c:v>
                </c:pt>
                <c:pt idx="7331">
                  <c:v>50192</c:v>
                </c:pt>
                <c:pt idx="7332">
                  <c:v>50182.1</c:v>
                </c:pt>
                <c:pt idx="7333">
                  <c:v>50172.3</c:v>
                </c:pt>
                <c:pt idx="7334">
                  <c:v>50162.6</c:v>
                </c:pt>
                <c:pt idx="7335">
                  <c:v>50150</c:v>
                </c:pt>
                <c:pt idx="7336">
                  <c:v>50137.599999999999</c:v>
                </c:pt>
                <c:pt idx="7337">
                  <c:v>50128.6</c:v>
                </c:pt>
                <c:pt idx="7338">
                  <c:v>50119.7</c:v>
                </c:pt>
                <c:pt idx="7339">
                  <c:v>50113.8</c:v>
                </c:pt>
                <c:pt idx="7340">
                  <c:v>50102.400000000001</c:v>
                </c:pt>
                <c:pt idx="7341">
                  <c:v>50091.3</c:v>
                </c:pt>
                <c:pt idx="7342">
                  <c:v>50080.6</c:v>
                </c:pt>
                <c:pt idx="7343">
                  <c:v>50072.800000000003</c:v>
                </c:pt>
                <c:pt idx="7344">
                  <c:v>50065.2</c:v>
                </c:pt>
                <c:pt idx="7345">
                  <c:v>50055.4</c:v>
                </c:pt>
                <c:pt idx="7346">
                  <c:v>50048.3</c:v>
                </c:pt>
                <c:pt idx="7347">
                  <c:v>50039.199999999997</c:v>
                </c:pt>
                <c:pt idx="7348">
                  <c:v>50030.5</c:v>
                </c:pt>
                <c:pt idx="7349">
                  <c:v>50026.3</c:v>
                </c:pt>
                <c:pt idx="7350">
                  <c:v>50020.2</c:v>
                </c:pt>
                <c:pt idx="7351">
                  <c:v>50012.5</c:v>
                </c:pt>
                <c:pt idx="7352">
                  <c:v>50005.2</c:v>
                </c:pt>
                <c:pt idx="7353">
                  <c:v>50000.1</c:v>
                </c:pt>
                <c:pt idx="7354">
                  <c:v>49995.199999999997</c:v>
                </c:pt>
                <c:pt idx="7355">
                  <c:v>49989.2</c:v>
                </c:pt>
                <c:pt idx="7356">
                  <c:v>49983.6</c:v>
                </c:pt>
                <c:pt idx="7357">
                  <c:v>49978.6</c:v>
                </c:pt>
                <c:pt idx="7358">
                  <c:v>49975.199999999997</c:v>
                </c:pt>
                <c:pt idx="7359">
                  <c:v>49972</c:v>
                </c:pt>
                <c:pt idx="7360">
                  <c:v>49968.3</c:v>
                </c:pt>
                <c:pt idx="7361">
                  <c:v>49966.7</c:v>
                </c:pt>
                <c:pt idx="7362">
                  <c:v>49963.199999999997</c:v>
                </c:pt>
                <c:pt idx="7363">
                  <c:v>49961.599999999999</c:v>
                </c:pt>
                <c:pt idx="7364">
                  <c:v>49959.8</c:v>
                </c:pt>
                <c:pt idx="7365">
                  <c:v>49959.1</c:v>
                </c:pt>
                <c:pt idx="7366">
                  <c:v>49957.5</c:v>
                </c:pt>
                <c:pt idx="7367">
                  <c:v>49956</c:v>
                </c:pt>
                <c:pt idx="7368">
                  <c:v>49954.5</c:v>
                </c:pt>
                <c:pt idx="7369">
                  <c:v>49953.1</c:v>
                </c:pt>
                <c:pt idx="7370">
                  <c:v>49952.1</c:v>
                </c:pt>
                <c:pt idx="7371">
                  <c:v>49951.1</c:v>
                </c:pt>
                <c:pt idx="7372">
                  <c:v>49950.1</c:v>
                </c:pt>
                <c:pt idx="7373">
                  <c:v>49948.5</c:v>
                </c:pt>
                <c:pt idx="7374">
                  <c:v>49947.3</c:v>
                </c:pt>
                <c:pt idx="7375">
                  <c:v>49946.400000000001</c:v>
                </c:pt>
                <c:pt idx="7376">
                  <c:v>49945.5</c:v>
                </c:pt>
                <c:pt idx="7377">
                  <c:v>49944.4</c:v>
                </c:pt>
                <c:pt idx="7378">
                  <c:v>49943.1</c:v>
                </c:pt>
                <c:pt idx="7379">
                  <c:v>49942.1</c:v>
                </c:pt>
                <c:pt idx="7380">
                  <c:v>49941.2</c:v>
                </c:pt>
                <c:pt idx="7381">
                  <c:v>49940.7</c:v>
                </c:pt>
                <c:pt idx="7382">
                  <c:v>49940.1</c:v>
                </c:pt>
                <c:pt idx="7383">
                  <c:v>49939.199999999997</c:v>
                </c:pt>
                <c:pt idx="7384">
                  <c:v>49938.7</c:v>
                </c:pt>
                <c:pt idx="7385">
                  <c:v>49937.9</c:v>
                </c:pt>
                <c:pt idx="7386">
                  <c:v>49937.599999999999</c:v>
                </c:pt>
                <c:pt idx="7387">
                  <c:v>49936</c:v>
                </c:pt>
                <c:pt idx="7388">
                  <c:v>49934.400000000001</c:v>
                </c:pt>
                <c:pt idx="7389">
                  <c:v>49934.2</c:v>
                </c:pt>
                <c:pt idx="7390">
                  <c:v>49934.1</c:v>
                </c:pt>
                <c:pt idx="7391">
                  <c:v>49934.3</c:v>
                </c:pt>
                <c:pt idx="7392">
                  <c:v>49935.5</c:v>
                </c:pt>
                <c:pt idx="7393">
                  <c:v>49937.1</c:v>
                </c:pt>
                <c:pt idx="7394">
                  <c:v>49940</c:v>
                </c:pt>
                <c:pt idx="7395">
                  <c:v>49941.8</c:v>
                </c:pt>
                <c:pt idx="7396">
                  <c:v>49947.199999999997</c:v>
                </c:pt>
                <c:pt idx="7397">
                  <c:v>49951</c:v>
                </c:pt>
                <c:pt idx="7398">
                  <c:v>49956.7</c:v>
                </c:pt>
                <c:pt idx="7399">
                  <c:v>49959.8</c:v>
                </c:pt>
                <c:pt idx="7400">
                  <c:v>49964.800000000003</c:v>
                </c:pt>
                <c:pt idx="7401">
                  <c:v>49972</c:v>
                </c:pt>
                <c:pt idx="7402">
                  <c:v>49977.7</c:v>
                </c:pt>
                <c:pt idx="7403">
                  <c:v>49987.9</c:v>
                </c:pt>
                <c:pt idx="7404">
                  <c:v>49994.3</c:v>
                </c:pt>
                <c:pt idx="7405">
                  <c:v>50001</c:v>
                </c:pt>
                <c:pt idx="7406">
                  <c:v>50007.8</c:v>
                </c:pt>
                <c:pt idx="7407">
                  <c:v>50017.1</c:v>
                </c:pt>
                <c:pt idx="7408">
                  <c:v>50026.7</c:v>
                </c:pt>
                <c:pt idx="7409">
                  <c:v>50031.5</c:v>
                </c:pt>
                <c:pt idx="7410">
                  <c:v>50041.3</c:v>
                </c:pt>
                <c:pt idx="7411">
                  <c:v>50046.3</c:v>
                </c:pt>
                <c:pt idx="7412">
                  <c:v>50058.6</c:v>
                </c:pt>
                <c:pt idx="7413">
                  <c:v>50066</c:v>
                </c:pt>
                <c:pt idx="7414">
                  <c:v>50073.4</c:v>
                </c:pt>
                <c:pt idx="7415">
                  <c:v>50080.7</c:v>
                </c:pt>
                <c:pt idx="7416">
                  <c:v>50087.9</c:v>
                </c:pt>
                <c:pt idx="7417">
                  <c:v>50097.3</c:v>
                </c:pt>
                <c:pt idx="7418">
                  <c:v>50106.5</c:v>
                </c:pt>
                <c:pt idx="7419">
                  <c:v>50113.2</c:v>
                </c:pt>
                <c:pt idx="7420">
                  <c:v>50121.7</c:v>
                </c:pt>
                <c:pt idx="7421">
                  <c:v>50125.8</c:v>
                </c:pt>
                <c:pt idx="7422">
                  <c:v>50133.7</c:v>
                </c:pt>
                <c:pt idx="7423">
                  <c:v>50141.1</c:v>
                </c:pt>
                <c:pt idx="7424">
                  <c:v>50146.2</c:v>
                </c:pt>
                <c:pt idx="7425">
                  <c:v>50152.5</c:v>
                </c:pt>
                <c:pt idx="7426">
                  <c:v>50156.9</c:v>
                </c:pt>
                <c:pt idx="7427">
                  <c:v>50161.2</c:v>
                </c:pt>
                <c:pt idx="7428">
                  <c:v>50166.9</c:v>
                </c:pt>
                <c:pt idx="7429">
                  <c:v>50172.4</c:v>
                </c:pt>
                <c:pt idx="7430">
                  <c:v>50177.9</c:v>
                </c:pt>
                <c:pt idx="7431">
                  <c:v>50183.3</c:v>
                </c:pt>
                <c:pt idx="7432">
                  <c:v>50186</c:v>
                </c:pt>
                <c:pt idx="7433">
                  <c:v>50191.3</c:v>
                </c:pt>
                <c:pt idx="7434">
                  <c:v>50196.5</c:v>
                </c:pt>
                <c:pt idx="7435">
                  <c:v>50200.4</c:v>
                </c:pt>
                <c:pt idx="7436">
                  <c:v>50205.4</c:v>
                </c:pt>
                <c:pt idx="7437">
                  <c:v>50209.2</c:v>
                </c:pt>
                <c:pt idx="7438">
                  <c:v>50212.9</c:v>
                </c:pt>
                <c:pt idx="7439">
                  <c:v>50216.6</c:v>
                </c:pt>
                <c:pt idx="7440">
                  <c:v>50221.4</c:v>
                </c:pt>
                <c:pt idx="7441">
                  <c:v>50226.2</c:v>
                </c:pt>
                <c:pt idx="7442">
                  <c:v>50230.9</c:v>
                </c:pt>
                <c:pt idx="7443">
                  <c:v>50233.2</c:v>
                </c:pt>
                <c:pt idx="7444">
                  <c:v>50237.8</c:v>
                </c:pt>
                <c:pt idx="7445">
                  <c:v>50242.400000000001</c:v>
                </c:pt>
                <c:pt idx="7446">
                  <c:v>50245.7</c:v>
                </c:pt>
                <c:pt idx="7447">
                  <c:v>50250.2</c:v>
                </c:pt>
                <c:pt idx="7448">
                  <c:v>50254.6</c:v>
                </c:pt>
                <c:pt idx="7449">
                  <c:v>50256.7</c:v>
                </c:pt>
                <c:pt idx="7450">
                  <c:v>50261</c:v>
                </c:pt>
                <c:pt idx="7451">
                  <c:v>50264.2</c:v>
                </c:pt>
                <c:pt idx="7452">
                  <c:v>50268.4</c:v>
                </c:pt>
                <c:pt idx="7453">
                  <c:v>50271.5</c:v>
                </c:pt>
                <c:pt idx="7454">
                  <c:v>50293.3</c:v>
                </c:pt>
                <c:pt idx="7455">
                  <c:v>50304.3</c:v>
                </c:pt>
                <c:pt idx="7456">
                  <c:v>50310</c:v>
                </c:pt>
                <c:pt idx="7457">
                  <c:v>50314.5</c:v>
                </c:pt>
                <c:pt idx="7458">
                  <c:v>50317.9</c:v>
                </c:pt>
                <c:pt idx="7459">
                  <c:v>50323.6</c:v>
                </c:pt>
                <c:pt idx="7460">
                  <c:v>50327.1</c:v>
                </c:pt>
                <c:pt idx="7461">
                  <c:v>50330.5</c:v>
                </c:pt>
                <c:pt idx="7462">
                  <c:v>50333.9</c:v>
                </c:pt>
                <c:pt idx="7463">
                  <c:v>50338.400000000001</c:v>
                </c:pt>
                <c:pt idx="7464">
                  <c:v>50341.8</c:v>
                </c:pt>
                <c:pt idx="7465">
                  <c:v>50345.2</c:v>
                </c:pt>
                <c:pt idx="7466">
                  <c:v>50349.599999999999</c:v>
                </c:pt>
                <c:pt idx="7467">
                  <c:v>50351.8</c:v>
                </c:pt>
                <c:pt idx="7468">
                  <c:v>50356.2</c:v>
                </c:pt>
                <c:pt idx="7469">
                  <c:v>50361.5</c:v>
                </c:pt>
                <c:pt idx="7470">
                  <c:v>50364.7</c:v>
                </c:pt>
                <c:pt idx="7471">
                  <c:v>50367.8</c:v>
                </c:pt>
                <c:pt idx="7472">
                  <c:v>50370.8</c:v>
                </c:pt>
                <c:pt idx="7473">
                  <c:v>50373.8</c:v>
                </c:pt>
                <c:pt idx="7474">
                  <c:v>50377.599999999999</c:v>
                </c:pt>
                <c:pt idx="7475">
                  <c:v>50381.4</c:v>
                </c:pt>
                <c:pt idx="7476">
                  <c:v>50384.1</c:v>
                </c:pt>
                <c:pt idx="7477">
                  <c:v>50385.9</c:v>
                </c:pt>
                <c:pt idx="7478">
                  <c:v>50389.3</c:v>
                </c:pt>
                <c:pt idx="7479">
                  <c:v>50391.8</c:v>
                </c:pt>
                <c:pt idx="7480">
                  <c:v>50394.9</c:v>
                </c:pt>
                <c:pt idx="7481">
                  <c:v>50397.9</c:v>
                </c:pt>
                <c:pt idx="7482">
                  <c:v>50399.3</c:v>
                </c:pt>
                <c:pt idx="7483">
                  <c:v>50402</c:v>
                </c:pt>
                <c:pt idx="7484">
                  <c:v>50403.8</c:v>
                </c:pt>
                <c:pt idx="7485">
                  <c:v>50406.7</c:v>
                </c:pt>
                <c:pt idx="7486">
                  <c:v>50408.800000000003</c:v>
                </c:pt>
                <c:pt idx="7487">
                  <c:v>50409.7</c:v>
                </c:pt>
                <c:pt idx="7488">
                  <c:v>50411</c:v>
                </c:pt>
                <c:pt idx="7489">
                  <c:v>50412.5</c:v>
                </c:pt>
                <c:pt idx="7490">
                  <c:v>50413.5</c:v>
                </c:pt>
                <c:pt idx="7491">
                  <c:v>50414.6</c:v>
                </c:pt>
                <c:pt idx="7492">
                  <c:v>50415.199999999997</c:v>
                </c:pt>
                <c:pt idx="7493">
                  <c:v>50415.8</c:v>
                </c:pt>
                <c:pt idx="7494">
                  <c:v>50416</c:v>
                </c:pt>
                <c:pt idx="7495">
                  <c:v>50416</c:v>
                </c:pt>
                <c:pt idx="7496">
                  <c:v>50412.800000000003</c:v>
                </c:pt>
                <c:pt idx="7497">
                  <c:v>50405.599999999999</c:v>
                </c:pt>
                <c:pt idx="7498">
                  <c:v>50394.7</c:v>
                </c:pt>
                <c:pt idx="7499">
                  <c:v>50384.2</c:v>
                </c:pt>
                <c:pt idx="7500">
                  <c:v>50371.9</c:v>
                </c:pt>
                <c:pt idx="7501">
                  <c:v>50352.9</c:v>
                </c:pt>
                <c:pt idx="7502">
                  <c:v>50331.1</c:v>
                </c:pt>
                <c:pt idx="7503">
                  <c:v>50313.2</c:v>
                </c:pt>
                <c:pt idx="7504">
                  <c:v>50294</c:v>
                </c:pt>
                <c:pt idx="7505">
                  <c:v>50266.6</c:v>
                </c:pt>
                <c:pt idx="7506">
                  <c:v>50237.5</c:v>
                </c:pt>
                <c:pt idx="7507">
                  <c:v>50199.1</c:v>
                </c:pt>
                <c:pt idx="7508">
                  <c:v>50183.199999999997</c:v>
                </c:pt>
                <c:pt idx="7509">
                  <c:v>50150.7</c:v>
                </c:pt>
                <c:pt idx="7510">
                  <c:v>50125.9</c:v>
                </c:pt>
                <c:pt idx="7511">
                  <c:v>50100.800000000003</c:v>
                </c:pt>
                <c:pt idx="7512">
                  <c:v>50067.1</c:v>
                </c:pt>
                <c:pt idx="7513">
                  <c:v>50033.5</c:v>
                </c:pt>
                <c:pt idx="7514">
                  <c:v>50016.800000000003</c:v>
                </c:pt>
                <c:pt idx="7515">
                  <c:v>49991.9</c:v>
                </c:pt>
                <c:pt idx="7516">
                  <c:v>49959.4</c:v>
                </c:pt>
                <c:pt idx="7517">
                  <c:v>49927.7</c:v>
                </c:pt>
                <c:pt idx="7518">
                  <c:v>49904.7</c:v>
                </c:pt>
                <c:pt idx="7519">
                  <c:v>49872.7</c:v>
                </c:pt>
                <c:pt idx="7520">
                  <c:v>49847.3</c:v>
                </c:pt>
                <c:pt idx="7521">
                  <c:v>49829.8</c:v>
                </c:pt>
                <c:pt idx="7522">
                  <c:v>49587.199999999997</c:v>
                </c:pt>
                <c:pt idx="7523">
                  <c:v>49536.5</c:v>
                </c:pt>
                <c:pt idx="7524">
                  <c:v>49486.3</c:v>
                </c:pt>
                <c:pt idx="7525">
                  <c:v>49446.8</c:v>
                </c:pt>
                <c:pt idx="7526">
                  <c:v>49417.8</c:v>
                </c:pt>
                <c:pt idx="7527">
                  <c:v>49380</c:v>
                </c:pt>
                <c:pt idx="7528">
                  <c:v>49352.6</c:v>
                </c:pt>
                <c:pt idx="7529">
                  <c:v>49325.7</c:v>
                </c:pt>
                <c:pt idx="7530">
                  <c:v>49290.6</c:v>
                </c:pt>
                <c:pt idx="7531">
                  <c:v>49264.7</c:v>
                </c:pt>
                <c:pt idx="7532">
                  <c:v>49239</c:v>
                </c:pt>
                <c:pt idx="7533">
                  <c:v>49204.9</c:v>
                </c:pt>
                <c:pt idx="7534">
                  <c:v>49171</c:v>
                </c:pt>
                <c:pt idx="7535">
                  <c:v>49136.9</c:v>
                </c:pt>
                <c:pt idx="7536">
                  <c:v>49111.199999999997</c:v>
                </c:pt>
                <c:pt idx="7537">
                  <c:v>49085.2</c:v>
                </c:pt>
                <c:pt idx="7538">
                  <c:v>49058.9</c:v>
                </c:pt>
                <c:pt idx="7539">
                  <c:v>49023.1</c:v>
                </c:pt>
                <c:pt idx="7540">
                  <c:v>48995.6</c:v>
                </c:pt>
                <c:pt idx="7541">
                  <c:v>48968.3</c:v>
                </c:pt>
                <c:pt idx="7542">
                  <c:v>48942</c:v>
                </c:pt>
                <c:pt idx="7543">
                  <c:v>48916.3</c:v>
                </c:pt>
                <c:pt idx="7544">
                  <c:v>48891.1</c:v>
                </c:pt>
                <c:pt idx="7545">
                  <c:v>48857.599999999999</c:v>
                </c:pt>
                <c:pt idx="7546">
                  <c:v>48814.9</c:v>
                </c:pt>
                <c:pt idx="7547">
                  <c:v>48797.2</c:v>
                </c:pt>
                <c:pt idx="7548">
                  <c:v>48760.4</c:v>
                </c:pt>
                <c:pt idx="7549">
                  <c:v>48741.1</c:v>
                </c:pt>
                <c:pt idx="7550">
                  <c:v>48689.3</c:v>
                </c:pt>
                <c:pt idx="7551">
                  <c:v>48655.5</c:v>
                </c:pt>
                <c:pt idx="7552">
                  <c:v>48619.1</c:v>
                </c:pt>
                <c:pt idx="7553">
                  <c:v>48579.9</c:v>
                </c:pt>
                <c:pt idx="7554">
                  <c:v>48537.4</c:v>
                </c:pt>
                <c:pt idx="7555">
                  <c:v>48483</c:v>
                </c:pt>
                <c:pt idx="7556">
                  <c:v>48390.5</c:v>
                </c:pt>
                <c:pt idx="7557">
                  <c:v>48285.9</c:v>
                </c:pt>
                <c:pt idx="7558">
                  <c:v>48206.7</c:v>
                </c:pt>
                <c:pt idx="7559">
                  <c:v>48132.5</c:v>
                </c:pt>
                <c:pt idx="7560">
                  <c:v>48049.8</c:v>
                </c:pt>
                <c:pt idx="7561">
                  <c:v>48003.5</c:v>
                </c:pt>
                <c:pt idx="7562">
                  <c:v>47954.7</c:v>
                </c:pt>
                <c:pt idx="7563">
                  <c:v>47925.4</c:v>
                </c:pt>
                <c:pt idx="7564">
                  <c:v>47900.3</c:v>
                </c:pt>
                <c:pt idx="7565">
                  <c:v>47877.5</c:v>
                </c:pt>
                <c:pt idx="7566">
                  <c:v>47847.8</c:v>
                </c:pt>
                <c:pt idx="7567">
                  <c:v>47814.9</c:v>
                </c:pt>
                <c:pt idx="7568">
                  <c:v>47785.5</c:v>
                </c:pt>
                <c:pt idx="7569">
                  <c:v>47750</c:v>
                </c:pt>
                <c:pt idx="7570">
                  <c:v>47706.8</c:v>
                </c:pt>
                <c:pt idx="7571">
                  <c:v>47633.8</c:v>
                </c:pt>
                <c:pt idx="7572">
                  <c:v>47526.3</c:v>
                </c:pt>
                <c:pt idx="7573">
                  <c:v>47136.800000000003</c:v>
                </c:pt>
                <c:pt idx="7574">
                  <c:v>46907.5</c:v>
                </c:pt>
                <c:pt idx="7575">
                  <c:v>46847</c:v>
                </c:pt>
                <c:pt idx="7576">
                  <c:v>46782.2</c:v>
                </c:pt>
                <c:pt idx="7577">
                  <c:v>46732.4</c:v>
                </c:pt>
                <c:pt idx="7578">
                  <c:v>46694.1</c:v>
                </c:pt>
                <c:pt idx="7579">
                  <c:v>46670.9</c:v>
                </c:pt>
                <c:pt idx="7580">
                  <c:v>46644.7</c:v>
                </c:pt>
                <c:pt idx="7581">
                  <c:v>46626.6</c:v>
                </c:pt>
                <c:pt idx="7582">
                  <c:v>46608.4</c:v>
                </c:pt>
                <c:pt idx="7583">
                  <c:v>46581.3</c:v>
                </c:pt>
                <c:pt idx="7584">
                  <c:v>46547.9</c:v>
                </c:pt>
                <c:pt idx="7585">
                  <c:v>46504.9</c:v>
                </c:pt>
                <c:pt idx="7586">
                  <c:v>46478.6</c:v>
                </c:pt>
                <c:pt idx="7587">
                  <c:v>46414.3</c:v>
                </c:pt>
                <c:pt idx="7588">
                  <c:v>46314.8</c:v>
                </c:pt>
                <c:pt idx="7589">
                  <c:v>46215.4</c:v>
                </c:pt>
                <c:pt idx="7590">
                  <c:v>46059.199999999997</c:v>
                </c:pt>
                <c:pt idx="7591">
                  <c:v>45974.3</c:v>
                </c:pt>
                <c:pt idx="7592">
                  <c:v>45798.2</c:v>
                </c:pt>
                <c:pt idx="7593">
                  <c:v>45709.9</c:v>
                </c:pt>
                <c:pt idx="7594">
                  <c:v>45540.1</c:v>
                </c:pt>
                <c:pt idx="7595">
                  <c:v>44453</c:v>
                </c:pt>
                <c:pt idx="7596">
                  <c:v>44422.3</c:v>
                </c:pt>
                <c:pt idx="7597">
                  <c:v>44410.400000000001</c:v>
                </c:pt>
              </c:numCache>
            </c:numRef>
          </c:yVal>
          <c:smooth val="0"/>
          <c:extLst>
            <c:ext xmlns:c16="http://schemas.microsoft.com/office/drawing/2014/chart" uri="{C3380CC4-5D6E-409C-BE32-E72D297353CC}">
              <c16:uniqueId val="{00000002-B920-480B-B7B5-BA1CE079E2C4}"/>
            </c:ext>
          </c:extLst>
        </c:ser>
        <c:ser>
          <c:idx val="3"/>
          <c:order val="3"/>
          <c:tx>
            <c:v>SC-0.86-3-S-0.5-35</c:v>
          </c:tx>
          <c:spPr>
            <a:ln w="12700">
              <a:solidFill>
                <a:srgbClr val="00B050"/>
              </a:solidFill>
              <a:prstDash val="dashDot"/>
            </a:ln>
          </c:spPr>
          <c:marker>
            <c:symbol val="none"/>
          </c:marker>
          <c:xVal>
            <c:numRef>
              <c:f>'2H10-3 - F'!$K$3:$K$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4999999999999997E-3</c:v>
                </c:pt>
                <c:pt idx="9">
                  <c:v>5.0000000000000001E-3</c:v>
                </c:pt>
                <c:pt idx="10">
                  <c:v>6.0000000000000001E-3</c:v>
                </c:pt>
                <c:pt idx="11">
                  <c:v>6.4999999999999997E-3</c:v>
                </c:pt>
                <c:pt idx="12">
                  <c:v>7.0000000000000001E-3</c:v>
                </c:pt>
                <c:pt idx="13">
                  <c:v>7.4999999999999997E-3</c:v>
                </c:pt>
                <c:pt idx="14">
                  <c:v>8.5000000000000006E-3</c:v>
                </c:pt>
                <c:pt idx="15">
                  <c:v>8.9999999999999993E-3</c:v>
                </c:pt>
                <c:pt idx="16">
                  <c:v>9.4999999999999998E-3</c:v>
                </c:pt>
                <c:pt idx="17">
                  <c:v>0.01</c:v>
                </c:pt>
                <c:pt idx="18">
                  <c:v>1.0500000000000001E-2</c:v>
                </c:pt>
                <c:pt idx="19">
                  <c:v>1.0999999999999999E-2</c:v>
                </c:pt>
                <c:pt idx="20">
                  <c:v>1.15E-2</c:v>
                </c:pt>
                <c:pt idx="21">
                  <c:v>1.2E-2</c:v>
                </c:pt>
                <c:pt idx="22">
                  <c:v>1.2500000000000001E-2</c:v>
                </c:pt>
                <c:pt idx="23">
                  <c:v>1.2999999999999999E-2</c:v>
                </c:pt>
                <c:pt idx="24">
                  <c:v>1.35E-2</c:v>
                </c:pt>
                <c:pt idx="25">
                  <c:v>1.4E-2</c:v>
                </c:pt>
                <c:pt idx="26">
                  <c:v>1.4500000000000001E-2</c:v>
                </c:pt>
                <c:pt idx="27">
                  <c:v>1.4999999999999999E-2</c:v>
                </c:pt>
                <c:pt idx="28">
                  <c:v>1.55E-2</c:v>
                </c:pt>
                <c:pt idx="29">
                  <c:v>1.6500000000000001E-2</c:v>
                </c:pt>
                <c:pt idx="30">
                  <c:v>1.7000000000000001E-2</c:v>
                </c:pt>
                <c:pt idx="31">
                  <c:v>1.7500000000000002E-2</c:v>
                </c:pt>
                <c:pt idx="32">
                  <c:v>1.7999999999999999E-2</c:v>
                </c:pt>
                <c:pt idx="33">
                  <c:v>1.8499999999999999E-2</c:v>
                </c:pt>
                <c:pt idx="34">
                  <c:v>1.9E-2</c:v>
                </c:pt>
                <c:pt idx="35">
                  <c:v>1.95E-2</c:v>
                </c:pt>
                <c:pt idx="36">
                  <c:v>0.02</c:v>
                </c:pt>
                <c:pt idx="37">
                  <c:v>2.0500000000000001E-2</c:v>
                </c:pt>
                <c:pt idx="38">
                  <c:v>2.1000000000000001E-2</c:v>
                </c:pt>
                <c:pt idx="39">
                  <c:v>2.1499999999999998E-2</c:v>
                </c:pt>
                <c:pt idx="40">
                  <c:v>2.1999999999999999E-2</c:v>
                </c:pt>
                <c:pt idx="41">
                  <c:v>2.3E-2</c:v>
                </c:pt>
                <c:pt idx="42">
                  <c:v>2.35E-2</c:v>
                </c:pt>
                <c:pt idx="43">
                  <c:v>2.4E-2</c:v>
                </c:pt>
                <c:pt idx="44">
                  <c:v>2.4500000000000001E-2</c:v>
                </c:pt>
                <c:pt idx="45">
                  <c:v>2.5000000000000001E-2</c:v>
                </c:pt>
                <c:pt idx="46">
                  <c:v>2.5499999999999998E-2</c:v>
                </c:pt>
                <c:pt idx="47">
                  <c:v>2.5999999999999999E-2</c:v>
                </c:pt>
                <c:pt idx="48">
                  <c:v>2.6499999999999999E-2</c:v>
                </c:pt>
                <c:pt idx="49">
                  <c:v>2.7E-2</c:v>
                </c:pt>
                <c:pt idx="50">
                  <c:v>2.75E-2</c:v>
                </c:pt>
                <c:pt idx="51">
                  <c:v>2.8000000000000001E-2</c:v>
                </c:pt>
                <c:pt idx="52">
                  <c:v>2.8500000000000001E-2</c:v>
                </c:pt>
                <c:pt idx="53">
                  <c:v>2.9000000000000001E-2</c:v>
                </c:pt>
                <c:pt idx="54">
                  <c:v>2.9499999999999998E-2</c:v>
                </c:pt>
                <c:pt idx="55">
                  <c:v>0.03</c:v>
                </c:pt>
                <c:pt idx="56">
                  <c:v>3.0499999999999999E-2</c:v>
                </c:pt>
                <c:pt idx="57">
                  <c:v>3.1E-2</c:v>
                </c:pt>
                <c:pt idx="58">
                  <c:v>3.15E-2</c:v>
                </c:pt>
                <c:pt idx="59">
                  <c:v>3.2000000000000001E-2</c:v>
                </c:pt>
                <c:pt idx="60">
                  <c:v>3.2500000000000001E-2</c:v>
                </c:pt>
                <c:pt idx="61">
                  <c:v>3.3500000000000002E-2</c:v>
                </c:pt>
                <c:pt idx="62">
                  <c:v>3.4000000000000002E-2</c:v>
                </c:pt>
                <c:pt idx="63">
                  <c:v>3.4500000000000003E-2</c:v>
                </c:pt>
                <c:pt idx="64">
                  <c:v>3.5000000000000003E-2</c:v>
                </c:pt>
                <c:pt idx="65">
                  <c:v>3.5499999999999997E-2</c:v>
                </c:pt>
                <c:pt idx="66">
                  <c:v>3.6499999999999998E-2</c:v>
                </c:pt>
                <c:pt idx="67">
                  <c:v>3.7499999999999999E-2</c:v>
                </c:pt>
                <c:pt idx="68">
                  <c:v>3.7999999999999999E-2</c:v>
                </c:pt>
                <c:pt idx="69">
                  <c:v>3.9E-2</c:v>
                </c:pt>
                <c:pt idx="70">
                  <c:v>0.04</c:v>
                </c:pt>
                <c:pt idx="71">
                  <c:v>4.0500000000000001E-2</c:v>
                </c:pt>
                <c:pt idx="72">
                  <c:v>4.1500000000000002E-2</c:v>
                </c:pt>
                <c:pt idx="73">
                  <c:v>4.2000000000000003E-2</c:v>
                </c:pt>
                <c:pt idx="74">
                  <c:v>4.2500000000000003E-2</c:v>
                </c:pt>
                <c:pt idx="75">
                  <c:v>4.3499999999999997E-2</c:v>
                </c:pt>
                <c:pt idx="76">
                  <c:v>4.4499999999999998E-2</c:v>
                </c:pt>
                <c:pt idx="77">
                  <c:v>4.4999999999999998E-2</c:v>
                </c:pt>
                <c:pt idx="78">
                  <c:v>4.5999999999999999E-2</c:v>
                </c:pt>
                <c:pt idx="79">
                  <c:v>4.7E-2</c:v>
                </c:pt>
                <c:pt idx="80">
                  <c:v>4.8000000000000001E-2</c:v>
                </c:pt>
                <c:pt idx="81">
                  <c:v>4.9000000000000002E-2</c:v>
                </c:pt>
                <c:pt idx="82">
                  <c:v>0.05</c:v>
                </c:pt>
                <c:pt idx="83">
                  <c:v>5.0500000000000003E-2</c:v>
                </c:pt>
                <c:pt idx="84">
                  <c:v>5.0999999999999997E-2</c:v>
                </c:pt>
                <c:pt idx="85">
                  <c:v>5.1499999999999997E-2</c:v>
                </c:pt>
                <c:pt idx="86">
                  <c:v>5.2499999999999998E-2</c:v>
                </c:pt>
                <c:pt idx="87">
                  <c:v>5.3499999999999999E-2</c:v>
                </c:pt>
                <c:pt idx="88">
                  <c:v>5.3999999999999999E-2</c:v>
                </c:pt>
                <c:pt idx="89">
                  <c:v>5.45E-2</c:v>
                </c:pt>
                <c:pt idx="90">
                  <c:v>5.5E-2</c:v>
                </c:pt>
                <c:pt idx="91">
                  <c:v>5.6000000000000001E-2</c:v>
                </c:pt>
                <c:pt idx="92">
                  <c:v>5.7000000000000002E-2</c:v>
                </c:pt>
                <c:pt idx="93">
                  <c:v>5.8000000000000003E-2</c:v>
                </c:pt>
                <c:pt idx="94">
                  <c:v>5.8500000000000003E-2</c:v>
                </c:pt>
                <c:pt idx="95">
                  <c:v>5.9499999999999997E-2</c:v>
                </c:pt>
                <c:pt idx="96">
                  <c:v>6.5000000000000002E-2</c:v>
                </c:pt>
                <c:pt idx="97">
                  <c:v>6.6000000000000003E-2</c:v>
                </c:pt>
                <c:pt idx="98">
                  <c:v>6.7500000000000004E-2</c:v>
                </c:pt>
                <c:pt idx="99">
                  <c:v>6.8500000000000005E-2</c:v>
                </c:pt>
                <c:pt idx="100">
                  <c:v>6.9500000000000006E-2</c:v>
                </c:pt>
                <c:pt idx="101">
                  <c:v>7.0499999999999993E-2</c:v>
                </c:pt>
                <c:pt idx="102">
                  <c:v>7.1499999999999994E-2</c:v>
                </c:pt>
                <c:pt idx="103">
                  <c:v>7.2499999999999995E-2</c:v>
                </c:pt>
                <c:pt idx="104">
                  <c:v>7.3499999999999996E-2</c:v>
                </c:pt>
                <c:pt idx="105">
                  <c:v>7.3999999999999996E-2</c:v>
                </c:pt>
                <c:pt idx="106">
                  <c:v>7.4999999999999997E-2</c:v>
                </c:pt>
                <c:pt idx="107">
                  <c:v>7.5499999999999998E-2</c:v>
                </c:pt>
                <c:pt idx="108">
                  <c:v>7.5999999999999998E-2</c:v>
                </c:pt>
                <c:pt idx="109">
                  <c:v>7.6999999999999999E-2</c:v>
                </c:pt>
                <c:pt idx="110">
                  <c:v>7.85E-2</c:v>
                </c:pt>
                <c:pt idx="111">
                  <c:v>7.9000000000000001E-2</c:v>
                </c:pt>
                <c:pt idx="112">
                  <c:v>7.9500000000000001E-2</c:v>
                </c:pt>
                <c:pt idx="113">
                  <c:v>8.0500000000000002E-2</c:v>
                </c:pt>
                <c:pt idx="114">
                  <c:v>8.1000000000000003E-2</c:v>
                </c:pt>
                <c:pt idx="115">
                  <c:v>8.1500000000000003E-2</c:v>
                </c:pt>
                <c:pt idx="116">
                  <c:v>8.2500000000000004E-2</c:v>
                </c:pt>
                <c:pt idx="117">
                  <c:v>8.3000000000000004E-2</c:v>
                </c:pt>
                <c:pt idx="118">
                  <c:v>8.3500000000000005E-2</c:v>
                </c:pt>
                <c:pt idx="119">
                  <c:v>8.4000000000000005E-2</c:v>
                </c:pt>
                <c:pt idx="120">
                  <c:v>8.5000000000000006E-2</c:v>
                </c:pt>
                <c:pt idx="121">
                  <c:v>8.5500000000000007E-2</c:v>
                </c:pt>
                <c:pt idx="122">
                  <c:v>8.5999999999999993E-2</c:v>
                </c:pt>
                <c:pt idx="123">
                  <c:v>8.6499999999999994E-2</c:v>
                </c:pt>
                <c:pt idx="124">
                  <c:v>8.6999999999999994E-2</c:v>
                </c:pt>
                <c:pt idx="125">
                  <c:v>8.7499999999999994E-2</c:v>
                </c:pt>
                <c:pt idx="126">
                  <c:v>8.8499999999999995E-2</c:v>
                </c:pt>
                <c:pt idx="127">
                  <c:v>8.9499999999999996E-2</c:v>
                </c:pt>
                <c:pt idx="128">
                  <c:v>9.0499999999999997E-2</c:v>
                </c:pt>
                <c:pt idx="129">
                  <c:v>9.1499999999999998E-2</c:v>
                </c:pt>
                <c:pt idx="130">
                  <c:v>9.2499999999999999E-2</c:v>
                </c:pt>
                <c:pt idx="131">
                  <c:v>9.35E-2</c:v>
                </c:pt>
                <c:pt idx="132">
                  <c:v>9.4500000000000001E-2</c:v>
                </c:pt>
                <c:pt idx="133">
                  <c:v>9.5000000000000001E-2</c:v>
                </c:pt>
                <c:pt idx="134">
                  <c:v>9.5500000000000002E-2</c:v>
                </c:pt>
                <c:pt idx="135">
                  <c:v>9.6000000000000002E-2</c:v>
                </c:pt>
                <c:pt idx="136">
                  <c:v>9.6500000000000002E-2</c:v>
                </c:pt>
                <c:pt idx="137">
                  <c:v>9.7000000000000003E-2</c:v>
                </c:pt>
                <c:pt idx="138">
                  <c:v>9.7500000000000003E-2</c:v>
                </c:pt>
                <c:pt idx="139">
                  <c:v>9.8000000000000004E-2</c:v>
                </c:pt>
                <c:pt idx="140">
                  <c:v>9.8500000000000004E-2</c:v>
                </c:pt>
                <c:pt idx="141">
                  <c:v>9.9000000000000005E-2</c:v>
                </c:pt>
                <c:pt idx="142">
                  <c:v>0.1</c:v>
                </c:pt>
                <c:pt idx="143">
                  <c:v>0.10100000000000001</c:v>
                </c:pt>
                <c:pt idx="144">
                  <c:v>0.10150000000000001</c:v>
                </c:pt>
                <c:pt idx="145">
                  <c:v>0.10199999999999999</c:v>
                </c:pt>
                <c:pt idx="146">
                  <c:v>0.10249999999999999</c:v>
                </c:pt>
                <c:pt idx="147">
                  <c:v>0.10349999999999999</c:v>
                </c:pt>
                <c:pt idx="148">
                  <c:v>0.1045</c:v>
                </c:pt>
                <c:pt idx="149">
                  <c:v>0.1055</c:v>
                </c:pt>
                <c:pt idx="150">
                  <c:v>0.106</c:v>
                </c:pt>
                <c:pt idx="151">
                  <c:v>0.107</c:v>
                </c:pt>
                <c:pt idx="152">
                  <c:v>0.1075</c:v>
                </c:pt>
                <c:pt idx="153">
                  <c:v>0.108</c:v>
                </c:pt>
                <c:pt idx="154">
                  <c:v>0.1085</c:v>
                </c:pt>
                <c:pt idx="155">
                  <c:v>0.1095</c:v>
                </c:pt>
                <c:pt idx="156">
                  <c:v>0.1105</c:v>
                </c:pt>
                <c:pt idx="157">
                  <c:v>0.1115</c:v>
                </c:pt>
                <c:pt idx="158">
                  <c:v>0.112</c:v>
                </c:pt>
                <c:pt idx="159">
                  <c:v>0.113</c:v>
                </c:pt>
                <c:pt idx="160">
                  <c:v>0.1135</c:v>
                </c:pt>
                <c:pt idx="161">
                  <c:v>0.114</c:v>
                </c:pt>
                <c:pt idx="162">
                  <c:v>0.115</c:v>
                </c:pt>
                <c:pt idx="163">
                  <c:v>0.11600000000000001</c:v>
                </c:pt>
                <c:pt idx="164">
                  <c:v>0.11650000000000001</c:v>
                </c:pt>
                <c:pt idx="165">
                  <c:v>0.11700000000000001</c:v>
                </c:pt>
                <c:pt idx="166">
                  <c:v>0.11749999999999999</c:v>
                </c:pt>
                <c:pt idx="167">
                  <c:v>0.11799999999999999</c:v>
                </c:pt>
                <c:pt idx="168">
                  <c:v>0.11899999999999999</c:v>
                </c:pt>
                <c:pt idx="169">
                  <c:v>0.1195</c:v>
                </c:pt>
                <c:pt idx="170">
                  <c:v>0.12</c:v>
                </c:pt>
                <c:pt idx="171">
                  <c:v>0.121</c:v>
                </c:pt>
                <c:pt idx="172">
                  <c:v>0.122</c:v>
                </c:pt>
                <c:pt idx="173">
                  <c:v>0.1225</c:v>
                </c:pt>
                <c:pt idx="174">
                  <c:v>0.123</c:v>
                </c:pt>
                <c:pt idx="175">
                  <c:v>0.1235</c:v>
                </c:pt>
                <c:pt idx="176">
                  <c:v>0.124</c:v>
                </c:pt>
                <c:pt idx="177">
                  <c:v>0.1245</c:v>
                </c:pt>
                <c:pt idx="178">
                  <c:v>0.1255</c:v>
                </c:pt>
                <c:pt idx="179">
                  <c:v>0.1265</c:v>
                </c:pt>
                <c:pt idx="180">
                  <c:v>0.127</c:v>
                </c:pt>
                <c:pt idx="181">
                  <c:v>0.1275</c:v>
                </c:pt>
                <c:pt idx="182">
                  <c:v>0.128</c:v>
                </c:pt>
                <c:pt idx="183">
                  <c:v>0.129</c:v>
                </c:pt>
                <c:pt idx="184">
                  <c:v>0.1295</c:v>
                </c:pt>
                <c:pt idx="185">
                  <c:v>0.1305</c:v>
                </c:pt>
                <c:pt idx="186">
                  <c:v>0.13100000000000001</c:v>
                </c:pt>
                <c:pt idx="187">
                  <c:v>0.13150000000000001</c:v>
                </c:pt>
                <c:pt idx="188">
                  <c:v>0.13250000000000001</c:v>
                </c:pt>
                <c:pt idx="189">
                  <c:v>0.13350000000000001</c:v>
                </c:pt>
                <c:pt idx="190">
                  <c:v>0.13450000000000001</c:v>
                </c:pt>
                <c:pt idx="191">
                  <c:v>0.13500000000000001</c:v>
                </c:pt>
                <c:pt idx="192">
                  <c:v>0.13550000000000001</c:v>
                </c:pt>
                <c:pt idx="193">
                  <c:v>0.13650000000000001</c:v>
                </c:pt>
                <c:pt idx="194">
                  <c:v>0.13750000000000001</c:v>
                </c:pt>
                <c:pt idx="195">
                  <c:v>0.13850000000000001</c:v>
                </c:pt>
                <c:pt idx="196">
                  <c:v>0.13950000000000001</c:v>
                </c:pt>
                <c:pt idx="197">
                  <c:v>0.14000000000000001</c:v>
                </c:pt>
                <c:pt idx="198">
                  <c:v>0.14099999999999999</c:v>
                </c:pt>
                <c:pt idx="199">
                  <c:v>0.14149999999999999</c:v>
                </c:pt>
                <c:pt idx="200">
                  <c:v>0.14249999999999999</c:v>
                </c:pt>
                <c:pt idx="201">
                  <c:v>0.14299999999999999</c:v>
                </c:pt>
                <c:pt idx="202">
                  <c:v>0.14399999999999999</c:v>
                </c:pt>
                <c:pt idx="203">
                  <c:v>0.14499999999999999</c:v>
                </c:pt>
                <c:pt idx="204">
                  <c:v>0.14599999999999999</c:v>
                </c:pt>
                <c:pt idx="205">
                  <c:v>0.14649999999999999</c:v>
                </c:pt>
                <c:pt idx="206">
                  <c:v>0.14749999999999999</c:v>
                </c:pt>
                <c:pt idx="207">
                  <c:v>0.14849999999999999</c:v>
                </c:pt>
                <c:pt idx="208">
                  <c:v>0.14949999999999999</c:v>
                </c:pt>
                <c:pt idx="209">
                  <c:v>0.15</c:v>
                </c:pt>
                <c:pt idx="210">
                  <c:v>0.151</c:v>
                </c:pt>
                <c:pt idx="211">
                  <c:v>0.1515</c:v>
                </c:pt>
                <c:pt idx="212">
                  <c:v>0.1525</c:v>
                </c:pt>
                <c:pt idx="213">
                  <c:v>0.153</c:v>
                </c:pt>
                <c:pt idx="214">
                  <c:v>0.1535</c:v>
                </c:pt>
                <c:pt idx="215">
                  <c:v>0.1545</c:v>
                </c:pt>
                <c:pt idx="216">
                  <c:v>0.1555</c:v>
                </c:pt>
                <c:pt idx="217">
                  <c:v>0.156</c:v>
                </c:pt>
                <c:pt idx="218">
                  <c:v>0.1565</c:v>
                </c:pt>
                <c:pt idx="219">
                  <c:v>0.1575</c:v>
                </c:pt>
                <c:pt idx="220">
                  <c:v>0.1585</c:v>
                </c:pt>
                <c:pt idx="221">
                  <c:v>0.1595</c:v>
                </c:pt>
                <c:pt idx="222">
                  <c:v>0.1605</c:v>
                </c:pt>
                <c:pt idx="223">
                  <c:v>0.1615</c:v>
                </c:pt>
                <c:pt idx="224">
                  <c:v>0.16200000000000001</c:v>
                </c:pt>
                <c:pt idx="225">
                  <c:v>0.16300000000000001</c:v>
                </c:pt>
                <c:pt idx="226">
                  <c:v>0.16400000000000001</c:v>
                </c:pt>
                <c:pt idx="227">
                  <c:v>0.16500000000000001</c:v>
                </c:pt>
                <c:pt idx="228">
                  <c:v>0.16600000000000001</c:v>
                </c:pt>
                <c:pt idx="229">
                  <c:v>0.16700000000000001</c:v>
                </c:pt>
                <c:pt idx="230">
                  <c:v>0.16800000000000001</c:v>
                </c:pt>
                <c:pt idx="231">
                  <c:v>0.16900000000000001</c:v>
                </c:pt>
                <c:pt idx="232">
                  <c:v>0.17</c:v>
                </c:pt>
                <c:pt idx="233">
                  <c:v>0.17050000000000001</c:v>
                </c:pt>
                <c:pt idx="234">
                  <c:v>0.17100000000000001</c:v>
                </c:pt>
                <c:pt idx="235">
                  <c:v>0.17249999999999999</c:v>
                </c:pt>
                <c:pt idx="236">
                  <c:v>0.17349999999999999</c:v>
                </c:pt>
                <c:pt idx="237">
                  <c:v>0.17449999999999999</c:v>
                </c:pt>
                <c:pt idx="238">
                  <c:v>0.17549999999999999</c:v>
                </c:pt>
                <c:pt idx="239">
                  <c:v>0.17649999999999999</c:v>
                </c:pt>
                <c:pt idx="240">
                  <c:v>0.17699999999999999</c:v>
                </c:pt>
                <c:pt idx="241">
                  <c:v>0.17799999999999999</c:v>
                </c:pt>
                <c:pt idx="242">
                  <c:v>0.17899999999999999</c:v>
                </c:pt>
                <c:pt idx="243">
                  <c:v>0.18</c:v>
                </c:pt>
                <c:pt idx="244">
                  <c:v>0.18099999999999999</c:v>
                </c:pt>
                <c:pt idx="245">
                  <c:v>0.182</c:v>
                </c:pt>
                <c:pt idx="246">
                  <c:v>0.1835</c:v>
                </c:pt>
                <c:pt idx="247">
                  <c:v>0.1845</c:v>
                </c:pt>
                <c:pt idx="248">
                  <c:v>0.186</c:v>
                </c:pt>
                <c:pt idx="249">
                  <c:v>0.1875</c:v>
                </c:pt>
                <c:pt idx="250">
                  <c:v>0.1885</c:v>
                </c:pt>
                <c:pt idx="251">
                  <c:v>0.1895</c:v>
                </c:pt>
                <c:pt idx="252">
                  <c:v>0.1905</c:v>
                </c:pt>
                <c:pt idx="253">
                  <c:v>0.1915</c:v>
                </c:pt>
                <c:pt idx="254">
                  <c:v>0.1925</c:v>
                </c:pt>
                <c:pt idx="255">
                  <c:v>0.19350000000000001</c:v>
                </c:pt>
                <c:pt idx="256">
                  <c:v>0.19450000000000001</c:v>
                </c:pt>
                <c:pt idx="257">
                  <c:v>0.19550000000000001</c:v>
                </c:pt>
                <c:pt idx="258">
                  <c:v>0.19600000000000001</c:v>
                </c:pt>
                <c:pt idx="259">
                  <c:v>0.19650000000000001</c:v>
                </c:pt>
                <c:pt idx="260">
                  <c:v>0.19750000000000001</c:v>
                </c:pt>
                <c:pt idx="261">
                  <c:v>0.19800000000000001</c:v>
                </c:pt>
                <c:pt idx="262">
                  <c:v>0.19850000000000001</c:v>
                </c:pt>
                <c:pt idx="263">
                  <c:v>0.19900000000000001</c:v>
                </c:pt>
                <c:pt idx="264">
                  <c:v>0.19950000000000001</c:v>
                </c:pt>
                <c:pt idx="265">
                  <c:v>0.2</c:v>
                </c:pt>
                <c:pt idx="266">
                  <c:v>0.20100000000000001</c:v>
                </c:pt>
                <c:pt idx="267">
                  <c:v>0.20200000000000001</c:v>
                </c:pt>
                <c:pt idx="268">
                  <c:v>0.20300000000000001</c:v>
                </c:pt>
                <c:pt idx="269">
                  <c:v>0.20449999999999999</c:v>
                </c:pt>
                <c:pt idx="270">
                  <c:v>0.20549999999999999</c:v>
                </c:pt>
                <c:pt idx="271">
                  <c:v>0.20649999999999999</c:v>
                </c:pt>
                <c:pt idx="272">
                  <c:v>0.20749999999999999</c:v>
                </c:pt>
                <c:pt idx="273">
                  <c:v>0.20849999999999999</c:v>
                </c:pt>
                <c:pt idx="274">
                  <c:v>0.20949999999999999</c:v>
                </c:pt>
                <c:pt idx="275">
                  <c:v>0.21049999999999999</c:v>
                </c:pt>
                <c:pt idx="276">
                  <c:v>0.21099999999999999</c:v>
                </c:pt>
                <c:pt idx="277">
                  <c:v>0.21199999999999999</c:v>
                </c:pt>
                <c:pt idx="278">
                  <c:v>0.21299999999999999</c:v>
                </c:pt>
                <c:pt idx="279">
                  <c:v>0.214</c:v>
                </c:pt>
                <c:pt idx="280">
                  <c:v>0.215</c:v>
                </c:pt>
                <c:pt idx="281">
                  <c:v>0.2155</c:v>
                </c:pt>
                <c:pt idx="282">
                  <c:v>0.216</c:v>
                </c:pt>
                <c:pt idx="283">
                  <c:v>0.217</c:v>
                </c:pt>
                <c:pt idx="284">
                  <c:v>0.218</c:v>
                </c:pt>
                <c:pt idx="285">
                  <c:v>0.2195</c:v>
                </c:pt>
                <c:pt idx="286">
                  <c:v>0.22</c:v>
                </c:pt>
                <c:pt idx="287">
                  <c:v>0.2215</c:v>
                </c:pt>
                <c:pt idx="288">
                  <c:v>0.2225</c:v>
                </c:pt>
                <c:pt idx="289">
                  <c:v>0.2235</c:v>
                </c:pt>
                <c:pt idx="290">
                  <c:v>0.22550000000000001</c:v>
                </c:pt>
                <c:pt idx="291">
                  <c:v>0.22650000000000001</c:v>
                </c:pt>
                <c:pt idx="292">
                  <c:v>0.22750000000000001</c:v>
                </c:pt>
                <c:pt idx="293">
                  <c:v>0.22850000000000001</c:v>
                </c:pt>
                <c:pt idx="294">
                  <c:v>0.22950000000000001</c:v>
                </c:pt>
                <c:pt idx="295">
                  <c:v>0.23050000000000001</c:v>
                </c:pt>
                <c:pt idx="296">
                  <c:v>0.23150000000000001</c:v>
                </c:pt>
                <c:pt idx="297">
                  <c:v>0.23250000000000001</c:v>
                </c:pt>
                <c:pt idx="298">
                  <c:v>0.23350000000000001</c:v>
                </c:pt>
                <c:pt idx="299">
                  <c:v>0.23499999999999999</c:v>
                </c:pt>
                <c:pt idx="300">
                  <c:v>0.23549999999999999</c:v>
                </c:pt>
                <c:pt idx="301">
                  <c:v>0.23649999999999999</c:v>
                </c:pt>
                <c:pt idx="302">
                  <c:v>0.23699999999999999</c:v>
                </c:pt>
                <c:pt idx="303">
                  <c:v>0.23849999999999999</c:v>
                </c:pt>
                <c:pt idx="304">
                  <c:v>0.23899999999999999</c:v>
                </c:pt>
                <c:pt idx="305">
                  <c:v>0.24</c:v>
                </c:pt>
                <c:pt idx="306">
                  <c:v>0.24149999999999999</c:v>
                </c:pt>
                <c:pt idx="307">
                  <c:v>0.24349999999999999</c:v>
                </c:pt>
                <c:pt idx="308">
                  <c:v>0.2445</c:v>
                </c:pt>
                <c:pt idx="309">
                  <c:v>0.2455</c:v>
                </c:pt>
                <c:pt idx="310">
                  <c:v>0.247</c:v>
                </c:pt>
                <c:pt idx="311">
                  <c:v>0.2485</c:v>
                </c:pt>
                <c:pt idx="312">
                  <c:v>0.2495</c:v>
                </c:pt>
                <c:pt idx="313">
                  <c:v>0.2505</c:v>
                </c:pt>
                <c:pt idx="314">
                  <c:v>0.2515</c:v>
                </c:pt>
                <c:pt idx="315">
                  <c:v>0.2525</c:v>
                </c:pt>
                <c:pt idx="316">
                  <c:v>0.2535</c:v>
                </c:pt>
                <c:pt idx="317">
                  <c:v>0.255</c:v>
                </c:pt>
                <c:pt idx="318">
                  <c:v>0.25600000000000001</c:v>
                </c:pt>
                <c:pt idx="319">
                  <c:v>0.25700000000000001</c:v>
                </c:pt>
                <c:pt idx="320">
                  <c:v>0.25800000000000001</c:v>
                </c:pt>
                <c:pt idx="321">
                  <c:v>0.25900000000000001</c:v>
                </c:pt>
                <c:pt idx="322">
                  <c:v>0.26</c:v>
                </c:pt>
                <c:pt idx="323">
                  <c:v>0.26100000000000001</c:v>
                </c:pt>
                <c:pt idx="324">
                  <c:v>0.26250000000000001</c:v>
                </c:pt>
                <c:pt idx="325">
                  <c:v>0.26400000000000001</c:v>
                </c:pt>
                <c:pt idx="326">
                  <c:v>0.26550000000000001</c:v>
                </c:pt>
                <c:pt idx="327">
                  <c:v>0.26650000000000001</c:v>
                </c:pt>
                <c:pt idx="328">
                  <c:v>0.26800000000000002</c:v>
                </c:pt>
                <c:pt idx="329">
                  <c:v>0.26950000000000002</c:v>
                </c:pt>
                <c:pt idx="330">
                  <c:v>0.27050000000000002</c:v>
                </c:pt>
                <c:pt idx="331">
                  <c:v>0.27150000000000002</c:v>
                </c:pt>
                <c:pt idx="332">
                  <c:v>0.27250000000000002</c:v>
                </c:pt>
                <c:pt idx="333">
                  <c:v>0.27400000000000002</c:v>
                </c:pt>
                <c:pt idx="334">
                  <c:v>0.27500000000000002</c:v>
                </c:pt>
                <c:pt idx="335">
                  <c:v>0.27600000000000002</c:v>
                </c:pt>
                <c:pt idx="336">
                  <c:v>0.27700000000000002</c:v>
                </c:pt>
                <c:pt idx="337">
                  <c:v>0.27800000000000002</c:v>
                </c:pt>
                <c:pt idx="338">
                  <c:v>0.27900000000000003</c:v>
                </c:pt>
                <c:pt idx="339">
                  <c:v>0.28000000000000003</c:v>
                </c:pt>
                <c:pt idx="340">
                  <c:v>0.28149999999999997</c:v>
                </c:pt>
                <c:pt idx="341">
                  <c:v>0.28299999999999997</c:v>
                </c:pt>
                <c:pt idx="342">
                  <c:v>0.28449999999999998</c:v>
                </c:pt>
                <c:pt idx="343">
                  <c:v>0.28599999999999998</c:v>
                </c:pt>
                <c:pt idx="344">
                  <c:v>0.28749999999999998</c:v>
                </c:pt>
                <c:pt idx="345">
                  <c:v>0.28849999999999998</c:v>
                </c:pt>
                <c:pt idx="346">
                  <c:v>0.28949999999999998</c:v>
                </c:pt>
                <c:pt idx="347">
                  <c:v>0.29049999999999998</c:v>
                </c:pt>
                <c:pt idx="348">
                  <c:v>0.29199999999999998</c:v>
                </c:pt>
                <c:pt idx="349">
                  <c:v>0.29349999999999998</c:v>
                </c:pt>
                <c:pt idx="350">
                  <c:v>0.29449999999999998</c:v>
                </c:pt>
                <c:pt idx="351">
                  <c:v>0.29599999999999999</c:v>
                </c:pt>
                <c:pt idx="352">
                  <c:v>0.29699999999999999</c:v>
                </c:pt>
                <c:pt idx="353">
                  <c:v>0.29799999999999999</c:v>
                </c:pt>
                <c:pt idx="354">
                  <c:v>0.29899999999999999</c:v>
                </c:pt>
                <c:pt idx="355">
                  <c:v>0.3</c:v>
                </c:pt>
                <c:pt idx="356">
                  <c:v>0.30149999999999999</c:v>
                </c:pt>
                <c:pt idx="357">
                  <c:v>0.30349999999999999</c:v>
                </c:pt>
                <c:pt idx="358">
                  <c:v>0.30449999999999999</c:v>
                </c:pt>
                <c:pt idx="359">
                  <c:v>0.30649999999999999</c:v>
                </c:pt>
                <c:pt idx="360">
                  <c:v>0.308</c:v>
                </c:pt>
                <c:pt idx="361">
                  <c:v>0.3095</c:v>
                </c:pt>
                <c:pt idx="362">
                  <c:v>0.3105</c:v>
                </c:pt>
                <c:pt idx="363">
                  <c:v>0.3115</c:v>
                </c:pt>
                <c:pt idx="364">
                  <c:v>0.313</c:v>
                </c:pt>
                <c:pt idx="365">
                  <c:v>0.314</c:v>
                </c:pt>
                <c:pt idx="366">
                  <c:v>0.3155</c:v>
                </c:pt>
                <c:pt idx="367">
                  <c:v>0.317</c:v>
                </c:pt>
                <c:pt idx="368">
                  <c:v>0.318</c:v>
                </c:pt>
                <c:pt idx="369">
                  <c:v>0.31950000000000001</c:v>
                </c:pt>
                <c:pt idx="370">
                  <c:v>0.32050000000000001</c:v>
                </c:pt>
                <c:pt idx="371">
                  <c:v>0.32250000000000001</c:v>
                </c:pt>
                <c:pt idx="372">
                  <c:v>0.32400000000000001</c:v>
                </c:pt>
                <c:pt idx="373">
                  <c:v>0.32600000000000001</c:v>
                </c:pt>
                <c:pt idx="374">
                  <c:v>0.32700000000000001</c:v>
                </c:pt>
                <c:pt idx="375">
                  <c:v>0.32900000000000001</c:v>
                </c:pt>
                <c:pt idx="376">
                  <c:v>0.33</c:v>
                </c:pt>
                <c:pt idx="377">
                  <c:v>0.33150000000000002</c:v>
                </c:pt>
                <c:pt idx="378">
                  <c:v>0.33250000000000002</c:v>
                </c:pt>
                <c:pt idx="379">
                  <c:v>0.33450000000000002</c:v>
                </c:pt>
                <c:pt idx="380">
                  <c:v>0.33550000000000002</c:v>
                </c:pt>
                <c:pt idx="381">
                  <c:v>0.33700000000000002</c:v>
                </c:pt>
                <c:pt idx="382">
                  <c:v>0.33800000000000002</c:v>
                </c:pt>
                <c:pt idx="383">
                  <c:v>0.33950000000000002</c:v>
                </c:pt>
                <c:pt idx="384">
                  <c:v>0.34100000000000003</c:v>
                </c:pt>
                <c:pt idx="385">
                  <c:v>0.34250000000000003</c:v>
                </c:pt>
                <c:pt idx="386">
                  <c:v>0.34399999999999997</c:v>
                </c:pt>
                <c:pt idx="387">
                  <c:v>0.34599999999999997</c:v>
                </c:pt>
                <c:pt idx="388">
                  <c:v>0.34749999999999998</c:v>
                </c:pt>
                <c:pt idx="389">
                  <c:v>0.34899999999999998</c:v>
                </c:pt>
                <c:pt idx="390">
                  <c:v>0.35049999999999998</c:v>
                </c:pt>
                <c:pt idx="391">
                  <c:v>0.35149999999999998</c:v>
                </c:pt>
                <c:pt idx="392">
                  <c:v>0.35299999999999998</c:v>
                </c:pt>
                <c:pt idx="393">
                  <c:v>0.35449999999999998</c:v>
                </c:pt>
                <c:pt idx="394">
                  <c:v>0.35599999999999998</c:v>
                </c:pt>
                <c:pt idx="395">
                  <c:v>0.35699999999999998</c:v>
                </c:pt>
                <c:pt idx="396">
                  <c:v>0.35849999999999999</c:v>
                </c:pt>
                <c:pt idx="397">
                  <c:v>0.36</c:v>
                </c:pt>
                <c:pt idx="398">
                  <c:v>0.36099999999999999</c:v>
                </c:pt>
                <c:pt idx="399">
                  <c:v>0.36349999999999999</c:v>
                </c:pt>
                <c:pt idx="400">
                  <c:v>0.36449999999999999</c:v>
                </c:pt>
                <c:pt idx="401">
                  <c:v>0.36649999999999999</c:v>
                </c:pt>
                <c:pt idx="402">
                  <c:v>0.36799999999999999</c:v>
                </c:pt>
                <c:pt idx="403">
                  <c:v>0.3695</c:v>
                </c:pt>
                <c:pt idx="404">
                  <c:v>0.3705</c:v>
                </c:pt>
                <c:pt idx="405">
                  <c:v>0.372</c:v>
                </c:pt>
                <c:pt idx="406">
                  <c:v>0.374</c:v>
                </c:pt>
                <c:pt idx="407">
                  <c:v>0.375</c:v>
                </c:pt>
                <c:pt idx="408">
                  <c:v>0.376</c:v>
                </c:pt>
                <c:pt idx="409">
                  <c:v>0.3775</c:v>
                </c:pt>
                <c:pt idx="410">
                  <c:v>0.379</c:v>
                </c:pt>
                <c:pt idx="411">
                  <c:v>0.3805</c:v>
                </c:pt>
                <c:pt idx="412">
                  <c:v>0.38200000000000001</c:v>
                </c:pt>
                <c:pt idx="413">
                  <c:v>0.38400000000000001</c:v>
                </c:pt>
                <c:pt idx="414">
                  <c:v>0.38550000000000001</c:v>
                </c:pt>
                <c:pt idx="415">
                  <c:v>0.38700000000000001</c:v>
                </c:pt>
                <c:pt idx="416">
                  <c:v>0.38900000000000001</c:v>
                </c:pt>
                <c:pt idx="417">
                  <c:v>0.39</c:v>
                </c:pt>
                <c:pt idx="418">
                  <c:v>0.39200000000000002</c:v>
                </c:pt>
                <c:pt idx="419">
                  <c:v>0.39350000000000002</c:v>
                </c:pt>
                <c:pt idx="420">
                  <c:v>0.39450000000000002</c:v>
                </c:pt>
                <c:pt idx="421">
                  <c:v>0.39600000000000002</c:v>
                </c:pt>
                <c:pt idx="422">
                  <c:v>0.39800000000000002</c:v>
                </c:pt>
                <c:pt idx="423">
                  <c:v>0.39900000000000002</c:v>
                </c:pt>
                <c:pt idx="424">
                  <c:v>0.40100000000000002</c:v>
                </c:pt>
                <c:pt idx="425">
                  <c:v>0.40200000000000002</c:v>
                </c:pt>
                <c:pt idx="426">
                  <c:v>0.40400000000000003</c:v>
                </c:pt>
                <c:pt idx="427">
                  <c:v>0.40600000000000003</c:v>
                </c:pt>
                <c:pt idx="428">
                  <c:v>0.40799999999999997</c:v>
                </c:pt>
                <c:pt idx="429">
                  <c:v>0.40949999999999998</c:v>
                </c:pt>
                <c:pt idx="430">
                  <c:v>0.41099999999999998</c:v>
                </c:pt>
                <c:pt idx="431">
                  <c:v>0.41249999999999998</c:v>
                </c:pt>
                <c:pt idx="432">
                  <c:v>0.41399999999999998</c:v>
                </c:pt>
                <c:pt idx="433">
                  <c:v>0.41549999999999998</c:v>
                </c:pt>
                <c:pt idx="434">
                  <c:v>0.41649999999999998</c:v>
                </c:pt>
                <c:pt idx="435">
                  <c:v>0.41849999999999998</c:v>
                </c:pt>
                <c:pt idx="436">
                  <c:v>0.41949999999999998</c:v>
                </c:pt>
                <c:pt idx="437">
                  <c:v>0.42149999999999999</c:v>
                </c:pt>
                <c:pt idx="438">
                  <c:v>0.42299999999999999</c:v>
                </c:pt>
                <c:pt idx="439">
                  <c:v>0.42449999999999999</c:v>
                </c:pt>
                <c:pt idx="440">
                  <c:v>0.42649999999999999</c:v>
                </c:pt>
                <c:pt idx="441">
                  <c:v>0.42849999999999999</c:v>
                </c:pt>
                <c:pt idx="442">
                  <c:v>0.42949999999999999</c:v>
                </c:pt>
                <c:pt idx="443">
                  <c:v>0.43149999999999999</c:v>
                </c:pt>
                <c:pt idx="444">
                  <c:v>0.433</c:v>
                </c:pt>
                <c:pt idx="445">
                  <c:v>0.4345</c:v>
                </c:pt>
                <c:pt idx="446">
                  <c:v>0.436</c:v>
                </c:pt>
                <c:pt idx="447">
                  <c:v>0.437</c:v>
                </c:pt>
                <c:pt idx="448">
                  <c:v>0.438</c:v>
                </c:pt>
                <c:pt idx="449">
                  <c:v>0.44</c:v>
                </c:pt>
                <c:pt idx="450">
                  <c:v>0.4415</c:v>
                </c:pt>
                <c:pt idx="451">
                  <c:v>0.443</c:v>
                </c:pt>
                <c:pt idx="452">
                  <c:v>0.44450000000000001</c:v>
                </c:pt>
                <c:pt idx="453">
                  <c:v>0.44700000000000001</c:v>
                </c:pt>
                <c:pt idx="454">
                  <c:v>0.44800000000000001</c:v>
                </c:pt>
                <c:pt idx="455">
                  <c:v>0.45</c:v>
                </c:pt>
                <c:pt idx="456">
                  <c:v>0.45100000000000001</c:v>
                </c:pt>
                <c:pt idx="457">
                  <c:v>0.45300000000000001</c:v>
                </c:pt>
                <c:pt idx="458">
                  <c:v>0.45450000000000002</c:v>
                </c:pt>
                <c:pt idx="459">
                  <c:v>0.45600000000000002</c:v>
                </c:pt>
                <c:pt idx="460">
                  <c:v>0.45750000000000002</c:v>
                </c:pt>
                <c:pt idx="461">
                  <c:v>0.45850000000000002</c:v>
                </c:pt>
                <c:pt idx="462">
                  <c:v>0.45950000000000002</c:v>
                </c:pt>
                <c:pt idx="463">
                  <c:v>0.46150000000000002</c:v>
                </c:pt>
                <c:pt idx="464">
                  <c:v>0.46300000000000002</c:v>
                </c:pt>
                <c:pt idx="465">
                  <c:v>0.46500000000000002</c:v>
                </c:pt>
                <c:pt idx="466">
                  <c:v>0.46650000000000003</c:v>
                </c:pt>
                <c:pt idx="467">
                  <c:v>0.46850000000000003</c:v>
                </c:pt>
                <c:pt idx="468">
                  <c:v>0.47049999999999997</c:v>
                </c:pt>
                <c:pt idx="469">
                  <c:v>0.47149999999999997</c:v>
                </c:pt>
                <c:pt idx="470">
                  <c:v>0.47349999999999998</c:v>
                </c:pt>
                <c:pt idx="471">
                  <c:v>0.47449999999999998</c:v>
                </c:pt>
                <c:pt idx="472">
                  <c:v>0.47599999999999998</c:v>
                </c:pt>
                <c:pt idx="473">
                  <c:v>0.47749999999999998</c:v>
                </c:pt>
                <c:pt idx="474">
                  <c:v>0.47899999999999998</c:v>
                </c:pt>
                <c:pt idx="475">
                  <c:v>0.48049999999999998</c:v>
                </c:pt>
                <c:pt idx="476">
                  <c:v>0.48199999999999998</c:v>
                </c:pt>
                <c:pt idx="477">
                  <c:v>0.48349999999999999</c:v>
                </c:pt>
                <c:pt idx="478">
                  <c:v>0.48549999999999999</c:v>
                </c:pt>
                <c:pt idx="479">
                  <c:v>0.48699999999999999</c:v>
                </c:pt>
                <c:pt idx="480">
                  <c:v>0.48899999999999999</c:v>
                </c:pt>
                <c:pt idx="481">
                  <c:v>0.49099999999999999</c:v>
                </c:pt>
                <c:pt idx="482">
                  <c:v>0.49199999999999999</c:v>
                </c:pt>
                <c:pt idx="483">
                  <c:v>0.49399999999999999</c:v>
                </c:pt>
                <c:pt idx="484">
                  <c:v>0.4955</c:v>
                </c:pt>
                <c:pt idx="485">
                  <c:v>0.4965</c:v>
                </c:pt>
                <c:pt idx="486">
                  <c:v>0.4985</c:v>
                </c:pt>
                <c:pt idx="487">
                  <c:v>0.5</c:v>
                </c:pt>
                <c:pt idx="488">
                  <c:v>0.501</c:v>
                </c:pt>
                <c:pt idx="489">
                  <c:v>0.503</c:v>
                </c:pt>
                <c:pt idx="490">
                  <c:v>0.50449999999999995</c:v>
                </c:pt>
                <c:pt idx="491">
                  <c:v>0.50600000000000001</c:v>
                </c:pt>
                <c:pt idx="492">
                  <c:v>0.50849999999999995</c:v>
                </c:pt>
                <c:pt idx="493">
                  <c:v>0.51</c:v>
                </c:pt>
                <c:pt idx="494">
                  <c:v>0.51200000000000001</c:v>
                </c:pt>
                <c:pt idx="495">
                  <c:v>0.51349999999999996</c:v>
                </c:pt>
                <c:pt idx="496">
                  <c:v>0.51500000000000001</c:v>
                </c:pt>
                <c:pt idx="497">
                  <c:v>0.51649999999999996</c:v>
                </c:pt>
                <c:pt idx="498">
                  <c:v>0.51800000000000002</c:v>
                </c:pt>
                <c:pt idx="499">
                  <c:v>0.51949999999999996</c:v>
                </c:pt>
                <c:pt idx="500">
                  <c:v>0.52100000000000002</c:v>
                </c:pt>
                <c:pt idx="501">
                  <c:v>0.52300000000000002</c:v>
                </c:pt>
                <c:pt idx="502">
                  <c:v>0.52449999999999997</c:v>
                </c:pt>
                <c:pt idx="503">
                  <c:v>0.52649999999999997</c:v>
                </c:pt>
                <c:pt idx="504">
                  <c:v>0.52900000000000003</c:v>
                </c:pt>
                <c:pt idx="505">
                  <c:v>0.53049999999999997</c:v>
                </c:pt>
                <c:pt idx="506">
                  <c:v>0.53200000000000003</c:v>
                </c:pt>
                <c:pt idx="507">
                  <c:v>0.53400000000000003</c:v>
                </c:pt>
                <c:pt idx="508">
                  <c:v>0.53549999999999998</c:v>
                </c:pt>
                <c:pt idx="509">
                  <c:v>0.53700000000000003</c:v>
                </c:pt>
                <c:pt idx="510">
                  <c:v>0.53900000000000003</c:v>
                </c:pt>
                <c:pt idx="511">
                  <c:v>0.54049999999999998</c:v>
                </c:pt>
                <c:pt idx="512">
                  <c:v>0.54249999999999998</c:v>
                </c:pt>
                <c:pt idx="513">
                  <c:v>0.54449999999999998</c:v>
                </c:pt>
                <c:pt idx="514">
                  <c:v>0.54649999999999999</c:v>
                </c:pt>
                <c:pt idx="515">
                  <c:v>0.54849999999999999</c:v>
                </c:pt>
                <c:pt idx="516">
                  <c:v>0.55049999999999999</c:v>
                </c:pt>
                <c:pt idx="517">
                  <c:v>0.55249999999999999</c:v>
                </c:pt>
                <c:pt idx="518">
                  <c:v>0.55349999999999999</c:v>
                </c:pt>
                <c:pt idx="519">
                  <c:v>0.55549999999999999</c:v>
                </c:pt>
                <c:pt idx="520">
                  <c:v>0.55700000000000005</c:v>
                </c:pt>
                <c:pt idx="521">
                  <c:v>0.5585</c:v>
                </c:pt>
                <c:pt idx="522">
                  <c:v>0.56000000000000005</c:v>
                </c:pt>
                <c:pt idx="523">
                  <c:v>0.56200000000000006</c:v>
                </c:pt>
                <c:pt idx="524">
                  <c:v>0.56399999999999995</c:v>
                </c:pt>
                <c:pt idx="525">
                  <c:v>0.56499999999999995</c:v>
                </c:pt>
                <c:pt idx="526">
                  <c:v>0.5675</c:v>
                </c:pt>
                <c:pt idx="527">
                  <c:v>0.56950000000000001</c:v>
                </c:pt>
                <c:pt idx="528">
                  <c:v>0.57150000000000001</c:v>
                </c:pt>
                <c:pt idx="529">
                  <c:v>0.57350000000000001</c:v>
                </c:pt>
                <c:pt idx="530">
                  <c:v>0.57450000000000001</c:v>
                </c:pt>
                <c:pt idx="531">
                  <c:v>0.57650000000000001</c:v>
                </c:pt>
                <c:pt idx="532">
                  <c:v>0.57750000000000001</c:v>
                </c:pt>
                <c:pt idx="533">
                  <c:v>0.57899999999999996</c:v>
                </c:pt>
                <c:pt idx="534">
                  <c:v>0.58099999999999996</c:v>
                </c:pt>
                <c:pt idx="535">
                  <c:v>0.58250000000000002</c:v>
                </c:pt>
                <c:pt idx="536">
                  <c:v>0.58399999999999996</c:v>
                </c:pt>
                <c:pt idx="537">
                  <c:v>0.58599999999999997</c:v>
                </c:pt>
                <c:pt idx="538">
                  <c:v>0.58750000000000002</c:v>
                </c:pt>
                <c:pt idx="539">
                  <c:v>0.58950000000000002</c:v>
                </c:pt>
                <c:pt idx="540">
                  <c:v>0.59150000000000003</c:v>
                </c:pt>
                <c:pt idx="541">
                  <c:v>0.59350000000000003</c:v>
                </c:pt>
                <c:pt idx="542">
                  <c:v>0.59450000000000003</c:v>
                </c:pt>
                <c:pt idx="543">
                  <c:v>0.59650000000000003</c:v>
                </c:pt>
                <c:pt idx="544">
                  <c:v>0.59750000000000003</c:v>
                </c:pt>
                <c:pt idx="545">
                  <c:v>0.59899999999999998</c:v>
                </c:pt>
                <c:pt idx="546">
                  <c:v>0.60099999999999998</c:v>
                </c:pt>
                <c:pt idx="547">
                  <c:v>0.60250000000000004</c:v>
                </c:pt>
                <c:pt idx="548">
                  <c:v>0.60399999999999998</c:v>
                </c:pt>
                <c:pt idx="549">
                  <c:v>0.60599999999999998</c:v>
                </c:pt>
                <c:pt idx="550">
                  <c:v>0.60799999999999998</c:v>
                </c:pt>
                <c:pt idx="551">
                  <c:v>0.60950000000000004</c:v>
                </c:pt>
                <c:pt idx="552">
                  <c:v>0.61150000000000004</c:v>
                </c:pt>
                <c:pt idx="553">
                  <c:v>0.61350000000000005</c:v>
                </c:pt>
                <c:pt idx="554">
                  <c:v>0.61450000000000005</c:v>
                </c:pt>
                <c:pt idx="555">
                  <c:v>0.61599999999999999</c:v>
                </c:pt>
                <c:pt idx="556">
                  <c:v>0.61750000000000005</c:v>
                </c:pt>
                <c:pt idx="557">
                  <c:v>0.61899999999999999</c:v>
                </c:pt>
                <c:pt idx="558">
                  <c:v>0.62050000000000005</c:v>
                </c:pt>
                <c:pt idx="559">
                  <c:v>0.62250000000000005</c:v>
                </c:pt>
                <c:pt idx="560">
                  <c:v>0.62450000000000006</c:v>
                </c:pt>
                <c:pt idx="561">
                  <c:v>0.62549999999999994</c:v>
                </c:pt>
                <c:pt idx="562">
                  <c:v>0.62749999999999995</c:v>
                </c:pt>
                <c:pt idx="563">
                  <c:v>0.63</c:v>
                </c:pt>
                <c:pt idx="564">
                  <c:v>0.63100000000000001</c:v>
                </c:pt>
                <c:pt idx="565">
                  <c:v>0.63300000000000001</c:v>
                </c:pt>
                <c:pt idx="566">
                  <c:v>0.63500000000000001</c:v>
                </c:pt>
                <c:pt idx="567">
                  <c:v>0.63600000000000001</c:v>
                </c:pt>
                <c:pt idx="568">
                  <c:v>0.63749999999999996</c:v>
                </c:pt>
                <c:pt idx="569">
                  <c:v>0.63949999999999996</c:v>
                </c:pt>
                <c:pt idx="570">
                  <c:v>0.64100000000000001</c:v>
                </c:pt>
                <c:pt idx="571">
                  <c:v>0.64300000000000002</c:v>
                </c:pt>
                <c:pt idx="572">
                  <c:v>0.64400000000000002</c:v>
                </c:pt>
                <c:pt idx="573">
                  <c:v>0.64600000000000002</c:v>
                </c:pt>
                <c:pt idx="574">
                  <c:v>0.64800000000000002</c:v>
                </c:pt>
                <c:pt idx="575">
                  <c:v>0.64949999999999997</c:v>
                </c:pt>
                <c:pt idx="576">
                  <c:v>0.65149999999999997</c:v>
                </c:pt>
                <c:pt idx="577">
                  <c:v>0.65300000000000002</c:v>
                </c:pt>
                <c:pt idx="578">
                  <c:v>0.65449999999999997</c:v>
                </c:pt>
                <c:pt idx="579">
                  <c:v>0.65649999999999997</c:v>
                </c:pt>
                <c:pt idx="580">
                  <c:v>0.65749999999999997</c:v>
                </c:pt>
                <c:pt idx="581">
                  <c:v>0.65900000000000003</c:v>
                </c:pt>
                <c:pt idx="582">
                  <c:v>0.66100000000000003</c:v>
                </c:pt>
                <c:pt idx="583">
                  <c:v>0.66249999999999998</c:v>
                </c:pt>
                <c:pt idx="584">
                  <c:v>0.66449999999999998</c:v>
                </c:pt>
                <c:pt idx="585">
                  <c:v>0.66549999999999998</c:v>
                </c:pt>
                <c:pt idx="586">
                  <c:v>0.66800000000000004</c:v>
                </c:pt>
                <c:pt idx="587">
                  <c:v>0.67</c:v>
                </c:pt>
                <c:pt idx="588">
                  <c:v>0.67149999999999999</c:v>
                </c:pt>
                <c:pt idx="589">
                  <c:v>0.67349999999999999</c:v>
                </c:pt>
                <c:pt idx="590">
                  <c:v>0.67449999999999999</c:v>
                </c:pt>
                <c:pt idx="591">
                  <c:v>0.67649999999999999</c:v>
                </c:pt>
                <c:pt idx="592">
                  <c:v>0.67800000000000005</c:v>
                </c:pt>
                <c:pt idx="593">
                  <c:v>0.67949999999999999</c:v>
                </c:pt>
                <c:pt idx="594">
                  <c:v>0.68100000000000005</c:v>
                </c:pt>
                <c:pt idx="595">
                  <c:v>0.6825</c:v>
                </c:pt>
                <c:pt idx="596">
                  <c:v>0.6845</c:v>
                </c:pt>
                <c:pt idx="597">
                  <c:v>0.68600000000000005</c:v>
                </c:pt>
                <c:pt idx="598">
                  <c:v>0.6875</c:v>
                </c:pt>
                <c:pt idx="599">
                  <c:v>0.69</c:v>
                </c:pt>
                <c:pt idx="600">
                  <c:v>0.69099999999999995</c:v>
                </c:pt>
                <c:pt idx="601">
                  <c:v>0.69299999999999995</c:v>
                </c:pt>
                <c:pt idx="602">
                  <c:v>0.69499999999999995</c:v>
                </c:pt>
                <c:pt idx="603">
                  <c:v>0.69599999999999995</c:v>
                </c:pt>
                <c:pt idx="604">
                  <c:v>0.69799999999999995</c:v>
                </c:pt>
                <c:pt idx="605">
                  <c:v>0.69950000000000001</c:v>
                </c:pt>
                <c:pt idx="606">
                  <c:v>0.70099999999999996</c:v>
                </c:pt>
                <c:pt idx="607">
                  <c:v>0.70299999999999996</c:v>
                </c:pt>
                <c:pt idx="608">
                  <c:v>0.70450000000000002</c:v>
                </c:pt>
                <c:pt idx="609">
                  <c:v>0.70599999999999996</c:v>
                </c:pt>
                <c:pt idx="610">
                  <c:v>0.70799999999999996</c:v>
                </c:pt>
                <c:pt idx="611">
                  <c:v>0.71050000000000002</c:v>
                </c:pt>
                <c:pt idx="612">
                  <c:v>0.71150000000000002</c:v>
                </c:pt>
                <c:pt idx="613">
                  <c:v>0.71399999999999997</c:v>
                </c:pt>
                <c:pt idx="614">
                  <c:v>0.71499999999999997</c:v>
                </c:pt>
                <c:pt idx="615">
                  <c:v>0.71699999999999997</c:v>
                </c:pt>
                <c:pt idx="616">
                  <c:v>0.71850000000000003</c:v>
                </c:pt>
                <c:pt idx="617">
                  <c:v>0.72</c:v>
                </c:pt>
                <c:pt idx="618">
                  <c:v>0.72199999999999998</c:v>
                </c:pt>
                <c:pt idx="619">
                  <c:v>0.72350000000000003</c:v>
                </c:pt>
                <c:pt idx="620">
                  <c:v>0.72499999999999998</c:v>
                </c:pt>
                <c:pt idx="621">
                  <c:v>0.72650000000000003</c:v>
                </c:pt>
                <c:pt idx="622">
                  <c:v>0.72850000000000004</c:v>
                </c:pt>
                <c:pt idx="623">
                  <c:v>0.73050000000000004</c:v>
                </c:pt>
                <c:pt idx="624">
                  <c:v>0.73250000000000004</c:v>
                </c:pt>
                <c:pt idx="625">
                  <c:v>0.73399999999999999</c:v>
                </c:pt>
                <c:pt idx="626">
                  <c:v>0.73550000000000004</c:v>
                </c:pt>
                <c:pt idx="627">
                  <c:v>0.73750000000000004</c:v>
                </c:pt>
                <c:pt idx="628">
                  <c:v>0.73899999999999999</c:v>
                </c:pt>
                <c:pt idx="629">
                  <c:v>0.74099999999999999</c:v>
                </c:pt>
                <c:pt idx="630">
                  <c:v>0.74199999999999999</c:v>
                </c:pt>
                <c:pt idx="631">
                  <c:v>0.74399999999999999</c:v>
                </c:pt>
                <c:pt idx="632">
                  <c:v>0.74550000000000005</c:v>
                </c:pt>
                <c:pt idx="633">
                  <c:v>0.74750000000000005</c:v>
                </c:pt>
                <c:pt idx="634">
                  <c:v>0.749</c:v>
                </c:pt>
                <c:pt idx="635">
                  <c:v>0.751</c:v>
                </c:pt>
                <c:pt idx="636">
                  <c:v>0.75249999999999995</c:v>
                </c:pt>
                <c:pt idx="637">
                  <c:v>0.75449999999999995</c:v>
                </c:pt>
                <c:pt idx="638">
                  <c:v>0.75600000000000001</c:v>
                </c:pt>
                <c:pt idx="639">
                  <c:v>0.75749999999999995</c:v>
                </c:pt>
                <c:pt idx="640">
                  <c:v>0.75949999999999995</c:v>
                </c:pt>
                <c:pt idx="641">
                  <c:v>0.76100000000000001</c:v>
                </c:pt>
                <c:pt idx="642">
                  <c:v>0.76249999999999996</c:v>
                </c:pt>
                <c:pt idx="643">
                  <c:v>0.76400000000000001</c:v>
                </c:pt>
                <c:pt idx="644">
                  <c:v>0.76549999999999996</c:v>
                </c:pt>
                <c:pt idx="645">
                  <c:v>0.76749999999999996</c:v>
                </c:pt>
                <c:pt idx="646">
                  <c:v>0.77</c:v>
                </c:pt>
                <c:pt idx="647">
                  <c:v>0.77149999999999996</c:v>
                </c:pt>
                <c:pt idx="648">
                  <c:v>0.77300000000000002</c:v>
                </c:pt>
                <c:pt idx="649">
                  <c:v>0.77500000000000002</c:v>
                </c:pt>
                <c:pt idx="650">
                  <c:v>0.77649999999999997</c:v>
                </c:pt>
                <c:pt idx="651">
                  <c:v>0.77800000000000002</c:v>
                </c:pt>
                <c:pt idx="652">
                  <c:v>0.78</c:v>
                </c:pt>
                <c:pt idx="653">
                  <c:v>0.78149999999999997</c:v>
                </c:pt>
                <c:pt idx="654">
                  <c:v>0.78300000000000003</c:v>
                </c:pt>
                <c:pt idx="655">
                  <c:v>0.78500000000000003</c:v>
                </c:pt>
                <c:pt idx="656">
                  <c:v>0.78649999999999998</c:v>
                </c:pt>
                <c:pt idx="657">
                  <c:v>0.78849999999999998</c:v>
                </c:pt>
                <c:pt idx="658">
                  <c:v>0.79049999999999998</c:v>
                </c:pt>
                <c:pt idx="659">
                  <c:v>0.79249999999999998</c:v>
                </c:pt>
                <c:pt idx="660">
                  <c:v>0.79400000000000004</c:v>
                </c:pt>
                <c:pt idx="661">
                  <c:v>0.79549999999999998</c:v>
                </c:pt>
                <c:pt idx="662">
                  <c:v>0.79749999999999999</c:v>
                </c:pt>
                <c:pt idx="663">
                  <c:v>0.79900000000000004</c:v>
                </c:pt>
                <c:pt idx="664">
                  <c:v>0.80100000000000005</c:v>
                </c:pt>
                <c:pt idx="665">
                  <c:v>0.80249999999999999</c:v>
                </c:pt>
                <c:pt idx="666">
                  <c:v>0.80400000000000005</c:v>
                </c:pt>
                <c:pt idx="667">
                  <c:v>0.80549999999999999</c:v>
                </c:pt>
                <c:pt idx="668">
                  <c:v>0.8075</c:v>
                </c:pt>
                <c:pt idx="669">
                  <c:v>0.81</c:v>
                </c:pt>
                <c:pt idx="670">
                  <c:v>0.81100000000000005</c:v>
                </c:pt>
                <c:pt idx="671">
                  <c:v>0.8135</c:v>
                </c:pt>
                <c:pt idx="672">
                  <c:v>0.81499999999999995</c:v>
                </c:pt>
                <c:pt idx="673">
                  <c:v>0.8165</c:v>
                </c:pt>
                <c:pt idx="674">
                  <c:v>0.81799999999999995</c:v>
                </c:pt>
                <c:pt idx="675">
                  <c:v>0.82</c:v>
                </c:pt>
                <c:pt idx="676">
                  <c:v>0.82150000000000001</c:v>
                </c:pt>
                <c:pt idx="677">
                  <c:v>0.82350000000000001</c:v>
                </c:pt>
                <c:pt idx="678">
                  <c:v>0.82499999999999996</c:v>
                </c:pt>
                <c:pt idx="679">
                  <c:v>0.82650000000000001</c:v>
                </c:pt>
                <c:pt idx="680">
                  <c:v>0.82850000000000001</c:v>
                </c:pt>
                <c:pt idx="681">
                  <c:v>0.83050000000000002</c:v>
                </c:pt>
                <c:pt idx="682">
                  <c:v>0.83250000000000002</c:v>
                </c:pt>
                <c:pt idx="683">
                  <c:v>0.83399999999999996</c:v>
                </c:pt>
                <c:pt idx="684">
                  <c:v>0.83550000000000002</c:v>
                </c:pt>
                <c:pt idx="685">
                  <c:v>0.83750000000000002</c:v>
                </c:pt>
                <c:pt idx="686">
                  <c:v>0.83899999999999997</c:v>
                </c:pt>
                <c:pt idx="687">
                  <c:v>0.84099999999999997</c:v>
                </c:pt>
                <c:pt idx="688">
                  <c:v>0.84199999999999997</c:v>
                </c:pt>
                <c:pt idx="689">
                  <c:v>0.84399999999999997</c:v>
                </c:pt>
                <c:pt idx="690">
                  <c:v>0.84599999999999997</c:v>
                </c:pt>
                <c:pt idx="691">
                  <c:v>0.84799999999999998</c:v>
                </c:pt>
                <c:pt idx="692">
                  <c:v>0.84950000000000003</c:v>
                </c:pt>
                <c:pt idx="693">
                  <c:v>0.85150000000000003</c:v>
                </c:pt>
                <c:pt idx="694">
                  <c:v>0.85350000000000004</c:v>
                </c:pt>
                <c:pt idx="695">
                  <c:v>0.85499999999999998</c:v>
                </c:pt>
                <c:pt idx="696">
                  <c:v>0.85650000000000004</c:v>
                </c:pt>
                <c:pt idx="697">
                  <c:v>0.85850000000000004</c:v>
                </c:pt>
                <c:pt idx="698">
                  <c:v>0.86</c:v>
                </c:pt>
                <c:pt idx="699">
                  <c:v>0.86199999999999999</c:v>
                </c:pt>
                <c:pt idx="700">
                  <c:v>0.86299999999999999</c:v>
                </c:pt>
                <c:pt idx="701">
                  <c:v>0.86499999999999999</c:v>
                </c:pt>
                <c:pt idx="702">
                  <c:v>0.86699999999999999</c:v>
                </c:pt>
                <c:pt idx="703">
                  <c:v>0.86899999999999999</c:v>
                </c:pt>
                <c:pt idx="704">
                  <c:v>0.87050000000000005</c:v>
                </c:pt>
                <c:pt idx="705">
                  <c:v>0.87250000000000005</c:v>
                </c:pt>
                <c:pt idx="706">
                  <c:v>0.874</c:v>
                </c:pt>
                <c:pt idx="707">
                  <c:v>0.876</c:v>
                </c:pt>
                <c:pt idx="708">
                  <c:v>0.877</c:v>
                </c:pt>
                <c:pt idx="709">
                  <c:v>0.879</c:v>
                </c:pt>
                <c:pt idx="710">
                  <c:v>0.88049999999999995</c:v>
                </c:pt>
                <c:pt idx="711">
                  <c:v>0.88249999999999995</c:v>
                </c:pt>
                <c:pt idx="712">
                  <c:v>0.88400000000000001</c:v>
                </c:pt>
                <c:pt idx="713">
                  <c:v>0.88600000000000001</c:v>
                </c:pt>
                <c:pt idx="714">
                  <c:v>0.88800000000000001</c:v>
                </c:pt>
                <c:pt idx="715">
                  <c:v>0.88949999999999996</c:v>
                </c:pt>
                <c:pt idx="716">
                  <c:v>0.89149999999999996</c:v>
                </c:pt>
                <c:pt idx="717">
                  <c:v>0.89349999999999996</c:v>
                </c:pt>
                <c:pt idx="718">
                  <c:v>0.89500000000000002</c:v>
                </c:pt>
                <c:pt idx="719">
                  <c:v>0.89700000000000002</c:v>
                </c:pt>
                <c:pt idx="720">
                  <c:v>0.89849999999999997</c:v>
                </c:pt>
                <c:pt idx="721">
                  <c:v>0.90049999999999997</c:v>
                </c:pt>
                <c:pt idx="722">
                  <c:v>0.90149999999999997</c:v>
                </c:pt>
                <c:pt idx="723">
                  <c:v>0.90349999999999997</c:v>
                </c:pt>
                <c:pt idx="724">
                  <c:v>0.90500000000000003</c:v>
                </c:pt>
                <c:pt idx="725">
                  <c:v>0.90700000000000003</c:v>
                </c:pt>
                <c:pt idx="726">
                  <c:v>0.90949999999999998</c:v>
                </c:pt>
                <c:pt idx="727">
                  <c:v>0.91100000000000003</c:v>
                </c:pt>
                <c:pt idx="728">
                  <c:v>0.91300000000000003</c:v>
                </c:pt>
                <c:pt idx="729">
                  <c:v>0.91449999999999998</c:v>
                </c:pt>
                <c:pt idx="730">
                  <c:v>0.91600000000000004</c:v>
                </c:pt>
                <c:pt idx="731">
                  <c:v>0.91800000000000004</c:v>
                </c:pt>
                <c:pt idx="732">
                  <c:v>0.91949999999999998</c:v>
                </c:pt>
                <c:pt idx="733">
                  <c:v>0.92149999999999999</c:v>
                </c:pt>
                <c:pt idx="734">
                  <c:v>0.92300000000000004</c:v>
                </c:pt>
                <c:pt idx="735">
                  <c:v>0.92449999999999999</c:v>
                </c:pt>
                <c:pt idx="736">
                  <c:v>0.92649999999999999</c:v>
                </c:pt>
                <c:pt idx="737">
                  <c:v>0.92849999999999999</c:v>
                </c:pt>
                <c:pt idx="738">
                  <c:v>0.93049999999999999</c:v>
                </c:pt>
                <c:pt idx="739">
                  <c:v>0.93200000000000005</c:v>
                </c:pt>
                <c:pt idx="740">
                  <c:v>0.93400000000000005</c:v>
                </c:pt>
                <c:pt idx="741">
                  <c:v>0.9355</c:v>
                </c:pt>
                <c:pt idx="742">
                  <c:v>0.93700000000000006</c:v>
                </c:pt>
                <c:pt idx="743">
                  <c:v>0.93899999999999995</c:v>
                </c:pt>
                <c:pt idx="744">
                  <c:v>0.9405</c:v>
                </c:pt>
                <c:pt idx="745">
                  <c:v>0.9425</c:v>
                </c:pt>
                <c:pt idx="746">
                  <c:v>0.94399999999999995</c:v>
                </c:pt>
                <c:pt idx="747">
                  <c:v>0.94550000000000001</c:v>
                </c:pt>
                <c:pt idx="748">
                  <c:v>0.94750000000000001</c:v>
                </c:pt>
                <c:pt idx="749">
                  <c:v>0.94950000000000001</c:v>
                </c:pt>
                <c:pt idx="750">
                  <c:v>0.95150000000000001</c:v>
                </c:pt>
                <c:pt idx="751">
                  <c:v>0.95350000000000001</c:v>
                </c:pt>
                <c:pt idx="752">
                  <c:v>0.95499999999999996</c:v>
                </c:pt>
                <c:pt idx="753">
                  <c:v>0.95650000000000002</c:v>
                </c:pt>
                <c:pt idx="754">
                  <c:v>0.95850000000000002</c:v>
                </c:pt>
                <c:pt idx="755">
                  <c:v>0.96</c:v>
                </c:pt>
                <c:pt idx="756">
                  <c:v>0.96199999999999997</c:v>
                </c:pt>
                <c:pt idx="757">
                  <c:v>0.96399999999999997</c:v>
                </c:pt>
                <c:pt idx="758">
                  <c:v>0.96499999999999997</c:v>
                </c:pt>
                <c:pt idx="759">
                  <c:v>0.96699999999999997</c:v>
                </c:pt>
                <c:pt idx="760">
                  <c:v>0.96950000000000003</c:v>
                </c:pt>
                <c:pt idx="761">
                  <c:v>0.97099999999999997</c:v>
                </c:pt>
                <c:pt idx="762">
                  <c:v>0.97299999999999998</c:v>
                </c:pt>
                <c:pt idx="763">
                  <c:v>0.97450000000000003</c:v>
                </c:pt>
                <c:pt idx="764">
                  <c:v>0.97599999999999998</c:v>
                </c:pt>
                <c:pt idx="765">
                  <c:v>0.97750000000000004</c:v>
                </c:pt>
                <c:pt idx="766">
                  <c:v>0.97950000000000004</c:v>
                </c:pt>
                <c:pt idx="767">
                  <c:v>0.98150000000000004</c:v>
                </c:pt>
                <c:pt idx="768">
                  <c:v>0.98299999999999998</c:v>
                </c:pt>
                <c:pt idx="769">
                  <c:v>0.98499999999999999</c:v>
                </c:pt>
                <c:pt idx="770">
                  <c:v>0.98650000000000004</c:v>
                </c:pt>
                <c:pt idx="771">
                  <c:v>0.98899999999999999</c:v>
                </c:pt>
                <c:pt idx="772">
                  <c:v>0.99050000000000005</c:v>
                </c:pt>
                <c:pt idx="773">
                  <c:v>0.99299999999999999</c:v>
                </c:pt>
                <c:pt idx="774">
                  <c:v>0.99399999999999999</c:v>
                </c:pt>
                <c:pt idx="775">
                  <c:v>0.996</c:v>
                </c:pt>
                <c:pt idx="776">
                  <c:v>0.997</c:v>
                </c:pt>
                <c:pt idx="777">
                  <c:v>0.999</c:v>
                </c:pt>
                <c:pt idx="778">
                  <c:v>1.0004999999999999</c:v>
                </c:pt>
                <c:pt idx="779">
                  <c:v>1.0024999999999999</c:v>
                </c:pt>
                <c:pt idx="780">
                  <c:v>1.0044999999999999</c:v>
                </c:pt>
                <c:pt idx="781">
                  <c:v>1.0065</c:v>
                </c:pt>
                <c:pt idx="782">
                  <c:v>1.008</c:v>
                </c:pt>
                <c:pt idx="783">
                  <c:v>1.01</c:v>
                </c:pt>
                <c:pt idx="784">
                  <c:v>1.012</c:v>
                </c:pt>
                <c:pt idx="785">
                  <c:v>1.014</c:v>
                </c:pt>
                <c:pt idx="786">
                  <c:v>1.0149999999999999</c:v>
                </c:pt>
                <c:pt idx="787">
                  <c:v>1.0169999999999999</c:v>
                </c:pt>
                <c:pt idx="788">
                  <c:v>1.0185</c:v>
                </c:pt>
                <c:pt idx="789">
                  <c:v>1.0205</c:v>
                </c:pt>
                <c:pt idx="790">
                  <c:v>1.022</c:v>
                </c:pt>
                <c:pt idx="791">
                  <c:v>1.024</c:v>
                </c:pt>
                <c:pt idx="792">
                  <c:v>1.0255000000000001</c:v>
                </c:pt>
                <c:pt idx="793">
                  <c:v>1.028</c:v>
                </c:pt>
                <c:pt idx="794">
                  <c:v>1.03</c:v>
                </c:pt>
                <c:pt idx="795">
                  <c:v>1.0315000000000001</c:v>
                </c:pt>
                <c:pt idx="796">
                  <c:v>1.0335000000000001</c:v>
                </c:pt>
                <c:pt idx="797">
                  <c:v>1.0349999999999999</c:v>
                </c:pt>
                <c:pt idx="798">
                  <c:v>1.0365</c:v>
                </c:pt>
                <c:pt idx="799">
                  <c:v>1.0385</c:v>
                </c:pt>
                <c:pt idx="800">
                  <c:v>1.04</c:v>
                </c:pt>
                <c:pt idx="801">
                  <c:v>1.042</c:v>
                </c:pt>
                <c:pt idx="802">
                  <c:v>1.0429999999999999</c:v>
                </c:pt>
                <c:pt idx="803">
                  <c:v>1.0449999999999999</c:v>
                </c:pt>
                <c:pt idx="804">
                  <c:v>1.0469999999999999</c:v>
                </c:pt>
                <c:pt idx="805">
                  <c:v>1.0495000000000001</c:v>
                </c:pt>
                <c:pt idx="806">
                  <c:v>1.0509999999999999</c:v>
                </c:pt>
                <c:pt idx="807">
                  <c:v>1.0529999999999999</c:v>
                </c:pt>
                <c:pt idx="808">
                  <c:v>1.0545</c:v>
                </c:pt>
                <c:pt idx="809">
                  <c:v>1.056</c:v>
                </c:pt>
                <c:pt idx="810">
                  <c:v>1.0575000000000001</c:v>
                </c:pt>
                <c:pt idx="811">
                  <c:v>1.0595000000000001</c:v>
                </c:pt>
                <c:pt idx="812">
                  <c:v>1.0609999999999999</c:v>
                </c:pt>
                <c:pt idx="813">
                  <c:v>1.0629999999999999</c:v>
                </c:pt>
                <c:pt idx="814">
                  <c:v>1.0645</c:v>
                </c:pt>
                <c:pt idx="815">
                  <c:v>1.0665</c:v>
                </c:pt>
                <c:pt idx="816">
                  <c:v>1.0685</c:v>
                </c:pt>
                <c:pt idx="817">
                  <c:v>1.0705</c:v>
                </c:pt>
                <c:pt idx="818">
                  <c:v>1.0725</c:v>
                </c:pt>
                <c:pt idx="819">
                  <c:v>1.0740000000000001</c:v>
                </c:pt>
                <c:pt idx="820">
                  <c:v>1.0754999999999999</c:v>
                </c:pt>
                <c:pt idx="821">
                  <c:v>1.0774999999999999</c:v>
                </c:pt>
                <c:pt idx="822">
                  <c:v>1.0785</c:v>
                </c:pt>
                <c:pt idx="823">
                  <c:v>1.0805</c:v>
                </c:pt>
                <c:pt idx="824">
                  <c:v>1.0825</c:v>
                </c:pt>
                <c:pt idx="825">
                  <c:v>1.0845</c:v>
                </c:pt>
                <c:pt idx="826">
                  <c:v>1.0865</c:v>
                </c:pt>
                <c:pt idx="827">
                  <c:v>1.0885</c:v>
                </c:pt>
                <c:pt idx="828">
                  <c:v>1.0905</c:v>
                </c:pt>
                <c:pt idx="829">
                  <c:v>1.0920000000000001</c:v>
                </c:pt>
                <c:pt idx="830">
                  <c:v>1.0940000000000001</c:v>
                </c:pt>
                <c:pt idx="831">
                  <c:v>1.0954999999999999</c:v>
                </c:pt>
                <c:pt idx="832">
                  <c:v>1.097</c:v>
                </c:pt>
                <c:pt idx="833">
                  <c:v>1.0985</c:v>
                </c:pt>
                <c:pt idx="834">
                  <c:v>1.1005</c:v>
                </c:pt>
                <c:pt idx="835">
                  <c:v>1.1025</c:v>
                </c:pt>
                <c:pt idx="836">
                  <c:v>1.1040000000000001</c:v>
                </c:pt>
                <c:pt idx="837">
                  <c:v>1.1060000000000001</c:v>
                </c:pt>
                <c:pt idx="838">
                  <c:v>1.1085</c:v>
                </c:pt>
                <c:pt idx="839">
                  <c:v>1.1105</c:v>
                </c:pt>
                <c:pt idx="840">
                  <c:v>1.1120000000000001</c:v>
                </c:pt>
                <c:pt idx="841">
                  <c:v>1.1140000000000001</c:v>
                </c:pt>
                <c:pt idx="842">
                  <c:v>1.1154999999999999</c:v>
                </c:pt>
                <c:pt idx="843">
                  <c:v>1.117</c:v>
                </c:pt>
                <c:pt idx="844">
                  <c:v>1.1185</c:v>
                </c:pt>
                <c:pt idx="845">
                  <c:v>1.1205000000000001</c:v>
                </c:pt>
                <c:pt idx="846">
                  <c:v>1.1214999999999999</c:v>
                </c:pt>
                <c:pt idx="847">
                  <c:v>1.1234999999999999</c:v>
                </c:pt>
                <c:pt idx="848">
                  <c:v>1.1254999999999999</c:v>
                </c:pt>
                <c:pt idx="849">
                  <c:v>1.1279999999999999</c:v>
                </c:pt>
                <c:pt idx="850">
                  <c:v>1.1299999999999999</c:v>
                </c:pt>
                <c:pt idx="851">
                  <c:v>1.1315</c:v>
                </c:pt>
                <c:pt idx="852">
                  <c:v>1.133</c:v>
                </c:pt>
                <c:pt idx="853">
                  <c:v>1.135</c:v>
                </c:pt>
                <c:pt idx="854">
                  <c:v>1.1365000000000001</c:v>
                </c:pt>
                <c:pt idx="855">
                  <c:v>1.1379999999999999</c:v>
                </c:pt>
                <c:pt idx="856">
                  <c:v>1.1395</c:v>
                </c:pt>
                <c:pt idx="857">
                  <c:v>1.141</c:v>
                </c:pt>
                <c:pt idx="858">
                  <c:v>1.143</c:v>
                </c:pt>
                <c:pt idx="859">
                  <c:v>1.145</c:v>
                </c:pt>
                <c:pt idx="860">
                  <c:v>1.1465000000000001</c:v>
                </c:pt>
                <c:pt idx="861">
                  <c:v>1.1485000000000001</c:v>
                </c:pt>
                <c:pt idx="862">
                  <c:v>1.151</c:v>
                </c:pt>
                <c:pt idx="863">
                  <c:v>1.1525000000000001</c:v>
                </c:pt>
                <c:pt idx="864">
                  <c:v>1.1539999999999999</c:v>
                </c:pt>
                <c:pt idx="865">
                  <c:v>1.1559999999999999</c:v>
                </c:pt>
                <c:pt idx="866">
                  <c:v>1.157</c:v>
                </c:pt>
                <c:pt idx="867">
                  <c:v>1.159</c:v>
                </c:pt>
                <c:pt idx="868">
                  <c:v>1.1599999999999999</c:v>
                </c:pt>
                <c:pt idx="869">
                  <c:v>1.1619999999999999</c:v>
                </c:pt>
                <c:pt idx="870">
                  <c:v>1.1639999999999999</c:v>
                </c:pt>
                <c:pt idx="871">
                  <c:v>1.1659999999999999</c:v>
                </c:pt>
                <c:pt idx="872">
                  <c:v>1.1675</c:v>
                </c:pt>
                <c:pt idx="873">
                  <c:v>1.17</c:v>
                </c:pt>
                <c:pt idx="874">
                  <c:v>1.1715</c:v>
                </c:pt>
                <c:pt idx="875">
                  <c:v>1.1735</c:v>
                </c:pt>
                <c:pt idx="876">
                  <c:v>1.175</c:v>
                </c:pt>
                <c:pt idx="877">
                  <c:v>1.1765000000000001</c:v>
                </c:pt>
                <c:pt idx="878">
                  <c:v>1.1779999999999999</c:v>
                </c:pt>
                <c:pt idx="879">
                  <c:v>1.18</c:v>
                </c:pt>
                <c:pt idx="880">
                  <c:v>1.181</c:v>
                </c:pt>
                <c:pt idx="881">
                  <c:v>1.1830000000000001</c:v>
                </c:pt>
                <c:pt idx="882">
                  <c:v>1.1855</c:v>
                </c:pt>
                <c:pt idx="883">
                  <c:v>1.1875</c:v>
                </c:pt>
                <c:pt idx="884">
                  <c:v>1.1890000000000001</c:v>
                </c:pt>
                <c:pt idx="885">
                  <c:v>1.1910000000000001</c:v>
                </c:pt>
                <c:pt idx="886">
                  <c:v>1.1924999999999999</c:v>
                </c:pt>
                <c:pt idx="887">
                  <c:v>1.1944999999999999</c:v>
                </c:pt>
                <c:pt idx="888">
                  <c:v>1.1955</c:v>
                </c:pt>
                <c:pt idx="889">
                  <c:v>1.1975</c:v>
                </c:pt>
                <c:pt idx="890">
                  <c:v>1.1995</c:v>
                </c:pt>
                <c:pt idx="891">
                  <c:v>1.2004999999999999</c:v>
                </c:pt>
                <c:pt idx="892">
                  <c:v>1.2030000000000001</c:v>
                </c:pt>
                <c:pt idx="893">
                  <c:v>1.2050000000000001</c:v>
                </c:pt>
                <c:pt idx="894">
                  <c:v>1.2070000000000001</c:v>
                </c:pt>
                <c:pt idx="895">
                  <c:v>1.2084999999999999</c:v>
                </c:pt>
                <c:pt idx="896">
                  <c:v>1.2104999999999999</c:v>
                </c:pt>
                <c:pt idx="897">
                  <c:v>1.212</c:v>
                </c:pt>
                <c:pt idx="898">
                  <c:v>1.2135</c:v>
                </c:pt>
                <c:pt idx="899">
                  <c:v>1.2155</c:v>
                </c:pt>
                <c:pt idx="900">
                  <c:v>1.2170000000000001</c:v>
                </c:pt>
                <c:pt idx="901">
                  <c:v>1.2184999999999999</c:v>
                </c:pt>
                <c:pt idx="902">
                  <c:v>1.22</c:v>
                </c:pt>
                <c:pt idx="903">
                  <c:v>1.222</c:v>
                </c:pt>
                <c:pt idx="904">
                  <c:v>1.2235</c:v>
                </c:pt>
                <c:pt idx="905">
                  <c:v>1.2255</c:v>
                </c:pt>
                <c:pt idx="906">
                  <c:v>1.2270000000000001</c:v>
                </c:pt>
                <c:pt idx="907">
                  <c:v>1.2290000000000001</c:v>
                </c:pt>
                <c:pt idx="908">
                  <c:v>1.23</c:v>
                </c:pt>
                <c:pt idx="909">
                  <c:v>1.232</c:v>
                </c:pt>
                <c:pt idx="910">
                  <c:v>1.2335</c:v>
                </c:pt>
                <c:pt idx="911">
                  <c:v>1.2350000000000001</c:v>
                </c:pt>
                <c:pt idx="912">
                  <c:v>1.2364999999999999</c:v>
                </c:pt>
                <c:pt idx="913">
                  <c:v>1.2384999999999999</c:v>
                </c:pt>
                <c:pt idx="914">
                  <c:v>1.24</c:v>
                </c:pt>
                <c:pt idx="915">
                  <c:v>1.242</c:v>
                </c:pt>
                <c:pt idx="916">
                  <c:v>1.2435</c:v>
                </c:pt>
                <c:pt idx="917">
                  <c:v>1.2450000000000001</c:v>
                </c:pt>
                <c:pt idx="918">
                  <c:v>1.2470000000000001</c:v>
                </c:pt>
                <c:pt idx="919">
                  <c:v>1.2490000000000001</c:v>
                </c:pt>
                <c:pt idx="920">
                  <c:v>1.25</c:v>
                </c:pt>
                <c:pt idx="921">
                  <c:v>1.252</c:v>
                </c:pt>
                <c:pt idx="922">
                  <c:v>1.2535000000000001</c:v>
                </c:pt>
                <c:pt idx="923">
                  <c:v>1.2549999999999999</c:v>
                </c:pt>
                <c:pt idx="924">
                  <c:v>1.2569999999999999</c:v>
                </c:pt>
                <c:pt idx="925">
                  <c:v>1.2585</c:v>
                </c:pt>
                <c:pt idx="926">
                  <c:v>1.2605</c:v>
                </c:pt>
                <c:pt idx="927">
                  <c:v>1.2625</c:v>
                </c:pt>
                <c:pt idx="928">
                  <c:v>1.2645</c:v>
                </c:pt>
                <c:pt idx="929">
                  <c:v>1.2655000000000001</c:v>
                </c:pt>
                <c:pt idx="930">
                  <c:v>1.2675000000000001</c:v>
                </c:pt>
                <c:pt idx="931">
                  <c:v>1.2685</c:v>
                </c:pt>
                <c:pt idx="932">
                  <c:v>1.2705</c:v>
                </c:pt>
                <c:pt idx="933">
                  <c:v>1.2725</c:v>
                </c:pt>
                <c:pt idx="934">
                  <c:v>1.2735000000000001</c:v>
                </c:pt>
                <c:pt idx="935">
                  <c:v>1.2755000000000001</c:v>
                </c:pt>
                <c:pt idx="936">
                  <c:v>1.2769999999999999</c:v>
                </c:pt>
                <c:pt idx="937">
                  <c:v>1.2789999999999999</c:v>
                </c:pt>
                <c:pt idx="938">
                  <c:v>1.2809999999999999</c:v>
                </c:pt>
                <c:pt idx="939">
                  <c:v>1.2825</c:v>
                </c:pt>
                <c:pt idx="940">
                  <c:v>1.284</c:v>
                </c:pt>
                <c:pt idx="941">
                  <c:v>1.2855000000000001</c:v>
                </c:pt>
                <c:pt idx="942">
                  <c:v>1.2869999999999999</c:v>
                </c:pt>
                <c:pt idx="943">
                  <c:v>1.2889999999999999</c:v>
                </c:pt>
                <c:pt idx="944">
                  <c:v>1.2905</c:v>
                </c:pt>
                <c:pt idx="945">
                  <c:v>1.292</c:v>
                </c:pt>
                <c:pt idx="946">
                  <c:v>1.294</c:v>
                </c:pt>
                <c:pt idx="947">
                  <c:v>1.296</c:v>
                </c:pt>
                <c:pt idx="948">
                  <c:v>1.2975000000000001</c:v>
                </c:pt>
                <c:pt idx="949">
                  <c:v>1.2995000000000001</c:v>
                </c:pt>
                <c:pt idx="950">
                  <c:v>1.3015000000000001</c:v>
                </c:pt>
                <c:pt idx="951">
                  <c:v>1.3029999999999999</c:v>
                </c:pt>
                <c:pt idx="952">
                  <c:v>1.3045</c:v>
                </c:pt>
                <c:pt idx="953">
                  <c:v>1.306</c:v>
                </c:pt>
                <c:pt idx="954">
                  <c:v>1.3080000000000001</c:v>
                </c:pt>
                <c:pt idx="955">
                  <c:v>1.3095000000000001</c:v>
                </c:pt>
                <c:pt idx="956">
                  <c:v>1.3109999999999999</c:v>
                </c:pt>
                <c:pt idx="957">
                  <c:v>1.3129999999999999</c:v>
                </c:pt>
                <c:pt idx="958">
                  <c:v>1.3145</c:v>
                </c:pt>
                <c:pt idx="959">
                  <c:v>1.3165</c:v>
                </c:pt>
                <c:pt idx="960">
                  <c:v>1.3185</c:v>
                </c:pt>
                <c:pt idx="961">
                  <c:v>1.3205</c:v>
                </c:pt>
                <c:pt idx="962">
                  <c:v>1.3220000000000001</c:v>
                </c:pt>
                <c:pt idx="963">
                  <c:v>1.3240000000000001</c:v>
                </c:pt>
                <c:pt idx="964">
                  <c:v>1.325</c:v>
                </c:pt>
                <c:pt idx="965">
                  <c:v>1.327</c:v>
                </c:pt>
                <c:pt idx="966">
                  <c:v>1.3280000000000001</c:v>
                </c:pt>
                <c:pt idx="967">
                  <c:v>1.33</c:v>
                </c:pt>
                <c:pt idx="968">
                  <c:v>1.3314999999999999</c:v>
                </c:pt>
                <c:pt idx="969">
                  <c:v>1.3334999999999999</c:v>
                </c:pt>
                <c:pt idx="970">
                  <c:v>1.3354999999999999</c:v>
                </c:pt>
                <c:pt idx="971">
                  <c:v>1.337</c:v>
                </c:pt>
                <c:pt idx="972">
                  <c:v>1.339</c:v>
                </c:pt>
                <c:pt idx="973">
                  <c:v>1.341</c:v>
                </c:pt>
                <c:pt idx="974">
                  <c:v>1.3420000000000001</c:v>
                </c:pt>
                <c:pt idx="975">
                  <c:v>1.3440000000000001</c:v>
                </c:pt>
                <c:pt idx="976">
                  <c:v>1.3460000000000001</c:v>
                </c:pt>
                <c:pt idx="977">
                  <c:v>1.3474999999999999</c:v>
                </c:pt>
                <c:pt idx="978">
                  <c:v>1.349</c:v>
                </c:pt>
                <c:pt idx="979">
                  <c:v>1.3505</c:v>
                </c:pt>
                <c:pt idx="980">
                  <c:v>1.3525</c:v>
                </c:pt>
                <c:pt idx="981">
                  <c:v>1.3545</c:v>
                </c:pt>
                <c:pt idx="982">
                  <c:v>1.3565</c:v>
                </c:pt>
                <c:pt idx="983">
                  <c:v>1.3585</c:v>
                </c:pt>
                <c:pt idx="984">
                  <c:v>1.3594999999999999</c:v>
                </c:pt>
                <c:pt idx="985">
                  <c:v>1.3614999999999999</c:v>
                </c:pt>
                <c:pt idx="986">
                  <c:v>1.3634999999999999</c:v>
                </c:pt>
                <c:pt idx="987">
                  <c:v>1.3645</c:v>
                </c:pt>
                <c:pt idx="988">
                  <c:v>1.3665</c:v>
                </c:pt>
                <c:pt idx="989">
                  <c:v>1.3680000000000001</c:v>
                </c:pt>
                <c:pt idx="990">
                  <c:v>1.3694999999999999</c:v>
                </c:pt>
                <c:pt idx="991">
                  <c:v>1.3714999999999999</c:v>
                </c:pt>
                <c:pt idx="992">
                  <c:v>1.3734999999999999</c:v>
                </c:pt>
                <c:pt idx="993">
                  <c:v>1.3754999999999999</c:v>
                </c:pt>
                <c:pt idx="994">
                  <c:v>1.377</c:v>
                </c:pt>
                <c:pt idx="995">
                  <c:v>1.379</c:v>
                </c:pt>
                <c:pt idx="996">
                  <c:v>1.3805000000000001</c:v>
                </c:pt>
                <c:pt idx="997">
                  <c:v>1.3819999999999999</c:v>
                </c:pt>
                <c:pt idx="998">
                  <c:v>1.3835</c:v>
                </c:pt>
                <c:pt idx="999">
                  <c:v>1.3855</c:v>
                </c:pt>
                <c:pt idx="1000">
                  <c:v>1.3865000000000001</c:v>
                </c:pt>
                <c:pt idx="1001">
                  <c:v>1.3885000000000001</c:v>
                </c:pt>
                <c:pt idx="1002">
                  <c:v>1.39</c:v>
                </c:pt>
                <c:pt idx="1003">
                  <c:v>1.3919999999999999</c:v>
                </c:pt>
                <c:pt idx="1004">
                  <c:v>1.3935</c:v>
                </c:pt>
                <c:pt idx="1005">
                  <c:v>1.3955</c:v>
                </c:pt>
                <c:pt idx="1006">
                  <c:v>1.3975</c:v>
                </c:pt>
                <c:pt idx="1007">
                  <c:v>1.3985000000000001</c:v>
                </c:pt>
                <c:pt idx="1008">
                  <c:v>1.4005000000000001</c:v>
                </c:pt>
                <c:pt idx="1009">
                  <c:v>1.4019999999999999</c:v>
                </c:pt>
                <c:pt idx="1010">
                  <c:v>1.4035</c:v>
                </c:pt>
                <c:pt idx="1011">
                  <c:v>1.4055</c:v>
                </c:pt>
                <c:pt idx="1012">
                  <c:v>1.407</c:v>
                </c:pt>
                <c:pt idx="1013">
                  <c:v>1.409</c:v>
                </c:pt>
                <c:pt idx="1014">
                  <c:v>1.411</c:v>
                </c:pt>
                <c:pt idx="1015">
                  <c:v>1.4125000000000001</c:v>
                </c:pt>
                <c:pt idx="1016">
                  <c:v>1.4145000000000001</c:v>
                </c:pt>
                <c:pt idx="1017">
                  <c:v>1.4159999999999999</c:v>
                </c:pt>
                <c:pt idx="1018">
                  <c:v>1.4179999999999999</c:v>
                </c:pt>
                <c:pt idx="1019">
                  <c:v>1.4195</c:v>
                </c:pt>
                <c:pt idx="1020">
                  <c:v>1.421</c:v>
                </c:pt>
                <c:pt idx="1021">
                  <c:v>1.423</c:v>
                </c:pt>
                <c:pt idx="1022">
                  <c:v>1.4239999999999999</c:v>
                </c:pt>
                <c:pt idx="1023">
                  <c:v>1.4259999999999999</c:v>
                </c:pt>
                <c:pt idx="1024">
                  <c:v>1.4285000000000001</c:v>
                </c:pt>
                <c:pt idx="1025">
                  <c:v>1.4305000000000001</c:v>
                </c:pt>
                <c:pt idx="1026">
                  <c:v>1.4319999999999999</c:v>
                </c:pt>
                <c:pt idx="1027">
                  <c:v>1.4339999999999999</c:v>
                </c:pt>
                <c:pt idx="1028">
                  <c:v>1.4355</c:v>
                </c:pt>
                <c:pt idx="1029">
                  <c:v>1.4370000000000001</c:v>
                </c:pt>
                <c:pt idx="1030">
                  <c:v>1.4384999999999999</c:v>
                </c:pt>
                <c:pt idx="1031">
                  <c:v>1.44</c:v>
                </c:pt>
                <c:pt idx="1032">
                  <c:v>1.4415</c:v>
                </c:pt>
                <c:pt idx="1033">
                  <c:v>1.4435</c:v>
                </c:pt>
                <c:pt idx="1034">
                  <c:v>1.4450000000000001</c:v>
                </c:pt>
                <c:pt idx="1035">
                  <c:v>1.4470000000000001</c:v>
                </c:pt>
                <c:pt idx="1036">
                  <c:v>1.4484999999999999</c:v>
                </c:pt>
                <c:pt idx="1037">
                  <c:v>1.4504999999999999</c:v>
                </c:pt>
                <c:pt idx="1038">
                  <c:v>1.4524999999999999</c:v>
                </c:pt>
                <c:pt idx="1039">
                  <c:v>1.454</c:v>
                </c:pt>
                <c:pt idx="1040">
                  <c:v>1.456</c:v>
                </c:pt>
                <c:pt idx="1041">
                  <c:v>1.4570000000000001</c:v>
                </c:pt>
                <c:pt idx="1042">
                  <c:v>1.4590000000000001</c:v>
                </c:pt>
                <c:pt idx="1043">
                  <c:v>1.4604999999999999</c:v>
                </c:pt>
                <c:pt idx="1044">
                  <c:v>1.462</c:v>
                </c:pt>
                <c:pt idx="1045">
                  <c:v>1.4635</c:v>
                </c:pt>
                <c:pt idx="1046">
                  <c:v>1.466</c:v>
                </c:pt>
                <c:pt idx="1047">
                  <c:v>1.4675</c:v>
                </c:pt>
                <c:pt idx="1048">
                  <c:v>1.4695</c:v>
                </c:pt>
                <c:pt idx="1049">
                  <c:v>1.4715</c:v>
                </c:pt>
                <c:pt idx="1050">
                  <c:v>1.4724999999999999</c:v>
                </c:pt>
                <c:pt idx="1051">
                  <c:v>1.4744999999999999</c:v>
                </c:pt>
                <c:pt idx="1052">
                  <c:v>1.4755</c:v>
                </c:pt>
                <c:pt idx="1053">
                  <c:v>1.4775</c:v>
                </c:pt>
                <c:pt idx="1054">
                  <c:v>1.4790000000000001</c:v>
                </c:pt>
                <c:pt idx="1055">
                  <c:v>1.4804999999999999</c:v>
                </c:pt>
                <c:pt idx="1056">
                  <c:v>1.482</c:v>
                </c:pt>
                <c:pt idx="1057">
                  <c:v>1.4844999999999999</c:v>
                </c:pt>
                <c:pt idx="1058">
                  <c:v>1.486</c:v>
                </c:pt>
                <c:pt idx="1059">
                  <c:v>1.488</c:v>
                </c:pt>
                <c:pt idx="1060">
                  <c:v>1.4890000000000001</c:v>
                </c:pt>
                <c:pt idx="1061">
                  <c:v>1.4910000000000001</c:v>
                </c:pt>
                <c:pt idx="1062">
                  <c:v>1.4924999999999999</c:v>
                </c:pt>
                <c:pt idx="1063">
                  <c:v>1.494</c:v>
                </c:pt>
                <c:pt idx="1064">
                  <c:v>1.496</c:v>
                </c:pt>
                <c:pt idx="1065">
                  <c:v>1.4975000000000001</c:v>
                </c:pt>
                <c:pt idx="1066">
                  <c:v>1.4990000000000001</c:v>
                </c:pt>
                <c:pt idx="1067">
                  <c:v>1.5004999999999999</c:v>
                </c:pt>
                <c:pt idx="1068">
                  <c:v>1.5024999999999999</c:v>
                </c:pt>
                <c:pt idx="1069">
                  <c:v>1.504</c:v>
                </c:pt>
                <c:pt idx="1070">
                  <c:v>1.506</c:v>
                </c:pt>
                <c:pt idx="1071">
                  <c:v>1.508</c:v>
                </c:pt>
                <c:pt idx="1072">
                  <c:v>1.5095000000000001</c:v>
                </c:pt>
                <c:pt idx="1073">
                  <c:v>1.5115000000000001</c:v>
                </c:pt>
                <c:pt idx="1074">
                  <c:v>1.5125</c:v>
                </c:pt>
                <c:pt idx="1075">
                  <c:v>1.5145</c:v>
                </c:pt>
                <c:pt idx="1076">
                  <c:v>1.516</c:v>
                </c:pt>
                <c:pt idx="1077">
                  <c:v>1.5175000000000001</c:v>
                </c:pt>
                <c:pt idx="1078">
                  <c:v>1.5195000000000001</c:v>
                </c:pt>
                <c:pt idx="1079">
                  <c:v>1.5209999999999999</c:v>
                </c:pt>
                <c:pt idx="1080">
                  <c:v>1.5229999999999999</c:v>
                </c:pt>
                <c:pt idx="1081">
                  <c:v>1.5249999999999999</c:v>
                </c:pt>
                <c:pt idx="1082">
                  <c:v>1.5265</c:v>
                </c:pt>
                <c:pt idx="1083">
                  <c:v>1.5285</c:v>
                </c:pt>
                <c:pt idx="1084">
                  <c:v>1.5305</c:v>
                </c:pt>
                <c:pt idx="1085">
                  <c:v>1.532</c:v>
                </c:pt>
                <c:pt idx="1086">
                  <c:v>1.5329999999999999</c:v>
                </c:pt>
                <c:pt idx="1087">
                  <c:v>1.5349999999999999</c:v>
                </c:pt>
                <c:pt idx="1088">
                  <c:v>1.5369999999999999</c:v>
                </c:pt>
                <c:pt idx="1089">
                  <c:v>1.5385</c:v>
                </c:pt>
                <c:pt idx="1090">
                  <c:v>1.5405</c:v>
                </c:pt>
                <c:pt idx="1091">
                  <c:v>1.542</c:v>
                </c:pt>
                <c:pt idx="1092">
                  <c:v>1.544</c:v>
                </c:pt>
                <c:pt idx="1093">
                  <c:v>1.546</c:v>
                </c:pt>
                <c:pt idx="1094">
                  <c:v>1.5475000000000001</c:v>
                </c:pt>
                <c:pt idx="1095">
                  <c:v>1.5495000000000001</c:v>
                </c:pt>
                <c:pt idx="1096">
                  <c:v>1.5509999999999999</c:v>
                </c:pt>
                <c:pt idx="1097">
                  <c:v>1.5529999999999999</c:v>
                </c:pt>
                <c:pt idx="1098">
                  <c:v>1.5545</c:v>
                </c:pt>
                <c:pt idx="1099">
                  <c:v>1.5565</c:v>
                </c:pt>
                <c:pt idx="1100">
                  <c:v>1.5585</c:v>
                </c:pt>
                <c:pt idx="1101">
                  <c:v>1.5605</c:v>
                </c:pt>
                <c:pt idx="1102">
                  <c:v>1.5620000000000001</c:v>
                </c:pt>
                <c:pt idx="1103">
                  <c:v>1.5645</c:v>
                </c:pt>
                <c:pt idx="1104">
                  <c:v>1.5660000000000001</c:v>
                </c:pt>
                <c:pt idx="1105">
                  <c:v>1.5674999999999999</c:v>
                </c:pt>
                <c:pt idx="1106">
                  <c:v>1.5694999999999999</c:v>
                </c:pt>
                <c:pt idx="1107">
                  <c:v>1.571</c:v>
                </c:pt>
                <c:pt idx="1108">
                  <c:v>1.5725</c:v>
                </c:pt>
                <c:pt idx="1109">
                  <c:v>1.5745</c:v>
                </c:pt>
                <c:pt idx="1110">
                  <c:v>1.5765</c:v>
                </c:pt>
                <c:pt idx="1111">
                  <c:v>1.5785</c:v>
                </c:pt>
                <c:pt idx="1112">
                  <c:v>1.5805</c:v>
                </c:pt>
                <c:pt idx="1113">
                  <c:v>1.583</c:v>
                </c:pt>
                <c:pt idx="1114">
                  <c:v>1.585</c:v>
                </c:pt>
                <c:pt idx="1115">
                  <c:v>1.5874999999999999</c:v>
                </c:pt>
                <c:pt idx="1116">
                  <c:v>1.5905</c:v>
                </c:pt>
                <c:pt idx="1117">
                  <c:v>1.5965</c:v>
                </c:pt>
                <c:pt idx="1118">
                  <c:v>1.615</c:v>
                </c:pt>
                <c:pt idx="1119">
                  <c:v>1.6180000000000001</c:v>
                </c:pt>
                <c:pt idx="1120">
                  <c:v>1.6205000000000001</c:v>
                </c:pt>
                <c:pt idx="1121">
                  <c:v>1.6225000000000001</c:v>
                </c:pt>
                <c:pt idx="1122">
                  <c:v>1.625</c:v>
                </c:pt>
                <c:pt idx="1123">
                  <c:v>1.6274999999999999</c:v>
                </c:pt>
                <c:pt idx="1124">
                  <c:v>1.6294999999999999</c:v>
                </c:pt>
                <c:pt idx="1125">
                  <c:v>1.6315</c:v>
                </c:pt>
                <c:pt idx="1126">
                  <c:v>1.6335</c:v>
                </c:pt>
                <c:pt idx="1127">
                  <c:v>1.6355</c:v>
                </c:pt>
                <c:pt idx="1128">
                  <c:v>1.637</c:v>
                </c:pt>
                <c:pt idx="1129">
                  <c:v>1.639</c:v>
                </c:pt>
                <c:pt idx="1130">
                  <c:v>1.6405000000000001</c:v>
                </c:pt>
                <c:pt idx="1131">
                  <c:v>1.6425000000000001</c:v>
                </c:pt>
                <c:pt idx="1132">
                  <c:v>1.6445000000000001</c:v>
                </c:pt>
                <c:pt idx="1133">
                  <c:v>1.6465000000000001</c:v>
                </c:pt>
                <c:pt idx="1134">
                  <c:v>1.6485000000000001</c:v>
                </c:pt>
                <c:pt idx="1135">
                  <c:v>1.6505000000000001</c:v>
                </c:pt>
                <c:pt idx="1136">
                  <c:v>1.6525000000000001</c:v>
                </c:pt>
                <c:pt idx="1137">
                  <c:v>1.6545000000000001</c:v>
                </c:pt>
                <c:pt idx="1138">
                  <c:v>1.6555</c:v>
                </c:pt>
                <c:pt idx="1139">
                  <c:v>1.6575</c:v>
                </c:pt>
                <c:pt idx="1140">
                  <c:v>1.659</c:v>
                </c:pt>
                <c:pt idx="1141">
                  <c:v>1.661</c:v>
                </c:pt>
                <c:pt idx="1142">
                  <c:v>1.663</c:v>
                </c:pt>
                <c:pt idx="1143">
                  <c:v>1.665</c:v>
                </c:pt>
                <c:pt idx="1144">
                  <c:v>1.667</c:v>
                </c:pt>
                <c:pt idx="1145">
                  <c:v>1.669</c:v>
                </c:pt>
                <c:pt idx="1146">
                  <c:v>1.671</c:v>
                </c:pt>
                <c:pt idx="1147">
                  <c:v>1.673</c:v>
                </c:pt>
                <c:pt idx="1148">
                  <c:v>1.6745000000000001</c:v>
                </c:pt>
                <c:pt idx="1149">
                  <c:v>1.6759999999999999</c:v>
                </c:pt>
                <c:pt idx="1150">
                  <c:v>1.6779999999999999</c:v>
                </c:pt>
                <c:pt idx="1151">
                  <c:v>1.6795</c:v>
                </c:pt>
                <c:pt idx="1152">
                  <c:v>1.681</c:v>
                </c:pt>
                <c:pt idx="1153">
                  <c:v>1.6830000000000001</c:v>
                </c:pt>
                <c:pt idx="1154">
                  <c:v>1.6850000000000001</c:v>
                </c:pt>
                <c:pt idx="1155">
                  <c:v>1.6870000000000001</c:v>
                </c:pt>
                <c:pt idx="1156">
                  <c:v>1.6890000000000001</c:v>
                </c:pt>
                <c:pt idx="1157">
                  <c:v>1.6915</c:v>
                </c:pt>
                <c:pt idx="1158">
                  <c:v>1.6930000000000001</c:v>
                </c:pt>
                <c:pt idx="1159">
                  <c:v>1.6950000000000001</c:v>
                </c:pt>
                <c:pt idx="1160">
                  <c:v>1.696</c:v>
                </c:pt>
                <c:pt idx="1161">
                  <c:v>1.698</c:v>
                </c:pt>
                <c:pt idx="1162">
                  <c:v>1.6990000000000001</c:v>
                </c:pt>
                <c:pt idx="1163">
                  <c:v>1.7010000000000001</c:v>
                </c:pt>
                <c:pt idx="1164">
                  <c:v>1.7030000000000001</c:v>
                </c:pt>
                <c:pt idx="1165">
                  <c:v>1.7050000000000001</c:v>
                </c:pt>
                <c:pt idx="1166">
                  <c:v>1.7064999999999999</c:v>
                </c:pt>
                <c:pt idx="1167">
                  <c:v>1.7084999999999999</c:v>
                </c:pt>
                <c:pt idx="1168">
                  <c:v>1.7104999999999999</c:v>
                </c:pt>
                <c:pt idx="1169">
                  <c:v>1.7124999999999999</c:v>
                </c:pt>
                <c:pt idx="1170">
                  <c:v>1.7144999999999999</c:v>
                </c:pt>
                <c:pt idx="1171">
                  <c:v>1.7164999999999999</c:v>
                </c:pt>
                <c:pt idx="1172">
                  <c:v>1.7175</c:v>
                </c:pt>
                <c:pt idx="1173">
                  <c:v>1.7195</c:v>
                </c:pt>
                <c:pt idx="1174">
                  <c:v>1.7210000000000001</c:v>
                </c:pt>
                <c:pt idx="1175">
                  <c:v>1.7230000000000001</c:v>
                </c:pt>
                <c:pt idx="1176">
                  <c:v>1.7250000000000001</c:v>
                </c:pt>
                <c:pt idx="1177">
                  <c:v>1.7270000000000001</c:v>
                </c:pt>
                <c:pt idx="1178">
                  <c:v>1.7290000000000001</c:v>
                </c:pt>
                <c:pt idx="1179">
                  <c:v>1.7310000000000001</c:v>
                </c:pt>
                <c:pt idx="1180">
                  <c:v>1.7324999999999999</c:v>
                </c:pt>
                <c:pt idx="1181">
                  <c:v>1.7344999999999999</c:v>
                </c:pt>
                <c:pt idx="1182">
                  <c:v>1.736</c:v>
                </c:pt>
                <c:pt idx="1183">
                  <c:v>1.7375</c:v>
                </c:pt>
                <c:pt idx="1184">
                  <c:v>1.7395</c:v>
                </c:pt>
                <c:pt idx="1185">
                  <c:v>1.7410000000000001</c:v>
                </c:pt>
                <c:pt idx="1186">
                  <c:v>1.7424999999999999</c:v>
                </c:pt>
                <c:pt idx="1187">
                  <c:v>1.7450000000000001</c:v>
                </c:pt>
                <c:pt idx="1188">
                  <c:v>1.7464999999999999</c:v>
                </c:pt>
                <c:pt idx="1189">
                  <c:v>1.7484999999999999</c:v>
                </c:pt>
                <c:pt idx="1190">
                  <c:v>1.7504999999999999</c:v>
                </c:pt>
                <c:pt idx="1191">
                  <c:v>1.7524999999999999</c:v>
                </c:pt>
                <c:pt idx="1192">
                  <c:v>1.754</c:v>
                </c:pt>
                <c:pt idx="1193">
                  <c:v>1.7565</c:v>
                </c:pt>
                <c:pt idx="1194">
                  <c:v>1.758</c:v>
                </c:pt>
                <c:pt idx="1195">
                  <c:v>1.76</c:v>
                </c:pt>
                <c:pt idx="1196">
                  <c:v>1.762</c:v>
                </c:pt>
                <c:pt idx="1197">
                  <c:v>1.764</c:v>
                </c:pt>
                <c:pt idx="1198">
                  <c:v>1.766</c:v>
                </c:pt>
                <c:pt idx="1199">
                  <c:v>1.7685</c:v>
                </c:pt>
                <c:pt idx="1200">
                  <c:v>1.7695000000000001</c:v>
                </c:pt>
                <c:pt idx="1201">
                  <c:v>1.7715000000000001</c:v>
                </c:pt>
                <c:pt idx="1202">
                  <c:v>1.7735000000000001</c:v>
                </c:pt>
                <c:pt idx="1203">
                  <c:v>1.7749999999999999</c:v>
                </c:pt>
                <c:pt idx="1204">
                  <c:v>1.7769999999999999</c:v>
                </c:pt>
                <c:pt idx="1205">
                  <c:v>1.7785</c:v>
                </c:pt>
                <c:pt idx="1206">
                  <c:v>1.78</c:v>
                </c:pt>
                <c:pt idx="1207">
                  <c:v>1.7825</c:v>
                </c:pt>
                <c:pt idx="1208">
                  <c:v>1.7845</c:v>
                </c:pt>
                <c:pt idx="1209">
                  <c:v>1.7865</c:v>
                </c:pt>
                <c:pt idx="1210">
                  <c:v>1.7885</c:v>
                </c:pt>
                <c:pt idx="1211">
                  <c:v>1.79</c:v>
                </c:pt>
                <c:pt idx="1212">
                  <c:v>1.792</c:v>
                </c:pt>
                <c:pt idx="1213">
                  <c:v>1.794</c:v>
                </c:pt>
                <c:pt idx="1214">
                  <c:v>1.796</c:v>
                </c:pt>
                <c:pt idx="1215">
                  <c:v>1.7989999999999999</c:v>
                </c:pt>
                <c:pt idx="1216">
                  <c:v>1.8005</c:v>
                </c:pt>
                <c:pt idx="1217">
                  <c:v>1.8025</c:v>
                </c:pt>
                <c:pt idx="1218">
                  <c:v>1.8045</c:v>
                </c:pt>
                <c:pt idx="1219">
                  <c:v>1.8065</c:v>
                </c:pt>
                <c:pt idx="1220">
                  <c:v>1.8080000000000001</c:v>
                </c:pt>
                <c:pt idx="1221">
                  <c:v>1.8095000000000001</c:v>
                </c:pt>
                <c:pt idx="1222">
                  <c:v>1.8115000000000001</c:v>
                </c:pt>
                <c:pt idx="1223">
                  <c:v>1.8129999999999999</c:v>
                </c:pt>
                <c:pt idx="1224">
                  <c:v>1.8145</c:v>
                </c:pt>
                <c:pt idx="1225">
                  <c:v>1.8165</c:v>
                </c:pt>
                <c:pt idx="1226">
                  <c:v>1.8180000000000001</c:v>
                </c:pt>
                <c:pt idx="1227">
                  <c:v>1.82</c:v>
                </c:pt>
                <c:pt idx="1228">
                  <c:v>1.8220000000000001</c:v>
                </c:pt>
                <c:pt idx="1229">
                  <c:v>1.8234999999999999</c:v>
                </c:pt>
                <c:pt idx="1230">
                  <c:v>1.8254999999999999</c:v>
                </c:pt>
                <c:pt idx="1231">
                  <c:v>1.8274999999999999</c:v>
                </c:pt>
                <c:pt idx="1232">
                  <c:v>1.8294999999999999</c:v>
                </c:pt>
                <c:pt idx="1233">
                  <c:v>1.831</c:v>
                </c:pt>
                <c:pt idx="1234">
                  <c:v>1.833</c:v>
                </c:pt>
                <c:pt idx="1235">
                  <c:v>1.835</c:v>
                </c:pt>
                <c:pt idx="1236">
                  <c:v>1.8365</c:v>
                </c:pt>
                <c:pt idx="1237">
                  <c:v>1.8385</c:v>
                </c:pt>
                <c:pt idx="1238">
                  <c:v>1.8405</c:v>
                </c:pt>
                <c:pt idx="1239">
                  <c:v>1.8425</c:v>
                </c:pt>
                <c:pt idx="1240">
                  <c:v>1.8445</c:v>
                </c:pt>
                <c:pt idx="1241">
                  <c:v>1.8465</c:v>
                </c:pt>
                <c:pt idx="1242">
                  <c:v>1.8485</c:v>
                </c:pt>
                <c:pt idx="1243">
                  <c:v>1.8494999999999999</c:v>
                </c:pt>
                <c:pt idx="1244">
                  <c:v>1.8514999999999999</c:v>
                </c:pt>
                <c:pt idx="1245">
                  <c:v>1.8534999999999999</c:v>
                </c:pt>
                <c:pt idx="1246">
                  <c:v>1.855</c:v>
                </c:pt>
                <c:pt idx="1247">
                  <c:v>1.857</c:v>
                </c:pt>
                <c:pt idx="1248">
                  <c:v>1.859</c:v>
                </c:pt>
                <c:pt idx="1249">
                  <c:v>1.861</c:v>
                </c:pt>
                <c:pt idx="1250">
                  <c:v>1.863</c:v>
                </c:pt>
                <c:pt idx="1251">
                  <c:v>1.8654999999999999</c:v>
                </c:pt>
                <c:pt idx="1252">
                  <c:v>1.8674999999999999</c:v>
                </c:pt>
                <c:pt idx="1253">
                  <c:v>1.87</c:v>
                </c:pt>
                <c:pt idx="1254">
                  <c:v>1.8714999999999999</c:v>
                </c:pt>
                <c:pt idx="1255">
                  <c:v>1.8740000000000001</c:v>
                </c:pt>
                <c:pt idx="1256">
                  <c:v>1.8759999999999999</c:v>
                </c:pt>
                <c:pt idx="1257">
                  <c:v>1.8785000000000001</c:v>
                </c:pt>
                <c:pt idx="1258">
                  <c:v>1.8805000000000001</c:v>
                </c:pt>
                <c:pt idx="1259">
                  <c:v>1.883</c:v>
                </c:pt>
                <c:pt idx="1260">
                  <c:v>1.8855</c:v>
                </c:pt>
                <c:pt idx="1261">
                  <c:v>1.8879999999999999</c:v>
                </c:pt>
                <c:pt idx="1262">
                  <c:v>1.89</c:v>
                </c:pt>
                <c:pt idx="1263">
                  <c:v>1.8925000000000001</c:v>
                </c:pt>
                <c:pt idx="1264">
                  <c:v>1.8939999999999999</c:v>
                </c:pt>
                <c:pt idx="1265">
                  <c:v>1.8959999999999999</c:v>
                </c:pt>
                <c:pt idx="1266">
                  <c:v>1.8975</c:v>
                </c:pt>
                <c:pt idx="1267">
                  <c:v>1.8995</c:v>
                </c:pt>
                <c:pt idx="1268">
                  <c:v>1.901</c:v>
                </c:pt>
                <c:pt idx="1269">
                  <c:v>1.903</c:v>
                </c:pt>
                <c:pt idx="1270">
                  <c:v>1.905</c:v>
                </c:pt>
                <c:pt idx="1271">
                  <c:v>1.907</c:v>
                </c:pt>
                <c:pt idx="1272">
                  <c:v>1.9085000000000001</c:v>
                </c:pt>
                <c:pt idx="1273">
                  <c:v>1.9115</c:v>
                </c:pt>
                <c:pt idx="1274">
                  <c:v>1.9135</c:v>
                </c:pt>
                <c:pt idx="1275">
                  <c:v>1.9195</c:v>
                </c:pt>
                <c:pt idx="1276">
                  <c:v>1.9315</c:v>
                </c:pt>
                <c:pt idx="1277">
                  <c:v>1.9339999999999999</c:v>
                </c:pt>
                <c:pt idx="1278">
                  <c:v>1.9359999999999999</c:v>
                </c:pt>
                <c:pt idx="1279">
                  <c:v>1.9370000000000001</c:v>
                </c:pt>
                <c:pt idx="1280">
                  <c:v>1.9390000000000001</c:v>
                </c:pt>
                <c:pt idx="1281">
                  <c:v>1.9415</c:v>
                </c:pt>
                <c:pt idx="1282">
                  <c:v>1.9430000000000001</c:v>
                </c:pt>
                <c:pt idx="1283">
                  <c:v>1.9455</c:v>
                </c:pt>
                <c:pt idx="1284">
                  <c:v>1.9470000000000001</c:v>
                </c:pt>
                <c:pt idx="1285">
                  <c:v>1.9484999999999999</c:v>
                </c:pt>
                <c:pt idx="1286">
                  <c:v>1.9504999999999999</c:v>
                </c:pt>
                <c:pt idx="1287">
                  <c:v>1.9524999999999999</c:v>
                </c:pt>
                <c:pt idx="1288">
                  <c:v>1.954</c:v>
                </c:pt>
                <c:pt idx="1289">
                  <c:v>1.9564999999999999</c:v>
                </c:pt>
                <c:pt idx="1290">
                  <c:v>1.9575</c:v>
                </c:pt>
                <c:pt idx="1291">
                  <c:v>1.9595</c:v>
                </c:pt>
                <c:pt idx="1292">
                  <c:v>1.9615</c:v>
                </c:pt>
                <c:pt idx="1293">
                  <c:v>1.9635</c:v>
                </c:pt>
                <c:pt idx="1294">
                  <c:v>1.9650000000000001</c:v>
                </c:pt>
                <c:pt idx="1295">
                  <c:v>1.9670000000000001</c:v>
                </c:pt>
                <c:pt idx="1296">
                  <c:v>1.9690000000000001</c:v>
                </c:pt>
                <c:pt idx="1297">
                  <c:v>1.9710000000000001</c:v>
                </c:pt>
                <c:pt idx="1298">
                  <c:v>1.9724999999999999</c:v>
                </c:pt>
                <c:pt idx="1299">
                  <c:v>1.9750000000000001</c:v>
                </c:pt>
                <c:pt idx="1300">
                  <c:v>1.9770000000000001</c:v>
                </c:pt>
                <c:pt idx="1301">
                  <c:v>1.9795</c:v>
                </c:pt>
                <c:pt idx="1302">
                  <c:v>1.9815</c:v>
                </c:pt>
                <c:pt idx="1303">
                  <c:v>1.9835</c:v>
                </c:pt>
                <c:pt idx="1304">
                  <c:v>1.986</c:v>
                </c:pt>
                <c:pt idx="1305">
                  <c:v>1.988</c:v>
                </c:pt>
                <c:pt idx="1306">
                  <c:v>1.99</c:v>
                </c:pt>
                <c:pt idx="1307">
                  <c:v>1.992</c:v>
                </c:pt>
                <c:pt idx="1308">
                  <c:v>1.9935</c:v>
                </c:pt>
                <c:pt idx="1309">
                  <c:v>1.996</c:v>
                </c:pt>
                <c:pt idx="1310">
                  <c:v>1.9984999999999999</c:v>
                </c:pt>
                <c:pt idx="1311">
                  <c:v>2.0005000000000002</c:v>
                </c:pt>
                <c:pt idx="1312">
                  <c:v>2.0024999999999999</c:v>
                </c:pt>
                <c:pt idx="1313">
                  <c:v>2.0045000000000002</c:v>
                </c:pt>
                <c:pt idx="1314">
                  <c:v>2.0070000000000001</c:v>
                </c:pt>
                <c:pt idx="1315">
                  <c:v>2.0089999999999999</c:v>
                </c:pt>
                <c:pt idx="1316">
                  <c:v>2.0110000000000001</c:v>
                </c:pt>
                <c:pt idx="1317">
                  <c:v>2.0139999999999998</c:v>
                </c:pt>
                <c:pt idx="1318">
                  <c:v>2.0154999999999998</c:v>
                </c:pt>
                <c:pt idx="1319">
                  <c:v>2.0175000000000001</c:v>
                </c:pt>
                <c:pt idx="1320">
                  <c:v>2.0194999999999999</c:v>
                </c:pt>
                <c:pt idx="1321">
                  <c:v>2.0209999999999999</c:v>
                </c:pt>
                <c:pt idx="1322">
                  <c:v>2.0230000000000001</c:v>
                </c:pt>
                <c:pt idx="1323">
                  <c:v>2.0249999999999999</c:v>
                </c:pt>
                <c:pt idx="1324">
                  <c:v>2.0270000000000001</c:v>
                </c:pt>
                <c:pt idx="1325">
                  <c:v>2.0289999999999999</c:v>
                </c:pt>
                <c:pt idx="1326">
                  <c:v>2.0305</c:v>
                </c:pt>
                <c:pt idx="1327">
                  <c:v>2.0325000000000002</c:v>
                </c:pt>
                <c:pt idx="1328">
                  <c:v>2.0345</c:v>
                </c:pt>
                <c:pt idx="1329">
                  <c:v>2.036</c:v>
                </c:pt>
                <c:pt idx="1330">
                  <c:v>2.0379999999999998</c:v>
                </c:pt>
                <c:pt idx="1331">
                  <c:v>2.04</c:v>
                </c:pt>
                <c:pt idx="1332">
                  <c:v>2.0415000000000001</c:v>
                </c:pt>
                <c:pt idx="1333">
                  <c:v>2.044</c:v>
                </c:pt>
                <c:pt idx="1334">
                  <c:v>2.0459999999999998</c:v>
                </c:pt>
                <c:pt idx="1335">
                  <c:v>2.0485000000000002</c:v>
                </c:pt>
                <c:pt idx="1336">
                  <c:v>2.0505</c:v>
                </c:pt>
                <c:pt idx="1337">
                  <c:v>2.0529999999999999</c:v>
                </c:pt>
                <c:pt idx="1338">
                  <c:v>2.0550000000000002</c:v>
                </c:pt>
                <c:pt idx="1339">
                  <c:v>2.0565000000000002</c:v>
                </c:pt>
                <c:pt idx="1340">
                  <c:v>2.0585</c:v>
                </c:pt>
                <c:pt idx="1341">
                  <c:v>2.0605000000000002</c:v>
                </c:pt>
                <c:pt idx="1342">
                  <c:v>2.0619999999999998</c:v>
                </c:pt>
                <c:pt idx="1343">
                  <c:v>2.0640000000000001</c:v>
                </c:pt>
                <c:pt idx="1344">
                  <c:v>2.0659999999999998</c:v>
                </c:pt>
                <c:pt idx="1345">
                  <c:v>2.0680000000000001</c:v>
                </c:pt>
                <c:pt idx="1346">
                  <c:v>2.0699999999999998</c:v>
                </c:pt>
                <c:pt idx="1347">
                  <c:v>2.0714999999999999</c:v>
                </c:pt>
                <c:pt idx="1348">
                  <c:v>2.0735000000000001</c:v>
                </c:pt>
                <c:pt idx="1349">
                  <c:v>2.0754999999999999</c:v>
                </c:pt>
                <c:pt idx="1350">
                  <c:v>2.077</c:v>
                </c:pt>
                <c:pt idx="1351">
                  <c:v>2.0790000000000002</c:v>
                </c:pt>
                <c:pt idx="1352">
                  <c:v>2.081</c:v>
                </c:pt>
                <c:pt idx="1353">
                  <c:v>2.0825</c:v>
                </c:pt>
                <c:pt idx="1354">
                  <c:v>2.085</c:v>
                </c:pt>
                <c:pt idx="1355">
                  <c:v>2.0865</c:v>
                </c:pt>
                <c:pt idx="1356">
                  <c:v>2.089</c:v>
                </c:pt>
                <c:pt idx="1357">
                  <c:v>2.0914999999999999</c:v>
                </c:pt>
                <c:pt idx="1358">
                  <c:v>2.0935000000000001</c:v>
                </c:pt>
                <c:pt idx="1359">
                  <c:v>2.0954999999999999</c:v>
                </c:pt>
                <c:pt idx="1360">
                  <c:v>2.0975000000000001</c:v>
                </c:pt>
                <c:pt idx="1361">
                  <c:v>2.0994999999999999</c:v>
                </c:pt>
                <c:pt idx="1362">
                  <c:v>2.101</c:v>
                </c:pt>
                <c:pt idx="1363">
                  <c:v>2.1030000000000002</c:v>
                </c:pt>
                <c:pt idx="1364">
                  <c:v>2.105</c:v>
                </c:pt>
                <c:pt idx="1365">
                  <c:v>2.1065</c:v>
                </c:pt>
                <c:pt idx="1366">
                  <c:v>2.109</c:v>
                </c:pt>
                <c:pt idx="1367">
                  <c:v>2.1105</c:v>
                </c:pt>
                <c:pt idx="1368">
                  <c:v>2.1124999999999998</c:v>
                </c:pt>
                <c:pt idx="1369">
                  <c:v>2.1145</c:v>
                </c:pt>
                <c:pt idx="1370">
                  <c:v>2.1160000000000001</c:v>
                </c:pt>
                <c:pt idx="1371">
                  <c:v>2.1179999999999999</c:v>
                </c:pt>
                <c:pt idx="1372">
                  <c:v>2.12</c:v>
                </c:pt>
                <c:pt idx="1373">
                  <c:v>2.1225000000000001</c:v>
                </c:pt>
                <c:pt idx="1374">
                  <c:v>2.1244999999999998</c:v>
                </c:pt>
                <c:pt idx="1375">
                  <c:v>2.1265000000000001</c:v>
                </c:pt>
                <c:pt idx="1376">
                  <c:v>2.1280000000000001</c:v>
                </c:pt>
                <c:pt idx="1377">
                  <c:v>2.1305000000000001</c:v>
                </c:pt>
                <c:pt idx="1378">
                  <c:v>2.1324999999999998</c:v>
                </c:pt>
                <c:pt idx="1379">
                  <c:v>2.1349999999999998</c:v>
                </c:pt>
                <c:pt idx="1380">
                  <c:v>2.137</c:v>
                </c:pt>
                <c:pt idx="1381">
                  <c:v>2.1389999999999998</c:v>
                </c:pt>
                <c:pt idx="1382">
                  <c:v>2.1404999999999998</c:v>
                </c:pt>
                <c:pt idx="1383">
                  <c:v>2.1429999999999998</c:v>
                </c:pt>
                <c:pt idx="1384">
                  <c:v>2.145</c:v>
                </c:pt>
                <c:pt idx="1385">
                  <c:v>2.1469999999999998</c:v>
                </c:pt>
                <c:pt idx="1386">
                  <c:v>2.149</c:v>
                </c:pt>
                <c:pt idx="1387">
                  <c:v>2.1515</c:v>
                </c:pt>
                <c:pt idx="1388">
                  <c:v>2.153</c:v>
                </c:pt>
                <c:pt idx="1389">
                  <c:v>2.1549999999999998</c:v>
                </c:pt>
                <c:pt idx="1390">
                  <c:v>2.1564999999999999</c:v>
                </c:pt>
                <c:pt idx="1391">
                  <c:v>2.1579999999999999</c:v>
                </c:pt>
                <c:pt idx="1392">
                  <c:v>2.16</c:v>
                </c:pt>
                <c:pt idx="1393">
                  <c:v>2.1619999999999999</c:v>
                </c:pt>
                <c:pt idx="1394">
                  <c:v>2.1635</c:v>
                </c:pt>
                <c:pt idx="1395">
                  <c:v>2.1659999999999999</c:v>
                </c:pt>
                <c:pt idx="1396">
                  <c:v>2.1680000000000001</c:v>
                </c:pt>
                <c:pt idx="1397">
                  <c:v>2.1705000000000001</c:v>
                </c:pt>
                <c:pt idx="1398">
                  <c:v>2.1724999999999999</c:v>
                </c:pt>
                <c:pt idx="1399">
                  <c:v>2.1745000000000001</c:v>
                </c:pt>
                <c:pt idx="1400">
                  <c:v>2.1764999999999999</c:v>
                </c:pt>
                <c:pt idx="1401">
                  <c:v>2.1789999999999998</c:v>
                </c:pt>
                <c:pt idx="1402">
                  <c:v>2.181</c:v>
                </c:pt>
                <c:pt idx="1403">
                  <c:v>2.1829999999999998</c:v>
                </c:pt>
                <c:pt idx="1404">
                  <c:v>2.1850000000000001</c:v>
                </c:pt>
                <c:pt idx="1405">
                  <c:v>2.1875</c:v>
                </c:pt>
                <c:pt idx="1406">
                  <c:v>2.1890000000000001</c:v>
                </c:pt>
                <c:pt idx="1407">
                  <c:v>2.1909999999999998</c:v>
                </c:pt>
                <c:pt idx="1408">
                  <c:v>2.1930000000000001</c:v>
                </c:pt>
                <c:pt idx="1409">
                  <c:v>2.1945000000000001</c:v>
                </c:pt>
                <c:pt idx="1410">
                  <c:v>2.1964999999999999</c:v>
                </c:pt>
                <c:pt idx="1411">
                  <c:v>2.1985000000000001</c:v>
                </c:pt>
                <c:pt idx="1412">
                  <c:v>2.2004999999999999</c:v>
                </c:pt>
                <c:pt idx="1413">
                  <c:v>2.2025000000000001</c:v>
                </c:pt>
                <c:pt idx="1414">
                  <c:v>2.2040000000000002</c:v>
                </c:pt>
                <c:pt idx="1415">
                  <c:v>2.2065000000000001</c:v>
                </c:pt>
                <c:pt idx="1416">
                  <c:v>2.2084999999999999</c:v>
                </c:pt>
                <c:pt idx="1417">
                  <c:v>2.2109999999999999</c:v>
                </c:pt>
                <c:pt idx="1418">
                  <c:v>2.2124999999999999</c:v>
                </c:pt>
                <c:pt idx="1419">
                  <c:v>2.2145000000000001</c:v>
                </c:pt>
                <c:pt idx="1420">
                  <c:v>2.2164999999999999</c:v>
                </c:pt>
                <c:pt idx="1421">
                  <c:v>2.2185000000000001</c:v>
                </c:pt>
                <c:pt idx="1422">
                  <c:v>2.222</c:v>
                </c:pt>
                <c:pt idx="1423">
                  <c:v>2.2254999999999998</c:v>
                </c:pt>
                <c:pt idx="1424">
                  <c:v>2.2280000000000002</c:v>
                </c:pt>
                <c:pt idx="1425">
                  <c:v>2.23</c:v>
                </c:pt>
                <c:pt idx="1426">
                  <c:v>2.2320000000000002</c:v>
                </c:pt>
                <c:pt idx="1427">
                  <c:v>2.2334999999999998</c:v>
                </c:pt>
                <c:pt idx="1428">
                  <c:v>2.2355</c:v>
                </c:pt>
                <c:pt idx="1429">
                  <c:v>2.2364999999999999</c:v>
                </c:pt>
                <c:pt idx="1430">
                  <c:v>2.2385000000000002</c:v>
                </c:pt>
                <c:pt idx="1431">
                  <c:v>2.2404999999999999</c:v>
                </c:pt>
                <c:pt idx="1432">
                  <c:v>2.2414999999999998</c:v>
                </c:pt>
                <c:pt idx="1433">
                  <c:v>2.2435</c:v>
                </c:pt>
                <c:pt idx="1434">
                  <c:v>2.2454999999999998</c:v>
                </c:pt>
                <c:pt idx="1435">
                  <c:v>2.2475000000000001</c:v>
                </c:pt>
                <c:pt idx="1436">
                  <c:v>2.2494999999999998</c:v>
                </c:pt>
                <c:pt idx="1437">
                  <c:v>2.2515000000000001</c:v>
                </c:pt>
                <c:pt idx="1438">
                  <c:v>2.2530000000000001</c:v>
                </c:pt>
                <c:pt idx="1439">
                  <c:v>2.2549999999999999</c:v>
                </c:pt>
                <c:pt idx="1440">
                  <c:v>2.2570000000000001</c:v>
                </c:pt>
                <c:pt idx="1441">
                  <c:v>2.2585000000000002</c:v>
                </c:pt>
                <c:pt idx="1442">
                  <c:v>2.2605</c:v>
                </c:pt>
                <c:pt idx="1443">
                  <c:v>2.2625000000000002</c:v>
                </c:pt>
                <c:pt idx="1444">
                  <c:v>2.2645</c:v>
                </c:pt>
                <c:pt idx="1445">
                  <c:v>2.2665000000000002</c:v>
                </c:pt>
                <c:pt idx="1446">
                  <c:v>2.2685</c:v>
                </c:pt>
                <c:pt idx="1447">
                  <c:v>2.2705000000000002</c:v>
                </c:pt>
                <c:pt idx="1448">
                  <c:v>2.2719999999999998</c:v>
                </c:pt>
                <c:pt idx="1449">
                  <c:v>2.274</c:v>
                </c:pt>
                <c:pt idx="1450">
                  <c:v>2.2759999999999998</c:v>
                </c:pt>
                <c:pt idx="1451">
                  <c:v>2.2774999999999999</c:v>
                </c:pt>
                <c:pt idx="1452">
                  <c:v>2.2789999999999999</c:v>
                </c:pt>
                <c:pt idx="1453">
                  <c:v>2.2810000000000001</c:v>
                </c:pt>
                <c:pt idx="1454">
                  <c:v>2.2829999999999999</c:v>
                </c:pt>
                <c:pt idx="1455">
                  <c:v>2.2850000000000001</c:v>
                </c:pt>
                <c:pt idx="1456">
                  <c:v>2.2869999999999999</c:v>
                </c:pt>
                <c:pt idx="1457">
                  <c:v>2.2890000000000001</c:v>
                </c:pt>
                <c:pt idx="1458">
                  <c:v>2.2905000000000002</c:v>
                </c:pt>
                <c:pt idx="1459">
                  <c:v>2.2930000000000001</c:v>
                </c:pt>
                <c:pt idx="1460">
                  <c:v>2.2945000000000002</c:v>
                </c:pt>
                <c:pt idx="1461">
                  <c:v>2.2965</c:v>
                </c:pt>
                <c:pt idx="1462">
                  <c:v>2.298</c:v>
                </c:pt>
                <c:pt idx="1463">
                  <c:v>2.2999999999999998</c:v>
                </c:pt>
                <c:pt idx="1464">
                  <c:v>2.3014999999999999</c:v>
                </c:pt>
                <c:pt idx="1465">
                  <c:v>2.3035000000000001</c:v>
                </c:pt>
                <c:pt idx="1466">
                  <c:v>2.3054999999999999</c:v>
                </c:pt>
                <c:pt idx="1467">
                  <c:v>2.3079999999999998</c:v>
                </c:pt>
                <c:pt idx="1468">
                  <c:v>2.3094999999999999</c:v>
                </c:pt>
                <c:pt idx="1469">
                  <c:v>2.3115000000000001</c:v>
                </c:pt>
                <c:pt idx="1470">
                  <c:v>2.3134999999999999</c:v>
                </c:pt>
                <c:pt idx="1471">
                  <c:v>2.3155000000000001</c:v>
                </c:pt>
                <c:pt idx="1472">
                  <c:v>2.3170000000000002</c:v>
                </c:pt>
                <c:pt idx="1473">
                  <c:v>2.319</c:v>
                </c:pt>
                <c:pt idx="1474">
                  <c:v>2.3205</c:v>
                </c:pt>
                <c:pt idx="1475">
                  <c:v>2.3224999999999998</c:v>
                </c:pt>
                <c:pt idx="1476">
                  <c:v>2.3245</c:v>
                </c:pt>
                <c:pt idx="1477">
                  <c:v>2.3264999999999998</c:v>
                </c:pt>
                <c:pt idx="1478">
                  <c:v>2.3285</c:v>
                </c:pt>
                <c:pt idx="1479">
                  <c:v>2.3304999999999998</c:v>
                </c:pt>
                <c:pt idx="1480">
                  <c:v>2.3325</c:v>
                </c:pt>
                <c:pt idx="1481">
                  <c:v>2.3344999999999998</c:v>
                </c:pt>
                <c:pt idx="1482">
                  <c:v>2.3365</c:v>
                </c:pt>
                <c:pt idx="1483">
                  <c:v>2.3380000000000001</c:v>
                </c:pt>
                <c:pt idx="1484">
                  <c:v>2.3395000000000001</c:v>
                </c:pt>
                <c:pt idx="1485">
                  <c:v>2.3414999999999999</c:v>
                </c:pt>
                <c:pt idx="1486">
                  <c:v>2.3439999999999999</c:v>
                </c:pt>
                <c:pt idx="1487">
                  <c:v>2.3460000000000001</c:v>
                </c:pt>
                <c:pt idx="1488">
                  <c:v>2.3479999999999999</c:v>
                </c:pt>
                <c:pt idx="1489">
                  <c:v>2.35</c:v>
                </c:pt>
                <c:pt idx="1490">
                  <c:v>2.3515000000000001</c:v>
                </c:pt>
                <c:pt idx="1491">
                  <c:v>2.3534999999999999</c:v>
                </c:pt>
                <c:pt idx="1492">
                  <c:v>2.355</c:v>
                </c:pt>
                <c:pt idx="1493">
                  <c:v>2.3570000000000002</c:v>
                </c:pt>
                <c:pt idx="1494">
                  <c:v>2.359</c:v>
                </c:pt>
                <c:pt idx="1495">
                  <c:v>2.3610000000000002</c:v>
                </c:pt>
                <c:pt idx="1496">
                  <c:v>2.363</c:v>
                </c:pt>
                <c:pt idx="1497">
                  <c:v>2.3650000000000002</c:v>
                </c:pt>
                <c:pt idx="1498">
                  <c:v>2.367</c:v>
                </c:pt>
                <c:pt idx="1499">
                  <c:v>2.3690000000000002</c:v>
                </c:pt>
                <c:pt idx="1500">
                  <c:v>2.3704999999999998</c:v>
                </c:pt>
                <c:pt idx="1501">
                  <c:v>2.3725000000000001</c:v>
                </c:pt>
                <c:pt idx="1502">
                  <c:v>2.3740000000000001</c:v>
                </c:pt>
                <c:pt idx="1503">
                  <c:v>2.3759999999999999</c:v>
                </c:pt>
                <c:pt idx="1504">
                  <c:v>2.3780000000000001</c:v>
                </c:pt>
                <c:pt idx="1505">
                  <c:v>2.38</c:v>
                </c:pt>
                <c:pt idx="1506">
                  <c:v>2.3820000000000001</c:v>
                </c:pt>
                <c:pt idx="1507">
                  <c:v>2.3839999999999999</c:v>
                </c:pt>
                <c:pt idx="1508">
                  <c:v>2.3855</c:v>
                </c:pt>
                <c:pt idx="1509">
                  <c:v>2.3879999999999999</c:v>
                </c:pt>
                <c:pt idx="1510">
                  <c:v>2.3895</c:v>
                </c:pt>
                <c:pt idx="1511">
                  <c:v>2.3915000000000002</c:v>
                </c:pt>
                <c:pt idx="1512">
                  <c:v>2.3929999999999998</c:v>
                </c:pt>
                <c:pt idx="1513">
                  <c:v>2.3944999999999999</c:v>
                </c:pt>
                <c:pt idx="1514">
                  <c:v>2.3965000000000001</c:v>
                </c:pt>
                <c:pt idx="1515">
                  <c:v>2.3984999999999999</c:v>
                </c:pt>
                <c:pt idx="1516">
                  <c:v>2.3995000000000002</c:v>
                </c:pt>
                <c:pt idx="1517">
                  <c:v>2.4020000000000001</c:v>
                </c:pt>
                <c:pt idx="1518">
                  <c:v>2.4039999999999999</c:v>
                </c:pt>
                <c:pt idx="1519">
                  <c:v>2.4064999999999999</c:v>
                </c:pt>
                <c:pt idx="1520">
                  <c:v>2.4085000000000001</c:v>
                </c:pt>
                <c:pt idx="1521">
                  <c:v>2.4104999999999999</c:v>
                </c:pt>
                <c:pt idx="1522">
                  <c:v>2.4125000000000001</c:v>
                </c:pt>
                <c:pt idx="1523">
                  <c:v>2.4144999999999999</c:v>
                </c:pt>
                <c:pt idx="1524">
                  <c:v>2.4165000000000001</c:v>
                </c:pt>
                <c:pt idx="1525">
                  <c:v>2.4184999999999999</c:v>
                </c:pt>
                <c:pt idx="1526">
                  <c:v>2.4205000000000001</c:v>
                </c:pt>
                <c:pt idx="1527">
                  <c:v>2.4224999999999999</c:v>
                </c:pt>
                <c:pt idx="1528">
                  <c:v>2.4245000000000001</c:v>
                </c:pt>
                <c:pt idx="1529">
                  <c:v>2.427</c:v>
                </c:pt>
                <c:pt idx="1530">
                  <c:v>2.4285000000000001</c:v>
                </c:pt>
                <c:pt idx="1531">
                  <c:v>2.4304999999999999</c:v>
                </c:pt>
                <c:pt idx="1532">
                  <c:v>2.4319999999999999</c:v>
                </c:pt>
                <c:pt idx="1533">
                  <c:v>2.4340000000000002</c:v>
                </c:pt>
                <c:pt idx="1534">
                  <c:v>2.4359999999999999</c:v>
                </c:pt>
                <c:pt idx="1535">
                  <c:v>2.4380000000000002</c:v>
                </c:pt>
                <c:pt idx="1536">
                  <c:v>2.44</c:v>
                </c:pt>
                <c:pt idx="1537">
                  <c:v>2.4420000000000002</c:v>
                </c:pt>
                <c:pt idx="1538">
                  <c:v>2.444</c:v>
                </c:pt>
                <c:pt idx="1539">
                  <c:v>2.4464999999999999</c:v>
                </c:pt>
                <c:pt idx="1540">
                  <c:v>2.4485000000000001</c:v>
                </c:pt>
                <c:pt idx="1541">
                  <c:v>2.4504999999999999</c:v>
                </c:pt>
                <c:pt idx="1542">
                  <c:v>2.452</c:v>
                </c:pt>
                <c:pt idx="1543">
                  <c:v>2.4535</c:v>
                </c:pt>
                <c:pt idx="1544">
                  <c:v>2.4554999999999998</c:v>
                </c:pt>
                <c:pt idx="1545">
                  <c:v>2.4569999999999999</c:v>
                </c:pt>
                <c:pt idx="1546">
                  <c:v>2.4590000000000001</c:v>
                </c:pt>
                <c:pt idx="1547">
                  <c:v>2.4615</c:v>
                </c:pt>
                <c:pt idx="1548">
                  <c:v>2.4634999999999998</c:v>
                </c:pt>
                <c:pt idx="1549">
                  <c:v>2.4655</c:v>
                </c:pt>
                <c:pt idx="1550">
                  <c:v>2.4670000000000001</c:v>
                </c:pt>
                <c:pt idx="1551">
                  <c:v>2.4689999999999999</c:v>
                </c:pt>
                <c:pt idx="1552">
                  <c:v>2.4710000000000001</c:v>
                </c:pt>
                <c:pt idx="1553">
                  <c:v>2.4725000000000001</c:v>
                </c:pt>
                <c:pt idx="1554">
                  <c:v>2.4744999999999999</c:v>
                </c:pt>
                <c:pt idx="1555">
                  <c:v>2.476</c:v>
                </c:pt>
                <c:pt idx="1556">
                  <c:v>2.4780000000000002</c:v>
                </c:pt>
                <c:pt idx="1557">
                  <c:v>2.4794999999999998</c:v>
                </c:pt>
                <c:pt idx="1558">
                  <c:v>2.4815</c:v>
                </c:pt>
                <c:pt idx="1559">
                  <c:v>2.484</c:v>
                </c:pt>
                <c:pt idx="1560">
                  <c:v>2.4849999999999999</c:v>
                </c:pt>
                <c:pt idx="1561">
                  <c:v>2.4870000000000001</c:v>
                </c:pt>
                <c:pt idx="1562">
                  <c:v>2.4889999999999999</c:v>
                </c:pt>
                <c:pt idx="1563">
                  <c:v>2.4910000000000001</c:v>
                </c:pt>
                <c:pt idx="1564">
                  <c:v>2.4925000000000002</c:v>
                </c:pt>
                <c:pt idx="1565">
                  <c:v>2.4944999999999999</c:v>
                </c:pt>
                <c:pt idx="1566">
                  <c:v>2.4954999999999998</c:v>
                </c:pt>
                <c:pt idx="1567">
                  <c:v>2.4980000000000002</c:v>
                </c:pt>
                <c:pt idx="1568">
                  <c:v>2.5</c:v>
                </c:pt>
                <c:pt idx="1569">
                  <c:v>2.5019999999999998</c:v>
                </c:pt>
                <c:pt idx="1570">
                  <c:v>2.504</c:v>
                </c:pt>
                <c:pt idx="1571">
                  <c:v>2.5059999999999998</c:v>
                </c:pt>
                <c:pt idx="1572">
                  <c:v>2.5074999999999998</c:v>
                </c:pt>
                <c:pt idx="1573">
                  <c:v>2.5095000000000001</c:v>
                </c:pt>
                <c:pt idx="1574">
                  <c:v>2.5114999999999998</c:v>
                </c:pt>
                <c:pt idx="1575">
                  <c:v>2.5135000000000001</c:v>
                </c:pt>
                <c:pt idx="1576">
                  <c:v>2.5145</c:v>
                </c:pt>
                <c:pt idx="1577">
                  <c:v>2.5165000000000002</c:v>
                </c:pt>
                <c:pt idx="1578">
                  <c:v>2.5185</c:v>
                </c:pt>
                <c:pt idx="1579">
                  <c:v>2.5209999999999999</c:v>
                </c:pt>
                <c:pt idx="1580">
                  <c:v>2.5230000000000001</c:v>
                </c:pt>
                <c:pt idx="1581">
                  <c:v>2.5249999999999999</c:v>
                </c:pt>
                <c:pt idx="1582">
                  <c:v>2.5270000000000001</c:v>
                </c:pt>
                <c:pt idx="1583">
                  <c:v>2.5295000000000001</c:v>
                </c:pt>
                <c:pt idx="1584">
                  <c:v>2.5310000000000001</c:v>
                </c:pt>
                <c:pt idx="1585">
                  <c:v>2.5329999999999999</c:v>
                </c:pt>
                <c:pt idx="1586">
                  <c:v>2.5350000000000001</c:v>
                </c:pt>
                <c:pt idx="1587">
                  <c:v>2.5375000000000001</c:v>
                </c:pt>
                <c:pt idx="1588">
                  <c:v>2.5394999999999999</c:v>
                </c:pt>
                <c:pt idx="1589">
                  <c:v>2.5425</c:v>
                </c:pt>
                <c:pt idx="1590">
                  <c:v>2.5455000000000001</c:v>
                </c:pt>
                <c:pt idx="1591">
                  <c:v>2.5485000000000002</c:v>
                </c:pt>
                <c:pt idx="1592">
                  <c:v>2.5505</c:v>
                </c:pt>
                <c:pt idx="1593">
                  <c:v>2.552</c:v>
                </c:pt>
                <c:pt idx="1594">
                  <c:v>2.5539999999999998</c:v>
                </c:pt>
                <c:pt idx="1595">
                  <c:v>2.5565000000000002</c:v>
                </c:pt>
                <c:pt idx="1596">
                  <c:v>2.5579999999999998</c:v>
                </c:pt>
                <c:pt idx="1597">
                  <c:v>2.5594999999999999</c:v>
                </c:pt>
                <c:pt idx="1598">
                  <c:v>2.5615000000000001</c:v>
                </c:pt>
                <c:pt idx="1599">
                  <c:v>2.5644999999999998</c:v>
                </c:pt>
                <c:pt idx="1600">
                  <c:v>2.5665</c:v>
                </c:pt>
                <c:pt idx="1601">
                  <c:v>2.5695000000000001</c:v>
                </c:pt>
                <c:pt idx="1602">
                  <c:v>2.5710000000000002</c:v>
                </c:pt>
                <c:pt idx="1603">
                  <c:v>2.573</c:v>
                </c:pt>
                <c:pt idx="1604">
                  <c:v>2.5754999999999999</c:v>
                </c:pt>
                <c:pt idx="1605">
                  <c:v>2.5775000000000001</c:v>
                </c:pt>
                <c:pt idx="1606">
                  <c:v>2.5794999999999999</c:v>
                </c:pt>
                <c:pt idx="1607">
                  <c:v>2.5815000000000001</c:v>
                </c:pt>
                <c:pt idx="1608">
                  <c:v>2.5840000000000001</c:v>
                </c:pt>
                <c:pt idx="1609">
                  <c:v>2.5859999999999999</c:v>
                </c:pt>
                <c:pt idx="1610">
                  <c:v>2.5874999999999999</c:v>
                </c:pt>
                <c:pt idx="1611">
                  <c:v>2.5895000000000001</c:v>
                </c:pt>
                <c:pt idx="1612">
                  <c:v>2.5914999999999999</c:v>
                </c:pt>
                <c:pt idx="1613">
                  <c:v>2.5935000000000001</c:v>
                </c:pt>
                <c:pt idx="1614">
                  <c:v>2.5954999999999999</c:v>
                </c:pt>
                <c:pt idx="1615">
                  <c:v>2.597</c:v>
                </c:pt>
                <c:pt idx="1616">
                  <c:v>2.5985</c:v>
                </c:pt>
                <c:pt idx="1617">
                  <c:v>2.6004999999999998</c:v>
                </c:pt>
                <c:pt idx="1618">
                  <c:v>2.6019999999999999</c:v>
                </c:pt>
                <c:pt idx="1619">
                  <c:v>2.6044999999999998</c:v>
                </c:pt>
                <c:pt idx="1620">
                  <c:v>2.6059999999999999</c:v>
                </c:pt>
                <c:pt idx="1621">
                  <c:v>2.6080000000000001</c:v>
                </c:pt>
                <c:pt idx="1622">
                  <c:v>2.6095000000000002</c:v>
                </c:pt>
                <c:pt idx="1623">
                  <c:v>2.6120000000000001</c:v>
                </c:pt>
                <c:pt idx="1624">
                  <c:v>2.6135000000000002</c:v>
                </c:pt>
                <c:pt idx="1625">
                  <c:v>2.6154999999999999</c:v>
                </c:pt>
                <c:pt idx="1626">
                  <c:v>2.617</c:v>
                </c:pt>
                <c:pt idx="1627">
                  <c:v>2.6190000000000002</c:v>
                </c:pt>
                <c:pt idx="1628">
                  <c:v>2.6215000000000002</c:v>
                </c:pt>
                <c:pt idx="1629">
                  <c:v>2.6234999999999999</c:v>
                </c:pt>
                <c:pt idx="1630">
                  <c:v>2.6255000000000002</c:v>
                </c:pt>
                <c:pt idx="1631">
                  <c:v>2.6284999999999998</c:v>
                </c:pt>
                <c:pt idx="1632">
                  <c:v>2.6309999999999998</c:v>
                </c:pt>
                <c:pt idx="1633">
                  <c:v>2.633</c:v>
                </c:pt>
                <c:pt idx="1634">
                  <c:v>2.6349999999999998</c:v>
                </c:pt>
                <c:pt idx="1635">
                  <c:v>2.637</c:v>
                </c:pt>
                <c:pt idx="1636">
                  <c:v>2.6395</c:v>
                </c:pt>
                <c:pt idx="1637">
                  <c:v>2.641</c:v>
                </c:pt>
                <c:pt idx="1638">
                  <c:v>2.6425000000000001</c:v>
                </c:pt>
                <c:pt idx="1639">
                  <c:v>2.6444999999999999</c:v>
                </c:pt>
                <c:pt idx="1640">
                  <c:v>2.6465000000000001</c:v>
                </c:pt>
                <c:pt idx="1641">
                  <c:v>2.649</c:v>
                </c:pt>
                <c:pt idx="1642">
                  <c:v>2.6509999999999998</c:v>
                </c:pt>
                <c:pt idx="1643">
                  <c:v>2.6535000000000002</c:v>
                </c:pt>
                <c:pt idx="1644">
                  <c:v>2.6560000000000001</c:v>
                </c:pt>
                <c:pt idx="1645">
                  <c:v>2.6579999999999999</c:v>
                </c:pt>
                <c:pt idx="1646">
                  <c:v>2.66</c:v>
                </c:pt>
                <c:pt idx="1647">
                  <c:v>2.6619999999999999</c:v>
                </c:pt>
                <c:pt idx="1648">
                  <c:v>2.6640000000000001</c:v>
                </c:pt>
                <c:pt idx="1649">
                  <c:v>2.6665000000000001</c:v>
                </c:pt>
                <c:pt idx="1650">
                  <c:v>2.6684999999999999</c:v>
                </c:pt>
                <c:pt idx="1651">
                  <c:v>2.6705000000000001</c:v>
                </c:pt>
                <c:pt idx="1652">
                  <c:v>2.6720000000000002</c:v>
                </c:pt>
                <c:pt idx="1653">
                  <c:v>2.6745000000000001</c:v>
                </c:pt>
                <c:pt idx="1654">
                  <c:v>2.6764999999999999</c:v>
                </c:pt>
                <c:pt idx="1655">
                  <c:v>2.6785000000000001</c:v>
                </c:pt>
                <c:pt idx="1656">
                  <c:v>2.68</c:v>
                </c:pt>
                <c:pt idx="1657">
                  <c:v>2.6819999999999999</c:v>
                </c:pt>
                <c:pt idx="1658">
                  <c:v>2.6829999999999998</c:v>
                </c:pt>
                <c:pt idx="1659">
                  <c:v>2.6850000000000001</c:v>
                </c:pt>
                <c:pt idx="1660">
                  <c:v>2.6869999999999998</c:v>
                </c:pt>
                <c:pt idx="1661">
                  <c:v>2.6884999999999999</c:v>
                </c:pt>
                <c:pt idx="1662">
                  <c:v>2.6905000000000001</c:v>
                </c:pt>
                <c:pt idx="1663">
                  <c:v>2.6930000000000001</c:v>
                </c:pt>
                <c:pt idx="1664">
                  <c:v>2.6949999999999998</c:v>
                </c:pt>
                <c:pt idx="1665">
                  <c:v>2.6970000000000001</c:v>
                </c:pt>
                <c:pt idx="1666">
                  <c:v>2.6985000000000001</c:v>
                </c:pt>
                <c:pt idx="1667">
                  <c:v>2.7004999999999999</c:v>
                </c:pt>
                <c:pt idx="1668">
                  <c:v>2.702</c:v>
                </c:pt>
                <c:pt idx="1669">
                  <c:v>2.7035</c:v>
                </c:pt>
                <c:pt idx="1670">
                  <c:v>2.7054999999999998</c:v>
                </c:pt>
                <c:pt idx="1671">
                  <c:v>2.7075</c:v>
                </c:pt>
                <c:pt idx="1672">
                  <c:v>2.7094999999999998</c:v>
                </c:pt>
                <c:pt idx="1673">
                  <c:v>2.7115</c:v>
                </c:pt>
                <c:pt idx="1674">
                  <c:v>2.714</c:v>
                </c:pt>
                <c:pt idx="1675">
                  <c:v>2.7160000000000002</c:v>
                </c:pt>
                <c:pt idx="1676">
                  <c:v>2.7189999999999999</c:v>
                </c:pt>
                <c:pt idx="1677">
                  <c:v>2.7210000000000001</c:v>
                </c:pt>
                <c:pt idx="1678">
                  <c:v>2.7225000000000001</c:v>
                </c:pt>
                <c:pt idx="1679">
                  <c:v>2.7250000000000001</c:v>
                </c:pt>
                <c:pt idx="1680">
                  <c:v>2.7265000000000001</c:v>
                </c:pt>
                <c:pt idx="1681">
                  <c:v>2.7284999999999999</c:v>
                </c:pt>
                <c:pt idx="1682">
                  <c:v>2.73</c:v>
                </c:pt>
                <c:pt idx="1683">
                  <c:v>2.7324999999999999</c:v>
                </c:pt>
                <c:pt idx="1684">
                  <c:v>2.7349999999999999</c:v>
                </c:pt>
                <c:pt idx="1685">
                  <c:v>2.7374999999999998</c:v>
                </c:pt>
                <c:pt idx="1686">
                  <c:v>2.7389999999999999</c:v>
                </c:pt>
                <c:pt idx="1687">
                  <c:v>2.7404999999999999</c:v>
                </c:pt>
                <c:pt idx="1688">
                  <c:v>2.7425000000000002</c:v>
                </c:pt>
                <c:pt idx="1689">
                  <c:v>2.7440000000000002</c:v>
                </c:pt>
                <c:pt idx="1690">
                  <c:v>2.746</c:v>
                </c:pt>
                <c:pt idx="1691">
                  <c:v>2.7480000000000002</c:v>
                </c:pt>
                <c:pt idx="1692">
                  <c:v>2.7494999999999998</c:v>
                </c:pt>
                <c:pt idx="1693">
                  <c:v>2.7519999999999998</c:v>
                </c:pt>
                <c:pt idx="1694">
                  <c:v>2.7534999999999998</c:v>
                </c:pt>
                <c:pt idx="1695">
                  <c:v>2.7555000000000001</c:v>
                </c:pt>
                <c:pt idx="1696">
                  <c:v>2.7574999999999998</c:v>
                </c:pt>
                <c:pt idx="1697">
                  <c:v>2.7595000000000001</c:v>
                </c:pt>
                <c:pt idx="1698">
                  <c:v>2.7610000000000001</c:v>
                </c:pt>
                <c:pt idx="1699">
                  <c:v>2.7625000000000002</c:v>
                </c:pt>
                <c:pt idx="1700">
                  <c:v>2.7645</c:v>
                </c:pt>
                <c:pt idx="1701">
                  <c:v>2.7669999999999999</c:v>
                </c:pt>
                <c:pt idx="1702">
                  <c:v>2.7685</c:v>
                </c:pt>
                <c:pt idx="1703">
                  <c:v>2.7709999999999999</c:v>
                </c:pt>
                <c:pt idx="1704">
                  <c:v>2.7730000000000001</c:v>
                </c:pt>
                <c:pt idx="1705">
                  <c:v>2.7745000000000002</c:v>
                </c:pt>
                <c:pt idx="1706">
                  <c:v>2.7765</c:v>
                </c:pt>
                <c:pt idx="1707">
                  <c:v>2.7785000000000002</c:v>
                </c:pt>
                <c:pt idx="1708">
                  <c:v>2.78</c:v>
                </c:pt>
                <c:pt idx="1709">
                  <c:v>2.782</c:v>
                </c:pt>
                <c:pt idx="1710">
                  <c:v>2.7835000000000001</c:v>
                </c:pt>
                <c:pt idx="1711">
                  <c:v>2.7854999999999999</c:v>
                </c:pt>
                <c:pt idx="1712">
                  <c:v>2.7875000000000001</c:v>
                </c:pt>
                <c:pt idx="1713">
                  <c:v>2.7890000000000001</c:v>
                </c:pt>
                <c:pt idx="1714">
                  <c:v>2.7909999999999999</c:v>
                </c:pt>
                <c:pt idx="1715">
                  <c:v>2.7930000000000001</c:v>
                </c:pt>
                <c:pt idx="1716">
                  <c:v>2.7949999999999999</c:v>
                </c:pt>
                <c:pt idx="1717">
                  <c:v>2.7970000000000002</c:v>
                </c:pt>
                <c:pt idx="1718">
                  <c:v>2.7989999999999999</c:v>
                </c:pt>
                <c:pt idx="1719">
                  <c:v>2.8005</c:v>
                </c:pt>
                <c:pt idx="1720">
                  <c:v>2.8025000000000002</c:v>
                </c:pt>
                <c:pt idx="1721">
                  <c:v>2.8039999999999998</c:v>
                </c:pt>
                <c:pt idx="1722">
                  <c:v>2.806</c:v>
                </c:pt>
                <c:pt idx="1723">
                  <c:v>2.8079999999999998</c:v>
                </c:pt>
                <c:pt idx="1724">
                  <c:v>2.8094999999999999</c:v>
                </c:pt>
                <c:pt idx="1725">
                  <c:v>2.8119999999999998</c:v>
                </c:pt>
                <c:pt idx="1726">
                  <c:v>2.8134999999999999</c:v>
                </c:pt>
                <c:pt idx="1727">
                  <c:v>2.8159999999999998</c:v>
                </c:pt>
                <c:pt idx="1728">
                  <c:v>2.8174999999999999</c:v>
                </c:pt>
                <c:pt idx="1729">
                  <c:v>2.8195000000000001</c:v>
                </c:pt>
                <c:pt idx="1730">
                  <c:v>2.8214999999999999</c:v>
                </c:pt>
                <c:pt idx="1731">
                  <c:v>2.8235000000000001</c:v>
                </c:pt>
                <c:pt idx="1732">
                  <c:v>2.8250000000000002</c:v>
                </c:pt>
                <c:pt idx="1733">
                  <c:v>2.827</c:v>
                </c:pt>
                <c:pt idx="1734">
                  <c:v>2.8285</c:v>
                </c:pt>
                <c:pt idx="1735">
                  <c:v>2.831</c:v>
                </c:pt>
                <c:pt idx="1736">
                  <c:v>2.8330000000000002</c:v>
                </c:pt>
                <c:pt idx="1737">
                  <c:v>2.8355000000000001</c:v>
                </c:pt>
                <c:pt idx="1738">
                  <c:v>2.8380000000000001</c:v>
                </c:pt>
                <c:pt idx="1739">
                  <c:v>2.84</c:v>
                </c:pt>
                <c:pt idx="1740">
                  <c:v>2.8420000000000001</c:v>
                </c:pt>
                <c:pt idx="1741">
                  <c:v>2.8435000000000001</c:v>
                </c:pt>
                <c:pt idx="1742">
                  <c:v>2.8454999999999999</c:v>
                </c:pt>
                <c:pt idx="1743">
                  <c:v>2.8475000000000001</c:v>
                </c:pt>
                <c:pt idx="1744">
                  <c:v>2.8494999999999999</c:v>
                </c:pt>
                <c:pt idx="1745">
                  <c:v>2.8515000000000001</c:v>
                </c:pt>
                <c:pt idx="1746">
                  <c:v>2.8540000000000001</c:v>
                </c:pt>
                <c:pt idx="1747">
                  <c:v>2.8559999999999999</c:v>
                </c:pt>
                <c:pt idx="1748">
                  <c:v>2.8580000000000001</c:v>
                </c:pt>
                <c:pt idx="1749">
                  <c:v>2.86</c:v>
                </c:pt>
                <c:pt idx="1750">
                  <c:v>2.8614999999999999</c:v>
                </c:pt>
                <c:pt idx="1751">
                  <c:v>2.8635000000000002</c:v>
                </c:pt>
                <c:pt idx="1752">
                  <c:v>2.8660000000000001</c:v>
                </c:pt>
                <c:pt idx="1753">
                  <c:v>2.8679999999999999</c:v>
                </c:pt>
                <c:pt idx="1754">
                  <c:v>2.8704999999999998</c:v>
                </c:pt>
                <c:pt idx="1755">
                  <c:v>2.8730000000000002</c:v>
                </c:pt>
                <c:pt idx="1756">
                  <c:v>2.875</c:v>
                </c:pt>
                <c:pt idx="1757">
                  <c:v>2.8774999999999999</c:v>
                </c:pt>
                <c:pt idx="1758">
                  <c:v>2.8795000000000002</c:v>
                </c:pt>
                <c:pt idx="1759">
                  <c:v>2.8809999999999998</c:v>
                </c:pt>
                <c:pt idx="1760">
                  <c:v>2.8824999999999998</c:v>
                </c:pt>
                <c:pt idx="1761">
                  <c:v>2.8839999999999999</c:v>
                </c:pt>
                <c:pt idx="1762">
                  <c:v>2.8860000000000001</c:v>
                </c:pt>
                <c:pt idx="1763">
                  <c:v>2.8879999999999999</c:v>
                </c:pt>
                <c:pt idx="1764">
                  <c:v>2.8895</c:v>
                </c:pt>
                <c:pt idx="1765">
                  <c:v>2.8915000000000002</c:v>
                </c:pt>
                <c:pt idx="1766">
                  <c:v>2.8929999999999998</c:v>
                </c:pt>
                <c:pt idx="1767">
                  <c:v>2.895</c:v>
                </c:pt>
                <c:pt idx="1768">
                  <c:v>2.8969999999999998</c:v>
                </c:pt>
                <c:pt idx="1769">
                  <c:v>2.899</c:v>
                </c:pt>
                <c:pt idx="1770">
                  <c:v>2.9005000000000001</c:v>
                </c:pt>
                <c:pt idx="1771">
                  <c:v>2.9024999999999999</c:v>
                </c:pt>
                <c:pt idx="1772">
                  <c:v>2.9039999999999999</c:v>
                </c:pt>
                <c:pt idx="1773">
                  <c:v>2.9055</c:v>
                </c:pt>
                <c:pt idx="1774">
                  <c:v>2.9075000000000002</c:v>
                </c:pt>
                <c:pt idx="1775">
                  <c:v>2.9095</c:v>
                </c:pt>
                <c:pt idx="1776">
                  <c:v>2.911</c:v>
                </c:pt>
                <c:pt idx="1777">
                  <c:v>2.9135</c:v>
                </c:pt>
                <c:pt idx="1778">
                  <c:v>2.9155000000000002</c:v>
                </c:pt>
                <c:pt idx="1779">
                  <c:v>2.9175</c:v>
                </c:pt>
                <c:pt idx="1780">
                  <c:v>2.9195000000000002</c:v>
                </c:pt>
                <c:pt idx="1781">
                  <c:v>2.9215</c:v>
                </c:pt>
                <c:pt idx="1782">
                  <c:v>2.9235000000000002</c:v>
                </c:pt>
                <c:pt idx="1783">
                  <c:v>2.9249999999999998</c:v>
                </c:pt>
                <c:pt idx="1784">
                  <c:v>2.9264999999999999</c:v>
                </c:pt>
                <c:pt idx="1785">
                  <c:v>2.9285000000000001</c:v>
                </c:pt>
                <c:pt idx="1786">
                  <c:v>2.93</c:v>
                </c:pt>
                <c:pt idx="1787">
                  <c:v>2.9319999999999999</c:v>
                </c:pt>
                <c:pt idx="1788">
                  <c:v>2.9344999999999999</c:v>
                </c:pt>
                <c:pt idx="1789">
                  <c:v>2.9365000000000001</c:v>
                </c:pt>
                <c:pt idx="1790">
                  <c:v>2.9390000000000001</c:v>
                </c:pt>
                <c:pt idx="1791">
                  <c:v>2.9405000000000001</c:v>
                </c:pt>
                <c:pt idx="1792">
                  <c:v>2.9424999999999999</c:v>
                </c:pt>
                <c:pt idx="1793">
                  <c:v>2.9445000000000001</c:v>
                </c:pt>
                <c:pt idx="1794">
                  <c:v>2.9464999999999999</c:v>
                </c:pt>
                <c:pt idx="1795">
                  <c:v>2.9489999999999998</c:v>
                </c:pt>
                <c:pt idx="1796">
                  <c:v>2.95</c:v>
                </c:pt>
                <c:pt idx="1797">
                  <c:v>2.952</c:v>
                </c:pt>
                <c:pt idx="1798">
                  <c:v>2.9544999999999999</c:v>
                </c:pt>
                <c:pt idx="1799">
                  <c:v>2.9569999999999999</c:v>
                </c:pt>
                <c:pt idx="1800">
                  <c:v>2.9590000000000001</c:v>
                </c:pt>
                <c:pt idx="1801">
                  <c:v>2.9605000000000001</c:v>
                </c:pt>
                <c:pt idx="1802">
                  <c:v>2.9624999999999999</c:v>
                </c:pt>
                <c:pt idx="1803">
                  <c:v>2.9649999999999999</c:v>
                </c:pt>
                <c:pt idx="1804">
                  <c:v>2.9664999999999999</c:v>
                </c:pt>
                <c:pt idx="1805">
                  <c:v>2.9685000000000001</c:v>
                </c:pt>
                <c:pt idx="1806">
                  <c:v>2.9704999999999999</c:v>
                </c:pt>
                <c:pt idx="1807">
                  <c:v>2.9729999999999999</c:v>
                </c:pt>
                <c:pt idx="1808">
                  <c:v>2.9754999999999998</c:v>
                </c:pt>
                <c:pt idx="1809">
                  <c:v>2.9780000000000002</c:v>
                </c:pt>
                <c:pt idx="1810">
                  <c:v>2.9805000000000001</c:v>
                </c:pt>
                <c:pt idx="1811">
                  <c:v>2.9824999999999999</c:v>
                </c:pt>
                <c:pt idx="1812">
                  <c:v>2.984</c:v>
                </c:pt>
                <c:pt idx="1813">
                  <c:v>2.9860000000000002</c:v>
                </c:pt>
                <c:pt idx="1814">
                  <c:v>2.988</c:v>
                </c:pt>
                <c:pt idx="1815">
                  <c:v>2.9895</c:v>
                </c:pt>
                <c:pt idx="1816">
                  <c:v>2.9914999999999998</c:v>
                </c:pt>
                <c:pt idx="1817">
                  <c:v>2.9935</c:v>
                </c:pt>
                <c:pt idx="1818">
                  <c:v>2.9954999999999998</c:v>
                </c:pt>
                <c:pt idx="1819">
                  <c:v>2.9975000000000001</c:v>
                </c:pt>
                <c:pt idx="1820">
                  <c:v>2.9994999999999998</c:v>
                </c:pt>
                <c:pt idx="1821">
                  <c:v>3.0015000000000001</c:v>
                </c:pt>
                <c:pt idx="1822">
                  <c:v>3.0034999999999998</c:v>
                </c:pt>
                <c:pt idx="1823">
                  <c:v>3.0055000000000001</c:v>
                </c:pt>
                <c:pt idx="1824">
                  <c:v>3.0070000000000001</c:v>
                </c:pt>
                <c:pt idx="1825">
                  <c:v>3.0095000000000001</c:v>
                </c:pt>
                <c:pt idx="1826">
                  <c:v>3.0105</c:v>
                </c:pt>
                <c:pt idx="1827">
                  <c:v>3.0129999999999999</c:v>
                </c:pt>
                <c:pt idx="1828">
                  <c:v>3.0150000000000001</c:v>
                </c:pt>
                <c:pt idx="1829">
                  <c:v>3.0169999999999999</c:v>
                </c:pt>
                <c:pt idx="1830">
                  <c:v>3.0194999999999999</c:v>
                </c:pt>
                <c:pt idx="1831">
                  <c:v>3.0209999999999999</c:v>
                </c:pt>
                <c:pt idx="1832">
                  <c:v>3.0230000000000001</c:v>
                </c:pt>
                <c:pt idx="1833">
                  <c:v>3.0249999999999999</c:v>
                </c:pt>
                <c:pt idx="1834">
                  <c:v>3.0265</c:v>
                </c:pt>
                <c:pt idx="1835">
                  <c:v>3.0285000000000002</c:v>
                </c:pt>
                <c:pt idx="1836">
                  <c:v>3.0305</c:v>
                </c:pt>
                <c:pt idx="1837">
                  <c:v>3.032</c:v>
                </c:pt>
                <c:pt idx="1838">
                  <c:v>3.0339999999999998</c:v>
                </c:pt>
                <c:pt idx="1839">
                  <c:v>3.0369999999999999</c:v>
                </c:pt>
                <c:pt idx="1840">
                  <c:v>3.0385</c:v>
                </c:pt>
                <c:pt idx="1841">
                  <c:v>3.0405000000000002</c:v>
                </c:pt>
                <c:pt idx="1842">
                  <c:v>3.0430000000000001</c:v>
                </c:pt>
                <c:pt idx="1843">
                  <c:v>3.0445000000000002</c:v>
                </c:pt>
                <c:pt idx="1844">
                  <c:v>3.0465</c:v>
                </c:pt>
                <c:pt idx="1845">
                  <c:v>3.0485000000000002</c:v>
                </c:pt>
                <c:pt idx="1846">
                  <c:v>3.0505</c:v>
                </c:pt>
                <c:pt idx="1847">
                  <c:v>3.052</c:v>
                </c:pt>
                <c:pt idx="1848">
                  <c:v>3.0539999999999998</c:v>
                </c:pt>
                <c:pt idx="1849">
                  <c:v>3.0565000000000002</c:v>
                </c:pt>
                <c:pt idx="1850">
                  <c:v>3.0585</c:v>
                </c:pt>
                <c:pt idx="1851">
                  <c:v>3.0605000000000002</c:v>
                </c:pt>
                <c:pt idx="1852">
                  <c:v>3.0630000000000002</c:v>
                </c:pt>
                <c:pt idx="1853">
                  <c:v>3.0649999999999999</c:v>
                </c:pt>
                <c:pt idx="1854">
                  <c:v>3.0670000000000002</c:v>
                </c:pt>
                <c:pt idx="1855">
                  <c:v>3.069</c:v>
                </c:pt>
                <c:pt idx="1856">
                  <c:v>3.0710000000000002</c:v>
                </c:pt>
                <c:pt idx="1857">
                  <c:v>3.0724999999999998</c:v>
                </c:pt>
                <c:pt idx="1858">
                  <c:v>3.0750000000000002</c:v>
                </c:pt>
                <c:pt idx="1859">
                  <c:v>3.0775000000000001</c:v>
                </c:pt>
                <c:pt idx="1860">
                  <c:v>3.0794999999999999</c:v>
                </c:pt>
                <c:pt idx="1861">
                  <c:v>3.0815000000000001</c:v>
                </c:pt>
                <c:pt idx="1862">
                  <c:v>3.0834999999999999</c:v>
                </c:pt>
                <c:pt idx="1863">
                  <c:v>3.0859999999999999</c:v>
                </c:pt>
                <c:pt idx="1864">
                  <c:v>3.0874999999999999</c:v>
                </c:pt>
                <c:pt idx="1865">
                  <c:v>3.0895000000000001</c:v>
                </c:pt>
                <c:pt idx="1866">
                  <c:v>3.0914999999999999</c:v>
                </c:pt>
                <c:pt idx="1867">
                  <c:v>3.093</c:v>
                </c:pt>
                <c:pt idx="1868">
                  <c:v>3.0954999999999999</c:v>
                </c:pt>
                <c:pt idx="1869">
                  <c:v>3.0975000000000001</c:v>
                </c:pt>
                <c:pt idx="1870">
                  <c:v>3.0990000000000002</c:v>
                </c:pt>
                <c:pt idx="1871">
                  <c:v>3.1019999999999999</c:v>
                </c:pt>
                <c:pt idx="1872">
                  <c:v>3.1034999999999999</c:v>
                </c:pt>
                <c:pt idx="1873">
                  <c:v>3.1055000000000001</c:v>
                </c:pt>
                <c:pt idx="1874">
                  <c:v>3.1074999999999999</c:v>
                </c:pt>
                <c:pt idx="1875">
                  <c:v>3.1095000000000002</c:v>
                </c:pt>
                <c:pt idx="1876">
                  <c:v>3.1114999999999999</c:v>
                </c:pt>
                <c:pt idx="1877">
                  <c:v>3.1135000000000002</c:v>
                </c:pt>
                <c:pt idx="1878">
                  <c:v>3.1150000000000002</c:v>
                </c:pt>
                <c:pt idx="1879">
                  <c:v>3.1175000000000002</c:v>
                </c:pt>
                <c:pt idx="1880">
                  <c:v>3.1194999999999999</c:v>
                </c:pt>
                <c:pt idx="1881">
                  <c:v>3.1215000000000002</c:v>
                </c:pt>
                <c:pt idx="1882">
                  <c:v>3.1234999999999999</c:v>
                </c:pt>
                <c:pt idx="1883">
                  <c:v>3.1255000000000002</c:v>
                </c:pt>
                <c:pt idx="1884">
                  <c:v>3.1265000000000001</c:v>
                </c:pt>
                <c:pt idx="1885">
                  <c:v>3.1284999999999998</c:v>
                </c:pt>
                <c:pt idx="1886">
                  <c:v>3.13</c:v>
                </c:pt>
                <c:pt idx="1887">
                  <c:v>3.1320000000000001</c:v>
                </c:pt>
                <c:pt idx="1888">
                  <c:v>3.1335000000000002</c:v>
                </c:pt>
                <c:pt idx="1889">
                  <c:v>3.1360000000000001</c:v>
                </c:pt>
                <c:pt idx="1890">
                  <c:v>3.1379999999999999</c:v>
                </c:pt>
                <c:pt idx="1891">
                  <c:v>3.1404999999999998</c:v>
                </c:pt>
                <c:pt idx="1892">
                  <c:v>3.1419999999999999</c:v>
                </c:pt>
                <c:pt idx="1893">
                  <c:v>3.1440000000000001</c:v>
                </c:pt>
                <c:pt idx="1894">
                  <c:v>3.1455000000000002</c:v>
                </c:pt>
                <c:pt idx="1895">
                  <c:v>3.1475</c:v>
                </c:pt>
                <c:pt idx="1896">
                  <c:v>3.149</c:v>
                </c:pt>
                <c:pt idx="1897">
                  <c:v>3.1509999999999998</c:v>
                </c:pt>
                <c:pt idx="1898">
                  <c:v>3.153</c:v>
                </c:pt>
                <c:pt idx="1899">
                  <c:v>3.1539999999999999</c:v>
                </c:pt>
                <c:pt idx="1900">
                  <c:v>3.1564999999999999</c:v>
                </c:pt>
                <c:pt idx="1901">
                  <c:v>3.1589999999999998</c:v>
                </c:pt>
                <c:pt idx="1902">
                  <c:v>3.1604999999999999</c:v>
                </c:pt>
                <c:pt idx="1903">
                  <c:v>3.1629999999999998</c:v>
                </c:pt>
                <c:pt idx="1904">
                  <c:v>3.1644999999999999</c:v>
                </c:pt>
                <c:pt idx="1905">
                  <c:v>3.1665000000000001</c:v>
                </c:pt>
                <c:pt idx="1906">
                  <c:v>3.1680000000000001</c:v>
                </c:pt>
                <c:pt idx="1907">
                  <c:v>3.1705000000000001</c:v>
                </c:pt>
                <c:pt idx="1908">
                  <c:v>3.1724999999999999</c:v>
                </c:pt>
                <c:pt idx="1909">
                  <c:v>3.1745000000000001</c:v>
                </c:pt>
                <c:pt idx="1910">
                  <c:v>3.1764999999999999</c:v>
                </c:pt>
                <c:pt idx="1911">
                  <c:v>3.1785000000000001</c:v>
                </c:pt>
                <c:pt idx="1912">
                  <c:v>3.181</c:v>
                </c:pt>
                <c:pt idx="1913">
                  <c:v>3.1825000000000001</c:v>
                </c:pt>
                <c:pt idx="1914">
                  <c:v>3.1844999999999999</c:v>
                </c:pt>
                <c:pt idx="1915">
                  <c:v>3.1859999999999999</c:v>
                </c:pt>
                <c:pt idx="1916">
                  <c:v>3.1880000000000002</c:v>
                </c:pt>
                <c:pt idx="1917">
                  <c:v>3.1894999999999998</c:v>
                </c:pt>
                <c:pt idx="1918">
                  <c:v>3.1915</c:v>
                </c:pt>
                <c:pt idx="1919">
                  <c:v>3.1934999999999998</c:v>
                </c:pt>
                <c:pt idx="1920">
                  <c:v>3.1955</c:v>
                </c:pt>
                <c:pt idx="1921">
                  <c:v>3.1974999999999998</c:v>
                </c:pt>
                <c:pt idx="1922">
                  <c:v>3.1995</c:v>
                </c:pt>
                <c:pt idx="1923">
                  <c:v>3.2014999999999998</c:v>
                </c:pt>
                <c:pt idx="1924">
                  <c:v>3.2035</c:v>
                </c:pt>
                <c:pt idx="1925">
                  <c:v>3.2054999999999998</c:v>
                </c:pt>
                <c:pt idx="1926">
                  <c:v>3.2075</c:v>
                </c:pt>
                <c:pt idx="1927">
                  <c:v>3.2084999999999999</c:v>
                </c:pt>
                <c:pt idx="1928">
                  <c:v>3.2115</c:v>
                </c:pt>
                <c:pt idx="1929">
                  <c:v>3.2130000000000001</c:v>
                </c:pt>
                <c:pt idx="1930">
                  <c:v>3.2149999999999999</c:v>
                </c:pt>
                <c:pt idx="1931">
                  <c:v>3.2170000000000001</c:v>
                </c:pt>
                <c:pt idx="1932">
                  <c:v>3.2189999999999999</c:v>
                </c:pt>
                <c:pt idx="1933">
                  <c:v>3.2214999999999998</c:v>
                </c:pt>
                <c:pt idx="1934">
                  <c:v>3.2240000000000002</c:v>
                </c:pt>
                <c:pt idx="1935">
                  <c:v>3.2254999999999998</c:v>
                </c:pt>
                <c:pt idx="1936">
                  <c:v>3.2280000000000002</c:v>
                </c:pt>
                <c:pt idx="1937">
                  <c:v>3.23</c:v>
                </c:pt>
                <c:pt idx="1938">
                  <c:v>3.2315</c:v>
                </c:pt>
                <c:pt idx="1939">
                  <c:v>3.2334999999999998</c:v>
                </c:pt>
                <c:pt idx="1940">
                  <c:v>3.2355</c:v>
                </c:pt>
                <c:pt idx="1941">
                  <c:v>3.2374999999999998</c:v>
                </c:pt>
                <c:pt idx="1942">
                  <c:v>3.2395</c:v>
                </c:pt>
                <c:pt idx="1943">
                  <c:v>3.2414999999999998</c:v>
                </c:pt>
                <c:pt idx="1944">
                  <c:v>3.2435</c:v>
                </c:pt>
                <c:pt idx="1945">
                  <c:v>3.2454999999999998</c:v>
                </c:pt>
                <c:pt idx="1946">
                  <c:v>3.2469999999999999</c:v>
                </c:pt>
                <c:pt idx="1947">
                  <c:v>3.2490000000000001</c:v>
                </c:pt>
                <c:pt idx="1948">
                  <c:v>3.2509999999999999</c:v>
                </c:pt>
                <c:pt idx="1949">
                  <c:v>3.2530000000000001</c:v>
                </c:pt>
                <c:pt idx="1950">
                  <c:v>3.2549999999999999</c:v>
                </c:pt>
                <c:pt idx="1951">
                  <c:v>3.2570000000000001</c:v>
                </c:pt>
                <c:pt idx="1952">
                  <c:v>3.2595000000000001</c:v>
                </c:pt>
                <c:pt idx="1953">
                  <c:v>3.2614999999999998</c:v>
                </c:pt>
                <c:pt idx="1954">
                  <c:v>3.2639999999999998</c:v>
                </c:pt>
                <c:pt idx="1955">
                  <c:v>3.266</c:v>
                </c:pt>
                <c:pt idx="1956">
                  <c:v>3.2679999999999998</c:v>
                </c:pt>
                <c:pt idx="1957">
                  <c:v>3.27</c:v>
                </c:pt>
                <c:pt idx="1958">
                  <c:v>3.2719999999999998</c:v>
                </c:pt>
                <c:pt idx="1959">
                  <c:v>3.274</c:v>
                </c:pt>
                <c:pt idx="1960">
                  <c:v>3.2765</c:v>
                </c:pt>
                <c:pt idx="1961">
                  <c:v>3.2785000000000002</c:v>
                </c:pt>
                <c:pt idx="1962">
                  <c:v>3.2810000000000001</c:v>
                </c:pt>
                <c:pt idx="1963">
                  <c:v>3.2825000000000002</c:v>
                </c:pt>
                <c:pt idx="1964">
                  <c:v>3.2850000000000001</c:v>
                </c:pt>
                <c:pt idx="1965">
                  <c:v>3.2869999999999999</c:v>
                </c:pt>
                <c:pt idx="1966">
                  <c:v>3.2885</c:v>
                </c:pt>
                <c:pt idx="1967">
                  <c:v>3.2909999999999999</c:v>
                </c:pt>
                <c:pt idx="1968">
                  <c:v>3.2930000000000001</c:v>
                </c:pt>
                <c:pt idx="1969">
                  <c:v>3.294</c:v>
                </c:pt>
                <c:pt idx="1970">
                  <c:v>3.2959999999999998</c:v>
                </c:pt>
                <c:pt idx="1971">
                  <c:v>3.2985000000000002</c:v>
                </c:pt>
                <c:pt idx="1972">
                  <c:v>3.3005</c:v>
                </c:pt>
                <c:pt idx="1973">
                  <c:v>3.302</c:v>
                </c:pt>
                <c:pt idx="1974">
                  <c:v>3.3039999999999998</c:v>
                </c:pt>
                <c:pt idx="1975">
                  <c:v>3.3054999999999999</c:v>
                </c:pt>
                <c:pt idx="1976">
                  <c:v>3.3075000000000001</c:v>
                </c:pt>
                <c:pt idx="1977">
                  <c:v>3.3090000000000002</c:v>
                </c:pt>
                <c:pt idx="1978">
                  <c:v>3.3109999999999999</c:v>
                </c:pt>
                <c:pt idx="1979">
                  <c:v>3.3130000000000002</c:v>
                </c:pt>
                <c:pt idx="1980">
                  <c:v>3.3140000000000001</c:v>
                </c:pt>
                <c:pt idx="1981">
                  <c:v>3.3165</c:v>
                </c:pt>
                <c:pt idx="1982">
                  <c:v>3.3184999999999998</c:v>
                </c:pt>
                <c:pt idx="1983">
                  <c:v>3.3210000000000002</c:v>
                </c:pt>
                <c:pt idx="1984">
                  <c:v>3.323</c:v>
                </c:pt>
                <c:pt idx="1985">
                  <c:v>3.3245</c:v>
                </c:pt>
                <c:pt idx="1986">
                  <c:v>3.327</c:v>
                </c:pt>
                <c:pt idx="1987">
                  <c:v>3.3290000000000002</c:v>
                </c:pt>
                <c:pt idx="1988">
                  <c:v>3.331</c:v>
                </c:pt>
                <c:pt idx="1989">
                  <c:v>3.3325</c:v>
                </c:pt>
                <c:pt idx="1990">
                  <c:v>3.3344999999999998</c:v>
                </c:pt>
                <c:pt idx="1991">
                  <c:v>3.3370000000000002</c:v>
                </c:pt>
                <c:pt idx="1992">
                  <c:v>3.339</c:v>
                </c:pt>
                <c:pt idx="1993">
                  <c:v>3.3410000000000002</c:v>
                </c:pt>
                <c:pt idx="1994">
                  <c:v>3.343</c:v>
                </c:pt>
                <c:pt idx="1995">
                  <c:v>3.3450000000000002</c:v>
                </c:pt>
                <c:pt idx="1996">
                  <c:v>3.3464999999999998</c:v>
                </c:pt>
                <c:pt idx="1997">
                  <c:v>3.3479999999999999</c:v>
                </c:pt>
                <c:pt idx="1998">
                  <c:v>3.35</c:v>
                </c:pt>
                <c:pt idx="1999">
                  <c:v>3.3519999999999999</c:v>
                </c:pt>
                <c:pt idx="2000">
                  <c:v>3.3540000000000001</c:v>
                </c:pt>
                <c:pt idx="2001">
                  <c:v>3.3565</c:v>
                </c:pt>
                <c:pt idx="2002">
                  <c:v>3.3580000000000001</c:v>
                </c:pt>
                <c:pt idx="2003">
                  <c:v>3.36</c:v>
                </c:pt>
                <c:pt idx="2004">
                  <c:v>3.3620000000000001</c:v>
                </c:pt>
                <c:pt idx="2005">
                  <c:v>3.3639999999999999</c:v>
                </c:pt>
                <c:pt idx="2006">
                  <c:v>3.3654999999999999</c:v>
                </c:pt>
                <c:pt idx="2007">
                  <c:v>3.3675000000000002</c:v>
                </c:pt>
                <c:pt idx="2008">
                  <c:v>3.3694999999999999</c:v>
                </c:pt>
                <c:pt idx="2009">
                  <c:v>3.3715000000000002</c:v>
                </c:pt>
                <c:pt idx="2010">
                  <c:v>3.3734999999999999</c:v>
                </c:pt>
                <c:pt idx="2011">
                  <c:v>3.3755000000000002</c:v>
                </c:pt>
                <c:pt idx="2012">
                  <c:v>3.3780000000000001</c:v>
                </c:pt>
                <c:pt idx="2013">
                  <c:v>3.38</c:v>
                </c:pt>
                <c:pt idx="2014">
                  <c:v>3.3820000000000001</c:v>
                </c:pt>
                <c:pt idx="2015">
                  <c:v>3.3839999999999999</c:v>
                </c:pt>
                <c:pt idx="2016">
                  <c:v>3.3860000000000001</c:v>
                </c:pt>
                <c:pt idx="2017">
                  <c:v>3.3875000000000002</c:v>
                </c:pt>
                <c:pt idx="2018">
                  <c:v>3.3895</c:v>
                </c:pt>
                <c:pt idx="2019">
                  <c:v>3.3915000000000002</c:v>
                </c:pt>
                <c:pt idx="2020">
                  <c:v>3.3935</c:v>
                </c:pt>
                <c:pt idx="2021">
                  <c:v>3.3959999999999999</c:v>
                </c:pt>
                <c:pt idx="2022">
                  <c:v>3.3984999999999999</c:v>
                </c:pt>
                <c:pt idx="2023">
                  <c:v>3.4009999999999998</c:v>
                </c:pt>
                <c:pt idx="2024">
                  <c:v>3.4024999999999999</c:v>
                </c:pt>
                <c:pt idx="2025">
                  <c:v>3.4049999999999998</c:v>
                </c:pt>
                <c:pt idx="2026">
                  <c:v>3.4075000000000002</c:v>
                </c:pt>
                <c:pt idx="2027">
                  <c:v>3.4089999999999998</c:v>
                </c:pt>
                <c:pt idx="2028">
                  <c:v>3.411</c:v>
                </c:pt>
                <c:pt idx="2029">
                  <c:v>3.4129999999999998</c:v>
                </c:pt>
                <c:pt idx="2030">
                  <c:v>3.4159999999999999</c:v>
                </c:pt>
                <c:pt idx="2031">
                  <c:v>3.4175</c:v>
                </c:pt>
                <c:pt idx="2032">
                  <c:v>3.4209999999999998</c:v>
                </c:pt>
                <c:pt idx="2033">
                  <c:v>3.4224999999999999</c:v>
                </c:pt>
                <c:pt idx="2034">
                  <c:v>3.4245000000000001</c:v>
                </c:pt>
                <c:pt idx="2035">
                  <c:v>3.4264999999999999</c:v>
                </c:pt>
                <c:pt idx="2036">
                  <c:v>3.4279999999999999</c:v>
                </c:pt>
                <c:pt idx="2037">
                  <c:v>3.43</c:v>
                </c:pt>
                <c:pt idx="2038">
                  <c:v>3.4325000000000001</c:v>
                </c:pt>
                <c:pt idx="2039">
                  <c:v>3.4335</c:v>
                </c:pt>
                <c:pt idx="2040">
                  <c:v>3.4359999999999999</c:v>
                </c:pt>
                <c:pt idx="2041">
                  <c:v>3.4380000000000002</c:v>
                </c:pt>
                <c:pt idx="2042">
                  <c:v>3.4405000000000001</c:v>
                </c:pt>
                <c:pt idx="2043">
                  <c:v>3.4424999999999999</c:v>
                </c:pt>
                <c:pt idx="2044">
                  <c:v>3.4449999999999998</c:v>
                </c:pt>
                <c:pt idx="2045">
                  <c:v>3.448</c:v>
                </c:pt>
                <c:pt idx="2046">
                  <c:v>3.4504999999999999</c:v>
                </c:pt>
                <c:pt idx="2047">
                  <c:v>3.452</c:v>
                </c:pt>
                <c:pt idx="2048">
                  <c:v>3.4540000000000002</c:v>
                </c:pt>
                <c:pt idx="2049">
                  <c:v>3.456</c:v>
                </c:pt>
                <c:pt idx="2050">
                  <c:v>3.4584999999999999</c:v>
                </c:pt>
                <c:pt idx="2051">
                  <c:v>3.4605000000000001</c:v>
                </c:pt>
                <c:pt idx="2052">
                  <c:v>3.4624999999999999</c:v>
                </c:pt>
                <c:pt idx="2053">
                  <c:v>3.4649999999999999</c:v>
                </c:pt>
                <c:pt idx="2054">
                  <c:v>3.4664999999999999</c:v>
                </c:pt>
                <c:pt idx="2055">
                  <c:v>3.4685000000000001</c:v>
                </c:pt>
                <c:pt idx="2056">
                  <c:v>3.4704999999999999</c:v>
                </c:pt>
                <c:pt idx="2057">
                  <c:v>3.4725000000000001</c:v>
                </c:pt>
                <c:pt idx="2058">
                  <c:v>3.4744999999999999</c:v>
                </c:pt>
                <c:pt idx="2059">
                  <c:v>3.4765000000000001</c:v>
                </c:pt>
                <c:pt idx="2060">
                  <c:v>3.4790000000000001</c:v>
                </c:pt>
                <c:pt idx="2061">
                  <c:v>3.4805000000000001</c:v>
                </c:pt>
                <c:pt idx="2062">
                  <c:v>3.4830000000000001</c:v>
                </c:pt>
                <c:pt idx="2063">
                  <c:v>3.4849999999999999</c:v>
                </c:pt>
                <c:pt idx="2064">
                  <c:v>3.4864999999999999</c:v>
                </c:pt>
                <c:pt idx="2065">
                  <c:v>3.4885000000000002</c:v>
                </c:pt>
                <c:pt idx="2066">
                  <c:v>3.4904999999999999</c:v>
                </c:pt>
                <c:pt idx="2067">
                  <c:v>3.4925000000000002</c:v>
                </c:pt>
                <c:pt idx="2068">
                  <c:v>3.4944999999999999</c:v>
                </c:pt>
                <c:pt idx="2069">
                  <c:v>3.4965000000000002</c:v>
                </c:pt>
                <c:pt idx="2070">
                  <c:v>3.4990000000000001</c:v>
                </c:pt>
                <c:pt idx="2071">
                  <c:v>3.5009999999999999</c:v>
                </c:pt>
                <c:pt idx="2072">
                  <c:v>3.5034999999999998</c:v>
                </c:pt>
                <c:pt idx="2073">
                  <c:v>3.5049999999999999</c:v>
                </c:pt>
                <c:pt idx="2074">
                  <c:v>3.5070000000000001</c:v>
                </c:pt>
                <c:pt idx="2075">
                  <c:v>3.5089999999999999</c:v>
                </c:pt>
                <c:pt idx="2076">
                  <c:v>3.5114999999999998</c:v>
                </c:pt>
                <c:pt idx="2077">
                  <c:v>3.5135000000000001</c:v>
                </c:pt>
                <c:pt idx="2078">
                  <c:v>3.516</c:v>
                </c:pt>
                <c:pt idx="2079">
                  <c:v>3.5179999999999998</c:v>
                </c:pt>
                <c:pt idx="2080">
                  <c:v>3.52</c:v>
                </c:pt>
                <c:pt idx="2081">
                  <c:v>3.5225</c:v>
                </c:pt>
                <c:pt idx="2082">
                  <c:v>3.5245000000000002</c:v>
                </c:pt>
                <c:pt idx="2083">
                  <c:v>3.5259999999999998</c:v>
                </c:pt>
                <c:pt idx="2084">
                  <c:v>3.5274999999999999</c:v>
                </c:pt>
                <c:pt idx="2085">
                  <c:v>3.5295000000000001</c:v>
                </c:pt>
                <c:pt idx="2086">
                  <c:v>3.532</c:v>
                </c:pt>
                <c:pt idx="2087">
                  <c:v>3.5335000000000001</c:v>
                </c:pt>
                <c:pt idx="2088">
                  <c:v>3.536</c:v>
                </c:pt>
                <c:pt idx="2089">
                  <c:v>3.5379999999999998</c:v>
                </c:pt>
                <c:pt idx="2090">
                  <c:v>3.5409999999999999</c:v>
                </c:pt>
                <c:pt idx="2091">
                  <c:v>3.5430000000000001</c:v>
                </c:pt>
                <c:pt idx="2092">
                  <c:v>3.5449999999999999</c:v>
                </c:pt>
                <c:pt idx="2093">
                  <c:v>3.5470000000000002</c:v>
                </c:pt>
                <c:pt idx="2094">
                  <c:v>3.5485000000000002</c:v>
                </c:pt>
                <c:pt idx="2095">
                  <c:v>3.55</c:v>
                </c:pt>
                <c:pt idx="2096">
                  <c:v>3.5525000000000002</c:v>
                </c:pt>
                <c:pt idx="2097">
                  <c:v>3.5539999999999998</c:v>
                </c:pt>
                <c:pt idx="2098">
                  <c:v>3.5565000000000002</c:v>
                </c:pt>
                <c:pt idx="2099">
                  <c:v>3.5585</c:v>
                </c:pt>
                <c:pt idx="2100">
                  <c:v>3.5609999999999999</c:v>
                </c:pt>
                <c:pt idx="2101">
                  <c:v>3.5630000000000002</c:v>
                </c:pt>
                <c:pt idx="2102">
                  <c:v>3.5649999999999999</c:v>
                </c:pt>
                <c:pt idx="2103">
                  <c:v>3.5665</c:v>
                </c:pt>
                <c:pt idx="2104">
                  <c:v>3.569</c:v>
                </c:pt>
                <c:pt idx="2105">
                  <c:v>3.5710000000000002</c:v>
                </c:pt>
                <c:pt idx="2106">
                  <c:v>3.573</c:v>
                </c:pt>
                <c:pt idx="2107">
                  <c:v>3.5754999999999999</c:v>
                </c:pt>
                <c:pt idx="2108">
                  <c:v>3.5775000000000001</c:v>
                </c:pt>
                <c:pt idx="2109">
                  <c:v>3.5794999999999999</c:v>
                </c:pt>
                <c:pt idx="2110">
                  <c:v>3.5815000000000001</c:v>
                </c:pt>
                <c:pt idx="2111">
                  <c:v>3.5834999999999999</c:v>
                </c:pt>
                <c:pt idx="2112">
                  <c:v>3.5855000000000001</c:v>
                </c:pt>
                <c:pt idx="2113">
                  <c:v>3.5870000000000002</c:v>
                </c:pt>
                <c:pt idx="2114">
                  <c:v>3.589</c:v>
                </c:pt>
                <c:pt idx="2115">
                  <c:v>3.5910000000000002</c:v>
                </c:pt>
                <c:pt idx="2116">
                  <c:v>3.593</c:v>
                </c:pt>
                <c:pt idx="2117">
                  <c:v>3.5950000000000002</c:v>
                </c:pt>
                <c:pt idx="2118">
                  <c:v>3.597</c:v>
                </c:pt>
                <c:pt idx="2119">
                  <c:v>3.5994999999999999</c:v>
                </c:pt>
                <c:pt idx="2120">
                  <c:v>3.6015000000000001</c:v>
                </c:pt>
                <c:pt idx="2121">
                  <c:v>3.6034999999999999</c:v>
                </c:pt>
                <c:pt idx="2122">
                  <c:v>3.605</c:v>
                </c:pt>
                <c:pt idx="2123">
                  <c:v>3.6070000000000002</c:v>
                </c:pt>
                <c:pt idx="2124">
                  <c:v>3.6084999999999998</c:v>
                </c:pt>
                <c:pt idx="2125">
                  <c:v>3.6105</c:v>
                </c:pt>
                <c:pt idx="2126">
                  <c:v>3.6124999999999998</c:v>
                </c:pt>
                <c:pt idx="2127">
                  <c:v>3.6145</c:v>
                </c:pt>
                <c:pt idx="2128">
                  <c:v>3.6164999999999998</c:v>
                </c:pt>
                <c:pt idx="2129">
                  <c:v>3.6190000000000002</c:v>
                </c:pt>
                <c:pt idx="2130">
                  <c:v>3.6215000000000002</c:v>
                </c:pt>
                <c:pt idx="2131">
                  <c:v>3.6230000000000002</c:v>
                </c:pt>
                <c:pt idx="2132">
                  <c:v>3.6255000000000002</c:v>
                </c:pt>
                <c:pt idx="2133">
                  <c:v>3.6269999999999998</c:v>
                </c:pt>
                <c:pt idx="2134">
                  <c:v>3.629</c:v>
                </c:pt>
                <c:pt idx="2135">
                  <c:v>3.6315</c:v>
                </c:pt>
                <c:pt idx="2136">
                  <c:v>3.6335000000000002</c:v>
                </c:pt>
                <c:pt idx="2137">
                  <c:v>3.6355</c:v>
                </c:pt>
                <c:pt idx="2138">
                  <c:v>3.6379999999999999</c:v>
                </c:pt>
                <c:pt idx="2139">
                  <c:v>3.64</c:v>
                </c:pt>
                <c:pt idx="2140">
                  <c:v>3.6429999999999998</c:v>
                </c:pt>
                <c:pt idx="2141">
                  <c:v>3.6444999999999999</c:v>
                </c:pt>
                <c:pt idx="2142">
                  <c:v>3.6465000000000001</c:v>
                </c:pt>
                <c:pt idx="2143">
                  <c:v>3.6484999999999999</c:v>
                </c:pt>
                <c:pt idx="2144">
                  <c:v>3.6505000000000001</c:v>
                </c:pt>
                <c:pt idx="2145">
                  <c:v>3.6524999999999999</c:v>
                </c:pt>
                <c:pt idx="2146">
                  <c:v>3.6545000000000001</c:v>
                </c:pt>
                <c:pt idx="2147">
                  <c:v>3.657</c:v>
                </c:pt>
                <c:pt idx="2148">
                  <c:v>3.6595</c:v>
                </c:pt>
                <c:pt idx="2149">
                  <c:v>3.6625000000000001</c:v>
                </c:pt>
                <c:pt idx="2150">
                  <c:v>3.665</c:v>
                </c:pt>
                <c:pt idx="2151">
                  <c:v>3.6669999999999998</c:v>
                </c:pt>
                <c:pt idx="2152">
                  <c:v>3.669</c:v>
                </c:pt>
                <c:pt idx="2153">
                  <c:v>3.6709999999999998</c:v>
                </c:pt>
                <c:pt idx="2154">
                  <c:v>3.673</c:v>
                </c:pt>
                <c:pt idx="2155">
                  <c:v>3.6755</c:v>
                </c:pt>
                <c:pt idx="2156">
                  <c:v>3.6775000000000002</c:v>
                </c:pt>
                <c:pt idx="2157">
                  <c:v>3.68</c:v>
                </c:pt>
                <c:pt idx="2158">
                  <c:v>3.6825000000000001</c:v>
                </c:pt>
                <c:pt idx="2159">
                  <c:v>3.6835</c:v>
                </c:pt>
                <c:pt idx="2160">
                  <c:v>3.6855000000000002</c:v>
                </c:pt>
                <c:pt idx="2161">
                  <c:v>3.6869999999999998</c:v>
                </c:pt>
                <c:pt idx="2162">
                  <c:v>3.6890000000000001</c:v>
                </c:pt>
                <c:pt idx="2163">
                  <c:v>3.6909999999999998</c:v>
                </c:pt>
                <c:pt idx="2164">
                  <c:v>3.6924999999999999</c:v>
                </c:pt>
                <c:pt idx="2165">
                  <c:v>3.6945000000000001</c:v>
                </c:pt>
                <c:pt idx="2166">
                  <c:v>3.6970000000000001</c:v>
                </c:pt>
                <c:pt idx="2167">
                  <c:v>3.6989999999999998</c:v>
                </c:pt>
                <c:pt idx="2168">
                  <c:v>3.7014999999999998</c:v>
                </c:pt>
                <c:pt idx="2169">
                  <c:v>3.7029999999999998</c:v>
                </c:pt>
                <c:pt idx="2170">
                  <c:v>3.7050000000000001</c:v>
                </c:pt>
                <c:pt idx="2171">
                  <c:v>3.7065000000000001</c:v>
                </c:pt>
                <c:pt idx="2172">
                  <c:v>3.7080000000000002</c:v>
                </c:pt>
                <c:pt idx="2173">
                  <c:v>3.71</c:v>
                </c:pt>
                <c:pt idx="2174">
                  <c:v>3.7120000000000002</c:v>
                </c:pt>
                <c:pt idx="2175">
                  <c:v>3.714</c:v>
                </c:pt>
                <c:pt idx="2176">
                  <c:v>3.7164999999999999</c:v>
                </c:pt>
                <c:pt idx="2177">
                  <c:v>3.718</c:v>
                </c:pt>
                <c:pt idx="2178">
                  <c:v>3.7204999999999999</c:v>
                </c:pt>
                <c:pt idx="2179">
                  <c:v>3.7225000000000001</c:v>
                </c:pt>
                <c:pt idx="2180">
                  <c:v>3.7244999999999999</c:v>
                </c:pt>
                <c:pt idx="2181">
                  <c:v>3.726</c:v>
                </c:pt>
                <c:pt idx="2182">
                  <c:v>3.7284999999999999</c:v>
                </c:pt>
                <c:pt idx="2183">
                  <c:v>3.7305000000000001</c:v>
                </c:pt>
                <c:pt idx="2184">
                  <c:v>3.7330000000000001</c:v>
                </c:pt>
                <c:pt idx="2185">
                  <c:v>3.7360000000000002</c:v>
                </c:pt>
                <c:pt idx="2186">
                  <c:v>3.738</c:v>
                </c:pt>
                <c:pt idx="2187">
                  <c:v>3.7404999999999999</c:v>
                </c:pt>
                <c:pt idx="2188">
                  <c:v>3.7429999999999999</c:v>
                </c:pt>
                <c:pt idx="2189">
                  <c:v>3.7450000000000001</c:v>
                </c:pt>
                <c:pt idx="2190">
                  <c:v>3.7465000000000002</c:v>
                </c:pt>
                <c:pt idx="2191">
                  <c:v>3.7484999999999999</c:v>
                </c:pt>
                <c:pt idx="2192">
                  <c:v>3.7505000000000002</c:v>
                </c:pt>
                <c:pt idx="2193">
                  <c:v>3.7524999999999999</c:v>
                </c:pt>
                <c:pt idx="2194">
                  <c:v>3.7549999999999999</c:v>
                </c:pt>
                <c:pt idx="2195">
                  <c:v>3.7570000000000001</c:v>
                </c:pt>
                <c:pt idx="2196">
                  <c:v>3.7595000000000001</c:v>
                </c:pt>
                <c:pt idx="2197">
                  <c:v>3.7614999999999998</c:v>
                </c:pt>
                <c:pt idx="2198">
                  <c:v>3.7635000000000001</c:v>
                </c:pt>
                <c:pt idx="2199">
                  <c:v>3.7654999999999998</c:v>
                </c:pt>
                <c:pt idx="2200">
                  <c:v>3.7669999999999999</c:v>
                </c:pt>
                <c:pt idx="2201">
                  <c:v>3.7690000000000001</c:v>
                </c:pt>
                <c:pt idx="2202">
                  <c:v>3.7715000000000001</c:v>
                </c:pt>
                <c:pt idx="2203">
                  <c:v>3.7730000000000001</c:v>
                </c:pt>
                <c:pt idx="2204">
                  <c:v>3.7759999999999998</c:v>
                </c:pt>
                <c:pt idx="2205">
                  <c:v>3.778</c:v>
                </c:pt>
                <c:pt idx="2206">
                  <c:v>3.7810000000000001</c:v>
                </c:pt>
                <c:pt idx="2207">
                  <c:v>3.7835000000000001</c:v>
                </c:pt>
                <c:pt idx="2208">
                  <c:v>3.7854999999999999</c:v>
                </c:pt>
                <c:pt idx="2209">
                  <c:v>3.7875000000000001</c:v>
                </c:pt>
                <c:pt idx="2210">
                  <c:v>3.7890000000000001</c:v>
                </c:pt>
                <c:pt idx="2211">
                  <c:v>3.7909999999999999</c:v>
                </c:pt>
                <c:pt idx="2212">
                  <c:v>3.7930000000000001</c:v>
                </c:pt>
                <c:pt idx="2213">
                  <c:v>3.7955000000000001</c:v>
                </c:pt>
                <c:pt idx="2214">
                  <c:v>3.798</c:v>
                </c:pt>
                <c:pt idx="2215">
                  <c:v>3.7995000000000001</c:v>
                </c:pt>
                <c:pt idx="2216">
                  <c:v>3.802</c:v>
                </c:pt>
                <c:pt idx="2217">
                  <c:v>3.8035000000000001</c:v>
                </c:pt>
                <c:pt idx="2218">
                  <c:v>3.806</c:v>
                </c:pt>
                <c:pt idx="2219">
                  <c:v>3.8079999999999998</c:v>
                </c:pt>
                <c:pt idx="2220">
                  <c:v>3.8094999999999999</c:v>
                </c:pt>
                <c:pt idx="2221">
                  <c:v>3.8115000000000001</c:v>
                </c:pt>
                <c:pt idx="2222">
                  <c:v>3.8140000000000001</c:v>
                </c:pt>
                <c:pt idx="2223">
                  <c:v>3.8165</c:v>
                </c:pt>
                <c:pt idx="2224">
                  <c:v>3.8195000000000001</c:v>
                </c:pt>
                <c:pt idx="2225">
                  <c:v>3.8224999999999998</c:v>
                </c:pt>
                <c:pt idx="2226">
                  <c:v>3.8250000000000002</c:v>
                </c:pt>
                <c:pt idx="2227">
                  <c:v>3.827</c:v>
                </c:pt>
                <c:pt idx="2228">
                  <c:v>3.8290000000000002</c:v>
                </c:pt>
                <c:pt idx="2229">
                  <c:v>3.8315000000000001</c:v>
                </c:pt>
                <c:pt idx="2230">
                  <c:v>3.8334999999999999</c:v>
                </c:pt>
                <c:pt idx="2231">
                  <c:v>3.8355000000000001</c:v>
                </c:pt>
                <c:pt idx="2232">
                  <c:v>3.8374999999999999</c:v>
                </c:pt>
                <c:pt idx="2233">
                  <c:v>3.84</c:v>
                </c:pt>
                <c:pt idx="2234">
                  <c:v>3.8420000000000001</c:v>
                </c:pt>
                <c:pt idx="2235">
                  <c:v>3.8439999999999999</c:v>
                </c:pt>
                <c:pt idx="2236">
                  <c:v>3.8460000000000001</c:v>
                </c:pt>
                <c:pt idx="2237">
                  <c:v>3.8475000000000001</c:v>
                </c:pt>
                <c:pt idx="2238">
                  <c:v>3.8494999999999999</c:v>
                </c:pt>
                <c:pt idx="2239">
                  <c:v>3.8515000000000001</c:v>
                </c:pt>
                <c:pt idx="2240">
                  <c:v>3.8534999999999999</c:v>
                </c:pt>
                <c:pt idx="2241">
                  <c:v>3.8555000000000001</c:v>
                </c:pt>
                <c:pt idx="2242">
                  <c:v>3.8580000000000001</c:v>
                </c:pt>
                <c:pt idx="2243">
                  <c:v>3.86</c:v>
                </c:pt>
                <c:pt idx="2244">
                  <c:v>3.8624999999999998</c:v>
                </c:pt>
                <c:pt idx="2245">
                  <c:v>3.8645</c:v>
                </c:pt>
                <c:pt idx="2246">
                  <c:v>3.8664999999999998</c:v>
                </c:pt>
                <c:pt idx="2247">
                  <c:v>3.8679999999999999</c:v>
                </c:pt>
                <c:pt idx="2248">
                  <c:v>3.8704999999999998</c:v>
                </c:pt>
                <c:pt idx="2249">
                  <c:v>3.8725000000000001</c:v>
                </c:pt>
                <c:pt idx="2250">
                  <c:v>3.8744999999999998</c:v>
                </c:pt>
                <c:pt idx="2251">
                  <c:v>3.8765000000000001</c:v>
                </c:pt>
                <c:pt idx="2252">
                  <c:v>3.8784999999999998</c:v>
                </c:pt>
                <c:pt idx="2253">
                  <c:v>3.8809999999999998</c:v>
                </c:pt>
                <c:pt idx="2254">
                  <c:v>3.883</c:v>
                </c:pt>
                <c:pt idx="2255">
                  <c:v>3.8849999999999998</c:v>
                </c:pt>
                <c:pt idx="2256">
                  <c:v>3.887</c:v>
                </c:pt>
                <c:pt idx="2257">
                  <c:v>3.8885000000000001</c:v>
                </c:pt>
                <c:pt idx="2258">
                  <c:v>3.891</c:v>
                </c:pt>
                <c:pt idx="2259">
                  <c:v>3.8929999999999998</c:v>
                </c:pt>
                <c:pt idx="2260">
                  <c:v>3.8944999999999999</c:v>
                </c:pt>
                <c:pt idx="2261">
                  <c:v>3.8965000000000001</c:v>
                </c:pt>
                <c:pt idx="2262">
                  <c:v>3.899</c:v>
                </c:pt>
                <c:pt idx="2263">
                  <c:v>3.9009999999999998</c:v>
                </c:pt>
                <c:pt idx="2264">
                  <c:v>3.903</c:v>
                </c:pt>
                <c:pt idx="2265">
                  <c:v>3.9045000000000001</c:v>
                </c:pt>
                <c:pt idx="2266">
                  <c:v>3.9064999999999999</c:v>
                </c:pt>
                <c:pt idx="2267">
                  <c:v>3.9079999999999999</c:v>
                </c:pt>
                <c:pt idx="2268">
                  <c:v>3.9104999999999999</c:v>
                </c:pt>
                <c:pt idx="2269">
                  <c:v>3.9119999999999999</c:v>
                </c:pt>
                <c:pt idx="2270">
                  <c:v>3.9144999999999999</c:v>
                </c:pt>
                <c:pt idx="2271">
                  <c:v>3.9169999999999998</c:v>
                </c:pt>
                <c:pt idx="2272">
                  <c:v>3.9195000000000002</c:v>
                </c:pt>
                <c:pt idx="2273">
                  <c:v>3.9215</c:v>
                </c:pt>
                <c:pt idx="2274">
                  <c:v>3.9239999999999999</c:v>
                </c:pt>
                <c:pt idx="2275">
                  <c:v>3.9260000000000002</c:v>
                </c:pt>
                <c:pt idx="2276">
                  <c:v>3.9275000000000002</c:v>
                </c:pt>
                <c:pt idx="2277">
                  <c:v>3.9289999999999998</c:v>
                </c:pt>
                <c:pt idx="2278">
                  <c:v>3.9315000000000002</c:v>
                </c:pt>
                <c:pt idx="2279">
                  <c:v>3.9329999999999998</c:v>
                </c:pt>
                <c:pt idx="2280">
                  <c:v>3.9355000000000002</c:v>
                </c:pt>
                <c:pt idx="2281">
                  <c:v>3.9375</c:v>
                </c:pt>
                <c:pt idx="2282">
                  <c:v>3.94</c:v>
                </c:pt>
                <c:pt idx="2283">
                  <c:v>3.9420000000000002</c:v>
                </c:pt>
                <c:pt idx="2284">
                  <c:v>3.944</c:v>
                </c:pt>
                <c:pt idx="2285">
                  <c:v>3.9460000000000002</c:v>
                </c:pt>
                <c:pt idx="2286">
                  <c:v>3.948</c:v>
                </c:pt>
                <c:pt idx="2287">
                  <c:v>3.9489999999999998</c:v>
                </c:pt>
                <c:pt idx="2288">
                  <c:v>3.9514999999999998</c:v>
                </c:pt>
                <c:pt idx="2289">
                  <c:v>3.9535</c:v>
                </c:pt>
                <c:pt idx="2290">
                  <c:v>3.956</c:v>
                </c:pt>
                <c:pt idx="2291">
                  <c:v>3.9575</c:v>
                </c:pt>
                <c:pt idx="2292">
                  <c:v>3.96</c:v>
                </c:pt>
                <c:pt idx="2293">
                  <c:v>3.9620000000000002</c:v>
                </c:pt>
                <c:pt idx="2294">
                  <c:v>3.964</c:v>
                </c:pt>
                <c:pt idx="2295">
                  <c:v>3.9660000000000002</c:v>
                </c:pt>
                <c:pt idx="2296">
                  <c:v>3.968</c:v>
                </c:pt>
                <c:pt idx="2297">
                  <c:v>3.97</c:v>
                </c:pt>
                <c:pt idx="2298">
                  <c:v>3.972</c:v>
                </c:pt>
                <c:pt idx="2299">
                  <c:v>3.9744999999999999</c:v>
                </c:pt>
                <c:pt idx="2300">
                  <c:v>3.9769999999999999</c:v>
                </c:pt>
                <c:pt idx="2301">
                  <c:v>3.9790000000000001</c:v>
                </c:pt>
                <c:pt idx="2302">
                  <c:v>3.9809999999999999</c:v>
                </c:pt>
                <c:pt idx="2303">
                  <c:v>3.9830000000000001</c:v>
                </c:pt>
                <c:pt idx="2304">
                  <c:v>3.9849999999999999</c:v>
                </c:pt>
                <c:pt idx="2305">
                  <c:v>3.9870000000000001</c:v>
                </c:pt>
                <c:pt idx="2306">
                  <c:v>3.9885000000000002</c:v>
                </c:pt>
                <c:pt idx="2307">
                  <c:v>3.9904999999999999</c:v>
                </c:pt>
                <c:pt idx="2308">
                  <c:v>3.9929999999999999</c:v>
                </c:pt>
                <c:pt idx="2309">
                  <c:v>3.9954999999999998</c:v>
                </c:pt>
                <c:pt idx="2310">
                  <c:v>3.9980000000000002</c:v>
                </c:pt>
                <c:pt idx="2311">
                  <c:v>4.0004999999999997</c:v>
                </c:pt>
                <c:pt idx="2312">
                  <c:v>4.0025000000000004</c:v>
                </c:pt>
                <c:pt idx="2313">
                  <c:v>4.0049999999999999</c:v>
                </c:pt>
                <c:pt idx="2314">
                  <c:v>4.0069999999999997</c:v>
                </c:pt>
                <c:pt idx="2315">
                  <c:v>4.0090000000000003</c:v>
                </c:pt>
                <c:pt idx="2316">
                  <c:v>4.0110000000000001</c:v>
                </c:pt>
                <c:pt idx="2317">
                  <c:v>4.0129999999999999</c:v>
                </c:pt>
                <c:pt idx="2318">
                  <c:v>4.016</c:v>
                </c:pt>
                <c:pt idx="2319">
                  <c:v>4.0179999999999998</c:v>
                </c:pt>
                <c:pt idx="2320">
                  <c:v>4.0205000000000002</c:v>
                </c:pt>
                <c:pt idx="2321">
                  <c:v>4.0225</c:v>
                </c:pt>
                <c:pt idx="2322">
                  <c:v>4.0244999999999997</c:v>
                </c:pt>
                <c:pt idx="2323">
                  <c:v>4.0270000000000001</c:v>
                </c:pt>
                <c:pt idx="2324">
                  <c:v>4.0289999999999999</c:v>
                </c:pt>
                <c:pt idx="2325">
                  <c:v>4.0315000000000003</c:v>
                </c:pt>
                <c:pt idx="2326">
                  <c:v>4.0335000000000001</c:v>
                </c:pt>
                <c:pt idx="2327">
                  <c:v>4.0354999999999999</c:v>
                </c:pt>
                <c:pt idx="2328">
                  <c:v>4.0380000000000003</c:v>
                </c:pt>
                <c:pt idx="2329">
                  <c:v>4.04</c:v>
                </c:pt>
                <c:pt idx="2330">
                  <c:v>4.0425000000000004</c:v>
                </c:pt>
                <c:pt idx="2331">
                  <c:v>4.0439999999999996</c:v>
                </c:pt>
                <c:pt idx="2332">
                  <c:v>4.0460000000000003</c:v>
                </c:pt>
                <c:pt idx="2333">
                  <c:v>4.048</c:v>
                </c:pt>
                <c:pt idx="2334">
                  <c:v>4.0495000000000001</c:v>
                </c:pt>
                <c:pt idx="2335">
                  <c:v>4.0519999999999996</c:v>
                </c:pt>
                <c:pt idx="2336">
                  <c:v>4.0540000000000003</c:v>
                </c:pt>
                <c:pt idx="2337">
                  <c:v>4.056</c:v>
                </c:pt>
                <c:pt idx="2338">
                  <c:v>4.0585000000000004</c:v>
                </c:pt>
                <c:pt idx="2339">
                  <c:v>4.0605000000000002</c:v>
                </c:pt>
                <c:pt idx="2340">
                  <c:v>4.0629999999999997</c:v>
                </c:pt>
                <c:pt idx="2341">
                  <c:v>4.0650000000000004</c:v>
                </c:pt>
                <c:pt idx="2342">
                  <c:v>4.0674999999999999</c:v>
                </c:pt>
                <c:pt idx="2343">
                  <c:v>4.069</c:v>
                </c:pt>
                <c:pt idx="2344">
                  <c:v>4.0720000000000001</c:v>
                </c:pt>
                <c:pt idx="2345">
                  <c:v>4.0739999999999998</c:v>
                </c:pt>
                <c:pt idx="2346">
                  <c:v>4.077</c:v>
                </c:pt>
                <c:pt idx="2347">
                  <c:v>4.0789999999999997</c:v>
                </c:pt>
                <c:pt idx="2348">
                  <c:v>4.0815000000000001</c:v>
                </c:pt>
                <c:pt idx="2349">
                  <c:v>4.0834999999999999</c:v>
                </c:pt>
                <c:pt idx="2350">
                  <c:v>4.0860000000000003</c:v>
                </c:pt>
                <c:pt idx="2351">
                  <c:v>4.0875000000000004</c:v>
                </c:pt>
                <c:pt idx="2352">
                  <c:v>4.0895000000000001</c:v>
                </c:pt>
                <c:pt idx="2353">
                  <c:v>4.0914999999999999</c:v>
                </c:pt>
                <c:pt idx="2354">
                  <c:v>4.0934999999999997</c:v>
                </c:pt>
                <c:pt idx="2355">
                  <c:v>4.0960000000000001</c:v>
                </c:pt>
                <c:pt idx="2356">
                  <c:v>4.0979999999999999</c:v>
                </c:pt>
                <c:pt idx="2357">
                  <c:v>4.1005000000000003</c:v>
                </c:pt>
                <c:pt idx="2358">
                  <c:v>4.1025</c:v>
                </c:pt>
                <c:pt idx="2359">
                  <c:v>4.1044999999999998</c:v>
                </c:pt>
                <c:pt idx="2360">
                  <c:v>4.1059999999999999</c:v>
                </c:pt>
                <c:pt idx="2361">
                  <c:v>4.1079999999999997</c:v>
                </c:pt>
                <c:pt idx="2362">
                  <c:v>4.1105</c:v>
                </c:pt>
                <c:pt idx="2363">
                  <c:v>4.1120000000000001</c:v>
                </c:pt>
                <c:pt idx="2364">
                  <c:v>4.1139999999999999</c:v>
                </c:pt>
                <c:pt idx="2365">
                  <c:v>4.1165000000000003</c:v>
                </c:pt>
                <c:pt idx="2366">
                  <c:v>4.1189999999999998</c:v>
                </c:pt>
                <c:pt idx="2367">
                  <c:v>4.1219999999999999</c:v>
                </c:pt>
                <c:pt idx="2368">
                  <c:v>4.1239999999999997</c:v>
                </c:pt>
                <c:pt idx="2369">
                  <c:v>4.1260000000000003</c:v>
                </c:pt>
                <c:pt idx="2370">
                  <c:v>4.1275000000000004</c:v>
                </c:pt>
                <c:pt idx="2371">
                  <c:v>4.13</c:v>
                </c:pt>
                <c:pt idx="2372">
                  <c:v>4.1325000000000003</c:v>
                </c:pt>
                <c:pt idx="2373">
                  <c:v>4.1345000000000001</c:v>
                </c:pt>
                <c:pt idx="2374">
                  <c:v>4.1369999999999996</c:v>
                </c:pt>
                <c:pt idx="2375">
                  <c:v>4.1390000000000002</c:v>
                </c:pt>
                <c:pt idx="2376">
                  <c:v>4.1420000000000003</c:v>
                </c:pt>
                <c:pt idx="2377">
                  <c:v>4.1444999999999999</c:v>
                </c:pt>
                <c:pt idx="2378">
                  <c:v>4.1464999999999996</c:v>
                </c:pt>
                <c:pt idx="2379">
                  <c:v>4.1479999999999997</c:v>
                </c:pt>
                <c:pt idx="2380">
                  <c:v>4.1505000000000001</c:v>
                </c:pt>
                <c:pt idx="2381">
                  <c:v>4.1524999999999999</c:v>
                </c:pt>
                <c:pt idx="2382">
                  <c:v>4.1544999999999996</c:v>
                </c:pt>
                <c:pt idx="2383">
                  <c:v>4.1565000000000003</c:v>
                </c:pt>
                <c:pt idx="2384">
                  <c:v>4.1595000000000004</c:v>
                </c:pt>
                <c:pt idx="2385">
                  <c:v>4.1619999999999999</c:v>
                </c:pt>
                <c:pt idx="2386">
                  <c:v>4.1639999999999997</c:v>
                </c:pt>
                <c:pt idx="2387">
                  <c:v>4.1660000000000004</c:v>
                </c:pt>
                <c:pt idx="2388">
                  <c:v>4.1680000000000001</c:v>
                </c:pt>
                <c:pt idx="2389">
                  <c:v>4.1695000000000002</c:v>
                </c:pt>
                <c:pt idx="2390">
                  <c:v>4.1715</c:v>
                </c:pt>
                <c:pt idx="2391">
                  <c:v>4.1734999999999998</c:v>
                </c:pt>
                <c:pt idx="2392">
                  <c:v>4.1760000000000002</c:v>
                </c:pt>
                <c:pt idx="2393">
                  <c:v>4.1784999999999997</c:v>
                </c:pt>
                <c:pt idx="2394">
                  <c:v>4.181</c:v>
                </c:pt>
                <c:pt idx="2395">
                  <c:v>4.1829999999999998</c:v>
                </c:pt>
                <c:pt idx="2396">
                  <c:v>4.1849999999999996</c:v>
                </c:pt>
                <c:pt idx="2397">
                  <c:v>4.1870000000000003</c:v>
                </c:pt>
                <c:pt idx="2398">
                  <c:v>4.1885000000000003</c:v>
                </c:pt>
                <c:pt idx="2399">
                  <c:v>4.1914999999999996</c:v>
                </c:pt>
                <c:pt idx="2400">
                  <c:v>4.1929999999999996</c:v>
                </c:pt>
                <c:pt idx="2401">
                  <c:v>4.1950000000000003</c:v>
                </c:pt>
                <c:pt idx="2402">
                  <c:v>4.1974999999999998</c:v>
                </c:pt>
                <c:pt idx="2403">
                  <c:v>4.2</c:v>
                </c:pt>
                <c:pt idx="2404">
                  <c:v>4.2024999999999997</c:v>
                </c:pt>
                <c:pt idx="2405">
                  <c:v>4.2045000000000003</c:v>
                </c:pt>
                <c:pt idx="2406">
                  <c:v>4.2069999999999999</c:v>
                </c:pt>
                <c:pt idx="2407">
                  <c:v>4.2084999999999999</c:v>
                </c:pt>
                <c:pt idx="2408">
                  <c:v>4.2104999999999997</c:v>
                </c:pt>
                <c:pt idx="2409">
                  <c:v>4.2125000000000004</c:v>
                </c:pt>
                <c:pt idx="2410">
                  <c:v>4.2145000000000001</c:v>
                </c:pt>
                <c:pt idx="2411">
                  <c:v>4.2169999999999996</c:v>
                </c:pt>
                <c:pt idx="2412">
                  <c:v>4.2190000000000003</c:v>
                </c:pt>
                <c:pt idx="2413">
                  <c:v>4.2214999999999998</c:v>
                </c:pt>
                <c:pt idx="2414">
                  <c:v>4.2234999999999996</c:v>
                </c:pt>
                <c:pt idx="2415">
                  <c:v>4.2255000000000003</c:v>
                </c:pt>
                <c:pt idx="2416">
                  <c:v>4.2275</c:v>
                </c:pt>
                <c:pt idx="2417">
                  <c:v>4.2294999999999998</c:v>
                </c:pt>
                <c:pt idx="2418">
                  <c:v>4.2320000000000002</c:v>
                </c:pt>
                <c:pt idx="2419">
                  <c:v>4.234</c:v>
                </c:pt>
                <c:pt idx="2420">
                  <c:v>4.2365000000000004</c:v>
                </c:pt>
                <c:pt idx="2421">
                  <c:v>4.2385000000000002</c:v>
                </c:pt>
                <c:pt idx="2422">
                  <c:v>4.2415000000000003</c:v>
                </c:pt>
                <c:pt idx="2423">
                  <c:v>4.2435</c:v>
                </c:pt>
                <c:pt idx="2424">
                  <c:v>4.2454999999999998</c:v>
                </c:pt>
                <c:pt idx="2425">
                  <c:v>4.2480000000000002</c:v>
                </c:pt>
                <c:pt idx="2426">
                  <c:v>4.25</c:v>
                </c:pt>
                <c:pt idx="2427">
                  <c:v>4.2525000000000004</c:v>
                </c:pt>
                <c:pt idx="2428">
                  <c:v>4.2545000000000002</c:v>
                </c:pt>
                <c:pt idx="2429">
                  <c:v>4.2569999999999997</c:v>
                </c:pt>
                <c:pt idx="2430">
                  <c:v>4.26</c:v>
                </c:pt>
                <c:pt idx="2431">
                  <c:v>4.2619999999999996</c:v>
                </c:pt>
                <c:pt idx="2432">
                  <c:v>4.2649999999999997</c:v>
                </c:pt>
                <c:pt idx="2433">
                  <c:v>4.2675000000000001</c:v>
                </c:pt>
                <c:pt idx="2434">
                  <c:v>4.2699999999999996</c:v>
                </c:pt>
                <c:pt idx="2435">
                  <c:v>4.2720000000000002</c:v>
                </c:pt>
                <c:pt idx="2436">
                  <c:v>4.274</c:v>
                </c:pt>
                <c:pt idx="2437">
                  <c:v>4.2759999999999998</c:v>
                </c:pt>
                <c:pt idx="2438">
                  <c:v>4.2785000000000002</c:v>
                </c:pt>
                <c:pt idx="2439">
                  <c:v>4.2805</c:v>
                </c:pt>
                <c:pt idx="2440">
                  <c:v>4.2835000000000001</c:v>
                </c:pt>
                <c:pt idx="2441">
                  <c:v>4.2859999999999996</c:v>
                </c:pt>
                <c:pt idx="2442">
                  <c:v>4.2885</c:v>
                </c:pt>
                <c:pt idx="2443">
                  <c:v>4.2904999999999998</c:v>
                </c:pt>
                <c:pt idx="2444">
                  <c:v>4.2925000000000004</c:v>
                </c:pt>
                <c:pt idx="2445">
                  <c:v>4.2945000000000002</c:v>
                </c:pt>
                <c:pt idx="2446">
                  <c:v>4.2965</c:v>
                </c:pt>
                <c:pt idx="2447">
                  <c:v>4.2984999999999998</c:v>
                </c:pt>
                <c:pt idx="2448">
                  <c:v>4.3</c:v>
                </c:pt>
                <c:pt idx="2449">
                  <c:v>4.3019999999999996</c:v>
                </c:pt>
                <c:pt idx="2450">
                  <c:v>4.3049999999999997</c:v>
                </c:pt>
                <c:pt idx="2451">
                  <c:v>4.3070000000000004</c:v>
                </c:pt>
                <c:pt idx="2452">
                  <c:v>4.3090000000000002</c:v>
                </c:pt>
                <c:pt idx="2453">
                  <c:v>4.3109999999999999</c:v>
                </c:pt>
                <c:pt idx="2454">
                  <c:v>4.3135000000000003</c:v>
                </c:pt>
                <c:pt idx="2455">
                  <c:v>4.3155000000000001</c:v>
                </c:pt>
                <c:pt idx="2456">
                  <c:v>4.3170000000000002</c:v>
                </c:pt>
                <c:pt idx="2457">
                  <c:v>4.319</c:v>
                </c:pt>
                <c:pt idx="2458">
                  <c:v>4.3215000000000003</c:v>
                </c:pt>
                <c:pt idx="2459">
                  <c:v>4.3250000000000002</c:v>
                </c:pt>
                <c:pt idx="2460">
                  <c:v>4.3274999999999997</c:v>
                </c:pt>
                <c:pt idx="2461">
                  <c:v>4.3295000000000003</c:v>
                </c:pt>
                <c:pt idx="2462">
                  <c:v>4.3315000000000001</c:v>
                </c:pt>
                <c:pt idx="2463">
                  <c:v>4.3334999999999999</c:v>
                </c:pt>
                <c:pt idx="2464">
                  <c:v>4.3360000000000003</c:v>
                </c:pt>
                <c:pt idx="2465">
                  <c:v>4.3380000000000001</c:v>
                </c:pt>
                <c:pt idx="2466">
                  <c:v>4.34</c:v>
                </c:pt>
                <c:pt idx="2467">
                  <c:v>4.343</c:v>
                </c:pt>
                <c:pt idx="2468">
                  <c:v>4.3455000000000004</c:v>
                </c:pt>
                <c:pt idx="2469">
                  <c:v>4.3479999999999999</c:v>
                </c:pt>
                <c:pt idx="2470">
                  <c:v>4.3499999999999996</c:v>
                </c:pt>
                <c:pt idx="2471">
                  <c:v>4.3520000000000003</c:v>
                </c:pt>
                <c:pt idx="2472">
                  <c:v>4.3550000000000004</c:v>
                </c:pt>
                <c:pt idx="2473">
                  <c:v>4.3570000000000002</c:v>
                </c:pt>
                <c:pt idx="2474">
                  <c:v>4.3594999999999997</c:v>
                </c:pt>
                <c:pt idx="2475">
                  <c:v>4.3615000000000004</c:v>
                </c:pt>
                <c:pt idx="2476">
                  <c:v>4.3639999999999999</c:v>
                </c:pt>
                <c:pt idx="2477">
                  <c:v>4.3665000000000003</c:v>
                </c:pt>
                <c:pt idx="2478">
                  <c:v>4.3685</c:v>
                </c:pt>
                <c:pt idx="2479">
                  <c:v>4.3710000000000004</c:v>
                </c:pt>
                <c:pt idx="2480">
                  <c:v>4.3734999999999999</c:v>
                </c:pt>
                <c:pt idx="2481">
                  <c:v>4.375</c:v>
                </c:pt>
                <c:pt idx="2482">
                  <c:v>4.3769999999999998</c:v>
                </c:pt>
                <c:pt idx="2483">
                  <c:v>4.3789999999999996</c:v>
                </c:pt>
                <c:pt idx="2484">
                  <c:v>4.3810000000000002</c:v>
                </c:pt>
                <c:pt idx="2485">
                  <c:v>4.3825000000000003</c:v>
                </c:pt>
                <c:pt idx="2486">
                  <c:v>4.3855000000000004</c:v>
                </c:pt>
                <c:pt idx="2487">
                  <c:v>4.3875000000000002</c:v>
                </c:pt>
                <c:pt idx="2488">
                  <c:v>4.3895</c:v>
                </c:pt>
                <c:pt idx="2489">
                  <c:v>4.3920000000000003</c:v>
                </c:pt>
                <c:pt idx="2490">
                  <c:v>4.3940000000000001</c:v>
                </c:pt>
                <c:pt idx="2491">
                  <c:v>4.3955000000000002</c:v>
                </c:pt>
                <c:pt idx="2492">
                  <c:v>4.3970000000000002</c:v>
                </c:pt>
                <c:pt idx="2493">
                  <c:v>4.399</c:v>
                </c:pt>
                <c:pt idx="2494">
                  <c:v>4.4015000000000004</c:v>
                </c:pt>
                <c:pt idx="2495">
                  <c:v>4.4035000000000002</c:v>
                </c:pt>
                <c:pt idx="2496">
                  <c:v>4.4059999999999997</c:v>
                </c:pt>
                <c:pt idx="2497">
                  <c:v>4.4080000000000004</c:v>
                </c:pt>
                <c:pt idx="2498">
                  <c:v>4.41</c:v>
                </c:pt>
                <c:pt idx="2499">
                  <c:v>4.4119999999999999</c:v>
                </c:pt>
                <c:pt idx="2500">
                  <c:v>4.4139999999999997</c:v>
                </c:pt>
                <c:pt idx="2501">
                  <c:v>4.4160000000000004</c:v>
                </c:pt>
                <c:pt idx="2502">
                  <c:v>4.4175000000000004</c:v>
                </c:pt>
                <c:pt idx="2503">
                  <c:v>4.4195000000000002</c:v>
                </c:pt>
                <c:pt idx="2504">
                  <c:v>4.4215</c:v>
                </c:pt>
                <c:pt idx="2505">
                  <c:v>4.423</c:v>
                </c:pt>
                <c:pt idx="2506">
                  <c:v>4.4255000000000004</c:v>
                </c:pt>
                <c:pt idx="2507">
                  <c:v>4.4275000000000002</c:v>
                </c:pt>
                <c:pt idx="2508">
                  <c:v>4.43</c:v>
                </c:pt>
                <c:pt idx="2509">
                  <c:v>4.4320000000000004</c:v>
                </c:pt>
                <c:pt idx="2510">
                  <c:v>4.4340000000000002</c:v>
                </c:pt>
                <c:pt idx="2511">
                  <c:v>4.4359999999999999</c:v>
                </c:pt>
                <c:pt idx="2512">
                  <c:v>4.4379999999999997</c:v>
                </c:pt>
                <c:pt idx="2513">
                  <c:v>4.4394999999999998</c:v>
                </c:pt>
                <c:pt idx="2514">
                  <c:v>4.4414999999999996</c:v>
                </c:pt>
                <c:pt idx="2515">
                  <c:v>4.4444999999999997</c:v>
                </c:pt>
                <c:pt idx="2516">
                  <c:v>4.4465000000000003</c:v>
                </c:pt>
                <c:pt idx="2517">
                  <c:v>4.4485000000000001</c:v>
                </c:pt>
                <c:pt idx="2518">
                  <c:v>4.4504999999999999</c:v>
                </c:pt>
                <c:pt idx="2519">
                  <c:v>4.4524999999999997</c:v>
                </c:pt>
                <c:pt idx="2520">
                  <c:v>4.4545000000000003</c:v>
                </c:pt>
                <c:pt idx="2521">
                  <c:v>4.4560000000000004</c:v>
                </c:pt>
                <c:pt idx="2522">
                  <c:v>4.4580000000000002</c:v>
                </c:pt>
                <c:pt idx="2523">
                  <c:v>4.46</c:v>
                </c:pt>
                <c:pt idx="2524">
                  <c:v>4.4625000000000004</c:v>
                </c:pt>
                <c:pt idx="2525">
                  <c:v>4.4649999999999999</c:v>
                </c:pt>
                <c:pt idx="2526">
                  <c:v>4.4669999999999996</c:v>
                </c:pt>
                <c:pt idx="2527">
                  <c:v>4.4690000000000003</c:v>
                </c:pt>
                <c:pt idx="2528">
                  <c:v>4.4714999999999998</c:v>
                </c:pt>
                <c:pt idx="2529">
                  <c:v>4.4740000000000002</c:v>
                </c:pt>
                <c:pt idx="2530">
                  <c:v>4.476</c:v>
                </c:pt>
                <c:pt idx="2531">
                  <c:v>4.4775</c:v>
                </c:pt>
                <c:pt idx="2532">
                  <c:v>4.4794999999999998</c:v>
                </c:pt>
                <c:pt idx="2533">
                  <c:v>4.4820000000000002</c:v>
                </c:pt>
                <c:pt idx="2534">
                  <c:v>4.484</c:v>
                </c:pt>
                <c:pt idx="2535">
                  <c:v>4.4870000000000001</c:v>
                </c:pt>
                <c:pt idx="2536">
                  <c:v>4.4889999999999999</c:v>
                </c:pt>
                <c:pt idx="2537">
                  <c:v>4.4915000000000003</c:v>
                </c:pt>
                <c:pt idx="2538">
                  <c:v>4.4939999999999998</c:v>
                </c:pt>
                <c:pt idx="2539">
                  <c:v>4.4960000000000004</c:v>
                </c:pt>
                <c:pt idx="2540">
                  <c:v>4.4980000000000002</c:v>
                </c:pt>
                <c:pt idx="2541">
                  <c:v>4.5</c:v>
                </c:pt>
                <c:pt idx="2542">
                  <c:v>4.5025000000000004</c:v>
                </c:pt>
                <c:pt idx="2543">
                  <c:v>4.5039999999999996</c:v>
                </c:pt>
                <c:pt idx="2544">
                  <c:v>4.5065</c:v>
                </c:pt>
                <c:pt idx="2545">
                  <c:v>4.5084999999999997</c:v>
                </c:pt>
                <c:pt idx="2546">
                  <c:v>4.5114999999999998</c:v>
                </c:pt>
                <c:pt idx="2547">
                  <c:v>4.5140000000000002</c:v>
                </c:pt>
                <c:pt idx="2548">
                  <c:v>4.5155000000000003</c:v>
                </c:pt>
                <c:pt idx="2549">
                  <c:v>4.5175000000000001</c:v>
                </c:pt>
                <c:pt idx="2550">
                  <c:v>4.5194999999999999</c:v>
                </c:pt>
                <c:pt idx="2551">
                  <c:v>4.5209999999999999</c:v>
                </c:pt>
                <c:pt idx="2552">
                  <c:v>4.5229999999999997</c:v>
                </c:pt>
                <c:pt idx="2553">
                  <c:v>4.5250000000000004</c:v>
                </c:pt>
                <c:pt idx="2554">
                  <c:v>4.5274999999999999</c:v>
                </c:pt>
                <c:pt idx="2555">
                  <c:v>4.5294999999999996</c:v>
                </c:pt>
                <c:pt idx="2556">
                  <c:v>4.532</c:v>
                </c:pt>
                <c:pt idx="2557">
                  <c:v>4.5339999999999998</c:v>
                </c:pt>
                <c:pt idx="2558">
                  <c:v>4.5359999999999996</c:v>
                </c:pt>
                <c:pt idx="2559">
                  <c:v>4.5380000000000003</c:v>
                </c:pt>
                <c:pt idx="2560">
                  <c:v>4.54</c:v>
                </c:pt>
                <c:pt idx="2561">
                  <c:v>4.5425000000000004</c:v>
                </c:pt>
                <c:pt idx="2562">
                  <c:v>4.5445000000000002</c:v>
                </c:pt>
                <c:pt idx="2563">
                  <c:v>4.5469999999999997</c:v>
                </c:pt>
                <c:pt idx="2564">
                  <c:v>4.5490000000000004</c:v>
                </c:pt>
                <c:pt idx="2565">
                  <c:v>4.5514999999999999</c:v>
                </c:pt>
                <c:pt idx="2566">
                  <c:v>4.5534999999999997</c:v>
                </c:pt>
                <c:pt idx="2567">
                  <c:v>4.5555000000000003</c:v>
                </c:pt>
                <c:pt idx="2568">
                  <c:v>4.5575000000000001</c:v>
                </c:pt>
                <c:pt idx="2569">
                  <c:v>4.5594999999999999</c:v>
                </c:pt>
                <c:pt idx="2570">
                  <c:v>4.5625</c:v>
                </c:pt>
                <c:pt idx="2571">
                  <c:v>4.5644999999999998</c:v>
                </c:pt>
                <c:pt idx="2572">
                  <c:v>4.5670000000000002</c:v>
                </c:pt>
                <c:pt idx="2573">
                  <c:v>4.569</c:v>
                </c:pt>
                <c:pt idx="2574">
                  <c:v>4.5715000000000003</c:v>
                </c:pt>
                <c:pt idx="2575">
                  <c:v>4.5735000000000001</c:v>
                </c:pt>
                <c:pt idx="2576">
                  <c:v>4.5754999999999999</c:v>
                </c:pt>
                <c:pt idx="2577">
                  <c:v>4.577</c:v>
                </c:pt>
                <c:pt idx="2578">
                  <c:v>4.5789999999999997</c:v>
                </c:pt>
                <c:pt idx="2579">
                  <c:v>4.5810000000000004</c:v>
                </c:pt>
                <c:pt idx="2580">
                  <c:v>4.5834999999999999</c:v>
                </c:pt>
                <c:pt idx="2581">
                  <c:v>4.5865</c:v>
                </c:pt>
                <c:pt idx="2582">
                  <c:v>4.5884999999999998</c:v>
                </c:pt>
                <c:pt idx="2583">
                  <c:v>4.5904999999999996</c:v>
                </c:pt>
                <c:pt idx="2584">
                  <c:v>4.5925000000000002</c:v>
                </c:pt>
                <c:pt idx="2585">
                  <c:v>4.5945</c:v>
                </c:pt>
                <c:pt idx="2586">
                  <c:v>4.5960000000000001</c:v>
                </c:pt>
                <c:pt idx="2587">
                  <c:v>4.5979999999999999</c:v>
                </c:pt>
                <c:pt idx="2588">
                  <c:v>4.5999999999999996</c:v>
                </c:pt>
                <c:pt idx="2589">
                  <c:v>4.6014999999999997</c:v>
                </c:pt>
                <c:pt idx="2590">
                  <c:v>4.6044999999999998</c:v>
                </c:pt>
                <c:pt idx="2591">
                  <c:v>4.6070000000000002</c:v>
                </c:pt>
                <c:pt idx="2592">
                  <c:v>4.6100000000000003</c:v>
                </c:pt>
                <c:pt idx="2593">
                  <c:v>4.6115000000000004</c:v>
                </c:pt>
                <c:pt idx="2594">
                  <c:v>4.6139999999999999</c:v>
                </c:pt>
                <c:pt idx="2595">
                  <c:v>4.6165000000000003</c:v>
                </c:pt>
                <c:pt idx="2596">
                  <c:v>4.6185</c:v>
                </c:pt>
                <c:pt idx="2597">
                  <c:v>4.6210000000000004</c:v>
                </c:pt>
                <c:pt idx="2598">
                  <c:v>4.6234999999999999</c:v>
                </c:pt>
                <c:pt idx="2599">
                  <c:v>4.6260000000000003</c:v>
                </c:pt>
                <c:pt idx="2600">
                  <c:v>4.6280000000000001</c:v>
                </c:pt>
                <c:pt idx="2601">
                  <c:v>4.63</c:v>
                </c:pt>
                <c:pt idx="2602">
                  <c:v>4.6319999999999997</c:v>
                </c:pt>
                <c:pt idx="2603">
                  <c:v>4.6334999999999997</c:v>
                </c:pt>
                <c:pt idx="2604">
                  <c:v>4.6355000000000004</c:v>
                </c:pt>
                <c:pt idx="2605">
                  <c:v>4.6375000000000002</c:v>
                </c:pt>
                <c:pt idx="2606">
                  <c:v>4.6395</c:v>
                </c:pt>
                <c:pt idx="2607">
                  <c:v>4.6420000000000003</c:v>
                </c:pt>
                <c:pt idx="2608">
                  <c:v>4.6444999999999999</c:v>
                </c:pt>
                <c:pt idx="2609">
                  <c:v>4.6464999999999996</c:v>
                </c:pt>
                <c:pt idx="2610">
                  <c:v>4.649</c:v>
                </c:pt>
                <c:pt idx="2611">
                  <c:v>4.6505000000000001</c:v>
                </c:pt>
                <c:pt idx="2612">
                  <c:v>4.6524999999999999</c:v>
                </c:pt>
                <c:pt idx="2613">
                  <c:v>4.6544999999999996</c:v>
                </c:pt>
                <c:pt idx="2614">
                  <c:v>4.6559999999999997</c:v>
                </c:pt>
                <c:pt idx="2615">
                  <c:v>4.6580000000000004</c:v>
                </c:pt>
                <c:pt idx="2616">
                  <c:v>4.66</c:v>
                </c:pt>
                <c:pt idx="2617">
                  <c:v>4.6619999999999999</c:v>
                </c:pt>
                <c:pt idx="2618">
                  <c:v>4.6645000000000003</c:v>
                </c:pt>
                <c:pt idx="2619">
                  <c:v>4.6665000000000001</c:v>
                </c:pt>
                <c:pt idx="2620">
                  <c:v>4.6689999999999996</c:v>
                </c:pt>
                <c:pt idx="2621">
                  <c:v>4.6704999999999997</c:v>
                </c:pt>
                <c:pt idx="2622">
                  <c:v>4.6719999999999997</c:v>
                </c:pt>
                <c:pt idx="2623">
                  <c:v>4.6740000000000004</c:v>
                </c:pt>
                <c:pt idx="2624">
                  <c:v>4.6760000000000002</c:v>
                </c:pt>
                <c:pt idx="2625">
                  <c:v>4.6775000000000002</c:v>
                </c:pt>
                <c:pt idx="2626">
                  <c:v>4.68</c:v>
                </c:pt>
                <c:pt idx="2627">
                  <c:v>4.6814999999999998</c:v>
                </c:pt>
                <c:pt idx="2628">
                  <c:v>4.6840000000000002</c:v>
                </c:pt>
                <c:pt idx="2629">
                  <c:v>4.6859999999999999</c:v>
                </c:pt>
                <c:pt idx="2630">
                  <c:v>4.6879999999999997</c:v>
                </c:pt>
                <c:pt idx="2631">
                  <c:v>4.6900000000000004</c:v>
                </c:pt>
                <c:pt idx="2632">
                  <c:v>4.6914999999999996</c:v>
                </c:pt>
                <c:pt idx="2633">
                  <c:v>4.6935000000000002</c:v>
                </c:pt>
                <c:pt idx="2634">
                  <c:v>4.6955</c:v>
                </c:pt>
                <c:pt idx="2635">
                  <c:v>4.6974999999999998</c:v>
                </c:pt>
                <c:pt idx="2636">
                  <c:v>4.7</c:v>
                </c:pt>
                <c:pt idx="2637">
                  <c:v>4.7024999999999997</c:v>
                </c:pt>
                <c:pt idx="2638">
                  <c:v>4.7045000000000003</c:v>
                </c:pt>
                <c:pt idx="2639">
                  <c:v>4.7065000000000001</c:v>
                </c:pt>
                <c:pt idx="2640">
                  <c:v>4.7089999999999996</c:v>
                </c:pt>
                <c:pt idx="2641">
                  <c:v>4.7104999999999997</c:v>
                </c:pt>
                <c:pt idx="2642">
                  <c:v>4.7125000000000004</c:v>
                </c:pt>
                <c:pt idx="2643">
                  <c:v>4.7134999999999998</c:v>
                </c:pt>
                <c:pt idx="2644">
                  <c:v>4.7154999999999996</c:v>
                </c:pt>
                <c:pt idx="2645">
                  <c:v>4.718</c:v>
                </c:pt>
                <c:pt idx="2646">
                  <c:v>4.7205000000000004</c:v>
                </c:pt>
                <c:pt idx="2647">
                  <c:v>4.7225000000000001</c:v>
                </c:pt>
                <c:pt idx="2648">
                  <c:v>4.7249999999999996</c:v>
                </c:pt>
                <c:pt idx="2649">
                  <c:v>4.7264999999999997</c:v>
                </c:pt>
                <c:pt idx="2650">
                  <c:v>4.7285000000000004</c:v>
                </c:pt>
                <c:pt idx="2651">
                  <c:v>4.7305000000000001</c:v>
                </c:pt>
                <c:pt idx="2652">
                  <c:v>4.7329999999999997</c:v>
                </c:pt>
                <c:pt idx="2653">
                  <c:v>4.7344999999999997</c:v>
                </c:pt>
                <c:pt idx="2654">
                  <c:v>4.7370000000000001</c:v>
                </c:pt>
                <c:pt idx="2655">
                  <c:v>4.7394999999999996</c:v>
                </c:pt>
                <c:pt idx="2656">
                  <c:v>4.742</c:v>
                </c:pt>
                <c:pt idx="2657">
                  <c:v>4.7439999999999998</c:v>
                </c:pt>
                <c:pt idx="2658">
                  <c:v>4.7460000000000004</c:v>
                </c:pt>
                <c:pt idx="2659">
                  <c:v>4.7484999999999999</c:v>
                </c:pt>
                <c:pt idx="2660">
                  <c:v>4.7504999999999997</c:v>
                </c:pt>
                <c:pt idx="2661">
                  <c:v>4.7525000000000004</c:v>
                </c:pt>
                <c:pt idx="2662">
                  <c:v>4.7545000000000002</c:v>
                </c:pt>
                <c:pt idx="2663">
                  <c:v>4.7565</c:v>
                </c:pt>
                <c:pt idx="2664">
                  <c:v>4.7590000000000003</c:v>
                </c:pt>
                <c:pt idx="2665">
                  <c:v>4.7610000000000001</c:v>
                </c:pt>
                <c:pt idx="2666">
                  <c:v>4.7634999999999996</c:v>
                </c:pt>
                <c:pt idx="2667">
                  <c:v>4.7655000000000003</c:v>
                </c:pt>
                <c:pt idx="2668">
                  <c:v>4.7675000000000001</c:v>
                </c:pt>
                <c:pt idx="2669">
                  <c:v>4.7694999999999999</c:v>
                </c:pt>
                <c:pt idx="2670">
                  <c:v>4.7714999999999996</c:v>
                </c:pt>
                <c:pt idx="2671">
                  <c:v>4.7735000000000003</c:v>
                </c:pt>
                <c:pt idx="2672">
                  <c:v>4.7750000000000004</c:v>
                </c:pt>
                <c:pt idx="2673">
                  <c:v>4.7770000000000001</c:v>
                </c:pt>
                <c:pt idx="2674">
                  <c:v>4.78</c:v>
                </c:pt>
                <c:pt idx="2675">
                  <c:v>4.782</c:v>
                </c:pt>
                <c:pt idx="2676">
                  <c:v>4.7839999999999998</c:v>
                </c:pt>
                <c:pt idx="2677">
                  <c:v>4.7859999999999996</c:v>
                </c:pt>
                <c:pt idx="2678">
                  <c:v>4.7885</c:v>
                </c:pt>
                <c:pt idx="2679">
                  <c:v>4.7904999999999998</c:v>
                </c:pt>
                <c:pt idx="2680">
                  <c:v>4.7925000000000004</c:v>
                </c:pt>
                <c:pt idx="2681">
                  <c:v>4.7945000000000002</c:v>
                </c:pt>
                <c:pt idx="2682">
                  <c:v>4.7965</c:v>
                </c:pt>
                <c:pt idx="2683">
                  <c:v>4.7984999999999998</c:v>
                </c:pt>
                <c:pt idx="2684">
                  <c:v>4.8010000000000002</c:v>
                </c:pt>
                <c:pt idx="2685">
                  <c:v>4.8034999999999997</c:v>
                </c:pt>
                <c:pt idx="2686">
                  <c:v>4.8055000000000003</c:v>
                </c:pt>
                <c:pt idx="2687">
                  <c:v>4.8070000000000004</c:v>
                </c:pt>
                <c:pt idx="2688">
                  <c:v>4.8094999999999999</c:v>
                </c:pt>
                <c:pt idx="2689">
                  <c:v>4.8114999999999997</c:v>
                </c:pt>
                <c:pt idx="2690">
                  <c:v>4.8135000000000003</c:v>
                </c:pt>
                <c:pt idx="2691">
                  <c:v>4.8150000000000004</c:v>
                </c:pt>
                <c:pt idx="2692">
                  <c:v>4.8174999999999999</c:v>
                </c:pt>
                <c:pt idx="2693">
                  <c:v>4.8194999999999997</c:v>
                </c:pt>
                <c:pt idx="2694">
                  <c:v>4.8220000000000001</c:v>
                </c:pt>
                <c:pt idx="2695">
                  <c:v>4.8239999999999998</c:v>
                </c:pt>
                <c:pt idx="2696">
                  <c:v>4.8259999999999996</c:v>
                </c:pt>
                <c:pt idx="2697">
                  <c:v>4.8280000000000003</c:v>
                </c:pt>
                <c:pt idx="2698">
                  <c:v>4.8295000000000003</c:v>
                </c:pt>
                <c:pt idx="2699">
                  <c:v>4.8315000000000001</c:v>
                </c:pt>
                <c:pt idx="2700">
                  <c:v>4.8339999999999996</c:v>
                </c:pt>
                <c:pt idx="2701">
                  <c:v>4.8354999999999997</c:v>
                </c:pt>
                <c:pt idx="2702">
                  <c:v>4.8380000000000001</c:v>
                </c:pt>
                <c:pt idx="2703">
                  <c:v>4.84</c:v>
                </c:pt>
                <c:pt idx="2704">
                  <c:v>4.8425000000000002</c:v>
                </c:pt>
                <c:pt idx="2705">
                  <c:v>4.8445</c:v>
                </c:pt>
                <c:pt idx="2706">
                  <c:v>4.8464999999999998</c:v>
                </c:pt>
                <c:pt idx="2707">
                  <c:v>4.8479999999999999</c:v>
                </c:pt>
                <c:pt idx="2708">
                  <c:v>4.8505000000000003</c:v>
                </c:pt>
                <c:pt idx="2709">
                  <c:v>4.8529999999999998</c:v>
                </c:pt>
                <c:pt idx="2710">
                  <c:v>4.8550000000000004</c:v>
                </c:pt>
                <c:pt idx="2711">
                  <c:v>4.8570000000000002</c:v>
                </c:pt>
                <c:pt idx="2712">
                  <c:v>4.8594999999999997</c:v>
                </c:pt>
                <c:pt idx="2713">
                  <c:v>4.8620000000000001</c:v>
                </c:pt>
                <c:pt idx="2714">
                  <c:v>4.8639999999999999</c:v>
                </c:pt>
                <c:pt idx="2715">
                  <c:v>4.8659999999999997</c:v>
                </c:pt>
                <c:pt idx="2716">
                  <c:v>4.8680000000000003</c:v>
                </c:pt>
                <c:pt idx="2717">
                  <c:v>4.8695000000000004</c:v>
                </c:pt>
                <c:pt idx="2718">
                  <c:v>4.8715000000000002</c:v>
                </c:pt>
                <c:pt idx="2719">
                  <c:v>4.8734999999999999</c:v>
                </c:pt>
                <c:pt idx="2720">
                  <c:v>4.8760000000000003</c:v>
                </c:pt>
                <c:pt idx="2721">
                  <c:v>4.8780000000000001</c:v>
                </c:pt>
                <c:pt idx="2722">
                  <c:v>4.8810000000000002</c:v>
                </c:pt>
                <c:pt idx="2723">
                  <c:v>4.883</c:v>
                </c:pt>
                <c:pt idx="2724">
                  <c:v>4.8849999999999998</c:v>
                </c:pt>
                <c:pt idx="2725">
                  <c:v>4.8869999999999996</c:v>
                </c:pt>
                <c:pt idx="2726">
                  <c:v>4.8890000000000002</c:v>
                </c:pt>
                <c:pt idx="2727">
                  <c:v>4.8905000000000003</c:v>
                </c:pt>
                <c:pt idx="2728">
                  <c:v>4.8929999999999998</c:v>
                </c:pt>
                <c:pt idx="2729">
                  <c:v>4.8949999999999996</c:v>
                </c:pt>
                <c:pt idx="2730">
                  <c:v>4.8975</c:v>
                </c:pt>
                <c:pt idx="2731">
                  <c:v>4.9000000000000004</c:v>
                </c:pt>
                <c:pt idx="2732">
                  <c:v>4.9020000000000001</c:v>
                </c:pt>
                <c:pt idx="2733">
                  <c:v>4.9039999999999999</c:v>
                </c:pt>
                <c:pt idx="2734">
                  <c:v>4.9059999999999997</c:v>
                </c:pt>
                <c:pt idx="2735">
                  <c:v>4.9085000000000001</c:v>
                </c:pt>
                <c:pt idx="2736">
                  <c:v>4.9104999999999999</c:v>
                </c:pt>
                <c:pt idx="2737">
                  <c:v>4.9130000000000003</c:v>
                </c:pt>
                <c:pt idx="2738">
                  <c:v>4.9154999999999998</c:v>
                </c:pt>
                <c:pt idx="2739">
                  <c:v>4.9175000000000004</c:v>
                </c:pt>
                <c:pt idx="2740">
                  <c:v>4.9204999999999997</c:v>
                </c:pt>
                <c:pt idx="2741">
                  <c:v>4.923</c:v>
                </c:pt>
                <c:pt idx="2742">
                  <c:v>4.9245000000000001</c:v>
                </c:pt>
                <c:pt idx="2743">
                  <c:v>4.9264999999999999</c:v>
                </c:pt>
                <c:pt idx="2744">
                  <c:v>4.9284999999999997</c:v>
                </c:pt>
                <c:pt idx="2745">
                  <c:v>4.9305000000000003</c:v>
                </c:pt>
                <c:pt idx="2746">
                  <c:v>4.9329999999999998</c:v>
                </c:pt>
                <c:pt idx="2747">
                  <c:v>4.9349999999999996</c:v>
                </c:pt>
                <c:pt idx="2748">
                  <c:v>4.9375</c:v>
                </c:pt>
                <c:pt idx="2749">
                  <c:v>4.9400000000000004</c:v>
                </c:pt>
                <c:pt idx="2750">
                  <c:v>4.9420000000000002</c:v>
                </c:pt>
                <c:pt idx="2751">
                  <c:v>4.944</c:v>
                </c:pt>
                <c:pt idx="2752">
                  <c:v>4.9465000000000003</c:v>
                </c:pt>
                <c:pt idx="2753">
                  <c:v>4.9485000000000001</c:v>
                </c:pt>
                <c:pt idx="2754">
                  <c:v>4.9509999999999996</c:v>
                </c:pt>
                <c:pt idx="2755">
                  <c:v>4.9530000000000003</c:v>
                </c:pt>
                <c:pt idx="2756">
                  <c:v>4.9550000000000001</c:v>
                </c:pt>
                <c:pt idx="2757">
                  <c:v>4.9574999999999996</c:v>
                </c:pt>
                <c:pt idx="2758">
                  <c:v>4.96</c:v>
                </c:pt>
                <c:pt idx="2759">
                  <c:v>4.9625000000000004</c:v>
                </c:pt>
                <c:pt idx="2760">
                  <c:v>4.9645000000000001</c:v>
                </c:pt>
                <c:pt idx="2761">
                  <c:v>4.9660000000000002</c:v>
                </c:pt>
                <c:pt idx="2762">
                  <c:v>4.9675000000000002</c:v>
                </c:pt>
                <c:pt idx="2763">
                  <c:v>4.9695</c:v>
                </c:pt>
                <c:pt idx="2764">
                  <c:v>4.9714999999999998</c:v>
                </c:pt>
                <c:pt idx="2765">
                  <c:v>4.9734999999999996</c:v>
                </c:pt>
                <c:pt idx="2766">
                  <c:v>4.976</c:v>
                </c:pt>
                <c:pt idx="2767">
                  <c:v>4.9775</c:v>
                </c:pt>
                <c:pt idx="2768">
                  <c:v>4.9805000000000001</c:v>
                </c:pt>
                <c:pt idx="2769">
                  <c:v>4.9824999999999999</c:v>
                </c:pt>
                <c:pt idx="2770">
                  <c:v>4.9844999999999997</c:v>
                </c:pt>
                <c:pt idx="2771">
                  <c:v>4.9865000000000004</c:v>
                </c:pt>
                <c:pt idx="2772">
                  <c:v>4.9880000000000004</c:v>
                </c:pt>
                <c:pt idx="2773">
                  <c:v>4.99</c:v>
                </c:pt>
                <c:pt idx="2774">
                  <c:v>4.9924999999999997</c:v>
                </c:pt>
                <c:pt idx="2775">
                  <c:v>4.9950000000000001</c:v>
                </c:pt>
                <c:pt idx="2776">
                  <c:v>4.9969999999999999</c:v>
                </c:pt>
                <c:pt idx="2777">
                  <c:v>4.9995000000000003</c:v>
                </c:pt>
                <c:pt idx="2778">
                  <c:v>5.0019999999999998</c:v>
                </c:pt>
                <c:pt idx="2779">
                  <c:v>5.0039999999999996</c:v>
                </c:pt>
                <c:pt idx="2780">
                  <c:v>5.0054999999999996</c:v>
                </c:pt>
                <c:pt idx="2781">
                  <c:v>5.0075000000000003</c:v>
                </c:pt>
                <c:pt idx="2782">
                  <c:v>5.0090000000000003</c:v>
                </c:pt>
                <c:pt idx="2783">
                  <c:v>5.0110000000000001</c:v>
                </c:pt>
                <c:pt idx="2784">
                  <c:v>5.0140000000000002</c:v>
                </c:pt>
                <c:pt idx="2785">
                  <c:v>5.016</c:v>
                </c:pt>
                <c:pt idx="2786">
                  <c:v>5.0185000000000004</c:v>
                </c:pt>
                <c:pt idx="2787">
                  <c:v>5.0205000000000002</c:v>
                </c:pt>
                <c:pt idx="2788">
                  <c:v>5.0225</c:v>
                </c:pt>
                <c:pt idx="2789">
                  <c:v>5.0244999999999997</c:v>
                </c:pt>
                <c:pt idx="2790">
                  <c:v>5.0259999999999998</c:v>
                </c:pt>
                <c:pt idx="2791">
                  <c:v>5.0279999999999996</c:v>
                </c:pt>
                <c:pt idx="2792">
                  <c:v>5.03</c:v>
                </c:pt>
                <c:pt idx="2793">
                  <c:v>5.0324999999999998</c:v>
                </c:pt>
                <c:pt idx="2794">
                  <c:v>5.0350000000000001</c:v>
                </c:pt>
                <c:pt idx="2795">
                  <c:v>5.0374999999999996</c:v>
                </c:pt>
                <c:pt idx="2796">
                  <c:v>5.04</c:v>
                </c:pt>
                <c:pt idx="2797">
                  <c:v>5.0415000000000001</c:v>
                </c:pt>
                <c:pt idx="2798">
                  <c:v>5.0434999999999999</c:v>
                </c:pt>
                <c:pt idx="2799">
                  <c:v>5.0460000000000003</c:v>
                </c:pt>
                <c:pt idx="2800">
                  <c:v>5.0475000000000003</c:v>
                </c:pt>
                <c:pt idx="2801">
                  <c:v>5.0495000000000001</c:v>
                </c:pt>
                <c:pt idx="2802">
                  <c:v>5.0514999999999999</c:v>
                </c:pt>
                <c:pt idx="2803">
                  <c:v>5.0540000000000003</c:v>
                </c:pt>
                <c:pt idx="2804">
                  <c:v>5.0570000000000004</c:v>
                </c:pt>
                <c:pt idx="2805">
                  <c:v>5.0590000000000002</c:v>
                </c:pt>
                <c:pt idx="2806">
                  <c:v>5.0609999999999999</c:v>
                </c:pt>
                <c:pt idx="2807">
                  <c:v>5.0629999999999997</c:v>
                </c:pt>
                <c:pt idx="2808">
                  <c:v>5.0650000000000004</c:v>
                </c:pt>
                <c:pt idx="2809">
                  <c:v>5.0670000000000002</c:v>
                </c:pt>
                <c:pt idx="2810">
                  <c:v>5.069</c:v>
                </c:pt>
                <c:pt idx="2811">
                  <c:v>5.0705</c:v>
                </c:pt>
                <c:pt idx="2812">
                  <c:v>5.0730000000000004</c:v>
                </c:pt>
                <c:pt idx="2813">
                  <c:v>5.0754999999999999</c:v>
                </c:pt>
                <c:pt idx="2814">
                  <c:v>5.0780000000000003</c:v>
                </c:pt>
                <c:pt idx="2815">
                  <c:v>5.0804999999999998</c:v>
                </c:pt>
                <c:pt idx="2816">
                  <c:v>5.0819999999999999</c:v>
                </c:pt>
                <c:pt idx="2817">
                  <c:v>5.0839999999999996</c:v>
                </c:pt>
                <c:pt idx="2818">
                  <c:v>5.0860000000000003</c:v>
                </c:pt>
                <c:pt idx="2819">
                  <c:v>5.0880000000000001</c:v>
                </c:pt>
                <c:pt idx="2820">
                  <c:v>5.0895000000000001</c:v>
                </c:pt>
                <c:pt idx="2821">
                  <c:v>5.0914999999999999</c:v>
                </c:pt>
                <c:pt idx="2822">
                  <c:v>5.0940000000000003</c:v>
                </c:pt>
                <c:pt idx="2823">
                  <c:v>5.0964999999999998</c:v>
                </c:pt>
                <c:pt idx="2824">
                  <c:v>5.0990000000000002</c:v>
                </c:pt>
                <c:pt idx="2825">
                  <c:v>5.101</c:v>
                </c:pt>
                <c:pt idx="2826">
                  <c:v>5.1029999999999998</c:v>
                </c:pt>
                <c:pt idx="2827">
                  <c:v>5.1050000000000004</c:v>
                </c:pt>
                <c:pt idx="2828">
                  <c:v>5.1064999999999996</c:v>
                </c:pt>
                <c:pt idx="2829">
                  <c:v>5.1085000000000003</c:v>
                </c:pt>
                <c:pt idx="2830">
                  <c:v>5.1105</c:v>
                </c:pt>
                <c:pt idx="2831">
                  <c:v>5.1130000000000004</c:v>
                </c:pt>
                <c:pt idx="2832">
                  <c:v>5.1150000000000002</c:v>
                </c:pt>
                <c:pt idx="2833">
                  <c:v>5.1180000000000003</c:v>
                </c:pt>
                <c:pt idx="2834">
                  <c:v>5.12</c:v>
                </c:pt>
                <c:pt idx="2835">
                  <c:v>5.1215000000000002</c:v>
                </c:pt>
                <c:pt idx="2836">
                  <c:v>5.1234999999999999</c:v>
                </c:pt>
                <c:pt idx="2837">
                  <c:v>5.1254999999999997</c:v>
                </c:pt>
                <c:pt idx="2838">
                  <c:v>5.1275000000000004</c:v>
                </c:pt>
                <c:pt idx="2839">
                  <c:v>5.1284999999999998</c:v>
                </c:pt>
                <c:pt idx="2840">
                  <c:v>5.1310000000000002</c:v>
                </c:pt>
                <c:pt idx="2841">
                  <c:v>5.133</c:v>
                </c:pt>
                <c:pt idx="2842">
                  <c:v>5.1360000000000001</c:v>
                </c:pt>
                <c:pt idx="2843">
                  <c:v>5.1384999999999996</c:v>
                </c:pt>
                <c:pt idx="2844">
                  <c:v>5.14</c:v>
                </c:pt>
                <c:pt idx="2845">
                  <c:v>5.1420000000000003</c:v>
                </c:pt>
                <c:pt idx="2846">
                  <c:v>5.1435000000000004</c:v>
                </c:pt>
                <c:pt idx="2847">
                  <c:v>5.1455000000000002</c:v>
                </c:pt>
                <c:pt idx="2848">
                  <c:v>5.1475</c:v>
                </c:pt>
                <c:pt idx="2849">
                  <c:v>5.1485000000000003</c:v>
                </c:pt>
                <c:pt idx="2850">
                  <c:v>5.1509999999999998</c:v>
                </c:pt>
                <c:pt idx="2851">
                  <c:v>5.1535000000000002</c:v>
                </c:pt>
                <c:pt idx="2852">
                  <c:v>5.1559999999999997</c:v>
                </c:pt>
                <c:pt idx="2853">
                  <c:v>5.1580000000000004</c:v>
                </c:pt>
                <c:pt idx="2854">
                  <c:v>5.16</c:v>
                </c:pt>
                <c:pt idx="2855">
                  <c:v>5.1615000000000002</c:v>
                </c:pt>
                <c:pt idx="2856">
                  <c:v>5.1630000000000003</c:v>
                </c:pt>
                <c:pt idx="2857">
                  <c:v>5.165</c:v>
                </c:pt>
                <c:pt idx="2858">
                  <c:v>5.1669999999999998</c:v>
                </c:pt>
                <c:pt idx="2859">
                  <c:v>5.1689999999999996</c:v>
                </c:pt>
                <c:pt idx="2860">
                  <c:v>5.1715</c:v>
                </c:pt>
                <c:pt idx="2861">
                  <c:v>5.1734999999999998</c:v>
                </c:pt>
                <c:pt idx="2862">
                  <c:v>5.1760000000000002</c:v>
                </c:pt>
                <c:pt idx="2863">
                  <c:v>5.1779999999999999</c:v>
                </c:pt>
                <c:pt idx="2864">
                  <c:v>5.18</c:v>
                </c:pt>
                <c:pt idx="2865">
                  <c:v>5.1814999999999998</c:v>
                </c:pt>
                <c:pt idx="2866">
                  <c:v>5.1835000000000004</c:v>
                </c:pt>
                <c:pt idx="2867">
                  <c:v>5.1855000000000002</c:v>
                </c:pt>
                <c:pt idx="2868">
                  <c:v>5.1875</c:v>
                </c:pt>
                <c:pt idx="2869">
                  <c:v>5.1894999999999998</c:v>
                </c:pt>
                <c:pt idx="2870">
                  <c:v>5.1920000000000002</c:v>
                </c:pt>
                <c:pt idx="2871">
                  <c:v>5.1935000000000002</c:v>
                </c:pt>
                <c:pt idx="2872">
                  <c:v>5.1959999999999997</c:v>
                </c:pt>
                <c:pt idx="2873">
                  <c:v>5.1980000000000004</c:v>
                </c:pt>
                <c:pt idx="2874">
                  <c:v>5.2004999999999999</c:v>
                </c:pt>
                <c:pt idx="2875">
                  <c:v>5.202</c:v>
                </c:pt>
                <c:pt idx="2876">
                  <c:v>5.2045000000000003</c:v>
                </c:pt>
                <c:pt idx="2877">
                  <c:v>5.2060000000000004</c:v>
                </c:pt>
                <c:pt idx="2878">
                  <c:v>5.2089999999999996</c:v>
                </c:pt>
                <c:pt idx="2879">
                  <c:v>5.2119999999999997</c:v>
                </c:pt>
                <c:pt idx="2880">
                  <c:v>5.2145000000000001</c:v>
                </c:pt>
                <c:pt idx="2881">
                  <c:v>5.2164999999999999</c:v>
                </c:pt>
                <c:pt idx="2882">
                  <c:v>5.2184999999999997</c:v>
                </c:pt>
                <c:pt idx="2883">
                  <c:v>5.22</c:v>
                </c:pt>
                <c:pt idx="2884">
                  <c:v>5.2225000000000001</c:v>
                </c:pt>
                <c:pt idx="2885">
                  <c:v>5.2244999999999999</c:v>
                </c:pt>
                <c:pt idx="2886">
                  <c:v>5.226</c:v>
                </c:pt>
                <c:pt idx="2887">
                  <c:v>5.2285000000000004</c:v>
                </c:pt>
                <c:pt idx="2888">
                  <c:v>5.2309999999999999</c:v>
                </c:pt>
                <c:pt idx="2889">
                  <c:v>5.2329999999999997</c:v>
                </c:pt>
                <c:pt idx="2890">
                  <c:v>5.2344999999999997</c:v>
                </c:pt>
                <c:pt idx="2891">
                  <c:v>5.2365000000000004</c:v>
                </c:pt>
                <c:pt idx="2892">
                  <c:v>5.2385000000000002</c:v>
                </c:pt>
                <c:pt idx="2893">
                  <c:v>5.24</c:v>
                </c:pt>
                <c:pt idx="2894">
                  <c:v>5.2424999999999997</c:v>
                </c:pt>
                <c:pt idx="2895">
                  <c:v>5.2445000000000004</c:v>
                </c:pt>
                <c:pt idx="2896">
                  <c:v>5.2469999999999999</c:v>
                </c:pt>
                <c:pt idx="2897">
                  <c:v>5.2484999999999999</c:v>
                </c:pt>
                <c:pt idx="2898">
                  <c:v>5.2510000000000003</c:v>
                </c:pt>
                <c:pt idx="2899">
                  <c:v>5.2530000000000001</c:v>
                </c:pt>
                <c:pt idx="2900">
                  <c:v>5.2549999999999999</c:v>
                </c:pt>
                <c:pt idx="2901">
                  <c:v>5.2569999999999997</c:v>
                </c:pt>
                <c:pt idx="2902">
                  <c:v>5.2584999999999997</c:v>
                </c:pt>
                <c:pt idx="2903">
                  <c:v>5.2605000000000004</c:v>
                </c:pt>
                <c:pt idx="2904">
                  <c:v>5.2629999999999999</c:v>
                </c:pt>
                <c:pt idx="2905">
                  <c:v>5.2655000000000003</c:v>
                </c:pt>
                <c:pt idx="2906">
                  <c:v>5.2679999999999998</c:v>
                </c:pt>
                <c:pt idx="2907">
                  <c:v>5.27</c:v>
                </c:pt>
                <c:pt idx="2908">
                  <c:v>5.2725</c:v>
                </c:pt>
                <c:pt idx="2909">
                  <c:v>5.2744999999999997</c:v>
                </c:pt>
                <c:pt idx="2910">
                  <c:v>5.2755000000000001</c:v>
                </c:pt>
                <c:pt idx="2911">
                  <c:v>5.2774999999999999</c:v>
                </c:pt>
                <c:pt idx="2912">
                  <c:v>5.2794999999999996</c:v>
                </c:pt>
                <c:pt idx="2913">
                  <c:v>5.2809999999999997</c:v>
                </c:pt>
                <c:pt idx="2914">
                  <c:v>5.2830000000000004</c:v>
                </c:pt>
                <c:pt idx="2915">
                  <c:v>5.2854999999999999</c:v>
                </c:pt>
                <c:pt idx="2916">
                  <c:v>5.2880000000000003</c:v>
                </c:pt>
                <c:pt idx="2917">
                  <c:v>5.29</c:v>
                </c:pt>
                <c:pt idx="2918">
                  <c:v>5.2919999999999998</c:v>
                </c:pt>
                <c:pt idx="2919">
                  <c:v>5.2934999999999999</c:v>
                </c:pt>
                <c:pt idx="2920">
                  <c:v>5.2954999999999997</c:v>
                </c:pt>
                <c:pt idx="2921">
                  <c:v>5.2975000000000003</c:v>
                </c:pt>
                <c:pt idx="2922">
                  <c:v>5.2995000000000001</c:v>
                </c:pt>
                <c:pt idx="2923">
                  <c:v>5.3014999999999999</c:v>
                </c:pt>
                <c:pt idx="2924">
                  <c:v>5.3034999999999997</c:v>
                </c:pt>
                <c:pt idx="2925">
                  <c:v>5.3064999999999998</c:v>
                </c:pt>
                <c:pt idx="2926">
                  <c:v>5.3085000000000004</c:v>
                </c:pt>
                <c:pt idx="2927">
                  <c:v>5.31</c:v>
                </c:pt>
                <c:pt idx="2928">
                  <c:v>5.3120000000000003</c:v>
                </c:pt>
                <c:pt idx="2929">
                  <c:v>5.3135000000000003</c:v>
                </c:pt>
                <c:pt idx="2930">
                  <c:v>5.3159999999999998</c:v>
                </c:pt>
                <c:pt idx="2931">
                  <c:v>5.3179999999999996</c:v>
                </c:pt>
                <c:pt idx="2932">
                  <c:v>5.32</c:v>
                </c:pt>
                <c:pt idx="2933">
                  <c:v>5.3224999999999998</c:v>
                </c:pt>
                <c:pt idx="2934">
                  <c:v>5.3265000000000002</c:v>
                </c:pt>
                <c:pt idx="2935">
                  <c:v>5.33</c:v>
                </c:pt>
                <c:pt idx="2936">
                  <c:v>5.3464999999999998</c:v>
                </c:pt>
                <c:pt idx="2937">
                  <c:v>5.3704999999999998</c:v>
                </c:pt>
                <c:pt idx="2938">
                  <c:v>5.3719999999999999</c:v>
                </c:pt>
                <c:pt idx="2939">
                  <c:v>5.3730000000000002</c:v>
                </c:pt>
                <c:pt idx="2940">
                  <c:v>5.375</c:v>
                </c:pt>
                <c:pt idx="2941">
                  <c:v>5.3769999999999998</c:v>
                </c:pt>
                <c:pt idx="2942">
                  <c:v>5.3784999999999998</c:v>
                </c:pt>
                <c:pt idx="2943">
                  <c:v>5.3815</c:v>
                </c:pt>
                <c:pt idx="2944">
                  <c:v>5.3855000000000004</c:v>
                </c:pt>
                <c:pt idx="2945">
                  <c:v>5.3879999999999999</c:v>
                </c:pt>
                <c:pt idx="2946">
                  <c:v>5.3905000000000003</c:v>
                </c:pt>
                <c:pt idx="2947">
                  <c:v>5.3929999999999998</c:v>
                </c:pt>
                <c:pt idx="2948">
                  <c:v>5.3944999999999999</c:v>
                </c:pt>
                <c:pt idx="2949">
                  <c:v>5.3964999999999996</c:v>
                </c:pt>
                <c:pt idx="2950">
                  <c:v>5.399</c:v>
                </c:pt>
                <c:pt idx="2951">
                  <c:v>5.4009999999999998</c:v>
                </c:pt>
                <c:pt idx="2952">
                  <c:v>5.4029999999999996</c:v>
                </c:pt>
                <c:pt idx="2953">
                  <c:v>5.4059999999999997</c:v>
                </c:pt>
                <c:pt idx="2954">
                  <c:v>5.4085000000000001</c:v>
                </c:pt>
                <c:pt idx="2955">
                  <c:v>5.4109999999999996</c:v>
                </c:pt>
                <c:pt idx="2956">
                  <c:v>5.4135</c:v>
                </c:pt>
                <c:pt idx="2957">
                  <c:v>5.4154999999999998</c:v>
                </c:pt>
                <c:pt idx="2958">
                  <c:v>5.4169999999999998</c:v>
                </c:pt>
                <c:pt idx="2959">
                  <c:v>5.4189999999999996</c:v>
                </c:pt>
                <c:pt idx="2960">
                  <c:v>5.4215</c:v>
                </c:pt>
                <c:pt idx="2961">
                  <c:v>5.4234999999999998</c:v>
                </c:pt>
                <c:pt idx="2962">
                  <c:v>5.4264999999999999</c:v>
                </c:pt>
                <c:pt idx="2963">
                  <c:v>5.4290000000000003</c:v>
                </c:pt>
                <c:pt idx="2964">
                  <c:v>5.4325000000000001</c:v>
                </c:pt>
                <c:pt idx="2965">
                  <c:v>5.4344999999999999</c:v>
                </c:pt>
                <c:pt idx="2966">
                  <c:v>5.4364999999999997</c:v>
                </c:pt>
                <c:pt idx="2967">
                  <c:v>5.4385000000000003</c:v>
                </c:pt>
                <c:pt idx="2968">
                  <c:v>5.4409999999999998</c:v>
                </c:pt>
                <c:pt idx="2969">
                  <c:v>5.4429999999999996</c:v>
                </c:pt>
                <c:pt idx="2970">
                  <c:v>5.4450000000000003</c:v>
                </c:pt>
                <c:pt idx="2971">
                  <c:v>5.4470000000000001</c:v>
                </c:pt>
                <c:pt idx="2972">
                  <c:v>5.45</c:v>
                </c:pt>
                <c:pt idx="2973">
                  <c:v>5.4524999999999997</c:v>
                </c:pt>
                <c:pt idx="2974">
                  <c:v>5.4550000000000001</c:v>
                </c:pt>
                <c:pt idx="2975">
                  <c:v>5.4569999999999999</c:v>
                </c:pt>
                <c:pt idx="2976">
                  <c:v>5.4584999999999999</c:v>
                </c:pt>
                <c:pt idx="2977">
                  <c:v>5.4604999999999997</c:v>
                </c:pt>
                <c:pt idx="2978">
                  <c:v>5.4630000000000001</c:v>
                </c:pt>
                <c:pt idx="2979">
                  <c:v>5.4645000000000001</c:v>
                </c:pt>
                <c:pt idx="2980">
                  <c:v>5.4669999999999996</c:v>
                </c:pt>
                <c:pt idx="2981">
                  <c:v>5.4695</c:v>
                </c:pt>
                <c:pt idx="2982">
                  <c:v>5.4720000000000004</c:v>
                </c:pt>
                <c:pt idx="2983">
                  <c:v>5.4740000000000002</c:v>
                </c:pt>
                <c:pt idx="2984">
                  <c:v>5.4755000000000003</c:v>
                </c:pt>
                <c:pt idx="2985">
                  <c:v>5.4775</c:v>
                </c:pt>
                <c:pt idx="2986">
                  <c:v>5.4790000000000001</c:v>
                </c:pt>
                <c:pt idx="2987">
                  <c:v>5.4809999999999999</c:v>
                </c:pt>
                <c:pt idx="2988">
                  <c:v>5.4835000000000003</c:v>
                </c:pt>
                <c:pt idx="2989">
                  <c:v>5.4844999999999997</c:v>
                </c:pt>
                <c:pt idx="2990">
                  <c:v>5.4870000000000001</c:v>
                </c:pt>
                <c:pt idx="2991">
                  <c:v>5.4894999999999996</c:v>
                </c:pt>
                <c:pt idx="2992">
                  <c:v>5.492</c:v>
                </c:pt>
                <c:pt idx="2993">
                  <c:v>5.4935</c:v>
                </c:pt>
                <c:pt idx="2994">
                  <c:v>5.4954999999999998</c:v>
                </c:pt>
                <c:pt idx="2995">
                  <c:v>5.4974999999999996</c:v>
                </c:pt>
                <c:pt idx="2996">
                  <c:v>5.4995000000000003</c:v>
                </c:pt>
                <c:pt idx="2997">
                  <c:v>5.5015000000000001</c:v>
                </c:pt>
                <c:pt idx="2998">
                  <c:v>5.5034999999999998</c:v>
                </c:pt>
                <c:pt idx="2999">
                  <c:v>5.5049999999999999</c:v>
                </c:pt>
                <c:pt idx="3000">
                  <c:v>5.508</c:v>
                </c:pt>
                <c:pt idx="3001">
                  <c:v>5.51</c:v>
                </c:pt>
                <c:pt idx="3002">
                  <c:v>5.5125000000000002</c:v>
                </c:pt>
                <c:pt idx="3003">
                  <c:v>5.5145</c:v>
                </c:pt>
                <c:pt idx="3004">
                  <c:v>5.5164999999999997</c:v>
                </c:pt>
                <c:pt idx="3005">
                  <c:v>5.5190000000000001</c:v>
                </c:pt>
                <c:pt idx="3006">
                  <c:v>5.5205000000000002</c:v>
                </c:pt>
                <c:pt idx="3007">
                  <c:v>5.5225</c:v>
                </c:pt>
                <c:pt idx="3008">
                  <c:v>5.5244999999999997</c:v>
                </c:pt>
                <c:pt idx="3009">
                  <c:v>5.5270000000000001</c:v>
                </c:pt>
                <c:pt idx="3010">
                  <c:v>5.5289999999999999</c:v>
                </c:pt>
                <c:pt idx="3011">
                  <c:v>5.5315000000000003</c:v>
                </c:pt>
                <c:pt idx="3012">
                  <c:v>5.5339999999999998</c:v>
                </c:pt>
                <c:pt idx="3013">
                  <c:v>5.5365000000000002</c:v>
                </c:pt>
                <c:pt idx="3014">
                  <c:v>5.5385</c:v>
                </c:pt>
                <c:pt idx="3015">
                  <c:v>5.5404999999999998</c:v>
                </c:pt>
                <c:pt idx="3016">
                  <c:v>5.5425000000000004</c:v>
                </c:pt>
                <c:pt idx="3017">
                  <c:v>5.5445000000000002</c:v>
                </c:pt>
                <c:pt idx="3018">
                  <c:v>5.5465</c:v>
                </c:pt>
                <c:pt idx="3019">
                  <c:v>5.548</c:v>
                </c:pt>
                <c:pt idx="3020">
                  <c:v>5.5505000000000004</c:v>
                </c:pt>
                <c:pt idx="3021">
                  <c:v>5.5525000000000002</c:v>
                </c:pt>
                <c:pt idx="3022">
                  <c:v>5.5545</c:v>
                </c:pt>
                <c:pt idx="3023">
                  <c:v>5.5564999999999998</c:v>
                </c:pt>
                <c:pt idx="3024">
                  <c:v>5.5590000000000002</c:v>
                </c:pt>
                <c:pt idx="3025">
                  <c:v>5.5609999999999999</c:v>
                </c:pt>
                <c:pt idx="3026">
                  <c:v>5.5625</c:v>
                </c:pt>
                <c:pt idx="3027">
                  <c:v>5.5650000000000004</c:v>
                </c:pt>
                <c:pt idx="3028">
                  <c:v>5.5679999999999996</c:v>
                </c:pt>
                <c:pt idx="3029">
                  <c:v>5.5705</c:v>
                </c:pt>
                <c:pt idx="3030">
                  <c:v>5.5730000000000004</c:v>
                </c:pt>
                <c:pt idx="3031">
                  <c:v>5.5754999999999999</c:v>
                </c:pt>
                <c:pt idx="3032">
                  <c:v>5.5780000000000003</c:v>
                </c:pt>
                <c:pt idx="3033">
                  <c:v>5.58</c:v>
                </c:pt>
                <c:pt idx="3034">
                  <c:v>5.5819999999999999</c:v>
                </c:pt>
                <c:pt idx="3035">
                  <c:v>5.5839999999999996</c:v>
                </c:pt>
                <c:pt idx="3036">
                  <c:v>5.5869999999999997</c:v>
                </c:pt>
                <c:pt idx="3037">
                  <c:v>5.5895000000000001</c:v>
                </c:pt>
                <c:pt idx="3038">
                  <c:v>5.5919999999999996</c:v>
                </c:pt>
                <c:pt idx="3039">
                  <c:v>5.5945</c:v>
                </c:pt>
                <c:pt idx="3040">
                  <c:v>5.5964999999999998</c:v>
                </c:pt>
                <c:pt idx="3041">
                  <c:v>5.5990000000000002</c:v>
                </c:pt>
                <c:pt idx="3042">
                  <c:v>5.6005000000000003</c:v>
                </c:pt>
                <c:pt idx="3043">
                  <c:v>5.6025</c:v>
                </c:pt>
                <c:pt idx="3044">
                  <c:v>5.6044999999999998</c:v>
                </c:pt>
                <c:pt idx="3045">
                  <c:v>5.6064999999999996</c:v>
                </c:pt>
                <c:pt idx="3046">
                  <c:v>5.6094999999999997</c:v>
                </c:pt>
                <c:pt idx="3047">
                  <c:v>5.6109999999999998</c:v>
                </c:pt>
                <c:pt idx="3048">
                  <c:v>5.6139999999999999</c:v>
                </c:pt>
                <c:pt idx="3049">
                  <c:v>5.6159999999999997</c:v>
                </c:pt>
                <c:pt idx="3050">
                  <c:v>5.6185</c:v>
                </c:pt>
                <c:pt idx="3051">
                  <c:v>5.6215000000000002</c:v>
                </c:pt>
                <c:pt idx="3052">
                  <c:v>5.6230000000000002</c:v>
                </c:pt>
                <c:pt idx="3053">
                  <c:v>5.6254999999999997</c:v>
                </c:pt>
                <c:pt idx="3054">
                  <c:v>5.6275000000000004</c:v>
                </c:pt>
                <c:pt idx="3055">
                  <c:v>5.63</c:v>
                </c:pt>
                <c:pt idx="3056">
                  <c:v>5.6325000000000003</c:v>
                </c:pt>
                <c:pt idx="3057">
                  <c:v>5.6349999999999998</c:v>
                </c:pt>
                <c:pt idx="3058">
                  <c:v>5.6375000000000002</c:v>
                </c:pt>
                <c:pt idx="3059">
                  <c:v>5.64</c:v>
                </c:pt>
                <c:pt idx="3060">
                  <c:v>5.6420000000000003</c:v>
                </c:pt>
                <c:pt idx="3061">
                  <c:v>5.6444999999999999</c:v>
                </c:pt>
                <c:pt idx="3062">
                  <c:v>5.6464999999999996</c:v>
                </c:pt>
                <c:pt idx="3063">
                  <c:v>5.6485000000000003</c:v>
                </c:pt>
                <c:pt idx="3064">
                  <c:v>5.6505000000000001</c:v>
                </c:pt>
                <c:pt idx="3065">
                  <c:v>5.6529999999999996</c:v>
                </c:pt>
                <c:pt idx="3066">
                  <c:v>5.6555</c:v>
                </c:pt>
                <c:pt idx="3067">
                  <c:v>5.6580000000000004</c:v>
                </c:pt>
                <c:pt idx="3068">
                  <c:v>5.66</c:v>
                </c:pt>
                <c:pt idx="3069">
                  <c:v>5.6624999999999996</c:v>
                </c:pt>
                <c:pt idx="3070">
                  <c:v>5.6645000000000003</c:v>
                </c:pt>
                <c:pt idx="3071">
                  <c:v>5.6665000000000001</c:v>
                </c:pt>
                <c:pt idx="3072">
                  <c:v>5.6689999999999996</c:v>
                </c:pt>
                <c:pt idx="3073">
                  <c:v>5.6710000000000003</c:v>
                </c:pt>
                <c:pt idx="3074">
                  <c:v>5.6734999999999998</c:v>
                </c:pt>
                <c:pt idx="3075">
                  <c:v>5.6760000000000002</c:v>
                </c:pt>
                <c:pt idx="3076">
                  <c:v>5.6779999999999999</c:v>
                </c:pt>
                <c:pt idx="3077">
                  <c:v>5.6805000000000003</c:v>
                </c:pt>
                <c:pt idx="3078">
                  <c:v>5.6829999999999998</c:v>
                </c:pt>
                <c:pt idx="3079">
                  <c:v>5.6855000000000002</c:v>
                </c:pt>
                <c:pt idx="3080">
                  <c:v>5.6870000000000003</c:v>
                </c:pt>
                <c:pt idx="3081">
                  <c:v>5.6890000000000001</c:v>
                </c:pt>
                <c:pt idx="3082">
                  <c:v>5.6914999999999996</c:v>
                </c:pt>
                <c:pt idx="3083">
                  <c:v>5.694</c:v>
                </c:pt>
                <c:pt idx="3084">
                  <c:v>5.6970000000000001</c:v>
                </c:pt>
                <c:pt idx="3085">
                  <c:v>5.7</c:v>
                </c:pt>
                <c:pt idx="3086">
                  <c:v>5.7024999999999997</c:v>
                </c:pt>
                <c:pt idx="3087">
                  <c:v>5.7045000000000003</c:v>
                </c:pt>
                <c:pt idx="3088">
                  <c:v>5.7065000000000001</c:v>
                </c:pt>
                <c:pt idx="3089">
                  <c:v>5.7084999999999999</c:v>
                </c:pt>
                <c:pt idx="3090">
                  <c:v>5.7110000000000003</c:v>
                </c:pt>
                <c:pt idx="3091">
                  <c:v>5.7125000000000004</c:v>
                </c:pt>
                <c:pt idx="3092">
                  <c:v>5.7149999999999999</c:v>
                </c:pt>
                <c:pt idx="3093">
                  <c:v>5.7169999999999996</c:v>
                </c:pt>
                <c:pt idx="3094">
                  <c:v>5.7195</c:v>
                </c:pt>
                <c:pt idx="3095">
                  <c:v>5.7214999999999998</c:v>
                </c:pt>
                <c:pt idx="3096">
                  <c:v>5.7234999999999996</c:v>
                </c:pt>
                <c:pt idx="3097">
                  <c:v>5.7249999999999996</c:v>
                </c:pt>
                <c:pt idx="3098">
                  <c:v>5.7270000000000003</c:v>
                </c:pt>
                <c:pt idx="3099">
                  <c:v>5.7294999999999998</c:v>
                </c:pt>
                <c:pt idx="3100">
                  <c:v>5.7314999999999996</c:v>
                </c:pt>
                <c:pt idx="3101">
                  <c:v>5.7335000000000003</c:v>
                </c:pt>
                <c:pt idx="3102">
                  <c:v>5.7359999999999998</c:v>
                </c:pt>
                <c:pt idx="3103">
                  <c:v>5.7374999999999998</c:v>
                </c:pt>
                <c:pt idx="3104">
                  <c:v>5.74</c:v>
                </c:pt>
                <c:pt idx="3105">
                  <c:v>5.7424999999999997</c:v>
                </c:pt>
                <c:pt idx="3106">
                  <c:v>5.7445000000000004</c:v>
                </c:pt>
                <c:pt idx="3107">
                  <c:v>5.7469999999999999</c:v>
                </c:pt>
                <c:pt idx="3108">
                  <c:v>5.7495000000000003</c:v>
                </c:pt>
                <c:pt idx="3109">
                  <c:v>5.7519999999999998</c:v>
                </c:pt>
                <c:pt idx="3110">
                  <c:v>5.7534999999999998</c:v>
                </c:pt>
                <c:pt idx="3111">
                  <c:v>5.7560000000000002</c:v>
                </c:pt>
                <c:pt idx="3112">
                  <c:v>5.7584999999999997</c:v>
                </c:pt>
                <c:pt idx="3113">
                  <c:v>5.7610000000000001</c:v>
                </c:pt>
                <c:pt idx="3114">
                  <c:v>5.7629999999999999</c:v>
                </c:pt>
                <c:pt idx="3115">
                  <c:v>5.7655000000000003</c:v>
                </c:pt>
                <c:pt idx="3116">
                  <c:v>5.7675000000000001</c:v>
                </c:pt>
                <c:pt idx="3117">
                  <c:v>5.7709999999999999</c:v>
                </c:pt>
                <c:pt idx="3118">
                  <c:v>5.7735000000000003</c:v>
                </c:pt>
                <c:pt idx="3119">
                  <c:v>5.7759999999999998</c:v>
                </c:pt>
                <c:pt idx="3120">
                  <c:v>5.7785000000000002</c:v>
                </c:pt>
                <c:pt idx="3121">
                  <c:v>5.7809999999999997</c:v>
                </c:pt>
                <c:pt idx="3122">
                  <c:v>5.7830000000000004</c:v>
                </c:pt>
                <c:pt idx="3123">
                  <c:v>5.7850000000000001</c:v>
                </c:pt>
                <c:pt idx="3124">
                  <c:v>5.7869999999999999</c:v>
                </c:pt>
                <c:pt idx="3125">
                  <c:v>5.7885</c:v>
                </c:pt>
                <c:pt idx="3126">
                  <c:v>5.7910000000000004</c:v>
                </c:pt>
                <c:pt idx="3127">
                  <c:v>5.7930000000000001</c:v>
                </c:pt>
                <c:pt idx="3128">
                  <c:v>5.7954999999999997</c:v>
                </c:pt>
                <c:pt idx="3129">
                  <c:v>5.7975000000000003</c:v>
                </c:pt>
                <c:pt idx="3130">
                  <c:v>5.7995000000000001</c:v>
                </c:pt>
                <c:pt idx="3131">
                  <c:v>5.8019999999999996</c:v>
                </c:pt>
                <c:pt idx="3132">
                  <c:v>5.8040000000000003</c:v>
                </c:pt>
                <c:pt idx="3133">
                  <c:v>5.806</c:v>
                </c:pt>
                <c:pt idx="3134">
                  <c:v>5.8079999999999998</c:v>
                </c:pt>
                <c:pt idx="3135">
                  <c:v>5.81</c:v>
                </c:pt>
                <c:pt idx="3136">
                  <c:v>5.8120000000000003</c:v>
                </c:pt>
                <c:pt idx="3137">
                  <c:v>5.8140000000000001</c:v>
                </c:pt>
                <c:pt idx="3138">
                  <c:v>5.8159999999999998</c:v>
                </c:pt>
                <c:pt idx="3139">
                  <c:v>5.8185000000000002</c:v>
                </c:pt>
                <c:pt idx="3140">
                  <c:v>5.8209999999999997</c:v>
                </c:pt>
                <c:pt idx="3141">
                  <c:v>5.8230000000000004</c:v>
                </c:pt>
                <c:pt idx="3142">
                  <c:v>5.8254999999999999</c:v>
                </c:pt>
                <c:pt idx="3143">
                  <c:v>5.8280000000000003</c:v>
                </c:pt>
                <c:pt idx="3144">
                  <c:v>5.83</c:v>
                </c:pt>
                <c:pt idx="3145">
                  <c:v>5.8315000000000001</c:v>
                </c:pt>
                <c:pt idx="3146">
                  <c:v>5.8334999999999999</c:v>
                </c:pt>
                <c:pt idx="3147">
                  <c:v>5.8354999999999997</c:v>
                </c:pt>
                <c:pt idx="3148">
                  <c:v>5.8384999999999998</c:v>
                </c:pt>
                <c:pt idx="3149">
                  <c:v>5.8404999999999996</c:v>
                </c:pt>
                <c:pt idx="3150">
                  <c:v>5.8425000000000002</c:v>
                </c:pt>
                <c:pt idx="3151">
                  <c:v>5.8445</c:v>
                </c:pt>
                <c:pt idx="3152">
                  <c:v>5.8470000000000004</c:v>
                </c:pt>
                <c:pt idx="3153">
                  <c:v>5.8490000000000002</c:v>
                </c:pt>
                <c:pt idx="3154">
                  <c:v>5.851</c:v>
                </c:pt>
                <c:pt idx="3155">
                  <c:v>5.8529999999999998</c:v>
                </c:pt>
                <c:pt idx="3156">
                  <c:v>5.8550000000000004</c:v>
                </c:pt>
                <c:pt idx="3157">
                  <c:v>5.8570000000000002</c:v>
                </c:pt>
                <c:pt idx="3158">
                  <c:v>5.8594999999999997</c:v>
                </c:pt>
                <c:pt idx="3159">
                  <c:v>5.8609999999999998</c:v>
                </c:pt>
                <c:pt idx="3160">
                  <c:v>5.8630000000000004</c:v>
                </c:pt>
                <c:pt idx="3161">
                  <c:v>5.8654999999999999</c:v>
                </c:pt>
                <c:pt idx="3162">
                  <c:v>5.8674999999999997</c:v>
                </c:pt>
                <c:pt idx="3163">
                  <c:v>5.8695000000000004</c:v>
                </c:pt>
                <c:pt idx="3164">
                  <c:v>5.8715000000000002</c:v>
                </c:pt>
                <c:pt idx="3165">
                  <c:v>5.8745000000000003</c:v>
                </c:pt>
                <c:pt idx="3166">
                  <c:v>5.8780000000000001</c:v>
                </c:pt>
                <c:pt idx="3167">
                  <c:v>5.8804999999999996</c:v>
                </c:pt>
                <c:pt idx="3168">
                  <c:v>5.8825000000000003</c:v>
                </c:pt>
                <c:pt idx="3169">
                  <c:v>5.8845000000000001</c:v>
                </c:pt>
                <c:pt idx="3170">
                  <c:v>5.8864999999999998</c:v>
                </c:pt>
                <c:pt idx="3171">
                  <c:v>5.8879999999999999</c:v>
                </c:pt>
                <c:pt idx="3172">
                  <c:v>5.89</c:v>
                </c:pt>
                <c:pt idx="3173">
                  <c:v>5.8925000000000001</c:v>
                </c:pt>
                <c:pt idx="3174">
                  <c:v>5.8955000000000002</c:v>
                </c:pt>
                <c:pt idx="3175">
                  <c:v>5.8975</c:v>
                </c:pt>
                <c:pt idx="3176">
                  <c:v>5.9005000000000001</c:v>
                </c:pt>
                <c:pt idx="3177">
                  <c:v>5.9024999999999999</c:v>
                </c:pt>
                <c:pt idx="3178">
                  <c:v>5.9044999999999996</c:v>
                </c:pt>
                <c:pt idx="3179">
                  <c:v>5.9065000000000003</c:v>
                </c:pt>
                <c:pt idx="3180">
                  <c:v>5.9085000000000001</c:v>
                </c:pt>
                <c:pt idx="3181">
                  <c:v>5.9104999999999999</c:v>
                </c:pt>
                <c:pt idx="3182">
                  <c:v>5.9130000000000003</c:v>
                </c:pt>
                <c:pt idx="3183">
                  <c:v>5.915</c:v>
                </c:pt>
                <c:pt idx="3184">
                  <c:v>5.9175000000000004</c:v>
                </c:pt>
                <c:pt idx="3185">
                  <c:v>5.92</c:v>
                </c:pt>
                <c:pt idx="3186">
                  <c:v>5.9219999999999997</c:v>
                </c:pt>
                <c:pt idx="3187">
                  <c:v>5.9240000000000004</c:v>
                </c:pt>
                <c:pt idx="3188">
                  <c:v>5.9260000000000002</c:v>
                </c:pt>
                <c:pt idx="3189">
                  <c:v>5.9279999999999999</c:v>
                </c:pt>
                <c:pt idx="3190">
                  <c:v>5.9305000000000003</c:v>
                </c:pt>
                <c:pt idx="3191">
                  <c:v>5.9329999999999998</c:v>
                </c:pt>
                <c:pt idx="3192">
                  <c:v>5.9349999999999996</c:v>
                </c:pt>
                <c:pt idx="3193">
                  <c:v>5.9375</c:v>
                </c:pt>
                <c:pt idx="3194">
                  <c:v>5.9405000000000001</c:v>
                </c:pt>
                <c:pt idx="3195">
                  <c:v>5.9435000000000002</c:v>
                </c:pt>
                <c:pt idx="3196">
                  <c:v>5.9455</c:v>
                </c:pt>
                <c:pt idx="3197">
                  <c:v>5.9474999999999998</c:v>
                </c:pt>
                <c:pt idx="3198">
                  <c:v>5.9494999999999996</c:v>
                </c:pt>
                <c:pt idx="3199">
                  <c:v>5.952</c:v>
                </c:pt>
                <c:pt idx="3200">
                  <c:v>5.9539999999999997</c:v>
                </c:pt>
                <c:pt idx="3201">
                  <c:v>5.9560000000000004</c:v>
                </c:pt>
                <c:pt idx="3202">
                  <c:v>5.9584999999999999</c:v>
                </c:pt>
                <c:pt idx="3203">
                  <c:v>5.9610000000000003</c:v>
                </c:pt>
                <c:pt idx="3204">
                  <c:v>5.9634999999999998</c:v>
                </c:pt>
                <c:pt idx="3205">
                  <c:v>5.9649999999999999</c:v>
                </c:pt>
                <c:pt idx="3206">
                  <c:v>5.9669999999999996</c:v>
                </c:pt>
                <c:pt idx="3207">
                  <c:v>5.9695</c:v>
                </c:pt>
                <c:pt idx="3208">
                  <c:v>5.9720000000000004</c:v>
                </c:pt>
                <c:pt idx="3209">
                  <c:v>5.9740000000000002</c:v>
                </c:pt>
                <c:pt idx="3210">
                  <c:v>5.976</c:v>
                </c:pt>
                <c:pt idx="3211">
                  <c:v>5.9790000000000001</c:v>
                </c:pt>
                <c:pt idx="3212">
                  <c:v>5.9809999999999999</c:v>
                </c:pt>
                <c:pt idx="3213">
                  <c:v>5.9835000000000003</c:v>
                </c:pt>
                <c:pt idx="3214">
                  <c:v>5.9850000000000003</c:v>
                </c:pt>
                <c:pt idx="3215">
                  <c:v>5.9865000000000004</c:v>
                </c:pt>
                <c:pt idx="3216">
                  <c:v>5.9889999999999999</c:v>
                </c:pt>
                <c:pt idx="3217">
                  <c:v>5.9909999999999997</c:v>
                </c:pt>
                <c:pt idx="3218">
                  <c:v>5.9930000000000003</c:v>
                </c:pt>
                <c:pt idx="3219">
                  <c:v>5.9950000000000001</c:v>
                </c:pt>
                <c:pt idx="3220">
                  <c:v>5.9974999999999996</c:v>
                </c:pt>
                <c:pt idx="3221">
                  <c:v>6</c:v>
                </c:pt>
                <c:pt idx="3222">
                  <c:v>6.0025000000000004</c:v>
                </c:pt>
                <c:pt idx="3223">
                  <c:v>6.0045000000000002</c:v>
                </c:pt>
                <c:pt idx="3224">
                  <c:v>6.0060000000000002</c:v>
                </c:pt>
                <c:pt idx="3225">
                  <c:v>6.008</c:v>
                </c:pt>
                <c:pt idx="3226">
                  <c:v>6.0105000000000004</c:v>
                </c:pt>
                <c:pt idx="3227">
                  <c:v>6.0129999999999999</c:v>
                </c:pt>
                <c:pt idx="3228">
                  <c:v>6.0155000000000003</c:v>
                </c:pt>
                <c:pt idx="3229">
                  <c:v>6.0179999999999998</c:v>
                </c:pt>
                <c:pt idx="3230">
                  <c:v>6.02</c:v>
                </c:pt>
                <c:pt idx="3231">
                  <c:v>6.0225</c:v>
                </c:pt>
                <c:pt idx="3232">
                  <c:v>6.024</c:v>
                </c:pt>
                <c:pt idx="3233">
                  <c:v>6.0259999999999998</c:v>
                </c:pt>
                <c:pt idx="3234">
                  <c:v>6.0279999999999996</c:v>
                </c:pt>
                <c:pt idx="3235">
                  <c:v>6.03</c:v>
                </c:pt>
                <c:pt idx="3236">
                  <c:v>6.032</c:v>
                </c:pt>
                <c:pt idx="3237">
                  <c:v>6.0339999999999998</c:v>
                </c:pt>
                <c:pt idx="3238">
                  <c:v>6.0365000000000002</c:v>
                </c:pt>
                <c:pt idx="3239">
                  <c:v>6.0380000000000003</c:v>
                </c:pt>
                <c:pt idx="3240">
                  <c:v>6.0404999999999998</c:v>
                </c:pt>
                <c:pt idx="3241">
                  <c:v>6.0425000000000004</c:v>
                </c:pt>
                <c:pt idx="3242">
                  <c:v>6.0445000000000002</c:v>
                </c:pt>
                <c:pt idx="3243">
                  <c:v>6.0460000000000003</c:v>
                </c:pt>
                <c:pt idx="3244">
                  <c:v>6.048</c:v>
                </c:pt>
                <c:pt idx="3245">
                  <c:v>6.0495000000000001</c:v>
                </c:pt>
                <c:pt idx="3246">
                  <c:v>6.0514999999999999</c:v>
                </c:pt>
                <c:pt idx="3247">
                  <c:v>6.0540000000000003</c:v>
                </c:pt>
                <c:pt idx="3248">
                  <c:v>6.056</c:v>
                </c:pt>
                <c:pt idx="3249">
                  <c:v>6.0585000000000004</c:v>
                </c:pt>
                <c:pt idx="3250">
                  <c:v>6.0609999999999999</c:v>
                </c:pt>
                <c:pt idx="3251">
                  <c:v>6.0629999999999997</c:v>
                </c:pt>
                <c:pt idx="3252">
                  <c:v>6.0655000000000001</c:v>
                </c:pt>
                <c:pt idx="3253">
                  <c:v>6.0670000000000002</c:v>
                </c:pt>
                <c:pt idx="3254">
                  <c:v>6.069</c:v>
                </c:pt>
                <c:pt idx="3255">
                  <c:v>6.0709999999999997</c:v>
                </c:pt>
                <c:pt idx="3256">
                  <c:v>6.0730000000000004</c:v>
                </c:pt>
                <c:pt idx="3257">
                  <c:v>6.0750000000000002</c:v>
                </c:pt>
                <c:pt idx="3258">
                  <c:v>6.0774999999999997</c:v>
                </c:pt>
                <c:pt idx="3259">
                  <c:v>6.08</c:v>
                </c:pt>
                <c:pt idx="3260">
                  <c:v>6.0819999999999999</c:v>
                </c:pt>
                <c:pt idx="3261">
                  <c:v>6.0845000000000002</c:v>
                </c:pt>
                <c:pt idx="3262">
                  <c:v>6.0865</c:v>
                </c:pt>
                <c:pt idx="3263">
                  <c:v>6.0880000000000001</c:v>
                </c:pt>
                <c:pt idx="3264">
                  <c:v>6.09</c:v>
                </c:pt>
                <c:pt idx="3265">
                  <c:v>6.0919999999999996</c:v>
                </c:pt>
                <c:pt idx="3266">
                  <c:v>6.0945</c:v>
                </c:pt>
                <c:pt idx="3267">
                  <c:v>6.0970000000000004</c:v>
                </c:pt>
                <c:pt idx="3268">
                  <c:v>6.0990000000000002</c:v>
                </c:pt>
                <c:pt idx="3269">
                  <c:v>6.1014999999999997</c:v>
                </c:pt>
                <c:pt idx="3270">
                  <c:v>6.1029999999999998</c:v>
                </c:pt>
                <c:pt idx="3271">
                  <c:v>6.1050000000000004</c:v>
                </c:pt>
                <c:pt idx="3272">
                  <c:v>6.1070000000000002</c:v>
                </c:pt>
                <c:pt idx="3273">
                  <c:v>6.1085000000000003</c:v>
                </c:pt>
                <c:pt idx="3274">
                  <c:v>6.1109999999999998</c:v>
                </c:pt>
                <c:pt idx="3275">
                  <c:v>6.1124999999999998</c:v>
                </c:pt>
                <c:pt idx="3276">
                  <c:v>6.1154999999999999</c:v>
                </c:pt>
                <c:pt idx="3277">
                  <c:v>6.1174999999999997</c:v>
                </c:pt>
                <c:pt idx="3278">
                  <c:v>6.1204999999999998</c:v>
                </c:pt>
                <c:pt idx="3279">
                  <c:v>6.1230000000000002</c:v>
                </c:pt>
                <c:pt idx="3280">
                  <c:v>6.1254999999999997</c:v>
                </c:pt>
                <c:pt idx="3281">
                  <c:v>6.1280000000000001</c:v>
                </c:pt>
                <c:pt idx="3282">
                  <c:v>6.1304999999999996</c:v>
                </c:pt>
                <c:pt idx="3283">
                  <c:v>6.1334999999999997</c:v>
                </c:pt>
                <c:pt idx="3284">
                  <c:v>6.1360000000000001</c:v>
                </c:pt>
                <c:pt idx="3285">
                  <c:v>6.1384999999999996</c:v>
                </c:pt>
                <c:pt idx="3286">
                  <c:v>6.141</c:v>
                </c:pt>
                <c:pt idx="3287">
                  <c:v>6.1435000000000004</c:v>
                </c:pt>
                <c:pt idx="3288">
                  <c:v>6.1459999999999999</c:v>
                </c:pt>
                <c:pt idx="3289">
                  <c:v>6.1485000000000003</c:v>
                </c:pt>
                <c:pt idx="3290">
                  <c:v>6.1505000000000001</c:v>
                </c:pt>
                <c:pt idx="3291">
                  <c:v>6.1529999999999996</c:v>
                </c:pt>
                <c:pt idx="3292">
                  <c:v>6.1550000000000002</c:v>
                </c:pt>
                <c:pt idx="3293">
                  <c:v>6.157</c:v>
                </c:pt>
                <c:pt idx="3294">
                  <c:v>6.1589999999999998</c:v>
                </c:pt>
                <c:pt idx="3295">
                  <c:v>6.1615000000000002</c:v>
                </c:pt>
                <c:pt idx="3296">
                  <c:v>6.1639999999999997</c:v>
                </c:pt>
                <c:pt idx="3297">
                  <c:v>6.1660000000000004</c:v>
                </c:pt>
                <c:pt idx="3298">
                  <c:v>6.1684999999999999</c:v>
                </c:pt>
                <c:pt idx="3299">
                  <c:v>6.1704999999999997</c:v>
                </c:pt>
                <c:pt idx="3300">
                  <c:v>6.1734999999999998</c:v>
                </c:pt>
                <c:pt idx="3301">
                  <c:v>6.1749999999999998</c:v>
                </c:pt>
                <c:pt idx="3302">
                  <c:v>6.1775000000000002</c:v>
                </c:pt>
                <c:pt idx="3303">
                  <c:v>6.18</c:v>
                </c:pt>
                <c:pt idx="3304">
                  <c:v>6.1825000000000001</c:v>
                </c:pt>
                <c:pt idx="3305">
                  <c:v>6.1844999999999999</c:v>
                </c:pt>
                <c:pt idx="3306">
                  <c:v>6.1864999999999997</c:v>
                </c:pt>
                <c:pt idx="3307">
                  <c:v>6.1885000000000003</c:v>
                </c:pt>
                <c:pt idx="3308">
                  <c:v>6.1905000000000001</c:v>
                </c:pt>
                <c:pt idx="3309">
                  <c:v>6.1924999999999999</c:v>
                </c:pt>
                <c:pt idx="3310">
                  <c:v>6.1944999999999997</c:v>
                </c:pt>
                <c:pt idx="3311">
                  <c:v>6.1970000000000001</c:v>
                </c:pt>
                <c:pt idx="3312">
                  <c:v>6.1994999999999996</c:v>
                </c:pt>
                <c:pt idx="3313">
                  <c:v>6.2015000000000002</c:v>
                </c:pt>
                <c:pt idx="3314">
                  <c:v>6.2039999999999997</c:v>
                </c:pt>
                <c:pt idx="3315">
                  <c:v>6.2060000000000004</c:v>
                </c:pt>
                <c:pt idx="3316">
                  <c:v>6.2084999999999999</c:v>
                </c:pt>
                <c:pt idx="3317">
                  <c:v>6.2104999999999997</c:v>
                </c:pt>
                <c:pt idx="3318">
                  <c:v>6.2125000000000004</c:v>
                </c:pt>
                <c:pt idx="3319">
                  <c:v>6.2145000000000001</c:v>
                </c:pt>
                <c:pt idx="3320">
                  <c:v>6.2169999999999996</c:v>
                </c:pt>
                <c:pt idx="3321">
                  <c:v>6.2195</c:v>
                </c:pt>
                <c:pt idx="3322">
                  <c:v>6.2220000000000004</c:v>
                </c:pt>
                <c:pt idx="3323">
                  <c:v>6.2240000000000002</c:v>
                </c:pt>
                <c:pt idx="3324">
                  <c:v>6.2264999999999997</c:v>
                </c:pt>
                <c:pt idx="3325">
                  <c:v>6.2285000000000004</c:v>
                </c:pt>
                <c:pt idx="3326">
                  <c:v>6.2305000000000001</c:v>
                </c:pt>
                <c:pt idx="3327">
                  <c:v>6.2320000000000002</c:v>
                </c:pt>
                <c:pt idx="3328">
                  <c:v>6.2344999999999997</c:v>
                </c:pt>
                <c:pt idx="3329">
                  <c:v>6.2359999999999998</c:v>
                </c:pt>
                <c:pt idx="3330">
                  <c:v>6.2385000000000002</c:v>
                </c:pt>
                <c:pt idx="3331">
                  <c:v>6.2404999999999999</c:v>
                </c:pt>
                <c:pt idx="3332">
                  <c:v>6.2430000000000003</c:v>
                </c:pt>
                <c:pt idx="3333">
                  <c:v>6.2450000000000001</c:v>
                </c:pt>
                <c:pt idx="3334">
                  <c:v>6.2480000000000002</c:v>
                </c:pt>
                <c:pt idx="3335">
                  <c:v>6.25</c:v>
                </c:pt>
                <c:pt idx="3336">
                  <c:v>6.2515000000000001</c:v>
                </c:pt>
                <c:pt idx="3337">
                  <c:v>6.2539999999999996</c:v>
                </c:pt>
                <c:pt idx="3338">
                  <c:v>6.2565</c:v>
                </c:pt>
                <c:pt idx="3339">
                  <c:v>6.2590000000000003</c:v>
                </c:pt>
                <c:pt idx="3340">
                  <c:v>6.2614999999999998</c:v>
                </c:pt>
                <c:pt idx="3341">
                  <c:v>6.2629999999999999</c:v>
                </c:pt>
                <c:pt idx="3342">
                  <c:v>6.2655000000000003</c:v>
                </c:pt>
                <c:pt idx="3343">
                  <c:v>6.2670000000000003</c:v>
                </c:pt>
                <c:pt idx="3344">
                  <c:v>6.2694999999999999</c:v>
                </c:pt>
                <c:pt idx="3345">
                  <c:v>6.2714999999999996</c:v>
                </c:pt>
                <c:pt idx="3346">
                  <c:v>6.2735000000000003</c:v>
                </c:pt>
                <c:pt idx="3347">
                  <c:v>6.2755000000000001</c:v>
                </c:pt>
                <c:pt idx="3348">
                  <c:v>6.2779999999999996</c:v>
                </c:pt>
                <c:pt idx="3349">
                  <c:v>6.28</c:v>
                </c:pt>
                <c:pt idx="3350">
                  <c:v>6.2830000000000004</c:v>
                </c:pt>
                <c:pt idx="3351">
                  <c:v>6.2850000000000001</c:v>
                </c:pt>
                <c:pt idx="3352">
                  <c:v>6.2869999999999999</c:v>
                </c:pt>
                <c:pt idx="3353">
                  <c:v>6.29</c:v>
                </c:pt>
                <c:pt idx="3354">
                  <c:v>6.2925000000000004</c:v>
                </c:pt>
                <c:pt idx="3355">
                  <c:v>6.2949999999999999</c:v>
                </c:pt>
                <c:pt idx="3356">
                  <c:v>6.2969999999999997</c:v>
                </c:pt>
                <c:pt idx="3357">
                  <c:v>6.2995000000000001</c:v>
                </c:pt>
                <c:pt idx="3358">
                  <c:v>6.3025000000000002</c:v>
                </c:pt>
                <c:pt idx="3359">
                  <c:v>6.3049999999999997</c:v>
                </c:pt>
                <c:pt idx="3360">
                  <c:v>6.3070000000000004</c:v>
                </c:pt>
                <c:pt idx="3361">
                  <c:v>6.3094999999999999</c:v>
                </c:pt>
                <c:pt idx="3362">
                  <c:v>6.3114999999999997</c:v>
                </c:pt>
                <c:pt idx="3363">
                  <c:v>6.3135000000000003</c:v>
                </c:pt>
                <c:pt idx="3364">
                  <c:v>6.3155000000000001</c:v>
                </c:pt>
                <c:pt idx="3365">
                  <c:v>6.3179999999999996</c:v>
                </c:pt>
                <c:pt idx="3366">
                  <c:v>6.3209999999999997</c:v>
                </c:pt>
                <c:pt idx="3367">
                  <c:v>6.3224999999999998</c:v>
                </c:pt>
                <c:pt idx="3368">
                  <c:v>6.3250000000000002</c:v>
                </c:pt>
                <c:pt idx="3369">
                  <c:v>6.327</c:v>
                </c:pt>
                <c:pt idx="3370">
                  <c:v>6.3295000000000003</c:v>
                </c:pt>
                <c:pt idx="3371">
                  <c:v>6.3310000000000004</c:v>
                </c:pt>
                <c:pt idx="3372">
                  <c:v>6.3334999999999999</c:v>
                </c:pt>
                <c:pt idx="3373">
                  <c:v>6.335</c:v>
                </c:pt>
                <c:pt idx="3374">
                  <c:v>6.3380000000000001</c:v>
                </c:pt>
                <c:pt idx="3375">
                  <c:v>6.34</c:v>
                </c:pt>
                <c:pt idx="3376">
                  <c:v>6.3425000000000002</c:v>
                </c:pt>
                <c:pt idx="3377">
                  <c:v>6.3445</c:v>
                </c:pt>
                <c:pt idx="3378">
                  <c:v>6.3464999999999998</c:v>
                </c:pt>
                <c:pt idx="3379">
                  <c:v>6.3484999999999996</c:v>
                </c:pt>
                <c:pt idx="3380">
                  <c:v>6.3505000000000003</c:v>
                </c:pt>
                <c:pt idx="3381">
                  <c:v>6.3525</c:v>
                </c:pt>
                <c:pt idx="3382">
                  <c:v>6.3544999999999998</c:v>
                </c:pt>
                <c:pt idx="3383">
                  <c:v>6.3570000000000002</c:v>
                </c:pt>
                <c:pt idx="3384">
                  <c:v>6.359</c:v>
                </c:pt>
                <c:pt idx="3385">
                  <c:v>6.3615000000000004</c:v>
                </c:pt>
                <c:pt idx="3386">
                  <c:v>6.3639999999999999</c:v>
                </c:pt>
                <c:pt idx="3387">
                  <c:v>6.3659999999999997</c:v>
                </c:pt>
                <c:pt idx="3388">
                  <c:v>6.3685</c:v>
                </c:pt>
                <c:pt idx="3389">
                  <c:v>6.3704999999999998</c:v>
                </c:pt>
                <c:pt idx="3390">
                  <c:v>6.3730000000000002</c:v>
                </c:pt>
                <c:pt idx="3391">
                  <c:v>6.375</c:v>
                </c:pt>
                <c:pt idx="3392">
                  <c:v>6.3775000000000004</c:v>
                </c:pt>
                <c:pt idx="3393">
                  <c:v>6.3795000000000002</c:v>
                </c:pt>
                <c:pt idx="3394">
                  <c:v>6.3819999999999997</c:v>
                </c:pt>
                <c:pt idx="3395">
                  <c:v>6.3840000000000003</c:v>
                </c:pt>
                <c:pt idx="3396">
                  <c:v>6.3869999999999996</c:v>
                </c:pt>
                <c:pt idx="3397">
                  <c:v>6.3879999999999999</c:v>
                </c:pt>
                <c:pt idx="3398">
                  <c:v>6.3905000000000003</c:v>
                </c:pt>
                <c:pt idx="3399">
                  <c:v>6.3925000000000001</c:v>
                </c:pt>
                <c:pt idx="3400">
                  <c:v>6.3949999999999996</c:v>
                </c:pt>
                <c:pt idx="3401">
                  <c:v>6.3975</c:v>
                </c:pt>
                <c:pt idx="3402">
                  <c:v>6.3994999999999997</c:v>
                </c:pt>
                <c:pt idx="3403">
                  <c:v>6.4020000000000001</c:v>
                </c:pt>
                <c:pt idx="3404">
                  <c:v>6.4039999999999999</c:v>
                </c:pt>
                <c:pt idx="3405">
                  <c:v>6.4065000000000003</c:v>
                </c:pt>
                <c:pt idx="3406">
                  <c:v>6.4085000000000001</c:v>
                </c:pt>
                <c:pt idx="3407">
                  <c:v>6.4104999999999999</c:v>
                </c:pt>
                <c:pt idx="3408">
                  <c:v>6.4130000000000003</c:v>
                </c:pt>
                <c:pt idx="3409">
                  <c:v>6.4154999999999998</c:v>
                </c:pt>
                <c:pt idx="3410">
                  <c:v>6.4184999999999999</c:v>
                </c:pt>
                <c:pt idx="3411">
                  <c:v>6.4210000000000003</c:v>
                </c:pt>
                <c:pt idx="3412">
                  <c:v>6.4234999999999998</c:v>
                </c:pt>
                <c:pt idx="3413">
                  <c:v>6.4255000000000004</c:v>
                </c:pt>
                <c:pt idx="3414">
                  <c:v>6.4279999999999999</c:v>
                </c:pt>
                <c:pt idx="3415">
                  <c:v>6.43</c:v>
                </c:pt>
                <c:pt idx="3416">
                  <c:v>6.4320000000000004</c:v>
                </c:pt>
                <c:pt idx="3417">
                  <c:v>6.4335000000000004</c:v>
                </c:pt>
                <c:pt idx="3418">
                  <c:v>6.4355000000000002</c:v>
                </c:pt>
                <c:pt idx="3419">
                  <c:v>6.4385000000000003</c:v>
                </c:pt>
                <c:pt idx="3420">
                  <c:v>6.4405000000000001</c:v>
                </c:pt>
                <c:pt idx="3421">
                  <c:v>6.4429999999999996</c:v>
                </c:pt>
                <c:pt idx="3422">
                  <c:v>6.4450000000000003</c:v>
                </c:pt>
                <c:pt idx="3423">
                  <c:v>6.4470000000000001</c:v>
                </c:pt>
                <c:pt idx="3424">
                  <c:v>6.4485000000000001</c:v>
                </c:pt>
                <c:pt idx="3425">
                  <c:v>6.4504999999999999</c:v>
                </c:pt>
                <c:pt idx="3426">
                  <c:v>6.4530000000000003</c:v>
                </c:pt>
                <c:pt idx="3427">
                  <c:v>6.4545000000000003</c:v>
                </c:pt>
                <c:pt idx="3428">
                  <c:v>6.4569999999999999</c:v>
                </c:pt>
                <c:pt idx="3429">
                  <c:v>6.4589999999999996</c:v>
                </c:pt>
                <c:pt idx="3430">
                  <c:v>6.4619999999999997</c:v>
                </c:pt>
                <c:pt idx="3431">
                  <c:v>6.4634999999999998</c:v>
                </c:pt>
                <c:pt idx="3432">
                  <c:v>6.4654999999999996</c:v>
                </c:pt>
                <c:pt idx="3433">
                  <c:v>6.4675000000000002</c:v>
                </c:pt>
                <c:pt idx="3434">
                  <c:v>6.47</c:v>
                </c:pt>
                <c:pt idx="3435">
                  <c:v>6.4714999999999998</c:v>
                </c:pt>
                <c:pt idx="3436">
                  <c:v>6.4744999999999999</c:v>
                </c:pt>
                <c:pt idx="3437">
                  <c:v>6.4764999999999997</c:v>
                </c:pt>
                <c:pt idx="3438">
                  <c:v>6.4790000000000001</c:v>
                </c:pt>
                <c:pt idx="3439">
                  <c:v>6.4809999999999999</c:v>
                </c:pt>
                <c:pt idx="3440">
                  <c:v>6.4829999999999997</c:v>
                </c:pt>
                <c:pt idx="3441">
                  <c:v>6.4850000000000003</c:v>
                </c:pt>
                <c:pt idx="3442">
                  <c:v>6.4870000000000001</c:v>
                </c:pt>
                <c:pt idx="3443">
                  <c:v>6.4889999999999999</c:v>
                </c:pt>
                <c:pt idx="3444">
                  <c:v>6.4915000000000003</c:v>
                </c:pt>
                <c:pt idx="3445">
                  <c:v>6.4935</c:v>
                </c:pt>
                <c:pt idx="3446">
                  <c:v>6.4954999999999998</c:v>
                </c:pt>
                <c:pt idx="3447">
                  <c:v>6.4980000000000002</c:v>
                </c:pt>
                <c:pt idx="3448">
                  <c:v>6.5004999999999997</c:v>
                </c:pt>
                <c:pt idx="3449">
                  <c:v>6.5025000000000004</c:v>
                </c:pt>
                <c:pt idx="3450">
                  <c:v>6.5049999999999999</c:v>
                </c:pt>
                <c:pt idx="3451">
                  <c:v>6.5065</c:v>
                </c:pt>
                <c:pt idx="3452">
                  <c:v>6.5084999999999997</c:v>
                </c:pt>
                <c:pt idx="3453">
                  <c:v>6.51</c:v>
                </c:pt>
                <c:pt idx="3454">
                  <c:v>6.5119999999999996</c:v>
                </c:pt>
                <c:pt idx="3455">
                  <c:v>6.5140000000000002</c:v>
                </c:pt>
                <c:pt idx="3456">
                  <c:v>6.516</c:v>
                </c:pt>
                <c:pt idx="3457">
                  <c:v>6.5185000000000004</c:v>
                </c:pt>
                <c:pt idx="3458">
                  <c:v>6.5209999999999999</c:v>
                </c:pt>
                <c:pt idx="3459">
                  <c:v>6.5235000000000003</c:v>
                </c:pt>
                <c:pt idx="3460">
                  <c:v>6.5255000000000001</c:v>
                </c:pt>
                <c:pt idx="3461">
                  <c:v>6.5270000000000001</c:v>
                </c:pt>
                <c:pt idx="3462">
                  <c:v>6.5289999999999999</c:v>
                </c:pt>
                <c:pt idx="3463">
                  <c:v>6.5315000000000003</c:v>
                </c:pt>
                <c:pt idx="3464">
                  <c:v>6.5339999999999998</c:v>
                </c:pt>
                <c:pt idx="3465">
                  <c:v>6.5365000000000002</c:v>
                </c:pt>
                <c:pt idx="3466">
                  <c:v>6.5385</c:v>
                </c:pt>
                <c:pt idx="3467">
                  <c:v>6.5410000000000004</c:v>
                </c:pt>
                <c:pt idx="3468">
                  <c:v>6.5434999999999999</c:v>
                </c:pt>
                <c:pt idx="3469">
                  <c:v>6.5454999999999997</c:v>
                </c:pt>
                <c:pt idx="3470">
                  <c:v>6.5475000000000003</c:v>
                </c:pt>
                <c:pt idx="3471">
                  <c:v>6.5495000000000001</c:v>
                </c:pt>
                <c:pt idx="3472">
                  <c:v>6.5514999999999999</c:v>
                </c:pt>
                <c:pt idx="3473">
                  <c:v>6.5540000000000003</c:v>
                </c:pt>
                <c:pt idx="3474">
                  <c:v>6.556</c:v>
                </c:pt>
                <c:pt idx="3475">
                  <c:v>6.5585000000000004</c:v>
                </c:pt>
                <c:pt idx="3476">
                  <c:v>6.5605000000000002</c:v>
                </c:pt>
                <c:pt idx="3477">
                  <c:v>6.5625</c:v>
                </c:pt>
                <c:pt idx="3478">
                  <c:v>6.5644999999999998</c:v>
                </c:pt>
                <c:pt idx="3479">
                  <c:v>6.5659999999999998</c:v>
                </c:pt>
                <c:pt idx="3480">
                  <c:v>6.5685000000000002</c:v>
                </c:pt>
                <c:pt idx="3481">
                  <c:v>6.5694999999999997</c:v>
                </c:pt>
                <c:pt idx="3482">
                  <c:v>6.5720000000000001</c:v>
                </c:pt>
                <c:pt idx="3483">
                  <c:v>6.5739999999999998</c:v>
                </c:pt>
                <c:pt idx="3484">
                  <c:v>6.577</c:v>
                </c:pt>
                <c:pt idx="3485">
                  <c:v>6.5795000000000003</c:v>
                </c:pt>
                <c:pt idx="3486">
                  <c:v>6.5815000000000001</c:v>
                </c:pt>
                <c:pt idx="3487">
                  <c:v>6.5830000000000002</c:v>
                </c:pt>
                <c:pt idx="3488">
                  <c:v>6.5854999999999997</c:v>
                </c:pt>
                <c:pt idx="3489">
                  <c:v>6.5875000000000004</c:v>
                </c:pt>
                <c:pt idx="3490">
                  <c:v>6.5895000000000001</c:v>
                </c:pt>
                <c:pt idx="3491">
                  <c:v>6.5919999999999996</c:v>
                </c:pt>
                <c:pt idx="3492">
                  <c:v>6.5940000000000003</c:v>
                </c:pt>
                <c:pt idx="3493">
                  <c:v>6.5964999999999998</c:v>
                </c:pt>
                <c:pt idx="3494">
                  <c:v>6.5990000000000002</c:v>
                </c:pt>
                <c:pt idx="3495">
                  <c:v>6.601</c:v>
                </c:pt>
                <c:pt idx="3496">
                  <c:v>6.6029999999999998</c:v>
                </c:pt>
                <c:pt idx="3497">
                  <c:v>6.6055000000000001</c:v>
                </c:pt>
                <c:pt idx="3498">
                  <c:v>6.6074999999999999</c:v>
                </c:pt>
                <c:pt idx="3499">
                  <c:v>6.61</c:v>
                </c:pt>
                <c:pt idx="3500">
                  <c:v>6.6124999999999998</c:v>
                </c:pt>
                <c:pt idx="3501">
                  <c:v>6.6144999999999996</c:v>
                </c:pt>
                <c:pt idx="3502">
                  <c:v>6.617</c:v>
                </c:pt>
                <c:pt idx="3503">
                  <c:v>6.6189999999999998</c:v>
                </c:pt>
                <c:pt idx="3504">
                  <c:v>6.6215000000000002</c:v>
                </c:pt>
                <c:pt idx="3505">
                  <c:v>6.6234999999999999</c:v>
                </c:pt>
                <c:pt idx="3506">
                  <c:v>6.6254999999999997</c:v>
                </c:pt>
                <c:pt idx="3507">
                  <c:v>6.6280000000000001</c:v>
                </c:pt>
                <c:pt idx="3508">
                  <c:v>6.63</c:v>
                </c:pt>
                <c:pt idx="3509">
                  <c:v>6.6319999999999997</c:v>
                </c:pt>
                <c:pt idx="3510">
                  <c:v>6.6345000000000001</c:v>
                </c:pt>
                <c:pt idx="3511">
                  <c:v>6.6375000000000002</c:v>
                </c:pt>
                <c:pt idx="3512">
                  <c:v>6.6395</c:v>
                </c:pt>
                <c:pt idx="3513">
                  <c:v>6.6420000000000003</c:v>
                </c:pt>
                <c:pt idx="3514">
                  <c:v>6.6440000000000001</c:v>
                </c:pt>
                <c:pt idx="3515">
                  <c:v>6.6459999999999999</c:v>
                </c:pt>
                <c:pt idx="3516">
                  <c:v>6.6479999999999997</c:v>
                </c:pt>
                <c:pt idx="3517">
                  <c:v>6.65</c:v>
                </c:pt>
                <c:pt idx="3518">
                  <c:v>6.6520000000000001</c:v>
                </c:pt>
                <c:pt idx="3519">
                  <c:v>6.6550000000000002</c:v>
                </c:pt>
                <c:pt idx="3520">
                  <c:v>6.6574999999999998</c:v>
                </c:pt>
                <c:pt idx="3521">
                  <c:v>6.6595000000000004</c:v>
                </c:pt>
                <c:pt idx="3522">
                  <c:v>6.6619999999999999</c:v>
                </c:pt>
                <c:pt idx="3523">
                  <c:v>6.6645000000000003</c:v>
                </c:pt>
                <c:pt idx="3524">
                  <c:v>6.6665000000000001</c:v>
                </c:pt>
                <c:pt idx="3525">
                  <c:v>6.6684999999999999</c:v>
                </c:pt>
                <c:pt idx="3526">
                  <c:v>6.6704999999999997</c:v>
                </c:pt>
                <c:pt idx="3527">
                  <c:v>6.6734999999999998</c:v>
                </c:pt>
                <c:pt idx="3528">
                  <c:v>6.6755000000000004</c:v>
                </c:pt>
                <c:pt idx="3529">
                  <c:v>6.6784999999999997</c:v>
                </c:pt>
                <c:pt idx="3530">
                  <c:v>6.6805000000000003</c:v>
                </c:pt>
                <c:pt idx="3531">
                  <c:v>6.6829999999999998</c:v>
                </c:pt>
                <c:pt idx="3532">
                  <c:v>6.6855000000000002</c:v>
                </c:pt>
                <c:pt idx="3533">
                  <c:v>6.6875</c:v>
                </c:pt>
                <c:pt idx="3534">
                  <c:v>6.6894999999999998</c:v>
                </c:pt>
                <c:pt idx="3535">
                  <c:v>6.6909999999999998</c:v>
                </c:pt>
                <c:pt idx="3536">
                  <c:v>6.694</c:v>
                </c:pt>
                <c:pt idx="3537">
                  <c:v>6.6965000000000003</c:v>
                </c:pt>
                <c:pt idx="3538">
                  <c:v>6.6989999999999998</c:v>
                </c:pt>
                <c:pt idx="3539">
                  <c:v>6.7009999999999996</c:v>
                </c:pt>
                <c:pt idx="3540">
                  <c:v>6.7035</c:v>
                </c:pt>
                <c:pt idx="3541">
                  <c:v>6.7054999999999998</c:v>
                </c:pt>
                <c:pt idx="3542">
                  <c:v>6.7074999999999996</c:v>
                </c:pt>
                <c:pt idx="3543">
                  <c:v>6.7089999999999996</c:v>
                </c:pt>
                <c:pt idx="3544">
                  <c:v>6.7104999999999997</c:v>
                </c:pt>
                <c:pt idx="3545">
                  <c:v>6.7134999999999998</c:v>
                </c:pt>
                <c:pt idx="3546">
                  <c:v>6.7160000000000002</c:v>
                </c:pt>
                <c:pt idx="3547">
                  <c:v>6.718</c:v>
                </c:pt>
                <c:pt idx="3548">
                  <c:v>6.7210000000000001</c:v>
                </c:pt>
                <c:pt idx="3549">
                  <c:v>6.7225000000000001</c:v>
                </c:pt>
                <c:pt idx="3550">
                  <c:v>6.7244999999999999</c:v>
                </c:pt>
                <c:pt idx="3551">
                  <c:v>6.7264999999999997</c:v>
                </c:pt>
                <c:pt idx="3552">
                  <c:v>6.7285000000000004</c:v>
                </c:pt>
                <c:pt idx="3553">
                  <c:v>6.7305000000000001</c:v>
                </c:pt>
                <c:pt idx="3554">
                  <c:v>6.7329999999999997</c:v>
                </c:pt>
                <c:pt idx="3555">
                  <c:v>6.7355</c:v>
                </c:pt>
                <c:pt idx="3556">
                  <c:v>6.7380000000000004</c:v>
                </c:pt>
                <c:pt idx="3557">
                  <c:v>6.74</c:v>
                </c:pt>
                <c:pt idx="3558">
                  <c:v>6.742</c:v>
                </c:pt>
                <c:pt idx="3559">
                  <c:v>6.7439999999999998</c:v>
                </c:pt>
                <c:pt idx="3560">
                  <c:v>6.7454999999999998</c:v>
                </c:pt>
                <c:pt idx="3561">
                  <c:v>6.7474999999999996</c:v>
                </c:pt>
                <c:pt idx="3562">
                  <c:v>6.75</c:v>
                </c:pt>
                <c:pt idx="3563">
                  <c:v>6.7519999999999998</c:v>
                </c:pt>
                <c:pt idx="3564">
                  <c:v>6.7549999999999999</c:v>
                </c:pt>
                <c:pt idx="3565">
                  <c:v>6.758</c:v>
                </c:pt>
                <c:pt idx="3566">
                  <c:v>6.7610000000000001</c:v>
                </c:pt>
                <c:pt idx="3567">
                  <c:v>6.7634999999999996</c:v>
                </c:pt>
                <c:pt idx="3568">
                  <c:v>6.7655000000000003</c:v>
                </c:pt>
                <c:pt idx="3569">
                  <c:v>6.7675000000000001</c:v>
                </c:pt>
                <c:pt idx="3570">
                  <c:v>6.7705000000000002</c:v>
                </c:pt>
                <c:pt idx="3571">
                  <c:v>6.7725</c:v>
                </c:pt>
                <c:pt idx="3572">
                  <c:v>6.7755000000000001</c:v>
                </c:pt>
                <c:pt idx="3573">
                  <c:v>6.7774999999999999</c:v>
                </c:pt>
                <c:pt idx="3574">
                  <c:v>6.78</c:v>
                </c:pt>
                <c:pt idx="3575">
                  <c:v>6.7824999999999998</c:v>
                </c:pt>
                <c:pt idx="3576">
                  <c:v>6.7850000000000001</c:v>
                </c:pt>
                <c:pt idx="3577">
                  <c:v>6.7865000000000002</c:v>
                </c:pt>
                <c:pt idx="3578">
                  <c:v>6.7889999999999997</c:v>
                </c:pt>
                <c:pt idx="3579">
                  <c:v>6.7915000000000001</c:v>
                </c:pt>
                <c:pt idx="3580">
                  <c:v>6.7934999999999999</c:v>
                </c:pt>
                <c:pt idx="3581">
                  <c:v>6.7960000000000003</c:v>
                </c:pt>
                <c:pt idx="3582">
                  <c:v>6.7984999999999998</c:v>
                </c:pt>
                <c:pt idx="3583">
                  <c:v>6.8010000000000002</c:v>
                </c:pt>
                <c:pt idx="3584">
                  <c:v>6.8034999999999997</c:v>
                </c:pt>
                <c:pt idx="3585">
                  <c:v>6.8049999999999997</c:v>
                </c:pt>
                <c:pt idx="3586">
                  <c:v>6.8070000000000004</c:v>
                </c:pt>
                <c:pt idx="3587">
                  <c:v>6.8090000000000002</c:v>
                </c:pt>
                <c:pt idx="3588">
                  <c:v>6.8109999999999999</c:v>
                </c:pt>
                <c:pt idx="3589">
                  <c:v>6.8129999999999997</c:v>
                </c:pt>
                <c:pt idx="3590">
                  <c:v>6.8155000000000001</c:v>
                </c:pt>
                <c:pt idx="3591">
                  <c:v>6.8174999999999999</c:v>
                </c:pt>
                <c:pt idx="3592">
                  <c:v>6.82</c:v>
                </c:pt>
                <c:pt idx="3593">
                  <c:v>6.8224999999999998</c:v>
                </c:pt>
                <c:pt idx="3594">
                  <c:v>6.8244999999999996</c:v>
                </c:pt>
                <c:pt idx="3595">
                  <c:v>6.8259999999999996</c:v>
                </c:pt>
                <c:pt idx="3596">
                  <c:v>6.8280000000000003</c:v>
                </c:pt>
                <c:pt idx="3597">
                  <c:v>6.83</c:v>
                </c:pt>
                <c:pt idx="3598">
                  <c:v>6.8330000000000002</c:v>
                </c:pt>
                <c:pt idx="3599">
                  <c:v>6.835</c:v>
                </c:pt>
                <c:pt idx="3600">
                  <c:v>6.8380000000000001</c:v>
                </c:pt>
                <c:pt idx="3601">
                  <c:v>6.84</c:v>
                </c:pt>
                <c:pt idx="3602">
                  <c:v>6.8425000000000002</c:v>
                </c:pt>
                <c:pt idx="3603">
                  <c:v>6.8445</c:v>
                </c:pt>
                <c:pt idx="3604">
                  <c:v>6.8464999999999998</c:v>
                </c:pt>
                <c:pt idx="3605">
                  <c:v>6.8479999999999999</c:v>
                </c:pt>
                <c:pt idx="3606">
                  <c:v>6.85</c:v>
                </c:pt>
                <c:pt idx="3607">
                  <c:v>6.8525</c:v>
                </c:pt>
                <c:pt idx="3608">
                  <c:v>6.8544999999999998</c:v>
                </c:pt>
                <c:pt idx="3609">
                  <c:v>6.8564999999999996</c:v>
                </c:pt>
                <c:pt idx="3610">
                  <c:v>6.859</c:v>
                </c:pt>
                <c:pt idx="3611">
                  <c:v>6.8609999999999998</c:v>
                </c:pt>
                <c:pt idx="3612">
                  <c:v>6.8630000000000004</c:v>
                </c:pt>
                <c:pt idx="3613">
                  <c:v>6.8654999999999999</c:v>
                </c:pt>
                <c:pt idx="3614">
                  <c:v>6.8674999999999997</c:v>
                </c:pt>
                <c:pt idx="3615">
                  <c:v>6.8689999999999998</c:v>
                </c:pt>
                <c:pt idx="3616">
                  <c:v>6.8710000000000004</c:v>
                </c:pt>
                <c:pt idx="3617">
                  <c:v>6.8730000000000002</c:v>
                </c:pt>
                <c:pt idx="3618">
                  <c:v>6.875</c:v>
                </c:pt>
                <c:pt idx="3619">
                  <c:v>6.8780000000000001</c:v>
                </c:pt>
                <c:pt idx="3620">
                  <c:v>6.88</c:v>
                </c:pt>
                <c:pt idx="3621">
                  <c:v>6.8825000000000003</c:v>
                </c:pt>
                <c:pt idx="3622">
                  <c:v>6.8840000000000003</c:v>
                </c:pt>
                <c:pt idx="3623">
                  <c:v>6.8860000000000001</c:v>
                </c:pt>
                <c:pt idx="3624">
                  <c:v>6.8879999999999999</c:v>
                </c:pt>
                <c:pt idx="3625">
                  <c:v>6.891</c:v>
                </c:pt>
                <c:pt idx="3626">
                  <c:v>6.8929999999999998</c:v>
                </c:pt>
                <c:pt idx="3627">
                  <c:v>6.8949999999999996</c:v>
                </c:pt>
                <c:pt idx="3628">
                  <c:v>6.8970000000000002</c:v>
                </c:pt>
                <c:pt idx="3629">
                  <c:v>6.899</c:v>
                </c:pt>
                <c:pt idx="3630">
                  <c:v>6.9015000000000004</c:v>
                </c:pt>
                <c:pt idx="3631">
                  <c:v>6.9035000000000002</c:v>
                </c:pt>
                <c:pt idx="3632">
                  <c:v>6.9055</c:v>
                </c:pt>
                <c:pt idx="3633">
                  <c:v>6.9074999999999998</c:v>
                </c:pt>
                <c:pt idx="3634">
                  <c:v>6.9095000000000004</c:v>
                </c:pt>
                <c:pt idx="3635">
                  <c:v>6.9115000000000002</c:v>
                </c:pt>
                <c:pt idx="3636">
                  <c:v>6.9135</c:v>
                </c:pt>
                <c:pt idx="3637">
                  <c:v>6.9154999999999998</c:v>
                </c:pt>
                <c:pt idx="3638">
                  <c:v>6.9180000000000001</c:v>
                </c:pt>
                <c:pt idx="3639">
                  <c:v>6.92</c:v>
                </c:pt>
                <c:pt idx="3640">
                  <c:v>6.9225000000000003</c:v>
                </c:pt>
                <c:pt idx="3641">
                  <c:v>6.9240000000000004</c:v>
                </c:pt>
                <c:pt idx="3642">
                  <c:v>6.9260000000000002</c:v>
                </c:pt>
                <c:pt idx="3643">
                  <c:v>6.9279999999999999</c:v>
                </c:pt>
                <c:pt idx="3644">
                  <c:v>6.93</c:v>
                </c:pt>
                <c:pt idx="3645">
                  <c:v>6.9320000000000004</c:v>
                </c:pt>
                <c:pt idx="3646">
                  <c:v>6.9349999999999996</c:v>
                </c:pt>
                <c:pt idx="3647">
                  <c:v>6.9375</c:v>
                </c:pt>
                <c:pt idx="3648">
                  <c:v>6.94</c:v>
                </c:pt>
                <c:pt idx="3649">
                  <c:v>6.9424999999999999</c:v>
                </c:pt>
                <c:pt idx="3650">
                  <c:v>6.9450000000000003</c:v>
                </c:pt>
                <c:pt idx="3651">
                  <c:v>6.9470000000000001</c:v>
                </c:pt>
                <c:pt idx="3652">
                  <c:v>6.9485000000000001</c:v>
                </c:pt>
                <c:pt idx="3653">
                  <c:v>6.9504999999999999</c:v>
                </c:pt>
                <c:pt idx="3654">
                  <c:v>6.9530000000000003</c:v>
                </c:pt>
                <c:pt idx="3655">
                  <c:v>6.9554999999999998</c:v>
                </c:pt>
                <c:pt idx="3656">
                  <c:v>6.9580000000000002</c:v>
                </c:pt>
                <c:pt idx="3657">
                  <c:v>6.96</c:v>
                </c:pt>
                <c:pt idx="3658">
                  <c:v>6.9619999999999997</c:v>
                </c:pt>
                <c:pt idx="3659">
                  <c:v>6.9645000000000001</c:v>
                </c:pt>
                <c:pt idx="3660">
                  <c:v>6.9660000000000002</c:v>
                </c:pt>
                <c:pt idx="3661">
                  <c:v>6.968</c:v>
                </c:pt>
                <c:pt idx="3662">
                  <c:v>6.97</c:v>
                </c:pt>
                <c:pt idx="3663">
                  <c:v>6.9725000000000001</c:v>
                </c:pt>
                <c:pt idx="3664">
                  <c:v>6.9749999999999996</c:v>
                </c:pt>
                <c:pt idx="3665">
                  <c:v>6.9775</c:v>
                </c:pt>
                <c:pt idx="3666">
                  <c:v>6.9794999999999998</c:v>
                </c:pt>
                <c:pt idx="3667">
                  <c:v>6.9814999999999996</c:v>
                </c:pt>
                <c:pt idx="3668">
                  <c:v>6.984</c:v>
                </c:pt>
                <c:pt idx="3669">
                  <c:v>6.9859999999999998</c:v>
                </c:pt>
                <c:pt idx="3670">
                  <c:v>6.9880000000000004</c:v>
                </c:pt>
                <c:pt idx="3671">
                  <c:v>6.99</c:v>
                </c:pt>
                <c:pt idx="3672">
                  <c:v>6.9930000000000003</c:v>
                </c:pt>
                <c:pt idx="3673">
                  <c:v>6.9954999999999998</c:v>
                </c:pt>
                <c:pt idx="3674">
                  <c:v>6.9984999999999999</c:v>
                </c:pt>
                <c:pt idx="3675">
                  <c:v>7.0004999999999997</c:v>
                </c:pt>
                <c:pt idx="3676">
                  <c:v>7.0025000000000004</c:v>
                </c:pt>
                <c:pt idx="3677">
                  <c:v>7.0049999999999999</c:v>
                </c:pt>
                <c:pt idx="3678">
                  <c:v>7.0069999999999997</c:v>
                </c:pt>
                <c:pt idx="3679">
                  <c:v>7.0090000000000003</c:v>
                </c:pt>
                <c:pt idx="3680">
                  <c:v>7.0114999999999998</c:v>
                </c:pt>
                <c:pt idx="3681">
                  <c:v>7.0140000000000002</c:v>
                </c:pt>
                <c:pt idx="3682">
                  <c:v>7.0170000000000003</c:v>
                </c:pt>
                <c:pt idx="3683">
                  <c:v>7.0190000000000001</c:v>
                </c:pt>
                <c:pt idx="3684">
                  <c:v>7.0214999999999996</c:v>
                </c:pt>
                <c:pt idx="3685">
                  <c:v>7.0235000000000003</c:v>
                </c:pt>
                <c:pt idx="3686">
                  <c:v>7.0255000000000001</c:v>
                </c:pt>
                <c:pt idx="3687">
                  <c:v>7.0274999999999999</c:v>
                </c:pt>
                <c:pt idx="3688">
                  <c:v>7.0294999999999996</c:v>
                </c:pt>
                <c:pt idx="3689">
                  <c:v>7.032</c:v>
                </c:pt>
                <c:pt idx="3690">
                  <c:v>7.0350000000000001</c:v>
                </c:pt>
                <c:pt idx="3691">
                  <c:v>7.0369999999999999</c:v>
                </c:pt>
                <c:pt idx="3692">
                  <c:v>7.0395000000000003</c:v>
                </c:pt>
                <c:pt idx="3693">
                  <c:v>7.0419999999999998</c:v>
                </c:pt>
                <c:pt idx="3694">
                  <c:v>7.0439999999999996</c:v>
                </c:pt>
                <c:pt idx="3695">
                  <c:v>7.0460000000000003</c:v>
                </c:pt>
                <c:pt idx="3696">
                  <c:v>7.048</c:v>
                </c:pt>
                <c:pt idx="3697">
                  <c:v>7.05</c:v>
                </c:pt>
                <c:pt idx="3698">
                  <c:v>7.0529999999999999</c:v>
                </c:pt>
                <c:pt idx="3699">
                  <c:v>7.0549999999999997</c:v>
                </c:pt>
                <c:pt idx="3700">
                  <c:v>7.0575000000000001</c:v>
                </c:pt>
                <c:pt idx="3701">
                  <c:v>7.0594999999999999</c:v>
                </c:pt>
                <c:pt idx="3702">
                  <c:v>7.0620000000000003</c:v>
                </c:pt>
                <c:pt idx="3703">
                  <c:v>7.0640000000000001</c:v>
                </c:pt>
                <c:pt idx="3704">
                  <c:v>7.0655000000000001</c:v>
                </c:pt>
                <c:pt idx="3705">
                  <c:v>7.0674999999999999</c:v>
                </c:pt>
                <c:pt idx="3706">
                  <c:v>7.0694999999999997</c:v>
                </c:pt>
                <c:pt idx="3707">
                  <c:v>7.0715000000000003</c:v>
                </c:pt>
                <c:pt idx="3708">
                  <c:v>7.0744999999999996</c:v>
                </c:pt>
                <c:pt idx="3709">
                  <c:v>7.0765000000000002</c:v>
                </c:pt>
                <c:pt idx="3710">
                  <c:v>7.0789999999999997</c:v>
                </c:pt>
                <c:pt idx="3711">
                  <c:v>7.0804999999999998</c:v>
                </c:pt>
                <c:pt idx="3712">
                  <c:v>7.0824999999999996</c:v>
                </c:pt>
                <c:pt idx="3713">
                  <c:v>7.0845000000000002</c:v>
                </c:pt>
                <c:pt idx="3714">
                  <c:v>7.0860000000000003</c:v>
                </c:pt>
                <c:pt idx="3715">
                  <c:v>7.0880000000000001</c:v>
                </c:pt>
                <c:pt idx="3716">
                  <c:v>7.0904999999999996</c:v>
                </c:pt>
                <c:pt idx="3717">
                  <c:v>7.093</c:v>
                </c:pt>
                <c:pt idx="3718">
                  <c:v>7.0955000000000004</c:v>
                </c:pt>
                <c:pt idx="3719">
                  <c:v>7.0979999999999999</c:v>
                </c:pt>
                <c:pt idx="3720">
                  <c:v>7.1</c:v>
                </c:pt>
                <c:pt idx="3721">
                  <c:v>7.1020000000000003</c:v>
                </c:pt>
                <c:pt idx="3722">
                  <c:v>7.1035000000000004</c:v>
                </c:pt>
                <c:pt idx="3723">
                  <c:v>7.1055000000000001</c:v>
                </c:pt>
                <c:pt idx="3724">
                  <c:v>7.1074999999999999</c:v>
                </c:pt>
                <c:pt idx="3725">
                  <c:v>7.1094999999999997</c:v>
                </c:pt>
                <c:pt idx="3726">
                  <c:v>7.1115000000000004</c:v>
                </c:pt>
                <c:pt idx="3727">
                  <c:v>7.1139999999999999</c:v>
                </c:pt>
                <c:pt idx="3728">
                  <c:v>7.1159999999999997</c:v>
                </c:pt>
                <c:pt idx="3729">
                  <c:v>7.1180000000000003</c:v>
                </c:pt>
                <c:pt idx="3730">
                  <c:v>7.1204999999999998</c:v>
                </c:pt>
                <c:pt idx="3731">
                  <c:v>7.1224999999999996</c:v>
                </c:pt>
                <c:pt idx="3732">
                  <c:v>7.1245000000000003</c:v>
                </c:pt>
                <c:pt idx="3733">
                  <c:v>7.1265000000000001</c:v>
                </c:pt>
                <c:pt idx="3734">
                  <c:v>7.1284999999999998</c:v>
                </c:pt>
                <c:pt idx="3735">
                  <c:v>7.1310000000000002</c:v>
                </c:pt>
                <c:pt idx="3736">
                  <c:v>7.133</c:v>
                </c:pt>
                <c:pt idx="3737">
                  <c:v>7.1355000000000004</c:v>
                </c:pt>
                <c:pt idx="3738">
                  <c:v>7.1375000000000002</c:v>
                </c:pt>
                <c:pt idx="3739">
                  <c:v>7.1395</c:v>
                </c:pt>
                <c:pt idx="3740">
                  <c:v>7.1414999999999997</c:v>
                </c:pt>
                <c:pt idx="3741">
                  <c:v>7.1435000000000004</c:v>
                </c:pt>
                <c:pt idx="3742">
                  <c:v>7.1455000000000002</c:v>
                </c:pt>
                <c:pt idx="3743">
                  <c:v>7.1475</c:v>
                </c:pt>
                <c:pt idx="3744">
                  <c:v>7.15</c:v>
                </c:pt>
                <c:pt idx="3745">
                  <c:v>7.1520000000000001</c:v>
                </c:pt>
                <c:pt idx="3746">
                  <c:v>7.1544999999999996</c:v>
                </c:pt>
                <c:pt idx="3747">
                  <c:v>7.1565000000000003</c:v>
                </c:pt>
                <c:pt idx="3748">
                  <c:v>7.1585000000000001</c:v>
                </c:pt>
                <c:pt idx="3749">
                  <c:v>7.1604999999999999</c:v>
                </c:pt>
                <c:pt idx="3750">
                  <c:v>7.1619999999999999</c:v>
                </c:pt>
                <c:pt idx="3751">
                  <c:v>7.1639999999999997</c:v>
                </c:pt>
                <c:pt idx="3752">
                  <c:v>7.1660000000000004</c:v>
                </c:pt>
                <c:pt idx="3753">
                  <c:v>7.1689999999999996</c:v>
                </c:pt>
                <c:pt idx="3754">
                  <c:v>7.1710000000000003</c:v>
                </c:pt>
                <c:pt idx="3755">
                  <c:v>7.1725000000000003</c:v>
                </c:pt>
                <c:pt idx="3756">
                  <c:v>7.1749999999999998</c:v>
                </c:pt>
                <c:pt idx="3757">
                  <c:v>7.1764999999999999</c:v>
                </c:pt>
                <c:pt idx="3758">
                  <c:v>7.1790000000000003</c:v>
                </c:pt>
                <c:pt idx="3759">
                  <c:v>7.181</c:v>
                </c:pt>
                <c:pt idx="3760">
                  <c:v>7.1829999999999998</c:v>
                </c:pt>
                <c:pt idx="3761">
                  <c:v>7.1849999999999996</c:v>
                </c:pt>
                <c:pt idx="3762">
                  <c:v>7.1875</c:v>
                </c:pt>
                <c:pt idx="3763">
                  <c:v>7.19</c:v>
                </c:pt>
                <c:pt idx="3764">
                  <c:v>7.1920000000000002</c:v>
                </c:pt>
                <c:pt idx="3765">
                  <c:v>7.1944999999999997</c:v>
                </c:pt>
                <c:pt idx="3766">
                  <c:v>7.1965000000000003</c:v>
                </c:pt>
                <c:pt idx="3767">
                  <c:v>7.1985000000000001</c:v>
                </c:pt>
                <c:pt idx="3768">
                  <c:v>7.2004999999999999</c:v>
                </c:pt>
                <c:pt idx="3769">
                  <c:v>7.202</c:v>
                </c:pt>
                <c:pt idx="3770">
                  <c:v>7.2045000000000003</c:v>
                </c:pt>
                <c:pt idx="3771">
                  <c:v>7.2065000000000001</c:v>
                </c:pt>
                <c:pt idx="3772">
                  <c:v>7.2089999999999996</c:v>
                </c:pt>
                <c:pt idx="3773">
                  <c:v>7.2115</c:v>
                </c:pt>
                <c:pt idx="3774">
                  <c:v>7.2140000000000004</c:v>
                </c:pt>
                <c:pt idx="3775">
                  <c:v>7.2160000000000002</c:v>
                </c:pt>
                <c:pt idx="3776">
                  <c:v>7.218</c:v>
                </c:pt>
                <c:pt idx="3777">
                  <c:v>7.22</c:v>
                </c:pt>
                <c:pt idx="3778">
                  <c:v>7.2220000000000004</c:v>
                </c:pt>
                <c:pt idx="3779">
                  <c:v>7.2234999999999996</c:v>
                </c:pt>
                <c:pt idx="3780">
                  <c:v>7.226</c:v>
                </c:pt>
                <c:pt idx="3781">
                  <c:v>7.2285000000000004</c:v>
                </c:pt>
                <c:pt idx="3782">
                  <c:v>7.2309999999999999</c:v>
                </c:pt>
                <c:pt idx="3783">
                  <c:v>7.2335000000000003</c:v>
                </c:pt>
                <c:pt idx="3784">
                  <c:v>7.2355</c:v>
                </c:pt>
                <c:pt idx="3785">
                  <c:v>7.2374999999999998</c:v>
                </c:pt>
                <c:pt idx="3786">
                  <c:v>7.2385000000000002</c:v>
                </c:pt>
                <c:pt idx="3787">
                  <c:v>7.2409999999999997</c:v>
                </c:pt>
                <c:pt idx="3788">
                  <c:v>7.2435</c:v>
                </c:pt>
                <c:pt idx="3789">
                  <c:v>7.2454999999999998</c:v>
                </c:pt>
                <c:pt idx="3790">
                  <c:v>7.2480000000000002</c:v>
                </c:pt>
                <c:pt idx="3791">
                  <c:v>7.2504999999999997</c:v>
                </c:pt>
                <c:pt idx="3792">
                  <c:v>7.2525000000000004</c:v>
                </c:pt>
                <c:pt idx="3793">
                  <c:v>7.2539999999999996</c:v>
                </c:pt>
                <c:pt idx="3794">
                  <c:v>7.2560000000000002</c:v>
                </c:pt>
                <c:pt idx="3795">
                  <c:v>7.258</c:v>
                </c:pt>
                <c:pt idx="3796">
                  <c:v>7.26</c:v>
                </c:pt>
                <c:pt idx="3797">
                  <c:v>7.2619999999999996</c:v>
                </c:pt>
                <c:pt idx="3798">
                  <c:v>7.2640000000000002</c:v>
                </c:pt>
                <c:pt idx="3799">
                  <c:v>7.2664999999999997</c:v>
                </c:pt>
                <c:pt idx="3800">
                  <c:v>7.2685000000000004</c:v>
                </c:pt>
                <c:pt idx="3801">
                  <c:v>7.2709999999999999</c:v>
                </c:pt>
                <c:pt idx="3802">
                  <c:v>7.2729999999999997</c:v>
                </c:pt>
                <c:pt idx="3803">
                  <c:v>7.2744999999999997</c:v>
                </c:pt>
                <c:pt idx="3804">
                  <c:v>7.2765000000000004</c:v>
                </c:pt>
                <c:pt idx="3805">
                  <c:v>7.2785000000000002</c:v>
                </c:pt>
                <c:pt idx="3806">
                  <c:v>7.28</c:v>
                </c:pt>
                <c:pt idx="3807">
                  <c:v>7.282</c:v>
                </c:pt>
                <c:pt idx="3808">
                  <c:v>7.2850000000000001</c:v>
                </c:pt>
                <c:pt idx="3809">
                  <c:v>7.2869999999999999</c:v>
                </c:pt>
                <c:pt idx="3810">
                  <c:v>7.2889999999999997</c:v>
                </c:pt>
                <c:pt idx="3811">
                  <c:v>7.2910000000000004</c:v>
                </c:pt>
                <c:pt idx="3812">
                  <c:v>7.2925000000000004</c:v>
                </c:pt>
                <c:pt idx="3813">
                  <c:v>7.2945000000000002</c:v>
                </c:pt>
                <c:pt idx="3814">
                  <c:v>7.2965</c:v>
                </c:pt>
                <c:pt idx="3815">
                  <c:v>7.2984999999999998</c:v>
                </c:pt>
                <c:pt idx="3816">
                  <c:v>7.3</c:v>
                </c:pt>
                <c:pt idx="3817">
                  <c:v>7.3019999999999996</c:v>
                </c:pt>
                <c:pt idx="3818">
                  <c:v>7.3045</c:v>
                </c:pt>
                <c:pt idx="3819">
                  <c:v>7.3064999999999998</c:v>
                </c:pt>
                <c:pt idx="3820">
                  <c:v>7.3085000000000004</c:v>
                </c:pt>
                <c:pt idx="3821">
                  <c:v>7.3105000000000002</c:v>
                </c:pt>
                <c:pt idx="3822">
                  <c:v>7.3125</c:v>
                </c:pt>
                <c:pt idx="3823">
                  <c:v>7.3144999999999998</c:v>
                </c:pt>
                <c:pt idx="3824">
                  <c:v>7.3164999999999996</c:v>
                </c:pt>
                <c:pt idx="3825">
                  <c:v>7.3185000000000002</c:v>
                </c:pt>
                <c:pt idx="3826">
                  <c:v>7.3209999999999997</c:v>
                </c:pt>
                <c:pt idx="3827">
                  <c:v>7.3230000000000004</c:v>
                </c:pt>
                <c:pt idx="3828">
                  <c:v>7.3254999999999999</c:v>
                </c:pt>
                <c:pt idx="3829">
                  <c:v>7.3274999999999997</c:v>
                </c:pt>
                <c:pt idx="3830">
                  <c:v>7.3304999999999998</c:v>
                </c:pt>
                <c:pt idx="3831">
                  <c:v>7.3319999999999999</c:v>
                </c:pt>
                <c:pt idx="3832">
                  <c:v>7.3345000000000002</c:v>
                </c:pt>
                <c:pt idx="3833">
                  <c:v>7.3365</c:v>
                </c:pt>
                <c:pt idx="3834">
                  <c:v>7.3395000000000001</c:v>
                </c:pt>
                <c:pt idx="3835">
                  <c:v>7.3414999999999999</c:v>
                </c:pt>
                <c:pt idx="3836">
                  <c:v>7.3440000000000003</c:v>
                </c:pt>
                <c:pt idx="3837">
                  <c:v>7.3460000000000001</c:v>
                </c:pt>
                <c:pt idx="3838">
                  <c:v>7.3490000000000002</c:v>
                </c:pt>
                <c:pt idx="3839">
                  <c:v>7.3505000000000003</c:v>
                </c:pt>
                <c:pt idx="3840">
                  <c:v>7.3535000000000004</c:v>
                </c:pt>
                <c:pt idx="3841">
                  <c:v>7.3555000000000001</c:v>
                </c:pt>
                <c:pt idx="3842">
                  <c:v>7.3579999999999997</c:v>
                </c:pt>
                <c:pt idx="3843">
                  <c:v>7.3605</c:v>
                </c:pt>
                <c:pt idx="3844">
                  <c:v>7.3635000000000002</c:v>
                </c:pt>
                <c:pt idx="3845">
                  <c:v>7.3654999999999999</c:v>
                </c:pt>
                <c:pt idx="3846">
                  <c:v>7.3680000000000003</c:v>
                </c:pt>
                <c:pt idx="3847">
                  <c:v>7.37</c:v>
                </c:pt>
                <c:pt idx="3848">
                  <c:v>7.3724999999999996</c:v>
                </c:pt>
                <c:pt idx="3849">
                  <c:v>7.3745000000000003</c:v>
                </c:pt>
                <c:pt idx="3850">
                  <c:v>7.3769999999999998</c:v>
                </c:pt>
                <c:pt idx="3851">
                  <c:v>7.3789999999999996</c:v>
                </c:pt>
                <c:pt idx="3852">
                  <c:v>7.3815</c:v>
                </c:pt>
                <c:pt idx="3853">
                  <c:v>7.3834999999999997</c:v>
                </c:pt>
                <c:pt idx="3854">
                  <c:v>7.3855000000000004</c:v>
                </c:pt>
                <c:pt idx="3855">
                  <c:v>7.3875000000000002</c:v>
                </c:pt>
                <c:pt idx="3856">
                  <c:v>7.3895</c:v>
                </c:pt>
                <c:pt idx="3857">
                  <c:v>7.3920000000000003</c:v>
                </c:pt>
                <c:pt idx="3858">
                  <c:v>7.3940000000000001</c:v>
                </c:pt>
                <c:pt idx="3859">
                  <c:v>7.3964999999999996</c:v>
                </c:pt>
                <c:pt idx="3860">
                  <c:v>7.3985000000000003</c:v>
                </c:pt>
                <c:pt idx="3861">
                  <c:v>7.4009999999999998</c:v>
                </c:pt>
                <c:pt idx="3862">
                  <c:v>7.4035000000000002</c:v>
                </c:pt>
                <c:pt idx="3863">
                  <c:v>7.4055</c:v>
                </c:pt>
                <c:pt idx="3864">
                  <c:v>7.407</c:v>
                </c:pt>
                <c:pt idx="3865">
                  <c:v>7.4089999999999998</c:v>
                </c:pt>
                <c:pt idx="3866">
                  <c:v>7.4109999999999996</c:v>
                </c:pt>
                <c:pt idx="3867">
                  <c:v>7.4135</c:v>
                </c:pt>
                <c:pt idx="3868">
                  <c:v>7.4154999999999998</c:v>
                </c:pt>
                <c:pt idx="3869">
                  <c:v>7.4180000000000001</c:v>
                </c:pt>
                <c:pt idx="3870">
                  <c:v>7.4204999999999997</c:v>
                </c:pt>
                <c:pt idx="3871">
                  <c:v>7.4225000000000003</c:v>
                </c:pt>
                <c:pt idx="3872">
                  <c:v>7.4245000000000001</c:v>
                </c:pt>
                <c:pt idx="3873">
                  <c:v>7.4264999999999999</c:v>
                </c:pt>
                <c:pt idx="3874">
                  <c:v>7.4279999999999999</c:v>
                </c:pt>
                <c:pt idx="3875">
                  <c:v>7.4305000000000003</c:v>
                </c:pt>
                <c:pt idx="3876">
                  <c:v>7.4325000000000001</c:v>
                </c:pt>
                <c:pt idx="3877">
                  <c:v>7.4349999999999996</c:v>
                </c:pt>
                <c:pt idx="3878">
                  <c:v>7.4379999999999997</c:v>
                </c:pt>
                <c:pt idx="3879">
                  <c:v>7.4405000000000001</c:v>
                </c:pt>
                <c:pt idx="3880">
                  <c:v>7.4429999999999996</c:v>
                </c:pt>
                <c:pt idx="3881">
                  <c:v>7.4444999999999997</c:v>
                </c:pt>
                <c:pt idx="3882">
                  <c:v>7.4470000000000001</c:v>
                </c:pt>
                <c:pt idx="3883">
                  <c:v>7.4485000000000001</c:v>
                </c:pt>
                <c:pt idx="3884">
                  <c:v>7.4509999999999996</c:v>
                </c:pt>
                <c:pt idx="3885">
                  <c:v>7.4535</c:v>
                </c:pt>
                <c:pt idx="3886">
                  <c:v>7.4565000000000001</c:v>
                </c:pt>
                <c:pt idx="3887">
                  <c:v>7.4589999999999996</c:v>
                </c:pt>
                <c:pt idx="3888">
                  <c:v>7.4619999999999997</c:v>
                </c:pt>
                <c:pt idx="3889">
                  <c:v>7.4640000000000004</c:v>
                </c:pt>
                <c:pt idx="3890">
                  <c:v>7.4654999999999996</c:v>
                </c:pt>
                <c:pt idx="3891">
                  <c:v>7.4669999999999996</c:v>
                </c:pt>
                <c:pt idx="3892">
                  <c:v>7.4695</c:v>
                </c:pt>
                <c:pt idx="3893">
                  <c:v>7.4714999999999998</c:v>
                </c:pt>
                <c:pt idx="3894">
                  <c:v>7.4740000000000002</c:v>
                </c:pt>
                <c:pt idx="3895">
                  <c:v>7.476</c:v>
                </c:pt>
                <c:pt idx="3896">
                  <c:v>7.4785000000000004</c:v>
                </c:pt>
                <c:pt idx="3897">
                  <c:v>7.4809999999999999</c:v>
                </c:pt>
                <c:pt idx="3898">
                  <c:v>7.4829999999999997</c:v>
                </c:pt>
                <c:pt idx="3899">
                  <c:v>7.4850000000000003</c:v>
                </c:pt>
                <c:pt idx="3900">
                  <c:v>7.4870000000000001</c:v>
                </c:pt>
                <c:pt idx="3901">
                  <c:v>7.4885000000000002</c:v>
                </c:pt>
                <c:pt idx="3902">
                  <c:v>7.4909999999999997</c:v>
                </c:pt>
                <c:pt idx="3903">
                  <c:v>7.4930000000000003</c:v>
                </c:pt>
                <c:pt idx="3904">
                  <c:v>7.4954999999999998</c:v>
                </c:pt>
                <c:pt idx="3905">
                  <c:v>7.4980000000000002</c:v>
                </c:pt>
                <c:pt idx="3906">
                  <c:v>7.5004999999999997</c:v>
                </c:pt>
                <c:pt idx="3907">
                  <c:v>7.5025000000000004</c:v>
                </c:pt>
                <c:pt idx="3908">
                  <c:v>7.5039999999999996</c:v>
                </c:pt>
                <c:pt idx="3909">
                  <c:v>7.5060000000000002</c:v>
                </c:pt>
                <c:pt idx="3910">
                  <c:v>7.508</c:v>
                </c:pt>
                <c:pt idx="3911">
                  <c:v>7.51</c:v>
                </c:pt>
                <c:pt idx="3912">
                  <c:v>7.5125000000000002</c:v>
                </c:pt>
                <c:pt idx="3913">
                  <c:v>7.5145</c:v>
                </c:pt>
                <c:pt idx="3914">
                  <c:v>7.5170000000000003</c:v>
                </c:pt>
                <c:pt idx="3915">
                  <c:v>7.5194999999999999</c:v>
                </c:pt>
                <c:pt idx="3916">
                  <c:v>7.5220000000000002</c:v>
                </c:pt>
                <c:pt idx="3917">
                  <c:v>7.524</c:v>
                </c:pt>
                <c:pt idx="3918">
                  <c:v>7.5255000000000001</c:v>
                </c:pt>
                <c:pt idx="3919">
                  <c:v>7.5274999999999999</c:v>
                </c:pt>
                <c:pt idx="3920">
                  <c:v>7.5294999999999996</c:v>
                </c:pt>
                <c:pt idx="3921">
                  <c:v>7.532</c:v>
                </c:pt>
                <c:pt idx="3922">
                  <c:v>7.5339999999999998</c:v>
                </c:pt>
                <c:pt idx="3923">
                  <c:v>7.5359999999999996</c:v>
                </c:pt>
                <c:pt idx="3924">
                  <c:v>7.5385</c:v>
                </c:pt>
                <c:pt idx="3925">
                  <c:v>7.5415000000000001</c:v>
                </c:pt>
                <c:pt idx="3926">
                  <c:v>7.5434999999999999</c:v>
                </c:pt>
                <c:pt idx="3927">
                  <c:v>7.5454999999999997</c:v>
                </c:pt>
                <c:pt idx="3928">
                  <c:v>7.5475000000000003</c:v>
                </c:pt>
                <c:pt idx="3929">
                  <c:v>7.55</c:v>
                </c:pt>
                <c:pt idx="3930">
                  <c:v>7.5525000000000002</c:v>
                </c:pt>
                <c:pt idx="3931">
                  <c:v>7.5549999999999997</c:v>
                </c:pt>
                <c:pt idx="3932">
                  <c:v>7.5579999999999998</c:v>
                </c:pt>
                <c:pt idx="3933">
                  <c:v>7.5605000000000002</c:v>
                </c:pt>
                <c:pt idx="3934">
                  <c:v>7.5625</c:v>
                </c:pt>
                <c:pt idx="3935">
                  <c:v>7.5644999999999998</c:v>
                </c:pt>
                <c:pt idx="3936">
                  <c:v>7.5664999999999996</c:v>
                </c:pt>
                <c:pt idx="3937">
                  <c:v>7.5685000000000002</c:v>
                </c:pt>
                <c:pt idx="3938">
                  <c:v>7.5709999999999997</c:v>
                </c:pt>
                <c:pt idx="3939">
                  <c:v>7.5730000000000004</c:v>
                </c:pt>
                <c:pt idx="3940">
                  <c:v>7.5754999999999999</c:v>
                </c:pt>
                <c:pt idx="3941">
                  <c:v>7.5785</c:v>
                </c:pt>
                <c:pt idx="3942">
                  <c:v>7.5804999999999998</c:v>
                </c:pt>
                <c:pt idx="3943">
                  <c:v>7.5824999999999996</c:v>
                </c:pt>
                <c:pt idx="3944">
                  <c:v>7.5845000000000002</c:v>
                </c:pt>
                <c:pt idx="3945">
                  <c:v>7.5865</c:v>
                </c:pt>
                <c:pt idx="3946">
                  <c:v>7.5884999999999998</c:v>
                </c:pt>
                <c:pt idx="3947">
                  <c:v>7.59</c:v>
                </c:pt>
                <c:pt idx="3948">
                  <c:v>7.5925000000000002</c:v>
                </c:pt>
                <c:pt idx="3949">
                  <c:v>7.5945</c:v>
                </c:pt>
                <c:pt idx="3950">
                  <c:v>7.5975000000000001</c:v>
                </c:pt>
                <c:pt idx="3951">
                  <c:v>7.5994999999999999</c:v>
                </c:pt>
                <c:pt idx="3952">
                  <c:v>7.6025</c:v>
                </c:pt>
                <c:pt idx="3953">
                  <c:v>7.6044999999999998</c:v>
                </c:pt>
                <c:pt idx="3954">
                  <c:v>7.6064999999999996</c:v>
                </c:pt>
                <c:pt idx="3955">
                  <c:v>7.6085000000000003</c:v>
                </c:pt>
                <c:pt idx="3956">
                  <c:v>7.6109999999999998</c:v>
                </c:pt>
                <c:pt idx="3957">
                  <c:v>7.6130000000000004</c:v>
                </c:pt>
                <c:pt idx="3958">
                  <c:v>7.6154999999999999</c:v>
                </c:pt>
                <c:pt idx="3959">
                  <c:v>7.6180000000000003</c:v>
                </c:pt>
                <c:pt idx="3960">
                  <c:v>7.62</c:v>
                </c:pt>
                <c:pt idx="3961">
                  <c:v>7.6224999999999996</c:v>
                </c:pt>
                <c:pt idx="3962">
                  <c:v>7.6245000000000003</c:v>
                </c:pt>
                <c:pt idx="3963">
                  <c:v>7.6260000000000003</c:v>
                </c:pt>
                <c:pt idx="3964">
                  <c:v>7.6280000000000001</c:v>
                </c:pt>
                <c:pt idx="3965">
                  <c:v>7.6304999999999996</c:v>
                </c:pt>
                <c:pt idx="3966">
                  <c:v>7.6319999999999997</c:v>
                </c:pt>
                <c:pt idx="3967">
                  <c:v>7.6345000000000001</c:v>
                </c:pt>
                <c:pt idx="3968">
                  <c:v>7.6369999999999996</c:v>
                </c:pt>
                <c:pt idx="3969">
                  <c:v>7.6390000000000002</c:v>
                </c:pt>
                <c:pt idx="3970">
                  <c:v>7.6420000000000003</c:v>
                </c:pt>
                <c:pt idx="3971">
                  <c:v>7.6435000000000004</c:v>
                </c:pt>
                <c:pt idx="3972">
                  <c:v>7.6455000000000002</c:v>
                </c:pt>
                <c:pt idx="3973">
                  <c:v>7.6475</c:v>
                </c:pt>
                <c:pt idx="3974">
                  <c:v>7.6494999999999997</c:v>
                </c:pt>
                <c:pt idx="3975">
                  <c:v>7.6515000000000004</c:v>
                </c:pt>
                <c:pt idx="3976">
                  <c:v>7.6539999999999999</c:v>
                </c:pt>
                <c:pt idx="3977">
                  <c:v>7.6565000000000003</c:v>
                </c:pt>
                <c:pt idx="3978">
                  <c:v>7.6595000000000004</c:v>
                </c:pt>
                <c:pt idx="3979">
                  <c:v>7.6615000000000002</c:v>
                </c:pt>
                <c:pt idx="3980">
                  <c:v>7.6635</c:v>
                </c:pt>
                <c:pt idx="3981">
                  <c:v>7.6654999999999998</c:v>
                </c:pt>
                <c:pt idx="3982">
                  <c:v>7.6675000000000004</c:v>
                </c:pt>
                <c:pt idx="3983">
                  <c:v>7.6695000000000002</c:v>
                </c:pt>
                <c:pt idx="3984">
                  <c:v>7.6715</c:v>
                </c:pt>
                <c:pt idx="3985">
                  <c:v>7.6740000000000004</c:v>
                </c:pt>
                <c:pt idx="3986">
                  <c:v>7.6769999999999996</c:v>
                </c:pt>
                <c:pt idx="3987">
                  <c:v>7.6790000000000003</c:v>
                </c:pt>
                <c:pt idx="3988">
                  <c:v>7.681</c:v>
                </c:pt>
                <c:pt idx="3989">
                  <c:v>7.6829999999999998</c:v>
                </c:pt>
                <c:pt idx="3990">
                  <c:v>7.6849999999999996</c:v>
                </c:pt>
                <c:pt idx="3991">
                  <c:v>7.6870000000000003</c:v>
                </c:pt>
                <c:pt idx="3992">
                  <c:v>7.6890000000000001</c:v>
                </c:pt>
                <c:pt idx="3993">
                  <c:v>7.6909999999999998</c:v>
                </c:pt>
                <c:pt idx="3994">
                  <c:v>7.694</c:v>
                </c:pt>
                <c:pt idx="3995">
                  <c:v>7.6965000000000003</c:v>
                </c:pt>
                <c:pt idx="3996">
                  <c:v>7.6989999999999998</c:v>
                </c:pt>
                <c:pt idx="3997">
                  <c:v>7.7009999999999996</c:v>
                </c:pt>
                <c:pt idx="3998">
                  <c:v>7.7030000000000003</c:v>
                </c:pt>
                <c:pt idx="3999">
                  <c:v>7.7050000000000001</c:v>
                </c:pt>
                <c:pt idx="4000">
                  <c:v>7.7069999999999999</c:v>
                </c:pt>
                <c:pt idx="4001">
                  <c:v>7.7089999999999996</c:v>
                </c:pt>
                <c:pt idx="4002">
                  <c:v>7.7115</c:v>
                </c:pt>
                <c:pt idx="4003">
                  <c:v>7.7140000000000004</c:v>
                </c:pt>
                <c:pt idx="4004">
                  <c:v>7.7169999999999996</c:v>
                </c:pt>
                <c:pt idx="4005">
                  <c:v>7.7195</c:v>
                </c:pt>
                <c:pt idx="4006">
                  <c:v>7.7214999999999998</c:v>
                </c:pt>
                <c:pt idx="4007">
                  <c:v>7.7234999999999996</c:v>
                </c:pt>
                <c:pt idx="4008">
                  <c:v>7.7249999999999996</c:v>
                </c:pt>
                <c:pt idx="4009">
                  <c:v>7.7270000000000003</c:v>
                </c:pt>
                <c:pt idx="4010">
                  <c:v>7.7290000000000001</c:v>
                </c:pt>
                <c:pt idx="4011">
                  <c:v>7.7309999999999999</c:v>
                </c:pt>
                <c:pt idx="4012">
                  <c:v>7.7335000000000003</c:v>
                </c:pt>
                <c:pt idx="4013">
                  <c:v>7.7365000000000004</c:v>
                </c:pt>
                <c:pt idx="4014">
                  <c:v>7.7389999999999999</c:v>
                </c:pt>
                <c:pt idx="4015">
                  <c:v>7.7409999999999997</c:v>
                </c:pt>
                <c:pt idx="4016">
                  <c:v>7.7430000000000003</c:v>
                </c:pt>
                <c:pt idx="4017">
                  <c:v>7.7445000000000004</c:v>
                </c:pt>
                <c:pt idx="4018">
                  <c:v>7.7465000000000002</c:v>
                </c:pt>
                <c:pt idx="4019">
                  <c:v>7.7484999999999999</c:v>
                </c:pt>
                <c:pt idx="4020">
                  <c:v>7.7504999999999997</c:v>
                </c:pt>
                <c:pt idx="4021">
                  <c:v>7.7530000000000001</c:v>
                </c:pt>
                <c:pt idx="4022">
                  <c:v>7.7554999999999996</c:v>
                </c:pt>
                <c:pt idx="4023">
                  <c:v>7.758</c:v>
                </c:pt>
                <c:pt idx="4024">
                  <c:v>7.76</c:v>
                </c:pt>
                <c:pt idx="4025">
                  <c:v>7.7629999999999999</c:v>
                </c:pt>
                <c:pt idx="4026">
                  <c:v>7.7649999999999997</c:v>
                </c:pt>
                <c:pt idx="4027">
                  <c:v>7.7664999999999997</c:v>
                </c:pt>
                <c:pt idx="4028">
                  <c:v>7.7690000000000001</c:v>
                </c:pt>
                <c:pt idx="4029">
                  <c:v>7.7709999999999999</c:v>
                </c:pt>
                <c:pt idx="4030">
                  <c:v>7.774</c:v>
                </c:pt>
                <c:pt idx="4031">
                  <c:v>7.7759999999999998</c:v>
                </c:pt>
                <c:pt idx="4032">
                  <c:v>7.7785000000000002</c:v>
                </c:pt>
                <c:pt idx="4033">
                  <c:v>7.78</c:v>
                </c:pt>
                <c:pt idx="4034">
                  <c:v>7.782</c:v>
                </c:pt>
                <c:pt idx="4035">
                  <c:v>7.7835000000000001</c:v>
                </c:pt>
                <c:pt idx="4036">
                  <c:v>7.7854999999999999</c:v>
                </c:pt>
                <c:pt idx="4037">
                  <c:v>7.7874999999999996</c:v>
                </c:pt>
                <c:pt idx="4038">
                  <c:v>7.7889999999999997</c:v>
                </c:pt>
                <c:pt idx="4039">
                  <c:v>7.7910000000000004</c:v>
                </c:pt>
                <c:pt idx="4040">
                  <c:v>7.7939999999999996</c:v>
                </c:pt>
                <c:pt idx="4041">
                  <c:v>7.7965</c:v>
                </c:pt>
                <c:pt idx="4042">
                  <c:v>7.7990000000000004</c:v>
                </c:pt>
                <c:pt idx="4043">
                  <c:v>7.8005000000000004</c:v>
                </c:pt>
                <c:pt idx="4044">
                  <c:v>7.8029999999999999</c:v>
                </c:pt>
                <c:pt idx="4045">
                  <c:v>7.8049999999999997</c:v>
                </c:pt>
                <c:pt idx="4046">
                  <c:v>7.8064999999999998</c:v>
                </c:pt>
                <c:pt idx="4047">
                  <c:v>7.8085000000000004</c:v>
                </c:pt>
                <c:pt idx="4048">
                  <c:v>7.8105000000000002</c:v>
                </c:pt>
                <c:pt idx="4049">
                  <c:v>7.8129999999999997</c:v>
                </c:pt>
                <c:pt idx="4050">
                  <c:v>7.8155000000000001</c:v>
                </c:pt>
                <c:pt idx="4051">
                  <c:v>7.8174999999999999</c:v>
                </c:pt>
                <c:pt idx="4052">
                  <c:v>7.8194999999999997</c:v>
                </c:pt>
                <c:pt idx="4053">
                  <c:v>7.8215000000000003</c:v>
                </c:pt>
                <c:pt idx="4054">
                  <c:v>7.8239999999999998</c:v>
                </c:pt>
                <c:pt idx="4055">
                  <c:v>7.8259999999999996</c:v>
                </c:pt>
                <c:pt idx="4056">
                  <c:v>7.8280000000000003</c:v>
                </c:pt>
                <c:pt idx="4057">
                  <c:v>7.8295000000000003</c:v>
                </c:pt>
                <c:pt idx="4058">
                  <c:v>7.8319999999999999</c:v>
                </c:pt>
                <c:pt idx="4059">
                  <c:v>7.8345000000000002</c:v>
                </c:pt>
                <c:pt idx="4060">
                  <c:v>7.8369999999999997</c:v>
                </c:pt>
                <c:pt idx="4061">
                  <c:v>7.8390000000000004</c:v>
                </c:pt>
                <c:pt idx="4062">
                  <c:v>7.8410000000000002</c:v>
                </c:pt>
                <c:pt idx="4063">
                  <c:v>7.843</c:v>
                </c:pt>
                <c:pt idx="4064">
                  <c:v>7.8455000000000004</c:v>
                </c:pt>
                <c:pt idx="4065">
                  <c:v>7.8475000000000001</c:v>
                </c:pt>
                <c:pt idx="4066">
                  <c:v>7.8505000000000003</c:v>
                </c:pt>
                <c:pt idx="4067">
                  <c:v>7.8525</c:v>
                </c:pt>
                <c:pt idx="4068">
                  <c:v>7.8555000000000001</c:v>
                </c:pt>
                <c:pt idx="4069">
                  <c:v>7.8579999999999997</c:v>
                </c:pt>
                <c:pt idx="4070">
                  <c:v>7.86</c:v>
                </c:pt>
                <c:pt idx="4071">
                  <c:v>7.8620000000000001</c:v>
                </c:pt>
                <c:pt idx="4072">
                  <c:v>7.8639999999999999</c:v>
                </c:pt>
                <c:pt idx="4073">
                  <c:v>7.8659999999999997</c:v>
                </c:pt>
                <c:pt idx="4074">
                  <c:v>7.8680000000000003</c:v>
                </c:pt>
                <c:pt idx="4075">
                  <c:v>7.87</c:v>
                </c:pt>
                <c:pt idx="4076">
                  <c:v>7.8724999999999996</c:v>
                </c:pt>
                <c:pt idx="4077">
                  <c:v>7.875</c:v>
                </c:pt>
                <c:pt idx="4078">
                  <c:v>7.8775000000000004</c:v>
                </c:pt>
                <c:pt idx="4079">
                  <c:v>7.88</c:v>
                </c:pt>
                <c:pt idx="4080">
                  <c:v>7.8815</c:v>
                </c:pt>
                <c:pt idx="4081">
                  <c:v>7.8840000000000003</c:v>
                </c:pt>
                <c:pt idx="4082">
                  <c:v>7.8860000000000001</c:v>
                </c:pt>
                <c:pt idx="4083">
                  <c:v>7.8869999999999996</c:v>
                </c:pt>
                <c:pt idx="4084">
                  <c:v>7.8890000000000002</c:v>
                </c:pt>
                <c:pt idx="4085">
                  <c:v>7.891</c:v>
                </c:pt>
                <c:pt idx="4086">
                  <c:v>7.8935000000000004</c:v>
                </c:pt>
                <c:pt idx="4087">
                  <c:v>7.8959999999999999</c:v>
                </c:pt>
                <c:pt idx="4088">
                  <c:v>7.8985000000000003</c:v>
                </c:pt>
                <c:pt idx="4089">
                  <c:v>7.9009999999999998</c:v>
                </c:pt>
                <c:pt idx="4090">
                  <c:v>7.9029999999999996</c:v>
                </c:pt>
                <c:pt idx="4091">
                  <c:v>7.9050000000000002</c:v>
                </c:pt>
                <c:pt idx="4092">
                  <c:v>7.907</c:v>
                </c:pt>
                <c:pt idx="4093">
                  <c:v>7.9089999999999998</c:v>
                </c:pt>
                <c:pt idx="4094">
                  <c:v>7.9104999999999999</c:v>
                </c:pt>
                <c:pt idx="4095">
                  <c:v>7.9130000000000003</c:v>
                </c:pt>
                <c:pt idx="4096">
                  <c:v>7.9154999999999998</c:v>
                </c:pt>
                <c:pt idx="4097">
                  <c:v>7.9180000000000001</c:v>
                </c:pt>
                <c:pt idx="4098">
                  <c:v>7.92</c:v>
                </c:pt>
                <c:pt idx="4099">
                  <c:v>7.9284999999999997</c:v>
                </c:pt>
                <c:pt idx="4100">
                  <c:v>7.9295</c:v>
                </c:pt>
                <c:pt idx="4101">
                  <c:v>7.93</c:v>
                </c:pt>
                <c:pt idx="4102">
                  <c:v>7.9325000000000001</c:v>
                </c:pt>
                <c:pt idx="4103">
                  <c:v>7.9359999999999999</c:v>
                </c:pt>
                <c:pt idx="4104">
                  <c:v>7.9379999999999997</c:v>
                </c:pt>
                <c:pt idx="4105">
                  <c:v>7.94</c:v>
                </c:pt>
                <c:pt idx="4106">
                  <c:v>7.9435000000000002</c:v>
                </c:pt>
                <c:pt idx="4107">
                  <c:v>7.9459999999999997</c:v>
                </c:pt>
                <c:pt idx="4108">
                  <c:v>7.9489999999999998</c:v>
                </c:pt>
                <c:pt idx="4109">
                  <c:v>7.9524999999999997</c:v>
                </c:pt>
                <c:pt idx="4110">
                  <c:v>7.9560000000000004</c:v>
                </c:pt>
                <c:pt idx="4111">
                  <c:v>7.9595000000000002</c:v>
                </c:pt>
                <c:pt idx="4112">
                  <c:v>7.9630000000000001</c:v>
                </c:pt>
                <c:pt idx="4113">
                  <c:v>7.9654999999999996</c:v>
                </c:pt>
                <c:pt idx="4114">
                  <c:v>7.9684999999999997</c:v>
                </c:pt>
                <c:pt idx="4115">
                  <c:v>7.9714999999999998</c:v>
                </c:pt>
                <c:pt idx="4116">
                  <c:v>7.9764999999999997</c:v>
                </c:pt>
                <c:pt idx="4117">
                  <c:v>7.98</c:v>
                </c:pt>
                <c:pt idx="4118">
                  <c:v>7.9824999999999999</c:v>
                </c:pt>
                <c:pt idx="4119">
                  <c:v>7.9855</c:v>
                </c:pt>
                <c:pt idx="4120">
                  <c:v>7.9885000000000002</c:v>
                </c:pt>
                <c:pt idx="4121">
                  <c:v>7.9915000000000003</c:v>
                </c:pt>
                <c:pt idx="4122">
                  <c:v>7.9954999999999998</c:v>
                </c:pt>
                <c:pt idx="4123">
                  <c:v>7.9989999999999997</c:v>
                </c:pt>
                <c:pt idx="4124">
                  <c:v>8.0020000000000007</c:v>
                </c:pt>
                <c:pt idx="4125">
                  <c:v>8.0045000000000002</c:v>
                </c:pt>
                <c:pt idx="4126">
                  <c:v>8.0075000000000003</c:v>
                </c:pt>
                <c:pt idx="4127">
                  <c:v>8.0105000000000004</c:v>
                </c:pt>
                <c:pt idx="4128">
                  <c:v>8.0145</c:v>
                </c:pt>
                <c:pt idx="4129">
                  <c:v>8.0180000000000007</c:v>
                </c:pt>
                <c:pt idx="4130">
                  <c:v>8.0214999999999996</c:v>
                </c:pt>
                <c:pt idx="4131">
                  <c:v>8.0244999999999997</c:v>
                </c:pt>
                <c:pt idx="4132">
                  <c:v>8.0274999999999999</c:v>
                </c:pt>
                <c:pt idx="4133">
                  <c:v>8.0305</c:v>
                </c:pt>
                <c:pt idx="4134">
                  <c:v>8.0350000000000001</c:v>
                </c:pt>
                <c:pt idx="4135">
                  <c:v>8.0389999999999997</c:v>
                </c:pt>
                <c:pt idx="4136">
                  <c:v>8.0425000000000004</c:v>
                </c:pt>
                <c:pt idx="4137">
                  <c:v>8.0455000000000005</c:v>
                </c:pt>
                <c:pt idx="4138">
                  <c:v>8.0495000000000001</c:v>
                </c:pt>
                <c:pt idx="4139">
                  <c:v>8.0525000000000002</c:v>
                </c:pt>
                <c:pt idx="4140">
                  <c:v>8.0564999999999998</c:v>
                </c:pt>
                <c:pt idx="4141">
                  <c:v>8.0594999999999999</c:v>
                </c:pt>
                <c:pt idx="4142">
                  <c:v>8.0634999999999994</c:v>
                </c:pt>
                <c:pt idx="4143">
                  <c:v>8.0660000000000007</c:v>
                </c:pt>
                <c:pt idx="4144">
                  <c:v>8.0694999999999997</c:v>
                </c:pt>
                <c:pt idx="4145">
                  <c:v>8.0734999999999992</c:v>
                </c:pt>
                <c:pt idx="4146">
                  <c:v>8.0775000000000006</c:v>
                </c:pt>
                <c:pt idx="4147">
                  <c:v>8.0805000000000007</c:v>
                </c:pt>
                <c:pt idx="4148">
                  <c:v>8.0835000000000008</c:v>
                </c:pt>
                <c:pt idx="4149">
                  <c:v>8.0864999999999991</c:v>
                </c:pt>
                <c:pt idx="4150">
                  <c:v>8.0894999999999992</c:v>
                </c:pt>
                <c:pt idx="4151">
                  <c:v>8.0924999999999994</c:v>
                </c:pt>
                <c:pt idx="4152">
                  <c:v>8.0965000000000007</c:v>
                </c:pt>
                <c:pt idx="4153">
                  <c:v>8.0995000000000008</c:v>
                </c:pt>
                <c:pt idx="4154">
                  <c:v>8.1024999999999991</c:v>
                </c:pt>
                <c:pt idx="4155">
                  <c:v>8.1054999999999993</c:v>
                </c:pt>
                <c:pt idx="4156">
                  <c:v>8.1084999999999994</c:v>
                </c:pt>
                <c:pt idx="4157">
                  <c:v>8.1120000000000001</c:v>
                </c:pt>
                <c:pt idx="4158">
                  <c:v>8.1155000000000008</c:v>
                </c:pt>
                <c:pt idx="4159">
                  <c:v>8.1189999999999998</c:v>
                </c:pt>
                <c:pt idx="4160">
                  <c:v>8.1219999999999999</c:v>
                </c:pt>
                <c:pt idx="4161">
                  <c:v>8.125</c:v>
                </c:pt>
                <c:pt idx="4162">
                  <c:v>8.1285000000000007</c:v>
                </c:pt>
                <c:pt idx="4163">
                  <c:v>8.1319999999999997</c:v>
                </c:pt>
                <c:pt idx="4164">
                  <c:v>8.1359999999999992</c:v>
                </c:pt>
                <c:pt idx="4165">
                  <c:v>8.1389999999999993</c:v>
                </c:pt>
                <c:pt idx="4166">
                  <c:v>8.1425000000000001</c:v>
                </c:pt>
                <c:pt idx="4167">
                  <c:v>8.1449999999999996</c:v>
                </c:pt>
                <c:pt idx="4168">
                  <c:v>8.1479999999999997</c:v>
                </c:pt>
                <c:pt idx="4169">
                  <c:v>8.1515000000000004</c:v>
                </c:pt>
                <c:pt idx="4170">
                  <c:v>8.1549999999999994</c:v>
                </c:pt>
                <c:pt idx="4171">
                  <c:v>8.1590000000000007</c:v>
                </c:pt>
                <c:pt idx="4172">
                  <c:v>8.1620000000000008</c:v>
                </c:pt>
                <c:pt idx="4173">
                  <c:v>8.1649999999999991</c:v>
                </c:pt>
                <c:pt idx="4174">
                  <c:v>8.1679999999999993</c:v>
                </c:pt>
                <c:pt idx="4175">
                  <c:v>8.1715</c:v>
                </c:pt>
                <c:pt idx="4176">
                  <c:v>8.1750000000000007</c:v>
                </c:pt>
                <c:pt idx="4177">
                  <c:v>8.1790000000000003</c:v>
                </c:pt>
                <c:pt idx="4178">
                  <c:v>8.1824999999999992</c:v>
                </c:pt>
                <c:pt idx="4179">
                  <c:v>8.1850000000000005</c:v>
                </c:pt>
                <c:pt idx="4180">
                  <c:v>8.1880000000000006</c:v>
                </c:pt>
                <c:pt idx="4181">
                  <c:v>8.1920000000000002</c:v>
                </c:pt>
                <c:pt idx="4182">
                  <c:v>8.1959999999999997</c:v>
                </c:pt>
                <c:pt idx="4183">
                  <c:v>8.1999999999999993</c:v>
                </c:pt>
                <c:pt idx="4184">
                  <c:v>8.2035</c:v>
                </c:pt>
                <c:pt idx="4185">
                  <c:v>8.2065000000000001</c:v>
                </c:pt>
                <c:pt idx="4186">
                  <c:v>8.2100000000000009</c:v>
                </c:pt>
                <c:pt idx="4187">
                  <c:v>8.2140000000000004</c:v>
                </c:pt>
                <c:pt idx="4188">
                  <c:v>8.2174999999999994</c:v>
                </c:pt>
                <c:pt idx="4189">
                  <c:v>8.2204999999999995</c:v>
                </c:pt>
                <c:pt idx="4190">
                  <c:v>8.2234999999999996</c:v>
                </c:pt>
                <c:pt idx="4191">
                  <c:v>8.2270000000000003</c:v>
                </c:pt>
                <c:pt idx="4192">
                  <c:v>8.23</c:v>
                </c:pt>
                <c:pt idx="4193">
                  <c:v>8.2334999999999994</c:v>
                </c:pt>
                <c:pt idx="4194">
                  <c:v>8.2375000000000007</c:v>
                </c:pt>
                <c:pt idx="4195">
                  <c:v>8.2405000000000008</c:v>
                </c:pt>
                <c:pt idx="4196">
                  <c:v>8.2434999999999992</c:v>
                </c:pt>
                <c:pt idx="4197">
                  <c:v>8.2469999999999999</c:v>
                </c:pt>
                <c:pt idx="4198">
                  <c:v>8.25</c:v>
                </c:pt>
                <c:pt idx="4199">
                  <c:v>8.2539999999999996</c:v>
                </c:pt>
                <c:pt idx="4200">
                  <c:v>8.2579999999999991</c:v>
                </c:pt>
                <c:pt idx="4201">
                  <c:v>8.2614999999999998</c:v>
                </c:pt>
                <c:pt idx="4202">
                  <c:v>8.2645</c:v>
                </c:pt>
                <c:pt idx="4203">
                  <c:v>8.2669999999999995</c:v>
                </c:pt>
                <c:pt idx="4204">
                  <c:v>8.27</c:v>
                </c:pt>
                <c:pt idx="4205">
                  <c:v>8.2735000000000003</c:v>
                </c:pt>
                <c:pt idx="4206">
                  <c:v>8.2774999999999999</c:v>
                </c:pt>
                <c:pt idx="4207">
                  <c:v>8.2810000000000006</c:v>
                </c:pt>
                <c:pt idx="4208">
                  <c:v>8.2840000000000007</c:v>
                </c:pt>
                <c:pt idx="4209">
                  <c:v>8.2865000000000002</c:v>
                </c:pt>
                <c:pt idx="4210">
                  <c:v>8.2895000000000003</c:v>
                </c:pt>
                <c:pt idx="4211">
                  <c:v>8.2925000000000004</c:v>
                </c:pt>
                <c:pt idx="4212">
                  <c:v>8.2970000000000006</c:v>
                </c:pt>
                <c:pt idx="4213">
                  <c:v>8.3004999999999995</c:v>
                </c:pt>
                <c:pt idx="4214">
                  <c:v>8.3040000000000003</c:v>
                </c:pt>
                <c:pt idx="4215">
                  <c:v>8.3070000000000004</c:v>
                </c:pt>
                <c:pt idx="4216">
                  <c:v>8.31</c:v>
                </c:pt>
                <c:pt idx="4217">
                  <c:v>8.3140000000000001</c:v>
                </c:pt>
                <c:pt idx="4218">
                  <c:v>8.3175000000000008</c:v>
                </c:pt>
                <c:pt idx="4219">
                  <c:v>8.3215000000000003</c:v>
                </c:pt>
                <c:pt idx="4220">
                  <c:v>8.3239999999999998</c:v>
                </c:pt>
                <c:pt idx="4221">
                  <c:v>8.327</c:v>
                </c:pt>
                <c:pt idx="4222">
                  <c:v>8.33</c:v>
                </c:pt>
                <c:pt idx="4223">
                  <c:v>8.3335000000000008</c:v>
                </c:pt>
                <c:pt idx="4224">
                  <c:v>8.3375000000000004</c:v>
                </c:pt>
                <c:pt idx="4225">
                  <c:v>8.3409999999999993</c:v>
                </c:pt>
                <c:pt idx="4226">
                  <c:v>8.3439999999999994</c:v>
                </c:pt>
                <c:pt idx="4227">
                  <c:v>8.3469999999999995</c:v>
                </c:pt>
                <c:pt idx="4228">
                  <c:v>8.3505000000000003</c:v>
                </c:pt>
                <c:pt idx="4229">
                  <c:v>8.3544999999999998</c:v>
                </c:pt>
                <c:pt idx="4230">
                  <c:v>8.3580000000000005</c:v>
                </c:pt>
                <c:pt idx="4231">
                  <c:v>8.3620000000000001</c:v>
                </c:pt>
                <c:pt idx="4232">
                  <c:v>8.3659999999999997</c:v>
                </c:pt>
                <c:pt idx="4233">
                  <c:v>8.3684999999999992</c:v>
                </c:pt>
                <c:pt idx="4234">
                  <c:v>8.3725000000000005</c:v>
                </c:pt>
                <c:pt idx="4235">
                  <c:v>8.3759999999999994</c:v>
                </c:pt>
                <c:pt idx="4236">
                  <c:v>8.3800000000000008</c:v>
                </c:pt>
                <c:pt idx="4237">
                  <c:v>8.3829999999999991</c:v>
                </c:pt>
                <c:pt idx="4238">
                  <c:v>8.3859999999999992</c:v>
                </c:pt>
                <c:pt idx="4239">
                  <c:v>8.3889999999999993</c:v>
                </c:pt>
                <c:pt idx="4240">
                  <c:v>8.3919999999999995</c:v>
                </c:pt>
                <c:pt idx="4241">
                  <c:v>8.3960000000000008</c:v>
                </c:pt>
                <c:pt idx="4242">
                  <c:v>8.3994999999999997</c:v>
                </c:pt>
                <c:pt idx="4243">
                  <c:v>8.4030000000000005</c:v>
                </c:pt>
                <c:pt idx="4244">
                  <c:v>8.4055</c:v>
                </c:pt>
                <c:pt idx="4245">
                  <c:v>8.4085000000000001</c:v>
                </c:pt>
                <c:pt idx="4246">
                  <c:v>8.4120000000000008</c:v>
                </c:pt>
                <c:pt idx="4247">
                  <c:v>8.4160000000000004</c:v>
                </c:pt>
                <c:pt idx="4248">
                  <c:v>8.42</c:v>
                </c:pt>
                <c:pt idx="4249">
                  <c:v>8.423</c:v>
                </c:pt>
                <c:pt idx="4250">
                  <c:v>8.4260000000000002</c:v>
                </c:pt>
                <c:pt idx="4251">
                  <c:v>8.4290000000000003</c:v>
                </c:pt>
                <c:pt idx="4252">
                  <c:v>8.4324999999999992</c:v>
                </c:pt>
                <c:pt idx="4253">
                  <c:v>8.4354999999999993</c:v>
                </c:pt>
                <c:pt idx="4254">
                  <c:v>8.4395000000000007</c:v>
                </c:pt>
                <c:pt idx="4255">
                  <c:v>8.4425000000000008</c:v>
                </c:pt>
                <c:pt idx="4256">
                  <c:v>8.4454999999999991</c:v>
                </c:pt>
                <c:pt idx="4257">
                  <c:v>8.4480000000000004</c:v>
                </c:pt>
                <c:pt idx="4258">
                  <c:v>8.4514999999999993</c:v>
                </c:pt>
                <c:pt idx="4259">
                  <c:v>8.4555000000000007</c:v>
                </c:pt>
                <c:pt idx="4260">
                  <c:v>8.4595000000000002</c:v>
                </c:pt>
                <c:pt idx="4261">
                  <c:v>8.4619999999999997</c:v>
                </c:pt>
                <c:pt idx="4262">
                  <c:v>8.4655000000000005</c:v>
                </c:pt>
                <c:pt idx="4263">
                  <c:v>8.468</c:v>
                </c:pt>
                <c:pt idx="4264">
                  <c:v>8.4710000000000001</c:v>
                </c:pt>
                <c:pt idx="4265">
                  <c:v>8.4745000000000008</c:v>
                </c:pt>
                <c:pt idx="4266">
                  <c:v>8.4789999999999992</c:v>
                </c:pt>
                <c:pt idx="4267">
                  <c:v>8.4815000000000005</c:v>
                </c:pt>
                <c:pt idx="4268">
                  <c:v>8.4845000000000006</c:v>
                </c:pt>
                <c:pt idx="4269">
                  <c:v>8.4875000000000007</c:v>
                </c:pt>
                <c:pt idx="4270">
                  <c:v>8.4909999999999997</c:v>
                </c:pt>
                <c:pt idx="4271">
                  <c:v>8.4949999999999992</c:v>
                </c:pt>
                <c:pt idx="4272">
                  <c:v>8.4994999999999994</c:v>
                </c:pt>
                <c:pt idx="4273">
                  <c:v>8.5020000000000007</c:v>
                </c:pt>
                <c:pt idx="4274">
                  <c:v>8.5050000000000008</c:v>
                </c:pt>
                <c:pt idx="4275">
                  <c:v>8.5079999999999991</c:v>
                </c:pt>
                <c:pt idx="4276">
                  <c:v>8.5109999999999992</c:v>
                </c:pt>
                <c:pt idx="4277">
                  <c:v>8.5150000000000006</c:v>
                </c:pt>
                <c:pt idx="4278">
                  <c:v>8.5184999999999995</c:v>
                </c:pt>
                <c:pt idx="4279">
                  <c:v>8.5220000000000002</c:v>
                </c:pt>
                <c:pt idx="4280">
                  <c:v>8.5244999999999997</c:v>
                </c:pt>
                <c:pt idx="4281">
                  <c:v>8.5274999999999999</c:v>
                </c:pt>
                <c:pt idx="4282">
                  <c:v>8.5305</c:v>
                </c:pt>
                <c:pt idx="4283">
                  <c:v>8.5344999999999995</c:v>
                </c:pt>
                <c:pt idx="4284">
                  <c:v>8.5380000000000003</c:v>
                </c:pt>
                <c:pt idx="4285">
                  <c:v>8.5410000000000004</c:v>
                </c:pt>
                <c:pt idx="4286">
                  <c:v>8.5434999999999999</c:v>
                </c:pt>
                <c:pt idx="4287">
                  <c:v>8.5465</c:v>
                </c:pt>
                <c:pt idx="4288">
                  <c:v>8.5495000000000001</c:v>
                </c:pt>
                <c:pt idx="4289">
                  <c:v>8.5530000000000008</c:v>
                </c:pt>
                <c:pt idx="4290">
                  <c:v>8.5570000000000004</c:v>
                </c:pt>
                <c:pt idx="4291">
                  <c:v>8.56</c:v>
                </c:pt>
                <c:pt idx="4292">
                  <c:v>8.5630000000000006</c:v>
                </c:pt>
                <c:pt idx="4293">
                  <c:v>8.5660000000000007</c:v>
                </c:pt>
                <c:pt idx="4294">
                  <c:v>8.5690000000000008</c:v>
                </c:pt>
                <c:pt idx="4295">
                  <c:v>8.5719999999999992</c:v>
                </c:pt>
                <c:pt idx="4296">
                  <c:v>8.5760000000000005</c:v>
                </c:pt>
                <c:pt idx="4297">
                  <c:v>8.5794999999999995</c:v>
                </c:pt>
                <c:pt idx="4298">
                  <c:v>8.5824999999999996</c:v>
                </c:pt>
                <c:pt idx="4299">
                  <c:v>8.5850000000000009</c:v>
                </c:pt>
                <c:pt idx="4300">
                  <c:v>8.5884999999999998</c:v>
                </c:pt>
                <c:pt idx="4301">
                  <c:v>8.5909999999999993</c:v>
                </c:pt>
                <c:pt idx="4302">
                  <c:v>8.5954999999999995</c:v>
                </c:pt>
                <c:pt idx="4303">
                  <c:v>8.5984999999999996</c:v>
                </c:pt>
                <c:pt idx="4304">
                  <c:v>8.6014999999999997</c:v>
                </c:pt>
                <c:pt idx="4305">
                  <c:v>8.6039999999999992</c:v>
                </c:pt>
                <c:pt idx="4306">
                  <c:v>8.6069999999999993</c:v>
                </c:pt>
                <c:pt idx="4307">
                  <c:v>8.6105</c:v>
                </c:pt>
                <c:pt idx="4308">
                  <c:v>8.6140000000000008</c:v>
                </c:pt>
                <c:pt idx="4309">
                  <c:v>8.6180000000000003</c:v>
                </c:pt>
                <c:pt idx="4310">
                  <c:v>8.6214999999999993</c:v>
                </c:pt>
                <c:pt idx="4311">
                  <c:v>8.6244999999999994</c:v>
                </c:pt>
                <c:pt idx="4312">
                  <c:v>8.6274999999999995</c:v>
                </c:pt>
                <c:pt idx="4313">
                  <c:v>8.6310000000000002</c:v>
                </c:pt>
                <c:pt idx="4314">
                  <c:v>8.6344999999999992</c:v>
                </c:pt>
                <c:pt idx="4315">
                  <c:v>8.6374999999999993</c:v>
                </c:pt>
                <c:pt idx="4316">
                  <c:v>8.641</c:v>
                </c:pt>
                <c:pt idx="4317">
                  <c:v>8.6434999999999995</c:v>
                </c:pt>
                <c:pt idx="4318">
                  <c:v>8.6464999999999996</c:v>
                </c:pt>
                <c:pt idx="4319">
                  <c:v>8.6494999999999997</c:v>
                </c:pt>
                <c:pt idx="4320">
                  <c:v>8.6534999999999993</c:v>
                </c:pt>
                <c:pt idx="4321">
                  <c:v>8.6575000000000006</c:v>
                </c:pt>
                <c:pt idx="4322">
                  <c:v>8.6609999999999996</c:v>
                </c:pt>
                <c:pt idx="4323">
                  <c:v>8.6635000000000009</c:v>
                </c:pt>
                <c:pt idx="4324">
                  <c:v>8.6669999999999998</c:v>
                </c:pt>
                <c:pt idx="4325">
                  <c:v>8.67</c:v>
                </c:pt>
                <c:pt idx="4326">
                  <c:v>8.6739999999999995</c:v>
                </c:pt>
                <c:pt idx="4327">
                  <c:v>8.6775000000000002</c:v>
                </c:pt>
                <c:pt idx="4328">
                  <c:v>8.6814999999999998</c:v>
                </c:pt>
                <c:pt idx="4329">
                  <c:v>8.6839999999999993</c:v>
                </c:pt>
                <c:pt idx="4330">
                  <c:v>8.6869999999999994</c:v>
                </c:pt>
                <c:pt idx="4331">
                  <c:v>8.6910000000000007</c:v>
                </c:pt>
                <c:pt idx="4332">
                  <c:v>8.6944999999999997</c:v>
                </c:pt>
                <c:pt idx="4333">
                  <c:v>8.6974999999999998</c:v>
                </c:pt>
                <c:pt idx="4334">
                  <c:v>8.7010000000000005</c:v>
                </c:pt>
                <c:pt idx="4335">
                  <c:v>8.7035</c:v>
                </c:pt>
                <c:pt idx="4336">
                  <c:v>8.7074999999999996</c:v>
                </c:pt>
                <c:pt idx="4337">
                  <c:v>8.7104999999999997</c:v>
                </c:pt>
                <c:pt idx="4338">
                  <c:v>8.7140000000000004</c:v>
                </c:pt>
                <c:pt idx="4339">
                  <c:v>8.7174999999999994</c:v>
                </c:pt>
                <c:pt idx="4340">
                  <c:v>8.7210000000000001</c:v>
                </c:pt>
                <c:pt idx="4341">
                  <c:v>8.7240000000000002</c:v>
                </c:pt>
                <c:pt idx="4342">
                  <c:v>8.7270000000000003</c:v>
                </c:pt>
                <c:pt idx="4343">
                  <c:v>8.7309999999999999</c:v>
                </c:pt>
                <c:pt idx="4344">
                  <c:v>8.7349999999999994</c:v>
                </c:pt>
                <c:pt idx="4345">
                  <c:v>8.7379999999999995</c:v>
                </c:pt>
                <c:pt idx="4346">
                  <c:v>8.7415000000000003</c:v>
                </c:pt>
                <c:pt idx="4347">
                  <c:v>8.7439999999999998</c:v>
                </c:pt>
                <c:pt idx="4348">
                  <c:v>8.7469999999999999</c:v>
                </c:pt>
                <c:pt idx="4349">
                  <c:v>8.7509999999999994</c:v>
                </c:pt>
                <c:pt idx="4350">
                  <c:v>8.7545000000000002</c:v>
                </c:pt>
                <c:pt idx="4351">
                  <c:v>8.7579999999999991</c:v>
                </c:pt>
                <c:pt idx="4352">
                  <c:v>8.7609999999999992</c:v>
                </c:pt>
                <c:pt idx="4353">
                  <c:v>8.7635000000000005</c:v>
                </c:pt>
                <c:pt idx="4354">
                  <c:v>8.7669999999999995</c:v>
                </c:pt>
                <c:pt idx="4355">
                  <c:v>8.77</c:v>
                </c:pt>
                <c:pt idx="4356">
                  <c:v>8.7735000000000003</c:v>
                </c:pt>
                <c:pt idx="4357">
                  <c:v>8.7769999999999992</c:v>
                </c:pt>
                <c:pt idx="4358">
                  <c:v>8.7805</c:v>
                </c:pt>
                <c:pt idx="4359">
                  <c:v>8.7835000000000001</c:v>
                </c:pt>
                <c:pt idx="4360">
                  <c:v>8.7870000000000008</c:v>
                </c:pt>
                <c:pt idx="4361">
                  <c:v>8.7899999999999991</c:v>
                </c:pt>
                <c:pt idx="4362">
                  <c:v>8.7934999999999999</c:v>
                </c:pt>
                <c:pt idx="4363">
                  <c:v>8.7974999999999994</c:v>
                </c:pt>
                <c:pt idx="4364">
                  <c:v>8.8010000000000002</c:v>
                </c:pt>
                <c:pt idx="4365">
                  <c:v>8.8034999999999997</c:v>
                </c:pt>
                <c:pt idx="4366">
                  <c:v>8.8070000000000004</c:v>
                </c:pt>
                <c:pt idx="4367">
                  <c:v>8.81</c:v>
                </c:pt>
                <c:pt idx="4368">
                  <c:v>8.8140000000000001</c:v>
                </c:pt>
                <c:pt idx="4369">
                  <c:v>8.8175000000000008</c:v>
                </c:pt>
                <c:pt idx="4370">
                  <c:v>8.8209999999999997</c:v>
                </c:pt>
                <c:pt idx="4371">
                  <c:v>8.8234999999999992</c:v>
                </c:pt>
                <c:pt idx="4372">
                  <c:v>8.827</c:v>
                </c:pt>
                <c:pt idx="4373">
                  <c:v>8.8305000000000007</c:v>
                </c:pt>
                <c:pt idx="4374">
                  <c:v>8.8339999999999996</c:v>
                </c:pt>
                <c:pt idx="4375">
                  <c:v>8.8379999999999992</c:v>
                </c:pt>
                <c:pt idx="4376">
                  <c:v>8.8409999999999993</c:v>
                </c:pt>
                <c:pt idx="4377">
                  <c:v>8.8435000000000006</c:v>
                </c:pt>
                <c:pt idx="4378">
                  <c:v>8.8475000000000001</c:v>
                </c:pt>
                <c:pt idx="4379">
                  <c:v>8.8514999999999997</c:v>
                </c:pt>
                <c:pt idx="4380">
                  <c:v>8.8550000000000004</c:v>
                </c:pt>
                <c:pt idx="4381">
                  <c:v>8.8580000000000005</c:v>
                </c:pt>
                <c:pt idx="4382">
                  <c:v>8.8614999999999995</c:v>
                </c:pt>
                <c:pt idx="4383">
                  <c:v>8.8650000000000002</c:v>
                </c:pt>
                <c:pt idx="4384">
                  <c:v>8.8695000000000004</c:v>
                </c:pt>
                <c:pt idx="4385">
                  <c:v>8.8725000000000005</c:v>
                </c:pt>
                <c:pt idx="4386">
                  <c:v>8.8759999999999994</c:v>
                </c:pt>
                <c:pt idx="4387">
                  <c:v>8.8785000000000007</c:v>
                </c:pt>
                <c:pt idx="4388">
                  <c:v>8.8825000000000003</c:v>
                </c:pt>
                <c:pt idx="4389">
                  <c:v>8.8855000000000004</c:v>
                </c:pt>
                <c:pt idx="4390">
                  <c:v>8.89</c:v>
                </c:pt>
                <c:pt idx="4391">
                  <c:v>8.8934999999999995</c:v>
                </c:pt>
                <c:pt idx="4392">
                  <c:v>8.8964999999999996</c:v>
                </c:pt>
                <c:pt idx="4393">
                  <c:v>8.8994999999999997</c:v>
                </c:pt>
                <c:pt idx="4394">
                  <c:v>8.9034999999999993</c:v>
                </c:pt>
                <c:pt idx="4395">
                  <c:v>8.907</c:v>
                </c:pt>
                <c:pt idx="4396">
                  <c:v>8.9105000000000008</c:v>
                </c:pt>
                <c:pt idx="4397">
                  <c:v>8.9135000000000009</c:v>
                </c:pt>
                <c:pt idx="4398">
                  <c:v>8.9160000000000004</c:v>
                </c:pt>
                <c:pt idx="4399">
                  <c:v>8.9184999999999999</c:v>
                </c:pt>
                <c:pt idx="4400">
                  <c:v>8.9220000000000006</c:v>
                </c:pt>
                <c:pt idx="4401">
                  <c:v>8.9260000000000002</c:v>
                </c:pt>
                <c:pt idx="4402">
                  <c:v>8.9295000000000009</c:v>
                </c:pt>
                <c:pt idx="4403">
                  <c:v>8.9324999999999992</c:v>
                </c:pt>
                <c:pt idx="4404">
                  <c:v>8.9354999999999993</c:v>
                </c:pt>
                <c:pt idx="4405">
                  <c:v>8.9380000000000006</c:v>
                </c:pt>
                <c:pt idx="4406">
                  <c:v>8.9410000000000007</c:v>
                </c:pt>
                <c:pt idx="4407">
                  <c:v>8.9454999999999991</c:v>
                </c:pt>
                <c:pt idx="4408">
                  <c:v>8.9484999999999992</c:v>
                </c:pt>
                <c:pt idx="4409">
                  <c:v>8.952</c:v>
                </c:pt>
                <c:pt idx="4410">
                  <c:v>8.9550000000000001</c:v>
                </c:pt>
                <c:pt idx="4411">
                  <c:v>8.9570000000000007</c:v>
                </c:pt>
                <c:pt idx="4412">
                  <c:v>8.9600000000000009</c:v>
                </c:pt>
                <c:pt idx="4413">
                  <c:v>8.9634999999999998</c:v>
                </c:pt>
                <c:pt idx="4414">
                  <c:v>8.9674999999999994</c:v>
                </c:pt>
                <c:pt idx="4415">
                  <c:v>8.9704999999999995</c:v>
                </c:pt>
                <c:pt idx="4416">
                  <c:v>8.9734999999999996</c:v>
                </c:pt>
                <c:pt idx="4417">
                  <c:v>8.9760000000000009</c:v>
                </c:pt>
                <c:pt idx="4418">
                  <c:v>8.9794999999999998</c:v>
                </c:pt>
                <c:pt idx="4419">
                  <c:v>8.9830000000000005</c:v>
                </c:pt>
                <c:pt idx="4420">
                  <c:v>8.9870000000000001</c:v>
                </c:pt>
                <c:pt idx="4421">
                  <c:v>8.99</c:v>
                </c:pt>
                <c:pt idx="4422">
                  <c:v>8.9934999999999992</c:v>
                </c:pt>
                <c:pt idx="4423">
                  <c:v>8.9960000000000004</c:v>
                </c:pt>
                <c:pt idx="4424">
                  <c:v>8.9990000000000006</c:v>
                </c:pt>
                <c:pt idx="4425">
                  <c:v>9.0024999999999995</c:v>
                </c:pt>
                <c:pt idx="4426">
                  <c:v>9.0065000000000008</c:v>
                </c:pt>
                <c:pt idx="4427">
                  <c:v>9.0094999999999992</c:v>
                </c:pt>
                <c:pt idx="4428">
                  <c:v>9.0129999999999999</c:v>
                </c:pt>
                <c:pt idx="4429">
                  <c:v>9.0154999999999994</c:v>
                </c:pt>
                <c:pt idx="4430">
                  <c:v>9.0184999999999995</c:v>
                </c:pt>
                <c:pt idx="4431">
                  <c:v>9.0220000000000002</c:v>
                </c:pt>
                <c:pt idx="4432">
                  <c:v>9.0254999999999992</c:v>
                </c:pt>
                <c:pt idx="4433">
                  <c:v>9.0289999999999999</c:v>
                </c:pt>
                <c:pt idx="4434">
                  <c:v>9.0325000000000006</c:v>
                </c:pt>
                <c:pt idx="4435">
                  <c:v>9.0350000000000001</c:v>
                </c:pt>
                <c:pt idx="4436">
                  <c:v>9.0389999999999997</c:v>
                </c:pt>
                <c:pt idx="4437">
                  <c:v>9.0425000000000004</c:v>
                </c:pt>
                <c:pt idx="4438">
                  <c:v>9.0470000000000006</c:v>
                </c:pt>
                <c:pt idx="4439">
                  <c:v>9.0504999999999995</c:v>
                </c:pt>
                <c:pt idx="4440">
                  <c:v>9.0540000000000003</c:v>
                </c:pt>
                <c:pt idx="4441">
                  <c:v>9.0564999999999998</c:v>
                </c:pt>
                <c:pt idx="4442">
                  <c:v>9.0604999999999993</c:v>
                </c:pt>
                <c:pt idx="4443">
                  <c:v>9.0640000000000001</c:v>
                </c:pt>
                <c:pt idx="4444">
                  <c:v>9.0679999999999996</c:v>
                </c:pt>
                <c:pt idx="4445">
                  <c:v>9.0719999999999992</c:v>
                </c:pt>
                <c:pt idx="4446">
                  <c:v>9.0749999999999993</c:v>
                </c:pt>
                <c:pt idx="4447">
                  <c:v>9.0779999999999994</c:v>
                </c:pt>
                <c:pt idx="4448">
                  <c:v>9.0815000000000001</c:v>
                </c:pt>
                <c:pt idx="4449">
                  <c:v>9.0845000000000002</c:v>
                </c:pt>
                <c:pt idx="4450">
                  <c:v>9.0884999999999998</c:v>
                </c:pt>
                <c:pt idx="4451">
                  <c:v>9.0924999999999994</c:v>
                </c:pt>
                <c:pt idx="4452">
                  <c:v>9.0954999999999995</c:v>
                </c:pt>
                <c:pt idx="4453">
                  <c:v>9.0980000000000008</c:v>
                </c:pt>
                <c:pt idx="4454">
                  <c:v>9.1020000000000003</c:v>
                </c:pt>
                <c:pt idx="4455">
                  <c:v>9.1054999999999993</c:v>
                </c:pt>
                <c:pt idx="4456">
                  <c:v>9.1095000000000006</c:v>
                </c:pt>
                <c:pt idx="4457">
                  <c:v>9.1129999999999995</c:v>
                </c:pt>
                <c:pt idx="4458">
                  <c:v>9.1165000000000003</c:v>
                </c:pt>
                <c:pt idx="4459">
                  <c:v>9.1195000000000004</c:v>
                </c:pt>
                <c:pt idx="4460">
                  <c:v>9.1234999999999999</c:v>
                </c:pt>
                <c:pt idx="4461">
                  <c:v>9.1274999999999995</c:v>
                </c:pt>
                <c:pt idx="4462">
                  <c:v>9.1310000000000002</c:v>
                </c:pt>
                <c:pt idx="4463">
                  <c:v>9.1340000000000003</c:v>
                </c:pt>
                <c:pt idx="4464">
                  <c:v>9.1370000000000005</c:v>
                </c:pt>
                <c:pt idx="4465">
                  <c:v>9.1404999999999994</c:v>
                </c:pt>
                <c:pt idx="4466">
                  <c:v>9.1449999999999996</c:v>
                </c:pt>
                <c:pt idx="4467">
                  <c:v>9.1489999999999991</c:v>
                </c:pt>
                <c:pt idx="4468">
                  <c:v>9.1530000000000005</c:v>
                </c:pt>
                <c:pt idx="4469">
                  <c:v>9.1560000000000006</c:v>
                </c:pt>
                <c:pt idx="4470">
                  <c:v>9.1594999999999995</c:v>
                </c:pt>
                <c:pt idx="4471">
                  <c:v>9.1635000000000009</c:v>
                </c:pt>
                <c:pt idx="4472">
                  <c:v>9.1679999999999993</c:v>
                </c:pt>
                <c:pt idx="4473">
                  <c:v>9.1715</c:v>
                </c:pt>
                <c:pt idx="4474">
                  <c:v>9.1750000000000007</c:v>
                </c:pt>
                <c:pt idx="4475">
                  <c:v>9.1775000000000002</c:v>
                </c:pt>
                <c:pt idx="4476">
                  <c:v>9.1814999999999998</c:v>
                </c:pt>
                <c:pt idx="4477">
                  <c:v>9.1854999999999993</c:v>
                </c:pt>
                <c:pt idx="4478">
                  <c:v>9.1890000000000001</c:v>
                </c:pt>
                <c:pt idx="4479">
                  <c:v>9.1925000000000008</c:v>
                </c:pt>
                <c:pt idx="4480">
                  <c:v>9.1959999999999997</c:v>
                </c:pt>
                <c:pt idx="4481">
                  <c:v>9.1984999999999992</c:v>
                </c:pt>
                <c:pt idx="4482">
                  <c:v>9.2025000000000006</c:v>
                </c:pt>
                <c:pt idx="4483">
                  <c:v>9.2059999999999995</c:v>
                </c:pt>
                <c:pt idx="4484">
                  <c:v>9.2100000000000009</c:v>
                </c:pt>
                <c:pt idx="4485">
                  <c:v>9.2129999999999992</c:v>
                </c:pt>
                <c:pt idx="4486">
                  <c:v>9.2164999999999999</c:v>
                </c:pt>
                <c:pt idx="4487">
                  <c:v>9.2195</c:v>
                </c:pt>
                <c:pt idx="4488">
                  <c:v>9.2230000000000008</c:v>
                </c:pt>
                <c:pt idx="4489">
                  <c:v>9.2264999999999997</c:v>
                </c:pt>
                <c:pt idx="4490">
                  <c:v>9.2304999999999993</c:v>
                </c:pt>
                <c:pt idx="4491">
                  <c:v>9.2334999999999994</c:v>
                </c:pt>
                <c:pt idx="4492">
                  <c:v>9.2364999999999995</c:v>
                </c:pt>
                <c:pt idx="4493">
                  <c:v>9.2390000000000008</c:v>
                </c:pt>
                <c:pt idx="4494">
                  <c:v>9.2424999999999997</c:v>
                </c:pt>
                <c:pt idx="4495">
                  <c:v>9.2460000000000004</c:v>
                </c:pt>
                <c:pt idx="4496">
                  <c:v>9.2509999999999994</c:v>
                </c:pt>
                <c:pt idx="4497">
                  <c:v>9.2539999999999996</c:v>
                </c:pt>
                <c:pt idx="4498">
                  <c:v>9.2569999999999997</c:v>
                </c:pt>
                <c:pt idx="4499">
                  <c:v>9.26</c:v>
                </c:pt>
                <c:pt idx="4500">
                  <c:v>9.2629999999999999</c:v>
                </c:pt>
                <c:pt idx="4501">
                  <c:v>9.266</c:v>
                </c:pt>
                <c:pt idx="4502">
                  <c:v>9.27</c:v>
                </c:pt>
                <c:pt idx="4503">
                  <c:v>9.2735000000000003</c:v>
                </c:pt>
                <c:pt idx="4504">
                  <c:v>9.2765000000000004</c:v>
                </c:pt>
                <c:pt idx="4505">
                  <c:v>9.2789999999999999</c:v>
                </c:pt>
                <c:pt idx="4506">
                  <c:v>9.282</c:v>
                </c:pt>
                <c:pt idx="4507">
                  <c:v>9.2850000000000001</c:v>
                </c:pt>
                <c:pt idx="4508">
                  <c:v>9.2895000000000003</c:v>
                </c:pt>
                <c:pt idx="4509">
                  <c:v>9.2925000000000004</c:v>
                </c:pt>
                <c:pt idx="4510">
                  <c:v>9.2959999999999994</c:v>
                </c:pt>
                <c:pt idx="4511">
                  <c:v>9.2995000000000001</c:v>
                </c:pt>
                <c:pt idx="4512">
                  <c:v>9.3025000000000002</c:v>
                </c:pt>
                <c:pt idx="4513">
                  <c:v>9.3055000000000003</c:v>
                </c:pt>
                <c:pt idx="4514">
                  <c:v>9.3089999999999993</c:v>
                </c:pt>
                <c:pt idx="4515">
                  <c:v>9.3119999999999994</c:v>
                </c:pt>
                <c:pt idx="4516">
                  <c:v>9.3155000000000001</c:v>
                </c:pt>
                <c:pt idx="4517">
                  <c:v>9.3185000000000002</c:v>
                </c:pt>
                <c:pt idx="4518">
                  <c:v>9.3219999999999992</c:v>
                </c:pt>
                <c:pt idx="4519">
                  <c:v>9.3245000000000005</c:v>
                </c:pt>
                <c:pt idx="4520">
                  <c:v>9.3290000000000006</c:v>
                </c:pt>
                <c:pt idx="4521">
                  <c:v>9.3324999999999996</c:v>
                </c:pt>
                <c:pt idx="4522">
                  <c:v>9.3360000000000003</c:v>
                </c:pt>
                <c:pt idx="4523">
                  <c:v>9.3394999999999992</c:v>
                </c:pt>
                <c:pt idx="4524">
                  <c:v>9.3424999999999994</c:v>
                </c:pt>
                <c:pt idx="4525">
                  <c:v>9.3454999999999995</c:v>
                </c:pt>
                <c:pt idx="4526">
                  <c:v>9.3495000000000008</c:v>
                </c:pt>
                <c:pt idx="4527">
                  <c:v>9.3524999999999991</c:v>
                </c:pt>
                <c:pt idx="4528">
                  <c:v>9.3565000000000005</c:v>
                </c:pt>
                <c:pt idx="4529">
                  <c:v>9.3595000000000006</c:v>
                </c:pt>
                <c:pt idx="4530">
                  <c:v>9.3620000000000001</c:v>
                </c:pt>
                <c:pt idx="4531">
                  <c:v>9.3655000000000008</c:v>
                </c:pt>
                <c:pt idx="4532">
                  <c:v>9.3695000000000004</c:v>
                </c:pt>
                <c:pt idx="4533">
                  <c:v>9.3725000000000005</c:v>
                </c:pt>
                <c:pt idx="4534">
                  <c:v>9.3765000000000001</c:v>
                </c:pt>
                <c:pt idx="4535">
                  <c:v>9.3795000000000002</c:v>
                </c:pt>
                <c:pt idx="4536">
                  <c:v>9.3829999999999991</c:v>
                </c:pt>
                <c:pt idx="4537">
                  <c:v>9.3864999999999998</c:v>
                </c:pt>
                <c:pt idx="4538">
                  <c:v>9.3904999999999994</c:v>
                </c:pt>
                <c:pt idx="4539">
                  <c:v>9.3940000000000001</c:v>
                </c:pt>
                <c:pt idx="4540">
                  <c:v>9.3979999999999997</c:v>
                </c:pt>
                <c:pt idx="4541">
                  <c:v>9.4004999999999992</c:v>
                </c:pt>
                <c:pt idx="4542">
                  <c:v>9.4039999999999999</c:v>
                </c:pt>
                <c:pt idx="4543">
                  <c:v>9.407</c:v>
                </c:pt>
                <c:pt idx="4544">
                  <c:v>9.4109999999999996</c:v>
                </c:pt>
                <c:pt idx="4545">
                  <c:v>9.4149999999999991</c:v>
                </c:pt>
                <c:pt idx="4546">
                  <c:v>9.4190000000000005</c:v>
                </c:pt>
                <c:pt idx="4547">
                  <c:v>9.4220000000000006</c:v>
                </c:pt>
                <c:pt idx="4548">
                  <c:v>9.4254999999999995</c:v>
                </c:pt>
                <c:pt idx="4549">
                  <c:v>9.4284999999999997</c:v>
                </c:pt>
                <c:pt idx="4550">
                  <c:v>9.4320000000000004</c:v>
                </c:pt>
                <c:pt idx="4551">
                  <c:v>9.4359999999999999</c:v>
                </c:pt>
                <c:pt idx="4552">
                  <c:v>9.44</c:v>
                </c:pt>
                <c:pt idx="4553">
                  <c:v>9.4435000000000002</c:v>
                </c:pt>
                <c:pt idx="4554">
                  <c:v>9.4465000000000003</c:v>
                </c:pt>
                <c:pt idx="4555">
                  <c:v>9.4495000000000005</c:v>
                </c:pt>
                <c:pt idx="4556">
                  <c:v>9.4529999999999994</c:v>
                </c:pt>
                <c:pt idx="4557">
                  <c:v>9.4565000000000001</c:v>
                </c:pt>
                <c:pt idx="4558">
                  <c:v>9.4604999999999997</c:v>
                </c:pt>
                <c:pt idx="4559">
                  <c:v>9.4634999999999998</c:v>
                </c:pt>
                <c:pt idx="4560">
                  <c:v>9.4659999999999993</c:v>
                </c:pt>
                <c:pt idx="4561">
                  <c:v>9.4695</c:v>
                </c:pt>
                <c:pt idx="4562">
                  <c:v>9.4740000000000002</c:v>
                </c:pt>
                <c:pt idx="4563">
                  <c:v>9.4789999999999992</c:v>
                </c:pt>
                <c:pt idx="4564">
                  <c:v>9.4830000000000005</c:v>
                </c:pt>
                <c:pt idx="4565">
                  <c:v>9.4855</c:v>
                </c:pt>
                <c:pt idx="4566">
                  <c:v>9.4894999999999996</c:v>
                </c:pt>
                <c:pt idx="4567">
                  <c:v>9.4939999999999998</c:v>
                </c:pt>
                <c:pt idx="4568">
                  <c:v>9.4984999999999999</c:v>
                </c:pt>
                <c:pt idx="4569">
                  <c:v>9.5015000000000001</c:v>
                </c:pt>
                <c:pt idx="4570">
                  <c:v>9.5045000000000002</c:v>
                </c:pt>
                <c:pt idx="4571">
                  <c:v>9.5079999999999991</c:v>
                </c:pt>
                <c:pt idx="4572">
                  <c:v>9.5120000000000005</c:v>
                </c:pt>
                <c:pt idx="4573">
                  <c:v>9.5150000000000006</c:v>
                </c:pt>
                <c:pt idx="4574">
                  <c:v>9.5184999999999995</c:v>
                </c:pt>
                <c:pt idx="4575">
                  <c:v>9.5214999999999996</c:v>
                </c:pt>
                <c:pt idx="4576">
                  <c:v>9.5244999999999997</c:v>
                </c:pt>
                <c:pt idx="4577">
                  <c:v>9.5269999999999992</c:v>
                </c:pt>
                <c:pt idx="4578">
                  <c:v>9.5299999999999994</c:v>
                </c:pt>
                <c:pt idx="4579">
                  <c:v>9.5325000000000006</c:v>
                </c:pt>
                <c:pt idx="4580">
                  <c:v>9.5365000000000002</c:v>
                </c:pt>
                <c:pt idx="4581">
                  <c:v>9.5399999999999991</c:v>
                </c:pt>
                <c:pt idx="4582">
                  <c:v>9.5429999999999993</c:v>
                </c:pt>
                <c:pt idx="4583">
                  <c:v>9.5449999999999999</c:v>
                </c:pt>
                <c:pt idx="4584">
                  <c:v>9.548</c:v>
                </c:pt>
                <c:pt idx="4585">
                  <c:v>9.5510000000000002</c:v>
                </c:pt>
                <c:pt idx="4586">
                  <c:v>9.5549999999999997</c:v>
                </c:pt>
                <c:pt idx="4587">
                  <c:v>9.5585000000000004</c:v>
                </c:pt>
                <c:pt idx="4588">
                  <c:v>9.5615000000000006</c:v>
                </c:pt>
                <c:pt idx="4589">
                  <c:v>9.5645000000000007</c:v>
                </c:pt>
                <c:pt idx="4590">
                  <c:v>9.5675000000000008</c:v>
                </c:pt>
                <c:pt idx="4591">
                  <c:v>9.5704999999999991</c:v>
                </c:pt>
                <c:pt idx="4592">
                  <c:v>9.5745000000000005</c:v>
                </c:pt>
                <c:pt idx="4593">
                  <c:v>9.5790000000000006</c:v>
                </c:pt>
                <c:pt idx="4594">
                  <c:v>9.5830000000000002</c:v>
                </c:pt>
                <c:pt idx="4595">
                  <c:v>9.5860000000000003</c:v>
                </c:pt>
                <c:pt idx="4596">
                  <c:v>9.5894999999999992</c:v>
                </c:pt>
                <c:pt idx="4597">
                  <c:v>9.593</c:v>
                </c:pt>
                <c:pt idx="4598">
                  <c:v>9.5965000000000007</c:v>
                </c:pt>
                <c:pt idx="4599">
                  <c:v>9.6005000000000003</c:v>
                </c:pt>
                <c:pt idx="4600">
                  <c:v>9.6035000000000004</c:v>
                </c:pt>
                <c:pt idx="4601">
                  <c:v>9.6065000000000005</c:v>
                </c:pt>
                <c:pt idx="4602">
                  <c:v>9.6095000000000006</c:v>
                </c:pt>
                <c:pt idx="4603">
                  <c:v>9.6120000000000001</c:v>
                </c:pt>
                <c:pt idx="4604">
                  <c:v>9.6155000000000008</c:v>
                </c:pt>
                <c:pt idx="4605">
                  <c:v>9.6189999999999998</c:v>
                </c:pt>
                <c:pt idx="4606">
                  <c:v>9.6219999999999999</c:v>
                </c:pt>
                <c:pt idx="4607">
                  <c:v>9.625</c:v>
                </c:pt>
                <c:pt idx="4608">
                  <c:v>9.6274999999999995</c:v>
                </c:pt>
                <c:pt idx="4609">
                  <c:v>9.6310000000000002</c:v>
                </c:pt>
                <c:pt idx="4610">
                  <c:v>9.6340000000000003</c:v>
                </c:pt>
                <c:pt idx="4611">
                  <c:v>9.6374999999999993</c:v>
                </c:pt>
                <c:pt idx="4612">
                  <c:v>9.6415000000000006</c:v>
                </c:pt>
                <c:pt idx="4613">
                  <c:v>9.6440000000000001</c:v>
                </c:pt>
                <c:pt idx="4614">
                  <c:v>9.6475000000000009</c:v>
                </c:pt>
                <c:pt idx="4615">
                  <c:v>9.6504999999999992</c:v>
                </c:pt>
                <c:pt idx="4616">
                  <c:v>9.6539999999999999</c:v>
                </c:pt>
                <c:pt idx="4617">
                  <c:v>9.6579999999999995</c:v>
                </c:pt>
                <c:pt idx="4618">
                  <c:v>9.6620000000000008</c:v>
                </c:pt>
                <c:pt idx="4619">
                  <c:v>9.6645000000000003</c:v>
                </c:pt>
                <c:pt idx="4620">
                  <c:v>9.6675000000000004</c:v>
                </c:pt>
                <c:pt idx="4621">
                  <c:v>9.6705000000000005</c:v>
                </c:pt>
                <c:pt idx="4622">
                  <c:v>9.6739999999999995</c:v>
                </c:pt>
                <c:pt idx="4623">
                  <c:v>9.6775000000000002</c:v>
                </c:pt>
                <c:pt idx="4624">
                  <c:v>9.6814999999999998</c:v>
                </c:pt>
                <c:pt idx="4625">
                  <c:v>9.6839999999999993</c:v>
                </c:pt>
                <c:pt idx="4626">
                  <c:v>9.6869999999999994</c:v>
                </c:pt>
                <c:pt idx="4627">
                  <c:v>9.69</c:v>
                </c:pt>
                <c:pt idx="4628">
                  <c:v>9.6929999999999996</c:v>
                </c:pt>
                <c:pt idx="4629">
                  <c:v>9.6969999999999992</c:v>
                </c:pt>
                <c:pt idx="4630">
                  <c:v>9.7010000000000005</c:v>
                </c:pt>
                <c:pt idx="4631">
                  <c:v>9.7044999999999995</c:v>
                </c:pt>
                <c:pt idx="4632">
                  <c:v>9.7070000000000007</c:v>
                </c:pt>
                <c:pt idx="4633">
                  <c:v>9.7100000000000009</c:v>
                </c:pt>
                <c:pt idx="4634">
                  <c:v>9.7129999999999992</c:v>
                </c:pt>
                <c:pt idx="4635">
                  <c:v>9.7170000000000005</c:v>
                </c:pt>
                <c:pt idx="4636">
                  <c:v>9.7210000000000001</c:v>
                </c:pt>
                <c:pt idx="4637">
                  <c:v>9.7240000000000002</c:v>
                </c:pt>
                <c:pt idx="4638">
                  <c:v>9.7264999999999997</c:v>
                </c:pt>
                <c:pt idx="4639">
                  <c:v>9.7294999999999998</c:v>
                </c:pt>
                <c:pt idx="4640">
                  <c:v>9.7324999999999999</c:v>
                </c:pt>
                <c:pt idx="4641">
                  <c:v>9.7364999999999995</c:v>
                </c:pt>
                <c:pt idx="4642">
                  <c:v>9.7405000000000008</c:v>
                </c:pt>
                <c:pt idx="4643">
                  <c:v>9.7430000000000003</c:v>
                </c:pt>
                <c:pt idx="4644">
                  <c:v>9.7464999999999993</c:v>
                </c:pt>
                <c:pt idx="4645">
                  <c:v>9.7494999999999994</c:v>
                </c:pt>
                <c:pt idx="4646">
                  <c:v>9.7530000000000001</c:v>
                </c:pt>
                <c:pt idx="4647">
                  <c:v>9.7565000000000008</c:v>
                </c:pt>
                <c:pt idx="4648">
                  <c:v>9.76</c:v>
                </c:pt>
                <c:pt idx="4649">
                  <c:v>9.7624999999999993</c:v>
                </c:pt>
                <c:pt idx="4650">
                  <c:v>9.7654999999999994</c:v>
                </c:pt>
                <c:pt idx="4651">
                  <c:v>9.7690000000000001</c:v>
                </c:pt>
                <c:pt idx="4652">
                  <c:v>9.7720000000000002</c:v>
                </c:pt>
                <c:pt idx="4653">
                  <c:v>9.7754999999999992</c:v>
                </c:pt>
                <c:pt idx="4654">
                  <c:v>9.7795000000000005</c:v>
                </c:pt>
                <c:pt idx="4655">
                  <c:v>9.7829999999999995</c:v>
                </c:pt>
                <c:pt idx="4656">
                  <c:v>9.7859999999999996</c:v>
                </c:pt>
                <c:pt idx="4657">
                  <c:v>9.7885000000000009</c:v>
                </c:pt>
                <c:pt idx="4658">
                  <c:v>9.7925000000000004</c:v>
                </c:pt>
                <c:pt idx="4659">
                  <c:v>9.7959999999999994</c:v>
                </c:pt>
                <c:pt idx="4660">
                  <c:v>9.8000000000000007</c:v>
                </c:pt>
                <c:pt idx="4661">
                  <c:v>9.8034999999999997</c:v>
                </c:pt>
                <c:pt idx="4662">
                  <c:v>9.8070000000000004</c:v>
                </c:pt>
                <c:pt idx="4663">
                  <c:v>9.81</c:v>
                </c:pt>
              </c:numCache>
            </c:numRef>
          </c:xVal>
          <c:yVal>
            <c:numRef>
              <c:f>'2H10-3 - F'!$L$3:$L$10003</c:f>
              <c:numCache>
                <c:formatCode>General</c:formatCode>
                <c:ptCount val="10001"/>
                <c:pt idx="0">
                  <c:v>0</c:v>
                </c:pt>
                <c:pt idx="1">
                  <c:v>66.599999999999994</c:v>
                </c:pt>
                <c:pt idx="2">
                  <c:v>116.7</c:v>
                </c:pt>
                <c:pt idx="3">
                  <c:v>166.5</c:v>
                </c:pt>
                <c:pt idx="4">
                  <c:v>216.2</c:v>
                </c:pt>
                <c:pt idx="5">
                  <c:v>265.5</c:v>
                </c:pt>
                <c:pt idx="6">
                  <c:v>314.7</c:v>
                </c:pt>
                <c:pt idx="7">
                  <c:v>363.8</c:v>
                </c:pt>
                <c:pt idx="8">
                  <c:v>462</c:v>
                </c:pt>
                <c:pt idx="9">
                  <c:v>511.2</c:v>
                </c:pt>
                <c:pt idx="10">
                  <c:v>609.1</c:v>
                </c:pt>
                <c:pt idx="11">
                  <c:v>653.6</c:v>
                </c:pt>
                <c:pt idx="12">
                  <c:v>696.6</c:v>
                </c:pt>
                <c:pt idx="13">
                  <c:v>738.2</c:v>
                </c:pt>
                <c:pt idx="14">
                  <c:v>818.4</c:v>
                </c:pt>
                <c:pt idx="15">
                  <c:v>857.7</c:v>
                </c:pt>
                <c:pt idx="16">
                  <c:v>896.5</c:v>
                </c:pt>
                <c:pt idx="17">
                  <c:v>935.1</c:v>
                </c:pt>
                <c:pt idx="18">
                  <c:v>973.4</c:v>
                </c:pt>
                <c:pt idx="19">
                  <c:v>1011.3</c:v>
                </c:pt>
                <c:pt idx="20">
                  <c:v>1049</c:v>
                </c:pt>
                <c:pt idx="21">
                  <c:v>1086.4000000000001</c:v>
                </c:pt>
                <c:pt idx="22">
                  <c:v>1123.5</c:v>
                </c:pt>
                <c:pt idx="23">
                  <c:v>1160.5</c:v>
                </c:pt>
                <c:pt idx="24">
                  <c:v>1197.3</c:v>
                </c:pt>
                <c:pt idx="25">
                  <c:v>1233.8</c:v>
                </c:pt>
                <c:pt idx="26">
                  <c:v>1270.2</c:v>
                </c:pt>
                <c:pt idx="27">
                  <c:v>1306.2</c:v>
                </c:pt>
                <c:pt idx="28">
                  <c:v>1342</c:v>
                </c:pt>
                <c:pt idx="29">
                  <c:v>1412.3</c:v>
                </c:pt>
                <c:pt idx="30">
                  <c:v>1446.6</c:v>
                </c:pt>
                <c:pt idx="31">
                  <c:v>1480.3</c:v>
                </c:pt>
                <c:pt idx="32">
                  <c:v>1513.6</c:v>
                </c:pt>
                <c:pt idx="33">
                  <c:v>1546.3</c:v>
                </c:pt>
                <c:pt idx="34">
                  <c:v>1578.7</c:v>
                </c:pt>
                <c:pt idx="35">
                  <c:v>1610.8</c:v>
                </c:pt>
                <c:pt idx="36">
                  <c:v>1642.7</c:v>
                </c:pt>
                <c:pt idx="37">
                  <c:v>1674.2</c:v>
                </c:pt>
                <c:pt idx="38">
                  <c:v>1705.5</c:v>
                </c:pt>
                <c:pt idx="39">
                  <c:v>1736.5</c:v>
                </c:pt>
                <c:pt idx="40">
                  <c:v>1767.1</c:v>
                </c:pt>
                <c:pt idx="41">
                  <c:v>1827.7</c:v>
                </c:pt>
                <c:pt idx="42">
                  <c:v>1857.6</c:v>
                </c:pt>
                <c:pt idx="43">
                  <c:v>1887</c:v>
                </c:pt>
                <c:pt idx="44">
                  <c:v>1915.9</c:v>
                </c:pt>
                <c:pt idx="45">
                  <c:v>1944</c:v>
                </c:pt>
                <c:pt idx="46">
                  <c:v>1971.2</c:v>
                </c:pt>
                <c:pt idx="47">
                  <c:v>1997.3</c:v>
                </c:pt>
                <c:pt idx="48">
                  <c:v>2022.1</c:v>
                </c:pt>
                <c:pt idx="49">
                  <c:v>2045.9</c:v>
                </c:pt>
                <c:pt idx="50">
                  <c:v>2068.1999999999998</c:v>
                </c:pt>
                <c:pt idx="51">
                  <c:v>2089.5</c:v>
                </c:pt>
                <c:pt idx="52">
                  <c:v>2109.5</c:v>
                </c:pt>
                <c:pt idx="53">
                  <c:v>2128.1</c:v>
                </c:pt>
                <c:pt idx="54">
                  <c:v>2145.6</c:v>
                </c:pt>
                <c:pt idx="55">
                  <c:v>2161.8000000000002</c:v>
                </c:pt>
                <c:pt idx="56">
                  <c:v>2176.6</c:v>
                </c:pt>
                <c:pt idx="57">
                  <c:v>2190.1</c:v>
                </c:pt>
                <c:pt idx="58">
                  <c:v>2202</c:v>
                </c:pt>
                <c:pt idx="59">
                  <c:v>2212.6</c:v>
                </c:pt>
                <c:pt idx="60">
                  <c:v>2221.8000000000002</c:v>
                </c:pt>
                <c:pt idx="61">
                  <c:v>2236.6999999999998</c:v>
                </c:pt>
                <c:pt idx="62">
                  <c:v>2242.6999999999998</c:v>
                </c:pt>
                <c:pt idx="63">
                  <c:v>2247.8000000000002</c:v>
                </c:pt>
                <c:pt idx="64">
                  <c:v>2251</c:v>
                </c:pt>
                <c:pt idx="65">
                  <c:v>2255</c:v>
                </c:pt>
                <c:pt idx="66">
                  <c:v>2261.4</c:v>
                </c:pt>
                <c:pt idx="67">
                  <c:v>2266.5</c:v>
                </c:pt>
                <c:pt idx="68">
                  <c:v>2268.6999999999998</c:v>
                </c:pt>
                <c:pt idx="69">
                  <c:v>2273.1</c:v>
                </c:pt>
                <c:pt idx="70">
                  <c:v>2278.6</c:v>
                </c:pt>
                <c:pt idx="71">
                  <c:v>2282.8000000000002</c:v>
                </c:pt>
                <c:pt idx="72">
                  <c:v>2297.5</c:v>
                </c:pt>
                <c:pt idx="73">
                  <c:v>2308.3000000000002</c:v>
                </c:pt>
                <c:pt idx="74">
                  <c:v>2321.3000000000002</c:v>
                </c:pt>
                <c:pt idx="75">
                  <c:v>2352.9</c:v>
                </c:pt>
                <c:pt idx="76">
                  <c:v>2392.8000000000002</c:v>
                </c:pt>
                <c:pt idx="77">
                  <c:v>2416.1999999999998</c:v>
                </c:pt>
                <c:pt idx="78">
                  <c:v>2469.8000000000002</c:v>
                </c:pt>
                <c:pt idx="79">
                  <c:v>2529</c:v>
                </c:pt>
                <c:pt idx="80">
                  <c:v>2589.8000000000002</c:v>
                </c:pt>
                <c:pt idx="81">
                  <c:v>2646.4</c:v>
                </c:pt>
                <c:pt idx="82">
                  <c:v>2701.7</c:v>
                </c:pt>
                <c:pt idx="83">
                  <c:v>2727.7</c:v>
                </c:pt>
                <c:pt idx="84">
                  <c:v>2754.3</c:v>
                </c:pt>
                <c:pt idx="85">
                  <c:v>2778</c:v>
                </c:pt>
                <c:pt idx="86">
                  <c:v>2826</c:v>
                </c:pt>
                <c:pt idx="87">
                  <c:v>2873.8</c:v>
                </c:pt>
                <c:pt idx="88">
                  <c:v>2897.5</c:v>
                </c:pt>
                <c:pt idx="89">
                  <c:v>2921.2</c:v>
                </c:pt>
                <c:pt idx="90">
                  <c:v>2945.4</c:v>
                </c:pt>
                <c:pt idx="91">
                  <c:v>2994.9</c:v>
                </c:pt>
                <c:pt idx="92">
                  <c:v>3047</c:v>
                </c:pt>
                <c:pt idx="93">
                  <c:v>3100.9</c:v>
                </c:pt>
                <c:pt idx="94">
                  <c:v>3128.2</c:v>
                </c:pt>
                <c:pt idx="95">
                  <c:v>3181.6</c:v>
                </c:pt>
                <c:pt idx="96">
                  <c:v>3459.4</c:v>
                </c:pt>
                <c:pt idx="97">
                  <c:v>3508.5</c:v>
                </c:pt>
                <c:pt idx="98">
                  <c:v>3580.7</c:v>
                </c:pt>
                <c:pt idx="99">
                  <c:v>3627.1</c:v>
                </c:pt>
                <c:pt idx="100">
                  <c:v>3672.4</c:v>
                </c:pt>
                <c:pt idx="101">
                  <c:v>3716.4</c:v>
                </c:pt>
                <c:pt idx="102">
                  <c:v>3759.4</c:v>
                </c:pt>
                <c:pt idx="103">
                  <c:v>3801.6</c:v>
                </c:pt>
                <c:pt idx="104">
                  <c:v>3843.8</c:v>
                </c:pt>
                <c:pt idx="105">
                  <c:v>3865.1</c:v>
                </c:pt>
                <c:pt idx="106">
                  <c:v>3908.5</c:v>
                </c:pt>
                <c:pt idx="107">
                  <c:v>3930.7</c:v>
                </c:pt>
                <c:pt idx="108">
                  <c:v>3953.9</c:v>
                </c:pt>
                <c:pt idx="109">
                  <c:v>4000.4</c:v>
                </c:pt>
                <c:pt idx="110">
                  <c:v>4072.9</c:v>
                </c:pt>
                <c:pt idx="111">
                  <c:v>4097.3999999999996</c:v>
                </c:pt>
                <c:pt idx="112">
                  <c:v>4122.2</c:v>
                </c:pt>
                <c:pt idx="113">
                  <c:v>4171.7</c:v>
                </c:pt>
                <c:pt idx="114">
                  <c:v>4196.3999999999996</c:v>
                </c:pt>
                <c:pt idx="115">
                  <c:v>4220.8999999999996</c:v>
                </c:pt>
                <c:pt idx="116">
                  <c:v>4269.1000000000004</c:v>
                </c:pt>
                <c:pt idx="117">
                  <c:v>4292.8</c:v>
                </c:pt>
                <c:pt idx="118">
                  <c:v>4316.2</c:v>
                </c:pt>
                <c:pt idx="119">
                  <c:v>4339.1000000000004</c:v>
                </c:pt>
                <c:pt idx="120">
                  <c:v>4383.7</c:v>
                </c:pt>
                <c:pt idx="121">
                  <c:v>4405.6000000000004</c:v>
                </c:pt>
                <c:pt idx="122">
                  <c:v>4427.1000000000004</c:v>
                </c:pt>
                <c:pt idx="123">
                  <c:v>4448.6000000000004</c:v>
                </c:pt>
                <c:pt idx="124">
                  <c:v>4470.1000000000004</c:v>
                </c:pt>
                <c:pt idx="125">
                  <c:v>4491.7</c:v>
                </c:pt>
                <c:pt idx="126">
                  <c:v>4534.8999999999996</c:v>
                </c:pt>
                <c:pt idx="127">
                  <c:v>4579.5</c:v>
                </c:pt>
                <c:pt idx="128">
                  <c:v>4625.6000000000004</c:v>
                </c:pt>
                <c:pt idx="129">
                  <c:v>4673.2</c:v>
                </c:pt>
                <c:pt idx="130">
                  <c:v>4720.8999999999996</c:v>
                </c:pt>
                <c:pt idx="131">
                  <c:v>4768.5</c:v>
                </c:pt>
                <c:pt idx="132">
                  <c:v>4816.2</c:v>
                </c:pt>
                <c:pt idx="133">
                  <c:v>4840.2</c:v>
                </c:pt>
                <c:pt idx="134">
                  <c:v>4864.2</c:v>
                </c:pt>
                <c:pt idx="135">
                  <c:v>4888.5</c:v>
                </c:pt>
                <c:pt idx="136">
                  <c:v>4912.8</c:v>
                </c:pt>
                <c:pt idx="137">
                  <c:v>4937.2</c:v>
                </c:pt>
                <c:pt idx="138">
                  <c:v>4961.8999999999996</c:v>
                </c:pt>
                <c:pt idx="139">
                  <c:v>4987.1000000000004</c:v>
                </c:pt>
                <c:pt idx="140">
                  <c:v>5012.5</c:v>
                </c:pt>
                <c:pt idx="141">
                  <c:v>5037.6000000000004</c:v>
                </c:pt>
                <c:pt idx="142">
                  <c:v>5087.8</c:v>
                </c:pt>
                <c:pt idx="143">
                  <c:v>5137.8</c:v>
                </c:pt>
                <c:pt idx="144">
                  <c:v>5161.8</c:v>
                </c:pt>
                <c:pt idx="145">
                  <c:v>5186</c:v>
                </c:pt>
                <c:pt idx="146">
                  <c:v>5210</c:v>
                </c:pt>
                <c:pt idx="147">
                  <c:v>5256.9</c:v>
                </c:pt>
                <c:pt idx="148">
                  <c:v>5301.8</c:v>
                </c:pt>
                <c:pt idx="149">
                  <c:v>5347.9</c:v>
                </c:pt>
                <c:pt idx="150">
                  <c:v>5370.5</c:v>
                </c:pt>
                <c:pt idx="151">
                  <c:v>5415.4</c:v>
                </c:pt>
                <c:pt idx="152">
                  <c:v>5437.4</c:v>
                </c:pt>
                <c:pt idx="153">
                  <c:v>5459.5</c:v>
                </c:pt>
                <c:pt idx="154">
                  <c:v>5481.7</c:v>
                </c:pt>
                <c:pt idx="155">
                  <c:v>5527.9</c:v>
                </c:pt>
                <c:pt idx="156">
                  <c:v>5573.9</c:v>
                </c:pt>
                <c:pt idx="157">
                  <c:v>5620.7</c:v>
                </c:pt>
                <c:pt idx="158">
                  <c:v>5645.3</c:v>
                </c:pt>
                <c:pt idx="159">
                  <c:v>5693.9</c:v>
                </c:pt>
                <c:pt idx="160">
                  <c:v>5718.2</c:v>
                </c:pt>
                <c:pt idx="161">
                  <c:v>5742.7</c:v>
                </c:pt>
                <c:pt idx="162">
                  <c:v>5791.5</c:v>
                </c:pt>
                <c:pt idx="163">
                  <c:v>5839.4</c:v>
                </c:pt>
                <c:pt idx="164">
                  <c:v>5863</c:v>
                </c:pt>
                <c:pt idx="165">
                  <c:v>5886.5</c:v>
                </c:pt>
                <c:pt idx="166">
                  <c:v>5909.7</c:v>
                </c:pt>
                <c:pt idx="167">
                  <c:v>5932.5</c:v>
                </c:pt>
                <c:pt idx="168">
                  <c:v>5977.8</c:v>
                </c:pt>
                <c:pt idx="169">
                  <c:v>6000.4</c:v>
                </c:pt>
                <c:pt idx="170">
                  <c:v>6023</c:v>
                </c:pt>
                <c:pt idx="171">
                  <c:v>6066.8</c:v>
                </c:pt>
                <c:pt idx="172">
                  <c:v>6110.2</c:v>
                </c:pt>
                <c:pt idx="173">
                  <c:v>6131.7</c:v>
                </c:pt>
                <c:pt idx="174">
                  <c:v>6152.9</c:v>
                </c:pt>
                <c:pt idx="175">
                  <c:v>6174.2</c:v>
                </c:pt>
                <c:pt idx="176">
                  <c:v>6194.8</c:v>
                </c:pt>
                <c:pt idx="177">
                  <c:v>6215.6</c:v>
                </c:pt>
                <c:pt idx="178">
                  <c:v>6256.9</c:v>
                </c:pt>
                <c:pt idx="179">
                  <c:v>6297.3</c:v>
                </c:pt>
                <c:pt idx="180">
                  <c:v>6317.5</c:v>
                </c:pt>
                <c:pt idx="181">
                  <c:v>6337.2</c:v>
                </c:pt>
                <c:pt idx="182">
                  <c:v>6356.9</c:v>
                </c:pt>
                <c:pt idx="183">
                  <c:v>6396.8</c:v>
                </c:pt>
                <c:pt idx="184">
                  <c:v>6417.2</c:v>
                </c:pt>
                <c:pt idx="185">
                  <c:v>6458.6</c:v>
                </c:pt>
                <c:pt idx="186">
                  <c:v>6479.9</c:v>
                </c:pt>
                <c:pt idx="187">
                  <c:v>6502.5</c:v>
                </c:pt>
                <c:pt idx="188">
                  <c:v>6548.4</c:v>
                </c:pt>
                <c:pt idx="189">
                  <c:v>6594.9</c:v>
                </c:pt>
                <c:pt idx="190">
                  <c:v>6642.9</c:v>
                </c:pt>
                <c:pt idx="191">
                  <c:v>6667.7</c:v>
                </c:pt>
                <c:pt idx="192">
                  <c:v>6692.8</c:v>
                </c:pt>
                <c:pt idx="193">
                  <c:v>6743.8</c:v>
                </c:pt>
                <c:pt idx="194">
                  <c:v>6798</c:v>
                </c:pt>
                <c:pt idx="195">
                  <c:v>6853.2</c:v>
                </c:pt>
                <c:pt idx="196">
                  <c:v>6908.5</c:v>
                </c:pt>
                <c:pt idx="197">
                  <c:v>6936.1</c:v>
                </c:pt>
                <c:pt idx="198">
                  <c:v>6990.7</c:v>
                </c:pt>
                <c:pt idx="199">
                  <c:v>7017.7</c:v>
                </c:pt>
                <c:pt idx="200">
                  <c:v>7071.2</c:v>
                </c:pt>
                <c:pt idx="201">
                  <c:v>7097.6</c:v>
                </c:pt>
                <c:pt idx="202">
                  <c:v>7150.7</c:v>
                </c:pt>
                <c:pt idx="203">
                  <c:v>7201.9</c:v>
                </c:pt>
                <c:pt idx="204">
                  <c:v>7251.8</c:v>
                </c:pt>
                <c:pt idx="205">
                  <c:v>7276.5</c:v>
                </c:pt>
                <c:pt idx="206">
                  <c:v>7325.6</c:v>
                </c:pt>
                <c:pt idx="207">
                  <c:v>7375</c:v>
                </c:pt>
                <c:pt idx="208">
                  <c:v>7424.6</c:v>
                </c:pt>
                <c:pt idx="209">
                  <c:v>7449.8</c:v>
                </c:pt>
                <c:pt idx="210">
                  <c:v>7500.8</c:v>
                </c:pt>
                <c:pt idx="211">
                  <c:v>7526.8</c:v>
                </c:pt>
                <c:pt idx="212">
                  <c:v>7579.2</c:v>
                </c:pt>
                <c:pt idx="213">
                  <c:v>7605.8</c:v>
                </c:pt>
                <c:pt idx="214">
                  <c:v>7632.2</c:v>
                </c:pt>
                <c:pt idx="215">
                  <c:v>7685.4</c:v>
                </c:pt>
                <c:pt idx="216">
                  <c:v>7738.2</c:v>
                </c:pt>
                <c:pt idx="217">
                  <c:v>7764.5</c:v>
                </c:pt>
                <c:pt idx="218">
                  <c:v>7790.7</c:v>
                </c:pt>
                <c:pt idx="219">
                  <c:v>7843.4</c:v>
                </c:pt>
                <c:pt idx="220">
                  <c:v>7896</c:v>
                </c:pt>
                <c:pt idx="221">
                  <c:v>7948.6</c:v>
                </c:pt>
                <c:pt idx="222">
                  <c:v>8001.1</c:v>
                </c:pt>
                <c:pt idx="223">
                  <c:v>8053</c:v>
                </c:pt>
                <c:pt idx="224">
                  <c:v>8078.9</c:v>
                </c:pt>
                <c:pt idx="225">
                  <c:v>8130.2</c:v>
                </c:pt>
                <c:pt idx="226">
                  <c:v>8181.1</c:v>
                </c:pt>
                <c:pt idx="227">
                  <c:v>8230.9</c:v>
                </c:pt>
                <c:pt idx="228">
                  <c:v>8279.7000000000007</c:v>
                </c:pt>
                <c:pt idx="229">
                  <c:v>8328.1</c:v>
                </c:pt>
                <c:pt idx="230">
                  <c:v>8377</c:v>
                </c:pt>
                <c:pt idx="231">
                  <c:v>8426.1</c:v>
                </c:pt>
                <c:pt idx="232">
                  <c:v>8475.7000000000007</c:v>
                </c:pt>
                <c:pt idx="233">
                  <c:v>8501.2000000000007</c:v>
                </c:pt>
                <c:pt idx="234">
                  <c:v>8526.7999999999993</c:v>
                </c:pt>
                <c:pt idx="235">
                  <c:v>8603.5</c:v>
                </c:pt>
                <c:pt idx="236">
                  <c:v>8655.6</c:v>
                </c:pt>
                <c:pt idx="237">
                  <c:v>8708.7000000000007</c:v>
                </c:pt>
                <c:pt idx="238">
                  <c:v>8762.2999999999993</c:v>
                </c:pt>
                <c:pt idx="239">
                  <c:v>8816.5</c:v>
                </c:pt>
                <c:pt idx="240">
                  <c:v>8843.6</c:v>
                </c:pt>
                <c:pt idx="241">
                  <c:v>8898.2000000000007</c:v>
                </c:pt>
                <c:pt idx="242">
                  <c:v>8952.7000000000007</c:v>
                </c:pt>
                <c:pt idx="243">
                  <c:v>9006.9</c:v>
                </c:pt>
                <c:pt idx="244">
                  <c:v>9060.7000000000007</c:v>
                </c:pt>
                <c:pt idx="245">
                  <c:v>9114.1</c:v>
                </c:pt>
                <c:pt idx="246">
                  <c:v>9192.7000000000007</c:v>
                </c:pt>
                <c:pt idx="247">
                  <c:v>9241.2000000000007</c:v>
                </c:pt>
                <c:pt idx="248">
                  <c:v>9314.7999999999993</c:v>
                </c:pt>
                <c:pt idx="249">
                  <c:v>9385.5</c:v>
                </c:pt>
                <c:pt idx="250">
                  <c:v>9433.2000000000007</c:v>
                </c:pt>
                <c:pt idx="251">
                  <c:v>9482.7000000000007</c:v>
                </c:pt>
                <c:pt idx="252">
                  <c:v>9532.2999999999993</c:v>
                </c:pt>
                <c:pt idx="253">
                  <c:v>9582.5</c:v>
                </c:pt>
                <c:pt idx="254">
                  <c:v>9633.4</c:v>
                </c:pt>
                <c:pt idx="255">
                  <c:v>9684.6</c:v>
                </c:pt>
                <c:pt idx="256">
                  <c:v>9736.2000000000007</c:v>
                </c:pt>
                <c:pt idx="257">
                  <c:v>9788</c:v>
                </c:pt>
                <c:pt idx="258">
                  <c:v>9814.1</c:v>
                </c:pt>
                <c:pt idx="259">
                  <c:v>9840.2000000000007</c:v>
                </c:pt>
                <c:pt idx="260">
                  <c:v>9892.9</c:v>
                </c:pt>
                <c:pt idx="261">
                  <c:v>9919.2999999999993</c:v>
                </c:pt>
                <c:pt idx="262">
                  <c:v>9945.7000000000007</c:v>
                </c:pt>
                <c:pt idx="263">
                  <c:v>9971.7000000000007</c:v>
                </c:pt>
                <c:pt idx="264">
                  <c:v>9998</c:v>
                </c:pt>
                <c:pt idx="265">
                  <c:v>10024.200000000001</c:v>
                </c:pt>
                <c:pt idx="266">
                  <c:v>10076.299999999999</c:v>
                </c:pt>
                <c:pt idx="267">
                  <c:v>10127.799999999999</c:v>
                </c:pt>
                <c:pt idx="268">
                  <c:v>10179.700000000001</c:v>
                </c:pt>
                <c:pt idx="269">
                  <c:v>10253.4</c:v>
                </c:pt>
                <c:pt idx="270">
                  <c:v>10300.4</c:v>
                </c:pt>
                <c:pt idx="271">
                  <c:v>10345.4</c:v>
                </c:pt>
                <c:pt idx="272">
                  <c:v>10389.799999999999</c:v>
                </c:pt>
                <c:pt idx="273">
                  <c:v>10433.9</c:v>
                </c:pt>
                <c:pt idx="274">
                  <c:v>10480.200000000001</c:v>
                </c:pt>
                <c:pt idx="275">
                  <c:v>10527.9</c:v>
                </c:pt>
                <c:pt idx="276">
                  <c:v>10552</c:v>
                </c:pt>
                <c:pt idx="277">
                  <c:v>10600.7</c:v>
                </c:pt>
                <c:pt idx="278">
                  <c:v>10650.3</c:v>
                </c:pt>
                <c:pt idx="279">
                  <c:v>10700.4</c:v>
                </c:pt>
                <c:pt idx="280">
                  <c:v>10751.4</c:v>
                </c:pt>
                <c:pt idx="281">
                  <c:v>10777.3</c:v>
                </c:pt>
                <c:pt idx="282">
                  <c:v>10803.2</c:v>
                </c:pt>
                <c:pt idx="283">
                  <c:v>10855</c:v>
                </c:pt>
                <c:pt idx="284">
                  <c:v>10906.4</c:v>
                </c:pt>
                <c:pt idx="285">
                  <c:v>10981.8</c:v>
                </c:pt>
                <c:pt idx="286">
                  <c:v>11006.7</c:v>
                </c:pt>
                <c:pt idx="287">
                  <c:v>11080.6</c:v>
                </c:pt>
                <c:pt idx="288">
                  <c:v>11130</c:v>
                </c:pt>
                <c:pt idx="289">
                  <c:v>11178.3</c:v>
                </c:pt>
                <c:pt idx="290">
                  <c:v>11270.9</c:v>
                </c:pt>
                <c:pt idx="291">
                  <c:v>11315.9</c:v>
                </c:pt>
                <c:pt idx="292">
                  <c:v>11361</c:v>
                </c:pt>
                <c:pt idx="293">
                  <c:v>11406.6</c:v>
                </c:pt>
                <c:pt idx="294">
                  <c:v>11452.8</c:v>
                </c:pt>
                <c:pt idx="295">
                  <c:v>11499.7</c:v>
                </c:pt>
                <c:pt idx="296">
                  <c:v>11547</c:v>
                </c:pt>
                <c:pt idx="297">
                  <c:v>11594.8</c:v>
                </c:pt>
                <c:pt idx="298">
                  <c:v>11643.1</c:v>
                </c:pt>
                <c:pt idx="299">
                  <c:v>11717.3</c:v>
                </c:pt>
                <c:pt idx="300">
                  <c:v>11742.3</c:v>
                </c:pt>
                <c:pt idx="301">
                  <c:v>11792.1</c:v>
                </c:pt>
                <c:pt idx="302">
                  <c:v>11817</c:v>
                </c:pt>
                <c:pt idx="303">
                  <c:v>11892.5</c:v>
                </c:pt>
                <c:pt idx="304">
                  <c:v>11917.4</c:v>
                </c:pt>
                <c:pt idx="305">
                  <c:v>11968.3</c:v>
                </c:pt>
                <c:pt idx="306">
                  <c:v>12044.5</c:v>
                </c:pt>
                <c:pt idx="307">
                  <c:v>12143.8</c:v>
                </c:pt>
                <c:pt idx="308">
                  <c:v>12192</c:v>
                </c:pt>
                <c:pt idx="309">
                  <c:v>12238.5</c:v>
                </c:pt>
                <c:pt idx="310">
                  <c:v>12307.7</c:v>
                </c:pt>
                <c:pt idx="311">
                  <c:v>12375.6</c:v>
                </c:pt>
                <c:pt idx="312">
                  <c:v>12421.1</c:v>
                </c:pt>
                <c:pt idx="313">
                  <c:v>12466.9</c:v>
                </c:pt>
                <c:pt idx="314">
                  <c:v>12513.4</c:v>
                </c:pt>
                <c:pt idx="315">
                  <c:v>12559.3</c:v>
                </c:pt>
                <c:pt idx="316">
                  <c:v>12606.2</c:v>
                </c:pt>
                <c:pt idx="317">
                  <c:v>12678</c:v>
                </c:pt>
                <c:pt idx="318">
                  <c:v>12726.9</c:v>
                </c:pt>
                <c:pt idx="319">
                  <c:v>12776.5</c:v>
                </c:pt>
                <c:pt idx="320">
                  <c:v>12826.5</c:v>
                </c:pt>
                <c:pt idx="321">
                  <c:v>12876.8</c:v>
                </c:pt>
                <c:pt idx="322">
                  <c:v>12926.7</c:v>
                </c:pt>
                <c:pt idx="323">
                  <c:v>12976.5</c:v>
                </c:pt>
                <c:pt idx="324">
                  <c:v>13049.9</c:v>
                </c:pt>
                <c:pt idx="325">
                  <c:v>13121.4</c:v>
                </c:pt>
                <c:pt idx="326">
                  <c:v>13188.1</c:v>
                </c:pt>
                <c:pt idx="327">
                  <c:v>13232.5</c:v>
                </c:pt>
                <c:pt idx="328">
                  <c:v>13296.9</c:v>
                </c:pt>
                <c:pt idx="329">
                  <c:v>13363.3</c:v>
                </c:pt>
                <c:pt idx="330">
                  <c:v>13408.6</c:v>
                </c:pt>
                <c:pt idx="331">
                  <c:v>13455.3</c:v>
                </c:pt>
                <c:pt idx="332">
                  <c:v>13503.1</c:v>
                </c:pt>
                <c:pt idx="333">
                  <c:v>13575.2</c:v>
                </c:pt>
                <c:pt idx="334">
                  <c:v>13623.4</c:v>
                </c:pt>
                <c:pt idx="335">
                  <c:v>13671.3</c:v>
                </c:pt>
                <c:pt idx="336">
                  <c:v>13718.8</c:v>
                </c:pt>
                <c:pt idx="337">
                  <c:v>13766.4</c:v>
                </c:pt>
                <c:pt idx="338">
                  <c:v>13813.2</c:v>
                </c:pt>
                <c:pt idx="339">
                  <c:v>13859.7</c:v>
                </c:pt>
                <c:pt idx="340">
                  <c:v>13928.7</c:v>
                </c:pt>
                <c:pt idx="341">
                  <c:v>13997.7</c:v>
                </c:pt>
                <c:pt idx="342">
                  <c:v>14066.9</c:v>
                </c:pt>
                <c:pt idx="343">
                  <c:v>14135.2</c:v>
                </c:pt>
                <c:pt idx="344">
                  <c:v>14203</c:v>
                </c:pt>
                <c:pt idx="345">
                  <c:v>14247.9</c:v>
                </c:pt>
                <c:pt idx="346">
                  <c:v>14293</c:v>
                </c:pt>
                <c:pt idx="347">
                  <c:v>14338.3</c:v>
                </c:pt>
                <c:pt idx="348">
                  <c:v>14407.2</c:v>
                </c:pt>
                <c:pt idx="349">
                  <c:v>14476.4</c:v>
                </c:pt>
                <c:pt idx="350">
                  <c:v>14522.3</c:v>
                </c:pt>
                <c:pt idx="351">
                  <c:v>14591.4</c:v>
                </c:pt>
                <c:pt idx="352">
                  <c:v>14637.6</c:v>
                </c:pt>
                <c:pt idx="353">
                  <c:v>14684</c:v>
                </c:pt>
                <c:pt idx="354">
                  <c:v>14730.3</c:v>
                </c:pt>
                <c:pt idx="355">
                  <c:v>14776.9</c:v>
                </c:pt>
                <c:pt idx="356">
                  <c:v>14846.4</c:v>
                </c:pt>
                <c:pt idx="357">
                  <c:v>14937</c:v>
                </c:pt>
                <c:pt idx="358">
                  <c:v>14981.8</c:v>
                </c:pt>
                <c:pt idx="359">
                  <c:v>15069.9</c:v>
                </c:pt>
                <c:pt idx="360">
                  <c:v>15134.4</c:v>
                </c:pt>
                <c:pt idx="361">
                  <c:v>15198.9</c:v>
                </c:pt>
                <c:pt idx="362">
                  <c:v>15242.5</c:v>
                </c:pt>
                <c:pt idx="363">
                  <c:v>15286.5</c:v>
                </c:pt>
                <c:pt idx="364">
                  <c:v>15353</c:v>
                </c:pt>
                <c:pt idx="365">
                  <c:v>15397.5</c:v>
                </c:pt>
                <c:pt idx="366">
                  <c:v>15464</c:v>
                </c:pt>
                <c:pt idx="367">
                  <c:v>15530</c:v>
                </c:pt>
                <c:pt idx="368">
                  <c:v>15574.3</c:v>
                </c:pt>
                <c:pt idx="369">
                  <c:v>15641.5</c:v>
                </c:pt>
                <c:pt idx="370">
                  <c:v>15686.5</c:v>
                </c:pt>
                <c:pt idx="371">
                  <c:v>15775.3</c:v>
                </c:pt>
                <c:pt idx="372">
                  <c:v>15841</c:v>
                </c:pt>
                <c:pt idx="373">
                  <c:v>15927.8</c:v>
                </c:pt>
                <c:pt idx="374">
                  <c:v>15971.4</c:v>
                </c:pt>
                <c:pt idx="375">
                  <c:v>16057.8</c:v>
                </c:pt>
                <c:pt idx="376">
                  <c:v>16100.7</c:v>
                </c:pt>
                <c:pt idx="377">
                  <c:v>16164.5</c:v>
                </c:pt>
                <c:pt idx="378">
                  <c:v>16206.5</c:v>
                </c:pt>
                <c:pt idx="379">
                  <c:v>16290.7</c:v>
                </c:pt>
                <c:pt idx="380">
                  <c:v>16332.8</c:v>
                </c:pt>
                <c:pt idx="381">
                  <c:v>16395.7</c:v>
                </c:pt>
                <c:pt idx="382">
                  <c:v>16437.3</c:v>
                </c:pt>
                <c:pt idx="383">
                  <c:v>16499</c:v>
                </c:pt>
                <c:pt idx="384">
                  <c:v>16560</c:v>
                </c:pt>
                <c:pt idx="385">
                  <c:v>16619.900000000001</c:v>
                </c:pt>
                <c:pt idx="386">
                  <c:v>16679</c:v>
                </c:pt>
                <c:pt idx="387">
                  <c:v>16757.099999999999</c:v>
                </c:pt>
                <c:pt idx="388">
                  <c:v>16816.2</c:v>
                </c:pt>
                <c:pt idx="389">
                  <c:v>16875.900000000001</c:v>
                </c:pt>
                <c:pt idx="390">
                  <c:v>16935.599999999999</c:v>
                </c:pt>
                <c:pt idx="391">
                  <c:v>16974.900000000001</c:v>
                </c:pt>
                <c:pt idx="392">
                  <c:v>17033.7</c:v>
                </c:pt>
                <c:pt idx="393">
                  <c:v>17092.099999999999</c:v>
                </c:pt>
                <c:pt idx="394">
                  <c:v>17150.2</c:v>
                </c:pt>
                <c:pt idx="395">
                  <c:v>17187.8</c:v>
                </c:pt>
                <c:pt idx="396">
                  <c:v>17243.099999999999</c:v>
                </c:pt>
                <c:pt idx="397">
                  <c:v>17297.2</c:v>
                </c:pt>
                <c:pt idx="398">
                  <c:v>17333.5</c:v>
                </c:pt>
                <c:pt idx="399">
                  <c:v>17425</c:v>
                </c:pt>
                <c:pt idx="400">
                  <c:v>17461.900000000001</c:v>
                </c:pt>
                <c:pt idx="401">
                  <c:v>17536.7</c:v>
                </c:pt>
                <c:pt idx="402">
                  <c:v>17592.099999999999</c:v>
                </c:pt>
                <c:pt idx="403">
                  <c:v>17647.599999999999</c:v>
                </c:pt>
                <c:pt idx="404">
                  <c:v>17684.099999999999</c:v>
                </c:pt>
                <c:pt idx="405">
                  <c:v>17737.8</c:v>
                </c:pt>
                <c:pt idx="406">
                  <c:v>17807.900000000001</c:v>
                </c:pt>
                <c:pt idx="407">
                  <c:v>17842</c:v>
                </c:pt>
                <c:pt idx="408">
                  <c:v>17875.3</c:v>
                </c:pt>
                <c:pt idx="409">
                  <c:v>17924</c:v>
                </c:pt>
                <c:pt idx="410">
                  <c:v>17971.7</c:v>
                </c:pt>
                <c:pt idx="411">
                  <c:v>18018</c:v>
                </c:pt>
                <c:pt idx="412">
                  <c:v>18063.400000000001</c:v>
                </c:pt>
                <c:pt idx="413">
                  <c:v>18121.900000000001</c:v>
                </c:pt>
                <c:pt idx="414">
                  <c:v>18166.400000000001</c:v>
                </c:pt>
                <c:pt idx="415">
                  <c:v>18211.900000000001</c:v>
                </c:pt>
                <c:pt idx="416">
                  <c:v>18275.400000000001</c:v>
                </c:pt>
                <c:pt idx="417">
                  <c:v>18307.2</c:v>
                </c:pt>
                <c:pt idx="418">
                  <c:v>18370.900000000001</c:v>
                </c:pt>
                <c:pt idx="419">
                  <c:v>18418.5</c:v>
                </c:pt>
                <c:pt idx="420">
                  <c:v>18450</c:v>
                </c:pt>
                <c:pt idx="421">
                  <c:v>18496.2</c:v>
                </c:pt>
                <c:pt idx="422">
                  <c:v>18556.3</c:v>
                </c:pt>
                <c:pt idx="423">
                  <c:v>18586</c:v>
                </c:pt>
                <c:pt idx="424">
                  <c:v>18645.5</c:v>
                </c:pt>
                <c:pt idx="425">
                  <c:v>18674.8</c:v>
                </c:pt>
                <c:pt idx="426">
                  <c:v>18733.599999999999</c:v>
                </c:pt>
                <c:pt idx="427">
                  <c:v>18793.400000000001</c:v>
                </c:pt>
                <c:pt idx="428">
                  <c:v>18854.099999999999</c:v>
                </c:pt>
                <c:pt idx="429">
                  <c:v>18899.8</c:v>
                </c:pt>
                <c:pt idx="430">
                  <c:v>18945.099999999999</c:v>
                </c:pt>
                <c:pt idx="431">
                  <c:v>18989.8</c:v>
                </c:pt>
                <c:pt idx="432">
                  <c:v>19033.3</c:v>
                </c:pt>
                <c:pt idx="433">
                  <c:v>19075.8</c:v>
                </c:pt>
                <c:pt idx="434">
                  <c:v>19103.900000000001</c:v>
                </c:pt>
                <c:pt idx="435">
                  <c:v>19158.599999999999</c:v>
                </c:pt>
                <c:pt idx="436">
                  <c:v>19185.7</c:v>
                </c:pt>
                <c:pt idx="437">
                  <c:v>19239.3</c:v>
                </c:pt>
                <c:pt idx="438">
                  <c:v>19279.3</c:v>
                </c:pt>
                <c:pt idx="439">
                  <c:v>19319.5</c:v>
                </c:pt>
                <c:pt idx="440">
                  <c:v>19374.8</c:v>
                </c:pt>
                <c:pt idx="441">
                  <c:v>19431</c:v>
                </c:pt>
                <c:pt idx="442">
                  <c:v>19459.3</c:v>
                </c:pt>
                <c:pt idx="443">
                  <c:v>19515.900000000001</c:v>
                </c:pt>
                <c:pt idx="444">
                  <c:v>19557.900000000001</c:v>
                </c:pt>
                <c:pt idx="445">
                  <c:v>19598.5</c:v>
                </c:pt>
                <c:pt idx="446">
                  <c:v>19638.099999999999</c:v>
                </c:pt>
                <c:pt idx="447">
                  <c:v>19664.099999999999</c:v>
                </c:pt>
                <c:pt idx="448">
                  <c:v>19690.2</c:v>
                </c:pt>
                <c:pt idx="449">
                  <c:v>19742.5</c:v>
                </c:pt>
                <c:pt idx="450">
                  <c:v>19781</c:v>
                </c:pt>
                <c:pt idx="451">
                  <c:v>19819.3</c:v>
                </c:pt>
                <c:pt idx="452">
                  <c:v>19857.099999999999</c:v>
                </c:pt>
                <c:pt idx="453">
                  <c:v>19920.2</c:v>
                </c:pt>
                <c:pt idx="454">
                  <c:v>19945.5</c:v>
                </c:pt>
                <c:pt idx="455">
                  <c:v>19995.2</c:v>
                </c:pt>
                <c:pt idx="456">
                  <c:v>20019.7</c:v>
                </c:pt>
                <c:pt idx="457">
                  <c:v>20068.2</c:v>
                </c:pt>
                <c:pt idx="458">
                  <c:v>20104.099999999999</c:v>
                </c:pt>
                <c:pt idx="459">
                  <c:v>20138.900000000001</c:v>
                </c:pt>
                <c:pt idx="460">
                  <c:v>20173.3</c:v>
                </c:pt>
                <c:pt idx="461">
                  <c:v>20195.8</c:v>
                </c:pt>
                <c:pt idx="462">
                  <c:v>20218</c:v>
                </c:pt>
                <c:pt idx="463">
                  <c:v>20261.599999999999</c:v>
                </c:pt>
                <c:pt idx="464">
                  <c:v>20294.099999999999</c:v>
                </c:pt>
                <c:pt idx="465">
                  <c:v>20337</c:v>
                </c:pt>
                <c:pt idx="466">
                  <c:v>20368.900000000001</c:v>
                </c:pt>
                <c:pt idx="467">
                  <c:v>20410.599999999999</c:v>
                </c:pt>
                <c:pt idx="468">
                  <c:v>20451</c:v>
                </c:pt>
                <c:pt idx="469">
                  <c:v>20470.599999999999</c:v>
                </c:pt>
                <c:pt idx="470">
                  <c:v>20508.7</c:v>
                </c:pt>
                <c:pt idx="471">
                  <c:v>20527.099999999999</c:v>
                </c:pt>
                <c:pt idx="472">
                  <c:v>20555</c:v>
                </c:pt>
                <c:pt idx="473">
                  <c:v>20582</c:v>
                </c:pt>
                <c:pt idx="474">
                  <c:v>20608</c:v>
                </c:pt>
                <c:pt idx="475">
                  <c:v>20633.3</c:v>
                </c:pt>
                <c:pt idx="476">
                  <c:v>20658.2</c:v>
                </c:pt>
                <c:pt idx="477">
                  <c:v>20682.599999999999</c:v>
                </c:pt>
                <c:pt idx="478">
                  <c:v>20715.2</c:v>
                </c:pt>
                <c:pt idx="479">
                  <c:v>20739.5</c:v>
                </c:pt>
                <c:pt idx="480">
                  <c:v>20771.2</c:v>
                </c:pt>
                <c:pt idx="481">
                  <c:v>20801.8</c:v>
                </c:pt>
                <c:pt idx="482">
                  <c:v>20816.7</c:v>
                </c:pt>
                <c:pt idx="483">
                  <c:v>20845.7</c:v>
                </c:pt>
                <c:pt idx="484">
                  <c:v>20867.3</c:v>
                </c:pt>
                <c:pt idx="485">
                  <c:v>20881.400000000001</c:v>
                </c:pt>
                <c:pt idx="486">
                  <c:v>20908.900000000001</c:v>
                </c:pt>
                <c:pt idx="487">
                  <c:v>20929</c:v>
                </c:pt>
                <c:pt idx="488">
                  <c:v>20942.099999999999</c:v>
                </c:pt>
                <c:pt idx="489">
                  <c:v>20967.900000000001</c:v>
                </c:pt>
                <c:pt idx="490">
                  <c:v>20986.400000000001</c:v>
                </c:pt>
                <c:pt idx="491">
                  <c:v>21002.799999999999</c:v>
                </c:pt>
                <c:pt idx="492">
                  <c:v>21024.6</c:v>
                </c:pt>
                <c:pt idx="493">
                  <c:v>21032.1</c:v>
                </c:pt>
                <c:pt idx="494">
                  <c:v>21030.7</c:v>
                </c:pt>
                <c:pt idx="495">
                  <c:v>21020</c:v>
                </c:pt>
                <c:pt idx="496">
                  <c:v>21006.5</c:v>
                </c:pt>
                <c:pt idx="497">
                  <c:v>20990.7</c:v>
                </c:pt>
                <c:pt idx="498">
                  <c:v>20969.5</c:v>
                </c:pt>
                <c:pt idx="499">
                  <c:v>20944.2</c:v>
                </c:pt>
                <c:pt idx="500">
                  <c:v>20914.7</c:v>
                </c:pt>
                <c:pt idx="501">
                  <c:v>20876.7</c:v>
                </c:pt>
                <c:pt idx="502">
                  <c:v>20849.3</c:v>
                </c:pt>
                <c:pt idx="503">
                  <c:v>20816.900000000001</c:v>
                </c:pt>
                <c:pt idx="504">
                  <c:v>20780</c:v>
                </c:pt>
                <c:pt idx="505">
                  <c:v>20762.5</c:v>
                </c:pt>
                <c:pt idx="506">
                  <c:v>20747.900000000001</c:v>
                </c:pt>
                <c:pt idx="507">
                  <c:v>20731.599999999999</c:v>
                </c:pt>
                <c:pt idx="508">
                  <c:v>20722.3</c:v>
                </c:pt>
                <c:pt idx="509">
                  <c:v>20716.400000000001</c:v>
                </c:pt>
                <c:pt idx="510">
                  <c:v>20715</c:v>
                </c:pt>
                <c:pt idx="511">
                  <c:v>20714.2</c:v>
                </c:pt>
                <c:pt idx="512">
                  <c:v>20714.099999999999</c:v>
                </c:pt>
                <c:pt idx="513">
                  <c:v>20721.400000000001</c:v>
                </c:pt>
                <c:pt idx="514">
                  <c:v>20734.5</c:v>
                </c:pt>
                <c:pt idx="515">
                  <c:v>20753.599999999999</c:v>
                </c:pt>
                <c:pt idx="516">
                  <c:v>20776.3</c:v>
                </c:pt>
                <c:pt idx="517">
                  <c:v>20801.2</c:v>
                </c:pt>
                <c:pt idx="518">
                  <c:v>20815.2</c:v>
                </c:pt>
                <c:pt idx="519">
                  <c:v>20846.900000000001</c:v>
                </c:pt>
                <c:pt idx="520">
                  <c:v>20871.8</c:v>
                </c:pt>
                <c:pt idx="521">
                  <c:v>20898.8</c:v>
                </c:pt>
                <c:pt idx="522">
                  <c:v>20926.900000000001</c:v>
                </c:pt>
                <c:pt idx="523">
                  <c:v>20964.900000000001</c:v>
                </c:pt>
                <c:pt idx="524">
                  <c:v>21003.9</c:v>
                </c:pt>
                <c:pt idx="525">
                  <c:v>21023.7</c:v>
                </c:pt>
                <c:pt idx="526">
                  <c:v>21073.7</c:v>
                </c:pt>
                <c:pt idx="527">
                  <c:v>21113.9</c:v>
                </c:pt>
                <c:pt idx="528">
                  <c:v>21154.400000000001</c:v>
                </c:pt>
                <c:pt idx="529">
                  <c:v>21195.3</c:v>
                </c:pt>
                <c:pt idx="530">
                  <c:v>21215.599999999999</c:v>
                </c:pt>
                <c:pt idx="531">
                  <c:v>21256.5</c:v>
                </c:pt>
                <c:pt idx="532">
                  <c:v>21276.9</c:v>
                </c:pt>
                <c:pt idx="533">
                  <c:v>21307.5</c:v>
                </c:pt>
                <c:pt idx="534">
                  <c:v>21348.6</c:v>
                </c:pt>
                <c:pt idx="535">
                  <c:v>21379.5</c:v>
                </c:pt>
                <c:pt idx="536">
                  <c:v>21410.6</c:v>
                </c:pt>
                <c:pt idx="537">
                  <c:v>21450.799999999999</c:v>
                </c:pt>
                <c:pt idx="538">
                  <c:v>21480.400000000001</c:v>
                </c:pt>
                <c:pt idx="539">
                  <c:v>21519.3</c:v>
                </c:pt>
                <c:pt idx="540">
                  <c:v>21557.9</c:v>
                </c:pt>
                <c:pt idx="541">
                  <c:v>21595.9</c:v>
                </c:pt>
                <c:pt idx="542">
                  <c:v>21614.7</c:v>
                </c:pt>
                <c:pt idx="543">
                  <c:v>21651.8</c:v>
                </c:pt>
                <c:pt idx="544">
                  <c:v>21670.1</c:v>
                </c:pt>
                <c:pt idx="545">
                  <c:v>21697.7</c:v>
                </c:pt>
                <c:pt idx="546">
                  <c:v>21734.6</c:v>
                </c:pt>
                <c:pt idx="547">
                  <c:v>21762.6</c:v>
                </c:pt>
                <c:pt idx="548">
                  <c:v>21790.799999999999</c:v>
                </c:pt>
                <c:pt idx="549">
                  <c:v>21828</c:v>
                </c:pt>
                <c:pt idx="550">
                  <c:v>21864.3</c:v>
                </c:pt>
                <c:pt idx="551">
                  <c:v>21891</c:v>
                </c:pt>
                <c:pt idx="552">
                  <c:v>21926.1</c:v>
                </c:pt>
                <c:pt idx="553">
                  <c:v>21961.1</c:v>
                </c:pt>
                <c:pt idx="554">
                  <c:v>21978.5</c:v>
                </c:pt>
                <c:pt idx="555">
                  <c:v>22004.400000000001</c:v>
                </c:pt>
                <c:pt idx="556">
                  <c:v>22030.1</c:v>
                </c:pt>
                <c:pt idx="557">
                  <c:v>22055.5</c:v>
                </c:pt>
                <c:pt idx="558">
                  <c:v>22080.6</c:v>
                </c:pt>
                <c:pt idx="559">
                  <c:v>22113.7</c:v>
                </c:pt>
                <c:pt idx="560">
                  <c:v>22146.7</c:v>
                </c:pt>
                <c:pt idx="561">
                  <c:v>22163.200000000001</c:v>
                </c:pt>
                <c:pt idx="562">
                  <c:v>22195.599999999999</c:v>
                </c:pt>
                <c:pt idx="563">
                  <c:v>22234.799999999999</c:v>
                </c:pt>
                <c:pt idx="564">
                  <c:v>22250.2</c:v>
                </c:pt>
                <c:pt idx="565">
                  <c:v>22280.6</c:v>
                </c:pt>
                <c:pt idx="566">
                  <c:v>22310.9</c:v>
                </c:pt>
                <c:pt idx="567">
                  <c:v>22325.4</c:v>
                </c:pt>
                <c:pt idx="568">
                  <c:v>22347.1</c:v>
                </c:pt>
                <c:pt idx="569">
                  <c:v>22374.6</c:v>
                </c:pt>
                <c:pt idx="570">
                  <c:v>22394.5</c:v>
                </c:pt>
                <c:pt idx="571">
                  <c:v>22419.1</c:v>
                </c:pt>
                <c:pt idx="572">
                  <c:v>22431.1</c:v>
                </c:pt>
                <c:pt idx="573">
                  <c:v>22454.3</c:v>
                </c:pt>
                <c:pt idx="574">
                  <c:v>22477.3</c:v>
                </c:pt>
                <c:pt idx="575">
                  <c:v>22493.9</c:v>
                </c:pt>
                <c:pt idx="576">
                  <c:v>22515.9</c:v>
                </c:pt>
                <c:pt idx="577">
                  <c:v>22532.400000000001</c:v>
                </c:pt>
                <c:pt idx="578">
                  <c:v>22549.200000000001</c:v>
                </c:pt>
                <c:pt idx="579">
                  <c:v>22572.3</c:v>
                </c:pt>
                <c:pt idx="580">
                  <c:v>22584</c:v>
                </c:pt>
                <c:pt idx="581">
                  <c:v>22601.5</c:v>
                </c:pt>
                <c:pt idx="582">
                  <c:v>22624.799999999999</c:v>
                </c:pt>
                <c:pt idx="583">
                  <c:v>22642.2</c:v>
                </c:pt>
                <c:pt idx="584">
                  <c:v>22665.599999999999</c:v>
                </c:pt>
                <c:pt idx="585">
                  <c:v>22677.5</c:v>
                </c:pt>
                <c:pt idx="586">
                  <c:v>22707.1</c:v>
                </c:pt>
                <c:pt idx="587">
                  <c:v>22730.7</c:v>
                </c:pt>
                <c:pt idx="588">
                  <c:v>22748.3</c:v>
                </c:pt>
                <c:pt idx="589">
                  <c:v>22772.400000000001</c:v>
                </c:pt>
                <c:pt idx="590">
                  <c:v>22784.5</c:v>
                </c:pt>
                <c:pt idx="591">
                  <c:v>22808.6</c:v>
                </c:pt>
                <c:pt idx="592">
                  <c:v>22826.5</c:v>
                </c:pt>
                <c:pt idx="593">
                  <c:v>22844.2</c:v>
                </c:pt>
                <c:pt idx="594">
                  <c:v>22861.4</c:v>
                </c:pt>
                <c:pt idx="595">
                  <c:v>22878.400000000001</c:v>
                </c:pt>
                <c:pt idx="596">
                  <c:v>22901</c:v>
                </c:pt>
                <c:pt idx="597">
                  <c:v>22917.599999999999</c:v>
                </c:pt>
                <c:pt idx="598">
                  <c:v>22933.3</c:v>
                </c:pt>
                <c:pt idx="599">
                  <c:v>22958.400000000001</c:v>
                </c:pt>
                <c:pt idx="600">
                  <c:v>22968.2</c:v>
                </c:pt>
                <c:pt idx="601">
                  <c:v>22986.799999999999</c:v>
                </c:pt>
                <c:pt idx="602">
                  <c:v>23004.400000000001</c:v>
                </c:pt>
                <c:pt idx="603">
                  <c:v>23012.9</c:v>
                </c:pt>
                <c:pt idx="604">
                  <c:v>23029</c:v>
                </c:pt>
                <c:pt idx="605">
                  <c:v>23040.2</c:v>
                </c:pt>
                <c:pt idx="606">
                  <c:v>23050.799999999999</c:v>
                </c:pt>
                <c:pt idx="607">
                  <c:v>23063.599999999999</c:v>
                </c:pt>
                <c:pt idx="608">
                  <c:v>23072.7</c:v>
                </c:pt>
                <c:pt idx="609">
                  <c:v>23081.200000000001</c:v>
                </c:pt>
                <c:pt idx="610">
                  <c:v>23092.1</c:v>
                </c:pt>
                <c:pt idx="611">
                  <c:v>23105.1</c:v>
                </c:pt>
                <c:pt idx="612">
                  <c:v>23110.2</c:v>
                </c:pt>
                <c:pt idx="613">
                  <c:v>23122.9</c:v>
                </c:pt>
                <c:pt idx="614">
                  <c:v>23128.1</c:v>
                </c:pt>
                <c:pt idx="615">
                  <c:v>23138.799999999999</c:v>
                </c:pt>
                <c:pt idx="616">
                  <c:v>23146.9</c:v>
                </c:pt>
                <c:pt idx="617">
                  <c:v>23155.3</c:v>
                </c:pt>
                <c:pt idx="618">
                  <c:v>23167.200000000001</c:v>
                </c:pt>
                <c:pt idx="619">
                  <c:v>23176.6</c:v>
                </c:pt>
                <c:pt idx="620">
                  <c:v>23186.3</c:v>
                </c:pt>
                <c:pt idx="621">
                  <c:v>23196.5</c:v>
                </c:pt>
                <c:pt idx="622">
                  <c:v>23210.5</c:v>
                </c:pt>
                <c:pt idx="623">
                  <c:v>23226</c:v>
                </c:pt>
                <c:pt idx="624">
                  <c:v>23242.3</c:v>
                </c:pt>
                <c:pt idx="625">
                  <c:v>23255.200000000001</c:v>
                </c:pt>
                <c:pt idx="626">
                  <c:v>23269.200000000001</c:v>
                </c:pt>
                <c:pt idx="627">
                  <c:v>23288.1</c:v>
                </c:pt>
                <c:pt idx="628">
                  <c:v>23303.4</c:v>
                </c:pt>
                <c:pt idx="629">
                  <c:v>23324.3</c:v>
                </c:pt>
                <c:pt idx="630">
                  <c:v>23334.9</c:v>
                </c:pt>
                <c:pt idx="631">
                  <c:v>23356.5</c:v>
                </c:pt>
                <c:pt idx="632">
                  <c:v>23372.9</c:v>
                </c:pt>
                <c:pt idx="633">
                  <c:v>23394.799999999999</c:v>
                </c:pt>
                <c:pt idx="634">
                  <c:v>23411</c:v>
                </c:pt>
                <c:pt idx="635">
                  <c:v>23432.3</c:v>
                </c:pt>
                <c:pt idx="636">
                  <c:v>23448.3</c:v>
                </c:pt>
                <c:pt idx="637">
                  <c:v>23469.599999999999</c:v>
                </c:pt>
                <c:pt idx="638">
                  <c:v>23485.8</c:v>
                </c:pt>
                <c:pt idx="639">
                  <c:v>23502</c:v>
                </c:pt>
                <c:pt idx="640">
                  <c:v>23523.599999999999</c:v>
                </c:pt>
                <c:pt idx="641">
                  <c:v>23539.9</c:v>
                </c:pt>
                <c:pt idx="642">
                  <c:v>23556.1</c:v>
                </c:pt>
                <c:pt idx="643">
                  <c:v>23572.400000000001</c:v>
                </c:pt>
                <c:pt idx="644">
                  <c:v>23588.799999999999</c:v>
                </c:pt>
                <c:pt idx="645">
                  <c:v>23610.7</c:v>
                </c:pt>
                <c:pt idx="646">
                  <c:v>23638.5</c:v>
                </c:pt>
                <c:pt idx="647">
                  <c:v>23655.3</c:v>
                </c:pt>
                <c:pt idx="648">
                  <c:v>23672.2</c:v>
                </c:pt>
                <c:pt idx="649">
                  <c:v>23695.9</c:v>
                </c:pt>
                <c:pt idx="650">
                  <c:v>23713.9</c:v>
                </c:pt>
                <c:pt idx="651">
                  <c:v>23732.1</c:v>
                </c:pt>
                <c:pt idx="652">
                  <c:v>23756.799999999999</c:v>
                </c:pt>
                <c:pt idx="653">
                  <c:v>23775.5</c:v>
                </c:pt>
                <c:pt idx="654">
                  <c:v>23794.6</c:v>
                </c:pt>
                <c:pt idx="655">
                  <c:v>23820.400000000001</c:v>
                </c:pt>
                <c:pt idx="656">
                  <c:v>23839.9</c:v>
                </c:pt>
                <c:pt idx="657">
                  <c:v>23865.8</c:v>
                </c:pt>
                <c:pt idx="658">
                  <c:v>23891.599999999999</c:v>
                </c:pt>
                <c:pt idx="659">
                  <c:v>23917.5</c:v>
                </c:pt>
                <c:pt idx="660">
                  <c:v>23937.1</c:v>
                </c:pt>
                <c:pt idx="661">
                  <c:v>23956.799999999999</c:v>
                </c:pt>
                <c:pt idx="662">
                  <c:v>23983</c:v>
                </c:pt>
                <c:pt idx="663">
                  <c:v>24002.5</c:v>
                </c:pt>
                <c:pt idx="664">
                  <c:v>24028.2</c:v>
                </c:pt>
                <c:pt idx="665">
                  <c:v>24047.1</c:v>
                </c:pt>
                <c:pt idx="666">
                  <c:v>24066.1</c:v>
                </c:pt>
                <c:pt idx="667">
                  <c:v>24085</c:v>
                </c:pt>
                <c:pt idx="668">
                  <c:v>24110.1</c:v>
                </c:pt>
                <c:pt idx="669">
                  <c:v>24141.4</c:v>
                </c:pt>
                <c:pt idx="670">
                  <c:v>24154</c:v>
                </c:pt>
                <c:pt idx="671">
                  <c:v>24185.5</c:v>
                </c:pt>
                <c:pt idx="672">
                  <c:v>24204.799999999999</c:v>
                </c:pt>
                <c:pt idx="673">
                  <c:v>24224.2</c:v>
                </c:pt>
                <c:pt idx="674">
                  <c:v>24243.7</c:v>
                </c:pt>
                <c:pt idx="675">
                  <c:v>24270.1</c:v>
                </c:pt>
                <c:pt idx="676">
                  <c:v>24289.8</c:v>
                </c:pt>
                <c:pt idx="677">
                  <c:v>24316.5</c:v>
                </c:pt>
                <c:pt idx="678">
                  <c:v>24336.7</c:v>
                </c:pt>
                <c:pt idx="679">
                  <c:v>24356.9</c:v>
                </c:pt>
                <c:pt idx="680">
                  <c:v>24383.9</c:v>
                </c:pt>
                <c:pt idx="681">
                  <c:v>24410.9</c:v>
                </c:pt>
                <c:pt idx="682">
                  <c:v>24437.9</c:v>
                </c:pt>
                <c:pt idx="683">
                  <c:v>24458.3</c:v>
                </c:pt>
                <c:pt idx="684">
                  <c:v>24478.7</c:v>
                </c:pt>
                <c:pt idx="685">
                  <c:v>24506</c:v>
                </c:pt>
                <c:pt idx="686">
                  <c:v>24526.1</c:v>
                </c:pt>
                <c:pt idx="687">
                  <c:v>24552.400000000001</c:v>
                </c:pt>
                <c:pt idx="688">
                  <c:v>24565.200000000001</c:v>
                </c:pt>
                <c:pt idx="689">
                  <c:v>24590.9</c:v>
                </c:pt>
                <c:pt idx="690">
                  <c:v>24616.2</c:v>
                </c:pt>
                <c:pt idx="691">
                  <c:v>24641.200000000001</c:v>
                </c:pt>
                <c:pt idx="692">
                  <c:v>24659.7</c:v>
                </c:pt>
                <c:pt idx="693">
                  <c:v>24684.1</c:v>
                </c:pt>
                <c:pt idx="694">
                  <c:v>24708.1</c:v>
                </c:pt>
                <c:pt idx="695">
                  <c:v>24726</c:v>
                </c:pt>
                <c:pt idx="696">
                  <c:v>24743.9</c:v>
                </c:pt>
                <c:pt idx="697">
                  <c:v>24767.599999999999</c:v>
                </c:pt>
                <c:pt idx="698">
                  <c:v>24784.799999999999</c:v>
                </c:pt>
                <c:pt idx="699">
                  <c:v>24807.5</c:v>
                </c:pt>
                <c:pt idx="700">
                  <c:v>24818.6</c:v>
                </c:pt>
                <c:pt idx="701">
                  <c:v>24839.9</c:v>
                </c:pt>
                <c:pt idx="702">
                  <c:v>24861.200000000001</c:v>
                </c:pt>
                <c:pt idx="703">
                  <c:v>24881.599999999999</c:v>
                </c:pt>
                <c:pt idx="704">
                  <c:v>24896.9</c:v>
                </c:pt>
                <c:pt idx="705">
                  <c:v>24916.2</c:v>
                </c:pt>
                <c:pt idx="706">
                  <c:v>24930.6</c:v>
                </c:pt>
                <c:pt idx="707">
                  <c:v>24949.5</c:v>
                </c:pt>
                <c:pt idx="708">
                  <c:v>24959.1</c:v>
                </c:pt>
                <c:pt idx="709">
                  <c:v>24978.3</c:v>
                </c:pt>
                <c:pt idx="710">
                  <c:v>24992.9</c:v>
                </c:pt>
                <c:pt idx="711">
                  <c:v>25012.799999999999</c:v>
                </c:pt>
                <c:pt idx="712">
                  <c:v>25028</c:v>
                </c:pt>
                <c:pt idx="713">
                  <c:v>25048.5</c:v>
                </c:pt>
                <c:pt idx="714">
                  <c:v>25069.5</c:v>
                </c:pt>
                <c:pt idx="715">
                  <c:v>25085.3</c:v>
                </c:pt>
                <c:pt idx="716">
                  <c:v>25106.3</c:v>
                </c:pt>
                <c:pt idx="717">
                  <c:v>25127.599999999999</c:v>
                </c:pt>
                <c:pt idx="718">
                  <c:v>25143.599999999999</c:v>
                </c:pt>
                <c:pt idx="719">
                  <c:v>25165</c:v>
                </c:pt>
                <c:pt idx="720">
                  <c:v>25181.1</c:v>
                </c:pt>
                <c:pt idx="721">
                  <c:v>25202.5</c:v>
                </c:pt>
                <c:pt idx="722">
                  <c:v>25213.1</c:v>
                </c:pt>
                <c:pt idx="723">
                  <c:v>25234.5</c:v>
                </c:pt>
                <c:pt idx="724">
                  <c:v>25250.6</c:v>
                </c:pt>
                <c:pt idx="725">
                  <c:v>25271.9</c:v>
                </c:pt>
                <c:pt idx="726">
                  <c:v>25298.400000000001</c:v>
                </c:pt>
                <c:pt idx="727">
                  <c:v>25314.3</c:v>
                </c:pt>
                <c:pt idx="728">
                  <c:v>25335.599999999999</c:v>
                </c:pt>
                <c:pt idx="729">
                  <c:v>25351.5</c:v>
                </c:pt>
                <c:pt idx="730">
                  <c:v>25367.3</c:v>
                </c:pt>
                <c:pt idx="731">
                  <c:v>25388.1</c:v>
                </c:pt>
                <c:pt idx="732">
                  <c:v>25403.9</c:v>
                </c:pt>
                <c:pt idx="733">
                  <c:v>25425.1</c:v>
                </c:pt>
                <c:pt idx="734">
                  <c:v>25441.1</c:v>
                </c:pt>
                <c:pt idx="735">
                  <c:v>25457</c:v>
                </c:pt>
                <c:pt idx="736">
                  <c:v>25478.400000000001</c:v>
                </c:pt>
                <c:pt idx="737">
                  <c:v>25500.3</c:v>
                </c:pt>
                <c:pt idx="738">
                  <c:v>25522.799999999999</c:v>
                </c:pt>
                <c:pt idx="739">
                  <c:v>25539.599999999999</c:v>
                </c:pt>
                <c:pt idx="740">
                  <c:v>25561.9</c:v>
                </c:pt>
                <c:pt idx="741">
                  <c:v>25578.400000000001</c:v>
                </c:pt>
                <c:pt idx="742">
                  <c:v>25595.3</c:v>
                </c:pt>
                <c:pt idx="743">
                  <c:v>25618.9</c:v>
                </c:pt>
                <c:pt idx="744">
                  <c:v>25636.799999999999</c:v>
                </c:pt>
                <c:pt idx="745">
                  <c:v>25661.3</c:v>
                </c:pt>
                <c:pt idx="746">
                  <c:v>25679.8</c:v>
                </c:pt>
                <c:pt idx="747">
                  <c:v>25698.6</c:v>
                </c:pt>
                <c:pt idx="748">
                  <c:v>25724.6</c:v>
                </c:pt>
                <c:pt idx="749">
                  <c:v>25751.200000000001</c:v>
                </c:pt>
                <c:pt idx="750">
                  <c:v>25778.2</c:v>
                </c:pt>
                <c:pt idx="751">
                  <c:v>25805</c:v>
                </c:pt>
                <c:pt idx="752">
                  <c:v>25825.200000000001</c:v>
                </c:pt>
                <c:pt idx="753">
                  <c:v>25845.4</c:v>
                </c:pt>
                <c:pt idx="754">
                  <c:v>25872.799999999999</c:v>
                </c:pt>
                <c:pt idx="755">
                  <c:v>25893.599999999999</c:v>
                </c:pt>
                <c:pt idx="756">
                  <c:v>25921.200000000001</c:v>
                </c:pt>
                <c:pt idx="757">
                  <c:v>25949</c:v>
                </c:pt>
                <c:pt idx="758">
                  <c:v>25962.799999999999</c:v>
                </c:pt>
                <c:pt idx="759">
                  <c:v>25990.400000000001</c:v>
                </c:pt>
                <c:pt idx="760">
                  <c:v>26025</c:v>
                </c:pt>
                <c:pt idx="761">
                  <c:v>26045.9</c:v>
                </c:pt>
                <c:pt idx="762">
                  <c:v>26073.9</c:v>
                </c:pt>
                <c:pt idx="763">
                  <c:v>26095</c:v>
                </c:pt>
                <c:pt idx="764">
                  <c:v>26116</c:v>
                </c:pt>
                <c:pt idx="765">
                  <c:v>26136.9</c:v>
                </c:pt>
                <c:pt idx="766">
                  <c:v>26164.799999999999</c:v>
                </c:pt>
                <c:pt idx="767">
                  <c:v>26192.9</c:v>
                </c:pt>
                <c:pt idx="768">
                  <c:v>26214.2</c:v>
                </c:pt>
                <c:pt idx="769">
                  <c:v>26242.6</c:v>
                </c:pt>
                <c:pt idx="770">
                  <c:v>26263.8</c:v>
                </c:pt>
                <c:pt idx="771">
                  <c:v>26299.200000000001</c:v>
                </c:pt>
                <c:pt idx="772">
                  <c:v>26320.5</c:v>
                </c:pt>
                <c:pt idx="773">
                  <c:v>26356.1</c:v>
                </c:pt>
                <c:pt idx="774">
                  <c:v>26370.3</c:v>
                </c:pt>
                <c:pt idx="775">
                  <c:v>26398.5</c:v>
                </c:pt>
                <c:pt idx="776">
                  <c:v>26412.3</c:v>
                </c:pt>
                <c:pt idx="777">
                  <c:v>26439.9</c:v>
                </c:pt>
                <c:pt idx="778">
                  <c:v>26460.7</c:v>
                </c:pt>
                <c:pt idx="779">
                  <c:v>26488.400000000001</c:v>
                </c:pt>
                <c:pt idx="780">
                  <c:v>26516.3</c:v>
                </c:pt>
                <c:pt idx="781">
                  <c:v>26544.1</c:v>
                </c:pt>
                <c:pt idx="782">
                  <c:v>26564.9</c:v>
                </c:pt>
                <c:pt idx="783">
                  <c:v>26592.7</c:v>
                </c:pt>
                <c:pt idx="784">
                  <c:v>26620.7</c:v>
                </c:pt>
                <c:pt idx="785">
                  <c:v>26648.7</c:v>
                </c:pt>
                <c:pt idx="786">
                  <c:v>26662.7</c:v>
                </c:pt>
                <c:pt idx="787">
                  <c:v>26690.6</c:v>
                </c:pt>
                <c:pt idx="788">
                  <c:v>26711.200000000001</c:v>
                </c:pt>
                <c:pt idx="789">
                  <c:v>26738.799999999999</c:v>
                </c:pt>
                <c:pt idx="790">
                  <c:v>26759.5</c:v>
                </c:pt>
                <c:pt idx="791">
                  <c:v>26787.1</c:v>
                </c:pt>
                <c:pt idx="792">
                  <c:v>26807.9</c:v>
                </c:pt>
                <c:pt idx="793">
                  <c:v>26842.6</c:v>
                </c:pt>
                <c:pt idx="794">
                  <c:v>26870.3</c:v>
                </c:pt>
                <c:pt idx="795">
                  <c:v>26891</c:v>
                </c:pt>
                <c:pt idx="796">
                  <c:v>26918.799999999999</c:v>
                </c:pt>
                <c:pt idx="797">
                  <c:v>26939.5</c:v>
                </c:pt>
                <c:pt idx="798">
                  <c:v>26960.1</c:v>
                </c:pt>
                <c:pt idx="799">
                  <c:v>26987.3</c:v>
                </c:pt>
                <c:pt idx="800">
                  <c:v>27007.5</c:v>
                </c:pt>
                <c:pt idx="801">
                  <c:v>27034.7</c:v>
                </c:pt>
                <c:pt idx="802">
                  <c:v>27048.3</c:v>
                </c:pt>
                <c:pt idx="803">
                  <c:v>27076.400000000001</c:v>
                </c:pt>
                <c:pt idx="804">
                  <c:v>27105.1</c:v>
                </c:pt>
                <c:pt idx="805">
                  <c:v>27140.6</c:v>
                </c:pt>
                <c:pt idx="806">
                  <c:v>27161.599999999999</c:v>
                </c:pt>
                <c:pt idx="807">
                  <c:v>27189.5</c:v>
                </c:pt>
                <c:pt idx="808">
                  <c:v>27210.3</c:v>
                </c:pt>
                <c:pt idx="809">
                  <c:v>27231</c:v>
                </c:pt>
                <c:pt idx="810">
                  <c:v>27251.3</c:v>
                </c:pt>
                <c:pt idx="811">
                  <c:v>27278.3</c:v>
                </c:pt>
                <c:pt idx="812">
                  <c:v>27298.5</c:v>
                </c:pt>
                <c:pt idx="813">
                  <c:v>27325.8</c:v>
                </c:pt>
                <c:pt idx="814">
                  <c:v>27346.7</c:v>
                </c:pt>
                <c:pt idx="815">
                  <c:v>27374.9</c:v>
                </c:pt>
                <c:pt idx="816">
                  <c:v>27403.200000000001</c:v>
                </c:pt>
                <c:pt idx="817">
                  <c:v>27431.200000000001</c:v>
                </c:pt>
                <c:pt idx="818">
                  <c:v>27459</c:v>
                </c:pt>
                <c:pt idx="819">
                  <c:v>27479.8</c:v>
                </c:pt>
                <c:pt idx="820">
                  <c:v>27500.5</c:v>
                </c:pt>
                <c:pt idx="821">
                  <c:v>27527.9</c:v>
                </c:pt>
                <c:pt idx="822">
                  <c:v>27541.4</c:v>
                </c:pt>
                <c:pt idx="823">
                  <c:v>27568.5</c:v>
                </c:pt>
                <c:pt idx="824">
                  <c:v>27595.5</c:v>
                </c:pt>
                <c:pt idx="825">
                  <c:v>27622.6</c:v>
                </c:pt>
                <c:pt idx="826">
                  <c:v>27649.7</c:v>
                </c:pt>
                <c:pt idx="827">
                  <c:v>27676.6</c:v>
                </c:pt>
                <c:pt idx="828">
                  <c:v>27703.1</c:v>
                </c:pt>
                <c:pt idx="829">
                  <c:v>27722.5</c:v>
                </c:pt>
                <c:pt idx="830">
                  <c:v>27748</c:v>
                </c:pt>
                <c:pt idx="831">
                  <c:v>27766.9</c:v>
                </c:pt>
                <c:pt idx="832">
                  <c:v>27785.8</c:v>
                </c:pt>
                <c:pt idx="833">
                  <c:v>27804.6</c:v>
                </c:pt>
                <c:pt idx="834">
                  <c:v>27829.5</c:v>
                </c:pt>
                <c:pt idx="835">
                  <c:v>27854</c:v>
                </c:pt>
                <c:pt idx="836">
                  <c:v>27872.6</c:v>
                </c:pt>
                <c:pt idx="837">
                  <c:v>27897.7</c:v>
                </c:pt>
                <c:pt idx="838">
                  <c:v>27929.1</c:v>
                </c:pt>
                <c:pt idx="839">
                  <c:v>27954.1</c:v>
                </c:pt>
                <c:pt idx="840">
                  <c:v>27972.799999999999</c:v>
                </c:pt>
                <c:pt idx="841">
                  <c:v>27997.599999999999</c:v>
                </c:pt>
                <c:pt idx="842">
                  <c:v>28016.2</c:v>
                </c:pt>
                <c:pt idx="843">
                  <c:v>28034.9</c:v>
                </c:pt>
                <c:pt idx="844">
                  <c:v>28053.599999999999</c:v>
                </c:pt>
                <c:pt idx="845">
                  <c:v>28078.799999999999</c:v>
                </c:pt>
                <c:pt idx="846">
                  <c:v>28091.4</c:v>
                </c:pt>
                <c:pt idx="847">
                  <c:v>28117.200000000001</c:v>
                </c:pt>
                <c:pt idx="848">
                  <c:v>28142.9</c:v>
                </c:pt>
                <c:pt idx="849">
                  <c:v>28175.1</c:v>
                </c:pt>
                <c:pt idx="850">
                  <c:v>28200.9</c:v>
                </c:pt>
                <c:pt idx="851">
                  <c:v>28220.400000000001</c:v>
                </c:pt>
                <c:pt idx="852">
                  <c:v>28239.9</c:v>
                </c:pt>
                <c:pt idx="853">
                  <c:v>28266</c:v>
                </c:pt>
                <c:pt idx="854">
                  <c:v>28285.7</c:v>
                </c:pt>
                <c:pt idx="855">
                  <c:v>28305.3</c:v>
                </c:pt>
                <c:pt idx="856">
                  <c:v>28325.1</c:v>
                </c:pt>
                <c:pt idx="857">
                  <c:v>28344.7</c:v>
                </c:pt>
                <c:pt idx="858">
                  <c:v>28370.799999999999</c:v>
                </c:pt>
                <c:pt idx="859">
                  <c:v>28396.7</c:v>
                </c:pt>
                <c:pt idx="860">
                  <c:v>28416.1</c:v>
                </c:pt>
                <c:pt idx="861">
                  <c:v>28441.8</c:v>
                </c:pt>
                <c:pt idx="862">
                  <c:v>28473.9</c:v>
                </c:pt>
                <c:pt idx="863">
                  <c:v>28493.3</c:v>
                </c:pt>
                <c:pt idx="864">
                  <c:v>28512.6</c:v>
                </c:pt>
                <c:pt idx="865">
                  <c:v>28538.5</c:v>
                </c:pt>
                <c:pt idx="866">
                  <c:v>28551.3</c:v>
                </c:pt>
                <c:pt idx="867">
                  <c:v>28577</c:v>
                </c:pt>
                <c:pt idx="868">
                  <c:v>28589.8</c:v>
                </c:pt>
                <c:pt idx="869">
                  <c:v>28615.200000000001</c:v>
                </c:pt>
                <c:pt idx="870">
                  <c:v>28640.400000000001</c:v>
                </c:pt>
                <c:pt idx="871">
                  <c:v>28665.3</c:v>
                </c:pt>
                <c:pt idx="872">
                  <c:v>28684.1</c:v>
                </c:pt>
                <c:pt idx="873">
                  <c:v>28715.1</c:v>
                </c:pt>
                <c:pt idx="874">
                  <c:v>28733.5</c:v>
                </c:pt>
                <c:pt idx="875">
                  <c:v>28758.3</c:v>
                </c:pt>
                <c:pt idx="876">
                  <c:v>28776.3</c:v>
                </c:pt>
                <c:pt idx="877">
                  <c:v>28794.2</c:v>
                </c:pt>
                <c:pt idx="878">
                  <c:v>28812</c:v>
                </c:pt>
                <c:pt idx="879">
                  <c:v>28835.599999999999</c:v>
                </c:pt>
                <c:pt idx="880">
                  <c:v>28847.200000000001</c:v>
                </c:pt>
                <c:pt idx="881">
                  <c:v>28870.2</c:v>
                </c:pt>
                <c:pt idx="882">
                  <c:v>28898.799999999999</c:v>
                </c:pt>
                <c:pt idx="883">
                  <c:v>28921.599999999999</c:v>
                </c:pt>
                <c:pt idx="884">
                  <c:v>28938.6</c:v>
                </c:pt>
                <c:pt idx="885">
                  <c:v>28961.3</c:v>
                </c:pt>
                <c:pt idx="886">
                  <c:v>28978.2</c:v>
                </c:pt>
                <c:pt idx="887">
                  <c:v>29000.9</c:v>
                </c:pt>
                <c:pt idx="888">
                  <c:v>29012.2</c:v>
                </c:pt>
                <c:pt idx="889">
                  <c:v>29034.799999999999</c:v>
                </c:pt>
                <c:pt idx="890">
                  <c:v>29057.3</c:v>
                </c:pt>
                <c:pt idx="891">
                  <c:v>29068.7</c:v>
                </c:pt>
                <c:pt idx="892">
                  <c:v>29096.7</c:v>
                </c:pt>
                <c:pt idx="893">
                  <c:v>29119</c:v>
                </c:pt>
                <c:pt idx="894">
                  <c:v>29141.3</c:v>
                </c:pt>
                <c:pt idx="895">
                  <c:v>29158</c:v>
                </c:pt>
                <c:pt idx="896">
                  <c:v>29180.1</c:v>
                </c:pt>
                <c:pt idx="897">
                  <c:v>29196.400000000001</c:v>
                </c:pt>
                <c:pt idx="898">
                  <c:v>29212.9</c:v>
                </c:pt>
                <c:pt idx="899">
                  <c:v>29234.5</c:v>
                </c:pt>
                <c:pt idx="900">
                  <c:v>29250.6</c:v>
                </c:pt>
                <c:pt idx="901">
                  <c:v>29266.5</c:v>
                </c:pt>
                <c:pt idx="902">
                  <c:v>29282.400000000001</c:v>
                </c:pt>
                <c:pt idx="903">
                  <c:v>29303.3</c:v>
                </c:pt>
                <c:pt idx="904">
                  <c:v>29318.9</c:v>
                </c:pt>
                <c:pt idx="905">
                  <c:v>29339.7</c:v>
                </c:pt>
                <c:pt idx="906">
                  <c:v>29355.200000000001</c:v>
                </c:pt>
                <c:pt idx="907">
                  <c:v>29375.3</c:v>
                </c:pt>
                <c:pt idx="908">
                  <c:v>29385.200000000001</c:v>
                </c:pt>
                <c:pt idx="909">
                  <c:v>29405</c:v>
                </c:pt>
                <c:pt idx="910">
                  <c:v>29419.4</c:v>
                </c:pt>
                <c:pt idx="911">
                  <c:v>29433.9</c:v>
                </c:pt>
                <c:pt idx="912">
                  <c:v>29447.599999999999</c:v>
                </c:pt>
                <c:pt idx="913">
                  <c:v>29465.4</c:v>
                </c:pt>
                <c:pt idx="914">
                  <c:v>29478.7</c:v>
                </c:pt>
                <c:pt idx="915">
                  <c:v>29495.9</c:v>
                </c:pt>
                <c:pt idx="916">
                  <c:v>29508.7</c:v>
                </c:pt>
                <c:pt idx="917">
                  <c:v>29521.5</c:v>
                </c:pt>
                <c:pt idx="918">
                  <c:v>29538.799999999999</c:v>
                </c:pt>
                <c:pt idx="919">
                  <c:v>29556</c:v>
                </c:pt>
                <c:pt idx="920">
                  <c:v>29564.9</c:v>
                </c:pt>
                <c:pt idx="921">
                  <c:v>29583</c:v>
                </c:pt>
                <c:pt idx="922">
                  <c:v>29597.200000000001</c:v>
                </c:pt>
                <c:pt idx="923">
                  <c:v>29611.7</c:v>
                </c:pt>
                <c:pt idx="924">
                  <c:v>29631.200000000001</c:v>
                </c:pt>
                <c:pt idx="925">
                  <c:v>29646.400000000001</c:v>
                </c:pt>
                <c:pt idx="926">
                  <c:v>29667.200000000001</c:v>
                </c:pt>
                <c:pt idx="927">
                  <c:v>29688.6</c:v>
                </c:pt>
                <c:pt idx="928">
                  <c:v>29710.5</c:v>
                </c:pt>
                <c:pt idx="929">
                  <c:v>29721.7</c:v>
                </c:pt>
                <c:pt idx="930">
                  <c:v>29744.2</c:v>
                </c:pt>
                <c:pt idx="931">
                  <c:v>29755.5</c:v>
                </c:pt>
                <c:pt idx="932">
                  <c:v>29778.7</c:v>
                </c:pt>
                <c:pt idx="933">
                  <c:v>29802.1</c:v>
                </c:pt>
                <c:pt idx="934">
                  <c:v>29814</c:v>
                </c:pt>
                <c:pt idx="935">
                  <c:v>29838.1</c:v>
                </c:pt>
                <c:pt idx="936">
                  <c:v>29856</c:v>
                </c:pt>
                <c:pt idx="937">
                  <c:v>29879.8</c:v>
                </c:pt>
                <c:pt idx="938">
                  <c:v>29903.4</c:v>
                </c:pt>
                <c:pt idx="939">
                  <c:v>29921</c:v>
                </c:pt>
                <c:pt idx="940">
                  <c:v>29938.799999999999</c:v>
                </c:pt>
                <c:pt idx="941">
                  <c:v>29956.400000000001</c:v>
                </c:pt>
                <c:pt idx="942">
                  <c:v>29973.9</c:v>
                </c:pt>
                <c:pt idx="943">
                  <c:v>29997.1</c:v>
                </c:pt>
                <c:pt idx="944">
                  <c:v>30014.6</c:v>
                </c:pt>
                <c:pt idx="945">
                  <c:v>30032</c:v>
                </c:pt>
                <c:pt idx="946">
                  <c:v>30055.3</c:v>
                </c:pt>
                <c:pt idx="947">
                  <c:v>30079</c:v>
                </c:pt>
                <c:pt idx="948">
                  <c:v>30096.7</c:v>
                </c:pt>
                <c:pt idx="949">
                  <c:v>30120.3</c:v>
                </c:pt>
                <c:pt idx="950">
                  <c:v>30143.8</c:v>
                </c:pt>
                <c:pt idx="951">
                  <c:v>30161.3</c:v>
                </c:pt>
                <c:pt idx="952">
                  <c:v>30178.799999999999</c:v>
                </c:pt>
                <c:pt idx="953">
                  <c:v>30196.2</c:v>
                </c:pt>
                <c:pt idx="954">
                  <c:v>30219.3</c:v>
                </c:pt>
                <c:pt idx="955">
                  <c:v>30236.7</c:v>
                </c:pt>
                <c:pt idx="956">
                  <c:v>30254</c:v>
                </c:pt>
                <c:pt idx="957">
                  <c:v>30277.3</c:v>
                </c:pt>
                <c:pt idx="958">
                  <c:v>30295.200000000001</c:v>
                </c:pt>
                <c:pt idx="959">
                  <c:v>30320</c:v>
                </c:pt>
                <c:pt idx="960">
                  <c:v>30344.9</c:v>
                </c:pt>
                <c:pt idx="961">
                  <c:v>30369.9</c:v>
                </c:pt>
                <c:pt idx="962">
                  <c:v>30388.6</c:v>
                </c:pt>
                <c:pt idx="963">
                  <c:v>30413.4</c:v>
                </c:pt>
                <c:pt idx="964">
                  <c:v>30425.9</c:v>
                </c:pt>
                <c:pt idx="965">
                  <c:v>30450.7</c:v>
                </c:pt>
                <c:pt idx="966">
                  <c:v>30463</c:v>
                </c:pt>
                <c:pt idx="967">
                  <c:v>30487.5</c:v>
                </c:pt>
                <c:pt idx="968">
                  <c:v>30506.1</c:v>
                </c:pt>
                <c:pt idx="969">
                  <c:v>30531</c:v>
                </c:pt>
                <c:pt idx="970">
                  <c:v>30556.400000000001</c:v>
                </c:pt>
                <c:pt idx="971">
                  <c:v>30575.8</c:v>
                </c:pt>
                <c:pt idx="972">
                  <c:v>30601.8</c:v>
                </c:pt>
                <c:pt idx="973">
                  <c:v>30627.7</c:v>
                </c:pt>
                <c:pt idx="974">
                  <c:v>30640.6</c:v>
                </c:pt>
                <c:pt idx="975">
                  <c:v>30666.5</c:v>
                </c:pt>
                <c:pt idx="976">
                  <c:v>30692.7</c:v>
                </c:pt>
                <c:pt idx="977">
                  <c:v>30712.3</c:v>
                </c:pt>
                <c:pt idx="978">
                  <c:v>30732</c:v>
                </c:pt>
                <c:pt idx="979">
                  <c:v>30751.8</c:v>
                </c:pt>
                <c:pt idx="980">
                  <c:v>30778</c:v>
                </c:pt>
                <c:pt idx="981">
                  <c:v>30804.3</c:v>
                </c:pt>
                <c:pt idx="982">
                  <c:v>30831.1</c:v>
                </c:pt>
                <c:pt idx="983">
                  <c:v>30858</c:v>
                </c:pt>
                <c:pt idx="984">
                  <c:v>30871.4</c:v>
                </c:pt>
                <c:pt idx="985">
                  <c:v>30898.5</c:v>
                </c:pt>
                <c:pt idx="986">
                  <c:v>30925</c:v>
                </c:pt>
                <c:pt idx="987">
                  <c:v>30938.3</c:v>
                </c:pt>
                <c:pt idx="988">
                  <c:v>30964.9</c:v>
                </c:pt>
                <c:pt idx="989">
                  <c:v>30984.799999999999</c:v>
                </c:pt>
                <c:pt idx="990">
                  <c:v>31004.7</c:v>
                </c:pt>
                <c:pt idx="991">
                  <c:v>31031.1</c:v>
                </c:pt>
                <c:pt idx="992">
                  <c:v>31057.4</c:v>
                </c:pt>
                <c:pt idx="993">
                  <c:v>31084.3</c:v>
                </c:pt>
                <c:pt idx="994">
                  <c:v>31104.6</c:v>
                </c:pt>
                <c:pt idx="995">
                  <c:v>31131.9</c:v>
                </c:pt>
                <c:pt idx="996">
                  <c:v>31152.5</c:v>
                </c:pt>
                <c:pt idx="997">
                  <c:v>31173.1</c:v>
                </c:pt>
                <c:pt idx="998">
                  <c:v>31193.599999999999</c:v>
                </c:pt>
                <c:pt idx="999">
                  <c:v>31221.1</c:v>
                </c:pt>
                <c:pt idx="1000">
                  <c:v>31234.9</c:v>
                </c:pt>
                <c:pt idx="1001">
                  <c:v>31262.5</c:v>
                </c:pt>
                <c:pt idx="1002">
                  <c:v>31283.3</c:v>
                </c:pt>
                <c:pt idx="1003">
                  <c:v>31311.1</c:v>
                </c:pt>
                <c:pt idx="1004">
                  <c:v>31332.1</c:v>
                </c:pt>
                <c:pt idx="1005">
                  <c:v>31360.3</c:v>
                </c:pt>
                <c:pt idx="1006">
                  <c:v>31388.799999999999</c:v>
                </c:pt>
                <c:pt idx="1007">
                  <c:v>31403.1</c:v>
                </c:pt>
                <c:pt idx="1008">
                  <c:v>31432</c:v>
                </c:pt>
                <c:pt idx="1009">
                  <c:v>31453.599999999999</c:v>
                </c:pt>
                <c:pt idx="1010">
                  <c:v>31475.3</c:v>
                </c:pt>
                <c:pt idx="1011">
                  <c:v>31504.1</c:v>
                </c:pt>
                <c:pt idx="1012">
                  <c:v>31525.7</c:v>
                </c:pt>
                <c:pt idx="1013">
                  <c:v>31554.7</c:v>
                </c:pt>
                <c:pt idx="1014">
                  <c:v>31583.4</c:v>
                </c:pt>
                <c:pt idx="1015">
                  <c:v>31605.1</c:v>
                </c:pt>
                <c:pt idx="1016">
                  <c:v>31633.7</c:v>
                </c:pt>
                <c:pt idx="1017">
                  <c:v>31655.1</c:v>
                </c:pt>
                <c:pt idx="1018">
                  <c:v>31683.5</c:v>
                </c:pt>
                <c:pt idx="1019">
                  <c:v>31704.799999999999</c:v>
                </c:pt>
                <c:pt idx="1020">
                  <c:v>31726</c:v>
                </c:pt>
                <c:pt idx="1021">
                  <c:v>31754.2</c:v>
                </c:pt>
                <c:pt idx="1022">
                  <c:v>31768.3</c:v>
                </c:pt>
                <c:pt idx="1023">
                  <c:v>31796.6</c:v>
                </c:pt>
                <c:pt idx="1024">
                  <c:v>31831.599999999999</c:v>
                </c:pt>
                <c:pt idx="1025">
                  <c:v>31859.4</c:v>
                </c:pt>
                <c:pt idx="1026">
                  <c:v>31880.1</c:v>
                </c:pt>
                <c:pt idx="1027">
                  <c:v>31907.4</c:v>
                </c:pt>
                <c:pt idx="1028">
                  <c:v>31927.9</c:v>
                </c:pt>
                <c:pt idx="1029">
                  <c:v>31948.3</c:v>
                </c:pt>
                <c:pt idx="1030">
                  <c:v>31968.799999999999</c:v>
                </c:pt>
                <c:pt idx="1031">
                  <c:v>31989.200000000001</c:v>
                </c:pt>
                <c:pt idx="1032">
                  <c:v>32009.7</c:v>
                </c:pt>
                <c:pt idx="1033">
                  <c:v>32036.9</c:v>
                </c:pt>
                <c:pt idx="1034">
                  <c:v>32057.3</c:v>
                </c:pt>
                <c:pt idx="1035">
                  <c:v>32084.5</c:v>
                </c:pt>
                <c:pt idx="1036">
                  <c:v>32105.1</c:v>
                </c:pt>
                <c:pt idx="1037">
                  <c:v>32132.799999999999</c:v>
                </c:pt>
                <c:pt idx="1038">
                  <c:v>32160.7</c:v>
                </c:pt>
                <c:pt idx="1039">
                  <c:v>32181.8</c:v>
                </c:pt>
                <c:pt idx="1040">
                  <c:v>32210.1</c:v>
                </c:pt>
                <c:pt idx="1041">
                  <c:v>32224.3</c:v>
                </c:pt>
                <c:pt idx="1042">
                  <c:v>32252.7</c:v>
                </c:pt>
                <c:pt idx="1043">
                  <c:v>32274</c:v>
                </c:pt>
                <c:pt idx="1044">
                  <c:v>32295.4</c:v>
                </c:pt>
                <c:pt idx="1045">
                  <c:v>32316.799999999999</c:v>
                </c:pt>
                <c:pt idx="1046">
                  <c:v>32352.400000000001</c:v>
                </c:pt>
                <c:pt idx="1047">
                  <c:v>32373.8</c:v>
                </c:pt>
                <c:pt idx="1048">
                  <c:v>32402.3</c:v>
                </c:pt>
                <c:pt idx="1049">
                  <c:v>32430.9</c:v>
                </c:pt>
                <c:pt idx="1050">
                  <c:v>32445.1</c:v>
                </c:pt>
                <c:pt idx="1051">
                  <c:v>32473.7</c:v>
                </c:pt>
                <c:pt idx="1052">
                  <c:v>32488</c:v>
                </c:pt>
                <c:pt idx="1053">
                  <c:v>32516.6</c:v>
                </c:pt>
                <c:pt idx="1054">
                  <c:v>32538.1</c:v>
                </c:pt>
                <c:pt idx="1055">
                  <c:v>32559.7</c:v>
                </c:pt>
                <c:pt idx="1056">
                  <c:v>32581.3</c:v>
                </c:pt>
                <c:pt idx="1057">
                  <c:v>32617.4</c:v>
                </c:pt>
                <c:pt idx="1058">
                  <c:v>32639.1</c:v>
                </c:pt>
                <c:pt idx="1059">
                  <c:v>32668.1</c:v>
                </c:pt>
                <c:pt idx="1060">
                  <c:v>32682.6</c:v>
                </c:pt>
                <c:pt idx="1061">
                  <c:v>32711.599999999999</c:v>
                </c:pt>
                <c:pt idx="1062">
                  <c:v>32733.5</c:v>
                </c:pt>
                <c:pt idx="1063">
                  <c:v>32755.200000000001</c:v>
                </c:pt>
                <c:pt idx="1064">
                  <c:v>32784.199999999997</c:v>
                </c:pt>
                <c:pt idx="1065">
                  <c:v>32805.800000000003</c:v>
                </c:pt>
                <c:pt idx="1066">
                  <c:v>32827.300000000003</c:v>
                </c:pt>
                <c:pt idx="1067">
                  <c:v>32848.699999999997</c:v>
                </c:pt>
                <c:pt idx="1068">
                  <c:v>32877.300000000003</c:v>
                </c:pt>
                <c:pt idx="1069">
                  <c:v>32898.6</c:v>
                </c:pt>
                <c:pt idx="1070">
                  <c:v>32927</c:v>
                </c:pt>
                <c:pt idx="1071">
                  <c:v>32955.300000000003</c:v>
                </c:pt>
                <c:pt idx="1072">
                  <c:v>32976.6</c:v>
                </c:pt>
                <c:pt idx="1073">
                  <c:v>33004.9</c:v>
                </c:pt>
                <c:pt idx="1074">
                  <c:v>33019.1</c:v>
                </c:pt>
                <c:pt idx="1075">
                  <c:v>33047.599999999999</c:v>
                </c:pt>
                <c:pt idx="1076">
                  <c:v>33068.9</c:v>
                </c:pt>
                <c:pt idx="1077">
                  <c:v>33090.1</c:v>
                </c:pt>
                <c:pt idx="1078">
                  <c:v>33118.5</c:v>
                </c:pt>
                <c:pt idx="1079">
                  <c:v>33139.800000000003</c:v>
                </c:pt>
                <c:pt idx="1080">
                  <c:v>33168.300000000003</c:v>
                </c:pt>
                <c:pt idx="1081">
                  <c:v>33196.699999999997</c:v>
                </c:pt>
                <c:pt idx="1082">
                  <c:v>33218</c:v>
                </c:pt>
                <c:pt idx="1083">
                  <c:v>33246.300000000003</c:v>
                </c:pt>
                <c:pt idx="1084">
                  <c:v>33274.699999999997</c:v>
                </c:pt>
                <c:pt idx="1085">
                  <c:v>33296.1</c:v>
                </c:pt>
                <c:pt idx="1086">
                  <c:v>33310.5</c:v>
                </c:pt>
                <c:pt idx="1087">
                  <c:v>33338.800000000003</c:v>
                </c:pt>
                <c:pt idx="1088">
                  <c:v>33367.1</c:v>
                </c:pt>
                <c:pt idx="1089">
                  <c:v>33388.1</c:v>
                </c:pt>
                <c:pt idx="1090">
                  <c:v>33415.699999999997</c:v>
                </c:pt>
                <c:pt idx="1091">
                  <c:v>33436</c:v>
                </c:pt>
                <c:pt idx="1092">
                  <c:v>33462.9</c:v>
                </c:pt>
                <c:pt idx="1093">
                  <c:v>33489.5</c:v>
                </c:pt>
                <c:pt idx="1094">
                  <c:v>33509.4</c:v>
                </c:pt>
                <c:pt idx="1095">
                  <c:v>33536.1</c:v>
                </c:pt>
                <c:pt idx="1096">
                  <c:v>33556</c:v>
                </c:pt>
                <c:pt idx="1097">
                  <c:v>33582.800000000003</c:v>
                </c:pt>
                <c:pt idx="1098">
                  <c:v>33602.9</c:v>
                </c:pt>
                <c:pt idx="1099">
                  <c:v>33630</c:v>
                </c:pt>
                <c:pt idx="1100">
                  <c:v>33657.5</c:v>
                </c:pt>
                <c:pt idx="1101">
                  <c:v>33685.1</c:v>
                </c:pt>
                <c:pt idx="1102">
                  <c:v>33706.1</c:v>
                </c:pt>
                <c:pt idx="1103">
                  <c:v>33741.199999999997</c:v>
                </c:pt>
                <c:pt idx="1104">
                  <c:v>33762.699999999997</c:v>
                </c:pt>
                <c:pt idx="1105">
                  <c:v>33784.300000000003</c:v>
                </c:pt>
                <c:pt idx="1106">
                  <c:v>33813</c:v>
                </c:pt>
                <c:pt idx="1107">
                  <c:v>33834.6</c:v>
                </c:pt>
                <c:pt idx="1108">
                  <c:v>33856</c:v>
                </c:pt>
                <c:pt idx="1109">
                  <c:v>33884.699999999997</c:v>
                </c:pt>
                <c:pt idx="1110">
                  <c:v>33912.699999999997</c:v>
                </c:pt>
                <c:pt idx="1111">
                  <c:v>33940.800000000003</c:v>
                </c:pt>
                <c:pt idx="1112">
                  <c:v>33968.9</c:v>
                </c:pt>
                <c:pt idx="1113">
                  <c:v>34004.400000000001</c:v>
                </c:pt>
                <c:pt idx="1114">
                  <c:v>34033</c:v>
                </c:pt>
                <c:pt idx="1115">
                  <c:v>34069.599999999999</c:v>
                </c:pt>
                <c:pt idx="1116">
                  <c:v>34112.300000000003</c:v>
                </c:pt>
                <c:pt idx="1117">
                  <c:v>34194.6</c:v>
                </c:pt>
                <c:pt idx="1118">
                  <c:v>34442.6</c:v>
                </c:pt>
                <c:pt idx="1119">
                  <c:v>34485.199999999997</c:v>
                </c:pt>
                <c:pt idx="1120">
                  <c:v>34520.699999999997</c:v>
                </c:pt>
                <c:pt idx="1121">
                  <c:v>34548.800000000003</c:v>
                </c:pt>
                <c:pt idx="1122">
                  <c:v>34584</c:v>
                </c:pt>
                <c:pt idx="1123">
                  <c:v>34619.599999999999</c:v>
                </c:pt>
                <c:pt idx="1124">
                  <c:v>34647.800000000003</c:v>
                </c:pt>
                <c:pt idx="1125">
                  <c:v>34676.1</c:v>
                </c:pt>
                <c:pt idx="1126">
                  <c:v>34704.199999999997</c:v>
                </c:pt>
                <c:pt idx="1127">
                  <c:v>34732.300000000003</c:v>
                </c:pt>
                <c:pt idx="1128">
                  <c:v>34753.300000000003</c:v>
                </c:pt>
                <c:pt idx="1129">
                  <c:v>34781.300000000003</c:v>
                </c:pt>
                <c:pt idx="1130">
                  <c:v>34802.199999999997</c:v>
                </c:pt>
                <c:pt idx="1131">
                  <c:v>34829.9</c:v>
                </c:pt>
                <c:pt idx="1132">
                  <c:v>34857.699999999997</c:v>
                </c:pt>
                <c:pt idx="1133">
                  <c:v>34885.4</c:v>
                </c:pt>
                <c:pt idx="1134">
                  <c:v>34913</c:v>
                </c:pt>
                <c:pt idx="1135">
                  <c:v>34940.699999999997</c:v>
                </c:pt>
                <c:pt idx="1136">
                  <c:v>34968.300000000003</c:v>
                </c:pt>
                <c:pt idx="1137">
                  <c:v>34996</c:v>
                </c:pt>
                <c:pt idx="1138">
                  <c:v>35009.800000000003</c:v>
                </c:pt>
                <c:pt idx="1139">
                  <c:v>35037.4</c:v>
                </c:pt>
                <c:pt idx="1140">
                  <c:v>35058.1</c:v>
                </c:pt>
                <c:pt idx="1141">
                  <c:v>35085.599999999999</c:v>
                </c:pt>
                <c:pt idx="1142">
                  <c:v>35113.300000000003</c:v>
                </c:pt>
                <c:pt idx="1143">
                  <c:v>35140.9</c:v>
                </c:pt>
                <c:pt idx="1144">
                  <c:v>35168.5</c:v>
                </c:pt>
                <c:pt idx="1145">
                  <c:v>35196.199999999997</c:v>
                </c:pt>
                <c:pt idx="1146">
                  <c:v>35223.800000000003</c:v>
                </c:pt>
                <c:pt idx="1147">
                  <c:v>35251.5</c:v>
                </c:pt>
                <c:pt idx="1148">
                  <c:v>35272.199999999997</c:v>
                </c:pt>
                <c:pt idx="1149">
                  <c:v>35293</c:v>
                </c:pt>
                <c:pt idx="1150">
                  <c:v>35320.699999999997</c:v>
                </c:pt>
                <c:pt idx="1151">
                  <c:v>35341.5</c:v>
                </c:pt>
                <c:pt idx="1152">
                  <c:v>35362.300000000003</c:v>
                </c:pt>
                <c:pt idx="1153">
                  <c:v>35389.800000000003</c:v>
                </c:pt>
                <c:pt idx="1154">
                  <c:v>35417.300000000003</c:v>
                </c:pt>
                <c:pt idx="1155">
                  <c:v>35444.6</c:v>
                </c:pt>
                <c:pt idx="1156">
                  <c:v>35471.599999999999</c:v>
                </c:pt>
                <c:pt idx="1157">
                  <c:v>35505.5</c:v>
                </c:pt>
                <c:pt idx="1158">
                  <c:v>35525.699999999997</c:v>
                </c:pt>
                <c:pt idx="1159">
                  <c:v>35552.699999999997</c:v>
                </c:pt>
                <c:pt idx="1160">
                  <c:v>35566.1</c:v>
                </c:pt>
                <c:pt idx="1161">
                  <c:v>35593.1</c:v>
                </c:pt>
                <c:pt idx="1162">
                  <c:v>35606.5</c:v>
                </c:pt>
                <c:pt idx="1163">
                  <c:v>35633.4</c:v>
                </c:pt>
                <c:pt idx="1164">
                  <c:v>35660.199999999997</c:v>
                </c:pt>
                <c:pt idx="1165">
                  <c:v>35686.9</c:v>
                </c:pt>
                <c:pt idx="1166">
                  <c:v>35706.800000000003</c:v>
                </c:pt>
                <c:pt idx="1167">
                  <c:v>35733.5</c:v>
                </c:pt>
                <c:pt idx="1168">
                  <c:v>35760.1</c:v>
                </c:pt>
                <c:pt idx="1169">
                  <c:v>35786.699999999997</c:v>
                </c:pt>
                <c:pt idx="1170">
                  <c:v>35813.300000000003</c:v>
                </c:pt>
                <c:pt idx="1171">
                  <c:v>35839.9</c:v>
                </c:pt>
                <c:pt idx="1172">
                  <c:v>35853.300000000003</c:v>
                </c:pt>
                <c:pt idx="1173">
                  <c:v>35880.1</c:v>
                </c:pt>
                <c:pt idx="1174">
                  <c:v>35900.199999999997</c:v>
                </c:pt>
                <c:pt idx="1175">
                  <c:v>35927</c:v>
                </c:pt>
                <c:pt idx="1176">
                  <c:v>35953.9</c:v>
                </c:pt>
                <c:pt idx="1177">
                  <c:v>35980.800000000003</c:v>
                </c:pt>
                <c:pt idx="1178">
                  <c:v>36007.699999999997</c:v>
                </c:pt>
                <c:pt idx="1179">
                  <c:v>36034.5</c:v>
                </c:pt>
                <c:pt idx="1180">
                  <c:v>36054.699999999997</c:v>
                </c:pt>
                <c:pt idx="1181">
                  <c:v>36081.800000000003</c:v>
                </c:pt>
                <c:pt idx="1182">
                  <c:v>36102.1</c:v>
                </c:pt>
                <c:pt idx="1183">
                  <c:v>36122.5</c:v>
                </c:pt>
                <c:pt idx="1184">
                  <c:v>36150</c:v>
                </c:pt>
                <c:pt idx="1185">
                  <c:v>36170.699999999997</c:v>
                </c:pt>
                <c:pt idx="1186">
                  <c:v>36191.5</c:v>
                </c:pt>
                <c:pt idx="1187">
                  <c:v>36226.199999999997</c:v>
                </c:pt>
                <c:pt idx="1188">
                  <c:v>36247</c:v>
                </c:pt>
                <c:pt idx="1189">
                  <c:v>36274.9</c:v>
                </c:pt>
                <c:pt idx="1190">
                  <c:v>36302.699999999997</c:v>
                </c:pt>
                <c:pt idx="1191">
                  <c:v>36330.699999999997</c:v>
                </c:pt>
                <c:pt idx="1192">
                  <c:v>36351.800000000003</c:v>
                </c:pt>
                <c:pt idx="1193">
                  <c:v>36387.199999999997</c:v>
                </c:pt>
                <c:pt idx="1194">
                  <c:v>36408.5</c:v>
                </c:pt>
                <c:pt idx="1195">
                  <c:v>36436.9</c:v>
                </c:pt>
                <c:pt idx="1196">
                  <c:v>36465.1</c:v>
                </c:pt>
                <c:pt idx="1197">
                  <c:v>36493.199999999997</c:v>
                </c:pt>
                <c:pt idx="1198">
                  <c:v>36521.199999999997</c:v>
                </c:pt>
                <c:pt idx="1199">
                  <c:v>36556.400000000001</c:v>
                </c:pt>
                <c:pt idx="1200">
                  <c:v>36570.5</c:v>
                </c:pt>
                <c:pt idx="1201">
                  <c:v>36599</c:v>
                </c:pt>
                <c:pt idx="1202">
                  <c:v>36627.599999999999</c:v>
                </c:pt>
                <c:pt idx="1203">
                  <c:v>36649.1</c:v>
                </c:pt>
                <c:pt idx="1204">
                  <c:v>36677.800000000003</c:v>
                </c:pt>
                <c:pt idx="1205">
                  <c:v>36699.1</c:v>
                </c:pt>
                <c:pt idx="1206">
                  <c:v>36720.5</c:v>
                </c:pt>
                <c:pt idx="1207">
                  <c:v>36756.300000000003</c:v>
                </c:pt>
                <c:pt idx="1208">
                  <c:v>36785</c:v>
                </c:pt>
                <c:pt idx="1209">
                  <c:v>36813.699999999997</c:v>
                </c:pt>
                <c:pt idx="1210">
                  <c:v>36842</c:v>
                </c:pt>
                <c:pt idx="1211">
                  <c:v>36862.9</c:v>
                </c:pt>
                <c:pt idx="1212">
                  <c:v>36890.400000000001</c:v>
                </c:pt>
                <c:pt idx="1213">
                  <c:v>36916.400000000001</c:v>
                </c:pt>
                <c:pt idx="1214">
                  <c:v>36941</c:v>
                </c:pt>
                <c:pt idx="1215">
                  <c:v>36976.199999999997</c:v>
                </c:pt>
                <c:pt idx="1216">
                  <c:v>36993.4</c:v>
                </c:pt>
                <c:pt idx="1217">
                  <c:v>37016.400000000001</c:v>
                </c:pt>
                <c:pt idx="1218">
                  <c:v>37039.4</c:v>
                </c:pt>
                <c:pt idx="1219">
                  <c:v>37062.699999999997</c:v>
                </c:pt>
                <c:pt idx="1220">
                  <c:v>37080.6</c:v>
                </c:pt>
                <c:pt idx="1221">
                  <c:v>37098.9</c:v>
                </c:pt>
                <c:pt idx="1222">
                  <c:v>37125.599999999999</c:v>
                </c:pt>
                <c:pt idx="1223">
                  <c:v>37146.9</c:v>
                </c:pt>
                <c:pt idx="1224">
                  <c:v>37169.4</c:v>
                </c:pt>
                <c:pt idx="1225">
                  <c:v>37201.1</c:v>
                </c:pt>
                <c:pt idx="1226">
                  <c:v>37225.300000000003</c:v>
                </c:pt>
                <c:pt idx="1227">
                  <c:v>37257.5</c:v>
                </c:pt>
                <c:pt idx="1228">
                  <c:v>37289.9</c:v>
                </c:pt>
                <c:pt idx="1229">
                  <c:v>37314.1</c:v>
                </c:pt>
                <c:pt idx="1230">
                  <c:v>37346.400000000001</c:v>
                </c:pt>
                <c:pt idx="1231">
                  <c:v>37378.300000000003</c:v>
                </c:pt>
                <c:pt idx="1232">
                  <c:v>37409.4</c:v>
                </c:pt>
                <c:pt idx="1233">
                  <c:v>37431.599999999999</c:v>
                </c:pt>
                <c:pt idx="1234">
                  <c:v>37460.1</c:v>
                </c:pt>
                <c:pt idx="1235">
                  <c:v>37488.1</c:v>
                </c:pt>
                <c:pt idx="1236">
                  <c:v>37508.800000000003</c:v>
                </c:pt>
                <c:pt idx="1237">
                  <c:v>37536.1</c:v>
                </c:pt>
                <c:pt idx="1238">
                  <c:v>37562.9</c:v>
                </c:pt>
                <c:pt idx="1239">
                  <c:v>37589.800000000003</c:v>
                </c:pt>
                <c:pt idx="1240">
                  <c:v>37616.800000000003</c:v>
                </c:pt>
                <c:pt idx="1241">
                  <c:v>37644.1</c:v>
                </c:pt>
                <c:pt idx="1242">
                  <c:v>37671.599999999999</c:v>
                </c:pt>
                <c:pt idx="1243">
                  <c:v>37685.1</c:v>
                </c:pt>
                <c:pt idx="1244">
                  <c:v>37713.1</c:v>
                </c:pt>
                <c:pt idx="1245">
                  <c:v>37741.699999999997</c:v>
                </c:pt>
                <c:pt idx="1246">
                  <c:v>37763.699999999997</c:v>
                </c:pt>
                <c:pt idx="1247">
                  <c:v>37793.300000000003</c:v>
                </c:pt>
                <c:pt idx="1248">
                  <c:v>37822.9</c:v>
                </c:pt>
                <c:pt idx="1249">
                  <c:v>37852.199999999997</c:v>
                </c:pt>
                <c:pt idx="1250">
                  <c:v>37881.300000000003</c:v>
                </c:pt>
                <c:pt idx="1251">
                  <c:v>37917.199999999997</c:v>
                </c:pt>
                <c:pt idx="1252">
                  <c:v>37945.699999999997</c:v>
                </c:pt>
                <c:pt idx="1253">
                  <c:v>37980.5</c:v>
                </c:pt>
                <c:pt idx="1254">
                  <c:v>38000.9</c:v>
                </c:pt>
                <c:pt idx="1255">
                  <c:v>38034.800000000003</c:v>
                </c:pt>
                <c:pt idx="1256">
                  <c:v>38062.199999999997</c:v>
                </c:pt>
                <c:pt idx="1257">
                  <c:v>38097.199999999997</c:v>
                </c:pt>
                <c:pt idx="1258">
                  <c:v>38125.300000000003</c:v>
                </c:pt>
                <c:pt idx="1259">
                  <c:v>38160.300000000003</c:v>
                </c:pt>
                <c:pt idx="1260">
                  <c:v>38195.699999999997</c:v>
                </c:pt>
                <c:pt idx="1261">
                  <c:v>38231.5</c:v>
                </c:pt>
                <c:pt idx="1262">
                  <c:v>38260.5</c:v>
                </c:pt>
                <c:pt idx="1263">
                  <c:v>38296.9</c:v>
                </c:pt>
                <c:pt idx="1264">
                  <c:v>38318.5</c:v>
                </c:pt>
                <c:pt idx="1265">
                  <c:v>38346.699999999997</c:v>
                </c:pt>
                <c:pt idx="1266">
                  <c:v>38367.4</c:v>
                </c:pt>
                <c:pt idx="1267">
                  <c:v>38394.9</c:v>
                </c:pt>
                <c:pt idx="1268">
                  <c:v>38415.199999999997</c:v>
                </c:pt>
                <c:pt idx="1269">
                  <c:v>38441.800000000003</c:v>
                </c:pt>
                <c:pt idx="1270">
                  <c:v>38468.400000000001</c:v>
                </c:pt>
                <c:pt idx="1271">
                  <c:v>38495</c:v>
                </c:pt>
                <c:pt idx="1272">
                  <c:v>38514.800000000003</c:v>
                </c:pt>
                <c:pt idx="1273">
                  <c:v>38554.1</c:v>
                </c:pt>
                <c:pt idx="1274">
                  <c:v>38580.5</c:v>
                </c:pt>
                <c:pt idx="1275">
                  <c:v>38662.800000000003</c:v>
                </c:pt>
                <c:pt idx="1276">
                  <c:v>38825.1</c:v>
                </c:pt>
                <c:pt idx="1277">
                  <c:v>38859.199999999997</c:v>
                </c:pt>
                <c:pt idx="1278">
                  <c:v>38886.300000000003</c:v>
                </c:pt>
                <c:pt idx="1279">
                  <c:v>38900.1</c:v>
                </c:pt>
                <c:pt idx="1280">
                  <c:v>38927.4</c:v>
                </c:pt>
                <c:pt idx="1281">
                  <c:v>38961.699999999997</c:v>
                </c:pt>
                <c:pt idx="1282">
                  <c:v>38982.199999999997</c:v>
                </c:pt>
                <c:pt idx="1283">
                  <c:v>39016.199999999997</c:v>
                </c:pt>
                <c:pt idx="1284">
                  <c:v>39037</c:v>
                </c:pt>
                <c:pt idx="1285">
                  <c:v>39058</c:v>
                </c:pt>
                <c:pt idx="1286">
                  <c:v>39085.699999999997</c:v>
                </c:pt>
                <c:pt idx="1287">
                  <c:v>39112.9</c:v>
                </c:pt>
                <c:pt idx="1288">
                  <c:v>39132.9</c:v>
                </c:pt>
                <c:pt idx="1289">
                  <c:v>39166.300000000003</c:v>
                </c:pt>
                <c:pt idx="1290">
                  <c:v>39179.800000000003</c:v>
                </c:pt>
                <c:pt idx="1291">
                  <c:v>39206.699999999997</c:v>
                </c:pt>
                <c:pt idx="1292">
                  <c:v>39233.599999999999</c:v>
                </c:pt>
                <c:pt idx="1293">
                  <c:v>39260.400000000001</c:v>
                </c:pt>
                <c:pt idx="1294">
                  <c:v>39280.5</c:v>
                </c:pt>
                <c:pt idx="1295">
                  <c:v>39307.1</c:v>
                </c:pt>
                <c:pt idx="1296">
                  <c:v>39333.5</c:v>
                </c:pt>
                <c:pt idx="1297">
                  <c:v>39359.800000000003</c:v>
                </c:pt>
                <c:pt idx="1298">
                  <c:v>39379.4</c:v>
                </c:pt>
                <c:pt idx="1299">
                  <c:v>39412.1</c:v>
                </c:pt>
                <c:pt idx="1300">
                  <c:v>39438.199999999997</c:v>
                </c:pt>
                <c:pt idx="1301">
                  <c:v>39470.6</c:v>
                </c:pt>
                <c:pt idx="1302">
                  <c:v>39496.5</c:v>
                </c:pt>
                <c:pt idx="1303">
                  <c:v>39522.400000000001</c:v>
                </c:pt>
                <c:pt idx="1304">
                  <c:v>39554.6</c:v>
                </c:pt>
                <c:pt idx="1305">
                  <c:v>39580.300000000003</c:v>
                </c:pt>
                <c:pt idx="1306">
                  <c:v>39606</c:v>
                </c:pt>
                <c:pt idx="1307">
                  <c:v>39631.699999999997</c:v>
                </c:pt>
                <c:pt idx="1308">
                  <c:v>39650.9</c:v>
                </c:pt>
                <c:pt idx="1309">
                  <c:v>39682.9</c:v>
                </c:pt>
                <c:pt idx="1310">
                  <c:v>39714.800000000003</c:v>
                </c:pt>
                <c:pt idx="1311">
                  <c:v>39740.400000000001</c:v>
                </c:pt>
                <c:pt idx="1312">
                  <c:v>39765.9</c:v>
                </c:pt>
                <c:pt idx="1313">
                  <c:v>39791.4</c:v>
                </c:pt>
                <c:pt idx="1314">
                  <c:v>39823.4</c:v>
                </c:pt>
                <c:pt idx="1315">
                  <c:v>39848.9</c:v>
                </c:pt>
                <c:pt idx="1316">
                  <c:v>39874.400000000001</c:v>
                </c:pt>
                <c:pt idx="1317">
                  <c:v>39912.800000000003</c:v>
                </c:pt>
                <c:pt idx="1318">
                  <c:v>39932</c:v>
                </c:pt>
                <c:pt idx="1319">
                  <c:v>39957.599999999999</c:v>
                </c:pt>
                <c:pt idx="1320">
                  <c:v>39983.300000000003</c:v>
                </c:pt>
                <c:pt idx="1321">
                  <c:v>40002.5</c:v>
                </c:pt>
                <c:pt idx="1322">
                  <c:v>40028.300000000003</c:v>
                </c:pt>
                <c:pt idx="1323">
                  <c:v>40054</c:v>
                </c:pt>
                <c:pt idx="1324">
                  <c:v>40079.800000000003</c:v>
                </c:pt>
                <c:pt idx="1325">
                  <c:v>40105.699999999997</c:v>
                </c:pt>
                <c:pt idx="1326">
                  <c:v>40125.199999999997</c:v>
                </c:pt>
                <c:pt idx="1327">
                  <c:v>40151.199999999997</c:v>
                </c:pt>
                <c:pt idx="1328">
                  <c:v>40177.199999999997</c:v>
                </c:pt>
                <c:pt idx="1329">
                  <c:v>40196.800000000003</c:v>
                </c:pt>
                <c:pt idx="1330">
                  <c:v>40223</c:v>
                </c:pt>
                <c:pt idx="1331">
                  <c:v>40249.300000000003</c:v>
                </c:pt>
                <c:pt idx="1332">
                  <c:v>40269.1</c:v>
                </c:pt>
                <c:pt idx="1333">
                  <c:v>40302.1</c:v>
                </c:pt>
                <c:pt idx="1334">
                  <c:v>40328.699999999997</c:v>
                </c:pt>
                <c:pt idx="1335">
                  <c:v>40362.1</c:v>
                </c:pt>
                <c:pt idx="1336">
                  <c:v>40388.9</c:v>
                </c:pt>
                <c:pt idx="1337">
                  <c:v>40422.6</c:v>
                </c:pt>
                <c:pt idx="1338">
                  <c:v>40449.699999999997</c:v>
                </c:pt>
                <c:pt idx="1339">
                  <c:v>40470.1</c:v>
                </c:pt>
                <c:pt idx="1340">
                  <c:v>40497.4</c:v>
                </c:pt>
                <c:pt idx="1341">
                  <c:v>40524.800000000003</c:v>
                </c:pt>
                <c:pt idx="1342">
                  <c:v>40545.5</c:v>
                </c:pt>
                <c:pt idx="1343">
                  <c:v>40573.199999999997</c:v>
                </c:pt>
                <c:pt idx="1344">
                  <c:v>40601.1</c:v>
                </c:pt>
                <c:pt idx="1345">
                  <c:v>40629.5</c:v>
                </c:pt>
                <c:pt idx="1346">
                  <c:v>40658.800000000003</c:v>
                </c:pt>
                <c:pt idx="1347">
                  <c:v>40681.300000000003</c:v>
                </c:pt>
                <c:pt idx="1348">
                  <c:v>40711.800000000003</c:v>
                </c:pt>
                <c:pt idx="1349">
                  <c:v>40742.800000000003</c:v>
                </c:pt>
                <c:pt idx="1350">
                  <c:v>40766.300000000003</c:v>
                </c:pt>
                <c:pt idx="1351">
                  <c:v>40797.9</c:v>
                </c:pt>
                <c:pt idx="1352">
                  <c:v>40829.599999999999</c:v>
                </c:pt>
                <c:pt idx="1353">
                  <c:v>40853.4</c:v>
                </c:pt>
                <c:pt idx="1354">
                  <c:v>40892.9</c:v>
                </c:pt>
                <c:pt idx="1355">
                  <c:v>40916.5</c:v>
                </c:pt>
                <c:pt idx="1356">
                  <c:v>40955.199999999997</c:v>
                </c:pt>
                <c:pt idx="1357">
                  <c:v>40993.1</c:v>
                </c:pt>
                <c:pt idx="1358">
                  <c:v>41022.6</c:v>
                </c:pt>
                <c:pt idx="1359">
                  <c:v>41051.300000000003</c:v>
                </c:pt>
                <c:pt idx="1360">
                  <c:v>41079</c:v>
                </c:pt>
                <c:pt idx="1361">
                  <c:v>41105.599999999999</c:v>
                </c:pt>
                <c:pt idx="1362">
                  <c:v>41124.699999999997</c:v>
                </c:pt>
                <c:pt idx="1363">
                  <c:v>41149</c:v>
                </c:pt>
                <c:pt idx="1364">
                  <c:v>41171.9</c:v>
                </c:pt>
                <c:pt idx="1365">
                  <c:v>41188.5</c:v>
                </c:pt>
                <c:pt idx="1366">
                  <c:v>41215</c:v>
                </c:pt>
                <c:pt idx="1367">
                  <c:v>41230.300000000003</c:v>
                </c:pt>
                <c:pt idx="1368">
                  <c:v>41250.1</c:v>
                </c:pt>
                <c:pt idx="1369">
                  <c:v>41269.300000000003</c:v>
                </c:pt>
                <c:pt idx="1370">
                  <c:v>41283.300000000003</c:v>
                </c:pt>
                <c:pt idx="1371">
                  <c:v>41301.5</c:v>
                </c:pt>
                <c:pt idx="1372">
                  <c:v>41319.199999999997</c:v>
                </c:pt>
                <c:pt idx="1373">
                  <c:v>41340.9</c:v>
                </c:pt>
                <c:pt idx="1374">
                  <c:v>41357.800000000003</c:v>
                </c:pt>
                <c:pt idx="1375">
                  <c:v>41374.6</c:v>
                </c:pt>
                <c:pt idx="1376">
                  <c:v>41387</c:v>
                </c:pt>
                <c:pt idx="1377">
                  <c:v>41407.599999999999</c:v>
                </c:pt>
                <c:pt idx="1378">
                  <c:v>41424</c:v>
                </c:pt>
                <c:pt idx="1379">
                  <c:v>41444.699999999997</c:v>
                </c:pt>
                <c:pt idx="1380">
                  <c:v>41461.300000000003</c:v>
                </c:pt>
                <c:pt idx="1381">
                  <c:v>41478.1</c:v>
                </c:pt>
                <c:pt idx="1382">
                  <c:v>41490.9</c:v>
                </c:pt>
                <c:pt idx="1383">
                  <c:v>41512.6</c:v>
                </c:pt>
                <c:pt idx="1384">
                  <c:v>41530.400000000001</c:v>
                </c:pt>
                <c:pt idx="1385">
                  <c:v>41548.6</c:v>
                </c:pt>
                <c:pt idx="1386">
                  <c:v>41567.4</c:v>
                </c:pt>
                <c:pt idx="1387">
                  <c:v>41591.800000000003</c:v>
                </c:pt>
                <c:pt idx="1388">
                  <c:v>41606.9</c:v>
                </c:pt>
                <c:pt idx="1389">
                  <c:v>41627.699999999997</c:v>
                </c:pt>
                <c:pt idx="1390">
                  <c:v>41643.699999999997</c:v>
                </c:pt>
                <c:pt idx="1391">
                  <c:v>41660.1</c:v>
                </c:pt>
                <c:pt idx="1392">
                  <c:v>41682.5</c:v>
                </c:pt>
                <c:pt idx="1393">
                  <c:v>41705.5</c:v>
                </c:pt>
                <c:pt idx="1394">
                  <c:v>41723</c:v>
                </c:pt>
                <c:pt idx="1395">
                  <c:v>41752.699999999997</c:v>
                </c:pt>
                <c:pt idx="1396">
                  <c:v>41776.800000000003</c:v>
                </c:pt>
                <c:pt idx="1397">
                  <c:v>41807.4</c:v>
                </c:pt>
                <c:pt idx="1398">
                  <c:v>41832.1</c:v>
                </c:pt>
                <c:pt idx="1399">
                  <c:v>41857</c:v>
                </c:pt>
                <c:pt idx="1400">
                  <c:v>41882</c:v>
                </c:pt>
                <c:pt idx="1401">
                  <c:v>41913.199999999997</c:v>
                </c:pt>
                <c:pt idx="1402">
                  <c:v>41938.199999999997</c:v>
                </c:pt>
                <c:pt idx="1403">
                  <c:v>41963</c:v>
                </c:pt>
                <c:pt idx="1404">
                  <c:v>41987.7</c:v>
                </c:pt>
                <c:pt idx="1405">
                  <c:v>42018.2</c:v>
                </c:pt>
                <c:pt idx="1406">
                  <c:v>42036.3</c:v>
                </c:pt>
                <c:pt idx="1407">
                  <c:v>42060.1</c:v>
                </c:pt>
                <c:pt idx="1408">
                  <c:v>42084.2</c:v>
                </c:pt>
                <c:pt idx="1409">
                  <c:v>42102.6</c:v>
                </c:pt>
                <c:pt idx="1410">
                  <c:v>42127.5</c:v>
                </c:pt>
                <c:pt idx="1411">
                  <c:v>42152.800000000003</c:v>
                </c:pt>
                <c:pt idx="1412">
                  <c:v>42178.3</c:v>
                </c:pt>
                <c:pt idx="1413">
                  <c:v>42203.9</c:v>
                </c:pt>
                <c:pt idx="1414">
                  <c:v>42223.199999999997</c:v>
                </c:pt>
                <c:pt idx="1415">
                  <c:v>42255.4</c:v>
                </c:pt>
                <c:pt idx="1416">
                  <c:v>42281.1</c:v>
                </c:pt>
                <c:pt idx="1417">
                  <c:v>42313</c:v>
                </c:pt>
                <c:pt idx="1418">
                  <c:v>42331.9</c:v>
                </c:pt>
                <c:pt idx="1419">
                  <c:v>42356.9</c:v>
                </c:pt>
                <c:pt idx="1420">
                  <c:v>42381.4</c:v>
                </c:pt>
                <c:pt idx="1421">
                  <c:v>42405.5</c:v>
                </c:pt>
                <c:pt idx="1422">
                  <c:v>42446.2</c:v>
                </c:pt>
                <c:pt idx="1423">
                  <c:v>42484.800000000003</c:v>
                </c:pt>
                <c:pt idx="1424">
                  <c:v>42510.8</c:v>
                </c:pt>
                <c:pt idx="1425">
                  <c:v>42530.5</c:v>
                </c:pt>
                <c:pt idx="1426">
                  <c:v>42549.1</c:v>
                </c:pt>
                <c:pt idx="1427">
                  <c:v>42562.400000000001</c:v>
                </c:pt>
                <c:pt idx="1428">
                  <c:v>42579.1</c:v>
                </c:pt>
                <c:pt idx="1429">
                  <c:v>42587.199999999997</c:v>
                </c:pt>
                <c:pt idx="1430">
                  <c:v>42603</c:v>
                </c:pt>
                <c:pt idx="1431">
                  <c:v>42618.2</c:v>
                </c:pt>
                <c:pt idx="1432">
                  <c:v>42625.7</c:v>
                </c:pt>
                <c:pt idx="1433">
                  <c:v>42640.2</c:v>
                </c:pt>
                <c:pt idx="1434">
                  <c:v>42654.3</c:v>
                </c:pt>
                <c:pt idx="1435">
                  <c:v>42667.9</c:v>
                </c:pt>
                <c:pt idx="1436">
                  <c:v>42681.2</c:v>
                </c:pt>
                <c:pt idx="1437">
                  <c:v>42694.2</c:v>
                </c:pt>
                <c:pt idx="1438">
                  <c:v>42703.7</c:v>
                </c:pt>
                <c:pt idx="1439">
                  <c:v>42716.1</c:v>
                </c:pt>
                <c:pt idx="1440">
                  <c:v>42728.2</c:v>
                </c:pt>
                <c:pt idx="1441">
                  <c:v>42737.1</c:v>
                </c:pt>
                <c:pt idx="1442">
                  <c:v>42748.9</c:v>
                </c:pt>
                <c:pt idx="1443">
                  <c:v>42760.4</c:v>
                </c:pt>
                <c:pt idx="1444">
                  <c:v>42771.8</c:v>
                </c:pt>
                <c:pt idx="1445">
                  <c:v>42783.1</c:v>
                </c:pt>
                <c:pt idx="1446">
                  <c:v>42794.3</c:v>
                </c:pt>
                <c:pt idx="1447">
                  <c:v>42805.5</c:v>
                </c:pt>
                <c:pt idx="1448">
                  <c:v>42813.8</c:v>
                </c:pt>
                <c:pt idx="1449">
                  <c:v>42824.9</c:v>
                </c:pt>
                <c:pt idx="1450">
                  <c:v>42836.1</c:v>
                </c:pt>
                <c:pt idx="1451">
                  <c:v>42844.5</c:v>
                </c:pt>
                <c:pt idx="1452">
                  <c:v>42852.9</c:v>
                </c:pt>
                <c:pt idx="1453">
                  <c:v>42864.3</c:v>
                </c:pt>
                <c:pt idx="1454">
                  <c:v>42875.7</c:v>
                </c:pt>
                <c:pt idx="1455">
                  <c:v>42887.4</c:v>
                </c:pt>
                <c:pt idx="1456">
                  <c:v>42899.3</c:v>
                </c:pt>
                <c:pt idx="1457">
                  <c:v>42911.3</c:v>
                </c:pt>
                <c:pt idx="1458">
                  <c:v>42920.6</c:v>
                </c:pt>
                <c:pt idx="1459">
                  <c:v>42936.3</c:v>
                </c:pt>
                <c:pt idx="1460">
                  <c:v>42946</c:v>
                </c:pt>
                <c:pt idx="1461">
                  <c:v>42958.7</c:v>
                </c:pt>
                <c:pt idx="1462">
                  <c:v>42968</c:v>
                </c:pt>
                <c:pt idx="1463">
                  <c:v>42980.2</c:v>
                </c:pt>
                <c:pt idx="1464">
                  <c:v>42989.2</c:v>
                </c:pt>
                <c:pt idx="1465">
                  <c:v>43000.9</c:v>
                </c:pt>
                <c:pt idx="1466">
                  <c:v>43012.5</c:v>
                </c:pt>
                <c:pt idx="1467">
                  <c:v>43026.9</c:v>
                </c:pt>
                <c:pt idx="1468">
                  <c:v>43035.5</c:v>
                </c:pt>
                <c:pt idx="1469">
                  <c:v>43046.9</c:v>
                </c:pt>
                <c:pt idx="1470">
                  <c:v>43058.5</c:v>
                </c:pt>
                <c:pt idx="1471">
                  <c:v>43070.1</c:v>
                </c:pt>
                <c:pt idx="1472">
                  <c:v>43078.9</c:v>
                </c:pt>
                <c:pt idx="1473">
                  <c:v>43090.9</c:v>
                </c:pt>
                <c:pt idx="1474">
                  <c:v>43100</c:v>
                </c:pt>
                <c:pt idx="1475">
                  <c:v>43112.4</c:v>
                </c:pt>
                <c:pt idx="1476">
                  <c:v>43125.2</c:v>
                </c:pt>
                <c:pt idx="1477">
                  <c:v>43138.400000000001</c:v>
                </c:pt>
                <c:pt idx="1478">
                  <c:v>43152.1</c:v>
                </c:pt>
                <c:pt idx="1479">
                  <c:v>43166.3</c:v>
                </c:pt>
                <c:pt idx="1480">
                  <c:v>43181</c:v>
                </c:pt>
                <c:pt idx="1481">
                  <c:v>43196.4</c:v>
                </c:pt>
                <c:pt idx="1482">
                  <c:v>43212.4</c:v>
                </c:pt>
                <c:pt idx="1483">
                  <c:v>43224.9</c:v>
                </c:pt>
                <c:pt idx="1484">
                  <c:v>43237.8</c:v>
                </c:pt>
                <c:pt idx="1485">
                  <c:v>43255.8</c:v>
                </c:pt>
                <c:pt idx="1486">
                  <c:v>43279.5</c:v>
                </c:pt>
                <c:pt idx="1487">
                  <c:v>43300.3</c:v>
                </c:pt>
                <c:pt idx="1488">
                  <c:v>43324.2</c:v>
                </c:pt>
                <c:pt idx="1489">
                  <c:v>43350.7</c:v>
                </c:pt>
                <c:pt idx="1490">
                  <c:v>43372.1</c:v>
                </c:pt>
                <c:pt idx="1491">
                  <c:v>43402.7</c:v>
                </c:pt>
                <c:pt idx="1492">
                  <c:v>43426.8</c:v>
                </c:pt>
                <c:pt idx="1493">
                  <c:v>43460.5</c:v>
                </c:pt>
                <c:pt idx="1494">
                  <c:v>43495.6</c:v>
                </c:pt>
                <c:pt idx="1495">
                  <c:v>43531.9</c:v>
                </c:pt>
                <c:pt idx="1496">
                  <c:v>43569</c:v>
                </c:pt>
                <c:pt idx="1497">
                  <c:v>43606.6</c:v>
                </c:pt>
                <c:pt idx="1498">
                  <c:v>43644.6</c:v>
                </c:pt>
                <c:pt idx="1499">
                  <c:v>43682.5</c:v>
                </c:pt>
                <c:pt idx="1500">
                  <c:v>43710.8</c:v>
                </c:pt>
                <c:pt idx="1501">
                  <c:v>43748.1</c:v>
                </c:pt>
                <c:pt idx="1502">
                  <c:v>43775.6</c:v>
                </c:pt>
                <c:pt idx="1503">
                  <c:v>43811.4</c:v>
                </c:pt>
                <c:pt idx="1504">
                  <c:v>43845.9</c:v>
                </c:pt>
                <c:pt idx="1505">
                  <c:v>43878.8</c:v>
                </c:pt>
                <c:pt idx="1506">
                  <c:v>43910</c:v>
                </c:pt>
                <c:pt idx="1507">
                  <c:v>43940.4</c:v>
                </c:pt>
                <c:pt idx="1508">
                  <c:v>43963.1</c:v>
                </c:pt>
                <c:pt idx="1509">
                  <c:v>44000.9</c:v>
                </c:pt>
                <c:pt idx="1510">
                  <c:v>44023.4</c:v>
                </c:pt>
                <c:pt idx="1511">
                  <c:v>44053.3</c:v>
                </c:pt>
                <c:pt idx="1512">
                  <c:v>44075.5</c:v>
                </c:pt>
                <c:pt idx="1513">
                  <c:v>44097.599999999999</c:v>
                </c:pt>
                <c:pt idx="1514">
                  <c:v>44126.8</c:v>
                </c:pt>
                <c:pt idx="1515">
                  <c:v>44155.6</c:v>
                </c:pt>
                <c:pt idx="1516">
                  <c:v>44169.8</c:v>
                </c:pt>
                <c:pt idx="1517">
                  <c:v>44205</c:v>
                </c:pt>
                <c:pt idx="1518">
                  <c:v>44232.7</c:v>
                </c:pt>
                <c:pt idx="1519">
                  <c:v>44266.5</c:v>
                </c:pt>
                <c:pt idx="1520">
                  <c:v>44293</c:v>
                </c:pt>
                <c:pt idx="1521">
                  <c:v>44318.8</c:v>
                </c:pt>
                <c:pt idx="1522">
                  <c:v>44344</c:v>
                </c:pt>
                <c:pt idx="1523">
                  <c:v>44368.5</c:v>
                </c:pt>
                <c:pt idx="1524">
                  <c:v>44392.3</c:v>
                </c:pt>
                <c:pt idx="1525">
                  <c:v>44415.6</c:v>
                </c:pt>
                <c:pt idx="1526">
                  <c:v>44438.400000000001</c:v>
                </c:pt>
                <c:pt idx="1527">
                  <c:v>44460.6</c:v>
                </c:pt>
                <c:pt idx="1528">
                  <c:v>44482.5</c:v>
                </c:pt>
                <c:pt idx="1529">
                  <c:v>44509.2</c:v>
                </c:pt>
                <c:pt idx="1530">
                  <c:v>44525</c:v>
                </c:pt>
                <c:pt idx="1531">
                  <c:v>44545.8</c:v>
                </c:pt>
                <c:pt idx="1532">
                  <c:v>44561.1</c:v>
                </c:pt>
                <c:pt idx="1533">
                  <c:v>44581.3</c:v>
                </c:pt>
                <c:pt idx="1534">
                  <c:v>44601.3</c:v>
                </c:pt>
                <c:pt idx="1535">
                  <c:v>44621.1</c:v>
                </c:pt>
                <c:pt idx="1536">
                  <c:v>44640.7</c:v>
                </c:pt>
                <c:pt idx="1537">
                  <c:v>44660.1</c:v>
                </c:pt>
                <c:pt idx="1538">
                  <c:v>44679.4</c:v>
                </c:pt>
                <c:pt idx="1539">
                  <c:v>44703.4</c:v>
                </c:pt>
                <c:pt idx="1540">
                  <c:v>44722.6</c:v>
                </c:pt>
                <c:pt idx="1541">
                  <c:v>44741.7</c:v>
                </c:pt>
                <c:pt idx="1542">
                  <c:v>44756.1</c:v>
                </c:pt>
                <c:pt idx="1543">
                  <c:v>44770.5</c:v>
                </c:pt>
                <c:pt idx="1544">
                  <c:v>44789.8</c:v>
                </c:pt>
                <c:pt idx="1545">
                  <c:v>44804.3</c:v>
                </c:pt>
                <c:pt idx="1546">
                  <c:v>44823.8</c:v>
                </c:pt>
                <c:pt idx="1547">
                  <c:v>44848.1</c:v>
                </c:pt>
                <c:pt idx="1548">
                  <c:v>44867.5</c:v>
                </c:pt>
                <c:pt idx="1549">
                  <c:v>44886.9</c:v>
                </c:pt>
                <c:pt idx="1550">
                  <c:v>44901.4</c:v>
                </c:pt>
                <c:pt idx="1551">
                  <c:v>44920.6</c:v>
                </c:pt>
                <c:pt idx="1552">
                  <c:v>44939.8</c:v>
                </c:pt>
                <c:pt idx="1553">
                  <c:v>44954.1</c:v>
                </c:pt>
                <c:pt idx="1554">
                  <c:v>44973.1</c:v>
                </c:pt>
                <c:pt idx="1555">
                  <c:v>44987.4</c:v>
                </c:pt>
                <c:pt idx="1556">
                  <c:v>45006.3</c:v>
                </c:pt>
                <c:pt idx="1557">
                  <c:v>45020.5</c:v>
                </c:pt>
                <c:pt idx="1558">
                  <c:v>45039.3</c:v>
                </c:pt>
                <c:pt idx="1559">
                  <c:v>45062.7</c:v>
                </c:pt>
                <c:pt idx="1560">
                  <c:v>45072</c:v>
                </c:pt>
                <c:pt idx="1561">
                  <c:v>45090.6</c:v>
                </c:pt>
                <c:pt idx="1562">
                  <c:v>45109.2</c:v>
                </c:pt>
                <c:pt idx="1563">
                  <c:v>45127.6</c:v>
                </c:pt>
                <c:pt idx="1564">
                  <c:v>45141.4</c:v>
                </c:pt>
                <c:pt idx="1565">
                  <c:v>45159.8</c:v>
                </c:pt>
                <c:pt idx="1566">
                  <c:v>45168.9</c:v>
                </c:pt>
                <c:pt idx="1567">
                  <c:v>45191.7</c:v>
                </c:pt>
                <c:pt idx="1568">
                  <c:v>45209.8</c:v>
                </c:pt>
                <c:pt idx="1569">
                  <c:v>45227.9</c:v>
                </c:pt>
                <c:pt idx="1570">
                  <c:v>45245.9</c:v>
                </c:pt>
                <c:pt idx="1571">
                  <c:v>45263.8</c:v>
                </c:pt>
                <c:pt idx="1572">
                  <c:v>45277.2</c:v>
                </c:pt>
                <c:pt idx="1573">
                  <c:v>45295</c:v>
                </c:pt>
                <c:pt idx="1574">
                  <c:v>45312.7</c:v>
                </c:pt>
                <c:pt idx="1575">
                  <c:v>45330.5</c:v>
                </c:pt>
                <c:pt idx="1576">
                  <c:v>45339.3</c:v>
                </c:pt>
                <c:pt idx="1577">
                  <c:v>45356.9</c:v>
                </c:pt>
                <c:pt idx="1578">
                  <c:v>45374.5</c:v>
                </c:pt>
                <c:pt idx="1579">
                  <c:v>45396.4</c:v>
                </c:pt>
                <c:pt idx="1580">
                  <c:v>45413.9</c:v>
                </c:pt>
                <c:pt idx="1581">
                  <c:v>45431.3</c:v>
                </c:pt>
                <c:pt idx="1582">
                  <c:v>45448.6</c:v>
                </c:pt>
                <c:pt idx="1583">
                  <c:v>45470.2</c:v>
                </c:pt>
                <c:pt idx="1584">
                  <c:v>45483.1</c:v>
                </c:pt>
                <c:pt idx="1585">
                  <c:v>45500.3</c:v>
                </c:pt>
                <c:pt idx="1586">
                  <c:v>45517.4</c:v>
                </c:pt>
                <c:pt idx="1587">
                  <c:v>45538.6</c:v>
                </c:pt>
                <c:pt idx="1588">
                  <c:v>45555.5</c:v>
                </c:pt>
                <c:pt idx="1589">
                  <c:v>45580.800000000003</c:v>
                </c:pt>
                <c:pt idx="1590">
                  <c:v>45605.8</c:v>
                </c:pt>
                <c:pt idx="1591">
                  <c:v>45630.7</c:v>
                </c:pt>
                <c:pt idx="1592">
                  <c:v>45647.199999999997</c:v>
                </c:pt>
                <c:pt idx="1593">
                  <c:v>45659.5</c:v>
                </c:pt>
                <c:pt idx="1594">
                  <c:v>45675.8</c:v>
                </c:pt>
                <c:pt idx="1595">
                  <c:v>45696.1</c:v>
                </c:pt>
                <c:pt idx="1596">
                  <c:v>45708.2</c:v>
                </c:pt>
                <c:pt idx="1597">
                  <c:v>45720.2</c:v>
                </c:pt>
                <c:pt idx="1598">
                  <c:v>45736.2</c:v>
                </c:pt>
                <c:pt idx="1599">
                  <c:v>45760</c:v>
                </c:pt>
                <c:pt idx="1600">
                  <c:v>45775.6</c:v>
                </c:pt>
                <c:pt idx="1601">
                  <c:v>45798.9</c:v>
                </c:pt>
                <c:pt idx="1602">
                  <c:v>45810.5</c:v>
                </c:pt>
                <c:pt idx="1603">
                  <c:v>45825.8</c:v>
                </c:pt>
                <c:pt idx="1604">
                  <c:v>45844.9</c:v>
                </c:pt>
                <c:pt idx="1605">
                  <c:v>45860</c:v>
                </c:pt>
                <c:pt idx="1606">
                  <c:v>45875.1</c:v>
                </c:pt>
                <c:pt idx="1607">
                  <c:v>45890</c:v>
                </c:pt>
                <c:pt idx="1608">
                  <c:v>45908.7</c:v>
                </c:pt>
                <c:pt idx="1609">
                  <c:v>45923.6</c:v>
                </c:pt>
                <c:pt idx="1610">
                  <c:v>45934.7</c:v>
                </c:pt>
                <c:pt idx="1611">
                  <c:v>45949.4</c:v>
                </c:pt>
                <c:pt idx="1612">
                  <c:v>45964.2</c:v>
                </c:pt>
                <c:pt idx="1613">
                  <c:v>45978.9</c:v>
                </c:pt>
                <c:pt idx="1614">
                  <c:v>45993.599999999999</c:v>
                </c:pt>
                <c:pt idx="1615">
                  <c:v>46004.6</c:v>
                </c:pt>
                <c:pt idx="1616">
                  <c:v>46015.6</c:v>
                </c:pt>
                <c:pt idx="1617">
                  <c:v>46030.3</c:v>
                </c:pt>
                <c:pt idx="1618">
                  <c:v>46041.3</c:v>
                </c:pt>
                <c:pt idx="1619">
                  <c:v>46059.6</c:v>
                </c:pt>
                <c:pt idx="1620">
                  <c:v>46070.7</c:v>
                </c:pt>
                <c:pt idx="1621">
                  <c:v>46085.4</c:v>
                </c:pt>
                <c:pt idx="1622">
                  <c:v>46096.4</c:v>
                </c:pt>
                <c:pt idx="1623">
                  <c:v>46114.9</c:v>
                </c:pt>
                <c:pt idx="1624">
                  <c:v>46126</c:v>
                </c:pt>
                <c:pt idx="1625">
                  <c:v>46140.9</c:v>
                </c:pt>
                <c:pt idx="1626">
                  <c:v>46152.1</c:v>
                </c:pt>
                <c:pt idx="1627">
                  <c:v>46166.8</c:v>
                </c:pt>
                <c:pt idx="1628">
                  <c:v>46184.4</c:v>
                </c:pt>
                <c:pt idx="1629">
                  <c:v>46198.1</c:v>
                </c:pt>
                <c:pt idx="1630">
                  <c:v>46211.4</c:v>
                </c:pt>
                <c:pt idx="1631">
                  <c:v>46230.8</c:v>
                </c:pt>
                <c:pt idx="1632">
                  <c:v>46246.6</c:v>
                </c:pt>
                <c:pt idx="1633">
                  <c:v>46259.1</c:v>
                </c:pt>
                <c:pt idx="1634">
                  <c:v>46271.6</c:v>
                </c:pt>
                <c:pt idx="1635">
                  <c:v>46284</c:v>
                </c:pt>
                <c:pt idx="1636">
                  <c:v>46299.5</c:v>
                </c:pt>
                <c:pt idx="1637">
                  <c:v>46308.9</c:v>
                </c:pt>
                <c:pt idx="1638">
                  <c:v>46318.5</c:v>
                </c:pt>
                <c:pt idx="1639">
                  <c:v>46331.3</c:v>
                </c:pt>
                <c:pt idx="1640">
                  <c:v>46344.4</c:v>
                </c:pt>
                <c:pt idx="1641">
                  <c:v>46361.3</c:v>
                </c:pt>
                <c:pt idx="1642">
                  <c:v>46375.199999999997</c:v>
                </c:pt>
                <c:pt idx="1643">
                  <c:v>46393.3</c:v>
                </c:pt>
                <c:pt idx="1644">
                  <c:v>46412.2</c:v>
                </c:pt>
                <c:pt idx="1645">
                  <c:v>46427.9</c:v>
                </c:pt>
                <c:pt idx="1646">
                  <c:v>46444.4</c:v>
                </c:pt>
                <c:pt idx="1647">
                  <c:v>46461.5</c:v>
                </c:pt>
                <c:pt idx="1648">
                  <c:v>46479.4</c:v>
                </c:pt>
                <c:pt idx="1649">
                  <c:v>46503</c:v>
                </c:pt>
                <c:pt idx="1650">
                  <c:v>46522.9</c:v>
                </c:pt>
                <c:pt idx="1651">
                  <c:v>46543.7</c:v>
                </c:pt>
                <c:pt idx="1652">
                  <c:v>46560.1</c:v>
                </c:pt>
                <c:pt idx="1653">
                  <c:v>46589.9</c:v>
                </c:pt>
                <c:pt idx="1654">
                  <c:v>46617.4</c:v>
                </c:pt>
                <c:pt idx="1655">
                  <c:v>46647.9</c:v>
                </c:pt>
                <c:pt idx="1656">
                  <c:v>46672.5</c:v>
                </c:pt>
                <c:pt idx="1657">
                  <c:v>46707.6</c:v>
                </c:pt>
                <c:pt idx="1658">
                  <c:v>46726</c:v>
                </c:pt>
                <c:pt idx="1659">
                  <c:v>46764.4</c:v>
                </c:pt>
                <c:pt idx="1660">
                  <c:v>46804.6</c:v>
                </c:pt>
                <c:pt idx="1661">
                  <c:v>46835.8</c:v>
                </c:pt>
                <c:pt idx="1662">
                  <c:v>46878.7</c:v>
                </c:pt>
                <c:pt idx="1663">
                  <c:v>46933.7</c:v>
                </c:pt>
                <c:pt idx="1664">
                  <c:v>46978.7</c:v>
                </c:pt>
                <c:pt idx="1665">
                  <c:v>47024.3</c:v>
                </c:pt>
                <c:pt idx="1666">
                  <c:v>47058.6</c:v>
                </c:pt>
                <c:pt idx="1667">
                  <c:v>47104.4</c:v>
                </c:pt>
                <c:pt idx="1668">
                  <c:v>47138.7</c:v>
                </c:pt>
                <c:pt idx="1669">
                  <c:v>47172.7</c:v>
                </c:pt>
                <c:pt idx="1670">
                  <c:v>47217.5</c:v>
                </c:pt>
                <c:pt idx="1671">
                  <c:v>47261.5</c:v>
                </c:pt>
                <c:pt idx="1672">
                  <c:v>47304.3</c:v>
                </c:pt>
                <c:pt idx="1673">
                  <c:v>47348.2</c:v>
                </c:pt>
                <c:pt idx="1674">
                  <c:v>47406.8</c:v>
                </c:pt>
                <c:pt idx="1675">
                  <c:v>47455.7</c:v>
                </c:pt>
                <c:pt idx="1676">
                  <c:v>47531.1</c:v>
                </c:pt>
                <c:pt idx="1677">
                  <c:v>47581.8</c:v>
                </c:pt>
                <c:pt idx="1678">
                  <c:v>47619.5</c:v>
                </c:pt>
                <c:pt idx="1679">
                  <c:v>47681</c:v>
                </c:pt>
                <c:pt idx="1680">
                  <c:v>47716.7</c:v>
                </c:pt>
                <c:pt idx="1681">
                  <c:v>47762.2</c:v>
                </c:pt>
                <c:pt idx="1682">
                  <c:v>47794.5</c:v>
                </c:pt>
                <c:pt idx="1683">
                  <c:v>47843.9</c:v>
                </c:pt>
                <c:pt idx="1684">
                  <c:v>47886.7</c:v>
                </c:pt>
                <c:pt idx="1685">
                  <c:v>47922</c:v>
                </c:pt>
                <c:pt idx="1686">
                  <c:v>47941.2</c:v>
                </c:pt>
                <c:pt idx="1687">
                  <c:v>47959.5</c:v>
                </c:pt>
                <c:pt idx="1688">
                  <c:v>47982.8</c:v>
                </c:pt>
                <c:pt idx="1689">
                  <c:v>47999.3</c:v>
                </c:pt>
                <c:pt idx="1690">
                  <c:v>48020.4</c:v>
                </c:pt>
                <c:pt idx="1691">
                  <c:v>48040.4</c:v>
                </c:pt>
                <c:pt idx="1692">
                  <c:v>48054.7</c:v>
                </c:pt>
                <c:pt idx="1693">
                  <c:v>48077.599999999999</c:v>
                </c:pt>
                <c:pt idx="1694">
                  <c:v>48090.7</c:v>
                </c:pt>
                <c:pt idx="1695">
                  <c:v>48107.6</c:v>
                </c:pt>
                <c:pt idx="1696">
                  <c:v>48124</c:v>
                </c:pt>
                <c:pt idx="1697">
                  <c:v>48140</c:v>
                </c:pt>
                <c:pt idx="1698">
                  <c:v>48151.7</c:v>
                </c:pt>
                <c:pt idx="1699">
                  <c:v>48163.4</c:v>
                </c:pt>
                <c:pt idx="1700">
                  <c:v>48178.7</c:v>
                </c:pt>
                <c:pt idx="1701">
                  <c:v>48197.9</c:v>
                </c:pt>
                <c:pt idx="1702">
                  <c:v>48209.5</c:v>
                </c:pt>
                <c:pt idx="1703">
                  <c:v>48229.1</c:v>
                </c:pt>
                <c:pt idx="1704">
                  <c:v>48245.1</c:v>
                </c:pt>
                <c:pt idx="1705">
                  <c:v>48257.5</c:v>
                </c:pt>
                <c:pt idx="1706">
                  <c:v>48274.400000000001</c:v>
                </c:pt>
                <c:pt idx="1707">
                  <c:v>48291.9</c:v>
                </c:pt>
                <c:pt idx="1708">
                  <c:v>48305.599999999999</c:v>
                </c:pt>
                <c:pt idx="1709">
                  <c:v>48324.4</c:v>
                </c:pt>
                <c:pt idx="1710">
                  <c:v>48338.7</c:v>
                </c:pt>
                <c:pt idx="1711">
                  <c:v>48357.8</c:v>
                </c:pt>
                <c:pt idx="1712">
                  <c:v>48376.9</c:v>
                </c:pt>
                <c:pt idx="1713">
                  <c:v>48391.3</c:v>
                </c:pt>
                <c:pt idx="1714">
                  <c:v>48410.5</c:v>
                </c:pt>
                <c:pt idx="1715">
                  <c:v>48429.8</c:v>
                </c:pt>
                <c:pt idx="1716">
                  <c:v>48449.1</c:v>
                </c:pt>
                <c:pt idx="1717">
                  <c:v>48468.5</c:v>
                </c:pt>
                <c:pt idx="1718">
                  <c:v>48488</c:v>
                </c:pt>
                <c:pt idx="1719">
                  <c:v>48502.6</c:v>
                </c:pt>
                <c:pt idx="1720">
                  <c:v>48522.2</c:v>
                </c:pt>
                <c:pt idx="1721">
                  <c:v>48537</c:v>
                </c:pt>
                <c:pt idx="1722">
                  <c:v>48556.7</c:v>
                </c:pt>
                <c:pt idx="1723">
                  <c:v>48576.6</c:v>
                </c:pt>
                <c:pt idx="1724">
                  <c:v>48591.5</c:v>
                </c:pt>
                <c:pt idx="1725">
                  <c:v>48616.5</c:v>
                </c:pt>
                <c:pt idx="1726">
                  <c:v>48631.6</c:v>
                </c:pt>
                <c:pt idx="1727">
                  <c:v>48656.800000000003</c:v>
                </c:pt>
                <c:pt idx="1728">
                  <c:v>48672.1</c:v>
                </c:pt>
                <c:pt idx="1729">
                  <c:v>48692.5</c:v>
                </c:pt>
                <c:pt idx="1730">
                  <c:v>48713</c:v>
                </c:pt>
                <c:pt idx="1731">
                  <c:v>48733.599999999999</c:v>
                </c:pt>
                <c:pt idx="1732">
                  <c:v>48749.1</c:v>
                </c:pt>
                <c:pt idx="1733">
                  <c:v>48770</c:v>
                </c:pt>
                <c:pt idx="1734">
                  <c:v>48785.7</c:v>
                </c:pt>
                <c:pt idx="1735">
                  <c:v>48812</c:v>
                </c:pt>
                <c:pt idx="1736">
                  <c:v>48833.3</c:v>
                </c:pt>
                <c:pt idx="1737">
                  <c:v>48860.1</c:v>
                </c:pt>
                <c:pt idx="1738">
                  <c:v>48887.1</c:v>
                </c:pt>
                <c:pt idx="1739">
                  <c:v>48909</c:v>
                </c:pt>
                <c:pt idx="1740">
                  <c:v>48930.9</c:v>
                </c:pt>
                <c:pt idx="1741">
                  <c:v>48947.5</c:v>
                </c:pt>
                <c:pt idx="1742">
                  <c:v>48969.7</c:v>
                </c:pt>
                <c:pt idx="1743">
                  <c:v>48992.1</c:v>
                </c:pt>
                <c:pt idx="1744">
                  <c:v>49014.5</c:v>
                </c:pt>
                <c:pt idx="1745">
                  <c:v>49037.1</c:v>
                </c:pt>
                <c:pt idx="1746">
                  <c:v>49065.5</c:v>
                </c:pt>
                <c:pt idx="1747">
                  <c:v>49088.3</c:v>
                </c:pt>
                <c:pt idx="1748">
                  <c:v>49111.199999999997</c:v>
                </c:pt>
                <c:pt idx="1749">
                  <c:v>49134.1</c:v>
                </c:pt>
                <c:pt idx="1750">
                  <c:v>49151.4</c:v>
                </c:pt>
                <c:pt idx="1751">
                  <c:v>49174.5</c:v>
                </c:pt>
                <c:pt idx="1752">
                  <c:v>49203.5</c:v>
                </c:pt>
                <c:pt idx="1753">
                  <c:v>49226.7</c:v>
                </c:pt>
                <c:pt idx="1754">
                  <c:v>49255.8</c:v>
                </c:pt>
                <c:pt idx="1755">
                  <c:v>49285</c:v>
                </c:pt>
                <c:pt idx="1756">
                  <c:v>49308.4</c:v>
                </c:pt>
                <c:pt idx="1757">
                  <c:v>49337.8</c:v>
                </c:pt>
                <c:pt idx="1758">
                  <c:v>49362.3</c:v>
                </c:pt>
                <c:pt idx="1759">
                  <c:v>49381.3</c:v>
                </c:pt>
                <c:pt idx="1760">
                  <c:v>49400.7</c:v>
                </c:pt>
                <c:pt idx="1761">
                  <c:v>49420.5</c:v>
                </c:pt>
                <c:pt idx="1762">
                  <c:v>49447.4</c:v>
                </c:pt>
                <c:pt idx="1763">
                  <c:v>49474.7</c:v>
                </c:pt>
                <c:pt idx="1764">
                  <c:v>49495.3</c:v>
                </c:pt>
                <c:pt idx="1765">
                  <c:v>49523</c:v>
                </c:pt>
                <c:pt idx="1766">
                  <c:v>49543.8</c:v>
                </c:pt>
                <c:pt idx="1767">
                  <c:v>49571.4</c:v>
                </c:pt>
                <c:pt idx="1768">
                  <c:v>49598.7</c:v>
                </c:pt>
                <c:pt idx="1769">
                  <c:v>49625.7</c:v>
                </c:pt>
                <c:pt idx="1770">
                  <c:v>49645.599999999999</c:v>
                </c:pt>
                <c:pt idx="1771">
                  <c:v>49671.5</c:v>
                </c:pt>
                <c:pt idx="1772">
                  <c:v>49690.5</c:v>
                </c:pt>
                <c:pt idx="1773">
                  <c:v>49709</c:v>
                </c:pt>
                <c:pt idx="1774">
                  <c:v>49732.7</c:v>
                </c:pt>
                <c:pt idx="1775">
                  <c:v>49755.3</c:v>
                </c:pt>
                <c:pt idx="1776">
                  <c:v>49771.4</c:v>
                </c:pt>
                <c:pt idx="1777">
                  <c:v>49796.5</c:v>
                </c:pt>
                <c:pt idx="1778">
                  <c:v>49814.8</c:v>
                </c:pt>
                <c:pt idx="1779">
                  <c:v>49831.4</c:v>
                </c:pt>
                <c:pt idx="1780">
                  <c:v>49846.2</c:v>
                </c:pt>
                <c:pt idx="1781">
                  <c:v>49859.7</c:v>
                </c:pt>
                <c:pt idx="1782">
                  <c:v>49872.5</c:v>
                </c:pt>
                <c:pt idx="1783">
                  <c:v>49881.7</c:v>
                </c:pt>
                <c:pt idx="1784">
                  <c:v>49890.5</c:v>
                </c:pt>
                <c:pt idx="1785">
                  <c:v>49901.7</c:v>
                </c:pt>
                <c:pt idx="1786">
                  <c:v>49909.8</c:v>
                </c:pt>
                <c:pt idx="1787">
                  <c:v>49920.1</c:v>
                </c:pt>
                <c:pt idx="1788">
                  <c:v>49932.4</c:v>
                </c:pt>
                <c:pt idx="1789">
                  <c:v>49941.8</c:v>
                </c:pt>
                <c:pt idx="1790">
                  <c:v>49953</c:v>
                </c:pt>
                <c:pt idx="1791">
                  <c:v>49959.5</c:v>
                </c:pt>
                <c:pt idx="1792">
                  <c:v>49968</c:v>
                </c:pt>
                <c:pt idx="1793">
                  <c:v>49976.2</c:v>
                </c:pt>
                <c:pt idx="1794">
                  <c:v>49984.3</c:v>
                </c:pt>
                <c:pt idx="1795">
                  <c:v>49994.3</c:v>
                </c:pt>
                <c:pt idx="1796">
                  <c:v>49998.3</c:v>
                </c:pt>
                <c:pt idx="1797">
                  <c:v>50006.2</c:v>
                </c:pt>
                <c:pt idx="1798">
                  <c:v>50016.1</c:v>
                </c:pt>
                <c:pt idx="1799">
                  <c:v>50026.1</c:v>
                </c:pt>
                <c:pt idx="1800">
                  <c:v>50034.3</c:v>
                </c:pt>
                <c:pt idx="1801">
                  <c:v>50040.6</c:v>
                </c:pt>
                <c:pt idx="1802">
                  <c:v>50049.1</c:v>
                </c:pt>
                <c:pt idx="1803">
                  <c:v>50060.2</c:v>
                </c:pt>
                <c:pt idx="1804">
                  <c:v>50067.1</c:v>
                </c:pt>
                <c:pt idx="1805">
                  <c:v>50076.6</c:v>
                </c:pt>
                <c:pt idx="1806">
                  <c:v>50086.5</c:v>
                </c:pt>
                <c:pt idx="1807">
                  <c:v>50099.6</c:v>
                </c:pt>
                <c:pt idx="1808">
                  <c:v>50113.4</c:v>
                </c:pt>
                <c:pt idx="1809">
                  <c:v>50127.9</c:v>
                </c:pt>
                <c:pt idx="1810">
                  <c:v>50143</c:v>
                </c:pt>
                <c:pt idx="1811">
                  <c:v>50155.5</c:v>
                </c:pt>
                <c:pt idx="1812">
                  <c:v>50165</c:v>
                </c:pt>
                <c:pt idx="1813">
                  <c:v>50178</c:v>
                </c:pt>
                <c:pt idx="1814">
                  <c:v>50191.199999999997</c:v>
                </c:pt>
                <c:pt idx="1815">
                  <c:v>50201.4</c:v>
                </c:pt>
                <c:pt idx="1816">
                  <c:v>50215</c:v>
                </c:pt>
                <c:pt idx="1817">
                  <c:v>50228.9</c:v>
                </c:pt>
                <c:pt idx="1818">
                  <c:v>50243</c:v>
                </c:pt>
                <c:pt idx="1819">
                  <c:v>50257.3</c:v>
                </c:pt>
                <c:pt idx="1820">
                  <c:v>50271.7</c:v>
                </c:pt>
                <c:pt idx="1821">
                  <c:v>50286.2</c:v>
                </c:pt>
                <c:pt idx="1822">
                  <c:v>50300.800000000003</c:v>
                </c:pt>
                <c:pt idx="1823">
                  <c:v>50315.6</c:v>
                </c:pt>
                <c:pt idx="1824">
                  <c:v>50326.6</c:v>
                </c:pt>
                <c:pt idx="1825">
                  <c:v>50345.2</c:v>
                </c:pt>
                <c:pt idx="1826">
                  <c:v>50352.6</c:v>
                </c:pt>
                <c:pt idx="1827">
                  <c:v>50371.199999999997</c:v>
                </c:pt>
                <c:pt idx="1828">
                  <c:v>50386</c:v>
                </c:pt>
                <c:pt idx="1829">
                  <c:v>50400.800000000003</c:v>
                </c:pt>
                <c:pt idx="1830">
                  <c:v>50419.199999999997</c:v>
                </c:pt>
                <c:pt idx="1831">
                  <c:v>50430.2</c:v>
                </c:pt>
                <c:pt idx="1832">
                  <c:v>50444.800000000003</c:v>
                </c:pt>
                <c:pt idx="1833">
                  <c:v>50459.199999999997</c:v>
                </c:pt>
                <c:pt idx="1834">
                  <c:v>50470</c:v>
                </c:pt>
                <c:pt idx="1835">
                  <c:v>50484.2</c:v>
                </c:pt>
                <c:pt idx="1836">
                  <c:v>50498.2</c:v>
                </c:pt>
                <c:pt idx="1837">
                  <c:v>50508.5</c:v>
                </c:pt>
                <c:pt idx="1838">
                  <c:v>50522.1</c:v>
                </c:pt>
                <c:pt idx="1839">
                  <c:v>50542.1</c:v>
                </c:pt>
                <c:pt idx="1840">
                  <c:v>50552</c:v>
                </c:pt>
                <c:pt idx="1841">
                  <c:v>50564.9</c:v>
                </c:pt>
                <c:pt idx="1842">
                  <c:v>50580.9</c:v>
                </c:pt>
                <c:pt idx="1843">
                  <c:v>50590.400000000001</c:v>
                </c:pt>
                <c:pt idx="1844">
                  <c:v>50603</c:v>
                </c:pt>
                <c:pt idx="1845">
                  <c:v>50615.4</c:v>
                </c:pt>
                <c:pt idx="1846">
                  <c:v>50627.8</c:v>
                </c:pt>
                <c:pt idx="1847">
                  <c:v>50637</c:v>
                </c:pt>
                <c:pt idx="1848">
                  <c:v>50649.2</c:v>
                </c:pt>
                <c:pt idx="1849">
                  <c:v>50664.5</c:v>
                </c:pt>
                <c:pt idx="1850">
                  <c:v>50676.6</c:v>
                </c:pt>
                <c:pt idx="1851">
                  <c:v>50688.800000000003</c:v>
                </c:pt>
                <c:pt idx="1852">
                  <c:v>50704</c:v>
                </c:pt>
                <c:pt idx="1853">
                  <c:v>50716.1</c:v>
                </c:pt>
                <c:pt idx="1854">
                  <c:v>50728.3</c:v>
                </c:pt>
                <c:pt idx="1855">
                  <c:v>50740.5</c:v>
                </c:pt>
                <c:pt idx="1856">
                  <c:v>50752.800000000003</c:v>
                </c:pt>
                <c:pt idx="1857">
                  <c:v>50762.1</c:v>
                </c:pt>
                <c:pt idx="1858">
                  <c:v>50777.7</c:v>
                </c:pt>
                <c:pt idx="1859">
                  <c:v>50793.4</c:v>
                </c:pt>
                <c:pt idx="1860">
                  <c:v>50806.2</c:v>
                </c:pt>
                <c:pt idx="1861">
                  <c:v>50819</c:v>
                </c:pt>
                <c:pt idx="1862">
                  <c:v>50832.1</c:v>
                </c:pt>
                <c:pt idx="1863">
                  <c:v>50848.6</c:v>
                </c:pt>
                <c:pt idx="1864">
                  <c:v>50858.6</c:v>
                </c:pt>
                <c:pt idx="1865">
                  <c:v>50872.2</c:v>
                </c:pt>
                <c:pt idx="1866">
                  <c:v>50886</c:v>
                </c:pt>
                <c:pt idx="1867">
                  <c:v>50896.5</c:v>
                </c:pt>
                <c:pt idx="1868">
                  <c:v>50914.5</c:v>
                </c:pt>
                <c:pt idx="1869">
                  <c:v>50929.2</c:v>
                </c:pt>
                <c:pt idx="1870">
                  <c:v>50940.4</c:v>
                </c:pt>
                <c:pt idx="1871">
                  <c:v>50963.3</c:v>
                </c:pt>
                <c:pt idx="1872">
                  <c:v>50974.9</c:v>
                </c:pt>
                <c:pt idx="1873">
                  <c:v>50990.6</c:v>
                </c:pt>
                <c:pt idx="1874">
                  <c:v>51006.5</c:v>
                </c:pt>
                <c:pt idx="1875">
                  <c:v>51022.6</c:v>
                </c:pt>
                <c:pt idx="1876">
                  <c:v>51038.7</c:v>
                </c:pt>
                <c:pt idx="1877">
                  <c:v>51055</c:v>
                </c:pt>
                <c:pt idx="1878">
                  <c:v>51067.3</c:v>
                </c:pt>
                <c:pt idx="1879">
                  <c:v>51087.8</c:v>
                </c:pt>
                <c:pt idx="1880">
                  <c:v>51104.3</c:v>
                </c:pt>
                <c:pt idx="1881">
                  <c:v>51120.800000000003</c:v>
                </c:pt>
                <c:pt idx="1882">
                  <c:v>51137.3</c:v>
                </c:pt>
                <c:pt idx="1883">
                  <c:v>51153.8</c:v>
                </c:pt>
                <c:pt idx="1884">
                  <c:v>51162</c:v>
                </c:pt>
                <c:pt idx="1885">
                  <c:v>51178.400000000001</c:v>
                </c:pt>
                <c:pt idx="1886">
                  <c:v>51190.6</c:v>
                </c:pt>
                <c:pt idx="1887">
                  <c:v>51206.8</c:v>
                </c:pt>
                <c:pt idx="1888">
                  <c:v>51218.8</c:v>
                </c:pt>
                <c:pt idx="1889">
                  <c:v>51238.8</c:v>
                </c:pt>
                <c:pt idx="1890">
                  <c:v>51254.5</c:v>
                </c:pt>
                <c:pt idx="1891">
                  <c:v>51273.9</c:v>
                </c:pt>
                <c:pt idx="1892">
                  <c:v>51285.3</c:v>
                </c:pt>
                <c:pt idx="1893">
                  <c:v>51300.4</c:v>
                </c:pt>
                <c:pt idx="1894">
                  <c:v>51311.5</c:v>
                </c:pt>
                <c:pt idx="1895">
                  <c:v>51326.1</c:v>
                </c:pt>
                <c:pt idx="1896">
                  <c:v>51336.800000000003</c:v>
                </c:pt>
                <c:pt idx="1897">
                  <c:v>51350.8</c:v>
                </c:pt>
                <c:pt idx="1898">
                  <c:v>51364.4</c:v>
                </c:pt>
                <c:pt idx="1899">
                  <c:v>51371.1</c:v>
                </c:pt>
                <c:pt idx="1900">
                  <c:v>51387.3</c:v>
                </c:pt>
                <c:pt idx="1901">
                  <c:v>51402.8</c:v>
                </c:pt>
                <c:pt idx="1902">
                  <c:v>51411.8</c:v>
                </c:pt>
                <c:pt idx="1903">
                  <c:v>51426.3</c:v>
                </c:pt>
                <c:pt idx="1904">
                  <c:v>51434.8</c:v>
                </c:pt>
                <c:pt idx="1905">
                  <c:v>51445.8</c:v>
                </c:pt>
                <c:pt idx="1906">
                  <c:v>51453.9</c:v>
                </c:pt>
                <c:pt idx="1907">
                  <c:v>51467</c:v>
                </c:pt>
                <c:pt idx="1908">
                  <c:v>51477.3</c:v>
                </c:pt>
                <c:pt idx="1909">
                  <c:v>51487.5</c:v>
                </c:pt>
                <c:pt idx="1910">
                  <c:v>51497.5</c:v>
                </c:pt>
                <c:pt idx="1911">
                  <c:v>51507.4</c:v>
                </c:pt>
                <c:pt idx="1912">
                  <c:v>51519.7</c:v>
                </c:pt>
                <c:pt idx="1913">
                  <c:v>51527.1</c:v>
                </c:pt>
                <c:pt idx="1914">
                  <c:v>51537</c:v>
                </c:pt>
                <c:pt idx="1915">
                  <c:v>51544.5</c:v>
                </c:pt>
                <c:pt idx="1916">
                  <c:v>51554.5</c:v>
                </c:pt>
                <c:pt idx="1917">
                  <c:v>51562</c:v>
                </c:pt>
                <c:pt idx="1918">
                  <c:v>51572.3</c:v>
                </c:pt>
                <c:pt idx="1919">
                  <c:v>51582.7</c:v>
                </c:pt>
                <c:pt idx="1920">
                  <c:v>51593.4</c:v>
                </c:pt>
                <c:pt idx="1921">
                  <c:v>51604.3</c:v>
                </c:pt>
                <c:pt idx="1922">
                  <c:v>51615.5</c:v>
                </c:pt>
                <c:pt idx="1923">
                  <c:v>51627</c:v>
                </c:pt>
                <c:pt idx="1924">
                  <c:v>51638.9</c:v>
                </c:pt>
                <c:pt idx="1925">
                  <c:v>51651.3</c:v>
                </c:pt>
                <c:pt idx="1926">
                  <c:v>51664</c:v>
                </c:pt>
                <c:pt idx="1927">
                  <c:v>51670.6</c:v>
                </c:pt>
                <c:pt idx="1928">
                  <c:v>51691</c:v>
                </c:pt>
                <c:pt idx="1929">
                  <c:v>51701.7</c:v>
                </c:pt>
                <c:pt idx="1930">
                  <c:v>51716.4</c:v>
                </c:pt>
                <c:pt idx="1931">
                  <c:v>51731.8</c:v>
                </c:pt>
                <c:pt idx="1932">
                  <c:v>51748.2</c:v>
                </c:pt>
                <c:pt idx="1933">
                  <c:v>51770.3</c:v>
                </c:pt>
                <c:pt idx="1934">
                  <c:v>51794</c:v>
                </c:pt>
                <c:pt idx="1935">
                  <c:v>51809</c:v>
                </c:pt>
                <c:pt idx="1936">
                  <c:v>51835</c:v>
                </c:pt>
                <c:pt idx="1937">
                  <c:v>51856.7</c:v>
                </c:pt>
                <c:pt idx="1938">
                  <c:v>51873.5</c:v>
                </c:pt>
                <c:pt idx="1939">
                  <c:v>51896.5</c:v>
                </c:pt>
                <c:pt idx="1940">
                  <c:v>51920</c:v>
                </c:pt>
                <c:pt idx="1941">
                  <c:v>51944.1</c:v>
                </c:pt>
                <c:pt idx="1942">
                  <c:v>51968.7</c:v>
                </c:pt>
                <c:pt idx="1943">
                  <c:v>51993.599999999999</c:v>
                </c:pt>
                <c:pt idx="1944">
                  <c:v>52018.9</c:v>
                </c:pt>
                <c:pt idx="1945">
                  <c:v>52044.4</c:v>
                </c:pt>
                <c:pt idx="1946">
                  <c:v>52063.6</c:v>
                </c:pt>
                <c:pt idx="1947">
                  <c:v>52089.4</c:v>
                </c:pt>
                <c:pt idx="1948">
                  <c:v>52115.1</c:v>
                </c:pt>
                <c:pt idx="1949">
                  <c:v>52140.9</c:v>
                </c:pt>
                <c:pt idx="1950">
                  <c:v>52166.5</c:v>
                </c:pt>
                <c:pt idx="1951">
                  <c:v>52192</c:v>
                </c:pt>
                <c:pt idx="1952">
                  <c:v>52223.4</c:v>
                </c:pt>
                <c:pt idx="1953">
                  <c:v>52248.2</c:v>
                </c:pt>
                <c:pt idx="1954">
                  <c:v>52279.1</c:v>
                </c:pt>
                <c:pt idx="1955">
                  <c:v>52304.4</c:v>
                </c:pt>
                <c:pt idx="1956">
                  <c:v>52330</c:v>
                </c:pt>
                <c:pt idx="1957">
                  <c:v>52356</c:v>
                </c:pt>
                <c:pt idx="1958">
                  <c:v>52382.3</c:v>
                </c:pt>
                <c:pt idx="1959">
                  <c:v>52408.800000000003</c:v>
                </c:pt>
                <c:pt idx="1960">
                  <c:v>52442.2</c:v>
                </c:pt>
                <c:pt idx="1961">
                  <c:v>52469</c:v>
                </c:pt>
                <c:pt idx="1962">
                  <c:v>52502.7</c:v>
                </c:pt>
                <c:pt idx="1963">
                  <c:v>52522.8</c:v>
                </c:pt>
                <c:pt idx="1964">
                  <c:v>52556.4</c:v>
                </c:pt>
                <c:pt idx="1965">
                  <c:v>52583.1</c:v>
                </c:pt>
                <c:pt idx="1966">
                  <c:v>52603</c:v>
                </c:pt>
                <c:pt idx="1967">
                  <c:v>52635.9</c:v>
                </c:pt>
                <c:pt idx="1968">
                  <c:v>52662</c:v>
                </c:pt>
                <c:pt idx="1969">
                  <c:v>52674.8</c:v>
                </c:pt>
                <c:pt idx="1970">
                  <c:v>52700.4</c:v>
                </c:pt>
                <c:pt idx="1971">
                  <c:v>52731.6</c:v>
                </c:pt>
                <c:pt idx="1972">
                  <c:v>52756.1</c:v>
                </c:pt>
                <c:pt idx="1973">
                  <c:v>52774.2</c:v>
                </c:pt>
                <c:pt idx="1974">
                  <c:v>52797.9</c:v>
                </c:pt>
                <c:pt idx="1975">
                  <c:v>52815.6</c:v>
                </c:pt>
                <c:pt idx="1976">
                  <c:v>52838.9</c:v>
                </c:pt>
                <c:pt idx="1977">
                  <c:v>52856.4</c:v>
                </c:pt>
                <c:pt idx="1978">
                  <c:v>52879.4</c:v>
                </c:pt>
                <c:pt idx="1979">
                  <c:v>52902.3</c:v>
                </c:pt>
                <c:pt idx="1980">
                  <c:v>52913.599999999999</c:v>
                </c:pt>
                <c:pt idx="1981">
                  <c:v>52941.9</c:v>
                </c:pt>
                <c:pt idx="1982">
                  <c:v>52964.2</c:v>
                </c:pt>
                <c:pt idx="1983">
                  <c:v>52992</c:v>
                </c:pt>
                <c:pt idx="1984">
                  <c:v>53014</c:v>
                </c:pt>
                <c:pt idx="1985">
                  <c:v>53030.400000000001</c:v>
                </c:pt>
                <c:pt idx="1986">
                  <c:v>53057.599999999999</c:v>
                </c:pt>
                <c:pt idx="1987">
                  <c:v>53079.1</c:v>
                </c:pt>
                <c:pt idx="1988">
                  <c:v>53100.5</c:v>
                </c:pt>
                <c:pt idx="1989">
                  <c:v>53116.5</c:v>
                </c:pt>
                <c:pt idx="1990">
                  <c:v>53137.7</c:v>
                </c:pt>
                <c:pt idx="1991">
                  <c:v>53164</c:v>
                </c:pt>
                <c:pt idx="1992">
                  <c:v>53184.9</c:v>
                </c:pt>
                <c:pt idx="1993">
                  <c:v>53205.599999999999</c:v>
                </c:pt>
                <c:pt idx="1994">
                  <c:v>53226.3</c:v>
                </c:pt>
                <c:pt idx="1995">
                  <c:v>53246.8</c:v>
                </c:pt>
                <c:pt idx="1996">
                  <c:v>53262.2</c:v>
                </c:pt>
                <c:pt idx="1997">
                  <c:v>53277.599999999999</c:v>
                </c:pt>
                <c:pt idx="1998">
                  <c:v>53298</c:v>
                </c:pt>
                <c:pt idx="1999">
                  <c:v>53318.5</c:v>
                </c:pt>
                <c:pt idx="2000">
                  <c:v>53338.9</c:v>
                </c:pt>
                <c:pt idx="2001">
                  <c:v>53364.3</c:v>
                </c:pt>
                <c:pt idx="2002">
                  <c:v>53379.4</c:v>
                </c:pt>
                <c:pt idx="2003">
                  <c:v>53399.6</c:v>
                </c:pt>
                <c:pt idx="2004">
                  <c:v>53419.6</c:v>
                </c:pt>
                <c:pt idx="2005">
                  <c:v>53439.6</c:v>
                </c:pt>
                <c:pt idx="2006">
                  <c:v>53454.400000000001</c:v>
                </c:pt>
                <c:pt idx="2007">
                  <c:v>53474.1</c:v>
                </c:pt>
                <c:pt idx="2008">
                  <c:v>53493.599999999999</c:v>
                </c:pt>
                <c:pt idx="2009">
                  <c:v>53513</c:v>
                </c:pt>
                <c:pt idx="2010">
                  <c:v>53532.1</c:v>
                </c:pt>
                <c:pt idx="2011">
                  <c:v>53551</c:v>
                </c:pt>
                <c:pt idx="2012">
                  <c:v>53574.400000000001</c:v>
                </c:pt>
                <c:pt idx="2013">
                  <c:v>53592.7</c:v>
                </c:pt>
                <c:pt idx="2014">
                  <c:v>53610.9</c:v>
                </c:pt>
                <c:pt idx="2015">
                  <c:v>53628.7</c:v>
                </c:pt>
                <c:pt idx="2016">
                  <c:v>53646.3</c:v>
                </c:pt>
                <c:pt idx="2017">
                  <c:v>53659.3</c:v>
                </c:pt>
                <c:pt idx="2018">
                  <c:v>53676.3</c:v>
                </c:pt>
                <c:pt idx="2019">
                  <c:v>53693</c:v>
                </c:pt>
                <c:pt idx="2020">
                  <c:v>53709.3</c:v>
                </c:pt>
                <c:pt idx="2021">
                  <c:v>53729.3</c:v>
                </c:pt>
                <c:pt idx="2022">
                  <c:v>53748.800000000003</c:v>
                </c:pt>
                <c:pt idx="2023">
                  <c:v>53768</c:v>
                </c:pt>
                <c:pt idx="2024">
                  <c:v>53779.3</c:v>
                </c:pt>
                <c:pt idx="2025">
                  <c:v>53797.9</c:v>
                </c:pt>
                <c:pt idx="2026">
                  <c:v>53816.1</c:v>
                </c:pt>
                <c:pt idx="2027">
                  <c:v>53826.9</c:v>
                </c:pt>
                <c:pt idx="2028">
                  <c:v>53841.2</c:v>
                </c:pt>
                <c:pt idx="2029">
                  <c:v>53855.3</c:v>
                </c:pt>
                <c:pt idx="2030">
                  <c:v>53876.2</c:v>
                </c:pt>
                <c:pt idx="2031">
                  <c:v>53886.5</c:v>
                </c:pt>
                <c:pt idx="2032">
                  <c:v>53910.5</c:v>
                </c:pt>
                <c:pt idx="2033">
                  <c:v>53920.6</c:v>
                </c:pt>
                <c:pt idx="2034">
                  <c:v>53934.2</c:v>
                </c:pt>
                <c:pt idx="2035">
                  <c:v>53947.7</c:v>
                </c:pt>
                <c:pt idx="2036">
                  <c:v>53957.8</c:v>
                </c:pt>
                <c:pt idx="2037">
                  <c:v>53971.199999999997</c:v>
                </c:pt>
                <c:pt idx="2038">
                  <c:v>53988</c:v>
                </c:pt>
                <c:pt idx="2039">
                  <c:v>53994.8</c:v>
                </c:pt>
                <c:pt idx="2040">
                  <c:v>54011.7</c:v>
                </c:pt>
                <c:pt idx="2041">
                  <c:v>54025.2</c:v>
                </c:pt>
                <c:pt idx="2042">
                  <c:v>54042.3</c:v>
                </c:pt>
                <c:pt idx="2043">
                  <c:v>54056.1</c:v>
                </c:pt>
                <c:pt idx="2044">
                  <c:v>54073.4</c:v>
                </c:pt>
                <c:pt idx="2045">
                  <c:v>54094.5</c:v>
                </c:pt>
                <c:pt idx="2046">
                  <c:v>54112.2</c:v>
                </c:pt>
                <c:pt idx="2047">
                  <c:v>54122.5</c:v>
                </c:pt>
                <c:pt idx="2048">
                  <c:v>54135.8</c:v>
                </c:pt>
                <c:pt idx="2049">
                  <c:v>54148.9</c:v>
                </c:pt>
                <c:pt idx="2050">
                  <c:v>54164.7</c:v>
                </c:pt>
                <c:pt idx="2051">
                  <c:v>54177.1</c:v>
                </c:pt>
                <c:pt idx="2052">
                  <c:v>54189.3</c:v>
                </c:pt>
                <c:pt idx="2053">
                  <c:v>54204.4</c:v>
                </c:pt>
                <c:pt idx="2054">
                  <c:v>54213.4</c:v>
                </c:pt>
                <c:pt idx="2055">
                  <c:v>54225.4</c:v>
                </c:pt>
                <c:pt idx="2056">
                  <c:v>54237.4</c:v>
                </c:pt>
                <c:pt idx="2057">
                  <c:v>54249.5</c:v>
                </c:pt>
                <c:pt idx="2058">
                  <c:v>54261.8</c:v>
                </c:pt>
                <c:pt idx="2059">
                  <c:v>54274.3</c:v>
                </c:pt>
                <c:pt idx="2060">
                  <c:v>54290.400000000001</c:v>
                </c:pt>
                <c:pt idx="2061">
                  <c:v>54300.2</c:v>
                </c:pt>
                <c:pt idx="2062">
                  <c:v>54317.2</c:v>
                </c:pt>
                <c:pt idx="2063">
                  <c:v>54331.199999999997</c:v>
                </c:pt>
                <c:pt idx="2064">
                  <c:v>54342.1</c:v>
                </c:pt>
                <c:pt idx="2065">
                  <c:v>54357</c:v>
                </c:pt>
                <c:pt idx="2066">
                  <c:v>54372.6</c:v>
                </c:pt>
                <c:pt idx="2067">
                  <c:v>54388.9</c:v>
                </c:pt>
                <c:pt idx="2068">
                  <c:v>54405.9</c:v>
                </c:pt>
                <c:pt idx="2069">
                  <c:v>54423.6</c:v>
                </c:pt>
                <c:pt idx="2070">
                  <c:v>54447</c:v>
                </c:pt>
                <c:pt idx="2071">
                  <c:v>54466.7</c:v>
                </c:pt>
                <c:pt idx="2072">
                  <c:v>54492.7</c:v>
                </c:pt>
                <c:pt idx="2073">
                  <c:v>54510.5</c:v>
                </c:pt>
                <c:pt idx="2074">
                  <c:v>54538</c:v>
                </c:pt>
                <c:pt idx="2075">
                  <c:v>54569.599999999999</c:v>
                </c:pt>
                <c:pt idx="2076">
                  <c:v>54613.7</c:v>
                </c:pt>
                <c:pt idx="2077">
                  <c:v>54652.1</c:v>
                </c:pt>
                <c:pt idx="2078">
                  <c:v>54703</c:v>
                </c:pt>
                <c:pt idx="2079">
                  <c:v>54745.3</c:v>
                </c:pt>
                <c:pt idx="2080">
                  <c:v>54788.5</c:v>
                </c:pt>
                <c:pt idx="2081">
                  <c:v>54842.7</c:v>
                </c:pt>
                <c:pt idx="2082">
                  <c:v>54885.7</c:v>
                </c:pt>
                <c:pt idx="2083">
                  <c:v>54917.2</c:v>
                </c:pt>
                <c:pt idx="2084">
                  <c:v>54947.9</c:v>
                </c:pt>
                <c:pt idx="2085">
                  <c:v>54987.199999999997</c:v>
                </c:pt>
                <c:pt idx="2086">
                  <c:v>55032.7</c:v>
                </c:pt>
                <c:pt idx="2087">
                  <c:v>55057.7</c:v>
                </c:pt>
                <c:pt idx="2088">
                  <c:v>55094.7</c:v>
                </c:pt>
                <c:pt idx="2089">
                  <c:v>55120.1</c:v>
                </c:pt>
                <c:pt idx="2090">
                  <c:v>55155.5</c:v>
                </c:pt>
                <c:pt idx="2091">
                  <c:v>55177.8</c:v>
                </c:pt>
                <c:pt idx="2092">
                  <c:v>55199.199999999997</c:v>
                </c:pt>
                <c:pt idx="2093">
                  <c:v>55219.7</c:v>
                </c:pt>
                <c:pt idx="2094">
                  <c:v>55234.6</c:v>
                </c:pt>
                <c:pt idx="2095">
                  <c:v>55249.1</c:v>
                </c:pt>
                <c:pt idx="2096">
                  <c:v>55272.5</c:v>
                </c:pt>
                <c:pt idx="2097">
                  <c:v>55286.1</c:v>
                </c:pt>
                <c:pt idx="2098">
                  <c:v>55308.1</c:v>
                </c:pt>
                <c:pt idx="2099">
                  <c:v>55325.4</c:v>
                </c:pt>
                <c:pt idx="2100">
                  <c:v>55346.5</c:v>
                </c:pt>
                <c:pt idx="2101">
                  <c:v>55363.1</c:v>
                </c:pt>
                <c:pt idx="2102">
                  <c:v>55379.7</c:v>
                </c:pt>
                <c:pt idx="2103">
                  <c:v>55392.1</c:v>
                </c:pt>
                <c:pt idx="2104">
                  <c:v>55412.800000000003</c:v>
                </c:pt>
                <c:pt idx="2105">
                  <c:v>55429.5</c:v>
                </c:pt>
                <c:pt idx="2106">
                  <c:v>55446.400000000001</c:v>
                </c:pt>
                <c:pt idx="2107">
                  <c:v>55468</c:v>
                </c:pt>
                <c:pt idx="2108">
                  <c:v>55485.7</c:v>
                </c:pt>
                <c:pt idx="2109">
                  <c:v>55503.9</c:v>
                </c:pt>
                <c:pt idx="2110">
                  <c:v>55522.5</c:v>
                </c:pt>
                <c:pt idx="2111">
                  <c:v>55541.3</c:v>
                </c:pt>
                <c:pt idx="2112">
                  <c:v>55560.1</c:v>
                </c:pt>
                <c:pt idx="2113">
                  <c:v>55574.2</c:v>
                </c:pt>
                <c:pt idx="2114">
                  <c:v>55593.2</c:v>
                </c:pt>
                <c:pt idx="2115">
                  <c:v>55612.1</c:v>
                </c:pt>
                <c:pt idx="2116">
                  <c:v>55631.1</c:v>
                </c:pt>
                <c:pt idx="2117">
                  <c:v>55650.1</c:v>
                </c:pt>
                <c:pt idx="2118">
                  <c:v>55669.1</c:v>
                </c:pt>
                <c:pt idx="2119">
                  <c:v>55692.9</c:v>
                </c:pt>
                <c:pt idx="2120">
                  <c:v>55711.8</c:v>
                </c:pt>
                <c:pt idx="2121">
                  <c:v>55730.8</c:v>
                </c:pt>
                <c:pt idx="2122">
                  <c:v>55744.9</c:v>
                </c:pt>
                <c:pt idx="2123">
                  <c:v>55763.7</c:v>
                </c:pt>
                <c:pt idx="2124">
                  <c:v>55777.8</c:v>
                </c:pt>
                <c:pt idx="2125">
                  <c:v>55796.5</c:v>
                </c:pt>
                <c:pt idx="2126">
                  <c:v>55815.1</c:v>
                </c:pt>
                <c:pt idx="2127">
                  <c:v>55833.5</c:v>
                </c:pt>
                <c:pt idx="2128">
                  <c:v>55851.8</c:v>
                </c:pt>
                <c:pt idx="2129">
                  <c:v>55874.6</c:v>
                </c:pt>
                <c:pt idx="2130">
                  <c:v>55897</c:v>
                </c:pt>
                <c:pt idx="2131">
                  <c:v>55910.400000000001</c:v>
                </c:pt>
                <c:pt idx="2132">
                  <c:v>55932.4</c:v>
                </c:pt>
                <c:pt idx="2133">
                  <c:v>55945.5</c:v>
                </c:pt>
                <c:pt idx="2134">
                  <c:v>55962.8</c:v>
                </c:pt>
                <c:pt idx="2135">
                  <c:v>55984.3</c:v>
                </c:pt>
                <c:pt idx="2136">
                  <c:v>56001.5</c:v>
                </c:pt>
                <c:pt idx="2137">
                  <c:v>56018.5</c:v>
                </c:pt>
                <c:pt idx="2138">
                  <c:v>56039.8</c:v>
                </c:pt>
                <c:pt idx="2139">
                  <c:v>56056.7</c:v>
                </c:pt>
                <c:pt idx="2140">
                  <c:v>56081.9</c:v>
                </c:pt>
                <c:pt idx="2141">
                  <c:v>56094.5</c:v>
                </c:pt>
                <c:pt idx="2142">
                  <c:v>56111.1</c:v>
                </c:pt>
                <c:pt idx="2143">
                  <c:v>56127.7</c:v>
                </c:pt>
                <c:pt idx="2144">
                  <c:v>56144.2</c:v>
                </c:pt>
                <c:pt idx="2145">
                  <c:v>56160.6</c:v>
                </c:pt>
                <c:pt idx="2146">
                  <c:v>56177</c:v>
                </c:pt>
                <c:pt idx="2147">
                  <c:v>56197.3</c:v>
                </c:pt>
                <c:pt idx="2148">
                  <c:v>56217.5</c:v>
                </c:pt>
                <c:pt idx="2149">
                  <c:v>56241.599999999999</c:v>
                </c:pt>
                <c:pt idx="2150">
                  <c:v>56261.5</c:v>
                </c:pt>
                <c:pt idx="2151">
                  <c:v>56277.4</c:v>
                </c:pt>
                <c:pt idx="2152">
                  <c:v>56293.2</c:v>
                </c:pt>
                <c:pt idx="2153">
                  <c:v>56308.800000000003</c:v>
                </c:pt>
                <c:pt idx="2154">
                  <c:v>56324.4</c:v>
                </c:pt>
                <c:pt idx="2155">
                  <c:v>56343.8</c:v>
                </c:pt>
                <c:pt idx="2156">
                  <c:v>56359.3</c:v>
                </c:pt>
                <c:pt idx="2157">
                  <c:v>56378.400000000001</c:v>
                </c:pt>
                <c:pt idx="2158">
                  <c:v>56397.4</c:v>
                </c:pt>
                <c:pt idx="2159">
                  <c:v>56405</c:v>
                </c:pt>
                <c:pt idx="2160">
                  <c:v>56420.1</c:v>
                </c:pt>
                <c:pt idx="2161">
                  <c:v>56431.3</c:v>
                </c:pt>
                <c:pt idx="2162">
                  <c:v>56446.3</c:v>
                </c:pt>
                <c:pt idx="2163">
                  <c:v>56461.3</c:v>
                </c:pt>
                <c:pt idx="2164">
                  <c:v>56472.7</c:v>
                </c:pt>
                <c:pt idx="2165">
                  <c:v>56487.9</c:v>
                </c:pt>
                <c:pt idx="2166">
                  <c:v>56507</c:v>
                </c:pt>
                <c:pt idx="2167">
                  <c:v>56522.3</c:v>
                </c:pt>
                <c:pt idx="2168">
                  <c:v>56541.5</c:v>
                </c:pt>
                <c:pt idx="2169">
                  <c:v>56553</c:v>
                </c:pt>
                <c:pt idx="2170">
                  <c:v>56568.3</c:v>
                </c:pt>
                <c:pt idx="2171">
                  <c:v>56579.7</c:v>
                </c:pt>
                <c:pt idx="2172">
                  <c:v>56591.199999999997</c:v>
                </c:pt>
                <c:pt idx="2173">
                  <c:v>56606.3</c:v>
                </c:pt>
                <c:pt idx="2174">
                  <c:v>56621.4</c:v>
                </c:pt>
                <c:pt idx="2175">
                  <c:v>56636.4</c:v>
                </c:pt>
                <c:pt idx="2176">
                  <c:v>56654.9</c:v>
                </c:pt>
                <c:pt idx="2177">
                  <c:v>56665.9</c:v>
                </c:pt>
                <c:pt idx="2178">
                  <c:v>56684</c:v>
                </c:pt>
                <c:pt idx="2179">
                  <c:v>56698.3</c:v>
                </c:pt>
                <c:pt idx="2180">
                  <c:v>56712.3</c:v>
                </c:pt>
                <c:pt idx="2181">
                  <c:v>56722.7</c:v>
                </c:pt>
                <c:pt idx="2182">
                  <c:v>56739.7</c:v>
                </c:pt>
                <c:pt idx="2183">
                  <c:v>56753</c:v>
                </c:pt>
                <c:pt idx="2184">
                  <c:v>56769.2</c:v>
                </c:pt>
                <c:pt idx="2185">
                  <c:v>56788</c:v>
                </c:pt>
                <c:pt idx="2186">
                  <c:v>56800.1</c:v>
                </c:pt>
                <c:pt idx="2187">
                  <c:v>56814.7</c:v>
                </c:pt>
                <c:pt idx="2188">
                  <c:v>56828.7</c:v>
                </c:pt>
                <c:pt idx="2189">
                  <c:v>56839.4</c:v>
                </c:pt>
                <c:pt idx="2190">
                  <c:v>56847.1</c:v>
                </c:pt>
                <c:pt idx="2191">
                  <c:v>56857</c:v>
                </c:pt>
                <c:pt idx="2192">
                  <c:v>56866.400000000001</c:v>
                </c:pt>
                <c:pt idx="2193">
                  <c:v>56875.3</c:v>
                </c:pt>
                <c:pt idx="2194">
                  <c:v>56885.7</c:v>
                </c:pt>
                <c:pt idx="2195">
                  <c:v>56893.599999999999</c:v>
                </c:pt>
                <c:pt idx="2196">
                  <c:v>56902.9</c:v>
                </c:pt>
                <c:pt idx="2197">
                  <c:v>56909.9</c:v>
                </c:pt>
                <c:pt idx="2198">
                  <c:v>56916.7</c:v>
                </c:pt>
                <c:pt idx="2199">
                  <c:v>56923.199999999997</c:v>
                </c:pt>
                <c:pt idx="2200">
                  <c:v>56928</c:v>
                </c:pt>
                <c:pt idx="2201">
                  <c:v>56934.1</c:v>
                </c:pt>
                <c:pt idx="2202">
                  <c:v>56941.7</c:v>
                </c:pt>
                <c:pt idx="2203">
                  <c:v>56946.2</c:v>
                </c:pt>
                <c:pt idx="2204">
                  <c:v>56955.1</c:v>
                </c:pt>
                <c:pt idx="2205">
                  <c:v>56961.1</c:v>
                </c:pt>
                <c:pt idx="2206">
                  <c:v>56970.1</c:v>
                </c:pt>
                <c:pt idx="2207">
                  <c:v>56977.9</c:v>
                </c:pt>
                <c:pt idx="2208">
                  <c:v>56984.3</c:v>
                </c:pt>
                <c:pt idx="2209">
                  <c:v>56991</c:v>
                </c:pt>
                <c:pt idx="2210">
                  <c:v>56996.1</c:v>
                </c:pt>
                <c:pt idx="2211">
                  <c:v>57003.199999999997</c:v>
                </c:pt>
                <c:pt idx="2212">
                  <c:v>57010.7</c:v>
                </c:pt>
                <c:pt idx="2213">
                  <c:v>57020.6</c:v>
                </c:pt>
                <c:pt idx="2214">
                  <c:v>57031.199999999997</c:v>
                </c:pt>
                <c:pt idx="2215">
                  <c:v>57037.9</c:v>
                </c:pt>
                <c:pt idx="2216">
                  <c:v>57049.8</c:v>
                </c:pt>
                <c:pt idx="2217">
                  <c:v>57057.3</c:v>
                </c:pt>
                <c:pt idx="2218">
                  <c:v>57070.6</c:v>
                </c:pt>
                <c:pt idx="2219">
                  <c:v>57082</c:v>
                </c:pt>
                <c:pt idx="2220">
                  <c:v>57091.199999999997</c:v>
                </c:pt>
                <c:pt idx="2221">
                  <c:v>57105.1</c:v>
                </c:pt>
                <c:pt idx="2222">
                  <c:v>57125.1</c:v>
                </c:pt>
                <c:pt idx="2223">
                  <c:v>57147.8</c:v>
                </c:pt>
                <c:pt idx="2224">
                  <c:v>57178.1</c:v>
                </c:pt>
                <c:pt idx="2225">
                  <c:v>57211.5</c:v>
                </c:pt>
                <c:pt idx="2226">
                  <c:v>57241.3</c:v>
                </c:pt>
                <c:pt idx="2227">
                  <c:v>57266.2</c:v>
                </c:pt>
                <c:pt idx="2228">
                  <c:v>57292</c:v>
                </c:pt>
                <c:pt idx="2229">
                  <c:v>57325.2</c:v>
                </c:pt>
                <c:pt idx="2230">
                  <c:v>57352.4</c:v>
                </c:pt>
                <c:pt idx="2231">
                  <c:v>57380</c:v>
                </c:pt>
                <c:pt idx="2232">
                  <c:v>57407.9</c:v>
                </c:pt>
                <c:pt idx="2233">
                  <c:v>57443</c:v>
                </c:pt>
                <c:pt idx="2234">
                  <c:v>57471</c:v>
                </c:pt>
                <c:pt idx="2235">
                  <c:v>57498.9</c:v>
                </c:pt>
                <c:pt idx="2236">
                  <c:v>57526.6</c:v>
                </c:pt>
                <c:pt idx="2237">
                  <c:v>57547</c:v>
                </c:pt>
                <c:pt idx="2238">
                  <c:v>57573.9</c:v>
                </c:pt>
                <c:pt idx="2239">
                  <c:v>57600.2</c:v>
                </c:pt>
                <c:pt idx="2240">
                  <c:v>57627.199999999997</c:v>
                </c:pt>
                <c:pt idx="2241">
                  <c:v>57654.9</c:v>
                </c:pt>
                <c:pt idx="2242">
                  <c:v>57690.400000000001</c:v>
                </c:pt>
                <c:pt idx="2243">
                  <c:v>57719.5</c:v>
                </c:pt>
                <c:pt idx="2244">
                  <c:v>57756.4</c:v>
                </c:pt>
                <c:pt idx="2245">
                  <c:v>57786.3</c:v>
                </c:pt>
                <c:pt idx="2246">
                  <c:v>57816.4</c:v>
                </c:pt>
                <c:pt idx="2247">
                  <c:v>57839.1</c:v>
                </c:pt>
                <c:pt idx="2248">
                  <c:v>57877</c:v>
                </c:pt>
                <c:pt idx="2249">
                  <c:v>57907.199999999997</c:v>
                </c:pt>
                <c:pt idx="2250">
                  <c:v>57937.3</c:v>
                </c:pt>
                <c:pt idx="2251">
                  <c:v>57967.199999999997</c:v>
                </c:pt>
                <c:pt idx="2252">
                  <c:v>57996.7</c:v>
                </c:pt>
                <c:pt idx="2253">
                  <c:v>58032.9</c:v>
                </c:pt>
                <c:pt idx="2254">
                  <c:v>58061.3</c:v>
                </c:pt>
                <c:pt idx="2255">
                  <c:v>58089</c:v>
                </c:pt>
                <c:pt idx="2256">
                  <c:v>58116</c:v>
                </c:pt>
                <c:pt idx="2257">
                  <c:v>58135.7</c:v>
                </c:pt>
                <c:pt idx="2258">
                  <c:v>58167.7</c:v>
                </c:pt>
                <c:pt idx="2259">
                  <c:v>58193.1</c:v>
                </c:pt>
                <c:pt idx="2260">
                  <c:v>58212</c:v>
                </c:pt>
                <c:pt idx="2261">
                  <c:v>58237.2</c:v>
                </c:pt>
                <c:pt idx="2262">
                  <c:v>58268.4</c:v>
                </c:pt>
                <c:pt idx="2263">
                  <c:v>58293.2</c:v>
                </c:pt>
                <c:pt idx="2264">
                  <c:v>58317.7</c:v>
                </c:pt>
                <c:pt idx="2265">
                  <c:v>58335.9</c:v>
                </c:pt>
                <c:pt idx="2266">
                  <c:v>58360</c:v>
                </c:pt>
                <c:pt idx="2267">
                  <c:v>58377.8</c:v>
                </c:pt>
                <c:pt idx="2268">
                  <c:v>58407.1</c:v>
                </c:pt>
                <c:pt idx="2269">
                  <c:v>58424.4</c:v>
                </c:pt>
                <c:pt idx="2270">
                  <c:v>58452.800000000003</c:v>
                </c:pt>
                <c:pt idx="2271">
                  <c:v>58480.5</c:v>
                </c:pt>
                <c:pt idx="2272">
                  <c:v>58507.5</c:v>
                </c:pt>
                <c:pt idx="2273">
                  <c:v>58528.6</c:v>
                </c:pt>
                <c:pt idx="2274">
                  <c:v>58554.2</c:v>
                </c:pt>
                <c:pt idx="2275">
                  <c:v>58574</c:v>
                </c:pt>
                <c:pt idx="2276">
                  <c:v>58588.6</c:v>
                </c:pt>
                <c:pt idx="2277">
                  <c:v>58602.7</c:v>
                </c:pt>
                <c:pt idx="2278">
                  <c:v>58625.599999999999</c:v>
                </c:pt>
                <c:pt idx="2279">
                  <c:v>58638.9</c:v>
                </c:pt>
                <c:pt idx="2280">
                  <c:v>58660.6</c:v>
                </c:pt>
                <c:pt idx="2281">
                  <c:v>58677.4</c:v>
                </c:pt>
                <c:pt idx="2282">
                  <c:v>58697.8</c:v>
                </c:pt>
                <c:pt idx="2283">
                  <c:v>58713.8</c:v>
                </c:pt>
                <c:pt idx="2284">
                  <c:v>58729.4</c:v>
                </c:pt>
                <c:pt idx="2285">
                  <c:v>58744.7</c:v>
                </c:pt>
                <c:pt idx="2286">
                  <c:v>58759.7</c:v>
                </c:pt>
                <c:pt idx="2287">
                  <c:v>58767.1</c:v>
                </c:pt>
                <c:pt idx="2288">
                  <c:v>58785.4</c:v>
                </c:pt>
                <c:pt idx="2289">
                  <c:v>58799.8</c:v>
                </c:pt>
                <c:pt idx="2290">
                  <c:v>58817.599999999999</c:v>
                </c:pt>
                <c:pt idx="2291">
                  <c:v>58828.1</c:v>
                </c:pt>
                <c:pt idx="2292">
                  <c:v>58845.7</c:v>
                </c:pt>
                <c:pt idx="2293">
                  <c:v>58859.6</c:v>
                </c:pt>
                <c:pt idx="2294">
                  <c:v>58873.5</c:v>
                </c:pt>
                <c:pt idx="2295">
                  <c:v>58887.4</c:v>
                </c:pt>
                <c:pt idx="2296">
                  <c:v>58901.3</c:v>
                </c:pt>
                <c:pt idx="2297">
                  <c:v>58915.3</c:v>
                </c:pt>
                <c:pt idx="2298">
                  <c:v>58929.3</c:v>
                </c:pt>
                <c:pt idx="2299">
                  <c:v>58947.1</c:v>
                </c:pt>
                <c:pt idx="2300">
                  <c:v>58965.1</c:v>
                </c:pt>
                <c:pt idx="2301">
                  <c:v>58979.7</c:v>
                </c:pt>
                <c:pt idx="2302">
                  <c:v>58994.5</c:v>
                </c:pt>
                <c:pt idx="2303">
                  <c:v>59009.599999999999</c:v>
                </c:pt>
                <c:pt idx="2304">
                  <c:v>59024.9</c:v>
                </c:pt>
                <c:pt idx="2305">
                  <c:v>59040.2</c:v>
                </c:pt>
                <c:pt idx="2306">
                  <c:v>59051.8</c:v>
                </c:pt>
                <c:pt idx="2307">
                  <c:v>59067.4</c:v>
                </c:pt>
                <c:pt idx="2308">
                  <c:v>59086.9</c:v>
                </c:pt>
                <c:pt idx="2309">
                  <c:v>59106.6</c:v>
                </c:pt>
                <c:pt idx="2310">
                  <c:v>59126.3</c:v>
                </c:pt>
                <c:pt idx="2311">
                  <c:v>59146.1</c:v>
                </c:pt>
                <c:pt idx="2312">
                  <c:v>59162</c:v>
                </c:pt>
                <c:pt idx="2313">
                  <c:v>59181.9</c:v>
                </c:pt>
                <c:pt idx="2314">
                  <c:v>59197.7</c:v>
                </c:pt>
                <c:pt idx="2315">
                  <c:v>59213.599999999999</c:v>
                </c:pt>
                <c:pt idx="2316">
                  <c:v>59229.3</c:v>
                </c:pt>
                <c:pt idx="2317">
                  <c:v>59245.1</c:v>
                </c:pt>
                <c:pt idx="2318">
                  <c:v>59268.6</c:v>
                </c:pt>
                <c:pt idx="2319">
                  <c:v>59284.1</c:v>
                </c:pt>
                <c:pt idx="2320">
                  <c:v>59303.4</c:v>
                </c:pt>
                <c:pt idx="2321">
                  <c:v>59318.7</c:v>
                </c:pt>
                <c:pt idx="2322">
                  <c:v>59333.8</c:v>
                </c:pt>
                <c:pt idx="2323">
                  <c:v>59352.5</c:v>
                </c:pt>
                <c:pt idx="2324">
                  <c:v>59367.3</c:v>
                </c:pt>
                <c:pt idx="2325">
                  <c:v>59385.599999999999</c:v>
                </c:pt>
                <c:pt idx="2326">
                  <c:v>59399.9</c:v>
                </c:pt>
                <c:pt idx="2327">
                  <c:v>59414.1</c:v>
                </c:pt>
                <c:pt idx="2328">
                  <c:v>59431.5</c:v>
                </c:pt>
                <c:pt idx="2329">
                  <c:v>59445.1</c:v>
                </c:pt>
                <c:pt idx="2330">
                  <c:v>59461.8</c:v>
                </c:pt>
                <c:pt idx="2331">
                  <c:v>59471.5</c:v>
                </c:pt>
                <c:pt idx="2332">
                  <c:v>59484</c:v>
                </c:pt>
                <c:pt idx="2333">
                  <c:v>59496.2</c:v>
                </c:pt>
                <c:pt idx="2334">
                  <c:v>59505</c:v>
                </c:pt>
                <c:pt idx="2335">
                  <c:v>59519.4</c:v>
                </c:pt>
                <c:pt idx="2336">
                  <c:v>59530.6</c:v>
                </c:pt>
                <c:pt idx="2337">
                  <c:v>59541.5</c:v>
                </c:pt>
                <c:pt idx="2338">
                  <c:v>59554.9</c:v>
                </c:pt>
                <c:pt idx="2339">
                  <c:v>59565.4</c:v>
                </c:pt>
                <c:pt idx="2340">
                  <c:v>59578.3</c:v>
                </c:pt>
                <c:pt idx="2341">
                  <c:v>59588.6</c:v>
                </c:pt>
                <c:pt idx="2342">
                  <c:v>59601.4</c:v>
                </c:pt>
                <c:pt idx="2343">
                  <c:v>59609</c:v>
                </c:pt>
                <c:pt idx="2344">
                  <c:v>59624.4</c:v>
                </c:pt>
                <c:pt idx="2345">
                  <c:v>59634.8</c:v>
                </c:pt>
                <c:pt idx="2346">
                  <c:v>59650.6</c:v>
                </c:pt>
                <c:pt idx="2347">
                  <c:v>59661.3</c:v>
                </c:pt>
                <c:pt idx="2348">
                  <c:v>59675.1</c:v>
                </c:pt>
                <c:pt idx="2349">
                  <c:v>59686.400000000001</c:v>
                </c:pt>
                <c:pt idx="2350">
                  <c:v>59700.9</c:v>
                </c:pt>
                <c:pt idx="2351">
                  <c:v>59709.9</c:v>
                </c:pt>
                <c:pt idx="2352">
                  <c:v>59722.2</c:v>
                </c:pt>
                <c:pt idx="2353">
                  <c:v>59734.9</c:v>
                </c:pt>
                <c:pt idx="2354">
                  <c:v>59748.1</c:v>
                </c:pt>
                <c:pt idx="2355">
                  <c:v>59765.3</c:v>
                </c:pt>
                <c:pt idx="2356">
                  <c:v>59779.6</c:v>
                </c:pt>
                <c:pt idx="2357">
                  <c:v>59798.3</c:v>
                </c:pt>
                <c:pt idx="2358">
                  <c:v>59814</c:v>
                </c:pt>
                <c:pt idx="2359">
                  <c:v>59830.7</c:v>
                </c:pt>
                <c:pt idx="2360">
                  <c:v>59844.1</c:v>
                </c:pt>
                <c:pt idx="2361">
                  <c:v>59863</c:v>
                </c:pt>
                <c:pt idx="2362">
                  <c:v>59888.2</c:v>
                </c:pt>
                <c:pt idx="2363">
                  <c:v>59904.1</c:v>
                </c:pt>
                <c:pt idx="2364">
                  <c:v>59926.1</c:v>
                </c:pt>
                <c:pt idx="2365">
                  <c:v>59954.8</c:v>
                </c:pt>
                <c:pt idx="2366">
                  <c:v>59984.6</c:v>
                </c:pt>
                <c:pt idx="2367">
                  <c:v>60021.5</c:v>
                </c:pt>
                <c:pt idx="2368">
                  <c:v>60046.7</c:v>
                </c:pt>
                <c:pt idx="2369">
                  <c:v>60072.2</c:v>
                </c:pt>
                <c:pt idx="2370">
                  <c:v>60091.5</c:v>
                </c:pt>
                <c:pt idx="2371">
                  <c:v>60123.9</c:v>
                </c:pt>
                <c:pt idx="2372">
                  <c:v>60156.3</c:v>
                </c:pt>
                <c:pt idx="2373">
                  <c:v>60182.2</c:v>
                </c:pt>
                <c:pt idx="2374">
                  <c:v>60214.2</c:v>
                </c:pt>
                <c:pt idx="2375">
                  <c:v>60239.6</c:v>
                </c:pt>
                <c:pt idx="2376">
                  <c:v>60276.800000000003</c:v>
                </c:pt>
                <c:pt idx="2377">
                  <c:v>60306.9</c:v>
                </c:pt>
                <c:pt idx="2378">
                  <c:v>60330.400000000001</c:v>
                </c:pt>
                <c:pt idx="2379">
                  <c:v>60348</c:v>
                </c:pt>
                <c:pt idx="2380">
                  <c:v>60377.4</c:v>
                </c:pt>
                <c:pt idx="2381">
                  <c:v>60401</c:v>
                </c:pt>
                <c:pt idx="2382">
                  <c:v>60424.5</c:v>
                </c:pt>
                <c:pt idx="2383">
                  <c:v>60448.2</c:v>
                </c:pt>
                <c:pt idx="2384">
                  <c:v>60483.6</c:v>
                </c:pt>
                <c:pt idx="2385">
                  <c:v>60513.1</c:v>
                </c:pt>
                <c:pt idx="2386">
                  <c:v>60536.7</c:v>
                </c:pt>
                <c:pt idx="2387">
                  <c:v>60560.3</c:v>
                </c:pt>
                <c:pt idx="2388">
                  <c:v>60583.9</c:v>
                </c:pt>
                <c:pt idx="2389">
                  <c:v>60601.5</c:v>
                </c:pt>
                <c:pt idx="2390">
                  <c:v>60625</c:v>
                </c:pt>
                <c:pt idx="2391">
                  <c:v>60648.5</c:v>
                </c:pt>
                <c:pt idx="2392">
                  <c:v>60677.8</c:v>
                </c:pt>
                <c:pt idx="2393">
                  <c:v>60707</c:v>
                </c:pt>
                <c:pt idx="2394">
                  <c:v>60736</c:v>
                </c:pt>
                <c:pt idx="2395">
                  <c:v>60759.199999999997</c:v>
                </c:pt>
                <c:pt idx="2396">
                  <c:v>60782.3</c:v>
                </c:pt>
                <c:pt idx="2397">
                  <c:v>60805.2</c:v>
                </c:pt>
                <c:pt idx="2398">
                  <c:v>60822.400000000001</c:v>
                </c:pt>
                <c:pt idx="2399">
                  <c:v>60856.800000000003</c:v>
                </c:pt>
                <c:pt idx="2400">
                  <c:v>60874.2</c:v>
                </c:pt>
                <c:pt idx="2401">
                  <c:v>60897.4</c:v>
                </c:pt>
                <c:pt idx="2402">
                  <c:v>60926.5</c:v>
                </c:pt>
                <c:pt idx="2403">
                  <c:v>60955.6</c:v>
                </c:pt>
                <c:pt idx="2404">
                  <c:v>60984.800000000003</c:v>
                </c:pt>
                <c:pt idx="2405">
                  <c:v>61008</c:v>
                </c:pt>
                <c:pt idx="2406">
                  <c:v>61037</c:v>
                </c:pt>
                <c:pt idx="2407">
                  <c:v>61054.3</c:v>
                </c:pt>
                <c:pt idx="2408">
                  <c:v>61077.3</c:v>
                </c:pt>
                <c:pt idx="2409">
                  <c:v>61100.1</c:v>
                </c:pt>
                <c:pt idx="2410">
                  <c:v>61122.6</c:v>
                </c:pt>
                <c:pt idx="2411">
                  <c:v>61150.6</c:v>
                </c:pt>
                <c:pt idx="2412">
                  <c:v>61172.6</c:v>
                </c:pt>
                <c:pt idx="2413">
                  <c:v>61199.7</c:v>
                </c:pt>
                <c:pt idx="2414">
                  <c:v>61221</c:v>
                </c:pt>
                <c:pt idx="2415">
                  <c:v>61241.9</c:v>
                </c:pt>
                <c:pt idx="2416">
                  <c:v>61262.400000000001</c:v>
                </c:pt>
                <c:pt idx="2417">
                  <c:v>61282.5</c:v>
                </c:pt>
                <c:pt idx="2418">
                  <c:v>61307</c:v>
                </c:pt>
                <c:pt idx="2419">
                  <c:v>61326</c:v>
                </c:pt>
                <c:pt idx="2420">
                  <c:v>61349</c:v>
                </c:pt>
                <c:pt idx="2421">
                  <c:v>61366.9</c:v>
                </c:pt>
                <c:pt idx="2422">
                  <c:v>61393</c:v>
                </c:pt>
                <c:pt idx="2423">
                  <c:v>61410</c:v>
                </c:pt>
                <c:pt idx="2424">
                  <c:v>61426.7</c:v>
                </c:pt>
                <c:pt idx="2425">
                  <c:v>61447.199999999997</c:v>
                </c:pt>
                <c:pt idx="2426">
                  <c:v>61463.4</c:v>
                </c:pt>
                <c:pt idx="2427">
                  <c:v>61483.5</c:v>
                </c:pt>
                <c:pt idx="2428">
                  <c:v>61499.5</c:v>
                </c:pt>
                <c:pt idx="2429">
                  <c:v>61519.3</c:v>
                </c:pt>
                <c:pt idx="2430">
                  <c:v>61543.199999999997</c:v>
                </c:pt>
                <c:pt idx="2431">
                  <c:v>61559.199999999997</c:v>
                </c:pt>
                <c:pt idx="2432">
                  <c:v>61583.5</c:v>
                </c:pt>
                <c:pt idx="2433">
                  <c:v>61604</c:v>
                </c:pt>
                <c:pt idx="2434">
                  <c:v>61625</c:v>
                </c:pt>
                <c:pt idx="2435">
                  <c:v>61642</c:v>
                </c:pt>
                <c:pt idx="2436">
                  <c:v>61659.5</c:v>
                </c:pt>
                <c:pt idx="2437">
                  <c:v>61677.3</c:v>
                </c:pt>
                <c:pt idx="2438">
                  <c:v>61700.2</c:v>
                </c:pt>
                <c:pt idx="2439">
                  <c:v>61719.1</c:v>
                </c:pt>
                <c:pt idx="2440">
                  <c:v>61748.9</c:v>
                </c:pt>
                <c:pt idx="2441">
                  <c:v>61775.199999999997</c:v>
                </c:pt>
                <c:pt idx="2442">
                  <c:v>61802.6</c:v>
                </c:pt>
                <c:pt idx="2443">
                  <c:v>61825.2</c:v>
                </c:pt>
                <c:pt idx="2444">
                  <c:v>61848.3</c:v>
                </c:pt>
                <c:pt idx="2445">
                  <c:v>61871.8</c:v>
                </c:pt>
                <c:pt idx="2446">
                  <c:v>61895.6</c:v>
                </c:pt>
                <c:pt idx="2447">
                  <c:v>61919.6</c:v>
                </c:pt>
                <c:pt idx="2448">
                  <c:v>61937.599999999999</c:v>
                </c:pt>
                <c:pt idx="2449">
                  <c:v>61961.599999999999</c:v>
                </c:pt>
                <c:pt idx="2450">
                  <c:v>61997.4</c:v>
                </c:pt>
                <c:pt idx="2451">
                  <c:v>62021</c:v>
                </c:pt>
                <c:pt idx="2452">
                  <c:v>62044.3</c:v>
                </c:pt>
                <c:pt idx="2453">
                  <c:v>62067</c:v>
                </c:pt>
                <c:pt idx="2454">
                  <c:v>62094.7</c:v>
                </c:pt>
                <c:pt idx="2455">
                  <c:v>62116.1</c:v>
                </c:pt>
                <c:pt idx="2456">
                  <c:v>62131.6</c:v>
                </c:pt>
                <c:pt idx="2457">
                  <c:v>62151.5</c:v>
                </c:pt>
                <c:pt idx="2458">
                  <c:v>62175</c:v>
                </c:pt>
                <c:pt idx="2459">
                  <c:v>62205</c:v>
                </c:pt>
                <c:pt idx="2460">
                  <c:v>62224.5</c:v>
                </c:pt>
                <c:pt idx="2461">
                  <c:v>62239.6</c:v>
                </c:pt>
                <c:pt idx="2462">
                  <c:v>62254.5</c:v>
                </c:pt>
                <c:pt idx="2463">
                  <c:v>62269.1</c:v>
                </c:pt>
                <c:pt idx="2464">
                  <c:v>62286.9</c:v>
                </c:pt>
                <c:pt idx="2465">
                  <c:v>62300.800000000003</c:v>
                </c:pt>
                <c:pt idx="2466">
                  <c:v>62314.5</c:v>
                </c:pt>
                <c:pt idx="2467">
                  <c:v>62334.5</c:v>
                </c:pt>
                <c:pt idx="2468">
                  <c:v>62350.7</c:v>
                </c:pt>
                <c:pt idx="2469">
                  <c:v>62366.5</c:v>
                </c:pt>
                <c:pt idx="2470">
                  <c:v>62378.9</c:v>
                </c:pt>
                <c:pt idx="2471">
                  <c:v>62391.1</c:v>
                </c:pt>
                <c:pt idx="2472">
                  <c:v>62408.9</c:v>
                </c:pt>
                <c:pt idx="2473">
                  <c:v>62420.5</c:v>
                </c:pt>
                <c:pt idx="2474">
                  <c:v>62434.7</c:v>
                </c:pt>
                <c:pt idx="2475">
                  <c:v>62445.8</c:v>
                </c:pt>
                <c:pt idx="2476">
                  <c:v>62459.4</c:v>
                </c:pt>
                <c:pt idx="2477">
                  <c:v>62472.7</c:v>
                </c:pt>
                <c:pt idx="2478">
                  <c:v>62483.1</c:v>
                </c:pt>
                <c:pt idx="2479">
                  <c:v>62495.9</c:v>
                </c:pt>
                <c:pt idx="2480">
                  <c:v>62508.4</c:v>
                </c:pt>
                <c:pt idx="2481">
                  <c:v>62515.8</c:v>
                </c:pt>
                <c:pt idx="2482">
                  <c:v>62525.5</c:v>
                </c:pt>
                <c:pt idx="2483">
                  <c:v>62535</c:v>
                </c:pt>
                <c:pt idx="2484">
                  <c:v>62544.4</c:v>
                </c:pt>
                <c:pt idx="2485">
                  <c:v>62551.3</c:v>
                </c:pt>
                <c:pt idx="2486">
                  <c:v>62565</c:v>
                </c:pt>
                <c:pt idx="2487">
                  <c:v>62573.8</c:v>
                </c:pt>
                <c:pt idx="2488">
                  <c:v>62582.400000000001</c:v>
                </c:pt>
                <c:pt idx="2489">
                  <c:v>62592.800000000003</c:v>
                </c:pt>
                <c:pt idx="2490">
                  <c:v>62600.9</c:v>
                </c:pt>
                <c:pt idx="2491">
                  <c:v>62606.8</c:v>
                </c:pt>
                <c:pt idx="2492">
                  <c:v>62612.6</c:v>
                </c:pt>
                <c:pt idx="2493">
                  <c:v>62620.3</c:v>
                </c:pt>
                <c:pt idx="2494">
                  <c:v>62629.599999999999</c:v>
                </c:pt>
                <c:pt idx="2495">
                  <c:v>62636.9</c:v>
                </c:pt>
                <c:pt idx="2496">
                  <c:v>62645.8</c:v>
                </c:pt>
                <c:pt idx="2497">
                  <c:v>62652.800000000003</c:v>
                </c:pt>
                <c:pt idx="2498">
                  <c:v>62659.8</c:v>
                </c:pt>
                <c:pt idx="2499">
                  <c:v>62666.7</c:v>
                </c:pt>
                <c:pt idx="2500">
                  <c:v>62673.4</c:v>
                </c:pt>
                <c:pt idx="2501">
                  <c:v>62680.2</c:v>
                </c:pt>
                <c:pt idx="2502">
                  <c:v>62685.2</c:v>
                </c:pt>
                <c:pt idx="2503">
                  <c:v>62691.9</c:v>
                </c:pt>
                <c:pt idx="2504">
                  <c:v>62698.6</c:v>
                </c:pt>
                <c:pt idx="2505">
                  <c:v>62703.6</c:v>
                </c:pt>
                <c:pt idx="2506">
                  <c:v>62712</c:v>
                </c:pt>
                <c:pt idx="2507">
                  <c:v>62718.7</c:v>
                </c:pt>
                <c:pt idx="2508">
                  <c:v>62727.199999999997</c:v>
                </c:pt>
                <c:pt idx="2509">
                  <c:v>62734.1</c:v>
                </c:pt>
                <c:pt idx="2510">
                  <c:v>62741</c:v>
                </c:pt>
                <c:pt idx="2511">
                  <c:v>62748.1</c:v>
                </c:pt>
                <c:pt idx="2512">
                  <c:v>62755.199999999997</c:v>
                </c:pt>
                <c:pt idx="2513">
                  <c:v>62760.6</c:v>
                </c:pt>
                <c:pt idx="2514">
                  <c:v>62768</c:v>
                </c:pt>
                <c:pt idx="2515">
                  <c:v>62779.3</c:v>
                </c:pt>
                <c:pt idx="2516">
                  <c:v>62787</c:v>
                </c:pt>
                <c:pt idx="2517">
                  <c:v>62794.7</c:v>
                </c:pt>
                <c:pt idx="2518">
                  <c:v>62802.5</c:v>
                </c:pt>
                <c:pt idx="2519">
                  <c:v>62810.2</c:v>
                </c:pt>
                <c:pt idx="2520">
                  <c:v>62818</c:v>
                </c:pt>
                <c:pt idx="2521">
                  <c:v>62823.9</c:v>
                </c:pt>
                <c:pt idx="2522">
                  <c:v>62831.7</c:v>
                </c:pt>
                <c:pt idx="2523">
                  <c:v>62839.6</c:v>
                </c:pt>
                <c:pt idx="2524">
                  <c:v>62849.5</c:v>
                </c:pt>
                <c:pt idx="2525">
                  <c:v>62859.4</c:v>
                </c:pt>
                <c:pt idx="2526">
                  <c:v>62867.4</c:v>
                </c:pt>
                <c:pt idx="2527">
                  <c:v>62875.4</c:v>
                </c:pt>
                <c:pt idx="2528">
                  <c:v>62885.4</c:v>
                </c:pt>
                <c:pt idx="2529">
                  <c:v>62895.5</c:v>
                </c:pt>
                <c:pt idx="2530">
                  <c:v>62903.6</c:v>
                </c:pt>
                <c:pt idx="2531">
                  <c:v>62909.7</c:v>
                </c:pt>
                <c:pt idx="2532">
                  <c:v>62917.8</c:v>
                </c:pt>
                <c:pt idx="2533">
                  <c:v>62928.1</c:v>
                </c:pt>
                <c:pt idx="2534">
                  <c:v>62936.3</c:v>
                </c:pt>
                <c:pt idx="2535">
                  <c:v>62948.7</c:v>
                </c:pt>
                <c:pt idx="2536">
                  <c:v>62957</c:v>
                </c:pt>
                <c:pt idx="2537">
                  <c:v>62967.4</c:v>
                </c:pt>
                <c:pt idx="2538">
                  <c:v>62977.9</c:v>
                </c:pt>
                <c:pt idx="2539">
                  <c:v>62986.3</c:v>
                </c:pt>
                <c:pt idx="2540">
                  <c:v>62994.7</c:v>
                </c:pt>
                <c:pt idx="2541">
                  <c:v>63003.199999999997</c:v>
                </c:pt>
                <c:pt idx="2542">
                  <c:v>63013.9</c:v>
                </c:pt>
                <c:pt idx="2543">
                  <c:v>63020.3</c:v>
                </c:pt>
                <c:pt idx="2544">
                  <c:v>63031</c:v>
                </c:pt>
                <c:pt idx="2545">
                  <c:v>63039.5</c:v>
                </c:pt>
                <c:pt idx="2546">
                  <c:v>63052.1</c:v>
                </c:pt>
                <c:pt idx="2547">
                  <c:v>63062.400000000001</c:v>
                </c:pt>
                <c:pt idx="2548">
                  <c:v>63068.5</c:v>
                </c:pt>
                <c:pt idx="2549">
                  <c:v>63076.6</c:v>
                </c:pt>
                <c:pt idx="2550">
                  <c:v>63084.7</c:v>
                </c:pt>
                <c:pt idx="2551">
                  <c:v>63090.8</c:v>
                </c:pt>
                <c:pt idx="2552">
                  <c:v>63098.9</c:v>
                </c:pt>
                <c:pt idx="2553">
                  <c:v>63106.9</c:v>
                </c:pt>
                <c:pt idx="2554">
                  <c:v>63117.1</c:v>
                </c:pt>
                <c:pt idx="2555">
                  <c:v>63125.3</c:v>
                </c:pt>
                <c:pt idx="2556">
                  <c:v>63135.7</c:v>
                </c:pt>
                <c:pt idx="2557">
                  <c:v>63144.1</c:v>
                </c:pt>
                <c:pt idx="2558">
                  <c:v>63152.6</c:v>
                </c:pt>
                <c:pt idx="2559">
                  <c:v>63161.3</c:v>
                </c:pt>
                <c:pt idx="2560">
                  <c:v>63170.1</c:v>
                </c:pt>
                <c:pt idx="2561">
                  <c:v>63181.4</c:v>
                </c:pt>
                <c:pt idx="2562">
                  <c:v>63190.7</c:v>
                </c:pt>
                <c:pt idx="2563">
                  <c:v>63202.6</c:v>
                </c:pt>
                <c:pt idx="2564">
                  <c:v>63212.4</c:v>
                </c:pt>
                <c:pt idx="2565">
                  <c:v>63225.1</c:v>
                </c:pt>
                <c:pt idx="2566">
                  <c:v>63235.5</c:v>
                </c:pt>
                <c:pt idx="2567">
                  <c:v>63246.3</c:v>
                </c:pt>
                <c:pt idx="2568">
                  <c:v>63257.3</c:v>
                </c:pt>
                <c:pt idx="2569">
                  <c:v>63268.800000000003</c:v>
                </c:pt>
                <c:pt idx="2570">
                  <c:v>63286.6</c:v>
                </c:pt>
                <c:pt idx="2571">
                  <c:v>63299.3</c:v>
                </c:pt>
                <c:pt idx="2572">
                  <c:v>63316.3</c:v>
                </c:pt>
                <c:pt idx="2573">
                  <c:v>63330.9</c:v>
                </c:pt>
                <c:pt idx="2574">
                  <c:v>63350.3</c:v>
                </c:pt>
                <c:pt idx="2575">
                  <c:v>63366.6</c:v>
                </c:pt>
                <c:pt idx="2576">
                  <c:v>63383.5</c:v>
                </c:pt>
                <c:pt idx="2577">
                  <c:v>63396.7</c:v>
                </c:pt>
                <c:pt idx="2578">
                  <c:v>63414.7</c:v>
                </c:pt>
                <c:pt idx="2579">
                  <c:v>63433.2</c:v>
                </c:pt>
                <c:pt idx="2580">
                  <c:v>63456.9</c:v>
                </c:pt>
                <c:pt idx="2581">
                  <c:v>63486.2</c:v>
                </c:pt>
                <c:pt idx="2582">
                  <c:v>63506.1</c:v>
                </c:pt>
                <c:pt idx="2583">
                  <c:v>63526.3</c:v>
                </c:pt>
                <c:pt idx="2584">
                  <c:v>63546.6</c:v>
                </c:pt>
                <c:pt idx="2585">
                  <c:v>63567.1</c:v>
                </c:pt>
                <c:pt idx="2586">
                  <c:v>63582.5</c:v>
                </c:pt>
                <c:pt idx="2587">
                  <c:v>63603</c:v>
                </c:pt>
                <c:pt idx="2588">
                  <c:v>63623.6</c:v>
                </c:pt>
                <c:pt idx="2589">
                  <c:v>63638.9</c:v>
                </c:pt>
                <c:pt idx="2590">
                  <c:v>63669.3</c:v>
                </c:pt>
                <c:pt idx="2591">
                  <c:v>63694.400000000001</c:v>
                </c:pt>
                <c:pt idx="2592">
                  <c:v>63723.8</c:v>
                </c:pt>
                <c:pt idx="2593">
                  <c:v>63738.2</c:v>
                </c:pt>
                <c:pt idx="2594">
                  <c:v>63761.7</c:v>
                </c:pt>
                <c:pt idx="2595">
                  <c:v>63784.5</c:v>
                </c:pt>
                <c:pt idx="2596">
                  <c:v>63802.1</c:v>
                </c:pt>
                <c:pt idx="2597">
                  <c:v>63823.6</c:v>
                </c:pt>
                <c:pt idx="2598">
                  <c:v>63844.7</c:v>
                </c:pt>
                <c:pt idx="2599">
                  <c:v>63865.5</c:v>
                </c:pt>
                <c:pt idx="2600">
                  <c:v>63881.8</c:v>
                </c:pt>
                <c:pt idx="2601">
                  <c:v>63897.9</c:v>
                </c:pt>
                <c:pt idx="2602">
                  <c:v>63913.9</c:v>
                </c:pt>
                <c:pt idx="2603">
                  <c:v>63925.8</c:v>
                </c:pt>
                <c:pt idx="2604">
                  <c:v>63941.599999999999</c:v>
                </c:pt>
                <c:pt idx="2605">
                  <c:v>63957.2</c:v>
                </c:pt>
                <c:pt idx="2606">
                  <c:v>63972.800000000003</c:v>
                </c:pt>
                <c:pt idx="2607">
                  <c:v>63992.3</c:v>
                </c:pt>
                <c:pt idx="2608">
                  <c:v>64011.7</c:v>
                </c:pt>
                <c:pt idx="2609">
                  <c:v>64027.199999999997</c:v>
                </c:pt>
                <c:pt idx="2610">
                  <c:v>64046.7</c:v>
                </c:pt>
                <c:pt idx="2611">
                  <c:v>64058.5</c:v>
                </c:pt>
                <c:pt idx="2612">
                  <c:v>64074.3</c:v>
                </c:pt>
                <c:pt idx="2613">
                  <c:v>64090.1</c:v>
                </c:pt>
                <c:pt idx="2614">
                  <c:v>64102.1</c:v>
                </c:pt>
                <c:pt idx="2615">
                  <c:v>64118.3</c:v>
                </c:pt>
                <c:pt idx="2616">
                  <c:v>64134.6</c:v>
                </c:pt>
                <c:pt idx="2617">
                  <c:v>64151.199999999997</c:v>
                </c:pt>
                <c:pt idx="2618">
                  <c:v>64172.2</c:v>
                </c:pt>
                <c:pt idx="2619">
                  <c:v>64189.3</c:v>
                </c:pt>
                <c:pt idx="2620">
                  <c:v>64211.1</c:v>
                </c:pt>
                <c:pt idx="2621">
                  <c:v>64224.4</c:v>
                </c:pt>
                <c:pt idx="2622">
                  <c:v>64237.9</c:v>
                </c:pt>
                <c:pt idx="2623">
                  <c:v>64256.3</c:v>
                </c:pt>
                <c:pt idx="2624">
                  <c:v>64275</c:v>
                </c:pt>
                <c:pt idx="2625">
                  <c:v>64289.3</c:v>
                </c:pt>
                <c:pt idx="2626">
                  <c:v>64313.7</c:v>
                </c:pt>
                <c:pt idx="2627">
                  <c:v>64328.800000000003</c:v>
                </c:pt>
                <c:pt idx="2628">
                  <c:v>64354.5</c:v>
                </c:pt>
                <c:pt idx="2629">
                  <c:v>64375.7</c:v>
                </c:pt>
                <c:pt idx="2630">
                  <c:v>64397.3</c:v>
                </c:pt>
                <c:pt idx="2631">
                  <c:v>64419.4</c:v>
                </c:pt>
                <c:pt idx="2632">
                  <c:v>64436.3</c:v>
                </c:pt>
                <c:pt idx="2633">
                  <c:v>64459.199999999997</c:v>
                </c:pt>
                <c:pt idx="2634">
                  <c:v>64482.400000000001</c:v>
                </c:pt>
                <c:pt idx="2635">
                  <c:v>64506</c:v>
                </c:pt>
                <c:pt idx="2636">
                  <c:v>64536</c:v>
                </c:pt>
                <c:pt idx="2637">
                  <c:v>64566.400000000001</c:v>
                </c:pt>
                <c:pt idx="2638">
                  <c:v>64591</c:v>
                </c:pt>
                <c:pt idx="2639">
                  <c:v>64615.8</c:v>
                </c:pt>
                <c:pt idx="2640">
                  <c:v>64647.1</c:v>
                </c:pt>
                <c:pt idx="2641">
                  <c:v>64666</c:v>
                </c:pt>
                <c:pt idx="2642">
                  <c:v>64691.3</c:v>
                </c:pt>
                <c:pt idx="2643">
                  <c:v>64704</c:v>
                </c:pt>
                <c:pt idx="2644">
                  <c:v>64729.4</c:v>
                </c:pt>
                <c:pt idx="2645">
                  <c:v>64761.3</c:v>
                </c:pt>
                <c:pt idx="2646">
                  <c:v>64793.2</c:v>
                </c:pt>
                <c:pt idx="2647">
                  <c:v>64819</c:v>
                </c:pt>
                <c:pt idx="2648">
                  <c:v>64852.5</c:v>
                </c:pt>
                <c:pt idx="2649">
                  <c:v>64873.2</c:v>
                </c:pt>
                <c:pt idx="2650">
                  <c:v>64901.3</c:v>
                </c:pt>
                <c:pt idx="2651">
                  <c:v>64929.9</c:v>
                </c:pt>
                <c:pt idx="2652">
                  <c:v>64966.2</c:v>
                </c:pt>
                <c:pt idx="2653">
                  <c:v>64988.2</c:v>
                </c:pt>
                <c:pt idx="2654">
                  <c:v>65024.9</c:v>
                </c:pt>
                <c:pt idx="2655">
                  <c:v>65061.599999999999</c:v>
                </c:pt>
                <c:pt idx="2656">
                  <c:v>65097.8</c:v>
                </c:pt>
                <c:pt idx="2657">
                  <c:v>65126.400000000001</c:v>
                </c:pt>
                <c:pt idx="2658">
                  <c:v>65154.5</c:v>
                </c:pt>
                <c:pt idx="2659">
                  <c:v>65188.6</c:v>
                </c:pt>
                <c:pt idx="2660">
                  <c:v>65214.9</c:v>
                </c:pt>
                <c:pt idx="2661">
                  <c:v>65240.3</c:v>
                </c:pt>
                <c:pt idx="2662">
                  <c:v>65264.5</c:v>
                </c:pt>
                <c:pt idx="2663">
                  <c:v>65287.6</c:v>
                </c:pt>
                <c:pt idx="2664">
                  <c:v>65315.7</c:v>
                </c:pt>
                <c:pt idx="2665">
                  <c:v>65338.1</c:v>
                </c:pt>
                <c:pt idx="2666">
                  <c:v>65365.7</c:v>
                </c:pt>
                <c:pt idx="2667">
                  <c:v>65387.6</c:v>
                </c:pt>
                <c:pt idx="2668">
                  <c:v>65409.2</c:v>
                </c:pt>
                <c:pt idx="2669">
                  <c:v>65430.5</c:v>
                </c:pt>
                <c:pt idx="2670">
                  <c:v>65451.4</c:v>
                </c:pt>
                <c:pt idx="2671">
                  <c:v>65472</c:v>
                </c:pt>
                <c:pt idx="2672">
                  <c:v>65487.199999999997</c:v>
                </c:pt>
                <c:pt idx="2673">
                  <c:v>65507.1</c:v>
                </c:pt>
                <c:pt idx="2674">
                  <c:v>65536.100000000006</c:v>
                </c:pt>
                <c:pt idx="2675">
                  <c:v>65554.899999999994</c:v>
                </c:pt>
                <c:pt idx="2676">
                  <c:v>65573.2</c:v>
                </c:pt>
                <c:pt idx="2677">
                  <c:v>65590.899999999994</c:v>
                </c:pt>
                <c:pt idx="2678">
                  <c:v>65612.2</c:v>
                </c:pt>
                <c:pt idx="2679">
                  <c:v>65628.600000000006</c:v>
                </c:pt>
                <c:pt idx="2680">
                  <c:v>65644.3</c:v>
                </c:pt>
                <c:pt idx="2681">
                  <c:v>65659.399999999994</c:v>
                </c:pt>
                <c:pt idx="2682">
                  <c:v>65673.8</c:v>
                </c:pt>
                <c:pt idx="2683">
                  <c:v>65687.5</c:v>
                </c:pt>
                <c:pt idx="2684">
                  <c:v>65703.7</c:v>
                </c:pt>
                <c:pt idx="2685">
                  <c:v>65719.399999999994</c:v>
                </c:pt>
                <c:pt idx="2686">
                  <c:v>65731.600000000006</c:v>
                </c:pt>
                <c:pt idx="2687">
                  <c:v>65740.5</c:v>
                </c:pt>
                <c:pt idx="2688">
                  <c:v>65755</c:v>
                </c:pt>
                <c:pt idx="2689">
                  <c:v>65766.3</c:v>
                </c:pt>
                <c:pt idx="2690">
                  <c:v>65777.3</c:v>
                </c:pt>
                <c:pt idx="2691">
                  <c:v>65785.3</c:v>
                </c:pt>
                <c:pt idx="2692">
                  <c:v>65798.5</c:v>
                </c:pt>
                <c:pt idx="2693">
                  <c:v>65808.7</c:v>
                </c:pt>
                <c:pt idx="2694">
                  <c:v>65821.2</c:v>
                </c:pt>
                <c:pt idx="2695">
                  <c:v>65831</c:v>
                </c:pt>
                <c:pt idx="2696">
                  <c:v>65840.5</c:v>
                </c:pt>
                <c:pt idx="2697">
                  <c:v>65849.899999999994</c:v>
                </c:pt>
                <c:pt idx="2698">
                  <c:v>65856.899999999994</c:v>
                </c:pt>
                <c:pt idx="2699">
                  <c:v>65866</c:v>
                </c:pt>
                <c:pt idx="2700">
                  <c:v>65877.3</c:v>
                </c:pt>
                <c:pt idx="2701">
                  <c:v>65883.899999999994</c:v>
                </c:pt>
                <c:pt idx="2702">
                  <c:v>65894.899999999994</c:v>
                </c:pt>
                <c:pt idx="2703">
                  <c:v>65903.5</c:v>
                </c:pt>
                <c:pt idx="2704">
                  <c:v>65914.3</c:v>
                </c:pt>
                <c:pt idx="2705">
                  <c:v>65922.8</c:v>
                </c:pt>
                <c:pt idx="2706">
                  <c:v>65931.3</c:v>
                </c:pt>
                <c:pt idx="2707">
                  <c:v>65937.600000000006</c:v>
                </c:pt>
                <c:pt idx="2708">
                  <c:v>65948.2</c:v>
                </c:pt>
                <c:pt idx="2709">
                  <c:v>65958.8</c:v>
                </c:pt>
                <c:pt idx="2710">
                  <c:v>65967.3</c:v>
                </c:pt>
                <c:pt idx="2711">
                  <c:v>65975.8</c:v>
                </c:pt>
                <c:pt idx="2712">
                  <c:v>65986.5</c:v>
                </c:pt>
                <c:pt idx="2713">
                  <c:v>65997</c:v>
                </c:pt>
                <c:pt idx="2714">
                  <c:v>66005.2</c:v>
                </c:pt>
                <c:pt idx="2715">
                  <c:v>66013.399999999994</c:v>
                </c:pt>
                <c:pt idx="2716">
                  <c:v>66021.399999999994</c:v>
                </c:pt>
                <c:pt idx="2717">
                  <c:v>66027.3</c:v>
                </c:pt>
                <c:pt idx="2718">
                  <c:v>66035.199999999997</c:v>
                </c:pt>
                <c:pt idx="2719">
                  <c:v>66042.899999999994</c:v>
                </c:pt>
                <c:pt idx="2720">
                  <c:v>66052.5</c:v>
                </c:pt>
                <c:pt idx="2721">
                  <c:v>66060.100000000006</c:v>
                </c:pt>
                <c:pt idx="2722">
                  <c:v>66071.3</c:v>
                </c:pt>
                <c:pt idx="2723">
                  <c:v>66078.8</c:v>
                </c:pt>
                <c:pt idx="2724">
                  <c:v>66086.2</c:v>
                </c:pt>
                <c:pt idx="2725">
                  <c:v>66093.5</c:v>
                </c:pt>
                <c:pt idx="2726">
                  <c:v>66100.800000000003</c:v>
                </c:pt>
                <c:pt idx="2727">
                  <c:v>66106.3</c:v>
                </c:pt>
                <c:pt idx="2728">
                  <c:v>66115.399999999994</c:v>
                </c:pt>
                <c:pt idx="2729">
                  <c:v>66122.7</c:v>
                </c:pt>
                <c:pt idx="2730">
                  <c:v>66131.8</c:v>
                </c:pt>
                <c:pt idx="2731">
                  <c:v>66140.899999999994</c:v>
                </c:pt>
                <c:pt idx="2732">
                  <c:v>66148.3</c:v>
                </c:pt>
                <c:pt idx="2733">
                  <c:v>66155.600000000006</c:v>
                </c:pt>
                <c:pt idx="2734">
                  <c:v>66163</c:v>
                </c:pt>
                <c:pt idx="2735">
                  <c:v>66172.3</c:v>
                </c:pt>
                <c:pt idx="2736">
                  <c:v>66179.899999999994</c:v>
                </c:pt>
                <c:pt idx="2737">
                  <c:v>66189.399999999994</c:v>
                </c:pt>
                <c:pt idx="2738">
                  <c:v>66199</c:v>
                </c:pt>
                <c:pt idx="2739">
                  <c:v>66206.8</c:v>
                </c:pt>
                <c:pt idx="2740">
                  <c:v>66218.600000000006</c:v>
                </c:pt>
                <c:pt idx="2741">
                  <c:v>66228.399999999994</c:v>
                </c:pt>
                <c:pt idx="2742">
                  <c:v>66234.3</c:v>
                </c:pt>
                <c:pt idx="2743">
                  <c:v>66242.100000000006</c:v>
                </c:pt>
                <c:pt idx="2744">
                  <c:v>66250</c:v>
                </c:pt>
                <c:pt idx="2745">
                  <c:v>66257.899999999994</c:v>
                </c:pt>
                <c:pt idx="2746">
                  <c:v>66267.7</c:v>
                </c:pt>
                <c:pt idx="2747">
                  <c:v>66275.600000000006</c:v>
                </c:pt>
                <c:pt idx="2748">
                  <c:v>66285.5</c:v>
                </c:pt>
                <c:pt idx="2749">
                  <c:v>66295.5</c:v>
                </c:pt>
                <c:pt idx="2750">
                  <c:v>66303.399999999994</c:v>
                </c:pt>
                <c:pt idx="2751">
                  <c:v>66311.399999999994</c:v>
                </c:pt>
                <c:pt idx="2752">
                  <c:v>66321.399999999994</c:v>
                </c:pt>
                <c:pt idx="2753">
                  <c:v>66329.399999999994</c:v>
                </c:pt>
                <c:pt idx="2754">
                  <c:v>66339.5</c:v>
                </c:pt>
                <c:pt idx="2755">
                  <c:v>66347.600000000006</c:v>
                </c:pt>
                <c:pt idx="2756">
                  <c:v>66355.8</c:v>
                </c:pt>
                <c:pt idx="2757">
                  <c:v>66366</c:v>
                </c:pt>
                <c:pt idx="2758">
                  <c:v>66376.3</c:v>
                </c:pt>
                <c:pt idx="2759">
                  <c:v>66386.7</c:v>
                </c:pt>
                <c:pt idx="2760">
                  <c:v>66395</c:v>
                </c:pt>
                <c:pt idx="2761">
                  <c:v>66401.3</c:v>
                </c:pt>
                <c:pt idx="2762">
                  <c:v>66407.600000000006</c:v>
                </c:pt>
                <c:pt idx="2763">
                  <c:v>66416.100000000006</c:v>
                </c:pt>
                <c:pt idx="2764">
                  <c:v>66424.7</c:v>
                </c:pt>
                <c:pt idx="2765">
                  <c:v>66433.2</c:v>
                </c:pt>
                <c:pt idx="2766">
                  <c:v>66444.100000000006</c:v>
                </c:pt>
                <c:pt idx="2767">
                  <c:v>66450.600000000006</c:v>
                </c:pt>
                <c:pt idx="2768">
                  <c:v>66463.7</c:v>
                </c:pt>
                <c:pt idx="2769">
                  <c:v>66472.399999999994</c:v>
                </c:pt>
                <c:pt idx="2770">
                  <c:v>66481</c:v>
                </c:pt>
                <c:pt idx="2771">
                  <c:v>66489.7</c:v>
                </c:pt>
                <c:pt idx="2772">
                  <c:v>66496.100000000006</c:v>
                </c:pt>
                <c:pt idx="2773">
                  <c:v>66504.800000000003</c:v>
                </c:pt>
                <c:pt idx="2774">
                  <c:v>66515.5</c:v>
                </c:pt>
                <c:pt idx="2775">
                  <c:v>66526.3</c:v>
                </c:pt>
                <c:pt idx="2776">
                  <c:v>66535</c:v>
                </c:pt>
                <c:pt idx="2777">
                  <c:v>66545.899999999994</c:v>
                </c:pt>
                <c:pt idx="2778">
                  <c:v>66556.899999999994</c:v>
                </c:pt>
                <c:pt idx="2779">
                  <c:v>66565.7</c:v>
                </c:pt>
                <c:pt idx="2780">
                  <c:v>66572.399999999994</c:v>
                </c:pt>
                <c:pt idx="2781">
                  <c:v>66581.399999999994</c:v>
                </c:pt>
                <c:pt idx="2782">
                  <c:v>66588.2</c:v>
                </c:pt>
                <c:pt idx="2783">
                  <c:v>66597.3</c:v>
                </c:pt>
                <c:pt idx="2784">
                  <c:v>66611.199999999997</c:v>
                </c:pt>
                <c:pt idx="2785">
                  <c:v>66620.7</c:v>
                </c:pt>
                <c:pt idx="2786">
                  <c:v>66632.600000000006</c:v>
                </c:pt>
                <c:pt idx="2787">
                  <c:v>66642.399999999994</c:v>
                </c:pt>
                <c:pt idx="2788">
                  <c:v>66652.2</c:v>
                </c:pt>
                <c:pt idx="2789">
                  <c:v>66662.3</c:v>
                </c:pt>
                <c:pt idx="2790">
                  <c:v>66669.899999999994</c:v>
                </c:pt>
                <c:pt idx="2791">
                  <c:v>66680.3</c:v>
                </c:pt>
                <c:pt idx="2792">
                  <c:v>66690.8</c:v>
                </c:pt>
                <c:pt idx="2793">
                  <c:v>66704.3</c:v>
                </c:pt>
                <c:pt idx="2794">
                  <c:v>66718</c:v>
                </c:pt>
                <c:pt idx="2795">
                  <c:v>66732.100000000006</c:v>
                </c:pt>
                <c:pt idx="2796">
                  <c:v>66746.600000000006</c:v>
                </c:pt>
                <c:pt idx="2797">
                  <c:v>66755.5</c:v>
                </c:pt>
                <c:pt idx="2798">
                  <c:v>66767.8</c:v>
                </c:pt>
                <c:pt idx="2799">
                  <c:v>66783.600000000006</c:v>
                </c:pt>
                <c:pt idx="2800">
                  <c:v>66793.5</c:v>
                </c:pt>
                <c:pt idx="2801">
                  <c:v>66806.899999999994</c:v>
                </c:pt>
                <c:pt idx="2802">
                  <c:v>66820.7</c:v>
                </c:pt>
                <c:pt idx="2803">
                  <c:v>66838.3</c:v>
                </c:pt>
                <c:pt idx="2804">
                  <c:v>66860.2</c:v>
                </c:pt>
                <c:pt idx="2805">
                  <c:v>66875.100000000006</c:v>
                </c:pt>
                <c:pt idx="2806">
                  <c:v>66890.3</c:v>
                </c:pt>
                <c:pt idx="2807">
                  <c:v>66905.7</c:v>
                </c:pt>
                <c:pt idx="2808">
                  <c:v>66921.399999999994</c:v>
                </c:pt>
                <c:pt idx="2809">
                  <c:v>66937.2</c:v>
                </c:pt>
                <c:pt idx="2810">
                  <c:v>66953.2</c:v>
                </c:pt>
                <c:pt idx="2811">
                  <c:v>66965.3</c:v>
                </c:pt>
                <c:pt idx="2812">
                  <c:v>66985.600000000006</c:v>
                </c:pt>
                <c:pt idx="2813">
                  <c:v>67006.100000000006</c:v>
                </c:pt>
                <c:pt idx="2814">
                  <c:v>67026.7</c:v>
                </c:pt>
                <c:pt idx="2815">
                  <c:v>67047.5</c:v>
                </c:pt>
                <c:pt idx="2816">
                  <c:v>67059.899999999994</c:v>
                </c:pt>
                <c:pt idx="2817">
                  <c:v>67076.600000000006</c:v>
                </c:pt>
                <c:pt idx="2818">
                  <c:v>67093.2</c:v>
                </c:pt>
                <c:pt idx="2819">
                  <c:v>67109.8</c:v>
                </c:pt>
                <c:pt idx="2820">
                  <c:v>67122.3</c:v>
                </c:pt>
                <c:pt idx="2821">
                  <c:v>67138.8</c:v>
                </c:pt>
                <c:pt idx="2822">
                  <c:v>67159.3</c:v>
                </c:pt>
                <c:pt idx="2823">
                  <c:v>67180.2</c:v>
                </c:pt>
                <c:pt idx="2824">
                  <c:v>67201.399999999994</c:v>
                </c:pt>
                <c:pt idx="2825">
                  <c:v>67218.7</c:v>
                </c:pt>
                <c:pt idx="2826">
                  <c:v>67236.100000000006</c:v>
                </c:pt>
                <c:pt idx="2827">
                  <c:v>67253.8</c:v>
                </c:pt>
                <c:pt idx="2828">
                  <c:v>67267.100000000006</c:v>
                </c:pt>
                <c:pt idx="2829">
                  <c:v>67285.100000000006</c:v>
                </c:pt>
                <c:pt idx="2830">
                  <c:v>67303.100000000006</c:v>
                </c:pt>
                <c:pt idx="2831">
                  <c:v>67325.899999999994</c:v>
                </c:pt>
                <c:pt idx="2832">
                  <c:v>67344.2</c:v>
                </c:pt>
                <c:pt idx="2833">
                  <c:v>67371.7</c:v>
                </c:pt>
                <c:pt idx="2834">
                  <c:v>67390.2</c:v>
                </c:pt>
                <c:pt idx="2835">
                  <c:v>67404</c:v>
                </c:pt>
                <c:pt idx="2836">
                  <c:v>67422.5</c:v>
                </c:pt>
                <c:pt idx="2837">
                  <c:v>67440.899999999994</c:v>
                </c:pt>
                <c:pt idx="2838">
                  <c:v>67459.3</c:v>
                </c:pt>
                <c:pt idx="2839">
                  <c:v>67468.5</c:v>
                </c:pt>
                <c:pt idx="2840">
                  <c:v>67491.399999999994</c:v>
                </c:pt>
                <c:pt idx="2841">
                  <c:v>67509.600000000006</c:v>
                </c:pt>
                <c:pt idx="2842">
                  <c:v>67536.800000000003</c:v>
                </c:pt>
                <c:pt idx="2843">
                  <c:v>67559.100000000006</c:v>
                </c:pt>
                <c:pt idx="2844">
                  <c:v>67572.399999999994</c:v>
                </c:pt>
                <c:pt idx="2845">
                  <c:v>67590</c:v>
                </c:pt>
                <c:pt idx="2846">
                  <c:v>67603.100000000006</c:v>
                </c:pt>
                <c:pt idx="2847">
                  <c:v>67620.3</c:v>
                </c:pt>
                <c:pt idx="2848">
                  <c:v>67637.3</c:v>
                </c:pt>
                <c:pt idx="2849">
                  <c:v>67645.600000000006</c:v>
                </c:pt>
                <c:pt idx="2850">
                  <c:v>67666.399999999994</c:v>
                </c:pt>
                <c:pt idx="2851">
                  <c:v>67686.600000000006</c:v>
                </c:pt>
                <c:pt idx="2852">
                  <c:v>67706.2</c:v>
                </c:pt>
                <c:pt idx="2853">
                  <c:v>67721.3</c:v>
                </c:pt>
                <c:pt idx="2854">
                  <c:v>67736.2</c:v>
                </c:pt>
                <c:pt idx="2855">
                  <c:v>67747</c:v>
                </c:pt>
                <c:pt idx="2856">
                  <c:v>67757.8</c:v>
                </c:pt>
                <c:pt idx="2857">
                  <c:v>67771.8</c:v>
                </c:pt>
                <c:pt idx="2858">
                  <c:v>67785.7</c:v>
                </c:pt>
                <c:pt idx="2859">
                  <c:v>67799.399999999994</c:v>
                </c:pt>
                <c:pt idx="2860">
                  <c:v>67816.399999999994</c:v>
                </c:pt>
                <c:pt idx="2861">
                  <c:v>67829.8</c:v>
                </c:pt>
                <c:pt idx="2862">
                  <c:v>67846.7</c:v>
                </c:pt>
                <c:pt idx="2863">
                  <c:v>67860.2</c:v>
                </c:pt>
                <c:pt idx="2864">
                  <c:v>67873.8</c:v>
                </c:pt>
                <c:pt idx="2865">
                  <c:v>67884.100000000006</c:v>
                </c:pt>
                <c:pt idx="2866">
                  <c:v>67897.899999999994</c:v>
                </c:pt>
                <c:pt idx="2867">
                  <c:v>67912</c:v>
                </c:pt>
                <c:pt idx="2868">
                  <c:v>67926.399999999994</c:v>
                </c:pt>
                <c:pt idx="2869">
                  <c:v>67941</c:v>
                </c:pt>
                <c:pt idx="2870">
                  <c:v>67959.8</c:v>
                </c:pt>
                <c:pt idx="2871">
                  <c:v>67971.399999999994</c:v>
                </c:pt>
                <c:pt idx="2872">
                  <c:v>67991.199999999997</c:v>
                </c:pt>
                <c:pt idx="2873">
                  <c:v>68007.7</c:v>
                </c:pt>
                <c:pt idx="2874">
                  <c:v>68029</c:v>
                </c:pt>
                <c:pt idx="2875">
                  <c:v>68042.2</c:v>
                </c:pt>
                <c:pt idx="2876">
                  <c:v>68065.100000000006</c:v>
                </c:pt>
                <c:pt idx="2877">
                  <c:v>68079.5</c:v>
                </c:pt>
                <c:pt idx="2878">
                  <c:v>68110.3</c:v>
                </c:pt>
                <c:pt idx="2879">
                  <c:v>68143.3</c:v>
                </c:pt>
                <c:pt idx="2880">
                  <c:v>68172.5</c:v>
                </c:pt>
                <c:pt idx="2881">
                  <c:v>68196.600000000006</c:v>
                </c:pt>
                <c:pt idx="2882">
                  <c:v>68221.5</c:v>
                </c:pt>
                <c:pt idx="2883">
                  <c:v>68240.600000000006</c:v>
                </c:pt>
                <c:pt idx="2884">
                  <c:v>68272.899999999994</c:v>
                </c:pt>
                <c:pt idx="2885">
                  <c:v>68299.3</c:v>
                </c:pt>
                <c:pt idx="2886">
                  <c:v>68319.3</c:v>
                </c:pt>
                <c:pt idx="2887">
                  <c:v>68352.899999999994</c:v>
                </c:pt>
                <c:pt idx="2888">
                  <c:v>68386.600000000006</c:v>
                </c:pt>
                <c:pt idx="2889">
                  <c:v>68413.7</c:v>
                </c:pt>
                <c:pt idx="2890">
                  <c:v>68433.899999999994</c:v>
                </c:pt>
                <c:pt idx="2891">
                  <c:v>68460.7</c:v>
                </c:pt>
                <c:pt idx="2892">
                  <c:v>68487.199999999997</c:v>
                </c:pt>
                <c:pt idx="2893">
                  <c:v>68506.899999999994</c:v>
                </c:pt>
                <c:pt idx="2894">
                  <c:v>68539.199999999997</c:v>
                </c:pt>
                <c:pt idx="2895">
                  <c:v>68564.399999999994</c:v>
                </c:pt>
                <c:pt idx="2896">
                  <c:v>68595</c:v>
                </c:pt>
                <c:pt idx="2897">
                  <c:v>68612.800000000003</c:v>
                </c:pt>
                <c:pt idx="2898">
                  <c:v>68642</c:v>
                </c:pt>
                <c:pt idx="2899">
                  <c:v>68665.5</c:v>
                </c:pt>
                <c:pt idx="2900">
                  <c:v>68689.100000000006</c:v>
                </c:pt>
                <c:pt idx="2901">
                  <c:v>68712.7</c:v>
                </c:pt>
                <c:pt idx="2902">
                  <c:v>68730.5</c:v>
                </c:pt>
                <c:pt idx="2903">
                  <c:v>68754</c:v>
                </c:pt>
                <c:pt idx="2904">
                  <c:v>68783.399999999994</c:v>
                </c:pt>
                <c:pt idx="2905">
                  <c:v>68812.399999999994</c:v>
                </c:pt>
                <c:pt idx="2906">
                  <c:v>68841.100000000006</c:v>
                </c:pt>
                <c:pt idx="2907">
                  <c:v>68863.7</c:v>
                </c:pt>
                <c:pt idx="2908">
                  <c:v>68891.5</c:v>
                </c:pt>
                <c:pt idx="2909">
                  <c:v>68913.2</c:v>
                </c:pt>
                <c:pt idx="2910">
                  <c:v>68923.899999999994</c:v>
                </c:pt>
                <c:pt idx="2911">
                  <c:v>68944.899999999994</c:v>
                </c:pt>
                <c:pt idx="2912">
                  <c:v>68965.3</c:v>
                </c:pt>
                <c:pt idx="2913">
                  <c:v>68980.2</c:v>
                </c:pt>
                <c:pt idx="2914">
                  <c:v>68999.5</c:v>
                </c:pt>
                <c:pt idx="2915">
                  <c:v>69022.7</c:v>
                </c:pt>
                <c:pt idx="2916">
                  <c:v>69044.600000000006</c:v>
                </c:pt>
                <c:pt idx="2917">
                  <c:v>69061.600000000006</c:v>
                </c:pt>
                <c:pt idx="2918">
                  <c:v>69078.3</c:v>
                </c:pt>
                <c:pt idx="2919">
                  <c:v>69090.600000000006</c:v>
                </c:pt>
                <c:pt idx="2920">
                  <c:v>69106.8</c:v>
                </c:pt>
                <c:pt idx="2921">
                  <c:v>69122.8</c:v>
                </c:pt>
                <c:pt idx="2922">
                  <c:v>69138.5</c:v>
                </c:pt>
                <c:pt idx="2923">
                  <c:v>69153.899999999994</c:v>
                </c:pt>
                <c:pt idx="2924">
                  <c:v>69169.100000000006</c:v>
                </c:pt>
                <c:pt idx="2925">
                  <c:v>69191.3</c:v>
                </c:pt>
                <c:pt idx="2926">
                  <c:v>69205.899999999994</c:v>
                </c:pt>
                <c:pt idx="2927">
                  <c:v>69216.600000000006</c:v>
                </c:pt>
                <c:pt idx="2928">
                  <c:v>69230.7</c:v>
                </c:pt>
                <c:pt idx="2929">
                  <c:v>69241.100000000006</c:v>
                </c:pt>
                <c:pt idx="2930">
                  <c:v>69258.2</c:v>
                </c:pt>
                <c:pt idx="2931">
                  <c:v>69271.600000000006</c:v>
                </c:pt>
                <c:pt idx="2932">
                  <c:v>69284.800000000003</c:v>
                </c:pt>
                <c:pt idx="2933">
                  <c:v>69300.899999999994</c:v>
                </c:pt>
                <c:pt idx="2934">
                  <c:v>69326</c:v>
                </c:pt>
                <c:pt idx="2935">
                  <c:v>69347.3</c:v>
                </c:pt>
                <c:pt idx="2936">
                  <c:v>69438.7</c:v>
                </c:pt>
                <c:pt idx="2937">
                  <c:v>69543.5</c:v>
                </c:pt>
                <c:pt idx="2938">
                  <c:v>69549.5</c:v>
                </c:pt>
                <c:pt idx="2939">
                  <c:v>69553.5</c:v>
                </c:pt>
                <c:pt idx="2940">
                  <c:v>69561.5</c:v>
                </c:pt>
                <c:pt idx="2941">
                  <c:v>69569.399999999994</c:v>
                </c:pt>
                <c:pt idx="2942">
                  <c:v>69575.399999999994</c:v>
                </c:pt>
                <c:pt idx="2943">
                  <c:v>69587.5</c:v>
                </c:pt>
                <c:pt idx="2944">
                  <c:v>69603.899999999994</c:v>
                </c:pt>
                <c:pt idx="2945">
                  <c:v>69614.399999999994</c:v>
                </c:pt>
                <c:pt idx="2946">
                  <c:v>69625.100000000006</c:v>
                </c:pt>
                <c:pt idx="2947">
                  <c:v>69636.100000000006</c:v>
                </c:pt>
                <c:pt idx="2948">
                  <c:v>69642.8</c:v>
                </c:pt>
                <c:pt idx="2949">
                  <c:v>69652</c:v>
                </c:pt>
                <c:pt idx="2950">
                  <c:v>69663.8</c:v>
                </c:pt>
                <c:pt idx="2951">
                  <c:v>69673.5</c:v>
                </c:pt>
                <c:pt idx="2952">
                  <c:v>69683.5</c:v>
                </c:pt>
                <c:pt idx="2953">
                  <c:v>69699</c:v>
                </c:pt>
                <c:pt idx="2954">
                  <c:v>69712.399999999994</c:v>
                </c:pt>
                <c:pt idx="2955">
                  <c:v>69725.8</c:v>
                </c:pt>
                <c:pt idx="2956">
                  <c:v>69739.3</c:v>
                </c:pt>
                <c:pt idx="2957">
                  <c:v>69750.100000000006</c:v>
                </c:pt>
                <c:pt idx="2958">
                  <c:v>69758.3</c:v>
                </c:pt>
                <c:pt idx="2959">
                  <c:v>69769.399999999994</c:v>
                </c:pt>
                <c:pt idx="2960">
                  <c:v>69783.399999999994</c:v>
                </c:pt>
                <c:pt idx="2961">
                  <c:v>69794.7</c:v>
                </c:pt>
                <c:pt idx="2962">
                  <c:v>69812.100000000006</c:v>
                </c:pt>
                <c:pt idx="2963">
                  <c:v>69827</c:v>
                </c:pt>
                <c:pt idx="2964">
                  <c:v>69848.5</c:v>
                </c:pt>
                <c:pt idx="2965">
                  <c:v>69861.100000000006</c:v>
                </c:pt>
                <c:pt idx="2966">
                  <c:v>69874.100000000006</c:v>
                </c:pt>
                <c:pt idx="2967">
                  <c:v>69887.399999999994</c:v>
                </c:pt>
                <c:pt idx="2968">
                  <c:v>69904.399999999994</c:v>
                </c:pt>
                <c:pt idx="2969">
                  <c:v>69918.5</c:v>
                </c:pt>
                <c:pt idx="2970">
                  <c:v>69933</c:v>
                </c:pt>
                <c:pt idx="2971">
                  <c:v>69947.899999999994</c:v>
                </c:pt>
                <c:pt idx="2972">
                  <c:v>69971.100000000006</c:v>
                </c:pt>
                <c:pt idx="2973">
                  <c:v>69991.199999999997</c:v>
                </c:pt>
                <c:pt idx="2974">
                  <c:v>70012.100000000006</c:v>
                </c:pt>
                <c:pt idx="2975">
                  <c:v>70029.399999999994</c:v>
                </c:pt>
                <c:pt idx="2976">
                  <c:v>70042.7</c:v>
                </c:pt>
                <c:pt idx="2977">
                  <c:v>70061.8</c:v>
                </c:pt>
                <c:pt idx="2978">
                  <c:v>70087.899999999994</c:v>
                </c:pt>
                <c:pt idx="2979">
                  <c:v>70104.800000000003</c:v>
                </c:pt>
                <c:pt idx="2980">
                  <c:v>70134.7</c:v>
                </c:pt>
                <c:pt idx="2981">
                  <c:v>70166.600000000006</c:v>
                </c:pt>
                <c:pt idx="2982">
                  <c:v>70200.2</c:v>
                </c:pt>
                <c:pt idx="2983">
                  <c:v>70228.100000000006</c:v>
                </c:pt>
                <c:pt idx="2984">
                  <c:v>70249.600000000006</c:v>
                </c:pt>
                <c:pt idx="2985">
                  <c:v>70278.899999999994</c:v>
                </c:pt>
                <c:pt idx="2986">
                  <c:v>70301.2</c:v>
                </c:pt>
                <c:pt idx="2987">
                  <c:v>70331.3</c:v>
                </c:pt>
                <c:pt idx="2988">
                  <c:v>70369.399999999994</c:v>
                </c:pt>
                <c:pt idx="2989">
                  <c:v>70384.7</c:v>
                </c:pt>
                <c:pt idx="2990">
                  <c:v>70423.100000000006</c:v>
                </c:pt>
                <c:pt idx="2991">
                  <c:v>70461.3</c:v>
                </c:pt>
                <c:pt idx="2992">
                  <c:v>70499.100000000006</c:v>
                </c:pt>
                <c:pt idx="2993">
                  <c:v>70521.5</c:v>
                </c:pt>
                <c:pt idx="2994">
                  <c:v>70550.8</c:v>
                </c:pt>
                <c:pt idx="2995">
                  <c:v>70579.600000000006</c:v>
                </c:pt>
                <c:pt idx="2996">
                  <c:v>70607.5</c:v>
                </c:pt>
                <c:pt idx="2997">
                  <c:v>70634.399999999994</c:v>
                </c:pt>
                <c:pt idx="2998">
                  <c:v>70661.399999999994</c:v>
                </c:pt>
                <c:pt idx="2999">
                  <c:v>70682</c:v>
                </c:pt>
                <c:pt idx="3000">
                  <c:v>70724</c:v>
                </c:pt>
                <c:pt idx="3001">
                  <c:v>70752.3</c:v>
                </c:pt>
                <c:pt idx="3002">
                  <c:v>70788</c:v>
                </c:pt>
                <c:pt idx="3003">
                  <c:v>70816.7</c:v>
                </c:pt>
                <c:pt idx="3004">
                  <c:v>70845.2</c:v>
                </c:pt>
                <c:pt idx="3005">
                  <c:v>70880.5</c:v>
                </c:pt>
                <c:pt idx="3006">
                  <c:v>70901.5</c:v>
                </c:pt>
                <c:pt idx="3007">
                  <c:v>70929</c:v>
                </c:pt>
                <c:pt idx="3008">
                  <c:v>70955.899999999994</c:v>
                </c:pt>
                <c:pt idx="3009">
                  <c:v>70988.600000000006</c:v>
                </c:pt>
                <c:pt idx="3010">
                  <c:v>71013.899999999994</c:v>
                </c:pt>
                <c:pt idx="3011">
                  <c:v>71044</c:v>
                </c:pt>
                <c:pt idx="3012">
                  <c:v>71072.399999999994</c:v>
                </c:pt>
                <c:pt idx="3013">
                  <c:v>71098.899999999994</c:v>
                </c:pt>
                <c:pt idx="3014">
                  <c:v>71118.399999999994</c:v>
                </c:pt>
                <c:pt idx="3015">
                  <c:v>71136.5</c:v>
                </c:pt>
                <c:pt idx="3016">
                  <c:v>71153.7</c:v>
                </c:pt>
                <c:pt idx="3017">
                  <c:v>71171.100000000006</c:v>
                </c:pt>
                <c:pt idx="3018">
                  <c:v>71188.5</c:v>
                </c:pt>
                <c:pt idx="3019">
                  <c:v>71201.600000000006</c:v>
                </c:pt>
                <c:pt idx="3020">
                  <c:v>71223.399999999994</c:v>
                </c:pt>
                <c:pt idx="3021">
                  <c:v>71240.7</c:v>
                </c:pt>
                <c:pt idx="3022">
                  <c:v>71257.8</c:v>
                </c:pt>
                <c:pt idx="3023">
                  <c:v>71274.7</c:v>
                </c:pt>
                <c:pt idx="3024">
                  <c:v>71295.399999999994</c:v>
                </c:pt>
                <c:pt idx="3025">
                  <c:v>71311.5</c:v>
                </c:pt>
                <c:pt idx="3026">
                  <c:v>71323.399999999994</c:v>
                </c:pt>
                <c:pt idx="3027">
                  <c:v>71342.399999999994</c:v>
                </c:pt>
                <c:pt idx="3028">
                  <c:v>71364.100000000006</c:v>
                </c:pt>
                <c:pt idx="3029">
                  <c:v>71381</c:v>
                </c:pt>
                <c:pt idx="3030">
                  <c:v>71396.800000000003</c:v>
                </c:pt>
                <c:pt idx="3031">
                  <c:v>71411.3</c:v>
                </c:pt>
                <c:pt idx="3032">
                  <c:v>71424.399999999994</c:v>
                </c:pt>
                <c:pt idx="3033">
                  <c:v>71433.7</c:v>
                </c:pt>
                <c:pt idx="3034">
                  <c:v>71442.100000000006</c:v>
                </c:pt>
                <c:pt idx="3035">
                  <c:v>71449.3</c:v>
                </c:pt>
                <c:pt idx="3036">
                  <c:v>71457.899999999994</c:v>
                </c:pt>
                <c:pt idx="3037">
                  <c:v>71462.899999999994</c:v>
                </c:pt>
                <c:pt idx="3038">
                  <c:v>71465.8</c:v>
                </c:pt>
                <c:pt idx="3039">
                  <c:v>71466.8</c:v>
                </c:pt>
                <c:pt idx="3040">
                  <c:v>71467.399999999994</c:v>
                </c:pt>
                <c:pt idx="3041">
                  <c:v>71468</c:v>
                </c:pt>
                <c:pt idx="3042">
                  <c:v>71468.399999999994</c:v>
                </c:pt>
                <c:pt idx="3043">
                  <c:v>71468.800000000003</c:v>
                </c:pt>
                <c:pt idx="3044">
                  <c:v>71469.2</c:v>
                </c:pt>
                <c:pt idx="3045">
                  <c:v>71469.600000000006</c:v>
                </c:pt>
                <c:pt idx="3046">
                  <c:v>71470</c:v>
                </c:pt>
                <c:pt idx="3047">
                  <c:v>71470.3</c:v>
                </c:pt>
                <c:pt idx="3048">
                  <c:v>71470.600000000006</c:v>
                </c:pt>
                <c:pt idx="3049">
                  <c:v>71470.899999999994</c:v>
                </c:pt>
                <c:pt idx="3050">
                  <c:v>71471.100000000006</c:v>
                </c:pt>
                <c:pt idx="3051">
                  <c:v>71471.399999999994</c:v>
                </c:pt>
                <c:pt idx="3052">
                  <c:v>71471.600000000006</c:v>
                </c:pt>
                <c:pt idx="3053">
                  <c:v>71471.8</c:v>
                </c:pt>
                <c:pt idx="3054">
                  <c:v>71472</c:v>
                </c:pt>
                <c:pt idx="3055">
                  <c:v>71472.3</c:v>
                </c:pt>
                <c:pt idx="3056">
                  <c:v>71472.5</c:v>
                </c:pt>
                <c:pt idx="3057">
                  <c:v>71472.800000000003</c:v>
                </c:pt>
                <c:pt idx="3058">
                  <c:v>71473.100000000006</c:v>
                </c:pt>
                <c:pt idx="3059">
                  <c:v>71473.399999999994</c:v>
                </c:pt>
                <c:pt idx="3060">
                  <c:v>71473.8</c:v>
                </c:pt>
                <c:pt idx="3061">
                  <c:v>71474.2</c:v>
                </c:pt>
                <c:pt idx="3062">
                  <c:v>71474.600000000006</c:v>
                </c:pt>
                <c:pt idx="3063">
                  <c:v>71475</c:v>
                </c:pt>
                <c:pt idx="3064">
                  <c:v>71475.399999999994</c:v>
                </c:pt>
                <c:pt idx="3065">
                  <c:v>71476.100000000006</c:v>
                </c:pt>
                <c:pt idx="3066">
                  <c:v>71476.800000000003</c:v>
                </c:pt>
                <c:pt idx="3067">
                  <c:v>71477.8</c:v>
                </c:pt>
                <c:pt idx="3068">
                  <c:v>71478.7</c:v>
                </c:pt>
                <c:pt idx="3069">
                  <c:v>71480</c:v>
                </c:pt>
                <c:pt idx="3070">
                  <c:v>71481.100000000006</c:v>
                </c:pt>
                <c:pt idx="3071">
                  <c:v>71482.399999999994</c:v>
                </c:pt>
                <c:pt idx="3072">
                  <c:v>71484</c:v>
                </c:pt>
                <c:pt idx="3073">
                  <c:v>71485.5</c:v>
                </c:pt>
                <c:pt idx="3074">
                  <c:v>71487.399999999994</c:v>
                </c:pt>
                <c:pt idx="3075">
                  <c:v>71489.399999999994</c:v>
                </c:pt>
                <c:pt idx="3076">
                  <c:v>71491</c:v>
                </c:pt>
                <c:pt idx="3077">
                  <c:v>71493.2</c:v>
                </c:pt>
                <c:pt idx="3078">
                  <c:v>71495.5</c:v>
                </c:pt>
                <c:pt idx="3079">
                  <c:v>71497.8</c:v>
                </c:pt>
                <c:pt idx="3080">
                  <c:v>71499.199999999997</c:v>
                </c:pt>
                <c:pt idx="3081">
                  <c:v>71501.2</c:v>
                </c:pt>
                <c:pt idx="3082">
                  <c:v>71503.600000000006</c:v>
                </c:pt>
                <c:pt idx="3083">
                  <c:v>71506.100000000006</c:v>
                </c:pt>
                <c:pt idx="3084">
                  <c:v>71509.100000000006</c:v>
                </c:pt>
                <c:pt idx="3085">
                  <c:v>71512.100000000006</c:v>
                </c:pt>
                <c:pt idx="3086">
                  <c:v>71514.600000000006</c:v>
                </c:pt>
                <c:pt idx="3087">
                  <c:v>71516.600000000006</c:v>
                </c:pt>
                <c:pt idx="3088">
                  <c:v>71518.600000000006</c:v>
                </c:pt>
                <c:pt idx="3089">
                  <c:v>71520.600000000006</c:v>
                </c:pt>
                <c:pt idx="3090">
                  <c:v>71523</c:v>
                </c:pt>
                <c:pt idx="3091">
                  <c:v>71524.399999999994</c:v>
                </c:pt>
                <c:pt idx="3092">
                  <c:v>71526.8</c:v>
                </c:pt>
                <c:pt idx="3093">
                  <c:v>71528.7</c:v>
                </c:pt>
                <c:pt idx="3094">
                  <c:v>71531.100000000006</c:v>
                </c:pt>
                <c:pt idx="3095">
                  <c:v>71533.100000000006</c:v>
                </c:pt>
                <c:pt idx="3096">
                  <c:v>71535.100000000006</c:v>
                </c:pt>
                <c:pt idx="3097">
                  <c:v>71536.7</c:v>
                </c:pt>
                <c:pt idx="3098">
                  <c:v>71538.8</c:v>
                </c:pt>
                <c:pt idx="3099">
                  <c:v>71541.399999999994</c:v>
                </c:pt>
                <c:pt idx="3100">
                  <c:v>71543.5</c:v>
                </c:pt>
                <c:pt idx="3101">
                  <c:v>71545.7</c:v>
                </c:pt>
                <c:pt idx="3102">
                  <c:v>71548.399999999994</c:v>
                </c:pt>
                <c:pt idx="3103">
                  <c:v>71550</c:v>
                </c:pt>
                <c:pt idx="3104">
                  <c:v>71552.800000000003</c:v>
                </c:pt>
                <c:pt idx="3105">
                  <c:v>71555.600000000006</c:v>
                </c:pt>
                <c:pt idx="3106">
                  <c:v>71557.8</c:v>
                </c:pt>
                <c:pt idx="3107">
                  <c:v>71560.7</c:v>
                </c:pt>
                <c:pt idx="3108">
                  <c:v>71563.600000000006</c:v>
                </c:pt>
                <c:pt idx="3109">
                  <c:v>71566.5</c:v>
                </c:pt>
                <c:pt idx="3110">
                  <c:v>71568.2</c:v>
                </c:pt>
                <c:pt idx="3111">
                  <c:v>71571.100000000006</c:v>
                </c:pt>
                <c:pt idx="3112">
                  <c:v>71574.100000000006</c:v>
                </c:pt>
                <c:pt idx="3113">
                  <c:v>71577</c:v>
                </c:pt>
                <c:pt idx="3114">
                  <c:v>71579.399999999994</c:v>
                </c:pt>
                <c:pt idx="3115">
                  <c:v>71582.399999999994</c:v>
                </c:pt>
                <c:pt idx="3116">
                  <c:v>71584.7</c:v>
                </c:pt>
                <c:pt idx="3117">
                  <c:v>71588.899999999994</c:v>
                </c:pt>
                <c:pt idx="3118">
                  <c:v>71591.899999999994</c:v>
                </c:pt>
                <c:pt idx="3119">
                  <c:v>71595</c:v>
                </c:pt>
                <c:pt idx="3120">
                  <c:v>71598.3</c:v>
                </c:pt>
                <c:pt idx="3121">
                  <c:v>71601.600000000006</c:v>
                </c:pt>
                <c:pt idx="3122">
                  <c:v>71604.399999999994</c:v>
                </c:pt>
                <c:pt idx="3123">
                  <c:v>71607.199999999997</c:v>
                </c:pt>
                <c:pt idx="3124">
                  <c:v>71610</c:v>
                </c:pt>
                <c:pt idx="3125">
                  <c:v>71612.2</c:v>
                </c:pt>
                <c:pt idx="3126">
                  <c:v>71615.8</c:v>
                </c:pt>
                <c:pt idx="3127">
                  <c:v>71618.7</c:v>
                </c:pt>
                <c:pt idx="3128">
                  <c:v>71622.399999999994</c:v>
                </c:pt>
                <c:pt idx="3129">
                  <c:v>71625.399999999994</c:v>
                </c:pt>
                <c:pt idx="3130">
                  <c:v>71628.3</c:v>
                </c:pt>
                <c:pt idx="3131">
                  <c:v>71632</c:v>
                </c:pt>
                <c:pt idx="3132">
                  <c:v>71634.899999999994</c:v>
                </c:pt>
                <c:pt idx="3133">
                  <c:v>71637.8</c:v>
                </c:pt>
                <c:pt idx="3134">
                  <c:v>71640.600000000006</c:v>
                </c:pt>
                <c:pt idx="3135">
                  <c:v>71643.399999999994</c:v>
                </c:pt>
                <c:pt idx="3136">
                  <c:v>71646.100000000006</c:v>
                </c:pt>
                <c:pt idx="3137">
                  <c:v>71648.800000000003</c:v>
                </c:pt>
                <c:pt idx="3138">
                  <c:v>71651.399999999994</c:v>
                </c:pt>
                <c:pt idx="3139">
                  <c:v>71654.5</c:v>
                </c:pt>
                <c:pt idx="3140">
                  <c:v>71657.5</c:v>
                </c:pt>
                <c:pt idx="3141">
                  <c:v>71659.8</c:v>
                </c:pt>
                <c:pt idx="3142">
                  <c:v>71662.5</c:v>
                </c:pt>
                <c:pt idx="3143">
                  <c:v>71665</c:v>
                </c:pt>
                <c:pt idx="3144">
                  <c:v>71666.899999999994</c:v>
                </c:pt>
                <c:pt idx="3145">
                  <c:v>71668.2</c:v>
                </c:pt>
                <c:pt idx="3146">
                  <c:v>71669.8</c:v>
                </c:pt>
                <c:pt idx="3147">
                  <c:v>71671.399999999994</c:v>
                </c:pt>
                <c:pt idx="3148">
                  <c:v>71673.600000000006</c:v>
                </c:pt>
                <c:pt idx="3149">
                  <c:v>71675</c:v>
                </c:pt>
                <c:pt idx="3150">
                  <c:v>71676.3</c:v>
                </c:pt>
                <c:pt idx="3151">
                  <c:v>71677.600000000006</c:v>
                </c:pt>
                <c:pt idx="3152">
                  <c:v>71679.100000000006</c:v>
                </c:pt>
                <c:pt idx="3153">
                  <c:v>71680.3</c:v>
                </c:pt>
                <c:pt idx="3154">
                  <c:v>71681.399999999994</c:v>
                </c:pt>
                <c:pt idx="3155">
                  <c:v>71682.5</c:v>
                </c:pt>
                <c:pt idx="3156">
                  <c:v>71683.600000000006</c:v>
                </c:pt>
                <c:pt idx="3157">
                  <c:v>71684.7</c:v>
                </c:pt>
                <c:pt idx="3158">
                  <c:v>71685.899999999994</c:v>
                </c:pt>
                <c:pt idx="3159">
                  <c:v>71686.7</c:v>
                </c:pt>
                <c:pt idx="3160">
                  <c:v>71687.7</c:v>
                </c:pt>
                <c:pt idx="3161">
                  <c:v>71689</c:v>
                </c:pt>
                <c:pt idx="3162">
                  <c:v>71690</c:v>
                </c:pt>
                <c:pt idx="3163">
                  <c:v>71691</c:v>
                </c:pt>
                <c:pt idx="3164">
                  <c:v>71692</c:v>
                </c:pt>
                <c:pt idx="3165">
                  <c:v>71693.5</c:v>
                </c:pt>
                <c:pt idx="3166">
                  <c:v>71695.399999999994</c:v>
                </c:pt>
                <c:pt idx="3167">
                  <c:v>71696.7</c:v>
                </c:pt>
                <c:pt idx="3168">
                  <c:v>71697.899999999994</c:v>
                </c:pt>
                <c:pt idx="3169">
                  <c:v>71699</c:v>
                </c:pt>
                <c:pt idx="3170">
                  <c:v>71700.2</c:v>
                </c:pt>
                <c:pt idx="3171">
                  <c:v>71701.2</c:v>
                </c:pt>
                <c:pt idx="3172">
                  <c:v>71702.5</c:v>
                </c:pt>
                <c:pt idx="3173">
                  <c:v>71704.100000000006</c:v>
                </c:pt>
                <c:pt idx="3174">
                  <c:v>71706.2</c:v>
                </c:pt>
                <c:pt idx="3175">
                  <c:v>71707.5</c:v>
                </c:pt>
                <c:pt idx="3176">
                  <c:v>71709.600000000006</c:v>
                </c:pt>
                <c:pt idx="3177">
                  <c:v>71710.899999999994</c:v>
                </c:pt>
                <c:pt idx="3178">
                  <c:v>71712.2</c:v>
                </c:pt>
                <c:pt idx="3179">
                  <c:v>71713.600000000006</c:v>
                </c:pt>
                <c:pt idx="3180">
                  <c:v>71714.899999999994</c:v>
                </c:pt>
                <c:pt idx="3181">
                  <c:v>71716.3</c:v>
                </c:pt>
                <c:pt idx="3182">
                  <c:v>71718</c:v>
                </c:pt>
                <c:pt idx="3183">
                  <c:v>71719.5</c:v>
                </c:pt>
                <c:pt idx="3184">
                  <c:v>71721.3</c:v>
                </c:pt>
                <c:pt idx="3185">
                  <c:v>71723.100000000006</c:v>
                </c:pt>
                <c:pt idx="3186">
                  <c:v>71724.600000000006</c:v>
                </c:pt>
                <c:pt idx="3187">
                  <c:v>71726.2</c:v>
                </c:pt>
                <c:pt idx="3188">
                  <c:v>71727.8</c:v>
                </c:pt>
                <c:pt idx="3189">
                  <c:v>71729.399999999994</c:v>
                </c:pt>
                <c:pt idx="3190">
                  <c:v>71731.600000000006</c:v>
                </c:pt>
                <c:pt idx="3191">
                  <c:v>71733.8</c:v>
                </c:pt>
                <c:pt idx="3192">
                  <c:v>71735.600000000006</c:v>
                </c:pt>
                <c:pt idx="3193">
                  <c:v>71738</c:v>
                </c:pt>
                <c:pt idx="3194">
                  <c:v>71741.100000000006</c:v>
                </c:pt>
                <c:pt idx="3195">
                  <c:v>71744.3</c:v>
                </c:pt>
                <c:pt idx="3196">
                  <c:v>71746.5</c:v>
                </c:pt>
                <c:pt idx="3197">
                  <c:v>71748.800000000003</c:v>
                </c:pt>
                <c:pt idx="3198">
                  <c:v>71751.199999999997</c:v>
                </c:pt>
                <c:pt idx="3199">
                  <c:v>71754.399999999994</c:v>
                </c:pt>
                <c:pt idx="3200">
                  <c:v>71757.100000000006</c:v>
                </c:pt>
                <c:pt idx="3201">
                  <c:v>71760.2</c:v>
                </c:pt>
                <c:pt idx="3202">
                  <c:v>71764.7</c:v>
                </c:pt>
                <c:pt idx="3203">
                  <c:v>71769.600000000006</c:v>
                </c:pt>
                <c:pt idx="3204">
                  <c:v>71775.100000000006</c:v>
                </c:pt>
                <c:pt idx="3205">
                  <c:v>71778.600000000006</c:v>
                </c:pt>
                <c:pt idx="3206">
                  <c:v>71783.5</c:v>
                </c:pt>
                <c:pt idx="3207">
                  <c:v>71790</c:v>
                </c:pt>
                <c:pt idx="3208">
                  <c:v>71796.800000000003</c:v>
                </c:pt>
                <c:pt idx="3209">
                  <c:v>71802.600000000006</c:v>
                </c:pt>
                <c:pt idx="3210">
                  <c:v>71808.5</c:v>
                </c:pt>
                <c:pt idx="3211">
                  <c:v>71817.600000000006</c:v>
                </c:pt>
                <c:pt idx="3212">
                  <c:v>71823.8</c:v>
                </c:pt>
                <c:pt idx="3213">
                  <c:v>71831.8</c:v>
                </c:pt>
                <c:pt idx="3214">
                  <c:v>71836.7</c:v>
                </c:pt>
                <c:pt idx="3215">
                  <c:v>71841.5</c:v>
                </c:pt>
                <c:pt idx="3216">
                  <c:v>71849.7</c:v>
                </c:pt>
                <c:pt idx="3217">
                  <c:v>71856.3</c:v>
                </c:pt>
                <c:pt idx="3218">
                  <c:v>71862.899999999994</c:v>
                </c:pt>
                <c:pt idx="3219">
                  <c:v>71869.399999999994</c:v>
                </c:pt>
                <c:pt idx="3220">
                  <c:v>71877.600000000006</c:v>
                </c:pt>
                <c:pt idx="3221">
                  <c:v>71885.600000000006</c:v>
                </c:pt>
                <c:pt idx="3222">
                  <c:v>71893.399999999994</c:v>
                </c:pt>
                <c:pt idx="3223">
                  <c:v>71899.600000000006</c:v>
                </c:pt>
                <c:pt idx="3224">
                  <c:v>71904.100000000006</c:v>
                </c:pt>
                <c:pt idx="3225">
                  <c:v>71910</c:v>
                </c:pt>
                <c:pt idx="3226">
                  <c:v>71917.100000000006</c:v>
                </c:pt>
                <c:pt idx="3227">
                  <c:v>71923.899999999994</c:v>
                </c:pt>
                <c:pt idx="3228">
                  <c:v>71930.600000000006</c:v>
                </c:pt>
                <c:pt idx="3229">
                  <c:v>71937.3</c:v>
                </c:pt>
                <c:pt idx="3230">
                  <c:v>71942.7</c:v>
                </c:pt>
                <c:pt idx="3231">
                  <c:v>71949.3</c:v>
                </c:pt>
                <c:pt idx="3232">
                  <c:v>71953.3</c:v>
                </c:pt>
                <c:pt idx="3233">
                  <c:v>71958.600000000006</c:v>
                </c:pt>
                <c:pt idx="3234">
                  <c:v>71963.899999999994</c:v>
                </c:pt>
                <c:pt idx="3235">
                  <c:v>71969.2</c:v>
                </c:pt>
                <c:pt idx="3236">
                  <c:v>71974.5</c:v>
                </c:pt>
                <c:pt idx="3237">
                  <c:v>71979.8</c:v>
                </c:pt>
                <c:pt idx="3238">
                  <c:v>71986.399999999994</c:v>
                </c:pt>
                <c:pt idx="3239">
                  <c:v>71990.3</c:v>
                </c:pt>
                <c:pt idx="3240">
                  <c:v>71996.800000000003</c:v>
                </c:pt>
                <c:pt idx="3241">
                  <c:v>72002</c:v>
                </c:pt>
                <c:pt idx="3242">
                  <c:v>72007.199999999997</c:v>
                </c:pt>
                <c:pt idx="3243">
                  <c:v>72011.100000000006</c:v>
                </c:pt>
                <c:pt idx="3244">
                  <c:v>72016.2</c:v>
                </c:pt>
                <c:pt idx="3245">
                  <c:v>72020.100000000006</c:v>
                </c:pt>
                <c:pt idx="3246">
                  <c:v>72025.2</c:v>
                </c:pt>
                <c:pt idx="3247">
                  <c:v>72031.600000000006</c:v>
                </c:pt>
                <c:pt idx="3248">
                  <c:v>72036.7</c:v>
                </c:pt>
                <c:pt idx="3249">
                  <c:v>72043</c:v>
                </c:pt>
                <c:pt idx="3250">
                  <c:v>72049.2</c:v>
                </c:pt>
                <c:pt idx="3251">
                  <c:v>72054.2</c:v>
                </c:pt>
                <c:pt idx="3252">
                  <c:v>72060.399999999994</c:v>
                </c:pt>
                <c:pt idx="3253">
                  <c:v>72064.100000000006</c:v>
                </c:pt>
                <c:pt idx="3254">
                  <c:v>72069</c:v>
                </c:pt>
                <c:pt idx="3255">
                  <c:v>72073.899999999994</c:v>
                </c:pt>
                <c:pt idx="3256">
                  <c:v>72078.8</c:v>
                </c:pt>
                <c:pt idx="3257">
                  <c:v>72083.8</c:v>
                </c:pt>
                <c:pt idx="3258">
                  <c:v>72090.5</c:v>
                </c:pt>
                <c:pt idx="3259">
                  <c:v>72097.5</c:v>
                </c:pt>
                <c:pt idx="3260">
                  <c:v>72103.199999999997</c:v>
                </c:pt>
                <c:pt idx="3261">
                  <c:v>72110.600000000006</c:v>
                </c:pt>
                <c:pt idx="3262">
                  <c:v>72116.600000000006</c:v>
                </c:pt>
                <c:pt idx="3263">
                  <c:v>72121.100000000006</c:v>
                </c:pt>
                <c:pt idx="3264">
                  <c:v>72127.199999999997</c:v>
                </c:pt>
                <c:pt idx="3265">
                  <c:v>72133.2</c:v>
                </c:pt>
                <c:pt idx="3266">
                  <c:v>72140.800000000003</c:v>
                </c:pt>
                <c:pt idx="3267">
                  <c:v>72148.3</c:v>
                </c:pt>
                <c:pt idx="3268">
                  <c:v>72154.2</c:v>
                </c:pt>
                <c:pt idx="3269">
                  <c:v>72161.399999999994</c:v>
                </c:pt>
                <c:pt idx="3270">
                  <c:v>72165.600000000006</c:v>
                </c:pt>
                <c:pt idx="3271">
                  <c:v>72171.100000000006</c:v>
                </c:pt>
                <c:pt idx="3272">
                  <c:v>72176.3</c:v>
                </c:pt>
                <c:pt idx="3273">
                  <c:v>72180.100000000006</c:v>
                </c:pt>
                <c:pt idx="3274">
                  <c:v>72186.100000000006</c:v>
                </c:pt>
                <c:pt idx="3275">
                  <c:v>72189.5</c:v>
                </c:pt>
                <c:pt idx="3276">
                  <c:v>72195.7</c:v>
                </c:pt>
                <c:pt idx="3277">
                  <c:v>72199.399999999994</c:v>
                </c:pt>
                <c:pt idx="3278">
                  <c:v>72204.3</c:v>
                </c:pt>
                <c:pt idx="3279">
                  <c:v>72207.600000000006</c:v>
                </c:pt>
                <c:pt idx="3280">
                  <c:v>72210.2</c:v>
                </c:pt>
                <c:pt idx="3281">
                  <c:v>72212</c:v>
                </c:pt>
                <c:pt idx="3282">
                  <c:v>72213</c:v>
                </c:pt>
                <c:pt idx="3283">
                  <c:v>72213.100000000006</c:v>
                </c:pt>
                <c:pt idx="3284">
                  <c:v>72212.899999999994</c:v>
                </c:pt>
                <c:pt idx="3285">
                  <c:v>72212.7</c:v>
                </c:pt>
                <c:pt idx="3286">
                  <c:v>72212.3</c:v>
                </c:pt>
                <c:pt idx="3287">
                  <c:v>72211.8</c:v>
                </c:pt>
                <c:pt idx="3288">
                  <c:v>72211.199999999997</c:v>
                </c:pt>
                <c:pt idx="3289">
                  <c:v>72210.600000000006</c:v>
                </c:pt>
                <c:pt idx="3290">
                  <c:v>72210</c:v>
                </c:pt>
                <c:pt idx="3291">
                  <c:v>72209.3</c:v>
                </c:pt>
                <c:pt idx="3292">
                  <c:v>72208.600000000006</c:v>
                </c:pt>
                <c:pt idx="3293">
                  <c:v>72208</c:v>
                </c:pt>
                <c:pt idx="3294">
                  <c:v>72207.3</c:v>
                </c:pt>
                <c:pt idx="3295">
                  <c:v>72206.399999999994</c:v>
                </c:pt>
                <c:pt idx="3296">
                  <c:v>72205.600000000006</c:v>
                </c:pt>
                <c:pt idx="3297">
                  <c:v>72204.899999999994</c:v>
                </c:pt>
                <c:pt idx="3298">
                  <c:v>72204.100000000006</c:v>
                </c:pt>
                <c:pt idx="3299">
                  <c:v>72203.399999999994</c:v>
                </c:pt>
                <c:pt idx="3300">
                  <c:v>72202.5</c:v>
                </c:pt>
                <c:pt idx="3301">
                  <c:v>72202.100000000006</c:v>
                </c:pt>
                <c:pt idx="3302">
                  <c:v>72201.399999999994</c:v>
                </c:pt>
                <c:pt idx="3303">
                  <c:v>72200.800000000003</c:v>
                </c:pt>
                <c:pt idx="3304">
                  <c:v>72200.3</c:v>
                </c:pt>
                <c:pt idx="3305">
                  <c:v>72200</c:v>
                </c:pt>
                <c:pt idx="3306">
                  <c:v>72199.8</c:v>
                </c:pt>
                <c:pt idx="3307">
                  <c:v>72199.600000000006</c:v>
                </c:pt>
                <c:pt idx="3308">
                  <c:v>72199.5</c:v>
                </c:pt>
                <c:pt idx="3309">
                  <c:v>72199.5</c:v>
                </c:pt>
                <c:pt idx="3310">
                  <c:v>72199.7</c:v>
                </c:pt>
                <c:pt idx="3311">
                  <c:v>72200.3</c:v>
                </c:pt>
                <c:pt idx="3312">
                  <c:v>72201.3</c:v>
                </c:pt>
                <c:pt idx="3313">
                  <c:v>72202.399999999994</c:v>
                </c:pt>
                <c:pt idx="3314">
                  <c:v>72204</c:v>
                </c:pt>
                <c:pt idx="3315">
                  <c:v>72205.399999999994</c:v>
                </c:pt>
                <c:pt idx="3316">
                  <c:v>72207.5</c:v>
                </c:pt>
                <c:pt idx="3317">
                  <c:v>72209.3</c:v>
                </c:pt>
                <c:pt idx="3318">
                  <c:v>72211.199999999997</c:v>
                </c:pt>
                <c:pt idx="3319">
                  <c:v>72213.100000000006</c:v>
                </c:pt>
                <c:pt idx="3320">
                  <c:v>72215.7</c:v>
                </c:pt>
                <c:pt idx="3321">
                  <c:v>72218.399999999994</c:v>
                </c:pt>
                <c:pt idx="3322">
                  <c:v>72221</c:v>
                </c:pt>
                <c:pt idx="3323">
                  <c:v>72223.199999999997</c:v>
                </c:pt>
                <c:pt idx="3324">
                  <c:v>72225.8</c:v>
                </c:pt>
                <c:pt idx="3325">
                  <c:v>72227.899999999994</c:v>
                </c:pt>
                <c:pt idx="3326">
                  <c:v>72229.899999999994</c:v>
                </c:pt>
                <c:pt idx="3327">
                  <c:v>72231.399999999994</c:v>
                </c:pt>
                <c:pt idx="3328">
                  <c:v>72233.7</c:v>
                </c:pt>
                <c:pt idx="3329">
                  <c:v>72235</c:v>
                </c:pt>
                <c:pt idx="3330">
                  <c:v>72236.899999999994</c:v>
                </c:pt>
                <c:pt idx="3331">
                  <c:v>72238.3</c:v>
                </c:pt>
                <c:pt idx="3332">
                  <c:v>72239.8</c:v>
                </c:pt>
                <c:pt idx="3333">
                  <c:v>72240.800000000003</c:v>
                </c:pt>
                <c:pt idx="3334">
                  <c:v>72241.8</c:v>
                </c:pt>
                <c:pt idx="3335">
                  <c:v>72242.2</c:v>
                </c:pt>
                <c:pt idx="3336">
                  <c:v>72242.3</c:v>
                </c:pt>
                <c:pt idx="3337">
                  <c:v>72242.2</c:v>
                </c:pt>
                <c:pt idx="3338">
                  <c:v>72241.899999999994</c:v>
                </c:pt>
                <c:pt idx="3339">
                  <c:v>72241.2</c:v>
                </c:pt>
                <c:pt idx="3340">
                  <c:v>72240.399999999994</c:v>
                </c:pt>
                <c:pt idx="3341">
                  <c:v>72239.7</c:v>
                </c:pt>
                <c:pt idx="3342">
                  <c:v>72238.5</c:v>
                </c:pt>
                <c:pt idx="3343">
                  <c:v>72237.7</c:v>
                </c:pt>
                <c:pt idx="3344">
                  <c:v>72236.2</c:v>
                </c:pt>
                <c:pt idx="3345">
                  <c:v>72234.8</c:v>
                </c:pt>
                <c:pt idx="3346">
                  <c:v>72233.399999999994</c:v>
                </c:pt>
                <c:pt idx="3347">
                  <c:v>72231.899999999994</c:v>
                </c:pt>
                <c:pt idx="3348">
                  <c:v>72229.8</c:v>
                </c:pt>
                <c:pt idx="3349">
                  <c:v>72228.100000000006</c:v>
                </c:pt>
                <c:pt idx="3350">
                  <c:v>72225.399999999994</c:v>
                </c:pt>
                <c:pt idx="3351">
                  <c:v>72223.5</c:v>
                </c:pt>
                <c:pt idx="3352">
                  <c:v>72221.600000000006</c:v>
                </c:pt>
                <c:pt idx="3353">
                  <c:v>72218.7</c:v>
                </c:pt>
                <c:pt idx="3354">
                  <c:v>72216.2</c:v>
                </c:pt>
                <c:pt idx="3355">
                  <c:v>72213.7</c:v>
                </c:pt>
                <c:pt idx="3356">
                  <c:v>72211.600000000006</c:v>
                </c:pt>
                <c:pt idx="3357">
                  <c:v>72209.100000000006</c:v>
                </c:pt>
                <c:pt idx="3358">
                  <c:v>72206.100000000006</c:v>
                </c:pt>
                <c:pt idx="3359">
                  <c:v>72203.7</c:v>
                </c:pt>
                <c:pt idx="3360">
                  <c:v>72201.7</c:v>
                </c:pt>
                <c:pt idx="3361">
                  <c:v>72199.399999999994</c:v>
                </c:pt>
                <c:pt idx="3362">
                  <c:v>72197.600000000006</c:v>
                </c:pt>
                <c:pt idx="3363">
                  <c:v>72195.7</c:v>
                </c:pt>
                <c:pt idx="3364">
                  <c:v>72193.8</c:v>
                </c:pt>
                <c:pt idx="3365">
                  <c:v>72191.199999999997</c:v>
                </c:pt>
                <c:pt idx="3366">
                  <c:v>72187.899999999994</c:v>
                </c:pt>
                <c:pt idx="3367">
                  <c:v>72186.2</c:v>
                </c:pt>
                <c:pt idx="3368">
                  <c:v>72183.3</c:v>
                </c:pt>
                <c:pt idx="3369">
                  <c:v>72180.899999999994</c:v>
                </c:pt>
                <c:pt idx="3370">
                  <c:v>72177.8</c:v>
                </c:pt>
                <c:pt idx="3371">
                  <c:v>72175.899999999994</c:v>
                </c:pt>
                <c:pt idx="3372">
                  <c:v>72172.7</c:v>
                </c:pt>
                <c:pt idx="3373">
                  <c:v>72170.8</c:v>
                </c:pt>
                <c:pt idx="3374">
                  <c:v>72167</c:v>
                </c:pt>
                <c:pt idx="3375">
                  <c:v>72164.399999999994</c:v>
                </c:pt>
                <c:pt idx="3376">
                  <c:v>72161.2</c:v>
                </c:pt>
                <c:pt idx="3377">
                  <c:v>72158.7</c:v>
                </c:pt>
                <c:pt idx="3378">
                  <c:v>72156.2</c:v>
                </c:pt>
                <c:pt idx="3379">
                  <c:v>72153.7</c:v>
                </c:pt>
                <c:pt idx="3380">
                  <c:v>72151.3</c:v>
                </c:pt>
                <c:pt idx="3381">
                  <c:v>72149</c:v>
                </c:pt>
                <c:pt idx="3382">
                  <c:v>72146.7</c:v>
                </c:pt>
                <c:pt idx="3383">
                  <c:v>72143.899999999994</c:v>
                </c:pt>
                <c:pt idx="3384">
                  <c:v>72141.8</c:v>
                </c:pt>
                <c:pt idx="3385">
                  <c:v>72139.3</c:v>
                </c:pt>
                <c:pt idx="3386">
                  <c:v>72137</c:v>
                </c:pt>
                <c:pt idx="3387">
                  <c:v>72135.199999999997</c:v>
                </c:pt>
                <c:pt idx="3388">
                  <c:v>72133.3</c:v>
                </c:pt>
                <c:pt idx="3389">
                  <c:v>72131.8</c:v>
                </c:pt>
                <c:pt idx="3390">
                  <c:v>72130.2</c:v>
                </c:pt>
                <c:pt idx="3391">
                  <c:v>72129</c:v>
                </c:pt>
                <c:pt idx="3392">
                  <c:v>72127.600000000006</c:v>
                </c:pt>
                <c:pt idx="3393">
                  <c:v>72126.600000000006</c:v>
                </c:pt>
                <c:pt idx="3394">
                  <c:v>72125.3</c:v>
                </c:pt>
                <c:pt idx="3395">
                  <c:v>72124.399999999994</c:v>
                </c:pt>
                <c:pt idx="3396">
                  <c:v>72123.100000000006</c:v>
                </c:pt>
                <c:pt idx="3397">
                  <c:v>72122.7</c:v>
                </c:pt>
                <c:pt idx="3398">
                  <c:v>72121.7</c:v>
                </c:pt>
                <c:pt idx="3399">
                  <c:v>72120.899999999994</c:v>
                </c:pt>
                <c:pt idx="3400">
                  <c:v>72120</c:v>
                </c:pt>
                <c:pt idx="3401">
                  <c:v>72119.100000000006</c:v>
                </c:pt>
                <c:pt idx="3402">
                  <c:v>72118.399999999994</c:v>
                </c:pt>
                <c:pt idx="3403">
                  <c:v>72117.5</c:v>
                </c:pt>
                <c:pt idx="3404">
                  <c:v>72116.800000000003</c:v>
                </c:pt>
                <c:pt idx="3405">
                  <c:v>72115.899999999994</c:v>
                </c:pt>
                <c:pt idx="3406">
                  <c:v>72115.199999999997</c:v>
                </c:pt>
                <c:pt idx="3407">
                  <c:v>72114.399999999994</c:v>
                </c:pt>
                <c:pt idx="3408">
                  <c:v>72113.399999999994</c:v>
                </c:pt>
                <c:pt idx="3409">
                  <c:v>72112.399999999994</c:v>
                </c:pt>
                <c:pt idx="3410">
                  <c:v>72111.100000000006</c:v>
                </c:pt>
                <c:pt idx="3411">
                  <c:v>72109.899999999994</c:v>
                </c:pt>
                <c:pt idx="3412">
                  <c:v>72108.600000000006</c:v>
                </c:pt>
                <c:pt idx="3413">
                  <c:v>72107.5</c:v>
                </c:pt>
                <c:pt idx="3414">
                  <c:v>72106.100000000006</c:v>
                </c:pt>
                <c:pt idx="3415">
                  <c:v>72104.800000000003</c:v>
                </c:pt>
                <c:pt idx="3416">
                  <c:v>72103.5</c:v>
                </c:pt>
                <c:pt idx="3417">
                  <c:v>72102.399999999994</c:v>
                </c:pt>
                <c:pt idx="3418">
                  <c:v>72100.7</c:v>
                </c:pt>
                <c:pt idx="3419">
                  <c:v>72097.899999999994</c:v>
                </c:pt>
                <c:pt idx="3420">
                  <c:v>72095.8</c:v>
                </c:pt>
                <c:pt idx="3421">
                  <c:v>72093</c:v>
                </c:pt>
                <c:pt idx="3422">
                  <c:v>72090.600000000006</c:v>
                </c:pt>
                <c:pt idx="3423">
                  <c:v>72088.100000000006</c:v>
                </c:pt>
                <c:pt idx="3424">
                  <c:v>72086.100000000006</c:v>
                </c:pt>
                <c:pt idx="3425">
                  <c:v>72083.399999999994</c:v>
                </c:pt>
                <c:pt idx="3426">
                  <c:v>72079.899999999994</c:v>
                </c:pt>
                <c:pt idx="3427">
                  <c:v>72077.7</c:v>
                </c:pt>
                <c:pt idx="3428">
                  <c:v>72074</c:v>
                </c:pt>
                <c:pt idx="3429">
                  <c:v>72071.100000000006</c:v>
                </c:pt>
                <c:pt idx="3430">
                  <c:v>72066.5</c:v>
                </c:pt>
                <c:pt idx="3431">
                  <c:v>72064.3</c:v>
                </c:pt>
                <c:pt idx="3432">
                  <c:v>72061.2</c:v>
                </c:pt>
                <c:pt idx="3433">
                  <c:v>72058.2</c:v>
                </c:pt>
                <c:pt idx="3434">
                  <c:v>72054.5</c:v>
                </c:pt>
                <c:pt idx="3435">
                  <c:v>72052.2</c:v>
                </c:pt>
                <c:pt idx="3436">
                  <c:v>72047.899999999994</c:v>
                </c:pt>
                <c:pt idx="3437">
                  <c:v>72045.100000000006</c:v>
                </c:pt>
                <c:pt idx="3438">
                  <c:v>72041.7</c:v>
                </c:pt>
                <c:pt idx="3439">
                  <c:v>72039.100000000006</c:v>
                </c:pt>
                <c:pt idx="3440">
                  <c:v>72036.600000000006</c:v>
                </c:pt>
                <c:pt idx="3441">
                  <c:v>72034.3</c:v>
                </c:pt>
                <c:pt idx="3442">
                  <c:v>72032.100000000006</c:v>
                </c:pt>
                <c:pt idx="3443">
                  <c:v>72030</c:v>
                </c:pt>
                <c:pt idx="3444">
                  <c:v>72027.7</c:v>
                </c:pt>
                <c:pt idx="3445">
                  <c:v>72025.899999999994</c:v>
                </c:pt>
                <c:pt idx="3446">
                  <c:v>72024</c:v>
                </c:pt>
                <c:pt idx="3447">
                  <c:v>72021.7</c:v>
                </c:pt>
                <c:pt idx="3448">
                  <c:v>72019.399999999994</c:v>
                </c:pt>
                <c:pt idx="3449">
                  <c:v>72017.5</c:v>
                </c:pt>
                <c:pt idx="3450">
                  <c:v>72015.100000000006</c:v>
                </c:pt>
                <c:pt idx="3451">
                  <c:v>72013.7</c:v>
                </c:pt>
                <c:pt idx="3452">
                  <c:v>72011.899999999994</c:v>
                </c:pt>
                <c:pt idx="3453">
                  <c:v>72010.5</c:v>
                </c:pt>
                <c:pt idx="3454">
                  <c:v>72008.7</c:v>
                </c:pt>
                <c:pt idx="3455">
                  <c:v>72006.899999999994</c:v>
                </c:pt>
                <c:pt idx="3456">
                  <c:v>72005.100000000006</c:v>
                </c:pt>
                <c:pt idx="3457">
                  <c:v>72003</c:v>
                </c:pt>
                <c:pt idx="3458">
                  <c:v>72000.899999999994</c:v>
                </c:pt>
                <c:pt idx="3459">
                  <c:v>71998.899999999994</c:v>
                </c:pt>
                <c:pt idx="3460">
                  <c:v>71997.399999999994</c:v>
                </c:pt>
                <c:pt idx="3461">
                  <c:v>71996.3</c:v>
                </c:pt>
                <c:pt idx="3462">
                  <c:v>71995</c:v>
                </c:pt>
                <c:pt idx="3463">
                  <c:v>71993.399999999994</c:v>
                </c:pt>
                <c:pt idx="3464">
                  <c:v>71991.899999999994</c:v>
                </c:pt>
                <c:pt idx="3465">
                  <c:v>71990.600000000006</c:v>
                </c:pt>
                <c:pt idx="3466">
                  <c:v>71989.7</c:v>
                </c:pt>
                <c:pt idx="3467">
                  <c:v>71988.800000000003</c:v>
                </c:pt>
                <c:pt idx="3468">
                  <c:v>71988</c:v>
                </c:pt>
                <c:pt idx="3469">
                  <c:v>71987.5</c:v>
                </c:pt>
                <c:pt idx="3470">
                  <c:v>71987.199999999997</c:v>
                </c:pt>
                <c:pt idx="3471">
                  <c:v>71987</c:v>
                </c:pt>
                <c:pt idx="3472">
                  <c:v>71986.899999999994</c:v>
                </c:pt>
                <c:pt idx="3473">
                  <c:v>71987.100000000006</c:v>
                </c:pt>
                <c:pt idx="3474">
                  <c:v>71987.3</c:v>
                </c:pt>
                <c:pt idx="3475">
                  <c:v>71987.8</c:v>
                </c:pt>
                <c:pt idx="3476">
                  <c:v>71988.3</c:v>
                </c:pt>
                <c:pt idx="3477">
                  <c:v>71988.899999999994</c:v>
                </c:pt>
                <c:pt idx="3478">
                  <c:v>71989.600000000006</c:v>
                </c:pt>
                <c:pt idx="3479">
                  <c:v>71990.2</c:v>
                </c:pt>
                <c:pt idx="3480">
                  <c:v>71991.399999999994</c:v>
                </c:pt>
                <c:pt idx="3481">
                  <c:v>71991.899999999994</c:v>
                </c:pt>
                <c:pt idx="3482">
                  <c:v>71993.2</c:v>
                </c:pt>
                <c:pt idx="3483">
                  <c:v>71994.3</c:v>
                </c:pt>
                <c:pt idx="3484">
                  <c:v>71996.2</c:v>
                </c:pt>
                <c:pt idx="3485">
                  <c:v>71997.899999999994</c:v>
                </c:pt>
                <c:pt idx="3486">
                  <c:v>71999.3</c:v>
                </c:pt>
                <c:pt idx="3487">
                  <c:v>72000.399999999994</c:v>
                </c:pt>
                <c:pt idx="3488">
                  <c:v>72002.2</c:v>
                </c:pt>
                <c:pt idx="3489">
                  <c:v>72003.8</c:v>
                </c:pt>
                <c:pt idx="3490">
                  <c:v>72005.399999999994</c:v>
                </c:pt>
                <c:pt idx="3491">
                  <c:v>72007.5</c:v>
                </c:pt>
                <c:pt idx="3492">
                  <c:v>72009.100000000006</c:v>
                </c:pt>
                <c:pt idx="3493">
                  <c:v>72011.3</c:v>
                </c:pt>
                <c:pt idx="3494">
                  <c:v>72013.399999999994</c:v>
                </c:pt>
                <c:pt idx="3495">
                  <c:v>72015.199999999997</c:v>
                </c:pt>
                <c:pt idx="3496">
                  <c:v>72016.899999999994</c:v>
                </c:pt>
                <c:pt idx="3497">
                  <c:v>72019.100000000006</c:v>
                </c:pt>
                <c:pt idx="3498">
                  <c:v>72020.899999999994</c:v>
                </c:pt>
                <c:pt idx="3499">
                  <c:v>72023</c:v>
                </c:pt>
                <c:pt idx="3500">
                  <c:v>72025.2</c:v>
                </c:pt>
                <c:pt idx="3501">
                  <c:v>72027.199999999997</c:v>
                </c:pt>
                <c:pt idx="3502">
                  <c:v>72029.7</c:v>
                </c:pt>
                <c:pt idx="3503">
                  <c:v>72032</c:v>
                </c:pt>
                <c:pt idx="3504">
                  <c:v>72034.899999999994</c:v>
                </c:pt>
                <c:pt idx="3505">
                  <c:v>72037.399999999994</c:v>
                </c:pt>
                <c:pt idx="3506">
                  <c:v>72040</c:v>
                </c:pt>
                <c:pt idx="3507">
                  <c:v>72043.3</c:v>
                </c:pt>
                <c:pt idx="3508">
                  <c:v>72046.100000000006</c:v>
                </c:pt>
                <c:pt idx="3509">
                  <c:v>72049</c:v>
                </c:pt>
                <c:pt idx="3510">
                  <c:v>72052.7</c:v>
                </c:pt>
                <c:pt idx="3511">
                  <c:v>72057.3</c:v>
                </c:pt>
                <c:pt idx="3512">
                  <c:v>72060.399999999994</c:v>
                </c:pt>
                <c:pt idx="3513">
                  <c:v>72064.3</c:v>
                </c:pt>
                <c:pt idx="3514">
                  <c:v>72067.5</c:v>
                </c:pt>
                <c:pt idx="3515">
                  <c:v>72070.7</c:v>
                </c:pt>
                <c:pt idx="3516">
                  <c:v>72074</c:v>
                </c:pt>
                <c:pt idx="3517">
                  <c:v>72077.2</c:v>
                </c:pt>
                <c:pt idx="3518">
                  <c:v>72080.5</c:v>
                </c:pt>
                <c:pt idx="3519">
                  <c:v>72085.3</c:v>
                </c:pt>
                <c:pt idx="3520">
                  <c:v>72089.3</c:v>
                </c:pt>
                <c:pt idx="3521">
                  <c:v>72092.5</c:v>
                </c:pt>
                <c:pt idx="3522">
                  <c:v>72096.399999999994</c:v>
                </c:pt>
                <c:pt idx="3523">
                  <c:v>72100.3</c:v>
                </c:pt>
                <c:pt idx="3524">
                  <c:v>72103.3</c:v>
                </c:pt>
                <c:pt idx="3525">
                  <c:v>72106.2</c:v>
                </c:pt>
                <c:pt idx="3526">
                  <c:v>72109.100000000006</c:v>
                </c:pt>
                <c:pt idx="3527">
                  <c:v>72113.5</c:v>
                </c:pt>
                <c:pt idx="3528">
                  <c:v>72116.5</c:v>
                </c:pt>
                <c:pt idx="3529">
                  <c:v>72121.100000000006</c:v>
                </c:pt>
                <c:pt idx="3530">
                  <c:v>72124.3</c:v>
                </c:pt>
                <c:pt idx="3531">
                  <c:v>72128.3</c:v>
                </c:pt>
                <c:pt idx="3532">
                  <c:v>72132.399999999994</c:v>
                </c:pt>
                <c:pt idx="3533">
                  <c:v>72135.7</c:v>
                </c:pt>
                <c:pt idx="3534">
                  <c:v>72139</c:v>
                </c:pt>
                <c:pt idx="3535">
                  <c:v>72141.5</c:v>
                </c:pt>
                <c:pt idx="3536">
                  <c:v>72146.5</c:v>
                </c:pt>
                <c:pt idx="3537">
                  <c:v>72150.600000000006</c:v>
                </c:pt>
                <c:pt idx="3538">
                  <c:v>72154.7</c:v>
                </c:pt>
                <c:pt idx="3539">
                  <c:v>72157.899999999994</c:v>
                </c:pt>
                <c:pt idx="3540">
                  <c:v>72161.8</c:v>
                </c:pt>
                <c:pt idx="3541">
                  <c:v>72164.899999999994</c:v>
                </c:pt>
                <c:pt idx="3542">
                  <c:v>72167.899999999994</c:v>
                </c:pt>
                <c:pt idx="3543">
                  <c:v>72170.100000000006</c:v>
                </c:pt>
                <c:pt idx="3544">
                  <c:v>72172.2</c:v>
                </c:pt>
                <c:pt idx="3545">
                  <c:v>72176.3</c:v>
                </c:pt>
                <c:pt idx="3546">
                  <c:v>72179.5</c:v>
                </c:pt>
                <c:pt idx="3547">
                  <c:v>72181.899999999994</c:v>
                </c:pt>
                <c:pt idx="3548">
                  <c:v>72185.2</c:v>
                </c:pt>
                <c:pt idx="3549">
                  <c:v>72186.8</c:v>
                </c:pt>
                <c:pt idx="3550">
                  <c:v>72188.7</c:v>
                </c:pt>
                <c:pt idx="3551">
                  <c:v>72190.399999999994</c:v>
                </c:pt>
                <c:pt idx="3552">
                  <c:v>72192</c:v>
                </c:pt>
                <c:pt idx="3553">
                  <c:v>72193.3</c:v>
                </c:pt>
                <c:pt idx="3554">
                  <c:v>72194.899999999994</c:v>
                </c:pt>
                <c:pt idx="3555">
                  <c:v>72196.399999999994</c:v>
                </c:pt>
                <c:pt idx="3556">
                  <c:v>72197.899999999994</c:v>
                </c:pt>
                <c:pt idx="3557">
                  <c:v>72199.100000000006</c:v>
                </c:pt>
                <c:pt idx="3558">
                  <c:v>72200.2</c:v>
                </c:pt>
                <c:pt idx="3559">
                  <c:v>72201.399999999994</c:v>
                </c:pt>
                <c:pt idx="3560">
                  <c:v>72202.2</c:v>
                </c:pt>
                <c:pt idx="3561">
                  <c:v>72203.3</c:v>
                </c:pt>
                <c:pt idx="3562">
                  <c:v>72204.600000000006</c:v>
                </c:pt>
                <c:pt idx="3563">
                  <c:v>72205.7</c:v>
                </c:pt>
                <c:pt idx="3564">
                  <c:v>72207.199999999997</c:v>
                </c:pt>
                <c:pt idx="3565">
                  <c:v>72208.600000000006</c:v>
                </c:pt>
                <c:pt idx="3566">
                  <c:v>72209.899999999994</c:v>
                </c:pt>
                <c:pt idx="3567">
                  <c:v>72211</c:v>
                </c:pt>
                <c:pt idx="3568">
                  <c:v>72211.8</c:v>
                </c:pt>
                <c:pt idx="3569">
                  <c:v>72212.5</c:v>
                </c:pt>
                <c:pt idx="3570">
                  <c:v>72213.5</c:v>
                </c:pt>
                <c:pt idx="3571">
                  <c:v>72214.100000000006</c:v>
                </c:pt>
                <c:pt idx="3572">
                  <c:v>72215</c:v>
                </c:pt>
                <c:pt idx="3573">
                  <c:v>72215.399999999994</c:v>
                </c:pt>
                <c:pt idx="3574">
                  <c:v>72215.899999999994</c:v>
                </c:pt>
                <c:pt idx="3575">
                  <c:v>72216.399999999994</c:v>
                </c:pt>
                <c:pt idx="3576">
                  <c:v>72216.7</c:v>
                </c:pt>
                <c:pt idx="3577">
                  <c:v>72216.800000000003</c:v>
                </c:pt>
                <c:pt idx="3578">
                  <c:v>72216.899999999994</c:v>
                </c:pt>
                <c:pt idx="3579">
                  <c:v>72216.899999999994</c:v>
                </c:pt>
                <c:pt idx="3580">
                  <c:v>72216.7</c:v>
                </c:pt>
                <c:pt idx="3581">
                  <c:v>72216.100000000006</c:v>
                </c:pt>
                <c:pt idx="3582">
                  <c:v>72215.100000000006</c:v>
                </c:pt>
                <c:pt idx="3583">
                  <c:v>72213.8</c:v>
                </c:pt>
                <c:pt idx="3584">
                  <c:v>72212.3</c:v>
                </c:pt>
                <c:pt idx="3585">
                  <c:v>72211.199999999997</c:v>
                </c:pt>
                <c:pt idx="3586">
                  <c:v>72209.7</c:v>
                </c:pt>
                <c:pt idx="3587">
                  <c:v>72208.100000000006</c:v>
                </c:pt>
                <c:pt idx="3588">
                  <c:v>72206.3</c:v>
                </c:pt>
                <c:pt idx="3589">
                  <c:v>72204.399999999994</c:v>
                </c:pt>
                <c:pt idx="3590">
                  <c:v>72201.899999999994</c:v>
                </c:pt>
                <c:pt idx="3591">
                  <c:v>72199.8</c:v>
                </c:pt>
                <c:pt idx="3592">
                  <c:v>72197.100000000006</c:v>
                </c:pt>
                <c:pt idx="3593">
                  <c:v>72194.399999999994</c:v>
                </c:pt>
                <c:pt idx="3594">
                  <c:v>72192.2</c:v>
                </c:pt>
                <c:pt idx="3595">
                  <c:v>72190.5</c:v>
                </c:pt>
                <c:pt idx="3596">
                  <c:v>72188.3</c:v>
                </c:pt>
                <c:pt idx="3597">
                  <c:v>72186.100000000006</c:v>
                </c:pt>
                <c:pt idx="3598">
                  <c:v>72182.899999999994</c:v>
                </c:pt>
                <c:pt idx="3599">
                  <c:v>72180.800000000003</c:v>
                </c:pt>
                <c:pt idx="3600">
                  <c:v>72177.899999999994</c:v>
                </c:pt>
                <c:pt idx="3601">
                  <c:v>72176</c:v>
                </c:pt>
                <c:pt idx="3602">
                  <c:v>72173.8</c:v>
                </c:pt>
                <c:pt idx="3603">
                  <c:v>72172.2</c:v>
                </c:pt>
                <c:pt idx="3604">
                  <c:v>72170.7</c:v>
                </c:pt>
                <c:pt idx="3605">
                  <c:v>72169.7</c:v>
                </c:pt>
                <c:pt idx="3606">
                  <c:v>72168.5</c:v>
                </c:pt>
                <c:pt idx="3607">
                  <c:v>72167.199999999997</c:v>
                </c:pt>
                <c:pt idx="3608">
                  <c:v>72166.100000000006</c:v>
                </c:pt>
                <c:pt idx="3609">
                  <c:v>72165</c:v>
                </c:pt>
                <c:pt idx="3610">
                  <c:v>72163.7</c:v>
                </c:pt>
                <c:pt idx="3611">
                  <c:v>72162.600000000006</c:v>
                </c:pt>
                <c:pt idx="3612">
                  <c:v>72161.5</c:v>
                </c:pt>
                <c:pt idx="3613">
                  <c:v>72160.100000000006</c:v>
                </c:pt>
                <c:pt idx="3614">
                  <c:v>72159.100000000006</c:v>
                </c:pt>
                <c:pt idx="3615">
                  <c:v>72158.3</c:v>
                </c:pt>
                <c:pt idx="3616">
                  <c:v>72157.2</c:v>
                </c:pt>
                <c:pt idx="3617">
                  <c:v>72156.2</c:v>
                </c:pt>
                <c:pt idx="3618">
                  <c:v>72155.199999999997</c:v>
                </c:pt>
                <c:pt idx="3619">
                  <c:v>72153.7</c:v>
                </c:pt>
                <c:pt idx="3620">
                  <c:v>72152.800000000003</c:v>
                </c:pt>
                <c:pt idx="3621">
                  <c:v>72151.7</c:v>
                </c:pt>
                <c:pt idx="3622">
                  <c:v>72151</c:v>
                </c:pt>
                <c:pt idx="3623">
                  <c:v>72150.2</c:v>
                </c:pt>
                <c:pt idx="3624">
                  <c:v>72149.399999999994</c:v>
                </c:pt>
                <c:pt idx="3625">
                  <c:v>72148.399999999994</c:v>
                </c:pt>
                <c:pt idx="3626">
                  <c:v>72147.7</c:v>
                </c:pt>
                <c:pt idx="3627">
                  <c:v>72147.100000000006</c:v>
                </c:pt>
                <c:pt idx="3628">
                  <c:v>72146.600000000006</c:v>
                </c:pt>
                <c:pt idx="3629">
                  <c:v>72146.100000000006</c:v>
                </c:pt>
                <c:pt idx="3630">
                  <c:v>72145.600000000006</c:v>
                </c:pt>
                <c:pt idx="3631">
                  <c:v>72145.3</c:v>
                </c:pt>
                <c:pt idx="3632">
                  <c:v>72145.100000000006</c:v>
                </c:pt>
                <c:pt idx="3633">
                  <c:v>72144.899999999994</c:v>
                </c:pt>
                <c:pt idx="3634">
                  <c:v>72144.800000000003</c:v>
                </c:pt>
                <c:pt idx="3635">
                  <c:v>72144.899999999994</c:v>
                </c:pt>
                <c:pt idx="3636">
                  <c:v>72145</c:v>
                </c:pt>
                <c:pt idx="3637">
                  <c:v>72145.3</c:v>
                </c:pt>
                <c:pt idx="3638">
                  <c:v>72145.8</c:v>
                </c:pt>
                <c:pt idx="3639">
                  <c:v>72146.3</c:v>
                </c:pt>
                <c:pt idx="3640">
                  <c:v>72147.100000000006</c:v>
                </c:pt>
                <c:pt idx="3641">
                  <c:v>72147.7</c:v>
                </c:pt>
                <c:pt idx="3642">
                  <c:v>72148.399999999994</c:v>
                </c:pt>
                <c:pt idx="3643">
                  <c:v>72149.3</c:v>
                </c:pt>
                <c:pt idx="3644">
                  <c:v>72150.2</c:v>
                </c:pt>
                <c:pt idx="3645">
                  <c:v>72151.199999999997</c:v>
                </c:pt>
                <c:pt idx="3646">
                  <c:v>72152.7</c:v>
                </c:pt>
                <c:pt idx="3647">
                  <c:v>72154.100000000006</c:v>
                </c:pt>
                <c:pt idx="3648">
                  <c:v>72155.399999999994</c:v>
                </c:pt>
                <c:pt idx="3649">
                  <c:v>72156.7</c:v>
                </c:pt>
                <c:pt idx="3650">
                  <c:v>72158.100000000006</c:v>
                </c:pt>
                <c:pt idx="3651">
                  <c:v>72159.100000000006</c:v>
                </c:pt>
                <c:pt idx="3652">
                  <c:v>72159.899999999994</c:v>
                </c:pt>
                <c:pt idx="3653">
                  <c:v>72160.800000000003</c:v>
                </c:pt>
                <c:pt idx="3654">
                  <c:v>72162</c:v>
                </c:pt>
                <c:pt idx="3655">
                  <c:v>72163</c:v>
                </c:pt>
                <c:pt idx="3656">
                  <c:v>72164</c:v>
                </c:pt>
                <c:pt idx="3657">
                  <c:v>72164.600000000006</c:v>
                </c:pt>
                <c:pt idx="3658">
                  <c:v>72165.2</c:v>
                </c:pt>
                <c:pt idx="3659">
                  <c:v>72165.7</c:v>
                </c:pt>
                <c:pt idx="3660">
                  <c:v>72166</c:v>
                </c:pt>
                <c:pt idx="3661">
                  <c:v>72166.2</c:v>
                </c:pt>
                <c:pt idx="3662">
                  <c:v>72166.3</c:v>
                </c:pt>
                <c:pt idx="3663">
                  <c:v>72166.3</c:v>
                </c:pt>
                <c:pt idx="3664">
                  <c:v>72166.2</c:v>
                </c:pt>
                <c:pt idx="3665">
                  <c:v>72166.100000000006</c:v>
                </c:pt>
                <c:pt idx="3666">
                  <c:v>72166</c:v>
                </c:pt>
                <c:pt idx="3667">
                  <c:v>72165.899999999994</c:v>
                </c:pt>
                <c:pt idx="3668">
                  <c:v>72165.7</c:v>
                </c:pt>
                <c:pt idx="3669">
                  <c:v>72165.600000000006</c:v>
                </c:pt>
                <c:pt idx="3670">
                  <c:v>72165.399999999994</c:v>
                </c:pt>
                <c:pt idx="3671">
                  <c:v>72165.2</c:v>
                </c:pt>
                <c:pt idx="3672">
                  <c:v>72164.899999999994</c:v>
                </c:pt>
                <c:pt idx="3673">
                  <c:v>72164.7</c:v>
                </c:pt>
                <c:pt idx="3674">
                  <c:v>72164.3</c:v>
                </c:pt>
                <c:pt idx="3675">
                  <c:v>72164.100000000006</c:v>
                </c:pt>
                <c:pt idx="3676">
                  <c:v>72163.8</c:v>
                </c:pt>
                <c:pt idx="3677">
                  <c:v>72163.5</c:v>
                </c:pt>
                <c:pt idx="3678">
                  <c:v>72163.3</c:v>
                </c:pt>
                <c:pt idx="3679">
                  <c:v>72163</c:v>
                </c:pt>
                <c:pt idx="3680">
                  <c:v>72162.7</c:v>
                </c:pt>
                <c:pt idx="3681">
                  <c:v>72162.399999999994</c:v>
                </c:pt>
                <c:pt idx="3682">
                  <c:v>72162</c:v>
                </c:pt>
                <c:pt idx="3683">
                  <c:v>72161.7</c:v>
                </c:pt>
                <c:pt idx="3684">
                  <c:v>72161.399999999994</c:v>
                </c:pt>
                <c:pt idx="3685">
                  <c:v>72161.2</c:v>
                </c:pt>
                <c:pt idx="3686">
                  <c:v>72161</c:v>
                </c:pt>
                <c:pt idx="3687">
                  <c:v>72160.7</c:v>
                </c:pt>
                <c:pt idx="3688">
                  <c:v>72160.5</c:v>
                </c:pt>
                <c:pt idx="3689">
                  <c:v>72160.3</c:v>
                </c:pt>
                <c:pt idx="3690">
                  <c:v>72160</c:v>
                </c:pt>
                <c:pt idx="3691">
                  <c:v>72159.7</c:v>
                </c:pt>
                <c:pt idx="3692">
                  <c:v>72159.399999999994</c:v>
                </c:pt>
                <c:pt idx="3693">
                  <c:v>72159.100000000006</c:v>
                </c:pt>
                <c:pt idx="3694">
                  <c:v>72158.899999999994</c:v>
                </c:pt>
                <c:pt idx="3695">
                  <c:v>72158.600000000006</c:v>
                </c:pt>
                <c:pt idx="3696">
                  <c:v>72158.3</c:v>
                </c:pt>
                <c:pt idx="3697">
                  <c:v>72158.100000000006</c:v>
                </c:pt>
                <c:pt idx="3698">
                  <c:v>72157.7</c:v>
                </c:pt>
                <c:pt idx="3699">
                  <c:v>72157.399999999994</c:v>
                </c:pt>
                <c:pt idx="3700">
                  <c:v>72157.100000000006</c:v>
                </c:pt>
                <c:pt idx="3701">
                  <c:v>72156.899999999994</c:v>
                </c:pt>
                <c:pt idx="3702">
                  <c:v>72156.600000000006</c:v>
                </c:pt>
                <c:pt idx="3703">
                  <c:v>72156.3</c:v>
                </c:pt>
                <c:pt idx="3704">
                  <c:v>72156.100000000006</c:v>
                </c:pt>
                <c:pt idx="3705">
                  <c:v>72155.899999999994</c:v>
                </c:pt>
                <c:pt idx="3706">
                  <c:v>72155.7</c:v>
                </c:pt>
                <c:pt idx="3707">
                  <c:v>72155.5</c:v>
                </c:pt>
                <c:pt idx="3708">
                  <c:v>72155.3</c:v>
                </c:pt>
                <c:pt idx="3709">
                  <c:v>72155.100000000006</c:v>
                </c:pt>
                <c:pt idx="3710">
                  <c:v>72154.899999999994</c:v>
                </c:pt>
                <c:pt idx="3711">
                  <c:v>72154.8</c:v>
                </c:pt>
                <c:pt idx="3712">
                  <c:v>72154.7</c:v>
                </c:pt>
                <c:pt idx="3713">
                  <c:v>72154.7</c:v>
                </c:pt>
                <c:pt idx="3714">
                  <c:v>72154.600000000006</c:v>
                </c:pt>
                <c:pt idx="3715">
                  <c:v>72154.600000000006</c:v>
                </c:pt>
                <c:pt idx="3716">
                  <c:v>72154.600000000006</c:v>
                </c:pt>
                <c:pt idx="3717">
                  <c:v>72154.7</c:v>
                </c:pt>
                <c:pt idx="3718">
                  <c:v>72155.100000000006</c:v>
                </c:pt>
                <c:pt idx="3719">
                  <c:v>72155.600000000006</c:v>
                </c:pt>
                <c:pt idx="3720">
                  <c:v>72156.2</c:v>
                </c:pt>
                <c:pt idx="3721">
                  <c:v>72156.899999999994</c:v>
                </c:pt>
                <c:pt idx="3722">
                  <c:v>72157.5</c:v>
                </c:pt>
                <c:pt idx="3723">
                  <c:v>72158.3</c:v>
                </c:pt>
                <c:pt idx="3724">
                  <c:v>72159.3</c:v>
                </c:pt>
                <c:pt idx="3725">
                  <c:v>72160.3</c:v>
                </c:pt>
                <c:pt idx="3726">
                  <c:v>72161.399999999994</c:v>
                </c:pt>
                <c:pt idx="3727">
                  <c:v>72162.899999999994</c:v>
                </c:pt>
                <c:pt idx="3728">
                  <c:v>72164.2</c:v>
                </c:pt>
                <c:pt idx="3729">
                  <c:v>72165.5</c:v>
                </c:pt>
                <c:pt idx="3730">
                  <c:v>72167.3</c:v>
                </c:pt>
                <c:pt idx="3731">
                  <c:v>72168.7</c:v>
                </c:pt>
                <c:pt idx="3732">
                  <c:v>72170.2</c:v>
                </c:pt>
                <c:pt idx="3733">
                  <c:v>72171.7</c:v>
                </c:pt>
                <c:pt idx="3734">
                  <c:v>72173.2</c:v>
                </c:pt>
                <c:pt idx="3735">
                  <c:v>72175.199999999997</c:v>
                </c:pt>
                <c:pt idx="3736">
                  <c:v>72176.800000000003</c:v>
                </c:pt>
                <c:pt idx="3737">
                  <c:v>72178.7</c:v>
                </c:pt>
                <c:pt idx="3738">
                  <c:v>72180.3</c:v>
                </c:pt>
                <c:pt idx="3739">
                  <c:v>72181.899999999994</c:v>
                </c:pt>
                <c:pt idx="3740">
                  <c:v>72183.399999999994</c:v>
                </c:pt>
                <c:pt idx="3741">
                  <c:v>72185</c:v>
                </c:pt>
                <c:pt idx="3742">
                  <c:v>72186.5</c:v>
                </c:pt>
                <c:pt idx="3743">
                  <c:v>72188</c:v>
                </c:pt>
                <c:pt idx="3744">
                  <c:v>72189.8</c:v>
                </c:pt>
                <c:pt idx="3745">
                  <c:v>72191.199999999997</c:v>
                </c:pt>
                <c:pt idx="3746">
                  <c:v>72193.100000000006</c:v>
                </c:pt>
                <c:pt idx="3747">
                  <c:v>72194.600000000006</c:v>
                </c:pt>
                <c:pt idx="3748">
                  <c:v>72196.3</c:v>
                </c:pt>
                <c:pt idx="3749">
                  <c:v>72197.899999999994</c:v>
                </c:pt>
                <c:pt idx="3750">
                  <c:v>72199.199999999997</c:v>
                </c:pt>
                <c:pt idx="3751">
                  <c:v>72200.899999999994</c:v>
                </c:pt>
                <c:pt idx="3752">
                  <c:v>72202.600000000006</c:v>
                </c:pt>
                <c:pt idx="3753">
                  <c:v>72205.3</c:v>
                </c:pt>
                <c:pt idx="3754">
                  <c:v>72207.100000000006</c:v>
                </c:pt>
                <c:pt idx="3755">
                  <c:v>72208.5</c:v>
                </c:pt>
                <c:pt idx="3756">
                  <c:v>72210.899999999994</c:v>
                </c:pt>
                <c:pt idx="3757">
                  <c:v>72212.3</c:v>
                </c:pt>
                <c:pt idx="3758">
                  <c:v>72214.600000000006</c:v>
                </c:pt>
                <c:pt idx="3759">
                  <c:v>72216.5</c:v>
                </c:pt>
                <c:pt idx="3760">
                  <c:v>72218.399999999994</c:v>
                </c:pt>
                <c:pt idx="3761">
                  <c:v>72220.3</c:v>
                </c:pt>
                <c:pt idx="3762">
                  <c:v>72222.7</c:v>
                </c:pt>
                <c:pt idx="3763">
                  <c:v>72225</c:v>
                </c:pt>
                <c:pt idx="3764">
                  <c:v>72226.899999999994</c:v>
                </c:pt>
                <c:pt idx="3765">
                  <c:v>72229.2</c:v>
                </c:pt>
                <c:pt idx="3766">
                  <c:v>72231</c:v>
                </c:pt>
                <c:pt idx="3767">
                  <c:v>72232.800000000003</c:v>
                </c:pt>
                <c:pt idx="3768">
                  <c:v>72234.600000000006</c:v>
                </c:pt>
                <c:pt idx="3769">
                  <c:v>72235.899999999994</c:v>
                </c:pt>
                <c:pt idx="3770">
                  <c:v>72238.100000000006</c:v>
                </c:pt>
                <c:pt idx="3771">
                  <c:v>72239.7</c:v>
                </c:pt>
                <c:pt idx="3772">
                  <c:v>72241.8</c:v>
                </c:pt>
                <c:pt idx="3773">
                  <c:v>72243.8</c:v>
                </c:pt>
                <c:pt idx="3774">
                  <c:v>72245.899999999994</c:v>
                </c:pt>
                <c:pt idx="3775">
                  <c:v>72247.600000000006</c:v>
                </c:pt>
                <c:pt idx="3776">
                  <c:v>72249.399999999994</c:v>
                </c:pt>
                <c:pt idx="3777">
                  <c:v>72251.3</c:v>
                </c:pt>
                <c:pt idx="3778">
                  <c:v>72253.2</c:v>
                </c:pt>
                <c:pt idx="3779">
                  <c:v>72254.600000000006</c:v>
                </c:pt>
                <c:pt idx="3780">
                  <c:v>72257</c:v>
                </c:pt>
                <c:pt idx="3781">
                  <c:v>72259.399999999994</c:v>
                </c:pt>
                <c:pt idx="3782">
                  <c:v>72261.7</c:v>
                </c:pt>
                <c:pt idx="3783">
                  <c:v>72264.100000000006</c:v>
                </c:pt>
                <c:pt idx="3784">
                  <c:v>72266</c:v>
                </c:pt>
                <c:pt idx="3785">
                  <c:v>72267.8</c:v>
                </c:pt>
                <c:pt idx="3786">
                  <c:v>72268.7</c:v>
                </c:pt>
                <c:pt idx="3787">
                  <c:v>72270.899999999994</c:v>
                </c:pt>
                <c:pt idx="3788">
                  <c:v>72273</c:v>
                </c:pt>
                <c:pt idx="3789">
                  <c:v>72274.600000000006</c:v>
                </c:pt>
                <c:pt idx="3790">
                  <c:v>72276.5</c:v>
                </c:pt>
                <c:pt idx="3791">
                  <c:v>72278.2</c:v>
                </c:pt>
                <c:pt idx="3792">
                  <c:v>72279.5</c:v>
                </c:pt>
                <c:pt idx="3793">
                  <c:v>72280.399999999994</c:v>
                </c:pt>
                <c:pt idx="3794">
                  <c:v>72281.5</c:v>
                </c:pt>
                <c:pt idx="3795">
                  <c:v>72282.5</c:v>
                </c:pt>
                <c:pt idx="3796">
                  <c:v>72283.3</c:v>
                </c:pt>
                <c:pt idx="3797">
                  <c:v>72284</c:v>
                </c:pt>
                <c:pt idx="3798">
                  <c:v>72284.600000000006</c:v>
                </c:pt>
                <c:pt idx="3799">
                  <c:v>72285</c:v>
                </c:pt>
                <c:pt idx="3800">
                  <c:v>72285.2</c:v>
                </c:pt>
                <c:pt idx="3801">
                  <c:v>72285.2</c:v>
                </c:pt>
                <c:pt idx="3802">
                  <c:v>72285.2</c:v>
                </c:pt>
                <c:pt idx="3803">
                  <c:v>72285.2</c:v>
                </c:pt>
                <c:pt idx="3804">
                  <c:v>72285.100000000006</c:v>
                </c:pt>
                <c:pt idx="3805">
                  <c:v>72285.100000000006</c:v>
                </c:pt>
                <c:pt idx="3806">
                  <c:v>72285</c:v>
                </c:pt>
                <c:pt idx="3807">
                  <c:v>72285</c:v>
                </c:pt>
                <c:pt idx="3808">
                  <c:v>72284.800000000003</c:v>
                </c:pt>
                <c:pt idx="3809">
                  <c:v>72284.7</c:v>
                </c:pt>
                <c:pt idx="3810">
                  <c:v>72284.600000000006</c:v>
                </c:pt>
                <c:pt idx="3811">
                  <c:v>72284.399999999994</c:v>
                </c:pt>
                <c:pt idx="3812">
                  <c:v>72284.3</c:v>
                </c:pt>
                <c:pt idx="3813">
                  <c:v>72284.2</c:v>
                </c:pt>
                <c:pt idx="3814">
                  <c:v>72284</c:v>
                </c:pt>
                <c:pt idx="3815">
                  <c:v>72283.8</c:v>
                </c:pt>
                <c:pt idx="3816">
                  <c:v>72283.600000000006</c:v>
                </c:pt>
                <c:pt idx="3817">
                  <c:v>72283.399999999994</c:v>
                </c:pt>
                <c:pt idx="3818">
                  <c:v>72283.199999999997</c:v>
                </c:pt>
                <c:pt idx="3819">
                  <c:v>72282.899999999994</c:v>
                </c:pt>
                <c:pt idx="3820">
                  <c:v>72282.7</c:v>
                </c:pt>
                <c:pt idx="3821">
                  <c:v>72282.399999999994</c:v>
                </c:pt>
                <c:pt idx="3822">
                  <c:v>72282.100000000006</c:v>
                </c:pt>
                <c:pt idx="3823">
                  <c:v>72281.8</c:v>
                </c:pt>
                <c:pt idx="3824">
                  <c:v>72281.5</c:v>
                </c:pt>
                <c:pt idx="3825">
                  <c:v>72281.2</c:v>
                </c:pt>
                <c:pt idx="3826">
                  <c:v>72280.800000000003</c:v>
                </c:pt>
                <c:pt idx="3827">
                  <c:v>72280.5</c:v>
                </c:pt>
                <c:pt idx="3828">
                  <c:v>72280.100000000006</c:v>
                </c:pt>
                <c:pt idx="3829">
                  <c:v>72279.7</c:v>
                </c:pt>
                <c:pt idx="3830">
                  <c:v>72279.100000000006</c:v>
                </c:pt>
                <c:pt idx="3831">
                  <c:v>72278.3</c:v>
                </c:pt>
                <c:pt idx="3832">
                  <c:v>72276.399999999994</c:v>
                </c:pt>
                <c:pt idx="3833">
                  <c:v>72274.100000000006</c:v>
                </c:pt>
                <c:pt idx="3834">
                  <c:v>72269.8</c:v>
                </c:pt>
                <c:pt idx="3835">
                  <c:v>72266.3</c:v>
                </c:pt>
                <c:pt idx="3836">
                  <c:v>72261.399999999994</c:v>
                </c:pt>
                <c:pt idx="3837">
                  <c:v>72257</c:v>
                </c:pt>
                <c:pt idx="3838">
                  <c:v>72249.8</c:v>
                </c:pt>
                <c:pt idx="3839">
                  <c:v>72245.899999999994</c:v>
                </c:pt>
                <c:pt idx="3840">
                  <c:v>72237.8</c:v>
                </c:pt>
                <c:pt idx="3841">
                  <c:v>72232.2</c:v>
                </c:pt>
                <c:pt idx="3842">
                  <c:v>72225</c:v>
                </c:pt>
                <c:pt idx="3843">
                  <c:v>72217.600000000006</c:v>
                </c:pt>
                <c:pt idx="3844">
                  <c:v>72208.7</c:v>
                </c:pt>
                <c:pt idx="3845">
                  <c:v>72202.8</c:v>
                </c:pt>
                <c:pt idx="3846">
                  <c:v>72195.5</c:v>
                </c:pt>
                <c:pt idx="3847">
                  <c:v>72189.8</c:v>
                </c:pt>
                <c:pt idx="3848">
                  <c:v>72182.8</c:v>
                </c:pt>
                <c:pt idx="3849">
                  <c:v>72177.5</c:v>
                </c:pt>
                <c:pt idx="3850">
                  <c:v>72171.3</c:v>
                </c:pt>
                <c:pt idx="3851">
                  <c:v>72166.600000000006</c:v>
                </c:pt>
                <c:pt idx="3852">
                  <c:v>72161.2</c:v>
                </c:pt>
                <c:pt idx="3853">
                  <c:v>72157.399999999994</c:v>
                </c:pt>
                <c:pt idx="3854">
                  <c:v>72154</c:v>
                </c:pt>
                <c:pt idx="3855">
                  <c:v>72151.100000000006</c:v>
                </c:pt>
                <c:pt idx="3856">
                  <c:v>72148.7</c:v>
                </c:pt>
                <c:pt idx="3857">
                  <c:v>72146</c:v>
                </c:pt>
                <c:pt idx="3858">
                  <c:v>72143.8</c:v>
                </c:pt>
                <c:pt idx="3859">
                  <c:v>72141.100000000006</c:v>
                </c:pt>
                <c:pt idx="3860">
                  <c:v>72139</c:v>
                </c:pt>
                <c:pt idx="3861">
                  <c:v>72136.399999999994</c:v>
                </c:pt>
                <c:pt idx="3862">
                  <c:v>72133.8</c:v>
                </c:pt>
                <c:pt idx="3863">
                  <c:v>72131.8</c:v>
                </c:pt>
                <c:pt idx="3864">
                  <c:v>72130.3</c:v>
                </c:pt>
                <c:pt idx="3865">
                  <c:v>72128.399999999994</c:v>
                </c:pt>
                <c:pt idx="3866">
                  <c:v>72126.5</c:v>
                </c:pt>
                <c:pt idx="3867">
                  <c:v>72124.2</c:v>
                </c:pt>
                <c:pt idx="3868">
                  <c:v>72122.399999999994</c:v>
                </c:pt>
                <c:pt idx="3869">
                  <c:v>72120.3</c:v>
                </c:pt>
                <c:pt idx="3870">
                  <c:v>72118.3</c:v>
                </c:pt>
                <c:pt idx="3871">
                  <c:v>72116.800000000003</c:v>
                </c:pt>
                <c:pt idx="3872">
                  <c:v>72115.3</c:v>
                </c:pt>
                <c:pt idx="3873">
                  <c:v>72114</c:v>
                </c:pt>
                <c:pt idx="3874">
                  <c:v>72113</c:v>
                </c:pt>
                <c:pt idx="3875">
                  <c:v>72111.5</c:v>
                </c:pt>
                <c:pt idx="3876">
                  <c:v>72110.399999999994</c:v>
                </c:pt>
                <c:pt idx="3877">
                  <c:v>72109.2</c:v>
                </c:pt>
                <c:pt idx="3878">
                  <c:v>72108</c:v>
                </c:pt>
                <c:pt idx="3879">
                  <c:v>72107.199999999997</c:v>
                </c:pt>
                <c:pt idx="3880">
                  <c:v>72106.5</c:v>
                </c:pt>
                <c:pt idx="3881">
                  <c:v>72106.3</c:v>
                </c:pt>
                <c:pt idx="3882">
                  <c:v>72106</c:v>
                </c:pt>
                <c:pt idx="3883">
                  <c:v>72105.899999999994</c:v>
                </c:pt>
                <c:pt idx="3884">
                  <c:v>72105.899999999994</c:v>
                </c:pt>
                <c:pt idx="3885">
                  <c:v>72105.899999999994</c:v>
                </c:pt>
                <c:pt idx="3886">
                  <c:v>72106.100000000006</c:v>
                </c:pt>
                <c:pt idx="3887">
                  <c:v>72106.2</c:v>
                </c:pt>
                <c:pt idx="3888">
                  <c:v>72106.399999999994</c:v>
                </c:pt>
                <c:pt idx="3889">
                  <c:v>72106.600000000006</c:v>
                </c:pt>
                <c:pt idx="3890">
                  <c:v>72106.8</c:v>
                </c:pt>
                <c:pt idx="3891">
                  <c:v>72107</c:v>
                </c:pt>
                <c:pt idx="3892">
                  <c:v>72107.3</c:v>
                </c:pt>
                <c:pt idx="3893">
                  <c:v>72107.600000000006</c:v>
                </c:pt>
                <c:pt idx="3894">
                  <c:v>72108</c:v>
                </c:pt>
                <c:pt idx="3895">
                  <c:v>72108.3</c:v>
                </c:pt>
                <c:pt idx="3896">
                  <c:v>72108.800000000003</c:v>
                </c:pt>
                <c:pt idx="3897">
                  <c:v>72109.3</c:v>
                </c:pt>
                <c:pt idx="3898">
                  <c:v>72109.7</c:v>
                </c:pt>
                <c:pt idx="3899">
                  <c:v>72110.2</c:v>
                </c:pt>
                <c:pt idx="3900">
                  <c:v>72110.600000000006</c:v>
                </c:pt>
                <c:pt idx="3901">
                  <c:v>72111</c:v>
                </c:pt>
                <c:pt idx="3902">
                  <c:v>72111.600000000006</c:v>
                </c:pt>
                <c:pt idx="3903">
                  <c:v>72112.2</c:v>
                </c:pt>
                <c:pt idx="3904">
                  <c:v>72112.899999999994</c:v>
                </c:pt>
                <c:pt idx="3905">
                  <c:v>72113.600000000006</c:v>
                </c:pt>
                <c:pt idx="3906">
                  <c:v>72114.399999999994</c:v>
                </c:pt>
                <c:pt idx="3907">
                  <c:v>72115</c:v>
                </c:pt>
                <c:pt idx="3908">
                  <c:v>72115.5</c:v>
                </c:pt>
                <c:pt idx="3909">
                  <c:v>72116.100000000006</c:v>
                </c:pt>
                <c:pt idx="3910">
                  <c:v>72116.800000000003</c:v>
                </c:pt>
                <c:pt idx="3911">
                  <c:v>72117.600000000006</c:v>
                </c:pt>
                <c:pt idx="3912">
                  <c:v>72119.3</c:v>
                </c:pt>
                <c:pt idx="3913">
                  <c:v>72121.2</c:v>
                </c:pt>
                <c:pt idx="3914">
                  <c:v>72124.2</c:v>
                </c:pt>
                <c:pt idx="3915">
                  <c:v>72128</c:v>
                </c:pt>
                <c:pt idx="3916">
                  <c:v>72132.3</c:v>
                </c:pt>
                <c:pt idx="3917">
                  <c:v>72136.2</c:v>
                </c:pt>
                <c:pt idx="3918">
                  <c:v>72139.399999999994</c:v>
                </c:pt>
                <c:pt idx="3919">
                  <c:v>72144</c:v>
                </c:pt>
                <c:pt idx="3920">
                  <c:v>72148.800000000003</c:v>
                </c:pt>
                <c:pt idx="3921">
                  <c:v>72155.3</c:v>
                </c:pt>
                <c:pt idx="3922">
                  <c:v>72160.800000000003</c:v>
                </c:pt>
                <c:pt idx="3923">
                  <c:v>72166.600000000006</c:v>
                </c:pt>
                <c:pt idx="3924">
                  <c:v>72174.100000000006</c:v>
                </c:pt>
                <c:pt idx="3925">
                  <c:v>72183.5</c:v>
                </c:pt>
                <c:pt idx="3926">
                  <c:v>72190.100000000006</c:v>
                </c:pt>
                <c:pt idx="3927">
                  <c:v>72196.7</c:v>
                </c:pt>
                <c:pt idx="3928">
                  <c:v>72203.5</c:v>
                </c:pt>
                <c:pt idx="3929">
                  <c:v>72212.100000000006</c:v>
                </c:pt>
                <c:pt idx="3930">
                  <c:v>72220.899999999994</c:v>
                </c:pt>
                <c:pt idx="3931">
                  <c:v>72229.7</c:v>
                </c:pt>
                <c:pt idx="3932">
                  <c:v>72240.3</c:v>
                </c:pt>
                <c:pt idx="3933">
                  <c:v>72249.2</c:v>
                </c:pt>
                <c:pt idx="3934">
                  <c:v>72256.2</c:v>
                </c:pt>
                <c:pt idx="3935">
                  <c:v>72263.199999999997</c:v>
                </c:pt>
                <c:pt idx="3936">
                  <c:v>72270.100000000006</c:v>
                </c:pt>
                <c:pt idx="3937">
                  <c:v>72276.899999999994</c:v>
                </c:pt>
                <c:pt idx="3938">
                  <c:v>72285.2</c:v>
                </c:pt>
                <c:pt idx="3939">
                  <c:v>72291.7</c:v>
                </c:pt>
                <c:pt idx="3940">
                  <c:v>72300.3</c:v>
                </c:pt>
                <c:pt idx="3941">
                  <c:v>72311.5</c:v>
                </c:pt>
                <c:pt idx="3942">
                  <c:v>72319.399999999994</c:v>
                </c:pt>
                <c:pt idx="3943">
                  <c:v>72327.600000000006</c:v>
                </c:pt>
                <c:pt idx="3944">
                  <c:v>72336.100000000006</c:v>
                </c:pt>
                <c:pt idx="3945">
                  <c:v>72344.7</c:v>
                </c:pt>
                <c:pt idx="3946">
                  <c:v>72353.399999999994</c:v>
                </c:pt>
                <c:pt idx="3947">
                  <c:v>72359.899999999994</c:v>
                </c:pt>
                <c:pt idx="3948">
                  <c:v>72370.7</c:v>
                </c:pt>
                <c:pt idx="3949">
                  <c:v>72379.3</c:v>
                </c:pt>
                <c:pt idx="3950">
                  <c:v>72391.8</c:v>
                </c:pt>
                <c:pt idx="3951">
                  <c:v>72399.8</c:v>
                </c:pt>
                <c:pt idx="3952">
                  <c:v>72411.199999999997</c:v>
                </c:pt>
                <c:pt idx="3953">
                  <c:v>72418.3</c:v>
                </c:pt>
                <c:pt idx="3954">
                  <c:v>72424.899999999994</c:v>
                </c:pt>
                <c:pt idx="3955">
                  <c:v>72430.899999999994</c:v>
                </c:pt>
                <c:pt idx="3956">
                  <c:v>72437.5</c:v>
                </c:pt>
                <c:pt idx="3957">
                  <c:v>72442.100000000006</c:v>
                </c:pt>
                <c:pt idx="3958">
                  <c:v>72447.7</c:v>
                </c:pt>
                <c:pt idx="3959">
                  <c:v>72452.899999999994</c:v>
                </c:pt>
                <c:pt idx="3960">
                  <c:v>72457</c:v>
                </c:pt>
                <c:pt idx="3961">
                  <c:v>72461.7</c:v>
                </c:pt>
                <c:pt idx="3962">
                  <c:v>72465.399999999994</c:v>
                </c:pt>
                <c:pt idx="3963">
                  <c:v>72468.100000000006</c:v>
                </c:pt>
                <c:pt idx="3964">
                  <c:v>72471.5</c:v>
                </c:pt>
                <c:pt idx="3965">
                  <c:v>72475.600000000006</c:v>
                </c:pt>
                <c:pt idx="3966">
                  <c:v>72478</c:v>
                </c:pt>
                <c:pt idx="3967">
                  <c:v>72481.899999999994</c:v>
                </c:pt>
                <c:pt idx="3968">
                  <c:v>72485.7</c:v>
                </c:pt>
                <c:pt idx="3969">
                  <c:v>72488.7</c:v>
                </c:pt>
                <c:pt idx="3970">
                  <c:v>72493</c:v>
                </c:pt>
                <c:pt idx="3971">
                  <c:v>72495.199999999997</c:v>
                </c:pt>
                <c:pt idx="3972">
                  <c:v>72498</c:v>
                </c:pt>
                <c:pt idx="3973">
                  <c:v>72500.899999999994</c:v>
                </c:pt>
                <c:pt idx="3974">
                  <c:v>72503.7</c:v>
                </c:pt>
                <c:pt idx="3975">
                  <c:v>72506.600000000006</c:v>
                </c:pt>
                <c:pt idx="3976">
                  <c:v>72510.2</c:v>
                </c:pt>
                <c:pt idx="3977">
                  <c:v>72514</c:v>
                </c:pt>
                <c:pt idx="3978">
                  <c:v>72518.600000000006</c:v>
                </c:pt>
                <c:pt idx="3979">
                  <c:v>72521.7</c:v>
                </c:pt>
                <c:pt idx="3980">
                  <c:v>72525</c:v>
                </c:pt>
                <c:pt idx="3981">
                  <c:v>72528.3</c:v>
                </c:pt>
                <c:pt idx="3982">
                  <c:v>72531.8</c:v>
                </c:pt>
                <c:pt idx="3983">
                  <c:v>72535.3</c:v>
                </c:pt>
                <c:pt idx="3984">
                  <c:v>72538.899999999994</c:v>
                </c:pt>
                <c:pt idx="3985">
                  <c:v>72543.5</c:v>
                </c:pt>
                <c:pt idx="3986">
                  <c:v>72549.100000000006</c:v>
                </c:pt>
                <c:pt idx="3987">
                  <c:v>72552.800000000003</c:v>
                </c:pt>
                <c:pt idx="3988">
                  <c:v>72556.600000000006</c:v>
                </c:pt>
                <c:pt idx="3989">
                  <c:v>72560.399999999994</c:v>
                </c:pt>
                <c:pt idx="3990">
                  <c:v>72564.2</c:v>
                </c:pt>
                <c:pt idx="3991">
                  <c:v>72568.100000000006</c:v>
                </c:pt>
                <c:pt idx="3992">
                  <c:v>72571.899999999994</c:v>
                </c:pt>
                <c:pt idx="3993">
                  <c:v>72575.8</c:v>
                </c:pt>
                <c:pt idx="3994">
                  <c:v>72581.600000000006</c:v>
                </c:pt>
                <c:pt idx="3995">
                  <c:v>72586.399999999994</c:v>
                </c:pt>
                <c:pt idx="3996">
                  <c:v>72591.3</c:v>
                </c:pt>
                <c:pt idx="3997">
                  <c:v>72595.100000000006</c:v>
                </c:pt>
                <c:pt idx="3998">
                  <c:v>72599</c:v>
                </c:pt>
                <c:pt idx="3999">
                  <c:v>72602.8</c:v>
                </c:pt>
                <c:pt idx="4000">
                  <c:v>72606.600000000006</c:v>
                </c:pt>
                <c:pt idx="4001">
                  <c:v>72610.3</c:v>
                </c:pt>
                <c:pt idx="4002">
                  <c:v>72615</c:v>
                </c:pt>
                <c:pt idx="4003">
                  <c:v>72619.600000000006</c:v>
                </c:pt>
                <c:pt idx="4004">
                  <c:v>72625</c:v>
                </c:pt>
                <c:pt idx="4005">
                  <c:v>72629.399999999994</c:v>
                </c:pt>
                <c:pt idx="4006">
                  <c:v>72632.899999999994</c:v>
                </c:pt>
                <c:pt idx="4007">
                  <c:v>72636.3</c:v>
                </c:pt>
                <c:pt idx="4008">
                  <c:v>72638.899999999994</c:v>
                </c:pt>
                <c:pt idx="4009">
                  <c:v>72642.2</c:v>
                </c:pt>
                <c:pt idx="4010">
                  <c:v>72645.399999999994</c:v>
                </c:pt>
                <c:pt idx="4011">
                  <c:v>72648.7</c:v>
                </c:pt>
                <c:pt idx="4012">
                  <c:v>72652.7</c:v>
                </c:pt>
                <c:pt idx="4013">
                  <c:v>72657.5</c:v>
                </c:pt>
                <c:pt idx="4014">
                  <c:v>72661.399999999994</c:v>
                </c:pt>
                <c:pt idx="4015">
                  <c:v>72664.5</c:v>
                </c:pt>
                <c:pt idx="4016">
                  <c:v>72667.600000000006</c:v>
                </c:pt>
                <c:pt idx="4017">
                  <c:v>72669.899999999994</c:v>
                </c:pt>
                <c:pt idx="4018">
                  <c:v>72673</c:v>
                </c:pt>
                <c:pt idx="4019">
                  <c:v>72676</c:v>
                </c:pt>
                <c:pt idx="4020">
                  <c:v>72679</c:v>
                </c:pt>
                <c:pt idx="4021">
                  <c:v>72682.8</c:v>
                </c:pt>
                <c:pt idx="4022">
                  <c:v>72686.5</c:v>
                </c:pt>
                <c:pt idx="4023">
                  <c:v>72690.100000000006</c:v>
                </c:pt>
                <c:pt idx="4024">
                  <c:v>72693</c:v>
                </c:pt>
                <c:pt idx="4025">
                  <c:v>72697.399999999994</c:v>
                </c:pt>
                <c:pt idx="4026">
                  <c:v>72700.2</c:v>
                </c:pt>
                <c:pt idx="4027">
                  <c:v>72702.3</c:v>
                </c:pt>
                <c:pt idx="4028">
                  <c:v>72705.899999999994</c:v>
                </c:pt>
                <c:pt idx="4029">
                  <c:v>72708.600000000006</c:v>
                </c:pt>
                <c:pt idx="4030">
                  <c:v>72712.800000000003</c:v>
                </c:pt>
                <c:pt idx="4031">
                  <c:v>72715.5</c:v>
                </c:pt>
                <c:pt idx="4032">
                  <c:v>72718.899999999994</c:v>
                </c:pt>
                <c:pt idx="4033">
                  <c:v>72720.899999999994</c:v>
                </c:pt>
                <c:pt idx="4034">
                  <c:v>72723.600000000006</c:v>
                </c:pt>
                <c:pt idx="4035">
                  <c:v>72725.600000000006</c:v>
                </c:pt>
                <c:pt idx="4036">
                  <c:v>72728.2</c:v>
                </c:pt>
                <c:pt idx="4037">
                  <c:v>72730.8</c:v>
                </c:pt>
                <c:pt idx="4038">
                  <c:v>72732.800000000003</c:v>
                </c:pt>
                <c:pt idx="4039">
                  <c:v>72735.600000000006</c:v>
                </c:pt>
                <c:pt idx="4040">
                  <c:v>72740</c:v>
                </c:pt>
                <c:pt idx="4041">
                  <c:v>72743.7</c:v>
                </c:pt>
                <c:pt idx="4042">
                  <c:v>72747.600000000006</c:v>
                </c:pt>
                <c:pt idx="4043">
                  <c:v>72749.899999999994</c:v>
                </c:pt>
                <c:pt idx="4044">
                  <c:v>72753.8</c:v>
                </c:pt>
                <c:pt idx="4045">
                  <c:v>72756.899999999994</c:v>
                </c:pt>
                <c:pt idx="4046">
                  <c:v>72759.3</c:v>
                </c:pt>
                <c:pt idx="4047">
                  <c:v>72762.399999999994</c:v>
                </c:pt>
                <c:pt idx="4048">
                  <c:v>72765.5</c:v>
                </c:pt>
                <c:pt idx="4049">
                  <c:v>72769.3</c:v>
                </c:pt>
                <c:pt idx="4050">
                  <c:v>72773</c:v>
                </c:pt>
                <c:pt idx="4051">
                  <c:v>72775.899999999994</c:v>
                </c:pt>
                <c:pt idx="4052">
                  <c:v>72778.600000000006</c:v>
                </c:pt>
                <c:pt idx="4053">
                  <c:v>72781.3</c:v>
                </c:pt>
                <c:pt idx="4054">
                  <c:v>72784.5</c:v>
                </c:pt>
                <c:pt idx="4055">
                  <c:v>72786.899999999994</c:v>
                </c:pt>
                <c:pt idx="4056">
                  <c:v>72789.100000000006</c:v>
                </c:pt>
                <c:pt idx="4057">
                  <c:v>72790.7</c:v>
                </c:pt>
                <c:pt idx="4058">
                  <c:v>72793</c:v>
                </c:pt>
                <c:pt idx="4059">
                  <c:v>72795.100000000006</c:v>
                </c:pt>
                <c:pt idx="4060">
                  <c:v>72796.899999999994</c:v>
                </c:pt>
                <c:pt idx="4061">
                  <c:v>72798</c:v>
                </c:pt>
                <c:pt idx="4062">
                  <c:v>72798.899999999994</c:v>
                </c:pt>
                <c:pt idx="4063">
                  <c:v>72799.600000000006</c:v>
                </c:pt>
                <c:pt idx="4064">
                  <c:v>72800</c:v>
                </c:pt>
                <c:pt idx="4065">
                  <c:v>72800</c:v>
                </c:pt>
                <c:pt idx="4066">
                  <c:v>72799.7</c:v>
                </c:pt>
                <c:pt idx="4067">
                  <c:v>72799.399999999994</c:v>
                </c:pt>
                <c:pt idx="4068">
                  <c:v>72798.600000000006</c:v>
                </c:pt>
                <c:pt idx="4069">
                  <c:v>72797.7</c:v>
                </c:pt>
                <c:pt idx="4070">
                  <c:v>72796.899999999994</c:v>
                </c:pt>
                <c:pt idx="4071">
                  <c:v>72796</c:v>
                </c:pt>
                <c:pt idx="4072">
                  <c:v>72794.899999999994</c:v>
                </c:pt>
                <c:pt idx="4073">
                  <c:v>72793.8</c:v>
                </c:pt>
                <c:pt idx="4074">
                  <c:v>72792.600000000006</c:v>
                </c:pt>
                <c:pt idx="4075">
                  <c:v>72791.3</c:v>
                </c:pt>
                <c:pt idx="4076">
                  <c:v>72789.600000000006</c:v>
                </c:pt>
                <c:pt idx="4077">
                  <c:v>72787.8</c:v>
                </c:pt>
                <c:pt idx="4078">
                  <c:v>72785.899999999994</c:v>
                </c:pt>
                <c:pt idx="4079">
                  <c:v>72784</c:v>
                </c:pt>
                <c:pt idx="4080">
                  <c:v>72782.8</c:v>
                </c:pt>
                <c:pt idx="4081">
                  <c:v>72780.800000000003</c:v>
                </c:pt>
                <c:pt idx="4082">
                  <c:v>72779.100000000006</c:v>
                </c:pt>
                <c:pt idx="4083">
                  <c:v>72778.3</c:v>
                </c:pt>
                <c:pt idx="4084">
                  <c:v>72776.600000000006</c:v>
                </c:pt>
                <c:pt idx="4085">
                  <c:v>72775</c:v>
                </c:pt>
                <c:pt idx="4086">
                  <c:v>72772.899999999994</c:v>
                </c:pt>
                <c:pt idx="4087">
                  <c:v>72770.899999999994</c:v>
                </c:pt>
                <c:pt idx="4088">
                  <c:v>72768.899999999994</c:v>
                </c:pt>
                <c:pt idx="4089">
                  <c:v>72766.899999999994</c:v>
                </c:pt>
                <c:pt idx="4090">
                  <c:v>72765.399999999994</c:v>
                </c:pt>
                <c:pt idx="4091">
                  <c:v>72764</c:v>
                </c:pt>
                <c:pt idx="4092">
                  <c:v>72762.600000000006</c:v>
                </c:pt>
                <c:pt idx="4093">
                  <c:v>72761.2</c:v>
                </c:pt>
                <c:pt idx="4094">
                  <c:v>72760.2</c:v>
                </c:pt>
                <c:pt idx="4095">
                  <c:v>72758.600000000006</c:v>
                </c:pt>
                <c:pt idx="4096">
                  <c:v>72757</c:v>
                </c:pt>
                <c:pt idx="4097">
                  <c:v>72755.399999999994</c:v>
                </c:pt>
                <c:pt idx="4098">
                  <c:v>72754.100000000006</c:v>
                </c:pt>
                <c:pt idx="4099">
                  <c:v>72748.7</c:v>
                </c:pt>
                <c:pt idx="4100">
                  <c:v>72748</c:v>
                </c:pt>
                <c:pt idx="4101">
                  <c:v>72747.7</c:v>
                </c:pt>
                <c:pt idx="4102">
                  <c:v>72746</c:v>
                </c:pt>
                <c:pt idx="4103">
                  <c:v>72743.600000000006</c:v>
                </c:pt>
                <c:pt idx="4104">
                  <c:v>72742.2</c:v>
                </c:pt>
                <c:pt idx="4105">
                  <c:v>72740.800000000003</c:v>
                </c:pt>
                <c:pt idx="4106">
                  <c:v>72738.100000000006</c:v>
                </c:pt>
                <c:pt idx="4107">
                  <c:v>72736.2</c:v>
                </c:pt>
                <c:pt idx="4108">
                  <c:v>72733.7</c:v>
                </c:pt>
                <c:pt idx="4109">
                  <c:v>72730.600000000006</c:v>
                </c:pt>
                <c:pt idx="4110">
                  <c:v>72727.3</c:v>
                </c:pt>
                <c:pt idx="4111">
                  <c:v>72723.7</c:v>
                </c:pt>
                <c:pt idx="4112">
                  <c:v>72719.899999999994</c:v>
                </c:pt>
                <c:pt idx="4113">
                  <c:v>72717</c:v>
                </c:pt>
                <c:pt idx="4114">
                  <c:v>72713.2</c:v>
                </c:pt>
                <c:pt idx="4115">
                  <c:v>72708.7</c:v>
                </c:pt>
                <c:pt idx="4116">
                  <c:v>72699.7</c:v>
                </c:pt>
                <c:pt idx="4117">
                  <c:v>72692.399999999994</c:v>
                </c:pt>
                <c:pt idx="4118">
                  <c:v>72686.8</c:v>
                </c:pt>
                <c:pt idx="4119">
                  <c:v>72679.5</c:v>
                </c:pt>
                <c:pt idx="4120">
                  <c:v>72671.899999999994</c:v>
                </c:pt>
                <c:pt idx="4121">
                  <c:v>72663.8</c:v>
                </c:pt>
                <c:pt idx="4122">
                  <c:v>72652.5</c:v>
                </c:pt>
                <c:pt idx="4123">
                  <c:v>72642.3</c:v>
                </c:pt>
                <c:pt idx="4124">
                  <c:v>72633.2</c:v>
                </c:pt>
                <c:pt idx="4125">
                  <c:v>72625.5</c:v>
                </c:pt>
                <c:pt idx="4126">
                  <c:v>72616.2</c:v>
                </c:pt>
                <c:pt idx="4127">
                  <c:v>72606.8</c:v>
                </c:pt>
                <c:pt idx="4128">
                  <c:v>72594.2</c:v>
                </c:pt>
                <c:pt idx="4129">
                  <c:v>72583.199999999997</c:v>
                </c:pt>
                <c:pt idx="4130">
                  <c:v>72572.399999999994</c:v>
                </c:pt>
                <c:pt idx="4131">
                  <c:v>72563.3</c:v>
                </c:pt>
                <c:pt idx="4132">
                  <c:v>72554.3</c:v>
                </c:pt>
                <c:pt idx="4133">
                  <c:v>72545.100000000006</c:v>
                </c:pt>
                <c:pt idx="4134">
                  <c:v>72530.8</c:v>
                </c:pt>
                <c:pt idx="4135">
                  <c:v>72517.7</c:v>
                </c:pt>
                <c:pt idx="4136">
                  <c:v>72506</c:v>
                </c:pt>
                <c:pt idx="4137">
                  <c:v>72495.7</c:v>
                </c:pt>
                <c:pt idx="4138">
                  <c:v>72481.899999999994</c:v>
                </c:pt>
                <c:pt idx="4139">
                  <c:v>72471.3</c:v>
                </c:pt>
                <c:pt idx="4140">
                  <c:v>72457.2</c:v>
                </c:pt>
                <c:pt idx="4141">
                  <c:v>72446.5</c:v>
                </c:pt>
                <c:pt idx="4142">
                  <c:v>72432.2</c:v>
                </c:pt>
                <c:pt idx="4143">
                  <c:v>72423.3</c:v>
                </c:pt>
                <c:pt idx="4144">
                  <c:v>72410.8</c:v>
                </c:pt>
                <c:pt idx="4145">
                  <c:v>72396.7</c:v>
                </c:pt>
                <c:pt idx="4146">
                  <c:v>72382.7</c:v>
                </c:pt>
                <c:pt idx="4147">
                  <c:v>72372.399999999994</c:v>
                </c:pt>
                <c:pt idx="4148">
                  <c:v>72362.2</c:v>
                </c:pt>
                <c:pt idx="4149">
                  <c:v>72352.100000000006</c:v>
                </c:pt>
                <c:pt idx="4150">
                  <c:v>72342.2</c:v>
                </c:pt>
                <c:pt idx="4151">
                  <c:v>72332</c:v>
                </c:pt>
                <c:pt idx="4152">
                  <c:v>72318.2</c:v>
                </c:pt>
                <c:pt idx="4153">
                  <c:v>72307.8</c:v>
                </c:pt>
                <c:pt idx="4154">
                  <c:v>72297.3</c:v>
                </c:pt>
                <c:pt idx="4155">
                  <c:v>72286.8</c:v>
                </c:pt>
                <c:pt idx="4156">
                  <c:v>72276.3</c:v>
                </c:pt>
                <c:pt idx="4157">
                  <c:v>72264.2</c:v>
                </c:pt>
                <c:pt idx="4158">
                  <c:v>72252.3</c:v>
                </c:pt>
                <c:pt idx="4159">
                  <c:v>72240.5</c:v>
                </c:pt>
                <c:pt idx="4160">
                  <c:v>72230.7</c:v>
                </c:pt>
                <c:pt idx="4161">
                  <c:v>72221.100000000006</c:v>
                </c:pt>
                <c:pt idx="4162">
                  <c:v>72210.3</c:v>
                </c:pt>
                <c:pt idx="4163">
                  <c:v>72200</c:v>
                </c:pt>
                <c:pt idx="4164">
                  <c:v>72188.800000000003</c:v>
                </c:pt>
                <c:pt idx="4165">
                  <c:v>72180.899999999994</c:v>
                </c:pt>
                <c:pt idx="4166">
                  <c:v>72172.3</c:v>
                </c:pt>
                <c:pt idx="4167">
                  <c:v>72166.600000000006</c:v>
                </c:pt>
                <c:pt idx="4168">
                  <c:v>72160.3</c:v>
                </c:pt>
                <c:pt idx="4169">
                  <c:v>72153.600000000006</c:v>
                </c:pt>
                <c:pt idx="4170">
                  <c:v>72147.399999999994</c:v>
                </c:pt>
                <c:pt idx="4171">
                  <c:v>72140.899999999994</c:v>
                </c:pt>
                <c:pt idx="4172">
                  <c:v>72136.3</c:v>
                </c:pt>
                <c:pt idx="4173">
                  <c:v>72132</c:v>
                </c:pt>
                <c:pt idx="4174">
                  <c:v>72127.7</c:v>
                </c:pt>
                <c:pt idx="4175">
                  <c:v>72122.8</c:v>
                </c:pt>
                <c:pt idx="4176">
                  <c:v>72117.899999999994</c:v>
                </c:pt>
                <c:pt idx="4177">
                  <c:v>72112.100000000006</c:v>
                </c:pt>
                <c:pt idx="4178">
                  <c:v>72106.8</c:v>
                </c:pt>
                <c:pt idx="4179">
                  <c:v>72102.8</c:v>
                </c:pt>
                <c:pt idx="4180">
                  <c:v>72097.7</c:v>
                </c:pt>
                <c:pt idx="4181">
                  <c:v>72090.3</c:v>
                </c:pt>
                <c:pt idx="4182">
                  <c:v>72082</c:v>
                </c:pt>
                <c:pt idx="4183">
                  <c:v>72072.800000000003</c:v>
                </c:pt>
                <c:pt idx="4184">
                  <c:v>72063.7</c:v>
                </c:pt>
                <c:pt idx="4185">
                  <c:v>72055.199999999997</c:v>
                </c:pt>
                <c:pt idx="4186">
                  <c:v>72043.8</c:v>
                </c:pt>
                <c:pt idx="4187">
                  <c:v>72028.7</c:v>
                </c:pt>
                <c:pt idx="4188">
                  <c:v>72013.7</c:v>
                </c:pt>
                <c:pt idx="4189">
                  <c:v>71999.3</c:v>
                </c:pt>
                <c:pt idx="4190">
                  <c:v>71983.7</c:v>
                </c:pt>
                <c:pt idx="4191">
                  <c:v>71963.7</c:v>
                </c:pt>
                <c:pt idx="4192">
                  <c:v>71945.100000000006</c:v>
                </c:pt>
                <c:pt idx="4193">
                  <c:v>71921.7</c:v>
                </c:pt>
                <c:pt idx="4194">
                  <c:v>71892.7</c:v>
                </c:pt>
                <c:pt idx="4195">
                  <c:v>71869.2</c:v>
                </c:pt>
                <c:pt idx="4196">
                  <c:v>71844.399999999994</c:v>
                </c:pt>
                <c:pt idx="4197">
                  <c:v>71813.5</c:v>
                </c:pt>
                <c:pt idx="4198">
                  <c:v>71785.5</c:v>
                </c:pt>
                <c:pt idx="4199">
                  <c:v>71745.8</c:v>
                </c:pt>
                <c:pt idx="4200">
                  <c:v>71702.7</c:v>
                </c:pt>
                <c:pt idx="4201">
                  <c:v>71657.5</c:v>
                </c:pt>
                <c:pt idx="4202">
                  <c:v>71611.3</c:v>
                </c:pt>
                <c:pt idx="4203">
                  <c:v>71566.7</c:v>
                </c:pt>
                <c:pt idx="4204">
                  <c:v>71504.7</c:v>
                </c:pt>
                <c:pt idx="4205">
                  <c:v>71419.199999999997</c:v>
                </c:pt>
                <c:pt idx="4206">
                  <c:v>71300.5</c:v>
                </c:pt>
                <c:pt idx="4207">
                  <c:v>71086.5</c:v>
                </c:pt>
                <c:pt idx="4208">
                  <c:v>70830.3</c:v>
                </c:pt>
                <c:pt idx="4209">
                  <c:v>70618.7</c:v>
                </c:pt>
                <c:pt idx="4210">
                  <c:v>70427.8</c:v>
                </c:pt>
                <c:pt idx="4211">
                  <c:v>70338.100000000006</c:v>
                </c:pt>
                <c:pt idx="4212">
                  <c:v>70233</c:v>
                </c:pt>
                <c:pt idx="4213">
                  <c:v>70162.5</c:v>
                </c:pt>
                <c:pt idx="4214">
                  <c:v>70100.7</c:v>
                </c:pt>
                <c:pt idx="4215">
                  <c:v>70053.899999999994</c:v>
                </c:pt>
                <c:pt idx="4216">
                  <c:v>70012.100000000006</c:v>
                </c:pt>
                <c:pt idx="4217">
                  <c:v>69963.100000000006</c:v>
                </c:pt>
                <c:pt idx="4218">
                  <c:v>69925.600000000006</c:v>
                </c:pt>
                <c:pt idx="4219">
                  <c:v>69887.3</c:v>
                </c:pt>
                <c:pt idx="4220">
                  <c:v>69865.2</c:v>
                </c:pt>
                <c:pt idx="4221">
                  <c:v>69840.100000000006</c:v>
                </c:pt>
                <c:pt idx="4222">
                  <c:v>69816</c:v>
                </c:pt>
                <c:pt idx="4223">
                  <c:v>69790.399999999994</c:v>
                </c:pt>
                <c:pt idx="4224">
                  <c:v>69764.5</c:v>
                </c:pt>
                <c:pt idx="4225">
                  <c:v>69744.3</c:v>
                </c:pt>
                <c:pt idx="4226">
                  <c:v>69728.399999999994</c:v>
                </c:pt>
                <c:pt idx="4227">
                  <c:v>69713.5</c:v>
                </c:pt>
                <c:pt idx="4228">
                  <c:v>69697</c:v>
                </c:pt>
                <c:pt idx="4229">
                  <c:v>69678.8</c:v>
                </c:pt>
                <c:pt idx="4230">
                  <c:v>69663</c:v>
                </c:pt>
                <c:pt idx="4231">
                  <c:v>69644.399999999994</c:v>
                </c:pt>
                <c:pt idx="4232">
                  <c:v>69624.7</c:v>
                </c:pt>
                <c:pt idx="4233">
                  <c:v>69611.399999999994</c:v>
                </c:pt>
                <c:pt idx="4234">
                  <c:v>69588.2</c:v>
                </c:pt>
                <c:pt idx="4235">
                  <c:v>69565.8</c:v>
                </c:pt>
                <c:pt idx="4236">
                  <c:v>69538.3</c:v>
                </c:pt>
                <c:pt idx="4237">
                  <c:v>69516.7</c:v>
                </c:pt>
                <c:pt idx="4238">
                  <c:v>69494.3</c:v>
                </c:pt>
                <c:pt idx="4239">
                  <c:v>69471.199999999997</c:v>
                </c:pt>
                <c:pt idx="4240">
                  <c:v>69447.5</c:v>
                </c:pt>
                <c:pt idx="4241">
                  <c:v>69415.199999999997</c:v>
                </c:pt>
                <c:pt idx="4242">
                  <c:v>69386.2</c:v>
                </c:pt>
                <c:pt idx="4243">
                  <c:v>69356.899999999994</c:v>
                </c:pt>
                <c:pt idx="4244">
                  <c:v>69335.7</c:v>
                </c:pt>
                <c:pt idx="4245">
                  <c:v>69310.3</c:v>
                </c:pt>
                <c:pt idx="4246">
                  <c:v>69280.5</c:v>
                </c:pt>
                <c:pt idx="4247">
                  <c:v>69246.5</c:v>
                </c:pt>
                <c:pt idx="4248">
                  <c:v>69212.800000000003</c:v>
                </c:pt>
                <c:pt idx="4249">
                  <c:v>69187.899999999994</c:v>
                </c:pt>
                <c:pt idx="4250">
                  <c:v>69163.3</c:v>
                </c:pt>
                <c:pt idx="4251">
                  <c:v>69139.100000000006</c:v>
                </c:pt>
                <c:pt idx="4252">
                  <c:v>69112.800000000003</c:v>
                </c:pt>
                <c:pt idx="4253">
                  <c:v>69092.399999999994</c:v>
                </c:pt>
                <c:pt idx="4254">
                  <c:v>69067.5</c:v>
                </c:pt>
                <c:pt idx="4255">
                  <c:v>69049.899999999994</c:v>
                </c:pt>
                <c:pt idx="4256">
                  <c:v>69032.800000000003</c:v>
                </c:pt>
                <c:pt idx="4257">
                  <c:v>69018.600000000006</c:v>
                </c:pt>
                <c:pt idx="4258">
                  <c:v>68998.3</c:v>
                </c:pt>
                <c:pt idx="4259">
                  <c:v>68973.7</c:v>
                </c:pt>
                <c:pt idx="4260">
                  <c:v>68946.600000000006</c:v>
                </c:pt>
                <c:pt idx="4261">
                  <c:v>68927.899999999994</c:v>
                </c:pt>
                <c:pt idx="4262">
                  <c:v>68898.899999999994</c:v>
                </c:pt>
                <c:pt idx="4263">
                  <c:v>68875.8</c:v>
                </c:pt>
                <c:pt idx="4264">
                  <c:v>68845.2</c:v>
                </c:pt>
                <c:pt idx="4265">
                  <c:v>68804.7</c:v>
                </c:pt>
                <c:pt idx="4266">
                  <c:v>68744.2</c:v>
                </c:pt>
                <c:pt idx="4267">
                  <c:v>68692.5</c:v>
                </c:pt>
                <c:pt idx="4268">
                  <c:v>68592.399999999994</c:v>
                </c:pt>
                <c:pt idx="4269">
                  <c:v>68466.3</c:v>
                </c:pt>
                <c:pt idx="4270">
                  <c:v>68307.8</c:v>
                </c:pt>
                <c:pt idx="4271">
                  <c:v>68143.5</c:v>
                </c:pt>
                <c:pt idx="4272">
                  <c:v>67993.600000000006</c:v>
                </c:pt>
                <c:pt idx="4273">
                  <c:v>67912.2</c:v>
                </c:pt>
                <c:pt idx="4274">
                  <c:v>67816.899999999994</c:v>
                </c:pt>
                <c:pt idx="4275">
                  <c:v>67725.3</c:v>
                </c:pt>
                <c:pt idx="4276">
                  <c:v>67638.600000000006</c:v>
                </c:pt>
                <c:pt idx="4277">
                  <c:v>67532.3</c:v>
                </c:pt>
                <c:pt idx="4278">
                  <c:v>67450.100000000006</c:v>
                </c:pt>
                <c:pt idx="4279">
                  <c:v>67377</c:v>
                </c:pt>
                <c:pt idx="4280">
                  <c:v>67328.800000000003</c:v>
                </c:pt>
                <c:pt idx="4281">
                  <c:v>67274.5</c:v>
                </c:pt>
                <c:pt idx="4282">
                  <c:v>67223.399999999994</c:v>
                </c:pt>
                <c:pt idx="4283">
                  <c:v>67158.8</c:v>
                </c:pt>
                <c:pt idx="4284">
                  <c:v>67104.2</c:v>
                </c:pt>
                <c:pt idx="4285">
                  <c:v>67057.8</c:v>
                </c:pt>
                <c:pt idx="4286">
                  <c:v>67018.899999999994</c:v>
                </c:pt>
                <c:pt idx="4287">
                  <c:v>66971.100000000006</c:v>
                </c:pt>
                <c:pt idx="4288">
                  <c:v>66921.3</c:v>
                </c:pt>
                <c:pt idx="4289">
                  <c:v>66860.399999999994</c:v>
                </c:pt>
                <c:pt idx="4290">
                  <c:v>66791.899999999994</c:v>
                </c:pt>
                <c:pt idx="4291">
                  <c:v>66741.2</c:v>
                </c:pt>
                <c:pt idx="4292">
                  <c:v>66690.3</c:v>
                </c:pt>
                <c:pt idx="4293">
                  <c:v>66638.399999999994</c:v>
                </c:pt>
                <c:pt idx="4294">
                  <c:v>66584.800000000003</c:v>
                </c:pt>
                <c:pt idx="4295">
                  <c:v>66528.600000000006</c:v>
                </c:pt>
                <c:pt idx="4296">
                  <c:v>66448.5</c:v>
                </c:pt>
                <c:pt idx="4297">
                  <c:v>66371.8</c:v>
                </c:pt>
                <c:pt idx="4298">
                  <c:v>66291.3</c:v>
                </c:pt>
                <c:pt idx="4299">
                  <c:v>66214.8</c:v>
                </c:pt>
                <c:pt idx="4300">
                  <c:v>66101.399999999994</c:v>
                </c:pt>
                <c:pt idx="4301">
                  <c:v>66021.3</c:v>
                </c:pt>
                <c:pt idx="4302">
                  <c:v>65893.399999999994</c:v>
                </c:pt>
                <c:pt idx="4303">
                  <c:v>65829.399999999994</c:v>
                </c:pt>
                <c:pt idx="4304">
                  <c:v>65783.3</c:v>
                </c:pt>
                <c:pt idx="4305">
                  <c:v>65747.199999999997</c:v>
                </c:pt>
                <c:pt idx="4306">
                  <c:v>65705.600000000006</c:v>
                </c:pt>
                <c:pt idx="4307">
                  <c:v>65659.7</c:v>
                </c:pt>
                <c:pt idx="4308">
                  <c:v>65616.600000000006</c:v>
                </c:pt>
                <c:pt idx="4309">
                  <c:v>65571</c:v>
                </c:pt>
                <c:pt idx="4310">
                  <c:v>65534.2</c:v>
                </c:pt>
                <c:pt idx="4311">
                  <c:v>65505.1</c:v>
                </c:pt>
                <c:pt idx="4312">
                  <c:v>65478.3</c:v>
                </c:pt>
                <c:pt idx="4313">
                  <c:v>65449.9</c:v>
                </c:pt>
                <c:pt idx="4314">
                  <c:v>65424.800000000003</c:v>
                </c:pt>
                <c:pt idx="4315">
                  <c:v>65405.8</c:v>
                </c:pt>
                <c:pt idx="4316">
                  <c:v>65386.8</c:v>
                </c:pt>
                <c:pt idx="4317">
                  <c:v>65375.4</c:v>
                </c:pt>
                <c:pt idx="4318">
                  <c:v>65363.9</c:v>
                </c:pt>
                <c:pt idx="4319">
                  <c:v>65354.1</c:v>
                </c:pt>
                <c:pt idx="4320">
                  <c:v>65341.5</c:v>
                </c:pt>
                <c:pt idx="4321">
                  <c:v>65329.599999999999</c:v>
                </c:pt>
                <c:pt idx="4322">
                  <c:v>65319.8</c:v>
                </c:pt>
                <c:pt idx="4323">
                  <c:v>65313.1</c:v>
                </c:pt>
                <c:pt idx="4324">
                  <c:v>65304.1</c:v>
                </c:pt>
                <c:pt idx="4325">
                  <c:v>65296.9</c:v>
                </c:pt>
                <c:pt idx="4326">
                  <c:v>65288</c:v>
                </c:pt>
                <c:pt idx="4327">
                  <c:v>65280.800000000003</c:v>
                </c:pt>
                <c:pt idx="4328">
                  <c:v>65273.3</c:v>
                </c:pt>
                <c:pt idx="4329">
                  <c:v>65269.1</c:v>
                </c:pt>
                <c:pt idx="4330">
                  <c:v>65264.4</c:v>
                </c:pt>
                <c:pt idx="4331">
                  <c:v>65259</c:v>
                </c:pt>
                <c:pt idx="4332">
                  <c:v>65254.9</c:v>
                </c:pt>
                <c:pt idx="4333">
                  <c:v>65252</c:v>
                </c:pt>
                <c:pt idx="4334">
                  <c:v>65249.2</c:v>
                </c:pt>
                <c:pt idx="4335">
                  <c:v>65247.7</c:v>
                </c:pt>
                <c:pt idx="4336">
                  <c:v>65245.9</c:v>
                </c:pt>
                <c:pt idx="4337">
                  <c:v>65244.9</c:v>
                </c:pt>
                <c:pt idx="4338">
                  <c:v>65243.7</c:v>
                </c:pt>
                <c:pt idx="4339">
                  <c:v>65242.6</c:v>
                </c:pt>
                <c:pt idx="4340">
                  <c:v>65241.599999999999</c:v>
                </c:pt>
                <c:pt idx="4341">
                  <c:v>65240.800000000003</c:v>
                </c:pt>
                <c:pt idx="4342">
                  <c:v>65240</c:v>
                </c:pt>
                <c:pt idx="4343">
                  <c:v>65239</c:v>
                </c:pt>
                <c:pt idx="4344">
                  <c:v>65238.1</c:v>
                </c:pt>
                <c:pt idx="4345">
                  <c:v>65237.5</c:v>
                </c:pt>
                <c:pt idx="4346">
                  <c:v>65236.800000000003</c:v>
                </c:pt>
                <c:pt idx="4347">
                  <c:v>65236.4</c:v>
                </c:pt>
                <c:pt idx="4348">
                  <c:v>65235.9</c:v>
                </c:pt>
                <c:pt idx="4349">
                  <c:v>65235.4</c:v>
                </c:pt>
                <c:pt idx="4350">
                  <c:v>65235.1</c:v>
                </c:pt>
                <c:pt idx="4351">
                  <c:v>65234.8</c:v>
                </c:pt>
                <c:pt idx="4352">
                  <c:v>65234.7</c:v>
                </c:pt>
                <c:pt idx="4353">
                  <c:v>65234.6</c:v>
                </c:pt>
                <c:pt idx="4354">
                  <c:v>65234.6</c:v>
                </c:pt>
                <c:pt idx="4355">
                  <c:v>65234.8</c:v>
                </c:pt>
                <c:pt idx="4356">
                  <c:v>65235.7</c:v>
                </c:pt>
                <c:pt idx="4357">
                  <c:v>65237.1</c:v>
                </c:pt>
                <c:pt idx="4358">
                  <c:v>65239</c:v>
                </c:pt>
                <c:pt idx="4359">
                  <c:v>65240.9</c:v>
                </c:pt>
                <c:pt idx="4360">
                  <c:v>65243.6</c:v>
                </c:pt>
                <c:pt idx="4361">
                  <c:v>65246.2</c:v>
                </c:pt>
                <c:pt idx="4362">
                  <c:v>65249.599999999999</c:v>
                </c:pt>
                <c:pt idx="4363">
                  <c:v>65253.8</c:v>
                </c:pt>
                <c:pt idx="4364">
                  <c:v>65257.8</c:v>
                </c:pt>
                <c:pt idx="4365">
                  <c:v>65260.800000000003</c:v>
                </c:pt>
                <c:pt idx="4366">
                  <c:v>65265.2</c:v>
                </c:pt>
                <c:pt idx="4367">
                  <c:v>65269.2</c:v>
                </c:pt>
                <c:pt idx="4368">
                  <c:v>65274.5</c:v>
                </c:pt>
                <c:pt idx="4369">
                  <c:v>65279.4</c:v>
                </c:pt>
                <c:pt idx="4370">
                  <c:v>65284.3</c:v>
                </c:pt>
                <c:pt idx="4371">
                  <c:v>65287.8</c:v>
                </c:pt>
                <c:pt idx="4372">
                  <c:v>65292.7</c:v>
                </c:pt>
                <c:pt idx="4373">
                  <c:v>65298.1</c:v>
                </c:pt>
                <c:pt idx="4374">
                  <c:v>65304.4</c:v>
                </c:pt>
                <c:pt idx="4375">
                  <c:v>65312.6</c:v>
                </c:pt>
                <c:pt idx="4376">
                  <c:v>65319.3</c:v>
                </c:pt>
                <c:pt idx="4377">
                  <c:v>65325.3</c:v>
                </c:pt>
                <c:pt idx="4378">
                  <c:v>65335.4</c:v>
                </c:pt>
                <c:pt idx="4379">
                  <c:v>65346.2</c:v>
                </c:pt>
                <c:pt idx="4380">
                  <c:v>65356</c:v>
                </c:pt>
                <c:pt idx="4381">
                  <c:v>65364.7</c:v>
                </c:pt>
                <c:pt idx="4382">
                  <c:v>65375</c:v>
                </c:pt>
                <c:pt idx="4383">
                  <c:v>65385.5</c:v>
                </c:pt>
                <c:pt idx="4384">
                  <c:v>65399</c:v>
                </c:pt>
                <c:pt idx="4385">
                  <c:v>65408</c:v>
                </c:pt>
                <c:pt idx="4386">
                  <c:v>65418.400000000001</c:v>
                </c:pt>
                <c:pt idx="4387">
                  <c:v>65425.8</c:v>
                </c:pt>
                <c:pt idx="4388">
                  <c:v>65437.2</c:v>
                </c:pt>
                <c:pt idx="4389">
                  <c:v>65445.5</c:v>
                </c:pt>
                <c:pt idx="4390">
                  <c:v>65457.599999999999</c:v>
                </c:pt>
                <c:pt idx="4391">
                  <c:v>65466.8</c:v>
                </c:pt>
                <c:pt idx="4392">
                  <c:v>65474.8</c:v>
                </c:pt>
                <c:pt idx="4393">
                  <c:v>65482.6</c:v>
                </c:pt>
                <c:pt idx="4394">
                  <c:v>65493.1</c:v>
                </c:pt>
                <c:pt idx="4395">
                  <c:v>65502.3</c:v>
                </c:pt>
                <c:pt idx="4396">
                  <c:v>65511.6</c:v>
                </c:pt>
                <c:pt idx="4397">
                  <c:v>65519.6</c:v>
                </c:pt>
                <c:pt idx="4398">
                  <c:v>65526.3</c:v>
                </c:pt>
                <c:pt idx="4399">
                  <c:v>65533</c:v>
                </c:pt>
                <c:pt idx="4400">
                  <c:v>65542.600000000006</c:v>
                </c:pt>
                <c:pt idx="4401">
                  <c:v>65553.7</c:v>
                </c:pt>
                <c:pt idx="4402">
                  <c:v>65563.600000000006</c:v>
                </c:pt>
                <c:pt idx="4403">
                  <c:v>65572.3</c:v>
                </c:pt>
                <c:pt idx="4404">
                  <c:v>65581.2</c:v>
                </c:pt>
                <c:pt idx="4405">
                  <c:v>65588.7</c:v>
                </c:pt>
                <c:pt idx="4406">
                  <c:v>65597.899999999994</c:v>
                </c:pt>
                <c:pt idx="4407">
                  <c:v>65612.100000000006</c:v>
                </c:pt>
                <c:pt idx="4408">
                  <c:v>65621.899999999994</c:v>
                </c:pt>
                <c:pt idx="4409">
                  <c:v>65634</c:v>
                </c:pt>
                <c:pt idx="4410">
                  <c:v>65644.899999999994</c:v>
                </c:pt>
                <c:pt idx="4411">
                  <c:v>65652.3</c:v>
                </c:pt>
                <c:pt idx="4412">
                  <c:v>65663.7</c:v>
                </c:pt>
                <c:pt idx="4413">
                  <c:v>65677.399999999994</c:v>
                </c:pt>
                <c:pt idx="4414">
                  <c:v>65693.5</c:v>
                </c:pt>
                <c:pt idx="4415">
                  <c:v>65705.7</c:v>
                </c:pt>
                <c:pt idx="4416">
                  <c:v>65718</c:v>
                </c:pt>
                <c:pt idx="4417">
                  <c:v>65728.3</c:v>
                </c:pt>
                <c:pt idx="4418">
                  <c:v>65742.8</c:v>
                </c:pt>
                <c:pt idx="4419">
                  <c:v>65757.2</c:v>
                </c:pt>
                <c:pt idx="4420">
                  <c:v>65773.600000000006</c:v>
                </c:pt>
                <c:pt idx="4421">
                  <c:v>65785.600000000006</c:v>
                </c:pt>
                <c:pt idx="4422">
                  <c:v>65799.399999999994</c:v>
                </c:pt>
                <c:pt idx="4423">
                  <c:v>65809</c:v>
                </c:pt>
                <c:pt idx="4424">
                  <c:v>65820.2</c:v>
                </c:pt>
                <c:pt idx="4425">
                  <c:v>65832.800000000003</c:v>
                </c:pt>
                <c:pt idx="4426">
                  <c:v>65846.600000000006</c:v>
                </c:pt>
                <c:pt idx="4427">
                  <c:v>65857</c:v>
                </c:pt>
                <c:pt idx="4428">
                  <c:v>65869.899999999994</c:v>
                </c:pt>
                <c:pt idx="4429">
                  <c:v>65879.399999999994</c:v>
                </c:pt>
                <c:pt idx="4430">
                  <c:v>65891</c:v>
                </c:pt>
                <c:pt idx="4431">
                  <c:v>65904.899999999994</c:v>
                </c:pt>
                <c:pt idx="4432">
                  <c:v>65918.7</c:v>
                </c:pt>
                <c:pt idx="4433">
                  <c:v>65932.5</c:v>
                </c:pt>
                <c:pt idx="4434">
                  <c:v>65945.899999999994</c:v>
                </c:pt>
                <c:pt idx="4435">
                  <c:v>65955.199999999997</c:v>
                </c:pt>
                <c:pt idx="4436">
                  <c:v>65969.399999999994</c:v>
                </c:pt>
                <c:pt idx="4437">
                  <c:v>65980.899999999994</c:v>
                </c:pt>
                <c:pt idx="4438">
                  <c:v>65994.100000000006</c:v>
                </c:pt>
                <c:pt idx="4439">
                  <c:v>66003</c:v>
                </c:pt>
                <c:pt idx="4440">
                  <c:v>66010.399999999994</c:v>
                </c:pt>
                <c:pt idx="4441">
                  <c:v>66014.7</c:v>
                </c:pt>
                <c:pt idx="4442">
                  <c:v>66019.7</c:v>
                </c:pt>
                <c:pt idx="4443">
                  <c:v>66021.899999999994</c:v>
                </c:pt>
                <c:pt idx="4444">
                  <c:v>66022.2</c:v>
                </c:pt>
                <c:pt idx="4445">
                  <c:v>66021.600000000006</c:v>
                </c:pt>
                <c:pt idx="4446">
                  <c:v>66020.800000000003</c:v>
                </c:pt>
                <c:pt idx="4447">
                  <c:v>66019.7</c:v>
                </c:pt>
                <c:pt idx="4448">
                  <c:v>66018.100000000006</c:v>
                </c:pt>
                <c:pt idx="4449">
                  <c:v>66016.399999999994</c:v>
                </c:pt>
                <c:pt idx="4450">
                  <c:v>66013.899999999994</c:v>
                </c:pt>
                <c:pt idx="4451">
                  <c:v>66010.899999999994</c:v>
                </c:pt>
                <c:pt idx="4452">
                  <c:v>66008.399999999994</c:v>
                </c:pt>
                <c:pt idx="4453">
                  <c:v>66006.2</c:v>
                </c:pt>
                <c:pt idx="4454">
                  <c:v>66002.399999999994</c:v>
                </c:pt>
                <c:pt idx="4455">
                  <c:v>65998.8</c:v>
                </c:pt>
                <c:pt idx="4456">
                  <c:v>65994.5</c:v>
                </c:pt>
                <c:pt idx="4457">
                  <c:v>65990.5</c:v>
                </c:pt>
                <c:pt idx="4458">
                  <c:v>65986.399999999994</c:v>
                </c:pt>
                <c:pt idx="4459">
                  <c:v>65982.8</c:v>
                </c:pt>
                <c:pt idx="4460">
                  <c:v>65977.899999999994</c:v>
                </c:pt>
                <c:pt idx="4461">
                  <c:v>65972.600000000006</c:v>
                </c:pt>
                <c:pt idx="4462">
                  <c:v>65966.7</c:v>
                </c:pt>
                <c:pt idx="4463">
                  <c:v>65960.399999999994</c:v>
                </c:pt>
                <c:pt idx="4464">
                  <c:v>65953.3</c:v>
                </c:pt>
                <c:pt idx="4465">
                  <c:v>65943.8</c:v>
                </c:pt>
                <c:pt idx="4466">
                  <c:v>65930.3</c:v>
                </c:pt>
                <c:pt idx="4467">
                  <c:v>65917.100000000006</c:v>
                </c:pt>
                <c:pt idx="4468">
                  <c:v>65903.100000000006</c:v>
                </c:pt>
                <c:pt idx="4469">
                  <c:v>65892.2</c:v>
                </c:pt>
                <c:pt idx="4470">
                  <c:v>65879.199999999997</c:v>
                </c:pt>
                <c:pt idx="4471">
                  <c:v>65864.100000000006</c:v>
                </c:pt>
                <c:pt idx="4472">
                  <c:v>65847.100000000006</c:v>
                </c:pt>
                <c:pt idx="4473">
                  <c:v>65834.100000000006</c:v>
                </c:pt>
                <c:pt idx="4474">
                  <c:v>65821.399999999994</c:v>
                </c:pt>
                <c:pt idx="4475">
                  <c:v>65812.600000000006</c:v>
                </c:pt>
                <c:pt idx="4476">
                  <c:v>65799.199999999997</c:v>
                </c:pt>
                <c:pt idx="4477">
                  <c:v>65786.7</c:v>
                </c:pt>
                <c:pt idx="4478">
                  <c:v>65776.5</c:v>
                </c:pt>
                <c:pt idx="4479">
                  <c:v>65766.5</c:v>
                </c:pt>
                <c:pt idx="4480">
                  <c:v>65756.800000000003</c:v>
                </c:pt>
                <c:pt idx="4481">
                  <c:v>65750</c:v>
                </c:pt>
                <c:pt idx="4482">
                  <c:v>65739.199999999997</c:v>
                </c:pt>
                <c:pt idx="4483">
                  <c:v>65729.899999999994</c:v>
                </c:pt>
                <c:pt idx="4484">
                  <c:v>65719.399999999994</c:v>
                </c:pt>
                <c:pt idx="4485">
                  <c:v>65711.5</c:v>
                </c:pt>
                <c:pt idx="4486">
                  <c:v>65702.2</c:v>
                </c:pt>
                <c:pt idx="4487">
                  <c:v>65694.2</c:v>
                </c:pt>
                <c:pt idx="4488">
                  <c:v>65684.800000000003</c:v>
                </c:pt>
                <c:pt idx="4489">
                  <c:v>65675.199999999997</c:v>
                </c:pt>
                <c:pt idx="4490">
                  <c:v>65664</c:v>
                </c:pt>
                <c:pt idx="4491">
                  <c:v>65655.399999999994</c:v>
                </c:pt>
                <c:pt idx="4492">
                  <c:v>65646.600000000006</c:v>
                </c:pt>
                <c:pt idx="4493">
                  <c:v>65639.100000000006</c:v>
                </c:pt>
                <c:pt idx="4494">
                  <c:v>65628.3</c:v>
                </c:pt>
                <c:pt idx="4495">
                  <c:v>65617</c:v>
                </c:pt>
                <c:pt idx="4496">
                  <c:v>65601</c:v>
                </c:pt>
                <c:pt idx="4497">
                  <c:v>65591.399999999994</c:v>
                </c:pt>
                <c:pt idx="4498">
                  <c:v>65581.899999999994</c:v>
                </c:pt>
                <c:pt idx="4499">
                  <c:v>65572.3</c:v>
                </c:pt>
                <c:pt idx="4500">
                  <c:v>65562.600000000006</c:v>
                </c:pt>
                <c:pt idx="4501">
                  <c:v>65552.7</c:v>
                </c:pt>
                <c:pt idx="4502">
                  <c:v>65539.3</c:v>
                </c:pt>
                <c:pt idx="4503">
                  <c:v>65527.199999999997</c:v>
                </c:pt>
                <c:pt idx="4504">
                  <c:v>65516.5</c:v>
                </c:pt>
                <c:pt idx="4505">
                  <c:v>65507.3</c:v>
                </c:pt>
                <c:pt idx="4506">
                  <c:v>65495.9</c:v>
                </c:pt>
                <c:pt idx="4507">
                  <c:v>65484.1</c:v>
                </c:pt>
                <c:pt idx="4508">
                  <c:v>65465.3</c:v>
                </c:pt>
                <c:pt idx="4509">
                  <c:v>65452.1</c:v>
                </c:pt>
                <c:pt idx="4510">
                  <c:v>65435.9</c:v>
                </c:pt>
                <c:pt idx="4511">
                  <c:v>65418.8</c:v>
                </c:pt>
                <c:pt idx="4512">
                  <c:v>65403.3</c:v>
                </c:pt>
                <c:pt idx="4513">
                  <c:v>65387.1</c:v>
                </c:pt>
                <c:pt idx="4514">
                  <c:v>65365.599999999999</c:v>
                </c:pt>
                <c:pt idx="4515">
                  <c:v>65342.400000000001</c:v>
                </c:pt>
                <c:pt idx="4516">
                  <c:v>65310.400000000001</c:v>
                </c:pt>
                <c:pt idx="4517">
                  <c:v>65279.9</c:v>
                </c:pt>
                <c:pt idx="4518">
                  <c:v>65241.599999999999</c:v>
                </c:pt>
                <c:pt idx="4519">
                  <c:v>65213.2</c:v>
                </c:pt>
                <c:pt idx="4520">
                  <c:v>65161.4</c:v>
                </c:pt>
                <c:pt idx="4521">
                  <c:v>65122</c:v>
                </c:pt>
                <c:pt idx="4522">
                  <c:v>65084.7</c:v>
                </c:pt>
                <c:pt idx="4523">
                  <c:v>65050.9</c:v>
                </c:pt>
                <c:pt idx="4524">
                  <c:v>65025.4</c:v>
                </c:pt>
                <c:pt idx="4525">
                  <c:v>65004.2</c:v>
                </c:pt>
                <c:pt idx="4526">
                  <c:v>64983.4</c:v>
                </c:pt>
                <c:pt idx="4527">
                  <c:v>64970</c:v>
                </c:pt>
                <c:pt idx="4528">
                  <c:v>64953.1</c:v>
                </c:pt>
                <c:pt idx="4529">
                  <c:v>64941.2</c:v>
                </c:pt>
                <c:pt idx="4530">
                  <c:v>64931.7</c:v>
                </c:pt>
                <c:pt idx="4531">
                  <c:v>64919</c:v>
                </c:pt>
                <c:pt idx="4532">
                  <c:v>64905.5</c:v>
                </c:pt>
                <c:pt idx="4533">
                  <c:v>64895.9</c:v>
                </c:pt>
                <c:pt idx="4534">
                  <c:v>64883.8</c:v>
                </c:pt>
                <c:pt idx="4535">
                  <c:v>64875.3</c:v>
                </c:pt>
                <c:pt idx="4536">
                  <c:v>64865.8</c:v>
                </c:pt>
                <c:pt idx="4537">
                  <c:v>64856.800000000003</c:v>
                </c:pt>
                <c:pt idx="4538">
                  <c:v>64847.1</c:v>
                </c:pt>
                <c:pt idx="4539">
                  <c:v>64839.1</c:v>
                </c:pt>
                <c:pt idx="4540">
                  <c:v>64830.400000000001</c:v>
                </c:pt>
                <c:pt idx="4541">
                  <c:v>64825.1</c:v>
                </c:pt>
                <c:pt idx="4542">
                  <c:v>64818</c:v>
                </c:pt>
                <c:pt idx="4543">
                  <c:v>64812.1</c:v>
                </c:pt>
                <c:pt idx="4544">
                  <c:v>64804.5</c:v>
                </c:pt>
                <c:pt idx="4545">
                  <c:v>64797.7</c:v>
                </c:pt>
                <c:pt idx="4546">
                  <c:v>64791.7</c:v>
                </c:pt>
                <c:pt idx="4547">
                  <c:v>64787.6</c:v>
                </c:pt>
                <c:pt idx="4548">
                  <c:v>64783.1</c:v>
                </c:pt>
                <c:pt idx="4549">
                  <c:v>64779.6</c:v>
                </c:pt>
                <c:pt idx="4550">
                  <c:v>64775.6</c:v>
                </c:pt>
                <c:pt idx="4551">
                  <c:v>64771.3</c:v>
                </c:pt>
                <c:pt idx="4552">
                  <c:v>64766.9</c:v>
                </c:pt>
                <c:pt idx="4553">
                  <c:v>64763.1</c:v>
                </c:pt>
                <c:pt idx="4554">
                  <c:v>64759.7</c:v>
                </c:pt>
                <c:pt idx="4555">
                  <c:v>64756.1</c:v>
                </c:pt>
                <c:pt idx="4556">
                  <c:v>64751.7</c:v>
                </c:pt>
                <c:pt idx="4557">
                  <c:v>64746.8</c:v>
                </c:pt>
                <c:pt idx="4558">
                  <c:v>64740.7</c:v>
                </c:pt>
                <c:pt idx="4559">
                  <c:v>64735.6</c:v>
                </c:pt>
                <c:pt idx="4560">
                  <c:v>64731</c:v>
                </c:pt>
                <c:pt idx="4561">
                  <c:v>64724</c:v>
                </c:pt>
                <c:pt idx="4562">
                  <c:v>64713.599999999999</c:v>
                </c:pt>
                <c:pt idx="4563">
                  <c:v>64700</c:v>
                </c:pt>
                <c:pt idx="4564">
                  <c:v>64687.5</c:v>
                </c:pt>
                <c:pt idx="4565">
                  <c:v>64678.8</c:v>
                </c:pt>
                <c:pt idx="4566">
                  <c:v>64663.7</c:v>
                </c:pt>
                <c:pt idx="4567">
                  <c:v>64644.6</c:v>
                </c:pt>
                <c:pt idx="4568">
                  <c:v>64623.199999999997</c:v>
                </c:pt>
                <c:pt idx="4569">
                  <c:v>64607.6</c:v>
                </c:pt>
                <c:pt idx="4570">
                  <c:v>64590.9</c:v>
                </c:pt>
                <c:pt idx="4571">
                  <c:v>64570</c:v>
                </c:pt>
                <c:pt idx="4572">
                  <c:v>64544.1</c:v>
                </c:pt>
                <c:pt idx="4573">
                  <c:v>64523.4</c:v>
                </c:pt>
                <c:pt idx="4574">
                  <c:v>64497.5</c:v>
                </c:pt>
                <c:pt idx="4575">
                  <c:v>64471.8</c:v>
                </c:pt>
                <c:pt idx="4576">
                  <c:v>64439</c:v>
                </c:pt>
                <c:pt idx="4577">
                  <c:v>64406.7</c:v>
                </c:pt>
                <c:pt idx="4578">
                  <c:v>64362.6</c:v>
                </c:pt>
                <c:pt idx="4579">
                  <c:v>64321.9</c:v>
                </c:pt>
                <c:pt idx="4580">
                  <c:v>64250.400000000001</c:v>
                </c:pt>
                <c:pt idx="4581">
                  <c:v>64182.6</c:v>
                </c:pt>
                <c:pt idx="4582">
                  <c:v>64121.4</c:v>
                </c:pt>
                <c:pt idx="4583">
                  <c:v>64079.3</c:v>
                </c:pt>
                <c:pt idx="4584">
                  <c:v>64003.1</c:v>
                </c:pt>
                <c:pt idx="4585">
                  <c:v>63908.9</c:v>
                </c:pt>
                <c:pt idx="4586">
                  <c:v>63770.6</c:v>
                </c:pt>
                <c:pt idx="4587">
                  <c:v>63652.3</c:v>
                </c:pt>
                <c:pt idx="4588">
                  <c:v>63564.1</c:v>
                </c:pt>
                <c:pt idx="4589">
                  <c:v>63496.7</c:v>
                </c:pt>
                <c:pt idx="4590">
                  <c:v>63443.3</c:v>
                </c:pt>
                <c:pt idx="4591">
                  <c:v>63397.2</c:v>
                </c:pt>
                <c:pt idx="4592">
                  <c:v>63345</c:v>
                </c:pt>
                <c:pt idx="4593">
                  <c:v>63294.9</c:v>
                </c:pt>
                <c:pt idx="4594">
                  <c:v>63254.8</c:v>
                </c:pt>
                <c:pt idx="4595">
                  <c:v>63225.3</c:v>
                </c:pt>
                <c:pt idx="4596">
                  <c:v>63189.7</c:v>
                </c:pt>
                <c:pt idx="4597">
                  <c:v>63150.6</c:v>
                </c:pt>
                <c:pt idx="4598">
                  <c:v>63106.1</c:v>
                </c:pt>
                <c:pt idx="4599">
                  <c:v>63045.7</c:v>
                </c:pt>
                <c:pt idx="4600">
                  <c:v>62991.9</c:v>
                </c:pt>
                <c:pt idx="4601">
                  <c:v>62929.4</c:v>
                </c:pt>
                <c:pt idx="4602">
                  <c:v>62853.2</c:v>
                </c:pt>
                <c:pt idx="4603">
                  <c:v>62772.3</c:v>
                </c:pt>
                <c:pt idx="4604">
                  <c:v>62625.5</c:v>
                </c:pt>
                <c:pt idx="4605">
                  <c:v>62431</c:v>
                </c:pt>
                <c:pt idx="4606">
                  <c:v>62238.7</c:v>
                </c:pt>
                <c:pt idx="4607">
                  <c:v>61987</c:v>
                </c:pt>
                <c:pt idx="4608">
                  <c:v>61468.6</c:v>
                </c:pt>
                <c:pt idx="4609">
                  <c:v>58020.6</c:v>
                </c:pt>
                <c:pt idx="4610">
                  <c:v>57786.2</c:v>
                </c:pt>
                <c:pt idx="4611">
                  <c:v>57604.1</c:v>
                </c:pt>
                <c:pt idx="4612">
                  <c:v>57424</c:v>
                </c:pt>
                <c:pt idx="4613">
                  <c:v>57325.3</c:v>
                </c:pt>
                <c:pt idx="4614">
                  <c:v>57203.3</c:v>
                </c:pt>
                <c:pt idx="4615">
                  <c:v>57112.5</c:v>
                </c:pt>
                <c:pt idx="4616">
                  <c:v>57020.7</c:v>
                </c:pt>
                <c:pt idx="4617">
                  <c:v>56931.8</c:v>
                </c:pt>
                <c:pt idx="4618">
                  <c:v>56857.2</c:v>
                </c:pt>
                <c:pt idx="4619">
                  <c:v>56816.4</c:v>
                </c:pt>
                <c:pt idx="4620">
                  <c:v>56772.1</c:v>
                </c:pt>
                <c:pt idx="4621">
                  <c:v>56731.8</c:v>
                </c:pt>
                <c:pt idx="4622">
                  <c:v>56687.8</c:v>
                </c:pt>
                <c:pt idx="4623">
                  <c:v>56645.3</c:v>
                </c:pt>
                <c:pt idx="4624">
                  <c:v>56595.9</c:v>
                </c:pt>
                <c:pt idx="4625">
                  <c:v>56565.5</c:v>
                </c:pt>
                <c:pt idx="4626">
                  <c:v>56532</c:v>
                </c:pt>
                <c:pt idx="4627">
                  <c:v>56501.5</c:v>
                </c:pt>
                <c:pt idx="4628">
                  <c:v>56473.4</c:v>
                </c:pt>
                <c:pt idx="4629">
                  <c:v>56439.199999999997</c:v>
                </c:pt>
                <c:pt idx="4630">
                  <c:v>56407.7</c:v>
                </c:pt>
                <c:pt idx="4631">
                  <c:v>56381.599999999999</c:v>
                </c:pt>
                <c:pt idx="4632">
                  <c:v>56363.4</c:v>
                </c:pt>
                <c:pt idx="4633">
                  <c:v>56341.8</c:v>
                </c:pt>
                <c:pt idx="4634">
                  <c:v>56319.9</c:v>
                </c:pt>
                <c:pt idx="4635">
                  <c:v>56289.5</c:v>
                </c:pt>
                <c:pt idx="4636">
                  <c:v>56257.1</c:v>
                </c:pt>
                <c:pt idx="4637">
                  <c:v>56231.4</c:v>
                </c:pt>
                <c:pt idx="4638">
                  <c:v>56210.2</c:v>
                </c:pt>
                <c:pt idx="4639">
                  <c:v>56185.1</c:v>
                </c:pt>
                <c:pt idx="4640">
                  <c:v>56160.2</c:v>
                </c:pt>
                <c:pt idx="4641">
                  <c:v>56127.3</c:v>
                </c:pt>
                <c:pt idx="4642">
                  <c:v>56094.400000000001</c:v>
                </c:pt>
                <c:pt idx="4643">
                  <c:v>56073.8</c:v>
                </c:pt>
                <c:pt idx="4644">
                  <c:v>56044.7</c:v>
                </c:pt>
                <c:pt idx="4645">
                  <c:v>56019.4</c:v>
                </c:pt>
                <c:pt idx="4646">
                  <c:v>55989.4</c:v>
                </c:pt>
                <c:pt idx="4647">
                  <c:v>55958.7</c:v>
                </c:pt>
                <c:pt idx="4648">
                  <c:v>55927.1</c:v>
                </c:pt>
                <c:pt idx="4649">
                  <c:v>55903.9</c:v>
                </c:pt>
                <c:pt idx="4650">
                  <c:v>55875.3</c:v>
                </c:pt>
                <c:pt idx="4651">
                  <c:v>55840.800000000003</c:v>
                </c:pt>
                <c:pt idx="4652">
                  <c:v>55810.1</c:v>
                </c:pt>
                <c:pt idx="4653">
                  <c:v>55773</c:v>
                </c:pt>
                <c:pt idx="4654">
                  <c:v>55729.1</c:v>
                </c:pt>
                <c:pt idx="4655">
                  <c:v>55689.3</c:v>
                </c:pt>
                <c:pt idx="4656">
                  <c:v>55654.2</c:v>
                </c:pt>
                <c:pt idx="4657">
                  <c:v>55624.4</c:v>
                </c:pt>
                <c:pt idx="4658">
                  <c:v>55575.5</c:v>
                </c:pt>
                <c:pt idx="4659">
                  <c:v>55531.6</c:v>
                </c:pt>
                <c:pt idx="4660">
                  <c:v>55480.3</c:v>
                </c:pt>
                <c:pt idx="4661">
                  <c:v>55434.5</c:v>
                </c:pt>
                <c:pt idx="4662">
                  <c:v>55387.9</c:v>
                </c:pt>
                <c:pt idx="4663">
                  <c:v>55347.3</c:v>
                </c:pt>
              </c:numCache>
            </c:numRef>
          </c:yVal>
          <c:smooth val="0"/>
          <c:extLst>
            <c:ext xmlns:c16="http://schemas.microsoft.com/office/drawing/2014/chart" uri="{C3380CC4-5D6E-409C-BE32-E72D297353CC}">
              <c16:uniqueId val="{00000003-B920-480B-B7B5-BA1CE079E2C4}"/>
            </c:ext>
          </c:extLst>
        </c:ser>
        <c:ser>
          <c:idx val="4"/>
          <c:order val="4"/>
          <c:tx>
            <c:v>SC-0.86-3-S-0.65-35</c:v>
          </c:tx>
          <c:spPr>
            <a:ln w="12700">
              <a:solidFill>
                <a:srgbClr val="7030A0"/>
              </a:solidFill>
              <a:prstDash val="lgDash"/>
            </a:ln>
          </c:spPr>
          <c:marker>
            <c:symbol val="none"/>
          </c:marker>
          <c:xVal>
            <c:numRef>
              <c:f>'2H10-3 - F'!$N$3:$N$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499999999999993E-2</c:v>
                </c:pt>
                <c:pt idx="141">
                  <c:v>7.1499999999999994E-2</c:v>
                </c:pt>
                <c:pt idx="142">
                  <c:v>7.1999999999999995E-2</c:v>
                </c:pt>
                <c:pt idx="143">
                  <c:v>7.2499999999999995E-2</c:v>
                </c:pt>
                <c:pt idx="144">
                  <c:v>7.3499999999999996E-2</c:v>
                </c:pt>
                <c:pt idx="145">
                  <c:v>7.4499999999999997E-2</c:v>
                </c:pt>
                <c:pt idx="146">
                  <c:v>7.4999999999999997E-2</c:v>
                </c:pt>
                <c:pt idx="147">
                  <c:v>7.5499999999999998E-2</c:v>
                </c:pt>
                <c:pt idx="148">
                  <c:v>7.5999999999999998E-2</c:v>
                </c:pt>
                <c:pt idx="149">
                  <c:v>7.6499999999999999E-2</c:v>
                </c:pt>
                <c:pt idx="150">
                  <c:v>7.6999999999999999E-2</c:v>
                </c:pt>
                <c:pt idx="151">
                  <c:v>7.7499999999999999E-2</c:v>
                </c:pt>
                <c:pt idx="152">
                  <c:v>7.8E-2</c:v>
                </c:pt>
                <c:pt idx="153">
                  <c:v>7.85E-2</c:v>
                </c:pt>
                <c:pt idx="154">
                  <c:v>7.9000000000000001E-2</c:v>
                </c:pt>
                <c:pt idx="155">
                  <c:v>7.9500000000000001E-2</c:v>
                </c:pt>
                <c:pt idx="156">
                  <c:v>0.08</c:v>
                </c:pt>
                <c:pt idx="157">
                  <c:v>8.0500000000000002E-2</c:v>
                </c:pt>
                <c:pt idx="158">
                  <c:v>8.1000000000000003E-2</c:v>
                </c:pt>
                <c:pt idx="159">
                  <c:v>8.1500000000000003E-2</c:v>
                </c:pt>
                <c:pt idx="160">
                  <c:v>8.2000000000000003E-2</c:v>
                </c:pt>
                <c:pt idx="161">
                  <c:v>8.2500000000000004E-2</c:v>
                </c:pt>
                <c:pt idx="162">
                  <c:v>8.3500000000000005E-2</c:v>
                </c:pt>
                <c:pt idx="163">
                  <c:v>8.4000000000000005E-2</c:v>
                </c:pt>
                <c:pt idx="164">
                  <c:v>8.4500000000000006E-2</c:v>
                </c:pt>
                <c:pt idx="165">
                  <c:v>8.5000000000000006E-2</c:v>
                </c:pt>
                <c:pt idx="166">
                  <c:v>8.5500000000000007E-2</c:v>
                </c:pt>
                <c:pt idx="167">
                  <c:v>8.5999999999999993E-2</c:v>
                </c:pt>
                <c:pt idx="168">
                  <c:v>8.6499999999999994E-2</c:v>
                </c:pt>
                <c:pt idx="169">
                  <c:v>8.6999999999999994E-2</c:v>
                </c:pt>
                <c:pt idx="170">
                  <c:v>8.7499999999999994E-2</c:v>
                </c:pt>
                <c:pt idx="171">
                  <c:v>8.7999999999999995E-2</c:v>
                </c:pt>
                <c:pt idx="172">
                  <c:v>8.8499999999999995E-2</c:v>
                </c:pt>
                <c:pt idx="173">
                  <c:v>8.8999999999999996E-2</c:v>
                </c:pt>
                <c:pt idx="174">
                  <c:v>8.9499999999999996E-2</c:v>
                </c:pt>
                <c:pt idx="175">
                  <c:v>0.09</c:v>
                </c:pt>
                <c:pt idx="176">
                  <c:v>9.0499999999999997E-2</c:v>
                </c:pt>
                <c:pt idx="177">
                  <c:v>9.0999999999999998E-2</c:v>
                </c:pt>
                <c:pt idx="178">
                  <c:v>9.1499999999999998E-2</c:v>
                </c:pt>
                <c:pt idx="179">
                  <c:v>9.1999999999999998E-2</c:v>
                </c:pt>
                <c:pt idx="180">
                  <c:v>9.2999999999999999E-2</c:v>
                </c:pt>
                <c:pt idx="181">
                  <c:v>9.35E-2</c:v>
                </c:pt>
                <c:pt idx="182">
                  <c:v>9.4E-2</c:v>
                </c:pt>
                <c:pt idx="183">
                  <c:v>9.4500000000000001E-2</c:v>
                </c:pt>
                <c:pt idx="184">
                  <c:v>9.5000000000000001E-2</c:v>
                </c:pt>
                <c:pt idx="185">
                  <c:v>9.5500000000000002E-2</c:v>
                </c:pt>
                <c:pt idx="186">
                  <c:v>9.6000000000000002E-2</c:v>
                </c:pt>
                <c:pt idx="187">
                  <c:v>9.7000000000000003E-2</c:v>
                </c:pt>
                <c:pt idx="188">
                  <c:v>9.7500000000000003E-2</c:v>
                </c:pt>
                <c:pt idx="189">
                  <c:v>9.8000000000000004E-2</c:v>
                </c:pt>
                <c:pt idx="190">
                  <c:v>9.8500000000000004E-2</c:v>
                </c:pt>
                <c:pt idx="191">
                  <c:v>9.9000000000000005E-2</c:v>
                </c:pt>
                <c:pt idx="192">
                  <c:v>9.9500000000000005E-2</c:v>
                </c:pt>
                <c:pt idx="193">
                  <c:v>0.1</c:v>
                </c:pt>
                <c:pt idx="194">
                  <c:v>0.10050000000000001</c:v>
                </c:pt>
                <c:pt idx="195">
                  <c:v>0.10100000000000001</c:v>
                </c:pt>
                <c:pt idx="196">
                  <c:v>0.10150000000000001</c:v>
                </c:pt>
                <c:pt idx="197">
                  <c:v>0.10199999999999999</c:v>
                </c:pt>
                <c:pt idx="198">
                  <c:v>0.10249999999999999</c:v>
                </c:pt>
                <c:pt idx="199">
                  <c:v>0.10299999999999999</c:v>
                </c:pt>
                <c:pt idx="200">
                  <c:v>0.10349999999999999</c:v>
                </c:pt>
                <c:pt idx="201">
                  <c:v>0.104</c:v>
                </c:pt>
                <c:pt idx="202">
                  <c:v>0.105</c:v>
                </c:pt>
                <c:pt idx="203">
                  <c:v>0.1055</c:v>
                </c:pt>
                <c:pt idx="204">
                  <c:v>0.106</c:v>
                </c:pt>
                <c:pt idx="205">
                  <c:v>0.1065</c:v>
                </c:pt>
                <c:pt idx="206">
                  <c:v>0.107</c:v>
                </c:pt>
                <c:pt idx="207">
                  <c:v>0.1075</c:v>
                </c:pt>
                <c:pt idx="208">
                  <c:v>0.108</c:v>
                </c:pt>
                <c:pt idx="209">
                  <c:v>0.1085</c:v>
                </c:pt>
                <c:pt idx="210">
                  <c:v>0.109</c:v>
                </c:pt>
                <c:pt idx="211">
                  <c:v>0.1095</c:v>
                </c:pt>
                <c:pt idx="212">
                  <c:v>0.11</c:v>
                </c:pt>
                <c:pt idx="213">
                  <c:v>0.1105</c:v>
                </c:pt>
                <c:pt idx="214">
                  <c:v>0.1115</c:v>
                </c:pt>
                <c:pt idx="215">
                  <c:v>0.112</c:v>
                </c:pt>
                <c:pt idx="216">
                  <c:v>0.1125</c:v>
                </c:pt>
                <c:pt idx="217">
                  <c:v>0.113</c:v>
                </c:pt>
                <c:pt idx="218">
                  <c:v>0.1135</c:v>
                </c:pt>
                <c:pt idx="219">
                  <c:v>0.114</c:v>
                </c:pt>
                <c:pt idx="220">
                  <c:v>0.1145</c:v>
                </c:pt>
                <c:pt idx="221">
                  <c:v>0.115</c:v>
                </c:pt>
                <c:pt idx="222">
                  <c:v>0.11550000000000001</c:v>
                </c:pt>
                <c:pt idx="223">
                  <c:v>0.11600000000000001</c:v>
                </c:pt>
                <c:pt idx="224">
                  <c:v>0.11650000000000001</c:v>
                </c:pt>
                <c:pt idx="225">
                  <c:v>0.11700000000000001</c:v>
                </c:pt>
                <c:pt idx="226">
                  <c:v>0.11799999999999999</c:v>
                </c:pt>
                <c:pt idx="227">
                  <c:v>0.11849999999999999</c:v>
                </c:pt>
                <c:pt idx="228">
                  <c:v>0.11899999999999999</c:v>
                </c:pt>
                <c:pt idx="229">
                  <c:v>0.12</c:v>
                </c:pt>
                <c:pt idx="230">
                  <c:v>0.121</c:v>
                </c:pt>
                <c:pt idx="231">
                  <c:v>0.1215</c:v>
                </c:pt>
                <c:pt idx="232">
                  <c:v>0.122</c:v>
                </c:pt>
                <c:pt idx="233">
                  <c:v>0.1225</c:v>
                </c:pt>
                <c:pt idx="234">
                  <c:v>0.123</c:v>
                </c:pt>
                <c:pt idx="235">
                  <c:v>0.1235</c:v>
                </c:pt>
                <c:pt idx="236">
                  <c:v>0.124</c:v>
                </c:pt>
                <c:pt idx="237">
                  <c:v>0.1245</c:v>
                </c:pt>
                <c:pt idx="238">
                  <c:v>0.125</c:v>
                </c:pt>
                <c:pt idx="239">
                  <c:v>0.1255</c:v>
                </c:pt>
                <c:pt idx="240">
                  <c:v>0.126</c:v>
                </c:pt>
                <c:pt idx="241">
                  <c:v>0.1265</c:v>
                </c:pt>
                <c:pt idx="242">
                  <c:v>0.127</c:v>
                </c:pt>
                <c:pt idx="243">
                  <c:v>0.1275</c:v>
                </c:pt>
                <c:pt idx="244">
                  <c:v>0.128</c:v>
                </c:pt>
                <c:pt idx="245">
                  <c:v>0.1285</c:v>
                </c:pt>
                <c:pt idx="246">
                  <c:v>0.129</c:v>
                </c:pt>
                <c:pt idx="247">
                  <c:v>0.1295</c:v>
                </c:pt>
                <c:pt idx="248">
                  <c:v>0.13</c:v>
                </c:pt>
                <c:pt idx="249">
                  <c:v>0.1305</c:v>
                </c:pt>
                <c:pt idx="250">
                  <c:v>0.13100000000000001</c:v>
                </c:pt>
                <c:pt idx="251">
                  <c:v>0.13150000000000001</c:v>
                </c:pt>
                <c:pt idx="252">
                  <c:v>0.13200000000000001</c:v>
                </c:pt>
                <c:pt idx="253">
                  <c:v>0.13250000000000001</c:v>
                </c:pt>
                <c:pt idx="254">
                  <c:v>0.13300000000000001</c:v>
                </c:pt>
                <c:pt idx="255">
                  <c:v>0.13350000000000001</c:v>
                </c:pt>
                <c:pt idx="256">
                  <c:v>0.13400000000000001</c:v>
                </c:pt>
                <c:pt idx="257">
                  <c:v>0.13450000000000001</c:v>
                </c:pt>
                <c:pt idx="258">
                  <c:v>0.13500000000000001</c:v>
                </c:pt>
                <c:pt idx="259">
                  <c:v>0.13600000000000001</c:v>
                </c:pt>
                <c:pt idx="260">
                  <c:v>0.13650000000000001</c:v>
                </c:pt>
                <c:pt idx="261">
                  <c:v>0.13700000000000001</c:v>
                </c:pt>
                <c:pt idx="262">
                  <c:v>0.13750000000000001</c:v>
                </c:pt>
                <c:pt idx="263">
                  <c:v>0.13800000000000001</c:v>
                </c:pt>
                <c:pt idx="264">
                  <c:v>0.13850000000000001</c:v>
                </c:pt>
                <c:pt idx="265">
                  <c:v>0.13900000000000001</c:v>
                </c:pt>
                <c:pt idx="266">
                  <c:v>0.13950000000000001</c:v>
                </c:pt>
                <c:pt idx="267">
                  <c:v>0.14000000000000001</c:v>
                </c:pt>
                <c:pt idx="268">
                  <c:v>0.14050000000000001</c:v>
                </c:pt>
                <c:pt idx="269">
                  <c:v>0.14099999999999999</c:v>
                </c:pt>
                <c:pt idx="270">
                  <c:v>0.14149999999999999</c:v>
                </c:pt>
                <c:pt idx="271">
                  <c:v>0.14199999999999999</c:v>
                </c:pt>
                <c:pt idx="272">
                  <c:v>0.14249999999999999</c:v>
                </c:pt>
                <c:pt idx="273">
                  <c:v>0.14299999999999999</c:v>
                </c:pt>
                <c:pt idx="274">
                  <c:v>0.14399999999999999</c:v>
                </c:pt>
                <c:pt idx="275">
                  <c:v>0.14449999999999999</c:v>
                </c:pt>
                <c:pt idx="276">
                  <c:v>0.14499999999999999</c:v>
                </c:pt>
                <c:pt idx="277">
                  <c:v>0.14549999999999999</c:v>
                </c:pt>
                <c:pt idx="278">
                  <c:v>0.14599999999999999</c:v>
                </c:pt>
                <c:pt idx="279">
                  <c:v>0.14649999999999999</c:v>
                </c:pt>
                <c:pt idx="280">
                  <c:v>0.14699999999999999</c:v>
                </c:pt>
                <c:pt idx="281">
                  <c:v>0.14749999999999999</c:v>
                </c:pt>
                <c:pt idx="282">
                  <c:v>0.14799999999999999</c:v>
                </c:pt>
                <c:pt idx="283">
                  <c:v>0.14849999999999999</c:v>
                </c:pt>
                <c:pt idx="284">
                  <c:v>0.14899999999999999</c:v>
                </c:pt>
                <c:pt idx="285">
                  <c:v>0.14949999999999999</c:v>
                </c:pt>
                <c:pt idx="286">
                  <c:v>0.15</c:v>
                </c:pt>
                <c:pt idx="287">
                  <c:v>0.15049999999999999</c:v>
                </c:pt>
                <c:pt idx="288">
                  <c:v>0.151</c:v>
                </c:pt>
                <c:pt idx="289">
                  <c:v>0.1515</c:v>
                </c:pt>
                <c:pt idx="290">
                  <c:v>0.152</c:v>
                </c:pt>
                <c:pt idx="291">
                  <c:v>0.1525</c:v>
                </c:pt>
                <c:pt idx="292">
                  <c:v>0.153</c:v>
                </c:pt>
                <c:pt idx="293">
                  <c:v>0.1535</c:v>
                </c:pt>
                <c:pt idx="294">
                  <c:v>0.154</c:v>
                </c:pt>
                <c:pt idx="295">
                  <c:v>0.1545</c:v>
                </c:pt>
                <c:pt idx="296">
                  <c:v>0.155</c:v>
                </c:pt>
                <c:pt idx="297">
                  <c:v>0.1555</c:v>
                </c:pt>
                <c:pt idx="298">
                  <c:v>0.156</c:v>
                </c:pt>
                <c:pt idx="299">
                  <c:v>0.1565</c:v>
                </c:pt>
                <c:pt idx="300">
                  <c:v>0.157</c:v>
                </c:pt>
                <c:pt idx="301">
                  <c:v>0.1575</c:v>
                </c:pt>
                <c:pt idx="302">
                  <c:v>0.158</c:v>
                </c:pt>
                <c:pt idx="303">
                  <c:v>0.1585</c:v>
                </c:pt>
                <c:pt idx="304">
                  <c:v>0.159</c:v>
                </c:pt>
                <c:pt idx="305">
                  <c:v>0.1595</c:v>
                </c:pt>
                <c:pt idx="306">
                  <c:v>0.16</c:v>
                </c:pt>
                <c:pt idx="307">
                  <c:v>0.1605</c:v>
                </c:pt>
                <c:pt idx="308">
                  <c:v>0.161</c:v>
                </c:pt>
                <c:pt idx="309">
                  <c:v>0.16200000000000001</c:v>
                </c:pt>
                <c:pt idx="310">
                  <c:v>0.16300000000000001</c:v>
                </c:pt>
                <c:pt idx="311">
                  <c:v>0.16350000000000001</c:v>
                </c:pt>
                <c:pt idx="312">
                  <c:v>0.16400000000000001</c:v>
                </c:pt>
                <c:pt idx="313">
                  <c:v>0.16450000000000001</c:v>
                </c:pt>
                <c:pt idx="314">
                  <c:v>0.16500000000000001</c:v>
                </c:pt>
                <c:pt idx="315">
                  <c:v>0.16550000000000001</c:v>
                </c:pt>
                <c:pt idx="316">
                  <c:v>0.16600000000000001</c:v>
                </c:pt>
                <c:pt idx="317">
                  <c:v>0.16700000000000001</c:v>
                </c:pt>
                <c:pt idx="318">
                  <c:v>0.16750000000000001</c:v>
                </c:pt>
                <c:pt idx="319">
                  <c:v>0.16800000000000001</c:v>
                </c:pt>
                <c:pt idx="320">
                  <c:v>0.16850000000000001</c:v>
                </c:pt>
                <c:pt idx="321">
                  <c:v>0.16900000000000001</c:v>
                </c:pt>
                <c:pt idx="322">
                  <c:v>0.16950000000000001</c:v>
                </c:pt>
                <c:pt idx="323">
                  <c:v>0.17</c:v>
                </c:pt>
                <c:pt idx="324">
                  <c:v>0.17050000000000001</c:v>
                </c:pt>
                <c:pt idx="325">
                  <c:v>0.17100000000000001</c:v>
                </c:pt>
                <c:pt idx="326">
                  <c:v>0.17150000000000001</c:v>
                </c:pt>
                <c:pt idx="327">
                  <c:v>0.17199999999999999</c:v>
                </c:pt>
                <c:pt idx="328">
                  <c:v>0.17249999999999999</c:v>
                </c:pt>
                <c:pt idx="329">
                  <c:v>0.17299999999999999</c:v>
                </c:pt>
                <c:pt idx="330">
                  <c:v>0.17349999999999999</c:v>
                </c:pt>
                <c:pt idx="331">
                  <c:v>0.17399999999999999</c:v>
                </c:pt>
                <c:pt idx="332">
                  <c:v>0.17449999999999999</c:v>
                </c:pt>
                <c:pt idx="333">
                  <c:v>0.17499999999999999</c:v>
                </c:pt>
                <c:pt idx="334">
                  <c:v>0.17549999999999999</c:v>
                </c:pt>
                <c:pt idx="335">
                  <c:v>0.17599999999999999</c:v>
                </c:pt>
                <c:pt idx="336">
                  <c:v>0.17649999999999999</c:v>
                </c:pt>
                <c:pt idx="337">
                  <c:v>0.17749999999999999</c:v>
                </c:pt>
                <c:pt idx="338">
                  <c:v>0.17849999999999999</c:v>
                </c:pt>
                <c:pt idx="339">
                  <c:v>0.17899999999999999</c:v>
                </c:pt>
                <c:pt idx="340">
                  <c:v>0.17949999999999999</c:v>
                </c:pt>
                <c:pt idx="341">
                  <c:v>0.18</c:v>
                </c:pt>
                <c:pt idx="342">
                  <c:v>0.18049999999999999</c:v>
                </c:pt>
                <c:pt idx="343">
                  <c:v>0.18099999999999999</c:v>
                </c:pt>
                <c:pt idx="344">
                  <c:v>0.18149999999999999</c:v>
                </c:pt>
                <c:pt idx="345">
                  <c:v>0.1825</c:v>
                </c:pt>
                <c:pt idx="346">
                  <c:v>0.183</c:v>
                </c:pt>
                <c:pt idx="347">
                  <c:v>0.1835</c:v>
                </c:pt>
                <c:pt idx="348">
                  <c:v>0.184</c:v>
                </c:pt>
                <c:pt idx="349">
                  <c:v>0.1845</c:v>
                </c:pt>
                <c:pt idx="350">
                  <c:v>0.185</c:v>
                </c:pt>
                <c:pt idx="351">
                  <c:v>0.1855</c:v>
                </c:pt>
                <c:pt idx="352">
                  <c:v>0.186</c:v>
                </c:pt>
                <c:pt idx="353">
                  <c:v>0.1865</c:v>
                </c:pt>
                <c:pt idx="354">
                  <c:v>0.187</c:v>
                </c:pt>
                <c:pt idx="355">
                  <c:v>0.1875</c:v>
                </c:pt>
                <c:pt idx="356">
                  <c:v>0.1885</c:v>
                </c:pt>
                <c:pt idx="357">
                  <c:v>0.1895</c:v>
                </c:pt>
                <c:pt idx="358">
                  <c:v>0.1905</c:v>
                </c:pt>
                <c:pt idx="359">
                  <c:v>0.191</c:v>
                </c:pt>
                <c:pt idx="360">
                  <c:v>0.1915</c:v>
                </c:pt>
                <c:pt idx="361">
                  <c:v>0.1925</c:v>
                </c:pt>
                <c:pt idx="362">
                  <c:v>0.193</c:v>
                </c:pt>
                <c:pt idx="363">
                  <c:v>0.19350000000000001</c:v>
                </c:pt>
                <c:pt idx="364">
                  <c:v>0.19450000000000001</c:v>
                </c:pt>
                <c:pt idx="365">
                  <c:v>0.19500000000000001</c:v>
                </c:pt>
                <c:pt idx="366">
                  <c:v>0.19550000000000001</c:v>
                </c:pt>
                <c:pt idx="367">
                  <c:v>0.19650000000000001</c:v>
                </c:pt>
                <c:pt idx="368">
                  <c:v>0.19700000000000001</c:v>
                </c:pt>
                <c:pt idx="369">
                  <c:v>0.19750000000000001</c:v>
                </c:pt>
                <c:pt idx="370">
                  <c:v>0.19800000000000001</c:v>
                </c:pt>
                <c:pt idx="371">
                  <c:v>0.19850000000000001</c:v>
                </c:pt>
                <c:pt idx="372">
                  <c:v>0.19900000000000001</c:v>
                </c:pt>
                <c:pt idx="373">
                  <c:v>0.19950000000000001</c:v>
                </c:pt>
                <c:pt idx="374">
                  <c:v>0.2</c:v>
                </c:pt>
                <c:pt idx="375">
                  <c:v>0.20050000000000001</c:v>
                </c:pt>
                <c:pt idx="376">
                  <c:v>0.20100000000000001</c:v>
                </c:pt>
                <c:pt idx="377">
                  <c:v>0.20150000000000001</c:v>
                </c:pt>
                <c:pt idx="378">
                  <c:v>0.20200000000000001</c:v>
                </c:pt>
                <c:pt idx="379">
                  <c:v>0.20250000000000001</c:v>
                </c:pt>
                <c:pt idx="380">
                  <c:v>0.20300000000000001</c:v>
                </c:pt>
                <c:pt idx="381">
                  <c:v>0.20349999999999999</c:v>
                </c:pt>
                <c:pt idx="382">
                  <c:v>0.20399999999999999</c:v>
                </c:pt>
                <c:pt idx="383">
                  <c:v>0.20449999999999999</c:v>
                </c:pt>
                <c:pt idx="384">
                  <c:v>0.20549999999999999</c:v>
                </c:pt>
                <c:pt idx="385">
                  <c:v>0.20599999999999999</c:v>
                </c:pt>
                <c:pt idx="386">
                  <c:v>0.20649999999999999</c:v>
                </c:pt>
                <c:pt idx="387">
                  <c:v>0.20699999999999999</c:v>
                </c:pt>
                <c:pt idx="388">
                  <c:v>0.20749999999999999</c:v>
                </c:pt>
                <c:pt idx="389">
                  <c:v>0.20799999999999999</c:v>
                </c:pt>
                <c:pt idx="390">
                  <c:v>0.20849999999999999</c:v>
                </c:pt>
                <c:pt idx="391">
                  <c:v>0.20899999999999999</c:v>
                </c:pt>
                <c:pt idx="392">
                  <c:v>0.21</c:v>
                </c:pt>
                <c:pt idx="393">
                  <c:v>0.21099999999999999</c:v>
                </c:pt>
                <c:pt idx="394">
                  <c:v>0.21199999999999999</c:v>
                </c:pt>
                <c:pt idx="395">
                  <c:v>0.21249999999999999</c:v>
                </c:pt>
                <c:pt idx="396">
                  <c:v>0.21299999999999999</c:v>
                </c:pt>
                <c:pt idx="397">
                  <c:v>0.214</c:v>
                </c:pt>
                <c:pt idx="398">
                  <c:v>0.215</c:v>
                </c:pt>
                <c:pt idx="399">
                  <c:v>0.2155</c:v>
                </c:pt>
                <c:pt idx="400">
                  <c:v>0.216</c:v>
                </c:pt>
                <c:pt idx="401">
                  <c:v>0.2165</c:v>
                </c:pt>
                <c:pt idx="402">
                  <c:v>0.217</c:v>
                </c:pt>
                <c:pt idx="403">
                  <c:v>0.218</c:v>
                </c:pt>
                <c:pt idx="404">
                  <c:v>0.2185</c:v>
                </c:pt>
                <c:pt idx="405">
                  <c:v>0.219</c:v>
                </c:pt>
                <c:pt idx="406">
                  <c:v>0.2195</c:v>
                </c:pt>
                <c:pt idx="407">
                  <c:v>0.22</c:v>
                </c:pt>
                <c:pt idx="408">
                  <c:v>0.2205</c:v>
                </c:pt>
                <c:pt idx="409">
                  <c:v>0.221</c:v>
                </c:pt>
                <c:pt idx="410">
                  <c:v>0.2215</c:v>
                </c:pt>
                <c:pt idx="411">
                  <c:v>0.222</c:v>
                </c:pt>
                <c:pt idx="412">
                  <c:v>0.2225</c:v>
                </c:pt>
                <c:pt idx="413">
                  <c:v>0.223</c:v>
                </c:pt>
                <c:pt idx="414">
                  <c:v>0.2235</c:v>
                </c:pt>
                <c:pt idx="415">
                  <c:v>0.224</c:v>
                </c:pt>
                <c:pt idx="416">
                  <c:v>0.22450000000000001</c:v>
                </c:pt>
                <c:pt idx="417">
                  <c:v>0.22500000000000001</c:v>
                </c:pt>
                <c:pt idx="418">
                  <c:v>0.22550000000000001</c:v>
                </c:pt>
                <c:pt idx="419">
                  <c:v>0.22600000000000001</c:v>
                </c:pt>
                <c:pt idx="420">
                  <c:v>0.22650000000000001</c:v>
                </c:pt>
                <c:pt idx="421">
                  <c:v>0.22700000000000001</c:v>
                </c:pt>
                <c:pt idx="422">
                  <c:v>0.22750000000000001</c:v>
                </c:pt>
                <c:pt idx="423">
                  <c:v>0.22800000000000001</c:v>
                </c:pt>
                <c:pt idx="424">
                  <c:v>0.22850000000000001</c:v>
                </c:pt>
                <c:pt idx="425">
                  <c:v>0.22900000000000001</c:v>
                </c:pt>
                <c:pt idx="426">
                  <c:v>0.22950000000000001</c:v>
                </c:pt>
                <c:pt idx="427">
                  <c:v>0.23</c:v>
                </c:pt>
                <c:pt idx="428">
                  <c:v>0.23050000000000001</c:v>
                </c:pt>
                <c:pt idx="429">
                  <c:v>0.23100000000000001</c:v>
                </c:pt>
                <c:pt idx="430">
                  <c:v>0.23150000000000001</c:v>
                </c:pt>
                <c:pt idx="431">
                  <c:v>0.23200000000000001</c:v>
                </c:pt>
                <c:pt idx="432">
                  <c:v>0.23300000000000001</c:v>
                </c:pt>
                <c:pt idx="433">
                  <c:v>0.23400000000000001</c:v>
                </c:pt>
                <c:pt idx="434">
                  <c:v>0.23449999999999999</c:v>
                </c:pt>
                <c:pt idx="435">
                  <c:v>0.23499999999999999</c:v>
                </c:pt>
                <c:pt idx="436">
                  <c:v>0.23549999999999999</c:v>
                </c:pt>
                <c:pt idx="437">
                  <c:v>0.23599999999999999</c:v>
                </c:pt>
                <c:pt idx="438">
                  <c:v>0.23649999999999999</c:v>
                </c:pt>
                <c:pt idx="439">
                  <c:v>0.23699999999999999</c:v>
                </c:pt>
                <c:pt idx="440">
                  <c:v>0.23749999999999999</c:v>
                </c:pt>
                <c:pt idx="441">
                  <c:v>0.23799999999999999</c:v>
                </c:pt>
                <c:pt idx="442">
                  <c:v>0.23849999999999999</c:v>
                </c:pt>
                <c:pt idx="443">
                  <c:v>0.23899999999999999</c:v>
                </c:pt>
                <c:pt idx="444">
                  <c:v>0.24</c:v>
                </c:pt>
                <c:pt idx="445">
                  <c:v>0.24099999999999999</c:v>
                </c:pt>
                <c:pt idx="446">
                  <c:v>0.24149999999999999</c:v>
                </c:pt>
                <c:pt idx="447">
                  <c:v>0.24199999999999999</c:v>
                </c:pt>
                <c:pt idx="448">
                  <c:v>0.24249999999999999</c:v>
                </c:pt>
                <c:pt idx="449">
                  <c:v>0.24299999999999999</c:v>
                </c:pt>
                <c:pt idx="450">
                  <c:v>0.24349999999999999</c:v>
                </c:pt>
                <c:pt idx="451">
                  <c:v>0.24399999999999999</c:v>
                </c:pt>
                <c:pt idx="452">
                  <c:v>0.2445</c:v>
                </c:pt>
                <c:pt idx="453">
                  <c:v>0.245</c:v>
                </c:pt>
                <c:pt idx="454">
                  <c:v>0.2455</c:v>
                </c:pt>
                <c:pt idx="455">
                  <c:v>0.246</c:v>
                </c:pt>
                <c:pt idx="456">
                  <c:v>0.2465</c:v>
                </c:pt>
                <c:pt idx="457">
                  <c:v>0.247</c:v>
                </c:pt>
                <c:pt idx="458">
                  <c:v>0.2475</c:v>
                </c:pt>
                <c:pt idx="459">
                  <c:v>0.248</c:v>
                </c:pt>
                <c:pt idx="460">
                  <c:v>0.2485</c:v>
                </c:pt>
                <c:pt idx="461">
                  <c:v>0.249</c:v>
                </c:pt>
                <c:pt idx="462">
                  <c:v>0.2495</c:v>
                </c:pt>
                <c:pt idx="463">
                  <c:v>0.25</c:v>
                </c:pt>
                <c:pt idx="464">
                  <c:v>0.2505</c:v>
                </c:pt>
                <c:pt idx="465">
                  <c:v>0.251</c:v>
                </c:pt>
                <c:pt idx="466">
                  <c:v>0.2515</c:v>
                </c:pt>
                <c:pt idx="467">
                  <c:v>0.252</c:v>
                </c:pt>
                <c:pt idx="468">
                  <c:v>0.2525</c:v>
                </c:pt>
                <c:pt idx="469">
                  <c:v>0.253</c:v>
                </c:pt>
                <c:pt idx="470">
                  <c:v>0.2535</c:v>
                </c:pt>
                <c:pt idx="471">
                  <c:v>0.254</c:v>
                </c:pt>
                <c:pt idx="472">
                  <c:v>0.2545</c:v>
                </c:pt>
                <c:pt idx="473">
                  <c:v>0.2555</c:v>
                </c:pt>
                <c:pt idx="474">
                  <c:v>0.25600000000000001</c:v>
                </c:pt>
                <c:pt idx="475">
                  <c:v>0.25650000000000001</c:v>
                </c:pt>
                <c:pt idx="476">
                  <c:v>0.25700000000000001</c:v>
                </c:pt>
                <c:pt idx="477">
                  <c:v>0.25750000000000001</c:v>
                </c:pt>
                <c:pt idx="478">
                  <c:v>0.25850000000000001</c:v>
                </c:pt>
                <c:pt idx="479">
                  <c:v>0.25900000000000001</c:v>
                </c:pt>
                <c:pt idx="480">
                  <c:v>0.25950000000000001</c:v>
                </c:pt>
                <c:pt idx="481">
                  <c:v>0.26</c:v>
                </c:pt>
                <c:pt idx="482">
                  <c:v>0.26050000000000001</c:v>
                </c:pt>
                <c:pt idx="483">
                  <c:v>0.26100000000000001</c:v>
                </c:pt>
                <c:pt idx="484">
                  <c:v>0.26200000000000001</c:v>
                </c:pt>
                <c:pt idx="485">
                  <c:v>0.26250000000000001</c:v>
                </c:pt>
                <c:pt idx="486">
                  <c:v>0.26300000000000001</c:v>
                </c:pt>
                <c:pt idx="487">
                  <c:v>0.26350000000000001</c:v>
                </c:pt>
                <c:pt idx="488">
                  <c:v>0.26400000000000001</c:v>
                </c:pt>
                <c:pt idx="489">
                  <c:v>0.26450000000000001</c:v>
                </c:pt>
                <c:pt idx="490">
                  <c:v>0.26500000000000001</c:v>
                </c:pt>
                <c:pt idx="491">
                  <c:v>0.26550000000000001</c:v>
                </c:pt>
                <c:pt idx="492">
                  <c:v>0.26600000000000001</c:v>
                </c:pt>
                <c:pt idx="493">
                  <c:v>0.26650000000000001</c:v>
                </c:pt>
                <c:pt idx="494">
                  <c:v>0.26700000000000002</c:v>
                </c:pt>
                <c:pt idx="495">
                  <c:v>0.26750000000000002</c:v>
                </c:pt>
                <c:pt idx="496">
                  <c:v>0.26800000000000002</c:v>
                </c:pt>
                <c:pt idx="497">
                  <c:v>0.26850000000000002</c:v>
                </c:pt>
                <c:pt idx="498">
                  <c:v>0.26900000000000002</c:v>
                </c:pt>
                <c:pt idx="499">
                  <c:v>0.26950000000000002</c:v>
                </c:pt>
                <c:pt idx="500">
                  <c:v>0.27</c:v>
                </c:pt>
                <c:pt idx="501">
                  <c:v>0.27050000000000002</c:v>
                </c:pt>
                <c:pt idx="502">
                  <c:v>0.27150000000000002</c:v>
                </c:pt>
                <c:pt idx="503">
                  <c:v>0.27200000000000002</c:v>
                </c:pt>
                <c:pt idx="504">
                  <c:v>0.27250000000000002</c:v>
                </c:pt>
                <c:pt idx="505">
                  <c:v>0.27350000000000002</c:v>
                </c:pt>
                <c:pt idx="506">
                  <c:v>0.27400000000000002</c:v>
                </c:pt>
                <c:pt idx="507">
                  <c:v>0.27450000000000002</c:v>
                </c:pt>
                <c:pt idx="508">
                  <c:v>0.27550000000000002</c:v>
                </c:pt>
                <c:pt idx="509">
                  <c:v>0.27600000000000002</c:v>
                </c:pt>
                <c:pt idx="510">
                  <c:v>0.27650000000000002</c:v>
                </c:pt>
                <c:pt idx="511">
                  <c:v>0.27700000000000002</c:v>
                </c:pt>
                <c:pt idx="512">
                  <c:v>0.27750000000000002</c:v>
                </c:pt>
                <c:pt idx="513">
                  <c:v>0.27800000000000002</c:v>
                </c:pt>
                <c:pt idx="514">
                  <c:v>0.27850000000000003</c:v>
                </c:pt>
                <c:pt idx="515">
                  <c:v>0.27900000000000003</c:v>
                </c:pt>
                <c:pt idx="516">
                  <c:v>0.27950000000000003</c:v>
                </c:pt>
                <c:pt idx="517">
                  <c:v>0.28050000000000003</c:v>
                </c:pt>
                <c:pt idx="518">
                  <c:v>0.28100000000000003</c:v>
                </c:pt>
                <c:pt idx="519">
                  <c:v>0.28149999999999997</c:v>
                </c:pt>
                <c:pt idx="520">
                  <c:v>0.28199999999999997</c:v>
                </c:pt>
                <c:pt idx="521">
                  <c:v>0.28299999999999997</c:v>
                </c:pt>
                <c:pt idx="522">
                  <c:v>0.28349999999999997</c:v>
                </c:pt>
                <c:pt idx="523">
                  <c:v>0.28399999999999997</c:v>
                </c:pt>
                <c:pt idx="524">
                  <c:v>0.28449999999999998</c:v>
                </c:pt>
                <c:pt idx="525">
                  <c:v>0.28549999999999998</c:v>
                </c:pt>
                <c:pt idx="526">
                  <c:v>0.28599999999999998</c:v>
                </c:pt>
                <c:pt idx="527">
                  <c:v>0.28649999999999998</c:v>
                </c:pt>
                <c:pt idx="528">
                  <c:v>0.28699999999999998</c:v>
                </c:pt>
                <c:pt idx="529">
                  <c:v>0.28749999999999998</c:v>
                </c:pt>
                <c:pt idx="530">
                  <c:v>0.28799999999999998</c:v>
                </c:pt>
                <c:pt idx="531">
                  <c:v>0.28849999999999998</c:v>
                </c:pt>
                <c:pt idx="532">
                  <c:v>0.28899999999999998</c:v>
                </c:pt>
                <c:pt idx="533">
                  <c:v>0.28949999999999998</c:v>
                </c:pt>
                <c:pt idx="534">
                  <c:v>0.28999999999999998</c:v>
                </c:pt>
                <c:pt idx="535">
                  <c:v>0.29049999999999998</c:v>
                </c:pt>
                <c:pt idx="536">
                  <c:v>0.29099999999999998</c:v>
                </c:pt>
                <c:pt idx="537">
                  <c:v>0.29149999999999998</c:v>
                </c:pt>
                <c:pt idx="538">
                  <c:v>0.29199999999999998</c:v>
                </c:pt>
                <c:pt idx="539">
                  <c:v>0.29249999999999998</c:v>
                </c:pt>
                <c:pt idx="540">
                  <c:v>0.29299999999999998</c:v>
                </c:pt>
                <c:pt idx="541">
                  <c:v>0.29349999999999998</c:v>
                </c:pt>
                <c:pt idx="542">
                  <c:v>0.29449999999999998</c:v>
                </c:pt>
                <c:pt idx="543">
                  <c:v>0.29549999999999998</c:v>
                </c:pt>
                <c:pt idx="544">
                  <c:v>0.29649999999999999</c:v>
                </c:pt>
                <c:pt idx="545">
                  <c:v>0.29699999999999999</c:v>
                </c:pt>
                <c:pt idx="546">
                  <c:v>0.29749999999999999</c:v>
                </c:pt>
                <c:pt idx="547">
                  <c:v>0.29799999999999999</c:v>
                </c:pt>
                <c:pt idx="548">
                  <c:v>0.29849999999999999</c:v>
                </c:pt>
                <c:pt idx="549">
                  <c:v>0.29899999999999999</c:v>
                </c:pt>
                <c:pt idx="550">
                  <c:v>0.29949999999999999</c:v>
                </c:pt>
                <c:pt idx="551">
                  <c:v>0.3</c:v>
                </c:pt>
                <c:pt idx="552">
                  <c:v>0.30049999999999999</c:v>
                </c:pt>
                <c:pt idx="553">
                  <c:v>0.30099999999999999</c:v>
                </c:pt>
                <c:pt idx="554">
                  <c:v>0.30149999999999999</c:v>
                </c:pt>
                <c:pt idx="555">
                  <c:v>0.30199999999999999</c:v>
                </c:pt>
                <c:pt idx="556">
                  <c:v>0.30299999999999999</c:v>
                </c:pt>
                <c:pt idx="557">
                  <c:v>0.30349999999999999</c:v>
                </c:pt>
                <c:pt idx="558">
                  <c:v>0.30399999999999999</c:v>
                </c:pt>
                <c:pt idx="559">
                  <c:v>0.30449999999999999</c:v>
                </c:pt>
                <c:pt idx="560">
                  <c:v>0.30499999999999999</c:v>
                </c:pt>
                <c:pt idx="561">
                  <c:v>0.30549999999999999</c:v>
                </c:pt>
                <c:pt idx="562">
                  <c:v>0.30599999999999999</c:v>
                </c:pt>
                <c:pt idx="563">
                  <c:v>0.30649999999999999</c:v>
                </c:pt>
                <c:pt idx="564">
                  <c:v>0.307</c:v>
                </c:pt>
                <c:pt idx="565">
                  <c:v>0.3075</c:v>
                </c:pt>
                <c:pt idx="566">
                  <c:v>0.308</c:v>
                </c:pt>
                <c:pt idx="567">
                  <c:v>0.3085</c:v>
                </c:pt>
                <c:pt idx="568">
                  <c:v>0.309</c:v>
                </c:pt>
                <c:pt idx="569">
                  <c:v>0.3095</c:v>
                </c:pt>
                <c:pt idx="570">
                  <c:v>0.31</c:v>
                </c:pt>
                <c:pt idx="571">
                  <c:v>0.3105</c:v>
                </c:pt>
                <c:pt idx="572">
                  <c:v>0.311</c:v>
                </c:pt>
                <c:pt idx="573">
                  <c:v>0.3115</c:v>
                </c:pt>
                <c:pt idx="574">
                  <c:v>0.312</c:v>
                </c:pt>
                <c:pt idx="575">
                  <c:v>0.3125</c:v>
                </c:pt>
                <c:pt idx="576">
                  <c:v>0.313</c:v>
                </c:pt>
                <c:pt idx="577">
                  <c:v>0.3135</c:v>
                </c:pt>
                <c:pt idx="578">
                  <c:v>0.314</c:v>
                </c:pt>
                <c:pt idx="579">
                  <c:v>0.3145</c:v>
                </c:pt>
                <c:pt idx="580">
                  <c:v>0.3155</c:v>
                </c:pt>
                <c:pt idx="581">
                  <c:v>0.3165</c:v>
                </c:pt>
                <c:pt idx="582">
                  <c:v>0.3175</c:v>
                </c:pt>
                <c:pt idx="583">
                  <c:v>0.31850000000000001</c:v>
                </c:pt>
                <c:pt idx="584">
                  <c:v>0.31900000000000001</c:v>
                </c:pt>
                <c:pt idx="585">
                  <c:v>0.31950000000000001</c:v>
                </c:pt>
                <c:pt idx="586">
                  <c:v>0.32050000000000001</c:v>
                </c:pt>
                <c:pt idx="587">
                  <c:v>0.32150000000000001</c:v>
                </c:pt>
                <c:pt idx="588">
                  <c:v>0.32200000000000001</c:v>
                </c:pt>
                <c:pt idx="589">
                  <c:v>0.32300000000000001</c:v>
                </c:pt>
                <c:pt idx="590">
                  <c:v>0.32350000000000001</c:v>
                </c:pt>
                <c:pt idx="591">
                  <c:v>0.32400000000000001</c:v>
                </c:pt>
                <c:pt idx="592">
                  <c:v>0.32450000000000001</c:v>
                </c:pt>
                <c:pt idx="593">
                  <c:v>0.32500000000000001</c:v>
                </c:pt>
                <c:pt idx="594">
                  <c:v>0.32550000000000001</c:v>
                </c:pt>
                <c:pt idx="595">
                  <c:v>0.32600000000000001</c:v>
                </c:pt>
                <c:pt idx="596">
                  <c:v>0.32650000000000001</c:v>
                </c:pt>
                <c:pt idx="597">
                  <c:v>0.32700000000000001</c:v>
                </c:pt>
                <c:pt idx="598">
                  <c:v>0.32750000000000001</c:v>
                </c:pt>
                <c:pt idx="599">
                  <c:v>0.32850000000000001</c:v>
                </c:pt>
                <c:pt idx="600">
                  <c:v>0.32900000000000001</c:v>
                </c:pt>
                <c:pt idx="601">
                  <c:v>0.32950000000000002</c:v>
                </c:pt>
                <c:pt idx="602">
                  <c:v>0.33</c:v>
                </c:pt>
                <c:pt idx="603">
                  <c:v>0.33050000000000002</c:v>
                </c:pt>
                <c:pt idx="604">
                  <c:v>0.33100000000000002</c:v>
                </c:pt>
                <c:pt idx="605">
                  <c:v>0.33150000000000002</c:v>
                </c:pt>
                <c:pt idx="606">
                  <c:v>0.33200000000000002</c:v>
                </c:pt>
                <c:pt idx="607">
                  <c:v>0.33250000000000002</c:v>
                </c:pt>
                <c:pt idx="608">
                  <c:v>0.33300000000000002</c:v>
                </c:pt>
                <c:pt idx="609">
                  <c:v>0.33350000000000002</c:v>
                </c:pt>
                <c:pt idx="610">
                  <c:v>0.33400000000000002</c:v>
                </c:pt>
                <c:pt idx="611">
                  <c:v>0.33450000000000002</c:v>
                </c:pt>
                <c:pt idx="612">
                  <c:v>0.33550000000000002</c:v>
                </c:pt>
                <c:pt idx="613">
                  <c:v>0.33650000000000002</c:v>
                </c:pt>
                <c:pt idx="614">
                  <c:v>0.33700000000000002</c:v>
                </c:pt>
                <c:pt idx="615">
                  <c:v>0.33750000000000002</c:v>
                </c:pt>
                <c:pt idx="616">
                  <c:v>0.33850000000000002</c:v>
                </c:pt>
                <c:pt idx="617">
                  <c:v>0.33950000000000002</c:v>
                </c:pt>
                <c:pt idx="618">
                  <c:v>0.34</c:v>
                </c:pt>
                <c:pt idx="619">
                  <c:v>0.34050000000000002</c:v>
                </c:pt>
                <c:pt idx="620">
                  <c:v>0.34150000000000003</c:v>
                </c:pt>
                <c:pt idx="621">
                  <c:v>0.34200000000000003</c:v>
                </c:pt>
                <c:pt idx="622">
                  <c:v>0.34250000000000003</c:v>
                </c:pt>
                <c:pt idx="623">
                  <c:v>0.34300000000000003</c:v>
                </c:pt>
                <c:pt idx="624">
                  <c:v>0.34350000000000003</c:v>
                </c:pt>
                <c:pt idx="625">
                  <c:v>0.34399999999999997</c:v>
                </c:pt>
                <c:pt idx="626">
                  <c:v>0.34499999999999997</c:v>
                </c:pt>
                <c:pt idx="627">
                  <c:v>0.34549999999999997</c:v>
                </c:pt>
                <c:pt idx="628">
                  <c:v>0.34599999999999997</c:v>
                </c:pt>
                <c:pt idx="629">
                  <c:v>0.34649999999999997</c:v>
                </c:pt>
                <c:pt idx="630">
                  <c:v>0.34749999999999998</c:v>
                </c:pt>
                <c:pt idx="631">
                  <c:v>0.34799999999999998</c:v>
                </c:pt>
                <c:pt idx="632">
                  <c:v>0.34849999999999998</c:v>
                </c:pt>
                <c:pt idx="633">
                  <c:v>0.34899999999999998</c:v>
                </c:pt>
                <c:pt idx="634">
                  <c:v>0.34949999999999998</c:v>
                </c:pt>
                <c:pt idx="635">
                  <c:v>0.35</c:v>
                </c:pt>
                <c:pt idx="636">
                  <c:v>0.35099999999999998</c:v>
                </c:pt>
                <c:pt idx="637">
                  <c:v>0.35199999999999998</c:v>
                </c:pt>
                <c:pt idx="638">
                  <c:v>0.35299999999999998</c:v>
                </c:pt>
                <c:pt idx="639">
                  <c:v>0.35399999999999998</c:v>
                </c:pt>
                <c:pt idx="640">
                  <c:v>0.35449999999999998</c:v>
                </c:pt>
                <c:pt idx="641">
                  <c:v>0.35499999999999998</c:v>
                </c:pt>
                <c:pt idx="642">
                  <c:v>0.35549999999999998</c:v>
                </c:pt>
                <c:pt idx="643">
                  <c:v>0.35599999999999998</c:v>
                </c:pt>
                <c:pt idx="644">
                  <c:v>0.35649999999999998</c:v>
                </c:pt>
                <c:pt idx="645">
                  <c:v>0.35699999999999998</c:v>
                </c:pt>
                <c:pt idx="646">
                  <c:v>0.35749999999999998</c:v>
                </c:pt>
                <c:pt idx="647">
                  <c:v>0.35849999999999999</c:v>
                </c:pt>
                <c:pt idx="648">
                  <c:v>0.35949999999999999</c:v>
                </c:pt>
                <c:pt idx="649">
                  <c:v>0.36049999999999999</c:v>
                </c:pt>
                <c:pt idx="650">
                  <c:v>0.36149999999999999</c:v>
                </c:pt>
                <c:pt idx="651">
                  <c:v>0.36199999999999999</c:v>
                </c:pt>
                <c:pt idx="652">
                  <c:v>0.36249999999999999</c:v>
                </c:pt>
                <c:pt idx="653">
                  <c:v>0.36349999999999999</c:v>
                </c:pt>
                <c:pt idx="654">
                  <c:v>0.36399999999999999</c:v>
                </c:pt>
                <c:pt idx="655">
                  <c:v>0.36449999999999999</c:v>
                </c:pt>
                <c:pt idx="656">
                  <c:v>0.36499999999999999</c:v>
                </c:pt>
                <c:pt idx="657">
                  <c:v>0.36549999999999999</c:v>
                </c:pt>
                <c:pt idx="658">
                  <c:v>0.36599999999999999</c:v>
                </c:pt>
                <c:pt idx="659">
                  <c:v>0.36699999999999999</c:v>
                </c:pt>
                <c:pt idx="660">
                  <c:v>0.36749999999999999</c:v>
                </c:pt>
                <c:pt idx="661">
                  <c:v>0.36799999999999999</c:v>
                </c:pt>
                <c:pt idx="662">
                  <c:v>0.36899999999999999</c:v>
                </c:pt>
                <c:pt idx="663">
                  <c:v>0.37</c:v>
                </c:pt>
                <c:pt idx="664">
                  <c:v>0.3705</c:v>
                </c:pt>
                <c:pt idx="665">
                  <c:v>0.371</c:v>
                </c:pt>
                <c:pt idx="666">
                  <c:v>0.3715</c:v>
                </c:pt>
                <c:pt idx="667">
                  <c:v>0.372</c:v>
                </c:pt>
                <c:pt idx="668">
                  <c:v>0.3725</c:v>
                </c:pt>
                <c:pt idx="669">
                  <c:v>0.373</c:v>
                </c:pt>
                <c:pt idx="670">
                  <c:v>0.3735</c:v>
                </c:pt>
                <c:pt idx="671">
                  <c:v>0.374</c:v>
                </c:pt>
                <c:pt idx="672">
                  <c:v>0.3745</c:v>
                </c:pt>
                <c:pt idx="673">
                  <c:v>0.375</c:v>
                </c:pt>
                <c:pt idx="674">
                  <c:v>0.3755</c:v>
                </c:pt>
                <c:pt idx="675">
                  <c:v>0.376</c:v>
                </c:pt>
                <c:pt idx="676">
                  <c:v>0.377</c:v>
                </c:pt>
                <c:pt idx="677">
                  <c:v>0.3775</c:v>
                </c:pt>
                <c:pt idx="678">
                  <c:v>0.378</c:v>
                </c:pt>
                <c:pt idx="679">
                  <c:v>0.3785</c:v>
                </c:pt>
                <c:pt idx="680">
                  <c:v>0.3795</c:v>
                </c:pt>
                <c:pt idx="681">
                  <c:v>0.38</c:v>
                </c:pt>
                <c:pt idx="682">
                  <c:v>0.3805</c:v>
                </c:pt>
                <c:pt idx="683">
                  <c:v>0.38100000000000001</c:v>
                </c:pt>
                <c:pt idx="684">
                  <c:v>0.38150000000000001</c:v>
                </c:pt>
                <c:pt idx="685">
                  <c:v>0.38200000000000001</c:v>
                </c:pt>
                <c:pt idx="686">
                  <c:v>0.38300000000000001</c:v>
                </c:pt>
                <c:pt idx="687">
                  <c:v>0.38350000000000001</c:v>
                </c:pt>
                <c:pt idx="688">
                  <c:v>0.38400000000000001</c:v>
                </c:pt>
                <c:pt idx="689">
                  <c:v>0.38450000000000001</c:v>
                </c:pt>
                <c:pt idx="690">
                  <c:v>0.38550000000000001</c:v>
                </c:pt>
                <c:pt idx="691">
                  <c:v>0.38650000000000001</c:v>
                </c:pt>
                <c:pt idx="692">
                  <c:v>0.38700000000000001</c:v>
                </c:pt>
                <c:pt idx="693">
                  <c:v>0.38750000000000001</c:v>
                </c:pt>
                <c:pt idx="694">
                  <c:v>0.38800000000000001</c:v>
                </c:pt>
                <c:pt idx="695">
                  <c:v>0.38850000000000001</c:v>
                </c:pt>
                <c:pt idx="696">
                  <c:v>0.38900000000000001</c:v>
                </c:pt>
                <c:pt idx="697">
                  <c:v>0.38950000000000001</c:v>
                </c:pt>
                <c:pt idx="698">
                  <c:v>0.39050000000000001</c:v>
                </c:pt>
                <c:pt idx="699">
                  <c:v>0.39100000000000001</c:v>
                </c:pt>
                <c:pt idx="700">
                  <c:v>0.39150000000000001</c:v>
                </c:pt>
                <c:pt idx="701">
                  <c:v>0.39250000000000002</c:v>
                </c:pt>
                <c:pt idx="702">
                  <c:v>0.39300000000000002</c:v>
                </c:pt>
                <c:pt idx="703">
                  <c:v>0.39350000000000002</c:v>
                </c:pt>
                <c:pt idx="704">
                  <c:v>0.39400000000000002</c:v>
                </c:pt>
                <c:pt idx="705">
                  <c:v>0.39450000000000002</c:v>
                </c:pt>
                <c:pt idx="706">
                  <c:v>0.39500000000000002</c:v>
                </c:pt>
                <c:pt idx="707">
                  <c:v>0.39550000000000002</c:v>
                </c:pt>
                <c:pt idx="708">
                  <c:v>0.39600000000000002</c:v>
                </c:pt>
                <c:pt idx="709">
                  <c:v>0.39650000000000002</c:v>
                </c:pt>
                <c:pt idx="710">
                  <c:v>0.39700000000000002</c:v>
                </c:pt>
                <c:pt idx="711">
                  <c:v>0.39800000000000002</c:v>
                </c:pt>
                <c:pt idx="712">
                  <c:v>0.39900000000000002</c:v>
                </c:pt>
                <c:pt idx="713">
                  <c:v>0.4</c:v>
                </c:pt>
                <c:pt idx="714">
                  <c:v>0.40050000000000002</c:v>
                </c:pt>
                <c:pt idx="715">
                  <c:v>0.40100000000000002</c:v>
                </c:pt>
                <c:pt idx="716">
                  <c:v>0.40200000000000002</c:v>
                </c:pt>
                <c:pt idx="717">
                  <c:v>0.40300000000000002</c:v>
                </c:pt>
                <c:pt idx="718">
                  <c:v>0.40350000000000003</c:v>
                </c:pt>
                <c:pt idx="719">
                  <c:v>0.40400000000000003</c:v>
                </c:pt>
                <c:pt idx="720">
                  <c:v>0.40500000000000003</c:v>
                </c:pt>
                <c:pt idx="721">
                  <c:v>0.40550000000000003</c:v>
                </c:pt>
                <c:pt idx="722">
                  <c:v>0.40600000000000003</c:v>
                </c:pt>
                <c:pt idx="723">
                  <c:v>0.40649999999999997</c:v>
                </c:pt>
                <c:pt idx="724">
                  <c:v>0.40749999999999997</c:v>
                </c:pt>
                <c:pt idx="725">
                  <c:v>0.40849999999999997</c:v>
                </c:pt>
                <c:pt idx="726">
                  <c:v>0.40949999999999998</c:v>
                </c:pt>
                <c:pt idx="727">
                  <c:v>0.41</c:v>
                </c:pt>
                <c:pt idx="728">
                  <c:v>0.41049999999999998</c:v>
                </c:pt>
                <c:pt idx="729">
                  <c:v>0.41149999999999998</c:v>
                </c:pt>
                <c:pt idx="730">
                  <c:v>0.41199999999999998</c:v>
                </c:pt>
                <c:pt idx="731">
                  <c:v>0.41249999999999998</c:v>
                </c:pt>
                <c:pt idx="732">
                  <c:v>0.41299999999999998</c:v>
                </c:pt>
                <c:pt idx="733">
                  <c:v>0.41349999999999998</c:v>
                </c:pt>
                <c:pt idx="734">
                  <c:v>0.41399999999999998</c:v>
                </c:pt>
                <c:pt idx="735">
                  <c:v>0.41499999999999998</c:v>
                </c:pt>
                <c:pt idx="736">
                  <c:v>0.41549999999999998</c:v>
                </c:pt>
                <c:pt idx="737">
                  <c:v>0.41599999999999998</c:v>
                </c:pt>
                <c:pt idx="738">
                  <c:v>0.41649999999999998</c:v>
                </c:pt>
                <c:pt idx="739">
                  <c:v>0.41749999999999998</c:v>
                </c:pt>
                <c:pt idx="740">
                  <c:v>0.41799999999999998</c:v>
                </c:pt>
                <c:pt idx="741">
                  <c:v>0.41899999999999998</c:v>
                </c:pt>
                <c:pt idx="742">
                  <c:v>0.41949999999999998</c:v>
                </c:pt>
                <c:pt idx="743">
                  <c:v>0.42</c:v>
                </c:pt>
                <c:pt idx="744">
                  <c:v>0.42099999999999999</c:v>
                </c:pt>
                <c:pt idx="745">
                  <c:v>0.42149999999999999</c:v>
                </c:pt>
                <c:pt idx="746">
                  <c:v>0.42199999999999999</c:v>
                </c:pt>
                <c:pt idx="747">
                  <c:v>0.42249999999999999</c:v>
                </c:pt>
                <c:pt idx="748">
                  <c:v>0.42299999999999999</c:v>
                </c:pt>
                <c:pt idx="749">
                  <c:v>0.42349999999999999</c:v>
                </c:pt>
                <c:pt idx="750">
                  <c:v>0.42399999999999999</c:v>
                </c:pt>
                <c:pt idx="751">
                  <c:v>0.42499999999999999</c:v>
                </c:pt>
                <c:pt idx="752">
                  <c:v>0.42599999999999999</c:v>
                </c:pt>
                <c:pt idx="753">
                  <c:v>0.42649999999999999</c:v>
                </c:pt>
                <c:pt idx="754">
                  <c:v>0.42699999999999999</c:v>
                </c:pt>
                <c:pt idx="755">
                  <c:v>0.42749999999999999</c:v>
                </c:pt>
                <c:pt idx="756">
                  <c:v>0.42799999999999999</c:v>
                </c:pt>
                <c:pt idx="757">
                  <c:v>0.42899999999999999</c:v>
                </c:pt>
                <c:pt idx="758">
                  <c:v>0.43</c:v>
                </c:pt>
                <c:pt idx="759">
                  <c:v>0.43049999999999999</c:v>
                </c:pt>
                <c:pt idx="760">
                  <c:v>0.432</c:v>
                </c:pt>
                <c:pt idx="761">
                  <c:v>0.4335</c:v>
                </c:pt>
                <c:pt idx="762">
                  <c:v>0.438</c:v>
                </c:pt>
                <c:pt idx="763">
                  <c:v>0.45950000000000002</c:v>
                </c:pt>
                <c:pt idx="764">
                  <c:v>0.46800000000000003</c:v>
                </c:pt>
                <c:pt idx="765">
                  <c:v>0.47299999999999998</c:v>
                </c:pt>
                <c:pt idx="766">
                  <c:v>0.47649999999999998</c:v>
                </c:pt>
                <c:pt idx="767">
                  <c:v>0.47949999999999998</c:v>
                </c:pt>
                <c:pt idx="768">
                  <c:v>0.48149999999999998</c:v>
                </c:pt>
                <c:pt idx="769">
                  <c:v>0.48299999999999998</c:v>
                </c:pt>
                <c:pt idx="770">
                  <c:v>0.48449999999999999</c:v>
                </c:pt>
                <c:pt idx="771">
                  <c:v>0.48649999999999999</c:v>
                </c:pt>
                <c:pt idx="772">
                  <c:v>0.48799999999999999</c:v>
                </c:pt>
                <c:pt idx="773">
                  <c:v>0.48949999999999999</c:v>
                </c:pt>
                <c:pt idx="774">
                  <c:v>0.49049999999999999</c:v>
                </c:pt>
                <c:pt idx="775">
                  <c:v>0.49199999999999999</c:v>
                </c:pt>
                <c:pt idx="776">
                  <c:v>0.49349999999999999</c:v>
                </c:pt>
                <c:pt idx="777">
                  <c:v>0.495</c:v>
                </c:pt>
                <c:pt idx="778">
                  <c:v>0.4965</c:v>
                </c:pt>
                <c:pt idx="779">
                  <c:v>0.4975</c:v>
                </c:pt>
                <c:pt idx="780">
                  <c:v>0.499</c:v>
                </c:pt>
                <c:pt idx="781">
                  <c:v>0.5</c:v>
                </c:pt>
                <c:pt idx="782">
                  <c:v>0.501</c:v>
                </c:pt>
                <c:pt idx="783">
                  <c:v>0.50249999999999995</c:v>
                </c:pt>
                <c:pt idx="784">
                  <c:v>0.504</c:v>
                </c:pt>
                <c:pt idx="785">
                  <c:v>0.505</c:v>
                </c:pt>
                <c:pt idx="786">
                  <c:v>0.50649999999999995</c:v>
                </c:pt>
                <c:pt idx="787">
                  <c:v>0.50749999999999995</c:v>
                </c:pt>
                <c:pt idx="788">
                  <c:v>0.50800000000000001</c:v>
                </c:pt>
                <c:pt idx="789">
                  <c:v>0.50900000000000001</c:v>
                </c:pt>
                <c:pt idx="790">
                  <c:v>0.51</c:v>
                </c:pt>
                <c:pt idx="791">
                  <c:v>0.51100000000000001</c:v>
                </c:pt>
                <c:pt idx="792">
                  <c:v>0.51200000000000001</c:v>
                </c:pt>
                <c:pt idx="793">
                  <c:v>0.51300000000000001</c:v>
                </c:pt>
                <c:pt idx="794">
                  <c:v>0.51400000000000001</c:v>
                </c:pt>
                <c:pt idx="795">
                  <c:v>0.51549999999999996</c:v>
                </c:pt>
                <c:pt idx="796">
                  <c:v>0.51649999999999996</c:v>
                </c:pt>
                <c:pt idx="797">
                  <c:v>0.51749999999999996</c:v>
                </c:pt>
                <c:pt idx="798">
                  <c:v>0.51849999999999996</c:v>
                </c:pt>
                <c:pt idx="799">
                  <c:v>0.51949999999999996</c:v>
                </c:pt>
                <c:pt idx="800">
                  <c:v>0.52</c:v>
                </c:pt>
                <c:pt idx="801">
                  <c:v>0.52100000000000002</c:v>
                </c:pt>
                <c:pt idx="802">
                  <c:v>0.52200000000000002</c:v>
                </c:pt>
                <c:pt idx="803">
                  <c:v>0.52349999999999997</c:v>
                </c:pt>
                <c:pt idx="804">
                  <c:v>0.52449999999999997</c:v>
                </c:pt>
                <c:pt idx="805">
                  <c:v>0.52549999999999997</c:v>
                </c:pt>
                <c:pt idx="806">
                  <c:v>0.52600000000000002</c:v>
                </c:pt>
                <c:pt idx="807">
                  <c:v>0.52700000000000002</c:v>
                </c:pt>
                <c:pt idx="808">
                  <c:v>0.52800000000000002</c:v>
                </c:pt>
                <c:pt idx="809">
                  <c:v>0.52900000000000003</c:v>
                </c:pt>
                <c:pt idx="810">
                  <c:v>0.52949999999999997</c:v>
                </c:pt>
                <c:pt idx="811">
                  <c:v>0.53049999999999997</c:v>
                </c:pt>
                <c:pt idx="812">
                  <c:v>0.53149999999999997</c:v>
                </c:pt>
                <c:pt idx="813">
                  <c:v>0.53200000000000003</c:v>
                </c:pt>
                <c:pt idx="814">
                  <c:v>0.53349999999999997</c:v>
                </c:pt>
                <c:pt idx="815">
                  <c:v>0.53449999999999998</c:v>
                </c:pt>
                <c:pt idx="816">
                  <c:v>0.53549999999999998</c:v>
                </c:pt>
                <c:pt idx="817">
                  <c:v>0.53649999999999998</c:v>
                </c:pt>
                <c:pt idx="818">
                  <c:v>0.53749999999999998</c:v>
                </c:pt>
                <c:pt idx="819">
                  <c:v>0.53800000000000003</c:v>
                </c:pt>
                <c:pt idx="820">
                  <c:v>0.53900000000000003</c:v>
                </c:pt>
                <c:pt idx="821">
                  <c:v>0.54</c:v>
                </c:pt>
                <c:pt idx="822">
                  <c:v>0.54049999999999998</c:v>
                </c:pt>
                <c:pt idx="823">
                  <c:v>0.54149999999999998</c:v>
                </c:pt>
                <c:pt idx="824">
                  <c:v>0.54249999999999998</c:v>
                </c:pt>
                <c:pt idx="825">
                  <c:v>0.54349999999999998</c:v>
                </c:pt>
                <c:pt idx="826">
                  <c:v>0.54400000000000004</c:v>
                </c:pt>
                <c:pt idx="827">
                  <c:v>0.54500000000000004</c:v>
                </c:pt>
                <c:pt idx="828">
                  <c:v>0.54649999999999999</c:v>
                </c:pt>
                <c:pt idx="829">
                  <c:v>0.54700000000000004</c:v>
                </c:pt>
                <c:pt idx="830">
                  <c:v>0.54800000000000004</c:v>
                </c:pt>
                <c:pt idx="831">
                  <c:v>0.54849999999999999</c:v>
                </c:pt>
                <c:pt idx="832">
                  <c:v>0.54949999999999999</c:v>
                </c:pt>
                <c:pt idx="833">
                  <c:v>0.55049999999999999</c:v>
                </c:pt>
                <c:pt idx="834">
                  <c:v>0.55149999999999999</c:v>
                </c:pt>
                <c:pt idx="835">
                  <c:v>0.55249999999999999</c:v>
                </c:pt>
                <c:pt idx="836">
                  <c:v>0.55300000000000005</c:v>
                </c:pt>
                <c:pt idx="837">
                  <c:v>0.55400000000000005</c:v>
                </c:pt>
                <c:pt idx="838">
                  <c:v>0.55449999999999999</c:v>
                </c:pt>
                <c:pt idx="839">
                  <c:v>0.55549999999999999</c:v>
                </c:pt>
                <c:pt idx="840">
                  <c:v>0.55649999999999999</c:v>
                </c:pt>
                <c:pt idx="841">
                  <c:v>0.5575</c:v>
                </c:pt>
                <c:pt idx="842">
                  <c:v>0.5585</c:v>
                </c:pt>
                <c:pt idx="843">
                  <c:v>0.5595</c:v>
                </c:pt>
                <c:pt idx="844">
                  <c:v>0.5605</c:v>
                </c:pt>
                <c:pt idx="845">
                  <c:v>0.56100000000000005</c:v>
                </c:pt>
                <c:pt idx="846">
                  <c:v>0.56200000000000006</c:v>
                </c:pt>
                <c:pt idx="847">
                  <c:v>0.56299999999999994</c:v>
                </c:pt>
                <c:pt idx="848">
                  <c:v>0.5635</c:v>
                </c:pt>
                <c:pt idx="849">
                  <c:v>0.56399999999999995</c:v>
                </c:pt>
                <c:pt idx="850">
                  <c:v>0.56499999999999995</c:v>
                </c:pt>
                <c:pt idx="851">
                  <c:v>0.56599999999999995</c:v>
                </c:pt>
                <c:pt idx="852">
                  <c:v>0.56699999999999995</c:v>
                </c:pt>
                <c:pt idx="853">
                  <c:v>0.56799999999999995</c:v>
                </c:pt>
                <c:pt idx="854">
                  <c:v>0.56899999999999995</c:v>
                </c:pt>
                <c:pt idx="855">
                  <c:v>0.56999999999999995</c:v>
                </c:pt>
                <c:pt idx="856">
                  <c:v>0.57099999999999995</c:v>
                </c:pt>
                <c:pt idx="857">
                  <c:v>0.57150000000000001</c:v>
                </c:pt>
                <c:pt idx="858">
                  <c:v>0.57250000000000001</c:v>
                </c:pt>
                <c:pt idx="859">
                  <c:v>0.57350000000000001</c:v>
                </c:pt>
                <c:pt idx="860">
                  <c:v>0.57450000000000001</c:v>
                </c:pt>
                <c:pt idx="861">
                  <c:v>0.57550000000000001</c:v>
                </c:pt>
                <c:pt idx="862">
                  <c:v>0.57650000000000001</c:v>
                </c:pt>
                <c:pt idx="863">
                  <c:v>0.57750000000000001</c:v>
                </c:pt>
                <c:pt idx="864">
                  <c:v>0.57850000000000001</c:v>
                </c:pt>
                <c:pt idx="865">
                  <c:v>0.57950000000000002</c:v>
                </c:pt>
                <c:pt idx="866">
                  <c:v>0.57999999999999996</c:v>
                </c:pt>
                <c:pt idx="867">
                  <c:v>0.58099999999999996</c:v>
                </c:pt>
                <c:pt idx="868">
                  <c:v>0.58150000000000002</c:v>
                </c:pt>
                <c:pt idx="869">
                  <c:v>0.58250000000000002</c:v>
                </c:pt>
                <c:pt idx="870">
                  <c:v>0.58350000000000002</c:v>
                </c:pt>
                <c:pt idx="871">
                  <c:v>0.58399999999999996</c:v>
                </c:pt>
                <c:pt idx="872">
                  <c:v>0.58450000000000002</c:v>
                </c:pt>
                <c:pt idx="873">
                  <c:v>0.58550000000000002</c:v>
                </c:pt>
                <c:pt idx="874">
                  <c:v>0.58599999999999997</c:v>
                </c:pt>
                <c:pt idx="875">
                  <c:v>0.58699999999999997</c:v>
                </c:pt>
                <c:pt idx="876">
                  <c:v>0.58799999999999997</c:v>
                </c:pt>
                <c:pt idx="877">
                  <c:v>0.58899999999999997</c:v>
                </c:pt>
                <c:pt idx="878">
                  <c:v>0.59</c:v>
                </c:pt>
                <c:pt idx="879">
                  <c:v>0.59099999999999997</c:v>
                </c:pt>
                <c:pt idx="880">
                  <c:v>0.59199999999999997</c:v>
                </c:pt>
                <c:pt idx="881">
                  <c:v>0.59299999999999997</c:v>
                </c:pt>
                <c:pt idx="882">
                  <c:v>0.59350000000000003</c:v>
                </c:pt>
                <c:pt idx="883">
                  <c:v>0.59450000000000003</c:v>
                </c:pt>
                <c:pt idx="884">
                  <c:v>0.59550000000000003</c:v>
                </c:pt>
                <c:pt idx="885">
                  <c:v>0.59599999999999997</c:v>
                </c:pt>
                <c:pt idx="886">
                  <c:v>0.59699999999999998</c:v>
                </c:pt>
                <c:pt idx="887">
                  <c:v>0.59750000000000003</c:v>
                </c:pt>
                <c:pt idx="888">
                  <c:v>0.59850000000000003</c:v>
                </c:pt>
                <c:pt idx="889">
                  <c:v>0.59950000000000003</c:v>
                </c:pt>
                <c:pt idx="890">
                  <c:v>0.60050000000000003</c:v>
                </c:pt>
                <c:pt idx="891">
                  <c:v>0.60150000000000003</c:v>
                </c:pt>
                <c:pt idx="892">
                  <c:v>0.60199999999999998</c:v>
                </c:pt>
                <c:pt idx="893">
                  <c:v>0.60250000000000004</c:v>
                </c:pt>
                <c:pt idx="894">
                  <c:v>0.60350000000000004</c:v>
                </c:pt>
                <c:pt idx="895">
                  <c:v>0.60450000000000004</c:v>
                </c:pt>
                <c:pt idx="896">
                  <c:v>0.60499999999999998</c:v>
                </c:pt>
                <c:pt idx="897">
                  <c:v>0.60550000000000004</c:v>
                </c:pt>
                <c:pt idx="898">
                  <c:v>0.60650000000000004</c:v>
                </c:pt>
                <c:pt idx="899">
                  <c:v>0.60699999999999998</c:v>
                </c:pt>
                <c:pt idx="900">
                  <c:v>0.60799999999999998</c:v>
                </c:pt>
                <c:pt idx="901">
                  <c:v>0.60899999999999999</c:v>
                </c:pt>
                <c:pt idx="902">
                  <c:v>0.61</c:v>
                </c:pt>
                <c:pt idx="903">
                  <c:v>0.61099999999999999</c:v>
                </c:pt>
                <c:pt idx="904">
                  <c:v>0.61199999999999999</c:v>
                </c:pt>
                <c:pt idx="905">
                  <c:v>0.61250000000000004</c:v>
                </c:pt>
                <c:pt idx="906">
                  <c:v>0.61350000000000005</c:v>
                </c:pt>
                <c:pt idx="907">
                  <c:v>0.61399999999999999</c:v>
                </c:pt>
                <c:pt idx="908">
                  <c:v>0.61450000000000005</c:v>
                </c:pt>
                <c:pt idx="909">
                  <c:v>0.61550000000000005</c:v>
                </c:pt>
                <c:pt idx="910">
                  <c:v>0.61599999999999999</c:v>
                </c:pt>
                <c:pt idx="911">
                  <c:v>0.61699999999999999</c:v>
                </c:pt>
                <c:pt idx="912">
                  <c:v>0.61799999999999999</c:v>
                </c:pt>
                <c:pt idx="913">
                  <c:v>0.61850000000000005</c:v>
                </c:pt>
                <c:pt idx="914">
                  <c:v>0.61899999999999999</c:v>
                </c:pt>
                <c:pt idx="915">
                  <c:v>0.62</c:v>
                </c:pt>
                <c:pt idx="916">
                  <c:v>0.621</c:v>
                </c:pt>
                <c:pt idx="917">
                  <c:v>0.62150000000000005</c:v>
                </c:pt>
                <c:pt idx="918">
                  <c:v>0.62250000000000005</c:v>
                </c:pt>
                <c:pt idx="919">
                  <c:v>0.62350000000000005</c:v>
                </c:pt>
                <c:pt idx="920">
                  <c:v>0.624</c:v>
                </c:pt>
                <c:pt idx="921">
                  <c:v>0.62450000000000006</c:v>
                </c:pt>
                <c:pt idx="922">
                  <c:v>0.625</c:v>
                </c:pt>
                <c:pt idx="923">
                  <c:v>0.626</c:v>
                </c:pt>
                <c:pt idx="924">
                  <c:v>0.627</c:v>
                </c:pt>
                <c:pt idx="925">
                  <c:v>0.62749999999999995</c:v>
                </c:pt>
                <c:pt idx="926">
                  <c:v>0.62849999999999995</c:v>
                </c:pt>
                <c:pt idx="927">
                  <c:v>0.62949999999999995</c:v>
                </c:pt>
                <c:pt idx="928">
                  <c:v>0.63049999999999995</c:v>
                </c:pt>
                <c:pt idx="929">
                  <c:v>0.63100000000000001</c:v>
                </c:pt>
                <c:pt idx="930">
                  <c:v>0.63149999999999995</c:v>
                </c:pt>
                <c:pt idx="931">
                  <c:v>0.63249999999999995</c:v>
                </c:pt>
                <c:pt idx="932">
                  <c:v>0.63349999999999995</c:v>
                </c:pt>
                <c:pt idx="933">
                  <c:v>0.63400000000000001</c:v>
                </c:pt>
                <c:pt idx="934">
                  <c:v>0.63449999999999995</c:v>
                </c:pt>
                <c:pt idx="935">
                  <c:v>0.63549999999999995</c:v>
                </c:pt>
                <c:pt idx="936">
                  <c:v>0.63600000000000001</c:v>
                </c:pt>
                <c:pt idx="937">
                  <c:v>0.63649999999999995</c:v>
                </c:pt>
                <c:pt idx="938">
                  <c:v>0.63700000000000001</c:v>
                </c:pt>
                <c:pt idx="939">
                  <c:v>0.63800000000000001</c:v>
                </c:pt>
                <c:pt idx="940">
                  <c:v>0.63849999999999996</c:v>
                </c:pt>
                <c:pt idx="941">
                  <c:v>0.63900000000000001</c:v>
                </c:pt>
                <c:pt idx="942">
                  <c:v>0.64</c:v>
                </c:pt>
                <c:pt idx="943">
                  <c:v>0.64100000000000001</c:v>
                </c:pt>
                <c:pt idx="944">
                  <c:v>0.64149999999999996</c:v>
                </c:pt>
                <c:pt idx="945">
                  <c:v>0.64249999999999996</c:v>
                </c:pt>
                <c:pt idx="946">
                  <c:v>0.64349999999999996</c:v>
                </c:pt>
                <c:pt idx="947">
                  <c:v>0.64400000000000002</c:v>
                </c:pt>
                <c:pt idx="948">
                  <c:v>0.64449999999999996</c:v>
                </c:pt>
                <c:pt idx="949">
                  <c:v>0.64500000000000002</c:v>
                </c:pt>
                <c:pt idx="950">
                  <c:v>0.64600000000000002</c:v>
                </c:pt>
                <c:pt idx="951">
                  <c:v>0.64700000000000002</c:v>
                </c:pt>
                <c:pt idx="952">
                  <c:v>0.64749999999999996</c:v>
                </c:pt>
                <c:pt idx="953">
                  <c:v>0.64849999999999997</c:v>
                </c:pt>
                <c:pt idx="954">
                  <c:v>0.64900000000000002</c:v>
                </c:pt>
                <c:pt idx="955">
                  <c:v>0.64949999999999997</c:v>
                </c:pt>
                <c:pt idx="956">
                  <c:v>0.65049999999999997</c:v>
                </c:pt>
                <c:pt idx="957">
                  <c:v>0.65100000000000002</c:v>
                </c:pt>
                <c:pt idx="958">
                  <c:v>0.65149999999999997</c:v>
                </c:pt>
                <c:pt idx="959">
                  <c:v>0.65249999999999997</c:v>
                </c:pt>
                <c:pt idx="960">
                  <c:v>0.65349999999999997</c:v>
                </c:pt>
                <c:pt idx="961">
                  <c:v>0.65449999999999997</c:v>
                </c:pt>
                <c:pt idx="962">
                  <c:v>0.65549999999999997</c:v>
                </c:pt>
                <c:pt idx="963">
                  <c:v>0.65600000000000003</c:v>
                </c:pt>
                <c:pt idx="964">
                  <c:v>0.65700000000000003</c:v>
                </c:pt>
                <c:pt idx="965">
                  <c:v>0.65800000000000003</c:v>
                </c:pt>
                <c:pt idx="966">
                  <c:v>0.65849999999999997</c:v>
                </c:pt>
                <c:pt idx="967">
                  <c:v>0.65900000000000003</c:v>
                </c:pt>
                <c:pt idx="968">
                  <c:v>0.65949999999999998</c:v>
                </c:pt>
                <c:pt idx="969">
                  <c:v>0.66049999999999998</c:v>
                </c:pt>
                <c:pt idx="970">
                  <c:v>0.66149999999999998</c:v>
                </c:pt>
                <c:pt idx="971">
                  <c:v>0.66200000000000003</c:v>
                </c:pt>
                <c:pt idx="972">
                  <c:v>0.66300000000000003</c:v>
                </c:pt>
                <c:pt idx="973">
                  <c:v>0.66349999999999998</c:v>
                </c:pt>
                <c:pt idx="974">
                  <c:v>0.66449999999999998</c:v>
                </c:pt>
                <c:pt idx="975">
                  <c:v>0.66549999999999998</c:v>
                </c:pt>
                <c:pt idx="976">
                  <c:v>0.66600000000000004</c:v>
                </c:pt>
                <c:pt idx="977">
                  <c:v>0.66649999999999998</c:v>
                </c:pt>
                <c:pt idx="978">
                  <c:v>0.66749999999999998</c:v>
                </c:pt>
                <c:pt idx="979">
                  <c:v>0.66800000000000004</c:v>
                </c:pt>
                <c:pt idx="980">
                  <c:v>0.66849999999999998</c:v>
                </c:pt>
                <c:pt idx="981">
                  <c:v>0.66900000000000004</c:v>
                </c:pt>
                <c:pt idx="982">
                  <c:v>0.67</c:v>
                </c:pt>
                <c:pt idx="983">
                  <c:v>0.67049999999999998</c:v>
                </c:pt>
                <c:pt idx="984">
                  <c:v>0.67100000000000004</c:v>
                </c:pt>
                <c:pt idx="985">
                  <c:v>0.67200000000000004</c:v>
                </c:pt>
                <c:pt idx="986">
                  <c:v>0.67300000000000004</c:v>
                </c:pt>
                <c:pt idx="987">
                  <c:v>0.67349999999999999</c:v>
                </c:pt>
                <c:pt idx="988">
                  <c:v>0.67400000000000004</c:v>
                </c:pt>
                <c:pt idx="989">
                  <c:v>0.67500000000000004</c:v>
                </c:pt>
                <c:pt idx="990">
                  <c:v>0.67600000000000005</c:v>
                </c:pt>
                <c:pt idx="991">
                  <c:v>0.67649999999999999</c:v>
                </c:pt>
                <c:pt idx="992">
                  <c:v>0.67700000000000005</c:v>
                </c:pt>
                <c:pt idx="993">
                  <c:v>0.67749999999999999</c:v>
                </c:pt>
                <c:pt idx="994">
                  <c:v>0.67800000000000005</c:v>
                </c:pt>
                <c:pt idx="995">
                  <c:v>0.67849999999999999</c:v>
                </c:pt>
                <c:pt idx="996">
                  <c:v>0.67900000000000005</c:v>
                </c:pt>
                <c:pt idx="997">
                  <c:v>0.68</c:v>
                </c:pt>
                <c:pt idx="998">
                  <c:v>0.68049999999999999</c:v>
                </c:pt>
                <c:pt idx="999">
                  <c:v>0.68100000000000005</c:v>
                </c:pt>
                <c:pt idx="1000">
                  <c:v>0.68149999999999999</c:v>
                </c:pt>
                <c:pt idx="1001">
                  <c:v>0.6825</c:v>
                </c:pt>
                <c:pt idx="1002">
                  <c:v>0.68300000000000005</c:v>
                </c:pt>
                <c:pt idx="1003">
                  <c:v>0.68400000000000005</c:v>
                </c:pt>
                <c:pt idx="1004">
                  <c:v>0.68500000000000005</c:v>
                </c:pt>
                <c:pt idx="1005">
                  <c:v>0.68600000000000005</c:v>
                </c:pt>
                <c:pt idx="1006">
                  <c:v>0.68700000000000006</c:v>
                </c:pt>
                <c:pt idx="1007">
                  <c:v>0.6875</c:v>
                </c:pt>
                <c:pt idx="1008">
                  <c:v>0.6885</c:v>
                </c:pt>
                <c:pt idx="1009">
                  <c:v>0.68899999999999995</c:v>
                </c:pt>
                <c:pt idx="1010">
                  <c:v>0.6895</c:v>
                </c:pt>
                <c:pt idx="1011">
                  <c:v>0.6905</c:v>
                </c:pt>
                <c:pt idx="1012">
                  <c:v>0.6915</c:v>
                </c:pt>
                <c:pt idx="1013">
                  <c:v>0.69199999999999995</c:v>
                </c:pt>
                <c:pt idx="1014">
                  <c:v>0.6925</c:v>
                </c:pt>
                <c:pt idx="1015">
                  <c:v>0.69350000000000001</c:v>
                </c:pt>
                <c:pt idx="1016">
                  <c:v>0.69450000000000001</c:v>
                </c:pt>
                <c:pt idx="1017">
                  <c:v>0.69550000000000001</c:v>
                </c:pt>
                <c:pt idx="1018">
                  <c:v>0.69650000000000001</c:v>
                </c:pt>
                <c:pt idx="1019">
                  <c:v>0.69699999999999995</c:v>
                </c:pt>
                <c:pt idx="1020">
                  <c:v>0.69750000000000001</c:v>
                </c:pt>
                <c:pt idx="1021">
                  <c:v>0.69850000000000001</c:v>
                </c:pt>
                <c:pt idx="1022">
                  <c:v>0.69899999999999995</c:v>
                </c:pt>
                <c:pt idx="1023">
                  <c:v>0.69950000000000001</c:v>
                </c:pt>
                <c:pt idx="1024">
                  <c:v>0.7</c:v>
                </c:pt>
                <c:pt idx="1025">
                  <c:v>0.70099999999999996</c:v>
                </c:pt>
                <c:pt idx="1026">
                  <c:v>0.70199999999999996</c:v>
                </c:pt>
                <c:pt idx="1027">
                  <c:v>0.70250000000000001</c:v>
                </c:pt>
                <c:pt idx="1028">
                  <c:v>0.70350000000000001</c:v>
                </c:pt>
                <c:pt idx="1029">
                  <c:v>0.70450000000000002</c:v>
                </c:pt>
                <c:pt idx="1030">
                  <c:v>0.70550000000000002</c:v>
                </c:pt>
                <c:pt idx="1031">
                  <c:v>0.70599999999999996</c:v>
                </c:pt>
                <c:pt idx="1032">
                  <c:v>0.70699999999999996</c:v>
                </c:pt>
                <c:pt idx="1033">
                  <c:v>0.70750000000000002</c:v>
                </c:pt>
                <c:pt idx="1034">
                  <c:v>0.70850000000000002</c:v>
                </c:pt>
                <c:pt idx="1035">
                  <c:v>0.70950000000000002</c:v>
                </c:pt>
                <c:pt idx="1036">
                  <c:v>0.71050000000000002</c:v>
                </c:pt>
                <c:pt idx="1037">
                  <c:v>0.71150000000000002</c:v>
                </c:pt>
                <c:pt idx="1038">
                  <c:v>0.71199999999999997</c:v>
                </c:pt>
                <c:pt idx="1039">
                  <c:v>0.71250000000000002</c:v>
                </c:pt>
                <c:pt idx="1040">
                  <c:v>0.71299999999999997</c:v>
                </c:pt>
                <c:pt idx="1041">
                  <c:v>0.71399999999999997</c:v>
                </c:pt>
                <c:pt idx="1042">
                  <c:v>0.71499999999999997</c:v>
                </c:pt>
                <c:pt idx="1043">
                  <c:v>0.71550000000000002</c:v>
                </c:pt>
                <c:pt idx="1044">
                  <c:v>0.71650000000000003</c:v>
                </c:pt>
                <c:pt idx="1045">
                  <c:v>0.71750000000000003</c:v>
                </c:pt>
                <c:pt idx="1046">
                  <c:v>0.71850000000000003</c:v>
                </c:pt>
                <c:pt idx="1047">
                  <c:v>0.71950000000000003</c:v>
                </c:pt>
                <c:pt idx="1048">
                  <c:v>0.72</c:v>
                </c:pt>
                <c:pt idx="1049">
                  <c:v>0.72099999999999997</c:v>
                </c:pt>
                <c:pt idx="1050">
                  <c:v>0.72199999999999998</c:v>
                </c:pt>
                <c:pt idx="1051">
                  <c:v>0.72250000000000003</c:v>
                </c:pt>
                <c:pt idx="1052">
                  <c:v>0.72350000000000003</c:v>
                </c:pt>
                <c:pt idx="1053">
                  <c:v>0.72450000000000003</c:v>
                </c:pt>
                <c:pt idx="1054">
                  <c:v>0.72499999999999998</c:v>
                </c:pt>
                <c:pt idx="1055">
                  <c:v>0.72599999999999998</c:v>
                </c:pt>
                <c:pt idx="1056">
                  <c:v>0.72650000000000003</c:v>
                </c:pt>
                <c:pt idx="1057">
                  <c:v>0.72750000000000004</c:v>
                </c:pt>
                <c:pt idx="1058">
                  <c:v>0.72799999999999998</c:v>
                </c:pt>
                <c:pt idx="1059">
                  <c:v>0.72899999999999998</c:v>
                </c:pt>
                <c:pt idx="1060">
                  <c:v>0.72950000000000004</c:v>
                </c:pt>
                <c:pt idx="1061">
                  <c:v>0.73</c:v>
                </c:pt>
                <c:pt idx="1062">
                  <c:v>0.73050000000000004</c:v>
                </c:pt>
                <c:pt idx="1063">
                  <c:v>0.73150000000000004</c:v>
                </c:pt>
                <c:pt idx="1064">
                  <c:v>0.73199999999999998</c:v>
                </c:pt>
                <c:pt idx="1065">
                  <c:v>0.73250000000000004</c:v>
                </c:pt>
                <c:pt idx="1066">
                  <c:v>0.73350000000000004</c:v>
                </c:pt>
                <c:pt idx="1067">
                  <c:v>0.73399999999999999</c:v>
                </c:pt>
                <c:pt idx="1068">
                  <c:v>0.73450000000000004</c:v>
                </c:pt>
                <c:pt idx="1069">
                  <c:v>0.73550000000000004</c:v>
                </c:pt>
                <c:pt idx="1070">
                  <c:v>0.73650000000000004</c:v>
                </c:pt>
                <c:pt idx="1071">
                  <c:v>0.73699999999999999</c:v>
                </c:pt>
                <c:pt idx="1072">
                  <c:v>0.73799999999999999</c:v>
                </c:pt>
                <c:pt idx="1073">
                  <c:v>0.73899999999999999</c:v>
                </c:pt>
                <c:pt idx="1074">
                  <c:v>0.74</c:v>
                </c:pt>
                <c:pt idx="1075">
                  <c:v>0.74099999999999999</c:v>
                </c:pt>
                <c:pt idx="1076">
                  <c:v>0.74150000000000005</c:v>
                </c:pt>
                <c:pt idx="1077">
                  <c:v>0.74250000000000005</c:v>
                </c:pt>
                <c:pt idx="1078">
                  <c:v>0.74299999999999999</c:v>
                </c:pt>
                <c:pt idx="1079">
                  <c:v>0.74399999999999999</c:v>
                </c:pt>
                <c:pt idx="1080">
                  <c:v>0.745</c:v>
                </c:pt>
                <c:pt idx="1081">
                  <c:v>0.746</c:v>
                </c:pt>
                <c:pt idx="1082">
                  <c:v>0.747</c:v>
                </c:pt>
                <c:pt idx="1083">
                  <c:v>0.748</c:v>
                </c:pt>
                <c:pt idx="1084">
                  <c:v>0.749</c:v>
                </c:pt>
                <c:pt idx="1085">
                  <c:v>0.74950000000000006</c:v>
                </c:pt>
                <c:pt idx="1086">
                  <c:v>0.751</c:v>
                </c:pt>
                <c:pt idx="1087">
                  <c:v>0.75249999999999995</c:v>
                </c:pt>
                <c:pt idx="1088">
                  <c:v>0.75449999999999995</c:v>
                </c:pt>
                <c:pt idx="1089">
                  <c:v>0.75549999999999995</c:v>
                </c:pt>
                <c:pt idx="1090">
                  <c:v>0.75749999999999995</c:v>
                </c:pt>
                <c:pt idx="1091">
                  <c:v>0.76049999999999995</c:v>
                </c:pt>
                <c:pt idx="1092">
                  <c:v>0.76249999999999996</c:v>
                </c:pt>
                <c:pt idx="1093">
                  <c:v>0.76549999999999996</c:v>
                </c:pt>
                <c:pt idx="1094">
                  <c:v>0.76749999999999996</c:v>
                </c:pt>
                <c:pt idx="1095">
                  <c:v>0.77449999999999997</c:v>
                </c:pt>
                <c:pt idx="1096">
                  <c:v>0.77800000000000002</c:v>
                </c:pt>
                <c:pt idx="1097">
                  <c:v>0.77949999999999997</c:v>
                </c:pt>
                <c:pt idx="1098">
                  <c:v>0.78200000000000003</c:v>
                </c:pt>
                <c:pt idx="1099">
                  <c:v>0.78349999999999997</c:v>
                </c:pt>
                <c:pt idx="1100">
                  <c:v>0.78500000000000003</c:v>
                </c:pt>
                <c:pt idx="1101">
                  <c:v>0.78649999999999998</c:v>
                </c:pt>
                <c:pt idx="1102">
                  <c:v>0.78800000000000003</c:v>
                </c:pt>
                <c:pt idx="1103">
                  <c:v>0.78949999999999998</c:v>
                </c:pt>
                <c:pt idx="1104">
                  <c:v>0.79049999999999998</c:v>
                </c:pt>
                <c:pt idx="1105">
                  <c:v>0.79149999999999998</c:v>
                </c:pt>
                <c:pt idx="1106">
                  <c:v>0.79300000000000004</c:v>
                </c:pt>
                <c:pt idx="1107">
                  <c:v>0.79449999999999998</c:v>
                </c:pt>
                <c:pt idx="1108">
                  <c:v>0.79549999999999998</c:v>
                </c:pt>
                <c:pt idx="1109">
                  <c:v>0.79700000000000004</c:v>
                </c:pt>
                <c:pt idx="1110">
                  <c:v>0.79800000000000004</c:v>
                </c:pt>
                <c:pt idx="1111">
                  <c:v>0.79900000000000004</c:v>
                </c:pt>
                <c:pt idx="1112">
                  <c:v>0.79949999999999999</c:v>
                </c:pt>
                <c:pt idx="1113">
                  <c:v>0.80049999999999999</c:v>
                </c:pt>
                <c:pt idx="1114">
                  <c:v>0.80149999999999999</c:v>
                </c:pt>
                <c:pt idx="1115">
                  <c:v>0.80300000000000005</c:v>
                </c:pt>
                <c:pt idx="1116">
                  <c:v>0.80349999999999999</c:v>
                </c:pt>
                <c:pt idx="1117">
                  <c:v>0.80500000000000005</c:v>
                </c:pt>
                <c:pt idx="1118">
                  <c:v>0.80600000000000005</c:v>
                </c:pt>
                <c:pt idx="1119">
                  <c:v>0.80700000000000005</c:v>
                </c:pt>
                <c:pt idx="1120">
                  <c:v>0.8075</c:v>
                </c:pt>
                <c:pt idx="1121">
                  <c:v>0.80800000000000005</c:v>
                </c:pt>
                <c:pt idx="1122">
                  <c:v>0.80900000000000005</c:v>
                </c:pt>
                <c:pt idx="1123">
                  <c:v>0.81</c:v>
                </c:pt>
                <c:pt idx="1124">
                  <c:v>0.8115</c:v>
                </c:pt>
                <c:pt idx="1125">
                  <c:v>0.8125</c:v>
                </c:pt>
                <c:pt idx="1126">
                  <c:v>0.8135</c:v>
                </c:pt>
                <c:pt idx="1127">
                  <c:v>0.81399999999999995</c:v>
                </c:pt>
                <c:pt idx="1128">
                  <c:v>0.81499999999999995</c:v>
                </c:pt>
                <c:pt idx="1129">
                  <c:v>0.81599999999999995</c:v>
                </c:pt>
                <c:pt idx="1130">
                  <c:v>0.81699999999999995</c:v>
                </c:pt>
                <c:pt idx="1131">
                  <c:v>0.81799999999999995</c:v>
                </c:pt>
                <c:pt idx="1132">
                  <c:v>0.81899999999999995</c:v>
                </c:pt>
                <c:pt idx="1133">
                  <c:v>0.82</c:v>
                </c:pt>
                <c:pt idx="1134">
                  <c:v>0.82099999999999995</c:v>
                </c:pt>
                <c:pt idx="1135">
                  <c:v>0.82150000000000001</c:v>
                </c:pt>
                <c:pt idx="1136">
                  <c:v>0.82250000000000001</c:v>
                </c:pt>
                <c:pt idx="1137">
                  <c:v>0.82350000000000001</c:v>
                </c:pt>
                <c:pt idx="1138">
                  <c:v>0.82450000000000001</c:v>
                </c:pt>
                <c:pt idx="1139">
                  <c:v>0.82550000000000001</c:v>
                </c:pt>
                <c:pt idx="1140">
                  <c:v>0.82650000000000001</c:v>
                </c:pt>
                <c:pt idx="1141">
                  <c:v>0.82750000000000001</c:v>
                </c:pt>
                <c:pt idx="1142">
                  <c:v>0.82850000000000001</c:v>
                </c:pt>
                <c:pt idx="1143">
                  <c:v>0.83</c:v>
                </c:pt>
                <c:pt idx="1144">
                  <c:v>0.83099999999999996</c:v>
                </c:pt>
                <c:pt idx="1145">
                  <c:v>0.83150000000000002</c:v>
                </c:pt>
                <c:pt idx="1146">
                  <c:v>0.83250000000000002</c:v>
                </c:pt>
                <c:pt idx="1147">
                  <c:v>0.83350000000000002</c:v>
                </c:pt>
                <c:pt idx="1148">
                  <c:v>0.83450000000000002</c:v>
                </c:pt>
                <c:pt idx="1149">
                  <c:v>0.83550000000000002</c:v>
                </c:pt>
                <c:pt idx="1150">
                  <c:v>0.83650000000000002</c:v>
                </c:pt>
                <c:pt idx="1151">
                  <c:v>0.83750000000000002</c:v>
                </c:pt>
                <c:pt idx="1152">
                  <c:v>0.83850000000000002</c:v>
                </c:pt>
                <c:pt idx="1153">
                  <c:v>0.83950000000000002</c:v>
                </c:pt>
                <c:pt idx="1154">
                  <c:v>0.84099999999999997</c:v>
                </c:pt>
                <c:pt idx="1155">
                  <c:v>0.84150000000000003</c:v>
                </c:pt>
                <c:pt idx="1156">
                  <c:v>0.84250000000000003</c:v>
                </c:pt>
                <c:pt idx="1157">
                  <c:v>0.84299999999999997</c:v>
                </c:pt>
                <c:pt idx="1158">
                  <c:v>0.84399999999999997</c:v>
                </c:pt>
                <c:pt idx="1159">
                  <c:v>0.84450000000000003</c:v>
                </c:pt>
                <c:pt idx="1160">
                  <c:v>0.84550000000000003</c:v>
                </c:pt>
                <c:pt idx="1161">
                  <c:v>0.84599999999999997</c:v>
                </c:pt>
                <c:pt idx="1162">
                  <c:v>0.84699999999999998</c:v>
                </c:pt>
                <c:pt idx="1163">
                  <c:v>0.84799999999999998</c:v>
                </c:pt>
                <c:pt idx="1164">
                  <c:v>0.84899999999999998</c:v>
                </c:pt>
                <c:pt idx="1165">
                  <c:v>0.85</c:v>
                </c:pt>
                <c:pt idx="1166">
                  <c:v>0.85099999999999998</c:v>
                </c:pt>
                <c:pt idx="1167">
                  <c:v>0.85199999999999998</c:v>
                </c:pt>
                <c:pt idx="1168">
                  <c:v>0.85250000000000004</c:v>
                </c:pt>
                <c:pt idx="1169">
                  <c:v>0.85299999999999998</c:v>
                </c:pt>
                <c:pt idx="1170">
                  <c:v>0.85399999999999998</c:v>
                </c:pt>
                <c:pt idx="1171">
                  <c:v>0.85499999999999998</c:v>
                </c:pt>
                <c:pt idx="1172">
                  <c:v>0.85550000000000004</c:v>
                </c:pt>
                <c:pt idx="1173">
                  <c:v>0.85650000000000004</c:v>
                </c:pt>
                <c:pt idx="1174">
                  <c:v>0.85750000000000004</c:v>
                </c:pt>
                <c:pt idx="1175">
                  <c:v>0.85850000000000004</c:v>
                </c:pt>
                <c:pt idx="1176">
                  <c:v>0.85950000000000004</c:v>
                </c:pt>
                <c:pt idx="1177">
                  <c:v>0.86050000000000004</c:v>
                </c:pt>
                <c:pt idx="1178">
                  <c:v>0.86099999999999999</c:v>
                </c:pt>
                <c:pt idx="1179">
                  <c:v>0.86150000000000004</c:v>
                </c:pt>
                <c:pt idx="1180">
                  <c:v>0.86250000000000004</c:v>
                </c:pt>
                <c:pt idx="1181">
                  <c:v>0.86299999999999999</c:v>
                </c:pt>
                <c:pt idx="1182">
                  <c:v>0.86399999999999999</c:v>
                </c:pt>
                <c:pt idx="1183">
                  <c:v>0.86499999999999999</c:v>
                </c:pt>
                <c:pt idx="1184">
                  <c:v>0.86550000000000005</c:v>
                </c:pt>
                <c:pt idx="1185">
                  <c:v>0.86599999999999999</c:v>
                </c:pt>
                <c:pt idx="1186">
                  <c:v>0.86699999999999999</c:v>
                </c:pt>
                <c:pt idx="1187">
                  <c:v>0.86799999999999999</c:v>
                </c:pt>
                <c:pt idx="1188">
                  <c:v>0.86899999999999999</c:v>
                </c:pt>
                <c:pt idx="1189">
                  <c:v>0.87</c:v>
                </c:pt>
                <c:pt idx="1190">
                  <c:v>0.871</c:v>
                </c:pt>
                <c:pt idx="1191">
                  <c:v>0.87150000000000005</c:v>
                </c:pt>
                <c:pt idx="1192">
                  <c:v>0.87250000000000005</c:v>
                </c:pt>
                <c:pt idx="1193">
                  <c:v>0.873</c:v>
                </c:pt>
                <c:pt idx="1194">
                  <c:v>0.874</c:v>
                </c:pt>
                <c:pt idx="1195">
                  <c:v>0.87450000000000006</c:v>
                </c:pt>
                <c:pt idx="1196">
                  <c:v>0.87549999999999994</c:v>
                </c:pt>
                <c:pt idx="1197">
                  <c:v>0.876</c:v>
                </c:pt>
                <c:pt idx="1198">
                  <c:v>0.877</c:v>
                </c:pt>
                <c:pt idx="1199">
                  <c:v>0.878</c:v>
                </c:pt>
                <c:pt idx="1200">
                  <c:v>0.879</c:v>
                </c:pt>
                <c:pt idx="1201">
                  <c:v>0.88</c:v>
                </c:pt>
                <c:pt idx="1202">
                  <c:v>0.88100000000000001</c:v>
                </c:pt>
                <c:pt idx="1203">
                  <c:v>0.88149999999999995</c:v>
                </c:pt>
                <c:pt idx="1204">
                  <c:v>0.88200000000000001</c:v>
                </c:pt>
                <c:pt idx="1205">
                  <c:v>0.88300000000000001</c:v>
                </c:pt>
                <c:pt idx="1206">
                  <c:v>0.88349999999999995</c:v>
                </c:pt>
                <c:pt idx="1207">
                  <c:v>0.88400000000000001</c:v>
                </c:pt>
                <c:pt idx="1208">
                  <c:v>0.88500000000000001</c:v>
                </c:pt>
                <c:pt idx="1209">
                  <c:v>0.88600000000000001</c:v>
                </c:pt>
                <c:pt idx="1210">
                  <c:v>0.88700000000000001</c:v>
                </c:pt>
                <c:pt idx="1211">
                  <c:v>0.88800000000000001</c:v>
                </c:pt>
                <c:pt idx="1212">
                  <c:v>0.88849999999999996</c:v>
                </c:pt>
                <c:pt idx="1213">
                  <c:v>0.88949999999999996</c:v>
                </c:pt>
                <c:pt idx="1214">
                  <c:v>0.89049999999999996</c:v>
                </c:pt>
                <c:pt idx="1215">
                  <c:v>0.89149999999999996</c:v>
                </c:pt>
                <c:pt idx="1216">
                  <c:v>0.89200000000000002</c:v>
                </c:pt>
                <c:pt idx="1217">
                  <c:v>0.89249999999999996</c:v>
                </c:pt>
                <c:pt idx="1218">
                  <c:v>0.89349999999999996</c:v>
                </c:pt>
                <c:pt idx="1219">
                  <c:v>0.89449999999999996</c:v>
                </c:pt>
                <c:pt idx="1220">
                  <c:v>0.89500000000000002</c:v>
                </c:pt>
                <c:pt idx="1221">
                  <c:v>0.89600000000000002</c:v>
                </c:pt>
                <c:pt idx="1222">
                  <c:v>0.89700000000000002</c:v>
                </c:pt>
                <c:pt idx="1223">
                  <c:v>0.89749999999999996</c:v>
                </c:pt>
                <c:pt idx="1224">
                  <c:v>0.89849999999999997</c:v>
                </c:pt>
                <c:pt idx="1225">
                  <c:v>0.89949999999999997</c:v>
                </c:pt>
                <c:pt idx="1226">
                  <c:v>0.9</c:v>
                </c:pt>
                <c:pt idx="1227">
                  <c:v>0.90049999999999997</c:v>
                </c:pt>
                <c:pt idx="1228">
                  <c:v>0.90149999999999997</c:v>
                </c:pt>
                <c:pt idx="1229">
                  <c:v>0.90200000000000002</c:v>
                </c:pt>
                <c:pt idx="1230">
                  <c:v>0.90300000000000002</c:v>
                </c:pt>
                <c:pt idx="1231">
                  <c:v>0.90349999999999997</c:v>
                </c:pt>
                <c:pt idx="1232">
                  <c:v>0.90449999999999997</c:v>
                </c:pt>
                <c:pt idx="1233">
                  <c:v>0.90549999999999997</c:v>
                </c:pt>
                <c:pt idx="1234">
                  <c:v>0.90649999999999997</c:v>
                </c:pt>
                <c:pt idx="1235">
                  <c:v>0.90749999999999997</c:v>
                </c:pt>
                <c:pt idx="1236">
                  <c:v>0.90800000000000003</c:v>
                </c:pt>
                <c:pt idx="1237">
                  <c:v>0.90900000000000003</c:v>
                </c:pt>
                <c:pt idx="1238">
                  <c:v>0.91</c:v>
                </c:pt>
                <c:pt idx="1239">
                  <c:v>0.91100000000000003</c:v>
                </c:pt>
                <c:pt idx="1240">
                  <c:v>0.91200000000000003</c:v>
                </c:pt>
                <c:pt idx="1241">
                  <c:v>0.91300000000000003</c:v>
                </c:pt>
                <c:pt idx="1242">
                  <c:v>0.91400000000000003</c:v>
                </c:pt>
                <c:pt idx="1243">
                  <c:v>0.91449999999999998</c:v>
                </c:pt>
                <c:pt idx="1244">
                  <c:v>0.91500000000000004</c:v>
                </c:pt>
                <c:pt idx="1245">
                  <c:v>0.91600000000000004</c:v>
                </c:pt>
                <c:pt idx="1246">
                  <c:v>0.91700000000000004</c:v>
                </c:pt>
                <c:pt idx="1247">
                  <c:v>0.91800000000000004</c:v>
                </c:pt>
                <c:pt idx="1248">
                  <c:v>0.91900000000000004</c:v>
                </c:pt>
                <c:pt idx="1249">
                  <c:v>0.91949999999999998</c:v>
                </c:pt>
                <c:pt idx="1250">
                  <c:v>0.92049999999999998</c:v>
                </c:pt>
                <c:pt idx="1251">
                  <c:v>0.92149999999999999</c:v>
                </c:pt>
                <c:pt idx="1252">
                  <c:v>0.92200000000000004</c:v>
                </c:pt>
                <c:pt idx="1253">
                  <c:v>0.92300000000000004</c:v>
                </c:pt>
                <c:pt idx="1254">
                  <c:v>0.92400000000000004</c:v>
                </c:pt>
                <c:pt idx="1255">
                  <c:v>0.92449999999999999</c:v>
                </c:pt>
                <c:pt idx="1256">
                  <c:v>0.92549999999999999</c:v>
                </c:pt>
                <c:pt idx="1257">
                  <c:v>0.92649999999999999</c:v>
                </c:pt>
                <c:pt idx="1258">
                  <c:v>0.92700000000000005</c:v>
                </c:pt>
                <c:pt idx="1259">
                  <c:v>0.92800000000000005</c:v>
                </c:pt>
                <c:pt idx="1260">
                  <c:v>0.92849999999999999</c:v>
                </c:pt>
                <c:pt idx="1261">
                  <c:v>0.92949999999999999</c:v>
                </c:pt>
                <c:pt idx="1262">
                  <c:v>0.93049999999999999</c:v>
                </c:pt>
                <c:pt idx="1263">
                  <c:v>0.93149999999999999</c:v>
                </c:pt>
                <c:pt idx="1264">
                  <c:v>0.9325</c:v>
                </c:pt>
                <c:pt idx="1265">
                  <c:v>0.9335</c:v>
                </c:pt>
                <c:pt idx="1266">
                  <c:v>0.93400000000000005</c:v>
                </c:pt>
                <c:pt idx="1267">
                  <c:v>0.93500000000000005</c:v>
                </c:pt>
                <c:pt idx="1268">
                  <c:v>0.9355</c:v>
                </c:pt>
                <c:pt idx="1269">
                  <c:v>0.9365</c:v>
                </c:pt>
                <c:pt idx="1270">
                  <c:v>0.93700000000000006</c:v>
                </c:pt>
                <c:pt idx="1271">
                  <c:v>0.9375</c:v>
                </c:pt>
                <c:pt idx="1272">
                  <c:v>0.9385</c:v>
                </c:pt>
                <c:pt idx="1273">
                  <c:v>0.9395</c:v>
                </c:pt>
                <c:pt idx="1274">
                  <c:v>0.9405</c:v>
                </c:pt>
                <c:pt idx="1275">
                  <c:v>0.94099999999999995</c:v>
                </c:pt>
                <c:pt idx="1276">
                  <c:v>0.94199999999999995</c:v>
                </c:pt>
                <c:pt idx="1277">
                  <c:v>0.9425</c:v>
                </c:pt>
                <c:pt idx="1278">
                  <c:v>0.94350000000000001</c:v>
                </c:pt>
                <c:pt idx="1279">
                  <c:v>0.94399999999999995</c:v>
                </c:pt>
                <c:pt idx="1280">
                  <c:v>0.94450000000000001</c:v>
                </c:pt>
                <c:pt idx="1281">
                  <c:v>0.94550000000000001</c:v>
                </c:pt>
                <c:pt idx="1282">
                  <c:v>0.94599999999999995</c:v>
                </c:pt>
                <c:pt idx="1283">
                  <c:v>0.94699999999999995</c:v>
                </c:pt>
                <c:pt idx="1284">
                  <c:v>0.94750000000000001</c:v>
                </c:pt>
                <c:pt idx="1285">
                  <c:v>0.94799999999999995</c:v>
                </c:pt>
                <c:pt idx="1286">
                  <c:v>0.94899999999999995</c:v>
                </c:pt>
                <c:pt idx="1287">
                  <c:v>0.95</c:v>
                </c:pt>
                <c:pt idx="1288">
                  <c:v>0.95099999999999996</c:v>
                </c:pt>
                <c:pt idx="1289">
                  <c:v>0.95199999999999996</c:v>
                </c:pt>
                <c:pt idx="1290">
                  <c:v>0.95250000000000001</c:v>
                </c:pt>
                <c:pt idx="1291">
                  <c:v>0.95350000000000001</c:v>
                </c:pt>
                <c:pt idx="1292">
                  <c:v>0.95399999999999996</c:v>
                </c:pt>
                <c:pt idx="1293">
                  <c:v>0.95450000000000002</c:v>
                </c:pt>
                <c:pt idx="1294">
                  <c:v>0.95550000000000002</c:v>
                </c:pt>
                <c:pt idx="1295">
                  <c:v>0.95650000000000002</c:v>
                </c:pt>
                <c:pt idx="1296">
                  <c:v>0.95699999999999996</c:v>
                </c:pt>
                <c:pt idx="1297">
                  <c:v>0.95750000000000002</c:v>
                </c:pt>
                <c:pt idx="1298">
                  <c:v>0.95799999999999996</c:v>
                </c:pt>
                <c:pt idx="1299">
                  <c:v>0.95899999999999996</c:v>
                </c:pt>
                <c:pt idx="1300">
                  <c:v>0.96</c:v>
                </c:pt>
                <c:pt idx="1301">
                  <c:v>0.96099999999999997</c:v>
                </c:pt>
                <c:pt idx="1302">
                  <c:v>0.96150000000000002</c:v>
                </c:pt>
                <c:pt idx="1303">
                  <c:v>0.96199999999999997</c:v>
                </c:pt>
                <c:pt idx="1304">
                  <c:v>0.96299999999999997</c:v>
                </c:pt>
                <c:pt idx="1305">
                  <c:v>0.96399999999999997</c:v>
                </c:pt>
                <c:pt idx="1306">
                  <c:v>0.96499999999999997</c:v>
                </c:pt>
                <c:pt idx="1307">
                  <c:v>0.96550000000000002</c:v>
                </c:pt>
                <c:pt idx="1308">
                  <c:v>0.96599999999999997</c:v>
                </c:pt>
                <c:pt idx="1309">
                  <c:v>0.96650000000000003</c:v>
                </c:pt>
                <c:pt idx="1310">
                  <c:v>0.96750000000000003</c:v>
                </c:pt>
                <c:pt idx="1311">
                  <c:v>0.96799999999999997</c:v>
                </c:pt>
                <c:pt idx="1312">
                  <c:v>0.96850000000000003</c:v>
                </c:pt>
                <c:pt idx="1313">
                  <c:v>0.96950000000000003</c:v>
                </c:pt>
                <c:pt idx="1314">
                  <c:v>0.97</c:v>
                </c:pt>
                <c:pt idx="1315">
                  <c:v>0.97099999999999997</c:v>
                </c:pt>
                <c:pt idx="1316">
                  <c:v>0.97150000000000003</c:v>
                </c:pt>
                <c:pt idx="1317">
                  <c:v>0.97250000000000003</c:v>
                </c:pt>
                <c:pt idx="1318">
                  <c:v>0.97350000000000003</c:v>
                </c:pt>
                <c:pt idx="1319">
                  <c:v>0.97450000000000003</c:v>
                </c:pt>
                <c:pt idx="1320">
                  <c:v>0.97499999999999998</c:v>
                </c:pt>
                <c:pt idx="1321">
                  <c:v>0.97599999999999998</c:v>
                </c:pt>
                <c:pt idx="1322">
                  <c:v>0.97650000000000003</c:v>
                </c:pt>
                <c:pt idx="1323">
                  <c:v>0.97750000000000004</c:v>
                </c:pt>
                <c:pt idx="1324">
                  <c:v>0.97799999999999998</c:v>
                </c:pt>
                <c:pt idx="1325">
                  <c:v>0.97899999999999998</c:v>
                </c:pt>
                <c:pt idx="1326">
                  <c:v>0.98</c:v>
                </c:pt>
                <c:pt idx="1327">
                  <c:v>0.98099999999999998</c:v>
                </c:pt>
                <c:pt idx="1328">
                  <c:v>0.98150000000000004</c:v>
                </c:pt>
                <c:pt idx="1329">
                  <c:v>0.98250000000000004</c:v>
                </c:pt>
                <c:pt idx="1330">
                  <c:v>0.98350000000000004</c:v>
                </c:pt>
                <c:pt idx="1331">
                  <c:v>0.98450000000000004</c:v>
                </c:pt>
                <c:pt idx="1332">
                  <c:v>0.98499999999999999</c:v>
                </c:pt>
                <c:pt idx="1333">
                  <c:v>0.98599999999999999</c:v>
                </c:pt>
                <c:pt idx="1334">
                  <c:v>0.98650000000000004</c:v>
                </c:pt>
                <c:pt idx="1335">
                  <c:v>0.98750000000000004</c:v>
                </c:pt>
                <c:pt idx="1336">
                  <c:v>0.98799999999999999</c:v>
                </c:pt>
                <c:pt idx="1337">
                  <c:v>0.98850000000000005</c:v>
                </c:pt>
                <c:pt idx="1338">
                  <c:v>0.98899999999999999</c:v>
                </c:pt>
                <c:pt idx="1339">
                  <c:v>0.99</c:v>
                </c:pt>
                <c:pt idx="1340">
                  <c:v>0.99050000000000005</c:v>
                </c:pt>
                <c:pt idx="1341">
                  <c:v>0.99150000000000005</c:v>
                </c:pt>
                <c:pt idx="1342">
                  <c:v>0.99250000000000005</c:v>
                </c:pt>
                <c:pt idx="1343">
                  <c:v>0.99350000000000005</c:v>
                </c:pt>
                <c:pt idx="1344">
                  <c:v>0.99450000000000005</c:v>
                </c:pt>
                <c:pt idx="1345">
                  <c:v>0.995</c:v>
                </c:pt>
                <c:pt idx="1346">
                  <c:v>0.99550000000000005</c:v>
                </c:pt>
                <c:pt idx="1347">
                  <c:v>0.99650000000000005</c:v>
                </c:pt>
                <c:pt idx="1348">
                  <c:v>0.99750000000000005</c:v>
                </c:pt>
                <c:pt idx="1349">
                  <c:v>0.99850000000000005</c:v>
                </c:pt>
                <c:pt idx="1350">
                  <c:v>0.99950000000000006</c:v>
                </c:pt>
                <c:pt idx="1351">
                  <c:v>1</c:v>
                </c:pt>
                <c:pt idx="1352">
                  <c:v>1.0009999999999999</c:v>
                </c:pt>
                <c:pt idx="1353">
                  <c:v>1.0015000000000001</c:v>
                </c:pt>
                <c:pt idx="1354">
                  <c:v>1.002</c:v>
                </c:pt>
                <c:pt idx="1355">
                  <c:v>1.0029999999999999</c:v>
                </c:pt>
                <c:pt idx="1356">
                  <c:v>1.0035000000000001</c:v>
                </c:pt>
                <c:pt idx="1357">
                  <c:v>1.0044999999999999</c:v>
                </c:pt>
                <c:pt idx="1358">
                  <c:v>1.0049999999999999</c:v>
                </c:pt>
                <c:pt idx="1359">
                  <c:v>1.006</c:v>
                </c:pt>
                <c:pt idx="1360">
                  <c:v>1.0065</c:v>
                </c:pt>
                <c:pt idx="1361">
                  <c:v>1.0075000000000001</c:v>
                </c:pt>
                <c:pt idx="1362">
                  <c:v>1.0085</c:v>
                </c:pt>
                <c:pt idx="1363">
                  <c:v>1.0089999999999999</c:v>
                </c:pt>
                <c:pt idx="1364">
                  <c:v>1.01</c:v>
                </c:pt>
                <c:pt idx="1365">
                  <c:v>1.0109999999999999</c:v>
                </c:pt>
                <c:pt idx="1366">
                  <c:v>1.0115000000000001</c:v>
                </c:pt>
                <c:pt idx="1367">
                  <c:v>1.0125</c:v>
                </c:pt>
                <c:pt idx="1368">
                  <c:v>1.0129999999999999</c:v>
                </c:pt>
                <c:pt idx="1369">
                  <c:v>1.014</c:v>
                </c:pt>
                <c:pt idx="1370">
                  <c:v>1.0149999999999999</c:v>
                </c:pt>
                <c:pt idx="1371">
                  <c:v>1.016</c:v>
                </c:pt>
                <c:pt idx="1372">
                  <c:v>1.0169999999999999</c:v>
                </c:pt>
                <c:pt idx="1373">
                  <c:v>1.018</c:v>
                </c:pt>
                <c:pt idx="1374">
                  <c:v>1.0189999999999999</c:v>
                </c:pt>
                <c:pt idx="1375">
                  <c:v>1.0195000000000001</c:v>
                </c:pt>
                <c:pt idx="1376">
                  <c:v>1.0205</c:v>
                </c:pt>
                <c:pt idx="1377">
                  <c:v>1.0215000000000001</c:v>
                </c:pt>
                <c:pt idx="1378">
                  <c:v>1.0225</c:v>
                </c:pt>
                <c:pt idx="1379">
                  <c:v>1.0229999999999999</c:v>
                </c:pt>
                <c:pt idx="1380">
                  <c:v>1.024</c:v>
                </c:pt>
                <c:pt idx="1381">
                  <c:v>1.0245</c:v>
                </c:pt>
                <c:pt idx="1382">
                  <c:v>1.0249999999999999</c:v>
                </c:pt>
                <c:pt idx="1383">
                  <c:v>1.026</c:v>
                </c:pt>
                <c:pt idx="1384">
                  <c:v>1.0265</c:v>
                </c:pt>
                <c:pt idx="1385">
                  <c:v>1.0275000000000001</c:v>
                </c:pt>
                <c:pt idx="1386">
                  <c:v>1.0285</c:v>
                </c:pt>
                <c:pt idx="1387">
                  <c:v>1.0289999999999999</c:v>
                </c:pt>
                <c:pt idx="1388">
                  <c:v>1.03</c:v>
                </c:pt>
                <c:pt idx="1389">
                  <c:v>1.0305</c:v>
                </c:pt>
                <c:pt idx="1390">
                  <c:v>1.0315000000000001</c:v>
                </c:pt>
                <c:pt idx="1391">
                  <c:v>1.0325</c:v>
                </c:pt>
                <c:pt idx="1392">
                  <c:v>1.0329999999999999</c:v>
                </c:pt>
                <c:pt idx="1393">
                  <c:v>1.034</c:v>
                </c:pt>
                <c:pt idx="1394">
                  <c:v>1.0349999999999999</c:v>
                </c:pt>
                <c:pt idx="1395">
                  <c:v>1.0355000000000001</c:v>
                </c:pt>
                <c:pt idx="1396">
                  <c:v>1.0365</c:v>
                </c:pt>
                <c:pt idx="1397">
                  <c:v>1.0369999999999999</c:v>
                </c:pt>
                <c:pt idx="1398">
                  <c:v>1.038</c:v>
                </c:pt>
                <c:pt idx="1399">
                  <c:v>1.0385</c:v>
                </c:pt>
                <c:pt idx="1400">
                  <c:v>1.0389999999999999</c:v>
                </c:pt>
                <c:pt idx="1401">
                  <c:v>1.04</c:v>
                </c:pt>
                <c:pt idx="1402">
                  <c:v>1.0409999999999999</c:v>
                </c:pt>
                <c:pt idx="1403">
                  <c:v>1.042</c:v>
                </c:pt>
                <c:pt idx="1404">
                  <c:v>1.0425</c:v>
                </c:pt>
                <c:pt idx="1405">
                  <c:v>1.0435000000000001</c:v>
                </c:pt>
                <c:pt idx="1406">
                  <c:v>1.044</c:v>
                </c:pt>
                <c:pt idx="1407">
                  <c:v>1.0445</c:v>
                </c:pt>
                <c:pt idx="1408">
                  <c:v>1.0455000000000001</c:v>
                </c:pt>
                <c:pt idx="1409">
                  <c:v>1.046</c:v>
                </c:pt>
                <c:pt idx="1410">
                  <c:v>1.0469999999999999</c:v>
                </c:pt>
                <c:pt idx="1411">
                  <c:v>1.0475000000000001</c:v>
                </c:pt>
                <c:pt idx="1412">
                  <c:v>1.0485</c:v>
                </c:pt>
                <c:pt idx="1413">
                  <c:v>1.0495000000000001</c:v>
                </c:pt>
                <c:pt idx="1414">
                  <c:v>1.0505</c:v>
                </c:pt>
                <c:pt idx="1415">
                  <c:v>1.0515000000000001</c:v>
                </c:pt>
                <c:pt idx="1416">
                  <c:v>1.0525</c:v>
                </c:pt>
                <c:pt idx="1417">
                  <c:v>1.0535000000000001</c:v>
                </c:pt>
                <c:pt idx="1418">
                  <c:v>1.054</c:v>
                </c:pt>
                <c:pt idx="1419">
                  <c:v>1.0549999999999999</c:v>
                </c:pt>
                <c:pt idx="1420">
                  <c:v>1.056</c:v>
                </c:pt>
                <c:pt idx="1421">
                  <c:v>1.0565</c:v>
                </c:pt>
                <c:pt idx="1422">
                  <c:v>1.0575000000000001</c:v>
                </c:pt>
                <c:pt idx="1423">
                  <c:v>1.0580000000000001</c:v>
                </c:pt>
                <c:pt idx="1424">
                  <c:v>1.0589999999999999</c:v>
                </c:pt>
                <c:pt idx="1425">
                  <c:v>1.0595000000000001</c:v>
                </c:pt>
                <c:pt idx="1426">
                  <c:v>1.06</c:v>
                </c:pt>
                <c:pt idx="1427">
                  <c:v>1.0609999999999999</c:v>
                </c:pt>
                <c:pt idx="1428">
                  <c:v>1.0615000000000001</c:v>
                </c:pt>
                <c:pt idx="1429">
                  <c:v>1.0625</c:v>
                </c:pt>
                <c:pt idx="1430">
                  <c:v>1.0634999999999999</c:v>
                </c:pt>
                <c:pt idx="1431">
                  <c:v>1.0645</c:v>
                </c:pt>
                <c:pt idx="1432">
                  <c:v>1.0649999999999999</c:v>
                </c:pt>
                <c:pt idx="1433">
                  <c:v>1.0660000000000001</c:v>
                </c:pt>
                <c:pt idx="1434">
                  <c:v>1.0669999999999999</c:v>
                </c:pt>
                <c:pt idx="1435">
                  <c:v>1.0680000000000001</c:v>
                </c:pt>
                <c:pt idx="1436">
                  <c:v>1.069</c:v>
                </c:pt>
                <c:pt idx="1437">
                  <c:v>1.0694999999999999</c:v>
                </c:pt>
                <c:pt idx="1438">
                  <c:v>1.0705</c:v>
                </c:pt>
                <c:pt idx="1439">
                  <c:v>1.071</c:v>
                </c:pt>
                <c:pt idx="1440">
                  <c:v>1.0720000000000001</c:v>
                </c:pt>
                <c:pt idx="1441">
                  <c:v>1.073</c:v>
                </c:pt>
                <c:pt idx="1442">
                  <c:v>1.0734999999999999</c:v>
                </c:pt>
                <c:pt idx="1443">
                  <c:v>1.0740000000000001</c:v>
                </c:pt>
                <c:pt idx="1444">
                  <c:v>1.075</c:v>
                </c:pt>
                <c:pt idx="1445">
                  <c:v>1.0754999999999999</c:v>
                </c:pt>
                <c:pt idx="1446">
                  <c:v>1.0765</c:v>
                </c:pt>
                <c:pt idx="1447">
                  <c:v>1.0774999999999999</c:v>
                </c:pt>
                <c:pt idx="1448">
                  <c:v>1.0785</c:v>
                </c:pt>
                <c:pt idx="1449">
                  <c:v>1.079</c:v>
                </c:pt>
                <c:pt idx="1450">
                  <c:v>1.0794999999999999</c:v>
                </c:pt>
                <c:pt idx="1451">
                  <c:v>1.08</c:v>
                </c:pt>
                <c:pt idx="1452">
                  <c:v>1.081</c:v>
                </c:pt>
                <c:pt idx="1453">
                  <c:v>1.0814999999999999</c:v>
                </c:pt>
                <c:pt idx="1454">
                  <c:v>1.0825</c:v>
                </c:pt>
                <c:pt idx="1455">
                  <c:v>1.083</c:v>
                </c:pt>
                <c:pt idx="1456">
                  <c:v>1.0840000000000001</c:v>
                </c:pt>
                <c:pt idx="1457">
                  <c:v>1.0845</c:v>
                </c:pt>
                <c:pt idx="1458">
                  <c:v>1.0854999999999999</c:v>
                </c:pt>
                <c:pt idx="1459">
                  <c:v>1.0865</c:v>
                </c:pt>
                <c:pt idx="1460">
                  <c:v>1.087</c:v>
                </c:pt>
                <c:pt idx="1461">
                  <c:v>1.0880000000000001</c:v>
                </c:pt>
                <c:pt idx="1462">
                  <c:v>1.0885</c:v>
                </c:pt>
                <c:pt idx="1463">
                  <c:v>1.0894999999999999</c:v>
                </c:pt>
                <c:pt idx="1464">
                  <c:v>1.0905</c:v>
                </c:pt>
                <c:pt idx="1465">
                  <c:v>1.091</c:v>
                </c:pt>
                <c:pt idx="1466">
                  <c:v>1.0920000000000001</c:v>
                </c:pt>
                <c:pt idx="1467">
                  <c:v>1.093</c:v>
                </c:pt>
                <c:pt idx="1468">
                  <c:v>1.0940000000000001</c:v>
                </c:pt>
                <c:pt idx="1469">
                  <c:v>1.0945</c:v>
                </c:pt>
                <c:pt idx="1470">
                  <c:v>1.0954999999999999</c:v>
                </c:pt>
                <c:pt idx="1471">
                  <c:v>1.0965</c:v>
                </c:pt>
                <c:pt idx="1472">
                  <c:v>1.097</c:v>
                </c:pt>
                <c:pt idx="1473">
                  <c:v>1.0974999999999999</c:v>
                </c:pt>
                <c:pt idx="1474">
                  <c:v>1.0985</c:v>
                </c:pt>
                <c:pt idx="1475">
                  <c:v>1.0994999999999999</c:v>
                </c:pt>
                <c:pt idx="1476">
                  <c:v>1.1005</c:v>
                </c:pt>
                <c:pt idx="1477">
                  <c:v>1.1014999999999999</c:v>
                </c:pt>
                <c:pt idx="1478">
                  <c:v>1.1020000000000001</c:v>
                </c:pt>
                <c:pt idx="1479">
                  <c:v>1.103</c:v>
                </c:pt>
                <c:pt idx="1480">
                  <c:v>1.1034999999999999</c:v>
                </c:pt>
                <c:pt idx="1481">
                  <c:v>1.1045</c:v>
                </c:pt>
                <c:pt idx="1482">
                  <c:v>1.1054999999999999</c:v>
                </c:pt>
                <c:pt idx="1483">
                  <c:v>1.1060000000000001</c:v>
                </c:pt>
                <c:pt idx="1484">
                  <c:v>1.107</c:v>
                </c:pt>
                <c:pt idx="1485">
                  <c:v>1.1074999999999999</c:v>
                </c:pt>
                <c:pt idx="1486">
                  <c:v>1.1085</c:v>
                </c:pt>
                <c:pt idx="1487">
                  <c:v>1.1094999999999999</c:v>
                </c:pt>
                <c:pt idx="1488">
                  <c:v>1.1100000000000001</c:v>
                </c:pt>
                <c:pt idx="1489">
                  <c:v>1.1105</c:v>
                </c:pt>
                <c:pt idx="1490">
                  <c:v>1.1114999999999999</c:v>
                </c:pt>
                <c:pt idx="1491">
                  <c:v>1.1125</c:v>
                </c:pt>
                <c:pt idx="1492">
                  <c:v>1.1134999999999999</c:v>
                </c:pt>
                <c:pt idx="1493">
                  <c:v>1.1145</c:v>
                </c:pt>
                <c:pt idx="1494">
                  <c:v>1.115</c:v>
                </c:pt>
                <c:pt idx="1495">
                  <c:v>1.1160000000000001</c:v>
                </c:pt>
                <c:pt idx="1496">
                  <c:v>1.1165</c:v>
                </c:pt>
                <c:pt idx="1497">
                  <c:v>1.1174999999999999</c:v>
                </c:pt>
                <c:pt idx="1498">
                  <c:v>1.1180000000000001</c:v>
                </c:pt>
                <c:pt idx="1499">
                  <c:v>1.1185</c:v>
                </c:pt>
                <c:pt idx="1500">
                  <c:v>1.1194999999999999</c:v>
                </c:pt>
                <c:pt idx="1501">
                  <c:v>1.1200000000000001</c:v>
                </c:pt>
                <c:pt idx="1502">
                  <c:v>1.121</c:v>
                </c:pt>
                <c:pt idx="1503">
                  <c:v>1.1220000000000001</c:v>
                </c:pt>
                <c:pt idx="1504">
                  <c:v>1.123</c:v>
                </c:pt>
                <c:pt idx="1505">
                  <c:v>1.1240000000000001</c:v>
                </c:pt>
                <c:pt idx="1506">
                  <c:v>1.1245000000000001</c:v>
                </c:pt>
                <c:pt idx="1507">
                  <c:v>1.1254999999999999</c:v>
                </c:pt>
                <c:pt idx="1508">
                  <c:v>1.1259999999999999</c:v>
                </c:pt>
                <c:pt idx="1509">
                  <c:v>1.1265000000000001</c:v>
                </c:pt>
                <c:pt idx="1510">
                  <c:v>1.1274999999999999</c:v>
                </c:pt>
                <c:pt idx="1511">
                  <c:v>1.1279999999999999</c:v>
                </c:pt>
                <c:pt idx="1512">
                  <c:v>1.129</c:v>
                </c:pt>
                <c:pt idx="1513">
                  <c:v>1.1294999999999999</c:v>
                </c:pt>
                <c:pt idx="1514">
                  <c:v>1.1305000000000001</c:v>
                </c:pt>
                <c:pt idx="1515">
                  <c:v>1.131</c:v>
                </c:pt>
                <c:pt idx="1516">
                  <c:v>1.1315</c:v>
                </c:pt>
                <c:pt idx="1517">
                  <c:v>1.1325000000000001</c:v>
                </c:pt>
                <c:pt idx="1518">
                  <c:v>1.1335</c:v>
                </c:pt>
                <c:pt idx="1519">
                  <c:v>1.1345000000000001</c:v>
                </c:pt>
                <c:pt idx="1520">
                  <c:v>1.135</c:v>
                </c:pt>
                <c:pt idx="1521">
                  <c:v>1.1359999999999999</c:v>
                </c:pt>
                <c:pt idx="1522">
                  <c:v>1.137</c:v>
                </c:pt>
                <c:pt idx="1523">
                  <c:v>1.1379999999999999</c:v>
                </c:pt>
                <c:pt idx="1524">
                  <c:v>1.1385000000000001</c:v>
                </c:pt>
                <c:pt idx="1525">
                  <c:v>1.1395</c:v>
                </c:pt>
                <c:pt idx="1526">
                  <c:v>1.1399999999999999</c:v>
                </c:pt>
                <c:pt idx="1527">
                  <c:v>1.141</c:v>
                </c:pt>
                <c:pt idx="1528">
                  <c:v>1.1415</c:v>
                </c:pt>
                <c:pt idx="1529">
                  <c:v>1.1425000000000001</c:v>
                </c:pt>
                <c:pt idx="1530">
                  <c:v>1.143</c:v>
                </c:pt>
                <c:pt idx="1531">
                  <c:v>1.1435</c:v>
                </c:pt>
                <c:pt idx="1532">
                  <c:v>1.1445000000000001</c:v>
                </c:pt>
                <c:pt idx="1533">
                  <c:v>1.1455</c:v>
                </c:pt>
                <c:pt idx="1534">
                  <c:v>1.1459999999999999</c:v>
                </c:pt>
                <c:pt idx="1535">
                  <c:v>1.147</c:v>
                </c:pt>
                <c:pt idx="1536">
                  <c:v>1.1479999999999999</c:v>
                </c:pt>
                <c:pt idx="1537">
                  <c:v>1.149</c:v>
                </c:pt>
                <c:pt idx="1538">
                  <c:v>1.1495</c:v>
                </c:pt>
                <c:pt idx="1539">
                  <c:v>1.1499999999999999</c:v>
                </c:pt>
                <c:pt idx="1540">
                  <c:v>1.151</c:v>
                </c:pt>
                <c:pt idx="1541">
                  <c:v>1.1515</c:v>
                </c:pt>
                <c:pt idx="1542">
                  <c:v>1.1525000000000001</c:v>
                </c:pt>
                <c:pt idx="1543">
                  <c:v>1.153</c:v>
                </c:pt>
                <c:pt idx="1544">
                  <c:v>1.1539999999999999</c:v>
                </c:pt>
                <c:pt idx="1545">
                  <c:v>1.1545000000000001</c:v>
                </c:pt>
                <c:pt idx="1546">
                  <c:v>1.1555</c:v>
                </c:pt>
                <c:pt idx="1547">
                  <c:v>1.1559999999999999</c:v>
                </c:pt>
                <c:pt idx="1548">
                  <c:v>1.157</c:v>
                </c:pt>
                <c:pt idx="1549">
                  <c:v>1.1575</c:v>
                </c:pt>
                <c:pt idx="1550">
                  <c:v>1.1585000000000001</c:v>
                </c:pt>
                <c:pt idx="1551">
                  <c:v>1.1595</c:v>
                </c:pt>
                <c:pt idx="1552">
                  <c:v>1.1605000000000001</c:v>
                </c:pt>
                <c:pt idx="1553">
                  <c:v>1.161</c:v>
                </c:pt>
                <c:pt idx="1554">
                  <c:v>1.1619999999999999</c:v>
                </c:pt>
                <c:pt idx="1555">
                  <c:v>1.1625000000000001</c:v>
                </c:pt>
                <c:pt idx="1556">
                  <c:v>1.1635</c:v>
                </c:pt>
                <c:pt idx="1557">
                  <c:v>1.1645000000000001</c:v>
                </c:pt>
                <c:pt idx="1558">
                  <c:v>1.165</c:v>
                </c:pt>
                <c:pt idx="1559">
                  <c:v>1.1655</c:v>
                </c:pt>
                <c:pt idx="1560">
                  <c:v>1.1659999999999999</c:v>
                </c:pt>
                <c:pt idx="1561">
                  <c:v>1.167</c:v>
                </c:pt>
                <c:pt idx="1562">
                  <c:v>1.1679999999999999</c:v>
                </c:pt>
                <c:pt idx="1563">
                  <c:v>1.1685000000000001</c:v>
                </c:pt>
                <c:pt idx="1564">
                  <c:v>1.1695</c:v>
                </c:pt>
                <c:pt idx="1565">
                  <c:v>1.1705000000000001</c:v>
                </c:pt>
                <c:pt idx="1566">
                  <c:v>1.1715</c:v>
                </c:pt>
                <c:pt idx="1567">
                  <c:v>1.1725000000000001</c:v>
                </c:pt>
                <c:pt idx="1568">
                  <c:v>1.173</c:v>
                </c:pt>
                <c:pt idx="1569">
                  <c:v>1.1735</c:v>
                </c:pt>
                <c:pt idx="1570">
                  <c:v>1.1739999999999999</c:v>
                </c:pt>
                <c:pt idx="1571">
                  <c:v>1.175</c:v>
                </c:pt>
                <c:pt idx="1572">
                  <c:v>1.1755</c:v>
                </c:pt>
                <c:pt idx="1573">
                  <c:v>1.1765000000000001</c:v>
                </c:pt>
                <c:pt idx="1574">
                  <c:v>1.1775</c:v>
                </c:pt>
                <c:pt idx="1575">
                  <c:v>1.1779999999999999</c:v>
                </c:pt>
                <c:pt idx="1576">
                  <c:v>1.179</c:v>
                </c:pt>
                <c:pt idx="1577">
                  <c:v>1.18</c:v>
                </c:pt>
                <c:pt idx="1578">
                  <c:v>1.1805000000000001</c:v>
                </c:pt>
                <c:pt idx="1579">
                  <c:v>1.1815</c:v>
                </c:pt>
                <c:pt idx="1580">
                  <c:v>1.1819999999999999</c:v>
                </c:pt>
                <c:pt idx="1581">
                  <c:v>1.1830000000000001</c:v>
                </c:pt>
                <c:pt idx="1582">
                  <c:v>1.1839999999999999</c:v>
                </c:pt>
                <c:pt idx="1583">
                  <c:v>1.1850000000000001</c:v>
                </c:pt>
                <c:pt idx="1584">
                  <c:v>1.1855</c:v>
                </c:pt>
                <c:pt idx="1585">
                  <c:v>1.1865000000000001</c:v>
                </c:pt>
                <c:pt idx="1586">
                  <c:v>1.1870000000000001</c:v>
                </c:pt>
                <c:pt idx="1587">
                  <c:v>1.1879999999999999</c:v>
                </c:pt>
                <c:pt idx="1588">
                  <c:v>1.1884999999999999</c:v>
                </c:pt>
                <c:pt idx="1589">
                  <c:v>1.1895</c:v>
                </c:pt>
                <c:pt idx="1590">
                  <c:v>1.1904999999999999</c:v>
                </c:pt>
                <c:pt idx="1591">
                  <c:v>1.1915</c:v>
                </c:pt>
                <c:pt idx="1592">
                  <c:v>1.1924999999999999</c:v>
                </c:pt>
                <c:pt idx="1593">
                  <c:v>1.1935</c:v>
                </c:pt>
                <c:pt idx="1594">
                  <c:v>1.1944999999999999</c:v>
                </c:pt>
                <c:pt idx="1595">
                  <c:v>1.1950000000000001</c:v>
                </c:pt>
                <c:pt idx="1596">
                  <c:v>1.196</c:v>
                </c:pt>
                <c:pt idx="1597">
                  <c:v>1.1970000000000001</c:v>
                </c:pt>
                <c:pt idx="1598">
                  <c:v>1.1975</c:v>
                </c:pt>
                <c:pt idx="1599">
                  <c:v>1.1984999999999999</c:v>
                </c:pt>
                <c:pt idx="1600">
                  <c:v>1.1990000000000001</c:v>
                </c:pt>
                <c:pt idx="1601">
                  <c:v>1.2</c:v>
                </c:pt>
                <c:pt idx="1602">
                  <c:v>1.2010000000000001</c:v>
                </c:pt>
                <c:pt idx="1603">
                  <c:v>1.2015</c:v>
                </c:pt>
                <c:pt idx="1604">
                  <c:v>1.2024999999999999</c:v>
                </c:pt>
                <c:pt idx="1605">
                  <c:v>1.2035</c:v>
                </c:pt>
                <c:pt idx="1606">
                  <c:v>1.2044999999999999</c:v>
                </c:pt>
                <c:pt idx="1607">
                  <c:v>1.2055</c:v>
                </c:pt>
                <c:pt idx="1608">
                  <c:v>1.2064999999999999</c:v>
                </c:pt>
                <c:pt idx="1609">
                  <c:v>1.2075</c:v>
                </c:pt>
                <c:pt idx="1610">
                  <c:v>1.208</c:v>
                </c:pt>
                <c:pt idx="1611">
                  <c:v>1.2090000000000001</c:v>
                </c:pt>
                <c:pt idx="1612">
                  <c:v>1.21</c:v>
                </c:pt>
                <c:pt idx="1613">
                  <c:v>1.2110000000000001</c:v>
                </c:pt>
                <c:pt idx="1614">
                  <c:v>1.2115</c:v>
                </c:pt>
                <c:pt idx="1615">
                  <c:v>1.2124999999999999</c:v>
                </c:pt>
                <c:pt idx="1616">
                  <c:v>1.2135</c:v>
                </c:pt>
                <c:pt idx="1617">
                  <c:v>1.214</c:v>
                </c:pt>
                <c:pt idx="1618">
                  <c:v>1.2150000000000001</c:v>
                </c:pt>
                <c:pt idx="1619">
                  <c:v>1.216</c:v>
                </c:pt>
                <c:pt idx="1620">
                  <c:v>1.2170000000000001</c:v>
                </c:pt>
                <c:pt idx="1621">
                  <c:v>1.218</c:v>
                </c:pt>
                <c:pt idx="1622">
                  <c:v>1.2184999999999999</c:v>
                </c:pt>
                <c:pt idx="1623">
                  <c:v>1.2195</c:v>
                </c:pt>
                <c:pt idx="1624">
                  <c:v>1.2204999999999999</c:v>
                </c:pt>
                <c:pt idx="1625">
                  <c:v>1.2210000000000001</c:v>
                </c:pt>
                <c:pt idx="1626">
                  <c:v>1.222</c:v>
                </c:pt>
                <c:pt idx="1627">
                  <c:v>1.2224999999999999</c:v>
                </c:pt>
                <c:pt idx="1628">
                  <c:v>1.2235</c:v>
                </c:pt>
                <c:pt idx="1629">
                  <c:v>1.224</c:v>
                </c:pt>
                <c:pt idx="1630">
                  <c:v>1.2250000000000001</c:v>
                </c:pt>
                <c:pt idx="1631">
                  <c:v>1.226</c:v>
                </c:pt>
                <c:pt idx="1632">
                  <c:v>1.2270000000000001</c:v>
                </c:pt>
                <c:pt idx="1633">
                  <c:v>1.228</c:v>
                </c:pt>
                <c:pt idx="1634">
                  <c:v>1.2290000000000001</c:v>
                </c:pt>
                <c:pt idx="1635">
                  <c:v>1.23</c:v>
                </c:pt>
                <c:pt idx="1636">
                  <c:v>1.2310000000000001</c:v>
                </c:pt>
                <c:pt idx="1637">
                  <c:v>1.2315</c:v>
                </c:pt>
                <c:pt idx="1638">
                  <c:v>1.232</c:v>
                </c:pt>
                <c:pt idx="1639">
                  <c:v>1.2324999999999999</c:v>
                </c:pt>
                <c:pt idx="1640">
                  <c:v>1.2330000000000001</c:v>
                </c:pt>
                <c:pt idx="1641">
                  <c:v>1.2335</c:v>
                </c:pt>
                <c:pt idx="1642">
                  <c:v>1.234</c:v>
                </c:pt>
                <c:pt idx="1643">
                  <c:v>1.2350000000000001</c:v>
                </c:pt>
                <c:pt idx="1644">
                  <c:v>1.2364999999999999</c:v>
                </c:pt>
                <c:pt idx="1645">
                  <c:v>1.2410000000000001</c:v>
                </c:pt>
                <c:pt idx="1646">
                  <c:v>1.2544999999999999</c:v>
                </c:pt>
                <c:pt idx="1647">
                  <c:v>1.2569999999999999</c:v>
                </c:pt>
                <c:pt idx="1648">
                  <c:v>1.258</c:v>
                </c:pt>
                <c:pt idx="1649">
                  <c:v>1.2595000000000001</c:v>
                </c:pt>
                <c:pt idx="1650">
                  <c:v>1.26</c:v>
                </c:pt>
                <c:pt idx="1651">
                  <c:v>1.2609999999999999</c:v>
                </c:pt>
                <c:pt idx="1652">
                  <c:v>1.262</c:v>
                </c:pt>
                <c:pt idx="1653">
                  <c:v>1.2629999999999999</c:v>
                </c:pt>
                <c:pt idx="1654">
                  <c:v>1.264</c:v>
                </c:pt>
                <c:pt idx="1655">
                  <c:v>1.2655000000000001</c:v>
                </c:pt>
                <c:pt idx="1656">
                  <c:v>1.2665</c:v>
                </c:pt>
                <c:pt idx="1657">
                  <c:v>1.2675000000000001</c:v>
                </c:pt>
                <c:pt idx="1658">
                  <c:v>1.268</c:v>
                </c:pt>
                <c:pt idx="1659">
                  <c:v>1.2689999999999999</c:v>
                </c:pt>
                <c:pt idx="1660">
                  <c:v>1.2695000000000001</c:v>
                </c:pt>
                <c:pt idx="1661">
                  <c:v>1.2705</c:v>
                </c:pt>
                <c:pt idx="1662">
                  <c:v>1.2709999999999999</c:v>
                </c:pt>
                <c:pt idx="1663">
                  <c:v>1.272</c:v>
                </c:pt>
                <c:pt idx="1664">
                  <c:v>1.2725</c:v>
                </c:pt>
                <c:pt idx="1665">
                  <c:v>1.2735000000000001</c:v>
                </c:pt>
                <c:pt idx="1666">
                  <c:v>1.2745</c:v>
                </c:pt>
                <c:pt idx="1667">
                  <c:v>1.2749999999999999</c:v>
                </c:pt>
                <c:pt idx="1668">
                  <c:v>1.276</c:v>
                </c:pt>
                <c:pt idx="1669">
                  <c:v>1.2769999999999999</c:v>
                </c:pt>
                <c:pt idx="1670">
                  <c:v>1.278</c:v>
                </c:pt>
                <c:pt idx="1671">
                  <c:v>1.2785</c:v>
                </c:pt>
                <c:pt idx="1672">
                  <c:v>1.2795000000000001</c:v>
                </c:pt>
                <c:pt idx="1673">
                  <c:v>1.2805</c:v>
                </c:pt>
                <c:pt idx="1674">
                  <c:v>1.2809999999999999</c:v>
                </c:pt>
                <c:pt idx="1675">
                  <c:v>1.282</c:v>
                </c:pt>
                <c:pt idx="1676">
                  <c:v>1.2825</c:v>
                </c:pt>
                <c:pt idx="1677">
                  <c:v>1.2835000000000001</c:v>
                </c:pt>
                <c:pt idx="1678">
                  <c:v>1.284</c:v>
                </c:pt>
                <c:pt idx="1679">
                  <c:v>1.2849999999999999</c:v>
                </c:pt>
                <c:pt idx="1680">
                  <c:v>1.2855000000000001</c:v>
                </c:pt>
                <c:pt idx="1681">
                  <c:v>1.2865</c:v>
                </c:pt>
                <c:pt idx="1682">
                  <c:v>1.2869999999999999</c:v>
                </c:pt>
                <c:pt idx="1683">
                  <c:v>1.288</c:v>
                </c:pt>
                <c:pt idx="1684">
                  <c:v>1.2889999999999999</c:v>
                </c:pt>
                <c:pt idx="1685">
                  <c:v>1.29</c:v>
                </c:pt>
                <c:pt idx="1686">
                  <c:v>1.2905</c:v>
                </c:pt>
                <c:pt idx="1687">
                  <c:v>1.2915000000000001</c:v>
                </c:pt>
                <c:pt idx="1688">
                  <c:v>1.2925</c:v>
                </c:pt>
                <c:pt idx="1689">
                  <c:v>1.2935000000000001</c:v>
                </c:pt>
                <c:pt idx="1690">
                  <c:v>1.2945</c:v>
                </c:pt>
                <c:pt idx="1691">
                  <c:v>1.2949999999999999</c:v>
                </c:pt>
                <c:pt idx="1692">
                  <c:v>1.296</c:v>
                </c:pt>
                <c:pt idx="1693">
                  <c:v>1.2965</c:v>
                </c:pt>
                <c:pt idx="1694">
                  <c:v>1.2975000000000001</c:v>
                </c:pt>
                <c:pt idx="1695">
                  <c:v>1.298</c:v>
                </c:pt>
                <c:pt idx="1696">
                  <c:v>1.2989999999999999</c:v>
                </c:pt>
                <c:pt idx="1697">
                  <c:v>1.2995000000000001</c:v>
                </c:pt>
                <c:pt idx="1698">
                  <c:v>1.3005</c:v>
                </c:pt>
                <c:pt idx="1699">
                  <c:v>1.3009999999999999</c:v>
                </c:pt>
                <c:pt idx="1700">
                  <c:v>1.3015000000000001</c:v>
                </c:pt>
                <c:pt idx="1701">
                  <c:v>1.3025</c:v>
                </c:pt>
                <c:pt idx="1702">
                  <c:v>1.3035000000000001</c:v>
                </c:pt>
                <c:pt idx="1703">
                  <c:v>1.3045</c:v>
                </c:pt>
                <c:pt idx="1704">
                  <c:v>1.3055000000000001</c:v>
                </c:pt>
                <c:pt idx="1705">
                  <c:v>1.3065</c:v>
                </c:pt>
                <c:pt idx="1706">
                  <c:v>1.3069999999999999</c:v>
                </c:pt>
                <c:pt idx="1707">
                  <c:v>1.3080000000000001</c:v>
                </c:pt>
                <c:pt idx="1708">
                  <c:v>1.3085</c:v>
                </c:pt>
                <c:pt idx="1709">
                  <c:v>1.3095000000000001</c:v>
                </c:pt>
                <c:pt idx="1710">
                  <c:v>1.31</c:v>
                </c:pt>
                <c:pt idx="1711">
                  <c:v>1.3109999999999999</c:v>
                </c:pt>
                <c:pt idx="1712">
                  <c:v>1.3120000000000001</c:v>
                </c:pt>
                <c:pt idx="1713">
                  <c:v>1.3129999999999999</c:v>
                </c:pt>
                <c:pt idx="1714">
                  <c:v>1.3145</c:v>
                </c:pt>
                <c:pt idx="1715">
                  <c:v>1.3154999999999999</c:v>
                </c:pt>
                <c:pt idx="1716">
                  <c:v>1.3165</c:v>
                </c:pt>
                <c:pt idx="1717">
                  <c:v>1.3174999999999999</c:v>
                </c:pt>
                <c:pt idx="1718">
                  <c:v>1.3185</c:v>
                </c:pt>
                <c:pt idx="1719">
                  <c:v>1.319</c:v>
                </c:pt>
                <c:pt idx="1720">
                  <c:v>1.3194999999999999</c:v>
                </c:pt>
                <c:pt idx="1721">
                  <c:v>1.32</c:v>
                </c:pt>
                <c:pt idx="1722">
                  <c:v>1.321</c:v>
                </c:pt>
                <c:pt idx="1723">
                  <c:v>1.3214999999999999</c:v>
                </c:pt>
                <c:pt idx="1724">
                  <c:v>1.3225</c:v>
                </c:pt>
                <c:pt idx="1725">
                  <c:v>1.323</c:v>
                </c:pt>
                <c:pt idx="1726">
                  <c:v>1.3240000000000001</c:v>
                </c:pt>
                <c:pt idx="1727">
                  <c:v>1.325</c:v>
                </c:pt>
                <c:pt idx="1728">
                  <c:v>1.3260000000000001</c:v>
                </c:pt>
                <c:pt idx="1729">
                  <c:v>1.327</c:v>
                </c:pt>
                <c:pt idx="1730">
                  <c:v>1.3280000000000001</c:v>
                </c:pt>
                <c:pt idx="1731">
                  <c:v>1.3285</c:v>
                </c:pt>
                <c:pt idx="1732">
                  <c:v>1.3294999999999999</c:v>
                </c:pt>
                <c:pt idx="1733">
                  <c:v>1.3305</c:v>
                </c:pt>
                <c:pt idx="1734">
                  <c:v>1.331</c:v>
                </c:pt>
                <c:pt idx="1735">
                  <c:v>1.3320000000000001</c:v>
                </c:pt>
                <c:pt idx="1736">
                  <c:v>1.3325</c:v>
                </c:pt>
                <c:pt idx="1737">
                  <c:v>1.3334999999999999</c:v>
                </c:pt>
                <c:pt idx="1738">
                  <c:v>1.3345</c:v>
                </c:pt>
                <c:pt idx="1739">
                  <c:v>1.335</c:v>
                </c:pt>
                <c:pt idx="1740">
                  <c:v>1.3360000000000001</c:v>
                </c:pt>
                <c:pt idx="1741">
                  <c:v>1.3365</c:v>
                </c:pt>
                <c:pt idx="1742">
                  <c:v>1.3374999999999999</c:v>
                </c:pt>
                <c:pt idx="1743">
                  <c:v>1.3380000000000001</c:v>
                </c:pt>
                <c:pt idx="1744">
                  <c:v>1.339</c:v>
                </c:pt>
                <c:pt idx="1745">
                  <c:v>1.34</c:v>
                </c:pt>
                <c:pt idx="1746">
                  <c:v>1.3405</c:v>
                </c:pt>
                <c:pt idx="1747">
                  <c:v>1.3414999999999999</c:v>
                </c:pt>
                <c:pt idx="1748">
                  <c:v>1.3425</c:v>
                </c:pt>
                <c:pt idx="1749">
                  <c:v>1.343</c:v>
                </c:pt>
                <c:pt idx="1750">
                  <c:v>1.3440000000000001</c:v>
                </c:pt>
                <c:pt idx="1751">
                  <c:v>1.3445</c:v>
                </c:pt>
                <c:pt idx="1752">
                  <c:v>1.3454999999999999</c:v>
                </c:pt>
                <c:pt idx="1753">
                  <c:v>1.3460000000000001</c:v>
                </c:pt>
                <c:pt idx="1754">
                  <c:v>1.347</c:v>
                </c:pt>
                <c:pt idx="1755">
                  <c:v>1.3480000000000001</c:v>
                </c:pt>
                <c:pt idx="1756">
                  <c:v>1.3485</c:v>
                </c:pt>
                <c:pt idx="1757">
                  <c:v>1.3494999999999999</c:v>
                </c:pt>
                <c:pt idx="1758">
                  <c:v>1.35</c:v>
                </c:pt>
                <c:pt idx="1759">
                  <c:v>1.351</c:v>
                </c:pt>
                <c:pt idx="1760">
                  <c:v>1.3520000000000001</c:v>
                </c:pt>
                <c:pt idx="1761">
                  <c:v>1.3525</c:v>
                </c:pt>
                <c:pt idx="1762">
                  <c:v>1.3534999999999999</c:v>
                </c:pt>
                <c:pt idx="1763">
                  <c:v>1.3540000000000001</c:v>
                </c:pt>
                <c:pt idx="1764">
                  <c:v>1.355</c:v>
                </c:pt>
                <c:pt idx="1765">
                  <c:v>1.3554999999999999</c:v>
                </c:pt>
                <c:pt idx="1766">
                  <c:v>1.3565</c:v>
                </c:pt>
                <c:pt idx="1767">
                  <c:v>1.357</c:v>
                </c:pt>
                <c:pt idx="1768">
                  <c:v>1.3580000000000001</c:v>
                </c:pt>
                <c:pt idx="1769">
                  <c:v>1.3585</c:v>
                </c:pt>
                <c:pt idx="1770">
                  <c:v>1.3594999999999999</c:v>
                </c:pt>
                <c:pt idx="1771">
                  <c:v>1.3605</c:v>
                </c:pt>
                <c:pt idx="1772">
                  <c:v>1.361</c:v>
                </c:pt>
                <c:pt idx="1773">
                  <c:v>1.3620000000000001</c:v>
                </c:pt>
                <c:pt idx="1774">
                  <c:v>1.363</c:v>
                </c:pt>
                <c:pt idx="1775">
                  <c:v>1.3640000000000001</c:v>
                </c:pt>
                <c:pt idx="1776">
                  <c:v>1.365</c:v>
                </c:pt>
                <c:pt idx="1777">
                  <c:v>1.3660000000000001</c:v>
                </c:pt>
                <c:pt idx="1778">
                  <c:v>1.3665</c:v>
                </c:pt>
                <c:pt idx="1779">
                  <c:v>1.3674999999999999</c:v>
                </c:pt>
                <c:pt idx="1780">
                  <c:v>1.3685</c:v>
                </c:pt>
                <c:pt idx="1781">
                  <c:v>1.369</c:v>
                </c:pt>
                <c:pt idx="1782">
                  <c:v>1.3694999999999999</c:v>
                </c:pt>
                <c:pt idx="1783">
                  <c:v>1.3705000000000001</c:v>
                </c:pt>
                <c:pt idx="1784">
                  <c:v>1.3714999999999999</c:v>
                </c:pt>
                <c:pt idx="1785">
                  <c:v>1.3720000000000001</c:v>
                </c:pt>
                <c:pt idx="1786">
                  <c:v>1.373</c:v>
                </c:pt>
                <c:pt idx="1787">
                  <c:v>1.3734999999999999</c:v>
                </c:pt>
                <c:pt idx="1788">
                  <c:v>1.3740000000000001</c:v>
                </c:pt>
                <c:pt idx="1789">
                  <c:v>1.375</c:v>
                </c:pt>
                <c:pt idx="1790">
                  <c:v>1.3754999999999999</c:v>
                </c:pt>
                <c:pt idx="1791">
                  <c:v>1.3765000000000001</c:v>
                </c:pt>
                <c:pt idx="1792">
                  <c:v>1.3774999999999999</c:v>
                </c:pt>
                <c:pt idx="1793">
                  <c:v>1.3785000000000001</c:v>
                </c:pt>
                <c:pt idx="1794">
                  <c:v>1.379</c:v>
                </c:pt>
                <c:pt idx="1795">
                  <c:v>1.38</c:v>
                </c:pt>
                <c:pt idx="1796">
                  <c:v>1.3805000000000001</c:v>
                </c:pt>
                <c:pt idx="1797">
                  <c:v>1.3815</c:v>
                </c:pt>
                <c:pt idx="1798">
                  <c:v>1.3819999999999999</c:v>
                </c:pt>
                <c:pt idx="1799">
                  <c:v>1.3825000000000001</c:v>
                </c:pt>
                <c:pt idx="1800">
                  <c:v>1.383</c:v>
                </c:pt>
                <c:pt idx="1801">
                  <c:v>1.3839999999999999</c:v>
                </c:pt>
                <c:pt idx="1802">
                  <c:v>1.3845000000000001</c:v>
                </c:pt>
                <c:pt idx="1803">
                  <c:v>1.3855</c:v>
                </c:pt>
                <c:pt idx="1804">
                  <c:v>1.3859999999999999</c:v>
                </c:pt>
                <c:pt idx="1805">
                  <c:v>1.387</c:v>
                </c:pt>
                <c:pt idx="1806">
                  <c:v>1.3875</c:v>
                </c:pt>
                <c:pt idx="1807">
                  <c:v>1.3885000000000001</c:v>
                </c:pt>
                <c:pt idx="1808">
                  <c:v>1.389</c:v>
                </c:pt>
                <c:pt idx="1809">
                  <c:v>1.39</c:v>
                </c:pt>
                <c:pt idx="1810">
                  <c:v>1.391</c:v>
                </c:pt>
                <c:pt idx="1811">
                  <c:v>1.3915</c:v>
                </c:pt>
                <c:pt idx="1812">
                  <c:v>1.3919999999999999</c:v>
                </c:pt>
                <c:pt idx="1813">
                  <c:v>1.3925000000000001</c:v>
                </c:pt>
                <c:pt idx="1814">
                  <c:v>1.3935</c:v>
                </c:pt>
                <c:pt idx="1815">
                  <c:v>1.3939999999999999</c:v>
                </c:pt>
                <c:pt idx="1816">
                  <c:v>1.395</c:v>
                </c:pt>
                <c:pt idx="1817">
                  <c:v>1.3959999999999999</c:v>
                </c:pt>
                <c:pt idx="1818">
                  <c:v>1.397</c:v>
                </c:pt>
                <c:pt idx="1819">
                  <c:v>1.3975</c:v>
                </c:pt>
                <c:pt idx="1820">
                  <c:v>1.3985000000000001</c:v>
                </c:pt>
                <c:pt idx="1821">
                  <c:v>1.3995</c:v>
                </c:pt>
                <c:pt idx="1822">
                  <c:v>1.4005000000000001</c:v>
                </c:pt>
                <c:pt idx="1823">
                  <c:v>1.4015</c:v>
                </c:pt>
                <c:pt idx="1824">
                  <c:v>1.4019999999999999</c:v>
                </c:pt>
                <c:pt idx="1825">
                  <c:v>1.403</c:v>
                </c:pt>
                <c:pt idx="1826">
                  <c:v>1.4035</c:v>
                </c:pt>
                <c:pt idx="1827">
                  <c:v>1.4039999999999999</c:v>
                </c:pt>
                <c:pt idx="1828">
                  <c:v>1.4045000000000001</c:v>
                </c:pt>
                <c:pt idx="1829">
                  <c:v>1.4055</c:v>
                </c:pt>
                <c:pt idx="1830">
                  <c:v>1.4059999999999999</c:v>
                </c:pt>
                <c:pt idx="1831">
                  <c:v>1.407</c:v>
                </c:pt>
                <c:pt idx="1832">
                  <c:v>1.4075</c:v>
                </c:pt>
                <c:pt idx="1833">
                  <c:v>1.4085000000000001</c:v>
                </c:pt>
                <c:pt idx="1834">
                  <c:v>1.409</c:v>
                </c:pt>
                <c:pt idx="1835">
                  <c:v>1.41</c:v>
                </c:pt>
                <c:pt idx="1836">
                  <c:v>1.411</c:v>
                </c:pt>
                <c:pt idx="1837">
                  <c:v>1.4119999999999999</c:v>
                </c:pt>
                <c:pt idx="1838">
                  <c:v>1.4125000000000001</c:v>
                </c:pt>
                <c:pt idx="1839">
                  <c:v>1.4135</c:v>
                </c:pt>
                <c:pt idx="1840">
                  <c:v>1.4145000000000001</c:v>
                </c:pt>
                <c:pt idx="1841">
                  <c:v>1.415</c:v>
                </c:pt>
                <c:pt idx="1842">
                  <c:v>1.4155</c:v>
                </c:pt>
                <c:pt idx="1843">
                  <c:v>1.4165000000000001</c:v>
                </c:pt>
                <c:pt idx="1844">
                  <c:v>1.4175</c:v>
                </c:pt>
                <c:pt idx="1845">
                  <c:v>1.4179999999999999</c:v>
                </c:pt>
                <c:pt idx="1846">
                  <c:v>1.4185000000000001</c:v>
                </c:pt>
                <c:pt idx="1847">
                  <c:v>1.4195</c:v>
                </c:pt>
                <c:pt idx="1848">
                  <c:v>1.4205000000000001</c:v>
                </c:pt>
                <c:pt idx="1849">
                  <c:v>1.421</c:v>
                </c:pt>
                <c:pt idx="1850">
                  <c:v>1.4215</c:v>
                </c:pt>
                <c:pt idx="1851">
                  <c:v>1.4225000000000001</c:v>
                </c:pt>
                <c:pt idx="1852">
                  <c:v>1.4235</c:v>
                </c:pt>
                <c:pt idx="1853">
                  <c:v>1.4245000000000001</c:v>
                </c:pt>
                <c:pt idx="1854">
                  <c:v>1.425</c:v>
                </c:pt>
                <c:pt idx="1855">
                  <c:v>1.4259999999999999</c:v>
                </c:pt>
                <c:pt idx="1856">
                  <c:v>1.4265000000000001</c:v>
                </c:pt>
                <c:pt idx="1857">
                  <c:v>1.4275</c:v>
                </c:pt>
                <c:pt idx="1858">
                  <c:v>1.4285000000000001</c:v>
                </c:pt>
                <c:pt idx="1859">
                  <c:v>1.429</c:v>
                </c:pt>
                <c:pt idx="1860">
                  <c:v>1.4295</c:v>
                </c:pt>
                <c:pt idx="1861">
                  <c:v>1.43</c:v>
                </c:pt>
                <c:pt idx="1862">
                  <c:v>1.431</c:v>
                </c:pt>
                <c:pt idx="1863">
                  <c:v>1.4319999999999999</c:v>
                </c:pt>
                <c:pt idx="1864">
                  <c:v>1.4330000000000001</c:v>
                </c:pt>
                <c:pt idx="1865">
                  <c:v>1.4339999999999999</c:v>
                </c:pt>
                <c:pt idx="1866">
                  <c:v>1.4345000000000001</c:v>
                </c:pt>
                <c:pt idx="1867">
                  <c:v>1.4355</c:v>
                </c:pt>
                <c:pt idx="1868">
                  <c:v>1.4359999999999999</c:v>
                </c:pt>
                <c:pt idx="1869">
                  <c:v>1.4370000000000001</c:v>
                </c:pt>
                <c:pt idx="1870">
                  <c:v>1.4375</c:v>
                </c:pt>
                <c:pt idx="1871">
                  <c:v>1.4384999999999999</c:v>
                </c:pt>
                <c:pt idx="1872">
                  <c:v>1.4395</c:v>
                </c:pt>
                <c:pt idx="1873">
                  <c:v>1.44</c:v>
                </c:pt>
                <c:pt idx="1874">
                  <c:v>1.4410000000000001</c:v>
                </c:pt>
                <c:pt idx="1875">
                  <c:v>1.4419999999999999</c:v>
                </c:pt>
                <c:pt idx="1876">
                  <c:v>1.4430000000000001</c:v>
                </c:pt>
                <c:pt idx="1877">
                  <c:v>1.444</c:v>
                </c:pt>
                <c:pt idx="1878">
                  <c:v>1.4444999999999999</c:v>
                </c:pt>
                <c:pt idx="1879">
                  <c:v>1.4455</c:v>
                </c:pt>
                <c:pt idx="1880">
                  <c:v>1.4464999999999999</c:v>
                </c:pt>
                <c:pt idx="1881">
                  <c:v>1.4475</c:v>
                </c:pt>
                <c:pt idx="1882">
                  <c:v>1.4484999999999999</c:v>
                </c:pt>
                <c:pt idx="1883">
                  <c:v>1.4495</c:v>
                </c:pt>
                <c:pt idx="1884">
                  <c:v>1.45</c:v>
                </c:pt>
                <c:pt idx="1885">
                  <c:v>1.4510000000000001</c:v>
                </c:pt>
                <c:pt idx="1886">
                  <c:v>1.4515</c:v>
                </c:pt>
                <c:pt idx="1887">
                  <c:v>1.4524999999999999</c:v>
                </c:pt>
                <c:pt idx="1888">
                  <c:v>1.4530000000000001</c:v>
                </c:pt>
                <c:pt idx="1889">
                  <c:v>1.4535</c:v>
                </c:pt>
                <c:pt idx="1890">
                  <c:v>1.4544999999999999</c:v>
                </c:pt>
                <c:pt idx="1891">
                  <c:v>1.4555</c:v>
                </c:pt>
                <c:pt idx="1892">
                  <c:v>1.4564999999999999</c:v>
                </c:pt>
                <c:pt idx="1893">
                  <c:v>1.4570000000000001</c:v>
                </c:pt>
                <c:pt idx="1894">
                  <c:v>1.4575</c:v>
                </c:pt>
                <c:pt idx="1895">
                  <c:v>1.4584999999999999</c:v>
                </c:pt>
                <c:pt idx="1896">
                  <c:v>1.4595</c:v>
                </c:pt>
                <c:pt idx="1897">
                  <c:v>1.46</c:v>
                </c:pt>
                <c:pt idx="1898">
                  <c:v>1.4610000000000001</c:v>
                </c:pt>
                <c:pt idx="1899">
                  <c:v>1.462</c:v>
                </c:pt>
                <c:pt idx="1900">
                  <c:v>1.4624999999999999</c:v>
                </c:pt>
                <c:pt idx="1901">
                  <c:v>1.4630000000000001</c:v>
                </c:pt>
                <c:pt idx="1902">
                  <c:v>1.4635</c:v>
                </c:pt>
                <c:pt idx="1903">
                  <c:v>1.4644999999999999</c:v>
                </c:pt>
                <c:pt idx="1904">
                  <c:v>1.4655</c:v>
                </c:pt>
                <c:pt idx="1905">
                  <c:v>1.466</c:v>
                </c:pt>
                <c:pt idx="1906">
                  <c:v>1.4664999999999999</c:v>
                </c:pt>
                <c:pt idx="1907">
                  <c:v>1.4675</c:v>
                </c:pt>
                <c:pt idx="1908">
                  <c:v>1.4684999999999999</c:v>
                </c:pt>
                <c:pt idx="1909">
                  <c:v>1.4690000000000001</c:v>
                </c:pt>
                <c:pt idx="1910">
                  <c:v>1.47</c:v>
                </c:pt>
                <c:pt idx="1911">
                  <c:v>1.4710000000000001</c:v>
                </c:pt>
                <c:pt idx="1912">
                  <c:v>1.4715</c:v>
                </c:pt>
                <c:pt idx="1913">
                  <c:v>1.4724999999999999</c:v>
                </c:pt>
                <c:pt idx="1914">
                  <c:v>1.4730000000000001</c:v>
                </c:pt>
                <c:pt idx="1915">
                  <c:v>1.474</c:v>
                </c:pt>
                <c:pt idx="1916">
                  <c:v>1.4744999999999999</c:v>
                </c:pt>
                <c:pt idx="1917">
                  <c:v>1.4750000000000001</c:v>
                </c:pt>
                <c:pt idx="1918">
                  <c:v>1.4755</c:v>
                </c:pt>
                <c:pt idx="1919">
                  <c:v>1.4764999999999999</c:v>
                </c:pt>
                <c:pt idx="1920">
                  <c:v>1.4775</c:v>
                </c:pt>
                <c:pt idx="1921">
                  <c:v>1.4784999999999999</c:v>
                </c:pt>
                <c:pt idx="1922">
                  <c:v>1.4795</c:v>
                </c:pt>
                <c:pt idx="1923">
                  <c:v>1.4804999999999999</c:v>
                </c:pt>
                <c:pt idx="1924">
                  <c:v>1.4810000000000001</c:v>
                </c:pt>
                <c:pt idx="1925">
                  <c:v>1.4815</c:v>
                </c:pt>
                <c:pt idx="1926">
                  <c:v>1.4824999999999999</c:v>
                </c:pt>
                <c:pt idx="1927">
                  <c:v>1.4835</c:v>
                </c:pt>
                <c:pt idx="1928">
                  <c:v>1.4844999999999999</c:v>
                </c:pt>
                <c:pt idx="1929">
                  <c:v>1.4850000000000001</c:v>
                </c:pt>
                <c:pt idx="1930">
                  <c:v>1.486</c:v>
                </c:pt>
                <c:pt idx="1931">
                  <c:v>1.4870000000000001</c:v>
                </c:pt>
                <c:pt idx="1932">
                  <c:v>1.4875</c:v>
                </c:pt>
                <c:pt idx="1933">
                  <c:v>1.4884999999999999</c:v>
                </c:pt>
                <c:pt idx="1934">
                  <c:v>1.4895</c:v>
                </c:pt>
                <c:pt idx="1935">
                  <c:v>1.49</c:v>
                </c:pt>
                <c:pt idx="1936">
                  <c:v>1.4910000000000001</c:v>
                </c:pt>
                <c:pt idx="1937">
                  <c:v>1.4915</c:v>
                </c:pt>
                <c:pt idx="1938">
                  <c:v>1.4924999999999999</c:v>
                </c:pt>
                <c:pt idx="1939">
                  <c:v>1.4935</c:v>
                </c:pt>
                <c:pt idx="1940">
                  <c:v>1.494</c:v>
                </c:pt>
                <c:pt idx="1941">
                  <c:v>1.4950000000000001</c:v>
                </c:pt>
                <c:pt idx="1942">
                  <c:v>1.496</c:v>
                </c:pt>
                <c:pt idx="1943">
                  <c:v>1.4964999999999999</c:v>
                </c:pt>
                <c:pt idx="1944">
                  <c:v>1.4975000000000001</c:v>
                </c:pt>
                <c:pt idx="1945">
                  <c:v>1.498</c:v>
                </c:pt>
                <c:pt idx="1946">
                  <c:v>1.4990000000000001</c:v>
                </c:pt>
                <c:pt idx="1947">
                  <c:v>1.5</c:v>
                </c:pt>
                <c:pt idx="1948">
                  <c:v>1.5009999999999999</c:v>
                </c:pt>
                <c:pt idx="1949">
                  <c:v>1.5015000000000001</c:v>
                </c:pt>
                <c:pt idx="1950">
                  <c:v>1.502</c:v>
                </c:pt>
                <c:pt idx="1951">
                  <c:v>1.5029999999999999</c:v>
                </c:pt>
                <c:pt idx="1952">
                  <c:v>1.504</c:v>
                </c:pt>
                <c:pt idx="1953">
                  <c:v>1.5049999999999999</c:v>
                </c:pt>
                <c:pt idx="1954">
                  <c:v>1.5055000000000001</c:v>
                </c:pt>
                <c:pt idx="1955">
                  <c:v>1.5065</c:v>
                </c:pt>
                <c:pt idx="1956">
                  <c:v>1.5075000000000001</c:v>
                </c:pt>
                <c:pt idx="1957">
                  <c:v>1.508</c:v>
                </c:pt>
                <c:pt idx="1958">
                  <c:v>1.5089999999999999</c:v>
                </c:pt>
                <c:pt idx="1959">
                  <c:v>1.51</c:v>
                </c:pt>
                <c:pt idx="1960">
                  <c:v>1.5109999999999999</c:v>
                </c:pt>
                <c:pt idx="1961">
                  <c:v>1.512</c:v>
                </c:pt>
                <c:pt idx="1962">
                  <c:v>1.5129999999999999</c:v>
                </c:pt>
                <c:pt idx="1963">
                  <c:v>1.514</c:v>
                </c:pt>
                <c:pt idx="1964">
                  <c:v>1.5149999999999999</c:v>
                </c:pt>
                <c:pt idx="1965">
                  <c:v>1.516</c:v>
                </c:pt>
                <c:pt idx="1966">
                  <c:v>1.5165</c:v>
                </c:pt>
                <c:pt idx="1967">
                  <c:v>1.5175000000000001</c:v>
                </c:pt>
                <c:pt idx="1968">
                  <c:v>1.5185</c:v>
                </c:pt>
                <c:pt idx="1969">
                  <c:v>1.5189999999999999</c:v>
                </c:pt>
                <c:pt idx="1970">
                  <c:v>1.5195000000000001</c:v>
                </c:pt>
                <c:pt idx="1971">
                  <c:v>1.5205</c:v>
                </c:pt>
                <c:pt idx="1972">
                  <c:v>1.5215000000000001</c:v>
                </c:pt>
                <c:pt idx="1973">
                  <c:v>1.522</c:v>
                </c:pt>
                <c:pt idx="1974">
                  <c:v>1.5229999999999999</c:v>
                </c:pt>
                <c:pt idx="1975">
                  <c:v>1.524</c:v>
                </c:pt>
                <c:pt idx="1976">
                  <c:v>1.5249999999999999</c:v>
                </c:pt>
                <c:pt idx="1977">
                  <c:v>1.526</c:v>
                </c:pt>
                <c:pt idx="1978">
                  <c:v>1.5269999999999999</c:v>
                </c:pt>
                <c:pt idx="1979">
                  <c:v>1.528</c:v>
                </c:pt>
                <c:pt idx="1980">
                  <c:v>1.5289999999999999</c:v>
                </c:pt>
                <c:pt idx="1981">
                  <c:v>1.5295000000000001</c:v>
                </c:pt>
                <c:pt idx="1982">
                  <c:v>1.5305</c:v>
                </c:pt>
                <c:pt idx="1983">
                  <c:v>1.5309999999999999</c:v>
                </c:pt>
                <c:pt idx="1984">
                  <c:v>1.532</c:v>
                </c:pt>
                <c:pt idx="1985">
                  <c:v>1.5329999999999999</c:v>
                </c:pt>
                <c:pt idx="1986">
                  <c:v>1.5335000000000001</c:v>
                </c:pt>
                <c:pt idx="1987">
                  <c:v>1.534</c:v>
                </c:pt>
                <c:pt idx="1988">
                  <c:v>1.5349999999999999</c:v>
                </c:pt>
                <c:pt idx="1989">
                  <c:v>1.536</c:v>
                </c:pt>
                <c:pt idx="1990">
                  <c:v>1.5369999999999999</c:v>
                </c:pt>
                <c:pt idx="1991">
                  <c:v>1.538</c:v>
                </c:pt>
                <c:pt idx="1992">
                  <c:v>1.5389999999999999</c:v>
                </c:pt>
                <c:pt idx="1993">
                  <c:v>1.5395000000000001</c:v>
                </c:pt>
                <c:pt idx="1994">
                  <c:v>1.5405</c:v>
                </c:pt>
                <c:pt idx="1995">
                  <c:v>1.5409999999999999</c:v>
                </c:pt>
                <c:pt idx="1996">
                  <c:v>1.542</c:v>
                </c:pt>
                <c:pt idx="1997">
                  <c:v>1.5429999999999999</c:v>
                </c:pt>
                <c:pt idx="1998">
                  <c:v>1.5435000000000001</c:v>
                </c:pt>
                <c:pt idx="1999">
                  <c:v>1.5445</c:v>
                </c:pt>
                <c:pt idx="2000">
                  <c:v>1.5449999999999999</c:v>
                </c:pt>
                <c:pt idx="2001">
                  <c:v>1.546</c:v>
                </c:pt>
                <c:pt idx="2002">
                  <c:v>1.5469999999999999</c:v>
                </c:pt>
                <c:pt idx="2003">
                  <c:v>1.548</c:v>
                </c:pt>
                <c:pt idx="2004">
                  <c:v>1.5489999999999999</c:v>
                </c:pt>
                <c:pt idx="2005">
                  <c:v>1.55</c:v>
                </c:pt>
                <c:pt idx="2006">
                  <c:v>1.5505</c:v>
                </c:pt>
                <c:pt idx="2007">
                  <c:v>1.5515000000000001</c:v>
                </c:pt>
                <c:pt idx="2008">
                  <c:v>1.552</c:v>
                </c:pt>
                <c:pt idx="2009">
                  <c:v>1.5525</c:v>
                </c:pt>
                <c:pt idx="2010">
                  <c:v>1.5535000000000001</c:v>
                </c:pt>
                <c:pt idx="2011">
                  <c:v>1.554</c:v>
                </c:pt>
                <c:pt idx="2012">
                  <c:v>1.5549999999999999</c:v>
                </c:pt>
                <c:pt idx="2013">
                  <c:v>1.556</c:v>
                </c:pt>
                <c:pt idx="2014">
                  <c:v>1.5569999999999999</c:v>
                </c:pt>
                <c:pt idx="2015">
                  <c:v>1.5580000000000001</c:v>
                </c:pt>
                <c:pt idx="2016">
                  <c:v>1.5589999999999999</c:v>
                </c:pt>
                <c:pt idx="2017">
                  <c:v>1.5595000000000001</c:v>
                </c:pt>
                <c:pt idx="2018">
                  <c:v>1.56</c:v>
                </c:pt>
                <c:pt idx="2019">
                  <c:v>1.5609999999999999</c:v>
                </c:pt>
                <c:pt idx="2020">
                  <c:v>1.5615000000000001</c:v>
                </c:pt>
                <c:pt idx="2021">
                  <c:v>1.5625</c:v>
                </c:pt>
                <c:pt idx="2022">
                  <c:v>1.5629999999999999</c:v>
                </c:pt>
                <c:pt idx="2023">
                  <c:v>1.5640000000000001</c:v>
                </c:pt>
                <c:pt idx="2024">
                  <c:v>1.5645</c:v>
                </c:pt>
                <c:pt idx="2025">
                  <c:v>1.5654999999999999</c:v>
                </c:pt>
                <c:pt idx="2026">
                  <c:v>1.5665</c:v>
                </c:pt>
                <c:pt idx="2027">
                  <c:v>1.5669999999999999</c:v>
                </c:pt>
                <c:pt idx="2028">
                  <c:v>1.5680000000000001</c:v>
                </c:pt>
                <c:pt idx="2029">
                  <c:v>1.569</c:v>
                </c:pt>
                <c:pt idx="2030">
                  <c:v>1.57</c:v>
                </c:pt>
                <c:pt idx="2031">
                  <c:v>1.5705</c:v>
                </c:pt>
                <c:pt idx="2032">
                  <c:v>1.5714999999999999</c:v>
                </c:pt>
                <c:pt idx="2033">
                  <c:v>1.5725</c:v>
                </c:pt>
                <c:pt idx="2034">
                  <c:v>1.5734999999999999</c:v>
                </c:pt>
                <c:pt idx="2035">
                  <c:v>1.5745</c:v>
                </c:pt>
                <c:pt idx="2036">
                  <c:v>1.575</c:v>
                </c:pt>
                <c:pt idx="2037">
                  <c:v>1.5760000000000001</c:v>
                </c:pt>
                <c:pt idx="2038">
                  <c:v>1.5765</c:v>
                </c:pt>
                <c:pt idx="2039">
                  <c:v>1.5774999999999999</c:v>
                </c:pt>
                <c:pt idx="2040">
                  <c:v>1.5785</c:v>
                </c:pt>
                <c:pt idx="2041">
                  <c:v>1.5794999999999999</c:v>
                </c:pt>
                <c:pt idx="2042">
                  <c:v>1.58</c:v>
                </c:pt>
                <c:pt idx="2043">
                  <c:v>1.581</c:v>
                </c:pt>
                <c:pt idx="2044">
                  <c:v>1.5820000000000001</c:v>
                </c:pt>
                <c:pt idx="2045">
                  <c:v>1.5825</c:v>
                </c:pt>
                <c:pt idx="2046">
                  <c:v>1.5834999999999999</c:v>
                </c:pt>
                <c:pt idx="2047">
                  <c:v>1.5845</c:v>
                </c:pt>
                <c:pt idx="2048">
                  <c:v>1.585</c:v>
                </c:pt>
                <c:pt idx="2049">
                  <c:v>1.5860000000000001</c:v>
                </c:pt>
                <c:pt idx="2050">
                  <c:v>1.587</c:v>
                </c:pt>
                <c:pt idx="2051">
                  <c:v>1.5880000000000001</c:v>
                </c:pt>
                <c:pt idx="2052">
                  <c:v>1.5894999999999999</c:v>
                </c:pt>
                <c:pt idx="2053">
                  <c:v>1.59</c:v>
                </c:pt>
                <c:pt idx="2054">
                  <c:v>1.591</c:v>
                </c:pt>
                <c:pt idx="2055">
                  <c:v>1.5920000000000001</c:v>
                </c:pt>
                <c:pt idx="2056">
                  <c:v>1.593</c:v>
                </c:pt>
                <c:pt idx="2057">
                  <c:v>1.5934999999999999</c:v>
                </c:pt>
                <c:pt idx="2058">
                  <c:v>1.5940000000000001</c:v>
                </c:pt>
                <c:pt idx="2059">
                  <c:v>1.595</c:v>
                </c:pt>
                <c:pt idx="2060">
                  <c:v>1.5954999999999999</c:v>
                </c:pt>
                <c:pt idx="2061">
                  <c:v>1.5965</c:v>
                </c:pt>
                <c:pt idx="2062">
                  <c:v>1.5974999999999999</c:v>
                </c:pt>
                <c:pt idx="2063">
                  <c:v>1.5980000000000001</c:v>
                </c:pt>
                <c:pt idx="2064">
                  <c:v>1.599</c:v>
                </c:pt>
                <c:pt idx="2065">
                  <c:v>1.6</c:v>
                </c:pt>
                <c:pt idx="2066">
                  <c:v>1.601</c:v>
                </c:pt>
                <c:pt idx="2067">
                  <c:v>1.6020000000000001</c:v>
                </c:pt>
                <c:pt idx="2068">
                  <c:v>1.603</c:v>
                </c:pt>
                <c:pt idx="2069">
                  <c:v>1.6040000000000001</c:v>
                </c:pt>
                <c:pt idx="2070">
                  <c:v>1.605</c:v>
                </c:pt>
                <c:pt idx="2071">
                  <c:v>1.6054999999999999</c:v>
                </c:pt>
                <c:pt idx="2072">
                  <c:v>1.6065</c:v>
                </c:pt>
                <c:pt idx="2073">
                  <c:v>1.607</c:v>
                </c:pt>
                <c:pt idx="2074">
                  <c:v>1.6080000000000001</c:v>
                </c:pt>
                <c:pt idx="2075">
                  <c:v>1.609</c:v>
                </c:pt>
                <c:pt idx="2076">
                  <c:v>1.61</c:v>
                </c:pt>
                <c:pt idx="2077">
                  <c:v>1.611</c:v>
                </c:pt>
                <c:pt idx="2078">
                  <c:v>1.6120000000000001</c:v>
                </c:pt>
                <c:pt idx="2079">
                  <c:v>1.613</c:v>
                </c:pt>
                <c:pt idx="2080">
                  <c:v>1.6134999999999999</c:v>
                </c:pt>
                <c:pt idx="2081">
                  <c:v>1.6145</c:v>
                </c:pt>
                <c:pt idx="2082">
                  <c:v>1.6154999999999999</c:v>
                </c:pt>
                <c:pt idx="2083">
                  <c:v>1.6160000000000001</c:v>
                </c:pt>
                <c:pt idx="2084">
                  <c:v>1.617</c:v>
                </c:pt>
                <c:pt idx="2085">
                  <c:v>1.6180000000000001</c:v>
                </c:pt>
                <c:pt idx="2086">
                  <c:v>1.619</c:v>
                </c:pt>
                <c:pt idx="2087">
                  <c:v>1.6194999999999999</c:v>
                </c:pt>
                <c:pt idx="2088">
                  <c:v>1.6205000000000001</c:v>
                </c:pt>
                <c:pt idx="2089">
                  <c:v>1.6214999999999999</c:v>
                </c:pt>
                <c:pt idx="2090">
                  <c:v>1.6225000000000001</c:v>
                </c:pt>
                <c:pt idx="2091">
                  <c:v>1.623</c:v>
                </c:pt>
                <c:pt idx="2092">
                  <c:v>1.6240000000000001</c:v>
                </c:pt>
                <c:pt idx="2093">
                  <c:v>1.625</c:v>
                </c:pt>
                <c:pt idx="2094">
                  <c:v>1.6254999999999999</c:v>
                </c:pt>
                <c:pt idx="2095">
                  <c:v>1.6265000000000001</c:v>
                </c:pt>
                <c:pt idx="2096">
                  <c:v>1.627</c:v>
                </c:pt>
                <c:pt idx="2097">
                  <c:v>1.6274999999999999</c:v>
                </c:pt>
                <c:pt idx="2098">
                  <c:v>1.6285000000000001</c:v>
                </c:pt>
                <c:pt idx="2099">
                  <c:v>1.629</c:v>
                </c:pt>
                <c:pt idx="2100">
                  <c:v>1.63</c:v>
                </c:pt>
                <c:pt idx="2101">
                  <c:v>1.6305000000000001</c:v>
                </c:pt>
                <c:pt idx="2102">
                  <c:v>1.6315</c:v>
                </c:pt>
                <c:pt idx="2103">
                  <c:v>1.6325000000000001</c:v>
                </c:pt>
                <c:pt idx="2104">
                  <c:v>1.6335</c:v>
                </c:pt>
                <c:pt idx="2105">
                  <c:v>1.6345000000000001</c:v>
                </c:pt>
                <c:pt idx="2106">
                  <c:v>1.6355</c:v>
                </c:pt>
                <c:pt idx="2107">
                  <c:v>1.6359999999999999</c:v>
                </c:pt>
                <c:pt idx="2108">
                  <c:v>1.637</c:v>
                </c:pt>
                <c:pt idx="2109">
                  <c:v>1.6379999999999999</c:v>
                </c:pt>
                <c:pt idx="2110">
                  <c:v>1.6385000000000001</c:v>
                </c:pt>
                <c:pt idx="2111">
                  <c:v>1.639</c:v>
                </c:pt>
                <c:pt idx="2112">
                  <c:v>1.64</c:v>
                </c:pt>
                <c:pt idx="2113">
                  <c:v>1.641</c:v>
                </c:pt>
                <c:pt idx="2114">
                  <c:v>1.6415</c:v>
                </c:pt>
                <c:pt idx="2115">
                  <c:v>1.6425000000000001</c:v>
                </c:pt>
                <c:pt idx="2116">
                  <c:v>1.6439999999999999</c:v>
                </c:pt>
                <c:pt idx="2117">
                  <c:v>1.6445000000000001</c:v>
                </c:pt>
                <c:pt idx="2118">
                  <c:v>1.6455</c:v>
                </c:pt>
                <c:pt idx="2119">
                  <c:v>1.6465000000000001</c:v>
                </c:pt>
                <c:pt idx="2120">
                  <c:v>1.6475</c:v>
                </c:pt>
                <c:pt idx="2121">
                  <c:v>1.6479999999999999</c:v>
                </c:pt>
                <c:pt idx="2122">
                  <c:v>1.649</c:v>
                </c:pt>
                <c:pt idx="2123">
                  <c:v>1.65</c:v>
                </c:pt>
                <c:pt idx="2124">
                  <c:v>1.6505000000000001</c:v>
                </c:pt>
                <c:pt idx="2125">
                  <c:v>1.651</c:v>
                </c:pt>
                <c:pt idx="2126">
                  <c:v>1.6519999999999999</c:v>
                </c:pt>
                <c:pt idx="2127">
                  <c:v>1.653</c:v>
                </c:pt>
                <c:pt idx="2128">
                  <c:v>1.6539999999999999</c:v>
                </c:pt>
                <c:pt idx="2129">
                  <c:v>1.655</c:v>
                </c:pt>
                <c:pt idx="2130">
                  <c:v>1.6559999999999999</c:v>
                </c:pt>
                <c:pt idx="2131">
                  <c:v>1.657</c:v>
                </c:pt>
                <c:pt idx="2132">
                  <c:v>1.6575</c:v>
                </c:pt>
                <c:pt idx="2133">
                  <c:v>1.6585000000000001</c:v>
                </c:pt>
                <c:pt idx="2134">
                  <c:v>1.659</c:v>
                </c:pt>
                <c:pt idx="2135">
                  <c:v>1.6595</c:v>
                </c:pt>
                <c:pt idx="2136">
                  <c:v>1.6605000000000001</c:v>
                </c:pt>
                <c:pt idx="2137">
                  <c:v>1.661</c:v>
                </c:pt>
                <c:pt idx="2138">
                  <c:v>1.6619999999999999</c:v>
                </c:pt>
                <c:pt idx="2139">
                  <c:v>1.663</c:v>
                </c:pt>
                <c:pt idx="2140">
                  <c:v>1.6639999999999999</c:v>
                </c:pt>
                <c:pt idx="2141">
                  <c:v>1.665</c:v>
                </c:pt>
                <c:pt idx="2142">
                  <c:v>1.6659999999999999</c:v>
                </c:pt>
                <c:pt idx="2143">
                  <c:v>1.6665000000000001</c:v>
                </c:pt>
                <c:pt idx="2144">
                  <c:v>1.667</c:v>
                </c:pt>
                <c:pt idx="2145">
                  <c:v>1.6679999999999999</c:v>
                </c:pt>
                <c:pt idx="2146">
                  <c:v>1.6685000000000001</c:v>
                </c:pt>
                <c:pt idx="2147">
                  <c:v>1.6695</c:v>
                </c:pt>
                <c:pt idx="2148">
                  <c:v>1.6705000000000001</c:v>
                </c:pt>
                <c:pt idx="2149">
                  <c:v>1.671</c:v>
                </c:pt>
                <c:pt idx="2150">
                  <c:v>1.6719999999999999</c:v>
                </c:pt>
                <c:pt idx="2151">
                  <c:v>1.6725000000000001</c:v>
                </c:pt>
                <c:pt idx="2152">
                  <c:v>1.6735</c:v>
                </c:pt>
                <c:pt idx="2153">
                  <c:v>1.6745000000000001</c:v>
                </c:pt>
                <c:pt idx="2154">
                  <c:v>1.6755</c:v>
                </c:pt>
                <c:pt idx="2155">
                  <c:v>1.6765000000000001</c:v>
                </c:pt>
                <c:pt idx="2156">
                  <c:v>1.677</c:v>
                </c:pt>
                <c:pt idx="2157">
                  <c:v>1.6779999999999999</c:v>
                </c:pt>
                <c:pt idx="2158">
                  <c:v>1.6785000000000001</c:v>
                </c:pt>
                <c:pt idx="2159">
                  <c:v>1.6795</c:v>
                </c:pt>
                <c:pt idx="2160">
                  <c:v>1.6805000000000001</c:v>
                </c:pt>
                <c:pt idx="2161">
                  <c:v>1.681</c:v>
                </c:pt>
                <c:pt idx="2162">
                  <c:v>1.6815</c:v>
                </c:pt>
                <c:pt idx="2163">
                  <c:v>1.6825000000000001</c:v>
                </c:pt>
                <c:pt idx="2164">
                  <c:v>1.6830000000000001</c:v>
                </c:pt>
                <c:pt idx="2165">
                  <c:v>1.6839999999999999</c:v>
                </c:pt>
                <c:pt idx="2166">
                  <c:v>1.6850000000000001</c:v>
                </c:pt>
                <c:pt idx="2167">
                  <c:v>1.6855</c:v>
                </c:pt>
                <c:pt idx="2168">
                  <c:v>1.6859999999999999</c:v>
                </c:pt>
                <c:pt idx="2169">
                  <c:v>1.6870000000000001</c:v>
                </c:pt>
                <c:pt idx="2170">
                  <c:v>1.6879999999999999</c:v>
                </c:pt>
                <c:pt idx="2171">
                  <c:v>1.6890000000000001</c:v>
                </c:pt>
                <c:pt idx="2172">
                  <c:v>1.6895</c:v>
                </c:pt>
                <c:pt idx="2173">
                  <c:v>1.6904999999999999</c:v>
                </c:pt>
                <c:pt idx="2174">
                  <c:v>1.6915</c:v>
                </c:pt>
                <c:pt idx="2175">
                  <c:v>1.6924999999999999</c:v>
                </c:pt>
                <c:pt idx="2176">
                  <c:v>1.6930000000000001</c:v>
                </c:pt>
                <c:pt idx="2177">
                  <c:v>1.694</c:v>
                </c:pt>
                <c:pt idx="2178">
                  <c:v>1.6944999999999999</c:v>
                </c:pt>
                <c:pt idx="2179">
                  <c:v>1.6950000000000001</c:v>
                </c:pt>
                <c:pt idx="2180">
                  <c:v>1.696</c:v>
                </c:pt>
                <c:pt idx="2181">
                  <c:v>1.6970000000000001</c:v>
                </c:pt>
                <c:pt idx="2182">
                  <c:v>1.698</c:v>
                </c:pt>
                <c:pt idx="2183">
                  <c:v>1.6990000000000001</c:v>
                </c:pt>
                <c:pt idx="2184">
                  <c:v>1.7</c:v>
                </c:pt>
                <c:pt idx="2185">
                  <c:v>1.7004999999999999</c:v>
                </c:pt>
                <c:pt idx="2186">
                  <c:v>1.7015</c:v>
                </c:pt>
                <c:pt idx="2187">
                  <c:v>1.7024999999999999</c:v>
                </c:pt>
                <c:pt idx="2188">
                  <c:v>1.7030000000000001</c:v>
                </c:pt>
                <c:pt idx="2189">
                  <c:v>1.7035</c:v>
                </c:pt>
                <c:pt idx="2190">
                  <c:v>1.704</c:v>
                </c:pt>
                <c:pt idx="2191">
                  <c:v>1.7050000000000001</c:v>
                </c:pt>
                <c:pt idx="2192">
                  <c:v>1.706</c:v>
                </c:pt>
                <c:pt idx="2193">
                  <c:v>1.7064999999999999</c:v>
                </c:pt>
                <c:pt idx="2194">
                  <c:v>1.7070000000000001</c:v>
                </c:pt>
                <c:pt idx="2195">
                  <c:v>1.708</c:v>
                </c:pt>
                <c:pt idx="2196">
                  <c:v>1.7090000000000001</c:v>
                </c:pt>
                <c:pt idx="2197">
                  <c:v>1.71</c:v>
                </c:pt>
                <c:pt idx="2198">
                  <c:v>1.7110000000000001</c:v>
                </c:pt>
                <c:pt idx="2199">
                  <c:v>1.7115</c:v>
                </c:pt>
                <c:pt idx="2200">
                  <c:v>1.7124999999999999</c:v>
                </c:pt>
                <c:pt idx="2201">
                  <c:v>1.7135</c:v>
                </c:pt>
                <c:pt idx="2202">
                  <c:v>1.714</c:v>
                </c:pt>
                <c:pt idx="2203">
                  <c:v>1.7150000000000001</c:v>
                </c:pt>
                <c:pt idx="2204">
                  <c:v>1.716</c:v>
                </c:pt>
                <c:pt idx="2205">
                  <c:v>1.7164999999999999</c:v>
                </c:pt>
                <c:pt idx="2206">
                  <c:v>1.7175</c:v>
                </c:pt>
                <c:pt idx="2207">
                  <c:v>1.7184999999999999</c:v>
                </c:pt>
                <c:pt idx="2208">
                  <c:v>1.7195</c:v>
                </c:pt>
                <c:pt idx="2209">
                  <c:v>1.7204999999999999</c:v>
                </c:pt>
                <c:pt idx="2210">
                  <c:v>1.7215</c:v>
                </c:pt>
                <c:pt idx="2211">
                  <c:v>1.722</c:v>
                </c:pt>
                <c:pt idx="2212">
                  <c:v>1.7230000000000001</c:v>
                </c:pt>
                <c:pt idx="2213">
                  <c:v>1.7235</c:v>
                </c:pt>
                <c:pt idx="2214">
                  <c:v>1.7244999999999999</c:v>
                </c:pt>
                <c:pt idx="2215">
                  <c:v>1.7255</c:v>
                </c:pt>
                <c:pt idx="2216">
                  <c:v>1.726</c:v>
                </c:pt>
                <c:pt idx="2217">
                  <c:v>1.7270000000000001</c:v>
                </c:pt>
                <c:pt idx="2218">
                  <c:v>1.728</c:v>
                </c:pt>
                <c:pt idx="2219">
                  <c:v>1.7284999999999999</c:v>
                </c:pt>
                <c:pt idx="2220">
                  <c:v>1.7295</c:v>
                </c:pt>
                <c:pt idx="2221">
                  <c:v>1.73</c:v>
                </c:pt>
                <c:pt idx="2222">
                  <c:v>1.7310000000000001</c:v>
                </c:pt>
                <c:pt idx="2223">
                  <c:v>1.732</c:v>
                </c:pt>
                <c:pt idx="2224">
                  <c:v>1.7324999999999999</c:v>
                </c:pt>
                <c:pt idx="2225">
                  <c:v>1.7335</c:v>
                </c:pt>
                <c:pt idx="2226">
                  <c:v>1.734</c:v>
                </c:pt>
                <c:pt idx="2227">
                  <c:v>1.7350000000000001</c:v>
                </c:pt>
                <c:pt idx="2228">
                  <c:v>1.736</c:v>
                </c:pt>
                <c:pt idx="2229">
                  <c:v>1.7364999999999999</c:v>
                </c:pt>
                <c:pt idx="2230">
                  <c:v>1.7375</c:v>
                </c:pt>
                <c:pt idx="2231">
                  <c:v>1.7384999999999999</c:v>
                </c:pt>
                <c:pt idx="2232">
                  <c:v>1.7395</c:v>
                </c:pt>
                <c:pt idx="2233">
                  <c:v>1.7404999999999999</c:v>
                </c:pt>
                <c:pt idx="2234">
                  <c:v>1.7415</c:v>
                </c:pt>
                <c:pt idx="2235">
                  <c:v>1.7424999999999999</c:v>
                </c:pt>
                <c:pt idx="2236">
                  <c:v>1.7430000000000001</c:v>
                </c:pt>
                <c:pt idx="2237">
                  <c:v>1.744</c:v>
                </c:pt>
                <c:pt idx="2238">
                  <c:v>1.7444999999999999</c:v>
                </c:pt>
                <c:pt idx="2239">
                  <c:v>1.7455000000000001</c:v>
                </c:pt>
                <c:pt idx="2240">
                  <c:v>1.7464999999999999</c:v>
                </c:pt>
                <c:pt idx="2241">
                  <c:v>1.7470000000000001</c:v>
                </c:pt>
                <c:pt idx="2242">
                  <c:v>1.748</c:v>
                </c:pt>
                <c:pt idx="2243">
                  <c:v>1.7490000000000001</c:v>
                </c:pt>
                <c:pt idx="2244">
                  <c:v>1.7495000000000001</c:v>
                </c:pt>
                <c:pt idx="2245">
                  <c:v>1.7504999999999999</c:v>
                </c:pt>
                <c:pt idx="2246">
                  <c:v>1.7509999999999999</c:v>
                </c:pt>
                <c:pt idx="2247">
                  <c:v>1.752</c:v>
                </c:pt>
                <c:pt idx="2248">
                  <c:v>1.7529999999999999</c:v>
                </c:pt>
                <c:pt idx="2249">
                  <c:v>1.754</c:v>
                </c:pt>
                <c:pt idx="2250">
                  <c:v>1.7549999999999999</c:v>
                </c:pt>
                <c:pt idx="2251">
                  <c:v>1.7555000000000001</c:v>
                </c:pt>
                <c:pt idx="2252">
                  <c:v>1.7565</c:v>
                </c:pt>
                <c:pt idx="2253">
                  <c:v>1.7575000000000001</c:v>
                </c:pt>
                <c:pt idx="2254">
                  <c:v>1.758</c:v>
                </c:pt>
                <c:pt idx="2255">
                  <c:v>1.7585</c:v>
                </c:pt>
                <c:pt idx="2256">
                  <c:v>1.7595000000000001</c:v>
                </c:pt>
                <c:pt idx="2257">
                  <c:v>1.7605</c:v>
                </c:pt>
                <c:pt idx="2258">
                  <c:v>1.7615000000000001</c:v>
                </c:pt>
                <c:pt idx="2259">
                  <c:v>1.7625</c:v>
                </c:pt>
                <c:pt idx="2260">
                  <c:v>1.7635000000000001</c:v>
                </c:pt>
                <c:pt idx="2261">
                  <c:v>1.7645</c:v>
                </c:pt>
                <c:pt idx="2262">
                  <c:v>1.7655000000000001</c:v>
                </c:pt>
                <c:pt idx="2263">
                  <c:v>1.766</c:v>
                </c:pt>
                <c:pt idx="2264">
                  <c:v>1.7669999999999999</c:v>
                </c:pt>
                <c:pt idx="2265">
                  <c:v>1.768</c:v>
                </c:pt>
                <c:pt idx="2266">
                  <c:v>1.7689999999999999</c:v>
                </c:pt>
                <c:pt idx="2267">
                  <c:v>1.7695000000000001</c:v>
                </c:pt>
                <c:pt idx="2268">
                  <c:v>1.77</c:v>
                </c:pt>
                <c:pt idx="2269">
                  <c:v>1.7709999999999999</c:v>
                </c:pt>
                <c:pt idx="2270">
                  <c:v>1.772</c:v>
                </c:pt>
                <c:pt idx="2271">
                  <c:v>1.7725</c:v>
                </c:pt>
                <c:pt idx="2272">
                  <c:v>1.7735000000000001</c:v>
                </c:pt>
                <c:pt idx="2273">
                  <c:v>1.7745</c:v>
                </c:pt>
                <c:pt idx="2274">
                  <c:v>1.7755000000000001</c:v>
                </c:pt>
                <c:pt idx="2275">
                  <c:v>1.7765</c:v>
                </c:pt>
                <c:pt idx="2276">
                  <c:v>1.7769999999999999</c:v>
                </c:pt>
                <c:pt idx="2277">
                  <c:v>1.778</c:v>
                </c:pt>
                <c:pt idx="2278">
                  <c:v>1.7789999999999999</c:v>
                </c:pt>
                <c:pt idx="2279">
                  <c:v>1.7795000000000001</c:v>
                </c:pt>
                <c:pt idx="2280">
                  <c:v>1.7809999999999999</c:v>
                </c:pt>
                <c:pt idx="2281">
                  <c:v>1.782</c:v>
                </c:pt>
                <c:pt idx="2282">
                  <c:v>1.7829999999999999</c:v>
                </c:pt>
                <c:pt idx="2283">
                  <c:v>1.784</c:v>
                </c:pt>
                <c:pt idx="2284">
                  <c:v>1.7849999999999999</c:v>
                </c:pt>
                <c:pt idx="2285">
                  <c:v>1.786</c:v>
                </c:pt>
                <c:pt idx="2286">
                  <c:v>1.7869999999999999</c:v>
                </c:pt>
                <c:pt idx="2287">
                  <c:v>1.788</c:v>
                </c:pt>
                <c:pt idx="2288">
                  <c:v>1.7889999999999999</c:v>
                </c:pt>
                <c:pt idx="2289">
                  <c:v>1.79</c:v>
                </c:pt>
                <c:pt idx="2290">
                  <c:v>1.7915000000000001</c:v>
                </c:pt>
                <c:pt idx="2291">
                  <c:v>1.7925</c:v>
                </c:pt>
                <c:pt idx="2292">
                  <c:v>1.827</c:v>
                </c:pt>
                <c:pt idx="2293">
                  <c:v>1.859</c:v>
                </c:pt>
                <c:pt idx="2294">
                  <c:v>1.861</c:v>
                </c:pt>
                <c:pt idx="2295">
                  <c:v>1.8625</c:v>
                </c:pt>
                <c:pt idx="2296">
                  <c:v>1.8640000000000001</c:v>
                </c:pt>
                <c:pt idx="2297">
                  <c:v>1.865</c:v>
                </c:pt>
                <c:pt idx="2298">
                  <c:v>1.8660000000000001</c:v>
                </c:pt>
                <c:pt idx="2299">
                  <c:v>1.8665</c:v>
                </c:pt>
                <c:pt idx="2300">
                  <c:v>1.8674999999999999</c:v>
                </c:pt>
                <c:pt idx="2301">
                  <c:v>1.8685</c:v>
                </c:pt>
                <c:pt idx="2302">
                  <c:v>1.869</c:v>
                </c:pt>
                <c:pt idx="2303">
                  <c:v>1.87</c:v>
                </c:pt>
                <c:pt idx="2304">
                  <c:v>1.8705000000000001</c:v>
                </c:pt>
                <c:pt idx="2305">
                  <c:v>1.8714999999999999</c:v>
                </c:pt>
                <c:pt idx="2306">
                  <c:v>1.8725000000000001</c:v>
                </c:pt>
                <c:pt idx="2307">
                  <c:v>1.8740000000000001</c:v>
                </c:pt>
                <c:pt idx="2308">
                  <c:v>1.8745000000000001</c:v>
                </c:pt>
                <c:pt idx="2309">
                  <c:v>1.8754999999999999</c:v>
                </c:pt>
                <c:pt idx="2310">
                  <c:v>1.8765000000000001</c:v>
                </c:pt>
                <c:pt idx="2311">
                  <c:v>1.8774999999999999</c:v>
                </c:pt>
                <c:pt idx="2312">
                  <c:v>1.8785000000000001</c:v>
                </c:pt>
                <c:pt idx="2313">
                  <c:v>1.879</c:v>
                </c:pt>
                <c:pt idx="2314">
                  <c:v>1.8794999999999999</c:v>
                </c:pt>
                <c:pt idx="2315">
                  <c:v>1.8805000000000001</c:v>
                </c:pt>
                <c:pt idx="2316">
                  <c:v>1.881</c:v>
                </c:pt>
                <c:pt idx="2317">
                  <c:v>1.8819999999999999</c:v>
                </c:pt>
                <c:pt idx="2318">
                  <c:v>1.883</c:v>
                </c:pt>
                <c:pt idx="2319">
                  <c:v>1.8835</c:v>
                </c:pt>
                <c:pt idx="2320">
                  <c:v>1.8845000000000001</c:v>
                </c:pt>
                <c:pt idx="2321">
                  <c:v>1.8855</c:v>
                </c:pt>
                <c:pt idx="2322">
                  <c:v>1.8865000000000001</c:v>
                </c:pt>
                <c:pt idx="2323">
                  <c:v>1.8875</c:v>
                </c:pt>
                <c:pt idx="2324">
                  <c:v>1.8885000000000001</c:v>
                </c:pt>
                <c:pt idx="2325">
                  <c:v>1.8895</c:v>
                </c:pt>
                <c:pt idx="2326">
                  <c:v>1.8905000000000001</c:v>
                </c:pt>
                <c:pt idx="2327">
                  <c:v>1.891</c:v>
                </c:pt>
                <c:pt idx="2328">
                  <c:v>1.8925000000000001</c:v>
                </c:pt>
                <c:pt idx="2329">
                  <c:v>1.8935</c:v>
                </c:pt>
                <c:pt idx="2330">
                  <c:v>1.8939999999999999</c:v>
                </c:pt>
                <c:pt idx="2331">
                  <c:v>1.8945000000000001</c:v>
                </c:pt>
                <c:pt idx="2332">
                  <c:v>1.8959999999999999</c:v>
                </c:pt>
                <c:pt idx="2333">
                  <c:v>1.897</c:v>
                </c:pt>
                <c:pt idx="2334">
                  <c:v>1.8979999999999999</c:v>
                </c:pt>
                <c:pt idx="2335">
                  <c:v>1.899</c:v>
                </c:pt>
                <c:pt idx="2336">
                  <c:v>1.8995</c:v>
                </c:pt>
                <c:pt idx="2337">
                  <c:v>1.9005000000000001</c:v>
                </c:pt>
                <c:pt idx="2338">
                  <c:v>1.901</c:v>
                </c:pt>
                <c:pt idx="2339">
                  <c:v>1.9019999999999999</c:v>
                </c:pt>
                <c:pt idx="2340">
                  <c:v>1.903</c:v>
                </c:pt>
                <c:pt idx="2341">
                  <c:v>1.9039999999999999</c:v>
                </c:pt>
                <c:pt idx="2342">
                  <c:v>1.905</c:v>
                </c:pt>
                <c:pt idx="2343">
                  <c:v>1.9059999999999999</c:v>
                </c:pt>
                <c:pt idx="2344">
                  <c:v>1.907</c:v>
                </c:pt>
                <c:pt idx="2345">
                  <c:v>1.9079999999999999</c:v>
                </c:pt>
                <c:pt idx="2346">
                  <c:v>1.909</c:v>
                </c:pt>
                <c:pt idx="2347">
                  <c:v>1.91</c:v>
                </c:pt>
                <c:pt idx="2348">
                  <c:v>1.9105000000000001</c:v>
                </c:pt>
                <c:pt idx="2349">
                  <c:v>1.9115</c:v>
                </c:pt>
                <c:pt idx="2350">
                  <c:v>1.9119999999999999</c:v>
                </c:pt>
                <c:pt idx="2351">
                  <c:v>1.913</c:v>
                </c:pt>
                <c:pt idx="2352">
                  <c:v>1.9139999999999999</c:v>
                </c:pt>
                <c:pt idx="2353">
                  <c:v>1.9145000000000001</c:v>
                </c:pt>
                <c:pt idx="2354">
                  <c:v>1.9155</c:v>
                </c:pt>
                <c:pt idx="2355">
                  <c:v>1.9165000000000001</c:v>
                </c:pt>
                <c:pt idx="2356">
                  <c:v>1.9175</c:v>
                </c:pt>
                <c:pt idx="2357">
                  <c:v>1.9185000000000001</c:v>
                </c:pt>
                <c:pt idx="2358">
                  <c:v>1.9195</c:v>
                </c:pt>
                <c:pt idx="2359">
                  <c:v>1.9205000000000001</c:v>
                </c:pt>
                <c:pt idx="2360">
                  <c:v>1.9215</c:v>
                </c:pt>
                <c:pt idx="2361">
                  <c:v>1.9225000000000001</c:v>
                </c:pt>
                <c:pt idx="2362">
                  <c:v>1.9235</c:v>
                </c:pt>
                <c:pt idx="2363">
                  <c:v>1.925</c:v>
                </c:pt>
                <c:pt idx="2364">
                  <c:v>1.9255</c:v>
                </c:pt>
                <c:pt idx="2365">
                  <c:v>1.927</c:v>
                </c:pt>
                <c:pt idx="2366">
                  <c:v>1.9275</c:v>
                </c:pt>
                <c:pt idx="2367">
                  <c:v>1.9285000000000001</c:v>
                </c:pt>
                <c:pt idx="2368">
                  <c:v>1.9295</c:v>
                </c:pt>
                <c:pt idx="2369">
                  <c:v>1.9305000000000001</c:v>
                </c:pt>
                <c:pt idx="2370">
                  <c:v>1.931</c:v>
                </c:pt>
                <c:pt idx="2371">
                  <c:v>1.9325000000000001</c:v>
                </c:pt>
                <c:pt idx="2372">
                  <c:v>1.9335</c:v>
                </c:pt>
                <c:pt idx="2373">
                  <c:v>1.9345000000000001</c:v>
                </c:pt>
                <c:pt idx="2374">
                  <c:v>1.9355</c:v>
                </c:pt>
                <c:pt idx="2375">
                  <c:v>1.9365000000000001</c:v>
                </c:pt>
                <c:pt idx="2376">
                  <c:v>1.9370000000000001</c:v>
                </c:pt>
                <c:pt idx="2377">
                  <c:v>1.9379999999999999</c:v>
                </c:pt>
                <c:pt idx="2378">
                  <c:v>1.9390000000000001</c:v>
                </c:pt>
                <c:pt idx="2379">
                  <c:v>1.9395</c:v>
                </c:pt>
                <c:pt idx="2380">
                  <c:v>1.9404999999999999</c:v>
                </c:pt>
                <c:pt idx="2381">
                  <c:v>1.9415</c:v>
                </c:pt>
                <c:pt idx="2382">
                  <c:v>1.9419999999999999</c:v>
                </c:pt>
                <c:pt idx="2383">
                  <c:v>1.9430000000000001</c:v>
                </c:pt>
                <c:pt idx="2384">
                  <c:v>1.944</c:v>
                </c:pt>
                <c:pt idx="2385">
                  <c:v>1.9450000000000001</c:v>
                </c:pt>
                <c:pt idx="2386">
                  <c:v>1.946</c:v>
                </c:pt>
                <c:pt idx="2387">
                  <c:v>1.9470000000000001</c:v>
                </c:pt>
                <c:pt idx="2388">
                  <c:v>1.948</c:v>
                </c:pt>
                <c:pt idx="2389">
                  <c:v>1.9490000000000001</c:v>
                </c:pt>
                <c:pt idx="2390">
                  <c:v>1.95</c:v>
                </c:pt>
                <c:pt idx="2391">
                  <c:v>1.9510000000000001</c:v>
                </c:pt>
                <c:pt idx="2392">
                  <c:v>1.9515</c:v>
                </c:pt>
                <c:pt idx="2393">
                  <c:v>1.9524999999999999</c:v>
                </c:pt>
                <c:pt idx="2394">
                  <c:v>1.9535</c:v>
                </c:pt>
                <c:pt idx="2395">
                  <c:v>1.9544999999999999</c:v>
                </c:pt>
                <c:pt idx="2396">
                  <c:v>1.9555</c:v>
                </c:pt>
                <c:pt idx="2397">
                  <c:v>1.9570000000000001</c:v>
                </c:pt>
                <c:pt idx="2398">
                  <c:v>1.958</c:v>
                </c:pt>
                <c:pt idx="2399">
                  <c:v>1.9590000000000001</c:v>
                </c:pt>
                <c:pt idx="2400">
                  <c:v>1.96</c:v>
                </c:pt>
                <c:pt idx="2401">
                  <c:v>1.9604999999999999</c:v>
                </c:pt>
                <c:pt idx="2402">
                  <c:v>1.9615</c:v>
                </c:pt>
                <c:pt idx="2403">
                  <c:v>1.9624999999999999</c:v>
                </c:pt>
                <c:pt idx="2404">
                  <c:v>1.9635</c:v>
                </c:pt>
                <c:pt idx="2405">
                  <c:v>1.9644999999999999</c:v>
                </c:pt>
                <c:pt idx="2406">
                  <c:v>1.9655</c:v>
                </c:pt>
                <c:pt idx="2407">
                  <c:v>1.9664999999999999</c:v>
                </c:pt>
                <c:pt idx="2408">
                  <c:v>1.9675</c:v>
                </c:pt>
                <c:pt idx="2409">
                  <c:v>1.9684999999999999</c:v>
                </c:pt>
                <c:pt idx="2410">
                  <c:v>1.9695</c:v>
                </c:pt>
                <c:pt idx="2411">
                  <c:v>1.9704999999999999</c:v>
                </c:pt>
                <c:pt idx="2412">
                  <c:v>1.9710000000000001</c:v>
                </c:pt>
                <c:pt idx="2413">
                  <c:v>1.972</c:v>
                </c:pt>
                <c:pt idx="2414">
                  <c:v>1.9730000000000001</c:v>
                </c:pt>
                <c:pt idx="2415">
                  <c:v>1.974</c:v>
                </c:pt>
                <c:pt idx="2416">
                  <c:v>1.9755</c:v>
                </c:pt>
                <c:pt idx="2417">
                  <c:v>1.9764999999999999</c:v>
                </c:pt>
                <c:pt idx="2418">
                  <c:v>1.978</c:v>
                </c:pt>
                <c:pt idx="2419">
                  <c:v>1.9790000000000001</c:v>
                </c:pt>
                <c:pt idx="2420">
                  <c:v>1.98</c:v>
                </c:pt>
                <c:pt idx="2421">
                  <c:v>1.9810000000000001</c:v>
                </c:pt>
                <c:pt idx="2422">
                  <c:v>1.982</c:v>
                </c:pt>
                <c:pt idx="2423">
                  <c:v>1.9830000000000001</c:v>
                </c:pt>
                <c:pt idx="2424">
                  <c:v>1.984</c:v>
                </c:pt>
                <c:pt idx="2425">
                  <c:v>1.9844999999999999</c:v>
                </c:pt>
                <c:pt idx="2426">
                  <c:v>1.9855</c:v>
                </c:pt>
                <c:pt idx="2427">
                  <c:v>1.9864999999999999</c:v>
                </c:pt>
                <c:pt idx="2428">
                  <c:v>1.9875</c:v>
                </c:pt>
                <c:pt idx="2429">
                  <c:v>1.9884999999999999</c:v>
                </c:pt>
                <c:pt idx="2430">
                  <c:v>1.9895</c:v>
                </c:pt>
                <c:pt idx="2431">
                  <c:v>1.9904999999999999</c:v>
                </c:pt>
                <c:pt idx="2432">
                  <c:v>1.9915</c:v>
                </c:pt>
                <c:pt idx="2433">
                  <c:v>1.9924999999999999</c:v>
                </c:pt>
                <c:pt idx="2434">
                  <c:v>1.9935</c:v>
                </c:pt>
                <c:pt idx="2435">
                  <c:v>1.9950000000000001</c:v>
                </c:pt>
                <c:pt idx="2436">
                  <c:v>1.9964999999999999</c:v>
                </c:pt>
                <c:pt idx="2437">
                  <c:v>1.9975000000000001</c:v>
                </c:pt>
                <c:pt idx="2438">
                  <c:v>1.998</c:v>
                </c:pt>
                <c:pt idx="2439">
                  <c:v>1.9990000000000001</c:v>
                </c:pt>
                <c:pt idx="2440">
                  <c:v>1.9995000000000001</c:v>
                </c:pt>
                <c:pt idx="2441">
                  <c:v>2.0005000000000002</c:v>
                </c:pt>
                <c:pt idx="2442">
                  <c:v>2.0015000000000001</c:v>
                </c:pt>
                <c:pt idx="2443">
                  <c:v>2.0024999999999999</c:v>
                </c:pt>
                <c:pt idx="2444">
                  <c:v>2.0034999999999998</c:v>
                </c:pt>
                <c:pt idx="2445">
                  <c:v>2.0045000000000002</c:v>
                </c:pt>
                <c:pt idx="2446">
                  <c:v>2.0055000000000001</c:v>
                </c:pt>
                <c:pt idx="2447">
                  <c:v>2.0065</c:v>
                </c:pt>
                <c:pt idx="2448">
                  <c:v>2.0070000000000001</c:v>
                </c:pt>
                <c:pt idx="2449">
                  <c:v>2.0074999999999998</c:v>
                </c:pt>
                <c:pt idx="2450">
                  <c:v>2.0085000000000002</c:v>
                </c:pt>
                <c:pt idx="2451">
                  <c:v>2.0095000000000001</c:v>
                </c:pt>
                <c:pt idx="2452">
                  <c:v>2.0099999999999998</c:v>
                </c:pt>
                <c:pt idx="2453">
                  <c:v>2.0110000000000001</c:v>
                </c:pt>
                <c:pt idx="2454">
                  <c:v>2.012</c:v>
                </c:pt>
                <c:pt idx="2455">
                  <c:v>2.0129999999999999</c:v>
                </c:pt>
                <c:pt idx="2456">
                  <c:v>2.0139999999999998</c:v>
                </c:pt>
                <c:pt idx="2457">
                  <c:v>2.0150000000000001</c:v>
                </c:pt>
                <c:pt idx="2458">
                  <c:v>2.016</c:v>
                </c:pt>
                <c:pt idx="2459">
                  <c:v>2.0169999999999999</c:v>
                </c:pt>
                <c:pt idx="2460">
                  <c:v>2.0179999999999998</c:v>
                </c:pt>
                <c:pt idx="2461">
                  <c:v>2.0190000000000001</c:v>
                </c:pt>
                <c:pt idx="2462">
                  <c:v>2.0194999999999999</c:v>
                </c:pt>
                <c:pt idx="2463">
                  <c:v>2.0205000000000002</c:v>
                </c:pt>
                <c:pt idx="2464">
                  <c:v>2.0209999999999999</c:v>
                </c:pt>
                <c:pt idx="2465">
                  <c:v>2.0225</c:v>
                </c:pt>
                <c:pt idx="2466">
                  <c:v>2.0234999999999999</c:v>
                </c:pt>
                <c:pt idx="2467">
                  <c:v>2.0245000000000002</c:v>
                </c:pt>
                <c:pt idx="2468">
                  <c:v>2.0255000000000001</c:v>
                </c:pt>
                <c:pt idx="2469">
                  <c:v>2.0265</c:v>
                </c:pt>
                <c:pt idx="2470">
                  <c:v>2.0274999999999999</c:v>
                </c:pt>
                <c:pt idx="2471">
                  <c:v>2.0285000000000002</c:v>
                </c:pt>
                <c:pt idx="2472">
                  <c:v>2.0295000000000001</c:v>
                </c:pt>
                <c:pt idx="2473">
                  <c:v>2.0299999999999998</c:v>
                </c:pt>
                <c:pt idx="2474">
                  <c:v>2.0310000000000001</c:v>
                </c:pt>
                <c:pt idx="2475">
                  <c:v>2.032</c:v>
                </c:pt>
                <c:pt idx="2476">
                  <c:v>2.0325000000000002</c:v>
                </c:pt>
                <c:pt idx="2477">
                  <c:v>2.0335000000000001</c:v>
                </c:pt>
                <c:pt idx="2478">
                  <c:v>2.0345</c:v>
                </c:pt>
                <c:pt idx="2479">
                  <c:v>2.036</c:v>
                </c:pt>
                <c:pt idx="2480">
                  <c:v>2.0369999999999999</c:v>
                </c:pt>
                <c:pt idx="2481">
                  <c:v>2.0379999999999998</c:v>
                </c:pt>
                <c:pt idx="2482">
                  <c:v>2.0390000000000001</c:v>
                </c:pt>
                <c:pt idx="2483">
                  <c:v>2.04</c:v>
                </c:pt>
                <c:pt idx="2484">
                  <c:v>2.0409999999999999</c:v>
                </c:pt>
                <c:pt idx="2485">
                  <c:v>2.0419999999999998</c:v>
                </c:pt>
                <c:pt idx="2486">
                  <c:v>2.0425</c:v>
                </c:pt>
                <c:pt idx="2487">
                  <c:v>2.0434999999999999</c:v>
                </c:pt>
                <c:pt idx="2488">
                  <c:v>2.0445000000000002</c:v>
                </c:pt>
                <c:pt idx="2489">
                  <c:v>2.0459999999999998</c:v>
                </c:pt>
                <c:pt idx="2490">
                  <c:v>2.0470000000000002</c:v>
                </c:pt>
                <c:pt idx="2491">
                  <c:v>2.048</c:v>
                </c:pt>
                <c:pt idx="2492">
                  <c:v>2.0489999999999999</c:v>
                </c:pt>
                <c:pt idx="2493">
                  <c:v>2.0499999999999998</c:v>
                </c:pt>
                <c:pt idx="2494">
                  <c:v>2.0505</c:v>
                </c:pt>
                <c:pt idx="2495">
                  <c:v>2.0514999999999999</c:v>
                </c:pt>
                <c:pt idx="2496">
                  <c:v>2.0525000000000002</c:v>
                </c:pt>
                <c:pt idx="2497">
                  <c:v>2.0535000000000001</c:v>
                </c:pt>
                <c:pt idx="2498">
                  <c:v>2.0550000000000002</c:v>
                </c:pt>
                <c:pt idx="2499">
                  <c:v>2.0565000000000002</c:v>
                </c:pt>
                <c:pt idx="2500">
                  <c:v>2.0575000000000001</c:v>
                </c:pt>
                <c:pt idx="2501">
                  <c:v>2.0585</c:v>
                </c:pt>
                <c:pt idx="2502">
                  <c:v>2.0594999999999999</c:v>
                </c:pt>
                <c:pt idx="2503">
                  <c:v>2.0605000000000002</c:v>
                </c:pt>
                <c:pt idx="2504">
                  <c:v>2.0615000000000001</c:v>
                </c:pt>
                <c:pt idx="2505">
                  <c:v>2.0625</c:v>
                </c:pt>
                <c:pt idx="2506">
                  <c:v>2.0634999999999999</c:v>
                </c:pt>
                <c:pt idx="2507">
                  <c:v>2.0644999999999998</c:v>
                </c:pt>
                <c:pt idx="2508">
                  <c:v>2.0655000000000001</c:v>
                </c:pt>
                <c:pt idx="2509">
                  <c:v>2.0665</c:v>
                </c:pt>
                <c:pt idx="2510">
                  <c:v>2.0674999999999999</c:v>
                </c:pt>
                <c:pt idx="2511">
                  <c:v>2.0684999999999998</c:v>
                </c:pt>
                <c:pt idx="2512">
                  <c:v>2.069</c:v>
                </c:pt>
                <c:pt idx="2513">
                  <c:v>2.0699999999999998</c:v>
                </c:pt>
                <c:pt idx="2514">
                  <c:v>2.0710000000000002</c:v>
                </c:pt>
                <c:pt idx="2515">
                  <c:v>2.0714999999999999</c:v>
                </c:pt>
                <c:pt idx="2516">
                  <c:v>2.0724999999999998</c:v>
                </c:pt>
                <c:pt idx="2517">
                  <c:v>2.0735000000000001</c:v>
                </c:pt>
                <c:pt idx="2518">
                  <c:v>2.0745</c:v>
                </c:pt>
                <c:pt idx="2519">
                  <c:v>2.0750000000000002</c:v>
                </c:pt>
                <c:pt idx="2520">
                  <c:v>2.0764999999999998</c:v>
                </c:pt>
                <c:pt idx="2521">
                  <c:v>2.077</c:v>
                </c:pt>
                <c:pt idx="2522">
                  <c:v>2.0779999999999998</c:v>
                </c:pt>
                <c:pt idx="2523">
                  <c:v>2.0790000000000002</c:v>
                </c:pt>
                <c:pt idx="2524">
                  <c:v>2.08</c:v>
                </c:pt>
                <c:pt idx="2525">
                  <c:v>2.081</c:v>
                </c:pt>
                <c:pt idx="2526">
                  <c:v>2.0819999999999999</c:v>
                </c:pt>
                <c:pt idx="2527">
                  <c:v>2.0830000000000002</c:v>
                </c:pt>
                <c:pt idx="2528">
                  <c:v>2.0840000000000001</c:v>
                </c:pt>
                <c:pt idx="2529">
                  <c:v>2.0855000000000001</c:v>
                </c:pt>
                <c:pt idx="2530">
                  <c:v>2.0870000000000002</c:v>
                </c:pt>
                <c:pt idx="2531">
                  <c:v>2.0880000000000001</c:v>
                </c:pt>
                <c:pt idx="2532">
                  <c:v>2.089</c:v>
                </c:pt>
                <c:pt idx="2533">
                  <c:v>2.0905</c:v>
                </c:pt>
                <c:pt idx="2534">
                  <c:v>2.0920000000000001</c:v>
                </c:pt>
                <c:pt idx="2535">
                  <c:v>2.0935000000000001</c:v>
                </c:pt>
                <c:pt idx="2536">
                  <c:v>2.0945</c:v>
                </c:pt>
                <c:pt idx="2537">
                  <c:v>2.0954999999999999</c:v>
                </c:pt>
                <c:pt idx="2538">
                  <c:v>2.0964999999999998</c:v>
                </c:pt>
                <c:pt idx="2539">
                  <c:v>2.0975000000000001</c:v>
                </c:pt>
                <c:pt idx="2540">
                  <c:v>2.0985</c:v>
                </c:pt>
                <c:pt idx="2541">
                  <c:v>2.0994999999999999</c:v>
                </c:pt>
                <c:pt idx="2542">
                  <c:v>2.1004999999999998</c:v>
                </c:pt>
                <c:pt idx="2543">
                  <c:v>2.1015000000000001</c:v>
                </c:pt>
                <c:pt idx="2544">
                  <c:v>2.1025</c:v>
                </c:pt>
                <c:pt idx="2545">
                  <c:v>2.1034999999999999</c:v>
                </c:pt>
                <c:pt idx="2546">
                  <c:v>2.1044999999999998</c:v>
                </c:pt>
                <c:pt idx="2547">
                  <c:v>2.1055000000000001</c:v>
                </c:pt>
                <c:pt idx="2548">
                  <c:v>2.1059999999999999</c:v>
                </c:pt>
                <c:pt idx="2549">
                  <c:v>2.1070000000000002</c:v>
                </c:pt>
                <c:pt idx="2550">
                  <c:v>2.1080000000000001</c:v>
                </c:pt>
                <c:pt idx="2551">
                  <c:v>2.1084999999999998</c:v>
                </c:pt>
                <c:pt idx="2552">
                  <c:v>2.1095000000000002</c:v>
                </c:pt>
                <c:pt idx="2553">
                  <c:v>2.1105</c:v>
                </c:pt>
                <c:pt idx="2554">
                  <c:v>2.1114999999999999</c:v>
                </c:pt>
                <c:pt idx="2555">
                  <c:v>2.1120000000000001</c:v>
                </c:pt>
                <c:pt idx="2556">
                  <c:v>2.113</c:v>
                </c:pt>
                <c:pt idx="2557">
                  <c:v>2.1145</c:v>
                </c:pt>
                <c:pt idx="2558">
                  <c:v>2.1154999999999999</c:v>
                </c:pt>
                <c:pt idx="2559">
                  <c:v>2.1160000000000001</c:v>
                </c:pt>
                <c:pt idx="2560">
                  <c:v>2.117</c:v>
                </c:pt>
                <c:pt idx="2561">
                  <c:v>2.1185</c:v>
                </c:pt>
                <c:pt idx="2562">
                  <c:v>2.1194999999999999</c:v>
                </c:pt>
                <c:pt idx="2563">
                  <c:v>2.1204999999999998</c:v>
                </c:pt>
                <c:pt idx="2564">
                  <c:v>2.1219999999999999</c:v>
                </c:pt>
                <c:pt idx="2565">
                  <c:v>2.1240000000000001</c:v>
                </c:pt>
                <c:pt idx="2566">
                  <c:v>2.1255000000000002</c:v>
                </c:pt>
                <c:pt idx="2567">
                  <c:v>2.1265000000000001</c:v>
                </c:pt>
                <c:pt idx="2568">
                  <c:v>2.1284999999999998</c:v>
                </c:pt>
                <c:pt idx="2569">
                  <c:v>2.13</c:v>
                </c:pt>
                <c:pt idx="2570">
                  <c:v>2.1315</c:v>
                </c:pt>
                <c:pt idx="2571">
                  <c:v>2.1324999999999998</c:v>
                </c:pt>
                <c:pt idx="2572">
                  <c:v>2.1335000000000002</c:v>
                </c:pt>
                <c:pt idx="2573">
                  <c:v>2.1345000000000001</c:v>
                </c:pt>
                <c:pt idx="2574">
                  <c:v>2.1355</c:v>
                </c:pt>
                <c:pt idx="2575">
                  <c:v>2.137</c:v>
                </c:pt>
                <c:pt idx="2576">
                  <c:v>2.1379999999999999</c:v>
                </c:pt>
                <c:pt idx="2577">
                  <c:v>2.1389999999999998</c:v>
                </c:pt>
                <c:pt idx="2578">
                  <c:v>2.14</c:v>
                </c:pt>
                <c:pt idx="2579">
                  <c:v>2.141</c:v>
                </c:pt>
                <c:pt idx="2580">
                  <c:v>2.1419999999999999</c:v>
                </c:pt>
                <c:pt idx="2581">
                  <c:v>2.1425000000000001</c:v>
                </c:pt>
                <c:pt idx="2582">
                  <c:v>2.1435</c:v>
                </c:pt>
                <c:pt idx="2583">
                  <c:v>2.1444999999999999</c:v>
                </c:pt>
                <c:pt idx="2584">
                  <c:v>2.145</c:v>
                </c:pt>
                <c:pt idx="2585">
                  <c:v>2.1459999999999999</c:v>
                </c:pt>
                <c:pt idx="2586">
                  <c:v>2.1465000000000001</c:v>
                </c:pt>
                <c:pt idx="2587">
                  <c:v>2.1475</c:v>
                </c:pt>
                <c:pt idx="2588">
                  <c:v>2.1484999999999999</c:v>
                </c:pt>
                <c:pt idx="2589">
                  <c:v>2.1495000000000002</c:v>
                </c:pt>
                <c:pt idx="2590">
                  <c:v>2.1505000000000001</c:v>
                </c:pt>
                <c:pt idx="2591">
                  <c:v>2.1515</c:v>
                </c:pt>
                <c:pt idx="2592">
                  <c:v>2.1524999999999999</c:v>
                </c:pt>
                <c:pt idx="2593">
                  <c:v>2.153</c:v>
                </c:pt>
                <c:pt idx="2594">
                  <c:v>2.1539999999999999</c:v>
                </c:pt>
                <c:pt idx="2595">
                  <c:v>2.1549999999999998</c:v>
                </c:pt>
                <c:pt idx="2596">
                  <c:v>2.1560000000000001</c:v>
                </c:pt>
                <c:pt idx="2597">
                  <c:v>2.1564999999999999</c:v>
                </c:pt>
                <c:pt idx="2598">
                  <c:v>2.1575000000000002</c:v>
                </c:pt>
                <c:pt idx="2599">
                  <c:v>2.1585000000000001</c:v>
                </c:pt>
                <c:pt idx="2600">
                  <c:v>2.1595</c:v>
                </c:pt>
                <c:pt idx="2601">
                  <c:v>2.1604999999999999</c:v>
                </c:pt>
                <c:pt idx="2602">
                  <c:v>2.1615000000000002</c:v>
                </c:pt>
                <c:pt idx="2603">
                  <c:v>2.1625000000000001</c:v>
                </c:pt>
                <c:pt idx="2604">
                  <c:v>2.1635</c:v>
                </c:pt>
                <c:pt idx="2605">
                  <c:v>2.1640000000000001</c:v>
                </c:pt>
                <c:pt idx="2606">
                  <c:v>2.165</c:v>
                </c:pt>
                <c:pt idx="2607">
                  <c:v>2.1659999999999999</c:v>
                </c:pt>
                <c:pt idx="2608">
                  <c:v>2.1665000000000001</c:v>
                </c:pt>
                <c:pt idx="2609">
                  <c:v>2.1675</c:v>
                </c:pt>
                <c:pt idx="2610">
                  <c:v>2.169</c:v>
                </c:pt>
                <c:pt idx="2611">
                  <c:v>2.17</c:v>
                </c:pt>
                <c:pt idx="2612">
                  <c:v>2.1709999999999998</c:v>
                </c:pt>
                <c:pt idx="2613">
                  <c:v>2.1720000000000002</c:v>
                </c:pt>
                <c:pt idx="2614">
                  <c:v>2.173</c:v>
                </c:pt>
                <c:pt idx="2615">
                  <c:v>2.1739999999999999</c:v>
                </c:pt>
                <c:pt idx="2616">
                  <c:v>2.1745000000000001</c:v>
                </c:pt>
                <c:pt idx="2617">
                  <c:v>2.1749999999999998</c:v>
                </c:pt>
                <c:pt idx="2618">
                  <c:v>2.1760000000000002</c:v>
                </c:pt>
                <c:pt idx="2619">
                  <c:v>2.177</c:v>
                </c:pt>
                <c:pt idx="2620">
                  <c:v>2.1779999999999999</c:v>
                </c:pt>
                <c:pt idx="2621">
                  <c:v>2.1795</c:v>
                </c:pt>
                <c:pt idx="2622">
                  <c:v>2.1804999999999999</c:v>
                </c:pt>
                <c:pt idx="2623">
                  <c:v>2.1819999999999999</c:v>
                </c:pt>
                <c:pt idx="2624">
                  <c:v>2.1829999999999998</c:v>
                </c:pt>
                <c:pt idx="2625">
                  <c:v>2.1844999999999999</c:v>
                </c:pt>
                <c:pt idx="2626">
                  <c:v>2.1865000000000001</c:v>
                </c:pt>
                <c:pt idx="2627">
                  <c:v>2.1884999999999999</c:v>
                </c:pt>
                <c:pt idx="2628">
                  <c:v>2.19</c:v>
                </c:pt>
                <c:pt idx="2629">
                  <c:v>2.1915</c:v>
                </c:pt>
                <c:pt idx="2630">
                  <c:v>2.1934999999999998</c:v>
                </c:pt>
                <c:pt idx="2631">
                  <c:v>2.1960000000000002</c:v>
                </c:pt>
                <c:pt idx="2632">
                  <c:v>2.1974999999999998</c:v>
                </c:pt>
                <c:pt idx="2633">
                  <c:v>2.1985000000000001</c:v>
                </c:pt>
                <c:pt idx="2634">
                  <c:v>2.2000000000000002</c:v>
                </c:pt>
                <c:pt idx="2635">
                  <c:v>2.2010000000000001</c:v>
                </c:pt>
                <c:pt idx="2636">
                  <c:v>2.2025000000000001</c:v>
                </c:pt>
                <c:pt idx="2637">
                  <c:v>2.2035</c:v>
                </c:pt>
                <c:pt idx="2638">
                  <c:v>2.2044999999999999</c:v>
                </c:pt>
                <c:pt idx="2639">
                  <c:v>2.2054999999999998</c:v>
                </c:pt>
                <c:pt idx="2640">
                  <c:v>2.206</c:v>
                </c:pt>
                <c:pt idx="2641">
                  <c:v>2.2075</c:v>
                </c:pt>
                <c:pt idx="2642">
                  <c:v>2.2084999999999999</c:v>
                </c:pt>
                <c:pt idx="2643">
                  <c:v>2.2090000000000001</c:v>
                </c:pt>
                <c:pt idx="2644">
                  <c:v>2.21</c:v>
                </c:pt>
                <c:pt idx="2645">
                  <c:v>2.2109999999999999</c:v>
                </c:pt>
                <c:pt idx="2646">
                  <c:v>2.2120000000000002</c:v>
                </c:pt>
                <c:pt idx="2647">
                  <c:v>2.2124999999999999</c:v>
                </c:pt>
                <c:pt idx="2648">
                  <c:v>2.2134999999999998</c:v>
                </c:pt>
                <c:pt idx="2649">
                  <c:v>2.2145000000000001</c:v>
                </c:pt>
                <c:pt idx="2650">
                  <c:v>2.2149999999999999</c:v>
                </c:pt>
                <c:pt idx="2651">
                  <c:v>2.2160000000000002</c:v>
                </c:pt>
                <c:pt idx="2652">
                  <c:v>2.2164999999999999</c:v>
                </c:pt>
                <c:pt idx="2653">
                  <c:v>2.2174999999999998</c:v>
                </c:pt>
                <c:pt idx="2654">
                  <c:v>2.2185000000000001</c:v>
                </c:pt>
                <c:pt idx="2655">
                  <c:v>2.2189999999999999</c:v>
                </c:pt>
                <c:pt idx="2656">
                  <c:v>2.2200000000000002</c:v>
                </c:pt>
                <c:pt idx="2657">
                  <c:v>2.2210000000000001</c:v>
                </c:pt>
                <c:pt idx="2658">
                  <c:v>2.2214999999999998</c:v>
                </c:pt>
                <c:pt idx="2659">
                  <c:v>2.2229999999999999</c:v>
                </c:pt>
                <c:pt idx="2660">
                  <c:v>2.2244999999999999</c:v>
                </c:pt>
                <c:pt idx="2661">
                  <c:v>2.2250000000000001</c:v>
                </c:pt>
                <c:pt idx="2662">
                  <c:v>2.226</c:v>
                </c:pt>
                <c:pt idx="2663">
                  <c:v>2.2269999999999999</c:v>
                </c:pt>
                <c:pt idx="2664">
                  <c:v>2.2280000000000002</c:v>
                </c:pt>
                <c:pt idx="2665">
                  <c:v>2.2290000000000001</c:v>
                </c:pt>
                <c:pt idx="2666">
                  <c:v>2.2294999999999998</c:v>
                </c:pt>
                <c:pt idx="2667">
                  <c:v>2.2305000000000001</c:v>
                </c:pt>
                <c:pt idx="2668">
                  <c:v>2.2309999999999999</c:v>
                </c:pt>
                <c:pt idx="2669">
                  <c:v>2.2320000000000002</c:v>
                </c:pt>
                <c:pt idx="2670">
                  <c:v>2.2330000000000001</c:v>
                </c:pt>
                <c:pt idx="2671">
                  <c:v>2.234</c:v>
                </c:pt>
                <c:pt idx="2672">
                  <c:v>2.2349999999999999</c:v>
                </c:pt>
                <c:pt idx="2673">
                  <c:v>2.2360000000000002</c:v>
                </c:pt>
                <c:pt idx="2674">
                  <c:v>2.2370000000000001</c:v>
                </c:pt>
                <c:pt idx="2675">
                  <c:v>2.238</c:v>
                </c:pt>
                <c:pt idx="2676">
                  <c:v>2.2389999999999999</c:v>
                </c:pt>
                <c:pt idx="2677">
                  <c:v>2.2395</c:v>
                </c:pt>
                <c:pt idx="2678">
                  <c:v>2.2404999999999999</c:v>
                </c:pt>
                <c:pt idx="2679">
                  <c:v>2.2414999999999998</c:v>
                </c:pt>
                <c:pt idx="2680">
                  <c:v>2.2425000000000002</c:v>
                </c:pt>
                <c:pt idx="2681">
                  <c:v>2.2435</c:v>
                </c:pt>
                <c:pt idx="2682">
                  <c:v>2.2444999999999999</c:v>
                </c:pt>
                <c:pt idx="2683">
                  <c:v>2.2454999999999998</c:v>
                </c:pt>
                <c:pt idx="2684">
                  <c:v>2.2465000000000002</c:v>
                </c:pt>
                <c:pt idx="2685">
                  <c:v>2.2469999999999999</c:v>
                </c:pt>
                <c:pt idx="2686">
                  <c:v>2.2480000000000002</c:v>
                </c:pt>
                <c:pt idx="2687">
                  <c:v>2.2484999999999999</c:v>
                </c:pt>
                <c:pt idx="2688">
                  <c:v>2.2494999999999998</c:v>
                </c:pt>
                <c:pt idx="2689">
                  <c:v>2.25</c:v>
                </c:pt>
                <c:pt idx="2690">
                  <c:v>2.2515000000000001</c:v>
                </c:pt>
                <c:pt idx="2691">
                  <c:v>2.2524999999999999</c:v>
                </c:pt>
                <c:pt idx="2692">
                  <c:v>2.2530000000000001</c:v>
                </c:pt>
                <c:pt idx="2693">
                  <c:v>2.254</c:v>
                </c:pt>
                <c:pt idx="2694">
                  <c:v>2.2549999999999999</c:v>
                </c:pt>
                <c:pt idx="2695">
                  <c:v>2.2559999999999998</c:v>
                </c:pt>
                <c:pt idx="2696">
                  <c:v>2.2565</c:v>
                </c:pt>
                <c:pt idx="2697">
                  <c:v>2.2574999999999998</c:v>
                </c:pt>
                <c:pt idx="2698">
                  <c:v>2.2585000000000002</c:v>
                </c:pt>
                <c:pt idx="2699">
                  <c:v>2.2595000000000001</c:v>
                </c:pt>
                <c:pt idx="2700">
                  <c:v>2.2610000000000001</c:v>
                </c:pt>
                <c:pt idx="2701">
                  <c:v>2.262</c:v>
                </c:pt>
                <c:pt idx="2702">
                  <c:v>2.2629999999999999</c:v>
                </c:pt>
                <c:pt idx="2703">
                  <c:v>2.2635000000000001</c:v>
                </c:pt>
                <c:pt idx="2704">
                  <c:v>2.2645</c:v>
                </c:pt>
                <c:pt idx="2705">
                  <c:v>2.2650000000000001</c:v>
                </c:pt>
                <c:pt idx="2706">
                  <c:v>2.2665000000000002</c:v>
                </c:pt>
                <c:pt idx="2707">
                  <c:v>2.2669999999999999</c:v>
                </c:pt>
                <c:pt idx="2708">
                  <c:v>2.2675000000000001</c:v>
                </c:pt>
                <c:pt idx="2709">
                  <c:v>2.2679999999999998</c:v>
                </c:pt>
                <c:pt idx="2710">
                  <c:v>2.2690000000000001</c:v>
                </c:pt>
                <c:pt idx="2711">
                  <c:v>2.2694999999999999</c:v>
                </c:pt>
                <c:pt idx="2712">
                  <c:v>2.2705000000000002</c:v>
                </c:pt>
                <c:pt idx="2713">
                  <c:v>2.2715000000000001</c:v>
                </c:pt>
                <c:pt idx="2714">
                  <c:v>2.2734999999999999</c:v>
                </c:pt>
                <c:pt idx="2715">
                  <c:v>2.2745000000000002</c:v>
                </c:pt>
                <c:pt idx="2716">
                  <c:v>2.2755000000000001</c:v>
                </c:pt>
                <c:pt idx="2717">
                  <c:v>2.2765</c:v>
                </c:pt>
                <c:pt idx="2718">
                  <c:v>2.2770000000000001</c:v>
                </c:pt>
                <c:pt idx="2719">
                  <c:v>2.278</c:v>
                </c:pt>
                <c:pt idx="2720">
                  <c:v>2.2789999999999999</c:v>
                </c:pt>
                <c:pt idx="2721">
                  <c:v>2.2799999999999998</c:v>
                </c:pt>
                <c:pt idx="2722">
                  <c:v>2.2810000000000001</c:v>
                </c:pt>
                <c:pt idx="2723">
                  <c:v>2.2814999999999999</c:v>
                </c:pt>
                <c:pt idx="2724">
                  <c:v>2.2825000000000002</c:v>
                </c:pt>
                <c:pt idx="2725">
                  <c:v>2.2835000000000001</c:v>
                </c:pt>
                <c:pt idx="2726">
                  <c:v>2.2845</c:v>
                </c:pt>
                <c:pt idx="2727">
                  <c:v>2.2854999999999999</c:v>
                </c:pt>
                <c:pt idx="2728">
                  <c:v>2.286</c:v>
                </c:pt>
                <c:pt idx="2729">
                  <c:v>2.2869999999999999</c:v>
                </c:pt>
                <c:pt idx="2730">
                  <c:v>2.2879999999999998</c:v>
                </c:pt>
                <c:pt idx="2731">
                  <c:v>2.2885</c:v>
                </c:pt>
                <c:pt idx="2732">
                  <c:v>2.2894999999999999</c:v>
                </c:pt>
                <c:pt idx="2733">
                  <c:v>2.29</c:v>
                </c:pt>
                <c:pt idx="2734">
                  <c:v>2.2909999999999999</c:v>
                </c:pt>
                <c:pt idx="2735">
                  <c:v>2.2919999999999998</c:v>
                </c:pt>
                <c:pt idx="2736">
                  <c:v>2.2925</c:v>
                </c:pt>
                <c:pt idx="2737">
                  <c:v>2.2934999999999999</c:v>
                </c:pt>
                <c:pt idx="2738">
                  <c:v>2.2945000000000002</c:v>
                </c:pt>
                <c:pt idx="2739">
                  <c:v>2.2955000000000001</c:v>
                </c:pt>
                <c:pt idx="2740">
                  <c:v>2.2970000000000002</c:v>
                </c:pt>
                <c:pt idx="2741">
                  <c:v>2.298</c:v>
                </c:pt>
                <c:pt idx="2742">
                  <c:v>2.2989999999999999</c:v>
                </c:pt>
                <c:pt idx="2743">
                  <c:v>2.2999999999999998</c:v>
                </c:pt>
                <c:pt idx="2744">
                  <c:v>2.3010000000000002</c:v>
                </c:pt>
                <c:pt idx="2745">
                  <c:v>2.302</c:v>
                </c:pt>
                <c:pt idx="2746">
                  <c:v>2.3029999999999999</c:v>
                </c:pt>
                <c:pt idx="2747">
                  <c:v>2.3045</c:v>
                </c:pt>
                <c:pt idx="2748">
                  <c:v>2.3054999999999999</c:v>
                </c:pt>
                <c:pt idx="2749">
                  <c:v>2.3069999999999999</c:v>
                </c:pt>
                <c:pt idx="2750">
                  <c:v>2.3079999999999998</c:v>
                </c:pt>
                <c:pt idx="2751">
                  <c:v>2.3090000000000002</c:v>
                </c:pt>
                <c:pt idx="2752">
                  <c:v>2.3094999999999999</c:v>
                </c:pt>
                <c:pt idx="2753">
                  <c:v>2.3109999999999999</c:v>
                </c:pt>
                <c:pt idx="2754">
                  <c:v>2.3119999999999998</c:v>
                </c:pt>
                <c:pt idx="2755">
                  <c:v>2.3140000000000001</c:v>
                </c:pt>
                <c:pt idx="2756">
                  <c:v>2.3155000000000001</c:v>
                </c:pt>
                <c:pt idx="2757">
                  <c:v>2.3165</c:v>
                </c:pt>
                <c:pt idx="2758">
                  <c:v>2.3174999999999999</c:v>
                </c:pt>
                <c:pt idx="2759">
                  <c:v>2.3184999999999998</c:v>
                </c:pt>
                <c:pt idx="2760">
                  <c:v>2.3195000000000001</c:v>
                </c:pt>
                <c:pt idx="2761">
                  <c:v>2.3205</c:v>
                </c:pt>
                <c:pt idx="2762">
                  <c:v>2.3210000000000002</c:v>
                </c:pt>
                <c:pt idx="2763">
                  <c:v>2.3220000000000001</c:v>
                </c:pt>
                <c:pt idx="2764">
                  <c:v>2.323</c:v>
                </c:pt>
                <c:pt idx="2765">
                  <c:v>2.3239999999999998</c:v>
                </c:pt>
                <c:pt idx="2766">
                  <c:v>2.3250000000000002</c:v>
                </c:pt>
                <c:pt idx="2767">
                  <c:v>2.3260000000000001</c:v>
                </c:pt>
                <c:pt idx="2768">
                  <c:v>2.3325</c:v>
                </c:pt>
                <c:pt idx="2769">
                  <c:v>2.3405</c:v>
                </c:pt>
                <c:pt idx="2770">
                  <c:v>2.3424999999999998</c:v>
                </c:pt>
                <c:pt idx="2771">
                  <c:v>2.3439999999999999</c:v>
                </c:pt>
                <c:pt idx="2772">
                  <c:v>2.3454999999999999</c:v>
                </c:pt>
                <c:pt idx="2773">
                  <c:v>2.3464999999999998</c:v>
                </c:pt>
                <c:pt idx="2774">
                  <c:v>2.347</c:v>
                </c:pt>
                <c:pt idx="2775">
                  <c:v>2.3479999999999999</c:v>
                </c:pt>
                <c:pt idx="2776">
                  <c:v>2.3485</c:v>
                </c:pt>
                <c:pt idx="2777">
                  <c:v>2.35</c:v>
                </c:pt>
                <c:pt idx="2778">
                  <c:v>2.3515000000000001</c:v>
                </c:pt>
                <c:pt idx="2779">
                  <c:v>2.3525</c:v>
                </c:pt>
                <c:pt idx="2780">
                  <c:v>2.3534999999999999</c:v>
                </c:pt>
                <c:pt idx="2781">
                  <c:v>2.3544999999999998</c:v>
                </c:pt>
                <c:pt idx="2782">
                  <c:v>2.3555000000000001</c:v>
                </c:pt>
                <c:pt idx="2783">
                  <c:v>2.3559999999999999</c:v>
                </c:pt>
                <c:pt idx="2784">
                  <c:v>2.3574999999999999</c:v>
                </c:pt>
                <c:pt idx="2785">
                  <c:v>2.3584999999999998</c:v>
                </c:pt>
                <c:pt idx="2786">
                  <c:v>2.3595000000000002</c:v>
                </c:pt>
                <c:pt idx="2787">
                  <c:v>2.36</c:v>
                </c:pt>
                <c:pt idx="2788">
                  <c:v>2.3614999999999999</c:v>
                </c:pt>
                <c:pt idx="2789">
                  <c:v>2.3624999999999998</c:v>
                </c:pt>
                <c:pt idx="2790">
                  <c:v>2.3635000000000002</c:v>
                </c:pt>
                <c:pt idx="2791">
                  <c:v>2.3645</c:v>
                </c:pt>
                <c:pt idx="2792">
                  <c:v>2.3654999999999999</c:v>
                </c:pt>
                <c:pt idx="2793">
                  <c:v>2.3660000000000001</c:v>
                </c:pt>
                <c:pt idx="2794">
                  <c:v>2.3675000000000002</c:v>
                </c:pt>
                <c:pt idx="2795">
                  <c:v>2.3685</c:v>
                </c:pt>
                <c:pt idx="2796">
                  <c:v>2.37</c:v>
                </c:pt>
                <c:pt idx="2797">
                  <c:v>2.371</c:v>
                </c:pt>
                <c:pt idx="2798">
                  <c:v>2.3719999999999999</c:v>
                </c:pt>
                <c:pt idx="2799">
                  <c:v>2.3730000000000002</c:v>
                </c:pt>
                <c:pt idx="2800">
                  <c:v>2.3740000000000001</c:v>
                </c:pt>
                <c:pt idx="2801">
                  <c:v>2.375</c:v>
                </c:pt>
                <c:pt idx="2802">
                  <c:v>2.3765000000000001</c:v>
                </c:pt>
                <c:pt idx="2803">
                  <c:v>2.3774999999999999</c:v>
                </c:pt>
                <c:pt idx="2804">
                  <c:v>2.3784999999999998</c:v>
                </c:pt>
                <c:pt idx="2805">
                  <c:v>2.3795000000000002</c:v>
                </c:pt>
                <c:pt idx="2806">
                  <c:v>2.3805000000000001</c:v>
                </c:pt>
                <c:pt idx="2807">
                  <c:v>2.3809999999999998</c:v>
                </c:pt>
                <c:pt idx="2808">
                  <c:v>2.3820000000000001</c:v>
                </c:pt>
                <c:pt idx="2809">
                  <c:v>2.383</c:v>
                </c:pt>
                <c:pt idx="2810">
                  <c:v>2.3839999999999999</c:v>
                </c:pt>
                <c:pt idx="2811">
                  <c:v>2.3849999999999998</c:v>
                </c:pt>
                <c:pt idx="2812">
                  <c:v>2.3855</c:v>
                </c:pt>
                <c:pt idx="2813">
                  <c:v>2.387</c:v>
                </c:pt>
                <c:pt idx="2814">
                  <c:v>2.3879999999999999</c:v>
                </c:pt>
                <c:pt idx="2815">
                  <c:v>2.3885000000000001</c:v>
                </c:pt>
                <c:pt idx="2816">
                  <c:v>2.3895</c:v>
                </c:pt>
                <c:pt idx="2817">
                  <c:v>2.3904999999999998</c:v>
                </c:pt>
                <c:pt idx="2818">
                  <c:v>2.3915000000000002</c:v>
                </c:pt>
                <c:pt idx="2819">
                  <c:v>2.3925000000000001</c:v>
                </c:pt>
                <c:pt idx="2820">
                  <c:v>2.3940000000000001</c:v>
                </c:pt>
                <c:pt idx="2821">
                  <c:v>2.395</c:v>
                </c:pt>
                <c:pt idx="2822">
                  <c:v>2.3955000000000002</c:v>
                </c:pt>
                <c:pt idx="2823">
                  <c:v>2.3965000000000001</c:v>
                </c:pt>
                <c:pt idx="2824">
                  <c:v>2.3975</c:v>
                </c:pt>
                <c:pt idx="2825">
                  <c:v>2.3984999999999999</c:v>
                </c:pt>
                <c:pt idx="2826">
                  <c:v>2.399</c:v>
                </c:pt>
                <c:pt idx="2827">
                  <c:v>2.3995000000000002</c:v>
                </c:pt>
                <c:pt idx="2828">
                  <c:v>2.4005000000000001</c:v>
                </c:pt>
                <c:pt idx="2829">
                  <c:v>2.4015</c:v>
                </c:pt>
                <c:pt idx="2830">
                  <c:v>2.403</c:v>
                </c:pt>
                <c:pt idx="2831">
                  <c:v>2.4035000000000002</c:v>
                </c:pt>
                <c:pt idx="2832">
                  <c:v>2.4045000000000001</c:v>
                </c:pt>
                <c:pt idx="2833">
                  <c:v>2.4055</c:v>
                </c:pt>
                <c:pt idx="2834">
                  <c:v>2.4064999999999999</c:v>
                </c:pt>
                <c:pt idx="2835">
                  <c:v>2.4075000000000002</c:v>
                </c:pt>
                <c:pt idx="2836">
                  <c:v>2.4079999999999999</c:v>
                </c:pt>
                <c:pt idx="2837">
                  <c:v>2.4089999999999998</c:v>
                </c:pt>
                <c:pt idx="2838">
                  <c:v>2.41</c:v>
                </c:pt>
                <c:pt idx="2839">
                  <c:v>2.411</c:v>
                </c:pt>
                <c:pt idx="2840">
                  <c:v>2.4115000000000002</c:v>
                </c:pt>
                <c:pt idx="2841">
                  <c:v>2.4125000000000001</c:v>
                </c:pt>
                <c:pt idx="2842">
                  <c:v>2.4135</c:v>
                </c:pt>
                <c:pt idx="2843">
                  <c:v>2.4144999999999999</c:v>
                </c:pt>
                <c:pt idx="2844">
                  <c:v>2.4155000000000002</c:v>
                </c:pt>
                <c:pt idx="2845">
                  <c:v>2.4159999999999999</c:v>
                </c:pt>
                <c:pt idx="2846">
                  <c:v>2.4165000000000001</c:v>
                </c:pt>
                <c:pt idx="2847">
                  <c:v>2.4175</c:v>
                </c:pt>
                <c:pt idx="2848">
                  <c:v>2.4180000000000001</c:v>
                </c:pt>
                <c:pt idx="2849">
                  <c:v>2.419</c:v>
                </c:pt>
                <c:pt idx="2850">
                  <c:v>2.42</c:v>
                </c:pt>
                <c:pt idx="2851">
                  <c:v>2.4215</c:v>
                </c:pt>
                <c:pt idx="2852">
                  <c:v>2.4224999999999999</c:v>
                </c:pt>
                <c:pt idx="2853">
                  <c:v>2.423</c:v>
                </c:pt>
                <c:pt idx="2854">
                  <c:v>2.4239999999999999</c:v>
                </c:pt>
                <c:pt idx="2855">
                  <c:v>2.4249999999999998</c:v>
                </c:pt>
                <c:pt idx="2856">
                  <c:v>2.4255</c:v>
                </c:pt>
                <c:pt idx="2857">
                  <c:v>2.4264999999999999</c:v>
                </c:pt>
                <c:pt idx="2858">
                  <c:v>2.4275000000000002</c:v>
                </c:pt>
                <c:pt idx="2859">
                  <c:v>2.4285000000000001</c:v>
                </c:pt>
                <c:pt idx="2860">
                  <c:v>2.4289999999999998</c:v>
                </c:pt>
                <c:pt idx="2861">
                  <c:v>2.4300000000000002</c:v>
                </c:pt>
                <c:pt idx="2862">
                  <c:v>2.4315000000000002</c:v>
                </c:pt>
                <c:pt idx="2863">
                  <c:v>2.4325000000000001</c:v>
                </c:pt>
                <c:pt idx="2864">
                  <c:v>2.4335</c:v>
                </c:pt>
                <c:pt idx="2865">
                  <c:v>2.4344999999999999</c:v>
                </c:pt>
                <c:pt idx="2866">
                  <c:v>2.4355000000000002</c:v>
                </c:pt>
                <c:pt idx="2867">
                  <c:v>2.4359999999999999</c:v>
                </c:pt>
                <c:pt idx="2868">
                  <c:v>2.4369999999999998</c:v>
                </c:pt>
                <c:pt idx="2869">
                  <c:v>2.4375</c:v>
                </c:pt>
                <c:pt idx="2870">
                  <c:v>2.4390000000000001</c:v>
                </c:pt>
                <c:pt idx="2871">
                  <c:v>2.44</c:v>
                </c:pt>
                <c:pt idx="2872">
                  <c:v>2.4409999999999998</c:v>
                </c:pt>
                <c:pt idx="2873">
                  <c:v>2.4415</c:v>
                </c:pt>
                <c:pt idx="2874">
                  <c:v>2.4424999999999999</c:v>
                </c:pt>
                <c:pt idx="2875">
                  <c:v>2.4434999999999998</c:v>
                </c:pt>
                <c:pt idx="2876">
                  <c:v>2.4445000000000001</c:v>
                </c:pt>
                <c:pt idx="2877">
                  <c:v>2.4449999999999998</c:v>
                </c:pt>
                <c:pt idx="2878">
                  <c:v>2.4460000000000002</c:v>
                </c:pt>
                <c:pt idx="2879">
                  <c:v>2.4470000000000001</c:v>
                </c:pt>
                <c:pt idx="2880">
                  <c:v>2.448</c:v>
                </c:pt>
                <c:pt idx="2881">
                  <c:v>2.4489999999999998</c:v>
                </c:pt>
                <c:pt idx="2882">
                  <c:v>2.4500000000000002</c:v>
                </c:pt>
                <c:pt idx="2883">
                  <c:v>2.4510000000000001</c:v>
                </c:pt>
                <c:pt idx="2884">
                  <c:v>2.4514999999999998</c:v>
                </c:pt>
                <c:pt idx="2885">
                  <c:v>2.4525000000000001</c:v>
                </c:pt>
                <c:pt idx="2886">
                  <c:v>2.4535</c:v>
                </c:pt>
                <c:pt idx="2887">
                  <c:v>2.4540000000000002</c:v>
                </c:pt>
                <c:pt idx="2888">
                  <c:v>2.4550000000000001</c:v>
                </c:pt>
                <c:pt idx="2889">
                  <c:v>2.456</c:v>
                </c:pt>
                <c:pt idx="2890">
                  <c:v>2.4569999999999999</c:v>
                </c:pt>
                <c:pt idx="2891">
                  <c:v>2.4575</c:v>
                </c:pt>
                <c:pt idx="2892">
                  <c:v>2.4590000000000001</c:v>
                </c:pt>
                <c:pt idx="2893">
                  <c:v>2.4594999999999998</c:v>
                </c:pt>
                <c:pt idx="2894">
                  <c:v>2.4605000000000001</c:v>
                </c:pt>
                <c:pt idx="2895">
                  <c:v>2.4615</c:v>
                </c:pt>
                <c:pt idx="2896">
                  <c:v>2.4624999999999999</c:v>
                </c:pt>
                <c:pt idx="2897">
                  <c:v>2.4630000000000001</c:v>
                </c:pt>
                <c:pt idx="2898">
                  <c:v>2.464</c:v>
                </c:pt>
                <c:pt idx="2899">
                  <c:v>2.4649999999999999</c:v>
                </c:pt>
                <c:pt idx="2900">
                  <c:v>2.4655</c:v>
                </c:pt>
                <c:pt idx="2901">
                  <c:v>2.4664999999999999</c:v>
                </c:pt>
                <c:pt idx="2902">
                  <c:v>2.4674999999999998</c:v>
                </c:pt>
                <c:pt idx="2903">
                  <c:v>2.4685000000000001</c:v>
                </c:pt>
                <c:pt idx="2904">
                  <c:v>2.4695</c:v>
                </c:pt>
                <c:pt idx="2905">
                  <c:v>2.4704999999999999</c:v>
                </c:pt>
                <c:pt idx="2906">
                  <c:v>2.4714999999999998</c:v>
                </c:pt>
                <c:pt idx="2907">
                  <c:v>2.4725000000000001</c:v>
                </c:pt>
                <c:pt idx="2908">
                  <c:v>2.4735</c:v>
                </c:pt>
                <c:pt idx="2909">
                  <c:v>2.4740000000000002</c:v>
                </c:pt>
                <c:pt idx="2910">
                  <c:v>2.4750000000000001</c:v>
                </c:pt>
                <c:pt idx="2911">
                  <c:v>2.4754999999999998</c:v>
                </c:pt>
                <c:pt idx="2912">
                  <c:v>2.4765000000000001</c:v>
                </c:pt>
                <c:pt idx="2913">
                  <c:v>2.4775</c:v>
                </c:pt>
                <c:pt idx="2914">
                  <c:v>2.4780000000000002</c:v>
                </c:pt>
                <c:pt idx="2915">
                  <c:v>2.4790000000000001</c:v>
                </c:pt>
                <c:pt idx="2916">
                  <c:v>2.48</c:v>
                </c:pt>
                <c:pt idx="2917">
                  <c:v>2.4809999999999999</c:v>
                </c:pt>
                <c:pt idx="2918">
                  <c:v>2.4820000000000002</c:v>
                </c:pt>
                <c:pt idx="2919">
                  <c:v>2.4830000000000001</c:v>
                </c:pt>
                <c:pt idx="2920">
                  <c:v>2.484</c:v>
                </c:pt>
                <c:pt idx="2921">
                  <c:v>2.4849999999999999</c:v>
                </c:pt>
                <c:pt idx="2922">
                  <c:v>2.4860000000000002</c:v>
                </c:pt>
                <c:pt idx="2923">
                  <c:v>2.4864999999999999</c:v>
                </c:pt>
                <c:pt idx="2924">
                  <c:v>2.4874999999999998</c:v>
                </c:pt>
                <c:pt idx="2925">
                  <c:v>2.488</c:v>
                </c:pt>
                <c:pt idx="2926">
                  <c:v>2.4889999999999999</c:v>
                </c:pt>
                <c:pt idx="2927">
                  <c:v>2.4900000000000002</c:v>
                </c:pt>
                <c:pt idx="2928">
                  <c:v>2.4910000000000001</c:v>
                </c:pt>
                <c:pt idx="2929">
                  <c:v>2.492</c:v>
                </c:pt>
                <c:pt idx="2930">
                  <c:v>2.4929999999999999</c:v>
                </c:pt>
                <c:pt idx="2931">
                  <c:v>2.4940000000000002</c:v>
                </c:pt>
                <c:pt idx="2932">
                  <c:v>2.4954999999999998</c:v>
                </c:pt>
                <c:pt idx="2933">
                  <c:v>2.4965000000000002</c:v>
                </c:pt>
                <c:pt idx="2934">
                  <c:v>2.4980000000000002</c:v>
                </c:pt>
                <c:pt idx="2935">
                  <c:v>2.4994999999999998</c:v>
                </c:pt>
                <c:pt idx="2936">
                  <c:v>2.5009999999999999</c:v>
                </c:pt>
                <c:pt idx="2937">
                  <c:v>2.5024999999999999</c:v>
                </c:pt>
                <c:pt idx="2938">
                  <c:v>2.5045000000000002</c:v>
                </c:pt>
                <c:pt idx="2939">
                  <c:v>2.5059999999999998</c:v>
                </c:pt>
                <c:pt idx="2940">
                  <c:v>2.5074999999999998</c:v>
                </c:pt>
                <c:pt idx="2941">
                  <c:v>2.5089999999999999</c:v>
                </c:pt>
                <c:pt idx="2942">
                  <c:v>2.5105</c:v>
                </c:pt>
                <c:pt idx="2943">
                  <c:v>2.512</c:v>
                </c:pt>
                <c:pt idx="2944">
                  <c:v>2.5129999999999999</c:v>
                </c:pt>
                <c:pt idx="2945">
                  <c:v>2.5145</c:v>
                </c:pt>
                <c:pt idx="2946">
                  <c:v>2.516</c:v>
                </c:pt>
                <c:pt idx="2947">
                  <c:v>2.5179999999999998</c:v>
                </c:pt>
                <c:pt idx="2948">
                  <c:v>2.5190000000000001</c:v>
                </c:pt>
                <c:pt idx="2949">
                  <c:v>2.5209999999999999</c:v>
                </c:pt>
                <c:pt idx="2950">
                  <c:v>2.5219999999999998</c:v>
                </c:pt>
                <c:pt idx="2951">
                  <c:v>2.5234999999999999</c:v>
                </c:pt>
                <c:pt idx="2952">
                  <c:v>2.5249999999999999</c:v>
                </c:pt>
                <c:pt idx="2953">
                  <c:v>2.5259999999999998</c:v>
                </c:pt>
                <c:pt idx="2954">
                  <c:v>2.5274999999999999</c:v>
                </c:pt>
                <c:pt idx="2955">
                  <c:v>2.5295000000000001</c:v>
                </c:pt>
                <c:pt idx="2956">
                  <c:v>2.5305</c:v>
                </c:pt>
                <c:pt idx="2957">
                  <c:v>2.5325000000000002</c:v>
                </c:pt>
                <c:pt idx="2958">
                  <c:v>2.5339999999999998</c:v>
                </c:pt>
                <c:pt idx="2959">
                  <c:v>2.5350000000000001</c:v>
                </c:pt>
                <c:pt idx="2960">
                  <c:v>2.5365000000000002</c:v>
                </c:pt>
                <c:pt idx="2961">
                  <c:v>2.5379999999999998</c:v>
                </c:pt>
                <c:pt idx="2962">
                  <c:v>2.5394999999999999</c:v>
                </c:pt>
                <c:pt idx="2963">
                  <c:v>2.5405000000000002</c:v>
                </c:pt>
                <c:pt idx="2964">
                  <c:v>2.5425</c:v>
                </c:pt>
                <c:pt idx="2965">
                  <c:v>2.5434999999999999</c:v>
                </c:pt>
                <c:pt idx="2966">
                  <c:v>2.5449999999999999</c:v>
                </c:pt>
                <c:pt idx="2967">
                  <c:v>2.5465</c:v>
                </c:pt>
                <c:pt idx="2968">
                  <c:v>2.548</c:v>
                </c:pt>
                <c:pt idx="2969">
                  <c:v>2.5489999999999999</c:v>
                </c:pt>
                <c:pt idx="2970">
                  <c:v>2.5505</c:v>
                </c:pt>
                <c:pt idx="2971">
                  <c:v>2.552</c:v>
                </c:pt>
                <c:pt idx="2972">
                  <c:v>2.5539999999999998</c:v>
                </c:pt>
                <c:pt idx="2973">
                  <c:v>2.5554999999999999</c:v>
                </c:pt>
                <c:pt idx="2974">
                  <c:v>2.5575000000000001</c:v>
                </c:pt>
                <c:pt idx="2975">
                  <c:v>2.5585</c:v>
                </c:pt>
                <c:pt idx="2976">
                  <c:v>2.56</c:v>
                </c:pt>
                <c:pt idx="2977">
                  <c:v>2.5615000000000001</c:v>
                </c:pt>
                <c:pt idx="2978">
                  <c:v>2.5630000000000002</c:v>
                </c:pt>
                <c:pt idx="2979">
                  <c:v>2.5640000000000001</c:v>
                </c:pt>
                <c:pt idx="2980">
                  <c:v>2.5655000000000001</c:v>
                </c:pt>
                <c:pt idx="2981">
                  <c:v>2.5674999999999999</c:v>
                </c:pt>
                <c:pt idx="2982">
                  <c:v>2.569</c:v>
                </c:pt>
                <c:pt idx="2983">
                  <c:v>2.5705</c:v>
                </c:pt>
                <c:pt idx="2984">
                  <c:v>2.5720000000000001</c:v>
                </c:pt>
                <c:pt idx="2985">
                  <c:v>2.5735000000000001</c:v>
                </c:pt>
                <c:pt idx="2986">
                  <c:v>2.5750000000000002</c:v>
                </c:pt>
                <c:pt idx="2987">
                  <c:v>2.5760000000000001</c:v>
                </c:pt>
                <c:pt idx="2988">
                  <c:v>2.5775000000000001</c:v>
                </c:pt>
                <c:pt idx="2989">
                  <c:v>2.5794999999999999</c:v>
                </c:pt>
                <c:pt idx="2990">
                  <c:v>2.5815000000000001</c:v>
                </c:pt>
                <c:pt idx="2991">
                  <c:v>2.5830000000000002</c:v>
                </c:pt>
                <c:pt idx="2992">
                  <c:v>2.5840000000000001</c:v>
                </c:pt>
                <c:pt idx="2993">
                  <c:v>2.5855000000000001</c:v>
                </c:pt>
                <c:pt idx="2994">
                  <c:v>2.5874999999999999</c:v>
                </c:pt>
                <c:pt idx="2995">
                  <c:v>2.589</c:v>
                </c:pt>
                <c:pt idx="2996">
                  <c:v>2.59</c:v>
                </c:pt>
                <c:pt idx="2997">
                  <c:v>2.5920000000000001</c:v>
                </c:pt>
                <c:pt idx="2998">
                  <c:v>2.5935000000000001</c:v>
                </c:pt>
                <c:pt idx="2999">
                  <c:v>2.5954999999999999</c:v>
                </c:pt>
                <c:pt idx="3000">
                  <c:v>2.597</c:v>
                </c:pt>
                <c:pt idx="3001">
                  <c:v>2.5979999999999999</c:v>
                </c:pt>
                <c:pt idx="3002">
                  <c:v>2.5990000000000002</c:v>
                </c:pt>
                <c:pt idx="3003">
                  <c:v>2.6004999999999998</c:v>
                </c:pt>
                <c:pt idx="3004">
                  <c:v>2.6019999999999999</c:v>
                </c:pt>
                <c:pt idx="3005">
                  <c:v>2.6040000000000001</c:v>
                </c:pt>
                <c:pt idx="3006">
                  <c:v>2.6059999999999999</c:v>
                </c:pt>
                <c:pt idx="3007">
                  <c:v>2.6074999999999999</c:v>
                </c:pt>
                <c:pt idx="3008">
                  <c:v>2.6095000000000002</c:v>
                </c:pt>
                <c:pt idx="3009">
                  <c:v>2.6110000000000002</c:v>
                </c:pt>
                <c:pt idx="3010">
                  <c:v>2.6124999999999998</c:v>
                </c:pt>
                <c:pt idx="3011">
                  <c:v>2.6135000000000002</c:v>
                </c:pt>
                <c:pt idx="3012">
                  <c:v>2.6150000000000002</c:v>
                </c:pt>
                <c:pt idx="3013">
                  <c:v>2.6164999999999998</c:v>
                </c:pt>
                <c:pt idx="3014">
                  <c:v>2.6185</c:v>
                </c:pt>
                <c:pt idx="3015">
                  <c:v>2.62</c:v>
                </c:pt>
                <c:pt idx="3016">
                  <c:v>2.6215000000000002</c:v>
                </c:pt>
                <c:pt idx="3017">
                  <c:v>2.6230000000000002</c:v>
                </c:pt>
                <c:pt idx="3018">
                  <c:v>2.6244999999999998</c:v>
                </c:pt>
                <c:pt idx="3019">
                  <c:v>2.6255000000000002</c:v>
                </c:pt>
                <c:pt idx="3020">
                  <c:v>2.6269999999999998</c:v>
                </c:pt>
                <c:pt idx="3021">
                  <c:v>2.629</c:v>
                </c:pt>
                <c:pt idx="3022">
                  <c:v>2.6305000000000001</c:v>
                </c:pt>
                <c:pt idx="3023">
                  <c:v>2.6324999999999998</c:v>
                </c:pt>
                <c:pt idx="3024">
                  <c:v>2.6339999999999999</c:v>
                </c:pt>
                <c:pt idx="3025">
                  <c:v>2.6355</c:v>
                </c:pt>
                <c:pt idx="3026">
                  <c:v>2.637</c:v>
                </c:pt>
                <c:pt idx="3027">
                  <c:v>2.6385000000000001</c:v>
                </c:pt>
                <c:pt idx="3028">
                  <c:v>2.64</c:v>
                </c:pt>
                <c:pt idx="3029">
                  <c:v>2.6415000000000002</c:v>
                </c:pt>
                <c:pt idx="3030">
                  <c:v>2.6435</c:v>
                </c:pt>
                <c:pt idx="3031">
                  <c:v>2.645</c:v>
                </c:pt>
                <c:pt idx="3032">
                  <c:v>2.6465000000000001</c:v>
                </c:pt>
                <c:pt idx="3033">
                  <c:v>2.6480000000000001</c:v>
                </c:pt>
                <c:pt idx="3034">
                  <c:v>2.6495000000000002</c:v>
                </c:pt>
                <c:pt idx="3035">
                  <c:v>2.6509999999999998</c:v>
                </c:pt>
                <c:pt idx="3036">
                  <c:v>2.6524999999999999</c:v>
                </c:pt>
                <c:pt idx="3037">
                  <c:v>2.6539999999999999</c:v>
                </c:pt>
                <c:pt idx="3038">
                  <c:v>2.6555</c:v>
                </c:pt>
                <c:pt idx="3039">
                  <c:v>2.657</c:v>
                </c:pt>
                <c:pt idx="3040">
                  <c:v>2.6579999999999999</c:v>
                </c:pt>
                <c:pt idx="3041">
                  <c:v>2.6589999999999998</c:v>
                </c:pt>
                <c:pt idx="3042">
                  <c:v>2.66</c:v>
                </c:pt>
                <c:pt idx="3043">
                  <c:v>2.6615000000000002</c:v>
                </c:pt>
                <c:pt idx="3044">
                  <c:v>2.6629999999999998</c:v>
                </c:pt>
                <c:pt idx="3045">
                  <c:v>2.665</c:v>
                </c:pt>
                <c:pt idx="3046">
                  <c:v>2.6659999999999999</c:v>
                </c:pt>
                <c:pt idx="3047">
                  <c:v>2.6680000000000001</c:v>
                </c:pt>
                <c:pt idx="3048">
                  <c:v>2.669</c:v>
                </c:pt>
                <c:pt idx="3049">
                  <c:v>2.6705000000000001</c:v>
                </c:pt>
                <c:pt idx="3050">
                  <c:v>2.6720000000000002</c:v>
                </c:pt>
                <c:pt idx="3051">
                  <c:v>2.6735000000000002</c:v>
                </c:pt>
                <c:pt idx="3052">
                  <c:v>2.6749999999999998</c:v>
                </c:pt>
                <c:pt idx="3053">
                  <c:v>2.677</c:v>
                </c:pt>
                <c:pt idx="3054">
                  <c:v>2.6785000000000001</c:v>
                </c:pt>
                <c:pt idx="3055">
                  <c:v>2.6804999999999999</c:v>
                </c:pt>
                <c:pt idx="3056">
                  <c:v>2.6825000000000001</c:v>
                </c:pt>
                <c:pt idx="3057">
                  <c:v>2.6840000000000002</c:v>
                </c:pt>
                <c:pt idx="3058">
                  <c:v>2.6865000000000001</c:v>
                </c:pt>
                <c:pt idx="3059">
                  <c:v>2.6880000000000002</c:v>
                </c:pt>
                <c:pt idx="3060">
                  <c:v>2.6894999999999998</c:v>
                </c:pt>
                <c:pt idx="3061">
                  <c:v>2.6915</c:v>
                </c:pt>
                <c:pt idx="3062">
                  <c:v>2.6930000000000001</c:v>
                </c:pt>
                <c:pt idx="3063">
                  <c:v>2.6945000000000001</c:v>
                </c:pt>
                <c:pt idx="3064">
                  <c:v>2.6970000000000001</c:v>
                </c:pt>
                <c:pt idx="3065">
                  <c:v>2.6989999999999998</c:v>
                </c:pt>
                <c:pt idx="3066">
                  <c:v>2.7004999999999999</c:v>
                </c:pt>
                <c:pt idx="3067">
                  <c:v>2.7025000000000001</c:v>
                </c:pt>
                <c:pt idx="3068">
                  <c:v>2.7044999999999999</c:v>
                </c:pt>
                <c:pt idx="3069">
                  <c:v>2.7065000000000001</c:v>
                </c:pt>
                <c:pt idx="3070">
                  <c:v>2.7080000000000002</c:v>
                </c:pt>
                <c:pt idx="3071">
                  <c:v>2.7090000000000001</c:v>
                </c:pt>
                <c:pt idx="3072">
                  <c:v>2.7109999999999999</c:v>
                </c:pt>
                <c:pt idx="3073">
                  <c:v>2.7124999999999999</c:v>
                </c:pt>
                <c:pt idx="3074">
                  <c:v>2.7149999999999999</c:v>
                </c:pt>
                <c:pt idx="3075">
                  <c:v>2.7170000000000001</c:v>
                </c:pt>
                <c:pt idx="3076">
                  <c:v>2.718</c:v>
                </c:pt>
                <c:pt idx="3077">
                  <c:v>2.7189999999999999</c:v>
                </c:pt>
                <c:pt idx="3078">
                  <c:v>2.7204999999999999</c:v>
                </c:pt>
                <c:pt idx="3079">
                  <c:v>2.722</c:v>
                </c:pt>
                <c:pt idx="3080">
                  <c:v>2.7240000000000002</c:v>
                </c:pt>
                <c:pt idx="3081">
                  <c:v>2.726</c:v>
                </c:pt>
                <c:pt idx="3082">
                  <c:v>2.7269999999999999</c:v>
                </c:pt>
                <c:pt idx="3083">
                  <c:v>2.7284999999999999</c:v>
                </c:pt>
                <c:pt idx="3084">
                  <c:v>2.73</c:v>
                </c:pt>
                <c:pt idx="3085">
                  <c:v>2.7315</c:v>
                </c:pt>
                <c:pt idx="3086">
                  <c:v>2.7334999999999998</c:v>
                </c:pt>
                <c:pt idx="3087">
                  <c:v>2.7355</c:v>
                </c:pt>
                <c:pt idx="3088">
                  <c:v>2.7370000000000001</c:v>
                </c:pt>
                <c:pt idx="3089">
                  <c:v>2.7389999999999999</c:v>
                </c:pt>
                <c:pt idx="3090">
                  <c:v>2.74</c:v>
                </c:pt>
                <c:pt idx="3091">
                  <c:v>2.7410000000000001</c:v>
                </c:pt>
                <c:pt idx="3092">
                  <c:v>2.7425000000000002</c:v>
                </c:pt>
                <c:pt idx="3093">
                  <c:v>2.7440000000000002</c:v>
                </c:pt>
                <c:pt idx="3094">
                  <c:v>2.746</c:v>
                </c:pt>
                <c:pt idx="3095">
                  <c:v>2.7480000000000002</c:v>
                </c:pt>
                <c:pt idx="3096">
                  <c:v>2.7490000000000001</c:v>
                </c:pt>
                <c:pt idx="3097">
                  <c:v>2.7505000000000002</c:v>
                </c:pt>
                <c:pt idx="3098">
                  <c:v>2.7524999999999999</c:v>
                </c:pt>
                <c:pt idx="3099">
                  <c:v>2.754</c:v>
                </c:pt>
                <c:pt idx="3100">
                  <c:v>2.7555000000000001</c:v>
                </c:pt>
                <c:pt idx="3101">
                  <c:v>2.7574999999999998</c:v>
                </c:pt>
                <c:pt idx="3102">
                  <c:v>2.7589999999999999</c:v>
                </c:pt>
                <c:pt idx="3103">
                  <c:v>2.7610000000000001</c:v>
                </c:pt>
                <c:pt idx="3104">
                  <c:v>2.762</c:v>
                </c:pt>
                <c:pt idx="3105">
                  <c:v>2.7639999999999998</c:v>
                </c:pt>
                <c:pt idx="3106">
                  <c:v>2.7654999999999998</c:v>
                </c:pt>
                <c:pt idx="3107">
                  <c:v>2.7675000000000001</c:v>
                </c:pt>
                <c:pt idx="3108">
                  <c:v>2.7690000000000001</c:v>
                </c:pt>
                <c:pt idx="3109">
                  <c:v>2.77</c:v>
                </c:pt>
                <c:pt idx="3110">
                  <c:v>2.7719999999999998</c:v>
                </c:pt>
                <c:pt idx="3111">
                  <c:v>2.7734999999999999</c:v>
                </c:pt>
                <c:pt idx="3112">
                  <c:v>2.7755000000000001</c:v>
                </c:pt>
                <c:pt idx="3113">
                  <c:v>2.7770000000000001</c:v>
                </c:pt>
                <c:pt idx="3114">
                  <c:v>2.7789999999999999</c:v>
                </c:pt>
                <c:pt idx="3115">
                  <c:v>2.78</c:v>
                </c:pt>
                <c:pt idx="3116">
                  <c:v>2.7814999999999999</c:v>
                </c:pt>
                <c:pt idx="3117">
                  <c:v>2.7835000000000001</c:v>
                </c:pt>
                <c:pt idx="3118">
                  <c:v>2.7845</c:v>
                </c:pt>
                <c:pt idx="3119">
                  <c:v>2.7865000000000002</c:v>
                </c:pt>
                <c:pt idx="3120">
                  <c:v>2.7885</c:v>
                </c:pt>
                <c:pt idx="3121">
                  <c:v>2.79</c:v>
                </c:pt>
                <c:pt idx="3122">
                  <c:v>2.7909999999999999</c:v>
                </c:pt>
                <c:pt idx="3123">
                  <c:v>2.7930000000000001</c:v>
                </c:pt>
                <c:pt idx="3124">
                  <c:v>2.7945000000000002</c:v>
                </c:pt>
                <c:pt idx="3125">
                  <c:v>2.7959999999999998</c:v>
                </c:pt>
                <c:pt idx="3126">
                  <c:v>2.798</c:v>
                </c:pt>
                <c:pt idx="3127">
                  <c:v>2.7995000000000001</c:v>
                </c:pt>
                <c:pt idx="3128">
                  <c:v>2.8010000000000002</c:v>
                </c:pt>
                <c:pt idx="3129">
                  <c:v>2.8029999999999999</c:v>
                </c:pt>
                <c:pt idx="3130">
                  <c:v>2.8039999999999998</c:v>
                </c:pt>
                <c:pt idx="3131">
                  <c:v>2.806</c:v>
                </c:pt>
                <c:pt idx="3132">
                  <c:v>2.8085</c:v>
                </c:pt>
                <c:pt idx="3133">
                  <c:v>2.81</c:v>
                </c:pt>
                <c:pt idx="3134">
                  <c:v>2.8115000000000001</c:v>
                </c:pt>
                <c:pt idx="3135">
                  <c:v>2.8134999999999999</c:v>
                </c:pt>
                <c:pt idx="3136">
                  <c:v>2.8149999999999999</c:v>
                </c:pt>
                <c:pt idx="3137">
                  <c:v>2.8170000000000002</c:v>
                </c:pt>
                <c:pt idx="3138">
                  <c:v>2.8184999999999998</c:v>
                </c:pt>
                <c:pt idx="3139">
                  <c:v>2.8205</c:v>
                </c:pt>
                <c:pt idx="3140">
                  <c:v>2.823</c:v>
                </c:pt>
                <c:pt idx="3141">
                  <c:v>2.8250000000000002</c:v>
                </c:pt>
                <c:pt idx="3142">
                  <c:v>2.8275000000000001</c:v>
                </c:pt>
                <c:pt idx="3143">
                  <c:v>2.8290000000000002</c:v>
                </c:pt>
                <c:pt idx="3144">
                  <c:v>2.8304999999999998</c:v>
                </c:pt>
                <c:pt idx="3145">
                  <c:v>2.8330000000000002</c:v>
                </c:pt>
                <c:pt idx="3146">
                  <c:v>2.8355000000000001</c:v>
                </c:pt>
                <c:pt idx="3147">
                  <c:v>2.8370000000000002</c:v>
                </c:pt>
                <c:pt idx="3148">
                  <c:v>2.839</c:v>
                </c:pt>
                <c:pt idx="3149">
                  <c:v>2.84</c:v>
                </c:pt>
                <c:pt idx="3150">
                  <c:v>2.8420000000000001</c:v>
                </c:pt>
                <c:pt idx="3151">
                  <c:v>2.8435000000000001</c:v>
                </c:pt>
                <c:pt idx="3152">
                  <c:v>2.8454999999999999</c:v>
                </c:pt>
                <c:pt idx="3153">
                  <c:v>2.847</c:v>
                </c:pt>
                <c:pt idx="3154">
                  <c:v>2.8479999999999999</c:v>
                </c:pt>
                <c:pt idx="3155">
                  <c:v>2.85</c:v>
                </c:pt>
                <c:pt idx="3156">
                  <c:v>2.8515000000000001</c:v>
                </c:pt>
                <c:pt idx="3157">
                  <c:v>2.8530000000000002</c:v>
                </c:pt>
                <c:pt idx="3158">
                  <c:v>2.855</c:v>
                </c:pt>
                <c:pt idx="3159">
                  <c:v>2.8570000000000002</c:v>
                </c:pt>
                <c:pt idx="3160">
                  <c:v>2.8584999999999998</c:v>
                </c:pt>
                <c:pt idx="3161">
                  <c:v>2.8595000000000002</c:v>
                </c:pt>
                <c:pt idx="3162">
                  <c:v>2.8614999999999999</c:v>
                </c:pt>
                <c:pt idx="3163">
                  <c:v>2.863</c:v>
                </c:pt>
                <c:pt idx="3164">
                  <c:v>2.8645</c:v>
                </c:pt>
                <c:pt idx="3165">
                  <c:v>2.8664999999999998</c:v>
                </c:pt>
                <c:pt idx="3166">
                  <c:v>2.8679999999999999</c:v>
                </c:pt>
                <c:pt idx="3167">
                  <c:v>2.8690000000000002</c:v>
                </c:pt>
                <c:pt idx="3168">
                  <c:v>2.871</c:v>
                </c:pt>
                <c:pt idx="3169">
                  <c:v>2.8730000000000002</c:v>
                </c:pt>
                <c:pt idx="3170">
                  <c:v>2.875</c:v>
                </c:pt>
                <c:pt idx="3171">
                  <c:v>2.8765000000000001</c:v>
                </c:pt>
                <c:pt idx="3172">
                  <c:v>2.8780000000000001</c:v>
                </c:pt>
                <c:pt idx="3173">
                  <c:v>2.88</c:v>
                </c:pt>
                <c:pt idx="3174">
                  <c:v>2.8809999999999998</c:v>
                </c:pt>
                <c:pt idx="3175">
                  <c:v>2.8824999999999998</c:v>
                </c:pt>
                <c:pt idx="3176">
                  <c:v>2.8845000000000001</c:v>
                </c:pt>
                <c:pt idx="3177">
                  <c:v>2.8860000000000001</c:v>
                </c:pt>
                <c:pt idx="3178">
                  <c:v>2.8879999999999999</c:v>
                </c:pt>
                <c:pt idx="3179">
                  <c:v>2.8889999999999998</c:v>
                </c:pt>
                <c:pt idx="3180">
                  <c:v>2.8904999999999998</c:v>
                </c:pt>
                <c:pt idx="3181">
                  <c:v>2.8925000000000001</c:v>
                </c:pt>
                <c:pt idx="3182">
                  <c:v>2.8944999999999999</c:v>
                </c:pt>
                <c:pt idx="3183">
                  <c:v>2.8965000000000001</c:v>
                </c:pt>
                <c:pt idx="3184">
                  <c:v>2.8980000000000001</c:v>
                </c:pt>
                <c:pt idx="3185">
                  <c:v>2.8995000000000002</c:v>
                </c:pt>
                <c:pt idx="3186">
                  <c:v>2.9009999999999998</c:v>
                </c:pt>
                <c:pt idx="3187">
                  <c:v>2.9024999999999999</c:v>
                </c:pt>
                <c:pt idx="3188">
                  <c:v>2.9045000000000001</c:v>
                </c:pt>
                <c:pt idx="3189">
                  <c:v>2.9060000000000001</c:v>
                </c:pt>
                <c:pt idx="3190">
                  <c:v>2.9075000000000002</c:v>
                </c:pt>
                <c:pt idx="3191">
                  <c:v>2.9095</c:v>
                </c:pt>
                <c:pt idx="3192">
                  <c:v>2.9104999999999999</c:v>
                </c:pt>
                <c:pt idx="3193">
                  <c:v>2.9119999999999999</c:v>
                </c:pt>
                <c:pt idx="3194">
                  <c:v>2.9144999999999999</c:v>
                </c:pt>
                <c:pt idx="3195">
                  <c:v>2.9165000000000001</c:v>
                </c:pt>
                <c:pt idx="3196">
                  <c:v>2.9184999999999999</c:v>
                </c:pt>
                <c:pt idx="3197">
                  <c:v>2.9195000000000002</c:v>
                </c:pt>
                <c:pt idx="3198">
                  <c:v>2.9215</c:v>
                </c:pt>
                <c:pt idx="3199">
                  <c:v>2.923</c:v>
                </c:pt>
                <c:pt idx="3200">
                  <c:v>2.9245000000000001</c:v>
                </c:pt>
                <c:pt idx="3201">
                  <c:v>2.9264999999999999</c:v>
                </c:pt>
                <c:pt idx="3202">
                  <c:v>2.9279999999999999</c:v>
                </c:pt>
                <c:pt idx="3203">
                  <c:v>2.9295</c:v>
                </c:pt>
                <c:pt idx="3204">
                  <c:v>2.931</c:v>
                </c:pt>
                <c:pt idx="3205">
                  <c:v>2.9325000000000001</c:v>
                </c:pt>
                <c:pt idx="3206">
                  <c:v>2.9350000000000001</c:v>
                </c:pt>
                <c:pt idx="3207">
                  <c:v>2.9369999999999998</c:v>
                </c:pt>
                <c:pt idx="3208">
                  <c:v>2.9384999999999999</c:v>
                </c:pt>
                <c:pt idx="3209">
                  <c:v>2.94</c:v>
                </c:pt>
                <c:pt idx="3210">
                  <c:v>2.9415</c:v>
                </c:pt>
                <c:pt idx="3211">
                  <c:v>2.9430000000000001</c:v>
                </c:pt>
                <c:pt idx="3212">
                  <c:v>2.9449999999999998</c:v>
                </c:pt>
                <c:pt idx="3213">
                  <c:v>2.9470000000000001</c:v>
                </c:pt>
                <c:pt idx="3214">
                  <c:v>2.948</c:v>
                </c:pt>
                <c:pt idx="3215">
                  <c:v>2.9495</c:v>
                </c:pt>
                <c:pt idx="3216">
                  <c:v>2.9510000000000001</c:v>
                </c:pt>
                <c:pt idx="3217">
                  <c:v>2.9529999999999998</c:v>
                </c:pt>
                <c:pt idx="3218">
                  <c:v>2.9554999999999998</c:v>
                </c:pt>
                <c:pt idx="3219">
                  <c:v>2.9569999999999999</c:v>
                </c:pt>
                <c:pt idx="3220">
                  <c:v>2.9584999999999999</c:v>
                </c:pt>
                <c:pt idx="3221">
                  <c:v>2.96</c:v>
                </c:pt>
                <c:pt idx="3222">
                  <c:v>2.9620000000000002</c:v>
                </c:pt>
                <c:pt idx="3223">
                  <c:v>2.9634999999999998</c:v>
                </c:pt>
                <c:pt idx="3224">
                  <c:v>2.9655</c:v>
                </c:pt>
                <c:pt idx="3225">
                  <c:v>2.9664999999999999</c:v>
                </c:pt>
                <c:pt idx="3226">
                  <c:v>2.9685000000000001</c:v>
                </c:pt>
                <c:pt idx="3227">
                  <c:v>2.97</c:v>
                </c:pt>
                <c:pt idx="3228">
                  <c:v>2.972</c:v>
                </c:pt>
                <c:pt idx="3229">
                  <c:v>2.9740000000000002</c:v>
                </c:pt>
                <c:pt idx="3230">
                  <c:v>2.9754999999999998</c:v>
                </c:pt>
                <c:pt idx="3231">
                  <c:v>2.9769999999999999</c:v>
                </c:pt>
                <c:pt idx="3232">
                  <c:v>2.9790000000000001</c:v>
                </c:pt>
                <c:pt idx="3233">
                  <c:v>2.9809999999999999</c:v>
                </c:pt>
                <c:pt idx="3234">
                  <c:v>2.9824999999999999</c:v>
                </c:pt>
                <c:pt idx="3235">
                  <c:v>2.9845000000000002</c:v>
                </c:pt>
                <c:pt idx="3236">
                  <c:v>2.9855</c:v>
                </c:pt>
                <c:pt idx="3237">
                  <c:v>2.9870000000000001</c:v>
                </c:pt>
                <c:pt idx="3238">
                  <c:v>2.9889999999999999</c:v>
                </c:pt>
                <c:pt idx="3239">
                  <c:v>2.9910000000000001</c:v>
                </c:pt>
                <c:pt idx="3240">
                  <c:v>2.9929999999999999</c:v>
                </c:pt>
                <c:pt idx="3241">
                  <c:v>2.9940000000000002</c:v>
                </c:pt>
                <c:pt idx="3242">
                  <c:v>2.996</c:v>
                </c:pt>
                <c:pt idx="3243">
                  <c:v>2.9975000000000001</c:v>
                </c:pt>
                <c:pt idx="3244">
                  <c:v>3</c:v>
                </c:pt>
                <c:pt idx="3245">
                  <c:v>3.0015000000000001</c:v>
                </c:pt>
                <c:pt idx="3246">
                  <c:v>3.0024999999999999</c:v>
                </c:pt>
                <c:pt idx="3247">
                  <c:v>3.0045000000000002</c:v>
                </c:pt>
                <c:pt idx="3248">
                  <c:v>3.0059999999999998</c:v>
                </c:pt>
                <c:pt idx="3249">
                  <c:v>3.008</c:v>
                </c:pt>
                <c:pt idx="3250">
                  <c:v>3.01</c:v>
                </c:pt>
                <c:pt idx="3251">
                  <c:v>3.0110000000000001</c:v>
                </c:pt>
                <c:pt idx="3252">
                  <c:v>3.0129999999999999</c:v>
                </c:pt>
                <c:pt idx="3253">
                  <c:v>3.0145</c:v>
                </c:pt>
                <c:pt idx="3254">
                  <c:v>3.0169999999999999</c:v>
                </c:pt>
                <c:pt idx="3255">
                  <c:v>3.0179999999999998</c:v>
                </c:pt>
                <c:pt idx="3256">
                  <c:v>3.02</c:v>
                </c:pt>
                <c:pt idx="3257">
                  <c:v>3.0209999999999999</c:v>
                </c:pt>
                <c:pt idx="3258">
                  <c:v>3.0230000000000001</c:v>
                </c:pt>
                <c:pt idx="3259">
                  <c:v>3.0249999999999999</c:v>
                </c:pt>
                <c:pt idx="3260">
                  <c:v>3.0270000000000001</c:v>
                </c:pt>
                <c:pt idx="3261">
                  <c:v>3.0285000000000002</c:v>
                </c:pt>
                <c:pt idx="3262">
                  <c:v>3.03</c:v>
                </c:pt>
                <c:pt idx="3263">
                  <c:v>3.0314999999999999</c:v>
                </c:pt>
                <c:pt idx="3264">
                  <c:v>3.0339999999999998</c:v>
                </c:pt>
                <c:pt idx="3265">
                  <c:v>3.0354999999999999</c:v>
                </c:pt>
                <c:pt idx="3266">
                  <c:v>3.0369999999999999</c:v>
                </c:pt>
                <c:pt idx="3267">
                  <c:v>3.0385</c:v>
                </c:pt>
                <c:pt idx="3268">
                  <c:v>3.0394999999999999</c:v>
                </c:pt>
                <c:pt idx="3269">
                  <c:v>3.0419999999999998</c:v>
                </c:pt>
                <c:pt idx="3270">
                  <c:v>3.0434999999999999</c:v>
                </c:pt>
                <c:pt idx="3271">
                  <c:v>3.0455000000000001</c:v>
                </c:pt>
                <c:pt idx="3272">
                  <c:v>3.0474999999999999</c:v>
                </c:pt>
                <c:pt idx="3273">
                  <c:v>3.0489999999999999</c:v>
                </c:pt>
                <c:pt idx="3274">
                  <c:v>3.0510000000000002</c:v>
                </c:pt>
                <c:pt idx="3275">
                  <c:v>3.0525000000000002</c:v>
                </c:pt>
                <c:pt idx="3276">
                  <c:v>3.0545</c:v>
                </c:pt>
                <c:pt idx="3277">
                  <c:v>3.0554999999999999</c:v>
                </c:pt>
                <c:pt idx="3278">
                  <c:v>3.0575000000000001</c:v>
                </c:pt>
                <c:pt idx="3279">
                  <c:v>3.0590000000000002</c:v>
                </c:pt>
                <c:pt idx="3280">
                  <c:v>3.0609999999999999</c:v>
                </c:pt>
                <c:pt idx="3281">
                  <c:v>3.0630000000000002</c:v>
                </c:pt>
                <c:pt idx="3282">
                  <c:v>3.0640000000000001</c:v>
                </c:pt>
                <c:pt idx="3283">
                  <c:v>3.0659999999999998</c:v>
                </c:pt>
                <c:pt idx="3284">
                  <c:v>3.0680000000000001</c:v>
                </c:pt>
                <c:pt idx="3285">
                  <c:v>3.07</c:v>
                </c:pt>
                <c:pt idx="3286">
                  <c:v>3.0720000000000001</c:v>
                </c:pt>
                <c:pt idx="3287">
                  <c:v>3.073</c:v>
                </c:pt>
                <c:pt idx="3288">
                  <c:v>3.0750000000000002</c:v>
                </c:pt>
                <c:pt idx="3289">
                  <c:v>3.0764999999999998</c:v>
                </c:pt>
                <c:pt idx="3290">
                  <c:v>3.0785</c:v>
                </c:pt>
                <c:pt idx="3291">
                  <c:v>3.08</c:v>
                </c:pt>
                <c:pt idx="3292">
                  <c:v>3.0819999999999999</c:v>
                </c:pt>
                <c:pt idx="3293">
                  <c:v>3.0834999999999999</c:v>
                </c:pt>
                <c:pt idx="3294">
                  <c:v>3.0844999999999998</c:v>
                </c:pt>
                <c:pt idx="3295">
                  <c:v>3.0870000000000002</c:v>
                </c:pt>
                <c:pt idx="3296">
                  <c:v>3.089</c:v>
                </c:pt>
                <c:pt idx="3297">
                  <c:v>3.0905</c:v>
                </c:pt>
                <c:pt idx="3298">
                  <c:v>3.0920000000000001</c:v>
                </c:pt>
                <c:pt idx="3299">
                  <c:v>3.0935000000000001</c:v>
                </c:pt>
                <c:pt idx="3300">
                  <c:v>3.0954999999999999</c:v>
                </c:pt>
                <c:pt idx="3301">
                  <c:v>3.0975000000000001</c:v>
                </c:pt>
                <c:pt idx="3302">
                  <c:v>3.0994999999999999</c:v>
                </c:pt>
                <c:pt idx="3303">
                  <c:v>3.1004999999999998</c:v>
                </c:pt>
                <c:pt idx="3304">
                  <c:v>3.1025</c:v>
                </c:pt>
                <c:pt idx="3305">
                  <c:v>3.1040000000000001</c:v>
                </c:pt>
                <c:pt idx="3306">
                  <c:v>3.1065</c:v>
                </c:pt>
                <c:pt idx="3307">
                  <c:v>3.1074999999999999</c:v>
                </c:pt>
                <c:pt idx="3308">
                  <c:v>3.109</c:v>
                </c:pt>
                <c:pt idx="3309">
                  <c:v>3.1105</c:v>
                </c:pt>
                <c:pt idx="3310">
                  <c:v>3.1124999999999998</c:v>
                </c:pt>
                <c:pt idx="3311">
                  <c:v>3.1145</c:v>
                </c:pt>
                <c:pt idx="3312">
                  <c:v>3.1164999999999998</c:v>
                </c:pt>
                <c:pt idx="3313">
                  <c:v>3.1179999999999999</c:v>
                </c:pt>
                <c:pt idx="3314">
                  <c:v>3.1194999999999999</c:v>
                </c:pt>
                <c:pt idx="3315">
                  <c:v>3.121</c:v>
                </c:pt>
                <c:pt idx="3316">
                  <c:v>3.1234999999999999</c:v>
                </c:pt>
                <c:pt idx="3317">
                  <c:v>3.125</c:v>
                </c:pt>
                <c:pt idx="3318">
                  <c:v>3.1265000000000001</c:v>
                </c:pt>
                <c:pt idx="3319">
                  <c:v>3.1280000000000001</c:v>
                </c:pt>
                <c:pt idx="3320">
                  <c:v>3.1295000000000002</c:v>
                </c:pt>
                <c:pt idx="3321">
                  <c:v>3.1315</c:v>
                </c:pt>
                <c:pt idx="3322">
                  <c:v>3.1335000000000002</c:v>
                </c:pt>
                <c:pt idx="3323">
                  <c:v>3.1349999999999998</c:v>
                </c:pt>
                <c:pt idx="3324">
                  <c:v>3.137</c:v>
                </c:pt>
                <c:pt idx="3325">
                  <c:v>3.1389999999999998</c:v>
                </c:pt>
                <c:pt idx="3326">
                  <c:v>3.1404999999999998</c:v>
                </c:pt>
                <c:pt idx="3327">
                  <c:v>3.1425000000000001</c:v>
                </c:pt>
                <c:pt idx="3328">
                  <c:v>3.1440000000000001</c:v>
                </c:pt>
                <c:pt idx="3329">
                  <c:v>3.145</c:v>
                </c:pt>
                <c:pt idx="3330">
                  <c:v>3.1469999999999998</c:v>
                </c:pt>
                <c:pt idx="3331">
                  <c:v>3.1495000000000002</c:v>
                </c:pt>
                <c:pt idx="3332">
                  <c:v>3.1509999999999998</c:v>
                </c:pt>
                <c:pt idx="3333">
                  <c:v>3.1524999999999999</c:v>
                </c:pt>
                <c:pt idx="3334">
                  <c:v>3.1539999999999999</c:v>
                </c:pt>
                <c:pt idx="3335">
                  <c:v>3.1555</c:v>
                </c:pt>
                <c:pt idx="3336">
                  <c:v>3.1575000000000002</c:v>
                </c:pt>
                <c:pt idx="3337">
                  <c:v>3.1595</c:v>
                </c:pt>
                <c:pt idx="3338">
                  <c:v>3.161</c:v>
                </c:pt>
                <c:pt idx="3339">
                  <c:v>3.1629999999999998</c:v>
                </c:pt>
                <c:pt idx="3340">
                  <c:v>3.1640000000000001</c:v>
                </c:pt>
                <c:pt idx="3341">
                  <c:v>3.1665000000000001</c:v>
                </c:pt>
                <c:pt idx="3342">
                  <c:v>3.1684999999999999</c:v>
                </c:pt>
                <c:pt idx="3343">
                  <c:v>3.17</c:v>
                </c:pt>
                <c:pt idx="3344">
                  <c:v>3.1720000000000002</c:v>
                </c:pt>
                <c:pt idx="3345">
                  <c:v>3.1735000000000002</c:v>
                </c:pt>
                <c:pt idx="3346">
                  <c:v>3.1749999999999998</c:v>
                </c:pt>
                <c:pt idx="3347">
                  <c:v>3.177</c:v>
                </c:pt>
                <c:pt idx="3348">
                  <c:v>3.1785000000000001</c:v>
                </c:pt>
                <c:pt idx="3349">
                  <c:v>3.18</c:v>
                </c:pt>
                <c:pt idx="3350">
                  <c:v>3.1819999999999999</c:v>
                </c:pt>
                <c:pt idx="3351">
                  <c:v>3.1840000000000002</c:v>
                </c:pt>
                <c:pt idx="3352">
                  <c:v>3.1855000000000002</c:v>
                </c:pt>
                <c:pt idx="3353">
                  <c:v>3.1880000000000002</c:v>
                </c:pt>
                <c:pt idx="3354">
                  <c:v>3.1890000000000001</c:v>
                </c:pt>
                <c:pt idx="3355">
                  <c:v>3.1909999999999998</c:v>
                </c:pt>
                <c:pt idx="3356">
                  <c:v>3.1924999999999999</c:v>
                </c:pt>
                <c:pt idx="3357">
                  <c:v>3.1945000000000001</c:v>
                </c:pt>
                <c:pt idx="3358">
                  <c:v>3.1960000000000002</c:v>
                </c:pt>
                <c:pt idx="3359">
                  <c:v>3.198</c:v>
                </c:pt>
                <c:pt idx="3360">
                  <c:v>3.1989999999999998</c:v>
                </c:pt>
                <c:pt idx="3361">
                  <c:v>3.2010000000000001</c:v>
                </c:pt>
                <c:pt idx="3362">
                  <c:v>3.2025000000000001</c:v>
                </c:pt>
                <c:pt idx="3363">
                  <c:v>3.2050000000000001</c:v>
                </c:pt>
                <c:pt idx="3364">
                  <c:v>3.2065000000000001</c:v>
                </c:pt>
                <c:pt idx="3365">
                  <c:v>3.2080000000000002</c:v>
                </c:pt>
                <c:pt idx="3366">
                  <c:v>3.21</c:v>
                </c:pt>
                <c:pt idx="3367">
                  <c:v>3.2115</c:v>
                </c:pt>
                <c:pt idx="3368">
                  <c:v>3.2130000000000001</c:v>
                </c:pt>
                <c:pt idx="3369">
                  <c:v>3.2149999999999999</c:v>
                </c:pt>
                <c:pt idx="3370">
                  <c:v>3.2164999999999999</c:v>
                </c:pt>
                <c:pt idx="3371">
                  <c:v>3.218</c:v>
                </c:pt>
                <c:pt idx="3372">
                  <c:v>3.2195</c:v>
                </c:pt>
                <c:pt idx="3373">
                  <c:v>3.222</c:v>
                </c:pt>
                <c:pt idx="3374">
                  <c:v>3.2240000000000002</c:v>
                </c:pt>
                <c:pt idx="3375">
                  <c:v>3.2250000000000001</c:v>
                </c:pt>
                <c:pt idx="3376">
                  <c:v>3.2269999999999999</c:v>
                </c:pt>
                <c:pt idx="3377">
                  <c:v>3.2290000000000001</c:v>
                </c:pt>
                <c:pt idx="3378">
                  <c:v>3.2305000000000001</c:v>
                </c:pt>
                <c:pt idx="3379">
                  <c:v>3.2324999999999999</c:v>
                </c:pt>
                <c:pt idx="3380">
                  <c:v>3.234</c:v>
                </c:pt>
                <c:pt idx="3381">
                  <c:v>3.2355</c:v>
                </c:pt>
                <c:pt idx="3382">
                  <c:v>3.2370000000000001</c:v>
                </c:pt>
                <c:pt idx="3383">
                  <c:v>3.2389999999999999</c:v>
                </c:pt>
                <c:pt idx="3384">
                  <c:v>3.2404999999999999</c:v>
                </c:pt>
                <c:pt idx="3385">
                  <c:v>3.242</c:v>
                </c:pt>
                <c:pt idx="3386">
                  <c:v>3.2440000000000002</c:v>
                </c:pt>
                <c:pt idx="3387">
                  <c:v>3.246</c:v>
                </c:pt>
                <c:pt idx="3388">
                  <c:v>3.2475000000000001</c:v>
                </c:pt>
                <c:pt idx="3389">
                  <c:v>3.2490000000000001</c:v>
                </c:pt>
                <c:pt idx="3390">
                  <c:v>3.2509999999999999</c:v>
                </c:pt>
                <c:pt idx="3391">
                  <c:v>3.2530000000000001</c:v>
                </c:pt>
                <c:pt idx="3392">
                  <c:v>3.2545000000000002</c:v>
                </c:pt>
                <c:pt idx="3393">
                  <c:v>3.2565</c:v>
                </c:pt>
                <c:pt idx="3394">
                  <c:v>3.258</c:v>
                </c:pt>
                <c:pt idx="3395">
                  <c:v>3.2595000000000001</c:v>
                </c:pt>
                <c:pt idx="3396">
                  <c:v>3.2610000000000001</c:v>
                </c:pt>
                <c:pt idx="3397">
                  <c:v>3.2629999999999999</c:v>
                </c:pt>
                <c:pt idx="3398">
                  <c:v>3.2645</c:v>
                </c:pt>
                <c:pt idx="3399">
                  <c:v>3.266</c:v>
                </c:pt>
                <c:pt idx="3400">
                  <c:v>3.2675000000000001</c:v>
                </c:pt>
                <c:pt idx="3401">
                  <c:v>3.2694999999999999</c:v>
                </c:pt>
                <c:pt idx="3402">
                  <c:v>3.2709999999999999</c:v>
                </c:pt>
                <c:pt idx="3403">
                  <c:v>3.2730000000000001</c:v>
                </c:pt>
                <c:pt idx="3404">
                  <c:v>3.2745000000000002</c:v>
                </c:pt>
                <c:pt idx="3405">
                  <c:v>3.2759999999999998</c:v>
                </c:pt>
                <c:pt idx="3406">
                  <c:v>3.2774999999999999</c:v>
                </c:pt>
                <c:pt idx="3407">
                  <c:v>3.2789999999999999</c:v>
                </c:pt>
                <c:pt idx="3408">
                  <c:v>3.2810000000000001</c:v>
                </c:pt>
                <c:pt idx="3409">
                  <c:v>3.2825000000000002</c:v>
                </c:pt>
                <c:pt idx="3410">
                  <c:v>3.2845</c:v>
                </c:pt>
                <c:pt idx="3411">
                  <c:v>3.286</c:v>
                </c:pt>
                <c:pt idx="3412">
                  <c:v>3.2875000000000001</c:v>
                </c:pt>
                <c:pt idx="3413">
                  <c:v>3.2890000000000001</c:v>
                </c:pt>
                <c:pt idx="3414">
                  <c:v>3.2909999999999999</c:v>
                </c:pt>
                <c:pt idx="3415">
                  <c:v>3.2925</c:v>
                </c:pt>
                <c:pt idx="3416">
                  <c:v>3.294</c:v>
                </c:pt>
                <c:pt idx="3417">
                  <c:v>3.2959999999999998</c:v>
                </c:pt>
                <c:pt idx="3418">
                  <c:v>3.298</c:v>
                </c:pt>
                <c:pt idx="3419">
                  <c:v>3.2995000000000001</c:v>
                </c:pt>
                <c:pt idx="3420">
                  <c:v>3.3010000000000002</c:v>
                </c:pt>
                <c:pt idx="3421">
                  <c:v>3.3025000000000002</c:v>
                </c:pt>
                <c:pt idx="3422">
                  <c:v>3.3045</c:v>
                </c:pt>
                <c:pt idx="3423">
                  <c:v>3.3054999999999999</c:v>
                </c:pt>
                <c:pt idx="3424">
                  <c:v>3.3075000000000001</c:v>
                </c:pt>
                <c:pt idx="3425">
                  <c:v>3.3094999999999999</c:v>
                </c:pt>
                <c:pt idx="3426">
                  <c:v>3.3115000000000001</c:v>
                </c:pt>
                <c:pt idx="3427">
                  <c:v>3.3130000000000002</c:v>
                </c:pt>
                <c:pt idx="3428">
                  <c:v>3.3149999999999999</c:v>
                </c:pt>
                <c:pt idx="3429">
                  <c:v>3.3165</c:v>
                </c:pt>
                <c:pt idx="3430">
                  <c:v>3.3180000000000001</c:v>
                </c:pt>
                <c:pt idx="3431">
                  <c:v>3.3195000000000001</c:v>
                </c:pt>
                <c:pt idx="3432">
                  <c:v>3.3214999999999999</c:v>
                </c:pt>
                <c:pt idx="3433">
                  <c:v>3.3235000000000001</c:v>
                </c:pt>
                <c:pt idx="3434">
                  <c:v>3.3254999999999999</c:v>
                </c:pt>
                <c:pt idx="3435">
                  <c:v>3.327</c:v>
                </c:pt>
                <c:pt idx="3436">
                  <c:v>3.3290000000000002</c:v>
                </c:pt>
                <c:pt idx="3437">
                  <c:v>3.3304999999999998</c:v>
                </c:pt>
                <c:pt idx="3438">
                  <c:v>3.3319999999999999</c:v>
                </c:pt>
                <c:pt idx="3439">
                  <c:v>3.3334999999999999</c:v>
                </c:pt>
                <c:pt idx="3440">
                  <c:v>3.3355000000000001</c:v>
                </c:pt>
                <c:pt idx="3441">
                  <c:v>3.3370000000000002</c:v>
                </c:pt>
                <c:pt idx="3442">
                  <c:v>3.339</c:v>
                </c:pt>
                <c:pt idx="3443">
                  <c:v>3.3410000000000002</c:v>
                </c:pt>
                <c:pt idx="3444">
                  <c:v>3.3424999999999998</c:v>
                </c:pt>
                <c:pt idx="3445">
                  <c:v>3.3445</c:v>
                </c:pt>
                <c:pt idx="3446">
                  <c:v>3.3460000000000001</c:v>
                </c:pt>
                <c:pt idx="3447">
                  <c:v>3.347</c:v>
                </c:pt>
                <c:pt idx="3448">
                  <c:v>3.3485</c:v>
                </c:pt>
                <c:pt idx="3449">
                  <c:v>3.3504999999999998</c:v>
                </c:pt>
                <c:pt idx="3450">
                  <c:v>3.3525</c:v>
                </c:pt>
                <c:pt idx="3451">
                  <c:v>3.3544999999999998</c:v>
                </c:pt>
                <c:pt idx="3452">
                  <c:v>3.3559999999999999</c:v>
                </c:pt>
                <c:pt idx="3453">
                  <c:v>3.3584999999999998</c:v>
                </c:pt>
                <c:pt idx="3454">
                  <c:v>3.3595000000000002</c:v>
                </c:pt>
                <c:pt idx="3455">
                  <c:v>3.3614999999999999</c:v>
                </c:pt>
                <c:pt idx="3456">
                  <c:v>3.363</c:v>
                </c:pt>
                <c:pt idx="3457">
                  <c:v>3.3645</c:v>
                </c:pt>
                <c:pt idx="3458">
                  <c:v>3.367</c:v>
                </c:pt>
                <c:pt idx="3459">
                  <c:v>3.3694999999999999</c:v>
                </c:pt>
                <c:pt idx="3460">
                  <c:v>3.3715000000000002</c:v>
                </c:pt>
                <c:pt idx="3461">
                  <c:v>3.3730000000000002</c:v>
                </c:pt>
                <c:pt idx="3462">
                  <c:v>3.3755000000000002</c:v>
                </c:pt>
                <c:pt idx="3463">
                  <c:v>3.3774999999999999</c:v>
                </c:pt>
                <c:pt idx="3464">
                  <c:v>3.3795000000000002</c:v>
                </c:pt>
                <c:pt idx="3465">
                  <c:v>3.3815</c:v>
                </c:pt>
                <c:pt idx="3466">
                  <c:v>3.3835000000000002</c:v>
                </c:pt>
                <c:pt idx="3467">
                  <c:v>3.3849999999999998</c:v>
                </c:pt>
                <c:pt idx="3468">
                  <c:v>3.3864999999999998</c:v>
                </c:pt>
                <c:pt idx="3469">
                  <c:v>3.3885000000000001</c:v>
                </c:pt>
                <c:pt idx="3470">
                  <c:v>3.39</c:v>
                </c:pt>
                <c:pt idx="3471">
                  <c:v>3.3919999999999999</c:v>
                </c:pt>
                <c:pt idx="3472">
                  <c:v>3.3935</c:v>
                </c:pt>
                <c:pt idx="3473">
                  <c:v>3.3955000000000002</c:v>
                </c:pt>
                <c:pt idx="3474">
                  <c:v>3.3969999999999998</c:v>
                </c:pt>
                <c:pt idx="3475">
                  <c:v>3.3984999999999999</c:v>
                </c:pt>
                <c:pt idx="3476">
                  <c:v>3.4</c:v>
                </c:pt>
                <c:pt idx="3477">
                  <c:v>3.4015</c:v>
                </c:pt>
                <c:pt idx="3478">
                  <c:v>3.403</c:v>
                </c:pt>
                <c:pt idx="3479">
                  <c:v>3.4049999999999998</c:v>
                </c:pt>
                <c:pt idx="3480">
                  <c:v>3.4064999999999999</c:v>
                </c:pt>
                <c:pt idx="3481">
                  <c:v>3.4079999999999999</c:v>
                </c:pt>
                <c:pt idx="3482">
                  <c:v>3.4095</c:v>
                </c:pt>
                <c:pt idx="3483">
                  <c:v>3.411</c:v>
                </c:pt>
                <c:pt idx="3484">
                  <c:v>3.4129999999999998</c:v>
                </c:pt>
                <c:pt idx="3485">
                  <c:v>3.415</c:v>
                </c:pt>
                <c:pt idx="3486">
                  <c:v>3.4169999999999998</c:v>
                </c:pt>
                <c:pt idx="3487">
                  <c:v>3.4184999999999999</c:v>
                </c:pt>
                <c:pt idx="3488">
                  <c:v>3.42</c:v>
                </c:pt>
                <c:pt idx="3489">
                  <c:v>3.4215</c:v>
                </c:pt>
                <c:pt idx="3490">
                  <c:v>3.4235000000000002</c:v>
                </c:pt>
                <c:pt idx="3491">
                  <c:v>3.4249999999999998</c:v>
                </c:pt>
                <c:pt idx="3492">
                  <c:v>3.427</c:v>
                </c:pt>
                <c:pt idx="3493">
                  <c:v>3.4279999999999999</c:v>
                </c:pt>
                <c:pt idx="3494">
                  <c:v>3.43</c:v>
                </c:pt>
                <c:pt idx="3495">
                  <c:v>3.4315000000000002</c:v>
                </c:pt>
                <c:pt idx="3496">
                  <c:v>3.4335</c:v>
                </c:pt>
                <c:pt idx="3497">
                  <c:v>3.4355000000000002</c:v>
                </c:pt>
                <c:pt idx="3498">
                  <c:v>3.4375</c:v>
                </c:pt>
                <c:pt idx="3499">
                  <c:v>3.4390000000000001</c:v>
                </c:pt>
                <c:pt idx="3500">
                  <c:v>3.4405000000000001</c:v>
                </c:pt>
                <c:pt idx="3501">
                  <c:v>3.4424999999999999</c:v>
                </c:pt>
                <c:pt idx="3502">
                  <c:v>3.4445000000000001</c:v>
                </c:pt>
                <c:pt idx="3503">
                  <c:v>3.4460000000000002</c:v>
                </c:pt>
                <c:pt idx="3504">
                  <c:v>3.4474999999999998</c:v>
                </c:pt>
                <c:pt idx="3505">
                  <c:v>3.4495</c:v>
                </c:pt>
                <c:pt idx="3506">
                  <c:v>3.4510000000000001</c:v>
                </c:pt>
                <c:pt idx="3507">
                  <c:v>3.4529999999999998</c:v>
                </c:pt>
                <c:pt idx="3508">
                  <c:v>3.4550000000000001</c:v>
                </c:pt>
                <c:pt idx="3509">
                  <c:v>3.4569999999999999</c:v>
                </c:pt>
                <c:pt idx="3510">
                  <c:v>3.4584999999999999</c:v>
                </c:pt>
                <c:pt idx="3511">
                  <c:v>3.46</c:v>
                </c:pt>
                <c:pt idx="3512">
                  <c:v>3.4620000000000002</c:v>
                </c:pt>
                <c:pt idx="3513">
                  <c:v>3.464</c:v>
                </c:pt>
                <c:pt idx="3514">
                  <c:v>3.4655</c:v>
                </c:pt>
                <c:pt idx="3515">
                  <c:v>3.4674999999999998</c:v>
                </c:pt>
                <c:pt idx="3516">
                  <c:v>3.4689999999999999</c:v>
                </c:pt>
                <c:pt idx="3517">
                  <c:v>3.4704999999999999</c:v>
                </c:pt>
                <c:pt idx="3518">
                  <c:v>3.4725000000000001</c:v>
                </c:pt>
                <c:pt idx="3519">
                  <c:v>3.4740000000000002</c:v>
                </c:pt>
                <c:pt idx="3520">
                  <c:v>3.476</c:v>
                </c:pt>
                <c:pt idx="3521">
                  <c:v>3.4775</c:v>
                </c:pt>
                <c:pt idx="3522">
                  <c:v>3.4794999999999998</c:v>
                </c:pt>
                <c:pt idx="3523">
                  <c:v>3.4809999999999999</c:v>
                </c:pt>
                <c:pt idx="3524">
                  <c:v>3.4830000000000001</c:v>
                </c:pt>
                <c:pt idx="3525">
                  <c:v>3.4845000000000002</c:v>
                </c:pt>
                <c:pt idx="3526">
                  <c:v>3.4864999999999999</c:v>
                </c:pt>
                <c:pt idx="3527">
                  <c:v>3.4874999999999998</c:v>
                </c:pt>
                <c:pt idx="3528">
                  <c:v>3.4895</c:v>
                </c:pt>
                <c:pt idx="3529">
                  <c:v>3.4914999999999998</c:v>
                </c:pt>
                <c:pt idx="3530">
                  <c:v>3.4935</c:v>
                </c:pt>
                <c:pt idx="3531">
                  <c:v>3.4950000000000001</c:v>
                </c:pt>
                <c:pt idx="3532">
                  <c:v>3.4969999999999999</c:v>
                </c:pt>
                <c:pt idx="3533">
                  <c:v>3.4990000000000001</c:v>
                </c:pt>
                <c:pt idx="3534">
                  <c:v>3.5005000000000002</c:v>
                </c:pt>
                <c:pt idx="3535">
                  <c:v>3.5024999999999999</c:v>
                </c:pt>
                <c:pt idx="3536">
                  <c:v>3.504</c:v>
                </c:pt>
                <c:pt idx="3537">
                  <c:v>3.5055000000000001</c:v>
                </c:pt>
                <c:pt idx="3538">
                  <c:v>3.5074999999999998</c:v>
                </c:pt>
                <c:pt idx="3539">
                  <c:v>3.5089999999999999</c:v>
                </c:pt>
                <c:pt idx="3540">
                  <c:v>3.5105</c:v>
                </c:pt>
                <c:pt idx="3541">
                  <c:v>3.5125000000000002</c:v>
                </c:pt>
                <c:pt idx="3542">
                  <c:v>3.5145</c:v>
                </c:pt>
                <c:pt idx="3543">
                  <c:v>3.5154999999999998</c:v>
                </c:pt>
                <c:pt idx="3544">
                  <c:v>3.5175000000000001</c:v>
                </c:pt>
                <c:pt idx="3545">
                  <c:v>3.52</c:v>
                </c:pt>
                <c:pt idx="3546">
                  <c:v>3.5219999999999998</c:v>
                </c:pt>
                <c:pt idx="3547">
                  <c:v>3.5230000000000001</c:v>
                </c:pt>
                <c:pt idx="3548">
                  <c:v>3.5249999999999999</c:v>
                </c:pt>
                <c:pt idx="3549">
                  <c:v>3.5265</c:v>
                </c:pt>
                <c:pt idx="3550">
                  <c:v>3.5285000000000002</c:v>
                </c:pt>
                <c:pt idx="3551">
                  <c:v>3.5305</c:v>
                </c:pt>
                <c:pt idx="3552">
                  <c:v>3.532</c:v>
                </c:pt>
                <c:pt idx="3553">
                  <c:v>3.5339999999999998</c:v>
                </c:pt>
                <c:pt idx="3554">
                  <c:v>3.5350000000000001</c:v>
                </c:pt>
                <c:pt idx="3555">
                  <c:v>3.5375000000000001</c:v>
                </c:pt>
                <c:pt idx="3556">
                  <c:v>3.5394999999999999</c:v>
                </c:pt>
                <c:pt idx="3557">
                  <c:v>3.5415000000000001</c:v>
                </c:pt>
                <c:pt idx="3558">
                  <c:v>3.5425</c:v>
                </c:pt>
                <c:pt idx="3559">
                  <c:v>3.5445000000000002</c:v>
                </c:pt>
                <c:pt idx="3560">
                  <c:v>3.5459999999999998</c:v>
                </c:pt>
                <c:pt idx="3561">
                  <c:v>3.548</c:v>
                </c:pt>
                <c:pt idx="3562">
                  <c:v>3.5505</c:v>
                </c:pt>
                <c:pt idx="3563">
                  <c:v>3.5514999999999999</c:v>
                </c:pt>
                <c:pt idx="3564">
                  <c:v>3.5529999999999999</c:v>
                </c:pt>
                <c:pt idx="3565">
                  <c:v>3.5545</c:v>
                </c:pt>
                <c:pt idx="3566">
                  <c:v>3.5569999999999999</c:v>
                </c:pt>
                <c:pt idx="3567">
                  <c:v>3.5585</c:v>
                </c:pt>
                <c:pt idx="3568">
                  <c:v>3.5605000000000002</c:v>
                </c:pt>
                <c:pt idx="3569">
                  <c:v>3.5619999999999998</c:v>
                </c:pt>
                <c:pt idx="3570">
                  <c:v>3.5640000000000001</c:v>
                </c:pt>
                <c:pt idx="3571">
                  <c:v>3.5655000000000001</c:v>
                </c:pt>
                <c:pt idx="3572">
                  <c:v>3.5680000000000001</c:v>
                </c:pt>
                <c:pt idx="3573">
                  <c:v>3.569</c:v>
                </c:pt>
                <c:pt idx="3574">
                  <c:v>3.5710000000000002</c:v>
                </c:pt>
                <c:pt idx="3575">
                  <c:v>3.5724999999999998</c:v>
                </c:pt>
                <c:pt idx="3576">
                  <c:v>3.5745</c:v>
                </c:pt>
                <c:pt idx="3577">
                  <c:v>3.5760000000000001</c:v>
                </c:pt>
                <c:pt idx="3578">
                  <c:v>3.5779999999999998</c:v>
                </c:pt>
                <c:pt idx="3579">
                  <c:v>3.5790000000000002</c:v>
                </c:pt>
                <c:pt idx="3580">
                  <c:v>3.581</c:v>
                </c:pt>
                <c:pt idx="3581">
                  <c:v>3.5830000000000002</c:v>
                </c:pt>
                <c:pt idx="3582">
                  <c:v>3.585</c:v>
                </c:pt>
                <c:pt idx="3583">
                  <c:v>3.5870000000000002</c:v>
                </c:pt>
                <c:pt idx="3584">
                  <c:v>3.5884999999999998</c:v>
                </c:pt>
                <c:pt idx="3585">
                  <c:v>3.59</c:v>
                </c:pt>
                <c:pt idx="3586">
                  <c:v>3.5920000000000001</c:v>
                </c:pt>
                <c:pt idx="3587">
                  <c:v>3.5935000000000001</c:v>
                </c:pt>
                <c:pt idx="3588">
                  <c:v>3.5954999999999999</c:v>
                </c:pt>
                <c:pt idx="3589">
                  <c:v>3.5975000000000001</c:v>
                </c:pt>
                <c:pt idx="3590">
                  <c:v>3.5985</c:v>
                </c:pt>
                <c:pt idx="3591">
                  <c:v>3.6004999999999998</c:v>
                </c:pt>
                <c:pt idx="3592">
                  <c:v>3.6019999999999999</c:v>
                </c:pt>
                <c:pt idx="3593">
                  <c:v>3.6044999999999998</c:v>
                </c:pt>
                <c:pt idx="3594">
                  <c:v>3.6059999999999999</c:v>
                </c:pt>
                <c:pt idx="3595">
                  <c:v>3.6080000000000001</c:v>
                </c:pt>
                <c:pt idx="3596">
                  <c:v>3.6095000000000002</c:v>
                </c:pt>
                <c:pt idx="3597">
                  <c:v>3.6114999999999999</c:v>
                </c:pt>
                <c:pt idx="3598">
                  <c:v>3.613</c:v>
                </c:pt>
                <c:pt idx="3599">
                  <c:v>3.6150000000000002</c:v>
                </c:pt>
                <c:pt idx="3600">
                  <c:v>3.6160000000000001</c:v>
                </c:pt>
                <c:pt idx="3601">
                  <c:v>3.6179999999999999</c:v>
                </c:pt>
                <c:pt idx="3602">
                  <c:v>3.6194999999999999</c:v>
                </c:pt>
                <c:pt idx="3603">
                  <c:v>3.6215000000000002</c:v>
                </c:pt>
                <c:pt idx="3604">
                  <c:v>3.6234999999999999</c:v>
                </c:pt>
                <c:pt idx="3605">
                  <c:v>3.625</c:v>
                </c:pt>
                <c:pt idx="3606">
                  <c:v>3.6265000000000001</c:v>
                </c:pt>
                <c:pt idx="3607">
                  <c:v>3.6284999999999998</c:v>
                </c:pt>
                <c:pt idx="3608">
                  <c:v>3.6305000000000001</c:v>
                </c:pt>
                <c:pt idx="3609">
                  <c:v>3.6324999999999998</c:v>
                </c:pt>
                <c:pt idx="3610">
                  <c:v>3.6339999999999999</c:v>
                </c:pt>
                <c:pt idx="3611">
                  <c:v>3.6355</c:v>
                </c:pt>
                <c:pt idx="3612">
                  <c:v>3.637</c:v>
                </c:pt>
                <c:pt idx="3613">
                  <c:v>3.6389999999999998</c:v>
                </c:pt>
                <c:pt idx="3614">
                  <c:v>3.641</c:v>
                </c:pt>
                <c:pt idx="3615">
                  <c:v>3.6429999999999998</c:v>
                </c:pt>
                <c:pt idx="3616">
                  <c:v>3.6444999999999999</c:v>
                </c:pt>
                <c:pt idx="3617">
                  <c:v>3.6465000000000001</c:v>
                </c:pt>
                <c:pt idx="3618">
                  <c:v>3.6484999999999999</c:v>
                </c:pt>
                <c:pt idx="3619">
                  <c:v>3.65</c:v>
                </c:pt>
                <c:pt idx="3620">
                  <c:v>3.6515</c:v>
                </c:pt>
                <c:pt idx="3621">
                  <c:v>3.653</c:v>
                </c:pt>
                <c:pt idx="3622">
                  <c:v>3.6549999999999998</c:v>
                </c:pt>
                <c:pt idx="3623">
                  <c:v>3.6575000000000002</c:v>
                </c:pt>
                <c:pt idx="3624">
                  <c:v>3.6589999999999998</c:v>
                </c:pt>
                <c:pt idx="3625">
                  <c:v>3.6604999999999999</c:v>
                </c:pt>
                <c:pt idx="3626">
                  <c:v>3.6625000000000001</c:v>
                </c:pt>
                <c:pt idx="3627">
                  <c:v>3.6640000000000001</c:v>
                </c:pt>
                <c:pt idx="3628">
                  <c:v>3.6655000000000002</c:v>
                </c:pt>
                <c:pt idx="3629">
                  <c:v>3.6669999999999998</c:v>
                </c:pt>
                <c:pt idx="3630">
                  <c:v>3.6695000000000002</c:v>
                </c:pt>
                <c:pt idx="3631">
                  <c:v>3.6709999999999998</c:v>
                </c:pt>
                <c:pt idx="3632">
                  <c:v>3.673</c:v>
                </c:pt>
                <c:pt idx="3633">
                  <c:v>3.6745000000000001</c:v>
                </c:pt>
                <c:pt idx="3634">
                  <c:v>3.6764999999999999</c:v>
                </c:pt>
                <c:pt idx="3635">
                  <c:v>3.6779999999999999</c:v>
                </c:pt>
                <c:pt idx="3636">
                  <c:v>3.68</c:v>
                </c:pt>
                <c:pt idx="3637">
                  <c:v>3.6815000000000002</c:v>
                </c:pt>
                <c:pt idx="3638">
                  <c:v>3.6835</c:v>
                </c:pt>
                <c:pt idx="3639">
                  <c:v>3.6850000000000001</c:v>
                </c:pt>
                <c:pt idx="3640">
                  <c:v>3.6869999999999998</c:v>
                </c:pt>
                <c:pt idx="3641">
                  <c:v>3.6884999999999999</c:v>
                </c:pt>
                <c:pt idx="3642">
                  <c:v>3.6894999999999998</c:v>
                </c:pt>
                <c:pt idx="3643">
                  <c:v>3.69</c:v>
                </c:pt>
                <c:pt idx="3644">
                  <c:v>3.6915</c:v>
                </c:pt>
                <c:pt idx="3645">
                  <c:v>3.6934999999999998</c:v>
                </c:pt>
                <c:pt idx="3646">
                  <c:v>3.6960000000000002</c:v>
                </c:pt>
                <c:pt idx="3647">
                  <c:v>3.6985000000000001</c:v>
                </c:pt>
                <c:pt idx="3648">
                  <c:v>3.7054999999999998</c:v>
                </c:pt>
                <c:pt idx="3649">
                  <c:v>3.71</c:v>
                </c:pt>
                <c:pt idx="3650">
                  <c:v>3.7115</c:v>
                </c:pt>
                <c:pt idx="3651">
                  <c:v>3.7130000000000001</c:v>
                </c:pt>
                <c:pt idx="3652">
                  <c:v>3.7149999999999999</c:v>
                </c:pt>
                <c:pt idx="3653">
                  <c:v>3.7164999999999999</c:v>
                </c:pt>
                <c:pt idx="3654">
                  <c:v>3.718</c:v>
                </c:pt>
                <c:pt idx="3655">
                  <c:v>3.7195</c:v>
                </c:pt>
                <c:pt idx="3656">
                  <c:v>3.7210000000000001</c:v>
                </c:pt>
                <c:pt idx="3657">
                  <c:v>3.7229999999999999</c:v>
                </c:pt>
                <c:pt idx="3658">
                  <c:v>3.7244999999999999</c:v>
                </c:pt>
                <c:pt idx="3659">
                  <c:v>3.7265000000000001</c:v>
                </c:pt>
                <c:pt idx="3660">
                  <c:v>3.7280000000000002</c:v>
                </c:pt>
                <c:pt idx="3661">
                  <c:v>3.7294999999999998</c:v>
                </c:pt>
                <c:pt idx="3662">
                  <c:v>3.7309999999999999</c:v>
                </c:pt>
                <c:pt idx="3663">
                  <c:v>3.7330000000000001</c:v>
                </c:pt>
                <c:pt idx="3664">
                  <c:v>3.7349999999999999</c:v>
                </c:pt>
                <c:pt idx="3665">
                  <c:v>3.7374999999999998</c:v>
                </c:pt>
                <c:pt idx="3666">
                  <c:v>3.7389999999999999</c:v>
                </c:pt>
                <c:pt idx="3667">
                  <c:v>3.7410000000000001</c:v>
                </c:pt>
                <c:pt idx="3668">
                  <c:v>3.7425000000000002</c:v>
                </c:pt>
                <c:pt idx="3669">
                  <c:v>3.7444999999999999</c:v>
                </c:pt>
                <c:pt idx="3670">
                  <c:v>3.7465000000000002</c:v>
                </c:pt>
                <c:pt idx="3671">
                  <c:v>3.7484999999999999</c:v>
                </c:pt>
                <c:pt idx="3672">
                  <c:v>3.7494999999999998</c:v>
                </c:pt>
                <c:pt idx="3673">
                  <c:v>3.7505000000000002</c:v>
                </c:pt>
                <c:pt idx="3674">
                  <c:v>3.7519999999999998</c:v>
                </c:pt>
                <c:pt idx="3675">
                  <c:v>3.754</c:v>
                </c:pt>
                <c:pt idx="3676">
                  <c:v>3.7555000000000001</c:v>
                </c:pt>
                <c:pt idx="3677">
                  <c:v>3.7574999999999998</c:v>
                </c:pt>
                <c:pt idx="3678">
                  <c:v>3.7589999999999999</c:v>
                </c:pt>
                <c:pt idx="3679">
                  <c:v>3.7605</c:v>
                </c:pt>
                <c:pt idx="3680">
                  <c:v>3.7625000000000002</c:v>
                </c:pt>
                <c:pt idx="3681">
                  <c:v>3.7645</c:v>
                </c:pt>
                <c:pt idx="3682">
                  <c:v>3.7669999999999999</c:v>
                </c:pt>
                <c:pt idx="3683">
                  <c:v>3.7685</c:v>
                </c:pt>
                <c:pt idx="3684">
                  <c:v>3.77</c:v>
                </c:pt>
                <c:pt idx="3685">
                  <c:v>3.7709999999999999</c:v>
                </c:pt>
                <c:pt idx="3686">
                  <c:v>3.7730000000000001</c:v>
                </c:pt>
                <c:pt idx="3687">
                  <c:v>3.7749999999999999</c:v>
                </c:pt>
                <c:pt idx="3688">
                  <c:v>3.7770000000000001</c:v>
                </c:pt>
                <c:pt idx="3689">
                  <c:v>3.7785000000000002</c:v>
                </c:pt>
                <c:pt idx="3690">
                  <c:v>3.78</c:v>
                </c:pt>
                <c:pt idx="3691">
                  <c:v>3.7814999999999999</c:v>
                </c:pt>
                <c:pt idx="3692">
                  <c:v>3.7845</c:v>
                </c:pt>
                <c:pt idx="3693">
                  <c:v>3.7869999999999999</c:v>
                </c:pt>
                <c:pt idx="3694">
                  <c:v>3.7885</c:v>
                </c:pt>
                <c:pt idx="3695">
                  <c:v>3.79</c:v>
                </c:pt>
                <c:pt idx="3696">
                  <c:v>3.7915000000000001</c:v>
                </c:pt>
                <c:pt idx="3697">
                  <c:v>3.7934999999999999</c:v>
                </c:pt>
                <c:pt idx="3698">
                  <c:v>3.7955000000000001</c:v>
                </c:pt>
                <c:pt idx="3699">
                  <c:v>3.7970000000000002</c:v>
                </c:pt>
                <c:pt idx="3700">
                  <c:v>3.7985000000000002</c:v>
                </c:pt>
                <c:pt idx="3701">
                  <c:v>3.8</c:v>
                </c:pt>
                <c:pt idx="3702">
                  <c:v>3.802</c:v>
                </c:pt>
                <c:pt idx="3703">
                  <c:v>3.8039999999999998</c:v>
                </c:pt>
                <c:pt idx="3704">
                  <c:v>3.806</c:v>
                </c:pt>
                <c:pt idx="3705">
                  <c:v>3.8079999999999998</c:v>
                </c:pt>
                <c:pt idx="3706">
                  <c:v>3.8090000000000002</c:v>
                </c:pt>
                <c:pt idx="3707">
                  <c:v>3.8109999999999999</c:v>
                </c:pt>
                <c:pt idx="3708">
                  <c:v>3.8125</c:v>
                </c:pt>
                <c:pt idx="3709">
                  <c:v>3.8144999999999998</c:v>
                </c:pt>
                <c:pt idx="3710">
                  <c:v>3.8165</c:v>
                </c:pt>
                <c:pt idx="3711">
                  <c:v>3.8180000000000001</c:v>
                </c:pt>
                <c:pt idx="3712">
                  <c:v>3.8195000000000001</c:v>
                </c:pt>
                <c:pt idx="3713">
                  <c:v>3.8210000000000002</c:v>
                </c:pt>
                <c:pt idx="3714">
                  <c:v>3.8224999999999998</c:v>
                </c:pt>
                <c:pt idx="3715">
                  <c:v>3.8254999999999999</c:v>
                </c:pt>
                <c:pt idx="3716">
                  <c:v>3.827</c:v>
                </c:pt>
                <c:pt idx="3717">
                  <c:v>3.8285</c:v>
                </c:pt>
                <c:pt idx="3718">
                  <c:v>3.83</c:v>
                </c:pt>
                <c:pt idx="3719">
                  <c:v>3.8315000000000001</c:v>
                </c:pt>
                <c:pt idx="3720">
                  <c:v>3.8334999999999999</c:v>
                </c:pt>
                <c:pt idx="3721">
                  <c:v>3.8359999999999999</c:v>
                </c:pt>
                <c:pt idx="3722">
                  <c:v>3.8374999999999999</c:v>
                </c:pt>
                <c:pt idx="3723">
                  <c:v>3.839</c:v>
                </c:pt>
                <c:pt idx="3724">
                  <c:v>3.84</c:v>
                </c:pt>
                <c:pt idx="3725">
                  <c:v>3.8420000000000001</c:v>
                </c:pt>
                <c:pt idx="3726">
                  <c:v>3.8439999999999999</c:v>
                </c:pt>
                <c:pt idx="3727">
                  <c:v>3.8464999999999998</c:v>
                </c:pt>
                <c:pt idx="3728">
                  <c:v>3.8479999999999999</c:v>
                </c:pt>
                <c:pt idx="3729">
                  <c:v>3.8494999999999999</c:v>
                </c:pt>
                <c:pt idx="3730">
                  <c:v>3.851</c:v>
                </c:pt>
                <c:pt idx="3731">
                  <c:v>3.8530000000000002</c:v>
                </c:pt>
                <c:pt idx="3732">
                  <c:v>3.855</c:v>
                </c:pt>
                <c:pt idx="3733">
                  <c:v>3.8570000000000002</c:v>
                </c:pt>
                <c:pt idx="3734">
                  <c:v>3.8580000000000001</c:v>
                </c:pt>
                <c:pt idx="3735">
                  <c:v>3.86</c:v>
                </c:pt>
                <c:pt idx="3736">
                  <c:v>3.8620000000000001</c:v>
                </c:pt>
                <c:pt idx="3737">
                  <c:v>3.8635000000000002</c:v>
                </c:pt>
                <c:pt idx="3738">
                  <c:v>3.8654999999999999</c:v>
                </c:pt>
                <c:pt idx="3739">
                  <c:v>3.8675000000000002</c:v>
                </c:pt>
                <c:pt idx="3740">
                  <c:v>3.8694999999999999</c:v>
                </c:pt>
                <c:pt idx="3741">
                  <c:v>3.8704999999999998</c:v>
                </c:pt>
                <c:pt idx="3742">
                  <c:v>3.8730000000000002</c:v>
                </c:pt>
                <c:pt idx="3743">
                  <c:v>3.8744999999999998</c:v>
                </c:pt>
                <c:pt idx="3744">
                  <c:v>3.8765000000000001</c:v>
                </c:pt>
                <c:pt idx="3745">
                  <c:v>3.8774999999999999</c:v>
                </c:pt>
                <c:pt idx="3746">
                  <c:v>3.8795000000000002</c:v>
                </c:pt>
                <c:pt idx="3747">
                  <c:v>3.8809999999999998</c:v>
                </c:pt>
                <c:pt idx="3748">
                  <c:v>3.8835000000000002</c:v>
                </c:pt>
                <c:pt idx="3749">
                  <c:v>3.8849999999999998</c:v>
                </c:pt>
                <c:pt idx="3750">
                  <c:v>3.887</c:v>
                </c:pt>
                <c:pt idx="3751">
                  <c:v>3.8885000000000001</c:v>
                </c:pt>
                <c:pt idx="3752">
                  <c:v>3.8904999999999998</c:v>
                </c:pt>
                <c:pt idx="3753">
                  <c:v>3.8929999999999998</c:v>
                </c:pt>
                <c:pt idx="3754">
                  <c:v>3.8940000000000001</c:v>
                </c:pt>
                <c:pt idx="3755">
                  <c:v>3.8959999999999999</c:v>
                </c:pt>
                <c:pt idx="3756">
                  <c:v>3.8969999999999998</c:v>
                </c:pt>
                <c:pt idx="3757">
                  <c:v>3.8995000000000002</c:v>
                </c:pt>
                <c:pt idx="3758">
                  <c:v>3.9009999999999998</c:v>
                </c:pt>
                <c:pt idx="3759">
                  <c:v>3.903</c:v>
                </c:pt>
                <c:pt idx="3760">
                  <c:v>3.9045000000000001</c:v>
                </c:pt>
                <c:pt idx="3761">
                  <c:v>3.9055</c:v>
                </c:pt>
                <c:pt idx="3762">
                  <c:v>3.9079999999999999</c:v>
                </c:pt>
                <c:pt idx="3763">
                  <c:v>3.91</c:v>
                </c:pt>
                <c:pt idx="3764">
                  <c:v>3.9119999999999999</c:v>
                </c:pt>
                <c:pt idx="3765">
                  <c:v>3.9129999999999998</c:v>
                </c:pt>
                <c:pt idx="3766">
                  <c:v>3.915</c:v>
                </c:pt>
                <c:pt idx="3767">
                  <c:v>3.9165000000000001</c:v>
                </c:pt>
                <c:pt idx="3768">
                  <c:v>3.919</c:v>
                </c:pt>
                <c:pt idx="3769">
                  <c:v>3.9205000000000001</c:v>
                </c:pt>
                <c:pt idx="3770">
                  <c:v>3.9220000000000002</c:v>
                </c:pt>
                <c:pt idx="3771">
                  <c:v>3.9235000000000002</c:v>
                </c:pt>
                <c:pt idx="3772">
                  <c:v>3.9255</c:v>
                </c:pt>
                <c:pt idx="3773">
                  <c:v>3.9275000000000002</c:v>
                </c:pt>
                <c:pt idx="3774">
                  <c:v>3.9295</c:v>
                </c:pt>
                <c:pt idx="3775">
                  <c:v>3.9304999999999999</c:v>
                </c:pt>
                <c:pt idx="3776">
                  <c:v>3.9325000000000001</c:v>
                </c:pt>
                <c:pt idx="3777">
                  <c:v>3.9344999999999999</c:v>
                </c:pt>
                <c:pt idx="3778">
                  <c:v>3.9365000000000001</c:v>
                </c:pt>
                <c:pt idx="3779">
                  <c:v>3.9380000000000002</c:v>
                </c:pt>
                <c:pt idx="3780">
                  <c:v>3.9394999999999998</c:v>
                </c:pt>
                <c:pt idx="3781">
                  <c:v>3.9415</c:v>
                </c:pt>
                <c:pt idx="3782">
                  <c:v>3.9434999999999998</c:v>
                </c:pt>
                <c:pt idx="3783">
                  <c:v>3.9449999999999998</c:v>
                </c:pt>
                <c:pt idx="3784">
                  <c:v>3.9464999999999999</c:v>
                </c:pt>
                <c:pt idx="3785">
                  <c:v>3.9485000000000001</c:v>
                </c:pt>
                <c:pt idx="3786">
                  <c:v>3.9495</c:v>
                </c:pt>
                <c:pt idx="3787">
                  <c:v>3.9514999999999998</c:v>
                </c:pt>
                <c:pt idx="3788">
                  <c:v>3.9540000000000002</c:v>
                </c:pt>
                <c:pt idx="3789">
                  <c:v>3.956</c:v>
                </c:pt>
                <c:pt idx="3790">
                  <c:v>3.9575</c:v>
                </c:pt>
                <c:pt idx="3791">
                  <c:v>3.9590000000000001</c:v>
                </c:pt>
                <c:pt idx="3792">
                  <c:v>3.9605000000000001</c:v>
                </c:pt>
                <c:pt idx="3793">
                  <c:v>3.9630000000000001</c:v>
                </c:pt>
                <c:pt idx="3794">
                  <c:v>3.9649999999999999</c:v>
                </c:pt>
                <c:pt idx="3795">
                  <c:v>3.9664999999999999</c:v>
                </c:pt>
                <c:pt idx="3796">
                  <c:v>3.968</c:v>
                </c:pt>
                <c:pt idx="3797">
                  <c:v>3.9695</c:v>
                </c:pt>
                <c:pt idx="3798">
                  <c:v>3.9714999999999998</c:v>
                </c:pt>
                <c:pt idx="3799">
                  <c:v>3.9735</c:v>
                </c:pt>
                <c:pt idx="3800">
                  <c:v>3.9750000000000001</c:v>
                </c:pt>
                <c:pt idx="3801">
                  <c:v>3.9765000000000001</c:v>
                </c:pt>
                <c:pt idx="3802">
                  <c:v>3.9784999999999999</c:v>
                </c:pt>
                <c:pt idx="3803">
                  <c:v>3.9805000000000001</c:v>
                </c:pt>
                <c:pt idx="3804">
                  <c:v>3.9824999999999999</c:v>
                </c:pt>
                <c:pt idx="3805">
                  <c:v>3.984</c:v>
                </c:pt>
                <c:pt idx="3806">
                  <c:v>3.9855</c:v>
                </c:pt>
                <c:pt idx="3807">
                  <c:v>3.9870000000000001</c:v>
                </c:pt>
                <c:pt idx="3808">
                  <c:v>3.9889999999999999</c:v>
                </c:pt>
                <c:pt idx="3809">
                  <c:v>3.9910000000000001</c:v>
                </c:pt>
                <c:pt idx="3810">
                  <c:v>3.9925000000000002</c:v>
                </c:pt>
                <c:pt idx="3811">
                  <c:v>3.9944999999999999</c:v>
                </c:pt>
                <c:pt idx="3812">
                  <c:v>3.9954999999999998</c:v>
                </c:pt>
                <c:pt idx="3813">
                  <c:v>3.9975000000000001</c:v>
                </c:pt>
                <c:pt idx="3814">
                  <c:v>4</c:v>
                </c:pt>
                <c:pt idx="3815">
                  <c:v>4.0019999999999998</c:v>
                </c:pt>
                <c:pt idx="3816">
                  <c:v>4.0034999999999998</c:v>
                </c:pt>
                <c:pt idx="3817">
                  <c:v>4.0049999999999999</c:v>
                </c:pt>
                <c:pt idx="3818">
                  <c:v>4.0065</c:v>
                </c:pt>
                <c:pt idx="3819">
                  <c:v>4.008</c:v>
                </c:pt>
                <c:pt idx="3820">
                  <c:v>4.0095000000000001</c:v>
                </c:pt>
                <c:pt idx="3821">
                  <c:v>4.0119999999999996</c:v>
                </c:pt>
                <c:pt idx="3822">
                  <c:v>4.0140000000000002</c:v>
                </c:pt>
                <c:pt idx="3823">
                  <c:v>4.016</c:v>
                </c:pt>
                <c:pt idx="3824">
                  <c:v>4.0175000000000001</c:v>
                </c:pt>
                <c:pt idx="3825">
                  <c:v>4.0190000000000001</c:v>
                </c:pt>
                <c:pt idx="3826">
                  <c:v>4.0205000000000002</c:v>
                </c:pt>
                <c:pt idx="3827">
                  <c:v>4.0225</c:v>
                </c:pt>
                <c:pt idx="3828">
                  <c:v>4.024</c:v>
                </c:pt>
                <c:pt idx="3829">
                  <c:v>4.0259999999999998</c:v>
                </c:pt>
                <c:pt idx="3830">
                  <c:v>4.0274999999999999</c:v>
                </c:pt>
                <c:pt idx="3831">
                  <c:v>4.0294999999999996</c:v>
                </c:pt>
                <c:pt idx="3832">
                  <c:v>4.0315000000000003</c:v>
                </c:pt>
                <c:pt idx="3833">
                  <c:v>4.0330000000000004</c:v>
                </c:pt>
                <c:pt idx="3834">
                  <c:v>4.0350000000000001</c:v>
                </c:pt>
                <c:pt idx="3835">
                  <c:v>4.0365000000000002</c:v>
                </c:pt>
                <c:pt idx="3836">
                  <c:v>4.0380000000000003</c:v>
                </c:pt>
                <c:pt idx="3837">
                  <c:v>4.0395000000000003</c:v>
                </c:pt>
                <c:pt idx="3838">
                  <c:v>4.0415000000000001</c:v>
                </c:pt>
                <c:pt idx="3839">
                  <c:v>4.0430000000000001</c:v>
                </c:pt>
                <c:pt idx="3840">
                  <c:v>4.0449999999999999</c:v>
                </c:pt>
                <c:pt idx="3841">
                  <c:v>4.0469999999999997</c:v>
                </c:pt>
                <c:pt idx="3842">
                  <c:v>4.0490000000000004</c:v>
                </c:pt>
                <c:pt idx="3843">
                  <c:v>4.0505000000000004</c:v>
                </c:pt>
                <c:pt idx="3844">
                  <c:v>4.0519999999999996</c:v>
                </c:pt>
                <c:pt idx="3845">
                  <c:v>4.0534999999999997</c:v>
                </c:pt>
                <c:pt idx="3846">
                  <c:v>4.0555000000000003</c:v>
                </c:pt>
                <c:pt idx="3847">
                  <c:v>4.0570000000000004</c:v>
                </c:pt>
                <c:pt idx="3848">
                  <c:v>4.0585000000000004</c:v>
                </c:pt>
                <c:pt idx="3849">
                  <c:v>4.0594999999999999</c:v>
                </c:pt>
                <c:pt idx="3850">
                  <c:v>4.0609999999999999</c:v>
                </c:pt>
                <c:pt idx="3851">
                  <c:v>4.0625</c:v>
                </c:pt>
                <c:pt idx="3852">
                  <c:v>4.0650000000000004</c:v>
                </c:pt>
                <c:pt idx="3853">
                  <c:v>4.0685000000000002</c:v>
                </c:pt>
                <c:pt idx="3854">
                  <c:v>4.0720000000000001</c:v>
                </c:pt>
                <c:pt idx="3855">
                  <c:v>4.0744999999999996</c:v>
                </c:pt>
                <c:pt idx="3856">
                  <c:v>4.0759999999999996</c:v>
                </c:pt>
                <c:pt idx="3857">
                  <c:v>4.0774999999999997</c:v>
                </c:pt>
                <c:pt idx="3858">
                  <c:v>4.0789999999999997</c:v>
                </c:pt>
                <c:pt idx="3859">
                  <c:v>4.0804999999999998</c:v>
                </c:pt>
                <c:pt idx="3860">
                  <c:v>4.0824999999999996</c:v>
                </c:pt>
                <c:pt idx="3861">
                  <c:v>4.0839999999999996</c:v>
                </c:pt>
                <c:pt idx="3862">
                  <c:v>4.0860000000000003</c:v>
                </c:pt>
                <c:pt idx="3863">
                  <c:v>4.0875000000000004</c:v>
                </c:pt>
                <c:pt idx="3864">
                  <c:v>4.0890000000000004</c:v>
                </c:pt>
                <c:pt idx="3865">
                  <c:v>4.0904999999999996</c:v>
                </c:pt>
                <c:pt idx="3866">
                  <c:v>4.093</c:v>
                </c:pt>
                <c:pt idx="3867">
                  <c:v>4.0949999999999998</c:v>
                </c:pt>
                <c:pt idx="3868">
                  <c:v>4.0960000000000001</c:v>
                </c:pt>
                <c:pt idx="3869">
                  <c:v>4.0979999999999999</c:v>
                </c:pt>
                <c:pt idx="3870">
                  <c:v>4.0994999999999999</c:v>
                </c:pt>
                <c:pt idx="3871">
                  <c:v>4.1014999999999997</c:v>
                </c:pt>
                <c:pt idx="3872">
                  <c:v>4.1040000000000001</c:v>
                </c:pt>
                <c:pt idx="3873">
                  <c:v>4.1055000000000001</c:v>
                </c:pt>
                <c:pt idx="3874">
                  <c:v>4.1070000000000002</c:v>
                </c:pt>
                <c:pt idx="3875">
                  <c:v>4.1085000000000003</c:v>
                </c:pt>
                <c:pt idx="3876">
                  <c:v>4.1100000000000003</c:v>
                </c:pt>
                <c:pt idx="3877">
                  <c:v>4.1120000000000001</c:v>
                </c:pt>
                <c:pt idx="3878">
                  <c:v>4.1139999999999999</c:v>
                </c:pt>
                <c:pt idx="3879">
                  <c:v>4.1154999999999999</c:v>
                </c:pt>
                <c:pt idx="3880">
                  <c:v>4.117</c:v>
                </c:pt>
                <c:pt idx="3881">
                  <c:v>4.1185</c:v>
                </c:pt>
                <c:pt idx="3882">
                  <c:v>4.12</c:v>
                </c:pt>
                <c:pt idx="3883">
                  <c:v>4.1215000000000002</c:v>
                </c:pt>
                <c:pt idx="3884">
                  <c:v>4.1234999999999999</c:v>
                </c:pt>
                <c:pt idx="3885">
                  <c:v>4.1254999999999997</c:v>
                </c:pt>
                <c:pt idx="3886">
                  <c:v>4.1275000000000004</c:v>
                </c:pt>
                <c:pt idx="3887">
                  <c:v>4.1289999999999996</c:v>
                </c:pt>
                <c:pt idx="3888">
                  <c:v>4.13</c:v>
                </c:pt>
                <c:pt idx="3889">
                  <c:v>4.1319999999999997</c:v>
                </c:pt>
                <c:pt idx="3890">
                  <c:v>4.1340000000000003</c:v>
                </c:pt>
                <c:pt idx="3891">
                  <c:v>4.1360000000000001</c:v>
                </c:pt>
                <c:pt idx="3892">
                  <c:v>4.1369999999999996</c:v>
                </c:pt>
                <c:pt idx="3893">
                  <c:v>4.1390000000000002</c:v>
                </c:pt>
                <c:pt idx="3894">
                  <c:v>4.1405000000000003</c:v>
                </c:pt>
                <c:pt idx="3895">
                  <c:v>4.1420000000000003</c:v>
                </c:pt>
                <c:pt idx="3896">
                  <c:v>4.1440000000000001</c:v>
                </c:pt>
                <c:pt idx="3897">
                  <c:v>4.1459999999999999</c:v>
                </c:pt>
                <c:pt idx="3898">
                  <c:v>4.1479999999999997</c:v>
                </c:pt>
                <c:pt idx="3899">
                  <c:v>4.149</c:v>
                </c:pt>
                <c:pt idx="3900">
                  <c:v>4.1509999999999998</c:v>
                </c:pt>
                <c:pt idx="3901">
                  <c:v>4.1524999999999999</c:v>
                </c:pt>
                <c:pt idx="3902">
                  <c:v>4.1544999999999996</c:v>
                </c:pt>
                <c:pt idx="3903">
                  <c:v>4.1559999999999997</c:v>
                </c:pt>
                <c:pt idx="3904">
                  <c:v>4.1580000000000004</c:v>
                </c:pt>
                <c:pt idx="3905">
                  <c:v>4.16</c:v>
                </c:pt>
                <c:pt idx="3906">
                  <c:v>4.1609999999999996</c:v>
                </c:pt>
                <c:pt idx="3907">
                  <c:v>4.1630000000000003</c:v>
                </c:pt>
                <c:pt idx="3908">
                  <c:v>4.1645000000000003</c:v>
                </c:pt>
                <c:pt idx="3909">
                  <c:v>4.1669999999999998</c:v>
                </c:pt>
                <c:pt idx="3910">
                  <c:v>4.1689999999999996</c:v>
                </c:pt>
                <c:pt idx="3911">
                  <c:v>4.17</c:v>
                </c:pt>
                <c:pt idx="3912">
                  <c:v>4.1719999999999997</c:v>
                </c:pt>
                <c:pt idx="3913">
                  <c:v>4.173</c:v>
                </c:pt>
                <c:pt idx="3914">
                  <c:v>4.1755000000000004</c:v>
                </c:pt>
                <c:pt idx="3915">
                  <c:v>4.1775000000000002</c:v>
                </c:pt>
                <c:pt idx="3916">
                  <c:v>4.1784999999999997</c:v>
                </c:pt>
                <c:pt idx="3917">
                  <c:v>4.1805000000000003</c:v>
                </c:pt>
                <c:pt idx="3918">
                  <c:v>4.1820000000000004</c:v>
                </c:pt>
                <c:pt idx="3919">
                  <c:v>4.1840000000000002</c:v>
                </c:pt>
                <c:pt idx="3920">
                  <c:v>4.1864999999999997</c:v>
                </c:pt>
                <c:pt idx="3921">
                  <c:v>4.1879999999999997</c:v>
                </c:pt>
                <c:pt idx="3922">
                  <c:v>4.1894999999999998</c:v>
                </c:pt>
                <c:pt idx="3923">
                  <c:v>4.1905000000000001</c:v>
                </c:pt>
                <c:pt idx="3924">
                  <c:v>4.1924999999999999</c:v>
                </c:pt>
                <c:pt idx="3925">
                  <c:v>4.1950000000000003</c:v>
                </c:pt>
                <c:pt idx="3926">
                  <c:v>4.1965000000000003</c:v>
                </c:pt>
                <c:pt idx="3927">
                  <c:v>4.1980000000000004</c:v>
                </c:pt>
                <c:pt idx="3928">
                  <c:v>4.1994999999999996</c:v>
                </c:pt>
                <c:pt idx="3929">
                  <c:v>4.2009999999999996</c:v>
                </c:pt>
                <c:pt idx="3930">
                  <c:v>4.2024999999999997</c:v>
                </c:pt>
                <c:pt idx="3931">
                  <c:v>4.2050000000000001</c:v>
                </c:pt>
                <c:pt idx="3932">
                  <c:v>4.2065000000000001</c:v>
                </c:pt>
                <c:pt idx="3933">
                  <c:v>4.2080000000000002</c:v>
                </c:pt>
                <c:pt idx="3934">
                  <c:v>4.2095000000000002</c:v>
                </c:pt>
                <c:pt idx="3935">
                  <c:v>4.2110000000000003</c:v>
                </c:pt>
                <c:pt idx="3936">
                  <c:v>4.2134999999999998</c:v>
                </c:pt>
                <c:pt idx="3937">
                  <c:v>4.2154999999999996</c:v>
                </c:pt>
                <c:pt idx="3938">
                  <c:v>4.2169999999999996</c:v>
                </c:pt>
                <c:pt idx="3939">
                  <c:v>4.2184999999999997</c:v>
                </c:pt>
                <c:pt idx="3940">
                  <c:v>4.22</c:v>
                </c:pt>
                <c:pt idx="3941">
                  <c:v>4.2220000000000004</c:v>
                </c:pt>
                <c:pt idx="3942">
                  <c:v>4.2240000000000002</c:v>
                </c:pt>
                <c:pt idx="3943">
                  <c:v>4.2255000000000003</c:v>
                </c:pt>
                <c:pt idx="3944">
                  <c:v>4.2275</c:v>
                </c:pt>
                <c:pt idx="3945">
                  <c:v>4.2294999999999998</c:v>
                </c:pt>
                <c:pt idx="3946">
                  <c:v>4.2309999999999999</c:v>
                </c:pt>
                <c:pt idx="3947">
                  <c:v>4.2335000000000003</c:v>
                </c:pt>
                <c:pt idx="3948">
                  <c:v>4.2344999999999997</c:v>
                </c:pt>
                <c:pt idx="3949">
                  <c:v>4.2365000000000004</c:v>
                </c:pt>
                <c:pt idx="3950">
                  <c:v>4.2374999999999998</c:v>
                </c:pt>
                <c:pt idx="3951">
                  <c:v>4.24</c:v>
                </c:pt>
                <c:pt idx="3952">
                  <c:v>4.2415000000000003</c:v>
                </c:pt>
                <c:pt idx="3953">
                  <c:v>4.2430000000000003</c:v>
                </c:pt>
                <c:pt idx="3954">
                  <c:v>4.2450000000000001</c:v>
                </c:pt>
                <c:pt idx="3955">
                  <c:v>4.2460000000000004</c:v>
                </c:pt>
                <c:pt idx="3956">
                  <c:v>4.2484999999999999</c:v>
                </c:pt>
                <c:pt idx="3957">
                  <c:v>4.2504999999999997</c:v>
                </c:pt>
                <c:pt idx="3958">
                  <c:v>4.2525000000000004</c:v>
                </c:pt>
                <c:pt idx="3959">
                  <c:v>4.2534999999999998</c:v>
                </c:pt>
                <c:pt idx="3960">
                  <c:v>4.2554999999999996</c:v>
                </c:pt>
                <c:pt idx="3961">
                  <c:v>4.2569999999999997</c:v>
                </c:pt>
                <c:pt idx="3962">
                  <c:v>4.2595000000000001</c:v>
                </c:pt>
                <c:pt idx="3963">
                  <c:v>4.2610000000000001</c:v>
                </c:pt>
                <c:pt idx="3964">
                  <c:v>4.2625000000000002</c:v>
                </c:pt>
                <c:pt idx="3965">
                  <c:v>4.2640000000000002</c:v>
                </c:pt>
                <c:pt idx="3966">
                  <c:v>4.2655000000000003</c:v>
                </c:pt>
                <c:pt idx="3967">
                  <c:v>4.2679999999999998</c:v>
                </c:pt>
                <c:pt idx="3968">
                  <c:v>4.2694999999999999</c:v>
                </c:pt>
                <c:pt idx="3969">
                  <c:v>4.2709999999999999</c:v>
                </c:pt>
                <c:pt idx="3970">
                  <c:v>4.2729999999999997</c:v>
                </c:pt>
                <c:pt idx="3971">
                  <c:v>4.2750000000000004</c:v>
                </c:pt>
                <c:pt idx="3972">
                  <c:v>4.2765000000000004</c:v>
                </c:pt>
                <c:pt idx="3973">
                  <c:v>4.2789999999999999</c:v>
                </c:pt>
                <c:pt idx="3974">
                  <c:v>4.28</c:v>
                </c:pt>
                <c:pt idx="3975">
                  <c:v>4.282</c:v>
                </c:pt>
                <c:pt idx="3976">
                  <c:v>4.2835000000000001</c:v>
                </c:pt>
                <c:pt idx="3977">
                  <c:v>4.2859999999999996</c:v>
                </c:pt>
                <c:pt idx="3978">
                  <c:v>4.2874999999999996</c:v>
                </c:pt>
                <c:pt idx="3979">
                  <c:v>4.2889999999999997</c:v>
                </c:pt>
                <c:pt idx="3980">
                  <c:v>4.2904999999999998</c:v>
                </c:pt>
                <c:pt idx="3981">
                  <c:v>4.2925000000000004</c:v>
                </c:pt>
                <c:pt idx="3982">
                  <c:v>4.2945000000000002</c:v>
                </c:pt>
                <c:pt idx="3983">
                  <c:v>4.2965</c:v>
                </c:pt>
                <c:pt idx="3984">
                  <c:v>4.298</c:v>
                </c:pt>
                <c:pt idx="3985">
                  <c:v>4.3</c:v>
                </c:pt>
                <c:pt idx="3986">
                  <c:v>4.3014999999999999</c:v>
                </c:pt>
                <c:pt idx="3987">
                  <c:v>4.3040000000000003</c:v>
                </c:pt>
                <c:pt idx="3988">
                  <c:v>4.3049999999999997</c:v>
                </c:pt>
                <c:pt idx="3989">
                  <c:v>4.3070000000000004</c:v>
                </c:pt>
                <c:pt idx="3990">
                  <c:v>4.3085000000000004</c:v>
                </c:pt>
                <c:pt idx="3991">
                  <c:v>4.3099999999999996</c:v>
                </c:pt>
                <c:pt idx="3992">
                  <c:v>4.3120000000000003</c:v>
                </c:pt>
                <c:pt idx="3993">
                  <c:v>4.3135000000000003</c:v>
                </c:pt>
                <c:pt idx="3994">
                  <c:v>4.3155000000000001</c:v>
                </c:pt>
                <c:pt idx="3995">
                  <c:v>4.3174999999999999</c:v>
                </c:pt>
                <c:pt idx="3996">
                  <c:v>4.319</c:v>
                </c:pt>
                <c:pt idx="3997">
                  <c:v>4.3209999999999997</c:v>
                </c:pt>
                <c:pt idx="3998">
                  <c:v>4.3230000000000004</c:v>
                </c:pt>
                <c:pt idx="3999">
                  <c:v>4.3244999999999996</c:v>
                </c:pt>
                <c:pt idx="4000">
                  <c:v>4.3259999999999996</c:v>
                </c:pt>
                <c:pt idx="4001">
                  <c:v>4.3274999999999997</c:v>
                </c:pt>
                <c:pt idx="4002">
                  <c:v>4.33</c:v>
                </c:pt>
                <c:pt idx="4003">
                  <c:v>4.3315000000000001</c:v>
                </c:pt>
                <c:pt idx="4004">
                  <c:v>4.3334999999999999</c:v>
                </c:pt>
                <c:pt idx="4005">
                  <c:v>4.3345000000000002</c:v>
                </c:pt>
                <c:pt idx="4006">
                  <c:v>4.3365</c:v>
                </c:pt>
                <c:pt idx="4007">
                  <c:v>4.3380000000000001</c:v>
                </c:pt>
                <c:pt idx="4008">
                  <c:v>4.3404999999999996</c:v>
                </c:pt>
                <c:pt idx="4009">
                  <c:v>4.3419999999999996</c:v>
                </c:pt>
                <c:pt idx="4010">
                  <c:v>4.3440000000000003</c:v>
                </c:pt>
                <c:pt idx="4011">
                  <c:v>4.3449999999999998</c:v>
                </c:pt>
                <c:pt idx="4012">
                  <c:v>4.3475000000000001</c:v>
                </c:pt>
                <c:pt idx="4013">
                  <c:v>4.3494999999999999</c:v>
                </c:pt>
                <c:pt idx="4014">
                  <c:v>4.351</c:v>
                </c:pt>
                <c:pt idx="4015">
                  <c:v>4.3525</c:v>
                </c:pt>
                <c:pt idx="4016">
                  <c:v>4.3540000000000001</c:v>
                </c:pt>
                <c:pt idx="4017">
                  <c:v>4.3559999999999999</c:v>
                </c:pt>
                <c:pt idx="4018">
                  <c:v>4.3579999999999997</c:v>
                </c:pt>
                <c:pt idx="4019">
                  <c:v>4.3594999999999997</c:v>
                </c:pt>
                <c:pt idx="4020">
                  <c:v>4.3615000000000004</c:v>
                </c:pt>
                <c:pt idx="4021">
                  <c:v>4.3635000000000002</c:v>
                </c:pt>
                <c:pt idx="4022">
                  <c:v>4.3650000000000002</c:v>
                </c:pt>
                <c:pt idx="4023">
                  <c:v>4.367</c:v>
                </c:pt>
                <c:pt idx="4024">
                  <c:v>4.3685</c:v>
                </c:pt>
                <c:pt idx="4025">
                  <c:v>4.3704999999999998</c:v>
                </c:pt>
                <c:pt idx="4026">
                  <c:v>4.3719999999999999</c:v>
                </c:pt>
                <c:pt idx="4027">
                  <c:v>4.3734999999999999</c:v>
                </c:pt>
                <c:pt idx="4028">
                  <c:v>4.3754999999999997</c:v>
                </c:pt>
                <c:pt idx="4029">
                  <c:v>4.3775000000000004</c:v>
                </c:pt>
                <c:pt idx="4030">
                  <c:v>4.3795000000000002</c:v>
                </c:pt>
                <c:pt idx="4031">
                  <c:v>4.3810000000000002</c:v>
                </c:pt>
                <c:pt idx="4032">
                  <c:v>4.383</c:v>
                </c:pt>
                <c:pt idx="4033">
                  <c:v>4.3849999999999998</c:v>
                </c:pt>
                <c:pt idx="4034">
                  <c:v>4.3864999999999998</c:v>
                </c:pt>
                <c:pt idx="4035">
                  <c:v>4.3879999999999999</c:v>
                </c:pt>
                <c:pt idx="4036">
                  <c:v>4.3895</c:v>
                </c:pt>
                <c:pt idx="4037">
                  <c:v>4.3914999999999997</c:v>
                </c:pt>
                <c:pt idx="4038">
                  <c:v>4.3929999999999998</c:v>
                </c:pt>
                <c:pt idx="4039">
                  <c:v>4.3955000000000002</c:v>
                </c:pt>
                <c:pt idx="4040">
                  <c:v>4.3970000000000002</c:v>
                </c:pt>
                <c:pt idx="4041">
                  <c:v>4.399</c:v>
                </c:pt>
                <c:pt idx="4042">
                  <c:v>4.4005000000000001</c:v>
                </c:pt>
                <c:pt idx="4043">
                  <c:v>4.4024999999999999</c:v>
                </c:pt>
                <c:pt idx="4044">
                  <c:v>4.4039999999999999</c:v>
                </c:pt>
                <c:pt idx="4045">
                  <c:v>4.4055</c:v>
                </c:pt>
                <c:pt idx="4046">
                  <c:v>4.4080000000000004</c:v>
                </c:pt>
                <c:pt idx="4047">
                  <c:v>4.4095000000000004</c:v>
                </c:pt>
                <c:pt idx="4048">
                  <c:v>4.4119999999999999</c:v>
                </c:pt>
                <c:pt idx="4049">
                  <c:v>4.4135</c:v>
                </c:pt>
                <c:pt idx="4050">
                  <c:v>4.4154999999999998</c:v>
                </c:pt>
                <c:pt idx="4051">
                  <c:v>4.4169999999999998</c:v>
                </c:pt>
                <c:pt idx="4052">
                  <c:v>4.4180000000000001</c:v>
                </c:pt>
                <c:pt idx="4053">
                  <c:v>4.42</c:v>
                </c:pt>
                <c:pt idx="4054">
                  <c:v>4.4219999999999997</c:v>
                </c:pt>
                <c:pt idx="4055">
                  <c:v>4.4240000000000004</c:v>
                </c:pt>
                <c:pt idx="4056">
                  <c:v>4.4260000000000002</c:v>
                </c:pt>
                <c:pt idx="4057">
                  <c:v>4.4275000000000002</c:v>
                </c:pt>
                <c:pt idx="4058">
                  <c:v>4.4295</c:v>
                </c:pt>
                <c:pt idx="4059">
                  <c:v>4.431</c:v>
                </c:pt>
                <c:pt idx="4060">
                  <c:v>4.4320000000000004</c:v>
                </c:pt>
                <c:pt idx="4061">
                  <c:v>4.4349999999999996</c:v>
                </c:pt>
                <c:pt idx="4062">
                  <c:v>4.4375</c:v>
                </c:pt>
                <c:pt idx="4063">
                  <c:v>4.4390000000000001</c:v>
                </c:pt>
                <c:pt idx="4064">
                  <c:v>4.4405000000000001</c:v>
                </c:pt>
                <c:pt idx="4065">
                  <c:v>4.4429999999999996</c:v>
                </c:pt>
                <c:pt idx="4066">
                  <c:v>4.4450000000000003</c:v>
                </c:pt>
                <c:pt idx="4067">
                  <c:v>4.4470000000000001</c:v>
                </c:pt>
                <c:pt idx="4068">
                  <c:v>4.4485000000000001</c:v>
                </c:pt>
                <c:pt idx="4069">
                  <c:v>4.4494999999999996</c:v>
                </c:pt>
                <c:pt idx="4070">
                  <c:v>4.4509999999999996</c:v>
                </c:pt>
                <c:pt idx="4071">
                  <c:v>4.4530000000000003</c:v>
                </c:pt>
                <c:pt idx="4072">
                  <c:v>4.4539999999999997</c:v>
                </c:pt>
                <c:pt idx="4073">
                  <c:v>4.4560000000000004</c:v>
                </c:pt>
                <c:pt idx="4074">
                  <c:v>4.4574999999999996</c:v>
                </c:pt>
                <c:pt idx="4075">
                  <c:v>4.4584999999999999</c:v>
                </c:pt>
                <c:pt idx="4076">
                  <c:v>4.4604999999999997</c:v>
                </c:pt>
                <c:pt idx="4077">
                  <c:v>4.4625000000000004</c:v>
                </c:pt>
                <c:pt idx="4078">
                  <c:v>4.4649999999999999</c:v>
                </c:pt>
                <c:pt idx="4079">
                  <c:v>4.4669999999999996</c:v>
                </c:pt>
                <c:pt idx="4080">
                  <c:v>4.468</c:v>
                </c:pt>
                <c:pt idx="4081">
                  <c:v>4.47</c:v>
                </c:pt>
                <c:pt idx="4082">
                  <c:v>4.4714999999999998</c:v>
                </c:pt>
                <c:pt idx="4083">
                  <c:v>4.4740000000000002</c:v>
                </c:pt>
                <c:pt idx="4084">
                  <c:v>4.4755000000000003</c:v>
                </c:pt>
                <c:pt idx="4085">
                  <c:v>4.4770000000000003</c:v>
                </c:pt>
                <c:pt idx="4086">
                  <c:v>4.4794999999999998</c:v>
                </c:pt>
                <c:pt idx="4087">
                  <c:v>4.4805000000000001</c:v>
                </c:pt>
                <c:pt idx="4088">
                  <c:v>4.4824999999999999</c:v>
                </c:pt>
                <c:pt idx="4089">
                  <c:v>4.4850000000000003</c:v>
                </c:pt>
                <c:pt idx="4090">
                  <c:v>4.4870000000000001</c:v>
                </c:pt>
                <c:pt idx="4091">
                  <c:v>4.4880000000000004</c:v>
                </c:pt>
                <c:pt idx="4092">
                  <c:v>4.49</c:v>
                </c:pt>
                <c:pt idx="4093">
                  <c:v>4.4915000000000003</c:v>
                </c:pt>
                <c:pt idx="4094">
                  <c:v>4.4939999999999998</c:v>
                </c:pt>
                <c:pt idx="4095">
                  <c:v>4.4960000000000004</c:v>
                </c:pt>
                <c:pt idx="4096">
                  <c:v>4.4974999999999996</c:v>
                </c:pt>
                <c:pt idx="4097">
                  <c:v>4.4989999999999997</c:v>
                </c:pt>
                <c:pt idx="4098">
                  <c:v>4.5010000000000003</c:v>
                </c:pt>
                <c:pt idx="4099">
                  <c:v>4.5025000000000004</c:v>
                </c:pt>
                <c:pt idx="4100">
                  <c:v>4.5049999999999999</c:v>
                </c:pt>
                <c:pt idx="4101">
                  <c:v>4.5069999999999997</c:v>
                </c:pt>
                <c:pt idx="4102">
                  <c:v>4.508</c:v>
                </c:pt>
                <c:pt idx="4103">
                  <c:v>4.51</c:v>
                </c:pt>
                <c:pt idx="4104">
                  <c:v>4.5114999999999998</c:v>
                </c:pt>
                <c:pt idx="4105">
                  <c:v>4.5134999999999996</c:v>
                </c:pt>
                <c:pt idx="4106">
                  <c:v>4.5155000000000003</c:v>
                </c:pt>
                <c:pt idx="4107">
                  <c:v>4.5170000000000003</c:v>
                </c:pt>
                <c:pt idx="4108">
                  <c:v>4.5190000000000001</c:v>
                </c:pt>
                <c:pt idx="4109">
                  <c:v>4.5199999999999996</c:v>
                </c:pt>
                <c:pt idx="4110">
                  <c:v>4.5214999999999996</c:v>
                </c:pt>
                <c:pt idx="4111">
                  <c:v>4.5235000000000003</c:v>
                </c:pt>
                <c:pt idx="4112">
                  <c:v>4.5259999999999998</c:v>
                </c:pt>
                <c:pt idx="4113">
                  <c:v>4.5279999999999996</c:v>
                </c:pt>
                <c:pt idx="4114">
                  <c:v>4.5294999999999996</c:v>
                </c:pt>
                <c:pt idx="4115">
                  <c:v>4.5305</c:v>
                </c:pt>
                <c:pt idx="4116">
                  <c:v>4.5324999999999998</c:v>
                </c:pt>
                <c:pt idx="4117">
                  <c:v>4.5350000000000001</c:v>
                </c:pt>
                <c:pt idx="4118">
                  <c:v>4.5365000000000002</c:v>
                </c:pt>
                <c:pt idx="4119">
                  <c:v>4.5380000000000003</c:v>
                </c:pt>
                <c:pt idx="4120">
                  <c:v>4.5395000000000003</c:v>
                </c:pt>
                <c:pt idx="4121">
                  <c:v>4.5410000000000004</c:v>
                </c:pt>
                <c:pt idx="4122">
                  <c:v>4.5430000000000001</c:v>
                </c:pt>
                <c:pt idx="4123">
                  <c:v>4.5454999999999997</c:v>
                </c:pt>
                <c:pt idx="4124">
                  <c:v>4.5475000000000003</c:v>
                </c:pt>
                <c:pt idx="4125">
                  <c:v>4.5484999999999998</c:v>
                </c:pt>
                <c:pt idx="4126">
                  <c:v>4.5505000000000004</c:v>
                </c:pt>
                <c:pt idx="4127">
                  <c:v>4.5519999999999996</c:v>
                </c:pt>
                <c:pt idx="4128">
                  <c:v>4.5545</c:v>
                </c:pt>
                <c:pt idx="4129">
                  <c:v>4.5564999999999998</c:v>
                </c:pt>
                <c:pt idx="4130">
                  <c:v>4.5575000000000001</c:v>
                </c:pt>
                <c:pt idx="4131">
                  <c:v>4.5594999999999999</c:v>
                </c:pt>
                <c:pt idx="4132">
                  <c:v>4.5605000000000002</c:v>
                </c:pt>
                <c:pt idx="4133">
                  <c:v>4.5629999999999997</c:v>
                </c:pt>
                <c:pt idx="4134">
                  <c:v>4.5644999999999998</c:v>
                </c:pt>
                <c:pt idx="4135">
                  <c:v>4.5664999999999996</c:v>
                </c:pt>
                <c:pt idx="4136">
                  <c:v>4.5679999999999996</c:v>
                </c:pt>
                <c:pt idx="4137">
                  <c:v>4.57</c:v>
                </c:pt>
                <c:pt idx="4138">
                  <c:v>4.5720000000000001</c:v>
                </c:pt>
                <c:pt idx="4139">
                  <c:v>4.5739999999999998</c:v>
                </c:pt>
                <c:pt idx="4140">
                  <c:v>4.5754999999999999</c:v>
                </c:pt>
                <c:pt idx="4141">
                  <c:v>4.577</c:v>
                </c:pt>
                <c:pt idx="4142">
                  <c:v>4.5785</c:v>
                </c:pt>
                <c:pt idx="4143">
                  <c:v>4.5804999999999998</c:v>
                </c:pt>
                <c:pt idx="4144">
                  <c:v>4.5824999999999996</c:v>
                </c:pt>
                <c:pt idx="4145">
                  <c:v>4.5839999999999996</c:v>
                </c:pt>
                <c:pt idx="4146">
                  <c:v>4.5854999999999997</c:v>
                </c:pt>
                <c:pt idx="4147">
                  <c:v>4.5875000000000004</c:v>
                </c:pt>
                <c:pt idx="4148">
                  <c:v>4.59</c:v>
                </c:pt>
                <c:pt idx="4149">
                  <c:v>4.5914999999999999</c:v>
                </c:pt>
                <c:pt idx="4150">
                  <c:v>4.5934999999999997</c:v>
                </c:pt>
                <c:pt idx="4151">
                  <c:v>4.5945</c:v>
                </c:pt>
                <c:pt idx="4152">
                  <c:v>4.5964999999999998</c:v>
                </c:pt>
                <c:pt idx="4153">
                  <c:v>4.5979999999999999</c:v>
                </c:pt>
                <c:pt idx="4154">
                  <c:v>4.6005000000000003</c:v>
                </c:pt>
                <c:pt idx="4155">
                  <c:v>4.6020000000000003</c:v>
                </c:pt>
                <c:pt idx="4156">
                  <c:v>4.6035000000000004</c:v>
                </c:pt>
                <c:pt idx="4157">
                  <c:v>4.6050000000000004</c:v>
                </c:pt>
                <c:pt idx="4158">
                  <c:v>4.6074999999999999</c:v>
                </c:pt>
                <c:pt idx="4159">
                  <c:v>4.609</c:v>
                </c:pt>
                <c:pt idx="4160">
                  <c:v>4.6109999999999998</c:v>
                </c:pt>
                <c:pt idx="4161">
                  <c:v>4.6124999999999998</c:v>
                </c:pt>
                <c:pt idx="4162">
                  <c:v>4.6139999999999999</c:v>
                </c:pt>
                <c:pt idx="4163">
                  <c:v>4.6159999999999997</c:v>
                </c:pt>
                <c:pt idx="4164">
                  <c:v>4.6180000000000003</c:v>
                </c:pt>
                <c:pt idx="4165">
                  <c:v>4.6195000000000004</c:v>
                </c:pt>
                <c:pt idx="4166">
                  <c:v>4.6210000000000004</c:v>
                </c:pt>
                <c:pt idx="4167">
                  <c:v>4.6230000000000002</c:v>
                </c:pt>
                <c:pt idx="4168">
                  <c:v>4.6245000000000003</c:v>
                </c:pt>
                <c:pt idx="4169">
                  <c:v>4.6269999999999998</c:v>
                </c:pt>
                <c:pt idx="4170">
                  <c:v>4.6280000000000001</c:v>
                </c:pt>
                <c:pt idx="4171">
                  <c:v>4.63</c:v>
                </c:pt>
                <c:pt idx="4172">
                  <c:v>4.6315</c:v>
                </c:pt>
                <c:pt idx="4173">
                  <c:v>4.6334999999999997</c:v>
                </c:pt>
                <c:pt idx="4174">
                  <c:v>4.6360000000000001</c:v>
                </c:pt>
                <c:pt idx="4175">
                  <c:v>4.6379999999999999</c:v>
                </c:pt>
                <c:pt idx="4176">
                  <c:v>4.6390000000000002</c:v>
                </c:pt>
                <c:pt idx="4177">
                  <c:v>4.641</c:v>
                </c:pt>
                <c:pt idx="4178">
                  <c:v>4.6425000000000001</c:v>
                </c:pt>
                <c:pt idx="4179">
                  <c:v>4.6449999999999996</c:v>
                </c:pt>
                <c:pt idx="4180">
                  <c:v>4.6459999999999999</c:v>
                </c:pt>
                <c:pt idx="4181">
                  <c:v>4.6479999999999997</c:v>
                </c:pt>
                <c:pt idx="4182">
                  <c:v>4.649</c:v>
                </c:pt>
                <c:pt idx="4183">
                  <c:v>4.6515000000000004</c:v>
                </c:pt>
                <c:pt idx="4184">
                  <c:v>4.6529999999999996</c:v>
                </c:pt>
                <c:pt idx="4185">
                  <c:v>4.6550000000000002</c:v>
                </c:pt>
                <c:pt idx="4186">
                  <c:v>4.6565000000000003</c:v>
                </c:pt>
                <c:pt idx="4187">
                  <c:v>4.6580000000000004</c:v>
                </c:pt>
                <c:pt idx="4188">
                  <c:v>4.6604999999999999</c:v>
                </c:pt>
                <c:pt idx="4189">
                  <c:v>4.6619999999999999</c:v>
                </c:pt>
                <c:pt idx="4190">
                  <c:v>4.6639999999999997</c:v>
                </c:pt>
                <c:pt idx="4191">
                  <c:v>4.665</c:v>
                </c:pt>
                <c:pt idx="4192">
                  <c:v>4.6669999999999998</c:v>
                </c:pt>
                <c:pt idx="4193">
                  <c:v>4.6689999999999996</c:v>
                </c:pt>
                <c:pt idx="4194">
                  <c:v>4.6710000000000003</c:v>
                </c:pt>
                <c:pt idx="4195">
                  <c:v>4.6725000000000003</c:v>
                </c:pt>
                <c:pt idx="4196">
                  <c:v>4.6740000000000004</c:v>
                </c:pt>
                <c:pt idx="4197">
                  <c:v>4.6755000000000004</c:v>
                </c:pt>
                <c:pt idx="4198">
                  <c:v>4.6775000000000002</c:v>
                </c:pt>
                <c:pt idx="4199">
                  <c:v>4.6795</c:v>
                </c:pt>
                <c:pt idx="4200">
                  <c:v>4.681</c:v>
                </c:pt>
                <c:pt idx="4201">
                  <c:v>4.6829999999999998</c:v>
                </c:pt>
                <c:pt idx="4202">
                  <c:v>4.6844999999999999</c:v>
                </c:pt>
                <c:pt idx="4203">
                  <c:v>4.6859999999999999</c:v>
                </c:pt>
                <c:pt idx="4204">
                  <c:v>4.6879999999999997</c:v>
                </c:pt>
                <c:pt idx="4205">
                  <c:v>4.6905000000000001</c:v>
                </c:pt>
                <c:pt idx="4206">
                  <c:v>4.6914999999999996</c:v>
                </c:pt>
                <c:pt idx="4207">
                  <c:v>4.6935000000000002</c:v>
                </c:pt>
                <c:pt idx="4208">
                  <c:v>4.6944999999999997</c:v>
                </c:pt>
                <c:pt idx="4209">
                  <c:v>4.6965000000000003</c:v>
                </c:pt>
                <c:pt idx="4210">
                  <c:v>4.6985000000000001</c:v>
                </c:pt>
                <c:pt idx="4211">
                  <c:v>4.7004999999999999</c:v>
                </c:pt>
                <c:pt idx="4212">
                  <c:v>4.7024999999999997</c:v>
                </c:pt>
                <c:pt idx="4213">
                  <c:v>4.7039999999999997</c:v>
                </c:pt>
                <c:pt idx="4214">
                  <c:v>4.7050000000000001</c:v>
                </c:pt>
                <c:pt idx="4215">
                  <c:v>4.7074999999999996</c:v>
                </c:pt>
                <c:pt idx="4216">
                  <c:v>4.7095000000000002</c:v>
                </c:pt>
                <c:pt idx="4217">
                  <c:v>4.7115</c:v>
                </c:pt>
                <c:pt idx="4218">
                  <c:v>4.7130000000000001</c:v>
                </c:pt>
                <c:pt idx="4219">
                  <c:v>4.7145000000000001</c:v>
                </c:pt>
                <c:pt idx="4220">
                  <c:v>4.7160000000000002</c:v>
                </c:pt>
                <c:pt idx="4221">
                  <c:v>4.718</c:v>
                </c:pt>
                <c:pt idx="4222">
                  <c:v>4.7195</c:v>
                </c:pt>
                <c:pt idx="4223">
                  <c:v>4.7220000000000004</c:v>
                </c:pt>
                <c:pt idx="4224">
                  <c:v>4.7240000000000002</c:v>
                </c:pt>
                <c:pt idx="4225">
                  <c:v>4.7255000000000003</c:v>
                </c:pt>
                <c:pt idx="4226">
                  <c:v>4.7270000000000003</c:v>
                </c:pt>
                <c:pt idx="4227">
                  <c:v>4.7285000000000004</c:v>
                </c:pt>
                <c:pt idx="4228">
                  <c:v>4.7305000000000001</c:v>
                </c:pt>
                <c:pt idx="4229">
                  <c:v>4.7320000000000002</c:v>
                </c:pt>
                <c:pt idx="4230">
                  <c:v>4.734</c:v>
                </c:pt>
                <c:pt idx="4231">
                  <c:v>4.7359999999999998</c:v>
                </c:pt>
                <c:pt idx="4232">
                  <c:v>4.7374999999999998</c:v>
                </c:pt>
                <c:pt idx="4233">
                  <c:v>4.74</c:v>
                </c:pt>
                <c:pt idx="4234">
                  <c:v>4.7415000000000003</c:v>
                </c:pt>
                <c:pt idx="4235">
                  <c:v>4.7430000000000003</c:v>
                </c:pt>
                <c:pt idx="4236">
                  <c:v>4.7445000000000004</c:v>
                </c:pt>
                <c:pt idx="4237">
                  <c:v>4.7460000000000004</c:v>
                </c:pt>
                <c:pt idx="4238">
                  <c:v>4.7480000000000002</c:v>
                </c:pt>
                <c:pt idx="4239">
                  <c:v>4.7504999999999997</c:v>
                </c:pt>
                <c:pt idx="4240">
                  <c:v>4.7519999999999998</c:v>
                </c:pt>
                <c:pt idx="4241">
                  <c:v>4.7539999999999996</c:v>
                </c:pt>
                <c:pt idx="4242">
                  <c:v>4.7554999999999996</c:v>
                </c:pt>
                <c:pt idx="4243">
                  <c:v>4.7575000000000003</c:v>
                </c:pt>
                <c:pt idx="4244">
                  <c:v>4.7590000000000003</c:v>
                </c:pt>
                <c:pt idx="4245">
                  <c:v>4.7605000000000004</c:v>
                </c:pt>
                <c:pt idx="4246">
                  <c:v>4.7619999999999996</c:v>
                </c:pt>
                <c:pt idx="4247">
                  <c:v>4.7640000000000002</c:v>
                </c:pt>
                <c:pt idx="4248">
                  <c:v>4.766</c:v>
                </c:pt>
                <c:pt idx="4249">
                  <c:v>4.7675000000000001</c:v>
                </c:pt>
                <c:pt idx="4250">
                  <c:v>4.7699999999999996</c:v>
                </c:pt>
                <c:pt idx="4251">
                  <c:v>4.7714999999999996</c:v>
                </c:pt>
                <c:pt idx="4252">
                  <c:v>4.7729999999999997</c:v>
                </c:pt>
                <c:pt idx="4253">
                  <c:v>4.774</c:v>
                </c:pt>
                <c:pt idx="4254">
                  <c:v>4.7750000000000004</c:v>
                </c:pt>
                <c:pt idx="4255">
                  <c:v>4.7785000000000002</c:v>
                </c:pt>
                <c:pt idx="4256">
                  <c:v>4.7850000000000001</c:v>
                </c:pt>
                <c:pt idx="4257">
                  <c:v>4.7874999999999996</c:v>
                </c:pt>
                <c:pt idx="4258">
                  <c:v>4.7895000000000003</c:v>
                </c:pt>
                <c:pt idx="4259">
                  <c:v>4.7915000000000001</c:v>
                </c:pt>
                <c:pt idx="4260">
                  <c:v>4.7930000000000001</c:v>
                </c:pt>
                <c:pt idx="4261">
                  <c:v>4.7949999999999999</c:v>
                </c:pt>
                <c:pt idx="4262">
                  <c:v>4.7965</c:v>
                </c:pt>
                <c:pt idx="4263">
                  <c:v>4.798</c:v>
                </c:pt>
                <c:pt idx="4264">
                  <c:v>4.7990000000000004</c:v>
                </c:pt>
                <c:pt idx="4265">
                  <c:v>4.8005000000000004</c:v>
                </c:pt>
                <c:pt idx="4266">
                  <c:v>4.8025000000000002</c:v>
                </c:pt>
                <c:pt idx="4267">
                  <c:v>4.8045</c:v>
                </c:pt>
                <c:pt idx="4268">
                  <c:v>4.8055000000000003</c:v>
                </c:pt>
                <c:pt idx="4269">
                  <c:v>4.8075000000000001</c:v>
                </c:pt>
                <c:pt idx="4270">
                  <c:v>4.8090000000000002</c:v>
                </c:pt>
                <c:pt idx="4271">
                  <c:v>4.8105000000000002</c:v>
                </c:pt>
                <c:pt idx="4272">
                  <c:v>4.8125</c:v>
                </c:pt>
                <c:pt idx="4273">
                  <c:v>4.8140000000000001</c:v>
                </c:pt>
                <c:pt idx="4274">
                  <c:v>4.8159999999999998</c:v>
                </c:pt>
                <c:pt idx="4275">
                  <c:v>4.8179999999999996</c:v>
                </c:pt>
                <c:pt idx="4276">
                  <c:v>4.8194999999999997</c:v>
                </c:pt>
                <c:pt idx="4277">
                  <c:v>4.8220000000000001</c:v>
                </c:pt>
                <c:pt idx="4278">
                  <c:v>4.8239999999999998</c:v>
                </c:pt>
                <c:pt idx="4279">
                  <c:v>4.8250000000000002</c:v>
                </c:pt>
                <c:pt idx="4280">
                  <c:v>4.8274999999999997</c:v>
                </c:pt>
                <c:pt idx="4281">
                  <c:v>4.8295000000000003</c:v>
                </c:pt>
                <c:pt idx="4282">
                  <c:v>4.8315000000000001</c:v>
                </c:pt>
                <c:pt idx="4283">
                  <c:v>4.8330000000000002</c:v>
                </c:pt>
                <c:pt idx="4284">
                  <c:v>4.8345000000000002</c:v>
                </c:pt>
                <c:pt idx="4285">
                  <c:v>4.8360000000000003</c:v>
                </c:pt>
                <c:pt idx="4286">
                  <c:v>4.8380000000000001</c:v>
                </c:pt>
                <c:pt idx="4287">
                  <c:v>4.8395000000000001</c:v>
                </c:pt>
                <c:pt idx="4288">
                  <c:v>4.8410000000000002</c:v>
                </c:pt>
                <c:pt idx="4289">
                  <c:v>4.843</c:v>
                </c:pt>
                <c:pt idx="4290">
                  <c:v>4.8449999999999998</c:v>
                </c:pt>
                <c:pt idx="4291">
                  <c:v>4.8464999999999998</c:v>
                </c:pt>
                <c:pt idx="4292">
                  <c:v>4.8484999999999996</c:v>
                </c:pt>
                <c:pt idx="4293">
                  <c:v>4.8499999999999996</c:v>
                </c:pt>
                <c:pt idx="4294">
                  <c:v>4.8514999999999997</c:v>
                </c:pt>
                <c:pt idx="4295">
                  <c:v>4.8540000000000001</c:v>
                </c:pt>
                <c:pt idx="4296">
                  <c:v>4.8555000000000001</c:v>
                </c:pt>
                <c:pt idx="4297">
                  <c:v>4.8570000000000002</c:v>
                </c:pt>
                <c:pt idx="4298">
                  <c:v>4.8579999999999997</c:v>
                </c:pt>
                <c:pt idx="4299">
                  <c:v>4.8600000000000003</c:v>
                </c:pt>
                <c:pt idx="4300">
                  <c:v>4.8615000000000004</c:v>
                </c:pt>
                <c:pt idx="4301">
                  <c:v>4.8635000000000002</c:v>
                </c:pt>
                <c:pt idx="4302">
                  <c:v>4.8654999999999999</c:v>
                </c:pt>
                <c:pt idx="4303">
                  <c:v>4.867</c:v>
                </c:pt>
                <c:pt idx="4304">
                  <c:v>4.8685</c:v>
                </c:pt>
                <c:pt idx="4305">
                  <c:v>4.87</c:v>
                </c:pt>
                <c:pt idx="4306">
                  <c:v>4.8724999999999996</c:v>
                </c:pt>
                <c:pt idx="4307">
                  <c:v>4.8739999999999997</c:v>
                </c:pt>
                <c:pt idx="4308">
                  <c:v>4.8754999999999997</c:v>
                </c:pt>
                <c:pt idx="4309">
                  <c:v>4.8775000000000004</c:v>
                </c:pt>
                <c:pt idx="4310">
                  <c:v>4.8784999999999998</c:v>
                </c:pt>
                <c:pt idx="4311">
                  <c:v>4.8804999999999996</c:v>
                </c:pt>
                <c:pt idx="4312">
                  <c:v>4.8819999999999997</c:v>
                </c:pt>
                <c:pt idx="4313">
                  <c:v>4.8840000000000003</c:v>
                </c:pt>
                <c:pt idx="4314">
                  <c:v>4.8860000000000001</c:v>
                </c:pt>
                <c:pt idx="4315">
                  <c:v>4.8875000000000002</c:v>
                </c:pt>
                <c:pt idx="4316">
                  <c:v>4.8895</c:v>
                </c:pt>
                <c:pt idx="4317">
                  <c:v>4.8914999999999997</c:v>
                </c:pt>
                <c:pt idx="4318">
                  <c:v>4.8935000000000004</c:v>
                </c:pt>
                <c:pt idx="4319">
                  <c:v>4.8944999999999999</c:v>
                </c:pt>
                <c:pt idx="4320">
                  <c:v>4.8964999999999996</c:v>
                </c:pt>
                <c:pt idx="4321">
                  <c:v>4.8979999999999997</c:v>
                </c:pt>
                <c:pt idx="4322">
                  <c:v>4.9000000000000004</c:v>
                </c:pt>
                <c:pt idx="4323">
                  <c:v>4.9020000000000001</c:v>
                </c:pt>
                <c:pt idx="4324">
                  <c:v>4.9035000000000002</c:v>
                </c:pt>
                <c:pt idx="4325">
                  <c:v>4.9055</c:v>
                </c:pt>
                <c:pt idx="4326">
                  <c:v>4.9065000000000003</c:v>
                </c:pt>
                <c:pt idx="4327">
                  <c:v>4.9089999999999998</c:v>
                </c:pt>
                <c:pt idx="4328">
                  <c:v>4.9109999999999996</c:v>
                </c:pt>
                <c:pt idx="4329">
                  <c:v>4.9130000000000003</c:v>
                </c:pt>
                <c:pt idx="4330">
                  <c:v>4.9139999999999997</c:v>
                </c:pt>
                <c:pt idx="4331">
                  <c:v>4.9160000000000004</c:v>
                </c:pt>
                <c:pt idx="4332">
                  <c:v>4.9175000000000004</c:v>
                </c:pt>
                <c:pt idx="4333">
                  <c:v>4.9195000000000002</c:v>
                </c:pt>
                <c:pt idx="4334">
                  <c:v>4.9215</c:v>
                </c:pt>
                <c:pt idx="4335">
                  <c:v>4.923</c:v>
                </c:pt>
                <c:pt idx="4336">
                  <c:v>4.9245000000000001</c:v>
                </c:pt>
                <c:pt idx="4337">
                  <c:v>4.9264999999999999</c:v>
                </c:pt>
                <c:pt idx="4338">
                  <c:v>4.9284999999999997</c:v>
                </c:pt>
                <c:pt idx="4339">
                  <c:v>4.9305000000000003</c:v>
                </c:pt>
                <c:pt idx="4340">
                  <c:v>4.9320000000000004</c:v>
                </c:pt>
                <c:pt idx="4341">
                  <c:v>4.9335000000000004</c:v>
                </c:pt>
                <c:pt idx="4342">
                  <c:v>4.9349999999999996</c:v>
                </c:pt>
                <c:pt idx="4343">
                  <c:v>4.9375</c:v>
                </c:pt>
                <c:pt idx="4344">
                  <c:v>4.9390000000000001</c:v>
                </c:pt>
                <c:pt idx="4345">
                  <c:v>4.9409999999999998</c:v>
                </c:pt>
                <c:pt idx="4346">
                  <c:v>4.9420000000000002</c:v>
                </c:pt>
                <c:pt idx="4347">
                  <c:v>4.9444999999999997</c:v>
                </c:pt>
                <c:pt idx="4348">
                  <c:v>4.9459999999999997</c:v>
                </c:pt>
                <c:pt idx="4349">
                  <c:v>4.9480000000000004</c:v>
                </c:pt>
                <c:pt idx="4350">
                  <c:v>4.9494999999999996</c:v>
                </c:pt>
                <c:pt idx="4351">
                  <c:v>4.9509999999999996</c:v>
                </c:pt>
                <c:pt idx="4352">
                  <c:v>4.9524999999999997</c:v>
                </c:pt>
                <c:pt idx="4353">
                  <c:v>4.9550000000000001</c:v>
                </c:pt>
                <c:pt idx="4354">
                  <c:v>4.9569999999999999</c:v>
                </c:pt>
                <c:pt idx="4355">
                  <c:v>4.9584999999999999</c:v>
                </c:pt>
                <c:pt idx="4356">
                  <c:v>4.96</c:v>
                </c:pt>
                <c:pt idx="4357">
                  <c:v>4.9615</c:v>
                </c:pt>
                <c:pt idx="4358">
                  <c:v>4.9640000000000004</c:v>
                </c:pt>
                <c:pt idx="4359">
                  <c:v>4.9660000000000002</c:v>
                </c:pt>
                <c:pt idx="4360">
                  <c:v>4.9675000000000002</c:v>
                </c:pt>
                <c:pt idx="4361">
                  <c:v>4.9684999999999997</c:v>
                </c:pt>
                <c:pt idx="4362">
                  <c:v>4.9705000000000004</c:v>
                </c:pt>
                <c:pt idx="4363">
                  <c:v>4.9725000000000001</c:v>
                </c:pt>
                <c:pt idx="4364">
                  <c:v>4.9744999999999999</c:v>
                </c:pt>
                <c:pt idx="4365">
                  <c:v>4.9764999999999997</c:v>
                </c:pt>
                <c:pt idx="4366">
                  <c:v>4.9775</c:v>
                </c:pt>
                <c:pt idx="4367">
                  <c:v>4.9794999999999998</c:v>
                </c:pt>
                <c:pt idx="4368">
                  <c:v>4.9820000000000002</c:v>
                </c:pt>
                <c:pt idx="4369">
                  <c:v>4.9835000000000003</c:v>
                </c:pt>
                <c:pt idx="4370">
                  <c:v>4.9855</c:v>
                </c:pt>
                <c:pt idx="4371">
                  <c:v>4.9865000000000004</c:v>
                </c:pt>
                <c:pt idx="4372">
                  <c:v>4.9885000000000002</c:v>
                </c:pt>
                <c:pt idx="4373">
                  <c:v>4.99</c:v>
                </c:pt>
                <c:pt idx="4374">
                  <c:v>4.9924999999999997</c:v>
                </c:pt>
                <c:pt idx="4375">
                  <c:v>4.9939999999999998</c:v>
                </c:pt>
                <c:pt idx="4376">
                  <c:v>4.9950000000000001</c:v>
                </c:pt>
                <c:pt idx="4377">
                  <c:v>4.9969999999999999</c:v>
                </c:pt>
                <c:pt idx="4378">
                  <c:v>4.9995000000000003</c:v>
                </c:pt>
                <c:pt idx="4379">
                  <c:v>5.0010000000000003</c:v>
                </c:pt>
                <c:pt idx="4380">
                  <c:v>5.0030000000000001</c:v>
                </c:pt>
                <c:pt idx="4381">
                  <c:v>5.0045000000000002</c:v>
                </c:pt>
                <c:pt idx="4382">
                  <c:v>5.0060000000000002</c:v>
                </c:pt>
                <c:pt idx="4383">
                  <c:v>5.008</c:v>
                </c:pt>
                <c:pt idx="4384">
                  <c:v>5.01</c:v>
                </c:pt>
                <c:pt idx="4385">
                  <c:v>5.0119999999999996</c:v>
                </c:pt>
                <c:pt idx="4386">
                  <c:v>5.0129999999999999</c:v>
                </c:pt>
                <c:pt idx="4387">
                  <c:v>5.0149999999999997</c:v>
                </c:pt>
                <c:pt idx="4388">
                  <c:v>5.0170000000000003</c:v>
                </c:pt>
                <c:pt idx="4389">
                  <c:v>5.0190000000000001</c:v>
                </c:pt>
                <c:pt idx="4390">
                  <c:v>5.0205000000000002</c:v>
                </c:pt>
                <c:pt idx="4391">
                  <c:v>5.0220000000000002</c:v>
                </c:pt>
                <c:pt idx="4392">
                  <c:v>5.024</c:v>
                </c:pt>
                <c:pt idx="4393">
                  <c:v>5.0255000000000001</c:v>
                </c:pt>
                <c:pt idx="4394">
                  <c:v>5.0279999999999996</c:v>
                </c:pt>
                <c:pt idx="4395">
                  <c:v>5.0294999999999996</c:v>
                </c:pt>
                <c:pt idx="4396">
                  <c:v>5.0309999999999997</c:v>
                </c:pt>
                <c:pt idx="4397">
                  <c:v>5.0330000000000004</c:v>
                </c:pt>
                <c:pt idx="4398">
                  <c:v>5.0345000000000004</c:v>
                </c:pt>
                <c:pt idx="4399">
                  <c:v>5.0369999999999999</c:v>
                </c:pt>
                <c:pt idx="4400">
                  <c:v>5.0380000000000003</c:v>
                </c:pt>
                <c:pt idx="4401">
                  <c:v>5.0395000000000003</c:v>
                </c:pt>
                <c:pt idx="4402">
                  <c:v>5.0415000000000001</c:v>
                </c:pt>
                <c:pt idx="4403">
                  <c:v>5.0434999999999999</c:v>
                </c:pt>
                <c:pt idx="4404">
                  <c:v>5.0454999999999997</c:v>
                </c:pt>
                <c:pt idx="4405">
                  <c:v>5.0469999999999997</c:v>
                </c:pt>
                <c:pt idx="4406">
                  <c:v>5.0490000000000004</c:v>
                </c:pt>
                <c:pt idx="4407">
                  <c:v>5.0505000000000004</c:v>
                </c:pt>
                <c:pt idx="4408">
                  <c:v>5.0525000000000002</c:v>
                </c:pt>
                <c:pt idx="4409">
                  <c:v>5.0545</c:v>
                </c:pt>
                <c:pt idx="4410">
                  <c:v>5.056</c:v>
                </c:pt>
                <c:pt idx="4411">
                  <c:v>5.0579999999999998</c:v>
                </c:pt>
                <c:pt idx="4412">
                  <c:v>5.0590000000000002</c:v>
                </c:pt>
                <c:pt idx="4413">
                  <c:v>5.0609999999999999</c:v>
                </c:pt>
                <c:pt idx="4414">
                  <c:v>5.0629999999999997</c:v>
                </c:pt>
                <c:pt idx="4415">
                  <c:v>5.0650000000000004</c:v>
                </c:pt>
                <c:pt idx="4416">
                  <c:v>5.0664999999999996</c:v>
                </c:pt>
                <c:pt idx="4417">
                  <c:v>5.0679999999999996</c:v>
                </c:pt>
                <c:pt idx="4418">
                  <c:v>5.0705</c:v>
                </c:pt>
                <c:pt idx="4419">
                  <c:v>5.0724999999999998</c:v>
                </c:pt>
                <c:pt idx="4420">
                  <c:v>5.0739999999999998</c:v>
                </c:pt>
                <c:pt idx="4421">
                  <c:v>5.0754999999999999</c:v>
                </c:pt>
                <c:pt idx="4422">
                  <c:v>5.0774999999999997</c:v>
                </c:pt>
                <c:pt idx="4423">
                  <c:v>5.0789999999999997</c:v>
                </c:pt>
                <c:pt idx="4424">
                  <c:v>5.0810000000000004</c:v>
                </c:pt>
                <c:pt idx="4425">
                  <c:v>5.0830000000000002</c:v>
                </c:pt>
                <c:pt idx="4426">
                  <c:v>5.0845000000000002</c:v>
                </c:pt>
                <c:pt idx="4427">
                  <c:v>5.0860000000000003</c:v>
                </c:pt>
                <c:pt idx="4428">
                  <c:v>5.0880000000000001</c:v>
                </c:pt>
                <c:pt idx="4429">
                  <c:v>5.09</c:v>
                </c:pt>
                <c:pt idx="4430">
                  <c:v>5.0919999999999996</c:v>
                </c:pt>
                <c:pt idx="4431">
                  <c:v>5.0940000000000003</c:v>
                </c:pt>
                <c:pt idx="4432">
                  <c:v>5.0955000000000004</c:v>
                </c:pt>
                <c:pt idx="4433">
                  <c:v>5.0979999999999999</c:v>
                </c:pt>
                <c:pt idx="4434">
                  <c:v>5.0990000000000002</c:v>
                </c:pt>
                <c:pt idx="4435">
                  <c:v>5.1005000000000003</c:v>
                </c:pt>
                <c:pt idx="4436">
                  <c:v>5.1025</c:v>
                </c:pt>
                <c:pt idx="4437">
                  <c:v>5.1044999999999998</c:v>
                </c:pt>
                <c:pt idx="4438">
                  <c:v>5.1064999999999996</c:v>
                </c:pt>
                <c:pt idx="4439">
                  <c:v>5.1079999999999997</c:v>
                </c:pt>
                <c:pt idx="4440">
                  <c:v>5.1105</c:v>
                </c:pt>
                <c:pt idx="4441">
                  <c:v>5.1120000000000001</c:v>
                </c:pt>
                <c:pt idx="4442">
                  <c:v>5.1135000000000002</c:v>
                </c:pt>
                <c:pt idx="4443">
                  <c:v>5.1150000000000002</c:v>
                </c:pt>
                <c:pt idx="4444">
                  <c:v>5.117</c:v>
                </c:pt>
                <c:pt idx="4445">
                  <c:v>5.1189999999999998</c:v>
                </c:pt>
                <c:pt idx="4446">
                  <c:v>5.1204999999999998</c:v>
                </c:pt>
                <c:pt idx="4447">
                  <c:v>5.1224999999999996</c:v>
                </c:pt>
                <c:pt idx="4448">
                  <c:v>5.1245000000000003</c:v>
                </c:pt>
                <c:pt idx="4449">
                  <c:v>5.1265000000000001</c:v>
                </c:pt>
                <c:pt idx="4450">
                  <c:v>5.1280000000000001</c:v>
                </c:pt>
                <c:pt idx="4451">
                  <c:v>5.1295000000000002</c:v>
                </c:pt>
                <c:pt idx="4452">
                  <c:v>5.1315</c:v>
                </c:pt>
                <c:pt idx="4453">
                  <c:v>5.1325000000000003</c:v>
                </c:pt>
                <c:pt idx="4454">
                  <c:v>5.1349999999999998</c:v>
                </c:pt>
                <c:pt idx="4455">
                  <c:v>5.1364999999999998</c:v>
                </c:pt>
                <c:pt idx="4456">
                  <c:v>5.1384999999999996</c:v>
                </c:pt>
                <c:pt idx="4457">
                  <c:v>5.1405000000000003</c:v>
                </c:pt>
                <c:pt idx="4458">
                  <c:v>5.1420000000000003</c:v>
                </c:pt>
                <c:pt idx="4459">
                  <c:v>5.1440000000000001</c:v>
                </c:pt>
                <c:pt idx="4460">
                  <c:v>5.1449999999999996</c:v>
                </c:pt>
                <c:pt idx="4461">
                  <c:v>5.1470000000000002</c:v>
                </c:pt>
                <c:pt idx="4462">
                  <c:v>5.1494999999999997</c:v>
                </c:pt>
                <c:pt idx="4463">
                  <c:v>5.1509999999999998</c:v>
                </c:pt>
                <c:pt idx="4464">
                  <c:v>5.1539999999999999</c:v>
                </c:pt>
                <c:pt idx="4465">
                  <c:v>5.1559999999999997</c:v>
                </c:pt>
                <c:pt idx="4466">
                  <c:v>5.1580000000000004</c:v>
                </c:pt>
                <c:pt idx="4467">
                  <c:v>5.16</c:v>
                </c:pt>
                <c:pt idx="4468">
                  <c:v>5.1619999999999999</c:v>
                </c:pt>
                <c:pt idx="4469">
                  <c:v>5.1645000000000003</c:v>
                </c:pt>
                <c:pt idx="4470">
                  <c:v>5.1684999999999999</c:v>
                </c:pt>
                <c:pt idx="4471">
                  <c:v>5.1704999999999997</c:v>
                </c:pt>
                <c:pt idx="4472">
                  <c:v>5.1725000000000003</c:v>
                </c:pt>
                <c:pt idx="4473">
                  <c:v>5.1745000000000001</c:v>
                </c:pt>
                <c:pt idx="4474">
                  <c:v>5.1769999999999996</c:v>
                </c:pt>
                <c:pt idx="4475">
                  <c:v>5.1790000000000003</c:v>
                </c:pt>
                <c:pt idx="4476">
                  <c:v>5.1805000000000003</c:v>
                </c:pt>
                <c:pt idx="4477">
                  <c:v>5.1825000000000001</c:v>
                </c:pt>
                <c:pt idx="4478">
                  <c:v>5.1844999999999999</c:v>
                </c:pt>
                <c:pt idx="4479">
                  <c:v>5.1859999999999999</c:v>
                </c:pt>
                <c:pt idx="4480">
                  <c:v>5.1875</c:v>
                </c:pt>
                <c:pt idx="4481">
                  <c:v>5.1890000000000001</c:v>
                </c:pt>
                <c:pt idx="4482">
                  <c:v>5.19</c:v>
                </c:pt>
                <c:pt idx="4483">
                  <c:v>5.1914999999999996</c:v>
                </c:pt>
                <c:pt idx="4484">
                  <c:v>5.1935000000000002</c:v>
                </c:pt>
                <c:pt idx="4485">
                  <c:v>5.1950000000000003</c:v>
                </c:pt>
                <c:pt idx="4486">
                  <c:v>5.1970000000000001</c:v>
                </c:pt>
                <c:pt idx="4487">
                  <c:v>5.1989999999999998</c:v>
                </c:pt>
                <c:pt idx="4488">
                  <c:v>5.2004999999999999</c:v>
                </c:pt>
                <c:pt idx="4489">
                  <c:v>5.2024999999999997</c:v>
                </c:pt>
                <c:pt idx="4490">
                  <c:v>5.2045000000000003</c:v>
                </c:pt>
                <c:pt idx="4491">
                  <c:v>5.2060000000000004</c:v>
                </c:pt>
                <c:pt idx="4492">
                  <c:v>5.2080000000000002</c:v>
                </c:pt>
                <c:pt idx="4493">
                  <c:v>5.2095000000000002</c:v>
                </c:pt>
                <c:pt idx="4494">
                  <c:v>5.2115</c:v>
                </c:pt>
                <c:pt idx="4495">
                  <c:v>5.2134999999999998</c:v>
                </c:pt>
                <c:pt idx="4496">
                  <c:v>5.2160000000000002</c:v>
                </c:pt>
                <c:pt idx="4497">
                  <c:v>5.218</c:v>
                </c:pt>
                <c:pt idx="4498">
                  <c:v>5.2195</c:v>
                </c:pt>
                <c:pt idx="4499">
                  <c:v>5.2214999999999998</c:v>
                </c:pt>
                <c:pt idx="4500">
                  <c:v>5.2234999999999996</c:v>
                </c:pt>
                <c:pt idx="4501">
                  <c:v>5.2255000000000003</c:v>
                </c:pt>
                <c:pt idx="4502">
                  <c:v>5.2270000000000003</c:v>
                </c:pt>
                <c:pt idx="4503">
                  <c:v>5.2285000000000004</c:v>
                </c:pt>
                <c:pt idx="4504">
                  <c:v>5.2294999999999998</c:v>
                </c:pt>
                <c:pt idx="4505">
                  <c:v>5.2314999999999996</c:v>
                </c:pt>
                <c:pt idx="4506">
                  <c:v>5.2329999999999997</c:v>
                </c:pt>
                <c:pt idx="4507">
                  <c:v>5.2355</c:v>
                </c:pt>
                <c:pt idx="4508">
                  <c:v>5.2370000000000001</c:v>
                </c:pt>
                <c:pt idx="4509">
                  <c:v>5.2389999999999999</c:v>
                </c:pt>
                <c:pt idx="4510">
                  <c:v>5.2404999999999999</c:v>
                </c:pt>
                <c:pt idx="4511">
                  <c:v>5.2415000000000003</c:v>
                </c:pt>
                <c:pt idx="4512">
                  <c:v>5.2435</c:v>
                </c:pt>
                <c:pt idx="4513">
                  <c:v>5.2454999999999998</c:v>
                </c:pt>
                <c:pt idx="4514">
                  <c:v>5.2469999999999999</c:v>
                </c:pt>
                <c:pt idx="4515">
                  <c:v>5.2489999999999997</c:v>
                </c:pt>
                <c:pt idx="4516">
                  <c:v>5.2504999999999997</c:v>
                </c:pt>
                <c:pt idx="4517">
                  <c:v>5.2525000000000004</c:v>
                </c:pt>
                <c:pt idx="4518">
                  <c:v>5.2539999999999996</c:v>
                </c:pt>
                <c:pt idx="4519">
                  <c:v>5.2560000000000002</c:v>
                </c:pt>
                <c:pt idx="4520">
                  <c:v>5.2575000000000003</c:v>
                </c:pt>
                <c:pt idx="4521">
                  <c:v>5.2595000000000001</c:v>
                </c:pt>
                <c:pt idx="4522">
                  <c:v>5.2610000000000001</c:v>
                </c:pt>
                <c:pt idx="4523">
                  <c:v>5.2625000000000002</c:v>
                </c:pt>
                <c:pt idx="4524">
                  <c:v>5.2645</c:v>
                </c:pt>
                <c:pt idx="4525">
                  <c:v>5.266</c:v>
                </c:pt>
                <c:pt idx="4526">
                  <c:v>5.2679999999999998</c:v>
                </c:pt>
                <c:pt idx="4527">
                  <c:v>5.2694999999999999</c:v>
                </c:pt>
                <c:pt idx="4528">
                  <c:v>5.2709999999999999</c:v>
                </c:pt>
                <c:pt idx="4529">
                  <c:v>5.2729999999999997</c:v>
                </c:pt>
                <c:pt idx="4530">
                  <c:v>5.2744999999999997</c:v>
                </c:pt>
                <c:pt idx="4531">
                  <c:v>5.2755000000000001</c:v>
                </c:pt>
                <c:pt idx="4532">
                  <c:v>5.2774999999999999</c:v>
                </c:pt>
                <c:pt idx="4533">
                  <c:v>5.2794999999999996</c:v>
                </c:pt>
                <c:pt idx="4534">
                  <c:v>5.2815000000000003</c:v>
                </c:pt>
                <c:pt idx="4535">
                  <c:v>5.2824999999999998</c:v>
                </c:pt>
                <c:pt idx="4536">
                  <c:v>5.2839999999999998</c:v>
                </c:pt>
                <c:pt idx="4537">
                  <c:v>5.2859999999999996</c:v>
                </c:pt>
                <c:pt idx="4538">
                  <c:v>5.2874999999999996</c:v>
                </c:pt>
                <c:pt idx="4539">
                  <c:v>5.29</c:v>
                </c:pt>
                <c:pt idx="4540">
                  <c:v>5.2915000000000001</c:v>
                </c:pt>
                <c:pt idx="4541">
                  <c:v>5.2930000000000001</c:v>
                </c:pt>
                <c:pt idx="4542">
                  <c:v>5.2945000000000002</c:v>
                </c:pt>
                <c:pt idx="4543">
                  <c:v>5.2960000000000003</c:v>
                </c:pt>
                <c:pt idx="4544">
                  <c:v>5.298</c:v>
                </c:pt>
                <c:pt idx="4545">
                  <c:v>5.3</c:v>
                </c:pt>
                <c:pt idx="4546">
                  <c:v>5.3014999999999999</c:v>
                </c:pt>
                <c:pt idx="4547">
                  <c:v>5.3034999999999997</c:v>
                </c:pt>
                <c:pt idx="4548">
                  <c:v>5.3045</c:v>
                </c:pt>
                <c:pt idx="4549">
                  <c:v>5.306</c:v>
                </c:pt>
                <c:pt idx="4550">
                  <c:v>5.3075000000000001</c:v>
                </c:pt>
                <c:pt idx="4551">
                  <c:v>5.3094999999999999</c:v>
                </c:pt>
                <c:pt idx="4552">
                  <c:v>5.3114999999999997</c:v>
                </c:pt>
                <c:pt idx="4553">
                  <c:v>5.3135000000000003</c:v>
                </c:pt>
                <c:pt idx="4554">
                  <c:v>5.3150000000000004</c:v>
                </c:pt>
                <c:pt idx="4555">
                  <c:v>5.3164999999999996</c:v>
                </c:pt>
                <c:pt idx="4556">
                  <c:v>5.3179999999999996</c:v>
                </c:pt>
                <c:pt idx="4557">
                  <c:v>5.32</c:v>
                </c:pt>
                <c:pt idx="4558">
                  <c:v>5.3220000000000001</c:v>
                </c:pt>
                <c:pt idx="4559">
                  <c:v>5.3235000000000001</c:v>
                </c:pt>
                <c:pt idx="4560">
                  <c:v>5.3250000000000002</c:v>
                </c:pt>
                <c:pt idx="4561">
                  <c:v>5.3265000000000002</c:v>
                </c:pt>
                <c:pt idx="4562">
                  <c:v>5.3285</c:v>
                </c:pt>
                <c:pt idx="4563">
                  <c:v>5.3310000000000004</c:v>
                </c:pt>
                <c:pt idx="4564">
                  <c:v>5.3319999999999999</c:v>
                </c:pt>
                <c:pt idx="4565">
                  <c:v>5.3339999999999996</c:v>
                </c:pt>
                <c:pt idx="4566">
                  <c:v>5.3354999999999997</c:v>
                </c:pt>
                <c:pt idx="4567">
                  <c:v>5.3369999999999997</c:v>
                </c:pt>
                <c:pt idx="4568">
                  <c:v>5.3395000000000001</c:v>
                </c:pt>
                <c:pt idx="4569">
                  <c:v>5.3410000000000002</c:v>
                </c:pt>
                <c:pt idx="4570">
                  <c:v>5.343</c:v>
                </c:pt>
                <c:pt idx="4571">
                  <c:v>5.3440000000000003</c:v>
                </c:pt>
                <c:pt idx="4572">
                  <c:v>5.3460000000000001</c:v>
                </c:pt>
                <c:pt idx="4573">
                  <c:v>5.3475000000000001</c:v>
                </c:pt>
                <c:pt idx="4574">
                  <c:v>5.35</c:v>
                </c:pt>
                <c:pt idx="4575">
                  <c:v>5.3520000000000003</c:v>
                </c:pt>
                <c:pt idx="4576">
                  <c:v>5.3529999999999998</c:v>
                </c:pt>
                <c:pt idx="4577">
                  <c:v>5.3550000000000004</c:v>
                </c:pt>
                <c:pt idx="4578">
                  <c:v>5.3564999999999996</c:v>
                </c:pt>
                <c:pt idx="4579">
                  <c:v>5.359</c:v>
                </c:pt>
                <c:pt idx="4580">
                  <c:v>5.3605</c:v>
                </c:pt>
                <c:pt idx="4581">
                  <c:v>5.3624999999999998</c:v>
                </c:pt>
                <c:pt idx="4582">
                  <c:v>5.3639999999999999</c:v>
                </c:pt>
                <c:pt idx="4583">
                  <c:v>5.3654999999999999</c:v>
                </c:pt>
                <c:pt idx="4584">
                  <c:v>5.3674999999999997</c:v>
                </c:pt>
                <c:pt idx="4585">
                  <c:v>5.37</c:v>
                </c:pt>
                <c:pt idx="4586">
                  <c:v>5.3719999999999999</c:v>
                </c:pt>
                <c:pt idx="4587">
                  <c:v>5.3734999999999999</c:v>
                </c:pt>
                <c:pt idx="4588">
                  <c:v>5.375</c:v>
                </c:pt>
                <c:pt idx="4589">
                  <c:v>5.3765000000000001</c:v>
                </c:pt>
                <c:pt idx="4590">
                  <c:v>5.3789999999999996</c:v>
                </c:pt>
                <c:pt idx="4591">
                  <c:v>5.3810000000000002</c:v>
                </c:pt>
                <c:pt idx="4592">
                  <c:v>5.3825000000000003</c:v>
                </c:pt>
                <c:pt idx="4593">
                  <c:v>5.3840000000000003</c:v>
                </c:pt>
                <c:pt idx="4594">
                  <c:v>5.3855000000000004</c:v>
                </c:pt>
                <c:pt idx="4595">
                  <c:v>5.3879999999999999</c:v>
                </c:pt>
                <c:pt idx="4596">
                  <c:v>5.39</c:v>
                </c:pt>
                <c:pt idx="4597">
                  <c:v>5.3914999999999997</c:v>
                </c:pt>
                <c:pt idx="4598">
                  <c:v>5.3935000000000004</c:v>
                </c:pt>
                <c:pt idx="4599">
                  <c:v>5.3949999999999996</c:v>
                </c:pt>
                <c:pt idx="4600">
                  <c:v>5.3964999999999996</c:v>
                </c:pt>
                <c:pt idx="4601">
                  <c:v>5.399</c:v>
                </c:pt>
                <c:pt idx="4602">
                  <c:v>5.4009999999999998</c:v>
                </c:pt>
                <c:pt idx="4603">
                  <c:v>5.4020000000000001</c:v>
                </c:pt>
                <c:pt idx="4604">
                  <c:v>5.4035000000000002</c:v>
                </c:pt>
                <c:pt idx="4605">
                  <c:v>5.4050000000000002</c:v>
                </c:pt>
                <c:pt idx="4606">
                  <c:v>5.407</c:v>
                </c:pt>
                <c:pt idx="4607">
                  <c:v>5.4095000000000004</c:v>
                </c:pt>
                <c:pt idx="4608">
                  <c:v>5.4104999999999999</c:v>
                </c:pt>
                <c:pt idx="4609">
                  <c:v>5.4119999999999999</c:v>
                </c:pt>
                <c:pt idx="4610">
                  <c:v>5.4139999999999997</c:v>
                </c:pt>
                <c:pt idx="4611">
                  <c:v>5.4154999999999998</c:v>
                </c:pt>
                <c:pt idx="4612">
                  <c:v>5.4180000000000001</c:v>
                </c:pt>
                <c:pt idx="4613">
                  <c:v>5.4195000000000002</c:v>
                </c:pt>
                <c:pt idx="4614">
                  <c:v>5.4210000000000003</c:v>
                </c:pt>
                <c:pt idx="4615">
                  <c:v>5.423</c:v>
                </c:pt>
                <c:pt idx="4616">
                  <c:v>5.4240000000000004</c:v>
                </c:pt>
                <c:pt idx="4617">
                  <c:v>5.4260000000000002</c:v>
                </c:pt>
                <c:pt idx="4618">
                  <c:v>5.4284999999999997</c:v>
                </c:pt>
                <c:pt idx="4619">
                  <c:v>5.43</c:v>
                </c:pt>
                <c:pt idx="4620">
                  <c:v>5.4320000000000004</c:v>
                </c:pt>
                <c:pt idx="4621">
                  <c:v>5.4335000000000004</c:v>
                </c:pt>
                <c:pt idx="4622">
                  <c:v>5.4349999999999996</c:v>
                </c:pt>
                <c:pt idx="4623">
                  <c:v>5.4370000000000003</c:v>
                </c:pt>
                <c:pt idx="4624">
                  <c:v>5.4390000000000001</c:v>
                </c:pt>
                <c:pt idx="4625">
                  <c:v>5.4409999999999998</c:v>
                </c:pt>
                <c:pt idx="4626">
                  <c:v>5.4424999999999999</c:v>
                </c:pt>
                <c:pt idx="4627">
                  <c:v>5.4444999999999997</c:v>
                </c:pt>
                <c:pt idx="4628">
                  <c:v>5.4459999999999997</c:v>
                </c:pt>
                <c:pt idx="4629">
                  <c:v>5.4480000000000004</c:v>
                </c:pt>
                <c:pt idx="4630">
                  <c:v>5.45</c:v>
                </c:pt>
                <c:pt idx="4631">
                  <c:v>5.452</c:v>
                </c:pt>
                <c:pt idx="4632">
                  <c:v>5.4535</c:v>
                </c:pt>
                <c:pt idx="4633">
                  <c:v>5.4550000000000001</c:v>
                </c:pt>
                <c:pt idx="4634">
                  <c:v>5.4565000000000001</c:v>
                </c:pt>
                <c:pt idx="4635">
                  <c:v>5.4574999999999996</c:v>
                </c:pt>
                <c:pt idx="4636">
                  <c:v>5.4595000000000002</c:v>
                </c:pt>
                <c:pt idx="4637">
                  <c:v>5.4619999999999997</c:v>
                </c:pt>
                <c:pt idx="4638">
                  <c:v>5.4634999999999998</c:v>
                </c:pt>
                <c:pt idx="4639">
                  <c:v>5.4654999999999996</c:v>
                </c:pt>
                <c:pt idx="4640">
                  <c:v>5.4675000000000002</c:v>
                </c:pt>
                <c:pt idx="4641">
                  <c:v>5.4695</c:v>
                </c:pt>
                <c:pt idx="4642">
                  <c:v>5.4714999999999998</c:v>
                </c:pt>
                <c:pt idx="4643">
                  <c:v>5.4729999999999999</c:v>
                </c:pt>
                <c:pt idx="4644">
                  <c:v>5.4744999999999999</c:v>
                </c:pt>
                <c:pt idx="4645">
                  <c:v>5.4764999999999997</c:v>
                </c:pt>
                <c:pt idx="4646">
                  <c:v>5.4779999999999998</c:v>
                </c:pt>
                <c:pt idx="4647">
                  <c:v>5.4794999999999998</c:v>
                </c:pt>
                <c:pt idx="4648">
                  <c:v>5.4814999999999996</c:v>
                </c:pt>
                <c:pt idx="4649">
                  <c:v>5.4835000000000003</c:v>
                </c:pt>
                <c:pt idx="4650">
                  <c:v>5.4850000000000003</c:v>
                </c:pt>
                <c:pt idx="4651">
                  <c:v>5.4859999999999998</c:v>
                </c:pt>
                <c:pt idx="4652">
                  <c:v>5.4880000000000004</c:v>
                </c:pt>
                <c:pt idx="4653">
                  <c:v>5.49</c:v>
                </c:pt>
                <c:pt idx="4654">
                  <c:v>5.4915000000000003</c:v>
                </c:pt>
                <c:pt idx="4655">
                  <c:v>5.4935</c:v>
                </c:pt>
                <c:pt idx="4656">
                  <c:v>5.4950000000000001</c:v>
                </c:pt>
                <c:pt idx="4657">
                  <c:v>5.4965000000000002</c:v>
                </c:pt>
                <c:pt idx="4658">
                  <c:v>5.4980000000000002</c:v>
                </c:pt>
                <c:pt idx="4659">
                  <c:v>5.4995000000000003</c:v>
                </c:pt>
                <c:pt idx="4660">
                  <c:v>5.5015000000000001</c:v>
                </c:pt>
                <c:pt idx="4661">
                  <c:v>5.5034999999999998</c:v>
                </c:pt>
                <c:pt idx="4662">
                  <c:v>5.5054999999999996</c:v>
                </c:pt>
                <c:pt idx="4663">
                  <c:v>5.5069999999999997</c:v>
                </c:pt>
                <c:pt idx="4664">
                  <c:v>5.5084999999999997</c:v>
                </c:pt>
                <c:pt idx="4665">
                  <c:v>5.5105000000000004</c:v>
                </c:pt>
                <c:pt idx="4666">
                  <c:v>5.5119999999999996</c:v>
                </c:pt>
                <c:pt idx="4667">
                  <c:v>5.5140000000000002</c:v>
                </c:pt>
                <c:pt idx="4668">
                  <c:v>5.5155000000000003</c:v>
                </c:pt>
                <c:pt idx="4669">
                  <c:v>5.5170000000000003</c:v>
                </c:pt>
                <c:pt idx="4670">
                  <c:v>5.5179999999999998</c:v>
                </c:pt>
                <c:pt idx="4671">
                  <c:v>5.52</c:v>
                </c:pt>
                <c:pt idx="4672">
                  <c:v>5.5220000000000002</c:v>
                </c:pt>
                <c:pt idx="4673">
                  <c:v>5.524</c:v>
                </c:pt>
                <c:pt idx="4674">
                  <c:v>5.5255000000000001</c:v>
                </c:pt>
                <c:pt idx="4675">
                  <c:v>5.5270000000000001</c:v>
                </c:pt>
                <c:pt idx="4676">
                  <c:v>5.5289999999999999</c:v>
                </c:pt>
                <c:pt idx="4677">
                  <c:v>5.5309999999999997</c:v>
                </c:pt>
                <c:pt idx="4678">
                  <c:v>5.5330000000000004</c:v>
                </c:pt>
                <c:pt idx="4679">
                  <c:v>5.5350000000000001</c:v>
                </c:pt>
                <c:pt idx="4680">
                  <c:v>5.5369999999999999</c:v>
                </c:pt>
                <c:pt idx="4681">
                  <c:v>5.5385</c:v>
                </c:pt>
                <c:pt idx="4682">
                  <c:v>5.5395000000000003</c:v>
                </c:pt>
                <c:pt idx="4683">
                  <c:v>5.5415000000000001</c:v>
                </c:pt>
                <c:pt idx="4684">
                  <c:v>5.5430000000000001</c:v>
                </c:pt>
                <c:pt idx="4685">
                  <c:v>5.5449999999999999</c:v>
                </c:pt>
                <c:pt idx="4686">
                  <c:v>5.5465</c:v>
                </c:pt>
                <c:pt idx="4687">
                  <c:v>5.548</c:v>
                </c:pt>
                <c:pt idx="4688">
                  <c:v>5.5495000000000001</c:v>
                </c:pt>
                <c:pt idx="4689">
                  <c:v>5.5514999999999999</c:v>
                </c:pt>
                <c:pt idx="4690">
                  <c:v>5.5534999999999997</c:v>
                </c:pt>
                <c:pt idx="4691">
                  <c:v>5.5555000000000003</c:v>
                </c:pt>
                <c:pt idx="4692">
                  <c:v>5.5570000000000004</c:v>
                </c:pt>
                <c:pt idx="4693">
                  <c:v>5.5579999999999998</c:v>
                </c:pt>
                <c:pt idx="4694">
                  <c:v>5.56</c:v>
                </c:pt>
                <c:pt idx="4695">
                  <c:v>5.5614999999999997</c:v>
                </c:pt>
                <c:pt idx="4696">
                  <c:v>5.5635000000000003</c:v>
                </c:pt>
                <c:pt idx="4697">
                  <c:v>5.5655000000000001</c:v>
                </c:pt>
                <c:pt idx="4698">
                  <c:v>5.5674999999999999</c:v>
                </c:pt>
                <c:pt idx="4699">
                  <c:v>5.569</c:v>
                </c:pt>
                <c:pt idx="4700">
                  <c:v>5.57</c:v>
                </c:pt>
                <c:pt idx="4701">
                  <c:v>5.5720000000000001</c:v>
                </c:pt>
                <c:pt idx="4702">
                  <c:v>5.5739999999999998</c:v>
                </c:pt>
                <c:pt idx="4703">
                  <c:v>5.5759999999999996</c:v>
                </c:pt>
                <c:pt idx="4704">
                  <c:v>5.577</c:v>
                </c:pt>
                <c:pt idx="4705">
                  <c:v>5.5789999999999997</c:v>
                </c:pt>
                <c:pt idx="4706">
                  <c:v>5.58</c:v>
                </c:pt>
                <c:pt idx="4707">
                  <c:v>5.5815000000000001</c:v>
                </c:pt>
                <c:pt idx="4708">
                  <c:v>5.5834999999999999</c:v>
                </c:pt>
                <c:pt idx="4709">
                  <c:v>5.5854999999999997</c:v>
                </c:pt>
                <c:pt idx="4710">
                  <c:v>5.5875000000000004</c:v>
                </c:pt>
                <c:pt idx="4711">
                  <c:v>5.5895000000000001</c:v>
                </c:pt>
                <c:pt idx="4712">
                  <c:v>5.5910000000000002</c:v>
                </c:pt>
                <c:pt idx="4713">
                  <c:v>5.593</c:v>
                </c:pt>
                <c:pt idx="4714">
                  <c:v>5.5940000000000003</c:v>
                </c:pt>
                <c:pt idx="4715">
                  <c:v>5.5964999999999998</c:v>
                </c:pt>
                <c:pt idx="4716">
                  <c:v>5.5975000000000001</c:v>
                </c:pt>
                <c:pt idx="4717">
                  <c:v>5.5990000000000002</c:v>
                </c:pt>
                <c:pt idx="4718">
                  <c:v>5.601</c:v>
                </c:pt>
                <c:pt idx="4719">
                  <c:v>5.6025</c:v>
                </c:pt>
                <c:pt idx="4720">
                  <c:v>5.6044999999999998</c:v>
                </c:pt>
                <c:pt idx="4721">
                  <c:v>5.6064999999999996</c:v>
                </c:pt>
                <c:pt idx="4722">
                  <c:v>5.6079999999999997</c:v>
                </c:pt>
                <c:pt idx="4723">
                  <c:v>5.6094999999999997</c:v>
                </c:pt>
                <c:pt idx="4724">
                  <c:v>5.6115000000000004</c:v>
                </c:pt>
                <c:pt idx="4725">
                  <c:v>5.6130000000000004</c:v>
                </c:pt>
                <c:pt idx="4726">
                  <c:v>5.6144999999999996</c:v>
                </c:pt>
                <c:pt idx="4727">
                  <c:v>5.617</c:v>
                </c:pt>
                <c:pt idx="4728">
                  <c:v>5.6189999999999998</c:v>
                </c:pt>
                <c:pt idx="4729">
                  <c:v>5.62</c:v>
                </c:pt>
                <c:pt idx="4730">
                  <c:v>5.6215000000000002</c:v>
                </c:pt>
                <c:pt idx="4731">
                  <c:v>5.6230000000000002</c:v>
                </c:pt>
                <c:pt idx="4732">
                  <c:v>5.625</c:v>
                </c:pt>
                <c:pt idx="4733">
                  <c:v>5.6269999999999998</c:v>
                </c:pt>
                <c:pt idx="4734">
                  <c:v>5.6289999999999996</c:v>
                </c:pt>
                <c:pt idx="4735">
                  <c:v>5.6310000000000002</c:v>
                </c:pt>
                <c:pt idx="4736">
                  <c:v>5.6319999999999997</c:v>
                </c:pt>
                <c:pt idx="4737">
                  <c:v>5.6334999999999997</c:v>
                </c:pt>
                <c:pt idx="4738">
                  <c:v>5.6355000000000004</c:v>
                </c:pt>
                <c:pt idx="4739">
                  <c:v>5.6369999999999996</c:v>
                </c:pt>
                <c:pt idx="4740">
                  <c:v>5.6390000000000002</c:v>
                </c:pt>
                <c:pt idx="4741">
                  <c:v>5.64</c:v>
                </c:pt>
                <c:pt idx="4742">
                  <c:v>5.6414999999999997</c:v>
                </c:pt>
                <c:pt idx="4743">
                  <c:v>5.6429999999999998</c:v>
                </c:pt>
                <c:pt idx="4744">
                  <c:v>5.6449999999999996</c:v>
                </c:pt>
                <c:pt idx="4745">
                  <c:v>5.6464999999999996</c:v>
                </c:pt>
                <c:pt idx="4746">
                  <c:v>5.6485000000000003</c:v>
                </c:pt>
                <c:pt idx="4747">
                  <c:v>5.65</c:v>
                </c:pt>
                <c:pt idx="4748">
                  <c:v>5.6520000000000001</c:v>
                </c:pt>
                <c:pt idx="4749">
                  <c:v>5.6529999999999996</c:v>
                </c:pt>
                <c:pt idx="4750">
                  <c:v>5.6550000000000002</c:v>
                </c:pt>
                <c:pt idx="4751">
                  <c:v>5.657</c:v>
                </c:pt>
                <c:pt idx="4752">
                  <c:v>5.6589999999999998</c:v>
                </c:pt>
                <c:pt idx="4753">
                  <c:v>5.6609999999999996</c:v>
                </c:pt>
                <c:pt idx="4754">
                  <c:v>5.6624999999999996</c:v>
                </c:pt>
                <c:pt idx="4755">
                  <c:v>5.6639999999999997</c:v>
                </c:pt>
                <c:pt idx="4756">
                  <c:v>5.6660000000000004</c:v>
                </c:pt>
                <c:pt idx="4757">
                  <c:v>5.6684999999999999</c:v>
                </c:pt>
                <c:pt idx="4758">
                  <c:v>5.6704999999999997</c:v>
                </c:pt>
                <c:pt idx="4759">
                  <c:v>5.6719999999999997</c:v>
                </c:pt>
                <c:pt idx="4760">
                  <c:v>5.6734999999999998</c:v>
                </c:pt>
                <c:pt idx="4761">
                  <c:v>5.6755000000000004</c:v>
                </c:pt>
                <c:pt idx="4762">
                  <c:v>5.6779999999999999</c:v>
                </c:pt>
                <c:pt idx="4763">
                  <c:v>5.6790000000000003</c:v>
                </c:pt>
                <c:pt idx="4764">
                  <c:v>5.681</c:v>
                </c:pt>
                <c:pt idx="4765">
                  <c:v>5.6825000000000001</c:v>
                </c:pt>
                <c:pt idx="4766">
                  <c:v>5.6844999999999999</c:v>
                </c:pt>
                <c:pt idx="4767">
                  <c:v>5.6864999999999997</c:v>
                </c:pt>
                <c:pt idx="4768">
                  <c:v>5.6885000000000003</c:v>
                </c:pt>
                <c:pt idx="4769">
                  <c:v>5.69</c:v>
                </c:pt>
                <c:pt idx="4770">
                  <c:v>5.6914999999999996</c:v>
                </c:pt>
                <c:pt idx="4771">
                  <c:v>5.6935000000000002</c:v>
                </c:pt>
                <c:pt idx="4772">
                  <c:v>5.6950000000000003</c:v>
                </c:pt>
                <c:pt idx="4773">
                  <c:v>5.6970000000000001</c:v>
                </c:pt>
                <c:pt idx="4774">
                  <c:v>5.6989999999999998</c:v>
                </c:pt>
                <c:pt idx="4775">
                  <c:v>5.7</c:v>
                </c:pt>
                <c:pt idx="4776">
                  <c:v>5.702</c:v>
                </c:pt>
                <c:pt idx="4777">
                  <c:v>5.7035</c:v>
                </c:pt>
                <c:pt idx="4778">
                  <c:v>5.7054999999999998</c:v>
                </c:pt>
                <c:pt idx="4779">
                  <c:v>5.7080000000000002</c:v>
                </c:pt>
                <c:pt idx="4780">
                  <c:v>5.71</c:v>
                </c:pt>
                <c:pt idx="4781">
                  <c:v>5.7110000000000003</c:v>
                </c:pt>
                <c:pt idx="4782">
                  <c:v>5.7125000000000004</c:v>
                </c:pt>
                <c:pt idx="4783">
                  <c:v>5.7140000000000004</c:v>
                </c:pt>
                <c:pt idx="4784">
                  <c:v>5.7164999999999999</c:v>
                </c:pt>
                <c:pt idx="4785">
                  <c:v>5.7184999999999997</c:v>
                </c:pt>
                <c:pt idx="4786">
                  <c:v>5.7195</c:v>
                </c:pt>
                <c:pt idx="4787">
                  <c:v>5.7214999999999998</c:v>
                </c:pt>
                <c:pt idx="4788">
                  <c:v>5.7229999999999999</c:v>
                </c:pt>
                <c:pt idx="4789">
                  <c:v>5.7249999999999996</c:v>
                </c:pt>
                <c:pt idx="4790">
                  <c:v>5.7275</c:v>
                </c:pt>
                <c:pt idx="4791">
                  <c:v>5.7290000000000001</c:v>
                </c:pt>
                <c:pt idx="4792">
                  <c:v>5.7305000000000001</c:v>
                </c:pt>
                <c:pt idx="4793">
                  <c:v>5.7324999999999999</c:v>
                </c:pt>
                <c:pt idx="4794">
                  <c:v>5.734</c:v>
                </c:pt>
                <c:pt idx="4795">
                  <c:v>5.7359999999999998</c:v>
                </c:pt>
                <c:pt idx="4796">
                  <c:v>5.7380000000000004</c:v>
                </c:pt>
                <c:pt idx="4797">
                  <c:v>5.7394999999999996</c:v>
                </c:pt>
                <c:pt idx="4798">
                  <c:v>5.7404999999999999</c:v>
                </c:pt>
                <c:pt idx="4799">
                  <c:v>5.7424999999999997</c:v>
                </c:pt>
                <c:pt idx="4800">
                  <c:v>5.7445000000000004</c:v>
                </c:pt>
                <c:pt idx="4801">
                  <c:v>5.7469999999999999</c:v>
                </c:pt>
                <c:pt idx="4802">
                  <c:v>5.7480000000000002</c:v>
                </c:pt>
                <c:pt idx="4803">
                  <c:v>5.75</c:v>
                </c:pt>
                <c:pt idx="4804">
                  <c:v>5.7519999999999998</c:v>
                </c:pt>
                <c:pt idx="4805">
                  <c:v>5.7534999999999998</c:v>
                </c:pt>
                <c:pt idx="4806">
                  <c:v>5.7560000000000002</c:v>
                </c:pt>
                <c:pt idx="4807">
                  <c:v>5.7569999999999997</c:v>
                </c:pt>
                <c:pt idx="4808">
                  <c:v>5.7590000000000003</c:v>
                </c:pt>
                <c:pt idx="4809">
                  <c:v>5.7605000000000004</c:v>
                </c:pt>
                <c:pt idx="4810">
                  <c:v>5.7625000000000002</c:v>
                </c:pt>
                <c:pt idx="4811">
                  <c:v>5.7645</c:v>
                </c:pt>
                <c:pt idx="4812">
                  <c:v>5.7664999999999997</c:v>
                </c:pt>
                <c:pt idx="4813">
                  <c:v>5.7675000000000001</c:v>
                </c:pt>
                <c:pt idx="4814">
                  <c:v>5.7694999999999999</c:v>
                </c:pt>
                <c:pt idx="4815">
                  <c:v>5.7714999999999996</c:v>
                </c:pt>
                <c:pt idx="4816">
                  <c:v>5.7735000000000003</c:v>
                </c:pt>
                <c:pt idx="4817">
                  <c:v>5.7755000000000001</c:v>
                </c:pt>
                <c:pt idx="4818">
                  <c:v>5.7770000000000001</c:v>
                </c:pt>
                <c:pt idx="4819">
                  <c:v>5.7785000000000002</c:v>
                </c:pt>
                <c:pt idx="4820">
                  <c:v>5.7805</c:v>
                </c:pt>
                <c:pt idx="4821">
                  <c:v>5.782</c:v>
                </c:pt>
                <c:pt idx="4822">
                  <c:v>5.7845000000000004</c:v>
                </c:pt>
                <c:pt idx="4823">
                  <c:v>5.7854999999999999</c:v>
                </c:pt>
                <c:pt idx="4824">
                  <c:v>5.7869999999999999</c:v>
                </c:pt>
                <c:pt idx="4825">
                  <c:v>5.7889999999999997</c:v>
                </c:pt>
                <c:pt idx="4826">
                  <c:v>5.7910000000000004</c:v>
                </c:pt>
                <c:pt idx="4827">
                  <c:v>5.7930000000000001</c:v>
                </c:pt>
                <c:pt idx="4828">
                  <c:v>5.7949999999999999</c:v>
                </c:pt>
                <c:pt idx="4829">
                  <c:v>5.7965</c:v>
                </c:pt>
                <c:pt idx="4830">
                  <c:v>5.798</c:v>
                </c:pt>
                <c:pt idx="4831">
                  <c:v>5.8</c:v>
                </c:pt>
                <c:pt idx="4832">
                  <c:v>5.8019999999999996</c:v>
                </c:pt>
                <c:pt idx="4833">
                  <c:v>5.8034999999999997</c:v>
                </c:pt>
                <c:pt idx="4834">
                  <c:v>5.8049999999999997</c:v>
                </c:pt>
                <c:pt idx="4835">
                  <c:v>5.8064999999999998</c:v>
                </c:pt>
                <c:pt idx="4836">
                  <c:v>5.8090000000000002</c:v>
                </c:pt>
                <c:pt idx="4837">
                  <c:v>5.8109999999999999</c:v>
                </c:pt>
                <c:pt idx="4838">
                  <c:v>5.8125</c:v>
                </c:pt>
                <c:pt idx="4839">
                  <c:v>5.8140000000000001</c:v>
                </c:pt>
                <c:pt idx="4840">
                  <c:v>5.8159999999999998</c:v>
                </c:pt>
                <c:pt idx="4841">
                  <c:v>5.8174999999999999</c:v>
                </c:pt>
                <c:pt idx="4842">
                  <c:v>5.82</c:v>
                </c:pt>
                <c:pt idx="4843">
                  <c:v>5.8215000000000003</c:v>
                </c:pt>
                <c:pt idx="4844">
                  <c:v>5.8230000000000004</c:v>
                </c:pt>
                <c:pt idx="4845">
                  <c:v>5.8250000000000002</c:v>
                </c:pt>
                <c:pt idx="4846">
                  <c:v>5.8265000000000002</c:v>
                </c:pt>
                <c:pt idx="4847">
                  <c:v>5.8285</c:v>
                </c:pt>
                <c:pt idx="4848">
                  <c:v>5.8304999999999998</c:v>
                </c:pt>
                <c:pt idx="4849">
                  <c:v>5.8324999999999996</c:v>
                </c:pt>
                <c:pt idx="4850">
                  <c:v>5.8339999999999996</c:v>
                </c:pt>
                <c:pt idx="4851">
                  <c:v>5.8360000000000003</c:v>
                </c:pt>
                <c:pt idx="4852">
                  <c:v>5.8375000000000004</c:v>
                </c:pt>
                <c:pt idx="4853">
                  <c:v>5.8390000000000004</c:v>
                </c:pt>
                <c:pt idx="4854">
                  <c:v>5.8410000000000002</c:v>
                </c:pt>
                <c:pt idx="4855">
                  <c:v>5.8425000000000002</c:v>
                </c:pt>
                <c:pt idx="4856">
                  <c:v>5.8449999999999998</c:v>
                </c:pt>
                <c:pt idx="4857">
                  <c:v>5.8464999999999998</c:v>
                </c:pt>
                <c:pt idx="4858">
                  <c:v>5.8490000000000002</c:v>
                </c:pt>
                <c:pt idx="4859">
                  <c:v>5.85</c:v>
                </c:pt>
                <c:pt idx="4860">
                  <c:v>5.8514999999999997</c:v>
                </c:pt>
                <c:pt idx="4861">
                  <c:v>5.8540000000000001</c:v>
                </c:pt>
                <c:pt idx="4862">
                  <c:v>5.8555000000000001</c:v>
                </c:pt>
                <c:pt idx="4863">
                  <c:v>5.8574999999999999</c:v>
                </c:pt>
                <c:pt idx="4864">
                  <c:v>5.859</c:v>
                </c:pt>
                <c:pt idx="4865">
                  <c:v>5.8615000000000004</c:v>
                </c:pt>
                <c:pt idx="4866">
                  <c:v>5.8630000000000004</c:v>
                </c:pt>
                <c:pt idx="4867">
                  <c:v>5.8644999999999996</c:v>
                </c:pt>
                <c:pt idx="4868">
                  <c:v>5.8654999999999999</c:v>
                </c:pt>
                <c:pt idx="4869">
                  <c:v>5.8665000000000003</c:v>
                </c:pt>
                <c:pt idx="4870">
                  <c:v>5.8680000000000003</c:v>
                </c:pt>
                <c:pt idx="4871">
                  <c:v>5.8704999999999998</c:v>
                </c:pt>
                <c:pt idx="4872">
                  <c:v>5.8730000000000002</c:v>
                </c:pt>
                <c:pt idx="4873">
                  <c:v>5.8760000000000003</c:v>
                </c:pt>
                <c:pt idx="4874">
                  <c:v>5.8784999999999998</c:v>
                </c:pt>
                <c:pt idx="4875">
                  <c:v>5.88</c:v>
                </c:pt>
                <c:pt idx="4876">
                  <c:v>5.8815</c:v>
                </c:pt>
                <c:pt idx="4877">
                  <c:v>5.883</c:v>
                </c:pt>
                <c:pt idx="4878">
                  <c:v>5.8849999999999998</c:v>
                </c:pt>
                <c:pt idx="4879">
                  <c:v>5.8869999999999996</c:v>
                </c:pt>
                <c:pt idx="4880">
                  <c:v>5.8890000000000002</c:v>
                </c:pt>
                <c:pt idx="4881">
                  <c:v>5.89</c:v>
                </c:pt>
                <c:pt idx="4882">
                  <c:v>5.8914999999999997</c:v>
                </c:pt>
                <c:pt idx="4883">
                  <c:v>5.8929999999999998</c:v>
                </c:pt>
                <c:pt idx="4884">
                  <c:v>5.8944999999999999</c:v>
                </c:pt>
                <c:pt idx="4885">
                  <c:v>5.8964999999999996</c:v>
                </c:pt>
                <c:pt idx="4886">
                  <c:v>5.899</c:v>
                </c:pt>
                <c:pt idx="4887">
                  <c:v>5.9009999999999998</c:v>
                </c:pt>
                <c:pt idx="4888">
                  <c:v>5.9024999999999999</c:v>
                </c:pt>
                <c:pt idx="4889">
                  <c:v>5.9039999999999999</c:v>
                </c:pt>
                <c:pt idx="4890">
                  <c:v>5.9055</c:v>
                </c:pt>
                <c:pt idx="4891">
                  <c:v>5.9074999999999998</c:v>
                </c:pt>
                <c:pt idx="4892">
                  <c:v>5.9095000000000004</c:v>
                </c:pt>
                <c:pt idx="4893">
                  <c:v>5.9109999999999996</c:v>
                </c:pt>
                <c:pt idx="4894">
                  <c:v>5.9124999999999996</c:v>
                </c:pt>
                <c:pt idx="4895">
                  <c:v>5.9139999999999997</c:v>
                </c:pt>
                <c:pt idx="4896">
                  <c:v>5.9154999999999998</c:v>
                </c:pt>
                <c:pt idx="4897">
                  <c:v>5.9169999999999998</c:v>
                </c:pt>
                <c:pt idx="4898">
                  <c:v>5.9189999999999996</c:v>
                </c:pt>
                <c:pt idx="4899">
                  <c:v>5.9215</c:v>
                </c:pt>
                <c:pt idx="4900">
                  <c:v>5.923</c:v>
                </c:pt>
                <c:pt idx="4901">
                  <c:v>5.9245000000000001</c:v>
                </c:pt>
                <c:pt idx="4902">
                  <c:v>5.9264999999999999</c:v>
                </c:pt>
                <c:pt idx="4903">
                  <c:v>5.9279999999999999</c:v>
                </c:pt>
                <c:pt idx="4904">
                  <c:v>5.931</c:v>
                </c:pt>
                <c:pt idx="4905">
                  <c:v>5.9335000000000004</c:v>
                </c:pt>
                <c:pt idx="4906">
                  <c:v>5.9370000000000003</c:v>
                </c:pt>
                <c:pt idx="4907">
                  <c:v>5.9394999999999998</c:v>
                </c:pt>
                <c:pt idx="4908">
                  <c:v>5.9405000000000001</c:v>
                </c:pt>
                <c:pt idx="4909">
                  <c:v>5.9429999999999996</c:v>
                </c:pt>
                <c:pt idx="4910">
                  <c:v>5.9444999999999997</c:v>
                </c:pt>
                <c:pt idx="4911">
                  <c:v>5.9470000000000001</c:v>
                </c:pt>
                <c:pt idx="4912">
                  <c:v>5.9489999999999998</c:v>
                </c:pt>
                <c:pt idx="4913">
                  <c:v>5.9504999999999999</c:v>
                </c:pt>
                <c:pt idx="4914">
                  <c:v>5.952</c:v>
                </c:pt>
                <c:pt idx="4915">
                  <c:v>5.9530000000000003</c:v>
                </c:pt>
                <c:pt idx="4916">
                  <c:v>5.9550000000000001</c:v>
                </c:pt>
                <c:pt idx="4917">
                  <c:v>5.9565000000000001</c:v>
                </c:pt>
                <c:pt idx="4918">
                  <c:v>5.9584999999999999</c:v>
                </c:pt>
                <c:pt idx="4919">
                  <c:v>5.9595000000000002</c:v>
                </c:pt>
                <c:pt idx="4920">
                  <c:v>5.9615</c:v>
                </c:pt>
                <c:pt idx="4921">
                  <c:v>5.9625000000000004</c:v>
                </c:pt>
                <c:pt idx="4922">
                  <c:v>5.9640000000000004</c:v>
                </c:pt>
                <c:pt idx="4923">
                  <c:v>5.9660000000000002</c:v>
                </c:pt>
                <c:pt idx="4924">
                  <c:v>5.9675000000000002</c:v>
                </c:pt>
                <c:pt idx="4925">
                  <c:v>5.9690000000000003</c:v>
                </c:pt>
                <c:pt idx="4926">
                  <c:v>5.9710000000000001</c:v>
                </c:pt>
                <c:pt idx="4927">
                  <c:v>5.9720000000000004</c:v>
                </c:pt>
                <c:pt idx="4928">
                  <c:v>5.9740000000000002</c:v>
                </c:pt>
                <c:pt idx="4929">
                  <c:v>5.9764999999999997</c:v>
                </c:pt>
                <c:pt idx="4930">
                  <c:v>5.9790000000000001</c:v>
                </c:pt>
                <c:pt idx="4931">
                  <c:v>5.9814999999999996</c:v>
                </c:pt>
                <c:pt idx="4932">
                  <c:v>5.984</c:v>
                </c:pt>
                <c:pt idx="4933">
                  <c:v>5.9865000000000004</c:v>
                </c:pt>
                <c:pt idx="4934">
                  <c:v>5.9885000000000002</c:v>
                </c:pt>
                <c:pt idx="4935">
                  <c:v>5.99</c:v>
                </c:pt>
                <c:pt idx="4936">
                  <c:v>5.9915000000000003</c:v>
                </c:pt>
                <c:pt idx="4937">
                  <c:v>5.9935</c:v>
                </c:pt>
                <c:pt idx="4938">
                  <c:v>5.9945000000000004</c:v>
                </c:pt>
                <c:pt idx="4939">
                  <c:v>5.9965000000000002</c:v>
                </c:pt>
                <c:pt idx="4940">
                  <c:v>5.9980000000000002</c:v>
                </c:pt>
                <c:pt idx="4941">
                  <c:v>5.9995000000000003</c:v>
                </c:pt>
                <c:pt idx="4942">
                  <c:v>6.0010000000000003</c:v>
                </c:pt>
                <c:pt idx="4943">
                  <c:v>6.0025000000000004</c:v>
                </c:pt>
                <c:pt idx="4944">
                  <c:v>6.0045000000000002</c:v>
                </c:pt>
                <c:pt idx="4945">
                  <c:v>6.0060000000000002</c:v>
                </c:pt>
                <c:pt idx="4946">
                  <c:v>6.0075000000000003</c:v>
                </c:pt>
                <c:pt idx="4947">
                  <c:v>6.0095000000000001</c:v>
                </c:pt>
                <c:pt idx="4948">
                  <c:v>6.0110000000000001</c:v>
                </c:pt>
                <c:pt idx="4949">
                  <c:v>6.0129999999999999</c:v>
                </c:pt>
                <c:pt idx="4950">
                  <c:v>6.0140000000000002</c:v>
                </c:pt>
                <c:pt idx="4951">
                  <c:v>6.016</c:v>
                </c:pt>
                <c:pt idx="4952">
                  <c:v>6.0175000000000001</c:v>
                </c:pt>
                <c:pt idx="4953">
                  <c:v>6.0194999999999999</c:v>
                </c:pt>
                <c:pt idx="4954">
                  <c:v>6.0209999999999999</c:v>
                </c:pt>
                <c:pt idx="4955">
                  <c:v>6.0229999999999997</c:v>
                </c:pt>
                <c:pt idx="4956">
                  <c:v>6.0244999999999997</c:v>
                </c:pt>
                <c:pt idx="4957">
                  <c:v>6.0265000000000004</c:v>
                </c:pt>
                <c:pt idx="4958">
                  <c:v>6.0289999999999999</c:v>
                </c:pt>
                <c:pt idx="4959">
                  <c:v>6.0309999999999997</c:v>
                </c:pt>
                <c:pt idx="4960">
                  <c:v>6.0330000000000004</c:v>
                </c:pt>
                <c:pt idx="4961">
                  <c:v>6.0339999999999998</c:v>
                </c:pt>
                <c:pt idx="4962">
                  <c:v>6.0365000000000002</c:v>
                </c:pt>
                <c:pt idx="4963">
                  <c:v>6.0385</c:v>
                </c:pt>
                <c:pt idx="4964">
                  <c:v>6.0404999999999998</c:v>
                </c:pt>
                <c:pt idx="4965">
                  <c:v>6.0419999999999998</c:v>
                </c:pt>
                <c:pt idx="4966">
                  <c:v>6.0439999999999996</c:v>
                </c:pt>
                <c:pt idx="4967">
                  <c:v>6.0454999999999997</c:v>
                </c:pt>
                <c:pt idx="4968">
                  <c:v>6.0475000000000003</c:v>
                </c:pt>
                <c:pt idx="4969">
                  <c:v>6.0495000000000001</c:v>
                </c:pt>
                <c:pt idx="4970">
                  <c:v>6.0510000000000002</c:v>
                </c:pt>
                <c:pt idx="4971">
                  <c:v>6.0525000000000002</c:v>
                </c:pt>
                <c:pt idx="4972">
                  <c:v>6.0540000000000003</c:v>
                </c:pt>
                <c:pt idx="4973">
                  <c:v>6.0555000000000003</c:v>
                </c:pt>
                <c:pt idx="4974">
                  <c:v>6.0570000000000004</c:v>
                </c:pt>
                <c:pt idx="4975">
                  <c:v>6.0594999999999999</c:v>
                </c:pt>
                <c:pt idx="4976">
                  <c:v>6.0609999999999999</c:v>
                </c:pt>
                <c:pt idx="4977">
                  <c:v>6.0625</c:v>
                </c:pt>
                <c:pt idx="4978">
                  <c:v>6.0644999999999998</c:v>
                </c:pt>
                <c:pt idx="4979">
                  <c:v>6.0659999999999998</c:v>
                </c:pt>
                <c:pt idx="4980">
                  <c:v>6.0679999999999996</c:v>
                </c:pt>
                <c:pt idx="4981">
                  <c:v>6.0694999999999997</c:v>
                </c:pt>
                <c:pt idx="4982">
                  <c:v>6.0720000000000001</c:v>
                </c:pt>
                <c:pt idx="4983">
                  <c:v>6.0735000000000001</c:v>
                </c:pt>
                <c:pt idx="4984">
                  <c:v>6.0750000000000002</c:v>
                </c:pt>
                <c:pt idx="4985">
                  <c:v>6.077</c:v>
                </c:pt>
                <c:pt idx="4986">
                  <c:v>6.0795000000000003</c:v>
                </c:pt>
                <c:pt idx="4987">
                  <c:v>6.0815000000000001</c:v>
                </c:pt>
                <c:pt idx="4988">
                  <c:v>6.0830000000000002</c:v>
                </c:pt>
                <c:pt idx="4989">
                  <c:v>6.085</c:v>
                </c:pt>
                <c:pt idx="4990">
                  <c:v>6.0869999999999997</c:v>
                </c:pt>
                <c:pt idx="4991">
                  <c:v>6.0895000000000001</c:v>
                </c:pt>
                <c:pt idx="4992">
                  <c:v>6.0910000000000002</c:v>
                </c:pt>
                <c:pt idx="4993">
                  <c:v>6.0925000000000002</c:v>
                </c:pt>
                <c:pt idx="4994">
                  <c:v>6.0934999999999997</c:v>
                </c:pt>
                <c:pt idx="4995">
                  <c:v>6.0955000000000004</c:v>
                </c:pt>
                <c:pt idx="4996">
                  <c:v>6.0970000000000004</c:v>
                </c:pt>
                <c:pt idx="4997">
                  <c:v>6.0984999999999996</c:v>
                </c:pt>
                <c:pt idx="4998">
                  <c:v>6.1005000000000003</c:v>
                </c:pt>
                <c:pt idx="4999">
                  <c:v>6.1020000000000003</c:v>
                </c:pt>
                <c:pt idx="5000">
                  <c:v>6.1035000000000004</c:v>
                </c:pt>
                <c:pt idx="5001">
                  <c:v>6.1055000000000001</c:v>
                </c:pt>
                <c:pt idx="5002">
                  <c:v>6.1070000000000002</c:v>
                </c:pt>
                <c:pt idx="5003">
                  <c:v>6.109</c:v>
                </c:pt>
                <c:pt idx="5004">
                  <c:v>6.1105</c:v>
                </c:pt>
                <c:pt idx="5005">
                  <c:v>6.1124999999999998</c:v>
                </c:pt>
                <c:pt idx="5006">
                  <c:v>6.1135000000000002</c:v>
                </c:pt>
                <c:pt idx="5007">
                  <c:v>6.1150000000000002</c:v>
                </c:pt>
                <c:pt idx="5008">
                  <c:v>6.117</c:v>
                </c:pt>
                <c:pt idx="5009">
                  <c:v>6.1189999999999998</c:v>
                </c:pt>
                <c:pt idx="5010">
                  <c:v>6.1210000000000004</c:v>
                </c:pt>
                <c:pt idx="5011">
                  <c:v>6.1230000000000002</c:v>
                </c:pt>
                <c:pt idx="5012">
                  <c:v>6.125</c:v>
                </c:pt>
                <c:pt idx="5013">
                  <c:v>6.1265000000000001</c:v>
                </c:pt>
                <c:pt idx="5014">
                  <c:v>6.1289999999999996</c:v>
                </c:pt>
                <c:pt idx="5015">
                  <c:v>6.1304999999999996</c:v>
                </c:pt>
                <c:pt idx="5016">
                  <c:v>6.1325000000000003</c:v>
                </c:pt>
                <c:pt idx="5017">
                  <c:v>6.1334999999999997</c:v>
                </c:pt>
                <c:pt idx="5018">
                  <c:v>6.1349999999999998</c:v>
                </c:pt>
                <c:pt idx="5019">
                  <c:v>6.1369999999999996</c:v>
                </c:pt>
                <c:pt idx="5020">
                  <c:v>6.1390000000000002</c:v>
                </c:pt>
                <c:pt idx="5021">
                  <c:v>6.141</c:v>
                </c:pt>
                <c:pt idx="5022">
                  <c:v>6.1429999999999998</c:v>
                </c:pt>
                <c:pt idx="5023">
                  <c:v>6.1449999999999996</c:v>
                </c:pt>
                <c:pt idx="5024">
                  <c:v>6.1470000000000002</c:v>
                </c:pt>
                <c:pt idx="5025">
                  <c:v>6.1494999999999997</c:v>
                </c:pt>
                <c:pt idx="5026">
                  <c:v>6.1515000000000004</c:v>
                </c:pt>
                <c:pt idx="5027">
                  <c:v>6.1535000000000002</c:v>
                </c:pt>
                <c:pt idx="5028">
                  <c:v>6.1550000000000002</c:v>
                </c:pt>
                <c:pt idx="5029">
                  <c:v>6.1574999999999998</c:v>
                </c:pt>
                <c:pt idx="5030">
                  <c:v>6.1595000000000004</c:v>
                </c:pt>
                <c:pt idx="5031">
                  <c:v>6.1609999999999996</c:v>
                </c:pt>
                <c:pt idx="5032">
                  <c:v>6.1630000000000003</c:v>
                </c:pt>
                <c:pt idx="5033">
                  <c:v>6.1645000000000003</c:v>
                </c:pt>
                <c:pt idx="5034">
                  <c:v>6.1654999999999998</c:v>
                </c:pt>
                <c:pt idx="5035">
                  <c:v>6.1680000000000001</c:v>
                </c:pt>
                <c:pt idx="5036">
                  <c:v>6.17</c:v>
                </c:pt>
                <c:pt idx="5037">
                  <c:v>6.1715</c:v>
                </c:pt>
                <c:pt idx="5038">
                  <c:v>6.1725000000000003</c:v>
                </c:pt>
                <c:pt idx="5039">
                  <c:v>6.1745000000000001</c:v>
                </c:pt>
                <c:pt idx="5040">
                  <c:v>6.1760000000000002</c:v>
                </c:pt>
                <c:pt idx="5041">
                  <c:v>6.1779999999999999</c:v>
                </c:pt>
                <c:pt idx="5042">
                  <c:v>6.18</c:v>
                </c:pt>
                <c:pt idx="5043">
                  <c:v>6.1820000000000004</c:v>
                </c:pt>
                <c:pt idx="5044">
                  <c:v>6.1835000000000004</c:v>
                </c:pt>
                <c:pt idx="5045">
                  <c:v>6.1855000000000002</c:v>
                </c:pt>
                <c:pt idx="5046">
                  <c:v>6.1875</c:v>
                </c:pt>
                <c:pt idx="5047">
                  <c:v>6.19</c:v>
                </c:pt>
                <c:pt idx="5048">
                  <c:v>6.1914999999999996</c:v>
                </c:pt>
                <c:pt idx="5049">
                  <c:v>6.1935000000000002</c:v>
                </c:pt>
                <c:pt idx="5050">
                  <c:v>6.1950000000000003</c:v>
                </c:pt>
                <c:pt idx="5051">
                  <c:v>6.1970000000000001</c:v>
                </c:pt>
                <c:pt idx="5052">
                  <c:v>6.1989999999999998</c:v>
                </c:pt>
                <c:pt idx="5053">
                  <c:v>6.2009999999999996</c:v>
                </c:pt>
                <c:pt idx="5054">
                  <c:v>6.2024999999999997</c:v>
                </c:pt>
                <c:pt idx="5055">
                  <c:v>6.2045000000000003</c:v>
                </c:pt>
                <c:pt idx="5056">
                  <c:v>6.2069999999999999</c:v>
                </c:pt>
                <c:pt idx="5057">
                  <c:v>6.2089999999999996</c:v>
                </c:pt>
                <c:pt idx="5058">
                  <c:v>6.2110000000000003</c:v>
                </c:pt>
                <c:pt idx="5059">
                  <c:v>6.2119999999999997</c:v>
                </c:pt>
                <c:pt idx="5060">
                  <c:v>6.2134999999999998</c:v>
                </c:pt>
                <c:pt idx="5061">
                  <c:v>6.2154999999999996</c:v>
                </c:pt>
                <c:pt idx="5062">
                  <c:v>6.2169999999999996</c:v>
                </c:pt>
                <c:pt idx="5063">
                  <c:v>6.2190000000000003</c:v>
                </c:pt>
                <c:pt idx="5064">
                  <c:v>6.2205000000000004</c:v>
                </c:pt>
                <c:pt idx="5065">
                  <c:v>6.2225000000000001</c:v>
                </c:pt>
                <c:pt idx="5066">
                  <c:v>6.2240000000000002</c:v>
                </c:pt>
                <c:pt idx="5067">
                  <c:v>6.226</c:v>
                </c:pt>
                <c:pt idx="5068">
                  <c:v>6.2279999999999998</c:v>
                </c:pt>
                <c:pt idx="5069">
                  <c:v>6.23</c:v>
                </c:pt>
                <c:pt idx="5070">
                  <c:v>6.2309999999999999</c:v>
                </c:pt>
                <c:pt idx="5071">
                  <c:v>6.2329999999999997</c:v>
                </c:pt>
                <c:pt idx="5072">
                  <c:v>6.2344999999999997</c:v>
                </c:pt>
                <c:pt idx="5073">
                  <c:v>6.2359999999999998</c:v>
                </c:pt>
                <c:pt idx="5074">
                  <c:v>6.2380000000000004</c:v>
                </c:pt>
                <c:pt idx="5075">
                  <c:v>6.24</c:v>
                </c:pt>
                <c:pt idx="5076">
                  <c:v>6.242</c:v>
                </c:pt>
                <c:pt idx="5077">
                  <c:v>6.2435</c:v>
                </c:pt>
                <c:pt idx="5078">
                  <c:v>6.2450000000000001</c:v>
                </c:pt>
                <c:pt idx="5079">
                  <c:v>6.2474999999999996</c:v>
                </c:pt>
                <c:pt idx="5080">
                  <c:v>6.2495000000000003</c:v>
                </c:pt>
                <c:pt idx="5081">
                  <c:v>6.2515000000000001</c:v>
                </c:pt>
                <c:pt idx="5082">
                  <c:v>6.2530000000000001</c:v>
                </c:pt>
                <c:pt idx="5083">
                  <c:v>6.2539999999999996</c:v>
                </c:pt>
                <c:pt idx="5084">
                  <c:v>6.2560000000000002</c:v>
                </c:pt>
                <c:pt idx="5085">
                  <c:v>6.2575000000000003</c:v>
                </c:pt>
                <c:pt idx="5086">
                  <c:v>6.2595000000000001</c:v>
                </c:pt>
                <c:pt idx="5087">
                  <c:v>6.2610000000000001</c:v>
                </c:pt>
                <c:pt idx="5088">
                  <c:v>6.2625000000000002</c:v>
                </c:pt>
                <c:pt idx="5089">
                  <c:v>6.2645</c:v>
                </c:pt>
                <c:pt idx="5090">
                  <c:v>6.2664999999999997</c:v>
                </c:pt>
                <c:pt idx="5091">
                  <c:v>6.2679999999999998</c:v>
                </c:pt>
                <c:pt idx="5092">
                  <c:v>6.27</c:v>
                </c:pt>
                <c:pt idx="5093">
                  <c:v>6.2720000000000002</c:v>
                </c:pt>
                <c:pt idx="5094">
                  <c:v>6.2729999999999997</c:v>
                </c:pt>
                <c:pt idx="5095">
                  <c:v>6.2750000000000004</c:v>
                </c:pt>
                <c:pt idx="5096">
                  <c:v>6.2770000000000001</c:v>
                </c:pt>
                <c:pt idx="5097">
                  <c:v>6.2785000000000002</c:v>
                </c:pt>
                <c:pt idx="5098">
                  <c:v>6.2809999999999997</c:v>
                </c:pt>
                <c:pt idx="5099">
                  <c:v>6.2824999999999998</c:v>
                </c:pt>
                <c:pt idx="5100">
                  <c:v>6.2845000000000004</c:v>
                </c:pt>
                <c:pt idx="5101">
                  <c:v>6.2854999999999999</c:v>
                </c:pt>
                <c:pt idx="5102">
                  <c:v>6.2874999999999996</c:v>
                </c:pt>
                <c:pt idx="5103">
                  <c:v>6.29</c:v>
                </c:pt>
                <c:pt idx="5104">
                  <c:v>6.2915000000000001</c:v>
                </c:pt>
                <c:pt idx="5105">
                  <c:v>6.2925000000000004</c:v>
                </c:pt>
                <c:pt idx="5106">
                  <c:v>6.2945000000000002</c:v>
                </c:pt>
                <c:pt idx="5107">
                  <c:v>6.2954999999999997</c:v>
                </c:pt>
                <c:pt idx="5108">
                  <c:v>6.2975000000000003</c:v>
                </c:pt>
                <c:pt idx="5109">
                  <c:v>6.2995000000000001</c:v>
                </c:pt>
                <c:pt idx="5110">
                  <c:v>6.3019999999999996</c:v>
                </c:pt>
                <c:pt idx="5111">
                  <c:v>6.3029999999999999</c:v>
                </c:pt>
                <c:pt idx="5112">
                  <c:v>6.3045</c:v>
                </c:pt>
                <c:pt idx="5113">
                  <c:v>6.3064999999999998</c:v>
                </c:pt>
                <c:pt idx="5114">
                  <c:v>6.3085000000000004</c:v>
                </c:pt>
                <c:pt idx="5115">
                  <c:v>6.3109999999999999</c:v>
                </c:pt>
                <c:pt idx="5116">
                  <c:v>6.3120000000000003</c:v>
                </c:pt>
                <c:pt idx="5117">
                  <c:v>6.3140000000000001</c:v>
                </c:pt>
                <c:pt idx="5118">
                  <c:v>6.3155000000000001</c:v>
                </c:pt>
                <c:pt idx="5119">
                  <c:v>6.3170000000000002</c:v>
                </c:pt>
                <c:pt idx="5120">
                  <c:v>6.3194999999999997</c:v>
                </c:pt>
                <c:pt idx="5121">
                  <c:v>6.3209999999999997</c:v>
                </c:pt>
                <c:pt idx="5122">
                  <c:v>6.3230000000000004</c:v>
                </c:pt>
                <c:pt idx="5123">
                  <c:v>6.3244999999999996</c:v>
                </c:pt>
                <c:pt idx="5124">
                  <c:v>6.3259999999999996</c:v>
                </c:pt>
                <c:pt idx="5125">
                  <c:v>6.3280000000000003</c:v>
                </c:pt>
                <c:pt idx="5126">
                  <c:v>6.3304999999999998</c:v>
                </c:pt>
                <c:pt idx="5127">
                  <c:v>6.3324999999999996</c:v>
                </c:pt>
                <c:pt idx="5128">
                  <c:v>6.3334999999999999</c:v>
                </c:pt>
                <c:pt idx="5129">
                  <c:v>6.3354999999999997</c:v>
                </c:pt>
                <c:pt idx="5130">
                  <c:v>6.3380000000000001</c:v>
                </c:pt>
                <c:pt idx="5131">
                  <c:v>6.34</c:v>
                </c:pt>
                <c:pt idx="5132">
                  <c:v>6.3419999999999996</c:v>
                </c:pt>
                <c:pt idx="5133">
                  <c:v>6.3440000000000003</c:v>
                </c:pt>
                <c:pt idx="5134">
                  <c:v>6.3460000000000001</c:v>
                </c:pt>
                <c:pt idx="5135">
                  <c:v>6.3479999999999999</c:v>
                </c:pt>
                <c:pt idx="5136">
                  <c:v>6.3505000000000003</c:v>
                </c:pt>
                <c:pt idx="5137">
                  <c:v>6.3520000000000003</c:v>
                </c:pt>
                <c:pt idx="5138">
                  <c:v>6.3535000000000004</c:v>
                </c:pt>
                <c:pt idx="5139">
                  <c:v>6.3550000000000004</c:v>
                </c:pt>
                <c:pt idx="5140">
                  <c:v>6.3570000000000002</c:v>
                </c:pt>
                <c:pt idx="5141">
                  <c:v>6.359</c:v>
                </c:pt>
                <c:pt idx="5142">
                  <c:v>6.3605</c:v>
                </c:pt>
                <c:pt idx="5143">
                  <c:v>6.3624999999999998</c:v>
                </c:pt>
                <c:pt idx="5144">
                  <c:v>6.3635000000000002</c:v>
                </c:pt>
                <c:pt idx="5145">
                  <c:v>6.3654999999999999</c:v>
                </c:pt>
                <c:pt idx="5146">
                  <c:v>6.3674999999999997</c:v>
                </c:pt>
                <c:pt idx="5147">
                  <c:v>6.3685</c:v>
                </c:pt>
                <c:pt idx="5148">
                  <c:v>6.3704999999999998</c:v>
                </c:pt>
                <c:pt idx="5149">
                  <c:v>6.3719999999999999</c:v>
                </c:pt>
                <c:pt idx="5150">
                  <c:v>6.3734999999999999</c:v>
                </c:pt>
                <c:pt idx="5151">
                  <c:v>6.375</c:v>
                </c:pt>
                <c:pt idx="5152">
                  <c:v>6.3775000000000004</c:v>
                </c:pt>
                <c:pt idx="5153">
                  <c:v>6.3789999999999996</c:v>
                </c:pt>
                <c:pt idx="5154">
                  <c:v>6.3810000000000002</c:v>
                </c:pt>
                <c:pt idx="5155">
                  <c:v>6.383</c:v>
                </c:pt>
                <c:pt idx="5156">
                  <c:v>6.3849999999999998</c:v>
                </c:pt>
                <c:pt idx="5157">
                  <c:v>6.3875000000000002</c:v>
                </c:pt>
                <c:pt idx="5158">
                  <c:v>6.3890000000000002</c:v>
                </c:pt>
                <c:pt idx="5159">
                  <c:v>6.391</c:v>
                </c:pt>
                <c:pt idx="5160">
                  <c:v>6.3920000000000003</c:v>
                </c:pt>
                <c:pt idx="5161">
                  <c:v>6.3935000000000004</c:v>
                </c:pt>
                <c:pt idx="5162">
                  <c:v>6.3949999999999996</c:v>
                </c:pt>
                <c:pt idx="5163">
                  <c:v>6.3970000000000002</c:v>
                </c:pt>
                <c:pt idx="5164">
                  <c:v>6.399</c:v>
                </c:pt>
                <c:pt idx="5165">
                  <c:v>6.4</c:v>
                </c:pt>
                <c:pt idx="5166">
                  <c:v>6.4020000000000001</c:v>
                </c:pt>
                <c:pt idx="5167">
                  <c:v>6.4035000000000002</c:v>
                </c:pt>
                <c:pt idx="5168">
                  <c:v>6.4050000000000002</c:v>
                </c:pt>
                <c:pt idx="5169">
                  <c:v>6.4065000000000003</c:v>
                </c:pt>
                <c:pt idx="5170">
                  <c:v>6.4085000000000001</c:v>
                </c:pt>
                <c:pt idx="5171">
                  <c:v>6.4104999999999999</c:v>
                </c:pt>
                <c:pt idx="5172">
                  <c:v>6.4115000000000002</c:v>
                </c:pt>
                <c:pt idx="5173">
                  <c:v>6.4130000000000003</c:v>
                </c:pt>
                <c:pt idx="5174">
                  <c:v>6.4139999999999997</c:v>
                </c:pt>
                <c:pt idx="5175">
                  <c:v>6.4160000000000004</c:v>
                </c:pt>
                <c:pt idx="5176">
                  <c:v>6.4175000000000004</c:v>
                </c:pt>
                <c:pt idx="5177">
                  <c:v>6.42</c:v>
                </c:pt>
                <c:pt idx="5178">
                  <c:v>6.4219999999999997</c:v>
                </c:pt>
                <c:pt idx="5179">
                  <c:v>6.423</c:v>
                </c:pt>
                <c:pt idx="5180">
                  <c:v>6.4245000000000001</c:v>
                </c:pt>
                <c:pt idx="5181">
                  <c:v>6.4264999999999999</c:v>
                </c:pt>
                <c:pt idx="5182">
                  <c:v>6.4284999999999997</c:v>
                </c:pt>
                <c:pt idx="5183">
                  <c:v>6.431</c:v>
                </c:pt>
                <c:pt idx="5184">
                  <c:v>6.4329999999999998</c:v>
                </c:pt>
                <c:pt idx="5185">
                  <c:v>6.4344999999999999</c:v>
                </c:pt>
                <c:pt idx="5186">
                  <c:v>6.4370000000000003</c:v>
                </c:pt>
                <c:pt idx="5187">
                  <c:v>6.4394999999999998</c:v>
                </c:pt>
                <c:pt idx="5188">
                  <c:v>6.4409999999999998</c:v>
                </c:pt>
                <c:pt idx="5189">
                  <c:v>6.4429999999999996</c:v>
                </c:pt>
                <c:pt idx="5190">
                  <c:v>6.4444999999999997</c:v>
                </c:pt>
                <c:pt idx="5191">
                  <c:v>6.4465000000000003</c:v>
                </c:pt>
                <c:pt idx="5192">
                  <c:v>6.4485000000000001</c:v>
                </c:pt>
                <c:pt idx="5193">
                  <c:v>6.4504999999999999</c:v>
                </c:pt>
                <c:pt idx="5194">
                  <c:v>6.4515000000000002</c:v>
                </c:pt>
                <c:pt idx="5195">
                  <c:v>6.4535</c:v>
                </c:pt>
                <c:pt idx="5196">
                  <c:v>6.4550000000000001</c:v>
                </c:pt>
                <c:pt idx="5197">
                  <c:v>6.4569999999999999</c:v>
                </c:pt>
                <c:pt idx="5198">
                  <c:v>6.4584999999999999</c:v>
                </c:pt>
                <c:pt idx="5199">
                  <c:v>6.4604999999999997</c:v>
                </c:pt>
                <c:pt idx="5200">
                  <c:v>6.4619999999999997</c:v>
                </c:pt>
                <c:pt idx="5201">
                  <c:v>6.4634999999999998</c:v>
                </c:pt>
                <c:pt idx="5202">
                  <c:v>6.4654999999999996</c:v>
                </c:pt>
                <c:pt idx="5203">
                  <c:v>6.4669999999999996</c:v>
                </c:pt>
                <c:pt idx="5204">
                  <c:v>6.4690000000000003</c:v>
                </c:pt>
                <c:pt idx="5205">
                  <c:v>6.4705000000000004</c:v>
                </c:pt>
                <c:pt idx="5206">
                  <c:v>6.4720000000000004</c:v>
                </c:pt>
                <c:pt idx="5207">
                  <c:v>6.4729999999999999</c:v>
                </c:pt>
                <c:pt idx="5208">
                  <c:v>6.4749999999999996</c:v>
                </c:pt>
                <c:pt idx="5209">
                  <c:v>6.4770000000000003</c:v>
                </c:pt>
                <c:pt idx="5210">
                  <c:v>6.4785000000000004</c:v>
                </c:pt>
                <c:pt idx="5211">
                  <c:v>6.4805000000000001</c:v>
                </c:pt>
                <c:pt idx="5212">
                  <c:v>6.4820000000000002</c:v>
                </c:pt>
                <c:pt idx="5213">
                  <c:v>6.4835000000000003</c:v>
                </c:pt>
                <c:pt idx="5214">
                  <c:v>6.4855</c:v>
                </c:pt>
                <c:pt idx="5215">
                  <c:v>6.4874999999999998</c:v>
                </c:pt>
                <c:pt idx="5216">
                  <c:v>6.4894999999999996</c:v>
                </c:pt>
                <c:pt idx="5217">
                  <c:v>6.4915000000000003</c:v>
                </c:pt>
                <c:pt idx="5218">
                  <c:v>6.4924999999999997</c:v>
                </c:pt>
                <c:pt idx="5219">
                  <c:v>6.4939999999999998</c:v>
                </c:pt>
                <c:pt idx="5220">
                  <c:v>6.4960000000000004</c:v>
                </c:pt>
                <c:pt idx="5221">
                  <c:v>6.4980000000000002</c:v>
                </c:pt>
                <c:pt idx="5222">
                  <c:v>6.5</c:v>
                </c:pt>
                <c:pt idx="5223">
                  <c:v>6.5019999999999998</c:v>
                </c:pt>
                <c:pt idx="5224">
                  <c:v>6.5034999999999998</c:v>
                </c:pt>
                <c:pt idx="5225">
                  <c:v>6.5049999999999999</c:v>
                </c:pt>
                <c:pt idx="5226">
                  <c:v>6.5065</c:v>
                </c:pt>
                <c:pt idx="5227">
                  <c:v>6.5090000000000003</c:v>
                </c:pt>
                <c:pt idx="5228">
                  <c:v>6.5105000000000004</c:v>
                </c:pt>
                <c:pt idx="5229">
                  <c:v>6.5125000000000002</c:v>
                </c:pt>
                <c:pt idx="5230">
                  <c:v>6.5145</c:v>
                </c:pt>
                <c:pt idx="5231">
                  <c:v>6.516</c:v>
                </c:pt>
                <c:pt idx="5232">
                  <c:v>6.5185000000000004</c:v>
                </c:pt>
                <c:pt idx="5233">
                  <c:v>6.5205000000000002</c:v>
                </c:pt>
                <c:pt idx="5234">
                  <c:v>6.5225</c:v>
                </c:pt>
                <c:pt idx="5235">
                  <c:v>6.524</c:v>
                </c:pt>
                <c:pt idx="5236">
                  <c:v>6.5255000000000001</c:v>
                </c:pt>
                <c:pt idx="5237">
                  <c:v>6.5274999999999999</c:v>
                </c:pt>
                <c:pt idx="5238">
                  <c:v>6.5294999999999996</c:v>
                </c:pt>
                <c:pt idx="5239">
                  <c:v>6.5309999999999997</c:v>
                </c:pt>
                <c:pt idx="5240">
                  <c:v>6.5324999999999998</c:v>
                </c:pt>
                <c:pt idx="5241">
                  <c:v>6.5339999999999998</c:v>
                </c:pt>
                <c:pt idx="5242">
                  <c:v>6.5354999999999999</c:v>
                </c:pt>
                <c:pt idx="5243">
                  <c:v>6.5369999999999999</c:v>
                </c:pt>
                <c:pt idx="5244">
                  <c:v>6.5389999999999997</c:v>
                </c:pt>
                <c:pt idx="5245">
                  <c:v>6.5410000000000004</c:v>
                </c:pt>
                <c:pt idx="5246">
                  <c:v>6.5430000000000001</c:v>
                </c:pt>
                <c:pt idx="5247">
                  <c:v>6.5445000000000002</c:v>
                </c:pt>
                <c:pt idx="5248">
                  <c:v>6.5460000000000003</c:v>
                </c:pt>
                <c:pt idx="5249">
                  <c:v>6.5475000000000003</c:v>
                </c:pt>
                <c:pt idx="5250">
                  <c:v>6.5490000000000004</c:v>
                </c:pt>
                <c:pt idx="5251">
                  <c:v>6.5510000000000002</c:v>
                </c:pt>
                <c:pt idx="5252">
                  <c:v>6.5534999999999997</c:v>
                </c:pt>
                <c:pt idx="5253">
                  <c:v>6.5545</c:v>
                </c:pt>
                <c:pt idx="5254">
                  <c:v>6.556</c:v>
                </c:pt>
                <c:pt idx="5255">
                  <c:v>6.5579999999999998</c:v>
                </c:pt>
                <c:pt idx="5256">
                  <c:v>6.5605000000000002</c:v>
                </c:pt>
                <c:pt idx="5257">
                  <c:v>6.5625</c:v>
                </c:pt>
                <c:pt idx="5258">
                  <c:v>6.5640000000000001</c:v>
                </c:pt>
                <c:pt idx="5259">
                  <c:v>6.5659999999999998</c:v>
                </c:pt>
                <c:pt idx="5260">
                  <c:v>6.5674999999999999</c:v>
                </c:pt>
                <c:pt idx="5261">
                  <c:v>6.569</c:v>
                </c:pt>
                <c:pt idx="5262">
                  <c:v>6.5709999999999997</c:v>
                </c:pt>
                <c:pt idx="5263">
                  <c:v>6.5735000000000001</c:v>
                </c:pt>
                <c:pt idx="5264">
                  <c:v>6.5744999999999996</c:v>
                </c:pt>
                <c:pt idx="5265">
                  <c:v>6.5759999999999996</c:v>
                </c:pt>
                <c:pt idx="5266">
                  <c:v>6.5780000000000003</c:v>
                </c:pt>
                <c:pt idx="5267">
                  <c:v>6.58</c:v>
                </c:pt>
                <c:pt idx="5268">
                  <c:v>6.5824999999999996</c:v>
                </c:pt>
                <c:pt idx="5269">
                  <c:v>6.5839999999999996</c:v>
                </c:pt>
                <c:pt idx="5270">
                  <c:v>6.5854999999999997</c:v>
                </c:pt>
                <c:pt idx="5271">
                  <c:v>6.5875000000000004</c:v>
                </c:pt>
                <c:pt idx="5272">
                  <c:v>6.5884999999999998</c:v>
                </c:pt>
                <c:pt idx="5273">
                  <c:v>6.5910000000000002</c:v>
                </c:pt>
                <c:pt idx="5274">
                  <c:v>6.5925000000000002</c:v>
                </c:pt>
                <c:pt idx="5275">
                  <c:v>6.5940000000000003</c:v>
                </c:pt>
                <c:pt idx="5276">
                  <c:v>6.5960000000000001</c:v>
                </c:pt>
                <c:pt idx="5277">
                  <c:v>6.5970000000000004</c:v>
                </c:pt>
                <c:pt idx="5278">
                  <c:v>6.5990000000000002</c:v>
                </c:pt>
                <c:pt idx="5279">
                  <c:v>6.6005000000000003</c:v>
                </c:pt>
                <c:pt idx="5280">
                  <c:v>6.6025</c:v>
                </c:pt>
                <c:pt idx="5281">
                  <c:v>6.6044999999999998</c:v>
                </c:pt>
                <c:pt idx="5282">
                  <c:v>6.6059999999999999</c:v>
                </c:pt>
                <c:pt idx="5283">
                  <c:v>6.6074999999999999</c:v>
                </c:pt>
                <c:pt idx="5284">
                  <c:v>6.6094999999999997</c:v>
                </c:pt>
                <c:pt idx="5285">
                  <c:v>6.6115000000000004</c:v>
                </c:pt>
                <c:pt idx="5286">
                  <c:v>6.6135000000000002</c:v>
                </c:pt>
                <c:pt idx="5287">
                  <c:v>6.6144999999999996</c:v>
                </c:pt>
                <c:pt idx="5288">
                  <c:v>6.6165000000000003</c:v>
                </c:pt>
                <c:pt idx="5289">
                  <c:v>6.6180000000000003</c:v>
                </c:pt>
                <c:pt idx="5290">
                  <c:v>6.6204999999999998</c:v>
                </c:pt>
                <c:pt idx="5291">
                  <c:v>6.6224999999999996</c:v>
                </c:pt>
                <c:pt idx="5292">
                  <c:v>6.6239999999999997</c:v>
                </c:pt>
                <c:pt idx="5293">
                  <c:v>6.6254999999999997</c:v>
                </c:pt>
                <c:pt idx="5294">
                  <c:v>6.6269999999999998</c:v>
                </c:pt>
                <c:pt idx="5295">
                  <c:v>6.6289999999999996</c:v>
                </c:pt>
                <c:pt idx="5296">
                  <c:v>6.6310000000000002</c:v>
                </c:pt>
                <c:pt idx="5297">
                  <c:v>6.6325000000000003</c:v>
                </c:pt>
                <c:pt idx="5298">
                  <c:v>6.6340000000000003</c:v>
                </c:pt>
                <c:pt idx="5299">
                  <c:v>6.6355000000000004</c:v>
                </c:pt>
                <c:pt idx="5300">
                  <c:v>6.6375000000000002</c:v>
                </c:pt>
                <c:pt idx="5301">
                  <c:v>6.6390000000000002</c:v>
                </c:pt>
                <c:pt idx="5302">
                  <c:v>6.641</c:v>
                </c:pt>
                <c:pt idx="5303">
                  <c:v>6.6429999999999998</c:v>
                </c:pt>
                <c:pt idx="5304">
                  <c:v>6.6449999999999996</c:v>
                </c:pt>
                <c:pt idx="5305">
                  <c:v>6.6464999999999996</c:v>
                </c:pt>
                <c:pt idx="5306">
                  <c:v>6.6475</c:v>
                </c:pt>
                <c:pt idx="5307">
                  <c:v>6.649</c:v>
                </c:pt>
                <c:pt idx="5308">
                  <c:v>6.6505000000000001</c:v>
                </c:pt>
                <c:pt idx="5309">
                  <c:v>6.6524999999999999</c:v>
                </c:pt>
                <c:pt idx="5310">
                  <c:v>6.6544999999999996</c:v>
                </c:pt>
                <c:pt idx="5311">
                  <c:v>6.6559999999999997</c:v>
                </c:pt>
                <c:pt idx="5312">
                  <c:v>6.6580000000000004</c:v>
                </c:pt>
                <c:pt idx="5313">
                  <c:v>6.6595000000000004</c:v>
                </c:pt>
                <c:pt idx="5314">
                  <c:v>6.6615000000000002</c:v>
                </c:pt>
                <c:pt idx="5315">
                  <c:v>6.6635</c:v>
                </c:pt>
                <c:pt idx="5316">
                  <c:v>6.665</c:v>
                </c:pt>
                <c:pt idx="5317">
                  <c:v>6.6669999999999998</c:v>
                </c:pt>
                <c:pt idx="5318">
                  <c:v>6.6680000000000001</c:v>
                </c:pt>
                <c:pt idx="5319">
                  <c:v>6.67</c:v>
                </c:pt>
                <c:pt idx="5320">
                  <c:v>6.6725000000000003</c:v>
                </c:pt>
                <c:pt idx="5321">
                  <c:v>6.6745000000000001</c:v>
                </c:pt>
                <c:pt idx="5322">
                  <c:v>6.6764999999999999</c:v>
                </c:pt>
                <c:pt idx="5323">
                  <c:v>6.6784999999999997</c:v>
                </c:pt>
                <c:pt idx="5324">
                  <c:v>6.681</c:v>
                </c:pt>
                <c:pt idx="5325">
                  <c:v>6.6829999999999998</c:v>
                </c:pt>
                <c:pt idx="5326">
                  <c:v>6.6840000000000002</c:v>
                </c:pt>
                <c:pt idx="5327">
                  <c:v>6.6859999999999999</c:v>
                </c:pt>
                <c:pt idx="5328">
                  <c:v>6.6875</c:v>
                </c:pt>
                <c:pt idx="5329">
                  <c:v>6.6890000000000001</c:v>
                </c:pt>
                <c:pt idx="5330">
                  <c:v>6.6914999999999996</c:v>
                </c:pt>
                <c:pt idx="5331">
                  <c:v>6.6924999999999999</c:v>
                </c:pt>
                <c:pt idx="5332">
                  <c:v>6.6944999999999997</c:v>
                </c:pt>
                <c:pt idx="5333">
                  <c:v>6.6959999999999997</c:v>
                </c:pt>
                <c:pt idx="5334">
                  <c:v>6.6980000000000004</c:v>
                </c:pt>
                <c:pt idx="5335">
                  <c:v>6.7009999999999996</c:v>
                </c:pt>
                <c:pt idx="5336">
                  <c:v>6.7050000000000001</c:v>
                </c:pt>
                <c:pt idx="5337">
                  <c:v>6.7095000000000002</c:v>
                </c:pt>
                <c:pt idx="5338">
                  <c:v>6.7119999999999997</c:v>
                </c:pt>
                <c:pt idx="5339">
                  <c:v>6.7140000000000004</c:v>
                </c:pt>
                <c:pt idx="5340">
                  <c:v>6.7160000000000002</c:v>
                </c:pt>
                <c:pt idx="5341">
                  <c:v>6.7175000000000002</c:v>
                </c:pt>
                <c:pt idx="5342">
                  <c:v>6.7184999999999997</c:v>
                </c:pt>
                <c:pt idx="5343">
                  <c:v>6.7205000000000004</c:v>
                </c:pt>
                <c:pt idx="5344">
                  <c:v>6.7220000000000004</c:v>
                </c:pt>
                <c:pt idx="5345">
                  <c:v>6.7240000000000002</c:v>
                </c:pt>
                <c:pt idx="5346">
                  <c:v>6.726</c:v>
                </c:pt>
                <c:pt idx="5347">
                  <c:v>6.7279999999999998</c:v>
                </c:pt>
                <c:pt idx="5348">
                  <c:v>6.7294999999999998</c:v>
                </c:pt>
                <c:pt idx="5349">
                  <c:v>6.7309999999999999</c:v>
                </c:pt>
                <c:pt idx="5350">
                  <c:v>6.7324999999999999</c:v>
                </c:pt>
                <c:pt idx="5351">
                  <c:v>6.7344999999999997</c:v>
                </c:pt>
                <c:pt idx="5352">
                  <c:v>6.7359999999999998</c:v>
                </c:pt>
                <c:pt idx="5353">
                  <c:v>6.7380000000000004</c:v>
                </c:pt>
                <c:pt idx="5354">
                  <c:v>6.7389999999999999</c:v>
                </c:pt>
                <c:pt idx="5355">
                  <c:v>6.7404999999999999</c:v>
                </c:pt>
                <c:pt idx="5356">
                  <c:v>6.7424999999999997</c:v>
                </c:pt>
                <c:pt idx="5357">
                  <c:v>6.7445000000000004</c:v>
                </c:pt>
                <c:pt idx="5358">
                  <c:v>6.7465000000000002</c:v>
                </c:pt>
                <c:pt idx="5359">
                  <c:v>6.7480000000000002</c:v>
                </c:pt>
                <c:pt idx="5360">
                  <c:v>6.75</c:v>
                </c:pt>
                <c:pt idx="5361">
                  <c:v>6.7515000000000001</c:v>
                </c:pt>
                <c:pt idx="5362">
                  <c:v>6.7534999999999998</c:v>
                </c:pt>
                <c:pt idx="5363">
                  <c:v>6.7549999999999999</c:v>
                </c:pt>
                <c:pt idx="5364">
                  <c:v>6.7569999999999997</c:v>
                </c:pt>
                <c:pt idx="5365">
                  <c:v>6.7590000000000003</c:v>
                </c:pt>
                <c:pt idx="5366">
                  <c:v>6.7605000000000004</c:v>
                </c:pt>
                <c:pt idx="5367">
                  <c:v>6.7619999999999996</c:v>
                </c:pt>
                <c:pt idx="5368">
                  <c:v>6.7634999999999996</c:v>
                </c:pt>
                <c:pt idx="5369">
                  <c:v>6.7655000000000003</c:v>
                </c:pt>
                <c:pt idx="5370">
                  <c:v>6.7679999999999998</c:v>
                </c:pt>
                <c:pt idx="5371">
                  <c:v>6.77</c:v>
                </c:pt>
                <c:pt idx="5372">
                  <c:v>6.7720000000000002</c:v>
                </c:pt>
                <c:pt idx="5373">
                  <c:v>6.774</c:v>
                </c:pt>
                <c:pt idx="5374">
                  <c:v>6.7755000000000001</c:v>
                </c:pt>
                <c:pt idx="5375">
                  <c:v>6.7774999999999999</c:v>
                </c:pt>
                <c:pt idx="5376">
                  <c:v>6.7794999999999996</c:v>
                </c:pt>
                <c:pt idx="5377">
                  <c:v>6.7805</c:v>
                </c:pt>
                <c:pt idx="5378">
                  <c:v>6.782</c:v>
                </c:pt>
                <c:pt idx="5379">
                  <c:v>6.7839999999999998</c:v>
                </c:pt>
                <c:pt idx="5380">
                  <c:v>6.7859999999999996</c:v>
                </c:pt>
                <c:pt idx="5381">
                  <c:v>6.7880000000000003</c:v>
                </c:pt>
                <c:pt idx="5382">
                  <c:v>6.79</c:v>
                </c:pt>
                <c:pt idx="5383">
                  <c:v>6.7915000000000001</c:v>
                </c:pt>
                <c:pt idx="5384">
                  <c:v>6.7930000000000001</c:v>
                </c:pt>
                <c:pt idx="5385">
                  <c:v>6.7949999999999999</c:v>
                </c:pt>
                <c:pt idx="5386">
                  <c:v>6.7969999999999997</c:v>
                </c:pt>
                <c:pt idx="5387">
                  <c:v>6.7984999999999998</c:v>
                </c:pt>
                <c:pt idx="5388">
                  <c:v>6.8</c:v>
                </c:pt>
                <c:pt idx="5389">
                  <c:v>6.8014999999999999</c:v>
                </c:pt>
                <c:pt idx="5390">
                  <c:v>6.8034999999999997</c:v>
                </c:pt>
                <c:pt idx="5391">
                  <c:v>6.8049999999999997</c:v>
                </c:pt>
                <c:pt idx="5392">
                  <c:v>6.8070000000000004</c:v>
                </c:pt>
                <c:pt idx="5393">
                  <c:v>6.8090000000000002</c:v>
                </c:pt>
                <c:pt idx="5394">
                  <c:v>6.8109999999999999</c:v>
                </c:pt>
                <c:pt idx="5395">
                  <c:v>6.8120000000000003</c:v>
                </c:pt>
                <c:pt idx="5396">
                  <c:v>6.8135000000000003</c:v>
                </c:pt>
                <c:pt idx="5397">
                  <c:v>6.8150000000000004</c:v>
                </c:pt>
                <c:pt idx="5398">
                  <c:v>6.8164999999999996</c:v>
                </c:pt>
                <c:pt idx="5399">
                  <c:v>6.8185000000000002</c:v>
                </c:pt>
                <c:pt idx="5400">
                  <c:v>6.8209999999999997</c:v>
                </c:pt>
                <c:pt idx="5401">
                  <c:v>6.8220000000000001</c:v>
                </c:pt>
                <c:pt idx="5402">
                  <c:v>6.8239999999999998</c:v>
                </c:pt>
                <c:pt idx="5403">
                  <c:v>6.8265000000000002</c:v>
                </c:pt>
                <c:pt idx="5404">
                  <c:v>6.8289999999999997</c:v>
                </c:pt>
                <c:pt idx="5405">
                  <c:v>6.8310000000000004</c:v>
                </c:pt>
                <c:pt idx="5406">
                  <c:v>6.8319999999999999</c:v>
                </c:pt>
                <c:pt idx="5407">
                  <c:v>6.8334999999999999</c:v>
                </c:pt>
                <c:pt idx="5408">
                  <c:v>6.835</c:v>
                </c:pt>
                <c:pt idx="5409">
                  <c:v>6.8369999999999997</c:v>
                </c:pt>
                <c:pt idx="5410">
                  <c:v>6.8384999999999998</c:v>
                </c:pt>
                <c:pt idx="5411">
                  <c:v>6.8404999999999996</c:v>
                </c:pt>
                <c:pt idx="5412">
                  <c:v>6.8419999999999996</c:v>
                </c:pt>
                <c:pt idx="5413">
                  <c:v>6.8434999999999997</c:v>
                </c:pt>
                <c:pt idx="5414">
                  <c:v>6.8455000000000004</c:v>
                </c:pt>
                <c:pt idx="5415">
                  <c:v>6.8475000000000001</c:v>
                </c:pt>
                <c:pt idx="5416">
                  <c:v>6.8494999999999999</c:v>
                </c:pt>
                <c:pt idx="5417">
                  <c:v>6.8514999999999997</c:v>
                </c:pt>
                <c:pt idx="5418">
                  <c:v>6.8525</c:v>
                </c:pt>
                <c:pt idx="5419">
                  <c:v>6.8540000000000001</c:v>
                </c:pt>
                <c:pt idx="5420">
                  <c:v>6.8550000000000004</c:v>
                </c:pt>
                <c:pt idx="5421">
                  <c:v>6.8570000000000002</c:v>
                </c:pt>
                <c:pt idx="5422">
                  <c:v>6.859</c:v>
                </c:pt>
                <c:pt idx="5423">
                  <c:v>6.8605</c:v>
                </c:pt>
                <c:pt idx="5424">
                  <c:v>6.8624999999999998</c:v>
                </c:pt>
                <c:pt idx="5425">
                  <c:v>6.8639999999999999</c:v>
                </c:pt>
                <c:pt idx="5426">
                  <c:v>6.8650000000000002</c:v>
                </c:pt>
                <c:pt idx="5427">
                  <c:v>6.867</c:v>
                </c:pt>
                <c:pt idx="5428">
                  <c:v>6.8689999999999998</c:v>
                </c:pt>
                <c:pt idx="5429">
                  <c:v>6.8710000000000004</c:v>
                </c:pt>
                <c:pt idx="5430">
                  <c:v>6.8724999999999996</c:v>
                </c:pt>
                <c:pt idx="5431">
                  <c:v>6.8739999999999997</c:v>
                </c:pt>
                <c:pt idx="5432">
                  <c:v>6.8754999999999997</c:v>
                </c:pt>
                <c:pt idx="5433">
                  <c:v>6.8775000000000004</c:v>
                </c:pt>
                <c:pt idx="5434">
                  <c:v>6.8789999999999996</c:v>
                </c:pt>
                <c:pt idx="5435">
                  <c:v>6.8810000000000002</c:v>
                </c:pt>
                <c:pt idx="5436">
                  <c:v>6.883</c:v>
                </c:pt>
                <c:pt idx="5437">
                  <c:v>6.8845000000000001</c:v>
                </c:pt>
                <c:pt idx="5438">
                  <c:v>6.8855000000000004</c:v>
                </c:pt>
                <c:pt idx="5439">
                  <c:v>6.8875000000000002</c:v>
                </c:pt>
                <c:pt idx="5440">
                  <c:v>6.8884999999999996</c:v>
                </c:pt>
                <c:pt idx="5441">
                  <c:v>6.8905000000000003</c:v>
                </c:pt>
                <c:pt idx="5442">
                  <c:v>6.8920000000000003</c:v>
                </c:pt>
                <c:pt idx="5443">
                  <c:v>6.8940000000000001</c:v>
                </c:pt>
                <c:pt idx="5444">
                  <c:v>6.8955000000000002</c:v>
                </c:pt>
                <c:pt idx="5445">
                  <c:v>6.8970000000000002</c:v>
                </c:pt>
                <c:pt idx="5446">
                  <c:v>6.8985000000000003</c:v>
                </c:pt>
                <c:pt idx="5447">
                  <c:v>6.9005000000000001</c:v>
                </c:pt>
                <c:pt idx="5448">
                  <c:v>6.9024999999999999</c:v>
                </c:pt>
                <c:pt idx="5449">
                  <c:v>6.9044999999999996</c:v>
                </c:pt>
                <c:pt idx="5450">
                  <c:v>6.9059999999999997</c:v>
                </c:pt>
                <c:pt idx="5451">
                  <c:v>6.907</c:v>
                </c:pt>
                <c:pt idx="5452">
                  <c:v>6.9085000000000001</c:v>
                </c:pt>
                <c:pt idx="5453">
                  <c:v>6.91</c:v>
                </c:pt>
                <c:pt idx="5454">
                  <c:v>6.9119999999999999</c:v>
                </c:pt>
                <c:pt idx="5455">
                  <c:v>6.9139999999999997</c:v>
                </c:pt>
                <c:pt idx="5456">
                  <c:v>6.9160000000000004</c:v>
                </c:pt>
                <c:pt idx="5457">
                  <c:v>6.9175000000000004</c:v>
                </c:pt>
                <c:pt idx="5458">
                  <c:v>6.9189999999999996</c:v>
                </c:pt>
                <c:pt idx="5459">
                  <c:v>6.9210000000000003</c:v>
                </c:pt>
                <c:pt idx="5460">
                  <c:v>6.9234999999999998</c:v>
                </c:pt>
                <c:pt idx="5461">
                  <c:v>6.9255000000000004</c:v>
                </c:pt>
                <c:pt idx="5462">
                  <c:v>6.9275000000000002</c:v>
                </c:pt>
                <c:pt idx="5463">
                  <c:v>6.9290000000000003</c:v>
                </c:pt>
                <c:pt idx="5464">
                  <c:v>6.931</c:v>
                </c:pt>
                <c:pt idx="5465">
                  <c:v>6.9335000000000004</c:v>
                </c:pt>
                <c:pt idx="5466">
                  <c:v>6.9344999999999999</c:v>
                </c:pt>
                <c:pt idx="5467">
                  <c:v>6.9364999999999997</c:v>
                </c:pt>
                <c:pt idx="5468">
                  <c:v>6.9385000000000003</c:v>
                </c:pt>
                <c:pt idx="5469">
                  <c:v>6.9405000000000001</c:v>
                </c:pt>
                <c:pt idx="5470">
                  <c:v>6.9429999999999996</c:v>
                </c:pt>
                <c:pt idx="5471">
                  <c:v>6.9444999999999997</c:v>
                </c:pt>
                <c:pt idx="5472">
                  <c:v>6.9465000000000003</c:v>
                </c:pt>
                <c:pt idx="5473">
                  <c:v>6.9480000000000004</c:v>
                </c:pt>
                <c:pt idx="5474">
                  <c:v>6.9494999999999996</c:v>
                </c:pt>
                <c:pt idx="5475">
                  <c:v>6.9515000000000002</c:v>
                </c:pt>
                <c:pt idx="5476">
                  <c:v>6.9535</c:v>
                </c:pt>
                <c:pt idx="5477">
                  <c:v>6.9545000000000003</c:v>
                </c:pt>
                <c:pt idx="5478">
                  <c:v>6.9554999999999998</c:v>
                </c:pt>
                <c:pt idx="5479">
                  <c:v>6.9574999999999996</c:v>
                </c:pt>
                <c:pt idx="5480">
                  <c:v>6.9595000000000002</c:v>
                </c:pt>
                <c:pt idx="5481">
                  <c:v>6.9615</c:v>
                </c:pt>
                <c:pt idx="5482">
                  <c:v>6.9630000000000001</c:v>
                </c:pt>
                <c:pt idx="5483">
                  <c:v>6.9645000000000001</c:v>
                </c:pt>
                <c:pt idx="5484">
                  <c:v>6.9664999999999999</c:v>
                </c:pt>
                <c:pt idx="5485">
                  <c:v>6.9675000000000002</c:v>
                </c:pt>
                <c:pt idx="5486">
                  <c:v>6.9690000000000003</c:v>
                </c:pt>
                <c:pt idx="5487">
                  <c:v>6.9710000000000001</c:v>
                </c:pt>
                <c:pt idx="5488">
                  <c:v>6.9729999999999999</c:v>
                </c:pt>
                <c:pt idx="5489">
                  <c:v>6.9749999999999996</c:v>
                </c:pt>
                <c:pt idx="5490">
                  <c:v>6.9764999999999997</c:v>
                </c:pt>
                <c:pt idx="5491">
                  <c:v>6.9785000000000004</c:v>
                </c:pt>
                <c:pt idx="5492">
                  <c:v>6.98</c:v>
                </c:pt>
                <c:pt idx="5493">
                  <c:v>6.9824999999999999</c:v>
                </c:pt>
                <c:pt idx="5494">
                  <c:v>6.9850000000000003</c:v>
                </c:pt>
                <c:pt idx="5495">
                  <c:v>6.9870000000000001</c:v>
                </c:pt>
                <c:pt idx="5496">
                  <c:v>6.9880000000000004</c:v>
                </c:pt>
                <c:pt idx="5497">
                  <c:v>6.99</c:v>
                </c:pt>
                <c:pt idx="5498">
                  <c:v>6.9924999999999997</c:v>
                </c:pt>
                <c:pt idx="5499">
                  <c:v>6.9939999999999998</c:v>
                </c:pt>
                <c:pt idx="5500">
                  <c:v>6.9954999999999998</c:v>
                </c:pt>
                <c:pt idx="5501">
                  <c:v>6.9974999999999996</c:v>
                </c:pt>
                <c:pt idx="5502">
                  <c:v>6.9989999999999997</c:v>
                </c:pt>
                <c:pt idx="5503">
                  <c:v>7.0010000000000003</c:v>
                </c:pt>
                <c:pt idx="5504">
                  <c:v>7.0030000000000001</c:v>
                </c:pt>
                <c:pt idx="5505">
                  <c:v>7.0045000000000002</c:v>
                </c:pt>
                <c:pt idx="5506">
                  <c:v>7.0065</c:v>
                </c:pt>
                <c:pt idx="5507">
                  <c:v>7.0075000000000003</c:v>
                </c:pt>
                <c:pt idx="5508">
                  <c:v>7.0090000000000003</c:v>
                </c:pt>
                <c:pt idx="5509">
                  <c:v>7.0110000000000001</c:v>
                </c:pt>
                <c:pt idx="5510">
                  <c:v>7.0129999999999999</c:v>
                </c:pt>
                <c:pt idx="5511">
                  <c:v>7.0149999999999997</c:v>
                </c:pt>
                <c:pt idx="5512">
                  <c:v>7.0170000000000003</c:v>
                </c:pt>
                <c:pt idx="5513">
                  <c:v>7.0190000000000001</c:v>
                </c:pt>
                <c:pt idx="5514">
                  <c:v>7.0225</c:v>
                </c:pt>
                <c:pt idx="5515">
                  <c:v>7.0244999999999997</c:v>
                </c:pt>
                <c:pt idx="5516">
                  <c:v>7.0270000000000001</c:v>
                </c:pt>
                <c:pt idx="5517">
                  <c:v>7.0289999999999999</c:v>
                </c:pt>
                <c:pt idx="5518">
                  <c:v>7.0305</c:v>
                </c:pt>
                <c:pt idx="5519">
                  <c:v>7.0330000000000004</c:v>
                </c:pt>
                <c:pt idx="5520">
                  <c:v>7.0339999999999998</c:v>
                </c:pt>
                <c:pt idx="5521">
                  <c:v>7.0359999999999996</c:v>
                </c:pt>
                <c:pt idx="5522">
                  <c:v>7.0374999999999996</c:v>
                </c:pt>
                <c:pt idx="5523">
                  <c:v>7.0389999999999997</c:v>
                </c:pt>
                <c:pt idx="5524">
                  <c:v>7.0410000000000004</c:v>
                </c:pt>
                <c:pt idx="5525">
                  <c:v>7.0430000000000001</c:v>
                </c:pt>
                <c:pt idx="5526">
                  <c:v>7.0449999999999999</c:v>
                </c:pt>
                <c:pt idx="5527">
                  <c:v>7.0465</c:v>
                </c:pt>
                <c:pt idx="5528">
                  <c:v>7.0475000000000003</c:v>
                </c:pt>
                <c:pt idx="5529">
                  <c:v>7.0495000000000001</c:v>
                </c:pt>
                <c:pt idx="5530">
                  <c:v>7.0510000000000002</c:v>
                </c:pt>
                <c:pt idx="5531">
                  <c:v>7.0529999999999999</c:v>
                </c:pt>
                <c:pt idx="5532">
                  <c:v>7.0549999999999997</c:v>
                </c:pt>
                <c:pt idx="5533">
                  <c:v>7.0564999999999998</c:v>
                </c:pt>
                <c:pt idx="5534">
                  <c:v>7.0585000000000004</c:v>
                </c:pt>
                <c:pt idx="5535">
                  <c:v>7.0609999999999999</c:v>
                </c:pt>
                <c:pt idx="5536">
                  <c:v>7.0635000000000003</c:v>
                </c:pt>
                <c:pt idx="5537">
                  <c:v>7.0650000000000004</c:v>
                </c:pt>
                <c:pt idx="5538">
                  <c:v>7.0670000000000002</c:v>
                </c:pt>
                <c:pt idx="5539">
                  <c:v>7.069</c:v>
                </c:pt>
                <c:pt idx="5540">
                  <c:v>7.0715000000000003</c:v>
                </c:pt>
                <c:pt idx="5541">
                  <c:v>7.0730000000000004</c:v>
                </c:pt>
                <c:pt idx="5542">
                  <c:v>7.0744999999999996</c:v>
                </c:pt>
                <c:pt idx="5543">
                  <c:v>7.0759999999999996</c:v>
                </c:pt>
                <c:pt idx="5544">
                  <c:v>7.0780000000000003</c:v>
                </c:pt>
                <c:pt idx="5545">
                  <c:v>7.08</c:v>
                </c:pt>
                <c:pt idx="5546">
                  <c:v>7.0819999999999999</c:v>
                </c:pt>
                <c:pt idx="5547">
                  <c:v>7.0834999999999999</c:v>
                </c:pt>
                <c:pt idx="5548">
                  <c:v>7.0854999999999997</c:v>
                </c:pt>
                <c:pt idx="5549">
                  <c:v>7.0869999999999997</c:v>
                </c:pt>
                <c:pt idx="5550">
                  <c:v>7.0880000000000001</c:v>
                </c:pt>
                <c:pt idx="5551">
                  <c:v>7.09</c:v>
                </c:pt>
                <c:pt idx="5552">
                  <c:v>7.0919999999999996</c:v>
                </c:pt>
                <c:pt idx="5553">
                  <c:v>7.093</c:v>
                </c:pt>
                <c:pt idx="5554">
                  <c:v>7.0949999999999998</c:v>
                </c:pt>
                <c:pt idx="5555">
                  <c:v>7.0964999999999998</c:v>
                </c:pt>
                <c:pt idx="5556">
                  <c:v>7.0979999999999999</c:v>
                </c:pt>
                <c:pt idx="5557">
                  <c:v>7.0994999999999999</c:v>
                </c:pt>
                <c:pt idx="5558">
                  <c:v>7.101</c:v>
                </c:pt>
                <c:pt idx="5559">
                  <c:v>7.1029999999999998</c:v>
                </c:pt>
                <c:pt idx="5560">
                  <c:v>7.1044999999999998</c:v>
                </c:pt>
                <c:pt idx="5561">
                  <c:v>7.1064999999999996</c:v>
                </c:pt>
                <c:pt idx="5562">
                  <c:v>7.1074999999999999</c:v>
                </c:pt>
                <c:pt idx="5563">
                  <c:v>7.1094999999999997</c:v>
                </c:pt>
                <c:pt idx="5564">
                  <c:v>7.1109999999999998</c:v>
                </c:pt>
                <c:pt idx="5565">
                  <c:v>7.1130000000000004</c:v>
                </c:pt>
                <c:pt idx="5566">
                  <c:v>7.1150000000000002</c:v>
                </c:pt>
                <c:pt idx="5567">
                  <c:v>7.1165000000000003</c:v>
                </c:pt>
                <c:pt idx="5568">
                  <c:v>7.1185</c:v>
                </c:pt>
                <c:pt idx="5569">
                  <c:v>7.1204999999999998</c:v>
                </c:pt>
                <c:pt idx="5570">
                  <c:v>7.1224999999999996</c:v>
                </c:pt>
                <c:pt idx="5571">
                  <c:v>7.1245000000000003</c:v>
                </c:pt>
                <c:pt idx="5572">
                  <c:v>7.1265000000000001</c:v>
                </c:pt>
                <c:pt idx="5573">
                  <c:v>7.1280000000000001</c:v>
                </c:pt>
                <c:pt idx="5574">
                  <c:v>7.13</c:v>
                </c:pt>
                <c:pt idx="5575">
                  <c:v>7.1315</c:v>
                </c:pt>
                <c:pt idx="5576">
                  <c:v>7.1334999999999997</c:v>
                </c:pt>
                <c:pt idx="5577">
                  <c:v>7.1349999999999998</c:v>
                </c:pt>
                <c:pt idx="5578">
                  <c:v>7.1364999999999998</c:v>
                </c:pt>
                <c:pt idx="5579">
                  <c:v>7.1390000000000002</c:v>
                </c:pt>
                <c:pt idx="5580">
                  <c:v>7.14</c:v>
                </c:pt>
                <c:pt idx="5581">
                  <c:v>7.1420000000000003</c:v>
                </c:pt>
                <c:pt idx="5582">
                  <c:v>7.1440000000000001</c:v>
                </c:pt>
                <c:pt idx="5583">
                  <c:v>7.1455000000000002</c:v>
                </c:pt>
                <c:pt idx="5584">
                  <c:v>7.1475</c:v>
                </c:pt>
                <c:pt idx="5585">
                  <c:v>7.149</c:v>
                </c:pt>
                <c:pt idx="5586">
                  <c:v>7.1515000000000004</c:v>
                </c:pt>
                <c:pt idx="5587">
                  <c:v>7.1535000000000002</c:v>
                </c:pt>
                <c:pt idx="5588">
                  <c:v>7.1555</c:v>
                </c:pt>
                <c:pt idx="5589">
                  <c:v>7.1574999999999998</c:v>
                </c:pt>
                <c:pt idx="5590">
                  <c:v>7.1595000000000004</c:v>
                </c:pt>
                <c:pt idx="5591">
                  <c:v>7.1615000000000002</c:v>
                </c:pt>
                <c:pt idx="5592">
                  <c:v>7.1635</c:v>
                </c:pt>
                <c:pt idx="5593">
                  <c:v>7.165</c:v>
                </c:pt>
                <c:pt idx="5594">
                  <c:v>7.1665000000000001</c:v>
                </c:pt>
                <c:pt idx="5595">
                  <c:v>7.1680000000000001</c:v>
                </c:pt>
                <c:pt idx="5596">
                  <c:v>7.1704999999999997</c:v>
                </c:pt>
                <c:pt idx="5597">
                  <c:v>7.1719999999999997</c:v>
                </c:pt>
                <c:pt idx="5598">
                  <c:v>7.1740000000000004</c:v>
                </c:pt>
                <c:pt idx="5599">
                  <c:v>7.1749999999999998</c:v>
                </c:pt>
                <c:pt idx="5600">
                  <c:v>7.1769999999999996</c:v>
                </c:pt>
                <c:pt idx="5601">
                  <c:v>7.1790000000000003</c:v>
                </c:pt>
                <c:pt idx="5602">
                  <c:v>7.181</c:v>
                </c:pt>
                <c:pt idx="5603">
                  <c:v>7.1829999999999998</c:v>
                </c:pt>
                <c:pt idx="5604">
                  <c:v>7.1849999999999996</c:v>
                </c:pt>
                <c:pt idx="5605">
                  <c:v>7.1864999999999997</c:v>
                </c:pt>
                <c:pt idx="5606">
                  <c:v>7.1879999999999997</c:v>
                </c:pt>
                <c:pt idx="5607">
                  <c:v>7.19</c:v>
                </c:pt>
                <c:pt idx="5608">
                  <c:v>7.1920000000000002</c:v>
                </c:pt>
                <c:pt idx="5609">
                  <c:v>7.1935000000000002</c:v>
                </c:pt>
                <c:pt idx="5610">
                  <c:v>7.1955</c:v>
                </c:pt>
                <c:pt idx="5611">
                  <c:v>7.1970000000000001</c:v>
                </c:pt>
                <c:pt idx="5612">
                  <c:v>7.1994999999999996</c:v>
                </c:pt>
                <c:pt idx="5613">
                  <c:v>7.2009999999999996</c:v>
                </c:pt>
                <c:pt idx="5614">
                  <c:v>7.2024999999999997</c:v>
                </c:pt>
                <c:pt idx="5615">
                  <c:v>7.2045000000000003</c:v>
                </c:pt>
                <c:pt idx="5616">
                  <c:v>7.2060000000000004</c:v>
                </c:pt>
                <c:pt idx="5617">
                  <c:v>7.2074999999999996</c:v>
                </c:pt>
                <c:pt idx="5618">
                  <c:v>7.2084999999999999</c:v>
                </c:pt>
                <c:pt idx="5619">
                  <c:v>7.2104999999999997</c:v>
                </c:pt>
                <c:pt idx="5620">
                  <c:v>7.2125000000000004</c:v>
                </c:pt>
                <c:pt idx="5621">
                  <c:v>7.2145000000000001</c:v>
                </c:pt>
                <c:pt idx="5622">
                  <c:v>7.2160000000000002</c:v>
                </c:pt>
                <c:pt idx="5623">
                  <c:v>7.2175000000000002</c:v>
                </c:pt>
                <c:pt idx="5624">
                  <c:v>7.2190000000000003</c:v>
                </c:pt>
                <c:pt idx="5625">
                  <c:v>7.2210000000000001</c:v>
                </c:pt>
                <c:pt idx="5626">
                  <c:v>7.2220000000000004</c:v>
                </c:pt>
                <c:pt idx="5627">
                  <c:v>7.2240000000000002</c:v>
                </c:pt>
                <c:pt idx="5628">
                  <c:v>7.226</c:v>
                </c:pt>
                <c:pt idx="5629">
                  <c:v>7.2275</c:v>
                </c:pt>
                <c:pt idx="5630">
                  <c:v>7.2285000000000004</c:v>
                </c:pt>
                <c:pt idx="5631">
                  <c:v>7.2305000000000001</c:v>
                </c:pt>
                <c:pt idx="5632">
                  <c:v>7.2365000000000004</c:v>
                </c:pt>
                <c:pt idx="5633">
                  <c:v>7.242</c:v>
                </c:pt>
                <c:pt idx="5634">
                  <c:v>7.2450000000000001</c:v>
                </c:pt>
                <c:pt idx="5635">
                  <c:v>7.2469999999999999</c:v>
                </c:pt>
                <c:pt idx="5636">
                  <c:v>7.2489999999999997</c:v>
                </c:pt>
                <c:pt idx="5637">
                  <c:v>7.2504999999999997</c:v>
                </c:pt>
                <c:pt idx="5638">
                  <c:v>7.2519999999999998</c:v>
                </c:pt>
                <c:pt idx="5639">
                  <c:v>7.2539999999999996</c:v>
                </c:pt>
                <c:pt idx="5640">
                  <c:v>7.2560000000000002</c:v>
                </c:pt>
                <c:pt idx="5641">
                  <c:v>7.2569999999999997</c:v>
                </c:pt>
                <c:pt idx="5642">
                  <c:v>7.2584999999999997</c:v>
                </c:pt>
                <c:pt idx="5643">
                  <c:v>7.2605000000000004</c:v>
                </c:pt>
                <c:pt idx="5644">
                  <c:v>7.2619999999999996</c:v>
                </c:pt>
                <c:pt idx="5645">
                  <c:v>7.2629999999999999</c:v>
                </c:pt>
                <c:pt idx="5646">
                  <c:v>7.2645</c:v>
                </c:pt>
                <c:pt idx="5647">
                  <c:v>7.2664999999999997</c:v>
                </c:pt>
                <c:pt idx="5648">
                  <c:v>7.2685000000000004</c:v>
                </c:pt>
                <c:pt idx="5649">
                  <c:v>7.2694999999999999</c:v>
                </c:pt>
                <c:pt idx="5650">
                  <c:v>7.2705000000000002</c:v>
                </c:pt>
                <c:pt idx="5651">
                  <c:v>7.2725</c:v>
                </c:pt>
                <c:pt idx="5652">
                  <c:v>7.274</c:v>
                </c:pt>
                <c:pt idx="5653">
                  <c:v>7.2759999999999998</c:v>
                </c:pt>
                <c:pt idx="5654">
                  <c:v>7.2779999999999996</c:v>
                </c:pt>
                <c:pt idx="5655">
                  <c:v>7.28</c:v>
                </c:pt>
                <c:pt idx="5656">
                  <c:v>7.2809999999999997</c:v>
                </c:pt>
                <c:pt idx="5657">
                  <c:v>7.282</c:v>
                </c:pt>
                <c:pt idx="5658">
                  <c:v>7.2835000000000001</c:v>
                </c:pt>
                <c:pt idx="5659">
                  <c:v>7.2845000000000004</c:v>
                </c:pt>
                <c:pt idx="5660">
                  <c:v>7.2865000000000002</c:v>
                </c:pt>
                <c:pt idx="5661">
                  <c:v>7.2880000000000003</c:v>
                </c:pt>
                <c:pt idx="5662">
                  <c:v>7.29</c:v>
                </c:pt>
                <c:pt idx="5663">
                  <c:v>7.2919999999999998</c:v>
                </c:pt>
                <c:pt idx="5664">
                  <c:v>7.2930000000000001</c:v>
                </c:pt>
                <c:pt idx="5665">
                  <c:v>7.2945000000000002</c:v>
                </c:pt>
                <c:pt idx="5666">
                  <c:v>7.2954999999999997</c:v>
                </c:pt>
                <c:pt idx="5667">
                  <c:v>7.2975000000000003</c:v>
                </c:pt>
                <c:pt idx="5668">
                  <c:v>7.2990000000000004</c:v>
                </c:pt>
                <c:pt idx="5669">
                  <c:v>7.3010000000000002</c:v>
                </c:pt>
                <c:pt idx="5670">
                  <c:v>7.3025000000000002</c:v>
                </c:pt>
                <c:pt idx="5671">
                  <c:v>7.3040000000000003</c:v>
                </c:pt>
                <c:pt idx="5672">
                  <c:v>7.3049999999999997</c:v>
                </c:pt>
                <c:pt idx="5673">
                  <c:v>7.3070000000000004</c:v>
                </c:pt>
                <c:pt idx="5674">
                  <c:v>7.3090000000000002</c:v>
                </c:pt>
                <c:pt idx="5675">
                  <c:v>7.3109999999999999</c:v>
                </c:pt>
                <c:pt idx="5676">
                  <c:v>7.3129999999999997</c:v>
                </c:pt>
                <c:pt idx="5677">
                  <c:v>7.3140000000000001</c:v>
                </c:pt>
                <c:pt idx="5678">
                  <c:v>7.3155000000000001</c:v>
                </c:pt>
                <c:pt idx="5679">
                  <c:v>7.3170000000000002</c:v>
                </c:pt>
                <c:pt idx="5680">
                  <c:v>7.3185000000000002</c:v>
                </c:pt>
                <c:pt idx="5681">
                  <c:v>7.32</c:v>
                </c:pt>
                <c:pt idx="5682">
                  <c:v>7.3220000000000001</c:v>
                </c:pt>
                <c:pt idx="5683">
                  <c:v>7.3230000000000004</c:v>
                </c:pt>
                <c:pt idx="5684">
                  <c:v>7.3250000000000002</c:v>
                </c:pt>
                <c:pt idx="5685">
                  <c:v>7.3259999999999996</c:v>
                </c:pt>
                <c:pt idx="5686">
                  <c:v>7.3274999999999997</c:v>
                </c:pt>
                <c:pt idx="5687">
                  <c:v>7.3295000000000003</c:v>
                </c:pt>
                <c:pt idx="5688">
                  <c:v>7.3315000000000001</c:v>
                </c:pt>
                <c:pt idx="5689">
                  <c:v>7.3334999999999999</c:v>
                </c:pt>
                <c:pt idx="5690">
                  <c:v>7.335</c:v>
                </c:pt>
                <c:pt idx="5691">
                  <c:v>7.3365</c:v>
                </c:pt>
                <c:pt idx="5692">
                  <c:v>7.3380000000000001</c:v>
                </c:pt>
                <c:pt idx="5693">
                  <c:v>7.3395000000000001</c:v>
                </c:pt>
                <c:pt idx="5694">
                  <c:v>7.3410000000000002</c:v>
                </c:pt>
                <c:pt idx="5695">
                  <c:v>7.343</c:v>
                </c:pt>
                <c:pt idx="5696">
                  <c:v>7.3440000000000003</c:v>
                </c:pt>
                <c:pt idx="5697">
                  <c:v>7.3460000000000001</c:v>
                </c:pt>
                <c:pt idx="5698">
                  <c:v>7.3475000000000001</c:v>
                </c:pt>
                <c:pt idx="5699">
                  <c:v>7.3494999999999999</c:v>
                </c:pt>
                <c:pt idx="5700">
                  <c:v>7.3514999999999997</c:v>
                </c:pt>
                <c:pt idx="5701">
                  <c:v>7.3529999999999998</c:v>
                </c:pt>
                <c:pt idx="5702">
                  <c:v>7.3550000000000004</c:v>
                </c:pt>
                <c:pt idx="5703">
                  <c:v>7.3564999999999996</c:v>
                </c:pt>
                <c:pt idx="5704">
                  <c:v>7.3579999999999997</c:v>
                </c:pt>
                <c:pt idx="5705">
                  <c:v>7.3605</c:v>
                </c:pt>
                <c:pt idx="5706">
                  <c:v>7.3620000000000001</c:v>
                </c:pt>
                <c:pt idx="5707">
                  <c:v>7.3639999999999999</c:v>
                </c:pt>
                <c:pt idx="5708">
                  <c:v>7.3654999999999999</c:v>
                </c:pt>
                <c:pt idx="5709">
                  <c:v>7.3674999999999997</c:v>
                </c:pt>
                <c:pt idx="5710">
                  <c:v>7.3704999999999998</c:v>
                </c:pt>
                <c:pt idx="5711">
                  <c:v>7.3719999999999999</c:v>
                </c:pt>
                <c:pt idx="5712">
                  <c:v>7.3734999999999999</c:v>
                </c:pt>
                <c:pt idx="5713">
                  <c:v>7.375</c:v>
                </c:pt>
                <c:pt idx="5714">
                  <c:v>7.3769999999999998</c:v>
                </c:pt>
                <c:pt idx="5715">
                  <c:v>7.3789999999999996</c:v>
                </c:pt>
                <c:pt idx="5716">
                  <c:v>7.3810000000000002</c:v>
                </c:pt>
                <c:pt idx="5717">
                  <c:v>7.3825000000000003</c:v>
                </c:pt>
                <c:pt idx="5718">
                  <c:v>7.3840000000000003</c:v>
                </c:pt>
                <c:pt idx="5719">
                  <c:v>7.3860000000000001</c:v>
                </c:pt>
                <c:pt idx="5720">
                  <c:v>7.3879999999999999</c:v>
                </c:pt>
                <c:pt idx="5721">
                  <c:v>7.39</c:v>
                </c:pt>
                <c:pt idx="5722">
                  <c:v>7.3914999999999997</c:v>
                </c:pt>
                <c:pt idx="5723">
                  <c:v>7.3929999999999998</c:v>
                </c:pt>
                <c:pt idx="5724">
                  <c:v>7.3955000000000002</c:v>
                </c:pt>
                <c:pt idx="5725">
                  <c:v>7.3975</c:v>
                </c:pt>
                <c:pt idx="5726">
                  <c:v>7.3994999999999997</c:v>
                </c:pt>
                <c:pt idx="5727">
                  <c:v>7.4009999999999998</c:v>
                </c:pt>
                <c:pt idx="5728">
                  <c:v>7.4029999999999996</c:v>
                </c:pt>
                <c:pt idx="5729">
                  <c:v>7.4055</c:v>
                </c:pt>
                <c:pt idx="5730">
                  <c:v>7.407</c:v>
                </c:pt>
                <c:pt idx="5731">
                  <c:v>7.4085000000000001</c:v>
                </c:pt>
                <c:pt idx="5732">
                  <c:v>7.41</c:v>
                </c:pt>
                <c:pt idx="5733">
                  <c:v>7.4124999999999996</c:v>
                </c:pt>
                <c:pt idx="5734">
                  <c:v>7.4139999999999997</c:v>
                </c:pt>
                <c:pt idx="5735">
                  <c:v>7.4165000000000001</c:v>
                </c:pt>
                <c:pt idx="5736">
                  <c:v>7.4184999999999999</c:v>
                </c:pt>
                <c:pt idx="5737">
                  <c:v>7.4195000000000002</c:v>
                </c:pt>
                <c:pt idx="5738">
                  <c:v>7.4210000000000003</c:v>
                </c:pt>
                <c:pt idx="5739">
                  <c:v>7.423</c:v>
                </c:pt>
                <c:pt idx="5740">
                  <c:v>7.4245000000000001</c:v>
                </c:pt>
                <c:pt idx="5741">
                  <c:v>7.4260000000000002</c:v>
                </c:pt>
                <c:pt idx="5742">
                  <c:v>7.4275000000000002</c:v>
                </c:pt>
                <c:pt idx="5743">
                  <c:v>7.4290000000000003</c:v>
                </c:pt>
                <c:pt idx="5744">
                  <c:v>7.4305000000000003</c:v>
                </c:pt>
                <c:pt idx="5745">
                  <c:v>7.4320000000000004</c:v>
                </c:pt>
                <c:pt idx="5746">
                  <c:v>7.4344999999999999</c:v>
                </c:pt>
                <c:pt idx="5747">
                  <c:v>7.4364999999999997</c:v>
                </c:pt>
                <c:pt idx="5748">
                  <c:v>7.4375</c:v>
                </c:pt>
                <c:pt idx="5749">
                  <c:v>7.4390000000000001</c:v>
                </c:pt>
                <c:pt idx="5750">
                  <c:v>7.44</c:v>
                </c:pt>
                <c:pt idx="5751">
                  <c:v>7.4420000000000002</c:v>
                </c:pt>
                <c:pt idx="5752">
                  <c:v>7.444</c:v>
                </c:pt>
                <c:pt idx="5753">
                  <c:v>7.4459999999999997</c:v>
                </c:pt>
                <c:pt idx="5754">
                  <c:v>7.4470000000000001</c:v>
                </c:pt>
                <c:pt idx="5755">
                  <c:v>7.4480000000000004</c:v>
                </c:pt>
                <c:pt idx="5756">
                  <c:v>7.4494999999999996</c:v>
                </c:pt>
                <c:pt idx="5757">
                  <c:v>7.4509999999999996</c:v>
                </c:pt>
                <c:pt idx="5758">
                  <c:v>7.4530000000000003</c:v>
                </c:pt>
                <c:pt idx="5759">
                  <c:v>7.4554999999999998</c:v>
                </c:pt>
                <c:pt idx="5760">
                  <c:v>7.4574999999999996</c:v>
                </c:pt>
                <c:pt idx="5761">
                  <c:v>7.4589999999999996</c:v>
                </c:pt>
                <c:pt idx="5762">
                  <c:v>7.4604999999999997</c:v>
                </c:pt>
                <c:pt idx="5763">
                  <c:v>7.4630000000000001</c:v>
                </c:pt>
                <c:pt idx="5764">
                  <c:v>7.4645000000000001</c:v>
                </c:pt>
                <c:pt idx="5765">
                  <c:v>7.4664999999999999</c:v>
                </c:pt>
                <c:pt idx="5766">
                  <c:v>7.468</c:v>
                </c:pt>
                <c:pt idx="5767">
                  <c:v>7.4690000000000003</c:v>
                </c:pt>
                <c:pt idx="5768">
                  <c:v>7.4710000000000001</c:v>
                </c:pt>
                <c:pt idx="5769">
                  <c:v>7.4729999999999999</c:v>
                </c:pt>
                <c:pt idx="5770">
                  <c:v>7.4744999999999999</c:v>
                </c:pt>
                <c:pt idx="5771">
                  <c:v>7.4764999999999997</c:v>
                </c:pt>
                <c:pt idx="5772">
                  <c:v>7.4779999999999998</c:v>
                </c:pt>
                <c:pt idx="5773">
                  <c:v>7.48</c:v>
                </c:pt>
                <c:pt idx="5774">
                  <c:v>7.4814999999999996</c:v>
                </c:pt>
                <c:pt idx="5775">
                  <c:v>7.4829999999999997</c:v>
                </c:pt>
                <c:pt idx="5776">
                  <c:v>7.4850000000000003</c:v>
                </c:pt>
                <c:pt idx="5777">
                  <c:v>7.4865000000000004</c:v>
                </c:pt>
                <c:pt idx="5778">
                  <c:v>7.4880000000000004</c:v>
                </c:pt>
                <c:pt idx="5779">
                  <c:v>7.4889999999999999</c:v>
                </c:pt>
                <c:pt idx="5780">
                  <c:v>7.4909999999999997</c:v>
                </c:pt>
                <c:pt idx="5781">
                  <c:v>7.4930000000000003</c:v>
                </c:pt>
                <c:pt idx="5782">
                  <c:v>7.4950000000000001</c:v>
                </c:pt>
                <c:pt idx="5783">
                  <c:v>7.4965000000000002</c:v>
                </c:pt>
                <c:pt idx="5784">
                  <c:v>7.4984999999999999</c:v>
                </c:pt>
                <c:pt idx="5785">
                  <c:v>7.4995000000000003</c:v>
                </c:pt>
                <c:pt idx="5786">
                  <c:v>7.5010000000000003</c:v>
                </c:pt>
                <c:pt idx="5787">
                  <c:v>7.5030000000000001</c:v>
                </c:pt>
                <c:pt idx="5788">
                  <c:v>7.5049999999999999</c:v>
                </c:pt>
                <c:pt idx="5789">
                  <c:v>7.5065</c:v>
                </c:pt>
                <c:pt idx="5790">
                  <c:v>7.508</c:v>
                </c:pt>
                <c:pt idx="5791">
                  <c:v>7.5095000000000001</c:v>
                </c:pt>
                <c:pt idx="5792">
                  <c:v>7.5114999999999998</c:v>
                </c:pt>
                <c:pt idx="5793">
                  <c:v>7.5134999999999996</c:v>
                </c:pt>
                <c:pt idx="5794">
                  <c:v>7.5155000000000003</c:v>
                </c:pt>
                <c:pt idx="5795">
                  <c:v>7.5170000000000003</c:v>
                </c:pt>
                <c:pt idx="5796">
                  <c:v>7.5190000000000001</c:v>
                </c:pt>
                <c:pt idx="5797">
                  <c:v>7.5205000000000002</c:v>
                </c:pt>
                <c:pt idx="5798">
                  <c:v>7.5225</c:v>
                </c:pt>
                <c:pt idx="5799">
                  <c:v>7.5244999999999997</c:v>
                </c:pt>
                <c:pt idx="5800">
                  <c:v>7.5259999999999998</c:v>
                </c:pt>
                <c:pt idx="5801">
                  <c:v>7.5279999999999996</c:v>
                </c:pt>
                <c:pt idx="5802">
                  <c:v>7.5294999999999996</c:v>
                </c:pt>
                <c:pt idx="5803">
                  <c:v>7.5309999999999997</c:v>
                </c:pt>
                <c:pt idx="5804">
                  <c:v>7.5335000000000001</c:v>
                </c:pt>
                <c:pt idx="5805">
                  <c:v>7.5350000000000001</c:v>
                </c:pt>
                <c:pt idx="5806">
                  <c:v>7.5365000000000002</c:v>
                </c:pt>
                <c:pt idx="5807">
                  <c:v>7.5385</c:v>
                </c:pt>
                <c:pt idx="5808">
                  <c:v>7.5404999999999998</c:v>
                </c:pt>
                <c:pt idx="5809">
                  <c:v>7.5425000000000004</c:v>
                </c:pt>
                <c:pt idx="5810">
                  <c:v>7.5439999999999996</c:v>
                </c:pt>
                <c:pt idx="5811">
                  <c:v>7.5460000000000003</c:v>
                </c:pt>
                <c:pt idx="5812">
                  <c:v>7.548</c:v>
                </c:pt>
                <c:pt idx="5813">
                  <c:v>7.55</c:v>
                </c:pt>
                <c:pt idx="5814">
                  <c:v>7.5514999999999999</c:v>
                </c:pt>
                <c:pt idx="5815">
                  <c:v>7.5534999999999997</c:v>
                </c:pt>
                <c:pt idx="5816">
                  <c:v>7.5545</c:v>
                </c:pt>
                <c:pt idx="5817">
                  <c:v>7.5564999999999998</c:v>
                </c:pt>
                <c:pt idx="5818">
                  <c:v>7.5585000000000004</c:v>
                </c:pt>
                <c:pt idx="5819">
                  <c:v>7.56</c:v>
                </c:pt>
                <c:pt idx="5820">
                  <c:v>7.5620000000000003</c:v>
                </c:pt>
                <c:pt idx="5821">
                  <c:v>7.5635000000000003</c:v>
                </c:pt>
                <c:pt idx="5822">
                  <c:v>7.5659999999999998</c:v>
                </c:pt>
                <c:pt idx="5823">
                  <c:v>7.5679999999999996</c:v>
                </c:pt>
                <c:pt idx="5824">
                  <c:v>7.57</c:v>
                </c:pt>
                <c:pt idx="5825">
                  <c:v>7.5709999999999997</c:v>
                </c:pt>
                <c:pt idx="5826">
                  <c:v>7.5730000000000004</c:v>
                </c:pt>
                <c:pt idx="5827">
                  <c:v>7.5759999999999996</c:v>
                </c:pt>
                <c:pt idx="5828">
                  <c:v>7.5774999999999997</c:v>
                </c:pt>
                <c:pt idx="5829">
                  <c:v>7.5785</c:v>
                </c:pt>
                <c:pt idx="5830">
                  <c:v>7.5804999999999998</c:v>
                </c:pt>
                <c:pt idx="5831">
                  <c:v>7.5819999999999999</c:v>
                </c:pt>
                <c:pt idx="5832">
                  <c:v>7.5845000000000002</c:v>
                </c:pt>
                <c:pt idx="5833">
                  <c:v>7.5860000000000003</c:v>
                </c:pt>
                <c:pt idx="5834">
                  <c:v>7.5880000000000001</c:v>
                </c:pt>
                <c:pt idx="5835">
                  <c:v>7.5895000000000001</c:v>
                </c:pt>
                <c:pt idx="5836">
                  <c:v>7.5914999999999999</c:v>
                </c:pt>
                <c:pt idx="5837">
                  <c:v>7.5934999999999997</c:v>
                </c:pt>
                <c:pt idx="5838">
                  <c:v>7.5955000000000004</c:v>
                </c:pt>
                <c:pt idx="5839">
                  <c:v>7.5970000000000004</c:v>
                </c:pt>
                <c:pt idx="5840">
                  <c:v>7.5984999999999996</c:v>
                </c:pt>
                <c:pt idx="5841">
                  <c:v>7.601</c:v>
                </c:pt>
                <c:pt idx="5842">
                  <c:v>7.6025</c:v>
                </c:pt>
                <c:pt idx="5843">
                  <c:v>7.6040000000000001</c:v>
                </c:pt>
                <c:pt idx="5844">
                  <c:v>7.6055000000000001</c:v>
                </c:pt>
                <c:pt idx="5845">
                  <c:v>7.6070000000000002</c:v>
                </c:pt>
                <c:pt idx="5846">
                  <c:v>7.6094999999999997</c:v>
                </c:pt>
                <c:pt idx="5847">
                  <c:v>7.6115000000000004</c:v>
                </c:pt>
                <c:pt idx="5848">
                  <c:v>7.6135000000000002</c:v>
                </c:pt>
                <c:pt idx="5849">
                  <c:v>7.6150000000000002</c:v>
                </c:pt>
                <c:pt idx="5850">
                  <c:v>7.617</c:v>
                </c:pt>
                <c:pt idx="5851">
                  <c:v>7.6189999999999998</c:v>
                </c:pt>
                <c:pt idx="5852">
                  <c:v>7.6210000000000004</c:v>
                </c:pt>
                <c:pt idx="5853">
                  <c:v>7.6224999999999996</c:v>
                </c:pt>
                <c:pt idx="5854">
                  <c:v>7.6234999999999999</c:v>
                </c:pt>
                <c:pt idx="5855">
                  <c:v>7.6260000000000003</c:v>
                </c:pt>
                <c:pt idx="5856">
                  <c:v>7.6275000000000004</c:v>
                </c:pt>
                <c:pt idx="5857">
                  <c:v>7.6289999999999996</c:v>
                </c:pt>
                <c:pt idx="5858">
                  <c:v>7.6310000000000002</c:v>
                </c:pt>
                <c:pt idx="5859">
                  <c:v>7.633</c:v>
                </c:pt>
                <c:pt idx="5860">
                  <c:v>7.6345000000000001</c:v>
                </c:pt>
                <c:pt idx="5861">
                  <c:v>7.6369999999999996</c:v>
                </c:pt>
                <c:pt idx="5862">
                  <c:v>7.6384999999999996</c:v>
                </c:pt>
                <c:pt idx="5863">
                  <c:v>7.64</c:v>
                </c:pt>
                <c:pt idx="5864">
                  <c:v>7.6420000000000003</c:v>
                </c:pt>
                <c:pt idx="5865">
                  <c:v>7.6440000000000001</c:v>
                </c:pt>
                <c:pt idx="5866">
                  <c:v>7.6459999999999999</c:v>
                </c:pt>
                <c:pt idx="5867">
                  <c:v>7.6475</c:v>
                </c:pt>
                <c:pt idx="5868">
                  <c:v>7.649</c:v>
                </c:pt>
                <c:pt idx="5869">
                  <c:v>7.6505000000000001</c:v>
                </c:pt>
                <c:pt idx="5870">
                  <c:v>7.6529999999999996</c:v>
                </c:pt>
                <c:pt idx="5871">
                  <c:v>7.6544999999999996</c:v>
                </c:pt>
                <c:pt idx="5872">
                  <c:v>7.6565000000000003</c:v>
                </c:pt>
                <c:pt idx="5873">
                  <c:v>7.6580000000000004</c:v>
                </c:pt>
                <c:pt idx="5874">
                  <c:v>7.66</c:v>
                </c:pt>
                <c:pt idx="5875">
                  <c:v>7.6619999999999999</c:v>
                </c:pt>
                <c:pt idx="5876">
                  <c:v>7.6635</c:v>
                </c:pt>
                <c:pt idx="5877">
                  <c:v>7.6654999999999998</c:v>
                </c:pt>
                <c:pt idx="5878">
                  <c:v>7.6669999999999998</c:v>
                </c:pt>
                <c:pt idx="5879">
                  <c:v>7.6689999999999996</c:v>
                </c:pt>
                <c:pt idx="5880">
                  <c:v>7.6710000000000003</c:v>
                </c:pt>
                <c:pt idx="5881">
                  <c:v>7.6725000000000003</c:v>
                </c:pt>
                <c:pt idx="5882">
                  <c:v>7.6740000000000004</c:v>
                </c:pt>
                <c:pt idx="5883">
                  <c:v>7.6755000000000004</c:v>
                </c:pt>
                <c:pt idx="5884">
                  <c:v>7.6775000000000002</c:v>
                </c:pt>
                <c:pt idx="5885">
                  <c:v>7.6795</c:v>
                </c:pt>
                <c:pt idx="5886">
                  <c:v>7.6814999999999998</c:v>
                </c:pt>
                <c:pt idx="5887">
                  <c:v>7.6829999999999998</c:v>
                </c:pt>
                <c:pt idx="5888">
                  <c:v>7.6849999999999996</c:v>
                </c:pt>
                <c:pt idx="5889">
                  <c:v>7.6864999999999997</c:v>
                </c:pt>
                <c:pt idx="5890">
                  <c:v>7.6890000000000001</c:v>
                </c:pt>
                <c:pt idx="5891">
                  <c:v>7.69</c:v>
                </c:pt>
                <c:pt idx="5892">
                  <c:v>7.6920000000000002</c:v>
                </c:pt>
                <c:pt idx="5893">
                  <c:v>7.6935000000000002</c:v>
                </c:pt>
                <c:pt idx="5894">
                  <c:v>7.6959999999999997</c:v>
                </c:pt>
                <c:pt idx="5895">
                  <c:v>7.6974999999999998</c:v>
                </c:pt>
                <c:pt idx="5896">
                  <c:v>7.6985000000000001</c:v>
                </c:pt>
                <c:pt idx="5897">
                  <c:v>7.7004999999999999</c:v>
                </c:pt>
                <c:pt idx="5898">
                  <c:v>7.7024999999999997</c:v>
                </c:pt>
                <c:pt idx="5899">
                  <c:v>7.7045000000000003</c:v>
                </c:pt>
                <c:pt idx="5900">
                  <c:v>7.7060000000000004</c:v>
                </c:pt>
                <c:pt idx="5901">
                  <c:v>7.7080000000000002</c:v>
                </c:pt>
                <c:pt idx="5902">
                  <c:v>7.71</c:v>
                </c:pt>
                <c:pt idx="5903">
                  <c:v>7.7115</c:v>
                </c:pt>
                <c:pt idx="5904">
                  <c:v>7.7140000000000004</c:v>
                </c:pt>
                <c:pt idx="5905">
                  <c:v>7.7154999999999996</c:v>
                </c:pt>
                <c:pt idx="5906">
                  <c:v>7.7169999999999996</c:v>
                </c:pt>
                <c:pt idx="5907">
                  <c:v>7.7184999999999997</c:v>
                </c:pt>
                <c:pt idx="5908">
                  <c:v>7.7210000000000001</c:v>
                </c:pt>
                <c:pt idx="5909">
                  <c:v>7.7225000000000001</c:v>
                </c:pt>
                <c:pt idx="5910">
                  <c:v>7.7244999999999999</c:v>
                </c:pt>
                <c:pt idx="5911">
                  <c:v>7.726</c:v>
                </c:pt>
                <c:pt idx="5912">
                  <c:v>7.7279999999999998</c:v>
                </c:pt>
                <c:pt idx="5913">
                  <c:v>7.7305000000000001</c:v>
                </c:pt>
                <c:pt idx="5914">
                  <c:v>7.7320000000000002</c:v>
                </c:pt>
                <c:pt idx="5915">
                  <c:v>7.7335000000000003</c:v>
                </c:pt>
                <c:pt idx="5916">
                  <c:v>7.7355</c:v>
                </c:pt>
                <c:pt idx="5917">
                  <c:v>7.7370000000000001</c:v>
                </c:pt>
                <c:pt idx="5918">
                  <c:v>7.7394999999999996</c:v>
                </c:pt>
                <c:pt idx="5919">
                  <c:v>7.7409999999999997</c:v>
                </c:pt>
                <c:pt idx="5920">
                  <c:v>7.7430000000000003</c:v>
                </c:pt>
                <c:pt idx="5921">
                  <c:v>7.7445000000000004</c:v>
                </c:pt>
                <c:pt idx="5922">
                  <c:v>7.7465000000000002</c:v>
                </c:pt>
                <c:pt idx="5923">
                  <c:v>7.7484999999999999</c:v>
                </c:pt>
                <c:pt idx="5924">
                  <c:v>7.7504999999999997</c:v>
                </c:pt>
                <c:pt idx="5925">
                  <c:v>7.7515000000000001</c:v>
                </c:pt>
                <c:pt idx="5926">
                  <c:v>7.7534999999999998</c:v>
                </c:pt>
                <c:pt idx="5927">
                  <c:v>7.7560000000000002</c:v>
                </c:pt>
                <c:pt idx="5928">
                  <c:v>7.7575000000000003</c:v>
                </c:pt>
                <c:pt idx="5929">
                  <c:v>7.7595000000000001</c:v>
                </c:pt>
                <c:pt idx="5930">
                  <c:v>7.7614999999999998</c:v>
                </c:pt>
                <c:pt idx="5931">
                  <c:v>7.7629999999999999</c:v>
                </c:pt>
                <c:pt idx="5932">
                  <c:v>7.7649999999999997</c:v>
                </c:pt>
                <c:pt idx="5933">
                  <c:v>7.7670000000000003</c:v>
                </c:pt>
                <c:pt idx="5934">
                  <c:v>7.7679999999999998</c:v>
                </c:pt>
                <c:pt idx="5935">
                  <c:v>7.7694999999999999</c:v>
                </c:pt>
                <c:pt idx="5936">
                  <c:v>7.7720000000000002</c:v>
                </c:pt>
                <c:pt idx="5937">
                  <c:v>7.7735000000000003</c:v>
                </c:pt>
                <c:pt idx="5938">
                  <c:v>7.7755000000000001</c:v>
                </c:pt>
                <c:pt idx="5939">
                  <c:v>7.7774999999999999</c:v>
                </c:pt>
                <c:pt idx="5940">
                  <c:v>7.7789999999999999</c:v>
                </c:pt>
                <c:pt idx="5941">
                  <c:v>7.7809999999999997</c:v>
                </c:pt>
                <c:pt idx="5942">
                  <c:v>7.7824999999999998</c:v>
                </c:pt>
                <c:pt idx="5943">
                  <c:v>7.7845000000000004</c:v>
                </c:pt>
                <c:pt idx="5944">
                  <c:v>7.7859999999999996</c:v>
                </c:pt>
                <c:pt idx="5945">
                  <c:v>7.7880000000000003</c:v>
                </c:pt>
                <c:pt idx="5946">
                  <c:v>7.7895000000000003</c:v>
                </c:pt>
                <c:pt idx="5947">
                  <c:v>7.7915000000000001</c:v>
                </c:pt>
                <c:pt idx="5948">
                  <c:v>7.7934999999999999</c:v>
                </c:pt>
                <c:pt idx="5949">
                  <c:v>7.7949999999999999</c:v>
                </c:pt>
                <c:pt idx="5950">
                  <c:v>7.7969999999999997</c:v>
                </c:pt>
                <c:pt idx="5951">
                  <c:v>7.7990000000000004</c:v>
                </c:pt>
                <c:pt idx="5952">
                  <c:v>7.8010000000000002</c:v>
                </c:pt>
                <c:pt idx="5953">
                  <c:v>7.8025000000000002</c:v>
                </c:pt>
                <c:pt idx="5954">
                  <c:v>7.8040000000000003</c:v>
                </c:pt>
                <c:pt idx="5955">
                  <c:v>7.806</c:v>
                </c:pt>
                <c:pt idx="5956">
                  <c:v>7.8079999999999998</c:v>
                </c:pt>
                <c:pt idx="5957">
                  <c:v>7.81</c:v>
                </c:pt>
                <c:pt idx="5958">
                  <c:v>7.8114999999999997</c:v>
                </c:pt>
                <c:pt idx="5959">
                  <c:v>7.8129999999999997</c:v>
                </c:pt>
                <c:pt idx="5960">
                  <c:v>7.8144999999999998</c:v>
                </c:pt>
                <c:pt idx="5961">
                  <c:v>7.8164999999999996</c:v>
                </c:pt>
                <c:pt idx="5962">
                  <c:v>7.8185000000000002</c:v>
                </c:pt>
                <c:pt idx="5963">
                  <c:v>7.8194999999999997</c:v>
                </c:pt>
                <c:pt idx="5964">
                  <c:v>7.8215000000000003</c:v>
                </c:pt>
                <c:pt idx="5965">
                  <c:v>7.8230000000000004</c:v>
                </c:pt>
                <c:pt idx="5966">
                  <c:v>7.8254999999999999</c:v>
                </c:pt>
                <c:pt idx="5967">
                  <c:v>7.827</c:v>
                </c:pt>
                <c:pt idx="5968">
                  <c:v>7.8285</c:v>
                </c:pt>
                <c:pt idx="5969">
                  <c:v>7.83</c:v>
                </c:pt>
                <c:pt idx="5970">
                  <c:v>7.8315000000000001</c:v>
                </c:pt>
                <c:pt idx="5971">
                  <c:v>7.8334999999999999</c:v>
                </c:pt>
                <c:pt idx="5972">
                  <c:v>7.8354999999999997</c:v>
                </c:pt>
                <c:pt idx="5973">
                  <c:v>7.8369999999999997</c:v>
                </c:pt>
                <c:pt idx="5974">
                  <c:v>7.8384999999999998</c:v>
                </c:pt>
                <c:pt idx="5975">
                  <c:v>7.8404999999999996</c:v>
                </c:pt>
                <c:pt idx="5976">
                  <c:v>7.8425000000000002</c:v>
                </c:pt>
                <c:pt idx="5977">
                  <c:v>7.8440000000000003</c:v>
                </c:pt>
                <c:pt idx="5978">
                  <c:v>7.8464999999999998</c:v>
                </c:pt>
                <c:pt idx="5979">
                  <c:v>7.8479999999999999</c:v>
                </c:pt>
                <c:pt idx="5980">
                  <c:v>7.8505000000000003</c:v>
                </c:pt>
                <c:pt idx="5981">
                  <c:v>7.8520000000000003</c:v>
                </c:pt>
                <c:pt idx="5982">
                  <c:v>7.8535000000000004</c:v>
                </c:pt>
                <c:pt idx="5983">
                  <c:v>7.8550000000000004</c:v>
                </c:pt>
                <c:pt idx="5984">
                  <c:v>7.8570000000000002</c:v>
                </c:pt>
                <c:pt idx="5985">
                  <c:v>7.859</c:v>
                </c:pt>
                <c:pt idx="5986">
                  <c:v>7.8605</c:v>
                </c:pt>
                <c:pt idx="5987">
                  <c:v>7.8630000000000004</c:v>
                </c:pt>
                <c:pt idx="5988">
                  <c:v>7.8644999999999996</c:v>
                </c:pt>
                <c:pt idx="5989">
                  <c:v>7.8665000000000003</c:v>
                </c:pt>
                <c:pt idx="5990">
                  <c:v>7.8680000000000003</c:v>
                </c:pt>
                <c:pt idx="5991">
                  <c:v>7.8695000000000004</c:v>
                </c:pt>
                <c:pt idx="5992">
                  <c:v>7.8710000000000004</c:v>
                </c:pt>
                <c:pt idx="5993">
                  <c:v>7.8730000000000002</c:v>
                </c:pt>
                <c:pt idx="5994">
                  <c:v>7.8754999999999997</c:v>
                </c:pt>
                <c:pt idx="5995">
                  <c:v>7.8769999999999998</c:v>
                </c:pt>
                <c:pt idx="5996">
                  <c:v>7.8795000000000002</c:v>
                </c:pt>
                <c:pt idx="5997">
                  <c:v>7.8810000000000002</c:v>
                </c:pt>
                <c:pt idx="5998">
                  <c:v>7.8825000000000003</c:v>
                </c:pt>
                <c:pt idx="5999">
                  <c:v>7.8840000000000003</c:v>
                </c:pt>
                <c:pt idx="6000">
                  <c:v>7.8855000000000004</c:v>
                </c:pt>
                <c:pt idx="6001">
                  <c:v>7.8875000000000002</c:v>
                </c:pt>
                <c:pt idx="6002">
                  <c:v>7.8890000000000002</c:v>
                </c:pt>
                <c:pt idx="6003">
                  <c:v>7.891</c:v>
                </c:pt>
                <c:pt idx="6004">
                  <c:v>7.8925000000000001</c:v>
                </c:pt>
                <c:pt idx="6005">
                  <c:v>7.8944999999999999</c:v>
                </c:pt>
                <c:pt idx="6006">
                  <c:v>7.8959999999999999</c:v>
                </c:pt>
                <c:pt idx="6007">
                  <c:v>7.8975</c:v>
                </c:pt>
                <c:pt idx="6008">
                  <c:v>7.899</c:v>
                </c:pt>
                <c:pt idx="6009">
                  <c:v>7.9005000000000001</c:v>
                </c:pt>
                <c:pt idx="6010">
                  <c:v>7.9020000000000001</c:v>
                </c:pt>
                <c:pt idx="6011">
                  <c:v>7.9039999999999999</c:v>
                </c:pt>
                <c:pt idx="6012">
                  <c:v>7.9065000000000003</c:v>
                </c:pt>
                <c:pt idx="6013">
                  <c:v>7.9080000000000004</c:v>
                </c:pt>
                <c:pt idx="6014">
                  <c:v>7.9095000000000004</c:v>
                </c:pt>
                <c:pt idx="6015">
                  <c:v>7.9119999999999999</c:v>
                </c:pt>
                <c:pt idx="6016">
                  <c:v>7.9130000000000003</c:v>
                </c:pt>
                <c:pt idx="6017">
                  <c:v>7.9145000000000003</c:v>
                </c:pt>
                <c:pt idx="6018">
                  <c:v>7.9165000000000001</c:v>
                </c:pt>
                <c:pt idx="6019">
                  <c:v>7.9184999999999999</c:v>
                </c:pt>
                <c:pt idx="6020">
                  <c:v>7.9204999999999997</c:v>
                </c:pt>
                <c:pt idx="6021">
                  <c:v>7.9225000000000003</c:v>
                </c:pt>
                <c:pt idx="6022">
                  <c:v>7.9240000000000004</c:v>
                </c:pt>
                <c:pt idx="6023">
                  <c:v>7.9260000000000002</c:v>
                </c:pt>
                <c:pt idx="6024">
                  <c:v>7.9275000000000002</c:v>
                </c:pt>
                <c:pt idx="6025">
                  <c:v>7.9290000000000003</c:v>
                </c:pt>
                <c:pt idx="6026">
                  <c:v>7.9305000000000003</c:v>
                </c:pt>
                <c:pt idx="6027">
                  <c:v>7.9325000000000001</c:v>
                </c:pt>
                <c:pt idx="6028">
                  <c:v>7.9344999999999999</c:v>
                </c:pt>
                <c:pt idx="6029">
                  <c:v>7.9364999999999997</c:v>
                </c:pt>
                <c:pt idx="6030">
                  <c:v>7.9385000000000003</c:v>
                </c:pt>
                <c:pt idx="6031">
                  <c:v>7.9405000000000001</c:v>
                </c:pt>
                <c:pt idx="6032">
                  <c:v>7.9420000000000002</c:v>
                </c:pt>
                <c:pt idx="6033">
                  <c:v>7.9435000000000002</c:v>
                </c:pt>
                <c:pt idx="6034">
                  <c:v>7.9450000000000003</c:v>
                </c:pt>
                <c:pt idx="6035">
                  <c:v>7.9465000000000003</c:v>
                </c:pt>
                <c:pt idx="6036">
                  <c:v>7.9485000000000001</c:v>
                </c:pt>
                <c:pt idx="6037">
                  <c:v>7.9504999999999999</c:v>
                </c:pt>
                <c:pt idx="6038">
                  <c:v>7.9524999999999997</c:v>
                </c:pt>
                <c:pt idx="6039">
                  <c:v>7.9539999999999997</c:v>
                </c:pt>
                <c:pt idx="6040">
                  <c:v>7.9560000000000004</c:v>
                </c:pt>
                <c:pt idx="6041">
                  <c:v>7.9574999999999996</c:v>
                </c:pt>
                <c:pt idx="6042">
                  <c:v>7.9589999999999996</c:v>
                </c:pt>
                <c:pt idx="6043">
                  <c:v>7.9604999999999997</c:v>
                </c:pt>
                <c:pt idx="6044">
                  <c:v>7.9630000000000001</c:v>
                </c:pt>
                <c:pt idx="6045">
                  <c:v>7.9645000000000001</c:v>
                </c:pt>
                <c:pt idx="6046">
                  <c:v>7.9669999999999996</c:v>
                </c:pt>
                <c:pt idx="6047">
                  <c:v>7.9684999999999997</c:v>
                </c:pt>
                <c:pt idx="6048">
                  <c:v>7.97</c:v>
                </c:pt>
                <c:pt idx="6049">
                  <c:v>7.9714999999999998</c:v>
                </c:pt>
                <c:pt idx="6050">
                  <c:v>7.9729999999999999</c:v>
                </c:pt>
                <c:pt idx="6051">
                  <c:v>7.9749999999999996</c:v>
                </c:pt>
                <c:pt idx="6052">
                  <c:v>7.9764999999999997</c:v>
                </c:pt>
                <c:pt idx="6053">
                  <c:v>7.9785000000000004</c:v>
                </c:pt>
                <c:pt idx="6054">
                  <c:v>7.9805000000000001</c:v>
                </c:pt>
                <c:pt idx="6055">
                  <c:v>7.9824999999999999</c:v>
                </c:pt>
                <c:pt idx="6056">
                  <c:v>7.984</c:v>
                </c:pt>
                <c:pt idx="6057">
                  <c:v>7.9859999999999998</c:v>
                </c:pt>
                <c:pt idx="6058">
                  <c:v>7.9874999999999998</c:v>
                </c:pt>
                <c:pt idx="6059">
                  <c:v>7.9889999999999999</c:v>
                </c:pt>
                <c:pt idx="6060">
                  <c:v>7.9904999999999999</c:v>
                </c:pt>
                <c:pt idx="6061">
                  <c:v>7.992</c:v>
                </c:pt>
                <c:pt idx="6062">
                  <c:v>7.9939999999999998</c:v>
                </c:pt>
                <c:pt idx="6063">
                  <c:v>7.9965000000000002</c:v>
                </c:pt>
                <c:pt idx="6064">
                  <c:v>7.9980000000000002</c:v>
                </c:pt>
                <c:pt idx="6065">
                  <c:v>7.9995000000000003</c:v>
                </c:pt>
                <c:pt idx="6066">
                  <c:v>8.0015000000000001</c:v>
                </c:pt>
                <c:pt idx="6067">
                  <c:v>8.0030000000000001</c:v>
                </c:pt>
                <c:pt idx="6068">
                  <c:v>8.0050000000000008</c:v>
                </c:pt>
                <c:pt idx="6069">
                  <c:v>8.0094999999999992</c:v>
                </c:pt>
                <c:pt idx="6070">
                  <c:v>8.0154999999999994</c:v>
                </c:pt>
                <c:pt idx="6071">
                  <c:v>8.0180000000000007</c:v>
                </c:pt>
                <c:pt idx="6072">
                  <c:v>8.02</c:v>
                </c:pt>
                <c:pt idx="6073">
                  <c:v>8.0205000000000002</c:v>
                </c:pt>
                <c:pt idx="6074">
                  <c:v>8.0214999999999996</c:v>
                </c:pt>
                <c:pt idx="6075">
                  <c:v>8.0220000000000002</c:v>
                </c:pt>
                <c:pt idx="6076">
                  <c:v>8.0229999999999997</c:v>
                </c:pt>
                <c:pt idx="6077">
                  <c:v>8.0244999999999997</c:v>
                </c:pt>
                <c:pt idx="6078">
                  <c:v>8.0265000000000004</c:v>
                </c:pt>
                <c:pt idx="6079">
                  <c:v>8.0284999999999993</c:v>
                </c:pt>
                <c:pt idx="6080">
                  <c:v>8.0305</c:v>
                </c:pt>
                <c:pt idx="6081">
                  <c:v>8.0314999999999994</c:v>
                </c:pt>
                <c:pt idx="6082">
                  <c:v>8.0335000000000001</c:v>
                </c:pt>
                <c:pt idx="6083">
                  <c:v>8.0350000000000001</c:v>
                </c:pt>
                <c:pt idx="6084">
                  <c:v>8.0365000000000002</c:v>
                </c:pt>
                <c:pt idx="6085">
                  <c:v>8.0385000000000009</c:v>
                </c:pt>
                <c:pt idx="6086">
                  <c:v>8.0419999999999998</c:v>
                </c:pt>
                <c:pt idx="6087">
                  <c:v>8.0440000000000005</c:v>
                </c:pt>
                <c:pt idx="6088">
                  <c:v>8.0459999999999994</c:v>
                </c:pt>
                <c:pt idx="6089">
                  <c:v>8.0485000000000007</c:v>
                </c:pt>
                <c:pt idx="6090">
                  <c:v>8.0504999999999995</c:v>
                </c:pt>
                <c:pt idx="6091">
                  <c:v>8.0519999999999996</c:v>
                </c:pt>
                <c:pt idx="6092">
                  <c:v>8.0534999999999997</c:v>
                </c:pt>
                <c:pt idx="6093">
                  <c:v>8.0545000000000009</c:v>
                </c:pt>
                <c:pt idx="6094">
                  <c:v>8.0559999999999992</c:v>
                </c:pt>
                <c:pt idx="6095">
                  <c:v>8.0579999999999998</c:v>
                </c:pt>
                <c:pt idx="6096">
                  <c:v>8.06</c:v>
                </c:pt>
                <c:pt idx="6097">
                  <c:v>8.0615000000000006</c:v>
                </c:pt>
                <c:pt idx="6098">
                  <c:v>8.0630000000000006</c:v>
                </c:pt>
                <c:pt idx="6099">
                  <c:v>8.0640000000000001</c:v>
                </c:pt>
                <c:pt idx="6100">
                  <c:v>8.0660000000000007</c:v>
                </c:pt>
                <c:pt idx="6101">
                  <c:v>8.0694999999999997</c:v>
                </c:pt>
                <c:pt idx="6102">
                  <c:v>8.0734999999999992</c:v>
                </c:pt>
                <c:pt idx="6103">
                  <c:v>8.077</c:v>
                </c:pt>
                <c:pt idx="6104">
                  <c:v>8.0785</c:v>
                </c:pt>
                <c:pt idx="6105">
                  <c:v>8.08</c:v>
                </c:pt>
                <c:pt idx="6106">
                  <c:v>8.0815000000000001</c:v>
                </c:pt>
                <c:pt idx="6107">
                  <c:v>8.0835000000000008</c:v>
                </c:pt>
                <c:pt idx="6108">
                  <c:v>8.0850000000000009</c:v>
                </c:pt>
                <c:pt idx="6109">
                  <c:v>8.0864999999999991</c:v>
                </c:pt>
                <c:pt idx="6110">
                  <c:v>8.0884999999999998</c:v>
                </c:pt>
                <c:pt idx="6111">
                  <c:v>8.09</c:v>
                </c:pt>
                <c:pt idx="6112">
                  <c:v>8.0914999999999999</c:v>
                </c:pt>
                <c:pt idx="6113">
                  <c:v>8.093</c:v>
                </c:pt>
                <c:pt idx="6114">
                  <c:v>8.0939999999999994</c:v>
                </c:pt>
                <c:pt idx="6115">
                  <c:v>8.0960000000000001</c:v>
                </c:pt>
                <c:pt idx="6116">
                  <c:v>8.0975000000000001</c:v>
                </c:pt>
                <c:pt idx="6117">
                  <c:v>8.0990000000000002</c:v>
                </c:pt>
                <c:pt idx="6118">
                  <c:v>8.1005000000000003</c:v>
                </c:pt>
                <c:pt idx="6119">
                  <c:v>8.1024999999999991</c:v>
                </c:pt>
                <c:pt idx="6120">
                  <c:v>8.1039999999999992</c:v>
                </c:pt>
                <c:pt idx="6121">
                  <c:v>8.1084999999999994</c:v>
                </c:pt>
                <c:pt idx="6122">
                  <c:v>8.1120000000000001</c:v>
                </c:pt>
                <c:pt idx="6123">
                  <c:v>8.1144999999999996</c:v>
                </c:pt>
                <c:pt idx="6124">
                  <c:v>8.1159999999999997</c:v>
                </c:pt>
                <c:pt idx="6125">
                  <c:v>8.1170000000000009</c:v>
                </c:pt>
                <c:pt idx="6126">
                  <c:v>8.1189999999999998</c:v>
                </c:pt>
                <c:pt idx="6127">
                  <c:v>8.1199999999999992</c:v>
                </c:pt>
                <c:pt idx="6128">
                  <c:v>8.1214999999999993</c:v>
                </c:pt>
                <c:pt idx="6129">
                  <c:v>8.1234999999999999</c:v>
                </c:pt>
                <c:pt idx="6130">
                  <c:v>8.1255000000000006</c:v>
                </c:pt>
                <c:pt idx="6131">
                  <c:v>8.1270000000000007</c:v>
                </c:pt>
                <c:pt idx="6132">
                  <c:v>8.1289999999999996</c:v>
                </c:pt>
                <c:pt idx="6133">
                  <c:v>8.1304999999999996</c:v>
                </c:pt>
                <c:pt idx="6134">
                  <c:v>8.1319999999999997</c:v>
                </c:pt>
                <c:pt idx="6135">
                  <c:v>8.1334999999999997</c:v>
                </c:pt>
                <c:pt idx="6136">
                  <c:v>8.1349999999999998</c:v>
                </c:pt>
                <c:pt idx="6137">
                  <c:v>8.1370000000000005</c:v>
                </c:pt>
                <c:pt idx="6138">
                  <c:v>8.1385000000000005</c:v>
                </c:pt>
                <c:pt idx="6139">
                  <c:v>8.14</c:v>
                </c:pt>
                <c:pt idx="6140">
                  <c:v>8.1415000000000006</c:v>
                </c:pt>
                <c:pt idx="6141">
                  <c:v>8.1430000000000007</c:v>
                </c:pt>
                <c:pt idx="6142">
                  <c:v>8.1449999999999996</c:v>
                </c:pt>
                <c:pt idx="6143">
                  <c:v>8.1470000000000002</c:v>
                </c:pt>
                <c:pt idx="6144">
                  <c:v>8.1489999999999991</c:v>
                </c:pt>
                <c:pt idx="6145">
                  <c:v>8.1504999999999992</c:v>
                </c:pt>
                <c:pt idx="6146">
                  <c:v>8.1524999999999999</c:v>
                </c:pt>
                <c:pt idx="6147">
                  <c:v>8.1534999999999993</c:v>
                </c:pt>
                <c:pt idx="6148">
                  <c:v>8.1555</c:v>
                </c:pt>
                <c:pt idx="6149">
                  <c:v>8.157</c:v>
                </c:pt>
                <c:pt idx="6150">
                  <c:v>8.1590000000000007</c:v>
                </c:pt>
                <c:pt idx="6151">
                  <c:v>8.1605000000000008</c:v>
                </c:pt>
                <c:pt idx="6152">
                  <c:v>8.1624999999999996</c:v>
                </c:pt>
                <c:pt idx="6153">
                  <c:v>8.1639999999999997</c:v>
                </c:pt>
                <c:pt idx="6154">
                  <c:v>8.1660000000000004</c:v>
                </c:pt>
                <c:pt idx="6155">
                  <c:v>8.1679999999999993</c:v>
                </c:pt>
                <c:pt idx="6156">
                  <c:v>8.17</c:v>
                </c:pt>
                <c:pt idx="6157">
                  <c:v>8.1720000000000006</c:v>
                </c:pt>
                <c:pt idx="6158">
                  <c:v>8.1814999999999998</c:v>
                </c:pt>
                <c:pt idx="6159">
                  <c:v>8.1839999999999993</c:v>
                </c:pt>
                <c:pt idx="6160">
                  <c:v>8.1854999999999993</c:v>
                </c:pt>
                <c:pt idx="6161">
                  <c:v>8.1869999999999994</c:v>
                </c:pt>
                <c:pt idx="6162">
                  <c:v>8.1890000000000001</c:v>
                </c:pt>
                <c:pt idx="6163">
                  <c:v>8.1910000000000007</c:v>
                </c:pt>
                <c:pt idx="6164">
                  <c:v>8.1925000000000008</c:v>
                </c:pt>
                <c:pt idx="6165">
                  <c:v>8.1944999999999997</c:v>
                </c:pt>
                <c:pt idx="6166">
                  <c:v>8.1959999999999997</c:v>
                </c:pt>
                <c:pt idx="6167">
                  <c:v>8.1980000000000004</c:v>
                </c:pt>
                <c:pt idx="6168">
                  <c:v>8.1995000000000005</c:v>
                </c:pt>
                <c:pt idx="6169">
                  <c:v>8.2014999999999993</c:v>
                </c:pt>
                <c:pt idx="6170">
                  <c:v>8.2035</c:v>
                </c:pt>
                <c:pt idx="6171">
                  <c:v>8.2050000000000001</c:v>
                </c:pt>
                <c:pt idx="6172">
                  <c:v>8.2065000000000001</c:v>
                </c:pt>
                <c:pt idx="6173">
                  <c:v>8.2085000000000008</c:v>
                </c:pt>
                <c:pt idx="6174">
                  <c:v>8.2104999999999997</c:v>
                </c:pt>
                <c:pt idx="6175">
                  <c:v>8.2125000000000004</c:v>
                </c:pt>
                <c:pt idx="6176">
                  <c:v>8.2140000000000004</c:v>
                </c:pt>
                <c:pt idx="6177">
                  <c:v>8.2155000000000005</c:v>
                </c:pt>
                <c:pt idx="6178">
                  <c:v>8.2174999999999994</c:v>
                </c:pt>
                <c:pt idx="6179">
                  <c:v>8.2189999999999994</c:v>
                </c:pt>
                <c:pt idx="6180">
                  <c:v>8.2210000000000001</c:v>
                </c:pt>
                <c:pt idx="6181">
                  <c:v>8.2230000000000008</c:v>
                </c:pt>
                <c:pt idx="6182">
                  <c:v>8.2240000000000002</c:v>
                </c:pt>
                <c:pt idx="6183">
                  <c:v>8.2260000000000009</c:v>
                </c:pt>
                <c:pt idx="6184">
                  <c:v>8.2274999999999991</c:v>
                </c:pt>
                <c:pt idx="6185">
                  <c:v>8.23</c:v>
                </c:pt>
                <c:pt idx="6186">
                  <c:v>8.2319999999999993</c:v>
                </c:pt>
                <c:pt idx="6187">
                  <c:v>8.2334999999999994</c:v>
                </c:pt>
                <c:pt idx="6188">
                  <c:v>8.2355</c:v>
                </c:pt>
                <c:pt idx="6189">
                  <c:v>8.2370000000000001</c:v>
                </c:pt>
                <c:pt idx="6190">
                  <c:v>8.2385000000000002</c:v>
                </c:pt>
                <c:pt idx="6191">
                  <c:v>8.2405000000000008</c:v>
                </c:pt>
                <c:pt idx="6192">
                  <c:v>8.2424999999999997</c:v>
                </c:pt>
                <c:pt idx="6193">
                  <c:v>8.2434999999999992</c:v>
                </c:pt>
                <c:pt idx="6194">
                  <c:v>8.2454999999999998</c:v>
                </c:pt>
                <c:pt idx="6195">
                  <c:v>8.2469999999999999</c:v>
                </c:pt>
                <c:pt idx="6196">
                  <c:v>8.2490000000000006</c:v>
                </c:pt>
                <c:pt idx="6197">
                  <c:v>8.2509999999999994</c:v>
                </c:pt>
                <c:pt idx="6198">
                  <c:v>8.2530000000000001</c:v>
                </c:pt>
                <c:pt idx="6199">
                  <c:v>8.2550000000000008</c:v>
                </c:pt>
                <c:pt idx="6200">
                  <c:v>8.2565000000000008</c:v>
                </c:pt>
                <c:pt idx="6201">
                  <c:v>8.2579999999999991</c:v>
                </c:pt>
                <c:pt idx="6202">
                  <c:v>8.2594999999999992</c:v>
                </c:pt>
                <c:pt idx="6203">
                  <c:v>8.2614999999999998</c:v>
                </c:pt>
                <c:pt idx="6204">
                  <c:v>8.2635000000000005</c:v>
                </c:pt>
                <c:pt idx="6205">
                  <c:v>8.2645</c:v>
                </c:pt>
                <c:pt idx="6206">
                  <c:v>8.2665000000000006</c:v>
                </c:pt>
                <c:pt idx="6207">
                  <c:v>8.2680000000000007</c:v>
                </c:pt>
                <c:pt idx="6208">
                  <c:v>8.2690000000000001</c:v>
                </c:pt>
                <c:pt idx="6209">
                  <c:v>8.2710000000000008</c:v>
                </c:pt>
                <c:pt idx="6210">
                  <c:v>8.2729999999999997</c:v>
                </c:pt>
                <c:pt idx="6211">
                  <c:v>8.2750000000000004</c:v>
                </c:pt>
                <c:pt idx="6212">
                  <c:v>8.2765000000000004</c:v>
                </c:pt>
                <c:pt idx="6213">
                  <c:v>8.2780000000000005</c:v>
                </c:pt>
                <c:pt idx="6214">
                  <c:v>8.2789999999999999</c:v>
                </c:pt>
                <c:pt idx="6215">
                  <c:v>8.2810000000000006</c:v>
                </c:pt>
                <c:pt idx="6216">
                  <c:v>8.2829999999999995</c:v>
                </c:pt>
                <c:pt idx="6217">
                  <c:v>8.2844999999999995</c:v>
                </c:pt>
                <c:pt idx="6218">
                  <c:v>8.2865000000000002</c:v>
                </c:pt>
                <c:pt idx="6219">
                  <c:v>8.2880000000000003</c:v>
                </c:pt>
                <c:pt idx="6220">
                  <c:v>8.2889999999999997</c:v>
                </c:pt>
                <c:pt idx="6221">
                  <c:v>8.2910000000000004</c:v>
                </c:pt>
                <c:pt idx="6222">
                  <c:v>8.2959999999999994</c:v>
                </c:pt>
                <c:pt idx="6223">
                  <c:v>8.2989999999999995</c:v>
                </c:pt>
                <c:pt idx="6224">
                  <c:v>8.3004999999999995</c:v>
                </c:pt>
                <c:pt idx="6225">
                  <c:v>8.3019999999999996</c:v>
                </c:pt>
                <c:pt idx="6226">
                  <c:v>8.3030000000000008</c:v>
                </c:pt>
                <c:pt idx="6227">
                  <c:v>8.3045000000000009</c:v>
                </c:pt>
                <c:pt idx="6228">
                  <c:v>8.3055000000000003</c:v>
                </c:pt>
                <c:pt idx="6229">
                  <c:v>8.3074999999999992</c:v>
                </c:pt>
                <c:pt idx="6230">
                  <c:v>8.3089999999999993</c:v>
                </c:pt>
                <c:pt idx="6231">
                  <c:v>8.3115000000000006</c:v>
                </c:pt>
                <c:pt idx="6232">
                  <c:v>8.3125</c:v>
                </c:pt>
                <c:pt idx="6233">
                  <c:v>8.3145000000000007</c:v>
                </c:pt>
                <c:pt idx="6234">
                  <c:v>8.3160000000000007</c:v>
                </c:pt>
                <c:pt idx="6235">
                  <c:v>8.3175000000000008</c:v>
                </c:pt>
                <c:pt idx="6236">
                  <c:v>8.3185000000000002</c:v>
                </c:pt>
                <c:pt idx="6237">
                  <c:v>8.32</c:v>
                </c:pt>
                <c:pt idx="6238">
                  <c:v>8.3209999999999997</c:v>
                </c:pt>
                <c:pt idx="6239">
                  <c:v>8.3230000000000004</c:v>
                </c:pt>
                <c:pt idx="6240">
                  <c:v>8.3249999999999993</c:v>
                </c:pt>
                <c:pt idx="6241">
                  <c:v>8.3264999999999993</c:v>
                </c:pt>
                <c:pt idx="6242">
                  <c:v>8.3285</c:v>
                </c:pt>
                <c:pt idx="6243">
                  <c:v>8.33</c:v>
                </c:pt>
                <c:pt idx="6244">
                  <c:v>8.3309999999999995</c:v>
                </c:pt>
                <c:pt idx="6245">
                  <c:v>8.3335000000000008</c:v>
                </c:pt>
                <c:pt idx="6246">
                  <c:v>8.3364999999999991</c:v>
                </c:pt>
                <c:pt idx="6247">
                  <c:v>8.3390000000000004</c:v>
                </c:pt>
                <c:pt idx="6248">
                  <c:v>8.3409999999999993</c:v>
                </c:pt>
                <c:pt idx="6249">
                  <c:v>8.3424999999999994</c:v>
                </c:pt>
                <c:pt idx="6250">
                  <c:v>8.3445</c:v>
                </c:pt>
                <c:pt idx="6251">
                  <c:v>8.3465000000000007</c:v>
                </c:pt>
                <c:pt idx="6252">
                  <c:v>8.3480000000000008</c:v>
                </c:pt>
                <c:pt idx="6253">
                  <c:v>8.3490000000000002</c:v>
                </c:pt>
                <c:pt idx="6254">
                  <c:v>8.3505000000000003</c:v>
                </c:pt>
                <c:pt idx="6255">
                  <c:v>8.3524999999999991</c:v>
                </c:pt>
                <c:pt idx="6256">
                  <c:v>8.3544999999999998</c:v>
                </c:pt>
                <c:pt idx="6257">
                  <c:v>8.3559999999999999</c:v>
                </c:pt>
                <c:pt idx="6258">
                  <c:v>8.3569999999999993</c:v>
                </c:pt>
                <c:pt idx="6259">
                  <c:v>8.3584999999999994</c:v>
                </c:pt>
                <c:pt idx="6260">
                  <c:v>8.3605</c:v>
                </c:pt>
                <c:pt idx="6261">
                  <c:v>8.3620000000000001</c:v>
                </c:pt>
                <c:pt idx="6262">
                  <c:v>8.3640000000000008</c:v>
                </c:pt>
                <c:pt idx="6263">
                  <c:v>8.3665000000000003</c:v>
                </c:pt>
                <c:pt idx="6264">
                  <c:v>8.3684999999999992</c:v>
                </c:pt>
                <c:pt idx="6265">
                  <c:v>8.3699999999999992</c:v>
                </c:pt>
                <c:pt idx="6266">
                  <c:v>8.3714999999999993</c:v>
                </c:pt>
                <c:pt idx="6267">
                  <c:v>8.3734999999999999</c:v>
                </c:pt>
                <c:pt idx="6268">
                  <c:v>8.3755000000000006</c:v>
                </c:pt>
                <c:pt idx="6269">
                  <c:v>8.3774999999999995</c:v>
                </c:pt>
                <c:pt idx="6270">
                  <c:v>8.3785000000000007</c:v>
                </c:pt>
                <c:pt idx="6271">
                  <c:v>8.3800000000000008</c:v>
                </c:pt>
                <c:pt idx="6272">
                  <c:v>8.3810000000000002</c:v>
                </c:pt>
                <c:pt idx="6273">
                  <c:v>8.3829999999999991</c:v>
                </c:pt>
                <c:pt idx="6274">
                  <c:v>8.3859999999999992</c:v>
                </c:pt>
                <c:pt idx="6275">
                  <c:v>8.3879999999999999</c:v>
                </c:pt>
                <c:pt idx="6276">
                  <c:v>8.39</c:v>
                </c:pt>
                <c:pt idx="6277">
                  <c:v>8.3919999999999995</c:v>
                </c:pt>
                <c:pt idx="6278">
                  <c:v>8.3940000000000001</c:v>
                </c:pt>
                <c:pt idx="6279">
                  <c:v>8.3955000000000002</c:v>
                </c:pt>
                <c:pt idx="6280">
                  <c:v>8.3970000000000002</c:v>
                </c:pt>
                <c:pt idx="6281">
                  <c:v>8.3985000000000003</c:v>
                </c:pt>
                <c:pt idx="6282">
                  <c:v>8.4</c:v>
                </c:pt>
                <c:pt idx="6283">
                  <c:v>8.4015000000000004</c:v>
                </c:pt>
                <c:pt idx="6284">
                  <c:v>8.4030000000000005</c:v>
                </c:pt>
                <c:pt idx="6285">
                  <c:v>8.4049999999999994</c:v>
                </c:pt>
                <c:pt idx="6286">
                  <c:v>8.407</c:v>
                </c:pt>
                <c:pt idx="6287">
                  <c:v>8.4090000000000007</c:v>
                </c:pt>
                <c:pt idx="6288">
                  <c:v>8.41</c:v>
                </c:pt>
                <c:pt idx="6289">
                  <c:v>8.4124999999999996</c:v>
                </c:pt>
                <c:pt idx="6290">
                  <c:v>8.4135000000000009</c:v>
                </c:pt>
                <c:pt idx="6291">
                  <c:v>8.4160000000000004</c:v>
                </c:pt>
                <c:pt idx="6292">
                  <c:v>8.4179999999999993</c:v>
                </c:pt>
                <c:pt idx="6293">
                  <c:v>8.4194999999999993</c:v>
                </c:pt>
                <c:pt idx="6294">
                  <c:v>8.4209999999999994</c:v>
                </c:pt>
                <c:pt idx="6295">
                  <c:v>8.423</c:v>
                </c:pt>
                <c:pt idx="6296">
                  <c:v>8.4245000000000001</c:v>
                </c:pt>
                <c:pt idx="6297">
                  <c:v>8.4260000000000002</c:v>
                </c:pt>
                <c:pt idx="6298">
                  <c:v>8.4275000000000002</c:v>
                </c:pt>
                <c:pt idx="6299">
                  <c:v>8.4295000000000009</c:v>
                </c:pt>
                <c:pt idx="6300">
                  <c:v>8.4309999999999992</c:v>
                </c:pt>
                <c:pt idx="6301">
                  <c:v>8.4324999999999992</c:v>
                </c:pt>
                <c:pt idx="6302">
                  <c:v>8.4344999999999999</c:v>
                </c:pt>
                <c:pt idx="6303">
                  <c:v>8.4354999999999993</c:v>
                </c:pt>
                <c:pt idx="6304">
                  <c:v>8.4375</c:v>
                </c:pt>
                <c:pt idx="6305">
                  <c:v>8.4395000000000007</c:v>
                </c:pt>
                <c:pt idx="6306">
                  <c:v>8.4420000000000002</c:v>
                </c:pt>
                <c:pt idx="6307">
                  <c:v>8.4435000000000002</c:v>
                </c:pt>
                <c:pt idx="6308">
                  <c:v>8.4454999999999991</c:v>
                </c:pt>
                <c:pt idx="6309">
                  <c:v>8.4495000000000005</c:v>
                </c:pt>
                <c:pt idx="6310">
                  <c:v>8.4514999999999993</c:v>
                </c:pt>
                <c:pt idx="6311">
                  <c:v>8.4535</c:v>
                </c:pt>
                <c:pt idx="6312">
                  <c:v>8.4550000000000001</c:v>
                </c:pt>
                <c:pt idx="6313">
                  <c:v>8.4570000000000007</c:v>
                </c:pt>
                <c:pt idx="6314">
                  <c:v>8.4589999999999996</c:v>
                </c:pt>
                <c:pt idx="6315">
                  <c:v>8.4604999999999997</c:v>
                </c:pt>
                <c:pt idx="6316">
                  <c:v>8.4619999999999997</c:v>
                </c:pt>
                <c:pt idx="6317">
                  <c:v>8.4640000000000004</c:v>
                </c:pt>
                <c:pt idx="6318">
                  <c:v>8.4659999999999993</c:v>
                </c:pt>
                <c:pt idx="6319">
                  <c:v>8.4685000000000006</c:v>
                </c:pt>
                <c:pt idx="6320">
                  <c:v>8.4695</c:v>
                </c:pt>
                <c:pt idx="6321">
                  <c:v>8.4710000000000001</c:v>
                </c:pt>
                <c:pt idx="6322">
                  <c:v>8.4734999999999996</c:v>
                </c:pt>
                <c:pt idx="6323">
                  <c:v>8.4745000000000008</c:v>
                </c:pt>
                <c:pt idx="6324">
                  <c:v>8.4764999999999997</c:v>
                </c:pt>
                <c:pt idx="6325">
                  <c:v>8.4779999999999998</c:v>
                </c:pt>
                <c:pt idx="6326">
                  <c:v>8.4794999999999998</c:v>
                </c:pt>
                <c:pt idx="6327">
                  <c:v>8.4815000000000005</c:v>
                </c:pt>
                <c:pt idx="6328">
                  <c:v>8.4830000000000005</c:v>
                </c:pt>
                <c:pt idx="6329">
                  <c:v>8.4849999999999994</c:v>
                </c:pt>
                <c:pt idx="6330">
                  <c:v>8.4870000000000001</c:v>
                </c:pt>
                <c:pt idx="6331">
                  <c:v>8.4890000000000008</c:v>
                </c:pt>
                <c:pt idx="6332">
                  <c:v>8.4909999999999997</c:v>
                </c:pt>
                <c:pt idx="6333">
                  <c:v>8.4924999999999997</c:v>
                </c:pt>
                <c:pt idx="6334">
                  <c:v>8.4939999999999998</c:v>
                </c:pt>
                <c:pt idx="6335">
                  <c:v>8.4954999999999998</c:v>
                </c:pt>
                <c:pt idx="6336">
                  <c:v>8.4975000000000005</c:v>
                </c:pt>
                <c:pt idx="6337">
                  <c:v>8.4994999999999994</c:v>
                </c:pt>
                <c:pt idx="6338">
                  <c:v>8.5015000000000001</c:v>
                </c:pt>
                <c:pt idx="6339">
                  <c:v>8.5030000000000001</c:v>
                </c:pt>
                <c:pt idx="6340">
                  <c:v>8.5045000000000002</c:v>
                </c:pt>
                <c:pt idx="6341">
                  <c:v>8.5060000000000002</c:v>
                </c:pt>
                <c:pt idx="6342">
                  <c:v>8.5084999999999997</c:v>
                </c:pt>
                <c:pt idx="6343">
                  <c:v>8.5105000000000004</c:v>
                </c:pt>
                <c:pt idx="6344">
                  <c:v>8.5120000000000005</c:v>
                </c:pt>
                <c:pt idx="6345">
                  <c:v>8.5135000000000005</c:v>
                </c:pt>
                <c:pt idx="6346">
                  <c:v>8.5150000000000006</c:v>
                </c:pt>
                <c:pt idx="6347">
                  <c:v>8.5175000000000001</c:v>
                </c:pt>
                <c:pt idx="6348">
                  <c:v>8.5190000000000001</c:v>
                </c:pt>
                <c:pt idx="6349">
                  <c:v>8.5205000000000002</c:v>
                </c:pt>
                <c:pt idx="6350">
                  <c:v>8.5225000000000009</c:v>
                </c:pt>
                <c:pt idx="6351">
                  <c:v>8.5239999999999991</c:v>
                </c:pt>
                <c:pt idx="6352">
                  <c:v>8.5265000000000004</c:v>
                </c:pt>
                <c:pt idx="6353">
                  <c:v>8.5280000000000005</c:v>
                </c:pt>
                <c:pt idx="6354">
                  <c:v>8.5299999999999994</c:v>
                </c:pt>
                <c:pt idx="6355">
                  <c:v>8.532</c:v>
                </c:pt>
                <c:pt idx="6356">
                  <c:v>8.5329999999999995</c:v>
                </c:pt>
                <c:pt idx="6357">
                  <c:v>8.5355000000000008</c:v>
                </c:pt>
                <c:pt idx="6358">
                  <c:v>8.5370000000000008</c:v>
                </c:pt>
                <c:pt idx="6359">
                  <c:v>8.5389999999999997</c:v>
                </c:pt>
                <c:pt idx="6360">
                  <c:v>8.5399999999999991</c:v>
                </c:pt>
                <c:pt idx="6361">
                  <c:v>8.5419999999999998</c:v>
                </c:pt>
                <c:pt idx="6362">
                  <c:v>8.5440000000000005</c:v>
                </c:pt>
                <c:pt idx="6363">
                  <c:v>8.5465</c:v>
                </c:pt>
                <c:pt idx="6364">
                  <c:v>8.548</c:v>
                </c:pt>
                <c:pt idx="6365">
                  <c:v>8.5500000000000007</c:v>
                </c:pt>
                <c:pt idx="6366">
                  <c:v>8.5515000000000008</c:v>
                </c:pt>
                <c:pt idx="6367">
                  <c:v>8.5534999999999997</c:v>
                </c:pt>
                <c:pt idx="6368">
                  <c:v>8.5549999999999997</c:v>
                </c:pt>
                <c:pt idx="6369">
                  <c:v>8.5570000000000004</c:v>
                </c:pt>
                <c:pt idx="6370">
                  <c:v>8.5585000000000004</c:v>
                </c:pt>
                <c:pt idx="6371">
                  <c:v>8.56</c:v>
                </c:pt>
                <c:pt idx="6372">
                  <c:v>8.5619999999999994</c:v>
                </c:pt>
                <c:pt idx="6373">
                  <c:v>8.5645000000000007</c:v>
                </c:pt>
                <c:pt idx="6374">
                  <c:v>8.5660000000000007</c:v>
                </c:pt>
                <c:pt idx="6375">
                  <c:v>8.5675000000000008</c:v>
                </c:pt>
                <c:pt idx="6376">
                  <c:v>8.5694999999999997</c:v>
                </c:pt>
                <c:pt idx="6377">
                  <c:v>8.5715000000000003</c:v>
                </c:pt>
                <c:pt idx="6378">
                  <c:v>8.5734999999999992</c:v>
                </c:pt>
                <c:pt idx="6379">
                  <c:v>8.5749999999999993</c:v>
                </c:pt>
                <c:pt idx="6380">
                  <c:v>8.5764999999999993</c:v>
                </c:pt>
                <c:pt idx="6381">
                  <c:v>8.5785</c:v>
                </c:pt>
                <c:pt idx="6382">
                  <c:v>8.58</c:v>
                </c:pt>
                <c:pt idx="6383">
                  <c:v>8.5824999999999996</c:v>
                </c:pt>
                <c:pt idx="6384">
                  <c:v>8.5839999999999996</c:v>
                </c:pt>
                <c:pt idx="6385">
                  <c:v>8.5850000000000009</c:v>
                </c:pt>
                <c:pt idx="6386">
                  <c:v>8.5869999999999997</c:v>
                </c:pt>
                <c:pt idx="6387">
                  <c:v>8.5894999999999992</c:v>
                </c:pt>
                <c:pt idx="6388">
                  <c:v>8.5914999999999999</c:v>
                </c:pt>
                <c:pt idx="6389">
                  <c:v>8.593</c:v>
                </c:pt>
                <c:pt idx="6390">
                  <c:v>8.5945</c:v>
                </c:pt>
                <c:pt idx="6391">
                  <c:v>8.5960000000000001</c:v>
                </c:pt>
                <c:pt idx="6392">
                  <c:v>8.5984999999999996</c:v>
                </c:pt>
                <c:pt idx="6393">
                  <c:v>8.6</c:v>
                </c:pt>
                <c:pt idx="6394">
                  <c:v>8.6020000000000003</c:v>
                </c:pt>
                <c:pt idx="6395">
                  <c:v>8.6035000000000004</c:v>
                </c:pt>
                <c:pt idx="6396">
                  <c:v>8.6044999999999998</c:v>
                </c:pt>
                <c:pt idx="6397">
                  <c:v>8.6074999999999999</c:v>
                </c:pt>
                <c:pt idx="6398">
                  <c:v>8.6084999999999994</c:v>
                </c:pt>
                <c:pt idx="6399">
                  <c:v>8.6105</c:v>
                </c:pt>
                <c:pt idx="6400">
                  <c:v>8.6125000000000007</c:v>
                </c:pt>
                <c:pt idx="6401">
                  <c:v>8.6144999999999996</c:v>
                </c:pt>
                <c:pt idx="6402">
                  <c:v>8.6165000000000003</c:v>
                </c:pt>
                <c:pt idx="6403">
                  <c:v>8.6184999999999992</c:v>
                </c:pt>
                <c:pt idx="6404">
                  <c:v>8.6204999999999998</c:v>
                </c:pt>
                <c:pt idx="6405">
                  <c:v>8.6214999999999993</c:v>
                </c:pt>
                <c:pt idx="6406">
                  <c:v>8.6240000000000006</c:v>
                </c:pt>
                <c:pt idx="6407">
                  <c:v>8.6255000000000006</c:v>
                </c:pt>
                <c:pt idx="6408">
                  <c:v>8.6270000000000007</c:v>
                </c:pt>
                <c:pt idx="6409">
                  <c:v>8.6289999999999996</c:v>
                </c:pt>
                <c:pt idx="6410">
                  <c:v>8.6300000000000008</c:v>
                </c:pt>
                <c:pt idx="6411">
                  <c:v>8.6325000000000003</c:v>
                </c:pt>
                <c:pt idx="6412">
                  <c:v>8.6344999999999992</c:v>
                </c:pt>
                <c:pt idx="6413">
                  <c:v>8.6359999999999992</c:v>
                </c:pt>
                <c:pt idx="6414">
                  <c:v>8.6379999999999999</c:v>
                </c:pt>
                <c:pt idx="6415">
                  <c:v>8.64</c:v>
                </c:pt>
                <c:pt idx="6416">
                  <c:v>8.6415000000000006</c:v>
                </c:pt>
                <c:pt idx="6417">
                  <c:v>8.6440000000000001</c:v>
                </c:pt>
                <c:pt idx="6418">
                  <c:v>8.6449999999999996</c:v>
                </c:pt>
                <c:pt idx="6419">
                  <c:v>8.6470000000000002</c:v>
                </c:pt>
                <c:pt idx="6420">
                  <c:v>8.6485000000000003</c:v>
                </c:pt>
                <c:pt idx="6421">
                  <c:v>8.6504999999999992</c:v>
                </c:pt>
                <c:pt idx="6422">
                  <c:v>8.6524999999999999</c:v>
                </c:pt>
                <c:pt idx="6423">
                  <c:v>8.6539999999999999</c:v>
                </c:pt>
                <c:pt idx="6424">
                  <c:v>8.6555</c:v>
                </c:pt>
                <c:pt idx="6425">
                  <c:v>8.6575000000000006</c:v>
                </c:pt>
                <c:pt idx="6426">
                  <c:v>8.66</c:v>
                </c:pt>
                <c:pt idx="6427">
                  <c:v>8.6615000000000002</c:v>
                </c:pt>
                <c:pt idx="6428">
                  <c:v>8.6635000000000009</c:v>
                </c:pt>
                <c:pt idx="6429">
                  <c:v>8.6645000000000003</c:v>
                </c:pt>
                <c:pt idx="6430">
                  <c:v>8.6664999999999992</c:v>
                </c:pt>
                <c:pt idx="6431">
                  <c:v>8.6690000000000005</c:v>
                </c:pt>
                <c:pt idx="6432">
                  <c:v>8.6705000000000005</c:v>
                </c:pt>
                <c:pt idx="6433">
                  <c:v>8.6720000000000006</c:v>
                </c:pt>
                <c:pt idx="6434">
                  <c:v>8.6735000000000007</c:v>
                </c:pt>
                <c:pt idx="6435">
                  <c:v>8.6760000000000002</c:v>
                </c:pt>
                <c:pt idx="6436">
                  <c:v>8.6775000000000002</c:v>
                </c:pt>
                <c:pt idx="6437">
                  <c:v>8.6790000000000003</c:v>
                </c:pt>
                <c:pt idx="6438">
                  <c:v>8.6809999999999992</c:v>
                </c:pt>
                <c:pt idx="6439">
                  <c:v>8.6829999999999998</c:v>
                </c:pt>
                <c:pt idx="6440">
                  <c:v>8.6850000000000005</c:v>
                </c:pt>
                <c:pt idx="6441">
                  <c:v>8.6865000000000006</c:v>
                </c:pt>
                <c:pt idx="6442">
                  <c:v>8.6890000000000001</c:v>
                </c:pt>
                <c:pt idx="6443">
                  <c:v>8.69</c:v>
                </c:pt>
                <c:pt idx="6444">
                  <c:v>8.6920000000000002</c:v>
                </c:pt>
                <c:pt idx="6445">
                  <c:v>8.6935000000000002</c:v>
                </c:pt>
                <c:pt idx="6446">
                  <c:v>8.6954999999999991</c:v>
                </c:pt>
                <c:pt idx="6447">
                  <c:v>8.6974999999999998</c:v>
                </c:pt>
                <c:pt idx="6448">
                  <c:v>8.6989999999999998</c:v>
                </c:pt>
                <c:pt idx="6449">
                  <c:v>8.7004999999999999</c:v>
                </c:pt>
                <c:pt idx="6450">
                  <c:v>8.702</c:v>
                </c:pt>
                <c:pt idx="6451">
                  <c:v>8.7044999999999995</c:v>
                </c:pt>
                <c:pt idx="6452">
                  <c:v>8.7065000000000001</c:v>
                </c:pt>
                <c:pt idx="6453">
                  <c:v>8.7085000000000008</c:v>
                </c:pt>
                <c:pt idx="6454">
                  <c:v>8.7100000000000009</c:v>
                </c:pt>
                <c:pt idx="6455">
                  <c:v>8.7114999999999991</c:v>
                </c:pt>
                <c:pt idx="6456">
                  <c:v>8.7134999999999998</c:v>
                </c:pt>
                <c:pt idx="6457">
                  <c:v>8.7155000000000005</c:v>
                </c:pt>
                <c:pt idx="6458">
                  <c:v>8.7170000000000005</c:v>
                </c:pt>
                <c:pt idx="6459">
                  <c:v>8.7189999999999994</c:v>
                </c:pt>
                <c:pt idx="6460">
                  <c:v>8.7204999999999995</c:v>
                </c:pt>
                <c:pt idx="6461">
                  <c:v>8.7225000000000001</c:v>
                </c:pt>
                <c:pt idx="6462">
                  <c:v>8.7240000000000002</c:v>
                </c:pt>
                <c:pt idx="6463">
                  <c:v>8.7264999999999997</c:v>
                </c:pt>
                <c:pt idx="6464">
                  <c:v>8.7279999999999998</c:v>
                </c:pt>
                <c:pt idx="6465">
                  <c:v>8.73</c:v>
                </c:pt>
                <c:pt idx="6466">
                  <c:v>8.7319999999999993</c:v>
                </c:pt>
                <c:pt idx="6467">
                  <c:v>8.7334999999999994</c:v>
                </c:pt>
                <c:pt idx="6468">
                  <c:v>8.7349999999999994</c:v>
                </c:pt>
                <c:pt idx="6469">
                  <c:v>8.7364999999999995</c:v>
                </c:pt>
                <c:pt idx="6470">
                  <c:v>8.7385000000000002</c:v>
                </c:pt>
                <c:pt idx="6471">
                  <c:v>8.7405000000000008</c:v>
                </c:pt>
                <c:pt idx="6472">
                  <c:v>8.7424999999999997</c:v>
                </c:pt>
                <c:pt idx="6473">
                  <c:v>8.7445000000000004</c:v>
                </c:pt>
                <c:pt idx="6474">
                  <c:v>8.7460000000000004</c:v>
                </c:pt>
                <c:pt idx="6475">
                  <c:v>8.7475000000000005</c:v>
                </c:pt>
                <c:pt idx="6476">
                  <c:v>8.7490000000000006</c:v>
                </c:pt>
                <c:pt idx="6477">
                  <c:v>8.7509999999999994</c:v>
                </c:pt>
                <c:pt idx="6478">
                  <c:v>8.7524999999999995</c:v>
                </c:pt>
                <c:pt idx="6479">
                  <c:v>8.7550000000000008</c:v>
                </c:pt>
                <c:pt idx="6480">
                  <c:v>8.7565000000000008</c:v>
                </c:pt>
                <c:pt idx="6481">
                  <c:v>8.7584999999999997</c:v>
                </c:pt>
                <c:pt idx="6482">
                  <c:v>8.7605000000000004</c:v>
                </c:pt>
                <c:pt idx="6483">
                  <c:v>8.7620000000000005</c:v>
                </c:pt>
                <c:pt idx="6484">
                  <c:v>8.7635000000000005</c:v>
                </c:pt>
                <c:pt idx="6485">
                  <c:v>8.7650000000000006</c:v>
                </c:pt>
                <c:pt idx="6486">
                  <c:v>8.7665000000000006</c:v>
                </c:pt>
                <c:pt idx="6487">
                  <c:v>8.7684999999999995</c:v>
                </c:pt>
                <c:pt idx="6488">
                  <c:v>8.7705000000000002</c:v>
                </c:pt>
                <c:pt idx="6489">
                  <c:v>8.7725000000000009</c:v>
                </c:pt>
                <c:pt idx="6490">
                  <c:v>8.7739999999999991</c:v>
                </c:pt>
                <c:pt idx="6491">
                  <c:v>8.7754999999999992</c:v>
                </c:pt>
                <c:pt idx="6492">
                  <c:v>8.7769999999999992</c:v>
                </c:pt>
                <c:pt idx="6493">
                  <c:v>8.7784999999999993</c:v>
                </c:pt>
                <c:pt idx="6494">
                  <c:v>8.7799999999999994</c:v>
                </c:pt>
                <c:pt idx="6495">
                  <c:v>8.7825000000000006</c:v>
                </c:pt>
                <c:pt idx="6496">
                  <c:v>8.7840000000000007</c:v>
                </c:pt>
                <c:pt idx="6497">
                  <c:v>8.7865000000000002</c:v>
                </c:pt>
                <c:pt idx="6498">
                  <c:v>8.7880000000000003</c:v>
                </c:pt>
                <c:pt idx="6499">
                  <c:v>8.7895000000000003</c:v>
                </c:pt>
                <c:pt idx="6500">
                  <c:v>8.7914999999999992</c:v>
                </c:pt>
                <c:pt idx="6501">
                  <c:v>8.7929999999999993</c:v>
                </c:pt>
                <c:pt idx="6502">
                  <c:v>8.7944999999999993</c:v>
                </c:pt>
                <c:pt idx="6503">
                  <c:v>8.7959999999999994</c:v>
                </c:pt>
                <c:pt idx="6504">
                  <c:v>8.798</c:v>
                </c:pt>
                <c:pt idx="6505">
                  <c:v>8.7995000000000001</c:v>
                </c:pt>
                <c:pt idx="6506">
                  <c:v>8.8019999999999996</c:v>
                </c:pt>
                <c:pt idx="6507">
                  <c:v>8.8034999999999997</c:v>
                </c:pt>
                <c:pt idx="6508">
                  <c:v>8.8049999999999997</c:v>
                </c:pt>
                <c:pt idx="6509">
                  <c:v>8.8064999999999998</c:v>
                </c:pt>
                <c:pt idx="6510">
                  <c:v>8.8104999999999993</c:v>
                </c:pt>
                <c:pt idx="6511">
                  <c:v>8.8125</c:v>
                </c:pt>
                <c:pt idx="6512">
                  <c:v>8.8130000000000006</c:v>
                </c:pt>
                <c:pt idx="6513">
                  <c:v>8.8145000000000007</c:v>
                </c:pt>
                <c:pt idx="6514">
                  <c:v>8.8155000000000001</c:v>
                </c:pt>
                <c:pt idx="6515">
                  <c:v>8.8175000000000008</c:v>
                </c:pt>
                <c:pt idx="6516">
                  <c:v>8.82</c:v>
                </c:pt>
                <c:pt idx="6517">
                  <c:v>8.8215000000000003</c:v>
                </c:pt>
                <c:pt idx="6518">
                  <c:v>8.8230000000000004</c:v>
                </c:pt>
                <c:pt idx="6519">
                  <c:v>8.8245000000000005</c:v>
                </c:pt>
                <c:pt idx="6520">
                  <c:v>8.8254999999999999</c:v>
                </c:pt>
                <c:pt idx="6521">
                  <c:v>8.8275000000000006</c:v>
                </c:pt>
                <c:pt idx="6522">
                  <c:v>8.8290000000000006</c:v>
                </c:pt>
                <c:pt idx="6523">
                  <c:v>8.8315000000000001</c:v>
                </c:pt>
                <c:pt idx="6524">
                  <c:v>8.8324999999999996</c:v>
                </c:pt>
                <c:pt idx="6525">
                  <c:v>8.8339999999999996</c:v>
                </c:pt>
                <c:pt idx="6526">
                  <c:v>8.8350000000000009</c:v>
                </c:pt>
                <c:pt idx="6527">
                  <c:v>8.8364999999999991</c:v>
                </c:pt>
                <c:pt idx="6528">
                  <c:v>8.8384999999999998</c:v>
                </c:pt>
                <c:pt idx="6529">
                  <c:v>8.84</c:v>
                </c:pt>
                <c:pt idx="6530">
                  <c:v>8.8420000000000005</c:v>
                </c:pt>
                <c:pt idx="6531">
                  <c:v>8.8439999999999994</c:v>
                </c:pt>
                <c:pt idx="6532">
                  <c:v>8.8450000000000006</c:v>
                </c:pt>
                <c:pt idx="6533">
                  <c:v>8.8465000000000007</c:v>
                </c:pt>
                <c:pt idx="6534">
                  <c:v>8.8480000000000008</c:v>
                </c:pt>
                <c:pt idx="6535">
                  <c:v>8.8495000000000008</c:v>
                </c:pt>
                <c:pt idx="6536">
                  <c:v>8.8514999999999997</c:v>
                </c:pt>
                <c:pt idx="6537">
                  <c:v>8.8529999999999998</c:v>
                </c:pt>
                <c:pt idx="6538">
                  <c:v>8.8550000000000004</c:v>
                </c:pt>
                <c:pt idx="6539">
                  <c:v>8.8565000000000005</c:v>
                </c:pt>
                <c:pt idx="6540">
                  <c:v>8.8580000000000005</c:v>
                </c:pt>
                <c:pt idx="6541">
                  <c:v>8.86</c:v>
                </c:pt>
                <c:pt idx="6542">
                  <c:v>8.8625000000000007</c:v>
                </c:pt>
                <c:pt idx="6543">
                  <c:v>8.8640000000000008</c:v>
                </c:pt>
                <c:pt idx="6544">
                  <c:v>8.8655000000000008</c:v>
                </c:pt>
                <c:pt idx="6545">
                  <c:v>8.8674999999999997</c:v>
                </c:pt>
                <c:pt idx="6546">
                  <c:v>8.8689999999999998</c:v>
                </c:pt>
                <c:pt idx="6547">
                  <c:v>8.8704999999999998</c:v>
                </c:pt>
                <c:pt idx="6548">
                  <c:v>8.8725000000000005</c:v>
                </c:pt>
                <c:pt idx="6549">
                  <c:v>8.8744999999999994</c:v>
                </c:pt>
                <c:pt idx="6550">
                  <c:v>8.8755000000000006</c:v>
                </c:pt>
                <c:pt idx="6551">
                  <c:v>8.8774999999999995</c:v>
                </c:pt>
                <c:pt idx="6552">
                  <c:v>8.8785000000000007</c:v>
                </c:pt>
                <c:pt idx="6553">
                  <c:v>8.8804999999999996</c:v>
                </c:pt>
                <c:pt idx="6554">
                  <c:v>8.8825000000000003</c:v>
                </c:pt>
                <c:pt idx="6555">
                  <c:v>8.8844999999999992</c:v>
                </c:pt>
                <c:pt idx="6556">
                  <c:v>8.8859999999999992</c:v>
                </c:pt>
                <c:pt idx="6557">
                  <c:v>8.8870000000000005</c:v>
                </c:pt>
                <c:pt idx="6558">
                  <c:v>8.8889999999999993</c:v>
                </c:pt>
                <c:pt idx="6559">
                  <c:v>8.89</c:v>
                </c:pt>
                <c:pt idx="6560">
                  <c:v>8.8919999999999995</c:v>
                </c:pt>
                <c:pt idx="6561">
                  <c:v>8.8940000000000001</c:v>
                </c:pt>
                <c:pt idx="6562">
                  <c:v>8.8960000000000008</c:v>
                </c:pt>
                <c:pt idx="6563">
                  <c:v>8.8975000000000009</c:v>
                </c:pt>
                <c:pt idx="6564">
                  <c:v>8.8985000000000003</c:v>
                </c:pt>
                <c:pt idx="6565">
                  <c:v>8.9004999999999992</c:v>
                </c:pt>
                <c:pt idx="6566">
                  <c:v>8.9019999999999992</c:v>
                </c:pt>
                <c:pt idx="6567">
                  <c:v>8.9039999999999999</c:v>
                </c:pt>
                <c:pt idx="6568">
                  <c:v>8.9060000000000006</c:v>
                </c:pt>
                <c:pt idx="6569">
                  <c:v>8.9075000000000006</c:v>
                </c:pt>
                <c:pt idx="6570">
                  <c:v>8.9090000000000007</c:v>
                </c:pt>
                <c:pt idx="6571">
                  <c:v>8.9109999999999996</c:v>
                </c:pt>
                <c:pt idx="6572">
                  <c:v>8.9130000000000003</c:v>
                </c:pt>
                <c:pt idx="6573">
                  <c:v>8.9149999999999991</c:v>
                </c:pt>
                <c:pt idx="6574">
                  <c:v>8.9169999999999998</c:v>
                </c:pt>
                <c:pt idx="6575">
                  <c:v>8.9184999999999999</c:v>
                </c:pt>
                <c:pt idx="6576">
                  <c:v>8.9205000000000005</c:v>
                </c:pt>
                <c:pt idx="6577">
                  <c:v>8.9220000000000006</c:v>
                </c:pt>
                <c:pt idx="6578">
                  <c:v>8.9245000000000001</c:v>
                </c:pt>
                <c:pt idx="6579">
                  <c:v>8.9260000000000002</c:v>
                </c:pt>
                <c:pt idx="6580">
                  <c:v>8.9275000000000002</c:v>
                </c:pt>
                <c:pt idx="6581">
                  <c:v>8.9290000000000003</c:v>
                </c:pt>
                <c:pt idx="6582">
                  <c:v>8.9309999999999992</c:v>
                </c:pt>
                <c:pt idx="6583">
                  <c:v>8.9329999999999998</c:v>
                </c:pt>
                <c:pt idx="6584">
                  <c:v>8.9344999999999999</c:v>
                </c:pt>
                <c:pt idx="6585">
                  <c:v>8.9369999999999994</c:v>
                </c:pt>
                <c:pt idx="6586">
                  <c:v>8.9384999999999994</c:v>
                </c:pt>
                <c:pt idx="6587">
                  <c:v>8.94</c:v>
                </c:pt>
                <c:pt idx="6588">
                  <c:v>8.9420000000000002</c:v>
                </c:pt>
                <c:pt idx="6589">
                  <c:v>8.9444999999999997</c:v>
                </c:pt>
                <c:pt idx="6590">
                  <c:v>8.9459999999999997</c:v>
                </c:pt>
                <c:pt idx="6591">
                  <c:v>8.9480000000000004</c:v>
                </c:pt>
                <c:pt idx="6592">
                  <c:v>8.9489999999999998</c:v>
                </c:pt>
                <c:pt idx="6593">
                  <c:v>8.9510000000000005</c:v>
                </c:pt>
                <c:pt idx="6594">
                  <c:v>8.9535</c:v>
                </c:pt>
                <c:pt idx="6595">
                  <c:v>8.9555000000000007</c:v>
                </c:pt>
                <c:pt idx="6596">
                  <c:v>8.9570000000000007</c:v>
                </c:pt>
                <c:pt idx="6597">
                  <c:v>8.9589999999999996</c:v>
                </c:pt>
                <c:pt idx="6598">
                  <c:v>8.9604999999999997</c:v>
                </c:pt>
                <c:pt idx="6599">
                  <c:v>8.9629999999999992</c:v>
                </c:pt>
                <c:pt idx="6600">
                  <c:v>8.9644999999999992</c:v>
                </c:pt>
                <c:pt idx="6601">
                  <c:v>8.9664999999999999</c:v>
                </c:pt>
                <c:pt idx="6602">
                  <c:v>8.9674999999999994</c:v>
                </c:pt>
                <c:pt idx="6603">
                  <c:v>8.9695</c:v>
                </c:pt>
                <c:pt idx="6604">
                  <c:v>8.9715000000000007</c:v>
                </c:pt>
                <c:pt idx="6605">
                  <c:v>8.9734999999999996</c:v>
                </c:pt>
                <c:pt idx="6606">
                  <c:v>8.9755000000000003</c:v>
                </c:pt>
                <c:pt idx="6607">
                  <c:v>8.9770000000000003</c:v>
                </c:pt>
                <c:pt idx="6608">
                  <c:v>8.9789999999999992</c:v>
                </c:pt>
                <c:pt idx="6609">
                  <c:v>8.9804999999999993</c:v>
                </c:pt>
                <c:pt idx="6610">
                  <c:v>8.9824999999999999</c:v>
                </c:pt>
                <c:pt idx="6611">
                  <c:v>8.9845000000000006</c:v>
                </c:pt>
                <c:pt idx="6612">
                  <c:v>8.9860000000000007</c:v>
                </c:pt>
                <c:pt idx="6613">
                  <c:v>8.9875000000000007</c:v>
                </c:pt>
                <c:pt idx="6614">
                  <c:v>8.99</c:v>
                </c:pt>
                <c:pt idx="6615">
                  <c:v>8.9915000000000003</c:v>
                </c:pt>
                <c:pt idx="6616">
                  <c:v>8.9934999999999992</c:v>
                </c:pt>
                <c:pt idx="6617">
                  <c:v>8.9949999999999992</c:v>
                </c:pt>
                <c:pt idx="6618">
                  <c:v>8.9964999999999993</c:v>
                </c:pt>
                <c:pt idx="6619">
                  <c:v>8.9984999999999999</c:v>
                </c:pt>
                <c:pt idx="6620">
                  <c:v>9.0009999999999994</c:v>
                </c:pt>
                <c:pt idx="6621">
                  <c:v>9.0030000000000001</c:v>
                </c:pt>
                <c:pt idx="6622">
                  <c:v>9.0039999999999996</c:v>
                </c:pt>
                <c:pt idx="6623">
                  <c:v>9.0060000000000002</c:v>
                </c:pt>
                <c:pt idx="6624">
                  <c:v>9.0079999999999991</c:v>
                </c:pt>
                <c:pt idx="6625">
                  <c:v>9.01</c:v>
                </c:pt>
                <c:pt idx="6626">
                  <c:v>9.0120000000000005</c:v>
                </c:pt>
                <c:pt idx="6627">
                  <c:v>9.0129999999999999</c:v>
                </c:pt>
                <c:pt idx="6628">
                  <c:v>9.0150000000000006</c:v>
                </c:pt>
                <c:pt idx="6629">
                  <c:v>9.0165000000000006</c:v>
                </c:pt>
                <c:pt idx="6630">
                  <c:v>9.0190000000000001</c:v>
                </c:pt>
                <c:pt idx="6631">
                  <c:v>9.0210000000000008</c:v>
                </c:pt>
                <c:pt idx="6632">
                  <c:v>9.0225000000000009</c:v>
                </c:pt>
                <c:pt idx="6633">
                  <c:v>9.0239999999999991</c:v>
                </c:pt>
                <c:pt idx="6634">
                  <c:v>9.0265000000000004</c:v>
                </c:pt>
                <c:pt idx="6635">
                  <c:v>9.0284999999999993</c:v>
                </c:pt>
                <c:pt idx="6636">
                  <c:v>9.0305</c:v>
                </c:pt>
                <c:pt idx="6637">
                  <c:v>9.032</c:v>
                </c:pt>
                <c:pt idx="6638">
                  <c:v>9.0340000000000007</c:v>
                </c:pt>
                <c:pt idx="6639">
                  <c:v>9.0355000000000008</c:v>
                </c:pt>
                <c:pt idx="6640">
                  <c:v>9.0374999999999996</c:v>
                </c:pt>
                <c:pt idx="6641">
                  <c:v>9.0389999999999997</c:v>
                </c:pt>
                <c:pt idx="6642">
                  <c:v>9.0410000000000004</c:v>
                </c:pt>
                <c:pt idx="6643">
                  <c:v>9.0425000000000004</c:v>
                </c:pt>
                <c:pt idx="6644">
                  <c:v>9.0444999999999993</c:v>
                </c:pt>
                <c:pt idx="6645">
                  <c:v>9.0465</c:v>
                </c:pt>
                <c:pt idx="6646">
                  <c:v>9.0485000000000007</c:v>
                </c:pt>
                <c:pt idx="6647">
                  <c:v>9.0500000000000007</c:v>
                </c:pt>
                <c:pt idx="6648">
                  <c:v>9.0515000000000008</c:v>
                </c:pt>
                <c:pt idx="6649">
                  <c:v>9.0540000000000003</c:v>
                </c:pt>
                <c:pt idx="6650">
                  <c:v>9.0555000000000003</c:v>
                </c:pt>
                <c:pt idx="6651">
                  <c:v>9.0574999999999992</c:v>
                </c:pt>
                <c:pt idx="6652">
                  <c:v>9.0589999999999993</c:v>
                </c:pt>
                <c:pt idx="6653">
                  <c:v>9.0604999999999993</c:v>
                </c:pt>
                <c:pt idx="6654">
                  <c:v>9.0630000000000006</c:v>
                </c:pt>
                <c:pt idx="6655">
                  <c:v>9.0649999999999995</c:v>
                </c:pt>
                <c:pt idx="6656">
                  <c:v>9.0670000000000002</c:v>
                </c:pt>
                <c:pt idx="6657">
                  <c:v>9.0685000000000002</c:v>
                </c:pt>
                <c:pt idx="6658">
                  <c:v>9.07</c:v>
                </c:pt>
                <c:pt idx="6659">
                  <c:v>9.0719999999999992</c:v>
                </c:pt>
                <c:pt idx="6660">
                  <c:v>9.0739999999999998</c:v>
                </c:pt>
                <c:pt idx="6661">
                  <c:v>9.0760000000000005</c:v>
                </c:pt>
                <c:pt idx="6662">
                  <c:v>9.0775000000000006</c:v>
                </c:pt>
                <c:pt idx="6663">
                  <c:v>9.0790000000000006</c:v>
                </c:pt>
                <c:pt idx="6664">
                  <c:v>9.0805000000000007</c:v>
                </c:pt>
                <c:pt idx="6665">
                  <c:v>9.0830000000000002</c:v>
                </c:pt>
                <c:pt idx="6666">
                  <c:v>9.0850000000000009</c:v>
                </c:pt>
                <c:pt idx="6667">
                  <c:v>9.0869999999999997</c:v>
                </c:pt>
                <c:pt idx="6668">
                  <c:v>9.0884999999999998</c:v>
                </c:pt>
                <c:pt idx="6669">
                  <c:v>9.0905000000000005</c:v>
                </c:pt>
                <c:pt idx="6670">
                  <c:v>9.0924999999999994</c:v>
                </c:pt>
                <c:pt idx="6671">
                  <c:v>9.0945</c:v>
                </c:pt>
                <c:pt idx="6672">
                  <c:v>9.0960000000000001</c:v>
                </c:pt>
                <c:pt idx="6673">
                  <c:v>9.0975000000000001</c:v>
                </c:pt>
                <c:pt idx="6674">
                  <c:v>9.0995000000000008</c:v>
                </c:pt>
                <c:pt idx="6675">
                  <c:v>9.1014999999999997</c:v>
                </c:pt>
                <c:pt idx="6676">
                  <c:v>9.1029999999999998</c:v>
                </c:pt>
                <c:pt idx="6677">
                  <c:v>9.1050000000000004</c:v>
                </c:pt>
                <c:pt idx="6678">
                  <c:v>9.1065000000000005</c:v>
                </c:pt>
                <c:pt idx="6679">
                  <c:v>9.1084999999999994</c:v>
                </c:pt>
                <c:pt idx="6680">
                  <c:v>9.1105</c:v>
                </c:pt>
                <c:pt idx="6681">
                  <c:v>9.1125000000000007</c:v>
                </c:pt>
                <c:pt idx="6682">
                  <c:v>9.1144999999999996</c:v>
                </c:pt>
                <c:pt idx="6683">
                  <c:v>9.1159999999999997</c:v>
                </c:pt>
                <c:pt idx="6684">
                  <c:v>9.1180000000000003</c:v>
                </c:pt>
                <c:pt idx="6685">
                  <c:v>9.1195000000000004</c:v>
                </c:pt>
                <c:pt idx="6686">
                  <c:v>9.1214999999999993</c:v>
                </c:pt>
                <c:pt idx="6687">
                  <c:v>9.1234999999999999</c:v>
                </c:pt>
                <c:pt idx="6688">
                  <c:v>9.1255000000000006</c:v>
                </c:pt>
                <c:pt idx="6689">
                  <c:v>9.1270000000000007</c:v>
                </c:pt>
                <c:pt idx="6690">
                  <c:v>9.1289999999999996</c:v>
                </c:pt>
                <c:pt idx="6691">
                  <c:v>9.1304999999999996</c:v>
                </c:pt>
                <c:pt idx="6692">
                  <c:v>9.1319999999999997</c:v>
                </c:pt>
                <c:pt idx="6693">
                  <c:v>9.1349999999999998</c:v>
                </c:pt>
                <c:pt idx="6694">
                  <c:v>9.1364999999999998</c:v>
                </c:pt>
                <c:pt idx="6695">
                  <c:v>9.1385000000000005</c:v>
                </c:pt>
                <c:pt idx="6696">
                  <c:v>9.14</c:v>
                </c:pt>
                <c:pt idx="6697">
                  <c:v>9.1419999999999995</c:v>
                </c:pt>
                <c:pt idx="6698">
                  <c:v>9.1434999999999995</c:v>
                </c:pt>
                <c:pt idx="6699">
                  <c:v>9.1449999999999996</c:v>
                </c:pt>
                <c:pt idx="6700">
                  <c:v>9.1475000000000009</c:v>
                </c:pt>
                <c:pt idx="6701">
                  <c:v>9.1489999999999991</c:v>
                </c:pt>
                <c:pt idx="6702">
                  <c:v>9.1509999999999998</c:v>
                </c:pt>
                <c:pt idx="6703">
                  <c:v>9.1524999999999999</c:v>
                </c:pt>
                <c:pt idx="6704">
                  <c:v>9.1539999999999999</c:v>
                </c:pt>
                <c:pt idx="6705">
                  <c:v>9.1560000000000006</c:v>
                </c:pt>
                <c:pt idx="6706">
                  <c:v>9.1585000000000001</c:v>
                </c:pt>
                <c:pt idx="6707">
                  <c:v>9.16</c:v>
                </c:pt>
                <c:pt idx="6708">
                  <c:v>9.1620000000000008</c:v>
                </c:pt>
                <c:pt idx="6709">
                  <c:v>9.1639999999999997</c:v>
                </c:pt>
                <c:pt idx="6710">
                  <c:v>9.1660000000000004</c:v>
                </c:pt>
                <c:pt idx="6711">
                  <c:v>9.1669999999999998</c:v>
                </c:pt>
                <c:pt idx="6712">
                  <c:v>9.1684999999999999</c:v>
                </c:pt>
                <c:pt idx="6713">
                  <c:v>9.17</c:v>
                </c:pt>
                <c:pt idx="6714">
                  <c:v>9.1720000000000006</c:v>
                </c:pt>
                <c:pt idx="6715">
                  <c:v>9.1739999999999995</c:v>
                </c:pt>
                <c:pt idx="6716">
                  <c:v>9.1750000000000007</c:v>
                </c:pt>
                <c:pt idx="6717">
                  <c:v>9.1775000000000002</c:v>
                </c:pt>
                <c:pt idx="6718">
                  <c:v>9.1809999999999992</c:v>
                </c:pt>
                <c:pt idx="6719">
                  <c:v>9.1829999999999998</c:v>
                </c:pt>
                <c:pt idx="6720">
                  <c:v>9.1844999999999999</c:v>
                </c:pt>
                <c:pt idx="6721">
                  <c:v>9.1869999999999994</c:v>
                </c:pt>
                <c:pt idx="6722">
                  <c:v>9.1890000000000001</c:v>
                </c:pt>
                <c:pt idx="6723">
                  <c:v>9.1905000000000001</c:v>
                </c:pt>
                <c:pt idx="6724">
                  <c:v>9.1925000000000008</c:v>
                </c:pt>
                <c:pt idx="6725">
                  <c:v>9.1935000000000002</c:v>
                </c:pt>
                <c:pt idx="6726">
                  <c:v>9.1954999999999991</c:v>
                </c:pt>
                <c:pt idx="6727">
                  <c:v>9.1969999999999992</c:v>
                </c:pt>
                <c:pt idx="6728">
                  <c:v>9.1989999999999998</c:v>
                </c:pt>
                <c:pt idx="6729">
                  <c:v>9.2010000000000005</c:v>
                </c:pt>
                <c:pt idx="6730">
                  <c:v>9.2029999999999994</c:v>
                </c:pt>
                <c:pt idx="6731">
                  <c:v>9.2044999999999995</c:v>
                </c:pt>
                <c:pt idx="6732">
                  <c:v>9.2059999999999995</c:v>
                </c:pt>
                <c:pt idx="6733">
                  <c:v>9.2074999999999996</c:v>
                </c:pt>
                <c:pt idx="6734">
                  <c:v>9.2089999999999996</c:v>
                </c:pt>
                <c:pt idx="6735">
                  <c:v>9.2104999999999997</c:v>
                </c:pt>
                <c:pt idx="6736">
                  <c:v>9.2129999999999992</c:v>
                </c:pt>
                <c:pt idx="6737">
                  <c:v>9.2144999999999992</c:v>
                </c:pt>
                <c:pt idx="6738">
                  <c:v>9.2164999999999999</c:v>
                </c:pt>
                <c:pt idx="6739">
                  <c:v>9.218</c:v>
                </c:pt>
                <c:pt idx="6740">
                  <c:v>9.2200000000000006</c:v>
                </c:pt>
                <c:pt idx="6741">
                  <c:v>9.2215000000000007</c:v>
                </c:pt>
                <c:pt idx="6742">
                  <c:v>9.2234999999999996</c:v>
                </c:pt>
                <c:pt idx="6743">
                  <c:v>9.2255000000000003</c:v>
                </c:pt>
                <c:pt idx="6744">
                  <c:v>9.2270000000000003</c:v>
                </c:pt>
                <c:pt idx="6745">
                  <c:v>9.2285000000000004</c:v>
                </c:pt>
                <c:pt idx="6746">
                  <c:v>9.23</c:v>
                </c:pt>
                <c:pt idx="6747">
                  <c:v>9.2324999999999999</c:v>
                </c:pt>
                <c:pt idx="6748">
                  <c:v>9.234</c:v>
                </c:pt>
                <c:pt idx="6749">
                  <c:v>9.2360000000000007</c:v>
                </c:pt>
                <c:pt idx="6750">
                  <c:v>9.2379999999999995</c:v>
                </c:pt>
                <c:pt idx="6751">
                  <c:v>9.2394999999999996</c:v>
                </c:pt>
                <c:pt idx="6752">
                  <c:v>9.2409999999999997</c:v>
                </c:pt>
                <c:pt idx="6753">
                  <c:v>9.2430000000000003</c:v>
                </c:pt>
                <c:pt idx="6754">
                  <c:v>9.2449999999999992</c:v>
                </c:pt>
                <c:pt idx="6755">
                  <c:v>9.2464999999999993</c:v>
                </c:pt>
                <c:pt idx="6756">
                  <c:v>9.2484999999999999</c:v>
                </c:pt>
                <c:pt idx="6757">
                  <c:v>9.2494999999999994</c:v>
                </c:pt>
                <c:pt idx="6758">
                  <c:v>9.2515000000000001</c:v>
                </c:pt>
                <c:pt idx="6759">
                  <c:v>9.2535000000000007</c:v>
                </c:pt>
                <c:pt idx="6760">
                  <c:v>9.2554999999999996</c:v>
                </c:pt>
                <c:pt idx="6761">
                  <c:v>9.2569999999999997</c:v>
                </c:pt>
                <c:pt idx="6762">
                  <c:v>9.2584999999999997</c:v>
                </c:pt>
                <c:pt idx="6763">
                  <c:v>9.2605000000000004</c:v>
                </c:pt>
                <c:pt idx="6764">
                  <c:v>9.2624999999999993</c:v>
                </c:pt>
                <c:pt idx="6765">
                  <c:v>9.2645</c:v>
                </c:pt>
                <c:pt idx="6766">
                  <c:v>9.266</c:v>
                </c:pt>
                <c:pt idx="6767">
                  <c:v>9.2675000000000001</c:v>
                </c:pt>
                <c:pt idx="6768">
                  <c:v>9.2695000000000007</c:v>
                </c:pt>
                <c:pt idx="6769">
                  <c:v>9.2714999999999996</c:v>
                </c:pt>
                <c:pt idx="6770">
                  <c:v>9.2729999999999997</c:v>
                </c:pt>
                <c:pt idx="6771">
                  <c:v>9.2750000000000004</c:v>
                </c:pt>
                <c:pt idx="6772">
                  <c:v>9.2769999999999992</c:v>
                </c:pt>
                <c:pt idx="6773">
                  <c:v>9.2784999999999993</c:v>
                </c:pt>
                <c:pt idx="6774">
                  <c:v>9.2799999999999994</c:v>
                </c:pt>
                <c:pt idx="6775">
                  <c:v>9.2814999999999994</c:v>
                </c:pt>
                <c:pt idx="6776">
                  <c:v>9.2835000000000001</c:v>
                </c:pt>
                <c:pt idx="6777">
                  <c:v>9.2855000000000008</c:v>
                </c:pt>
                <c:pt idx="6778">
                  <c:v>9.2874999999999996</c:v>
                </c:pt>
                <c:pt idx="6779">
                  <c:v>9.2885000000000009</c:v>
                </c:pt>
                <c:pt idx="6780">
                  <c:v>9.2899999999999991</c:v>
                </c:pt>
                <c:pt idx="6781">
                  <c:v>9.2919999999999998</c:v>
                </c:pt>
                <c:pt idx="6782">
                  <c:v>9.2940000000000005</c:v>
                </c:pt>
                <c:pt idx="6783">
                  <c:v>9.2959999999999994</c:v>
                </c:pt>
                <c:pt idx="6784">
                  <c:v>9.2985000000000007</c:v>
                </c:pt>
                <c:pt idx="6785">
                  <c:v>9.2995000000000001</c:v>
                </c:pt>
                <c:pt idx="6786">
                  <c:v>9.3015000000000008</c:v>
                </c:pt>
                <c:pt idx="6787">
                  <c:v>9.3040000000000003</c:v>
                </c:pt>
                <c:pt idx="6788">
                  <c:v>9.3055000000000003</c:v>
                </c:pt>
                <c:pt idx="6789">
                  <c:v>9.3070000000000004</c:v>
                </c:pt>
                <c:pt idx="6790">
                  <c:v>9.3089999999999993</c:v>
                </c:pt>
                <c:pt idx="6791">
                  <c:v>9.31</c:v>
                </c:pt>
                <c:pt idx="6792">
                  <c:v>9.3125</c:v>
                </c:pt>
                <c:pt idx="6793">
                  <c:v>9.3140000000000001</c:v>
                </c:pt>
                <c:pt idx="6794">
                  <c:v>9.3160000000000007</c:v>
                </c:pt>
                <c:pt idx="6795">
                  <c:v>9.3175000000000008</c:v>
                </c:pt>
                <c:pt idx="6796">
                  <c:v>9.3194999999999997</c:v>
                </c:pt>
                <c:pt idx="6797">
                  <c:v>9.3215000000000003</c:v>
                </c:pt>
                <c:pt idx="6798">
                  <c:v>9.3234999999999992</c:v>
                </c:pt>
                <c:pt idx="6799">
                  <c:v>9.3249999999999993</c:v>
                </c:pt>
                <c:pt idx="6800">
                  <c:v>9.327</c:v>
                </c:pt>
                <c:pt idx="6801">
                  <c:v>9.3285</c:v>
                </c:pt>
                <c:pt idx="6802">
                  <c:v>9.3305000000000007</c:v>
                </c:pt>
                <c:pt idx="6803">
                  <c:v>9.3324999999999996</c:v>
                </c:pt>
                <c:pt idx="6804">
                  <c:v>9.3339999999999996</c:v>
                </c:pt>
                <c:pt idx="6805">
                  <c:v>9.3354999999999997</c:v>
                </c:pt>
                <c:pt idx="6806">
                  <c:v>9.3375000000000004</c:v>
                </c:pt>
                <c:pt idx="6807">
                  <c:v>9.3394999999999992</c:v>
                </c:pt>
                <c:pt idx="6808">
                  <c:v>9.3420000000000005</c:v>
                </c:pt>
                <c:pt idx="6809">
                  <c:v>9.3435000000000006</c:v>
                </c:pt>
                <c:pt idx="6810">
                  <c:v>9.3450000000000006</c:v>
                </c:pt>
                <c:pt idx="6811">
                  <c:v>9.3469999999999995</c:v>
                </c:pt>
                <c:pt idx="6812">
                  <c:v>9.3490000000000002</c:v>
                </c:pt>
                <c:pt idx="6813">
                  <c:v>9.3505000000000003</c:v>
                </c:pt>
                <c:pt idx="6814">
                  <c:v>9.3520000000000003</c:v>
                </c:pt>
                <c:pt idx="6815">
                  <c:v>9.3539999999999992</c:v>
                </c:pt>
                <c:pt idx="6816">
                  <c:v>9.3554999999999993</c:v>
                </c:pt>
                <c:pt idx="6817">
                  <c:v>9.3574999999999999</c:v>
                </c:pt>
                <c:pt idx="6818">
                  <c:v>9.36</c:v>
                </c:pt>
                <c:pt idx="6819">
                  <c:v>9.3614999999999995</c:v>
                </c:pt>
                <c:pt idx="6820">
                  <c:v>9.3635000000000002</c:v>
                </c:pt>
                <c:pt idx="6821">
                  <c:v>9.3650000000000002</c:v>
                </c:pt>
                <c:pt idx="6822">
                  <c:v>9.3670000000000009</c:v>
                </c:pt>
                <c:pt idx="6823">
                  <c:v>9.3689999999999998</c:v>
                </c:pt>
                <c:pt idx="6824">
                  <c:v>9.3704999999999998</c:v>
                </c:pt>
                <c:pt idx="6825">
                  <c:v>9.3725000000000005</c:v>
                </c:pt>
                <c:pt idx="6826">
                  <c:v>9.3740000000000006</c:v>
                </c:pt>
                <c:pt idx="6827">
                  <c:v>9.3759999999999994</c:v>
                </c:pt>
                <c:pt idx="6828">
                  <c:v>9.3780000000000001</c:v>
                </c:pt>
                <c:pt idx="6829">
                  <c:v>9.3795000000000002</c:v>
                </c:pt>
                <c:pt idx="6830">
                  <c:v>9.3810000000000002</c:v>
                </c:pt>
                <c:pt idx="6831">
                  <c:v>9.3829999999999991</c:v>
                </c:pt>
                <c:pt idx="6832">
                  <c:v>9.3849999999999998</c:v>
                </c:pt>
                <c:pt idx="6833">
                  <c:v>9.3874999999999993</c:v>
                </c:pt>
                <c:pt idx="6834">
                  <c:v>9.3889999999999993</c:v>
                </c:pt>
                <c:pt idx="6835">
                  <c:v>9.3904999999999994</c:v>
                </c:pt>
                <c:pt idx="6836">
                  <c:v>9.3925000000000001</c:v>
                </c:pt>
                <c:pt idx="6837">
                  <c:v>9.3940000000000001</c:v>
                </c:pt>
                <c:pt idx="6838">
                  <c:v>9.3964999999999996</c:v>
                </c:pt>
                <c:pt idx="6839">
                  <c:v>9.3979999999999997</c:v>
                </c:pt>
                <c:pt idx="6840">
                  <c:v>9.3989999999999991</c:v>
                </c:pt>
                <c:pt idx="6841">
                  <c:v>9.4004999999999992</c:v>
                </c:pt>
                <c:pt idx="6842">
                  <c:v>9.4030000000000005</c:v>
                </c:pt>
                <c:pt idx="6843">
                  <c:v>9.4049999999999994</c:v>
                </c:pt>
                <c:pt idx="6844">
                  <c:v>9.4064999999999994</c:v>
                </c:pt>
                <c:pt idx="6845">
                  <c:v>9.4085000000000001</c:v>
                </c:pt>
                <c:pt idx="6846">
                  <c:v>9.4105000000000008</c:v>
                </c:pt>
                <c:pt idx="6847">
                  <c:v>9.4120000000000008</c:v>
                </c:pt>
                <c:pt idx="6848">
                  <c:v>9.4145000000000003</c:v>
                </c:pt>
                <c:pt idx="6849">
                  <c:v>9.4154999999999998</c:v>
                </c:pt>
                <c:pt idx="6850">
                  <c:v>9.4175000000000004</c:v>
                </c:pt>
                <c:pt idx="6851">
                  <c:v>9.4190000000000005</c:v>
                </c:pt>
                <c:pt idx="6852">
                  <c:v>9.4209999999999994</c:v>
                </c:pt>
                <c:pt idx="6853">
                  <c:v>9.4224999999999994</c:v>
                </c:pt>
                <c:pt idx="6854">
                  <c:v>9.4245000000000001</c:v>
                </c:pt>
                <c:pt idx="6855">
                  <c:v>9.4265000000000008</c:v>
                </c:pt>
                <c:pt idx="6856">
                  <c:v>9.4284999999999997</c:v>
                </c:pt>
                <c:pt idx="6857">
                  <c:v>9.4305000000000003</c:v>
                </c:pt>
                <c:pt idx="6858">
                  <c:v>9.4324999999999992</c:v>
                </c:pt>
                <c:pt idx="6859">
                  <c:v>9.4339999999999993</c:v>
                </c:pt>
                <c:pt idx="6860">
                  <c:v>9.4354999999999993</c:v>
                </c:pt>
                <c:pt idx="6861">
                  <c:v>9.4369999999999994</c:v>
                </c:pt>
                <c:pt idx="6862">
                  <c:v>9.4395000000000007</c:v>
                </c:pt>
                <c:pt idx="6863">
                  <c:v>9.4410000000000007</c:v>
                </c:pt>
                <c:pt idx="6864">
                  <c:v>9.4429999999999996</c:v>
                </c:pt>
                <c:pt idx="6865">
                  <c:v>9.4444999999999997</c:v>
                </c:pt>
                <c:pt idx="6866">
                  <c:v>9.4459999999999997</c:v>
                </c:pt>
                <c:pt idx="6867">
                  <c:v>9.4484999999999992</c:v>
                </c:pt>
                <c:pt idx="6868">
                  <c:v>9.4504999999999999</c:v>
                </c:pt>
                <c:pt idx="6869">
                  <c:v>9.452</c:v>
                </c:pt>
                <c:pt idx="6870">
                  <c:v>9.4535</c:v>
                </c:pt>
                <c:pt idx="6871">
                  <c:v>9.4555000000000007</c:v>
                </c:pt>
                <c:pt idx="6872">
                  <c:v>9.4570000000000007</c:v>
                </c:pt>
                <c:pt idx="6873">
                  <c:v>9.4595000000000002</c:v>
                </c:pt>
                <c:pt idx="6874">
                  <c:v>9.4614999999999991</c:v>
                </c:pt>
                <c:pt idx="6875">
                  <c:v>9.4625000000000004</c:v>
                </c:pt>
                <c:pt idx="6876">
                  <c:v>9.4640000000000004</c:v>
                </c:pt>
                <c:pt idx="6877">
                  <c:v>9.4659999999999993</c:v>
                </c:pt>
                <c:pt idx="6878">
                  <c:v>9.468</c:v>
                </c:pt>
                <c:pt idx="6879">
                  <c:v>9.4704999999999995</c:v>
                </c:pt>
                <c:pt idx="6880">
                  <c:v>9.4719999999999995</c:v>
                </c:pt>
                <c:pt idx="6881">
                  <c:v>9.4740000000000002</c:v>
                </c:pt>
                <c:pt idx="6882">
                  <c:v>9.4749999999999996</c:v>
                </c:pt>
                <c:pt idx="6883">
                  <c:v>9.4770000000000003</c:v>
                </c:pt>
                <c:pt idx="6884">
                  <c:v>9.4789999999999992</c:v>
                </c:pt>
                <c:pt idx="6885">
                  <c:v>9.4809999999999999</c:v>
                </c:pt>
                <c:pt idx="6886">
                  <c:v>9.4824999999999999</c:v>
                </c:pt>
                <c:pt idx="6887">
                  <c:v>9.484</c:v>
                </c:pt>
                <c:pt idx="6888">
                  <c:v>9.4855</c:v>
                </c:pt>
                <c:pt idx="6889">
                  <c:v>9.4879999999999995</c:v>
                </c:pt>
                <c:pt idx="6890">
                  <c:v>9.4894999999999996</c:v>
                </c:pt>
                <c:pt idx="6891">
                  <c:v>9.4915000000000003</c:v>
                </c:pt>
                <c:pt idx="6892">
                  <c:v>9.4934999999999992</c:v>
                </c:pt>
                <c:pt idx="6893">
                  <c:v>9.4954999999999998</c:v>
                </c:pt>
                <c:pt idx="6894">
                  <c:v>9.4969999999999999</c:v>
                </c:pt>
                <c:pt idx="6895">
                  <c:v>9.4984999999999999</c:v>
                </c:pt>
                <c:pt idx="6896">
                  <c:v>9.5</c:v>
                </c:pt>
                <c:pt idx="6897">
                  <c:v>9.5015000000000001</c:v>
                </c:pt>
                <c:pt idx="6898">
                  <c:v>9.5039999999999996</c:v>
                </c:pt>
                <c:pt idx="6899">
                  <c:v>9.5060000000000002</c:v>
                </c:pt>
                <c:pt idx="6900">
                  <c:v>9.5075000000000003</c:v>
                </c:pt>
                <c:pt idx="6901">
                  <c:v>9.5090000000000003</c:v>
                </c:pt>
                <c:pt idx="6902">
                  <c:v>9.5109999999999992</c:v>
                </c:pt>
                <c:pt idx="6903">
                  <c:v>9.5124999999999993</c:v>
                </c:pt>
                <c:pt idx="6904">
                  <c:v>9.5139999999999993</c:v>
                </c:pt>
                <c:pt idx="6905">
                  <c:v>9.516</c:v>
                </c:pt>
                <c:pt idx="6906">
                  <c:v>9.5184999999999995</c:v>
                </c:pt>
                <c:pt idx="6907">
                  <c:v>9.52</c:v>
                </c:pt>
                <c:pt idx="6908">
                  <c:v>9.5214999999999996</c:v>
                </c:pt>
                <c:pt idx="6909">
                  <c:v>9.5235000000000003</c:v>
                </c:pt>
                <c:pt idx="6910">
                  <c:v>9.5250000000000004</c:v>
                </c:pt>
                <c:pt idx="6911">
                  <c:v>9.5265000000000004</c:v>
                </c:pt>
                <c:pt idx="6912">
                  <c:v>9.5280000000000005</c:v>
                </c:pt>
                <c:pt idx="6913">
                  <c:v>9.5299999999999994</c:v>
                </c:pt>
                <c:pt idx="6914">
                  <c:v>9.532</c:v>
                </c:pt>
                <c:pt idx="6915">
                  <c:v>9.5340000000000007</c:v>
                </c:pt>
                <c:pt idx="6916">
                  <c:v>9.5359999999999996</c:v>
                </c:pt>
                <c:pt idx="6917">
                  <c:v>9.5380000000000003</c:v>
                </c:pt>
                <c:pt idx="6918">
                  <c:v>9.5395000000000003</c:v>
                </c:pt>
                <c:pt idx="6919">
                  <c:v>9.5410000000000004</c:v>
                </c:pt>
                <c:pt idx="6920">
                  <c:v>9.5429999999999993</c:v>
                </c:pt>
                <c:pt idx="6921">
                  <c:v>9.5449999999999999</c:v>
                </c:pt>
                <c:pt idx="6922">
                  <c:v>9.5465</c:v>
                </c:pt>
                <c:pt idx="6923">
                  <c:v>9.5485000000000007</c:v>
                </c:pt>
                <c:pt idx="6924">
                  <c:v>9.5500000000000007</c:v>
                </c:pt>
                <c:pt idx="6925">
                  <c:v>9.5504999999999995</c:v>
                </c:pt>
                <c:pt idx="6926">
                  <c:v>9.5515000000000008</c:v>
                </c:pt>
                <c:pt idx="6927">
                  <c:v>9.5519999999999996</c:v>
                </c:pt>
                <c:pt idx="6928">
                  <c:v>9.5540000000000003</c:v>
                </c:pt>
                <c:pt idx="6929">
                  <c:v>9.5559999999999992</c:v>
                </c:pt>
                <c:pt idx="6930">
                  <c:v>9.5579999999999998</c:v>
                </c:pt>
                <c:pt idx="6931">
                  <c:v>9.5604999999999993</c:v>
                </c:pt>
                <c:pt idx="6932">
                  <c:v>9.5630000000000006</c:v>
                </c:pt>
                <c:pt idx="6933">
                  <c:v>9.5655000000000001</c:v>
                </c:pt>
                <c:pt idx="6934">
                  <c:v>9.5675000000000008</c:v>
                </c:pt>
                <c:pt idx="6935">
                  <c:v>9.5690000000000008</c:v>
                </c:pt>
                <c:pt idx="6936">
                  <c:v>9.5709999999999997</c:v>
                </c:pt>
                <c:pt idx="6937">
                  <c:v>9.5719999999999992</c:v>
                </c:pt>
                <c:pt idx="6938">
                  <c:v>9.5749999999999993</c:v>
                </c:pt>
                <c:pt idx="6939">
                  <c:v>9.577</c:v>
                </c:pt>
                <c:pt idx="6940">
                  <c:v>9.5779999999999994</c:v>
                </c:pt>
                <c:pt idx="6941">
                  <c:v>9.58</c:v>
                </c:pt>
                <c:pt idx="6942">
                  <c:v>9.5815000000000001</c:v>
                </c:pt>
                <c:pt idx="6943">
                  <c:v>9.5835000000000008</c:v>
                </c:pt>
                <c:pt idx="6944">
                  <c:v>9.5854999999999997</c:v>
                </c:pt>
                <c:pt idx="6945">
                  <c:v>9.5869999999999997</c:v>
                </c:pt>
                <c:pt idx="6946">
                  <c:v>9.5890000000000004</c:v>
                </c:pt>
                <c:pt idx="6947">
                  <c:v>9.5905000000000005</c:v>
                </c:pt>
                <c:pt idx="6948">
                  <c:v>9.5920000000000005</c:v>
                </c:pt>
                <c:pt idx="6949">
                  <c:v>9.5939999999999994</c:v>
                </c:pt>
                <c:pt idx="6950">
                  <c:v>9.5960000000000001</c:v>
                </c:pt>
                <c:pt idx="6951">
                  <c:v>9.5980000000000008</c:v>
                </c:pt>
                <c:pt idx="6952">
                  <c:v>9.5990000000000002</c:v>
                </c:pt>
                <c:pt idx="6953">
                  <c:v>9.6010000000000009</c:v>
                </c:pt>
                <c:pt idx="6954">
                  <c:v>9.6024999999999991</c:v>
                </c:pt>
                <c:pt idx="6955">
                  <c:v>9.6044999999999998</c:v>
                </c:pt>
                <c:pt idx="6956">
                  <c:v>9.6069999999999993</c:v>
                </c:pt>
                <c:pt idx="6957">
                  <c:v>9.609</c:v>
                </c:pt>
                <c:pt idx="6958">
                  <c:v>9.61</c:v>
                </c:pt>
                <c:pt idx="6959">
                  <c:v>9.6120000000000001</c:v>
                </c:pt>
                <c:pt idx="6960">
                  <c:v>9.6140000000000008</c:v>
                </c:pt>
                <c:pt idx="6961">
                  <c:v>9.6155000000000008</c:v>
                </c:pt>
                <c:pt idx="6962">
                  <c:v>9.6180000000000003</c:v>
                </c:pt>
                <c:pt idx="6963">
                  <c:v>9.6195000000000004</c:v>
                </c:pt>
                <c:pt idx="6964">
                  <c:v>9.6214999999999993</c:v>
                </c:pt>
                <c:pt idx="6965">
                  <c:v>9.6225000000000005</c:v>
                </c:pt>
                <c:pt idx="6966">
                  <c:v>9.6244999999999994</c:v>
                </c:pt>
                <c:pt idx="6967">
                  <c:v>9.6265000000000001</c:v>
                </c:pt>
                <c:pt idx="6968">
                  <c:v>9.6280000000000001</c:v>
                </c:pt>
                <c:pt idx="6969">
                  <c:v>9.6300000000000008</c:v>
                </c:pt>
                <c:pt idx="6970">
                  <c:v>9.6315000000000008</c:v>
                </c:pt>
                <c:pt idx="6971">
                  <c:v>9.6334999999999997</c:v>
                </c:pt>
                <c:pt idx="6972">
                  <c:v>9.6355000000000004</c:v>
                </c:pt>
                <c:pt idx="6973">
                  <c:v>9.6374999999999993</c:v>
                </c:pt>
                <c:pt idx="6974">
                  <c:v>9.6395</c:v>
                </c:pt>
                <c:pt idx="6975">
                  <c:v>9.6415000000000006</c:v>
                </c:pt>
                <c:pt idx="6976">
                  <c:v>9.6425000000000001</c:v>
                </c:pt>
                <c:pt idx="6977">
                  <c:v>9.6445000000000007</c:v>
                </c:pt>
                <c:pt idx="6978">
                  <c:v>9.6470000000000002</c:v>
                </c:pt>
                <c:pt idx="6979">
                  <c:v>9.6485000000000003</c:v>
                </c:pt>
                <c:pt idx="6980">
                  <c:v>9.6504999999999992</c:v>
                </c:pt>
                <c:pt idx="6981">
                  <c:v>9.6519999999999992</c:v>
                </c:pt>
                <c:pt idx="6982">
                  <c:v>9.6539999999999999</c:v>
                </c:pt>
                <c:pt idx="6983">
                  <c:v>9.6564999999999994</c:v>
                </c:pt>
                <c:pt idx="6984">
                  <c:v>9.6585000000000001</c:v>
                </c:pt>
                <c:pt idx="6985">
                  <c:v>9.6594999999999995</c:v>
                </c:pt>
                <c:pt idx="6986">
                  <c:v>9.6615000000000002</c:v>
                </c:pt>
                <c:pt idx="6987">
                  <c:v>9.6635000000000009</c:v>
                </c:pt>
                <c:pt idx="6988">
                  <c:v>9.6654999999999998</c:v>
                </c:pt>
                <c:pt idx="6989">
                  <c:v>9.6669999999999998</c:v>
                </c:pt>
                <c:pt idx="6990">
                  <c:v>9.6690000000000005</c:v>
                </c:pt>
                <c:pt idx="6991">
                  <c:v>9.6705000000000005</c:v>
                </c:pt>
                <c:pt idx="6992">
                  <c:v>9.6720000000000006</c:v>
                </c:pt>
                <c:pt idx="6993">
                  <c:v>9.6745000000000001</c:v>
                </c:pt>
                <c:pt idx="6994">
                  <c:v>9.6765000000000008</c:v>
                </c:pt>
                <c:pt idx="6995">
                  <c:v>9.6784999999999997</c:v>
                </c:pt>
                <c:pt idx="6996">
                  <c:v>9.68</c:v>
                </c:pt>
                <c:pt idx="6997">
                  <c:v>9.6814999999999998</c:v>
                </c:pt>
                <c:pt idx="6998">
                  <c:v>9.6835000000000004</c:v>
                </c:pt>
                <c:pt idx="6999">
                  <c:v>9.6859999999999999</c:v>
                </c:pt>
                <c:pt idx="7000">
                  <c:v>9.6875</c:v>
                </c:pt>
                <c:pt idx="7001">
                  <c:v>9.6890000000000001</c:v>
                </c:pt>
                <c:pt idx="7002">
                  <c:v>9.6905000000000001</c:v>
                </c:pt>
                <c:pt idx="7003">
                  <c:v>9.6925000000000008</c:v>
                </c:pt>
                <c:pt idx="7004">
                  <c:v>9.6950000000000003</c:v>
                </c:pt>
                <c:pt idx="7005">
                  <c:v>9.6965000000000003</c:v>
                </c:pt>
                <c:pt idx="7006">
                  <c:v>9.6984999999999992</c:v>
                </c:pt>
                <c:pt idx="7007">
                  <c:v>9.6999999999999993</c:v>
                </c:pt>
                <c:pt idx="7008">
                  <c:v>9.702</c:v>
                </c:pt>
                <c:pt idx="7009">
                  <c:v>9.7040000000000006</c:v>
                </c:pt>
                <c:pt idx="7010">
                  <c:v>9.7055000000000007</c:v>
                </c:pt>
                <c:pt idx="7011">
                  <c:v>9.7074999999999996</c:v>
                </c:pt>
                <c:pt idx="7012">
                  <c:v>9.7089999999999996</c:v>
                </c:pt>
                <c:pt idx="7013">
                  <c:v>9.7110000000000003</c:v>
                </c:pt>
                <c:pt idx="7014">
                  <c:v>9.7134999999999998</c:v>
                </c:pt>
                <c:pt idx="7015">
                  <c:v>9.7144999999999992</c:v>
                </c:pt>
                <c:pt idx="7016">
                  <c:v>9.7164999999999999</c:v>
                </c:pt>
                <c:pt idx="7017">
                  <c:v>9.7185000000000006</c:v>
                </c:pt>
                <c:pt idx="7018">
                  <c:v>9.7204999999999995</c:v>
                </c:pt>
                <c:pt idx="7019">
                  <c:v>9.7225000000000001</c:v>
                </c:pt>
                <c:pt idx="7020">
                  <c:v>9.7240000000000002</c:v>
                </c:pt>
                <c:pt idx="7021">
                  <c:v>9.7260000000000009</c:v>
                </c:pt>
                <c:pt idx="7022">
                  <c:v>9.7274999999999991</c:v>
                </c:pt>
                <c:pt idx="7023">
                  <c:v>9.7294999999999998</c:v>
                </c:pt>
                <c:pt idx="7024">
                  <c:v>9.7315000000000005</c:v>
                </c:pt>
                <c:pt idx="7025">
                  <c:v>9.7330000000000005</c:v>
                </c:pt>
                <c:pt idx="7026">
                  <c:v>9.7349999999999994</c:v>
                </c:pt>
                <c:pt idx="7027">
                  <c:v>9.7364999999999995</c:v>
                </c:pt>
                <c:pt idx="7028">
                  <c:v>9.7394999999999996</c:v>
                </c:pt>
                <c:pt idx="7029">
                  <c:v>9.7415000000000003</c:v>
                </c:pt>
                <c:pt idx="7030">
                  <c:v>9.7424999999999997</c:v>
                </c:pt>
                <c:pt idx="7031">
                  <c:v>9.7445000000000004</c:v>
                </c:pt>
                <c:pt idx="7032">
                  <c:v>9.7464999999999993</c:v>
                </c:pt>
                <c:pt idx="7033">
                  <c:v>9.7479999999999993</c:v>
                </c:pt>
                <c:pt idx="7034">
                  <c:v>9.7505000000000006</c:v>
                </c:pt>
                <c:pt idx="7035">
                  <c:v>9.7520000000000007</c:v>
                </c:pt>
                <c:pt idx="7036">
                  <c:v>9.7535000000000007</c:v>
                </c:pt>
                <c:pt idx="7037">
                  <c:v>9.7554999999999996</c:v>
                </c:pt>
                <c:pt idx="7038">
                  <c:v>9.7569999999999997</c:v>
                </c:pt>
                <c:pt idx="7039">
                  <c:v>9.7594999999999992</c:v>
                </c:pt>
                <c:pt idx="7040">
                  <c:v>9.7609999999999992</c:v>
                </c:pt>
                <c:pt idx="7041">
                  <c:v>9.7629999999999999</c:v>
                </c:pt>
                <c:pt idx="7042">
                  <c:v>9.7645</c:v>
                </c:pt>
                <c:pt idx="7043">
                  <c:v>9.7665000000000006</c:v>
                </c:pt>
                <c:pt idx="7044">
                  <c:v>9.7684999999999995</c:v>
                </c:pt>
                <c:pt idx="7045">
                  <c:v>9.7705000000000002</c:v>
                </c:pt>
                <c:pt idx="7046">
                  <c:v>9.7720000000000002</c:v>
                </c:pt>
                <c:pt idx="7047">
                  <c:v>9.7735000000000003</c:v>
                </c:pt>
                <c:pt idx="7048">
                  <c:v>9.7754999999999992</c:v>
                </c:pt>
                <c:pt idx="7049">
                  <c:v>9.7774999999999999</c:v>
                </c:pt>
                <c:pt idx="7050">
                  <c:v>9.7795000000000005</c:v>
                </c:pt>
                <c:pt idx="7051">
                  <c:v>9.7810000000000006</c:v>
                </c:pt>
                <c:pt idx="7052">
                  <c:v>9.7829999999999995</c:v>
                </c:pt>
                <c:pt idx="7053">
                  <c:v>9.7850000000000001</c:v>
                </c:pt>
                <c:pt idx="7054">
                  <c:v>9.7865000000000002</c:v>
                </c:pt>
                <c:pt idx="7055">
                  <c:v>9.7885000000000009</c:v>
                </c:pt>
                <c:pt idx="7056">
                  <c:v>9.7904999999999998</c:v>
                </c:pt>
                <c:pt idx="7057">
                  <c:v>9.7919999999999998</c:v>
                </c:pt>
                <c:pt idx="7058">
                  <c:v>9.7934999999999999</c:v>
                </c:pt>
                <c:pt idx="7059">
                  <c:v>9.7959999999999994</c:v>
                </c:pt>
                <c:pt idx="7060">
                  <c:v>9.798</c:v>
                </c:pt>
                <c:pt idx="7061">
                  <c:v>9.7989999999999995</c:v>
                </c:pt>
                <c:pt idx="7062">
                  <c:v>9.8010000000000002</c:v>
                </c:pt>
                <c:pt idx="7063">
                  <c:v>9.8025000000000002</c:v>
                </c:pt>
                <c:pt idx="7064">
                  <c:v>9.8045000000000009</c:v>
                </c:pt>
                <c:pt idx="7065">
                  <c:v>9.8070000000000004</c:v>
                </c:pt>
                <c:pt idx="7066">
                  <c:v>9.8089999999999993</c:v>
                </c:pt>
                <c:pt idx="7067">
                  <c:v>9.8104999999999993</c:v>
                </c:pt>
                <c:pt idx="7068">
                  <c:v>9.8119999999999994</c:v>
                </c:pt>
                <c:pt idx="7069">
                  <c:v>9.8134999999999994</c:v>
                </c:pt>
                <c:pt idx="7070">
                  <c:v>9.8155000000000001</c:v>
                </c:pt>
                <c:pt idx="7071">
                  <c:v>9.8175000000000008</c:v>
                </c:pt>
                <c:pt idx="7072">
                  <c:v>9.8194999999999997</c:v>
                </c:pt>
                <c:pt idx="7073">
                  <c:v>9.8209999999999997</c:v>
                </c:pt>
                <c:pt idx="7074">
                  <c:v>9.8230000000000004</c:v>
                </c:pt>
                <c:pt idx="7075">
                  <c:v>9.8245000000000005</c:v>
                </c:pt>
                <c:pt idx="7076">
                  <c:v>9.8275000000000006</c:v>
                </c:pt>
                <c:pt idx="7077">
                  <c:v>9.8290000000000006</c:v>
                </c:pt>
                <c:pt idx="7078">
                  <c:v>9.8309999999999995</c:v>
                </c:pt>
                <c:pt idx="7079">
                  <c:v>9.8324999999999996</c:v>
                </c:pt>
                <c:pt idx="7080">
                  <c:v>9.8339999999999996</c:v>
                </c:pt>
                <c:pt idx="7081">
                  <c:v>9.8360000000000003</c:v>
                </c:pt>
                <c:pt idx="7082">
                  <c:v>9.8375000000000004</c:v>
                </c:pt>
                <c:pt idx="7083">
                  <c:v>9.84</c:v>
                </c:pt>
                <c:pt idx="7084">
                  <c:v>9.8420000000000005</c:v>
                </c:pt>
                <c:pt idx="7085">
                  <c:v>9.8435000000000006</c:v>
                </c:pt>
                <c:pt idx="7086">
                  <c:v>9.8450000000000006</c:v>
                </c:pt>
                <c:pt idx="7087">
                  <c:v>9.8465000000000007</c:v>
                </c:pt>
                <c:pt idx="7088">
                  <c:v>9.8484999999999996</c:v>
                </c:pt>
                <c:pt idx="7089">
                  <c:v>9.8505000000000003</c:v>
                </c:pt>
                <c:pt idx="7090">
                  <c:v>9.8524999999999991</c:v>
                </c:pt>
                <c:pt idx="7091">
                  <c:v>9.8539999999999992</c:v>
                </c:pt>
                <c:pt idx="7092">
                  <c:v>9.8559999999999999</c:v>
                </c:pt>
                <c:pt idx="7093">
                  <c:v>9.8580000000000005</c:v>
                </c:pt>
                <c:pt idx="7094">
                  <c:v>9.8595000000000006</c:v>
                </c:pt>
                <c:pt idx="7095">
                  <c:v>9.8610000000000007</c:v>
                </c:pt>
                <c:pt idx="7096">
                  <c:v>9.8629999999999995</c:v>
                </c:pt>
                <c:pt idx="7097">
                  <c:v>9.8650000000000002</c:v>
                </c:pt>
                <c:pt idx="7098">
                  <c:v>9.8670000000000009</c:v>
                </c:pt>
                <c:pt idx="7099">
                  <c:v>9.8684999999999992</c:v>
                </c:pt>
                <c:pt idx="7100">
                  <c:v>9.8699999999999992</c:v>
                </c:pt>
                <c:pt idx="7101">
                  <c:v>9.8719999999999999</c:v>
                </c:pt>
                <c:pt idx="7102">
                  <c:v>9.8740000000000006</c:v>
                </c:pt>
                <c:pt idx="7103">
                  <c:v>9.8755000000000006</c:v>
                </c:pt>
                <c:pt idx="7104">
                  <c:v>9.8770000000000007</c:v>
                </c:pt>
                <c:pt idx="7105">
                  <c:v>9.8795000000000002</c:v>
                </c:pt>
                <c:pt idx="7106">
                  <c:v>9.8815000000000008</c:v>
                </c:pt>
                <c:pt idx="7107">
                  <c:v>9.8825000000000003</c:v>
                </c:pt>
                <c:pt idx="7108">
                  <c:v>9.8829999999999991</c:v>
                </c:pt>
                <c:pt idx="7109">
                  <c:v>9.8840000000000003</c:v>
                </c:pt>
                <c:pt idx="7110">
                  <c:v>9.8855000000000004</c:v>
                </c:pt>
                <c:pt idx="7111">
                  <c:v>9.8885000000000005</c:v>
                </c:pt>
                <c:pt idx="7112">
                  <c:v>9.891</c:v>
                </c:pt>
                <c:pt idx="7113">
                  <c:v>9.8930000000000007</c:v>
                </c:pt>
                <c:pt idx="7114">
                  <c:v>9.8955000000000002</c:v>
                </c:pt>
                <c:pt idx="7115">
                  <c:v>9.8979999999999997</c:v>
                </c:pt>
                <c:pt idx="7116">
                  <c:v>9.8994999999999997</c:v>
                </c:pt>
                <c:pt idx="7117">
                  <c:v>9.9015000000000004</c:v>
                </c:pt>
                <c:pt idx="7118">
                  <c:v>9.9034999999999993</c:v>
                </c:pt>
                <c:pt idx="7119">
                  <c:v>9.9049999999999994</c:v>
                </c:pt>
                <c:pt idx="7120">
                  <c:v>9.907</c:v>
                </c:pt>
                <c:pt idx="7121">
                  <c:v>9.9090000000000007</c:v>
                </c:pt>
                <c:pt idx="7122">
                  <c:v>9.9105000000000008</c:v>
                </c:pt>
                <c:pt idx="7123">
                  <c:v>9.9124999999999996</c:v>
                </c:pt>
                <c:pt idx="7124">
                  <c:v>9.9145000000000003</c:v>
                </c:pt>
                <c:pt idx="7125">
                  <c:v>9.9169999999999998</c:v>
                </c:pt>
                <c:pt idx="7126">
                  <c:v>9.9184999999999999</c:v>
                </c:pt>
                <c:pt idx="7127">
                  <c:v>9.92</c:v>
                </c:pt>
                <c:pt idx="7128">
                  <c:v>9.9215</c:v>
                </c:pt>
                <c:pt idx="7129">
                  <c:v>9.9235000000000007</c:v>
                </c:pt>
                <c:pt idx="7130">
                  <c:v>9.9245000000000001</c:v>
                </c:pt>
                <c:pt idx="7131">
                  <c:v>9.9265000000000008</c:v>
                </c:pt>
                <c:pt idx="7132">
                  <c:v>9.9284999999999997</c:v>
                </c:pt>
                <c:pt idx="7133">
                  <c:v>9.9305000000000003</c:v>
                </c:pt>
                <c:pt idx="7134">
                  <c:v>9.9320000000000004</c:v>
                </c:pt>
                <c:pt idx="7135">
                  <c:v>9.9335000000000004</c:v>
                </c:pt>
                <c:pt idx="7136">
                  <c:v>9.9350000000000005</c:v>
                </c:pt>
                <c:pt idx="7137">
                  <c:v>9.9375</c:v>
                </c:pt>
                <c:pt idx="7138">
                  <c:v>9.9390000000000001</c:v>
                </c:pt>
                <c:pt idx="7139">
                  <c:v>9.9405000000000001</c:v>
                </c:pt>
                <c:pt idx="7140">
                  <c:v>9.9420000000000002</c:v>
                </c:pt>
                <c:pt idx="7141">
                  <c:v>9.9440000000000008</c:v>
                </c:pt>
                <c:pt idx="7142">
                  <c:v>9.9459999999999997</c:v>
                </c:pt>
                <c:pt idx="7143">
                  <c:v>9.9480000000000004</c:v>
                </c:pt>
                <c:pt idx="7144">
                  <c:v>9.9495000000000005</c:v>
                </c:pt>
                <c:pt idx="7145">
                  <c:v>9.9514999999999993</c:v>
                </c:pt>
                <c:pt idx="7146">
                  <c:v>9.9529999999999994</c:v>
                </c:pt>
                <c:pt idx="7147">
                  <c:v>9.9540000000000006</c:v>
                </c:pt>
                <c:pt idx="7148">
                  <c:v>9.9559999999999995</c:v>
                </c:pt>
                <c:pt idx="7149">
                  <c:v>9.9580000000000002</c:v>
                </c:pt>
                <c:pt idx="7150">
                  <c:v>9.9595000000000002</c:v>
                </c:pt>
                <c:pt idx="7151">
                  <c:v>9.9614999999999991</c:v>
                </c:pt>
                <c:pt idx="7152">
                  <c:v>9.9629999999999992</c:v>
                </c:pt>
                <c:pt idx="7153">
                  <c:v>9.9649999999999999</c:v>
                </c:pt>
                <c:pt idx="7154">
                  <c:v>9.9664999999999999</c:v>
                </c:pt>
                <c:pt idx="7155">
                  <c:v>9.9685000000000006</c:v>
                </c:pt>
                <c:pt idx="7156">
                  <c:v>9.9704999999999995</c:v>
                </c:pt>
                <c:pt idx="7157">
                  <c:v>9.9719999999999995</c:v>
                </c:pt>
                <c:pt idx="7158">
                  <c:v>9.9734999999999996</c:v>
                </c:pt>
                <c:pt idx="7159">
                  <c:v>9.9755000000000003</c:v>
                </c:pt>
                <c:pt idx="7160">
                  <c:v>9.9770000000000003</c:v>
                </c:pt>
                <c:pt idx="7161">
                  <c:v>9.9789999999999992</c:v>
                </c:pt>
                <c:pt idx="7162">
                  <c:v>9.9809999999999999</c:v>
                </c:pt>
                <c:pt idx="7163">
                  <c:v>9.9824999999999999</c:v>
                </c:pt>
                <c:pt idx="7164">
                  <c:v>9.984</c:v>
                </c:pt>
                <c:pt idx="7165">
                  <c:v>9.9860000000000007</c:v>
                </c:pt>
                <c:pt idx="7166">
                  <c:v>9.9879999999999995</c:v>
                </c:pt>
                <c:pt idx="7167">
                  <c:v>9.99</c:v>
                </c:pt>
                <c:pt idx="7168">
                  <c:v>9.9920000000000009</c:v>
                </c:pt>
                <c:pt idx="7169">
                  <c:v>9.9934999999999992</c:v>
                </c:pt>
                <c:pt idx="7170">
                  <c:v>9.9954999999999998</c:v>
                </c:pt>
                <c:pt idx="7171">
                  <c:v>9.9969999999999999</c:v>
                </c:pt>
                <c:pt idx="7172">
                  <c:v>9.9994999999999994</c:v>
                </c:pt>
                <c:pt idx="7173">
                  <c:v>10.000999999999999</c:v>
                </c:pt>
                <c:pt idx="7174">
                  <c:v>10.003</c:v>
                </c:pt>
                <c:pt idx="7175">
                  <c:v>10.0045</c:v>
                </c:pt>
                <c:pt idx="7176">
                  <c:v>10.006500000000001</c:v>
                </c:pt>
                <c:pt idx="7177">
                  <c:v>10.007999999999999</c:v>
                </c:pt>
                <c:pt idx="7178">
                  <c:v>10.01</c:v>
                </c:pt>
                <c:pt idx="7179">
                  <c:v>10.0115</c:v>
                </c:pt>
                <c:pt idx="7180">
                  <c:v>10.013500000000001</c:v>
                </c:pt>
                <c:pt idx="7181">
                  <c:v>10.015499999999999</c:v>
                </c:pt>
                <c:pt idx="7182">
                  <c:v>10.0175</c:v>
                </c:pt>
                <c:pt idx="7183">
                  <c:v>10.019500000000001</c:v>
                </c:pt>
                <c:pt idx="7184">
                  <c:v>10.0215</c:v>
                </c:pt>
                <c:pt idx="7185">
                  <c:v>10.022500000000001</c:v>
                </c:pt>
                <c:pt idx="7186">
                  <c:v>10.0245</c:v>
                </c:pt>
                <c:pt idx="7187">
                  <c:v>10.0265</c:v>
                </c:pt>
                <c:pt idx="7188">
                  <c:v>10.028499999999999</c:v>
                </c:pt>
                <c:pt idx="7189">
                  <c:v>10.029500000000001</c:v>
                </c:pt>
                <c:pt idx="7190">
                  <c:v>10.031499999999999</c:v>
                </c:pt>
                <c:pt idx="7191">
                  <c:v>10.0335</c:v>
                </c:pt>
                <c:pt idx="7192">
                  <c:v>10.036</c:v>
                </c:pt>
                <c:pt idx="7193">
                  <c:v>10.0375</c:v>
                </c:pt>
                <c:pt idx="7194">
                  <c:v>10.039</c:v>
                </c:pt>
                <c:pt idx="7195">
                  <c:v>10.0405</c:v>
                </c:pt>
                <c:pt idx="7196">
                  <c:v>10.0425</c:v>
                </c:pt>
                <c:pt idx="7197">
                  <c:v>10.045</c:v>
                </c:pt>
                <c:pt idx="7198">
                  <c:v>10.0465</c:v>
                </c:pt>
                <c:pt idx="7199">
                  <c:v>10.048</c:v>
                </c:pt>
                <c:pt idx="7200">
                  <c:v>10.0495</c:v>
                </c:pt>
                <c:pt idx="7201">
                  <c:v>10.051500000000001</c:v>
                </c:pt>
                <c:pt idx="7202">
                  <c:v>10.054</c:v>
                </c:pt>
                <c:pt idx="7203">
                  <c:v>10.0555</c:v>
                </c:pt>
                <c:pt idx="7204">
                  <c:v>10.057499999999999</c:v>
                </c:pt>
                <c:pt idx="7205">
                  <c:v>10.058999999999999</c:v>
                </c:pt>
                <c:pt idx="7206">
                  <c:v>10.061500000000001</c:v>
                </c:pt>
                <c:pt idx="7207">
                  <c:v>10.063000000000001</c:v>
                </c:pt>
                <c:pt idx="7208">
                  <c:v>10.065</c:v>
                </c:pt>
                <c:pt idx="7209">
                  <c:v>10.0665</c:v>
                </c:pt>
                <c:pt idx="7210">
                  <c:v>10.068</c:v>
                </c:pt>
                <c:pt idx="7211">
                  <c:v>10.07</c:v>
                </c:pt>
                <c:pt idx="7212">
                  <c:v>10.071999999999999</c:v>
                </c:pt>
                <c:pt idx="7213">
                  <c:v>10.074</c:v>
                </c:pt>
                <c:pt idx="7214">
                  <c:v>10.0755</c:v>
                </c:pt>
                <c:pt idx="7215">
                  <c:v>10.077500000000001</c:v>
                </c:pt>
                <c:pt idx="7216">
                  <c:v>10.079499999999999</c:v>
                </c:pt>
                <c:pt idx="7217">
                  <c:v>10.082000000000001</c:v>
                </c:pt>
                <c:pt idx="7218">
                  <c:v>10.084</c:v>
                </c:pt>
                <c:pt idx="7219">
                  <c:v>10.085000000000001</c:v>
                </c:pt>
                <c:pt idx="7220">
                  <c:v>10.086499999999999</c:v>
                </c:pt>
                <c:pt idx="7221">
                  <c:v>10.0885</c:v>
                </c:pt>
                <c:pt idx="7222">
                  <c:v>10.090999999999999</c:v>
                </c:pt>
                <c:pt idx="7223">
                  <c:v>10.092499999999999</c:v>
                </c:pt>
                <c:pt idx="7224">
                  <c:v>10.093999999999999</c:v>
                </c:pt>
                <c:pt idx="7225">
                  <c:v>10.095499999999999</c:v>
                </c:pt>
                <c:pt idx="7226">
                  <c:v>10.098000000000001</c:v>
                </c:pt>
                <c:pt idx="7227">
                  <c:v>10.1</c:v>
                </c:pt>
                <c:pt idx="7228">
                  <c:v>10.102</c:v>
                </c:pt>
                <c:pt idx="7229">
                  <c:v>10.103</c:v>
                </c:pt>
                <c:pt idx="7230">
                  <c:v>10.105</c:v>
                </c:pt>
                <c:pt idx="7231">
                  <c:v>10.106999999999999</c:v>
                </c:pt>
                <c:pt idx="7232">
                  <c:v>10.109</c:v>
                </c:pt>
                <c:pt idx="7233">
                  <c:v>10.111000000000001</c:v>
                </c:pt>
                <c:pt idx="7234">
                  <c:v>10.112500000000001</c:v>
                </c:pt>
                <c:pt idx="7235">
                  <c:v>10.1145</c:v>
                </c:pt>
                <c:pt idx="7236">
                  <c:v>10.116</c:v>
                </c:pt>
                <c:pt idx="7237">
                  <c:v>10.118</c:v>
                </c:pt>
                <c:pt idx="7238">
                  <c:v>10.119999999999999</c:v>
                </c:pt>
                <c:pt idx="7239">
                  <c:v>10.121499999999999</c:v>
                </c:pt>
                <c:pt idx="7240">
                  <c:v>10.1235</c:v>
                </c:pt>
                <c:pt idx="7241">
                  <c:v>10.125500000000001</c:v>
                </c:pt>
                <c:pt idx="7242">
                  <c:v>10.128</c:v>
                </c:pt>
                <c:pt idx="7243">
                  <c:v>10.129</c:v>
                </c:pt>
                <c:pt idx="7244">
                  <c:v>10.131</c:v>
                </c:pt>
                <c:pt idx="7245">
                  <c:v>10.132999999999999</c:v>
                </c:pt>
                <c:pt idx="7246">
                  <c:v>10.135</c:v>
                </c:pt>
                <c:pt idx="7247">
                  <c:v>10.137</c:v>
                </c:pt>
                <c:pt idx="7248">
                  <c:v>10.138</c:v>
                </c:pt>
                <c:pt idx="7249">
                  <c:v>10.14</c:v>
                </c:pt>
                <c:pt idx="7250">
                  <c:v>10.141500000000001</c:v>
                </c:pt>
                <c:pt idx="7251">
                  <c:v>10.144</c:v>
                </c:pt>
                <c:pt idx="7252">
                  <c:v>10.146000000000001</c:v>
                </c:pt>
                <c:pt idx="7253">
                  <c:v>10.147500000000001</c:v>
                </c:pt>
                <c:pt idx="7254">
                  <c:v>10.148999999999999</c:v>
                </c:pt>
                <c:pt idx="7255">
                  <c:v>10.151</c:v>
                </c:pt>
                <c:pt idx="7256">
                  <c:v>10.153499999999999</c:v>
                </c:pt>
                <c:pt idx="7257">
                  <c:v>10.154999999999999</c:v>
                </c:pt>
                <c:pt idx="7258">
                  <c:v>10.156499999999999</c:v>
                </c:pt>
                <c:pt idx="7259">
                  <c:v>10.157999999999999</c:v>
                </c:pt>
                <c:pt idx="7260">
                  <c:v>10.16</c:v>
                </c:pt>
                <c:pt idx="7261">
                  <c:v>10.162000000000001</c:v>
                </c:pt>
                <c:pt idx="7262">
                  <c:v>10.164</c:v>
                </c:pt>
                <c:pt idx="7263">
                  <c:v>10.1655</c:v>
                </c:pt>
                <c:pt idx="7264">
                  <c:v>10.1675</c:v>
                </c:pt>
                <c:pt idx="7265">
                  <c:v>10.169499999999999</c:v>
                </c:pt>
                <c:pt idx="7266">
                  <c:v>10.170999999999999</c:v>
                </c:pt>
                <c:pt idx="7267">
                  <c:v>10.173</c:v>
                </c:pt>
                <c:pt idx="7268">
                  <c:v>10.175000000000001</c:v>
                </c:pt>
                <c:pt idx="7269">
                  <c:v>10.176</c:v>
                </c:pt>
                <c:pt idx="7270">
                  <c:v>10.178000000000001</c:v>
                </c:pt>
                <c:pt idx="7271">
                  <c:v>10.18</c:v>
                </c:pt>
                <c:pt idx="7272">
                  <c:v>10.182</c:v>
                </c:pt>
                <c:pt idx="7273">
                  <c:v>10.1835</c:v>
                </c:pt>
                <c:pt idx="7274">
                  <c:v>10.185499999999999</c:v>
                </c:pt>
                <c:pt idx="7275">
                  <c:v>10.1875</c:v>
                </c:pt>
                <c:pt idx="7276">
                  <c:v>10.189500000000001</c:v>
                </c:pt>
                <c:pt idx="7277">
                  <c:v>10.1915</c:v>
                </c:pt>
                <c:pt idx="7278">
                  <c:v>10.1935</c:v>
                </c:pt>
                <c:pt idx="7279">
                  <c:v>10.1945</c:v>
                </c:pt>
                <c:pt idx="7280">
                  <c:v>10.1965</c:v>
                </c:pt>
                <c:pt idx="7281">
                  <c:v>10.198</c:v>
                </c:pt>
                <c:pt idx="7282">
                  <c:v>10.199999999999999</c:v>
                </c:pt>
                <c:pt idx="7283">
                  <c:v>10.202</c:v>
                </c:pt>
                <c:pt idx="7284">
                  <c:v>10.204000000000001</c:v>
                </c:pt>
                <c:pt idx="7285">
                  <c:v>10.205500000000001</c:v>
                </c:pt>
                <c:pt idx="7286">
                  <c:v>10.2075</c:v>
                </c:pt>
                <c:pt idx="7287">
                  <c:v>10.209</c:v>
                </c:pt>
                <c:pt idx="7288">
                  <c:v>10.211499999999999</c:v>
                </c:pt>
                <c:pt idx="7289">
                  <c:v>10.2135</c:v>
                </c:pt>
                <c:pt idx="7290">
                  <c:v>10.215</c:v>
                </c:pt>
                <c:pt idx="7291">
                  <c:v>10.217000000000001</c:v>
                </c:pt>
                <c:pt idx="7292">
                  <c:v>10.218500000000001</c:v>
                </c:pt>
                <c:pt idx="7293">
                  <c:v>10.220000000000001</c:v>
                </c:pt>
                <c:pt idx="7294">
                  <c:v>10.221500000000001</c:v>
                </c:pt>
                <c:pt idx="7295">
                  <c:v>10.224</c:v>
                </c:pt>
                <c:pt idx="7296">
                  <c:v>10.226000000000001</c:v>
                </c:pt>
                <c:pt idx="7297">
                  <c:v>10.227499999999999</c:v>
                </c:pt>
                <c:pt idx="7298">
                  <c:v>10.2295</c:v>
                </c:pt>
                <c:pt idx="7299">
                  <c:v>10.2315</c:v>
                </c:pt>
                <c:pt idx="7300">
                  <c:v>10.233000000000001</c:v>
                </c:pt>
                <c:pt idx="7301">
                  <c:v>10.234500000000001</c:v>
                </c:pt>
                <c:pt idx="7302">
                  <c:v>10.236499999999999</c:v>
                </c:pt>
                <c:pt idx="7303">
                  <c:v>10.238</c:v>
                </c:pt>
                <c:pt idx="7304">
                  <c:v>10.240500000000001</c:v>
                </c:pt>
                <c:pt idx="7305">
                  <c:v>10.242000000000001</c:v>
                </c:pt>
                <c:pt idx="7306">
                  <c:v>10.243499999999999</c:v>
                </c:pt>
                <c:pt idx="7307">
                  <c:v>10.244999999999999</c:v>
                </c:pt>
                <c:pt idx="7308">
                  <c:v>10.247</c:v>
                </c:pt>
                <c:pt idx="7309">
                  <c:v>10.249000000000001</c:v>
                </c:pt>
                <c:pt idx="7310">
                  <c:v>10.250999999999999</c:v>
                </c:pt>
                <c:pt idx="7311">
                  <c:v>10.2525</c:v>
                </c:pt>
                <c:pt idx="7312">
                  <c:v>10.2545</c:v>
                </c:pt>
                <c:pt idx="7313">
                  <c:v>10.256500000000001</c:v>
                </c:pt>
                <c:pt idx="7314">
                  <c:v>10.257999999999999</c:v>
                </c:pt>
                <c:pt idx="7315">
                  <c:v>10.259499999999999</c:v>
                </c:pt>
                <c:pt idx="7316">
                  <c:v>10.260999999999999</c:v>
                </c:pt>
                <c:pt idx="7317">
                  <c:v>10.263500000000001</c:v>
                </c:pt>
                <c:pt idx="7318">
                  <c:v>10.265499999999999</c:v>
                </c:pt>
                <c:pt idx="7319">
                  <c:v>10.266999999999999</c:v>
                </c:pt>
                <c:pt idx="7320">
                  <c:v>10.2685</c:v>
                </c:pt>
                <c:pt idx="7321">
                  <c:v>10.27</c:v>
                </c:pt>
                <c:pt idx="7322">
                  <c:v>10.2715</c:v>
                </c:pt>
                <c:pt idx="7323">
                  <c:v>10.273999999999999</c:v>
                </c:pt>
                <c:pt idx="7324">
                  <c:v>10.275499999999999</c:v>
                </c:pt>
                <c:pt idx="7325">
                  <c:v>10.2775</c:v>
                </c:pt>
                <c:pt idx="7326">
                  <c:v>10.279500000000001</c:v>
                </c:pt>
                <c:pt idx="7327">
                  <c:v>10.281000000000001</c:v>
                </c:pt>
                <c:pt idx="7328">
                  <c:v>10.282500000000001</c:v>
                </c:pt>
                <c:pt idx="7329">
                  <c:v>10.284000000000001</c:v>
                </c:pt>
                <c:pt idx="7330">
                  <c:v>10.286</c:v>
                </c:pt>
                <c:pt idx="7331">
                  <c:v>10.288500000000001</c:v>
                </c:pt>
                <c:pt idx="7332">
                  <c:v>10.29</c:v>
                </c:pt>
                <c:pt idx="7333">
                  <c:v>10.2925</c:v>
                </c:pt>
                <c:pt idx="7334">
                  <c:v>10.294</c:v>
                </c:pt>
                <c:pt idx="7335">
                  <c:v>10.295999999999999</c:v>
                </c:pt>
                <c:pt idx="7336">
                  <c:v>10.297499999999999</c:v>
                </c:pt>
                <c:pt idx="7337">
                  <c:v>10.298500000000001</c:v>
                </c:pt>
                <c:pt idx="7338">
                  <c:v>10.3</c:v>
                </c:pt>
                <c:pt idx="7339">
                  <c:v>10.301500000000001</c:v>
                </c:pt>
                <c:pt idx="7340">
                  <c:v>10.303000000000001</c:v>
                </c:pt>
                <c:pt idx="7341">
                  <c:v>10.304500000000001</c:v>
                </c:pt>
                <c:pt idx="7342">
                  <c:v>10.3065</c:v>
                </c:pt>
                <c:pt idx="7343">
                  <c:v>10.3085</c:v>
                </c:pt>
                <c:pt idx="7344">
                  <c:v>10.310499999999999</c:v>
                </c:pt>
                <c:pt idx="7345">
                  <c:v>10.3125</c:v>
                </c:pt>
                <c:pt idx="7346">
                  <c:v>10.314</c:v>
                </c:pt>
                <c:pt idx="7347">
                  <c:v>10.3155</c:v>
                </c:pt>
                <c:pt idx="7348">
                  <c:v>10.317500000000001</c:v>
                </c:pt>
                <c:pt idx="7349">
                  <c:v>10.320499999999999</c:v>
                </c:pt>
                <c:pt idx="7350">
                  <c:v>10.3225</c:v>
                </c:pt>
                <c:pt idx="7351">
                  <c:v>10.3245</c:v>
                </c:pt>
                <c:pt idx="7352">
                  <c:v>10.327</c:v>
                </c:pt>
                <c:pt idx="7353">
                  <c:v>10.329499999999999</c:v>
                </c:pt>
                <c:pt idx="7354">
                  <c:v>10.332000000000001</c:v>
                </c:pt>
                <c:pt idx="7355">
                  <c:v>10.333500000000001</c:v>
                </c:pt>
                <c:pt idx="7356">
                  <c:v>10.3355</c:v>
                </c:pt>
                <c:pt idx="7357">
                  <c:v>10.3375</c:v>
                </c:pt>
                <c:pt idx="7358">
                  <c:v>10.339499999999999</c:v>
                </c:pt>
                <c:pt idx="7359">
                  <c:v>10.3415</c:v>
                </c:pt>
                <c:pt idx="7360">
                  <c:v>10.343500000000001</c:v>
                </c:pt>
                <c:pt idx="7361">
                  <c:v>10.3445</c:v>
                </c:pt>
                <c:pt idx="7362">
                  <c:v>10.347</c:v>
                </c:pt>
                <c:pt idx="7363">
                  <c:v>10.349</c:v>
                </c:pt>
                <c:pt idx="7364">
                  <c:v>10.3505</c:v>
                </c:pt>
                <c:pt idx="7365">
                  <c:v>10.352499999999999</c:v>
                </c:pt>
                <c:pt idx="7366">
                  <c:v>10.3545</c:v>
                </c:pt>
                <c:pt idx="7367">
                  <c:v>10.356</c:v>
                </c:pt>
                <c:pt idx="7368">
                  <c:v>10.358000000000001</c:v>
                </c:pt>
                <c:pt idx="7369">
                  <c:v>10.36</c:v>
                </c:pt>
                <c:pt idx="7370">
                  <c:v>10.361499999999999</c:v>
                </c:pt>
                <c:pt idx="7371">
                  <c:v>10.363</c:v>
                </c:pt>
                <c:pt idx="7372">
                  <c:v>10.365</c:v>
                </c:pt>
                <c:pt idx="7373">
                  <c:v>10.367000000000001</c:v>
                </c:pt>
                <c:pt idx="7374">
                  <c:v>10.369</c:v>
                </c:pt>
                <c:pt idx="7375">
                  <c:v>10.3705</c:v>
                </c:pt>
                <c:pt idx="7376">
                  <c:v>10.3725</c:v>
                </c:pt>
                <c:pt idx="7377">
                  <c:v>10.374499999999999</c:v>
                </c:pt>
                <c:pt idx="7378">
                  <c:v>10.375999999999999</c:v>
                </c:pt>
                <c:pt idx="7379">
                  <c:v>10.378</c:v>
                </c:pt>
                <c:pt idx="7380">
                  <c:v>10.38</c:v>
                </c:pt>
                <c:pt idx="7381">
                  <c:v>10.381</c:v>
                </c:pt>
                <c:pt idx="7382">
                  <c:v>10.382999999999999</c:v>
                </c:pt>
                <c:pt idx="7383">
                  <c:v>10.3855</c:v>
                </c:pt>
                <c:pt idx="7384">
                  <c:v>10.388</c:v>
                </c:pt>
                <c:pt idx="7385">
                  <c:v>10.388999999999999</c:v>
                </c:pt>
                <c:pt idx="7386">
                  <c:v>10.391</c:v>
                </c:pt>
                <c:pt idx="7387">
                  <c:v>10.393000000000001</c:v>
                </c:pt>
                <c:pt idx="7388">
                  <c:v>10.395</c:v>
                </c:pt>
                <c:pt idx="7389">
                  <c:v>10.3965</c:v>
                </c:pt>
                <c:pt idx="7390">
                  <c:v>10.3985</c:v>
                </c:pt>
                <c:pt idx="7391">
                  <c:v>10.400499999999999</c:v>
                </c:pt>
                <c:pt idx="7392">
                  <c:v>10.4015</c:v>
                </c:pt>
                <c:pt idx="7393">
                  <c:v>10.404</c:v>
                </c:pt>
                <c:pt idx="7394">
                  <c:v>10.406000000000001</c:v>
                </c:pt>
                <c:pt idx="7395">
                  <c:v>10.407500000000001</c:v>
                </c:pt>
                <c:pt idx="7396">
                  <c:v>10.4095</c:v>
                </c:pt>
                <c:pt idx="7397">
                  <c:v>10.411</c:v>
                </c:pt>
                <c:pt idx="7398">
                  <c:v>10.413</c:v>
                </c:pt>
                <c:pt idx="7399">
                  <c:v>10.414999999999999</c:v>
                </c:pt>
                <c:pt idx="7400">
                  <c:v>10.417</c:v>
                </c:pt>
                <c:pt idx="7401">
                  <c:v>10.4185</c:v>
                </c:pt>
                <c:pt idx="7402">
                  <c:v>10.420500000000001</c:v>
                </c:pt>
                <c:pt idx="7403">
                  <c:v>10.422499999999999</c:v>
                </c:pt>
                <c:pt idx="7404">
                  <c:v>10.423999999999999</c:v>
                </c:pt>
                <c:pt idx="7405">
                  <c:v>10.426</c:v>
                </c:pt>
                <c:pt idx="7406">
                  <c:v>10.428000000000001</c:v>
                </c:pt>
                <c:pt idx="7407">
                  <c:v>10.429500000000001</c:v>
                </c:pt>
                <c:pt idx="7408">
                  <c:v>10.432</c:v>
                </c:pt>
                <c:pt idx="7409">
                  <c:v>10.433999999999999</c:v>
                </c:pt>
                <c:pt idx="7410">
                  <c:v>10.435499999999999</c:v>
                </c:pt>
                <c:pt idx="7411">
                  <c:v>10.436999999999999</c:v>
                </c:pt>
                <c:pt idx="7412">
                  <c:v>10.439</c:v>
                </c:pt>
                <c:pt idx="7413">
                  <c:v>10.4415</c:v>
                </c:pt>
                <c:pt idx="7414">
                  <c:v>10.4435</c:v>
                </c:pt>
                <c:pt idx="7415">
                  <c:v>10.4445</c:v>
                </c:pt>
                <c:pt idx="7416">
                  <c:v>10.4465</c:v>
                </c:pt>
                <c:pt idx="7417">
                  <c:v>10.448499999999999</c:v>
                </c:pt>
                <c:pt idx="7418">
                  <c:v>10.4505</c:v>
                </c:pt>
                <c:pt idx="7419">
                  <c:v>10.452500000000001</c:v>
                </c:pt>
                <c:pt idx="7420">
                  <c:v>10.4535</c:v>
                </c:pt>
                <c:pt idx="7421">
                  <c:v>10.455500000000001</c:v>
                </c:pt>
                <c:pt idx="7422">
                  <c:v>10.4575</c:v>
                </c:pt>
                <c:pt idx="7423">
                  <c:v>10.46</c:v>
                </c:pt>
                <c:pt idx="7424">
                  <c:v>10.462</c:v>
                </c:pt>
                <c:pt idx="7425">
                  <c:v>10.462999999999999</c:v>
                </c:pt>
                <c:pt idx="7426">
                  <c:v>10.465</c:v>
                </c:pt>
                <c:pt idx="7427">
                  <c:v>10.467000000000001</c:v>
                </c:pt>
                <c:pt idx="7428">
                  <c:v>10.468500000000001</c:v>
                </c:pt>
                <c:pt idx="7429">
                  <c:v>10.471</c:v>
                </c:pt>
                <c:pt idx="7430">
                  <c:v>10.4725</c:v>
                </c:pt>
                <c:pt idx="7431">
                  <c:v>10.474</c:v>
                </c:pt>
                <c:pt idx="7432">
                  <c:v>10.4755</c:v>
                </c:pt>
                <c:pt idx="7433">
                  <c:v>10.478</c:v>
                </c:pt>
                <c:pt idx="7434">
                  <c:v>10.4795</c:v>
                </c:pt>
                <c:pt idx="7435">
                  <c:v>10.4815</c:v>
                </c:pt>
                <c:pt idx="7436">
                  <c:v>10.483000000000001</c:v>
                </c:pt>
                <c:pt idx="7437">
                  <c:v>10.484999999999999</c:v>
                </c:pt>
                <c:pt idx="7438">
                  <c:v>10.487</c:v>
                </c:pt>
                <c:pt idx="7439">
                  <c:v>10.489000000000001</c:v>
                </c:pt>
                <c:pt idx="7440">
                  <c:v>10.490500000000001</c:v>
                </c:pt>
                <c:pt idx="7441">
                  <c:v>10.4925</c:v>
                </c:pt>
                <c:pt idx="7442">
                  <c:v>10.494</c:v>
                </c:pt>
                <c:pt idx="7443">
                  <c:v>10.4955</c:v>
                </c:pt>
                <c:pt idx="7444">
                  <c:v>10.497999999999999</c:v>
                </c:pt>
                <c:pt idx="7445">
                  <c:v>10.5</c:v>
                </c:pt>
                <c:pt idx="7446">
                  <c:v>10.5015</c:v>
                </c:pt>
                <c:pt idx="7447">
                  <c:v>10.503500000000001</c:v>
                </c:pt>
                <c:pt idx="7448">
                  <c:v>10.505000000000001</c:v>
                </c:pt>
                <c:pt idx="7449">
                  <c:v>10.5075</c:v>
                </c:pt>
                <c:pt idx="7450">
                  <c:v>10.509</c:v>
                </c:pt>
                <c:pt idx="7451">
                  <c:v>10.510999999999999</c:v>
                </c:pt>
                <c:pt idx="7452">
                  <c:v>10.512499999999999</c:v>
                </c:pt>
                <c:pt idx="7453">
                  <c:v>10.515000000000001</c:v>
                </c:pt>
                <c:pt idx="7454">
                  <c:v>10.516</c:v>
                </c:pt>
                <c:pt idx="7455">
                  <c:v>10.518000000000001</c:v>
                </c:pt>
                <c:pt idx="7456">
                  <c:v>10.52</c:v>
                </c:pt>
                <c:pt idx="7457">
                  <c:v>10.5215</c:v>
                </c:pt>
                <c:pt idx="7458">
                  <c:v>10.5235</c:v>
                </c:pt>
                <c:pt idx="7459">
                  <c:v>10.525</c:v>
                </c:pt>
                <c:pt idx="7460">
                  <c:v>10.526999999999999</c:v>
                </c:pt>
                <c:pt idx="7461">
                  <c:v>10.529</c:v>
                </c:pt>
                <c:pt idx="7462">
                  <c:v>10.531000000000001</c:v>
                </c:pt>
                <c:pt idx="7463">
                  <c:v>10.532500000000001</c:v>
                </c:pt>
                <c:pt idx="7464">
                  <c:v>10.534000000000001</c:v>
                </c:pt>
                <c:pt idx="7465">
                  <c:v>10.536</c:v>
                </c:pt>
                <c:pt idx="7466">
                  <c:v>10.5375</c:v>
                </c:pt>
                <c:pt idx="7467">
                  <c:v>10.54</c:v>
                </c:pt>
                <c:pt idx="7468">
                  <c:v>10.542</c:v>
                </c:pt>
                <c:pt idx="7469">
                  <c:v>10.544</c:v>
                </c:pt>
                <c:pt idx="7470">
                  <c:v>10.545500000000001</c:v>
                </c:pt>
                <c:pt idx="7471">
                  <c:v>10.547000000000001</c:v>
                </c:pt>
                <c:pt idx="7472">
                  <c:v>10.548500000000001</c:v>
                </c:pt>
                <c:pt idx="7473">
                  <c:v>10.5505</c:v>
                </c:pt>
                <c:pt idx="7474">
                  <c:v>10.5525</c:v>
                </c:pt>
                <c:pt idx="7475">
                  <c:v>10.554500000000001</c:v>
                </c:pt>
                <c:pt idx="7476">
                  <c:v>10.5565</c:v>
                </c:pt>
                <c:pt idx="7477">
                  <c:v>10.558</c:v>
                </c:pt>
                <c:pt idx="7478">
                  <c:v>10.5595</c:v>
                </c:pt>
                <c:pt idx="7479">
                  <c:v>10.561500000000001</c:v>
                </c:pt>
                <c:pt idx="7480">
                  <c:v>10.563000000000001</c:v>
                </c:pt>
                <c:pt idx="7481">
                  <c:v>10.565</c:v>
                </c:pt>
                <c:pt idx="7482">
                  <c:v>10.567</c:v>
                </c:pt>
                <c:pt idx="7483">
                  <c:v>10.5685</c:v>
                </c:pt>
                <c:pt idx="7484">
                  <c:v>10.570499999999999</c:v>
                </c:pt>
                <c:pt idx="7485">
                  <c:v>10.5725</c:v>
                </c:pt>
                <c:pt idx="7486">
                  <c:v>10.574</c:v>
                </c:pt>
                <c:pt idx="7487">
                  <c:v>10.576000000000001</c:v>
                </c:pt>
                <c:pt idx="7488">
                  <c:v>10.577999999999999</c:v>
                </c:pt>
                <c:pt idx="7489">
                  <c:v>10.580500000000001</c:v>
                </c:pt>
                <c:pt idx="7490">
                  <c:v>10.582000000000001</c:v>
                </c:pt>
                <c:pt idx="7491">
                  <c:v>10.583</c:v>
                </c:pt>
                <c:pt idx="7492">
                  <c:v>10.5845</c:v>
                </c:pt>
                <c:pt idx="7493">
                  <c:v>10.587</c:v>
                </c:pt>
                <c:pt idx="7494">
                  <c:v>10.587999999999999</c:v>
                </c:pt>
                <c:pt idx="7495">
                  <c:v>10.589499999999999</c:v>
                </c:pt>
                <c:pt idx="7496">
                  <c:v>10.590999999999999</c:v>
                </c:pt>
                <c:pt idx="7497">
                  <c:v>10.592499999999999</c:v>
                </c:pt>
                <c:pt idx="7498">
                  <c:v>10.593999999999999</c:v>
                </c:pt>
                <c:pt idx="7499">
                  <c:v>10.596</c:v>
                </c:pt>
                <c:pt idx="7500">
                  <c:v>10.5975</c:v>
                </c:pt>
                <c:pt idx="7501">
                  <c:v>10.6</c:v>
                </c:pt>
                <c:pt idx="7502">
                  <c:v>10.6015</c:v>
                </c:pt>
                <c:pt idx="7503">
                  <c:v>10.602499999999999</c:v>
                </c:pt>
                <c:pt idx="7504">
                  <c:v>10.6045</c:v>
                </c:pt>
                <c:pt idx="7505">
                  <c:v>10.606</c:v>
                </c:pt>
                <c:pt idx="7506">
                  <c:v>10.608000000000001</c:v>
                </c:pt>
                <c:pt idx="7507">
                  <c:v>10.61</c:v>
                </c:pt>
                <c:pt idx="7508">
                  <c:v>10.612</c:v>
                </c:pt>
                <c:pt idx="7509">
                  <c:v>10.614000000000001</c:v>
                </c:pt>
                <c:pt idx="7510">
                  <c:v>10.615</c:v>
                </c:pt>
                <c:pt idx="7511">
                  <c:v>10.617000000000001</c:v>
                </c:pt>
                <c:pt idx="7512">
                  <c:v>10.6195</c:v>
                </c:pt>
                <c:pt idx="7513">
                  <c:v>10.621</c:v>
                </c:pt>
                <c:pt idx="7514">
                  <c:v>10.622999999999999</c:v>
                </c:pt>
                <c:pt idx="7515">
                  <c:v>10.625</c:v>
                </c:pt>
                <c:pt idx="7516">
                  <c:v>10.6275</c:v>
                </c:pt>
                <c:pt idx="7517">
                  <c:v>10.631</c:v>
                </c:pt>
                <c:pt idx="7518">
                  <c:v>10.634</c:v>
                </c:pt>
                <c:pt idx="7519">
                  <c:v>10.6365</c:v>
                </c:pt>
                <c:pt idx="7520">
                  <c:v>10.638500000000001</c:v>
                </c:pt>
                <c:pt idx="7521">
                  <c:v>10.64</c:v>
                </c:pt>
                <c:pt idx="7522">
                  <c:v>10.641999999999999</c:v>
                </c:pt>
                <c:pt idx="7523">
                  <c:v>10.644500000000001</c:v>
                </c:pt>
                <c:pt idx="7524">
                  <c:v>10.646000000000001</c:v>
                </c:pt>
                <c:pt idx="7525">
                  <c:v>10.648</c:v>
                </c:pt>
                <c:pt idx="7526">
                  <c:v>10.6495</c:v>
                </c:pt>
                <c:pt idx="7527">
                  <c:v>10.6515</c:v>
                </c:pt>
                <c:pt idx="7528">
                  <c:v>10.653499999999999</c:v>
                </c:pt>
                <c:pt idx="7529">
                  <c:v>10.656000000000001</c:v>
                </c:pt>
                <c:pt idx="7530">
                  <c:v>10.657500000000001</c:v>
                </c:pt>
                <c:pt idx="7531">
                  <c:v>10.6595</c:v>
                </c:pt>
                <c:pt idx="7532">
                  <c:v>10.660500000000001</c:v>
                </c:pt>
                <c:pt idx="7533">
                  <c:v>10.6625</c:v>
                </c:pt>
                <c:pt idx="7534">
                  <c:v>10.664999999999999</c:v>
                </c:pt>
                <c:pt idx="7535">
                  <c:v>10.667</c:v>
                </c:pt>
                <c:pt idx="7536">
                  <c:v>10.667999999999999</c:v>
                </c:pt>
                <c:pt idx="7537">
                  <c:v>10.67</c:v>
                </c:pt>
                <c:pt idx="7538">
                  <c:v>10.672000000000001</c:v>
                </c:pt>
                <c:pt idx="7539">
                  <c:v>10.673999999999999</c:v>
                </c:pt>
                <c:pt idx="7540">
                  <c:v>10.676</c:v>
                </c:pt>
                <c:pt idx="7541">
                  <c:v>10.678000000000001</c:v>
                </c:pt>
                <c:pt idx="7542">
                  <c:v>10.679500000000001</c:v>
                </c:pt>
                <c:pt idx="7543">
                  <c:v>10.680999999999999</c:v>
                </c:pt>
                <c:pt idx="7544">
                  <c:v>10.6835</c:v>
                </c:pt>
                <c:pt idx="7545">
                  <c:v>10.685499999999999</c:v>
                </c:pt>
                <c:pt idx="7546">
                  <c:v>10.686999999999999</c:v>
                </c:pt>
                <c:pt idx="7547">
                  <c:v>10.688499999999999</c:v>
                </c:pt>
                <c:pt idx="7548">
                  <c:v>10.6905</c:v>
                </c:pt>
                <c:pt idx="7549">
                  <c:v>10.692</c:v>
                </c:pt>
                <c:pt idx="7550">
                  <c:v>10.6945</c:v>
                </c:pt>
                <c:pt idx="7551">
                  <c:v>10.696</c:v>
                </c:pt>
                <c:pt idx="7552">
                  <c:v>10.698</c:v>
                </c:pt>
                <c:pt idx="7553">
                  <c:v>10.7</c:v>
                </c:pt>
                <c:pt idx="7554">
                  <c:v>10.701499999999999</c:v>
                </c:pt>
                <c:pt idx="7555">
                  <c:v>10.7035</c:v>
                </c:pt>
                <c:pt idx="7556">
                  <c:v>10.705500000000001</c:v>
                </c:pt>
                <c:pt idx="7557">
                  <c:v>10.707000000000001</c:v>
                </c:pt>
                <c:pt idx="7558">
                  <c:v>10.708500000000001</c:v>
                </c:pt>
                <c:pt idx="7559">
                  <c:v>10.7105</c:v>
                </c:pt>
                <c:pt idx="7560">
                  <c:v>10.7125</c:v>
                </c:pt>
                <c:pt idx="7561">
                  <c:v>10.714499999999999</c:v>
                </c:pt>
                <c:pt idx="7562">
                  <c:v>10.715999999999999</c:v>
                </c:pt>
                <c:pt idx="7563">
                  <c:v>10.717499999999999</c:v>
                </c:pt>
                <c:pt idx="7564">
                  <c:v>10.7195</c:v>
                </c:pt>
                <c:pt idx="7565">
                  <c:v>10.722</c:v>
                </c:pt>
                <c:pt idx="7566">
                  <c:v>10.7235</c:v>
                </c:pt>
                <c:pt idx="7567">
                  <c:v>10.725</c:v>
                </c:pt>
                <c:pt idx="7568">
                  <c:v>10.727</c:v>
                </c:pt>
                <c:pt idx="7569">
                  <c:v>10.728999999999999</c:v>
                </c:pt>
                <c:pt idx="7570">
                  <c:v>10.731</c:v>
                </c:pt>
                <c:pt idx="7571">
                  <c:v>10.733000000000001</c:v>
                </c:pt>
                <c:pt idx="7572">
                  <c:v>10.734</c:v>
                </c:pt>
                <c:pt idx="7573">
                  <c:v>10.736000000000001</c:v>
                </c:pt>
                <c:pt idx="7574">
                  <c:v>10.738</c:v>
                </c:pt>
                <c:pt idx="7575">
                  <c:v>10.740500000000001</c:v>
                </c:pt>
                <c:pt idx="7576">
                  <c:v>10.742000000000001</c:v>
                </c:pt>
                <c:pt idx="7577">
                  <c:v>10.744</c:v>
                </c:pt>
                <c:pt idx="7578">
                  <c:v>10.7455</c:v>
                </c:pt>
                <c:pt idx="7579">
                  <c:v>10.747</c:v>
                </c:pt>
                <c:pt idx="7580">
                  <c:v>10.749499999999999</c:v>
                </c:pt>
                <c:pt idx="7581">
                  <c:v>10.7515</c:v>
                </c:pt>
                <c:pt idx="7582">
                  <c:v>10.7525</c:v>
                </c:pt>
                <c:pt idx="7583">
                  <c:v>10.7545</c:v>
                </c:pt>
                <c:pt idx="7584">
                  <c:v>10.756</c:v>
                </c:pt>
                <c:pt idx="7585">
                  <c:v>10.7585</c:v>
                </c:pt>
                <c:pt idx="7586">
                  <c:v>10.7605</c:v>
                </c:pt>
                <c:pt idx="7587">
                  <c:v>10.762</c:v>
                </c:pt>
                <c:pt idx="7588">
                  <c:v>10.763500000000001</c:v>
                </c:pt>
                <c:pt idx="7589">
                  <c:v>10.765499999999999</c:v>
                </c:pt>
                <c:pt idx="7590">
                  <c:v>10.768000000000001</c:v>
                </c:pt>
                <c:pt idx="7591">
                  <c:v>10.769500000000001</c:v>
                </c:pt>
                <c:pt idx="7592">
                  <c:v>10.771000000000001</c:v>
                </c:pt>
                <c:pt idx="7593">
                  <c:v>10.772500000000001</c:v>
                </c:pt>
                <c:pt idx="7594">
                  <c:v>10.7745</c:v>
                </c:pt>
                <c:pt idx="7595">
                  <c:v>10.776</c:v>
                </c:pt>
                <c:pt idx="7596">
                  <c:v>10.778</c:v>
                </c:pt>
                <c:pt idx="7597">
                  <c:v>10.78</c:v>
                </c:pt>
                <c:pt idx="7598">
                  <c:v>10.781499999999999</c:v>
                </c:pt>
                <c:pt idx="7599">
                  <c:v>10.7835</c:v>
                </c:pt>
                <c:pt idx="7600">
                  <c:v>10.785500000000001</c:v>
                </c:pt>
                <c:pt idx="7601">
                  <c:v>10.788</c:v>
                </c:pt>
                <c:pt idx="7602">
                  <c:v>10.789</c:v>
                </c:pt>
                <c:pt idx="7603">
                  <c:v>10.791</c:v>
                </c:pt>
                <c:pt idx="7604">
                  <c:v>10.792999999999999</c:v>
                </c:pt>
                <c:pt idx="7605">
                  <c:v>10.794499999999999</c:v>
                </c:pt>
                <c:pt idx="7606">
                  <c:v>10.7965</c:v>
                </c:pt>
                <c:pt idx="7607">
                  <c:v>10.798</c:v>
                </c:pt>
                <c:pt idx="7608">
                  <c:v>10.8</c:v>
                </c:pt>
                <c:pt idx="7609">
                  <c:v>10.801500000000001</c:v>
                </c:pt>
                <c:pt idx="7610">
                  <c:v>10.8035</c:v>
                </c:pt>
                <c:pt idx="7611">
                  <c:v>10.8055</c:v>
                </c:pt>
                <c:pt idx="7612">
                  <c:v>10.807499999999999</c:v>
                </c:pt>
                <c:pt idx="7613">
                  <c:v>10.808999999999999</c:v>
                </c:pt>
                <c:pt idx="7614">
                  <c:v>10.810499999999999</c:v>
                </c:pt>
                <c:pt idx="7615">
                  <c:v>10.813000000000001</c:v>
                </c:pt>
                <c:pt idx="7616">
                  <c:v>10.815</c:v>
                </c:pt>
                <c:pt idx="7617">
                  <c:v>10.8165</c:v>
                </c:pt>
                <c:pt idx="7618">
                  <c:v>10.818</c:v>
                </c:pt>
                <c:pt idx="7619">
                  <c:v>10.82</c:v>
                </c:pt>
                <c:pt idx="7620">
                  <c:v>10.8215</c:v>
                </c:pt>
                <c:pt idx="7621">
                  <c:v>10.824</c:v>
                </c:pt>
                <c:pt idx="7622">
                  <c:v>10.8248</c:v>
                </c:pt>
              </c:numCache>
            </c:numRef>
          </c:xVal>
          <c:yVal>
            <c:numRef>
              <c:f>'2H10-3 - F'!$O$3:$O$10003</c:f>
              <c:numCache>
                <c:formatCode>General</c:formatCode>
                <c:ptCount val="10001"/>
                <c:pt idx="0">
                  <c:v>0</c:v>
                </c:pt>
                <c:pt idx="1">
                  <c:v>1284.3</c:v>
                </c:pt>
                <c:pt idx="2">
                  <c:v>1415.1</c:v>
                </c:pt>
                <c:pt idx="3">
                  <c:v>1545.1</c:v>
                </c:pt>
                <c:pt idx="4">
                  <c:v>1674.4</c:v>
                </c:pt>
                <c:pt idx="5">
                  <c:v>1803.4</c:v>
                </c:pt>
                <c:pt idx="6">
                  <c:v>1932.4</c:v>
                </c:pt>
                <c:pt idx="7">
                  <c:v>2061.1</c:v>
                </c:pt>
                <c:pt idx="8">
                  <c:v>2189.6</c:v>
                </c:pt>
                <c:pt idx="9">
                  <c:v>2317.5</c:v>
                </c:pt>
                <c:pt idx="10">
                  <c:v>2444.1</c:v>
                </c:pt>
                <c:pt idx="11">
                  <c:v>2566.1</c:v>
                </c:pt>
                <c:pt idx="12">
                  <c:v>2681.4</c:v>
                </c:pt>
                <c:pt idx="13">
                  <c:v>2784.6</c:v>
                </c:pt>
                <c:pt idx="14">
                  <c:v>2887</c:v>
                </c:pt>
                <c:pt idx="15">
                  <c:v>2990.1</c:v>
                </c:pt>
                <c:pt idx="16">
                  <c:v>3094.3</c:v>
                </c:pt>
                <c:pt idx="17">
                  <c:v>3199.6</c:v>
                </c:pt>
                <c:pt idx="18">
                  <c:v>3305.8</c:v>
                </c:pt>
                <c:pt idx="19">
                  <c:v>3412.3</c:v>
                </c:pt>
                <c:pt idx="20">
                  <c:v>3518.3</c:v>
                </c:pt>
                <c:pt idx="21">
                  <c:v>3623.1</c:v>
                </c:pt>
                <c:pt idx="22">
                  <c:v>3725.9</c:v>
                </c:pt>
                <c:pt idx="23">
                  <c:v>3826.3</c:v>
                </c:pt>
                <c:pt idx="24">
                  <c:v>3927.8</c:v>
                </c:pt>
                <c:pt idx="25">
                  <c:v>4023</c:v>
                </c:pt>
                <c:pt idx="26">
                  <c:v>4115.8</c:v>
                </c:pt>
                <c:pt idx="27">
                  <c:v>4206.2</c:v>
                </c:pt>
                <c:pt idx="28">
                  <c:v>4293.3999999999996</c:v>
                </c:pt>
                <c:pt idx="29">
                  <c:v>4377.2</c:v>
                </c:pt>
                <c:pt idx="30">
                  <c:v>4457.5</c:v>
                </c:pt>
                <c:pt idx="31">
                  <c:v>4535.1000000000004</c:v>
                </c:pt>
                <c:pt idx="32">
                  <c:v>4610.3999999999996</c:v>
                </c:pt>
                <c:pt idx="33">
                  <c:v>4684.2</c:v>
                </c:pt>
                <c:pt idx="34">
                  <c:v>4757.3</c:v>
                </c:pt>
                <c:pt idx="35">
                  <c:v>4830.3999999999996</c:v>
                </c:pt>
                <c:pt idx="36">
                  <c:v>4903.3999999999996</c:v>
                </c:pt>
                <c:pt idx="37">
                  <c:v>4976.8</c:v>
                </c:pt>
                <c:pt idx="38">
                  <c:v>5050.6000000000004</c:v>
                </c:pt>
                <c:pt idx="39">
                  <c:v>5125.3</c:v>
                </c:pt>
                <c:pt idx="40">
                  <c:v>5201.1000000000004</c:v>
                </c:pt>
                <c:pt idx="41">
                  <c:v>5277.7</c:v>
                </c:pt>
                <c:pt idx="42">
                  <c:v>5354.9</c:v>
                </c:pt>
                <c:pt idx="43">
                  <c:v>5432.3</c:v>
                </c:pt>
                <c:pt idx="44">
                  <c:v>5510.2</c:v>
                </c:pt>
                <c:pt idx="45">
                  <c:v>5587.4</c:v>
                </c:pt>
                <c:pt idx="46">
                  <c:v>5663.4</c:v>
                </c:pt>
                <c:pt idx="47">
                  <c:v>5736.6</c:v>
                </c:pt>
                <c:pt idx="48">
                  <c:v>5806.5</c:v>
                </c:pt>
                <c:pt idx="49">
                  <c:v>5872.8</c:v>
                </c:pt>
                <c:pt idx="50">
                  <c:v>5935.4</c:v>
                </c:pt>
                <c:pt idx="51">
                  <c:v>5994.8</c:v>
                </c:pt>
                <c:pt idx="52">
                  <c:v>6051.6</c:v>
                </c:pt>
                <c:pt idx="53">
                  <c:v>6107.3</c:v>
                </c:pt>
                <c:pt idx="54">
                  <c:v>6163.7</c:v>
                </c:pt>
                <c:pt idx="55">
                  <c:v>6222.2</c:v>
                </c:pt>
                <c:pt idx="56">
                  <c:v>6283.1</c:v>
                </c:pt>
                <c:pt idx="57">
                  <c:v>6346.2</c:v>
                </c:pt>
                <c:pt idx="58">
                  <c:v>6410.8</c:v>
                </c:pt>
                <c:pt idx="59">
                  <c:v>6476.9</c:v>
                </c:pt>
                <c:pt idx="60">
                  <c:v>6544.3</c:v>
                </c:pt>
                <c:pt idx="61">
                  <c:v>6612.9</c:v>
                </c:pt>
                <c:pt idx="62">
                  <c:v>6682.5</c:v>
                </c:pt>
                <c:pt idx="63">
                  <c:v>6753.6</c:v>
                </c:pt>
                <c:pt idx="64">
                  <c:v>6826.3</c:v>
                </c:pt>
                <c:pt idx="65">
                  <c:v>6900.3</c:v>
                </c:pt>
                <c:pt idx="66">
                  <c:v>6974.9</c:v>
                </c:pt>
                <c:pt idx="67">
                  <c:v>7049.5</c:v>
                </c:pt>
                <c:pt idx="68">
                  <c:v>7124</c:v>
                </c:pt>
                <c:pt idx="69">
                  <c:v>7198</c:v>
                </c:pt>
                <c:pt idx="70">
                  <c:v>7268.1</c:v>
                </c:pt>
                <c:pt idx="71">
                  <c:v>7339.5</c:v>
                </c:pt>
                <c:pt idx="72">
                  <c:v>7407.9</c:v>
                </c:pt>
                <c:pt idx="73">
                  <c:v>7472.8</c:v>
                </c:pt>
                <c:pt idx="74">
                  <c:v>7533.7</c:v>
                </c:pt>
                <c:pt idx="75">
                  <c:v>7591.1</c:v>
                </c:pt>
                <c:pt idx="76">
                  <c:v>7645.9</c:v>
                </c:pt>
                <c:pt idx="77">
                  <c:v>7699.3</c:v>
                </c:pt>
                <c:pt idx="78">
                  <c:v>7752.4</c:v>
                </c:pt>
                <c:pt idx="79">
                  <c:v>7806.2</c:v>
                </c:pt>
                <c:pt idx="80">
                  <c:v>7861.5</c:v>
                </c:pt>
                <c:pt idx="81">
                  <c:v>7918.2</c:v>
                </c:pt>
                <c:pt idx="82">
                  <c:v>7976</c:v>
                </c:pt>
                <c:pt idx="83">
                  <c:v>8034.4</c:v>
                </c:pt>
                <c:pt idx="84">
                  <c:v>8092.7</c:v>
                </c:pt>
                <c:pt idx="85">
                  <c:v>8149.9</c:v>
                </c:pt>
                <c:pt idx="86">
                  <c:v>8205.5</c:v>
                </c:pt>
                <c:pt idx="87">
                  <c:v>8259.1</c:v>
                </c:pt>
                <c:pt idx="88">
                  <c:v>8311.6</c:v>
                </c:pt>
                <c:pt idx="89">
                  <c:v>8364.2999999999993</c:v>
                </c:pt>
                <c:pt idx="90">
                  <c:v>8418.9</c:v>
                </c:pt>
                <c:pt idx="91">
                  <c:v>8475.2999999999993</c:v>
                </c:pt>
                <c:pt idx="92">
                  <c:v>8532.2999999999993</c:v>
                </c:pt>
                <c:pt idx="93">
                  <c:v>8588.6</c:v>
                </c:pt>
                <c:pt idx="94">
                  <c:v>8643.1</c:v>
                </c:pt>
                <c:pt idx="95">
                  <c:v>8687</c:v>
                </c:pt>
                <c:pt idx="96">
                  <c:v>8742</c:v>
                </c:pt>
                <c:pt idx="97">
                  <c:v>8778.6</c:v>
                </c:pt>
                <c:pt idx="98">
                  <c:v>8817.7000000000007</c:v>
                </c:pt>
                <c:pt idx="99">
                  <c:v>8852.2000000000007</c:v>
                </c:pt>
                <c:pt idx="100">
                  <c:v>8882.5</c:v>
                </c:pt>
                <c:pt idx="101">
                  <c:v>8909</c:v>
                </c:pt>
                <c:pt idx="102">
                  <c:v>8938.2999999999993</c:v>
                </c:pt>
                <c:pt idx="103">
                  <c:v>8958.7000000000007</c:v>
                </c:pt>
                <c:pt idx="104">
                  <c:v>8976</c:v>
                </c:pt>
                <c:pt idx="105">
                  <c:v>8985.1</c:v>
                </c:pt>
                <c:pt idx="106">
                  <c:v>8999</c:v>
                </c:pt>
                <c:pt idx="107">
                  <c:v>9011.4</c:v>
                </c:pt>
                <c:pt idx="108">
                  <c:v>9021.9</c:v>
                </c:pt>
                <c:pt idx="109">
                  <c:v>9030.5</c:v>
                </c:pt>
                <c:pt idx="110">
                  <c:v>9037</c:v>
                </c:pt>
                <c:pt idx="111">
                  <c:v>9042.1</c:v>
                </c:pt>
                <c:pt idx="112">
                  <c:v>9045.7000000000007</c:v>
                </c:pt>
                <c:pt idx="113">
                  <c:v>9048.6</c:v>
                </c:pt>
                <c:pt idx="114">
                  <c:v>9051</c:v>
                </c:pt>
                <c:pt idx="115">
                  <c:v>9053.2999999999993</c:v>
                </c:pt>
                <c:pt idx="116">
                  <c:v>9055.7999999999993</c:v>
                </c:pt>
                <c:pt idx="117">
                  <c:v>9058.7999999999993</c:v>
                </c:pt>
                <c:pt idx="118">
                  <c:v>9063</c:v>
                </c:pt>
                <c:pt idx="119">
                  <c:v>9068.6</c:v>
                </c:pt>
                <c:pt idx="120">
                  <c:v>9077.1</c:v>
                </c:pt>
                <c:pt idx="121">
                  <c:v>9088.5</c:v>
                </c:pt>
                <c:pt idx="122">
                  <c:v>9095.7000000000007</c:v>
                </c:pt>
                <c:pt idx="123">
                  <c:v>9112</c:v>
                </c:pt>
                <c:pt idx="124">
                  <c:v>9131.5</c:v>
                </c:pt>
                <c:pt idx="125">
                  <c:v>9154</c:v>
                </c:pt>
                <c:pt idx="126">
                  <c:v>9179.2000000000007</c:v>
                </c:pt>
                <c:pt idx="127">
                  <c:v>9206.6</c:v>
                </c:pt>
                <c:pt idx="128">
                  <c:v>9235.5</c:v>
                </c:pt>
                <c:pt idx="129">
                  <c:v>9265</c:v>
                </c:pt>
                <c:pt idx="130">
                  <c:v>9294.4</c:v>
                </c:pt>
                <c:pt idx="131">
                  <c:v>9325.7000000000007</c:v>
                </c:pt>
                <c:pt idx="132">
                  <c:v>9356.5</c:v>
                </c:pt>
                <c:pt idx="133">
                  <c:v>9386.6</c:v>
                </c:pt>
                <c:pt idx="134">
                  <c:v>9415.7000000000007</c:v>
                </c:pt>
                <c:pt idx="135">
                  <c:v>9443</c:v>
                </c:pt>
                <c:pt idx="136">
                  <c:v>9468</c:v>
                </c:pt>
                <c:pt idx="137">
                  <c:v>9489.9</c:v>
                </c:pt>
                <c:pt idx="138">
                  <c:v>9508.7999999999993</c:v>
                </c:pt>
                <c:pt idx="139">
                  <c:v>9524.9</c:v>
                </c:pt>
                <c:pt idx="140">
                  <c:v>9554.2999999999993</c:v>
                </c:pt>
                <c:pt idx="141">
                  <c:v>9594</c:v>
                </c:pt>
                <c:pt idx="142">
                  <c:v>9620.2999999999993</c:v>
                </c:pt>
                <c:pt idx="143">
                  <c:v>9650.2999999999993</c:v>
                </c:pt>
                <c:pt idx="144">
                  <c:v>9717.7000000000007</c:v>
                </c:pt>
                <c:pt idx="145">
                  <c:v>9788.2999999999993</c:v>
                </c:pt>
                <c:pt idx="146">
                  <c:v>9823.2000000000007</c:v>
                </c:pt>
                <c:pt idx="147">
                  <c:v>9857.1</c:v>
                </c:pt>
                <c:pt idx="148">
                  <c:v>9885.2000000000007</c:v>
                </c:pt>
                <c:pt idx="149">
                  <c:v>9916.1</c:v>
                </c:pt>
                <c:pt idx="150">
                  <c:v>9945.7999999999993</c:v>
                </c:pt>
                <c:pt idx="151">
                  <c:v>9973.5</c:v>
                </c:pt>
                <c:pt idx="152">
                  <c:v>9998.2000000000007</c:v>
                </c:pt>
                <c:pt idx="153">
                  <c:v>10019.700000000001</c:v>
                </c:pt>
                <c:pt idx="154">
                  <c:v>10038</c:v>
                </c:pt>
                <c:pt idx="155">
                  <c:v>10053.9</c:v>
                </c:pt>
                <c:pt idx="156">
                  <c:v>10068.299999999999</c:v>
                </c:pt>
                <c:pt idx="157">
                  <c:v>10081.700000000001</c:v>
                </c:pt>
                <c:pt idx="158">
                  <c:v>10095.4</c:v>
                </c:pt>
                <c:pt idx="159">
                  <c:v>10110.700000000001</c:v>
                </c:pt>
                <c:pt idx="160">
                  <c:v>10128.6</c:v>
                </c:pt>
                <c:pt idx="161">
                  <c:v>10148.5</c:v>
                </c:pt>
                <c:pt idx="162">
                  <c:v>10195.299999999999</c:v>
                </c:pt>
                <c:pt idx="163">
                  <c:v>10221.299999999999</c:v>
                </c:pt>
                <c:pt idx="164">
                  <c:v>10248.6</c:v>
                </c:pt>
                <c:pt idx="165">
                  <c:v>10277</c:v>
                </c:pt>
                <c:pt idx="166">
                  <c:v>10306.299999999999</c:v>
                </c:pt>
                <c:pt idx="167">
                  <c:v>10336.1</c:v>
                </c:pt>
                <c:pt idx="168">
                  <c:v>10365.700000000001</c:v>
                </c:pt>
                <c:pt idx="169">
                  <c:v>10394.700000000001</c:v>
                </c:pt>
                <c:pt idx="170">
                  <c:v>10422.5</c:v>
                </c:pt>
                <c:pt idx="171">
                  <c:v>10448.9</c:v>
                </c:pt>
                <c:pt idx="172">
                  <c:v>10479</c:v>
                </c:pt>
                <c:pt idx="173">
                  <c:v>10501.5</c:v>
                </c:pt>
                <c:pt idx="174">
                  <c:v>10522.3</c:v>
                </c:pt>
                <c:pt idx="175">
                  <c:v>10542.6</c:v>
                </c:pt>
                <c:pt idx="176">
                  <c:v>10563.7</c:v>
                </c:pt>
                <c:pt idx="177">
                  <c:v>10590.7</c:v>
                </c:pt>
                <c:pt idx="178">
                  <c:v>10616.3</c:v>
                </c:pt>
                <c:pt idx="179">
                  <c:v>10642.9</c:v>
                </c:pt>
                <c:pt idx="180">
                  <c:v>10704.8</c:v>
                </c:pt>
                <c:pt idx="181">
                  <c:v>10734.6</c:v>
                </c:pt>
                <c:pt idx="182">
                  <c:v>10764.8</c:v>
                </c:pt>
                <c:pt idx="183">
                  <c:v>10794.2</c:v>
                </c:pt>
                <c:pt idx="184">
                  <c:v>10822.3</c:v>
                </c:pt>
                <c:pt idx="185">
                  <c:v>10848.8</c:v>
                </c:pt>
                <c:pt idx="186">
                  <c:v>10874.1</c:v>
                </c:pt>
                <c:pt idx="187">
                  <c:v>10923.1</c:v>
                </c:pt>
                <c:pt idx="188">
                  <c:v>10946.3</c:v>
                </c:pt>
                <c:pt idx="189">
                  <c:v>10966.5</c:v>
                </c:pt>
                <c:pt idx="190">
                  <c:v>10986.1</c:v>
                </c:pt>
                <c:pt idx="191">
                  <c:v>11007.4</c:v>
                </c:pt>
                <c:pt idx="192">
                  <c:v>11028.5</c:v>
                </c:pt>
                <c:pt idx="193">
                  <c:v>11048.2</c:v>
                </c:pt>
                <c:pt idx="194">
                  <c:v>11067.2</c:v>
                </c:pt>
                <c:pt idx="195">
                  <c:v>11086.3</c:v>
                </c:pt>
                <c:pt idx="196">
                  <c:v>11111.2</c:v>
                </c:pt>
                <c:pt idx="197">
                  <c:v>11132.5</c:v>
                </c:pt>
                <c:pt idx="198">
                  <c:v>11154.6</c:v>
                </c:pt>
                <c:pt idx="199">
                  <c:v>11177.9</c:v>
                </c:pt>
                <c:pt idx="200">
                  <c:v>11201.9</c:v>
                </c:pt>
                <c:pt idx="201">
                  <c:v>11226.5</c:v>
                </c:pt>
                <c:pt idx="202">
                  <c:v>11275.9</c:v>
                </c:pt>
                <c:pt idx="203">
                  <c:v>11300.7</c:v>
                </c:pt>
                <c:pt idx="204">
                  <c:v>11325.5</c:v>
                </c:pt>
                <c:pt idx="205">
                  <c:v>11351.2</c:v>
                </c:pt>
                <c:pt idx="206">
                  <c:v>11379.3</c:v>
                </c:pt>
                <c:pt idx="207">
                  <c:v>11405.5</c:v>
                </c:pt>
                <c:pt idx="208">
                  <c:v>11431.9</c:v>
                </c:pt>
                <c:pt idx="209">
                  <c:v>11458.3</c:v>
                </c:pt>
                <c:pt idx="210">
                  <c:v>11484.9</c:v>
                </c:pt>
                <c:pt idx="211">
                  <c:v>11511.3</c:v>
                </c:pt>
                <c:pt idx="212">
                  <c:v>11537.5</c:v>
                </c:pt>
                <c:pt idx="213">
                  <c:v>11563.1</c:v>
                </c:pt>
                <c:pt idx="214">
                  <c:v>11611.3</c:v>
                </c:pt>
                <c:pt idx="215">
                  <c:v>11636.1</c:v>
                </c:pt>
                <c:pt idx="216">
                  <c:v>11659.6</c:v>
                </c:pt>
                <c:pt idx="217">
                  <c:v>11682.7</c:v>
                </c:pt>
                <c:pt idx="218">
                  <c:v>11705.8</c:v>
                </c:pt>
                <c:pt idx="219">
                  <c:v>11729.2</c:v>
                </c:pt>
                <c:pt idx="220">
                  <c:v>11753</c:v>
                </c:pt>
                <c:pt idx="221">
                  <c:v>11777.2</c:v>
                </c:pt>
                <c:pt idx="222">
                  <c:v>11801.4</c:v>
                </c:pt>
                <c:pt idx="223">
                  <c:v>11825.1</c:v>
                </c:pt>
                <c:pt idx="224">
                  <c:v>11848.2</c:v>
                </c:pt>
                <c:pt idx="225">
                  <c:v>11871.3</c:v>
                </c:pt>
                <c:pt idx="226">
                  <c:v>11914.5</c:v>
                </c:pt>
                <c:pt idx="227">
                  <c:v>11935.5</c:v>
                </c:pt>
                <c:pt idx="228">
                  <c:v>11957.5</c:v>
                </c:pt>
                <c:pt idx="229">
                  <c:v>11997</c:v>
                </c:pt>
                <c:pt idx="230">
                  <c:v>12046.3</c:v>
                </c:pt>
                <c:pt idx="231">
                  <c:v>12070.5</c:v>
                </c:pt>
                <c:pt idx="232">
                  <c:v>12095</c:v>
                </c:pt>
                <c:pt idx="233">
                  <c:v>12120.7</c:v>
                </c:pt>
                <c:pt idx="234">
                  <c:v>12147.1</c:v>
                </c:pt>
                <c:pt idx="235">
                  <c:v>12173.8</c:v>
                </c:pt>
                <c:pt idx="236">
                  <c:v>12199.9</c:v>
                </c:pt>
                <c:pt idx="237">
                  <c:v>12225.8</c:v>
                </c:pt>
                <c:pt idx="238">
                  <c:v>12251.2</c:v>
                </c:pt>
                <c:pt idx="239">
                  <c:v>12276</c:v>
                </c:pt>
                <c:pt idx="240">
                  <c:v>12300.2</c:v>
                </c:pt>
                <c:pt idx="241">
                  <c:v>12323.5</c:v>
                </c:pt>
                <c:pt idx="242">
                  <c:v>12348.1</c:v>
                </c:pt>
                <c:pt idx="243">
                  <c:v>12370</c:v>
                </c:pt>
                <c:pt idx="244">
                  <c:v>12391.9</c:v>
                </c:pt>
                <c:pt idx="245">
                  <c:v>12413.9</c:v>
                </c:pt>
                <c:pt idx="246">
                  <c:v>12436.3</c:v>
                </c:pt>
                <c:pt idx="247">
                  <c:v>12458.6</c:v>
                </c:pt>
                <c:pt idx="248">
                  <c:v>12480.5</c:v>
                </c:pt>
                <c:pt idx="249">
                  <c:v>12501.7</c:v>
                </c:pt>
                <c:pt idx="250">
                  <c:v>12523.1</c:v>
                </c:pt>
                <c:pt idx="251">
                  <c:v>12545.4</c:v>
                </c:pt>
                <c:pt idx="252">
                  <c:v>12567.9</c:v>
                </c:pt>
                <c:pt idx="253">
                  <c:v>12589.7</c:v>
                </c:pt>
                <c:pt idx="254">
                  <c:v>12611.5</c:v>
                </c:pt>
                <c:pt idx="255">
                  <c:v>12633.7</c:v>
                </c:pt>
                <c:pt idx="256">
                  <c:v>12656.3</c:v>
                </c:pt>
                <c:pt idx="257">
                  <c:v>12678.9</c:v>
                </c:pt>
                <c:pt idx="258">
                  <c:v>12701.8</c:v>
                </c:pt>
                <c:pt idx="259">
                  <c:v>12749</c:v>
                </c:pt>
                <c:pt idx="260">
                  <c:v>12773.3</c:v>
                </c:pt>
                <c:pt idx="261">
                  <c:v>12797.1</c:v>
                </c:pt>
                <c:pt idx="262">
                  <c:v>12820.8</c:v>
                </c:pt>
                <c:pt idx="263">
                  <c:v>12844.9</c:v>
                </c:pt>
                <c:pt idx="264">
                  <c:v>12868.7</c:v>
                </c:pt>
                <c:pt idx="265">
                  <c:v>12892.4</c:v>
                </c:pt>
                <c:pt idx="266">
                  <c:v>12915</c:v>
                </c:pt>
                <c:pt idx="267">
                  <c:v>12937.5</c:v>
                </c:pt>
                <c:pt idx="268">
                  <c:v>12960.8</c:v>
                </c:pt>
                <c:pt idx="269">
                  <c:v>12984.3</c:v>
                </c:pt>
                <c:pt idx="270">
                  <c:v>13008.5</c:v>
                </c:pt>
                <c:pt idx="271">
                  <c:v>13032</c:v>
                </c:pt>
                <c:pt idx="272">
                  <c:v>13055.5</c:v>
                </c:pt>
                <c:pt idx="273">
                  <c:v>13078.9</c:v>
                </c:pt>
                <c:pt idx="274">
                  <c:v>13126.5</c:v>
                </c:pt>
                <c:pt idx="275">
                  <c:v>13149</c:v>
                </c:pt>
                <c:pt idx="276">
                  <c:v>13170.6</c:v>
                </c:pt>
                <c:pt idx="277">
                  <c:v>13191.2</c:v>
                </c:pt>
                <c:pt idx="278">
                  <c:v>13210.8</c:v>
                </c:pt>
                <c:pt idx="279">
                  <c:v>13229.6</c:v>
                </c:pt>
                <c:pt idx="280">
                  <c:v>13247.6</c:v>
                </c:pt>
                <c:pt idx="281">
                  <c:v>13265.5</c:v>
                </c:pt>
                <c:pt idx="282">
                  <c:v>13283.6</c:v>
                </c:pt>
                <c:pt idx="283">
                  <c:v>13302.6</c:v>
                </c:pt>
                <c:pt idx="284">
                  <c:v>13322.4</c:v>
                </c:pt>
                <c:pt idx="285">
                  <c:v>13343.2</c:v>
                </c:pt>
                <c:pt idx="286">
                  <c:v>13364.9</c:v>
                </c:pt>
                <c:pt idx="287">
                  <c:v>13387.3</c:v>
                </c:pt>
                <c:pt idx="288">
                  <c:v>13410.2</c:v>
                </c:pt>
                <c:pt idx="289">
                  <c:v>13433.8</c:v>
                </c:pt>
                <c:pt idx="290">
                  <c:v>13457.8</c:v>
                </c:pt>
                <c:pt idx="291">
                  <c:v>13482.4</c:v>
                </c:pt>
                <c:pt idx="292">
                  <c:v>13508.2</c:v>
                </c:pt>
                <c:pt idx="293">
                  <c:v>13532.7</c:v>
                </c:pt>
                <c:pt idx="294">
                  <c:v>13558.6</c:v>
                </c:pt>
                <c:pt idx="295">
                  <c:v>13584.9</c:v>
                </c:pt>
                <c:pt idx="296">
                  <c:v>13611.5</c:v>
                </c:pt>
                <c:pt idx="297">
                  <c:v>13638.3</c:v>
                </c:pt>
                <c:pt idx="298">
                  <c:v>13665.4</c:v>
                </c:pt>
                <c:pt idx="299">
                  <c:v>13692.3</c:v>
                </c:pt>
                <c:pt idx="300">
                  <c:v>13719</c:v>
                </c:pt>
                <c:pt idx="301">
                  <c:v>13745.3</c:v>
                </c:pt>
                <c:pt idx="302">
                  <c:v>13771</c:v>
                </c:pt>
                <c:pt idx="303">
                  <c:v>13795.6</c:v>
                </c:pt>
                <c:pt idx="304">
                  <c:v>13819.9</c:v>
                </c:pt>
                <c:pt idx="305">
                  <c:v>13843.5</c:v>
                </c:pt>
                <c:pt idx="306">
                  <c:v>13866.1</c:v>
                </c:pt>
                <c:pt idx="307">
                  <c:v>13888.4</c:v>
                </c:pt>
                <c:pt idx="308">
                  <c:v>13910.6</c:v>
                </c:pt>
                <c:pt idx="309">
                  <c:v>13955.2</c:v>
                </c:pt>
                <c:pt idx="310">
                  <c:v>13999.4</c:v>
                </c:pt>
                <c:pt idx="311">
                  <c:v>14022.3</c:v>
                </c:pt>
                <c:pt idx="312">
                  <c:v>14045.2</c:v>
                </c:pt>
                <c:pt idx="313">
                  <c:v>14067.9</c:v>
                </c:pt>
                <c:pt idx="314">
                  <c:v>14090.2</c:v>
                </c:pt>
                <c:pt idx="315">
                  <c:v>14111.9</c:v>
                </c:pt>
                <c:pt idx="316">
                  <c:v>14132.8</c:v>
                </c:pt>
                <c:pt idx="317">
                  <c:v>14173.1</c:v>
                </c:pt>
                <c:pt idx="318">
                  <c:v>14193.2</c:v>
                </c:pt>
                <c:pt idx="319">
                  <c:v>14214</c:v>
                </c:pt>
                <c:pt idx="320">
                  <c:v>14235.2</c:v>
                </c:pt>
                <c:pt idx="321">
                  <c:v>14257</c:v>
                </c:pt>
                <c:pt idx="322">
                  <c:v>14279.5</c:v>
                </c:pt>
                <c:pt idx="323">
                  <c:v>14302.3</c:v>
                </c:pt>
                <c:pt idx="324">
                  <c:v>14324.9</c:v>
                </c:pt>
                <c:pt idx="325">
                  <c:v>14347.4</c:v>
                </c:pt>
                <c:pt idx="326">
                  <c:v>14370</c:v>
                </c:pt>
                <c:pt idx="327">
                  <c:v>14392</c:v>
                </c:pt>
                <c:pt idx="328">
                  <c:v>14413.7</c:v>
                </c:pt>
                <c:pt idx="329">
                  <c:v>14435</c:v>
                </c:pt>
                <c:pt idx="330">
                  <c:v>14456.8</c:v>
                </c:pt>
                <c:pt idx="331">
                  <c:v>14479.2</c:v>
                </c:pt>
                <c:pt idx="332">
                  <c:v>14502.4</c:v>
                </c:pt>
                <c:pt idx="333">
                  <c:v>14525.8</c:v>
                </c:pt>
                <c:pt idx="334">
                  <c:v>14549.8</c:v>
                </c:pt>
                <c:pt idx="335">
                  <c:v>14575.2</c:v>
                </c:pt>
                <c:pt idx="336">
                  <c:v>14600.2</c:v>
                </c:pt>
                <c:pt idx="337">
                  <c:v>14649.8</c:v>
                </c:pt>
                <c:pt idx="338">
                  <c:v>14695.1</c:v>
                </c:pt>
                <c:pt idx="339">
                  <c:v>14716.3</c:v>
                </c:pt>
                <c:pt idx="340">
                  <c:v>14736.4</c:v>
                </c:pt>
                <c:pt idx="341">
                  <c:v>14752.4</c:v>
                </c:pt>
                <c:pt idx="342">
                  <c:v>14770.2</c:v>
                </c:pt>
                <c:pt idx="343">
                  <c:v>14787.3</c:v>
                </c:pt>
                <c:pt idx="344">
                  <c:v>14804</c:v>
                </c:pt>
                <c:pt idx="345">
                  <c:v>14837.6</c:v>
                </c:pt>
                <c:pt idx="346">
                  <c:v>14852.1</c:v>
                </c:pt>
                <c:pt idx="347">
                  <c:v>14867.1</c:v>
                </c:pt>
                <c:pt idx="348">
                  <c:v>14885.5</c:v>
                </c:pt>
                <c:pt idx="349">
                  <c:v>14902.5</c:v>
                </c:pt>
                <c:pt idx="350">
                  <c:v>14919</c:v>
                </c:pt>
                <c:pt idx="351">
                  <c:v>14935.6</c:v>
                </c:pt>
                <c:pt idx="352">
                  <c:v>14949.2</c:v>
                </c:pt>
                <c:pt idx="353">
                  <c:v>14967</c:v>
                </c:pt>
                <c:pt idx="354">
                  <c:v>14985.9</c:v>
                </c:pt>
                <c:pt idx="355">
                  <c:v>15005.6</c:v>
                </c:pt>
                <c:pt idx="356">
                  <c:v>15048.5</c:v>
                </c:pt>
                <c:pt idx="357">
                  <c:v>15094.6</c:v>
                </c:pt>
                <c:pt idx="358">
                  <c:v>15142.5</c:v>
                </c:pt>
                <c:pt idx="359">
                  <c:v>15166.4</c:v>
                </c:pt>
                <c:pt idx="360">
                  <c:v>15190</c:v>
                </c:pt>
                <c:pt idx="361">
                  <c:v>15236</c:v>
                </c:pt>
                <c:pt idx="362">
                  <c:v>15258.1</c:v>
                </c:pt>
                <c:pt idx="363">
                  <c:v>15279.7</c:v>
                </c:pt>
                <c:pt idx="364">
                  <c:v>15322.4</c:v>
                </c:pt>
                <c:pt idx="365">
                  <c:v>15343.5</c:v>
                </c:pt>
                <c:pt idx="366">
                  <c:v>15364.2</c:v>
                </c:pt>
                <c:pt idx="367">
                  <c:v>15401.7</c:v>
                </c:pt>
                <c:pt idx="368">
                  <c:v>15420</c:v>
                </c:pt>
                <c:pt idx="369">
                  <c:v>15437.5</c:v>
                </c:pt>
                <c:pt idx="370">
                  <c:v>15454.1</c:v>
                </c:pt>
                <c:pt idx="371">
                  <c:v>15469.8</c:v>
                </c:pt>
                <c:pt idx="372">
                  <c:v>15487.4</c:v>
                </c:pt>
                <c:pt idx="373">
                  <c:v>15502</c:v>
                </c:pt>
                <c:pt idx="374">
                  <c:v>15515.7</c:v>
                </c:pt>
                <c:pt idx="375">
                  <c:v>15529.8</c:v>
                </c:pt>
                <c:pt idx="376">
                  <c:v>15543.9</c:v>
                </c:pt>
                <c:pt idx="377">
                  <c:v>15558.3</c:v>
                </c:pt>
                <c:pt idx="378">
                  <c:v>15573.1</c:v>
                </c:pt>
                <c:pt idx="379">
                  <c:v>15587.9</c:v>
                </c:pt>
                <c:pt idx="380">
                  <c:v>15601.1</c:v>
                </c:pt>
                <c:pt idx="381">
                  <c:v>15614.9</c:v>
                </c:pt>
                <c:pt idx="382">
                  <c:v>15631.8</c:v>
                </c:pt>
                <c:pt idx="383">
                  <c:v>15649.8</c:v>
                </c:pt>
                <c:pt idx="384">
                  <c:v>15685</c:v>
                </c:pt>
                <c:pt idx="385">
                  <c:v>15704.2</c:v>
                </c:pt>
                <c:pt idx="386">
                  <c:v>15724.2</c:v>
                </c:pt>
                <c:pt idx="387">
                  <c:v>15745</c:v>
                </c:pt>
                <c:pt idx="388">
                  <c:v>15766.6</c:v>
                </c:pt>
                <c:pt idx="389">
                  <c:v>15788.7</c:v>
                </c:pt>
                <c:pt idx="390">
                  <c:v>15811.4</c:v>
                </c:pt>
                <c:pt idx="391">
                  <c:v>15833.9</c:v>
                </c:pt>
                <c:pt idx="392">
                  <c:v>15875</c:v>
                </c:pt>
                <c:pt idx="393">
                  <c:v>15917.2</c:v>
                </c:pt>
                <c:pt idx="394">
                  <c:v>15956.6</c:v>
                </c:pt>
                <c:pt idx="395">
                  <c:v>15976.6</c:v>
                </c:pt>
                <c:pt idx="396">
                  <c:v>15996.6</c:v>
                </c:pt>
                <c:pt idx="397">
                  <c:v>16036.4</c:v>
                </c:pt>
                <c:pt idx="398">
                  <c:v>16075.6</c:v>
                </c:pt>
                <c:pt idx="399">
                  <c:v>16094.5</c:v>
                </c:pt>
                <c:pt idx="400">
                  <c:v>16112.5</c:v>
                </c:pt>
                <c:pt idx="401">
                  <c:v>16129.7</c:v>
                </c:pt>
                <c:pt idx="402">
                  <c:v>16145.7</c:v>
                </c:pt>
                <c:pt idx="403">
                  <c:v>16177.2</c:v>
                </c:pt>
                <c:pt idx="404">
                  <c:v>16193</c:v>
                </c:pt>
                <c:pt idx="405">
                  <c:v>16209.5</c:v>
                </c:pt>
                <c:pt idx="406">
                  <c:v>16225.9</c:v>
                </c:pt>
                <c:pt idx="407">
                  <c:v>16241.6</c:v>
                </c:pt>
                <c:pt idx="408">
                  <c:v>16256.5</c:v>
                </c:pt>
                <c:pt idx="409">
                  <c:v>16270.3</c:v>
                </c:pt>
                <c:pt idx="410">
                  <c:v>16283.6</c:v>
                </c:pt>
                <c:pt idx="411">
                  <c:v>16297.1</c:v>
                </c:pt>
                <c:pt idx="412">
                  <c:v>16310.3</c:v>
                </c:pt>
                <c:pt idx="413">
                  <c:v>16323.7</c:v>
                </c:pt>
                <c:pt idx="414">
                  <c:v>16337.3</c:v>
                </c:pt>
                <c:pt idx="415">
                  <c:v>16351.7</c:v>
                </c:pt>
                <c:pt idx="416">
                  <c:v>16366.9</c:v>
                </c:pt>
                <c:pt idx="417">
                  <c:v>16383.1</c:v>
                </c:pt>
                <c:pt idx="418">
                  <c:v>16400.099999999999</c:v>
                </c:pt>
                <c:pt idx="419">
                  <c:v>16417.599999999999</c:v>
                </c:pt>
                <c:pt idx="420">
                  <c:v>16435.599999999999</c:v>
                </c:pt>
                <c:pt idx="421">
                  <c:v>16453.7</c:v>
                </c:pt>
                <c:pt idx="422">
                  <c:v>16472.099999999999</c:v>
                </c:pt>
                <c:pt idx="423">
                  <c:v>16490.5</c:v>
                </c:pt>
                <c:pt idx="424">
                  <c:v>16509.2</c:v>
                </c:pt>
                <c:pt idx="425">
                  <c:v>16528</c:v>
                </c:pt>
                <c:pt idx="426">
                  <c:v>16547</c:v>
                </c:pt>
                <c:pt idx="427">
                  <c:v>16566.3</c:v>
                </c:pt>
                <c:pt idx="428">
                  <c:v>16585.8</c:v>
                </c:pt>
                <c:pt idx="429">
                  <c:v>16605.400000000001</c:v>
                </c:pt>
                <c:pt idx="430">
                  <c:v>16624.7</c:v>
                </c:pt>
                <c:pt idx="431">
                  <c:v>16643.599999999999</c:v>
                </c:pt>
                <c:pt idx="432">
                  <c:v>16680.7</c:v>
                </c:pt>
                <c:pt idx="433">
                  <c:v>16713.099999999999</c:v>
                </c:pt>
                <c:pt idx="434">
                  <c:v>16728.8</c:v>
                </c:pt>
                <c:pt idx="435">
                  <c:v>16744.099999999999</c:v>
                </c:pt>
                <c:pt idx="436">
                  <c:v>16758.900000000001</c:v>
                </c:pt>
                <c:pt idx="437">
                  <c:v>16773.599999999999</c:v>
                </c:pt>
                <c:pt idx="438">
                  <c:v>16788.2</c:v>
                </c:pt>
                <c:pt idx="439">
                  <c:v>16802.599999999999</c:v>
                </c:pt>
                <c:pt idx="440">
                  <c:v>16816.7</c:v>
                </c:pt>
                <c:pt idx="441">
                  <c:v>16830.400000000001</c:v>
                </c:pt>
                <c:pt idx="442">
                  <c:v>16843.3</c:v>
                </c:pt>
                <c:pt idx="443">
                  <c:v>16856.8</c:v>
                </c:pt>
                <c:pt idx="444">
                  <c:v>16882.099999999999</c:v>
                </c:pt>
                <c:pt idx="445">
                  <c:v>16906.900000000001</c:v>
                </c:pt>
                <c:pt idx="446">
                  <c:v>16919.400000000001</c:v>
                </c:pt>
                <c:pt idx="447">
                  <c:v>16931.900000000001</c:v>
                </c:pt>
                <c:pt idx="448">
                  <c:v>16944.5</c:v>
                </c:pt>
                <c:pt idx="449">
                  <c:v>16957.3</c:v>
                </c:pt>
                <c:pt idx="450">
                  <c:v>16970.5</c:v>
                </c:pt>
                <c:pt idx="451">
                  <c:v>16984.099999999999</c:v>
                </c:pt>
                <c:pt idx="452">
                  <c:v>16998.2</c:v>
                </c:pt>
                <c:pt idx="453">
                  <c:v>17012.8</c:v>
                </c:pt>
                <c:pt idx="454">
                  <c:v>17028.8</c:v>
                </c:pt>
                <c:pt idx="455">
                  <c:v>17044.099999999999</c:v>
                </c:pt>
                <c:pt idx="456">
                  <c:v>17059.3</c:v>
                </c:pt>
                <c:pt idx="457">
                  <c:v>17074.8</c:v>
                </c:pt>
                <c:pt idx="458">
                  <c:v>17091.2</c:v>
                </c:pt>
                <c:pt idx="459">
                  <c:v>17107.2</c:v>
                </c:pt>
                <c:pt idx="460">
                  <c:v>17123.400000000001</c:v>
                </c:pt>
                <c:pt idx="461">
                  <c:v>17139.900000000001</c:v>
                </c:pt>
                <c:pt idx="462">
                  <c:v>17156.5</c:v>
                </c:pt>
                <c:pt idx="463">
                  <c:v>17173.099999999999</c:v>
                </c:pt>
                <c:pt idx="464">
                  <c:v>17190.099999999999</c:v>
                </c:pt>
                <c:pt idx="465">
                  <c:v>17206.3</c:v>
                </c:pt>
                <c:pt idx="466">
                  <c:v>17222.400000000001</c:v>
                </c:pt>
                <c:pt idx="467">
                  <c:v>17239.2</c:v>
                </c:pt>
                <c:pt idx="468">
                  <c:v>17255.900000000001</c:v>
                </c:pt>
                <c:pt idx="469">
                  <c:v>17272</c:v>
                </c:pt>
                <c:pt idx="470">
                  <c:v>17287.8</c:v>
                </c:pt>
                <c:pt idx="471">
                  <c:v>17303.599999999999</c:v>
                </c:pt>
                <c:pt idx="472">
                  <c:v>17319.099999999999</c:v>
                </c:pt>
                <c:pt idx="473">
                  <c:v>17349.099999999999</c:v>
                </c:pt>
                <c:pt idx="474">
                  <c:v>17363.599999999999</c:v>
                </c:pt>
                <c:pt idx="475">
                  <c:v>17377.900000000001</c:v>
                </c:pt>
                <c:pt idx="476">
                  <c:v>17391.900000000001</c:v>
                </c:pt>
                <c:pt idx="477">
                  <c:v>17405.8</c:v>
                </c:pt>
                <c:pt idx="478">
                  <c:v>17433</c:v>
                </c:pt>
                <c:pt idx="479">
                  <c:v>17446.2</c:v>
                </c:pt>
                <c:pt idx="480">
                  <c:v>17458.8</c:v>
                </c:pt>
                <c:pt idx="481">
                  <c:v>17471.3</c:v>
                </c:pt>
                <c:pt idx="482">
                  <c:v>17484</c:v>
                </c:pt>
                <c:pt idx="483">
                  <c:v>17495.7</c:v>
                </c:pt>
                <c:pt idx="484">
                  <c:v>17519.3</c:v>
                </c:pt>
                <c:pt idx="485">
                  <c:v>17531</c:v>
                </c:pt>
                <c:pt idx="486">
                  <c:v>17543</c:v>
                </c:pt>
                <c:pt idx="487">
                  <c:v>17555.2</c:v>
                </c:pt>
                <c:pt idx="488">
                  <c:v>17566.8</c:v>
                </c:pt>
                <c:pt idx="489">
                  <c:v>17579.900000000001</c:v>
                </c:pt>
                <c:pt idx="490">
                  <c:v>17593.5</c:v>
                </c:pt>
                <c:pt idx="491">
                  <c:v>17606.900000000001</c:v>
                </c:pt>
                <c:pt idx="492">
                  <c:v>17618.7</c:v>
                </c:pt>
                <c:pt idx="493">
                  <c:v>17632.599999999999</c:v>
                </c:pt>
                <c:pt idx="494">
                  <c:v>17647.099999999999</c:v>
                </c:pt>
                <c:pt idx="495">
                  <c:v>17661.900000000001</c:v>
                </c:pt>
                <c:pt idx="496">
                  <c:v>17677.3</c:v>
                </c:pt>
                <c:pt idx="497">
                  <c:v>17693.099999999999</c:v>
                </c:pt>
                <c:pt idx="498">
                  <c:v>17709.5</c:v>
                </c:pt>
                <c:pt idx="499">
                  <c:v>17726.5</c:v>
                </c:pt>
                <c:pt idx="500">
                  <c:v>17743.400000000001</c:v>
                </c:pt>
                <c:pt idx="501">
                  <c:v>17760.3</c:v>
                </c:pt>
                <c:pt idx="502">
                  <c:v>17793.599999999999</c:v>
                </c:pt>
                <c:pt idx="503">
                  <c:v>17809.400000000001</c:v>
                </c:pt>
                <c:pt idx="504">
                  <c:v>17824.3</c:v>
                </c:pt>
                <c:pt idx="505">
                  <c:v>17851.3</c:v>
                </c:pt>
                <c:pt idx="506">
                  <c:v>17863.900000000001</c:v>
                </c:pt>
                <c:pt idx="507">
                  <c:v>17877.599999999999</c:v>
                </c:pt>
                <c:pt idx="508">
                  <c:v>17900.8</c:v>
                </c:pt>
                <c:pt idx="509">
                  <c:v>17912.099999999999</c:v>
                </c:pt>
                <c:pt idx="510">
                  <c:v>17923</c:v>
                </c:pt>
                <c:pt idx="511">
                  <c:v>17933.8</c:v>
                </c:pt>
                <c:pt idx="512">
                  <c:v>17944.5</c:v>
                </c:pt>
                <c:pt idx="513">
                  <c:v>17955</c:v>
                </c:pt>
                <c:pt idx="514">
                  <c:v>17965.400000000001</c:v>
                </c:pt>
                <c:pt idx="515">
                  <c:v>17975.5</c:v>
                </c:pt>
                <c:pt idx="516">
                  <c:v>17985.400000000001</c:v>
                </c:pt>
                <c:pt idx="517">
                  <c:v>18005.900000000001</c:v>
                </c:pt>
                <c:pt idx="518">
                  <c:v>18016.400000000001</c:v>
                </c:pt>
                <c:pt idx="519">
                  <c:v>18027.400000000001</c:v>
                </c:pt>
                <c:pt idx="520">
                  <c:v>18038.8</c:v>
                </c:pt>
                <c:pt idx="521">
                  <c:v>18063.900000000001</c:v>
                </c:pt>
                <c:pt idx="522">
                  <c:v>18076.7</c:v>
                </c:pt>
                <c:pt idx="523">
                  <c:v>18089.7</c:v>
                </c:pt>
                <c:pt idx="524">
                  <c:v>18102.599999999999</c:v>
                </c:pt>
                <c:pt idx="525">
                  <c:v>18129.2</c:v>
                </c:pt>
                <c:pt idx="526">
                  <c:v>18143</c:v>
                </c:pt>
                <c:pt idx="527">
                  <c:v>18156.2</c:v>
                </c:pt>
                <c:pt idx="528">
                  <c:v>18169.2</c:v>
                </c:pt>
                <c:pt idx="529">
                  <c:v>18182.3</c:v>
                </c:pt>
                <c:pt idx="530">
                  <c:v>18195.400000000001</c:v>
                </c:pt>
                <c:pt idx="531">
                  <c:v>18208.400000000001</c:v>
                </c:pt>
                <c:pt idx="532">
                  <c:v>18221.599999999999</c:v>
                </c:pt>
                <c:pt idx="533">
                  <c:v>18234.7</c:v>
                </c:pt>
                <c:pt idx="534">
                  <c:v>18247.8</c:v>
                </c:pt>
                <c:pt idx="535">
                  <c:v>18260.900000000001</c:v>
                </c:pt>
                <c:pt idx="536">
                  <c:v>18273.900000000001</c:v>
                </c:pt>
                <c:pt idx="537">
                  <c:v>18286.3</c:v>
                </c:pt>
                <c:pt idx="538">
                  <c:v>18298.5</c:v>
                </c:pt>
                <c:pt idx="539">
                  <c:v>18310.8</c:v>
                </c:pt>
                <c:pt idx="540">
                  <c:v>18322.7</c:v>
                </c:pt>
                <c:pt idx="541">
                  <c:v>18333.400000000001</c:v>
                </c:pt>
                <c:pt idx="542">
                  <c:v>18356.400000000001</c:v>
                </c:pt>
                <c:pt idx="543">
                  <c:v>18377.5</c:v>
                </c:pt>
                <c:pt idx="544">
                  <c:v>18398.3</c:v>
                </c:pt>
                <c:pt idx="545">
                  <c:v>18408.599999999999</c:v>
                </c:pt>
                <c:pt idx="546">
                  <c:v>18419</c:v>
                </c:pt>
                <c:pt idx="547">
                  <c:v>18429.5</c:v>
                </c:pt>
                <c:pt idx="548">
                  <c:v>18440</c:v>
                </c:pt>
                <c:pt idx="549">
                  <c:v>18450.8</c:v>
                </c:pt>
                <c:pt idx="550">
                  <c:v>18461.599999999999</c:v>
                </c:pt>
                <c:pt idx="551">
                  <c:v>18472.3</c:v>
                </c:pt>
                <c:pt idx="552">
                  <c:v>18482.900000000001</c:v>
                </c:pt>
                <c:pt idx="553">
                  <c:v>18493.599999999999</c:v>
                </c:pt>
                <c:pt idx="554">
                  <c:v>18504.3</c:v>
                </c:pt>
                <c:pt idx="555">
                  <c:v>18515.3</c:v>
                </c:pt>
                <c:pt idx="556">
                  <c:v>18537</c:v>
                </c:pt>
                <c:pt idx="557">
                  <c:v>18547.900000000001</c:v>
                </c:pt>
                <c:pt idx="558">
                  <c:v>18558.900000000001</c:v>
                </c:pt>
                <c:pt idx="559">
                  <c:v>18569.599999999999</c:v>
                </c:pt>
                <c:pt idx="560">
                  <c:v>18580.900000000001</c:v>
                </c:pt>
                <c:pt idx="561">
                  <c:v>18592.099999999999</c:v>
                </c:pt>
                <c:pt idx="562">
                  <c:v>18603.3</c:v>
                </c:pt>
                <c:pt idx="563">
                  <c:v>18614.900000000001</c:v>
                </c:pt>
                <c:pt idx="564">
                  <c:v>18625.599999999999</c:v>
                </c:pt>
                <c:pt idx="565">
                  <c:v>18636.900000000001</c:v>
                </c:pt>
                <c:pt idx="566">
                  <c:v>18647.3</c:v>
                </c:pt>
                <c:pt idx="567">
                  <c:v>18658.400000000001</c:v>
                </c:pt>
                <c:pt idx="568">
                  <c:v>18668.2</c:v>
                </c:pt>
                <c:pt idx="569">
                  <c:v>18678.8</c:v>
                </c:pt>
                <c:pt idx="570">
                  <c:v>18688</c:v>
                </c:pt>
                <c:pt idx="571">
                  <c:v>18697.400000000001</c:v>
                </c:pt>
                <c:pt idx="572">
                  <c:v>18706.8</c:v>
                </c:pt>
                <c:pt idx="573">
                  <c:v>18715.7</c:v>
                </c:pt>
                <c:pt idx="574">
                  <c:v>18724.3</c:v>
                </c:pt>
                <c:pt idx="575">
                  <c:v>18732.7</c:v>
                </c:pt>
                <c:pt idx="576">
                  <c:v>18741.099999999999</c:v>
                </c:pt>
                <c:pt idx="577">
                  <c:v>18749.5</c:v>
                </c:pt>
                <c:pt idx="578">
                  <c:v>18757.2</c:v>
                </c:pt>
                <c:pt idx="579">
                  <c:v>18764.8</c:v>
                </c:pt>
                <c:pt idx="580">
                  <c:v>18781.099999999999</c:v>
                </c:pt>
                <c:pt idx="581">
                  <c:v>18797.5</c:v>
                </c:pt>
                <c:pt idx="582">
                  <c:v>18814.099999999999</c:v>
                </c:pt>
                <c:pt idx="583">
                  <c:v>18830.5</c:v>
                </c:pt>
                <c:pt idx="584">
                  <c:v>18838.900000000001</c:v>
                </c:pt>
                <c:pt idx="585">
                  <c:v>18847.2</c:v>
                </c:pt>
                <c:pt idx="586">
                  <c:v>18863.7</c:v>
                </c:pt>
                <c:pt idx="587">
                  <c:v>18880.599999999999</c:v>
                </c:pt>
                <c:pt idx="588">
                  <c:v>18889.2</c:v>
                </c:pt>
                <c:pt idx="589">
                  <c:v>18907.2</c:v>
                </c:pt>
                <c:pt idx="590">
                  <c:v>18915.900000000001</c:v>
                </c:pt>
                <c:pt idx="591">
                  <c:v>18925.2</c:v>
                </c:pt>
                <c:pt idx="592">
                  <c:v>18934.599999999999</c:v>
                </c:pt>
                <c:pt idx="593">
                  <c:v>18944.099999999999</c:v>
                </c:pt>
                <c:pt idx="594">
                  <c:v>18953.599999999999</c:v>
                </c:pt>
                <c:pt idx="595">
                  <c:v>18963.099999999999</c:v>
                </c:pt>
                <c:pt idx="596">
                  <c:v>18972.599999999999</c:v>
                </c:pt>
                <c:pt idx="597">
                  <c:v>18981.599999999999</c:v>
                </c:pt>
                <c:pt idx="598">
                  <c:v>18990.5</c:v>
                </c:pt>
                <c:pt idx="599">
                  <c:v>19007.599999999999</c:v>
                </c:pt>
                <c:pt idx="600">
                  <c:v>19016</c:v>
                </c:pt>
                <c:pt idx="601">
                  <c:v>19024.099999999999</c:v>
                </c:pt>
                <c:pt idx="602">
                  <c:v>19032.400000000001</c:v>
                </c:pt>
                <c:pt idx="603">
                  <c:v>19040.400000000001</c:v>
                </c:pt>
                <c:pt idx="604">
                  <c:v>19048.599999999999</c:v>
                </c:pt>
                <c:pt idx="605">
                  <c:v>19056.599999999999</c:v>
                </c:pt>
                <c:pt idx="606">
                  <c:v>19064.2</c:v>
                </c:pt>
                <c:pt idx="607">
                  <c:v>19071.5</c:v>
                </c:pt>
                <c:pt idx="608">
                  <c:v>19078.7</c:v>
                </c:pt>
                <c:pt idx="609">
                  <c:v>19085.8</c:v>
                </c:pt>
                <c:pt idx="610">
                  <c:v>19093</c:v>
                </c:pt>
                <c:pt idx="611">
                  <c:v>19100.099999999999</c:v>
                </c:pt>
                <c:pt idx="612">
                  <c:v>19114.599999999999</c:v>
                </c:pt>
                <c:pt idx="613">
                  <c:v>19129.2</c:v>
                </c:pt>
                <c:pt idx="614">
                  <c:v>19136.8</c:v>
                </c:pt>
                <c:pt idx="615">
                  <c:v>19144.400000000001</c:v>
                </c:pt>
                <c:pt idx="616">
                  <c:v>19160.400000000001</c:v>
                </c:pt>
                <c:pt idx="617">
                  <c:v>19176.099999999999</c:v>
                </c:pt>
                <c:pt idx="618">
                  <c:v>19184.099999999999</c:v>
                </c:pt>
                <c:pt idx="619">
                  <c:v>19192</c:v>
                </c:pt>
                <c:pt idx="620">
                  <c:v>19207.599999999999</c:v>
                </c:pt>
                <c:pt idx="621">
                  <c:v>19215.2</c:v>
                </c:pt>
                <c:pt idx="622">
                  <c:v>19222.7</c:v>
                </c:pt>
                <c:pt idx="623">
                  <c:v>19230.2</c:v>
                </c:pt>
                <c:pt idx="624">
                  <c:v>19237.7</c:v>
                </c:pt>
                <c:pt idx="625">
                  <c:v>19245.7</c:v>
                </c:pt>
                <c:pt idx="626">
                  <c:v>19261.599999999999</c:v>
                </c:pt>
                <c:pt idx="627">
                  <c:v>19269.5</c:v>
                </c:pt>
                <c:pt idx="628">
                  <c:v>19277.5</c:v>
                </c:pt>
                <c:pt idx="629">
                  <c:v>19285.3</c:v>
                </c:pt>
                <c:pt idx="630">
                  <c:v>19301</c:v>
                </c:pt>
                <c:pt idx="631">
                  <c:v>19308.900000000001</c:v>
                </c:pt>
                <c:pt idx="632">
                  <c:v>19316.7</c:v>
                </c:pt>
                <c:pt idx="633">
                  <c:v>19324.5</c:v>
                </c:pt>
                <c:pt idx="634">
                  <c:v>19332.3</c:v>
                </c:pt>
                <c:pt idx="635">
                  <c:v>19340.3</c:v>
                </c:pt>
                <c:pt idx="636">
                  <c:v>19356</c:v>
                </c:pt>
                <c:pt idx="637">
                  <c:v>19371.599999999999</c:v>
                </c:pt>
                <c:pt idx="638">
                  <c:v>19385.900000000001</c:v>
                </c:pt>
                <c:pt idx="639">
                  <c:v>19400.7</c:v>
                </c:pt>
                <c:pt idx="640">
                  <c:v>19407.3</c:v>
                </c:pt>
                <c:pt idx="641">
                  <c:v>19413.400000000001</c:v>
                </c:pt>
                <c:pt idx="642">
                  <c:v>19418.8</c:v>
                </c:pt>
                <c:pt idx="643">
                  <c:v>19424.2</c:v>
                </c:pt>
                <c:pt idx="644">
                  <c:v>19429.599999999999</c:v>
                </c:pt>
                <c:pt idx="645">
                  <c:v>19434.2</c:v>
                </c:pt>
                <c:pt idx="646">
                  <c:v>19439.400000000001</c:v>
                </c:pt>
                <c:pt idx="647">
                  <c:v>19448</c:v>
                </c:pt>
                <c:pt idx="648">
                  <c:v>19456.3</c:v>
                </c:pt>
                <c:pt idx="649">
                  <c:v>19464.5</c:v>
                </c:pt>
                <c:pt idx="650">
                  <c:v>19472.599999999999</c:v>
                </c:pt>
                <c:pt idx="651">
                  <c:v>19476.599999999999</c:v>
                </c:pt>
                <c:pt idx="652">
                  <c:v>19480.5</c:v>
                </c:pt>
                <c:pt idx="653">
                  <c:v>19488.099999999999</c:v>
                </c:pt>
                <c:pt idx="654">
                  <c:v>19491.7</c:v>
                </c:pt>
                <c:pt idx="655">
                  <c:v>19495.3</c:v>
                </c:pt>
                <c:pt idx="656">
                  <c:v>19498.7</c:v>
                </c:pt>
                <c:pt idx="657">
                  <c:v>19502</c:v>
                </c:pt>
                <c:pt idx="658">
                  <c:v>19505.3</c:v>
                </c:pt>
                <c:pt idx="659">
                  <c:v>19512.099999999999</c:v>
                </c:pt>
                <c:pt idx="660">
                  <c:v>19515.5</c:v>
                </c:pt>
                <c:pt idx="661">
                  <c:v>19518.900000000001</c:v>
                </c:pt>
                <c:pt idx="662">
                  <c:v>19526</c:v>
                </c:pt>
                <c:pt idx="663">
                  <c:v>19533.3</c:v>
                </c:pt>
                <c:pt idx="664">
                  <c:v>19536.900000000001</c:v>
                </c:pt>
                <c:pt idx="665">
                  <c:v>19540.900000000001</c:v>
                </c:pt>
                <c:pt idx="666">
                  <c:v>19545.099999999999</c:v>
                </c:pt>
                <c:pt idx="667">
                  <c:v>19548.8</c:v>
                </c:pt>
                <c:pt idx="668">
                  <c:v>19553.2</c:v>
                </c:pt>
                <c:pt idx="669">
                  <c:v>19557.5</c:v>
                </c:pt>
                <c:pt idx="670">
                  <c:v>19561.8</c:v>
                </c:pt>
                <c:pt idx="671">
                  <c:v>19566.3</c:v>
                </c:pt>
                <c:pt idx="672">
                  <c:v>19570.8</c:v>
                </c:pt>
                <c:pt idx="673">
                  <c:v>19575.599999999999</c:v>
                </c:pt>
                <c:pt idx="674">
                  <c:v>19580.900000000001</c:v>
                </c:pt>
                <c:pt idx="675">
                  <c:v>19586.400000000001</c:v>
                </c:pt>
                <c:pt idx="676">
                  <c:v>19597.099999999999</c:v>
                </c:pt>
                <c:pt idx="677">
                  <c:v>19602.8</c:v>
                </c:pt>
                <c:pt idx="678">
                  <c:v>19608.599999999999</c:v>
                </c:pt>
                <c:pt idx="679">
                  <c:v>19614.5</c:v>
                </c:pt>
                <c:pt idx="680">
                  <c:v>19626.400000000001</c:v>
                </c:pt>
                <c:pt idx="681">
                  <c:v>19632.400000000001</c:v>
                </c:pt>
                <c:pt idx="682">
                  <c:v>19638.3</c:v>
                </c:pt>
                <c:pt idx="683">
                  <c:v>19644.3</c:v>
                </c:pt>
                <c:pt idx="684">
                  <c:v>19650.3</c:v>
                </c:pt>
                <c:pt idx="685">
                  <c:v>19656.3</c:v>
                </c:pt>
                <c:pt idx="686">
                  <c:v>19668.400000000001</c:v>
                </c:pt>
                <c:pt idx="687">
                  <c:v>19674.3</c:v>
                </c:pt>
                <c:pt idx="688">
                  <c:v>19680.400000000001</c:v>
                </c:pt>
                <c:pt idx="689">
                  <c:v>19686.400000000001</c:v>
                </c:pt>
                <c:pt idx="690">
                  <c:v>19698.400000000001</c:v>
                </c:pt>
                <c:pt idx="691">
                  <c:v>19710.099999999999</c:v>
                </c:pt>
                <c:pt idx="692">
                  <c:v>19716.3</c:v>
                </c:pt>
                <c:pt idx="693">
                  <c:v>19722.599999999999</c:v>
                </c:pt>
                <c:pt idx="694">
                  <c:v>19729</c:v>
                </c:pt>
                <c:pt idx="695">
                  <c:v>19735.5</c:v>
                </c:pt>
                <c:pt idx="696">
                  <c:v>19742.099999999999</c:v>
                </c:pt>
                <c:pt idx="697">
                  <c:v>19748.7</c:v>
                </c:pt>
                <c:pt idx="698">
                  <c:v>19761.900000000001</c:v>
                </c:pt>
                <c:pt idx="699">
                  <c:v>19768.599999999999</c:v>
                </c:pt>
                <c:pt idx="700">
                  <c:v>19775.3</c:v>
                </c:pt>
                <c:pt idx="701">
                  <c:v>19788.900000000001</c:v>
                </c:pt>
                <c:pt idx="702">
                  <c:v>19796</c:v>
                </c:pt>
                <c:pt idx="703">
                  <c:v>19803.2</c:v>
                </c:pt>
                <c:pt idx="704">
                  <c:v>19810.3</c:v>
                </c:pt>
                <c:pt idx="705">
                  <c:v>19817.5</c:v>
                </c:pt>
                <c:pt idx="706">
                  <c:v>19824.8</c:v>
                </c:pt>
                <c:pt idx="707">
                  <c:v>19832.3</c:v>
                </c:pt>
                <c:pt idx="708">
                  <c:v>19839.599999999999</c:v>
                </c:pt>
                <c:pt idx="709">
                  <c:v>19847</c:v>
                </c:pt>
                <c:pt idx="710">
                  <c:v>19854.5</c:v>
                </c:pt>
                <c:pt idx="711">
                  <c:v>19869.5</c:v>
                </c:pt>
                <c:pt idx="712">
                  <c:v>19884.400000000001</c:v>
                </c:pt>
                <c:pt idx="713">
                  <c:v>19899.400000000001</c:v>
                </c:pt>
                <c:pt idx="714">
                  <c:v>19907</c:v>
                </c:pt>
                <c:pt idx="715">
                  <c:v>19914.599999999999</c:v>
                </c:pt>
                <c:pt idx="716">
                  <c:v>19929.7</c:v>
                </c:pt>
                <c:pt idx="717">
                  <c:v>19945</c:v>
                </c:pt>
                <c:pt idx="718">
                  <c:v>19952.5</c:v>
                </c:pt>
                <c:pt idx="719">
                  <c:v>19959.8</c:v>
                </c:pt>
                <c:pt idx="720">
                  <c:v>19974.3</c:v>
                </c:pt>
                <c:pt idx="721">
                  <c:v>19981.5</c:v>
                </c:pt>
                <c:pt idx="722">
                  <c:v>19988.8</c:v>
                </c:pt>
                <c:pt idx="723">
                  <c:v>19996.3</c:v>
                </c:pt>
                <c:pt idx="724">
                  <c:v>20011.3</c:v>
                </c:pt>
                <c:pt idx="725">
                  <c:v>20027</c:v>
                </c:pt>
                <c:pt idx="726">
                  <c:v>20043</c:v>
                </c:pt>
                <c:pt idx="727">
                  <c:v>20051</c:v>
                </c:pt>
                <c:pt idx="728">
                  <c:v>20059</c:v>
                </c:pt>
                <c:pt idx="729">
                  <c:v>20075.2</c:v>
                </c:pt>
                <c:pt idx="730">
                  <c:v>20083.3</c:v>
                </c:pt>
                <c:pt idx="731">
                  <c:v>20091.5</c:v>
                </c:pt>
                <c:pt idx="732">
                  <c:v>20099.8</c:v>
                </c:pt>
                <c:pt idx="733">
                  <c:v>20108.599999999999</c:v>
                </c:pt>
                <c:pt idx="734">
                  <c:v>20117.099999999999</c:v>
                </c:pt>
                <c:pt idx="735">
                  <c:v>20134.400000000001</c:v>
                </c:pt>
                <c:pt idx="736">
                  <c:v>20143.099999999999</c:v>
                </c:pt>
                <c:pt idx="737">
                  <c:v>20151.900000000001</c:v>
                </c:pt>
                <c:pt idx="738">
                  <c:v>20160.7</c:v>
                </c:pt>
                <c:pt idx="739">
                  <c:v>20178.3</c:v>
                </c:pt>
                <c:pt idx="740">
                  <c:v>20187.099999999999</c:v>
                </c:pt>
                <c:pt idx="741">
                  <c:v>20204.599999999999</c:v>
                </c:pt>
                <c:pt idx="742">
                  <c:v>20213.5</c:v>
                </c:pt>
                <c:pt idx="743">
                  <c:v>20222.3</c:v>
                </c:pt>
                <c:pt idx="744">
                  <c:v>20240.099999999999</c:v>
                </c:pt>
                <c:pt idx="745">
                  <c:v>20249</c:v>
                </c:pt>
                <c:pt idx="746">
                  <c:v>20257.7</c:v>
                </c:pt>
                <c:pt idx="747">
                  <c:v>20266.5</c:v>
                </c:pt>
                <c:pt idx="748">
                  <c:v>20275.099999999999</c:v>
                </c:pt>
                <c:pt idx="749">
                  <c:v>20283.8</c:v>
                </c:pt>
                <c:pt idx="750">
                  <c:v>20292.599999999999</c:v>
                </c:pt>
                <c:pt idx="751">
                  <c:v>20310.2</c:v>
                </c:pt>
                <c:pt idx="752">
                  <c:v>20328</c:v>
                </c:pt>
                <c:pt idx="753">
                  <c:v>20336.900000000001</c:v>
                </c:pt>
                <c:pt idx="754">
                  <c:v>20345.900000000001</c:v>
                </c:pt>
                <c:pt idx="755">
                  <c:v>20354.7</c:v>
                </c:pt>
                <c:pt idx="756">
                  <c:v>20363.7</c:v>
                </c:pt>
                <c:pt idx="757">
                  <c:v>20382.099999999999</c:v>
                </c:pt>
                <c:pt idx="758">
                  <c:v>20401</c:v>
                </c:pt>
                <c:pt idx="759">
                  <c:v>20410.5</c:v>
                </c:pt>
                <c:pt idx="760">
                  <c:v>20438.8</c:v>
                </c:pt>
                <c:pt idx="761">
                  <c:v>20467.3</c:v>
                </c:pt>
                <c:pt idx="762">
                  <c:v>20550.5</c:v>
                </c:pt>
                <c:pt idx="763">
                  <c:v>20938.2</c:v>
                </c:pt>
                <c:pt idx="764">
                  <c:v>21092.3</c:v>
                </c:pt>
                <c:pt idx="765">
                  <c:v>21185.1</c:v>
                </c:pt>
                <c:pt idx="766">
                  <c:v>21246.1</c:v>
                </c:pt>
                <c:pt idx="767">
                  <c:v>21295.3</c:v>
                </c:pt>
                <c:pt idx="768">
                  <c:v>21327.599999999999</c:v>
                </c:pt>
                <c:pt idx="769">
                  <c:v>21351.9</c:v>
                </c:pt>
                <c:pt idx="770">
                  <c:v>21377</c:v>
                </c:pt>
                <c:pt idx="771">
                  <c:v>21410.2</c:v>
                </c:pt>
                <c:pt idx="772">
                  <c:v>21435.5</c:v>
                </c:pt>
                <c:pt idx="773">
                  <c:v>21460.9</c:v>
                </c:pt>
                <c:pt idx="774">
                  <c:v>21477.7</c:v>
                </c:pt>
                <c:pt idx="775">
                  <c:v>21502.7</c:v>
                </c:pt>
                <c:pt idx="776">
                  <c:v>21527.200000000001</c:v>
                </c:pt>
                <c:pt idx="777">
                  <c:v>21550.7</c:v>
                </c:pt>
                <c:pt idx="778">
                  <c:v>21573.4</c:v>
                </c:pt>
                <c:pt idx="779">
                  <c:v>21588.3</c:v>
                </c:pt>
                <c:pt idx="780">
                  <c:v>21610.6</c:v>
                </c:pt>
                <c:pt idx="781">
                  <c:v>21625.599999999999</c:v>
                </c:pt>
                <c:pt idx="782">
                  <c:v>21640.400000000001</c:v>
                </c:pt>
                <c:pt idx="783">
                  <c:v>21662.799999999999</c:v>
                </c:pt>
                <c:pt idx="784">
                  <c:v>21685.5</c:v>
                </c:pt>
                <c:pt idx="785">
                  <c:v>21700.6</c:v>
                </c:pt>
                <c:pt idx="786">
                  <c:v>21723.5</c:v>
                </c:pt>
                <c:pt idx="787">
                  <c:v>21738.799999999999</c:v>
                </c:pt>
                <c:pt idx="788">
                  <c:v>21746.5</c:v>
                </c:pt>
                <c:pt idx="789">
                  <c:v>21761.9</c:v>
                </c:pt>
                <c:pt idx="790">
                  <c:v>21777.1</c:v>
                </c:pt>
                <c:pt idx="791">
                  <c:v>21792.2</c:v>
                </c:pt>
                <c:pt idx="792">
                  <c:v>21806.6</c:v>
                </c:pt>
                <c:pt idx="793">
                  <c:v>21820.799999999999</c:v>
                </c:pt>
                <c:pt idx="794">
                  <c:v>21835.1</c:v>
                </c:pt>
                <c:pt idx="795">
                  <c:v>21855.7</c:v>
                </c:pt>
                <c:pt idx="796">
                  <c:v>21869.5</c:v>
                </c:pt>
                <c:pt idx="797">
                  <c:v>21883</c:v>
                </c:pt>
                <c:pt idx="798">
                  <c:v>21896.2</c:v>
                </c:pt>
                <c:pt idx="799">
                  <c:v>21909.200000000001</c:v>
                </c:pt>
                <c:pt idx="800">
                  <c:v>21915.599999999999</c:v>
                </c:pt>
                <c:pt idx="801">
                  <c:v>21928</c:v>
                </c:pt>
                <c:pt idx="802">
                  <c:v>21940.400000000001</c:v>
                </c:pt>
                <c:pt idx="803">
                  <c:v>21959</c:v>
                </c:pt>
                <c:pt idx="804">
                  <c:v>21971.1</c:v>
                </c:pt>
                <c:pt idx="805">
                  <c:v>21982.9</c:v>
                </c:pt>
                <c:pt idx="806">
                  <c:v>21988.7</c:v>
                </c:pt>
                <c:pt idx="807">
                  <c:v>22000.3</c:v>
                </c:pt>
                <c:pt idx="808">
                  <c:v>22012</c:v>
                </c:pt>
                <c:pt idx="809">
                  <c:v>22023.4</c:v>
                </c:pt>
                <c:pt idx="810">
                  <c:v>22029.1</c:v>
                </c:pt>
                <c:pt idx="811">
                  <c:v>22040.2</c:v>
                </c:pt>
                <c:pt idx="812">
                  <c:v>22051.200000000001</c:v>
                </c:pt>
                <c:pt idx="813">
                  <c:v>22056.6</c:v>
                </c:pt>
                <c:pt idx="814">
                  <c:v>22072.7</c:v>
                </c:pt>
                <c:pt idx="815">
                  <c:v>22083.200000000001</c:v>
                </c:pt>
                <c:pt idx="816">
                  <c:v>22093.7</c:v>
                </c:pt>
                <c:pt idx="817">
                  <c:v>22104</c:v>
                </c:pt>
                <c:pt idx="818">
                  <c:v>22114</c:v>
                </c:pt>
                <c:pt idx="819">
                  <c:v>22118.9</c:v>
                </c:pt>
                <c:pt idx="820">
                  <c:v>22128.7</c:v>
                </c:pt>
                <c:pt idx="821">
                  <c:v>22138.5</c:v>
                </c:pt>
                <c:pt idx="822">
                  <c:v>22143.4</c:v>
                </c:pt>
                <c:pt idx="823">
                  <c:v>22153.3</c:v>
                </c:pt>
                <c:pt idx="824">
                  <c:v>22162.9</c:v>
                </c:pt>
                <c:pt idx="825">
                  <c:v>22172.400000000001</c:v>
                </c:pt>
                <c:pt idx="826">
                  <c:v>22177</c:v>
                </c:pt>
                <c:pt idx="827">
                  <c:v>22186.2</c:v>
                </c:pt>
                <c:pt idx="828">
                  <c:v>22199.7</c:v>
                </c:pt>
                <c:pt idx="829">
                  <c:v>22204.1</c:v>
                </c:pt>
                <c:pt idx="830">
                  <c:v>22212.799999999999</c:v>
                </c:pt>
                <c:pt idx="831">
                  <c:v>22217.1</c:v>
                </c:pt>
                <c:pt idx="832">
                  <c:v>22225.7</c:v>
                </c:pt>
                <c:pt idx="833">
                  <c:v>22234.1</c:v>
                </c:pt>
                <c:pt idx="834">
                  <c:v>22242.5</c:v>
                </c:pt>
                <c:pt idx="835">
                  <c:v>22250.9</c:v>
                </c:pt>
                <c:pt idx="836">
                  <c:v>22255.1</c:v>
                </c:pt>
                <c:pt idx="837">
                  <c:v>22263.200000000001</c:v>
                </c:pt>
                <c:pt idx="838">
                  <c:v>22267.200000000001</c:v>
                </c:pt>
                <c:pt idx="839">
                  <c:v>22275.200000000001</c:v>
                </c:pt>
                <c:pt idx="840">
                  <c:v>22283.1</c:v>
                </c:pt>
                <c:pt idx="841">
                  <c:v>22291</c:v>
                </c:pt>
                <c:pt idx="842">
                  <c:v>22298.9</c:v>
                </c:pt>
                <c:pt idx="843">
                  <c:v>22306.799999999999</c:v>
                </c:pt>
                <c:pt idx="844">
                  <c:v>22314.799999999999</c:v>
                </c:pt>
                <c:pt idx="845">
                  <c:v>22318.7</c:v>
                </c:pt>
                <c:pt idx="846">
                  <c:v>22326.5</c:v>
                </c:pt>
                <c:pt idx="847">
                  <c:v>22334.400000000001</c:v>
                </c:pt>
                <c:pt idx="848">
                  <c:v>22338.400000000001</c:v>
                </c:pt>
                <c:pt idx="849">
                  <c:v>22342.400000000001</c:v>
                </c:pt>
                <c:pt idx="850">
                  <c:v>22350.3</c:v>
                </c:pt>
                <c:pt idx="851">
                  <c:v>22358.3</c:v>
                </c:pt>
                <c:pt idx="852">
                  <c:v>22366.400000000001</c:v>
                </c:pt>
                <c:pt idx="853">
                  <c:v>22374.7</c:v>
                </c:pt>
                <c:pt idx="854">
                  <c:v>22383.3</c:v>
                </c:pt>
                <c:pt idx="855">
                  <c:v>22392</c:v>
                </c:pt>
                <c:pt idx="856">
                  <c:v>22400.9</c:v>
                </c:pt>
                <c:pt idx="857">
                  <c:v>22405.4</c:v>
                </c:pt>
                <c:pt idx="858">
                  <c:v>22414.5</c:v>
                </c:pt>
                <c:pt idx="859">
                  <c:v>22423.7</c:v>
                </c:pt>
                <c:pt idx="860">
                  <c:v>22433.1</c:v>
                </c:pt>
                <c:pt idx="861">
                  <c:v>22442.6</c:v>
                </c:pt>
                <c:pt idx="862">
                  <c:v>22452.1</c:v>
                </c:pt>
                <c:pt idx="863">
                  <c:v>22461.599999999999</c:v>
                </c:pt>
                <c:pt idx="864">
                  <c:v>22471.3</c:v>
                </c:pt>
                <c:pt idx="865">
                  <c:v>22480.9</c:v>
                </c:pt>
                <c:pt idx="866">
                  <c:v>22485.7</c:v>
                </c:pt>
                <c:pt idx="867">
                  <c:v>22495.4</c:v>
                </c:pt>
                <c:pt idx="868">
                  <c:v>22500.2</c:v>
                </c:pt>
                <c:pt idx="869">
                  <c:v>22509.8</c:v>
                </c:pt>
                <c:pt idx="870">
                  <c:v>22519.5</c:v>
                </c:pt>
                <c:pt idx="871">
                  <c:v>22524.400000000001</c:v>
                </c:pt>
                <c:pt idx="872">
                  <c:v>22529.3</c:v>
                </c:pt>
                <c:pt idx="873">
                  <c:v>22539.1</c:v>
                </c:pt>
                <c:pt idx="874">
                  <c:v>22544</c:v>
                </c:pt>
                <c:pt idx="875">
                  <c:v>22554</c:v>
                </c:pt>
                <c:pt idx="876">
                  <c:v>22564.1</c:v>
                </c:pt>
                <c:pt idx="877">
                  <c:v>22574.3</c:v>
                </c:pt>
                <c:pt idx="878">
                  <c:v>22584.7</c:v>
                </c:pt>
                <c:pt idx="879">
                  <c:v>22595.1</c:v>
                </c:pt>
                <c:pt idx="880">
                  <c:v>22605.7</c:v>
                </c:pt>
                <c:pt idx="881">
                  <c:v>22616.6</c:v>
                </c:pt>
                <c:pt idx="882">
                  <c:v>22622.2</c:v>
                </c:pt>
                <c:pt idx="883">
                  <c:v>22633.5</c:v>
                </c:pt>
                <c:pt idx="884">
                  <c:v>22644.7</c:v>
                </c:pt>
                <c:pt idx="885">
                  <c:v>22650.799999999999</c:v>
                </c:pt>
                <c:pt idx="886">
                  <c:v>22663.200000000001</c:v>
                </c:pt>
                <c:pt idx="887">
                  <c:v>22669.3</c:v>
                </c:pt>
                <c:pt idx="888">
                  <c:v>22681.7</c:v>
                </c:pt>
                <c:pt idx="889">
                  <c:v>22694.2</c:v>
                </c:pt>
                <c:pt idx="890">
                  <c:v>22706.7</c:v>
                </c:pt>
                <c:pt idx="891">
                  <c:v>22719.3</c:v>
                </c:pt>
                <c:pt idx="892">
                  <c:v>22725.599999999999</c:v>
                </c:pt>
                <c:pt idx="893">
                  <c:v>22731.8</c:v>
                </c:pt>
                <c:pt idx="894">
                  <c:v>22744.400000000001</c:v>
                </c:pt>
                <c:pt idx="895">
                  <c:v>22757.1</c:v>
                </c:pt>
                <c:pt idx="896">
                  <c:v>22763.5</c:v>
                </c:pt>
                <c:pt idx="897">
                  <c:v>22769.8</c:v>
                </c:pt>
                <c:pt idx="898">
                  <c:v>22782.400000000001</c:v>
                </c:pt>
                <c:pt idx="899">
                  <c:v>22788.7</c:v>
                </c:pt>
                <c:pt idx="900">
                  <c:v>22801.4</c:v>
                </c:pt>
                <c:pt idx="901">
                  <c:v>22814</c:v>
                </c:pt>
                <c:pt idx="902">
                  <c:v>22826.9</c:v>
                </c:pt>
                <c:pt idx="903">
                  <c:v>22839.8</c:v>
                </c:pt>
                <c:pt idx="904">
                  <c:v>22852.7</c:v>
                </c:pt>
                <c:pt idx="905">
                  <c:v>22859.3</c:v>
                </c:pt>
                <c:pt idx="906">
                  <c:v>22872.5</c:v>
                </c:pt>
                <c:pt idx="907">
                  <c:v>22879.200000000001</c:v>
                </c:pt>
                <c:pt idx="908">
                  <c:v>22886</c:v>
                </c:pt>
                <c:pt idx="909">
                  <c:v>22899.7</c:v>
                </c:pt>
                <c:pt idx="910">
                  <c:v>22906.6</c:v>
                </c:pt>
                <c:pt idx="911">
                  <c:v>22920.799999999999</c:v>
                </c:pt>
                <c:pt idx="912">
                  <c:v>22935.3</c:v>
                </c:pt>
                <c:pt idx="913">
                  <c:v>22942.5</c:v>
                </c:pt>
                <c:pt idx="914">
                  <c:v>22949.7</c:v>
                </c:pt>
                <c:pt idx="915">
                  <c:v>22964.2</c:v>
                </c:pt>
                <c:pt idx="916">
                  <c:v>22978.7</c:v>
                </c:pt>
                <c:pt idx="917">
                  <c:v>22985.9</c:v>
                </c:pt>
                <c:pt idx="918">
                  <c:v>23000.6</c:v>
                </c:pt>
                <c:pt idx="919">
                  <c:v>23015.1</c:v>
                </c:pt>
                <c:pt idx="920">
                  <c:v>23022.400000000001</c:v>
                </c:pt>
                <c:pt idx="921">
                  <c:v>23029.8</c:v>
                </c:pt>
                <c:pt idx="922">
                  <c:v>23037.200000000001</c:v>
                </c:pt>
                <c:pt idx="923">
                  <c:v>23052</c:v>
                </c:pt>
                <c:pt idx="924">
                  <c:v>23066.799999999999</c:v>
                </c:pt>
                <c:pt idx="925">
                  <c:v>23074.2</c:v>
                </c:pt>
                <c:pt idx="926">
                  <c:v>23089</c:v>
                </c:pt>
                <c:pt idx="927">
                  <c:v>23104</c:v>
                </c:pt>
                <c:pt idx="928">
                  <c:v>23119.200000000001</c:v>
                </c:pt>
                <c:pt idx="929">
                  <c:v>23126.799999999999</c:v>
                </c:pt>
                <c:pt idx="930">
                  <c:v>23134.400000000001</c:v>
                </c:pt>
                <c:pt idx="931">
                  <c:v>23149.599999999999</c:v>
                </c:pt>
                <c:pt idx="932">
                  <c:v>23165</c:v>
                </c:pt>
                <c:pt idx="933">
                  <c:v>23172.9</c:v>
                </c:pt>
                <c:pt idx="934">
                  <c:v>23180.799999999999</c:v>
                </c:pt>
                <c:pt idx="935">
                  <c:v>23196.799999999999</c:v>
                </c:pt>
                <c:pt idx="936">
                  <c:v>23204.9</c:v>
                </c:pt>
                <c:pt idx="937">
                  <c:v>23213</c:v>
                </c:pt>
                <c:pt idx="938">
                  <c:v>23221.1</c:v>
                </c:pt>
                <c:pt idx="939">
                  <c:v>23237.3</c:v>
                </c:pt>
                <c:pt idx="940">
                  <c:v>23245.5</c:v>
                </c:pt>
                <c:pt idx="941">
                  <c:v>23253.5</c:v>
                </c:pt>
                <c:pt idx="942">
                  <c:v>23269.7</c:v>
                </c:pt>
                <c:pt idx="943">
                  <c:v>23285.8</c:v>
                </c:pt>
                <c:pt idx="944">
                  <c:v>23293.9</c:v>
                </c:pt>
                <c:pt idx="945">
                  <c:v>23310.1</c:v>
                </c:pt>
                <c:pt idx="946">
                  <c:v>23326.2</c:v>
                </c:pt>
                <c:pt idx="947">
                  <c:v>23334.3</c:v>
                </c:pt>
                <c:pt idx="948">
                  <c:v>23342.3</c:v>
                </c:pt>
                <c:pt idx="949">
                  <c:v>23350.2</c:v>
                </c:pt>
                <c:pt idx="950">
                  <c:v>23366.400000000001</c:v>
                </c:pt>
                <c:pt idx="951">
                  <c:v>23382.400000000001</c:v>
                </c:pt>
                <c:pt idx="952">
                  <c:v>23390.3</c:v>
                </c:pt>
                <c:pt idx="953">
                  <c:v>23406.1</c:v>
                </c:pt>
                <c:pt idx="954">
                  <c:v>23414</c:v>
                </c:pt>
                <c:pt idx="955">
                  <c:v>23421.7</c:v>
                </c:pt>
                <c:pt idx="956">
                  <c:v>23437.4</c:v>
                </c:pt>
                <c:pt idx="957">
                  <c:v>23445.3</c:v>
                </c:pt>
                <c:pt idx="958">
                  <c:v>23453.3</c:v>
                </c:pt>
                <c:pt idx="959">
                  <c:v>23469.5</c:v>
                </c:pt>
                <c:pt idx="960">
                  <c:v>23485.8</c:v>
                </c:pt>
                <c:pt idx="961">
                  <c:v>23502.3</c:v>
                </c:pt>
                <c:pt idx="962">
                  <c:v>23518.9</c:v>
                </c:pt>
                <c:pt idx="963">
                  <c:v>23527.200000000001</c:v>
                </c:pt>
                <c:pt idx="964">
                  <c:v>23543.9</c:v>
                </c:pt>
                <c:pt idx="965">
                  <c:v>23560.7</c:v>
                </c:pt>
                <c:pt idx="966">
                  <c:v>23569</c:v>
                </c:pt>
                <c:pt idx="967">
                  <c:v>23577.4</c:v>
                </c:pt>
                <c:pt idx="968">
                  <c:v>23585.7</c:v>
                </c:pt>
                <c:pt idx="969">
                  <c:v>23602.5</c:v>
                </c:pt>
                <c:pt idx="970">
                  <c:v>23619.4</c:v>
                </c:pt>
                <c:pt idx="971">
                  <c:v>23627.8</c:v>
                </c:pt>
                <c:pt idx="972">
                  <c:v>23644.6</c:v>
                </c:pt>
                <c:pt idx="973">
                  <c:v>23652.9</c:v>
                </c:pt>
                <c:pt idx="974">
                  <c:v>23669.5</c:v>
                </c:pt>
                <c:pt idx="975">
                  <c:v>23686</c:v>
                </c:pt>
                <c:pt idx="976">
                  <c:v>23694.2</c:v>
                </c:pt>
                <c:pt idx="977">
                  <c:v>23702.400000000001</c:v>
                </c:pt>
                <c:pt idx="978">
                  <c:v>23718.7</c:v>
                </c:pt>
                <c:pt idx="979">
                  <c:v>23726.7</c:v>
                </c:pt>
                <c:pt idx="980">
                  <c:v>23734.7</c:v>
                </c:pt>
                <c:pt idx="981">
                  <c:v>23742.7</c:v>
                </c:pt>
                <c:pt idx="982">
                  <c:v>23758.7</c:v>
                </c:pt>
                <c:pt idx="983">
                  <c:v>23766.799999999999</c:v>
                </c:pt>
                <c:pt idx="984">
                  <c:v>23774.9</c:v>
                </c:pt>
                <c:pt idx="985">
                  <c:v>23791.1</c:v>
                </c:pt>
                <c:pt idx="986">
                  <c:v>23807.599999999999</c:v>
                </c:pt>
                <c:pt idx="987">
                  <c:v>23815.8</c:v>
                </c:pt>
                <c:pt idx="988">
                  <c:v>23824</c:v>
                </c:pt>
                <c:pt idx="989">
                  <c:v>23840.5</c:v>
                </c:pt>
                <c:pt idx="990">
                  <c:v>23857.1</c:v>
                </c:pt>
                <c:pt idx="991">
                  <c:v>23865.3</c:v>
                </c:pt>
                <c:pt idx="992">
                  <c:v>23873.599999999999</c:v>
                </c:pt>
                <c:pt idx="993">
                  <c:v>23881.8</c:v>
                </c:pt>
                <c:pt idx="994">
                  <c:v>23890.1</c:v>
                </c:pt>
                <c:pt idx="995">
                  <c:v>23898.400000000001</c:v>
                </c:pt>
                <c:pt idx="996">
                  <c:v>23906.799999999999</c:v>
                </c:pt>
                <c:pt idx="997">
                  <c:v>23923.5</c:v>
                </c:pt>
                <c:pt idx="998">
                  <c:v>23931.9</c:v>
                </c:pt>
                <c:pt idx="999">
                  <c:v>23940.2</c:v>
                </c:pt>
                <c:pt idx="1000">
                  <c:v>23948.6</c:v>
                </c:pt>
                <c:pt idx="1001">
                  <c:v>23965.4</c:v>
                </c:pt>
                <c:pt idx="1002">
                  <c:v>23973.8</c:v>
                </c:pt>
                <c:pt idx="1003">
                  <c:v>23990.6</c:v>
                </c:pt>
                <c:pt idx="1004">
                  <c:v>24007.200000000001</c:v>
                </c:pt>
                <c:pt idx="1005">
                  <c:v>24023.9</c:v>
                </c:pt>
                <c:pt idx="1006">
                  <c:v>24040.400000000001</c:v>
                </c:pt>
                <c:pt idx="1007">
                  <c:v>24048.6</c:v>
                </c:pt>
                <c:pt idx="1008">
                  <c:v>24065.200000000001</c:v>
                </c:pt>
                <c:pt idx="1009">
                  <c:v>24073.5</c:v>
                </c:pt>
                <c:pt idx="1010">
                  <c:v>24081.8</c:v>
                </c:pt>
                <c:pt idx="1011">
                  <c:v>24098.6</c:v>
                </c:pt>
                <c:pt idx="1012">
                  <c:v>24115.4</c:v>
                </c:pt>
                <c:pt idx="1013">
                  <c:v>24123.9</c:v>
                </c:pt>
                <c:pt idx="1014">
                  <c:v>24132.400000000001</c:v>
                </c:pt>
                <c:pt idx="1015">
                  <c:v>24149.5</c:v>
                </c:pt>
                <c:pt idx="1016">
                  <c:v>24166.7</c:v>
                </c:pt>
                <c:pt idx="1017">
                  <c:v>24184.1</c:v>
                </c:pt>
                <c:pt idx="1018">
                  <c:v>24201.7</c:v>
                </c:pt>
                <c:pt idx="1019">
                  <c:v>24210.5</c:v>
                </c:pt>
                <c:pt idx="1020">
                  <c:v>24219.3</c:v>
                </c:pt>
                <c:pt idx="1021">
                  <c:v>24237.1</c:v>
                </c:pt>
                <c:pt idx="1022">
                  <c:v>24246</c:v>
                </c:pt>
                <c:pt idx="1023">
                  <c:v>24255</c:v>
                </c:pt>
                <c:pt idx="1024">
                  <c:v>24264</c:v>
                </c:pt>
                <c:pt idx="1025">
                  <c:v>24282.1</c:v>
                </c:pt>
                <c:pt idx="1026">
                  <c:v>24300.2</c:v>
                </c:pt>
                <c:pt idx="1027">
                  <c:v>24309.200000000001</c:v>
                </c:pt>
                <c:pt idx="1028">
                  <c:v>24327.4</c:v>
                </c:pt>
                <c:pt idx="1029">
                  <c:v>24345.599999999999</c:v>
                </c:pt>
                <c:pt idx="1030">
                  <c:v>24363.5</c:v>
                </c:pt>
                <c:pt idx="1031">
                  <c:v>24372.5</c:v>
                </c:pt>
                <c:pt idx="1032">
                  <c:v>24390.400000000001</c:v>
                </c:pt>
                <c:pt idx="1033">
                  <c:v>24399.4</c:v>
                </c:pt>
                <c:pt idx="1034">
                  <c:v>24417.4</c:v>
                </c:pt>
                <c:pt idx="1035">
                  <c:v>24435.1</c:v>
                </c:pt>
                <c:pt idx="1036">
                  <c:v>24452.799999999999</c:v>
                </c:pt>
                <c:pt idx="1037">
                  <c:v>24470.400000000001</c:v>
                </c:pt>
                <c:pt idx="1038">
                  <c:v>24479.200000000001</c:v>
                </c:pt>
                <c:pt idx="1039">
                  <c:v>24488</c:v>
                </c:pt>
                <c:pt idx="1040">
                  <c:v>24496.7</c:v>
                </c:pt>
                <c:pt idx="1041">
                  <c:v>24514.2</c:v>
                </c:pt>
                <c:pt idx="1042">
                  <c:v>24531.7</c:v>
                </c:pt>
                <c:pt idx="1043">
                  <c:v>24540.3</c:v>
                </c:pt>
                <c:pt idx="1044">
                  <c:v>24557.599999999999</c:v>
                </c:pt>
                <c:pt idx="1045">
                  <c:v>24574.9</c:v>
                </c:pt>
                <c:pt idx="1046">
                  <c:v>24592.1</c:v>
                </c:pt>
                <c:pt idx="1047">
                  <c:v>24609.4</c:v>
                </c:pt>
                <c:pt idx="1048">
                  <c:v>24618</c:v>
                </c:pt>
                <c:pt idx="1049">
                  <c:v>24635.3</c:v>
                </c:pt>
                <c:pt idx="1050">
                  <c:v>24652.6</c:v>
                </c:pt>
                <c:pt idx="1051">
                  <c:v>24661.200000000001</c:v>
                </c:pt>
                <c:pt idx="1052">
                  <c:v>24678.400000000001</c:v>
                </c:pt>
                <c:pt idx="1053">
                  <c:v>24695.7</c:v>
                </c:pt>
                <c:pt idx="1054">
                  <c:v>24704.3</c:v>
                </c:pt>
                <c:pt idx="1055">
                  <c:v>24721.5</c:v>
                </c:pt>
                <c:pt idx="1056">
                  <c:v>24730</c:v>
                </c:pt>
                <c:pt idx="1057">
                  <c:v>24746.9</c:v>
                </c:pt>
                <c:pt idx="1058">
                  <c:v>24755.4</c:v>
                </c:pt>
                <c:pt idx="1059">
                  <c:v>24772.400000000001</c:v>
                </c:pt>
                <c:pt idx="1060">
                  <c:v>24780.9</c:v>
                </c:pt>
                <c:pt idx="1061">
                  <c:v>24789.5</c:v>
                </c:pt>
                <c:pt idx="1062">
                  <c:v>24798.1</c:v>
                </c:pt>
                <c:pt idx="1063">
                  <c:v>24815.3</c:v>
                </c:pt>
                <c:pt idx="1064">
                  <c:v>24823.8</c:v>
                </c:pt>
                <c:pt idx="1065">
                  <c:v>24832.5</c:v>
                </c:pt>
                <c:pt idx="1066">
                  <c:v>24849.8</c:v>
                </c:pt>
                <c:pt idx="1067">
                  <c:v>24858.5</c:v>
                </c:pt>
                <c:pt idx="1068">
                  <c:v>24867.200000000001</c:v>
                </c:pt>
                <c:pt idx="1069">
                  <c:v>24884.6</c:v>
                </c:pt>
                <c:pt idx="1070">
                  <c:v>24901.9</c:v>
                </c:pt>
                <c:pt idx="1071">
                  <c:v>24910.6</c:v>
                </c:pt>
                <c:pt idx="1072">
                  <c:v>24928</c:v>
                </c:pt>
                <c:pt idx="1073">
                  <c:v>24945.5</c:v>
                </c:pt>
                <c:pt idx="1074">
                  <c:v>24962.9</c:v>
                </c:pt>
                <c:pt idx="1075">
                  <c:v>24980.3</c:v>
                </c:pt>
                <c:pt idx="1076">
                  <c:v>24989</c:v>
                </c:pt>
                <c:pt idx="1077">
                  <c:v>25006.3</c:v>
                </c:pt>
                <c:pt idx="1078">
                  <c:v>25015</c:v>
                </c:pt>
                <c:pt idx="1079">
                  <c:v>25032.400000000001</c:v>
                </c:pt>
                <c:pt idx="1080">
                  <c:v>25049.8</c:v>
                </c:pt>
                <c:pt idx="1081">
                  <c:v>25067.1</c:v>
                </c:pt>
                <c:pt idx="1082">
                  <c:v>25084.3</c:v>
                </c:pt>
                <c:pt idx="1083">
                  <c:v>25101.5</c:v>
                </c:pt>
                <c:pt idx="1084">
                  <c:v>25118.6</c:v>
                </c:pt>
                <c:pt idx="1085">
                  <c:v>25127.1</c:v>
                </c:pt>
                <c:pt idx="1086">
                  <c:v>25152.2</c:v>
                </c:pt>
                <c:pt idx="1087">
                  <c:v>25177.4</c:v>
                </c:pt>
                <c:pt idx="1088">
                  <c:v>25210.799999999999</c:v>
                </c:pt>
                <c:pt idx="1089">
                  <c:v>25227.5</c:v>
                </c:pt>
                <c:pt idx="1090">
                  <c:v>25261.1</c:v>
                </c:pt>
                <c:pt idx="1091">
                  <c:v>25311.599999999999</c:v>
                </c:pt>
                <c:pt idx="1092">
                  <c:v>25345.200000000001</c:v>
                </c:pt>
                <c:pt idx="1093">
                  <c:v>25395.599999999999</c:v>
                </c:pt>
                <c:pt idx="1094">
                  <c:v>25429.3</c:v>
                </c:pt>
                <c:pt idx="1095">
                  <c:v>25545.9</c:v>
                </c:pt>
                <c:pt idx="1096">
                  <c:v>25603.5</c:v>
                </c:pt>
                <c:pt idx="1097">
                  <c:v>25627.9</c:v>
                </c:pt>
                <c:pt idx="1098">
                  <c:v>25668.6</c:v>
                </c:pt>
                <c:pt idx="1099">
                  <c:v>25693.200000000001</c:v>
                </c:pt>
                <c:pt idx="1100">
                  <c:v>25718</c:v>
                </c:pt>
                <c:pt idx="1101">
                  <c:v>25742.9</c:v>
                </c:pt>
                <c:pt idx="1102">
                  <c:v>25767.8</c:v>
                </c:pt>
                <c:pt idx="1103">
                  <c:v>25792.2</c:v>
                </c:pt>
                <c:pt idx="1104">
                  <c:v>25808.400000000001</c:v>
                </c:pt>
                <c:pt idx="1105">
                  <c:v>25824.5</c:v>
                </c:pt>
                <c:pt idx="1106">
                  <c:v>25848.7</c:v>
                </c:pt>
                <c:pt idx="1107">
                  <c:v>25872.799999999999</c:v>
                </c:pt>
                <c:pt idx="1108">
                  <c:v>25889.1</c:v>
                </c:pt>
                <c:pt idx="1109">
                  <c:v>25913.5</c:v>
                </c:pt>
                <c:pt idx="1110">
                  <c:v>25929.7</c:v>
                </c:pt>
                <c:pt idx="1111">
                  <c:v>25945.9</c:v>
                </c:pt>
                <c:pt idx="1112">
                  <c:v>25954</c:v>
                </c:pt>
                <c:pt idx="1113">
                  <c:v>25970.1</c:v>
                </c:pt>
                <c:pt idx="1114">
                  <c:v>25986.1</c:v>
                </c:pt>
                <c:pt idx="1115">
                  <c:v>26010</c:v>
                </c:pt>
                <c:pt idx="1116">
                  <c:v>26017.9</c:v>
                </c:pt>
                <c:pt idx="1117">
                  <c:v>26041.9</c:v>
                </c:pt>
                <c:pt idx="1118">
                  <c:v>26058.1</c:v>
                </c:pt>
                <c:pt idx="1119">
                  <c:v>26074.2</c:v>
                </c:pt>
                <c:pt idx="1120">
                  <c:v>26082.3</c:v>
                </c:pt>
                <c:pt idx="1121">
                  <c:v>26090.3</c:v>
                </c:pt>
                <c:pt idx="1122">
                  <c:v>26106.6</c:v>
                </c:pt>
                <c:pt idx="1123">
                  <c:v>26122.7</c:v>
                </c:pt>
                <c:pt idx="1124">
                  <c:v>26146.7</c:v>
                </c:pt>
                <c:pt idx="1125">
                  <c:v>26162.7</c:v>
                </c:pt>
                <c:pt idx="1126">
                  <c:v>26178.7</c:v>
                </c:pt>
                <c:pt idx="1127">
                  <c:v>26186.7</c:v>
                </c:pt>
                <c:pt idx="1128">
                  <c:v>26202.6</c:v>
                </c:pt>
                <c:pt idx="1129">
                  <c:v>26218.5</c:v>
                </c:pt>
                <c:pt idx="1130">
                  <c:v>26234.3</c:v>
                </c:pt>
                <c:pt idx="1131">
                  <c:v>26250.1</c:v>
                </c:pt>
                <c:pt idx="1132">
                  <c:v>26265.9</c:v>
                </c:pt>
                <c:pt idx="1133">
                  <c:v>26281.7</c:v>
                </c:pt>
                <c:pt idx="1134">
                  <c:v>26297.5</c:v>
                </c:pt>
                <c:pt idx="1135">
                  <c:v>26305.4</c:v>
                </c:pt>
                <c:pt idx="1136">
                  <c:v>26321.3</c:v>
                </c:pt>
                <c:pt idx="1137">
                  <c:v>26337.3</c:v>
                </c:pt>
                <c:pt idx="1138">
                  <c:v>26353.4</c:v>
                </c:pt>
                <c:pt idx="1139">
                  <c:v>26369.7</c:v>
                </c:pt>
                <c:pt idx="1140">
                  <c:v>26385.9</c:v>
                </c:pt>
                <c:pt idx="1141">
                  <c:v>26402.1</c:v>
                </c:pt>
                <c:pt idx="1142">
                  <c:v>26418.400000000001</c:v>
                </c:pt>
                <c:pt idx="1143">
                  <c:v>26442.9</c:v>
                </c:pt>
                <c:pt idx="1144">
                  <c:v>26459.1</c:v>
                </c:pt>
                <c:pt idx="1145">
                  <c:v>26467.200000000001</c:v>
                </c:pt>
                <c:pt idx="1146">
                  <c:v>26483.4</c:v>
                </c:pt>
                <c:pt idx="1147">
                  <c:v>26499.7</c:v>
                </c:pt>
                <c:pt idx="1148">
                  <c:v>26516.1</c:v>
                </c:pt>
                <c:pt idx="1149">
                  <c:v>26532.400000000001</c:v>
                </c:pt>
                <c:pt idx="1150">
                  <c:v>26548.799999999999</c:v>
                </c:pt>
                <c:pt idx="1151">
                  <c:v>26565.200000000001</c:v>
                </c:pt>
                <c:pt idx="1152">
                  <c:v>26581.7</c:v>
                </c:pt>
                <c:pt idx="1153">
                  <c:v>26598</c:v>
                </c:pt>
                <c:pt idx="1154">
                  <c:v>26622.400000000001</c:v>
                </c:pt>
                <c:pt idx="1155">
                  <c:v>26630.5</c:v>
                </c:pt>
                <c:pt idx="1156">
                  <c:v>26646.7</c:v>
                </c:pt>
                <c:pt idx="1157">
                  <c:v>26654.799999999999</c:v>
                </c:pt>
                <c:pt idx="1158">
                  <c:v>26671</c:v>
                </c:pt>
                <c:pt idx="1159">
                  <c:v>26679.200000000001</c:v>
                </c:pt>
                <c:pt idx="1160">
                  <c:v>26695.599999999999</c:v>
                </c:pt>
                <c:pt idx="1161">
                  <c:v>26703.7</c:v>
                </c:pt>
                <c:pt idx="1162">
                  <c:v>26720</c:v>
                </c:pt>
                <c:pt idx="1163">
                  <c:v>26736.3</c:v>
                </c:pt>
                <c:pt idx="1164">
                  <c:v>26752.6</c:v>
                </c:pt>
                <c:pt idx="1165">
                  <c:v>26768.9</c:v>
                </c:pt>
                <c:pt idx="1166">
                  <c:v>26785.1</c:v>
                </c:pt>
                <c:pt idx="1167">
                  <c:v>26801.4</c:v>
                </c:pt>
                <c:pt idx="1168">
                  <c:v>26809.5</c:v>
                </c:pt>
                <c:pt idx="1169">
                  <c:v>26817.599999999999</c:v>
                </c:pt>
                <c:pt idx="1170">
                  <c:v>26833.8</c:v>
                </c:pt>
                <c:pt idx="1171">
                  <c:v>26850</c:v>
                </c:pt>
                <c:pt idx="1172">
                  <c:v>26858.1</c:v>
                </c:pt>
                <c:pt idx="1173">
                  <c:v>26874.3</c:v>
                </c:pt>
                <c:pt idx="1174">
                  <c:v>26890.6</c:v>
                </c:pt>
                <c:pt idx="1175">
                  <c:v>26906.9</c:v>
                </c:pt>
                <c:pt idx="1176">
                  <c:v>26923.1</c:v>
                </c:pt>
                <c:pt idx="1177">
                  <c:v>26939.5</c:v>
                </c:pt>
                <c:pt idx="1178">
                  <c:v>26947.599999999999</c:v>
                </c:pt>
                <c:pt idx="1179">
                  <c:v>26955.7</c:v>
                </c:pt>
                <c:pt idx="1180">
                  <c:v>26972</c:v>
                </c:pt>
                <c:pt idx="1181">
                  <c:v>26980.1</c:v>
                </c:pt>
                <c:pt idx="1182">
                  <c:v>26996.3</c:v>
                </c:pt>
                <c:pt idx="1183">
                  <c:v>27012.7</c:v>
                </c:pt>
                <c:pt idx="1184">
                  <c:v>27020.9</c:v>
                </c:pt>
                <c:pt idx="1185">
                  <c:v>27029.1</c:v>
                </c:pt>
                <c:pt idx="1186">
                  <c:v>27045.5</c:v>
                </c:pt>
                <c:pt idx="1187">
                  <c:v>27062</c:v>
                </c:pt>
                <c:pt idx="1188">
                  <c:v>27078.6</c:v>
                </c:pt>
                <c:pt idx="1189">
                  <c:v>27095.200000000001</c:v>
                </c:pt>
                <c:pt idx="1190">
                  <c:v>27111.599999999999</c:v>
                </c:pt>
                <c:pt idx="1191">
                  <c:v>27119.9</c:v>
                </c:pt>
                <c:pt idx="1192">
                  <c:v>27136.400000000001</c:v>
                </c:pt>
                <c:pt idx="1193">
                  <c:v>27144.6</c:v>
                </c:pt>
                <c:pt idx="1194">
                  <c:v>27160.799999999999</c:v>
                </c:pt>
                <c:pt idx="1195">
                  <c:v>27168.9</c:v>
                </c:pt>
                <c:pt idx="1196">
                  <c:v>27185.1</c:v>
                </c:pt>
                <c:pt idx="1197">
                  <c:v>27193.200000000001</c:v>
                </c:pt>
                <c:pt idx="1198">
                  <c:v>27209.3</c:v>
                </c:pt>
                <c:pt idx="1199">
                  <c:v>27225.200000000001</c:v>
                </c:pt>
                <c:pt idx="1200">
                  <c:v>27241</c:v>
                </c:pt>
                <c:pt idx="1201">
                  <c:v>27256.9</c:v>
                </c:pt>
                <c:pt idx="1202">
                  <c:v>27272.7</c:v>
                </c:pt>
                <c:pt idx="1203">
                  <c:v>27280.6</c:v>
                </c:pt>
                <c:pt idx="1204">
                  <c:v>27288.5</c:v>
                </c:pt>
                <c:pt idx="1205">
                  <c:v>27304.3</c:v>
                </c:pt>
                <c:pt idx="1206">
                  <c:v>27312.2</c:v>
                </c:pt>
                <c:pt idx="1207">
                  <c:v>27320</c:v>
                </c:pt>
                <c:pt idx="1208">
                  <c:v>27335.9</c:v>
                </c:pt>
                <c:pt idx="1209">
                  <c:v>27351.8</c:v>
                </c:pt>
                <c:pt idx="1210">
                  <c:v>27367.5</c:v>
                </c:pt>
                <c:pt idx="1211">
                  <c:v>27383.3</c:v>
                </c:pt>
                <c:pt idx="1212">
                  <c:v>27391.200000000001</c:v>
                </c:pt>
                <c:pt idx="1213">
                  <c:v>27406.9</c:v>
                </c:pt>
                <c:pt idx="1214">
                  <c:v>27422.6</c:v>
                </c:pt>
                <c:pt idx="1215">
                  <c:v>27438.3</c:v>
                </c:pt>
                <c:pt idx="1216">
                  <c:v>27446.1</c:v>
                </c:pt>
                <c:pt idx="1217">
                  <c:v>27453.9</c:v>
                </c:pt>
                <c:pt idx="1218">
                  <c:v>27469.4</c:v>
                </c:pt>
                <c:pt idx="1219">
                  <c:v>27484.9</c:v>
                </c:pt>
                <c:pt idx="1220">
                  <c:v>27492.7</c:v>
                </c:pt>
                <c:pt idx="1221">
                  <c:v>27508.1</c:v>
                </c:pt>
                <c:pt idx="1222">
                  <c:v>27523.599999999999</c:v>
                </c:pt>
                <c:pt idx="1223">
                  <c:v>27531.3</c:v>
                </c:pt>
                <c:pt idx="1224">
                  <c:v>27546.9</c:v>
                </c:pt>
                <c:pt idx="1225">
                  <c:v>27562.400000000001</c:v>
                </c:pt>
                <c:pt idx="1226">
                  <c:v>27570.2</c:v>
                </c:pt>
                <c:pt idx="1227">
                  <c:v>27578</c:v>
                </c:pt>
                <c:pt idx="1228">
                  <c:v>27593.599999999999</c:v>
                </c:pt>
                <c:pt idx="1229">
                  <c:v>27601.4</c:v>
                </c:pt>
                <c:pt idx="1230">
                  <c:v>27616.9</c:v>
                </c:pt>
                <c:pt idx="1231">
                  <c:v>27624.7</c:v>
                </c:pt>
                <c:pt idx="1232">
                  <c:v>27640.1</c:v>
                </c:pt>
                <c:pt idx="1233">
                  <c:v>27655.5</c:v>
                </c:pt>
                <c:pt idx="1234">
                  <c:v>27670.799999999999</c:v>
                </c:pt>
                <c:pt idx="1235">
                  <c:v>27686</c:v>
                </c:pt>
                <c:pt idx="1236">
                  <c:v>27693.5</c:v>
                </c:pt>
                <c:pt idx="1237">
                  <c:v>27708.7</c:v>
                </c:pt>
                <c:pt idx="1238">
                  <c:v>27723.8</c:v>
                </c:pt>
                <c:pt idx="1239">
                  <c:v>27738.9</c:v>
                </c:pt>
                <c:pt idx="1240">
                  <c:v>27754</c:v>
                </c:pt>
                <c:pt idx="1241">
                  <c:v>27769.200000000001</c:v>
                </c:pt>
                <c:pt idx="1242">
                  <c:v>27784.5</c:v>
                </c:pt>
                <c:pt idx="1243">
                  <c:v>27792.2</c:v>
                </c:pt>
                <c:pt idx="1244">
                  <c:v>27799.9</c:v>
                </c:pt>
                <c:pt idx="1245">
                  <c:v>27815.3</c:v>
                </c:pt>
                <c:pt idx="1246">
                  <c:v>27831</c:v>
                </c:pt>
                <c:pt idx="1247">
                  <c:v>27846.6</c:v>
                </c:pt>
                <c:pt idx="1248">
                  <c:v>27862.5</c:v>
                </c:pt>
                <c:pt idx="1249">
                  <c:v>27870.5</c:v>
                </c:pt>
                <c:pt idx="1250">
                  <c:v>27886.6</c:v>
                </c:pt>
                <c:pt idx="1251">
                  <c:v>27903.1</c:v>
                </c:pt>
                <c:pt idx="1252">
                  <c:v>27911.3</c:v>
                </c:pt>
                <c:pt idx="1253">
                  <c:v>27927.7</c:v>
                </c:pt>
                <c:pt idx="1254">
                  <c:v>27944.400000000001</c:v>
                </c:pt>
                <c:pt idx="1255">
                  <c:v>27952.9</c:v>
                </c:pt>
                <c:pt idx="1256">
                  <c:v>27970.3</c:v>
                </c:pt>
                <c:pt idx="1257">
                  <c:v>27987.8</c:v>
                </c:pt>
                <c:pt idx="1258">
                  <c:v>27996.6</c:v>
                </c:pt>
                <c:pt idx="1259">
                  <c:v>28014.2</c:v>
                </c:pt>
                <c:pt idx="1260">
                  <c:v>28023.1</c:v>
                </c:pt>
                <c:pt idx="1261">
                  <c:v>28040.7</c:v>
                </c:pt>
                <c:pt idx="1262">
                  <c:v>28058.3</c:v>
                </c:pt>
                <c:pt idx="1263">
                  <c:v>28076.1</c:v>
                </c:pt>
                <c:pt idx="1264">
                  <c:v>28093.8</c:v>
                </c:pt>
                <c:pt idx="1265">
                  <c:v>28111.200000000001</c:v>
                </c:pt>
                <c:pt idx="1266">
                  <c:v>28119.9</c:v>
                </c:pt>
                <c:pt idx="1267">
                  <c:v>28136.799999999999</c:v>
                </c:pt>
                <c:pt idx="1268">
                  <c:v>28145</c:v>
                </c:pt>
                <c:pt idx="1269">
                  <c:v>28161.200000000001</c:v>
                </c:pt>
                <c:pt idx="1270">
                  <c:v>28169.1</c:v>
                </c:pt>
                <c:pt idx="1271">
                  <c:v>28176.799999999999</c:v>
                </c:pt>
                <c:pt idx="1272">
                  <c:v>28192.2</c:v>
                </c:pt>
                <c:pt idx="1273">
                  <c:v>28207.599999999999</c:v>
                </c:pt>
                <c:pt idx="1274">
                  <c:v>28223.1</c:v>
                </c:pt>
                <c:pt idx="1275">
                  <c:v>28230.6</c:v>
                </c:pt>
                <c:pt idx="1276">
                  <c:v>28246</c:v>
                </c:pt>
                <c:pt idx="1277">
                  <c:v>28253.7</c:v>
                </c:pt>
                <c:pt idx="1278">
                  <c:v>28269.200000000001</c:v>
                </c:pt>
                <c:pt idx="1279">
                  <c:v>28277</c:v>
                </c:pt>
                <c:pt idx="1280">
                  <c:v>28284.6</c:v>
                </c:pt>
                <c:pt idx="1281">
                  <c:v>28300</c:v>
                </c:pt>
                <c:pt idx="1282">
                  <c:v>28307.7</c:v>
                </c:pt>
                <c:pt idx="1283">
                  <c:v>28323.4</c:v>
                </c:pt>
                <c:pt idx="1284">
                  <c:v>28331.200000000001</c:v>
                </c:pt>
                <c:pt idx="1285">
                  <c:v>28339</c:v>
                </c:pt>
                <c:pt idx="1286">
                  <c:v>28354.6</c:v>
                </c:pt>
                <c:pt idx="1287">
                  <c:v>28370.3</c:v>
                </c:pt>
                <c:pt idx="1288">
                  <c:v>28386.1</c:v>
                </c:pt>
                <c:pt idx="1289">
                  <c:v>28401.7</c:v>
                </c:pt>
                <c:pt idx="1290">
                  <c:v>28409.599999999999</c:v>
                </c:pt>
                <c:pt idx="1291">
                  <c:v>28425</c:v>
                </c:pt>
                <c:pt idx="1292">
                  <c:v>28432.5</c:v>
                </c:pt>
                <c:pt idx="1293">
                  <c:v>28440.2</c:v>
                </c:pt>
                <c:pt idx="1294">
                  <c:v>28455.4</c:v>
                </c:pt>
                <c:pt idx="1295">
                  <c:v>28470.2</c:v>
                </c:pt>
                <c:pt idx="1296">
                  <c:v>28477.7</c:v>
                </c:pt>
                <c:pt idx="1297">
                  <c:v>28485.200000000001</c:v>
                </c:pt>
                <c:pt idx="1298">
                  <c:v>28492.6</c:v>
                </c:pt>
                <c:pt idx="1299">
                  <c:v>28507.1</c:v>
                </c:pt>
                <c:pt idx="1300">
                  <c:v>28521.7</c:v>
                </c:pt>
                <c:pt idx="1301">
                  <c:v>28536.1</c:v>
                </c:pt>
                <c:pt idx="1302">
                  <c:v>28543.200000000001</c:v>
                </c:pt>
                <c:pt idx="1303">
                  <c:v>28550.3</c:v>
                </c:pt>
                <c:pt idx="1304">
                  <c:v>28564.5</c:v>
                </c:pt>
                <c:pt idx="1305">
                  <c:v>28578.6</c:v>
                </c:pt>
                <c:pt idx="1306">
                  <c:v>28592.6</c:v>
                </c:pt>
                <c:pt idx="1307">
                  <c:v>28599.5</c:v>
                </c:pt>
                <c:pt idx="1308">
                  <c:v>28606.400000000001</c:v>
                </c:pt>
                <c:pt idx="1309">
                  <c:v>28613.200000000001</c:v>
                </c:pt>
                <c:pt idx="1310">
                  <c:v>28626.799999999999</c:v>
                </c:pt>
                <c:pt idx="1311">
                  <c:v>28633.599999999999</c:v>
                </c:pt>
                <c:pt idx="1312">
                  <c:v>28640.400000000001</c:v>
                </c:pt>
                <c:pt idx="1313">
                  <c:v>28653.9</c:v>
                </c:pt>
                <c:pt idx="1314">
                  <c:v>28660.6</c:v>
                </c:pt>
                <c:pt idx="1315">
                  <c:v>28674.1</c:v>
                </c:pt>
                <c:pt idx="1316">
                  <c:v>28680.9</c:v>
                </c:pt>
                <c:pt idx="1317">
                  <c:v>28694.3</c:v>
                </c:pt>
                <c:pt idx="1318">
                  <c:v>28707.7</c:v>
                </c:pt>
                <c:pt idx="1319">
                  <c:v>28721.1</c:v>
                </c:pt>
                <c:pt idx="1320">
                  <c:v>28727.8</c:v>
                </c:pt>
                <c:pt idx="1321">
                  <c:v>28740.9</c:v>
                </c:pt>
                <c:pt idx="1322">
                  <c:v>28747.5</c:v>
                </c:pt>
                <c:pt idx="1323">
                  <c:v>28760.6</c:v>
                </c:pt>
                <c:pt idx="1324">
                  <c:v>28767.1</c:v>
                </c:pt>
                <c:pt idx="1325">
                  <c:v>28779.9</c:v>
                </c:pt>
                <c:pt idx="1326">
                  <c:v>28792.7</c:v>
                </c:pt>
                <c:pt idx="1327">
                  <c:v>28805.1</c:v>
                </c:pt>
                <c:pt idx="1328">
                  <c:v>28811.4</c:v>
                </c:pt>
                <c:pt idx="1329">
                  <c:v>28823.9</c:v>
                </c:pt>
                <c:pt idx="1330">
                  <c:v>28836.2</c:v>
                </c:pt>
                <c:pt idx="1331">
                  <c:v>28848.7</c:v>
                </c:pt>
                <c:pt idx="1332">
                  <c:v>28854.9</c:v>
                </c:pt>
                <c:pt idx="1333">
                  <c:v>28867.200000000001</c:v>
                </c:pt>
                <c:pt idx="1334">
                  <c:v>28873.4</c:v>
                </c:pt>
                <c:pt idx="1335">
                  <c:v>28885.7</c:v>
                </c:pt>
                <c:pt idx="1336">
                  <c:v>28891.9</c:v>
                </c:pt>
                <c:pt idx="1337">
                  <c:v>28898.1</c:v>
                </c:pt>
                <c:pt idx="1338">
                  <c:v>28904.3</c:v>
                </c:pt>
                <c:pt idx="1339">
                  <c:v>28916.7</c:v>
                </c:pt>
                <c:pt idx="1340">
                  <c:v>28922.9</c:v>
                </c:pt>
                <c:pt idx="1341">
                  <c:v>28935.4</c:v>
                </c:pt>
                <c:pt idx="1342">
                  <c:v>28947.9</c:v>
                </c:pt>
                <c:pt idx="1343">
                  <c:v>28960.5</c:v>
                </c:pt>
                <c:pt idx="1344">
                  <c:v>28973</c:v>
                </c:pt>
                <c:pt idx="1345">
                  <c:v>28979.200000000001</c:v>
                </c:pt>
                <c:pt idx="1346">
                  <c:v>28985.5</c:v>
                </c:pt>
                <c:pt idx="1347">
                  <c:v>28998.1</c:v>
                </c:pt>
                <c:pt idx="1348">
                  <c:v>29010.5</c:v>
                </c:pt>
                <c:pt idx="1349">
                  <c:v>29022.9</c:v>
                </c:pt>
                <c:pt idx="1350">
                  <c:v>29035.4</c:v>
                </c:pt>
                <c:pt idx="1351">
                  <c:v>29041.599999999999</c:v>
                </c:pt>
                <c:pt idx="1352">
                  <c:v>29054.1</c:v>
                </c:pt>
                <c:pt idx="1353">
                  <c:v>29060.3</c:v>
                </c:pt>
                <c:pt idx="1354">
                  <c:v>29066.5</c:v>
                </c:pt>
                <c:pt idx="1355">
                  <c:v>29078.799999999999</c:v>
                </c:pt>
                <c:pt idx="1356">
                  <c:v>29084.9</c:v>
                </c:pt>
                <c:pt idx="1357">
                  <c:v>29097.1</c:v>
                </c:pt>
                <c:pt idx="1358">
                  <c:v>29103.200000000001</c:v>
                </c:pt>
                <c:pt idx="1359">
                  <c:v>29115.4</c:v>
                </c:pt>
                <c:pt idx="1360">
                  <c:v>29121.5</c:v>
                </c:pt>
                <c:pt idx="1361">
                  <c:v>29133.599999999999</c:v>
                </c:pt>
                <c:pt idx="1362">
                  <c:v>29145.599999999999</c:v>
                </c:pt>
                <c:pt idx="1363">
                  <c:v>29151.7</c:v>
                </c:pt>
                <c:pt idx="1364">
                  <c:v>29163.8</c:v>
                </c:pt>
                <c:pt idx="1365">
                  <c:v>29175.9</c:v>
                </c:pt>
                <c:pt idx="1366">
                  <c:v>29181.8</c:v>
                </c:pt>
                <c:pt idx="1367">
                  <c:v>29193.7</c:v>
                </c:pt>
                <c:pt idx="1368">
                  <c:v>29199.7</c:v>
                </c:pt>
                <c:pt idx="1369">
                  <c:v>29211.4</c:v>
                </c:pt>
                <c:pt idx="1370">
                  <c:v>29223</c:v>
                </c:pt>
                <c:pt idx="1371">
                  <c:v>29234.400000000001</c:v>
                </c:pt>
                <c:pt idx="1372">
                  <c:v>29245.5</c:v>
                </c:pt>
                <c:pt idx="1373">
                  <c:v>29256.5</c:v>
                </c:pt>
                <c:pt idx="1374">
                  <c:v>29267.3</c:v>
                </c:pt>
                <c:pt idx="1375">
                  <c:v>29272.6</c:v>
                </c:pt>
                <c:pt idx="1376">
                  <c:v>29283.3</c:v>
                </c:pt>
                <c:pt idx="1377">
                  <c:v>29293.599999999999</c:v>
                </c:pt>
                <c:pt idx="1378">
                  <c:v>29303.599999999999</c:v>
                </c:pt>
                <c:pt idx="1379">
                  <c:v>29308.6</c:v>
                </c:pt>
                <c:pt idx="1380">
                  <c:v>29318.5</c:v>
                </c:pt>
                <c:pt idx="1381">
                  <c:v>29323.3</c:v>
                </c:pt>
                <c:pt idx="1382">
                  <c:v>29328.1</c:v>
                </c:pt>
                <c:pt idx="1383">
                  <c:v>29337.5</c:v>
                </c:pt>
                <c:pt idx="1384">
                  <c:v>29342.2</c:v>
                </c:pt>
                <c:pt idx="1385">
                  <c:v>29351.7</c:v>
                </c:pt>
                <c:pt idx="1386">
                  <c:v>29361.200000000001</c:v>
                </c:pt>
                <c:pt idx="1387">
                  <c:v>29365.9</c:v>
                </c:pt>
                <c:pt idx="1388">
                  <c:v>29375.5</c:v>
                </c:pt>
                <c:pt idx="1389">
                  <c:v>29380.400000000001</c:v>
                </c:pt>
                <c:pt idx="1390">
                  <c:v>29390</c:v>
                </c:pt>
                <c:pt idx="1391">
                  <c:v>29399.599999999999</c:v>
                </c:pt>
                <c:pt idx="1392">
                  <c:v>29404.400000000001</c:v>
                </c:pt>
                <c:pt idx="1393">
                  <c:v>29413.9</c:v>
                </c:pt>
                <c:pt idx="1394">
                  <c:v>29423.3</c:v>
                </c:pt>
                <c:pt idx="1395">
                  <c:v>29427.9</c:v>
                </c:pt>
                <c:pt idx="1396">
                  <c:v>29437.1</c:v>
                </c:pt>
                <c:pt idx="1397">
                  <c:v>29441.599999999999</c:v>
                </c:pt>
                <c:pt idx="1398">
                  <c:v>29450.799999999999</c:v>
                </c:pt>
                <c:pt idx="1399">
                  <c:v>29455.4</c:v>
                </c:pt>
                <c:pt idx="1400">
                  <c:v>29459.9</c:v>
                </c:pt>
                <c:pt idx="1401">
                  <c:v>29469</c:v>
                </c:pt>
                <c:pt idx="1402">
                  <c:v>29478.2</c:v>
                </c:pt>
                <c:pt idx="1403">
                  <c:v>29487.200000000001</c:v>
                </c:pt>
                <c:pt idx="1404">
                  <c:v>29491.8</c:v>
                </c:pt>
                <c:pt idx="1405">
                  <c:v>29500.7</c:v>
                </c:pt>
                <c:pt idx="1406">
                  <c:v>29505.200000000001</c:v>
                </c:pt>
                <c:pt idx="1407">
                  <c:v>29509.599999999999</c:v>
                </c:pt>
                <c:pt idx="1408">
                  <c:v>29518.3</c:v>
                </c:pt>
                <c:pt idx="1409">
                  <c:v>29522.6</c:v>
                </c:pt>
                <c:pt idx="1410">
                  <c:v>29531.4</c:v>
                </c:pt>
                <c:pt idx="1411">
                  <c:v>29535.8</c:v>
                </c:pt>
                <c:pt idx="1412">
                  <c:v>29544.7</c:v>
                </c:pt>
                <c:pt idx="1413">
                  <c:v>29553.7</c:v>
                </c:pt>
                <c:pt idx="1414">
                  <c:v>29562.7</c:v>
                </c:pt>
                <c:pt idx="1415">
                  <c:v>29572</c:v>
                </c:pt>
                <c:pt idx="1416">
                  <c:v>29581.3</c:v>
                </c:pt>
                <c:pt idx="1417">
                  <c:v>29590.6</c:v>
                </c:pt>
                <c:pt idx="1418">
                  <c:v>29595.200000000001</c:v>
                </c:pt>
                <c:pt idx="1419">
                  <c:v>29604.3</c:v>
                </c:pt>
                <c:pt idx="1420">
                  <c:v>29613.4</c:v>
                </c:pt>
                <c:pt idx="1421">
                  <c:v>29617.9</c:v>
                </c:pt>
                <c:pt idx="1422">
                  <c:v>29626.799999999999</c:v>
                </c:pt>
                <c:pt idx="1423">
                  <c:v>29631.3</c:v>
                </c:pt>
                <c:pt idx="1424">
                  <c:v>29640.2</c:v>
                </c:pt>
                <c:pt idx="1425">
                  <c:v>29644.7</c:v>
                </c:pt>
                <c:pt idx="1426">
                  <c:v>29649.200000000001</c:v>
                </c:pt>
                <c:pt idx="1427">
                  <c:v>29658.1</c:v>
                </c:pt>
                <c:pt idx="1428">
                  <c:v>29662.6</c:v>
                </c:pt>
                <c:pt idx="1429">
                  <c:v>29671.599999999999</c:v>
                </c:pt>
                <c:pt idx="1430">
                  <c:v>29680.6</c:v>
                </c:pt>
                <c:pt idx="1431">
                  <c:v>29689.8</c:v>
                </c:pt>
                <c:pt idx="1432">
                  <c:v>29694.5</c:v>
                </c:pt>
                <c:pt idx="1433">
                  <c:v>29703.9</c:v>
                </c:pt>
                <c:pt idx="1434">
                  <c:v>29713.5</c:v>
                </c:pt>
                <c:pt idx="1435">
                  <c:v>29723</c:v>
                </c:pt>
                <c:pt idx="1436">
                  <c:v>29733.200000000001</c:v>
                </c:pt>
                <c:pt idx="1437">
                  <c:v>29738.3</c:v>
                </c:pt>
                <c:pt idx="1438">
                  <c:v>29748.3</c:v>
                </c:pt>
                <c:pt idx="1439">
                  <c:v>29753.5</c:v>
                </c:pt>
                <c:pt idx="1440">
                  <c:v>29764</c:v>
                </c:pt>
                <c:pt idx="1441">
                  <c:v>29774.6</c:v>
                </c:pt>
                <c:pt idx="1442">
                  <c:v>29779.9</c:v>
                </c:pt>
                <c:pt idx="1443">
                  <c:v>29785.3</c:v>
                </c:pt>
                <c:pt idx="1444">
                  <c:v>29796</c:v>
                </c:pt>
                <c:pt idx="1445">
                  <c:v>29801.4</c:v>
                </c:pt>
                <c:pt idx="1446">
                  <c:v>29812.2</c:v>
                </c:pt>
                <c:pt idx="1447">
                  <c:v>29823</c:v>
                </c:pt>
                <c:pt idx="1448">
                  <c:v>29833.7</c:v>
                </c:pt>
                <c:pt idx="1449">
                  <c:v>29839</c:v>
                </c:pt>
                <c:pt idx="1450">
                  <c:v>29844.3</c:v>
                </c:pt>
                <c:pt idx="1451">
                  <c:v>29849.599999999999</c:v>
                </c:pt>
                <c:pt idx="1452">
                  <c:v>29860.2</c:v>
                </c:pt>
                <c:pt idx="1453">
                  <c:v>29865.5</c:v>
                </c:pt>
                <c:pt idx="1454">
                  <c:v>29876</c:v>
                </c:pt>
                <c:pt idx="1455">
                  <c:v>29881.200000000001</c:v>
                </c:pt>
                <c:pt idx="1456">
                  <c:v>29891.8</c:v>
                </c:pt>
                <c:pt idx="1457">
                  <c:v>29897.1</c:v>
                </c:pt>
                <c:pt idx="1458">
                  <c:v>29907.7</c:v>
                </c:pt>
                <c:pt idx="1459">
                  <c:v>29918.400000000001</c:v>
                </c:pt>
                <c:pt idx="1460">
                  <c:v>29923.7</c:v>
                </c:pt>
                <c:pt idx="1461">
                  <c:v>29934.400000000001</c:v>
                </c:pt>
                <c:pt idx="1462">
                  <c:v>29939.7</c:v>
                </c:pt>
                <c:pt idx="1463">
                  <c:v>29950.5</c:v>
                </c:pt>
                <c:pt idx="1464">
                  <c:v>29961.4</c:v>
                </c:pt>
                <c:pt idx="1465">
                  <c:v>29966.799999999999</c:v>
                </c:pt>
                <c:pt idx="1466">
                  <c:v>29977.599999999999</c:v>
                </c:pt>
                <c:pt idx="1467">
                  <c:v>29988.3</c:v>
                </c:pt>
                <c:pt idx="1468">
                  <c:v>29999.1</c:v>
                </c:pt>
                <c:pt idx="1469">
                  <c:v>30004.5</c:v>
                </c:pt>
                <c:pt idx="1470">
                  <c:v>30015</c:v>
                </c:pt>
                <c:pt idx="1471">
                  <c:v>30025.599999999999</c:v>
                </c:pt>
                <c:pt idx="1472">
                  <c:v>30030.9</c:v>
                </c:pt>
                <c:pt idx="1473">
                  <c:v>30036.2</c:v>
                </c:pt>
                <c:pt idx="1474">
                  <c:v>30046.6</c:v>
                </c:pt>
                <c:pt idx="1475">
                  <c:v>30057.1</c:v>
                </c:pt>
                <c:pt idx="1476">
                  <c:v>30067.5</c:v>
                </c:pt>
                <c:pt idx="1477">
                  <c:v>30077.9</c:v>
                </c:pt>
                <c:pt idx="1478">
                  <c:v>30083.200000000001</c:v>
                </c:pt>
                <c:pt idx="1479">
                  <c:v>30093.7</c:v>
                </c:pt>
                <c:pt idx="1480">
                  <c:v>30098.9</c:v>
                </c:pt>
                <c:pt idx="1481">
                  <c:v>30109.599999999999</c:v>
                </c:pt>
                <c:pt idx="1482">
                  <c:v>30120.400000000001</c:v>
                </c:pt>
                <c:pt idx="1483">
                  <c:v>30125.9</c:v>
                </c:pt>
                <c:pt idx="1484">
                  <c:v>30136.799999999999</c:v>
                </c:pt>
                <c:pt idx="1485">
                  <c:v>30142.3</c:v>
                </c:pt>
                <c:pt idx="1486">
                  <c:v>30153.4</c:v>
                </c:pt>
                <c:pt idx="1487">
                  <c:v>30164.6</c:v>
                </c:pt>
                <c:pt idx="1488">
                  <c:v>30170.2</c:v>
                </c:pt>
                <c:pt idx="1489">
                  <c:v>30175.8</c:v>
                </c:pt>
                <c:pt idx="1490">
                  <c:v>30187</c:v>
                </c:pt>
                <c:pt idx="1491">
                  <c:v>30198.400000000001</c:v>
                </c:pt>
                <c:pt idx="1492">
                  <c:v>30209.599999999999</c:v>
                </c:pt>
                <c:pt idx="1493">
                  <c:v>30221</c:v>
                </c:pt>
                <c:pt idx="1494">
                  <c:v>30226.6</c:v>
                </c:pt>
                <c:pt idx="1495">
                  <c:v>30237.8</c:v>
                </c:pt>
                <c:pt idx="1496">
                  <c:v>30243.4</c:v>
                </c:pt>
                <c:pt idx="1497">
                  <c:v>30254.6</c:v>
                </c:pt>
                <c:pt idx="1498">
                  <c:v>30260.2</c:v>
                </c:pt>
                <c:pt idx="1499">
                  <c:v>30265.7</c:v>
                </c:pt>
                <c:pt idx="1500">
                  <c:v>30276.7</c:v>
                </c:pt>
                <c:pt idx="1501">
                  <c:v>30282.2</c:v>
                </c:pt>
                <c:pt idx="1502">
                  <c:v>30293.3</c:v>
                </c:pt>
                <c:pt idx="1503">
                  <c:v>30304.400000000001</c:v>
                </c:pt>
                <c:pt idx="1504">
                  <c:v>30315.599999999999</c:v>
                </c:pt>
                <c:pt idx="1505">
                  <c:v>30326.7</c:v>
                </c:pt>
                <c:pt idx="1506">
                  <c:v>30332.2</c:v>
                </c:pt>
                <c:pt idx="1507">
                  <c:v>30343.3</c:v>
                </c:pt>
                <c:pt idx="1508">
                  <c:v>30348.799999999999</c:v>
                </c:pt>
                <c:pt idx="1509">
                  <c:v>30354.400000000001</c:v>
                </c:pt>
                <c:pt idx="1510">
                  <c:v>30365.5</c:v>
                </c:pt>
                <c:pt idx="1511">
                  <c:v>30371.1</c:v>
                </c:pt>
                <c:pt idx="1512">
                  <c:v>30382.2</c:v>
                </c:pt>
                <c:pt idx="1513">
                  <c:v>30387.7</c:v>
                </c:pt>
                <c:pt idx="1514">
                  <c:v>30398.7</c:v>
                </c:pt>
                <c:pt idx="1515">
                  <c:v>30404.2</c:v>
                </c:pt>
                <c:pt idx="1516">
                  <c:v>30409.7</c:v>
                </c:pt>
                <c:pt idx="1517">
                  <c:v>30420.7</c:v>
                </c:pt>
                <c:pt idx="1518">
                  <c:v>30431.9</c:v>
                </c:pt>
                <c:pt idx="1519">
                  <c:v>30443.1</c:v>
                </c:pt>
                <c:pt idx="1520">
                  <c:v>30448.7</c:v>
                </c:pt>
                <c:pt idx="1521">
                  <c:v>30459.9</c:v>
                </c:pt>
                <c:pt idx="1522">
                  <c:v>30471.1</c:v>
                </c:pt>
                <c:pt idx="1523">
                  <c:v>30482.400000000001</c:v>
                </c:pt>
                <c:pt idx="1524">
                  <c:v>30488.2</c:v>
                </c:pt>
                <c:pt idx="1525">
                  <c:v>30499.7</c:v>
                </c:pt>
                <c:pt idx="1526">
                  <c:v>30505.4</c:v>
                </c:pt>
                <c:pt idx="1527">
                  <c:v>30517</c:v>
                </c:pt>
                <c:pt idx="1528">
                  <c:v>30522.799999999999</c:v>
                </c:pt>
                <c:pt idx="1529">
                  <c:v>30534.3</c:v>
                </c:pt>
                <c:pt idx="1530">
                  <c:v>30540.1</c:v>
                </c:pt>
                <c:pt idx="1531">
                  <c:v>30545.9</c:v>
                </c:pt>
                <c:pt idx="1532">
                  <c:v>30557.4</c:v>
                </c:pt>
                <c:pt idx="1533">
                  <c:v>30568.9</c:v>
                </c:pt>
                <c:pt idx="1534">
                  <c:v>30574.7</c:v>
                </c:pt>
                <c:pt idx="1535">
                  <c:v>30586.2</c:v>
                </c:pt>
                <c:pt idx="1536">
                  <c:v>30597.7</c:v>
                </c:pt>
                <c:pt idx="1537">
                  <c:v>30609.1</c:v>
                </c:pt>
                <c:pt idx="1538">
                  <c:v>30614.9</c:v>
                </c:pt>
                <c:pt idx="1539">
                  <c:v>30620.7</c:v>
                </c:pt>
                <c:pt idx="1540">
                  <c:v>30632.2</c:v>
                </c:pt>
                <c:pt idx="1541">
                  <c:v>30638</c:v>
                </c:pt>
                <c:pt idx="1542">
                  <c:v>30649.5</c:v>
                </c:pt>
                <c:pt idx="1543">
                  <c:v>30655.4</c:v>
                </c:pt>
                <c:pt idx="1544">
                  <c:v>30667</c:v>
                </c:pt>
                <c:pt idx="1545">
                  <c:v>30672.9</c:v>
                </c:pt>
                <c:pt idx="1546">
                  <c:v>30684.6</c:v>
                </c:pt>
                <c:pt idx="1547">
                  <c:v>30690.5</c:v>
                </c:pt>
                <c:pt idx="1548">
                  <c:v>30702.2</c:v>
                </c:pt>
                <c:pt idx="1549">
                  <c:v>30708.1</c:v>
                </c:pt>
                <c:pt idx="1550">
                  <c:v>30719.9</c:v>
                </c:pt>
                <c:pt idx="1551">
                  <c:v>30731.599999999999</c:v>
                </c:pt>
                <c:pt idx="1552">
                  <c:v>30743.4</c:v>
                </c:pt>
                <c:pt idx="1553">
                  <c:v>30749.3</c:v>
                </c:pt>
                <c:pt idx="1554">
                  <c:v>30761</c:v>
                </c:pt>
                <c:pt idx="1555">
                  <c:v>30766.9</c:v>
                </c:pt>
                <c:pt idx="1556">
                  <c:v>30778.5</c:v>
                </c:pt>
                <c:pt idx="1557">
                  <c:v>30790</c:v>
                </c:pt>
                <c:pt idx="1558">
                  <c:v>30795.7</c:v>
                </c:pt>
                <c:pt idx="1559">
                  <c:v>30801.4</c:v>
                </c:pt>
                <c:pt idx="1560">
                  <c:v>30807.200000000001</c:v>
                </c:pt>
                <c:pt idx="1561">
                  <c:v>30818.7</c:v>
                </c:pt>
                <c:pt idx="1562">
                  <c:v>30830.2</c:v>
                </c:pt>
                <c:pt idx="1563">
                  <c:v>30836</c:v>
                </c:pt>
                <c:pt idx="1564">
                  <c:v>30847.4</c:v>
                </c:pt>
                <c:pt idx="1565">
                  <c:v>30858.9</c:v>
                </c:pt>
                <c:pt idx="1566">
                  <c:v>30870.3</c:v>
                </c:pt>
                <c:pt idx="1567">
                  <c:v>30881.8</c:v>
                </c:pt>
                <c:pt idx="1568">
                  <c:v>30887.599999999999</c:v>
                </c:pt>
                <c:pt idx="1569">
                  <c:v>30893.3</c:v>
                </c:pt>
                <c:pt idx="1570">
                  <c:v>30899.1</c:v>
                </c:pt>
                <c:pt idx="1571">
                  <c:v>30910.5</c:v>
                </c:pt>
                <c:pt idx="1572">
                  <c:v>30916.2</c:v>
                </c:pt>
                <c:pt idx="1573">
                  <c:v>30927.7</c:v>
                </c:pt>
                <c:pt idx="1574">
                  <c:v>30939.200000000001</c:v>
                </c:pt>
                <c:pt idx="1575">
                  <c:v>30944.9</c:v>
                </c:pt>
                <c:pt idx="1576">
                  <c:v>30956.400000000001</c:v>
                </c:pt>
                <c:pt idx="1577">
                  <c:v>30967.8</c:v>
                </c:pt>
                <c:pt idx="1578">
                  <c:v>30973.599999999999</c:v>
                </c:pt>
                <c:pt idx="1579">
                  <c:v>30985</c:v>
                </c:pt>
                <c:pt idx="1580">
                  <c:v>30990.7</c:v>
                </c:pt>
                <c:pt idx="1581">
                  <c:v>31002.2</c:v>
                </c:pt>
                <c:pt idx="1582">
                  <c:v>31013.599999999999</c:v>
                </c:pt>
                <c:pt idx="1583">
                  <c:v>31025.1</c:v>
                </c:pt>
                <c:pt idx="1584">
                  <c:v>31030.799999999999</c:v>
                </c:pt>
                <c:pt idx="1585">
                  <c:v>31042.2</c:v>
                </c:pt>
                <c:pt idx="1586">
                  <c:v>31048</c:v>
                </c:pt>
                <c:pt idx="1587">
                  <c:v>31059.5</c:v>
                </c:pt>
                <c:pt idx="1588">
                  <c:v>31065.3</c:v>
                </c:pt>
                <c:pt idx="1589">
                  <c:v>31076.9</c:v>
                </c:pt>
                <c:pt idx="1590">
                  <c:v>31088.7</c:v>
                </c:pt>
                <c:pt idx="1591">
                  <c:v>31100.6</c:v>
                </c:pt>
                <c:pt idx="1592">
                  <c:v>31112.400000000001</c:v>
                </c:pt>
                <c:pt idx="1593">
                  <c:v>31124.3</c:v>
                </c:pt>
                <c:pt idx="1594">
                  <c:v>31136.3</c:v>
                </c:pt>
                <c:pt idx="1595">
                  <c:v>31142.400000000001</c:v>
                </c:pt>
                <c:pt idx="1596">
                  <c:v>31154.5</c:v>
                </c:pt>
                <c:pt idx="1597">
                  <c:v>31166.6</c:v>
                </c:pt>
                <c:pt idx="1598">
                  <c:v>31172.7</c:v>
                </c:pt>
                <c:pt idx="1599">
                  <c:v>31184.799999999999</c:v>
                </c:pt>
                <c:pt idx="1600">
                  <c:v>31190.9</c:v>
                </c:pt>
                <c:pt idx="1601">
                  <c:v>31203.200000000001</c:v>
                </c:pt>
                <c:pt idx="1602">
                  <c:v>31215.599999999999</c:v>
                </c:pt>
                <c:pt idx="1603">
                  <c:v>31221.7</c:v>
                </c:pt>
                <c:pt idx="1604">
                  <c:v>31234</c:v>
                </c:pt>
                <c:pt idx="1605">
                  <c:v>31246.400000000001</c:v>
                </c:pt>
                <c:pt idx="1606">
                  <c:v>31258.7</c:v>
                </c:pt>
                <c:pt idx="1607">
                  <c:v>31271.1</c:v>
                </c:pt>
                <c:pt idx="1608">
                  <c:v>31283.5</c:v>
                </c:pt>
                <c:pt idx="1609">
                  <c:v>31295.9</c:v>
                </c:pt>
                <c:pt idx="1610">
                  <c:v>31302.2</c:v>
                </c:pt>
                <c:pt idx="1611">
                  <c:v>31314.6</c:v>
                </c:pt>
                <c:pt idx="1612">
                  <c:v>31327</c:v>
                </c:pt>
                <c:pt idx="1613">
                  <c:v>31339.5</c:v>
                </c:pt>
                <c:pt idx="1614">
                  <c:v>31345.8</c:v>
                </c:pt>
                <c:pt idx="1615">
                  <c:v>31358.2</c:v>
                </c:pt>
                <c:pt idx="1616">
                  <c:v>31370.6</c:v>
                </c:pt>
                <c:pt idx="1617">
                  <c:v>31376.9</c:v>
                </c:pt>
                <c:pt idx="1618">
                  <c:v>31389.3</c:v>
                </c:pt>
                <c:pt idx="1619">
                  <c:v>31401.9</c:v>
                </c:pt>
                <c:pt idx="1620">
                  <c:v>31414.400000000001</c:v>
                </c:pt>
                <c:pt idx="1621">
                  <c:v>31426.799999999999</c:v>
                </c:pt>
                <c:pt idx="1622">
                  <c:v>31433.1</c:v>
                </c:pt>
                <c:pt idx="1623">
                  <c:v>31445.5</c:v>
                </c:pt>
                <c:pt idx="1624">
                  <c:v>31457.9</c:v>
                </c:pt>
                <c:pt idx="1625">
                  <c:v>31464</c:v>
                </c:pt>
                <c:pt idx="1626">
                  <c:v>31476.3</c:v>
                </c:pt>
                <c:pt idx="1627">
                  <c:v>31482.5</c:v>
                </c:pt>
                <c:pt idx="1628">
                  <c:v>31494.9</c:v>
                </c:pt>
                <c:pt idx="1629">
                  <c:v>31501.1</c:v>
                </c:pt>
                <c:pt idx="1630">
                  <c:v>31513.4</c:v>
                </c:pt>
                <c:pt idx="1631">
                  <c:v>31525.7</c:v>
                </c:pt>
                <c:pt idx="1632">
                  <c:v>31538.1</c:v>
                </c:pt>
                <c:pt idx="1633">
                  <c:v>31550.5</c:v>
                </c:pt>
                <c:pt idx="1634">
                  <c:v>31562.9</c:v>
                </c:pt>
                <c:pt idx="1635">
                  <c:v>31575.200000000001</c:v>
                </c:pt>
                <c:pt idx="1636">
                  <c:v>31587.599999999999</c:v>
                </c:pt>
                <c:pt idx="1637">
                  <c:v>31593.8</c:v>
                </c:pt>
                <c:pt idx="1638">
                  <c:v>31600</c:v>
                </c:pt>
                <c:pt idx="1639">
                  <c:v>31606.2</c:v>
                </c:pt>
                <c:pt idx="1640">
                  <c:v>31612.400000000001</c:v>
                </c:pt>
                <c:pt idx="1641">
                  <c:v>31618.6</c:v>
                </c:pt>
                <c:pt idx="1642">
                  <c:v>31624.799999999999</c:v>
                </c:pt>
                <c:pt idx="1643">
                  <c:v>31637.1</c:v>
                </c:pt>
                <c:pt idx="1644">
                  <c:v>31655.599999999999</c:v>
                </c:pt>
                <c:pt idx="1645">
                  <c:v>31711.4</c:v>
                </c:pt>
                <c:pt idx="1646">
                  <c:v>31882.1</c:v>
                </c:pt>
                <c:pt idx="1647">
                  <c:v>31913.200000000001</c:v>
                </c:pt>
                <c:pt idx="1648">
                  <c:v>31925.9</c:v>
                </c:pt>
                <c:pt idx="1649">
                  <c:v>31944.9</c:v>
                </c:pt>
                <c:pt idx="1650">
                  <c:v>31951.4</c:v>
                </c:pt>
                <c:pt idx="1651">
                  <c:v>31964.400000000001</c:v>
                </c:pt>
                <c:pt idx="1652">
                  <c:v>31977.4</c:v>
                </c:pt>
                <c:pt idx="1653">
                  <c:v>31990.400000000001</c:v>
                </c:pt>
                <c:pt idx="1654">
                  <c:v>32003.5</c:v>
                </c:pt>
                <c:pt idx="1655">
                  <c:v>32022.9</c:v>
                </c:pt>
                <c:pt idx="1656">
                  <c:v>32035.7</c:v>
                </c:pt>
                <c:pt idx="1657">
                  <c:v>32048.5</c:v>
                </c:pt>
                <c:pt idx="1658">
                  <c:v>32054.9</c:v>
                </c:pt>
                <c:pt idx="1659">
                  <c:v>32067.599999999999</c:v>
                </c:pt>
                <c:pt idx="1660">
                  <c:v>32073.9</c:v>
                </c:pt>
                <c:pt idx="1661">
                  <c:v>32086.400000000001</c:v>
                </c:pt>
                <c:pt idx="1662">
                  <c:v>32092.799999999999</c:v>
                </c:pt>
                <c:pt idx="1663">
                  <c:v>32105.599999999999</c:v>
                </c:pt>
                <c:pt idx="1664">
                  <c:v>32112</c:v>
                </c:pt>
                <c:pt idx="1665">
                  <c:v>32124.400000000001</c:v>
                </c:pt>
                <c:pt idx="1666">
                  <c:v>32136.9</c:v>
                </c:pt>
                <c:pt idx="1667">
                  <c:v>32143.3</c:v>
                </c:pt>
                <c:pt idx="1668">
                  <c:v>32155.9</c:v>
                </c:pt>
                <c:pt idx="1669">
                  <c:v>32168.7</c:v>
                </c:pt>
                <c:pt idx="1670">
                  <c:v>32181.4</c:v>
                </c:pt>
                <c:pt idx="1671">
                  <c:v>32187.7</c:v>
                </c:pt>
                <c:pt idx="1672">
                  <c:v>32200.6</c:v>
                </c:pt>
                <c:pt idx="1673">
                  <c:v>32213.4</c:v>
                </c:pt>
                <c:pt idx="1674">
                  <c:v>32219.9</c:v>
                </c:pt>
                <c:pt idx="1675">
                  <c:v>32232.7</c:v>
                </c:pt>
                <c:pt idx="1676">
                  <c:v>32239.200000000001</c:v>
                </c:pt>
                <c:pt idx="1677">
                  <c:v>32252.400000000001</c:v>
                </c:pt>
                <c:pt idx="1678">
                  <c:v>32259</c:v>
                </c:pt>
                <c:pt idx="1679">
                  <c:v>32272.2</c:v>
                </c:pt>
                <c:pt idx="1680">
                  <c:v>32278.799999999999</c:v>
                </c:pt>
                <c:pt idx="1681">
                  <c:v>32292.1</c:v>
                </c:pt>
                <c:pt idx="1682">
                  <c:v>32298.799999999999</c:v>
                </c:pt>
                <c:pt idx="1683">
                  <c:v>32312.2</c:v>
                </c:pt>
                <c:pt idx="1684">
                  <c:v>32325.599999999999</c:v>
                </c:pt>
                <c:pt idx="1685">
                  <c:v>32338.6</c:v>
                </c:pt>
                <c:pt idx="1686">
                  <c:v>32345.1</c:v>
                </c:pt>
                <c:pt idx="1687">
                  <c:v>32358.3</c:v>
                </c:pt>
                <c:pt idx="1688">
                  <c:v>32371.1</c:v>
                </c:pt>
                <c:pt idx="1689">
                  <c:v>32383.9</c:v>
                </c:pt>
                <c:pt idx="1690">
                  <c:v>32396.5</c:v>
                </c:pt>
                <c:pt idx="1691">
                  <c:v>32402.799999999999</c:v>
                </c:pt>
                <c:pt idx="1692">
                  <c:v>32415.1</c:v>
                </c:pt>
                <c:pt idx="1693">
                  <c:v>32421.599999999999</c:v>
                </c:pt>
                <c:pt idx="1694">
                  <c:v>32434.400000000001</c:v>
                </c:pt>
                <c:pt idx="1695">
                  <c:v>32440.7</c:v>
                </c:pt>
                <c:pt idx="1696">
                  <c:v>32453.5</c:v>
                </c:pt>
                <c:pt idx="1697">
                  <c:v>32459.9</c:v>
                </c:pt>
                <c:pt idx="1698">
                  <c:v>32472.9</c:v>
                </c:pt>
                <c:pt idx="1699">
                  <c:v>32479.4</c:v>
                </c:pt>
                <c:pt idx="1700">
                  <c:v>32485.9</c:v>
                </c:pt>
                <c:pt idx="1701">
                  <c:v>32499</c:v>
                </c:pt>
                <c:pt idx="1702">
                  <c:v>32512.1</c:v>
                </c:pt>
                <c:pt idx="1703">
                  <c:v>32525.200000000001</c:v>
                </c:pt>
                <c:pt idx="1704">
                  <c:v>32538.1</c:v>
                </c:pt>
                <c:pt idx="1705">
                  <c:v>32550.9</c:v>
                </c:pt>
                <c:pt idx="1706">
                  <c:v>32557.3</c:v>
                </c:pt>
                <c:pt idx="1707">
                  <c:v>32570.2</c:v>
                </c:pt>
                <c:pt idx="1708">
                  <c:v>32576.6</c:v>
                </c:pt>
                <c:pt idx="1709">
                  <c:v>32589</c:v>
                </c:pt>
                <c:pt idx="1710">
                  <c:v>32595.4</c:v>
                </c:pt>
                <c:pt idx="1711">
                  <c:v>32608.1</c:v>
                </c:pt>
                <c:pt idx="1712">
                  <c:v>32620.6</c:v>
                </c:pt>
                <c:pt idx="1713">
                  <c:v>32633.200000000001</c:v>
                </c:pt>
                <c:pt idx="1714">
                  <c:v>32652</c:v>
                </c:pt>
                <c:pt idx="1715">
                  <c:v>32664.3</c:v>
                </c:pt>
                <c:pt idx="1716">
                  <c:v>32677</c:v>
                </c:pt>
                <c:pt idx="1717">
                  <c:v>32689.9</c:v>
                </c:pt>
                <c:pt idx="1718">
                  <c:v>32702.5</c:v>
                </c:pt>
                <c:pt idx="1719">
                  <c:v>32708.9</c:v>
                </c:pt>
                <c:pt idx="1720">
                  <c:v>32715.4</c:v>
                </c:pt>
                <c:pt idx="1721">
                  <c:v>32722</c:v>
                </c:pt>
                <c:pt idx="1722">
                  <c:v>32735.3</c:v>
                </c:pt>
                <c:pt idx="1723">
                  <c:v>32742</c:v>
                </c:pt>
                <c:pt idx="1724">
                  <c:v>32755.200000000001</c:v>
                </c:pt>
                <c:pt idx="1725">
                  <c:v>32761.7</c:v>
                </c:pt>
                <c:pt idx="1726">
                  <c:v>32774.800000000003</c:v>
                </c:pt>
                <c:pt idx="1727">
                  <c:v>32787.9</c:v>
                </c:pt>
                <c:pt idx="1728">
                  <c:v>32800.9</c:v>
                </c:pt>
                <c:pt idx="1729">
                  <c:v>32813.9</c:v>
                </c:pt>
                <c:pt idx="1730">
                  <c:v>32826.6</c:v>
                </c:pt>
                <c:pt idx="1731">
                  <c:v>32832.9</c:v>
                </c:pt>
                <c:pt idx="1732">
                  <c:v>32845.699999999997</c:v>
                </c:pt>
                <c:pt idx="1733">
                  <c:v>32858.5</c:v>
                </c:pt>
                <c:pt idx="1734">
                  <c:v>32864.9</c:v>
                </c:pt>
                <c:pt idx="1735">
                  <c:v>32877.4</c:v>
                </c:pt>
                <c:pt idx="1736">
                  <c:v>32883.800000000003</c:v>
                </c:pt>
                <c:pt idx="1737">
                  <c:v>32896.400000000001</c:v>
                </c:pt>
                <c:pt idx="1738">
                  <c:v>32908.9</c:v>
                </c:pt>
                <c:pt idx="1739">
                  <c:v>32915.199999999997</c:v>
                </c:pt>
                <c:pt idx="1740">
                  <c:v>32927.599999999999</c:v>
                </c:pt>
                <c:pt idx="1741">
                  <c:v>32933.800000000003</c:v>
                </c:pt>
                <c:pt idx="1742">
                  <c:v>32946.6</c:v>
                </c:pt>
                <c:pt idx="1743">
                  <c:v>32952.9</c:v>
                </c:pt>
                <c:pt idx="1744">
                  <c:v>32965.599999999999</c:v>
                </c:pt>
                <c:pt idx="1745">
                  <c:v>32978.699999999997</c:v>
                </c:pt>
                <c:pt idx="1746">
                  <c:v>32985.199999999997</c:v>
                </c:pt>
                <c:pt idx="1747">
                  <c:v>32998.199999999997</c:v>
                </c:pt>
                <c:pt idx="1748">
                  <c:v>33011.300000000003</c:v>
                </c:pt>
                <c:pt idx="1749">
                  <c:v>33018</c:v>
                </c:pt>
                <c:pt idx="1750">
                  <c:v>33031.1</c:v>
                </c:pt>
                <c:pt idx="1751">
                  <c:v>33037.5</c:v>
                </c:pt>
                <c:pt idx="1752">
                  <c:v>33050.699999999997</c:v>
                </c:pt>
                <c:pt idx="1753">
                  <c:v>33057.199999999997</c:v>
                </c:pt>
                <c:pt idx="1754">
                  <c:v>33070</c:v>
                </c:pt>
                <c:pt idx="1755">
                  <c:v>33082.400000000001</c:v>
                </c:pt>
                <c:pt idx="1756">
                  <c:v>33088.699999999997</c:v>
                </c:pt>
                <c:pt idx="1757">
                  <c:v>33101.199999999997</c:v>
                </c:pt>
                <c:pt idx="1758">
                  <c:v>33107.4</c:v>
                </c:pt>
                <c:pt idx="1759">
                  <c:v>33119.9</c:v>
                </c:pt>
                <c:pt idx="1760">
                  <c:v>33132.300000000003</c:v>
                </c:pt>
                <c:pt idx="1761">
                  <c:v>33138.400000000001</c:v>
                </c:pt>
                <c:pt idx="1762">
                  <c:v>33150.699999999997</c:v>
                </c:pt>
                <c:pt idx="1763">
                  <c:v>33156.800000000003</c:v>
                </c:pt>
                <c:pt idx="1764">
                  <c:v>33169.300000000003</c:v>
                </c:pt>
                <c:pt idx="1765">
                  <c:v>33175.5</c:v>
                </c:pt>
                <c:pt idx="1766">
                  <c:v>33188.1</c:v>
                </c:pt>
                <c:pt idx="1767">
                  <c:v>33194.400000000001</c:v>
                </c:pt>
                <c:pt idx="1768">
                  <c:v>33207.199999999997</c:v>
                </c:pt>
                <c:pt idx="1769">
                  <c:v>33213.699999999997</c:v>
                </c:pt>
                <c:pt idx="1770">
                  <c:v>33226.699999999997</c:v>
                </c:pt>
                <c:pt idx="1771">
                  <c:v>33239.199999999997</c:v>
                </c:pt>
                <c:pt idx="1772">
                  <c:v>33245.699999999997</c:v>
                </c:pt>
                <c:pt idx="1773">
                  <c:v>33258.800000000003</c:v>
                </c:pt>
                <c:pt idx="1774">
                  <c:v>33271.699999999997</c:v>
                </c:pt>
                <c:pt idx="1775">
                  <c:v>33284.5</c:v>
                </c:pt>
                <c:pt idx="1776">
                  <c:v>33297.300000000003</c:v>
                </c:pt>
                <c:pt idx="1777">
                  <c:v>33310.300000000003</c:v>
                </c:pt>
                <c:pt idx="1778">
                  <c:v>33316.699999999997</c:v>
                </c:pt>
                <c:pt idx="1779">
                  <c:v>33329.1</c:v>
                </c:pt>
                <c:pt idx="1780">
                  <c:v>33341.699999999997</c:v>
                </c:pt>
                <c:pt idx="1781">
                  <c:v>33348</c:v>
                </c:pt>
                <c:pt idx="1782">
                  <c:v>33354.199999999997</c:v>
                </c:pt>
                <c:pt idx="1783">
                  <c:v>33366.699999999997</c:v>
                </c:pt>
                <c:pt idx="1784">
                  <c:v>33379.199999999997</c:v>
                </c:pt>
                <c:pt idx="1785">
                  <c:v>33385.4</c:v>
                </c:pt>
                <c:pt idx="1786">
                  <c:v>33397.699999999997</c:v>
                </c:pt>
                <c:pt idx="1787">
                  <c:v>33403.9</c:v>
                </c:pt>
                <c:pt idx="1788">
                  <c:v>33410</c:v>
                </c:pt>
                <c:pt idx="1789">
                  <c:v>33422.6</c:v>
                </c:pt>
                <c:pt idx="1790">
                  <c:v>33429</c:v>
                </c:pt>
                <c:pt idx="1791">
                  <c:v>33441.800000000003</c:v>
                </c:pt>
                <c:pt idx="1792">
                  <c:v>33454.9</c:v>
                </c:pt>
                <c:pt idx="1793">
                  <c:v>33468.1</c:v>
                </c:pt>
                <c:pt idx="1794">
                  <c:v>33474.400000000001</c:v>
                </c:pt>
                <c:pt idx="1795">
                  <c:v>33487.800000000003</c:v>
                </c:pt>
                <c:pt idx="1796">
                  <c:v>33494.699999999997</c:v>
                </c:pt>
                <c:pt idx="1797">
                  <c:v>33508.400000000001</c:v>
                </c:pt>
                <c:pt idx="1798">
                  <c:v>33515.199999999997</c:v>
                </c:pt>
                <c:pt idx="1799">
                  <c:v>33522</c:v>
                </c:pt>
                <c:pt idx="1800">
                  <c:v>33528.800000000003</c:v>
                </c:pt>
                <c:pt idx="1801">
                  <c:v>33542.300000000003</c:v>
                </c:pt>
                <c:pt idx="1802">
                  <c:v>33549</c:v>
                </c:pt>
                <c:pt idx="1803">
                  <c:v>33562.199999999997</c:v>
                </c:pt>
                <c:pt idx="1804">
                  <c:v>33568.800000000003</c:v>
                </c:pt>
                <c:pt idx="1805">
                  <c:v>33581.599999999999</c:v>
                </c:pt>
                <c:pt idx="1806">
                  <c:v>33587.9</c:v>
                </c:pt>
                <c:pt idx="1807">
                  <c:v>33601.1</c:v>
                </c:pt>
                <c:pt idx="1808">
                  <c:v>33607.5</c:v>
                </c:pt>
                <c:pt idx="1809">
                  <c:v>33620</c:v>
                </c:pt>
                <c:pt idx="1810">
                  <c:v>33632.6</c:v>
                </c:pt>
                <c:pt idx="1811">
                  <c:v>33638.800000000003</c:v>
                </c:pt>
                <c:pt idx="1812">
                  <c:v>33645.1</c:v>
                </c:pt>
                <c:pt idx="1813">
                  <c:v>33651.300000000003</c:v>
                </c:pt>
                <c:pt idx="1814">
                  <c:v>33663.699999999997</c:v>
                </c:pt>
                <c:pt idx="1815">
                  <c:v>33669.9</c:v>
                </c:pt>
                <c:pt idx="1816">
                  <c:v>33682.5</c:v>
                </c:pt>
                <c:pt idx="1817">
                  <c:v>33694.9</c:v>
                </c:pt>
                <c:pt idx="1818">
                  <c:v>33707.699999999997</c:v>
                </c:pt>
                <c:pt idx="1819">
                  <c:v>33714.400000000001</c:v>
                </c:pt>
                <c:pt idx="1820">
                  <c:v>33727.4</c:v>
                </c:pt>
                <c:pt idx="1821">
                  <c:v>33740.699999999997</c:v>
                </c:pt>
                <c:pt idx="1822">
                  <c:v>33754.199999999997</c:v>
                </c:pt>
                <c:pt idx="1823">
                  <c:v>33767.5</c:v>
                </c:pt>
                <c:pt idx="1824">
                  <c:v>33774.300000000003</c:v>
                </c:pt>
                <c:pt idx="1825">
                  <c:v>33788</c:v>
                </c:pt>
                <c:pt idx="1826">
                  <c:v>33794.800000000003</c:v>
                </c:pt>
                <c:pt idx="1827">
                  <c:v>33801.699999999997</c:v>
                </c:pt>
                <c:pt idx="1828">
                  <c:v>33808.5</c:v>
                </c:pt>
                <c:pt idx="1829">
                  <c:v>33822</c:v>
                </c:pt>
                <c:pt idx="1830">
                  <c:v>33828.800000000003</c:v>
                </c:pt>
                <c:pt idx="1831">
                  <c:v>33842.300000000003</c:v>
                </c:pt>
                <c:pt idx="1832">
                  <c:v>33849</c:v>
                </c:pt>
                <c:pt idx="1833">
                  <c:v>33862.5</c:v>
                </c:pt>
                <c:pt idx="1834">
                  <c:v>33869.1</c:v>
                </c:pt>
                <c:pt idx="1835">
                  <c:v>33882.5</c:v>
                </c:pt>
                <c:pt idx="1836">
                  <c:v>33896.1</c:v>
                </c:pt>
                <c:pt idx="1837">
                  <c:v>33909.5</c:v>
                </c:pt>
                <c:pt idx="1838">
                  <c:v>33916.300000000003</c:v>
                </c:pt>
                <c:pt idx="1839">
                  <c:v>33929.699999999997</c:v>
                </c:pt>
                <c:pt idx="1840">
                  <c:v>33943.1</c:v>
                </c:pt>
                <c:pt idx="1841">
                  <c:v>33949.800000000003</c:v>
                </c:pt>
                <c:pt idx="1842">
                  <c:v>33956.5</c:v>
                </c:pt>
                <c:pt idx="1843">
                  <c:v>33970</c:v>
                </c:pt>
                <c:pt idx="1844">
                  <c:v>33983.699999999997</c:v>
                </c:pt>
                <c:pt idx="1845">
                  <c:v>33990.5</c:v>
                </c:pt>
                <c:pt idx="1846">
                  <c:v>33997.199999999997</c:v>
                </c:pt>
                <c:pt idx="1847">
                  <c:v>34010.400000000001</c:v>
                </c:pt>
                <c:pt idx="1848">
                  <c:v>34023.599999999999</c:v>
                </c:pt>
                <c:pt idx="1849">
                  <c:v>34030.1</c:v>
                </c:pt>
                <c:pt idx="1850">
                  <c:v>34036.800000000003</c:v>
                </c:pt>
                <c:pt idx="1851">
                  <c:v>34050</c:v>
                </c:pt>
                <c:pt idx="1852">
                  <c:v>34063.300000000003</c:v>
                </c:pt>
                <c:pt idx="1853">
                  <c:v>34076.6</c:v>
                </c:pt>
                <c:pt idx="1854">
                  <c:v>34083.199999999997</c:v>
                </c:pt>
                <c:pt idx="1855">
                  <c:v>34096.5</c:v>
                </c:pt>
                <c:pt idx="1856">
                  <c:v>34103.199999999997</c:v>
                </c:pt>
                <c:pt idx="1857">
                  <c:v>34116.6</c:v>
                </c:pt>
                <c:pt idx="1858">
                  <c:v>34130</c:v>
                </c:pt>
                <c:pt idx="1859">
                  <c:v>34136.800000000003</c:v>
                </c:pt>
                <c:pt idx="1860">
                  <c:v>34143.599999999999</c:v>
                </c:pt>
                <c:pt idx="1861">
                  <c:v>34150.400000000001</c:v>
                </c:pt>
                <c:pt idx="1862">
                  <c:v>34164.199999999997</c:v>
                </c:pt>
                <c:pt idx="1863">
                  <c:v>34178</c:v>
                </c:pt>
                <c:pt idx="1864">
                  <c:v>34192</c:v>
                </c:pt>
                <c:pt idx="1865">
                  <c:v>34205.9</c:v>
                </c:pt>
                <c:pt idx="1866">
                  <c:v>34212.9</c:v>
                </c:pt>
                <c:pt idx="1867">
                  <c:v>34226.800000000003</c:v>
                </c:pt>
                <c:pt idx="1868">
                  <c:v>34233.699999999997</c:v>
                </c:pt>
                <c:pt idx="1869">
                  <c:v>34247.5</c:v>
                </c:pt>
                <c:pt idx="1870">
                  <c:v>34254.400000000001</c:v>
                </c:pt>
                <c:pt idx="1871">
                  <c:v>34268</c:v>
                </c:pt>
                <c:pt idx="1872">
                  <c:v>34281.599999999999</c:v>
                </c:pt>
                <c:pt idx="1873">
                  <c:v>34288.400000000001</c:v>
                </c:pt>
                <c:pt idx="1874">
                  <c:v>34301.9</c:v>
                </c:pt>
                <c:pt idx="1875">
                  <c:v>34315.5</c:v>
                </c:pt>
                <c:pt idx="1876">
                  <c:v>34329.1</c:v>
                </c:pt>
                <c:pt idx="1877">
                  <c:v>34342.699999999997</c:v>
                </c:pt>
                <c:pt idx="1878">
                  <c:v>34349.5</c:v>
                </c:pt>
                <c:pt idx="1879">
                  <c:v>34363.1</c:v>
                </c:pt>
                <c:pt idx="1880">
                  <c:v>34376.6</c:v>
                </c:pt>
                <c:pt idx="1881">
                  <c:v>34390.199999999997</c:v>
                </c:pt>
                <c:pt idx="1882">
                  <c:v>34403.699999999997</c:v>
                </c:pt>
                <c:pt idx="1883">
                  <c:v>34417.199999999997</c:v>
                </c:pt>
                <c:pt idx="1884">
                  <c:v>34423.9</c:v>
                </c:pt>
                <c:pt idx="1885">
                  <c:v>34437.300000000003</c:v>
                </c:pt>
                <c:pt idx="1886">
                  <c:v>34444</c:v>
                </c:pt>
                <c:pt idx="1887">
                  <c:v>34457.300000000003</c:v>
                </c:pt>
                <c:pt idx="1888">
                  <c:v>34464</c:v>
                </c:pt>
                <c:pt idx="1889">
                  <c:v>34470.6</c:v>
                </c:pt>
                <c:pt idx="1890">
                  <c:v>34484</c:v>
                </c:pt>
                <c:pt idx="1891">
                  <c:v>34497.300000000003</c:v>
                </c:pt>
                <c:pt idx="1892">
                  <c:v>34510.6</c:v>
                </c:pt>
                <c:pt idx="1893">
                  <c:v>34517.300000000003</c:v>
                </c:pt>
                <c:pt idx="1894">
                  <c:v>34524</c:v>
                </c:pt>
                <c:pt idx="1895">
                  <c:v>34537.4</c:v>
                </c:pt>
                <c:pt idx="1896">
                  <c:v>34550.9</c:v>
                </c:pt>
                <c:pt idx="1897">
                  <c:v>34557.599999999999</c:v>
                </c:pt>
                <c:pt idx="1898">
                  <c:v>34571.1</c:v>
                </c:pt>
                <c:pt idx="1899">
                  <c:v>34584.6</c:v>
                </c:pt>
                <c:pt idx="1900">
                  <c:v>34591.300000000003</c:v>
                </c:pt>
                <c:pt idx="1901">
                  <c:v>34598.1</c:v>
                </c:pt>
                <c:pt idx="1902">
                  <c:v>34604.800000000003</c:v>
                </c:pt>
                <c:pt idx="1903">
                  <c:v>34618.199999999997</c:v>
                </c:pt>
                <c:pt idx="1904">
                  <c:v>34631.599999999999</c:v>
                </c:pt>
                <c:pt idx="1905">
                  <c:v>34638.199999999997</c:v>
                </c:pt>
                <c:pt idx="1906">
                  <c:v>34644.9</c:v>
                </c:pt>
                <c:pt idx="1907">
                  <c:v>34658.300000000003</c:v>
                </c:pt>
                <c:pt idx="1908">
                  <c:v>34671.599999999999</c:v>
                </c:pt>
                <c:pt idx="1909">
                  <c:v>34678.300000000003</c:v>
                </c:pt>
                <c:pt idx="1910">
                  <c:v>34691.599999999999</c:v>
                </c:pt>
                <c:pt idx="1911">
                  <c:v>34704.9</c:v>
                </c:pt>
                <c:pt idx="1912">
                  <c:v>34711.5</c:v>
                </c:pt>
                <c:pt idx="1913">
                  <c:v>34724.800000000003</c:v>
                </c:pt>
                <c:pt idx="1914">
                  <c:v>34731.5</c:v>
                </c:pt>
                <c:pt idx="1915">
                  <c:v>34744.800000000003</c:v>
                </c:pt>
                <c:pt idx="1916">
                  <c:v>34751.4</c:v>
                </c:pt>
                <c:pt idx="1917">
                  <c:v>34758</c:v>
                </c:pt>
                <c:pt idx="1918">
                  <c:v>34764.699999999997</c:v>
                </c:pt>
                <c:pt idx="1919">
                  <c:v>34778</c:v>
                </c:pt>
                <c:pt idx="1920">
                  <c:v>34791.199999999997</c:v>
                </c:pt>
                <c:pt idx="1921">
                  <c:v>34804.400000000001</c:v>
                </c:pt>
                <c:pt idx="1922">
                  <c:v>34817.699999999997</c:v>
                </c:pt>
                <c:pt idx="1923">
                  <c:v>34830.9</c:v>
                </c:pt>
                <c:pt idx="1924">
                  <c:v>34837.5</c:v>
                </c:pt>
                <c:pt idx="1925">
                  <c:v>34844.1</c:v>
                </c:pt>
                <c:pt idx="1926">
                  <c:v>34857.199999999997</c:v>
                </c:pt>
                <c:pt idx="1927">
                  <c:v>34870.400000000001</c:v>
                </c:pt>
                <c:pt idx="1928">
                  <c:v>34883.5</c:v>
                </c:pt>
                <c:pt idx="1929">
                  <c:v>34890.1</c:v>
                </c:pt>
                <c:pt idx="1930">
                  <c:v>34903.300000000003</c:v>
                </c:pt>
                <c:pt idx="1931">
                  <c:v>34916.400000000001</c:v>
                </c:pt>
                <c:pt idx="1932">
                  <c:v>34923</c:v>
                </c:pt>
                <c:pt idx="1933">
                  <c:v>34936.199999999997</c:v>
                </c:pt>
                <c:pt idx="1934">
                  <c:v>34949.4</c:v>
                </c:pt>
                <c:pt idx="1935">
                  <c:v>34956</c:v>
                </c:pt>
                <c:pt idx="1936">
                  <c:v>34969.1</c:v>
                </c:pt>
                <c:pt idx="1937">
                  <c:v>34975.699999999997</c:v>
                </c:pt>
                <c:pt idx="1938">
                  <c:v>34988.9</c:v>
                </c:pt>
                <c:pt idx="1939">
                  <c:v>35002</c:v>
                </c:pt>
                <c:pt idx="1940">
                  <c:v>35008.6</c:v>
                </c:pt>
                <c:pt idx="1941">
                  <c:v>35021.699999999997</c:v>
                </c:pt>
                <c:pt idx="1942">
                  <c:v>35034.699999999997</c:v>
                </c:pt>
                <c:pt idx="1943">
                  <c:v>35041.300000000003</c:v>
                </c:pt>
                <c:pt idx="1944">
                  <c:v>35054.300000000003</c:v>
                </c:pt>
                <c:pt idx="1945">
                  <c:v>35060.9</c:v>
                </c:pt>
                <c:pt idx="1946">
                  <c:v>35074</c:v>
                </c:pt>
                <c:pt idx="1947">
                  <c:v>35087.1</c:v>
                </c:pt>
                <c:pt idx="1948">
                  <c:v>35100.1</c:v>
                </c:pt>
                <c:pt idx="1949">
                  <c:v>35106.699999999997</c:v>
                </c:pt>
                <c:pt idx="1950">
                  <c:v>35113.199999999997</c:v>
                </c:pt>
                <c:pt idx="1951">
                  <c:v>35126.300000000003</c:v>
                </c:pt>
                <c:pt idx="1952">
                  <c:v>35139.199999999997</c:v>
                </c:pt>
                <c:pt idx="1953">
                  <c:v>35152</c:v>
                </c:pt>
                <c:pt idx="1954">
                  <c:v>35158.400000000001</c:v>
                </c:pt>
                <c:pt idx="1955">
                  <c:v>35171.199999999997</c:v>
                </c:pt>
                <c:pt idx="1956">
                  <c:v>35184</c:v>
                </c:pt>
                <c:pt idx="1957">
                  <c:v>35190.400000000001</c:v>
                </c:pt>
                <c:pt idx="1958">
                  <c:v>35203.1</c:v>
                </c:pt>
                <c:pt idx="1959">
                  <c:v>35215.9</c:v>
                </c:pt>
                <c:pt idx="1960">
                  <c:v>35228.699999999997</c:v>
                </c:pt>
                <c:pt idx="1961">
                  <c:v>35241.599999999999</c:v>
                </c:pt>
                <c:pt idx="1962">
                  <c:v>35254.5</c:v>
                </c:pt>
                <c:pt idx="1963">
                  <c:v>35267.4</c:v>
                </c:pt>
                <c:pt idx="1964">
                  <c:v>35280.5</c:v>
                </c:pt>
                <c:pt idx="1965">
                  <c:v>35293.5</c:v>
                </c:pt>
                <c:pt idx="1966">
                  <c:v>35300</c:v>
                </c:pt>
                <c:pt idx="1967">
                  <c:v>35312.9</c:v>
                </c:pt>
                <c:pt idx="1968">
                  <c:v>35325.699999999997</c:v>
                </c:pt>
                <c:pt idx="1969">
                  <c:v>35332</c:v>
                </c:pt>
                <c:pt idx="1970">
                  <c:v>35338.300000000003</c:v>
                </c:pt>
                <c:pt idx="1971">
                  <c:v>35350.800000000003</c:v>
                </c:pt>
                <c:pt idx="1972">
                  <c:v>35363.1</c:v>
                </c:pt>
                <c:pt idx="1973">
                  <c:v>35369.1</c:v>
                </c:pt>
                <c:pt idx="1974">
                  <c:v>35381.300000000003</c:v>
                </c:pt>
                <c:pt idx="1975">
                  <c:v>35393.4</c:v>
                </c:pt>
                <c:pt idx="1976">
                  <c:v>35405.5</c:v>
                </c:pt>
                <c:pt idx="1977">
                  <c:v>35417.599999999999</c:v>
                </c:pt>
                <c:pt idx="1978">
                  <c:v>35429.9</c:v>
                </c:pt>
                <c:pt idx="1979">
                  <c:v>35442.300000000003</c:v>
                </c:pt>
                <c:pt idx="1980">
                  <c:v>35454.9</c:v>
                </c:pt>
                <c:pt idx="1981">
                  <c:v>35461.199999999997</c:v>
                </c:pt>
                <c:pt idx="1982">
                  <c:v>35473.9</c:v>
                </c:pt>
                <c:pt idx="1983">
                  <c:v>35480.300000000003</c:v>
                </c:pt>
                <c:pt idx="1984">
                  <c:v>35493.199999999997</c:v>
                </c:pt>
                <c:pt idx="1985">
                  <c:v>35506.300000000003</c:v>
                </c:pt>
                <c:pt idx="1986">
                  <c:v>35512.800000000003</c:v>
                </c:pt>
                <c:pt idx="1987">
                  <c:v>35519.4</c:v>
                </c:pt>
                <c:pt idx="1988">
                  <c:v>35532.6</c:v>
                </c:pt>
                <c:pt idx="1989">
                  <c:v>35545.800000000003</c:v>
                </c:pt>
                <c:pt idx="1990">
                  <c:v>35558.800000000003</c:v>
                </c:pt>
                <c:pt idx="1991">
                  <c:v>35571.699999999997</c:v>
                </c:pt>
                <c:pt idx="1992">
                  <c:v>35584.6</c:v>
                </c:pt>
                <c:pt idx="1993">
                  <c:v>35591</c:v>
                </c:pt>
                <c:pt idx="1994">
                  <c:v>35603.9</c:v>
                </c:pt>
                <c:pt idx="1995">
                  <c:v>35610.5</c:v>
                </c:pt>
                <c:pt idx="1996">
                  <c:v>35623.699999999997</c:v>
                </c:pt>
                <c:pt idx="1997">
                  <c:v>35636.6</c:v>
                </c:pt>
                <c:pt idx="1998">
                  <c:v>35643.199999999997</c:v>
                </c:pt>
                <c:pt idx="1999">
                  <c:v>35656.400000000001</c:v>
                </c:pt>
                <c:pt idx="2000">
                  <c:v>35663</c:v>
                </c:pt>
                <c:pt idx="2001">
                  <c:v>35676.300000000003</c:v>
                </c:pt>
                <c:pt idx="2002">
                  <c:v>35689.1</c:v>
                </c:pt>
                <c:pt idx="2003">
                  <c:v>35702.199999999997</c:v>
                </c:pt>
                <c:pt idx="2004">
                  <c:v>35715.4</c:v>
                </c:pt>
                <c:pt idx="2005">
                  <c:v>35728.300000000003</c:v>
                </c:pt>
                <c:pt idx="2006">
                  <c:v>35734.9</c:v>
                </c:pt>
                <c:pt idx="2007">
                  <c:v>35748</c:v>
                </c:pt>
                <c:pt idx="2008">
                  <c:v>35754.400000000001</c:v>
                </c:pt>
                <c:pt idx="2009">
                  <c:v>35760.800000000003</c:v>
                </c:pt>
                <c:pt idx="2010">
                  <c:v>35773.699999999997</c:v>
                </c:pt>
                <c:pt idx="2011">
                  <c:v>35780</c:v>
                </c:pt>
                <c:pt idx="2012">
                  <c:v>35792.6</c:v>
                </c:pt>
                <c:pt idx="2013">
                  <c:v>35805.300000000003</c:v>
                </c:pt>
                <c:pt idx="2014">
                  <c:v>35819</c:v>
                </c:pt>
                <c:pt idx="2015">
                  <c:v>35833.5</c:v>
                </c:pt>
                <c:pt idx="2016">
                  <c:v>35847.5</c:v>
                </c:pt>
                <c:pt idx="2017">
                  <c:v>35854.300000000003</c:v>
                </c:pt>
                <c:pt idx="2018">
                  <c:v>35861</c:v>
                </c:pt>
                <c:pt idx="2019">
                  <c:v>35874.800000000003</c:v>
                </c:pt>
                <c:pt idx="2020">
                  <c:v>35882.1</c:v>
                </c:pt>
                <c:pt idx="2021">
                  <c:v>35896.300000000003</c:v>
                </c:pt>
                <c:pt idx="2022">
                  <c:v>35903.5</c:v>
                </c:pt>
                <c:pt idx="2023">
                  <c:v>35918.400000000001</c:v>
                </c:pt>
                <c:pt idx="2024">
                  <c:v>35925.800000000003</c:v>
                </c:pt>
                <c:pt idx="2025">
                  <c:v>35940.400000000001</c:v>
                </c:pt>
                <c:pt idx="2026">
                  <c:v>35954.400000000001</c:v>
                </c:pt>
                <c:pt idx="2027">
                  <c:v>35961.300000000003</c:v>
                </c:pt>
                <c:pt idx="2028">
                  <c:v>35975</c:v>
                </c:pt>
                <c:pt idx="2029">
                  <c:v>35988.5</c:v>
                </c:pt>
                <c:pt idx="2030">
                  <c:v>36001.699999999997</c:v>
                </c:pt>
                <c:pt idx="2031">
                  <c:v>36008.199999999997</c:v>
                </c:pt>
                <c:pt idx="2032">
                  <c:v>36021.1</c:v>
                </c:pt>
                <c:pt idx="2033">
                  <c:v>36033.800000000003</c:v>
                </c:pt>
                <c:pt idx="2034">
                  <c:v>36046.6</c:v>
                </c:pt>
                <c:pt idx="2035">
                  <c:v>36059.199999999997</c:v>
                </c:pt>
                <c:pt idx="2036">
                  <c:v>36065.1</c:v>
                </c:pt>
                <c:pt idx="2037">
                  <c:v>36076.699999999997</c:v>
                </c:pt>
                <c:pt idx="2038">
                  <c:v>36082.6</c:v>
                </c:pt>
                <c:pt idx="2039">
                  <c:v>36094.5</c:v>
                </c:pt>
                <c:pt idx="2040">
                  <c:v>36106.400000000001</c:v>
                </c:pt>
                <c:pt idx="2041">
                  <c:v>36117.599999999999</c:v>
                </c:pt>
                <c:pt idx="2042">
                  <c:v>36123.699999999997</c:v>
                </c:pt>
                <c:pt idx="2043">
                  <c:v>36136.199999999997</c:v>
                </c:pt>
                <c:pt idx="2044">
                  <c:v>36148.199999999997</c:v>
                </c:pt>
                <c:pt idx="2045">
                  <c:v>36154.199999999997</c:v>
                </c:pt>
                <c:pt idx="2046">
                  <c:v>36166.300000000003</c:v>
                </c:pt>
                <c:pt idx="2047">
                  <c:v>36178.6</c:v>
                </c:pt>
                <c:pt idx="2048">
                  <c:v>36184.800000000003</c:v>
                </c:pt>
                <c:pt idx="2049">
                  <c:v>36197.4</c:v>
                </c:pt>
                <c:pt idx="2050">
                  <c:v>36209.9</c:v>
                </c:pt>
                <c:pt idx="2051">
                  <c:v>36222.1</c:v>
                </c:pt>
                <c:pt idx="2052">
                  <c:v>36240.800000000003</c:v>
                </c:pt>
                <c:pt idx="2053">
                  <c:v>36247</c:v>
                </c:pt>
                <c:pt idx="2054">
                  <c:v>36259.199999999997</c:v>
                </c:pt>
                <c:pt idx="2055">
                  <c:v>36271.5</c:v>
                </c:pt>
                <c:pt idx="2056">
                  <c:v>36283.800000000003</c:v>
                </c:pt>
                <c:pt idx="2057">
                  <c:v>36289.9</c:v>
                </c:pt>
                <c:pt idx="2058">
                  <c:v>36295.9</c:v>
                </c:pt>
                <c:pt idx="2059">
                  <c:v>36307.699999999997</c:v>
                </c:pt>
                <c:pt idx="2060">
                  <c:v>36313.599999999999</c:v>
                </c:pt>
                <c:pt idx="2061">
                  <c:v>36325.599999999999</c:v>
                </c:pt>
                <c:pt idx="2062">
                  <c:v>36338</c:v>
                </c:pt>
                <c:pt idx="2063">
                  <c:v>36344.5</c:v>
                </c:pt>
                <c:pt idx="2064">
                  <c:v>36357.5</c:v>
                </c:pt>
                <c:pt idx="2065">
                  <c:v>36370.1</c:v>
                </c:pt>
                <c:pt idx="2066">
                  <c:v>36382.699999999997</c:v>
                </c:pt>
                <c:pt idx="2067">
                  <c:v>36395.300000000003</c:v>
                </c:pt>
                <c:pt idx="2068">
                  <c:v>36408.9</c:v>
                </c:pt>
                <c:pt idx="2069">
                  <c:v>36422.6</c:v>
                </c:pt>
                <c:pt idx="2070">
                  <c:v>36436.1</c:v>
                </c:pt>
                <c:pt idx="2071">
                  <c:v>36442.800000000003</c:v>
                </c:pt>
                <c:pt idx="2072">
                  <c:v>36456</c:v>
                </c:pt>
                <c:pt idx="2073">
                  <c:v>36462.5</c:v>
                </c:pt>
                <c:pt idx="2074">
                  <c:v>36475.1</c:v>
                </c:pt>
                <c:pt idx="2075">
                  <c:v>36487.599999999999</c:v>
                </c:pt>
                <c:pt idx="2076">
                  <c:v>36500</c:v>
                </c:pt>
                <c:pt idx="2077">
                  <c:v>36511.599999999999</c:v>
                </c:pt>
                <c:pt idx="2078">
                  <c:v>36524.400000000001</c:v>
                </c:pt>
                <c:pt idx="2079">
                  <c:v>36536</c:v>
                </c:pt>
                <c:pt idx="2080">
                  <c:v>36541.800000000003</c:v>
                </c:pt>
                <c:pt idx="2081">
                  <c:v>36553.599999999999</c:v>
                </c:pt>
                <c:pt idx="2082">
                  <c:v>36565.5</c:v>
                </c:pt>
                <c:pt idx="2083">
                  <c:v>36571.199999999997</c:v>
                </c:pt>
                <c:pt idx="2084">
                  <c:v>36583.4</c:v>
                </c:pt>
                <c:pt idx="2085">
                  <c:v>36595.800000000003</c:v>
                </c:pt>
                <c:pt idx="2086">
                  <c:v>36607.9</c:v>
                </c:pt>
                <c:pt idx="2087">
                  <c:v>36614</c:v>
                </c:pt>
                <c:pt idx="2088">
                  <c:v>36626.1</c:v>
                </c:pt>
                <c:pt idx="2089">
                  <c:v>36638.300000000003</c:v>
                </c:pt>
                <c:pt idx="2090">
                  <c:v>36650.800000000003</c:v>
                </c:pt>
                <c:pt idx="2091">
                  <c:v>36657.1</c:v>
                </c:pt>
                <c:pt idx="2092">
                  <c:v>36669.9</c:v>
                </c:pt>
                <c:pt idx="2093">
                  <c:v>36682.9</c:v>
                </c:pt>
                <c:pt idx="2094">
                  <c:v>36689.199999999997</c:v>
                </c:pt>
                <c:pt idx="2095">
                  <c:v>36701.599999999999</c:v>
                </c:pt>
                <c:pt idx="2096">
                  <c:v>36708</c:v>
                </c:pt>
                <c:pt idx="2097">
                  <c:v>36714.300000000003</c:v>
                </c:pt>
                <c:pt idx="2098">
                  <c:v>36727</c:v>
                </c:pt>
                <c:pt idx="2099">
                  <c:v>36733.1</c:v>
                </c:pt>
                <c:pt idx="2100">
                  <c:v>36745.599999999999</c:v>
                </c:pt>
                <c:pt idx="2101">
                  <c:v>36752</c:v>
                </c:pt>
                <c:pt idx="2102">
                  <c:v>36764.6</c:v>
                </c:pt>
                <c:pt idx="2103">
                  <c:v>36776.800000000003</c:v>
                </c:pt>
                <c:pt idx="2104">
                  <c:v>36788.9</c:v>
                </c:pt>
                <c:pt idx="2105">
                  <c:v>36801.4</c:v>
                </c:pt>
                <c:pt idx="2106">
                  <c:v>36814.1</c:v>
                </c:pt>
                <c:pt idx="2107">
                  <c:v>36820.5</c:v>
                </c:pt>
                <c:pt idx="2108">
                  <c:v>36833.5</c:v>
                </c:pt>
                <c:pt idx="2109">
                  <c:v>36846.6</c:v>
                </c:pt>
                <c:pt idx="2110">
                  <c:v>36853.199999999997</c:v>
                </c:pt>
                <c:pt idx="2111">
                  <c:v>36860</c:v>
                </c:pt>
                <c:pt idx="2112">
                  <c:v>36874.6</c:v>
                </c:pt>
                <c:pt idx="2113">
                  <c:v>36887.800000000003</c:v>
                </c:pt>
                <c:pt idx="2114">
                  <c:v>36894.699999999997</c:v>
                </c:pt>
                <c:pt idx="2115">
                  <c:v>36908.800000000003</c:v>
                </c:pt>
                <c:pt idx="2116">
                  <c:v>36929.9</c:v>
                </c:pt>
                <c:pt idx="2117">
                  <c:v>36936.800000000003</c:v>
                </c:pt>
                <c:pt idx="2118">
                  <c:v>36950.300000000003</c:v>
                </c:pt>
                <c:pt idx="2119">
                  <c:v>36963.599999999999</c:v>
                </c:pt>
                <c:pt idx="2120">
                  <c:v>36976.199999999997</c:v>
                </c:pt>
                <c:pt idx="2121">
                  <c:v>36982.9</c:v>
                </c:pt>
                <c:pt idx="2122">
                  <c:v>36996.199999999997</c:v>
                </c:pt>
                <c:pt idx="2123">
                  <c:v>37009.1</c:v>
                </c:pt>
                <c:pt idx="2124">
                  <c:v>37015.599999999999</c:v>
                </c:pt>
                <c:pt idx="2125">
                  <c:v>37022</c:v>
                </c:pt>
                <c:pt idx="2126">
                  <c:v>37034.800000000003</c:v>
                </c:pt>
                <c:pt idx="2127">
                  <c:v>37047.5</c:v>
                </c:pt>
                <c:pt idx="2128">
                  <c:v>37060.199999999997</c:v>
                </c:pt>
                <c:pt idx="2129">
                  <c:v>37072.699999999997</c:v>
                </c:pt>
                <c:pt idx="2130">
                  <c:v>37085.199999999997</c:v>
                </c:pt>
                <c:pt idx="2131">
                  <c:v>37097.599999999999</c:v>
                </c:pt>
                <c:pt idx="2132">
                  <c:v>37103.699999999997</c:v>
                </c:pt>
                <c:pt idx="2133">
                  <c:v>37115.599999999999</c:v>
                </c:pt>
                <c:pt idx="2134">
                  <c:v>37121.5</c:v>
                </c:pt>
                <c:pt idx="2135">
                  <c:v>37127.300000000003</c:v>
                </c:pt>
                <c:pt idx="2136">
                  <c:v>37138.9</c:v>
                </c:pt>
                <c:pt idx="2137">
                  <c:v>37144.6</c:v>
                </c:pt>
                <c:pt idx="2138">
                  <c:v>37156</c:v>
                </c:pt>
                <c:pt idx="2139">
                  <c:v>37167.300000000003</c:v>
                </c:pt>
                <c:pt idx="2140">
                  <c:v>37178.6</c:v>
                </c:pt>
                <c:pt idx="2141">
                  <c:v>37189.9</c:v>
                </c:pt>
                <c:pt idx="2142">
                  <c:v>37201.300000000003</c:v>
                </c:pt>
                <c:pt idx="2143">
                  <c:v>37207.1</c:v>
                </c:pt>
                <c:pt idx="2144">
                  <c:v>37212.9</c:v>
                </c:pt>
                <c:pt idx="2145">
                  <c:v>37224.6</c:v>
                </c:pt>
                <c:pt idx="2146">
                  <c:v>37230.6</c:v>
                </c:pt>
                <c:pt idx="2147">
                  <c:v>37242.6</c:v>
                </c:pt>
                <c:pt idx="2148">
                  <c:v>37254.800000000003</c:v>
                </c:pt>
                <c:pt idx="2149">
                  <c:v>37261</c:v>
                </c:pt>
                <c:pt idx="2150">
                  <c:v>37273.5</c:v>
                </c:pt>
                <c:pt idx="2151">
                  <c:v>37279.699999999997</c:v>
                </c:pt>
                <c:pt idx="2152">
                  <c:v>37292.300000000003</c:v>
                </c:pt>
                <c:pt idx="2153">
                  <c:v>37304.9</c:v>
                </c:pt>
                <c:pt idx="2154">
                  <c:v>37317.4</c:v>
                </c:pt>
                <c:pt idx="2155">
                  <c:v>37329.800000000003</c:v>
                </c:pt>
                <c:pt idx="2156">
                  <c:v>37335.9</c:v>
                </c:pt>
                <c:pt idx="2157">
                  <c:v>37348.199999999997</c:v>
                </c:pt>
                <c:pt idx="2158">
                  <c:v>37354.300000000003</c:v>
                </c:pt>
                <c:pt idx="2159">
                  <c:v>37366.300000000003</c:v>
                </c:pt>
                <c:pt idx="2160">
                  <c:v>37378.300000000003</c:v>
                </c:pt>
                <c:pt idx="2161">
                  <c:v>37384.199999999997</c:v>
                </c:pt>
                <c:pt idx="2162">
                  <c:v>37390.1</c:v>
                </c:pt>
                <c:pt idx="2163">
                  <c:v>37402</c:v>
                </c:pt>
                <c:pt idx="2164">
                  <c:v>37407.9</c:v>
                </c:pt>
                <c:pt idx="2165">
                  <c:v>37419.699999999997</c:v>
                </c:pt>
                <c:pt idx="2166">
                  <c:v>37431.599999999999</c:v>
                </c:pt>
                <c:pt idx="2167">
                  <c:v>37437.599999999999</c:v>
                </c:pt>
                <c:pt idx="2168">
                  <c:v>37443.599999999999</c:v>
                </c:pt>
                <c:pt idx="2169">
                  <c:v>37455.699999999997</c:v>
                </c:pt>
                <c:pt idx="2170">
                  <c:v>37468.1</c:v>
                </c:pt>
                <c:pt idx="2171">
                  <c:v>37480.6</c:v>
                </c:pt>
                <c:pt idx="2172">
                  <c:v>37486.800000000003</c:v>
                </c:pt>
                <c:pt idx="2173">
                  <c:v>37499.5</c:v>
                </c:pt>
                <c:pt idx="2174">
                  <c:v>37512.400000000001</c:v>
                </c:pt>
                <c:pt idx="2175">
                  <c:v>37525.4</c:v>
                </c:pt>
                <c:pt idx="2176">
                  <c:v>37531.800000000003</c:v>
                </c:pt>
                <c:pt idx="2177">
                  <c:v>37544.699999999997</c:v>
                </c:pt>
                <c:pt idx="2178">
                  <c:v>37551.1</c:v>
                </c:pt>
                <c:pt idx="2179">
                  <c:v>37557.5</c:v>
                </c:pt>
                <c:pt idx="2180">
                  <c:v>37570.199999999997</c:v>
                </c:pt>
                <c:pt idx="2181">
                  <c:v>37582.9</c:v>
                </c:pt>
                <c:pt idx="2182">
                  <c:v>37595.5</c:v>
                </c:pt>
                <c:pt idx="2183">
                  <c:v>37607.9</c:v>
                </c:pt>
                <c:pt idx="2184">
                  <c:v>37620</c:v>
                </c:pt>
                <c:pt idx="2185">
                  <c:v>37626</c:v>
                </c:pt>
                <c:pt idx="2186">
                  <c:v>37637.9</c:v>
                </c:pt>
                <c:pt idx="2187">
                  <c:v>37649.800000000003</c:v>
                </c:pt>
                <c:pt idx="2188">
                  <c:v>37655.699999999997</c:v>
                </c:pt>
                <c:pt idx="2189">
                  <c:v>37661.599999999999</c:v>
                </c:pt>
                <c:pt idx="2190">
                  <c:v>37667.5</c:v>
                </c:pt>
                <c:pt idx="2191">
                  <c:v>37679.300000000003</c:v>
                </c:pt>
                <c:pt idx="2192">
                  <c:v>37691.199999999997</c:v>
                </c:pt>
                <c:pt idx="2193">
                  <c:v>37697.1</c:v>
                </c:pt>
                <c:pt idx="2194">
                  <c:v>37703</c:v>
                </c:pt>
                <c:pt idx="2195">
                  <c:v>37714.800000000003</c:v>
                </c:pt>
                <c:pt idx="2196">
                  <c:v>37726.6</c:v>
                </c:pt>
                <c:pt idx="2197">
                  <c:v>37738.400000000001</c:v>
                </c:pt>
                <c:pt idx="2198">
                  <c:v>37750.300000000003</c:v>
                </c:pt>
                <c:pt idx="2199">
                  <c:v>37756.199999999997</c:v>
                </c:pt>
                <c:pt idx="2200">
                  <c:v>37768.199999999997</c:v>
                </c:pt>
                <c:pt idx="2201">
                  <c:v>37780.199999999997</c:v>
                </c:pt>
                <c:pt idx="2202">
                  <c:v>37786.1</c:v>
                </c:pt>
                <c:pt idx="2203">
                  <c:v>37797.800000000003</c:v>
                </c:pt>
                <c:pt idx="2204">
                  <c:v>37809.199999999997</c:v>
                </c:pt>
                <c:pt idx="2205">
                  <c:v>37814.9</c:v>
                </c:pt>
                <c:pt idx="2206">
                  <c:v>37826.400000000001</c:v>
                </c:pt>
                <c:pt idx="2207">
                  <c:v>37837.9</c:v>
                </c:pt>
                <c:pt idx="2208">
                  <c:v>37849.300000000003</c:v>
                </c:pt>
                <c:pt idx="2209">
                  <c:v>37860.400000000001</c:v>
                </c:pt>
                <c:pt idx="2210">
                  <c:v>37871.5</c:v>
                </c:pt>
                <c:pt idx="2211">
                  <c:v>37876.9</c:v>
                </c:pt>
                <c:pt idx="2212">
                  <c:v>37887.800000000003</c:v>
                </c:pt>
                <c:pt idx="2213">
                  <c:v>37893.1</c:v>
                </c:pt>
                <c:pt idx="2214">
                  <c:v>37903.800000000003</c:v>
                </c:pt>
                <c:pt idx="2215">
                  <c:v>37914.300000000003</c:v>
                </c:pt>
                <c:pt idx="2216">
                  <c:v>37919.5</c:v>
                </c:pt>
                <c:pt idx="2217">
                  <c:v>37929.9</c:v>
                </c:pt>
                <c:pt idx="2218">
                  <c:v>37940.300000000003</c:v>
                </c:pt>
                <c:pt idx="2219">
                  <c:v>37945.599999999999</c:v>
                </c:pt>
                <c:pt idx="2220">
                  <c:v>37956</c:v>
                </c:pt>
                <c:pt idx="2221">
                  <c:v>37961.300000000003</c:v>
                </c:pt>
                <c:pt idx="2222">
                  <c:v>37972</c:v>
                </c:pt>
                <c:pt idx="2223">
                  <c:v>37982.9</c:v>
                </c:pt>
                <c:pt idx="2224">
                  <c:v>37988.300000000003</c:v>
                </c:pt>
                <c:pt idx="2225">
                  <c:v>37999.5</c:v>
                </c:pt>
                <c:pt idx="2226">
                  <c:v>38005.1</c:v>
                </c:pt>
                <c:pt idx="2227">
                  <c:v>38016.300000000003</c:v>
                </c:pt>
                <c:pt idx="2228">
                  <c:v>38027.5</c:v>
                </c:pt>
                <c:pt idx="2229">
                  <c:v>38033.1</c:v>
                </c:pt>
                <c:pt idx="2230">
                  <c:v>38044.199999999997</c:v>
                </c:pt>
                <c:pt idx="2231">
                  <c:v>38055.300000000003</c:v>
                </c:pt>
                <c:pt idx="2232">
                  <c:v>38066.1</c:v>
                </c:pt>
                <c:pt idx="2233">
                  <c:v>38076.800000000003</c:v>
                </c:pt>
                <c:pt idx="2234">
                  <c:v>38087.4</c:v>
                </c:pt>
                <c:pt idx="2235">
                  <c:v>38098</c:v>
                </c:pt>
                <c:pt idx="2236">
                  <c:v>38103.300000000003</c:v>
                </c:pt>
                <c:pt idx="2237">
                  <c:v>38113.699999999997</c:v>
                </c:pt>
                <c:pt idx="2238">
                  <c:v>38118.9</c:v>
                </c:pt>
                <c:pt idx="2239">
                  <c:v>38129.5</c:v>
                </c:pt>
                <c:pt idx="2240">
                  <c:v>38140.199999999997</c:v>
                </c:pt>
                <c:pt idx="2241">
                  <c:v>38145.5</c:v>
                </c:pt>
                <c:pt idx="2242">
                  <c:v>38156.300000000003</c:v>
                </c:pt>
                <c:pt idx="2243">
                  <c:v>38167.199999999997</c:v>
                </c:pt>
                <c:pt idx="2244">
                  <c:v>38172.699999999997</c:v>
                </c:pt>
                <c:pt idx="2245">
                  <c:v>38183.699999999997</c:v>
                </c:pt>
                <c:pt idx="2246">
                  <c:v>38189.199999999997</c:v>
                </c:pt>
                <c:pt idx="2247">
                  <c:v>38200.199999999997</c:v>
                </c:pt>
                <c:pt idx="2248">
                  <c:v>38211.1</c:v>
                </c:pt>
                <c:pt idx="2249">
                  <c:v>38221.800000000003</c:v>
                </c:pt>
                <c:pt idx="2250">
                  <c:v>38232.400000000001</c:v>
                </c:pt>
                <c:pt idx="2251">
                  <c:v>38237.699999999997</c:v>
                </c:pt>
                <c:pt idx="2252">
                  <c:v>38248.300000000003</c:v>
                </c:pt>
                <c:pt idx="2253">
                  <c:v>38258.5</c:v>
                </c:pt>
                <c:pt idx="2254">
                  <c:v>38263.599999999999</c:v>
                </c:pt>
                <c:pt idx="2255">
                  <c:v>38268.699999999997</c:v>
                </c:pt>
                <c:pt idx="2256">
                  <c:v>38278.800000000003</c:v>
                </c:pt>
                <c:pt idx="2257">
                  <c:v>38288.800000000003</c:v>
                </c:pt>
                <c:pt idx="2258">
                  <c:v>38298.800000000003</c:v>
                </c:pt>
                <c:pt idx="2259">
                  <c:v>38308.699999999997</c:v>
                </c:pt>
                <c:pt idx="2260">
                  <c:v>38318.699999999997</c:v>
                </c:pt>
                <c:pt idx="2261">
                  <c:v>38329.1</c:v>
                </c:pt>
                <c:pt idx="2262">
                  <c:v>38339.199999999997</c:v>
                </c:pt>
                <c:pt idx="2263">
                  <c:v>38344.300000000003</c:v>
                </c:pt>
                <c:pt idx="2264">
                  <c:v>38354.6</c:v>
                </c:pt>
                <c:pt idx="2265">
                  <c:v>38364.800000000003</c:v>
                </c:pt>
                <c:pt idx="2266">
                  <c:v>38375.4</c:v>
                </c:pt>
                <c:pt idx="2267">
                  <c:v>38380.800000000003</c:v>
                </c:pt>
                <c:pt idx="2268">
                  <c:v>38385.9</c:v>
                </c:pt>
                <c:pt idx="2269">
                  <c:v>38395.9</c:v>
                </c:pt>
                <c:pt idx="2270">
                  <c:v>38405.9</c:v>
                </c:pt>
                <c:pt idx="2271">
                  <c:v>38410.9</c:v>
                </c:pt>
                <c:pt idx="2272">
                  <c:v>38420.9</c:v>
                </c:pt>
                <c:pt idx="2273">
                  <c:v>38431.1</c:v>
                </c:pt>
                <c:pt idx="2274">
                  <c:v>38441.300000000003</c:v>
                </c:pt>
                <c:pt idx="2275">
                  <c:v>38451.699999999997</c:v>
                </c:pt>
                <c:pt idx="2276">
                  <c:v>38456.9</c:v>
                </c:pt>
                <c:pt idx="2277">
                  <c:v>38467.699999999997</c:v>
                </c:pt>
                <c:pt idx="2278">
                  <c:v>38478.6</c:v>
                </c:pt>
                <c:pt idx="2279">
                  <c:v>38483.9</c:v>
                </c:pt>
                <c:pt idx="2280">
                  <c:v>38500.9</c:v>
                </c:pt>
                <c:pt idx="2281">
                  <c:v>38513</c:v>
                </c:pt>
                <c:pt idx="2282">
                  <c:v>38524.699999999997</c:v>
                </c:pt>
                <c:pt idx="2283">
                  <c:v>38536.5</c:v>
                </c:pt>
                <c:pt idx="2284">
                  <c:v>38548.300000000003</c:v>
                </c:pt>
                <c:pt idx="2285">
                  <c:v>38559.800000000003</c:v>
                </c:pt>
                <c:pt idx="2286">
                  <c:v>38571</c:v>
                </c:pt>
                <c:pt idx="2287">
                  <c:v>38582</c:v>
                </c:pt>
                <c:pt idx="2288">
                  <c:v>38592.800000000003</c:v>
                </c:pt>
                <c:pt idx="2289">
                  <c:v>38603.4</c:v>
                </c:pt>
                <c:pt idx="2290">
                  <c:v>38619.699999999997</c:v>
                </c:pt>
                <c:pt idx="2291">
                  <c:v>38629.9</c:v>
                </c:pt>
                <c:pt idx="2292">
                  <c:v>38955.5</c:v>
                </c:pt>
                <c:pt idx="2293">
                  <c:v>39268.199999999997</c:v>
                </c:pt>
                <c:pt idx="2294">
                  <c:v>39288.400000000001</c:v>
                </c:pt>
                <c:pt idx="2295">
                  <c:v>39304</c:v>
                </c:pt>
                <c:pt idx="2296">
                  <c:v>39319.800000000003</c:v>
                </c:pt>
                <c:pt idx="2297">
                  <c:v>39330.199999999997</c:v>
                </c:pt>
                <c:pt idx="2298">
                  <c:v>39340.9</c:v>
                </c:pt>
                <c:pt idx="2299">
                  <c:v>39346.300000000003</c:v>
                </c:pt>
                <c:pt idx="2300">
                  <c:v>39356.699999999997</c:v>
                </c:pt>
                <c:pt idx="2301">
                  <c:v>39366.6</c:v>
                </c:pt>
                <c:pt idx="2302">
                  <c:v>39371.9</c:v>
                </c:pt>
                <c:pt idx="2303">
                  <c:v>39381.800000000003</c:v>
                </c:pt>
                <c:pt idx="2304">
                  <c:v>39386.400000000001</c:v>
                </c:pt>
                <c:pt idx="2305">
                  <c:v>39396.199999999997</c:v>
                </c:pt>
                <c:pt idx="2306">
                  <c:v>39405.800000000003</c:v>
                </c:pt>
                <c:pt idx="2307">
                  <c:v>39419.4</c:v>
                </c:pt>
                <c:pt idx="2308">
                  <c:v>39423.9</c:v>
                </c:pt>
                <c:pt idx="2309">
                  <c:v>39432.6</c:v>
                </c:pt>
                <c:pt idx="2310">
                  <c:v>39441.699999999997</c:v>
                </c:pt>
                <c:pt idx="2311">
                  <c:v>39450.800000000003</c:v>
                </c:pt>
                <c:pt idx="2312">
                  <c:v>39460.1</c:v>
                </c:pt>
                <c:pt idx="2313">
                  <c:v>39464.9</c:v>
                </c:pt>
                <c:pt idx="2314">
                  <c:v>39469.800000000003</c:v>
                </c:pt>
                <c:pt idx="2315">
                  <c:v>39479.699999999997</c:v>
                </c:pt>
                <c:pt idx="2316">
                  <c:v>39484.800000000003</c:v>
                </c:pt>
                <c:pt idx="2317">
                  <c:v>39495.300000000003</c:v>
                </c:pt>
                <c:pt idx="2318">
                  <c:v>39506.199999999997</c:v>
                </c:pt>
                <c:pt idx="2319">
                  <c:v>39511.699999999997</c:v>
                </c:pt>
                <c:pt idx="2320">
                  <c:v>39522.699999999997</c:v>
                </c:pt>
                <c:pt idx="2321">
                  <c:v>39533.599999999999</c:v>
                </c:pt>
                <c:pt idx="2322">
                  <c:v>39544.6</c:v>
                </c:pt>
                <c:pt idx="2323">
                  <c:v>39555.1</c:v>
                </c:pt>
                <c:pt idx="2324">
                  <c:v>39564.9</c:v>
                </c:pt>
                <c:pt idx="2325">
                  <c:v>39574.9</c:v>
                </c:pt>
                <c:pt idx="2326">
                  <c:v>39584.699999999997</c:v>
                </c:pt>
                <c:pt idx="2327">
                  <c:v>39589.800000000003</c:v>
                </c:pt>
                <c:pt idx="2328">
                  <c:v>39604.300000000003</c:v>
                </c:pt>
                <c:pt idx="2329">
                  <c:v>39612.6</c:v>
                </c:pt>
                <c:pt idx="2330">
                  <c:v>39617</c:v>
                </c:pt>
                <c:pt idx="2331">
                  <c:v>39621.5</c:v>
                </c:pt>
                <c:pt idx="2332">
                  <c:v>39634.199999999997</c:v>
                </c:pt>
                <c:pt idx="2333">
                  <c:v>39642.699999999997</c:v>
                </c:pt>
                <c:pt idx="2334">
                  <c:v>39651.199999999997</c:v>
                </c:pt>
                <c:pt idx="2335">
                  <c:v>39659.5</c:v>
                </c:pt>
                <c:pt idx="2336">
                  <c:v>39663.5</c:v>
                </c:pt>
                <c:pt idx="2337">
                  <c:v>39671.4</c:v>
                </c:pt>
                <c:pt idx="2338">
                  <c:v>39675.599999999999</c:v>
                </c:pt>
                <c:pt idx="2339">
                  <c:v>39684.1</c:v>
                </c:pt>
                <c:pt idx="2340">
                  <c:v>39692.300000000003</c:v>
                </c:pt>
                <c:pt idx="2341">
                  <c:v>39700.6</c:v>
                </c:pt>
                <c:pt idx="2342">
                  <c:v>39709.199999999997</c:v>
                </c:pt>
                <c:pt idx="2343">
                  <c:v>39717.699999999997</c:v>
                </c:pt>
                <c:pt idx="2344">
                  <c:v>39726.199999999997</c:v>
                </c:pt>
                <c:pt idx="2345">
                  <c:v>39734.800000000003</c:v>
                </c:pt>
                <c:pt idx="2346">
                  <c:v>39743.699999999997</c:v>
                </c:pt>
                <c:pt idx="2347">
                  <c:v>39752.300000000003</c:v>
                </c:pt>
                <c:pt idx="2348">
                  <c:v>39756.5</c:v>
                </c:pt>
                <c:pt idx="2349">
                  <c:v>39764.800000000003</c:v>
                </c:pt>
                <c:pt idx="2350">
                  <c:v>39768.800000000003</c:v>
                </c:pt>
                <c:pt idx="2351">
                  <c:v>39776.699999999997</c:v>
                </c:pt>
                <c:pt idx="2352">
                  <c:v>39784.699999999997</c:v>
                </c:pt>
                <c:pt idx="2353">
                  <c:v>39788.699999999997</c:v>
                </c:pt>
                <c:pt idx="2354">
                  <c:v>39796.5</c:v>
                </c:pt>
                <c:pt idx="2355">
                  <c:v>39804.6</c:v>
                </c:pt>
                <c:pt idx="2356">
                  <c:v>39812.6</c:v>
                </c:pt>
                <c:pt idx="2357">
                  <c:v>39820.9</c:v>
                </c:pt>
                <c:pt idx="2358">
                  <c:v>39829.4</c:v>
                </c:pt>
                <c:pt idx="2359">
                  <c:v>39838.6</c:v>
                </c:pt>
                <c:pt idx="2360">
                  <c:v>39847.9</c:v>
                </c:pt>
                <c:pt idx="2361">
                  <c:v>39857.300000000003</c:v>
                </c:pt>
                <c:pt idx="2362">
                  <c:v>39866.699999999997</c:v>
                </c:pt>
                <c:pt idx="2363">
                  <c:v>39880.6</c:v>
                </c:pt>
                <c:pt idx="2364">
                  <c:v>39885.1</c:v>
                </c:pt>
                <c:pt idx="2365">
                  <c:v>39899.1</c:v>
                </c:pt>
                <c:pt idx="2366">
                  <c:v>39903.5</c:v>
                </c:pt>
                <c:pt idx="2367">
                  <c:v>39912.400000000001</c:v>
                </c:pt>
                <c:pt idx="2368">
                  <c:v>39921.199999999997</c:v>
                </c:pt>
                <c:pt idx="2369">
                  <c:v>39929.9</c:v>
                </c:pt>
                <c:pt idx="2370">
                  <c:v>39934.199999999997</c:v>
                </c:pt>
                <c:pt idx="2371">
                  <c:v>39947</c:v>
                </c:pt>
                <c:pt idx="2372">
                  <c:v>39955.4</c:v>
                </c:pt>
                <c:pt idx="2373">
                  <c:v>39963.800000000003</c:v>
                </c:pt>
                <c:pt idx="2374">
                  <c:v>39972.1</c:v>
                </c:pt>
                <c:pt idx="2375">
                  <c:v>39980.6</c:v>
                </c:pt>
                <c:pt idx="2376">
                  <c:v>39985</c:v>
                </c:pt>
                <c:pt idx="2377">
                  <c:v>39993.699999999997</c:v>
                </c:pt>
                <c:pt idx="2378">
                  <c:v>40002.300000000003</c:v>
                </c:pt>
                <c:pt idx="2379">
                  <c:v>40006.699999999997</c:v>
                </c:pt>
                <c:pt idx="2380">
                  <c:v>40015.5</c:v>
                </c:pt>
                <c:pt idx="2381">
                  <c:v>40024.5</c:v>
                </c:pt>
                <c:pt idx="2382">
                  <c:v>40029</c:v>
                </c:pt>
                <c:pt idx="2383">
                  <c:v>40038.1</c:v>
                </c:pt>
                <c:pt idx="2384">
                  <c:v>40047.4</c:v>
                </c:pt>
                <c:pt idx="2385">
                  <c:v>40056.699999999997</c:v>
                </c:pt>
                <c:pt idx="2386">
                  <c:v>40065.9</c:v>
                </c:pt>
                <c:pt idx="2387">
                  <c:v>40075.4</c:v>
                </c:pt>
                <c:pt idx="2388">
                  <c:v>40084.699999999997</c:v>
                </c:pt>
                <c:pt idx="2389">
                  <c:v>40094.1</c:v>
                </c:pt>
                <c:pt idx="2390">
                  <c:v>40103.699999999997</c:v>
                </c:pt>
                <c:pt idx="2391">
                  <c:v>40113</c:v>
                </c:pt>
                <c:pt idx="2392">
                  <c:v>40117.5</c:v>
                </c:pt>
                <c:pt idx="2393">
                  <c:v>40126.5</c:v>
                </c:pt>
                <c:pt idx="2394">
                  <c:v>40135.599999999999</c:v>
                </c:pt>
                <c:pt idx="2395">
                  <c:v>40144.6</c:v>
                </c:pt>
                <c:pt idx="2396">
                  <c:v>40153.699999999997</c:v>
                </c:pt>
                <c:pt idx="2397">
                  <c:v>40167.300000000003</c:v>
                </c:pt>
                <c:pt idx="2398">
                  <c:v>40176.400000000001</c:v>
                </c:pt>
                <c:pt idx="2399">
                  <c:v>40185.300000000003</c:v>
                </c:pt>
                <c:pt idx="2400">
                  <c:v>40194.300000000003</c:v>
                </c:pt>
                <c:pt idx="2401">
                  <c:v>40198.800000000003</c:v>
                </c:pt>
                <c:pt idx="2402">
                  <c:v>40207.800000000003</c:v>
                </c:pt>
                <c:pt idx="2403">
                  <c:v>40216.699999999997</c:v>
                </c:pt>
                <c:pt idx="2404">
                  <c:v>40225.699999999997</c:v>
                </c:pt>
                <c:pt idx="2405">
                  <c:v>40234.699999999997</c:v>
                </c:pt>
                <c:pt idx="2406">
                  <c:v>40243.5</c:v>
                </c:pt>
                <c:pt idx="2407">
                  <c:v>40253.300000000003</c:v>
                </c:pt>
                <c:pt idx="2408">
                  <c:v>40263.9</c:v>
                </c:pt>
                <c:pt idx="2409">
                  <c:v>40274.800000000003</c:v>
                </c:pt>
                <c:pt idx="2410">
                  <c:v>40286.300000000003</c:v>
                </c:pt>
                <c:pt idx="2411">
                  <c:v>40298.1</c:v>
                </c:pt>
                <c:pt idx="2412">
                  <c:v>40304.1</c:v>
                </c:pt>
                <c:pt idx="2413">
                  <c:v>40316.5</c:v>
                </c:pt>
                <c:pt idx="2414">
                  <c:v>40329.1</c:v>
                </c:pt>
                <c:pt idx="2415">
                  <c:v>40342.1</c:v>
                </c:pt>
                <c:pt idx="2416">
                  <c:v>40362.199999999997</c:v>
                </c:pt>
                <c:pt idx="2417">
                  <c:v>40375.9</c:v>
                </c:pt>
                <c:pt idx="2418">
                  <c:v>40396.800000000003</c:v>
                </c:pt>
                <c:pt idx="2419">
                  <c:v>40411</c:v>
                </c:pt>
                <c:pt idx="2420">
                  <c:v>40425.4</c:v>
                </c:pt>
                <c:pt idx="2421">
                  <c:v>40439.9</c:v>
                </c:pt>
                <c:pt idx="2422">
                  <c:v>40454.6</c:v>
                </c:pt>
                <c:pt idx="2423">
                  <c:v>40469.300000000003</c:v>
                </c:pt>
                <c:pt idx="2424">
                  <c:v>40484.199999999997</c:v>
                </c:pt>
                <c:pt idx="2425">
                  <c:v>40491.599999999999</c:v>
                </c:pt>
                <c:pt idx="2426">
                  <c:v>40506.5</c:v>
                </c:pt>
                <c:pt idx="2427">
                  <c:v>40521.5</c:v>
                </c:pt>
                <c:pt idx="2428">
                  <c:v>40536.400000000001</c:v>
                </c:pt>
                <c:pt idx="2429">
                  <c:v>40551.300000000003</c:v>
                </c:pt>
                <c:pt idx="2430">
                  <c:v>40566.199999999997</c:v>
                </c:pt>
                <c:pt idx="2431">
                  <c:v>40581</c:v>
                </c:pt>
                <c:pt idx="2432">
                  <c:v>40595.599999999999</c:v>
                </c:pt>
                <c:pt idx="2433">
                  <c:v>40610.199999999997</c:v>
                </c:pt>
                <c:pt idx="2434">
                  <c:v>40624.6</c:v>
                </c:pt>
                <c:pt idx="2435">
                  <c:v>40645.9</c:v>
                </c:pt>
                <c:pt idx="2436">
                  <c:v>40666.800000000003</c:v>
                </c:pt>
                <c:pt idx="2437">
                  <c:v>40680.400000000001</c:v>
                </c:pt>
                <c:pt idx="2438">
                  <c:v>40687.1</c:v>
                </c:pt>
                <c:pt idx="2439">
                  <c:v>40700.300000000003</c:v>
                </c:pt>
                <c:pt idx="2440">
                  <c:v>40706.800000000003</c:v>
                </c:pt>
                <c:pt idx="2441">
                  <c:v>40719.599999999999</c:v>
                </c:pt>
                <c:pt idx="2442">
                  <c:v>40732</c:v>
                </c:pt>
                <c:pt idx="2443">
                  <c:v>40744.1</c:v>
                </c:pt>
                <c:pt idx="2444">
                  <c:v>40755.800000000003</c:v>
                </c:pt>
                <c:pt idx="2445">
                  <c:v>40767.1</c:v>
                </c:pt>
                <c:pt idx="2446">
                  <c:v>40778</c:v>
                </c:pt>
                <c:pt idx="2447">
                  <c:v>40788.400000000001</c:v>
                </c:pt>
                <c:pt idx="2448">
                  <c:v>40793.5</c:v>
                </c:pt>
                <c:pt idx="2449">
                  <c:v>40798.400000000001</c:v>
                </c:pt>
                <c:pt idx="2450">
                  <c:v>40807.9</c:v>
                </c:pt>
                <c:pt idx="2451">
                  <c:v>40816.800000000003</c:v>
                </c:pt>
                <c:pt idx="2452">
                  <c:v>40821.1</c:v>
                </c:pt>
                <c:pt idx="2453">
                  <c:v>40829.599999999999</c:v>
                </c:pt>
                <c:pt idx="2454">
                  <c:v>40837.9</c:v>
                </c:pt>
                <c:pt idx="2455">
                  <c:v>40846</c:v>
                </c:pt>
                <c:pt idx="2456">
                  <c:v>40853.9</c:v>
                </c:pt>
                <c:pt idx="2457">
                  <c:v>40861.599999999999</c:v>
                </c:pt>
                <c:pt idx="2458">
                  <c:v>40869.1</c:v>
                </c:pt>
                <c:pt idx="2459">
                  <c:v>40876.5</c:v>
                </c:pt>
                <c:pt idx="2460">
                  <c:v>40883.699999999997</c:v>
                </c:pt>
                <c:pt idx="2461">
                  <c:v>40890.800000000003</c:v>
                </c:pt>
                <c:pt idx="2462">
                  <c:v>40894.300000000003</c:v>
                </c:pt>
                <c:pt idx="2463">
                  <c:v>40901.1</c:v>
                </c:pt>
                <c:pt idx="2464">
                  <c:v>40904.5</c:v>
                </c:pt>
                <c:pt idx="2465">
                  <c:v>40914.5</c:v>
                </c:pt>
                <c:pt idx="2466">
                  <c:v>40920.9</c:v>
                </c:pt>
                <c:pt idx="2467">
                  <c:v>40927.300000000003</c:v>
                </c:pt>
                <c:pt idx="2468">
                  <c:v>40933.5</c:v>
                </c:pt>
                <c:pt idx="2469">
                  <c:v>40939.599999999999</c:v>
                </c:pt>
                <c:pt idx="2470">
                  <c:v>40945.699999999997</c:v>
                </c:pt>
                <c:pt idx="2471">
                  <c:v>40951.599999999999</c:v>
                </c:pt>
                <c:pt idx="2472">
                  <c:v>40957.5</c:v>
                </c:pt>
                <c:pt idx="2473">
                  <c:v>40960.400000000001</c:v>
                </c:pt>
                <c:pt idx="2474">
                  <c:v>40966.199999999997</c:v>
                </c:pt>
                <c:pt idx="2475">
                  <c:v>40971.9</c:v>
                </c:pt>
                <c:pt idx="2476">
                  <c:v>40974.699999999997</c:v>
                </c:pt>
                <c:pt idx="2477">
                  <c:v>40980.300000000003</c:v>
                </c:pt>
                <c:pt idx="2478">
                  <c:v>40985.9</c:v>
                </c:pt>
                <c:pt idx="2479">
                  <c:v>40994.1</c:v>
                </c:pt>
                <c:pt idx="2480">
                  <c:v>40999.599999999999</c:v>
                </c:pt>
                <c:pt idx="2481">
                  <c:v>41005.1</c:v>
                </c:pt>
                <c:pt idx="2482">
                  <c:v>41010.5</c:v>
                </c:pt>
                <c:pt idx="2483">
                  <c:v>41015.9</c:v>
                </c:pt>
                <c:pt idx="2484">
                  <c:v>41021.300000000003</c:v>
                </c:pt>
                <c:pt idx="2485">
                  <c:v>41026.699999999997</c:v>
                </c:pt>
                <c:pt idx="2486">
                  <c:v>41029.4</c:v>
                </c:pt>
                <c:pt idx="2487">
                  <c:v>41034.9</c:v>
                </c:pt>
                <c:pt idx="2488">
                  <c:v>41040.300000000003</c:v>
                </c:pt>
                <c:pt idx="2489">
                  <c:v>41048.5</c:v>
                </c:pt>
                <c:pt idx="2490">
                  <c:v>41054.1</c:v>
                </c:pt>
                <c:pt idx="2491">
                  <c:v>41059.599999999999</c:v>
                </c:pt>
                <c:pt idx="2492">
                  <c:v>41065.199999999997</c:v>
                </c:pt>
                <c:pt idx="2493">
                  <c:v>41070.9</c:v>
                </c:pt>
                <c:pt idx="2494">
                  <c:v>41073.800000000003</c:v>
                </c:pt>
                <c:pt idx="2495">
                  <c:v>41079.5</c:v>
                </c:pt>
                <c:pt idx="2496">
                  <c:v>41085.4</c:v>
                </c:pt>
                <c:pt idx="2497">
                  <c:v>41091.300000000003</c:v>
                </c:pt>
                <c:pt idx="2498">
                  <c:v>41100.300000000003</c:v>
                </c:pt>
                <c:pt idx="2499">
                  <c:v>41109.599999999999</c:v>
                </c:pt>
                <c:pt idx="2500">
                  <c:v>41115.9</c:v>
                </c:pt>
                <c:pt idx="2501">
                  <c:v>41122.300000000003</c:v>
                </c:pt>
                <c:pt idx="2502">
                  <c:v>41128.9</c:v>
                </c:pt>
                <c:pt idx="2503">
                  <c:v>41135.5</c:v>
                </c:pt>
                <c:pt idx="2504">
                  <c:v>41142.300000000003</c:v>
                </c:pt>
                <c:pt idx="2505">
                  <c:v>41149.300000000003</c:v>
                </c:pt>
                <c:pt idx="2506">
                  <c:v>41156.400000000001</c:v>
                </c:pt>
                <c:pt idx="2507">
                  <c:v>41163.599999999999</c:v>
                </c:pt>
                <c:pt idx="2508">
                  <c:v>41171</c:v>
                </c:pt>
                <c:pt idx="2509">
                  <c:v>41178.6</c:v>
                </c:pt>
                <c:pt idx="2510">
                  <c:v>41186.300000000003</c:v>
                </c:pt>
                <c:pt idx="2511">
                  <c:v>41194.1</c:v>
                </c:pt>
                <c:pt idx="2512">
                  <c:v>41198</c:v>
                </c:pt>
                <c:pt idx="2513">
                  <c:v>41205.9</c:v>
                </c:pt>
                <c:pt idx="2514">
                  <c:v>41213.9</c:v>
                </c:pt>
                <c:pt idx="2515">
                  <c:v>41217.9</c:v>
                </c:pt>
                <c:pt idx="2516">
                  <c:v>41226</c:v>
                </c:pt>
                <c:pt idx="2517">
                  <c:v>41234.199999999997</c:v>
                </c:pt>
                <c:pt idx="2518">
                  <c:v>41242.400000000001</c:v>
                </c:pt>
                <c:pt idx="2519">
                  <c:v>41246.6</c:v>
                </c:pt>
                <c:pt idx="2520">
                  <c:v>41259.199999999997</c:v>
                </c:pt>
                <c:pt idx="2521">
                  <c:v>41263.4</c:v>
                </c:pt>
                <c:pt idx="2522">
                  <c:v>41272</c:v>
                </c:pt>
                <c:pt idx="2523">
                  <c:v>41280.6</c:v>
                </c:pt>
                <c:pt idx="2524">
                  <c:v>41289.300000000003</c:v>
                </c:pt>
                <c:pt idx="2525">
                  <c:v>41298.1</c:v>
                </c:pt>
                <c:pt idx="2526">
                  <c:v>41306.9</c:v>
                </c:pt>
                <c:pt idx="2527">
                  <c:v>41315.9</c:v>
                </c:pt>
                <c:pt idx="2528">
                  <c:v>41324.9</c:v>
                </c:pt>
                <c:pt idx="2529">
                  <c:v>41338.5</c:v>
                </c:pt>
                <c:pt idx="2530">
                  <c:v>41352.400000000001</c:v>
                </c:pt>
                <c:pt idx="2531">
                  <c:v>41361.699999999997</c:v>
                </c:pt>
                <c:pt idx="2532">
                  <c:v>41371.1</c:v>
                </c:pt>
                <c:pt idx="2533">
                  <c:v>41385.300000000003</c:v>
                </c:pt>
                <c:pt idx="2534">
                  <c:v>41399.800000000003</c:v>
                </c:pt>
                <c:pt idx="2535">
                  <c:v>41414.300000000003</c:v>
                </c:pt>
                <c:pt idx="2536">
                  <c:v>41424.199999999997</c:v>
                </c:pt>
                <c:pt idx="2537">
                  <c:v>41434.1</c:v>
                </c:pt>
                <c:pt idx="2538">
                  <c:v>41444.1</c:v>
                </c:pt>
                <c:pt idx="2539">
                  <c:v>41454.1</c:v>
                </c:pt>
                <c:pt idx="2540">
                  <c:v>41464.300000000003</c:v>
                </c:pt>
                <c:pt idx="2541">
                  <c:v>41474.5</c:v>
                </c:pt>
                <c:pt idx="2542">
                  <c:v>41484.800000000003</c:v>
                </c:pt>
                <c:pt idx="2543">
                  <c:v>41495.1</c:v>
                </c:pt>
                <c:pt idx="2544">
                  <c:v>41505.599999999999</c:v>
                </c:pt>
                <c:pt idx="2545">
                  <c:v>41516.1</c:v>
                </c:pt>
                <c:pt idx="2546">
                  <c:v>41526.699999999997</c:v>
                </c:pt>
                <c:pt idx="2547">
                  <c:v>41537.4</c:v>
                </c:pt>
                <c:pt idx="2548">
                  <c:v>41542.699999999997</c:v>
                </c:pt>
                <c:pt idx="2549">
                  <c:v>41553.5</c:v>
                </c:pt>
                <c:pt idx="2550">
                  <c:v>41564.400000000001</c:v>
                </c:pt>
                <c:pt idx="2551">
                  <c:v>41569.9</c:v>
                </c:pt>
                <c:pt idx="2552">
                  <c:v>41580.800000000003</c:v>
                </c:pt>
                <c:pt idx="2553">
                  <c:v>41591.9</c:v>
                </c:pt>
                <c:pt idx="2554">
                  <c:v>41603</c:v>
                </c:pt>
                <c:pt idx="2555">
                  <c:v>41608.6</c:v>
                </c:pt>
                <c:pt idx="2556">
                  <c:v>41619.9</c:v>
                </c:pt>
                <c:pt idx="2557">
                  <c:v>41636.9</c:v>
                </c:pt>
                <c:pt idx="2558">
                  <c:v>41648.300000000003</c:v>
                </c:pt>
                <c:pt idx="2559">
                  <c:v>41654.1</c:v>
                </c:pt>
                <c:pt idx="2560">
                  <c:v>41665.699999999997</c:v>
                </c:pt>
                <c:pt idx="2561">
                  <c:v>41683.300000000003</c:v>
                </c:pt>
                <c:pt idx="2562">
                  <c:v>41695.199999999997</c:v>
                </c:pt>
                <c:pt idx="2563">
                  <c:v>41707.300000000003</c:v>
                </c:pt>
                <c:pt idx="2564">
                  <c:v>41725.599999999999</c:v>
                </c:pt>
                <c:pt idx="2565">
                  <c:v>41750.400000000001</c:v>
                </c:pt>
                <c:pt idx="2566">
                  <c:v>41769.4</c:v>
                </c:pt>
                <c:pt idx="2567">
                  <c:v>41782.300000000003</c:v>
                </c:pt>
                <c:pt idx="2568">
                  <c:v>41808.400000000001</c:v>
                </c:pt>
                <c:pt idx="2569">
                  <c:v>41828.300000000003</c:v>
                </c:pt>
                <c:pt idx="2570">
                  <c:v>41848.6</c:v>
                </c:pt>
                <c:pt idx="2571">
                  <c:v>41862.300000000003</c:v>
                </c:pt>
                <c:pt idx="2572">
                  <c:v>41876.1</c:v>
                </c:pt>
                <c:pt idx="2573">
                  <c:v>41890.1</c:v>
                </c:pt>
                <c:pt idx="2574">
                  <c:v>41904.199999999997</c:v>
                </c:pt>
                <c:pt idx="2575">
                  <c:v>41925.699999999997</c:v>
                </c:pt>
                <c:pt idx="2576">
                  <c:v>41940.199999999997</c:v>
                </c:pt>
                <c:pt idx="2577">
                  <c:v>41954.9</c:v>
                </c:pt>
                <c:pt idx="2578">
                  <c:v>41969.7</c:v>
                </c:pt>
                <c:pt idx="2579">
                  <c:v>41984.7</c:v>
                </c:pt>
                <c:pt idx="2580">
                  <c:v>41999.8</c:v>
                </c:pt>
                <c:pt idx="2581">
                  <c:v>42007.4</c:v>
                </c:pt>
                <c:pt idx="2582">
                  <c:v>42022.8</c:v>
                </c:pt>
                <c:pt idx="2583">
                  <c:v>42038.3</c:v>
                </c:pt>
                <c:pt idx="2584">
                  <c:v>42046.1</c:v>
                </c:pt>
                <c:pt idx="2585">
                  <c:v>42061.9</c:v>
                </c:pt>
                <c:pt idx="2586">
                  <c:v>42069.8</c:v>
                </c:pt>
                <c:pt idx="2587">
                  <c:v>42085.8</c:v>
                </c:pt>
                <c:pt idx="2588">
                  <c:v>42102</c:v>
                </c:pt>
                <c:pt idx="2589">
                  <c:v>42118.3</c:v>
                </c:pt>
                <c:pt idx="2590">
                  <c:v>42134.8</c:v>
                </c:pt>
                <c:pt idx="2591">
                  <c:v>42151.5</c:v>
                </c:pt>
                <c:pt idx="2592">
                  <c:v>42168.800000000003</c:v>
                </c:pt>
                <c:pt idx="2593">
                  <c:v>42177.599999999999</c:v>
                </c:pt>
                <c:pt idx="2594">
                  <c:v>42195.8</c:v>
                </c:pt>
                <c:pt idx="2595">
                  <c:v>42214.5</c:v>
                </c:pt>
                <c:pt idx="2596">
                  <c:v>42233.7</c:v>
                </c:pt>
                <c:pt idx="2597">
                  <c:v>42243.5</c:v>
                </c:pt>
                <c:pt idx="2598">
                  <c:v>42263.4</c:v>
                </c:pt>
                <c:pt idx="2599">
                  <c:v>42283.7</c:v>
                </c:pt>
                <c:pt idx="2600">
                  <c:v>42304.4</c:v>
                </c:pt>
                <c:pt idx="2601">
                  <c:v>42325.4</c:v>
                </c:pt>
                <c:pt idx="2602">
                  <c:v>42346.6</c:v>
                </c:pt>
                <c:pt idx="2603">
                  <c:v>42368.1</c:v>
                </c:pt>
                <c:pt idx="2604">
                  <c:v>42389.8</c:v>
                </c:pt>
                <c:pt idx="2605">
                  <c:v>42400.7</c:v>
                </c:pt>
                <c:pt idx="2606">
                  <c:v>42422.6</c:v>
                </c:pt>
                <c:pt idx="2607">
                  <c:v>42444.6</c:v>
                </c:pt>
                <c:pt idx="2608">
                  <c:v>42455.6</c:v>
                </c:pt>
                <c:pt idx="2609">
                  <c:v>42477.599999999999</c:v>
                </c:pt>
                <c:pt idx="2610">
                  <c:v>42510.6</c:v>
                </c:pt>
                <c:pt idx="2611">
                  <c:v>42532.5</c:v>
                </c:pt>
                <c:pt idx="2612">
                  <c:v>42554.3</c:v>
                </c:pt>
                <c:pt idx="2613">
                  <c:v>42575.9</c:v>
                </c:pt>
                <c:pt idx="2614">
                  <c:v>42597.4</c:v>
                </c:pt>
                <c:pt idx="2615">
                  <c:v>42618.6</c:v>
                </c:pt>
                <c:pt idx="2616">
                  <c:v>42629</c:v>
                </c:pt>
                <c:pt idx="2617">
                  <c:v>42639.4</c:v>
                </c:pt>
                <c:pt idx="2618">
                  <c:v>42660</c:v>
                </c:pt>
                <c:pt idx="2619">
                  <c:v>42680.2</c:v>
                </c:pt>
                <c:pt idx="2620">
                  <c:v>42700</c:v>
                </c:pt>
                <c:pt idx="2621">
                  <c:v>42728.800000000003</c:v>
                </c:pt>
                <c:pt idx="2622">
                  <c:v>42747.3</c:v>
                </c:pt>
                <c:pt idx="2623">
                  <c:v>42774.3</c:v>
                </c:pt>
                <c:pt idx="2624">
                  <c:v>42792.1</c:v>
                </c:pt>
                <c:pt idx="2625">
                  <c:v>42818.5</c:v>
                </c:pt>
                <c:pt idx="2626">
                  <c:v>42853.1</c:v>
                </c:pt>
                <c:pt idx="2627">
                  <c:v>42887.1</c:v>
                </c:pt>
                <c:pt idx="2628">
                  <c:v>42912.2</c:v>
                </c:pt>
                <c:pt idx="2629">
                  <c:v>42937.1</c:v>
                </c:pt>
                <c:pt idx="2630">
                  <c:v>42969.8</c:v>
                </c:pt>
                <c:pt idx="2631">
                  <c:v>43010</c:v>
                </c:pt>
                <c:pt idx="2632">
                  <c:v>43033.8</c:v>
                </c:pt>
                <c:pt idx="2633">
                  <c:v>43049.5</c:v>
                </c:pt>
                <c:pt idx="2634">
                  <c:v>43072.9</c:v>
                </c:pt>
                <c:pt idx="2635">
                  <c:v>43088.4</c:v>
                </c:pt>
                <c:pt idx="2636">
                  <c:v>43111.4</c:v>
                </c:pt>
                <c:pt idx="2637">
                  <c:v>43126.7</c:v>
                </c:pt>
                <c:pt idx="2638">
                  <c:v>43141.8</c:v>
                </c:pt>
                <c:pt idx="2639">
                  <c:v>43156.9</c:v>
                </c:pt>
                <c:pt idx="2640">
                  <c:v>43164.4</c:v>
                </c:pt>
                <c:pt idx="2641">
                  <c:v>43186.9</c:v>
                </c:pt>
                <c:pt idx="2642">
                  <c:v>43201.7</c:v>
                </c:pt>
                <c:pt idx="2643">
                  <c:v>43209.2</c:v>
                </c:pt>
                <c:pt idx="2644">
                  <c:v>43223.9</c:v>
                </c:pt>
                <c:pt idx="2645">
                  <c:v>43238.6</c:v>
                </c:pt>
                <c:pt idx="2646">
                  <c:v>43253.3</c:v>
                </c:pt>
                <c:pt idx="2647">
                  <c:v>43260.6</c:v>
                </c:pt>
                <c:pt idx="2648">
                  <c:v>43275.1</c:v>
                </c:pt>
                <c:pt idx="2649">
                  <c:v>43289.599999999999</c:v>
                </c:pt>
                <c:pt idx="2650">
                  <c:v>43296.800000000003</c:v>
                </c:pt>
                <c:pt idx="2651">
                  <c:v>43311.199999999997</c:v>
                </c:pt>
                <c:pt idx="2652">
                  <c:v>43318.400000000001</c:v>
                </c:pt>
                <c:pt idx="2653">
                  <c:v>43332.7</c:v>
                </c:pt>
                <c:pt idx="2654">
                  <c:v>43346.9</c:v>
                </c:pt>
                <c:pt idx="2655">
                  <c:v>43354</c:v>
                </c:pt>
                <c:pt idx="2656">
                  <c:v>43368.2</c:v>
                </c:pt>
                <c:pt idx="2657">
                  <c:v>43382.2</c:v>
                </c:pt>
                <c:pt idx="2658">
                  <c:v>43389.3</c:v>
                </c:pt>
                <c:pt idx="2659">
                  <c:v>43410.2</c:v>
                </c:pt>
                <c:pt idx="2660">
                  <c:v>43431</c:v>
                </c:pt>
                <c:pt idx="2661">
                  <c:v>43437.9</c:v>
                </c:pt>
                <c:pt idx="2662">
                  <c:v>43451.6</c:v>
                </c:pt>
                <c:pt idx="2663">
                  <c:v>43465.3</c:v>
                </c:pt>
                <c:pt idx="2664">
                  <c:v>43478.9</c:v>
                </c:pt>
                <c:pt idx="2665">
                  <c:v>43492.4</c:v>
                </c:pt>
                <c:pt idx="2666">
                  <c:v>43499.199999999997</c:v>
                </c:pt>
                <c:pt idx="2667">
                  <c:v>43512.6</c:v>
                </c:pt>
                <c:pt idx="2668">
                  <c:v>43519.3</c:v>
                </c:pt>
                <c:pt idx="2669">
                  <c:v>43532.6</c:v>
                </c:pt>
                <c:pt idx="2670">
                  <c:v>43545.9</c:v>
                </c:pt>
                <c:pt idx="2671">
                  <c:v>43559.1</c:v>
                </c:pt>
                <c:pt idx="2672">
                  <c:v>43572.2</c:v>
                </c:pt>
                <c:pt idx="2673">
                  <c:v>43585.3</c:v>
                </c:pt>
                <c:pt idx="2674">
                  <c:v>43598.3</c:v>
                </c:pt>
                <c:pt idx="2675">
                  <c:v>43611.199999999997</c:v>
                </c:pt>
                <c:pt idx="2676">
                  <c:v>43624.1</c:v>
                </c:pt>
                <c:pt idx="2677">
                  <c:v>43630.5</c:v>
                </c:pt>
                <c:pt idx="2678">
                  <c:v>43643.199999999997</c:v>
                </c:pt>
                <c:pt idx="2679">
                  <c:v>43655.9</c:v>
                </c:pt>
                <c:pt idx="2680">
                  <c:v>43668.5</c:v>
                </c:pt>
                <c:pt idx="2681">
                  <c:v>43681</c:v>
                </c:pt>
                <c:pt idx="2682">
                  <c:v>43693.5</c:v>
                </c:pt>
                <c:pt idx="2683">
                  <c:v>43705.9</c:v>
                </c:pt>
                <c:pt idx="2684">
                  <c:v>43718.2</c:v>
                </c:pt>
                <c:pt idx="2685">
                  <c:v>43724.3</c:v>
                </c:pt>
                <c:pt idx="2686">
                  <c:v>43736.5</c:v>
                </c:pt>
                <c:pt idx="2687">
                  <c:v>43742.6</c:v>
                </c:pt>
                <c:pt idx="2688">
                  <c:v>43754.7</c:v>
                </c:pt>
                <c:pt idx="2689">
                  <c:v>43760.7</c:v>
                </c:pt>
                <c:pt idx="2690">
                  <c:v>43778.6</c:v>
                </c:pt>
                <c:pt idx="2691">
                  <c:v>43790.5</c:v>
                </c:pt>
                <c:pt idx="2692">
                  <c:v>43796.4</c:v>
                </c:pt>
                <c:pt idx="2693">
                  <c:v>43808.2</c:v>
                </c:pt>
                <c:pt idx="2694">
                  <c:v>43819.8</c:v>
                </c:pt>
                <c:pt idx="2695">
                  <c:v>43831.5</c:v>
                </c:pt>
                <c:pt idx="2696">
                  <c:v>43837.2</c:v>
                </c:pt>
                <c:pt idx="2697">
                  <c:v>43848.7</c:v>
                </c:pt>
                <c:pt idx="2698">
                  <c:v>43860.2</c:v>
                </c:pt>
                <c:pt idx="2699">
                  <c:v>43871.6</c:v>
                </c:pt>
                <c:pt idx="2700">
                  <c:v>43888.5</c:v>
                </c:pt>
                <c:pt idx="2701">
                  <c:v>43899.8</c:v>
                </c:pt>
                <c:pt idx="2702">
                  <c:v>43911</c:v>
                </c:pt>
                <c:pt idx="2703">
                  <c:v>43916.5</c:v>
                </c:pt>
                <c:pt idx="2704">
                  <c:v>43927.6</c:v>
                </c:pt>
                <c:pt idx="2705">
                  <c:v>43933.2</c:v>
                </c:pt>
                <c:pt idx="2706">
                  <c:v>43949.7</c:v>
                </c:pt>
                <c:pt idx="2707">
                  <c:v>43955.199999999997</c:v>
                </c:pt>
                <c:pt idx="2708">
                  <c:v>43960.7</c:v>
                </c:pt>
                <c:pt idx="2709">
                  <c:v>43966.1</c:v>
                </c:pt>
                <c:pt idx="2710">
                  <c:v>43977</c:v>
                </c:pt>
                <c:pt idx="2711">
                  <c:v>43982.5</c:v>
                </c:pt>
                <c:pt idx="2712">
                  <c:v>43993.3</c:v>
                </c:pt>
                <c:pt idx="2713">
                  <c:v>44004.1</c:v>
                </c:pt>
                <c:pt idx="2714">
                  <c:v>44025.599999999999</c:v>
                </c:pt>
                <c:pt idx="2715">
                  <c:v>44036.3</c:v>
                </c:pt>
                <c:pt idx="2716">
                  <c:v>44047</c:v>
                </c:pt>
                <c:pt idx="2717">
                  <c:v>44057.599999999999</c:v>
                </c:pt>
                <c:pt idx="2718">
                  <c:v>44062.9</c:v>
                </c:pt>
                <c:pt idx="2719">
                  <c:v>44073.599999999999</c:v>
                </c:pt>
                <c:pt idx="2720">
                  <c:v>44084.1</c:v>
                </c:pt>
                <c:pt idx="2721">
                  <c:v>44094.7</c:v>
                </c:pt>
                <c:pt idx="2722">
                  <c:v>44105.3</c:v>
                </c:pt>
                <c:pt idx="2723">
                  <c:v>44110.5</c:v>
                </c:pt>
                <c:pt idx="2724">
                  <c:v>44121.1</c:v>
                </c:pt>
                <c:pt idx="2725">
                  <c:v>44131.6</c:v>
                </c:pt>
                <c:pt idx="2726">
                  <c:v>44142.1</c:v>
                </c:pt>
                <c:pt idx="2727">
                  <c:v>44152.6</c:v>
                </c:pt>
                <c:pt idx="2728">
                  <c:v>44157.8</c:v>
                </c:pt>
                <c:pt idx="2729">
                  <c:v>44168.3</c:v>
                </c:pt>
                <c:pt idx="2730">
                  <c:v>44178.8</c:v>
                </c:pt>
                <c:pt idx="2731">
                  <c:v>44184</c:v>
                </c:pt>
                <c:pt idx="2732">
                  <c:v>44194.5</c:v>
                </c:pt>
                <c:pt idx="2733">
                  <c:v>44199.8</c:v>
                </c:pt>
                <c:pt idx="2734">
                  <c:v>44210.3</c:v>
                </c:pt>
                <c:pt idx="2735">
                  <c:v>44220.800000000003</c:v>
                </c:pt>
                <c:pt idx="2736">
                  <c:v>44226</c:v>
                </c:pt>
                <c:pt idx="2737">
                  <c:v>44236.5</c:v>
                </c:pt>
                <c:pt idx="2738">
                  <c:v>44247</c:v>
                </c:pt>
                <c:pt idx="2739">
                  <c:v>44257.599999999999</c:v>
                </c:pt>
                <c:pt idx="2740">
                  <c:v>44273.4</c:v>
                </c:pt>
                <c:pt idx="2741">
                  <c:v>44284</c:v>
                </c:pt>
                <c:pt idx="2742">
                  <c:v>44294.5</c:v>
                </c:pt>
                <c:pt idx="2743">
                  <c:v>44304.9</c:v>
                </c:pt>
                <c:pt idx="2744">
                  <c:v>44315.199999999997</c:v>
                </c:pt>
                <c:pt idx="2745">
                  <c:v>44325.5</c:v>
                </c:pt>
                <c:pt idx="2746">
                  <c:v>44335.6</c:v>
                </c:pt>
                <c:pt idx="2747">
                  <c:v>44350.7</c:v>
                </c:pt>
                <c:pt idx="2748">
                  <c:v>44360.6</c:v>
                </c:pt>
                <c:pt idx="2749">
                  <c:v>44375.4</c:v>
                </c:pt>
                <c:pt idx="2750">
                  <c:v>44385.3</c:v>
                </c:pt>
                <c:pt idx="2751">
                  <c:v>44395</c:v>
                </c:pt>
                <c:pt idx="2752">
                  <c:v>44399.9</c:v>
                </c:pt>
                <c:pt idx="2753">
                  <c:v>44414.5</c:v>
                </c:pt>
                <c:pt idx="2754">
                  <c:v>44424.2</c:v>
                </c:pt>
                <c:pt idx="2755">
                  <c:v>44443.5</c:v>
                </c:pt>
                <c:pt idx="2756">
                  <c:v>44457.9</c:v>
                </c:pt>
                <c:pt idx="2757">
                  <c:v>44467.6</c:v>
                </c:pt>
                <c:pt idx="2758">
                  <c:v>44477.2</c:v>
                </c:pt>
                <c:pt idx="2759">
                  <c:v>44486.9</c:v>
                </c:pt>
                <c:pt idx="2760">
                  <c:v>44496.6</c:v>
                </c:pt>
                <c:pt idx="2761">
                  <c:v>44506.400000000001</c:v>
                </c:pt>
                <c:pt idx="2762">
                  <c:v>44511.3</c:v>
                </c:pt>
                <c:pt idx="2763">
                  <c:v>44521.1</c:v>
                </c:pt>
                <c:pt idx="2764">
                  <c:v>44530.9</c:v>
                </c:pt>
                <c:pt idx="2765">
                  <c:v>44540.800000000003</c:v>
                </c:pt>
                <c:pt idx="2766">
                  <c:v>44550.8</c:v>
                </c:pt>
                <c:pt idx="2767">
                  <c:v>44560.800000000003</c:v>
                </c:pt>
                <c:pt idx="2768">
                  <c:v>44628.3</c:v>
                </c:pt>
                <c:pt idx="2769">
                  <c:v>44718.400000000001</c:v>
                </c:pt>
                <c:pt idx="2770">
                  <c:v>44742.6</c:v>
                </c:pt>
                <c:pt idx="2771">
                  <c:v>44761.3</c:v>
                </c:pt>
                <c:pt idx="2772">
                  <c:v>44780.7</c:v>
                </c:pt>
                <c:pt idx="2773">
                  <c:v>44793.8</c:v>
                </c:pt>
                <c:pt idx="2774">
                  <c:v>44800.5</c:v>
                </c:pt>
                <c:pt idx="2775">
                  <c:v>44813.9</c:v>
                </c:pt>
                <c:pt idx="2776">
                  <c:v>44820.7</c:v>
                </c:pt>
                <c:pt idx="2777">
                  <c:v>44841.4</c:v>
                </c:pt>
                <c:pt idx="2778">
                  <c:v>44862.5</c:v>
                </c:pt>
                <c:pt idx="2779">
                  <c:v>44876.7</c:v>
                </c:pt>
                <c:pt idx="2780">
                  <c:v>44891.1</c:v>
                </c:pt>
                <c:pt idx="2781">
                  <c:v>44905.599999999999</c:v>
                </c:pt>
                <c:pt idx="2782">
                  <c:v>44920.2</c:v>
                </c:pt>
                <c:pt idx="2783">
                  <c:v>44927.6</c:v>
                </c:pt>
                <c:pt idx="2784">
                  <c:v>44949.8</c:v>
                </c:pt>
                <c:pt idx="2785">
                  <c:v>44964.7</c:v>
                </c:pt>
                <c:pt idx="2786">
                  <c:v>44979.7</c:v>
                </c:pt>
                <c:pt idx="2787">
                  <c:v>44987.3</c:v>
                </c:pt>
                <c:pt idx="2788">
                  <c:v>45009.9</c:v>
                </c:pt>
                <c:pt idx="2789">
                  <c:v>45025.1</c:v>
                </c:pt>
                <c:pt idx="2790">
                  <c:v>45040.2</c:v>
                </c:pt>
                <c:pt idx="2791">
                  <c:v>45055.4</c:v>
                </c:pt>
                <c:pt idx="2792">
                  <c:v>45070.6</c:v>
                </c:pt>
                <c:pt idx="2793">
                  <c:v>45078.2</c:v>
                </c:pt>
                <c:pt idx="2794">
                  <c:v>45101</c:v>
                </c:pt>
                <c:pt idx="2795">
                  <c:v>45116.1</c:v>
                </c:pt>
                <c:pt idx="2796">
                  <c:v>45138.8</c:v>
                </c:pt>
                <c:pt idx="2797">
                  <c:v>45153.8</c:v>
                </c:pt>
                <c:pt idx="2798">
                  <c:v>45168.7</c:v>
                </c:pt>
                <c:pt idx="2799">
                  <c:v>45183.6</c:v>
                </c:pt>
                <c:pt idx="2800">
                  <c:v>45198.400000000001</c:v>
                </c:pt>
                <c:pt idx="2801">
                  <c:v>45213.1</c:v>
                </c:pt>
                <c:pt idx="2802">
                  <c:v>45235.5</c:v>
                </c:pt>
                <c:pt idx="2803">
                  <c:v>45250.6</c:v>
                </c:pt>
                <c:pt idx="2804">
                  <c:v>45265.8</c:v>
                </c:pt>
                <c:pt idx="2805">
                  <c:v>45281.1</c:v>
                </c:pt>
                <c:pt idx="2806">
                  <c:v>45296.4</c:v>
                </c:pt>
                <c:pt idx="2807">
                  <c:v>45304.2</c:v>
                </c:pt>
                <c:pt idx="2808">
                  <c:v>45319.6</c:v>
                </c:pt>
                <c:pt idx="2809">
                  <c:v>45335.199999999997</c:v>
                </c:pt>
                <c:pt idx="2810">
                  <c:v>45350.8</c:v>
                </c:pt>
                <c:pt idx="2811">
                  <c:v>45366.400000000001</c:v>
                </c:pt>
                <c:pt idx="2812">
                  <c:v>45374.2</c:v>
                </c:pt>
                <c:pt idx="2813">
                  <c:v>45397.7</c:v>
                </c:pt>
                <c:pt idx="2814">
                  <c:v>45413.3</c:v>
                </c:pt>
                <c:pt idx="2815">
                  <c:v>45421.1</c:v>
                </c:pt>
                <c:pt idx="2816">
                  <c:v>45436.7</c:v>
                </c:pt>
                <c:pt idx="2817">
                  <c:v>45452.3</c:v>
                </c:pt>
                <c:pt idx="2818">
                  <c:v>45467.8</c:v>
                </c:pt>
                <c:pt idx="2819">
                  <c:v>45483.3</c:v>
                </c:pt>
                <c:pt idx="2820">
                  <c:v>45506.400000000001</c:v>
                </c:pt>
                <c:pt idx="2821">
                  <c:v>45521.7</c:v>
                </c:pt>
                <c:pt idx="2822">
                  <c:v>45529.3</c:v>
                </c:pt>
                <c:pt idx="2823">
                  <c:v>45544.4</c:v>
                </c:pt>
                <c:pt idx="2824">
                  <c:v>45559.4</c:v>
                </c:pt>
                <c:pt idx="2825">
                  <c:v>45574.3</c:v>
                </c:pt>
                <c:pt idx="2826">
                  <c:v>45581.599999999999</c:v>
                </c:pt>
                <c:pt idx="2827">
                  <c:v>45589</c:v>
                </c:pt>
                <c:pt idx="2828">
                  <c:v>45603.6</c:v>
                </c:pt>
                <c:pt idx="2829">
                  <c:v>45618</c:v>
                </c:pt>
                <c:pt idx="2830">
                  <c:v>45639.199999999997</c:v>
                </c:pt>
                <c:pt idx="2831">
                  <c:v>45646.2</c:v>
                </c:pt>
                <c:pt idx="2832">
                  <c:v>45660.1</c:v>
                </c:pt>
                <c:pt idx="2833">
                  <c:v>45673.7</c:v>
                </c:pt>
                <c:pt idx="2834">
                  <c:v>45687.1</c:v>
                </c:pt>
                <c:pt idx="2835">
                  <c:v>45700.3</c:v>
                </c:pt>
                <c:pt idx="2836">
                  <c:v>45706.8</c:v>
                </c:pt>
                <c:pt idx="2837">
                  <c:v>45719.9</c:v>
                </c:pt>
                <c:pt idx="2838">
                  <c:v>45733</c:v>
                </c:pt>
                <c:pt idx="2839">
                  <c:v>45746</c:v>
                </c:pt>
                <c:pt idx="2840">
                  <c:v>45752.5</c:v>
                </c:pt>
                <c:pt idx="2841">
                  <c:v>45765.4</c:v>
                </c:pt>
                <c:pt idx="2842">
                  <c:v>45778.3</c:v>
                </c:pt>
                <c:pt idx="2843">
                  <c:v>45791.1</c:v>
                </c:pt>
                <c:pt idx="2844">
                  <c:v>45803.9</c:v>
                </c:pt>
                <c:pt idx="2845">
                  <c:v>45810.2</c:v>
                </c:pt>
                <c:pt idx="2846">
                  <c:v>45816.5</c:v>
                </c:pt>
                <c:pt idx="2847">
                  <c:v>45829.1</c:v>
                </c:pt>
                <c:pt idx="2848">
                  <c:v>45835.4</c:v>
                </c:pt>
                <c:pt idx="2849">
                  <c:v>45847.9</c:v>
                </c:pt>
                <c:pt idx="2850">
                  <c:v>45860.3</c:v>
                </c:pt>
                <c:pt idx="2851">
                  <c:v>45878.8</c:v>
                </c:pt>
                <c:pt idx="2852">
                  <c:v>45891</c:v>
                </c:pt>
                <c:pt idx="2853">
                  <c:v>45897.1</c:v>
                </c:pt>
                <c:pt idx="2854">
                  <c:v>45909.2</c:v>
                </c:pt>
                <c:pt idx="2855">
                  <c:v>45921.2</c:v>
                </c:pt>
                <c:pt idx="2856">
                  <c:v>45927.1</c:v>
                </c:pt>
                <c:pt idx="2857">
                  <c:v>45939</c:v>
                </c:pt>
                <c:pt idx="2858">
                  <c:v>45950.7</c:v>
                </c:pt>
                <c:pt idx="2859">
                  <c:v>45962.400000000001</c:v>
                </c:pt>
                <c:pt idx="2860">
                  <c:v>45968.2</c:v>
                </c:pt>
                <c:pt idx="2861">
                  <c:v>45979.7</c:v>
                </c:pt>
                <c:pt idx="2862">
                  <c:v>45996.7</c:v>
                </c:pt>
                <c:pt idx="2863">
                  <c:v>46007.9</c:v>
                </c:pt>
                <c:pt idx="2864">
                  <c:v>46019</c:v>
                </c:pt>
                <c:pt idx="2865">
                  <c:v>46029.9</c:v>
                </c:pt>
                <c:pt idx="2866">
                  <c:v>46040.800000000003</c:v>
                </c:pt>
                <c:pt idx="2867">
                  <c:v>46046.2</c:v>
                </c:pt>
                <c:pt idx="2868">
                  <c:v>46056.800000000003</c:v>
                </c:pt>
                <c:pt idx="2869">
                  <c:v>46062.1</c:v>
                </c:pt>
                <c:pt idx="2870">
                  <c:v>46077.7</c:v>
                </c:pt>
                <c:pt idx="2871">
                  <c:v>46088</c:v>
                </c:pt>
                <c:pt idx="2872">
                  <c:v>46098.1</c:v>
                </c:pt>
                <c:pt idx="2873">
                  <c:v>46103.1</c:v>
                </c:pt>
                <c:pt idx="2874">
                  <c:v>46113</c:v>
                </c:pt>
                <c:pt idx="2875">
                  <c:v>46122.8</c:v>
                </c:pt>
                <c:pt idx="2876">
                  <c:v>46132.4</c:v>
                </c:pt>
                <c:pt idx="2877">
                  <c:v>46137.1</c:v>
                </c:pt>
                <c:pt idx="2878">
                  <c:v>46146.5</c:v>
                </c:pt>
                <c:pt idx="2879">
                  <c:v>46155.7</c:v>
                </c:pt>
                <c:pt idx="2880">
                  <c:v>46164.7</c:v>
                </c:pt>
                <c:pt idx="2881">
                  <c:v>46173.599999999999</c:v>
                </c:pt>
                <c:pt idx="2882">
                  <c:v>46182.400000000001</c:v>
                </c:pt>
                <c:pt idx="2883">
                  <c:v>46191</c:v>
                </c:pt>
                <c:pt idx="2884">
                  <c:v>46195.199999999997</c:v>
                </c:pt>
                <c:pt idx="2885">
                  <c:v>46203.6</c:v>
                </c:pt>
                <c:pt idx="2886">
                  <c:v>46211.9</c:v>
                </c:pt>
                <c:pt idx="2887">
                  <c:v>46216</c:v>
                </c:pt>
                <c:pt idx="2888">
                  <c:v>46224.1</c:v>
                </c:pt>
                <c:pt idx="2889">
                  <c:v>46232</c:v>
                </c:pt>
                <c:pt idx="2890">
                  <c:v>46239.9</c:v>
                </c:pt>
                <c:pt idx="2891">
                  <c:v>46243.8</c:v>
                </c:pt>
                <c:pt idx="2892">
                  <c:v>46255.4</c:v>
                </c:pt>
                <c:pt idx="2893">
                  <c:v>46259.199999999997</c:v>
                </c:pt>
                <c:pt idx="2894">
                  <c:v>46266.8</c:v>
                </c:pt>
                <c:pt idx="2895">
                  <c:v>46274.3</c:v>
                </c:pt>
                <c:pt idx="2896">
                  <c:v>46281.7</c:v>
                </c:pt>
                <c:pt idx="2897">
                  <c:v>46285.4</c:v>
                </c:pt>
                <c:pt idx="2898">
                  <c:v>46292.800000000003</c:v>
                </c:pt>
                <c:pt idx="2899">
                  <c:v>46300.1</c:v>
                </c:pt>
                <c:pt idx="2900">
                  <c:v>46303.7</c:v>
                </c:pt>
                <c:pt idx="2901">
                  <c:v>46310.9</c:v>
                </c:pt>
                <c:pt idx="2902">
                  <c:v>46318.1</c:v>
                </c:pt>
                <c:pt idx="2903">
                  <c:v>46325.2</c:v>
                </c:pt>
                <c:pt idx="2904">
                  <c:v>46332.4</c:v>
                </c:pt>
                <c:pt idx="2905">
                  <c:v>46339.5</c:v>
                </c:pt>
                <c:pt idx="2906">
                  <c:v>46346.6</c:v>
                </c:pt>
                <c:pt idx="2907">
                  <c:v>46353.7</c:v>
                </c:pt>
                <c:pt idx="2908">
                  <c:v>46360.800000000003</c:v>
                </c:pt>
                <c:pt idx="2909">
                  <c:v>46364.3</c:v>
                </c:pt>
                <c:pt idx="2910">
                  <c:v>46371.5</c:v>
                </c:pt>
                <c:pt idx="2911">
                  <c:v>46375</c:v>
                </c:pt>
                <c:pt idx="2912">
                  <c:v>46382.2</c:v>
                </c:pt>
                <c:pt idx="2913">
                  <c:v>46389.3</c:v>
                </c:pt>
                <c:pt idx="2914">
                  <c:v>46392.9</c:v>
                </c:pt>
                <c:pt idx="2915">
                  <c:v>46400.1</c:v>
                </c:pt>
                <c:pt idx="2916">
                  <c:v>46407.4</c:v>
                </c:pt>
                <c:pt idx="2917">
                  <c:v>46414.7</c:v>
                </c:pt>
                <c:pt idx="2918">
                  <c:v>46422.1</c:v>
                </c:pt>
                <c:pt idx="2919">
                  <c:v>46429.5</c:v>
                </c:pt>
                <c:pt idx="2920">
                  <c:v>46437</c:v>
                </c:pt>
                <c:pt idx="2921">
                  <c:v>46444.6</c:v>
                </c:pt>
                <c:pt idx="2922">
                  <c:v>46452.2</c:v>
                </c:pt>
                <c:pt idx="2923">
                  <c:v>46456.1</c:v>
                </c:pt>
                <c:pt idx="2924">
                  <c:v>46463.9</c:v>
                </c:pt>
                <c:pt idx="2925">
                  <c:v>46467.8</c:v>
                </c:pt>
                <c:pt idx="2926">
                  <c:v>46475.7</c:v>
                </c:pt>
                <c:pt idx="2927">
                  <c:v>46483.8</c:v>
                </c:pt>
                <c:pt idx="2928">
                  <c:v>46491.9</c:v>
                </c:pt>
                <c:pt idx="2929">
                  <c:v>46500.2</c:v>
                </c:pt>
                <c:pt idx="2930">
                  <c:v>46508.6</c:v>
                </c:pt>
                <c:pt idx="2931">
                  <c:v>46517.1</c:v>
                </c:pt>
                <c:pt idx="2932">
                  <c:v>46530.1</c:v>
                </c:pt>
                <c:pt idx="2933">
                  <c:v>46539</c:v>
                </c:pt>
                <c:pt idx="2934">
                  <c:v>46552.6</c:v>
                </c:pt>
                <c:pt idx="2935">
                  <c:v>46566.2</c:v>
                </c:pt>
                <c:pt idx="2936">
                  <c:v>46580</c:v>
                </c:pt>
                <c:pt idx="2937">
                  <c:v>46593.9</c:v>
                </c:pt>
                <c:pt idx="2938">
                  <c:v>46612.7</c:v>
                </c:pt>
                <c:pt idx="2939">
                  <c:v>46626.9</c:v>
                </c:pt>
                <c:pt idx="2940">
                  <c:v>46641.2</c:v>
                </c:pt>
                <c:pt idx="2941">
                  <c:v>46655.8</c:v>
                </c:pt>
                <c:pt idx="2942">
                  <c:v>46670.400000000001</c:v>
                </c:pt>
                <c:pt idx="2943">
                  <c:v>46685.2</c:v>
                </c:pt>
                <c:pt idx="2944">
                  <c:v>46695.199999999997</c:v>
                </c:pt>
                <c:pt idx="2945">
                  <c:v>46710.2</c:v>
                </c:pt>
                <c:pt idx="2946">
                  <c:v>46725.4</c:v>
                </c:pt>
                <c:pt idx="2947">
                  <c:v>46745.9</c:v>
                </c:pt>
                <c:pt idx="2948">
                  <c:v>46756.3</c:v>
                </c:pt>
                <c:pt idx="2949">
                  <c:v>46777.2</c:v>
                </c:pt>
                <c:pt idx="2950">
                  <c:v>46787.8</c:v>
                </c:pt>
                <c:pt idx="2951">
                  <c:v>46803.8</c:v>
                </c:pt>
                <c:pt idx="2952">
                  <c:v>46819.9</c:v>
                </c:pt>
                <c:pt idx="2953">
                  <c:v>46830.8</c:v>
                </c:pt>
                <c:pt idx="2954">
                  <c:v>46847.199999999997</c:v>
                </c:pt>
                <c:pt idx="2955">
                  <c:v>46869.4</c:v>
                </c:pt>
                <c:pt idx="2956">
                  <c:v>46880.7</c:v>
                </c:pt>
                <c:pt idx="2957">
                  <c:v>46903.3</c:v>
                </c:pt>
                <c:pt idx="2958">
                  <c:v>46920.5</c:v>
                </c:pt>
                <c:pt idx="2959">
                  <c:v>46932.1</c:v>
                </c:pt>
                <c:pt idx="2960">
                  <c:v>46949.599999999999</c:v>
                </c:pt>
                <c:pt idx="2961">
                  <c:v>46967.3</c:v>
                </c:pt>
                <c:pt idx="2962">
                  <c:v>46985.2</c:v>
                </c:pt>
                <c:pt idx="2963">
                  <c:v>46997.3</c:v>
                </c:pt>
                <c:pt idx="2964">
                  <c:v>47021.599999999999</c:v>
                </c:pt>
                <c:pt idx="2965">
                  <c:v>47034</c:v>
                </c:pt>
                <c:pt idx="2966">
                  <c:v>47053.2</c:v>
                </c:pt>
                <c:pt idx="2967">
                  <c:v>47073.4</c:v>
                </c:pt>
                <c:pt idx="2968">
                  <c:v>47094.3</c:v>
                </c:pt>
                <c:pt idx="2969">
                  <c:v>47108.6</c:v>
                </c:pt>
                <c:pt idx="2970">
                  <c:v>47130.7</c:v>
                </c:pt>
                <c:pt idx="2971">
                  <c:v>47153.2</c:v>
                </c:pt>
                <c:pt idx="2972">
                  <c:v>47183.9</c:v>
                </c:pt>
                <c:pt idx="2973">
                  <c:v>47207.3</c:v>
                </c:pt>
                <c:pt idx="2974">
                  <c:v>47238.8</c:v>
                </c:pt>
                <c:pt idx="2975">
                  <c:v>47254.6</c:v>
                </c:pt>
                <c:pt idx="2976">
                  <c:v>47278.3</c:v>
                </c:pt>
                <c:pt idx="2977">
                  <c:v>47301.8</c:v>
                </c:pt>
                <c:pt idx="2978">
                  <c:v>47325.2</c:v>
                </c:pt>
                <c:pt idx="2979">
                  <c:v>47340.6</c:v>
                </c:pt>
                <c:pt idx="2980">
                  <c:v>47363.4</c:v>
                </c:pt>
                <c:pt idx="2981">
                  <c:v>47393.1</c:v>
                </c:pt>
                <c:pt idx="2982">
                  <c:v>47414.7</c:v>
                </c:pt>
                <c:pt idx="2983">
                  <c:v>47435.5</c:v>
                </c:pt>
                <c:pt idx="2984">
                  <c:v>47455.6</c:v>
                </c:pt>
                <c:pt idx="2985">
                  <c:v>47474.8</c:v>
                </c:pt>
                <c:pt idx="2986">
                  <c:v>47493</c:v>
                </c:pt>
                <c:pt idx="2987">
                  <c:v>47504.5</c:v>
                </c:pt>
                <c:pt idx="2988">
                  <c:v>47521.4</c:v>
                </c:pt>
                <c:pt idx="2989">
                  <c:v>47543.5</c:v>
                </c:pt>
                <c:pt idx="2990">
                  <c:v>47564.9</c:v>
                </c:pt>
                <c:pt idx="2991">
                  <c:v>47580.7</c:v>
                </c:pt>
                <c:pt idx="2992">
                  <c:v>47591</c:v>
                </c:pt>
                <c:pt idx="2993">
                  <c:v>47606.2</c:v>
                </c:pt>
                <c:pt idx="2994">
                  <c:v>47626.2</c:v>
                </c:pt>
                <c:pt idx="2995">
                  <c:v>47640.800000000003</c:v>
                </c:pt>
                <c:pt idx="2996">
                  <c:v>47650.400000000001</c:v>
                </c:pt>
                <c:pt idx="2997">
                  <c:v>47669.4</c:v>
                </c:pt>
                <c:pt idx="2998">
                  <c:v>47683.4</c:v>
                </c:pt>
                <c:pt idx="2999">
                  <c:v>47701.8</c:v>
                </c:pt>
                <c:pt idx="3000">
                  <c:v>47715.4</c:v>
                </c:pt>
                <c:pt idx="3001">
                  <c:v>47724.4</c:v>
                </c:pt>
                <c:pt idx="3002">
                  <c:v>47733.3</c:v>
                </c:pt>
                <c:pt idx="3003">
                  <c:v>47746.6</c:v>
                </c:pt>
                <c:pt idx="3004">
                  <c:v>47759.7</c:v>
                </c:pt>
                <c:pt idx="3005">
                  <c:v>47777.1</c:v>
                </c:pt>
                <c:pt idx="3006">
                  <c:v>47794.3</c:v>
                </c:pt>
                <c:pt idx="3007">
                  <c:v>47807.199999999997</c:v>
                </c:pt>
                <c:pt idx="3008">
                  <c:v>47824.2</c:v>
                </c:pt>
                <c:pt idx="3009">
                  <c:v>47837</c:v>
                </c:pt>
                <c:pt idx="3010">
                  <c:v>47849.8</c:v>
                </c:pt>
                <c:pt idx="3011">
                  <c:v>47858.3</c:v>
                </c:pt>
                <c:pt idx="3012">
                  <c:v>47871</c:v>
                </c:pt>
                <c:pt idx="3013">
                  <c:v>47883.9</c:v>
                </c:pt>
                <c:pt idx="3014">
                  <c:v>47901</c:v>
                </c:pt>
                <c:pt idx="3015">
                  <c:v>47914</c:v>
                </c:pt>
                <c:pt idx="3016">
                  <c:v>47927</c:v>
                </c:pt>
                <c:pt idx="3017">
                  <c:v>47940</c:v>
                </c:pt>
                <c:pt idx="3018">
                  <c:v>47952.800000000003</c:v>
                </c:pt>
                <c:pt idx="3019">
                  <c:v>47961.1</c:v>
                </c:pt>
                <c:pt idx="3020">
                  <c:v>47973.5</c:v>
                </c:pt>
                <c:pt idx="3021">
                  <c:v>47989.7</c:v>
                </c:pt>
                <c:pt idx="3022">
                  <c:v>48001.599999999999</c:v>
                </c:pt>
                <c:pt idx="3023">
                  <c:v>48017.3</c:v>
                </c:pt>
                <c:pt idx="3024">
                  <c:v>48028.9</c:v>
                </c:pt>
                <c:pt idx="3025">
                  <c:v>48040.3</c:v>
                </c:pt>
                <c:pt idx="3026">
                  <c:v>48051.7</c:v>
                </c:pt>
                <c:pt idx="3027">
                  <c:v>48063</c:v>
                </c:pt>
                <c:pt idx="3028">
                  <c:v>48074.3</c:v>
                </c:pt>
                <c:pt idx="3029">
                  <c:v>48085.5</c:v>
                </c:pt>
                <c:pt idx="3030">
                  <c:v>48100.4</c:v>
                </c:pt>
                <c:pt idx="3031">
                  <c:v>48111.6</c:v>
                </c:pt>
                <c:pt idx="3032">
                  <c:v>48122.9</c:v>
                </c:pt>
                <c:pt idx="3033">
                  <c:v>48134.2</c:v>
                </c:pt>
                <c:pt idx="3034">
                  <c:v>48145.599999999999</c:v>
                </c:pt>
                <c:pt idx="3035">
                  <c:v>48157</c:v>
                </c:pt>
                <c:pt idx="3036">
                  <c:v>48168.6</c:v>
                </c:pt>
                <c:pt idx="3037">
                  <c:v>48180.3</c:v>
                </c:pt>
                <c:pt idx="3038">
                  <c:v>48192.2</c:v>
                </c:pt>
                <c:pt idx="3039">
                  <c:v>48204.2</c:v>
                </c:pt>
                <c:pt idx="3040">
                  <c:v>48212.3</c:v>
                </c:pt>
                <c:pt idx="3041">
                  <c:v>48220.6</c:v>
                </c:pt>
                <c:pt idx="3042">
                  <c:v>48228.9</c:v>
                </c:pt>
                <c:pt idx="3043">
                  <c:v>48241.599999999999</c:v>
                </c:pt>
                <c:pt idx="3044">
                  <c:v>48254.5</c:v>
                </c:pt>
                <c:pt idx="3045">
                  <c:v>48272.2</c:v>
                </c:pt>
                <c:pt idx="3046">
                  <c:v>48281.2</c:v>
                </c:pt>
                <c:pt idx="3047">
                  <c:v>48299.7</c:v>
                </c:pt>
                <c:pt idx="3048">
                  <c:v>48309.1</c:v>
                </c:pt>
                <c:pt idx="3049">
                  <c:v>48323.6</c:v>
                </c:pt>
                <c:pt idx="3050">
                  <c:v>48338.5</c:v>
                </c:pt>
                <c:pt idx="3051">
                  <c:v>48353.8</c:v>
                </c:pt>
                <c:pt idx="3052">
                  <c:v>48369.5</c:v>
                </c:pt>
                <c:pt idx="3053">
                  <c:v>48391.5</c:v>
                </c:pt>
                <c:pt idx="3054">
                  <c:v>48408.7</c:v>
                </c:pt>
                <c:pt idx="3055">
                  <c:v>48432.5</c:v>
                </c:pt>
                <c:pt idx="3056">
                  <c:v>48457.1</c:v>
                </c:pt>
                <c:pt idx="3057">
                  <c:v>48476.1</c:v>
                </c:pt>
                <c:pt idx="3058">
                  <c:v>48508.7</c:v>
                </c:pt>
                <c:pt idx="3059">
                  <c:v>48528.800000000003</c:v>
                </c:pt>
                <c:pt idx="3060">
                  <c:v>48549.1</c:v>
                </c:pt>
                <c:pt idx="3061">
                  <c:v>48576.800000000003</c:v>
                </c:pt>
                <c:pt idx="3062">
                  <c:v>48597.8</c:v>
                </c:pt>
                <c:pt idx="3063">
                  <c:v>48619</c:v>
                </c:pt>
                <c:pt idx="3064">
                  <c:v>48654.8</c:v>
                </c:pt>
                <c:pt idx="3065">
                  <c:v>48683.6</c:v>
                </c:pt>
                <c:pt idx="3066">
                  <c:v>48705.4</c:v>
                </c:pt>
                <c:pt idx="3067">
                  <c:v>48734.400000000001</c:v>
                </c:pt>
                <c:pt idx="3068">
                  <c:v>48763.5</c:v>
                </c:pt>
                <c:pt idx="3069">
                  <c:v>48792.5</c:v>
                </c:pt>
                <c:pt idx="3070">
                  <c:v>48814.1</c:v>
                </c:pt>
                <c:pt idx="3071">
                  <c:v>48828.4</c:v>
                </c:pt>
                <c:pt idx="3072">
                  <c:v>48857.599999999999</c:v>
                </c:pt>
                <c:pt idx="3073">
                  <c:v>48880.2</c:v>
                </c:pt>
                <c:pt idx="3074">
                  <c:v>48918.8</c:v>
                </c:pt>
                <c:pt idx="3075">
                  <c:v>48950.5</c:v>
                </c:pt>
                <c:pt idx="3076">
                  <c:v>48966.5</c:v>
                </c:pt>
                <c:pt idx="3077">
                  <c:v>48982.7</c:v>
                </c:pt>
                <c:pt idx="3078">
                  <c:v>49007</c:v>
                </c:pt>
                <c:pt idx="3079">
                  <c:v>49031.5</c:v>
                </c:pt>
                <c:pt idx="3080">
                  <c:v>49064.2</c:v>
                </c:pt>
                <c:pt idx="3081">
                  <c:v>49096.800000000003</c:v>
                </c:pt>
                <c:pt idx="3082">
                  <c:v>49113</c:v>
                </c:pt>
                <c:pt idx="3083">
                  <c:v>49137.2</c:v>
                </c:pt>
                <c:pt idx="3084">
                  <c:v>49161.1</c:v>
                </c:pt>
                <c:pt idx="3085">
                  <c:v>49184.7</c:v>
                </c:pt>
                <c:pt idx="3086">
                  <c:v>49215.4</c:v>
                </c:pt>
                <c:pt idx="3087">
                  <c:v>49245.3</c:v>
                </c:pt>
                <c:pt idx="3088">
                  <c:v>49267</c:v>
                </c:pt>
                <c:pt idx="3089">
                  <c:v>49294.9</c:v>
                </c:pt>
                <c:pt idx="3090">
                  <c:v>49308.4</c:v>
                </c:pt>
                <c:pt idx="3091">
                  <c:v>49321.5</c:v>
                </c:pt>
                <c:pt idx="3092">
                  <c:v>49340.5</c:v>
                </c:pt>
                <c:pt idx="3093">
                  <c:v>49359.199999999997</c:v>
                </c:pt>
                <c:pt idx="3094">
                  <c:v>49383.6</c:v>
                </c:pt>
                <c:pt idx="3095">
                  <c:v>49407.7</c:v>
                </c:pt>
                <c:pt idx="3096">
                  <c:v>49419.5</c:v>
                </c:pt>
                <c:pt idx="3097">
                  <c:v>49437.1</c:v>
                </c:pt>
                <c:pt idx="3098">
                  <c:v>49460.2</c:v>
                </c:pt>
                <c:pt idx="3099">
                  <c:v>49477.2</c:v>
                </c:pt>
                <c:pt idx="3100">
                  <c:v>49494</c:v>
                </c:pt>
                <c:pt idx="3101">
                  <c:v>49516.1</c:v>
                </c:pt>
                <c:pt idx="3102">
                  <c:v>49532.4</c:v>
                </c:pt>
                <c:pt idx="3103">
                  <c:v>49553.9</c:v>
                </c:pt>
                <c:pt idx="3104">
                  <c:v>49564.5</c:v>
                </c:pt>
                <c:pt idx="3105">
                  <c:v>49585.5</c:v>
                </c:pt>
                <c:pt idx="3106">
                  <c:v>49601</c:v>
                </c:pt>
                <c:pt idx="3107">
                  <c:v>49621.5</c:v>
                </c:pt>
                <c:pt idx="3108">
                  <c:v>49636.7</c:v>
                </c:pt>
                <c:pt idx="3109">
                  <c:v>49646.7</c:v>
                </c:pt>
                <c:pt idx="3110">
                  <c:v>49666.6</c:v>
                </c:pt>
                <c:pt idx="3111">
                  <c:v>49681.3</c:v>
                </c:pt>
                <c:pt idx="3112">
                  <c:v>49700.800000000003</c:v>
                </c:pt>
                <c:pt idx="3113">
                  <c:v>49715.3</c:v>
                </c:pt>
                <c:pt idx="3114">
                  <c:v>49734.5</c:v>
                </c:pt>
                <c:pt idx="3115">
                  <c:v>49744</c:v>
                </c:pt>
                <c:pt idx="3116">
                  <c:v>49758.1</c:v>
                </c:pt>
                <c:pt idx="3117">
                  <c:v>49776.9</c:v>
                </c:pt>
                <c:pt idx="3118">
                  <c:v>49786.2</c:v>
                </c:pt>
                <c:pt idx="3119">
                  <c:v>49804.800000000003</c:v>
                </c:pt>
                <c:pt idx="3120">
                  <c:v>49823.3</c:v>
                </c:pt>
                <c:pt idx="3121">
                  <c:v>49837</c:v>
                </c:pt>
                <c:pt idx="3122">
                  <c:v>49846</c:v>
                </c:pt>
                <c:pt idx="3123">
                  <c:v>49863.9</c:v>
                </c:pt>
                <c:pt idx="3124">
                  <c:v>49877.1</c:v>
                </c:pt>
                <c:pt idx="3125">
                  <c:v>49890.1</c:v>
                </c:pt>
                <c:pt idx="3126">
                  <c:v>49907.4</c:v>
                </c:pt>
                <c:pt idx="3127">
                  <c:v>49920.1</c:v>
                </c:pt>
                <c:pt idx="3128">
                  <c:v>49932.800000000003</c:v>
                </c:pt>
                <c:pt idx="3129">
                  <c:v>49949.4</c:v>
                </c:pt>
                <c:pt idx="3130">
                  <c:v>49957.7</c:v>
                </c:pt>
                <c:pt idx="3131">
                  <c:v>49974.1</c:v>
                </c:pt>
                <c:pt idx="3132">
                  <c:v>49994.400000000001</c:v>
                </c:pt>
                <c:pt idx="3133">
                  <c:v>50006.5</c:v>
                </c:pt>
                <c:pt idx="3134">
                  <c:v>50018.400000000001</c:v>
                </c:pt>
                <c:pt idx="3135">
                  <c:v>50034.3</c:v>
                </c:pt>
                <c:pt idx="3136">
                  <c:v>50046.2</c:v>
                </c:pt>
                <c:pt idx="3137">
                  <c:v>50061.9</c:v>
                </c:pt>
                <c:pt idx="3138">
                  <c:v>50073.7</c:v>
                </c:pt>
                <c:pt idx="3139">
                  <c:v>50089.3</c:v>
                </c:pt>
                <c:pt idx="3140">
                  <c:v>50108.7</c:v>
                </c:pt>
                <c:pt idx="3141">
                  <c:v>50124.3</c:v>
                </c:pt>
                <c:pt idx="3142">
                  <c:v>50143.7</c:v>
                </c:pt>
                <c:pt idx="3143">
                  <c:v>50155.3</c:v>
                </c:pt>
                <c:pt idx="3144">
                  <c:v>50167</c:v>
                </c:pt>
                <c:pt idx="3145">
                  <c:v>50186.5</c:v>
                </c:pt>
                <c:pt idx="3146">
                  <c:v>50206.1</c:v>
                </c:pt>
                <c:pt idx="3147">
                  <c:v>50217.9</c:v>
                </c:pt>
                <c:pt idx="3148">
                  <c:v>50233.8</c:v>
                </c:pt>
                <c:pt idx="3149">
                  <c:v>50241.7</c:v>
                </c:pt>
                <c:pt idx="3150">
                  <c:v>50257.7</c:v>
                </c:pt>
                <c:pt idx="3151">
                  <c:v>50269.8</c:v>
                </c:pt>
                <c:pt idx="3152">
                  <c:v>50286.1</c:v>
                </c:pt>
                <c:pt idx="3153">
                  <c:v>50298.2</c:v>
                </c:pt>
                <c:pt idx="3154">
                  <c:v>50306.3</c:v>
                </c:pt>
                <c:pt idx="3155">
                  <c:v>50322.2</c:v>
                </c:pt>
                <c:pt idx="3156">
                  <c:v>50334.1</c:v>
                </c:pt>
                <c:pt idx="3157">
                  <c:v>50345.9</c:v>
                </c:pt>
                <c:pt idx="3158">
                  <c:v>50361.5</c:v>
                </c:pt>
                <c:pt idx="3159">
                  <c:v>50377.1</c:v>
                </c:pt>
                <c:pt idx="3160">
                  <c:v>50388.7</c:v>
                </c:pt>
                <c:pt idx="3161">
                  <c:v>50396.4</c:v>
                </c:pt>
                <c:pt idx="3162">
                  <c:v>50411.9</c:v>
                </c:pt>
                <c:pt idx="3163">
                  <c:v>50423.4</c:v>
                </c:pt>
                <c:pt idx="3164">
                  <c:v>50435</c:v>
                </c:pt>
                <c:pt idx="3165">
                  <c:v>50450.400000000001</c:v>
                </c:pt>
                <c:pt idx="3166">
                  <c:v>50462</c:v>
                </c:pt>
                <c:pt idx="3167">
                  <c:v>50469.8</c:v>
                </c:pt>
                <c:pt idx="3168">
                  <c:v>50485.3</c:v>
                </c:pt>
                <c:pt idx="3169">
                  <c:v>50500.9</c:v>
                </c:pt>
                <c:pt idx="3170">
                  <c:v>50516.7</c:v>
                </c:pt>
                <c:pt idx="3171">
                  <c:v>50528.6</c:v>
                </c:pt>
                <c:pt idx="3172">
                  <c:v>50540.6</c:v>
                </c:pt>
                <c:pt idx="3173">
                  <c:v>50556.7</c:v>
                </c:pt>
                <c:pt idx="3174">
                  <c:v>50564.800000000003</c:v>
                </c:pt>
                <c:pt idx="3175">
                  <c:v>50577.1</c:v>
                </c:pt>
                <c:pt idx="3176">
                  <c:v>50593.7</c:v>
                </c:pt>
                <c:pt idx="3177">
                  <c:v>50606.3</c:v>
                </c:pt>
                <c:pt idx="3178">
                  <c:v>50623.3</c:v>
                </c:pt>
                <c:pt idx="3179">
                  <c:v>50631.9</c:v>
                </c:pt>
                <c:pt idx="3180">
                  <c:v>50645</c:v>
                </c:pt>
                <c:pt idx="3181">
                  <c:v>50662.7</c:v>
                </c:pt>
                <c:pt idx="3182">
                  <c:v>50680.7</c:v>
                </c:pt>
                <c:pt idx="3183">
                  <c:v>50699</c:v>
                </c:pt>
                <c:pt idx="3184">
                  <c:v>50713</c:v>
                </c:pt>
                <c:pt idx="3185">
                  <c:v>50727.3</c:v>
                </c:pt>
                <c:pt idx="3186">
                  <c:v>50741.8</c:v>
                </c:pt>
                <c:pt idx="3187">
                  <c:v>50756.5</c:v>
                </c:pt>
                <c:pt idx="3188">
                  <c:v>50776.6</c:v>
                </c:pt>
                <c:pt idx="3189">
                  <c:v>50792</c:v>
                </c:pt>
                <c:pt idx="3190">
                  <c:v>50807.6</c:v>
                </c:pt>
                <c:pt idx="3191">
                  <c:v>50828.800000000003</c:v>
                </c:pt>
                <c:pt idx="3192">
                  <c:v>50839.5</c:v>
                </c:pt>
                <c:pt idx="3193">
                  <c:v>50855.8</c:v>
                </c:pt>
                <c:pt idx="3194">
                  <c:v>50883.4</c:v>
                </c:pt>
                <c:pt idx="3195">
                  <c:v>50905.8</c:v>
                </c:pt>
                <c:pt idx="3196">
                  <c:v>50928.6</c:v>
                </c:pt>
                <c:pt idx="3197">
                  <c:v>50940</c:v>
                </c:pt>
                <c:pt idx="3198">
                  <c:v>50963.199999999997</c:v>
                </c:pt>
                <c:pt idx="3199">
                  <c:v>50980.7</c:v>
                </c:pt>
                <c:pt idx="3200">
                  <c:v>50998.3</c:v>
                </c:pt>
                <c:pt idx="3201">
                  <c:v>51022</c:v>
                </c:pt>
                <c:pt idx="3202">
                  <c:v>51039.8</c:v>
                </c:pt>
                <c:pt idx="3203">
                  <c:v>51057.8</c:v>
                </c:pt>
                <c:pt idx="3204">
                  <c:v>51075.8</c:v>
                </c:pt>
                <c:pt idx="3205">
                  <c:v>51093.9</c:v>
                </c:pt>
                <c:pt idx="3206">
                  <c:v>51124.1</c:v>
                </c:pt>
                <c:pt idx="3207">
                  <c:v>51148.4</c:v>
                </c:pt>
                <c:pt idx="3208">
                  <c:v>51166.6</c:v>
                </c:pt>
                <c:pt idx="3209">
                  <c:v>51184.9</c:v>
                </c:pt>
                <c:pt idx="3210">
                  <c:v>51203.1</c:v>
                </c:pt>
                <c:pt idx="3211">
                  <c:v>51221.3</c:v>
                </c:pt>
                <c:pt idx="3212">
                  <c:v>51245.8</c:v>
                </c:pt>
                <c:pt idx="3213">
                  <c:v>51270.6</c:v>
                </c:pt>
                <c:pt idx="3214">
                  <c:v>51283.1</c:v>
                </c:pt>
                <c:pt idx="3215">
                  <c:v>51302</c:v>
                </c:pt>
                <c:pt idx="3216">
                  <c:v>51321</c:v>
                </c:pt>
                <c:pt idx="3217">
                  <c:v>51346.6</c:v>
                </c:pt>
                <c:pt idx="3218">
                  <c:v>51378.9</c:v>
                </c:pt>
                <c:pt idx="3219">
                  <c:v>51398.400000000001</c:v>
                </c:pt>
                <c:pt idx="3220">
                  <c:v>51418</c:v>
                </c:pt>
                <c:pt idx="3221">
                  <c:v>51437.7</c:v>
                </c:pt>
                <c:pt idx="3222">
                  <c:v>51464.1</c:v>
                </c:pt>
                <c:pt idx="3223">
                  <c:v>51483.9</c:v>
                </c:pt>
                <c:pt idx="3224">
                  <c:v>51510.400000000001</c:v>
                </c:pt>
                <c:pt idx="3225">
                  <c:v>51523.6</c:v>
                </c:pt>
                <c:pt idx="3226">
                  <c:v>51550.1</c:v>
                </c:pt>
                <c:pt idx="3227">
                  <c:v>51570</c:v>
                </c:pt>
                <c:pt idx="3228">
                  <c:v>51596.6</c:v>
                </c:pt>
                <c:pt idx="3229">
                  <c:v>51623</c:v>
                </c:pt>
                <c:pt idx="3230">
                  <c:v>51642.8</c:v>
                </c:pt>
                <c:pt idx="3231">
                  <c:v>51662.6</c:v>
                </c:pt>
                <c:pt idx="3232">
                  <c:v>51688.800000000003</c:v>
                </c:pt>
                <c:pt idx="3233">
                  <c:v>51715.3</c:v>
                </c:pt>
                <c:pt idx="3234">
                  <c:v>51735.3</c:v>
                </c:pt>
                <c:pt idx="3235">
                  <c:v>51762.2</c:v>
                </c:pt>
                <c:pt idx="3236">
                  <c:v>51775.7</c:v>
                </c:pt>
                <c:pt idx="3237">
                  <c:v>51796.1</c:v>
                </c:pt>
                <c:pt idx="3238">
                  <c:v>51823.3</c:v>
                </c:pt>
                <c:pt idx="3239">
                  <c:v>51850.7</c:v>
                </c:pt>
                <c:pt idx="3240">
                  <c:v>51878</c:v>
                </c:pt>
                <c:pt idx="3241">
                  <c:v>51891.6</c:v>
                </c:pt>
                <c:pt idx="3242">
                  <c:v>51918.8</c:v>
                </c:pt>
                <c:pt idx="3243">
                  <c:v>51939.1</c:v>
                </c:pt>
                <c:pt idx="3244">
                  <c:v>51972.800000000003</c:v>
                </c:pt>
                <c:pt idx="3245">
                  <c:v>51992.800000000003</c:v>
                </c:pt>
                <c:pt idx="3246">
                  <c:v>52006</c:v>
                </c:pt>
                <c:pt idx="3247">
                  <c:v>52032.3</c:v>
                </c:pt>
                <c:pt idx="3248">
                  <c:v>52051.7</c:v>
                </c:pt>
                <c:pt idx="3249">
                  <c:v>52077.3</c:v>
                </c:pt>
                <c:pt idx="3250">
                  <c:v>52102.400000000001</c:v>
                </c:pt>
                <c:pt idx="3251">
                  <c:v>52114.7</c:v>
                </c:pt>
                <c:pt idx="3252">
                  <c:v>52139</c:v>
                </c:pt>
                <c:pt idx="3253">
                  <c:v>52156.9</c:v>
                </c:pt>
                <c:pt idx="3254">
                  <c:v>52186.400000000001</c:v>
                </c:pt>
                <c:pt idx="3255">
                  <c:v>52198.2</c:v>
                </c:pt>
                <c:pt idx="3256">
                  <c:v>52221.7</c:v>
                </c:pt>
                <c:pt idx="3257">
                  <c:v>52233.3</c:v>
                </c:pt>
                <c:pt idx="3258">
                  <c:v>52256.6</c:v>
                </c:pt>
                <c:pt idx="3259">
                  <c:v>52279.6</c:v>
                </c:pt>
                <c:pt idx="3260">
                  <c:v>52302.5</c:v>
                </c:pt>
                <c:pt idx="3261">
                  <c:v>52319.5</c:v>
                </c:pt>
                <c:pt idx="3262">
                  <c:v>52336.4</c:v>
                </c:pt>
                <c:pt idx="3263">
                  <c:v>52353.2</c:v>
                </c:pt>
                <c:pt idx="3264">
                  <c:v>52380.9</c:v>
                </c:pt>
                <c:pt idx="3265">
                  <c:v>52397.3</c:v>
                </c:pt>
                <c:pt idx="3266">
                  <c:v>52413.5</c:v>
                </c:pt>
                <c:pt idx="3267">
                  <c:v>52429.599999999999</c:v>
                </c:pt>
                <c:pt idx="3268">
                  <c:v>52440.2</c:v>
                </c:pt>
                <c:pt idx="3269">
                  <c:v>52466.5</c:v>
                </c:pt>
                <c:pt idx="3270">
                  <c:v>52482</c:v>
                </c:pt>
                <c:pt idx="3271">
                  <c:v>52502.3</c:v>
                </c:pt>
                <c:pt idx="3272">
                  <c:v>52522.3</c:v>
                </c:pt>
                <c:pt idx="3273">
                  <c:v>52537.1</c:v>
                </c:pt>
                <c:pt idx="3274">
                  <c:v>52556.4</c:v>
                </c:pt>
                <c:pt idx="3275">
                  <c:v>52570.7</c:v>
                </c:pt>
                <c:pt idx="3276">
                  <c:v>52589.3</c:v>
                </c:pt>
                <c:pt idx="3277">
                  <c:v>52598.400000000001</c:v>
                </c:pt>
                <c:pt idx="3278">
                  <c:v>52616.4</c:v>
                </c:pt>
                <c:pt idx="3279">
                  <c:v>52629.599999999999</c:v>
                </c:pt>
                <c:pt idx="3280">
                  <c:v>52646.9</c:v>
                </c:pt>
                <c:pt idx="3281">
                  <c:v>52663.8</c:v>
                </c:pt>
                <c:pt idx="3282">
                  <c:v>52672.2</c:v>
                </c:pt>
                <c:pt idx="3283">
                  <c:v>52688.6</c:v>
                </c:pt>
                <c:pt idx="3284">
                  <c:v>52704.800000000003</c:v>
                </c:pt>
                <c:pt idx="3285">
                  <c:v>52720.7</c:v>
                </c:pt>
                <c:pt idx="3286">
                  <c:v>52736.3</c:v>
                </c:pt>
                <c:pt idx="3287">
                  <c:v>52744.1</c:v>
                </c:pt>
                <c:pt idx="3288">
                  <c:v>52759.3</c:v>
                </c:pt>
                <c:pt idx="3289">
                  <c:v>52770.7</c:v>
                </c:pt>
                <c:pt idx="3290">
                  <c:v>52785.599999999999</c:v>
                </c:pt>
                <c:pt idx="3291">
                  <c:v>52796.7</c:v>
                </c:pt>
                <c:pt idx="3292">
                  <c:v>52811.4</c:v>
                </c:pt>
                <c:pt idx="3293">
                  <c:v>52822.2</c:v>
                </c:pt>
                <c:pt idx="3294">
                  <c:v>52829.5</c:v>
                </c:pt>
                <c:pt idx="3295">
                  <c:v>52847.4</c:v>
                </c:pt>
                <c:pt idx="3296">
                  <c:v>52861.599999999999</c:v>
                </c:pt>
                <c:pt idx="3297">
                  <c:v>52872.3</c:v>
                </c:pt>
                <c:pt idx="3298">
                  <c:v>52882.8</c:v>
                </c:pt>
                <c:pt idx="3299">
                  <c:v>52893.4</c:v>
                </c:pt>
                <c:pt idx="3300">
                  <c:v>52907.5</c:v>
                </c:pt>
                <c:pt idx="3301">
                  <c:v>52921.5</c:v>
                </c:pt>
                <c:pt idx="3302">
                  <c:v>52935.6</c:v>
                </c:pt>
                <c:pt idx="3303">
                  <c:v>52942.6</c:v>
                </c:pt>
                <c:pt idx="3304">
                  <c:v>52956.7</c:v>
                </c:pt>
                <c:pt idx="3305">
                  <c:v>52967.3</c:v>
                </c:pt>
                <c:pt idx="3306">
                  <c:v>52985.1</c:v>
                </c:pt>
                <c:pt idx="3307">
                  <c:v>52992.3</c:v>
                </c:pt>
                <c:pt idx="3308">
                  <c:v>53003</c:v>
                </c:pt>
                <c:pt idx="3309">
                  <c:v>53013.9</c:v>
                </c:pt>
                <c:pt idx="3310">
                  <c:v>53028.4</c:v>
                </c:pt>
                <c:pt idx="3311">
                  <c:v>53042.9</c:v>
                </c:pt>
                <c:pt idx="3312">
                  <c:v>53057.2</c:v>
                </c:pt>
                <c:pt idx="3313">
                  <c:v>53067.8</c:v>
                </c:pt>
                <c:pt idx="3314">
                  <c:v>53078.400000000001</c:v>
                </c:pt>
                <c:pt idx="3315">
                  <c:v>53088.800000000003</c:v>
                </c:pt>
                <c:pt idx="3316">
                  <c:v>53106.2</c:v>
                </c:pt>
                <c:pt idx="3317">
                  <c:v>53116.5</c:v>
                </c:pt>
                <c:pt idx="3318">
                  <c:v>53126.8</c:v>
                </c:pt>
                <c:pt idx="3319">
                  <c:v>53137.1</c:v>
                </c:pt>
                <c:pt idx="3320">
                  <c:v>53147.4</c:v>
                </c:pt>
                <c:pt idx="3321">
                  <c:v>53161</c:v>
                </c:pt>
                <c:pt idx="3322">
                  <c:v>53174.5</c:v>
                </c:pt>
                <c:pt idx="3323">
                  <c:v>53184.7</c:v>
                </c:pt>
                <c:pt idx="3324">
                  <c:v>53198.3</c:v>
                </c:pt>
                <c:pt idx="3325">
                  <c:v>53211.9</c:v>
                </c:pt>
                <c:pt idx="3326">
                  <c:v>53222.1</c:v>
                </c:pt>
                <c:pt idx="3327">
                  <c:v>53235.7</c:v>
                </c:pt>
                <c:pt idx="3328">
                  <c:v>53246</c:v>
                </c:pt>
                <c:pt idx="3329">
                  <c:v>53252.800000000003</c:v>
                </c:pt>
                <c:pt idx="3330">
                  <c:v>53266.6</c:v>
                </c:pt>
                <c:pt idx="3331">
                  <c:v>53283.9</c:v>
                </c:pt>
                <c:pt idx="3332">
                  <c:v>53294.400000000001</c:v>
                </c:pt>
                <c:pt idx="3333">
                  <c:v>53305</c:v>
                </c:pt>
                <c:pt idx="3334">
                  <c:v>53315.6</c:v>
                </c:pt>
                <c:pt idx="3335">
                  <c:v>53326.3</c:v>
                </c:pt>
                <c:pt idx="3336">
                  <c:v>53340.7</c:v>
                </c:pt>
                <c:pt idx="3337">
                  <c:v>53355.199999999997</c:v>
                </c:pt>
                <c:pt idx="3338">
                  <c:v>53366.3</c:v>
                </c:pt>
                <c:pt idx="3339">
                  <c:v>53381.1</c:v>
                </c:pt>
                <c:pt idx="3340">
                  <c:v>53388.6</c:v>
                </c:pt>
                <c:pt idx="3341">
                  <c:v>53407.7</c:v>
                </c:pt>
                <c:pt idx="3342">
                  <c:v>53423.1</c:v>
                </c:pt>
                <c:pt idx="3343">
                  <c:v>53434.9</c:v>
                </c:pt>
                <c:pt idx="3344">
                  <c:v>53450.8</c:v>
                </c:pt>
                <c:pt idx="3345">
                  <c:v>53462.8</c:v>
                </c:pt>
                <c:pt idx="3346">
                  <c:v>53474.8</c:v>
                </c:pt>
                <c:pt idx="3347">
                  <c:v>53490.9</c:v>
                </c:pt>
                <c:pt idx="3348">
                  <c:v>53502.9</c:v>
                </c:pt>
                <c:pt idx="3349">
                  <c:v>53515.1</c:v>
                </c:pt>
                <c:pt idx="3350">
                  <c:v>53531.3</c:v>
                </c:pt>
                <c:pt idx="3351">
                  <c:v>53547.7</c:v>
                </c:pt>
                <c:pt idx="3352">
                  <c:v>53560</c:v>
                </c:pt>
                <c:pt idx="3353">
                  <c:v>53580.800000000003</c:v>
                </c:pt>
                <c:pt idx="3354">
                  <c:v>53589.2</c:v>
                </c:pt>
                <c:pt idx="3355">
                  <c:v>53606.1</c:v>
                </c:pt>
                <c:pt idx="3356">
                  <c:v>53618.9</c:v>
                </c:pt>
                <c:pt idx="3357">
                  <c:v>53636.2</c:v>
                </c:pt>
                <c:pt idx="3358">
                  <c:v>53649.4</c:v>
                </c:pt>
                <c:pt idx="3359">
                  <c:v>53667.1</c:v>
                </c:pt>
                <c:pt idx="3360">
                  <c:v>53676.1</c:v>
                </c:pt>
                <c:pt idx="3361">
                  <c:v>53694.2</c:v>
                </c:pt>
                <c:pt idx="3362">
                  <c:v>53708.1</c:v>
                </c:pt>
                <c:pt idx="3363">
                  <c:v>53731.5</c:v>
                </c:pt>
                <c:pt idx="3364">
                  <c:v>53745.9</c:v>
                </c:pt>
                <c:pt idx="3365">
                  <c:v>53760.4</c:v>
                </c:pt>
                <c:pt idx="3366">
                  <c:v>53780.1</c:v>
                </c:pt>
                <c:pt idx="3367">
                  <c:v>53795.199999999997</c:v>
                </c:pt>
                <c:pt idx="3368">
                  <c:v>53810.5</c:v>
                </c:pt>
                <c:pt idx="3369">
                  <c:v>53831.3</c:v>
                </c:pt>
                <c:pt idx="3370">
                  <c:v>53847.199999999997</c:v>
                </c:pt>
                <c:pt idx="3371">
                  <c:v>53863.4</c:v>
                </c:pt>
                <c:pt idx="3372">
                  <c:v>53879.8</c:v>
                </c:pt>
                <c:pt idx="3373">
                  <c:v>53907.9</c:v>
                </c:pt>
                <c:pt idx="3374">
                  <c:v>53931.199999999997</c:v>
                </c:pt>
                <c:pt idx="3375">
                  <c:v>53943.199999999997</c:v>
                </c:pt>
                <c:pt idx="3376">
                  <c:v>53967.7</c:v>
                </c:pt>
                <c:pt idx="3377">
                  <c:v>53993</c:v>
                </c:pt>
                <c:pt idx="3378">
                  <c:v>54012.4</c:v>
                </c:pt>
                <c:pt idx="3379">
                  <c:v>54039</c:v>
                </c:pt>
                <c:pt idx="3380">
                  <c:v>54059.4</c:v>
                </c:pt>
                <c:pt idx="3381">
                  <c:v>54080.1</c:v>
                </c:pt>
                <c:pt idx="3382">
                  <c:v>54101.3</c:v>
                </c:pt>
                <c:pt idx="3383">
                  <c:v>54130</c:v>
                </c:pt>
                <c:pt idx="3384">
                  <c:v>54152</c:v>
                </c:pt>
                <c:pt idx="3385">
                  <c:v>54174.3</c:v>
                </c:pt>
                <c:pt idx="3386">
                  <c:v>54204.6</c:v>
                </c:pt>
                <c:pt idx="3387">
                  <c:v>54235.4</c:v>
                </c:pt>
                <c:pt idx="3388">
                  <c:v>54258.9</c:v>
                </c:pt>
                <c:pt idx="3389">
                  <c:v>54282.7</c:v>
                </c:pt>
                <c:pt idx="3390">
                  <c:v>54314.8</c:v>
                </c:pt>
                <c:pt idx="3391">
                  <c:v>54347.5</c:v>
                </c:pt>
                <c:pt idx="3392">
                  <c:v>54372.7</c:v>
                </c:pt>
                <c:pt idx="3393">
                  <c:v>54408.4</c:v>
                </c:pt>
                <c:pt idx="3394">
                  <c:v>54436.5</c:v>
                </c:pt>
                <c:pt idx="3395">
                  <c:v>54465.7</c:v>
                </c:pt>
                <c:pt idx="3396">
                  <c:v>54495.7</c:v>
                </c:pt>
                <c:pt idx="3397">
                  <c:v>54536.7</c:v>
                </c:pt>
                <c:pt idx="3398">
                  <c:v>54568</c:v>
                </c:pt>
                <c:pt idx="3399">
                  <c:v>54599.6</c:v>
                </c:pt>
                <c:pt idx="3400">
                  <c:v>54631.3</c:v>
                </c:pt>
                <c:pt idx="3401">
                  <c:v>54673.4</c:v>
                </c:pt>
                <c:pt idx="3402">
                  <c:v>54704.800000000003</c:v>
                </c:pt>
                <c:pt idx="3403">
                  <c:v>54745.8</c:v>
                </c:pt>
                <c:pt idx="3404">
                  <c:v>54775.9</c:v>
                </c:pt>
                <c:pt idx="3405">
                  <c:v>54805.1</c:v>
                </c:pt>
                <c:pt idx="3406">
                  <c:v>54833.4</c:v>
                </c:pt>
                <c:pt idx="3407">
                  <c:v>54860.4</c:v>
                </c:pt>
                <c:pt idx="3408">
                  <c:v>54894.5</c:v>
                </c:pt>
                <c:pt idx="3409">
                  <c:v>54919.5</c:v>
                </c:pt>
                <c:pt idx="3410">
                  <c:v>54952.6</c:v>
                </c:pt>
                <c:pt idx="3411">
                  <c:v>54977.3</c:v>
                </c:pt>
                <c:pt idx="3412">
                  <c:v>55001.8</c:v>
                </c:pt>
                <c:pt idx="3413">
                  <c:v>55026.1</c:v>
                </c:pt>
                <c:pt idx="3414">
                  <c:v>55058.1</c:v>
                </c:pt>
                <c:pt idx="3415">
                  <c:v>55081.9</c:v>
                </c:pt>
                <c:pt idx="3416">
                  <c:v>55105.4</c:v>
                </c:pt>
                <c:pt idx="3417">
                  <c:v>55136.2</c:v>
                </c:pt>
                <c:pt idx="3418">
                  <c:v>55166.5</c:v>
                </c:pt>
                <c:pt idx="3419">
                  <c:v>55188.800000000003</c:v>
                </c:pt>
                <c:pt idx="3420">
                  <c:v>55210.7</c:v>
                </c:pt>
                <c:pt idx="3421">
                  <c:v>55232.2</c:v>
                </c:pt>
                <c:pt idx="3422">
                  <c:v>55260.2</c:v>
                </c:pt>
                <c:pt idx="3423">
                  <c:v>55274</c:v>
                </c:pt>
                <c:pt idx="3424">
                  <c:v>55300.7</c:v>
                </c:pt>
                <c:pt idx="3425">
                  <c:v>55326.6</c:v>
                </c:pt>
                <c:pt idx="3426">
                  <c:v>55351.5</c:v>
                </c:pt>
                <c:pt idx="3427">
                  <c:v>55369.5</c:v>
                </c:pt>
                <c:pt idx="3428">
                  <c:v>55392.6</c:v>
                </c:pt>
                <c:pt idx="3429">
                  <c:v>55409.2</c:v>
                </c:pt>
                <c:pt idx="3430">
                  <c:v>55425.1</c:v>
                </c:pt>
                <c:pt idx="3431">
                  <c:v>55440.4</c:v>
                </c:pt>
                <c:pt idx="3432">
                  <c:v>55460.2</c:v>
                </c:pt>
                <c:pt idx="3433">
                  <c:v>55479.4</c:v>
                </c:pt>
                <c:pt idx="3434">
                  <c:v>55497.9</c:v>
                </c:pt>
                <c:pt idx="3435">
                  <c:v>55511.4</c:v>
                </c:pt>
                <c:pt idx="3436">
                  <c:v>55528.9</c:v>
                </c:pt>
                <c:pt idx="3437">
                  <c:v>55541.8</c:v>
                </c:pt>
                <c:pt idx="3438">
                  <c:v>55554.3</c:v>
                </c:pt>
                <c:pt idx="3439">
                  <c:v>55566.6</c:v>
                </c:pt>
                <c:pt idx="3440">
                  <c:v>55582.6</c:v>
                </c:pt>
                <c:pt idx="3441">
                  <c:v>55594.400000000001</c:v>
                </c:pt>
                <c:pt idx="3442">
                  <c:v>55609.7</c:v>
                </c:pt>
                <c:pt idx="3443">
                  <c:v>55624.7</c:v>
                </c:pt>
                <c:pt idx="3444">
                  <c:v>55635.8</c:v>
                </c:pt>
                <c:pt idx="3445">
                  <c:v>55650.400000000001</c:v>
                </c:pt>
                <c:pt idx="3446">
                  <c:v>55661.2</c:v>
                </c:pt>
                <c:pt idx="3447">
                  <c:v>55668.3</c:v>
                </c:pt>
                <c:pt idx="3448">
                  <c:v>55678.9</c:v>
                </c:pt>
                <c:pt idx="3449">
                  <c:v>55692.9</c:v>
                </c:pt>
                <c:pt idx="3450">
                  <c:v>55706.8</c:v>
                </c:pt>
                <c:pt idx="3451">
                  <c:v>55720.7</c:v>
                </c:pt>
                <c:pt idx="3452">
                  <c:v>55731.1</c:v>
                </c:pt>
                <c:pt idx="3453">
                  <c:v>55748.3</c:v>
                </c:pt>
                <c:pt idx="3454">
                  <c:v>55755.3</c:v>
                </c:pt>
                <c:pt idx="3455">
                  <c:v>55769.2</c:v>
                </c:pt>
                <c:pt idx="3456">
                  <c:v>55779.7</c:v>
                </c:pt>
                <c:pt idx="3457">
                  <c:v>55790.3</c:v>
                </c:pt>
                <c:pt idx="3458">
                  <c:v>55808.1</c:v>
                </c:pt>
                <c:pt idx="3459">
                  <c:v>55826.3</c:v>
                </c:pt>
                <c:pt idx="3460">
                  <c:v>55841.1</c:v>
                </c:pt>
                <c:pt idx="3461">
                  <c:v>55852.4</c:v>
                </c:pt>
                <c:pt idx="3462">
                  <c:v>55871.4</c:v>
                </c:pt>
                <c:pt idx="3463">
                  <c:v>55886.5</c:v>
                </c:pt>
                <c:pt idx="3464">
                  <c:v>55901.599999999999</c:v>
                </c:pt>
                <c:pt idx="3465">
                  <c:v>55916.7</c:v>
                </c:pt>
                <c:pt idx="3466">
                  <c:v>55931.7</c:v>
                </c:pt>
                <c:pt idx="3467">
                  <c:v>55942.9</c:v>
                </c:pt>
                <c:pt idx="3468">
                  <c:v>55954.2</c:v>
                </c:pt>
                <c:pt idx="3469">
                  <c:v>55969.1</c:v>
                </c:pt>
                <c:pt idx="3470">
                  <c:v>55980.3</c:v>
                </c:pt>
                <c:pt idx="3471">
                  <c:v>55995.199999999997</c:v>
                </c:pt>
                <c:pt idx="3472">
                  <c:v>56006.400000000001</c:v>
                </c:pt>
                <c:pt idx="3473">
                  <c:v>56021.3</c:v>
                </c:pt>
                <c:pt idx="3474">
                  <c:v>56032.4</c:v>
                </c:pt>
                <c:pt idx="3475">
                  <c:v>56043.6</c:v>
                </c:pt>
                <c:pt idx="3476">
                  <c:v>56054.7</c:v>
                </c:pt>
                <c:pt idx="3477">
                  <c:v>56065.8</c:v>
                </c:pt>
                <c:pt idx="3478">
                  <c:v>56077</c:v>
                </c:pt>
                <c:pt idx="3479">
                  <c:v>56091.8</c:v>
                </c:pt>
                <c:pt idx="3480">
                  <c:v>56102.9</c:v>
                </c:pt>
                <c:pt idx="3481">
                  <c:v>56114</c:v>
                </c:pt>
                <c:pt idx="3482">
                  <c:v>56125.2</c:v>
                </c:pt>
                <c:pt idx="3483">
                  <c:v>56136.3</c:v>
                </c:pt>
                <c:pt idx="3484">
                  <c:v>56151.1</c:v>
                </c:pt>
                <c:pt idx="3485">
                  <c:v>56166</c:v>
                </c:pt>
                <c:pt idx="3486">
                  <c:v>56180.800000000003</c:v>
                </c:pt>
                <c:pt idx="3487">
                  <c:v>56192</c:v>
                </c:pt>
                <c:pt idx="3488">
                  <c:v>56203.1</c:v>
                </c:pt>
                <c:pt idx="3489">
                  <c:v>56214.3</c:v>
                </c:pt>
                <c:pt idx="3490">
                  <c:v>56229.2</c:v>
                </c:pt>
                <c:pt idx="3491">
                  <c:v>56240.4</c:v>
                </c:pt>
                <c:pt idx="3492">
                  <c:v>56255.3</c:v>
                </c:pt>
                <c:pt idx="3493">
                  <c:v>56262.8</c:v>
                </c:pt>
                <c:pt idx="3494">
                  <c:v>56277.8</c:v>
                </c:pt>
                <c:pt idx="3495">
                  <c:v>56289</c:v>
                </c:pt>
                <c:pt idx="3496">
                  <c:v>56304.1</c:v>
                </c:pt>
                <c:pt idx="3497">
                  <c:v>56319</c:v>
                </c:pt>
                <c:pt idx="3498">
                  <c:v>56333.8</c:v>
                </c:pt>
                <c:pt idx="3499">
                  <c:v>56344.800000000003</c:v>
                </c:pt>
                <c:pt idx="3500">
                  <c:v>56355.8</c:v>
                </c:pt>
                <c:pt idx="3501">
                  <c:v>56370.3</c:v>
                </c:pt>
                <c:pt idx="3502">
                  <c:v>56384.800000000003</c:v>
                </c:pt>
                <c:pt idx="3503">
                  <c:v>56395.6</c:v>
                </c:pt>
                <c:pt idx="3504">
                  <c:v>56406.400000000001</c:v>
                </c:pt>
                <c:pt idx="3505">
                  <c:v>56420.800000000003</c:v>
                </c:pt>
                <c:pt idx="3506">
                  <c:v>56431.6</c:v>
                </c:pt>
                <c:pt idx="3507">
                  <c:v>56445.9</c:v>
                </c:pt>
                <c:pt idx="3508">
                  <c:v>56460.4</c:v>
                </c:pt>
                <c:pt idx="3509">
                  <c:v>56474.8</c:v>
                </c:pt>
                <c:pt idx="3510">
                  <c:v>56485.7</c:v>
                </c:pt>
                <c:pt idx="3511">
                  <c:v>56496.6</c:v>
                </c:pt>
                <c:pt idx="3512">
                  <c:v>56511.199999999997</c:v>
                </c:pt>
                <c:pt idx="3513">
                  <c:v>56526</c:v>
                </c:pt>
                <c:pt idx="3514">
                  <c:v>56537.1</c:v>
                </c:pt>
                <c:pt idx="3515">
                  <c:v>56552.1</c:v>
                </c:pt>
                <c:pt idx="3516">
                  <c:v>56563.4</c:v>
                </c:pt>
                <c:pt idx="3517">
                  <c:v>56574.8</c:v>
                </c:pt>
                <c:pt idx="3518">
                  <c:v>56590.2</c:v>
                </c:pt>
                <c:pt idx="3519">
                  <c:v>56601.9</c:v>
                </c:pt>
                <c:pt idx="3520">
                  <c:v>56617.599999999999</c:v>
                </c:pt>
                <c:pt idx="3521">
                  <c:v>56629.599999999999</c:v>
                </c:pt>
                <c:pt idx="3522">
                  <c:v>56645.8</c:v>
                </c:pt>
                <c:pt idx="3523">
                  <c:v>56658.1</c:v>
                </c:pt>
                <c:pt idx="3524">
                  <c:v>56674.7</c:v>
                </c:pt>
                <c:pt idx="3525">
                  <c:v>56687.4</c:v>
                </c:pt>
                <c:pt idx="3526">
                  <c:v>56704.5</c:v>
                </c:pt>
                <c:pt idx="3527">
                  <c:v>56713.2</c:v>
                </c:pt>
                <c:pt idx="3528">
                  <c:v>56730.8</c:v>
                </c:pt>
                <c:pt idx="3529">
                  <c:v>56748.5</c:v>
                </c:pt>
                <c:pt idx="3530">
                  <c:v>56766.400000000001</c:v>
                </c:pt>
                <c:pt idx="3531">
                  <c:v>56780</c:v>
                </c:pt>
                <c:pt idx="3532">
                  <c:v>56798.3</c:v>
                </c:pt>
                <c:pt idx="3533">
                  <c:v>56816.9</c:v>
                </c:pt>
                <c:pt idx="3534">
                  <c:v>56830.9</c:v>
                </c:pt>
                <c:pt idx="3535">
                  <c:v>56849.8</c:v>
                </c:pt>
                <c:pt idx="3536">
                  <c:v>56864.2</c:v>
                </c:pt>
                <c:pt idx="3537">
                  <c:v>56878.7</c:v>
                </c:pt>
                <c:pt idx="3538">
                  <c:v>56898.3</c:v>
                </c:pt>
                <c:pt idx="3539">
                  <c:v>56913.1</c:v>
                </c:pt>
                <c:pt idx="3540">
                  <c:v>56928.1</c:v>
                </c:pt>
                <c:pt idx="3541">
                  <c:v>56948.4</c:v>
                </c:pt>
                <c:pt idx="3542">
                  <c:v>56969</c:v>
                </c:pt>
                <c:pt idx="3543">
                  <c:v>56979.4</c:v>
                </c:pt>
                <c:pt idx="3544">
                  <c:v>57000.4</c:v>
                </c:pt>
                <c:pt idx="3545">
                  <c:v>57027.1</c:v>
                </c:pt>
                <c:pt idx="3546">
                  <c:v>57048.800000000003</c:v>
                </c:pt>
                <c:pt idx="3547">
                  <c:v>57059.8</c:v>
                </c:pt>
                <c:pt idx="3548">
                  <c:v>57082.1</c:v>
                </c:pt>
                <c:pt idx="3549">
                  <c:v>57099</c:v>
                </c:pt>
                <c:pt idx="3550">
                  <c:v>57121.9</c:v>
                </c:pt>
                <c:pt idx="3551">
                  <c:v>57145.1</c:v>
                </c:pt>
                <c:pt idx="3552">
                  <c:v>57162.8</c:v>
                </c:pt>
                <c:pt idx="3553">
                  <c:v>57186.7</c:v>
                </c:pt>
                <c:pt idx="3554">
                  <c:v>57198.9</c:v>
                </c:pt>
                <c:pt idx="3555">
                  <c:v>57229.8</c:v>
                </c:pt>
                <c:pt idx="3556">
                  <c:v>57255.4</c:v>
                </c:pt>
                <c:pt idx="3557">
                  <c:v>57281.7</c:v>
                </c:pt>
                <c:pt idx="3558">
                  <c:v>57295.1</c:v>
                </c:pt>
                <c:pt idx="3559">
                  <c:v>57322.400000000001</c:v>
                </c:pt>
                <c:pt idx="3560">
                  <c:v>57343.3</c:v>
                </c:pt>
                <c:pt idx="3561">
                  <c:v>57371.8</c:v>
                </c:pt>
                <c:pt idx="3562">
                  <c:v>57408.1</c:v>
                </c:pt>
                <c:pt idx="3563">
                  <c:v>57422.9</c:v>
                </c:pt>
                <c:pt idx="3564">
                  <c:v>57445.4</c:v>
                </c:pt>
                <c:pt idx="3565">
                  <c:v>57468.1</c:v>
                </c:pt>
                <c:pt idx="3566">
                  <c:v>57506.7</c:v>
                </c:pt>
                <c:pt idx="3567">
                  <c:v>57530.2</c:v>
                </c:pt>
                <c:pt idx="3568">
                  <c:v>57562</c:v>
                </c:pt>
                <c:pt idx="3569">
                  <c:v>57586.1</c:v>
                </c:pt>
                <c:pt idx="3570">
                  <c:v>57618.6</c:v>
                </c:pt>
                <c:pt idx="3571">
                  <c:v>57643.5</c:v>
                </c:pt>
                <c:pt idx="3572">
                  <c:v>57687.8</c:v>
                </c:pt>
                <c:pt idx="3573">
                  <c:v>57706.3</c:v>
                </c:pt>
                <c:pt idx="3574">
                  <c:v>57744.6</c:v>
                </c:pt>
                <c:pt idx="3575">
                  <c:v>57774.1</c:v>
                </c:pt>
                <c:pt idx="3576">
                  <c:v>57814.400000000001</c:v>
                </c:pt>
                <c:pt idx="3577">
                  <c:v>57845.1</c:v>
                </c:pt>
                <c:pt idx="3578">
                  <c:v>57886.2</c:v>
                </c:pt>
                <c:pt idx="3579">
                  <c:v>57906.7</c:v>
                </c:pt>
                <c:pt idx="3580">
                  <c:v>57947.6</c:v>
                </c:pt>
                <c:pt idx="3581">
                  <c:v>57987.9</c:v>
                </c:pt>
                <c:pt idx="3582">
                  <c:v>58027.3</c:v>
                </c:pt>
                <c:pt idx="3583">
                  <c:v>58065.2</c:v>
                </c:pt>
                <c:pt idx="3584">
                  <c:v>58092.6</c:v>
                </c:pt>
                <c:pt idx="3585">
                  <c:v>58118.8</c:v>
                </c:pt>
                <c:pt idx="3586">
                  <c:v>58151.7</c:v>
                </c:pt>
                <c:pt idx="3587">
                  <c:v>58174.7</c:v>
                </c:pt>
                <c:pt idx="3588">
                  <c:v>58203.8</c:v>
                </c:pt>
                <c:pt idx="3589">
                  <c:v>58232.1</c:v>
                </c:pt>
                <c:pt idx="3590">
                  <c:v>58246</c:v>
                </c:pt>
                <c:pt idx="3591">
                  <c:v>58273.2</c:v>
                </c:pt>
                <c:pt idx="3592">
                  <c:v>58293.2</c:v>
                </c:pt>
                <c:pt idx="3593">
                  <c:v>58325.599999999999</c:v>
                </c:pt>
                <c:pt idx="3594">
                  <c:v>58344.6</c:v>
                </c:pt>
                <c:pt idx="3595">
                  <c:v>58369.4</c:v>
                </c:pt>
                <c:pt idx="3596">
                  <c:v>58387.6</c:v>
                </c:pt>
                <c:pt idx="3597">
                  <c:v>58411.5</c:v>
                </c:pt>
                <c:pt idx="3598">
                  <c:v>58429.1</c:v>
                </c:pt>
                <c:pt idx="3599">
                  <c:v>58452.1</c:v>
                </c:pt>
                <c:pt idx="3600">
                  <c:v>58463.4</c:v>
                </c:pt>
                <c:pt idx="3601">
                  <c:v>58485.8</c:v>
                </c:pt>
                <c:pt idx="3602">
                  <c:v>58502.400000000001</c:v>
                </c:pt>
                <c:pt idx="3603">
                  <c:v>58524.2</c:v>
                </c:pt>
                <c:pt idx="3604">
                  <c:v>58545.7</c:v>
                </c:pt>
                <c:pt idx="3605">
                  <c:v>58561.599999999999</c:v>
                </c:pt>
                <c:pt idx="3606">
                  <c:v>58577.4</c:v>
                </c:pt>
                <c:pt idx="3607">
                  <c:v>58598.3</c:v>
                </c:pt>
                <c:pt idx="3608">
                  <c:v>58619.1</c:v>
                </c:pt>
                <c:pt idx="3609">
                  <c:v>58639.7</c:v>
                </c:pt>
                <c:pt idx="3610">
                  <c:v>58655.1</c:v>
                </c:pt>
                <c:pt idx="3611">
                  <c:v>58670.400000000001</c:v>
                </c:pt>
                <c:pt idx="3612">
                  <c:v>58685.5</c:v>
                </c:pt>
                <c:pt idx="3613">
                  <c:v>58705.5</c:v>
                </c:pt>
                <c:pt idx="3614">
                  <c:v>58725.2</c:v>
                </c:pt>
                <c:pt idx="3615">
                  <c:v>58744.6</c:v>
                </c:pt>
                <c:pt idx="3616">
                  <c:v>58759.1</c:v>
                </c:pt>
                <c:pt idx="3617">
                  <c:v>58778.1</c:v>
                </c:pt>
                <c:pt idx="3618">
                  <c:v>58797</c:v>
                </c:pt>
                <c:pt idx="3619">
                  <c:v>58811</c:v>
                </c:pt>
                <c:pt idx="3620">
                  <c:v>58824.9</c:v>
                </c:pt>
                <c:pt idx="3621">
                  <c:v>58838.7</c:v>
                </c:pt>
                <c:pt idx="3622">
                  <c:v>58856.9</c:v>
                </c:pt>
                <c:pt idx="3623">
                  <c:v>58879.3</c:v>
                </c:pt>
                <c:pt idx="3624">
                  <c:v>58892.7</c:v>
                </c:pt>
                <c:pt idx="3625">
                  <c:v>58906</c:v>
                </c:pt>
                <c:pt idx="3626">
                  <c:v>58923.5</c:v>
                </c:pt>
                <c:pt idx="3627">
                  <c:v>58936.6</c:v>
                </c:pt>
                <c:pt idx="3628">
                  <c:v>58949.599999999999</c:v>
                </c:pt>
                <c:pt idx="3629">
                  <c:v>58962.5</c:v>
                </c:pt>
                <c:pt idx="3630">
                  <c:v>58983.8</c:v>
                </c:pt>
                <c:pt idx="3631">
                  <c:v>58996.5</c:v>
                </c:pt>
                <c:pt idx="3632">
                  <c:v>59013.3</c:v>
                </c:pt>
                <c:pt idx="3633">
                  <c:v>59025.9</c:v>
                </c:pt>
                <c:pt idx="3634">
                  <c:v>59042.5</c:v>
                </c:pt>
                <c:pt idx="3635">
                  <c:v>59054.9</c:v>
                </c:pt>
                <c:pt idx="3636">
                  <c:v>59071.4</c:v>
                </c:pt>
                <c:pt idx="3637">
                  <c:v>59083.7</c:v>
                </c:pt>
                <c:pt idx="3638">
                  <c:v>59100</c:v>
                </c:pt>
                <c:pt idx="3639">
                  <c:v>59112.2</c:v>
                </c:pt>
                <c:pt idx="3640">
                  <c:v>59128.4</c:v>
                </c:pt>
                <c:pt idx="3641">
                  <c:v>59140.5</c:v>
                </c:pt>
                <c:pt idx="3642">
                  <c:v>59148.5</c:v>
                </c:pt>
                <c:pt idx="3643">
                  <c:v>59152.5</c:v>
                </c:pt>
                <c:pt idx="3644">
                  <c:v>59164.4</c:v>
                </c:pt>
                <c:pt idx="3645">
                  <c:v>59180.2</c:v>
                </c:pt>
                <c:pt idx="3646">
                  <c:v>59199.6</c:v>
                </c:pt>
                <c:pt idx="3647">
                  <c:v>59218.7</c:v>
                </c:pt>
                <c:pt idx="3648">
                  <c:v>59271.1</c:v>
                </c:pt>
                <c:pt idx="3649">
                  <c:v>59303.9</c:v>
                </c:pt>
                <c:pt idx="3650">
                  <c:v>59314.8</c:v>
                </c:pt>
                <c:pt idx="3651">
                  <c:v>59325.599999999999</c:v>
                </c:pt>
                <c:pt idx="3652">
                  <c:v>59339.9</c:v>
                </c:pt>
                <c:pt idx="3653">
                  <c:v>59350.7</c:v>
                </c:pt>
                <c:pt idx="3654">
                  <c:v>59361.4</c:v>
                </c:pt>
                <c:pt idx="3655">
                  <c:v>59372</c:v>
                </c:pt>
                <c:pt idx="3656">
                  <c:v>59382.7</c:v>
                </c:pt>
                <c:pt idx="3657">
                  <c:v>59396.9</c:v>
                </c:pt>
                <c:pt idx="3658">
                  <c:v>59407.5</c:v>
                </c:pt>
                <c:pt idx="3659">
                  <c:v>59421.7</c:v>
                </c:pt>
                <c:pt idx="3660">
                  <c:v>59432.3</c:v>
                </c:pt>
                <c:pt idx="3661">
                  <c:v>59442.9</c:v>
                </c:pt>
                <c:pt idx="3662">
                  <c:v>59453.599999999999</c:v>
                </c:pt>
                <c:pt idx="3663">
                  <c:v>59467.8</c:v>
                </c:pt>
                <c:pt idx="3664">
                  <c:v>59482.1</c:v>
                </c:pt>
                <c:pt idx="3665">
                  <c:v>59500.1</c:v>
                </c:pt>
                <c:pt idx="3666">
                  <c:v>59510.9</c:v>
                </c:pt>
                <c:pt idx="3667">
                  <c:v>59525.4</c:v>
                </c:pt>
                <c:pt idx="3668">
                  <c:v>59536.4</c:v>
                </c:pt>
                <c:pt idx="3669">
                  <c:v>59551.1</c:v>
                </c:pt>
                <c:pt idx="3670">
                  <c:v>59565.9</c:v>
                </c:pt>
                <c:pt idx="3671">
                  <c:v>59580.800000000003</c:v>
                </c:pt>
                <c:pt idx="3672">
                  <c:v>59588.3</c:v>
                </c:pt>
                <c:pt idx="3673">
                  <c:v>59595.7</c:v>
                </c:pt>
                <c:pt idx="3674">
                  <c:v>59606.9</c:v>
                </c:pt>
                <c:pt idx="3675">
                  <c:v>59621.599999999999</c:v>
                </c:pt>
                <c:pt idx="3676">
                  <c:v>59632.5</c:v>
                </c:pt>
                <c:pt idx="3677">
                  <c:v>59647.1</c:v>
                </c:pt>
                <c:pt idx="3678">
                  <c:v>59657.9</c:v>
                </c:pt>
                <c:pt idx="3679">
                  <c:v>59668.7</c:v>
                </c:pt>
                <c:pt idx="3680">
                  <c:v>59683.1</c:v>
                </c:pt>
                <c:pt idx="3681">
                  <c:v>59697.5</c:v>
                </c:pt>
                <c:pt idx="3682">
                  <c:v>59715.5</c:v>
                </c:pt>
                <c:pt idx="3683">
                  <c:v>59726.3</c:v>
                </c:pt>
                <c:pt idx="3684">
                  <c:v>59737.2</c:v>
                </c:pt>
                <c:pt idx="3685">
                  <c:v>59744.4</c:v>
                </c:pt>
                <c:pt idx="3686">
                  <c:v>59758.9</c:v>
                </c:pt>
                <c:pt idx="3687">
                  <c:v>59773.599999999999</c:v>
                </c:pt>
                <c:pt idx="3688">
                  <c:v>59788.3</c:v>
                </c:pt>
                <c:pt idx="3689">
                  <c:v>59799.4</c:v>
                </c:pt>
                <c:pt idx="3690">
                  <c:v>59810.6</c:v>
                </c:pt>
                <c:pt idx="3691">
                  <c:v>59822</c:v>
                </c:pt>
                <c:pt idx="3692">
                  <c:v>59844.9</c:v>
                </c:pt>
                <c:pt idx="3693">
                  <c:v>59864.3</c:v>
                </c:pt>
                <c:pt idx="3694">
                  <c:v>59876.2</c:v>
                </c:pt>
                <c:pt idx="3695">
                  <c:v>59888.2</c:v>
                </c:pt>
                <c:pt idx="3696">
                  <c:v>59900.3</c:v>
                </c:pt>
                <c:pt idx="3697">
                  <c:v>59916.7</c:v>
                </c:pt>
                <c:pt idx="3698">
                  <c:v>59933.4</c:v>
                </c:pt>
                <c:pt idx="3699">
                  <c:v>59946.2</c:v>
                </c:pt>
                <c:pt idx="3700">
                  <c:v>59959.1</c:v>
                </c:pt>
                <c:pt idx="3701">
                  <c:v>59972.3</c:v>
                </c:pt>
                <c:pt idx="3702">
                  <c:v>59990.1</c:v>
                </c:pt>
                <c:pt idx="3703">
                  <c:v>60008.4</c:v>
                </c:pt>
                <c:pt idx="3704">
                  <c:v>60027</c:v>
                </c:pt>
                <c:pt idx="3705">
                  <c:v>60046.1</c:v>
                </c:pt>
                <c:pt idx="3706">
                  <c:v>60055.8</c:v>
                </c:pt>
                <c:pt idx="3707">
                  <c:v>60075.5</c:v>
                </c:pt>
                <c:pt idx="3708">
                  <c:v>60090.5</c:v>
                </c:pt>
                <c:pt idx="3709">
                  <c:v>60110.8</c:v>
                </c:pt>
                <c:pt idx="3710">
                  <c:v>60131.6</c:v>
                </c:pt>
                <c:pt idx="3711">
                  <c:v>60147.4</c:v>
                </c:pt>
                <c:pt idx="3712">
                  <c:v>60163.4</c:v>
                </c:pt>
                <c:pt idx="3713">
                  <c:v>60179.5</c:v>
                </c:pt>
                <c:pt idx="3714">
                  <c:v>60195.9</c:v>
                </c:pt>
                <c:pt idx="3715">
                  <c:v>60229.2</c:v>
                </c:pt>
                <c:pt idx="3716">
                  <c:v>60246.1</c:v>
                </c:pt>
                <c:pt idx="3717">
                  <c:v>60263.199999999997</c:v>
                </c:pt>
                <c:pt idx="3718">
                  <c:v>60280.4</c:v>
                </c:pt>
                <c:pt idx="3719">
                  <c:v>60297.8</c:v>
                </c:pt>
                <c:pt idx="3720">
                  <c:v>60321.3</c:v>
                </c:pt>
                <c:pt idx="3721">
                  <c:v>60351</c:v>
                </c:pt>
                <c:pt idx="3722">
                  <c:v>60369</c:v>
                </c:pt>
                <c:pt idx="3723">
                  <c:v>60387.1</c:v>
                </c:pt>
                <c:pt idx="3724">
                  <c:v>60399.3</c:v>
                </c:pt>
                <c:pt idx="3725">
                  <c:v>60423.8</c:v>
                </c:pt>
                <c:pt idx="3726">
                  <c:v>60448.5</c:v>
                </c:pt>
                <c:pt idx="3727">
                  <c:v>60479.7</c:v>
                </c:pt>
                <c:pt idx="3728">
                  <c:v>60498.7</c:v>
                </c:pt>
                <c:pt idx="3729">
                  <c:v>60518.2</c:v>
                </c:pt>
                <c:pt idx="3730">
                  <c:v>60538.2</c:v>
                </c:pt>
                <c:pt idx="3731">
                  <c:v>60565.4</c:v>
                </c:pt>
                <c:pt idx="3732">
                  <c:v>60593.2</c:v>
                </c:pt>
                <c:pt idx="3733">
                  <c:v>60621.599999999999</c:v>
                </c:pt>
                <c:pt idx="3734">
                  <c:v>60636</c:v>
                </c:pt>
                <c:pt idx="3735">
                  <c:v>60665.1</c:v>
                </c:pt>
                <c:pt idx="3736">
                  <c:v>60694.6</c:v>
                </c:pt>
                <c:pt idx="3737">
                  <c:v>60716.9</c:v>
                </c:pt>
                <c:pt idx="3738">
                  <c:v>60746.8</c:v>
                </c:pt>
                <c:pt idx="3739">
                  <c:v>60776.9</c:v>
                </c:pt>
                <c:pt idx="3740">
                  <c:v>60807</c:v>
                </c:pt>
                <c:pt idx="3741">
                  <c:v>60822</c:v>
                </c:pt>
                <c:pt idx="3742">
                  <c:v>60859.6</c:v>
                </c:pt>
                <c:pt idx="3743">
                  <c:v>60882.1</c:v>
                </c:pt>
                <c:pt idx="3744">
                  <c:v>60911.8</c:v>
                </c:pt>
                <c:pt idx="3745">
                  <c:v>60926.6</c:v>
                </c:pt>
                <c:pt idx="3746">
                  <c:v>60955.9</c:v>
                </c:pt>
                <c:pt idx="3747">
                  <c:v>60977.599999999999</c:v>
                </c:pt>
                <c:pt idx="3748">
                  <c:v>61013.2</c:v>
                </c:pt>
                <c:pt idx="3749">
                  <c:v>61034.2</c:v>
                </c:pt>
                <c:pt idx="3750">
                  <c:v>61062.1</c:v>
                </c:pt>
                <c:pt idx="3751">
                  <c:v>61083.3</c:v>
                </c:pt>
                <c:pt idx="3752">
                  <c:v>61111.7</c:v>
                </c:pt>
                <c:pt idx="3753">
                  <c:v>61147.3</c:v>
                </c:pt>
                <c:pt idx="3754">
                  <c:v>61161.599999999999</c:v>
                </c:pt>
                <c:pt idx="3755">
                  <c:v>61190.2</c:v>
                </c:pt>
                <c:pt idx="3756">
                  <c:v>61204.5</c:v>
                </c:pt>
                <c:pt idx="3757">
                  <c:v>61240</c:v>
                </c:pt>
                <c:pt idx="3758">
                  <c:v>61261.3</c:v>
                </c:pt>
                <c:pt idx="3759">
                  <c:v>61289.4</c:v>
                </c:pt>
                <c:pt idx="3760">
                  <c:v>61310.2</c:v>
                </c:pt>
                <c:pt idx="3761">
                  <c:v>61324.1</c:v>
                </c:pt>
                <c:pt idx="3762">
                  <c:v>61358.2</c:v>
                </c:pt>
                <c:pt idx="3763">
                  <c:v>61385</c:v>
                </c:pt>
                <c:pt idx="3764">
                  <c:v>61411.199999999997</c:v>
                </c:pt>
                <c:pt idx="3765">
                  <c:v>61424.2</c:v>
                </c:pt>
                <c:pt idx="3766">
                  <c:v>61449.5</c:v>
                </c:pt>
                <c:pt idx="3767">
                  <c:v>61468.1</c:v>
                </c:pt>
                <c:pt idx="3768">
                  <c:v>61498.1</c:v>
                </c:pt>
                <c:pt idx="3769">
                  <c:v>61515.5</c:v>
                </c:pt>
                <c:pt idx="3770">
                  <c:v>61532.4</c:v>
                </c:pt>
                <c:pt idx="3771">
                  <c:v>61548.800000000003</c:v>
                </c:pt>
                <c:pt idx="3772">
                  <c:v>61570.1</c:v>
                </c:pt>
                <c:pt idx="3773">
                  <c:v>61590.9</c:v>
                </c:pt>
                <c:pt idx="3774">
                  <c:v>61611.199999999997</c:v>
                </c:pt>
                <c:pt idx="3775">
                  <c:v>61621.1</c:v>
                </c:pt>
                <c:pt idx="3776">
                  <c:v>61640.800000000003</c:v>
                </c:pt>
                <c:pt idx="3777">
                  <c:v>61660</c:v>
                </c:pt>
                <c:pt idx="3778">
                  <c:v>61678.8</c:v>
                </c:pt>
                <c:pt idx="3779">
                  <c:v>61692.7</c:v>
                </c:pt>
                <c:pt idx="3780">
                  <c:v>61706.400000000001</c:v>
                </c:pt>
                <c:pt idx="3781">
                  <c:v>61724.5</c:v>
                </c:pt>
                <c:pt idx="3782">
                  <c:v>61742.2</c:v>
                </c:pt>
                <c:pt idx="3783">
                  <c:v>61755.4</c:v>
                </c:pt>
                <c:pt idx="3784">
                  <c:v>61768.5</c:v>
                </c:pt>
                <c:pt idx="3785">
                  <c:v>61785.8</c:v>
                </c:pt>
                <c:pt idx="3786">
                  <c:v>61794.400000000001</c:v>
                </c:pt>
                <c:pt idx="3787">
                  <c:v>61811.5</c:v>
                </c:pt>
                <c:pt idx="3788">
                  <c:v>61832.800000000003</c:v>
                </c:pt>
                <c:pt idx="3789">
                  <c:v>61849.7</c:v>
                </c:pt>
                <c:pt idx="3790">
                  <c:v>61862.400000000001</c:v>
                </c:pt>
                <c:pt idx="3791">
                  <c:v>61875.199999999997</c:v>
                </c:pt>
                <c:pt idx="3792">
                  <c:v>61887.9</c:v>
                </c:pt>
                <c:pt idx="3793">
                  <c:v>61909.3</c:v>
                </c:pt>
                <c:pt idx="3794">
                  <c:v>61926.5</c:v>
                </c:pt>
                <c:pt idx="3795">
                  <c:v>61939.3</c:v>
                </c:pt>
                <c:pt idx="3796">
                  <c:v>61952.2</c:v>
                </c:pt>
                <c:pt idx="3797">
                  <c:v>61965.1</c:v>
                </c:pt>
                <c:pt idx="3798">
                  <c:v>61982.2</c:v>
                </c:pt>
                <c:pt idx="3799">
                  <c:v>61999.4</c:v>
                </c:pt>
                <c:pt idx="3800">
                  <c:v>62012.2</c:v>
                </c:pt>
                <c:pt idx="3801">
                  <c:v>62025</c:v>
                </c:pt>
                <c:pt idx="3802">
                  <c:v>62042</c:v>
                </c:pt>
                <c:pt idx="3803">
                  <c:v>62058.9</c:v>
                </c:pt>
                <c:pt idx="3804">
                  <c:v>62075.8</c:v>
                </c:pt>
                <c:pt idx="3805">
                  <c:v>62088.4</c:v>
                </c:pt>
                <c:pt idx="3806">
                  <c:v>62100.9</c:v>
                </c:pt>
                <c:pt idx="3807">
                  <c:v>62113.5</c:v>
                </c:pt>
                <c:pt idx="3808">
                  <c:v>62130.1</c:v>
                </c:pt>
                <c:pt idx="3809">
                  <c:v>62146.5</c:v>
                </c:pt>
                <c:pt idx="3810">
                  <c:v>62158.8</c:v>
                </c:pt>
                <c:pt idx="3811">
                  <c:v>62175.1</c:v>
                </c:pt>
                <c:pt idx="3812">
                  <c:v>62183.199999999997</c:v>
                </c:pt>
                <c:pt idx="3813">
                  <c:v>62199.3</c:v>
                </c:pt>
                <c:pt idx="3814">
                  <c:v>62219.3</c:v>
                </c:pt>
                <c:pt idx="3815">
                  <c:v>62235</c:v>
                </c:pt>
                <c:pt idx="3816">
                  <c:v>62246.8</c:v>
                </c:pt>
                <c:pt idx="3817">
                  <c:v>62258.400000000001</c:v>
                </c:pt>
                <c:pt idx="3818">
                  <c:v>62269.9</c:v>
                </c:pt>
                <c:pt idx="3819">
                  <c:v>62281.4</c:v>
                </c:pt>
                <c:pt idx="3820">
                  <c:v>62292.7</c:v>
                </c:pt>
                <c:pt idx="3821">
                  <c:v>62311.4</c:v>
                </c:pt>
                <c:pt idx="3822">
                  <c:v>62326.1</c:v>
                </c:pt>
                <c:pt idx="3823">
                  <c:v>62340.6</c:v>
                </c:pt>
                <c:pt idx="3824">
                  <c:v>62351.3</c:v>
                </c:pt>
                <c:pt idx="3825">
                  <c:v>62361.9</c:v>
                </c:pt>
                <c:pt idx="3826">
                  <c:v>62372.4</c:v>
                </c:pt>
                <c:pt idx="3827">
                  <c:v>62386.1</c:v>
                </c:pt>
                <c:pt idx="3828">
                  <c:v>62396.3</c:v>
                </c:pt>
                <c:pt idx="3829">
                  <c:v>62409.599999999999</c:v>
                </c:pt>
                <c:pt idx="3830">
                  <c:v>62419.5</c:v>
                </c:pt>
                <c:pt idx="3831">
                  <c:v>62432.5</c:v>
                </c:pt>
                <c:pt idx="3832">
                  <c:v>62445.2</c:v>
                </c:pt>
                <c:pt idx="3833">
                  <c:v>62454.7</c:v>
                </c:pt>
                <c:pt idx="3834">
                  <c:v>62467.199999999997</c:v>
                </c:pt>
                <c:pt idx="3835">
                  <c:v>62476.4</c:v>
                </c:pt>
                <c:pt idx="3836">
                  <c:v>62485.599999999999</c:v>
                </c:pt>
                <c:pt idx="3837">
                  <c:v>62494.7</c:v>
                </c:pt>
                <c:pt idx="3838">
                  <c:v>62506.7</c:v>
                </c:pt>
                <c:pt idx="3839">
                  <c:v>62515.7</c:v>
                </c:pt>
                <c:pt idx="3840">
                  <c:v>62527.5</c:v>
                </c:pt>
                <c:pt idx="3841">
                  <c:v>62539.3</c:v>
                </c:pt>
                <c:pt idx="3842">
                  <c:v>62551</c:v>
                </c:pt>
                <c:pt idx="3843">
                  <c:v>62559.7</c:v>
                </c:pt>
                <c:pt idx="3844">
                  <c:v>62568.4</c:v>
                </c:pt>
                <c:pt idx="3845">
                  <c:v>62577.1</c:v>
                </c:pt>
                <c:pt idx="3846">
                  <c:v>62588.6</c:v>
                </c:pt>
                <c:pt idx="3847">
                  <c:v>62597.3</c:v>
                </c:pt>
                <c:pt idx="3848">
                  <c:v>62605.9</c:v>
                </c:pt>
                <c:pt idx="3849">
                  <c:v>62611.7</c:v>
                </c:pt>
                <c:pt idx="3850">
                  <c:v>62620.3</c:v>
                </c:pt>
                <c:pt idx="3851">
                  <c:v>62629</c:v>
                </c:pt>
                <c:pt idx="3852">
                  <c:v>62643.5</c:v>
                </c:pt>
                <c:pt idx="3853">
                  <c:v>62663.9</c:v>
                </c:pt>
                <c:pt idx="3854">
                  <c:v>62684.6</c:v>
                </c:pt>
                <c:pt idx="3855">
                  <c:v>62699.5</c:v>
                </c:pt>
                <c:pt idx="3856">
                  <c:v>62708.6</c:v>
                </c:pt>
                <c:pt idx="3857">
                  <c:v>62717.7</c:v>
                </c:pt>
                <c:pt idx="3858">
                  <c:v>62726.9</c:v>
                </c:pt>
                <c:pt idx="3859">
                  <c:v>62736.2</c:v>
                </c:pt>
                <c:pt idx="3860">
                  <c:v>62748.6</c:v>
                </c:pt>
                <c:pt idx="3861">
                  <c:v>62758</c:v>
                </c:pt>
                <c:pt idx="3862">
                  <c:v>62770.6</c:v>
                </c:pt>
                <c:pt idx="3863">
                  <c:v>62780</c:v>
                </c:pt>
                <c:pt idx="3864">
                  <c:v>62789.5</c:v>
                </c:pt>
                <c:pt idx="3865">
                  <c:v>62799</c:v>
                </c:pt>
                <c:pt idx="3866">
                  <c:v>62814.9</c:v>
                </c:pt>
                <c:pt idx="3867">
                  <c:v>62827.7</c:v>
                </c:pt>
                <c:pt idx="3868">
                  <c:v>62834</c:v>
                </c:pt>
                <c:pt idx="3869">
                  <c:v>62846.8</c:v>
                </c:pt>
                <c:pt idx="3870">
                  <c:v>62856.5</c:v>
                </c:pt>
                <c:pt idx="3871">
                  <c:v>62869.3</c:v>
                </c:pt>
                <c:pt idx="3872">
                  <c:v>62885.4</c:v>
                </c:pt>
                <c:pt idx="3873">
                  <c:v>62895.1</c:v>
                </c:pt>
                <c:pt idx="3874">
                  <c:v>62904.7</c:v>
                </c:pt>
                <c:pt idx="3875">
                  <c:v>62914.400000000001</c:v>
                </c:pt>
                <c:pt idx="3876">
                  <c:v>62924.1</c:v>
                </c:pt>
                <c:pt idx="3877">
                  <c:v>62937</c:v>
                </c:pt>
                <c:pt idx="3878">
                  <c:v>62949.9</c:v>
                </c:pt>
                <c:pt idx="3879">
                  <c:v>62959.6</c:v>
                </c:pt>
                <c:pt idx="3880">
                  <c:v>62969.3</c:v>
                </c:pt>
                <c:pt idx="3881">
                  <c:v>62979</c:v>
                </c:pt>
                <c:pt idx="3882">
                  <c:v>62988.7</c:v>
                </c:pt>
                <c:pt idx="3883">
                  <c:v>62998.400000000001</c:v>
                </c:pt>
                <c:pt idx="3884">
                  <c:v>63011.3</c:v>
                </c:pt>
                <c:pt idx="3885">
                  <c:v>63024.1</c:v>
                </c:pt>
                <c:pt idx="3886">
                  <c:v>63037</c:v>
                </c:pt>
                <c:pt idx="3887">
                  <c:v>63046.6</c:v>
                </c:pt>
                <c:pt idx="3888">
                  <c:v>63053</c:v>
                </c:pt>
                <c:pt idx="3889">
                  <c:v>63065.8</c:v>
                </c:pt>
                <c:pt idx="3890">
                  <c:v>63078.6</c:v>
                </c:pt>
                <c:pt idx="3891">
                  <c:v>63091.3</c:v>
                </c:pt>
                <c:pt idx="3892">
                  <c:v>63097.599999999999</c:v>
                </c:pt>
                <c:pt idx="3893">
                  <c:v>63110.3</c:v>
                </c:pt>
                <c:pt idx="3894">
                  <c:v>63119.8</c:v>
                </c:pt>
                <c:pt idx="3895">
                  <c:v>63129.2</c:v>
                </c:pt>
                <c:pt idx="3896">
                  <c:v>63141.5</c:v>
                </c:pt>
                <c:pt idx="3897">
                  <c:v>63153.7</c:v>
                </c:pt>
                <c:pt idx="3898">
                  <c:v>63165.8</c:v>
                </c:pt>
                <c:pt idx="3899">
                  <c:v>63171.7</c:v>
                </c:pt>
                <c:pt idx="3900">
                  <c:v>63183.6</c:v>
                </c:pt>
                <c:pt idx="3901">
                  <c:v>63192.4</c:v>
                </c:pt>
                <c:pt idx="3902">
                  <c:v>63204.1</c:v>
                </c:pt>
                <c:pt idx="3903">
                  <c:v>63212.800000000003</c:v>
                </c:pt>
                <c:pt idx="3904">
                  <c:v>63224.4</c:v>
                </c:pt>
                <c:pt idx="3905">
                  <c:v>63235.9</c:v>
                </c:pt>
                <c:pt idx="3906">
                  <c:v>63241.7</c:v>
                </c:pt>
                <c:pt idx="3907">
                  <c:v>63253.2</c:v>
                </c:pt>
                <c:pt idx="3908">
                  <c:v>63261.9</c:v>
                </c:pt>
                <c:pt idx="3909">
                  <c:v>63276.3</c:v>
                </c:pt>
                <c:pt idx="3910">
                  <c:v>63287.9</c:v>
                </c:pt>
                <c:pt idx="3911">
                  <c:v>63293.8</c:v>
                </c:pt>
                <c:pt idx="3912">
                  <c:v>63305.5</c:v>
                </c:pt>
                <c:pt idx="3913">
                  <c:v>63311.4</c:v>
                </c:pt>
                <c:pt idx="3914">
                  <c:v>63326.3</c:v>
                </c:pt>
                <c:pt idx="3915">
                  <c:v>63338.3</c:v>
                </c:pt>
                <c:pt idx="3916">
                  <c:v>63344.4</c:v>
                </c:pt>
                <c:pt idx="3917">
                  <c:v>63356.7</c:v>
                </c:pt>
                <c:pt idx="3918">
                  <c:v>63366</c:v>
                </c:pt>
                <c:pt idx="3919">
                  <c:v>63378.7</c:v>
                </c:pt>
                <c:pt idx="3920">
                  <c:v>63394.7</c:v>
                </c:pt>
                <c:pt idx="3921">
                  <c:v>63404.6</c:v>
                </c:pt>
                <c:pt idx="3922">
                  <c:v>63414.5</c:v>
                </c:pt>
                <c:pt idx="3923">
                  <c:v>63421.2</c:v>
                </c:pt>
                <c:pt idx="3924">
                  <c:v>63434.9</c:v>
                </c:pt>
                <c:pt idx="3925">
                  <c:v>63452.4</c:v>
                </c:pt>
                <c:pt idx="3926">
                  <c:v>63463.199999999997</c:v>
                </c:pt>
                <c:pt idx="3927">
                  <c:v>63474.1</c:v>
                </c:pt>
                <c:pt idx="3928">
                  <c:v>63485.2</c:v>
                </c:pt>
                <c:pt idx="3929">
                  <c:v>63496.6</c:v>
                </c:pt>
                <c:pt idx="3930">
                  <c:v>63508.1</c:v>
                </c:pt>
                <c:pt idx="3931">
                  <c:v>63527.9</c:v>
                </c:pt>
                <c:pt idx="3932">
                  <c:v>63540.1</c:v>
                </c:pt>
                <c:pt idx="3933">
                  <c:v>63552.4</c:v>
                </c:pt>
                <c:pt idx="3934">
                  <c:v>63565</c:v>
                </c:pt>
                <c:pt idx="3935">
                  <c:v>63577.8</c:v>
                </c:pt>
                <c:pt idx="3936">
                  <c:v>63599.5</c:v>
                </c:pt>
                <c:pt idx="3937">
                  <c:v>63617.3</c:v>
                </c:pt>
                <c:pt idx="3938">
                  <c:v>63630.9</c:v>
                </c:pt>
                <c:pt idx="3939">
                  <c:v>63644.6</c:v>
                </c:pt>
                <c:pt idx="3940">
                  <c:v>63658.5</c:v>
                </c:pt>
                <c:pt idx="3941">
                  <c:v>63677.3</c:v>
                </c:pt>
                <c:pt idx="3942">
                  <c:v>63696.3</c:v>
                </c:pt>
                <c:pt idx="3943">
                  <c:v>63710.8</c:v>
                </c:pt>
                <c:pt idx="3944">
                  <c:v>63730.3</c:v>
                </c:pt>
                <c:pt idx="3945">
                  <c:v>63750.1</c:v>
                </c:pt>
                <c:pt idx="3946">
                  <c:v>63765.1</c:v>
                </c:pt>
                <c:pt idx="3947">
                  <c:v>63790.400000000001</c:v>
                </c:pt>
                <c:pt idx="3948">
                  <c:v>63800.6</c:v>
                </c:pt>
                <c:pt idx="3949">
                  <c:v>63821.2</c:v>
                </c:pt>
                <c:pt idx="3950">
                  <c:v>63831.5</c:v>
                </c:pt>
                <c:pt idx="3951">
                  <c:v>63857.599999999999</c:v>
                </c:pt>
                <c:pt idx="3952">
                  <c:v>63873.4</c:v>
                </c:pt>
                <c:pt idx="3953">
                  <c:v>63889.3</c:v>
                </c:pt>
                <c:pt idx="3954">
                  <c:v>63910.6</c:v>
                </c:pt>
                <c:pt idx="3955">
                  <c:v>63921.3</c:v>
                </c:pt>
                <c:pt idx="3956">
                  <c:v>63948.2</c:v>
                </c:pt>
                <c:pt idx="3957">
                  <c:v>63969.9</c:v>
                </c:pt>
                <c:pt idx="3958">
                  <c:v>63992.3</c:v>
                </c:pt>
                <c:pt idx="3959">
                  <c:v>64003.8</c:v>
                </c:pt>
                <c:pt idx="3960">
                  <c:v>64027.199999999997</c:v>
                </c:pt>
                <c:pt idx="3961">
                  <c:v>64045.1</c:v>
                </c:pt>
                <c:pt idx="3962">
                  <c:v>64075.6</c:v>
                </c:pt>
                <c:pt idx="3963">
                  <c:v>64094.2</c:v>
                </c:pt>
                <c:pt idx="3964">
                  <c:v>64113.1</c:v>
                </c:pt>
                <c:pt idx="3965">
                  <c:v>64132.1</c:v>
                </c:pt>
                <c:pt idx="3966">
                  <c:v>64151.3</c:v>
                </c:pt>
                <c:pt idx="3967">
                  <c:v>64183.4</c:v>
                </c:pt>
                <c:pt idx="3968">
                  <c:v>64202.9</c:v>
                </c:pt>
                <c:pt idx="3969">
                  <c:v>64222.3</c:v>
                </c:pt>
                <c:pt idx="3970">
                  <c:v>64248.3</c:v>
                </c:pt>
                <c:pt idx="3971">
                  <c:v>64274.2</c:v>
                </c:pt>
                <c:pt idx="3972">
                  <c:v>64293.5</c:v>
                </c:pt>
                <c:pt idx="3973">
                  <c:v>64325.599999999999</c:v>
                </c:pt>
                <c:pt idx="3974">
                  <c:v>64338.3</c:v>
                </c:pt>
                <c:pt idx="3975">
                  <c:v>64363.5</c:v>
                </c:pt>
                <c:pt idx="3976">
                  <c:v>64382.1</c:v>
                </c:pt>
                <c:pt idx="3977">
                  <c:v>64412.7</c:v>
                </c:pt>
                <c:pt idx="3978">
                  <c:v>64430.7</c:v>
                </c:pt>
                <c:pt idx="3979">
                  <c:v>64448.6</c:v>
                </c:pt>
                <c:pt idx="3980">
                  <c:v>64466.6</c:v>
                </c:pt>
                <c:pt idx="3981">
                  <c:v>64490.7</c:v>
                </c:pt>
                <c:pt idx="3982">
                  <c:v>64514.9</c:v>
                </c:pt>
                <c:pt idx="3983">
                  <c:v>64539.199999999997</c:v>
                </c:pt>
                <c:pt idx="3984">
                  <c:v>64557.4</c:v>
                </c:pt>
                <c:pt idx="3985">
                  <c:v>64581.7</c:v>
                </c:pt>
                <c:pt idx="3986">
                  <c:v>64599.9</c:v>
                </c:pt>
                <c:pt idx="3987">
                  <c:v>64630</c:v>
                </c:pt>
                <c:pt idx="3988">
                  <c:v>64642</c:v>
                </c:pt>
                <c:pt idx="3989">
                  <c:v>64665.8</c:v>
                </c:pt>
                <c:pt idx="3990">
                  <c:v>64683.5</c:v>
                </c:pt>
                <c:pt idx="3991">
                  <c:v>64701.1</c:v>
                </c:pt>
                <c:pt idx="3992">
                  <c:v>64724.2</c:v>
                </c:pt>
                <c:pt idx="3993">
                  <c:v>64741.4</c:v>
                </c:pt>
                <c:pt idx="3994">
                  <c:v>64763.9</c:v>
                </c:pt>
                <c:pt idx="3995">
                  <c:v>64785.9</c:v>
                </c:pt>
                <c:pt idx="3996">
                  <c:v>64802.2</c:v>
                </c:pt>
                <c:pt idx="3997">
                  <c:v>64823.3</c:v>
                </c:pt>
                <c:pt idx="3998">
                  <c:v>64843.9</c:v>
                </c:pt>
                <c:pt idx="3999">
                  <c:v>64859</c:v>
                </c:pt>
                <c:pt idx="4000">
                  <c:v>64873.7</c:v>
                </c:pt>
                <c:pt idx="4001">
                  <c:v>64888</c:v>
                </c:pt>
                <c:pt idx="4002">
                  <c:v>64911.1</c:v>
                </c:pt>
                <c:pt idx="4003">
                  <c:v>64924.7</c:v>
                </c:pt>
                <c:pt idx="4004">
                  <c:v>64942.6</c:v>
                </c:pt>
                <c:pt idx="4005">
                  <c:v>64951.4</c:v>
                </c:pt>
                <c:pt idx="4006">
                  <c:v>64968.9</c:v>
                </c:pt>
                <c:pt idx="4007">
                  <c:v>64981.8</c:v>
                </c:pt>
                <c:pt idx="4008">
                  <c:v>65003</c:v>
                </c:pt>
                <c:pt idx="4009">
                  <c:v>65015.6</c:v>
                </c:pt>
                <c:pt idx="4010">
                  <c:v>65032.1</c:v>
                </c:pt>
                <c:pt idx="4011">
                  <c:v>65040.2</c:v>
                </c:pt>
                <c:pt idx="4012">
                  <c:v>65060.3</c:v>
                </c:pt>
                <c:pt idx="4013">
                  <c:v>65076.1</c:v>
                </c:pt>
                <c:pt idx="4014">
                  <c:v>65087.9</c:v>
                </c:pt>
                <c:pt idx="4015">
                  <c:v>65099.5</c:v>
                </c:pt>
                <c:pt idx="4016">
                  <c:v>65110.9</c:v>
                </c:pt>
                <c:pt idx="4017">
                  <c:v>65126</c:v>
                </c:pt>
                <c:pt idx="4018">
                  <c:v>65140.9</c:v>
                </c:pt>
                <c:pt idx="4019">
                  <c:v>65152</c:v>
                </c:pt>
                <c:pt idx="4020">
                  <c:v>65166.6</c:v>
                </c:pt>
                <c:pt idx="4021">
                  <c:v>65180.9</c:v>
                </c:pt>
                <c:pt idx="4022">
                  <c:v>65191.6</c:v>
                </c:pt>
                <c:pt idx="4023">
                  <c:v>65205.7</c:v>
                </c:pt>
                <c:pt idx="4024">
                  <c:v>65216.1</c:v>
                </c:pt>
                <c:pt idx="4025">
                  <c:v>65229.9</c:v>
                </c:pt>
                <c:pt idx="4026">
                  <c:v>65240.2</c:v>
                </c:pt>
                <c:pt idx="4027">
                  <c:v>65250.3</c:v>
                </c:pt>
                <c:pt idx="4028">
                  <c:v>65263.8</c:v>
                </c:pt>
                <c:pt idx="4029">
                  <c:v>65277.1</c:v>
                </c:pt>
                <c:pt idx="4030">
                  <c:v>65290.2</c:v>
                </c:pt>
                <c:pt idx="4031">
                  <c:v>65300</c:v>
                </c:pt>
                <c:pt idx="4032">
                  <c:v>65312.800000000003</c:v>
                </c:pt>
                <c:pt idx="4033">
                  <c:v>65325.3</c:v>
                </c:pt>
                <c:pt idx="4034">
                  <c:v>65334.5</c:v>
                </c:pt>
                <c:pt idx="4035">
                  <c:v>65343.6</c:v>
                </c:pt>
                <c:pt idx="4036">
                  <c:v>65352.6</c:v>
                </c:pt>
                <c:pt idx="4037">
                  <c:v>65364.3</c:v>
                </c:pt>
                <c:pt idx="4038">
                  <c:v>65373</c:v>
                </c:pt>
                <c:pt idx="4039">
                  <c:v>65387.3</c:v>
                </c:pt>
                <c:pt idx="4040">
                  <c:v>65395.8</c:v>
                </c:pt>
                <c:pt idx="4041">
                  <c:v>65406.9</c:v>
                </c:pt>
                <c:pt idx="4042">
                  <c:v>65415.199999999997</c:v>
                </c:pt>
                <c:pt idx="4043">
                  <c:v>65426.1</c:v>
                </c:pt>
                <c:pt idx="4044">
                  <c:v>65434.2</c:v>
                </c:pt>
                <c:pt idx="4045">
                  <c:v>65442.3</c:v>
                </c:pt>
                <c:pt idx="4046">
                  <c:v>65455.7</c:v>
                </c:pt>
                <c:pt idx="4047">
                  <c:v>65463.7</c:v>
                </c:pt>
                <c:pt idx="4048">
                  <c:v>65476.9</c:v>
                </c:pt>
                <c:pt idx="4049">
                  <c:v>65484.9</c:v>
                </c:pt>
                <c:pt idx="4050">
                  <c:v>65495.5</c:v>
                </c:pt>
                <c:pt idx="4051">
                  <c:v>65503.4</c:v>
                </c:pt>
                <c:pt idx="4052">
                  <c:v>65508.800000000003</c:v>
                </c:pt>
                <c:pt idx="4053">
                  <c:v>65519.4</c:v>
                </c:pt>
                <c:pt idx="4054">
                  <c:v>65530.1</c:v>
                </c:pt>
                <c:pt idx="4055">
                  <c:v>65540.899999999994</c:v>
                </c:pt>
                <c:pt idx="4056">
                  <c:v>65551.8</c:v>
                </c:pt>
                <c:pt idx="4057">
                  <c:v>65560</c:v>
                </c:pt>
                <c:pt idx="4058">
                  <c:v>65571.100000000006</c:v>
                </c:pt>
                <c:pt idx="4059">
                  <c:v>65579.5</c:v>
                </c:pt>
                <c:pt idx="4060">
                  <c:v>65585.100000000006</c:v>
                </c:pt>
                <c:pt idx="4061">
                  <c:v>65602.3</c:v>
                </c:pt>
                <c:pt idx="4062">
                  <c:v>65616.899999999994</c:v>
                </c:pt>
                <c:pt idx="4063">
                  <c:v>65625.899999999994</c:v>
                </c:pt>
                <c:pt idx="4064">
                  <c:v>65634.899999999994</c:v>
                </c:pt>
                <c:pt idx="4065">
                  <c:v>65650.100000000006</c:v>
                </c:pt>
                <c:pt idx="4066">
                  <c:v>65662.399999999994</c:v>
                </c:pt>
                <c:pt idx="4067">
                  <c:v>65674.8</c:v>
                </c:pt>
                <c:pt idx="4068">
                  <c:v>65684.2</c:v>
                </c:pt>
                <c:pt idx="4069">
                  <c:v>65690.5</c:v>
                </c:pt>
                <c:pt idx="4070">
                  <c:v>65699.899999999994</c:v>
                </c:pt>
                <c:pt idx="4071">
                  <c:v>65712.600000000006</c:v>
                </c:pt>
                <c:pt idx="4072">
                  <c:v>65719</c:v>
                </c:pt>
                <c:pt idx="4073">
                  <c:v>65731.7</c:v>
                </c:pt>
                <c:pt idx="4074">
                  <c:v>65741.399999999994</c:v>
                </c:pt>
                <c:pt idx="4075">
                  <c:v>65747.8</c:v>
                </c:pt>
                <c:pt idx="4076">
                  <c:v>65760.7</c:v>
                </c:pt>
                <c:pt idx="4077">
                  <c:v>65773.7</c:v>
                </c:pt>
                <c:pt idx="4078">
                  <c:v>65790.100000000006</c:v>
                </c:pt>
                <c:pt idx="4079">
                  <c:v>65803.199999999997</c:v>
                </c:pt>
                <c:pt idx="4080">
                  <c:v>65809.8</c:v>
                </c:pt>
                <c:pt idx="4081">
                  <c:v>65822.899999999994</c:v>
                </c:pt>
                <c:pt idx="4082">
                  <c:v>65832.899999999994</c:v>
                </c:pt>
                <c:pt idx="4083">
                  <c:v>65849.399999999994</c:v>
                </c:pt>
                <c:pt idx="4084">
                  <c:v>65859.399999999994</c:v>
                </c:pt>
                <c:pt idx="4085">
                  <c:v>65869.399999999994</c:v>
                </c:pt>
                <c:pt idx="4086">
                  <c:v>65886</c:v>
                </c:pt>
                <c:pt idx="4087">
                  <c:v>65892.7</c:v>
                </c:pt>
                <c:pt idx="4088">
                  <c:v>65906</c:v>
                </c:pt>
                <c:pt idx="4089">
                  <c:v>65922.7</c:v>
                </c:pt>
                <c:pt idx="4090">
                  <c:v>65936.100000000006</c:v>
                </c:pt>
                <c:pt idx="4091">
                  <c:v>65942.8</c:v>
                </c:pt>
                <c:pt idx="4092">
                  <c:v>65956.100000000006</c:v>
                </c:pt>
                <c:pt idx="4093">
                  <c:v>65966.100000000006</c:v>
                </c:pt>
                <c:pt idx="4094">
                  <c:v>65982.8</c:v>
                </c:pt>
                <c:pt idx="4095">
                  <c:v>65996.100000000006</c:v>
                </c:pt>
                <c:pt idx="4096">
                  <c:v>66006.100000000006</c:v>
                </c:pt>
                <c:pt idx="4097">
                  <c:v>66016.100000000006</c:v>
                </c:pt>
                <c:pt idx="4098">
                  <c:v>66029.3</c:v>
                </c:pt>
                <c:pt idx="4099">
                  <c:v>66039.199999999997</c:v>
                </c:pt>
                <c:pt idx="4100">
                  <c:v>66055.7</c:v>
                </c:pt>
                <c:pt idx="4101">
                  <c:v>66068.899999999994</c:v>
                </c:pt>
                <c:pt idx="4102">
                  <c:v>66075.5</c:v>
                </c:pt>
                <c:pt idx="4103">
                  <c:v>66088.7</c:v>
                </c:pt>
                <c:pt idx="4104">
                  <c:v>66098.5</c:v>
                </c:pt>
                <c:pt idx="4105">
                  <c:v>66111.7</c:v>
                </c:pt>
                <c:pt idx="4106">
                  <c:v>66124.800000000003</c:v>
                </c:pt>
                <c:pt idx="4107">
                  <c:v>66134.7</c:v>
                </c:pt>
                <c:pt idx="4108">
                  <c:v>66147.899999999994</c:v>
                </c:pt>
                <c:pt idx="4109">
                  <c:v>66154.5</c:v>
                </c:pt>
                <c:pt idx="4110">
                  <c:v>66164.399999999994</c:v>
                </c:pt>
                <c:pt idx="4111">
                  <c:v>66177.600000000006</c:v>
                </c:pt>
                <c:pt idx="4112">
                  <c:v>66194.100000000006</c:v>
                </c:pt>
                <c:pt idx="4113">
                  <c:v>66207.399999999994</c:v>
                </c:pt>
                <c:pt idx="4114">
                  <c:v>66217.399999999994</c:v>
                </c:pt>
                <c:pt idx="4115">
                  <c:v>66224</c:v>
                </c:pt>
                <c:pt idx="4116">
                  <c:v>66237.399999999994</c:v>
                </c:pt>
                <c:pt idx="4117">
                  <c:v>66254.100000000006</c:v>
                </c:pt>
                <c:pt idx="4118">
                  <c:v>66264.2</c:v>
                </c:pt>
                <c:pt idx="4119">
                  <c:v>66274.3</c:v>
                </c:pt>
                <c:pt idx="4120">
                  <c:v>66284.5</c:v>
                </c:pt>
                <c:pt idx="4121">
                  <c:v>66294.7</c:v>
                </c:pt>
                <c:pt idx="4122">
                  <c:v>66308.3</c:v>
                </c:pt>
                <c:pt idx="4123">
                  <c:v>66325.5</c:v>
                </c:pt>
                <c:pt idx="4124">
                  <c:v>66339.3</c:v>
                </c:pt>
                <c:pt idx="4125">
                  <c:v>66346.2</c:v>
                </c:pt>
                <c:pt idx="4126">
                  <c:v>66360.2</c:v>
                </c:pt>
                <c:pt idx="4127">
                  <c:v>66370.7</c:v>
                </c:pt>
                <c:pt idx="4128">
                  <c:v>66388.3</c:v>
                </c:pt>
                <c:pt idx="4129">
                  <c:v>66402.5</c:v>
                </c:pt>
                <c:pt idx="4130">
                  <c:v>66409.7</c:v>
                </c:pt>
                <c:pt idx="4131">
                  <c:v>66424</c:v>
                </c:pt>
                <c:pt idx="4132">
                  <c:v>66431.3</c:v>
                </c:pt>
                <c:pt idx="4133">
                  <c:v>66449.399999999994</c:v>
                </c:pt>
                <c:pt idx="4134">
                  <c:v>66460.399999999994</c:v>
                </c:pt>
                <c:pt idx="4135">
                  <c:v>66475.100000000006</c:v>
                </c:pt>
                <c:pt idx="4136">
                  <c:v>66486.2</c:v>
                </c:pt>
                <c:pt idx="4137">
                  <c:v>66501.100000000006</c:v>
                </c:pt>
                <c:pt idx="4138">
                  <c:v>66516.100000000006</c:v>
                </c:pt>
                <c:pt idx="4139">
                  <c:v>66531.199999999997</c:v>
                </c:pt>
                <c:pt idx="4140">
                  <c:v>66542.5</c:v>
                </c:pt>
                <c:pt idx="4141">
                  <c:v>66553.899999999994</c:v>
                </c:pt>
                <c:pt idx="4142">
                  <c:v>66565.399999999994</c:v>
                </c:pt>
                <c:pt idx="4143">
                  <c:v>66580.7</c:v>
                </c:pt>
                <c:pt idx="4144">
                  <c:v>66596.100000000006</c:v>
                </c:pt>
                <c:pt idx="4145">
                  <c:v>66607.7</c:v>
                </c:pt>
                <c:pt idx="4146">
                  <c:v>66619.3</c:v>
                </c:pt>
                <c:pt idx="4147">
                  <c:v>66634.899999999994</c:v>
                </c:pt>
                <c:pt idx="4148">
                  <c:v>66654.399999999994</c:v>
                </c:pt>
                <c:pt idx="4149">
                  <c:v>66666.100000000006</c:v>
                </c:pt>
                <c:pt idx="4150">
                  <c:v>66681.899999999994</c:v>
                </c:pt>
                <c:pt idx="4151">
                  <c:v>66689.8</c:v>
                </c:pt>
                <c:pt idx="4152">
                  <c:v>66705.600000000006</c:v>
                </c:pt>
                <c:pt idx="4153">
                  <c:v>66717.399999999994</c:v>
                </c:pt>
                <c:pt idx="4154">
                  <c:v>66737.3</c:v>
                </c:pt>
                <c:pt idx="4155">
                  <c:v>66749.2</c:v>
                </c:pt>
                <c:pt idx="4156">
                  <c:v>66761.2</c:v>
                </c:pt>
                <c:pt idx="4157">
                  <c:v>66773.2</c:v>
                </c:pt>
                <c:pt idx="4158">
                  <c:v>66793.2</c:v>
                </c:pt>
                <c:pt idx="4159">
                  <c:v>66805.2</c:v>
                </c:pt>
                <c:pt idx="4160">
                  <c:v>66821.3</c:v>
                </c:pt>
                <c:pt idx="4161">
                  <c:v>66833.3</c:v>
                </c:pt>
                <c:pt idx="4162">
                  <c:v>66845.399999999994</c:v>
                </c:pt>
                <c:pt idx="4163">
                  <c:v>66861.5</c:v>
                </c:pt>
                <c:pt idx="4164">
                  <c:v>66877.8</c:v>
                </c:pt>
                <c:pt idx="4165">
                  <c:v>66890</c:v>
                </c:pt>
                <c:pt idx="4166">
                  <c:v>66902.3</c:v>
                </c:pt>
                <c:pt idx="4167">
                  <c:v>66918.8</c:v>
                </c:pt>
                <c:pt idx="4168">
                  <c:v>66931.199999999997</c:v>
                </c:pt>
                <c:pt idx="4169">
                  <c:v>66952</c:v>
                </c:pt>
                <c:pt idx="4170">
                  <c:v>66960.3</c:v>
                </c:pt>
                <c:pt idx="4171">
                  <c:v>66977</c:v>
                </c:pt>
                <c:pt idx="4172">
                  <c:v>66989.600000000006</c:v>
                </c:pt>
                <c:pt idx="4173">
                  <c:v>67006.399999999994</c:v>
                </c:pt>
                <c:pt idx="4174">
                  <c:v>67027.5</c:v>
                </c:pt>
                <c:pt idx="4175">
                  <c:v>67044.399999999994</c:v>
                </c:pt>
                <c:pt idx="4176">
                  <c:v>67052.899999999994</c:v>
                </c:pt>
                <c:pt idx="4177">
                  <c:v>67069.8</c:v>
                </c:pt>
                <c:pt idx="4178">
                  <c:v>67082.600000000006</c:v>
                </c:pt>
                <c:pt idx="4179">
                  <c:v>67103.8</c:v>
                </c:pt>
                <c:pt idx="4180">
                  <c:v>67112.3</c:v>
                </c:pt>
                <c:pt idx="4181">
                  <c:v>67129.3</c:v>
                </c:pt>
                <c:pt idx="4182">
                  <c:v>67137.8</c:v>
                </c:pt>
                <c:pt idx="4183">
                  <c:v>67159</c:v>
                </c:pt>
                <c:pt idx="4184">
                  <c:v>67171.8</c:v>
                </c:pt>
                <c:pt idx="4185">
                  <c:v>67188.7</c:v>
                </c:pt>
                <c:pt idx="4186">
                  <c:v>67201.399999999994</c:v>
                </c:pt>
                <c:pt idx="4187">
                  <c:v>67214.100000000006</c:v>
                </c:pt>
                <c:pt idx="4188">
                  <c:v>67235.199999999997</c:v>
                </c:pt>
                <c:pt idx="4189">
                  <c:v>67247.899999999994</c:v>
                </c:pt>
                <c:pt idx="4190">
                  <c:v>67264.7</c:v>
                </c:pt>
                <c:pt idx="4191">
                  <c:v>67273.100000000006</c:v>
                </c:pt>
                <c:pt idx="4192">
                  <c:v>67289.8</c:v>
                </c:pt>
                <c:pt idx="4193">
                  <c:v>67306.399999999994</c:v>
                </c:pt>
                <c:pt idx="4194">
                  <c:v>67323</c:v>
                </c:pt>
                <c:pt idx="4195">
                  <c:v>67335.3</c:v>
                </c:pt>
                <c:pt idx="4196">
                  <c:v>67347.5</c:v>
                </c:pt>
                <c:pt idx="4197">
                  <c:v>67359.7</c:v>
                </c:pt>
                <c:pt idx="4198">
                  <c:v>67375.899999999994</c:v>
                </c:pt>
                <c:pt idx="4199">
                  <c:v>67391.899999999994</c:v>
                </c:pt>
                <c:pt idx="4200">
                  <c:v>67403.899999999994</c:v>
                </c:pt>
                <c:pt idx="4201">
                  <c:v>67419.899999999994</c:v>
                </c:pt>
                <c:pt idx="4202">
                  <c:v>67431.8</c:v>
                </c:pt>
                <c:pt idx="4203">
                  <c:v>67443.8</c:v>
                </c:pt>
                <c:pt idx="4204">
                  <c:v>67459.7</c:v>
                </c:pt>
                <c:pt idx="4205">
                  <c:v>67479.5</c:v>
                </c:pt>
                <c:pt idx="4206">
                  <c:v>67487.5</c:v>
                </c:pt>
                <c:pt idx="4207">
                  <c:v>67503.399999999994</c:v>
                </c:pt>
                <c:pt idx="4208">
                  <c:v>67511.399999999994</c:v>
                </c:pt>
                <c:pt idx="4209">
                  <c:v>67527.399999999994</c:v>
                </c:pt>
                <c:pt idx="4210">
                  <c:v>67543.5</c:v>
                </c:pt>
                <c:pt idx="4211">
                  <c:v>67559.7</c:v>
                </c:pt>
                <c:pt idx="4212">
                  <c:v>67576</c:v>
                </c:pt>
                <c:pt idx="4213">
                  <c:v>67588.2</c:v>
                </c:pt>
                <c:pt idx="4214">
                  <c:v>67596.5</c:v>
                </c:pt>
                <c:pt idx="4215">
                  <c:v>67617.2</c:v>
                </c:pt>
                <c:pt idx="4216">
                  <c:v>67633.899999999994</c:v>
                </c:pt>
                <c:pt idx="4217">
                  <c:v>67650.899999999994</c:v>
                </c:pt>
                <c:pt idx="4218">
                  <c:v>67663.7</c:v>
                </c:pt>
                <c:pt idx="4219">
                  <c:v>67676.600000000006</c:v>
                </c:pt>
                <c:pt idx="4220">
                  <c:v>67689.7</c:v>
                </c:pt>
                <c:pt idx="4221">
                  <c:v>67707.3</c:v>
                </c:pt>
                <c:pt idx="4222">
                  <c:v>67720.7</c:v>
                </c:pt>
                <c:pt idx="4223">
                  <c:v>67743.199999999997</c:v>
                </c:pt>
                <c:pt idx="4224">
                  <c:v>67761.600000000006</c:v>
                </c:pt>
                <c:pt idx="4225">
                  <c:v>67775.7</c:v>
                </c:pt>
                <c:pt idx="4226">
                  <c:v>67789.899999999994</c:v>
                </c:pt>
                <c:pt idx="4227">
                  <c:v>67804.2</c:v>
                </c:pt>
                <c:pt idx="4228">
                  <c:v>67823.7</c:v>
                </c:pt>
                <c:pt idx="4229">
                  <c:v>67838.399999999994</c:v>
                </c:pt>
                <c:pt idx="4230">
                  <c:v>67858.399999999994</c:v>
                </c:pt>
                <c:pt idx="4231">
                  <c:v>67878.5</c:v>
                </c:pt>
                <c:pt idx="4232">
                  <c:v>67893.8</c:v>
                </c:pt>
                <c:pt idx="4233">
                  <c:v>67919.5</c:v>
                </c:pt>
                <c:pt idx="4234">
                  <c:v>67935</c:v>
                </c:pt>
                <c:pt idx="4235">
                  <c:v>67950.600000000006</c:v>
                </c:pt>
                <c:pt idx="4236">
                  <c:v>67966.399999999994</c:v>
                </c:pt>
                <c:pt idx="4237">
                  <c:v>67982.100000000006</c:v>
                </c:pt>
                <c:pt idx="4238">
                  <c:v>68003.3</c:v>
                </c:pt>
                <c:pt idx="4239">
                  <c:v>68029.8</c:v>
                </c:pt>
                <c:pt idx="4240">
                  <c:v>68045.8</c:v>
                </c:pt>
                <c:pt idx="4241">
                  <c:v>68067.199999999997</c:v>
                </c:pt>
                <c:pt idx="4242">
                  <c:v>68083.199999999997</c:v>
                </c:pt>
                <c:pt idx="4243">
                  <c:v>68104.600000000006</c:v>
                </c:pt>
                <c:pt idx="4244">
                  <c:v>68120.600000000006</c:v>
                </c:pt>
                <c:pt idx="4245">
                  <c:v>68136.600000000006</c:v>
                </c:pt>
                <c:pt idx="4246">
                  <c:v>68152.600000000006</c:v>
                </c:pt>
                <c:pt idx="4247">
                  <c:v>68173.8</c:v>
                </c:pt>
                <c:pt idx="4248">
                  <c:v>68195</c:v>
                </c:pt>
                <c:pt idx="4249">
                  <c:v>68210.8</c:v>
                </c:pt>
                <c:pt idx="4250">
                  <c:v>68236.899999999994</c:v>
                </c:pt>
                <c:pt idx="4251">
                  <c:v>68252.5</c:v>
                </c:pt>
                <c:pt idx="4252">
                  <c:v>68268.100000000006</c:v>
                </c:pt>
                <c:pt idx="4253">
                  <c:v>68278.5</c:v>
                </c:pt>
                <c:pt idx="4254">
                  <c:v>68289</c:v>
                </c:pt>
                <c:pt idx="4255">
                  <c:v>68326</c:v>
                </c:pt>
                <c:pt idx="4256">
                  <c:v>68395.899999999994</c:v>
                </c:pt>
                <c:pt idx="4257">
                  <c:v>68423</c:v>
                </c:pt>
                <c:pt idx="4258">
                  <c:v>68444.7</c:v>
                </c:pt>
                <c:pt idx="4259">
                  <c:v>68466.5</c:v>
                </c:pt>
                <c:pt idx="4260">
                  <c:v>68482.8</c:v>
                </c:pt>
                <c:pt idx="4261">
                  <c:v>68504.5</c:v>
                </c:pt>
                <c:pt idx="4262">
                  <c:v>68520.7</c:v>
                </c:pt>
                <c:pt idx="4263">
                  <c:v>68536.899999999994</c:v>
                </c:pt>
                <c:pt idx="4264">
                  <c:v>68547.7</c:v>
                </c:pt>
                <c:pt idx="4265">
                  <c:v>68563.8</c:v>
                </c:pt>
                <c:pt idx="4266">
                  <c:v>68585.2</c:v>
                </c:pt>
                <c:pt idx="4267">
                  <c:v>68606.399999999994</c:v>
                </c:pt>
                <c:pt idx="4268">
                  <c:v>68617</c:v>
                </c:pt>
                <c:pt idx="4269">
                  <c:v>68637.899999999994</c:v>
                </c:pt>
                <c:pt idx="4270">
                  <c:v>68653.5</c:v>
                </c:pt>
                <c:pt idx="4271">
                  <c:v>68668.899999999994</c:v>
                </c:pt>
                <c:pt idx="4272">
                  <c:v>68689.3</c:v>
                </c:pt>
                <c:pt idx="4273">
                  <c:v>68704.399999999994</c:v>
                </c:pt>
                <c:pt idx="4274">
                  <c:v>68724.3</c:v>
                </c:pt>
                <c:pt idx="4275">
                  <c:v>68743.899999999994</c:v>
                </c:pt>
                <c:pt idx="4276">
                  <c:v>68758.3</c:v>
                </c:pt>
                <c:pt idx="4277">
                  <c:v>68781.899999999994</c:v>
                </c:pt>
                <c:pt idx="4278">
                  <c:v>68800.399999999994</c:v>
                </c:pt>
                <c:pt idx="4279">
                  <c:v>68809.5</c:v>
                </c:pt>
                <c:pt idx="4280">
                  <c:v>68831.7</c:v>
                </c:pt>
                <c:pt idx="4281">
                  <c:v>68849.2</c:v>
                </c:pt>
                <c:pt idx="4282">
                  <c:v>68866.399999999994</c:v>
                </c:pt>
                <c:pt idx="4283">
                  <c:v>68879.100000000006</c:v>
                </c:pt>
                <c:pt idx="4284">
                  <c:v>68891.7</c:v>
                </c:pt>
                <c:pt idx="4285">
                  <c:v>68904.2</c:v>
                </c:pt>
                <c:pt idx="4286">
                  <c:v>68920.600000000006</c:v>
                </c:pt>
                <c:pt idx="4287">
                  <c:v>68932.800000000003</c:v>
                </c:pt>
                <c:pt idx="4288">
                  <c:v>68944.899999999994</c:v>
                </c:pt>
                <c:pt idx="4289">
                  <c:v>68960.800000000003</c:v>
                </c:pt>
                <c:pt idx="4290">
                  <c:v>68976.600000000006</c:v>
                </c:pt>
                <c:pt idx="4291">
                  <c:v>68988.3</c:v>
                </c:pt>
                <c:pt idx="4292">
                  <c:v>69003.8</c:v>
                </c:pt>
                <c:pt idx="4293">
                  <c:v>69015.3</c:v>
                </c:pt>
                <c:pt idx="4294">
                  <c:v>69026.8</c:v>
                </c:pt>
                <c:pt idx="4295">
                  <c:v>69045.7</c:v>
                </c:pt>
                <c:pt idx="4296">
                  <c:v>69057</c:v>
                </c:pt>
                <c:pt idx="4297">
                  <c:v>69068.3</c:v>
                </c:pt>
                <c:pt idx="4298">
                  <c:v>69075.7</c:v>
                </c:pt>
                <c:pt idx="4299">
                  <c:v>69090.600000000006</c:v>
                </c:pt>
                <c:pt idx="4300">
                  <c:v>69101.7</c:v>
                </c:pt>
                <c:pt idx="4301">
                  <c:v>69116.399999999994</c:v>
                </c:pt>
                <c:pt idx="4302">
                  <c:v>69131.100000000006</c:v>
                </c:pt>
                <c:pt idx="4303">
                  <c:v>69142.100000000006</c:v>
                </c:pt>
                <c:pt idx="4304">
                  <c:v>69153</c:v>
                </c:pt>
                <c:pt idx="4305">
                  <c:v>69164</c:v>
                </c:pt>
                <c:pt idx="4306">
                  <c:v>69182.3</c:v>
                </c:pt>
                <c:pt idx="4307">
                  <c:v>69193.2</c:v>
                </c:pt>
                <c:pt idx="4308">
                  <c:v>69204.2</c:v>
                </c:pt>
                <c:pt idx="4309">
                  <c:v>69218.899999999994</c:v>
                </c:pt>
                <c:pt idx="4310">
                  <c:v>69226.2</c:v>
                </c:pt>
                <c:pt idx="4311">
                  <c:v>69240.899999999994</c:v>
                </c:pt>
                <c:pt idx="4312">
                  <c:v>69252</c:v>
                </c:pt>
                <c:pt idx="4313">
                  <c:v>69266.8</c:v>
                </c:pt>
                <c:pt idx="4314">
                  <c:v>69281.7</c:v>
                </c:pt>
                <c:pt idx="4315">
                  <c:v>69292.899999999994</c:v>
                </c:pt>
                <c:pt idx="4316">
                  <c:v>69307.8</c:v>
                </c:pt>
                <c:pt idx="4317">
                  <c:v>69322.5</c:v>
                </c:pt>
                <c:pt idx="4318">
                  <c:v>69337.100000000006</c:v>
                </c:pt>
                <c:pt idx="4319">
                  <c:v>69344.399999999994</c:v>
                </c:pt>
                <c:pt idx="4320">
                  <c:v>69359</c:v>
                </c:pt>
                <c:pt idx="4321">
                  <c:v>69369.8</c:v>
                </c:pt>
                <c:pt idx="4322">
                  <c:v>69384.2</c:v>
                </c:pt>
                <c:pt idx="4323">
                  <c:v>69398.600000000006</c:v>
                </c:pt>
                <c:pt idx="4324">
                  <c:v>69409.399999999994</c:v>
                </c:pt>
                <c:pt idx="4325">
                  <c:v>69423.600000000006</c:v>
                </c:pt>
                <c:pt idx="4326">
                  <c:v>69430.8</c:v>
                </c:pt>
                <c:pt idx="4327">
                  <c:v>69448.600000000006</c:v>
                </c:pt>
                <c:pt idx="4328">
                  <c:v>69462.8</c:v>
                </c:pt>
                <c:pt idx="4329">
                  <c:v>69477</c:v>
                </c:pt>
                <c:pt idx="4330">
                  <c:v>69484.2</c:v>
                </c:pt>
                <c:pt idx="4331">
                  <c:v>69498.399999999994</c:v>
                </c:pt>
                <c:pt idx="4332">
                  <c:v>69509.100000000006</c:v>
                </c:pt>
                <c:pt idx="4333">
                  <c:v>69523.3</c:v>
                </c:pt>
                <c:pt idx="4334">
                  <c:v>69537.600000000006</c:v>
                </c:pt>
                <c:pt idx="4335">
                  <c:v>69548.399999999994</c:v>
                </c:pt>
                <c:pt idx="4336">
                  <c:v>69559.100000000006</c:v>
                </c:pt>
                <c:pt idx="4337">
                  <c:v>69573.5</c:v>
                </c:pt>
                <c:pt idx="4338">
                  <c:v>69588</c:v>
                </c:pt>
                <c:pt idx="4339">
                  <c:v>69602.5</c:v>
                </c:pt>
                <c:pt idx="4340">
                  <c:v>69613.5</c:v>
                </c:pt>
                <c:pt idx="4341">
                  <c:v>69624.5</c:v>
                </c:pt>
                <c:pt idx="4342">
                  <c:v>69635.5</c:v>
                </c:pt>
                <c:pt idx="4343">
                  <c:v>69654.100000000006</c:v>
                </c:pt>
                <c:pt idx="4344">
                  <c:v>69665.3</c:v>
                </c:pt>
                <c:pt idx="4345">
                  <c:v>69680.3</c:v>
                </c:pt>
                <c:pt idx="4346">
                  <c:v>69687.899999999994</c:v>
                </c:pt>
                <c:pt idx="4347">
                  <c:v>69706.899999999994</c:v>
                </c:pt>
                <c:pt idx="4348">
                  <c:v>69718.399999999994</c:v>
                </c:pt>
                <c:pt idx="4349">
                  <c:v>69733.8</c:v>
                </c:pt>
                <c:pt idx="4350">
                  <c:v>69745.3</c:v>
                </c:pt>
                <c:pt idx="4351">
                  <c:v>69757</c:v>
                </c:pt>
                <c:pt idx="4352">
                  <c:v>69768.600000000006</c:v>
                </c:pt>
                <c:pt idx="4353">
                  <c:v>69788.2</c:v>
                </c:pt>
                <c:pt idx="4354">
                  <c:v>69803.8</c:v>
                </c:pt>
                <c:pt idx="4355">
                  <c:v>69815.7</c:v>
                </c:pt>
                <c:pt idx="4356">
                  <c:v>69827.5</c:v>
                </c:pt>
                <c:pt idx="4357">
                  <c:v>69839.399999999994</c:v>
                </c:pt>
                <c:pt idx="4358">
                  <c:v>69859.199999999997</c:v>
                </c:pt>
                <c:pt idx="4359">
                  <c:v>69875.199999999997</c:v>
                </c:pt>
                <c:pt idx="4360">
                  <c:v>69887.199999999997</c:v>
                </c:pt>
                <c:pt idx="4361">
                  <c:v>69895.199999999997</c:v>
                </c:pt>
                <c:pt idx="4362">
                  <c:v>69911.3</c:v>
                </c:pt>
                <c:pt idx="4363">
                  <c:v>69927.399999999994</c:v>
                </c:pt>
                <c:pt idx="4364">
                  <c:v>69943.5</c:v>
                </c:pt>
                <c:pt idx="4365">
                  <c:v>69959.7</c:v>
                </c:pt>
                <c:pt idx="4366">
                  <c:v>69967.899999999994</c:v>
                </c:pt>
                <c:pt idx="4367">
                  <c:v>69984.100000000006</c:v>
                </c:pt>
                <c:pt idx="4368">
                  <c:v>70004.5</c:v>
                </c:pt>
                <c:pt idx="4369">
                  <c:v>70016.7</c:v>
                </c:pt>
                <c:pt idx="4370">
                  <c:v>70033.100000000006</c:v>
                </c:pt>
                <c:pt idx="4371">
                  <c:v>70041.3</c:v>
                </c:pt>
                <c:pt idx="4372">
                  <c:v>70057.7</c:v>
                </c:pt>
                <c:pt idx="4373">
                  <c:v>70070</c:v>
                </c:pt>
                <c:pt idx="4374">
                  <c:v>70090.600000000006</c:v>
                </c:pt>
                <c:pt idx="4375">
                  <c:v>70102.899999999994</c:v>
                </c:pt>
                <c:pt idx="4376">
                  <c:v>70111.199999999997</c:v>
                </c:pt>
                <c:pt idx="4377">
                  <c:v>70127.7</c:v>
                </c:pt>
                <c:pt idx="4378">
                  <c:v>70148.3</c:v>
                </c:pt>
                <c:pt idx="4379">
                  <c:v>70160.7</c:v>
                </c:pt>
                <c:pt idx="4380">
                  <c:v>70177.100000000006</c:v>
                </c:pt>
                <c:pt idx="4381">
                  <c:v>70189.399999999994</c:v>
                </c:pt>
                <c:pt idx="4382">
                  <c:v>70201.7</c:v>
                </c:pt>
                <c:pt idx="4383">
                  <c:v>70218</c:v>
                </c:pt>
                <c:pt idx="4384">
                  <c:v>70234.2</c:v>
                </c:pt>
                <c:pt idx="4385">
                  <c:v>70250.5</c:v>
                </c:pt>
                <c:pt idx="4386">
                  <c:v>70258.600000000006</c:v>
                </c:pt>
                <c:pt idx="4387">
                  <c:v>70274.899999999994</c:v>
                </c:pt>
                <c:pt idx="4388">
                  <c:v>70291.199999999997</c:v>
                </c:pt>
                <c:pt idx="4389">
                  <c:v>70307.600000000006</c:v>
                </c:pt>
                <c:pt idx="4390">
                  <c:v>70320</c:v>
                </c:pt>
                <c:pt idx="4391">
                  <c:v>70332.399999999994</c:v>
                </c:pt>
                <c:pt idx="4392">
                  <c:v>70349</c:v>
                </c:pt>
                <c:pt idx="4393">
                  <c:v>70361.5</c:v>
                </c:pt>
                <c:pt idx="4394">
                  <c:v>70382.7</c:v>
                </c:pt>
                <c:pt idx="4395">
                  <c:v>70395.5</c:v>
                </c:pt>
                <c:pt idx="4396">
                  <c:v>70408.399999999994</c:v>
                </c:pt>
                <c:pt idx="4397">
                  <c:v>70425.8</c:v>
                </c:pt>
                <c:pt idx="4398">
                  <c:v>70439</c:v>
                </c:pt>
                <c:pt idx="4399">
                  <c:v>70461.2</c:v>
                </c:pt>
                <c:pt idx="4400">
                  <c:v>70470.3</c:v>
                </c:pt>
                <c:pt idx="4401">
                  <c:v>70483.899999999994</c:v>
                </c:pt>
                <c:pt idx="4402">
                  <c:v>70502.399999999994</c:v>
                </c:pt>
                <c:pt idx="4403">
                  <c:v>70521.2</c:v>
                </c:pt>
                <c:pt idx="4404">
                  <c:v>70540.5</c:v>
                </c:pt>
                <c:pt idx="4405">
                  <c:v>70555.5</c:v>
                </c:pt>
                <c:pt idx="4406">
                  <c:v>70576.2</c:v>
                </c:pt>
                <c:pt idx="4407">
                  <c:v>70592.3</c:v>
                </c:pt>
                <c:pt idx="4408">
                  <c:v>70614.2</c:v>
                </c:pt>
                <c:pt idx="4409">
                  <c:v>70636.7</c:v>
                </c:pt>
                <c:pt idx="4410">
                  <c:v>70653.899999999994</c:v>
                </c:pt>
                <c:pt idx="4411">
                  <c:v>70677.2</c:v>
                </c:pt>
                <c:pt idx="4412">
                  <c:v>70689</c:v>
                </c:pt>
                <c:pt idx="4413">
                  <c:v>70712.7</c:v>
                </c:pt>
                <c:pt idx="4414">
                  <c:v>70736.7</c:v>
                </c:pt>
                <c:pt idx="4415">
                  <c:v>70760.800000000003</c:v>
                </c:pt>
                <c:pt idx="4416">
                  <c:v>70778.8</c:v>
                </c:pt>
                <c:pt idx="4417">
                  <c:v>70796.899999999994</c:v>
                </c:pt>
                <c:pt idx="4418">
                  <c:v>70826.8</c:v>
                </c:pt>
                <c:pt idx="4419">
                  <c:v>70850.600000000006</c:v>
                </c:pt>
                <c:pt idx="4420">
                  <c:v>70868.2</c:v>
                </c:pt>
                <c:pt idx="4421">
                  <c:v>70885.600000000006</c:v>
                </c:pt>
                <c:pt idx="4422">
                  <c:v>70908.399999999994</c:v>
                </c:pt>
                <c:pt idx="4423">
                  <c:v>70925.2</c:v>
                </c:pt>
                <c:pt idx="4424">
                  <c:v>70947</c:v>
                </c:pt>
                <c:pt idx="4425">
                  <c:v>70968.2</c:v>
                </c:pt>
                <c:pt idx="4426">
                  <c:v>70983.600000000006</c:v>
                </c:pt>
                <c:pt idx="4427">
                  <c:v>70998.5</c:v>
                </c:pt>
                <c:pt idx="4428">
                  <c:v>71017.7</c:v>
                </c:pt>
                <c:pt idx="4429">
                  <c:v>71035.8</c:v>
                </c:pt>
                <c:pt idx="4430">
                  <c:v>71052.899999999994</c:v>
                </c:pt>
                <c:pt idx="4431">
                  <c:v>71068.899999999994</c:v>
                </c:pt>
                <c:pt idx="4432">
                  <c:v>71080.600000000006</c:v>
                </c:pt>
                <c:pt idx="4433">
                  <c:v>71099.600000000006</c:v>
                </c:pt>
                <c:pt idx="4434">
                  <c:v>71107.100000000006</c:v>
                </c:pt>
                <c:pt idx="4435">
                  <c:v>71118.100000000006</c:v>
                </c:pt>
                <c:pt idx="4436">
                  <c:v>71132.5</c:v>
                </c:pt>
                <c:pt idx="4437">
                  <c:v>71146.5</c:v>
                </c:pt>
                <c:pt idx="4438">
                  <c:v>71160.3</c:v>
                </c:pt>
                <c:pt idx="4439">
                  <c:v>71170.399999999994</c:v>
                </c:pt>
                <c:pt idx="4440">
                  <c:v>71186.899999999994</c:v>
                </c:pt>
                <c:pt idx="4441">
                  <c:v>71196.600000000006</c:v>
                </c:pt>
                <c:pt idx="4442">
                  <c:v>71206.2</c:v>
                </c:pt>
                <c:pt idx="4443">
                  <c:v>71215.7</c:v>
                </c:pt>
                <c:pt idx="4444">
                  <c:v>71228.100000000006</c:v>
                </c:pt>
                <c:pt idx="4445">
                  <c:v>71240.3</c:v>
                </c:pt>
                <c:pt idx="4446">
                  <c:v>71249.3</c:v>
                </c:pt>
                <c:pt idx="4447">
                  <c:v>71261.2</c:v>
                </c:pt>
                <c:pt idx="4448">
                  <c:v>71272.899999999994</c:v>
                </c:pt>
                <c:pt idx="4449">
                  <c:v>71284.399999999994</c:v>
                </c:pt>
                <c:pt idx="4450">
                  <c:v>71293</c:v>
                </c:pt>
                <c:pt idx="4451">
                  <c:v>71301.5</c:v>
                </c:pt>
                <c:pt idx="4452">
                  <c:v>71312.7</c:v>
                </c:pt>
                <c:pt idx="4453">
                  <c:v>71318.3</c:v>
                </c:pt>
                <c:pt idx="4454">
                  <c:v>71332.2</c:v>
                </c:pt>
                <c:pt idx="4455">
                  <c:v>71340.399999999994</c:v>
                </c:pt>
                <c:pt idx="4456">
                  <c:v>71351.399999999994</c:v>
                </c:pt>
                <c:pt idx="4457">
                  <c:v>71362.3</c:v>
                </c:pt>
                <c:pt idx="4458">
                  <c:v>71370.5</c:v>
                </c:pt>
                <c:pt idx="4459">
                  <c:v>71381.399999999994</c:v>
                </c:pt>
                <c:pt idx="4460">
                  <c:v>71386.8</c:v>
                </c:pt>
                <c:pt idx="4461">
                  <c:v>71397.7</c:v>
                </c:pt>
                <c:pt idx="4462">
                  <c:v>71411.399999999994</c:v>
                </c:pt>
                <c:pt idx="4463">
                  <c:v>71419.600000000006</c:v>
                </c:pt>
                <c:pt idx="4464">
                  <c:v>71436.100000000006</c:v>
                </c:pt>
                <c:pt idx="4465">
                  <c:v>71447</c:v>
                </c:pt>
                <c:pt idx="4466">
                  <c:v>71457.8</c:v>
                </c:pt>
                <c:pt idx="4467">
                  <c:v>71468.399999999994</c:v>
                </c:pt>
                <c:pt idx="4468">
                  <c:v>71479</c:v>
                </c:pt>
                <c:pt idx="4469">
                  <c:v>71492</c:v>
                </c:pt>
                <c:pt idx="4470">
                  <c:v>71512.600000000006</c:v>
                </c:pt>
                <c:pt idx="4471">
                  <c:v>71522.7</c:v>
                </c:pt>
                <c:pt idx="4472">
                  <c:v>71532.800000000003</c:v>
                </c:pt>
                <c:pt idx="4473">
                  <c:v>71542.8</c:v>
                </c:pt>
                <c:pt idx="4474">
                  <c:v>71555.199999999997</c:v>
                </c:pt>
                <c:pt idx="4475">
                  <c:v>71565.100000000006</c:v>
                </c:pt>
                <c:pt idx="4476">
                  <c:v>71572.399999999994</c:v>
                </c:pt>
                <c:pt idx="4477">
                  <c:v>71582.2</c:v>
                </c:pt>
                <c:pt idx="4478">
                  <c:v>71592</c:v>
                </c:pt>
                <c:pt idx="4479">
                  <c:v>71599.3</c:v>
                </c:pt>
                <c:pt idx="4480">
                  <c:v>71606.5</c:v>
                </c:pt>
                <c:pt idx="4481">
                  <c:v>71613.8</c:v>
                </c:pt>
                <c:pt idx="4482">
                  <c:v>71618.600000000006</c:v>
                </c:pt>
                <c:pt idx="4483">
                  <c:v>71625.899999999994</c:v>
                </c:pt>
                <c:pt idx="4484">
                  <c:v>71635.5</c:v>
                </c:pt>
                <c:pt idx="4485">
                  <c:v>71642.8</c:v>
                </c:pt>
                <c:pt idx="4486">
                  <c:v>71652.399999999994</c:v>
                </c:pt>
                <c:pt idx="4487">
                  <c:v>71662.100000000006</c:v>
                </c:pt>
                <c:pt idx="4488">
                  <c:v>71669.3</c:v>
                </c:pt>
                <c:pt idx="4489">
                  <c:v>71679</c:v>
                </c:pt>
                <c:pt idx="4490">
                  <c:v>71688.7</c:v>
                </c:pt>
                <c:pt idx="4491">
                  <c:v>71696</c:v>
                </c:pt>
                <c:pt idx="4492">
                  <c:v>71705.8</c:v>
                </c:pt>
                <c:pt idx="4493">
                  <c:v>71713.2</c:v>
                </c:pt>
                <c:pt idx="4494">
                  <c:v>71723</c:v>
                </c:pt>
                <c:pt idx="4495">
                  <c:v>71732.899999999994</c:v>
                </c:pt>
                <c:pt idx="4496">
                  <c:v>71745.3</c:v>
                </c:pt>
                <c:pt idx="4497">
                  <c:v>71755.100000000006</c:v>
                </c:pt>
                <c:pt idx="4498">
                  <c:v>71762.399999999994</c:v>
                </c:pt>
                <c:pt idx="4499">
                  <c:v>71772.100000000006</c:v>
                </c:pt>
                <c:pt idx="4500">
                  <c:v>71781.8</c:v>
                </c:pt>
                <c:pt idx="4501">
                  <c:v>71791.5</c:v>
                </c:pt>
                <c:pt idx="4502">
                  <c:v>71798.7</c:v>
                </c:pt>
                <c:pt idx="4503">
                  <c:v>71805.899999999994</c:v>
                </c:pt>
                <c:pt idx="4504">
                  <c:v>71810.7</c:v>
                </c:pt>
                <c:pt idx="4505">
                  <c:v>71820.3</c:v>
                </c:pt>
                <c:pt idx="4506">
                  <c:v>71827.5</c:v>
                </c:pt>
                <c:pt idx="4507">
                  <c:v>71839.5</c:v>
                </c:pt>
                <c:pt idx="4508">
                  <c:v>71846.7</c:v>
                </c:pt>
                <c:pt idx="4509">
                  <c:v>71856.3</c:v>
                </c:pt>
                <c:pt idx="4510">
                  <c:v>71863.5</c:v>
                </c:pt>
                <c:pt idx="4511">
                  <c:v>71868.3</c:v>
                </c:pt>
                <c:pt idx="4512">
                  <c:v>71878</c:v>
                </c:pt>
                <c:pt idx="4513">
                  <c:v>71887.600000000006</c:v>
                </c:pt>
                <c:pt idx="4514">
                  <c:v>71894.899999999994</c:v>
                </c:pt>
                <c:pt idx="4515">
                  <c:v>71904.600000000006</c:v>
                </c:pt>
                <c:pt idx="4516">
                  <c:v>71911.899999999994</c:v>
                </c:pt>
                <c:pt idx="4517">
                  <c:v>71921.7</c:v>
                </c:pt>
                <c:pt idx="4518">
                  <c:v>71929.100000000006</c:v>
                </c:pt>
                <c:pt idx="4519">
                  <c:v>71939</c:v>
                </c:pt>
                <c:pt idx="4520">
                  <c:v>71946.399999999994</c:v>
                </c:pt>
                <c:pt idx="4521">
                  <c:v>71956.399999999994</c:v>
                </c:pt>
                <c:pt idx="4522">
                  <c:v>71964</c:v>
                </c:pt>
                <c:pt idx="4523">
                  <c:v>71971.600000000006</c:v>
                </c:pt>
                <c:pt idx="4524">
                  <c:v>71981.7</c:v>
                </c:pt>
                <c:pt idx="4525">
                  <c:v>71989.399999999994</c:v>
                </c:pt>
                <c:pt idx="4526">
                  <c:v>71999.8</c:v>
                </c:pt>
                <c:pt idx="4527">
                  <c:v>72007.600000000006</c:v>
                </c:pt>
                <c:pt idx="4528">
                  <c:v>72015.5</c:v>
                </c:pt>
                <c:pt idx="4529">
                  <c:v>72026.100000000006</c:v>
                </c:pt>
                <c:pt idx="4530">
                  <c:v>72034.100000000006</c:v>
                </c:pt>
                <c:pt idx="4531">
                  <c:v>72039.399999999994</c:v>
                </c:pt>
                <c:pt idx="4532">
                  <c:v>72050.2</c:v>
                </c:pt>
                <c:pt idx="4533">
                  <c:v>72061.100000000006</c:v>
                </c:pt>
                <c:pt idx="4534">
                  <c:v>72072.100000000006</c:v>
                </c:pt>
                <c:pt idx="4535">
                  <c:v>72077.600000000006</c:v>
                </c:pt>
                <c:pt idx="4536">
                  <c:v>72085.899999999994</c:v>
                </c:pt>
                <c:pt idx="4537">
                  <c:v>72097.100000000006</c:v>
                </c:pt>
                <c:pt idx="4538">
                  <c:v>72105.5</c:v>
                </c:pt>
                <c:pt idx="4539">
                  <c:v>72119.600000000006</c:v>
                </c:pt>
                <c:pt idx="4540">
                  <c:v>72128.100000000006</c:v>
                </c:pt>
                <c:pt idx="4541">
                  <c:v>72136.600000000006</c:v>
                </c:pt>
                <c:pt idx="4542">
                  <c:v>72145.2</c:v>
                </c:pt>
                <c:pt idx="4543">
                  <c:v>72153.8</c:v>
                </c:pt>
                <c:pt idx="4544">
                  <c:v>72165.3</c:v>
                </c:pt>
                <c:pt idx="4545">
                  <c:v>72176.899999999994</c:v>
                </c:pt>
                <c:pt idx="4546">
                  <c:v>72185.600000000006</c:v>
                </c:pt>
                <c:pt idx="4547">
                  <c:v>72197.3</c:v>
                </c:pt>
                <c:pt idx="4548">
                  <c:v>72203.100000000006</c:v>
                </c:pt>
                <c:pt idx="4549">
                  <c:v>72211.899999999994</c:v>
                </c:pt>
                <c:pt idx="4550">
                  <c:v>72220.7</c:v>
                </c:pt>
                <c:pt idx="4551">
                  <c:v>72232.5</c:v>
                </c:pt>
                <c:pt idx="4552">
                  <c:v>72244.3</c:v>
                </c:pt>
                <c:pt idx="4553">
                  <c:v>72256.100000000006</c:v>
                </c:pt>
                <c:pt idx="4554">
                  <c:v>72265</c:v>
                </c:pt>
                <c:pt idx="4555">
                  <c:v>72273.899999999994</c:v>
                </c:pt>
                <c:pt idx="4556">
                  <c:v>72282.899999999994</c:v>
                </c:pt>
                <c:pt idx="4557">
                  <c:v>72294.8</c:v>
                </c:pt>
                <c:pt idx="4558">
                  <c:v>72306.7</c:v>
                </c:pt>
                <c:pt idx="4559">
                  <c:v>72315.600000000006</c:v>
                </c:pt>
                <c:pt idx="4560">
                  <c:v>72324.600000000006</c:v>
                </c:pt>
                <c:pt idx="4561">
                  <c:v>72333.600000000006</c:v>
                </c:pt>
                <c:pt idx="4562">
                  <c:v>72345.5</c:v>
                </c:pt>
                <c:pt idx="4563">
                  <c:v>72360.399999999994</c:v>
                </c:pt>
                <c:pt idx="4564">
                  <c:v>72366.399999999994</c:v>
                </c:pt>
                <c:pt idx="4565">
                  <c:v>72378.399999999994</c:v>
                </c:pt>
                <c:pt idx="4566">
                  <c:v>72387.5</c:v>
                </c:pt>
                <c:pt idx="4567">
                  <c:v>72396.600000000006</c:v>
                </c:pt>
                <c:pt idx="4568">
                  <c:v>72412.100000000006</c:v>
                </c:pt>
                <c:pt idx="4569">
                  <c:v>72421.399999999994</c:v>
                </c:pt>
                <c:pt idx="4570">
                  <c:v>72434</c:v>
                </c:pt>
                <c:pt idx="4571">
                  <c:v>72440.3</c:v>
                </c:pt>
                <c:pt idx="4572">
                  <c:v>72453</c:v>
                </c:pt>
                <c:pt idx="4573">
                  <c:v>72462.600000000006</c:v>
                </c:pt>
                <c:pt idx="4574">
                  <c:v>72478.600000000006</c:v>
                </c:pt>
                <c:pt idx="4575">
                  <c:v>72491.5</c:v>
                </c:pt>
                <c:pt idx="4576">
                  <c:v>72498</c:v>
                </c:pt>
                <c:pt idx="4577">
                  <c:v>72510.899999999994</c:v>
                </c:pt>
                <c:pt idx="4578">
                  <c:v>72520.600000000006</c:v>
                </c:pt>
                <c:pt idx="4579">
                  <c:v>72536.800000000003</c:v>
                </c:pt>
                <c:pt idx="4580">
                  <c:v>72546.5</c:v>
                </c:pt>
                <c:pt idx="4581">
                  <c:v>72559.399999999994</c:v>
                </c:pt>
                <c:pt idx="4582">
                  <c:v>72569</c:v>
                </c:pt>
                <c:pt idx="4583">
                  <c:v>72578.7</c:v>
                </c:pt>
                <c:pt idx="4584">
                  <c:v>72591.399999999994</c:v>
                </c:pt>
                <c:pt idx="4585">
                  <c:v>72607.3</c:v>
                </c:pt>
                <c:pt idx="4586">
                  <c:v>72619.899999999994</c:v>
                </c:pt>
                <c:pt idx="4587">
                  <c:v>72629.3</c:v>
                </c:pt>
                <c:pt idx="4588">
                  <c:v>72638.600000000006</c:v>
                </c:pt>
                <c:pt idx="4589">
                  <c:v>72647.899999999994</c:v>
                </c:pt>
                <c:pt idx="4590">
                  <c:v>72663.100000000006</c:v>
                </c:pt>
                <c:pt idx="4591">
                  <c:v>72675.100000000006</c:v>
                </c:pt>
                <c:pt idx="4592">
                  <c:v>72684.100000000006</c:v>
                </c:pt>
                <c:pt idx="4593">
                  <c:v>72692.899999999994</c:v>
                </c:pt>
                <c:pt idx="4594">
                  <c:v>72701.600000000006</c:v>
                </c:pt>
                <c:pt idx="4595">
                  <c:v>72715.899999999994</c:v>
                </c:pt>
                <c:pt idx="4596">
                  <c:v>72727</c:v>
                </c:pt>
                <c:pt idx="4597">
                  <c:v>72735.3</c:v>
                </c:pt>
                <c:pt idx="4598">
                  <c:v>72746.100000000006</c:v>
                </c:pt>
                <c:pt idx="4599">
                  <c:v>72754.100000000006</c:v>
                </c:pt>
                <c:pt idx="4600">
                  <c:v>72762</c:v>
                </c:pt>
                <c:pt idx="4601">
                  <c:v>72775</c:v>
                </c:pt>
                <c:pt idx="4602">
                  <c:v>72785.3</c:v>
                </c:pt>
                <c:pt idx="4603">
                  <c:v>72790.399999999994</c:v>
                </c:pt>
                <c:pt idx="4604">
                  <c:v>72798</c:v>
                </c:pt>
                <c:pt idx="4605">
                  <c:v>72805.600000000006</c:v>
                </c:pt>
                <c:pt idx="4606">
                  <c:v>72815.600000000006</c:v>
                </c:pt>
                <c:pt idx="4607">
                  <c:v>72827.899999999994</c:v>
                </c:pt>
                <c:pt idx="4608">
                  <c:v>72832.800000000003</c:v>
                </c:pt>
                <c:pt idx="4609">
                  <c:v>72840.100000000006</c:v>
                </c:pt>
                <c:pt idx="4610">
                  <c:v>72849.7</c:v>
                </c:pt>
                <c:pt idx="4611">
                  <c:v>72856.899999999994</c:v>
                </c:pt>
                <c:pt idx="4612">
                  <c:v>72868.800000000003</c:v>
                </c:pt>
                <c:pt idx="4613">
                  <c:v>72875.899999999994</c:v>
                </c:pt>
                <c:pt idx="4614">
                  <c:v>72882.899999999994</c:v>
                </c:pt>
                <c:pt idx="4615">
                  <c:v>72892.3</c:v>
                </c:pt>
                <c:pt idx="4616">
                  <c:v>72896.899999999994</c:v>
                </c:pt>
                <c:pt idx="4617">
                  <c:v>72906.2</c:v>
                </c:pt>
                <c:pt idx="4618">
                  <c:v>72917.7</c:v>
                </c:pt>
                <c:pt idx="4619">
                  <c:v>72924.600000000006</c:v>
                </c:pt>
                <c:pt idx="4620">
                  <c:v>72933.8</c:v>
                </c:pt>
                <c:pt idx="4621">
                  <c:v>72940.600000000006</c:v>
                </c:pt>
                <c:pt idx="4622">
                  <c:v>72947.5</c:v>
                </c:pt>
                <c:pt idx="4623">
                  <c:v>72956.5</c:v>
                </c:pt>
                <c:pt idx="4624">
                  <c:v>72965.600000000006</c:v>
                </c:pt>
                <c:pt idx="4625">
                  <c:v>72974.7</c:v>
                </c:pt>
                <c:pt idx="4626">
                  <c:v>72981.5</c:v>
                </c:pt>
                <c:pt idx="4627">
                  <c:v>72990.5</c:v>
                </c:pt>
                <c:pt idx="4628">
                  <c:v>72997.3</c:v>
                </c:pt>
                <c:pt idx="4629">
                  <c:v>73006.399999999994</c:v>
                </c:pt>
                <c:pt idx="4630">
                  <c:v>73015.5</c:v>
                </c:pt>
                <c:pt idx="4631">
                  <c:v>73024.600000000006</c:v>
                </c:pt>
                <c:pt idx="4632">
                  <c:v>73031.399999999994</c:v>
                </c:pt>
                <c:pt idx="4633">
                  <c:v>73038.2</c:v>
                </c:pt>
                <c:pt idx="4634">
                  <c:v>73044.800000000003</c:v>
                </c:pt>
                <c:pt idx="4635">
                  <c:v>73049.3</c:v>
                </c:pt>
                <c:pt idx="4636">
                  <c:v>73058</c:v>
                </c:pt>
                <c:pt idx="4637">
                  <c:v>73068.800000000003</c:v>
                </c:pt>
                <c:pt idx="4638">
                  <c:v>73075.199999999997</c:v>
                </c:pt>
                <c:pt idx="4639">
                  <c:v>73083.600000000006</c:v>
                </c:pt>
                <c:pt idx="4640">
                  <c:v>73092</c:v>
                </c:pt>
                <c:pt idx="4641">
                  <c:v>73100.399999999994</c:v>
                </c:pt>
                <c:pt idx="4642">
                  <c:v>73108.7</c:v>
                </c:pt>
                <c:pt idx="4643">
                  <c:v>73114.899999999994</c:v>
                </c:pt>
                <c:pt idx="4644">
                  <c:v>73121.100000000006</c:v>
                </c:pt>
                <c:pt idx="4645">
                  <c:v>73129.3</c:v>
                </c:pt>
                <c:pt idx="4646">
                  <c:v>73135.5</c:v>
                </c:pt>
                <c:pt idx="4647">
                  <c:v>73141.7</c:v>
                </c:pt>
                <c:pt idx="4648">
                  <c:v>73150</c:v>
                </c:pt>
                <c:pt idx="4649">
                  <c:v>73158.3</c:v>
                </c:pt>
                <c:pt idx="4650">
                  <c:v>73164.600000000006</c:v>
                </c:pt>
                <c:pt idx="4651">
                  <c:v>73168.800000000003</c:v>
                </c:pt>
                <c:pt idx="4652">
                  <c:v>73177.2</c:v>
                </c:pt>
                <c:pt idx="4653">
                  <c:v>73185.7</c:v>
                </c:pt>
                <c:pt idx="4654">
                  <c:v>73192.100000000006</c:v>
                </c:pt>
                <c:pt idx="4655">
                  <c:v>73200.7</c:v>
                </c:pt>
                <c:pt idx="4656">
                  <c:v>73207.199999999997</c:v>
                </c:pt>
                <c:pt idx="4657">
                  <c:v>73213.8</c:v>
                </c:pt>
                <c:pt idx="4658">
                  <c:v>73220.5</c:v>
                </c:pt>
                <c:pt idx="4659">
                  <c:v>73227.3</c:v>
                </c:pt>
                <c:pt idx="4660">
                  <c:v>73236.399999999994</c:v>
                </c:pt>
                <c:pt idx="4661">
                  <c:v>73245.600000000006</c:v>
                </c:pt>
                <c:pt idx="4662">
                  <c:v>73255.100000000006</c:v>
                </c:pt>
                <c:pt idx="4663">
                  <c:v>73262.2</c:v>
                </c:pt>
                <c:pt idx="4664">
                  <c:v>73269.5</c:v>
                </c:pt>
                <c:pt idx="4665">
                  <c:v>73279.399999999994</c:v>
                </c:pt>
                <c:pt idx="4666">
                  <c:v>73286.899999999994</c:v>
                </c:pt>
                <c:pt idx="4667">
                  <c:v>73297.100000000006</c:v>
                </c:pt>
                <c:pt idx="4668">
                  <c:v>73304.899999999994</c:v>
                </c:pt>
                <c:pt idx="4669">
                  <c:v>73312.600000000006</c:v>
                </c:pt>
                <c:pt idx="4670">
                  <c:v>73317.8</c:v>
                </c:pt>
                <c:pt idx="4671">
                  <c:v>73328.3</c:v>
                </c:pt>
                <c:pt idx="4672">
                  <c:v>73338.899999999994</c:v>
                </c:pt>
                <c:pt idx="4673">
                  <c:v>73349.7</c:v>
                </c:pt>
                <c:pt idx="4674">
                  <c:v>73357.8</c:v>
                </c:pt>
                <c:pt idx="4675">
                  <c:v>73366</c:v>
                </c:pt>
                <c:pt idx="4676">
                  <c:v>73377</c:v>
                </c:pt>
                <c:pt idx="4677">
                  <c:v>73388.100000000006</c:v>
                </c:pt>
                <c:pt idx="4678">
                  <c:v>73399.399999999994</c:v>
                </c:pt>
                <c:pt idx="4679">
                  <c:v>73410.8</c:v>
                </c:pt>
                <c:pt idx="4680">
                  <c:v>73422.399999999994</c:v>
                </c:pt>
                <c:pt idx="4681">
                  <c:v>73431.199999999997</c:v>
                </c:pt>
                <c:pt idx="4682">
                  <c:v>73437.100000000006</c:v>
                </c:pt>
                <c:pt idx="4683">
                  <c:v>73449</c:v>
                </c:pt>
                <c:pt idx="4684">
                  <c:v>73458</c:v>
                </c:pt>
                <c:pt idx="4685">
                  <c:v>73470.2</c:v>
                </c:pt>
                <c:pt idx="4686">
                  <c:v>73479.399999999994</c:v>
                </c:pt>
                <c:pt idx="4687">
                  <c:v>73488.800000000003</c:v>
                </c:pt>
                <c:pt idx="4688">
                  <c:v>73498.2</c:v>
                </c:pt>
                <c:pt idx="4689">
                  <c:v>73510.899999999994</c:v>
                </c:pt>
                <c:pt idx="4690">
                  <c:v>73523.8</c:v>
                </c:pt>
                <c:pt idx="4691">
                  <c:v>73536.899999999994</c:v>
                </c:pt>
                <c:pt idx="4692">
                  <c:v>73546.899999999994</c:v>
                </c:pt>
                <c:pt idx="4693">
                  <c:v>73553.5</c:v>
                </c:pt>
                <c:pt idx="4694">
                  <c:v>73567.100000000006</c:v>
                </c:pt>
                <c:pt idx="4695">
                  <c:v>73577.3</c:v>
                </c:pt>
                <c:pt idx="4696">
                  <c:v>73591.199999999997</c:v>
                </c:pt>
                <c:pt idx="4697">
                  <c:v>73605.3</c:v>
                </c:pt>
                <c:pt idx="4698">
                  <c:v>73619.5</c:v>
                </c:pt>
                <c:pt idx="4699">
                  <c:v>73630.399999999994</c:v>
                </c:pt>
                <c:pt idx="4700">
                  <c:v>73637.7</c:v>
                </c:pt>
                <c:pt idx="4701">
                  <c:v>73652.600000000006</c:v>
                </c:pt>
                <c:pt idx="4702">
                  <c:v>73667.899999999994</c:v>
                </c:pt>
                <c:pt idx="4703">
                  <c:v>73683.600000000006</c:v>
                </c:pt>
                <c:pt idx="4704">
                  <c:v>73691.600000000006</c:v>
                </c:pt>
                <c:pt idx="4705">
                  <c:v>73707.8</c:v>
                </c:pt>
                <c:pt idx="4706">
                  <c:v>73716.100000000006</c:v>
                </c:pt>
                <c:pt idx="4707">
                  <c:v>73728.600000000006</c:v>
                </c:pt>
                <c:pt idx="4708">
                  <c:v>73745.600000000006</c:v>
                </c:pt>
                <c:pt idx="4709">
                  <c:v>73762.899999999994</c:v>
                </c:pt>
                <c:pt idx="4710">
                  <c:v>73780.399999999994</c:v>
                </c:pt>
                <c:pt idx="4711">
                  <c:v>73798.3</c:v>
                </c:pt>
                <c:pt idx="4712">
                  <c:v>73811.899999999994</c:v>
                </c:pt>
                <c:pt idx="4713">
                  <c:v>73830.2</c:v>
                </c:pt>
                <c:pt idx="4714">
                  <c:v>73839.399999999994</c:v>
                </c:pt>
                <c:pt idx="4715">
                  <c:v>73862.8</c:v>
                </c:pt>
                <c:pt idx="4716">
                  <c:v>73872.2</c:v>
                </c:pt>
                <c:pt idx="4717">
                  <c:v>73886.5</c:v>
                </c:pt>
                <c:pt idx="4718">
                  <c:v>73905.600000000006</c:v>
                </c:pt>
                <c:pt idx="4719">
                  <c:v>73920.100000000006</c:v>
                </c:pt>
                <c:pt idx="4720">
                  <c:v>73939.5</c:v>
                </c:pt>
                <c:pt idx="4721">
                  <c:v>73959.100000000006</c:v>
                </c:pt>
                <c:pt idx="4722">
                  <c:v>73973.899999999994</c:v>
                </c:pt>
                <c:pt idx="4723">
                  <c:v>73988.7</c:v>
                </c:pt>
                <c:pt idx="4724">
                  <c:v>74008.600000000006</c:v>
                </c:pt>
                <c:pt idx="4725">
                  <c:v>74023.600000000006</c:v>
                </c:pt>
                <c:pt idx="4726">
                  <c:v>74038.600000000006</c:v>
                </c:pt>
                <c:pt idx="4727">
                  <c:v>74063.7</c:v>
                </c:pt>
                <c:pt idx="4728">
                  <c:v>74083.899999999994</c:v>
                </c:pt>
                <c:pt idx="4729">
                  <c:v>74094</c:v>
                </c:pt>
                <c:pt idx="4730">
                  <c:v>74109.100000000006</c:v>
                </c:pt>
                <c:pt idx="4731">
                  <c:v>74124.5</c:v>
                </c:pt>
                <c:pt idx="4732">
                  <c:v>74145.7</c:v>
                </c:pt>
                <c:pt idx="4733">
                  <c:v>74167.399999999994</c:v>
                </c:pt>
                <c:pt idx="4734">
                  <c:v>74189.600000000006</c:v>
                </c:pt>
                <c:pt idx="4735">
                  <c:v>74212.3</c:v>
                </c:pt>
                <c:pt idx="4736">
                  <c:v>74223.8</c:v>
                </c:pt>
                <c:pt idx="4737">
                  <c:v>74241.2</c:v>
                </c:pt>
                <c:pt idx="4738">
                  <c:v>74264.600000000006</c:v>
                </c:pt>
                <c:pt idx="4739">
                  <c:v>74282.2</c:v>
                </c:pt>
                <c:pt idx="4740">
                  <c:v>74306</c:v>
                </c:pt>
                <c:pt idx="4741">
                  <c:v>74317.899999999994</c:v>
                </c:pt>
                <c:pt idx="4742">
                  <c:v>74335.7</c:v>
                </c:pt>
                <c:pt idx="4743">
                  <c:v>74353.600000000006</c:v>
                </c:pt>
                <c:pt idx="4744">
                  <c:v>74377.399999999994</c:v>
                </c:pt>
                <c:pt idx="4745">
                  <c:v>74395.100000000006</c:v>
                </c:pt>
                <c:pt idx="4746">
                  <c:v>74418.600000000006</c:v>
                </c:pt>
                <c:pt idx="4747">
                  <c:v>74436.100000000006</c:v>
                </c:pt>
                <c:pt idx="4748">
                  <c:v>74459.100000000006</c:v>
                </c:pt>
                <c:pt idx="4749">
                  <c:v>74470.5</c:v>
                </c:pt>
                <c:pt idx="4750">
                  <c:v>74493</c:v>
                </c:pt>
                <c:pt idx="4751">
                  <c:v>74515</c:v>
                </c:pt>
                <c:pt idx="4752">
                  <c:v>74536.399999999994</c:v>
                </c:pt>
                <c:pt idx="4753">
                  <c:v>74557.3</c:v>
                </c:pt>
                <c:pt idx="4754">
                  <c:v>74572.5</c:v>
                </c:pt>
                <c:pt idx="4755">
                  <c:v>74587.199999999997</c:v>
                </c:pt>
                <c:pt idx="4756">
                  <c:v>74606.399999999994</c:v>
                </c:pt>
                <c:pt idx="4757">
                  <c:v>74630.3</c:v>
                </c:pt>
                <c:pt idx="4758">
                  <c:v>74649.3</c:v>
                </c:pt>
                <c:pt idx="4759">
                  <c:v>74663.5</c:v>
                </c:pt>
                <c:pt idx="4760">
                  <c:v>74677.7</c:v>
                </c:pt>
                <c:pt idx="4761">
                  <c:v>74696.399999999994</c:v>
                </c:pt>
                <c:pt idx="4762">
                  <c:v>74719.600000000006</c:v>
                </c:pt>
                <c:pt idx="4763">
                  <c:v>74728.800000000003</c:v>
                </c:pt>
                <c:pt idx="4764">
                  <c:v>74747.100000000006</c:v>
                </c:pt>
                <c:pt idx="4765">
                  <c:v>74760.7</c:v>
                </c:pt>
                <c:pt idx="4766">
                  <c:v>74778.600000000006</c:v>
                </c:pt>
                <c:pt idx="4767">
                  <c:v>74796.3</c:v>
                </c:pt>
                <c:pt idx="4768">
                  <c:v>74813.7</c:v>
                </c:pt>
                <c:pt idx="4769">
                  <c:v>74826.5</c:v>
                </c:pt>
                <c:pt idx="4770">
                  <c:v>74839.199999999997</c:v>
                </c:pt>
                <c:pt idx="4771">
                  <c:v>74855.899999999994</c:v>
                </c:pt>
                <c:pt idx="4772">
                  <c:v>74868.100000000006</c:v>
                </c:pt>
                <c:pt idx="4773">
                  <c:v>74884.2</c:v>
                </c:pt>
                <c:pt idx="4774">
                  <c:v>74899.8</c:v>
                </c:pt>
                <c:pt idx="4775">
                  <c:v>74907.5</c:v>
                </c:pt>
                <c:pt idx="4776">
                  <c:v>74922.600000000006</c:v>
                </c:pt>
                <c:pt idx="4777">
                  <c:v>74933.600000000006</c:v>
                </c:pt>
                <c:pt idx="4778">
                  <c:v>74947.899999999994</c:v>
                </c:pt>
                <c:pt idx="4779">
                  <c:v>74965.2</c:v>
                </c:pt>
                <c:pt idx="4780">
                  <c:v>74978.399999999994</c:v>
                </c:pt>
                <c:pt idx="4781">
                  <c:v>74984.800000000003</c:v>
                </c:pt>
                <c:pt idx="4782">
                  <c:v>74994.2</c:v>
                </c:pt>
                <c:pt idx="4783">
                  <c:v>75003.399999999994</c:v>
                </c:pt>
                <c:pt idx="4784">
                  <c:v>75018.3</c:v>
                </c:pt>
                <c:pt idx="4785">
                  <c:v>75030</c:v>
                </c:pt>
                <c:pt idx="4786">
                  <c:v>75035.8</c:v>
                </c:pt>
                <c:pt idx="4787">
                  <c:v>75047.3</c:v>
                </c:pt>
                <c:pt idx="4788">
                  <c:v>75055.8</c:v>
                </c:pt>
                <c:pt idx="4789">
                  <c:v>75067</c:v>
                </c:pt>
                <c:pt idx="4790">
                  <c:v>75080.800000000003</c:v>
                </c:pt>
                <c:pt idx="4791">
                  <c:v>75088.899999999994</c:v>
                </c:pt>
                <c:pt idx="4792">
                  <c:v>75096.899999999994</c:v>
                </c:pt>
                <c:pt idx="4793">
                  <c:v>75107.5</c:v>
                </c:pt>
                <c:pt idx="4794">
                  <c:v>75115.3</c:v>
                </c:pt>
                <c:pt idx="4795">
                  <c:v>75125.5</c:v>
                </c:pt>
                <c:pt idx="4796">
                  <c:v>75135.600000000006</c:v>
                </c:pt>
                <c:pt idx="4797">
                  <c:v>75143</c:v>
                </c:pt>
                <c:pt idx="4798">
                  <c:v>75147.8</c:v>
                </c:pt>
                <c:pt idx="4799">
                  <c:v>75157.399999999994</c:v>
                </c:pt>
                <c:pt idx="4800">
                  <c:v>75166.899999999994</c:v>
                </c:pt>
                <c:pt idx="4801">
                  <c:v>75178.3</c:v>
                </c:pt>
                <c:pt idx="4802">
                  <c:v>75182.8</c:v>
                </c:pt>
                <c:pt idx="4803">
                  <c:v>75191.7</c:v>
                </c:pt>
                <c:pt idx="4804">
                  <c:v>75200.3</c:v>
                </c:pt>
                <c:pt idx="4805">
                  <c:v>75206.7</c:v>
                </c:pt>
                <c:pt idx="4806">
                  <c:v>75217</c:v>
                </c:pt>
                <c:pt idx="4807">
                  <c:v>75221</c:v>
                </c:pt>
                <c:pt idx="4808">
                  <c:v>75228.899999999994</c:v>
                </c:pt>
                <c:pt idx="4809">
                  <c:v>75234.7</c:v>
                </c:pt>
                <c:pt idx="4810">
                  <c:v>75242.2</c:v>
                </c:pt>
                <c:pt idx="4811">
                  <c:v>75249.5</c:v>
                </c:pt>
                <c:pt idx="4812">
                  <c:v>75256.5</c:v>
                </c:pt>
                <c:pt idx="4813">
                  <c:v>75260</c:v>
                </c:pt>
                <c:pt idx="4814">
                  <c:v>75266.7</c:v>
                </c:pt>
                <c:pt idx="4815">
                  <c:v>75273.100000000006</c:v>
                </c:pt>
                <c:pt idx="4816">
                  <c:v>75279.3</c:v>
                </c:pt>
                <c:pt idx="4817">
                  <c:v>75285.3</c:v>
                </c:pt>
                <c:pt idx="4818">
                  <c:v>75289.7</c:v>
                </c:pt>
                <c:pt idx="4819">
                  <c:v>75293.899999999994</c:v>
                </c:pt>
                <c:pt idx="4820">
                  <c:v>75299.399999999994</c:v>
                </c:pt>
                <c:pt idx="4821">
                  <c:v>75303.399999999994</c:v>
                </c:pt>
                <c:pt idx="4822">
                  <c:v>75309.8</c:v>
                </c:pt>
                <c:pt idx="4823">
                  <c:v>75312.3</c:v>
                </c:pt>
                <c:pt idx="4824">
                  <c:v>75315.899999999994</c:v>
                </c:pt>
                <c:pt idx="4825">
                  <c:v>75320.7</c:v>
                </c:pt>
                <c:pt idx="4826">
                  <c:v>75325.399999999994</c:v>
                </c:pt>
                <c:pt idx="4827">
                  <c:v>75329.899999999994</c:v>
                </c:pt>
                <c:pt idx="4828">
                  <c:v>75334.3</c:v>
                </c:pt>
                <c:pt idx="4829">
                  <c:v>75337.5</c:v>
                </c:pt>
                <c:pt idx="4830">
                  <c:v>75340.7</c:v>
                </c:pt>
                <c:pt idx="4831">
                  <c:v>75345</c:v>
                </c:pt>
                <c:pt idx="4832">
                  <c:v>75349.100000000006</c:v>
                </c:pt>
                <c:pt idx="4833">
                  <c:v>75352.2</c:v>
                </c:pt>
                <c:pt idx="4834">
                  <c:v>75355.199999999997</c:v>
                </c:pt>
                <c:pt idx="4835">
                  <c:v>75358.2</c:v>
                </c:pt>
                <c:pt idx="4836">
                  <c:v>75363.199999999997</c:v>
                </c:pt>
                <c:pt idx="4837">
                  <c:v>75367.199999999997</c:v>
                </c:pt>
                <c:pt idx="4838">
                  <c:v>75370.2</c:v>
                </c:pt>
                <c:pt idx="4839">
                  <c:v>75373.3</c:v>
                </c:pt>
                <c:pt idx="4840">
                  <c:v>75377.3</c:v>
                </c:pt>
                <c:pt idx="4841">
                  <c:v>75380.3</c:v>
                </c:pt>
                <c:pt idx="4842">
                  <c:v>75385.5</c:v>
                </c:pt>
                <c:pt idx="4843">
                  <c:v>75388.600000000006</c:v>
                </c:pt>
                <c:pt idx="4844">
                  <c:v>75391.8</c:v>
                </c:pt>
                <c:pt idx="4845">
                  <c:v>75396.100000000006</c:v>
                </c:pt>
                <c:pt idx="4846">
                  <c:v>75399.3</c:v>
                </c:pt>
                <c:pt idx="4847">
                  <c:v>75403.8</c:v>
                </c:pt>
                <c:pt idx="4848">
                  <c:v>75408.3</c:v>
                </c:pt>
                <c:pt idx="4849">
                  <c:v>75413</c:v>
                </c:pt>
                <c:pt idx="4850">
                  <c:v>75416.600000000006</c:v>
                </c:pt>
                <c:pt idx="4851">
                  <c:v>75421.399999999994</c:v>
                </c:pt>
                <c:pt idx="4852">
                  <c:v>75425</c:v>
                </c:pt>
                <c:pt idx="4853">
                  <c:v>75428.600000000006</c:v>
                </c:pt>
                <c:pt idx="4854">
                  <c:v>75433.5</c:v>
                </c:pt>
                <c:pt idx="4855">
                  <c:v>75437.100000000006</c:v>
                </c:pt>
                <c:pt idx="4856">
                  <c:v>75443.100000000006</c:v>
                </c:pt>
                <c:pt idx="4857">
                  <c:v>75446.7</c:v>
                </c:pt>
                <c:pt idx="4858">
                  <c:v>75452.800000000003</c:v>
                </c:pt>
                <c:pt idx="4859">
                  <c:v>75455.199999999997</c:v>
                </c:pt>
                <c:pt idx="4860">
                  <c:v>75458.899999999994</c:v>
                </c:pt>
                <c:pt idx="4861">
                  <c:v>75465</c:v>
                </c:pt>
                <c:pt idx="4862">
                  <c:v>75468.7</c:v>
                </c:pt>
                <c:pt idx="4863">
                  <c:v>75473.600000000006</c:v>
                </c:pt>
                <c:pt idx="4864">
                  <c:v>75477.3</c:v>
                </c:pt>
                <c:pt idx="4865">
                  <c:v>75483.600000000006</c:v>
                </c:pt>
                <c:pt idx="4866">
                  <c:v>75487.3</c:v>
                </c:pt>
                <c:pt idx="4867">
                  <c:v>75491.100000000006</c:v>
                </c:pt>
                <c:pt idx="4868">
                  <c:v>75493.600000000006</c:v>
                </c:pt>
                <c:pt idx="4869">
                  <c:v>75496.2</c:v>
                </c:pt>
                <c:pt idx="4870">
                  <c:v>75500</c:v>
                </c:pt>
                <c:pt idx="4871">
                  <c:v>75506.399999999994</c:v>
                </c:pt>
                <c:pt idx="4872">
                  <c:v>75512.899999999994</c:v>
                </c:pt>
                <c:pt idx="4873">
                  <c:v>75520.800000000003</c:v>
                </c:pt>
                <c:pt idx="4874">
                  <c:v>75527.5</c:v>
                </c:pt>
                <c:pt idx="4875">
                  <c:v>75531.5</c:v>
                </c:pt>
                <c:pt idx="4876">
                  <c:v>75535.600000000006</c:v>
                </c:pt>
                <c:pt idx="4877">
                  <c:v>75539.7</c:v>
                </c:pt>
                <c:pt idx="4878">
                  <c:v>75545.2</c:v>
                </c:pt>
                <c:pt idx="4879">
                  <c:v>75550.8</c:v>
                </c:pt>
                <c:pt idx="4880">
                  <c:v>75556.5</c:v>
                </c:pt>
                <c:pt idx="4881">
                  <c:v>75559.3</c:v>
                </c:pt>
                <c:pt idx="4882">
                  <c:v>75563.600000000006</c:v>
                </c:pt>
                <c:pt idx="4883">
                  <c:v>75568</c:v>
                </c:pt>
                <c:pt idx="4884">
                  <c:v>75572.399999999994</c:v>
                </c:pt>
                <c:pt idx="4885">
                  <c:v>75578.7</c:v>
                </c:pt>
                <c:pt idx="4886">
                  <c:v>75587</c:v>
                </c:pt>
                <c:pt idx="4887">
                  <c:v>75594.100000000006</c:v>
                </c:pt>
                <c:pt idx="4888">
                  <c:v>75599.5</c:v>
                </c:pt>
                <c:pt idx="4889">
                  <c:v>75605.100000000006</c:v>
                </c:pt>
                <c:pt idx="4890">
                  <c:v>75610.8</c:v>
                </c:pt>
                <c:pt idx="4891">
                  <c:v>75618.600000000006</c:v>
                </c:pt>
                <c:pt idx="4892">
                  <c:v>75626.600000000006</c:v>
                </c:pt>
                <c:pt idx="4893">
                  <c:v>75632.7</c:v>
                </c:pt>
                <c:pt idx="4894">
                  <c:v>75638.8</c:v>
                </c:pt>
                <c:pt idx="4895">
                  <c:v>75644.899999999994</c:v>
                </c:pt>
                <c:pt idx="4896">
                  <c:v>75651.100000000006</c:v>
                </c:pt>
                <c:pt idx="4897">
                  <c:v>75657.3</c:v>
                </c:pt>
                <c:pt idx="4898">
                  <c:v>75665.5</c:v>
                </c:pt>
                <c:pt idx="4899">
                  <c:v>75675.8</c:v>
                </c:pt>
                <c:pt idx="4900">
                  <c:v>75681.899999999994</c:v>
                </c:pt>
                <c:pt idx="4901">
                  <c:v>75687.899999999994</c:v>
                </c:pt>
                <c:pt idx="4902">
                  <c:v>75695.8</c:v>
                </c:pt>
                <c:pt idx="4903">
                  <c:v>75701.600000000006</c:v>
                </c:pt>
                <c:pt idx="4904">
                  <c:v>75712.899999999994</c:v>
                </c:pt>
                <c:pt idx="4905">
                  <c:v>75721.8</c:v>
                </c:pt>
                <c:pt idx="4906">
                  <c:v>75733.600000000006</c:v>
                </c:pt>
                <c:pt idx="4907">
                  <c:v>75741.3</c:v>
                </c:pt>
                <c:pt idx="4908">
                  <c:v>75744.2</c:v>
                </c:pt>
                <c:pt idx="4909">
                  <c:v>75751</c:v>
                </c:pt>
                <c:pt idx="4910">
                  <c:v>75754.8</c:v>
                </c:pt>
                <c:pt idx="4911">
                  <c:v>75760.399999999994</c:v>
                </c:pt>
                <c:pt idx="4912">
                  <c:v>75764.3</c:v>
                </c:pt>
                <c:pt idx="4913">
                  <c:v>75766.8</c:v>
                </c:pt>
                <c:pt idx="4914">
                  <c:v>75769</c:v>
                </c:pt>
                <c:pt idx="4915">
                  <c:v>75770.3</c:v>
                </c:pt>
                <c:pt idx="4916">
                  <c:v>75772.600000000006</c:v>
                </c:pt>
                <c:pt idx="4917">
                  <c:v>75774.3</c:v>
                </c:pt>
                <c:pt idx="4918">
                  <c:v>75776.399999999994</c:v>
                </c:pt>
                <c:pt idx="4919">
                  <c:v>75777.5</c:v>
                </c:pt>
                <c:pt idx="4920">
                  <c:v>75779.5</c:v>
                </c:pt>
                <c:pt idx="4921">
                  <c:v>75780.5</c:v>
                </c:pt>
                <c:pt idx="4922">
                  <c:v>75782</c:v>
                </c:pt>
                <c:pt idx="4923">
                  <c:v>75783.8</c:v>
                </c:pt>
                <c:pt idx="4924">
                  <c:v>75785.2</c:v>
                </c:pt>
                <c:pt idx="4925">
                  <c:v>75786.5</c:v>
                </c:pt>
                <c:pt idx="4926">
                  <c:v>75788.2</c:v>
                </c:pt>
                <c:pt idx="4927">
                  <c:v>75789</c:v>
                </c:pt>
                <c:pt idx="4928">
                  <c:v>75790.600000000006</c:v>
                </c:pt>
                <c:pt idx="4929">
                  <c:v>75792.5</c:v>
                </c:pt>
                <c:pt idx="4930">
                  <c:v>75794.399999999994</c:v>
                </c:pt>
                <c:pt idx="4931">
                  <c:v>75796.100000000006</c:v>
                </c:pt>
                <c:pt idx="4932">
                  <c:v>75797.8</c:v>
                </c:pt>
                <c:pt idx="4933">
                  <c:v>75799.399999999994</c:v>
                </c:pt>
                <c:pt idx="4934">
                  <c:v>75800.600000000006</c:v>
                </c:pt>
                <c:pt idx="4935">
                  <c:v>75801.5</c:v>
                </c:pt>
                <c:pt idx="4936">
                  <c:v>75802.3</c:v>
                </c:pt>
                <c:pt idx="4937">
                  <c:v>75803.5</c:v>
                </c:pt>
                <c:pt idx="4938">
                  <c:v>75804</c:v>
                </c:pt>
                <c:pt idx="4939">
                  <c:v>75805.100000000006</c:v>
                </c:pt>
                <c:pt idx="4940">
                  <c:v>75805.899999999994</c:v>
                </c:pt>
                <c:pt idx="4941">
                  <c:v>75806.7</c:v>
                </c:pt>
                <c:pt idx="4942">
                  <c:v>75807.399999999994</c:v>
                </c:pt>
                <c:pt idx="4943">
                  <c:v>75808.2</c:v>
                </c:pt>
                <c:pt idx="4944">
                  <c:v>75809.100000000006</c:v>
                </c:pt>
                <c:pt idx="4945">
                  <c:v>75809.899999999994</c:v>
                </c:pt>
                <c:pt idx="4946">
                  <c:v>75810.600000000006</c:v>
                </c:pt>
                <c:pt idx="4947">
                  <c:v>75811.5</c:v>
                </c:pt>
                <c:pt idx="4948">
                  <c:v>75812.2</c:v>
                </c:pt>
                <c:pt idx="4949">
                  <c:v>75813.100000000006</c:v>
                </c:pt>
                <c:pt idx="4950">
                  <c:v>75813.5</c:v>
                </c:pt>
                <c:pt idx="4951">
                  <c:v>75814.399999999994</c:v>
                </c:pt>
                <c:pt idx="4952">
                  <c:v>75815</c:v>
                </c:pt>
                <c:pt idx="4953">
                  <c:v>75815.8</c:v>
                </c:pt>
                <c:pt idx="4954">
                  <c:v>75816.3</c:v>
                </c:pt>
                <c:pt idx="4955">
                  <c:v>75817</c:v>
                </c:pt>
                <c:pt idx="4956">
                  <c:v>75817.5</c:v>
                </c:pt>
                <c:pt idx="4957">
                  <c:v>75818.100000000006</c:v>
                </c:pt>
                <c:pt idx="4958">
                  <c:v>75818.899999999994</c:v>
                </c:pt>
                <c:pt idx="4959">
                  <c:v>75819.5</c:v>
                </c:pt>
                <c:pt idx="4960">
                  <c:v>75820</c:v>
                </c:pt>
                <c:pt idx="4961">
                  <c:v>75820.3</c:v>
                </c:pt>
                <c:pt idx="4962">
                  <c:v>75820.899999999994</c:v>
                </c:pt>
                <c:pt idx="4963">
                  <c:v>75821.399999999994</c:v>
                </c:pt>
                <c:pt idx="4964">
                  <c:v>75822</c:v>
                </c:pt>
                <c:pt idx="4965">
                  <c:v>75822.3</c:v>
                </c:pt>
                <c:pt idx="4966">
                  <c:v>75822.899999999994</c:v>
                </c:pt>
                <c:pt idx="4967">
                  <c:v>75823.199999999997</c:v>
                </c:pt>
                <c:pt idx="4968">
                  <c:v>75823.8</c:v>
                </c:pt>
                <c:pt idx="4969">
                  <c:v>75824.3</c:v>
                </c:pt>
                <c:pt idx="4970">
                  <c:v>75824.7</c:v>
                </c:pt>
                <c:pt idx="4971">
                  <c:v>75825.2</c:v>
                </c:pt>
                <c:pt idx="4972">
                  <c:v>75825.600000000006</c:v>
                </c:pt>
                <c:pt idx="4973">
                  <c:v>75826.100000000006</c:v>
                </c:pt>
                <c:pt idx="4974">
                  <c:v>75826.5</c:v>
                </c:pt>
                <c:pt idx="4975">
                  <c:v>75827.399999999994</c:v>
                </c:pt>
                <c:pt idx="4976">
                  <c:v>75827.899999999994</c:v>
                </c:pt>
                <c:pt idx="4977">
                  <c:v>75828.5</c:v>
                </c:pt>
                <c:pt idx="4978">
                  <c:v>75829.2</c:v>
                </c:pt>
                <c:pt idx="4979">
                  <c:v>75829.899999999994</c:v>
                </c:pt>
                <c:pt idx="4980">
                  <c:v>75830.7</c:v>
                </c:pt>
                <c:pt idx="4981">
                  <c:v>75831.399999999994</c:v>
                </c:pt>
                <c:pt idx="4982">
                  <c:v>75832.600000000006</c:v>
                </c:pt>
                <c:pt idx="4983">
                  <c:v>75833.399999999994</c:v>
                </c:pt>
                <c:pt idx="4984">
                  <c:v>75834.3</c:v>
                </c:pt>
                <c:pt idx="4985">
                  <c:v>75835.7</c:v>
                </c:pt>
                <c:pt idx="4986">
                  <c:v>75837.7</c:v>
                </c:pt>
                <c:pt idx="4987">
                  <c:v>75839.5</c:v>
                </c:pt>
                <c:pt idx="4988">
                  <c:v>75841</c:v>
                </c:pt>
                <c:pt idx="4989">
                  <c:v>75843.100000000006</c:v>
                </c:pt>
                <c:pt idx="4990">
                  <c:v>75845.399999999994</c:v>
                </c:pt>
                <c:pt idx="4991">
                  <c:v>75848.3</c:v>
                </c:pt>
                <c:pt idx="4992">
                  <c:v>75850.2</c:v>
                </c:pt>
                <c:pt idx="4993">
                  <c:v>75852.2</c:v>
                </c:pt>
                <c:pt idx="4994">
                  <c:v>75853.5</c:v>
                </c:pt>
                <c:pt idx="4995">
                  <c:v>75856.2</c:v>
                </c:pt>
                <c:pt idx="4996">
                  <c:v>75858.3</c:v>
                </c:pt>
                <c:pt idx="4997">
                  <c:v>75860.399999999994</c:v>
                </c:pt>
                <c:pt idx="4998">
                  <c:v>75863.3</c:v>
                </c:pt>
                <c:pt idx="4999">
                  <c:v>75865.5</c:v>
                </c:pt>
                <c:pt idx="5000">
                  <c:v>75867.7</c:v>
                </c:pt>
                <c:pt idx="5001">
                  <c:v>75870.7</c:v>
                </c:pt>
                <c:pt idx="5002">
                  <c:v>75872.899999999994</c:v>
                </c:pt>
                <c:pt idx="5003">
                  <c:v>75875.899999999994</c:v>
                </c:pt>
                <c:pt idx="5004">
                  <c:v>75878.100000000006</c:v>
                </c:pt>
                <c:pt idx="5005">
                  <c:v>75881</c:v>
                </c:pt>
                <c:pt idx="5006">
                  <c:v>75882.5</c:v>
                </c:pt>
                <c:pt idx="5007">
                  <c:v>75884.600000000006</c:v>
                </c:pt>
                <c:pt idx="5008">
                  <c:v>75887.399999999994</c:v>
                </c:pt>
                <c:pt idx="5009">
                  <c:v>75890.2</c:v>
                </c:pt>
                <c:pt idx="5010">
                  <c:v>75892.899999999994</c:v>
                </c:pt>
                <c:pt idx="5011">
                  <c:v>75895.5</c:v>
                </c:pt>
                <c:pt idx="5012">
                  <c:v>75898</c:v>
                </c:pt>
                <c:pt idx="5013">
                  <c:v>75899.7</c:v>
                </c:pt>
                <c:pt idx="5014">
                  <c:v>75902.5</c:v>
                </c:pt>
                <c:pt idx="5015">
                  <c:v>75904.100000000006</c:v>
                </c:pt>
                <c:pt idx="5016">
                  <c:v>75906.100000000006</c:v>
                </c:pt>
                <c:pt idx="5017">
                  <c:v>75907</c:v>
                </c:pt>
                <c:pt idx="5018">
                  <c:v>75908.3</c:v>
                </c:pt>
                <c:pt idx="5019">
                  <c:v>75910.100000000006</c:v>
                </c:pt>
                <c:pt idx="5020">
                  <c:v>75911.899999999994</c:v>
                </c:pt>
                <c:pt idx="5021">
                  <c:v>75913.600000000006</c:v>
                </c:pt>
                <c:pt idx="5022">
                  <c:v>75915.3</c:v>
                </c:pt>
                <c:pt idx="5023">
                  <c:v>75917</c:v>
                </c:pt>
                <c:pt idx="5024">
                  <c:v>75918.600000000006</c:v>
                </c:pt>
                <c:pt idx="5025">
                  <c:v>75920.600000000006</c:v>
                </c:pt>
                <c:pt idx="5026">
                  <c:v>75922.2</c:v>
                </c:pt>
                <c:pt idx="5027">
                  <c:v>75923.8</c:v>
                </c:pt>
                <c:pt idx="5028">
                  <c:v>75924.899999999994</c:v>
                </c:pt>
                <c:pt idx="5029">
                  <c:v>75926.8</c:v>
                </c:pt>
                <c:pt idx="5030">
                  <c:v>75928.3</c:v>
                </c:pt>
                <c:pt idx="5031">
                  <c:v>75929.399999999994</c:v>
                </c:pt>
                <c:pt idx="5032">
                  <c:v>75930.899999999994</c:v>
                </c:pt>
                <c:pt idx="5033">
                  <c:v>75931.899999999994</c:v>
                </c:pt>
                <c:pt idx="5034">
                  <c:v>75932.7</c:v>
                </c:pt>
                <c:pt idx="5035">
                  <c:v>75934.399999999994</c:v>
                </c:pt>
                <c:pt idx="5036">
                  <c:v>75935.8</c:v>
                </c:pt>
                <c:pt idx="5037">
                  <c:v>75936.899999999994</c:v>
                </c:pt>
                <c:pt idx="5038">
                  <c:v>75937.5</c:v>
                </c:pt>
                <c:pt idx="5039">
                  <c:v>75938.899999999994</c:v>
                </c:pt>
                <c:pt idx="5040">
                  <c:v>75939.899999999994</c:v>
                </c:pt>
                <c:pt idx="5041">
                  <c:v>75941.3</c:v>
                </c:pt>
                <c:pt idx="5042">
                  <c:v>75942.600000000006</c:v>
                </c:pt>
                <c:pt idx="5043">
                  <c:v>75943.899999999994</c:v>
                </c:pt>
                <c:pt idx="5044">
                  <c:v>75944.899999999994</c:v>
                </c:pt>
                <c:pt idx="5045">
                  <c:v>75946.2</c:v>
                </c:pt>
                <c:pt idx="5046">
                  <c:v>75947.600000000006</c:v>
                </c:pt>
                <c:pt idx="5047">
                  <c:v>75949.2</c:v>
                </c:pt>
                <c:pt idx="5048">
                  <c:v>75950.2</c:v>
                </c:pt>
                <c:pt idx="5049">
                  <c:v>75951.5</c:v>
                </c:pt>
                <c:pt idx="5050">
                  <c:v>75952.5</c:v>
                </c:pt>
                <c:pt idx="5051">
                  <c:v>75953.7</c:v>
                </c:pt>
                <c:pt idx="5052">
                  <c:v>75955</c:v>
                </c:pt>
                <c:pt idx="5053">
                  <c:v>75956.2</c:v>
                </c:pt>
                <c:pt idx="5054">
                  <c:v>75957.2</c:v>
                </c:pt>
                <c:pt idx="5055">
                  <c:v>75958.399999999994</c:v>
                </c:pt>
                <c:pt idx="5056">
                  <c:v>75959.899999999994</c:v>
                </c:pt>
                <c:pt idx="5057">
                  <c:v>75961.100000000006</c:v>
                </c:pt>
                <c:pt idx="5058">
                  <c:v>75962.3</c:v>
                </c:pt>
                <c:pt idx="5059">
                  <c:v>75962.899999999994</c:v>
                </c:pt>
                <c:pt idx="5060">
                  <c:v>75963.8</c:v>
                </c:pt>
                <c:pt idx="5061">
                  <c:v>75964.899999999994</c:v>
                </c:pt>
                <c:pt idx="5062">
                  <c:v>75965.8</c:v>
                </c:pt>
                <c:pt idx="5063">
                  <c:v>75967</c:v>
                </c:pt>
                <c:pt idx="5064">
                  <c:v>75967.8</c:v>
                </c:pt>
                <c:pt idx="5065">
                  <c:v>75969</c:v>
                </c:pt>
                <c:pt idx="5066">
                  <c:v>75969.8</c:v>
                </c:pt>
                <c:pt idx="5067">
                  <c:v>75970.899999999994</c:v>
                </c:pt>
                <c:pt idx="5068">
                  <c:v>75972.100000000006</c:v>
                </c:pt>
                <c:pt idx="5069">
                  <c:v>75973.2</c:v>
                </c:pt>
                <c:pt idx="5070">
                  <c:v>75973.7</c:v>
                </c:pt>
                <c:pt idx="5071">
                  <c:v>75974.899999999994</c:v>
                </c:pt>
                <c:pt idx="5072">
                  <c:v>75975.7</c:v>
                </c:pt>
                <c:pt idx="5073">
                  <c:v>75976.5</c:v>
                </c:pt>
                <c:pt idx="5074">
                  <c:v>75977.600000000006</c:v>
                </c:pt>
                <c:pt idx="5075">
                  <c:v>75978.8</c:v>
                </c:pt>
                <c:pt idx="5076">
                  <c:v>75979.899999999994</c:v>
                </c:pt>
                <c:pt idx="5077">
                  <c:v>75980.7</c:v>
                </c:pt>
                <c:pt idx="5078">
                  <c:v>75981.5</c:v>
                </c:pt>
                <c:pt idx="5079">
                  <c:v>75982.899999999994</c:v>
                </c:pt>
                <c:pt idx="5080">
                  <c:v>75984.100000000006</c:v>
                </c:pt>
                <c:pt idx="5081">
                  <c:v>75985.2</c:v>
                </c:pt>
                <c:pt idx="5082">
                  <c:v>75986</c:v>
                </c:pt>
                <c:pt idx="5083">
                  <c:v>75986.600000000006</c:v>
                </c:pt>
                <c:pt idx="5084">
                  <c:v>75987.8</c:v>
                </c:pt>
                <c:pt idx="5085">
                  <c:v>75988.800000000003</c:v>
                </c:pt>
                <c:pt idx="5086">
                  <c:v>75990.100000000006</c:v>
                </c:pt>
                <c:pt idx="5087">
                  <c:v>75991.100000000006</c:v>
                </c:pt>
                <c:pt idx="5088">
                  <c:v>75992.100000000006</c:v>
                </c:pt>
                <c:pt idx="5089">
                  <c:v>75993.5</c:v>
                </c:pt>
                <c:pt idx="5090">
                  <c:v>75995</c:v>
                </c:pt>
                <c:pt idx="5091">
                  <c:v>75996.100000000006</c:v>
                </c:pt>
                <c:pt idx="5092">
                  <c:v>75997.5</c:v>
                </c:pt>
                <c:pt idx="5093">
                  <c:v>75999</c:v>
                </c:pt>
                <c:pt idx="5094">
                  <c:v>75999.7</c:v>
                </c:pt>
                <c:pt idx="5095">
                  <c:v>76001.2</c:v>
                </c:pt>
                <c:pt idx="5096">
                  <c:v>76002.7</c:v>
                </c:pt>
                <c:pt idx="5097">
                  <c:v>76003.7</c:v>
                </c:pt>
                <c:pt idx="5098">
                  <c:v>76005.5</c:v>
                </c:pt>
                <c:pt idx="5099">
                  <c:v>76006.5</c:v>
                </c:pt>
                <c:pt idx="5100">
                  <c:v>76007.899999999994</c:v>
                </c:pt>
                <c:pt idx="5101">
                  <c:v>76008.5</c:v>
                </c:pt>
                <c:pt idx="5102">
                  <c:v>76009.8</c:v>
                </c:pt>
                <c:pt idx="5103">
                  <c:v>76011.3</c:v>
                </c:pt>
                <c:pt idx="5104">
                  <c:v>76012.2</c:v>
                </c:pt>
                <c:pt idx="5105">
                  <c:v>76012.800000000003</c:v>
                </c:pt>
                <c:pt idx="5106">
                  <c:v>76013.8</c:v>
                </c:pt>
                <c:pt idx="5107">
                  <c:v>76014.3</c:v>
                </c:pt>
                <c:pt idx="5108">
                  <c:v>76015.199999999997</c:v>
                </c:pt>
                <c:pt idx="5109">
                  <c:v>76016.100000000006</c:v>
                </c:pt>
                <c:pt idx="5110">
                  <c:v>76017</c:v>
                </c:pt>
                <c:pt idx="5111">
                  <c:v>76017.3</c:v>
                </c:pt>
                <c:pt idx="5112">
                  <c:v>76017.7</c:v>
                </c:pt>
                <c:pt idx="5113">
                  <c:v>76018.2</c:v>
                </c:pt>
                <c:pt idx="5114">
                  <c:v>76018.5</c:v>
                </c:pt>
                <c:pt idx="5115">
                  <c:v>76018.7</c:v>
                </c:pt>
                <c:pt idx="5116">
                  <c:v>76018.8</c:v>
                </c:pt>
                <c:pt idx="5117">
                  <c:v>76018.600000000006</c:v>
                </c:pt>
                <c:pt idx="5118">
                  <c:v>76018.100000000006</c:v>
                </c:pt>
                <c:pt idx="5119">
                  <c:v>76017.2</c:v>
                </c:pt>
                <c:pt idx="5120">
                  <c:v>76015.199999999997</c:v>
                </c:pt>
                <c:pt idx="5121">
                  <c:v>76013.7</c:v>
                </c:pt>
                <c:pt idx="5122">
                  <c:v>76011.199999999997</c:v>
                </c:pt>
                <c:pt idx="5123">
                  <c:v>76009.100000000006</c:v>
                </c:pt>
                <c:pt idx="5124">
                  <c:v>76006.8</c:v>
                </c:pt>
                <c:pt idx="5125">
                  <c:v>76003.399999999994</c:v>
                </c:pt>
                <c:pt idx="5126">
                  <c:v>75998.8</c:v>
                </c:pt>
                <c:pt idx="5127">
                  <c:v>75994.8</c:v>
                </c:pt>
                <c:pt idx="5128">
                  <c:v>75992.7</c:v>
                </c:pt>
                <c:pt idx="5129">
                  <c:v>75988.5</c:v>
                </c:pt>
                <c:pt idx="5130">
                  <c:v>75982.899999999994</c:v>
                </c:pt>
                <c:pt idx="5131">
                  <c:v>75978.399999999994</c:v>
                </c:pt>
                <c:pt idx="5132">
                  <c:v>75973.899999999994</c:v>
                </c:pt>
                <c:pt idx="5133">
                  <c:v>75969.3</c:v>
                </c:pt>
                <c:pt idx="5134">
                  <c:v>75964.800000000003</c:v>
                </c:pt>
                <c:pt idx="5135">
                  <c:v>75960.3</c:v>
                </c:pt>
                <c:pt idx="5136">
                  <c:v>75954.899999999994</c:v>
                </c:pt>
                <c:pt idx="5137">
                  <c:v>75951.8</c:v>
                </c:pt>
                <c:pt idx="5138">
                  <c:v>75948.800000000003</c:v>
                </c:pt>
                <c:pt idx="5139">
                  <c:v>75945.899999999994</c:v>
                </c:pt>
                <c:pt idx="5140">
                  <c:v>75942.3</c:v>
                </c:pt>
                <c:pt idx="5141">
                  <c:v>75939</c:v>
                </c:pt>
                <c:pt idx="5142">
                  <c:v>75936.7</c:v>
                </c:pt>
                <c:pt idx="5143">
                  <c:v>75934</c:v>
                </c:pt>
                <c:pt idx="5144">
                  <c:v>75932.800000000003</c:v>
                </c:pt>
                <c:pt idx="5145">
                  <c:v>75930.8</c:v>
                </c:pt>
                <c:pt idx="5146">
                  <c:v>75929.2</c:v>
                </c:pt>
                <c:pt idx="5147">
                  <c:v>75928.600000000006</c:v>
                </c:pt>
                <c:pt idx="5148">
                  <c:v>75927.8</c:v>
                </c:pt>
                <c:pt idx="5149">
                  <c:v>75927.600000000006</c:v>
                </c:pt>
                <c:pt idx="5150">
                  <c:v>75927.600000000006</c:v>
                </c:pt>
                <c:pt idx="5151">
                  <c:v>75927.600000000006</c:v>
                </c:pt>
                <c:pt idx="5152">
                  <c:v>75927.600000000006</c:v>
                </c:pt>
                <c:pt idx="5153">
                  <c:v>75927.600000000006</c:v>
                </c:pt>
                <c:pt idx="5154">
                  <c:v>75927.600000000006</c:v>
                </c:pt>
                <c:pt idx="5155">
                  <c:v>75927.7</c:v>
                </c:pt>
                <c:pt idx="5156">
                  <c:v>75927.7</c:v>
                </c:pt>
                <c:pt idx="5157">
                  <c:v>75927.7</c:v>
                </c:pt>
                <c:pt idx="5158">
                  <c:v>75927.7</c:v>
                </c:pt>
                <c:pt idx="5159">
                  <c:v>75927.8</c:v>
                </c:pt>
                <c:pt idx="5160">
                  <c:v>75927.8</c:v>
                </c:pt>
                <c:pt idx="5161">
                  <c:v>75927.8</c:v>
                </c:pt>
                <c:pt idx="5162">
                  <c:v>75927.899999999994</c:v>
                </c:pt>
                <c:pt idx="5163">
                  <c:v>75927.899999999994</c:v>
                </c:pt>
                <c:pt idx="5164">
                  <c:v>75928</c:v>
                </c:pt>
                <c:pt idx="5165">
                  <c:v>75928</c:v>
                </c:pt>
                <c:pt idx="5166">
                  <c:v>75928.100000000006</c:v>
                </c:pt>
                <c:pt idx="5167">
                  <c:v>75928.100000000006</c:v>
                </c:pt>
                <c:pt idx="5168">
                  <c:v>75928.2</c:v>
                </c:pt>
                <c:pt idx="5169">
                  <c:v>75928.2</c:v>
                </c:pt>
                <c:pt idx="5170">
                  <c:v>75928.3</c:v>
                </c:pt>
                <c:pt idx="5171">
                  <c:v>75928.399999999994</c:v>
                </c:pt>
                <c:pt idx="5172">
                  <c:v>75928.399999999994</c:v>
                </c:pt>
                <c:pt idx="5173">
                  <c:v>75928.5</c:v>
                </c:pt>
                <c:pt idx="5174">
                  <c:v>75928.600000000006</c:v>
                </c:pt>
                <c:pt idx="5175">
                  <c:v>75928.600000000006</c:v>
                </c:pt>
                <c:pt idx="5176">
                  <c:v>75928.7</c:v>
                </c:pt>
                <c:pt idx="5177">
                  <c:v>75928.800000000003</c:v>
                </c:pt>
                <c:pt idx="5178">
                  <c:v>75929</c:v>
                </c:pt>
                <c:pt idx="5179">
                  <c:v>75929</c:v>
                </c:pt>
                <c:pt idx="5180">
                  <c:v>75929.100000000006</c:v>
                </c:pt>
                <c:pt idx="5181">
                  <c:v>75929.2</c:v>
                </c:pt>
                <c:pt idx="5182">
                  <c:v>75929.3</c:v>
                </c:pt>
                <c:pt idx="5183">
                  <c:v>75929.5</c:v>
                </c:pt>
                <c:pt idx="5184">
                  <c:v>75929.7</c:v>
                </c:pt>
                <c:pt idx="5185">
                  <c:v>75930.100000000006</c:v>
                </c:pt>
                <c:pt idx="5186">
                  <c:v>75931.3</c:v>
                </c:pt>
                <c:pt idx="5187">
                  <c:v>75933.2</c:v>
                </c:pt>
                <c:pt idx="5188">
                  <c:v>75934.600000000006</c:v>
                </c:pt>
                <c:pt idx="5189">
                  <c:v>75936.800000000003</c:v>
                </c:pt>
                <c:pt idx="5190">
                  <c:v>75938.7</c:v>
                </c:pt>
                <c:pt idx="5191">
                  <c:v>75941.5</c:v>
                </c:pt>
                <c:pt idx="5192">
                  <c:v>75944.5</c:v>
                </c:pt>
                <c:pt idx="5193">
                  <c:v>75947.7</c:v>
                </c:pt>
                <c:pt idx="5194">
                  <c:v>75949.5</c:v>
                </c:pt>
                <c:pt idx="5195">
                  <c:v>75953</c:v>
                </c:pt>
                <c:pt idx="5196">
                  <c:v>75955.8</c:v>
                </c:pt>
                <c:pt idx="5197">
                  <c:v>75959.5</c:v>
                </c:pt>
                <c:pt idx="5198">
                  <c:v>75962.399999999994</c:v>
                </c:pt>
                <c:pt idx="5199">
                  <c:v>75966.399999999994</c:v>
                </c:pt>
                <c:pt idx="5200">
                  <c:v>75969.3</c:v>
                </c:pt>
                <c:pt idx="5201">
                  <c:v>75972.3</c:v>
                </c:pt>
                <c:pt idx="5202">
                  <c:v>75976.2</c:v>
                </c:pt>
                <c:pt idx="5203">
                  <c:v>75979.199999999997</c:v>
                </c:pt>
                <c:pt idx="5204">
                  <c:v>75983</c:v>
                </c:pt>
                <c:pt idx="5205">
                  <c:v>75985.8</c:v>
                </c:pt>
                <c:pt idx="5206">
                  <c:v>75988.5</c:v>
                </c:pt>
                <c:pt idx="5207">
                  <c:v>75990.3</c:v>
                </c:pt>
                <c:pt idx="5208">
                  <c:v>75993.7</c:v>
                </c:pt>
                <c:pt idx="5209">
                  <c:v>75996.899999999994</c:v>
                </c:pt>
                <c:pt idx="5210">
                  <c:v>75999.199999999997</c:v>
                </c:pt>
                <c:pt idx="5211">
                  <c:v>76001.899999999994</c:v>
                </c:pt>
                <c:pt idx="5212">
                  <c:v>76003.8</c:v>
                </c:pt>
                <c:pt idx="5213">
                  <c:v>76005.5</c:v>
                </c:pt>
                <c:pt idx="5214">
                  <c:v>76007.5</c:v>
                </c:pt>
                <c:pt idx="5215">
                  <c:v>76009</c:v>
                </c:pt>
                <c:pt idx="5216">
                  <c:v>76010.2</c:v>
                </c:pt>
                <c:pt idx="5217">
                  <c:v>76010.899999999994</c:v>
                </c:pt>
                <c:pt idx="5218">
                  <c:v>76011.100000000006</c:v>
                </c:pt>
                <c:pt idx="5219">
                  <c:v>76011.399999999994</c:v>
                </c:pt>
                <c:pt idx="5220">
                  <c:v>76011.7</c:v>
                </c:pt>
                <c:pt idx="5221">
                  <c:v>76012.100000000006</c:v>
                </c:pt>
                <c:pt idx="5222">
                  <c:v>76012.399999999994</c:v>
                </c:pt>
                <c:pt idx="5223">
                  <c:v>76012.7</c:v>
                </c:pt>
                <c:pt idx="5224">
                  <c:v>76012.899999999994</c:v>
                </c:pt>
                <c:pt idx="5225">
                  <c:v>76013.2</c:v>
                </c:pt>
                <c:pt idx="5226">
                  <c:v>76013.399999999994</c:v>
                </c:pt>
                <c:pt idx="5227">
                  <c:v>76013.7</c:v>
                </c:pt>
                <c:pt idx="5228">
                  <c:v>76013.899999999994</c:v>
                </c:pt>
                <c:pt idx="5229">
                  <c:v>76014.2</c:v>
                </c:pt>
                <c:pt idx="5230">
                  <c:v>76014.399999999994</c:v>
                </c:pt>
                <c:pt idx="5231">
                  <c:v>76014.600000000006</c:v>
                </c:pt>
                <c:pt idx="5232">
                  <c:v>76014.899999999994</c:v>
                </c:pt>
                <c:pt idx="5233">
                  <c:v>76015.100000000006</c:v>
                </c:pt>
                <c:pt idx="5234">
                  <c:v>76015.3</c:v>
                </c:pt>
                <c:pt idx="5235">
                  <c:v>76015.5</c:v>
                </c:pt>
                <c:pt idx="5236">
                  <c:v>76015.600000000006</c:v>
                </c:pt>
                <c:pt idx="5237">
                  <c:v>76015.8</c:v>
                </c:pt>
                <c:pt idx="5238">
                  <c:v>76015.899999999994</c:v>
                </c:pt>
                <c:pt idx="5239">
                  <c:v>76016</c:v>
                </c:pt>
                <c:pt idx="5240">
                  <c:v>76016.100000000006</c:v>
                </c:pt>
                <c:pt idx="5241">
                  <c:v>76016.2</c:v>
                </c:pt>
                <c:pt idx="5242">
                  <c:v>76016.3</c:v>
                </c:pt>
                <c:pt idx="5243">
                  <c:v>76016.399999999994</c:v>
                </c:pt>
                <c:pt idx="5244">
                  <c:v>76016.5</c:v>
                </c:pt>
                <c:pt idx="5245">
                  <c:v>76016.600000000006</c:v>
                </c:pt>
                <c:pt idx="5246">
                  <c:v>76016.7</c:v>
                </c:pt>
                <c:pt idx="5247">
                  <c:v>76016.7</c:v>
                </c:pt>
                <c:pt idx="5248">
                  <c:v>76016.7</c:v>
                </c:pt>
                <c:pt idx="5249">
                  <c:v>76016.800000000003</c:v>
                </c:pt>
                <c:pt idx="5250">
                  <c:v>76016.800000000003</c:v>
                </c:pt>
                <c:pt idx="5251">
                  <c:v>76016.800000000003</c:v>
                </c:pt>
                <c:pt idx="5252">
                  <c:v>76016.7</c:v>
                </c:pt>
                <c:pt idx="5253">
                  <c:v>76016.600000000006</c:v>
                </c:pt>
                <c:pt idx="5254">
                  <c:v>76016.3</c:v>
                </c:pt>
                <c:pt idx="5255">
                  <c:v>76015.8</c:v>
                </c:pt>
                <c:pt idx="5256">
                  <c:v>76014.899999999994</c:v>
                </c:pt>
                <c:pt idx="5257">
                  <c:v>76013.899999999994</c:v>
                </c:pt>
                <c:pt idx="5258">
                  <c:v>76013.100000000006</c:v>
                </c:pt>
                <c:pt idx="5259">
                  <c:v>76011.899999999994</c:v>
                </c:pt>
                <c:pt idx="5260">
                  <c:v>76010.899999999994</c:v>
                </c:pt>
                <c:pt idx="5261">
                  <c:v>76009.899999999994</c:v>
                </c:pt>
                <c:pt idx="5262">
                  <c:v>76008.399999999994</c:v>
                </c:pt>
                <c:pt idx="5263">
                  <c:v>76006.399999999994</c:v>
                </c:pt>
                <c:pt idx="5264">
                  <c:v>76005.600000000006</c:v>
                </c:pt>
                <c:pt idx="5265">
                  <c:v>76004.399999999994</c:v>
                </c:pt>
                <c:pt idx="5266">
                  <c:v>76002.7</c:v>
                </c:pt>
                <c:pt idx="5267">
                  <c:v>76000.899999999994</c:v>
                </c:pt>
                <c:pt idx="5268">
                  <c:v>75998.8</c:v>
                </c:pt>
                <c:pt idx="5269">
                  <c:v>75997.5</c:v>
                </c:pt>
                <c:pt idx="5270">
                  <c:v>75996.2</c:v>
                </c:pt>
                <c:pt idx="5271">
                  <c:v>75994.5</c:v>
                </c:pt>
                <c:pt idx="5272">
                  <c:v>75993.600000000006</c:v>
                </c:pt>
                <c:pt idx="5273">
                  <c:v>75991.600000000006</c:v>
                </c:pt>
                <c:pt idx="5274">
                  <c:v>75990.399999999994</c:v>
                </c:pt>
                <c:pt idx="5275">
                  <c:v>75989.3</c:v>
                </c:pt>
                <c:pt idx="5276">
                  <c:v>75987.899999999994</c:v>
                </c:pt>
                <c:pt idx="5277">
                  <c:v>75987.199999999997</c:v>
                </c:pt>
                <c:pt idx="5278">
                  <c:v>75986</c:v>
                </c:pt>
                <c:pt idx="5279">
                  <c:v>75985.2</c:v>
                </c:pt>
                <c:pt idx="5280">
                  <c:v>75984.2</c:v>
                </c:pt>
                <c:pt idx="5281">
                  <c:v>75983.3</c:v>
                </c:pt>
                <c:pt idx="5282">
                  <c:v>75982.8</c:v>
                </c:pt>
                <c:pt idx="5283">
                  <c:v>75982.399999999994</c:v>
                </c:pt>
                <c:pt idx="5284">
                  <c:v>75982.100000000006</c:v>
                </c:pt>
                <c:pt idx="5285">
                  <c:v>75981.899999999994</c:v>
                </c:pt>
                <c:pt idx="5286">
                  <c:v>75982</c:v>
                </c:pt>
                <c:pt idx="5287">
                  <c:v>75982</c:v>
                </c:pt>
                <c:pt idx="5288">
                  <c:v>75982.2</c:v>
                </c:pt>
                <c:pt idx="5289">
                  <c:v>75982.399999999994</c:v>
                </c:pt>
                <c:pt idx="5290">
                  <c:v>75982.899999999994</c:v>
                </c:pt>
                <c:pt idx="5291">
                  <c:v>75983.399999999994</c:v>
                </c:pt>
                <c:pt idx="5292">
                  <c:v>75983.8</c:v>
                </c:pt>
                <c:pt idx="5293">
                  <c:v>75984.3</c:v>
                </c:pt>
                <c:pt idx="5294">
                  <c:v>75984.800000000003</c:v>
                </c:pt>
                <c:pt idx="5295">
                  <c:v>75985.5</c:v>
                </c:pt>
                <c:pt idx="5296">
                  <c:v>75986.3</c:v>
                </c:pt>
                <c:pt idx="5297">
                  <c:v>75987</c:v>
                </c:pt>
                <c:pt idx="5298">
                  <c:v>75987.7</c:v>
                </c:pt>
                <c:pt idx="5299">
                  <c:v>75988.399999999994</c:v>
                </c:pt>
                <c:pt idx="5300">
                  <c:v>75989.399999999994</c:v>
                </c:pt>
                <c:pt idx="5301">
                  <c:v>75990.2</c:v>
                </c:pt>
                <c:pt idx="5302">
                  <c:v>75991.399999999994</c:v>
                </c:pt>
                <c:pt idx="5303">
                  <c:v>75992.5</c:v>
                </c:pt>
                <c:pt idx="5304">
                  <c:v>75993.8</c:v>
                </c:pt>
                <c:pt idx="5305">
                  <c:v>75994.7</c:v>
                </c:pt>
                <c:pt idx="5306">
                  <c:v>75995.399999999994</c:v>
                </c:pt>
                <c:pt idx="5307">
                  <c:v>75996.399999999994</c:v>
                </c:pt>
                <c:pt idx="5308">
                  <c:v>75997.399999999994</c:v>
                </c:pt>
                <c:pt idx="5309">
                  <c:v>75998.8</c:v>
                </c:pt>
                <c:pt idx="5310">
                  <c:v>76000.2</c:v>
                </c:pt>
                <c:pt idx="5311">
                  <c:v>76001.2</c:v>
                </c:pt>
                <c:pt idx="5312">
                  <c:v>76002.7</c:v>
                </c:pt>
                <c:pt idx="5313">
                  <c:v>76003.8</c:v>
                </c:pt>
                <c:pt idx="5314">
                  <c:v>76005.3</c:v>
                </c:pt>
                <c:pt idx="5315">
                  <c:v>76006.8</c:v>
                </c:pt>
                <c:pt idx="5316">
                  <c:v>76007.899999999994</c:v>
                </c:pt>
                <c:pt idx="5317">
                  <c:v>76009.5</c:v>
                </c:pt>
                <c:pt idx="5318">
                  <c:v>76010.2</c:v>
                </c:pt>
                <c:pt idx="5319">
                  <c:v>76011.8</c:v>
                </c:pt>
                <c:pt idx="5320">
                  <c:v>76013.7</c:v>
                </c:pt>
                <c:pt idx="5321">
                  <c:v>76015.399999999994</c:v>
                </c:pt>
                <c:pt idx="5322">
                  <c:v>76017.399999999994</c:v>
                </c:pt>
                <c:pt idx="5323">
                  <c:v>76019.5</c:v>
                </c:pt>
                <c:pt idx="5324">
                  <c:v>76022.5</c:v>
                </c:pt>
                <c:pt idx="5325">
                  <c:v>76025</c:v>
                </c:pt>
                <c:pt idx="5326">
                  <c:v>76026.399999999994</c:v>
                </c:pt>
                <c:pt idx="5327">
                  <c:v>76029.100000000006</c:v>
                </c:pt>
                <c:pt idx="5328">
                  <c:v>76031.3</c:v>
                </c:pt>
                <c:pt idx="5329">
                  <c:v>76033.5</c:v>
                </c:pt>
                <c:pt idx="5330">
                  <c:v>76037.399999999994</c:v>
                </c:pt>
                <c:pt idx="5331">
                  <c:v>76038.899999999994</c:v>
                </c:pt>
                <c:pt idx="5332">
                  <c:v>76042.2</c:v>
                </c:pt>
                <c:pt idx="5333">
                  <c:v>76044.600000000006</c:v>
                </c:pt>
                <c:pt idx="5334">
                  <c:v>76048</c:v>
                </c:pt>
                <c:pt idx="5335">
                  <c:v>76053.100000000006</c:v>
                </c:pt>
                <c:pt idx="5336">
                  <c:v>76060</c:v>
                </c:pt>
                <c:pt idx="5337">
                  <c:v>76067.7</c:v>
                </c:pt>
                <c:pt idx="5338">
                  <c:v>76072</c:v>
                </c:pt>
                <c:pt idx="5339">
                  <c:v>76075.3</c:v>
                </c:pt>
                <c:pt idx="5340">
                  <c:v>76078.600000000006</c:v>
                </c:pt>
                <c:pt idx="5341">
                  <c:v>76081</c:v>
                </c:pt>
                <c:pt idx="5342">
                  <c:v>76082.600000000006</c:v>
                </c:pt>
                <c:pt idx="5343">
                  <c:v>76085.7</c:v>
                </c:pt>
                <c:pt idx="5344">
                  <c:v>76087.899999999994</c:v>
                </c:pt>
                <c:pt idx="5345">
                  <c:v>76090.8</c:v>
                </c:pt>
                <c:pt idx="5346">
                  <c:v>76093.600000000006</c:v>
                </c:pt>
                <c:pt idx="5347">
                  <c:v>76096.2</c:v>
                </c:pt>
                <c:pt idx="5348">
                  <c:v>76098</c:v>
                </c:pt>
                <c:pt idx="5349">
                  <c:v>76099.8</c:v>
                </c:pt>
                <c:pt idx="5350">
                  <c:v>76101.5</c:v>
                </c:pt>
                <c:pt idx="5351">
                  <c:v>76103.8</c:v>
                </c:pt>
                <c:pt idx="5352">
                  <c:v>76105.5</c:v>
                </c:pt>
                <c:pt idx="5353">
                  <c:v>76107.899999999994</c:v>
                </c:pt>
                <c:pt idx="5354">
                  <c:v>76109.100000000006</c:v>
                </c:pt>
                <c:pt idx="5355">
                  <c:v>76110.899999999994</c:v>
                </c:pt>
                <c:pt idx="5356">
                  <c:v>76113.399999999994</c:v>
                </c:pt>
                <c:pt idx="5357">
                  <c:v>76115.8</c:v>
                </c:pt>
                <c:pt idx="5358">
                  <c:v>76118.3</c:v>
                </c:pt>
                <c:pt idx="5359">
                  <c:v>76120.100000000006</c:v>
                </c:pt>
                <c:pt idx="5360">
                  <c:v>76122.600000000006</c:v>
                </c:pt>
                <c:pt idx="5361">
                  <c:v>76124.399999999994</c:v>
                </c:pt>
                <c:pt idx="5362">
                  <c:v>76126.8</c:v>
                </c:pt>
                <c:pt idx="5363">
                  <c:v>76128.5</c:v>
                </c:pt>
                <c:pt idx="5364">
                  <c:v>76130.899999999994</c:v>
                </c:pt>
                <c:pt idx="5365">
                  <c:v>76133.100000000006</c:v>
                </c:pt>
                <c:pt idx="5366">
                  <c:v>76134.8</c:v>
                </c:pt>
                <c:pt idx="5367">
                  <c:v>76136.399999999994</c:v>
                </c:pt>
                <c:pt idx="5368">
                  <c:v>76138</c:v>
                </c:pt>
                <c:pt idx="5369">
                  <c:v>76140.100000000006</c:v>
                </c:pt>
                <c:pt idx="5370">
                  <c:v>76142.5</c:v>
                </c:pt>
                <c:pt idx="5371">
                  <c:v>76144.3</c:v>
                </c:pt>
                <c:pt idx="5372">
                  <c:v>76146</c:v>
                </c:pt>
                <c:pt idx="5373">
                  <c:v>76147.5</c:v>
                </c:pt>
                <c:pt idx="5374">
                  <c:v>76148.600000000006</c:v>
                </c:pt>
                <c:pt idx="5375">
                  <c:v>76150</c:v>
                </c:pt>
                <c:pt idx="5376">
                  <c:v>76151.100000000006</c:v>
                </c:pt>
                <c:pt idx="5377">
                  <c:v>76151.7</c:v>
                </c:pt>
                <c:pt idx="5378">
                  <c:v>76152.399999999994</c:v>
                </c:pt>
                <c:pt idx="5379">
                  <c:v>76153.2</c:v>
                </c:pt>
                <c:pt idx="5380">
                  <c:v>76153.899999999994</c:v>
                </c:pt>
                <c:pt idx="5381">
                  <c:v>76154.3</c:v>
                </c:pt>
                <c:pt idx="5382">
                  <c:v>76154.600000000006</c:v>
                </c:pt>
                <c:pt idx="5383">
                  <c:v>76154.600000000006</c:v>
                </c:pt>
                <c:pt idx="5384">
                  <c:v>76154.600000000006</c:v>
                </c:pt>
                <c:pt idx="5385">
                  <c:v>76154.3</c:v>
                </c:pt>
                <c:pt idx="5386">
                  <c:v>76154</c:v>
                </c:pt>
                <c:pt idx="5387">
                  <c:v>76153.7</c:v>
                </c:pt>
                <c:pt idx="5388">
                  <c:v>76153.2</c:v>
                </c:pt>
                <c:pt idx="5389">
                  <c:v>76152.7</c:v>
                </c:pt>
                <c:pt idx="5390">
                  <c:v>76152</c:v>
                </c:pt>
                <c:pt idx="5391">
                  <c:v>76151.399999999994</c:v>
                </c:pt>
                <c:pt idx="5392">
                  <c:v>76150.5</c:v>
                </c:pt>
                <c:pt idx="5393">
                  <c:v>76149.5</c:v>
                </c:pt>
                <c:pt idx="5394">
                  <c:v>76148.399999999994</c:v>
                </c:pt>
                <c:pt idx="5395">
                  <c:v>76147.899999999994</c:v>
                </c:pt>
                <c:pt idx="5396">
                  <c:v>76147.100000000006</c:v>
                </c:pt>
                <c:pt idx="5397">
                  <c:v>76146.2</c:v>
                </c:pt>
                <c:pt idx="5398">
                  <c:v>76145.3</c:v>
                </c:pt>
                <c:pt idx="5399">
                  <c:v>76144.100000000006</c:v>
                </c:pt>
                <c:pt idx="5400">
                  <c:v>76142.600000000006</c:v>
                </c:pt>
                <c:pt idx="5401">
                  <c:v>76142</c:v>
                </c:pt>
                <c:pt idx="5402">
                  <c:v>76140.7</c:v>
                </c:pt>
                <c:pt idx="5403">
                  <c:v>76139.199999999997</c:v>
                </c:pt>
                <c:pt idx="5404">
                  <c:v>76137.8</c:v>
                </c:pt>
                <c:pt idx="5405">
                  <c:v>76136.600000000006</c:v>
                </c:pt>
                <c:pt idx="5406">
                  <c:v>76136.100000000006</c:v>
                </c:pt>
                <c:pt idx="5407">
                  <c:v>76135.3</c:v>
                </c:pt>
                <c:pt idx="5408">
                  <c:v>76134.600000000006</c:v>
                </c:pt>
                <c:pt idx="5409">
                  <c:v>76133.600000000006</c:v>
                </c:pt>
                <c:pt idx="5410">
                  <c:v>76133</c:v>
                </c:pt>
                <c:pt idx="5411">
                  <c:v>76132.2</c:v>
                </c:pt>
                <c:pt idx="5412">
                  <c:v>76131.7</c:v>
                </c:pt>
                <c:pt idx="5413">
                  <c:v>76131.3</c:v>
                </c:pt>
                <c:pt idx="5414">
                  <c:v>76130.8</c:v>
                </c:pt>
                <c:pt idx="5415">
                  <c:v>76130.399999999994</c:v>
                </c:pt>
                <c:pt idx="5416">
                  <c:v>76130.2</c:v>
                </c:pt>
                <c:pt idx="5417">
                  <c:v>76130.2</c:v>
                </c:pt>
                <c:pt idx="5418">
                  <c:v>76130.2</c:v>
                </c:pt>
                <c:pt idx="5419">
                  <c:v>76130.3</c:v>
                </c:pt>
                <c:pt idx="5420">
                  <c:v>76130.399999999994</c:v>
                </c:pt>
                <c:pt idx="5421">
                  <c:v>76130.600000000006</c:v>
                </c:pt>
                <c:pt idx="5422">
                  <c:v>76130.899999999994</c:v>
                </c:pt>
                <c:pt idx="5423">
                  <c:v>76131.199999999997</c:v>
                </c:pt>
                <c:pt idx="5424">
                  <c:v>76131.7</c:v>
                </c:pt>
                <c:pt idx="5425">
                  <c:v>76132.100000000006</c:v>
                </c:pt>
                <c:pt idx="5426">
                  <c:v>76132.399999999994</c:v>
                </c:pt>
                <c:pt idx="5427">
                  <c:v>76133</c:v>
                </c:pt>
                <c:pt idx="5428">
                  <c:v>76133.7</c:v>
                </c:pt>
                <c:pt idx="5429">
                  <c:v>76134.399999999994</c:v>
                </c:pt>
                <c:pt idx="5430">
                  <c:v>76135</c:v>
                </c:pt>
                <c:pt idx="5431">
                  <c:v>76135.600000000006</c:v>
                </c:pt>
                <c:pt idx="5432">
                  <c:v>76136.2</c:v>
                </c:pt>
                <c:pt idx="5433">
                  <c:v>76137</c:v>
                </c:pt>
                <c:pt idx="5434">
                  <c:v>76137.600000000006</c:v>
                </c:pt>
                <c:pt idx="5435">
                  <c:v>76138.5</c:v>
                </c:pt>
                <c:pt idx="5436">
                  <c:v>76139.3</c:v>
                </c:pt>
                <c:pt idx="5437">
                  <c:v>76139.899999999994</c:v>
                </c:pt>
                <c:pt idx="5438">
                  <c:v>76140.3</c:v>
                </c:pt>
                <c:pt idx="5439">
                  <c:v>76141.100000000006</c:v>
                </c:pt>
                <c:pt idx="5440">
                  <c:v>76141.5</c:v>
                </c:pt>
                <c:pt idx="5441">
                  <c:v>76142.3</c:v>
                </c:pt>
                <c:pt idx="5442">
                  <c:v>76142.899999999994</c:v>
                </c:pt>
                <c:pt idx="5443">
                  <c:v>76143.600000000006</c:v>
                </c:pt>
                <c:pt idx="5444">
                  <c:v>76144.100000000006</c:v>
                </c:pt>
                <c:pt idx="5445">
                  <c:v>76144.5</c:v>
                </c:pt>
                <c:pt idx="5446">
                  <c:v>76145</c:v>
                </c:pt>
                <c:pt idx="5447">
                  <c:v>76145.5</c:v>
                </c:pt>
                <c:pt idx="5448">
                  <c:v>76145.899999999994</c:v>
                </c:pt>
                <c:pt idx="5449">
                  <c:v>76146.3</c:v>
                </c:pt>
                <c:pt idx="5450">
                  <c:v>76146.5</c:v>
                </c:pt>
                <c:pt idx="5451">
                  <c:v>76146.600000000006</c:v>
                </c:pt>
                <c:pt idx="5452">
                  <c:v>76146.8</c:v>
                </c:pt>
                <c:pt idx="5453">
                  <c:v>76146.899999999994</c:v>
                </c:pt>
                <c:pt idx="5454">
                  <c:v>76146.8</c:v>
                </c:pt>
                <c:pt idx="5455">
                  <c:v>76146.399999999994</c:v>
                </c:pt>
                <c:pt idx="5456">
                  <c:v>76145.5</c:v>
                </c:pt>
                <c:pt idx="5457">
                  <c:v>76144.600000000006</c:v>
                </c:pt>
                <c:pt idx="5458">
                  <c:v>76143.5</c:v>
                </c:pt>
                <c:pt idx="5459">
                  <c:v>76141.7</c:v>
                </c:pt>
                <c:pt idx="5460">
                  <c:v>76139</c:v>
                </c:pt>
                <c:pt idx="5461">
                  <c:v>76136.600000000006</c:v>
                </c:pt>
                <c:pt idx="5462">
                  <c:v>76133.8</c:v>
                </c:pt>
                <c:pt idx="5463">
                  <c:v>76131.600000000006</c:v>
                </c:pt>
                <c:pt idx="5464">
                  <c:v>76128.5</c:v>
                </c:pt>
                <c:pt idx="5465">
                  <c:v>76124.3</c:v>
                </c:pt>
                <c:pt idx="5466">
                  <c:v>76122.600000000006</c:v>
                </c:pt>
                <c:pt idx="5467">
                  <c:v>76119.100000000006</c:v>
                </c:pt>
                <c:pt idx="5468">
                  <c:v>76115.399999999994</c:v>
                </c:pt>
                <c:pt idx="5469">
                  <c:v>76111.7</c:v>
                </c:pt>
                <c:pt idx="5470">
                  <c:v>76107</c:v>
                </c:pt>
                <c:pt idx="5471">
                  <c:v>76104.2</c:v>
                </c:pt>
                <c:pt idx="5472">
                  <c:v>76100.5</c:v>
                </c:pt>
                <c:pt idx="5473">
                  <c:v>76097.7</c:v>
                </c:pt>
                <c:pt idx="5474">
                  <c:v>76095</c:v>
                </c:pt>
                <c:pt idx="5475">
                  <c:v>76091.399999999994</c:v>
                </c:pt>
                <c:pt idx="5476">
                  <c:v>76087.899999999994</c:v>
                </c:pt>
                <c:pt idx="5477">
                  <c:v>76086.3</c:v>
                </c:pt>
                <c:pt idx="5478">
                  <c:v>76084.600000000006</c:v>
                </c:pt>
                <c:pt idx="5479">
                  <c:v>76081.5</c:v>
                </c:pt>
                <c:pt idx="5480">
                  <c:v>76078.600000000006</c:v>
                </c:pt>
                <c:pt idx="5481">
                  <c:v>76075.899999999994</c:v>
                </c:pt>
                <c:pt idx="5482">
                  <c:v>76074.100000000006</c:v>
                </c:pt>
                <c:pt idx="5483">
                  <c:v>76072.399999999994</c:v>
                </c:pt>
                <c:pt idx="5484">
                  <c:v>76070.5</c:v>
                </c:pt>
                <c:pt idx="5485">
                  <c:v>76069.600000000006</c:v>
                </c:pt>
                <c:pt idx="5486">
                  <c:v>76068.5</c:v>
                </c:pt>
                <c:pt idx="5487">
                  <c:v>76067.3</c:v>
                </c:pt>
                <c:pt idx="5488">
                  <c:v>76066.399999999994</c:v>
                </c:pt>
                <c:pt idx="5489">
                  <c:v>76065.5</c:v>
                </c:pt>
                <c:pt idx="5490">
                  <c:v>76064.800000000003</c:v>
                </c:pt>
                <c:pt idx="5491">
                  <c:v>76063.8</c:v>
                </c:pt>
                <c:pt idx="5492">
                  <c:v>76063.199999999997</c:v>
                </c:pt>
                <c:pt idx="5493">
                  <c:v>76062.100000000006</c:v>
                </c:pt>
                <c:pt idx="5494">
                  <c:v>76061</c:v>
                </c:pt>
                <c:pt idx="5495">
                  <c:v>76060.100000000006</c:v>
                </c:pt>
                <c:pt idx="5496">
                  <c:v>76059.7</c:v>
                </c:pt>
                <c:pt idx="5497">
                  <c:v>76058.899999999994</c:v>
                </c:pt>
                <c:pt idx="5498">
                  <c:v>76058</c:v>
                </c:pt>
                <c:pt idx="5499">
                  <c:v>76057.399999999994</c:v>
                </c:pt>
                <c:pt idx="5500">
                  <c:v>76056.800000000003</c:v>
                </c:pt>
                <c:pt idx="5501">
                  <c:v>76056.100000000006</c:v>
                </c:pt>
                <c:pt idx="5502">
                  <c:v>76055.600000000006</c:v>
                </c:pt>
                <c:pt idx="5503">
                  <c:v>76055</c:v>
                </c:pt>
                <c:pt idx="5504">
                  <c:v>76054.399999999994</c:v>
                </c:pt>
                <c:pt idx="5505">
                  <c:v>76053.899999999994</c:v>
                </c:pt>
                <c:pt idx="5506">
                  <c:v>76053.3</c:v>
                </c:pt>
                <c:pt idx="5507">
                  <c:v>76053.100000000006</c:v>
                </c:pt>
                <c:pt idx="5508">
                  <c:v>76052.7</c:v>
                </c:pt>
                <c:pt idx="5509">
                  <c:v>76052.2</c:v>
                </c:pt>
                <c:pt idx="5510">
                  <c:v>76051.8</c:v>
                </c:pt>
                <c:pt idx="5511">
                  <c:v>76051.399999999994</c:v>
                </c:pt>
                <c:pt idx="5512">
                  <c:v>76051</c:v>
                </c:pt>
                <c:pt idx="5513">
                  <c:v>76050.7</c:v>
                </c:pt>
                <c:pt idx="5514">
                  <c:v>76050.3</c:v>
                </c:pt>
                <c:pt idx="5515">
                  <c:v>76050.100000000006</c:v>
                </c:pt>
                <c:pt idx="5516">
                  <c:v>76049.899999999994</c:v>
                </c:pt>
                <c:pt idx="5517">
                  <c:v>76049.8</c:v>
                </c:pt>
                <c:pt idx="5518">
                  <c:v>76049.8</c:v>
                </c:pt>
                <c:pt idx="5519">
                  <c:v>76049.899999999994</c:v>
                </c:pt>
                <c:pt idx="5520">
                  <c:v>76050</c:v>
                </c:pt>
                <c:pt idx="5521">
                  <c:v>76050.399999999994</c:v>
                </c:pt>
                <c:pt idx="5522">
                  <c:v>76050.8</c:v>
                </c:pt>
                <c:pt idx="5523">
                  <c:v>76051.3</c:v>
                </c:pt>
                <c:pt idx="5524">
                  <c:v>76052.100000000006</c:v>
                </c:pt>
                <c:pt idx="5525">
                  <c:v>76053</c:v>
                </c:pt>
                <c:pt idx="5526">
                  <c:v>76054.100000000006</c:v>
                </c:pt>
                <c:pt idx="5527">
                  <c:v>76055</c:v>
                </c:pt>
                <c:pt idx="5528">
                  <c:v>76055.7</c:v>
                </c:pt>
                <c:pt idx="5529">
                  <c:v>76057.100000000006</c:v>
                </c:pt>
                <c:pt idx="5530">
                  <c:v>76058.2</c:v>
                </c:pt>
                <c:pt idx="5531">
                  <c:v>76059.8</c:v>
                </c:pt>
                <c:pt idx="5532">
                  <c:v>76061.5</c:v>
                </c:pt>
                <c:pt idx="5533">
                  <c:v>76062.899999999994</c:v>
                </c:pt>
                <c:pt idx="5534">
                  <c:v>76064.7</c:v>
                </c:pt>
                <c:pt idx="5535">
                  <c:v>76067.199999999997</c:v>
                </c:pt>
                <c:pt idx="5536">
                  <c:v>76069.8</c:v>
                </c:pt>
                <c:pt idx="5537">
                  <c:v>76071.5</c:v>
                </c:pt>
                <c:pt idx="5538">
                  <c:v>76073.7</c:v>
                </c:pt>
                <c:pt idx="5539">
                  <c:v>76075.899999999994</c:v>
                </c:pt>
                <c:pt idx="5540">
                  <c:v>76078.8</c:v>
                </c:pt>
                <c:pt idx="5541">
                  <c:v>76080.600000000006</c:v>
                </c:pt>
                <c:pt idx="5542">
                  <c:v>76082.399999999994</c:v>
                </c:pt>
                <c:pt idx="5543">
                  <c:v>76084.2</c:v>
                </c:pt>
                <c:pt idx="5544">
                  <c:v>76086.7</c:v>
                </c:pt>
                <c:pt idx="5545">
                  <c:v>76089.100000000006</c:v>
                </c:pt>
                <c:pt idx="5546">
                  <c:v>76091.600000000006</c:v>
                </c:pt>
                <c:pt idx="5547">
                  <c:v>76093.399999999994</c:v>
                </c:pt>
                <c:pt idx="5548">
                  <c:v>76095.899999999994</c:v>
                </c:pt>
                <c:pt idx="5549">
                  <c:v>76097.7</c:v>
                </c:pt>
                <c:pt idx="5550">
                  <c:v>76098.899999999994</c:v>
                </c:pt>
                <c:pt idx="5551">
                  <c:v>76101.399999999994</c:v>
                </c:pt>
                <c:pt idx="5552">
                  <c:v>76103.8</c:v>
                </c:pt>
                <c:pt idx="5553">
                  <c:v>76105.100000000006</c:v>
                </c:pt>
                <c:pt idx="5554">
                  <c:v>76107.8</c:v>
                </c:pt>
                <c:pt idx="5555">
                  <c:v>76109.899999999994</c:v>
                </c:pt>
                <c:pt idx="5556">
                  <c:v>76112.100000000006</c:v>
                </c:pt>
                <c:pt idx="5557">
                  <c:v>76114.5</c:v>
                </c:pt>
                <c:pt idx="5558">
                  <c:v>76116.800000000003</c:v>
                </c:pt>
                <c:pt idx="5559">
                  <c:v>76120.2</c:v>
                </c:pt>
                <c:pt idx="5560">
                  <c:v>76122.7</c:v>
                </c:pt>
                <c:pt idx="5561">
                  <c:v>76126.2</c:v>
                </c:pt>
                <c:pt idx="5562">
                  <c:v>76128.100000000006</c:v>
                </c:pt>
                <c:pt idx="5563">
                  <c:v>76131.8</c:v>
                </c:pt>
                <c:pt idx="5564">
                  <c:v>76134.600000000006</c:v>
                </c:pt>
                <c:pt idx="5565">
                  <c:v>76138.5</c:v>
                </c:pt>
                <c:pt idx="5566">
                  <c:v>76142.399999999994</c:v>
                </c:pt>
                <c:pt idx="5567">
                  <c:v>76145.399999999994</c:v>
                </c:pt>
                <c:pt idx="5568">
                  <c:v>76149.5</c:v>
                </c:pt>
                <c:pt idx="5569">
                  <c:v>76153.600000000006</c:v>
                </c:pt>
                <c:pt idx="5570">
                  <c:v>76157.8</c:v>
                </c:pt>
                <c:pt idx="5571">
                  <c:v>76162.100000000006</c:v>
                </c:pt>
                <c:pt idx="5572">
                  <c:v>76166.3</c:v>
                </c:pt>
                <c:pt idx="5573">
                  <c:v>76169.5</c:v>
                </c:pt>
                <c:pt idx="5574">
                  <c:v>76173.8</c:v>
                </c:pt>
                <c:pt idx="5575">
                  <c:v>76177</c:v>
                </c:pt>
                <c:pt idx="5576">
                  <c:v>76181.3</c:v>
                </c:pt>
                <c:pt idx="5577">
                  <c:v>76184.600000000006</c:v>
                </c:pt>
                <c:pt idx="5578">
                  <c:v>76187.8</c:v>
                </c:pt>
                <c:pt idx="5579">
                  <c:v>76193.100000000006</c:v>
                </c:pt>
                <c:pt idx="5580">
                  <c:v>76195.199999999997</c:v>
                </c:pt>
                <c:pt idx="5581">
                  <c:v>76199.399999999994</c:v>
                </c:pt>
                <c:pt idx="5582">
                  <c:v>76203.600000000006</c:v>
                </c:pt>
                <c:pt idx="5583">
                  <c:v>76206.600000000006</c:v>
                </c:pt>
                <c:pt idx="5584">
                  <c:v>76210.7</c:v>
                </c:pt>
                <c:pt idx="5585">
                  <c:v>76213.7</c:v>
                </c:pt>
                <c:pt idx="5586">
                  <c:v>76218.600000000006</c:v>
                </c:pt>
                <c:pt idx="5587">
                  <c:v>76222.5</c:v>
                </c:pt>
                <c:pt idx="5588">
                  <c:v>76226.399999999994</c:v>
                </c:pt>
                <c:pt idx="5589">
                  <c:v>76230.3</c:v>
                </c:pt>
                <c:pt idx="5590">
                  <c:v>76234.3</c:v>
                </c:pt>
                <c:pt idx="5591">
                  <c:v>76238.3</c:v>
                </c:pt>
                <c:pt idx="5592">
                  <c:v>76242.3</c:v>
                </c:pt>
                <c:pt idx="5593">
                  <c:v>76245.3</c:v>
                </c:pt>
                <c:pt idx="5594">
                  <c:v>76248.3</c:v>
                </c:pt>
                <c:pt idx="5595">
                  <c:v>76251.3</c:v>
                </c:pt>
                <c:pt idx="5596">
                  <c:v>76256.3</c:v>
                </c:pt>
                <c:pt idx="5597">
                  <c:v>76259.399999999994</c:v>
                </c:pt>
                <c:pt idx="5598">
                  <c:v>76263.399999999994</c:v>
                </c:pt>
                <c:pt idx="5599">
                  <c:v>76265.399999999994</c:v>
                </c:pt>
                <c:pt idx="5600">
                  <c:v>76269.5</c:v>
                </c:pt>
                <c:pt idx="5601">
                  <c:v>76273.5</c:v>
                </c:pt>
                <c:pt idx="5602">
                  <c:v>76277.5</c:v>
                </c:pt>
                <c:pt idx="5603">
                  <c:v>76281.5</c:v>
                </c:pt>
                <c:pt idx="5604">
                  <c:v>76285.5</c:v>
                </c:pt>
                <c:pt idx="5605">
                  <c:v>76288.5</c:v>
                </c:pt>
                <c:pt idx="5606">
                  <c:v>76291.5</c:v>
                </c:pt>
                <c:pt idx="5607">
                  <c:v>76295.5</c:v>
                </c:pt>
                <c:pt idx="5608">
                  <c:v>76299.5</c:v>
                </c:pt>
                <c:pt idx="5609">
                  <c:v>76302.5</c:v>
                </c:pt>
                <c:pt idx="5610">
                  <c:v>76306.399999999994</c:v>
                </c:pt>
                <c:pt idx="5611">
                  <c:v>76309.3</c:v>
                </c:pt>
                <c:pt idx="5612">
                  <c:v>76314.2</c:v>
                </c:pt>
                <c:pt idx="5613">
                  <c:v>76317.100000000006</c:v>
                </c:pt>
                <c:pt idx="5614">
                  <c:v>76320</c:v>
                </c:pt>
                <c:pt idx="5615">
                  <c:v>76323.8</c:v>
                </c:pt>
                <c:pt idx="5616">
                  <c:v>76326.7</c:v>
                </c:pt>
                <c:pt idx="5617">
                  <c:v>76329.5</c:v>
                </c:pt>
                <c:pt idx="5618">
                  <c:v>76331.399999999994</c:v>
                </c:pt>
                <c:pt idx="5619">
                  <c:v>76335.100000000006</c:v>
                </c:pt>
                <c:pt idx="5620">
                  <c:v>76338.899999999994</c:v>
                </c:pt>
                <c:pt idx="5621">
                  <c:v>76342.899999999994</c:v>
                </c:pt>
                <c:pt idx="5622">
                  <c:v>76346</c:v>
                </c:pt>
                <c:pt idx="5623">
                  <c:v>76349.2</c:v>
                </c:pt>
                <c:pt idx="5624">
                  <c:v>76352.5</c:v>
                </c:pt>
                <c:pt idx="5625">
                  <c:v>76356.899999999994</c:v>
                </c:pt>
                <c:pt idx="5626">
                  <c:v>76359.199999999997</c:v>
                </c:pt>
                <c:pt idx="5627">
                  <c:v>76363.7</c:v>
                </c:pt>
                <c:pt idx="5628">
                  <c:v>76368.3</c:v>
                </c:pt>
                <c:pt idx="5629">
                  <c:v>76371.8</c:v>
                </c:pt>
                <c:pt idx="5630">
                  <c:v>76374.2</c:v>
                </c:pt>
                <c:pt idx="5631">
                  <c:v>76378.899999999994</c:v>
                </c:pt>
                <c:pt idx="5632">
                  <c:v>76392.7</c:v>
                </c:pt>
                <c:pt idx="5633">
                  <c:v>76404.800000000003</c:v>
                </c:pt>
                <c:pt idx="5634">
                  <c:v>76410.899999999994</c:v>
                </c:pt>
                <c:pt idx="5635">
                  <c:v>76414.8</c:v>
                </c:pt>
                <c:pt idx="5636">
                  <c:v>76418.5</c:v>
                </c:pt>
                <c:pt idx="5637">
                  <c:v>76421.2</c:v>
                </c:pt>
                <c:pt idx="5638">
                  <c:v>76423.7</c:v>
                </c:pt>
                <c:pt idx="5639">
                  <c:v>76426.8</c:v>
                </c:pt>
                <c:pt idx="5640">
                  <c:v>76429.600000000006</c:v>
                </c:pt>
                <c:pt idx="5641">
                  <c:v>76430.899999999994</c:v>
                </c:pt>
                <c:pt idx="5642">
                  <c:v>76432.7</c:v>
                </c:pt>
                <c:pt idx="5643">
                  <c:v>76434.899999999994</c:v>
                </c:pt>
                <c:pt idx="5644">
                  <c:v>76436.3</c:v>
                </c:pt>
                <c:pt idx="5645">
                  <c:v>76437.100000000006</c:v>
                </c:pt>
                <c:pt idx="5646">
                  <c:v>76438.100000000006</c:v>
                </c:pt>
                <c:pt idx="5647">
                  <c:v>76439.199999999997</c:v>
                </c:pt>
                <c:pt idx="5648">
                  <c:v>76439.8</c:v>
                </c:pt>
                <c:pt idx="5649">
                  <c:v>76440</c:v>
                </c:pt>
                <c:pt idx="5650">
                  <c:v>76440</c:v>
                </c:pt>
                <c:pt idx="5651">
                  <c:v>76439.899999999994</c:v>
                </c:pt>
                <c:pt idx="5652">
                  <c:v>76439.7</c:v>
                </c:pt>
                <c:pt idx="5653">
                  <c:v>76439.199999999997</c:v>
                </c:pt>
                <c:pt idx="5654">
                  <c:v>76438.600000000006</c:v>
                </c:pt>
                <c:pt idx="5655">
                  <c:v>76437.8</c:v>
                </c:pt>
                <c:pt idx="5656">
                  <c:v>76437.3</c:v>
                </c:pt>
                <c:pt idx="5657">
                  <c:v>76436.800000000003</c:v>
                </c:pt>
                <c:pt idx="5658">
                  <c:v>76435.899999999994</c:v>
                </c:pt>
                <c:pt idx="5659">
                  <c:v>76435.3</c:v>
                </c:pt>
                <c:pt idx="5660">
                  <c:v>76433.899999999994</c:v>
                </c:pt>
                <c:pt idx="5661">
                  <c:v>76432.800000000003</c:v>
                </c:pt>
                <c:pt idx="5662">
                  <c:v>76431.100000000006</c:v>
                </c:pt>
                <c:pt idx="5663">
                  <c:v>76429.3</c:v>
                </c:pt>
                <c:pt idx="5664">
                  <c:v>76428.3</c:v>
                </c:pt>
                <c:pt idx="5665">
                  <c:v>76426.8</c:v>
                </c:pt>
                <c:pt idx="5666">
                  <c:v>76425.7</c:v>
                </c:pt>
                <c:pt idx="5667">
                  <c:v>76423.5</c:v>
                </c:pt>
                <c:pt idx="5668">
                  <c:v>76421.7</c:v>
                </c:pt>
                <c:pt idx="5669">
                  <c:v>76419.199999999997</c:v>
                </c:pt>
                <c:pt idx="5670">
                  <c:v>76417.3</c:v>
                </c:pt>
                <c:pt idx="5671">
                  <c:v>76415.3</c:v>
                </c:pt>
                <c:pt idx="5672">
                  <c:v>76413.899999999994</c:v>
                </c:pt>
                <c:pt idx="5673">
                  <c:v>76411</c:v>
                </c:pt>
                <c:pt idx="5674">
                  <c:v>76408</c:v>
                </c:pt>
                <c:pt idx="5675">
                  <c:v>76404.899999999994</c:v>
                </c:pt>
                <c:pt idx="5676">
                  <c:v>76401.7</c:v>
                </c:pt>
                <c:pt idx="5677">
                  <c:v>76400.100000000006</c:v>
                </c:pt>
                <c:pt idx="5678">
                  <c:v>76397.5</c:v>
                </c:pt>
                <c:pt idx="5679">
                  <c:v>76395</c:v>
                </c:pt>
                <c:pt idx="5680">
                  <c:v>76392.3</c:v>
                </c:pt>
                <c:pt idx="5681">
                  <c:v>76389.600000000006</c:v>
                </c:pt>
                <c:pt idx="5682">
                  <c:v>76386</c:v>
                </c:pt>
                <c:pt idx="5683">
                  <c:v>76384.100000000006</c:v>
                </c:pt>
                <c:pt idx="5684">
                  <c:v>76380.3</c:v>
                </c:pt>
                <c:pt idx="5685">
                  <c:v>76378.399999999994</c:v>
                </c:pt>
                <c:pt idx="5686">
                  <c:v>76375.5</c:v>
                </c:pt>
                <c:pt idx="5687">
                  <c:v>76371.5</c:v>
                </c:pt>
                <c:pt idx="5688">
                  <c:v>76367.199999999997</c:v>
                </c:pt>
                <c:pt idx="5689">
                  <c:v>76361.899999999994</c:v>
                </c:pt>
                <c:pt idx="5690">
                  <c:v>76357.2</c:v>
                </c:pt>
                <c:pt idx="5691">
                  <c:v>76351.899999999994</c:v>
                </c:pt>
                <c:pt idx="5692">
                  <c:v>76346</c:v>
                </c:pt>
                <c:pt idx="5693">
                  <c:v>76339.600000000006</c:v>
                </c:pt>
                <c:pt idx="5694">
                  <c:v>76332.7</c:v>
                </c:pt>
                <c:pt idx="5695">
                  <c:v>76322.7</c:v>
                </c:pt>
                <c:pt idx="5696">
                  <c:v>76317.399999999994</c:v>
                </c:pt>
                <c:pt idx="5697">
                  <c:v>76306.2</c:v>
                </c:pt>
                <c:pt idx="5698">
                  <c:v>76297.2</c:v>
                </c:pt>
                <c:pt idx="5699">
                  <c:v>76284.7</c:v>
                </c:pt>
                <c:pt idx="5700">
                  <c:v>76271.5</c:v>
                </c:pt>
                <c:pt idx="5701">
                  <c:v>76261.2</c:v>
                </c:pt>
                <c:pt idx="5702">
                  <c:v>76246.899999999994</c:v>
                </c:pt>
                <c:pt idx="5703">
                  <c:v>76235.8</c:v>
                </c:pt>
                <c:pt idx="5704">
                  <c:v>76224.5</c:v>
                </c:pt>
                <c:pt idx="5705">
                  <c:v>76205</c:v>
                </c:pt>
                <c:pt idx="5706">
                  <c:v>76193</c:v>
                </c:pt>
                <c:pt idx="5707">
                  <c:v>76176.600000000006</c:v>
                </c:pt>
                <c:pt idx="5708">
                  <c:v>76164.2</c:v>
                </c:pt>
                <c:pt idx="5709">
                  <c:v>76147.3</c:v>
                </c:pt>
                <c:pt idx="5710">
                  <c:v>76121.600000000006</c:v>
                </c:pt>
                <c:pt idx="5711">
                  <c:v>76108.600000000006</c:v>
                </c:pt>
                <c:pt idx="5712">
                  <c:v>76095.600000000006</c:v>
                </c:pt>
                <c:pt idx="5713">
                  <c:v>76082.5</c:v>
                </c:pt>
                <c:pt idx="5714">
                  <c:v>76065</c:v>
                </c:pt>
                <c:pt idx="5715">
                  <c:v>76047.5</c:v>
                </c:pt>
                <c:pt idx="5716">
                  <c:v>76030</c:v>
                </c:pt>
                <c:pt idx="5717">
                  <c:v>76017</c:v>
                </c:pt>
                <c:pt idx="5718">
                  <c:v>76004</c:v>
                </c:pt>
                <c:pt idx="5719">
                  <c:v>75986.8</c:v>
                </c:pt>
                <c:pt idx="5720">
                  <c:v>75969.399999999994</c:v>
                </c:pt>
                <c:pt idx="5721">
                  <c:v>75951.600000000006</c:v>
                </c:pt>
                <c:pt idx="5722">
                  <c:v>75938</c:v>
                </c:pt>
                <c:pt idx="5723">
                  <c:v>75924.3</c:v>
                </c:pt>
                <c:pt idx="5724">
                  <c:v>75900.800000000003</c:v>
                </c:pt>
                <c:pt idx="5725">
                  <c:v>75881.600000000006</c:v>
                </c:pt>
                <c:pt idx="5726">
                  <c:v>75861.899999999994</c:v>
                </c:pt>
                <c:pt idx="5727">
                  <c:v>75846.8</c:v>
                </c:pt>
                <c:pt idx="5728">
                  <c:v>75826.2</c:v>
                </c:pt>
                <c:pt idx="5729">
                  <c:v>75799.7</c:v>
                </c:pt>
                <c:pt idx="5730">
                  <c:v>75783.399999999994</c:v>
                </c:pt>
                <c:pt idx="5731">
                  <c:v>75766.7</c:v>
                </c:pt>
                <c:pt idx="5732">
                  <c:v>75749.7</c:v>
                </c:pt>
                <c:pt idx="5733">
                  <c:v>75720.5</c:v>
                </c:pt>
                <c:pt idx="5734">
                  <c:v>75702.399999999994</c:v>
                </c:pt>
                <c:pt idx="5735">
                  <c:v>75671.5</c:v>
                </c:pt>
                <c:pt idx="5736">
                  <c:v>75645.8</c:v>
                </c:pt>
                <c:pt idx="5737">
                  <c:v>75632.7</c:v>
                </c:pt>
                <c:pt idx="5738">
                  <c:v>75612.7</c:v>
                </c:pt>
                <c:pt idx="5739">
                  <c:v>75585.3</c:v>
                </c:pt>
                <c:pt idx="5740">
                  <c:v>75564.100000000006</c:v>
                </c:pt>
                <c:pt idx="5741">
                  <c:v>75542.5</c:v>
                </c:pt>
                <c:pt idx="5742">
                  <c:v>75520.399999999994</c:v>
                </c:pt>
                <c:pt idx="5743">
                  <c:v>75497.3</c:v>
                </c:pt>
                <c:pt idx="5744">
                  <c:v>75471.199999999997</c:v>
                </c:pt>
                <c:pt idx="5745">
                  <c:v>75442.2</c:v>
                </c:pt>
                <c:pt idx="5746">
                  <c:v>75389</c:v>
                </c:pt>
                <c:pt idx="5747">
                  <c:v>75343.199999999997</c:v>
                </c:pt>
                <c:pt idx="5748">
                  <c:v>75319.600000000006</c:v>
                </c:pt>
                <c:pt idx="5749">
                  <c:v>75283.899999999994</c:v>
                </c:pt>
                <c:pt idx="5750">
                  <c:v>75260</c:v>
                </c:pt>
                <c:pt idx="5751">
                  <c:v>75212.7</c:v>
                </c:pt>
                <c:pt idx="5752">
                  <c:v>75167.100000000006</c:v>
                </c:pt>
                <c:pt idx="5753">
                  <c:v>75124.399999999994</c:v>
                </c:pt>
                <c:pt idx="5754">
                  <c:v>75104.399999999994</c:v>
                </c:pt>
                <c:pt idx="5755">
                  <c:v>75085.600000000006</c:v>
                </c:pt>
                <c:pt idx="5756">
                  <c:v>75059.899999999994</c:v>
                </c:pt>
                <c:pt idx="5757">
                  <c:v>75037.399999999994</c:v>
                </c:pt>
                <c:pt idx="5758">
                  <c:v>75008.2</c:v>
                </c:pt>
                <c:pt idx="5759">
                  <c:v>74972.100000000006</c:v>
                </c:pt>
                <c:pt idx="5760">
                  <c:v>74943.600000000006</c:v>
                </c:pt>
                <c:pt idx="5761">
                  <c:v>74922.5</c:v>
                </c:pt>
                <c:pt idx="5762">
                  <c:v>74901.8</c:v>
                </c:pt>
                <c:pt idx="5763">
                  <c:v>74868</c:v>
                </c:pt>
                <c:pt idx="5764">
                  <c:v>74848.3</c:v>
                </c:pt>
                <c:pt idx="5765">
                  <c:v>74822.899999999994</c:v>
                </c:pt>
                <c:pt idx="5766">
                  <c:v>74804.5</c:v>
                </c:pt>
                <c:pt idx="5767">
                  <c:v>74792.5</c:v>
                </c:pt>
                <c:pt idx="5768">
                  <c:v>74769.5</c:v>
                </c:pt>
                <c:pt idx="5769">
                  <c:v>74747.7</c:v>
                </c:pt>
                <c:pt idx="5770">
                  <c:v>74732.3</c:v>
                </c:pt>
                <c:pt idx="5771">
                  <c:v>74713</c:v>
                </c:pt>
                <c:pt idx="5772">
                  <c:v>74699.600000000006</c:v>
                </c:pt>
                <c:pt idx="5773">
                  <c:v>74683.199999999997</c:v>
                </c:pt>
                <c:pt idx="5774">
                  <c:v>74672</c:v>
                </c:pt>
                <c:pt idx="5775">
                  <c:v>74661.899999999994</c:v>
                </c:pt>
                <c:pt idx="5776">
                  <c:v>74650.2</c:v>
                </c:pt>
                <c:pt idx="5777">
                  <c:v>74642.8</c:v>
                </c:pt>
                <c:pt idx="5778">
                  <c:v>74636.5</c:v>
                </c:pt>
                <c:pt idx="5779">
                  <c:v>74633.100000000006</c:v>
                </c:pt>
                <c:pt idx="5780">
                  <c:v>74626.8</c:v>
                </c:pt>
                <c:pt idx="5781">
                  <c:v>74620.899999999994</c:v>
                </c:pt>
                <c:pt idx="5782">
                  <c:v>74615.5</c:v>
                </c:pt>
                <c:pt idx="5783">
                  <c:v>74611.7</c:v>
                </c:pt>
                <c:pt idx="5784">
                  <c:v>74607</c:v>
                </c:pt>
                <c:pt idx="5785">
                  <c:v>74604.800000000003</c:v>
                </c:pt>
                <c:pt idx="5786">
                  <c:v>74601.7</c:v>
                </c:pt>
                <c:pt idx="5787">
                  <c:v>74597.7</c:v>
                </c:pt>
                <c:pt idx="5788">
                  <c:v>74594.100000000006</c:v>
                </c:pt>
                <c:pt idx="5789">
                  <c:v>74591.5</c:v>
                </c:pt>
                <c:pt idx="5790">
                  <c:v>74589.100000000006</c:v>
                </c:pt>
                <c:pt idx="5791">
                  <c:v>74586.8</c:v>
                </c:pt>
                <c:pt idx="5792">
                  <c:v>74583.8</c:v>
                </c:pt>
                <c:pt idx="5793">
                  <c:v>74581</c:v>
                </c:pt>
                <c:pt idx="5794">
                  <c:v>74578.399999999994</c:v>
                </c:pt>
                <c:pt idx="5795">
                  <c:v>74576.399999999994</c:v>
                </c:pt>
                <c:pt idx="5796">
                  <c:v>74573.899999999994</c:v>
                </c:pt>
                <c:pt idx="5797">
                  <c:v>74572</c:v>
                </c:pt>
                <c:pt idx="5798">
                  <c:v>74569.5</c:v>
                </c:pt>
                <c:pt idx="5799">
                  <c:v>74567</c:v>
                </c:pt>
                <c:pt idx="5800">
                  <c:v>74565</c:v>
                </c:pt>
                <c:pt idx="5801">
                  <c:v>74562.399999999994</c:v>
                </c:pt>
                <c:pt idx="5802">
                  <c:v>74560.3</c:v>
                </c:pt>
                <c:pt idx="5803">
                  <c:v>74558.2</c:v>
                </c:pt>
                <c:pt idx="5804">
                  <c:v>74554.399999999994</c:v>
                </c:pt>
                <c:pt idx="5805">
                  <c:v>74552</c:v>
                </c:pt>
                <c:pt idx="5806">
                  <c:v>74549.5</c:v>
                </c:pt>
                <c:pt idx="5807">
                  <c:v>74545.899999999994</c:v>
                </c:pt>
                <c:pt idx="5808">
                  <c:v>74542</c:v>
                </c:pt>
                <c:pt idx="5809">
                  <c:v>74537.8</c:v>
                </c:pt>
                <c:pt idx="5810">
                  <c:v>74534.399999999994</c:v>
                </c:pt>
                <c:pt idx="5811">
                  <c:v>74529.600000000006</c:v>
                </c:pt>
                <c:pt idx="5812">
                  <c:v>74524.3</c:v>
                </c:pt>
                <c:pt idx="5813">
                  <c:v>74518.8</c:v>
                </c:pt>
                <c:pt idx="5814">
                  <c:v>74514.399999999994</c:v>
                </c:pt>
                <c:pt idx="5815">
                  <c:v>74508.399999999994</c:v>
                </c:pt>
                <c:pt idx="5816">
                  <c:v>74505.3</c:v>
                </c:pt>
                <c:pt idx="5817">
                  <c:v>74498.899999999994</c:v>
                </c:pt>
                <c:pt idx="5818">
                  <c:v>74492.100000000006</c:v>
                </c:pt>
                <c:pt idx="5819">
                  <c:v>74486.899999999994</c:v>
                </c:pt>
                <c:pt idx="5820">
                  <c:v>74479.7</c:v>
                </c:pt>
                <c:pt idx="5821">
                  <c:v>74474.100000000006</c:v>
                </c:pt>
                <c:pt idx="5822">
                  <c:v>74464.3</c:v>
                </c:pt>
                <c:pt idx="5823">
                  <c:v>74456.2</c:v>
                </c:pt>
                <c:pt idx="5824">
                  <c:v>74447.7</c:v>
                </c:pt>
                <c:pt idx="5825">
                  <c:v>74443.399999999994</c:v>
                </c:pt>
                <c:pt idx="5826">
                  <c:v>74434.399999999994</c:v>
                </c:pt>
                <c:pt idx="5827">
                  <c:v>74420.3</c:v>
                </c:pt>
                <c:pt idx="5828">
                  <c:v>74412.899999999994</c:v>
                </c:pt>
                <c:pt idx="5829">
                  <c:v>74407.899999999994</c:v>
                </c:pt>
                <c:pt idx="5830">
                  <c:v>74397.600000000006</c:v>
                </c:pt>
                <c:pt idx="5831">
                  <c:v>74389.600000000006</c:v>
                </c:pt>
                <c:pt idx="5832">
                  <c:v>74375.899999999994</c:v>
                </c:pt>
                <c:pt idx="5833">
                  <c:v>74367.3</c:v>
                </c:pt>
                <c:pt idx="5834">
                  <c:v>74355.600000000006</c:v>
                </c:pt>
                <c:pt idx="5835">
                  <c:v>74346.600000000006</c:v>
                </c:pt>
                <c:pt idx="5836">
                  <c:v>74334.100000000006</c:v>
                </c:pt>
                <c:pt idx="5837">
                  <c:v>74321.3</c:v>
                </c:pt>
                <c:pt idx="5838">
                  <c:v>74308</c:v>
                </c:pt>
                <c:pt idx="5839">
                  <c:v>74297.8</c:v>
                </c:pt>
                <c:pt idx="5840">
                  <c:v>74287.3</c:v>
                </c:pt>
                <c:pt idx="5841">
                  <c:v>74269.3</c:v>
                </c:pt>
                <c:pt idx="5842">
                  <c:v>74258.2</c:v>
                </c:pt>
                <c:pt idx="5843">
                  <c:v>74246.8</c:v>
                </c:pt>
                <c:pt idx="5844">
                  <c:v>74235.100000000006</c:v>
                </c:pt>
                <c:pt idx="5845">
                  <c:v>74223.199999999997</c:v>
                </c:pt>
                <c:pt idx="5846">
                  <c:v>74201.7</c:v>
                </c:pt>
                <c:pt idx="5847">
                  <c:v>74181</c:v>
                </c:pt>
                <c:pt idx="5848">
                  <c:v>74157.3</c:v>
                </c:pt>
                <c:pt idx="5849">
                  <c:v>74137.7</c:v>
                </c:pt>
                <c:pt idx="5850">
                  <c:v>74109.5</c:v>
                </c:pt>
                <c:pt idx="5851">
                  <c:v>74079.100000000006</c:v>
                </c:pt>
                <c:pt idx="5852">
                  <c:v>74046.899999999994</c:v>
                </c:pt>
                <c:pt idx="5853">
                  <c:v>74021.600000000006</c:v>
                </c:pt>
                <c:pt idx="5854">
                  <c:v>74004.399999999994</c:v>
                </c:pt>
                <c:pt idx="5855">
                  <c:v>73960</c:v>
                </c:pt>
                <c:pt idx="5856">
                  <c:v>73932.800000000003</c:v>
                </c:pt>
                <c:pt idx="5857">
                  <c:v>73905.2</c:v>
                </c:pt>
                <c:pt idx="5858">
                  <c:v>73868.100000000006</c:v>
                </c:pt>
                <c:pt idx="5859">
                  <c:v>73830.899999999994</c:v>
                </c:pt>
                <c:pt idx="5860">
                  <c:v>73803.100000000006</c:v>
                </c:pt>
                <c:pt idx="5861">
                  <c:v>73757.399999999994</c:v>
                </c:pt>
                <c:pt idx="5862">
                  <c:v>73730.600000000006</c:v>
                </c:pt>
                <c:pt idx="5863">
                  <c:v>73704.3</c:v>
                </c:pt>
                <c:pt idx="5864">
                  <c:v>73670.5</c:v>
                </c:pt>
                <c:pt idx="5865">
                  <c:v>73638.2</c:v>
                </c:pt>
                <c:pt idx="5866">
                  <c:v>73606.7</c:v>
                </c:pt>
                <c:pt idx="5867">
                  <c:v>73582.899999999994</c:v>
                </c:pt>
                <c:pt idx="5868">
                  <c:v>73559.100000000006</c:v>
                </c:pt>
                <c:pt idx="5869">
                  <c:v>73535.100000000006</c:v>
                </c:pt>
                <c:pt idx="5870">
                  <c:v>73495.100000000006</c:v>
                </c:pt>
                <c:pt idx="5871">
                  <c:v>73471</c:v>
                </c:pt>
                <c:pt idx="5872">
                  <c:v>73438.899999999994</c:v>
                </c:pt>
                <c:pt idx="5873">
                  <c:v>73414.899999999994</c:v>
                </c:pt>
                <c:pt idx="5874">
                  <c:v>73382.899999999994</c:v>
                </c:pt>
                <c:pt idx="5875">
                  <c:v>73351</c:v>
                </c:pt>
                <c:pt idx="5876">
                  <c:v>73327.199999999997</c:v>
                </c:pt>
                <c:pt idx="5877">
                  <c:v>73295.7</c:v>
                </c:pt>
                <c:pt idx="5878">
                  <c:v>73272.2</c:v>
                </c:pt>
                <c:pt idx="5879">
                  <c:v>73241.2</c:v>
                </c:pt>
                <c:pt idx="5880">
                  <c:v>73210.5</c:v>
                </c:pt>
                <c:pt idx="5881">
                  <c:v>73187.8</c:v>
                </c:pt>
                <c:pt idx="5882">
                  <c:v>73165.3</c:v>
                </c:pt>
                <c:pt idx="5883">
                  <c:v>73143.100000000006</c:v>
                </c:pt>
                <c:pt idx="5884">
                  <c:v>73113.899999999994</c:v>
                </c:pt>
                <c:pt idx="5885">
                  <c:v>73085.3</c:v>
                </c:pt>
                <c:pt idx="5886">
                  <c:v>73057.399999999994</c:v>
                </c:pt>
                <c:pt idx="5887">
                  <c:v>73036.899999999994</c:v>
                </c:pt>
                <c:pt idx="5888">
                  <c:v>73010</c:v>
                </c:pt>
                <c:pt idx="5889">
                  <c:v>72990</c:v>
                </c:pt>
                <c:pt idx="5890">
                  <c:v>72956.800000000003</c:v>
                </c:pt>
                <c:pt idx="5891">
                  <c:v>72943.5</c:v>
                </c:pt>
                <c:pt idx="5892">
                  <c:v>72917</c:v>
                </c:pt>
                <c:pt idx="5893">
                  <c:v>72897.2</c:v>
                </c:pt>
                <c:pt idx="5894">
                  <c:v>72864.3</c:v>
                </c:pt>
                <c:pt idx="5895">
                  <c:v>72844.7</c:v>
                </c:pt>
                <c:pt idx="5896">
                  <c:v>72831.600000000006</c:v>
                </c:pt>
                <c:pt idx="5897">
                  <c:v>72805.600000000006</c:v>
                </c:pt>
                <c:pt idx="5898">
                  <c:v>72779.7</c:v>
                </c:pt>
                <c:pt idx="5899">
                  <c:v>72753.899999999994</c:v>
                </c:pt>
                <c:pt idx="5900">
                  <c:v>72734.7</c:v>
                </c:pt>
                <c:pt idx="5901">
                  <c:v>72709.2</c:v>
                </c:pt>
                <c:pt idx="5902">
                  <c:v>72683.8</c:v>
                </c:pt>
                <c:pt idx="5903">
                  <c:v>72664.899999999994</c:v>
                </c:pt>
                <c:pt idx="5904">
                  <c:v>72633.600000000006</c:v>
                </c:pt>
                <c:pt idx="5905">
                  <c:v>72614.899999999994</c:v>
                </c:pt>
                <c:pt idx="5906">
                  <c:v>72596.399999999994</c:v>
                </c:pt>
                <c:pt idx="5907">
                  <c:v>72577.899999999994</c:v>
                </c:pt>
                <c:pt idx="5908">
                  <c:v>72547.399999999994</c:v>
                </c:pt>
                <c:pt idx="5909">
                  <c:v>72529.3</c:v>
                </c:pt>
                <c:pt idx="5910">
                  <c:v>72505.3</c:v>
                </c:pt>
                <c:pt idx="5911">
                  <c:v>72487.399999999994</c:v>
                </c:pt>
                <c:pt idx="5912">
                  <c:v>72463.8</c:v>
                </c:pt>
                <c:pt idx="5913">
                  <c:v>72434.7</c:v>
                </c:pt>
                <c:pt idx="5914">
                  <c:v>72417.3</c:v>
                </c:pt>
                <c:pt idx="5915">
                  <c:v>72400.100000000006</c:v>
                </c:pt>
                <c:pt idx="5916">
                  <c:v>72377.5</c:v>
                </c:pt>
                <c:pt idx="5917">
                  <c:v>72360.600000000006</c:v>
                </c:pt>
                <c:pt idx="5918">
                  <c:v>72332.899999999994</c:v>
                </c:pt>
                <c:pt idx="5919">
                  <c:v>72316.399999999994</c:v>
                </c:pt>
                <c:pt idx="5920">
                  <c:v>72294.8</c:v>
                </c:pt>
                <c:pt idx="5921">
                  <c:v>72278.7</c:v>
                </c:pt>
                <c:pt idx="5922">
                  <c:v>72257.600000000006</c:v>
                </c:pt>
                <c:pt idx="5923">
                  <c:v>72236.800000000003</c:v>
                </c:pt>
                <c:pt idx="5924">
                  <c:v>72216.2</c:v>
                </c:pt>
                <c:pt idx="5925">
                  <c:v>72206.100000000006</c:v>
                </c:pt>
                <c:pt idx="5926">
                  <c:v>72186.100000000006</c:v>
                </c:pt>
                <c:pt idx="5927">
                  <c:v>72161.5</c:v>
                </c:pt>
                <c:pt idx="5928">
                  <c:v>72147</c:v>
                </c:pt>
                <c:pt idx="5929">
                  <c:v>72128</c:v>
                </c:pt>
                <c:pt idx="5930">
                  <c:v>72109.399999999994</c:v>
                </c:pt>
                <c:pt idx="5931">
                  <c:v>72095.600000000006</c:v>
                </c:pt>
                <c:pt idx="5932">
                  <c:v>72077.600000000006</c:v>
                </c:pt>
                <c:pt idx="5933">
                  <c:v>72060</c:v>
                </c:pt>
                <c:pt idx="5934">
                  <c:v>72051.3</c:v>
                </c:pt>
                <c:pt idx="5935">
                  <c:v>72038.5</c:v>
                </c:pt>
                <c:pt idx="5936">
                  <c:v>72017.600000000006</c:v>
                </c:pt>
                <c:pt idx="5937">
                  <c:v>72005.399999999994</c:v>
                </c:pt>
                <c:pt idx="5938">
                  <c:v>71989.3</c:v>
                </c:pt>
                <c:pt idx="5939">
                  <c:v>71973.5</c:v>
                </c:pt>
                <c:pt idx="5940">
                  <c:v>71961.899999999994</c:v>
                </c:pt>
                <c:pt idx="5941">
                  <c:v>71946.600000000006</c:v>
                </c:pt>
                <c:pt idx="5942">
                  <c:v>71935.3</c:v>
                </c:pt>
                <c:pt idx="5943">
                  <c:v>71920.5</c:v>
                </c:pt>
                <c:pt idx="5944">
                  <c:v>71909.5</c:v>
                </c:pt>
                <c:pt idx="5945">
                  <c:v>71895.100000000006</c:v>
                </c:pt>
                <c:pt idx="5946">
                  <c:v>71884.5</c:v>
                </c:pt>
                <c:pt idx="5947">
                  <c:v>71870.5</c:v>
                </c:pt>
                <c:pt idx="5948">
                  <c:v>71856.800000000003</c:v>
                </c:pt>
                <c:pt idx="5949">
                  <c:v>71846.600000000006</c:v>
                </c:pt>
                <c:pt idx="5950">
                  <c:v>71833.2</c:v>
                </c:pt>
                <c:pt idx="5951">
                  <c:v>71819.899999999994</c:v>
                </c:pt>
                <c:pt idx="5952">
                  <c:v>71806.899999999994</c:v>
                </c:pt>
                <c:pt idx="5953">
                  <c:v>71797.2</c:v>
                </c:pt>
                <c:pt idx="5954">
                  <c:v>71787.600000000006</c:v>
                </c:pt>
                <c:pt idx="5955">
                  <c:v>71774.899999999994</c:v>
                </c:pt>
                <c:pt idx="5956">
                  <c:v>71762.399999999994</c:v>
                </c:pt>
                <c:pt idx="5957">
                  <c:v>71750</c:v>
                </c:pt>
                <c:pt idx="5958">
                  <c:v>71740.800000000003</c:v>
                </c:pt>
                <c:pt idx="5959">
                  <c:v>71731.600000000006</c:v>
                </c:pt>
                <c:pt idx="5960">
                  <c:v>71722.5</c:v>
                </c:pt>
                <c:pt idx="5961">
                  <c:v>71710.399999999994</c:v>
                </c:pt>
                <c:pt idx="5962">
                  <c:v>71698.399999999994</c:v>
                </c:pt>
                <c:pt idx="5963">
                  <c:v>71692.5</c:v>
                </c:pt>
                <c:pt idx="5964">
                  <c:v>71680.600000000006</c:v>
                </c:pt>
                <c:pt idx="5965">
                  <c:v>71671.7</c:v>
                </c:pt>
                <c:pt idx="5966">
                  <c:v>71657</c:v>
                </c:pt>
                <c:pt idx="5967">
                  <c:v>71648.100000000006</c:v>
                </c:pt>
                <c:pt idx="5968">
                  <c:v>71639.3</c:v>
                </c:pt>
                <c:pt idx="5969">
                  <c:v>71630.5</c:v>
                </c:pt>
                <c:pt idx="5970">
                  <c:v>71621.7</c:v>
                </c:pt>
                <c:pt idx="5971">
                  <c:v>71609.8</c:v>
                </c:pt>
                <c:pt idx="5972">
                  <c:v>71597.600000000006</c:v>
                </c:pt>
                <c:pt idx="5973">
                  <c:v>71588.399999999994</c:v>
                </c:pt>
                <c:pt idx="5974">
                  <c:v>71579</c:v>
                </c:pt>
                <c:pt idx="5975">
                  <c:v>71566.399999999994</c:v>
                </c:pt>
                <c:pt idx="5976">
                  <c:v>71553.600000000006</c:v>
                </c:pt>
                <c:pt idx="5977">
                  <c:v>71544</c:v>
                </c:pt>
                <c:pt idx="5978">
                  <c:v>71528</c:v>
                </c:pt>
                <c:pt idx="5979">
                  <c:v>71518.3</c:v>
                </c:pt>
                <c:pt idx="5980">
                  <c:v>71502.3</c:v>
                </c:pt>
                <c:pt idx="5981">
                  <c:v>71492.7</c:v>
                </c:pt>
                <c:pt idx="5982">
                  <c:v>71483.199999999997</c:v>
                </c:pt>
                <c:pt idx="5983">
                  <c:v>71473.8</c:v>
                </c:pt>
                <c:pt idx="5984">
                  <c:v>71461.399999999994</c:v>
                </c:pt>
                <c:pt idx="5985">
                  <c:v>71449.2</c:v>
                </c:pt>
                <c:pt idx="5986">
                  <c:v>71440.2</c:v>
                </c:pt>
                <c:pt idx="5987">
                  <c:v>71425.5</c:v>
                </c:pt>
                <c:pt idx="5988">
                  <c:v>71416.899999999994</c:v>
                </c:pt>
                <c:pt idx="5989">
                  <c:v>71405.8</c:v>
                </c:pt>
                <c:pt idx="5990">
                  <c:v>71397.7</c:v>
                </c:pt>
                <c:pt idx="5991">
                  <c:v>71389.8</c:v>
                </c:pt>
                <c:pt idx="5992">
                  <c:v>71382.2</c:v>
                </c:pt>
                <c:pt idx="5993">
                  <c:v>71372.399999999994</c:v>
                </c:pt>
                <c:pt idx="5994">
                  <c:v>71361</c:v>
                </c:pt>
                <c:pt idx="5995">
                  <c:v>71354.5</c:v>
                </c:pt>
                <c:pt idx="5996">
                  <c:v>71344.399999999994</c:v>
                </c:pt>
                <c:pt idx="5997">
                  <c:v>71338.899999999994</c:v>
                </c:pt>
                <c:pt idx="5998">
                  <c:v>71333.7</c:v>
                </c:pt>
                <c:pt idx="5999">
                  <c:v>71328.899999999994</c:v>
                </c:pt>
                <c:pt idx="6000">
                  <c:v>71324.5</c:v>
                </c:pt>
                <c:pt idx="6001">
                  <c:v>71319.199999999997</c:v>
                </c:pt>
                <c:pt idx="6002">
                  <c:v>71315.8</c:v>
                </c:pt>
                <c:pt idx="6003">
                  <c:v>71312</c:v>
                </c:pt>
                <c:pt idx="6004">
                  <c:v>71309.399999999994</c:v>
                </c:pt>
                <c:pt idx="6005">
                  <c:v>71306.100000000006</c:v>
                </c:pt>
                <c:pt idx="6006">
                  <c:v>71303.600000000006</c:v>
                </c:pt>
                <c:pt idx="6007">
                  <c:v>71301.100000000006</c:v>
                </c:pt>
                <c:pt idx="6008">
                  <c:v>71298.8</c:v>
                </c:pt>
                <c:pt idx="6009">
                  <c:v>71296.399999999994</c:v>
                </c:pt>
                <c:pt idx="6010">
                  <c:v>71294.100000000006</c:v>
                </c:pt>
                <c:pt idx="6011">
                  <c:v>71291.100000000006</c:v>
                </c:pt>
                <c:pt idx="6012">
                  <c:v>71287.5</c:v>
                </c:pt>
                <c:pt idx="6013">
                  <c:v>71285.399999999994</c:v>
                </c:pt>
                <c:pt idx="6014">
                  <c:v>71283.3</c:v>
                </c:pt>
                <c:pt idx="6015">
                  <c:v>71280</c:v>
                </c:pt>
                <c:pt idx="6016">
                  <c:v>71278.7</c:v>
                </c:pt>
                <c:pt idx="6017">
                  <c:v>71276.899999999994</c:v>
                </c:pt>
                <c:pt idx="6018">
                  <c:v>71274.399999999994</c:v>
                </c:pt>
                <c:pt idx="6019">
                  <c:v>71272.100000000006</c:v>
                </c:pt>
                <c:pt idx="6020">
                  <c:v>71269.899999999994</c:v>
                </c:pt>
                <c:pt idx="6021">
                  <c:v>71267.8</c:v>
                </c:pt>
                <c:pt idx="6022">
                  <c:v>71266.2</c:v>
                </c:pt>
                <c:pt idx="6023">
                  <c:v>71264.3</c:v>
                </c:pt>
                <c:pt idx="6024">
                  <c:v>71262.899999999994</c:v>
                </c:pt>
                <c:pt idx="6025">
                  <c:v>71261.600000000006</c:v>
                </c:pt>
                <c:pt idx="6026">
                  <c:v>71260.399999999994</c:v>
                </c:pt>
                <c:pt idx="6027">
                  <c:v>71258.8</c:v>
                </c:pt>
                <c:pt idx="6028">
                  <c:v>71257.3</c:v>
                </c:pt>
                <c:pt idx="6029">
                  <c:v>71256</c:v>
                </c:pt>
                <c:pt idx="6030">
                  <c:v>71254.8</c:v>
                </c:pt>
                <c:pt idx="6031">
                  <c:v>71253.7</c:v>
                </c:pt>
                <c:pt idx="6032">
                  <c:v>71252.899999999994</c:v>
                </c:pt>
                <c:pt idx="6033">
                  <c:v>71252.3</c:v>
                </c:pt>
                <c:pt idx="6034">
                  <c:v>71251.7</c:v>
                </c:pt>
                <c:pt idx="6035">
                  <c:v>71251.199999999997</c:v>
                </c:pt>
                <c:pt idx="6036">
                  <c:v>71250.600000000006</c:v>
                </c:pt>
                <c:pt idx="6037">
                  <c:v>71250.100000000006</c:v>
                </c:pt>
                <c:pt idx="6038">
                  <c:v>71249.8</c:v>
                </c:pt>
                <c:pt idx="6039">
                  <c:v>71249.5</c:v>
                </c:pt>
                <c:pt idx="6040">
                  <c:v>71249.2</c:v>
                </c:pt>
                <c:pt idx="6041">
                  <c:v>71248.899999999994</c:v>
                </c:pt>
                <c:pt idx="6042">
                  <c:v>71248.7</c:v>
                </c:pt>
                <c:pt idx="6043">
                  <c:v>71248.399999999994</c:v>
                </c:pt>
                <c:pt idx="6044">
                  <c:v>71248</c:v>
                </c:pt>
                <c:pt idx="6045">
                  <c:v>71247.8</c:v>
                </c:pt>
                <c:pt idx="6046">
                  <c:v>71247.5</c:v>
                </c:pt>
                <c:pt idx="6047">
                  <c:v>71247.3</c:v>
                </c:pt>
                <c:pt idx="6048">
                  <c:v>71247.100000000006</c:v>
                </c:pt>
                <c:pt idx="6049">
                  <c:v>71246.899999999994</c:v>
                </c:pt>
                <c:pt idx="6050">
                  <c:v>71246.7</c:v>
                </c:pt>
                <c:pt idx="6051">
                  <c:v>71246.399999999994</c:v>
                </c:pt>
                <c:pt idx="6052">
                  <c:v>71246.2</c:v>
                </c:pt>
                <c:pt idx="6053">
                  <c:v>71246</c:v>
                </c:pt>
                <c:pt idx="6054">
                  <c:v>71245.8</c:v>
                </c:pt>
                <c:pt idx="6055">
                  <c:v>71245.600000000006</c:v>
                </c:pt>
                <c:pt idx="6056">
                  <c:v>71245.5</c:v>
                </c:pt>
                <c:pt idx="6057">
                  <c:v>71245.3</c:v>
                </c:pt>
                <c:pt idx="6058">
                  <c:v>71245.2</c:v>
                </c:pt>
                <c:pt idx="6059">
                  <c:v>71245</c:v>
                </c:pt>
                <c:pt idx="6060">
                  <c:v>71244.899999999994</c:v>
                </c:pt>
                <c:pt idx="6061">
                  <c:v>71244.800000000003</c:v>
                </c:pt>
                <c:pt idx="6062">
                  <c:v>71244.7</c:v>
                </c:pt>
                <c:pt idx="6063">
                  <c:v>71244.600000000006</c:v>
                </c:pt>
                <c:pt idx="6064">
                  <c:v>71244.5</c:v>
                </c:pt>
                <c:pt idx="6065">
                  <c:v>71244.399999999994</c:v>
                </c:pt>
                <c:pt idx="6066">
                  <c:v>71244.3</c:v>
                </c:pt>
                <c:pt idx="6067">
                  <c:v>71244.3</c:v>
                </c:pt>
                <c:pt idx="6068">
                  <c:v>71244.3</c:v>
                </c:pt>
                <c:pt idx="6069">
                  <c:v>71244.2</c:v>
                </c:pt>
                <c:pt idx="6070">
                  <c:v>71246.7</c:v>
                </c:pt>
                <c:pt idx="6071">
                  <c:v>71249.8</c:v>
                </c:pt>
                <c:pt idx="6072">
                  <c:v>71253.100000000006</c:v>
                </c:pt>
                <c:pt idx="6073">
                  <c:v>71254</c:v>
                </c:pt>
                <c:pt idx="6074">
                  <c:v>71256</c:v>
                </c:pt>
                <c:pt idx="6075">
                  <c:v>71257.100000000006</c:v>
                </c:pt>
                <c:pt idx="6076">
                  <c:v>71259.3</c:v>
                </c:pt>
                <c:pt idx="6077">
                  <c:v>71262.8</c:v>
                </c:pt>
                <c:pt idx="6078">
                  <c:v>71268</c:v>
                </c:pt>
                <c:pt idx="6079">
                  <c:v>71273.8</c:v>
                </c:pt>
                <c:pt idx="6080">
                  <c:v>71279.899999999994</c:v>
                </c:pt>
                <c:pt idx="6081">
                  <c:v>71283.100000000006</c:v>
                </c:pt>
                <c:pt idx="6082">
                  <c:v>71289.899999999994</c:v>
                </c:pt>
                <c:pt idx="6083">
                  <c:v>71295.100000000006</c:v>
                </c:pt>
                <c:pt idx="6084">
                  <c:v>71300.5</c:v>
                </c:pt>
                <c:pt idx="6085">
                  <c:v>71307.899999999994</c:v>
                </c:pt>
                <c:pt idx="6086">
                  <c:v>71321.399999999994</c:v>
                </c:pt>
                <c:pt idx="6087">
                  <c:v>71329.2</c:v>
                </c:pt>
                <c:pt idx="6088">
                  <c:v>71337.100000000006</c:v>
                </c:pt>
                <c:pt idx="6089">
                  <c:v>71346.899999999994</c:v>
                </c:pt>
                <c:pt idx="6090">
                  <c:v>71354.8</c:v>
                </c:pt>
                <c:pt idx="6091">
                  <c:v>71360.600000000006</c:v>
                </c:pt>
                <c:pt idx="6092">
                  <c:v>71366.3</c:v>
                </c:pt>
                <c:pt idx="6093">
                  <c:v>71370</c:v>
                </c:pt>
                <c:pt idx="6094">
                  <c:v>71375.600000000006</c:v>
                </c:pt>
                <c:pt idx="6095">
                  <c:v>71382.7</c:v>
                </c:pt>
                <c:pt idx="6096">
                  <c:v>71389.600000000006</c:v>
                </c:pt>
                <c:pt idx="6097">
                  <c:v>71394.5</c:v>
                </c:pt>
                <c:pt idx="6098">
                  <c:v>71399.3</c:v>
                </c:pt>
                <c:pt idx="6099">
                  <c:v>71402.3</c:v>
                </c:pt>
                <c:pt idx="6100">
                  <c:v>71408</c:v>
                </c:pt>
                <c:pt idx="6101">
                  <c:v>71416.7</c:v>
                </c:pt>
                <c:pt idx="6102">
                  <c:v>71425.2</c:v>
                </c:pt>
                <c:pt idx="6103">
                  <c:v>71432.399999999994</c:v>
                </c:pt>
                <c:pt idx="6104">
                  <c:v>71435.5</c:v>
                </c:pt>
                <c:pt idx="6105">
                  <c:v>71438.5</c:v>
                </c:pt>
                <c:pt idx="6106">
                  <c:v>71441.5</c:v>
                </c:pt>
                <c:pt idx="6107">
                  <c:v>71445.399999999994</c:v>
                </c:pt>
                <c:pt idx="6108">
                  <c:v>71448.3</c:v>
                </c:pt>
                <c:pt idx="6109">
                  <c:v>71451.199999999997</c:v>
                </c:pt>
                <c:pt idx="6110">
                  <c:v>71454.899999999994</c:v>
                </c:pt>
                <c:pt idx="6111">
                  <c:v>71457.7</c:v>
                </c:pt>
                <c:pt idx="6112">
                  <c:v>71460.399999999994</c:v>
                </c:pt>
                <c:pt idx="6113">
                  <c:v>71463</c:v>
                </c:pt>
                <c:pt idx="6114">
                  <c:v>71464.800000000003</c:v>
                </c:pt>
                <c:pt idx="6115">
                  <c:v>71468.2</c:v>
                </c:pt>
                <c:pt idx="6116">
                  <c:v>71470.7</c:v>
                </c:pt>
                <c:pt idx="6117">
                  <c:v>71473.100000000006</c:v>
                </c:pt>
                <c:pt idx="6118">
                  <c:v>71475.5</c:v>
                </c:pt>
                <c:pt idx="6119">
                  <c:v>71478.600000000006</c:v>
                </c:pt>
                <c:pt idx="6120">
                  <c:v>71480.800000000003</c:v>
                </c:pt>
                <c:pt idx="6121">
                  <c:v>71487.100000000006</c:v>
                </c:pt>
                <c:pt idx="6122">
                  <c:v>71491.5</c:v>
                </c:pt>
                <c:pt idx="6123">
                  <c:v>71494.399999999994</c:v>
                </c:pt>
                <c:pt idx="6124">
                  <c:v>71496.100000000006</c:v>
                </c:pt>
                <c:pt idx="6125">
                  <c:v>71497.100000000006</c:v>
                </c:pt>
                <c:pt idx="6126">
                  <c:v>71499.199999999997</c:v>
                </c:pt>
                <c:pt idx="6127">
                  <c:v>71500.2</c:v>
                </c:pt>
                <c:pt idx="6128">
                  <c:v>71501.7</c:v>
                </c:pt>
                <c:pt idx="6129">
                  <c:v>71503.8</c:v>
                </c:pt>
                <c:pt idx="6130">
                  <c:v>71505.899999999994</c:v>
                </c:pt>
                <c:pt idx="6131">
                  <c:v>71507.399999999994</c:v>
                </c:pt>
                <c:pt idx="6132">
                  <c:v>71509.5</c:v>
                </c:pt>
                <c:pt idx="6133">
                  <c:v>71511</c:v>
                </c:pt>
                <c:pt idx="6134">
                  <c:v>71512.5</c:v>
                </c:pt>
                <c:pt idx="6135">
                  <c:v>71514</c:v>
                </c:pt>
                <c:pt idx="6136">
                  <c:v>71515.5</c:v>
                </c:pt>
                <c:pt idx="6137">
                  <c:v>71517.5</c:v>
                </c:pt>
                <c:pt idx="6138">
                  <c:v>71518.899999999994</c:v>
                </c:pt>
                <c:pt idx="6139">
                  <c:v>71520.399999999994</c:v>
                </c:pt>
                <c:pt idx="6140">
                  <c:v>71521.8</c:v>
                </c:pt>
                <c:pt idx="6141">
                  <c:v>71523.199999999997</c:v>
                </c:pt>
                <c:pt idx="6142">
                  <c:v>71525</c:v>
                </c:pt>
                <c:pt idx="6143">
                  <c:v>71526.8</c:v>
                </c:pt>
                <c:pt idx="6144">
                  <c:v>71528.600000000006</c:v>
                </c:pt>
                <c:pt idx="6145">
                  <c:v>71529.899999999994</c:v>
                </c:pt>
                <c:pt idx="6146">
                  <c:v>71531.5</c:v>
                </c:pt>
                <c:pt idx="6147">
                  <c:v>71532.399999999994</c:v>
                </c:pt>
                <c:pt idx="6148">
                  <c:v>71533.899999999994</c:v>
                </c:pt>
                <c:pt idx="6149">
                  <c:v>71535.100000000006</c:v>
                </c:pt>
                <c:pt idx="6150">
                  <c:v>71536.600000000006</c:v>
                </c:pt>
                <c:pt idx="6151">
                  <c:v>71537.600000000006</c:v>
                </c:pt>
                <c:pt idx="6152">
                  <c:v>71539</c:v>
                </c:pt>
                <c:pt idx="6153">
                  <c:v>71540</c:v>
                </c:pt>
                <c:pt idx="6154">
                  <c:v>71541.2</c:v>
                </c:pt>
                <c:pt idx="6155">
                  <c:v>71542.399999999994</c:v>
                </c:pt>
                <c:pt idx="6156">
                  <c:v>71543.399999999994</c:v>
                </c:pt>
                <c:pt idx="6157">
                  <c:v>71544.399999999994</c:v>
                </c:pt>
                <c:pt idx="6158">
                  <c:v>71547.899999999994</c:v>
                </c:pt>
                <c:pt idx="6159">
                  <c:v>71548.399999999994</c:v>
                </c:pt>
                <c:pt idx="6160">
                  <c:v>71548.600000000006</c:v>
                </c:pt>
                <c:pt idx="6161">
                  <c:v>71548.800000000003</c:v>
                </c:pt>
                <c:pt idx="6162">
                  <c:v>71549</c:v>
                </c:pt>
                <c:pt idx="6163">
                  <c:v>71549</c:v>
                </c:pt>
                <c:pt idx="6164">
                  <c:v>71548.899999999994</c:v>
                </c:pt>
                <c:pt idx="6165">
                  <c:v>71548.800000000003</c:v>
                </c:pt>
                <c:pt idx="6166">
                  <c:v>71548.600000000006</c:v>
                </c:pt>
                <c:pt idx="6167">
                  <c:v>71548.3</c:v>
                </c:pt>
                <c:pt idx="6168">
                  <c:v>71548</c:v>
                </c:pt>
                <c:pt idx="6169">
                  <c:v>71547.5</c:v>
                </c:pt>
                <c:pt idx="6170">
                  <c:v>71547</c:v>
                </c:pt>
                <c:pt idx="6171">
                  <c:v>71546.5</c:v>
                </c:pt>
                <c:pt idx="6172">
                  <c:v>71546</c:v>
                </c:pt>
                <c:pt idx="6173">
                  <c:v>71545.3</c:v>
                </c:pt>
                <c:pt idx="6174">
                  <c:v>71544.5</c:v>
                </c:pt>
                <c:pt idx="6175">
                  <c:v>71543.600000000006</c:v>
                </c:pt>
                <c:pt idx="6176">
                  <c:v>71543</c:v>
                </c:pt>
                <c:pt idx="6177">
                  <c:v>71542.2</c:v>
                </c:pt>
                <c:pt idx="6178">
                  <c:v>71541.3</c:v>
                </c:pt>
                <c:pt idx="6179">
                  <c:v>71540.5</c:v>
                </c:pt>
                <c:pt idx="6180">
                  <c:v>71539.399999999994</c:v>
                </c:pt>
                <c:pt idx="6181">
                  <c:v>71538.3</c:v>
                </c:pt>
                <c:pt idx="6182">
                  <c:v>71537.8</c:v>
                </c:pt>
                <c:pt idx="6183">
                  <c:v>71536.600000000006</c:v>
                </c:pt>
                <c:pt idx="6184">
                  <c:v>71535.7</c:v>
                </c:pt>
                <c:pt idx="6185">
                  <c:v>71534.2</c:v>
                </c:pt>
                <c:pt idx="6186">
                  <c:v>71533</c:v>
                </c:pt>
                <c:pt idx="6187">
                  <c:v>71532.100000000006</c:v>
                </c:pt>
                <c:pt idx="6188">
                  <c:v>71530.899999999994</c:v>
                </c:pt>
                <c:pt idx="6189">
                  <c:v>71529.899999999994</c:v>
                </c:pt>
                <c:pt idx="6190">
                  <c:v>71529</c:v>
                </c:pt>
                <c:pt idx="6191">
                  <c:v>71527.7</c:v>
                </c:pt>
                <c:pt idx="6192">
                  <c:v>71526.399999999994</c:v>
                </c:pt>
                <c:pt idx="6193">
                  <c:v>71525.8</c:v>
                </c:pt>
                <c:pt idx="6194">
                  <c:v>71524.600000000006</c:v>
                </c:pt>
                <c:pt idx="6195">
                  <c:v>71523.600000000006</c:v>
                </c:pt>
                <c:pt idx="6196">
                  <c:v>71522.399999999994</c:v>
                </c:pt>
                <c:pt idx="6197">
                  <c:v>71521.2</c:v>
                </c:pt>
                <c:pt idx="6198">
                  <c:v>71520</c:v>
                </c:pt>
                <c:pt idx="6199">
                  <c:v>71518.8</c:v>
                </c:pt>
                <c:pt idx="6200">
                  <c:v>71517.8</c:v>
                </c:pt>
                <c:pt idx="6201">
                  <c:v>71516.899999999994</c:v>
                </c:pt>
                <c:pt idx="6202">
                  <c:v>71515.899999999994</c:v>
                </c:pt>
                <c:pt idx="6203">
                  <c:v>71514.600000000006</c:v>
                </c:pt>
                <c:pt idx="6204">
                  <c:v>71513.3</c:v>
                </c:pt>
                <c:pt idx="6205">
                  <c:v>71512.600000000006</c:v>
                </c:pt>
                <c:pt idx="6206">
                  <c:v>71511.199999999997</c:v>
                </c:pt>
                <c:pt idx="6207">
                  <c:v>71510.2</c:v>
                </c:pt>
                <c:pt idx="6208">
                  <c:v>71509.5</c:v>
                </c:pt>
                <c:pt idx="6209">
                  <c:v>71508</c:v>
                </c:pt>
                <c:pt idx="6210">
                  <c:v>71506.5</c:v>
                </c:pt>
                <c:pt idx="6211">
                  <c:v>71505</c:v>
                </c:pt>
                <c:pt idx="6212">
                  <c:v>71503.8</c:v>
                </c:pt>
                <c:pt idx="6213">
                  <c:v>71502.600000000006</c:v>
                </c:pt>
                <c:pt idx="6214">
                  <c:v>71501.8</c:v>
                </c:pt>
                <c:pt idx="6215">
                  <c:v>71500.100000000006</c:v>
                </c:pt>
                <c:pt idx="6216">
                  <c:v>71498.399999999994</c:v>
                </c:pt>
                <c:pt idx="6217">
                  <c:v>71497</c:v>
                </c:pt>
                <c:pt idx="6218">
                  <c:v>71495.199999999997</c:v>
                </c:pt>
                <c:pt idx="6219">
                  <c:v>71493.8</c:v>
                </c:pt>
                <c:pt idx="6220">
                  <c:v>71492.800000000003</c:v>
                </c:pt>
                <c:pt idx="6221">
                  <c:v>71490.899999999994</c:v>
                </c:pt>
                <c:pt idx="6222">
                  <c:v>71485.600000000006</c:v>
                </c:pt>
                <c:pt idx="6223">
                  <c:v>71482.3</c:v>
                </c:pt>
                <c:pt idx="6224">
                  <c:v>71480.5</c:v>
                </c:pt>
                <c:pt idx="6225">
                  <c:v>71478.8</c:v>
                </c:pt>
                <c:pt idx="6226">
                  <c:v>71477.5</c:v>
                </c:pt>
                <c:pt idx="6227">
                  <c:v>71475.7</c:v>
                </c:pt>
                <c:pt idx="6228">
                  <c:v>71474.399999999994</c:v>
                </c:pt>
                <c:pt idx="6229">
                  <c:v>71471.8</c:v>
                </c:pt>
                <c:pt idx="6230">
                  <c:v>71469.8</c:v>
                </c:pt>
                <c:pt idx="6231">
                  <c:v>71466.2</c:v>
                </c:pt>
                <c:pt idx="6232">
                  <c:v>71464.600000000006</c:v>
                </c:pt>
                <c:pt idx="6233">
                  <c:v>71460.899999999994</c:v>
                </c:pt>
                <c:pt idx="6234">
                  <c:v>71457.899999999994</c:v>
                </c:pt>
                <c:pt idx="6235">
                  <c:v>71454.600000000006</c:v>
                </c:pt>
                <c:pt idx="6236">
                  <c:v>71452.3</c:v>
                </c:pt>
                <c:pt idx="6237">
                  <c:v>71448.600000000006</c:v>
                </c:pt>
                <c:pt idx="6238">
                  <c:v>71446</c:v>
                </c:pt>
                <c:pt idx="6239">
                  <c:v>71440.600000000006</c:v>
                </c:pt>
                <c:pt idx="6240">
                  <c:v>71434.899999999994</c:v>
                </c:pt>
                <c:pt idx="6241">
                  <c:v>71430.399999999994</c:v>
                </c:pt>
                <c:pt idx="6242">
                  <c:v>71424.100000000006</c:v>
                </c:pt>
                <c:pt idx="6243">
                  <c:v>71419.3</c:v>
                </c:pt>
                <c:pt idx="6244">
                  <c:v>71416</c:v>
                </c:pt>
                <c:pt idx="6245">
                  <c:v>71407.5</c:v>
                </c:pt>
                <c:pt idx="6246">
                  <c:v>71397</c:v>
                </c:pt>
                <c:pt idx="6247">
                  <c:v>71388</c:v>
                </c:pt>
                <c:pt idx="6248">
                  <c:v>71380.7</c:v>
                </c:pt>
                <c:pt idx="6249">
                  <c:v>71375.199999999997</c:v>
                </c:pt>
                <c:pt idx="6250">
                  <c:v>71367.899999999994</c:v>
                </c:pt>
                <c:pt idx="6251">
                  <c:v>71360.5</c:v>
                </c:pt>
                <c:pt idx="6252">
                  <c:v>71355</c:v>
                </c:pt>
                <c:pt idx="6253">
                  <c:v>71351.399999999994</c:v>
                </c:pt>
                <c:pt idx="6254">
                  <c:v>71345.899999999994</c:v>
                </c:pt>
                <c:pt idx="6255">
                  <c:v>71338.7</c:v>
                </c:pt>
                <c:pt idx="6256">
                  <c:v>71331.7</c:v>
                </c:pt>
                <c:pt idx="6257">
                  <c:v>71326.5</c:v>
                </c:pt>
                <c:pt idx="6258">
                  <c:v>71323.100000000006</c:v>
                </c:pt>
                <c:pt idx="6259">
                  <c:v>71318.100000000006</c:v>
                </c:pt>
                <c:pt idx="6260">
                  <c:v>71311.600000000006</c:v>
                </c:pt>
                <c:pt idx="6261">
                  <c:v>71306.899999999994</c:v>
                </c:pt>
                <c:pt idx="6262">
                  <c:v>71300.899999999994</c:v>
                </c:pt>
                <c:pt idx="6263">
                  <c:v>71293.8</c:v>
                </c:pt>
                <c:pt idx="6264">
                  <c:v>71288.5</c:v>
                </c:pt>
                <c:pt idx="6265">
                  <c:v>71284.800000000003</c:v>
                </c:pt>
                <c:pt idx="6266">
                  <c:v>71281.100000000006</c:v>
                </c:pt>
                <c:pt idx="6267">
                  <c:v>71276</c:v>
                </c:pt>
                <c:pt idx="6268">
                  <c:v>71270.8</c:v>
                </c:pt>
                <c:pt idx="6269">
                  <c:v>71265.399999999994</c:v>
                </c:pt>
                <c:pt idx="6270">
                  <c:v>71262.7</c:v>
                </c:pt>
                <c:pt idx="6271">
                  <c:v>71258.600000000006</c:v>
                </c:pt>
                <c:pt idx="6272">
                  <c:v>71255.8</c:v>
                </c:pt>
                <c:pt idx="6273">
                  <c:v>71250.399999999994</c:v>
                </c:pt>
                <c:pt idx="6274">
                  <c:v>71242.2</c:v>
                </c:pt>
                <c:pt idx="6275">
                  <c:v>71236.800000000003</c:v>
                </c:pt>
                <c:pt idx="6276">
                  <c:v>71231.600000000006</c:v>
                </c:pt>
                <c:pt idx="6277">
                  <c:v>71226.5</c:v>
                </c:pt>
                <c:pt idx="6278">
                  <c:v>71221.600000000006</c:v>
                </c:pt>
                <c:pt idx="6279">
                  <c:v>71218.100000000006</c:v>
                </c:pt>
                <c:pt idx="6280">
                  <c:v>71214.7</c:v>
                </c:pt>
                <c:pt idx="6281">
                  <c:v>71211.5</c:v>
                </c:pt>
                <c:pt idx="6282">
                  <c:v>71208.5</c:v>
                </c:pt>
                <c:pt idx="6283">
                  <c:v>71205.600000000006</c:v>
                </c:pt>
                <c:pt idx="6284">
                  <c:v>71202.899999999994</c:v>
                </c:pt>
                <c:pt idx="6285">
                  <c:v>71199.8</c:v>
                </c:pt>
                <c:pt idx="6286">
                  <c:v>71197</c:v>
                </c:pt>
                <c:pt idx="6287">
                  <c:v>71194.7</c:v>
                </c:pt>
                <c:pt idx="6288">
                  <c:v>71193.7</c:v>
                </c:pt>
                <c:pt idx="6289">
                  <c:v>71191.899999999994</c:v>
                </c:pt>
                <c:pt idx="6290">
                  <c:v>71191.399999999994</c:v>
                </c:pt>
                <c:pt idx="6291">
                  <c:v>71190.899999999994</c:v>
                </c:pt>
                <c:pt idx="6292">
                  <c:v>71191</c:v>
                </c:pt>
                <c:pt idx="6293">
                  <c:v>71191.399999999994</c:v>
                </c:pt>
                <c:pt idx="6294">
                  <c:v>71191.899999999994</c:v>
                </c:pt>
                <c:pt idx="6295">
                  <c:v>71192.899999999994</c:v>
                </c:pt>
                <c:pt idx="6296">
                  <c:v>71193.899999999994</c:v>
                </c:pt>
                <c:pt idx="6297">
                  <c:v>71195</c:v>
                </c:pt>
                <c:pt idx="6298">
                  <c:v>71196.3</c:v>
                </c:pt>
                <c:pt idx="6299">
                  <c:v>71198.3</c:v>
                </c:pt>
                <c:pt idx="6300">
                  <c:v>71200</c:v>
                </c:pt>
                <c:pt idx="6301">
                  <c:v>71201.8</c:v>
                </c:pt>
                <c:pt idx="6302">
                  <c:v>71204.5</c:v>
                </c:pt>
                <c:pt idx="6303">
                  <c:v>71205.899999999994</c:v>
                </c:pt>
                <c:pt idx="6304">
                  <c:v>71208.899999999994</c:v>
                </c:pt>
                <c:pt idx="6305">
                  <c:v>71212.100000000006</c:v>
                </c:pt>
                <c:pt idx="6306">
                  <c:v>71216.399999999994</c:v>
                </c:pt>
                <c:pt idx="6307">
                  <c:v>71219.100000000006</c:v>
                </c:pt>
                <c:pt idx="6308">
                  <c:v>71222.899999999994</c:v>
                </c:pt>
                <c:pt idx="6309">
                  <c:v>71230.8</c:v>
                </c:pt>
                <c:pt idx="6310">
                  <c:v>71235</c:v>
                </c:pt>
                <c:pt idx="6311">
                  <c:v>71239.3</c:v>
                </c:pt>
                <c:pt idx="6312">
                  <c:v>71242.600000000006</c:v>
                </c:pt>
                <c:pt idx="6313">
                  <c:v>71247</c:v>
                </c:pt>
                <c:pt idx="6314">
                  <c:v>71251.600000000006</c:v>
                </c:pt>
                <c:pt idx="6315">
                  <c:v>71255</c:v>
                </c:pt>
                <c:pt idx="6316">
                  <c:v>71258.399999999994</c:v>
                </c:pt>
                <c:pt idx="6317">
                  <c:v>71263.100000000006</c:v>
                </c:pt>
                <c:pt idx="6318">
                  <c:v>71267.7</c:v>
                </c:pt>
                <c:pt idx="6319">
                  <c:v>71273.5</c:v>
                </c:pt>
                <c:pt idx="6320">
                  <c:v>71275.899999999994</c:v>
                </c:pt>
                <c:pt idx="6321">
                  <c:v>71279.3</c:v>
                </c:pt>
                <c:pt idx="6322">
                  <c:v>71285.100000000006</c:v>
                </c:pt>
                <c:pt idx="6323">
                  <c:v>71287.3</c:v>
                </c:pt>
                <c:pt idx="6324">
                  <c:v>71291.899999999994</c:v>
                </c:pt>
                <c:pt idx="6325">
                  <c:v>71295.199999999997</c:v>
                </c:pt>
                <c:pt idx="6326">
                  <c:v>71298.5</c:v>
                </c:pt>
                <c:pt idx="6327">
                  <c:v>71302.8</c:v>
                </c:pt>
                <c:pt idx="6328">
                  <c:v>71305.899999999994</c:v>
                </c:pt>
                <c:pt idx="6329">
                  <c:v>71310</c:v>
                </c:pt>
                <c:pt idx="6330">
                  <c:v>71314</c:v>
                </c:pt>
                <c:pt idx="6331">
                  <c:v>71317.8</c:v>
                </c:pt>
                <c:pt idx="6332">
                  <c:v>71321.399999999994</c:v>
                </c:pt>
                <c:pt idx="6333">
                  <c:v>71324.100000000006</c:v>
                </c:pt>
                <c:pt idx="6334">
                  <c:v>71326.600000000006</c:v>
                </c:pt>
                <c:pt idx="6335">
                  <c:v>71329</c:v>
                </c:pt>
                <c:pt idx="6336">
                  <c:v>71332</c:v>
                </c:pt>
                <c:pt idx="6337">
                  <c:v>71334.7</c:v>
                </c:pt>
                <c:pt idx="6338">
                  <c:v>71337.3</c:v>
                </c:pt>
                <c:pt idx="6339">
                  <c:v>71339</c:v>
                </c:pt>
                <c:pt idx="6340">
                  <c:v>71340.600000000006</c:v>
                </c:pt>
                <c:pt idx="6341">
                  <c:v>71342</c:v>
                </c:pt>
                <c:pt idx="6342">
                  <c:v>71344</c:v>
                </c:pt>
                <c:pt idx="6343">
                  <c:v>71345.3</c:v>
                </c:pt>
                <c:pt idx="6344">
                  <c:v>71346.100000000006</c:v>
                </c:pt>
                <c:pt idx="6345">
                  <c:v>71346.600000000006</c:v>
                </c:pt>
                <c:pt idx="6346">
                  <c:v>71347</c:v>
                </c:pt>
                <c:pt idx="6347">
                  <c:v>71347.100000000006</c:v>
                </c:pt>
                <c:pt idx="6348">
                  <c:v>71346.899999999994</c:v>
                </c:pt>
                <c:pt idx="6349">
                  <c:v>71346.399999999994</c:v>
                </c:pt>
                <c:pt idx="6350">
                  <c:v>71345.5</c:v>
                </c:pt>
                <c:pt idx="6351">
                  <c:v>71344.5</c:v>
                </c:pt>
                <c:pt idx="6352">
                  <c:v>71342.399999999994</c:v>
                </c:pt>
                <c:pt idx="6353">
                  <c:v>71340.899999999994</c:v>
                </c:pt>
                <c:pt idx="6354">
                  <c:v>71338.5</c:v>
                </c:pt>
                <c:pt idx="6355">
                  <c:v>71335.899999999994</c:v>
                </c:pt>
                <c:pt idx="6356">
                  <c:v>71334.399999999994</c:v>
                </c:pt>
                <c:pt idx="6357">
                  <c:v>71330.5</c:v>
                </c:pt>
                <c:pt idx="6358">
                  <c:v>71327.899999999994</c:v>
                </c:pt>
                <c:pt idx="6359">
                  <c:v>71324.3</c:v>
                </c:pt>
                <c:pt idx="6360">
                  <c:v>71322.399999999994</c:v>
                </c:pt>
                <c:pt idx="6361">
                  <c:v>71318.399999999994</c:v>
                </c:pt>
                <c:pt idx="6362">
                  <c:v>71314.100000000006</c:v>
                </c:pt>
                <c:pt idx="6363">
                  <c:v>71308.5</c:v>
                </c:pt>
                <c:pt idx="6364">
                  <c:v>71305.100000000006</c:v>
                </c:pt>
                <c:pt idx="6365">
                  <c:v>71300.3</c:v>
                </c:pt>
                <c:pt idx="6366">
                  <c:v>71296.600000000006</c:v>
                </c:pt>
                <c:pt idx="6367">
                  <c:v>71291.5</c:v>
                </c:pt>
                <c:pt idx="6368">
                  <c:v>71287.7</c:v>
                </c:pt>
                <c:pt idx="6369">
                  <c:v>71282.399999999994</c:v>
                </c:pt>
                <c:pt idx="6370">
                  <c:v>71278.399999999994</c:v>
                </c:pt>
                <c:pt idx="6371">
                  <c:v>71274.399999999994</c:v>
                </c:pt>
                <c:pt idx="6372">
                  <c:v>71269</c:v>
                </c:pt>
                <c:pt idx="6373">
                  <c:v>71262.100000000006</c:v>
                </c:pt>
                <c:pt idx="6374">
                  <c:v>71258</c:v>
                </c:pt>
                <c:pt idx="6375">
                  <c:v>71253.8</c:v>
                </c:pt>
                <c:pt idx="6376">
                  <c:v>71248.3</c:v>
                </c:pt>
                <c:pt idx="6377">
                  <c:v>71242.8</c:v>
                </c:pt>
                <c:pt idx="6378">
                  <c:v>71237.3</c:v>
                </c:pt>
                <c:pt idx="6379">
                  <c:v>71233.3</c:v>
                </c:pt>
                <c:pt idx="6380">
                  <c:v>71229.3</c:v>
                </c:pt>
                <c:pt idx="6381">
                  <c:v>71223.8</c:v>
                </c:pt>
                <c:pt idx="6382">
                  <c:v>71219.399999999994</c:v>
                </c:pt>
                <c:pt idx="6383">
                  <c:v>71211.7</c:v>
                </c:pt>
                <c:pt idx="6384">
                  <c:v>71206.8</c:v>
                </c:pt>
                <c:pt idx="6385">
                  <c:v>71203.5</c:v>
                </c:pt>
                <c:pt idx="6386">
                  <c:v>71196.600000000006</c:v>
                </c:pt>
                <c:pt idx="6387">
                  <c:v>71187.5</c:v>
                </c:pt>
                <c:pt idx="6388">
                  <c:v>71180</c:v>
                </c:pt>
                <c:pt idx="6389">
                  <c:v>71174.100000000006</c:v>
                </c:pt>
                <c:pt idx="6390">
                  <c:v>71168.2</c:v>
                </c:pt>
                <c:pt idx="6391">
                  <c:v>71162.100000000006</c:v>
                </c:pt>
                <c:pt idx="6392">
                  <c:v>71151.8</c:v>
                </c:pt>
                <c:pt idx="6393">
                  <c:v>71145.5</c:v>
                </c:pt>
                <c:pt idx="6394">
                  <c:v>71136.899999999994</c:v>
                </c:pt>
                <c:pt idx="6395">
                  <c:v>71130.3</c:v>
                </c:pt>
                <c:pt idx="6396">
                  <c:v>71126</c:v>
                </c:pt>
                <c:pt idx="6397">
                  <c:v>71112.600000000006</c:v>
                </c:pt>
                <c:pt idx="6398">
                  <c:v>71108.100000000006</c:v>
                </c:pt>
                <c:pt idx="6399">
                  <c:v>71099.100000000006</c:v>
                </c:pt>
                <c:pt idx="6400">
                  <c:v>71090.100000000006</c:v>
                </c:pt>
                <c:pt idx="6401">
                  <c:v>71081</c:v>
                </c:pt>
                <c:pt idx="6402">
                  <c:v>71071.8</c:v>
                </c:pt>
                <c:pt idx="6403">
                  <c:v>71062.7</c:v>
                </c:pt>
                <c:pt idx="6404">
                  <c:v>71053.7</c:v>
                </c:pt>
                <c:pt idx="6405">
                  <c:v>71049.2</c:v>
                </c:pt>
                <c:pt idx="6406">
                  <c:v>71037.899999999994</c:v>
                </c:pt>
                <c:pt idx="6407">
                  <c:v>71031.3</c:v>
                </c:pt>
                <c:pt idx="6408">
                  <c:v>71024.600000000006</c:v>
                </c:pt>
                <c:pt idx="6409">
                  <c:v>71015.899999999994</c:v>
                </c:pt>
                <c:pt idx="6410">
                  <c:v>71011.600000000006</c:v>
                </c:pt>
                <c:pt idx="6411">
                  <c:v>71001</c:v>
                </c:pt>
                <c:pt idx="6412">
                  <c:v>70992.7</c:v>
                </c:pt>
                <c:pt idx="6413">
                  <c:v>70986.600000000006</c:v>
                </c:pt>
                <c:pt idx="6414">
                  <c:v>70978.5</c:v>
                </c:pt>
                <c:pt idx="6415">
                  <c:v>70970.2</c:v>
                </c:pt>
                <c:pt idx="6416">
                  <c:v>70963.8</c:v>
                </c:pt>
                <c:pt idx="6417">
                  <c:v>70953</c:v>
                </c:pt>
                <c:pt idx="6418">
                  <c:v>70948.600000000006</c:v>
                </c:pt>
                <c:pt idx="6419">
                  <c:v>70939.600000000006</c:v>
                </c:pt>
                <c:pt idx="6420">
                  <c:v>70932.800000000003</c:v>
                </c:pt>
                <c:pt idx="6421">
                  <c:v>70923.7</c:v>
                </c:pt>
                <c:pt idx="6422">
                  <c:v>70914.5</c:v>
                </c:pt>
                <c:pt idx="6423">
                  <c:v>70907.5</c:v>
                </c:pt>
                <c:pt idx="6424">
                  <c:v>70900.5</c:v>
                </c:pt>
                <c:pt idx="6425">
                  <c:v>70891.3</c:v>
                </c:pt>
                <c:pt idx="6426">
                  <c:v>70879.7</c:v>
                </c:pt>
                <c:pt idx="6427">
                  <c:v>70872.800000000003</c:v>
                </c:pt>
                <c:pt idx="6428">
                  <c:v>70863.7</c:v>
                </c:pt>
                <c:pt idx="6429">
                  <c:v>70859.100000000006</c:v>
                </c:pt>
                <c:pt idx="6430">
                  <c:v>70850.2</c:v>
                </c:pt>
                <c:pt idx="6431">
                  <c:v>70839.199999999997</c:v>
                </c:pt>
                <c:pt idx="6432">
                  <c:v>70832.800000000003</c:v>
                </c:pt>
                <c:pt idx="6433">
                  <c:v>70826.399999999994</c:v>
                </c:pt>
                <c:pt idx="6434">
                  <c:v>70820.2</c:v>
                </c:pt>
                <c:pt idx="6435">
                  <c:v>70810.2</c:v>
                </c:pt>
                <c:pt idx="6436">
                  <c:v>70804.3</c:v>
                </c:pt>
                <c:pt idx="6437">
                  <c:v>70798.7</c:v>
                </c:pt>
                <c:pt idx="6438">
                  <c:v>70791.5</c:v>
                </c:pt>
                <c:pt idx="6439">
                  <c:v>70784.600000000006</c:v>
                </c:pt>
                <c:pt idx="6440">
                  <c:v>70778</c:v>
                </c:pt>
                <c:pt idx="6441">
                  <c:v>70773.399999999994</c:v>
                </c:pt>
                <c:pt idx="6442">
                  <c:v>70766.3</c:v>
                </c:pt>
                <c:pt idx="6443">
                  <c:v>70763.600000000006</c:v>
                </c:pt>
                <c:pt idx="6444">
                  <c:v>70758.600000000006</c:v>
                </c:pt>
                <c:pt idx="6445">
                  <c:v>70755.199999999997</c:v>
                </c:pt>
                <c:pt idx="6446">
                  <c:v>70751.100000000006</c:v>
                </c:pt>
                <c:pt idx="6447">
                  <c:v>70747.600000000006</c:v>
                </c:pt>
                <c:pt idx="6448">
                  <c:v>70745</c:v>
                </c:pt>
                <c:pt idx="6449">
                  <c:v>70742.600000000006</c:v>
                </c:pt>
                <c:pt idx="6450">
                  <c:v>70740.2</c:v>
                </c:pt>
                <c:pt idx="6451">
                  <c:v>70736.3</c:v>
                </c:pt>
                <c:pt idx="6452">
                  <c:v>70733.399999999994</c:v>
                </c:pt>
                <c:pt idx="6453">
                  <c:v>70730.600000000006</c:v>
                </c:pt>
                <c:pt idx="6454">
                  <c:v>70728.5</c:v>
                </c:pt>
                <c:pt idx="6455">
                  <c:v>70726.600000000006</c:v>
                </c:pt>
                <c:pt idx="6456">
                  <c:v>70724</c:v>
                </c:pt>
                <c:pt idx="6457">
                  <c:v>70721.5</c:v>
                </c:pt>
                <c:pt idx="6458">
                  <c:v>70719.7</c:v>
                </c:pt>
                <c:pt idx="6459">
                  <c:v>70717.399999999994</c:v>
                </c:pt>
                <c:pt idx="6460">
                  <c:v>70715.7</c:v>
                </c:pt>
                <c:pt idx="6461">
                  <c:v>70713.5</c:v>
                </c:pt>
                <c:pt idx="6462">
                  <c:v>70711.899999999994</c:v>
                </c:pt>
                <c:pt idx="6463">
                  <c:v>70709.3</c:v>
                </c:pt>
                <c:pt idx="6464">
                  <c:v>70707.8</c:v>
                </c:pt>
                <c:pt idx="6465">
                  <c:v>70705.899999999994</c:v>
                </c:pt>
                <c:pt idx="6466">
                  <c:v>70703.899999999994</c:v>
                </c:pt>
                <c:pt idx="6467">
                  <c:v>70702.5</c:v>
                </c:pt>
                <c:pt idx="6468">
                  <c:v>70701.100000000006</c:v>
                </c:pt>
                <c:pt idx="6469">
                  <c:v>70699.7</c:v>
                </c:pt>
                <c:pt idx="6470">
                  <c:v>70697.8</c:v>
                </c:pt>
                <c:pt idx="6471">
                  <c:v>70696</c:v>
                </c:pt>
                <c:pt idx="6472">
                  <c:v>70694.2</c:v>
                </c:pt>
                <c:pt idx="6473">
                  <c:v>70692.399999999994</c:v>
                </c:pt>
                <c:pt idx="6474">
                  <c:v>70691</c:v>
                </c:pt>
                <c:pt idx="6475">
                  <c:v>70689.7</c:v>
                </c:pt>
                <c:pt idx="6476">
                  <c:v>70688.3</c:v>
                </c:pt>
                <c:pt idx="6477">
                  <c:v>70686.399999999994</c:v>
                </c:pt>
                <c:pt idx="6478">
                  <c:v>70685.100000000006</c:v>
                </c:pt>
                <c:pt idx="6479">
                  <c:v>70682.7</c:v>
                </c:pt>
                <c:pt idx="6480">
                  <c:v>70681.2</c:v>
                </c:pt>
                <c:pt idx="6481">
                  <c:v>70679.3</c:v>
                </c:pt>
                <c:pt idx="6482">
                  <c:v>70677.5</c:v>
                </c:pt>
                <c:pt idx="6483">
                  <c:v>70676.2</c:v>
                </c:pt>
                <c:pt idx="6484">
                  <c:v>70674.899999999994</c:v>
                </c:pt>
                <c:pt idx="6485">
                  <c:v>70673.600000000006</c:v>
                </c:pt>
                <c:pt idx="6486">
                  <c:v>70672.3</c:v>
                </c:pt>
                <c:pt idx="6487">
                  <c:v>70670.7</c:v>
                </c:pt>
                <c:pt idx="6488">
                  <c:v>70669.100000000006</c:v>
                </c:pt>
                <c:pt idx="6489">
                  <c:v>70667.600000000006</c:v>
                </c:pt>
                <c:pt idx="6490">
                  <c:v>70666.399999999994</c:v>
                </c:pt>
                <c:pt idx="6491">
                  <c:v>70665.3</c:v>
                </c:pt>
                <c:pt idx="6492">
                  <c:v>70664.100000000006</c:v>
                </c:pt>
                <c:pt idx="6493">
                  <c:v>70663</c:v>
                </c:pt>
                <c:pt idx="6494">
                  <c:v>70661.899999999994</c:v>
                </c:pt>
                <c:pt idx="6495">
                  <c:v>70660.100000000006</c:v>
                </c:pt>
                <c:pt idx="6496">
                  <c:v>70658.899999999994</c:v>
                </c:pt>
                <c:pt idx="6497">
                  <c:v>70657.100000000006</c:v>
                </c:pt>
                <c:pt idx="6498">
                  <c:v>70656</c:v>
                </c:pt>
                <c:pt idx="6499">
                  <c:v>70654.8</c:v>
                </c:pt>
                <c:pt idx="6500">
                  <c:v>70653.3</c:v>
                </c:pt>
                <c:pt idx="6501">
                  <c:v>70652.2</c:v>
                </c:pt>
                <c:pt idx="6502">
                  <c:v>70651</c:v>
                </c:pt>
                <c:pt idx="6503">
                  <c:v>70649.8</c:v>
                </c:pt>
                <c:pt idx="6504">
                  <c:v>70648.2</c:v>
                </c:pt>
                <c:pt idx="6505">
                  <c:v>70646.899999999994</c:v>
                </c:pt>
                <c:pt idx="6506">
                  <c:v>70644.800000000003</c:v>
                </c:pt>
                <c:pt idx="6507">
                  <c:v>70643.5</c:v>
                </c:pt>
                <c:pt idx="6508">
                  <c:v>70642.2</c:v>
                </c:pt>
                <c:pt idx="6509">
                  <c:v>70640.800000000003</c:v>
                </c:pt>
                <c:pt idx="6510">
                  <c:v>70636.899999999994</c:v>
                </c:pt>
                <c:pt idx="6511">
                  <c:v>70634.899999999994</c:v>
                </c:pt>
                <c:pt idx="6512">
                  <c:v>70634.399999999994</c:v>
                </c:pt>
                <c:pt idx="6513">
                  <c:v>70632.800000000003</c:v>
                </c:pt>
                <c:pt idx="6514">
                  <c:v>70631.7</c:v>
                </c:pt>
                <c:pt idx="6515">
                  <c:v>70629.399999999994</c:v>
                </c:pt>
                <c:pt idx="6516">
                  <c:v>70626.600000000006</c:v>
                </c:pt>
                <c:pt idx="6517">
                  <c:v>70624.800000000003</c:v>
                </c:pt>
                <c:pt idx="6518">
                  <c:v>70623</c:v>
                </c:pt>
                <c:pt idx="6519">
                  <c:v>70621.2</c:v>
                </c:pt>
                <c:pt idx="6520">
                  <c:v>70620</c:v>
                </c:pt>
                <c:pt idx="6521">
                  <c:v>70617.5</c:v>
                </c:pt>
                <c:pt idx="6522">
                  <c:v>70615.600000000006</c:v>
                </c:pt>
                <c:pt idx="6523">
                  <c:v>70612.3</c:v>
                </c:pt>
                <c:pt idx="6524">
                  <c:v>70611</c:v>
                </c:pt>
                <c:pt idx="6525">
                  <c:v>70608.899999999994</c:v>
                </c:pt>
                <c:pt idx="6526">
                  <c:v>70607.5</c:v>
                </c:pt>
                <c:pt idx="6527">
                  <c:v>70605.399999999994</c:v>
                </c:pt>
                <c:pt idx="6528">
                  <c:v>70602.600000000006</c:v>
                </c:pt>
                <c:pt idx="6529">
                  <c:v>70600.399999999994</c:v>
                </c:pt>
                <c:pt idx="6530">
                  <c:v>70597.399999999994</c:v>
                </c:pt>
                <c:pt idx="6531">
                  <c:v>70594.3</c:v>
                </c:pt>
                <c:pt idx="6532">
                  <c:v>70592.7</c:v>
                </c:pt>
                <c:pt idx="6533">
                  <c:v>70590.3</c:v>
                </c:pt>
                <c:pt idx="6534">
                  <c:v>70587.899999999994</c:v>
                </c:pt>
                <c:pt idx="6535">
                  <c:v>70585.399999999994</c:v>
                </c:pt>
                <c:pt idx="6536">
                  <c:v>70582</c:v>
                </c:pt>
                <c:pt idx="6537">
                  <c:v>70579.399999999994</c:v>
                </c:pt>
                <c:pt idx="6538">
                  <c:v>70575.8</c:v>
                </c:pt>
                <c:pt idx="6539">
                  <c:v>70573.100000000006</c:v>
                </c:pt>
                <c:pt idx="6540">
                  <c:v>70570.3</c:v>
                </c:pt>
                <c:pt idx="6541">
                  <c:v>70566.5</c:v>
                </c:pt>
                <c:pt idx="6542">
                  <c:v>70561.600000000006</c:v>
                </c:pt>
                <c:pt idx="6543">
                  <c:v>70558.600000000006</c:v>
                </c:pt>
                <c:pt idx="6544">
                  <c:v>70555.5</c:v>
                </c:pt>
                <c:pt idx="6545">
                  <c:v>70551.3</c:v>
                </c:pt>
                <c:pt idx="6546">
                  <c:v>70548.100000000006</c:v>
                </c:pt>
                <c:pt idx="6547">
                  <c:v>70544.800000000003</c:v>
                </c:pt>
                <c:pt idx="6548">
                  <c:v>70540.3</c:v>
                </c:pt>
                <c:pt idx="6549">
                  <c:v>70535.7</c:v>
                </c:pt>
                <c:pt idx="6550">
                  <c:v>70533.3</c:v>
                </c:pt>
                <c:pt idx="6551">
                  <c:v>70528.5</c:v>
                </c:pt>
                <c:pt idx="6552">
                  <c:v>70526.100000000006</c:v>
                </c:pt>
                <c:pt idx="6553">
                  <c:v>70521.100000000006</c:v>
                </c:pt>
                <c:pt idx="6554">
                  <c:v>70516</c:v>
                </c:pt>
                <c:pt idx="6555">
                  <c:v>70510.8</c:v>
                </c:pt>
                <c:pt idx="6556">
                  <c:v>70506.8</c:v>
                </c:pt>
                <c:pt idx="6557">
                  <c:v>70504</c:v>
                </c:pt>
                <c:pt idx="6558">
                  <c:v>70498.399999999994</c:v>
                </c:pt>
                <c:pt idx="6559">
                  <c:v>70495.5</c:v>
                </c:pt>
                <c:pt idx="6560">
                  <c:v>70489.600000000006</c:v>
                </c:pt>
                <c:pt idx="6561">
                  <c:v>70483.399999999994</c:v>
                </c:pt>
                <c:pt idx="6562">
                  <c:v>70477</c:v>
                </c:pt>
                <c:pt idx="6563">
                  <c:v>70472.100000000006</c:v>
                </c:pt>
                <c:pt idx="6564">
                  <c:v>70468.7</c:v>
                </c:pt>
                <c:pt idx="6565">
                  <c:v>70461.7</c:v>
                </c:pt>
                <c:pt idx="6566">
                  <c:v>70456.3</c:v>
                </c:pt>
                <c:pt idx="6567">
                  <c:v>70448.800000000003</c:v>
                </c:pt>
                <c:pt idx="6568">
                  <c:v>70441</c:v>
                </c:pt>
                <c:pt idx="6569">
                  <c:v>70434.899999999994</c:v>
                </c:pt>
                <c:pt idx="6570">
                  <c:v>70428.7</c:v>
                </c:pt>
                <c:pt idx="6571">
                  <c:v>70420</c:v>
                </c:pt>
                <c:pt idx="6572">
                  <c:v>70411</c:v>
                </c:pt>
                <c:pt idx="6573">
                  <c:v>70401.600000000006</c:v>
                </c:pt>
                <c:pt idx="6574">
                  <c:v>70391.8</c:v>
                </c:pt>
                <c:pt idx="6575">
                  <c:v>70384.100000000006</c:v>
                </c:pt>
                <c:pt idx="6576">
                  <c:v>70373.600000000006</c:v>
                </c:pt>
                <c:pt idx="6577">
                  <c:v>70365.399999999994</c:v>
                </c:pt>
                <c:pt idx="6578">
                  <c:v>70351.199999999997</c:v>
                </c:pt>
                <c:pt idx="6579">
                  <c:v>70342.3</c:v>
                </c:pt>
                <c:pt idx="6580">
                  <c:v>70333.100000000006</c:v>
                </c:pt>
                <c:pt idx="6581">
                  <c:v>70323.7</c:v>
                </c:pt>
                <c:pt idx="6582">
                  <c:v>70310.7</c:v>
                </c:pt>
                <c:pt idx="6583">
                  <c:v>70297.100000000006</c:v>
                </c:pt>
                <c:pt idx="6584">
                  <c:v>70286.600000000006</c:v>
                </c:pt>
                <c:pt idx="6585">
                  <c:v>70267.8</c:v>
                </c:pt>
                <c:pt idx="6586">
                  <c:v>70253.2</c:v>
                </c:pt>
                <c:pt idx="6587">
                  <c:v>70235.7</c:v>
                </c:pt>
                <c:pt idx="6588">
                  <c:v>70208.600000000006</c:v>
                </c:pt>
                <c:pt idx="6589">
                  <c:v>70169.2</c:v>
                </c:pt>
                <c:pt idx="6590">
                  <c:v>70143.100000000006</c:v>
                </c:pt>
                <c:pt idx="6591">
                  <c:v>70106.100000000006</c:v>
                </c:pt>
                <c:pt idx="6592">
                  <c:v>70086.8</c:v>
                </c:pt>
                <c:pt idx="6593">
                  <c:v>70046.899999999994</c:v>
                </c:pt>
                <c:pt idx="6594">
                  <c:v>69995.600000000006</c:v>
                </c:pt>
                <c:pt idx="6595">
                  <c:v>69954.2</c:v>
                </c:pt>
                <c:pt idx="6596">
                  <c:v>69923.3</c:v>
                </c:pt>
                <c:pt idx="6597">
                  <c:v>69882.8</c:v>
                </c:pt>
                <c:pt idx="6598">
                  <c:v>69853.3</c:v>
                </c:pt>
                <c:pt idx="6599">
                  <c:v>69806.7</c:v>
                </c:pt>
                <c:pt idx="6600">
                  <c:v>69780.600000000006</c:v>
                </c:pt>
                <c:pt idx="6601">
                  <c:v>69748.600000000006</c:v>
                </c:pt>
                <c:pt idx="6602">
                  <c:v>69733.899999999994</c:v>
                </c:pt>
                <c:pt idx="6603">
                  <c:v>69704.399999999994</c:v>
                </c:pt>
                <c:pt idx="6604">
                  <c:v>69674.7</c:v>
                </c:pt>
                <c:pt idx="6605">
                  <c:v>69644.800000000003</c:v>
                </c:pt>
                <c:pt idx="6606">
                  <c:v>69615</c:v>
                </c:pt>
                <c:pt idx="6607">
                  <c:v>69592.7</c:v>
                </c:pt>
                <c:pt idx="6608">
                  <c:v>69563.199999999997</c:v>
                </c:pt>
                <c:pt idx="6609">
                  <c:v>69541.3</c:v>
                </c:pt>
                <c:pt idx="6610">
                  <c:v>69512.399999999994</c:v>
                </c:pt>
                <c:pt idx="6611">
                  <c:v>69484.100000000006</c:v>
                </c:pt>
                <c:pt idx="6612">
                  <c:v>69463.399999999994</c:v>
                </c:pt>
                <c:pt idx="6613">
                  <c:v>69443</c:v>
                </c:pt>
                <c:pt idx="6614">
                  <c:v>69410.2</c:v>
                </c:pt>
                <c:pt idx="6615">
                  <c:v>69391.3</c:v>
                </c:pt>
                <c:pt idx="6616">
                  <c:v>69367</c:v>
                </c:pt>
                <c:pt idx="6617">
                  <c:v>69349.600000000006</c:v>
                </c:pt>
                <c:pt idx="6618">
                  <c:v>69332.899999999994</c:v>
                </c:pt>
                <c:pt idx="6619">
                  <c:v>69311.899999999994</c:v>
                </c:pt>
                <c:pt idx="6620">
                  <c:v>69287.899999999994</c:v>
                </c:pt>
                <c:pt idx="6621">
                  <c:v>69270.5</c:v>
                </c:pt>
                <c:pt idx="6622">
                  <c:v>69262.5</c:v>
                </c:pt>
                <c:pt idx="6623">
                  <c:v>69247.899999999994</c:v>
                </c:pt>
                <c:pt idx="6624">
                  <c:v>69234.899999999994</c:v>
                </c:pt>
                <c:pt idx="6625">
                  <c:v>69222.2</c:v>
                </c:pt>
                <c:pt idx="6626">
                  <c:v>69209.899999999994</c:v>
                </c:pt>
                <c:pt idx="6627">
                  <c:v>69203.8</c:v>
                </c:pt>
                <c:pt idx="6628">
                  <c:v>69191.8</c:v>
                </c:pt>
                <c:pt idx="6629">
                  <c:v>69183</c:v>
                </c:pt>
                <c:pt idx="6630">
                  <c:v>69168.800000000003</c:v>
                </c:pt>
                <c:pt idx="6631">
                  <c:v>69157.7</c:v>
                </c:pt>
                <c:pt idx="6632">
                  <c:v>69149.5</c:v>
                </c:pt>
                <c:pt idx="6633">
                  <c:v>69141.600000000006</c:v>
                </c:pt>
                <c:pt idx="6634">
                  <c:v>69128.7</c:v>
                </c:pt>
                <c:pt idx="6635">
                  <c:v>69118.7</c:v>
                </c:pt>
                <c:pt idx="6636">
                  <c:v>69109.100000000006</c:v>
                </c:pt>
                <c:pt idx="6637">
                  <c:v>69102</c:v>
                </c:pt>
                <c:pt idx="6638">
                  <c:v>69093</c:v>
                </c:pt>
                <c:pt idx="6639">
                  <c:v>69086.3</c:v>
                </c:pt>
                <c:pt idx="6640">
                  <c:v>69077.8</c:v>
                </c:pt>
                <c:pt idx="6641">
                  <c:v>69071.600000000006</c:v>
                </c:pt>
                <c:pt idx="6642">
                  <c:v>69063.7</c:v>
                </c:pt>
                <c:pt idx="6643">
                  <c:v>69058</c:v>
                </c:pt>
                <c:pt idx="6644">
                  <c:v>69050.600000000006</c:v>
                </c:pt>
                <c:pt idx="6645">
                  <c:v>69043.7</c:v>
                </c:pt>
                <c:pt idx="6646">
                  <c:v>69037</c:v>
                </c:pt>
                <c:pt idx="6647">
                  <c:v>69032.3</c:v>
                </c:pt>
                <c:pt idx="6648">
                  <c:v>69027.7</c:v>
                </c:pt>
                <c:pt idx="6649">
                  <c:v>69020.600000000006</c:v>
                </c:pt>
                <c:pt idx="6650">
                  <c:v>69016.7</c:v>
                </c:pt>
                <c:pt idx="6651">
                  <c:v>69011.7</c:v>
                </c:pt>
                <c:pt idx="6652">
                  <c:v>69008.2</c:v>
                </c:pt>
                <c:pt idx="6653">
                  <c:v>69004.899999999994</c:v>
                </c:pt>
                <c:pt idx="6654">
                  <c:v>68999.899999999994</c:v>
                </c:pt>
                <c:pt idx="6655">
                  <c:v>68996.399999999994</c:v>
                </c:pt>
                <c:pt idx="6656">
                  <c:v>68993.2</c:v>
                </c:pt>
                <c:pt idx="6657">
                  <c:v>68991</c:v>
                </c:pt>
                <c:pt idx="6658">
                  <c:v>68988.800000000003</c:v>
                </c:pt>
                <c:pt idx="6659">
                  <c:v>68986</c:v>
                </c:pt>
                <c:pt idx="6660">
                  <c:v>68983.3</c:v>
                </c:pt>
                <c:pt idx="6661">
                  <c:v>68980.600000000006</c:v>
                </c:pt>
                <c:pt idx="6662">
                  <c:v>68978.7</c:v>
                </c:pt>
                <c:pt idx="6663">
                  <c:v>68976.800000000003</c:v>
                </c:pt>
                <c:pt idx="6664">
                  <c:v>68975</c:v>
                </c:pt>
                <c:pt idx="6665">
                  <c:v>68972</c:v>
                </c:pt>
                <c:pt idx="6666">
                  <c:v>68969.7</c:v>
                </c:pt>
                <c:pt idx="6667">
                  <c:v>68967.5</c:v>
                </c:pt>
                <c:pt idx="6668">
                  <c:v>68965.899999999994</c:v>
                </c:pt>
                <c:pt idx="6669">
                  <c:v>68963.899999999994</c:v>
                </c:pt>
                <c:pt idx="6670">
                  <c:v>68961.899999999994</c:v>
                </c:pt>
                <c:pt idx="6671">
                  <c:v>68960</c:v>
                </c:pt>
                <c:pt idx="6672">
                  <c:v>68958.600000000006</c:v>
                </c:pt>
                <c:pt idx="6673">
                  <c:v>68957.3</c:v>
                </c:pt>
                <c:pt idx="6674">
                  <c:v>68955.5</c:v>
                </c:pt>
                <c:pt idx="6675">
                  <c:v>68953.899999999994</c:v>
                </c:pt>
                <c:pt idx="6676">
                  <c:v>68952.7</c:v>
                </c:pt>
                <c:pt idx="6677">
                  <c:v>68951.100000000006</c:v>
                </c:pt>
                <c:pt idx="6678">
                  <c:v>68950</c:v>
                </c:pt>
                <c:pt idx="6679">
                  <c:v>68948.600000000006</c:v>
                </c:pt>
                <c:pt idx="6680">
                  <c:v>68947.199999999997</c:v>
                </c:pt>
                <c:pt idx="6681">
                  <c:v>68945.899999999994</c:v>
                </c:pt>
                <c:pt idx="6682">
                  <c:v>68944.7</c:v>
                </c:pt>
                <c:pt idx="6683">
                  <c:v>68943.8</c:v>
                </c:pt>
                <c:pt idx="6684">
                  <c:v>68942.7</c:v>
                </c:pt>
                <c:pt idx="6685">
                  <c:v>68941.899999999994</c:v>
                </c:pt>
                <c:pt idx="6686">
                  <c:v>68940.800000000003</c:v>
                </c:pt>
                <c:pt idx="6687">
                  <c:v>68939.8</c:v>
                </c:pt>
                <c:pt idx="6688">
                  <c:v>68938.899999999994</c:v>
                </c:pt>
                <c:pt idx="6689">
                  <c:v>68938.2</c:v>
                </c:pt>
                <c:pt idx="6690">
                  <c:v>68937.399999999994</c:v>
                </c:pt>
                <c:pt idx="6691">
                  <c:v>68936.7</c:v>
                </c:pt>
                <c:pt idx="6692">
                  <c:v>68936.100000000006</c:v>
                </c:pt>
                <c:pt idx="6693">
                  <c:v>68934.899999999994</c:v>
                </c:pt>
                <c:pt idx="6694">
                  <c:v>68934.399999999994</c:v>
                </c:pt>
                <c:pt idx="6695">
                  <c:v>68933.600000000006</c:v>
                </c:pt>
                <c:pt idx="6696">
                  <c:v>68933.100000000006</c:v>
                </c:pt>
                <c:pt idx="6697">
                  <c:v>68932.399999999994</c:v>
                </c:pt>
                <c:pt idx="6698">
                  <c:v>68931.899999999994</c:v>
                </c:pt>
                <c:pt idx="6699">
                  <c:v>68931.399999999994</c:v>
                </c:pt>
                <c:pt idx="6700">
                  <c:v>68930.600000000006</c:v>
                </c:pt>
                <c:pt idx="6701">
                  <c:v>68930.100000000006</c:v>
                </c:pt>
                <c:pt idx="6702">
                  <c:v>68929.5</c:v>
                </c:pt>
                <c:pt idx="6703">
                  <c:v>68929.100000000006</c:v>
                </c:pt>
                <c:pt idx="6704">
                  <c:v>68928.7</c:v>
                </c:pt>
                <c:pt idx="6705">
                  <c:v>68928.100000000006</c:v>
                </c:pt>
                <c:pt idx="6706">
                  <c:v>68927.399999999994</c:v>
                </c:pt>
                <c:pt idx="6707">
                  <c:v>68927</c:v>
                </c:pt>
                <c:pt idx="6708">
                  <c:v>68926.5</c:v>
                </c:pt>
                <c:pt idx="6709">
                  <c:v>68926</c:v>
                </c:pt>
                <c:pt idx="6710">
                  <c:v>68925.5</c:v>
                </c:pt>
                <c:pt idx="6711">
                  <c:v>68925.3</c:v>
                </c:pt>
                <c:pt idx="6712">
                  <c:v>68924.899999999994</c:v>
                </c:pt>
                <c:pt idx="6713">
                  <c:v>68924.600000000006</c:v>
                </c:pt>
                <c:pt idx="6714">
                  <c:v>68924.100000000006</c:v>
                </c:pt>
                <c:pt idx="6715">
                  <c:v>68923.7</c:v>
                </c:pt>
                <c:pt idx="6716">
                  <c:v>68923.399999999994</c:v>
                </c:pt>
                <c:pt idx="6717">
                  <c:v>68922.899999999994</c:v>
                </c:pt>
                <c:pt idx="6718">
                  <c:v>68922.100000000006</c:v>
                </c:pt>
                <c:pt idx="6719">
                  <c:v>68921.7</c:v>
                </c:pt>
                <c:pt idx="6720">
                  <c:v>68921.399999999994</c:v>
                </c:pt>
                <c:pt idx="6721">
                  <c:v>68920.899999999994</c:v>
                </c:pt>
                <c:pt idx="6722">
                  <c:v>68920.5</c:v>
                </c:pt>
                <c:pt idx="6723">
                  <c:v>68920.100000000006</c:v>
                </c:pt>
                <c:pt idx="6724">
                  <c:v>68919.7</c:v>
                </c:pt>
                <c:pt idx="6725">
                  <c:v>68919.5</c:v>
                </c:pt>
                <c:pt idx="6726">
                  <c:v>68919</c:v>
                </c:pt>
                <c:pt idx="6727">
                  <c:v>68918.7</c:v>
                </c:pt>
                <c:pt idx="6728">
                  <c:v>68918.3</c:v>
                </c:pt>
                <c:pt idx="6729">
                  <c:v>68917.8</c:v>
                </c:pt>
                <c:pt idx="6730">
                  <c:v>68917.399999999994</c:v>
                </c:pt>
                <c:pt idx="6731">
                  <c:v>68917</c:v>
                </c:pt>
                <c:pt idx="6732">
                  <c:v>68916.7</c:v>
                </c:pt>
                <c:pt idx="6733">
                  <c:v>68916.399999999994</c:v>
                </c:pt>
                <c:pt idx="6734">
                  <c:v>68916.100000000006</c:v>
                </c:pt>
                <c:pt idx="6735">
                  <c:v>68915.8</c:v>
                </c:pt>
                <c:pt idx="6736">
                  <c:v>68915.3</c:v>
                </c:pt>
                <c:pt idx="6737">
                  <c:v>68915</c:v>
                </c:pt>
                <c:pt idx="6738">
                  <c:v>68914.600000000006</c:v>
                </c:pt>
                <c:pt idx="6739">
                  <c:v>68914.3</c:v>
                </c:pt>
                <c:pt idx="6740">
                  <c:v>68913.899999999994</c:v>
                </c:pt>
                <c:pt idx="6741">
                  <c:v>68913.7</c:v>
                </c:pt>
                <c:pt idx="6742">
                  <c:v>68913.3</c:v>
                </c:pt>
                <c:pt idx="6743">
                  <c:v>68913</c:v>
                </c:pt>
                <c:pt idx="6744">
                  <c:v>68912.800000000003</c:v>
                </c:pt>
                <c:pt idx="6745">
                  <c:v>68912.600000000006</c:v>
                </c:pt>
                <c:pt idx="6746">
                  <c:v>68912.399999999994</c:v>
                </c:pt>
                <c:pt idx="6747">
                  <c:v>68912.100000000006</c:v>
                </c:pt>
                <c:pt idx="6748">
                  <c:v>68911.899999999994</c:v>
                </c:pt>
                <c:pt idx="6749">
                  <c:v>68911.8</c:v>
                </c:pt>
                <c:pt idx="6750">
                  <c:v>68911.600000000006</c:v>
                </c:pt>
                <c:pt idx="6751">
                  <c:v>68911.5</c:v>
                </c:pt>
                <c:pt idx="6752">
                  <c:v>68911.399999999994</c:v>
                </c:pt>
                <c:pt idx="6753">
                  <c:v>68911.399999999994</c:v>
                </c:pt>
                <c:pt idx="6754">
                  <c:v>68911.3</c:v>
                </c:pt>
                <c:pt idx="6755">
                  <c:v>68911.3</c:v>
                </c:pt>
                <c:pt idx="6756">
                  <c:v>68911.399999999994</c:v>
                </c:pt>
                <c:pt idx="6757">
                  <c:v>68911.600000000006</c:v>
                </c:pt>
                <c:pt idx="6758">
                  <c:v>68911.899999999994</c:v>
                </c:pt>
                <c:pt idx="6759">
                  <c:v>68912.399999999994</c:v>
                </c:pt>
                <c:pt idx="6760">
                  <c:v>68913.100000000006</c:v>
                </c:pt>
                <c:pt idx="6761">
                  <c:v>68913.600000000006</c:v>
                </c:pt>
                <c:pt idx="6762">
                  <c:v>68914.3</c:v>
                </c:pt>
                <c:pt idx="6763">
                  <c:v>68915.199999999997</c:v>
                </c:pt>
                <c:pt idx="6764">
                  <c:v>68916.2</c:v>
                </c:pt>
                <c:pt idx="6765">
                  <c:v>68917.399999999994</c:v>
                </c:pt>
                <c:pt idx="6766">
                  <c:v>68918.2</c:v>
                </c:pt>
                <c:pt idx="6767">
                  <c:v>68919.199999999997</c:v>
                </c:pt>
                <c:pt idx="6768">
                  <c:v>68920.399999999994</c:v>
                </c:pt>
                <c:pt idx="6769">
                  <c:v>68921.7</c:v>
                </c:pt>
                <c:pt idx="6770">
                  <c:v>68922.7</c:v>
                </c:pt>
                <c:pt idx="6771">
                  <c:v>68924.100000000006</c:v>
                </c:pt>
                <c:pt idx="6772">
                  <c:v>68925.5</c:v>
                </c:pt>
                <c:pt idx="6773">
                  <c:v>68926.5</c:v>
                </c:pt>
                <c:pt idx="6774">
                  <c:v>68927.5</c:v>
                </c:pt>
                <c:pt idx="6775">
                  <c:v>68928.5</c:v>
                </c:pt>
                <c:pt idx="6776">
                  <c:v>68929.8</c:v>
                </c:pt>
                <c:pt idx="6777">
                  <c:v>68931</c:v>
                </c:pt>
                <c:pt idx="6778">
                  <c:v>68932.2</c:v>
                </c:pt>
                <c:pt idx="6779">
                  <c:v>68932.800000000003</c:v>
                </c:pt>
                <c:pt idx="6780">
                  <c:v>68933.600000000006</c:v>
                </c:pt>
                <c:pt idx="6781">
                  <c:v>68934.600000000006</c:v>
                </c:pt>
                <c:pt idx="6782">
                  <c:v>68935.600000000006</c:v>
                </c:pt>
                <c:pt idx="6783">
                  <c:v>68936.399999999994</c:v>
                </c:pt>
                <c:pt idx="6784">
                  <c:v>68937.2</c:v>
                </c:pt>
                <c:pt idx="6785">
                  <c:v>68937.5</c:v>
                </c:pt>
                <c:pt idx="6786">
                  <c:v>68938</c:v>
                </c:pt>
                <c:pt idx="6787">
                  <c:v>68938.3</c:v>
                </c:pt>
                <c:pt idx="6788">
                  <c:v>68938.399999999994</c:v>
                </c:pt>
                <c:pt idx="6789">
                  <c:v>68938.399999999994</c:v>
                </c:pt>
                <c:pt idx="6790">
                  <c:v>68938.2</c:v>
                </c:pt>
                <c:pt idx="6791">
                  <c:v>68938</c:v>
                </c:pt>
                <c:pt idx="6792">
                  <c:v>68937.399999999994</c:v>
                </c:pt>
                <c:pt idx="6793">
                  <c:v>68936.800000000003</c:v>
                </c:pt>
                <c:pt idx="6794">
                  <c:v>68936</c:v>
                </c:pt>
                <c:pt idx="6795">
                  <c:v>68935.199999999997</c:v>
                </c:pt>
                <c:pt idx="6796">
                  <c:v>68934</c:v>
                </c:pt>
                <c:pt idx="6797">
                  <c:v>68932.600000000006</c:v>
                </c:pt>
                <c:pt idx="6798">
                  <c:v>68931.100000000006</c:v>
                </c:pt>
                <c:pt idx="6799">
                  <c:v>68929.8</c:v>
                </c:pt>
                <c:pt idx="6800">
                  <c:v>68928</c:v>
                </c:pt>
                <c:pt idx="6801">
                  <c:v>68926.600000000006</c:v>
                </c:pt>
                <c:pt idx="6802">
                  <c:v>68924.5</c:v>
                </c:pt>
                <c:pt idx="6803">
                  <c:v>68922.399999999994</c:v>
                </c:pt>
                <c:pt idx="6804">
                  <c:v>68920.7</c:v>
                </c:pt>
                <c:pt idx="6805">
                  <c:v>68918.899999999994</c:v>
                </c:pt>
                <c:pt idx="6806">
                  <c:v>68916.399999999994</c:v>
                </c:pt>
                <c:pt idx="6807">
                  <c:v>68913.8</c:v>
                </c:pt>
                <c:pt idx="6808">
                  <c:v>68910.399999999994</c:v>
                </c:pt>
                <c:pt idx="6809">
                  <c:v>68908.3</c:v>
                </c:pt>
                <c:pt idx="6810">
                  <c:v>68906.2</c:v>
                </c:pt>
                <c:pt idx="6811">
                  <c:v>68903.3</c:v>
                </c:pt>
                <c:pt idx="6812">
                  <c:v>68900.3</c:v>
                </c:pt>
                <c:pt idx="6813">
                  <c:v>68898</c:v>
                </c:pt>
                <c:pt idx="6814">
                  <c:v>68895.600000000006</c:v>
                </c:pt>
                <c:pt idx="6815">
                  <c:v>68892.399999999994</c:v>
                </c:pt>
                <c:pt idx="6816">
                  <c:v>68890</c:v>
                </c:pt>
                <c:pt idx="6817">
                  <c:v>68886.8</c:v>
                </c:pt>
                <c:pt idx="6818">
                  <c:v>68882.600000000006</c:v>
                </c:pt>
                <c:pt idx="6819">
                  <c:v>68880.100000000006</c:v>
                </c:pt>
                <c:pt idx="6820">
                  <c:v>68876.800000000003</c:v>
                </c:pt>
                <c:pt idx="6821">
                  <c:v>68874.2</c:v>
                </c:pt>
                <c:pt idx="6822">
                  <c:v>68870.8</c:v>
                </c:pt>
                <c:pt idx="6823">
                  <c:v>68866.899999999994</c:v>
                </c:pt>
                <c:pt idx="6824">
                  <c:v>68863.7</c:v>
                </c:pt>
                <c:pt idx="6825">
                  <c:v>68859</c:v>
                </c:pt>
                <c:pt idx="6826">
                  <c:v>68855.3</c:v>
                </c:pt>
                <c:pt idx="6827">
                  <c:v>68849.899999999994</c:v>
                </c:pt>
                <c:pt idx="6828">
                  <c:v>68844.100000000006</c:v>
                </c:pt>
                <c:pt idx="6829">
                  <c:v>68839.600000000006</c:v>
                </c:pt>
                <c:pt idx="6830">
                  <c:v>68834.8</c:v>
                </c:pt>
                <c:pt idx="6831">
                  <c:v>68828.2</c:v>
                </c:pt>
                <c:pt idx="6832">
                  <c:v>68821.3</c:v>
                </c:pt>
                <c:pt idx="6833">
                  <c:v>68812.3</c:v>
                </c:pt>
                <c:pt idx="6834">
                  <c:v>68806.7</c:v>
                </c:pt>
                <c:pt idx="6835">
                  <c:v>68800.899999999994</c:v>
                </c:pt>
                <c:pt idx="6836">
                  <c:v>68793.100000000006</c:v>
                </c:pt>
                <c:pt idx="6837">
                  <c:v>68787</c:v>
                </c:pt>
                <c:pt idx="6838">
                  <c:v>68776.800000000003</c:v>
                </c:pt>
                <c:pt idx="6839">
                  <c:v>68770.5</c:v>
                </c:pt>
                <c:pt idx="6840">
                  <c:v>68766.3</c:v>
                </c:pt>
                <c:pt idx="6841">
                  <c:v>68759.899999999994</c:v>
                </c:pt>
                <c:pt idx="6842">
                  <c:v>68749.100000000006</c:v>
                </c:pt>
                <c:pt idx="6843">
                  <c:v>68740.3</c:v>
                </c:pt>
                <c:pt idx="6844">
                  <c:v>68733.7</c:v>
                </c:pt>
                <c:pt idx="6845">
                  <c:v>68724.899999999994</c:v>
                </c:pt>
                <c:pt idx="6846">
                  <c:v>68716</c:v>
                </c:pt>
                <c:pt idx="6847">
                  <c:v>68709.399999999994</c:v>
                </c:pt>
                <c:pt idx="6848">
                  <c:v>68698.3</c:v>
                </c:pt>
                <c:pt idx="6849">
                  <c:v>68693.899999999994</c:v>
                </c:pt>
                <c:pt idx="6850">
                  <c:v>68685.100000000006</c:v>
                </c:pt>
                <c:pt idx="6851">
                  <c:v>68678.600000000006</c:v>
                </c:pt>
                <c:pt idx="6852">
                  <c:v>68670</c:v>
                </c:pt>
                <c:pt idx="6853">
                  <c:v>68663.600000000006</c:v>
                </c:pt>
                <c:pt idx="6854">
                  <c:v>68655.100000000006</c:v>
                </c:pt>
                <c:pt idx="6855">
                  <c:v>68646.8</c:v>
                </c:pt>
                <c:pt idx="6856">
                  <c:v>68638.399999999994</c:v>
                </c:pt>
                <c:pt idx="6857">
                  <c:v>68629.8</c:v>
                </c:pt>
                <c:pt idx="6858">
                  <c:v>68621</c:v>
                </c:pt>
                <c:pt idx="6859">
                  <c:v>68614.2</c:v>
                </c:pt>
                <c:pt idx="6860">
                  <c:v>68607.399999999994</c:v>
                </c:pt>
                <c:pt idx="6861">
                  <c:v>68600.5</c:v>
                </c:pt>
                <c:pt idx="6862">
                  <c:v>68588.7</c:v>
                </c:pt>
                <c:pt idx="6863">
                  <c:v>68581.600000000006</c:v>
                </c:pt>
                <c:pt idx="6864">
                  <c:v>68572.100000000006</c:v>
                </c:pt>
                <c:pt idx="6865">
                  <c:v>68564.800000000003</c:v>
                </c:pt>
                <c:pt idx="6866">
                  <c:v>68557.5</c:v>
                </c:pt>
                <c:pt idx="6867">
                  <c:v>68545.3</c:v>
                </c:pt>
                <c:pt idx="6868">
                  <c:v>68535.5</c:v>
                </c:pt>
                <c:pt idx="6869">
                  <c:v>68528.100000000006</c:v>
                </c:pt>
                <c:pt idx="6870">
                  <c:v>68520.7</c:v>
                </c:pt>
                <c:pt idx="6871">
                  <c:v>68510.8</c:v>
                </c:pt>
                <c:pt idx="6872">
                  <c:v>68503.399999999994</c:v>
                </c:pt>
                <c:pt idx="6873">
                  <c:v>68491.199999999997</c:v>
                </c:pt>
                <c:pt idx="6874">
                  <c:v>68481.399999999994</c:v>
                </c:pt>
                <c:pt idx="6875">
                  <c:v>68476.600000000006</c:v>
                </c:pt>
                <c:pt idx="6876">
                  <c:v>68469.3</c:v>
                </c:pt>
                <c:pt idx="6877">
                  <c:v>68459.7</c:v>
                </c:pt>
                <c:pt idx="6878">
                  <c:v>68450.3</c:v>
                </c:pt>
                <c:pt idx="6879">
                  <c:v>68438.600000000006</c:v>
                </c:pt>
                <c:pt idx="6880">
                  <c:v>68431.7</c:v>
                </c:pt>
                <c:pt idx="6881">
                  <c:v>68422.600000000006</c:v>
                </c:pt>
                <c:pt idx="6882">
                  <c:v>68418.2</c:v>
                </c:pt>
                <c:pt idx="6883">
                  <c:v>68409.399999999994</c:v>
                </c:pt>
                <c:pt idx="6884">
                  <c:v>68400.800000000003</c:v>
                </c:pt>
                <c:pt idx="6885">
                  <c:v>68392.399999999994</c:v>
                </c:pt>
                <c:pt idx="6886">
                  <c:v>68386.3</c:v>
                </c:pt>
                <c:pt idx="6887">
                  <c:v>68380.3</c:v>
                </c:pt>
                <c:pt idx="6888">
                  <c:v>68374.5</c:v>
                </c:pt>
                <c:pt idx="6889">
                  <c:v>68365</c:v>
                </c:pt>
                <c:pt idx="6890">
                  <c:v>68359.5</c:v>
                </c:pt>
                <c:pt idx="6891">
                  <c:v>68352.100000000006</c:v>
                </c:pt>
                <c:pt idx="6892">
                  <c:v>68345</c:v>
                </c:pt>
                <c:pt idx="6893">
                  <c:v>68337.899999999994</c:v>
                </c:pt>
                <c:pt idx="6894">
                  <c:v>68332.7</c:v>
                </c:pt>
                <c:pt idx="6895">
                  <c:v>68327.5</c:v>
                </c:pt>
                <c:pt idx="6896">
                  <c:v>68322.399999999994</c:v>
                </c:pt>
                <c:pt idx="6897">
                  <c:v>68317.399999999994</c:v>
                </c:pt>
                <c:pt idx="6898">
                  <c:v>68309.100000000006</c:v>
                </c:pt>
                <c:pt idx="6899">
                  <c:v>68302.5</c:v>
                </c:pt>
                <c:pt idx="6900">
                  <c:v>68297.600000000006</c:v>
                </c:pt>
                <c:pt idx="6901">
                  <c:v>68292.800000000003</c:v>
                </c:pt>
                <c:pt idx="6902">
                  <c:v>68286.399999999994</c:v>
                </c:pt>
                <c:pt idx="6903">
                  <c:v>68281.7</c:v>
                </c:pt>
                <c:pt idx="6904">
                  <c:v>68277</c:v>
                </c:pt>
                <c:pt idx="6905">
                  <c:v>68270.7</c:v>
                </c:pt>
                <c:pt idx="6906">
                  <c:v>68262.899999999994</c:v>
                </c:pt>
                <c:pt idx="6907">
                  <c:v>68258.2</c:v>
                </c:pt>
                <c:pt idx="6908">
                  <c:v>68253.600000000006</c:v>
                </c:pt>
                <c:pt idx="6909">
                  <c:v>68247.399999999994</c:v>
                </c:pt>
                <c:pt idx="6910">
                  <c:v>68242.8</c:v>
                </c:pt>
                <c:pt idx="6911">
                  <c:v>68238.2</c:v>
                </c:pt>
                <c:pt idx="6912">
                  <c:v>68233.5</c:v>
                </c:pt>
                <c:pt idx="6913">
                  <c:v>68227.3</c:v>
                </c:pt>
                <c:pt idx="6914">
                  <c:v>68221.100000000006</c:v>
                </c:pt>
                <c:pt idx="6915">
                  <c:v>68214.899999999994</c:v>
                </c:pt>
                <c:pt idx="6916">
                  <c:v>68208.600000000006</c:v>
                </c:pt>
                <c:pt idx="6917">
                  <c:v>68202.3</c:v>
                </c:pt>
                <c:pt idx="6918">
                  <c:v>68197.5</c:v>
                </c:pt>
                <c:pt idx="6919">
                  <c:v>68192.7</c:v>
                </c:pt>
                <c:pt idx="6920">
                  <c:v>68186.2</c:v>
                </c:pt>
                <c:pt idx="6921">
                  <c:v>68179.600000000006</c:v>
                </c:pt>
                <c:pt idx="6922">
                  <c:v>68174.7</c:v>
                </c:pt>
                <c:pt idx="6923">
                  <c:v>68167.8</c:v>
                </c:pt>
                <c:pt idx="6924">
                  <c:v>68162.600000000006</c:v>
                </c:pt>
                <c:pt idx="6925">
                  <c:v>68160.800000000003</c:v>
                </c:pt>
                <c:pt idx="6926">
                  <c:v>68157.3</c:v>
                </c:pt>
                <c:pt idx="6927">
                  <c:v>68155.5</c:v>
                </c:pt>
                <c:pt idx="6928">
                  <c:v>68148.2</c:v>
                </c:pt>
                <c:pt idx="6929">
                  <c:v>68140.7</c:v>
                </c:pt>
                <c:pt idx="6930">
                  <c:v>68133.2</c:v>
                </c:pt>
                <c:pt idx="6931">
                  <c:v>68123.600000000006</c:v>
                </c:pt>
                <c:pt idx="6932">
                  <c:v>68114</c:v>
                </c:pt>
                <c:pt idx="6933">
                  <c:v>68104.3</c:v>
                </c:pt>
                <c:pt idx="6934">
                  <c:v>68096.5</c:v>
                </c:pt>
                <c:pt idx="6935">
                  <c:v>68090.7</c:v>
                </c:pt>
                <c:pt idx="6936">
                  <c:v>68083</c:v>
                </c:pt>
                <c:pt idx="6937">
                  <c:v>68079.100000000006</c:v>
                </c:pt>
                <c:pt idx="6938">
                  <c:v>68067.7</c:v>
                </c:pt>
                <c:pt idx="6939">
                  <c:v>68060.2</c:v>
                </c:pt>
                <c:pt idx="6940">
                  <c:v>68056.5</c:v>
                </c:pt>
                <c:pt idx="6941">
                  <c:v>68049.2</c:v>
                </c:pt>
                <c:pt idx="6942">
                  <c:v>68043.899999999994</c:v>
                </c:pt>
                <c:pt idx="6943">
                  <c:v>68036.899999999994</c:v>
                </c:pt>
                <c:pt idx="6944">
                  <c:v>68030.100000000006</c:v>
                </c:pt>
                <c:pt idx="6945">
                  <c:v>68025.100000000006</c:v>
                </c:pt>
                <c:pt idx="6946">
                  <c:v>68018.7</c:v>
                </c:pt>
                <c:pt idx="6947">
                  <c:v>68014.100000000006</c:v>
                </c:pt>
                <c:pt idx="6948">
                  <c:v>68009.600000000006</c:v>
                </c:pt>
                <c:pt idx="6949">
                  <c:v>68003.899999999994</c:v>
                </c:pt>
                <c:pt idx="6950">
                  <c:v>67998.5</c:v>
                </c:pt>
                <c:pt idx="6951">
                  <c:v>67993.399999999994</c:v>
                </c:pt>
                <c:pt idx="6952">
                  <c:v>67991</c:v>
                </c:pt>
                <c:pt idx="6953">
                  <c:v>67986.5</c:v>
                </c:pt>
                <c:pt idx="6954">
                  <c:v>67983.3</c:v>
                </c:pt>
                <c:pt idx="6955">
                  <c:v>67979.5</c:v>
                </c:pt>
                <c:pt idx="6956">
                  <c:v>67975.3</c:v>
                </c:pt>
                <c:pt idx="6957">
                  <c:v>67972.100000000006</c:v>
                </c:pt>
                <c:pt idx="6958">
                  <c:v>67970.600000000006</c:v>
                </c:pt>
                <c:pt idx="6959">
                  <c:v>67967.7</c:v>
                </c:pt>
                <c:pt idx="6960">
                  <c:v>67965</c:v>
                </c:pt>
                <c:pt idx="6961">
                  <c:v>67963.100000000006</c:v>
                </c:pt>
                <c:pt idx="6962">
                  <c:v>67960</c:v>
                </c:pt>
                <c:pt idx="6963">
                  <c:v>67958.2</c:v>
                </c:pt>
                <c:pt idx="6964">
                  <c:v>67956</c:v>
                </c:pt>
                <c:pt idx="6965">
                  <c:v>67954.899999999994</c:v>
                </c:pt>
                <c:pt idx="6966">
                  <c:v>67952.800000000003</c:v>
                </c:pt>
                <c:pt idx="6967">
                  <c:v>67950.7</c:v>
                </c:pt>
                <c:pt idx="6968">
                  <c:v>67949.3</c:v>
                </c:pt>
                <c:pt idx="6969">
                  <c:v>67947.3</c:v>
                </c:pt>
                <c:pt idx="6970">
                  <c:v>67945.899999999994</c:v>
                </c:pt>
                <c:pt idx="6971">
                  <c:v>67944.100000000006</c:v>
                </c:pt>
                <c:pt idx="6972">
                  <c:v>67942.3</c:v>
                </c:pt>
                <c:pt idx="6973">
                  <c:v>67940.5</c:v>
                </c:pt>
                <c:pt idx="6974">
                  <c:v>67938.7</c:v>
                </c:pt>
                <c:pt idx="6975">
                  <c:v>67936.899999999994</c:v>
                </c:pt>
                <c:pt idx="6976">
                  <c:v>67935.899999999994</c:v>
                </c:pt>
                <c:pt idx="6977">
                  <c:v>67934.100000000006</c:v>
                </c:pt>
                <c:pt idx="6978">
                  <c:v>67931.7</c:v>
                </c:pt>
                <c:pt idx="6979">
                  <c:v>67930.2</c:v>
                </c:pt>
                <c:pt idx="6980">
                  <c:v>67928.2</c:v>
                </c:pt>
                <c:pt idx="6981">
                  <c:v>67926.600000000006</c:v>
                </c:pt>
                <c:pt idx="6982">
                  <c:v>67924.5</c:v>
                </c:pt>
                <c:pt idx="6983">
                  <c:v>67921.600000000006</c:v>
                </c:pt>
                <c:pt idx="6984">
                  <c:v>67919.199999999997</c:v>
                </c:pt>
                <c:pt idx="6985">
                  <c:v>67917.899999999994</c:v>
                </c:pt>
                <c:pt idx="6986">
                  <c:v>67915.3</c:v>
                </c:pt>
                <c:pt idx="6987">
                  <c:v>67912.600000000006</c:v>
                </c:pt>
                <c:pt idx="6988">
                  <c:v>67909.600000000006</c:v>
                </c:pt>
                <c:pt idx="6989">
                  <c:v>67907.399999999994</c:v>
                </c:pt>
                <c:pt idx="6990">
                  <c:v>67904.399999999994</c:v>
                </c:pt>
                <c:pt idx="6991">
                  <c:v>67902.2</c:v>
                </c:pt>
                <c:pt idx="6992">
                  <c:v>67899.899999999994</c:v>
                </c:pt>
                <c:pt idx="6993">
                  <c:v>67896.2</c:v>
                </c:pt>
                <c:pt idx="6994">
                  <c:v>67893.100000000006</c:v>
                </c:pt>
                <c:pt idx="6995">
                  <c:v>67890</c:v>
                </c:pt>
                <c:pt idx="6996">
                  <c:v>67887.600000000006</c:v>
                </c:pt>
                <c:pt idx="6997">
                  <c:v>67885.2</c:v>
                </c:pt>
                <c:pt idx="6998">
                  <c:v>67882</c:v>
                </c:pt>
                <c:pt idx="6999">
                  <c:v>67877.8</c:v>
                </c:pt>
                <c:pt idx="7000">
                  <c:v>67875.199999999997</c:v>
                </c:pt>
                <c:pt idx="7001">
                  <c:v>67872.600000000006</c:v>
                </c:pt>
                <c:pt idx="7002">
                  <c:v>67869.8</c:v>
                </c:pt>
                <c:pt idx="7003">
                  <c:v>67866.100000000006</c:v>
                </c:pt>
                <c:pt idx="7004">
                  <c:v>67861.3</c:v>
                </c:pt>
                <c:pt idx="7005">
                  <c:v>67858.2</c:v>
                </c:pt>
                <c:pt idx="7006">
                  <c:v>67854.100000000006</c:v>
                </c:pt>
                <c:pt idx="7007">
                  <c:v>67850.8</c:v>
                </c:pt>
                <c:pt idx="7008">
                  <c:v>67846.399999999994</c:v>
                </c:pt>
                <c:pt idx="7009">
                  <c:v>67841.7</c:v>
                </c:pt>
                <c:pt idx="7010">
                  <c:v>67838.100000000006</c:v>
                </c:pt>
                <c:pt idx="7011">
                  <c:v>67833.100000000006</c:v>
                </c:pt>
                <c:pt idx="7012">
                  <c:v>67829.2</c:v>
                </c:pt>
                <c:pt idx="7013">
                  <c:v>67823.8</c:v>
                </c:pt>
                <c:pt idx="7014">
                  <c:v>67816.7</c:v>
                </c:pt>
                <c:pt idx="7015">
                  <c:v>67813.7</c:v>
                </c:pt>
                <c:pt idx="7016">
                  <c:v>67807.600000000006</c:v>
                </c:pt>
                <c:pt idx="7017">
                  <c:v>67801.3</c:v>
                </c:pt>
                <c:pt idx="7018">
                  <c:v>67794.600000000006</c:v>
                </c:pt>
                <c:pt idx="7019">
                  <c:v>67787.7</c:v>
                </c:pt>
                <c:pt idx="7020">
                  <c:v>67782.3</c:v>
                </c:pt>
                <c:pt idx="7021">
                  <c:v>67774.7</c:v>
                </c:pt>
                <c:pt idx="7022">
                  <c:v>67767.600000000006</c:v>
                </c:pt>
                <c:pt idx="7023">
                  <c:v>67756</c:v>
                </c:pt>
                <c:pt idx="7024">
                  <c:v>67742.2</c:v>
                </c:pt>
                <c:pt idx="7025">
                  <c:v>67730.600000000006</c:v>
                </c:pt>
                <c:pt idx="7026">
                  <c:v>67713.399999999994</c:v>
                </c:pt>
                <c:pt idx="7027">
                  <c:v>67699.5</c:v>
                </c:pt>
                <c:pt idx="7028">
                  <c:v>67669.2</c:v>
                </c:pt>
                <c:pt idx="7029">
                  <c:v>67647.5</c:v>
                </c:pt>
                <c:pt idx="7030">
                  <c:v>67636.3</c:v>
                </c:pt>
                <c:pt idx="7031">
                  <c:v>67613.2</c:v>
                </c:pt>
                <c:pt idx="7032">
                  <c:v>67589.5</c:v>
                </c:pt>
                <c:pt idx="7033">
                  <c:v>67571.399999999994</c:v>
                </c:pt>
                <c:pt idx="7034">
                  <c:v>67540.899999999994</c:v>
                </c:pt>
                <c:pt idx="7035">
                  <c:v>67522.5</c:v>
                </c:pt>
                <c:pt idx="7036">
                  <c:v>67504.2</c:v>
                </c:pt>
                <c:pt idx="7037">
                  <c:v>67480.100000000006</c:v>
                </c:pt>
                <c:pt idx="7038">
                  <c:v>67462.3</c:v>
                </c:pt>
                <c:pt idx="7039">
                  <c:v>67433.399999999994</c:v>
                </c:pt>
                <c:pt idx="7040">
                  <c:v>67416.7</c:v>
                </c:pt>
                <c:pt idx="7041">
                  <c:v>67395.399999999994</c:v>
                </c:pt>
                <c:pt idx="7042">
                  <c:v>67380.3</c:v>
                </c:pt>
                <c:pt idx="7043">
                  <c:v>67361.3</c:v>
                </c:pt>
                <c:pt idx="7044">
                  <c:v>67343.899999999994</c:v>
                </c:pt>
                <c:pt idx="7045">
                  <c:v>67327</c:v>
                </c:pt>
                <c:pt idx="7046">
                  <c:v>67314.399999999994</c:v>
                </c:pt>
                <c:pt idx="7047">
                  <c:v>67301.8</c:v>
                </c:pt>
                <c:pt idx="7048">
                  <c:v>67285.100000000006</c:v>
                </c:pt>
                <c:pt idx="7049">
                  <c:v>67268.399999999994</c:v>
                </c:pt>
                <c:pt idx="7050">
                  <c:v>67251.8</c:v>
                </c:pt>
                <c:pt idx="7051">
                  <c:v>67239.5</c:v>
                </c:pt>
                <c:pt idx="7052">
                  <c:v>67223.100000000006</c:v>
                </c:pt>
                <c:pt idx="7053">
                  <c:v>67206.8</c:v>
                </c:pt>
                <c:pt idx="7054">
                  <c:v>67194.7</c:v>
                </c:pt>
                <c:pt idx="7055">
                  <c:v>67178.7</c:v>
                </c:pt>
                <c:pt idx="7056">
                  <c:v>67162.8</c:v>
                </c:pt>
                <c:pt idx="7057">
                  <c:v>67151.100000000006</c:v>
                </c:pt>
                <c:pt idx="7058">
                  <c:v>67139.399999999994</c:v>
                </c:pt>
                <c:pt idx="7059">
                  <c:v>67120.3</c:v>
                </c:pt>
                <c:pt idx="7060">
                  <c:v>67105.2</c:v>
                </c:pt>
                <c:pt idx="7061">
                  <c:v>67097.8</c:v>
                </c:pt>
                <c:pt idx="7062">
                  <c:v>67083.100000000006</c:v>
                </c:pt>
                <c:pt idx="7063">
                  <c:v>67072.3</c:v>
                </c:pt>
                <c:pt idx="7064">
                  <c:v>67058.100000000006</c:v>
                </c:pt>
                <c:pt idx="7065">
                  <c:v>67040.7</c:v>
                </c:pt>
                <c:pt idx="7066">
                  <c:v>67027.199999999997</c:v>
                </c:pt>
                <c:pt idx="7067">
                  <c:v>67017.3</c:v>
                </c:pt>
                <c:pt idx="7068">
                  <c:v>67007.5</c:v>
                </c:pt>
                <c:pt idx="7069">
                  <c:v>66998</c:v>
                </c:pt>
                <c:pt idx="7070">
                  <c:v>66985.600000000006</c:v>
                </c:pt>
                <c:pt idx="7071">
                  <c:v>66973.600000000006</c:v>
                </c:pt>
                <c:pt idx="7072">
                  <c:v>66962</c:v>
                </c:pt>
                <c:pt idx="7073">
                  <c:v>66953.600000000006</c:v>
                </c:pt>
                <c:pt idx="7074">
                  <c:v>66942.7</c:v>
                </c:pt>
                <c:pt idx="7075">
                  <c:v>66934.8</c:v>
                </c:pt>
                <c:pt idx="7076">
                  <c:v>66919.899999999994</c:v>
                </c:pt>
                <c:pt idx="7077">
                  <c:v>66912.800000000003</c:v>
                </c:pt>
                <c:pt idx="7078">
                  <c:v>66903.600000000006</c:v>
                </c:pt>
                <c:pt idx="7079">
                  <c:v>66897</c:v>
                </c:pt>
                <c:pt idx="7080">
                  <c:v>66890.600000000006</c:v>
                </c:pt>
                <c:pt idx="7081">
                  <c:v>66882.3</c:v>
                </c:pt>
                <c:pt idx="7082">
                  <c:v>66876.2</c:v>
                </c:pt>
                <c:pt idx="7083">
                  <c:v>66866.5</c:v>
                </c:pt>
                <c:pt idx="7084">
                  <c:v>66858.899999999994</c:v>
                </c:pt>
                <c:pt idx="7085">
                  <c:v>66853.399999999994</c:v>
                </c:pt>
                <c:pt idx="7086">
                  <c:v>66848.100000000006</c:v>
                </c:pt>
                <c:pt idx="7087">
                  <c:v>66842.8</c:v>
                </c:pt>
                <c:pt idx="7088">
                  <c:v>66835.899999999994</c:v>
                </c:pt>
                <c:pt idx="7089">
                  <c:v>66829.2</c:v>
                </c:pt>
                <c:pt idx="7090">
                  <c:v>66822.7</c:v>
                </c:pt>
                <c:pt idx="7091">
                  <c:v>66817.8</c:v>
                </c:pt>
                <c:pt idx="7092">
                  <c:v>66811.5</c:v>
                </c:pt>
                <c:pt idx="7093">
                  <c:v>66805.2</c:v>
                </c:pt>
                <c:pt idx="7094">
                  <c:v>66800.5</c:v>
                </c:pt>
                <c:pt idx="7095">
                  <c:v>66795.899999999994</c:v>
                </c:pt>
                <c:pt idx="7096">
                  <c:v>66789.8</c:v>
                </c:pt>
                <c:pt idx="7097">
                  <c:v>66783.7</c:v>
                </c:pt>
                <c:pt idx="7098">
                  <c:v>66777.5</c:v>
                </c:pt>
                <c:pt idx="7099">
                  <c:v>66772.899999999994</c:v>
                </c:pt>
                <c:pt idx="7100">
                  <c:v>66768.3</c:v>
                </c:pt>
                <c:pt idx="7101">
                  <c:v>66762.100000000006</c:v>
                </c:pt>
                <c:pt idx="7102">
                  <c:v>66755.8</c:v>
                </c:pt>
                <c:pt idx="7103">
                  <c:v>66751.100000000006</c:v>
                </c:pt>
                <c:pt idx="7104">
                  <c:v>66746.2</c:v>
                </c:pt>
                <c:pt idx="7105">
                  <c:v>66738</c:v>
                </c:pt>
                <c:pt idx="7106">
                  <c:v>66731.3</c:v>
                </c:pt>
                <c:pt idx="7107">
                  <c:v>66727.899999999994</c:v>
                </c:pt>
                <c:pt idx="7108">
                  <c:v>66726.2</c:v>
                </c:pt>
                <c:pt idx="7109">
                  <c:v>66722.7</c:v>
                </c:pt>
                <c:pt idx="7110">
                  <c:v>66717.399999999994</c:v>
                </c:pt>
                <c:pt idx="7111">
                  <c:v>66706.399999999994</c:v>
                </c:pt>
                <c:pt idx="7112">
                  <c:v>66697.100000000006</c:v>
                </c:pt>
                <c:pt idx="7113">
                  <c:v>66689.7</c:v>
                </c:pt>
                <c:pt idx="7114">
                  <c:v>66680.399999999994</c:v>
                </c:pt>
                <c:pt idx="7115">
                  <c:v>66671.100000000006</c:v>
                </c:pt>
                <c:pt idx="7116">
                  <c:v>66665.5</c:v>
                </c:pt>
                <c:pt idx="7117">
                  <c:v>66658.100000000006</c:v>
                </c:pt>
                <c:pt idx="7118">
                  <c:v>66650.600000000006</c:v>
                </c:pt>
                <c:pt idx="7119">
                  <c:v>66645</c:v>
                </c:pt>
                <c:pt idx="7120">
                  <c:v>66637.5</c:v>
                </c:pt>
                <c:pt idx="7121">
                  <c:v>66629.899999999994</c:v>
                </c:pt>
                <c:pt idx="7122">
                  <c:v>66624.3</c:v>
                </c:pt>
                <c:pt idx="7123">
                  <c:v>66616.600000000006</c:v>
                </c:pt>
                <c:pt idx="7124">
                  <c:v>66608.899999999994</c:v>
                </c:pt>
                <c:pt idx="7125">
                  <c:v>66599.3</c:v>
                </c:pt>
                <c:pt idx="7126">
                  <c:v>66593.399999999994</c:v>
                </c:pt>
                <c:pt idx="7127">
                  <c:v>66587.5</c:v>
                </c:pt>
                <c:pt idx="7128">
                  <c:v>66581.5</c:v>
                </c:pt>
                <c:pt idx="7129">
                  <c:v>66573.5</c:v>
                </c:pt>
                <c:pt idx="7130">
                  <c:v>66569.5</c:v>
                </c:pt>
                <c:pt idx="7131">
                  <c:v>66561.3</c:v>
                </c:pt>
                <c:pt idx="7132">
                  <c:v>66553.100000000006</c:v>
                </c:pt>
                <c:pt idx="7133">
                  <c:v>66544.7</c:v>
                </c:pt>
                <c:pt idx="7134">
                  <c:v>66538.3</c:v>
                </c:pt>
                <c:pt idx="7135">
                  <c:v>66531.899999999994</c:v>
                </c:pt>
                <c:pt idx="7136">
                  <c:v>66525.399999999994</c:v>
                </c:pt>
                <c:pt idx="7137">
                  <c:v>66514.5</c:v>
                </c:pt>
                <c:pt idx="7138">
                  <c:v>66507.8</c:v>
                </c:pt>
                <c:pt idx="7139">
                  <c:v>66501</c:v>
                </c:pt>
                <c:pt idx="7140">
                  <c:v>66494.100000000006</c:v>
                </c:pt>
                <c:pt idx="7141">
                  <c:v>66484.800000000003</c:v>
                </c:pt>
                <c:pt idx="7142">
                  <c:v>66475.399999999994</c:v>
                </c:pt>
                <c:pt idx="7143">
                  <c:v>66465.8</c:v>
                </c:pt>
                <c:pt idx="7144">
                  <c:v>66458.5</c:v>
                </c:pt>
                <c:pt idx="7145">
                  <c:v>66448.800000000003</c:v>
                </c:pt>
                <c:pt idx="7146">
                  <c:v>66441.600000000006</c:v>
                </c:pt>
                <c:pt idx="7147">
                  <c:v>66436.7</c:v>
                </c:pt>
                <c:pt idx="7148">
                  <c:v>66427</c:v>
                </c:pt>
                <c:pt idx="7149">
                  <c:v>66417.3</c:v>
                </c:pt>
                <c:pt idx="7150">
                  <c:v>66410</c:v>
                </c:pt>
                <c:pt idx="7151">
                  <c:v>66400.100000000006</c:v>
                </c:pt>
                <c:pt idx="7152">
                  <c:v>66392.7</c:v>
                </c:pt>
                <c:pt idx="7153">
                  <c:v>66382.600000000006</c:v>
                </c:pt>
                <c:pt idx="7154">
                  <c:v>66374.899999999994</c:v>
                </c:pt>
                <c:pt idx="7155">
                  <c:v>66364.600000000006</c:v>
                </c:pt>
                <c:pt idx="7156">
                  <c:v>66354.100000000006</c:v>
                </c:pt>
                <c:pt idx="7157">
                  <c:v>66346</c:v>
                </c:pt>
                <c:pt idx="7158">
                  <c:v>66337.8</c:v>
                </c:pt>
                <c:pt idx="7159">
                  <c:v>66326.600000000006</c:v>
                </c:pt>
                <c:pt idx="7160">
                  <c:v>66318.100000000006</c:v>
                </c:pt>
                <c:pt idx="7161">
                  <c:v>66306.399999999994</c:v>
                </c:pt>
                <c:pt idx="7162">
                  <c:v>66294.399999999994</c:v>
                </c:pt>
                <c:pt idx="7163">
                  <c:v>66285.100000000006</c:v>
                </c:pt>
                <c:pt idx="7164">
                  <c:v>66275.7</c:v>
                </c:pt>
                <c:pt idx="7165">
                  <c:v>66262.7</c:v>
                </c:pt>
                <c:pt idx="7166">
                  <c:v>66249.3</c:v>
                </c:pt>
                <c:pt idx="7167">
                  <c:v>66235.5</c:v>
                </c:pt>
                <c:pt idx="7168">
                  <c:v>66221.2</c:v>
                </c:pt>
                <c:pt idx="7169">
                  <c:v>66210.100000000006</c:v>
                </c:pt>
                <c:pt idx="7170">
                  <c:v>66194.899999999994</c:v>
                </c:pt>
                <c:pt idx="7171">
                  <c:v>66183.199999999997</c:v>
                </c:pt>
                <c:pt idx="7172">
                  <c:v>66162.899999999994</c:v>
                </c:pt>
                <c:pt idx="7173">
                  <c:v>66150.2</c:v>
                </c:pt>
                <c:pt idx="7174">
                  <c:v>66132.800000000003</c:v>
                </c:pt>
                <c:pt idx="7175">
                  <c:v>66118.8</c:v>
                </c:pt>
                <c:pt idx="7176">
                  <c:v>66098.399999999994</c:v>
                </c:pt>
                <c:pt idx="7177">
                  <c:v>66081.8</c:v>
                </c:pt>
                <c:pt idx="7178">
                  <c:v>66058</c:v>
                </c:pt>
                <c:pt idx="7179">
                  <c:v>66039.100000000006</c:v>
                </c:pt>
                <c:pt idx="7180">
                  <c:v>66012.600000000006</c:v>
                </c:pt>
                <c:pt idx="7181">
                  <c:v>65984.600000000006</c:v>
                </c:pt>
                <c:pt idx="7182">
                  <c:v>65955.3</c:v>
                </c:pt>
                <c:pt idx="7183">
                  <c:v>65925</c:v>
                </c:pt>
                <c:pt idx="7184">
                  <c:v>65893.600000000006</c:v>
                </c:pt>
                <c:pt idx="7185">
                  <c:v>65877.600000000006</c:v>
                </c:pt>
                <c:pt idx="7186">
                  <c:v>65845</c:v>
                </c:pt>
                <c:pt idx="7187">
                  <c:v>65811.8</c:v>
                </c:pt>
                <c:pt idx="7188">
                  <c:v>65778.2</c:v>
                </c:pt>
                <c:pt idx="7189">
                  <c:v>65761.2</c:v>
                </c:pt>
                <c:pt idx="7190">
                  <c:v>65727.100000000006</c:v>
                </c:pt>
                <c:pt idx="7191">
                  <c:v>65692.899999999994</c:v>
                </c:pt>
                <c:pt idx="7192">
                  <c:v>65650.100000000006</c:v>
                </c:pt>
                <c:pt idx="7193">
                  <c:v>65624.600000000006</c:v>
                </c:pt>
                <c:pt idx="7194">
                  <c:v>65599.3</c:v>
                </c:pt>
                <c:pt idx="7195">
                  <c:v>65574.3</c:v>
                </c:pt>
                <c:pt idx="7196">
                  <c:v>65541.2</c:v>
                </c:pt>
                <c:pt idx="7197">
                  <c:v>65498.7</c:v>
                </c:pt>
                <c:pt idx="7198">
                  <c:v>65472.4</c:v>
                </c:pt>
                <c:pt idx="7199">
                  <c:v>65445.599999999999</c:v>
                </c:pt>
                <c:pt idx="7200">
                  <c:v>65418.3</c:v>
                </c:pt>
                <c:pt idx="7201">
                  <c:v>65381.4</c:v>
                </c:pt>
                <c:pt idx="7202">
                  <c:v>65334.5</c:v>
                </c:pt>
                <c:pt idx="7203">
                  <c:v>65306.1</c:v>
                </c:pt>
                <c:pt idx="7204">
                  <c:v>65268</c:v>
                </c:pt>
                <c:pt idx="7205">
                  <c:v>65239.3</c:v>
                </c:pt>
                <c:pt idx="7206">
                  <c:v>65191.7</c:v>
                </c:pt>
                <c:pt idx="7207">
                  <c:v>65163.3</c:v>
                </c:pt>
                <c:pt idx="7208">
                  <c:v>65125.599999999999</c:v>
                </c:pt>
                <c:pt idx="7209">
                  <c:v>65097.7</c:v>
                </c:pt>
                <c:pt idx="7210">
                  <c:v>65070.2</c:v>
                </c:pt>
                <c:pt idx="7211">
                  <c:v>65034</c:v>
                </c:pt>
                <c:pt idx="7212">
                  <c:v>64998.8</c:v>
                </c:pt>
                <c:pt idx="7213">
                  <c:v>64964.5</c:v>
                </c:pt>
                <c:pt idx="7214">
                  <c:v>64939.6</c:v>
                </c:pt>
                <c:pt idx="7215">
                  <c:v>64907.3</c:v>
                </c:pt>
                <c:pt idx="7216">
                  <c:v>64875.8</c:v>
                </c:pt>
                <c:pt idx="7217">
                  <c:v>64837.4</c:v>
                </c:pt>
                <c:pt idx="7218">
                  <c:v>64807.3</c:v>
                </c:pt>
                <c:pt idx="7219">
                  <c:v>64792.5</c:v>
                </c:pt>
                <c:pt idx="7220">
                  <c:v>64770.5</c:v>
                </c:pt>
                <c:pt idx="7221">
                  <c:v>64741.4</c:v>
                </c:pt>
                <c:pt idx="7222">
                  <c:v>64705.5</c:v>
                </c:pt>
                <c:pt idx="7223">
                  <c:v>64684.1</c:v>
                </c:pt>
                <c:pt idx="7224">
                  <c:v>64662.7</c:v>
                </c:pt>
                <c:pt idx="7225">
                  <c:v>64641.3</c:v>
                </c:pt>
                <c:pt idx="7226">
                  <c:v>64605.599999999999</c:v>
                </c:pt>
                <c:pt idx="7227">
                  <c:v>64576.800000000003</c:v>
                </c:pt>
                <c:pt idx="7228">
                  <c:v>64547.8</c:v>
                </c:pt>
                <c:pt idx="7229">
                  <c:v>64533.2</c:v>
                </c:pt>
                <c:pt idx="7230">
                  <c:v>64503.5</c:v>
                </c:pt>
                <c:pt idx="7231">
                  <c:v>64473.4</c:v>
                </c:pt>
                <c:pt idx="7232">
                  <c:v>64442.7</c:v>
                </c:pt>
                <c:pt idx="7233">
                  <c:v>64411.6</c:v>
                </c:pt>
                <c:pt idx="7234">
                  <c:v>64388.4</c:v>
                </c:pt>
                <c:pt idx="7235">
                  <c:v>64357.3</c:v>
                </c:pt>
                <c:pt idx="7236">
                  <c:v>64334</c:v>
                </c:pt>
                <c:pt idx="7237">
                  <c:v>64302.7</c:v>
                </c:pt>
                <c:pt idx="7238">
                  <c:v>64271.3</c:v>
                </c:pt>
                <c:pt idx="7239">
                  <c:v>64247.5</c:v>
                </c:pt>
                <c:pt idx="7240">
                  <c:v>64215.5</c:v>
                </c:pt>
                <c:pt idx="7241">
                  <c:v>64183.1</c:v>
                </c:pt>
                <c:pt idx="7242">
                  <c:v>64142</c:v>
                </c:pt>
                <c:pt idx="7243">
                  <c:v>64125.3</c:v>
                </c:pt>
                <c:pt idx="7244">
                  <c:v>64091.5</c:v>
                </c:pt>
                <c:pt idx="7245">
                  <c:v>64057</c:v>
                </c:pt>
                <c:pt idx="7246">
                  <c:v>64021.8</c:v>
                </c:pt>
                <c:pt idx="7247">
                  <c:v>63985.9</c:v>
                </c:pt>
                <c:pt idx="7248">
                  <c:v>63967.7</c:v>
                </c:pt>
                <c:pt idx="7249">
                  <c:v>63930.9</c:v>
                </c:pt>
                <c:pt idx="7250">
                  <c:v>63902.9</c:v>
                </c:pt>
                <c:pt idx="7251">
                  <c:v>63855.5</c:v>
                </c:pt>
                <c:pt idx="7252">
                  <c:v>63816.800000000003</c:v>
                </c:pt>
                <c:pt idx="7253">
                  <c:v>63787.3</c:v>
                </c:pt>
                <c:pt idx="7254">
                  <c:v>63757.3</c:v>
                </c:pt>
                <c:pt idx="7255">
                  <c:v>63716.6</c:v>
                </c:pt>
                <c:pt idx="7256">
                  <c:v>63664.4</c:v>
                </c:pt>
                <c:pt idx="7257">
                  <c:v>63632.4</c:v>
                </c:pt>
                <c:pt idx="7258">
                  <c:v>63599.8</c:v>
                </c:pt>
                <c:pt idx="7259">
                  <c:v>63566.5</c:v>
                </c:pt>
                <c:pt idx="7260">
                  <c:v>63521.1</c:v>
                </c:pt>
                <c:pt idx="7261">
                  <c:v>63473.9</c:v>
                </c:pt>
                <c:pt idx="7262">
                  <c:v>63423.1</c:v>
                </c:pt>
                <c:pt idx="7263">
                  <c:v>63382.9</c:v>
                </c:pt>
                <c:pt idx="7264">
                  <c:v>63327.5</c:v>
                </c:pt>
                <c:pt idx="7265">
                  <c:v>63270.7</c:v>
                </c:pt>
                <c:pt idx="7266">
                  <c:v>63227.8</c:v>
                </c:pt>
                <c:pt idx="7267">
                  <c:v>63170.9</c:v>
                </c:pt>
                <c:pt idx="7268">
                  <c:v>63115.199999999997</c:v>
                </c:pt>
                <c:pt idx="7269">
                  <c:v>63088.1</c:v>
                </c:pt>
                <c:pt idx="7270">
                  <c:v>63036</c:v>
                </c:pt>
                <c:pt idx="7271">
                  <c:v>62987.4</c:v>
                </c:pt>
                <c:pt idx="7272">
                  <c:v>62940.5</c:v>
                </c:pt>
                <c:pt idx="7273">
                  <c:v>62904.800000000003</c:v>
                </c:pt>
                <c:pt idx="7274">
                  <c:v>62856.7</c:v>
                </c:pt>
                <c:pt idx="7275">
                  <c:v>62808.6</c:v>
                </c:pt>
                <c:pt idx="7276">
                  <c:v>62760.9</c:v>
                </c:pt>
                <c:pt idx="7277">
                  <c:v>62714</c:v>
                </c:pt>
                <c:pt idx="7278">
                  <c:v>62668.5</c:v>
                </c:pt>
                <c:pt idx="7279">
                  <c:v>62646.400000000001</c:v>
                </c:pt>
                <c:pt idx="7280">
                  <c:v>62603.8</c:v>
                </c:pt>
                <c:pt idx="7281">
                  <c:v>62573.5</c:v>
                </c:pt>
                <c:pt idx="7282">
                  <c:v>62535.7</c:v>
                </c:pt>
                <c:pt idx="7283">
                  <c:v>62501.2</c:v>
                </c:pt>
                <c:pt idx="7284">
                  <c:v>62470.5</c:v>
                </c:pt>
                <c:pt idx="7285">
                  <c:v>62450.3</c:v>
                </c:pt>
                <c:pt idx="7286">
                  <c:v>62427.4</c:v>
                </c:pt>
                <c:pt idx="7287">
                  <c:v>62413.4</c:v>
                </c:pt>
                <c:pt idx="7288">
                  <c:v>62391.199999999997</c:v>
                </c:pt>
                <c:pt idx="7289">
                  <c:v>62374.2</c:v>
                </c:pt>
                <c:pt idx="7290">
                  <c:v>62361.7</c:v>
                </c:pt>
                <c:pt idx="7291">
                  <c:v>62345.599999999999</c:v>
                </c:pt>
                <c:pt idx="7292">
                  <c:v>62333.9</c:v>
                </c:pt>
                <c:pt idx="7293">
                  <c:v>62322.5</c:v>
                </c:pt>
                <c:pt idx="7294">
                  <c:v>62311.4</c:v>
                </c:pt>
                <c:pt idx="7295">
                  <c:v>62293.599999999999</c:v>
                </c:pt>
                <c:pt idx="7296">
                  <c:v>62279.9</c:v>
                </c:pt>
                <c:pt idx="7297">
                  <c:v>62270</c:v>
                </c:pt>
                <c:pt idx="7298">
                  <c:v>62257.3</c:v>
                </c:pt>
                <c:pt idx="7299">
                  <c:v>62245.1</c:v>
                </c:pt>
                <c:pt idx="7300">
                  <c:v>62236.3</c:v>
                </c:pt>
                <c:pt idx="7301">
                  <c:v>62227.8</c:v>
                </c:pt>
                <c:pt idx="7302">
                  <c:v>62216.800000000003</c:v>
                </c:pt>
                <c:pt idx="7303">
                  <c:v>62209</c:v>
                </c:pt>
                <c:pt idx="7304">
                  <c:v>62196.5</c:v>
                </c:pt>
                <c:pt idx="7305">
                  <c:v>62189.4</c:v>
                </c:pt>
                <c:pt idx="7306">
                  <c:v>62182.6</c:v>
                </c:pt>
                <c:pt idx="7307">
                  <c:v>62176.1</c:v>
                </c:pt>
                <c:pt idx="7308">
                  <c:v>62167.8</c:v>
                </c:pt>
                <c:pt idx="7309">
                  <c:v>62160</c:v>
                </c:pt>
                <c:pt idx="7310">
                  <c:v>62152.6</c:v>
                </c:pt>
                <c:pt idx="7311">
                  <c:v>62147.5</c:v>
                </c:pt>
                <c:pt idx="7312">
                  <c:v>62141</c:v>
                </c:pt>
                <c:pt idx="7313">
                  <c:v>62134.9</c:v>
                </c:pt>
                <c:pt idx="7314">
                  <c:v>62130.7</c:v>
                </c:pt>
                <c:pt idx="7315">
                  <c:v>62126.8</c:v>
                </c:pt>
                <c:pt idx="7316">
                  <c:v>62123.1</c:v>
                </c:pt>
                <c:pt idx="7317">
                  <c:v>62117.5</c:v>
                </c:pt>
                <c:pt idx="7318">
                  <c:v>62113.5</c:v>
                </c:pt>
                <c:pt idx="7319">
                  <c:v>62110.5</c:v>
                </c:pt>
                <c:pt idx="7320">
                  <c:v>62107.6</c:v>
                </c:pt>
                <c:pt idx="7321">
                  <c:v>62104.800000000003</c:v>
                </c:pt>
                <c:pt idx="7322">
                  <c:v>62102</c:v>
                </c:pt>
                <c:pt idx="7323">
                  <c:v>62097.5</c:v>
                </c:pt>
                <c:pt idx="7324">
                  <c:v>62094.9</c:v>
                </c:pt>
                <c:pt idx="7325">
                  <c:v>62091.5</c:v>
                </c:pt>
                <c:pt idx="7326">
                  <c:v>62088.2</c:v>
                </c:pt>
                <c:pt idx="7327">
                  <c:v>62085.8</c:v>
                </c:pt>
                <c:pt idx="7328">
                  <c:v>62083.5</c:v>
                </c:pt>
                <c:pt idx="7329">
                  <c:v>62081.2</c:v>
                </c:pt>
                <c:pt idx="7330">
                  <c:v>62078.3</c:v>
                </c:pt>
                <c:pt idx="7331">
                  <c:v>62074.7</c:v>
                </c:pt>
                <c:pt idx="7332">
                  <c:v>62072.7</c:v>
                </c:pt>
                <c:pt idx="7333">
                  <c:v>62069.4</c:v>
                </c:pt>
                <c:pt idx="7334">
                  <c:v>62067.5</c:v>
                </c:pt>
                <c:pt idx="7335">
                  <c:v>62065.1</c:v>
                </c:pt>
                <c:pt idx="7336">
                  <c:v>62063.4</c:v>
                </c:pt>
                <c:pt idx="7337">
                  <c:v>62062.2</c:v>
                </c:pt>
                <c:pt idx="7338">
                  <c:v>62060.6</c:v>
                </c:pt>
                <c:pt idx="7339">
                  <c:v>62059</c:v>
                </c:pt>
                <c:pt idx="7340">
                  <c:v>62057.5</c:v>
                </c:pt>
                <c:pt idx="7341">
                  <c:v>62056</c:v>
                </c:pt>
                <c:pt idx="7342">
                  <c:v>62054.2</c:v>
                </c:pt>
                <c:pt idx="7343">
                  <c:v>62052.4</c:v>
                </c:pt>
                <c:pt idx="7344">
                  <c:v>62050.8</c:v>
                </c:pt>
                <c:pt idx="7345">
                  <c:v>62049.2</c:v>
                </c:pt>
                <c:pt idx="7346">
                  <c:v>62048.2</c:v>
                </c:pt>
                <c:pt idx="7347">
                  <c:v>62047.1</c:v>
                </c:pt>
                <c:pt idx="7348">
                  <c:v>62045.9</c:v>
                </c:pt>
                <c:pt idx="7349">
                  <c:v>62044.2</c:v>
                </c:pt>
                <c:pt idx="7350">
                  <c:v>62043.199999999997</c:v>
                </c:pt>
                <c:pt idx="7351">
                  <c:v>62042.3</c:v>
                </c:pt>
                <c:pt idx="7352">
                  <c:v>62041.3</c:v>
                </c:pt>
                <c:pt idx="7353">
                  <c:v>62040.4</c:v>
                </c:pt>
                <c:pt idx="7354">
                  <c:v>62039.6</c:v>
                </c:pt>
                <c:pt idx="7355">
                  <c:v>62039.199999999997</c:v>
                </c:pt>
                <c:pt idx="7356">
                  <c:v>62038.7</c:v>
                </c:pt>
                <c:pt idx="7357">
                  <c:v>62038.2</c:v>
                </c:pt>
                <c:pt idx="7358">
                  <c:v>62037.7</c:v>
                </c:pt>
                <c:pt idx="7359">
                  <c:v>62037.3</c:v>
                </c:pt>
                <c:pt idx="7360">
                  <c:v>62036.9</c:v>
                </c:pt>
                <c:pt idx="7361">
                  <c:v>62036.7</c:v>
                </c:pt>
                <c:pt idx="7362">
                  <c:v>62036.3</c:v>
                </c:pt>
                <c:pt idx="7363">
                  <c:v>62035.9</c:v>
                </c:pt>
                <c:pt idx="7364">
                  <c:v>62035.7</c:v>
                </c:pt>
                <c:pt idx="7365">
                  <c:v>62035.3</c:v>
                </c:pt>
                <c:pt idx="7366">
                  <c:v>62035</c:v>
                </c:pt>
                <c:pt idx="7367">
                  <c:v>62034.8</c:v>
                </c:pt>
                <c:pt idx="7368">
                  <c:v>62034.400000000001</c:v>
                </c:pt>
                <c:pt idx="7369">
                  <c:v>62034.1</c:v>
                </c:pt>
                <c:pt idx="7370">
                  <c:v>62033.8</c:v>
                </c:pt>
                <c:pt idx="7371">
                  <c:v>62033.5</c:v>
                </c:pt>
                <c:pt idx="7372">
                  <c:v>62033.1</c:v>
                </c:pt>
                <c:pt idx="7373">
                  <c:v>62032.7</c:v>
                </c:pt>
                <c:pt idx="7374">
                  <c:v>62032.2</c:v>
                </c:pt>
                <c:pt idx="7375">
                  <c:v>62031.8</c:v>
                </c:pt>
                <c:pt idx="7376">
                  <c:v>62031.3</c:v>
                </c:pt>
                <c:pt idx="7377">
                  <c:v>62030.7</c:v>
                </c:pt>
                <c:pt idx="7378">
                  <c:v>62030.2</c:v>
                </c:pt>
                <c:pt idx="7379">
                  <c:v>62029.5</c:v>
                </c:pt>
                <c:pt idx="7380">
                  <c:v>62028.7</c:v>
                </c:pt>
                <c:pt idx="7381">
                  <c:v>62028.3</c:v>
                </c:pt>
                <c:pt idx="7382">
                  <c:v>62027.5</c:v>
                </c:pt>
                <c:pt idx="7383">
                  <c:v>62026.2</c:v>
                </c:pt>
                <c:pt idx="7384">
                  <c:v>62024.2</c:v>
                </c:pt>
                <c:pt idx="7385">
                  <c:v>62023.3</c:v>
                </c:pt>
                <c:pt idx="7386">
                  <c:v>62021</c:v>
                </c:pt>
                <c:pt idx="7387">
                  <c:v>62018.400000000001</c:v>
                </c:pt>
                <c:pt idx="7388">
                  <c:v>62015.4</c:v>
                </c:pt>
                <c:pt idx="7389">
                  <c:v>62013</c:v>
                </c:pt>
                <c:pt idx="7390">
                  <c:v>62009.4</c:v>
                </c:pt>
                <c:pt idx="7391">
                  <c:v>62005.5</c:v>
                </c:pt>
                <c:pt idx="7392">
                  <c:v>62003.4</c:v>
                </c:pt>
                <c:pt idx="7393">
                  <c:v>61997.9</c:v>
                </c:pt>
                <c:pt idx="7394">
                  <c:v>61993.2</c:v>
                </c:pt>
                <c:pt idx="7395">
                  <c:v>61989.5</c:v>
                </c:pt>
                <c:pt idx="7396">
                  <c:v>61984.4</c:v>
                </c:pt>
                <c:pt idx="7397">
                  <c:v>61980.4</c:v>
                </c:pt>
                <c:pt idx="7398">
                  <c:v>61974.9</c:v>
                </c:pt>
                <c:pt idx="7399">
                  <c:v>61969.2</c:v>
                </c:pt>
                <c:pt idx="7400">
                  <c:v>61963.4</c:v>
                </c:pt>
                <c:pt idx="7401">
                  <c:v>61958.9</c:v>
                </c:pt>
                <c:pt idx="7402">
                  <c:v>61952.800000000003</c:v>
                </c:pt>
                <c:pt idx="7403">
                  <c:v>61946.5</c:v>
                </c:pt>
                <c:pt idx="7404">
                  <c:v>61941.8</c:v>
                </c:pt>
                <c:pt idx="7405">
                  <c:v>61935.4</c:v>
                </c:pt>
                <c:pt idx="7406">
                  <c:v>61928.9</c:v>
                </c:pt>
                <c:pt idx="7407">
                  <c:v>61924</c:v>
                </c:pt>
                <c:pt idx="7408">
                  <c:v>61915.8</c:v>
                </c:pt>
                <c:pt idx="7409">
                  <c:v>61909.2</c:v>
                </c:pt>
                <c:pt idx="7410">
                  <c:v>61904.3</c:v>
                </c:pt>
                <c:pt idx="7411">
                  <c:v>61899.4</c:v>
                </c:pt>
                <c:pt idx="7412">
                  <c:v>61892.800000000003</c:v>
                </c:pt>
                <c:pt idx="7413">
                  <c:v>61884.7</c:v>
                </c:pt>
                <c:pt idx="7414">
                  <c:v>61878.2</c:v>
                </c:pt>
                <c:pt idx="7415">
                  <c:v>61875</c:v>
                </c:pt>
                <c:pt idx="7416">
                  <c:v>61868.4</c:v>
                </c:pt>
                <c:pt idx="7417">
                  <c:v>61861.599999999999</c:v>
                </c:pt>
                <c:pt idx="7418">
                  <c:v>61854.400000000001</c:v>
                </c:pt>
                <c:pt idx="7419">
                  <c:v>61847.1</c:v>
                </c:pt>
                <c:pt idx="7420">
                  <c:v>61843.3</c:v>
                </c:pt>
                <c:pt idx="7421">
                  <c:v>61835.7</c:v>
                </c:pt>
                <c:pt idx="7422">
                  <c:v>61827.8</c:v>
                </c:pt>
                <c:pt idx="7423">
                  <c:v>61817.7</c:v>
                </c:pt>
                <c:pt idx="7424">
                  <c:v>61809.4</c:v>
                </c:pt>
                <c:pt idx="7425">
                  <c:v>61805.1</c:v>
                </c:pt>
                <c:pt idx="7426">
                  <c:v>61796.6</c:v>
                </c:pt>
                <c:pt idx="7427">
                  <c:v>61787.9</c:v>
                </c:pt>
                <c:pt idx="7428">
                  <c:v>61781.3</c:v>
                </c:pt>
                <c:pt idx="7429">
                  <c:v>61770</c:v>
                </c:pt>
                <c:pt idx="7430">
                  <c:v>61763.199999999997</c:v>
                </c:pt>
                <c:pt idx="7431">
                  <c:v>61756.3</c:v>
                </c:pt>
                <c:pt idx="7432">
                  <c:v>61749.4</c:v>
                </c:pt>
                <c:pt idx="7433">
                  <c:v>61737.7</c:v>
                </c:pt>
                <c:pt idx="7434">
                  <c:v>61730.6</c:v>
                </c:pt>
                <c:pt idx="7435">
                  <c:v>61721</c:v>
                </c:pt>
                <c:pt idx="7436">
                  <c:v>61713.9</c:v>
                </c:pt>
                <c:pt idx="7437">
                  <c:v>61704.2</c:v>
                </c:pt>
                <c:pt idx="7438">
                  <c:v>61694.5</c:v>
                </c:pt>
                <c:pt idx="7439">
                  <c:v>61684.800000000003</c:v>
                </c:pt>
                <c:pt idx="7440">
                  <c:v>61677.5</c:v>
                </c:pt>
                <c:pt idx="7441">
                  <c:v>61667.7</c:v>
                </c:pt>
                <c:pt idx="7442">
                  <c:v>61660.4</c:v>
                </c:pt>
                <c:pt idx="7443">
                  <c:v>61653.1</c:v>
                </c:pt>
                <c:pt idx="7444">
                  <c:v>61640.9</c:v>
                </c:pt>
                <c:pt idx="7445">
                  <c:v>61631.1</c:v>
                </c:pt>
                <c:pt idx="7446">
                  <c:v>61623.8</c:v>
                </c:pt>
                <c:pt idx="7447">
                  <c:v>61614.1</c:v>
                </c:pt>
                <c:pt idx="7448">
                  <c:v>61606.9</c:v>
                </c:pt>
                <c:pt idx="7449">
                  <c:v>61594.8</c:v>
                </c:pt>
                <c:pt idx="7450">
                  <c:v>61587.6</c:v>
                </c:pt>
                <c:pt idx="7451">
                  <c:v>61578</c:v>
                </c:pt>
                <c:pt idx="7452">
                  <c:v>61570.7</c:v>
                </c:pt>
                <c:pt idx="7453">
                  <c:v>61558.6</c:v>
                </c:pt>
                <c:pt idx="7454">
                  <c:v>61553.8</c:v>
                </c:pt>
                <c:pt idx="7455">
                  <c:v>61544</c:v>
                </c:pt>
                <c:pt idx="7456">
                  <c:v>61534.2</c:v>
                </c:pt>
                <c:pt idx="7457">
                  <c:v>61526.9</c:v>
                </c:pt>
                <c:pt idx="7458">
                  <c:v>61517</c:v>
                </c:pt>
                <c:pt idx="7459">
                  <c:v>61509.5</c:v>
                </c:pt>
                <c:pt idx="7460">
                  <c:v>61499.5</c:v>
                </c:pt>
                <c:pt idx="7461">
                  <c:v>61489.4</c:v>
                </c:pt>
                <c:pt idx="7462">
                  <c:v>61479.3</c:v>
                </c:pt>
                <c:pt idx="7463">
                  <c:v>61471.6</c:v>
                </c:pt>
                <c:pt idx="7464">
                  <c:v>61463.8</c:v>
                </c:pt>
                <c:pt idx="7465">
                  <c:v>61453.3</c:v>
                </c:pt>
                <c:pt idx="7466">
                  <c:v>61445.4</c:v>
                </c:pt>
                <c:pt idx="7467">
                  <c:v>61432.1</c:v>
                </c:pt>
                <c:pt idx="7468">
                  <c:v>61421.2</c:v>
                </c:pt>
                <c:pt idx="7469">
                  <c:v>61410.2</c:v>
                </c:pt>
                <c:pt idx="7470">
                  <c:v>61401.9</c:v>
                </c:pt>
                <c:pt idx="7471">
                  <c:v>61393.4</c:v>
                </c:pt>
                <c:pt idx="7472">
                  <c:v>61384.9</c:v>
                </c:pt>
                <c:pt idx="7473">
                  <c:v>61373.4</c:v>
                </c:pt>
                <c:pt idx="7474">
                  <c:v>61361.599999999999</c:v>
                </c:pt>
                <c:pt idx="7475">
                  <c:v>61349.7</c:v>
                </c:pt>
                <c:pt idx="7476">
                  <c:v>61337.599999999999</c:v>
                </c:pt>
                <c:pt idx="7477">
                  <c:v>61328.3</c:v>
                </c:pt>
                <c:pt idx="7478">
                  <c:v>61319</c:v>
                </c:pt>
                <c:pt idx="7479">
                  <c:v>61306.3</c:v>
                </c:pt>
                <c:pt idx="7480">
                  <c:v>61296.7</c:v>
                </c:pt>
                <c:pt idx="7481">
                  <c:v>61283.7</c:v>
                </c:pt>
                <c:pt idx="7482">
                  <c:v>61270.7</c:v>
                </c:pt>
                <c:pt idx="7483">
                  <c:v>61261</c:v>
                </c:pt>
                <c:pt idx="7484">
                  <c:v>61248</c:v>
                </c:pt>
                <c:pt idx="7485">
                  <c:v>61235</c:v>
                </c:pt>
                <c:pt idx="7486">
                  <c:v>61225.2</c:v>
                </c:pt>
                <c:pt idx="7487">
                  <c:v>61212</c:v>
                </c:pt>
                <c:pt idx="7488">
                  <c:v>61198.6</c:v>
                </c:pt>
                <c:pt idx="7489">
                  <c:v>61181.599999999999</c:v>
                </c:pt>
                <c:pt idx="7490">
                  <c:v>61171.199999999997</c:v>
                </c:pt>
                <c:pt idx="7491">
                  <c:v>61164.2</c:v>
                </c:pt>
                <c:pt idx="7492">
                  <c:v>61153.5</c:v>
                </c:pt>
                <c:pt idx="7493">
                  <c:v>61135.3</c:v>
                </c:pt>
                <c:pt idx="7494">
                  <c:v>61127.8</c:v>
                </c:pt>
                <c:pt idx="7495">
                  <c:v>61116.4</c:v>
                </c:pt>
                <c:pt idx="7496">
                  <c:v>61104.800000000003</c:v>
                </c:pt>
                <c:pt idx="7497">
                  <c:v>61092.9</c:v>
                </c:pt>
                <c:pt idx="7498">
                  <c:v>61080.7</c:v>
                </c:pt>
                <c:pt idx="7499">
                  <c:v>61064</c:v>
                </c:pt>
                <c:pt idx="7500">
                  <c:v>61051.1</c:v>
                </c:pt>
                <c:pt idx="7501">
                  <c:v>61028.800000000003</c:v>
                </c:pt>
                <c:pt idx="7502">
                  <c:v>61014.9</c:v>
                </c:pt>
                <c:pt idx="7503">
                  <c:v>61005.5</c:v>
                </c:pt>
                <c:pt idx="7504">
                  <c:v>60986</c:v>
                </c:pt>
                <c:pt idx="7505">
                  <c:v>60971</c:v>
                </c:pt>
                <c:pt idx="7506">
                  <c:v>60950.2</c:v>
                </c:pt>
                <c:pt idx="7507">
                  <c:v>60928.6</c:v>
                </c:pt>
                <c:pt idx="7508">
                  <c:v>60906.2</c:v>
                </c:pt>
                <c:pt idx="7509">
                  <c:v>60882.8</c:v>
                </c:pt>
                <c:pt idx="7510">
                  <c:v>60870.8</c:v>
                </c:pt>
                <c:pt idx="7511">
                  <c:v>60844.2</c:v>
                </c:pt>
                <c:pt idx="7512">
                  <c:v>60804.1</c:v>
                </c:pt>
                <c:pt idx="7513">
                  <c:v>60777</c:v>
                </c:pt>
                <c:pt idx="7514">
                  <c:v>60737.8</c:v>
                </c:pt>
                <c:pt idx="7515">
                  <c:v>60696.1</c:v>
                </c:pt>
                <c:pt idx="7516">
                  <c:v>60641.4</c:v>
                </c:pt>
                <c:pt idx="7517">
                  <c:v>60563</c:v>
                </c:pt>
                <c:pt idx="7518">
                  <c:v>60496.9</c:v>
                </c:pt>
                <c:pt idx="7519">
                  <c:v>60444.7</c:v>
                </c:pt>
                <c:pt idx="7520">
                  <c:v>60405.9</c:v>
                </c:pt>
                <c:pt idx="7521">
                  <c:v>60379</c:v>
                </c:pt>
                <c:pt idx="7522">
                  <c:v>60345.8</c:v>
                </c:pt>
                <c:pt idx="7523">
                  <c:v>60307.199999999997</c:v>
                </c:pt>
                <c:pt idx="7524">
                  <c:v>60285.3</c:v>
                </c:pt>
                <c:pt idx="7525">
                  <c:v>60257.2</c:v>
                </c:pt>
                <c:pt idx="7526">
                  <c:v>60236.9</c:v>
                </c:pt>
                <c:pt idx="7527">
                  <c:v>60210.6</c:v>
                </c:pt>
                <c:pt idx="7528">
                  <c:v>60184.7</c:v>
                </c:pt>
                <c:pt idx="7529">
                  <c:v>60152.6</c:v>
                </c:pt>
                <c:pt idx="7530">
                  <c:v>60133.3</c:v>
                </c:pt>
                <c:pt idx="7531">
                  <c:v>60107</c:v>
                </c:pt>
                <c:pt idx="7532">
                  <c:v>60093.599999999999</c:v>
                </c:pt>
                <c:pt idx="7533">
                  <c:v>60066.1</c:v>
                </c:pt>
                <c:pt idx="7534">
                  <c:v>60029.9</c:v>
                </c:pt>
                <c:pt idx="7535">
                  <c:v>59999.1</c:v>
                </c:pt>
                <c:pt idx="7536">
                  <c:v>59983</c:v>
                </c:pt>
                <c:pt idx="7537">
                  <c:v>59949.1</c:v>
                </c:pt>
                <c:pt idx="7538">
                  <c:v>59912.800000000003</c:v>
                </c:pt>
                <c:pt idx="7539">
                  <c:v>59873.7</c:v>
                </c:pt>
                <c:pt idx="7540">
                  <c:v>59828.5</c:v>
                </c:pt>
                <c:pt idx="7541">
                  <c:v>59774.3</c:v>
                </c:pt>
                <c:pt idx="7542">
                  <c:v>59729.2</c:v>
                </c:pt>
                <c:pt idx="7543">
                  <c:v>59681.4</c:v>
                </c:pt>
                <c:pt idx="7544">
                  <c:v>59598.6</c:v>
                </c:pt>
                <c:pt idx="7545">
                  <c:v>59532.4</c:v>
                </c:pt>
                <c:pt idx="7546">
                  <c:v>59484.3</c:v>
                </c:pt>
                <c:pt idx="7547">
                  <c:v>59438.8</c:v>
                </c:pt>
                <c:pt idx="7548">
                  <c:v>59383.8</c:v>
                </c:pt>
                <c:pt idx="7549">
                  <c:v>59348.2</c:v>
                </c:pt>
                <c:pt idx="7550">
                  <c:v>59294.3</c:v>
                </c:pt>
                <c:pt idx="7551">
                  <c:v>59263.1</c:v>
                </c:pt>
                <c:pt idx="7552">
                  <c:v>59222.8</c:v>
                </c:pt>
                <c:pt idx="7553">
                  <c:v>59183.9</c:v>
                </c:pt>
                <c:pt idx="7554">
                  <c:v>59155.7</c:v>
                </c:pt>
                <c:pt idx="7555">
                  <c:v>59119.1</c:v>
                </c:pt>
                <c:pt idx="7556">
                  <c:v>59083.9</c:v>
                </c:pt>
                <c:pt idx="7557">
                  <c:v>59058.2</c:v>
                </c:pt>
                <c:pt idx="7558">
                  <c:v>59033.2</c:v>
                </c:pt>
                <c:pt idx="7559">
                  <c:v>59000.800000000003</c:v>
                </c:pt>
                <c:pt idx="7560">
                  <c:v>58969.5</c:v>
                </c:pt>
                <c:pt idx="7561">
                  <c:v>58939.199999999997</c:v>
                </c:pt>
                <c:pt idx="7562">
                  <c:v>58917.1</c:v>
                </c:pt>
                <c:pt idx="7563">
                  <c:v>58895.5</c:v>
                </c:pt>
                <c:pt idx="7564">
                  <c:v>58867.4</c:v>
                </c:pt>
                <c:pt idx="7565">
                  <c:v>58833.4</c:v>
                </c:pt>
                <c:pt idx="7566">
                  <c:v>58813.599999999999</c:v>
                </c:pt>
                <c:pt idx="7567">
                  <c:v>58794.1</c:v>
                </c:pt>
                <c:pt idx="7568">
                  <c:v>58768.7</c:v>
                </c:pt>
                <c:pt idx="7569">
                  <c:v>58744</c:v>
                </c:pt>
                <c:pt idx="7570">
                  <c:v>58719.9</c:v>
                </c:pt>
                <c:pt idx="7571">
                  <c:v>58696.4</c:v>
                </c:pt>
                <c:pt idx="7572">
                  <c:v>58684.800000000003</c:v>
                </c:pt>
                <c:pt idx="7573">
                  <c:v>58662.1</c:v>
                </c:pt>
                <c:pt idx="7574">
                  <c:v>58639.8</c:v>
                </c:pt>
                <c:pt idx="7575">
                  <c:v>58612.7</c:v>
                </c:pt>
                <c:pt idx="7576">
                  <c:v>58596.800000000003</c:v>
                </c:pt>
                <c:pt idx="7577">
                  <c:v>58575.9</c:v>
                </c:pt>
                <c:pt idx="7578">
                  <c:v>58560.5</c:v>
                </c:pt>
                <c:pt idx="7579">
                  <c:v>58545.3</c:v>
                </c:pt>
                <c:pt idx="7580">
                  <c:v>58520.3</c:v>
                </c:pt>
                <c:pt idx="7581">
                  <c:v>58500.7</c:v>
                </c:pt>
                <c:pt idx="7582">
                  <c:v>58491</c:v>
                </c:pt>
                <c:pt idx="7583">
                  <c:v>58471.8</c:v>
                </c:pt>
                <c:pt idx="7584">
                  <c:v>58457.5</c:v>
                </c:pt>
                <c:pt idx="7585">
                  <c:v>58434</c:v>
                </c:pt>
                <c:pt idx="7586">
                  <c:v>58415.4</c:v>
                </c:pt>
                <c:pt idx="7587">
                  <c:v>58401.5</c:v>
                </c:pt>
                <c:pt idx="7588">
                  <c:v>58387.6</c:v>
                </c:pt>
                <c:pt idx="7589">
                  <c:v>58369.3</c:v>
                </c:pt>
                <c:pt idx="7590">
                  <c:v>58346.400000000001</c:v>
                </c:pt>
                <c:pt idx="7591">
                  <c:v>58332.7</c:v>
                </c:pt>
                <c:pt idx="7592">
                  <c:v>58319</c:v>
                </c:pt>
                <c:pt idx="7593">
                  <c:v>58305.3</c:v>
                </c:pt>
                <c:pt idx="7594">
                  <c:v>58287.3</c:v>
                </c:pt>
                <c:pt idx="7595">
                  <c:v>58273.8</c:v>
                </c:pt>
                <c:pt idx="7596">
                  <c:v>58256</c:v>
                </c:pt>
                <c:pt idx="7597">
                  <c:v>58238.3</c:v>
                </c:pt>
                <c:pt idx="7598">
                  <c:v>58225.1</c:v>
                </c:pt>
                <c:pt idx="7599">
                  <c:v>58207.6</c:v>
                </c:pt>
                <c:pt idx="7600">
                  <c:v>58190.3</c:v>
                </c:pt>
                <c:pt idx="7601">
                  <c:v>58168.9</c:v>
                </c:pt>
                <c:pt idx="7602">
                  <c:v>58160.4</c:v>
                </c:pt>
                <c:pt idx="7603">
                  <c:v>58143.5</c:v>
                </c:pt>
                <c:pt idx="7604">
                  <c:v>58126.8</c:v>
                </c:pt>
                <c:pt idx="7605">
                  <c:v>58114.400000000001</c:v>
                </c:pt>
                <c:pt idx="7606">
                  <c:v>58097.9</c:v>
                </c:pt>
                <c:pt idx="7607">
                  <c:v>58085.7</c:v>
                </c:pt>
                <c:pt idx="7608">
                  <c:v>58069.599999999999</c:v>
                </c:pt>
                <c:pt idx="7609">
                  <c:v>58057.599999999999</c:v>
                </c:pt>
                <c:pt idx="7610">
                  <c:v>58041.8</c:v>
                </c:pt>
                <c:pt idx="7611">
                  <c:v>58026.2</c:v>
                </c:pt>
                <c:pt idx="7612">
                  <c:v>58010.7</c:v>
                </c:pt>
                <c:pt idx="7613">
                  <c:v>57999.199999999997</c:v>
                </c:pt>
                <c:pt idx="7614">
                  <c:v>57987.9</c:v>
                </c:pt>
                <c:pt idx="7615">
                  <c:v>57969.2</c:v>
                </c:pt>
                <c:pt idx="7616">
                  <c:v>57954.5</c:v>
                </c:pt>
                <c:pt idx="7617">
                  <c:v>57943.6</c:v>
                </c:pt>
                <c:pt idx="7618">
                  <c:v>57932.800000000003</c:v>
                </c:pt>
                <c:pt idx="7619">
                  <c:v>57918.5</c:v>
                </c:pt>
                <c:pt idx="7620">
                  <c:v>57908</c:v>
                </c:pt>
                <c:pt idx="7621">
                  <c:v>57890.7</c:v>
                </c:pt>
                <c:pt idx="7622">
                  <c:v>57885.3</c:v>
                </c:pt>
              </c:numCache>
            </c:numRef>
          </c:yVal>
          <c:smooth val="0"/>
          <c:extLst>
            <c:ext xmlns:c16="http://schemas.microsoft.com/office/drawing/2014/chart" uri="{C3380CC4-5D6E-409C-BE32-E72D297353CC}">
              <c16:uniqueId val="{00000004-B920-480B-B7B5-BA1CE079E2C4}"/>
            </c:ext>
          </c:extLst>
        </c:ser>
        <c:dLbls>
          <c:showLegendKey val="0"/>
          <c:showVal val="0"/>
          <c:showCatName val="0"/>
          <c:showSerName val="0"/>
          <c:showPercent val="0"/>
          <c:showBubbleSize val="0"/>
        </c:dLbls>
        <c:axId val="412327296"/>
        <c:axId val="412345856"/>
      </c:scatterChart>
      <c:valAx>
        <c:axId val="412327296"/>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412345856"/>
        <c:crosses val="autoZero"/>
        <c:crossBetween val="midCat"/>
        <c:majorUnit val="5"/>
        <c:minorUnit val="2.5"/>
      </c:valAx>
      <c:valAx>
        <c:axId val="412345856"/>
        <c:scaling>
          <c:orientation val="minMax"/>
          <c:max val="9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412327296"/>
        <c:crosses val="autoZero"/>
        <c:crossBetween val="midCat"/>
        <c:majorUnit val="18000"/>
        <c:minorUnit val="9000"/>
        <c:dispUnits>
          <c:builtInUnit val="thousands"/>
        </c:dispUnits>
      </c:valAx>
      <c:spPr>
        <a:noFill/>
        <a:ln w="6350">
          <a:solidFill>
            <a:schemeClr val="tx1"/>
          </a:solidFill>
        </a:ln>
      </c:spPr>
    </c:plotArea>
    <c:legend>
      <c:legendPos val="r"/>
      <c:layout>
        <c:manualLayout>
          <c:xMode val="edge"/>
          <c:yMode val="edge"/>
          <c:x val="0.55244982222201677"/>
          <c:y val="0.54683032485632743"/>
          <c:w val="0.39955936952390642"/>
          <c:h val="0.26744648462282589"/>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1458333333334"/>
          <c:y val="4.8470370370370365E-2"/>
          <c:w val="0.86270439814814814"/>
          <c:h val="0.78711444444444445"/>
        </c:manualLayout>
      </c:layout>
      <c:scatterChart>
        <c:scatterStyle val="lineMarker"/>
        <c:varyColors val="0"/>
        <c:ser>
          <c:idx val="0"/>
          <c:order val="0"/>
          <c:tx>
            <c:v>SC-0.86-3-P-45</c:v>
          </c:tx>
          <c:spPr>
            <a:ln w="12700">
              <a:solidFill>
                <a:srgbClr val="FF0000"/>
              </a:solidFill>
              <a:prstDash val="sysDot"/>
            </a:ln>
          </c:spPr>
          <c:marker>
            <c:symbol val="none"/>
          </c:marker>
          <c:xVal>
            <c:numRef>
              <c:f>'2H10-3 - F'!$Y$3:$Y$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0.02</c:v>
                </c:pt>
                <c:pt idx="41">
                  <c:v>2.0500000000000001E-2</c:v>
                </c:pt>
                <c:pt idx="42">
                  <c:v>2.1000000000000001E-2</c:v>
                </c:pt>
                <c:pt idx="43">
                  <c:v>2.1499999999999998E-2</c:v>
                </c:pt>
                <c:pt idx="44">
                  <c:v>2.1999999999999999E-2</c:v>
                </c:pt>
                <c:pt idx="45">
                  <c:v>2.2499999999999999E-2</c:v>
                </c:pt>
                <c:pt idx="46">
                  <c:v>2.3E-2</c:v>
                </c:pt>
                <c:pt idx="47">
                  <c:v>2.35E-2</c:v>
                </c:pt>
                <c:pt idx="48">
                  <c:v>2.4E-2</c:v>
                </c:pt>
                <c:pt idx="49">
                  <c:v>2.4500000000000001E-2</c:v>
                </c:pt>
                <c:pt idx="50">
                  <c:v>2.5000000000000001E-2</c:v>
                </c:pt>
                <c:pt idx="51">
                  <c:v>2.5499999999999998E-2</c:v>
                </c:pt>
                <c:pt idx="52">
                  <c:v>2.5999999999999999E-2</c:v>
                </c:pt>
                <c:pt idx="53">
                  <c:v>2.6499999999999999E-2</c:v>
                </c:pt>
                <c:pt idx="54">
                  <c:v>2.7E-2</c:v>
                </c:pt>
                <c:pt idx="55">
                  <c:v>2.75E-2</c:v>
                </c:pt>
                <c:pt idx="56">
                  <c:v>2.8000000000000001E-2</c:v>
                </c:pt>
                <c:pt idx="57">
                  <c:v>2.8500000000000001E-2</c:v>
                </c:pt>
                <c:pt idx="58">
                  <c:v>2.9000000000000001E-2</c:v>
                </c:pt>
                <c:pt idx="59">
                  <c:v>2.9499999999999998E-2</c:v>
                </c:pt>
                <c:pt idx="60">
                  <c:v>0.03</c:v>
                </c:pt>
                <c:pt idx="61">
                  <c:v>3.0499999999999999E-2</c:v>
                </c:pt>
                <c:pt idx="62">
                  <c:v>3.1E-2</c:v>
                </c:pt>
                <c:pt idx="63">
                  <c:v>3.15E-2</c:v>
                </c:pt>
                <c:pt idx="64">
                  <c:v>3.2000000000000001E-2</c:v>
                </c:pt>
                <c:pt idx="65">
                  <c:v>3.2500000000000001E-2</c:v>
                </c:pt>
                <c:pt idx="66">
                  <c:v>3.3000000000000002E-2</c:v>
                </c:pt>
                <c:pt idx="67">
                  <c:v>3.3500000000000002E-2</c:v>
                </c:pt>
                <c:pt idx="68">
                  <c:v>3.4000000000000002E-2</c:v>
                </c:pt>
                <c:pt idx="69">
                  <c:v>3.4500000000000003E-2</c:v>
                </c:pt>
                <c:pt idx="70">
                  <c:v>3.5000000000000003E-2</c:v>
                </c:pt>
                <c:pt idx="71">
                  <c:v>3.5499999999999997E-2</c:v>
                </c:pt>
                <c:pt idx="72">
                  <c:v>3.5999999999999997E-2</c:v>
                </c:pt>
                <c:pt idx="73">
                  <c:v>3.6499999999999998E-2</c:v>
                </c:pt>
                <c:pt idx="74">
                  <c:v>3.6999999999999998E-2</c:v>
                </c:pt>
                <c:pt idx="75">
                  <c:v>3.7499999999999999E-2</c:v>
                </c:pt>
                <c:pt idx="76">
                  <c:v>3.7999999999999999E-2</c:v>
                </c:pt>
                <c:pt idx="77">
                  <c:v>3.85E-2</c:v>
                </c:pt>
                <c:pt idx="78">
                  <c:v>3.9E-2</c:v>
                </c:pt>
                <c:pt idx="79">
                  <c:v>3.95E-2</c:v>
                </c:pt>
                <c:pt idx="80">
                  <c:v>0.04</c:v>
                </c:pt>
                <c:pt idx="81">
                  <c:v>4.0500000000000001E-2</c:v>
                </c:pt>
                <c:pt idx="82">
                  <c:v>4.1000000000000002E-2</c:v>
                </c:pt>
                <c:pt idx="83">
                  <c:v>4.1500000000000002E-2</c:v>
                </c:pt>
                <c:pt idx="84">
                  <c:v>4.2000000000000003E-2</c:v>
                </c:pt>
                <c:pt idx="85">
                  <c:v>4.2500000000000003E-2</c:v>
                </c:pt>
                <c:pt idx="86">
                  <c:v>4.2999999999999997E-2</c:v>
                </c:pt>
                <c:pt idx="87">
                  <c:v>4.3499999999999997E-2</c:v>
                </c:pt>
                <c:pt idx="88">
                  <c:v>4.3999999999999997E-2</c:v>
                </c:pt>
                <c:pt idx="89">
                  <c:v>4.4499999999999998E-2</c:v>
                </c:pt>
                <c:pt idx="90">
                  <c:v>4.4999999999999998E-2</c:v>
                </c:pt>
                <c:pt idx="91">
                  <c:v>4.5499999999999999E-2</c:v>
                </c:pt>
                <c:pt idx="92">
                  <c:v>4.5999999999999999E-2</c:v>
                </c:pt>
                <c:pt idx="93">
                  <c:v>4.65E-2</c:v>
                </c:pt>
                <c:pt idx="94">
                  <c:v>4.7E-2</c:v>
                </c:pt>
                <c:pt idx="95">
                  <c:v>4.7500000000000001E-2</c:v>
                </c:pt>
                <c:pt idx="96">
                  <c:v>4.8000000000000001E-2</c:v>
                </c:pt>
                <c:pt idx="97">
                  <c:v>4.8500000000000001E-2</c:v>
                </c:pt>
                <c:pt idx="98">
                  <c:v>4.9000000000000002E-2</c:v>
                </c:pt>
                <c:pt idx="99">
                  <c:v>4.9500000000000002E-2</c:v>
                </c:pt>
                <c:pt idx="100">
                  <c:v>0.05</c:v>
                </c:pt>
                <c:pt idx="101">
                  <c:v>5.0500000000000003E-2</c:v>
                </c:pt>
                <c:pt idx="102">
                  <c:v>5.0999999999999997E-2</c:v>
                </c:pt>
                <c:pt idx="103">
                  <c:v>5.1499999999999997E-2</c:v>
                </c:pt>
                <c:pt idx="104">
                  <c:v>5.1999999999999998E-2</c:v>
                </c:pt>
                <c:pt idx="105">
                  <c:v>5.2499999999999998E-2</c:v>
                </c:pt>
                <c:pt idx="106">
                  <c:v>5.2999999999999999E-2</c:v>
                </c:pt>
                <c:pt idx="107">
                  <c:v>5.3499999999999999E-2</c:v>
                </c:pt>
                <c:pt idx="108">
                  <c:v>5.3999999999999999E-2</c:v>
                </c:pt>
                <c:pt idx="109">
                  <c:v>5.45E-2</c:v>
                </c:pt>
                <c:pt idx="110">
                  <c:v>5.5E-2</c:v>
                </c:pt>
                <c:pt idx="111">
                  <c:v>5.5500000000000001E-2</c:v>
                </c:pt>
                <c:pt idx="112">
                  <c:v>5.6000000000000001E-2</c:v>
                </c:pt>
                <c:pt idx="113">
                  <c:v>5.6500000000000002E-2</c:v>
                </c:pt>
                <c:pt idx="114">
                  <c:v>5.7000000000000002E-2</c:v>
                </c:pt>
                <c:pt idx="115">
                  <c:v>5.7500000000000002E-2</c:v>
                </c:pt>
                <c:pt idx="116">
                  <c:v>5.8000000000000003E-2</c:v>
                </c:pt>
                <c:pt idx="117">
                  <c:v>5.8500000000000003E-2</c:v>
                </c:pt>
                <c:pt idx="118">
                  <c:v>5.8999999999999997E-2</c:v>
                </c:pt>
                <c:pt idx="119">
                  <c:v>5.9499999999999997E-2</c:v>
                </c:pt>
                <c:pt idx="120">
                  <c:v>0.06</c:v>
                </c:pt>
                <c:pt idx="121">
                  <c:v>6.0499999999999998E-2</c:v>
                </c:pt>
                <c:pt idx="122">
                  <c:v>6.0999999999999999E-2</c:v>
                </c:pt>
                <c:pt idx="123">
                  <c:v>6.1499999999999999E-2</c:v>
                </c:pt>
                <c:pt idx="124">
                  <c:v>6.2E-2</c:v>
                </c:pt>
                <c:pt idx="125">
                  <c:v>6.25E-2</c:v>
                </c:pt>
                <c:pt idx="126">
                  <c:v>6.3E-2</c:v>
                </c:pt>
                <c:pt idx="127">
                  <c:v>6.3500000000000001E-2</c:v>
                </c:pt>
                <c:pt idx="128">
                  <c:v>6.4000000000000001E-2</c:v>
                </c:pt>
                <c:pt idx="129">
                  <c:v>6.4500000000000002E-2</c:v>
                </c:pt>
                <c:pt idx="130">
                  <c:v>6.5000000000000002E-2</c:v>
                </c:pt>
                <c:pt idx="131">
                  <c:v>6.5500000000000003E-2</c:v>
                </c:pt>
                <c:pt idx="132">
                  <c:v>6.6000000000000003E-2</c:v>
                </c:pt>
                <c:pt idx="133">
                  <c:v>6.6500000000000004E-2</c:v>
                </c:pt>
                <c:pt idx="134">
                  <c:v>6.7000000000000004E-2</c:v>
                </c:pt>
                <c:pt idx="135">
                  <c:v>6.7500000000000004E-2</c:v>
                </c:pt>
                <c:pt idx="136">
                  <c:v>6.8000000000000005E-2</c:v>
                </c:pt>
                <c:pt idx="137">
                  <c:v>6.8500000000000005E-2</c:v>
                </c:pt>
                <c:pt idx="138">
                  <c:v>6.9000000000000006E-2</c:v>
                </c:pt>
                <c:pt idx="139">
                  <c:v>6.9500000000000006E-2</c:v>
                </c:pt>
                <c:pt idx="140">
                  <c:v>7.0000000000000007E-2</c:v>
                </c:pt>
                <c:pt idx="141">
                  <c:v>7.0499999999999993E-2</c:v>
                </c:pt>
                <c:pt idx="142">
                  <c:v>7.0999999999999994E-2</c:v>
                </c:pt>
                <c:pt idx="143">
                  <c:v>7.1499999999999994E-2</c:v>
                </c:pt>
                <c:pt idx="144">
                  <c:v>7.1999999999999995E-2</c:v>
                </c:pt>
                <c:pt idx="145">
                  <c:v>7.2499999999999995E-2</c:v>
                </c:pt>
                <c:pt idx="146">
                  <c:v>7.2999999999999995E-2</c:v>
                </c:pt>
                <c:pt idx="147">
                  <c:v>7.3499999999999996E-2</c:v>
                </c:pt>
                <c:pt idx="148">
                  <c:v>7.3999999999999996E-2</c:v>
                </c:pt>
                <c:pt idx="149">
                  <c:v>7.4499999999999997E-2</c:v>
                </c:pt>
                <c:pt idx="150">
                  <c:v>7.4999999999999997E-2</c:v>
                </c:pt>
                <c:pt idx="151">
                  <c:v>7.5499999999999998E-2</c:v>
                </c:pt>
                <c:pt idx="152">
                  <c:v>7.5999999999999998E-2</c:v>
                </c:pt>
                <c:pt idx="153">
                  <c:v>7.6499999999999999E-2</c:v>
                </c:pt>
                <c:pt idx="154">
                  <c:v>7.6999999999999999E-2</c:v>
                </c:pt>
                <c:pt idx="155">
                  <c:v>7.7499999999999999E-2</c:v>
                </c:pt>
                <c:pt idx="156">
                  <c:v>7.8E-2</c:v>
                </c:pt>
                <c:pt idx="157">
                  <c:v>7.85E-2</c:v>
                </c:pt>
                <c:pt idx="158">
                  <c:v>7.9000000000000001E-2</c:v>
                </c:pt>
                <c:pt idx="159">
                  <c:v>7.9500000000000001E-2</c:v>
                </c:pt>
                <c:pt idx="160">
                  <c:v>0.08</c:v>
                </c:pt>
                <c:pt idx="161">
                  <c:v>8.0500000000000002E-2</c:v>
                </c:pt>
                <c:pt idx="162">
                  <c:v>8.1000000000000003E-2</c:v>
                </c:pt>
                <c:pt idx="163">
                  <c:v>8.1500000000000003E-2</c:v>
                </c:pt>
                <c:pt idx="164">
                  <c:v>8.2000000000000003E-2</c:v>
                </c:pt>
                <c:pt idx="165">
                  <c:v>8.2500000000000004E-2</c:v>
                </c:pt>
                <c:pt idx="166">
                  <c:v>8.3000000000000004E-2</c:v>
                </c:pt>
                <c:pt idx="167">
                  <c:v>8.3500000000000005E-2</c:v>
                </c:pt>
                <c:pt idx="168">
                  <c:v>8.4000000000000005E-2</c:v>
                </c:pt>
                <c:pt idx="169">
                  <c:v>8.4500000000000006E-2</c:v>
                </c:pt>
                <c:pt idx="170">
                  <c:v>8.5000000000000006E-2</c:v>
                </c:pt>
                <c:pt idx="171">
                  <c:v>8.5500000000000007E-2</c:v>
                </c:pt>
                <c:pt idx="172">
                  <c:v>8.5999999999999993E-2</c:v>
                </c:pt>
                <c:pt idx="173">
                  <c:v>8.6499999999999994E-2</c:v>
                </c:pt>
                <c:pt idx="174">
                  <c:v>8.6999999999999994E-2</c:v>
                </c:pt>
                <c:pt idx="175">
                  <c:v>8.7499999999999994E-2</c:v>
                </c:pt>
                <c:pt idx="176">
                  <c:v>8.7999999999999995E-2</c:v>
                </c:pt>
                <c:pt idx="177">
                  <c:v>8.8499999999999995E-2</c:v>
                </c:pt>
                <c:pt idx="178">
                  <c:v>8.8999999999999996E-2</c:v>
                </c:pt>
                <c:pt idx="179">
                  <c:v>8.9499999999999996E-2</c:v>
                </c:pt>
                <c:pt idx="180">
                  <c:v>0.09</c:v>
                </c:pt>
                <c:pt idx="181">
                  <c:v>9.0499999999999997E-2</c:v>
                </c:pt>
                <c:pt idx="182">
                  <c:v>9.1499999999999998E-2</c:v>
                </c:pt>
                <c:pt idx="183">
                  <c:v>9.2499999999999999E-2</c:v>
                </c:pt>
                <c:pt idx="184">
                  <c:v>9.35E-2</c:v>
                </c:pt>
                <c:pt idx="185">
                  <c:v>9.4500000000000001E-2</c:v>
                </c:pt>
                <c:pt idx="186">
                  <c:v>9.5500000000000002E-2</c:v>
                </c:pt>
                <c:pt idx="187">
                  <c:v>9.6000000000000002E-2</c:v>
                </c:pt>
                <c:pt idx="188">
                  <c:v>9.6500000000000002E-2</c:v>
                </c:pt>
                <c:pt idx="189">
                  <c:v>9.7000000000000003E-2</c:v>
                </c:pt>
                <c:pt idx="190">
                  <c:v>9.7500000000000003E-2</c:v>
                </c:pt>
                <c:pt idx="191">
                  <c:v>9.8500000000000004E-2</c:v>
                </c:pt>
                <c:pt idx="192">
                  <c:v>9.9000000000000005E-2</c:v>
                </c:pt>
                <c:pt idx="193">
                  <c:v>9.9500000000000005E-2</c:v>
                </c:pt>
                <c:pt idx="194">
                  <c:v>0.1</c:v>
                </c:pt>
                <c:pt idx="195">
                  <c:v>0.10050000000000001</c:v>
                </c:pt>
                <c:pt idx="196">
                  <c:v>0.10150000000000001</c:v>
                </c:pt>
                <c:pt idx="197">
                  <c:v>0.10199999999999999</c:v>
                </c:pt>
                <c:pt idx="198">
                  <c:v>0.10249999999999999</c:v>
                </c:pt>
                <c:pt idx="199">
                  <c:v>0.10299999999999999</c:v>
                </c:pt>
                <c:pt idx="200">
                  <c:v>0.10349999999999999</c:v>
                </c:pt>
                <c:pt idx="201">
                  <c:v>0.104</c:v>
                </c:pt>
                <c:pt idx="202">
                  <c:v>0.1045</c:v>
                </c:pt>
                <c:pt idx="203">
                  <c:v>0.105</c:v>
                </c:pt>
                <c:pt idx="204">
                  <c:v>0.1055</c:v>
                </c:pt>
                <c:pt idx="205">
                  <c:v>0.106</c:v>
                </c:pt>
                <c:pt idx="206">
                  <c:v>0.1065</c:v>
                </c:pt>
                <c:pt idx="207">
                  <c:v>0.107</c:v>
                </c:pt>
                <c:pt idx="208">
                  <c:v>0.108</c:v>
                </c:pt>
                <c:pt idx="209">
                  <c:v>0.109</c:v>
                </c:pt>
                <c:pt idx="210">
                  <c:v>0.11</c:v>
                </c:pt>
                <c:pt idx="211">
                  <c:v>0.111</c:v>
                </c:pt>
                <c:pt idx="212">
                  <c:v>0.112</c:v>
                </c:pt>
                <c:pt idx="213">
                  <c:v>0.113</c:v>
                </c:pt>
                <c:pt idx="214">
                  <c:v>0.114</c:v>
                </c:pt>
                <c:pt idx="215">
                  <c:v>0.115</c:v>
                </c:pt>
                <c:pt idx="216">
                  <c:v>0.11600000000000001</c:v>
                </c:pt>
                <c:pt idx="217">
                  <c:v>0.11650000000000001</c:v>
                </c:pt>
                <c:pt idx="218">
                  <c:v>0.11700000000000001</c:v>
                </c:pt>
                <c:pt idx="219">
                  <c:v>0.11749999999999999</c:v>
                </c:pt>
                <c:pt idx="220">
                  <c:v>0.11799999999999999</c:v>
                </c:pt>
                <c:pt idx="221">
                  <c:v>0.11899999999999999</c:v>
                </c:pt>
                <c:pt idx="222">
                  <c:v>0.12</c:v>
                </c:pt>
                <c:pt idx="223">
                  <c:v>0.121</c:v>
                </c:pt>
                <c:pt idx="224">
                  <c:v>0.1215</c:v>
                </c:pt>
                <c:pt idx="225">
                  <c:v>0.122</c:v>
                </c:pt>
                <c:pt idx="226">
                  <c:v>0.1225</c:v>
                </c:pt>
                <c:pt idx="227">
                  <c:v>0.1235</c:v>
                </c:pt>
                <c:pt idx="228">
                  <c:v>0.124</c:v>
                </c:pt>
                <c:pt idx="229">
                  <c:v>0.1245</c:v>
                </c:pt>
                <c:pt idx="230">
                  <c:v>0.125</c:v>
                </c:pt>
                <c:pt idx="231">
                  <c:v>0.126</c:v>
                </c:pt>
                <c:pt idx="232">
                  <c:v>0.127</c:v>
                </c:pt>
                <c:pt idx="233">
                  <c:v>0.1275</c:v>
                </c:pt>
                <c:pt idx="234">
                  <c:v>0.128</c:v>
                </c:pt>
                <c:pt idx="235">
                  <c:v>0.1285</c:v>
                </c:pt>
                <c:pt idx="236">
                  <c:v>0.129</c:v>
                </c:pt>
                <c:pt idx="237">
                  <c:v>0.1295</c:v>
                </c:pt>
                <c:pt idx="238">
                  <c:v>0.13</c:v>
                </c:pt>
                <c:pt idx="239">
                  <c:v>0.1305</c:v>
                </c:pt>
                <c:pt idx="240">
                  <c:v>0.13100000000000001</c:v>
                </c:pt>
                <c:pt idx="241">
                  <c:v>0.13150000000000001</c:v>
                </c:pt>
                <c:pt idx="242">
                  <c:v>0.13250000000000001</c:v>
                </c:pt>
                <c:pt idx="243">
                  <c:v>0.13300000000000001</c:v>
                </c:pt>
                <c:pt idx="244">
                  <c:v>0.13350000000000001</c:v>
                </c:pt>
                <c:pt idx="245">
                  <c:v>0.13400000000000001</c:v>
                </c:pt>
                <c:pt idx="246">
                  <c:v>0.13450000000000001</c:v>
                </c:pt>
                <c:pt idx="247">
                  <c:v>0.13500000000000001</c:v>
                </c:pt>
                <c:pt idx="248">
                  <c:v>0.13550000000000001</c:v>
                </c:pt>
                <c:pt idx="249">
                  <c:v>0.13600000000000001</c:v>
                </c:pt>
                <c:pt idx="250">
                  <c:v>0.13650000000000001</c:v>
                </c:pt>
                <c:pt idx="251">
                  <c:v>0.13700000000000001</c:v>
                </c:pt>
                <c:pt idx="252">
                  <c:v>0.13750000000000001</c:v>
                </c:pt>
                <c:pt idx="253">
                  <c:v>0.13800000000000001</c:v>
                </c:pt>
                <c:pt idx="254">
                  <c:v>0.13850000000000001</c:v>
                </c:pt>
                <c:pt idx="255">
                  <c:v>0.13900000000000001</c:v>
                </c:pt>
                <c:pt idx="256">
                  <c:v>0.13950000000000001</c:v>
                </c:pt>
                <c:pt idx="257">
                  <c:v>0.14000000000000001</c:v>
                </c:pt>
                <c:pt idx="258">
                  <c:v>0.14050000000000001</c:v>
                </c:pt>
                <c:pt idx="259">
                  <c:v>0.14149999999999999</c:v>
                </c:pt>
                <c:pt idx="260">
                  <c:v>0.14199999999999999</c:v>
                </c:pt>
                <c:pt idx="261">
                  <c:v>0.14249999999999999</c:v>
                </c:pt>
                <c:pt idx="262">
                  <c:v>0.14299999999999999</c:v>
                </c:pt>
                <c:pt idx="263">
                  <c:v>0.14399999999999999</c:v>
                </c:pt>
                <c:pt idx="264">
                  <c:v>0.14449999999999999</c:v>
                </c:pt>
                <c:pt idx="265">
                  <c:v>0.14499999999999999</c:v>
                </c:pt>
                <c:pt idx="266">
                  <c:v>0.14549999999999999</c:v>
                </c:pt>
                <c:pt idx="267">
                  <c:v>0.14599999999999999</c:v>
                </c:pt>
                <c:pt idx="268">
                  <c:v>0.14649999999999999</c:v>
                </c:pt>
                <c:pt idx="269">
                  <c:v>0.14699999999999999</c:v>
                </c:pt>
                <c:pt idx="270">
                  <c:v>0.14799999999999999</c:v>
                </c:pt>
                <c:pt idx="271">
                  <c:v>0.14899999999999999</c:v>
                </c:pt>
                <c:pt idx="272">
                  <c:v>0.14949999999999999</c:v>
                </c:pt>
                <c:pt idx="273">
                  <c:v>0.15</c:v>
                </c:pt>
                <c:pt idx="274">
                  <c:v>0.15049999999999999</c:v>
                </c:pt>
                <c:pt idx="275">
                  <c:v>0.151</c:v>
                </c:pt>
                <c:pt idx="276">
                  <c:v>0.152</c:v>
                </c:pt>
                <c:pt idx="277">
                  <c:v>0.1525</c:v>
                </c:pt>
                <c:pt idx="278">
                  <c:v>0.153</c:v>
                </c:pt>
                <c:pt idx="279">
                  <c:v>0.1535</c:v>
                </c:pt>
                <c:pt idx="280">
                  <c:v>0.154</c:v>
                </c:pt>
                <c:pt idx="281">
                  <c:v>0.1545</c:v>
                </c:pt>
                <c:pt idx="282">
                  <c:v>0.155</c:v>
                </c:pt>
                <c:pt idx="283">
                  <c:v>0.1555</c:v>
                </c:pt>
                <c:pt idx="284">
                  <c:v>0.156</c:v>
                </c:pt>
                <c:pt idx="285">
                  <c:v>0.1565</c:v>
                </c:pt>
                <c:pt idx="286">
                  <c:v>0.157</c:v>
                </c:pt>
                <c:pt idx="287">
                  <c:v>0.1575</c:v>
                </c:pt>
                <c:pt idx="288">
                  <c:v>0.158</c:v>
                </c:pt>
                <c:pt idx="289">
                  <c:v>0.1585</c:v>
                </c:pt>
                <c:pt idx="290">
                  <c:v>0.159</c:v>
                </c:pt>
                <c:pt idx="291">
                  <c:v>0.16</c:v>
                </c:pt>
                <c:pt idx="292">
                  <c:v>0.161</c:v>
                </c:pt>
                <c:pt idx="293">
                  <c:v>0.1615</c:v>
                </c:pt>
                <c:pt idx="294">
                  <c:v>0.16200000000000001</c:v>
                </c:pt>
                <c:pt idx="295">
                  <c:v>0.16250000000000001</c:v>
                </c:pt>
                <c:pt idx="296">
                  <c:v>0.16350000000000001</c:v>
                </c:pt>
                <c:pt idx="297">
                  <c:v>0.16450000000000001</c:v>
                </c:pt>
                <c:pt idx="298">
                  <c:v>0.16500000000000001</c:v>
                </c:pt>
                <c:pt idx="299">
                  <c:v>0.16550000000000001</c:v>
                </c:pt>
                <c:pt idx="300">
                  <c:v>0.16650000000000001</c:v>
                </c:pt>
                <c:pt idx="301">
                  <c:v>0.16700000000000001</c:v>
                </c:pt>
                <c:pt idx="302">
                  <c:v>0.16750000000000001</c:v>
                </c:pt>
                <c:pt idx="303">
                  <c:v>0.16800000000000001</c:v>
                </c:pt>
                <c:pt idx="304">
                  <c:v>0.16850000000000001</c:v>
                </c:pt>
                <c:pt idx="305">
                  <c:v>0.16900000000000001</c:v>
                </c:pt>
                <c:pt idx="306">
                  <c:v>0.16950000000000001</c:v>
                </c:pt>
                <c:pt idx="307">
                  <c:v>0.17</c:v>
                </c:pt>
                <c:pt idx="308">
                  <c:v>0.17100000000000001</c:v>
                </c:pt>
                <c:pt idx="309">
                  <c:v>0.17150000000000001</c:v>
                </c:pt>
                <c:pt idx="310">
                  <c:v>0.17199999999999999</c:v>
                </c:pt>
                <c:pt idx="311">
                  <c:v>0.17249999999999999</c:v>
                </c:pt>
                <c:pt idx="312">
                  <c:v>0.17299999999999999</c:v>
                </c:pt>
                <c:pt idx="313">
                  <c:v>0.17349999999999999</c:v>
                </c:pt>
                <c:pt idx="314">
                  <c:v>0.17449999999999999</c:v>
                </c:pt>
                <c:pt idx="315">
                  <c:v>0.17549999999999999</c:v>
                </c:pt>
                <c:pt idx="316">
                  <c:v>0.17649999999999999</c:v>
                </c:pt>
                <c:pt idx="317">
                  <c:v>0.17749999999999999</c:v>
                </c:pt>
                <c:pt idx="318">
                  <c:v>0.17799999999999999</c:v>
                </c:pt>
                <c:pt idx="319">
                  <c:v>0.17849999999999999</c:v>
                </c:pt>
                <c:pt idx="320">
                  <c:v>0.17949999999999999</c:v>
                </c:pt>
                <c:pt idx="321">
                  <c:v>0.18</c:v>
                </c:pt>
                <c:pt idx="322">
                  <c:v>0.18099999999999999</c:v>
                </c:pt>
                <c:pt idx="323">
                  <c:v>0.18149999999999999</c:v>
                </c:pt>
                <c:pt idx="324">
                  <c:v>0.182</c:v>
                </c:pt>
                <c:pt idx="325">
                  <c:v>0.1825</c:v>
                </c:pt>
                <c:pt idx="326">
                  <c:v>0.1835</c:v>
                </c:pt>
                <c:pt idx="327">
                  <c:v>0.184</c:v>
                </c:pt>
                <c:pt idx="328">
                  <c:v>0.1845</c:v>
                </c:pt>
                <c:pt idx="329">
                  <c:v>0.1855</c:v>
                </c:pt>
                <c:pt idx="330">
                  <c:v>0.1865</c:v>
                </c:pt>
                <c:pt idx="331">
                  <c:v>0.187</c:v>
                </c:pt>
                <c:pt idx="332">
                  <c:v>0.1875</c:v>
                </c:pt>
                <c:pt idx="333">
                  <c:v>0.1885</c:v>
                </c:pt>
                <c:pt idx="334">
                  <c:v>0.189</c:v>
                </c:pt>
                <c:pt idx="335">
                  <c:v>0.1895</c:v>
                </c:pt>
                <c:pt idx="336">
                  <c:v>0.1905</c:v>
                </c:pt>
                <c:pt idx="337">
                  <c:v>0.1915</c:v>
                </c:pt>
                <c:pt idx="338">
                  <c:v>0.192</c:v>
                </c:pt>
                <c:pt idx="339">
                  <c:v>0.193</c:v>
                </c:pt>
                <c:pt idx="340">
                  <c:v>0.19400000000000001</c:v>
                </c:pt>
                <c:pt idx="341">
                  <c:v>0.19500000000000001</c:v>
                </c:pt>
                <c:pt idx="342">
                  <c:v>0.19600000000000001</c:v>
                </c:pt>
                <c:pt idx="343">
                  <c:v>0.19700000000000001</c:v>
                </c:pt>
                <c:pt idx="344">
                  <c:v>0.19800000000000001</c:v>
                </c:pt>
                <c:pt idx="345">
                  <c:v>0.19900000000000001</c:v>
                </c:pt>
                <c:pt idx="346">
                  <c:v>0.19950000000000001</c:v>
                </c:pt>
                <c:pt idx="347">
                  <c:v>0.2</c:v>
                </c:pt>
                <c:pt idx="348">
                  <c:v>0.20100000000000001</c:v>
                </c:pt>
                <c:pt idx="349">
                  <c:v>0.20150000000000001</c:v>
                </c:pt>
                <c:pt idx="350">
                  <c:v>0.20250000000000001</c:v>
                </c:pt>
                <c:pt idx="351">
                  <c:v>0.20349999999999999</c:v>
                </c:pt>
                <c:pt idx="352">
                  <c:v>0.20449999999999999</c:v>
                </c:pt>
                <c:pt idx="353">
                  <c:v>0.20549999999999999</c:v>
                </c:pt>
                <c:pt idx="354">
                  <c:v>0.20649999999999999</c:v>
                </c:pt>
                <c:pt idx="355">
                  <c:v>0.20749999999999999</c:v>
                </c:pt>
                <c:pt idx="356">
                  <c:v>0.20799999999999999</c:v>
                </c:pt>
                <c:pt idx="357">
                  <c:v>0.20849999999999999</c:v>
                </c:pt>
                <c:pt idx="358">
                  <c:v>0.20949999999999999</c:v>
                </c:pt>
                <c:pt idx="359">
                  <c:v>0.21</c:v>
                </c:pt>
                <c:pt idx="360">
                  <c:v>0.21049999999999999</c:v>
                </c:pt>
                <c:pt idx="361">
                  <c:v>0.21149999999999999</c:v>
                </c:pt>
                <c:pt idx="362">
                  <c:v>0.21199999999999999</c:v>
                </c:pt>
                <c:pt idx="363">
                  <c:v>0.21299999999999999</c:v>
                </c:pt>
                <c:pt idx="364">
                  <c:v>0.2135</c:v>
                </c:pt>
                <c:pt idx="365">
                  <c:v>0.214</c:v>
                </c:pt>
                <c:pt idx="366">
                  <c:v>0.215</c:v>
                </c:pt>
                <c:pt idx="367">
                  <c:v>0.216</c:v>
                </c:pt>
                <c:pt idx="368">
                  <c:v>0.217</c:v>
                </c:pt>
                <c:pt idx="369">
                  <c:v>0.2175</c:v>
                </c:pt>
                <c:pt idx="370">
                  <c:v>0.2185</c:v>
                </c:pt>
                <c:pt idx="371">
                  <c:v>0.219</c:v>
                </c:pt>
                <c:pt idx="372">
                  <c:v>0.22</c:v>
                </c:pt>
                <c:pt idx="373">
                  <c:v>0.2205</c:v>
                </c:pt>
                <c:pt idx="374">
                  <c:v>0.2215</c:v>
                </c:pt>
                <c:pt idx="375">
                  <c:v>0.222</c:v>
                </c:pt>
                <c:pt idx="376">
                  <c:v>0.2225</c:v>
                </c:pt>
                <c:pt idx="377">
                  <c:v>0.2235</c:v>
                </c:pt>
                <c:pt idx="378">
                  <c:v>0.224</c:v>
                </c:pt>
                <c:pt idx="379">
                  <c:v>0.22450000000000001</c:v>
                </c:pt>
                <c:pt idx="380">
                  <c:v>0.22550000000000001</c:v>
                </c:pt>
                <c:pt idx="381">
                  <c:v>0.22650000000000001</c:v>
                </c:pt>
                <c:pt idx="382">
                  <c:v>0.22700000000000001</c:v>
                </c:pt>
                <c:pt idx="383">
                  <c:v>0.22800000000000001</c:v>
                </c:pt>
                <c:pt idx="384">
                  <c:v>0.22850000000000001</c:v>
                </c:pt>
                <c:pt idx="385">
                  <c:v>0.22900000000000001</c:v>
                </c:pt>
                <c:pt idx="386">
                  <c:v>0.22950000000000001</c:v>
                </c:pt>
                <c:pt idx="387">
                  <c:v>0.23050000000000001</c:v>
                </c:pt>
                <c:pt idx="388">
                  <c:v>0.23100000000000001</c:v>
                </c:pt>
                <c:pt idx="389">
                  <c:v>0.23150000000000001</c:v>
                </c:pt>
                <c:pt idx="390">
                  <c:v>0.23250000000000001</c:v>
                </c:pt>
                <c:pt idx="391">
                  <c:v>0.23300000000000001</c:v>
                </c:pt>
                <c:pt idx="392">
                  <c:v>0.23350000000000001</c:v>
                </c:pt>
                <c:pt idx="393">
                  <c:v>0.23449999999999999</c:v>
                </c:pt>
                <c:pt idx="394">
                  <c:v>0.23499999999999999</c:v>
                </c:pt>
                <c:pt idx="395">
                  <c:v>0.23549999999999999</c:v>
                </c:pt>
                <c:pt idx="396">
                  <c:v>0.23649999999999999</c:v>
                </c:pt>
                <c:pt idx="397">
                  <c:v>0.23749999999999999</c:v>
                </c:pt>
                <c:pt idx="398">
                  <c:v>0.23849999999999999</c:v>
                </c:pt>
                <c:pt idx="399">
                  <c:v>0.23899999999999999</c:v>
                </c:pt>
                <c:pt idx="400">
                  <c:v>0.24</c:v>
                </c:pt>
                <c:pt idx="401">
                  <c:v>0.24049999999999999</c:v>
                </c:pt>
                <c:pt idx="402">
                  <c:v>0.24149999999999999</c:v>
                </c:pt>
                <c:pt idx="403">
                  <c:v>0.24199999999999999</c:v>
                </c:pt>
                <c:pt idx="404">
                  <c:v>0.24299999999999999</c:v>
                </c:pt>
                <c:pt idx="405">
                  <c:v>0.24399999999999999</c:v>
                </c:pt>
                <c:pt idx="406">
                  <c:v>0.245</c:v>
                </c:pt>
                <c:pt idx="407">
                  <c:v>0.246</c:v>
                </c:pt>
                <c:pt idx="408">
                  <c:v>0.247</c:v>
                </c:pt>
                <c:pt idx="409">
                  <c:v>0.248</c:v>
                </c:pt>
                <c:pt idx="410">
                  <c:v>0.249</c:v>
                </c:pt>
                <c:pt idx="411">
                  <c:v>0.2495</c:v>
                </c:pt>
                <c:pt idx="412">
                  <c:v>0.25</c:v>
                </c:pt>
                <c:pt idx="413">
                  <c:v>0.251</c:v>
                </c:pt>
                <c:pt idx="414">
                  <c:v>0.252</c:v>
                </c:pt>
                <c:pt idx="415">
                  <c:v>0.253</c:v>
                </c:pt>
                <c:pt idx="416">
                  <c:v>0.254</c:v>
                </c:pt>
                <c:pt idx="417">
                  <c:v>0.2545</c:v>
                </c:pt>
                <c:pt idx="418">
                  <c:v>0.2555</c:v>
                </c:pt>
                <c:pt idx="419">
                  <c:v>0.25600000000000001</c:v>
                </c:pt>
                <c:pt idx="420">
                  <c:v>0.25700000000000001</c:v>
                </c:pt>
                <c:pt idx="421">
                  <c:v>0.25800000000000001</c:v>
                </c:pt>
                <c:pt idx="422">
                  <c:v>0.25900000000000001</c:v>
                </c:pt>
                <c:pt idx="423">
                  <c:v>0.26</c:v>
                </c:pt>
                <c:pt idx="424">
                  <c:v>0.26100000000000001</c:v>
                </c:pt>
                <c:pt idx="425">
                  <c:v>0.26150000000000001</c:v>
                </c:pt>
                <c:pt idx="426">
                  <c:v>0.26200000000000001</c:v>
                </c:pt>
                <c:pt idx="427">
                  <c:v>0.26300000000000001</c:v>
                </c:pt>
                <c:pt idx="428">
                  <c:v>0.26350000000000001</c:v>
                </c:pt>
                <c:pt idx="429">
                  <c:v>0.26500000000000001</c:v>
                </c:pt>
                <c:pt idx="430">
                  <c:v>0.26550000000000001</c:v>
                </c:pt>
                <c:pt idx="431">
                  <c:v>0.26650000000000001</c:v>
                </c:pt>
                <c:pt idx="432">
                  <c:v>0.26750000000000002</c:v>
                </c:pt>
                <c:pt idx="433">
                  <c:v>0.26850000000000002</c:v>
                </c:pt>
                <c:pt idx="434">
                  <c:v>0.26900000000000002</c:v>
                </c:pt>
                <c:pt idx="435">
                  <c:v>0.26950000000000002</c:v>
                </c:pt>
                <c:pt idx="436">
                  <c:v>0.27050000000000002</c:v>
                </c:pt>
                <c:pt idx="437">
                  <c:v>0.27100000000000002</c:v>
                </c:pt>
                <c:pt idx="438">
                  <c:v>0.27150000000000002</c:v>
                </c:pt>
                <c:pt idx="439">
                  <c:v>0.27250000000000002</c:v>
                </c:pt>
                <c:pt idx="440">
                  <c:v>0.27300000000000002</c:v>
                </c:pt>
                <c:pt idx="441">
                  <c:v>0.27400000000000002</c:v>
                </c:pt>
                <c:pt idx="442">
                  <c:v>0.27500000000000002</c:v>
                </c:pt>
                <c:pt idx="443">
                  <c:v>0.27600000000000002</c:v>
                </c:pt>
                <c:pt idx="444">
                  <c:v>0.27700000000000002</c:v>
                </c:pt>
                <c:pt idx="445">
                  <c:v>0.27800000000000002</c:v>
                </c:pt>
                <c:pt idx="446">
                  <c:v>0.27900000000000003</c:v>
                </c:pt>
                <c:pt idx="447">
                  <c:v>0.28000000000000003</c:v>
                </c:pt>
                <c:pt idx="448">
                  <c:v>0.28050000000000003</c:v>
                </c:pt>
                <c:pt idx="449">
                  <c:v>0.28149999999999997</c:v>
                </c:pt>
                <c:pt idx="450">
                  <c:v>0.28249999999999997</c:v>
                </c:pt>
                <c:pt idx="451">
                  <c:v>0.28349999999999997</c:v>
                </c:pt>
                <c:pt idx="452">
                  <c:v>0.28449999999999998</c:v>
                </c:pt>
                <c:pt idx="453">
                  <c:v>0.28549999999999998</c:v>
                </c:pt>
                <c:pt idx="454">
                  <c:v>0.28599999999999998</c:v>
                </c:pt>
                <c:pt idx="455">
                  <c:v>0.28649999999999998</c:v>
                </c:pt>
                <c:pt idx="456">
                  <c:v>0.28749999999999998</c:v>
                </c:pt>
                <c:pt idx="457">
                  <c:v>0.28849999999999998</c:v>
                </c:pt>
                <c:pt idx="458">
                  <c:v>0.28949999999999998</c:v>
                </c:pt>
                <c:pt idx="459">
                  <c:v>0.29049999999999998</c:v>
                </c:pt>
                <c:pt idx="460">
                  <c:v>0.29149999999999998</c:v>
                </c:pt>
                <c:pt idx="461">
                  <c:v>0.29249999999999998</c:v>
                </c:pt>
                <c:pt idx="462">
                  <c:v>0.29949999999999999</c:v>
                </c:pt>
                <c:pt idx="463">
                  <c:v>0.3</c:v>
                </c:pt>
                <c:pt idx="464">
                  <c:v>0.30099999999999999</c:v>
                </c:pt>
                <c:pt idx="465">
                  <c:v>0.30199999999999999</c:v>
                </c:pt>
                <c:pt idx="466">
                  <c:v>0.30299999999999999</c:v>
                </c:pt>
                <c:pt idx="467">
                  <c:v>0.30399999999999999</c:v>
                </c:pt>
                <c:pt idx="468">
                  <c:v>0.30449999999999999</c:v>
                </c:pt>
                <c:pt idx="469">
                  <c:v>0.30549999999999999</c:v>
                </c:pt>
                <c:pt idx="470">
                  <c:v>0.30649999999999999</c:v>
                </c:pt>
                <c:pt idx="471">
                  <c:v>0.3075</c:v>
                </c:pt>
                <c:pt idx="472">
                  <c:v>0.3085</c:v>
                </c:pt>
                <c:pt idx="473">
                  <c:v>0.3095</c:v>
                </c:pt>
                <c:pt idx="474">
                  <c:v>0.3105</c:v>
                </c:pt>
                <c:pt idx="475">
                  <c:v>0.311</c:v>
                </c:pt>
                <c:pt idx="476">
                  <c:v>0.312</c:v>
                </c:pt>
                <c:pt idx="477">
                  <c:v>0.313</c:v>
                </c:pt>
                <c:pt idx="478">
                  <c:v>0.314</c:v>
                </c:pt>
                <c:pt idx="479">
                  <c:v>0.3145</c:v>
                </c:pt>
                <c:pt idx="480">
                  <c:v>0.3155</c:v>
                </c:pt>
                <c:pt idx="481">
                  <c:v>0.3165</c:v>
                </c:pt>
                <c:pt idx="482">
                  <c:v>0.3175</c:v>
                </c:pt>
                <c:pt idx="483">
                  <c:v>0.31850000000000001</c:v>
                </c:pt>
                <c:pt idx="484">
                  <c:v>0.31900000000000001</c:v>
                </c:pt>
                <c:pt idx="485">
                  <c:v>0.31950000000000001</c:v>
                </c:pt>
                <c:pt idx="486">
                  <c:v>0.32050000000000001</c:v>
                </c:pt>
                <c:pt idx="487">
                  <c:v>0.32150000000000001</c:v>
                </c:pt>
                <c:pt idx="488">
                  <c:v>0.32250000000000001</c:v>
                </c:pt>
                <c:pt idx="489">
                  <c:v>0.32350000000000001</c:v>
                </c:pt>
                <c:pt idx="490">
                  <c:v>0.32450000000000001</c:v>
                </c:pt>
                <c:pt idx="491">
                  <c:v>0.32600000000000001</c:v>
                </c:pt>
                <c:pt idx="492">
                  <c:v>0.32700000000000001</c:v>
                </c:pt>
                <c:pt idx="493">
                  <c:v>0.32800000000000001</c:v>
                </c:pt>
                <c:pt idx="494">
                  <c:v>0.32900000000000001</c:v>
                </c:pt>
                <c:pt idx="495">
                  <c:v>0.33</c:v>
                </c:pt>
                <c:pt idx="496">
                  <c:v>0.33100000000000002</c:v>
                </c:pt>
                <c:pt idx="497">
                  <c:v>0.33200000000000002</c:v>
                </c:pt>
                <c:pt idx="498">
                  <c:v>0.33300000000000002</c:v>
                </c:pt>
                <c:pt idx="499">
                  <c:v>0.33400000000000002</c:v>
                </c:pt>
                <c:pt idx="500">
                  <c:v>0.33500000000000002</c:v>
                </c:pt>
                <c:pt idx="501">
                  <c:v>0.33600000000000002</c:v>
                </c:pt>
                <c:pt idx="502">
                  <c:v>0.33700000000000002</c:v>
                </c:pt>
                <c:pt idx="503">
                  <c:v>0.33750000000000002</c:v>
                </c:pt>
                <c:pt idx="504">
                  <c:v>0.33850000000000002</c:v>
                </c:pt>
                <c:pt idx="505">
                  <c:v>0.33950000000000002</c:v>
                </c:pt>
                <c:pt idx="506">
                  <c:v>0.34</c:v>
                </c:pt>
                <c:pt idx="507">
                  <c:v>0.34100000000000003</c:v>
                </c:pt>
                <c:pt idx="508">
                  <c:v>0.34200000000000003</c:v>
                </c:pt>
                <c:pt idx="509">
                  <c:v>0.34300000000000003</c:v>
                </c:pt>
                <c:pt idx="510">
                  <c:v>0.34399999999999997</c:v>
                </c:pt>
                <c:pt idx="511">
                  <c:v>0.34499999999999997</c:v>
                </c:pt>
                <c:pt idx="512">
                  <c:v>0.34599999999999997</c:v>
                </c:pt>
                <c:pt idx="513">
                  <c:v>0.34699999999999998</c:v>
                </c:pt>
                <c:pt idx="514">
                  <c:v>0.34799999999999998</c:v>
                </c:pt>
                <c:pt idx="515">
                  <c:v>0.34899999999999998</c:v>
                </c:pt>
                <c:pt idx="516">
                  <c:v>0.35</c:v>
                </c:pt>
                <c:pt idx="517">
                  <c:v>0.35099999999999998</c:v>
                </c:pt>
                <c:pt idx="518">
                  <c:v>0.35199999999999998</c:v>
                </c:pt>
                <c:pt idx="519">
                  <c:v>0.35299999999999998</c:v>
                </c:pt>
                <c:pt idx="520">
                  <c:v>0.35399999999999998</c:v>
                </c:pt>
                <c:pt idx="521">
                  <c:v>0.35499999999999998</c:v>
                </c:pt>
                <c:pt idx="522">
                  <c:v>0.35599999999999998</c:v>
                </c:pt>
                <c:pt idx="523">
                  <c:v>0.35649999999999998</c:v>
                </c:pt>
                <c:pt idx="524">
                  <c:v>0.35699999999999998</c:v>
                </c:pt>
                <c:pt idx="525">
                  <c:v>0.35799999999999998</c:v>
                </c:pt>
                <c:pt idx="526">
                  <c:v>0.35899999999999999</c:v>
                </c:pt>
                <c:pt idx="527">
                  <c:v>0.36</c:v>
                </c:pt>
                <c:pt idx="528">
                  <c:v>0.36099999999999999</c:v>
                </c:pt>
                <c:pt idx="529">
                  <c:v>0.36149999999999999</c:v>
                </c:pt>
                <c:pt idx="530">
                  <c:v>0.36249999999999999</c:v>
                </c:pt>
                <c:pt idx="531">
                  <c:v>0.36399999999999999</c:v>
                </c:pt>
                <c:pt idx="532">
                  <c:v>0.36499999999999999</c:v>
                </c:pt>
                <c:pt idx="533">
                  <c:v>0.36549999999999999</c:v>
                </c:pt>
                <c:pt idx="534">
                  <c:v>0.36649999999999999</c:v>
                </c:pt>
                <c:pt idx="535">
                  <c:v>0.36749999999999999</c:v>
                </c:pt>
                <c:pt idx="536">
                  <c:v>0.36899999999999999</c:v>
                </c:pt>
                <c:pt idx="537">
                  <c:v>0.37</c:v>
                </c:pt>
                <c:pt idx="538">
                  <c:v>0.3705</c:v>
                </c:pt>
                <c:pt idx="539">
                  <c:v>0.3715</c:v>
                </c:pt>
                <c:pt idx="540">
                  <c:v>0.3725</c:v>
                </c:pt>
                <c:pt idx="541">
                  <c:v>0.3735</c:v>
                </c:pt>
                <c:pt idx="542">
                  <c:v>0.3745</c:v>
                </c:pt>
                <c:pt idx="543">
                  <c:v>0.3755</c:v>
                </c:pt>
                <c:pt idx="544">
                  <c:v>0.3765</c:v>
                </c:pt>
                <c:pt idx="545">
                  <c:v>0.3775</c:v>
                </c:pt>
                <c:pt idx="546">
                  <c:v>0.378</c:v>
                </c:pt>
                <c:pt idx="547">
                  <c:v>0.379</c:v>
                </c:pt>
                <c:pt idx="548">
                  <c:v>0.38</c:v>
                </c:pt>
                <c:pt idx="549">
                  <c:v>0.38100000000000001</c:v>
                </c:pt>
                <c:pt idx="550">
                  <c:v>0.38200000000000001</c:v>
                </c:pt>
                <c:pt idx="551">
                  <c:v>0.38300000000000001</c:v>
                </c:pt>
                <c:pt idx="552">
                  <c:v>0.38450000000000001</c:v>
                </c:pt>
                <c:pt idx="553">
                  <c:v>0.38550000000000001</c:v>
                </c:pt>
                <c:pt idx="554">
                  <c:v>0.38650000000000001</c:v>
                </c:pt>
                <c:pt idx="555">
                  <c:v>0.38750000000000001</c:v>
                </c:pt>
                <c:pt idx="556">
                  <c:v>0.38850000000000001</c:v>
                </c:pt>
                <c:pt idx="557">
                  <c:v>0.38950000000000001</c:v>
                </c:pt>
                <c:pt idx="558">
                  <c:v>0.39050000000000001</c:v>
                </c:pt>
                <c:pt idx="559">
                  <c:v>0.39150000000000001</c:v>
                </c:pt>
                <c:pt idx="560">
                  <c:v>0.39250000000000002</c:v>
                </c:pt>
                <c:pt idx="561">
                  <c:v>0.39350000000000002</c:v>
                </c:pt>
                <c:pt idx="562">
                  <c:v>0.39450000000000002</c:v>
                </c:pt>
                <c:pt idx="563">
                  <c:v>0.39550000000000002</c:v>
                </c:pt>
                <c:pt idx="564">
                  <c:v>0.39650000000000002</c:v>
                </c:pt>
                <c:pt idx="565">
                  <c:v>0.39700000000000002</c:v>
                </c:pt>
                <c:pt idx="566">
                  <c:v>0.39800000000000002</c:v>
                </c:pt>
                <c:pt idx="567">
                  <c:v>0.39900000000000002</c:v>
                </c:pt>
                <c:pt idx="568">
                  <c:v>0.4</c:v>
                </c:pt>
                <c:pt idx="569">
                  <c:v>0.40100000000000002</c:v>
                </c:pt>
                <c:pt idx="570">
                  <c:v>0.40150000000000002</c:v>
                </c:pt>
                <c:pt idx="571">
                  <c:v>0.40300000000000002</c:v>
                </c:pt>
                <c:pt idx="572">
                  <c:v>0.40450000000000003</c:v>
                </c:pt>
                <c:pt idx="573">
                  <c:v>0.40550000000000003</c:v>
                </c:pt>
                <c:pt idx="574">
                  <c:v>0.40649999999999997</c:v>
                </c:pt>
                <c:pt idx="575">
                  <c:v>0.40749999999999997</c:v>
                </c:pt>
                <c:pt idx="576">
                  <c:v>0.40849999999999997</c:v>
                </c:pt>
                <c:pt idx="577">
                  <c:v>0.40949999999999998</c:v>
                </c:pt>
                <c:pt idx="578">
                  <c:v>0.41049999999999998</c:v>
                </c:pt>
                <c:pt idx="579">
                  <c:v>0.41149999999999998</c:v>
                </c:pt>
                <c:pt idx="580">
                  <c:v>0.41249999999999998</c:v>
                </c:pt>
                <c:pt idx="581">
                  <c:v>0.41399999999999998</c:v>
                </c:pt>
                <c:pt idx="582">
                  <c:v>0.41499999999999998</c:v>
                </c:pt>
                <c:pt idx="583">
                  <c:v>0.41599999999999998</c:v>
                </c:pt>
                <c:pt idx="584">
                  <c:v>0.41699999999999998</c:v>
                </c:pt>
                <c:pt idx="585">
                  <c:v>0.41799999999999998</c:v>
                </c:pt>
                <c:pt idx="586">
                  <c:v>0.41899999999999998</c:v>
                </c:pt>
                <c:pt idx="587">
                  <c:v>0.42</c:v>
                </c:pt>
                <c:pt idx="588">
                  <c:v>0.42049999999999998</c:v>
                </c:pt>
                <c:pt idx="589">
                  <c:v>0.42149999999999999</c:v>
                </c:pt>
                <c:pt idx="590">
                  <c:v>0.42299999999999999</c:v>
                </c:pt>
                <c:pt idx="591">
                  <c:v>0.42399999999999999</c:v>
                </c:pt>
                <c:pt idx="592">
                  <c:v>0.42499999999999999</c:v>
                </c:pt>
                <c:pt idx="593">
                  <c:v>0.42649999999999999</c:v>
                </c:pt>
                <c:pt idx="594">
                  <c:v>0.42749999999999999</c:v>
                </c:pt>
                <c:pt idx="595">
                  <c:v>0.42949999999999999</c:v>
                </c:pt>
                <c:pt idx="596">
                  <c:v>0.43049999999999999</c:v>
                </c:pt>
                <c:pt idx="597">
                  <c:v>0.43149999999999999</c:v>
                </c:pt>
                <c:pt idx="598">
                  <c:v>0.433</c:v>
                </c:pt>
                <c:pt idx="599">
                  <c:v>0.434</c:v>
                </c:pt>
                <c:pt idx="600">
                  <c:v>0.435</c:v>
                </c:pt>
                <c:pt idx="601">
                  <c:v>0.436</c:v>
                </c:pt>
                <c:pt idx="602">
                  <c:v>0.437</c:v>
                </c:pt>
                <c:pt idx="603">
                  <c:v>0.438</c:v>
                </c:pt>
                <c:pt idx="604">
                  <c:v>0.439</c:v>
                </c:pt>
                <c:pt idx="605">
                  <c:v>0.44</c:v>
                </c:pt>
                <c:pt idx="606">
                  <c:v>0.441</c:v>
                </c:pt>
                <c:pt idx="607">
                  <c:v>0.442</c:v>
                </c:pt>
                <c:pt idx="608">
                  <c:v>0.44350000000000001</c:v>
                </c:pt>
                <c:pt idx="609">
                  <c:v>0.44450000000000001</c:v>
                </c:pt>
                <c:pt idx="610">
                  <c:v>0.44600000000000001</c:v>
                </c:pt>
                <c:pt idx="611">
                  <c:v>0.44700000000000001</c:v>
                </c:pt>
                <c:pt idx="612">
                  <c:v>0.44900000000000001</c:v>
                </c:pt>
                <c:pt idx="613">
                  <c:v>0.45</c:v>
                </c:pt>
                <c:pt idx="614">
                  <c:v>0.45100000000000001</c:v>
                </c:pt>
                <c:pt idx="615">
                  <c:v>0.45250000000000001</c:v>
                </c:pt>
                <c:pt idx="616">
                  <c:v>0.45350000000000001</c:v>
                </c:pt>
                <c:pt idx="617">
                  <c:v>0.45500000000000002</c:v>
                </c:pt>
                <c:pt idx="618">
                  <c:v>0.45600000000000002</c:v>
                </c:pt>
                <c:pt idx="619">
                  <c:v>0.45700000000000002</c:v>
                </c:pt>
                <c:pt idx="620">
                  <c:v>0.45800000000000002</c:v>
                </c:pt>
                <c:pt idx="621">
                  <c:v>0.45900000000000002</c:v>
                </c:pt>
                <c:pt idx="622">
                  <c:v>0.46050000000000002</c:v>
                </c:pt>
                <c:pt idx="623">
                  <c:v>0.46150000000000002</c:v>
                </c:pt>
                <c:pt idx="624">
                  <c:v>0.46250000000000002</c:v>
                </c:pt>
                <c:pt idx="625">
                  <c:v>0.46350000000000002</c:v>
                </c:pt>
                <c:pt idx="626">
                  <c:v>0.46500000000000002</c:v>
                </c:pt>
                <c:pt idx="627">
                  <c:v>0.46650000000000003</c:v>
                </c:pt>
                <c:pt idx="628">
                  <c:v>0.46800000000000003</c:v>
                </c:pt>
                <c:pt idx="629">
                  <c:v>0.46899999999999997</c:v>
                </c:pt>
                <c:pt idx="630">
                  <c:v>0.47</c:v>
                </c:pt>
                <c:pt idx="631">
                  <c:v>0.47149999999999997</c:v>
                </c:pt>
                <c:pt idx="632">
                  <c:v>0.47249999999999998</c:v>
                </c:pt>
                <c:pt idx="633">
                  <c:v>0.47399999999999998</c:v>
                </c:pt>
                <c:pt idx="634">
                  <c:v>0.47499999999999998</c:v>
                </c:pt>
                <c:pt idx="635">
                  <c:v>0.47599999999999998</c:v>
                </c:pt>
                <c:pt idx="636">
                  <c:v>0.47749999999999998</c:v>
                </c:pt>
                <c:pt idx="637">
                  <c:v>0.47849999999999998</c:v>
                </c:pt>
                <c:pt idx="638">
                  <c:v>0.47949999999999998</c:v>
                </c:pt>
                <c:pt idx="639">
                  <c:v>0.48049999999999998</c:v>
                </c:pt>
                <c:pt idx="640">
                  <c:v>0.48149999999999998</c:v>
                </c:pt>
                <c:pt idx="641">
                  <c:v>0.48299999999999998</c:v>
                </c:pt>
                <c:pt idx="642">
                  <c:v>0.48399999999999999</c:v>
                </c:pt>
                <c:pt idx="643">
                  <c:v>0.48549999999999999</c:v>
                </c:pt>
                <c:pt idx="644">
                  <c:v>0.48699999999999999</c:v>
                </c:pt>
                <c:pt idx="645">
                  <c:v>0.48849999999999999</c:v>
                </c:pt>
                <c:pt idx="646">
                  <c:v>0.48949999999999999</c:v>
                </c:pt>
                <c:pt idx="647">
                  <c:v>0.49099999999999999</c:v>
                </c:pt>
                <c:pt idx="648">
                  <c:v>0.49199999999999999</c:v>
                </c:pt>
                <c:pt idx="649">
                  <c:v>0.49349999999999999</c:v>
                </c:pt>
                <c:pt idx="650">
                  <c:v>0.4945</c:v>
                </c:pt>
                <c:pt idx="651">
                  <c:v>0.4955</c:v>
                </c:pt>
                <c:pt idx="652">
                  <c:v>0.497</c:v>
                </c:pt>
                <c:pt idx="653">
                  <c:v>0.498</c:v>
                </c:pt>
                <c:pt idx="654">
                  <c:v>0.499</c:v>
                </c:pt>
                <c:pt idx="655">
                  <c:v>0.5</c:v>
                </c:pt>
                <c:pt idx="656">
                  <c:v>0.50149999999999995</c:v>
                </c:pt>
                <c:pt idx="657">
                  <c:v>0.50249999999999995</c:v>
                </c:pt>
                <c:pt idx="658">
                  <c:v>0.50349999999999995</c:v>
                </c:pt>
                <c:pt idx="659">
                  <c:v>0.50449999999999995</c:v>
                </c:pt>
                <c:pt idx="660">
                  <c:v>0.50649999999999995</c:v>
                </c:pt>
                <c:pt idx="661">
                  <c:v>0.50800000000000001</c:v>
                </c:pt>
                <c:pt idx="662">
                  <c:v>0.50900000000000001</c:v>
                </c:pt>
                <c:pt idx="663">
                  <c:v>0.51</c:v>
                </c:pt>
                <c:pt idx="664">
                  <c:v>0.51149999999999995</c:v>
                </c:pt>
                <c:pt idx="665">
                  <c:v>0.51249999999999996</c:v>
                </c:pt>
                <c:pt idx="666">
                  <c:v>0.51400000000000001</c:v>
                </c:pt>
                <c:pt idx="667">
                  <c:v>0.51549999999999996</c:v>
                </c:pt>
                <c:pt idx="668">
                  <c:v>0.51649999999999996</c:v>
                </c:pt>
                <c:pt idx="669">
                  <c:v>0.51749999999999996</c:v>
                </c:pt>
                <c:pt idx="670">
                  <c:v>0.51849999999999996</c:v>
                </c:pt>
                <c:pt idx="671">
                  <c:v>0.51949999999999996</c:v>
                </c:pt>
                <c:pt idx="672">
                  <c:v>0.52149999999999996</c:v>
                </c:pt>
                <c:pt idx="673">
                  <c:v>0.52249999999999996</c:v>
                </c:pt>
                <c:pt idx="674">
                  <c:v>0.52349999999999997</c:v>
                </c:pt>
                <c:pt idx="675">
                  <c:v>0.52500000000000002</c:v>
                </c:pt>
                <c:pt idx="676">
                  <c:v>0.52649999999999997</c:v>
                </c:pt>
                <c:pt idx="677">
                  <c:v>0.52800000000000002</c:v>
                </c:pt>
                <c:pt idx="678">
                  <c:v>0.52949999999999997</c:v>
                </c:pt>
                <c:pt idx="679">
                  <c:v>0.53049999999999997</c:v>
                </c:pt>
                <c:pt idx="680">
                  <c:v>0.53200000000000003</c:v>
                </c:pt>
                <c:pt idx="681">
                  <c:v>0.53349999999999997</c:v>
                </c:pt>
                <c:pt idx="682">
                  <c:v>0.53449999999999998</c:v>
                </c:pt>
                <c:pt idx="683">
                  <c:v>0.53549999999999998</c:v>
                </c:pt>
                <c:pt idx="684">
                  <c:v>0.53700000000000003</c:v>
                </c:pt>
                <c:pt idx="685">
                  <c:v>0.53800000000000003</c:v>
                </c:pt>
                <c:pt idx="686">
                  <c:v>0.53900000000000003</c:v>
                </c:pt>
                <c:pt idx="687">
                  <c:v>0.54049999999999998</c:v>
                </c:pt>
                <c:pt idx="688">
                  <c:v>0.54200000000000004</c:v>
                </c:pt>
                <c:pt idx="689">
                  <c:v>0.54300000000000004</c:v>
                </c:pt>
                <c:pt idx="690">
                  <c:v>0.54400000000000004</c:v>
                </c:pt>
                <c:pt idx="691">
                  <c:v>0.54600000000000004</c:v>
                </c:pt>
                <c:pt idx="692">
                  <c:v>0.54749999999999999</c:v>
                </c:pt>
                <c:pt idx="693">
                  <c:v>0.54849999999999999</c:v>
                </c:pt>
                <c:pt idx="694">
                  <c:v>0.55049999999999999</c:v>
                </c:pt>
                <c:pt idx="695">
                  <c:v>0.55149999999999999</c:v>
                </c:pt>
                <c:pt idx="696">
                  <c:v>0.55300000000000005</c:v>
                </c:pt>
                <c:pt idx="697">
                  <c:v>0.55449999999999999</c:v>
                </c:pt>
                <c:pt idx="698">
                  <c:v>0.55549999999999999</c:v>
                </c:pt>
                <c:pt idx="699">
                  <c:v>0.55649999999999999</c:v>
                </c:pt>
                <c:pt idx="700">
                  <c:v>0.55800000000000005</c:v>
                </c:pt>
                <c:pt idx="701">
                  <c:v>0.5595</c:v>
                </c:pt>
                <c:pt idx="702">
                  <c:v>0.5605</c:v>
                </c:pt>
                <c:pt idx="703">
                  <c:v>0.56200000000000006</c:v>
                </c:pt>
                <c:pt idx="704">
                  <c:v>0.56299999999999994</c:v>
                </c:pt>
                <c:pt idx="705">
                  <c:v>0.5645</c:v>
                </c:pt>
                <c:pt idx="706">
                  <c:v>0.56599999999999995</c:v>
                </c:pt>
                <c:pt idx="707">
                  <c:v>0.5675</c:v>
                </c:pt>
                <c:pt idx="708">
                  <c:v>0.56899999999999995</c:v>
                </c:pt>
                <c:pt idx="709">
                  <c:v>0.57050000000000001</c:v>
                </c:pt>
                <c:pt idx="710">
                  <c:v>0.57199999999999995</c:v>
                </c:pt>
                <c:pt idx="711">
                  <c:v>0.57299999999999995</c:v>
                </c:pt>
                <c:pt idx="712">
                  <c:v>0.57450000000000001</c:v>
                </c:pt>
                <c:pt idx="713">
                  <c:v>0.57599999999999996</c:v>
                </c:pt>
                <c:pt idx="714">
                  <c:v>0.57699999999999996</c:v>
                </c:pt>
                <c:pt idx="715">
                  <c:v>0.57850000000000001</c:v>
                </c:pt>
                <c:pt idx="716">
                  <c:v>0.57999999999999996</c:v>
                </c:pt>
                <c:pt idx="717">
                  <c:v>0.58099999999999996</c:v>
                </c:pt>
                <c:pt idx="718">
                  <c:v>0.58250000000000002</c:v>
                </c:pt>
                <c:pt idx="719">
                  <c:v>0.58399999999999996</c:v>
                </c:pt>
                <c:pt idx="720">
                  <c:v>0.58550000000000002</c:v>
                </c:pt>
                <c:pt idx="721">
                  <c:v>0.58750000000000002</c:v>
                </c:pt>
                <c:pt idx="722">
                  <c:v>0.58899999999999997</c:v>
                </c:pt>
                <c:pt idx="723">
                  <c:v>0.59050000000000002</c:v>
                </c:pt>
                <c:pt idx="724">
                  <c:v>0.59250000000000003</c:v>
                </c:pt>
                <c:pt idx="725">
                  <c:v>0.59399999999999997</c:v>
                </c:pt>
                <c:pt idx="726">
                  <c:v>0.59499999999999997</c:v>
                </c:pt>
                <c:pt idx="727">
                  <c:v>0.59650000000000003</c:v>
                </c:pt>
                <c:pt idx="728">
                  <c:v>0.59799999999999998</c:v>
                </c:pt>
                <c:pt idx="729">
                  <c:v>0.59899999999999998</c:v>
                </c:pt>
                <c:pt idx="730">
                  <c:v>0.60099999999999998</c:v>
                </c:pt>
                <c:pt idx="731">
                  <c:v>0.60199999999999998</c:v>
                </c:pt>
                <c:pt idx="732">
                  <c:v>0.60350000000000004</c:v>
                </c:pt>
                <c:pt idx="733">
                  <c:v>0.60499999999999998</c:v>
                </c:pt>
                <c:pt idx="734">
                  <c:v>0.60650000000000004</c:v>
                </c:pt>
                <c:pt idx="735">
                  <c:v>0.60799999999999998</c:v>
                </c:pt>
                <c:pt idx="736">
                  <c:v>0.60950000000000004</c:v>
                </c:pt>
                <c:pt idx="737">
                  <c:v>0.61099999999999999</c:v>
                </c:pt>
                <c:pt idx="738">
                  <c:v>0.61250000000000004</c:v>
                </c:pt>
                <c:pt idx="739">
                  <c:v>0.61399999999999999</c:v>
                </c:pt>
                <c:pt idx="740">
                  <c:v>0.61499999999999999</c:v>
                </c:pt>
                <c:pt idx="741">
                  <c:v>0.61650000000000005</c:v>
                </c:pt>
                <c:pt idx="742">
                  <c:v>0.61799999999999999</c:v>
                </c:pt>
                <c:pt idx="743">
                  <c:v>0.61950000000000005</c:v>
                </c:pt>
                <c:pt idx="744">
                  <c:v>0.621</c:v>
                </c:pt>
                <c:pt idx="745">
                  <c:v>0.62250000000000005</c:v>
                </c:pt>
                <c:pt idx="746">
                  <c:v>0.624</c:v>
                </c:pt>
                <c:pt idx="747">
                  <c:v>0.625</c:v>
                </c:pt>
                <c:pt idx="748">
                  <c:v>0.62649999999999995</c:v>
                </c:pt>
                <c:pt idx="749">
                  <c:v>0.628</c:v>
                </c:pt>
                <c:pt idx="750">
                  <c:v>0.62949999999999995</c:v>
                </c:pt>
                <c:pt idx="751">
                  <c:v>0.63100000000000001</c:v>
                </c:pt>
                <c:pt idx="752">
                  <c:v>0.63249999999999995</c:v>
                </c:pt>
                <c:pt idx="753">
                  <c:v>0.63400000000000001</c:v>
                </c:pt>
                <c:pt idx="754">
                  <c:v>0.63500000000000001</c:v>
                </c:pt>
                <c:pt idx="755">
                  <c:v>0.63600000000000001</c:v>
                </c:pt>
                <c:pt idx="756">
                  <c:v>0.63800000000000001</c:v>
                </c:pt>
                <c:pt idx="757">
                  <c:v>0.63900000000000001</c:v>
                </c:pt>
                <c:pt idx="758">
                  <c:v>0.64</c:v>
                </c:pt>
                <c:pt idx="759">
                  <c:v>0.64200000000000002</c:v>
                </c:pt>
                <c:pt idx="760">
                  <c:v>0.64300000000000002</c:v>
                </c:pt>
                <c:pt idx="761">
                  <c:v>0.64449999999999996</c:v>
                </c:pt>
                <c:pt idx="762">
                  <c:v>0.64549999999999996</c:v>
                </c:pt>
                <c:pt idx="763">
                  <c:v>0.64700000000000002</c:v>
                </c:pt>
                <c:pt idx="764">
                  <c:v>0.64800000000000002</c:v>
                </c:pt>
                <c:pt idx="765">
                  <c:v>0.65</c:v>
                </c:pt>
                <c:pt idx="766">
                  <c:v>0.65149999999999997</c:v>
                </c:pt>
                <c:pt idx="767">
                  <c:v>0.65249999999999997</c:v>
                </c:pt>
                <c:pt idx="768">
                  <c:v>0.65349999999999997</c:v>
                </c:pt>
                <c:pt idx="769">
                  <c:v>0.65549999999999997</c:v>
                </c:pt>
                <c:pt idx="770">
                  <c:v>0.65649999999999997</c:v>
                </c:pt>
                <c:pt idx="771">
                  <c:v>0.65749999999999997</c:v>
                </c:pt>
                <c:pt idx="772">
                  <c:v>0.65900000000000003</c:v>
                </c:pt>
                <c:pt idx="773">
                  <c:v>0.66049999999999998</c:v>
                </c:pt>
                <c:pt idx="774">
                  <c:v>0.66149999999999998</c:v>
                </c:pt>
                <c:pt idx="775">
                  <c:v>0.66300000000000003</c:v>
                </c:pt>
                <c:pt idx="776">
                  <c:v>0.66400000000000003</c:v>
                </c:pt>
                <c:pt idx="777">
                  <c:v>0.66500000000000004</c:v>
                </c:pt>
                <c:pt idx="778">
                  <c:v>0.66649999999999998</c:v>
                </c:pt>
                <c:pt idx="779">
                  <c:v>0.66749999999999998</c:v>
                </c:pt>
                <c:pt idx="780">
                  <c:v>0.66900000000000004</c:v>
                </c:pt>
                <c:pt idx="781">
                  <c:v>0.67049999999999998</c:v>
                </c:pt>
                <c:pt idx="782">
                  <c:v>0.67200000000000004</c:v>
                </c:pt>
                <c:pt idx="783">
                  <c:v>0.67300000000000004</c:v>
                </c:pt>
                <c:pt idx="784">
                  <c:v>0.67400000000000004</c:v>
                </c:pt>
                <c:pt idx="785">
                  <c:v>0.67549999999999999</c:v>
                </c:pt>
                <c:pt idx="786">
                  <c:v>0.67700000000000005</c:v>
                </c:pt>
                <c:pt idx="787">
                  <c:v>0.67800000000000005</c:v>
                </c:pt>
                <c:pt idx="788">
                  <c:v>0.67900000000000005</c:v>
                </c:pt>
                <c:pt idx="789">
                  <c:v>0.68100000000000005</c:v>
                </c:pt>
                <c:pt idx="790">
                  <c:v>0.68200000000000005</c:v>
                </c:pt>
                <c:pt idx="791">
                  <c:v>0.6835</c:v>
                </c:pt>
                <c:pt idx="792">
                  <c:v>0.6845</c:v>
                </c:pt>
                <c:pt idx="793">
                  <c:v>0.6855</c:v>
                </c:pt>
                <c:pt idx="794">
                  <c:v>0.6865</c:v>
                </c:pt>
                <c:pt idx="795">
                  <c:v>0.68799999999999994</c:v>
                </c:pt>
                <c:pt idx="796">
                  <c:v>0.6895</c:v>
                </c:pt>
                <c:pt idx="797">
                  <c:v>0.6905</c:v>
                </c:pt>
                <c:pt idx="798">
                  <c:v>0.69199999999999995</c:v>
                </c:pt>
                <c:pt idx="799">
                  <c:v>0.69299999999999995</c:v>
                </c:pt>
                <c:pt idx="800">
                  <c:v>0.69450000000000001</c:v>
                </c:pt>
                <c:pt idx="801">
                  <c:v>0.69599999999999995</c:v>
                </c:pt>
                <c:pt idx="802">
                  <c:v>0.69699999999999995</c:v>
                </c:pt>
                <c:pt idx="803">
                  <c:v>0.69850000000000001</c:v>
                </c:pt>
                <c:pt idx="804">
                  <c:v>0.69950000000000001</c:v>
                </c:pt>
                <c:pt idx="805">
                  <c:v>0.70050000000000001</c:v>
                </c:pt>
                <c:pt idx="806">
                  <c:v>0.70199999999999996</c:v>
                </c:pt>
                <c:pt idx="807">
                  <c:v>0.70299999999999996</c:v>
                </c:pt>
                <c:pt idx="808">
                  <c:v>0.70450000000000002</c:v>
                </c:pt>
                <c:pt idx="809">
                  <c:v>0.70599999999999996</c:v>
                </c:pt>
                <c:pt idx="810">
                  <c:v>0.70699999999999996</c:v>
                </c:pt>
                <c:pt idx="811">
                  <c:v>0.70799999999999996</c:v>
                </c:pt>
                <c:pt idx="812">
                  <c:v>0.70899999999999996</c:v>
                </c:pt>
                <c:pt idx="813">
                  <c:v>0.71050000000000002</c:v>
                </c:pt>
                <c:pt idx="814">
                  <c:v>0.71199999999999997</c:v>
                </c:pt>
                <c:pt idx="815">
                  <c:v>0.71299999999999997</c:v>
                </c:pt>
                <c:pt idx="816">
                  <c:v>0.71450000000000002</c:v>
                </c:pt>
                <c:pt idx="817">
                  <c:v>0.71599999999999997</c:v>
                </c:pt>
                <c:pt idx="818">
                  <c:v>0.71699999999999997</c:v>
                </c:pt>
                <c:pt idx="819">
                  <c:v>0.71799999999999997</c:v>
                </c:pt>
                <c:pt idx="820">
                  <c:v>0.71950000000000003</c:v>
                </c:pt>
                <c:pt idx="821">
                  <c:v>0.72099999999999997</c:v>
                </c:pt>
                <c:pt idx="822">
                  <c:v>0.72199999999999998</c:v>
                </c:pt>
                <c:pt idx="823">
                  <c:v>0.72299999999999998</c:v>
                </c:pt>
                <c:pt idx="824">
                  <c:v>0.72450000000000003</c:v>
                </c:pt>
                <c:pt idx="825">
                  <c:v>0.72550000000000003</c:v>
                </c:pt>
                <c:pt idx="826">
                  <c:v>0.72750000000000004</c:v>
                </c:pt>
                <c:pt idx="827">
                  <c:v>0.72850000000000004</c:v>
                </c:pt>
                <c:pt idx="828">
                  <c:v>0.72950000000000004</c:v>
                </c:pt>
                <c:pt idx="829">
                  <c:v>0.73050000000000004</c:v>
                </c:pt>
                <c:pt idx="830">
                  <c:v>0.73250000000000004</c:v>
                </c:pt>
                <c:pt idx="831">
                  <c:v>0.73350000000000004</c:v>
                </c:pt>
                <c:pt idx="832">
                  <c:v>0.73499999999999999</c:v>
                </c:pt>
                <c:pt idx="833">
                  <c:v>0.73599999999999999</c:v>
                </c:pt>
                <c:pt idx="834">
                  <c:v>0.73750000000000004</c:v>
                </c:pt>
                <c:pt idx="835">
                  <c:v>0.73850000000000005</c:v>
                </c:pt>
                <c:pt idx="836">
                  <c:v>0.74</c:v>
                </c:pt>
                <c:pt idx="837">
                  <c:v>0.74150000000000005</c:v>
                </c:pt>
                <c:pt idx="838">
                  <c:v>0.74250000000000005</c:v>
                </c:pt>
                <c:pt idx="839">
                  <c:v>0.74399999999999999</c:v>
                </c:pt>
                <c:pt idx="840">
                  <c:v>0.745</c:v>
                </c:pt>
                <c:pt idx="841">
                  <c:v>0.74650000000000005</c:v>
                </c:pt>
                <c:pt idx="842">
                  <c:v>0.74750000000000005</c:v>
                </c:pt>
                <c:pt idx="843">
                  <c:v>0.74850000000000005</c:v>
                </c:pt>
                <c:pt idx="844">
                  <c:v>0.74950000000000006</c:v>
                </c:pt>
                <c:pt idx="845">
                  <c:v>0.75149999999999995</c:v>
                </c:pt>
                <c:pt idx="846">
                  <c:v>0.75249999999999995</c:v>
                </c:pt>
                <c:pt idx="847">
                  <c:v>0.754</c:v>
                </c:pt>
                <c:pt idx="848">
                  <c:v>0.755</c:v>
                </c:pt>
                <c:pt idx="849">
                  <c:v>0.75649999999999995</c:v>
                </c:pt>
                <c:pt idx="850">
                  <c:v>0.75800000000000001</c:v>
                </c:pt>
                <c:pt idx="851">
                  <c:v>0.75900000000000001</c:v>
                </c:pt>
                <c:pt idx="852">
                  <c:v>0.76049999999999995</c:v>
                </c:pt>
                <c:pt idx="853">
                  <c:v>0.76149999999999995</c:v>
                </c:pt>
                <c:pt idx="854">
                  <c:v>0.76349999999999996</c:v>
                </c:pt>
                <c:pt idx="855">
                  <c:v>0.76449999999999996</c:v>
                </c:pt>
                <c:pt idx="856">
                  <c:v>0.76549999999999996</c:v>
                </c:pt>
                <c:pt idx="857">
                  <c:v>0.76700000000000002</c:v>
                </c:pt>
                <c:pt idx="858">
                  <c:v>0.76800000000000002</c:v>
                </c:pt>
                <c:pt idx="859">
                  <c:v>0.76900000000000002</c:v>
                </c:pt>
                <c:pt idx="860">
                  <c:v>0.77</c:v>
                </c:pt>
                <c:pt idx="861">
                  <c:v>0.77200000000000002</c:v>
                </c:pt>
                <c:pt idx="862">
                  <c:v>0.77300000000000002</c:v>
                </c:pt>
                <c:pt idx="863">
                  <c:v>0.77449999999999997</c:v>
                </c:pt>
                <c:pt idx="864">
                  <c:v>0.77600000000000002</c:v>
                </c:pt>
                <c:pt idx="865">
                  <c:v>0.77749999999999997</c:v>
                </c:pt>
                <c:pt idx="866">
                  <c:v>0.77849999999999997</c:v>
                </c:pt>
                <c:pt idx="867">
                  <c:v>0.78</c:v>
                </c:pt>
                <c:pt idx="868">
                  <c:v>0.78100000000000003</c:v>
                </c:pt>
                <c:pt idx="869">
                  <c:v>0.78249999999999997</c:v>
                </c:pt>
                <c:pt idx="870">
                  <c:v>0.78400000000000003</c:v>
                </c:pt>
                <c:pt idx="871">
                  <c:v>0.78500000000000003</c:v>
                </c:pt>
                <c:pt idx="872">
                  <c:v>0.78649999999999998</c:v>
                </c:pt>
                <c:pt idx="873">
                  <c:v>0.78749999999999998</c:v>
                </c:pt>
                <c:pt idx="874">
                  <c:v>0.78900000000000003</c:v>
                </c:pt>
                <c:pt idx="875">
                  <c:v>0.79</c:v>
                </c:pt>
                <c:pt idx="876">
                  <c:v>0.79100000000000004</c:v>
                </c:pt>
                <c:pt idx="877">
                  <c:v>0.79249999999999998</c:v>
                </c:pt>
                <c:pt idx="878">
                  <c:v>0.79400000000000004</c:v>
                </c:pt>
                <c:pt idx="879">
                  <c:v>0.79549999999999998</c:v>
                </c:pt>
                <c:pt idx="880">
                  <c:v>0.79700000000000004</c:v>
                </c:pt>
                <c:pt idx="881">
                  <c:v>0.79800000000000004</c:v>
                </c:pt>
                <c:pt idx="882">
                  <c:v>0.79949999999999999</c:v>
                </c:pt>
                <c:pt idx="883">
                  <c:v>0.80100000000000005</c:v>
                </c:pt>
                <c:pt idx="884">
                  <c:v>0.80200000000000005</c:v>
                </c:pt>
                <c:pt idx="885">
                  <c:v>0.80349999999999999</c:v>
                </c:pt>
                <c:pt idx="886">
                  <c:v>0.80500000000000005</c:v>
                </c:pt>
                <c:pt idx="887">
                  <c:v>0.80600000000000005</c:v>
                </c:pt>
                <c:pt idx="888">
                  <c:v>0.8075</c:v>
                </c:pt>
                <c:pt idx="889">
                  <c:v>0.8085</c:v>
                </c:pt>
                <c:pt idx="890">
                  <c:v>0.8095</c:v>
                </c:pt>
                <c:pt idx="891">
                  <c:v>0.8105</c:v>
                </c:pt>
                <c:pt idx="892">
                  <c:v>0.81200000000000006</c:v>
                </c:pt>
                <c:pt idx="893">
                  <c:v>0.8135</c:v>
                </c:pt>
                <c:pt idx="894">
                  <c:v>0.81499999999999995</c:v>
                </c:pt>
                <c:pt idx="895">
                  <c:v>0.81599999999999995</c:v>
                </c:pt>
                <c:pt idx="896">
                  <c:v>0.8175</c:v>
                </c:pt>
                <c:pt idx="897">
                  <c:v>0.81899999999999995</c:v>
                </c:pt>
                <c:pt idx="898">
                  <c:v>0.82</c:v>
                </c:pt>
                <c:pt idx="899">
                  <c:v>0.82150000000000001</c:v>
                </c:pt>
                <c:pt idx="900">
                  <c:v>0.82250000000000001</c:v>
                </c:pt>
                <c:pt idx="901">
                  <c:v>0.82399999999999995</c:v>
                </c:pt>
                <c:pt idx="902">
                  <c:v>0.82550000000000001</c:v>
                </c:pt>
                <c:pt idx="903">
                  <c:v>0.82650000000000001</c:v>
                </c:pt>
                <c:pt idx="904">
                  <c:v>0.82750000000000001</c:v>
                </c:pt>
                <c:pt idx="905">
                  <c:v>0.82850000000000001</c:v>
                </c:pt>
                <c:pt idx="906">
                  <c:v>0.82950000000000002</c:v>
                </c:pt>
                <c:pt idx="907">
                  <c:v>0.83099999999999996</c:v>
                </c:pt>
                <c:pt idx="908">
                  <c:v>0.83199999999999996</c:v>
                </c:pt>
                <c:pt idx="909">
                  <c:v>0.83350000000000002</c:v>
                </c:pt>
                <c:pt idx="910">
                  <c:v>0.83499999999999996</c:v>
                </c:pt>
                <c:pt idx="911">
                  <c:v>0.83599999999999997</c:v>
                </c:pt>
                <c:pt idx="912">
                  <c:v>0.83750000000000002</c:v>
                </c:pt>
                <c:pt idx="913">
                  <c:v>0.83899999999999997</c:v>
                </c:pt>
                <c:pt idx="914">
                  <c:v>0.84</c:v>
                </c:pt>
                <c:pt idx="915">
                  <c:v>0.84150000000000003</c:v>
                </c:pt>
                <c:pt idx="916">
                  <c:v>0.84299999999999997</c:v>
                </c:pt>
                <c:pt idx="917">
                  <c:v>0.84399999999999997</c:v>
                </c:pt>
                <c:pt idx="918">
                  <c:v>0.84550000000000003</c:v>
                </c:pt>
                <c:pt idx="919">
                  <c:v>0.84650000000000003</c:v>
                </c:pt>
                <c:pt idx="920">
                  <c:v>0.84750000000000003</c:v>
                </c:pt>
                <c:pt idx="921">
                  <c:v>0.84899999999999998</c:v>
                </c:pt>
                <c:pt idx="922">
                  <c:v>0.85</c:v>
                </c:pt>
                <c:pt idx="923">
                  <c:v>0.85099999999999998</c:v>
                </c:pt>
                <c:pt idx="924">
                  <c:v>0.85250000000000004</c:v>
                </c:pt>
                <c:pt idx="925">
                  <c:v>0.85399999999999998</c:v>
                </c:pt>
                <c:pt idx="926">
                  <c:v>0.85499999999999998</c:v>
                </c:pt>
                <c:pt idx="927">
                  <c:v>0.85599999999999998</c:v>
                </c:pt>
                <c:pt idx="928">
                  <c:v>0.85799999999999998</c:v>
                </c:pt>
                <c:pt idx="929">
                  <c:v>0.85899999999999999</c:v>
                </c:pt>
                <c:pt idx="930">
                  <c:v>0.86050000000000004</c:v>
                </c:pt>
                <c:pt idx="931">
                  <c:v>0.86199999999999999</c:v>
                </c:pt>
                <c:pt idx="932">
                  <c:v>0.86299999999999999</c:v>
                </c:pt>
                <c:pt idx="933">
                  <c:v>0.86450000000000005</c:v>
                </c:pt>
                <c:pt idx="934">
                  <c:v>0.86550000000000005</c:v>
                </c:pt>
                <c:pt idx="935">
                  <c:v>0.86650000000000005</c:v>
                </c:pt>
                <c:pt idx="936">
                  <c:v>0.86750000000000005</c:v>
                </c:pt>
                <c:pt idx="937">
                  <c:v>0.86899999999999999</c:v>
                </c:pt>
                <c:pt idx="938">
                  <c:v>0.87</c:v>
                </c:pt>
                <c:pt idx="939">
                  <c:v>0.871</c:v>
                </c:pt>
                <c:pt idx="940">
                  <c:v>0.87250000000000005</c:v>
                </c:pt>
                <c:pt idx="941">
                  <c:v>0.874</c:v>
                </c:pt>
                <c:pt idx="942">
                  <c:v>0.875</c:v>
                </c:pt>
                <c:pt idx="943">
                  <c:v>0.877</c:v>
                </c:pt>
                <c:pt idx="944">
                  <c:v>0.878</c:v>
                </c:pt>
                <c:pt idx="945">
                  <c:v>0.879</c:v>
                </c:pt>
                <c:pt idx="946">
                  <c:v>0.88049999999999995</c:v>
                </c:pt>
                <c:pt idx="947">
                  <c:v>0.88200000000000001</c:v>
                </c:pt>
                <c:pt idx="948">
                  <c:v>0.88300000000000001</c:v>
                </c:pt>
                <c:pt idx="949">
                  <c:v>0.88449999999999995</c:v>
                </c:pt>
                <c:pt idx="950">
                  <c:v>0.88549999999999995</c:v>
                </c:pt>
                <c:pt idx="951">
                  <c:v>0.88649999999999995</c:v>
                </c:pt>
                <c:pt idx="952">
                  <c:v>0.88800000000000001</c:v>
                </c:pt>
                <c:pt idx="953">
                  <c:v>0.88949999999999996</c:v>
                </c:pt>
                <c:pt idx="954">
                  <c:v>0.89049999999999996</c:v>
                </c:pt>
                <c:pt idx="955">
                  <c:v>0.89149999999999996</c:v>
                </c:pt>
                <c:pt idx="956">
                  <c:v>0.89300000000000002</c:v>
                </c:pt>
                <c:pt idx="957">
                  <c:v>0.89400000000000002</c:v>
                </c:pt>
                <c:pt idx="958">
                  <c:v>0.89600000000000002</c:v>
                </c:pt>
                <c:pt idx="959">
                  <c:v>0.89700000000000002</c:v>
                </c:pt>
                <c:pt idx="960">
                  <c:v>0.89800000000000002</c:v>
                </c:pt>
                <c:pt idx="961">
                  <c:v>0.89900000000000002</c:v>
                </c:pt>
                <c:pt idx="962">
                  <c:v>0.90100000000000002</c:v>
                </c:pt>
                <c:pt idx="963">
                  <c:v>0.90200000000000002</c:v>
                </c:pt>
                <c:pt idx="964">
                  <c:v>0.90300000000000002</c:v>
                </c:pt>
                <c:pt idx="965">
                  <c:v>0.90500000000000003</c:v>
                </c:pt>
                <c:pt idx="966">
                  <c:v>0.90600000000000003</c:v>
                </c:pt>
                <c:pt idx="967">
                  <c:v>0.90700000000000003</c:v>
                </c:pt>
                <c:pt idx="968">
                  <c:v>0.90800000000000003</c:v>
                </c:pt>
                <c:pt idx="969">
                  <c:v>0.90900000000000003</c:v>
                </c:pt>
                <c:pt idx="970">
                  <c:v>0.91</c:v>
                </c:pt>
                <c:pt idx="971">
                  <c:v>0.91149999999999998</c:v>
                </c:pt>
                <c:pt idx="972">
                  <c:v>0.91300000000000003</c:v>
                </c:pt>
                <c:pt idx="973">
                  <c:v>0.91400000000000003</c:v>
                </c:pt>
                <c:pt idx="974">
                  <c:v>0.91549999999999998</c:v>
                </c:pt>
                <c:pt idx="975">
                  <c:v>0.91649999999999998</c:v>
                </c:pt>
                <c:pt idx="976">
                  <c:v>0.91800000000000004</c:v>
                </c:pt>
                <c:pt idx="977">
                  <c:v>0.91949999999999998</c:v>
                </c:pt>
                <c:pt idx="978">
                  <c:v>0.92100000000000004</c:v>
                </c:pt>
                <c:pt idx="979">
                  <c:v>0.92200000000000004</c:v>
                </c:pt>
                <c:pt idx="980">
                  <c:v>0.92349999999999999</c:v>
                </c:pt>
                <c:pt idx="981">
                  <c:v>0.92449999999999999</c:v>
                </c:pt>
                <c:pt idx="982">
                  <c:v>0.92600000000000005</c:v>
                </c:pt>
                <c:pt idx="983">
                  <c:v>0.92700000000000005</c:v>
                </c:pt>
                <c:pt idx="984">
                  <c:v>0.92800000000000005</c:v>
                </c:pt>
                <c:pt idx="985">
                  <c:v>0.92900000000000005</c:v>
                </c:pt>
                <c:pt idx="986">
                  <c:v>0.93049999999999999</c:v>
                </c:pt>
                <c:pt idx="987">
                  <c:v>0.93149999999999999</c:v>
                </c:pt>
                <c:pt idx="988">
                  <c:v>0.9325</c:v>
                </c:pt>
                <c:pt idx="989">
                  <c:v>0.9345</c:v>
                </c:pt>
                <c:pt idx="990">
                  <c:v>0.9355</c:v>
                </c:pt>
                <c:pt idx="991">
                  <c:v>0.9365</c:v>
                </c:pt>
                <c:pt idx="992">
                  <c:v>0.93799999999999994</c:v>
                </c:pt>
                <c:pt idx="993">
                  <c:v>0.9395</c:v>
                </c:pt>
                <c:pt idx="994">
                  <c:v>0.9405</c:v>
                </c:pt>
                <c:pt idx="995">
                  <c:v>0.94199999999999995</c:v>
                </c:pt>
                <c:pt idx="996">
                  <c:v>0.94350000000000001</c:v>
                </c:pt>
                <c:pt idx="997">
                  <c:v>0.94450000000000001</c:v>
                </c:pt>
                <c:pt idx="998">
                  <c:v>0.94599999999999995</c:v>
                </c:pt>
                <c:pt idx="999">
                  <c:v>0.94699999999999995</c:v>
                </c:pt>
                <c:pt idx="1000">
                  <c:v>0.94799999999999995</c:v>
                </c:pt>
                <c:pt idx="1001">
                  <c:v>0.94899999999999995</c:v>
                </c:pt>
                <c:pt idx="1002">
                  <c:v>0.95050000000000001</c:v>
                </c:pt>
                <c:pt idx="1003">
                  <c:v>0.95150000000000001</c:v>
                </c:pt>
                <c:pt idx="1004">
                  <c:v>0.95350000000000001</c:v>
                </c:pt>
                <c:pt idx="1005">
                  <c:v>0.95450000000000002</c:v>
                </c:pt>
                <c:pt idx="1006">
                  <c:v>0.95599999999999996</c:v>
                </c:pt>
                <c:pt idx="1007">
                  <c:v>0.95699999999999996</c:v>
                </c:pt>
                <c:pt idx="1008">
                  <c:v>0.95850000000000002</c:v>
                </c:pt>
                <c:pt idx="1009">
                  <c:v>0.95950000000000002</c:v>
                </c:pt>
                <c:pt idx="1010">
                  <c:v>0.96150000000000002</c:v>
                </c:pt>
                <c:pt idx="1011">
                  <c:v>0.96250000000000002</c:v>
                </c:pt>
                <c:pt idx="1012">
                  <c:v>0.96350000000000002</c:v>
                </c:pt>
                <c:pt idx="1013">
                  <c:v>0.96499999999999997</c:v>
                </c:pt>
                <c:pt idx="1014">
                  <c:v>0.96650000000000003</c:v>
                </c:pt>
                <c:pt idx="1015">
                  <c:v>0.96750000000000003</c:v>
                </c:pt>
                <c:pt idx="1016">
                  <c:v>0.96850000000000003</c:v>
                </c:pt>
                <c:pt idx="1017">
                  <c:v>0.96950000000000003</c:v>
                </c:pt>
                <c:pt idx="1018">
                  <c:v>0.97099999999999997</c:v>
                </c:pt>
                <c:pt idx="1019">
                  <c:v>0.97250000000000003</c:v>
                </c:pt>
                <c:pt idx="1020">
                  <c:v>0.97350000000000003</c:v>
                </c:pt>
                <c:pt idx="1021">
                  <c:v>0.97499999999999998</c:v>
                </c:pt>
                <c:pt idx="1022">
                  <c:v>0.97650000000000003</c:v>
                </c:pt>
                <c:pt idx="1023">
                  <c:v>0.97750000000000004</c:v>
                </c:pt>
                <c:pt idx="1024">
                  <c:v>0.97899999999999998</c:v>
                </c:pt>
                <c:pt idx="1025">
                  <c:v>0.98050000000000004</c:v>
                </c:pt>
                <c:pt idx="1026">
                  <c:v>0.98150000000000004</c:v>
                </c:pt>
                <c:pt idx="1027">
                  <c:v>0.98299999999999998</c:v>
                </c:pt>
                <c:pt idx="1028">
                  <c:v>0.98399999999999999</c:v>
                </c:pt>
                <c:pt idx="1029">
                  <c:v>0.98550000000000004</c:v>
                </c:pt>
                <c:pt idx="1030">
                  <c:v>0.98650000000000004</c:v>
                </c:pt>
                <c:pt idx="1031">
                  <c:v>0.98750000000000004</c:v>
                </c:pt>
                <c:pt idx="1032">
                  <c:v>0.98850000000000005</c:v>
                </c:pt>
                <c:pt idx="1033">
                  <c:v>0.99050000000000005</c:v>
                </c:pt>
                <c:pt idx="1034">
                  <c:v>0.99150000000000005</c:v>
                </c:pt>
                <c:pt idx="1035">
                  <c:v>0.99250000000000005</c:v>
                </c:pt>
                <c:pt idx="1036">
                  <c:v>0.99399999999999999</c:v>
                </c:pt>
                <c:pt idx="1037">
                  <c:v>0.995</c:v>
                </c:pt>
                <c:pt idx="1038">
                  <c:v>0.997</c:v>
                </c:pt>
                <c:pt idx="1039">
                  <c:v>0.998</c:v>
                </c:pt>
                <c:pt idx="1040">
                  <c:v>0.999</c:v>
                </c:pt>
                <c:pt idx="1041">
                  <c:v>1.0004999999999999</c:v>
                </c:pt>
                <c:pt idx="1042">
                  <c:v>1.002</c:v>
                </c:pt>
                <c:pt idx="1043">
                  <c:v>1.0029999999999999</c:v>
                </c:pt>
                <c:pt idx="1044">
                  <c:v>1.004</c:v>
                </c:pt>
                <c:pt idx="1045">
                  <c:v>1.0055000000000001</c:v>
                </c:pt>
                <c:pt idx="1046">
                  <c:v>1.0065</c:v>
                </c:pt>
                <c:pt idx="1047">
                  <c:v>1.0075000000000001</c:v>
                </c:pt>
                <c:pt idx="1048">
                  <c:v>1.0089999999999999</c:v>
                </c:pt>
                <c:pt idx="1049">
                  <c:v>1.0105</c:v>
                </c:pt>
                <c:pt idx="1050">
                  <c:v>1.0115000000000001</c:v>
                </c:pt>
                <c:pt idx="1051">
                  <c:v>1.0129999999999999</c:v>
                </c:pt>
                <c:pt idx="1052">
                  <c:v>1.014</c:v>
                </c:pt>
                <c:pt idx="1053">
                  <c:v>1.0155000000000001</c:v>
                </c:pt>
                <c:pt idx="1054">
                  <c:v>1.0169999999999999</c:v>
                </c:pt>
                <c:pt idx="1055">
                  <c:v>1.018</c:v>
                </c:pt>
                <c:pt idx="1056">
                  <c:v>1.0189999999999999</c:v>
                </c:pt>
                <c:pt idx="1057">
                  <c:v>1.0205</c:v>
                </c:pt>
                <c:pt idx="1058">
                  <c:v>1.022</c:v>
                </c:pt>
                <c:pt idx="1059">
                  <c:v>1.0229999999999999</c:v>
                </c:pt>
                <c:pt idx="1060">
                  <c:v>1.0245</c:v>
                </c:pt>
                <c:pt idx="1061">
                  <c:v>1.026</c:v>
                </c:pt>
                <c:pt idx="1062">
                  <c:v>1.0269999999999999</c:v>
                </c:pt>
                <c:pt idx="1063">
                  <c:v>1.028</c:v>
                </c:pt>
                <c:pt idx="1064">
                  <c:v>1.0289999999999999</c:v>
                </c:pt>
                <c:pt idx="1065">
                  <c:v>1.03</c:v>
                </c:pt>
                <c:pt idx="1066">
                  <c:v>1.0315000000000001</c:v>
                </c:pt>
                <c:pt idx="1067">
                  <c:v>1.0325</c:v>
                </c:pt>
                <c:pt idx="1068">
                  <c:v>1.034</c:v>
                </c:pt>
                <c:pt idx="1069">
                  <c:v>1.0355000000000001</c:v>
                </c:pt>
                <c:pt idx="1070">
                  <c:v>1.0365</c:v>
                </c:pt>
                <c:pt idx="1071">
                  <c:v>1.0375000000000001</c:v>
                </c:pt>
                <c:pt idx="1072">
                  <c:v>1.0385</c:v>
                </c:pt>
                <c:pt idx="1073">
                  <c:v>1.0405</c:v>
                </c:pt>
                <c:pt idx="1074">
                  <c:v>1.0415000000000001</c:v>
                </c:pt>
                <c:pt idx="1075">
                  <c:v>1.0425</c:v>
                </c:pt>
                <c:pt idx="1076">
                  <c:v>1.0435000000000001</c:v>
                </c:pt>
                <c:pt idx="1077">
                  <c:v>1.0445</c:v>
                </c:pt>
                <c:pt idx="1078">
                  <c:v>1.0465</c:v>
                </c:pt>
                <c:pt idx="1079">
                  <c:v>1.0475000000000001</c:v>
                </c:pt>
                <c:pt idx="1080">
                  <c:v>1.0485</c:v>
                </c:pt>
                <c:pt idx="1081">
                  <c:v>1.0495000000000001</c:v>
                </c:pt>
                <c:pt idx="1082">
                  <c:v>1.0505</c:v>
                </c:pt>
                <c:pt idx="1083">
                  <c:v>1.052</c:v>
                </c:pt>
                <c:pt idx="1084">
                  <c:v>1.0529999999999999</c:v>
                </c:pt>
                <c:pt idx="1085">
                  <c:v>1.0545</c:v>
                </c:pt>
                <c:pt idx="1086">
                  <c:v>1.056</c:v>
                </c:pt>
                <c:pt idx="1087">
                  <c:v>1.0569999999999999</c:v>
                </c:pt>
                <c:pt idx="1088">
                  <c:v>1.0580000000000001</c:v>
                </c:pt>
                <c:pt idx="1089">
                  <c:v>1.0589999999999999</c:v>
                </c:pt>
                <c:pt idx="1090">
                  <c:v>1.0605</c:v>
                </c:pt>
                <c:pt idx="1091">
                  <c:v>1.0615000000000001</c:v>
                </c:pt>
                <c:pt idx="1092">
                  <c:v>1.0629999999999999</c:v>
                </c:pt>
                <c:pt idx="1093">
                  <c:v>1.0640000000000001</c:v>
                </c:pt>
                <c:pt idx="1094">
                  <c:v>1.0649999999999999</c:v>
                </c:pt>
                <c:pt idx="1095">
                  <c:v>1.0660000000000001</c:v>
                </c:pt>
                <c:pt idx="1096">
                  <c:v>1.0669999999999999</c:v>
                </c:pt>
                <c:pt idx="1097">
                  <c:v>1.0685</c:v>
                </c:pt>
                <c:pt idx="1098">
                  <c:v>1.0694999999999999</c:v>
                </c:pt>
                <c:pt idx="1099">
                  <c:v>1.0705</c:v>
                </c:pt>
                <c:pt idx="1100">
                  <c:v>1.0720000000000001</c:v>
                </c:pt>
                <c:pt idx="1101">
                  <c:v>1.073</c:v>
                </c:pt>
                <c:pt idx="1102">
                  <c:v>1.0740000000000001</c:v>
                </c:pt>
                <c:pt idx="1103">
                  <c:v>1.075</c:v>
                </c:pt>
                <c:pt idx="1104">
                  <c:v>1.0765</c:v>
                </c:pt>
                <c:pt idx="1105">
                  <c:v>1.0774999999999999</c:v>
                </c:pt>
                <c:pt idx="1106">
                  <c:v>1.079</c:v>
                </c:pt>
                <c:pt idx="1107">
                  <c:v>1.08</c:v>
                </c:pt>
                <c:pt idx="1108">
                  <c:v>1.081</c:v>
                </c:pt>
                <c:pt idx="1109">
                  <c:v>1.0825</c:v>
                </c:pt>
                <c:pt idx="1110">
                  <c:v>1.0834999999999999</c:v>
                </c:pt>
                <c:pt idx="1111">
                  <c:v>1.0845</c:v>
                </c:pt>
                <c:pt idx="1112">
                  <c:v>1.0860000000000001</c:v>
                </c:pt>
                <c:pt idx="1113">
                  <c:v>1.087</c:v>
                </c:pt>
                <c:pt idx="1114">
                  <c:v>1.0880000000000001</c:v>
                </c:pt>
                <c:pt idx="1115">
                  <c:v>1.0894999999999999</c:v>
                </c:pt>
                <c:pt idx="1116">
                  <c:v>1.0905</c:v>
                </c:pt>
                <c:pt idx="1117">
                  <c:v>1.0920000000000001</c:v>
                </c:pt>
                <c:pt idx="1118">
                  <c:v>1.093</c:v>
                </c:pt>
                <c:pt idx="1119">
                  <c:v>1.0940000000000001</c:v>
                </c:pt>
                <c:pt idx="1120">
                  <c:v>1.095</c:v>
                </c:pt>
                <c:pt idx="1121">
                  <c:v>1.0960000000000001</c:v>
                </c:pt>
                <c:pt idx="1122">
                  <c:v>1.097</c:v>
                </c:pt>
                <c:pt idx="1123">
                  <c:v>1.0980000000000001</c:v>
                </c:pt>
                <c:pt idx="1124">
                  <c:v>1.099</c:v>
                </c:pt>
                <c:pt idx="1125">
                  <c:v>1.1000000000000001</c:v>
                </c:pt>
                <c:pt idx="1126">
                  <c:v>1.101</c:v>
                </c:pt>
                <c:pt idx="1127">
                  <c:v>1.1020000000000001</c:v>
                </c:pt>
                <c:pt idx="1128">
                  <c:v>1.103</c:v>
                </c:pt>
                <c:pt idx="1129">
                  <c:v>1.1040000000000001</c:v>
                </c:pt>
                <c:pt idx="1130">
                  <c:v>1.105</c:v>
                </c:pt>
                <c:pt idx="1131">
                  <c:v>1.1060000000000001</c:v>
                </c:pt>
                <c:pt idx="1132">
                  <c:v>1.1074999999999999</c:v>
                </c:pt>
                <c:pt idx="1133">
                  <c:v>1.1085</c:v>
                </c:pt>
                <c:pt idx="1134">
                  <c:v>1.1094999999999999</c:v>
                </c:pt>
                <c:pt idx="1135">
                  <c:v>1.1105</c:v>
                </c:pt>
                <c:pt idx="1136">
                  <c:v>1.1114999999999999</c:v>
                </c:pt>
                <c:pt idx="1137">
                  <c:v>1.113</c:v>
                </c:pt>
                <c:pt idx="1138">
                  <c:v>1.1140000000000001</c:v>
                </c:pt>
                <c:pt idx="1139">
                  <c:v>1.115</c:v>
                </c:pt>
                <c:pt idx="1140">
                  <c:v>1.1160000000000001</c:v>
                </c:pt>
                <c:pt idx="1141">
                  <c:v>1.117</c:v>
                </c:pt>
                <c:pt idx="1142">
                  <c:v>1.1180000000000001</c:v>
                </c:pt>
                <c:pt idx="1143">
                  <c:v>1.119</c:v>
                </c:pt>
                <c:pt idx="1144">
                  <c:v>1.1200000000000001</c:v>
                </c:pt>
                <c:pt idx="1145">
                  <c:v>1.121</c:v>
                </c:pt>
                <c:pt idx="1146">
                  <c:v>1.1220000000000001</c:v>
                </c:pt>
                <c:pt idx="1147">
                  <c:v>1.1225000000000001</c:v>
                </c:pt>
                <c:pt idx="1148">
                  <c:v>1.1234999999999999</c:v>
                </c:pt>
                <c:pt idx="1149">
                  <c:v>1.1245000000000001</c:v>
                </c:pt>
                <c:pt idx="1150">
                  <c:v>1.1259999999999999</c:v>
                </c:pt>
                <c:pt idx="1151">
                  <c:v>1.127</c:v>
                </c:pt>
                <c:pt idx="1152">
                  <c:v>1.1279999999999999</c:v>
                </c:pt>
                <c:pt idx="1153">
                  <c:v>1.129</c:v>
                </c:pt>
                <c:pt idx="1154">
                  <c:v>1.1305000000000001</c:v>
                </c:pt>
                <c:pt idx="1155">
                  <c:v>1.1315</c:v>
                </c:pt>
                <c:pt idx="1156">
                  <c:v>1.1325000000000001</c:v>
                </c:pt>
                <c:pt idx="1157">
                  <c:v>1.1335</c:v>
                </c:pt>
                <c:pt idx="1158">
                  <c:v>1.1345000000000001</c:v>
                </c:pt>
                <c:pt idx="1159">
                  <c:v>1.1355</c:v>
                </c:pt>
                <c:pt idx="1160">
                  <c:v>1.1365000000000001</c:v>
                </c:pt>
                <c:pt idx="1161">
                  <c:v>1.1375</c:v>
                </c:pt>
                <c:pt idx="1162">
                  <c:v>1.1385000000000001</c:v>
                </c:pt>
                <c:pt idx="1163">
                  <c:v>1.1395</c:v>
                </c:pt>
                <c:pt idx="1164">
                  <c:v>1.1405000000000001</c:v>
                </c:pt>
                <c:pt idx="1165">
                  <c:v>1.1415</c:v>
                </c:pt>
                <c:pt idx="1166">
                  <c:v>1.1425000000000001</c:v>
                </c:pt>
                <c:pt idx="1167">
                  <c:v>1.1435</c:v>
                </c:pt>
                <c:pt idx="1168">
                  <c:v>1.1445000000000001</c:v>
                </c:pt>
                <c:pt idx="1169">
                  <c:v>1.1455</c:v>
                </c:pt>
                <c:pt idx="1170">
                  <c:v>1.147</c:v>
                </c:pt>
                <c:pt idx="1171">
                  <c:v>1.1479999999999999</c:v>
                </c:pt>
                <c:pt idx="1172">
                  <c:v>1.149</c:v>
                </c:pt>
                <c:pt idx="1173">
                  <c:v>1.1499999999999999</c:v>
                </c:pt>
                <c:pt idx="1174">
                  <c:v>1.1515</c:v>
                </c:pt>
                <c:pt idx="1175">
                  <c:v>1.153</c:v>
                </c:pt>
                <c:pt idx="1176">
                  <c:v>1.1535</c:v>
                </c:pt>
                <c:pt idx="1177">
                  <c:v>1.1545000000000001</c:v>
                </c:pt>
                <c:pt idx="1178">
                  <c:v>1.1559999999999999</c:v>
                </c:pt>
                <c:pt idx="1179">
                  <c:v>1.157</c:v>
                </c:pt>
                <c:pt idx="1180">
                  <c:v>1.1579999999999999</c:v>
                </c:pt>
                <c:pt idx="1181">
                  <c:v>1.1585000000000001</c:v>
                </c:pt>
                <c:pt idx="1182">
                  <c:v>1.1599999999999999</c:v>
                </c:pt>
                <c:pt idx="1183">
                  <c:v>1.161</c:v>
                </c:pt>
                <c:pt idx="1184">
                  <c:v>1.1619999999999999</c:v>
                </c:pt>
                <c:pt idx="1185">
                  <c:v>1.163</c:v>
                </c:pt>
                <c:pt idx="1186">
                  <c:v>1.165</c:v>
                </c:pt>
                <c:pt idx="1187">
                  <c:v>1.1659999999999999</c:v>
                </c:pt>
                <c:pt idx="1188">
                  <c:v>1.167</c:v>
                </c:pt>
                <c:pt idx="1189">
                  <c:v>1.1685000000000001</c:v>
                </c:pt>
                <c:pt idx="1190">
                  <c:v>1.17</c:v>
                </c:pt>
                <c:pt idx="1191">
                  <c:v>1.1715</c:v>
                </c:pt>
                <c:pt idx="1192">
                  <c:v>1.1735</c:v>
                </c:pt>
                <c:pt idx="1193">
                  <c:v>1.1755</c:v>
                </c:pt>
                <c:pt idx="1194">
                  <c:v>1.1765000000000001</c:v>
                </c:pt>
                <c:pt idx="1195">
                  <c:v>1.1775</c:v>
                </c:pt>
                <c:pt idx="1196">
                  <c:v>1.18</c:v>
                </c:pt>
                <c:pt idx="1197">
                  <c:v>1.1839999999999999</c:v>
                </c:pt>
                <c:pt idx="1198">
                  <c:v>1.1855</c:v>
                </c:pt>
                <c:pt idx="1199">
                  <c:v>1.1870000000000001</c:v>
                </c:pt>
                <c:pt idx="1200">
                  <c:v>1.1884999999999999</c:v>
                </c:pt>
                <c:pt idx="1201">
                  <c:v>1.1895</c:v>
                </c:pt>
                <c:pt idx="1202">
                  <c:v>1.1904999999999999</c:v>
                </c:pt>
                <c:pt idx="1203">
                  <c:v>1.1924999999999999</c:v>
                </c:pt>
                <c:pt idx="1204">
                  <c:v>1.194</c:v>
                </c:pt>
                <c:pt idx="1205">
                  <c:v>1.196</c:v>
                </c:pt>
                <c:pt idx="1206">
                  <c:v>1.1975</c:v>
                </c:pt>
                <c:pt idx="1207">
                  <c:v>1.1984999999999999</c:v>
                </c:pt>
                <c:pt idx="1208">
                  <c:v>1.2</c:v>
                </c:pt>
                <c:pt idx="1209">
                  <c:v>1.2015</c:v>
                </c:pt>
                <c:pt idx="1210">
                  <c:v>1.2024999999999999</c:v>
                </c:pt>
                <c:pt idx="1211">
                  <c:v>1.204</c:v>
                </c:pt>
                <c:pt idx="1212">
                  <c:v>1.206</c:v>
                </c:pt>
                <c:pt idx="1213">
                  <c:v>1.2075</c:v>
                </c:pt>
                <c:pt idx="1214">
                  <c:v>1.2084999999999999</c:v>
                </c:pt>
                <c:pt idx="1215">
                  <c:v>1.21</c:v>
                </c:pt>
                <c:pt idx="1216">
                  <c:v>1.2115</c:v>
                </c:pt>
                <c:pt idx="1217">
                  <c:v>1.214</c:v>
                </c:pt>
                <c:pt idx="1218">
                  <c:v>1.2155</c:v>
                </c:pt>
                <c:pt idx="1219">
                  <c:v>1.218</c:v>
                </c:pt>
                <c:pt idx="1220">
                  <c:v>1.2195</c:v>
                </c:pt>
                <c:pt idx="1221">
                  <c:v>1.2215</c:v>
                </c:pt>
                <c:pt idx="1222">
                  <c:v>1.2224999999999999</c:v>
                </c:pt>
                <c:pt idx="1223">
                  <c:v>1.2235</c:v>
                </c:pt>
                <c:pt idx="1224">
                  <c:v>1.2250000000000001</c:v>
                </c:pt>
                <c:pt idx="1225">
                  <c:v>1.2270000000000001</c:v>
                </c:pt>
                <c:pt idx="1226">
                  <c:v>1.228</c:v>
                </c:pt>
                <c:pt idx="1227">
                  <c:v>1.2295</c:v>
                </c:pt>
                <c:pt idx="1228">
                  <c:v>1.2304999999999999</c:v>
                </c:pt>
                <c:pt idx="1229">
                  <c:v>1.2315</c:v>
                </c:pt>
                <c:pt idx="1230">
                  <c:v>1.2335</c:v>
                </c:pt>
                <c:pt idx="1231">
                  <c:v>1.2344999999999999</c:v>
                </c:pt>
                <c:pt idx="1232">
                  <c:v>1.2355</c:v>
                </c:pt>
                <c:pt idx="1233">
                  <c:v>1.2370000000000001</c:v>
                </c:pt>
                <c:pt idx="1234">
                  <c:v>1.238</c:v>
                </c:pt>
                <c:pt idx="1235">
                  <c:v>1.2395</c:v>
                </c:pt>
                <c:pt idx="1236">
                  <c:v>1.2410000000000001</c:v>
                </c:pt>
                <c:pt idx="1237">
                  <c:v>1.242</c:v>
                </c:pt>
                <c:pt idx="1238">
                  <c:v>1.2435</c:v>
                </c:pt>
                <c:pt idx="1239">
                  <c:v>1.2450000000000001</c:v>
                </c:pt>
                <c:pt idx="1240">
                  <c:v>1.246</c:v>
                </c:pt>
                <c:pt idx="1241">
                  <c:v>1.2470000000000001</c:v>
                </c:pt>
                <c:pt idx="1242">
                  <c:v>1.2490000000000001</c:v>
                </c:pt>
                <c:pt idx="1243">
                  <c:v>1.25</c:v>
                </c:pt>
                <c:pt idx="1244">
                  <c:v>1.2509999999999999</c:v>
                </c:pt>
                <c:pt idx="1245">
                  <c:v>1.2524999999999999</c:v>
                </c:pt>
                <c:pt idx="1246">
                  <c:v>1.254</c:v>
                </c:pt>
                <c:pt idx="1247">
                  <c:v>1.256</c:v>
                </c:pt>
                <c:pt idx="1248">
                  <c:v>1.2569999999999999</c:v>
                </c:pt>
                <c:pt idx="1249">
                  <c:v>1.2585</c:v>
                </c:pt>
                <c:pt idx="1250">
                  <c:v>1.26</c:v>
                </c:pt>
                <c:pt idx="1251">
                  <c:v>1.2609999999999999</c:v>
                </c:pt>
                <c:pt idx="1252">
                  <c:v>1.2629999999999999</c:v>
                </c:pt>
                <c:pt idx="1253">
                  <c:v>1.264</c:v>
                </c:pt>
                <c:pt idx="1254">
                  <c:v>1.2649999999999999</c:v>
                </c:pt>
                <c:pt idx="1255">
                  <c:v>1.2665</c:v>
                </c:pt>
                <c:pt idx="1256">
                  <c:v>1.268</c:v>
                </c:pt>
                <c:pt idx="1257">
                  <c:v>1.2709999999999999</c:v>
                </c:pt>
                <c:pt idx="1258">
                  <c:v>1.274</c:v>
                </c:pt>
                <c:pt idx="1259">
                  <c:v>1.2755000000000001</c:v>
                </c:pt>
                <c:pt idx="1260">
                  <c:v>1.2769999999999999</c:v>
                </c:pt>
                <c:pt idx="1261">
                  <c:v>1.2789999999999999</c:v>
                </c:pt>
                <c:pt idx="1262">
                  <c:v>1.28</c:v>
                </c:pt>
                <c:pt idx="1263">
                  <c:v>1.2825</c:v>
                </c:pt>
                <c:pt idx="1264">
                  <c:v>1.2835000000000001</c:v>
                </c:pt>
                <c:pt idx="1265">
                  <c:v>1.2855000000000001</c:v>
                </c:pt>
                <c:pt idx="1266">
                  <c:v>1.2865</c:v>
                </c:pt>
                <c:pt idx="1267">
                  <c:v>1.2875000000000001</c:v>
                </c:pt>
                <c:pt idx="1268">
                  <c:v>1.2889999999999999</c:v>
                </c:pt>
                <c:pt idx="1269">
                  <c:v>1.29</c:v>
                </c:pt>
                <c:pt idx="1270">
                  <c:v>1.2915000000000001</c:v>
                </c:pt>
                <c:pt idx="1271">
                  <c:v>1.2929999999999999</c:v>
                </c:pt>
                <c:pt idx="1272">
                  <c:v>1.2949999999999999</c:v>
                </c:pt>
                <c:pt idx="1273">
                  <c:v>1.2975000000000001</c:v>
                </c:pt>
                <c:pt idx="1274">
                  <c:v>1.2989999999999999</c:v>
                </c:pt>
                <c:pt idx="1275">
                  <c:v>1.3005</c:v>
                </c:pt>
                <c:pt idx="1276">
                  <c:v>1.3025</c:v>
                </c:pt>
                <c:pt idx="1277">
                  <c:v>1.3035000000000001</c:v>
                </c:pt>
                <c:pt idx="1278">
                  <c:v>1.3055000000000001</c:v>
                </c:pt>
                <c:pt idx="1279">
                  <c:v>1.3069999999999999</c:v>
                </c:pt>
                <c:pt idx="1280">
                  <c:v>1.3080000000000001</c:v>
                </c:pt>
                <c:pt idx="1281">
                  <c:v>1.31</c:v>
                </c:pt>
                <c:pt idx="1282">
                  <c:v>1.3109999999999999</c:v>
                </c:pt>
                <c:pt idx="1283">
                  <c:v>1.3125</c:v>
                </c:pt>
                <c:pt idx="1284">
                  <c:v>1.3140000000000001</c:v>
                </c:pt>
                <c:pt idx="1285">
                  <c:v>1.3154999999999999</c:v>
                </c:pt>
                <c:pt idx="1286">
                  <c:v>1.3169999999999999</c:v>
                </c:pt>
                <c:pt idx="1287">
                  <c:v>1.319</c:v>
                </c:pt>
                <c:pt idx="1288">
                  <c:v>1.3205</c:v>
                </c:pt>
                <c:pt idx="1289">
                  <c:v>1.3220000000000001</c:v>
                </c:pt>
                <c:pt idx="1290">
                  <c:v>1.323</c:v>
                </c:pt>
                <c:pt idx="1291">
                  <c:v>1.3245</c:v>
                </c:pt>
                <c:pt idx="1292">
                  <c:v>1.3260000000000001</c:v>
                </c:pt>
                <c:pt idx="1293">
                  <c:v>1.327</c:v>
                </c:pt>
                <c:pt idx="1294">
                  <c:v>1.329</c:v>
                </c:pt>
                <c:pt idx="1295">
                  <c:v>1.3305</c:v>
                </c:pt>
                <c:pt idx="1296">
                  <c:v>1.3314999999999999</c:v>
                </c:pt>
                <c:pt idx="1297">
                  <c:v>1.333</c:v>
                </c:pt>
                <c:pt idx="1298">
                  <c:v>1.3340000000000001</c:v>
                </c:pt>
                <c:pt idx="1299">
                  <c:v>1.3360000000000001</c:v>
                </c:pt>
                <c:pt idx="1300">
                  <c:v>1.337</c:v>
                </c:pt>
                <c:pt idx="1301">
                  <c:v>1.3380000000000001</c:v>
                </c:pt>
                <c:pt idx="1302">
                  <c:v>1.339</c:v>
                </c:pt>
                <c:pt idx="1303">
                  <c:v>1.341</c:v>
                </c:pt>
                <c:pt idx="1304">
                  <c:v>1.3425</c:v>
                </c:pt>
                <c:pt idx="1305">
                  <c:v>1.3434999999999999</c:v>
                </c:pt>
                <c:pt idx="1306">
                  <c:v>1.3445</c:v>
                </c:pt>
                <c:pt idx="1307">
                  <c:v>1.3460000000000001</c:v>
                </c:pt>
                <c:pt idx="1308">
                  <c:v>1.347</c:v>
                </c:pt>
                <c:pt idx="1309">
                  <c:v>1.3485</c:v>
                </c:pt>
                <c:pt idx="1310">
                  <c:v>1.3494999999999999</c:v>
                </c:pt>
                <c:pt idx="1311">
                  <c:v>1.3505</c:v>
                </c:pt>
                <c:pt idx="1312">
                  <c:v>1.3525</c:v>
                </c:pt>
                <c:pt idx="1313">
                  <c:v>1.3534999999999999</c:v>
                </c:pt>
                <c:pt idx="1314">
                  <c:v>1.3560000000000001</c:v>
                </c:pt>
                <c:pt idx="1315">
                  <c:v>1.3574999999999999</c:v>
                </c:pt>
                <c:pt idx="1316">
                  <c:v>1.3585</c:v>
                </c:pt>
                <c:pt idx="1317">
                  <c:v>1.36</c:v>
                </c:pt>
                <c:pt idx="1318">
                  <c:v>1.3614999999999999</c:v>
                </c:pt>
                <c:pt idx="1319">
                  <c:v>1.3625</c:v>
                </c:pt>
                <c:pt idx="1320">
                  <c:v>1.3640000000000001</c:v>
                </c:pt>
                <c:pt idx="1321">
                  <c:v>1.365</c:v>
                </c:pt>
                <c:pt idx="1322">
                  <c:v>1.3665</c:v>
                </c:pt>
                <c:pt idx="1323">
                  <c:v>1.3674999999999999</c:v>
                </c:pt>
                <c:pt idx="1324">
                  <c:v>1.369</c:v>
                </c:pt>
                <c:pt idx="1325">
                  <c:v>1.371</c:v>
                </c:pt>
                <c:pt idx="1326">
                  <c:v>1.3734999999999999</c:v>
                </c:pt>
                <c:pt idx="1327">
                  <c:v>1.3745000000000001</c:v>
                </c:pt>
                <c:pt idx="1328">
                  <c:v>1.3759999999999999</c:v>
                </c:pt>
                <c:pt idx="1329">
                  <c:v>1.3774999999999999</c:v>
                </c:pt>
                <c:pt idx="1330">
                  <c:v>1.379</c:v>
                </c:pt>
                <c:pt idx="1331">
                  <c:v>1.3805000000000001</c:v>
                </c:pt>
                <c:pt idx="1332">
                  <c:v>1.3815</c:v>
                </c:pt>
                <c:pt idx="1333">
                  <c:v>1.383</c:v>
                </c:pt>
                <c:pt idx="1334">
                  <c:v>1.3845000000000001</c:v>
                </c:pt>
                <c:pt idx="1335">
                  <c:v>1.3855</c:v>
                </c:pt>
                <c:pt idx="1336">
                  <c:v>1.3875</c:v>
                </c:pt>
                <c:pt idx="1337">
                  <c:v>1.3885000000000001</c:v>
                </c:pt>
                <c:pt idx="1338">
                  <c:v>1.39</c:v>
                </c:pt>
                <c:pt idx="1339">
                  <c:v>1.3915</c:v>
                </c:pt>
                <c:pt idx="1340">
                  <c:v>1.393</c:v>
                </c:pt>
                <c:pt idx="1341">
                  <c:v>1.3939999999999999</c:v>
                </c:pt>
                <c:pt idx="1342">
                  <c:v>1.3955</c:v>
                </c:pt>
                <c:pt idx="1343">
                  <c:v>1.3965000000000001</c:v>
                </c:pt>
                <c:pt idx="1344">
                  <c:v>1.3985000000000001</c:v>
                </c:pt>
                <c:pt idx="1345">
                  <c:v>1.3995</c:v>
                </c:pt>
                <c:pt idx="1346">
                  <c:v>1.401</c:v>
                </c:pt>
                <c:pt idx="1347">
                  <c:v>1.4019999999999999</c:v>
                </c:pt>
                <c:pt idx="1348">
                  <c:v>1.4039999999999999</c:v>
                </c:pt>
                <c:pt idx="1349">
                  <c:v>1.4055</c:v>
                </c:pt>
                <c:pt idx="1350">
                  <c:v>1.407</c:v>
                </c:pt>
                <c:pt idx="1351">
                  <c:v>1.4085000000000001</c:v>
                </c:pt>
                <c:pt idx="1352">
                  <c:v>1.41</c:v>
                </c:pt>
                <c:pt idx="1353">
                  <c:v>1.4119999999999999</c:v>
                </c:pt>
                <c:pt idx="1354">
                  <c:v>1.4139999999999999</c:v>
                </c:pt>
                <c:pt idx="1355">
                  <c:v>1.415</c:v>
                </c:pt>
                <c:pt idx="1356">
                  <c:v>1.4165000000000001</c:v>
                </c:pt>
                <c:pt idx="1357">
                  <c:v>1.4179999999999999</c:v>
                </c:pt>
                <c:pt idx="1358">
                  <c:v>1.4195</c:v>
                </c:pt>
                <c:pt idx="1359">
                  <c:v>1.4205000000000001</c:v>
                </c:pt>
                <c:pt idx="1360">
                  <c:v>1.4215</c:v>
                </c:pt>
                <c:pt idx="1361">
                  <c:v>1.4235</c:v>
                </c:pt>
                <c:pt idx="1362">
                  <c:v>1.4245000000000001</c:v>
                </c:pt>
                <c:pt idx="1363">
                  <c:v>1.4259999999999999</c:v>
                </c:pt>
                <c:pt idx="1364">
                  <c:v>1.427</c:v>
                </c:pt>
                <c:pt idx="1365">
                  <c:v>1.4285000000000001</c:v>
                </c:pt>
                <c:pt idx="1366">
                  <c:v>1.4305000000000001</c:v>
                </c:pt>
                <c:pt idx="1367">
                  <c:v>1.4319999999999999</c:v>
                </c:pt>
                <c:pt idx="1368">
                  <c:v>1.4339999999999999</c:v>
                </c:pt>
                <c:pt idx="1369">
                  <c:v>1.4350000000000001</c:v>
                </c:pt>
                <c:pt idx="1370">
                  <c:v>1.4370000000000001</c:v>
                </c:pt>
                <c:pt idx="1371">
                  <c:v>1.4379999999999999</c:v>
                </c:pt>
                <c:pt idx="1372">
                  <c:v>1.4395</c:v>
                </c:pt>
                <c:pt idx="1373">
                  <c:v>1.4404999999999999</c:v>
                </c:pt>
                <c:pt idx="1374">
                  <c:v>1.4415</c:v>
                </c:pt>
                <c:pt idx="1375">
                  <c:v>1.4435</c:v>
                </c:pt>
                <c:pt idx="1376">
                  <c:v>1.4444999999999999</c:v>
                </c:pt>
                <c:pt idx="1377">
                  <c:v>1.446</c:v>
                </c:pt>
                <c:pt idx="1378">
                  <c:v>1.4475</c:v>
                </c:pt>
                <c:pt idx="1379">
                  <c:v>1.4490000000000001</c:v>
                </c:pt>
                <c:pt idx="1380">
                  <c:v>1.4504999999999999</c:v>
                </c:pt>
                <c:pt idx="1381">
                  <c:v>1.4515</c:v>
                </c:pt>
                <c:pt idx="1382">
                  <c:v>1.4535</c:v>
                </c:pt>
                <c:pt idx="1383">
                  <c:v>1.4544999999999999</c:v>
                </c:pt>
                <c:pt idx="1384">
                  <c:v>1.4564999999999999</c:v>
                </c:pt>
                <c:pt idx="1385">
                  <c:v>1.458</c:v>
                </c:pt>
                <c:pt idx="1386">
                  <c:v>1.46</c:v>
                </c:pt>
                <c:pt idx="1387">
                  <c:v>1.4610000000000001</c:v>
                </c:pt>
                <c:pt idx="1388">
                  <c:v>1.462</c:v>
                </c:pt>
                <c:pt idx="1389">
                  <c:v>1.4635</c:v>
                </c:pt>
                <c:pt idx="1390">
                  <c:v>1.4650000000000001</c:v>
                </c:pt>
                <c:pt idx="1391">
                  <c:v>1.466</c:v>
                </c:pt>
                <c:pt idx="1392">
                  <c:v>1.4670000000000001</c:v>
                </c:pt>
                <c:pt idx="1393">
                  <c:v>1.4684999999999999</c:v>
                </c:pt>
                <c:pt idx="1394">
                  <c:v>1.47</c:v>
                </c:pt>
                <c:pt idx="1395">
                  <c:v>1.4715</c:v>
                </c:pt>
                <c:pt idx="1396">
                  <c:v>1.4730000000000001</c:v>
                </c:pt>
                <c:pt idx="1397">
                  <c:v>1.4755</c:v>
                </c:pt>
                <c:pt idx="1398">
                  <c:v>1.4764999999999999</c:v>
                </c:pt>
                <c:pt idx="1399">
                  <c:v>1.478</c:v>
                </c:pt>
                <c:pt idx="1400">
                  <c:v>1.4795</c:v>
                </c:pt>
                <c:pt idx="1401">
                  <c:v>1.4804999999999999</c:v>
                </c:pt>
                <c:pt idx="1402">
                  <c:v>1.4815</c:v>
                </c:pt>
                <c:pt idx="1403">
                  <c:v>1.4835</c:v>
                </c:pt>
                <c:pt idx="1404">
                  <c:v>1.4844999999999999</c:v>
                </c:pt>
                <c:pt idx="1405">
                  <c:v>1.486</c:v>
                </c:pt>
                <c:pt idx="1406">
                  <c:v>1.4875</c:v>
                </c:pt>
                <c:pt idx="1407">
                  <c:v>1.4890000000000001</c:v>
                </c:pt>
                <c:pt idx="1408">
                  <c:v>1.4904999999999999</c:v>
                </c:pt>
                <c:pt idx="1409">
                  <c:v>1.492</c:v>
                </c:pt>
                <c:pt idx="1410">
                  <c:v>1.4944999999999999</c:v>
                </c:pt>
                <c:pt idx="1411">
                  <c:v>1.496</c:v>
                </c:pt>
                <c:pt idx="1412">
                  <c:v>1.4970000000000001</c:v>
                </c:pt>
                <c:pt idx="1413">
                  <c:v>1.4984999999999999</c:v>
                </c:pt>
                <c:pt idx="1414">
                  <c:v>1.5</c:v>
                </c:pt>
                <c:pt idx="1415">
                  <c:v>1.5009999999999999</c:v>
                </c:pt>
                <c:pt idx="1416">
                  <c:v>1.5024999999999999</c:v>
                </c:pt>
                <c:pt idx="1417">
                  <c:v>1.5044999999999999</c:v>
                </c:pt>
                <c:pt idx="1418">
                  <c:v>1.5055000000000001</c:v>
                </c:pt>
                <c:pt idx="1419">
                  <c:v>1.5065</c:v>
                </c:pt>
                <c:pt idx="1420">
                  <c:v>1.508</c:v>
                </c:pt>
                <c:pt idx="1421">
                  <c:v>1.51</c:v>
                </c:pt>
                <c:pt idx="1422">
                  <c:v>1.5115000000000001</c:v>
                </c:pt>
                <c:pt idx="1423">
                  <c:v>1.5125</c:v>
                </c:pt>
                <c:pt idx="1424">
                  <c:v>1.5145</c:v>
                </c:pt>
                <c:pt idx="1425">
                  <c:v>1.5155000000000001</c:v>
                </c:pt>
                <c:pt idx="1426">
                  <c:v>1.5169999999999999</c:v>
                </c:pt>
                <c:pt idx="1427">
                  <c:v>1.5175000000000001</c:v>
                </c:pt>
                <c:pt idx="1428">
                  <c:v>1.5189999999999999</c:v>
                </c:pt>
                <c:pt idx="1429">
                  <c:v>1.5205</c:v>
                </c:pt>
                <c:pt idx="1430">
                  <c:v>1.5215000000000001</c:v>
                </c:pt>
                <c:pt idx="1431">
                  <c:v>1.5225</c:v>
                </c:pt>
                <c:pt idx="1432">
                  <c:v>1.524</c:v>
                </c:pt>
                <c:pt idx="1433">
                  <c:v>1.526</c:v>
                </c:pt>
                <c:pt idx="1434">
                  <c:v>1.528</c:v>
                </c:pt>
                <c:pt idx="1435">
                  <c:v>1.5295000000000001</c:v>
                </c:pt>
                <c:pt idx="1436">
                  <c:v>1.5309999999999999</c:v>
                </c:pt>
                <c:pt idx="1437">
                  <c:v>1.5325</c:v>
                </c:pt>
                <c:pt idx="1438">
                  <c:v>1.5335000000000001</c:v>
                </c:pt>
                <c:pt idx="1439">
                  <c:v>1.5345</c:v>
                </c:pt>
                <c:pt idx="1440">
                  <c:v>1.5365</c:v>
                </c:pt>
                <c:pt idx="1441">
                  <c:v>1.5375000000000001</c:v>
                </c:pt>
                <c:pt idx="1442">
                  <c:v>1.5385</c:v>
                </c:pt>
                <c:pt idx="1443">
                  <c:v>1.54</c:v>
                </c:pt>
                <c:pt idx="1444">
                  <c:v>1.5409999999999999</c:v>
                </c:pt>
                <c:pt idx="1445">
                  <c:v>1.5429999999999999</c:v>
                </c:pt>
                <c:pt idx="1446">
                  <c:v>1.544</c:v>
                </c:pt>
                <c:pt idx="1447">
                  <c:v>1.5455000000000001</c:v>
                </c:pt>
                <c:pt idx="1448">
                  <c:v>1.5475000000000001</c:v>
                </c:pt>
                <c:pt idx="1449">
                  <c:v>1.5489999999999999</c:v>
                </c:pt>
                <c:pt idx="1450">
                  <c:v>1.55</c:v>
                </c:pt>
                <c:pt idx="1451">
                  <c:v>1.552</c:v>
                </c:pt>
                <c:pt idx="1452">
                  <c:v>1.5529999999999999</c:v>
                </c:pt>
                <c:pt idx="1453">
                  <c:v>1.5545</c:v>
                </c:pt>
                <c:pt idx="1454">
                  <c:v>1.5555000000000001</c:v>
                </c:pt>
                <c:pt idx="1455">
                  <c:v>1.5569999999999999</c:v>
                </c:pt>
                <c:pt idx="1456">
                  <c:v>1.5580000000000001</c:v>
                </c:pt>
                <c:pt idx="1457">
                  <c:v>1.5589999999999999</c:v>
                </c:pt>
                <c:pt idx="1458">
                  <c:v>1.5605</c:v>
                </c:pt>
                <c:pt idx="1459">
                  <c:v>1.5634999999999999</c:v>
                </c:pt>
                <c:pt idx="1460">
                  <c:v>1.5649999999999999</c:v>
                </c:pt>
                <c:pt idx="1461">
                  <c:v>1.5665</c:v>
                </c:pt>
                <c:pt idx="1462">
                  <c:v>1.5685</c:v>
                </c:pt>
                <c:pt idx="1463">
                  <c:v>1.569</c:v>
                </c:pt>
                <c:pt idx="1464">
                  <c:v>1.571</c:v>
                </c:pt>
                <c:pt idx="1465">
                  <c:v>1.5725</c:v>
                </c:pt>
                <c:pt idx="1466">
                  <c:v>1.5734999999999999</c:v>
                </c:pt>
                <c:pt idx="1467">
                  <c:v>1.575</c:v>
                </c:pt>
                <c:pt idx="1468">
                  <c:v>1.5760000000000001</c:v>
                </c:pt>
                <c:pt idx="1469">
                  <c:v>1.5774999999999999</c:v>
                </c:pt>
                <c:pt idx="1470">
                  <c:v>1.579</c:v>
                </c:pt>
                <c:pt idx="1471">
                  <c:v>1.58</c:v>
                </c:pt>
                <c:pt idx="1472">
                  <c:v>1.5820000000000001</c:v>
                </c:pt>
                <c:pt idx="1473">
                  <c:v>1.5840000000000001</c:v>
                </c:pt>
                <c:pt idx="1474">
                  <c:v>1.5854999999999999</c:v>
                </c:pt>
                <c:pt idx="1475">
                  <c:v>1.5865</c:v>
                </c:pt>
                <c:pt idx="1476">
                  <c:v>1.5880000000000001</c:v>
                </c:pt>
                <c:pt idx="1477">
                  <c:v>1.589</c:v>
                </c:pt>
                <c:pt idx="1478">
                  <c:v>1.5905</c:v>
                </c:pt>
                <c:pt idx="1479">
                  <c:v>1.5920000000000001</c:v>
                </c:pt>
                <c:pt idx="1480">
                  <c:v>1.5934999999999999</c:v>
                </c:pt>
                <c:pt idx="1481">
                  <c:v>1.5954999999999999</c:v>
                </c:pt>
                <c:pt idx="1482">
                  <c:v>1.5965</c:v>
                </c:pt>
                <c:pt idx="1483">
                  <c:v>1.5985</c:v>
                </c:pt>
                <c:pt idx="1484">
                  <c:v>1.5994999999999999</c:v>
                </c:pt>
                <c:pt idx="1485">
                  <c:v>1.601</c:v>
                </c:pt>
                <c:pt idx="1486">
                  <c:v>1.603</c:v>
                </c:pt>
                <c:pt idx="1487">
                  <c:v>1.6045</c:v>
                </c:pt>
                <c:pt idx="1488">
                  <c:v>1.6054999999999999</c:v>
                </c:pt>
                <c:pt idx="1489">
                  <c:v>1.607</c:v>
                </c:pt>
                <c:pt idx="1490">
                  <c:v>1.609</c:v>
                </c:pt>
                <c:pt idx="1491">
                  <c:v>1.61</c:v>
                </c:pt>
                <c:pt idx="1492">
                  <c:v>1.6114999999999999</c:v>
                </c:pt>
                <c:pt idx="1493">
                  <c:v>1.6125</c:v>
                </c:pt>
                <c:pt idx="1494">
                  <c:v>1.6145</c:v>
                </c:pt>
                <c:pt idx="1495">
                  <c:v>1.619</c:v>
                </c:pt>
                <c:pt idx="1496">
                  <c:v>1.6194999999999999</c:v>
                </c:pt>
                <c:pt idx="1497">
                  <c:v>1.621</c:v>
                </c:pt>
                <c:pt idx="1498">
                  <c:v>1.6225000000000001</c:v>
                </c:pt>
                <c:pt idx="1499">
                  <c:v>1.6234999999999999</c:v>
                </c:pt>
                <c:pt idx="1500">
                  <c:v>1.625</c:v>
                </c:pt>
                <c:pt idx="1501">
                  <c:v>1.6265000000000001</c:v>
                </c:pt>
                <c:pt idx="1502">
                  <c:v>1.6274999999999999</c:v>
                </c:pt>
                <c:pt idx="1503">
                  <c:v>1.629</c:v>
                </c:pt>
                <c:pt idx="1504">
                  <c:v>1.63</c:v>
                </c:pt>
                <c:pt idx="1505">
                  <c:v>1.6315</c:v>
                </c:pt>
                <c:pt idx="1506">
                  <c:v>1.633</c:v>
                </c:pt>
                <c:pt idx="1507">
                  <c:v>1.635</c:v>
                </c:pt>
                <c:pt idx="1508">
                  <c:v>1.6359999999999999</c:v>
                </c:pt>
                <c:pt idx="1509">
                  <c:v>1.6375</c:v>
                </c:pt>
                <c:pt idx="1510">
                  <c:v>1.639</c:v>
                </c:pt>
                <c:pt idx="1511">
                  <c:v>1.64</c:v>
                </c:pt>
                <c:pt idx="1512">
                  <c:v>1.641</c:v>
                </c:pt>
                <c:pt idx="1513">
                  <c:v>1.643</c:v>
                </c:pt>
                <c:pt idx="1514">
                  <c:v>1.6445000000000001</c:v>
                </c:pt>
                <c:pt idx="1515">
                  <c:v>1.6465000000000001</c:v>
                </c:pt>
                <c:pt idx="1516">
                  <c:v>1.649</c:v>
                </c:pt>
                <c:pt idx="1517">
                  <c:v>1.6505000000000001</c:v>
                </c:pt>
                <c:pt idx="1518">
                  <c:v>1.6519999999999999</c:v>
                </c:pt>
                <c:pt idx="1519">
                  <c:v>1.6535</c:v>
                </c:pt>
                <c:pt idx="1520">
                  <c:v>1.6545000000000001</c:v>
                </c:pt>
                <c:pt idx="1521">
                  <c:v>1.6559999999999999</c:v>
                </c:pt>
                <c:pt idx="1522">
                  <c:v>1.657</c:v>
                </c:pt>
                <c:pt idx="1523">
                  <c:v>1.6579999999999999</c:v>
                </c:pt>
                <c:pt idx="1524">
                  <c:v>1.6595</c:v>
                </c:pt>
                <c:pt idx="1525">
                  <c:v>1.6615</c:v>
                </c:pt>
                <c:pt idx="1526">
                  <c:v>1.663</c:v>
                </c:pt>
                <c:pt idx="1527">
                  <c:v>1.6645000000000001</c:v>
                </c:pt>
                <c:pt idx="1528">
                  <c:v>1.6659999999999999</c:v>
                </c:pt>
                <c:pt idx="1529">
                  <c:v>1.6675</c:v>
                </c:pt>
                <c:pt idx="1530">
                  <c:v>1.6685000000000001</c:v>
                </c:pt>
                <c:pt idx="1531">
                  <c:v>1.6705000000000001</c:v>
                </c:pt>
                <c:pt idx="1532">
                  <c:v>1.6715</c:v>
                </c:pt>
                <c:pt idx="1533">
                  <c:v>1.675</c:v>
                </c:pt>
                <c:pt idx="1534">
                  <c:v>1.6765000000000001</c:v>
                </c:pt>
                <c:pt idx="1535">
                  <c:v>1.6775</c:v>
                </c:pt>
                <c:pt idx="1536">
                  <c:v>1.6785000000000001</c:v>
                </c:pt>
                <c:pt idx="1537">
                  <c:v>1.6795</c:v>
                </c:pt>
                <c:pt idx="1538">
                  <c:v>1.6805000000000001</c:v>
                </c:pt>
                <c:pt idx="1539">
                  <c:v>1.6819999999999999</c:v>
                </c:pt>
                <c:pt idx="1540">
                  <c:v>1.6835</c:v>
                </c:pt>
                <c:pt idx="1541">
                  <c:v>1.6845000000000001</c:v>
                </c:pt>
                <c:pt idx="1542">
                  <c:v>1.6859999999999999</c:v>
                </c:pt>
                <c:pt idx="1543">
                  <c:v>1.6879999999999999</c:v>
                </c:pt>
                <c:pt idx="1544">
                  <c:v>1.6895</c:v>
                </c:pt>
                <c:pt idx="1545">
                  <c:v>1.6910000000000001</c:v>
                </c:pt>
                <c:pt idx="1546">
                  <c:v>1.6930000000000001</c:v>
                </c:pt>
                <c:pt idx="1547">
                  <c:v>1.6955</c:v>
                </c:pt>
                <c:pt idx="1548">
                  <c:v>1.6984999999999999</c:v>
                </c:pt>
                <c:pt idx="1549">
                  <c:v>1.7</c:v>
                </c:pt>
                <c:pt idx="1550">
                  <c:v>1.7015</c:v>
                </c:pt>
                <c:pt idx="1551">
                  <c:v>1.7024999999999999</c:v>
                </c:pt>
                <c:pt idx="1552">
                  <c:v>1.704</c:v>
                </c:pt>
                <c:pt idx="1553">
                  <c:v>1.7055</c:v>
                </c:pt>
                <c:pt idx="1554">
                  <c:v>1.7070000000000001</c:v>
                </c:pt>
                <c:pt idx="1555">
                  <c:v>1.708</c:v>
                </c:pt>
                <c:pt idx="1556">
                  <c:v>1.71</c:v>
                </c:pt>
                <c:pt idx="1557">
                  <c:v>1.712</c:v>
                </c:pt>
                <c:pt idx="1558">
                  <c:v>1.714</c:v>
                </c:pt>
                <c:pt idx="1559">
                  <c:v>1.7155</c:v>
                </c:pt>
                <c:pt idx="1560">
                  <c:v>1.7175</c:v>
                </c:pt>
                <c:pt idx="1561">
                  <c:v>1.7190000000000001</c:v>
                </c:pt>
                <c:pt idx="1562">
                  <c:v>1.72</c:v>
                </c:pt>
                <c:pt idx="1563">
                  <c:v>1.7215</c:v>
                </c:pt>
                <c:pt idx="1564">
                  <c:v>1.7230000000000001</c:v>
                </c:pt>
                <c:pt idx="1565">
                  <c:v>1.724</c:v>
                </c:pt>
                <c:pt idx="1566">
                  <c:v>1.726</c:v>
                </c:pt>
                <c:pt idx="1567">
                  <c:v>1.7275</c:v>
                </c:pt>
                <c:pt idx="1568">
                  <c:v>1.7284999999999999</c:v>
                </c:pt>
                <c:pt idx="1569">
                  <c:v>1.73</c:v>
                </c:pt>
                <c:pt idx="1570">
                  <c:v>1.732</c:v>
                </c:pt>
                <c:pt idx="1571">
                  <c:v>1.7330000000000001</c:v>
                </c:pt>
                <c:pt idx="1572">
                  <c:v>1.7344999999999999</c:v>
                </c:pt>
                <c:pt idx="1573">
                  <c:v>1.7355</c:v>
                </c:pt>
                <c:pt idx="1574">
                  <c:v>1.7364999999999999</c:v>
                </c:pt>
                <c:pt idx="1575">
                  <c:v>1.738</c:v>
                </c:pt>
                <c:pt idx="1576">
                  <c:v>1.7390000000000001</c:v>
                </c:pt>
                <c:pt idx="1577">
                  <c:v>1.7410000000000001</c:v>
                </c:pt>
                <c:pt idx="1578">
                  <c:v>1.742</c:v>
                </c:pt>
                <c:pt idx="1579">
                  <c:v>1.7435</c:v>
                </c:pt>
                <c:pt idx="1580">
                  <c:v>1.7444999999999999</c:v>
                </c:pt>
                <c:pt idx="1581">
                  <c:v>1.746</c:v>
                </c:pt>
                <c:pt idx="1582">
                  <c:v>1.7475000000000001</c:v>
                </c:pt>
                <c:pt idx="1583">
                  <c:v>1.7495000000000001</c:v>
                </c:pt>
                <c:pt idx="1584">
                  <c:v>1.7509999999999999</c:v>
                </c:pt>
                <c:pt idx="1585">
                  <c:v>1.7524999999999999</c:v>
                </c:pt>
                <c:pt idx="1586">
                  <c:v>1.754</c:v>
                </c:pt>
                <c:pt idx="1587">
                  <c:v>1.7549999999999999</c:v>
                </c:pt>
                <c:pt idx="1588">
                  <c:v>1.7569999999999999</c:v>
                </c:pt>
                <c:pt idx="1589">
                  <c:v>1.758</c:v>
                </c:pt>
                <c:pt idx="1590">
                  <c:v>1.7595000000000001</c:v>
                </c:pt>
                <c:pt idx="1591">
                  <c:v>1.7615000000000001</c:v>
                </c:pt>
                <c:pt idx="1592">
                  <c:v>1.7625</c:v>
                </c:pt>
                <c:pt idx="1593">
                  <c:v>1.764</c:v>
                </c:pt>
                <c:pt idx="1594">
                  <c:v>1.766</c:v>
                </c:pt>
                <c:pt idx="1595">
                  <c:v>1.7675000000000001</c:v>
                </c:pt>
                <c:pt idx="1596">
                  <c:v>1.7689999999999999</c:v>
                </c:pt>
                <c:pt idx="1597">
                  <c:v>1.7709999999999999</c:v>
                </c:pt>
                <c:pt idx="1598">
                  <c:v>1.7725</c:v>
                </c:pt>
                <c:pt idx="1599">
                  <c:v>1.7735000000000001</c:v>
                </c:pt>
                <c:pt idx="1600">
                  <c:v>1.7749999999999999</c:v>
                </c:pt>
                <c:pt idx="1601">
                  <c:v>1.7765</c:v>
                </c:pt>
                <c:pt idx="1602">
                  <c:v>1.7775000000000001</c:v>
                </c:pt>
                <c:pt idx="1603">
                  <c:v>1.7789999999999999</c:v>
                </c:pt>
                <c:pt idx="1604">
                  <c:v>1.78</c:v>
                </c:pt>
                <c:pt idx="1605">
                  <c:v>1.7815000000000001</c:v>
                </c:pt>
                <c:pt idx="1606">
                  <c:v>1.7829999999999999</c:v>
                </c:pt>
                <c:pt idx="1607">
                  <c:v>1.7845</c:v>
                </c:pt>
                <c:pt idx="1608">
                  <c:v>1.7855000000000001</c:v>
                </c:pt>
                <c:pt idx="1609">
                  <c:v>1.7869999999999999</c:v>
                </c:pt>
                <c:pt idx="1610">
                  <c:v>1.7885</c:v>
                </c:pt>
                <c:pt idx="1611">
                  <c:v>1.7895000000000001</c:v>
                </c:pt>
                <c:pt idx="1612">
                  <c:v>1.7915000000000001</c:v>
                </c:pt>
                <c:pt idx="1613">
                  <c:v>1.7925</c:v>
                </c:pt>
                <c:pt idx="1614">
                  <c:v>1.794</c:v>
                </c:pt>
                <c:pt idx="1615">
                  <c:v>1.796</c:v>
                </c:pt>
                <c:pt idx="1616">
                  <c:v>1.7969999999999999</c:v>
                </c:pt>
                <c:pt idx="1617">
                  <c:v>1.7985</c:v>
                </c:pt>
                <c:pt idx="1618">
                  <c:v>1.8</c:v>
                </c:pt>
                <c:pt idx="1619">
                  <c:v>1.8009999999999999</c:v>
                </c:pt>
                <c:pt idx="1620">
                  <c:v>1.8025</c:v>
                </c:pt>
                <c:pt idx="1621">
                  <c:v>1.8045</c:v>
                </c:pt>
                <c:pt idx="1622">
                  <c:v>1.806</c:v>
                </c:pt>
                <c:pt idx="1623">
                  <c:v>1.8075000000000001</c:v>
                </c:pt>
                <c:pt idx="1624">
                  <c:v>1.8089999999999999</c:v>
                </c:pt>
                <c:pt idx="1625">
                  <c:v>1.81</c:v>
                </c:pt>
                <c:pt idx="1626">
                  <c:v>1.8115000000000001</c:v>
                </c:pt>
                <c:pt idx="1627">
                  <c:v>1.8129999999999999</c:v>
                </c:pt>
                <c:pt idx="1628">
                  <c:v>1.8140000000000001</c:v>
                </c:pt>
                <c:pt idx="1629">
                  <c:v>1.8154999999999999</c:v>
                </c:pt>
                <c:pt idx="1630">
                  <c:v>1.8165</c:v>
                </c:pt>
                <c:pt idx="1631">
                  <c:v>1.8174999999999999</c:v>
                </c:pt>
                <c:pt idx="1632">
                  <c:v>1.8194999999999999</c:v>
                </c:pt>
                <c:pt idx="1633">
                  <c:v>1.821</c:v>
                </c:pt>
                <c:pt idx="1634">
                  <c:v>1.8225</c:v>
                </c:pt>
                <c:pt idx="1635">
                  <c:v>1.8240000000000001</c:v>
                </c:pt>
                <c:pt idx="1636">
                  <c:v>1.825</c:v>
                </c:pt>
                <c:pt idx="1637">
                  <c:v>1.8265</c:v>
                </c:pt>
                <c:pt idx="1638">
                  <c:v>1.8274999999999999</c:v>
                </c:pt>
                <c:pt idx="1639">
                  <c:v>1.8285</c:v>
                </c:pt>
                <c:pt idx="1640">
                  <c:v>1.8305</c:v>
                </c:pt>
                <c:pt idx="1641">
                  <c:v>1.8314999999999999</c:v>
                </c:pt>
                <c:pt idx="1642">
                  <c:v>1.8325</c:v>
                </c:pt>
                <c:pt idx="1643">
                  <c:v>1.8334999999999999</c:v>
                </c:pt>
                <c:pt idx="1644">
                  <c:v>1.835</c:v>
                </c:pt>
                <c:pt idx="1645">
                  <c:v>1.8365</c:v>
                </c:pt>
                <c:pt idx="1646">
                  <c:v>1.8374999999999999</c:v>
                </c:pt>
                <c:pt idx="1647">
                  <c:v>1.839</c:v>
                </c:pt>
                <c:pt idx="1648">
                  <c:v>1.8405</c:v>
                </c:pt>
                <c:pt idx="1649">
                  <c:v>1.8420000000000001</c:v>
                </c:pt>
                <c:pt idx="1650">
                  <c:v>1.843</c:v>
                </c:pt>
                <c:pt idx="1651">
                  <c:v>1.8445</c:v>
                </c:pt>
                <c:pt idx="1652">
                  <c:v>1.8454999999999999</c:v>
                </c:pt>
                <c:pt idx="1653">
                  <c:v>1.8474999999999999</c:v>
                </c:pt>
                <c:pt idx="1654">
                  <c:v>1.8494999999999999</c:v>
                </c:pt>
                <c:pt idx="1655">
                  <c:v>1.851</c:v>
                </c:pt>
                <c:pt idx="1656">
                  <c:v>1.8520000000000001</c:v>
                </c:pt>
                <c:pt idx="1657">
                  <c:v>1.8534999999999999</c:v>
                </c:pt>
                <c:pt idx="1658">
                  <c:v>1.8545</c:v>
                </c:pt>
                <c:pt idx="1659">
                  <c:v>1.8560000000000001</c:v>
                </c:pt>
                <c:pt idx="1660">
                  <c:v>1.8574999999999999</c:v>
                </c:pt>
                <c:pt idx="1661">
                  <c:v>1.8585</c:v>
                </c:pt>
                <c:pt idx="1662">
                  <c:v>1.86</c:v>
                </c:pt>
                <c:pt idx="1663">
                  <c:v>1.8620000000000001</c:v>
                </c:pt>
                <c:pt idx="1664">
                  <c:v>1.863</c:v>
                </c:pt>
                <c:pt idx="1665">
                  <c:v>1.8645</c:v>
                </c:pt>
                <c:pt idx="1666">
                  <c:v>1.8665</c:v>
                </c:pt>
                <c:pt idx="1667">
                  <c:v>1.8680000000000001</c:v>
                </c:pt>
                <c:pt idx="1668">
                  <c:v>1.8694999999999999</c:v>
                </c:pt>
                <c:pt idx="1669">
                  <c:v>1.8705000000000001</c:v>
                </c:pt>
                <c:pt idx="1670">
                  <c:v>1.8720000000000001</c:v>
                </c:pt>
                <c:pt idx="1671">
                  <c:v>1.873</c:v>
                </c:pt>
                <c:pt idx="1672">
                  <c:v>1.875</c:v>
                </c:pt>
                <c:pt idx="1673">
                  <c:v>1.8765000000000001</c:v>
                </c:pt>
                <c:pt idx="1674">
                  <c:v>1.8779999999999999</c:v>
                </c:pt>
                <c:pt idx="1675">
                  <c:v>1.88</c:v>
                </c:pt>
                <c:pt idx="1676">
                  <c:v>1.881</c:v>
                </c:pt>
                <c:pt idx="1677">
                  <c:v>1.8825000000000001</c:v>
                </c:pt>
                <c:pt idx="1678">
                  <c:v>1.8839999999999999</c:v>
                </c:pt>
                <c:pt idx="1679">
                  <c:v>1.8855</c:v>
                </c:pt>
                <c:pt idx="1680">
                  <c:v>1.8875</c:v>
                </c:pt>
                <c:pt idx="1681">
                  <c:v>1.889</c:v>
                </c:pt>
                <c:pt idx="1682">
                  <c:v>1.89</c:v>
                </c:pt>
                <c:pt idx="1683">
                  <c:v>1.8915</c:v>
                </c:pt>
                <c:pt idx="1684">
                  <c:v>1.893</c:v>
                </c:pt>
                <c:pt idx="1685">
                  <c:v>1.8945000000000001</c:v>
                </c:pt>
                <c:pt idx="1686">
                  <c:v>1.8955</c:v>
                </c:pt>
                <c:pt idx="1687">
                  <c:v>1.897</c:v>
                </c:pt>
                <c:pt idx="1688">
                  <c:v>1.8985000000000001</c:v>
                </c:pt>
                <c:pt idx="1689">
                  <c:v>1.9</c:v>
                </c:pt>
                <c:pt idx="1690">
                  <c:v>1.9015</c:v>
                </c:pt>
                <c:pt idx="1691">
                  <c:v>1.903</c:v>
                </c:pt>
                <c:pt idx="1692">
                  <c:v>1.9045000000000001</c:v>
                </c:pt>
                <c:pt idx="1693">
                  <c:v>1.9055</c:v>
                </c:pt>
                <c:pt idx="1694">
                  <c:v>1.907</c:v>
                </c:pt>
                <c:pt idx="1695">
                  <c:v>1.9079999999999999</c:v>
                </c:pt>
                <c:pt idx="1696">
                  <c:v>1.909</c:v>
                </c:pt>
                <c:pt idx="1697">
                  <c:v>1.9105000000000001</c:v>
                </c:pt>
                <c:pt idx="1698">
                  <c:v>1.9115</c:v>
                </c:pt>
                <c:pt idx="1699">
                  <c:v>1.9135</c:v>
                </c:pt>
                <c:pt idx="1700">
                  <c:v>1.9179999999999999</c:v>
                </c:pt>
                <c:pt idx="1701">
                  <c:v>1.92</c:v>
                </c:pt>
                <c:pt idx="1702">
                  <c:v>1.9219999999999999</c:v>
                </c:pt>
                <c:pt idx="1703">
                  <c:v>1.923</c:v>
                </c:pt>
                <c:pt idx="1704">
                  <c:v>1.9245000000000001</c:v>
                </c:pt>
                <c:pt idx="1705">
                  <c:v>1.9255</c:v>
                </c:pt>
                <c:pt idx="1706">
                  <c:v>1.927</c:v>
                </c:pt>
                <c:pt idx="1707">
                  <c:v>1.9279999999999999</c:v>
                </c:pt>
                <c:pt idx="1708">
                  <c:v>1.9295</c:v>
                </c:pt>
                <c:pt idx="1709">
                  <c:v>1.9305000000000001</c:v>
                </c:pt>
                <c:pt idx="1710">
                  <c:v>1.9319999999999999</c:v>
                </c:pt>
                <c:pt idx="1711">
                  <c:v>1.9330000000000001</c:v>
                </c:pt>
                <c:pt idx="1712">
                  <c:v>1.9345000000000001</c:v>
                </c:pt>
                <c:pt idx="1713">
                  <c:v>1.9355</c:v>
                </c:pt>
                <c:pt idx="1714">
                  <c:v>1.9370000000000001</c:v>
                </c:pt>
                <c:pt idx="1715">
                  <c:v>1.9384999999999999</c:v>
                </c:pt>
                <c:pt idx="1716">
                  <c:v>1.94</c:v>
                </c:pt>
                <c:pt idx="1717">
                  <c:v>1.9415</c:v>
                </c:pt>
                <c:pt idx="1718">
                  <c:v>1.9424999999999999</c:v>
                </c:pt>
                <c:pt idx="1719">
                  <c:v>1.9450000000000001</c:v>
                </c:pt>
                <c:pt idx="1720">
                  <c:v>1.9464999999999999</c:v>
                </c:pt>
                <c:pt idx="1721">
                  <c:v>1.9475</c:v>
                </c:pt>
                <c:pt idx="1722">
                  <c:v>1.9495</c:v>
                </c:pt>
                <c:pt idx="1723">
                  <c:v>1.9504999999999999</c:v>
                </c:pt>
                <c:pt idx="1724">
                  <c:v>1.9515</c:v>
                </c:pt>
                <c:pt idx="1725">
                  <c:v>1.9530000000000001</c:v>
                </c:pt>
                <c:pt idx="1726">
                  <c:v>1.9544999999999999</c:v>
                </c:pt>
                <c:pt idx="1727">
                  <c:v>1.9555</c:v>
                </c:pt>
                <c:pt idx="1728">
                  <c:v>1.9570000000000001</c:v>
                </c:pt>
                <c:pt idx="1729">
                  <c:v>1.9584999999999999</c:v>
                </c:pt>
                <c:pt idx="1730">
                  <c:v>1.96</c:v>
                </c:pt>
                <c:pt idx="1731">
                  <c:v>1.962</c:v>
                </c:pt>
                <c:pt idx="1732">
                  <c:v>1.9630000000000001</c:v>
                </c:pt>
                <c:pt idx="1733">
                  <c:v>1.9644999999999999</c:v>
                </c:pt>
                <c:pt idx="1734">
                  <c:v>1.966</c:v>
                </c:pt>
                <c:pt idx="1735">
                  <c:v>1.9670000000000001</c:v>
                </c:pt>
                <c:pt idx="1736">
                  <c:v>1.968</c:v>
                </c:pt>
                <c:pt idx="1737">
                  <c:v>1.9690000000000001</c:v>
                </c:pt>
                <c:pt idx="1738">
                  <c:v>1.9710000000000001</c:v>
                </c:pt>
                <c:pt idx="1739">
                  <c:v>1.9715</c:v>
                </c:pt>
                <c:pt idx="1740">
                  <c:v>1.9730000000000001</c:v>
                </c:pt>
                <c:pt idx="1741">
                  <c:v>1.974</c:v>
                </c:pt>
                <c:pt idx="1742">
                  <c:v>1.976</c:v>
                </c:pt>
                <c:pt idx="1743">
                  <c:v>1.9775</c:v>
                </c:pt>
                <c:pt idx="1744">
                  <c:v>1.9784999999999999</c:v>
                </c:pt>
                <c:pt idx="1745">
                  <c:v>1.98</c:v>
                </c:pt>
                <c:pt idx="1746">
                  <c:v>1.9815</c:v>
                </c:pt>
                <c:pt idx="1747">
                  <c:v>1.9830000000000001</c:v>
                </c:pt>
                <c:pt idx="1748">
                  <c:v>1.9835</c:v>
                </c:pt>
                <c:pt idx="1749">
                  <c:v>1.9850000000000001</c:v>
                </c:pt>
                <c:pt idx="1750">
                  <c:v>1.9864999999999999</c:v>
                </c:pt>
                <c:pt idx="1751">
                  <c:v>1.9875</c:v>
                </c:pt>
                <c:pt idx="1752">
                  <c:v>1.9890000000000001</c:v>
                </c:pt>
                <c:pt idx="1753">
                  <c:v>1.99</c:v>
                </c:pt>
                <c:pt idx="1754">
                  <c:v>1.9915</c:v>
                </c:pt>
                <c:pt idx="1755">
                  <c:v>1.9930000000000001</c:v>
                </c:pt>
                <c:pt idx="1756">
                  <c:v>1.994</c:v>
                </c:pt>
                <c:pt idx="1757">
                  <c:v>1.9955000000000001</c:v>
                </c:pt>
                <c:pt idx="1758">
                  <c:v>1.9964999999999999</c:v>
                </c:pt>
                <c:pt idx="1759">
                  <c:v>1.998</c:v>
                </c:pt>
                <c:pt idx="1760">
                  <c:v>1.9990000000000001</c:v>
                </c:pt>
                <c:pt idx="1761">
                  <c:v>2.0005000000000002</c:v>
                </c:pt>
                <c:pt idx="1762">
                  <c:v>2.0015000000000001</c:v>
                </c:pt>
                <c:pt idx="1763">
                  <c:v>2.0024999999999999</c:v>
                </c:pt>
                <c:pt idx="1764">
                  <c:v>2.004</c:v>
                </c:pt>
                <c:pt idx="1765">
                  <c:v>2.0055000000000001</c:v>
                </c:pt>
                <c:pt idx="1766">
                  <c:v>2.0065</c:v>
                </c:pt>
                <c:pt idx="1767">
                  <c:v>2.0085000000000002</c:v>
                </c:pt>
                <c:pt idx="1768">
                  <c:v>2.0095000000000001</c:v>
                </c:pt>
                <c:pt idx="1769">
                  <c:v>2.0114999999999998</c:v>
                </c:pt>
                <c:pt idx="1770">
                  <c:v>2.0125000000000002</c:v>
                </c:pt>
                <c:pt idx="1771">
                  <c:v>2.0139999999999998</c:v>
                </c:pt>
                <c:pt idx="1772">
                  <c:v>2.0150000000000001</c:v>
                </c:pt>
                <c:pt idx="1773">
                  <c:v>2.0165000000000002</c:v>
                </c:pt>
                <c:pt idx="1774">
                  <c:v>2.0175000000000001</c:v>
                </c:pt>
                <c:pt idx="1775">
                  <c:v>2.0185</c:v>
                </c:pt>
                <c:pt idx="1776">
                  <c:v>2.02</c:v>
                </c:pt>
                <c:pt idx="1777">
                  <c:v>2.0219999999999998</c:v>
                </c:pt>
                <c:pt idx="1778">
                  <c:v>2.0234999999999999</c:v>
                </c:pt>
                <c:pt idx="1779">
                  <c:v>2.0255000000000001</c:v>
                </c:pt>
                <c:pt idx="1780">
                  <c:v>2.0265</c:v>
                </c:pt>
                <c:pt idx="1781">
                  <c:v>2.028</c:v>
                </c:pt>
                <c:pt idx="1782">
                  <c:v>2.0295000000000001</c:v>
                </c:pt>
                <c:pt idx="1783">
                  <c:v>2.0305</c:v>
                </c:pt>
                <c:pt idx="1784">
                  <c:v>2.0325000000000002</c:v>
                </c:pt>
                <c:pt idx="1785">
                  <c:v>2.0335000000000001</c:v>
                </c:pt>
                <c:pt idx="1786">
                  <c:v>2.0354999999999999</c:v>
                </c:pt>
                <c:pt idx="1787">
                  <c:v>2.0375000000000001</c:v>
                </c:pt>
                <c:pt idx="1788">
                  <c:v>2.0390000000000001</c:v>
                </c:pt>
                <c:pt idx="1789">
                  <c:v>2.0409999999999999</c:v>
                </c:pt>
                <c:pt idx="1790">
                  <c:v>2.0425</c:v>
                </c:pt>
                <c:pt idx="1791">
                  <c:v>2.0449999999999999</c:v>
                </c:pt>
                <c:pt idx="1792">
                  <c:v>2.0514999999999999</c:v>
                </c:pt>
                <c:pt idx="1793">
                  <c:v>2.0535000000000001</c:v>
                </c:pt>
                <c:pt idx="1794">
                  <c:v>2.0545</c:v>
                </c:pt>
                <c:pt idx="1795">
                  <c:v>2.056</c:v>
                </c:pt>
                <c:pt idx="1796">
                  <c:v>2.0569999999999999</c:v>
                </c:pt>
                <c:pt idx="1797">
                  <c:v>2.0585</c:v>
                </c:pt>
                <c:pt idx="1798">
                  <c:v>2.0594999999999999</c:v>
                </c:pt>
                <c:pt idx="1799">
                  <c:v>2.0605000000000002</c:v>
                </c:pt>
                <c:pt idx="1800">
                  <c:v>2.0619999999999998</c:v>
                </c:pt>
                <c:pt idx="1801">
                  <c:v>2.0630000000000002</c:v>
                </c:pt>
                <c:pt idx="1802">
                  <c:v>2.0644999999999998</c:v>
                </c:pt>
                <c:pt idx="1803">
                  <c:v>2.0655000000000001</c:v>
                </c:pt>
                <c:pt idx="1804">
                  <c:v>2.0670000000000002</c:v>
                </c:pt>
                <c:pt idx="1805">
                  <c:v>2.0680000000000001</c:v>
                </c:pt>
                <c:pt idx="1806">
                  <c:v>2.0695000000000001</c:v>
                </c:pt>
                <c:pt idx="1807">
                  <c:v>2.0705</c:v>
                </c:pt>
                <c:pt idx="1808">
                  <c:v>2.0720000000000001</c:v>
                </c:pt>
                <c:pt idx="1809">
                  <c:v>2.073</c:v>
                </c:pt>
                <c:pt idx="1810">
                  <c:v>2.0745</c:v>
                </c:pt>
                <c:pt idx="1811">
                  <c:v>2.0760000000000001</c:v>
                </c:pt>
                <c:pt idx="1812">
                  <c:v>2.077</c:v>
                </c:pt>
                <c:pt idx="1813">
                  <c:v>2.0785</c:v>
                </c:pt>
                <c:pt idx="1814">
                  <c:v>2.0794999999999999</c:v>
                </c:pt>
                <c:pt idx="1815">
                  <c:v>2.081</c:v>
                </c:pt>
                <c:pt idx="1816">
                  <c:v>2.0819999999999999</c:v>
                </c:pt>
                <c:pt idx="1817">
                  <c:v>2.0834999999999999</c:v>
                </c:pt>
                <c:pt idx="1818">
                  <c:v>2.0844999999999998</c:v>
                </c:pt>
                <c:pt idx="1819">
                  <c:v>2.0859999999999999</c:v>
                </c:pt>
                <c:pt idx="1820">
                  <c:v>2.0874999999999999</c:v>
                </c:pt>
                <c:pt idx="1821">
                  <c:v>2.089</c:v>
                </c:pt>
                <c:pt idx="1822">
                  <c:v>2.0910000000000002</c:v>
                </c:pt>
                <c:pt idx="1823">
                  <c:v>2.097</c:v>
                </c:pt>
                <c:pt idx="1824">
                  <c:v>2.0979999999999999</c:v>
                </c:pt>
                <c:pt idx="1825">
                  <c:v>2.0994999999999999</c:v>
                </c:pt>
                <c:pt idx="1826">
                  <c:v>2.101</c:v>
                </c:pt>
                <c:pt idx="1827">
                  <c:v>2.1025</c:v>
                </c:pt>
                <c:pt idx="1828">
                  <c:v>2.1030000000000002</c:v>
                </c:pt>
                <c:pt idx="1829">
                  <c:v>2.105</c:v>
                </c:pt>
                <c:pt idx="1830">
                  <c:v>2.1070000000000002</c:v>
                </c:pt>
                <c:pt idx="1831">
                  <c:v>2.1080000000000001</c:v>
                </c:pt>
                <c:pt idx="1832">
                  <c:v>2.109</c:v>
                </c:pt>
                <c:pt idx="1833">
                  <c:v>2.1105</c:v>
                </c:pt>
                <c:pt idx="1834">
                  <c:v>2.1120000000000001</c:v>
                </c:pt>
                <c:pt idx="1835">
                  <c:v>2.1135000000000002</c:v>
                </c:pt>
                <c:pt idx="1836">
                  <c:v>2.1154999999999999</c:v>
                </c:pt>
                <c:pt idx="1837">
                  <c:v>2.117</c:v>
                </c:pt>
                <c:pt idx="1838">
                  <c:v>2.1190000000000002</c:v>
                </c:pt>
                <c:pt idx="1839">
                  <c:v>2.1204999999999998</c:v>
                </c:pt>
                <c:pt idx="1840">
                  <c:v>2.1215000000000002</c:v>
                </c:pt>
                <c:pt idx="1841">
                  <c:v>2.1230000000000002</c:v>
                </c:pt>
                <c:pt idx="1842">
                  <c:v>2.1244999999999998</c:v>
                </c:pt>
                <c:pt idx="1843">
                  <c:v>2.1255000000000002</c:v>
                </c:pt>
                <c:pt idx="1844">
                  <c:v>2.1265000000000001</c:v>
                </c:pt>
                <c:pt idx="1845">
                  <c:v>2.1295000000000002</c:v>
                </c:pt>
                <c:pt idx="1846">
                  <c:v>2.1305000000000001</c:v>
                </c:pt>
                <c:pt idx="1847">
                  <c:v>2.1320000000000001</c:v>
                </c:pt>
                <c:pt idx="1848">
                  <c:v>2.133</c:v>
                </c:pt>
                <c:pt idx="1849">
                  <c:v>2.1345000000000001</c:v>
                </c:pt>
                <c:pt idx="1850">
                  <c:v>2.1360000000000001</c:v>
                </c:pt>
                <c:pt idx="1851">
                  <c:v>2.137</c:v>
                </c:pt>
                <c:pt idx="1852">
                  <c:v>2.1419999999999999</c:v>
                </c:pt>
                <c:pt idx="1853">
                  <c:v>2.1455000000000002</c:v>
                </c:pt>
                <c:pt idx="1854">
                  <c:v>2.1469999999999998</c:v>
                </c:pt>
                <c:pt idx="1855">
                  <c:v>2.1480000000000001</c:v>
                </c:pt>
                <c:pt idx="1856">
                  <c:v>2.149</c:v>
                </c:pt>
                <c:pt idx="1857">
                  <c:v>2.15</c:v>
                </c:pt>
                <c:pt idx="1858">
                  <c:v>2.1515</c:v>
                </c:pt>
                <c:pt idx="1859">
                  <c:v>2.1524999999999999</c:v>
                </c:pt>
                <c:pt idx="1860">
                  <c:v>2.1535000000000002</c:v>
                </c:pt>
                <c:pt idx="1861">
                  <c:v>2.1545000000000001</c:v>
                </c:pt>
                <c:pt idx="1862">
                  <c:v>2.1564999999999999</c:v>
                </c:pt>
                <c:pt idx="1863">
                  <c:v>2.1579999999999999</c:v>
                </c:pt>
                <c:pt idx="1864">
                  <c:v>2.1589999999999998</c:v>
                </c:pt>
                <c:pt idx="1865">
                  <c:v>2.161</c:v>
                </c:pt>
                <c:pt idx="1866">
                  <c:v>2.1629999999999998</c:v>
                </c:pt>
                <c:pt idx="1867">
                  <c:v>2.165</c:v>
                </c:pt>
                <c:pt idx="1868">
                  <c:v>2.1669999999999998</c:v>
                </c:pt>
                <c:pt idx="1869">
                  <c:v>2.169</c:v>
                </c:pt>
                <c:pt idx="1870">
                  <c:v>2.17</c:v>
                </c:pt>
                <c:pt idx="1871">
                  <c:v>2.1715</c:v>
                </c:pt>
                <c:pt idx="1872">
                  <c:v>2.1724999999999999</c:v>
                </c:pt>
                <c:pt idx="1873">
                  <c:v>2.1735000000000002</c:v>
                </c:pt>
                <c:pt idx="1874">
                  <c:v>2.1749999999999998</c:v>
                </c:pt>
                <c:pt idx="1875">
                  <c:v>2.177</c:v>
                </c:pt>
                <c:pt idx="1876">
                  <c:v>2.1815000000000002</c:v>
                </c:pt>
                <c:pt idx="1877">
                  <c:v>2.1850000000000001</c:v>
                </c:pt>
                <c:pt idx="1878">
                  <c:v>2.1859999999999999</c:v>
                </c:pt>
                <c:pt idx="1879">
                  <c:v>2.1875</c:v>
                </c:pt>
                <c:pt idx="1880">
                  <c:v>2.1884999999999999</c:v>
                </c:pt>
                <c:pt idx="1881">
                  <c:v>2.1894999999999998</c:v>
                </c:pt>
                <c:pt idx="1882">
                  <c:v>2.1909999999999998</c:v>
                </c:pt>
                <c:pt idx="1883">
                  <c:v>2.1920000000000002</c:v>
                </c:pt>
                <c:pt idx="1884">
                  <c:v>2.1930000000000001</c:v>
                </c:pt>
                <c:pt idx="1885">
                  <c:v>2.1945000000000001</c:v>
                </c:pt>
                <c:pt idx="1886">
                  <c:v>2.1955</c:v>
                </c:pt>
                <c:pt idx="1887">
                  <c:v>2.1970000000000001</c:v>
                </c:pt>
                <c:pt idx="1888">
                  <c:v>2.1985000000000001</c:v>
                </c:pt>
                <c:pt idx="1889">
                  <c:v>2.2004999999999999</c:v>
                </c:pt>
                <c:pt idx="1890">
                  <c:v>2.2014999999999998</c:v>
                </c:pt>
                <c:pt idx="1891">
                  <c:v>2.2029999999999998</c:v>
                </c:pt>
                <c:pt idx="1892">
                  <c:v>2.2040000000000002</c:v>
                </c:pt>
                <c:pt idx="1893">
                  <c:v>2.2054999999999998</c:v>
                </c:pt>
                <c:pt idx="1894">
                  <c:v>2.2069999999999999</c:v>
                </c:pt>
                <c:pt idx="1895">
                  <c:v>2.2080000000000002</c:v>
                </c:pt>
                <c:pt idx="1896">
                  <c:v>2.2090000000000001</c:v>
                </c:pt>
                <c:pt idx="1897">
                  <c:v>2.2105000000000001</c:v>
                </c:pt>
                <c:pt idx="1898">
                  <c:v>2.2120000000000002</c:v>
                </c:pt>
                <c:pt idx="1899">
                  <c:v>2.2134999999999998</c:v>
                </c:pt>
                <c:pt idx="1900">
                  <c:v>2.2149999999999999</c:v>
                </c:pt>
                <c:pt idx="1901">
                  <c:v>2.2164999999999999</c:v>
                </c:pt>
                <c:pt idx="1902">
                  <c:v>2.218</c:v>
                </c:pt>
                <c:pt idx="1903">
                  <c:v>2.2195</c:v>
                </c:pt>
                <c:pt idx="1904">
                  <c:v>2.2204999999999999</c:v>
                </c:pt>
                <c:pt idx="1905">
                  <c:v>2.2225000000000001</c:v>
                </c:pt>
                <c:pt idx="1906">
                  <c:v>2.2235</c:v>
                </c:pt>
                <c:pt idx="1907">
                  <c:v>2.2250000000000001</c:v>
                </c:pt>
                <c:pt idx="1908">
                  <c:v>2.2269999999999999</c:v>
                </c:pt>
                <c:pt idx="1909">
                  <c:v>2.2280000000000002</c:v>
                </c:pt>
                <c:pt idx="1910">
                  <c:v>2.2290000000000001</c:v>
                </c:pt>
                <c:pt idx="1911">
                  <c:v>2.2305000000000001</c:v>
                </c:pt>
                <c:pt idx="1912">
                  <c:v>2.2315</c:v>
                </c:pt>
                <c:pt idx="1913">
                  <c:v>2.2330000000000001</c:v>
                </c:pt>
                <c:pt idx="1914">
                  <c:v>2.2345000000000002</c:v>
                </c:pt>
                <c:pt idx="1915">
                  <c:v>2.2355</c:v>
                </c:pt>
                <c:pt idx="1916">
                  <c:v>2.2374999999999998</c:v>
                </c:pt>
                <c:pt idx="1917">
                  <c:v>2.2385000000000002</c:v>
                </c:pt>
                <c:pt idx="1918">
                  <c:v>2.2400000000000002</c:v>
                </c:pt>
                <c:pt idx="1919">
                  <c:v>2.2414999999999998</c:v>
                </c:pt>
                <c:pt idx="1920">
                  <c:v>2.2429999999999999</c:v>
                </c:pt>
                <c:pt idx="1921">
                  <c:v>2.2444999999999999</c:v>
                </c:pt>
                <c:pt idx="1922">
                  <c:v>2.246</c:v>
                </c:pt>
                <c:pt idx="1923">
                  <c:v>2.2469999999999999</c:v>
                </c:pt>
                <c:pt idx="1924">
                  <c:v>2.2480000000000002</c:v>
                </c:pt>
                <c:pt idx="1925">
                  <c:v>2.2490000000000001</c:v>
                </c:pt>
                <c:pt idx="1926">
                  <c:v>2.2505000000000002</c:v>
                </c:pt>
                <c:pt idx="1927">
                  <c:v>2.2515000000000001</c:v>
                </c:pt>
                <c:pt idx="1928">
                  <c:v>2.2530000000000001</c:v>
                </c:pt>
                <c:pt idx="1929">
                  <c:v>2.2549999999999999</c:v>
                </c:pt>
                <c:pt idx="1930">
                  <c:v>2.2565</c:v>
                </c:pt>
                <c:pt idx="1931">
                  <c:v>2.2589999999999999</c:v>
                </c:pt>
                <c:pt idx="1932">
                  <c:v>2.2610000000000001</c:v>
                </c:pt>
                <c:pt idx="1933">
                  <c:v>2.2635000000000001</c:v>
                </c:pt>
                <c:pt idx="1934">
                  <c:v>2.2650000000000001</c:v>
                </c:pt>
                <c:pt idx="1935">
                  <c:v>2.2665000000000002</c:v>
                </c:pt>
                <c:pt idx="1936">
                  <c:v>2.2679999999999998</c:v>
                </c:pt>
                <c:pt idx="1937">
                  <c:v>2.2690000000000001</c:v>
                </c:pt>
                <c:pt idx="1938">
                  <c:v>2.27</c:v>
                </c:pt>
                <c:pt idx="1939">
                  <c:v>2.2709999999999999</c:v>
                </c:pt>
                <c:pt idx="1940">
                  <c:v>2.2725</c:v>
                </c:pt>
                <c:pt idx="1941">
                  <c:v>2.274</c:v>
                </c:pt>
                <c:pt idx="1942">
                  <c:v>2.2755000000000001</c:v>
                </c:pt>
                <c:pt idx="1943">
                  <c:v>2.2765</c:v>
                </c:pt>
                <c:pt idx="1944">
                  <c:v>2.2785000000000002</c:v>
                </c:pt>
                <c:pt idx="1945">
                  <c:v>2.2795000000000001</c:v>
                </c:pt>
                <c:pt idx="1946">
                  <c:v>2.2810000000000001</c:v>
                </c:pt>
                <c:pt idx="1947">
                  <c:v>2.2825000000000002</c:v>
                </c:pt>
                <c:pt idx="1948">
                  <c:v>2.2839999999999998</c:v>
                </c:pt>
                <c:pt idx="1949">
                  <c:v>2.2854999999999999</c:v>
                </c:pt>
                <c:pt idx="1950">
                  <c:v>2.2865000000000002</c:v>
                </c:pt>
                <c:pt idx="1951">
                  <c:v>2.2875000000000001</c:v>
                </c:pt>
                <c:pt idx="1952">
                  <c:v>2.2894999999999999</c:v>
                </c:pt>
                <c:pt idx="1953">
                  <c:v>2.2905000000000002</c:v>
                </c:pt>
                <c:pt idx="1954">
                  <c:v>2.2915000000000001</c:v>
                </c:pt>
                <c:pt idx="1955">
                  <c:v>2.2934999999999999</c:v>
                </c:pt>
                <c:pt idx="1956">
                  <c:v>2.2949999999999999</c:v>
                </c:pt>
                <c:pt idx="1957">
                  <c:v>2.2965</c:v>
                </c:pt>
                <c:pt idx="1958">
                  <c:v>2.2974999999999999</c:v>
                </c:pt>
                <c:pt idx="1959">
                  <c:v>2.2995000000000001</c:v>
                </c:pt>
                <c:pt idx="1960">
                  <c:v>2.3005</c:v>
                </c:pt>
                <c:pt idx="1961">
                  <c:v>2.302</c:v>
                </c:pt>
                <c:pt idx="1962">
                  <c:v>2.3039999999999998</c:v>
                </c:pt>
                <c:pt idx="1963">
                  <c:v>2.3054999999999999</c:v>
                </c:pt>
                <c:pt idx="1964">
                  <c:v>2.3069999999999999</c:v>
                </c:pt>
                <c:pt idx="1965">
                  <c:v>2.3079999999999998</c:v>
                </c:pt>
                <c:pt idx="1966">
                  <c:v>2.3094999999999999</c:v>
                </c:pt>
                <c:pt idx="1967">
                  <c:v>2.3105000000000002</c:v>
                </c:pt>
                <c:pt idx="1968">
                  <c:v>2.3115000000000001</c:v>
                </c:pt>
                <c:pt idx="1969">
                  <c:v>2.3134999999999999</c:v>
                </c:pt>
                <c:pt idx="1970">
                  <c:v>2.3149999999999999</c:v>
                </c:pt>
                <c:pt idx="1971">
                  <c:v>2.3170000000000002</c:v>
                </c:pt>
                <c:pt idx="1972">
                  <c:v>2.3180000000000001</c:v>
                </c:pt>
                <c:pt idx="1973">
                  <c:v>2.3199999999999998</c:v>
                </c:pt>
                <c:pt idx="1974">
                  <c:v>2.3214999999999999</c:v>
                </c:pt>
                <c:pt idx="1975">
                  <c:v>2.3224999999999998</c:v>
                </c:pt>
                <c:pt idx="1976">
                  <c:v>2.3245</c:v>
                </c:pt>
                <c:pt idx="1977">
                  <c:v>2.3260000000000001</c:v>
                </c:pt>
                <c:pt idx="1978">
                  <c:v>2.3275000000000001</c:v>
                </c:pt>
                <c:pt idx="1979">
                  <c:v>2.3285</c:v>
                </c:pt>
                <c:pt idx="1980">
                  <c:v>2.3304999999999998</c:v>
                </c:pt>
                <c:pt idx="1981">
                  <c:v>2.3319999999999999</c:v>
                </c:pt>
                <c:pt idx="1982">
                  <c:v>2.3330000000000002</c:v>
                </c:pt>
                <c:pt idx="1983">
                  <c:v>2.3344999999999998</c:v>
                </c:pt>
                <c:pt idx="1984">
                  <c:v>2.3365</c:v>
                </c:pt>
                <c:pt idx="1985">
                  <c:v>2.3374999999999999</c:v>
                </c:pt>
                <c:pt idx="1986">
                  <c:v>2.339</c:v>
                </c:pt>
                <c:pt idx="1987">
                  <c:v>2.3405</c:v>
                </c:pt>
                <c:pt idx="1988">
                  <c:v>2.3420000000000001</c:v>
                </c:pt>
                <c:pt idx="1989">
                  <c:v>2.3435000000000001</c:v>
                </c:pt>
                <c:pt idx="1990">
                  <c:v>2.3450000000000002</c:v>
                </c:pt>
                <c:pt idx="1991">
                  <c:v>2.3460000000000001</c:v>
                </c:pt>
                <c:pt idx="1992">
                  <c:v>2.3475000000000001</c:v>
                </c:pt>
                <c:pt idx="1993">
                  <c:v>2.3490000000000002</c:v>
                </c:pt>
                <c:pt idx="1994">
                  <c:v>2.3504999999999998</c:v>
                </c:pt>
                <c:pt idx="1995">
                  <c:v>2.3519999999999999</c:v>
                </c:pt>
                <c:pt idx="1996">
                  <c:v>2.3534999999999999</c:v>
                </c:pt>
                <c:pt idx="1997">
                  <c:v>2.3544999999999998</c:v>
                </c:pt>
                <c:pt idx="1998">
                  <c:v>2.3565</c:v>
                </c:pt>
                <c:pt idx="1999">
                  <c:v>2.3574999999999999</c:v>
                </c:pt>
                <c:pt idx="2000">
                  <c:v>2.3595000000000002</c:v>
                </c:pt>
                <c:pt idx="2001">
                  <c:v>2.3605</c:v>
                </c:pt>
                <c:pt idx="2002">
                  <c:v>2.3620000000000001</c:v>
                </c:pt>
                <c:pt idx="2003">
                  <c:v>2.3635000000000002</c:v>
                </c:pt>
                <c:pt idx="2004">
                  <c:v>2.3650000000000002</c:v>
                </c:pt>
                <c:pt idx="2005">
                  <c:v>2.3664999999999998</c:v>
                </c:pt>
                <c:pt idx="2006">
                  <c:v>2.3679999999999999</c:v>
                </c:pt>
                <c:pt idx="2007">
                  <c:v>2.3694999999999999</c:v>
                </c:pt>
                <c:pt idx="2008">
                  <c:v>2.3715000000000002</c:v>
                </c:pt>
                <c:pt idx="2009">
                  <c:v>2.3725000000000001</c:v>
                </c:pt>
                <c:pt idx="2010">
                  <c:v>2.3740000000000001</c:v>
                </c:pt>
                <c:pt idx="2011">
                  <c:v>2.375</c:v>
                </c:pt>
                <c:pt idx="2012">
                  <c:v>2.3769999999999998</c:v>
                </c:pt>
                <c:pt idx="2013">
                  <c:v>2.3784999999999998</c:v>
                </c:pt>
                <c:pt idx="2014">
                  <c:v>2.3795000000000002</c:v>
                </c:pt>
                <c:pt idx="2015">
                  <c:v>2.3809999999999998</c:v>
                </c:pt>
                <c:pt idx="2016">
                  <c:v>2.3824999999999998</c:v>
                </c:pt>
                <c:pt idx="2017">
                  <c:v>2.3835000000000002</c:v>
                </c:pt>
                <c:pt idx="2018">
                  <c:v>2.3855</c:v>
                </c:pt>
                <c:pt idx="2019">
                  <c:v>2.3864999999999998</c:v>
                </c:pt>
                <c:pt idx="2020">
                  <c:v>2.3879999999999999</c:v>
                </c:pt>
                <c:pt idx="2021">
                  <c:v>2.39</c:v>
                </c:pt>
                <c:pt idx="2022">
                  <c:v>2.391</c:v>
                </c:pt>
                <c:pt idx="2023">
                  <c:v>2.3935</c:v>
                </c:pt>
                <c:pt idx="2024">
                  <c:v>2.3944999999999999</c:v>
                </c:pt>
                <c:pt idx="2025">
                  <c:v>2.3955000000000002</c:v>
                </c:pt>
                <c:pt idx="2026">
                  <c:v>2.3975</c:v>
                </c:pt>
                <c:pt idx="2027">
                  <c:v>2.3984999999999999</c:v>
                </c:pt>
                <c:pt idx="2028">
                  <c:v>2.3995000000000002</c:v>
                </c:pt>
                <c:pt idx="2029">
                  <c:v>2.4009999999999998</c:v>
                </c:pt>
                <c:pt idx="2030">
                  <c:v>2.4024999999999999</c:v>
                </c:pt>
                <c:pt idx="2031">
                  <c:v>2.4035000000000002</c:v>
                </c:pt>
                <c:pt idx="2032">
                  <c:v>2.4049999999999998</c:v>
                </c:pt>
                <c:pt idx="2033">
                  <c:v>2.4060000000000001</c:v>
                </c:pt>
                <c:pt idx="2034">
                  <c:v>2.407</c:v>
                </c:pt>
                <c:pt idx="2035">
                  <c:v>2.4085000000000001</c:v>
                </c:pt>
                <c:pt idx="2036">
                  <c:v>2.41</c:v>
                </c:pt>
                <c:pt idx="2037">
                  <c:v>2.411</c:v>
                </c:pt>
                <c:pt idx="2038">
                  <c:v>2.4140000000000001</c:v>
                </c:pt>
                <c:pt idx="2039">
                  <c:v>2.4155000000000002</c:v>
                </c:pt>
                <c:pt idx="2040">
                  <c:v>2.4165000000000001</c:v>
                </c:pt>
                <c:pt idx="2041">
                  <c:v>2.4175</c:v>
                </c:pt>
                <c:pt idx="2042">
                  <c:v>2.419</c:v>
                </c:pt>
                <c:pt idx="2043">
                  <c:v>2.42</c:v>
                </c:pt>
                <c:pt idx="2044">
                  <c:v>2.4209999999999998</c:v>
                </c:pt>
                <c:pt idx="2045">
                  <c:v>2.423</c:v>
                </c:pt>
                <c:pt idx="2046">
                  <c:v>2.4239999999999999</c:v>
                </c:pt>
                <c:pt idx="2047">
                  <c:v>2.4249999999999998</c:v>
                </c:pt>
                <c:pt idx="2048">
                  <c:v>2.4264999999999999</c:v>
                </c:pt>
                <c:pt idx="2049">
                  <c:v>2.4275000000000002</c:v>
                </c:pt>
                <c:pt idx="2050">
                  <c:v>2.4300000000000002</c:v>
                </c:pt>
                <c:pt idx="2051">
                  <c:v>2.4315000000000002</c:v>
                </c:pt>
                <c:pt idx="2052">
                  <c:v>2.4329999999999998</c:v>
                </c:pt>
                <c:pt idx="2053">
                  <c:v>2.4340000000000002</c:v>
                </c:pt>
                <c:pt idx="2054">
                  <c:v>2.4355000000000002</c:v>
                </c:pt>
                <c:pt idx="2055">
                  <c:v>2.4369999999999998</c:v>
                </c:pt>
                <c:pt idx="2056">
                  <c:v>2.4380000000000002</c:v>
                </c:pt>
                <c:pt idx="2057">
                  <c:v>2.4390000000000001</c:v>
                </c:pt>
                <c:pt idx="2058">
                  <c:v>2.4405000000000001</c:v>
                </c:pt>
                <c:pt idx="2059">
                  <c:v>2.4420000000000002</c:v>
                </c:pt>
                <c:pt idx="2060">
                  <c:v>2.4430000000000001</c:v>
                </c:pt>
                <c:pt idx="2061">
                  <c:v>2.4470000000000001</c:v>
                </c:pt>
                <c:pt idx="2062">
                  <c:v>2.4485000000000001</c:v>
                </c:pt>
                <c:pt idx="2063">
                  <c:v>2.4495</c:v>
                </c:pt>
                <c:pt idx="2064">
                  <c:v>2.4510000000000001</c:v>
                </c:pt>
                <c:pt idx="2065">
                  <c:v>2.4525000000000001</c:v>
                </c:pt>
                <c:pt idx="2066">
                  <c:v>2.4540000000000002</c:v>
                </c:pt>
                <c:pt idx="2067">
                  <c:v>2.4550000000000001</c:v>
                </c:pt>
                <c:pt idx="2068">
                  <c:v>2.4565000000000001</c:v>
                </c:pt>
                <c:pt idx="2069">
                  <c:v>2.4580000000000002</c:v>
                </c:pt>
                <c:pt idx="2070">
                  <c:v>2.4594999999999998</c:v>
                </c:pt>
                <c:pt idx="2071">
                  <c:v>2.4605000000000001</c:v>
                </c:pt>
                <c:pt idx="2072">
                  <c:v>2.4620000000000002</c:v>
                </c:pt>
                <c:pt idx="2073">
                  <c:v>2.4630000000000001</c:v>
                </c:pt>
                <c:pt idx="2074">
                  <c:v>2.464</c:v>
                </c:pt>
                <c:pt idx="2075">
                  <c:v>2.4660000000000002</c:v>
                </c:pt>
                <c:pt idx="2076">
                  <c:v>2.4670000000000001</c:v>
                </c:pt>
                <c:pt idx="2077">
                  <c:v>2.4685000000000001</c:v>
                </c:pt>
                <c:pt idx="2078">
                  <c:v>2.4704999999999999</c:v>
                </c:pt>
                <c:pt idx="2079">
                  <c:v>2.472</c:v>
                </c:pt>
                <c:pt idx="2080">
                  <c:v>2.4735</c:v>
                </c:pt>
                <c:pt idx="2081">
                  <c:v>2.4750000000000001</c:v>
                </c:pt>
                <c:pt idx="2082">
                  <c:v>2.4765000000000001</c:v>
                </c:pt>
                <c:pt idx="2083">
                  <c:v>2.4775</c:v>
                </c:pt>
                <c:pt idx="2084">
                  <c:v>2.4784999999999999</c:v>
                </c:pt>
                <c:pt idx="2085">
                  <c:v>2.48</c:v>
                </c:pt>
                <c:pt idx="2086">
                  <c:v>2.4809999999999999</c:v>
                </c:pt>
                <c:pt idx="2087">
                  <c:v>2.4824999999999999</c:v>
                </c:pt>
                <c:pt idx="2088">
                  <c:v>2.484</c:v>
                </c:pt>
                <c:pt idx="2089">
                  <c:v>2.4849999999999999</c:v>
                </c:pt>
                <c:pt idx="2090">
                  <c:v>2.4864999999999999</c:v>
                </c:pt>
                <c:pt idx="2091">
                  <c:v>2.4874999999999998</c:v>
                </c:pt>
                <c:pt idx="2092">
                  <c:v>2.4895</c:v>
                </c:pt>
                <c:pt idx="2093">
                  <c:v>2.4904999999999999</c:v>
                </c:pt>
                <c:pt idx="2094">
                  <c:v>2.492</c:v>
                </c:pt>
                <c:pt idx="2095">
                  <c:v>2.4929999999999999</c:v>
                </c:pt>
                <c:pt idx="2096">
                  <c:v>2.4950000000000001</c:v>
                </c:pt>
                <c:pt idx="2097">
                  <c:v>2.496</c:v>
                </c:pt>
                <c:pt idx="2098">
                  <c:v>2.4975000000000001</c:v>
                </c:pt>
                <c:pt idx="2099">
                  <c:v>2.4990000000000001</c:v>
                </c:pt>
                <c:pt idx="2100">
                  <c:v>2.5</c:v>
                </c:pt>
                <c:pt idx="2101">
                  <c:v>2.5009999999999999</c:v>
                </c:pt>
                <c:pt idx="2102">
                  <c:v>2.5024999999999999</c:v>
                </c:pt>
                <c:pt idx="2103">
                  <c:v>2.5034999999999998</c:v>
                </c:pt>
                <c:pt idx="2104">
                  <c:v>2.5055000000000001</c:v>
                </c:pt>
                <c:pt idx="2105">
                  <c:v>2.5065</c:v>
                </c:pt>
                <c:pt idx="2106">
                  <c:v>2.508</c:v>
                </c:pt>
                <c:pt idx="2107">
                  <c:v>2.5099999999999998</c:v>
                </c:pt>
                <c:pt idx="2108">
                  <c:v>2.5129999999999999</c:v>
                </c:pt>
                <c:pt idx="2109">
                  <c:v>2.5150000000000001</c:v>
                </c:pt>
                <c:pt idx="2110">
                  <c:v>2.516</c:v>
                </c:pt>
                <c:pt idx="2111">
                  <c:v>2.5179999999999998</c:v>
                </c:pt>
                <c:pt idx="2112">
                  <c:v>2.5190000000000001</c:v>
                </c:pt>
                <c:pt idx="2113">
                  <c:v>2.52</c:v>
                </c:pt>
                <c:pt idx="2114">
                  <c:v>2.5215000000000001</c:v>
                </c:pt>
                <c:pt idx="2115">
                  <c:v>2.5230000000000001</c:v>
                </c:pt>
                <c:pt idx="2116">
                  <c:v>2.524</c:v>
                </c:pt>
                <c:pt idx="2117">
                  <c:v>2.5255000000000001</c:v>
                </c:pt>
                <c:pt idx="2118">
                  <c:v>2.5270000000000001</c:v>
                </c:pt>
                <c:pt idx="2119">
                  <c:v>2.5285000000000002</c:v>
                </c:pt>
                <c:pt idx="2120">
                  <c:v>2.5299999999999998</c:v>
                </c:pt>
                <c:pt idx="2121">
                  <c:v>2.5314999999999999</c:v>
                </c:pt>
                <c:pt idx="2122">
                  <c:v>2.5339999999999998</c:v>
                </c:pt>
                <c:pt idx="2123">
                  <c:v>2.5365000000000002</c:v>
                </c:pt>
                <c:pt idx="2124">
                  <c:v>2.5379999999999998</c:v>
                </c:pt>
                <c:pt idx="2125">
                  <c:v>2.5394999999999999</c:v>
                </c:pt>
                <c:pt idx="2126">
                  <c:v>2.5405000000000002</c:v>
                </c:pt>
                <c:pt idx="2127">
                  <c:v>2.5415000000000001</c:v>
                </c:pt>
                <c:pt idx="2128">
                  <c:v>2.5430000000000001</c:v>
                </c:pt>
                <c:pt idx="2129">
                  <c:v>2.544</c:v>
                </c:pt>
                <c:pt idx="2130">
                  <c:v>2.5455000000000001</c:v>
                </c:pt>
                <c:pt idx="2131">
                  <c:v>2.5470000000000002</c:v>
                </c:pt>
                <c:pt idx="2132">
                  <c:v>2.5485000000000002</c:v>
                </c:pt>
                <c:pt idx="2133">
                  <c:v>2.5495000000000001</c:v>
                </c:pt>
                <c:pt idx="2134">
                  <c:v>2.5514999999999999</c:v>
                </c:pt>
                <c:pt idx="2135">
                  <c:v>2.5525000000000002</c:v>
                </c:pt>
                <c:pt idx="2136">
                  <c:v>2.5545</c:v>
                </c:pt>
                <c:pt idx="2137">
                  <c:v>2.5554999999999999</c:v>
                </c:pt>
                <c:pt idx="2138">
                  <c:v>2.5569999999999999</c:v>
                </c:pt>
                <c:pt idx="2139">
                  <c:v>2.5585</c:v>
                </c:pt>
                <c:pt idx="2140">
                  <c:v>2.56</c:v>
                </c:pt>
                <c:pt idx="2141">
                  <c:v>2.581</c:v>
                </c:pt>
                <c:pt idx="2142">
                  <c:v>2.5830000000000002</c:v>
                </c:pt>
                <c:pt idx="2143">
                  <c:v>2.585</c:v>
                </c:pt>
                <c:pt idx="2144">
                  <c:v>2.5859999999999999</c:v>
                </c:pt>
                <c:pt idx="2145">
                  <c:v>2.5870000000000002</c:v>
                </c:pt>
                <c:pt idx="2146">
                  <c:v>2.5884999999999998</c:v>
                </c:pt>
                <c:pt idx="2147">
                  <c:v>2.59</c:v>
                </c:pt>
                <c:pt idx="2148">
                  <c:v>2.5910000000000002</c:v>
                </c:pt>
                <c:pt idx="2149">
                  <c:v>2.5924999999999998</c:v>
                </c:pt>
                <c:pt idx="2150">
                  <c:v>2.5939999999999999</c:v>
                </c:pt>
                <c:pt idx="2151">
                  <c:v>2.5954999999999999</c:v>
                </c:pt>
                <c:pt idx="2152">
                  <c:v>2.597</c:v>
                </c:pt>
                <c:pt idx="2153">
                  <c:v>2.5990000000000002</c:v>
                </c:pt>
                <c:pt idx="2154">
                  <c:v>2.6</c:v>
                </c:pt>
                <c:pt idx="2155">
                  <c:v>2.6019999999999999</c:v>
                </c:pt>
                <c:pt idx="2156">
                  <c:v>2.6030000000000002</c:v>
                </c:pt>
                <c:pt idx="2157">
                  <c:v>2.605</c:v>
                </c:pt>
                <c:pt idx="2158">
                  <c:v>2.6059999999999999</c:v>
                </c:pt>
                <c:pt idx="2159">
                  <c:v>2.6080000000000001</c:v>
                </c:pt>
                <c:pt idx="2160">
                  <c:v>2.609</c:v>
                </c:pt>
                <c:pt idx="2161">
                  <c:v>2.6105</c:v>
                </c:pt>
                <c:pt idx="2162">
                  <c:v>2.6120000000000001</c:v>
                </c:pt>
                <c:pt idx="2163">
                  <c:v>2.6135000000000002</c:v>
                </c:pt>
                <c:pt idx="2164">
                  <c:v>2.6150000000000002</c:v>
                </c:pt>
                <c:pt idx="2165">
                  <c:v>2.6164999999999998</c:v>
                </c:pt>
                <c:pt idx="2166">
                  <c:v>2.6185</c:v>
                </c:pt>
                <c:pt idx="2167">
                  <c:v>2.6194999999999999</c:v>
                </c:pt>
                <c:pt idx="2168">
                  <c:v>2.621</c:v>
                </c:pt>
                <c:pt idx="2169">
                  <c:v>2.6225000000000001</c:v>
                </c:pt>
                <c:pt idx="2170">
                  <c:v>2.6244999999999998</c:v>
                </c:pt>
                <c:pt idx="2171">
                  <c:v>2.6255000000000002</c:v>
                </c:pt>
                <c:pt idx="2172">
                  <c:v>2.6274999999999999</c:v>
                </c:pt>
                <c:pt idx="2173">
                  <c:v>2.6284999999999998</c:v>
                </c:pt>
                <c:pt idx="2174">
                  <c:v>2.63</c:v>
                </c:pt>
                <c:pt idx="2175">
                  <c:v>2.6315</c:v>
                </c:pt>
                <c:pt idx="2176">
                  <c:v>2.633</c:v>
                </c:pt>
                <c:pt idx="2177">
                  <c:v>2.6339999999999999</c:v>
                </c:pt>
                <c:pt idx="2178">
                  <c:v>2.6360000000000001</c:v>
                </c:pt>
                <c:pt idx="2179">
                  <c:v>2.6379999999999999</c:v>
                </c:pt>
                <c:pt idx="2180">
                  <c:v>2.6389999999999998</c:v>
                </c:pt>
                <c:pt idx="2181">
                  <c:v>2.641</c:v>
                </c:pt>
                <c:pt idx="2182">
                  <c:v>2.6425000000000001</c:v>
                </c:pt>
                <c:pt idx="2183">
                  <c:v>2.6444999999999999</c:v>
                </c:pt>
                <c:pt idx="2184">
                  <c:v>2.6455000000000002</c:v>
                </c:pt>
                <c:pt idx="2185">
                  <c:v>2.6475</c:v>
                </c:pt>
                <c:pt idx="2186">
                  <c:v>2.6484999999999999</c:v>
                </c:pt>
                <c:pt idx="2187">
                  <c:v>2.65</c:v>
                </c:pt>
                <c:pt idx="2188">
                  <c:v>2.6515</c:v>
                </c:pt>
                <c:pt idx="2189">
                  <c:v>2.653</c:v>
                </c:pt>
                <c:pt idx="2190">
                  <c:v>2.6545000000000001</c:v>
                </c:pt>
                <c:pt idx="2191">
                  <c:v>2.6564999999999999</c:v>
                </c:pt>
                <c:pt idx="2192">
                  <c:v>2.6575000000000002</c:v>
                </c:pt>
                <c:pt idx="2193">
                  <c:v>2.6595</c:v>
                </c:pt>
                <c:pt idx="2194">
                  <c:v>2.661</c:v>
                </c:pt>
                <c:pt idx="2195">
                  <c:v>2.6625000000000001</c:v>
                </c:pt>
                <c:pt idx="2196">
                  <c:v>2.6640000000000001</c:v>
                </c:pt>
                <c:pt idx="2197">
                  <c:v>2.6659999999999999</c:v>
                </c:pt>
                <c:pt idx="2198">
                  <c:v>2.6669999999999998</c:v>
                </c:pt>
                <c:pt idx="2199">
                  <c:v>2.669</c:v>
                </c:pt>
                <c:pt idx="2200">
                  <c:v>2.67</c:v>
                </c:pt>
                <c:pt idx="2201">
                  <c:v>2.6715</c:v>
                </c:pt>
                <c:pt idx="2202">
                  <c:v>2.6735000000000002</c:v>
                </c:pt>
                <c:pt idx="2203">
                  <c:v>2.6749999999999998</c:v>
                </c:pt>
                <c:pt idx="2204">
                  <c:v>2.6760000000000002</c:v>
                </c:pt>
                <c:pt idx="2205">
                  <c:v>2.6779999999999999</c:v>
                </c:pt>
                <c:pt idx="2206">
                  <c:v>2.6795</c:v>
                </c:pt>
                <c:pt idx="2207">
                  <c:v>2.6815000000000002</c:v>
                </c:pt>
                <c:pt idx="2208">
                  <c:v>2.6825000000000001</c:v>
                </c:pt>
                <c:pt idx="2209">
                  <c:v>2.6844999999999999</c:v>
                </c:pt>
                <c:pt idx="2210">
                  <c:v>2.6855000000000002</c:v>
                </c:pt>
                <c:pt idx="2211">
                  <c:v>2.6875</c:v>
                </c:pt>
                <c:pt idx="2212">
                  <c:v>2.6890000000000001</c:v>
                </c:pt>
                <c:pt idx="2213">
                  <c:v>2.6905000000000001</c:v>
                </c:pt>
                <c:pt idx="2214">
                  <c:v>2.6920000000000002</c:v>
                </c:pt>
                <c:pt idx="2215">
                  <c:v>2.694</c:v>
                </c:pt>
                <c:pt idx="2216">
                  <c:v>2.6955</c:v>
                </c:pt>
                <c:pt idx="2217">
                  <c:v>2.6970000000000001</c:v>
                </c:pt>
                <c:pt idx="2218">
                  <c:v>2.6985000000000001</c:v>
                </c:pt>
                <c:pt idx="2219">
                  <c:v>2.7</c:v>
                </c:pt>
                <c:pt idx="2220">
                  <c:v>2.7014999999999998</c:v>
                </c:pt>
                <c:pt idx="2221">
                  <c:v>2.7035</c:v>
                </c:pt>
                <c:pt idx="2222">
                  <c:v>2.7050000000000001</c:v>
                </c:pt>
                <c:pt idx="2223">
                  <c:v>2.7065000000000001</c:v>
                </c:pt>
                <c:pt idx="2224">
                  <c:v>2.7075</c:v>
                </c:pt>
                <c:pt idx="2225">
                  <c:v>2.7094999999999998</c:v>
                </c:pt>
                <c:pt idx="2226">
                  <c:v>2.7115</c:v>
                </c:pt>
                <c:pt idx="2227">
                  <c:v>2.7130000000000001</c:v>
                </c:pt>
                <c:pt idx="2228">
                  <c:v>2.714</c:v>
                </c:pt>
                <c:pt idx="2229">
                  <c:v>2.7164999999999999</c:v>
                </c:pt>
                <c:pt idx="2230">
                  <c:v>2.7174999999999998</c:v>
                </c:pt>
                <c:pt idx="2231">
                  <c:v>2.7189999999999999</c:v>
                </c:pt>
                <c:pt idx="2232">
                  <c:v>2.7210000000000001</c:v>
                </c:pt>
                <c:pt idx="2233">
                  <c:v>2.722</c:v>
                </c:pt>
                <c:pt idx="2234">
                  <c:v>2.7240000000000002</c:v>
                </c:pt>
                <c:pt idx="2235">
                  <c:v>2.7254999999999998</c:v>
                </c:pt>
                <c:pt idx="2236">
                  <c:v>2.7269999999999999</c:v>
                </c:pt>
                <c:pt idx="2237">
                  <c:v>2.7284999999999999</c:v>
                </c:pt>
                <c:pt idx="2238">
                  <c:v>2.7305000000000001</c:v>
                </c:pt>
                <c:pt idx="2239">
                  <c:v>2.7315</c:v>
                </c:pt>
                <c:pt idx="2240">
                  <c:v>2.7334999999999998</c:v>
                </c:pt>
                <c:pt idx="2241">
                  <c:v>2.7349999999999999</c:v>
                </c:pt>
                <c:pt idx="2242">
                  <c:v>2.7364999999999999</c:v>
                </c:pt>
                <c:pt idx="2243">
                  <c:v>2.7385000000000002</c:v>
                </c:pt>
                <c:pt idx="2244">
                  <c:v>2.7395</c:v>
                </c:pt>
                <c:pt idx="2245">
                  <c:v>2.7410000000000001</c:v>
                </c:pt>
                <c:pt idx="2246">
                  <c:v>2.7425000000000002</c:v>
                </c:pt>
                <c:pt idx="2247">
                  <c:v>2.7440000000000002</c:v>
                </c:pt>
                <c:pt idx="2248">
                  <c:v>2.7454999999999998</c:v>
                </c:pt>
                <c:pt idx="2249">
                  <c:v>2.7469999999999999</c:v>
                </c:pt>
                <c:pt idx="2250">
                  <c:v>2.7484999999999999</c:v>
                </c:pt>
                <c:pt idx="2251">
                  <c:v>2.75</c:v>
                </c:pt>
                <c:pt idx="2252">
                  <c:v>2.7515000000000001</c:v>
                </c:pt>
                <c:pt idx="2253">
                  <c:v>2.7534999999999998</c:v>
                </c:pt>
                <c:pt idx="2254">
                  <c:v>2.7545000000000002</c:v>
                </c:pt>
                <c:pt idx="2255">
                  <c:v>2.7565</c:v>
                </c:pt>
                <c:pt idx="2256">
                  <c:v>2.7574999999999998</c:v>
                </c:pt>
                <c:pt idx="2257">
                  <c:v>2.7589999999999999</c:v>
                </c:pt>
                <c:pt idx="2258">
                  <c:v>2.7605</c:v>
                </c:pt>
                <c:pt idx="2259">
                  <c:v>2.762</c:v>
                </c:pt>
                <c:pt idx="2260">
                  <c:v>2.7629999999999999</c:v>
                </c:pt>
                <c:pt idx="2261">
                  <c:v>2.7650000000000001</c:v>
                </c:pt>
                <c:pt idx="2262">
                  <c:v>2.7669999999999999</c:v>
                </c:pt>
                <c:pt idx="2263">
                  <c:v>2.7685</c:v>
                </c:pt>
                <c:pt idx="2264">
                  <c:v>2.77</c:v>
                </c:pt>
                <c:pt idx="2265">
                  <c:v>2.7715000000000001</c:v>
                </c:pt>
                <c:pt idx="2266">
                  <c:v>2.7734999999999999</c:v>
                </c:pt>
                <c:pt idx="2267">
                  <c:v>2.7749999999999999</c:v>
                </c:pt>
                <c:pt idx="2268">
                  <c:v>2.7765</c:v>
                </c:pt>
                <c:pt idx="2269">
                  <c:v>2.778</c:v>
                </c:pt>
                <c:pt idx="2270">
                  <c:v>2.7795000000000001</c:v>
                </c:pt>
                <c:pt idx="2271">
                  <c:v>2.7805</c:v>
                </c:pt>
                <c:pt idx="2272">
                  <c:v>2.782</c:v>
                </c:pt>
                <c:pt idx="2273">
                  <c:v>2.7835000000000001</c:v>
                </c:pt>
                <c:pt idx="2274">
                  <c:v>2.7850000000000001</c:v>
                </c:pt>
                <c:pt idx="2275">
                  <c:v>2.7869999999999999</c:v>
                </c:pt>
                <c:pt idx="2276">
                  <c:v>2.7885</c:v>
                </c:pt>
                <c:pt idx="2277">
                  <c:v>2.7894999999999999</c:v>
                </c:pt>
                <c:pt idx="2278">
                  <c:v>2.7915000000000001</c:v>
                </c:pt>
                <c:pt idx="2279">
                  <c:v>2.7930000000000001</c:v>
                </c:pt>
                <c:pt idx="2280">
                  <c:v>2.7945000000000002</c:v>
                </c:pt>
                <c:pt idx="2281">
                  <c:v>2.7959999999999998</c:v>
                </c:pt>
                <c:pt idx="2282">
                  <c:v>2.7974999999999999</c:v>
                </c:pt>
                <c:pt idx="2283">
                  <c:v>2.7985000000000002</c:v>
                </c:pt>
                <c:pt idx="2284">
                  <c:v>2.8</c:v>
                </c:pt>
                <c:pt idx="2285">
                  <c:v>2.8014999999999999</c:v>
                </c:pt>
                <c:pt idx="2286">
                  <c:v>2.8029999999999999</c:v>
                </c:pt>
                <c:pt idx="2287">
                  <c:v>2.8039999999999998</c:v>
                </c:pt>
                <c:pt idx="2288">
                  <c:v>2.806</c:v>
                </c:pt>
                <c:pt idx="2289">
                  <c:v>2.8069999999999999</c:v>
                </c:pt>
                <c:pt idx="2290">
                  <c:v>2.8085</c:v>
                </c:pt>
                <c:pt idx="2291">
                  <c:v>2.81</c:v>
                </c:pt>
                <c:pt idx="2292">
                  <c:v>2.8119999999999998</c:v>
                </c:pt>
                <c:pt idx="2293">
                  <c:v>2.8130000000000002</c:v>
                </c:pt>
                <c:pt idx="2294">
                  <c:v>2.8144999999999998</c:v>
                </c:pt>
                <c:pt idx="2295">
                  <c:v>2.8159999999999998</c:v>
                </c:pt>
                <c:pt idx="2296">
                  <c:v>2.8174999999999999</c:v>
                </c:pt>
                <c:pt idx="2297">
                  <c:v>2.8184999999999998</c:v>
                </c:pt>
                <c:pt idx="2298">
                  <c:v>2.82</c:v>
                </c:pt>
                <c:pt idx="2299">
                  <c:v>2.8210000000000002</c:v>
                </c:pt>
                <c:pt idx="2300">
                  <c:v>2.8220000000000001</c:v>
                </c:pt>
                <c:pt idx="2301">
                  <c:v>2.8235000000000001</c:v>
                </c:pt>
                <c:pt idx="2302">
                  <c:v>2.8250000000000002</c:v>
                </c:pt>
                <c:pt idx="2303">
                  <c:v>2.8260000000000001</c:v>
                </c:pt>
                <c:pt idx="2304">
                  <c:v>2.8275000000000001</c:v>
                </c:pt>
                <c:pt idx="2305">
                  <c:v>2.8290000000000002</c:v>
                </c:pt>
                <c:pt idx="2306">
                  <c:v>2.8304999999999998</c:v>
                </c:pt>
                <c:pt idx="2307">
                  <c:v>2.8319999999999999</c:v>
                </c:pt>
                <c:pt idx="2308">
                  <c:v>2.8334999999999999</c:v>
                </c:pt>
                <c:pt idx="2309">
                  <c:v>2.8344999999999998</c:v>
                </c:pt>
                <c:pt idx="2310">
                  <c:v>2.8359999999999999</c:v>
                </c:pt>
                <c:pt idx="2311">
                  <c:v>2.8374999999999999</c:v>
                </c:pt>
                <c:pt idx="2312">
                  <c:v>2.8384999999999998</c:v>
                </c:pt>
                <c:pt idx="2313">
                  <c:v>2.84</c:v>
                </c:pt>
                <c:pt idx="2314">
                  <c:v>2.8410000000000002</c:v>
                </c:pt>
                <c:pt idx="2315">
                  <c:v>2.8424999999999998</c:v>
                </c:pt>
                <c:pt idx="2316">
                  <c:v>2.8439999999999999</c:v>
                </c:pt>
                <c:pt idx="2317">
                  <c:v>2.8450000000000002</c:v>
                </c:pt>
                <c:pt idx="2318">
                  <c:v>2.847</c:v>
                </c:pt>
                <c:pt idx="2319">
                  <c:v>2.8490000000000002</c:v>
                </c:pt>
                <c:pt idx="2320">
                  <c:v>2.85</c:v>
                </c:pt>
                <c:pt idx="2321">
                  <c:v>2.8515000000000001</c:v>
                </c:pt>
                <c:pt idx="2322">
                  <c:v>2.8525</c:v>
                </c:pt>
                <c:pt idx="2323">
                  <c:v>2.8544999999999998</c:v>
                </c:pt>
                <c:pt idx="2324">
                  <c:v>2.8555000000000001</c:v>
                </c:pt>
                <c:pt idx="2325">
                  <c:v>2.8570000000000002</c:v>
                </c:pt>
                <c:pt idx="2326">
                  <c:v>2.8584999999999998</c:v>
                </c:pt>
                <c:pt idx="2327">
                  <c:v>2.8595000000000002</c:v>
                </c:pt>
                <c:pt idx="2328">
                  <c:v>2.8610000000000002</c:v>
                </c:pt>
                <c:pt idx="2329">
                  <c:v>2.8620000000000001</c:v>
                </c:pt>
                <c:pt idx="2330">
                  <c:v>2.8635000000000002</c:v>
                </c:pt>
                <c:pt idx="2331">
                  <c:v>2.8654999999999999</c:v>
                </c:pt>
                <c:pt idx="2332">
                  <c:v>2.8664999999999998</c:v>
                </c:pt>
                <c:pt idx="2333">
                  <c:v>2.8679999999999999</c:v>
                </c:pt>
                <c:pt idx="2334">
                  <c:v>2.8694999999999999</c:v>
                </c:pt>
                <c:pt idx="2335">
                  <c:v>2.871</c:v>
                </c:pt>
                <c:pt idx="2336">
                  <c:v>2.8725000000000001</c:v>
                </c:pt>
                <c:pt idx="2337">
                  <c:v>2.8744999999999998</c:v>
                </c:pt>
                <c:pt idx="2338">
                  <c:v>2.8755000000000002</c:v>
                </c:pt>
                <c:pt idx="2339">
                  <c:v>2.8769999999999998</c:v>
                </c:pt>
                <c:pt idx="2340">
                  <c:v>2.8784999999999998</c:v>
                </c:pt>
                <c:pt idx="2341">
                  <c:v>2.8795000000000002</c:v>
                </c:pt>
                <c:pt idx="2342">
                  <c:v>2.8805000000000001</c:v>
                </c:pt>
                <c:pt idx="2343">
                  <c:v>2.8824999999999998</c:v>
                </c:pt>
                <c:pt idx="2344">
                  <c:v>2.8835000000000002</c:v>
                </c:pt>
                <c:pt idx="2345">
                  <c:v>2.8855</c:v>
                </c:pt>
                <c:pt idx="2346">
                  <c:v>2.8864999999999998</c:v>
                </c:pt>
                <c:pt idx="2347">
                  <c:v>2.8879999999999999</c:v>
                </c:pt>
                <c:pt idx="2348">
                  <c:v>2.8895</c:v>
                </c:pt>
                <c:pt idx="2349">
                  <c:v>2.891</c:v>
                </c:pt>
                <c:pt idx="2350">
                  <c:v>2.8925000000000001</c:v>
                </c:pt>
                <c:pt idx="2351">
                  <c:v>2.8940000000000001</c:v>
                </c:pt>
                <c:pt idx="2352">
                  <c:v>2.8955000000000002</c:v>
                </c:pt>
                <c:pt idx="2353">
                  <c:v>2.8969999999999998</c:v>
                </c:pt>
                <c:pt idx="2354">
                  <c:v>2.8984999999999999</c:v>
                </c:pt>
                <c:pt idx="2355">
                  <c:v>2.8995000000000002</c:v>
                </c:pt>
                <c:pt idx="2356">
                  <c:v>2.9005000000000001</c:v>
                </c:pt>
                <c:pt idx="2357">
                  <c:v>2.9020000000000001</c:v>
                </c:pt>
                <c:pt idx="2358">
                  <c:v>2.903</c:v>
                </c:pt>
                <c:pt idx="2359">
                  <c:v>2.9049999999999998</c:v>
                </c:pt>
                <c:pt idx="2360">
                  <c:v>2.9060000000000001</c:v>
                </c:pt>
                <c:pt idx="2361">
                  <c:v>2.907</c:v>
                </c:pt>
                <c:pt idx="2362">
                  <c:v>2.9085000000000001</c:v>
                </c:pt>
                <c:pt idx="2363">
                  <c:v>2.91</c:v>
                </c:pt>
                <c:pt idx="2364">
                  <c:v>2.9115000000000002</c:v>
                </c:pt>
                <c:pt idx="2365">
                  <c:v>2.9125000000000001</c:v>
                </c:pt>
                <c:pt idx="2366">
                  <c:v>2.9140000000000001</c:v>
                </c:pt>
                <c:pt idx="2367">
                  <c:v>2.9155000000000002</c:v>
                </c:pt>
                <c:pt idx="2368">
                  <c:v>2.9165000000000001</c:v>
                </c:pt>
                <c:pt idx="2369">
                  <c:v>2.9175</c:v>
                </c:pt>
                <c:pt idx="2370">
                  <c:v>2.919</c:v>
                </c:pt>
                <c:pt idx="2371">
                  <c:v>2.9205000000000001</c:v>
                </c:pt>
                <c:pt idx="2372">
                  <c:v>2.9215</c:v>
                </c:pt>
                <c:pt idx="2373">
                  <c:v>2.923</c:v>
                </c:pt>
                <c:pt idx="2374">
                  <c:v>2.9239999999999999</c:v>
                </c:pt>
                <c:pt idx="2375">
                  <c:v>2.9255</c:v>
                </c:pt>
                <c:pt idx="2376">
                  <c:v>2.9264999999999999</c:v>
                </c:pt>
                <c:pt idx="2377">
                  <c:v>2.9279999999999999</c:v>
                </c:pt>
                <c:pt idx="2378">
                  <c:v>2.9295</c:v>
                </c:pt>
                <c:pt idx="2379">
                  <c:v>2.931</c:v>
                </c:pt>
                <c:pt idx="2380">
                  <c:v>2.9319999999999999</c:v>
                </c:pt>
                <c:pt idx="2381">
                  <c:v>2.9335</c:v>
                </c:pt>
                <c:pt idx="2382">
                  <c:v>2.9355000000000002</c:v>
                </c:pt>
                <c:pt idx="2383">
                  <c:v>2.9365000000000001</c:v>
                </c:pt>
                <c:pt idx="2384">
                  <c:v>2.9380000000000002</c:v>
                </c:pt>
                <c:pt idx="2385">
                  <c:v>2.9390000000000001</c:v>
                </c:pt>
                <c:pt idx="2386">
                  <c:v>2.9405000000000001</c:v>
                </c:pt>
                <c:pt idx="2387">
                  <c:v>2.9415</c:v>
                </c:pt>
                <c:pt idx="2388">
                  <c:v>2.9430000000000001</c:v>
                </c:pt>
                <c:pt idx="2389">
                  <c:v>2.944</c:v>
                </c:pt>
                <c:pt idx="2390">
                  <c:v>2.9449999999999998</c:v>
                </c:pt>
                <c:pt idx="2391">
                  <c:v>2.9460000000000002</c:v>
                </c:pt>
                <c:pt idx="2392">
                  <c:v>2.9474999999999998</c:v>
                </c:pt>
                <c:pt idx="2393">
                  <c:v>2.9489999999999998</c:v>
                </c:pt>
                <c:pt idx="2394">
                  <c:v>2.95</c:v>
                </c:pt>
                <c:pt idx="2395">
                  <c:v>2.9510000000000001</c:v>
                </c:pt>
                <c:pt idx="2396">
                  <c:v>2.9529999999999998</c:v>
                </c:pt>
                <c:pt idx="2397">
                  <c:v>2.9540000000000002</c:v>
                </c:pt>
                <c:pt idx="2398">
                  <c:v>2.9550000000000001</c:v>
                </c:pt>
                <c:pt idx="2399">
                  <c:v>2.9565000000000001</c:v>
                </c:pt>
                <c:pt idx="2400">
                  <c:v>2.9575</c:v>
                </c:pt>
                <c:pt idx="2401">
                  <c:v>2.9584999999999999</c:v>
                </c:pt>
                <c:pt idx="2402">
                  <c:v>2.9594999999999998</c:v>
                </c:pt>
                <c:pt idx="2403">
                  <c:v>2.9609999999999999</c:v>
                </c:pt>
                <c:pt idx="2404">
                  <c:v>2.9620000000000002</c:v>
                </c:pt>
                <c:pt idx="2405">
                  <c:v>2.9630000000000001</c:v>
                </c:pt>
                <c:pt idx="2406">
                  <c:v>2.9645000000000001</c:v>
                </c:pt>
                <c:pt idx="2407">
                  <c:v>2.9655</c:v>
                </c:pt>
                <c:pt idx="2408">
                  <c:v>2.9670000000000001</c:v>
                </c:pt>
                <c:pt idx="2409">
                  <c:v>2.9685000000000001</c:v>
                </c:pt>
                <c:pt idx="2410">
                  <c:v>2.9704999999999999</c:v>
                </c:pt>
                <c:pt idx="2411">
                  <c:v>2.9714999999999998</c:v>
                </c:pt>
                <c:pt idx="2412">
                  <c:v>2.9729999999999999</c:v>
                </c:pt>
                <c:pt idx="2413">
                  <c:v>2.9740000000000002</c:v>
                </c:pt>
                <c:pt idx="2414">
                  <c:v>2.9754999999999998</c:v>
                </c:pt>
                <c:pt idx="2415">
                  <c:v>2.9769999999999999</c:v>
                </c:pt>
                <c:pt idx="2416">
                  <c:v>2.9780000000000002</c:v>
                </c:pt>
                <c:pt idx="2417">
                  <c:v>2.9794999999999998</c:v>
                </c:pt>
                <c:pt idx="2418">
                  <c:v>2.9805000000000001</c:v>
                </c:pt>
                <c:pt idx="2419">
                  <c:v>2.9820000000000002</c:v>
                </c:pt>
                <c:pt idx="2420">
                  <c:v>2.9834999999999998</c:v>
                </c:pt>
                <c:pt idx="2421">
                  <c:v>2.9845000000000002</c:v>
                </c:pt>
                <c:pt idx="2422">
                  <c:v>2.9860000000000002</c:v>
                </c:pt>
                <c:pt idx="2423">
                  <c:v>2.9874999999999998</c:v>
                </c:pt>
                <c:pt idx="2424">
                  <c:v>2.9889999999999999</c:v>
                </c:pt>
                <c:pt idx="2425">
                  <c:v>2.9904999999999999</c:v>
                </c:pt>
                <c:pt idx="2426">
                  <c:v>2.9914999999999998</c:v>
                </c:pt>
                <c:pt idx="2427">
                  <c:v>2.9929999999999999</c:v>
                </c:pt>
                <c:pt idx="2428">
                  <c:v>2.9940000000000002</c:v>
                </c:pt>
                <c:pt idx="2429">
                  <c:v>2.9950000000000001</c:v>
                </c:pt>
                <c:pt idx="2430">
                  <c:v>2.9965000000000002</c:v>
                </c:pt>
                <c:pt idx="2431">
                  <c:v>2.9975000000000001</c:v>
                </c:pt>
                <c:pt idx="2432">
                  <c:v>2.9990000000000001</c:v>
                </c:pt>
                <c:pt idx="2433">
                  <c:v>3.0005000000000002</c:v>
                </c:pt>
                <c:pt idx="2434">
                  <c:v>3.0019999999999998</c:v>
                </c:pt>
                <c:pt idx="2435">
                  <c:v>3.0030000000000001</c:v>
                </c:pt>
                <c:pt idx="2436">
                  <c:v>3.0045000000000002</c:v>
                </c:pt>
                <c:pt idx="2437">
                  <c:v>3.0059999999999998</c:v>
                </c:pt>
                <c:pt idx="2438">
                  <c:v>3.0070000000000001</c:v>
                </c:pt>
                <c:pt idx="2439">
                  <c:v>3.008</c:v>
                </c:pt>
                <c:pt idx="2440">
                  <c:v>3.0095000000000001</c:v>
                </c:pt>
                <c:pt idx="2441">
                  <c:v>3.0105</c:v>
                </c:pt>
                <c:pt idx="2442">
                  <c:v>3.0114999999999998</c:v>
                </c:pt>
                <c:pt idx="2443">
                  <c:v>3.0129999999999999</c:v>
                </c:pt>
                <c:pt idx="2444">
                  <c:v>3.0145</c:v>
                </c:pt>
                <c:pt idx="2445">
                  <c:v>3.0154999999999998</c:v>
                </c:pt>
                <c:pt idx="2446">
                  <c:v>3.0175000000000001</c:v>
                </c:pt>
                <c:pt idx="2447">
                  <c:v>3.0185</c:v>
                </c:pt>
                <c:pt idx="2448">
                  <c:v>3.02</c:v>
                </c:pt>
                <c:pt idx="2449">
                  <c:v>3.0215000000000001</c:v>
                </c:pt>
                <c:pt idx="2450">
                  <c:v>3.0230000000000001</c:v>
                </c:pt>
                <c:pt idx="2451">
                  <c:v>3.0249999999999999</c:v>
                </c:pt>
                <c:pt idx="2452">
                  <c:v>3.0265</c:v>
                </c:pt>
                <c:pt idx="2453">
                  <c:v>3.028</c:v>
                </c:pt>
                <c:pt idx="2454">
                  <c:v>3.0289999999999999</c:v>
                </c:pt>
                <c:pt idx="2455">
                  <c:v>3.0305</c:v>
                </c:pt>
                <c:pt idx="2456">
                  <c:v>3.0325000000000002</c:v>
                </c:pt>
                <c:pt idx="2457">
                  <c:v>3.0335000000000001</c:v>
                </c:pt>
                <c:pt idx="2458">
                  <c:v>3.0350000000000001</c:v>
                </c:pt>
                <c:pt idx="2459">
                  <c:v>3.0365000000000002</c:v>
                </c:pt>
                <c:pt idx="2460">
                  <c:v>3.0379999999999998</c:v>
                </c:pt>
                <c:pt idx="2461">
                  <c:v>3.0394999999999999</c:v>
                </c:pt>
                <c:pt idx="2462">
                  <c:v>3.0405000000000002</c:v>
                </c:pt>
                <c:pt idx="2463">
                  <c:v>3.0419999999999998</c:v>
                </c:pt>
                <c:pt idx="2464">
                  <c:v>3.0434999999999999</c:v>
                </c:pt>
                <c:pt idx="2465">
                  <c:v>3.0445000000000002</c:v>
                </c:pt>
                <c:pt idx="2466">
                  <c:v>3.0455000000000001</c:v>
                </c:pt>
                <c:pt idx="2467">
                  <c:v>3.0465</c:v>
                </c:pt>
                <c:pt idx="2468">
                  <c:v>3.048</c:v>
                </c:pt>
                <c:pt idx="2469">
                  <c:v>3.0495000000000001</c:v>
                </c:pt>
                <c:pt idx="2470">
                  <c:v>3.0505</c:v>
                </c:pt>
                <c:pt idx="2471">
                  <c:v>3.052</c:v>
                </c:pt>
                <c:pt idx="2472">
                  <c:v>3.0554999999999999</c:v>
                </c:pt>
                <c:pt idx="2473">
                  <c:v>3.0569999999999999</c:v>
                </c:pt>
                <c:pt idx="2474">
                  <c:v>3.0579999999999998</c:v>
                </c:pt>
                <c:pt idx="2475">
                  <c:v>3.0590000000000002</c:v>
                </c:pt>
                <c:pt idx="2476">
                  <c:v>3.0609999999999999</c:v>
                </c:pt>
                <c:pt idx="2477">
                  <c:v>3.0619999999999998</c:v>
                </c:pt>
                <c:pt idx="2478">
                  <c:v>3.0634999999999999</c:v>
                </c:pt>
                <c:pt idx="2479">
                  <c:v>3.0649999999999999</c:v>
                </c:pt>
                <c:pt idx="2480">
                  <c:v>3.0659999999999998</c:v>
                </c:pt>
                <c:pt idx="2481">
                  <c:v>3.0779999999999998</c:v>
                </c:pt>
                <c:pt idx="2482">
                  <c:v>3.08</c:v>
                </c:pt>
                <c:pt idx="2483">
                  <c:v>3.081</c:v>
                </c:pt>
                <c:pt idx="2484">
                  <c:v>3.0830000000000002</c:v>
                </c:pt>
                <c:pt idx="2485">
                  <c:v>3.0844999999999998</c:v>
                </c:pt>
                <c:pt idx="2486">
                  <c:v>3.0855000000000001</c:v>
                </c:pt>
                <c:pt idx="2487">
                  <c:v>3.0874999999999999</c:v>
                </c:pt>
                <c:pt idx="2488">
                  <c:v>3.0884999999999998</c:v>
                </c:pt>
                <c:pt idx="2489">
                  <c:v>3.09</c:v>
                </c:pt>
                <c:pt idx="2490">
                  <c:v>3.0910000000000002</c:v>
                </c:pt>
                <c:pt idx="2491">
                  <c:v>3.093</c:v>
                </c:pt>
                <c:pt idx="2492">
                  <c:v>3.0945</c:v>
                </c:pt>
                <c:pt idx="2493">
                  <c:v>3.0960000000000001</c:v>
                </c:pt>
                <c:pt idx="2494">
                  <c:v>3.0975000000000001</c:v>
                </c:pt>
                <c:pt idx="2495">
                  <c:v>3.0990000000000002</c:v>
                </c:pt>
                <c:pt idx="2496">
                  <c:v>3.101</c:v>
                </c:pt>
                <c:pt idx="2497">
                  <c:v>3.1030000000000002</c:v>
                </c:pt>
                <c:pt idx="2498">
                  <c:v>3.1044999999999998</c:v>
                </c:pt>
                <c:pt idx="2499">
                  <c:v>3.1059999999999999</c:v>
                </c:pt>
                <c:pt idx="2500">
                  <c:v>3.1074999999999999</c:v>
                </c:pt>
                <c:pt idx="2501">
                  <c:v>3.109</c:v>
                </c:pt>
                <c:pt idx="2502">
                  <c:v>3.1105</c:v>
                </c:pt>
                <c:pt idx="2503">
                  <c:v>3.1120000000000001</c:v>
                </c:pt>
                <c:pt idx="2504">
                  <c:v>3.1135000000000002</c:v>
                </c:pt>
                <c:pt idx="2505">
                  <c:v>3.1150000000000002</c:v>
                </c:pt>
                <c:pt idx="2506">
                  <c:v>3.117</c:v>
                </c:pt>
                <c:pt idx="2507">
                  <c:v>3.1190000000000002</c:v>
                </c:pt>
                <c:pt idx="2508">
                  <c:v>3.12</c:v>
                </c:pt>
                <c:pt idx="2509">
                  <c:v>3.1219999999999999</c:v>
                </c:pt>
                <c:pt idx="2510">
                  <c:v>3.1234999999999999</c:v>
                </c:pt>
                <c:pt idx="2511">
                  <c:v>3.1255000000000002</c:v>
                </c:pt>
                <c:pt idx="2512">
                  <c:v>3.1265000000000001</c:v>
                </c:pt>
                <c:pt idx="2513">
                  <c:v>3.1284999999999998</c:v>
                </c:pt>
                <c:pt idx="2514">
                  <c:v>3.1295000000000002</c:v>
                </c:pt>
                <c:pt idx="2515">
                  <c:v>3.1309999999999998</c:v>
                </c:pt>
                <c:pt idx="2516">
                  <c:v>3.133</c:v>
                </c:pt>
                <c:pt idx="2517">
                  <c:v>3.1339999999999999</c:v>
                </c:pt>
                <c:pt idx="2518">
                  <c:v>3.1355</c:v>
                </c:pt>
                <c:pt idx="2519">
                  <c:v>3.1375000000000002</c:v>
                </c:pt>
                <c:pt idx="2520">
                  <c:v>3.1389999999999998</c:v>
                </c:pt>
                <c:pt idx="2521">
                  <c:v>3.141</c:v>
                </c:pt>
                <c:pt idx="2522">
                  <c:v>3.1425000000000001</c:v>
                </c:pt>
                <c:pt idx="2523">
                  <c:v>3.1440000000000001</c:v>
                </c:pt>
                <c:pt idx="2524">
                  <c:v>3.1455000000000002</c:v>
                </c:pt>
                <c:pt idx="2525">
                  <c:v>3.1469999999999998</c:v>
                </c:pt>
                <c:pt idx="2526">
                  <c:v>3.1484999999999999</c:v>
                </c:pt>
                <c:pt idx="2527">
                  <c:v>3.1505000000000001</c:v>
                </c:pt>
                <c:pt idx="2528">
                  <c:v>3.1515</c:v>
                </c:pt>
                <c:pt idx="2529">
                  <c:v>3.153</c:v>
                </c:pt>
                <c:pt idx="2530">
                  <c:v>3.1545000000000001</c:v>
                </c:pt>
                <c:pt idx="2531">
                  <c:v>3.1564999999999999</c:v>
                </c:pt>
                <c:pt idx="2532">
                  <c:v>3.1579999999999999</c:v>
                </c:pt>
                <c:pt idx="2533">
                  <c:v>3.16</c:v>
                </c:pt>
                <c:pt idx="2534">
                  <c:v>3.161</c:v>
                </c:pt>
                <c:pt idx="2535">
                  <c:v>3.1629999999999998</c:v>
                </c:pt>
                <c:pt idx="2536">
                  <c:v>3.1640000000000001</c:v>
                </c:pt>
                <c:pt idx="2537">
                  <c:v>3.1655000000000002</c:v>
                </c:pt>
                <c:pt idx="2538">
                  <c:v>3.1675</c:v>
                </c:pt>
                <c:pt idx="2539">
                  <c:v>3.169</c:v>
                </c:pt>
                <c:pt idx="2540">
                  <c:v>3.1705000000000001</c:v>
                </c:pt>
                <c:pt idx="2541">
                  <c:v>3.1724999999999999</c:v>
                </c:pt>
                <c:pt idx="2542">
                  <c:v>3.1735000000000002</c:v>
                </c:pt>
                <c:pt idx="2543">
                  <c:v>3.1749999999999998</c:v>
                </c:pt>
                <c:pt idx="2544">
                  <c:v>3.177</c:v>
                </c:pt>
                <c:pt idx="2545">
                  <c:v>3.1785000000000001</c:v>
                </c:pt>
                <c:pt idx="2546">
                  <c:v>3.1795</c:v>
                </c:pt>
                <c:pt idx="2547">
                  <c:v>3.1815000000000002</c:v>
                </c:pt>
                <c:pt idx="2548">
                  <c:v>3.1825000000000001</c:v>
                </c:pt>
                <c:pt idx="2549">
                  <c:v>3.1844999999999999</c:v>
                </c:pt>
                <c:pt idx="2550">
                  <c:v>3.1855000000000002</c:v>
                </c:pt>
                <c:pt idx="2551">
                  <c:v>3.1875</c:v>
                </c:pt>
                <c:pt idx="2552">
                  <c:v>3.1884999999999999</c:v>
                </c:pt>
                <c:pt idx="2553">
                  <c:v>3.19</c:v>
                </c:pt>
                <c:pt idx="2554">
                  <c:v>3.1920000000000002</c:v>
                </c:pt>
                <c:pt idx="2555">
                  <c:v>3.1934999999999998</c:v>
                </c:pt>
                <c:pt idx="2556">
                  <c:v>3.1945000000000001</c:v>
                </c:pt>
                <c:pt idx="2557">
                  <c:v>3.1964999999999999</c:v>
                </c:pt>
                <c:pt idx="2558">
                  <c:v>3.1974999999999998</c:v>
                </c:pt>
                <c:pt idx="2559">
                  <c:v>3.1989999999999998</c:v>
                </c:pt>
                <c:pt idx="2560">
                  <c:v>3.2004999999999999</c:v>
                </c:pt>
                <c:pt idx="2561">
                  <c:v>3.202</c:v>
                </c:pt>
                <c:pt idx="2562">
                  <c:v>3.2035</c:v>
                </c:pt>
                <c:pt idx="2563">
                  <c:v>3.2050000000000001</c:v>
                </c:pt>
                <c:pt idx="2564">
                  <c:v>3.2069999999999999</c:v>
                </c:pt>
                <c:pt idx="2565">
                  <c:v>3.2080000000000002</c:v>
                </c:pt>
                <c:pt idx="2566">
                  <c:v>3.21</c:v>
                </c:pt>
                <c:pt idx="2567">
                  <c:v>3.2115</c:v>
                </c:pt>
                <c:pt idx="2568">
                  <c:v>3.2130000000000001</c:v>
                </c:pt>
                <c:pt idx="2569">
                  <c:v>3.2145000000000001</c:v>
                </c:pt>
                <c:pt idx="2570">
                  <c:v>3.2164999999999999</c:v>
                </c:pt>
                <c:pt idx="2571">
                  <c:v>3.2174999999999998</c:v>
                </c:pt>
                <c:pt idx="2572">
                  <c:v>3.2189999999999999</c:v>
                </c:pt>
                <c:pt idx="2573">
                  <c:v>3.2210000000000001</c:v>
                </c:pt>
                <c:pt idx="2574">
                  <c:v>3.222</c:v>
                </c:pt>
                <c:pt idx="2575">
                  <c:v>3.2235</c:v>
                </c:pt>
                <c:pt idx="2576">
                  <c:v>3.2250000000000001</c:v>
                </c:pt>
                <c:pt idx="2577">
                  <c:v>3.2265000000000001</c:v>
                </c:pt>
                <c:pt idx="2578">
                  <c:v>3.2280000000000002</c:v>
                </c:pt>
                <c:pt idx="2579">
                  <c:v>3.2294999999999998</c:v>
                </c:pt>
                <c:pt idx="2580">
                  <c:v>3.2315</c:v>
                </c:pt>
                <c:pt idx="2581">
                  <c:v>3.2324999999999999</c:v>
                </c:pt>
                <c:pt idx="2582">
                  <c:v>3.2345000000000002</c:v>
                </c:pt>
                <c:pt idx="2583">
                  <c:v>3.2360000000000002</c:v>
                </c:pt>
                <c:pt idx="2584">
                  <c:v>3.2374999999999998</c:v>
                </c:pt>
                <c:pt idx="2585">
                  <c:v>3.2385000000000002</c:v>
                </c:pt>
                <c:pt idx="2586">
                  <c:v>3.24</c:v>
                </c:pt>
                <c:pt idx="2587">
                  <c:v>3.2410000000000001</c:v>
                </c:pt>
                <c:pt idx="2588">
                  <c:v>3.2425000000000002</c:v>
                </c:pt>
                <c:pt idx="2589">
                  <c:v>3.2444999999999999</c:v>
                </c:pt>
                <c:pt idx="2590">
                  <c:v>3.2454999999999998</c:v>
                </c:pt>
                <c:pt idx="2591">
                  <c:v>3.2475000000000001</c:v>
                </c:pt>
                <c:pt idx="2592">
                  <c:v>3.2490000000000001</c:v>
                </c:pt>
                <c:pt idx="2593">
                  <c:v>3.2505000000000002</c:v>
                </c:pt>
                <c:pt idx="2594">
                  <c:v>3.2515000000000001</c:v>
                </c:pt>
                <c:pt idx="2595">
                  <c:v>3.2534999999999998</c:v>
                </c:pt>
                <c:pt idx="2596">
                  <c:v>3.2549999999999999</c:v>
                </c:pt>
                <c:pt idx="2597">
                  <c:v>3.2565</c:v>
                </c:pt>
                <c:pt idx="2598">
                  <c:v>3.2574999999999998</c:v>
                </c:pt>
                <c:pt idx="2599">
                  <c:v>3.2589999999999999</c:v>
                </c:pt>
                <c:pt idx="2600">
                  <c:v>3.26</c:v>
                </c:pt>
                <c:pt idx="2601">
                  <c:v>3.2614999999999998</c:v>
                </c:pt>
                <c:pt idx="2602">
                  <c:v>3.2625000000000002</c:v>
                </c:pt>
                <c:pt idx="2603">
                  <c:v>3.2639999999999998</c:v>
                </c:pt>
                <c:pt idx="2604">
                  <c:v>3.2654999999999998</c:v>
                </c:pt>
                <c:pt idx="2605">
                  <c:v>3.2665000000000002</c:v>
                </c:pt>
                <c:pt idx="2606">
                  <c:v>3.2679999999999998</c:v>
                </c:pt>
                <c:pt idx="2607">
                  <c:v>3.2694999999999999</c:v>
                </c:pt>
                <c:pt idx="2608">
                  <c:v>3.2709999999999999</c:v>
                </c:pt>
                <c:pt idx="2609">
                  <c:v>3.2719999999999998</c:v>
                </c:pt>
                <c:pt idx="2610">
                  <c:v>3.2734999999999999</c:v>
                </c:pt>
                <c:pt idx="2611">
                  <c:v>3.2749999999999999</c:v>
                </c:pt>
                <c:pt idx="2612">
                  <c:v>3.2759999999999998</c:v>
                </c:pt>
                <c:pt idx="2613">
                  <c:v>3.2774999999999999</c:v>
                </c:pt>
                <c:pt idx="2614">
                  <c:v>3.2789999999999999</c:v>
                </c:pt>
                <c:pt idx="2615">
                  <c:v>3.28</c:v>
                </c:pt>
                <c:pt idx="2616">
                  <c:v>3.2814999999999999</c:v>
                </c:pt>
                <c:pt idx="2617">
                  <c:v>3.2829999999999999</c:v>
                </c:pt>
                <c:pt idx="2618">
                  <c:v>3.2845</c:v>
                </c:pt>
                <c:pt idx="2619">
                  <c:v>3.286</c:v>
                </c:pt>
                <c:pt idx="2620">
                  <c:v>3.2875000000000001</c:v>
                </c:pt>
                <c:pt idx="2621">
                  <c:v>3.2890000000000001</c:v>
                </c:pt>
                <c:pt idx="2622">
                  <c:v>3.2905000000000002</c:v>
                </c:pt>
                <c:pt idx="2623">
                  <c:v>3.2919999999999998</c:v>
                </c:pt>
                <c:pt idx="2624">
                  <c:v>3.2934999999999999</c:v>
                </c:pt>
                <c:pt idx="2625">
                  <c:v>3.2945000000000002</c:v>
                </c:pt>
                <c:pt idx="2626">
                  <c:v>3.2959999999999998</c:v>
                </c:pt>
                <c:pt idx="2627">
                  <c:v>3.2970000000000002</c:v>
                </c:pt>
                <c:pt idx="2628">
                  <c:v>3.298</c:v>
                </c:pt>
                <c:pt idx="2629">
                  <c:v>3.2989999999999999</c:v>
                </c:pt>
                <c:pt idx="2630">
                  <c:v>3.3005</c:v>
                </c:pt>
                <c:pt idx="2631">
                  <c:v>3.302</c:v>
                </c:pt>
                <c:pt idx="2632">
                  <c:v>3.3029999999999999</c:v>
                </c:pt>
                <c:pt idx="2633">
                  <c:v>3.3039999999999998</c:v>
                </c:pt>
                <c:pt idx="2634">
                  <c:v>3.3050000000000002</c:v>
                </c:pt>
                <c:pt idx="2635">
                  <c:v>3.3065000000000002</c:v>
                </c:pt>
                <c:pt idx="2636">
                  <c:v>3.3075000000000001</c:v>
                </c:pt>
                <c:pt idx="2637">
                  <c:v>3.3085</c:v>
                </c:pt>
                <c:pt idx="2638">
                  <c:v>3.31</c:v>
                </c:pt>
                <c:pt idx="2639">
                  <c:v>3.3115000000000001</c:v>
                </c:pt>
                <c:pt idx="2640">
                  <c:v>3.3125</c:v>
                </c:pt>
                <c:pt idx="2641">
                  <c:v>3.3134999999999999</c:v>
                </c:pt>
                <c:pt idx="2642">
                  <c:v>3.3149999999999999</c:v>
                </c:pt>
                <c:pt idx="2643">
                  <c:v>3.3159999999999998</c:v>
                </c:pt>
                <c:pt idx="2644">
                  <c:v>3.3174999999999999</c:v>
                </c:pt>
                <c:pt idx="2645">
                  <c:v>3.3184999999999998</c:v>
                </c:pt>
                <c:pt idx="2646">
                  <c:v>3.3195000000000001</c:v>
                </c:pt>
                <c:pt idx="2647">
                  <c:v>3.3205</c:v>
                </c:pt>
                <c:pt idx="2648">
                  <c:v>3.3220000000000001</c:v>
                </c:pt>
                <c:pt idx="2649">
                  <c:v>3.323</c:v>
                </c:pt>
                <c:pt idx="2650">
                  <c:v>3.3245</c:v>
                </c:pt>
                <c:pt idx="2651">
                  <c:v>3.3264999999999998</c:v>
                </c:pt>
                <c:pt idx="2652">
                  <c:v>3.3275000000000001</c:v>
                </c:pt>
                <c:pt idx="2653">
                  <c:v>3.3290000000000002</c:v>
                </c:pt>
                <c:pt idx="2654">
                  <c:v>3.3304999999999998</c:v>
                </c:pt>
                <c:pt idx="2655">
                  <c:v>3.3319999999999999</c:v>
                </c:pt>
                <c:pt idx="2656">
                  <c:v>3.3330000000000002</c:v>
                </c:pt>
                <c:pt idx="2657">
                  <c:v>3.335</c:v>
                </c:pt>
                <c:pt idx="2658">
                  <c:v>3.3355000000000001</c:v>
                </c:pt>
                <c:pt idx="2659">
                  <c:v>3.3370000000000002</c:v>
                </c:pt>
                <c:pt idx="2660">
                  <c:v>3.3384999999999998</c:v>
                </c:pt>
                <c:pt idx="2661">
                  <c:v>3.34</c:v>
                </c:pt>
                <c:pt idx="2662">
                  <c:v>3.3410000000000002</c:v>
                </c:pt>
                <c:pt idx="2663">
                  <c:v>3.3424999999999998</c:v>
                </c:pt>
                <c:pt idx="2664">
                  <c:v>3.3445</c:v>
                </c:pt>
                <c:pt idx="2665">
                  <c:v>3.3454999999999999</c:v>
                </c:pt>
                <c:pt idx="2666">
                  <c:v>3.347</c:v>
                </c:pt>
                <c:pt idx="2667">
                  <c:v>3.3479999999999999</c:v>
                </c:pt>
                <c:pt idx="2668">
                  <c:v>3.3494999999999999</c:v>
                </c:pt>
                <c:pt idx="2669">
                  <c:v>3.3504999999999998</c:v>
                </c:pt>
                <c:pt idx="2670">
                  <c:v>3.3519999999999999</c:v>
                </c:pt>
                <c:pt idx="2671">
                  <c:v>3.3530000000000002</c:v>
                </c:pt>
                <c:pt idx="2672">
                  <c:v>3.3540000000000001</c:v>
                </c:pt>
                <c:pt idx="2673">
                  <c:v>3.3555000000000001</c:v>
                </c:pt>
                <c:pt idx="2674">
                  <c:v>3.3570000000000002</c:v>
                </c:pt>
                <c:pt idx="2675">
                  <c:v>3.3584999999999998</c:v>
                </c:pt>
                <c:pt idx="2676">
                  <c:v>3.3595000000000002</c:v>
                </c:pt>
                <c:pt idx="2677">
                  <c:v>3.3610000000000002</c:v>
                </c:pt>
                <c:pt idx="2678">
                  <c:v>3.3620000000000001</c:v>
                </c:pt>
                <c:pt idx="2679">
                  <c:v>3.3639999999999999</c:v>
                </c:pt>
                <c:pt idx="2680">
                  <c:v>3.3650000000000002</c:v>
                </c:pt>
                <c:pt idx="2681">
                  <c:v>3.3664999999999998</c:v>
                </c:pt>
                <c:pt idx="2682">
                  <c:v>3.3679999999999999</c:v>
                </c:pt>
                <c:pt idx="2683">
                  <c:v>3.3690000000000002</c:v>
                </c:pt>
                <c:pt idx="2684">
                  <c:v>3.37</c:v>
                </c:pt>
                <c:pt idx="2685">
                  <c:v>3.3715000000000002</c:v>
                </c:pt>
                <c:pt idx="2686">
                  <c:v>3.3725000000000001</c:v>
                </c:pt>
                <c:pt idx="2687">
                  <c:v>3.3740000000000001</c:v>
                </c:pt>
                <c:pt idx="2688">
                  <c:v>3.375</c:v>
                </c:pt>
                <c:pt idx="2689">
                  <c:v>3.3765000000000001</c:v>
                </c:pt>
                <c:pt idx="2690">
                  <c:v>3.3780000000000001</c:v>
                </c:pt>
                <c:pt idx="2691">
                  <c:v>3.38</c:v>
                </c:pt>
                <c:pt idx="2692">
                  <c:v>3.3815</c:v>
                </c:pt>
                <c:pt idx="2693">
                  <c:v>3.383</c:v>
                </c:pt>
                <c:pt idx="2694">
                  <c:v>3.3845000000000001</c:v>
                </c:pt>
                <c:pt idx="2695">
                  <c:v>3.3860000000000001</c:v>
                </c:pt>
                <c:pt idx="2696">
                  <c:v>3.387</c:v>
                </c:pt>
                <c:pt idx="2697">
                  <c:v>3.3885000000000001</c:v>
                </c:pt>
                <c:pt idx="2698">
                  <c:v>3.3895</c:v>
                </c:pt>
                <c:pt idx="2699">
                  <c:v>3.391</c:v>
                </c:pt>
                <c:pt idx="2700">
                  <c:v>3.3925000000000001</c:v>
                </c:pt>
                <c:pt idx="2701">
                  <c:v>3.3935</c:v>
                </c:pt>
                <c:pt idx="2702">
                  <c:v>3.395</c:v>
                </c:pt>
                <c:pt idx="2703">
                  <c:v>3.3965000000000001</c:v>
                </c:pt>
                <c:pt idx="2704">
                  <c:v>3.3980000000000001</c:v>
                </c:pt>
                <c:pt idx="2705">
                  <c:v>3.399</c:v>
                </c:pt>
                <c:pt idx="2706">
                  <c:v>3.4005000000000001</c:v>
                </c:pt>
                <c:pt idx="2707">
                  <c:v>3.4015</c:v>
                </c:pt>
                <c:pt idx="2708">
                  <c:v>3.403</c:v>
                </c:pt>
                <c:pt idx="2709">
                  <c:v>3.4039999999999999</c:v>
                </c:pt>
                <c:pt idx="2710">
                  <c:v>3.4049999999999998</c:v>
                </c:pt>
                <c:pt idx="2711">
                  <c:v>3.4060000000000001</c:v>
                </c:pt>
                <c:pt idx="2712">
                  <c:v>3.4075000000000002</c:v>
                </c:pt>
                <c:pt idx="2713">
                  <c:v>3.4089999999999998</c:v>
                </c:pt>
                <c:pt idx="2714">
                  <c:v>3.4104999999999999</c:v>
                </c:pt>
                <c:pt idx="2715">
                  <c:v>3.4115000000000002</c:v>
                </c:pt>
                <c:pt idx="2716">
                  <c:v>3.4125000000000001</c:v>
                </c:pt>
                <c:pt idx="2717">
                  <c:v>3.4144999999999999</c:v>
                </c:pt>
                <c:pt idx="2718">
                  <c:v>3.4155000000000002</c:v>
                </c:pt>
                <c:pt idx="2719">
                  <c:v>3.4165000000000001</c:v>
                </c:pt>
                <c:pt idx="2720">
                  <c:v>3.4184999999999999</c:v>
                </c:pt>
                <c:pt idx="2721">
                  <c:v>3.43</c:v>
                </c:pt>
                <c:pt idx="2722">
                  <c:v>3.4315000000000002</c:v>
                </c:pt>
                <c:pt idx="2723">
                  <c:v>3.4329999999999998</c:v>
                </c:pt>
                <c:pt idx="2724">
                  <c:v>3.4344999999999999</c:v>
                </c:pt>
                <c:pt idx="2725">
                  <c:v>3.4359999999999999</c:v>
                </c:pt>
                <c:pt idx="2726">
                  <c:v>3.4375</c:v>
                </c:pt>
                <c:pt idx="2727">
                  <c:v>3.4384999999999999</c:v>
                </c:pt>
                <c:pt idx="2728">
                  <c:v>3.4405000000000001</c:v>
                </c:pt>
                <c:pt idx="2729">
                  <c:v>3.4420000000000002</c:v>
                </c:pt>
                <c:pt idx="2730">
                  <c:v>3.4434999999999998</c:v>
                </c:pt>
                <c:pt idx="2731">
                  <c:v>3.4449999999999998</c:v>
                </c:pt>
                <c:pt idx="2732">
                  <c:v>3.4464999999999999</c:v>
                </c:pt>
                <c:pt idx="2733">
                  <c:v>3.448</c:v>
                </c:pt>
                <c:pt idx="2734">
                  <c:v>3.4495</c:v>
                </c:pt>
                <c:pt idx="2735">
                  <c:v>3.4514999999999998</c:v>
                </c:pt>
                <c:pt idx="2736">
                  <c:v>3.4525000000000001</c:v>
                </c:pt>
                <c:pt idx="2737">
                  <c:v>3.4544999999999999</c:v>
                </c:pt>
                <c:pt idx="2738">
                  <c:v>3.4554999999999998</c:v>
                </c:pt>
                <c:pt idx="2739">
                  <c:v>3.4575</c:v>
                </c:pt>
                <c:pt idx="2740">
                  <c:v>3.4590000000000001</c:v>
                </c:pt>
                <c:pt idx="2741">
                  <c:v>3.4609999999999999</c:v>
                </c:pt>
                <c:pt idx="2742">
                  <c:v>3.4624999999999999</c:v>
                </c:pt>
                <c:pt idx="2743">
                  <c:v>3.464</c:v>
                </c:pt>
                <c:pt idx="2744">
                  <c:v>3.4660000000000002</c:v>
                </c:pt>
                <c:pt idx="2745">
                  <c:v>3.4674999999999998</c:v>
                </c:pt>
                <c:pt idx="2746">
                  <c:v>3.4689999999999999</c:v>
                </c:pt>
                <c:pt idx="2747">
                  <c:v>3.4704999999999999</c:v>
                </c:pt>
                <c:pt idx="2748">
                  <c:v>3.472</c:v>
                </c:pt>
                <c:pt idx="2749">
                  <c:v>3.4740000000000002</c:v>
                </c:pt>
                <c:pt idx="2750">
                  <c:v>3.4750000000000001</c:v>
                </c:pt>
                <c:pt idx="2751">
                  <c:v>3.4769999999999999</c:v>
                </c:pt>
                <c:pt idx="2752">
                  <c:v>3.4784999999999999</c:v>
                </c:pt>
                <c:pt idx="2753">
                  <c:v>3.4805000000000001</c:v>
                </c:pt>
                <c:pt idx="2754">
                  <c:v>3.4815</c:v>
                </c:pt>
                <c:pt idx="2755">
                  <c:v>3.484</c:v>
                </c:pt>
                <c:pt idx="2756">
                  <c:v>3.4849999999999999</c:v>
                </c:pt>
                <c:pt idx="2757">
                  <c:v>3.4870000000000001</c:v>
                </c:pt>
                <c:pt idx="2758">
                  <c:v>3.4885000000000002</c:v>
                </c:pt>
                <c:pt idx="2759">
                  <c:v>3.4895</c:v>
                </c:pt>
                <c:pt idx="2760">
                  <c:v>3.4914999999999998</c:v>
                </c:pt>
                <c:pt idx="2761">
                  <c:v>3.4929999999999999</c:v>
                </c:pt>
                <c:pt idx="2762">
                  <c:v>3.4940000000000002</c:v>
                </c:pt>
                <c:pt idx="2763">
                  <c:v>3.496</c:v>
                </c:pt>
                <c:pt idx="2764">
                  <c:v>3.4980000000000002</c:v>
                </c:pt>
                <c:pt idx="2765">
                  <c:v>3.4994999999999998</c:v>
                </c:pt>
                <c:pt idx="2766">
                  <c:v>3.5015000000000001</c:v>
                </c:pt>
                <c:pt idx="2767">
                  <c:v>3.5030000000000001</c:v>
                </c:pt>
                <c:pt idx="2768">
                  <c:v>3.5045000000000002</c:v>
                </c:pt>
                <c:pt idx="2769">
                  <c:v>3.5059999999999998</c:v>
                </c:pt>
                <c:pt idx="2770">
                  <c:v>3.508</c:v>
                </c:pt>
                <c:pt idx="2771">
                  <c:v>3.5095000000000001</c:v>
                </c:pt>
                <c:pt idx="2772">
                  <c:v>3.5110000000000001</c:v>
                </c:pt>
                <c:pt idx="2773">
                  <c:v>3.5125000000000002</c:v>
                </c:pt>
                <c:pt idx="2774">
                  <c:v>3.5139999999999998</c:v>
                </c:pt>
                <c:pt idx="2775">
                  <c:v>3.5154999999999998</c:v>
                </c:pt>
                <c:pt idx="2776">
                  <c:v>3.5175000000000001</c:v>
                </c:pt>
                <c:pt idx="2777">
                  <c:v>3.5194999999999999</c:v>
                </c:pt>
                <c:pt idx="2778">
                  <c:v>3.5209999999999999</c:v>
                </c:pt>
                <c:pt idx="2779">
                  <c:v>3.5225</c:v>
                </c:pt>
                <c:pt idx="2780">
                  <c:v>3.524</c:v>
                </c:pt>
                <c:pt idx="2781">
                  <c:v>3.5255000000000001</c:v>
                </c:pt>
                <c:pt idx="2782">
                  <c:v>3.5270000000000001</c:v>
                </c:pt>
                <c:pt idx="2783">
                  <c:v>3.5289999999999999</c:v>
                </c:pt>
                <c:pt idx="2784">
                  <c:v>3.5305</c:v>
                </c:pt>
                <c:pt idx="2785">
                  <c:v>3.532</c:v>
                </c:pt>
                <c:pt idx="2786">
                  <c:v>3.5339999999999998</c:v>
                </c:pt>
                <c:pt idx="2787">
                  <c:v>3.5350000000000001</c:v>
                </c:pt>
                <c:pt idx="2788">
                  <c:v>3.5369999999999999</c:v>
                </c:pt>
                <c:pt idx="2789">
                  <c:v>3.5385</c:v>
                </c:pt>
                <c:pt idx="2790">
                  <c:v>3.5405000000000002</c:v>
                </c:pt>
                <c:pt idx="2791">
                  <c:v>3.5419999999999998</c:v>
                </c:pt>
                <c:pt idx="2792">
                  <c:v>3.544</c:v>
                </c:pt>
                <c:pt idx="2793">
                  <c:v>3.5449999999999999</c:v>
                </c:pt>
                <c:pt idx="2794">
                  <c:v>3.5465</c:v>
                </c:pt>
                <c:pt idx="2795">
                  <c:v>3.5485000000000002</c:v>
                </c:pt>
                <c:pt idx="2796">
                  <c:v>3.55</c:v>
                </c:pt>
                <c:pt idx="2797">
                  <c:v>3.5514999999999999</c:v>
                </c:pt>
                <c:pt idx="2798">
                  <c:v>3.5535000000000001</c:v>
                </c:pt>
                <c:pt idx="2799">
                  <c:v>3.5550000000000002</c:v>
                </c:pt>
                <c:pt idx="2800">
                  <c:v>3.5565000000000002</c:v>
                </c:pt>
                <c:pt idx="2801">
                  <c:v>3.5579999999999998</c:v>
                </c:pt>
                <c:pt idx="2802">
                  <c:v>3.5594999999999999</c:v>
                </c:pt>
                <c:pt idx="2803">
                  <c:v>3.5615000000000001</c:v>
                </c:pt>
                <c:pt idx="2804">
                  <c:v>3.5625</c:v>
                </c:pt>
                <c:pt idx="2805">
                  <c:v>3.5644999999999998</c:v>
                </c:pt>
                <c:pt idx="2806">
                  <c:v>3.5659999999999998</c:v>
                </c:pt>
                <c:pt idx="2807">
                  <c:v>3.5674999999999999</c:v>
                </c:pt>
                <c:pt idx="2808">
                  <c:v>3.5684999999999998</c:v>
                </c:pt>
                <c:pt idx="2809">
                  <c:v>3.57</c:v>
                </c:pt>
                <c:pt idx="2810">
                  <c:v>3.5720000000000001</c:v>
                </c:pt>
                <c:pt idx="2811">
                  <c:v>3.5735000000000001</c:v>
                </c:pt>
                <c:pt idx="2812">
                  <c:v>3.5750000000000002</c:v>
                </c:pt>
                <c:pt idx="2813">
                  <c:v>3.5764999999999998</c:v>
                </c:pt>
                <c:pt idx="2814">
                  <c:v>3.5779999999999998</c:v>
                </c:pt>
                <c:pt idx="2815">
                  <c:v>3.5790000000000002</c:v>
                </c:pt>
                <c:pt idx="2816">
                  <c:v>3.581</c:v>
                </c:pt>
                <c:pt idx="2817">
                  <c:v>3.5819999999999999</c:v>
                </c:pt>
                <c:pt idx="2818">
                  <c:v>3.5840000000000001</c:v>
                </c:pt>
                <c:pt idx="2819">
                  <c:v>3.5855000000000001</c:v>
                </c:pt>
                <c:pt idx="2820">
                  <c:v>3.5870000000000002</c:v>
                </c:pt>
                <c:pt idx="2821">
                  <c:v>3.5884999999999998</c:v>
                </c:pt>
                <c:pt idx="2822">
                  <c:v>3.5905</c:v>
                </c:pt>
                <c:pt idx="2823">
                  <c:v>3.5914999999999999</c:v>
                </c:pt>
                <c:pt idx="2824">
                  <c:v>3.5935000000000001</c:v>
                </c:pt>
                <c:pt idx="2825">
                  <c:v>3.5950000000000002</c:v>
                </c:pt>
                <c:pt idx="2826">
                  <c:v>3.597</c:v>
                </c:pt>
                <c:pt idx="2827">
                  <c:v>3.5979999999999999</c:v>
                </c:pt>
                <c:pt idx="2828">
                  <c:v>3.6</c:v>
                </c:pt>
                <c:pt idx="2829">
                  <c:v>3.601</c:v>
                </c:pt>
                <c:pt idx="2830">
                  <c:v>3.6025</c:v>
                </c:pt>
                <c:pt idx="2831">
                  <c:v>3.6044999999999998</c:v>
                </c:pt>
                <c:pt idx="2832">
                  <c:v>3.6059999999999999</c:v>
                </c:pt>
                <c:pt idx="2833">
                  <c:v>3.6074999999999999</c:v>
                </c:pt>
                <c:pt idx="2834">
                  <c:v>3.6095000000000002</c:v>
                </c:pt>
                <c:pt idx="2835">
                  <c:v>3.6105</c:v>
                </c:pt>
                <c:pt idx="2836">
                  <c:v>3.6124999999999998</c:v>
                </c:pt>
                <c:pt idx="2837">
                  <c:v>3.6135000000000002</c:v>
                </c:pt>
                <c:pt idx="2838">
                  <c:v>3.6154999999999999</c:v>
                </c:pt>
                <c:pt idx="2839">
                  <c:v>3.6164999999999998</c:v>
                </c:pt>
                <c:pt idx="2840">
                  <c:v>3.6185</c:v>
                </c:pt>
                <c:pt idx="2841">
                  <c:v>3.6194999999999999</c:v>
                </c:pt>
                <c:pt idx="2842">
                  <c:v>3.621</c:v>
                </c:pt>
                <c:pt idx="2843">
                  <c:v>3.6225000000000001</c:v>
                </c:pt>
                <c:pt idx="2844">
                  <c:v>3.6234999999999999</c:v>
                </c:pt>
                <c:pt idx="2845">
                  <c:v>3.6255000000000002</c:v>
                </c:pt>
                <c:pt idx="2846">
                  <c:v>3.6265000000000001</c:v>
                </c:pt>
                <c:pt idx="2847">
                  <c:v>3.6284999999999998</c:v>
                </c:pt>
                <c:pt idx="2848">
                  <c:v>3.6295000000000002</c:v>
                </c:pt>
                <c:pt idx="2849">
                  <c:v>3.6305000000000001</c:v>
                </c:pt>
                <c:pt idx="2850">
                  <c:v>3.6320000000000001</c:v>
                </c:pt>
                <c:pt idx="2851">
                  <c:v>3.6335000000000002</c:v>
                </c:pt>
                <c:pt idx="2852">
                  <c:v>3.6355</c:v>
                </c:pt>
                <c:pt idx="2853">
                  <c:v>3.6364999999999998</c:v>
                </c:pt>
                <c:pt idx="2854">
                  <c:v>3.6375000000000002</c:v>
                </c:pt>
                <c:pt idx="2855">
                  <c:v>3.6389999999999998</c:v>
                </c:pt>
                <c:pt idx="2856">
                  <c:v>3.6404999999999998</c:v>
                </c:pt>
                <c:pt idx="2857">
                  <c:v>3.6419999999999999</c:v>
                </c:pt>
                <c:pt idx="2858">
                  <c:v>3.6435</c:v>
                </c:pt>
                <c:pt idx="2859">
                  <c:v>3.645</c:v>
                </c:pt>
                <c:pt idx="2860">
                  <c:v>3.6465000000000001</c:v>
                </c:pt>
                <c:pt idx="2861">
                  <c:v>3.6480000000000001</c:v>
                </c:pt>
                <c:pt idx="2862">
                  <c:v>3.6495000000000002</c:v>
                </c:pt>
                <c:pt idx="2863">
                  <c:v>3.6509999999999998</c:v>
                </c:pt>
                <c:pt idx="2864">
                  <c:v>3.6524999999999999</c:v>
                </c:pt>
                <c:pt idx="2865">
                  <c:v>3.6539999999999999</c:v>
                </c:pt>
                <c:pt idx="2866">
                  <c:v>3.6549999999999998</c:v>
                </c:pt>
                <c:pt idx="2867">
                  <c:v>3.6560000000000001</c:v>
                </c:pt>
                <c:pt idx="2868">
                  <c:v>3.6579999999999999</c:v>
                </c:pt>
                <c:pt idx="2869">
                  <c:v>3.6589999999999998</c:v>
                </c:pt>
                <c:pt idx="2870">
                  <c:v>3.66</c:v>
                </c:pt>
                <c:pt idx="2871">
                  <c:v>3.661</c:v>
                </c:pt>
                <c:pt idx="2872">
                  <c:v>3.6625000000000001</c:v>
                </c:pt>
                <c:pt idx="2873">
                  <c:v>3.6635</c:v>
                </c:pt>
                <c:pt idx="2874">
                  <c:v>3.6644999999999999</c:v>
                </c:pt>
                <c:pt idx="2875">
                  <c:v>3.6659999999999999</c:v>
                </c:pt>
                <c:pt idx="2876">
                  <c:v>3.6669999999999998</c:v>
                </c:pt>
                <c:pt idx="2877">
                  <c:v>3.6680000000000001</c:v>
                </c:pt>
                <c:pt idx="2878">
                  <c:v>3.6695000000000002</c:v>
                </c:pt>
                <c:pt idx="2879">
                  <c:v>3.6705000000000001</c:v>
                </c:pt>
                <c:pt idx="2880">
                  <c:v>3.6720000000000002</c:v>
                </c:pt>
                <c:pt idx="2881">
                  <c:v>3.673</c:v>
                </c:pt>
                <c:pt idx="2882">
                  <c:v>3.6745000000000001</c:v>
                </c:pt>
                <c:pt idx="2883">
                  <c:v>3.6755</c:v>
                </c:pt>
                <c:pt idx="2884">
                  <c:v>3.6764999999999999</c:v>
                </c:pt>
                <c:pt idx="2885">
                  <c:v>3.6775000000000002</c:v>
                </c:pt>
                <c:pt idx="2886">
                  <c:v>3.6785000000000001</c:v>
                </c:pt>
                <c:pt idx="2887">
                  <c:v>3.6795</c:v>
                </c:pt>
                <c:pt idx="2888">
                  <c:v>3.6804999999999999</c:v>
                </c:pt>
                <c:pt idx="2889">
                  <c:v>3.6819999999999999</c:v>
                </c:pt>
                <c:pt idx="2890">
                  <c:v>3.6829999999999998</c:v>
                </c:pt>
                <c:pt idx="2891">
                  <c:v>3.6840000000000002</c:v>
                </c:pt>
                <c:pt idx="2892">
                  <c:v>3.6855000000000002</c:v>
                </c:pt>
                <c:pt idx="2893">
                  <c:v>3.6869999999999998</c:v>
                </c:pt>
                <c:pt idx="2894">
                  <c:v>3.6875</c:v>
                </c:pt>
                <c:pt idx="2895">
                  <c:v>3.6890000000000001</c:v>
                </c:pt>
                <c:pt idx="2896">
                  <c:v>3.6905000000000001</c:v>
                </c:pt>
                <c:pt idx="2897">
                  <c:v>3.6915</c:v>
                </c:pt>
                <c:pt idx="2898">
                  <c:v>3.6930000000000001</c:v>
                </c:pt>
                <c:pt idx="2899">
                  <c:v>3.694</c:v>
                </c:pt>
                <c:pt idx="2900">
                  <c:v>3.6955</c:v>
                </c:pt>
                <c:pt idx="2901">
                  <c:v>3.6970000000000001</c:v>
                </c:pt>
                <c:pt idx="2902">
                  <c:v>3.698</c:v>
                </c:pt>
                <c:pt idx="2903">
                  <c:v>3.6989999999999998</c:v>
                </c:pt>
                <c:pt idx="2904">
                  <c:v>3.7004999999999999</c:v>
                </c:pt>
                <c:pt idx="2905">
                  <c:v>3.702</c:v>
                </c:pt>
                <c:pt idx="2906">
                  <c:v>3.7035</c:v>
                </c:pt>
                <c:pt idx="2907">
                  <c:v>3.7044999999999999</c:v>
                </c:pt>
                <c:pt idx="2908">
                  <c:v>3.706</c:v>
                </c:pt>
                <c:pt idx="2909">
                  <c:v>3.7080000000000002</c:v>
                </c:pt>
                <c:pt idx="2910">
                  <c:v>3.71</c:v>
                </c:pt>
                <c:pt idx="2911">
                  <c:v>3.7109999999999999</c:v>
                </c:pt>
                <c:pt idx="2912">
                  <c:v>3.7124999999999999</c:v>
                </c:pt>
                <c:pt idx="2913">
                  <c:v>3.7134999999999998</c:v>
                </c:pt>
                <c:pt idx="2914">
                  <c:v>3.7149999999999999</c:v>
                </c:pt>
                <c:pt idx="2915">
                  <c:v>3.7160000000000002</c:v>
                </c:pt>
                <c:pt idx="2916">
                  <c:v>3.7174999999999998</c:v>
                </c:pt>
                <c:pt idx="2917">
                  <c:v>3.7189999999999999</c:v>
                </c:pt>
                <c:pt idx="2918">
                  <c:v>3.7204999999999999</c:v>
                </c:pt>
                <c:pt idx="2919">
                  <c:v>3.722</c:v>
                </c:pt>
                <c:pt idx="2920">
                  <c:v>3.7235</c:v>
                </c:pt>
                <c:pt idx="2921">
                  <c:v>3.7250000000000001</c:v>
                </c:pt>
                <c:pt idx="2922">
                  <c:v>3.7265000000000001</c:v>
                </c:pt>
                <c:pt idx="2923">
                  <c:v>3.7275</c:v>
                </c:pt>
                <c:pt idx="2924">
                  <c:v>3.7284999999999999</c:v>
                </c:pt>
                <c:pt idx="2925">
                  <c:v>3.73</c:v>
                </c:pt>
                <c:pt idx="2926">
                  <c:v>3.7309999999999999</c:v>
                </c:pt>
                <c:pt idx="2927">
                  <c:v>3.7324999999999999</c:v>
                </c:pt>
                <c:pt idx="2928">
                  <c:v>3.734</c:v>
                </c:pt>
                <c:pt idx="2929">
                  <c:v>3.7355</c:v>
                </c:pt>
                <c:pt idx="2930">
                  <c:v>3.7364999999999999</c:v>
                </c:pt>
                <c:pt idx="2931">
                  <c:v>3.738</c:v>
                </c:pt>
                <c:pt idx="2932">
                  <c:v>3.7395</c:v>
                </c:pt>
                <c:pt idx="2933">
                  <c:v>3.7414999999999998</c:v>
                </c:pt>
                <c:pt idx="2934">
                  <c:v>3.7425000000000002</c:v>
                </c:pt>
                <c:pt idx="2935">
                  <c:v>3.7440000000000002</c:v>
                </c:pt>
                <c:pt idx="2936">
                  <c:v>3.7450000000000001</c:v>
                </c:pt>
                <c:pt idx="2937">
                  <c:v>3.7465000000000002</c:v>
                </c:pt>
                <c:pt idx="2938">
                  <c:v>3.7475000000000001</c:v>
                </c:pt>
                <c:pt idx="2939">
                  <c:v>3.7494999999999998</c:v>
                </c:pt>
                <c:pt idx="2940">
                  <c:v>3.7505000000000002</c:v>
                </c:pt>
                <c:pt idx="2941">
                  <c:v>3.7519999999999998</c:v>
                </c:pt>
                <c:pt idx="2942">
                  <c:v>3.7530000000000001</c:v>
                </c:pt>
                <c:pt idx="2943">
                  <c:v>3.7545000000000002</c:v>
                </c:pt>
                <c:pt idx="2944">
                  <c:v>3.7559999999999998</c:v>
                </c:pt>
                <c:pt idx="2945">
                  <c:v>3.7570000000000001</c:v>
                </c:pt>
                <c:pt idx="2946">
                  <c:v>3.7585000000000002</c:v>
                </c:pt>
                <c:pt idx="2947">
                  <c:v>3.76</c:v>
                </c:pt>
                <c:pt idx="2948">
                  <c:v>3.7614999999999998</c:v>
                </c:pt>
                <c:pt idx="2949">
                  <c:v>3.7629999999999999</c:v>
                </c:pt>
                <c:pt idx="2950">
                  <c:v>3.7639999999999998</c:v>
                </c:pt>
                <c:pt idx="2951">
                  <c:v>3.7654999999999998</c:v>
                </c:pt>
                <c:pt idx="2952">
                  <c:v>3.7669999999999999</c:v>
                </c:pt>
                <c:pt idx="2953">
                  <c:v>3.7685</c:v>
                </c:pt>
                <c:pt idx="2954">
                  <c:v>3.7705000000000002</c:v>
                </c:pt>
                <c:pt idx="2955">
                  <c:v>3.7715000000000001</c:v>
                </c:pt>
                <c:pt idx="2956">
                  <c:v>3.7749999999999999</c:v>
                </c:pt>
                <c:pt idx="2957">
                  <c:v>3.7835000000000001</c:v>
                </c:pt>
                <c:pt idx="2958">
                  <c:v>3.7854999999999999</c:v>
                </c:pt>
                <c:pt idx="2959">
                  <c:v>3.7869999999999999</c:v>
                </c:pt>
                <c:pt idx="2960">
                  <c:v>3.7885</c:v>
                </c:pt>
                <c:pt idx="2961">
                  <c:v>3.79</c:v>
                </c:pt>
                <c:pt idx="2962">
                  <c:v>3.7919999999999998</c:v>
                </c:pt>
                <c:pt idx="2963">
                  <c:v>3.7930000000000001</c:v>
                </c:pt>
                <c:pt idx="2964">
                  <c:v>3.7949999999999999</c:v>
                </c:pt>
                <c:pt idx="2965">
                  <c:v>3.7959999999999998</c:v>
                </c:pt>
                <c:pt idx="2966">
                  <c:v>3.7974999999999999</c:v>
                </c:pt>
                <c:pt idx="2967">
                  <c:v>3.7989999999999999</c:v>
                </c:pt>
                <c:pt idx="2968">
                  <c:v>3.8010000000000002</c:v>
                </c:pt>
                <c:pt idx="2969">
                  <c:v>3.8029999999999999</c:v>
                </c:pt>
                <c:pt idx="2970">
                  <c:v>3.8045</c:v>
                </c:pt>
                <c:pt idx="2971">
                  <c:v>3.8065000000000002</c:v>
                </c:pt>
                <c:pt idx="2972">
                  <c:v>3.8079999999999998</c:v>
                </c:pt>
                <c:pt idx="2973">
                  <c:v>3.8094999999999999</c:v>
                </c:pt>
                <c:pt idx="2974">
                  <c:v>3.8109999999999999</c:v>
                </c:pt>
                <c:pt idx="2975">
                  <c:v>3.8130000000000002</c:v>
                </c:pt>
                <c:pt idx="2976">
                  <c:v>3.8140000000000001</c:v>
                </c:pt>
                <c:pt idx="2977">
                  <c:v>3.8159999999999998</c:v>
                </c:pt>
                <c:pt idx="2978">
                  <c:v>3.8174999999999999</c:v>
                </c:pt>
                <c:pt idx="2979">
                  <c:v>3.8195000000000001</c:v>
                </c:pt>
                <c:pt idx="2980">
                  <c:v>3.8214999999999999</c:v>
                </c:pt>
                <c:pt idx="2981">
                  <c:v>3.823</c:v>
                </c:pt>
                <c:pt idx="2982">
                  <c:v>3.8239999999999998</c:v>
                </c:pt>
                <c:pt idx="2983">
                  <c:v>3.8260000000000001</c:v>
                </c:pt>
                <c:pt idx="2984">
                  <c:v>3.8275000000000001</c:v>
                </c:pt>
                <c:pt idx="2985">
                  <c:v>3.8290000000000002</c:v>
                </c:pt>
                <c:pt idx="2986">
                  <c:v>3.8304999999999998</c:v>
                </c:pt>
                <c:pt idx="2987">
                  <c:v>3.8319999999999999</c:v>
                </c:pt>
                <c:pt idx="2988">
                  <c:v>3.8340000000000001</c:v>
                </c:pt>
                <c:pt idx="2989">
                  <c:v>3.835</c:v>
                </c:pt>
                <c:pt idx="2990">
                  <c:v>3.8370000000000002</c:v>
                </c:pt>
                <c:pt idx="2991">
                  <c:v>3.839</c:v>
                </c:pt>
                <c:pt idx="2992">
                  <c:v>3.8405</c:v>
                </c:pt>
                <c:pt idx="2993">
                  <c:v>3.8420000000000001</c:v>
                </c:pt>
                <c:pt idx="2994">
                  <c:v>3.8439999999999999</c:v>
                </c:pt>
                <c:pt idx="2995">
                  <c:v>3.8460000000000001</c:v>
                </c:pt>
                <c:pt idx="2996">
                  <c:v>3.8475000000000001</c:v>
                </c:pt>
                <c:pt idx="2997">
                  <c:v>3.8485</c:v>
                </c:pt>
                <c:pt idx="2998">
                  <c:v>3.8504999999999998</c:v>
                </c:pt>
                <c:pt idx="2999">
                  <c:v>3.8519999999999999</c:v>
                </c:pt>
                <c:pt idx="3000">
                  <c:v>3.8540000000000001</c:v>
                </c:pt>
                <c:pt idx="3001">
                  <c:v>3.855</c:v>
                </c:pt>
                <c:pt idx="3002">
                  <c:v>3.8570000000000002</c:v>
                </c:pt>
                <c:pt idx="3003">
                  <c:v>3.859</c:v>
                </c:pt>
                <c:pt idx="3004">
                  <c:v>3.8605</c:v>
                </c:pt>
                <c:pt idx="3005">
                  <c:v>3.8620000000000001</c:v>
                </c:pt>
                <c:pt idx="3006">
                  <c:v>3.8639999999999999</c:v>
                </c:pt>
                <c:pt idx="3007">
                  <c:v>3.8660000000000001</c:v>
                </c:pt>
                <c:pt idx="3008">
                  <c:v>3.8675000000000002</c:v>
                </c:pt>
                <c:pt idx="3009">
                  <c:v>3.8690000000000002</c:v>
                </c:pt>
                <c:pt idx="3010">
                  <c:v>3.8704999999999998</c:v>
                </c:pt>
                <c:pt idx="3011">
                  <c:v>3.8725000000000001</c:v>
                </c:pt>
                <c:pt idx="3012">
                  <c:v>3.8734999999999999</c:v>
                </c:pt>
                <c:pt idx="3013">
                  <c:v>3.8755000000000002</c:v>
                </c:pt>
                <c:pt idx="3014">
                  <c:v>3.8769999999999998</c:v>
                </c:pt>
                <c:pt idx="3015">
                  <c:v>3.879</c:v>
                </c:pt>
                <c:pt idx="3016">
                  <c:v>3.8805000000000001</c:v>
                </c:pt>
                <c:pt idx="3017">
                  <c:v>3.8824999999999998</c:v>
                </c:pt>
                <c:pt idx="3018">
                  <c:v>3.8839999999999999</c:v>
                </c:pt>
                <c:pt idx="3019">
                  <c:v>3.8855</c:v>
                </c:pt>
                <c:pt idx="3020">
                  <c:v>3.887</c:v>
                </c:pt>
                <c:pt idx="3021">
                  <c:v>3.8889999999999998</c:v>
                </c:pt>
                <c:pt idx="3022">
                  <c:v>3.8904999999999998</c:v>
                </c:pt>
                <c:pt idx="3023">
                  <c:v>3.8919999999999999</c:v>
                </c:pt>
                <c:pt idx="3024">
                  <c:v>3.8940000000000001</c:v>
                </c:pt>
                <c:pt idx="3025">
                  <c:v>3.895</c:v>
                </c:pt>
                <c:pt idx="3026">
                  <c:v>3.8969999999999998</c:v>
                </c:pt>
                <c:pt idx="3027">
                  <c:v>3.8984999999999999</c:v>
                </c:pt>
                <c:pt idx="3028">
                  <c:v>3.9005000000000001</c:v>
                </c:pt>
                <c:pt idx="3029">
                  <c:v>3.9020000000000001</c:v>
                </c:pt>
                <c:pt idx="3030">
                  <c:v>3.9039999999999999</c:v>
                </c:pt>
                <c:pt idx="3031">
                  <c:v>3.9049999999999998</c:v>
                </c:pt>
                <c:pt idx="3032">
                  <c:v>3.907</c:v>
                </c:pt>
                <c:pt idx="3033">
                  <c:v>3.9085000000000001</c:v>
                </c:pt>
                <c:pt idx="3034">
                  <c:v>3.91</c:v>
                </c:pt>
                <c:pt idx="3035">
                  <c:v>3.9125000000000001</c:v>
                </c:pt>
                <c:pt idx="3036">
                  <c:v>3.9135</c:v>
                </c:pt>
                <c:pt idx="3037">
                  <c:v>3.915</c:v>
                </c:pt>
                <c:pt idx="3038">
                  <c:v>3.9169999999999998</c:v>
                </c:pt>
                <c:pt idx="3039">
                  <c:v>3.9184999999999999</c:v>
                </c:pt>
                <c:pt idx="3040">
                  <c:v>3.9205000000000001</c:v>
                </c:pt>
                <c:pt idx="3041">
                  <c:v>3.9215</c:v>
                </c:pt>
                <c:pt idx="3042">
                  <c:v>3.9235000000000002</c:v>
                </c:pt>
                <c:pt idx="3043">
                  <c:v>3.9249999999999998</c:v>
                </c:pt>
                <c:pt idx="3044">
                  <c:v>3.927</c:v>
                </c:pt>
                <c:pt idx="3045">
                  <c:v>3.9279999999999999</c:v>
                </c:pt>
                <c:pt idx="3046">
                  <c:v>3.93</c:v>
                </c:pt>
                <c:pt idx="3047">
                  <c:v>3.9319999999999999</c:v>
                </c:pt>
                <c:pt idx="3048">
                  <c:v>3.9335</c:v>
                </c:pt>
                <c:pt idx="3049">
                  <c:v>3.9355000000000002</c:v>
                </c:pt>
                <c:pt idx="3050">
                  <c:v>3.9369999999999998</c:v>
                </c:pt>
                <c:pt idx="3051">
                  <c:v>3.9380000000000002</c:v>
                </c:pt>
                <c:pt idx="3052">
                  <c:v>3.94</c:v>
                </c:pt>
                <c:pt idx="3053">
                  <c:v>3.9415</c:v>
                </c:pt>
                <c:pt idx="3054">
                  <c:v>3.9430000000000001</c:v>
                </c:pt>
                <c:pt idx="3055">
                  <c:v>3.9445000000000001</c:v>
                </c:pt>
                <c:pt idx="3056">
                  <c:v>3.9464999999999999</c:v>
                </c:pt>
                <c:pt idx="3057">
                  <c:v>3.9474999999999998</c:v>
                </c:pt>
                <c:pt idx="3058">
                  <c:v>3.9495</c:v>
                </c:pt>
                <c:pt idx="3059">
                  <c:v>3.9510000000000001</c:v>
                </c:pt>
                <c:pt idx="3060">
                  <c:v>3.9529999999999998</c:v>
                </c:pt>
                <c:pt idx="3061">
                  <c:v>3.9550000000000001</c:v>
                </c:pt>
                <c:pt idx="3062">
                  <c:v>3.956</c:v>
                </c:pt>
                <c:pt idx="3063">
                  <c:v>3.9580000000000002</c:v>
                </c:pt>
                <c:pt idx="3064">
                  <c:v>3.9594999999999998</c:v>
                </c:pt>
                <c:pt idx="3065">
                  <c:v>3.9609999999999999</c:v>
                </c:pt>
                <c:pt idx="3066">
                  <c:v>3.9624999999999999</c:v>
                </c:pt>
                <c:pt idx="3067">
                  <c:v>3.964</c:v>
                </c:pt>
                <c:pt idx="3068">
                  <c:v>3.9655</c:v>
                </c:pt>
                <c:pt idx="3069">
                  <c:v>3.9670000000000001</c:v>
                </c:pt>
                <c:pt idx="3070">
                  <c:v>3.9685000000000001</c:v>
                </c:pt>
                <c:pt idx="3071">
                  <c:v>3.97</c:v>
                </c:pt>
                <c:pt idx="3072">
                  <c:v>3.9714999999999998</c:v>
                </c:pt>
                <c:pt idx="3073">
                  <c:v>3.9735</c:v>
                </c:pt>
                <c:pt idx="3074">
                  <c:v>3.9750000000000001</c:v>
                </c:pt>
                <c:pt idx="3075">
                  <c:v>3.9765000000000001</c:v>
                </c:pt>
                <c:pt idx="3076">
                  <c:v>3.9775</c:v>
                </c:pt>
                <c:pt idx="3077">
                  <c:v>3.9790000000000001</c:v>
                </c:pt>
                <c:pt idx="3078">
                  <c:v>3.98</c:v>
                </c:pt>
                <c:pt idx="3079">
                  <c:v>3.9815</c:v>
                </c:pt>
                <c:pt idx="3080">
                  <c:v>3.9830000000000001</c:v>
                </c:pt>
                <c:pt idx="3081">
                  <c:v>3.9845000000000002</c:v>
                </c:pt>
                <c:pt idx="3082">
                  <c:v>3.9855</c:v>
                </c:pt>
                <c:pt idx="3083">
                  <c:v>3.9870000000000001</c:v>
                </c:pt>
                <c:pt idx="3084">
                  <c:v>3.9889999999999999</c:v>
                </c:pt>
                <c:pt idx="3085">
                  <c:v>3.99</c:v>
                </c:pt>
                <c:pt idx="3086">
                  <c:v>3.9914999999999998</c:v>
                </c:pt>
                <c:pt idx="3087">
                  <c:v>3.9929999999999999</c:v>
                </c:pt>
                <c:pt idx="3088">
                  <c:v>3.9944999999999999</c:v>
                </c:pt>
                <c:pt idx="3089">
                  <c:v>3.9954999999999998</c:v>
                </c:pt>
                <c:pt idx="3090">
                  <c:v>3.9969999999999999</c:v>
                </c:pt>
                <c:pt idx="3091">
                  <c:v>3.9980000000000002</c:v>
                </c:pt>
                <c:pt idx="3092">
                  <c:v>3.9994999999999998</c:v>
                </c:pt>
                <c:pt idx="3093">
                  <c:v>4.0004999999999997</c:v>
                </c:pt>
                <c:pt idx="3094">
                  <c:v>4.0015000000000001</c:v>
                </c:pt>
                <c:pt idx="3095">
                  <c:v>4.0030000000000001</c:v>
                </c:pt>
                <c:pt idx="3096">
                  <c:v>4.0045000000000002</c:v>
                </c:pt>
                <c:pt idx="3097">
                  <c:v>4.0060000000000002</c:v>
                </c:pt>
                <c:pt idx="3098">
                  <c:v>4.0069999999999997</c:v>
                </c:pt>
                <c:pt idx="3099">
                  <c:v>4.008</c:v>
                </c:pt>
                <c:pt idx="3100">
                  <c:v>4.0090000000000003</c:v>
                </c:pt>
                <c:pt idx="3101">
                  <c:v>4.0105000000000004</c:v>
                </c:pt>
                <c:pt idx="3102">
                  <c:v>4.0119999999999996</c:v>
                </c:pt>
                <c:pt idx="3103">
                  <c:v>4.0129999999999999</c:v>
                </c:pt>
                <c:pt idx="3104">
                  <c:v>4.0140000000000002</c:v>
                </c:pt>
                <c:pt idx="3105">
                  <c:v>4.0155000000000003</c:v>
                </c:pt>
                <c:pt idx="3106">
                  <c:v>4.0164999999999997</c:v>
                </c:pt>
                <c:pt idx="3107">
                  <c:v>4.0179999999999998</c:v>
                </c:pt>
                <c:pt idx="3108">
                  <c:v>4.0190000000000001</c:v>
                </c:pt>
                <c:pt idx="3109">
                  <c:v>4.0199999999999996</c:v>
                </c:pt>
                <c:pt idx="3110">
                  <c:v>4.0209999999999999</c:v>
                </c:pt>
                <c:pt idx="3111">
                  <c:v>4.0225</c:v>
                </c:pt>
                <c:pt idx="3112">
                  <c:v>4.0235000000000003</c:v>
                </c:pt>
                <c:pt idx="3113">
                  <c:v>4.0244999999999997</c:v>
                </c:pt>
                <c:pt idx="3114">
                  <c:v>4.0255000000000001</c:v>
                </c:pt>
                <c:pt idx="3115">
                  <c:v>4.0265000000000004</c:v>
                </c:pt>
                <c:pt idx="3116">
                  <c:v>4.0274999999999999</c:v>
                </c:pt>
                <c:pt idx="3117">
                  <c:v>4.0285000000000002</c:v>
                </c:pt>
                <c:pt idx="3118">
                  <c:v>4.03</c:v>
                </c:pt>
                <c:pt idx="3119">
                  <c:v>4.0309999999999997</c:v>
                </c:pt>
                <c:pt idx="3120">
                  <c:v>4.0324999999999998</c:v>
                </c:pt>
                <c:pt idx="3121">
                  <c:v>4.0339999999999998</c:v>
                </c:pt>
                <c:pt idx="3122">
                  <c:v>4.0350000000000001</c:v>
                </c:pt>
                <c:pt idx="3123">
                  <c:v>4.0359999999999996</c:v>
                </c:pt>
                <c:pt idx="3124">
                  <c:v>4.0374999999999996</c:v>
                </c:pt>
                <c:pt idx="3125">
                  <c:v>4.0389999999999997</c:v>
                </c:pt>
                <c:pt idx="3126">
                  <c:v>4.04</c:v>
                </c:pt>
                <c:pt idx="3127">
                  <c:v>4.0415000000000001</c:v>
                </c:pt>
                <c:pt idx="3128">
                  <c:v>4.0430000000000001</c:v>
                </c:pt>
                <c:pt idx="3129">
                  <c:v>4.0445000000000002</c:v>
                </c:pt>
                <c:pt idx="3130">
                  <c:v>4.0454999999999997</c:v>
                </c:pt>
                <c:pt idx="3131">
                  <c:v>4.0469999999999997</c:v>
                </c:pt>
                <c:pt idx="3132">
                  <c:v>4.0490000000000004</c:v>
                </c:pt>
                <c:pt idx="3133">
                  <c:v>4.05</c:v>
                </c:pt>
                <c:pt idx="3134">
                  <c:v>4.0514999999999999</c:v>
                </c:pt>
                <c:pt idx="3135">
                  <c:v>4.0525000000000002</c:v>
                </c:pt>
                <c:pt idx="3136">
                  <c:v>4.0540000000000003</c:v>
                </c:pt>
                <c:pt idx="3137">
                  <c:v>4.0555000000000003</c:v>
                </c:pt>
                <c:pt idx="3138">
                  <c:v>4.0570000000000004</c:v>
                </c:pt>
                <c:pt idx="3139">
                  <c:v>4.0585000000000004</c:v>
                </c:pt>
                <c:pt idx="3140">
                  <c:v>4.0599999999999996</c:v>
                </c:pt>
                <c:pt idx="3141">
                  <c:v>4.0620000000000003</c:v>
                </c:pt>
                <c:pt idx="3142">
                  <c:v>4.0635000000000003</c:v>
                </c:pt>
                <c:pt idx="3143">
                  <c:v>4.0650000000000004</c:v>
                </c:pt>
                <c:pt idx="3144">
                  <c:v>4.0659999999999998</c:v>
                </c:pt>
                <c:pt idx="3145">
                  <c:v>4.0679999999999996</c:v>
                </c:pt>
                <c:pt idx="3146">
                  <c:v>4.069</c:v>
                </c:pt>
                <c:pt idx="3147">
                  <c:v>4.07</c:v>
                </c:pt>
                <c:pt idx="3148">
                  <c:v>4.0715000000000003</c:v>
                </c:pt>
                <c:pt idx="3149">
                  <c:v>4.0724999999999998</c:v>
                </c:pt>
                <c:pt idx="3150">
                  <c:v>4.0739999999999998</c:v>
                </c:pt>
                <c:pt idx="3151">
                  <c:v>4.0754999999999999</c:v>
                </c:pt>
                <c:pt idx="3152">
                  <c:v>4.077</c:v>
                </c:pt>
                <c:pt idx="3153">
                  <c:v>4.0785</c:v>
                </c:pt>
                <c:pt idx="3154">
                  <c:v>4.0795000000000003</c:v>
                </c:pt>
                <c:pt idx="3155">
                  <c:v>4.0804999999999998</c:v>
                </c:pt>
                <c:pt idx="3156">
                  <c:v>4.0824999999999996</c:v>
                </c:pt>
                <c:pt idx="3157">
                  <c:v>4.0845000000000002</c:v>
                </c:pt>
                <c:pt idx="3158">
                  <c:v>4.0854999999999997</c:v>
                </c:pt>
                <c:pt idx="3159">
                  <c:v>4.0869999999999997</c:v>
                </c:pt>
                <c:pt idx="3160">
                  <c:v>4.0884999999999998</c:v>
                </c:pt>
                <c:pt idx="3161">
                  <c:v>4.0895000000000001</c:v>
                </c:pt>
                <c:pt idx="3162">
                  <c:v>4.0910000000000002</c:v>
                </c:pt>
                <c:pt idx="3163">
                  <c:v>4.0919999999999996</c:v>
                </c:pt>
                <c:pt idx="3164">
                  <c:v>4.0940000000000003</c:v>
                </c:pt>
                <c:pt idx="3165">
                  <c:v>4.0955000000000004</c:v>
                </c:pt>
                <c:pt idx="3166">
                  <c:v>4.0970000000000004</c:v>
                </c:pt>
                <c:pt idx="3167">
                  <c:v>4.1035000000000004</c:v>
                </c:pt>
                <c:pt idx="3168">
                  <c:v>4.1094999999999997</c:v>
                </c:pt>
                <c:pt idx="3169">
                  <c:v>4.1109999999999998</c:v>
                </c:pt>
                <c:pt idx="3170">
                  <c:v>4.1120000000000001</c:v>
                </c:pt>
                <c:pt idx="3171">
                  <c:v>4.1135000000000002</c:v>
                </c:pt>
                <c:pt idx="3172">
                  <c:v>4.1150000000000002</c:v>
                </c:pt>
                <c:pt idx="3173">
                  <c:v>4.1165000000000003</c:v>
                </c:pt>
                <c:pt idx="3174">
                  <c:v>4.1185</c:v>
                </c:pt>
                <c:pt idx="3175">
                  <c:v>4.12</c:v>
                </c:pt>
                <c:pt idx="3176">
                  <c:v>4.1215000000000002</c:v>
                </c:pt>
                <c:pt idx="3177">
                  <c:v>4.1230000000000002</c:v>
                </c:pt>
                <c:pt idx="3178">
                  <c:v>4.1260000000000003</c:v>
                </c:pt>
                <c:pt idx="3179">
                  <c:v>4.1284999999999998</c:v>
                </c:pt>
                <c:pt idx="3180">
                  <c:v>4.13</c:v>
                </c:pt>
                <c:pt idx="3181">
                  <c:v>4.1315</c:v>
                </c:pt>
                <c:pt idx="3182">
                  <c:v>4.1334999999999997</c:v>
                </c:pt>
                <c:pt idx="3183">
                  <c:v>4.1355000000000004</c:v>
                </c:pt>
                <c:pt idx="3184">
                  <c:v>4.1440000000000001</c:v>
                </c:pt>
                <c:pt idx="3185">
                  <c:v>4.149</c:v>
                </c:pt>
                <c:pt idx="3186">
                  <c:v>4.1505000000000001</c:v>
                </c:pt>
                <c:pt idx="3187">
                  <c:v>4.1524999999999999</c:v>
                </c:pt>
                <c:pt idx="3188">
                  <c:v>4.1544999999999996</c:v>
                </c:pt>
                <c:pt idx="3189">
                  <c:v>4.1559999999999997</c:v>
                </c:pt>
                <c:pt idx="3190">
                  <c:v>4.1574999999999998</c:v>
                </c:pt>
                <c:pt idx="3191">
                  <c:v>4.16</c:v>
                </c:pt>
                <c:pt idx="3192">
                  <c:v>4.1619999999999999</c:v>
                </c:pt>
                <c:pt idx="3193">
                  <c:v>4.1645000000000003</c:v>
                </c:pt>
                <c:pt idx="3194">
                  <c:v>4.1660000000000004</c:v>
                </c:pt>
                <c:pt idx="3195">
                  <c:v>4.1680000000000001</c:v>
                </c:pt>
                <c:pt idx="3196">
                  <c:v>4.1704999999999997</c:v>
                </c:pt>
                <c:pt idx="3197">
                  <c:v>4.1725000000000003</c:v>
                </c:pt>
                <c:pt idx="3198">
                  <c:v>4.1745000000000001</c:v>
                </c:pt>
                <c:pt idx="3199">
                  <c:v>4.1764999999999999</c:v>
                </c:pt>
                <c:pt idx="3200">
                  <c:v>4.1795</c:v>
                </c:pt>
                <c:pt idx="3201">
                  <c:v>4.1814999999999998</c:v>
                </c:pt>
                <c:pt idx="3202">
                  <c:v>4.1840000000000002</c:v>
                </c:pt>
                <c:pt idx="3203">
                  <c:v>4.1859999999999999</c:v>
                </c:pt>
                <c:pt idx="3204">
                  <c:v>4.1879999999999997</c:v>
                </c:pt>
                <c:pt idx="3205">
                  <c:v>4.1900000000000004</c:v>
                </c:pt>
                <c:pt idx="3206">
                  <c:v>4.1920000000000002</c:v>
                </c:pt>
                <c:pt idx="3207">
                  <c:v>4.1944999999999997</c:v>
                </c:pt>
                <c:pt idx="3208">
                  <c:v>4.1959999999999997</c:v>
                </c:pt>
                <c:pt idx="3209">
                  <c:v>4.1985000000000001</c:v>
                </c:pt>
                <c:pt idx="3210">
                  <c:v>4.2004999999999999</c:v>
                </c:pt>
                <c:pt idx="3211">
                  <c:v>4.2024999999999997</c:v>
                </c:pt>
                <c:pt idx="3212">
                  <c:v>4.2045000000000003</c:v>
                </c:pt>
                <c:pt idx="3213">
                  <c:v>4.2069999999999999</c:v>
                </c:pt>
                <c:pt idx="3214">
                  <c:v>4.2084999999999999</c:v>
                </c:pt>
                <c:pt idx="3215">
                  <c:v>4.2104999999999997</c:v>
                </c:pt>
                <c:pt idx="3216">
                  <c:v>4.2130000000000001</c:v>
                </c:pt>
                <c:pt idx="3217">
                  <c:v>4.2149999999999999</c:v>
                </c:pt>
                <c:pt idx="3218">
                  <c:v>4.2169999999999996</c:v>
                </c:pt>
                <c:pt idx="3219">
                  <c:v>4.2195</c:v>
                </c:pt>
                <c:pt idx="3220">
                  <c:v>4.2225000000000001</c:v>
                </c:pt>
                <c:pt idx="3221">
                  <c:v>4.2244999999999999</c:v>
                </c:pt>
                <c:pt idx="3222">
                  <c:v>4.2264999999999997</c:v>
                </c:pt>
                <c:pt idx="3223">
                  <c:v>4.2285000000000004</c:v>
                </c:pt>
                <c:pt idx="3224">
                  <c:v>4.2305000000000001</c:v>
                </c:pt>
                <c:pt idx="3225">
                  <c:v>4.2324999999999999</c:v>
                </c:pt>
                <c:pt idx="3226">
                  <c:v>4.2344999999999997</c:v>
                </c:pt>
                <c:pt idx="3227">
                  <c:v>4.2359999999999998</c:v>
                </c:pt>
                <c:pt idx="3228">
                  <c:v>4.2389999999999999</c:v>
                </c:pt>
                <c:pt idx="3229">
                  <c:v>4.2435</c:v>
                </c:pt>
                <c:pt idx="3230">
                  <c:v>4.2460000000000004</c:v>
                </c:pt>
                <c:pt idx="3231">
                  <c:v>4.2480000000000002</c:v>
                </c:pt>
                <c:pt idx="3232">
                  <c:v>4.25</c:v>
                </c:pt>
                <c:pt idx="3233">
                  <c:v>4.2519999999999998</c:v>
                </c:pt>
                <c:pt idx="3234">
                  <c:v>4.2539999999999996</c:v>
                </c:pt>
                <c:pt idx="3235">
                  <c:v>4.2565</c:v>
                </c:pt>
                <c:pt idx="3236">
                  <c:v>4.2584999999999997</c:v>
                </c:pt>
                <c:pt idx="3237">
                  <c:v>4.2605000000000004</c:v>
                </c:pt>
                <c:pt idx="3238">
                  <c:v>4.2625000000000002</c:v>
                </c:pt>
                <c:pt idx="3239">
                  <c:v>4.2655000000000003</c:v>
                </c:pt>
                <c:pt idx="3240">
                  <c:v>4.2685000000000004</c:v>
                </c:pt>
                <c:pt idx="3241">
                  <c:v>4.2705000000000002</c:v>
                </c:pt>
                <c:pt idx="3242">
                  <c:v>4.2725</c:v>
                </c:pt>
                <c:pt idx="3243">
                  <c:v>4.2744999999999997</c:v>
                </c:pt>
                <c:pt idx="3244">
                  <c:v>4.2770000000000001</c:v>
                </c:pt>
                <c:pt idx="3245">
                  <c:v>4.2789999999999999</c:v>
                </c:pt>
                <c:pt idx="3246">
                  <c:v>4.2809999999999997</c:v>
                </c:pt>
                <c:pt idx="3247">
                  <c:v>4.2830000000000004</c:v>
                </c:pt>
                <c:pt idx="3248">
                  <c:v>4.2850000000000001</c:v>
                </c:pt>
                <c:pt idx="3249">
                  <c:v>4.2869999999999999</c:v>
                </c:pt>
                <c:pt idx="3250">
                  <c:v>4.2889999999999997</c:v>
                </c:pt>
                <c:pt idx="3251">
                  <c:v>4.2915000000000001</c:v>
                </c:pt>
                <c:pt idx="3252">
                  <c:v>4.2925000000000004</c:v>
                </c:pt>
                <c:pt idx="3253">
                  <c:v>4.2949999999999999</c:v>
                </c:pt>
                <c:pt idx="3254">
                  <c:v>4.2969999999999997</c:v>
                </c:pt>
                <c:pt idx="3255">
                  <c:v>4.2984999999999998</c:v>
                </c:pt>
                <c:pt idx="3256">
                  <c:v>4.3010000000000002</c:v>
                </c:pt>
                <c:pt idx="3257">
                  <c:v>4.3025000000000002</c:v>
                </c:pt>
                <c:pt idx="3258">
                  <c:v>4.3045</c:v>
                </c:pt>
                <c:pt idx="3259">
                  <c:v>4.3064999999999998</c:v>
                </c:pt>
                <c:pt idx="3260">
                  <c:v>4.3085000000000004</c:v>
                </c:pt>
                <c:pt idx="3261">
                  <c:v>4.3105000000000002</c:v>
                </c:pt>
                <c:pt idx="3262">
                  <c:v>4.3120000000000003</c:v>
                </c:pt>
                <c:pt idx="3263">
                  <c:v>4.3140000000000001</c:v>
                </c:pt>
                <c:pt idx="3264">
                  <c:v>4.3164999999999996</c:v>
                </c:pt>
                <c:pt idx="3265">
                  <c:v>4.319</c:v>
                </c:pt>
                <c:pt idx="3266">
                  <c:v>4.3215000000000003</c:v>
                </c:pt>
                <c:pt idx="3267">
                  <c:v>4.3235000000000001</c:v>
                </c:pt>
                <c:pt idx="3268">
                  <c:v>4.3254999999999999</c:v>
                </c:pt>
                <c:pt idx="3269">
                  <c:v>4.327</c:v>
                </c:pt>
                <c:pt idx="3270">
                  <c:v>4.3289999999999997</c:v>
                </c:pt>
                <c:pt idx="3271">
                  <c:v>4.3310000000000004</c:v>
                </c:pt>
                <c:pt idx="3272">
                  <c:v>4.3334999999999999</c:v>
                </c:pt>
                <c:pt idx="3273">
                  <c:v>4.3354999999999997</c:v>
                </c:pt>
                <c:pt idx="3274">
                  <c:v>4.3375000000000004</c:v>
                </c:pt>
                <c:pt idx="3275">
                  <c:v>4.3390000000000004</c:v>
                </c:pt>
                <c:pt idx="3276">
                  <c:v>4.3410000000000002</c:v>
                </c:pt>
                <c:pt idx="3277">
                  <c:v>4.343</c:v>
                </c:pt>
                <c:pt idx="3278">
                  <c:v>4.3440000000000003</c:v>
                </c:pt>
                <c:pt idx="3279">
                  <c:v>4.3460000000000001</c:v>
                </c:pt>
                <c:pt idx="3280">
                  <c:v>4.3475000000000001</c:v>
                </c:pt>
                <c:pt idx="3281">
                  <c:v>4.3490000000000002</c:v>
                </c:pt>
                <c:pt idx="3282">
                  <c:v>4.351</c:v>
                </c:pt>
                <c:pt idx="3283">
                  <c:v>4.3525</c:v>
                </c:pt>
                <c:pt idx="3284">
                  <c:v>4.3544999999999998</c:v>
                </c:pt>
                <c:pt idx="3285">
                  <c:v>4.3564999999999996</c:v>
                </c:pt>
                <c:pt idx="3286">
                  <c:v>4.3585000000000003</c:v>
                </c:pt>
                <c:pt idx="3287">
                  <c:v>4.3605</c:v>
                </c:pt>
                <c:pt idx="3288">
                  <c:v>4.3620000000000001</c:v>
                </c:pt>
                <c:pt idx="3289">
                  <c:v>4.3635000000000002</c:v>
                </c:pt>
                <c:pt idx="3290">
                  <c:v>4.3650000000000002</c:v>
                </c:pt>
                <c:pt idx="3291">
                  <c:v>4.367</c:v>
                </c:pt>
                <c:pt idx="3292">
                  <c:v>4.3685</c:v>
                </c:pt>
                <c:pt idx="3293">
                  <c:v>4.37</c:v>
                </c:pt>
                <c:pt idx="3294">
                  <c:v>4.3719999999999999</c:v>
                </c:pt>
                <c:pt idx="3295">
                  <c:v>4.3739999999999997</c:v>
                </c:pt>
                <c:pt idx="3296">
                  <c:v>4.3760000000000003</c:v>
                </c:pt>
                <c:pt idx="3297">
                  <c:v>4.3769999999999998</c:v>
                </c:pt>
                <c:pt idx="3298">
                  <c:v>4.3789999999999996</c:v>
                </c:pt>
                <c:pt idx="3299">
                  <c:v>4.38</c:v>
                </c:pt>
                <c:pt idx="3300">
                  <c:v>4.3819999999999997</c:v>
                </c:pt>
                <c:pt idx="3301">
                  <c:v>4.3834999999999997</c:v>
                </c:pt>
                <c:pt idx="3302">
                  <c:v>4.3849999999999998</c:v>
                </c:pt>
                <c:pt idx="3303">
                  <c:v>4.3864999999999998</c:v>
                </c:pt>
                <c:pt idx="3304">
                  <c:v>4.3890000000000002</c:v>
                </c:pt>
                <c:pt idx="3305">
                  <c:v>4.391</c:v>
                </c:pt>
                <c:pt idx="3306">
                  <c:v>4.3929999999999998</c:v>
                </c:pt>
                <c:pt idx="3307">
                  <c:v>4.3955000000000002</c:v>
                </c:pt>
                <c:pt idx="3308">
                  <c:v>4.3970000000000002</c:v>
                </c:pt>
                <c:pt idx="3309">
                  <c:v>4.3994999999999997</c:v>
                </c:pt>
                <c:pt idx="3310">
                  <c:v>4.4024999999999999</c:v>
                </c:pt>
                <c:pt idx="3311">
                  <c:v>4.4050000000000002</c:v>
                </c:pt>
                <c:pt idx="3312">
                  <c:v>4.407</c:v>
                </c:pt>
                <c:pt idx="3313">
                  <c:v>4.4085000000000001</c:v>
                </c:pt>
                <c:pt idx="3314">
                  <c:v>4.4104999999999999</c:v>
                </c:pt>
                <c:pt idx="3315">
                  <c:v>4.4124999999999996</c:v>
                </c:pt>
                <c:pt idx="3316">
                  <c:v>4.4139999999999997</c:v>
                </c:pt>
                <c:pt idx="3317">
                  <c:v>4.4160000000000004</c:v>
                </c:pt>
                <c:pt idx="3318">
                  <c:v>4.4180000000000001</c:v>
                </c:pt>
                <c:pt idx="3319">
                  <c:v>4.4204999999999997</c:v>
                </c:pt>
                <c:pt idx="3320">
                  <c:v>4.4225000000000003</c:v>
                </c:pt>
                <c:pt idx="3321">
                  <c:v>4.4240000000000004</c:v>
                </c:pt>
                <c:pt idx="3322">
                  <c:v>4.4255000000000004</c:v>
                </c:pt>
                <c:pt idx="3323">
                  <c:v>4.4269999999999996</c:v>
                </c:pt>
                <c:pt idx="3324">
                  <c:v>4.4284999999999997</c:v>
                </c:pt>
                <c:pt idx="3325">
                  <c:v>4.4305000000000003</c:v>
                </c:pt>
                <c:pt idx="3326">
                  <c:v>4.4320000000000004</c:v>
                </c:pt>
                <c:pt idx="3327">
                  <c:v>4.4335000000000004</c:v>
                </c:pt>
                <c:pt idx="3328">
                  <c:v>4.4344999999999999</c:v>
                </c:pt>
                <c:pt idx="3329">
                  <c:v>4.4364999999999997</c:v>
                </c:pt>
                <c:pt idx="3330">
                  <c:v>4.4379999999999997</c:v>
                </c:pt>
                <c:pt idx="3331">
                  <c:v>4.4400000000000004</c:v>
                </c:pt>
                <c:pt idx="3332">
                  <c:v>4.4414999999999996</c:v>
                </c:pt>
                <c:pt idx="3333">
                  <c:v>4.4435000000000002</c:v>
                </c:pt>
                <c:pt idx="3334">
                  <c:v>4.4444999999999997</c:v>
                </c:pt>
                <c:pt idx="3335">
                  <c:v>4.4459999999999997</c:v>
                </c:pt>
                <c:pt idx="3336">
                  <c:v>4.4480000000000004</c:v>
                </c:pt>
                <c:pt idx="3337">
                  <c:v>4.4509999999999996</c:v>
                </c:pt>
                <c:pt idx="3338">
                  <c:v>4.4524999999999997</c:v>
                </c:pt>
                <c:pt idx="3339">
                  <c:v>4.4539999999999997</c:v>
                </c:pt>
                <c:pt idx="3340">
                  <c:v>4.4550000000000001</c:v>
                </c:pt>
                <c:pt idx="3341">
                  <c:v>4.4565000000000001</c:v>
                </c:pt>
                <c:pt idx="3342">
                  <c:v>4.4584999999999999</c:v>
                </c:pt>
                <c:pt idx="3343">
                  <c:v>4.4610000000000003</c:v>
                </c:pt>
                <c:pt idx="3344">
                  <c:v>4.4630000000000001</c:v>
                </c:pt>
                <c:pt idx="3345">
                  <c:v>4.4645000000000001</c:v>
                </c:pt>
                <c:pt idx="3346">
                  <c:v>4.4660000000000002</c:v>
                </c:pt>
                <c:pt idx="3347">
                  <c:v>4.468</c:v>
                </c:pt>
                <c:pt idx="3348">
                  <c:v>4.4714999999999998</c:v>
                </c:pt>
                <c:pt idx="3349">
                  <c:v>4.4740000000000002</c:v>
                </c:pt>
                <c:pt idx="3350">
                  <c:v>4.4755000000000003</c:v>
                </c:pt>
                <c:pt idx="3351">
                  <c:v>4.4770000000000003</c:v>
                </c:pt>
                <c:pt idx="3352">
                  <c:v>4.4785000000000004</c:v>
                </c:pt>
                <c:pt idx="3353">
                  <c:v>4.4805000000000001</c:v>
                </c:pt>
                <c:pt idx="3354">
                  <c:v>4.4820000000000002</c:v>
                </c:pt>
                <c:pt idx="3355">
                  <c:v>4.484</c:v>
                </c:pt>
                <c:pt idx="3356">
                  <c:v>4.4855</c:v>
                </c:pt>
                <c:pt idx="3357">
                  <c:v>4.4870000000000001</c:v>
                </c:pt>
                <c:pt idx="3358">
                  <c:v>4.4889999999999999</c:v>
                </c:pt>
                <c:pt idx="3359">
                  <c:v>4.4935</c:v>
                </c:pt>
                <c:pt idx="3360">
                  <c:v>4.4954999999999998</c:v>
                </c:pt>
                <c:pt idx="3361">
                  <c:v>4.4965000000000002</c:v>
                </c:pt>
                <c:pt idx="3362">
                  <c:v>4.4980000000000002</c:v>
                </c:pt>
                <c:pt idx="3363">
                  <c:v>4.5</c:v>
                </c:pt>
                <c:pt idx="3364">
                  <c:v>4.5015000000000001</c:v>
                </c:pt>
                <c:pt idx="3365">
                  <c:v>4.5075000000000003</c:v>
                </c:pt>
                <c:pt idx="3366">
                  <c:v>4.5090000000000003</c:v>
                </c:pt>
                <c:pt idx="3367">
                  <c:v>4.5105000000000004</c:v>
                </c:pt>
                <c:pt idx="3368">
                  <c:v>4.5119999999999996</c:v>
                </c:pt>
                <c:pt idx="3369">
                  <c:v>4.5134999999999996</c:v>
                </c:pt>
                <c:pt idx="3370">
                  <c:v>4.5145</c:v>
                </c:pt>
                <c:pt idx="3371">
                  <c:v>4.516</c:v>
                </c:pt>
                <c:pt idx="3372">
                  <c:v>4.5175000000000001</c:v>
                </c:pt>
                <c:pt idx="3373">
                  <c:v>4.5194999999999999</c:v>
                </c:pt>
                <c:pt idx="3374">
                  <c:v>4.5209999999999999</c:v>
                </c:pt>
                <c:pt idx="3375">
                  <c:v>4.5225</c:v>
                </c:pt>
                <c:pt idx="3376">
                  <c:v>4.5235000000000003</c:v>
                </c:pt>
                <c:pt idx="3377">
                  <c:v>4.5255000000000001</c:v>
                </c:pt>
                <c:pt idx="3378">
                  <c:v>4.5265000000000004</c:v>
                </c:pt>
                <c:pt idx="3379">
                  <c:v>4.5285000000000002</c:v>
                </c:pt>
                <c:pt idx="3380">
                  <c:v>4.53</c:v>
                </c:pt>
                <c:pt idx="3381">
                  <c:v>4.5315000000000003</c:v>
                </c:pt>
                <c:pt idx="3382">
                  <c:v>4.5415000000000001</c:v>
                </c:pt>
                <c:pt idx="3383">
                  <c:v>4.5425000000000004</c:v>
                </c:pt>
                <c:pt idx="3384">
                  <c:v>4.5439999999999996</c:v>
                </c:pt>
                <c:pt idx="3385">
                  <c:v>4.5454999999999997</c:v>
                </c:pt>
                <c:pt idx="3386">
                  <c:v>4.5475000000000003</c:v>
                </c:pt>
                <c:pt idx="3387">
                  <c:v>4.5490000000000004</c:v>
                </c:pt>
                <c:pt idx="3388">
                  <c:v>4.5505000000000004</c:v>
                </c:pt>
                <c:pt idx="3389">
                  <c:v>4.5519999999999996</c:v>
                </c:pt>
                <c:pt idx="3390">
                  <c:v>4.5534999999999997</c:v>
                </c:pt>
                <c:pt idx="3391">
                  <c:v>4.5545</c:v>
                </c:pt>
                <c:pt idx="3392">
                  <c:v>4.556</c:v>
                </c:pt>
                <c:pt idx="3393">
                  <c:v>4.5579999999999998</c:v>
                </c:pt>
                <c:pt idx="3394">
                  <c:v>4.5640000000000001</c:v>
                </c:pt>
                <c:pt idx="3395">
                  <c:v>4.5685000000000002</c:v>
                </c:pt>
                <c:pt idx="3396">
                  <c:v>4.5705</c:v>
                </c:pt>
                <c:pt idx="3397">
                  <c:v>4.5724999999999998</c:v>
                </c:pt>
                <c:pt idx="3398">
                  <c:v>4.5739999999999998</c:v>
                </c:pt>
                <c:pt idx="3399">
                  <c:v>4.5754999999999999</c:v>
                </c:pt>
                <c:pt idx="3400">
                  <c:v>4.577</c:v>
                </c:pt>
                <c:pt idx="3401">
                  <c:v>4.5789999999999997</c:v>
                </c:pt>
                <c:pt idx="3402">
                  <c:v>4.58</c:v>
                </c:pt>
                <c:pt idx="3403">
                  <c:v>4.5819999999999999</c:v>
                </c:pt>
                <c:pt idx="3404">
                  <c:v>4.5839999999999996</c:v>
                </c:pt>
                <c:pt idx="3405">
                  <c:v>4.5860000000000003</c:v>
                </c:pt>
                <c:pt idx="3406">
                  <c:v>4.5880000000000001</c:v>
                </c:pt>
                <c:pt idx="3407">
                  <c:v>4.59</c:v>
                </c:pt>
                <c:pt idx="3408">
                  <c:v>4.5919999999999996</c:v>
                </c:pt>
                <c:pt idx="3409">
                  <c:v>4.5940000000000003</c:v>
                </c:pt>
                <c:pt idx="3410">
                  <c:v>4.5960000000000001</c:v>
                </c:pt>
                <c:pt idx="3411">
                  <c:v>4.5975000000000001</c:v>
                </c:pt>
                <c:pt idx="3412">
                  <c:v>4.5994999999999999</c:v>
                </c:pt>
                <c:pt idx="3413">
                  <c:v>4.601</c:v>
                </c:pt>
                <c:pt idx="3414">
                  <c:v>4.6029999999999998</c:v>
                </c:pt>
                <c:pt idx="3415">
                  <c:v>4.6050000000000004</c:v>
                </c:pt>
                <c:pt idx="3416">
                  <c:v>4.6070000000000002</c:v>
                </c:pt>
                <c:pt idx="3417">
                  <c:v>4.609</c:v>
                </c:pt>
                <c:pt idx="3418">
                  <c:v>4.6109999999999998</c:v>
                </c:pt>
                <c:pt idx="3419">
                  <c:v>4.6130000000000004</c:v>
                </c:pt>
                <c:pt idx="3420">
                  <c:v>4.6144999999999996</c:v>
                </c:pt>
                <c:pt idx="3421">
                  <c:v>4.6165000000000003</c:v>
                </c:pt>
                <c:pt idx="3422">
                  <c:v>4.6185</c:v>
                </c:pt>
                <c:pt idx="3423">
                  <c:v>4.6204999999999998</c:v>
                </c:pt>
                <c:pt idx="3424">
                  <c:v>4.6215000000000002</c:v>
                </c:pt>
                <c:pt idx="3425">
                  <c:v>4.6239999999999997</c:v>
                </c:pt>
                <c:pt idx="3426">
                  <c:v>4.6260000000000003</c:v>
                </c:pt>
                <c:pt idx="3427">
                  <c:v>4.6275000000000004</c:v>
                </c:pt>
                <c:pt idx="3428">
                  <c:v>4.63</c:v>
                </c:pt>
                <c:pt idx="3429">
                  <c:v>4.6315</c:v>
                </c:pt>
                <c:pt idx="3430">
                  <c:v>4.6334999999999997</c:v>
                </c:pt>
                <c:pt idx="3431">
                  <c:v>4.6355000000000004</c:v>
                </c:pt>
                <c:pt idx="3432">
                  <c:v>4.6375000000000002</c:v>
                </c:pt>
                <c:pt idx="3433">
                  <c:v>4.6395</c:v>
                </c:pt>
                <c:pt idx="3434">
                  <c:v>4.641</c:v>
                </c:pt>
                <c:pt idx="3435">
                  <c:v>4.6425000000000001</c:v>
                </c:pt>
                <c:pt idx="3436">
                  <c:v>4.6444999999999999</c:v>
                </c:pt>
                <c:pt idx="3437">
                  <c:v>4.6464999999999996</c:v>
                </c:pt>
                <c:pt idx="3438">
                  <c:v>4.6485000000000003</c:v>
                </c:pt>
                <c:pt idx="3439">
                  <c:v>4.6505000000000001</c:v>
                </c:pt>
                <c:pt idx="3440">
                  <c:v>4.6524999999999999</c:v>
                </c:pt>
                <c:pt idx="3441">
                  <c:v>4.6544999999999996</c:v>
                </c:pt>
                <c:pt idx="3442">
                  <c:v>4.6565000000000003</c:v>
                </c:pt>
                <c:pt idx="3443">
                  <c:v>4.6580000000000004</c:v>
                </c:pt>
                <c:pt idx="3444">
                  <c:v>4.66</c:v>
                </c:pt>
                <c:pt idx="3445">
                  <c:v>4.6615000000000002</c:v>
                </c:pt>
                <c:pt idx="3446">
                  <c:v>4.6635</c:v>
                </c:pt>
                <c:pt idx="3447">
                  <c:v>4.6654999999999998</c:v>
                </c:pt>
                <c:pt idx="3448">
                  <c:v>4.6675000000000004</c:v>
                </c:pt>
                <c:pt idx="3449">
                  <c:v>4.6695000000000002</c:v>
                </c:pt>
                <c:pt idx="3450">
                  <c:v>4.6715</c:v>
                </c:pt>
                <c:pt idx="3451">
                  <c:v>4.6734999999999998</c:v>
                </c:pt>
                <c:pt idx="3452">
                  <c:v>4.6755000000000004</c:v>
                </c:pt>
                <c:pt idx="3453">
                  <c:v>4.6769999999999996</c:v>
                </c:pt>
                <c:pt idx="3454">
                  <c:v>4.6790000000000003</c:v>
                </c:pt>
                <c:pt idx="3455">
                  <c:v>4.6805000000000003</c:v>
                </c:pt>
                <c:pt idx="3456">
                  <c:v>4.6825000000000001</c:v>
                </c:pt>
                <c:pt idx="3457">
                  <c:v>4.6844999999999999</c:v>
                </c:pt>
                <c:pt idx="3458">
                  <c:v>4.6864999999999997</c:v>
                </c:pt>
                <c:pt idx="3459">
                  <c:v>4.6885000000000003</c:v>
                </c:pt>
                <c:pt idx="3460">
                  <c:v>4.6905000000000001</c:v>
                </c:pt>
                <c:pt idx="3461">
                  <c:v>4.6924999999999999</c:v>
                </c:pt>
                <c:pt idx="3462">
                  <c:v>4.694</c:v>
                </c:pt>
                <c:pt idx="3463">
                  <c:v>4.6959999999999997</c:v>
                </c:pt>
                <c:pt idx="3464">
                  <c:v>4.6980000000000004</c:v>
                </c:pt>
                <c:pt idx="3465">
                  <c:v>4.7</c:v>
                </c:pt>
                <c:pt idx="3466">
                  <c:v>4.7015000000000002</c:v>
                </c:pt>
                <c:pt idx="3467">
                  <c:v>4.7035</c:v>
                </c:pt>
                <c:pt idx="3468">
                  <c:v>4.7054999999999998</c:v>
                </c:pt>
                <c:pt idx="3469">
                  <c:v>4.7080000000000002</c:v>
                </c:pt>
                <c:pt idx="3470">
                  <c:v>4.71</c:v>
                </c:pt>
                <c:pt idx="3471">
                  <c:v>4.7119999999999997</c:v>
                </c:pt>
                <c:pt idx="3472">
                  <c:v>4.7130000000000001</c:v>
                </c:pt>
                <c:pt idx="3473">
                  <c:v>4.7149999999999999</c:v>
                </c:pt>
                <c:pt idx="3474">
                  <c:v>4.7169999999999996</c:v>
                </c:pt>
                <c:pt idx="3475">
                  <c:v>4.7190000000000003</c:v>
                </c:pt>
                <c:pt idx="3476">
                  <c:v>4.7210000000000001</c:v>
                </c:pt>
                <c:pt idx="3477">
                  <c:v>4.7225000000000001</c:v>
                </c:pt>
                <c:pt idx="3478">
                  <c:v>4.7240000000000002</c:v>
                </c:pt>
                <c:pt idx="3479">
                  <c:v>4.726</c:v>
                </c:pt>
                <c:pt idx="3480">
                  <c:v>4.7285000000000004</c:v>
                </c:pt>
                <c:pt idx="3481">
                  <c:v>4.7305000000000001</c:v>
                </c:pt>
                <c:pt idx="3482">
                  <c:v>4.7320000000000002</c:v>
                </c:pt>
                <c:pt idx="3483">
                  <c:v>4.734</c:v>
                </c:pt>
                <c:pt idx="3484">
                  <c:v>4.7359999999999998</c:v>
                </c:pt>
                <c:pt idx="3485">
                  <c:v>4.7374999999999998</c:v>
                </c:pt>
                <c:pt idx="3486">
                  <c:v>4.7389999999999999</c:v>
                </c:pt>
                <c:pt idx="3487">
                  <c:v>4.7409999999999997</c:v>
                </c:pt>
                <c:pt idx="3488">
                  <c:v>4.7424999999999997</c:v>
                </c:pt>
                <c:pt idx="3489">
                  <c:v>4.7445000000000004</c:v>
                </c:pt>
                <c:pt idx="3490">
                  <c:v>4.7465000000000002</c:v>
                </c:pt>
                <c:pt idx="3491">
                  <c:v>4.7480000000000002</c:v>
                </c:pt>
                <c:pt idx="3492">
                  <c:v>4.7495000000000003</c:v>
                </c:pt>
                <c:pt idx="3493">
                  <c:v>4.7515000000000001</c:v>
                </c:pt>
                <c:pt idx="3494">
                  <c:v>4.7530000000000001</c:v>
                </c:pt>
                <c:pt idx="3495">
                  <c:v>4.7545000000000002</c:v>
                </c:pt>
                <c:pt idx="3496">
                  <c:v>4.7565</c:v>
                </c:pt>
                <c:pt idx="3497">
                  <c:v>4.7575000000000003</c:v>
                </c:pt>
                <c:pt idx="3498">
                  <c:v>4.7590000000000003</c:v>
                </c:pt>
                <c:pt idx="3499">
                  <c:v>4.7605000000000004</c:v>
                </c:pt>
                <c:pt idx="3500">
                  <c:v>4.7619999999999996</c:v>
                </c:pt>
                <c:pt idx="3501">
                  <c:v>4.7629999999999999</c:v>
                </c:pt>
                <c:pt idx="3502">
                  <c:v>4.7649999999999997</c:v>
                </c:pt>
                <c:pt idx="3503">
                  <c:v>4.766</c:v>
                </c:pt>
                <c:pt idx="3504">
                  <c:v>4.7675000000000001</c:v>
                </c:pt>
                <c:pt idx="3505">
                  <c:v>4.7685000000000004</c:v>
                </c:pt>
                <c:pt idx="3506">
                  <c:v>4.7699999999999996</c:v>
                </c:pt>
                <c:pt idx="3507">
                  <c:v>4.7725</c:v>
                </c:pt>
                <c:pt idx="3508">
                  <c:v>4.7744999999999997</c:v>
                </c:pt>
                <c:pt idx="3509">
                  <c:v>4.7759999999999998</c:v>
                </c:pt>
                <c:pt idx="3510">
                  <c:v>4.7774999999999999</c:v>
                </c:pt>
                <c:pt idx="3511">
                  <c:v>4.7789999999999999</c:v>
                </c:pt>
                <c:pt idx="3512">
                  <c:v>4.7809999999999997</c:v>
                </c:pt>
                <c:pt idx="3513">
                  <c:v>4.7824999999999998</c:v>
                </c:pt>
                <c:pt idx="3514">
                  <c:v>4.8040000000000003</c:v>
                </c:pt>
                <c:pt idx="3515">
                  <c:v>4.8045</c:v>
                </c:pt>
                <c:pt idx="3516">
                  <c:v>4.806</c:v>
                </c:pt>
                <c:pt idx="3517">
                  <c:v>4.8075000000000001</c:v>
                </c:pt>
                <c:pt idx="3518">
                  <c:v>4.8090000000000002</c:v>
                </c:pt>
                <c:pt idx="3519">
                  <c:v>4.8105000000000002</c:v>
                </c:pt>
                <c:pt idx="3520">
                  <c:v>4.8125</c:v>
                </c:pt>
                <c:pt idx="3521">
                  <c:v>4.8140000000000001</c:v>
                </c:pt>
                <c:pt idx="3522">
                  <c:v>4.8155000000000001</c:v>
                </c:pt>
                <c:pt idx="3523">
                  <c:v>4.8170000000000002</c:v>
                </c:pt>
                <c:pt idx="3524">
                  <c:v>4.819</c:v>
                </c:pt>
                <c:pt idx="3525">
                  <c:v>4.82</c:v>
                </c:pt>
                <c:pt idx="3526">
                  <c:v>4.8220000000000001</c:v>
                </c:pt>
                <c:pt idx="3527">
                  <c:v>4.8235000000000001</c:v>
                </c:pt>
                <c:pt idx="3528">
                  <c:v>4.8244999999999996</c:v>
                </c:pt>
                <c:pt idx="3529">
                  <c:v>4.8259999999999996</c:v>
                </c:pt>
                <c:pt idx="3530">
                  <c:v>4.8274999999999997</c:v>
                </c:pt>
                <c:pt idx="3531">
                  <c:v>4.8289999999999997</c:v>
                </c:pt>
                <c:pt idx="3532">
                  <c:v>4.83</c:v>
                </c:pt>
                <c:pt idx="3533">
                  <c:v>4.8319999999999999</c:v>
                </c:pt>
                <c:pt idx="3534">
                  <c:v>4.8334999999999999</c:v>
                </c:pt>
                <c:pt idx="3535">
                  <c:v>4.835</c:v>
                </c:pt>
                <c:pt idx="3536">
                  <c:v>4.8365</c:v>
                </c:pt>
                <c:pt idx="3537">
                  <c:v>4.8384999999999998</c:v>
                </c:pt>
                <c:pt idx="3538">
                  <c:v>4.84</c:v>
                </c:pt>
                <c:pt idx="3539">
                  <c:v>4.8414999999999999</c:v>
                </c:pt>
                <c:pt idx="3540">
                  <c:v>4.8434999999999997</c:v>
                </c:pt>
                <c:pt idx="3541">
                  <c:v>4.8455000000000004</c:v>
                </c:pt>
                <c:pt idx="3542">
                  <c:v>4.8470000000000004</c:v>
                </c:pt>
                <c:pt idx="3543">
                  <c:v>4.8484999999999996</c:v>
                </c:pt>
                <c:pt idx="3544">
                  <c:v>4.8499999999999996</c:v>
                </c:pt>
                <c:pt idx="3545">
                  <c:v>4.8520000000000003</c:v>
                </c:pt>
                <c:pt idx="3546">
                  <c:v>4.8535000000000004</c:v>
                </c:pt>
                <c:pt idx="3547">
                  <c:v>4.8550000000000004</c:v>
                </c:pt>
                <c:pt idx="3548">
                  <c:v>4.8564999999999996</c:v>
                </c:pt>
                <c:pt idx="3549">
                  <c:v>4.8579999999999997</c:v>
                </c:pt>
                <c:pt idx="3550">
                  <c:v>4.8594999999999997</c:v>
                </c:pt>
                <c:pt idx="3551">
                  <c:v>4.8609999999999998</c:v>
                </c:pt>
                <c:pt idx="3552">
                  <c:v>4.8624999999999998</c:v>
                </c:pt>
                <c:pt idx="3553">
                  <c:v>4.8639999999999999</c:v>
                </c:pt>
                <c:pt idx="3554">
                  <c:v>4.8654999999999999</c:v>
                </c:pt>
                <c:pt idx="3555">
                  <c:v>4.8834999999999997</c:v>
                </c:pt>
                <c:pt idx="3556">
                  <c:v>4.8849999999999998</c:v>
                </c:pt>
                <c:pt idx="3557">
                  <c:v>4.8869999999999996</c:v>
                </c:pt>
                <c:pt idx="3558">
                  <c:v>4.8879999999999999</c:v>
                </c:pt>
                <c:pt idx="3559">
                  <c:v>4.8895</c:v>
                </c:pt>
                <c:pt idx="3560">
                  <c:v>4.8905000000000003</c:v>
                </c:pt>
                <c:pt idx="3561">
                  <c:v>4.8920000000000003</c:v>
                </c:pt>
                <c:pt idx="3562">
                  <c:v>4.8935000000000004</c:v>
                </c:pt>
                <c:pt idx="3563">
                  <c:v>4.8949999999999996</c:v>
                </c:pt>
                <c:pt idx="3564">
                  <c:v>4.8959999999999999</c:v>
                </c:pt>
                <c:pt idx="3565">
                  <c:v>4.8975</c:v>
                </c:pt>
                <c:pt idx="3566">
                  <c:v>4.8994999999999997</c:v>
                </c:pt>
                <c:pt idx="3567">
                  <c:v>4.9005000000000001</c:v>
                </c:pt>
                <c:pt idx="3568">
                  <c:v>4.9020000000000001</c:v>
                </c:pt>
                <c:pt idx="3569">
                  <c:v>4.9035000000000002</c:v>
                </c:pt>
                <c:pt idx="3570">
                  <c:v>4.9044999999999996</c:v>
                </c:pt>
                <c:pt idx="3571">
                  <c:v>4.9059999999999997</c:v>
                </c:pt>
                <c:pt idx="3572">
                  <c:v>4.907</c:v>
                </c:pt>
                <c:pt idx="3573">
                  <c:v>4.9085000000000001</c:v>
                </c:pt>
                <c:pt idx="3574">
                  <c:v>4.91</c:v>
                </c:pt>
                <c:pt idx="3575">
                  <c:v>4.9115000000000002</c:v>
                </c:pt>
                <c:pt idx="3576">
                  <c:v>4.9130000000000003</c:v>
                </c:pt>
                <c:pt idx="3577">
                  <c:v>4.9145000000000003</c:v>
                </c:pt>
                <c:pt idx="3578">
                  <c:v>4.9160000000000004</c:v>
                </c:pt>
                <c:pt idx="3579">
                  <c:v>4.9175000000000004</c:v>
                </c:pt>
                <c:pt idx="3580">
                  <c:v>4.9184999999999999</c:v>
                </c:pt>
                <c:pt idx="3581">
                  <c:v>4.9204999999999997</c:v>
                </c:pt>
                <c:pt idx="3582">
                  <c:v>4.9210000000000003</c:v>
                </c:pt>
                <c:pt idx="3583">
                  <c:v>4.9225000000000003</c:v>
                </c:pt>
                <c:pt idx="3584">
                  <c:v>4.9245000000000001</c:v>
                </c:pt>
                <c:pt idx="3585">
                  <c:v>4.9255000000000004</c:v>
                </c:pt>
                <c:pt idx="3586">
                  <c:v>4.9269999999999996</c:v>
                </c:pt>
                <c:pt idx="3587">
                  <c:v>4.9284999999999997</c:v>
                </c:pt>
                <c:pt idx="3588">
                  <c:v>4.93</c:v>
                </c:pt>
                <c:pt idx="3589">
                  <c:v>4.9320000000000004</c:v>
                </c:pt>
                <c:pt idx="3590">
                  <c:v>4.9329999999999998</c:v>
                </c:pt>
                <c:pt idx="3591">
                  <c:v>4.9344999999999999</c:v>
                </c:pt>
                <c:pt idx="3592">
                  <c:v>4.9359999999999999</c:v>
                </c:pt>
                <c:pt idx="3593">
                  <c:v>4.9524999999999997</c:v>
                </c:pt>
                <c:pt idx="3594">
                  <c:v>4.9545000000000003</c:v>
                </c:pt>
                <c:pt idx="3595">
                  <c:v>4.9554999999999998</c:v>
                </c:pt>
                <c:pt idx="3596">
                  <c:v>4.9574999999999996</c:v>
                </c:pt>
                <c:pt idx="3597">
                  <c:v>4.9589999999999996</c:v>
                </c:pt>
                <c:pt idx="3598">
                  <c:v>4.9604999999999997</c:v>
                </c:pt>
                <c:pt idx="3599">
                  <c:v>4.9625000000000004</c:v>
                </c:pt>
                <c:pt idx="3600">
                  <c:v>4.9640000000000004</c:v>
                </c:pt>
                <c:pt idx="3601">
                  <c:v>4.9654999999999996</c:v>
                </c:pt>
                <c:pt idx="3602">
                  <c:v>4.9669999999999996</c:v>
                </c:pt>
                <c:pt idx="3603">
                  <c:v>4.9684999999999997</c:v>
                </c:pt>
                <c:pt idx="3604">
                  <c:v>4.97</c:v>
                </c:pt>
                <c:pt idx="3605">
                  <c:v>4.9714999999999998</c:v>
                </c:pt>
                <c:pt idx="3606">
                  <c:v>4.9734999999999996</c:v>
                </c:pt>
                <c:pt idx="3607">
                  <c:v>4.9749999999999996</c:v>
                </c:pt>
                <c:pt idx="3608">
                  <c:v>4.9764999999999997</c:v>
                </c:pt>
                <c:pt idx="3609">
                  <c:v>4.9779999999999998</c:v>
                </c:pt>
                <c:pt idx="3610">
                  <c:v>4.9794999999999998</c:v>
                </c:pt>
                <c:pt idx="3611">
                  <c:v>4.9809999999999999</c:v>
                </c:pt>
                <c:pt idx="3612">
                  <c:v>4.9824999999999999</c:v>
                </c:pt>
                <c:pt idx="3613">
                  <c:v>4.9844999999999997</c:v>
                </c:pt>
                <c:pt idx="3614">
                  <c:v>4.9859999999999998</c:v>
                </c:pt>
                <c:pt idx="3615">
                  <c:v>4.9874999999999998</c:v>
                </c:pt>
                <c:pt idx="3616">
                  <c:v>4.9889999999999999</c:v>
                </c:pt>
                <c:pt idx="3617">
                  <c:v>4.9904999999999999</c:v>
                </c:pt>
                <c:pt idx="3618">
                  <c:v>4.992</c:v>
                </c:pt>
                <c:pt idx="3619">
                  <c:v>4.9930000000000003</c:v>
                </c:pt>
                <c:pt idx="3620">
                  <c:v>4.9945000000000004</c:v>
                </c:pt>
                <c:pt idx="3621">
                  <c:v>4.9960000000000004</c:v>
                </c:pt>
                <c:pt idx="3622">
                  <c:v>4.9974999999999996</c:v>
                </c:pt>
                <c:pt idx="3623">
                  <c:v>4.9989999999999997</c:v>
                </c:pt>
                <c:pt idx="3624">
                  <c:v>5.0004999999999997</c:v>
                </c:pt>
                <c:pt idx="3625">
                  <c:v>5.0015000000000001</c:v>
                </c:pt>
                <c:pt idx="3626">
                  <c:v>5.0030000000000001</c:v>
                </c:pt>
                <c:pt idx="3627">
                  <c:v>5.0125000000000002</c:v>
                </c:pt>
                <c:pt idx="3628">
                  <c:v>5.0235000000000003</c:v>
                </c:pt>
                <c:pt idx="3629">
                  <c:v>5.0250000000000004</c:v>
                </c:pt>
                <c:pt idx="3630">
                  <c:v>5.0265000000000004</c:v>
                </c:pt>
                <c:pt idx="3631">
                  <c:v>5.0294999999999996</c:v>
                </c:pt>
                <c:pt idx="3632">
                  <c:v>5.0369999999999999</c:v>
                </c:pt>
                <c:pt idx="3633">
                  <c:v>5.0389999999999997</c:v>
                </c:pt>
                <c:pt idx="3634">
                  <c:v>5.0404999999999998</c:v>
                </c:pt>
                <c:pt idx="3635">
                  <c:v>5.0425000000000004</c:v>
                </c:pt>
                <c:pt idx="3636">
                  <c:v>5.0439999999999996</c:v>
                </c:pt>
                <c:pt idx="3637">
                  <c:v>5.0460000000000003</c:v>
                </c:pt>
                <c:pt idx="3638">
                  <c:v>5.0475000000000003</c:v>
                </c:pt>
                <c:pt idx="3639">
                  <c:v>5.0490000000000004</c:v>
                </c:pt>
                <c:pt idx="3640">
                  <c:v>5.0510000000000002</c:v>
                </c:pt>
                <c:pt idx="3641">
                  <c:v>5.0529999999999999</c:v>
                </c:pt>
                <c:pt idx="3642">
                  <c:v>5.0545</c:v>
                </c:pt>
                <c:pt idx="3643">
                  <c:v>5.0564999999999998</c:v>
                </c:pt>
                <c:pt idx="3644">
                  <c:v>5.0585000000000004</c:v>
                </c:pt>
                <c:pt idx="3645">
                  <c:v>5.0605000000000002</c:v>
                </c:pt>
                <c:pt idx="3646">
                  <c:v>5.0629999999999997</c:v>
                </c:pt>
                <c:pt idx="3647">
                  <c:v>5.0644999999999998</c:v>
                </c:pt>
                <c:pt idx="3648">
                  <c:v>5.0664999999999996</c:v>
                </c:pt>
                <c:pt idx="3649">
                  <c:v>5.0679999999999996</c:v>
                </c:pt>
                <c:pt idx="3650">
                  <c:v>5.07</c:v>
                </c:pt>
                <c:pt idx="3651">
                  <c:v>5.0720000000000001</c:v>
                </c:pt>
                <c:pt idx="3652">
                  <c:v>5.0739999999999998</c:v>
                </c:pt>
                <c:pt idx="3653">
                  <c:v>5.0759999999999996</c:v>
                </c:pt>
                <c:pt idx="3654">
                  <c:v>5.0780000000000003</c:v>
                </c:pt>
                <c:pt idx="3655">
                  <c:v>5.08</c:v>
                </c:pt>
                <c:pt idx="3656">
                  <c:v>5.0819999999999999</c:v>
                </c:pt>
                <c:pt idx="3657">
                  <c:v>5.0839999999999996</c:v>
                </c:pt>
                <c:pt idx="3658">
                  <c:v>5.0854999999999997</c:v>
                </c:pt>
                <c:pt idx="3659">
                  <c:v>5.0880000000000001</c:v>
                </c:pt>
                <c:pt idx="3660">
                  <c:v>5.0895000000000001</c:v>
                </c:pt>
                <c:pt idx="3661">
                  <c:v>5.0914999999999999</c:v>
                </c:pt>
                <c:pt idx="3662">
                  <c:v>5.093</c:v>
                </c:pt>
                <c:pt idx="3663">
                  <c:v>5.0949999999999998</c:v>
                </c:pt>
                <c:pt idx="3664">
                  <c:v>5.0970000000000004</c:v>
                </c:pt>
                <c:pt idx="3665">
                  <c:v>5.0990000000000002</c:v>
                </c:pt>
                <c:pt idx="3666">
                  <c:v>5.101</c:v>
                </c:pt>
                <c:pt idx="3667">
                  <c:v>5.1029999999999998</c:v>
                </c:pt>
                <c:pt idx="3668">
                  <c:v>5.1050000000000004</c:v>
                </c:pt>
                <c:pt idx="3669">
                  <c:v>5.1070000000000002</c:v>
                </c:pt>
                <c:pt idx="3670">
                  <c:v>5.1085000000000003</c:v>
                </c:pt>
                <c:pt idx="3671">
                  <c:v>5.1100000000000003</c:v>
                </c:pt>
                <c:pt idx="3672">
                  <c:v>5.1124999999999998</c:v>
                </c:pt>
                <c:pt idx="3673">
                  <c:v>5.1139999999999999</c:v>
                </c:pt>
                <c:pt idx="3674">
                  <c:v>5.1159999999999997</c:v>
                </c:pt>
                <c:pt idx="3675">
                  <c:v>5.1185</c:v>
                </c:pt>
                <c:pt idx="3676">
                  <c:v>5.12</c:v>
                </c:pt>
                <c:pt idx="3677">
                  <c:v>5.1219999999999999</c:v>
                </c:pt>
                <c:pt idx="3678">
                  <c:v>5.1239999999999997</c:v>
                </c:pt>
                <c:pt idx="3679">
                  <c:v>5.1260000000000003</c:v>
                </c:pt>
                <c:pt idx="3680">
                  <c:v>5.1275000000000004</c:v>
                </c:pt>
                <c:pt idx="3681">
                  <c:v>5.1289999999999996</c:v>
                </c:pt>
                <c:pt idx="3682">
                  <c:v>5.1310000000000002</c:v>
                </c:pt>
                <c:pt idx="3683">
                  <c:v>5.1334999999999997</c:v>
                </c:pt>
                <c:pt idx="3684">
                  <c:v>5.1345000000000001</c:v>
                </c:pt>
                <c:pt idx="3685">
                  <c:v>5.1369999999999996</c:v>
                </c:pt>
                <c:pt idx="3686">
                  <c:v>5.1384999999999996</c:v>
                </c:pt>
                <c:pt idx="3687">
                  <c:v>5.141</c:v>
                </c:pt>
                <c:pt idx="3688">
                  <c:v>5.1429999999999998</c:v>
                </c:pt>
                <c:pt idx="3689">
                  <c:v>5.1449999999999996</c:v>
                </c:pt>
                <c:pt idx="3690">
                  <c:v>5.1464999999999996</c:v>
                </c:pt>
                <c:pt idx="3691">
                  <c:v>5.1485000000000003</c:v>
                </c:pt>
                <c:pt idx="3692">
                  <c:v>5.1505000000000001</c:v>
                </c:pt>
                <c:pt idx="3693">
                  <c:v>5.1524999999999999</c:v>
                </c:pt>
                <c:pt idx="3694">
                  <c:v>5.1539999999999999</c:v>
                </c:pt>
                <c:pt idx="3695">
                  <c:v>5.1559999999999997</c:v>
                </c:pt>
                <c:pt idx="3696">
                  <c:v>5.1580000000000004</c:v>
                </c:pt>
                <c:pt idx="3697">
                  <c:v>5.1604999999999999</c:v>
                </c:pt>
                <c:pt idx="3698">
                  <c:v>5.1624999999999996</c:v>
                </c:pt>
                <c:pt idx="3699">
                  <c:v>5.1639999999999997</c:v>
                </c:pt>
                <c:pt idx="3700">
                  <c:v>5.1660000000000004</c:v>
                </c:pt>
                <c:pt idx="3701">
                  <c:v>5.1680000000000001</c:v>
                </c:pt>
                <c:pt idx="3702">
                  <c:v>5.1695000000000002</c:v>
                </c:pt>
                <c:pt idx="3703">
                  <c:v>5.1715</c:v>
                </c:pt>
                <c:pt idx="3704">
                  <c:v>5.1734999999999998</c:v>
                </c:pt>
                <c:pt idx="3705">
                  <c:v>5.1755000000000004</c:v>
                </c:pt>
                <c:pt idx="3706">
                  <c:v>5.1775000000000002</c:v>
                </c:pt>
                <c:pt idx="3707">
                  <c:v>5.1795</c:v>
                </c:pt>
                <c:pt idx="3708">
                  <c:v>5.1814999999999998</c:v>
                </c:pt>
                <c:pt idx="3709">
                  <c:v>5.1835000000000004</c:v>
                </c:pt>
                <c:pt idx="3710">
                  <c:v>5.1849999999999996</c:v>
                </c:pt>
                <c:pt idx="3711">
                  <c:v>5.1870000000000003</c:v>
                </c:pt>
                <c:pt idx="3712">
                  <c:v>5.1890000000000001</c:v>
                </c:pt>
                <c:pt idx="3713">
                  <c:v>5.1909999999999998</c:v>
                </c:pt>
                <c:pt idx="3714">
                  <c:v>5.1924999999999999</c:v>
                </c:pt>
                <c:pt idx="3715">
                  <c:v>5.1944999999999997</c:v>
                </c:pt>
                <c:pt idx="3716">
                  <c:v>5.1965000000000003</c:v>
                </c:pt>
                <c:pt idx="3717">
                  <c:v>5.1985000000000001</c:v>
                </c:pt>
                <c:pt idx="3718">
                  <c:v>5.2</c:v>
                </c:pt>
                <c:pt idx="3719">
                  <c:v>5.202</c:v>
                </c:pt>
                <c:pt idx="3720">
                  <c:v>5.2039999999999997</c:v>
                </c:pt>
                <c:pt idx="3721">
                  <c:v>5.2060000000000004</c:v>
                </c:pt>
                <c:pt idx="3722">
                  <c:v>5.2074999999999996</c:v>
                </c:pt>
                <c:pt idx="3723">
                  <c:v>5.2089999999999996</c:v>
                </c:pt>
                <c:pt idx="3724">
                  <c:v>5.2110000000000003</c:v>
                </c:pt>
                <c:pt idx="3725">
                  <c:v>5.2130000000000001</c:v>
                </c:pt>
                <c:pt idx="3726">
                  <c:v>5.2145000000000001</c:v>
                </c:pt>
                <c:pt idx="3727">
                  <c:v>5.2164999999999999</c:v>
                </c:pt>
                <c:pt idx="3728">
                  <c:v>5.2184999999999997</c:v>
                </c:pt>
                <c:pt idx="3729">
                  <c:v>5.22</c:v>
                </c:pt>
                <c:pt idx="3730">
                  <c:v>5.2220000000000004</c:v>
                </c:pt>
                <c:pt idx="3731">
                  <c:v>5.2234999999999996</c:v>
                </c:pt>
                <c:pt idx="3732">
                  <c:v>5.2255000000000003</c:v>
                </c:pt>
                <c:pt idx="3733">
                  <c:v>5.2270000000000003</c:v>
                </c:pt>
                <c:pt idx="3734">
                  <c:v>5.2285000000000004</c:v>
                </c:pt>
                <c:pt idx="3735">
                  <c:v>5.23</c:v>
                </c:pt>
                <c:pt idx="3736">
                  <c:v>5.2314999999999996</c:v>
                </c:pt>
                <c:pt idx="3737">
                  <c:v>5.2335000000000003</c:v>
                </c:pt>
                <c:pt idx="3738">
                  <c:v>5.2350000000000003</c:v>
                </c:pt>
                <c:pt idx="3739">
                  <c:v>5.2365000000000004</c:v>
                </c:pt>
                <c:pt idx="3740">
                  <c:v>5.2385000000000002</c:v>
                </c:pt>
                <c:pt idx="3741">
                  <c:v>5.24</c:v>
                </c:pt>
                <c:pt idx="3742">
                  <c:v>5.2409999999999997</c:v>
                </c:pt>
                <c:pt idx="3743">
                  <c:v>5.2424999999999997</c:v>
                </c:pt>
                <c:pt idx="3744">
                  <c:v>5.2435</c:v>
                </c:pt>
                <c:pt idx="3745">
                  <c:v>5.2445000000000004</c:v>
                </c:pt>
                <c:pt idx="3746">
                  <c:v>5.2460000000000004</c:v>
                </c:pt>
                <c:pt idx="3747">
                  <c:v>5.2469999999999999</c:v>
                </c:pt>
                <c:pt idx="3748">
                  <c:v>5.2480000000000002</c:v>
                </c:pt>
                <c:pt idx="3749">
                  <c:v>5.2495000000000003</c:v>
                </c:pt>
                <c:pt idx="3750">
                  <c:v>5.2510000000000003</c:v>
                </c:pt>
                <c:pt idx="3751">
                  <c:v>5.2519999999999998</c:v>
                </c:pt>
                <c:pt idx="3752">
                  <c:v>5.2534999999999998</c:v>
                </c:pt>
                <c:pt idx="3753">
                  <c:v>5.2549999999999999</c:v>
                </c:pt>
                <c:pt idx="3754">
                  <c:v>5.2565</c:v>
                </c:pt>
                <c:pt idx="3755">
                  <c:v>5.258</c:v>
                </c:pt>
                <c:pt idx="3756">
                  <c:v>5.2595000000000001</c:v>
                </c:pt>
                <c:pt idx="3757">
                  <c:v>5.2605000000000004</c:v>
                </c:pt>
                <c:pt idx="3758">
                  <c:v>5.2629999999999999</c:v>
                </c:pt>
                <c:pt idx="3759">
                  <c:v>5.2655000000000003</c:v>
                </c:pt>
                <c:pt idx="3760">
                  <c:v>5.2670000000000003</c:v>
                </c:pt>
                <c:pt idx="3761">
                  <c:v>5.2679999999999998</c:v>
                </c:pt>
                <c:pt idx="3762">
                  <c:v>5.2694999999999999</c:v>
                </c:pt>
                <c:pt idx="3763">
                  <c:v>5.2705000000000002</c:v>
                </c:pt>
                <c:pt idx="3764">
                  <c:v>5.2720000000000002</c:v>
                </c:pt>
                <c:pt idx="3765">
                  <c:v>5.2735000000000003</c:v>
                </c:pt>
                <c:pt idx="3766">
                  <c:v>5.2744999999999997</c:v>
                </c:pt>
                <c:pt idx="3767">
                  <c:v>5.2759999999999998</c:v>
                </c:pt>
                <c:pt idx="3768">
                  <c:v>5.2774999999999999</c:v>
                </c:pt>
                <c:pt idx="3769">
                  <c:v>5.2785000000000002</c:v>
                </c:pt>
                <c:pt idx="3770">
                  <c:v>5.2794999999999996</c:v>
                </c:pt>
                <c:pt idx="3771">
                  <c:v>5.2809999999999997</c:v>
                </c:pt>
                <c:pt idx="3772">
                  <c:v>5.2824999999999998</c:v>
                </c:pt>
                <c:pt idx="3773">
                  <c:v>5.2835000000000001</c:v>
                </c:pt>
                <c:pt idx="3774">
                  <c:v>5.2939999999999996</c:v>
                </c:pt>
                <c:pt idx="3775">
                  <c:v>5.2954999999999997</c:v>
                </c:pt>
                <c:pt idx="3776">
                  <c:v>5.2969999999999997</c:v>
                </c:pt>
                <c:pt idx="3777">
                  <c:v>5.2984999999999998</c:v>
                </c:pt>
                <c:pt idx="3778">
                  <c:v>5.3014999999999999</c:v>
                </c:pt>
                <c:pt idx="3779">
                  <c:v>5.3025000000000002</c:v>
                </c:pt>
                <c:pt idx="3780">
                  <c:v>5.3040000000000003</c:v>
                </c:pt>
                <c:pt idx="3781">
                  <c:v>5.306</c:v>
                </c:pt>
                <c:pt idx="3782">
                  <c:v>5.3070000000000004</c:v>
                </c:pt>
                <c:pt idx="3783">
                  <c:v>5.3085000000000004</c:v>
                </c:pt>
                <c:pt idx="3784">
                  <c:v>5.3105000000000002</c:v>
                </c:pt>
                <c:pt idx="3785">
                  <c:v>5.3129999999999997</c:v>
                </c:pt>
                <c:pt idx="3786">
                  <c:v>5.3140000000000001</c:v>
                </c:pt>
                <c:pt idx="3787">
                  <c:v>5.3155000000000001</c:v>
                </c:pt>
                <c:pt idx="3788">
                  <c:v>5.3170000000000002</c:v>
                </c:pt>
                <c:pt idx="3789">
                  <c:v>5.3185000000000002</c:v>
                </c:pt>
                <c:pt idx="3790">
                  <c:v>5.3220000000000001</c:v>
                </c:pt>
                <c:pt idx="3791">
                  <c:v>5.3244999999999996</c:v>
                </c:pt>
                <c:pt idx="3792">
                  <c:v>5.3259999999999996</c:v>
                </c:pt>
                <c:pt idx="3793">
                  <c:v>5.327</c:v>
                </c:pt>
                <c:pt idx="3794">
                  <c:v>5.3285</c:v>
                </c:pt>
                <c:pt idx="3795">
                  <c:v>5.33</c:v>
                </c:pt>
                <c:pt idx="3796">
                  <c:v>5.3315000000000001</c:v>
                </c:pt>
                <c:pt idx="3797">
                  <c:v>5.3330000000000002</c:v>
                </c:pt>
                <c:pt idx="3798">
                  <c:v>5.3354999999999997</c:v>
                </c:pt>
                <c:pt idx="3799">
                  <c:v>5.3369999999999997</c:v>
                </c:pt>
                <c:pt idx="3800">
                  <c:v>5.3390000000000004</c:v>
                </c:pt>
                <c:pt idx="3801">
                  <c:v>5.34</c:v>
                </c:pt>
                <c:pt idx="3802">
                  <c:v>5.3425000000000002</c:v>
                </c:pt>
                <c:pt idx="3803">
                  <c:v>5.3440000000000003</c:v>
                </c:pt>
                <c:pt idx="3804">
                  <c:v>5.3460000000000001</c:v>
                </c:pt>
                <c:pt idx="3805">
                  <c:v>5.3475000000000001</c:v>
                </c:pt>
                <c:pt idx="3806">
                  <c:v>5.3494999999999999</c:v>
                </c:pt>
                <c:pt idx="3807">
                  <c:v>5.3514999999999997</c:v>
                </c:pt>
                <c:pt idx="3808">
                  <c:v>5.3535000000000004</c:v>
                </c:pt>
                <c:pt idx="3809">
                  <c:v>5.3555000000000001</c:v>
                </c:pt>
                <c:pt idx="3810">
                  <c:v>5.3564999999999996</c:v>
                </c:pt>
                <c:pt idx="3811">
                  <c:v>5.3579999999999997</c:v>
                </c:pt>
                <c:pt idx="3812">
                  <c:v>5.36</c:v>
                </c:pt>
                <c:pt idx="3813">
                  <c:v>5.3615000000000004</c:v>
                </c:pt>
                <c:pt idx="3814">
                  <c:v>5.3630000000000004</c:v>
                </c:pt>
                <c:pt idx="3815">
                  <c:v>5.3650000000000002</c:v>
                </c:pt>
                <c:pt idx="3816">
                  <c:v>5.3659999999999997</c:v>
                </c:pt>
                <c:pt idx="3817">
                  <c:v>5.3674999999999997</c:v>
                </c:pt>
                <c:pt idx="3818">
                  <c:v>5.3695000000000004</c:v>
                </c:pt>
                <c:pt idx="3819">
                  <c:v>5.3719999999999999</c:v>
                </c:pt>
                <c:pt idx="3820">
                  <c:v>5.3734999999999999</c:v>
                </c:pt>
                <c:pt idx="3821">
                  <c:v>5.375</c:v>
                </c:pt>
                <c:pt idx="3822">
                  <c:v>5.3765000000000001</c:v>
                </c:pt>
                <c:pt idx="3823">
                  <c:v>5.3780000000000001</c:v>
                </c:pt>
                <c:pt idx="3824">
                  <c:v>5.3819999999999997</c:v>
                </c:pt>
                <c:pt idx="3825">
                  <c:v>5.3834999999999997</c:v>
                </c:pt>
                <c:pt idx="3826">
                  <c:v>5.3845000000000001</c:v>
                </c:pt>
                <c:pt idx="3827">
                  <c:v>5.3860000000000001</c:v>
                </c:pt>
                <c:pt idx="3828">
                  <c:v>5.3869999999999996</c:v>
                </c:pt>
                <c:pt idx="3829">
                  <c:v>5.3890000000000002</c:v>
                </c:pt>
                <c:pt idx="3830">
                  <c:v>5.39</c:v>
                </c:pt>
                <c:pt idx="3831">
                  <c:v>5.3935000000000004</c:v>
                </c:pt>
                <c:pt idx="3832">
                  <c:v>5.3955000000000002</c:v>
                </c:pt>
                <c:pt idx="3833">
                  <c:v>5.3970000000000002</c:v>
                </c:pt>
                <c:pt idx="3834">
                  <c:v>5.399</c:v>
                </c:pt>
                <c:pt idx="3835">
                  <c:v>5.4005000000000001</c:v>
                </c:pt>
                <c:pt idx="3836">
                  <c:v>5.4020000000000001</c:v>
                </c:pt>
                <c:pt idx="3837">
                  <c:v>5.4059999999999997</c:v>
                </c:pt>
                <c:pt idx="3838">
                  <c:v>5.4085000000000001</c:v>
                </c:pt>
                <c:pt idx="3839">
                  <c:v>5.41</c:v>
                </c:pt>
                <c:pt idx="3840">
                  <c:v>5.4115000000000002</c:v>
                </c:pt>
                <c:pt idx="3841">
                  <c:v>5.4130000000000003</c:v>
                </c:pt>
                <c:pt idx="3842">
                  <c:v>5.4145000000000003</c:v>
                </c:pt>
                <c:pt idx="3843">
                  <c:v>5.4165000000000001</c:v>
                </c:pt>
                <c:pt idx="3844">
                  <c:v>5.4195000000000002</c:v>
                </c:pt>
                <c:pt idx="3845">
                  <c:v>5.4219999999999997</c:v>
                </c:pt>
                <c:pt idx="3846">
                  <c:v>5.4234999999999998</c:v>
                </c:pt>
                <c:pt idx="3847">
                  <c:v>5.4255000000000004</c:v>
                </c:pt>
                <c:pt idx="3848">
                  <c:v>5.4269999999999996</c:v>
                </c:pt>
                <c:pt idx="3849">
                  <c:v>5.4284999999999997</c:v>
                </c:pt>
                <c:pt idx="3850">
                  <c:v>5.4305000000000003</c:v>
                </c:pt>
                <c:pt idx="3851">
                  <c:v>5.4340000000000002</c:v>
                </c:pt>
                <c:pt idx="3852">
                  <c:v>5.4359999999999999</c:v>
                </c:pt>
                <c:pt idx="3853">
                  <c:v>5.4385000000000003</c:v>
                </c:pt>
                <c:pt idx="3854">
                  <c:v>5.44</c:v>
                </c:pt>
                <c:pt idx="3855">
                  <c:v>5.4414999999999996</c:v>
                </c:pt>
                <c:pt idx="3856">
                  <c:v>5.4435000000000002</c:v>
                </c:pt>
                <c:pt idx="3857">
                  <c:v>5.4465000000000003</c:v>
                </c:pt>
                <c:pt idx="3858">
                  <c:v>5.4485000000000001</c:v>
                </c:pt>
                <c:pt idx="3859">
                  <c:v>5.4504999999999999</c:v>
                </c:pt>
                <c:pt idx="3860">
                  <c:v>5.452</c:v>
                </c:pt>
                <c:pt idx="3861">
                  <c:v>5.4535</c:v>
                </c:pt>
                <c:pt idx="3862">
                  <c:v>5.4554999999999998</c:v>
                </c:pt>
                <c:pt idx="3863">
                  <c:v>5.4569999999999999</c:v>
                </c:pt>
                <c:pt idx="3864">
                  <c:v>5.4589999999999996</c:v>
                </c:pt>
                <c:pt idx="3865">
                  <c:v>5.4604999999999997</c:v>
                </c:pt>
                <c:pt idx="3866">
                  <c:v>5.4630000000000001</c:v>
                </c:pt>
                <c:pt idx="3867">
                  <c:v>5.4660000000000002</c:v>
                </c:pt>
                <c:pt idx="3868">
                  <c:v>5.468</c:v>
                </c:pt>
                <c:pt idx="3869">
                  <c:v>5.47</c:v>
                </c:pt>
                <c:pt idx="3870">
                  <c:v>5.4734999999999996</c:v>
                </c:pt>
                <c:pt idx="3871">
                  <c:v>5.4809999999999999</c:v>
                </c:pt>
                <c:pt idx="3872">
                  <c:v>5.4835000000000003</c:v>
                </c:pt>
                <c:pt idx="3873">
                  <c:v>5.4855</c:v>
                </c:pt>
                <c:pt idx="3874">
                  <c:v>5.4874999999999998</c:v>
                </c:pt>
                <c:pt idx="3875">
                  <c:v>5.4885000000000002</c:v>
                </c:pt>
                <c:pt idx="3876">
                  <c:v>5.4904999999999999</c:v>
                </c:pt>
                <c:pt idx="3877">
                  <c:v>5.4930000000000003</c:v>
                </c:pt>
                <c:pt idx="3878">
                  <c:v>5.4945000000000004</c:v>
                </c:pt>
                <c:pt idx="3879">
                  <c:v>5.4974999999999996</c:v>
                </c:pt>
                <c:pt idx="3880">
                  <c:v>5.4995000000000003</c:v>
                </c:pt>
                <c:pt idx="3881">
                  <c:v>5.5019999999999998</c:v>
                </c:pt>
                <c:pt idx="3882">
                  <c:v>5.5039999999999996</c:v>
                </c:pt>
                <c:pt idx="3883">
                  <c:v>5.5060000000000002</c:v>
                </c:pt>
                <c:pt idx="3884">
                  <c:v>5.508</c:v>
                </c:pt>
                <c:pt idx="3885">
                  <c:v>5.51</c:v>
                </c:pt>
                <c:pt idx="3886">
                  <c:v>5.5119999999999996</c:v>
                </c:pt>
                <c:pt idx="3887">
                  <c:v>5.5140000000000002</c:v>
                </c:pt>
                <c:pt idx="3888">
                  <c:v>5.516</c:v>
                </c:pt>
                <c:pt idx="3889">
                  <c:v>5.5185000000000004</c:v>
                </c:pt>
                <c:pt idx="3890">
                  <c:v>5.5209999999999999</c:v>
                </c:pt>
                <c:pt idx="3891">
                  <c:v>5.5225</c:v>
                </c:pt>
                <c:pt idx="3892">
                  <c:v>5.5244999999999997</c:v>
                </c:pt>
                <c:pt idx="3893">
                  <c:v>5.5265000000000004</c:v>
                </c:pt>
                <c:pt idx="3894">
                  <c:v>5.5285000000000002</c:v>
                </c:pt>
                <c:pt idx="3895">
                  <c:v>5.5305</c:v>
                </c:pt>
                <c:pt idx="3896">
                  <c:v>5.5324999999999998</c:v>
                </c:pt>
                <c:pt idx="3897">
                  <c:v>5.5345000000000004</c:v>
                </c:pt>
                <c:pt idx="3898">
                  <c:v>5.5365000000000002</c:v>
                </c:pt>
                <c:pt idx="3899">
                  <c:v>5.5389999999999997</c:v>
                </c:pt>
                <c:pt idx="3900">
                  <c:v>5.5410000000000004</c:v>
                </c:pt>
                <c:pt idx="3901">
                  <c:v>5.5430000000000001</c:v>
                </c:pt>
                <c:pt idx="3902">
                  <c:v>5.5449999999999999</c:v>
                </c:pt>
                <c:pt idx="3903">
                  <c:v>5.5469999999999997</c:v>
                </c:pt>
                <c:pt idx="3904">
                  <c:v>5.5495000000000001</c:v>
                </c:pt>
                <c:pt idx="3905">
                  <c:v>5.5514999999999999</c:v>
                </c:pt>
                <c:pt idx="3906">
                  <c:v>5.5534999999999997</c:v>
                </c:pt>
                <c:pt idx="3907">
                  <c:v>5.5555000000000003</c:v>
                </c:pt>
                <c:pt idx="3908">
                  <c:v>5.5575000000000001</c:v>
                </c:pt>
                <c:pt idx="3909">
                  <c:v>5.5594999999999999</c:v>
                </c:pt>
                <c:pt idx="3910">
                  <c:v>5.5614999999999997</c:v>
                </c:pt>
                <c:pt idx="3911">
                  <c:v>5.5635000000000003</c:v>
                </c:pt>
                <c:pt idx="3912">
                  <c:v>5.5655000000000001</c:v>
                </c:pt>
                <c:pt idx="3913">
                  <c:v>5.5674999999999999</c:v>
                </c:pt>
                <c:pt idx="3914">
                  <c:v>5.57</c:v>
                </c:pt>
                <c:pt idx="3915">
                  <c:v>5.5709999999999997</c:v>
                </c:pt>
                <c:pt idx="3916">
                  <c:v>5.5735000000000001</c:v>
                </c:pt>
                <c:pt idx="3917">
                  <c:v>5.5754999999999999</c:v>
                </c:pt>
                <c:pt idx="3918">
                  <c:v>5.5774999999999997</c:v>
                </c:pt>
                <c:pt idx="3919">
                  <c:v>5.58</c:v>
                </c:pt>
                <c:pt idx="3920">
                  <c:v>5.5819999999999999</c:v>
                </c:pt>
                <c:pt idx="3921">
                  <c:v>5.5839999999999996</c:v>
                </c:pt>
                <c:pt idx="3922">
                  <c:v>5.585</c:v>
                </c:pt>
                <c:pt idx="3923">
                  <c:v>5.5875000000000004</c:v>
                </c:pt>
                <c:pt idx="3924">
                  <c:v>5.5895000000000001</c:v>
                </c:pt>
                <c:pt idx="3925">
                  <c:v>5.5914999999999999</c:v>
                </c:pt>
                <c:pt idx="3926">
                  <c:v>5.593</c:v>
                </c:pt>
                <c:pt idx="3927">
                  <c:v>5.5949999999999998</c:v>
                </c:pt>
                <c:pt idx="3928">
                  <c:v>5.5975000000000001</c:v>
                </c:pt>
                <c:pt idx="3929">
                  <c:v>5.5994999999999999</c:v>
                </c:pt>
                <c:pt idx="3930">
                  <c:v>5.6014999999999997</c:v>
                </c:pt>
                <c:pt idx="3931">
                  <c:v>5.6035000000000004</c:v>
                </c:pt>
                <c:pt idx="3932">
                  <c:v>5.6055000000000001</c:v>
                </c:pt>
                <c:pt idx="3933">
                  <c:v>5.6074999999999999</c:v>
                </c:pt>
                <c:pt idx="3934">
                  <c:v>5.6094999999999997</c:v>
                </c:pt>
                <c:pt idx="3935">
                  <c:v>5.6115000000000004</c:v>
                </c:pt>
                <c:pt idx="3936">
                  <c:v>5.6135000000000002</c:v>
                </c:pt>
                <c:pt idx="3937">
                  <c:v>5.6154999999999999</c:v>
                </c:pt>
                <c:pt idx="3938">
                  <c:v>5.6174999999999997</c:v>
                </c:pt>
                <c:pt idx="3939">
                  <c:v>5.6195000000000004</c:v>
                </c:pt>
                <c:pt idx="3940">
                  <c:v>5.6215000000000002</c:v>
                </c:pt>
                <c:pt idx="3941">
                  <c:v>5.6234999999999999</c:v>
                </c:pt>
                <c:pt idx="3942">
                  <c:v>5.6254999999999997</c:v>
                </c:pt>
                <c:pt idx="3943">
                  <c:v>5.6275000000000004</c:v>
                </c:pt>
                <c:pt idx="3944">
                  <c:v>5.6295000000000002</c:v>
                </c:pt>
                <c:pt idx="3945">
                  <c:v>5.6315</c:v>
                </c:pt>
                <c:pt idx="3946">
                  <c:v>5.6340000000000003</c:v>
                </c:pt>
                <c:pt idx="3947">
                  <c:v>5.6355000000000004</c:v>
                </c:pt>
                <c:pt idx="3948">
                  <c:v>5.6375000000000002</c:v>
                </c:pt>
                <c:pt idx="3949">
                  <c:v>5.6395</c:v>
                </c:pt>
                <c:pt idx="3950">
                  <c:v>5.641</c:v>
                </c:pt>
                <c:pt idx="3951">
                  <c:v>5.6429999999999998</c:v>
                </c:pt>
                <c:pt idx="3952">
                  <c:v>5.6455000000000002</c:v>
                </c:pt>
                <c:pt idx="3953">
                  <c:v>5.6479999999999997</c:v>
                </c:pt>
                <c:pt idx="3954">
                  <c:v>5.6494999999999997</c:v>
                </c:pt>
                <c:pt idx="3955">
                  <c:v>5.6515000000000004</c:v>
                </c:pt>
                <c:pt idx="3956">
                  <c:v>5.6539999999999999</c:v>
                </c:pt>
                <c:pt idx="3957">
                  <c:v>5.6559999999999997</c:v>
                </c:pt>
                <c:pt idx="3958">
                  <c:v>5.6574999999999998</c:v>
                </c:pt>
                <c:pt idx="3959">
                  <c:v>5.6595000000000004</c:v>
                </c:pt>
                <c:pt idx="3960">
                  <c:v>5.6619999999999999</c:v>
                </c:pt>
                <c:pt idx="3961">
                  <c:v>5.6639999999999997</c:v>
                </c:pt>
                <c:pt idx="3962">
                  <c:v>5.6660000000000004</c:v>
                </c:pt>
                <c:pt idx="3963">
                  <c:v>5.6680000000000001</c:v>
                </c:pt>
                <c:pt idx="3964">
                  <c:v>5.6704999999999997</c:v>
                </c:pt>
                <c:pt idx="3965">
                  <c:v>5.6725000000000003</c:v>
                </c:pt>
                <c:pt idx="3966">
                  <c:v>5.6740000000000004</c:v>
                </c:pt>
                <c:pt idx="3967">
                  <c:v>5.6760000000000002</c:v>
                </c:pt>
                <c:pt idx="3968">
                  <c:v>5.6784999999999997</c:v>
                </c:pt>
                <c:pt idx="3969">
                  <c:v>5.6805000000000003</c:v>
                </c:pt>
                <c:pt idx="3970">
                  <c:v>5.6820000000000004</c:v>
                </c:pt>
                <c:pt idx="3971">
                  <c:v>5.6840000000000002</c:v>
                </c:pt>
                <c:pt idx="3972">
                  <c:v>5.6864999999999997</c:v>
                </c:pt>
                <c:pt idx="3973">
                  <c:v>5.6885000000000003</c:v>
                </c:pt>
                <c:pt idx="3974">
                  <c:v>5.6905000000000001</c:v>
                </c:pt>
                <c:pt idx="3975">
                  <c:v>5.6929999999999996</c:v>
                </c:pt>
                <c:pt idx="3976">
                  <c:v>5.6950000000000003</c:v>
                </c:pt>
                <c:pt idx="3977">
                  <c:v>5.6970000000000001</c:v>
                </c:pt>
                <c:pt idx="3978">
                  <c:v>5.6989999999999998</c:v>
                </c:pt>
                <c:pt idx="3979">
                  <c:v>5.7009999999999996</c:v>
                </c:pt>
                <c:pt idx="3980">
                  <c:v>5.7024999999999997</c:v>
                </c:pt>
                <c:pt idx="3981">
                  <c:v>5.7045000000000003</c:v>
                </c:pt>
                <c:pt idx="3982">
                  <c:v>5.7065000000000001</c:v>
                </c:pt>
                <c:pt idx="3983">
                  <c:v>5.7084999999999999</c:v>
                </c:pt>
                <c:pt idx="3984">
                  <c:v>5.7104999999999997</c:v>
                </c:pt>
                <c:pt idx="3985">
                  <c:v>5.7125000000000004</c:v>
                </c:pt>
                <c:pt idx="3986">
                  <c:v>5.7145000000000001</c:v>
                </c:pt>
                <c:pt idx="3987">
                  <c:v>5.7164999999999999</c:v>
                </c:pt>
                <c:pt idx="3988">
                  <c:v>5.718</c:v>
                </c:pt>
                <c:pt idx="3989">
                  <c:v>5.7195</c:v>
                </c:pt>
                <c:pt idx="3990">
                  <c:v>5.7214999999999998</c:v>
                </c:pt>
                <c:pt idx="3991">
                  <c:v>5.7229999999999999</c:v>
                </c:pt>
                <c:pt idx="3992">
                  <c:v>5.7249999999999996</c:v>
                </c:pt>
                <c:pt idx="3993">
                  <c:v>5.7264999999999997</c:v>
                </c:pt>
                <c:pt idx="3994">
                  <c:v>5.7285000000000004</c:v>
                </c:pt>
                <c:pt idx="3995">
                  <c:v>5.73</c:v>
                </c:pt>
                <c:pt idx="3996">
                  <c:v>5.7320000000000002</c:v>
                </c:pt>
                <c:pt idx="3997">
                  <c:v>5.734</c:v>
                </c:pt>
                <c:pt idx="3998">
                  <c:v>5.7355</c:v>
                </c:pt>
                <c:pt idx="3999">
                  <c:v>5.7370000000000001</c:v>
                </c:pt>
                <c:pt idx="4000">
                  <c:v>5.7385000000000002</c:v>
                </c:pt>
                <c:pt idx="4001">
                  <c:v>5.7404999999999999</c:v>
                </c:pt>
                <c:pt idx="4002">
                  <c:v>5.7424999999999997</c:v>
                </c:pt>
                <c:pt idx="4003">
                  <c:v>5.7439999999999998</c:v>
                </c:pt>
                <c:pt idx="4004">
                  <c:v>5.7460000000000004</c:v>
                </c:pt>
                <c:pt idx="4005">
                  <c:v>5.7480000000000002</c:v>
                </c:pt>
                <c:pt idx="4006">
                  <c:v>5.75</c:v>
                </c:pt>
                <c:pt idx="4007">
                  <c:v>5.7515000000000001</c:v>
                </c:pt>
                <c:pt idx="4008">
                  <c:v>5.7534999999999998</c:v>
                </c:pt>
                <c:pt idx="4009">
                  <c:v>5.7554999999999996</c:v>
                </c:pt>
                <c:pt idx="4010">
                  <c:v>5.7569999999999997</c:v>
                </c:pt>
                <c:pt idx="4011">
                  <c:v>5.7584999999999997</c:v>
                </c:pt>
                <c:pt idx="4012">
                  <c:v>5.7605000000000004</c:v>
                </c:pt>
                <c:pt idx="4013">
                  <c:v>5.7619999999999996</c:v>
                </c:pt>
                <c:pt idx="4014">
                  <c:v>5.7640000000000002</c:v>
                </c:pt>
                <c:pt idx="4015">
                  <c:v>5.7655000000000003</c:v>
                </c:pt>
                <c:pt idx="4016">
                  <c:v>5.7675000000000001</c:v>
                </c:pt>
                <c:pt idx="4017">
                  <c:v>5.77</c:v>
                </c:pt>
                <c:pt idx="4018">
                  <c:v>5.7714999999999996</c:v>
                </c:pt>
                <c:pt idx="4019">
                  <c:v>5.7735000000000003</c:v>
                </c:pt>
                <c:pt idx="4020">
                  <c:v>5.7755000000000001</c:v>
                </c:pt>
                <c:pt idx="4021">
                  <c:v>5.7765000000000004</c:v>
                </c:pt>
                <c:pt idx="4022">
                  <c:v>5.7785000000000002</c:v>
                </c:pt>
                <c:pt idx="4023">
                  <c:v>5.7805</c:v>
                </c:pt>
                <c:pt idx="4024">
                  <c:v>5.7824999999999998</c:v>
                </c:pt>
                <c:pt idx="4025">
                  <c:v>5.7845000000000004</c:v>
                </c:pt>
                <c:pt idx="4026">
                  <c:v>5.7865000000000002</c:v>
                </c:pt>
                <c:pt idx="4027">
                  <c:v>5.7885</c:v>
                </c:pt>
                <c:pt idx="4028">
                  <c:v>5.7904999999999998</c:v>
                </c:pt>
                <c:pt idx="4029">
                  <c:v>5.7919999999999998</c:v>
                </c:pt>
                <c:pt idx="4030">
                  <c:v>5.7934999999999999</c:v>
                </c:pt>
                <c:pt idx="4031">
                  <c:v>5.7954999999999997</c:v>
                </c:pt>
                <c:pt idx="4032">
                  <c:v>5.7969999999999997</c:v>
                </c:pt>
                <c:pt idx="4033">
                  <c:v>5.7984999999999998</c:v>
                </c:pt>
                <c:pt idx="4034">
                  <c:v>5.8005000000000004</c:v>
                </c:pt>
                <c:pt idx="4035">
                  <c:v>5.8025000000000002</c:v>
                </c:pt>
                <c:pt idx="4036">
                  <c:v>5.8045</c:v>
                </c:pt>
                <c:pt idx="4037">
                  <c:v>5.8055000000000003</c:v>
                </c:pt>
                <c:pt idx="4038">
                  <c:v>5.8075000000000001</c:v>
                </c:pt>
                <c:pt idx="4039">
                  <c:v>5.81</c:v>
                </c:pt>
                <c:pt idx="4040">
                  <c:v>5.8120000000000003</c:v>
                </c:pt>
                <c:pt idx="4041">
                  <c:v>5.8135000000000003</c:v>
                </c:pt>
                <c:pt idx="4042">
                  <c:v>5.8150000000000004</c:v>
                </c:pt>
                <c:pt idx="4043">
                  <c:v>5.8170000000000002</c:v>
                </c:pt>
                <c:pt idx="4044">
                  <c:v>5.819</c:v>
                </c:pt>
                <c:pt idx="4045">
                  <c:v>5.8205</c:v>
                </c:pt>
                <c:pt idx="4046">
                  <c:v>5.8220000000000001</c:v>
                </c:pt>
                <c:pt idx="4047">
                  <c:v>5.8239999999999998</c:v>
                </c:pt>
                <c:pt idx="4048">
                  <c:v>5.8254999999999999</c:v>
                </c:pt>
                <c:pt idx="4049">
                  <c:v>5.827</c:v>
                </c:pt>
                <c:pt idx="4050">
                  <c:v>5.8289999999999997</c:v>
                </c:pt>
                <c:pt idx="4051">
                  <c:v>5.8310000000000004</c:v>
                </c:pt>
                <c:pt idx="4052">
                  <c:v>5.8330000000000002</c:v>
                </c:pt>
                <c:pt idx="4053">
                  <c:v>5.835</c:v>
                </c:pt>
                <c:pt idx="4054">
                  <c:v>5.8360000000000003</c:v>
                </c:pt>
                <c:pt idx="4055">
                  <c:v>5.8380000000000001</c:v>
                </c:pt>
                <c:pt idx="4056">
                  <c:v>5.84</c:v>
                </c:pt>
                <c:pt idx="4057">
                  <c:v>5.8419999999999996</c:v>
                </c:pt>
                <c:pt idx="4058">
                  <c:v>5.8434999999999997</c:v>
                </c:pt>
                <c:pt idx="4059">
                  <c:v>5.8455000000000004</c:v>
                </c:pt>
                <c:pt idx="4060">
                  <c:v>5.8470000000000004</c:v>
                </c:pt>
                <c:pt idx="4061">
                  <c:v>5.85</c:v>
                </c:pt>
                <c:pt idx="4062">
                  <c:v>5.8520000000000003</c:v>
                </c:pt>
                <c:pt idx="4063">
                  <c:v>5.8544999999999998</c:v>
                </c:pt>
                <c:pt idx="4064">
                  <c:v>5.859</c:v>
                </c:pt>
                <c:pt idx="4065">
                  <c:v>5.8609999999999998</c:v>
                </c:pt>
                <c:pt idx="4066">
                  <c:v>5.8635000000000002</c:v>
                </c:pt>
                <c:pt idx="4067">
                  <c:v>5.8654999999999999</c:v>
                </c:pt>
                <c:pt idx="4068">
                  <c:v>5.8674999999999997</c:v>
                </c:pt>
                <c:pt idx="4069">
                  <c:v>5.87</c:v>
                </c:pt>
                <c:pt idx="4070">
                  <c:v>5.8719999999999999</c:v>
                </c:pt>
                <c:pt idx="4071">
                  <c:v>5.8739999999999997</c:v>
                </c:pt>
                <c:pt idx="4072">
                  <c:v>5.8760000000000003</c:v>
                </c:pt>
                <c:pt idx="4073">
                  <c:v>5.8780000000000001</c:v>
                </c:pt>
                <c:pt idx="4074">
                  <c:v>5.88</c:v>
                </c:pt>
                <c:pt idx="4075">
                  <c:v>5.8825000000000003</c:v>
                </c:pt>
                <c:pt idx="4076">
                  <c:v>5.8845000000000001</c:v>
                </c:pt>
                <c:pt idx="4077">
                  <c:v>5.8869999999999996</c:v>
                </c:pt>
                <c:pt idx="4078">
                  <c:v>5.8890000000000002</c:v>
                </c:pt>
                <c:pt idx="4079">
                  <c:v>5.8914999999999997</c:v>
                </c:pt>
                <c:pt idx="4080">
                  <c:v>5.8935000000000004</c:v>
                </c:pt>
                <c:pt idx="4081">
                  <c:v>5.8955000000000002</c:v>
                </c:pt>
                <c:pt idx="4082">
                  <c:v>5.8975</c:v>
                </c:pt>
                <c:pt idx="4083">
                  <c:v>5.8994999999999997</c:v>
                </c:pt>
                <c:pt idx="4084">
                  <c:v>5.9015000000000004</c:v>
                </c:pt>
                <c:pt idx="4085">
                  <c:v>5.9035000000000002</c:v>
                </c:pt>
                <c:pt idx="4086">
                  <c:v>5.9055</c:v>
                </c:pt>
                <c:pt idx="4087">
                  <c:v>5.9074999999999998</c:v>
                </c:pt>
                <c:pt idx="4088">
                  <c:v>5.9089999999999998</c:v>
                </c:pt>
                <c:pt idx="4089">
                  <c:v>5.9115000000000002</c:v>
                </c:pt>
                <c:pt idx="4090">
                  <c:v>5.9135</c:v>
                </c:pt>
                <c:pt idx="4091">
                  <c:v>5.915</c:v>
                </c:pt>
                <c:pt idx="4092">
                  <c:v>5.9169999999999998</c:v>
                </c:pt>
                <c:pt idx="4093">
                  <c:v>5.9189999999999996</c:v>
                </c:pt>
                <c:pt idx="4094">
                  <c:v>5.9210000000000003</c:v>
                </c:pt>
                <c:pt idx="4095">
                  <c:v>5.9225000000000003</c:v>
                </c:pt>
                <c:pt idx="4096">
                  <c:v>5.9245000000000001</c:v>
                </c:pt>
                <c:pt idx="4097">
                  <c:v>5.9260000000000002</c:v>
                </c:pt>
                <c:pt idx="4098">
                  <c:v>5.9279999999999999</c:v>
                </c:pt>
                <c:pt idx="4099">
                  <c:v>5.9305000000000003</c:v>
                </c:pt>
                <c:pt idx="4100">
                  <c:v>5.9320000000000004</c:v>
                </c:pt>
                <c:pt idx="4101">
                  <c:v>5.9340000000000002</c:v>
                </c:pt>
                <c:pt idx="4102">
                  <c:v>5.9355000000000002</c:v>
                </c:pt>
                <c:pt idx="4103">
                  <c:v>5.9375</c:v>
                </c:pt>
                <c:pt idx="4104">
                  <c:v>5.9390000000000001</c:v>
                </c:pt>
                <c:pt idx="4105">
                  <c:v>5.9405000000000001</c:v>
                </c:pt>
                <c:pt idx="4106">
                  <c:v>5.9420000000000002</c:v>
                </c:pt>
                <c:pt idx="4107">
                  <c:v>5.944</c:v>
                </c:pt>
                <c:pt idx="4108">
                  <c:v>5.9459999999999997</c:v>
                </c:pt>
                <c:pt idx="4109">
                  <c:v>5.9480000000000004</c:v>
                </c:pt>
                <c:pt idx="4110">
                  <c:v>5.9494999999999996</c:v>
                </c:pt>
                <c:pt idx="4111">
                  <c:v>5.9509999999999996</c:v>
                </c:pt>
                <c:pt idx="4112">
                  <c:v>5.9530000000000003</c:v>
                </c:pt>
                <c:pt idx="4113">
                  <c:v>5.9550000000000001</c:v>
                </c:pt>
                <c:pt idx="4114">
                  <c:v>5.9565000000000001</c:v>
                </c:pt>
                <c:pt idx="4115">
                  <c:v>5.9580000000000002</c:v>
                </c:pt>
                <c:pt idx="4116">
                  <c:v>5.9595000000000002</c:v>
                </c:pt>
                <c:pt idx="4117">
                  <c:v>5.9615</c:v>
                </c:pt>
                <c:pt idx="4118">
                  <c:v>5.9634999999999998</c:v>
                </c:pt>
                <c:pt idx="4119">
                  <c:v>5.9654999999999996</c:v>
                </c:pt>
                <c:pt idx="4120">
                  <c:v>5.9669999999999996</c:v>
                </c:pt>
                <c:pt idx="4121">
                  <c:v>5.9684999999999997</c:v>
                </c:pt>
                <c:pt idx="4122">
                  <c:v>5.9705000000000004</c:v>
                </c:pt>
                <c:pt idx="4123">
                  <c:v>5.9725000000000001</c:v>
                </c:pt>
                <c:pt idx="4124">
                  <c:v>5.9740000000000002</c:v>
                </c:pt>
                <c:pt idx="4125">
                  <c:v>5.976</c:v>
                </c:pt>
                <c:pt idx="4126">
                  <c:v>5.9775</c:v>
                </c:pt>
                <c:pt idx="4127">
                  <c:v>5.9794999999999998</c:v>
                </c:pt>
                <c:pt idx="4128">
                  <c:v>5.9820000000000002</c:v>
                </c:pt>
                <c:pt idx="4129">
                  <c:v>5.9829999999999997</c:v>
                </c:pt>
                <c:pt idx="4130">
                  <c:v>5.9844999999999997</c:v>
                </c:pt>
                <c:pt idx="4131">
                  <c:v>5.9859999999999998</c:v>
                </c:pt>
                <c:pt idx="4132">
                  <c:v>5.9880000000000004</c:v>
                </c:pt>
              </c:numCache>
            </c:numRef>
          </c:xVal>
          <c:yVal>
            <c:numRef>
              <c:f>'2H10-3 - F'!$Z$3:$Z$10003</c:f>
              <c:numCache>
                <c:formatCode>General</c:formatCode>
                <c:ptCount val="10001"/>
                <c:pt idx="0">
                  <c:v>0</c:v>
                </c:pt>
                <c:pt idx="1">
                  <c:v>195</c:v>
                </c:pt>
                <c:pt idx="2">
                  <c:v>235.9</c:v>
                </c:pt>
                <c:pt idx="3">
                  <c:v>276.60000000000002</c:v>
                </c:pt>
                <c:pt idx="4">
                  <c:v>317.3</c:v>
                </c:pt>
                <c:pt idx="5">
                  <c:v>357.8</c:v>
                </c:pt>
                <c:pt idx="6">
                  <c:v>398.3</c:v>
                </c:pt>
                <c:pt idx="7">
                  <c:v>438.6</c:v>
                </c:pt>
                <c:pt idx="8">
                  <c:v>478.9</c:v>
                </c:pt>
                <c:pt idx="9">
                  <c:v>518.9</c:v>
                </c:pt>
                <c:pt idx="10">
                  <c:v>558.9</c:v>
                </c:pt>
                <c:pt idx="11">
                  <c:v>598.5</c:v>
                </c:pt>
                <c:pt idx="12">
                  <c:v>636.9</c:v>
                </c:pt>
                <c:pt idx="13">
                  <c:v>672.8</c:v>
                </c:pt>
                <c:pt idx="14">
                  <c:v>708.2</c:v>
                </c:pt>
                <c:pt idx="15">
                  <c:v>743.3</c:v>
                </c:pt>
                <c:pt idx="16">
                  <c:v>778.2</c:v>
                </c:pt>
                <c:pt idx="17">
                  <c:v>812.7</c:v>
                </c:pt>
                <c:pt idx="18">
                  <c:v>846.9</c:v>
                </c:pt>
                <c:pt idx="19">
                  <c:v>880.7</c:v>
                </c:pt>
                <c:pt idx="20">
                  <c:v>914.3</c:v>
                </c:pt>
                <c:pt idx="21">
                  <c:v>947.6</c:v>
                </c:pt>
                <c:pt idx="22">
                  <c:v>980.7</c:v>
                </c:pt>
                <c:pt idx="23">
                  <c:v>1013.7</c:v>
                </c:pt>
                <c:pt idx="24">
                  <c:v>1046.9000000000001</c:v>
                </c:pt>
                <c:pt idx="25">
                  <c:v>1079.5</c:v>
                </c:pt>
                <c:pt idx="26">
                  <c:v>1112.0999999999999</c:v>
                </c:pt>
                <c:pt idx="27">
                  <c:v>1144.5</c:v>
                </c:pt>
                <c:pt idx="28">
                  <c:v>1176.8</c:v>
                </c:pt>
                <c:pt idx="29">
                  <c:v>1208.8</c:v>
                </c:pt>
                <c:pt idx="30">
                  <c:v>1240.7</c:v>
                </c:pt>
                <c:pt idx="31">
                  <c:v>1272.5</c:v>
                </c:pt>
                <c:pt idx="32">
                  <c:v>1304.3</c:v>
                </c:pt>
                <c:pt idx="33">
                  <c:v>1336</c:v>
                </c:pt>
                <c:pt idx="34">
                  <c:v>1367.8</c:v>
                </c:pt>
                <c:pt idx="35">
                  <c:v>1399.5</c:v>
                </c:pt>
                <c:pt idx="36">
                  <c:v>1431.3</c:v>
                </c:pt>
                <c:pt idx="37">
                  <c:v>1463.2</c:v>
                </c:pt>
                <c:pt idx="38">
                  <c:v>1495</c:v>
                </c:pt>
                <c:pt idx="39">
                  <c:v>1527</c:v>
                </c:pt>
                <c:pt idx="40">
                  <c:v>1559.1</c:v>
                </c:pt>
                <c:pt idx="41">
                  <c:v>1591.3</c:v>
                </c:pt>
                <c:pt idx="42">
                  <c:v>1623.5</c:v>
                </c:pt>
                <c:pt idx="43">
                  <c:v>1655.7</c:v>
                </c:pt>
                <c:pt idx="44">
                  <c:v>1687.7</c:v>
                </c:pt>
                <c:pt idx="45">
                  <c:v>1719.7</c:v>
                </c:pt>
                <c:pt idx="46">
                  <c:v>1751.5</c:v>
                </c:pt>
                <c:pt idx="47">
                  <c:v>1783</c:v>
                </c:pt>
                <c:pt idx="48">
                  <c:v>1814.3</c:v>
                </c:pt>
                <c:pt idx="49">
                  <c:v>1845.4</c:v>
                </c:pt>
                <c:pt idx="50">
                  <c:v>1876.2</c:v>
                </c:pt>
                <c:pt idx="51">
                  <c:v>1906.7</c:v>
                </c:pt>
                <c:pt idx="52">
                  <c:v>1937.1</c:v>
                </c:pt>
                <c:pt idx="53">
                  <c:v>1967.4</c:v>
                </c:pt>
                <c:pt idx="54">
                  <c:v>1997.8</c:v>
                </c:pt>
                <c:pt idx="55">
                  <c:v>2028</c:v>
                </c:pt>
                <c:pt idx="56">
                  <c:v>2058.4</c:v>
                </c:pt>
                <c:pt idx="57">
                  <c:v>2089</c:v>
                </c:pt>
                <c:pt idx="58">
                  <c:v>2119.9</c:v>
                </c:pt>
                <c:pt idx="59">
                  <c:v>2151.1999999999998</c:v>
                </c:pt>
                <c:pt idx="60">
                  <c:v>2183.1</c:v>
                </c:pt>
                <c:pt idx="61">
                  <c:v>2215.6</c:v>
                </c:pt>
                <c:pt idx="62">
                  <c:v>2248.6999999999998</c:v>
                </c:pt>
                <c:pt idx="63">
                  <c:v>2282.6999999999998</c:v>
                </c:pt>
                <c:pt idx="64">
                  <c:v>2317.3000000000002</c:v>
                </c:pt>
                <c:pt idx="65">
                  <c:v>2352.8000000000002</c:v>
                </c:pt>
                <c:pt idx="66">
                  <c:v>2389.1999999999998</c:v>
                </c:pt>
                <c:pt idx="67">
                  <c:v>2426.1999999999998</c:v>
                </c:pt>
                <c:pt idx="68">
                  <c:v>2463.9</c:v>
                </c:pt>
                <c:pt idx="69">
                  <c:v>2502.1999999999998</c:v>
                </c:pt>
                <c:pt idx="70">
                  <c:v>2542.1999999999998</c:v>
                </c:pt>
                <c:pt idx="71">
                  <c:v>2581.6</c:v>
                </c:pt>
                <c:pt idx="72">
                  <c:v>2621.3000000000002</c:v>
                </c:pt>
                <c:pt idx="73">
                  <c:v>2661.5</c:v>
                </c:pt>
                <c:pt idx="74">
                  <c:v>2701.9</c:v>
                </c:pt>
                <c:pt idx="75">
                  <c:v>2742.6</c:v>
                </c:pt>
                <c:pt idx="76">
                  <c:v>2783.4</c:v>
                </c:pt>
                <c:pt idx="77">
                  <c:v>2824.3</c:v>
                </c:pt>
                <c:pt idx="78">
                  <c:v>2865.1</c:v>
                </c:pt>
                <c:pt idx="79">
                  <c:v>2905.8</c:v>
                </c:pt>
                <c:pt idx="80">
                  <c:v>2946.5</c:v>
                </c:pt>
                <c:pt idx="81">
                  <c:v>2986.9</c:v>
                </c:pt>
                <c:pt idx="82">
                  <c:v>3027.2</c:v>
                </c:pt>
                <c:pt idx="83">
                  <c:v>3067.3</c:v>
                </c:pt>
                <c:pt idx="84">
                  <c:v>3107.2</c:v>
                </c:pt>
                <c:pt idx="85">
                  <c:v>3147</c:v>
                </c:pt>
                <c:pt idx="86">
                  <c:v>3186.5</c:v>
                </c:pt>
                <c:pt idx="87">
                  <c:v>3225.8</c:v>
                </c:pt>
                <c:pt idx="88">
                  <c:v>3264.9</c:v>
                </c:pt>
                <c:pt idx="89">
                  <c:v>3303.7</c:v>
                </c:pt>
                <c:pt idx="90">
                  <c:v>3342.3</c:v>
                </c:pt>
                <c:pt idx="91">
                  <c:v>3380.7</c:v>
                </c:pt>
                <c:pt idx="92">
                  <c:v>3418.7</c:v>
                </c:pt>
                <c:pt idx="93">
                  <c:v>3456.5</c:v>
                </c:pt>
                <c:pt idx="94">
                  <c:v>3494.1</c:v>
                </c:pt>
                <c:pt idx="95">
                  <c:v>3531</c:v>
                </c:pt>
                <c:pt idx="96">
                  <c:v>3568.5</c:v>
                </c:pt>
                <c:pt idx="97">
                  <c:v>3605</c:v>
                </c:pt>
                <c:pt idx="98">
                  <c:v>3641.6</c:v>
                </c:pt>
                <c:pt idx="99">
                  <c:v>3678</c:v>
                </c:pt>
                <c:pt idx="100">
                  <c:v>3714.2</c:v>
                </c:pt>
                <c:pt idx="101">
                  <c:v>3750.2</c:v>
                </c:pt>
                <c:pt idx="102">
                  <c:v>3786.3</c:v>
                </c:pt>
                <c:pt idx="103">
                  <c:v>3821.8</c:v>
                </c:pt>
                <c:pt idx="104">
                  <c:v>3857.1</c:v>
                </c:pt>
                <c:pt idx="105">
                  <c:v>3892.2</c:v>
                </c:pt>
                <c:pt idx="106">
                  <c:v>3927.4</c:v>
                </c:pt>
                <c:pt idx="107">
                  <c:v>3962.5</c:v>
                </c:pt>
                <c:pt idx="108">
                  <c:v>3997.6</c:v>
                </c:pt>
                <c:pt idx="109">
                  <c:v>4032.6</c:v>
                </c:pt>
                <c:pt idx="110">
                  <c:v>4067.5</c:v>
                </c:pt>
                <c:pt idx="111">
                  <c:v>4102.3999999999996</c:v>
                </c:pt>
                <c:pt idx="112">
                  <c:v>4137.3</c:v>
                </c:pt>
                <c:pt idx="113">
                  <c:v>4172.1000000000004</c:v>
                </c:pt>
                <c:pt idx="114">
                  <c:v>4206.8999999999996</c:v>
                </c:pt>
                <c:pt idx="115">
                  <c:v>4241.7</c:v>
                </c:pt>
                <c:pt idx="116">
                  <c:v>4276.6000000000004</c:v>
                </c:pt>
                <c:pt idx="117">
                  <c:v>4311.3</c:v>
                </c:pt>
                <c:pt idx="118">
                  <c:v>4346.2</c:v>
                </c:pt>
                <c:pt idx="119">
                  <c:v>4381</c:v>
                </c:pt>
                <c:pt idx="120">
                  <c:v>4415.7</c:v>
                </c:pt>
                <c:pt idx="121">
                  <c:v>4450.5</c:v>
                </c:pt>
                <c:pt idx="122">
                  <c:v>4485.2</c:v>
                </c:pt>
                <c:pt idx="123">
                  <c:v>4520</c:v>
                </c:pt>
                <c:pt idx="124">
                  <c:v>4554.5</c:v>
                </c:pt>
                <c:pt idx="125">
                  <c:v>4589.2</c:v>
                </c:pt>
                <c:pt idx="126">
                  <c:v>4623.6000000000004</c:v>
                </c:pt>
                <c:pt idx="127">
                  <c:v>4658</c:v>
                </c:pt>
                <c:pt idx="128">
                  <c:v>4692.3</c:v>
                </c:pt>
                <c:pt idx="129">
                  <c:v>4726.3999999999996</c:v>
                </c:pt>
                <c:pt idx="130">
                  <c:v>4760.6000000000004</c:v>
                </c:pt>
                <c:pt idx="131">
                  <c:v>4794.8</c:v>
                </c:pt>
                <c:pt idx="132">
                  <c:v>4828.7</c:v>
                </c:pt>
                <c:pt idx="133">
                  <c:v>4862.6000000000004</c:v>
                </c:pt>
                <c:pt idx="134">
                  <c:v>4896.3</c:v>
                </c:pt>
                <c:pt idx="135">
                  <c:v>4930.1000000000004</c:v>
                </c:pt>
                <c:pt idx="136">
                  <c:v>4963.8</c:v>
                </c:pt>
                <c:pt idx="137">
                  <c:v>4997.6000000000004</c:v>
                </c:pt>
                <c:pt idx="138">
                  <c:v>5031.3</c:v>
                </c:pt>
                <c:pt idx="139">
                  <c:v>5065.1000000000004</c:v>
                </c:pt>
                <c:pt idx="140">
                  <c:v>5099</c:v>
                </c:pt>
                <c:pt idx="141">
                  <c:v>5132.8</c:v>
                </c:pt>
                <c:pt idx="142">
                  <c:v>5166.8</c:v>
                </c:pt>
                <c:pt idx="143">
                  <c:v>5200.8</c:v>
                </c:pt>
                <c:pt idx="144">
                  <c:v>5234.8999999999996</c:v>
                </c:pt>
                <c:pt idx="145">
                  <c:v>5268.9</c:v>
                </c:pt>
                <c:pt idx="146">
                  <c:v>5303.1</c:v>
                </c:pt>
                <c:pt idx="147">
                  <c:v>5337.1</c:v>
                </c:pt>
                <c:pt idx="148">
                  <c:v>5371.3</c:v>
                </c:pt>
                <c:pt idx="149">
                  <c:v>5405.4</c:v>
                </c:pt>
                <c:pt idx="150">
                  <c:v>5439.6</c:v>
                </c:pt>
                <c:pt idx="151">
                  <c:v>5473.6</c:v>
                </c:pt>
                <c:pt idx="152">
                  <c:v>5507.7</c:v>
                </c:pt>
                <c:pt idx="153">
                  <c:v>5541.8</c:v>
                </c:pt>
                <c:pt idx="154">
                  <c:v>5576</c:v>
                </c:pt>
                <c:pt idx="155">
                  <c:v>5610.1</c:v>
                </c:pt>
                <c:pt idx="156">
                  <c:v>5644.3</c:v>
                </c:pt>
                <c:pt idx="157">
                  <c:v>5678.5</c:v>
                </c:pt>
                <c:pt idx="158">
                  <c:v>5712.9</c:v>
                </c:pt>
                <c:pt idx="159">
                  <c:v>5747.2</c:v>
                </c:pt>
                <c:pt idx="160">
                  <c:v>5781.8</c:v>
                </c:pt>
                <c:pt idx="161">
                  <c:v>5816.3</c:v>
                </c:pt>
                <c:pt idx="162">
                  <c:v>5851</c:v>
                </c:pt>
                <c:pt idx="163">
                  <c:v>5885.7</c:v>
                </c:pt>
                <c:pt idx="164">
                  <c:v>5920.5</c:v>
                </c:pt>
                <c:pt idx="165">
                  <c:v>5955.3</c:v>
                </c:pt>
                <c:pt idx="166">
                  <c:v>5990.1</c:v>
                </c:pt>
                <c:pt idx="167">
                  <c:v>6025</c:v>
                </c:pt>
                <c:pt idx="168">
                  <c:v>6059.7</c:v>
                </c:pt>
                <c:pt idx="169">
                  <c:v>6094.3</c:v>
                </c:pt>
                <c:pt idx="170">
                  <c:v>6128.9</c:v>
                </c:pt>
                <c:pt idx="171">
                  <c:v>6163.1</c:v>
                </c:pt>
                <c:pt idx="172">
                  <c:v>6197.1</c:v>
                </c:pt>
                <c:pt idx="173">
                  <c:v>6230.7</c:v>
                </c:pt>
                <c:pt idx="174">
                  <c:v>6263.9</c:v>
                </c:pt>
                <c:pt idx="175">
                  <c:v>6296.6</c:v>
                </c:pt>
                <c:pt idx="176">
                  <c:v>6328.9</c:v>
                </c:pt>
                <c:pt idx="177">
                  <c:v>6361.6</c:v>
                </c:pt>
                <c:pt idx="178">
                  <c:v>6392.9</c:v>
                </c:pt>
                <c:pt idx="179">
                  <c:v>6423.7</c:v>
                </c:pt>
                <c:pt idx="180">
                  <c:v>6454</c:v>
                </c:pt>
                <c:pt idx="181">
                  <c:v>6483.7</c:v>
                </c:pt>
                <c:pt idx="182">
                  <c:v>6541.1</c:v>
                </c:pt>
                <c:pt idx="183">
                  <c:v>6597.2</c:v>
                </c:pt>
                <c:pt idx="184">
                  <c:v>6653</c:v>
                </c:pt>
                <c:pt idx="185">
                  <c:v>6707.7</c:v>
                </c:pt>
                <c:pt idx="186">
                  <c:v>6762</c:v>
                </c:pt>
                <c:pt idx="187">
                  <c:v>6789.1</c:v>
                </c:pt>
                <c:pt idx="188">
                  <c:v>6816.1</c:v>
                </c:pt>
                <c:pt idx="189">
                  <c:v>6843.2</c:v>
                </c:pt>
                <c:pt idx="190">
                  <c:v>6870.4</c:v>
                </c:pt>
                <c:pt idx="191">
                  <c:v>6924.6</c:v>
                </c:pt>
                <c:pt idx="192">
                  <c:v>6951.6</c:v>
                </c:pt>
                <c:pt idx="193">
                  <c:v>6978.7</c:v>
                </c:pt>
                <c:pt idx="194">
                  <c:v>7005.9</c:v>
                </c:pt>
                <c:pt idx="195">
                  <c:v>7032.9</c:v>
                </c:pt>
                <c:pt idx="196">
                  <c:v>7087.2</c:v>
                </c:pt>
                <c:pt idx="197">
                  <c:v>7114.2</c:v>
                </c:pt>
                <c:pt idx="198">
                  <c:v>7141.2</c:v>
                </c:pt>
                <c:pt idx="199">
                  <c:v>7168.2</c:v>
                </c:pt>
                <c:pt idx="200">
                  <c:v>7195.2</c:v>
                </c:pt>
                <c:pt idx="201">
                  <c:v>7222.1</c:v>
                </c:pt>
                <c:pt idx="202">
                  <c:v>7248.9</c:v>
                </c:pt>
                <c:pt idx="203">
                  <c:v>7275.7</c:v>
                </c:pt>
                <c:pt idx="204">
                  <c:v>7302.6</c:v>
                </c:pt>
                <c:pt idx="205">
                  <c:v>7329.3</c:v>
                </c:pt>
                <c:pt idx="206">
                  <c:v>7356</c:v>
                </c:pt>
                <c:pt idx="207">
                  <c:v>7382.8</c:v>
                </c:pt>
                <c:pt idx="208">
                  <c:v>7436.1</c:v>
                </c:pt>
                <c:pt idx="209">
                  <c:v>7489.3</c:v>
                </c:pt>
                <c:pt idx="210">
                  <c:v>7542.4</c:v>
                </c:pt>
                <c:pt idx="211">
                  <c:v>7595.6</c:v>
                </c:pt>
                <c:pt idx="212">
                  <c:v>7649</c:v>
                </c:pt>
                <c:pt idx="213">
                  <c:v>7702.5</c:v>
                </c:pt>
                <c:pt idx="214">
                  <c:v>7756.1</c:v>
                </c:pt>
                <c:pt idx="215">
                  <c:v>7809.8</c:v>
                </c:pt>
                <c:pt idx="216">
                  <c:v>7863.8</c:v>
                </c:pt>
                <c:pt idx="217">
                  <c:v>7890.8</c:v>
                </c:pt>
                <c:pt idx="218">
                  <c:v>7917.8</c:v>
                </c:pt>
                <c:pt idx="219">
                  <c:v>7944.9</c:v>
                </c:pt>
                <c:pt idx="220">
                  <c:v>7971.9</c:v>
                </c:pt>
                <c:pt idx="221">
                  <c:v>8026.1</c:v>
                </c:pt>
                <c:pt idx="222">
                  <c:v>8080.2</c:v>
                </c:pt>
                <c:pt idx="223">
                  <c:v>8134.2</c:v>
                </c:pt>
                <c:pt idx="224">
                  <c:v>8161.2</c:v>
                </c:pt>
                <c:pt idx="225">
                  <c:v>8188.1</c:v>
                </c:pt>
                <c:pt idx="226">
                  <c:v>8215.1</c:v>
                </c:pt>
                <c:pt idx="227">
                  <c:v>8269</c:v>
                </c:pt>
                <c:pt idx="228">
                  <c:v>8296</c:v>
                </c:pt>
                <c:pt idx="229">
                  <c:v>8322.9</c:v>
                </c:pt>
                <c:pt idx="230">
                  <c:v>8349.7999999999993</c:v>
                </c:pt>
                <c:pt idx="231">
                  <c:v>8403.6</c:v>
                </c:pt>
                <c:pt idx="232">
                  <c:v>8457.2999999999993</c:v>
                </c:pt>
                <c:pt idx="233">
                  <c:v>8484.1</c:v>
                </c:pt>
                <c:pt idx="234">
                  <c:v>8510.9</c:v>
                </c:pt>
                <c:pt idx="235">
                  <c:v>8537.6</c:v>
                </c:pt>
                <c:pt idx="236">
                  <c:v>8564.2999999999993</c:v>
                </c:pt>
                <c:pt idx="237">
                  <c:v>8591</c:v>
                </c:pt>
                <c:pt idx="238">
                  <c:v>8617.6</c:v>
                </c:pt>
                <c:pt idx="239">
                  <c:v>8644.2999999999993</c:v>
                </c:pt>
                <c:pt idx="240">
                  <c:v>8670.9</c:v>
                </c:pt>
                <c:pt idx="241">
                  <c:v>8697.4</c:v>
                </c:pt>
                <c:pt idx="242">
                  <c:v>8750.4</c:v>
                </c:pt>
                <c:pt idx="243">
                  <c:v>8776.9</c:v>
                </c:pt>
                <c:pt idx="244">
                  <c:v>8803.2999999999993</c:v>
                </c:pt>
                <c:pt idx="245">
                  <c:v>8829.7999999999993</c:v>
                </c:pt>
                <c:pt idx="246">
                  <c:v>8856.2000000000007</c:v>
                </c:pt>
                <c:pt idx="247">
                  <c:v>8882.6</c:v>
                </c:pt>
                <c:pt idx="248">
                  <c:v>8909</c:v>
                </c:pt>
                <c:pt idx="249">
                  <c:v>8935.2999999999993</c:v>
                </c:pt>
                <c:pt idx="250">
                  <c:v>8961.7000000000007</c:v>
                </c:pt>
                <c:pt idx="251">
                  <c:v>8988</c:v>
                </c:pt>
                <c:pt idx="252">
                  <c:v>9014.4</c:v>
                </c:pt>
                <c:pt idx="253">
                  <c:v>9040.7000000000007</c:v>
                </c:pt>
                <c:pt idx="254">
                  <c:v>9067.1</c:v>
                </c:pt>
                <c:pt idx="255">
                  <c:v>9093.5</c:v>
                </c:pt>
                <c:pt idx="256">
                  <c:v>9119.9</c:v>
                </c:pt>
                <c:pt idx="257">
                  <c:v>9146.2000000000007</c:v>
                </c:pt>
                <c:pt idx="258">
                  <c:v>9172.6</c:v>
                </c:pt>
                <c:pt idx="259">
                  <c:v>9225.7000000000007</c:v>
                </c:pt>
                <c:pt idx="260">
                  <c:v>9252.1</c:v>
                </c:pt>
                <c:pt idx="261">
                  <c:v>9278.7000000000007</c:v>
                </c:pt>
                <c:pt idx="262">
                  <c:v>9305.2999999999993</c:v>
                </c:pt>
                <c:pt idx="263">
                  <c:v>9358.2999999999993</c:v>
                </c:pt>
                <c:pt idx="264">
                  <c:v>9384.9</c:v>
                </c:pt>
                <c:pt idx="265">
                  <c:v>9411.5</c:v>
                </c:pt>
                <c:pt idx="266">
                  <c:v>9437.9</c:v>
                </c:pt>
                <c:pt idx="267">
                  <c:v>9464.4</c:v>
                </c:pt>
                <c:pt idx="268">
                  <c:v>9491</c:v>
                </c:pt>
                <c:pt idx="269">
                  <c:v>9517.6</c:v>
                </c:pt>
                <c:pt idx="270">
                  <c:v>9570.4</c:v>
                </c:pt>
                <c:pt idx="271">
                  <c:v>9623.4</c:v>
                </c:pt>
                <c:pt idx="272">
                  <c:v>9649.7000000000007</c:v>
                </c:pt>
                <c:pt idx="273">
                  <c:v>9676.2000000000007</c:v>
                </c:pt>
                <c:pt idx="274">
                  <c:v>9702.6</c:v>
                </c:pt>
                <c:pt idx="275">
                  <c:v>9729</c:v>
                </c:pt>
                <c:pt idx="276">
                  <c:v>9781.6</c:v>
                </c:pt>
                <c:pt idx="277">
                  <c:v>9808</c:v>
                </c:pt>
                <c:pt idx="278">
                  <c:v>9834.2999999999993</c:v>
                </c:pt>
                <c:pt idx="279">
                  <c:v>9860.5</c:v>
                </c:pt>
                <c:pt idx="280">
                  <c:v>9886.7999999999993</c:v>
                </c:pt>
                <c:pt idx="281">
                  <c:v>9913.1</c:v>
                </c:pt>
                <c:pt idx="282">
                  <c:v>9939.4</c:v>
                </c:pt>
                <c:pt idx="283">
                  <c:v>9965.5</c:v>
                </c:pt>
                <c:pt idx="284">
                  <c:v>9991.6</c:v>
                </c:pt>
                <c:pt idx="285">
                  <c:v>10017.700000000001</c:v>
                </c:pt>
                <c:pt idx="286">
                  <c:v>10043.700000000001</c:v>
                </c:pt>
                <c:pt idx="287">
                  <c:v>10069.6</c:v>
                </c:pt>
                <c:pt idx="288">
                  <c:v>10095.6</c:v>
                </c:pt>
                <c:pt idx="289">
                  <c:v>10121.5</c:v>
                </c:pt>
                <c:pt idx="290">
                  <c:v>10147.200000000001</c:v>
                </c:pt>
                <c:pt idx="291">
                  <c:v>10198.5</c:v>
                </c:pt>
                <c:pt idx="292">
                  <c:v>10249.6</c:v>
                </c:pt>
                <c:pt idx="293">
                  <c:v>10275.1</c:v>
                </c:pt>
                <c:pt idx="294">
                  <c:v>10300.5</c:v>
                </c:pt>
                <c:pt idx="295">
                  <c:v>10325.799999999999</c:v>
                </c:pt>
                <c:pt idx="296">
                  <c:v>10376.4</c:v>
                </c:pt>
                <c:pt idx="297">
                  <c:v>10426.9</c:v>
                </c:pt>
                <c:pt idx="298">
                  <c:v>10452.1</c:v>
                </c:pt>
                <c:pt idx="299">
                  <c:v>10477.299999999999</c:v>
                </c:pt>
                <c:pt idx="300">
                  <c:v>10527.5</c:v>
                </c:pt>
                <c:pt idx="301">
                  <c:v>10552.6</c:v>
                </c:pt>
                <c:pt idx="302">
                  <c:v>10577.7</c:v>
                </c:pt>
                <c:pt idx="303">
                  <c:v>10602.5</c:v>
                </c:pt>
                <c:pt idx="304">
                  <c:v>10627.4</c:v>
                </c:pt>
                <c:pt idx="305">
                  <c:v>10652.2</c:v>
                </c:pt>
                <c:pt idx="306">
                  <c:v>10677.1</c:v>
                </c:pt>
                <c:pt idx="307">
                  <c:v>10701.8</c:v>
                </c:pt>
                <c:pt idx="308">
                  <c:v>10750.7</c:v>
                </c:pt>
                <c:pt idx="309">
                  <c:v>10775.2</c:v>
                </c:pt>
                <c:pt idx="310">
                  <c:v>10799.6</c:v>
                </c:pt>
                <c:pt idx="311">
                  <c:v>10823.9</c:v>
                </c:pt>
                <c:pt idx="312">
                  <c:v>10848.1</c:v>
                </c:pt>
                <c:pt idx="313">
                  <c:v>10872.2</c:v>
                </c:pt>
                <c:pt idx="314">
                  <c:v>10919.8</c:v>
                </c:pt>
                <c:pt idx="315">
                  <c:v>10967.2</c:v>
                </c:pt>
                <c:pt idx="316">
                  <c:v>11014.5</c:v>
                </c:pt>
                <c:pt idx="317">
                  <c:v>11061.5</c:v>
                </c:pt>
                <c:pt idx="318">
                  <c:v>11085</c:v>
                </c:pt>
                <c:pt idx="319">
                  <c:v>11108.5</c:v>
                </c:pt>
                <c:pt idx="320">
                  <c:v>11155.5</c:v>
                </c:pt>
                <c:pt idx="321">
                  <c:v>11178.9</c:v>
                </c:pt>
                <c:pt idx="322">
                  <c:v>11225.7</c:v>
                </c:pt>
                <c:pt idx="323">
                  <c:v>11249.1</c:v>
                </c:pt>
                <c:pt idx="324">
                  <c:v>11272.3</c:v>
                </c:pt>
                <c:pt idx="325">
                  <c:v>11295.7</c:v>
                </c:pt>
                <c:pt idx="326">
                  <c:v>11341.8</c:v>
                </c:pt>
                <c:pt idx="327">
                  <c:v>11364.3</c:v>
                </c:pt>
                <c:pt idx="328">
                  <c:v>11387</c:v>
                </c:pt>
                <c:pt idx="329">
                  <c:v>11431.9</c:v>
                </c:pt>
                <c:pt idx="330">
                  <c:v>11476.6</c:v>
                </c:pt>
                <c:pt idx="331">
                  <c:v>11498.4</c:v>
                </c:pt>
                <c:pt idx="332">
                  <c:v>11520</c:v>
                </c:pt>
                <c:pt idx="333">
                  <c:v>11562.5</c:v>
                </c:pt>
                <c:pt idx="334">
                  <c:v>11582.7</c:v>
                </c:pt>
                <c:pt idx="335">
                  <c:v>11603.5</c:v>
                </c:pt>
                <c:pt idx="336">
                  <c:v>11644.4</c:v>
                </c:pt>
                <c:pt idx="337">
                  <c:v>11685</c:v>
                </c:pt>
                <c:pt idx="338">
                  <c:v>11705.1</c:v>
                </c:pt>
                <c:pt idx="339">
                  <c:v>11745.2</c:v>
                </c:pt>
                <c:pt idx="340">
                  <c:v>11785.4</c:v>
                </c:pt>
                <c:pt idx="341">
                  <c:v>11825.5</c:v>
                </c:pt>
                <c:pt idx="342">
                  <c:v>11866.1</c:v>
                </c:pt>
                <c:pt idx="343">
                  <c:v>11907.2</c:v>
                </c:pt>
                <c:pt idx="344">
                  <c:v>11948.4</c:v>
                </c:pt>
                <c:pt idx="345">
                  <c:v>11989.9</c:v>
                </c:pt>
                <c:pt idx="346">
                  <c:v>12010.8</c:v>
                </c:pt>
                <c:pt idx="347">
                  <c:v>12031.8</c:v>
                </c:pt>
                <c:pt idx="348">
                  <c:v>12073.8</c:v>
                </c:pt>
                <c:pt idx="349">
                  <c:v>12095</c:v>
                </c:pt>
                <c:pt idx="350">
                  <c:v>12137.2</c:v>
                </c:pt>
                <c:pt idx="351">
                  <c:v>12179.6</c:v>
                </c:pt>
                <c:pt idx="352">
                  <c:v>12222</c:v>
                </c:pt>
                <c:pt idx="353">
                  <c:v>12264.6</c:v>
                </c:pt>
                <c:pt idx="354">
                  <c:v>12307.1</c:v>
                </c:pt>
                <c:pt idx="355">
                  <c:v>12349.5</c:v>
                </c:pt>
                <c:pt idx="356">
                  <c:v>12370.7</c:v>
                </c:pt>
                <c:pt idx="357">
                  <c:v>12391.8</c:v>
                </c:pt>
                <c:pt idx="358">
                  <c:v>12434</c:v>
                </c:pt>
                <c:pt idx="359">
                  <c:v>12454.9</c:v>
                </c:pt>
                <c:pt idx="360">
                  <c:v>12476</c:v>
                </c:pt>
                <c:pt idx="361">
                  <c:v>12517.8</c:v>
                </c:pt>
                <c:pt idx="362">
                  <c:v>12538.6</c:v>
                </c:pt>
                <c:pt idx="363">
                  <c:v>12580.1</c:v>
                </c:pt>
                <c:pt idx="364">
                  <c:v>12600.8</c:v>
                </c:pt>
                <c:pt idx="365">
                  <c:v>12621.6</c:v>
                </c:pt>
                <c:pt idx="366">
                  <c:v>12662.9</c:v>
                </c:pt>
                <c:pt idx="367">
                  <c:v>12704.2</c:v>
                </c:pt>
                <c:pt idx="368">
                  <c:v>12745.5</c:v>
                </c:pt>
                <c:pt idx="369">
                  <c:v>12766.2</c:v>
                </c:pt>
                <c:pt idx="370">
                  <c:v>12807.6</c:v>
                </c:pt>
                <c:pt idx="371">
                  <c:v>12828.3</c:v>
                </c:pt>
                <c:pt idx="372">
                  <c:v>12869.8</c:v>
                </c:pt>
                <c:pt idx="373">
                  <c:v>12890.5</c:v>
                </c:pt>
                <c:pt idx="374">
                  <c:v>12931.9</c:v>
                </c:pt>
                <c:pt idx="375">
                  <c:v>12952.7</c:v>
                </c:pt>
                <c:pt idx="376">
                  <c:v>12973.4</c:v>
                </c:pt>
                <c:pt idx="377">
                  <c:v>13014.4</c:v>
                </c:pt>
                <c:pt idx="378">
                  <c:v>13034.8</c:v>
                </c:pt>
                <c:pt idx="379">
                  <c:v>13055</c:v>
                </c:pt>
                <c:pt idx="380">
                  <c:v>13095.2</c:v>
                </c:pt>
                <c:pt idx="381">
                  <c:v>13134.8</c:v>
                </c:pt>
                <c:pt idx="382">
                  <c:v>13154.3</c:v>
                </c:pt>
                <c:pt idx="383">
                  <c:v>13193.1</c:v>
                </c:pt>
                <c:pt idx="384">
                  <c:v>13212.3</c:v>
                </c:pt>
                <c:pt idx="385">
                  <c:v>13231.5</c:v>
                </c:pt>
                <c:pt idx="386">
                  <c:v>13250.6</c:v>
                </c:pt>
                <c:pt idx="387">
                  <c:v>13288.3</c:v>
                </c:pt>
                <c:pt idx="388">
                  <c:v>13307</c:v>
                </c:pt>
                <c:pt idx="389">
                  <c:v>13325.7</c:v>
                </c:pt>
                <c:pt idx="390">
                  <c:v>13362.8</c:v>
                </c:pt>
                <c:pt idx="391">
                  <c:v>13381.3</c:v>
                </c:pt>
                <c:pt idx="392">
                  <c:v>13399.8</c:v>
                </c:pt>
                <c:pt idx="393">
                  <c:v>13436.8</c:v>
                </c:pt>
                <c:pt idx="394">
                  <c:v>13455.4</c:v>
                </c:pt>
                <c:pt idx="395">
                  <c:v>13473.9</c:v>
                </c:pt>
                <c:pt idx="396">
                  <c:v>13511.1</c:v>
                </c:pt>
                <c:pt idx="397">
                  <c:v>13548.4</c:v>
                </c:pt>
                <c:pt idx="398">
                  <c:v>13586.1</c:v>
                </c:pt>
                <c:pt idx="399">
                  <c:v>13604.8</c:v>
                </c:pt>
                <c:pt idx="400">
                  <c:v>13642.8</c:v>
                </c:pt>
                <c:pt idx="401">
                  <c:v>13661.8</c:v>
                </c:pt>
                <c:pt idx="402">
                  <c:v>13699.9</c:v>
                </c:pt>
                <c:pt idx="403">
                  <c:v>13719.1</c:v>
                </c:pt>
                <c:pt idx="404">
                  <c:v>13757.3</c:v>
                </c:pt>
                <c:pt idx="405">
                  <c:v>13795.6</c:v>
                </c:pt>
                <c:pt idx="406">
                  <c:v>13833.9</c:v>
                </c:pt>
                <c:pt idx="407">
                  <c:v>13872.3</c:v>
                </c:pt>
                <c:pt idx="408">
                  <c:v>13910.5</c:v>
                </c:pt>
                <c:pt idx="409">
                  <c:v>13948.7</c:v>
                </c:pt>
                <c:pt idx="410">
                  <c:v>13986.7</c:v>
                </c:pt>
                <c:pt idx="411">
                  <c:v>14005.6</c:v>
                </c:pt>
                <c:pt idx="412">
                  <c:v>14024.5</c:v>
                </c:pt>
                <c:pt idx="413">
                  <c:v>14062.4</c:v>
                </c:pt>
                <c:pt idx="414">
                  <c:v>14100</c:v>
                </c:pt>
                <c:pt idx="415">
                  <c:v>14137.5</c:v>
                </c:pt>
                <c:pt idx="416">
                  <c:v>14174.9</c:v>
                </c:pt>
                <c:pt idx="417">
                  <c:v>14193.5</c:v>
                </c:pt>
                <c:pt idx="418">
                  <c:v>14230.5</c:v>
                </c:pt>
                <c:pt idx="419">
                  <c:v>14248.9</c:v>
                </c:pt>
                <c:pt idx="420">
                  <c:v>14285.6</c:v>
                </c:pt>
                <c:pt idx="421">
                  <c:v>14322.1</c:v>
                </c:pt>
                <c:pt idx="422">
                  <c:v>14358.2</c:v>
                </c:pt>
                <c:pt idx="423">
                  <c:v>14393.9</c:v>
                </c:pt>
                <c:pt idx="424">
                  <c:v>14429.4</c:v>
                </c:pt>
                <c:pt idx="425">
                  <c:v>14446.9</c:v>
                </c:pt>
                <c:pt idx="426">
                  <c:v>14464.6</c:v>
                </c:pt>
                <c:pt idx="427">
                  <c:v>14499</c:v>
                </c:pt>
                <c:pt idx="428">
                  <c:v>14515.9</c:v>
                </c:pt>
                <c:pt idx="429">
                  <c:v>14566.3</c:v>
                </c:pt>
                <c:pt idx="430">
                  <c:v>14583</c:v>
                </c:pt>
                <c:pt idx="431">
                  <c:v>14616.2</c:v>
                </c:pt>
                <c:pt idx="432">
                  <c:v>14649.3</c:v>
                </c:pt>
                <c:pt idx="433">
                  <c:v>14682.3</c:v>
                </c:pt>
                <c:pt idx="434">
                  <c:v>14698.7</c:v>
                </c:pt>
                <c:pt idx="435">
                  <c:v>14715.3</c:v>
                </c:pt>
                <c:pt idx="436">
                  <c:v>14748.5</c:v>
                </c:pt>
                <c:pt idx="437">
                  <c:v>14765.1</c:v>
                </c:pt>
                <c:pt idx="438">
                  <c:v>14781.8</c:v>
                </c:pt>
                <c:pt idx="439">
                  <c:v>14815.2</c:v>
                </c:pt>
                <c:pt idx="440">
                  <c:v>14831.9</c:v>
                </c:pt>
                <c:pt idx="441">
                  <c:v>14865.5</c:v>
                </c:pt>
                <c:pt idx="442">
                  <c:v>14899</c:v>
                </c:pt>
                <c:pt idx="443">
                  <c:v>14932.2</c:v>
                </c:pt>
                <c:pt idx="444">
                  <c:v>14964.8</c:v>
                </c:pt>
                <c:pt idx="445">
                  <c:v>14997.2</c:v>
                </c:pt>
                <c:pt idx="446">
                  <c:v>15028.4</c:v>
                </c:pt>
                <c:pt idx="447">
                  <c:v>15059.1</c:v>
                </c:pt>
                <c:pt idx="448">
                  <c:v>15074</c:v>
                </c:pt>
                <c:pt idx="449">
                  <c:v>15102.7</c:v>
                </c:pt>
                <c:pt idx="450">
                  <c:v>15128.9</c:v>
                </c:pt>
                <c:pt idx="451">
                  <c:v>15154.3</c:v>
                </c:pt>
                <c:pt idx="452">
                  <c:v>15179.1</c:v>
                </c:pt>
                <c:pt idx="453">
                  <c:v>15202.6</c:v>
                </c:pt>
                <c:pt idx="454">
                  <c:v>15212.8</c:v>
                </c:pt>
                <c:pt idx="455">
                  <c:v>15223.6</c:v>
                </c:pt>
                <c:pt idx="456">
                  <c:v>15245</c:v>
                </c:pt>
                <c:pt idx="457">
                  <c:v>15264.9</c:v>
                </c:pt>
                <c:pt idx="458">
                  <c:v>15284.8</c:v>
                </c:pt>
                <c:pt idx="459">
                  <c:v>15304.2</c:v>
                </c:pt>
                <c:pt idx="460">
                  <c:v>15323.7</c:v>
                </c:pt>
                <c:pt idx="461">
                  <c:v>15343.3</c:v>
                </c:pt>
                <c:pt idx="462">
                  <c:v>15495.8</c:v>
                </c:pt>
                <c:pt idx="463">
                  <c:v>15507.5</c:v>
                </c:pt>
                <c:pt idx="464">
                  <c:v>15531.8</c:v>
                </c:pt>
                <c:pt idx="465">
                  <c:v>15557.6</c:v>
                </c:pt>
                <c:pt idx="466">
                  <c:v>15583.8</c:v>
                </c:pt>
                <c:pt idx="467">
                  <c:v>15610.3</c:v>
                </c:pt>
                <c:pt idx="468">
                  <c:v>15623.6</c:v>
                </c:pt>
                <c:pt idx="469">
                  <c:v>15650.8</c:v>
                </c:pt>
                <c:pt idx="470">
                  <c:v>15678</c:v>
                </c:pt>
                <c:pt idx="471">
                  <c:v>15705.5</c:v>
                </c:pt>
                <c:pt idx="472">
                  <c:v>15732.9</c:v>
                </c:pt>
                <c:pt idx="473">
                  <c:v>15760.3</c:v>
                </c:pt>
                <c:pt idx="474">
                  <c:v>15787.7</c:v>
                </c:pt>
                <c:pt idx="475">
                  <c:v>15801.4</c:v>
                </c:pt>
                <c:pt idx="476">
                  <c:v>15829</c:v>
                </c:pt>
                <c:pt idx="477">
                  <c:v>15856.5</c:v>
                </c:pt>
                <c:pt idx="478">
                  <c:v>15884.2</c:v>
                </c:pt>
                <c:pt idx="479">
                  <c:v>15898.2</c:v>
                </c:pt>
                <c:pt idx="480">
                  <c:v>15926</c:v>
                </c:pt>
                <c:pt idx="481">
                  <c:v>15954.1</c:v>
                </c:pt>
                <c:pt idx="482">
                  <c:v>15982.3</c:v>
                </c:pt>
                <c:pt idx="483">
                  <c:v>16010.7</c:v>
                </c:pt>
                <c:pt idx="484">
                  <c:v>16024.9</c:v>
                </c:pt>
                <c:pt idx="485">
                  <c:v>16039.1</c:v>
                </c:pt>
                <c:pt idx="486">
                  <c:v>16067.7</c:v>
                </c:pt>
                <c:pt idx="487">
                  <c:v>16096.7</c:v>
                </c:pt>
                <c:pt idx="488">
                  <c:v>16126</c:v>
                </c:pt>
                <c:pt idx="489">
                  <c:v>16155.3</c:v>
                </c:pt>
                <c:pt idx="490">
                  <c:v>16184.8</c:v>
                </c:pt>
                <c:pt idx="491">
                  <c:v>16229.5</c:v>
                </c:pt>
                <c:pt idx="492">
                  <c:v>16259.6</c:v>
                </c:pt>
                <c:pt idx="493">
                  <c:v>16290</c:v>
                </c:pt>
                <c:pt idx="494">
                  <c:v>16320.5</c:v>
                </c:pt>
                <c:pt idx="495">
                  <c:v>16351.1</c:v>
                </c:pt>
                <c:pt idx="496">
                  <c:v>16381.8</c:v>
                </c:pt>
                <c:pt idx="497">
                  <c:v>16412.599999999999</c:v>
                </c:pt>
                <c:pt idx="498">
                  <c:v>16443.3</c:v>
                </c:pt>
                <c:pt idx="499">
                  <c:v>16473.900000000001</c:v>
                </c:pt>
                <c:pt idx="500">
                  <c:v>16504.5</c:v>
                </c:pt>
                <c:pt idx="501">
                  <c:v>16535</c:v>
                </c:pt>
                <c:pt idx="502">
                  <c:v>16565.400000000001</c:v>
                </c:pt>
                <c:pt idx="503">
                  <c:v>16580.5</c:v>
                </c:pt>
                <c:pt idx="504">
                  <c:v>16610.400000000001</c:v>
                </c:pt>
                <c:pt idx="505">
                  <c:v>16640.400000000001</c:v>
                </c:pt>
                <c:pt idx="506">
                  <c:v>16655.3</c:v>
                </c:pt>
                <c:pt idx="507">
                  <c:v>16685</c:v>
                </c:pt>
                <c:pt idx="508">
                  <c:v>16714.5</c:v>
                </c:pt>
                <c:pt idx="509">
                  <c:v>16743.7</c:v>
                </c:pt>
                <c:pt idx="510">
                  <c:v>16772.8</c:v>
                </c:pt>
                <c:pt idx="511">
                  <c:v>16801.900000000001</c:v>
                </c:pt>
                <c:pt idx="512">
                  <c:v>16830.900000000001</c:v>
                </c:pt>
                <c:pt idx="513">
                  <c:v>16859.900000000001</c:v>
                </c:pt>
                <c:pt idx="514">
                  <c:v>16888.900000000001</c:v>
                </c:pt>
                <c:pt idx="515">
                  <c:v>16917.8</c:v>
                </c:pt>
                <c:pt idx="516">
                  <c:v>16946.7</c:v>
                </c:pt>
                <c:pt idx="517">
                  <c:v>16975.8</c:v>
                </c:pt>
                <c:pt idx="518">
                  <c:v>17004.900000000001</c:v>
                </c:pt>
                <c:pt idx="519">
                  <c:v>17034</c:v>
                </c:pt>
                <c:pt idx="520">
                  <c:v>17063.099999999999</c:v>
                </c:pt>
                <c:pt idx="521">
                  <c:v>17092.3</c:v>
                </c:pt>
                <c:pt idx="522">
                  <c:v>17121.3</c:v>
                </c:pt>
                <c:pt idx="523">
                  <c:v>17135.8</c:v>
                </c:pt>
                <c:pt idx="524">
                  <c:v>17150.099999999999</c:v>
                </c:pt>
                <c:pt idx="525">
                  <c:v>17179</c:v>
                </c:pt>
                <c:pt idx="526">
                  <c:v>17207.7</c:v>
                </c:pt>
                <c:pt idx="527">
                  <c:v>17236.3</c:v>
                </c:pt>
                <c:pt idx="528">
                  <c:v>17264.8</c:v>
                </c:pt>
                <c:pt idx="529">
                  <c:v>17279.099999999999</c:v>
                </c:pt>
                <c:pt idx="530">
                  <c:v>17307.400000000001</c:v>
                </c:pt>
                <c:pt idx="531">
                  <c:v>17349.900000000001</c:v>
                </c:pt>
                <c:pt idx="532">
                  <c:v>17378.2</c:v>
                </c:pt>
                <c:pt idx="533">
                  <c:v>17392.3</c:v>
                </c:pt>
                <c:pt idx="534">
                  <c:v>17420.599999999999</c:v>
                </c:pt>
                <c:pt idx="535">
                  <c:v>17448.8</c:v>
                </c:pt>
                <c:pt idx="536">
                  <c:v>17491.099999999999</c:v>
                </c:pt>
                <c:pt idx="537">
                  <c:v>17519.099999999999</c:v>
                </c:pt>
                <c:pt idx="538">
                  <c:v>17533.2</c:v>
                </c:pt>
                <c:pt idx="539">
                  <c:v>17561</c:v>
                </c:pt>
                <c:pt idx="540">
                  <c:v>17588.900000000001</c:v>
                </c:pt>
                <c:pt idx="541">
                  <c:v>17616.7</c:v>
                </c:pt>
                <c:pt idx="542">
                  <c:v>17644.3</c:v>
                </c:pt>
                <c:pt idx="543">
                  <c:v>17671.7</c:v>
                </c:pt>
                <c:pt idx="544">
                  <c:v>17699</c:v>
                </c:pt>
                <c:pt idx="545">
                  <c:v>17726.3</c:v>
                </c:pt>
                <c:pt idx="546">
                  <c:v>17739.8</c:v>
                </c:pt>
                <c:pt idx="547">
                  <c:v>17766.599999999999</c:v>
                </c:pt>
                <c:pt idx="548">
                  <c:v>17793.3</c:v>
                </c:pt>
                <c:pt idx="549">
                  <c:v>17819.5</c:v>
                </c:pt>
                <c:pt idx="550">
                  <c:v>17845.7</c:v>
                </c:pt>
                <c:pt idx="551">
                  <c:v>17871.599999999999</c:v>
                </c:pt>
                <c:pt idx="552">
                  <c:v>17910.400000000001</c:v>
                </c:pt>
                <c:pt idx="553">
                  <c:v>17936.2</c:v>
                </c:pt>
                <c:pt idx="554">
                  <c:v>17962</c:v>
                </c:pt>
                <c:pt idx="555">
                  <c:v>17987.7</c:v>
                </c:pt>
                <c:pt idx="556">
                  <c:v>18013.599999999999</c:v>
                </c:pt>
                <c:pt idx="557">
                  <c:v>18039.5</c:v>
                </c:pt>
                <c:pt idx="558">
                  <c:v>18065.400000000001</c:v>
                </c:pt>
                <c:pt idx="559">
                  <c:v>18091.5</c:v>
                </c:pt>
                <c:pt idx="560">
                  <c:v>18117.599999999999</c:v>
                </c:pt>
                <c:pt idx="561">
                  <c:v>18143.8</c:v>
                </c:pt>
                <c:pt idx="562">
                  <c:v>18169.8</c:v>
                </c:pt>
                <c:pt idx="563">
                  <c:v>18195.900000000001</c:v>
                </c:pt>
                <c:pt idx="564">
                  <c:v>18222</c:v>
                </c:pt>
                <c:pt idx="565">
                  <c:v>18234.900000000001</c:v>
                </c:pt>
                <c:pt idx="566">
                  <c:v>18260.599999999999</c:v>
                </c:pt>
                <c:pt idx="567">
                  <c:v>18286.2</c:v>
                </c:pt>
                <c:pt idx="568">
                  <c:v>18311.8</c:v>
                </c:pt>
                <c:pt idx="569">
                  <c:v>18336.900000000001</c:v>
                </c:pt>
                <c:pt idx="570">
                  <c:v>18349.2</c:v>
                </c:pt>
                <c:pt idx="571">
                  <c:v>18386.2</c:v>
                </c:pt>
                <c:pt idx="572">
                  <c:v>18422.5</c:v>
                </c:pt>
                <c:pt idx="573">
                  <c:v>18446.099999999999</c:v>
                </c:pt>
                <c:pt idx="574">
                  <c:v>18469.3</c:v>
                </c:pt>
                <c:pt idx="575">
                  <c:v>18492.400000000001</c:v>
                </c:pt>
                <c:pt idx="576">
                  <c:v>18515.5</c:v>
                </c:pt>
                <c:pt idx="577">
                  <c:v>18538.3</c:v>
                </c:pt>
                <c:pt idx="578">
                  <c:v>18561.099999999999</c:v>
                </c:pt>
                <c:pt idx="579">
                  <c:v>18583.8</c:v>
                </c:pt>
                <c:pt idx="580">
                  <c:v>18606.3</c:v>
                </c:pt>
                <c:pt idx="581">
                  <c:v>18639.8</c:v>
                </c:pt>
                <c:pt idx="582">
                  <c:v>18661.900000000001</c:v>
                </c:pt>
                <c:pt idx="583">
                  <c:v>18683.900000000001</c:v>
                </c:pt>
                <c:pt idx="584">
                  <c:v>18705.7</c:v>
                </c:pt>
                <c:pt idx="585">
                  <c:v>18727.2</c:v>
                </c:pt>
                <c:pt idx="586">
                  <c:v>18748.5</c:v>
                </c:pt>
                <c:pt idx="587">
                  <c:v>18769.3</c:v>
                </c:pt>
                <c:pt idx="588">
                  <c:v>18779.400000000001</c:v>
                </c:pt>
                <c:pt idx="589">
                  <c:v>18800</c:v>
                </c:pt>
                <c:pt idx="590">
                  <c:v>18830.3</c:v>
                </c:pt>
                <c:pt idx="591">
                  <c:v>18850.400000000001</c:v>
                </c:pt>
                <c:pt idx="592">
                  <c:v>18870.3</c:v>
                </c:pt>
                <c:pt idx="593">
                  <c:v>18899.8</c:v>
                </c:pt>
                <c:pt idx="594">
                  <c:v>18919.3</c:v>
                </c:pt>
                <c:pt idx="595">
                  <c:v>18958.400000000001</c:v>
                </c:pt>
                <c:pt idx="596">
                  <c:v>18978.099999999999</c:v>
                </c:pt>
                <c:pt idx="597">
                  <c:v>18997.7</c:v>
                </c:pt>
                <c:pt idx="598">
                  <c:v>19027.400000000001</c:v>
                </c:pt>
                <c:pt idx="599">
                  <c:v>19047.400000000001</c:v>
                </c:pt>
                <c:pt idx="600">
                  <c:v>19067.400000000001</c:v>
                </c:pt>
                <c:pt idx="601">
                  <c:v>19087.3</c:v>
                </c:pt>
                <c:pt idx="602">
                  <c:v>19107.2</c:v>
                </c:pt>
                <c:pt idx="603">
                  <c:v>19126.900000000001</c:v>
                </c:pt>
                <c:pt idx="604">
                  <c:v>19146.2</c:v>
                </c:pt>
                <c:pt idx="605">
                  <c:v>19165.2</c:v>
                </c:pt>
                <c:pt idx="606">
                  <c:v>19184</c:v>
                </c:pt>
                <c:pt idx="607">
                  <c:v>19202.3</c:v>
                </c:pt>
                <c:pt idx="608">
                  <c:v>19229.599999999999</c:v>
                </c:pt>
                <c:pt idx="609">
                  <c:v>19247.400000000001</c:v>
                </c:pt>
                <c:pt idx="610">
                  <c:v>19274</c:v>
                </c:pt>
                <c:pt idx="611">
                  <c:v>19291.7</c:v>
                </c:pt>
                <c:pt idx="612">
                  <c:v>19326.7</c:v>
                </c:pt>
                <c:pt idx="613">
                  <c:v>19344.2</c:v>
                </c:pt>
                <c:pt idx="614">
                  <c:v>19361.8</c:v>
                </c:pt>
                <c:pt idx="615">
                  <c:v>19387.900000000001</c:v>
                </c:pt>
                <c:pt idx="616">
                  <c:v>19405.2</c:v>
                </c:pt>
                <c:pt idx="617">
                  <c:v>19430.900000000001</c:v>
                </c:pt>
                <c:pt idx="618">
                  <c:v>19447.900000000001</c:v>
                </c:pt>
                <c:pt idx="619">
                  <c:v>19464.900000000001</c:v>
                </c:pt>
                <c:pt idx="620">
                  <c:v>19481.8</c:v>
                </c:pt>
                <c:pt idx="621">
                  <c:v>19498.5</c:v>
                </c:pt>
                <c:pt idx="622">
                  <c:v>19523.5</c:v>
                </c:pt>
                <c:pt idx="623">
                  <c:v>19540.099999999999</c:v>
                </c:pt>
                <c:pt idx="624">
                  <c:v>19556.599999999999</c:v>
                </c:pt>
                <c:pt idx="625">
                  <c:v>19573.2</c:v>
                </c:pt>
                <c:pt idx="626">
                  <c:v>19598</c:v>
                </c:pt>
                <c:pt idx="627">
                  <c:v>19622.900000000001</c:v>
                </c:pt>
                <c:pt idx="628">
                  <c:v>19647.8</c:v>
                </c:pt>
                <c:pt idx="629">
                  <c:v>19664.3</c:v>
                </c:pt>
                <c:pt idx="630">
                  <c:v>19681</c:v>
                </c:pt>
                <c:pt idx="631">
                  <c:v>19705.8</c:v>
                </c:pt>
                <c:pt idx="632">
                  <c:v>19722.2</c:v>
                </c:pt>
                <c:pt idx="633">
                  <c:v>19746.8</c:v>
                </c:pt>
                <c:pt idx="634">
                  <c:v>19763.099999999999</c:v>
                </c:pt>
                <c:pt idx="635">
                  <c:v>19779.3</c:v>
                </c:pt>
                <c:pt idx="636">
                  <c:v>19803.400000000001</c:v>
                </c:pt>
                <c:pt idx="637">
                  <c:v>19819.2</c:v>
                </c:pt>
                <c:pt idx="638">
                  <c:v>19834.8</c:v>
                </c:pt>
                <c:pt idx="639">
                  <c:v>19850.5</c:v>
                </c:pt>
                <c:pt idx="640">
                  <c:v>19866</c:v>
                </c:pt>
                <c:pt idx="641">
                  <c:v>19889.2</c:v>
                </c:pt>
                <c:pt idx="642">
                  <c:v>19904.2</c:v>
                </c:pt>
                <c:pt idx="643">
                  <c:v>19926.599999999999</c:v>
                </c:pt>
                <c:pt idx="644">
                  <c:v>19948.900000000001</c:v>
                </c:pt>
                <c:pt idx="645">
                  <c:v>19970.8</c:v>
                </c:pt>
                <c:pt idx="646">
                  <c:v>19985.099999999999</c:v>
                </c:pt>
                <c:pt idx="647">
                  <c:v>20006.400000000001</c:v>
                </c:pt>
                <c:pt idx="648">
                  <c:v>20020.400000000001</c:v>
                </c:pt>
                <c:pt idx="649">
                  <c:v>20041.099999999999</c:v>
                </c:pt>
                <c:pt idx="650">
                  <c:v>20054.7</c:v>
                </c:pt>
                <c:pt idx="651">
                  <c:v>20068.2</c:v>
                </c:pt>
                <c:pt idx="652">
                  <c:v>20088</c:v>
                </c:pt>
                <c:pt idx="653">
                  <c:v>20101.2</c:v>
                </c:pt>
                <c:pt idx="654">
                  <c:v>20114.2</c:v>
                </c:pt>
                <c:pt idx="655">
                  <c:v>20127.2</c:v>
                </c:pt>
                <c:pt idx="656">
                  <c:v>20146.8</c:v>
                </c:pt>
                <c:pt idx="657">
                  <c:v>20159.8</c:v>
                </c:pt>
                <c:pt idx="658">
                  <c:v>20173</c:v>
                </c:pt>
                <c:pt idx="659">
                  <c:v>20186.3</c:v>
                </c:pt>
                <c:pt idx="660">
                  <c:v>20213.099999999999</c:v>
                </c:pt>
                <c:pt idx="661">
                  <c:v>20233.5</c:v>
                </c:pt>
                <c:pt idx="662">
                  <c:v>20247.2</c:v>
                </c:pt>
                <c:pt idx="663">
                  <c:v>20261.099999999999</c:v>
                </c:pt>
                <c:pt idx="664">
                  <c:v>20282.2</c:v>
                </c:pt>
                <c:pt idx="665">
                  <c:v>20296.5</c:v>
                </c:pt>
                <c:pt idx="666">
                  <c:v>20318.2</c:v>
                </c:pt>
                <c:pt idx="667">
                  <c:v>20340</c:v>
                </c:pt>
                <c:pt idx="668">
                  <c:v>20354.7</c:v>
                </c:pt>
                <c:pt idx="669">
                  <c:v>20369.5</c:v>
                </c:pt>
                <c:pt idx="670">
                  <c:v>20384.400000000001</c:v>
                </c:pt>
                <c:pt idx="671">
                  <c:v>20399.5</c:v>
                </c:pt>
                <c:pt idx="672">
                  <c:v>20430.2</c:v>
                </c:pt>
                <c:pt idx="673">
                  <c:v>20445.599999999999</c:v>
                </c:pt>
                <c:pt idx="674">
                  <c:v>20461</c:v>
                </c:pt>
                <c:pt idx="675">
                  <c:v>20484.5</c:v>
                </c:pt>
                <c:pt idx="676">
                  <c:v>20508.099999999999</c:v>
                </c:pt>
                <c:pt idx="677">
                  <c:v>20531.7</c:v>
                </c:pt>
                <c:pt idx="678">
                  <c:v>20555.400000000001</c:v>
                </c:pt>
                <c:pt idx="679">
                  <c:v>20571.2</c:v>
                </c:pt>
                <c:pt idx="680">
                  <c:v>20595.099999999999</c:v>
                </c:pt>
                <c:pt idx="681">
                  <c:v>20619</c:v>
                </c:pt>
                <c:pt idx="682">
                  <c:v>20635</c:v>
                </c:pt>
                <c:pt idx="683">
                  <c:v>20651</c:v>
                </c:pt>
                <c:pt idx="684">
                  <c:v>20675</c:v>
                </c:pt>
                <c:pt idx="685">
                  <c:v>20691.099999999999</c:v>
                </c:pt>
                <c:pt idx="686">
                  <c:v>20707.2</c:v>
                </c:pt>
                <c:pt idx="687">
                  <c:v>20731.2</c:v>
                </c:pt>
                <c:pt idx="688">
                  <c:v>20755.3</c:v>
                </c:pt>
                <c:pt idx="689">
                  <c:v>20771.400000000001</c:v>
                </c:pt>
                <c:pt idx="690">
                  <c:v>20787.5</c:v>
                </c:pt>
                <c:pt idx="691">
                  <c:v>20819.7</c:v>
                </c:pt>
                <c:pt idx="692">
                  <c:v>20843.900000000001</c:v>
                </c:pt>
                <c:pt idx="693">
                  <c:v>20859.900000000001</c:v>
                </c:pt>
                <c:pt idx="694">
                  <c:v>20892</c:v>
                </c:pt>
                <c:pt idx="695">
                  <c:v>20908.099999999999</c:v>
                </c:pt>
                <c:pt idx="696">
                  <c:v>20932.2</c:v>
                </c:pt>
                <c:pt idx="697">
                  <c:v>20956.2</c:v>
                </c:pt>
                <c:pt idx="698">
                  <c:v>20972.2</c:v>
                </c:pt>
                <c:pt idx="699">
                  <c:v>20988.1</c:v>
                </c:pt>
                <c:pt idx="700">
                  <c:v>21012</c:v>
                </c:pt>
                <c:pt idx="701">
                  <c:v>21035.7</c:v>
                </c:pt>
                <c:pt idx="702">
                  <c:v>21051.4</c:v>
                </c:pt>
                <c:pt idx="703">
                  <c:v>21075</c:v>
                </c:pt>
                <c:pt idx="704">
                  <c:v>21090.7</c:v>
                </c:pt>
                <c:pt idx="705">
                  <c:v>21114.2</c:v>
                </c:pt>
                <c:pt idx="706">
                  <c:v>21137.599999999999</c:v>
                </c:pt>
                <c:pt idx="707">
                  <c:v>21160.9</c:v>
                </c:pt>
                <c:pt idx="708">
                  <c:v>21183.9</c:v>
                </c:pt>
                <c:pt idx="709">
                  <c:v>21206.799999999999</c:v>
                </c:pt>
                <c:pt idx="710">
                  <c:v>21229.5</c:v>
                </c:pt>
                <c:pt idx="711">
                  <c:v>21244.6</c:v>
                </c:pt>
                <c:pt idx="712">
                  <c:v>21267.200000000001</c:v>
                </c:pt>
                <c:pt idx="713">
                  <c:v>21289.5</c:v>
                </c:pt>
                <c:pt idx="714">
                  <c:v>21304.5</c:v>
                </c:pt>
                <c:pt idx="715">
                  <c:v>21326.5</c:v>
                </c:pt>
                <c:pt idx="716">
                  <c:v>21348.6</c:v>
                </c:pt>
                <c:pt idx="717">
                  <c:v>21363.1</c:v>
                </c:pt>
                <c:pt idx="718">
                  <c:v>21384.7</c:v>
                </c:pt>
                <c:pt idx="719">
                  <c:v>21406.3</c:v>
                </c:pt>
                <c:pt idx="720">
                  <c:v>21427.4</c:v>
                </c:pt>
                <c:pt idx="721">
                  <c:v>21455.599999999999</c:v>
                </c:pt>
                <c:pt idx="722">
                  <c:v>21476.7</c:v>
                </c:pt>
                <c:pt idx="723">
                  <c:v>21497.7</c:v>
                </c:pt>
                <c:pt idx="724">
                  <c:v>21525.7</c:v>
                </c:pt>
                <c:pt idx="725">
                  <c:v>21546.9</c:v>
                </c:pt>
                <c:pt idx="726">
                  <c:v>21560.9</c:v>
                </c:pt>
                <c:pt idx="727">
                  <c:v>21582.2</c:v>
                </c:pt>
                <c:pt idx="728">
                  <c:v>21603.7</c:v>
                </c:pt>
                <c:pt idx="729">
                  <c:v>21618</c:v>
                </c:pt>
                <c:pt idx="730">
                  <c:v>21646.799999999999</c:v>
                </c:pt>
                <c:pt idx="731">
                  <c:v>21661.4</c:v>
                </c:pt>
                <c:pt idx="732">
                  <c:v>21683.1</c:v>
                </c:pt>
                <c:pt idx="733">
                  <c:v>21705</c:v>
                </c:pt>
                <c:pt idx="734">
                  <c:v>21726.9</c:v>
                </c:pt>
                <c:pt idx="735">
                  <c:v>21748.799999999999</c:v>
                </c:pt>
                <c:pt idx="736">
                  <c:v>21770.799999999999</c:v>
                </c:pt>
                <c:pt idx="737">
                  <c:v>21792.7</c:v>
                </c:pt>
                <c:pt idx="738">
                  <c:v>21814.6</c:v>
                </c:pt>
                <c:pt idx="739">
                  <c:v>21836.6</c:v>
                </c:pt>
                <c:pt idx="740">
                  <c:v>21851.3</c:v>
                </c:pt>
                <c:pt idx="741">
                  <c:v>21873.200000000001</c:v>
                </c:pt>
                <c:pt idx="742">
                  <c:v>21895.4</c:v>
                </c:pt>
                <c:pt idx="743">
                  <c:v>21917.5</c:v>
                </c:pt>
                <c:pt idx="744">
                  <c:v>21939.8</c:v>
                </c:pt>
                <c:pt idx="745">
                  <c:v>21962.2</c:v>
                </c:pt>
                <c:pt idx="746">
                  <c:v>21984.799999999999</c:v>
                </c:pt>
                <c:pt idx="747">
                  <c:v>21999.9</c:v>
                </c:pt>
                <c:pt idx="748">
                  <c:v>22022.5</c:v>
                </c:pt>
                <c:pt idx="749">
                  <c:v>22045.3</c:v>
                </c:pt>
                <c:pt idx="750">
                  <c:v>22068.1</c:v>
                </c:pt>
                <c:pt idx="751">
                  <c:v>22091</c:v>
                </c:pt>
                <c:pt idx="752">
                  <c:v>22114</c:v>
                </c:pt>
                <c:pt idx="753">
                  <c:v>22137</c:v>
                </c:pt>
                <c:pt idx="754">
                  <c:v>22152.5</c:v>
                </c:pt>
                <c:pt idx="755">
                  <c:v>22168.1</c:v>
                </c:pt>
                <c:pt idx="756">
                  <c:v>22199.4</c:v>
                </c:pt>
                <c:pt idx="757">
                  <c:v>22215</c:v>
                </c:pt>
                <c:pt idx="758">
                  <c:v>22230.9</c:v>
                </c:pt>
                <c:pt idx="759">
                  <c:v>22262.799999999999</c:v>
                </c:pt>
                <c:pt idx="760">
                  <c:v>22278.9</c:v>
                </c:pt>
                <c:pt idx="761">
                  <c:v>22303</c:v>
                </c:pt>
                <c:pt idx="762">
                  <c:v>22319.200000000001</c:v>
                </c:pt>
                <c:pt idx="763">
                  <c:v>22343.4</c:v>
                </c:pt>
                <c:pt idx="764">
                  <c:v>22359.5</c:v>
                </c:pt>
                <c:pt idx="765">
                  <c:v>22391.9</c:v>
                </c:pt>
                <c:pt idx="766">
                  <c:v>22416.2</c:v>
                </c:pt>
                <c:pt idx="767">
                  <c:v>22432.5</c:v>
                </c:pt>
                <c:pt idx="768">
                  <c:v>22448.799999999999</c:v>
                </c:pt>
                <c:pt idx="769">
                  <c:v>22481.4</c:v>
                </c:pt>
                <c:pt idx="770">
                  <c:v>22497.8</c:v>
                </c:pt>
                <c:pt idx="771">
                  <c:v>22514.1</c:v>
                </c:pt>
                <c:pt idx="772">
                  <c:v>22538.7</c:v>
                </c:pt>
                <c:pt idx="773">
                  <c:v>22563.3</c:v>
                </c:pt>
                <c:pt idx="774">
                  <c:v>22579.8</c:v>
                </c:pt>
                <c:pt idx="775">
                  <c:v>22604.400000000001</c:v>
                </c:pt>
                <c:pt idx="776">
                  <c:v>22620.799999999999</c:v>
                </c:pt>
                <c:pt idx="777">
                  <c:v>22637.200000000001</c:v>
                </c:pt>
                <c:pt idx="778">
                  <c:v>22661.7</c:v>
                </c:pt>
                <c:pt idx="779">
                  <c:v>22677.9</c:v>
                </c:pt>
                <c:pt idx="780">
                  <c:v>22702.3</c:v>
                </c:pt>
                <c:pt idx="781">
                  <c:v>22726.6</c:v>
                </c:pt>
                <c:pt idx="782">
                  <c:v>22750.799999999999</c:v>
                </c:pt>
                <c:pt idx="783">
                  <c:v>22767</c:v>
                </c:pt>
                <c:pt idx="784">
                  <c:v>22783.1</c:v>
                </c:pt>
                <c:pt idx="785">
                  <c:v>22807.4</c:v>
                </c:pt>
                <c:pt idx="786">
                  <c:v>22831.599999999999</c:v>
                </c:pt>
                <c:pt idx="787">
                  <c:v>22847.8</c:v>
                </c:pt>
                <c:pt idx="788">
                  <c:v>22863.9</c:v>
                </c:pt>
                <c:pt idx="789">
                  <c:v>22896.3</c:v>
                </c:pt>
                <c:pt idx="790">
                  <c:v>22912.3</c:v>
                </c:pt>
                <c:pt idx="791">
                  <c:v>22936.6</c:v>
                </c:pt>
                <c:pt idx="792">
                  <c:v>22952.6</c:v>
                </c:pt>
                <c:pt idx="793">
                  <c:v>22968.7</c:v>
                </c:pt>
                <c:pt idx="794">
                  <c:v>22984.799999999999</c:v>
                </c:pt>
                <c:pt idx="795">
                  <c:v>23008.7</c:v>
                </c:pt>
                <c:pt idx="796">
                  <c:v>23032.5</c:v>
                </c:pt>
                <c:pt idx="797">
                  <c:v>23048.3</c:v>
                </c:pt>
                <c:pt idx="798">
                  <c:v>23072</c:v>
                </c:pt>
                <c:pt idx="799">
                  <c:v>23087.7</c:v>
                </c:pt>
                <c:pt idx="800">
                  <c:v>23111</c:v>
                </c:pt>
                <c:pt idx="801">
                  <c:v>23134.400000000001</c:v>
                </c:pt>
                <c:pt idx="802">
                  <c:v>23149.8</c:v>
                </c:pt>
                <c:pt idx="803">
                  <c:v>23172.799999999999</c:v>
                </c:pt>
                <c:pt idx="804">
                  <c:v>23188.2</c:v>
                </c:pt>
                <c:pt idx="805">
                  <c:v>23203.4</c:v>
                </c:pt>
                <c:pt idx="806">
                  <c:v>23226.3</c:v>
                </c:pt>
                <c:pt idx="807">
                  <c:v>23241.5</c:v>
                </c:pt>
                <c:pt idx="808">
                  <c:v>23264.3</c:v>
                </c:pt>
                <c:pt idx="809">
                  <c:v>23286.9</c:v>
                </c:pt>
                <c:pt idx="810">
                  <c:v>23302</c:v>
                </c:pt>
                <c:pt idx="811">
                  <c:v>23316.9</c:v>
                </c:pt>
                <c:pt idx="812">
                  <c:v>23332</c:v>
                </c:pt>
                <c:pt idx="813">
                  <c:v>23354.400000000001</c:v>
                </c:pt>
                <c:pt idx="814">
                  <c:v>23376.7</c:v>
                </c:pt>
                <c:pt idx="815">
                  <c:v>23391.5</c:v>
                </c:pt>
                <c:pt idx="816">
                  <c:v>23413.8</c:v>
                </c:pt>
                <c:pt idx="817">
                  <c:v>23435.8</c:v>
                </c:pt>
                <c:pt idx="818">
                  <c:v>23450.6</c:v>
                </c:pt>
                <c:pt idx="819">
                  <c:v>23465.3</c:v>
                </c:pt>
                <c:pt idx="820">
                  <c:v>23487.3</c:v>
                </c:pt>
                <c:pt idx="821">
                  <c:v>23509.200000000001</c:v>
                </c:pt>
                <c:pt idx="822">
                  <c:v>23523.8</c:v>
                </c:pt>
                <c:pt idx="823">
                  <c:v>23538.400000000001</c:v>
                </c:pt>
                <c:pt idx="824">
                  <c:v>23560.2</c:v>
                </c:pt>
                <c:pt idx="825">
                  <c:v>23574.7</c:v>
                </c:pt>
                <c:pt idx="826">
                  <c:v>23603.599999999999</c:v>
                </c:pt>
                <c:pt idx="827">
                  <c:v>23618</c:v>
                </c:pt>
                <c:pt idx="828">
                  <c:v>23632.400000000001</c:v>
                </c:pt>
                <c:pt idx="829">
                  <c:v>23646.7</c:v>
                </c:pt>
                <c:pt idx="830">
                  <c:v>23675.200000000001</c:v>
                </c:pt>
                <c:pt idx="831">
                  <c:v>23689.5</c:v>
                </c:pt>
                <c:pt idx="832">
                  <c:v>23710.799999999999</c:v>
                </c:pt>
                <c:pt idx="833">
                  <c:v>23725</c:v>
                </c:pt>
                <c:pt idx="834">
                  <c:v>23746.2</c:v>
                </c:pt>
                <c:pt idx="835">
                  <c:v>23760.2</c:v>
                </c:pt>
                <c:pt idx="836">
                  <c:v>23781.3</c:v>
                </c:pt>
                <c:pt idx="837">
                  <c:v>23802.3</c:v>
                </c:pt>
                <c:pt idx="838">
                  <c:v>23816.3</c:v>
                </c:pt>
                <c:pt idx="839">
                  <c:v>23837.3</c:v>
                </c:pt>
                <c:pt idx="840">
                  <c:v>23851.200000000001</c:v>
                </c:pt>
                <c:pt idx="841">
                  <c:v>23872.1</c:v>
                </c:pt>
                <c:pt idx="842">
                  <c:v>23886.1</c:v>
                </c:pt>
                <c:pt idx="843">
                  <c:v>23900</c:v>
                </c:pt>
                <c:pt idx="844">
                  <c:v>23913.9</c:v>
                </c:pt>
                <c:pt idx="845">
                  <c:v>23941.8</c:v>
                </c:pt>
                <c:pt idx="846">
                  <c:v>23955.7</c:v>
                </c:pt>
                <c:pt idx="847">
                  <c:v>23976.7</c:v>
                </c:pt>
                <c:pt idx="848">
                  <c:v>23990.6</c:v>
                </c:pt>
                <c:pt idx="849">
                  <c:v>24011.5</c:v>
                </c:pt>
                <c:pt idx="850">
                  <c:v>24032.400000000001</c:v>
                </c:pt>
                <c:pt idx="851">
                  <c:v>24046.400000000001</c:v>
                </c:pt>
                <c:pt idx="852">
                  <c:v>24067.200000000001</c:v>
                </c:pt>
                <c:pt idx="853">
                  <c:v>24081</c:v>
                </c:pt>
                <c:pt idx="854">
                  <c:v>24108.7</c:v>
                </c:pt>
                <c:pt idx="855">
                  <c:v>24122.5</c:v>
                </c:pt>
                <c:pt idx="856">
                  <c:v>24136.2</c:v>
                </c:pt>
                <c:pt idx="857">
                  <c:v>24156.799999999999</c:v>
                </c:pt>
                <c:pt idx="858">
                  <c:v>24170.400000000001</c:v>
                </c:pt>
                <c:pt idx="859">
                  <c:v>24183.8</c:v>
                </c:pt>
                <c:pt idx="860">
                  <c:v>24197.3</c:v>
                </c:pt>
                <c:pt idx="861">
                  <c:v>24224</c:v>
                </c:pt>
                <c:pt idx="862">
                  <c:v>24237.200000000001</c:v>
                </c:pt>
                <c:pt idx="863">
                  <c:v>24256.6</c:v>
                </c:pt>
                <c:pt idx="864">
                  <c:v>24275.8</c:v>
                </c:pt>
                <c:pt idx="865">
                  <c:v>24294.7</c:v>
                </c:pt>
                <c:pt idx="866">
                  <c:v>24307.200000000001</c:v>
                </c:pt>
                <c:pt idx="867">
                  <c:v>24325.5</c:v>
                </c:pt>
                <c:pt idx="868">
                  <c:v>24337.5</c:v>
                </c:pt>
                <c:pt idx="869">
                  <c:v>24355.200000000001</c:v>
                </c:pt>
                <c:pt idx="870">
                  <c:v>24372.400000000001</c:v>
                </c:pt>
                <c:pt idx="871">
                  <c:v>24383.9</c:v>
                </c:pt>
                <c:pt idx="872">
                  <c:v>24400.799999999999</c:v>
                </c:pt>
                <c:pt idx="873">
                  <c:v>24411.8</c:v>
                </c:pt>
                <c:pt idx="874">
                  <c:v>24428.1</c:v>
                </c:pt>
                <c:pt idx="875">
                  <c:v>24438.9</c:v>
                </c:pt>
                <c:pt idx="876">
                  <c:v>24449.5</c:v>
                </c:pt>
                <c:pt idx="877">
                  <c:v>24465</c:v>
                </c:pt>
                <c:pt idx="878">
                  <c:v>24480.400000000001</c:v>
                </c:pt>
                <c:pt idx="879">
                  <c:v>24495.5</c:v>
                </c:pt>
                <c:pt idx="880">
                  <c:v>24510.400000000001</c:v>
                </c:pt>
                <c:pt idx="881">
                  <c:v>24520.2</c:v>
                </c:pt>
                <c:pt idx="882">
                  <c:v>24534.799999999999</c:v>
                </c:pt>
                <c:pt idx="883">
                  <c:v>24548.9</c:v>
                </c:pt>
                <c:pt idx="884">
                  <c:v>24558.1</c:v>
                </c:pt>
                <c:pt idx="885">
                  <c:v>24571.8</c:v>
                </c:pt>
                <c:pt idx="886">
                  <c:v>24585.5</c:v>
                </c:pt>
                <c:pt idx="887">
                  <c:v>24594.400000000001</c:v>
                </c:pt>
                <c:pt idx="888">
                  <c:v>24607.5</c:v>
                </c:pt>
                <c:pt idx="889">
                  <c:v>24616.1</c:v>
                </c:pt>
                <c:pt idx="890">
                  <c:v>24624.7</c:v>
                </c:pt>
                <c:pt idx="891">
                  <c:v>24633.200000000001</c:v>
                </c:pt>
                <c:pt idx="892">
                  <c:v>24645.8</c:v>
                </c:pt>
                <c:pt idx="893">
                  <c:v>24658.5</c:v>
                </c:pt>
                <c:pt idx="894">
                  <c:v>24671.1</c:v>
                </c:pt>
                <c:pt idx="895">
                  <c:v>24679.5</c:v>
                </c:pt>
                <c:pt idx="896">
                  <c:v>24692.1</c:v>
                </c:pt>
                <c:pt idx="897">
                  <c:v>24704.799999999999</c:v>
                </c:pt>
                <c:pt idx="898">
                  <c:v>24713.3</c:v>
                </c:pt>
                <c:pt idx="899">
                  <c:v>24726</c:v>
                </c:pt>
                <c:pt idx="900">
                  <c:v>24734.7</c:v>
                </c:pt>
                <c:pt idx="901">
                  <c:v>24747.7</c:v>
                </c:pt>
                <c:pt idx="902">
                  <c:v>24761</c:v>
                </c:pt>
                <c:pt idx="903">
                  <c:v>24770</c:v>
                </c:pt>
                <c:pt idx="904">
                  <c:v>24779</c:v>
                </c:pt>
                <c:pt idx="905">
                  <c:v>24788</c:v>
                </c:pt>
                <c:pt idx="906">
                  <c:v>24797.200000000001</c:v>
                </c:pt>
                <c:pt idx="907">
                  <c:v>24811.200000000001</c:v>
                </c:pt>
                <c:pt idx="908">
                  <c:v>24820.6</c:v>
                </c:pt>
                <c:pt idx="909">
                  <c:v>24835</c:v>
                </c:pt>
                <c:pt idx="910">
                  <c:v>24849.5</c:v>
                </c:pt>
                <c:pt idx="911">
                  <c:v>24859.3</c:v>
                </c:pt>
                <c:pt idx="912">
                  <c:v>24874.400000000001</c:v>
                </c:pt>
                <c:pt idx="913">
                  <c:v>24889.7</c:v>
                </c:pt>
                <c:pt idx="914">
                  <c:v>24900.2</c:v>
                </c:pt>
                <c:pt idx="915">
                  <c:v>24916.2</c:v>
                </c:pt>
                <c:pt idx="916">
                  <c:v>24932.7</c:v>
                </c:pt>
                <c:pt idx="917">
                  <c:v>24943.599999999999</c:v>
                </c:pt>
                <c:pt idx="918">
                  <c:v>24960.7</c:v>
                </c:pt>
                <c:pt idx="919">
                  <c:v>24972.400000000001</c:v>
                </c:pt>
                <c:pt idx="920">
                  <c:v>24984.3</c:v>
                </c:pt>
                <c:pt idx="921">
                  <c:v>25002.5</c:v>
                </c:pt>
                <c:pt idx="922">
                  <c:v>25015</c:v>
                </c:pt>
                <c:pt idx="923">
                  <c:v>25027.9</c:v>
                </c:pt>
                <c:pt idx="924">
                  <c:v>25047.3</c:v>
                </c:pt>
                <c:pt idx="925">
                  <c:v>25067</c:v>
                </c:pt>
                <c:pt idx="926">
                  <c:v>25080.6</c:v>
                </c:pt>
                <c:pt idx="927">
                  <c:v>25094.400000000001</c:v>
                </c:pt>
                <c:pt idx="928">
                  <c:v>25122.3</c:v>
                </c:pt>
                <c:pt idx="929">
                  <c:v>25136.5</c:v>
                </c:pt>
                <c:pt idx="930">
                  <c:v>25158.400000000001</c:v>
                </c:pt>
                <c:pt idx="931">
                  <c:v>25180.2</c:v>
                </c:pt>
                <c:pt idx="932">
                  <c:v>25195</c:v>
                </c:pt>
                <c:pt idx="933">
                  <c:v>25217.4</c:v>
                </c:pt>
                <c:pt idx="934">
                  <c:v>25232.5</c:v>
                </c:pt>
                <c:pt idx="935">
                  <c:v>25247.599999999999</c:v>
                </c:pt>
                <c:pt idx="936">
                  <c:v>25262.7</c:v>
                </c:pt>
                <c:pt idx="937">
                  <c:v>25285.599999999999</c:v>
                </c:pt>
                <c:pt idx="938">
                  <c:v>25300.799999999999</c:v>
                </c:pt>
                <c:pt idx="939">
                  <c:v>25316.2</c:v>
                </c:pt>
                <c:pt idx="940">
                  <c:v>25339.4</c:v>
                </c:pt>
                <c:pt idx="941">
                  <c:v>25362.6</c:v>
                </c:pt>
                <c:pt idx="942">
                  <c:v>25378.1</c:v>
                </c:pt>
                <c:pt idx="943">
                  <c:v>25409.200000000001</c:v>
                </c:pt>
                <c:pt idx="944">
                  <c:v>25424.9</c:v>
                </c:pt>
                <c:pt idx="945">
                  <c:v>25440.5</c:v>
                </c:pt>
                <c:pt idx="946">
                  <c:v>25463.9</c:v>
                </c:pt>
                <c:pt idx="947">
                  <c:v>25487.4</c:v>
                </c:pt>
                <c:pt idx="948">
                  <c:v>25502.9</c:v>
                </c:pt>
                <c:pt idx="949">
                  <c:v>25526.400000000001</c:v>
                </c:pt>
                <c:pt idx="950">
                  <c:v>25542.1</c:v>
                </c:pt>
                <c:pt idx="951">
                  <c:v>25557.7</c:v>
                </c:pt>
                <c:pt idx="952">
                  <c:v>25581.200000000001</c:v>
                </c:pt>
                <c:pt idx="953">
                  <c:v>25604.7</c:v>
                </c:pt>
                <c:pt idx="954">
                  <c:v>25620.400000000001</c:v>
                </c:pt>
                <c:pt idx="955">
                  <c:v>25636</c:v>
                </c:pt>
                <c:pt idx="956">
                  <c:v>25659.5</c:v>
                </c:pt>
                <c:pt idx="957">
                  <c:v>25675.200000000001</c:v>
                </c:pt>
                <c:pt idx="958">
                  <c:v>25706.5</c:v>
                </c:pt>
                <c:pt idx="959">
                  <c:v>25722.2</c:v>
                </c:pt>
                <c:pt idx="960">
                  <c:v>25737.8</c:v>
                </c:pt>
                <c:pt idx="961">
                  <c:v>25753.5</c:v>
                </c:pt>
                <c:pt idx="962">
                  <c:v>25784.799999999999</c:v>
                </c:pt>
                <c:pt idx="963">
                  <c:v>25800.400000000001</c:v>
                </c:pt>
                <c:pt idx="964">
                  <c:v>25816</c:v>
                </c:pt>
                <c:pt idx="965">
                  <c:v>25847.3</c:v>
                </c:pt>
                <c:pt idx="966">
                  <c:v>25862.9</c:v>
                </c:pt>
                <c:pt idx="967">
                  <c:v>25878.5</c:v>
                </c:pt>
                <c:pt idx="968">
                  <c:v>25894.1</c:v>
                </c:pt>
                <c:pt idx="969">
                  <c:v>25909.7</c:v>
                </c:pt>
                <c:pt idx="970">
                  <c:v>25925.3</c:v>
                </c:pt>
                <c:pt idx="971">
                  <c:v>25948.6</c:v>
                </c:pt>
                <c:pt idx="972">
                  <c:v>25971.9</c:v>
                </c:pt>
                <c:pt idx="973">
                  <c:v>25987.5</c:v>
                </c:pt>
                <c:pt idx="974">
                  <c:v>26010.6</c:v>
                </c:pt>
                <c:pt idx="975">
                  <c:v>26026</c:v>
                </c:pt>
                <c:pt idx="976">
                  <c:v>26049.200000000001</c:v>
                </c:pt>
                <c:pt idx="977">
                  <c:v>26072.2</c:v>
                </c:pt>
                <c:pt idx="978">
                  <c:v>26095.200000000001</c:v>
                </c:pt>
                <c:pt idx="979">
                  <c:v>26110.5</c:v>
                </c:pt>
                <c:pt idx="980">
                  <c:v>26133.4</c:v>
                </c:pt>
                <c:pt idx="981">
                  <c:v>26148.7</c:v>
                </c:pt>
                <c:pt idx="982">
                  <c:v>26171.7</c:v>
                </c:pt>
                <c:pt idx="983">
                  <c:v>26186.9</c:v>
                </c:pt>
                <c:pt idx="984">
                  <c:v>26202.3</c:v>
                </c:pt>
                <c:pt idx="985">
                  <c:v>26217.599999999999</c:v>
                </c:pt>
                <c:pt idx="986">
                  <c:v>26240.799999999999</c:v>
                </c:pt>
                <c:pt idx="987">
                  <c:v>26256.1</c:v>
                </c:pt>
                <c:pt idx="988">
                  <c:v>26271.5</c:v>
                </c:pt>
                <c:pt idx="989">
                  <c:v>26302.400000000001</c:v>
                </c:pt>
                <c:pt idx="990">
                  <c:v>26317.7</c:v>
                </c:pt>
                <c:pt idx="991">
                  <c:v>26333.1</c:v>
                </c:pt>
                <c:pt idx="992">
                  <c:v>26356</c:v>
                </c:pt>
                <c:pt idx="993">
                  <c:v>26379</c:v>
                </c:pt>
                <c:pt idx="994">
                  <c:v>26394.2</c:v>
                </c:pt>
                <c:pt idx="995">
                  <c:v>26416.9</c:v>
                </c:pt>
                <c:pt idx="996">
                  <c:v>26439.7</c:v>
                </c:pt>
                <c:pt idx="997">
                  <c:v>26454.799999999999</c:v>
                </c:pt>
                <c:pt idx="998">
                  <c:v>26477.599999999999</c:v>
                </c:pt>
                <c:pt idx="999">
                  <c:v>26492.7</c:v>
                </c:pt>
                <c:pt idx="1000">
                  <c:v>26507.8</c:v>
                </c:pt>
                <c:pt idx="1001">
                  <c:v>26522.9</c:v>
                </c:pt>
                <c:pt idx="1002">
                  <c:v>26545.599999999999</c:v>
                </c:pt>
                <c:pt idx="1003">
                  <c:v>26560.7</c:v>
                </c:pt>
                <c:pt idx="1004">
                  <c:v>26590.9</c:v>
                </c:pt>
                <c:pt idx="1005">
                  <c:v>26605.9</c:v>
                </c:pt>
                <c:pt idx="1006">
                  <c:v>26628.5</c:v>
                </c:pt>
                <c:pt idx="1007">
                  <c:v>26643.5</c:v>
                </c:pt>
                <c:pt idx="1008">
                  <c:v>26666.1</c:v>
                </c:pt>
                <c:pt idx="1009">
                  <c:v>26681</c:v>
                </c:pt>
                <c:pt idx="1010">
                  <c:v>26710.7</c:v>
                </c:pt>
                <c:pt idx="1011">
                  <c:v>26725.5</c:v>
                </c:pt>
                <c:pt idx="1012">
                  <c:v>26740.2</c:v>
                </c:pt>
                <c:pt idx="1013">
                  <c:v>26762.400000000001</c:v>
                </c:pt>
                <c:pt idx="1014">
                  <c:v>26784.3</c:v>
                </c:pt>
                <c:pt idx="1015">
                  <c:v>26799</c:v>
                </c:pt>
                <c:pt idx="1016">
                  <c:v>26813.599999999999</c:v>
                </c:pt>
                <c:pt idx="1017">
                  <c:v>26828</c:v>
                </c:pt>
                <c:pt idx="1018">
                  <c:v>26849.7</c:v>
                </c:pt>
                <c:pt idx="1019">
                  <c:v>26871.200000000001</c:v>
                </c:pt>
                <c:pt idx="1020">
                  <c:v>26885.5</c:v>
                </c:pt>
                <c:pt idx="1021">
                  <c:v>26907</c:v>
                </c:pt>
                <c:pt idx="1022">
                  <c:v>26928.2</c:v>
                </c:pt>
                <c:pt idx="1023">
                  <c:v>26942.3</c:v>
                </c:pt>
                <c:pt idx="1024">
                  <c:v>26963.4</c:v>
                </c:pt>
                <c:pt idx="1025">
                  <c:v>26984.5</c:v>
                </c:pt>
                <c:pt idx="1026">
                  <c:v>26998.400000000001</c:v>
                </c:pt>
                <c:pt idx="1027">
                  <c:v>27019.3</c:v>
                </c:pt>
                <c:pt idx="1028">
                  <c:v>27033.1</c:v>
                </c:pt>
                <c:pt idx="1029">
                  <c:v>27053.8</c:v>
                </c:pt>
                <c:pt idx="1030">
                  <c:v>27067.5</c:v>
                </c:pt>
                <c:pt idx="1031">
                  <c:v>27081.200000000001</c:v>
                </c:pt>
                <c:pt idx="1032">
                  <c:v>27094.799999999999</c:v>
                </c:pt>
                <c:pt idx="1033">
                  <c:v>27122.1</c:v>
                </c:pt>
                <c:pt idx="1034">
                  <c:v>27135.599999999999</c:v>
                </c:pt>
                <c:pt idx="1035">
                  <c:v>27149.1</c:v>
                </c:pt>
                <c:pt idx="1036">
                  <c:v>27169.3</c:v>
                </c:pt>
                <c:pt idx="1037">
                  <c:v>27182.7</c:v>
                </c:pt>
                <c:pt idx="1038">
                  <c:v>27209.599999999999</c:v>
                </c:pt>
                <c:pt idx="1039">
                  <c:v>27222.9</c:v>
                </c:pt>
                <c:pt idx="1040">
                  <c:v>27236.3</c:v>
                </c:pt>
                <c:pt idx="1041">
                  <c:v>27256.3</c:v>
                </c:pt>
                <c:pt idx="1042">
                  <c:v>27276.400000000001</c:v>
                </c:pt>
                <c:pt idx="1043">
                  <c:v>27289.9</c:v>
                </c:pt>
                <c:pt idx="1044">
                  <c:v>27303.4</c:v>
                </c:pt>
                <c:pt idx="1045">
                  <c:v>27323.599999999999</c:v>
                </c:pt>
                <c:pt idx="1046">
                  <c:v>27337.3</c:v>
                </c:pt>
                <c:pt idx="1047">
                  <c:v>27350.9</c:v>
                </c:pt>
                <c:pt idx="1048">
                  <c:v>27371.5</c:v>
                </c:pt>
                <c:pt idx="1049">
                  <c:v>27392.1</c:v>
                </c:pt>
                <c:pt idx="1050">
                  <c:v>27406</c:v>
                </c:pt>
                <c:pt idx="1051">
                  <c:v>27426.799999999999</c:v>
                </c:pt>
                <c:pt idx="1052">
                  <c:v>27440.7</c:v>
                </c:pt>
                <c:pt idx="1053">
                  <c:v>27461.599999999999</c:v>
                </c:pt>
                <c:pt idx="1054">
                  <c:v>27482.5</c:v>
                </c:pt>
                <c:pt idx="1055">
                  <c:v>27496.5</c:v>
                </c:pt>
                <c:pt idx="1056">
                  <c:v>27510.400000000001</c:v>
                </c:pt>
                <c:pt idx="1057">
                  <c:v>27531.4</c:v>
                </c:pt>
                <c:pt idx="1058">
                  <c:v>27552.400000000001</c:v>
                </c:pt>
                <c:pt idx="1059">
                  <c:v>27566.400000000001</c:v>
                </c:pt>
                <c:pt idx="1060">
                  <c:v>27587.5</c:v>
                </c:pt>
                <c:pt idx="1061">
                  <c:v>27608.7</c:v>
                </c:pt>
                <c:pt idx="1062">
                  <c:v>27622.9</c:v>
                </c:pt>
                <c:pt idx="1063">
                  <c:v>27637.200000000001</c:v>
                </c:pt>
                <c:pt idx="1064">
                  <c:v>27651.5</c:v>
                </c:pt>
                <c:pt idx="1065">
                  <c:v>27665.8</c:v>
                </c:pt>
                <c:pt idx="1066">
                  <c:v>27687.599999999999</c:v>
                </c:pt>
                <c:pt idx="1067">
                  <c:v>27702.2</c:v>
                </c:pt>
                <c:pt idx="1068">
                  <c:v>27724.1</c:v>
                </c:pt>
                <c:pt idx="1069">
                  <c:v>27746.2</c:v>
                </c:pt>
                <c:pt idx="1070">
                  <c:v>27761.1</c:v>
                </c:pt>
                <c:pt idx="1071">
                  <c:v>27775.9</c:v>
                </c:pt>
                <c:pt idx="1072">
                  <c:v>27790.799999999999</c:v>
                </c:pt>
                <c:pt idx="1073">
                  <c:v>27820.6</c:v>
                </c:pt>
                <c:pt idx="1074">
                  <c:v>27835.599999999999</c:v>
                </c:pt>
                <c:pt idx="1075">
                  <c:v>27850.5</c:v>
                </c:pt>
                <c:pt idx="1076">
                  <c:v>27865.4</c:v>
                </c:pt>
                <c:pt idx="1077">
                  <c:v>27880.400000000001</c:v>
                </c:pt>
                <c:pt idx="1078">
                  <c:v>27910.1</c:v>
                </c:pt>
                <c:pt idx="1079">
                  <c:v>27925</c:v>
                </c:pt>
                <c:pt idx="1080">
                  <c:v>27939.7</c:v>
                </c:pt>
                <c:pt idx="1081">
                  <c:v>27954.5</c:v>
                </c:pt>
                <c:pt idx="1082">
                  <c:v>27969.3</c:v>
                </c:pt>
                <c:pt idx="1083">
                  <c:v>27991.200000000001</c:v>
                </c:pt>
                <c:pt idx="1084">
                  <c:v>28005.9</c:v>
                </c:pt>
                <c:pt idx="1085">
                  <c:v>28027.7</c:v>
                </c:pt>
                <c:pt idx="1086">
                  <c:v>28049.5</c:v>
                </c:pt>
                <c:pt idx="1087">
                  <c:v>28063.9</c:v>
                </c:pt>
                <c:pt idx="1088">
                  <c:v>28078.400000000001</c:v>
                </c:pt>
                <c:pt idx="1089">
                  <c:v>28092.799999999999</c:v>
                </c:pt>
                <c:pt idx="1090">
                  <c:v>28114.2</c:v>
                </c:pt>
                <c:pt idx="1091">
                  <c:v>28128.6</c:v>
                </c:pt>
                <c:pt idx="1092">
                  <c:v>28150</c:v>
                </c:pt>
                <c:pt idx="1093">
                  <c:v>28164.1</c:v>
                </c:pt>
                <c:pt idx="1094">
                  <c:v>28178.3</c:v>
                </c:pt>
                <c:pt idx="1095">
                  <c:v>28192.5</c:v>
                </c:pt>
                <c:pt idx="1096">
                  <c:v>28206.6</c:v>
                </c:pt>
                <c:pt idx="1097">
                  <c:v>28227.7</c:v>
                </c:pt>
                <c:pt idx="1098">
                  <c:v>28241.8</c:v>
                </c:pt>
                <c:pt idx="1099">
                  <c:v>28255.8</c:v>
                </c:pt>
                <c:pt idx="1100">
                  <c:v>28276.6</c:v>
                </c:pt>
                <c:pt idx="1101">
                  <c:v>28290.400000000001</c:v>
                </c:pt>
                <c:pt idx="1102">
                  <c:v>28304.2</c:v>
                </c:pt>
                <c:pt idx="1103">
                  <c:v>28317.9</c:v>
                </c:pt>
                <c:pt idx="1104">
                  <c:v>28338.400000000001</c:v>
                </c:pt>
                <c:pt idx="1105">
                  <c:v>28352</c:v>
                </c:pt>
                <c:pt idx="1106">
                  <c:v>28372.3</c:v>
                </c:pt>
                <c:pt idx="1107">
                  <c:v>28385.9</c:v>
                </c:pt>
                <c:pt idx="1108">
                  <c:v>28399.3</c:v>
                </c:pt>
                <c:pt idx="1109">
                  <c:v>28419.7</c:v>
                </c:pt>
                <c:pt idx="1110">
                  <c:v>28433.200000000001</c:v>
                </c:pt>
                <c:pt idx="1111">
                  <c:v>28446.799999999999</c:v>
                </c:pt>
                <c:pt idx="1112">
                  <c:v>28467.1</c:v>
                </c:pt>
                <c:pt idx="1113">
                  <c:v>28480.799999999999</c:v>
                </c:pt>
                <c:pt idx="1114">
                  <c:v>28494.5</c:v>
                </c:pt>
                <c:pt idx="1115">
                  <c:v>28515</c:v>
                </c:pt>
                <c:pt idx="1116">
                  <c:v>28528.799999999999</c:v>
                </c:pt>
                <c:pt idx="1117">
                  <c:v>28549.5</c:v>
                </c:pt>
                <c:pt idx="1118">
                  <c:v>28563.4</c:v>
                </c:pt>
                <c:pt idx="1119">
                  <c:v>28577.200000000001</c:v>
                </c:pt>
                <c:pt idx="1120">
                  <c:v>28591.1</c:v>
                </c:pt>
                <c:pt idx="1121">
                  <c:v>28605.1</c:v>
                </c:pt>
                <c:pt idx="1122">
                  <c:v>28619.1</c:v>
                </c:pt>
                <c:pt idx="1123">
                  <c:v>28633.1</c:v>
                </c:pt>
                <c:pt idx="1124">
                  <c:v>28647</c:v>
                </c:pt>
                <c:pt idx="1125">
                  <c:v>28661.1</c:v>
                </c:pt>
                <c:pt idx="1126">
                  <c:v>28675.1</c:v>
                </c:pt>
                <c:pt idx="1127">
                  <c:v>28689.200000000001</c:v>
                </c:pt>
                <c:pt idx="1128">
                  <c:v>28703.200000000001</c:v>
                </c:pt>
                <c:pt idx="1129">
                  <c:v>28717.200000000001</c:v>
                </c:pt>
                <c:pt idx="1130">
                  <c:v>28731.3</c:v>
                </c:pt>
                <c:pt idx="1131">
                  <c:v>28745.4</c:v>
                </c:pt>
                <c:pt idx="1132">
                  <c:v>28766.5</c:v>
                </c:pt>
                <c:pt idx="1133">
                  <c:v>28780.6</c:v>
                </c:pt>
                <c:pt idx="1134">
                  <c:v>28794.7</c:v>
                </c:pt>
                <c:pt idx="1135">
                  <c:v>28808.799999999999</c:v>
                </c:pt>
                <c:pt idx="1136">
                  <c:v>28822.9</c:v>
                </c:pt>
                <c:pt idx="1137">
                  <c:v>28844</c:v>
                </c:pt>
                <c:pt idx="1138">
                  <c:v>28858.2</c:v>
                </c:pt>
                <c:pt idx="1139">
                  <c:v>28872.3</c:v>
                </c:pt>
                <c:pt idx="1140">
                  <c:v>28886.400000000001</c:v>
                </c:pt>
                <c:pt idx="1141">
                  <c:v>28900.5</c:v>
                </c:pt>
                <c:pt idx="1142">
                  <c:v>28914.6</c:v>
                </c:pt>
                <c:pt idx="1143">
                  <c:v>28928.7</c:v>
                </c:pt>
                <c:pt idx="1144">
                  <c:v>28942.7</c:v>
                </c:pt>
                <c:pt idx="1145">
                  <c:v>28956.799999999999</c:v>
                </c:pt>
                <c:pt idx="1146">
                  <c:v>28970.9</c:v>
                </c:pt>
                <c:pt idx="1147">
                  <c:v>28977.9</c:v>
                </c:pt>
                <c:pt idx="1148">
                  <c:v>28991.9</c:v>
                </c:pt>
                <c:pt idx="1149">
                  <c:v>29005.9</c:v>
                </c:pt>
                <c:pt idx="1150">
                  <c:v>29026.9</c:v>
                </c:pt>
                <c:pt idx="1151">
                  <c:v>29040.9</c:v>
                </c:pt>
                <c:pt idx="1152">
                  <c:v>29054.7</c:v>
                </c:pt>
                <c:pt idx="1153">
                  <c:v>29068.6</c:v>
                </c:pt>
                <c:pt idx="1154">
                  <c:v>29089.4</c:v>
                </c:pt>
                <c:pt idx="1155">
                  <c:v>29103.3</c:v>
                </c:pt>
                <c:pt idx="1156">
                  <c:v>29117.1</c:v>
                </c:pt>
                <c:pt idx="1157">
                  <c:v>29130.9</c:v>
                </c:pt>
                <c:pt idx="1158">
                  <c:v>29144.6</c:v>
                </c:pt>
                <c:pt idx="1159">
                  <c:v>29158.3</c:v>
                </c:pt>
                <c:pt idx="1160">
                  <c:v>29172</c:v>
                </c:pt>
                <c:pt idx="1161">
                  <c:v>29185.7</c:v>
                </c:pt>
                <c:pt idx="1162">
                  <c:v>29199.4</c:v>
                </c:pt>
                <c:pt idx="1163">
                  <c:v>29212.9</c:v>
                </c:pt>
                <c:pt idx="1164">
                  <c:v>29226.5</c:v>
                </c:pt>
                <c:pt idx="1165">
                  <c:v>29240</c:v>
                </c:pt>
                <c:pt idx="1166">
                  <c:v>29253.5</c:v>
                </c:pt>
                <c:pt idx="1167">
                  <c:v>29266.9</c:v>
                </c:pt>
                <c:pt idx="1168">
                  <c:v>29280.3</c:v>
                </c:pt>
                <c:pt idx="1169">
                  <c:v>29293.599999999999</c:v>
                </c:pt>
                <c:pt idx="1170">
                  <c:v>29313.5</c:v>
                </c:pt>
                <c:pt idx="1171">
                  <c:v>29326.799999999999</c:v>
                </c:pt>
                <c:pt idx="1172">
                  <c:v>29340.1</c:v>
                </c:pt>
                <c:pt idx="1173">
                  <c:v>29353.200000000001</c:v>
                </c:pt>
                <c:pt idx="1174">
                  <c:v>29372.9</c:v>
                </c:pt>
                <c:pt idx="1175">
                  <c:v>29392.400000000001</c:v>
                </c:pt>
                <c:pt idx="1176">
                  <c:v>29398.799999999999</c:v>
                </c:pt>
                <c:pt idx="1177">
                  <c:v>29411.599999999999</c:v>
                </c:pt>
                <c:pt idx="1178">
                  <c:v>29430.7</c:v>
                </c:pt>
                <c:pt idx="1179">
                  <c:v>29443.3</c:v>
                </c:pt>
                <c:pt idx="1180">
                  <c:v>29456</c:v>
                </c:pt>
                <c:pt idx="1181">
                  <c:v>29462.3</c:v>
                </c:pt>
                <c:pt idx="1182">
                  <c:v>29481</c:v>
                </c:pt>
                <c:pt idx="1183">
                  <c:v>29493.3</c:v>
                </c:pt>
                <c:pt idx="1184">
                  <c:v>29505.599999999999</c:v>
                </c:pt>
                <c:pt idx="1185">
                  <c:v>29517.8</c:v>
                </c:pt>
                <c:pt idx="1186">
                  <c:v>29541.5</c:v>
                </c:pt>
                <c:pt idx="1187">
                  <c:v>29553.3</c:v>
                </c:pt>
                <c:pt idx="1188">
                  <c:v>29565.1</c:v>
                </c:pt>
                <c:pt idx="1189">
                  <c:v>29582.799999999999</c:v>
                </c:pt>
                <c:pt idx="1190">
                  <c:v>29600.1</c:v>
                </c:pt>
                <c:pt idx="1191">
                  <c:v>29617.200000000001</c:v>
                </c:pt>
                <c:pt idx="1192">
                  <c:v>29640</c:v>
                </c:pt>
                <c:pt idx="1193">
                  <c:v>29662.2</c:v>
                </c:pt>
                <c:pt idx="1194">
                  <c:v>29673.4</c:v>
                </c:pt>
                <c:pt idx="1195">
                  <c:v>29684.5</c:v>
                </c:pt>
                <c:pt idx="1196">
                  <c:v>29712.2</c:v>
                </c:pt>
                <c:pt idx="1197">
                  <c:v>29756.400000000001</c:v>
                </c:pt>
                <c:pt idx="1198">
                  <c:v>29772.9</c:v>
                </c:pt>
                <c:pt idx="1199">
                  <c:v>29789.5</c:v>
                </c:pt>
                <c:pt idx="1200">
                  <c:v>29806.1</c:v>
                </c:pt>
                <c:pt idx="1201">
                  <c:v>29817.200000000001</c:v>
                </c:pt>
                <c:pt idx="1202">
                  <c:v>29828.3</c:v>
                </c:pt>
                <c:pt idx="1203">
                  <c:v>29850.5</c:v>
                </c:pt>
                <c:pt idx="1204">
                  <c:v>29867.200000000001</c:v>
                </c:pt>
                <c:pt idx="1205">
                  <c:v>29889.5</c:v>
                </c:pt>
                <c:pt idx="1206">
                  <c:v>29906.2</c:v>
                </c:pt>
                <c:pt idx="1207">
                  <c:v>29917.4</c:v>
                </c:pt>
                <c:pt idx="1208">
                  <c:v>29934.1</c:v>
                </c:pt>
                <c:pt idx="1209">
                  <c:v>29950.799999999999</c:v>
                </c:pt>
                <c:pt idx="1210">
                  <c:v>29961.9</c:v>
                </c:pt>
                <c:pt idx="1211">
                  <c:v>29978.6</c:v>
                </c:pt>
                <c:pt idx="1212">
                  <c:v>30000.799999999999</c:v>
                </c:pt>
                <c:pt idx="1213">
                  <c:v>30017.200000000001</c:v>
                </c:pt>
                <c:pt idx="1214">
                  <c:v>30028.2</c:v>
                </c:pt>
                <c:pt idx="1215">
                  <c:v>30044.5</c:v>
                </c:pt>
                <c:pt idx="1216">
                  <c:v>30060.7</c:v>
                </c:pt>
                <c:pt idx="1217">
                  <c:v>30087.599999999999</c:v>
                </c:pt>
                <c:pt idx="1218">
                  <c:v>30103.5</c:v>
                </c:pt>
                <c:pt idx="1219">
                  <c:v>30129.9</c:v>
                </c:pt>
                <c:pt idx="1220">
                  <c:v>30145.7</c:v>
                </c:pt>
                <c:pt idx="1221">
                  <c:v>30166.799999999999</c:v>
                </c:pt>
                <c:pt idx="1222">
                  <c:v>30177.3</c:v>
                </c:pt>
                <c:pt idx="1223">
                  <c:v>30187.9</c:v>
                </c:pt>
                <c:pt idx="1224">
                  <c:v>30203.7</c:v>
                </c:pt>
                <c:pt idx="1225">
                  <c:v>30224.9</c:v>
                </c:pt>
                <c:pt idx="1226">
                  <c:v>30235.5</c:v>
                </c:pt>
                <c:pt idx="1227">
                  <c:v>30251.5</c:v>
                </c:pt>
                <c:pt idx="1228">
                  <c:v>30262.3</c:v>
                </c:pt>
                <c:pt idx="1229">
                  <c:v>30272.9</c:v>
                </c:pt>
                <c:pt idx="1230">
                  <c:v>30294.5</c:v>
                </c:pt>
                <c:pt idx="1231">
                  <c:v>30305.4</c:v>
                </c:pt>
                <c:pt idx="1232">
                  <c:v>30316.3</c:v>
                </c:pt>
                <c:pt idx="1233">
                  <c:v>30332.9</c:v>
                </c:pt>
                <c:pt idx="1234">
                  <c:v>30344</c:v>
                </c:pt>
                <c:pt idx="1235">
                  <c:v>30360.6</c:v>
                </c:pt>
                <c:pt idx="1236">
                  <c:v>30377.4</c:v>
                </c:pt>
                <c:pt idx="1237">
                  <c:v>30388.6</c:v>
                </c:pt>
                <c:pt idx="1238">
                  <c:v>30405.7</c:v>
                </c:pt>
                <c:pt idx="1239">
                  <c:v>30422.799999999999</c:v>
                </c:pt>
                <c:pt idx="1240">
                  <c:v>30434.2</c:v>
                </c:pt>
                <c:pt idx="1241">
                  <c:v>30445.599999999999</c:v>
                </c:pt>
                <c:pt idx="1242">
                  <c:v>30468.6</c:v>
                </c:pt>
                <c:pt idx="1243">
                  <c:v>30480.2</c:v>
                </c:pt>
                <c:pt idx="1244">
                  <c:v>30491.8</c:v>
                </c:pt>
                <c:pt idx="1245">
                  <c:v>30509.200000000001</c:v>
                </c:pt>
                <c:pt idx="1246">
                  <c:v>30526.5</c:v>
                </c:pt>
                <c:pt idx="1247">
                  <c:v>30549.599999999999</c:v>
                </c:pt>
                <c:pt idx="1248">
                  <c:v>30561.3</c:v>
                </c:pt>
                <c:pt idx="1249">
                  <c:v>30578.6</c:v>
                </c:pt>
                <c:pt idx="1250">
                  <c:v>30595.7</c:v>
                </c:pt>
                <c:pt idx="1251">
                  <c:v>30607.200000000001</c:v>
                </c:pt>
                <c:pt idx="1252">
                  <c:v>30630</c:v>
                </c:pt>
                <c:pt idx="1253">
                  <c:v>30641.3</c:v>
                </c:pt>
                <c:pt idx="1254">
                  <c:v>30652.6</c:v>
                </c:pt>
                <c:pt idx="1255">
                  <c:v>30669.200000000001</c:v>
                </c:pt>
                <c:pt idx="1256">
                  <c:v>30685.7</c:v>
                </c:pt>
                <c:pt idx="1257">
                  <c:v>30718.1</c:v>
                </c:pt>
                <c:pt idx="1258">
                  <c:v>30749.4</c:v>
                </c:pt>
                <c:pt idx="1259">
                  <c:v>30764.7</c:v>
                </c:pt>
                <c:pt idx="1260">
                  <c:v>30779.599999999999</c:v>
                </c:pt>
                <c:pt idx="1261">
                  <c:v>30799.200000000001</c:v>
                </c:pt>
                <c:pt idx="1262">
                  <c:v>30808.799999999999</c:v>
                </c:pt>
                <c:pt idx="1263">
                  <c:v>30832.7</c:v>
                </c:pt>
                <c:pt idx="1264">
                  <c:v>30842.1</c:v>
                </c:pt>
                <c:pt idx="1265">
                  <c:v>30861.1</c:v>
                </c:pt>
                <c:pt idx="1266">
                  <c:v>30870.6</c:v>
                </c:pt>
                <c:pt idx="1267">
                  <c:v>30880.1</c:v>
                </c:pt>
                <c:pt idx="1268">
                  <c:v>30894.5</c:v>
                </c:pt>
                <c:pt idx="1269">
                  <c:v>30904.3</c:v>
                </c:pt>
                <c:pt idx="1270">
                  <c:v>30919.1</c:v>
                </c:pt>
                <c:pt idx="1271">
                  <c:v>30934</c:v>
                </c:pt>
                <c:pt idx="1272">
                  <c:v>30954.6</c:v>
                </c:pt>
                <c:pt idx="1273">
                  <c:v>30981</c:v>
                </c:pt>
                <c:pt idx="1274">
                  <c:v>30997.200000000001</c:v>
                </c:pt>
                <c:pt idx="1275">
                  <c:v>31013.7</c:v>
                </c:pt>
                <c:pt idx="1276">
                  <c:v>31036.1</c:v>
                </c:pt>
                <c:pt idx="1277">
                  <c:v>31047.4</c:v>
                </c:pt>
                <c:pt idx="1278">
                  <c:v>31070.6</c:v>
                </c:pt>
                <c:pt idx="1279">
                  <c:v>31088.3</c:v>
                </c:pt>
                <c:pt idx="1280">
                  <c:v>31100.1</c:v>
                </c:pt>
                <c:pt idx="1281">
                  <c:v>31124</c:v>
                </c:pt>
                <c:pt idx="1282">
                  <c:v>31136</c:v>
                </c:pt>
                <c:pt idx="1283">
                  <c:v>31154.1</c:v>
                </c:pt>
                <c:pt idx="1284">
                  <c:v>31172.3</c:v>
                </c:pt>
                <c:pt idx="1285">
                  <c:v>31190.6</c:v>
                </c:pt>
                <c:pt idx="1286">
                  <c:v>31209.1</c:v>
                </c:pt>
                <c:pt idx="1287">
                  <c:v>31233.7</c:v>
                </c:pt>
                <c:pt idx="1288">
                  <c:v>31252.400000000001</c:v>
                </c:pt>
                <c:pt idx="1289">
                  <c:v>31271.200000000001</c:v>
                </c:pt>
                <c:pt idx="1290">
                  <c:v>31283.8</c:v>
                </c:pt>
                <c:pt idx="1291">
                  <c:v>31302.799999999999</c:v>
                </c:pt>
                <c:pt idx="1292">
                  <c:v>31322</c:v>
                </c:pt>
                <c:pt idx="1293">
                  <c:v>31334.799999999999</c:v>
                </c:pt>
                <c:pt idx="1294">
                  <c:v>31360.9</c:v>
                </c:pt>
                <c:pt idx="1295">
                  <c:v>31380.400000000001</c:v>
                </c:pt>
                <c:pt idx="1296">
                  <c:v>31393.599999999999</c:v>
                </c:pt>
                <c:pt idx="1297">
                  <c:v>31413.200000000001</c:v>
                </c:pt>
                <c:pt idx="1298">
                  <c:v>31426.400000000001</c:v>
                </c:pt>
                <c:pt idx="1299">
                  <c:v>31453</c:v>
                </c:pt>
                <c:pt idx="1300">
                  <c:v>31466.2</c:v>
                </c:pt>
                <c:pt idx="1301">
                  <c:v>31479.4</c:v>
                </c:pt>
                <c:pt idx="1302">
                  <c:v>31492.7</c:v>
                </c:pt>
                <c:pt idx="1303">
                  <c:v>31519.200000000001</c:v>
                </c:pt>
                <c:pt idx="1304">
                  <c:v>31539</c:v>
                </c:pt>
                <c:pt idx="1305">
                  <c:v>31552.3</c:v>
                </c:pt>
                <c:pt idx="1306">
                  <c:v>31565.5</c:v>
                </c:pt>
                <c:pt idx="1307">
                  <c:v>31585.4</c:v>
                </c:pt>
                <c:pt idx="1308">
                  <c:v>31598.6</c:v>
                </c:pt>
                <c:pt idx="1309">
                  <c:v>31618.3</c:v>
                </c:pt>
                <c:pt idx="1310">
                  <c:v>31631.5</c:v>
                </c:pt>
                <c:pt idx="1311">
                  <c:v>31644.7</c:v>
                </c:pt>
                <c:pt idx="1312">
                  <c:v>31671.1</c:v>
                </c:pt>
                <c:pt idx="1313">
                  <c:v>31684.3</c:v>
                </c:pt>
                <c:pt idx="1314">
                  <c:v>31717.200000000001</c:v>
                </c:pt>
                <c:pt idx="1315">
                  <c:v>31736.9</c:v>
                </c:pt>
                <c:pt idx="1316">
                  <c:v>31750.1</c:v>
                </c:pt>
                <c:pt idx="1317">
                  <c:v>31769.8</c:v>
                </c:pt>
                <c:pt idx="1318">
                  <c:v>31789.5</c:v>
                </c:pt>
                <c:pt idx="1319">
                  <c:v>31802.6</c:v>
                </c:pt>
                <c:pt idx="1320">
                  <c:v>31822.2</c:v>
                </c:pt>
                <c:pt idx="1321">
                  <c:v>31835.200000000001</c:v>
                </c:pt>
                <c:pt idx="1322">
                  <c:v>31854.799999999999</c:v>
                </c:pt>
                <c:pt idx="1323">
                  <c:v>31867.8</c:v>
                </c:pt>
                <c:pt idx="1324">
                  <c:v>31887.3</c:v>
                </c:pt>
                <c:pt idx="1325">
                  <c:v>31913.1</c:v>
                </c:pt>
                <c:pt idx="1326">
                  <c:v>31945.4</c:v>
                </c:pt>
                <c:pt idx="1327">
                  <c:v>31958.3</c:v>
                </c:pt>
                <c:pt idx="1328">
                  <c:v>31977.5</c:v>
                </c:pt>
                <c:pt idx="1329">
                  <c:v>31996.7</c:v>
                </c:pt>
                <c:pt idx="1330">
                  <c:v>32016</c:v>
                </c:pt>
                <c:pt idx="1331">
                  <c:v>32035.1</c:v>
                </c:pt>
                <c:pt idx="1332">
                  <c:v>32048</c:v>
                </c:pt>
                <c:pt idx="1333">
                  <c:v>32067.200000000001</c:v>
                </c:pt>
                <c:pt idx="1334">
                  <c:v>32086.5</c:v>
                </c:pt>
                <c:pt idx="1335">
                  <c:v>32099.4</c:v>
                </c:pt>
                <c:pt idx="1336">
                  <c:v>32125.200000000001</c:v>
                </c:pt>
                <c:pt idx="1337">
                  <c:v>32138.1</c:v>
                </c:pt>
                <c:pt idx="1338">
                  <c:v>32157.599999999999</c:v>
                </c:pt>
                <c:pt idx="1339">
                  <c:v>32177</c:v>
                </c:pt>
                <c:pt idx="1340">
                  <c:v>32196.3</c:v>
                </c:pt>
                <c:pt idx="1341">
                  <c:v>32209.200000000001</c:v>
                </c:pt>
                <c:pt idx="1342">
                  <c:v>32228.5</c:v>
                </c:pt>
                <c:pt idx="1343">
                  <c:v>32241.4</c:v>
                </c:pt>
                <c:pt idx="1344">
                  <c:v>32267.1</c:v>
                </c:pt>
                <c:pt idx="1345">
                  <c:v>32279.9</c:v>
                </c:pt>
                <c:pt idx="1346">
                  <c:v>32299.1</c:v>
                </c:pt>
                <c:pt idx="1347">
                  <c:v>32311.9</c:v>
                </c:pt>
                <c:pt idx="1348">
                  <c:v>32337.3</c:v>
                </c:pt>
                <c:pt idx="1349">
                  <c:v>32356.400000000001</c:v>
                </c:pt>
                <c:pt idx="1350">
                  <c:v>32375.4</c:v>
                </c:pt>
                <c:pt idx="1351">
                  <c:v>32394.400000000001</c:v>
                </c:pt>
                <c:pt idx="1352">
                  <c:v>32413.4</c:v>
                </c:pt>
                <c:pt idx="1353">
                  <c:v>32438.7</c:v>
                </c:pt>
                <c:pt idx="1354">
                  <c:v>32463.9</c:v>
                </c:pt>
                <c:pt idx="1355">
                  <c:v>32476.5</c:v>
                </c:pt>
                <c:pt idx="1356">
                  <c:v>32495.4</c:v>
                </c:pt>
                <c:pt idx="1357">
                  <c:v>32514.2</c:v>
                </c:pt>
                <c:pt idx="1358">
                  <c:v>32533</c:v>
                </c:pt>
                <c:pt idx="1359">
                  <c:v>32545.599999999999</c:v>
                </c:pt>
                <c:pt idx="1360">
                  <c:v>32558.2</c:v>
                </c:pt>
                <c:pt idx="1361">
                  <c:v>32583.1</c:v>
                </c:pt>
                <c:pt idx="1362">
                  <c:v>32595.5</c:v>
                </c:pt>
                <c:pt idx="1363">
                  <c:v>32614.2</c:v>
                </c:pt>
                <c:pt idx="1364">
                  <c:v>32626.6</c:v>
                </c:pt>
                <c:pt idx="1365">
                  <c:v>32645.200000000001</c:v>
                </c:pt>
                <c:pt idx="1366">
                  <c:v>32670.1</c:v>
                </c:pt>
                <c:pt idx="1367">
                  <c:v>32688.7</c:v>
                </c:pt>
                <c:pt idx="1368">
                  <c:v>32713.7</c:v>
                </c:pt>
                <c:pt idx="1369">
                  <c:v>32726.2</c:v>
                </c:pt>
                <c:pt idx="1370">
                  <c:v>32751.200000000001</c:v>
                </c:pt>
                <c:pt idx="1371">
                  <c:v>32763.7</c:v>
                </c:pt>
                <c:pt idx="1372">
                  <c:v>32782.5</c:v>
                </c:pt>
                <c:pt idx="1373">
                  <c:v>32795</c:v>
                </c:pt>
                <c:pt idx="1374">
                  <c:v>32807.5</c:v>
                </c:pt>
                <c:pt idx="1375">
                  <c:v>32832.5</c:v>
                </c:pt>
                <c:pt idx="1376">
                  <c:v>32845.1</c:v>
                </c:pt>
                <c:pt idx="1377">
                  <c:v>32863.9</c:v>
                </c:pt>
                <c:pt idx="1378">
                  <c:v>32882.6</c:v>
                </c:pt>
                <c:pt idx="1379">
                  <c:v>32901.4</c:v>
                </c:pt>
                <c:pt idx="1380">
                  <c:v>32920</c:v>
                </c:pt>
                <c:pt idx="1381">
                  <c:v>32932.400000000001</c:v>
                </c:pt>
                <c:pt idx="1382">
                  <c:v>32957.1</c:v>
                </c:pt>
                <c:pt idx="1383">
                  <c:v>32969.4</c:v>
                </c:pt>
                <c:pt idx="1384">
                  <c:v>32993.9</c:v>
                </c:pt>
                <c:pt idx="1385">
                  <c:v>33012.300000000003</c:v>
                </c:pt>
                <c:pt idx="1386">
                  <c:v>33036.699999999997</c:v>
                </c:pt>
                <c:pt idx="1387">
                  <c:v>33048.9</c:v>
                </c:pt>
                <c:pt idx="1388">
                  <c:v>33061.1</c:v>
                </c:pt>
                <c:pt idx="1389">
                  <c:v>33079.199999999997</c:v>
                </c:pt>
                <c:pt idx="1390">
                  <c:v>33097.4</c:v>
                </c:pt>
                <c:pt idx="1391">
                  <c:v>33109.4</c:v>
                </c:pt>
                <c:pt idx="1392">
                  <c:v>33121.5</c:v>
                </c:pt>
                <c:pt idx="1393">
                  <c:v>33139.5</c:v>
                </c:pt>
                <c:pt idx="1394">
                  <c:v>33157.4</c:v>
                </c:pt>
                <c:pt idx="1395">
                  <c:v>33175.300000000003</c:v>
                </c:pt>
                <c:pt idx="1396">
                  <c:v>33193.199999999997</c:v>
                </c:pt>
                <c:pt idx="1397">
                  <c:v>33222.9</c:v>
                </c:pt>
                <c:pt idx="1398">
                  <c:v>33234.800000000003</c:v>
                </c:pt>
                <c:pt idx="1399">
                  <c:v>33252.6</c:v>
                </c:pt>
                <c:pt idx="1400">
                  <c:v>33270.199999999997</c:v>
                </c:pt>
                <c:pt idx="1401">
                  <c:v>33282</c:v>
                </c:pt>
                <c:pt idx="1402">
                  <c:v>33293.699999999997</c:v>
                </c:pt>
                <c:pt idx="1403">
                  <c:v>33317.300000000003</c:v>
                </c:pt>
                <c:pt idx="1404">
                  <c:v>33329.1</c:v>
                </c:pt>
                <c:pt idx="1405">
                  <c:v>33346.699999999997</c:v>
                </c:pt>
                <c:pt idx="1406">
                  <c:v>33364.199999999997</c:v>
                </c:pt>
                <c:pt idx="1407">
                  <c:v>33381.5</c:v>
                </c:pt>
                <c:pt idx="1408">
                  <c:v>33398.800000000003</c:v>
                </c:pt>
                <c:pt idx="1409">
                  <c:v>33416.1</c:v>
                </c:pt>
                <c:pt idx="1410">
                  <c:v>33444.800000000003</c:v>
                </c:pt>
                <c:pt idx="1411">
                  <c:v>33462</c:v>
                </c:pt>
                <c:pt idx="1412">
                  <c:v>33473.4</c:v>
                </c:pt>
                <c:pt idx="1413">
                  <c:v>33490.5</c:v>
                </c:pt>
                <c:pt idx="1414">
                  <c:v>33507.599999999999</c:v>
                </c:pt>
                <c:pt idx="1415">
                  <c:v>33519</c:v>
                </c:pt>
                <c:pt idx="1416">
                  <c:v>33536</c:v>
                </c:pt>
                <c:pt idx="1417">
                  <c:v>33558.800000000003</c:v>
                </c:pt>
                <c:pt idx="1418">
                  <c:v>33570.199999999997</c:v>
                </c:pt>
                <c:pt idx="1419">
                  <c:v>33581.599999999999</c:v>
                </c:pt>
                <c:pt idx="1420">
                  <c:v>33598.800000000003</c:v>
                </c:pt>
                <c:pt idx="1421">
                  <c:v>33621.699999999997</c:v>
                </c:pt>
                <c:pt idx="1422">
                  <c:v>33639.199999999997</c:v>
                </c:pt>
                <c:pt idx="1423">
                  <c:v>33650.9</c:v>
                </c:pt>
                <c:pt idx="1424">
                  <c:v>33674.300000000003</c:v>
                </c:pt>
                <c:pt idx="1425">
                  <c:v>33686</c:v>
                </c:pt>
                <c:pt idx="1426">
                  <c:v>33703.699999999997</c:v>
                </c:pt>
                <c:pt idx="1427">
                  <c:v>33709.699999999997</c:v>
                </c:pt>
                <c:pt idx="1428">
                  <c:v>33727.699999999997</c:v>
                </c:pt>
                <c:pt idx="1429">
                  <c:v>33746</c:v>
                </c:pt>
                <c:pt idx="1430">
                  <c:v>33758.300000000003</c:v>
                </c:pt>
                <c:pt idx="1431">
                  <c:v>33770.699999999997</c:v>
                </c:pt>
                <c:pt idx="1432">
                  <c:v>33789.599999999999</c:v>
                </c:pt>
                <c:pt idx="1433">
                  <c:v>33815</c:v>
                </c:pt>
                <c:pt idx="1434">
                  <c:v>33840.400000000001</c:v>
                </c:pt>
                <c:pt idx="1435">
                  <c:v>33859.5</c:v>
                </c:pt>
                <c:pt idx="1436">
                  <c:v>33878.9</c:v>
                </c:pt>
                <c:pt idx="1437">
                  <c:v>33898.300000000003</c:v>
                </c:pt>
                <c:pt idx="1438">
                  <c:v>33911.300000000003</c:v>
                </c:pt>
                <c:pt idx="1439">
                  <c:v>33924.199999999997</c:v>
                </c:pt>
                <c:pt idx="1440">
                  <c:v>33950.300000000003</c:v>
                </c:pt>
                <c:pt idx="1441">
                  <c:v>33963.300000000003</c:v>
                </c:pt>
                <c:pt idx="1442">
                  <c:v>33976.300000000003</c:v>
                </c:pt>
                <c:pt idx="1443">
                  <c:v>33995.800000000003</c:v>
                </c:pt>
                <c:pt idx="1444">
                  <c:v>34008.9</c:v>
                </c:pt>
                <c:pt idx="1445">
                  <c:v>34034.800000000003</c:v>
                </c:pt>
                <c:pt idx="1446">
                  <c:v>34047.800000000003</c:v>
                </c:pt>
                <c:pt idx="1447">
                  <c:v>34067.300000000003</c:v>
                </c:pt>
                <c:pt idx="1448">
                  <c:v>34093</c:v>
                </c:pt>
                <c:pt idx="1449">
                  <c:v>34112.400000000001</c:v>
                </c:pt>
                <c:pt idx="1450">
                  <c:v>34125.300000000003</c:v>
                </c:pt>
                <c:pt idx="1451">
                  <c:v>34151</c:v>
                </c:pt>
                <c:pt idx="1452">
                  <c:v>34163.800000000003</c:v>
                </c:pt>
                <c:pt idx="1453">
                  <c:v>34183</c:v>
                </c:pt>
                <c:pt idx="1454">
                  <c:v>34195.699999999997</c:v>
                </c:pt>
                <c:pt idx="1455">
                  <c:v>34214.800000000003</c:v>
                </c:pt>
                <c:pt idx="1456">
                  <c:v>34227.599999999999</c:v>
                </c:pt>
                <c:pt idx="1457">
                  <c:v>34240.199999999997</c:v>
                </c:pt>
                <c:pt idx="1458">
                  <c:v>34259.300000000003</c:v>
                </c:pt>
                <c:pt idx="1459">
                  <c:v>34297.300000000003</c:v>
                </c:pt>
                <c:pt idx="1460">
                  <c:v>34316.300000000003</c:v>
                </c:pt>
                <c:pt idx="1461">
                  <c:v>34335.300000000003</c:v>
                </c:pt>
                <c:pt idx="1462">
                  <c:v>34360.699999999997</c:v>
                </c:pt>
                <c:pt idx="1463">
                  <c:v>34367</c:v>
                </c:pt>
                <c:pt idx="1464">
                  <c:v>34392.400000000001</c:v>
                </c:pt>
                <c:pt idx="1465">
                  <c:v>34411.4</c:v>
                </c:pt>
                <c:pt idx="1466">
                  <c:v>34424</c:v>
                </c:pt>
                <c:pt idx="1467">
                  <c:v>34443.1</c:v>
                </c:pt>
                <c:pt idx="1468">
                  <c:v>34455.800000000003</c:v>
                </c:pt>
                <c:pt idx="1469">
                  <c:v>34474.699999999997</c:v>
                </c:pt>
                <c:pt idx="1470">
                  <c:v>34493.699999999997</c:v>
                </c:pt>
                <c:pt idx="1471">
                  <c:v>34506.300000000003</c:v>
                </c:pt>
                <c:pt idx="1472">
                  <c:v>34531.599999999999</c:v>
                </c:pt>
                <c:pt idx="1473">
                  <c:v>34556.699999999997</c:v>
                </c:pt>
                <c:pt idx="1474">
                  <c:v>34575.5</c:v>
                </c:pt>
                <c:pt idx="1475">
                  <c:v>34588</c:v>
                </c:pt>
                <c:pt idx="1476">
                  <c:v>34606.699999999997</c:v>
                </c:pt>
                <c:pt idx="1477">
                  <c:v>34619.1</c:v>
                </c:pt>
                <c:pt idx="1478">
                  <c:v>34637.699999999997</c:v>
                </c:pt>
                <c:pt idx="1479">
                  <c:v>34656.199999999997</c:v>
                </c:pt>
                <c:pt idx="1480">
                  <c:v>34674.699999999997</c:v>
                </c:pt>
                <c:pt idx="1481">
                  <c:v>34699.300000000003</c:v>
                </c:pt>
                <c:pt idx="1482">
                  <c:v>34711.599999999999</c:v>
                </c:pt>
                <c:pt idx="1483">
                  <c:v>34736.300000000003</c:v>
                </c:pt>
                <c:pt idx="1484">
                  <c:v>34748.699999999997</c:v>
                </c:pt>
                <c:pt idx="1485">
                  <c:v>34767.1</c:v>
                </c:pt>
                <c:pt idx="1486">
                  <c:v>34791.800000000003</c:v>
                </c:pt>
                <c:pt idx="1487">
                  <c:v>34810.300000000003</c:v>
                </c:pt>
                <c:pt idx="1488">
                  <c:v>34822.6</c:v>
                </c:pt>
                <c:pt idx="1489">
                  <c:v>34841.1</c:v>
                </c:pt>
                <c:pt idx="1490">
                  <c:v>34865.699999999997</c:v>
                </c:pt>
                <c:pt idx="1491">
                  <c:v>34878</c:v>
                </c:pt>
                <c:pt idx="1492">
                  <c:v>34896.300000000003</c:v>
                </c:pt>
                <c:pt idx="1493">
                  <c:v>34908.6</c:v>
                </c:pt>
                <c:pt idx="1494">
                  <c:v>34933.1</c:v>
                </c:pt>
                <c:pt idx="1495">
                  <c:v>34988</c:v>
                </c:pt>
                <c:pt idx="1496">
                  <c:v>34994.1</c:v>
                </c:pt>
                <c:pt idx="1497">
                  <c:v>35012.5</c:v>
                </c:pt>
                <c:pt idx="1498">
                  <c:v>35030.9</c:v>
                </c:pt>
                <c:pt idx="1499">
                  <c:v>35043.199999999997</c:v>
                </c:pt>
                <c:pt idx="1500">
                  <c:v>35061.599999999999</c:v>
                </c:pt>
                <c:pt idx="1501">
                  <c:v>35080.199999999997</c:v>
                </c:pt>
                <c:pt idx="1502">
                  <c:v>35092.5</c:v>
                </c:pt>
                <c:pt idx="1503">
                  <c:v>35111.1</c:v>
                </c:pt>
                <c:pt idx="1504">
                  <c:v>35123.4</c:v>
                </c:pt>
                <c:pt idx="1505">
                  <c:v>35142</c:v>
                </c:pt>
                <c:pt idx="1506">
                  <c:v>35160.5</c:v>
                </c:pt>
                <c:pt idx="1507">
                  <c:v>35185.1</c:v>
                </c:pt>
                <c:pt idx="1508">
                  <c:v>35197.4</c:v>
                </c:pt>
                <c:pt idx="1509">
                  <c:v>35215.800000000003</c:v>
                </c:pt>
                <c:pt idx="1510">
                  <c:v>35234.1</c:v>
                </c:pt>
                <c:pt idx="1511">
                  <c:v>35246.300000000003</c:v>
                </c:pt>
                <c:pt idx="1512">
                  <c:v>35258.5</c:v>
                </c:pt>
                <c:pt idx="1513">
                  <c:v>35282.699999999997</c:v>
                </c:pt>
                <c:pt idx="1514">
                  <c:v>35301</c:v>
                </c:pt>
                <c:pt idx="1515">
                  <c:v>35325.300000000003</c:v>
                </c:pt>
                <c:pt idx="1516">
                  <c:v>35355.699999999997</c:v>
                </c:pt>
                <c:pt idx="1517">
                  <c:v>35374</c:v>
                </c:pt>
                <c:pt idx="1518">
                  <c:v>35392.400000000001</c:v>
                </c:pt>
                <c:pt idx="1519">
                  <c:v>35410.800000000003</c:v>
                </c:pt>
                <c:pt idx="1520">
                  <c:v>35423.1</c:v>
                </c:pt>
                <c:pt idx="1521">
                  <c:v>35441.699999999997</c:v>
                </c:pt>
                <c:pt idx="1522">
                  <c:v>35454.1</c:v>
                </c:pt>
                <c:pt idx="1523">
                  <c:v>35466.400000000001</c:v>
                </c:pt>
                <c:pt idx="1524">
                  <c:v>35485</c:v>
                </c:pt>
                <c:pt idx="1525">
                  <c:v>35509.9</c:v>
                </c:pt>
                <c:pt idx="1526">
                  <c:v>35528.5</c:v>
                </c:pt>
                <c:pt idx="1527">
                  <c:v>35547.199999999997</c:v>
                </c:pt>
                <c:pt idx="1528">
                  <c:v>35566</c:v>
                </c:pt>
                <c:pt idx="1529">
                  <c:v>35584.800000000003</c:v>
                </c:pt>
                <c:pt idx="1530">
                  <c:v>35597.199999999997</c:v>
                </c:pt>
                <c:pt idx="1531">
                  <c:v>35622.300000000003</c:v>
                </c:pt>
                <c:pt idx="1532">
                  <c:v>35634.699999999997</c:v>
                </c:pt>
                <c:pt idx="1533">
                  <c:v>35678.300000000003</c:v>
                </c:pt>
                <c:pt idx="1534">
                  <c:v>35696.9</c:v>
                </c:pt>
                <c:pt idx="1535">
                  <c:v>35709.300000000003</c:v>
                </c:pt>
                <c:pt idx="1536">
                  <c:v>35721.699999999997</c:v>
                </c:pt>
                <c:pt idx="1537">
                  <c:v>35734.1</c:v>
                </c:pt>
                <c:pt idx="1538">
                  <c:v>35746.5</c:v>
                </c:pt>
                <c:pt idx="1539">
                  <c:v>35765</c:v>
                </c:pt>
                <c:pt idx="1540">
                  <c:v>35783.4</c:v>
                </c:pt>
                <c:pt idx="1541">
                  <c:v>35795.800000000003</c:v>
                </c:pt>
                <c:pt idx="1542">
                  <c:v>35814.199999999997</c:v>
                </c:pt>
                <c:pt idx="1543">
                  <c:v>35838.699999999997</c:v>
                </c:pt>
                <c:pt idx="1544">
                  <c:v>35857.1</c:v>
                </c:pt>
                <c:pt idx="1545">
                  <c:v>35875.4</c:v>
                </c:pt>
                <c:pt idx="1546">
                  <c:v>35899.9</c:v>
                </c:pt>
                <c:pt idx="1547">
                  <c:v>35930.5</c:v>
                </c:pt>
                <c:pt idx="1548">
                  <c:v>35967.1</c:v>
                </c:pt>
                <c:pt idx="1549">
                  <c:v>35985.4</c:v>
                </c:pt>
                <c:pt idx="1550">
                  <c:v>36003.699999999997</c:v>
                </c:pt>
                <c:pt idx="1551">
                  <c:v>36015.9</c:v>
                </c:pt>
                <c:pt idx="1552">
                  <c:v>36034.300000000003</c:v>
                </c:pt>
                <c:pt idx="1553">
                  <c:v>36052.6</c:v>
                </c:pt>
                <c:pt idx="1554">
                  <c:v>36071</c:v>
                </c:pt>
                <c:pt idx="1555">
                  <c:v>36083.4</c:v>
                </c:pt>
                <c:pt idx="1556">
                  <c:v>36107.9</c:v>
                </c:pt>
                <c:pt idx="1557">
                  <c:v>36132.5</c:v>
                </c:pt>
                <c:pt idx="1558">
                  <c:v>36157.1</c:v>
                </c:pt>
                <c:pt idx="1559">
                  <c:v>36175.699999999997</c:v>
                </c:pt>
                <c:pt idx="1560">
                  <c:v>36200.400000000001</c:v>
                </c:pt>
                <c:pt idx="1561">
                  <c:v>36218.9</c:v>
                </c:pt>
                <c:pt idx="1562">
                  <c:v>36231.300000000003</c:v>
                </c:pt>
                <c:pt idx="1563">
                  <c:v>36249.9</c:v>
                </c:pt>
                <c:pt idx="1564">
                  <c:v>36268.5</c:v>
                </c:pt>
                <c:pt idx="1565">
                  <c:v>36280.9</c:v>
                </c:pt>
                <c:pt idx="1566">
                  <c:v>36305.800000000003</c:v>
                </c:pt>
                <c:pt idx="1567">
                  <c:v>36324.400000000001</c:v>
                </c:pt>
                <c:pt idx="1568">
                  <c:v>36336.9</c:v>
                </c:pt>
                <c:pt idx="1569">
                  <c:v>36355.5</c:v>
                </c:pt>
                <c:pt idx="1570">
                  <c:v>36380.5</c:v>
                </c:pt>
                <c:pt idx="1571">
                  <c:v>36392.9</c:v>
                </c:pt>
                <c:pt idx="1572">
                  <c:v>36411.599999999999</c:v>
                </c:pt>
                <c:pt idx="1573">
                  <c:v>36424</c:v>
                </c:pt>
                <c:pt idx="1574">
                  <c:v>36436.5</c:v>
                </c:pt>
                <c:pt idx="1575">
                  <c:v>36455.199999999997</c:v>
                </c:pt>
                <c:pt idx="1576">
                  <c:v>36467.599999999999</c:v>
                </c:pt>
                <c:pt idx="1577">
                  <c:v>36492.400000000001</c:v>
                </c:pt>
                <c:pt idx="1578">
                  <c:v>36504.699999999997</c:v>
                </c:pt>
                <c:pt idx="1579">
                  <c:v>36523.1</c:v>
                </c:pt>
                <c:pt idx="1580">
                  <c:v>36535.5</c:v>
                </c:pt>
                <c:pt idx="1581">
                  <c:v>36553.9</c:v>
                </c:pt>
                <c:pt idx="1582">
                  <c:v>36572.199999999997</c:v>
                </c:pt>
                <c:pt idx="1583">
                  <c:v>36596.5</c:v>
                </c:pt>
                <c:pt idx="1584">
                  <c:v>36614.699999999997</c:v>
                </c:pt>
                <c:pt idx="1585">
                  <c:v>36632.800000000003</c:v>
                </c:pt>
                <c:pt idx="1586">
                  <c:v>36650.800000000003</c:v>
                </c:pt>
                <c:pt idx="1587">
                  <c:v>36662.800000000003</c:v>
                </c:pt>
                <c:pt idx="1588">
                  <c:v>36686.6</c:v>
                </c:pt>
                <c:pt idx="1589">
                  <c:v>36698.5</c:v>
                </c:pt>
                <c:pt idx="1590">
                  <c:v>36716.300000000003</c:v>
                </c:pt>
                <c:pt idx="1591">
                  <c:v>36740.199999999997</c:v>
                </c:pt>
                <c:pt idx="1592">
                  <c:v>36752</c:v>
                </c:pt>
                <c:pt idx="1593">
                  <c:v>36769.9</c:v>
                </c:pt>
                <c:pt idx="1594">
                  <c:v>36793.9</c:v>
                </c:pt>
                <c:pt idx="1595">
                  <c:v>36811.800000000003</c:v>
                </c:pt>
                <c:pt idx="1596">
                  <c:v>36829.800000000003</c:v>
                </c:pt>
                <c:pt idx="1597">
                  <c:v>36853.9</c:v>
                </c:pt>
                <c:pt idx="1598">
                  <c:v>36872.1</c:v>
                </c:pt>
                <c:pt idx="1599">
                  <c:v>36884.300000000003</c:v>
                </c:pt>
                <c:pt idx="1600">
                  <c:v>36902.6</c:v>
                </c:pt>
                <c:pt idx="1601">
                  <c:v>36920.9</c:v>
                </c:pt>
                <c:pt idx="1602">
                  <c:v>36933.1</c:v>
                </c:pt>
                <c:pt idx="1603">
                  <c:v>36951.4</c:v>
                </c:pt>
                <c:pt idx="1604">
                  <c:v>36963.599999999999</c:v>
                </c:pt>
                <c:pt idx="1605">
                  <c:v>36981.9</c:v>
                </c:pt>
                <c:pt idx="1606">
                  <c:v>37000.1</c:v>
                </c:pt>
                <c:pt idx="1607">
                  <c:v>37018.300000000003</c:v>
                </c:pt>
                <c:pt idx="1608">
                  <c:v>37030.400000000001</c:v>
                </c:pt>
                <c:pt idx="1609">
                  <c:v>37048.400000000001</c:v>
                </c:pt>
                <c:pt idx="1610">
                  <c:v>37066.300000000003</c:v>
                </c:pt>
                <c:pt idx="1611">
                  <c:v>37078.199999999997</c:v>
                </c:pt>
                <c:pt idx="1612">
                  <c:v>37102</c:v>
                </c:pt>
                <c:pt idx="1613">
                  <c:v>37113.9</c:v>
                </c:pt>
                <c:pt idx="1614">
                  <c:v>37131.599999999999</c:v>
                </c:pt>
                <c:pt idx="1615">
                  <c:v>37155.4</c:v>
                </c:pt>
                <c:pt idx="1616">
                  <c:v>37167.199999999997</c:v>
                </c:pt>
                <c:pt idx="1617">
                  <c:v>37185</c:v>
                </c:pt>
                <c:pt idx="1618">
                  <c:v>37202.9</c:v>
                </c:pt>
                <c:pt idx="1619">
                  <c:v>37214.800000000003</c:v>
                </c:pt>
                <c:pt idx="1620">
                  <c:v>37232.9</c:v>
                </c:pt>
                <c:pt idx="1621">
                  <c:v>37257.199999999997</c:v>
                </c:pt>
                <c:pt idx="1622">
                  <c:v>37275.599999999999</c:v>
                </c:pt>
                <c:pt idx="1623">
                  <c:v>37294</c:v>
                </c:pt>
                <c:pt idx="1624">
                  <c:v>37312.800000000003</c:v>
                </c:pt>
                <c:pt idx="1625">
                  <c:v>37325.4</c:v>
                </c:pt>
                <c:pt idx="1626">
                  <c:v>37344.300000000003</c:v>
                </c:pt>
                <c:pt idx="1627">
                  <c:v>37363.4</c:v>
                </c:pt>
                <c:pt idx="1628">
                  <c:v>37376.199999999997</c:v>
                </c:pt>
                <c:pt idx="1629">
                  <c:v>37395.4</c:v>
                </c:pt>
                <c:pt idx="1630">
                  <c:v>37408.300000000003</c:v>
                </c:pt>
                <c:pt idx="1631">
                  <c:v>37421.300000000003</c:v>
                </c:pt>
                <c:pt idx="1632">
                  <c:v>37447.1</c:v>
                </c:pt>
                <c:pt idx="1633">
                  <c:v>37466.5</c:v>
                </c:pt>
                <c:pt idx="1634">
                  <c:v>37485.800000000003</c:v>
                </c:pt>
                <c:pt idx="1635">
                  <c:v>37505.199999999997</c:v>
                </c:pt>
                <c:pt idx="1636">
                  <c:v>37518.1</c:v>
                </c:pt>
                <c:pt idx="1637">
                  <c:v>37537.4</c:v>
                </c:pt>
                <c:pt idx="1638">
                  <c:v>37550.199999999997</c:v>
                </c:pt>
                <c:pt idx="1639">
                  <c:v>37563</c:v>
                </c:pt>
                <c:pt idx="1640">
                  <c:v>37588.400000000001</c:v>
                </c:pt>
                <c:pt idx="1641">
                  <c:v>37601.1</c:v>
                </c:pt>
                <c:pt idx="1642">
                  <c:v>37613.800000000003</c:v>
                </c:pt>
                <c:pt idx="1643">
                  <c:v>37626.400000000001</c:v>
                </c:pt>
                <c:pt idx="1644">
                  <c:v>37645.300000000003</c:v>
                </c:pt>
                <c:pt idx="1645">
                  <c:v>37664</c:v>
                </c:pt>
                <c:pt idx="1646">
                  <c:v>37676.400000000001</c:v>
                </c:pt>
                <c:pt idx="1647">
                  <c:v>37695.1</c:v>
                </c:pt>
                <c:pt idx="1648">
                  <c:v>37713.699999999997</c:v>
                </c:pt>
                <c:pt idx="1649">
                  <c:v>37732.300000000003</c:v>
                </c:pt>
                <c:pt idx="1650">
                  <c:v>37744.5</c:v>
                </c:pt>
                <c:pt idx="1651">
                  <c:v>37763</c:v>
                </c:pt>
                <c:pt idx="1652">
                  <c:v>37775.300000000003</c:v>
                </c:pt>
                <c:pt idx="1653">
                  <c:v>37799.699999999997</c:v>
                </c:pt>
                <c:pt idx="1654">
                  <c:v>37824.199999999997</c:v>
                </c:pt>
                <c:pt idx="1655">
                  <c:v>37842.5</c:v>
                </c:pt>
                <c:pt idx="1656">
                  <c:v>37854.699999999997</c:v>
                </c:pt>
                <c:pt idx="1657">
                  <c:v>37873.1</c:v>
                </c:pt>
                <c:pt idx="1658">
                  <c:v>37885.4</c:v>
                </c:pt>
                <c:pt idx="1659">
                  <c:v>37903.699999999997</c:v>
                </c:pt>
                <c:pt idx="1660">
                  <c:v>37922.1</c:v>
                </c:pt>
                <c:pt idx="1661">
                  <c:v>37934.400000000001</c:v>
                </c:pt>
                <c:pt idx="1662">
                  <c:v>37952.800000000003</c:v>
                </c:pt>
                <c:pt idx="1663">
                  <c:v>37977.300000000003</c:v>
                </c:pt>
                <c:pt idx="1664">
                  <c:v>37989.599999999999</c:v>
                </c:pt>
                <c:pt idx="1665">
                  <c:v>38008</c:v>
                </c:pt>
                <c:pt idx="1666">
                  <c:v>38032.5</c:v>
                </c:pt>
                <c:pt idx="1667">
                  <c:v>38050.9</c:v>
                </c:pt>
                <c:pt idx="1668">
                  <c:v>38069.199999999997</c:v>
                </c:pt>
                <c:pt idx="1669">
                  <c:v>38081.5</c:v>
                </c:pt>
                <c:pt idx="1670">
                  <c:v>38100</c:v>
                </c:pt>
                <c:pt idx="1671">
                  <c:v>38112.199999999997</c:v>
                </c:pt>
                <c:pt idx="1672">
                  <c:v>38136.699999999997</c:v>
                </c:pt>
                <c:pt idx="1673">
                  <c:v>38155</c:v>
                </c:pt>
                <c:pt idx="1674">
                  <c:v>38173.4</c:v>
                </c:pt>
                <c:pt idx="1675">
                  <c:v>38197.9</c:v>
                </c:pt>
                <c:pt idx="1676">
                  <c:v>38210.1</c:v>
                </c:pt>
                <c:pt idx="1677">
                  <c:v>38228.5</c:v>
                </c:pt>
                <c:pt idx="1678">
                  <c:v>38246.800000000003</c:v>
                </c:pt>
                <c:pt idx="1679">
                  <c:v>38265.1</c:v>
                </c:pt>
                <c:pt idx="1680">
                  <c:v>38289.5</c:v>
                </c:pt>
                <c:pt idx="1681">
                  <c:v>38307.800000000003</c:v>
                </c:pt>
                <c:pt idx="1682">
                  <c:v>38320</c:v>
                </c:pt>
                <c:pt idx="1683">
                  <c:v>38338.300000000003</c:v>
                </c:pt>
                <c:pt idx="1684">
                  <c:v>38356.699999999997</c:v>
                </c:pt>
                <c:pt idx="1685">
                  <c:v>38375</c:v>
                </c:pt>
                <c:pt idx="1686">
                  <c:v>38387.199999999997</c:v>
                </c:pt>
                <c:pt idx="1687">
                  <c:v>38405.5</c:v>
                </c:pt>
                <c:pt idx="1688">
                  <c:v>38423.699999999997</c:v>
                </c:pt>
                <c:pt idx="1689">
                  <c:v>38442</c:v>
                </c:pt>
                <c:pt idx="1690">
                  <c:v>38460</c:v>
                </c:pt>
                <c:pt idx="1691">
                  <c:v>38478</c:v>
                </c:pt>
                <c:pt idx="1692">
                  <c:v>38495.800000000003</c:v>
                </c:pt>
                <c:pt idx="1693">
                  <c:v>38507.5</c:v>
                </c:pt>
                <c:pt idx="1694">
                  <c:v>38524.800000000003</c:v>
                </c:pt>
                <c:pt idx="1695">
                  <c:v>38536.400000000001</c:v>
                </c:pt>
                <c:pt idx="1696">
                  <c:v>38548</c:v>
                </c:pt>
                <c:pt idx="1697">
                  <c:v>38565.199999999997</c:v>
                </c:pt>
                <c:pt idx="1698">
                  <c:v>38576.5</c:v>
                </c:pt>
                <c:pt idx="1699">
                  <c:v>38599</c:v>
                </c:pt>
                <c:pt idx="1700">
                  <c:v>38649.800000000003</c:v>
                </c:pt>
                <c:pt idx="1701">
                  <c:v>38672.300000000003</c:v>
                </c:pt>
                <c:pt idx="1702">
                  <c:v>38695.1</c:v>
                </c:pt>
                <c:pt idx="1703">
                  <c:v>38706.5</c:v>
                </c:pt>
                <c:pt idx="1704">
                  <c:v>38723.699999999997</c:v>
                </c:pt>
                <c:pt idx="1705">
                  <c:v>38735.199999999997</c:v>
                </c:pt>
                <c:pt idx="1706">
                  <c:v>38752.5</c:v>
                </c:pt>
                <c:pt idx="1707">
                  <c:v>38764.1</c:v>
                </c:pt>
                <c:pt idx="1708">
                  <c:v>38781.4</c:v>
                </c:pt>
                <c:pt idx="1709">
                  <c:v>38792.9</c:v>
                </c:pt>
                <c:pt idx="1710">
                  <c:v>38810.199999999997</c:v>
                </c:pt>
                <c:pt idx="1711">
                  <c:v>38821.699999999997</c:v>
                </c:pt>
                <c:pt idx="1712">
                  <c:v>38839.1</c:v>
                </c:pt>
                <c:pt idx="1713">
                  <c:v>38850.6</c:v>
                </c:pt>
                <c:pt idx="1714">
                  <c:v>38867.800000000003</c:v>
                </c:pt>
                <c:pt idx="1715">
                  <c:v>38884.9</c:v>
                </c:pt>
                <c:pt idx="1716">
                  <c:v>38902.1</c:v>
                </c:pt>
                <c:pt idx="1717">
                  <c:v>38919.1</c:v>
                </c:pt>
                <c:pt idx="1718">
                  <c:v>38930.400000000001</c:v>
                </c:pt>
                <c:pt idx="1719">
                  <c:v>38958.400000000001</c:v>
                </c:pt>
                <c:pt idx="1720">
                  <c:v>38975.1</c:v>
                </c:pt>
                <c:pt idx="1721">
                  <c:v>38986.199999999997</c:v>
                </c:pt>
                <c:pt idx="1722">
                  <c:v>39008.199999999997</c:v>
                </c:pt>
                <c:pt idx="1723">
                  <c:v>39019.199999999997</c:v>
                </c:pt>
                <c:pt idx="1724">
                  <c:v>39030.1</c:v>
                </c:pt>
                <c:pt idx="1725">
                  <c:v>39046.199999999997</c:v>
                </c:pt>
                <c:pt idx="1726">
                  <c:v>39062.300000000003</c:v>
                </c:pt>
                <c:pt idx="1727">
                  <c:v>39073</c:v>
                </c:pt>
                <c:pt idx="1728">
                  <c:v>39089.1</c:v>
                </c:pt>
                <c:pt idx="1729">
                  <c:v>39105.1</c:v>
                </c:pt>
                <c:pt idx="1730">
                  <c:v>39121.199999999997</c:v>
                </c:pt>
                <c:pt idx="1731">
                  <c:v>39142.5</c:v>
                </c:pt>
                <c:pt idx="1732">
                  <c:v>39153.199999999997</c:v>
                </c:pt>
                <c:pt idx="1733">
                  <c:v>39169.1</c:v>
                </c:pt>
                <c:pt idx="1734">
                  <c:v>39185.199999999997</c:v>
                </c:pt>
                <c:pt idx="1735">
                  <c:v>39196</c:v>
                </c:pt>
                <c:pt idx="1736">
                  <c:v>39206.699999999997</c:v>
                </c:pt>
                <c:pt idx="1737">
                  <c:v>39217.5</c:v>
                </c:pt>
                <c:pt idx="1738">
                  <c:v>39239.1</c:v>
                </c:pt>
                <c:pt idx="1739">
                  <c:v>39244.5</c:v>
                </c:pt>
                <c:pt idx="1740">
                  <c:v>39260.699999999997</c:v>
                </c:pt>
                <c:pt idx="1741">
                  <c:v>39271.5</c:v>
                </c:pt>
                <c:pt idx="1742">
                  <c:v>39293.199999999997</c:v>
                </c:pt>
                <c:pt idx="1743">
                  <c:v>39309.4</c:v>
                </c:pt>
                <c:pt idx="1744">
                  <c:v>39320.300000000003</c:v>
                </c:pt>
                <c:pt idx="1745">
                  <c:v>39336.6</c:v>
                </c:pt>
                <c:pt idx="1746">
                  <c:v>39352.9</c:v>
                </c:pt>
                <c:pt idx="1747">
                  <c:v>39369.199999999997</c:v>
                </c:pt>
                <c:pt idx="1748">
                  <c:v>39374.6</c:v>
                </c:pt>
                <c:pt idx="1749">
                  <c:v>39390.9</c:v>
                </c:pt>
                <c:pt idx="1750">
                  <c:v>39407.300000000003</c:v>
                </c:pt>
                <c:pt idx="1751">
                  <c:v>39418.199999999997</c:v>
                </c:pt>
                <c:pt idx="1752">
                  <c:v>39434.5</c:v>
                </c:pt>
                <c:pt idx="1753">
                  <c:v>39445.5</c:v>
                </c:pt>
                <c:pt idx="1754">
                  <c:v>39461.9</c:v>
                </c:pt>
                <c:pt idx="1755">
                  <c:v>39478.300000000003</c:v>
                </c:pt>
                <c:pt idx="1756">
                  <c:v>39489.199999999997</c:v>
                </c:pt>
                <c:pt idx="1757">
                  <c:v>39505.599999999999</c:v>
                </c:pt>
                <c:pt idx="1758">
                  <c:v>39516.6</c:v>
                </c:pt>
                <c:pt idx="1759">
                  <c:v>39533</c:v>
                </c:pt>
                <c:pt idx="1760">
                  <c:v>39544</c:v>
                </c:pt>
                <c:pt idx="1761">
                  <c:v>39560.5</c:v>
                </c:pt>
                <c:pt idx="1762">
                  <c:v>39571.4</c:v>
                </c:pt>
                <c:pt idx="1763">
                  <c:v>39582.400000000001</c:v>
                </c:pt>
                <c:pt idx="1764">
                  <c:v>39598.9</c:v>
                </c:pt>
                <c:pt idx="1765">
                  <c:v>39615.4</c:v>
                </c:pt>
                <c:pt idx="1766">
                  <c:v>39626.400000000001</c:v>
                </c:pt>
                <c:pt idx="1767">
                  <c:v>39648.5</c:v>
                </c:pt>
                <c:pt idx="1768">
                  <c:v>39659.599999999999</c:v>
                </c:pt>
                <c:pt idx="1769">
                  <c:v>39681.699999999997</c:v>
                </c:pt>
                <c:pt idx="1770">
                  <c:v>39692.800000000003</c:v>
                </c:pt>
                <c:pt idx="1771">
                  <c:v>39709.5</c:v>
                </c:pt>
                <c:pt idx="1772">
                  <c:v>39720.699999999997</c:v>
                </c:pt>
                <c:pt idx="1773">
                  <c:v>39737.4</c:v>
                </c:pt>
                <c:pt idx="1774">
                  <c:v>39748.6</c:v>
                </c:pt>
                <c:pt idx="1775">
                  <c:v>39759.800000000003</c:v>
                </c:pt>
                <c:pt idx="1776">
                  <c:v>39776.6</c:v>
                </c:pt>
                <c:pt idx="1777">
                  <c:v>39799</c:v>
                </c:pt>
                <c:pt idx="1778">
                  <c:v>39815.800000000003</c:v>
                </c:pt>
                <c:pt idx="1779">
                  <c:v>39838.199999999997</c:v>
                </c:pt>
                <c:pt idx="1780">
                  <c:v>39849.4</c:v>
                </c:pt>
                <c:pt idx="1781">
                  <c:v>39866.199999999997</c:v>
                </c:pt>
                <c:pt idx="1782">
                  <c:v>39883</c:v>
                </c:pt>
                <c:pt idx="1783">
                  <c:v>39894.199999999997</c:v>
                </c:pt>
                <c:pt idx="1784">
                  <c:v>39916.6</c:v>
                </c:pt>
                <c:pt idx="1785">
                  <c:v>39927.699999999997</c:v>
                </c:pt>
                <c:pt idx="1786">
                  <c:v>39950</c:v>
                </c:pt>
                <c:pt idx="1787">
                  <c:v>39972.199999999997</c:v>
                </c:pt>
                <c:pt idx="1788">
                  <c:v>39988.9</c:v>
                </c:pt>
                <c:pt idx="1789">
                  <c:v>40011</c:v>
                </c:pt>
                <c:pt idx="1790">
                  <c:v>40027.5</c:v>
                </c:pt>
                <c:pt idx="1791">
                  <c:v>40054.9</c:v>
                </c:pt>
                <c:pt idx="1792">
                  <c:v>40125.599999999999</c:v>
                </c:pt>
                <c:pt idx="1793">
                  <c:v>40147.199999999997</c:v>
                </c:pt>
                <c:pt idx="1794">
                  <c:v>40158</c:v>
                </c:pt>
                <c:pt idx="1795">
                  <c:v>40174.1</c:v>
                </c:pt>
                <c:pt idx="1796">
                  <c:v>40184.9</c:v>
                </c:pt>
                <c:pt idx="1797">
                  <c:v>40201</c:v>
                </c:pt>
                <c:pt idx="1798">
                  <c:v>40211.699999999997</c:v>
                </c:pt>
                <c:pt idx="1799">
                  <c:v>40222.400000000001</c:v>
                </c:pt>
                <c:pt idx="1800">
                  <c:v>40238.5</c:v>
                </c:pt>
                <c:pt idx="1801">
                  <c:v>40249.199999999997</c:v>
                </c:pt>
                <c:pt idx="1802">
                  <c:v>40265.300000000003</c:v>
                </c:pt>
                <c:pt idx="1803">
                  <c:v>40275.9</c:v>
                </c:pt>
                <c:pt idx="1804">
                  <c:v>40292</c:v>
                </c:pt>
                <c:pt idx="1805">
                  <c:v>40302.699999999997</c:v>
                </c:pt>
                <c:pt idx="1806">
                  <c:v>40318.699999999997</c:v>
                </c:pt>
                <c:pt idx="1807">
                  <c:v>40329.4</c:v>
                </c:pt>
                <c:pt idx="1808">
                  <c:v>40345.4</c:v>
                </c:pt>
                <c:pt idx="1809">
                  <c:v>40356.1</c:v>
                </c:pt>
                <c:pt idx="1810">
                  <c:v>40372.1</c:v>
                </c:pt>
                <c:pt idx="1811">
                  <c:v>40388.1</c:v>
                </c:pt>
                <c:pt idx="1812">
                  <c:v>40398.800000000003</c:v>
                </c:pt>
                <c:pt idx="1813">
                  <c:v>40414.9</c:v>
                </c:pt>
                <c:pt idx="1814">
                  <c:v>40425.599999999999</c:v>
                </c:pt>
                <c:pt idx="1815">
                  <c:v>40441.699999999997</c:v>
                </c:pt>
                <c:pt idx="1816">
                  <c:v>40452.400000000001</c:v>
                </c:pt>
                <c:pt idx="1817">
                  <c:v>40468.6</c:v>
                </c:pt>
                <c:pt idx="1818">
                  <c:v>40479.300000000003</c:v>
                </c:pt>
                <c:pt idx="1819">
                  <c:v>40495.5</c:v>
                </c:pt>
                <c:pt idx="1820">
                  <c:v>40511.800000000003</c:v>
                </c:pt>
                <c:pt idx="1821">
                  <c:v>40528.1</c:v>
                </c:pt>
                <c:pt idx="1822">
                  <c:v>40550</c:v>
                </c:pt>
                <c:pt idx="1823">
                  <c:v>40616.5</c:v>
                </c:pt>
                <c:pt idx="1824">
                  <c:v>40627.599999999999</c:v>
                </c:pt>
                <c:pt idx="1825">
                  <c:v>40644.300000000003</c:v>
                </c:pt>
                <c:pt idx="1826">
                  <c:v>40661</c:v>
                </c:pt>
                <c:pt idx="1827">
                  <c:v>40677.800000000003</c:v>
                </c:pt>
                <c:pt idx="1828">
                  <c:v>40683.300000000003</c:v>
                </c:pt>
                <c:pt idx="1829">
                  <c:v>40705.599999999999</c:v>
                </c:pt>
                <c:pt idx="1830">
                  <c:v>40727.800000000003</c:v>
                </c:pt>
                <c:pt idx="1831">
                  <c:v>40738.9</c:v>
                </c:pt>
                <c:pt idx="1832">
                  <c:v>40749.9</c:v>
                </c:pt>
                <c:pt idx="1833">
                  <c:v>40766.5</c:v>
                </c:pt>
                <c:pt idx="1834">
                  <c:v>40782.9</c:v>
                </c:pt>
                <c:pt idx="1835">
                  <c:v>40799.300000000003</c:v>
                </c:pt>
                <c:pt idx="1836">
                  <c:v>40821</c:v>
                </c:pt>
                <c:pt idx="1837">
                  <c:v>40837.199999999997</c:v>
                </c:pt>
                <c:pt idx="1838">
                  <c:v>40858.5</c:v>
                </c:pt>
                <c:pt idx="1839">
                  <c:v>40874.400000000001</c:v>
                </c:pt>
                <c:pt idx="1840">
                  <c:v>40884.9</c:v>
                </c:pt>
                <c:pt idx="1841">
                  <c:v>40900.5</c:v>
                </c:pt>
                <c:pt idx="1842">
                  <c:v>40916</c:v>
                </c:pt>
                <c:pt idx="1843">
                  <c:v>40926.199999999997</c:v>
                </c:pt>
                <c:pt idx="1844">
                  <c:v>40936.300000000003</c:v>
                </c:pt>
                <c:pt idx="1845">
                  <c:v>40966.199999999997</c:v>
                </c:pt>
                <c:pt idx="1846">
                  <c:v>40976</c:v>
                </c:pt>
                <c:pt idx="1847">
                  <c:v>40990.6</c:v>
                </c:pt>
                <c:pt idx="1848">
                  <c:v>41000.300000000003</c:v>
                </c:pt>
                <c:pt idx="1849">
                  <c:v>41014.699999999997</c:v>
                </c:pt>
                <c:pt idx="1850">
                  <c:v>41028.9</c:v>
                </c:pt>
                <c:pt idx="1851">
                  <c:v>41038.400000000001</c:v>
                </c:pt>
                <c:pt idx="1852">
                  <c:v>41084.800000000003</c:v>
                </c:pt>
                <c:pt idx="1853">
                  <c:v>41116.699999999997</c:v>
                </c:pt>
                <c:pt idx="1854">
                  <c:v>41130.199999999997</c:v>
                </c:pt>
                <c:pt idx="1855">
                  <c:v>41139.199999999997</c:v>
                </c:pt>
                <c:pt idx="1856">
                  <c:v>41148.1</c:v>
                </c:pt>
                <c:pt idx="1857">
                  <c:v>41157</c:v>
                </c:pt>
                <c:pt idx="1858">
                  <c:v>41170.400000000001</c:v>
                </c:pt>
                <c:pt idx="1859">
                  <c:v>41179.199999999997</c:v>
                </c:pt>
                <c:pt idx="1860">
                  <c:v>41188.1</c:v>
                </c:pt>
                <c:pt idx="1861">
                  <c:v>41196.9</c:v>
                </c:pt>
                <c:pt idx="1862">
                  <c:v>41214.5</c:v>
                </c:pt>
                <c:pt idx="1863">
                  <c:v>41227.699999999997</c:v>
                </c:pt>
                <c:pt idx="1864">
                  <c:v>41236.5</c:v>
                </c:pt>
                <c:pt idx="1865">
                  <c:v>41254</c:v>
                </c:pt>
                <c:pt idx="1866">
                  <c:v>41271.5</c:v>
                </c:pt>
                <c:pt idx="1867">
                  <c:v>41289</c:v>
                </c:pt>
                <c:pt idx="1868">
                  <c:v>41306.5</c:v>
                </c:pt>
                <c:pt idx="1869">
                  <c:v>41324</c:v>
                </c:pt>
                <c:pt idx="1870">
                  <c:v>41332.800000000003</c:v>
                </c:pt>
                <c:pt idx="1871">
                  <c:v>41346</c:v>
                </c:pt>
                <c:pt idx="1872">
                  <c:v>41354.800000000003</c:v>
                </c:pt>
                <c:pt idx="1873">
                  <c:v>41363.699999999997</c:v>
                </c:pt>
                <c:pt idx="1874">
                  <c:v>41377</c:v>
                </c:pt>
                <c:pt idx="1875">
                  <c:v>41394.800000000003</c:v>
                </c:pt>
                <c:pt idx="1876">
                  <c:v>41435.199999999997</c:v>
                </c:pt>
                <c:pt idx="1877">
                  <c:v>41466.699999999997</c:v>
                </c:pt>
                <c:pt idx="1878">
                  <c:v>41475.699999999997</c:v>
                </c:pt>
                <c:pt idx="1879">
                  <c:v>41489.199999999997</c:v>
                </c:pt>
                <c:pt idx="1880">
                  <c:v>41498.199999999997</c:v>
                </c:pt>
                <c:pt idx="1881">
                  <c:v>41507.199999999997</c:v>
                </c:pt>
                <c:pt idx="1882">
                  <c:v>41520.699999999997</c:v>
                </c:pt>
                <c:pt idx="1883">
                  <c:v>41529.699999999997</c:v>
                </c:pt>
                <c:pt idx="1884">
                  <c:v>41538.699999999997</c:v>
                </c:pt>
                <c:pt idx="1885">
                  <c:v>41552.1</c:v>
                </c:pt>
                <c:pt idx="1886">
                  <c:v>41561.1</c:v>
                </c:pt>
                <c:pt idx="1887">
                  <c:v>41574.6</c:v>
                </c:pt>
                <c:pt idx="1888">
                  <c:v>41588.1</c:v>
                </c:pt>
                <c:pt idx="1889">
                  <c:v>41606.1</c:v>
                </c:pt>
                <c:pt idx="1890">
                  <c:v>41615</c:v>
                </c:pt>
                <c:pt idx="1891">
                  <c:v>41628.5</c:v>
                </c:pt>
                <c:pt idx="1892">
                  <c:v>41637.5</c:v>
                </c:pt>
                <c:pt idx="1893">
                  <c:v>41650.9</c:v>
                </c:pt>
                <c:pt idx="1894">
                  <c:v>41664.300000000003</c:v>
                </c:pt>
                <c:pt idx="1895">
                  <c:v>41673.199999999997</c:v>
                </c:pt>
                <c:pt idx="1896">
                  <c:v>41682.199999999997</c:v>
                </c:pt>
                <c:pt idx="1897">
                  <c:v>41695.599999999999</c:v>
                </c:pt>
                <c:pt idx="1898">
                  <c:v>41708.9</c:v>
                </c:pt>
                <c:pt idx="1899">
                  <c:v>41722.300000000003</c:v>
                </c:pt>
                <c:pt idx="1900">
                  <c:v>41735.599999999999</c:v>
                </c:pt>
                <c:pt idx="1901">
                  <c:v>41748.9</c:v>
                </c:pt>
                <c:pt idx="1902">
                  <c:v>41762.199999999997</c:v>
                </c:pt>
                <c:pt idx="1903">
                  <c:v>41775.5</c:v>
                </c:pt>
                <c:pt idx="1904">
                  <c:v>41784.300000000003</c:v>
                </c:pt>
                <c:pt idx="1905">
                  <c:v>41801.9</c:v>
                </c:pt>
                <c:pt idx="1906">
                  <c:v>41810.699999999997</c:v>
                </c:pt>
                <c:pt idx="1907">
                  <c:v>41823.9</c:v>
                </c:pt>
                <c:pt idx="1908">
                  <c:v>41841.4</c:v>
                </c:pt>
                <c:pt idx="1909">
                  <c:v>41850.199999999997</c:v>
                </c:pt>
                <c:pt idx="1910">
                  <c:v>41858.9</c:v>
                </c:pt>
                <c:pt idx="1911">
                  <c:v>41871.9</c:v>
                </c:pt>
                <c:pt idx="1912">
                  <c:v>41880.6</c:v>
                </c:pt>
                <c:pt idx="1913">
                  <c:v>41893.4</c:v>
                </c:pt>
                <c:pt idx="1914">
                  <c:v>41906.1</c:v>
                </c:pt>
                <c:pt idx="1915">
                  <c:v>41914.5</c:v>
                </c:pt>
                <c:pt idx="1916">
                  <c:v>41931.199999999997</c:v>
                </c:pt>
                <c:pt idx="1917">
                  <c:v>41939.5</c:v>
                </c:pt>
                <c:pt idx="1918">
                  <c:v>41951.9</c:v>
                </c:pt>
                <c:pt idx="1919">
                  <c:v>41964.2</c:v>
                </c:pt>
                <c:pt idx="1920">
                  <c:v>41976.5</c:v>
                </c:pt>
                <c:pt idx="1921">
                  <c:v>41988.7</c:v>
                </c:pt>
                <c:pt idx="1922">
                  <c:v>42000.9</c:v>
                </c:pt>
                <c:pt idx="1923">
                  <c:v>42009.1</c:v>
                </c:pt>
                <c:pt idx="1924">
                  <c:v>42017.2</c:v>
                </c:pt>
                <c:pt idx="1925">
                  <c:v>42025.4</c:v>
                </c:pt>
                <c:pt idx="1926">
                  <c:v>42037.599999999999</c:v>
                </c:pt>
                <c:pt idx="1927">
                  <c:v>42045.8</c:v>
                </c:pt>
                <c:pt idx="1928">
                  <c:v>42058.1</c:v>
                </c:pt>
                <c:pt idx="1929">
                  <c:v>42074.7</c:v>
                </c:pt>
                <c:pt idx="1930">
                  <c:v>42087.1</c:v>
                </c:pt>
                <c:pt idx="1931">
                  <c:v>42108.1</c:v>
                </c:pt>
                <c:pt idx="1932">
                  <c:v>42125.1</c:v>
                </c:pt>
                <c:pt idx="1933">
                  <c:v>42146.7</c:v>
                </c:pt>
                <c:pt idx="1934">
                  <c:v>42159.9</c:v>
                </c:pt>
                <c:pt idx="1935">
                  <c:v>42173.2</c:v>
                </c:pt>
                <c:pt idx="1936">
                  <c:v>42186.7</c:v>
                </c:pt>
                <c:pt idx="1937">
                  <c:v>42195.8</c:v>
                </c:pt>
                <c:pt idx="1938">
                  <c:v>42205</c:v>
                </c:pt>
                <c:pt idx="1939">
                  <c:v>42214.3</c:v>
                </c:pt>
                <c:pt idx="1940">
                  <c:v>42228.5</c:v>
                </c:pt>
                <c:pt idx="1941">
                  <c:v>42242.8</c:v>
                </c:pt>
                <c:pt idx="1942">
                  <c:v>42257.5</c:v>
                </c:pt>
                <c:pt idx="1943">
                  <c:v>42267.5</c:v>
                </c:pt>
                <c:pt idx="1944">
                  <c:v>42287.8</c:v>
                </c:pt>
                <c:pt idx="1945">
                  <c:v>42298.2</c:v>
                </c:pt>
                <c:pt idx="1946">
                  <c:v>42313.9</c:v>
                </c:pt>
                <c:pt idx="1947">
                  <c:v>42329.9</c:v>
                </c:pt>
                <c:pt idx="1948">
                  <c:v>42346.1</c:v>
                </c:pt>
                <c:pt idx="1949">
                  <c:v>42362.5</c:v>
                </c:pt>
                <c:pt idx="1950">
                  <c:v>42373.5</c:v>
                </c:pt>
                <c:pt idx="1951">
                  <c:v>42384.6</c:v>
                </c:pt>
                <c:pt idx="1952">
                  <c:v>42406.9</c:v>
                </c:pt>
                <c:pt idx="1953">
                  <c:v>42418.2</c:v>
                </c:pt>
                <c:pt idx="1954">
                  <c:v>42429.5</c:v>
                </c:pt>
                <c:pt idx="1955">
                  <c:v>42452.1</c:v>
                </c:pt>
                <c:pt idx="1956">
                  <c:v>42469.2</c:v>
                </c:pt>
                <c:pt idx="1957">
                  <c:v>42486.3</c:v>
                </c:pt>
                <c:pt idx="1958">
                  <c:v>42497.7</c:v>
                </c:pt>
                <c:pt idx="1959">
                  <c:v>42520.5</c:v>
                </c:pt>
                <c:pt idx="1960">
                  <c:v>42531.9</c:v>
                </c:pt>
                <c:pt idx="1961">
                  <c:v>42548.9</c:v>
                </c:pt>
                <c:pt idx="1962">
                  <c:v>42571.5</c:v>
                </c:pt>
                <c:pt idx="1963">
                  <c:v>42588.3</c:v>
                </c:pt>
                <c:pt idx="1964">
                  <c:v>42605</c:v>
                </c:pt>
                <c:pt idx="1965">
                  <c:v>42616</c:v>
                </c:pt>
                <c:pt idx="1966">
                  <c:v>42632.5</c:v>
                </c:pt>
                <c:pt idx="1967">
                  <c:v>42643.3</c:v>
                </c:pt>
                <c:pt idx="1968">
                  <c:v>42654.1</c:v>
                </c:pt>
                <c:pt idx="1969">
                  <c:v>42675.3</c:v>
                </c:pt>
                <c:pt idx="1970">
                  <c:v>42691</c:v>
                </c:pt>
                <c:pt idx="1971">
                  <c:v>42711.8</c:v>
                </c:pt>
                <c:pt idx="1972">
                  <c:v>42722.2</c:v>
                </c:pt>
                <c:pt idx="1973">
                  <c:v>42742.8</c:v>
                </c:pt>
                <c:pt idx="1974">
                  <c:v>42758.2</c:v>
                </c:pt>
                <c:pt idx="1975">
                  <c:v>42768.4</c:v>
                </c:pt>
                <c:pt idx="1976">
                  <c:v>42788.800000000003</c:v>
                </c:pt>
                <c:pt idx="1977">
                  <c:v>42804.1</c:v>
                </c:pt>
                <c:pt idx="1978">
                  <c:v>42819.3</c:v>
                </c:pt>
                <c:pt idx="1979">
                  <c:v>42829.4</c:v>
                </c:pt>
                <c:pt idx="1980">
                  <c:v>42849.5</c:v>
                </c:pt>
                <c:pt idx="1981">
                  <c:v>42864.6</c:v>
                </c:pt>
                <c:pt idx="1982">
                  <c:v>42874.6</c:v>
                </c:pt>
                <c:pt idx="1983">
                  <c:v>42889.599999999999</c:v>
                </c:pt>
                <c:pt idx="1984">
                  <c:v>42909.599999999999</c:v>
                </c:pt>
                <c:pt idx="1985">
                  <c:v>42919.5</c:v>
                </c:pt>
                <c:pt idx="1986">
                  <c:v>42934.400000000001</c:v>
                </c:pt>
                <c:pt idx="1987">
                  <c:v>42949.3</c:v>
                </c:pt>
                <c:pt idx="1988">
                  <c:v>42964.1</c:v>
                </c:pt>
                <c:pt idx="1989">
                  <c:v>42978.9</c:v>
                </c:pt>
                <c:pt idx="1990">
                  <c:v>42993.7</c:v>
                </c:pt>
                <c:pt idx="1991">
                  <c:v>43003.6</c:v>
                </c:pt>
                <c:pt idx="1992">
                  <c:v>43018.3</c:v>
                </c:pt>
                <c:pt idx="1993">
                  <c:v>43033.1</c:v>
                </c:pt>
                <c:pt idx="1994">
                  <c:v>43047.8</c:v>
                </c:pt>
                <c:pt idx="1995">
                  <c:v>43062.6</c:v>
                </c:pt>
                <c:pt idx="1996">
                  <c:v>43077.3</c:v>
                </c:pt>
                <c:pt idx="1997">
                  <c:v>43087.1</c:v>
                </c:pt>
                <c:pt idx="1998">
                  <c:v>43106.7</c:v>
                </c:pt>
                <c:pt idx="1999">
                  <c:v>43116.5</c:v>
                </c:pt>
                <c:pt idx="2000">
                  <c:v>43136.1</c:v>
                </c:pt>
                <c:pt idx="2001">
                  <c:v>43145.9</c:v>
                </c:pt>
                <c:pt idx="2002">
                  <c:v>43160.7</c:v>
                </c:pt>
                <c:pt idx="2003">
                  <c:v>43175.4</c:v>
                </c:pt>
                <c:pt idx="2004">
                  <c:v>43190</c:v>
                </c:pt>
                <c:pt idx="2005">
                  <c:v>43204.7</c:v>
                </c:pt>
                <c:pt idx="2006">
                  <c:v>43219.199999999997</c:v>
                </c:pt>
                <c:pt idx="2007">
                  <c:v>43233.8</c:v>
                </c:pt>
                <c:pt idx="2008">
                  <c:v>43253.1</c:v>
                </c:pt>
                <c:pt idx="2009">
                  <c:v>43262.7</c:v>
                </c:pt>
                <c:pt idx="2010">
                  <c:v>43277.1</c:v>
                </c:pt>
                <c:pt idx="2011">
                  <c:v>43286.7</c:v>
                </c:pt>
                <c:pt idx="2012">
                  <c:v>43305.9</c:v>
                </c:pt>
                <c:pt idx="2013">
                  <c:v>43320.2</c:v>
                </c:pt>
                <c:pt idx="2014">
                  <c:v>43329.8</c:v>
                </c:pt>
                <c:pt idx="2015">
                  <c:v>43344.1</c:v>
                </c:pt>
                <c:pt idx="2016">
                  <c:v>43358.400000000001</c:v>
                </c:pt>
                <c:pt idx="2017">
                  <c:v>43367.9</c:v>
                </c:pt>
                <c:pt idx="2018">
                  <c:v>43387</c:v>
                </c:pt>
                <c:pt idx="2019">
                  <c:v>43396.5</c:v>
                </c:pt>
                <c:pt idx="2020">
                  <c:v>43410.8</c:v>
                </c:pt>
                <c:pt idx="2021">
                  <c:v>43429.9</c:v>
                </c:pt>
                <c:pt idx="2022">
                  <c:v>43439.5</c:v>
                </c:pt>
                <c:pt idx="2023">
                  <c:v>43463.4</c:v>
                </c:pt>
                <c:pt idx="2024">
                  <c:v>43473</c:v>
                </c:pt>
                <c:pt idx="2025">
                  <c:v>43482.6</c:v>
                </c:pt>
                <c:pt idx="2026">
                  <c:v>43501.8</c:v>
                </c:pt>
                <c:pt idx="2027">
                  <c:v>43511.5</c:v>
                </c:pt>
                <c:pt idx="2028">
                  <c:v>43521.2</c:v>
                </c:pt>
                <c:pt idx="2029">
                  <c:v>43535.7</c:v>
                </c:pt>
                <c:pt idx="2030">
                  <c:v>43550.3</c:v>
                </c:pt>
                <c:pt idx="2031">
                  <c:v>43560</c:v>
                </c:pt>
                <c:pt idx="2032">
                  <c:v>43574.7</c:v>
                </c:pt>
                <c:pt idx="2033">
                  <c:v>43584.5</c:v>
                </c:pt>
                <c:pt idx="2034">
                  <c:v>43594.3</c:v>
                </c:pt>
                <c:pt idx="2035">
                  <c:v>43609.2</c:v>
                </c:pt>
                <c:pt idx="2036">
                  <c:v>43624</c:v>
                </c:pt>
                <c:pt idx="2037">
                  <c:v>43634</c:v>
                </c:pt>
                <c:pt idx="2038">
                  <c:v>43664.3</c:v>
                </c:pt>
                <c:pt idx="2039">
                  <c:v>43679.6</c:v>
                </c:pt>
                <c:pt idx="2040">
                  <c:v>43689.8</c:v>
                </c:pt>
                <c:pt idx="2041">
                  <c:v>43700.1</c:v>
                </c:pt>
                <c:pt idx="2042">
                  <c:v>43715.6</c:v>
                </c:pt>
                <c:pt idx="2043">
                  <c:v>43726</c:v>
                </c:pt>
                <c:pt idx="2044">
                  <c:v>43736.4</c:v>
                </c:pt>
                <c:pt idx="2045">
                  <c:v>43757.2</c:v>
                </c:pt>
                <c:pt idx="2046">
                  <c:v>43767.6</c:v>
                </c:pt>
                <c:pt idx="2047">
                  <c:v>43778.1</c:v>
                </c:pt>
                <c:pt idx="2048">
                  <c:v>43793.8</c:v>
                </c:pt>
                <c:pt idx="2049">
                  <c:v>43804.3</c:v>
                </c:pt>
                <c:pt idx="2050">
                  <c:v>43830.400000000001</c:v>
                </c:pt>
                <c:pt idx="2051">
                  <c:v>43846.1</c:v>
                </c:pt>
                <c:pt idx="2052">
                  <c:v>43861.8</c:v>
                </c:pt>
                <c:pt idx="2053">
                  <c:v>43872.2</c:v>
                </c:pt>
                <c:pt idx="2054">
                  <c:v>43887.8</c:v>
                </c:pt>
                <c:pt idx="2055">
                  <c:v>43903.4</c:v>
                </c:pt>
                <c:pt idx="2056">
                  <c:v>43913.7</c:v>
                </c:pt>
                <c:pt idx="2057">
                  <c:v>43924</c:v>
                </c:pt>
                <c:pt idx="2058">
                  <c:v>43939.3</c:v>
                </c:pt>
                <c:pt idx="2059">
                  <c:v>43954.6</c:v>
                </c:pt>
                <c:pt idx="2060">
                  <c:v>43964.7</c:v>
                </c:pt>
                <c:pt idx="2061">
                  <c:v>44004.7</c:v>
                </c:pt>
                <c:pt idx="2062">
                  <c:v>44019.5</c:v>
                </c:pt>
                <c:pt idx="2063">
                  <c:v>44029.3</c:v>
                </c:pt>
                <c:pt idx="2064">
                  <c:v>44043.8</c:v>
                </c:pt>
                <c:pt idx="2065">
                  <c:v>44058.1</c:v>
                </c:pt>
                <c:pt idx="2066">
                  <c:v>44072.2</c:v>
                </c:pt>
                <c:pt idx="2067">
                  <c:v>44081.599999999999</c:v>
                </c:pt>
                <c:pt idx="2068">
                  <c:v>44095.4</c:v>
                </c:pt>
                <c:pt idx="2069">
                  <c:v>44109.1</c:v>
                </c:pt>
                <c:pt idx="2070">
                  <c:v>44122.7</c:v>
                </c:pt>
                <c:pt idx="2071">
                  <c:v>44131.6</c:v>
                </c:pt>
                <c:pt idx="2072">
                  <c:v>44144.9</c:v>
                </c:pt>
                <c:pt idx="2073">
                  <c:v>44153.7</c:v>
                </c:pt>
                <c:pt idx="2074">
                  <c:v>44162.5</c:v>
                </c:pt>
                <c:pt idx="2075">
                  <c:v>44179.9</c:v>
                </c:pt>
                <c:pt idx="2076">
                  <c:v>44188.6</c:v>
                </c:pt>
                <c:pt idx="2077">
                  <c:v>44201.5</c:v>
                </c:pt>
                <c:pt idx="2078">
                  <c:v>44218.6</c:v>
                </c:pt>
                <c:pt idx="2079">
                  <c:v>44231.4</c:v>
                </c:pt>
                <c:pt idx="2080">
                  <c:v>44244.1</c:v>
                </c:pt>
                <c:pt idx="2081">
                  <c:v>44256.9</c:v>
                </c:pt>
                <c:pt idx="2082">
                  <c:v>44269.599999999999</c:v>
                </c:pt>
                <c:pt idx="2083">
                  <c:v>44278.1</c:v>
                </c:pt>
                <c:pt idx="2084">
                  <c:v>44286.6</c:v>
                </c:pt>
                <c:pt idx="2085">
                  <c:v>44299.4</c:v>
                </c:pt>
                <c:pt idx="2086">
                  <c:v>44307.9</c:v>
                </c:pt>
                <c:pt idx="2087">
                  <c:v>44320.800000000003</c:v>
                </c:pt>
                <c:pt idx="2088">
                  <c:v>44333.7</c:v>
                </c:pt>
                <c:pt idx="2089">
                  <c:v>44342.3</c:v>
                </c:pt>
                <c:pt idx="2090">
                  <c:v>44355.4</c:v>
                </c:pt>
                <c:pt idx="2091">
                  <c:v>44364.1</c:v>
                </c:pt>
                <c:pt idx="2092">
                  <c:v>44381.7</c:v>
                </c:pt>
                <c:pt idx="2093">
                  <c:v>44390.6</c:v>
                </c:pt>
                <c:pt idx="2094">
                  <c:v>44404.1</c:v>
                </c:pt>
                <c:pt idx="2095">
                  <c:v>44413.1</c:v>
                </c:pt>
                <c:pt idx="2096">
                  <c:v>44431.4</c:v>
                </c:pt>
                <c:pt idx="2097">
                  <c:v>44440.6</c:v>
                </c:pt>
                <c:pt idx="2098">
                  <c:v>44454.7</c:v>
                </c:pt>
                <c:pt idx="2099">
                  <c:v>44468.9</c:v>
                </c:pt>
                <c:pt idx="2100">
                  <c:v>44478.5</c:v>
                </c:pt>
                <c:pt idx="2101">
                  <c:v>44488.1</c:v>
                </c:pt>
                <c:pt idx="2102">
                  <c:v>44502.8</c:v>
                </c:pt>
                <c:pt idx="2103">
                  <c:v>44512.7</c:v>
                </c:pt>
                <c:pt idx="2104">
                  <c:v>44532.7</c:v>
                </c:pt>
                <c:pt idx="2105">
                  <c:v>44542.8</c:v>
                </c:pt>
                <c:pt idx="2106">
                  <c:v>44558.1</c:v>
                </c:pt>
                <c:pt idx="2107">
                  <c:v>44578.7</c:v>
                </c:pt>
                <c:pt idx="2108">
                  <c:v>44609.9</c:v>
                </c:pt>
                <c:pt idx="2109">
                  <c:v>44630.9</c:v>
                </c:pt>
                <c:pt idx="2110">
                  <c:v>44641.5</c:v>
                </c:pt>
                <c:pt idx="2111">
                  <c:v>44662.7</c:v>
                </c:pt>
                <c:pt idx="2112">
                  <c:v>44673.4</c:v>
                </c:pt>
                <c:pt idx="2113">
                  <c:v>44684</c:v>
                </c:pt>
                <c:pt idx="2114">
                  <c:v>44700</c:v>
                </c:pt>
                <c:pt idx="2115">
                  <c:v>44716</c:v>
                </c:pt>
                <c:pt idx="2116">
                  <c:v>44726.7</c:v>
                </c:pt>
                <c:pt idx="2117">
                  <c:v>44742.7</c:v>
                </c:pt>
                <c:pt idx="2118">
                  <c:v>44758.7</c:v>
                </c:pt>
                <c:pt idx="2119">
                  <c:v>44774.7</c:v>
                </c:pt>
                <c:pt idx="2120">
                  <c:v>44790.6</c:v>
                </c:pt>
                <c:pt idx="2121">
                  <c:v>44806.400000000001</c:v>
                </c:pt>
                <c:pt idx="2122">
                  <c:v>44832.6</c:v>
                </c:pt>
                <c:pt idx="2123">
                  <c:v>44858.6</c:v>
                </c:pt>
                <c:pt idx="2124">
                  <c:v>44874</c:v>
                </c:pt>
                <c:pt idx="2125">
                  <c:v>44889.3</c:v>
                </c:pt>
                <c:pt idx="2126">
                  <c:v>44899.4</c:v>
                </c:pt>
                <c:pt idx="2127">
                  <c:v>44909.5</c:v>
                </c:pt>
                <c:pt idx="2128">
                  <c:v>44924.4</c:v>
                </c:pt>
                <c:pt idx="2129">
                  <c:v>44934.1</c:v>
                </c:pt>
                <c:pt idx="2130">
                  <c:v>44948.4</c:v>
                </c:pt>
                <c:pt idx="2131">
                  <c:v>44962.3</c:v>
                </c:pt>
                <c:pt idx="2132">
                  <c:v>44975.8</c:v>
                </c:pt>
                <c:pt idx="2133">
                  <c:v>44984.7</c:v>
                </c:pt>
                <c:pt idx="2134">
                  <c:v>45002.1</c:v>
                </c:pt>
                <c:pt idx="2135">
                  <c:v>45010.7</c:v>
                </c:pt>
                <c:pt idx="2136">
                  <c:v>45027.6</c:v>
                </c:pt>
                <c:pt idx="2137">
                  <c:v>45035.9</c:v>
                </c:pt>
                <c:pt idx="2138">
                  <c:v>45048.4</c:v>
                </c:pt>
                <c:pt idx="2139">
                  <c:v>45060.800000000003</c:v>
                </c:pt>
                <c:pt idx="2140">
                  <c:v>45073.1</c:v>
                </c:pt>
                <c:pt idx="2141">
                  <c:v>45266.400000000001</c:v>
                </c:pt>
                <c:pt idx="2142">
                  <c:v>45289</c:v>
                </c:pt>
                <c:pt idx="2143">
                  <c:v>45312.7</c:v>
                </c:pt>
                <c:pt idx="2144">
                  <c:v>45325</c:v>
                </c:pt>
                <c:pt idx="2145">
                  <c:v>45337.7</c:v>
                </c:pt>
                <c:pt idx="2146">
                  <c:v>45357.3</c:v>
                </c:pt>
                <c:pt idx="2147">
                  <c:v>45378.8</c:v>
                </c:pt>
                <c:pt idx="2148">
                  <c:v>45395.3</c:v>
                </c:pt>
                <c:pt idx="2149">
                  <c:v>45422.6</c:v>
                </c:pt>
                <c:pt idx="2150">
                  <c:v>45452.7</c:v>
                </c:pt>
                <c:pt idx="2151">
                  <c:v>45484.9</c:v>
                </c:pt>
                <c:pt idx="2152">
                  <c:v>45518.6</c:v>
                </c:pt>
                <c:pt idx="2153">
                  <c:v>45564.9</c:v>
                </c:pt>
                <c:pt idx="2154">
                  <c:v>45588.3</c:v>
                </c:pt>
                <c:pt idx="2155">
                  <c:v>45634.6</c:v>
                </c:pt>
                <c:pt idx="2156">
                  <c:v>45657.1</c:v>
                </c:pt>
                <c:pt idx="2157">
                  <c:v>45700.2</c:v>
                </c:pt>
                <c:pt idx="2158">
                  <c:v>45720.4</c:v>
                </c:pt>
                <c:pt idx="2159">
                  <c:v>45757.2</c:v>
                </c:pt>
                <c:pt idx="2160">
                  <c:v>45773.4</c:v>
                </c:pt>
                <c:pt idx="2161">
                  <c:v>45794.6</c:v>
                </c:pt>
                <c:pt idx="2162">
                  <c:v>45812.1</c:v>
                </c:pt>
                <c:pt idx="2163">
                  <c:v>45828.7</c:v>
                </c:pt>
                <c:pt idx="2164">
                  <c:v>45844.6</c:v>
                </c:pt>
                <c:pt idx="2165">
                  <c:v>45860.1</c:v>
                </c:pt>
                <c:pt idx="2166">
                  <c:v>45880</c:v>
                </c:pt>
                <c:pt idx="2167">
                  <c:v>45889.599999999999</c:v>
                </c:pt>
                <c:pt idx="2168">
                  <c:v>45903.7</c:v>
                </c:pt>
                <c:pt idx="2169">
                  <c:v>45917.3</c:v>
                </c:pt>
                <c:pt idx="2170">
                  <c:v>45934.8</c:v>
                </c:pt>
                <c:pt idx="2171">
                  <c:v>45943.3</c:v>
                </c:pt>
                <c:pt idx="2172">
                  <c:v>45959.7</c:v>
                </c:pt>
                <c:pt idx="2173">
                  <c:v>45967.7</c:v>
                </c:pt>
                <c:pt idx="2174">
                  <c:v>45979.4</c:v>
                </c:pt>
                <c:pt idx="2175">
                  <c:v>45990.7</c:v>
                </c:pt>
                <c:pt idx="2176">
                  <c:v>46001.7</c:v>
                </c:pt>
                <c:pt idx="2177">
                  <c:v>46008.9</c:v>
                </c:pt>
                <c:pt idx="2178">
                  <c:v>46022.8</c:v>
                </c:pt>
                <c:pt idx="2179">
                  <c:v>46036.2</c:v>
                </c:pt>
                <c:pt idx="2180">
                  <c:v>46042.8</c:v>
                </c:pt>
                <c:pt idx="2181">
                  <c:v>46055.6</c:v>
                </c:pt>
                <c:pt idx="2182">
                  <c:v>46064.9</c:v>
                </c:pt>
                <c:pt idx="2183">
                  <c:v>46077</c:v>
                </c:pt>
                <c:pt idx="2184">
                  <c:v>46082.9</c:v>
                </c:pt>
                <c:pt idx="2185">
                  <c:v>46094.6</c:v>
                </c:pt>
                <c:pt idx="2186">
                  <c:v>46100.3</c:v>
                </c:pt>
                <c:pt idx="2187">
                  <c:v>46108.800000000003</c:v>
                </c:pt>
                <c:pt idx="2188">
                  <c:v>46117.2</c:v>
                </c:pt>
                <c:pt idx="2189">
                  <c:v>46125.4</c:v>
                </c:pt>
                <c:pt idx="2190">
                  <c:v>46133.599999999999</c:v>
                </c:pt>
                <c:pt idx="2191">
                  <c:v>46144.4</c:v>
                </c:pt>
                <c:pt idx="2192">
                  <c:v>46149.8</c:v>
                </c:pt>
                <c:pt idx="2193">
                  <c:v>46160.5</c:v>
                </c:pt>
                <c:pt idx="2194">
                  <c:v>46168.4</c:v>
                </c:pt>
                <c:pt idx="2195">
                  <c:v>46176.1</c:v>
                </c:pt>
                <c:pt idx="2196">
                  <c:v>46183.6</c:v>
                </c:pt>
                <c:pt idx="2197">
                  <c:v>46193.4</c:v>
                </c:pt>
                <c:pt idx="2198">
                  <c:v>46198.2</c:v>
                </c:pt>
                <c:pt idx="2199">
                  <c:v>46207.6</c:v>
                </c:pt>
                <c:pt idx="2200">
                  <c:v>46212.2</c:v>
                </c:pt>
                <c:pt idx="2201">
                  <c:v>46219</c:v>
                </c:pt>
                <c:pt idx="2202">
                  <c:v>46227.9</c:v>
                </c:pt>
                <c:pt idx="2203">
                  <c:v>46234.400000000001</c:v>
                </c:pt>
                <c:pt idx="2204">
                  <c:v>46238.6</c:v>
                </c:pt>
                <c:pt idx="2205">
                  <c:v>46247</c:v>
                </c:pt>
                <c:pt idx="2206">
                  <c:v>46253.2</c:v>
                </c:pt>
                <c:pt idx="2207">
                  <c:v>46261.3</c:v>
                </c:pt>
                <c:pt idx="2208">
                  <c:v>46265.3</c:v>
                </c:pt>
                <c:pt idx="2209">
                  <c:v>46273.1</c:v>
                </c:pt>
                <c:pt idx="2210">
                  <c:v>46277</c:v>
                </c:pt>
                <c:pt idx="2211">
                  <c:v>46284.7</c:v>
                </c:pt>
                <c:pt idx="2212">
                  <c:v>46290.400000000001</c:v>
                </c:pt>
                <c:pt idx="2213">
                  <c:v>46296.1</c:v>
                </c:pt>
                <c:pt idx="2214">
                  <c:v>46301.7</c:v>
                </c:pt>
                <c:pt idx="2215">
                  <c:v>46309.2</c:v>
                </c:pt>
                <c:pt idx="2216">
                  <c:v>46314.7</c:v>
                </c:pt>
                <c:pt idx="2217">
                  <c:v>46320.3</c:v>
                </c:pt>
                <c:pt idx="2218">
                  <c:v>46325.8</c:v>
                </c:pt>
                <c:pt idx="2219">
                  <c:v>46331.4</c:v>
                </c:pt>
                <c:pt idx="2220">
                  <c:v>46336.9</c:v>
                </c:pt>
                <c:pt idx="2221">
                  <c:v>46344.3</c:v>
                </c:pt>
                <c:pt idx="2222">
                  <c:v>46349.9</c:v>
                </c:pt>
                <c:pt idx="2223">
                  <c:v>46355.5</c:v>
                </c:pt>
                <c:pt idx="2224">
                  <c:v>46359.3</c:v>
                </c:pt>
                <c:pt idx="2225">
                  <c:v>46366.9</c:v>
                </c:pt>
                <c:pt idx="2226">
                  <c:v>46374.6</c:v>
                </c:pt>
                <c:pt idx="2227">
                  <c:v>46380.4</c:v>
                </c:pt>
                <c:pt idx="2228">
                  <c:v>46384.4</c:v>
                </c:pt>
                <c:pt idx="2229">
                  <c:v>46394.3</c:v>
                </c:pt>
                <c:pt idx="2230">
                  <c:v>46398.400000000001</c:v>
                </c:pt>
                <c:pt idx="2231">
                  <c:v>46404.6</c:v>
                </c:pt>
                <c:pt idx="2232">
                  <c:v>46412.9</c:v>
                </c:pt>
                <c:pt idx="2233">
                  <c:v>46417</c:v>
                </c:pt>
                <c:pt idx="2234">
                  <c:v>46425.4</c:v>
                </c:pt>
                <c:pt idx="2235">
                  <c:v>46431.7</c:v>
                </c:pt>
                <c:pt idx="2236">
                  <c:v>46438</c:v>
                </c:pt>
                <c:pt idx="2237">
                  <c:v>46444.3</c:v>
                </c:pt>
                <c:pt idx="2238">
                  <c:v>46452.7</c:v>
                </c:pt>
                <c:pt idx="2239">
                  <c:v>46456.9</c:v>
                </c:pt>
                <c:pt idx="2240">
                  <c:v>46465.3</c:v>
                </c:pt>
                <c:pt idx="2241">
                  <c:v>46471.7</c:v>
                </c:pt>
                <c:pt idx="2242">
                  <c:v>46478</c:v>
                </c:pt>
                <c:pt idx="2243">
                  <c:v>46486.5</c:v>
                </c:pt>
                <c:pt idx="2244">
                  <c:v>46490.7</c:v>
                </c:pt>
                <c:pt idx="2245">
                  <c:v>46497.1</c:v>
                </c:pt>
                <c:pt idx="2246">
                  <c:v>46503.4</c:v>
                </c:pt>
                <c:pt idx="2247">
                  <c:v>46509.8</c:v>
                </c:pt>
                <c:pt idx="2248">
                  <c:v>46516.2</c:v>
                </c:pt>
                <c:pt idx="2249">
                  <c:v>46522.5</c:v>
                </c:pt>
                <c:pt idx="2250">
                  <c:v>46528.9</c:v>
                </c:pt>
                <c:pt idx="2251">
                  <c:v>46535.3</c:v>
                </c:pt>
                <c:pt idx="2252">
                  <c:v>46541.599999999999</c:v>
                </c:pt>
                <c:pt idx="2253">
                  <c:v>46550.1</c:v>
                </c:pt>
                <c:pt idx="2254">
                  <c:v>46554.3</c:v>
                </c:pt>
                <c:pt idx="2255">
                  <c:v>46562.8</c:v>
                </c:pt>
                <c:pt idx="2256">
                  <c:v>46567</c:v>
                </c:pt>
                <c:pt idx="2257">
                  <c:v>46573.4</c:v>
                </c:pt>
                <c:pt idx="2258">
                  <c:v>46579.7</c:v>
                </c:pt>
                <c:pt idx="2259">
                  <c:v>46586</c:v>
                </c:pt>
                <c:pt idx="2260">
                  <c:v>46590.2</c:v>
                </c:pt>
                <c:pt idx="2261">
                  <c:v>46598.6</c:v>
                </c:pt>
                <c:pt idx="2262">
                  <c:v>46607</c:v>
                </c:pt>
                <c:pt idx="2263">
                  <c:v>46613.3</c:v>
                </c:pt>
                <c:pt idx="2264">
                  <c:v>46619.6</c:v>
                </c:pt>
                <c:pt idx="2265">
                  <c:v>46625.8</c:v>
                </c:pt>
                <c:pt idx="2266">
                  <c:v>46634.1</c:v>
                </c:pt>
                <c:pt idx="2267">
                  <c:v>46640.3</c:v>
                </c:pt>
                <c:pt idx="2268">
                  <c:v>46646.6</c:v>
                </c:pt>
                <c:pt idx="2269">
                  <c:v>46652.7</c:v>
                </c:pt>
                <c:pt idx="2270">
                  <c:v>46658.9</c:v>
                </c:pt>
                <c:pt idx="2271">
                  <c:v>46663</c:v>
                </c:pt>
                <c:pt idx="2272">
                  <c:v>46669.3</c:v>
                </c:pt>
                <c:pt idx="2273">
                  <c:v>46675.6</c:v>
                </c:pt>
                <c:pt idx="2274">
                  <c:v>46681.9</c:v>
                </c:pt>
                <c:pt idx="2275">
                  <c:v>46690.5</c:v>
                </c:pt>
                <c:pt idx="2276">
                  <c:v>46696.9</c:v>
                </c:pt>
                <c:pt idx="2277">
                  <c:v>46701.2</c:v>
                </c:pt>
                <c:pt idx="2278">
                  <c:v>46709.9</c:v>
                </c:pt>
                <c:pt idx="2279">
                  <c:v>46716.4</c:v>
                </c:pt>
                <c:pt idx="2280">
                  <c:v>46722.9</c:v>
                </c:pt>
                <c:pt idx="2281">
                  <c:v>46729.4</c:v>
                </c:pt>
                <c:pt idx="2282">
                  <c:v>46736</c:v>
                </c:pt>
                <c:pt idx="2283">
                  <c:v>46740.3</c:v>
                </c:pt>
                <c:pt idx="2284">
                  <c:v>46746.9</c:v>
                </c:pt>
                <c:pt idx="2285">
                  <c:v>46753.4</c:v>
                </c:pt>
                <c:pt idx="2286">
                  <c:v>46759.9</c:v>
                </c:pt>
                <c:pt idx="2287">
                  <c:v>46764.2</c:v>
                </c:pt>
                <c:pt idx="2288">
                  <c:v>46772.800000000003</c:v>
                </c:pt>
                <c:pt idx="2289">
                  <c:v>46777.1</c:v>
                </c:pt>
                <c:pt idx="2290">
                  <c:v>46783.5</c:v>
                </c:pt>
                <c:pt idx="2291">
                  <c:v>46789.9</c:v>
                </c:pt>
                <c:pt idx="2292">
                  <c:v>46798.3</c:v>
                </c:pt>
                <c:pt idx="2293">
                  <c:v>46802.5</c:v>
                </c:pt>
                <c:pt idx="2294">
                  <c:v>46808.7</c:v>
                </c:pt>
                <c:pt idx="2295">
                  <c:v>46814.9</c:v>
                </c:pt>
                <c:pt idx="2296">
                  <c:v>46821</c:v>
                </c:pt>
                <c:pt idx="2297">
                  <c:v>46825</c:v>
                </c:pt>
                <c:pt idx="2298">
                  <c:v>46831</c:v>
                </c:pt>
                <c:pt idx="2299">
                  <c:v>46834.9</c:v>
                </c:pt>
                <c:pt idx="2300">
                  <c:v>46838.8</c:v>
                </c:pt>
                <c:pt idx="2301">
                  <c:v>46844.6</c:v>
                </c:pt>
                <c:pt idx="2302">
                  <c:v>46850.2</c:v>
                </c:pt>
                <c:pt idx="2303">
                  <c:v>46854</c:v>
                </c:pt>
                <c:pt idx="2304">
                  <c:v>46859.5</c:v>
                </c:pt>
                <c:pt idx="2305">
                  <c:v>46864.9</c:v>
                </c:pt>
                <c:pt idx="2306">
                  <c:v>46870.2</c:v>
                </c:pt>
                <c:pt idx="2307">
                  <c:v>46875.4</c:v>
                </c:pt>
                <c:pt idx="2308">
                  <c:v>46880.5</c:v>
                </c:pt>
                <c:pt idx="2309">
                  <c:v>46883.8</c:v>
                </c:pt>
                <c:pt idx="2310">
                  <c:v>46888.6</c:v>
                </c:pt>
                <c:pt idx="2311">
                  <c:v>46893.3</c:v>
                </c:pt>
                <c:pt idx="2312">
                  <c:v>46896.4</c:v>
                </c:pt>
                <c:pt idx="2313">
                  <c:v>46900.9</c:v>
                </c:pt>
                <c:pt idx="2314">
                  <c:v>46903.8</c:v>
                </c:pt>
                <c:pt idx="2315">
                  <c:v>46908.1</c:v>
                </c:pt>
                <c:pt idx="2316">
                  <c:v>46912.3</c:v>
                </c:pt>
                <c:pt idx="2317">
                  <c:v>46915.1</c:v>
                </c:pt>
                <c:pt idx="2318">
                  <c:v>46920.4</c:v>
                </c:pt>
                <c:pt idx="2319">
                  <c:v>46925.7</c:v>
                </c:pt>
                <c:pt idx="2320">
                  <c:v>46928.2</c:v>
                </c:pt>
                <c:pt idx="2321">
                  <c:v>46932</c:v>
                </c:pt>
                <c:pt idx="2322">
                  <c:v>46934.5</c:v>
                </c:pt>
                <c:pt idx="2323">
                  <c:v>46939.4</c:v>
                </c:pt>
                <c:pt idx="2324">
                  <c:v>46941.8</c:v>
                </c:pt>
                <c:pt idx="2325">
                  <c:v>46945.3</c:v>
                </c:pt>
                <c:pt idx="2326">
                  <c:v>46948.800000000003</c:v>
                </c:pt>
                <c:pt idx="2327">
                  <c:v>46951.1</c:v>
                </c:pt>
                <c:pt idx="2328">
                  <c:v>46954.5</c:v>
                </c:pt>
                <c:pt idx="2329">
                  <c:v>46956.800000000003</c:v>
                </c:pt>
                <c:pt idx="2330">
                  <c:v>46960.1</c:v>
                </c:pt>
                <c:pt idx="2331">
                  <c:v>46964.6</c:v>
                </c:pt>
                <c:pt idx="2332">
                  <c:v>46966.8</c:v>
                </c:pt>
                <c:pt idx="2333">
                  <c:v>46970.1</c:v>
                </c:pt>
                <c:pt idx="2334">
                  <c:v>46973.3</c:v>
                </c:pt>
                <c:pt idx="2335">
                  <c:v>46976.6</c:v>
                </c:pt>
                <c:pt idx="2336">
                  <c:v>46979.8</c:v>
                </c:pt>
                <c:pt idx="2337">
                  <c:v>46984.2</c:v>
                </c:pt>
                <c:pt idx="2338">
                  <c:v>46986.400000000001</c:v>
                </c:pt>
                <c:pt idx="2339">
                  <c:v>46989.599999999999</c:v>
                </c:pt>
                <c:pt idx="2340">
                  <c:v>46992.9</c:v>
                </c:pt>
                <c:pt idx="2341">
                  <c:v>46995.1</c:v>
                </c:pt>
                <c:pt idx="2342">
                  <c:v>46997.3</c:v>
                </c:pt>
                <c:pt idx="2343">
                  <c:v>47001.8</c:v>
                </c:pt>
                <c:pt idx="2344">
                  <c:v>47004</c:v>
                </c:pt>
                <c:pt idx="2345">
                  <c:v>47008.6</c:v>
                </c:pt>
                <c:pt idx="2346">
                  <c:v>47010.9</c:v>
                </c:pt>
                <c:pt idx="2347">
                  <c:v>47014.400000000001</c:v>
                </c:pt>
                <c:pt idx="2348">
                  <c:v>47018</c:v>
                </c:pt>
                <c:pt idx="2349">
                  <c:v>47021.599999999999</c:v>
                </c:pt>
                <c:pt idx="2350">
                  <c:v>47025.3</c:v>
                </c:pt>
                <c:pt idx="2351">
                  <c:v>47029</c:v>
                </c:pt>
                <c:pt idx="2352">
                  <c:v>47032.800000000003</c:v>
                </c:pt>
                <c:pt idx="2353">
                  <c:v>47036.7</c:v>
                </c:pt>
                <c:pt idx="2354">
                  <c:v>47040.7</c:v>
                </c:pt>
                <c:pt idx="2355">
                  <c:v>47043.4</c:v>
                </c:pt>
                <c:pt idx="2356">
                  <c:v>47046</c:v>
                </c:pt>
                <c:pt idx="2357">
                  <c:v>47050</c:v>
                </c:pt>
                <c:pt idx="2358">
                  <c:v>47052.6</c:v>
                </c:pt>
                <c:pt idx="2359">
                  <c:v>47057.9</c:v>
                </c:pt>
                <c:pt idx="2360">
                  <c:v>47060.5</c:v>
                </c:pt>
                <c:pt idx="2361">
                  <c:v>47063.1</c:v>
                </c:pt>
                <c:pt idx="2362">
                  <c:v>47067</c:v>
                </c:pt>
                <c:pt idx="2363">
                  <c:v>47070.9</c:v>
                </c:pt>
                <c:pt idx="2364">
                  <c:v>47074.8</c:v>
                </c:pt>
                <c:pt idx="2365">
                  <c:v>47077.4</c:v>
                </c:pt>
                <c:pt idx="2366">
                  <c:v>47081.3</c:v>
                </c:pt>
                <c:pt idx="2367">
                  <c:v>47085.2</c:v>
                </c:pt>
                <c:pt idx="2368">
                  <c:v>47087.8</c:v>
                </c:pt>
                <c:pt idx="2369">
                  <c:v>47090.400000000001</c:v>
                </c:pt>
                <c:pt idx="2370">
                  <c:v>47094.400000000001</c:v>
                </c:pt>
                <c:pt idx="2371">
                  <c:v>47098.3</c:v>
                </c:pt>
                <c:pt idx="2372">
                  <c:v>47101</c:v>
                </c:pt>
                <c:pt idx="2373">
                  <c:v>47105.1</c:v>
                </c:pt>
                <c:pt idx="2374">
                  <c:v>47107.8</c:v>
                </c:pt>
                <c:pt idx="2375">
                  <c:v>47111.9</c:v>
                </c:pt>
                <c:pt idx="2376">
                  <c:v>47114.7</c:v>
                </c:pt>
                <c:pt idx="2377">
                  <c:v>47118.9</c:v>
                </c:pt>
                <c:pt idx="2378">
                  <c:v>47123.1</c:v>
                </c:pt>
                <c:pt idx="2379">
                  <c:v>47127.4</c:v>
                </c:pt>
                <c:pt idx="2380">
                  <c:v>47130.400000000001</c:v>
                </c:pt>
                <c:pt idx="2381">
                  <c:v>47134.8</c:v>
                </c:pt>
                <c:pt idx="2382">
                  <c:v>47140.800000000003</c:v>
                </c:pt>
                <c:pt idx="2383">
                  <c:v>47143.9</c:v>
                </c:pt>
                <c:pt idx="2384">
                  <c:v>47148.6</c:v>
                </c:pt>
                <c:pt idx="2385">
                  <c:v>47151.8</c:v>
                </c:pt>
                <c:pt idx="2386">
                  <c:v>47156.6</c:v>
                </c:pt>
                <c:pt idx="2387">
                  <c:v>47159.9</c:v>
                </c:pt>
                <c:pt idx="2388">
                  <c:v>47164.9</c:v>
                </c:pt>
                <c:pt idx="2389">
                  <c:v>47168.3</c:v>
                </c:pt>
                <c:pt idx="2390">
                  <c:v>47171.7</c:v>
                </c:pt>
                <c:pt idx="2391">
                  <c:v>47175.199999999997</c:v>
                </c:pt>
                <c:pt idx="2392">
                  <c:v>47180.6</c:v>
                </c:pt>
                <c:pt idx="2393">
                  <c:v>47186.1</c:v>
                </c:pt>
                <c:pt idx="2394">
                  <c:v>47189.8</c:v>
                </c:pt>
                <c:pt idx="2395">
                  <c:v>47193.599999999999</c:v>
                </c:pt>
                <c:pt idx="2396">
                  <c:v>47201.3</c:v>
                </c:pt>
                <c:pt idx="2397">
                  <c:v>47205.3</c:v>
                </c:pt>
                <c:pt idx="2398">
                  <c:v>47209.3</c:v>
                </c:pt>
                <c:pt idx="2399">
                  <c:v>47215.5</c:v>
                </c:pt>
                <c:pt idx="2400">
                  <c:v>47219.6</c:v>
                </c:pt>
                <c:pt idx="2401">
                  <c:v>47223.9</c:v>
                </c:pt>
                <c:pt idx="2402">
                  <c:v>47228.3</c:v>
                </c:pt>
                <c:pt idx="2403">
                  <c:v>47235.4</c:v>
                </c:pt>
                <c:pt idx="2404">
                  <c:v>47240.3</c:v>
                </c:pt>
                <c:pt idx="2405">
                  <c:v>47245.599999999999</c:v>
                </c:pt>
                <c:pt idx="2406">
                  <c:v>47253.8</c:v>
                </c:pt>
                <c:pt idx="2407">
                  <c:v>47259.5</c:v>
                </c:pt>
                <c:pt idx="2408">
                  <c:v>47268.5</c:v>
                </c:pt>
                <c:pt idx="2409">
                  <c:v>47277.8</c:v>
                </c:pt>
                <c:pt idx="2410">
                  <c:v>47290.9</c:v>
                </c:pt>
                <c:pt idx="2411">
                  <c:v>47297.7</c:v>
                </c:pt>
                <c:pt idx="2412">
                  <c:v>47308.2</c:v>
                </c:pt>
                <c:pt idx="2413">
                  <c:v>47315.3</c:v>
                </c:pt>
                <c:pt idx="2414">
                  <c:v>47326.3</c:v>
                </c:pt>
                <c:pt idx="2415">
                  <c:v>47337.5</c:v>
                </c:pt>
                <c:pt idx="2416">
                  <c:v>47345.2</c:v>
                </c:pt>
                <c:pt idx="2417">
                  <c:v>47356.800000000003</c:v>
                </c:pt>
                <c:pt idx="2418">
                  <c:v>47364.7</c:v>
                </c:pt>
                <c:pt idx="2419">
                  <c:v>47376.7</c:v>
                </c:pt>
                <c:pt idx="2420">
                  <c:v>47388.800000000003</c:v>
                </c:pt>
                <c:pt idx="2421">
                  <c:v>47397</c:v>
                </c:pt>
                <c:pt idx="2422">
                  <c:v>47409.4</c:v>
                </c:pt>
                <c:pt idx="2423">
                  <c:v>47421.9</c:v>
                </c:pt>
                <c:pt idx="2424">
                  <c:v>47434.400000000001</c:v>
                </c:pt>
                <c:pt idx="2425">
                  <c:v>47447</c:v>
                </c:pt>
                <c:pt idx="2426">
                  <c:v>47455.4</c:v>
                </c:pt>
                <c:pt idx="2427">
                  <c:v>47468</c:v>
                </c:pt>
                <c:pt idx="2428">
                  <c:v>47476.4</c:v>
                </c:pt>
                <c:pt idx="2429">
                  <c:v>47484.800000000003</c:v>
                </c:pt>
                <c:pt idx="2430">
                  <c:v>47497.4</c:v>
                </c:pt>
                <c:pt idx="2431">
                  <c:v>47505.7</c:v>
                </c:pt>
                <c:pt idx="2432">
                  <c:v>47518.1</c:v>
                </c:pt>
                <c:pt idx="2433">
                  <c:v>47530.400000000001</c:v>
                </c:pt>
                <c:pt idx="2434">
                  <c:v>47542.6</c:v>
                </c:pt>
                <c:pt idx="2435">
                  <c:v>47550.6</c:v>
                </c:pt>
                <c:pt idx="2436">
                  <c:v>47562.400000000001</c:v>
                </c:pt>
                <c:pt idx="2437">
                  <c:v>47574.1</c:v>
                </c:pt>
                <c:pt idx="2438">
                  <c:v>47581.7</c:v>
                </c:pt>
                <c:pt idx="2439">
                  <c:v>47589.3</c:v>
                </c:pt>
                <c:pt idx="2440">
                  <c:v>47600.4</c:v>
                </c:pt>
                <c:pt idx="2441">
                  <c:v>47607.6</c:v>
                </c:pt>
                <c:pt idx="2442">
                  <c:v>47614.7</c:v>
                </c:pt>
                <c:pt idx="2443">
                  <c:v>47625.1</c:v>
                </c:pt>
                <c:pt idx="2444">
                  <c:v>47635.1</c:v>
                </c:pt>
                <c:pt idx="2445">
                  <c:v>47641.599999999999</c:v>
                </c:pt>
                <c:pt idx="2446">
                  <c:v>47654</c:v>
                </c:pt>
                <c:pt idx="2447">
                  <c:v>47659.9</c:v>
                </c:pt>
                <c:pt idx="2448">
                  <c:v>47668.7</c:v>
                </c:pt>
                <c:pt idx="2449">
                  <c:v>47677.4</c:v>
                </c:pt>
                <c:pt idx="2450">
                  <c:v>47686</c:v>
                </c:pt>
                <c:pt idx="2451">
                  <c:v>47697.4</c:v>
                </c:pt>
                <c:pt idx="2452">
                  <c:v>47705.8</c:v>
                </c:pt>
                <c:pt idx="2453">
                  <c:v>47714.2</c:v>
                </c:pt>
                <c:pt idx="2454">
                  <c:v>47719.7</c:v>
                </c:pt>
                <c:pt idx="2455">
                  <c:v>47728</c:v>
                </c:pt>
                <c:pt idx="2456">
                  <c:v>47738.9</c:v>
                </c:pt>
                <c:pt idx="2457">
                  <c:v>47744.3</c:v>
                </c:pt>
                <c:pt idx="2458">
                  <c:v>47752.4</c:v>
                </c:pt>
                <c:pt idx="2459">
                  <c:v>47760.4</c:v>
                </c:pt>
                <c:pt idx="2460">
                  <c:v>47768.3</c:v>
                </c:pt>
                <c:pt idx="2461">
                  <c:v>47776.1</c:v>
                </c:pt>
                <c:pt idx="2462">
                  <c:v>47781.3</c:v>
                </c:pt>
                <c:pt idx="2463">
                  <c:v>47789</c:v>
                </c:pt>
                <c:pt idx="2464">
                  <c:v>47796.7</c:v>
                </c:pt>
                <c:pt idx="2465">
                  <c:v>47801.7</c:v>
                </c:pt>
                <c:pt idx="2466">
                  <c:v>47806.8</c:v>
                </c:pt>
                <c:pt idx="2467">
                  <c:v>47811.8</c:v>
                </c:pt>
                <c:pt idx="2468">
                  <c:v>47819.199999999997</c:v>
                </c:pt>
                <c:pt idx="2469">
                  <c:v>47826.5</c:v>
                </c:pt>
                <c:pt idx="2470">
                  <c:v>47831.4</c:v>
                </c:pt>
                <c:pt idx="2471">
                  <c:v>47838.6</c:v>
                </c:pt>
                <c:pt idx="2472">
                  <c:v>47855.199999999997</c:v>
                </c:pt>
                <c:pt idx="2473">
                  <c:v>47862.2</c:v>
                </c:pt>
                <c:pt idx="2474">
                  <c:v>47866.8</c:v>
                </c:pt>
                <c:pt idx="2475">
                  <c:v>47871.4</c:v>
                </c:pt>
                <c:pt idx="2476">
                  <c:v>47880.5</c:v>
                </c:pt>
                <c:pt idx="2477">
                  <c:v>47885</c:v>
                </c:pt>
                <c:pt idx="2478">
                  <c:v>47891.6</c:v>
                </c:pt>
                <c:pt idx="2479">
                  <c:v>47898.2</c:v>
                </c:pt>
                <c:pt idx="2480">
                  <c:v>47902.5</c:v>
                </c:pt>
                <c:pt idx="2481">
                  <c:v>47952</c:v>
                </c:pt>
                <c:pt idx="2482">
                  <c:v>47959.8</c:v>
                </c:pt>
                <c:pt idx="2483">
                  <c:v>47963.7</c:v>
                </c:pt>
                <c:pt idx="2484">
                  <c:v>47971.4</c:v>
                </c:pt>
                <c:pt idx="2485">
                  <c:v>47977.2</c:v>
                </c:pt>
                <c:pt idx="2486">
                  <c:v>47981</c:v>
                </c:pt>
                <c:pt idx="2487">
                  <c:v>47988.6</c:v>
                </c:pt>
                <c:pt idx="2488">
                  <c:v>47992.4</c:v>
                </c:pt>
                <c:pt idx="2489">
                  <c:v>47998</c:v>
                </c:pt>
                <c:pt idx="2490">
                  <c:v>48001.7</c:v>
                </c:pt>
                <c:pt idx="2491">
                  <c:v>48009.1</c:v>
                </c:pt>
                <c:pt idx="2492">
                  <c:v>48014.6</c:v>
                </c:pt>
                <c:pt idx="2493">
                  <c:v>48020</c:v>
                </c:pt>
                <c:pt idx="2494">
                  <c:v>48025.5</c:v>
                </c:pt>
                <c:pt idx="2495">
                  <c:v>48030.8</c:v>
                </c:pt>
                <c:pt idx="2496">
                  <c:v>48037.9</c:v>
                </c:pt>
                <c:pt idx="2497">
                  <c:v>48044.800000000003</c:v>
                </c:pt>
                <c:pt idx="2498">
                  <c:v>48050</c:v>
                </c:pt>
                <c:pt idx="2499">
                  <c:v>48055.1</c:v>
                </c:pt>
                <c:pt idx="2500">
                  <c:v>48060.1</c:v>
                </c:pt>
                <c:pt idx="2501">
                  <c:v>48065.1</c:v>
                </c:pt>
                <c:pt idx="2502">
                  <c:v>48070</c:v>
                </c:pt>
                <c:pt idx="2503">
                  <c:v>48074.9</c:v>
                </c:pt>
                <c:pt idx="2504">
                  <c:v>48079.7</c:v>
                </c:pt>
                <c:pt idx="2505">
                  <c:v>48084.4</c:v>
                </c:pt>
                <c:pt idx="2506">
                  <c:v>48090.6</c:v>
                </c:pt>
                <c:pt idx="2507">
                  <c:v>48096.7</c:v>
                </c:pt>
                <c:pt idx="2508">
                  <c:v>48099.7</c:v>
                </c:pt>
                <c:pt idx="2509">
                  <c:v>48105.5</c:v>
                </c:pt>
                <c:pt idx="2510">
                  <c:v>48109.8</c:v>
                </c:pt>
                <c:pt idx="2511">
                  <c:v>48115.5</c:v>
                </c:pt>
                <c:pt idx="2512">
                  <c:v>48118.2</c:v>
                </c:pt>
                <c:pt idx="2513">
                  <c:v>48123.6</c:v>
                </c:pt>
                <c:pt idx="2514">
                  <c:v>48126.3</c:v>
                </c:pt>
                <c:pt idx="2515">
                  <c:v>48130.2</c:v>
                </c:pt>
                <c:pt idx="2516">
                  <c:v>48135.199999999997</c:v>
                </c:pt>
                <c:pt idx="2517">
                  <c:v>48137.7</c:v>
                </c:pt>
                <c:pt idx="2518">
                  <c:v>48141.3</c:v>
                </c:pt>
                <c:pt idx="2519">
                  <c:v>48146</c:v>
                </c:pt>
                <c:pt idx="2520">
                  <c:v>48149.4</c:v>
                </c:pt>
                <c:pt idx="2521">
                  <c:v>48153.8</c:v>
                </c:pt>
                <c:pt idx="2522">
                  <c:v>48157</c:v>
                </c:pt>
                <c:pt idx="2523">
                  <c:v>48160</c:v>
                </c:pt>
                <c:pt idx="2524">
                  <c:v>48163</c:v>
                </c:pt>
                <c:pt idx="2525">
                  <c:v>48165.9</c:v>
                </c:pt>
                <c:pt idx="2526">
                  <c:v>48168.800000000003</c:v>
                </c:pt>
                <c:pt idx="2527">
                  <c:v>48172.4</c:v>
                </c:pt>
                <c:pt idx="2528">
                  <c:v>48174.2</c:v>
                </c:pt>
                <c:pt idx="2529">
                  <c:v>48176.800000000003</c:v>
                </c:pt>
                <c:pt idx="2530">
                  <c:v>48179.4</c:v>
                </c:pt>
                <c:pt idx="2531">
                  <c:v>48182.8</c:v>
                </c:pt>
                <c:pt idx="2532">
                  <c:v>48185.2</c:v>
                </c:pt>
                <c:pt idx="2533">
                  <c:v>48188.4</c:v>
                </c:pt>
                <c:pt idx="2534">
                  <c:v>48190</c:v>
                </c:pt>
                <c:pt idx="2535">
                  <c:v>48193.2</c:v>
                </c:pt>
                <c:pt idx="2536">
                  <c:v>48194.7</c:v>
                </c:pt>
                <c:pt idx="2537">
                  <c:v>48197</c:v>
                </c:pt>
                <c:pt idx="2538">
                  <c:v>48200.1</c:v>
                </c:pt>
                <c:pt idx="2539">
                  <c:v>48202.400000000001</c:v>
                </c:pt>
                <c:pt idx="2540">
                  <c:v>48204.7</c:v>
                </c:pt>
                <c:pt idx="2541">
                  <c:v>48207.7</c:v>
                </c:pt>
                <c:pt idx="2542">
                  <c:v>48209.2</c:v>
                </c:pt>
                <c:pt idx="2543">
                  <c:v>48211.6</c:v>
                </c:pt>
                <c:pt idx="2544">
                  <c:v>48214.7</c:v>
                </c:pt>
                <c:pt idx="2545">
                  <c:v>48217</c:v>
                </c:pt>
                <c:pt idx="2546">
                  <c:v>48218.6</c:v>
                </c:pt>
                <c:pt idx="2547">
                  <c:v>48221.9</c:v>
                </c:pt>
                <c:pt idx="2548">
                  <c:v>48223.5</c:v>
                </c:pt>
                <c:pt idx="2549">
                  <c:v>48226.9</c:v>
                </c:pt>
                <c:pt idx="2550">
                  <c:v>48228.6</c:v>
                </c:pt>
                <c:pt idx="2551">
                  <c:v>48232.1</c:v>
                </c:pt>
                <c:pt idx="2552">
                  <c:v>48233.9</c:v>
                </c:pt>
                <c:pt idx="2553">
                  <c:v>48236.6</c:v>
                </c:pt>
                <c:pt idx="2554">
                  <c:v>48240.4</c:v>
                </c:pt>
                <c:pt idx="2555">
                  <c:v>48243.3</c:v>
                </c:pt>
                <c:pt idx="2556">
                  <c:v>48245.3</c:v>
                </c:pt>
                <c:pt idx="2557">
                  <c:v>48249.4</c:v>
                </c:pt>
                <c:pt idx="2558">
                  <c:v>48251.5</c:v>
                </c:pt>
                <c:pt idx="2559">
                  <c:v>48254.8</c:v>
                </c:pt>
                <c:pt idx="2560">
                  <c:v>48258.2</c:v>
                </c:pt>
                <c:pt idx="2561">
                  <c:v>48261.599999999999</c:v>
                </c:pt>
                <c:pt idx="2562">
                  <c:v>48265.2</c:v>
                </c:pt>
                <c:pt idx="2563">
                  <c:v>48268.800000000003</c:v>
                </c:pt>
                <c:pt idx="2564">
                  <c:v>48273.8</c:v>
                </c:pt>
                <c:pt idx="2565">
                  <c:v>48276.4</c:v>
                </c:pt>
                <c:pt idx="2566">
                  <c:v>48281.599999999999</c:v>
                </c:pt>
                <c:pt idx="2567">
                  <c:v>48285.599999999999</c:v>
                </c:pt>
                <c:pt idx="2568">
                  <c:v>48289.7</c:v>
                </c:pt>
                <c:pt idx="2569">
                  <c:v>48293.8</c:v>
                </c:pt>
                <c:pt idx="2570">
                  <c:v>48299.4</c:v>
                </c:pt>
                <c:pt idx="2571">
                  <c:v>48302.2</c:v>
                </c:pt>
                <c:pt idx="2572">
                  <c:v>48306.5</c:v>
                </c:pt>
                <c:pt idx="2573">
                  <c:v>48312.3</c:v>
                </c:pt>
                <c:pt idx="2574">
                  <c:v>48315.199999999997</c:v>
                </c:pt>
                <c:pt idx="2575">
                  <c:v>48319.6</c:v>
                </c:pt>
                <c:pt idx="2576">
                  <c:v>48324</c:v>
                </c:pt>
                <c:pt idx="2577">
                  <c:v>48328.5</c:v>
                </c:pt>
                <c:pt idx="2578">
                  <c:v>48332.9</c:v>
                </c:pt>
                <c:pt idx="2579">
                  <c:v>48337.4</c:v>
                </c:pt>
                <c:pt idx="2580">
                  <c:v>48343.4</c:v>
                </c:pt>
                <c:pt idx="2581">
                  <c:v>48346.400000000001</c:v>
                </c:pt>
                <c:pt idx="2582">
                  <c:v>48352.4</c:v>
                </c:pt>
                <c:pt idx="2583">
                  <c:v>48356.9</c:v>
                </c:pt>
                <c:pt idx="2584">
                  <c:v>48361.4</c:v>
                </c:pt>
                <c:pt idx="2585">
                  <c:v>48364.4</c:v>
                </c:pt>
                <c:pt idx="2586">
                  <c:v>48368.9</c:v>
                </c:pt>
                <c:pt idx="2587">
                  <c:v>48371.8</c:v>
                </c:pt>
                <c:pt idx="2588">
                  <c:v>48376.3</c:v>
                </c:pt>
                <c:pt idx="2589">
                  <c:v>48382.1</c:v>
                </c:pt>
                <c:pt idx="2590">
                  <c:v>48385</c:v>
                </c:pt>
                <c:pt idx="2591">
                  <c:v>48390.8</c:v>
                </c:pt>
                <c:pt idx="2592">
                  <c:v>48395</c:v>
                </c:pt>
                <c:pt idx="2593">
                  <c:v>48399.3</c:v>
                </c:pt>
                <c:pt idx="2594">
                  <c:v>48402</c:v>
                </c:pt>
                <c:pt idx="2595">
                  <c:v>48407.5</c:v>
                </c:pt>
                <c:pt idx="2596">
                  <c:v>48411.5</c:v>
                </c:pt>
                <c:pt idx="2597">
                  <c:v>48415.5</c:v>
                </c:pt>
                <c:pt idx="2598">
                  <c:v>48418.1</c:v>
                </c:pt>
                <c:pt idx="2599">
                  <c:v>48422</c:v>
                </c:pt>
                <c:pt idx="2600">
                  <c:v>48424.7</c:v>
                </c:pt>
                <c:pt idx="2601">
                  <c:v>48428.7</c:v>
                </c:pt>
                <c:pt idx="2602">
                  <c:v>48431.4</c:v>
                </c:pt>
                <c:pt idx="2603">
                  <c:v>48435.6</c:v>
                </c:pt>
                <c:pt idx="2604">
                  <c:v>48439.8</c:v>
                </c:pt>
                <c:pt idx="2605">
                  <c:v>48442.7</c:v>
                </c:pt>
                <c:pt idx="2606">
                  <c:v>48447</c:v>
                </c:pt>
                <c:pt idx="2607">
                  <c:v>48451.4</c:v>
                </c:pt>
                <c:pt idx="2608">
                  <c:v>48455.7</c:v>
                </c:pt>
                <c:pt idx="2609">
                  <c:v>48458.7</c:v>
                </c:pt>
                <c:pt idx="2610">
                  <c:v>48463.1</c:v>
                </c:pt>
                <c:pt idx="2611">
                  <c:v>48467.5</c:v>
                </c:pt>
                <c:pt idx="2612">
                  <c:v>48470.5</c:v>
                </c:pt>
                <c:pt idx="2613">
                  <c:v>48474.9</c:v>
                </c:pt>
                <c:pt idx="2614">
                  <c:v>48479.3</c:v>
                </c:pt>
                <c:pt idx="2615">
                  <c:v>48482.3</c:v>
                </c:pt>
                <c:pt idx="2616">
                  <c:v>48486.6</c:v>
                </c:pt>
                <c:pt idx="2617">
                  <c:v>48491</c:v>
                </c:pt>
                <c:pt idx="2618">
                  <c:v>48495.3</c:v>
                </c:pt>
                <c:pt idx="2619">
                  <c:v>48499.5</c:v>
                </c:pt>
                <c:pt idx="2620">
                  <c:v>48503.7</c:v>
                </c:pt>
                <c:pt idx="2621">
                  <c:v>48507.8</c:v>
                </c:pt>
                <c:pt idx="2622">
                  <c:v>48511.9</c:v>
                </c:pt>
                <c:pt idx="2623">
                  <c:v>48515.9</c:v>
                </c:pt>
                <c:pt idx="2624">
                  <c:v>48519.7</c:v>
                </c:pt>
                <c:pt idx="2625">
                  <c:v>48522.3</c:v>
                </c:pt>
                <c:pt idx="2626">
                  <c:v>48526</c:v>
                </c:pt>
                <c:pt idx="2627">
                  <c:v>48528.4</c:v>
                </c:pt>
                <c:pt idx="2628">
                  <c:v>48530.7</c:v>
                </c:pt>
                <c:pt idx="2629">
                  <c:v>48533</c:v>
                </c:pt>
                <c:pt idx="2630">
                  <c:v>48536.3</c:v>
                </c:pt>
                <c:pt idx="2631">
                  <c:v>48539.5</c:v>
                </c:pt>
                <c:pt idx="2632">
                  <c:v>48541.599999999999</c:v>
                </c:pt>
                <c:pt idx="2633">
                  <c:v>48543.6</c:v>
                </c:pt>
                <c:pt idx="2634">
                  <c:v>48545.5</c:v>
                </c:pt>
                <c:pt idx="2635">
                  <c:v>48548.2</c:v>
                </c:pt>
                <c:pt idx="2636">
                  <c:v>48549.9</c:v>
                </c:pt>
                <c:pt idx="2637">
                  <c:v>48551.6</c:v>
                </c:pt>
                <c:pt idx="2638">
                  <c:v>48553.9</c:v>
                </c:pt>
                <c:pt idx="2639">
                  <c:v>48556</c:v>
                </c:pt>
                <c:pt idx="2640">
                  <c:v>48557.3</c:v>
                </c:pt>
                <c:pt idx="2641">
                  <c:v>48558.5</c:v>
                </c:pt>
                <c:pt idx="2642">
                  <c:v>48560.2</c:v>
                </c:pt>
                <c:pt idx="2643">
                  <c:v>48561.2</c:v>
                </c:pt>
                <c:pt idx="2644">
                  <c:v>48562.400000000001</c:v>
                </c:pt>
                <c:pt idx="2645">
                  <c:v>48563.199999999997</c:v>
                </c:pt>
                <c:pt idx="2646">
                  <c:v>48563.9</c:v>
                </c:pt>
                <c:pt idx="2647">
                  <c:v>48564.7</c:v>
                </c:pt>
                <c:pt idx="2648">
                  <c:v>48565.8</c:v>
                </c:pt>
                <c:pt idx="2649">
                  <c:v>48566.5</c:v>
                </c:pt>
                <c:pt idx="2650">
                  <c:v>48567.6</c:v>
                </c:pt>
                <c:pt idx="2651">
                  <c:v>48569.1</c:v>
                </c:pt>
                <c:pt idx="2652">
                  <c:v>48569.8</c:v>
                </c:pt>
                <c:pt idx="2653">
                  <c:v>48570.8</c:v>
                </c:pt>
                <c:pt idx="2654">
                  <c:v>48571.8</c:v>
                </c:pt>
                <c:pt idx="2655">
                  <c:v>48572.800000000003</c:v>
                </c:pt>
                <c:pt idx="2656">
                  <c:v>48573.5</c:v>
                </c:pt>
                <c:pt idx="2657">
                  <c:v>48574.7</c:v>
                </c:pt>
                <c:pt idx="2658">
                  <c:v>48575.1</c:v>
                </c:pt>
                <c:pt idx="2659">
                  <c:v>48576</c:v>
                </c:pt>
                <c:pt idx="2660">
                  <c:v>48576.9</c:v>
                </c:pt>
                <c:pt idx="2661">
                  <c:v>48577.8</c:v>
                </c:pt>
                <c:pt idx="2662">
                  <c:v>48578.400000000001</c:v>
                </c:pt>
                <c:pt idx="2663">
                  <c:v>48579.199999999997</c:v>
                </c:pt>
                <c:pt idx="2664">
                  <c:v>48580.3</c:v>
                </c:pt>
                <c:pt idx="2665">
                  <c:v>48580.800000000003</c:v>
                </c:pt>
                <c:pt idx="2666">
                  <c:v>48581.599999999999</c:v>
                </c:pt>
                <c:pt idx="2667">
                  <c:v>48582</c:v>
                </c:pt>
                <c:pt idx="2668">
                  <c:v>48582.8</c:v>
                </c:pt>
                <c:pt idx="2669">
                  <c:v>48583.199999999997</c:v>
                </c:pt>
                <c:pt idx="2670">
                  <c:v>48583.9</c:v>
                </c:pt>
                <c:pt idx="2671">
                  <c:v>48584.3</c:v>
                </c:pt>
                <c:pt idx="2672">
                  <c:v>48584.7</c:v>
                </c:pt>
                <c:pt idx="2673">
                  <c:v>48585.3</c:v>
                </c:pt>
                <c:pt idx="2674">
                  <c:v>48585.8</c:v>
                </c:pt>
                <c:pt idx="2675">
                  <c:v>48586.400000000001</c:v>
                </c:pt>
                <c:pt idx="2676">
                  <c:v>48586.7</c:v>
                </c:pt>
                <c:pt idx="2677">
                  <c:v>48587.199999999997</c:v>
                </c:pt>
                <c:pt idx="2678">
                  <c:v>48587.4</c:v>
                </c:pt>
                <c:pt idx="2679">
                  <c:v>48588</c:v>
                </c:pt>
                <c:pt idx="2680">
                  <c:v>48588.2</c:v>
                </c:pt>
                <c:pt idx="2681">
                  <c:v>48588.5</c:v>
                </c:pt>
                <c:pt idx="2682">
                  <c:v>48588.800000000003</c:v>
                </c:pt>
                <c:pt idx="2683">
                  <c:v>48589</c:v>
                </c:pt>
                <c:pt idx="2684">
                  <c:v>48589.1</c:v>
                </c:pt>
                <c:pt idx="2685">
                  <c:v>48589.3</c:v>
                </c:pt>
                <c:pt idx="2686">
                  <c:v>48589.4</c:v>
                </c:pt>
                <c:pt idx="2687">
                  <c:v>48589.599999999999</c:v>
                </c:pt>
                <c:pt idx="2688">
                  <c:v>48589.599999999999</c:v>
                </c:pt>
                <c:pt idx="2689">
                  <c:v>48589.7</c:v>
                </c:pt>
                <c:pt idx="2690">
                  <c:v>48589.7</c:v>
                </c:pt>
                <c:pt idx="2691">
                  <c:v>48589.7</c:v>
                </c:pt>
                <c:pt idx="2692">
                  <c:v>48589.7</c:v>
                </c:pt>
                <c:pt idx="2693">
                  <c:v>48589.7</c:v>
                </c:pt>
                <c:pt idx="2694">
                  <c:v>48589.599999999999</c:v>
                </c:pt>
                <c:pt idx="2695">
                  <c:v>48589.599999999999</c:v>
                </c:pt>
                <c:pt idx="2696">
                  <c:v>48589.599999999999</c:v>
                </c:pt>
                <c:pt idx="2697">
                  <c:v>48589.599999999999</c:v>
                </c:pt>
                <c:pt idx="2698">
                  <c:v>48589.599999999999</c:v>
                </c:pt>
                <c:pt idx="2699">
                  <c:v>48589.599999999999</c:v>
                </c:pt>
                <c:pt idx="2700">
                  <c:v>48589.599999999999</c:v>
                </c:pt>
                <c:pt idx="2701">
                  <c:v>48589.599999999999</c:v>
                </c:pt>
                <c:pt idx="2702">
                  <c:v>48589.5</c:v>
                </c:pt>
                <c:pt idx="2703">
                  <c:v>48589.5</c:v>
                </c:pt>
                <c:pt idx="2704">
                  <c:v>48589.5</c:v>
                </c:pt>
                <c:pt idx="2705">
                  <c:v>48589.5</c:v>
                </c:pt>
                <c:pt idx="2706">
                  <c:v>48589.5</c:v>
                </c:pt>
                <c:pt idx="2707">
                  <c:v>48589.5</c:v>
                </c:pt>
                <c:pt idx="2708">
                  <c:v>48589.4</c:v>
                </c:pt>
                <c:pt idx="2709">
                  <c:v>48589.4</c:v>
                </c:pt>
                <c:pt idx="2710">
                  <c:v>48589.4</c:v>
                </c:pt>
                <c:pt idx="2711">
                  <c:v>48589.4</c:v>
                </c:pt>
                <c:pt idx="2712">
                  <c:v>48589.4</c:v>
                </c:pt>
                <c:pt idx="2713">
                  <c:v>48589.3</c:v>
                </c:pt>
                <c:pt idx="2714">
                  <c:v>48589.3</c:v>
                </c:pt>
                <c:pt idx="2715">
                  <c:v>48589.3</c:v>
                </c:pt>
                <c:pt idx="2716">
                  <c:v>48589.3</c:v>
                </c:pt>
                <c:pt idx="2717">
                  <c:v>48589.3</c:v>
                </c:pt>
                <c:pt idx="2718">
                  <c:v>48589.3</c:v>
                </c:pt>
                <c:pt idx="2719">
                  <c:v>48589.2</c:v>
                </c:pt>
                <c:pt idx="2720">
                  <c:v>48589.2</c:v>
                </c:pt>
                <c:pt idx="2721">
                  <c:v>48589.1</c:v>
                </c:pt>
                <c:pt idx="2722">
                  <c:v>48589.1</c:v>
                </c:pt>
                <c:pt idx="2723">
                  <c:v>48589.1</c:v>
                </c:pt>
                <c:pt idx="2724">
                  <c:v>48589.1</c:v>
                </c:pt>
                <c:pt idx="2725">
                  <c:v>48589.1</c:v>
                </c:pt>
                <c:pt idx="2726">
                  <c:v>48589.1</c:v>
                </c:pt>
                <c:pt idx="2727">
                  <c:v>48589.3</c:v>
                </c:pt>
                <c:pt idx="2728">
                  <c:v>48590.2</c:v>
                </c:pt>
                <c:pt idx="2729">
                  <c:v>48591.5</c:v>
                </c:pt>
                <c:pt idx="2730">
                  <c:v>48593.2</c:v>
                </c:pt>
                <c:pt idx="2731">
                  <c:v>48595.3</c:v>
                </c:pt>
                <c:pt idx="2732">
                  <c:v>48597.7</c:v>
                </c:pt>
                <c:pt idx="2733">
                  <c:v>48600.5</c:v>
                </c:pt>
                <c:pt idx="2734">
                  <c:v>48603.7</c:v>
                </c:pt>
                <c:pt idx="2735">
                  <c:v>48608.3</c:v>
                </c:pt>
                <c:pt idx="2736">
                  <c:v>48610.8</c:v>
                </c:pt>
                <c:pt idx="2737">
                  <c:v>48616.2</c:v>
                </c:pt>
                <c:pt idx="2738">
                  <c:v>48619</c:v>
                </c:pt>
                <c:pt idx="2739">
                  <c:v>48625</c:v>
                </c:pt>
                <c:pt idx="2740">
                  <c:v>48629.7</c:v>
                </c:pt>
                <c:pt idx="2741">
                  <c:v>48636.2</c:v>
                </c:pt>
                <c:pt idx="2742">
                  <c:v>48641.2</c:v>
                </c:pt>
                <c:pt idx="2743">
                  <c:v>48646.3</c:v>
                </c:pt>
                <c:pt idx="2744">
                  <c:v>48653.3</c:v>
                </c:pt>
                <c:pt idx="2745">
                  <c:v>48658.5</c:v>
                </c:pt>
                <c:pt idx="2746">
                  <c:v>48663.8</c:v>
                </c:pt>
                <c:pt idx="2747">
                  <c:v>48669.2</c:v>
                </c:pt>
                <c:pt idx="2748">
                  <c:v>48674.5</c:v>
                </c:pt>
                <c:pt idx="2749">
                  <c:v>48681.4</c:v>
                </c:pt>
                <c:pt idx="2750">
                  <c:v>48684.9</c:v>
                </c:pt>
                <c:pt idx="2751">
                  <c:v>48691.7</c:v>
                </c:pt>
                <c:pt idx="2752">
                  <c:v>48696.6</c:v>
                </c:pt>
                <c:pt idx="2753">
                  <c:v>48703</c:v>
                </c:pt>
                <c:pt idx="2754">
                  <c:v>48706</c:v>
                </c:pt>
                <c:pt idx="2755">
                  <c:v>48713.3</c:v>
                </c:pt>
                <c:pt idx="2756">
                  <c:v>48716.1</c:v>
                </c:pt>
                <c:pt idx="2757">
                  <c:v>48721.2</c:v>
                </c:pt>
                <c:pt idx="2758">
                  <c:v>48724.800000000003</c:v>
                </c:pt>
                <c:pt idx="2759">
                  <c:v>48727</c:v>
                </c:pt>
                <c:pt idx="2760">
                  <c:v>48731</c:v>
                </c:pt>
                <c:pt idx="2761">
                  <c:v>48733.5</c:v>
                </c:pt>
                <c:pt idx="2762">
                  <c:v>48735.1</c:v>
                </c:pt>
                <c:pt idx="2763">
                  <c:v>48737.599999999999</c:v>
                </c:pt>
                <c:pt idx="2764">
                  <c:v>48739.5</c:v>
                </c:pt>
                <c:pt idx="2765">
                  <c:v>48740.800000000003</c:v>
                </c:pt>
                <c:pt idx="2766">
                  <c:v>48742.5</c:v>
                </c:pt>
                <c:pt idx="2767">
                  <c:v>48743.8</c:v>
                </c:pt>
                <c:pt idx="2768">
                  <c:v>48745.1</c:v>
                </c:pt>
                <c:pt idx="2769">
                  <c:v>48746.400000000001</c:v>
                </c:pt>
                <c:pt idx="2770">
                  <c:v>48748</c:v>
                </c:pt>
                <c:pt idx="2771">
                  <c:v>48749.3</c:v>
                </c:pt>
                <c:pt idx="2772">
                  <c:v>48750.5</c:v>
                </c:pt>
                <c:pt idx="2773">
                  <c:v>48751.6</c:v>
                </c:pt>
                <c:pt idx="2774">
                  <c:v>48752.800000000003</c:v>
                </c:pt>
                <c:pt idx="2775">
                  <c:v>48753.9</c:v>
                </c:pt>
                <c:pt idx="2776">
                  <c:v>48755.4</c:v>
                </c:pt>
                <c:pt idx="2777">
                  <c:v>48756.800000000003</c:v>
                </c:pt>
                <c:pt idx="2778">
                  <c:v>48757.8</c:v>
                </c:pt>
                <c:pt idx="2779">
                  <c:v>48758.8</c:v>
                </c:pt>
                <c:pt idx="2780">
                  <c:v>48759.8</c:v>
                </c:pt>
                <c:pt idx="2781">
                  <c:v>48760.7</c:v>
                </c:pt>
                <c:pt idx="2782">
                  <c:v>48761.599999999999</c:v>
                </c:pt>
                <c:pt idx="2783">
                  <c:v>48762.8</c:v>
                </c:pt>
                <c:pt idx="2784">
                  <c:v>48763.6</c:v>
                </c:pt>
                <c:pt idx="2785">
                  <c:v>48764.4</c:v>
                </c:pt>
                <c:pt idx="2786">
                  <c:v>48765.4</c:v>
                </c:pt>
                <c:pt idx="2787">
                  <c:v>48765.9</c:v>
                </c:pt>
                <c:pt idx="2788">
                  <c:v>48766.8</c:v>
                </c:pt>
                <c:pt idx="2789">
                  <c:v>48767.4</c:v>
                </c:pt>
                <c:pt idx="2790">
                  <c:v>48768.2</c:v>
                </c:pt>
                <c:pt idx="2791">
                  <c:v>48768.7</c:v>
                </c:pt>
                <c:pt idx="2792">
                  <c:v>48769.3</c:v>
                </c:pt>
                <c:pt idx="2793">
                  <c:v>48769.599999999999</c:v>
                </c:pt>
                <c:pt idx="2794">
                  <c:v>48770</c:v>
                </c:pt>
                <c:pt idx="2795">
                  <c:v>48770.400000000001</c:v>
                </c:pt>
                <c:pt idx="2796">
                  <c:v>48770.7</c:v>
                </c:pt>
                <c:pt idx="2797">
                  <c:v>48770.9</c:v>
                </c:pt>
                <c:pt idx="2798">
                  <c:v>48771.1</c:v>
                </c:pt>
                <c:pt idx="2799">
                  <c:v>48771.199999999997</c:v>
                </c:pt>
                <c:pt idx="2800">
                  <c:v>48771.199999999997</c:v>
                </c:pt>
                <c:pt idx="2801">
                  <c:v>48771.199999999997</c:v>
                </c:pt>
                <c:pt idx="2802">
                  <c:v>48771</c:v>
                </c:pt>
                <c:pt idx="2803">
                  <c:v>48770.5</c:v>
                </c:pt>
                <c:pt idx="2804">
                  <c:v>48770.1</c:v>
                </c:pt>
                <c:pt idx="2805">
                  <c:v>48769.2</c:v>
                </c:pt>
                <c:pt idx="2806">
                  <c:v>48768.3</c:v>
                </c:pt>
                <c:pt idx="2807">
                  <c:v>48767.3</c:v>
                </c:pt>
                <c:pt idx="2808">
                  <c:v>48766.6</c:v>
                </c:pt>
                <c:pt idx="2809">
                  <c:v>48765.5</c:v>
                </c:pt>
                <c:pt idx="2810">
                  <c:v>48763.8</c:v>
                </c:pt>
                <c:pt idx="2811">
                  <c:v>48762.400000000001</c:v>
                </c:pt>
                <c:pt idx="2812">
                  <c:v>48760.9</c:v>
                </c:pt>
                <c:pt idx="2813">
                  <c:v>48759.4</c:v>
                </c:pt>
                <c:pt idx="2814">
                  <c:v>48757.8</c:v>
                </c:pt>
                <c:pt idx="2815">
                  <c:v>48756.800000000003</c:v>
                </c:pt>
                <c:pt idx="2816">
                  <c:v>48754.5</c:v>
                </c:pt>
                <c:pt idx="2817">
                  <c:v>48753.4</c:v>
                </c:pt>
                <c:pt idx="2818">
                  <c:v>48751.1</c:v>
                </c:pt>
                <c:pt idx="2819">
                  <c:v>48749.3</c:v>
                </c:pt>
                <c:pt idx="2820">
                  <c:v>48747.5</c:v>
                </c:pt>
                <c:pt idx="2821">
                  <c:v>48745.8</c:v>
                </c:pt>
                <c:pt idx="2822">
                  <c:v>48743.4</c:v>
                </c:pt>
                <c:pt idx="2823">
                  <c:v>48742.3</c:v>
                </c:pt>
                <c:pt idx="2824">
                  <c:v>48740</c:v>
                </c:pt>
                <c:pt idx="2825">
                  <c:v>48738.400000000001</c:v>
                </c:pt>
                <c:pt idx="2826">
                  <c:v>48736.2</c:v>
                </c:pt>
                <c:pt idx="2827">
                  <c:v>48735.199999999997</c:v>
                </c:pt>
                <c:pt idx="2828">
                  <c:v>48733.2</c:v>
                </c:pt>
                <c:pt idx="2829">
                  <c:v>48732.3</c:v>
                </c:pt>
                <c:pt idx="2830">
                  <c:v>48731</c:v>
                </c:pt>
                <c:pt idx="2831">
                  <c:v>48729.4</c:v>
                </c:pt>
                <c:pt idx="2832">
                  <c:v>48728.3</c:v>
                </c:pt>
                <c:pt idx="2833">
                  <c:v>48727.3</c:v>
                </c:pt>
                <c:pt idx="2834">
                  <c:v>48726.2</c:v>
                </c:pt>
                <c:pt idx="2835">
                  <c:v>48725.7</c:v>
                </c:pt>
                <c:pt idx="2836">
                  <c:v>48725</c:v>
                </c:pt>
                <c:pt idx="2837">
                  <c:v>48724.7</c:v>
                </c:pt>
                <c:pt idx="2838">
                  <c:v>48724.4</c:v>
                </c:pt>
                <c:pt idx="2839">
                  <c:v>48724.3</c:v>
                </c:pt>
                <c:pt idx="2840">
                  <c:v>48724.4</c:v>
                </c:pt>
                <c:pt idx="2841">
                  <c:v>48724.5</c:v>
                </c:pt>
                <c:pt idx="2842">
                  <c:v>48724.7</c:v>
                </c:pt>
                <c:pt idx="2843">
                  <c:v>48725</c:v>
                </c:pt>
                <c:pt idx="2844">
                  <c:v>48725.2</c:v>
                </c:pt>
                <c:pt idx="2845">
                  <c:v>48725.8</c:v>
                </c:pt>
                <c:pt idx="2846">
                  <c:v>48726.1</c:v>
                </c:pt>
                <c:pt idx="2847">
                  <c:v>48726.9</c:v>
                </c:pt>
                <c:pt idx="2848">
                  <c:v>48727.3</c:v>
                </c:pt>
                <c:pt idx="2849">
                  <c:v>48727.7</c:v>
                </c:pt>
                <c:pt idx="2850">
                  <c:v>48728.4</c:v>
                </c:pt>
                <c:pt idx="2851">
                  <c:v>48729.2</c:v>
                </c:pt>
                <c:pt idx="2852">
                  <c:v>48730.2</c:v>
                </c:pt>
                <c:pt idx="2853">
                  <c:v>48730.8</c:v>
                </c:pt>
                <c:pt idx="2854">
                  <c:v>48731.4</c:v>
                </c:pt>
                <c:pt idx="2855">
                  <c:v>48732.2</c:v>
                </c:pt>
                <c:pt idx="2856">
                  <c:v>48733.1</c:v>
                </c:pt>
                <c:pt idx="2857">
                  <c:v>48734.1</c:v>
                </c:pt>
                <c:pt idx="2858">
                  <c:v>48735</c:v>
                </c:pt>
                <c:pt idx="2859">
                  <c:v>48735.9</c:v>
                </c:pt>
                <c:pt idx="2860">
                  <c:v>48736.9</c:v>
                </c:pt>
                <c:pt idx="2861">
                  <c:v>48737.8</c:v>
                </c:pt>
                <c:pt idx="2862">
                  <c:v>48738.8</c:v>
                </c:pt>
                <c:pt idx="2863">
                  <c:v>48739.7</c:v>
                </c:pt>
                <c:pt idx="2864">
                  <c:v>48740.6</c:v>
                </c:pt>
                <c:pt idx="2865">
                  <c:v>48741.5</c:v>
                </c:pt>
                <c:pt idx="2866">
                  <c:v>48742.1</c:v>
                </c:pt>
                <c:pt idx="2867">
                  <c:v>48742.7</c:v>
                </c:pt>
                <c:pt idx="2868">
                  <c:v>48743.8</c:v>
                </c:pt>
                <c:pt idx="2869">
                  <c:v>48744.4</c:v>
                </c:pt>
                <c:pt idx="2870">
                  <c:v>48744.9</c:v>
                </c:pt>
                <c:pt idx="2871">
                  <c:v>48745.4</c:v>
                </c:pt>
                <c:pt idx="2872">
                  <c:v>48746.1</c:v>
                </c:pt>
                <c:pt idx="2873">
                  <c:v>48746.5</c:v>
                </c:pt>
                <c:pt idx="2874">
                  <c:v>48746.9</c:v>
                </c:pt>
                <c:pt idx="2875">
                  <c:v>48747.5</c:v>
                </c:pt>
                <c:pt idx="2876">
                  <c:v>48747.9</c:v>
                </c:pt>
                <c:pt idx="2877">
                  <c:v>48748.2</c:v>
                </c:pt>
                <c:pt idx="2878">
                  <c:v>48748.6</c:v>
                </c:pt>
                <c:pt idx="2879">
                  <c:v>48748.9</c:v>
                </c:pt>
                <c:pt idx="2880">
                  <c:v>48749.2</c:v>
                </c:pt>
                <c:pt idx="2881">
                  <c:v>48749.3</c:v>
                </c:pt>
                <c:pt idx="2882">
                  <c:v>48749.5</c:v>
                </c:pt>
                <c:pt idx="2883">
                  <c:v>48749.599999999999</c:v>
                </c:pt>
                <c:pt idx="2884">
                  <c:v>48749.599999999999</c:v>
                </c:pt>
                <c:pt idx="2885">
                  <c:v>48749.599999999999</c:v>
                </c:pt>
                <c:pt idx="2886">
                  <c:v>48749.599999999999</c:v>
                </c:pt>
                <c:pt idx="2887">
                  <c:v>48749.5</c:v>
                </c:pt>
                <c:pt idx="2888">
                  <c:v>48749.5</c:v>
                </c:pt>
                <c:pt idx="2889">
                  <c:v>48749.4</c:v>
                </c:pt>
                <c:pt idx="2890">
                  <c:v>48749.3</c:v>
                </c:pt>
                <c:pt idx="2891">
                  <c:v>48749.2</c:v>
                </c:pt>
                <c:pt idx="2892">
                  <c:v>48749</c:v>
                </c:pt>
                <c:pt idx="2893">
                  <c:v>48748.800000000003</c:v>
                </c:pt>
                <c:pt idx="2894">
                  <c:v>48748.7</c:v>
                </c:pt>
                <c:pt idx="2895">
                  <c:v>48748.5</c:v>
                </c:pt>
                <c:pt idx="2896">
                  <c:v>48748.2</c:v>
                </c:pt>
                <c:pt idx="2897">
                  <c:v>48748</c:v>
                </c:pt>
                <c:pt idx="2898">
                  <c:v>48747.8</c:v>
                </c:pt>
                <c:pt idx="2899">
                  <c:v>48747.6</c:v>
                </c:pt>
                <c:pt idx="2900">
                  <c:v>48747.199999999997</c:v>
                </c:pt>
                <c:pt idx="2901">
                  <c:v>48746.9</c:v>
                </c:pt>
                <c:pt idx="2902">
                  <c:v>48746.7</c:v>
                </c:pt>
                <c:pt idx="2903">
                  <c:v>48746.5</c:v>
                </c:pt>
                <c:pt idx="2904">
                  <c:v>48746.1</c:v>
                </c:pt>
                <c:pt idx="2905">
                  <c:v>48745.8</c:v>
                </c:pt>
                <c:pt idx="2906">
                  <c:v>48745.4</c:v>
                </c:pt>
                <c:pt idx="2907">
                  <c:v>48745.1</c:v>
                </c:pt>
                <c:pt idx="2908">
                  <c:v>48744.800000000003</c:v>
                </c:pt>
                <c:pt idx="2909">
                  <c:v>48744.3</c:v>
                </c:pt>
                <c:pt idx="2910">
                  <c:v>48743.8</c:v>
                </c:pt>
                <c:pt idx="2911">
                  <c:v>48743.5</c:v>
                </c:pt>
                <c:pt idx="2912">
                  <c:v>48743.199999999997</c:v>
                </c:pt>
                <c:pt idx="2913">
                  <c:v>48743</c:v>
                </c:pt>
                <c:pt idx="2914">
                  <c:v>48742.6</c:v>
                </c:pt>
                <c:pt idx="2915">
                  <c:v>48742.400000000001</c:v>
                </c:pt>
                <c:pt idx="2916">
                  <c:v>48742.1</c:v>
                </c:pt>
                <c:pt idx="2917">
                  <c:v>48741.7</c:v>
                </c:pt>
                <c:pt idx="2918">
                  <c:v>48741.5</c:v>
                </c:pt>
                <c:pt idx="2919">
                  <c:v>48741.2</c:v>
                </c:pt>
                <c:pt idx="2920">
                  <c:v>48740.9</c:v>
                </c:pt>
                <c:pt idx="2921">
                  <c:v>48740.7</c:v>
                </c:pt>
                <c:pt idx="2922">
                  <c:v>48740.5</c:v>
                </c:pt>
                <c:pt idx="2923">
                  <c:v>48740.3</c:v>
                </c:pt>
                <c:pt idx="2924">
                  <c:v>48740.2</c:v>
                </c:pt>
                <c:pt idx="2925">
                  <c:v>48740.1</c:v>
                </c:pt>
                <c:pt idx="2926">
                  <c:v>48740</c:v>
                </c:pt>
                <c:pt idx="2927">
                  <c:v>48739.9</c:v>
                </c:pt>
                <c:pt idx="2928">
                  <c:v>48739.8</c:v>
                </c:pt>
                <c:pt idx="2929">
                  <c:v>48739.8</c:v>
                </c:pt>
                <c:pt idx="2930">
                  <c:v>48739.8</c:v>
                </c:pt>
                <c:pt idx="2931">
                  <c:v>48739.8</c:v>
                </c:pt>
                <c:pt idx="2932">
                  <c:v>48739.9</c:v>
                </c:pt>
                <c:pt idx="2933">
                  <c:v>48740.1</c:v>
                </c:pt>
                <c:pt idx="2934">
                  <c:v>48740.3</c:v>
                </c:pt>
                <c:pt idx="2935">
                  <c:v>48740.6</c:v>
                </c:pt>
                <c:pt idx="2936">
                  <c:v>48740.800000000003</c:v>
                </c:pt>
                <c:pt idx="2937">
                  <c:v>48741.2</c:v>
                </c:pt>
                <c:pt idx="2938">
                  <c:v>48741.5</c:v>
                </c:pt>
                <c:pt idx="2939">
                  <c:v>48742.2</c:v>
                </c:pt>
                <c:pt idx="2940">
                  <c:v>48742.6</c:v>
                </c:pt>
                <c:pt idx="2941">
                  <c:v>48743.199999999997</c:v>
                </c:pt>
                <c:pt idx="2942">
                  <c:v>48743.6</c:v>
                </c:pt>
                <c:pt idx="2943">
                  <c:v>48744.3</c:v>
                </c:pt>
                <c:pt idx="2944">
                  <c:v>48745</c:v>
                </c:pt>
                <c:pt idx="2945">
                  <c:v>48745.5</c:v>
                </c:pt>
                <c:pt idx="2946">
                  <c:v>48746.3</c:v>
                </c:pt>
                <c:pt idx="2947">
                  <c:v>48747.199999999997</c:v>
                </c:pt>
                <c:pt idx="2948">
                  <c:v>48748.1</c:v>
                </c:pt>
                <c:pt idx="2949">
                  <c:v>48749.1</c:v>
                </c:pt>
                <c:pt idx="2950">
                  <c:v>48749.7</c:v>
                </c:pt>
                <c:pt idx="2951">
                  <c:v>48750.7</c:v>
                </c:pt>
                <c:pt idx="2952">
                  <c:v>48751.8</c:v>
                </c:pt>
                <c:pt idx="2953">
                  <c:v>48752.9</c:v>
                </c:pt>
                <c:pt idx="2954">
                  <c:v>48754.400000000001</c:v>
                </c:pt>
                <c:pt idx="2955">
                  <c:v>48755.199999999997</c:v>
                </c:pt>
                <c:pt idx="2956">
                  <c:v>48758</c:v>
                </c:pt>
                <c:pt idx="2957">
                  <c:v>48765.599999999999</c:v>
                </c:pt>
                <c:pt idx="2958">
                  <c:v>48767.4</c:v>
                </c:pt>
                <c:pt idx="2959">
                  <c:v>48768.9</c:v>
                </c:pt>
                <c:pt idx="2960">
                  <c:v>48770.3</c:v>
                </c:pt>
                <c:pt idx="2961">
                  <c:v>48771.8</c:v>
                </c:pt>
                <c:pt idx="2962">
                  <c:v>48773.8</c:v>
                </c:pt>
                <c:pt idx="2963">
                  <c:v>48774.8</c:v>
                </c:pt>
                <c:pt idx="2964">
                  <c:v>48776.800000000003</c:v>
                </c:pt>
                <c:pt idx="2965">
                  <c:v>48777.8</c:v>
                </c:pt>
                <c:pt idx="2966">
                  <c:v>48779.5</c:v>
                </c:pt>
                <c:pt idx="2967">
                  <c:v>48781.3</c:v>
                </c:pt>
                <c:pt idx="2968">
                  <c:v>48784.1</c:v>
                </c:pt>
                <c:pt idx="2969">
                  <c:v>48787.3</c:v>
                </c:pt>
                <c:pt idx="2970">
                  <c:v>48789.9</c:v>
                </c:pt>
                <c:pt idx="2971">
                  <c:v>48793.7</c:v>
                </c:pt>
                <c:pt idx="2972">
                  <c:v>48796.800000000003</c:v>
                </c:pt>
                <c:pt idx="2973">
                  <c:v>48800</c:v>
                </c:pt>
                <c:pt idx="2974">
                  <c:v>48803.4</c:v>
                </c:pt>
                <c:pt idx="2975">
                  <c:v>48808.1</c:v>
                </c:pt>
                <c:pt idx="2976">
                  <c:v>48810.6</c:v>
                </c:pt>
                <c:pt idx="2977">
                  <c:v>48815.7</c:v>
                </c:pt>
                <c:pt idx="2978">
                  <c:v>48819.6</c:v>
                </c:pt>
                <c:pt idx="2979">
                  <c:v>48825</c:v>
                </c:pt>
                <c:pt idx="2980">
                  <c:v>48830.6</c:v>
                </c:pt>
                <c:pt idx="2981">
                  <c:v>48834.9</c:v>
                </c:pt>
                <c:pt idx="2982">
                  <c:v>48837.8</c:v>
                </c:pt>
                <c:pt idx="2983">
                  <c:v>48843.6</c:v>
                </c:pt>
                <c:pt idx="2984">
                  <c:v>48848.1</c:v>
                </c:pt>
                <c:pt idx="2985">
                  <c:v>48852.6</c:v>
                </c:pt>
                <c:pt idx="2986">
                  <c:v>48857.1</c:v>
                </c:pt>
                <c:pt idx="2987">
                  <c:v>48861.7</c:v>
                </c:pt>
                <c:pt idx="2988">
                  <c:v>48867.8</c:v>
                </c:pt>
                <c:pt idx="2989">
                  <c:v>48870.8</c:v>
                </c:pt>
                <c:pt idx="2990">
                  <c:v>48876.9</c:v>
                </c:pt>
                <c:pt idx="2991">
                  <c:v>48882.9</c:v>
                </c:pt>
                <c:pt idx="2992">
                  <c:v>48887.4</c:v>
                </c:pt>
                <c:pt idx="2993">
                  <c:v>48891.8</c:v>
                </c:pt>
                <c:pt idx="2994">
                  <c:v>48897.7</c:v>
                </c:pt>
                <c:pt idx="2995">
                  <c:v>48903.4</c:v>
                </c:pt>
                <c:pt idx="2996">
                  <c:v>48907.6</c:v>
                </c:pt>
                <c:pt idx="2997">
                  <c:v>48910.3</c:v>
                </c:pt>
                <c:pt idx="2998">
                  <c:v>48915.7</c:v>
                </c:pt>
                <c:pt idx="2999">
                  <c:v>48919.6</c:v>
                </c:pt>
                <c:pt idx="3000">
                  <c:v>48924.6</c:v>
                </c:pt>
                <c:pt idx="3001">
                  <c:v>48927</c:v>
                </c:pt>
                <c:pt idx="3002">
                  <c:v>48931.8</c:v>
                </c:pt>
                <c:pt idx="3003">
                  <c:v>48936.6</c:v>
                </c:pt>
                <c:pt idx="3004">
                  <c:v>48940.3</c:v>
                </c:pt>
                <c:pt idx="3005">
                  <c:v>48944.1</c:v>
                </c:pt>
                <c:pt idx="3006">
                  <c:v>48949.2</c:v>
                </c:pt>
                <c:pt idx="3007">
                  <c:v>48954.400000000001</c:v>
                </c:pt>
                <c:pt idx="3008">
                  <c:v>48958.400000000001</c:v>
                </c:pt>
                <c:pt idx="3009">
                  <c:v>48962.400000000001</c:v>
                </c:pt>
                <c:pt idx="3010">
                  <c:v>48966.5</c:v>
                </c:pt>
                <c:pt idx="3011">
                  <c:v>48971.9</c:v>
                </c:pt>
                <c:pt idx="3012">
                  <c:v>48974.6</c:v>
                </c:pt>
                <c:pt idx="3013">
                  <c:v>48980</c:v>
                </c:pt>
                <c:pt idx="3014">
                  <c:v>48984</c:v>
                </c:pt>
                <c:pt idx="3015">
                  <c:v>48989.4</c:v>
                </c:pt>
                <c:pt idx="3016">
                  <c:v>48993.4</c:v>
                </c:pt>
                <c:pt idx="3017">
                  <c:v>48998.7</c:v>
                </c:pt>
                <c:pt idx="3018">
                  <c:v>49002.6</c:v>
                </c:pt>
                <c:pt idx="3019">
                  <c:v>49006.400000000001</c:v>
                </c:pt>
                <c:pt idx="3020">
                  <c:v>49010.2</c:v>
                </c:pt>
                <c:pt idx="3021">
                  <c:v>49015.1</c:v>
                </c:pt>
                <c:pt idx="3022">
                  <c:v>49018.6</c:v>
                </c:pt>
                <c:pt idx="3023">
                  <c:v>49022.1</c:v>
                </c:pt>
                <c:pt idx="3024">
                  <c:v>49026.6</c:v>
                </c:pt>
                <c:pt idx="3025">
                  <c:v>49028.800000000003</c:v>
                </c:pt>
                <c:pt idx="3026">
                  <c:v>49033</c:v>
                </c:pt>
                <c:pt idx="3027">
                  <c:v>49036</c:v>
                </c:pt>
                <c:pt idx="3028">
                  <c:v>49039.7</c:v>
                </c:pt>
                <c:pt idx="3029">
                  <c:v>49042.400000000001</c:v>
                </c:pt>
                <c:pt idx="3030">
                  <c:v>49045.7</c:v>
                </c:pt>
                <c:pt idx="3031">
                  <c:v>49047.199999999997</c:v>
                </c:pt>
                <c:pt idx="3032">
                  <c:v>49050.1</c:v>
                </c:pt>
                <c:pt idx="3033">
                  <c:v>49052</c:v>
                </c:pt>
                <c:pt idx="3034">
                  <c:v>49053.7</c:v>
                </c:pt>
                <c:pt idx="3035">
                  <c:v>49056.1</c:v>
                </c:pt>
                <c:pt idx="3036">
                  <c:v>49056.9</c:v>
                </c:pt>
                <c:pt idx="3037">
                  <c:v>49058</c:v>
                </c:pt>
                <c:pt idx="3038">
                  <c:v>49059</c:v>
                </c:pt>
                <c:pt idx="3039">
                  <c:v>49059.8</c:v>
                </c:pt>
                <c:pt idx="3040">
                  <c:v>49060.7</c:v>
                </c:pt>
                <c:pt idx="3041">
                  <c:v>49061.1</c:v>
                </c:pt>
                <c:pt idx="3042">
                  <c:v>49062</c:v>
                </c:pt>
                <c:pt idx="3043">
                  <c:v>49062.6</c:v>
                </c:pt>
                <c:pt idx="3044">
                  <c:v>49063.3</c:v>
                </c:pt>
                <c:pt idx="3045">
                  <c:v>49063.6</c:v>
                </c:pt>
                <c:pt idx="3046">
                  <c:v>49064.3</c:v>
                </c:pt>
                <c:pt idx="3047">
                  <c:v>49064.9</c:v>
                </c:pt>
                <c:pt idx="3048">
                  <c:v>49065.4</c:v>
                </c:pt>
                <c:pt idx="3049">
                  <c:v>49065.9</c:v>
                </c:pt>
                <c:pt idx="3050">
                  <c:v>49066.3</c:v>
                </c:pt>
                <c:pt idx="3051">
                  <c:v>49066.6</c:v>
                </c:pt>
                <c:pt idx="3052">
                  <c:v>49067.1</c:v>
                </c:pt>
                <c:pt idx="3053">
                  <c:v>49067.4</c:v>
                </c:pt>
                <c:pt idx="3054">
                  <c:v>49067.8</c:v>
                </c:pt>
                <c:pt idx="3055">
                  <c:v>49068.1</c:v>
                </c:pt>
                <c:pt idx="3056">
                  <c:v>49068.5</c:v>
                </c:pt>
                <c:pt idx="3057">
                  <c:v>49068.7</c:v>
                </c:pt>
                <c:pt idx="3058">
                  <c:v>49069.2</c:v>
                </c:pt>
                <c:pt idx="3059">
                  <c:v>49069.5</c:v>
                </c:pt>
                <c:pt idx="3060">
                  <c:v>49069.9</c:v>
                </c:pt>
                <c:pt idx="3061">
                  <c:v>49070.400000000001</c:v>
                </c:pt>
                <c:pt idx="3062">
                  <c:v>49070.6</c:v>
                </c:pt>
                <c:pt idx="3063">
                  <c:v>49071</c:v>
                </c:pt>
                <c:pt idx="3064">
                  <c:v>49071.4</c:v>
                </c:pt>
                <c:pt idx="3065">
                  <c:v>49071.8</c:v>
                </c:pt>
                <c:pt idx="3066">
                  <c:v>49072.1</c:v>
                </c:pt>
                <c:pt idx="3067">
                  <c:v>49072.5</c:v>
                </c:pt>
                <c:pt idx="3068">
                  <c:v>49072.9</c:v>
                </c:pt>
                <c:pt idx="3069">
                  <c:v>49073.4</c:v>
                </c:pt>
                <c:pt idx="3070">
                  <c:v>49073.8</c:v>
                </c:pt>
                <c:pt idx="3071">
                  <c:v>49074.3</c:v>
                </c:pt>
                <c:pt idx="3072">
                  <c:v>49074.8</c:v>
                </c:pt>
                <c:pt idx="3073">
                  <c:v>49075.5</c:v>
                </c:pt>
                <c:pt idx="3074">
                  <c:v>49076.1</c:v>
                </c:pt>
                <c:pt idx="3075">
                  <c:v>49076.7</c:v>
                </c:pt>
                <c:pt idx="3076">
                  <c:v>49077</c:v>
                </c:pt>
                <c:pt idx="3077">
                  <c:v>49077.599999999999</c:v>
                </c:pt>
                <c:pt idx="3078">
                  <c:v>49078</c:v>
                </c:pt>
                <c:pt idx="3079">
                  <c:v>49078.6</c:v>
                </c:pt>
                <c:pt idx="3080">
                  <c:v>49079.199999999997</c:v>
                </c:pt>
                <c:pt idx="3081">
                  <c:v>49079.8</c:v>
                </c:pt>
                <c:pt idx="3082">
                  <c:v>49080.2</c:v>
                </c:pt>
                <c:pt idx="3083">
                  <c:v>49080.800000000003</c:v>
                </c:pt>
                <c:pt idx="3084">
                  <c:v>49081.7</c:v>
                </c:pt>
                <c:pt idx="3085">
                  <c:v>49082.1</c:v>
                </c:pt>
                <c:pt idx="3086">
                  <c:v>49082.7</c:v>
                </c:pt>
                <c:pt idx="3087">
                  <c:v>49083.4</c:v>
                </c:pt>
                <c:pt idx="3088">
                  <c:v>49084</c:v>
                </c:pt>
                <c:pt idx="3089">
                  <c:v>49084.5</c:v>
                </c:pt>
                <c:pt idx="3090">
                  <c:v>49085.2</c:v>
                </c:pt>
                <c:pt idx="3091">
                  <c:v>49085.599999999999</c:v>
                </c:pt>
                <c:pt idx="3092">
                  <c:v>49086.3</c:v>
                </c:pt>
                <c:pt idx="3093">
                  <c:v>49086.8</c:v>
                </c:pt>
                <c:pt idx="3094">
                  <c:v>49087.3</c:v>
                </c:pt>
                <c:pt idx="3095">
                  <c:v>49088.1</c:v>
                </c:pt>
                <c:pt idx="3096">
                  <c:v>49088.800000000003</c:v>
                </c:pt>
                <c:pt idx="3097">
                  <c:v>49089.599999999999</c:v>
                </c:pt>
                <c:pt idx="3098">
                  <c:v>49090.2</c:v>
                </c:pt>
                <c:pt idx="3099">
                  <c:v>49090.7</c:v>
                </c:pt>
                <c:pt idx="3100">
                  <c:v>49091.3</c:v>
                </c:pt>
                <c:pt idx="3101">
                  <c:v>49092.1</c:v>
                </c:pt>
                <c:pt idx="3102">
                  <c:v>49093</c:v>
                </c:pt>
                <c:pt idx="3103">
                  <c:v>49093.599999999999</c:v>
                </c:pt>
                <c:pt idx="3104">
                  <c:v>49094.2</c:v>
                </c:pt>
                <c:pt idx="3105">
                  <c:v>49095.199999999997</c:v>
                </c:pt>
                <c:pt idx="3106">
                  <c:v>49095.8</c:v>
                </c:pt>
                <c:pt idx="3107">
                  <c:v>49096.800000000003</c:v>
                </c:pt>
                <c:pt idx="3108">
                  <c:v>49097.5</c:v>
                </c:pt>
                <c:pt idx="3109">
                  <c:v>49098.2</c:v>
                </c:pt>
                <c:pt idx="3110">
                  <c:v>49098.9</c:v>
                </c:pt>
                <c:pt idx="3111">
                  <c:v>49100</c:v>
                </c:pt>
                <c:pt idx="3112">
                  <c:v>49100.7</c:v>
                </c:pt>
                <c:pt idx="3113">
                  <c:v>49101.5</c:v>
                </c:pt>
                <c:pt idx="3114">
                  <c:v>49102.3</c:v>
                </c:pt>
                <c:pt idx="3115">
                  <c:v>49103.1</c:v>
                </c:pt>
                <c:pt idx="3116">
                  <c:v>49103.9</c:v>
                </c:pt>
                <c:pt idx="3117">
                  <c:v>49104.7</c:v>
                </c:pt>
                <c:pt idx="3118">
                  <c:v>49106</c:v>
                </c:pt>
                <c:pt idx="3119">
                  <c:v>49106.8</c:v>
                </c:pt>
                <c:pt idx="3120">
                  <c:v>49108.2</c:v>
                </c:pt>
                <c:pt idx="3121">
                  <c:v>49109.599999999999</c:v>
                </c:pt>
                <c:pt idx="3122">
                  <c:v>49110.5</c:v>
                </c:pt>
                <c:pt idx="3123">
                  <c:v>49111.5</c:v>
                </c:pt>
                <c:pt idx="3124">
                  <c:v>49113.1</c:v>
                </c:pt>
                <c:pt idx="3125">
                  <c:v>49115.1</c:v>
                </c:pt>
                <c:pt idx="3126">
                  <c:v>49116.5</c:v>
                </c:pt>
                <c:pt idx="3127">
                  <c:v>49118.8</c:v>
                </c:pt>
                <c:pt idx="3128">
                  <c:v>49121.4</c:v>
                </c:pt>
                <c:pt idx="3129">
                  <c:v>49124.2</c:v>
                </c:pt>
                <c:pt idx="3130">
                  <c:v>49126.2</c:v>
                </c:pt>
                <c:pt idx="3131">
                  <c:v>49129.3</c:v>
                </c:pt>
                <c:pt idx="3132">
                  <c:v>49133.8</c:v>
                </c:pt>
                <c:pt idx="3133">
                  <c:v>49136.2</c:v>
                </c:pt>
                <c:pt idx="3134">
                  <c:v>49139.9</c:v>
                </c:pt>
                <c:pt idx="3135">
                  <c:v>49142.5</c:v>
                </c:pt>
                <c:pt idx="3136">
                  <c:v>49146.5</c:v>
                </c:pt>
                <c:pt idx="3137">
                  <c:v>49150.6</c:v>
                </c:pt>
                <c:pt idx="3138">
                  <c:v>49154.9</c:v>
                </c:pt>
                <c:pt idx="3139">
                  <c:v>49159.3</c:v>
                </c:pt>
                <c:pt idx="3140">
                  <c:v>49163.8</c:v>
                </c:pt>
                <c:pt idx="3141">
                  <c:v>49170</c:v>
                </c:pt>
                <c:pt idx="3142">
                  <c:v>49174.8</c:v>
                </c:pt>
                <c:pt idx="3143">
                  <c:v>49179.7</c:v>
                </c:pt>
                <c:pt idx="3144">
                  <c:v>49182.9</c:v>
                </c:pt>
                <c:pt idx="3145">
                  <c:v>49189.599999999999</c:v>
                </c:pt>
                <c:pt idx="3146">
                  <c:v>49193</c:v>
                </c:pt>
                <c:pt idx="3147">
                  <c:v>49196.4</c:v>
                </c:pt>
                <c:pt idx="3148">
                  <c:v>49201.5</c:v>
                </c:pt>
                <c:pt idx="3149">
                  <c:v>49205</c:v>
                </c:pt>
                <c:pt idx="3150">
                  <c:v>49210.1</c:v>
                </c:pt>
                <c:pt idx="3151">
                  <c:v>49215.3</c:v>
                </c:pt>
                <c:pt idx="3152">
                  <c:v>49220.6</c:v>
                </c:pt>
                <c:pt idx="3153">
                  <c:v>49225.8</c:v>
                </c:pt>
                <c:pt idx="3154">
                  <c:v>49229.3</c:v>
                </c:pt>
                <c:pt idx="3155">
                  <c:v>49232.7</c:v>
                </c:pt>
                <c:pt idx="3156">
                  <c:v>49239.6</c:v>
                </c:pt>
                <c:pt idx="3157">
                  <c:v>49246.5</c:v>
                </c:pt>
                <c:pt idx="3158">
                  <c:v>49249.8</c:v>
                </c:pt>
                <c:pt idx="3159">
                  <c:v>49254.9</c:v>
                </c:pt>
                <c:pt idx="3160">
                  <c:v>49259.8</c:v>
                </c:pt>
                <c:pt idx="3161">
                  <c:v>49263.1</c:v>
                </c:pt>
                <c:pt idx="3162">
                  <c:v>49267.9</c:v>
                </c:pt>
                <c:pt idx="3163">
                  <c:v>49271.1</c:v>
                </c:pt>
                <c:pt idx="3164">
                  <c:v>49277.3</c:v>
                </c:pt>
                <c:pt idx="3165">
                  <c:v>49281.8</c:v>
                </c:pt>
                <c:pt idx="3166">
                  <c:v>49286.400000000001</c:v>
                </c:pt>
                <c:pt idx="3167">
                  <c:v>49306.8</c:v>
                </c:pt>
                <c:pt idx="3168">
                  <c:v>49326.400000000001</c:v>
                </c:pt>
                <c:pt idx="3169">
                  <c:v>49331.4</c:v>
                </c:pt>
                <c:pt idx="3170">
                  <c:v>49334.8</c:v>
                </c:pt>
                <c:pt idx="3171">
                  <c:v>49339.8</c:v>
                </c:pt>
                <c:pt idx="3172">
                  <c:v>49344.9</c:v>
                </c:pt>
                <c:pt idx="3173">
                  <c:v>49349.9</c:v>
                </c:pt>
                <c:pt idx="3174">
                  <c:v>49356.7</c:v>
                </c:pt>
                <c:pt idx="3175">
                  <c:v>49361.8</c:v>
                </c:pt>
                <c:pt idx="3176">
                  <c:v>49366.9</c:v>
                </c:pt>
                <c:pt idx="3177">
                  <c:v>49371.9</c:v>
                </c:pt>
                <c:pt idx="3178">
                  <c:v>49382</c:v>
                </c:pt>
                <c:pt idx="3179">
                  <c:v>49390.400000000001</c:v>
                </c:pt>
                <c:pt idx="3180">
                  <c:v>49395.3</c:v>
                </c:pt>
                <c:pt idx="3181">
                  <c:v>49400.3</c:v>
                </c:pt>
                <c:pt idx="3182">
                  <c:v>49406.8</c:v>
                </c:pt>
                <c:pt idx="3183">
                  <c:v>49413.2</c:v>
                </c:pt>
                <c:pt idx="3184">
                  <c:v>49439.3</c:v>
                </c:pt>
                <c:pt idx="3185">
                  <c:v>49453.5</c:v>
                </c:pt>
                <c:pt idx="3186">
                  <c:v>49457.5</c:v>
                </c:pt>
                <c:pt idx="3187">
                  <c:v>49462.8</c:v>
                </c:pt>
                <c:pt idx="3188">
                  <c:v>49467.8</c:v>
                </c:pt>
                <c:pt idx="3189">
                  <c:v>49471.5</c:v>
                </c:pt>
                <c:pt idx="3190">
                  <c:v>49475.3</c:v>
                </c:pt>
                <c:pt idx="3191">
                  <c:v>49481.7</c:v>
                </c:pt>
                <c:pt idx="3192">
                  <c:v>49486.9</c:v>
                </c:pt>
                <c:pt idx="3193">
                  <c:v>49493.599999999999</c:v>
                </c:pt>
                <c:pt idx="3194">
                  <c:v>49497.599999999999</c:v>
                </c:pt>
                <c:pt idx="3195">
                  <c:v>49503</c:v>
                </c:pt>
                <c:pt idx="3196">
                  <c:v>49509.8</c:v>
                </c:pt>
                <c:pt idx="3197">
                  <c:v>49515.199999999997</c:v>
                </c:pt>
                <c:pt idx="3198">
                  <c:v>49520.6</c:v>
                </c:pt>
                <c:pt idx="3199">
                  <c:v>49525.9</c:v>
                </c:pt>
                <c:pt idx="3200">
                  <c:v>49533.7</c:v>
                </c:pt>
                <c:pt idx="3201">
                  <c:v>49538.8</c:v>
                </c:pt>
                <c:pt idx="3202">
                  <c:v>49545</c:v>
                </c:pt>
                <c:pt idx="3203">
                  <c:v>49549.8</c:v>
                </c:pt>
                <c:pt idx="3204">
                  <c:v>49554.400000000001</c:v>
                </c:pt>
                <c:pt idx="3205">
                  <c:v>49558.8</c:v>
                </c:pt>
                <c:pt idx="3206">
                  <c:v>49563</c:v>
                </c:pt>
                <c:pt idx="3207">
                  <c:v>49567.9</c:v>
                </c:pt>
                <c:pt idx="3208">
                  <c:v>49570.6</c:v>
                </c:pt>
                <c:pt idx="3209">
                  <c:v>49574.9</c:v>
                </c:pt>
                <c:pt idx="3210">
                  <c:v>49577.9</c:v>
                </c:pt>
                <c:pt idx="3211">
                  <c:v>49580.7</c:v>
                </c:pt>
                <c:pt idx="3212">
                  <c:v>49583</c:v>
                </c:pt>
                <c:pt idx="3213">
                  <c:v>49585.5</c:v>
                </c:pt>
                <c:pt idx="3214">
                  <c:v>49586.7</c:v>
                </c:pt>
                <c:pt idx="3215">
                  <c:v>49587.9</c:v>
                </c:pt>
                <c:pt idx="3216">
                  <c:v>49588.9</c:v>
                </c:pt>
                <c:pt idx="3217">
                  <c:v>49589.1</c:v>
                </c:pt>
                <c:pt idx="3218">
                  <c:v>49588.800000000003</c:v>
                </c:pt>
                <c:pt idx="3219">
                  <c:v>49587.6</c:v>
                </c:pt>
                <c:pt idx="3220">
                  <c:v>49585.2</c:v>
                </c:pt>
                <c:pt idx="3221">
                  <c:v>49583</c:v>
                </c:pt>
                <c:pt idx="3222">
                  <c:v>49580.3</c:v>
                </c:pt>
                <c:pt idx="3223">
                  <c:v>49577.2</c:v>
                </c:pt>
                <c:pt idx="3224">
                  <c:v>49573.8</c:v>
                </c:pt>
                <c:pt idx="3225">
                  <c:v>49570</c:v>
                </c:pt>
                <c:pt idx="3226">
                  <c:v>49565.9</c:v>
                </c:pt>
                <c:pt idx="3227">
                  <c:v>49562.7</c:v>
                </c:pt>
                <c:pt idx="3228">
                  <c:v>49555.8</c:v>
                </c:pt>
                <c:pt idx="3229">
                  <c:v>49544.7</c:v>
                </c:pt>
                <c:pt idx="3230">
                  <c:v>49538.2</c:v>
                </c:pt>
                <c:pt idx="3231">
                  <c:v>49533</c:v>
                </c:pt>
                <c:pt idx="3232">
                  <c:v>49527.7</c:v>
                </c:pt>
                <c:pt idx="3233">
                  <c:v>49522.400000000001</c:v>
                </c:pt>
                <c:pt idx="3234">
                  <c:v>49517.1</c:v>
                </c:pt>
                <c:pt idx="3235">
                  <c:v>49510.5</c:v>
                </c:pt>
                <c:pt idx="3236">
                  <c:v>49505.4</c:v>
                </c:pt>
                <c:pt idx="3237">
                  <c:v>49500.5</c:v>
                </c:pt>
                <c:pt idx="3238">
                  <c:v>49495.6</c:v>
                </c:pt>
                <c:pt idx="3239">
                  <c:v>49488.800000000003</c:v>
                </c:pt>
                <c:pt idx="3240">
                  <c:v>49482.5</c:v>
                </c:pt>
                <c:pt idx="3241">
                  <c:v>49478.7</c:v>
                </c:pt>
                <c:pt idx="3242">
                  <c:v>49475.199999999997</c:v>
                </c:pt>
                <c:pt idx="3243">
                  <c:v>49472.1</c:v>
                </c:pt>
                <c:pt idx="3244">
                  <c:v>49468.5</c:v>
                </c:pt>
                <c:pt idx="3245">
                  <c:v>49465.599999999999</c:v>
                </c:pt>
                <c:pt idx="3246">
                  <c:v>49462.7</c:v>
                </c:pt>
                <c:pt idx="3247">
                  <c:v>49459.9</c:v>
                </c:pt>
                <c:pt idx="3248">
                  <c:v>49457</c:v>
                </c:pt>
                <c:pt idx="3249">
                  <c:v>49454.1</c:v>
                </c:pt>
                <c:pt idx="3250">
                  <c:v>49451.3</c:v>
                </c:pt>
                <c:pt idx="3251">
                  <c:v>49447.7</c:v>
                </c:pt>
                <c:pt idx="3252">
                  <c:v>49446.3</c:v>
                </c:pt>
                <c:pt idx="3253">
                  <c:v>49442.9</c:v>
                </c:pt>
                <c:pt idx="3254">
                  <c:v>49440.1</c:v>
                </c:pt>
                <c:pt idx="3255">
                  <c:v>49438.1</c:v>
                </c:pt>
                <c:pt idx="3256">
                  <c:v>49434.9</c:v>
                </c:pt>
                <c:pt idx="3257">
                  <c:v>49432.9</c:v>
                </c:pt>
                <c:pt idx="3258">
                  <c:v>49430.400000000001</c:v>
                </c:pt>
                <c:pt idx="3259">
                  <c:v>49428</c:v>
                </c:pt>
                <c:pt idx="3260">
                  <c:v>49425.599999999999</c:v>
                </c:pt>
                <c:pt idx="3261">
                  <c:v>49423.3</c:v>
                </c:pt>
                <c:pt idx="3262">
                  <c:v>49421.7</c:v>
                </c:pt>
                <c:pt idx="3263">
                  <c:v>49419.5</c:v>
                </c:pt>
                <c:pt idx="3264">
                  <c:v>49417</c:v>
                </c:pt>
                <c:pt idx="3265">
                  <c:v>49414.6</c:v>
                </c:pt>
                <c:pt idx="3266">
                  <c:v>49412.5</c:v>
                </c:pt>
                <c:pt idx="3267">
                  <c:v>49410.9</c:v>
                </c:pt>
                <c:pt idx="3268">
                  <c:v>49409.4</c:v>
                </c:pt>
                <c:pt idx="3269">
                  <c:v>49408.3</c:v>
                </c:pt>
                <c:pt idx="3270">
                  <c:v>49407.1</c:v>
                </c:pt>
                <c:pt idx="3271">
                  <c:v>49406</c:v>
                </c:pt>
                <c:pt idx="3272">
                  <c:v>49404.800000000003</c:v>
                </c:pt>
                <c:pt idx="3273">
                  <c:v>49404</c:v>
                </c:pt>
                <c:pt idx="3274">
                  <c:v>49403.3</c:v>
                </c:pt>
                <c:pt idx="3275">
                  <c:v>49402.7</c:v>
                </c:pt>
                <c:pt idx="3276">
                  <c:v>49402</c:v>
                </c:pt>
                <c:pt idx="3277">
                  <c:v>49401.3</c:v>
                </c:pt>
                <c:pt idx="3278">
                  <c:v>49400.9</c:v>
                </c:pt>
                <c:pt idx="3279">
                  <c:v>49400.2</c:v>
                </c:pt>
                <c:pt idx="3280">
                  <c:v>49399.7</c:v>
                </c:pt>
                <c:pt idx="3281">
                  <c:v>49399.199999999997</c:v>
                </c:pt>
                <c:pt idx="3282">
                  <c:v>49398.6</c:v>
                </c:pt>
                <c:pt idx="3283">
                  <c:v>49398.1</c:v>
                </c:pt>
                <c:pt idx="3284">
                  <c:v>49397.5</c:v>
                </c:pt>
                <c:pt idx="3285">
                  <c:v>49396.9</c:v>
                </c:pt>
                <c:pt idx="3286">
                  <c:v>49396.3</c:v>
                </c:pt>
                <c:pt idx="3287">
                  <c:v>49395.7</c:v>
                </c:pt>
                <c:pt idx="3288">
                  <c:v>49395.3</c:v>
                </c:pt>
                <c:pt idx="3289">
                  <c:v>49394.9</c:v>
                </c:pt>
                <c:pt idx="3290">
                  <c:v>49394.6</c:v>
                </c:pt>
                <c:pt idx="3291">
                  <c:v>49394.1</c:v>
                </c:pt>
                <c:pt idx="3292">
                  <c:v>49393.7</c:v>
                </c:pt>
                <c:pt idx="3293">
                  <c:v>49393.4</c:v>
                </c:pt>
                <c:pt idx="3294">
                  <c:v>49393</c:v>
                </c:pt>
                <c:pt idx="3295">
                  <c:v>49392.6</c:v>
                </c:pt>
                <c:pt idx="3296">
                  <c:v>49392.3</c:v>
                </c:pt>
                <c:pt idx="3297">
                  <c:v>49392.1</c:v>
                </c:pt>
                <c:pt idx="3298">
                  <c:v>49391.8</c:v>
                </c:pt>
                <c:pt idx="3299">
                  <c:v>49391.7</c:v>
                </c:pt>
                <c:pt idx="3300">
                  <c:v>49391.4</c:v>
                </c:pt>
                <c:pt idx="3301">
                  <c:v>49391.3</c:v>
                </c:pt>
                <c:pt idx="3302">
                  <c:v>49391.1</c:v>
                </c:pt>
                <c:pt idx="3303">
                  <c:v>49391</c:v>
                </c:pt>
                <c:pt idx="3304">
                  <c:v>49390.8</c:v>
                </c:pt>
                <c:pt idx="3305">
                  <c:v>49390.7</c:v>
                </c:pt>
                <c:pt idx="3306">
                  <c:v>49390.7</c:v>
                </c:pt>
                <c:pt idx="3307">
                  <c:v>49390.7</c:v>
                </c:pt>
                <c:pt idx="3308">
                  <c:v>49390.9</c:v>
                </c:pt>
                <c:pt idx="3309">
                  <c:v>49391.4</c:v>
                </c:pt>
                <c:pt idx="3310">
                  <c:v>49392.4</c:v>
                </c:pt>
                <c:pt idx="3311">
                  <c:v>49393.5</c:v>
                </c:pt>
                <c:pt idx="3312">
                  <c:v>49394.6</c:v>
                </c:pt>
                <c:pt idx="3313">
                  <c:v>49395.6</c:v>
                </c:pt>
                <c:pt idx="3314">
                  <c:v>49397</c:v>
                </c:pt>
                <c:pt idx="3315">
                  <c:v>49398.5</c:v>
                </c:pt>
                <c:pt idx="3316">
                  <c:v>49399.7</c:v>
                </c:pt>
                <c:pt idx="3317">
                  <c:v>49401.4</c:v>
                </c:pt>
                <c:pt idx="3318">
                  <c:v>49403.199999999997</c:v>
                </c:pt>
                <c:pt idx="3319">
                  <c:v>49405.599999999999</c:v>
                </c:pt>
                <c:pt idx="3320">
                  <c:v>49407.6</c:v>
                </c:pt>
                <c:pt idx="3321">
                  <c:v>49409.2</c:v>
                </c:pt>
                <c:pt idx="3322">
                  <c:v>49410.8</c:v>
                </c:pt>
                <c:pt idx="3323">
                  <c:v>49412.4</c:v>
                </c:pt>
                <c:pt idx="3324">
                  <c:v>49414.1</c:v>
                </c:pt>
                <c:pt idx="3325">
                  <c:v>49416.3</c:v>
                </c:pt>
                <c:pt idx="3326">
                  <c:v>49418</c:v>
                </c:pt>
                <c:pt idx="3327">
                  <c:v>49419.7</c:v>
                </c:pt>
                <c:pt idx="3328">
                  <c:v>49420.9</c:v>
                </c:pt>
                <c:pt idx="3329">
                  <c:v>49423.1</c:v>
                </c:pt>
                <c:pt idx="3330">
                  <c:v>49424.800000000003</c:v>
                </c:pt>
                <c:pt idx="3331">
                  <c:v>49427.1</c:v>
                </c:pt>
                <c:pt idx="3332">
                  <c:v>49428.800000000003</c:v>
                </c:pt>
                <c:pt idx="3333">
                  <c:v>49431</c:v>
                </c:pt>
                <c:pt idx="3334">
                  <c:v>49432.1</c:v>
                </c:pt>
                <c:pt idx="3335">
                  <c:v>49433.7</c:v>
                </c:pt>
                <c:pt idx="3336">
                  <c:v>49435.8</c:v>
                </c:pt>
                <c:pt idx="3337">
                  <c:v>49438.9</c:v>
                </c:pt>
                <c:pt idx="3338">
                  <c:v>49440.3</c:v>
                </c:pt>
                <c:pt idx="3339">
                  <c:v>49441.7</c:v>
                </c:pt>
                <c:pt idx="3340">
                  <c:v>49442.6</c:v>
                </c:pt>
                <c:pt idx="3341">
                  <c:v>49444</c:v>
                </c:pt>
                <c:pt idx="3342">
                  <c:v>49445.8</c:v>
                </c:pt>
                <c:pt idx="3343">
                  <c:v>49448.1</c:v>
                </c:pt>
                <c:pt idx="3344">
                  <c:v>49450</c:v>
                </c:pt>
                <c:pt idx="3345">
                  <c:v>49451.4</c:v>
                </c:pt>
                <c:pt idx="3346">
                  <c:v>49452.9</c:v>
                </c:pt>
                <c:pt idx="3347">
                  <c:v>49454.8</c:v>
                </c:pt>
                <c:pt idx="3348">
                  <c:v>49458.2</c:v>
                </c:pt>
                <c:pt idx="3349">
                  <c:v>49460.6</c:v>
                </c:pt>
                <c:pt idx="3350">
                  <c:v>49462.1</c:v>
                </c:pt>
                <c:pt idx="3351">
                  <c:v>49463.6</c:v>
                </c:pt>
                <c:pt idx="3352">
                  <c:v>49465</c:v>
                </c:pt>
                <c:pt idx="3353">
                  <c:v>49467</c:v>
                </c:pt>
                <c:pt idx="3354">
                  <c:v>49468.5</c:v>
                </c:pt>
                <c:pt idx="3355">
                  <c:v>49470.5</c:v>
                </c:pt>
                <c:pt idx="3356">
                  <c:v>49471.9</c:v>
                </c:pt>
                <c:pt idx="3357">
                  <c:v>49473.4</c:v>
                </c:pt>
                <c:pt idx="3358">
                  <c:v>49475.4</c:v>
                </c:pt>
                <c:pt idx="3359">
                  <c:v>49479.8</c:v>
                </c:pt>
                <c:pt idx="3360">
                  <c:v>49481.7</c:v>
                </c:pt>
                <c:pt idx="3361">
                  <c:v>49482.7</c:v>
                </c:pt>
                <c:pt idx="3362">
                  <c:v>49484.1</c:v>
                </c:pt>
                <c:pt idx="3363">
                  <c:v>49486</c:v>
                </c:pt>
                <c:pt idx="3364">
                  <c:v>49487.4</c:v>
                </c:pt>
                <c:pt idx="3365">
                  <c:v>49493</c:v>
                </c:pt>
                <c:pt idx="3366">
                  <c:v>49494.3</c:v>
                </c:pt>
                <c:pt idx="3367">
                  <c:v>49495.7</c:v>
                </c:pt>
                <c:pt idx="3368">
                  <c:v>49497</c:v>
                </c:pt>
                <c:pt idx="3369">
                  <c:v>49498.3</c:v>
                </c:pt>
                <c:pt idx="3370">
                  <c:v>49499.199999999997</c:v>
                </c:pt>
                <c:pt idx="3371">
                  <c:v>49500.5</c:v>
                </c:pt>
                <c:pt idx="3372">
                  <c:v>49501.8</c:v>
                </c:pt>
                <c:pt idx="3373">
                  <c:v>49503.5</c:v>
                </c:pt>
                <c:pt idx="3374">
                  <c:v>49504.800000000003</c:v>
                </c:pt>
                <c:pt idx="3375">
                  <c:v>49506.2</c:v>
                </c:pt>
                <c:pt idx="3376">
                  <c:v>49507</c:v>
                </c:pt>
                <c:pt idx="3377">
                  <c:v>49508.800000000003</c:v>
                </c:pt>
                <c:pt idx="3378">
                  <c:v>49509.599999999999</c:v>
                </c:pt>
                <c:pt idx="3379">
                  <c:v>49511.4</c:v>
                </c:pt>
                <c:pt idx="3380">
                  <c:v>49512.7</c:v>
                </c:pt>
                <c:pt idx="3381">
                  <c:v>49514</c:v>
                </c:pt>
                <c:pt idx="3382">
                  <c:v>49522.5</c:v>
                </c:pt>
                <c:pt idx="3383">
                  <c:v>49523.3</c:v>
                </c:pt>
                <c:pt idx="3384">
                  <c:v>49524.6</c:v>
                </c:pt>
                <c:pt idx="3385">
                  <c:v>49525.8</c:v>
                </c:pt>
                <c:pt idx="3386">
                  <c:v>49527.4</c:v>
                </c:pt>
                <c:pt idx="3387">
                  <c:v>49528.6</c:v>
                </c:pt>
                <c:pt idx="3388">
                  <c:v>49529.8</c:v>
                </c:pt>
                <c:pt idx="3389">
                  <c:v>49531</c:v>
                </c:pt>
                <c:pt idx="3390">
                  <c:v>49532.2</c:v>
                </c:pt>
                <c:pt idx="3391">
                  <c:v>49533</c:v>
                </c:pt>
                <c:pt idx="3392">
                  <c:v>49534.1</c:v>
                </c:pt>
                <c:pt idx="3393">
                  <c:v>49535.6</c:v>
                </c:pt>
                <c:pt idx="3394">
                  <c:v>49539.9</c:v>
                </c:pt>
                <c:pt idx="3395">
                  <c:v>49543</c:v>
                </c:pt>
                <c:pt idx="3396">
                  <c:v>49544.3</c:v>
                </c:pt>
                <c:pt idx="3397">
                  <c:v>49545.5</c:v>
                </c:pt>
                <c:pt idx="3398">
                  <c:v>49546.400000000001</c:v>
                </c:pt>
                <c:pt idx="3399">
                  <c:v>49547.3</c:v>
                </c:pt>
                <c:pt idx="3400">
                  <c:v>49548.3</c:v>
                </c:pt>
                <c:pt idx="3401">
                  <c:v>49549.5</c:v>
                </c:pt>
                <c:pt idx="3402">
                  <c:v>49550.2</c:v>
                </c:pt>
                <c:pt idx="3403">
                  <c:v>49551.5</c:v>
                </c:pt>
                <c:pt idx="3404">
                  <c:v>49552.800000000003</c:v>
                </c:pt>
                <c:pt idx="3405">
                  <c:v>49554.1</c:v>
                </c:pt>
                <c:pt idx="3406">
                  <c:v>49555.4</c:v>
                </c:pt>
                <c:pt idx="3407">
                  <c:v>49556.7</c:v>
                </c:pt>
                <c:pt idx="3408">
                  <c:v>49558</c:v>
                </c:pt>
                <c:pt idx="3409">
                  <c:v>49559.3</c:v>
                </c:pt>
                <c:pt idx="3410">
                  <c:v>49560.6</c:v>
                </c:pt>
                <c:pt idx="3411">
                  <c:v>49561.599999999999</c:v>
                </c:pt>
                <c:pt idx="3412">
                  <c:v>49562.8</c:v>
                </c:pt>
                <c:pt idx="3413">
                  <c:v>49563.7</c:v>
                </c:pt>
                <c:pt idx="3414">
                  <c:v>49564.9</c:v>
                </c:pt>
                <c:pt idx="3415">
                  <c:v>49566.1</c:v>
                </c:pt>
                <c:pt idx="3416">
                  <c:v>49567.199999999997</c:v>
                </c:pt>
                <c:pt idx="3417">
                  <c:v>49568.2</c:v>
                </c:pt>
                <c:pt idx="3418">
                  <c:v>49569.2</c:v>
                </c:pt>
                <c:pt idx="3419">
                  <c:v>49570.2</c:v>
                </c:pt>
                <c:pt idx="3420">
                  <c:v>49570.8</c:v>
                </c:pt>
                <c:pt idx="3421">
                  <c:v>49571.7</c:v>
                </c:pt>
                <c:pt idx="3422">
                  <c:v>49572.4</c:v>
                </c:pt>
                <c:pt idx="3423">
                  <c:v>49573.1</c:v>
                </c:pt>
                <c:pt idx="3424">
                  <c:v>49573.4</c:v>
                </c:pt>
                <c:pt idx="3425">
                  <c:v>49574.1</c:v>
                </c:pt>
                <c:pt idx="3426">
                  <c:v>49574.6</c:v>
                </c:pt>
                <c:pt idx="3427">
                  <c:v>49574.9</c:v>
                </c:pt>
                <c:pt idx="3428">
                  <c:v>49575.199999999997</c:v>
                </c:pt>
                <c:pt idx="3429">
                  <c:v>49575.3</c:v>
                </c:pt>
                <c:pt idx="3430">
                  <c:v>49575.4</c:v>
                </c:pt>
                <c:pt idx="3431">
                  <c:v>49575.199999999997</c:v>
                </c:pt>
                <c:pt idx="3432">
                  <c:v>49574.6</c:v>
                </c:pt>
                <c:pt idx="3433">
                  <c:v>49573.5</c:v>
                </c:pt>
                <c:pt idx="3434">
                  <c:v>49572.4</c:v>
                </c:pt>
                <c:pt idx="3435">
                  <c:v>49571.1</c:v>
                </c:pt>
                <c:pt idx="3436">
                  <c:v>49569.1</c:v>
                </c:pt>
                <c:pt idx="3437">
                  <c:v>49566.7</c:v>
                </c:pt>
                <c:pt idx="3438">
                  <c:v>49564</c:v>
                </c:pt>
                <c:pt idx="3439">
                  <c:v>49561.1</c:v>
                </c:pt>
                <c:pt idx="3440">
                  <c:v>49557.9</c:v>
                </c:pt>
                <c:pt idx="3441">
                  <c:v>49554.5</c:v>
                </c:pt>
                <c:pt idx="3442">
                  <c:v>49551</c:v>
                </c:pt>
                <c:pt idx="3443">
                  <c:v>49548.3</c:v>
                </c:pt>
                <c:pt idx="3444">
                  <c:v>49544.5</c:v>
                </c:pt>
                <c:pt idx="3445">
                  <c:v>49541.7</c:v>
                </c:pt>
                <c:pt idx="3446">
                  <c:v>49537.8</c:v>
                </c:pt>
                <c:pt idx="3447">
                  <c:v>49533.9</c:v>
                </c:pt>
                <c:pt idx="3448">
                  <c:v>49530</c:v>
                </c:pt>
                <c:pt idx="3449">
                  <c:v>49526.2</c:v>
                </c:pt>
                <c:pt idx="3450">
                  <c:v>49522.400000000001</c:v>
                </c:pt>
                <c:pt idx="3451">
                  <c:v>49518.7</c:v>
                </c:pt>
                <c:pt idx="3452">
                  <c:v>49515.199999999997</c:v>
                </c:pt>
                <c:pt idx="3453">
                  <c:v>49512.7</c:v>
                </c:pt>
                <c:pt idx="3454">
                  <c:v>49509.5</c:v>
                </c:pt>
                <c:pt idx="3455">
                  <c:v>49507.199999999997</c:v>
                </c:pt>
                <c:pt idx="3456">
                  <c:v>49504.4</c:v>
                </c:pt>
                <c:pt idx="3457">
                  <c:v>49501.9</c:v>
                </c:pt>
                <c:pt idx="3458">
                  <c:v>49499.8</c:v>
                </c:pt>
                <c:pt idx="3459">
                  <c:v>49497.9</c:v>
                </c:pt>
                <c:pt idx="3460">
                  <c:v>49496.4</c:v>
                </c:pt>
                <c:pt idx="3461">
                  <c:v>49495.4</c:v>
                </c:pt>
                <c:pt idx="3462">
                  <c:v>49494.9</c:v>
                </c:pt>
                <c:pt idx="3463">
                  <c:v>49494.3</c:v>
                </c:pt>
                <c:pt idx="3464">
                  <c:v>49493.7</c:v>
                </c:pt>
                <c:pt idx="3465">
                  <c:v>49493.2</c:v>
                </c:pt>
                <c:pt idx="3466">
                  <c:v>49492.800000000003</c:v>
                </c:pt>
                <c:pt idx="3467">
                  <c:v>49492.3</c:v>
                </c:pt>
                <c:pt idx="3468">
                  <c:v>49491.7</c:v>
                </c:pt>
                <c:pt idx="3469">
                  <c:v>49491.1</c:v>
                </c:pt>
                <c:pt idx="3470">
                  <c:v>49490.7</c:v>
                </c:pt>
                <c:pt idx="3471">
                  <c:v>49490.2</c:v>
                </c:pt>
                <c:pt idx="3472">
                  <c:v>49490</c:v>
                </c:pt>
                <c:pt idx="3473">
                  <c:v>49489.5</c:v>
                </c:pt>
                <c:pt idx="3474">
                  <c:v>49489.1</c:v>
                </c:pt>
                <c:pt idx="3475">
                  <c:v>49488.7</c:v>
                </c:pt>
                <c:pt idx="3476">
                  <c:v>49488.3</c:v>
                </c:pt>
                <c:pt idx="3477">
                  <c:v>49488.1</c:v>
                </c:pt>
                <c:pt idx="3478">
                  <c:v>49487.8</c:v>
                </c:pt>
                <c:pt idx="3479">
                  <c:v>49487.5</c:v>
                </c:pt>
                <c:pt idx="3480">
                  <c:v>49487.1</c:v>
                </c:pt>
                <c:pt idx="3481">
                  <c:v>49486.8</c:v>
                </c:pt>
                <c:pt idx="3482">
                  <c:v>49486.6</c:v>
                </c:pt>
                <c:pt idx="3483">
                  <c:v>49486.3</c:v>
                </c:pt>
                <c:pt idx="3484">
                  <c:v>49486.1</c:v>
                </c:pt>
                <c:pt idx="3485">
                  <c:v>49486</c:v>
                </c:pt>
                <c:pt idx="3486">
                  <c:v>49485.8</c:v>
                </c:pt>
                <c:pt idx="3487">
                  <c:v>49485.7</c:v>
                </c:pt>
                <c:pt idx="3488">
                  <c:v>49485.5</c:v>
                </c:pt>
                <c:pt idx="3489">
                  <c:v>49485.4</c:v>
                </c:pt>
                <c:pt idx="3490">
                  <c:v>49485.3</c:v>
                </c:pt>
                <c:pt idx="3491">
                  <c:v>49485.3</c:v>
                </c:pt>
                <c:pt idx="3492">
                  <c:v>49485.2</c:v>
                </c:pt>
                <c:pt idx="3493">
                  <c:v>49485.2</c:v>
                </c:pt>
                <c:pt idx="3494">
                  <c:v>49485.2</c:v>
                </c:pt>
                <c:pt idx="3495">
                  <c:v>49485.2</c:v>
                </c:pt>
                <c:pt idx="3496">
                  <c:v>49485.599999999999</c:v>
                </c:pt>
                <c:pt idx="3497">
                  <c:v>49486</c:v>
                </c:pt>
                <c:pt idx="3498">
                  <c:v>49486.6</c:v>
                </c:pt>
                <c:pt idx="3499">
                  <c:v>49487.5</c:v>
                </c:pt>
                <c:pt idx="3500">
                  <c:v>49488.5</c:v>
                </c:pt>
                <c:pt idx="3501">
                  <c:v>49489.3</c:v>
                </c:pt>
                <c:pt idx="3502">
                  <c:v>49491.199999999997</c:v>
                </c:pt>
                <c:pt idx="3503">
                  <c:v>49492.2</c:v>
                </c:pt>
                <c:pt idx="3504">
                  <c:v>49493.8</c:v>
                </c:pt>
                <c:pt idx="3505">
                  <c:v>49495</c:v>
                </c:pt>
                <c:pt idx="3506">
                  <c:v>49496.9</c:v>
                </c:pt>
                <c:pt idx="3507">
                  <c:v>49500.3</c:v>
                </c:pt>
                <c:pt idx="3508">
                  <c:v>49503.3</c:v>
                </c:pt>
                <c:pt idx="3509">
                  <c:v>49505.7</c:v>
                </c:pt>
                <c:pt idx="3510">
                  <c:v>49508.1</c:v>
                </c:pt>
                <c:pt idx="3511">
                  <c:v>49510.7</c:v>
                </c:pt>
                <c:pt idx="3512">
                  <c:v>49514.2</c:v>
                </c:pt>
                <c:pt idx="3513">
                  <c:v>49516.9</c:v>
                </c:pt>
                <c:pt idx="3514">
                  <c:v>49559.199999999997</c:v>
                </c:pt>
                <c:pt idx="3515">
                  <c:v>49560.1</c:v>
                </c:pt>
                <c:pt idx="3516">
                  <c:v>49562.9</c:v>
                </c:pt>
                <c:pt idx="3517">
                  <c:v>49565.599999999999</c:v>
                </c:pt>
                <c:pt idx="3518">
                  <c:v>49568.3</c:v>
                </c:pt>
                <c:pt idx="3519">
                  <c:v>49570.9</c:v>
                </c:pt>
                <c:pt idx="3520">
                  <c:v>49574.2</c:v>
                </c:pt>
                <c:pt idx="3521">
                  <c:v>49576.6</c:v>
                </c:pt>
                <c:pt idx="3522">
                  <c:v>49579.1</c:v>
                </c:pt>
                <c:pt idx="3523">
                  <c:v>49581.7</c:v>
                </c:pt>
                <c:pt idx="3524">
                  <c:v>49585.4</c:v>
                </c:pt>
                <c:pt idx="3525">
                  <c:v>49587.3</c:v>
                </c:pt>
                <c:pt idx="3526">
                  <c:v>49591.199999999997</c:v>
                </c:pt>
                <c:pt idx="3527">
                  <c:v>49594.3</c:v>
                </c:pt>
                <c:pt idx="3528">
                  <c:v>49596.4</c:v>
                </c:pt>
                <c:pt idx="3529">
                  <c:v>49599.5</c:v>
                </c:pt>
                <c:pt idx="3530">
                  <c:v>49602.7</c:v>
                </c:pt>
                <c:pt idx="3531">
                  <c:v>49606</c:v>
                </c:pt>
                <c:pt idx="3532">
                  <c:v>49608.1</c:v>
                </c:pt>
                <c:pt idx="3533">
                  <c:v>49612.6</c:v>
                </c:pt>
                <c:pt idx="3534">
                  <c:v>49615.9</c:v>
                </c:pt>
                <c:pt idx="3535">
                  <c:v>49619.199999999997</c:v>
                </c:pt>
                <c:pt idx="3536">
                  <c:v>49622.5</c:v>
                </c:pt>
                <c:pt idx="3537">
                  <c:v>49626.9</c:v>
                </c:pt>
                <c:pt idx="3538">
                  <c:v>49630.2</c:v>
                </c:pt>
                <c:pt idx="3539">
                  <c:v>49633.4</c:v>
                </c:pt>
                <c:pt idx="3540">
                  <c:v>49637.599999999999</c:v>
                </c:pt>
                <c:pt idx="3541">
                  <c:v>49641.7</c:v>
                </c:pt>
                <c:pt idx="3542">
                  <c:v>49644.7</c:v>
                </c:pt>
                <c:pt idx="3543">
                  <c:v>49647.7</c:v>
                </c:pt>
                <c:pt idx="3544">
                  <c:v>49650.5</c:v>
                </c:pt>
                <c:pt idx="3545">
                  <c:v>49654.1</c:v>
                </c:pt>
                <c:pt idx="3546">
                  <c:v>49656.6</c:v>
                </c:pt>
                <c:pt idx="3547">
                  <c:v>49659.1</c:v>
                </c:pt>
                <c:pt idx="3548">
                  <c:v>49661.4</c:v>
                </c:pt>
                <c:pt idx="3549">
                  <c:v>49663.5</c:v>
                </c:pt>
                <c:pt idx="3550">
                  <c:v>49665.5</c:v>
                </c:pt>
                <c:pt idx="3551">
                  <c:v>49667.4</c:v>
                </c:pt>
                <c:pt idx="3552">
                  <c:v>49669</c:v>
                </c:pt>
                <c:pt idx="3553">
                  <c:v>49670.5</c:v>
                </c:pt>
                <c:pt idx="3554">
                  <c:v>49671.7</c:v>
                </c:pt>
                <c:pt idx="3555">
                  <c:v>49674.5</c:v>
                </c:pt>
                <c:pt idx="3556">
                  <c:v>49674.400000000001</c:v>
                </c:pt>
                <c:pt idx="3557">
                  <c:v>49674.2</c:v>
                </c:pt>
                <c:pt idx="3558">
                  <c:v>49674.1</c:v>
                </c:pt>
                <c:pt idx="3559">
                  <c:v>49674</c:v>
                </c:pt>
                <c:pt idx="3560">
                  <c:v>49673.9</c:v>
                </c:pt>
                <c:pt idx="3561">
                  <c:v>49673.8</c:v>
                </c:pt>
                <c:pt idx="3562">
                  <c:v>49673.599999999999</c:v>
                </c:pt>
                <c:pt idx="3563">
                  <c:v>49673.5</c:v>
                </c:pt>
                <c:pt idx="3564">
                  <c:v>49673.4</c:v>
                </c:pt>
                <c:pt idx="3565">
                  <c:v>49673.2</c:v>
                </c:pt>
                <c:pt idx="3566">
                  <c:v>49673</c:v>
                </c:pt>
                <c:pt idx="3567">
                  <c:v>49672.9</c:v>
                </c:pt>
                <c:pt idx="3568">
                  <c:v>49672.800000000003</c:v>
                </c:pt>
                <c:pt idx="3569">
                  <c:v>49672.6</c:v>
                </c:pt>
                <c:pt idx="3570">
                  <c:v>49672.5</c:v>
                </c:pt>
                <c:pt idx="3571">
                  <c:v>49672.3</c:v>
                </c:pt>
                <c:pt idx="3572">
                  <c:v>49672.2</c:v>
                </c:pt>
                <c:pt idx="3573">
                  <c:v>49672.1</c:v>
                </c:pt>
                <c:pt idx="3574">
                  <c:v>49671.9</c:v>
                </c:pt>
                <c:pt idx="3575">
                  <c:v>49671.7</c:v>
                </c:pt>
                <c:pt idx="3576">
                  <c:v>49671.6</c:v>
                </c:pt>
                <c:pt idx="3577">
                  <c:v>49671.5</c:v>
                </c:pt>
                <c:pt idx="3578">
                  <c:v>49671.3</c:v>
                </c:pt>
                <c:pt idx="3579">
                  <c:v>49671.199999999997</c:v>
                </c:pt>
                <c:pt idx="3580">
                  <c:v>49671.1</c:v>
                </c:pt>
                <c:pt idx="3581">
                  <c:v>49671</c:v>
                </c:pt>
                <c:pt idx="3582">
                  <c:v>49670.9</c:v>
                </c:pt>
                <c:pt idx="3583">
                  <c:v>49670.8</c:v>
                </c:pt>
                <c:pt idx="3584">
                  <c:v>49670.7</c:v>
                </c:pt>
                <c:pt idx="3585">
                  <c:v>49670.7</c:v>
                </c:pt>
                <c:pt idx="3586">
                  <c:v>49670.6</c:v>
                </c:pt>
                <c:pt idx="3587">
                  <c:v>49670.5</c:v>
                </c:pt>
                <c:pt idx="3588">
                  <c:v>49670.5</c:v>
                </c:pt>
                <c:pt idx="3589">
                  <c:v>49670.5</c:v>
                </c:pt>
                <c:pt idx="3590">
                  <c:v>49670.5</c:v>
                </c:pt>
                <c:pt idx="3591">
                  <c:v>49670.5</c:v>
                </c:pt>
                <c:pt idx="3592">
                  <c:v>49670.7</c:v>
                </c:pt>
                <c:pt idx="3593">
                  <c:v>49676.3</c:v>
                </c:pt>
                <c:pt idx="3594">
                  <c:v>49677.4</c:v>
                </c:pt>
                <c:pt idx="3595">
                  <c:v>49677.9</c:v>
                </c:pt>
                <c:pt idx="3596">
                  <c:v>49679.1</c:v>
                </c:pt>
                <c:pt idx="3597">
                  <c:v>49680</c:v>
                </c:pt>
                <c:pt idx="3598">
                  <c:v>49681</c:v>
                </c:pt>
                <c:pt idx="3599">
                  <c:v>49682.2</c:v>
                </c:pt>
                <c:pt idx="3600">
                  <c:v>49683.199999999997</c:v>
                </c:pt>
                <c:pt idx="3601">
                  <c:v>49684.2</c:v>
                </c:pt>
                <c:pt idx="3602">
                  <c:v>49685.1</c:v>
                </c:pt>
                <c:pt idx="3603">
                  <c:v>49686.1</c:v>
                </c:pt>
                <c:pt idx="3604">
                  <c:v>49687.1</c:v>
                </c:pt>
                <c:pt idx="3605">
                  <c:v>49688.1</c:v>
                </c:pt>
                <c:pt idx="3606">
                  <c:v>49689.4</c:v>
                </c:pt>
                <c:pt idx="3607">
                  <c:v>49690.400000000001</c:v>
                </c:pt>
                <c:pt idx="3608">
                  <c:v>49691.3</c:v>
                </c:pt>
                <c:pt idx="3609">
                  <c:v>49692.2</c:v>
                </c:pt>
                <c:pt idx="3610">
                  <c:v>49693.1</c:v>
                </c:pt>
                <c:pt idx="3611">
                  <c:v>49694</c:v>
                </c:pt>
                <c:pt idx="3612">
                  <c:v>49694.8</c:v>
                </c:pt>
                <c:pt idx="3613">
                  <c:v>49695.9</c:v>
                </c:pt>
                <c:pt idx="3614">
                  <c:v>49696.7</c:v>
                </c:pt>
                <c:pt idx="3615">
                  <c:v>49697.4</c:v>
                </c:pt>
                <c:pt idx="3616">
                  <c:v>49698.1</c:v>
                </c:pt>
                <c:pt idx="3617">
                  <c:v>49698.7</c:v>
                </c:pt>
                <c:pt idx="3618">
                  <c:v>49699.3</c:v>
                </c:pt>
                <c:pt idx="3619">
                  <c:v>49699.6</c:v>
                </c:pt>
                <c:pt idx="3620">
                  <c:v>49700.1</c:v>
                </c:pt>
                <c:pt idx="3621">
                  <c:v>49700.7</c:v>
                </c:pt>
                <c:pt idx="3622">
                  <c:v>49701.2</c:v>
                </c:pt>
                <c:pt idx="3623">
                  <c:v>49701.7</c:v>
                </c:pt>
                <c:pt idx="3624">
                  <c:v>49702.2</c:v>
                </c:pt>
                <c:pt idx="3625">
                  <c:v>49702.6</c:v>
                </c:pt>
                <c:pt idx="3626">
                  <c:v>49703.1</c:v>
                </c:pt>
                <c:pt idx="3627">
                  <c:v>49706.3</c:v>
                </c:pt>
                <c:pt idx="3628">
                  <c:v>49709.7</c:v>
                </c:pt>
                <c:pt idx="3629">
                  <c:v>49710.2</c:v>
                </c:pt>
                <c:pt idx="3630">
                  <c:v>49710.6</c:v>
                </c:pt>
                <c:pt idx="3631">
                  <c:v>49711.4</c:v>
                </c:pt>
                <c:pt idx="3632">
                  <c:v>49713.2</c:v>
                </c:pt>
                <c:pt idx="3633">
                  <c:v>49713.599999999999</c:v>
                </c:pt>
                <c:pt idx="3634">
                  <c:v>49713.9</c:v>
                </c:pt>
                <c:pt idx="3635">
                  <c:v>49714.2</c:v>
                </c:pt>
                <c:pt idx="3636">
                  <c:v>49714.5</c:v>
                </c:pt>
                <c:pt idx="3637">
                  <c:v>49714.8</c:v>
                </c:pt>
                <c:pt idx="3638">
                  <c:v>49715</c:v>
                </c:pt>
                <c:pt idx="3639">
                  <c:v>49715.199999999997</c:v>
                </c:pt>
                <c:pt idx="3640">
                  <c:v>49715.4</c:v>
                </c:pt>
                <c:pt idx="3641">
                  <c:v>49715.6</c:v>
                </c:pt>
                <c:pt idx="3642">
                  <c:v>49715.7</c:v>
                </c:pt>
                <c:pt idx="3643">
                  <c:v>49715.9</c:v>
                </c:pt>
                <c:pt idx="3644">
                  <c:v>49716</c:v>
                </c:pt>
                <c:pt idx="3645">
                  <c:v>49716.1</c:v>
                </c:pt>
                <c:pt idx="3646">
                  <c:v>49716.3</c:v>
                </c:pt>
                <c:pt idx="3647">
                  <c:v>49716.4</c:v>
                </c:pt>
                <c:pt idx="3648">
                  <c:v>49716.5</c:v>
                </c:pt>
                <c:pt idx="3649">
                  <c:v>49716.5</c:v>
                </c:pt>
                <c:pt idx="3650">
                  <c:v>49716.6</c:v>
                </c:pt>
                <c:pt idx="3651">
                  <c:v>49716.7</c:v>
                </c:pt>
                <c:pt idx="3652">
                  <c:v>49716.800000000003</c:v>
                </c:pt>
                <c:pt idx="3653">
                  <c:v>49716.800000000003</c:v>
                </c:pt>
                <c:pt idx="3654">
                  <c:v>49716.9</c:v>
                </c:pt>
                <c:pt idx="3655">
                  <c:v>49717</c:v>
                </c:pt>
                <c:pt idx="3656">
                  <c:v>49717</c:v>
                </c:pt>
                <c:pt idx="3657">
                  <c:v>49717.1</c:v>
                </c:pt>
                <c:pt idx="3658">
                  <c:v>49717.2</c:v>
                </c:pt>
                <c:pt idx="3659">
                  <c:v>49717.2</c:v>
                </c:pt>
                <c:pt idx="3660">
                  <c:v>49717.3</c:v>
                </c:pt>
                <c:pt idx="3661">
                  <c:v>49717.4</c:v>
                </c:pt>
                <c:pt idx="3662">
                  <c:v>49717.4</c:v>
                </c:pt>
                <c:pt idx="3663">
                  <c:v>49717.5</c:v>
                </c:pt>
                <c:pt idx="3664">
                  <c:v>49717.599999999999</c:v>
                </c:pt>
                <c:pt idx="3665">
                  <c:v>49717.7</c:v>
                </c:pt>
                <c:pt idx="3666">
                  <c:v>49717.8</c:v>
                </c:pt>
                <c:pt idx="3667">
                  <c:v>49717.9</c:v>
                </c:pt>
                <c:pt idx="3668">
                  <c:v>49718</c:v>
                </c:pt>
                <c:pt idx="3669">
                  <c:v>49718.2</c:v>
                </c:pt>
                <c:pt idx="3670">
                  <c:v>49718.3</c:v>
                </c:pt>
                <c:pt idx="3671">
                  <c:v>49718.400000000001</c:v>
                </c:pt>
                <c:pt idx="3672">
                  <c:v>49718.6</c:v>
                </c:pt>
                <c:pt idx="3673">
                  <c:v>49718.8</c:v>
                </c:pt>
                <c:pt idx="3674">
                  <c:v>49719</c:v>
                </c:pt>
                <c:pt idx="3675">
                  <c:v>49719.4</c:v>
                </c:pt>
                <c:pt idx="3676">
                  <c:v>49719.7</c:v>
                </c:pt>
                <c:pt idx="3677">
                  <c:v>49720</c:v>
                </c:pt>
                <c:pt idx="3678">
                  <c:v>49720.5</c:v>
                </c:pt>
                <c:pt idx="3679">
                  <c:v>49721</c:v>
                </c:pt>
                <c:pt idx="3680">
                  <c:v>49721.4</c:v>
                </c:pt>
                <c:pt idx="3681">
                  <c:v>49721.8</c:v>
                </c:pt>
                <c:pt idx="3682">
                  <c:v>49722.400000000001</c:v>
                </c:pt>
                <c:pt idx="3683">
                  <c:v>49723.1</c:v>
                </c:pt>
                <c:pt idx="3684">
                  <c:v>49723.5</c:v>
                </c:pt>
                <c:pt idx="3685">
                  <c:v>49724.3</c:v>
                </c:pt>
                <c:pt idx="3686">
                  <c:v>49724.9</c:v>
                </c:pt>
                <c:pt idx="3687">
                  <c:v>49725.8</c:v>
                </c:pt>
                <c:pt idx="3688">
                  <c:v>49726.6</c:v>
                </c:pt>
                <c:pt idx="3689">
                  <c:v>49727.4</c:v>
                </c:pt>
                <c:pt idx="3690">
                  <c:v>49728</c:v>
                </c:pt>
                <c:pt idx="3691">
                  <c:v>49728.9</c:v>
                </c:pt>
                <c:pt idx="3692">
                  <c:v>49729.7</c:v>
                </c:pt>
                <c:pt idx="3693">
                  <c:v>49730.6</c:v>
                </c:pt>
                <c:pt idx="3694">
                  <c:v>49731.3</c:v>
                </c:pt>
                <c:pt idx="3695">
                  <c:v>49732.3</c:v>
                </c:pt>
                <c:pt idx="3696">
                  <c:v>49733.2</c:v>
                </c:pt>
                <c:pt idx="3697">
                  <c:v>49734.400000000001</c:v>
                </c:pt>
                <c:pt idx="3698">
                  <c:v>49735.4</c:v>
                </c:pt>
                <c:pt idx="3699">
                  <c:v>49736.1</c:v>
                </c:pt>
                <c:pt idx="3700">
                  <c:v>49737.1</c:v>
                </c:pt>
                <c:pt idx="3701">
                  <c:v>49738.1</c:v>
                </c:pt>
                <c:pt idx="3702">
                  <c:v>49738.8</c:v>
                </c:pt>
                <c:pt idx="3703">
                  <c:v>49739.8</c:v>
                </c:pt>
                <c:pt idx="3704">
                  <c:v>49740.800000000003</c:v>
                </c:pt>
                <c:pt idx="3705">
                  <c:v>49741.9</c:v>
                </c:pt>
                <c:pt idx="3706">
                  <c:v>49743</c:v>
                </c:pt>
                <c:pt idx="3707">
                  <c:v>49744.2</c:v>
                </c:pt>
                <c:pt idx="3708">
                  <c:v>49745.4</c:v>
                </c:pt>
                <c:pt idx="3709">
                  <c:v>49746.7</c:v>
                </c:pt>
                <c:pt idx="3710">
                  <c:v>49747.7</c:v>
                </c:pt>
                <c:pt idx="3711">
                  <c:v>49749.1</c:v>
                </c:pt>
                <c:pt idx="3712">
                  <c:v>49750.5</c:v>
                </c:pt>
                <c:pt idx="3713">
                  <c:v>49752</c:v>
                </c:pt>
                <c:pt idx="3714">
                  <c:v>49753.1</c:v>
                </c:pt>
                <c:pt idx="3715">
                  <c:v>49754.7</c:v>
                </c:pt>
                <c:pt idx="3716">
                  <c:v>49756.3</c:v>
                </c:pt>
                <c:pt idx="3717">
                  <c:v>49757.9</c:v>
                </c:pt>
                <c:pt idx="3718">
                  <c:v>49759.1</c:v>
                </c:pt>
                <c:pt idx="3719">
                  <c:v>49760.800000000003</c:v>
                </c:pt>
                <c:pt idx="3720">
                  <c:v>49762.5</c:v>
                </c:pt>
                <c:pt idx="3721">
                  <c:v>49764.3</c:v>
                </c:pt>
                <c:pt idx="3722">
                  <c:v>49765.599999999999</c:v>
                </c:pt>
                <c:pt idx="3723">
                  <c:v>49767</c:v>
                </c:pt>
                <c:pt idx="3724">
                  <c:v>49768.800000000003</c:v>
                </c:pt>
                <c:pt idx="3725">
                  <c:v>49770.6</c:v>
                </c:pt>
                <c:pt idx="3726">
                  <c:v>49772</c:v>
                </c:pt>
                <c:pt idx="3727">
                  <c:v>49773.9</c:v>
                </c:pt>
                <c:pt idx="3728">
                  <c:v>49775.8</c:v>
                </c:pt>
                <c:pt idx="3729">
                  <c:v>49777.2</c:v>
                </c:pt>
                <c:pt idx="3730">
                  <c:v>49779.1</c:v>
                </c:pt>
                <c:pt idx="3731">
                  <c:v>49780.6</c:v>
                </c:pt>
                <c:pt idx="3732">
                  <c:v>49782.5</c:v>
                </c:pt>
                <c:pt idx="3733">
                  <c:v>49784</c:v>
                </c:pt>
                <c:pt idx="3734">
                  <c:v>49785.4</c:v>
                </c:pt>
                <c:pt idx="3735">
                  <c:v>49786.9</c:v>
                </c:pt>
                <c:pt idx="3736">
                  <c:v>49788.4</c:v>
                </c:pt>
                <c:pt idx="3737">
                  <c:v>49790.400000000001</c:v>
                </c:pt>
                <c:pt idx="3738">
                  <c:v>49792.1</c:v>
                </c:pt>
                <c:pt idx="3739">
                  <c:v>49793.8</c:v>
                </c:pt>
                <c:pt idx="3740">
                  <c:v>49796.3</c:v>
                </c:pt>
                <c:pt idx="3741">
                  <c:v>49798.3</c:v>
                </c:pt>
                <c:pt idx="3742">
                  <c:v>49799.6</c:v>
                </c:pt>
                <c:pt idx="3743">
                  <c:v>49801.7</c:v>
                </c:pt>
                <c:pt idx="3744">
                  <c:v>49803.1</c:v>
                </c:pt>
                <c:pt idx="3745">
                  <c:v>49804.6</c:v>
                </c:pt>
                <c:pt idx="3746">
                  <c:v>49806.8</c:v>
                </c:pt>
                <c:pt idx="3747">
                  <c:v>49808.4</c:v>
                </c:pt>
                <c:pt idx="3748">
                  <c:v>49809.9</c:v>
                </c:pt>
                <c:pt idx="3749">
                  <c:v>49812.2</c:v>
                </c:pt>
                <c:pt idx="3750">
                  <c:v>49814.6</c:v>
                </c:pt>
                <c:pt idx="3751">
                  <c:v>49816.2</c:v>
                </c:pt>
                <c:pt idx="3752">
                  <c:v>49818.6</c:v>
                </c:pt>
                <c:pt idx="3753">
                  <c:v>49821</c:v>
                </c:pt>
                <c:pt idx="3754">
                  <c:v>49823.5</c:v>
                </c:pt>
                <c:pt idx="3755">
                  <c:v>49825.9</c:v>
                </c:pt>
                <c:pt idx="3756">
                  <c:v>49828.3</c:v>
                </c:pt>
                <c:pt idx="3757">
                  <c:v>49829.9</c:v>
                </c:pt>
                <c:pt idx="3758">
                  <c:v>49833.8</c:v>
                </c:pt>
                <c:pt idx="3759">
                  <c:v>49837.7</c:v>
                </c:pt>
                <c:pt idx="3760">
                  <c:v>49839.9</c:v>
                </c:pt>
                <c:pt idx="3761">
                  <c:v>49841.4</c:v>
                </c:pt>
                <c:pt idx="3762">
                  <c:v>49843.5</c:v>
                </c:pt>
                <c:pt idx="3763">
                  <c:v>49844.9</c:v>
                </c:pt>
                <c:pt idx="3764">
                  <c:v>49846.9</c:v>
                </c:pt>
                <c:pt idx="3765">
                  <c:v>49848.9</c:v>
                </c:pt>
                <c:pt idx="3766">
                  <c:v>49850.1</c:v>
                </c:pt>
                <c:pt idx="3767">
                  <c:v>49851.9</c:v>
                </c:pt>
                <c:pt idx="3768">
                  <c:v>49853.599999999999</c:v>
                </c:pt>
                <c:pt idx="3769">
                  <c:v>49854.6</c:v>
                </c:pt>
                <c:pt idx="3770">
                  <c:v>49855.7</c:v>
                </c:pt>
                <c:pt idx="3771">
                  <c:v>49857.1</c:v>
                </c:pt>
                <c:pt idx="3772">
                  <c:v>49858.400000000001</c:v>
                </c:pt>
                <c:pt idx="3773">
                  <c:v>49859.1</c:v>
                </c:pt>
                <c:pt idx="3774">
                  <c:v>49863.4</c:v>
                </c:pt>
                <c:pt idx="3775">
                  <c:v>49863.6</c:v>
                </c:pt>
                <c:pt idx="3776">
                  <c:v>49863.8</c:v>
                </c:pt>
                <c:pt idx="3777">
                  <c:v>49864.1</c:v>
                </c:pt>
                <c:pt idx="3778">
                  <c:v>49864.5</c:v>
                </c:pt>
                <c:pt idx="3779">
                  <c:v>49864.6</c:v>
                </c:pt>
                <c:pt idx="3780">
                  <c:v>49864.800000000003</c:v>
                </c:pt>
                <c:pt idx="3781">
                  <c:v>49865</c:v>
                </c:pt>
                <c:pt idx="3782">
                  <c:v>49865.2</c:v>
                </c:pt>
                <c:pt idx="3783">
                  <c:v>49865.3</c:v>
                </c:pt>
                <c:pt idx="3784">
                  <c:v>49865.599999999999</c:v>
                </c:pt>
                <c:pt idx="3785">
                  <c:v>49865.8</c:v>
                </c:pt>
                <c:pt idx="3786">
                  <c:v>49866</c:v>
                </c:pt>
                <c:pt idx="3787">
                  <c:v>49866.1</c:v>
                </c:pt>
                <c:pt idx="3788">
                  <c:v>49866.3</c:v>
                </c:pt>
                <c:pt idx="3789">
                  <c:v>49866.400000000001</c:v>
                </c:pt>
                <c:pt idx="3790">
                  <c:v>49866.7</c:v>
                </c:pt>
                <c:pt idx="3791">
                  <c:v>49866.9</c:v>
                </c:pt>
                <c:pt idx="3792">
                  <c:v>49867</c:v>
                </c:pt>
                <c:pt idx="3793">
                  <c:v>49867.1</c:v>
                </c:pt>
                <c:pt idx="3794">
                  <c:v>49867.199999999997</c:v>
                </c:pt>
                <c:pt idx="3795">
                  <c:v>49867.3</c:v>
                </c:pt>
                <c:pt idx="3796">
                  <c:v>49867.4</c:v>
                </c:pt>
                <c:pt idx="3797">
                  <c:v>49867.5</c:v>
                </c:pt>
                <c:pt idx="3798">
                  <c:v>49867.6</c:v>
                </c:pt>
                <c:pt idx="3799">
                  <c:v>49867.7</c:v>
                </c:pt>
                <c:pt idx="3800">
                  <c:v>49867.8</c:v>
                </c:pt>
                <c:pt idx="3801">
                  <c:v>49867.8</c:v>
                </c:pt>
                <c:pt idx="3802">
                  <c:v>49867.9</c:v>
                </c:pt>
                <c:pt idx="3803">
                  <c:v>49867.9</c:v>
                </c:pt>
                <c:pt idx="3804">
                  <c:v>49868</c:v>
                </c:pt>
                <c:pt idx="3805">
                  <c:v>49868</c:v>
                </c:pt>
                <c:pt idx="3806">
                  <c:v>49868</c:v>
                </c:pt>
                <c:pt idx="3807">
                  <c:v>49868</c:v>
                </c:pt>
                <c:pt idx="3808">
                  <c:v>49800.5</c:v>
                </c:pt>
                <c:pt idx="3809">
                  <c:v>49580.7</c:v>
                </c:pt>
                <c:pt idx="3810">
                  <c:v>49420.5</c:v>
                </c:pt>
                <c:pt idx="3811">
                  <c:v>49125.4</c:v>
                </c:pt>
                <c:pt idx="3812">
                  <c:v>48644.4</c:v>
                </c:pt>
                <c:pt idx="3813">
                  <c:v>48230.400000000001</c:v>
                </c:pt>
                <c:pt idx="3814">
                  <c:v>47781.5</c:v>
                </c:pt>
                <c:pt idx="3815">
                  <c:v>47145.3</c:v>
                </c:pt>
                <c:pt idx="3816">
                  <c:v>46817.4</c:v>
                </c:pt>
                <c:pt idx="3817">
                  <c:v>46321.3</c:v>
                </c:pt>
                <c:pt idx="3818">
                  <c:v>45666.9</c:v>
                </c:pt>
                <c:pt idx="3819">
                  <c:v>44892.2</c:v>
                </c:pt>
                <c:pt idx="3820">
                  <c:v>44467.6</c:v>
                </c:pt>
                <c:pt idx="3821">
                  <c:v>44084.800000000003</c:v>
                </c:pt>
                <c:pt idx="3822">
                  <c:v>43753.4</c:v>
                </c:pt>
                <c:pt idx="3823">
                  <c:v>43483.1</c:v>
                </c:pt>
                <c:pt idx="3824">
                  <c:v>43132.9</c:v>
                </c:pt>
                <c:pt idx="3825">
                  <c:v>43106.8</c:v>
                </c:pt>
                <c:pt idx="3826">
                  <c:v>43090</c:v>
                </c:pt>
                <c:pt idx="3827">
                  <c:v>43065.7</c:v>
                </c:pt>
                <c:pt idx="3828">
                  <c:v>43050.1</c:v>
                </c:pt>
                <c:pt idx="3829">
                  <c:v>43020.1</c:v>
                </c:pt>
                <c:pt idx="3830">
                  <c:v>43005.8</c:v>
                </c:pt>
                <c:pt idx="3831">
                  <c:v>42959</c:v>
                </c:pt>
                <c:pt idx="3832">
                  <c:v>42934.400000000001</c:v>
                </c:pt>
                <c:pt idx="3833">
                  <c:v>42916.9</c:v>
                </c:pt>
                <c:pt idx="3834">
                  <c:v>42894.9</c:v>
                </c:pt>
                <c:pt idx="3835">
                  <c:v>42879.199999999997</c:v>
                </c:pt>
                <c:pt idx="3836">
                  <c:v>42864.3</c:v>
                </c:pt>
                <c:pt idx="3837">
                  <c:v>42828</c:v>
                </c:pt>
                <c:pt idx="3838">
                  <c:v>42807.6</c:v>
                </c:pt>
                <c:pt idx="3839">
                  <c:v>42796.1</c:v>
                </c:pt>
                <c:pt idx="3840">
                  <c:v>42785.1</c:v>
                </c:pt>
                <c:pt idx="3841">
                  <c:v>42774.7</c:v>
                </c:pt>
                <c:pt idx="3842">
                  <c:v>42764.800000000003</c:v>
                </c:pt>
                <c:pt idx="3843">
                  <c:v>42752.2</c:v>
                </c:pt>
                <c:pt idx="3844">
                  <c:v>42734.7</c:v>
                </c:pt>
                <c:pt idx="3845">
                  <c:v>42721.2</c:v>
                </c:pt>
                <c:pt idx="3846">
                  <c:v>42713.5</c:v>
                </c:pt>
                <c:pt idx="3847">
                  <c:v>42703.6</c:v>
                </c:pt>
                <c:pt idx="3848">
                  <c:v>42696.4</c:v>
                </c:pt>
                <c:pt idx="3849">
                  <c:v>42689.5</c:v>
                </c:pt>
                <c:pt idx="3850">
                  <c:v>42680.5</c:v>
                </c:pt>
                <c:pt idx="3851">
                  <c:v>42665.2</c:v>
                </c:pt>
                <c:pt idx="3852">
                  <c:v>42656.7</c:v>
                </c:pt>
                <c:pt idx="3853">
                  <c:v>42646</c:v>
                </c:pt>
                <c:pt idx="3854">
                  <c:v>42639.5</c:v>
                </c:pt>
                <c:pt idx="3855">
                  <c:v>42633</c:v>
                </c:pt>
                <c:pt idx="3856">
                  <c:v>42624.1</c:v>
                </c:pt>
                <c:pt idx="3857">
                  <c:v>42610.8</c:v>
                </c:pt>
                <c:pt idx="3858">
                  <c:v>42602.5</c:v>
                </c:pt>
                <c:pt idx="3859">
                  <c:v>42594.5</c:v>
                </c:pt>
                <c:pt idx="3860">
                  <c:v>42588.7</c:v>
                </c:pt>
                <c:pt idx="3861">
                  <c:v>42583.1</c:v>
                </c:pt>
                <c:pt idx="3862">
                  <c:v>42576</c:v>
                </c:pt>
                <c:pt idx="3863">
                  <c:v>42570.8</c:v>
                </c:pt>
                <c:pt idx="3864">
                  <c:v>42564.1</c:v>
                </c:pt>
                <c:pt idx="3865">
                  <c:v>42559.3</c:v>
                </c:pt>
                <c:pt idx="3866">
                  <c:v>42551.5</c:v>
                </c:pt>
                <c:pt idx="3867">
                  <c:v>42542.6</c:v>
                </c:pt>
                <c:pt idx="3868">
                  <c:v>42536.9</c:v>
                </c:pt>
                <c:pt idx="3869">
                  <c:v>42531.3</c:v>
                </c:pt>
                <c:pt idx="3870">
                  <c:v>42521.7</c:v>
                </c:pt>
                <c:pt idx="3871">
                  <c:v>42501.9</c:v>
                </c:pt>
                <c:pt idx="3872">
                  <c:v>42495.3</c:v>
                </c:pt>
                <c:pt idx="3873">
                  <c:v>42489.9</c:v>
                </c:pt>
                <c:pt idx="3874">
                  <c:v>42484.5</c:v>
                </c:pt>
                <c:pt idx="3875">
                  <c:v>42481.7</c:v>
                </c:pt>
                <c:pt idx="3876">
                  <c:v>42476.1</c:v>
                </c:pt>
                <c:pt idx="3877">
                  <c:v>42469</c:v>
                </c:pt>
                <c:pt idx="3878">
                  <c:v>42464.5</c:v>
                </c:pt>
                <c:pt idx="3879">
                  <c:v>42455.3</c:v>
                </c:pt>
                <c:pt idx="3880">
                  <c:v>42449</c:v>
                </c:pt>
                <c:pt idx="3881">
                  <c:v>42440.6</c:v>
                </c:pt>
                <c:pt idx="3882">
                  <c:v>42433.599999999999</c:v>
                </c:pt>
                <c:pt idx="3883">
                  <c:v>42426.400000000001</c:v>
                </c:pt>
                <c:pt idx="3884">
                  <c:v>42419</c:v>
                </c:pt>
                <c:pt idx="3885">
                  <c:v>42411.4</c:v>
                </c:pt>
                <c:pt idx="3886">
                  <c:v>42403.7</c:v>
                </c:pt>
                <c:pt idx="3887">
                  <c:v>42395.8</c:v>
                </c:pt>
                <c:pt idx="3888">
                  <c:v>42387.8</c:v>
                </c:pt>
                <c:pt idx="3889">
                  <c:v>42377.599999999999</c:v>
                </c:pt>
                <c:pt idx="3890">
                  <c:v>42367.199999999997</c:v>
                </c:pt>
                <c:pt idx="3891">
                  <c:v>42360.9</c:v>
                </c:pt>
                <c:pt idx="3892">
                  <c:v>42352.4</c:v>
                </c:pt>
                <c:pt idx="3893">
                  <c:v>42343.9</c:v>
                </c:pt>
                <c:pt idx="3894">
                  <c:v>42335.3</c:v>
                </c:pt>
                <c:pt idx="3895">
                  <c:v>42326.7</c:v>
                </c:pt>
                <c:pt idx="3896">
                  <c:v>42318</c:v>
                </c:pt>
                <c:pt idx="3897">
                  <c:v>42309.3</c:v>
                </c:pt>
                <c:pt idx="3898">
                  <c:v>42300.5</c:v>
                </c:pt>
                <c:pt idx="3899">
                  <c:v>42289.599999999999</c:v>
                </c:pt>
                <c:pt idx="3900">
                  <c:v>42280.9</c:v>
                </c:pt>
                <c:pt idx="3901">
                  <c:v>42272.3</c:v>
                </c:pt>
                <c:pt idx="3902">
                  <c:v>42263.6</c:v>
                </c:pt>
                <c:pt idx="3903">
                  <c:v>42255</c:v>
                </c:pt>
                <c:pt idx="3904">
                  <c:v>42244.4</c:v>
                </c:pt>
                <c:pt idx="3905">
                  <c:v>42235.9</c:v>
                </c:pt>
                <c:pt idx="3906">
                  <c:v>42227.6</c:v>
                </c:pt>
                <c:pt idx="3907">
                  <c:v>42219.3</c:v>
                </c:pt>
                <c:pt idx="3908">
                  <c:v>42211.199999999997</c:v>
                </c:pt>
                <c:pt idx="3909">
                  <c:v>42203.199999999997</c:v>
                </c:pt>
                <c:pt idx="3910">
                  <c:v>42195.3</c:v>
                </c:pt>
                <c:pt idx="3911">
                  <c:v>42187.5</c:v>
                </c:pt>
                <c:pt idx="3912">
                  <c:v>42179.8</c:v>
                </c:pt>
                <c:pt idx="3913">
                  <c:v>42171.6</c:v>
                </c:pt>
                <c:pt idx="3914">
                  <c:v>42161</c:v>
                </c:pt>
                <c:pt idx="3915">
                  <c:v>42156.7</c:v>
                </c:pt>
                <c:pt idx="3916">
                  <c:v>42145.5</c:v>
                </c:pt>
                <c:pt idx="3917">
                  <c:v>42136.4</c:v>
                </c:pt>
                <c:pt idx="3918">
                  <c:v>42127.1</c:v>
                </c:pt>
                <c:pt idx="3919">
                  <c:v>42115.3</c:v>
                </c:pt>
                <c:pt idx="3920">
                  <c:v>42105.9</c:v>
                </c:pt>
                <c:pt idx="3921">
                  <c:v>42096.4</c:v>
                </c:pt>
                <c:pt idx="3922">
                  <c:v>42091.7</c:v>
                </c:pt>
                <c:pt idx="3923">
                  <c:v>42080</c:v>
                </c:pt>
                <c:pt idx="3924">
                  <c:v>42070.7</c:v>
                </c:pt>
                <c:pt idx="3925">
                  <c:v>42061.7</c:v>
                </c:pt>
                <c:pt idx="3926">
                  <c:v>42055</c:v>
                </c:pt>
                <c:pt idx="3927">
                  <c:v>42046.3</c:v>
                </c:pt>
                <c:pt idx="3928">
                  <c:v>42035.9</c:v>
                </c:pt>
                <c:pt idx="3929">
                  <c:v>42027.9</c:v>
                </c:pt>
                <c:pt idx="3930">
                  <c:v>42020.3</c:v>
                </c:pt>
                <c:pt idx="3931">
                  <c:v>42013.1</c:v>
                </c:pt>
                <c:pt idx="3932">
                  <c:v>42006.400000000001</c:v>
                </c:pt>
                <c:pt idx="3933">
                  <c:v>42000.2</c:v>
                </c:pt>
                <c:pt idx="3934">
                  <c:v>41994.6</c:v>
                </c:pt>
                <c:pt idx="3935">
                  <c:v>41989.599999999999</c:v>
                </c:pt>
                <c:pt idx="3936">
                  <c:v>41985.2</c:v>
                </c:pt>
                <c:pt idx="3937">
                  <c:v>41981.5</c:v>
                </c:pt>
                <c:pt idx="3938">
                  <c:v>41978.5</c:v>
                </c:pt>
                <c:pt idx="3939">
                  <c:v>41976.4</c:v>
                </c:pt>
                <c:pt idx="3940">
                  <c:v>41975</c:v>
                </c:pt>
                <c:pt idx="3941">
                  <c:v>41974.5</c:v>
                </c:pt>
                <c:pt idx="3942">
                  <c:v>41974.6</c:v>
                </c:pt>
                <c:pt idx="3943">
                  <c:v>41974.7</c:v>
                </c:pt>
                <c:pt idx="3944">
                  <c:v>41975</c:v>
                </c:pt>
                <c:pt idx="3945">
                  <c:v>41975.4</c:v>
                </c:pt>
                <c:pt idx="3946">
                  <c:v>41976</c:v>
                </c:pt>
                <c:pt idx="3947">
                  <c:v>41976.4</c:v>
                </c:pt>
                <c:pt idx="3948">
                  <c:v>41977.1</c:v>
                </c:pt>
                <c:pt idx="3949">
                  <c:v>41977.8</c:v>
                </c:pt>
                <c:pt idx="3950">
                  <c:v>41978.400000000001</c:v>
                </c:pt>
                <c:pt idx="3951">
                  <c:v>41979.199999999997</c:v>
                </c:pt>
                <c:pt idx="3952">
                  <c:v>41980.4</c:v>
                </c:pt>
                <c:pt idx="3953">
                  <c:v>41981.599999999999</c:v>
                </c:pt>
                <c:pt idx="3954">
                  <c:v>41982.400000000001</c:v>
                </c:pt>
                <c:pt idx="3955">
                  <c:v>41983.5</c:v>
                </c:pt>
                <c:pt idx="3956">
                  <c:v>41984.9</c:v>
                </c:pt>
                <c:pt idx="3957">
                  <c:v>41986</c:v>
                </c:pt>
                <c:pt idx="3958">
                  <c:v>41986.9</c:v>
                </c:pt>
                <c:pt idx="3959">
                  <c:v>41988.1</c:v>
                </c:pt>
                <c:pt idx="3960">
                  <c:v>41989.599999999999</c:v>
                </c:pt>
                <c:pt idx="3961">
                  <c:v>41990.8</c:v>
                </c:pt>
                <c:pt idx="3962">
                  <c:v>41992</c:v>
                </c:pt>
                <c:pt idx="3963">
                  <c:v>41993.2</c:v>
                </c:pt>
                <c:pt idx="3964">
                  <c:v>41994.7</c:v>
                </c:pt>
                <c:pt idx="3965">
                  <c:v>41995.9</c:v>
                </c:pt>
                <c:pt idx="3966">
                  <c:v>41996.7</c:v>
                </c:pt>
                <c:pt idx="3967">
                  <c:v>41997.9</c:v>
                </c:pt>
                <c:pt idx="3968">
                  <c:v>41999.199999999997</c:v>
                </c:pt>
                <c:pt idx="3969">
                  <c:v>42000.3</c:v>
                </c:pt>
                <c:pt idx="3970">
                  <c:v>42001</c:v>
                </c:pt>
                <c:pt idx="3971">
                  <c:v>42002</c:v>
                </c:pt>
                <c:pt idx="3972">
                  <c:v>42003.199999999997</c:v>
                </c:pt>
                <c:pt idx="3973">
                  <c:v>42004.3</c:v>
                </c:pt>
                <c:pt idx="3974">
                  <c:v>42005.4</c:v>
                </c:pt>
                <c:pt idx="3975">
                  <c:v>42006.8</c:v>
                </c:pt>
                <c:pt idx="3976">
                  <c:v>42008.1</c:v>
                </c:pt>
                <c:pt idx="3977">
                  <c:v>42009.3</c:v>
                </c:pt>
                <c:pt idx="3978">
                  <c:v>42010.6</c:v>
                </c:pt>
                <c:pt idx="3979">
                  <c:v>42011.8</c:v>
                </c:pt>
                <c:pt idx="3980">
                  <c:v>42012.800000000003</c:v>
                </c:pt>
                <c:pt idx="3981">
                  <c:v>42014.1</c:v>
                </c:pt>
                <c:pt idx="3982">
                  <c:v>42015.4</c:v>
                </c:pt>
                <c:pt idx="3983">
                  <c:v>42016.7</c:v>
                </c:pt>
                <c:pt idx="3984">
                  <c:v>42017.9</c:v>
                </c:pt>
                <c:pt idx="3985">
                  <c:v>42019.199999999997</c:v>
                </c:pt>
                <c:pt idx="3986">
                  <c:v>42020.4</c:v>
                </c:pt>
                <c:pt idx="3987">
                  <c:v>42021.599999999999</c:v>
                </c:pt>
                <c:pt idx="3988">
                  <c:v>42022.400000000001</c:v>
                </c:pt>
                <c:pt idx="3989">
                  <c:v>42023.3</c:v>
                </c:pt>
                <c:pt idx="3990">
                  <c:v>42024.3</c:v>
                </c:pt>
                <c:pt idx="3991">
                  <c:v>42025.1</c:v>
                </c:pt>
                <c:pt idx="3992">
                  <c:v>42026.1</c:v>
                </c:pt>
                <c:pt idx="3993">
                  <c:v>42026.7</c:v>
                </c:pt>
                <c:pt idx="3994">
                  <c:v>42027.6</c:v>
                </c:pt>
                <c:pt idx="3995">
                  <c:v>42028.1</c:v>
                </c:pt>
                <c:pt idx="3996">
                  <c:v>42028.800000000003</c:v>
                </c:pt>
                <c:pt idx="3997">
                  <c:v>42029.4</c:v>
                </c:pt>
                <c:pt idx="3998">
                  <c:v>42029.8</c:v>
                </c:pt>
                <c:pt idx="3999">
                  <c:v>42030.1</c:v>
                </c:pt>
                <c:pt idx="4000">
                  <c:v>42030.3</c:v>
                </c:pt>
                <c:pt idx="4001">
                  <c:v>42030.6</c:v>
                </c:pt>
                <c:pt idx="4002">
                  <c:v>42030.7</c:v>
                </c:pt>
                <c:pt idx="4003">
                  <c:v>42030.7</c:v>
                </c:pt>
                <c:pt idx="4004">
                  <c:v>42030.2</c:v>
                </c:pt>
                <c:pt idx="4005">
                  <c:v>42029.3</c:v>
                </c:pt>
                <c:pt idx="4006">
                  <c:v>42027.9</c:v>
                </c:pt>
                <c:pt idx="4007">
                  <c:v>42026.5</c:v>
                </c:pt>
                <c:pt idx="4008">
                  <c:v>42024.3</c:v>
                </c:pt>
                <c:pt idx="4009">
                  <c:v>42021.599999999999</c:v>
                </c:pt>
                <c:pt idx="4010">
                  <c:v>42019.3</c:v>
                </c:pt>
                <c:pt idx="4011">
                  <c:v>42016.800000000003</c:v>
                </c:pt>
                <c:pt idx="4012">
                  <c:v>42013.1</c:v>
                </c:pt>
                <c:pt idx="4013">
                  <c:v>42010</c:v>
                </c:pt>
                <c:pt idx="4014">
                  <c:v>42005.599999999999</c:v>
                </c:pt>
                <c:pt idx="4015">
                  <c:v>42002.1</c:v>
                </c:pt>
                <c:pt idx="4016">
                  <c:v>41997.1</c:v>
                </c:pt>
                <c:pt idx="4017">
                  <c:v>41990.400000000001</c:v>
                </c:pt>
                <c:pt idx="4018">
                  <c:v>41986.1</c:v>
                </c:pt>
                <c:pt idx="4019">
                  <c:v>41980.2</c:v>
                </c:pt>
                <c:pt idx="4020">
                  <c:v>41973.9</c:v>
                </c:pt>
                <c:pt idx="4021">
                  <c:v>41970.7</c:v>
                </c:pt>
                <c:pt idx="4022">
                  <c:v>41964.1</c:v>
                </c:pt>
                <c:pt idx="4023">
                  <c:v>41957.2</c:v>
                </c:pt>
                <c:pt idx="4024">
                  <c:v>41950.1</c:v>
                </c:pt>
                <c:pt idx="4025">
                  <c:v>41942.699999999997</c:v>
                </c:pt>
                <c:pt idx="4026">
                  <c:v>41935.199999999997</c:v>
                </c:pt>
                <c:pt idx="4027">
                  <c:v>41927.5</c:v>
                </c:pt>
                <c:pt idx="4028">
                  <c:v>41919.599999999999</c:v>
                </c:pt>
                <c:pt idx="4029">
                  <c:v>41913.5</c:v>
                </c:pt>
                <c:pt idx="4030">
                  <c:v>41907.4</c:v>
                </c:pt>
                <c:pt idx="4031">
                  <c:v>41899.199999999997</c:v>
                </c:pt>
                <c:pt idx="4032">
                  <c:v>41892.9</c:v>
                </c:pt>
                <c:pt idx="4033">
                  <c:v>41886.6</c:v>
                </c:pt>
                <c:pt idx="4034">
                  <c:v>41878.1</c:v>
                </c:pt>
                <c:pt idx="4035">
                  <c:v>41869.5</c:v>
                </c:pt>
                <c:pt idx="4036">
                  <c:v>41860.6</c:v>
                </c:pt>
                <c:pt idx="4037">
                  <c:v>41855.699999999997</c:v>
                </c:pt>
                <c:pt idx="4038">
                  <c:v>41844.9</c:v>
                </c:pt>
                <c:pt idx="4039">
                  <c:v>41829.9</c:v>
                </c:pt>
                <c:pt idx="4040">
                  <c:v>41816.6</c:v>
                </c:pt>
                <c:pt idx="4041">
                  <c:v>41805.9</c:v>
                </c:pt>
                <c:pt idx="4042">
                  <c:v>41794.699999999997</c:v>
                </c:pt>
                <c:pt idx="4043">
                  <c:v>41779</c:v>
                </c:pt>
                <c:pt idx="4044">
                  <c:v>41762.400000000001</c:v>
                </c:pt>
                <c:pt idx="4045">
                  <c:v>41749.300000000003</c:v>
                </c:pt>
                <c:pt idx="4046">
                  <c:v>41735.9</c:v>
                </c:pt>
                <c:pt idx="4047">
                  <c:v>41717.300000000003</c:v>
                </c:pt>
                <c:pt idx="4048">
                  <c:v>41702.9</c:v>
                </c:pt>
                <c:pt idx="4049">
                  <c:v>41688.199999999997</c:v>
                </c:pt>
                <c:pt idx="4050">
                  <c:v>41668</c:v>
                </c:pt>
                <c:pt idx="4051">
                  <c:v>41647.300000000003</c:v>
                </c:pt>
                <c:pt idx="4052">
                  <c:v>41626.199999999997</c:v>
                </c:pt>
                <c:pt idx="4053">
                  <c:v>41604.6</c:v>
                </c:pt>
                <c:pt idx="4054">
                  <c:v>41593.699999999997</c:v>
                </c:pt>
                <c:pt idx="4055">
                  <c:v>41571.599999999999</c:v>
                </c:pt>
                <c:pt idx="4056">
                  <c:v>41549.300000000003</c:v>
                </c:pt>
                <c:pt idx="4057">
                  <c:v>41526.800000000003</c:v>
                </c:pt>
                <c:pt idx="4058">
                  <c:v>41509.800000000003</c:v>
                </c:pt>
                <c:pt idx="4059">
                  <c:v>41487</c:v>
                </c:pt>
                <c:pt idx="4060">
                  <c:v>41469.9</c:v>
                </c:pt>
                <c:pt idx="4061">
                  <c:v>41435.699999999997</c:v>
                </c:pt>
                <c:pt idx="4062">
                  <c:v>41412</c:v>
                </c:pt>
                <c:pt idx="4063">
                  <c:v>41380.699999999997</c:v>
                </c:pt>
                <c:pt idx="4064">
                  <c:v>41320.699999999997</c:v>
                </c:pt>
                <c:pt idx="4065">
                  <c:v>41292.6</c:v>
                </c:pt>
                <c:pt idx="4066">
                  <c:v>41256.5</c:v>
                </c:pt>
                <c:pt idx="4067">
                  <c:v>41226.9</c:v>
                </c:pt>
                <c:pt idx="4068">
                  <c:v>41196.699999999997</c:v>
                </c:pt>
                <c:pt idx="4069">
                  <c:v>41158.400000000001</c:v>
                </c:pt>
                <c:pt idx="4070">
                  <c:v>41127.300000000003</c:v>
                </c:pt>
                <c:pt idx="4071">
                  <c:v>41096</c:v>
                </c:pt>
                <c:pt idx="4072">
                  <c:v>41064.400000000001</c:v>
                </c:pt>
                <c:pt idx="4073">
                  <c:v>41032.800000000003</c:v>
                </c:pt>
                <c:pt idx="4074">
                  <c:v>41001.1</c:v>
                </c:pt>
                <c:pt idx="4075">
                  <c:v>40961.5</c:v>
                </c:pt>
                <c:pt idx="4076">
                  <c:v>40930.1</c:v>
                </c:pt>
                <c:pt idx="4077">
                  <c:v>40890.9</c:v>
                </c:pt>
                <c:pt idx="4078">
                  <c:v>40859.4</c:v>
                </c:pt>
                <c:pt idx="4079">
                  <c:v>40819.699999999997</c:v>
                </c:pt>
                <c:pt idx="4080">
                  <c:v>40787.699999999997</c:v>
                </c:pt>
                <c:pt idx="4081">
                  <c:v>40755.4</c:v>
                </c:pt>
                <c:pt idx="4082">
                  <c:v>40722.800000000003</c:v>
                </c:pt>
                <c:pt idx="4083">
                  <c:v>40689.800000000003</c:v>
                </c:pt>
                <c:pt idx="4084">
                  <c:v>40656.300000000003</c:v>
                </c:pt>
                <c:pt idx="4085">
                  <c:v>40622.400000000001</c:v>
                </c:pt>
                <c:pt idx="4086">
                  <c:v>40588</c:v>
                </c:pt>
                <c:pt idx="4087">
                  <c:v>40553</c:v>
                </c:pt>
                <c:pt idx="4088">
                  <c:v>40526.300000000003</c:v>
                </c:pt>
                <c:pt idx="4089">
                  <c:v>40481</c:v>
                </c:pt>
                <c:pt idx="4090">
                  <c:v>40444.1</c:v>
                </c:pt>
                <c:pt idx="4091">
                  <c:v>40416.1</c:v>
                </c:pt>
                <c:pt idx="4092">
                  <c:v>40379.699999999997</c:v>
                </c:pt>
                <c:pt idx="4093">
                  <c:v>40344.1</c:v>
                </c:pt>
                <c:pt idx="4094">
                  <c:v>40308.699999999997</c:v>
                </c:pt>
                <c:pt idx="4095">
                  <c:v>40282</c:v>
                </c:pt>
                <c:pt idx="4096">
                  <c:v>40245.800000000003</c:v>
                </c:pt>
                <c:pt idx="4097">
                  <c:v>40217.800000000003</c:v>
                </c:pt>
                <c:pt idx="4098">
                  <c:v>40179.1</c:v>
                </c:pt>
                <c:pt idx="4099">
                  <c:v>40127.5</c:v>
                </c:pt>
                <c:pt idx="4100">
                  <c:v>40094.5</c:v>
                </c:pt>
                <c:pt idx="4101">
                  <c:v>40047.599999999999</c:v>
                </c:pt>
                <c:pt idx="4102">
                  <c:v>40010</c:v>
                </c:pt>
                <c:pt idx="4103">
                  <c:v>39956.1</c:v>
                </c:pt>
                <c:pt idx="4104">
                  <c:v>39912.6</c:v>
                </c:pt>
                <c:pt idx="4105">
                  <c:v>39865</c:v>
                </c:pt>
                <c:pt idx="4106">
                  <c:v>39805.1</c:v>
                </c:pt>
                <c:pt idx="4107">
                  <c:v>39709.5</c:v>
                </c:pt>
                <c:pt idx="4108">
                  <c:v>39603.4</c:v>
                </c:pt>
                <c:pt idx="4109">
                  <c:v>39495.199999999997</c:v>
                </c:pt>
                <c:pt idx="4110">
                  <c:v>39417.699999999997</c:v>
                </c:pt>
                <c:pt idx="4111">
                  <c:v>39347.300000000003</c:v>
                </c:pt>
                <c:pt idx="4112">
                  <c:v>39260.400000000001</c:v>
                </c:pt>
                <c:pt idx="4113">
                  <c:v>39170.6</c:v>
                </c:pt>
                <c:pt idx="4114">
                  <c:v>39103.9</c:v>
                </c:pt>
                <c:pt idx="4115">
                  <c:v>39039.599999999999</c:v>
                </c:pt>
                <c:pt idx="4116">
                  <c:v>38979.599999999999</c:v>
                </c:pt>
                <c:pt idx="4117">
                  <c:v>38909.5</c:v>
                </c:pt>
                <c:pt idx="4118">
                  <c:v>38854.5</c:v>
                </c:pt>
                <c:pt idx="4119">
                  <c:v>38817.199999999997</c:v>
                </c:pt>
                <c:pt idx="4120">
                  <c:v>38792.699999999997</c:v>
                </c:pt>
                <c:pt idx="4121">
                  <c:v>38769.1</c:v>
                </c:pt>
                <c:pt idx="4122">
                  <c:v>38739.1</c:v>
                </c:pt>
                <c:pt idx="4123">
                  <c:v>38711.1</c:v>
                </c:pt>
                <c:pt idx="4124">
                  <c:v>38691.599999999999</c:v>
                </c:pt>
                <c:pt idx="4125">
                  <c:v>38667.9</c:v>
                </c:pt>
                <c:pt idx="4126">
                  <c:v>38651.9</c:v>
                </c:pt>
                <c:pt idx="4127">
                  <c:v>38633.300000000003</c:v>
                </c:pt>
                <c:pt idx="4128">
                  <c:v>38614.800000000003</c:v>
                </c:pt>
                <c:pt idx="4129">
                  <c:v>38609</c:v>
                </c:pt>
                <c:pt idx="4130">
                  <c:v>38602.1</c:v>
                </c:pt>
                <c:pt idx="4131">
                  <c:v>38597.599999999999</c:v>
                </c:pt>
                <c:pt idx="4132">
                  <c:v>38595.300000000003</c:v>
                </c:pt>
              </c:numCache>
            </c:numRef>
          </c:yVal>
          <c:smooth val="0"/>
          <c:extLst>
            <c:ext xmlns:c16="http://schemas.microsoft.com/office/drawing/2014/chart" uri="{C3380CC4-5D6E-409C-BE32-E72D297353CC}">
              <c16:uniqueId val="{00000000-6E06-42A1-83CE-BB0469ABAE6B}"/>
            </c:ext>
          </c:extLst>
        </c:ser>
        <c:ser>
          <c:idx val="1"/>
          <c:order val="1"/>
          <c:tx>
            <c:v>SC-0.86-3-S-0.2-45</c:v>
          </c:tx>
          <c:spPr>
            <a:ln w="12700">
              <a:solidFill>
                <a:schemeClr val="tx1"/>
              </a:solidFill>
              <a:prstDash val="sysDash"/>
            </a:ln>
          </c:spPr>
          <c:marker>
            <c:symbol val="none"/>
          </c:marker>
          <c:xVal>
            <c:numRef>
              <c:f>'2H10-3 - F'!$AB$3:$AB$10003</c:f>
              <c:numCache>
                <c:formatCode>General</c:formatCode>
                <c:ptCount val="10001"/>
                <c:pt idx="0">
                  <c:v>0</c:v>
                </c:pt>
                <c:pt idx="1">
                  <c:v>5.0000000000000001E-4</c:v>
                </c:pt>
                <c:pt idx="2">
                  <c:v>1E-3</c:v>
                </c:pt>
                <c:pt idx="3">
                  <c:v>1.5E-3</c:v>
                </c:pt>
                <c:pt idx="4">
                  <c:v>2E-3</c:v>
                </c:pt>
                <c:pt idx="5">
                  <c:v>3.0000000000000001E-3</c:v>
                </c:pt>
                <c:pt idx="6">
                  <c:v>3.5000000000000001E-3</c:v>
                </c:pt>
                <c:pt idx="7">
                  <c:v>4.0000000000000001E-3</c:v>
                </c:pt>
                <c:pt idx="8">
                  <c:v>4.4999999999999997E-3</c:v>
                </c:pt>
                <c:pt idx="9">
                  <c:v>5.0000000000000001E-3</c:v>
                </c:pt>
                <c:pt idx="10">
                  <c:v>5.4999999999999997E-3</c:v>
                </c:pt>
                <c:pt idx="11">
                  <c:v>6.0000000000000001E-3</c:v>
                </c:pt>
                <c:pt idx="12">
                  <c:v>6.4999999999999997E-3</c:v>
                </c:pt>
                <c:pt idx="13">
                  <c:v>7.0000000000000001E-3</c:v>
                </c:pt>
                <c:pt idx="14">
                  <c:v>7.4999999999999997E-3</c:v>
                </c:pt>
                <c:pt idx="15">
                  <c:v>8.0000000000000002E-3</c:v>
                </c:pt>
                <c:pt idx="16">
                  <c:v>8.5000000000000006E-3</c:v>
                </c:pt>
                <c:pt idx="17">
                  <c:v>8.9999999999999993E-3</c:v>
                </c:pt>
                <c:pt idx="18">
                  <c:v>9.4999999999999998E-3</c:v>
                </c:pt>
                <c:pt idx="19">
                  <c:v>0.01</c:v>
                </c:pt>
                <c:pt idx="20">
                  <c:v>1.0500000000000001E-2</c:v>
                </c:pt>
                <c:pt idx="21">
                  <c:v>1.0999999999999999E-2</c:v>
                </c:pt>
                <c:pt idx="22">
                  <c:v>1.15E-2</c:v>
                </c:pt>
                <c:pt idx="23">
                  <c:v>1.2E-2</c:v>
                </c:pt>
                <c:pt idx="24">
                  <c:v>1.2500000000000001E-2</c:v>
                </c:pt>
                <c:pt idx="25">
                  <c:v>1.2999999999999999E-2</c:v>
                </c:pt>
                <c:pt idx="26">
                  <c:v>1.35E-2</c:v>
                </c:pt>
                <c:pt idx="27">
                  <c:v>1.4E-2</c:v>
                </c:pt>
                <c:pt idx="28">
                  <c:v>1.4500000000000001E-2</c:v>
                </c:pt>
                <c:pt idx="29">
                  <c:v>1.4999999999999999E-2</c:v>
                </c:pt>
                <c:pt idx="30">
                  <c:v>1.55E-2</c:v>
                </c:pt>
                <c:pt idx="31">
                  <c:v>1.6E-2</c:v>
                </c:pt>
                <c:pt idx="32">
                  <c:v>1.6500000000000001E-2</c:v>
                </c:pt>
                <c:pt idx="33">
                  <c:v>1.7000000000000001E-2</c:v>
                </c:pt>
                <c:pt idx="34">
                  <c:v>1.7500000000000002E-2</c:v>
                </c:pt>
                <c:pt idx="35">
                  <c:v>1.7999999999999999E-2</c:v>
                </c:pt>
                <c:pt idx="36">
                  <c:v>1.8499999999999999E-2</c:v>
                </c:pt>
                <c:pt idx="37">
                  <c:v>1.9E-2</c:v>
                </c:pt>
                <c:pt idx="38">
                  <c:v>1.95E-2</c:v>
                </c:pt>
                <c:pt idx="39">
                  <c:v>0.02</c:v>
                </c:pt>
                <c:pt idx="40">
                  <c:v>2.0500000000000001E-2</c:v>
                </c:pt>
                <c:pt idx="41">
                  <c:v>2.1000000000000001E-2</c:v>
                </c:pt>
                <c:pt idx="42">
                  <c:v>2.1499999999999998E-2</c:v>
                </c:pt>
                <c:pt idx="43">
                  <c:v>2.1999999999999999E-2</c:v>
                </c:pt>
                <c:pt idx="44">
                  <c:v>2.2499999999999999E-2</c:v>
                </c:pt>
                <c:pt idx="45">
                  <c:v>2.3E-2</c:v>
                </c:pt>
                <c:pt idx="46">
                  <c:v>2.35E-2</c:v>
                </c:pt>
                <c:pt idx="47">
                  <c:v>2.4E-2</c:v>
                </c:pt>
                <c:pt idx="48">
                  <c:v>2.4500000000000001E-2</c:v>
                </c:pt>
                <c:pt idx="49">
                  <c:v>2.5000000000000001E-2</c:v>
                </c:pt>
                <c:pt idx="50">
                  <c:v>2.5499999999999998E-2</c:v>
                </c:pt>
                <c:pt idx="51">
                  <c:v>2.5999999999999999E-2</c:v>
                </c:pt>
                <c:pt idx="52">
                  <c:v>2.6499999999999999E-2</c:v>
                </c:pt>
                <c:pt idx="53">
                  <c:v>2.7E-2</c:v>
                </c:pt>
                <c:pt idx="54">
                  <c:v>2.75E-2</c:v>
                </c:pt>
                <c:pt idx="55">
                  <c:v>2.8000000000000001E-2</c:v>
                </c:pt>
                <c:pt idx="56">
                  <c:v>2.8500000000000001E-2</c:v>
                </c:pt>
                <c:pt idx="57">
                  <c:v>2.9000000000000001E-2</c:v>
                </c:pt>
                <c:pt idx="58">
                  <c:v>2.9499999999999998E-2</c:v>
                </c:pt>
                <c:pt idx="59">
                  <c:v>0.03</c:v>
                </c:pt>
                <c:pt idx="60">
                  <c:v>3.0499999999999999E-2</c:v>
                </c:pt>
                <c:pt idx="61">
                  <c:v>3.1E-2</c:v>
                </c:pt>
                <c:pt idx="62">
                  <c:v>3.15E-2</c:v>
                </c:pt>
                <c:pt idx="63">
                  <c:v>3.2000000000000001E-2</c:v>
                </c:pt>
                <c:pt idx="64">
                  <c:v>3.2500000000000001E-2</c:v>
                </c:pt>
                <c:pt idx="65">
                  <c:v>3.3000000000000002E-2</c:v>
                </c:pt>
                <c:pt idx="66">
                  <c:v>3.3500000000000002E-2</c:v>
                </c:pt>
                <c:pt idx="67">
                  <c:v>3.4000000000000002E-2</c:v>
                </c:pt>
                <c:pt idx="68">
                  <c:v>3.4500000000000003E-2</c:v>
                </c:pt>
                <c:pt idx="69">
                  <c:v>3.5000000000000003E-2</c:v>
                </c:pt>
                <c:pt idx="70">
                  <c:v>3.5499999999999997E-2</c:v>
                </c:pt>
                <c:pt idx="71">
                  <c:v>3.5999999999999997E-2</c:v>
                </c:pt>
                <c:pt idx="72">
                  <c:v>3.6499999999999998E-2</c:v>
                </c:pt>
                <c:pt idx="73">
                  <c:v>3.6999999999999998E-2</c:v>
                </c:pt>
                <c:pt idx="74">
                  <c:v>3.7499999999999999E-2</c:v>
                </c:pt>
                <c:pt idx="75">
                  <c:v>3.7999999999999999E-2</c:v>
                </c:pt>
                <c:pt idx="76">
                  <c:v>3.85E-2</c:v>
                </c:pt>
                <c:pt idx="77">
                  <c:v>3.9E-2</c:v>
                </c:pt>
                <c:pt idx="78">
                  <c:v>3.95E-2</c:v>
                </c:pt>
                <c:pt idx="79">
                  <c:v>0.04</c:v>
                </c:pt>
                <c:pt idx="80">
                  <c:v>4.0500000000000001E-2</c:v>
                </c:pt>
                <c:pt idx="81">
                  <c:v>4.1000000000000002E-2</c:v>
                </c:pt>
                <c:pt idx="82">
                  <c:v>4.1500000000000002E-2</c:v>
                </c:pt>
                <c:pt idx="83">
                  <c:v>4.2000000000000003E-2</c:v>
                </c:pt>
                <c:pt idx="84">
                  <c:v>4.2500000000000003E-2</c:v>
                </c:pt>
                <c:pt idx="85">
                  <c:v>4.2999999999999997E-2</c:v>
                </c:pt>
                <c:pt idx="86">
                  <c:v>4.3499999999999997E-2</c:v>
                </c:pt>
                <c:pt idx="87">
                  <c:v>4.3999999999999997E-2</c:v>
                </c:pt>
                <c:pt idx="88">
                  <c:v>4.5499999999999999E-2</c:v>
                </c:pt>
                <c:pt idx="89">
                  <c:v>4.65E-2</c:v>
                </c:pt>
                <c:pt idx="90">
                  <c:v>4.7E-2</c:v>
                </c:pt>
                <c:pt idx="91">
                  <c:v>4.7500000000000001E-2</c:v>
                </c:pt>
                <c:pt idx="92">
                  <c:v>4.8000000000000001E-2</c:v>
                </c:pt>
                <c:pt idx="93">
                  <c:v>4.8500000000000001E-2</c:v>
                </c:pt>
                <c:pt idx="94">
                  <c:v>4.9000000000000002E-2</c:v>
                </c:pt>
                <c:pt idx="95">
                  <c:v>4.9500000000000002E-2</c:v>
                </c:pt>
                <c:pt idx="96">
                  <c:v>0.05</c:v>
                </c:pt>
                <c:pt idx="97">
                  <c:v>5.0500000000000003E-2</c:v>
                </c:pt>
                <c:pt idx="98">
                  <c:v>5.0999999999999997E-2</c:v>
                </c:pt>
                <c:pt idx="99">
                  <c:v>5.1999999999999998E-2</c:v>
                </c:pt>
                <c:pt idx="100">
                  <c:v>5.2499999999999998E-2</c:v>
                </c:pt>
                <c:pt idx="101">
                  <c:v>5.3499999999999999E-2</c:v>
                </c:pt>
                <c:pt idx="102">
                  <c:v>5.3999999999999999E-2</c:v>
                </c:pt>
                <c:pt idx="103">
                  <c:v>5.45E-2</c:v>
                </c:pt>
                <c:pt idx="104">
                  <c:v>5.5E-2</c:v>
                </c:pt>
                <c:pt idx="105">
                  <c:v>5.5500000000000001E-2</c:v>
                </c:pt>
                <c:pt idx="106">
                  <c:v>5.6000000000000001E-2</c:v>
                </c:pt>
                <c:pt idx="107">
                  <c:v>5.6500000000000002E-2</c:v>
                </c:pt>
                <c:pt idx="108">
                  <c:v>5.7000000000000002E-2</c:v>
                </c:pt>
                <c:pt idx="109">
                  <c:v>5.7500000000000002E-2</c:v>
                </c:pt>
                <c:pt idx="110">
                  <c:v>5.8000000000000003E-2</c:v>
                </c:pt>
                <c:pt idx="111">
                  <c:v>5.8500000000000003E-2</c:v>
                </c:pt>
                <c:pt idx="112">
                  <c:v>5.9499999999999997E-2</c:v>
                </c:pt>
                <c:pt idx="113">
                  <c:v>0.06</c:v>
                </c:pt>
                <c:pt idx="114">
                  <c:v>6.0499999999999998E-2</c:v>
                </c:pt>
                <c:pt idx="115">
                  <c:v>6.0999999999999999E-2</c:v>
                </c:pt>
                <c:pt idx="116">
                  <c:v>6.1499999999999999E-2</c:v>
                </c:pt>
                <c:pt idx="117">
                  <c:v>6.2E-2</c:v>
                </c:pt>
                <c:pt idx="118">
                  <c:v>6.25E-2</c:v>
                </c:pt>
                <c:pt idx="119">
                  <c:v>6.3E-2</c:v>
                </c:pt>
                <c:pt idx="120">
                  <c:v>6.3500000000000001E-2</c:v>
                </c:pt>
                <c:pt idx="121">
                  <c:v>6.4000000000000001E-2</c:v>
                </c:pt>
                <c:pt idx="122">
                  <c:v>6.4500000000000002E-2</c:v>
                </c:pt>
                <c:pt idx="123">
                  <c:v>6.5000000000000002E-2</c:v>
                </c:pt>
                <c:pt idx="124">
                  <c:v>6.5500000000000003E-2</c:v>
                </c:pt>
                <c:pt idx="125">
                  <c:v>6.6000000000000003E-2</c:v>
                </c:pt>
                <c:pt idx="126">
                  <c:v>6.6500000000000004E-2</c:v>
                </c:pt>
                <c:pt idx="127">
                  <c:v>6.7500000000000004E-2</c:v>
                </c:pt>
                <c:pt idx="128">
                  <c:v>6.8000000000000005E-2</c:v>
                </c:pt>
                <c:pt idx="129">
                  <c:v>6.8500000000000005E-2</c:v>
                </c:pt>
                <c:pt idx="130">
                  <c:v>6.9000000000000006E-2</c:v>
                </c:pt>
                <c:pt idx="131">
                  <c:v>6.9500000000000006E-2</c:v>
                </c:pt>
                <c:pt idx="132">
                  <c:v>7.0000000000000007E-2</c:v>
                </c:pt>
                <c:pt idx="133">
                  <c:v>7.0499999999999993E-2</c:v>
                </c:pt>
                <c:pt idx="134">
                  <c:v>7.1499999999999994E-2</c:v>
                </c:pt>
                <c:pt idx="135">
                  <c:v>7.2499999999999995E-2</c:v>
                </c:pt>
                <c:pt idx="136">
                  <c:v>7.2999999999999995E-2</c:v>
                </c:pt>
                <c:pt idx="137">
                  <c:v>7.3499999999999996E-2</c:v>
                </c:pt>
                <c:pt idx="138">
                  <c:v>7.3999999999999996E-2</c:v>
                </c:pt>
                <c:pt idx="139">
                  <c:v>7.4499999999999997E-2</c:v>
                </c:pt>
                <c:pt idx="140">
                  <c:v>7.4999999999999997E-2</c:v>
                </c:pt>
                <c:pt idx="141">
                  <c:v>7.5499999999999998E-2</c:v>
                </c:pt>
                <c:pt idx="142">
                  <c:v>7.5999999999999998E-2</c:v>
                </c:pt>
                <c:pt idx="143">
                  <c:v>7.6499999999999999E-2</c:v>
                </c:pt>
                <c:pt idx="144">
                  <c:v>7.6999999999999999E-2</c:v>
                </c:pt>
                <c:pt idx="145">
                  <c:v>7.7499999999999999E-2</c:v>
                </c:pt>
                <c:pt idx="146">
                  <c:v>7.8E-2</c:v>
                </c:pt>
                <c:pt idx="147">
                  <c:v>7.85E-2</c:v>
                </c:pt>
                <c:pt idx="148">
                  <c:v>7.9500000000000001E-2</c:v>
                </c:pt>
                <c:pt idx="149">
                  <c:v>0.08</c:v>
                </c:pt>
                <c:pt idx="150">
                  <c:v>8.0500000000000002E-2</c:v>
                </c:pt>
                <c:pt idx="151">
                  <c:v>8.1000000000000003E-2</c:v>
                </c:pt>
                <c:pt idx="152">
                  <c:v>8.1500000000000003E-2</c:v>
                </c:pt>
                <c:pt idx="153">
                  <c:v>8.2000000000000003E-2</c:v>
                </c:pt>
                <c:pt idx="154">
                  <c:v>8.2500000000000004E-2</c:v>
                </c:pt>
                <c:pt idx="155">
                  <c:v>8.3000000000000004E-2</c:v>
                </c:pt>
                <c:pt idx="156">
                  <c:v>8.3500000000000005E-2</c:v>
                </c:pt>
                <c:pt idx="157">
                  <c:v>8.4000000000000005E-2</c:v>
                </c:pt>
                <c:pt idx="158">
                  <c:v>8.4500000000000006E-2</c:v>
                </c:pt>
                <c:pt idx="159">
                  <c:v>8.5000000000000006E-2</c:v>
                </c:pt>
                <c:pt idx="160">
                  <c:v>8.5500000000000007E-2</c:v>
                </c:pt>
                <c:pt idx="161">
                  <c:v>8.5999999999999993E-2</c:v>
                </c:pt>
                <c:pt idx="162">
                  <c:v>8.6499999999999994E-2</c:v>
                </c:pt>
                <c:pt idx="163">
                  <c:v>8.6999999999999994E-2</c:v>
                </c:pt>
                <c:pt idx="164">
                  <c:v>8.7999999999999995E-2</c:v>
                </c:pt>
                <c:pt idx="165">
                  <c:v>8.8499999999999995E-2</c:v>
                </c:pt>
                <c:pt idx="166">
                  <c:v>8.8999999999999996E-2</c:v>
                </c:pt>
                <c:pt idx="167">
                  <c:v>8.9499999999999996E-2</c:v>
                </c:pt>
                <c:pt idx="168">
                  <c:v>0.09</c:v>
                </c:pt>
                <c:pt idx="169">
                  <c:v>9.0499999999999997E-2</c:v>
                </c:pt>
                <c:pt idx="170">
                  <c:v>9.0999999999999998E-2</c:v>
                </c:pt>
                <c:pt idx="171">
                  <c:v>9.1499999999999998E-2</c:v>
                </c:pt>
                <c:pt idx="172">
                  <c:v>9.1999999999999998E-2</c:v>
                </c:pt>
                <c:pt idx="173">
                  <c:v>9.2499999999999999E-2</c:v>
                </c:pt>
                <c:pt idx="174">
                  <c:v>9.2999999999999999E-2</c:v>
                </c:pt>
                <c:pt idx="175">
                  <c:v>9.35E-2</c:v>
                </c:pt>
                <c:pt idx="176">
                  <c:v>9.4E-2</c:v>
                </c:pt>
                <c:pt idx="177">
                  <c:v>9.4500000000000001E-2</c:v>
                </c:pt>
                <c:pt idx="178">
                  <c:v>9.5000000000000001E-2</c:v>
                </c:pt>
                <c:pt idx="179">
                  <c:v>9.5500000000000002E-2</c:v>
                </c:pt>
                <c:pt idx="180">
                  <c:v>9.6000000000000002E-2</c:v>
                </c:pt>
                <c:pt idx="181">
                  <c:v>9.6500000000000002E-2</c:v>
                </c:pt>
                <c:pt idx="182">
                  <c:v>9.7000000000000003E-2</c:v>
                </c:pt>
                <c:pt idx="183">
                  <c:v>9.7500000000000003E-2</c:v>
                </c:pt>
                <c:pt idx="184">
                  <c:v>9.8000000000000004E-2</c:v>
                </c:pt>
                <c:pt idx="185">
                  <c:v>9.8500000000000004E-2</c:v>
                </c:pt>
                <c:pt idx="186">
                  <c:v>9.9000000000000005E-2</c:v>
                </c:pt>
                <c:pt idx="187">
                  <c:v>9.9500000000000005E-2</c:v>
                </c:pt>
                <c:pt idx="188">
                  <c:v>0.1</c:v>
                </c:pt>
                <c:pt idx="189">
                  <c:v>0.10050000000000001</c:v>
                </c:pt>
                <c:pt idx="190">
                  <c:v>0.10150000000000001</c:v>
                </c:pt>
                <c:pt idx="191">
                  <c:v>0.10199999999999999</c:v>
                </c:pt>
                <c:pt idx="192">
                  <c:v>0.10249999999999999</c:v>
                </c:pt>
                <c:pt idx="193">
                  <c:v>0.10299999999999999</c:v>
                </c:pt>
                <c:pt idx="194">
                  <c:v>0.10349999999999999</c:v>
                </c:pt>
                <c:pt idx="195">
                  <c:v>0.104</c:v>
                </c:pt>
                <c:pt idx="196">
                  <c:v>0.1045</c:v>
                </c:pt>
                <c:pt idx="197">
                  <c:v>0.105</c:v>
                </c:pt>
                <c:pt idx="198">
                  <c:v>0.1055</c:v>
                </c:pt>
                <c:pt idx="199">
                  <c:v>0.1065</c:v>
                </c:pt>
                <c:pt idx="200">
                  <c:v>0.1075</c:v>
                </c:pt>
                <c:pt idx="201">
                  <c:v>0.1085</c:v>
                </c:pt>
                <c:pt idx="202">
                  <c:v>0.1095</c:v>
                </c:pt>
                <c:pt idx="203">
                  <c:v>0.1105</c:v>
                </c:pt>
                <c:pt idx="204">
                  <c:v>0.111</c:v>
                </c:pt>
                <c:pt idx="205">
                  <c:v>0.1115</c:v>
                </c:pt>
                <c:pt idx="206">
                  <c:v>0.112</c:v>
                </c:pt>
                <c:pt idx="207">
                  <c:v>0.1125</c:v>
                </c:pt>
                <c:pt idx="208">
                  <c:v>0.113</c:v>
                </c:pt>
                <c:pt idx="209">
                  <c:v>0.1135</c:v>
                </c:pt>
                <c:pt idx="210">
                  <c:v>0.114</c:v>
                </c:pt>
                <c:pt idx="211">
                  <c:v>0.1145</c:v>
                </c:pt>
                <c:pt idx="212">
                  <c:v>0.115</c:v>
                </c:pt>
                <c:pt idx="213">
                  <c:v>0.11550000000000001</c:v>
                </c:pt>
                <c:pt idx="214">
                  <c:v>0.11600000000000001</c:v>
                </c:pt>
                <c:pt idx="215">
                  <c:v>0.11650000000000001</c:v>
                </c:pt>
                <c:pt idx="216">
                  <c:v>0.11700000000000001</c:v>
                </c:pt>
                <c:pt idx="217">
                  <c:v>0.11749999999999999</c:v>
                </c:pt>
                <c:pt idx="218">
                  <c:v>0.11799999999999999</c:v>
                </c:pt>
                <c:pt idx="219">
                  <c:v>0.11849999999999999</c:v>
                </c:pt>
                <c:pt idx="220">
                  <c:v>0.11899999999999999</c:v>
                </c:pt>
                <c:pt idx="221">
                  <c:v>0.1195</c:v>
                </c:pt>
                <c:pt idx="222">
                  <c:v>0.12</c:v>
                </c:pt>
                <c:pt idx="223">
                  <c:v>0.1205</c:v>
                </c:pt>
                <c:pt idx="224">
                  <c:v>0.121</c:v>
                </c:pt>
                <c:pt idx="225">
                  <c:v>0.1215</c:v>
                </c:pt>
                <c:pt idx="226">
                  <c:v>0.1225</c:v>
                </c:pt>
                <c:pt idx="227">
                  <c:v>0.123</c:v>
                </c:pt>
                <c:pt idx="228">
                  <c:v>0.1235</c:v>
                </c:pt>
                <c:pt idx="229">
                  <c:v>0.124</c:v>
                </c:pt>
                <c:pt idx="230">
                  <c:v>0.1245</c:v>
                </c:pt>
                <c:pt idx="231">
                  <c:v>0.125</c:v>
                </c:pt>
                <c:pt idx="232">
                  <c:v>0.1255</c:v>
                </c:pt>
                <c:pt idx="233">
                  <c:v>0.1265</c:v>
                </c:pt>
                <c:pt idx="234">
                  <c:v>0.127</c:v>
                </c:pt>
                <c:pt idx="235">
                  <c:v>0.1275</c:v>
                </c:pt>
                <c:pt idx="236">
                  <c:v>0.128</c:v>
                </c:pt>
                <c:pt idx="237">
                  <c:v>0.1285</c:v>
                </c:pt>
                <c:pt idx="238">
                  <c:v>0.1295</c:v>
                </c:pt>
                <c:pt idx="239">
                  <c:v>0.13</c:v>
                </c:pt>
                <c:pt idx="240">
                  <c:v>0.1305</c:v>
                </c:pt>
                <c:pt idx="241">
                  <c:v>0.13100000000000001</c:v>
                </c:pt>
                <c:pt idx="242">
                  <c:v>0.13150000000000001</c:v>
                </c:pt>
                <c:pt idx="243">
                  <c:v>0.13200000000000001</c:v>
                </c:pt>
                <c:pt idx="244">
                  <c:v>0.13250000000000001</c:v>
                </c:pt>
                <c:pt idx="245">
                  <c:v>0.13300000000000001</c:v>
                </c:pt>
                <c:pt idx="246">
                  <c:v>0.13350000000000001</c:v>
                </c:pt>
                <c:pt idx="247">
                  <c:v>0.13400000000000001</c:v>
                </c:pt>
                <c:pt idx="248">
                  <c:v>0.13450000000000001</c:v>
                </c:pt>
                <c:pt idx="249">
                  <c:v>0.13500000000000001</c:v>
                </c:pt>
                <c:pt idx="250">
                  <c:v>0.13550000000000001</c:v>
                </c:pt>
                <c:pt idx="251">
                  <c:v>0.13600000000000001</c:v>
                </c:pt>
                <c:pt idx="252">
                  <c:v>0.13650000000000001</c:v>
                </c:pt>
                <c:pt idx="253">
                  <c:v>0.13700000000000001</c:v>
                </c:pt>
                <c:pt idx="254">
                  <c:v>0.13750000000000001</c:v>
                </c:pt>
                <c:pt idx="255">
                  <c:v>0.13800000000000001</c:v>
                </c:pt>
                <c:pt idx="256">
                  <c:v>0.13850000000000001</c:v>
                </c:pt>
                <c:pt idx="257">
                  <c:v>0.13950000000000001</c:v>
                </c:pt>
                <c:pt idx="258">
                  <c:v>0.14000000000000001</c:v>
                </c:pt>
                <c:pt idx="259">
                  <c:v>0.14050000000000001</c:v>
                </c:pt>
                <c:pt idx="260">
                  <c:v>0.14099999999999999</c:v>
                </c:pt>
                <c:pt idx="261">
                  <c:v>0.14149999999999999</c:v>
                </c:pt>
                <c:pt idx="262">
                  <c:v>0.14199999999999999</c:v>
                </c:pt>
                <c:pt idx="263">
                  <c:v>0.14249999999999999</c:v>
                </c:pt>
                <c:pt idx="264">
                  <c:v>0.14299999999999999</c:v>
                </c:pt>
                <c:pt idx="265">
                  <c:v>0.14349999999999999</c:v>
                </c:pt>
                <c:pt idx="266">
                  <c:v>0.14399999999999999</c:v>
                </c:pt>
                <c:pt idx="267">
                  <c:v>0.14449999999999999</c:v>
                </c:pt>
                <c:pt idx="268">
                  <c:v>0.14499999999999999</c:v>
                </c:pt>
                <c:pt idx="269">
                  <c:v>0.14549999999999999</c:v>
                </c:pt>
                <c:pt idx="270">
                  <c:v>0.14599999999999999</c:v>
                </c:pt>
                <c:pt idx="271">
                  <c:v>0.14649999999999999</c:v>
                </c:pt>
                <c:pt idx="272">
                  <c:v>0.14749999999999999</c:v>
                </c:pt>
                <c:pt idx="273">
                  <c:v>0.14799999999999999</c:v>
                </c:pt>
                <c:pt idx="274">
                  <c:v>0.14849999999999999</c:v>
                </c:pt>
                <c:pt idx="275">
                  <c:v>0.14899999999999999</c:v>
                </c:pt>
                <c:pt idx="276">
                  <c:v>0.14949999999999999</c:v>
                </c:pt>
                <c:pt idx="277">
                  <c:v>0.15</c:v>
                </c:pt>
                <c:pt idx="278">
                  <c:v>0.15049999999999999</c:v>
                </c:pt>
                <c:pt idx="279">
                  <c:v>0.151</c:v>
                </c:pt>
                <c:pt idx="280">
                  <c:v>0.152</c:v>
                </c:pt>
                <c:pt idx="281">
                  <c:v>0.1525</c:v>
                </c:pt>
                <c:pt idx="282">
                  <c:v>0.153</c:v>
                </c:pt>
                <c:pt idx="283">
                  <c:v>0.1535</c:v>
                </c:pt>
                <c:pt idx="284">
                  <c:v>0.154</c:v>
                </c:pt>
                <c:pt idx="285">
                  <c:v>0.1545</c:v>
                </c:pt>
                <c:pt idx="286">
                  <c:v>0.155</c:v>
                </c:pt>
                <c:pt idx="287">
                  <c:v>0.1555</c:v>
                </c:pt>
                <c:pt idx="288">
                  <c:v>0.156</c:v>
                </c:pt>
                <c:pt idx="289">
                  <c:v>0.1565</c:v>
                </c:pt>
                <c:pt idx="290">
                  <c:v>0.157</c:v>
                </c:pt>
                <c:pt idx="291">
                  <c:v>0.1575</c:v>
                </c:pt>
                <c:pt idx="292">
                  <c:v>0.158</c:v>
                </c:pt>
                <c:pt idx="293">
                  <c:v>0.1585</c:v>
                </c:pt>
                <c:pt idx="294">
                  <c:v>0.159</c:v>
                </c:pt>
                <c:pt idx="295">
                  <c:v>0.1595</c:v>
                </c:pt>
                <c:pt idx="296">
                  <c:v>0.1605</c:v>
                </c:pt>
                <c:pt idx="297">
                  <c:v>0.161</c:v>
                </c:pt>
                <c:pt idx="298">
                  <c:v>0.1615</c:v>
                </c:pt>
                <c:pt idx="299">
                  <c:v>0.16200000000000001</c:v>
                </c:pt>
                <c:pt idx="300">
                  <c:v>0.16250000000000001</c:v>
                </c:pt>
                <c:pt idx="301">
                  <c:v>0.16300000000000001</c:v>
                </c:pt>
                <c:pt idx="302">
                  <c:v>0.16350000000000001</c:v>
                </c:pt>
                <c:pt idx="303">
                  <c:v>0.16400000000000001</c:v>
                </c:pt>
                <c:pt idx="304">
                  <c:v>0.16500000000000001</c:v>
                </c:pt>
                <c:pt idx="305">
                  <c:v>0.16550000000000001</c:v>
                </c:pt>
                <c:pt idx="306">
                  <c:v>0.16600000000000001</c:v>
                </c:pt>
                <c:pt idx="307">
                  <c:v>0.16650000000000001</c:v>
                </c:pt>
                <c:pt idx="308">
                  <c:v>0.16700000000000001</c:v>
                </c:pt>
                <c:pt idx="309">
                  <c:v>0.16750000000000001</c:v>
                </c:pt>
                <c:pt idx="310">
                  <c:v>0.16800000000000001</c:v>
                </c:pt>
                <c:pt idx="311">
                  <c:v>0.16850000000000001</c:v>
                </c:pt>
                <c:pt idx="312">
                  <c:v>0.16900000000000001</c:v>
                </c:pt>
                <c:pt idx="313">
                  <c:v>0.16950000000000001</c:v>
                </c:pt>
                <c:pt idx="314">
                  <c:v>0.17</c:v>
                </c:pt>
                <c:pt idx="315">
                  <c:v>0.17050000000000001</c:v>
                </c:pt>
                <c:pt idx="316">
                  <c:v>0.17100000000000001</c:v>
                </c:pt>
                <c:pt idx="317">
                  <c:v>0.17150000000000001</c:v>
                </c:pt>
                <c:pt idx="318">
                  <c:v>0.17199999999999999</c:v>
                </c:pt>
                <c:pt idx="319">
                  <c:v>0.17249999999999999</c:v>
                </c:pt>
                <c:pt idx="320">
                  <c:v>0.17299999999999999</c:v>
                </c:pt>
                <c:pt idx="321">
                  <c:v>0.17349999999999999</c:v>
                </c:pt>
                <c:pt idx="322">
                  <c:v>0.17399999999999999</c:v>
                </c:pt>
                <c:pt idx="323">
                  <c:v>0.17449999999999999</c:v>
                </c:pt>
                <c:pt idx="324">
                  <c:v>0.17499999999999999</c:v>
                </c:pt>
                <c:pt idx="325">
                  <c:v>0.17549999999999999</c:v>
                </c:pt>
                <c:pt idx="326">
                  <c:v>0.17599999999999999</c:v>
                </c:pt>
                <c:pt idx="327">
                  <c:v>0.17649999999999999</c:v>
                </c:pt>
                <c:pt idx="328">
                  <c:v>0.17699999999999999</c:v>
                </c:pt>
                <c:pt idx="329">
                  <c:v>0.17749999999999999</c:v>
                </c:pt>
                <c:pt idx="330">
                  <c:v>0.17799999999999999</c:v>
                </c:pt>
                <c:pt idx="331">
                  <c:v>0.17849999999999999</c:v>
                </c:pt>
                <c:pt idx="332">
                  <c:v>0.17899999999999999</c:v>
                </c:pt>
                <c:pt idx="333">
                  <c:v>0.17949999999999999</c:v>
                </c:pt>
                <c:pt idx="334">
                  <c:v>0.18</c:v>
                </c:pt>
                <c:pt idx="335">
                  <c:v>0.18049999999999999</c:v>
                </c:pt>
                <c:pt idx="336">
                  <c:v>0.18099999999999999</c:v>
                </c:pt>
                <c:pt idx="337">
                  <c:v>0.18149999999999999</c:v>
                </c:pt>
                <c:pt idx="338">
                  <c:v>0.182</c:v>
                </c:pt>
                <c:pt idx="339">
                  <c:v>0.1825</c:v>
                </c:pt>
                <c:pt idx="340">
                  <c:v>0.183</c:v>
                </c:pt>
                <c:pt idx="341">
                  <c:v>0.1835</c:v>
                </c:pt>
                <c:pt idx="342">
                  <c:v>0.1845</c:v>
                </c:pt>
                <c:pt idx="343">
                  <c:v>0.185</c:v>
                </c:pt>
                <c:pt idx="344">
                  <c:v>0.1855</c:v>
                </c:pt>
                <c:pt idx="345">
                  <c:v>0.186</c:v>
                </c:pt>
                <c:pt idx="346">
                  <c:v>0.1865</c:v>
                </c:pt>
                <c:pt idx="347">
                  <c:v>0.187</c:v>
                </c:pt>
                <c:pt idx="348">
                  <c:v>0.1875</c:v>
                </c:pt>
                <c:pt idx="349">
                  <c:v>0.1885</c:v>
                </c:pt>
                <c:pt idx="350">
                  <c:v>0.1895</c:v>
                </c:pt>
                <c:pt idx="351">
                  <c:v>0.1905</c:v>
                </c:pt>
                <c:pt idx="352">
                  <c:v>0.191</c:v>
                </c:pt>
                <c:pt idx="353">
                  <c:v>0.1915</c:v>
                </c:pt>
                <c:pt idx="354">
                  <c:v>0.1925</c:v>
                </c:pt>
                <c:pt idx="355">
                  <c:v>0.19350000000000001</c:v>
                </c:pt>
                <c:pt idx="356">
                  <c:v>0.19400000000000001</c:v>
                </c:pt>
                <c:pt idx="357">
                  <c:v>0.19450000000000001</c:v>
                </c:pt>
                <c:pt idx="358">
                  <c:v>0.19500000000000001</c:v>
                </c:pt>
                <c:pt idx="359">
                  <c:v>0.19550000000000001</c:v>
                </c:pt>
                <c:pt idx="360">
                  <c:v>0.19650000000000001</c:v>
                </c:pt>
                <c:pt idx="361">
                  <c:v>0.19700000000000001</c:v>
                </c:pt>
                <c:pt idx="362">
                  <c:v>0.19750000000000001</c:v>
                </c:pt>
                <c:pt idx="363">
                  <c:v>0.19800000000000001</c:v>
                </c:pt>
                <c:pt idx="364">
                  <c:v>0.19900000000000001</c:v>
                </c:pt>
                <c:pt idx="365">
                  <c:v>0.19950000000000001</c:v>
                </c:pt>
                <c:pt idx="366">
                  <c:v>0.2</c:v>
                </c:pt>
                <c:pt idx="367">
                  <c:v>0.20050000000000001</c:v>
                </c:pt>
                <c:pt idx="368">
                  <c:v>0.20100000000000001</c:v>
                </c:pt>
                <c:pt idx="369">
                  <c:v>0.20200000000000001</c:v>
                </c:pt>
                <c:pt idx="370">
                  <c:v>0.20250000000000001</c:v>
                </c:pt>
                <c:pt idx="371">
                  <c:v>0.20300000000000001</c:v>
                </c:pt>
                <c:pt idx="372">
                  <c:v>0.20349999999999999</c:v>
                </c:pt>
                <c:pt idx="373">
                  <c:v>0.20399999999999999</c:v>
                </c:pt>
                <c:pt idx="374">
                  <c:v>0.20449999999999999</c:v>
                </c:pt>
                <c:pt idx="375">
                  <c:v>0.20499999999999999</c:v>
                </c:pt>
                <c:pt idx="376">
                  <c:v>0.20549999999999999</c:v>
                </c:pt>
                <c:pt idx="377">
                  <c:v>0.20599999999999999</c:v>
                </c:pt>
                <c:pt idx="378">
                  <c:v>0.20649999999999999</c:v>
                </c:pt>
                <c:pt idx="379">
                  <c:v>0.20699999999999999</c:v>
                </c:pt>
                <c:pt idx="380">
                  <c:v>0.20749999999999999</c:v>
                </c:pt>
                <c:pt idx="381">
                  <c:v>0.20799999999999999</c:v>
                </c:pt>
                <c:pt idx="382">
                  <c:v>0.20899999999999999</c:v>
                </c:pt>
                <c:pt idx="383">
                  <c:v>0.21</c:v>
                </c:pt>
                <c:pt idx="384">
                  <c:v>0.21099999999999999</c:v>
                </c:pt>
                <c:pt idx="385">
                  <c:v>0.21199999999999999</c:v>
                </c:pt>
                <c:pt idx="386">
                  <c:v>0.21249999999999999</c:v>
                </c:pt>
                <c:pt idx="387">
                  <c:v>0.21299999999999999</c:v>
                </c:pt>
                <c:pt idx="388">
                  <c:v>0.2135</c:v>
                </c:pt>
                <c:pt idx="389">
                  <c:v>0.214</c:v>
                </c:pt>
                <c:pt idx="390">
                  <c:v>0.2145</c:v>
                </c:pt>
                <c:pt idx="391">
                  <c:v>0.215</c:v>
                </c:pt>
                <c:pt idx="392">
                  <c:v>0.2155</c:v>
                </c:pt>
                <c:pt idx="393">
                  <c:v>0.216</c:v>
                </c:pt>
                <c:pt idx="394">
                  <c:v>0.217</c:v>
                </c:pt>
                <c:pt idx="395">
                  <c:v>0.2175</c:v>
                </c:pt>
                <c:pt idx="396">
                  <c:v>0.218</c:v>
                </c:pt>
                <c:pt idx="397">
                  <c:v>0.2185</c:v>
                </c:pt>
                <c:pt idx="398">
                  <c:v>0.219</c:v>
                </c:pt>
                <c:pt idx="399">
                  <c:v>0.2195</c:v>
                </c:pt>
                <c:pt idx="400">
                  <c:v>0.22</c:v>
                </c:pt>
                <c:pt idx="401">
                  <c:v>0.2205</c:v>
                </c:pt>
                <c:pt idx="402">
                  <c:v>0.221</c:v>
                </c:pt>
                <c:pt idx="403">
                  <c:v>0.2215</c:v>
                </c:pt>
                <c:pt idx="404">
                  <c:v>0.222</c:v>
                </c:pt>
                <c:pt idx="405">
                  <c:v>0.2225</c:v>
                </c:pt>
                <c:pt idx="406">
                  <c:v>0.223</c:v>
                </c:pt>
                <c:pt idx="407">
                  <c:v>0.224</c:v>
                </c:pt>
                <c:pt idx="408">
                  <c:v>0.22500000000000001</c:v>
                </c:pt>
                <c:pt idx="409">
                  <c:v>0.22600000000000001</c:v>
                </c:pt>
                <c:pt idx="410">
                  <c:v>0.22650000000000001</c:v>
                </c:pt>
                <c:pt idx="411">
                  <c:v>0.22700000000000001</c:v>
                </c:pt>
                <c:pt idx="412">
                  <c:v>0.22800000000000001</c:v>
                </c:pt>
                <c:pt idx="413">
                  <c:v>0.22850000000000001</c:v>
                </c:pt>
                <c:pt idx="414">
                  <c:v>0.22900000000000001</c:v>
                </c:pt>
                <c:pt idx="415">
                  <c:v>0.22950000000000001</c:v>
                </c:pt>
                <c:pt idx="416">
                  <c:v>0.23</c:v>
                </c:pt>
                <c:pt idx="417">
                  <c:v>0.23100000000000001</c:v>
                </c:pt>
                <c:pt idx="418">
                  <c:v>0.23150000000000001</c:v>
                </c:pt>
                <c:pt idx="419">
                  <c:v>0.23200000000000001</c:v>
                </c:pt>
                <c:pt idx="420">
                  <c:v>0.23250000000000001</c:v>
                </c:pt>
                <c:pt idx="421">
                  <c:v>0.23300000000000001</c:v>
                </c:pt>
                <c:pt idx="422">
                  <c:v>0.23350000000000001</c:v>
                </c:pt>
                <c:pt idx="423">
                  <c:v>0.23400000000000001</c:v>
                </c:pt>
                <c:pt idx="424">
                  <c:v>0.23449999999999999</c:v>
                </c:pt>
                <c:pt idx="425">
                  <c:v>0.23499999999999999</c:v>
                </c:pt>
                <c:pt idx="426">
                  <c:v>0.23549999999999999</c:v>
                </c:pt>
                <c:pt idx="427">
                  <c:v>0.23599999999999999</c:v>
                </c:pt>
                <c:pt idx="428">
                  <c:v>0.23699999999999999</c:v>
                </c:pt>
                <c:pt idx="429">
                  <c:v>0.23749999999999999</c:v>
                </c:pt>
                <c:pt idx="430">
                  <c:v>0.23799999999999999</c:v>
                </c:pt>
                <c:pt idx="431">
                  <c:v>0.23849999999999999</c:v>
                </c:pt>
                <c:pt idx="432">
                  <c:v>0.23899999999999999</c:v>
                </c:pt>
                <c:pt idx="433">
                  <c:v>0.23949999999999999</c:v>
                </c:pt>
                <c:pt idx="434">
                  <c:v>0.24</c:v>
                </c:pt>
                <c:pt idx="435">
                  <c:v>0.24049999999999999</c:v>
                </c:pt>
                <c:pt idx="436">
                  <c:v>0.24099999999999999</c:v>
                </c:pt>
                <c:pt idx="437">
                  <c:v>0.24149999999999999</c:v>
                </c:pt>
                <c:pt idx="438">
                  <c:v>0.24199999999999999</c:v>
                </c:pt>
                <c:pt idx="439">
                  <c:v>0.24299999999999999</c:v>
                </c:pt>
                <c:pt idx="440">
                  <c:v>0.24349999999999999</c:v>
                </c:pt>
                <c:pt idx="441">
                  <c:v>0.24399999999999999</c:v>
                </c:pt>
                <c:pt idx="442">
                  <c:v>0.2445</c:v>
                </c:pt>
                <c:pt idx="443">
                  <c:v>0.245</c:v>
                </c:pt>
                <c:pt idx="444">
                  <c:v>0.2455</c:v>
                </c:pt>
                <c:pt idx="445">
                  <c:v>0.246</c:v>
                </c:pt>
                <c:pt idx="446">
                  <c:v>0.2465</c:v>
                </c:pt>
                <c:pt idx="447">
                  <c:v>0.247</c:v>
                </c:pt>
                <c:pt idx="448">
                  <c:v>0.2475</c:v>
                </c:pt>
                <c:pt idx="449">
                  <c:v>0.248</c:v>
                </c:pt>
                <c:pt idx="450">
                  <c:v>0.2485</c:v>
                </c:pt>
                <c:pt idx="451">
                  <c:v>0.249</c:v>
                </c:pt>
                <c:pt idx="452">
                  <c:v>0.2495</c:v>
                </c:pt>
                <c:pt idx="453">
                  <c:v>0.25</c:v>
                </c:pt>
                <c:pt idx="454">
                  <c:v>0.2505</c:v>
                </c:pt>
                <c:pt idx="455">
                  <c:v>0.251</c:v>
                </c:pt>
                <c:pt idx="456">
                  <c:v>0.2515</c:v>
                </c:pt>
                <c:pt idx="457">
                  <c:v>0.252</c:v>
                </c:pt>
                <c:pt idx="458">
                  <c:v>0.2525</c:v>
                </c:pt>
                <c:pt idx="459">
                  <c:v>0.2535</c:v>
                </c:pt>
                <c:pt idx="460">
                  <c:v>0.2545</c:v>
                </c:pt>
                <c:pt idx="461">
                  <c:v>0.255</c:v>
                </c:pt>
                <c:pt idx="462">
                  <c:v>0.2555</c:v>
                </c:pt>
                <c:pt idx="463">
                  <c:v>0.25600000000000001</c:v>
                </c:pt>
                <c:pt idx="464">
                  <c:v>0.25650000000000001</c:v>
                </c:pt>
                <c:pt idx="465">
                  <c:v>0.25750000000000001</c:v>
                </c:pt>
                <c:pt idx="466">
                  <c:v>0.25800000000000001</c:v>
                </c:pt>
                <c:pt idx="467">
                  <c:v>0.25850000000000001</c:v>
                </c:pt>
                <c:pt idx="468">
                  <c:v>0.25900000000000001</c:v>
                </c:pt>
                <c:pt idx="469">
                  <c:v>0.25950000000000001</c:v>
                </c:pt>
                <c:pt idx="470">
                  <c:v>0.26</c:v>
                </c:pt>
                <c:pt idx="471">
                  <c:v>0.26050000000000001</c:v>
                </c:pt>
                <c:pt idx="472">
                  <c:v>0.26100000000000001</c:v>
                </c:pt>
                <c:pt idx="473">
                  <c:v>0.26150000000000001</c:v>
                </c:pt>
                <c:pt idx="474">
                  <c:v>0.26200000000000001</c:v>
                </c:pt>
                <c:pt idx="475">
                  <c:v>0.26250000000000001</c:v>
                </c:pt>
                <c:pt idx="476">
                  <c:v>0.26300000000000001</c:v>
                </c:pt>
                <c:pt idx="477">
                  <c:v>0.26350000000000001</c:v>
                </c:pt>
                <c:pt idx="478">
                  <c:v>0.26400000000000001</c:v>
                </c:pt>
                <c:pt idx="479">
                  <c:v>0.26450000000000001</c:v>
                </c:pt>
                <c:pt idx="480">
                  <c:v>0.26500000000000001</c:v>
                </c:pt>
                <c:pt idx="481">
                  <c:v>0.26600000000000001</c:v>
                </c:pt>
                <c:pt idx="482">
                  <c:v>0.26700000000000002</c:v>
                </c:pt>
                <c:pt idx="483">
                  <c:v>0.26800000000000002</c:v>
                </c:pt>
                <c:pt idx="484">
                  <c:v>0.26850000000000002</c:v>
                </c:pt>
                <c:pt idx="485">
                  <c:v>0.26900000000000002</c:v>
                </c:pt>
                <c:pt idx="486">
                  <c:v>0.26950000000000002</c:v>
                </c:pt>
                <c:pt idx="487">
                  <c:v>0.27</c:v>
                </c:pt>
                <c:pt idx="488">
                  <c:v>0.27100000000000002</c:v>
                </c:pt>
                <c:pt idx="489">
                  <c:v>0.27200000000000002</c:v>
                </c:pt>
                <c:pt idx="490">
                  <c:v>0.27300000000000002</c:v>
                </c:pt>
                <c:pt idx="491">
                  <c:v>0.27350000000000002</c:v>
                </c:pt>
                <c:pt idx="492">
                  <c:v>0.27400000000000002</c:v>
                </c:pt>
                <c:pt idx="493">
                  <c:v>0.27450000000000002</c:v>
                </c:pt>
                <c:pt idx="494">
                  <c:v>0.27500000000000002</c:v>
                </c:pt>
                <c:pt idx="495">
                  <c:v>0.27550000000000002</c:v>
                </c:pt>
                <c:pt idx="496">
                  <c:v>0.27600000000000002</c:v>
                </c:pt>
                <c:pt idx="497">
                  <c:v>0.27650000000000002</c:v>
                </c:pt>
                <c:pt idx="498">
                  <c:v>0.27750000000000002</c:v>
                </c:pt>
                <c:pt idx="499">
                  <c:v>0.27800000000000002</c:v>
                </c:pt>
                <c:pt idx="500">
                  <c:v>0.27850000000000003</c:v>
                </c:pt>
                <c:pt idx="501">
                  <c:v>0.27900000000000003</c:v>
                </c:pt>
                <c:pt idx="502">
                  <c:v>0.28000000000000003</c:v>
                </c:pt>
                <c:pt idx="503">
                  <c:v>0.28100000000000003</c:v>
                </c:pt>
                <c:pt idx="504">
                  <c:v>0.28149999999999997</c:v>
                </c:pt>
                <c:pt idx="505">
                  <c:v>0.28249999999999997</c:v>
                </c:pt>
                <c:pt idx="506">
                  <c:v>0.28349999999999997</c:v>
                </c:pt>
                <c:pt idx="507">
                  <c:v>0.28399999999999997</c:v>
                </c:pt>
                <c:pt idx="508">
                  <c:v>0.28499999999999998</c:v>
                </c:pt>
                <c:pt idx="509">
                  <c:v>0.28599999999999998</c:v>
                </c:pt>
                <c:pt idx="510">
                  <c:v>0.28649999999999998</c:v>
                </c:pt>
                <c:pt idx="511">
                  <c:v>0.28699999999999998</c:v>
                </c:pt>
                <c:pt idx="512">
                  <c:v>0.28749999999999998</c:v>
                </c:pt>
                <c:pt idx="513">
                  <c:v>0.28799999999999998</c:v>
                </c:pt>
                <c:pt idx="514">
                  <c:v>0.28849999999999998</c:v>
                </c:pt>
                <c:pt idx="515">
                  <c:v>0.28899999999999998</c:v>
                </c:pt>
                <c:pt idx="516">
                  <c:v>0.28949999999999998</c:v>
                </c:pt>
                <c:pt idx="517">
                  <c:v>0.28999999999999998</c:v>
                </c:pt>
                <c:pt idx="518">
                  <c:v>0.29049999999999998</c:v>
                </c:pt>
                <c:pt idx="519">
                  <c:v>0.29099999999999998</c:v>
                </c:pt>
                <c:pt idx="520">
                  <c:v>0.29149999999999998</c:v>
                </c:pt>
                <c:pt idx="521">
                  <c:v>0.29199999999999998</c:v>
                </c:pt>
                <c:pt idx="522">
                  <c:v>0.29249999999999998</c:v>
                </c:pt>
                <c:pt idx="523">
                  <c:v>0.29299999999999998</c:v>
                </c:pt>
                <c:pt idx="524">
                  <c:v>0.29349999999999998</c:v>
                </c:pt>
                <c:pt idx="525">
                  <c:v>0.29449999999999998</c:v>
                </c:pt>
                <c:pt idx="526">
                  <c:v>0.29549999999999998</c:v>
                </c:pt>
                <c:pt idx="527">
                  <c:v>0.29599999999999999</c:v>
                </c:pt>
                <c:pt idx="528">
                  <c:v>0.29649999999999999</c:v>
                </c:pt>
                <c:pt idx="529">
                  <c:v>0.29749999999999999</c:v>
                </c:pt>
                <c:pt idx="530">
                  <c:v>0.29799999999999999</c:v>
                </c:pt>
                <c:pt idx="531">
                  <c:v>0.29849999999999999</c:v>
                </c:pt>
                <c:pt idx="532">
                  <c:v>0.29949999999999999</c:v>
                </c:pt>
                <c:pt idx="533">
                  <c:v>0.3</c:v>
                </c:pt>
                <c:pt idx="534">
                  <c:v>0.30049999999999999</c:v>
                </c:pt>
                <c:pt idx="535">
                  <c:v>0.30099999999999999</c:v>
                </c:pt>
                <c:pt idx="536">
                  <c:v>0.30149999999999999</c:v>
                </c:pt>
                <c:pt idx="537">
                  <c:v>0.30199999999999999</c:v>
                </c:pt>
                <c:pt idx="538">
                  <c:v>0.30249999999999999</c:v>
                </c:pt>
                <c:pt idx="539">
                  <c:v>0.30299999999999999</c:v>
                </c:pt>
                <c:pt idx="540">
                  <c:v>0.30399999999999999</c:v>
                </c:pt>
                <c:pt idx="541">
                  <c:v>0.30449999999999999</c:v>
                </c:pt>
                <c:pt idx="542">
                  <c:v>0.30499999999999999</c:v>
                </c:pt>
                <c:pt idx="543">
                  <c:v>0.30549999999999999</c:v>
                </c:pt>
                <c:pt idx="544">
                  <c:v>0.30649999999999999</c:v>
                </c:pt>
                <c:pt idx="545">
                  <c:v>0.307</c:v>
                </c:pt>
                <c:pt idx="546">
                  <c:v>0.3075</c:v>
                </c:pt>
                <c:pt idx="547">
                  <c:v>0.3085</c:v>
                </c:pt>
                <c:pt idx="548">
                  <c:v>0.3095</c:v>
                </c:pt>
                <c:pt idx="549">
                  <c:v>0.3105</c:v>
                </c:pt>
                <c:pt idx="550">
                  <c:v>0.3115</c:v>
                </c:pt>
                <c:pt idx="551">
                  <c:v>0.3125</c:v>
                </c:pt>
                <c:pt idx="552">
                  <c:v>0.3135</c:v>
                </c:pt>
                <c:pt idx="553">
                  <c:v>0.3145</c:v>
                </c:pt>
                <c:pt idx="554">
                  <c:v>0.3155</c:v>
                </c:pt>
                <c:pt idx="555">
                  <c:v>0.3165</c:v>
                </c:pt>
                <c:pt idx="556">
                  <c:v>0.317</c:v>
                </c:pt>
                <c:pt idx="557">
                  <c:v>0.3175</c:v>
                </c:pt>
                <c:pt idx="558">
                  <c:v>0.318</c:v>
                </c:pt>
                <c:pt idx="559">
                  <c:v>0.31850000000000001</c:v>
                </c:pt>
                <c:pt idx="560">
                  <c:v>0.31950000000000001</c:v>
                </c:pt>
                <c:pt idx="561">
                  <c:v>0.32050000000000001</c:v>
                </c:pt>
                <c:pt idx="562">
                  <c:v>0.32150000000000001</c:v>
                </c:pt>
                <c:pt idx="563">
                  <c:v>0.32200000000000001</c:v>
                </c:pt>
                <c:pt idx="564">
                  <c:v>0.32250000000000001</c:v>
                </c:pt>
                <c:pt idx="565">
                  <c:v>0.32300000000000001</c:v>
                </c:pt>
                <c:pt idx="566">
                  <c:v>0.32350000000000001</c:v>
                </c:pt>
                <c:pt idx="567">
                  <c:v>0.32400000000000001</c:v>
                </c:pt>
                <c:pt idx="568">
                  <c:v>0.32500000000000001</c:v>
                </c:pt>
                <c:pt idx="569">
                  <c:v>0.32550000000000001</c:v>
                </c:pt>
                <c:pt idx="570">
                  <c:v>0.32600000000000001</c:v>
                </c:pt>
                <c:pt idx="571">
                  <c:v>0.32650000000000001</c:v>
                </c:pt>
                <c:pt idx="572">
                  <c:v>0.32750000000000001</c:v>
                </c:pt>
                <c:pt idx="573">
                  <c:v>0.32800000000000001</c:v>
                </c:pt>
                <c:pt idx="574">
                  <c:v>0.32850000000000001</c:v>
                </c:pt>
                <c:pt idx="575">
                  <c:v>0.32900000000000001</c:v>
                </c:pt>
                <c:pt idx="576">
                  <c:v>0.32950000000000002</c:v>
                </c:pt>
                <c:pt idx="577">
                  <c:v>0.33</c:v>
                </c:pt>
                <c:pt idx="578">
                  <c:v>0.33050000000000002</c:v>
                </c:pt>
                <c:pt idx="579">
                  <c:v>0.33100000000000002</c:v>
                </c:pt>
                <c:pt idx="580">
                  <c:v>0.33150000000000002</c:v>
                </c:pt>
                <c:pt idx="581">
                  <c:v>0.33200000000000002</c:v>
                </c:pt>
                <c:pt idx="582">
                  <c:v>0.33250000000000002</c:v>
                </c:pt>
                <c:pt idx="583">
                  <c:v>0.33300000000000002</c:v>
                </c:pt>
                <c:pt idx="584">
                  <c:v>0.33350000000000002</c:v>
                </c:pt>
                <c:pt idx="585">
                  <c:v>0.33400000000000002</c:v>
                </c:pt>
                <c:pt idx="586">
                  <c:v>0.33450000000000002</c:v>
                </c:pt>
                <c:pt idx="587">
                  <c:v>0.33550000000000002</c:v>
                </c:pt>
                <c:pt idx="588">
                  <c:v>0.33600000000000002</c:v>
                </c:pt>
                <c:pt idx="589">
                  <c:v>0.33650000000000002</c:v>
                </c:pt>
                <c:pt idx="590">
                  <c:v>0.33750000000000002</c:v>
                </c:pt>
                <c:pt idx="591">
                  <c:v>0.33850000000000002</c:v>
                </c:pt>
                <c:pt idx="592">
                  <c:v>0.33900000000000002</c:v>
                </c:pt>
                <c:pt idx="593">
                  <c:v>0.33950000000000002</c:v>
                </c:pt>
                <c:pt idx="594">
                  <c:v>0.34</c:v>
                </c:pt>
                <c:pt idx="595">
                  <c:v>0.34100000000000003</c:v>
                </c:pt>
                <c:pt idx="596">
                  <c:v>0.34150000000000003</c:v>
                </c:pt>
                <c:pt idx="597">
                  <c:v>0.34200000000000003</c:v>
                </c:pt>
                <c:pt idx="598">
                  <c:v>0.34250000000000003</c:v>
                </c:pt>
                <c:pt idx="599">
                  <c:v>0.34300000000000003</c:v>
                </c:pt>
                <c:pt idx="600">
                  <c:v>0.34350000000000003</c:v>
                </c:pt>
                <c:pt idx="601">
                  <c:v>0.34399999999999997</c:v>
                </c:pt>
                <c:pt idx="602">
                  <c:v>0.34449999999999997</c:v>
                </c:pt>
                <c:pt idx="603">
                  <c:v>0.34499999999999997</c:v>
                </c:pt>
                <c:pt idx="604">
                  <c:v>0.34549999999999997</c:v>
                </c:pt>
                <c:pt idx="605">
                  <c:v>0.34599999999999997</c:v>
                </c:pt>
                <c:pt idx="606">
                  <c:v>0.34699999999999998</c:v>
                </c:pt>
                <c:pt idx="607">
                  <c:v>0.34749999999999998</c:v>
                </c:pt>
                <c:pt idx="608">
                  <c:v>0.34849999999999998</c:v>
                </c:pt>
                <c:pt idx="609">
                  <c:v>0.34949999999999998</c:v>
                </c:pt>
                <c:pt idx="610">
                  <c:v>0.35049999999999998</c:v>
                </c:pt>
                <c:pt idx="611">
                  <c:v>0.35149999999999998</c:v>
                </c:pt>
                <c:pt idx="612">
                  <c:v>0.35199999999999998</c:v>
                </c:pt>
                <c:pt idx="613">
                  <c:v>0.35249999999999998</c:v>
                </c:pt>
                <c:pt idx="614">
                  <c:v>0.35299999999999998</c:v>
                </c:pt>
                <c:pt idx="615">
                  <c:v>0.35349999999999998</c:v>
                </c:pt>
                <c:pt idx="616">
                  <c:v>0.35399999999999998</c:v>
                </c:pt>
                <c:pt idx="617">
                  <c:v>0.35449999999999998</c:v>
                </c:pt>
                <c:pt idx="618">
                  <c:v>0.35499999999999998</c:v>
                </c:pt>
                <c:pt idx="619">
                  <c:v>0.35549999999999998</c:v>
                </c:pt>
                <c:pt idx="620">
                  <c:v>0.35599999999999998</c:v>
                </c:pt>
                <c:pt idx="621">
                  <c:v>0.35649999999999998</c:v>
                </c:pt>
                <c:pt idx="622">
                  <c:v>0.35699999999999998</c:v>
                </c:pt>
                <c:pt idx="623">
                  <c:v>0.35749999999999998</c:v>
                </c:pt>
                <c:pt idx="624">
                  <c:v>0.35799999999999998</c:v>
                </c:pt>
                <c:pt idx="625">
                  <c:v>0.35849999999999999</c:v>
                </c:pt>
                <c:pt idx="626">
                  <c:v>0.35949999999999999</c:v>
                </c:pt>
                <c:pt idx="627">
                  <c:v>0.36</c:v>
                </c:pt>
                <c:pt idx="628">
                  <c:v>0.36099999999999999</c:v>
                </c:pt>
                <c:pt idx="629">
                  <c:v>0.36149999999999999</c:v>
                </c:pt>
                <c:pt idx="630">
                  <c:v>0.36199999999999999</c:v>
                </c:pt>
                <c:pt idx="631">
                  <c:v>0.36249999999999999</c:v>
                </c:pt>
                <c:pt idx="632">
                  <c:v>0.36349999999999999</c:v>
                </c:pt>
                <c:pt idx="633">
                  <c:v>0.36399999999999999</c:v>
                </c:pt>
                <c:pt idx="634">
                  <c:v>0.36449999999999999</c:v>
                </c:pt>
                <c:pt idx="635">
                  <c:v>0.36499999999999999</c:v>
                </c:pt>
                <c:pt idx="636">
                  <c:v>0.36549999999999999</c:v>
                </c:pt>
                <c:pt idx="637">
                  <c:v>0.36599999999999999</c:v>
                </c:pt>
                <c:pt idx="638">
                  <c:v>0.36649999999999999</c:v>
                </c:pt>
                <c:pt idx="639">
                  <c:v>0.36699999999999999</c:v>
                </c:pt>
                <c:pt idx="640">
                  <c:v>0.36749999999999999</c:v>
                </c:pt>
                <c:pt idx="641">
                  <c:v>0.36799999999999999</c:v>
                </c:pt>
                <c:pt idx="642">
                  <c:v>0.36849999999999999</c:v>
                </c:pt>
                <c:pt idx="643">
                  <c:v>0.36899999999999999</c:v>
                </c:pt>
                <c:pt idx="644">
                  <c:v>0.3695</c:v>
                </c:pt>
                <c:pt idx="645">
                  <c:v>0.37</c:v>
                </c:pt>
                <c:pt idx="646">
                  <c:v>0.3705</c:v>
                </c:pt>
                <c:pt idx="647">
                  <c:v>0.371</c:v>
                </c:pt>
                <c:pt idx="648">
                  <c:v>0.3715</c:v>
                </c:pt>
                <c:pt idx="649">
                  <c:v>0.372</c:v>
                </c:pt>
                <c:pt idx="650">
                  <c:v>0.373</c:v>
                </c:pt>
                <c:pt idx="651">
                  <c:v>0.3735</c:v>
                </c:pt>
                <c:pt idx="652">
                  <c:v>0.374</c:v>
                </c:pt>
                <c:pt idx="653">
                  <c:v>0.375</c:v>
                </c:pt>
                <c:pt idx="654">
                  <c:v>0.376</c:v>
                </c:pt>
                <c:pt idx="655">
                  <c:v>0.377</c:v>
                </c:pt>
                <c:pt idx="656">
                  <c:v>0.378</c:v>
                </c:pt>
                <c:pt idx="657">
                  <c:v>0.3785</c:v>
                </c:pt>
                <c:pt idx="658">
                  <c:v>0.3795</c:v>
                </c:pt>
                <c:pt idx="659">
                  <c:v>0.38</c:v>
                </c:pt>
                <c:pt idx="660">
                  <c:v>0.38100000000000001</c:v>
                </c:pt>
                <c:pt idx="661">
                  <c:v>0.38150000000000001</c:v>
                </c:pt>
                <c:pt idx="662">
                  <c:v>0.38200000000000001</c:v>
                </c:pt>
                <c:pt idx="663">
                  <c:v>0.38300000000000001</c:v>
                </c:pt>
                <c:pt idx="664">
                  <c:v>0.38400000000000001</c:v>
                </c:pt>
                <c:pt idx="665">
                  <c:v>0.38450000000000001</c:v>
                </c:pt>
                <c:pt idx="666">
                  <c:v>0.38550000000000001</c:v>
                </c:pt>
                <c:pt idx="667">
                  <c:v>0.38600000000000001</c:v>
                </c:pt>
                <c:pt idx="668">
                  <c:v>0.38650000000000001</c:v>
                </c:pt>
                <c:pt idx="669">
                  <c:v>0.38700000000000001</c:v>
                </c:pt>
                <c:pt idx="670">
                  <c:v>0.38800000000000001</c:v>
                </c:pt>
                <c:pt idx="671">
                  <c:v>0.38850000000000001</c:v>
                </c:pt>
                <c:pt idx="672">
                  <c:v>0.38950000000000001</c:v>
                </c:pt>
                <c:pt idx="673">
                  <c:v>0.39</c:v>
                </c:pt>
                <c:pt idx="674">
                  <c:v>0.39050000000000001</c:v>
                </c:pt>
                <c:pt idx="675">
                  <c:v>0.39150000000000001</c:v>
                </c:pt>
                <c:pt idx="676">
                  <c:v>0.39250000000000002</c:v>
                </c:pt>
                <c:pt idx="677">
                  <c:v>0.39300000000000002</c:v>
                </c:pt>
                <c:pt idx="678">
                  <c:v>0.39350000000000002</c:v>
                </c:pt>
                <c:pt idx="679">
                  <c:v>0.39400000000000002</c:v>
                </c:pt>
                <c:pt idx="680">
                  <c:v>0.39450000000000002</c:v>
                </c:pt>
                <c:pt idx="681">
                  <c:v>0.39550000000000002</c:v>
                </c:pt>
                <c:pt idx="682">
                  <c:v>0.39600000000000002</c:v>
                </c:pt>
                <c:pt idx="683">
                  <c:v>0.39650000000000002</c:v>
                </c:pt>
                <c:pt idx="684">
                  <c:v>0.39700000000000002</c:v>
                </c:pt>
                <c:pt idx="685">
                  <c:v>0.39800000000000002</c:v>
                </c:pt>
                <c:pt idx="686">
                  <c:v>0.39850000000000002</c:v>
                </c:pt>
                <c:pt idx="687">
                  <c:v>0.39900000000000002</c:v>
                </c:pt>
                <c:pt idx="688">
                  <c:v>0.39950000000000002</c:v>
                </c:pt>
                <c:pt idx="689">
                  <c:v>0.40050000000000002</c:v>
                </c:pt>
                <c:pt idx="690">
                  <c:v>0.40100000000000002</c:v>
                </c:pt>
                <c:pt idx="691">
                  <c:v>0.40150000000000002</c:v>
                </c:pt>
                <c:pt idx="692">
                  <c:v>0.40250000000000002</c:v>
                </c:pt>
                <c:pt idx="693">
                  <c:v>0.40350000000000003</c:v>
                </c:pt>
                <c:pt idx="694">
                  <c:v>0.40400000000000003</c:v>
                </c:pt>
                <c:pt idx="695">
                  <c:v>0.40500000000000003</c:v>
                </c:pt>
                <c:pt idx="696">
                  <c:v>0.40550000000000003</c:v>
                </c:pt>
                <c:pt idx="697">
                  <c:v>0.40600000000000003</c:v>
                </c:pt>
                <c:pt idx="698">
                  <c:v>0.40699999999999997</c:v>
                </c:pt>
                <c:pt idx="699">
                  <c:v>0.40749999999999997</c:v>
                </c:pt>
                <c:pt idx="700">
                  <c:v>0.40799999999999997</c:v>
                </c:pt>
                <c:pt idx="701">
                  <c:v>0.40849999999999997</c:v>
                </c:pt>
                <c:pt idx="702">
                  <c:v>0.40899999999999997</c:v>
                </c:pt>
                <c:pt idx="703">
                  <c:v>0.40949999999999998</c:v>
                </c:pt>
                <c:pt idx="704">
                  <c:v>0.41049999999999998</c:v>
                </c:pt>
                <c:pt idx="705">
                  <c:v>0.41149999999999998</c:v>
                </c:pt>
                <c:pt idx="706">
                  <c:v>0.41249999999999998</c:v>
                </c:pt>
                <c:pt idx="707">
                  <c:v>0.41349999999999998</c:v>
                </c:pt>
                <c:pt idx="708">
                  <c:v>0.41449999999999998</c:v>
                </c:pt>
                <c:pt idx="709">
                  <c:v>0.41499999999999998</c:v>
                </c:pt>
                <c:pt idx="710">
                  <c:v>0.41599999999999998</c:v>
                </c:pt>
                <c:pt idx="711">
                  <c:v>0.41649999999999998</c:v>
                </c:pt>
                <c:pt idx="712">
                  <c:v>0.41699999999999998</c:v>
                </c:pt>
                <c:pt idx="713">
                  <c:v>0.41749999999999998</c:v>
                </c:pt>
                <c:pt idx="714">
                  <c:v>0.41849999999999998</c:v>
                </c:pt>
                <c:pt idx="715">
                  <c:v>0.41899999999999998</c:v>
                </c:pt>
                <c:pt idx="716">
                  <c:v>0.41949999999999998</c:v>
                </c:pt>
                <c:pt idx="717">
                  <c:v>0.42</c:v>
                </c:pt>
                <c:pt idx="718">
                  <c:v>0.42099999999999999</c:v>
                </c:pt>
                <c:pt idx="719">
                  <c:v>0.42149999999999999</c:v>
                </c:pt>
                <c:pt idx="720">
                  <c:v>0.42199999999999999</c:v>
                </c:pt>
                <c:pt idx="721">
                  <c:v>0.42299999999999999</c:v>
                </c:pt>
                <c:pt idx="722">
                  <c:v>0.42349999999999999</c:v>
                </c:pt>
                <c:pt idx="723">
                  <c:v>0.42449999999999999</c:v>
                </c:pt>
                <c:pt idx="724">
                  <c:v>0.42499999999999999</c:v>
                </c:pt>
                <c:pt idx="725">
                  <c:v>0.42549999999999999</c:v>
                </c:pt>
                <c:pt idx="726">
                  <c:v>0.42649999999999999</c:v>
                </c:pt>
                <c:pt idx="727">
                  <c:v>0.42699999999999999</c:v>
                </c:pt>
                <c:pt idx="728">
                  <c:v>0.42799999999999999</c:v>
                </c:pt>
                <c:pt idx="729">
                  <c:v>0.42899999999999999</c:v>
                </c:pt>
                <c:pt idx="730">
                  <c:v>0.43</c:v>
                </c:pt>
                <c:pt idx="731">
                  <c:v>0.43099999999999999</c:v>
                </c:pt>
                <c:pt idx="732">
                  <c:v>0.43149999999999999</c:v>
                </c:pt>
                <c:pt idx="733">
                  <c:v>0.432</c:v>
                </c:pt>
                <c:pt idx="734">
                  <c:v>0.433</c:v>
                </c:pt>
                <c:pt idx="735">
                  <c:v>0.434</c:v>
                </c:pt>
                <c:pt idx="736">
                  <c:v>0.4345</c:v>
                </c:pt>
                <c:pt idx="737">
                  <c:v>0.435</c:v>
                </c:pt>
                <c:pt idx="738">
                  <c:v>0.4355</c:v>
                </c:pt>
                <c:pt idx="739">
                  <c:v>0.4365</c:v>
                </c:pt>
                <c:pt idx="740">
                  <c:v>0.437</c:v>
                </c:pt>
                <c:pt idx="741">
                  <c:v>0.438</c:v>
                </c:pt>
                <c:pt idx="742">
                  <c:v>0.439</c:v>
                </c:pt>
                <c:pt idx="743">
                  <c:v>0.44</c:v>
                </c:pt>
                <c:pt idx="744">
                  <c:v>0.4405</c:v>
                </c:pt>
                <c:pt idx="745">
                  <c:v>0.441</c:v>
                </c:pt>
                <c:pt idx="746">
                  <c:v>0.4415</c:v>
                </c:pt>
                <c:pt idx="747">
                  <c:v>0.4425</c:v>
                </c:pt>
                <c:pt idx="748">
                  <c:v>0.44350000000000001</c:v>
                </c:pt>
                <c:pt idx="749">
                  <c:v>0.44450000000000001</c:v>
                </c:pt>
                <c:pt idx="750">
                  <c:v>0.44500000000000001</c:v>
                </c:pt>
                <c:pt idx="751">
                  <c:v>0.44600000000000001</c:v>
                </c:pt>
                <c:pt idx="752">
                  <c:v>0.44650000000000001</c:v>
                </c:pt>
                <c:pt idx="753">
                  <c:v>0.44750000000000001</c:v>
                </c:pt>
                <c:pt idx="754">
                  <c:v>0.44800000000000001</c:v>
                </c:pt>
                <c:pt idx="755">
                  <c:v>0.44850000000000001</c:v>
                </c:pt>
                <c:pt idx="756">
                  <c:v>0.44950000000000001</c:v>
                </c:pt>
                <c:pt idx="757">
                  <c:v>0.45050000000000001</c:v>
                </c:pt>
                <c:pt idx="758">
                  <c:v>0.45150000000000001</c:v>
                </c:pt>
                <c:pt idx="759">
                  <c:v>0.45200000000000001</c:v>
                </c:pt>
                <c:pt idx="760">
                  <c:v>0.45250000000000001</c:v>
                </c:pt>
                <c:pt idx="761">
                  <c:v>0.45300000000000001</c:v>
                </c:pt>
                <c:pt idx="762">
                  <c:v>0.45400000000000001</c:v>
                </c:pt>
                <c:pt idx="763">
                  <c:v>0.45450000000000002</c:v>
                </c:pt>
                <c:pt idx="764">
                  <c:v>0.45550000000000002</c:v>
                </c:pt>
                <c:pt idx="765">
                  <c:v>0.45650000000000002</c:v>
                </c:pt>
                <c:pt idx="766">
                  <c:v>0.45700000000000002</c:v>
                </c:pt>
                <c:pt idx="767">
                  <c:v>0.45800000000000002</c:v>
                </c:pt>
                <c:pt idx="768">
                  <c:v>0.45850000000000002</c:v>
                </c:pt>
                <c:pt idx="769">
                  <c:v>0.45900000000000002</c:v>
                </c:pt>
                <c:pt idx="770">
                  <c:v>0.46</c:v>
                </c:pt>
                <c:pt idx="771">
                  <c:v>0.46100000000000002</c:v>
                </c:pt>
                <c:pt idx="772">
                  <c:v>0.46200000000000002</c:v>
                </c:pt>
                <c:pt idx="773">
                  <c:v>0.46250000000000002</c:v>
                </c:pt>
                <c:pt idx="774">
                  <c:v>0.46300000000000002</c:v>
                </c:pt>
                <c:pt idx="775">
                  <c:v>0.46400000000000002</c:v>
                </c:pt>
                <c:pt idx="776">
                  <c:v>0.46450000000000002</c:v>
                </c:pt>
                <c:pt idx="777">
                  <c:v>0.46550000000000002</c:v>
                </c:pt>
                <c:pt idx="778">
                  <c:v>0.46600000000000003</c:v>
                </c:pt>
                <c:pt idx="779">
                  <c:v>0.46700000000000003</c:v>
                </c:pt>
                <c:pt idx="780">
                  <c:v>0.46800000000000003</c:v>
                </c:pt>
                <c:pt idx="781">
                  <c:v>0.46899999999999997</c:v>
                </c:pt>
                <c:pt idx="782">
                  <c:v>0.47</c:v>
                </c:pt>
                <c:pt idx="783">
                  <c:v>0.47049999999999997</c:v>
                </c:pt>
                <c:pt idx="784">
                  <c:v>0.47099999999999997</c:v>
                </c:pt>
                <c:pt idx="785">
                  <c:v>0.47149999999999997</c:v>
                </c:pt>
                <c:pt idx="786">
                  <c:v>0.47249999999999998</c:v>
                </c:pt>
                <c:pt idx="787">
                  <c:v>0.47349999999999998</c:v>
                </c:pt>
                <c:pt idx="788">
                  <c:v>0.47449999999999998</c:v>
                </c:pt>
                <c:pt idx="789">
                  <c:v>0.47549999999999998</c:v>
                </c:pt>
                <c:pt idx="790">
                  <c:v>0.47599999999999998</c:v>
                </c:pt>
                <c:pt idx="791">
                  <c:v>0.47699999999999998</c:v>
                </c:pt>
                <c:pt idx="792">
                  <c:v>0.47799999999999998</c:v>
                </c:pt>
                <c:pt idx="793">
                  <c:v>0.47849999999999998</c:v>
                </c:pt>
                <c:pt idx="794">
                  <c:v>0.47949999999999998</c:v>
                </c:pt>
                <c:pt idx="795">
                  <c:v>0.48049999999999998</c:v>
                </c:pt>
                <c:pt idx="796">
                  <c:v>0.48099999999999998</c:v>
                </c:pt>
                <c:pt idx="797">
                  <c:v>0.48199999999999998</c:v>
                </c:pt>
                <c:pt idx="798">
                  <c:v>0.48299999999999998</c:v>
                </c:pt>
                <c:pt idx="799">
                  <c:v>0.48399999999999999</c:v>
                </c:pt>
                <c:pt idx="800">
                  <c:v>0.48449999999999999</c:v>
                </c:pt>
                <c:pt idx="801">
                  <c:v>0.48549999999999999</c:v>
                </c:pt>
                <c:pt idx="802">
                  <c:v>0.48599999999999999</c:v>
                </c:pt>
                <c:pt idx="803">
                  <c:v>0.48699999999999999</c:v>
                </c:pt>
                <c:pt idx="804">
                  <c:v>0.48799999999999999</c:v>
                </c:pt>
                <c:pt idx="805">
                  <c:v>0.48899999999999999</c:v>
                </c:pt>
                <c:pt idx="806">
                  <c:v>0.49</c:v>
                </c:pt>
                <c:pt idx="807">
                  <c:v>0.49099999999999999</c:v>
                </c:pt>
                <c:pt idx="808">
                  <c:v>0.49199999999999999</c:v>
                </c:pt>
                <c:pt idx="809">
                  <c:v>0.49249999999999999</c:v>
                </c:pt>
                <c:pt idx="810">
                  <c:v>0.49349999999999999</c:v>
                </c:pt>
                <c:pt idx="811">
                  <c:v>0.4945</c:v>
                </c:pt>
                <c:pt idx="812">
                  <c:v>0.495</c:v>
                </c:pt>
                <c:pt idx="813">
                  <c:v>0.496</c:v>
                </c:pt>
                <c:pt idx="814">
                  <c:v>0.4965</c:v>
                </c:pt>
                <c:pt idx="815">
                  <c:v>0.4975</c:v>
                </c:pt>
                <c:pt idx="816">
                  <c:v>0.4985</c:v>
                </c:pt>
                <c:pt idx="817">
                  <c:v>0.4995</c:v>
                </c:pt>
                <c:pt idx="818">
                  <c:v>0.50049999999999994</c:v>
                </c:pt>
                <c:pt idx="819">
                  <c:v>0.501</c:v>
                </c:pt>
                <c:pt idx="820">
                  <c:v>0.50149999999999995</c:v>
                </c:pt>
                <c:pt idx="821">
                  <c:v>0.50249999999999995</c:v>
                </c:pt>
                <c:pt idx="822">
                  <c:v>0.503</c:v>
                </c:pt>
                <c:pt idx="823">
                  <c:v>0.504</c:v>
                </c:pt>
                <c:pt idx="824">
                  <c:v>0.50449999999999995</c:v>
                </c:pt>
                <c:pt idx="825">
                  <c:v>0.50549999999999995</c:v>
                </c:pt>
                <c:pt idx="826">
                  <c:v>0.50600000000000001</c:v>
                </c:pt>
                <c:pt idx="827">
                  <c:v>0.50700000000000001</c:v>
                </c:pt>
                <c:pt idx="828">
                  <c:v>0.50800000000000001</c:v>
                </c:pt>
                <c:pt idx="829">
                  <c:v>0.50849999999999995</c:v>
                </c:pt>
                <c:pt idx="830">
                  <c:v>0.50900000000000001</c:v>
                </c:pt>
                <c:pt idx="831">
                  <c:v>0.51</c:v>
                </c:pt>
                <c:pt idx="832">
                  <c:v>0.51100000000000001</c:v>
                </c:pt>
                <c:pt idx="833">
                  <c:v>0.51200000000000001</c:v>
                </c:pt>
                <c:pt idx="834">
                  <c:v>0.51300000000000001</c:v>
                </c:pt>
                <c:pt idx="835">
                  <c:v>0.51449999999999996</c:v>
                </c:pt>
                <c:pt idx="836">
                  <c:v>0.51549999999999996</c:v>
                </c:pt>
                <c:pt idx="837">
                  <c:v>0.51649999999999996</c:v>
                </c:pt>
                <c:pt idx="838">
                  <c:v>0.51800000000000002</c:v>
                </c:pt>
                <c:pt idx="839">
                  <c:v>0.52049999999999996</c:v>
                </c:pt>
                <c:pt idx="840">
                  <c:v>0.52249999999999996</c:v>
                </c:pt>
                <c:pt idx="841">
                  <c:v>0.52449999999999997</c:v>
                </c:pt>
                <c:pt idx="842">
                  <c:v>0.52649999999999997</c:v>
                </c:pt>
                <c:pt idx="843">
                  <c:v>0.52749999999999997</c:v>
                </c:pt>
                <c:pt idx="844">
                  <c:v>0.52900000000000003</c:v>
                </c:pt>
                <c:pt idx="845">
                  <c:v>0.53049999999999997</c:v>
                </c:pt>
                <c:pt idx="846">
                  <c:v>0.53149999999999997</c:v>
                </c:pt>
                <c:pt idx="847">
                  <c:v>0.53249999999999997</c:v>
                </c:pt>
                <c:pt idx="848">
                  <c:v>0.53349999999999997</c:v>
                </c:pt>
                <c:pt idx="849">
                  <c:v>0.53449999999999998</c:v>
                </c:pt>
                <c:pt idx="850">
                  <c:v>0.53549999999999998</c:v>
                </c:pt>
                <c:pt idx="851">
                  <c:v>0.53700000000000003</c:v>
                </c:pt>
                <c:pt idx="852">
                  <c:v>0.53800000000000003</c:v>
                </c:pt>
                <c:pt idx="853">
                  <c:v>0.53949999999999998</c:v>
                </c:pt>
                <c:pt idx="854">
                  <c:v>0.54049999999999998</c:v>
                </c:pt>
                <c:pt idx="855">
                  <c:v>0.54149999999999998</c:v>
                </c:pt>
                <c:pt idx="856">
                  <c:v>0.54200000000000004</c:v>
                </c:pt>
                <c:pt idx="857">
                  <c:v>0.54300000000000004</c:v>
                </c:pt>
                <c:pt idx="858">
                  <c:v>0.54400000000000004</c:v>
                </c:pt>
                <c:pt idx="859">
                  <c:v>0.54449999999999998</c:v>
                </c:pt>
                <c:pt idx="860">
                  <c:v>0.54549999999999998</c:v>
                </c:pt>
                <c:pt idx="861">
                  <c:v>0.54649999999999999</c:v>
                </c:pt>
                <c:pt idx="862">
                  <c:v>0.54749999999999999</c:v>
                </c:pt>
                <c:pt idx="863">
                  <c:v>0.54849999999999999</c:v>
                </c:pt>
                <c:pt idx="864">
                  <c:v>0.54949999999999999</c:v>
                </c:pt>
                <c:pt idx="865">
                  <c:v>0.55049999999999999</c:v>
                </c:pt>
                <c:pt idx="866">
                  <c:v>0.55149999999999999</c:v>
                </c:pt>
                <c:pt idx="867">
                  <c:v>0.55200000000000005</c:v>
                </c:pt>
                <c:pt idx="868">
                  <c:v>0.55300000000000005</c:v>
                </c:pt>
                <c:pt idx="869">
                  <c:v>0.55349999999999999</c:v>
                </c:pt>
                <c:pt idx="870">
                  <c:v>0.55449999999999999</c:v>
                </c:pt>
                <c:pt idx="871">
                  <c:v>0.55549999999999999</c:v>
                </c:pt>
                <c:pt idx="872">
                  <c:v>0.55600000000000005</c:v>
                </c:pt>
                <c:pt idx="873">
                  <c:v>0.55700000000000005</c:v>
                </c:pt>
                <c:pt idx="874">
                  <c:v>0.5575</c:v>
                </c:pt>
                <c:pt idx="875">
                  <c:v>0.55800000000000005</c:v>
                </c:pt>
                <c:pt idx="876">
                  <c:v>0.55900000000000005</c:v>
                </c:pt>
                <c:pt idx="877">
                  <c:v>0.56000000000000005</c:v>
                </c:pt>
                <c:pt idx="878">
                  <c:v>0.56100000000000005</c:v>
                </c:pt>
                <c:pt idx="879">
                  <c:v>0.56200000000000006</c:v>
                </c:pt>
                <c:pt idx="880">
                  <c:v>0.56299999999999994</c:v>
                </c:pt>
                <c:pt idx="881">
                  <c:v>0.56399999999999995</c:v>
                </c:pt>
                <c:pt idx="882">
                  <c:v>0.56499999999999995</c:v>
                </c:pt>
                <c:pt idx="883">
                  <c:v>0.5655</c:v>
                </c:pt>
                <c:pt idx="884">
                  <c:v>0.56599999999999995</c:v>
                </c:pt>
                <c:pt idx="885">
                  <c:v>0.5665</c:v>
                </c:pt>
                <c:pt idx="886">
                  <c:v>0.5675</c:v>
                </c:pt>
                <c:pt idx="887">
                  <c:v>0.56850000000000001</c:v>
                </c:pt>
                <c:pt idx="888">
                  <c:v>0.56950000000000001</c:v>
                </c:pt>
                <c:pt idx="889">
                  <c:v>0.57050000000000001</c:v>
                </c:pt>
                <c:pt idx="890">
                  <c:v>0.57150000000000001</c:v>
                </c:pt>
                <c:pt idx="891">
                  <c:v>0.57250000000000001</c:v>
                </c:pt>
                <c:pt idx="892">
                  <c:v>0.57350000000000001</c:v>
                </c:pt>
                <c:pt idx="893">
                  <c:v>0.57399999999999995</c:v>
                </c:pt>
                <c:pt idx="894">
                  <c:v>0.57499999999999996</c:v>
                </c:pt>
                <c:pt idx="895">
                  <c:v>0.57599999999999996</c:v>
                </c:pt>
                <c:pt idx="896">
                  <c:v>0.57699999999999996</c:v>
                </c:pt>
                <c:pt idx="897">
                  <c:v>0.57750000000000001</c:v>
                </c:pt>
                <c:pt idx="898">
                  <c:v>0.57850000000000001</c:v>
                </c:pt>
                <c:pt idx="899">
                  <c:v>0.57950000000000002</c:v>
                </c:pt>
                <c:pt idx="900">
                  <c:v>0.58050000000000002</c:v>
                </c:pt>
                <c:pt idx="901">
                  <c:v>0.58150000000000002</c:v>
                </c:pt>
                <c:pt idx="902">
                  <c:v>0.58299999999999996</c:v>
                </c:pt>
                <c:pt idx="903">
                  <c:v>0.58399999999999996</c:v>
                </c:pt>
                <c:pt idx="904">
                  <c:v>0.58450000000000002</c:v>
                </c:pt>
                <c:pt idx="905">
                  <c:v>0.58550000000000002</c:v>
                </c:pt>
                <c:pt idx="906">
                  <c:v>0.58599999999999997</c:v>
                </c:pt>
                <c:pt idx="907">
                  <c:v>0.58650000000000002</c:v>
                </c:pt>
                <c:pt idx="908">
                  <c:v>0.58750000000000002</c:v>
                </c:pt>
                <c:pt idx="909">
                  <c:v>0.58799999999999997</c:v>
                </c:pt>
                <c:pt idx="910">
                  <c:v>0.58850000000000002</c:v>
                </c:pt>
                <c:pt idx="911">
                  <c:v>0.58950000000000002</c:v>
                </c:pt>
                <c:pt idx="912">
                  <c:v>0.59</c:v>
                </c:pt>
                <c:pt idx="913">
                  <c:v>0.59099999999999997</c:v>
                </c:pt>
                <c:pt idx="914">
                  <c:v>0.59199999999999997</c:v>
                </c:pt>
                <c:pt idx="915">
                  <c:v>0.59299999999999997</c:v>
                </c:pt>
                <c:pt idx="916">
                  <c:v>0.59399999999999997</c:v>
                </c:pt>
                <c:pt idx="917">
                  <c:v>0.59499999999999997</c:v>
                </c:pt>
                <c:pt idx="918">
                  <c:v>0.59599999999999997</c:v>
                </c:pt>
                <c:pt idx="919">
                  <c:v>0.59699999999999998</c:v>
                </c:pt>
                <c:pt idx="920">
                  <c:v>0.59750000000000003</c:v>
                </c:pt>
                <c:pt idx="921">
                  <c:v>0.59850000000000003</c:v>
                </c:pt>
                <c:pt idx="922">
                  <c:v>0.59899999999999998</c:v>
                </c:pt>
                <c:pt idx="923">
                  <c:v>0.59950000000000003</c:v>
                </c:pt>
                <c:pt idx="924">
                  <c:v>0.60050000000000003</c:v>
                </c:pt>
                <c:pt idx="925">
                  <c:v>0.60150000000000003</c:v>
                </c:pt>
                <c:pt idx="926">
                  <c:v>0.60250000000000004</c:v>
                </c:pt>
                <c:pt idx="927">
                  <c:v>0.60350000000000004</c:v>
                </c:pt>
                <c:pt idx="928">
                  <c:v>0.60450000000000004</c:v>
                </c:pt>
                <c:pt idx="929">
                  <c:v>0.60550000000000004</c:v>
                </c:pt>
                <c:pt idx="930">
                  <c:v>0.60599999999999998</c:v>
                </c:pt>
                <c:pt idx="931">
                  <c:v>0.60650000000000004</c:v>
                </c:pt>
                <c:pt idx="932">
                  <c:v>0.60750000000000004</c:v>
                </c:pt>
                <c:pt idx="933">
                  <c:v>0.60850000000000004</c:v>
                </c:pt>
                <c:pt idx="934">
                  <c:v>0.60899999999999999</c:v>
                </c:pt>
                <c:pt idx="935">
                  <c:v>0.61</c:v>
                </c:pt>
                <c:pt idx="936">
                  <c:v>0.61099999999999999</c:v>
                </c:pt>
                <c:pt idx="937">
                  <c:v>0.61150000000000004</c:v>
                </c:pt>
                <c:pt idx="938">
                  <c:v>0.61199999999999999</c:v>
                </c:pt>
                <c:pt idx="939">
                  <c:v>0.61299999999999999</c:v>
                </c:pt>
                <c:pt idx="940">
                  <c:v>0.61399999999999999</c:v>
                </c:pt>
                <c:pt idx="941">
                  <c:v>0.61499999999999999</c:v>
                </c:pt>
                <c:pt idx="942">
                  <c:v>0.61599999999999999</c:v>
                </c:pt>
                <c:pt idx="943">
                  <c:v>0.61650000000000005</c:v>
                </c:pt>
                <c:pt idx="944">
                  <c:v>0.61699999999999999</c:v>
                </c:pt>
                <c:pt idx="945">
                  <c:v>0.61799999999999999</c:v>
                </c:pt>
                <c:pt idx="946">
                  <c:v>0.61850000000000005</c:v>
                </c:pt>
                <c:pt idx="947">
                  <c:v>0.61950000000000005</c:v>
                </c:pt>
                <c:pt idx="948">
                  <c:v>0.62050000000000005</c:v>
                </c:pt>
                <c:pt idx="949">
                  <c:v>0.62150000000000005</c:v>
                </c:pt>
                <c:pt idx="950">
                  <c:v>0.62250000000000005</c:v>
                </c:pt>
                <c:pt idx="951">
                  <c:v>0.623</c:v>
                </c:pt>
                <c:pt idx="952">
                  <c:v>0.624</c:v>
                </c:pt>
                <c:pt idx="953">
                  <c:v>0.625</c:v>
                </c:pt>
                <c:pt idx="954">
                  <c:v>0.626</c:v>
                </c:pt>
                <c:pt idx="955">
                  <c:v>0.62649999999999995</c:v>
                </c:pt>
                <c:pt idx="956">
                  <c:v>0.62749999999999995</c:v>
                </c:pt>
                <c:pt idx="957">
                  <c:v>0.62849999999999995</c:v>
                </c:pt>
                <c:pt idx="958">
                  <c:v>0.62949999999999995</c:v>
                </c:pt>
                <c:pt idx="959">
                  <c:v>0.63</c:v>
                </c:pt>
                <c:pt idx="960">
                  <c:v>0.63049999999999995</c:v>
                </c:pt>
                <c:pt idx="961">
                  <c:v>0.63100000000000001</c:v>
                </c:pt>
                <c:pt idx="962">
                  <c:v>0.63200000000000001</c:v>
                </c:pt>
                <c:pt idx="963">
                  <c:v>0.63300000000000001</c:v>
                </c:pt>
                <c:pt idx="964">
                  <c:v>0.63400000000000001</c:v>
                </c:pt>
                <c:pt idx="965">
                  <c:v>0.63449999999999995</c:v>
                </c:pt>
                <c:pt idx="966">
                  <c:v>0.63549999999999995</c:v>
                </c:pt>
                <c:pt idx="967">
                  <c:v>0.63649999999999995</c:v>
                </c:pt>
                <c:pt idx="968">
                  <c:v>0.63749999999999996</c:v>
                </c:pt>
                <c:pt idx="969">
                  <c:v>0.63800000000000001</c:v>
                </c:pt>
                <c:pt idx="970">
                  <c:v>0.63900000000000001</c:v>
                </c:pt>
                <c:pt idx="971">
                  <c:v>0.64</c:v>
                </c:pt>
                <c:pt idx="972">
                  <c:v>0.64100000000000001</c:v>
                </c:pt>
                <c:pt idx="973">
                  <c:v>0.64200000000000002</c:v>
                </c:pt>
                <c:pt idx="974">
                  <c:v>0.64249999999999996</c:v>
                </c:pt>
                <c:pt idx="975">
                  <c:v>0.64300000000000002</c:v>
                </c:pt>
                <c:pt idx="976">
                  <c:v>0.64400000000000002</c:v>
                </c:pt>
                <c:pt idx="977">
                  <c:v>0.64500000000000002</c:v>
                </c:pt>
                <c:pt idx="978">
                  <c:v>0.64600000000000002</c:v>
                </c:pt>
                <c:pt idx="979">
                  <c:v>0.64700000000000002</c:v>
                </c:pt>
                <c:pt idx="980">
                  <c:v>0.64800000000000002</c:v>
                </c:pt>
                <c:pt idx="981">
                  <c:v>0.64900000000000002</c:v>
                </c:pt>
                <c:pt idx="982">
                  <c:v>0.64949999999999997</c:v>
                </c:pt>
                <c:pt idx="983">
                  <c:v>0.65049999999999997</c:v>
                </c:pt>
                <c:pt idx="984">
                  <c:v>0.65149999999999997</c:v>
                </c:pt>
                <c:pt idx="985">
                  <c:v>0.65200000000000002</c:v>
                </c:pt>
                <c:pt idx="986">
                  <c:v>0.65249999999999997</c:v>
                </c:pt>
                <c:pt idx="987">
                  <c:v>0.65349999999999997</c:v>
                </c:pt>
                <c:pt idx="988">
                  <c:v>0.65449999999999997</c:v>
                </c:pt>
                <c:pt idx="989">
                  <c:v>0.65549999999999997</c:v>
                </c:pt>
                <c:pt idx="990">
                  <c:v>0.65649999999999997</c:v>
                </c:pt>
                <c:pt idx="991">
                  <c:v>0.65749999999999997</c:v>
                </c:pt>
                <c:pt idx="992">
                  <c:v>0.65849999999999997</c:v>
                </c:pt>
                <c:pt idx="993">
                  <c:v>0.65900000000000003</c:v>
                </c:pt>
                <c:pt idx="994">
                  <c:v>0.65949999999999998</c:v>
                </c:pt>
                <c:pt idx="995">
                  <c:v>0.66049999999999998</c:v>
                </c:pt>
                <c:pt idx="996">
                  <c:v>0.66100000000000003</c:v>
                </c:pt>
                <c:pt idx="997">
                  <c:v>0.66200000000000003</c:v>
                </c:pt>
                <c:pt idx="998">
                  <c:v>0.66249999999999998</c:v>
                </c:pt>
                <c:pt idx="999">
                  <c:v>0.66349999999999998</c:v>
                </c:pt>
                <c:pt idx="1000">
                  <c:v>0.66449999999999998</c:v>
                </c:pt>
                <c:pt idx="1001">
                  <c:v>0.66549999999999998</c:v>
                </c:pt>
                <c:pt idx="1002">
                  <c:v>0.66649999999999998</c:v>
                </c:pt>
                <c:pt idx="1003">
                  <c:v>0.66749999999999998</c:v>
                </c:pt>
                <c:pt idx="1004">
                  <c:v>0.66849999999999998</c:v>
                </c:pt>
                <c:pt idx="1005">
                  <c:v>0.66900000000000004</c:v>
                </c:pt>
                <c:pt idx="1006">
                  <c:v>0.67</c:v>
                </c:pt>
                <c:pt idx="1007">
                  <c:v>0.67100000000000004</c:v>
                </c:pt>
                <c:pt idx="1008">
                  <c:v>0.67149999999999999</c:v>
                </c:pt>
                <c:pt idx="1009">
                  <c:v>0.67200000000000004</c:v>
                </c:pt>
                <c:pt idx="1010">
                  <c:v>0.67300000000000004</c:v>
                </c:pt>
                <c:pt idx="1011">
                  <c:v>0.67400000000000004</c:v>
                </c:pt>
                <c:pt idx="1012">
                  <c:v>0.67500000000000004</c:v>
                </c:pt>
                <c:pt idx="1013">
                  <c:v>0.67600000000000005</c:v>
                </c:pt>
                <c:pt idx="1014">
                  <c:v>0.67700000000000005</c:v>
                </c:pt>
                <c:pt idx="1015">
                  <c:v>0.67800000000000005</c:v>
                </c:pt>
                <c:pt idx="1016">
                  <c:v>0.67849999999999999</c:v>
                </c:pt>
                <c:pt idx="1017">
                  <c:v>0.67900000000000005</c:v>
                </c:pt>
                <c:pt idx="1018">
                  <c:v>0.68</c:v>
                </c:pt>
                <c:pt idx="1019">
                  <c:v>0.68049999999999999</c:v>
                </c:pt>
                <c:pt idx="1020">
                  <c:v>0.68149999999999999</c:v>
                </c:pt>
                <c:pt idx="1021">
                  <c:v>0.68200000000000005</c:v>
                </c:pt>
                <c:pt idx="1022">
                  <c:v>0.6825</c:v>
                </c:pt>
                <c:pt idx="1023">
                  <c:v>0.6835</c:v>
                </c:pt>
                <c:pt idx="1024">
                  <c:v>0.6845</c:v>
                </c:pt>
                <c:pt idx="1025">
                  <c:v>0.6855</c:v>
                </c:pt>
                <c:pt idx="1026">
                  <c:v>0.68700000000000006</c:v>
                </c:pt>
                <c:pt idx="1027">
                  <c:v>0.68799999999999994</c:v>
                </c:pt>
                <c:pt idx="1028">
                  <c:v>0.6885</c:v>
                </c:pt>
                <c:pt idx="1029">
                  <c:v>0.6895</c:v>
                </c:pt>
                <c:pt idx="1030">
                  <c:v>0.6905</c:v>
                </c:pt>
                <c:pt idx="1031">
                  <c:v>0.6915</c:v>
                </c:pt>
                <c:pt idx="1032">
                  <c:v>0.69199999999999995</c:v>
                </c:pt>
                <c:pt idx="1033">
                  <c:v>0.69299999999999995</c:v>
                </c:pt>
                <c:pt idx="1034">
                  <c:v>0.69350000000000001</c:v>
                </c:pt>
                <c:pt idx="1035">
                  <c:v>0.69450000000000001</c:v>
                </c:pt>
                <c:pt idx="1036">
                  <c:v>0.69550000000000001</c:v>
                </c:pt>
                <c:pt idx="1037">
                  <c:v>0.69650000000000001</c:v>
                </c:pt>
                <c:pt idx="1038">
                  <c:v>0.69750000000000001</c:v>
                </c:pt>
                <c:pt idx="1039">
                  <c:v>0.69850000000000001</c:v>
                </c:pt>
                <c:pt idx="1040">
                  <c:v>0.69950000000000001</c:v>
                </c:pt>
                <c:pt idx="1041">
                  <c:v>0.70050000000000001</c:v>
                </c:pt>
                <c:pt idx="1042">
                  <c:v>0.70150000000000001</c:v>
                </c:pt>
                <c:pt idx="1043">
                  <c:v>0.70250000000000001</c:v>
                </c:pt>
                <c:pt idx="1044">
                  <c:v>0.70350000000000001</c:v>
                </c:pt>
                <c:pt idx="1045">
                  <c:v>0.70450000000000002</c:v>
                </c:pt>
                <c:pt idx="1046">
                  <c:v>0.70550000000000002</c:v>
                </c:pt>
                <c:pt idx="1047">
                  <c:v>0.70650000000000002</c:v>
                </c:pt>
                <c:pt idx="1048">
                  <c:v>0.70750000000000002</c:v>
                </c:pt>
                <c:pt idx="1049">
                  <c:v>0.70850000000000002</c:v>
                </c:pt>
                <c:pt idx="1050">
                  <c:v>0.70950000000000002</c:v>
                </c:pt>
                <c:pt idx="1051">
                  <c:v>0.71050000000000002</c:v>
                </c:pt>
                <c:pt idx="1052">
                  <c:v>0.71150000000000002</c:v>
                </c:pt>
                <c:pt idx="1053">
                  <c:v>0.71250000000000002</c:v>
                </c:pt>
                <c:pt idx="1054">
                  <c:v>0.71350000000000002</c:v>
                </c:pt>
                <c:pt idx="1055">
                  <c:v>0.71450000000000002</c:v>
                </c:pt>
                <c:pt idx="1056">
                  <c:v>0.71550000000000002</c:v>
                </c:pt>
                <c:pt idx="1057">
                  <c:v>0.71650000000000003</c:v>
                </c:pt>
                <c:pt idx="1058">
                  <c:v>0.71750000000000003</c:v>
                </c:pt>
                <c:pt idx="1059">
                  <c:v>0.71850000000000003</c:v>
                </c:pt>
                <c:pt idx="1060">
                  <c:v>0.71899999999999997</c:v>
                </c:pt>
                <c:pt idx="1061">
                  <c:v>0.72</c:v>
                </c:pt>
                <c:pt idx="1062">
                  <c:v>0.72099999999999997</c:v>
                </c:pt>
                <c:pt idx="1063">
                  <c:v>0.72199999999999998</c:v>
                </c:pt>
                <c:pt idx="1064">
                  <c:v>0.72299999999999998</c:v>
                </c:pt>
                <c:pt idx="1065">
                  <c:v>0.72399999999999998</c:v>
                </c:pt>
                <c:pt idx="1066">
                  <c:v>0.72550000000000003</c:v>
                </c:pt>
                <c:pt idx="1067">
                  <c:v>0.72650000000000003</c:v>
                </c:pt>
                <c:pt idx="1068">
                  <c:v>0.72799999999999998</c:v>
                </c:pt>
                <c:pt idx="1069">
                  <c:v>0.72899999999999998</c:v>
                </c:pt>
                <c:pt idx="1070">
                  <c:v>0.73</c:v>
                </c:pt>
                <c:pt idx="1071">
                  <c:v>0.73050000000000004</c:v>
                </c:pt>
                <c:pt idx="1072">
                  <c:v>0.73150000000000004</c:v>
                </c:pt>
                <c:pt idx="1073">
                  <c:v>0.73199999999999998</c:v>
                </c:pt>
                <c:pt idx="1074">
                  <c:v>0.73299999999999998</c:v>
                </c:pt>
                <c:pt idx="1075">
                  <c:v>0.73399999999999999</c:v>
                </c:pt>
                <c:pt idx="1076">
                  <c:v>0.73499999999999999</c:v>
                </c:pt>
                <c:pt idx="1077">
                  <c:v>0.73599999999999999</c:v>
                </c:pt>
                <c:pt idx="1078">
                  <c:v>0.73699999999999999</c:v>
                </c:pt>
                <c:pt idx="1079">
                  <c:v>0.73799999999999999</c:v>
                </c:pt>
                <c:pt idx="1080">
                  <c:v>0.73850000000000005</c:v>
                </c:pt>
                <c:pt idx="1081">
                  <c:v>0.73899999999999999</c:v>
                </c:pt>
                <c:pt idx="1082">
                  <c:v>0.74</c:v>
                </c:pt>
                <c:pt idx="1083">
                  <c:v>0.74099999999999999</c:v>
                </c:pt>
                <c:pt idx="1084">
                  <c:v>0.74199999999999999</c:v>
                </c:pt>
                <c:pt idx="1085">
                  <c:v>0.74299999999999999</c:v>
                </c:pt>
                <c:pt idx="1086">
                  <c:v>0.74399999999999999</c:v>
                </c:pt>
                <c:pt idx="1087">
                  <c:v>0.745</c:v>
                </c:pt>
                <c:pt idx="1088">
                  <c:v>0.746</c:v>
                </c:pt>
                <c:pt idx="1089">
                  <c:v>0.747</c:v>
                </c:pt>
                <c:pt idx="1090">
                  <c:v>0.748</c:v>
                </c:pt>
                <c:pt idx="1091">
                  <c:v>0.749</c:v>
                </c:pt>
                <c:pt idx="1092">
                  <c:v>0.75</c:v>
                </c:pt>
                <c:pt idx="1093">
                  <c:v>0.75049999999999994</c:v>
                </c:pt>
                <c:pt idx="1094">
                  <c:v>0.751</c:v>
                </c:pt>
                <c:pt idx="1095">
                  <c:v>0.752</c:v>
                </c:pt>
                <c:pt idx="1096">
                  <c:v>0.753</c:v>
                </c:pt>
                <c:pt idx="1097">
                  <c:v>0.75349999999999995</c:v>
                </c:pt>
                <c:pt idx="1098">
                  <c:v>0.75449999999999995</c:v>
                </c:pt>
                <c:pt idx="1099">
                  <c:v>0.75549999999999995</c:v>
                </c:pt>
                <c:pt idx="1100">
                  <c:v>0.75649999999999995</c:v>
                </c:pt>
                <c:pt idx="1101">
                  <c:v>0.75700000000000001</c:v>
                </c:pt>
                <c:pt idx="1102">
                  <c:v>0.75800000000000001</c:v>
                </c:pt>
                <c:pt idx="1103">
                  <c:v>0.75900000000000001</c:v>
                </c:pt>
                <c:pt idx="1104">
                  <c:v>0.75949999999999995</c:v>
                </c:pt>
                <c:pt idx="1105">
                  <c:v>0.76</c:v>
                </c:pt>
                <c:pt idx="1106">
                  <c:v>0.76100000000000001</c:v>
                </c:pt>
                <c:pt idx="1107">
                  <c:v>0.76200000000000001</c:v>
                </c:pt>
                <c:pt idx="1108">
                  <c:v>0.76249999999999996</c:v>
                </c:pt>
                <c:pt idx="1109">
                  <c:v>0.76349999999999996</c:v>
                </c:pt>
                <c:pt idx="1110">
                  <c:v>0.76400000000000001</c:v>
                </c:pt>
                <c:pt idx="1111">
                  <c:v>0.76500000000000001</c:v>
                </c:pt>
                <c:pt idx="1112">
                  <c:v>0.76600000000000001</c:v>
                </c:pt>
                <c:pt idx="1113">
                  <c:v>0.76700000000000002</c:v>
                </c:pt>
                <c:pt idx="1114">
                  <c:v>0.76800000000000002</c:v>
                </c:pt>
                <c:pt idx="1115">
                  <c:v>0.76900000000000002</c:v>
                </c:pt>
                <c:pt idx="1116">
                  <c:v>0.77</c:v>
                </c:pt>
                <c:pt idx="1117">
                  <c:v>0.77100000000000002</c:v>
                </c:pt>
                <c:pt idx="1118">
                  <c:v>0.77149999999999996</c:v>
                </c:pt>
                <c:pt idx="1119">
                  <c:v>0.77249999999999996</c:v>
                </c:pt>
                <c:pt idx="1120">
                  <c:v>0.77349999999999997</c:v>
                </c:pt>
                <c:pt idx="1121">
                  <c:v>0.77449999999999997</c:v>
                </c:pt>
                <c:pt idx="1122">
                  <c:v>0.77549999999999997</c:v>
                </c:pt>
                <c:pt idx="1123">
                  <c:v>0.77649999999999997</c:v>
                </c:pt>
                <c:pt idx="1124">
                  <c:v>0.77749999999999997</c:v>
                </c:pt>
                <c:pt idx="1125">
                  <c:v>0.77800000000000002</c:v>
                </c:pt>
                <c:pt idx="1126">
                  <c:v>0.77900000000000003</c:v>
                </c:pt>
                <c:pt idx="1127">
                  <c:v>0.77949999999999997</c:v>
                </c:pt>
                <c:pt idx="1128">
                  <c:v>0.78049999999999997</c:v>
                </c:pt>
                <c:pt idx="1129">
                  <c:v>0.78149999999999997</c:v>
                </c:pt>
                <c:pt idx="1130">
                  <c:v>0.78200000000000003</c:v>
                </c:pt>
                <c:pt idx="1131">
                  <c:v>0.78249999999999997</c:v>
                </c:pt>
                <c:pt idx="1132">
                  <c:v>0.78349999999999997</c:v>
                </c:pt>
                <c:pt idx="1133">
                  <c:v>0.78449999999999998</c:v>
                </c:pt>
                <c:pt idx="1134">
                  <c:v>0.78549999999999998</c:v>
                </c:pt>
                <c:pt idx="1135">
                  <c:v>0.78649999999999998</c:v>
                </c:pt>
                <c:pt idx="1136">
                  <c:v>0.78749999999999998</c:v>
                </c:pt>
                <c:pt idx="1137">
                  <c:v>0.78849999999999998</c:v>
                </c:pt>
                <c:pt idx="1138">
                  <c:v>0.78949999999999998</c:v>
                </c:pt>
                <c:pt idx="1139">
                  <c:v>0.79</c:v>
                </c:pt>
                <c:pt idx="1140">
                  <c:v>0.79100000000000004</c:v>
                </c:pt>
                <c:pt idx="1141">
                  <c:v>0.79200000000000004</c:v>
                </c:pt>
                <c:pt idx="1142">
                  <c:v>0.79249999999999998</c:v>
                </c:pt>
                <c:pt idx="1143">
                  <c:v>0.79300000000000004</c:v>
                </c:pt>
                <c:pt idx="1144">
                  <c:v>0.79400000000000004</c:v>
                </c:pt>
                <c:pt idx="1145">
                  <c:v>0.79500000000000004</c:v>
                </c:pt>
                <c:pt idx="1146">
                  <c:v>0.79600000000000004</c:v>
                </c:pt>
                <c:pt idx="1147">
                  <c:v>0.79700000000000004</c:v>
                </c:pt>
                <c:pt idx="1148">
                  <c:v>0.79800000000000004</c:v>
                </c:pt>
                <c:pt idx="1149">
                  <c:v>0.79849999999999999</c:v>
                </c:pt>
                <c:pt idx="1150">
                  <c:v>0.79949999999999999</c:v>
                </c:pt>
                <c:pt idx="1151">
                  <c:v>0.8</c:v>
                </c:pt>
                <c:pt idx="1152">
                  <c:v>0.80100000000000005</c:v>
                </c:pt>
                <c:pt idx="1153">
                  <c:v>0.80200000000000005</c:v>
                </c:pt>
                <c:pt idx="1154">
                  <c:v>0.80300000000000005</c:v>
                </c:pt>
                <c:pt idx="1155">
                  <c:v>0.80400000000000005</c:v>
                </c:pt>
                <c:pt idx="1156">
                  <c:v>0.80549999999999999</c:v>
                </c:pt>
                <c:pt idx="1157">
                  <c:v>0.80600000000000005</c:v>
                </c:pt>
                <c:pt idx="1158">
                  <c:v>0.80649999999999999</c:v>
                </c:pt>
                <c:pt idx="1159">
                  <c:v>0.80800000000000005</c:v>
                </c:pt>
                <c:pt idx="1160">
                  <c:v>0.80900000000000005</c:v>
                </c:pt>
                <c:pt idx="1161">
                  <c:v>0.8095</c:v>
                </c:pt>
                <c:pt idx="1162">
                  <c:v>0.8105</c:v>
                </c:pt>
                <c:pt idx="1163">
                  <c:v>0.8115</c:v>
                </c:pt>
                <c:pt idx="1164">
                  <c:v>0.81200000000000006</c:v>
                </c:pt>
                <c:pt idx="1165">
                  <c:v>0.8125</c:v>
                </c:pt>
                <c:pt idx="1166">
                  <c:v>0.8135</c:v>
                </c:pt>
                <c:pt idx="1167">
                  <c:v>0.8145</c:v>
                </c:pt>
                <c:pt idx="1168">
                  <c:v>0.81499999999999995</c:v>
                </c:pt>
                <c:pt idx="1169">
                  <c:v>0.81599999999999995</c:v>
                </c:pt>
                <c:pt idx="1170">
                  <c:v>0.81699999999999995</c:v>
                </c:pt>
                <c:pt idx="1171">
                  <c:v>0.81799999999999995</c:v>
                </c:pt>
                <c:pt idx="1172">
                  <c:v>0.81850000000000001</c:v>
                </c:pt>
                <c:pt idx="1173">
                  <c:v>0.81950000000000001</c:v>
                </c:pt>
                <c:pt idx="1174">
                  <c:v>0.82050000000000001</c:v>
                </c:pt>
                <c:pt idx="1175">
                  <c:v>0.82099999999999995</c:v>
                </c:pt>
                <c:pt idx="1176">
                  <c:v>0.82150000000000001</c:v>
                </c:pt>
                <c:pt idx="1177">
                  <c:v>0.82250000000000001</c:v>
                </c:pt>
                <c:pt idx="1178">
                  <c:v>0.82299999999999995</c:v>
                </c:pt>
                <c:pt idx="1179">
                  <c:v>0.82399999999999995</c:v>
                </c:pt>
                <c:pt idx="1180">
                  <c:v>0.82499999999999996</c:v>
                </c:pt>
                <c:pt idx="1181">
                  <c:v>0.82599999999999996</c:v>
                </c:pt>
                <c:pt idx="1182">
                  <c:v>0.82699999999999996</c:v>
                </c:pt>
                <c:pt idx="1183">
                  <c:v>0.82799999999999996</c:v>
                </c:pt>
                <c:pt idx="1184">
                  <c:v>0.82899999999999996</c:v>
                </c:pt>
                <c:pt idx="1185">
                  <c:v>0.83</c:v>
                </c:pt>
                <c:pt idx="1186">
                  <c:v>0.83050000000000002</c:v>
                </c:pt>
                <c:pt idx="1187">
                  <c:v>0.83099999999999996</c:v>
                </c:pt>
                <c:pt idx="1188">
                  <c:v>0.83199999999999996</c:v>
                </c:pt>
                <c:pt idx="1189">
                  <c:v>0.83299999999999996</c:v>
                </c:pt>
                <c:pt idx="1190">
                  <c:v>0.83350000000000002</c:v>
                </c:pt>
                <c:pt idx="1191">
                  <c:v>0.83450000000000002</c:v>
                </c:pt>
                <c:pt idx="1192">
                  <c:v>0.83550000000000002</c:v>
                </c:pt>
                <c:pt idx="1193">
                  <c:v>0.83650000000000002</c:v>
                </c:pt>
                <c:pt idx="1194">
                  <c:v>0.83750000000000002</c:v>
                </c:pt>
                <c:pt idx="1195">
                  <c:v>0.83850000000000002</c:v>
                </c:pt>
                <c:pt idx="1196">
                  <c:v>0.83899999999999997</c:v>
                </c:pt>
                <c:pt idx="1197">
                  <c:v>0.84</c:v>
                </c:pt>
                <c:pt idx="1198">
                  <c:v>0.84099999999999997</c:v>
                </c:pt>
                <c:pt idx="1199">
                  <c:v>0.84150000000000003</c:v>
                </c:pt>
                <c:pt idx="1200">
                  <c:v>0.84250000000000003</c:v>
                </c:pt>
                <c:pt idx="1201">
                  <c:v>0.84299999999999997</c:v>
                </c:pt>
                <c:pt idx="1202">
                  <c:v>0.84399999999999997</c:v>
                </c:pt>
                <c:pt idx="1203">
                  <c:v>0.84499999999999997</c:v>
                </c:pt>
                <c:pt idx="1204">
                  <c:v>0.84599999999999997</c:v>
                </c:pt>
                <c:pt idx="1205">
                  <c:v>0.84699999999999998</c:v>
                </c:pt>
                <c:pt idx="1206">
                  <c:v>0.84750000000000003</c:v>
                </c:pt>
                <c:pt idx="1207">
                  <c:v>0.84850000000000003</c:v>
                </c:pt>
                <c:pt idx="1208">
                  <c:v>0.84950000000000003</c:v>
                </c:pt>
                <c:pt idx="1209">
                  <c:v>0.85050000000000003</c:v>
                </c:pt>
                <c:pt idx="1210">
                  <c:v>0.85099999999999998</c:v>
                </c:pt>
                <c:pt idx="1211">
                  <c:v>0.85199999999999998</c:v>
                </c:pt>
                <c:pt idx="1212">
                  <c:v>0.85299999999999998</c:v>
                </c:pt>
                <c:pt idx="1213">
                  <c:v>0.85399999999999998</c:v>
                </c:pt>
                <c:pt idx="1214">
                  <c:v>0.85450000000000004</c:v>
                </c:pt>
                <c:pt idx="1215">
                  <c:v>0.85550000000000004</c:v>
                </c:pt>
                <c:pt idx="1216">
                  <c:v>0.85599999999999998</c:v>
                </c:pt>
                <c:pt idx="1217">
                  <c:v>0.85699999999999998</c:v>
                </c:pt>
                <c:pt idx="1218">
                  <c:v>0.85799999999999998</c:v>
                </c:pt>
                <c:pt idx="1219">
                  <c:v>0.85899999999999999</c:v>
                </c:pt>
                <c:pt idx="1220">
                  <c:v>0.86</c:v>
                </c:pt>
                <c:pt idx="1221">
                  <c:v>0.86050000000000004</c:v>
                </c:pt>
                <c:pt idx="1222">
                  <c:v>0.86099999999999999</c:v>
                </c:pt>
                <c:pt idx="1223">
                  <c:v>0.86199999999999999</c:v>
                </c:pt>
                <c:pt idx="1224">
                  <c:v>0.86299999999999999</c:v>
                </c:pt>
                <c:pt idx="1225">
                  <c:v>0.86350000000000005</c:v>
                </c:pt>
                <c:pt idx="1226">
                  <c:v>0.86450000000000005</c:v>
                </c:pt>
                <c:pt idx="1227">
                  <c:v>0.86550000000000005</c:v>
                </c:pt>
                <c:pt idx="1228">
                  <c:v>0.86599999999999999</c:v>
                </c:pt>
                <c:pt idx="1229">
                  <c:v>0.86699999999999999</c:v>
                </c:pt>
                <c:pt idx="1230">
                  <c:v>0.86799999999999999</c:v>
                </c:pt>
                <c:pt idx="1231">
                  <c:v>0.86850000000000005</c:v>
                </c:pt>
                <c:pt idx="1232">
                  <c:v>0.86950000000000005</c:v>
                </c:pt>
                <c:pt idx="1233">
                  <c:v>0.87050000000000005</c:v>
                </c:pt>
                <c:pt idx="1234">
                  <c:v>0.87150000000000005</c:v>
                </c:pt>
                <c:pt idx="1235">
                  <c:v>0.87250000000000005</c:v>
                </c:pt>
                <c:pt idx="1236">
                  <c:v>0.87350000000000005</c:v>
                </c:pt>
                <c:pt idx="1237">
                  <c:v>0.87450000000000006</c:v>
                </c:pt>
                <c:pt idx="1238">
                  <c:v>0.875</c:v>
                </c:pt>
                <c:pt idx="1239">
                  <c:v>0.876</c:v>
                </c:pt>
                <c:pt idx="1240">
                  <c:v>0.87649999999999995</c:v>
                </c:pt>
                <c:pt idx="1241">
                  <c:v>0.87749999999999995</c:v>
                </c:pt>
                <c:pt idx="1242">
                  <c:v>0.87849999999999995</c:v>
                </c:pt>
                <c:pt idx="1243">
                  <c:v>0.87949999999999995</c:v>
                </c:pt>
                <c:pt idx="1244">
                  <c:v>0.88049999999999995</c:v>
                </c:pt>
                <c:pt idx="1245">
                  <c:v>0.88149999999999995</c:v>
                </c:pt>
                <c:pt idx="1246">
                  <c:v>0.88249999999999995</c:v>
                </c:pt>
                <c:pt idx="1247">
                  <c:v>0.88300000000000001</c:v>
                </c:pt>
                <c:pt idx="1248">
                  <c:v>0.88400000000000001</c:v>
                </c:pt>
                <c:pt idx="1249">
                  <c:v>0.88500000000000001</c:v>
                </c:pt>
                <c:pt idx="1250">
                  <c:v>0.88549999999999995</c:v>
                </c:pt>
                <c:pt idx="1251">
                  <c:v>0.88649999999999995</c:v>
                </c:pt>
                <c:pt idx="1252">
                  <c:v>0.88749999999999996</c:v>
                </c:pt>
                <c:pt idx="1253">
                  <c:v>0.88800000000000001</c:v>
                </c:pt>
                <c:pt idx="1254">
                  <c:v>0.88900000000000001</c:v>
                </c:pt>
                <c:pt idx="1255">
                  <c:v>0.89</c:v>
                </c:pt>
                <c:pt idx="1256">
                  <c:v>0.89100000000000001</c:v>
                </c:pt>
                <c:pt idx="1257">
                  <c:v>0.89200000000000002</c:v>
                </c:pt>
                <c:pt idx="1258">
                  <c:v>0.89300000000000002</c:v>
                </c:pt>
                <c:pt idx="1259">
                  <c:v>0.89400000000000002</c:v>
                </c:pt>
                <c:pt idx="1260">
                  <c:v>0.89449999999999996</c:v>
                </c:pt>
                <c:pt idx="1261">
                  <c:v>0.89549999999999996</c:v>
                </c:pt>
                <c:pt idx="1262">
                  <c:v>0.89649999999999996</c:v>
                </c:pt>
                <c:pt idx="1263">
                  <c:v>0.89700000000000002</c:v>
                </c:pt>
                <c:pt idx="1264">
                  <c:v>0.89749999999999996</c:v>
                </c:pt>
                <c:pt idx="1265">
                  <c:v>0.89849999999999997</c:v>
                </c:pt>
                <c:pt idx="1266">
                  <c:v>0.9</c:v>
                </c:pt>
                <c:pt idx="1267">
                  <c:v>0.90100000000000002</c:v>
                </c:pt>
                <c:pt idx="1268">
                  <c:v>0.90200000000000002</c:v>
                </c:pt>
                <c:pt idx="1269">
                  <c:v>0.90300000000000002</c:v>
                </c:pt>
                <c:pt idx="1270">
                  <c:v>0.90349999999999997</c:v>
                </c:pt>
                <c:pt idx="1271">
                  <c:v>0.90449999999999997</c:v>
                </c:pt>
                <c:pt idx="1272">
                  <c:v>0.90549999999999997</c:v>
                </c:pt>
                <c:pt idx="1273">
                  <c:v>0.90600000000000003</c:v>
                </c:pt>
                <c:pt idx="1274">
                  <c:v>0.90700000000000003</c:v>
                </c:pt>
                <c:pt idx="1275">
                  <c:v>0.90800000000000003</c:v>
                </c:pt>
                <c:pt idx="1276">
                  <c:v>0.90849999999999997</c:v>
                </c:pt>
                <c:pt idx="1277">
                  <c:v>0.90949999999999998</c:v>
                </c:pt>
                <c:pt idx="1278">
                  <c:v>0.91049999999999998</c:v>
                </c:pt>
                <c:pt idx="1279">
                  <c:v>0.91149999999999998</c:v>
                </c:pt>
                <c:pt idx="1280">
                  <c:v>0.91249999999999998</c:v>
                </c:pt>
                <c:pt idx="1281">
                  <c:v>0.91349999999999998</c:v>
                </c:pt>
                <c:pt idx="1282">
                  <c:v>0.91449999999999998</c:v>
                </c:pt>
                <c:pt idx="1283">
                  <c:v>0.91500000000000004</c:v>
                </c:pt>
                <c:pt idx="1284">
                  <c:v>0.91600000000000004</c:v>
                </c:pt>
                <c:pt idx="1285">
                  <c:v>0.91649999999999998</c:v>
                </c:pt>
                <c:pt idx="1286">
                  <c:v>0.91749999999999998</c:v>
                </c:pt>
                <c:pt idx="1287">
                  <c:v>0.91849999999999998</c:v>
                </c:pt>
                <c:pt idx="1288">
                  <c:v>0.91949999999999998</c:v>
                </c:pt>
                <c:pt idx="1289">
                  <c:v>0.92049999999999998</c:v>
                </c:pt>
                <c:pt idx="1290">
                  <c:v>0.92149999999999999</c:v>
                </c:pt>
                <c:pt idx="1291">
                  <c:v>0.92249999999999999</c:v>
                </c:pt>
                <c:pt idx="1292">
                  <c:v>0.92300000000000004</c:v>
                </c:pt>
                <c:pt idx="1293">
                  <c:v>0.92400000000000004</c:v>
                </c:pt>
                <c:pt idx="1294">
                  <c:v>0.92500000000000004</c:v>
                </c:pt>
                <c:pt idx="1295">
                  <c:v>0.92549999999999999</c:v>
                </c:pt>
                <c:pt idx="1296">
                  <c:v>0.92649999999999999</c:v>
                </c:pt>
                <c:pt idx="1297">
                  <c:v>0.92700000000000005</c:v>
                </c:pt>
                <c:pt idx="1298">
                  <c:v>0.92800000000000005</c:v>
                </c:pt>
                <c:pt idx="1299">
                  <c:v>0.92900000000000005</c:v>
                </c:pt>
                <c:pt idx="1300">
                  <c:v>0.93</c:v>
                </c:pt>
                <c:pt idx="1301">
                  <c:v>0.93100000000000005</c:v>
                </c:pt>
                <c:pt idx="1302">
                  <c:v>0.93200000000000005</c:v>
                </c:pt>
                <c:pt idx="1303">
                  <c:v>0.93300000000000005</c:v>
                </c:pt>
                <c:pt idx="1304">
                  <c:v>0.93400000000000005</c:v>
                </c:pt>
                <c:pt idx="1305">
                  <c:v>0.9345</c:v>
                </c:pt>
                <c:pt idx="1306">
                  <c:v>0.9355</c:v>
                </c:pt>
                <c:pt idx="1307">
                  <c:v>0.93600000000000005</c:v>
                </c:pt>
                <c:pt idx="1308">
                  <c:v>0.9365</c:v>
                </c:pt>
                <c:pt idx="1309">
                  <c:v>0.9375</c:v>
                </c:pt>
                <c:pt idx="1310">
                  <c:v>0.9385</c:v>
                </c:pt>
                <c:pt idx="1311">
                  <c:v>0.9395</c:v>
                </c:pt>
                <c:pt idx="1312">
                  <c:v>0.9405</c:v>
                </c:pt>
                <c:pt idx="1313">
                  <c:v>0.9415</c:v>
                </c:pt>
                <c:pt idx="1314">
                  <c:v>0.9425</c:v>
                </c:pt>
                <c:pt idx="1315">
                  <c:v>0.94350000000000001</c:v>
                </c:pt>
                <c:pt idx="1316">
                  <c:v>0.94399999999999995</c:v>
                </c:pt>
                <c:pt idx="1317">
                  <c:v>0.94450000000000001</c:v>
                </c:pt>
                <c:pt idx="1318">
                  <c:v>0.94550000000000001</c:v>
                </c:pt>
                <c:pt idx="1319">
                  <c:v>0.94650000000000001</c:v>
                </c:pt>
                <c:pt idx="1320">
                  <c:v>0.94699999999999995</c:v>
                </c:pt>
                <c:pt idx="1321">
                  <c:v>0.94799999999999995</c:v>
                </c:pt>
                <c:pt idx="1322">
                  <c:v>0.94899999999999995</c:v>
                </c:pt>
                <c:pt idx="1323">
                  <c:v>0.94950000000000001</c:v>
                </c:pt>
                <c:pt idx="1324">
                  <c:v>0.95050000000000001</c:v>
                </c:pt>
                <c:pt idx="1325">
                  <c:v>0.95150000000000001</c:v>
                </c:pt>
                <c:pt idx="1326">
                  <c:v>0.95299999999999996</c:v>
                </c:pt>
                <c:pt idx="1327">
                  <c:v>0.95350000000000001</c:v>
                </c:pt>
                <c:pt idx="1328">
                  <c:v>0.95399999999999996</c:v>
                </c:pt>
                <c:pt idx="1329">
                  <c:v>0.95499999999999996</c:v>
                </c:pt>
                <c:pt idx="1330">
                  <c:v>0.95550000000000002</c:v>
                </c:pt>
                <c:pt idx="1331">
                  <c:v>0.95650000000000002</c:v>
                </c:pt>
                <c:pt idx="1332">
                  <c:v>0.95699999999999996</c:v>
                </c:pt>
                <c:pt idx="1333">
                  <c:v>0.95799999999999996</c:v>
                </c:pt>
                <c:pt idx="1334">
                  <c:v>0.95899999999999996</c:v>
                </c:pt>
                <c:pt idx="1335">
                  <c:v>0.96</c:v>
                </c:pt>
                <c:pt idx="1336">
                  <c:v>0.96050000000000002</c:v>
                </c:pt>
                <c:pt idx="1337">
                  <c:v>0.96150000000000002</c:v>
                </c:pt>
                <c:pt idx="1338">
                  <c:v>0.96299999999999997</c:v>
                </c:pt>
                <c:pt idx="1339">
                  <c:v>0.96399999999999997</c:v>
                </c:pt>
                <c:pt idx="1340">
                  <c:v>0.96499999999999997</c:v>
                </c:pt>
                <c:pt idx="1341">
                  <c:v>0.96599999999999997</c:v>
                </c:pt>
                <c:pt idx="1342">
                  <c:v>0.96650000000000003</c:v>
                </c:pt>
                <c:pt idx="1343">
                  <c:v>0.96750000000000003</c:v>
                </c:pt>
                <c:pt idx="1344">
                  <c:v>0.96799999999999997</c:v>
                </c:pt>
                <c:pt idx="1345">
                  <c:v>0.96899999999999997</c:v>
                </c:pt>
                <c:pt idx="1346">
                  <c:v>0.96950000000000003</c:v>
                </c:pt>
                <c:pt idx="1347">
                  <c:v>0.97050000000000003</c:v>
                </c:pt>
                <c:pt idx="1348">
                  <c:v>0.97150000000000003</c:v>
                </c:pt>
                <c:pt idx="1349">
                  <c:v>0.97250000000000003</c:v>
                </c:pt>
                <c:pt idx="1350">
                  <c:v>0.97350000000000003</c:v>
                </c:pt>
                <c:pt idx="1351">
                  <c:v>0.97399999999999998</c:v>
                </c:pt>
                <c:pt idx="1352">
                  <c:v>0.97499999999999998</c:v>
                </c:pt>
                <c:pt idx="1353">
                  <c:v>0.97550000000000003</c:v>
                </c:pt>
                <c:pt idx="1354">
                  <c:v>0.97650000000000003</c:v>
                </c:pt>
                <c:pt idx="1355">
                  <c:v>0.97750000000000004</c:v>
                </c:pt>
                <c:pt idx="1356">
                  <c:v>0.97850000000000004</c:v>
                </c:pt>
                <c:pt idx="1357">
                  <c:v>0.97950000000000004</c:v>
                </c:pt>
                <c:pt idx="1358">
                  <c:v>0.98050000000000004</c:v>
                </c:pt>
                <c:pt idx="1359">
                  <c:v>0.98150000000000004</c:v>
                </c:pt>
                <c:pt idx="1360">
                  <c:v>0.98250000000000004</c:v>
                </c:pt>
                <c:pt idx="1361">
                  <c:v>0.98350000000000004</c:v>
                </c:pt>
                <c:pt idx="1362">
                  <c:v>0.98450000000000004</c:v>
                </c:pt>
                <c:pt idx="1363">
                  <c:v>0.98499999999999999</c:v>
                </c:pt>
                <c:pt idx="1364">
                  <c:v>0.98550000000000004</c:v>
                </c:pt>
                <c:pt idx="1365">
                  <c:v>0.98650000000000004</c:v>
                </c:pt>
                <c:pt idx="1366">
                  <c:v>0.98699999999999999</c:v>
                </c:pt>
                <c:pt idx="1367">
                  <c:v>0.98799999999999999</c:v>
                </c:pt>
                <c:pt idx="1368">
                  <c:v>0.98850000000000005</c:v>
                </c:pt>
                <c:pt idx="1369">
                  <c:v>0.98950000000000005</c:v>
                </c:pt>
                <c:pt idx="1370">
                  <c:v>0.99050000000000005</c:v>
                </c:pt>
                <c:pt idx="1371">
                  <c:v>0.99150000000000005</c:v>
                </c:pt>
                <c:pt idx="1372">
                  <c:v>0.99199999999999999</c:v>
                </c:pt>
                <c:pt idx="1373">
                  <c:v>0.99299999999999999</c:v>
                </c:pt>
                <c:pt idx="1374">
                  <c:v>0.99399999999999999</c:v>
                </c:pt>
                <c:pt idx="1375">
                  <c:v>0.995</c:v>
                </c:pt>
                <c:pt idx="1376">
                  <c:v>0.996</c:v>
                </c:pt>
                <c:pt idx="1377">
                  <c:v>0.997</c:v>
                </c:pt>
                <c:pt idx="1378">
                  <c:v>0.998</c:v>
                </c:pt>
                <c:pt idx="1379">
                  <c:v>0.99850000000000005</c:v>
                </c:pt>
                <c:pt idx="1380">
                  <c:v>0.99950000000000006</c:v>
                </c:pt>
                <c:pt idx="1381">
                  <c:v>1.0004999999999999</c:v>
                </c:pt>
                <c:pt idx="1382">
                  <c:v>1.0009999999999999</c:v>
                </c:pt>
                <c:pt idx="1383">
                  <c:v>1.002</c:v>
                </c:pt>
                <c:pt idx="1384">
                  <c:v>1.0029999999999999</c:v>
                </c:pt>
                <c:pt idx="1385">
                  <c:v>1.0044999999999999</c:v>
                </c:pt>
                <c:pt idx="1386">
                  <c:v>1.0049999999999999</c:v>
                </c:pt>
                <c:pt idx="1387">
                  <c:v>1.0055000000000001</c:v>
                </c:pt>
                <c:pt idx="1388">
                  <c:v>1.0065</c:v>
                </c:pt>
                <c:pt idx="1389">
                  <c:v>1.0069999999999999</c:v>
                </c:pt>
                <c:pt idx="1390">
                  <c:v>1.008</c:v>
                </c:pt>
                <c:pt idx="1391">
                  <c:v>1.0089999999999999</c:v>
                </c:pt>
                <c:pt idx="1392">
                  <c:v>1.0095000000000001</c:v>
                </c:pt>
                <c:pt idx="1393">
                  <c:v>1.0105</c:v>
                </c:pt>
                <c:pt idx="1394">
                  <c:v>1.0109999999999999</c:v>
                </c:pt>
                <c:pt idx="1395">
                  <c:v>1.012</c:v>
                </c:pt>
                <c:pt idx="1396">
                  <c:v>1.0129999999999999</c:v>
                </c:pt>
                <c:pt idx="1397">
                  <c:v>1.014</c:v>
                </c:pt>
                <c:pt idx="1398">
                  <c:v>1.0149999999999999</c:v>
                </c:pt>
                <c:pt idx="1399">
                  <c:v>1.0155000000000001</c:v>
                </c:pt>
                <c:pt idx="1400">
                  <c:v>1.016</c:v>
                </c:pt>
                <c:pt idx="1401">
                  <c:v>1.0169999999999999</c:v>
                </c:pt>
                <c:pt idx="1402">
                  <c:v>1.018</c:v>
                </c:pt>
                <c:pt idx="1403">
                  <c:v>1.0185</c:v>
                </c:pt>
                <c:pt idx="1404">
                  <c:v>1.0195000000000001</c:v>
                </c:pt>
                <c:pt idx="1405">
                  <c:v>1.0205</c:v>
                </c:pt>
                <c:pt idx="1406">
                  <c:v>1.0215000000000001</c:v>
                </c:pt>
                <c:pt idx="1407">
                  <c:v>1.022</c:v>
                </c:pt>
                <c:pt idx="1408">
                  <c:v>1.0229999999999999</c:v>
                </c:pt>
                <c:pt idx="1409">
                  <c:v>1.0235000000000001</c:v>
                </c:pt>
                <c:pt idx="1410">
                  <c:v>1.0245</c:v>
                </c:pt>
                <c:pt idx="1411">
                  <c:v>1.0255000000000001</c:v>
                </c:pt>
                <c:pt idx="1412">
                  <c:v>1.0265</c:v>
                </c:pt>
                <c:pt idx="1413">
                  <c:v>1.0275000000000001</c:v>
                </c:pt>
                <c:pt idx="1414">
                  <c:v>1.028</c:v>
                </c:pt>
                <c:pt idx="1415">
                  <c:v>1.0289999999999999</c:v>
                </c:pt>
                <c:pt idx="1416">
                  <c:v>1.0295000000000001</c:v>
                </c:pt>
                <c:pt idx="1417">
                  <c:v>1.03</c:v>
                </c:pt>
                <c:pt idx="1418">
                  <c:v>1.0309999999999999</c:v>
                </c:pt>
                <c:pt idx="1419">
                  <c:v>1.0315000000000001</c:v>
                </c:pt>
                <c:pt idx="1420">
                  <c:v>1.0325</c:v>
                </c:pt>
                <c:pt idx="1421">
                  <c:v>1.0329999999999999</c:v>
                </c:pt>
                <c:pt idx="1422">
                  <c:v>1.034</c:v>
                </c:pt>
                <c:pt idx="1423">
                  <c:v>1.0349999999999999</c:v>
                </c:pt>
                <c:pt idx="1424">
                  <c:v>1.036</c:v>
                </c:pt>
                <c:pt idx="1425">
                  <c:v>1.0369999999999999</c:v>
                </c:pt>
                <c:pt idx="1426">
                  <c:v>1.038</c:v>
                </c:pt>
                <c:pt idx="1427">
                  <c:v>1.0385</c:v>
                </c:pt>
                <c:pt idx="1428">
                  <c:v>1.0395000000000001</c:v>
                </c:pt>
                <c:pt idx="1429">
                  <c:v>1.0405</c:v>
                </c:pt>
                <c:pt idx="1430">
                  <c:v>1.0415000000000001</c:v>
                </c:pt>
                <c:pt idx="1431">
                  <c:v>1.0425</c:v>
                </c:pt>
                <c:pt idx="1432">
                  <c:v>1.0435000000000001</c:v>
                </c:pt>
                <c:pt idx="1433">
                  <c:v>1.044</c:v>
                </c:pt>
                <c:pt idx="1434">
                  <c:v>1.0449999999999999</c:v>
                </c:pt>
                <c:pt idx="1435">
                  <c:v>1.0465</c:v>
                </c:pt>
                <c:pt idx="1436">
                  <c:v>1.0475000000000001</c:v>
                </c:pt>
                <c:pt idx="1437">
                  <c:v>1.0485</c:v>
                </c:pt>
                <c:pt idx="1438">
                  <c:v>1.0489999999999999</c:v>
                </c:pt>
                <c:pt idx="1439">
                  <c:v>1.0495000000000001</c:v>
                </c:pt>
                <c:pt idx="1440">
                  <c:v>1.0505</c:v>
                </c:pt>
                <c:pt idx="1441">
                  <c:v>1.0509999999999999</c:v>
                </c:pt>
                <c:pt idx="1442">
                  <c:v>1.052</c:v>
                </c:pt>
                <c:pt idx="1443">
                  <c:v>1.0529999999999999</c:v>
                </c:pt>
                <c:pt idx="1444">
                  <c:v>1.054</c:v>
                </c:pt>
                <c:pt idx="1445">
                  <c:v>1.0549999999999999</c:v>
                </c:pt>
                <c:pt idx="1446">
                  <c:v>1.056</c:v>
                </c:pt>
                <c:pt idx="1447">
                  <c:v>1.0569999999999999</c:v>
                </c:pt>
                <c:pt idx="1448">
                  <c:v>1.0580000000000001</c:v>
                </c:pt>
                <c:pt idx="1449">
                  <c:v>1.0589999999999999</c:v>
                </c:pt>
                <c:pt idx="1450">
                  <c:v>1.06</c:v>
                </c:pt>
                <c:pt idx="1451">
                  <c:v>1.0609999999999999</c:v>
                </c:pt>
                <c:pt idx="1452">
                  <c:v>1.0615000000000001</c:v>
                </c:pt>
                <c:pt idx="1453">
                  <c:v>1.0625</c:v>
                </c:pt>
                <c:pt idx="1454">
                  <c:v>1.0634999999999999</c:v>
                </c:pt>
                <c:pt idx="1455">
                  <c:v>1.0645</c:v>
                </c:pt>
                <c:pt idx="1456">
                  <c:v>1.0654999999999999</c:v>
                </c:pt>
                <c:pt idx="1457">
                  <c:v>1.0669999999999999</c:v>
                </c:pt>
                <c:pt idx="1458">
                  <c:v>1.0674999999999999</c:v>
                </c:pt>
                <c:pt idx="1459">
                  <c:v>1.0685</c:v>
                </c:pt>
                <c:pt idx="1460">
                  <c:v>1.069</c:v>
                </c:pt>
                <c:pt idx="1461">
                  <c:v>1.0694999999999999</c:v>
                </c:pt>
                <c:pt idx="1462">
                  <c:v>1.0705</c:v>
                </c:pt>
                <c:pt idx="1463">
                  <c:v>1.0714999999999999</c:v>
                </c:pt>
                <c:pt idx="1464">
                  <c:v>1.0725</c:v>
                </c:pt>
                <c:pt idx="1465">
                  <c:v>1.073</c:v>
                </c:pt>
                <c:pt idx="1466">
                  <c:v>1.0740000000000001</c:v>
                </c:pt>
                <c:pt idx="1467">
                  <c:v>1.075</c:v>
                </c:pt>
                <c:pt idx="1468">
                  <c:v>1.0760000000000001</c:v>
                </c:pt>
                <c:pt idx="1469">
                  <c:v>1.077</c:v>
                </c:pt>
                <c:pt idx="1470">
                  <c:v>1.0774999999999999</c:v>
                </c:pt>
                <c:pt idx="1471">
                  <c:v>1.0785</c:v>
                </c:pt>
                <c:pt idx="1472">
                  <c:v>1.0794999999999999</c:v>
                </c:pt>
                <c:pt idx="1473">
                  <c:v>1.08</c:v>
                </c:pt>
                <c:pt idx="1474">
                  <c:v>1.081</c:v>
                </c:pt>
                <c:pt idx="1475">
                  <c:v>1.0820000000000001</c:v>
                </c:pt>
                <c:pt idx="1476">
                  <c:v>1.083</c:v>
                </c:pt>
                <c:pt idx="1477">
                  <c:v>1.0840000000000001</c:v>
                </c:pt>
                <c:pt idx="1478">
                  <c:v>1.085</c:v>
                </c:pt>
                <c:pt idx="1479">
                  <c:v>1.0854999999999999</c:v>
                </c:pt>
                <c:pt idx="1480">
                  <c:v>1.0865</c:v>
                </c:pt>
                <c:pt idx="1481">
                  <c:v>1.0874999999999999</c:v>
                </c:pt>
                <c:pt idx="1482">
                  <c:v>1.0880000000000001</c:v>
                </c:pt>
                <c:pt idx="1483">
                  <c:v>1.089</c:v>
                </c:pt>
                <c:pt idx="1484">
                  <c:v>1.0900000000000001</c:v>
                </c:pt>
                <c:pt idx="1485">
                  <c:v>1.0905</c:v>
                </c:pt>
                <c:pt idx="1486">
                  <c:v>1.091</c:v>
                </c:pt>
                <c:pt idx="1487">
                  <c:v>1.0914999999999999</c:v>
                </c:pt>
                <c:pt idx="1488">
                  <c:v>1.0925</c:v>
                </c:pt>
                <c:pt idx="1489">
                  <c:v>1.0934999999999999</c:v>
                </c:pt>
                <c:pt idx="1490">
                  <c:v>1.0940000000000001</c:v>
                </c:pt>
                <c:pt idx="1491">
                  <c:v>1.095</c:v>
                </c:pt>
                <c:pt idx="1492">
                  <c:v>1.0960000000000001</c:v>
                </c:pt>
                <c:pt idx="1493">
                  <c:v>1.0965</c:v>
                </c:pt>
                <c:pt idx="1494">
                  <c:v>1.0974999999999999</c:v>
                </c:pt>
                <c:pt idx="1495">
                  <c:v>1.0985</c:v>
                </c:pt>
                <c:pt idx="1496">
                  <c:v>1.0994999999999999</c:v>
                </c:pt>
                <c:pt idx="1497">
                  <c:v>1.1005</c:v>
                </c:pt>
                <c:pt idx="1498">
                  <c:v>1.101</c:v>
                </c:pt>
                <c:pt idx="1499">
                  <c:v>1.1020000000000001</c:v>
                </c:pt>
                <c:pt idx="1500">
                  <c:v>1.1025</c:v>
                </c:pt>
                <c:pt idx="1501">
                  <c:v>1.103</c:v>
                </c:pt>
                <c:pt idx="1502">
                  <c:v>1.1040000000000001</c:v>
                </c:pt>
                <c:pt idx="1503">
                  <c:v>1.105</c:v>
                </c:pt>
                <c:pt idx="1504">
                  <c:v>1.1060000000000001</c:v>
                </c:pt>
                <c:pt idx="1505">
                  <c:v>1.107</c:v>
                </c:pt>
                <c:pt idx="1506">
                  <c:v>1.1074999999999999</c:v>
                </c:pt>
                <c:pt idx="1507">
                  <c:v>1.1085</c:v>
                </c:pt>
                <c:pt idx="1508">
                  <c:v>1.109</c:v>
                </c:pt>
                <c:pt idx="1509">
                  <c:v>1.1100000000000001</c:v>
                </c:pt>
                <c:pt idx="1510">
                  <c:v>1.111</c:v>
                </c:pt>
                <c:pt idx="1511">
                  <c:v>1.1120000000000001</c:v>
                </c:pt>
                <c:pt idx="1512">
                  <c:v>1.113</c:v>
                </c:pt>
                <c:pt idx="1513">
                  <c:v>1.1134999999999999</c:v>
                </c:pt>
                <c:pt idx="1514">
                  <c:v>1.1145</c:v>
                </c:pt>
                <c:pt idx="1515">
                  <c:v>1.1154999999999999</c:v>
                </c:pt>
                <c:pt idx="1516">
                  <c:v>1.1165</c:v>
                </c:pt>
                <c:pt idx="1517">
                  <c:v>1.1174999999999999</c:v>
                </c:pt>
                <c:pt idx="1518">
                  <c:v>1.1185</c:v>
                </c:pt>
                <c:pt idx="1519">
                  <c:v>1.1194999999999999</c:v>
                </c:pt>
                <c:pt idx="1520">
                  <c:v>1.1200000000000001</c:v>
                </c:pt>
                <c:pt idx="1521">
                  <c:v>1.121</c:v>
                </c:pt>
                <c:pt idx="1522">
                  <c:v>1.1214999999999999</c:v>
                </c:pt>
                <c:pt idx="1523">
                  <c:v>1.1225000000000001</c:v>
                </c:pt>
                <c:pt idx="1524">
                  <c:v>1.1234999999999999</c:v>
                </c:pt>
                <c:pt idx="1525">
                  <c:v>1.1240000000000001</c:v>
                </c:pt>
                <c:pt idx="1526">
                  <c:v>1.125</c:v>
                </c:pt>
                <c:pt idx="1527">
                  <c:v>1.1254999999999999</c:v>
                </c:pt>
                <c:pt idx="1528">
                  <c:v>1.1265000000000001</c:v>
                </c:pt>
                <c:pt idx="1529">
                  <c:v>1.1274999999999999</c:v>
                </c:pt>
                <c:pt idx="1530">
                  <c:v>1.1285000000000001</c:v>
                </c:pt>
                <c:pt idx="1531">
                  <c:v>1.129</c:v>
                </c:pt>
                <c:pt idx="1532">
                  <c:v>1.1299999999999999</c:v>
                </c:pt>
                <c:pt idx="1533">
                  <c:v>1.1305000000000001</c:v>
                </c:pt>
                <c:pt idx="1534">
                  <c:v>1.1315</c:v>
                </c:pt>
                <c:pt idx="1535">
                  <c:v>1.1325000000000001</c:v>
                </c:pt>
                <c:pt idx="1536">
                  <c:v>1.1335</c:v>
                </c:pt>
                <c:pt idx="1537">
                  <c:v>1.1345000000000001</c:v>
                </c:pt>
                <c:pt idx="1538">
                  <c:v>1.135</c:v>
                </c:pt>
                <c:pt idx="1539">
                  <c:v>1.1359999999999999</c:v>
                </c:pt>
                <c:pt idx="1540">
                  <c:v>1.137</c:v>
                </c:pt>
                <c:pt idx="1541">
                  <c:v>1.1379999999999999</c:v>
                </c:pt>
                <c:pt idx="1542">
                  <c:v>1.139</c:v>
                </c:pt>
                <c:pt idx="1543">
                  <c:v>1.1399999999999999</c:v>
                </c:pt>
                <c:pt idx="1544">
                  <c:v>1.141</c:v>
                </c:pt>
                <c:pt idx="1545">
                  <c:v>1.1419999999999999</c:v>
                </c:pt>
                <c:pt idx="1546">
                  <c:v>1.1425000000000001</c:v>
                </c:pt>
                <c:pt idx="1547">
                  <c:v>1.143</c:v>
                </c:pt>
                <c:pt idx="1548">
                  <c:v>1.1439999999999999</c:v>
                </c:pt>
                <c:pt idx="1549">
                  <c:v>1.1445000000000001</c:v>
                </c:pt>
                <c:pt idx="1550">
                  <c:v>1.1455</c:v>
                </c:pt>
                <c:pt idx="1551">
                  <c:v>1.1465000000000001</c:v>
                </c:pt>
                <c:pt idx="1552">
                  <c:v>1.147</c:v>
                </c:pt>
                <c:pt idx="1553">
                  <c:v>1.1479999999999999</c:v>
                </c:pt>
                <c:pt idx="1554">
                  <c:v>1.149</c:v>
                </c:pt>
                <c:pt idx="1555">
                  <c:v>1.1495</c:v>
                </c:pt>
                <c:pt idx="1556">
                  <c:v>1.1505000000000001</c:v>
                </c:pt>
                <c:pt idx="1557">
                  <c:v>1.151</c:v>
                </c:pt>
                <c:pt idx="1558">
                  <c:v>1.1519999999999999</c:v>
                </c:pt>
                <c:pt idx="1559">
                  <c:v>1.153</c:v>
                </c:pt>
                <c:pt idx="1560">
                  <c:v>1.1535</c:v>
                </c:pt>
                <c:pt idx="1561">
                  <c:v>1.1545000000000001</c:v>
                </c:pt>
                <c:pt idx="1562">
                  <c:v>1.1555</c:v>
                </c:pt>
                <c:pt idx="1563">
                  <c:v>1.1559999999999999</c:v>
                </c:pt>
                <c:pt idx="1564">
                  <c:v>1.157</c:v>
                </c:pt>
                <c:pt idx="1565">
                  <c:v>1.1579999999999999</c:v>
                </c:pt>
                <c:pt idx="1566">
                  <c:v>1.159</c:v>
                </c:pt>
                <c:pt idx="1567">
                  <c:v>1.1599999999999999</c:v>
                </c:pt>
                <c:pt idx="1568">
                  <c:v>1.161</c:v>
                </c:pt>
                <c:pt idx="1569">
                  <c:v>1.1619999999999999</c:v>
                </c:pt>
                <c:pt idx="1570">
                  <c:v>1.1625000000000001</c:v>
                </c:pt>
                <c:pt idx="1571">
                  <c:v>1.163</c:v>
                </c:pt>
                <c:pt idx="1572">
                  <c:v>1.1639999999999999</c:v>
                </c:pt>
                <c:pt idx="1573">
                  <c:v>1.165</c:v>
                </c:pt>
                <c:pt idx="1574">
                  <c:v>1.1659999999999999</c:v>
                </c:pt>
                <c:pt idx="1575">
                  <c:v>1.167</c:v>
                </c:pt>
                <c:pt idx="1576">
                  <c:v>1.1679999999999999</c:v>
                </c:pt>
                <c:pt idx="1577">
                  <c:v>1.169</c:v>
                </c:pt>
                <c:pt idx="1578">
                  <c:v>1.1695</c:v>
                </c:pt>
                <c:pt idx="1579">
                  <c:v>1.1705000000000001</c:v>
                </c:pt>
                <c:pt idx="1580">
                  <c:v>1.1715</c:v>
                </c:pt>
                <c:pt idx="1581">
                  <c:v>1.1719999999999999</c:v>
                </c:pt>
                <c:pt idx="1582">
                  <c:v>1.173</c:v>
                </c:pt>
                <c:pt idx="1583">
                  <c:v>1.1739999999999999</c:v>
                </c:pt>
                <c:pt idx="1584">
                  <c:v>1.1745000000000001</c:v>
                </c:pt>
                <c:pt idx="1585">
                  <c:v>1.1755</c:v>
                </c:pt>
                <c:pt idx="1586">
                  <c:v>1.1759999999999999</c:v>
                </c:pt>
                <c:pt idx="1587">
                  <c:v>1.177</c:v>
                </c:pt>
                <c:pt idx="1588">
                  <c:v>1.1779999999999999</c:v>
                </c:pt>
                <c:pt idx="1589">
                  <c:v>1.179</c:v>
                </c:pt>
                <c:pt idx="1590">
                  <c:v>1.18</c:v>
                </c:pt>
                <c:pt idx="1591">
                  <c:v>1.181</c:v>
                </c:pt>
                <c:pt idx="1592">
                  <c:v>1.1815</c:v>
                </c:pt>
                <c:pt idx="1593">
                  <c:v>1.1825000000000001</c:v>
                </c:pt>
                <c:pt idx="1594">
                  <c:v>1.1835</c:v>
                </c:pt>
                <c:pt idx="1595">
                  <c:v>1.1839999999999999</c:v>
                </c:pt>
                <c:pt idx="1596">
                  <c:v>1.1850000000000001</c:v>
                </c:pt>
                <c:pt idx="1597">
                  <c:v>1.1855</c:v>
                </c:pt>
                <c:pt idx="1598">
                  <c:v>1.1859999999999999</c:v>
                </c:pt>
                <c:pt idx="1599">
                  <c:v>1.1870000000000001</c:v>
                </c:pt>
                <c:pt idx="1600">
                  <c:v>1.1879999999999999</c:v>
                </c:pt>
                <c:pt idx="1601">
                  <c:v>1.1890000000000001</c:v>
                </c:pt>
                <c:pt idx="1602">
                  <c:v>1.1895</c:v>
                </c:pt>
                <c:pt idx="1603">
                  <c:v>1.1904999999999999</c:v>
                </c:pt>
                <c:pt idx="1604">
                  <c:v>1.1919999999999999</c:v>
                </c:pt>
                <c:pt idx="1605">
                  <c:v>1.1924999999999999</c:v>
                </c:pt>
                <c:pt idx="1606">
                  <c:v>1.1935</c:v>
                </c:pt>
                <c:pt idx="1607">
                  <c:v>1.1944999999999999</c:v>
                </c:pt>
                <c:pt idx="1608">
                  <c:v>1.1950000000000001</c:v>
                </c:pt>
                <c:pt idx="1609">
                  <c:v>1.1955</c:v>
                </c:pt>
                <c:pt idx="1610">
                  <c:v>1.1964999999999999</c:v>
                </c:pt>
                <c:pt idx="1611">
                  <c:v>1.1970000000000001</c:v>
                </c:pt>
                <c:pt idx="1612">
                  <c:v>1.198</c:v>
                </c:pt>
                <c:pt idx="1613">
                  <c:v>1.1990000000000001</c:v>
                </c:pt>
                <c:pt idx="1614">
                  <c:v>1.2</c:v>
                </c:pt>
                <c:pt idx="1615">
                  <c:v>1.2004999999999999</c:v>
                </c:pt>
                <c:pt idx="1616">
                  <c:v>1.2015</c:v>
                </c:pt>
                <c:pt idx="1617">
                  <c:v>1.2024999999999999</c:v>
                </c:pt>
                <c:pt idx="1618">
                  <c:v>1.2035</c:v>
                </c:pt>
                <c:pt idx="1619">
                  <c:v>1.2044999999999999</c:v>
                </c:pt>
                <c:pt idx="1620">
                  <c:v>1.2050000000000001</c:v>
                </c:pt>
                <c:pt idx="1621">
                  <c:v>1.206</c:v>
                </c:pt>
                <c:pt idx="1622">
                  <c:v>1.2064999999999999</c:v>
                </c:pt>
                <c:pt idx="1623">
                  <c:v>1.2075</c:v>
                </c:pt>
                <c:pt idx="1624">
                  <c:v>1.208</c:v>
                </c:pt>
                <c:pt idx="1625">
                  <c:v>1.2090000000000001</c:v>
                </c:pt>
                <c:pt idx="1626">
                  <c:v>1.21</c:v>
                </c:pt>
                <c:pt idx="1627">
                  <c:v>1.2110000000000001</c:v>
                </c:pt>
                <c:pt idx="1628">
                  <c:v>1.212</c:v>
                </c:pt>
                <c:pt idx="1629">
                  <c:v>1.2130000000000001</c:v>
                </c:pt>
                <c:pt idx="1630">
                  <c:v>1.214</c:v>
                </c:pt>
                <c:pt idx="1631">
                  <c:v>1.2144999999999999</c:v>
                </c:pt>
                <c:pt idx="1632">
                  <c:v>1.2155</c:v>
                </c:pt>
                <c:pt idx="1633">
                  <c:v>1.2164999999999999</c:v>
                </c:pt>
                <c:pt idx="1634">
                  <c:v>1.2170000000000001</c:v>
                </c:pt>
                <c:pt idx="1635">
                  <c:v>1.218</c:v>
                </c:pt>
                <c:pt idx="1636">
                  <c:v>1.2190000000000001</c:v>
                </c:pt>
                <c:pt idx="1637">
                  <c:v>1.22</c:v>
                </c:pt>
                <c:pt idx="1638">
                  <c:v>1.2210000000000001</c:v>
                </c:pt>
                <c:pt idx="1639">
                  <c:v>1.222</c:v>
                </c:pt>
                <c:pt idx="1640">
                  <c:v>1.2230000000000001</c:v>
                </c:pt>
                <c:pt idx="1641">
                  <c:v>1.2235</c:v>
                </c:pt>
                <c:pt idx="1642">
                  <c:v>1.2244999999999999</c:v>
                </c:pt>
                <c:pt idx="1643">
                  <c:v>1.2250000000000001</c:v>
                </c:pt>
                <c:pt idx="1644">
                  <c:v>1.226</c:v>
                </c:pt>
                <c:pt idx="1645">
                  <c:v>1.2270000000000001</c:v>
                </c:pt>
                <c:pt idx="1646">
                  <c:v>1.228</c:v>
                </c:pt>
                <c:pt idx="1647">
                  <c:v>1.2290000000000001</c:v>
                </c:pt>
                <c:pt idx="1648">
                  <c:v>1.23</c:v>
                </c:pt>
                <c:pt idx="1649">
                  <c:v>1.2310000000000001</c:v>
                </c:pt>
                <c:pt idx="1650">
                  <c:v>1.232</c:v>
                </c:pt>
                <c:pt idx="1651">
                  <c:v>1.2330000000000001</c:v>
                </c:pt>
                <c:pt idx="1652">
                  <c:v>1.234</c:v>
                </c:pt>
                <c:pt idx="1653">
                  <c:v>1.2350000000000001</c:v>
                </c:pt>
                <c:pt idx="1654">
                  <c:v>1.2355</c:v>
                </c:pt>
                <c:pt idx="1655">
                  <c:v>1.2364999999999999</c:v>
                </c:pt>
                <c:pt idx="1656">
                  <c:v>1.2375</c:v>
                </c:pt>
                <c:pt idx="1657">
                  <c:v>1.238</c:v>
                </c:pt>
                <c:pt idx="1658">
                  <c:v>1.2390000000000001</c:v>
                </c:pt>
                <c:pt idx="1659">
                  <c:v>1.24</c:v>
                </c:pt>
                <c:pt idx="1660">
                  <c:v>1.2410000000000001</c:v>
                </c:pt>
                <c:pt idx="1661">
                  <c:v>1.242</c:v>
                </c:pt>
                <c:pt idx="1662">
                  <c:v>1.2424999999999999</c:v>
                </c:pt>
                <c:pt idx="1663">
                  <c:v>1.2435</c:v>
                </c:pt>
                <c:pt idx="1664">
                  <c:v>1.2444999999999999</c:v>
                </c:pt>
                <c:pt idx="1665">
                  <c:v>1.2455000000000001</c:v>
                </c:pt>
                <c:pt idx="1666">
                  <c:v>1.2464999999999999</c:v>
                </c:pt>
                <c:pt idx="1667">
                  <c:v>1.2475000000000001</c:v>
                </c:pt>
                <c:pt idx="1668">
                  <c:v>1.248</c:v>
                </c:pt>
                <c:pt idx="1669">
                  <c:v>1.2490000000000001</c:v>
                </c:pt>
                <c:pt idx="1670">
                  <c:v>1.25</c:v>
                </c:pt>
                <c:pt idx="1671">
                  <c:v>1.2509999999999999</c:v>
                </c:pt>
                <c:pt idx="1672">
                  <c:v>1.252</c:v>
                </c:pt>
                <c:pt idx="1673">
                  <c:v>1.2529999999999999</c:v>
                </c:pt>
                <c:pt idx="1674">
                  <c:v>1.254</c:v>
                </c:pt>
                <c:pt idx="1675">
                  <c:v>1.2549999999999999</c:v>
                </c:pt>
                <c:pt idx="1676">
                  <c:v>1.2555000000000001</c:v>
                </c:pt>
                <c:pt idx="1677">
                  <c:v>1.256</c:v>
                </c:pt>
                <c:pt idx="1678">
                  <c:v>1.2569999999999999</c:v>
                </c:pt>
                <c:pt idx="1679">
                  <c:v>1.258</c:v>
                </c:pt>
                <c:pt idx="1680">
                  <c:v>1.2585</c:v>
                </c:pt>
                <c:pt idx="1681">
                  <c:v>1.2595000000000001</c:v>
                </c:pt>
                <c:pt idx="1682">
                  <c:v>1.2605</c:v>
                </c:pt>
                <c:pt idx="1683">
                  <c:v>1.2615000000000001</c:v>
                </c:pt>
                <c:pt idx="1684">
                  <c:v>1.2625</c:v>
                </c:pt>
                <c:pt idx="1685">
                  <c:v>1.2629999999999999</c:v>
                </c:pt>
                <c:pt idx="1686">
                  <c:v>1.264</c:v>
                </c:pt>
                <c:pt idx="1687">
                  <c:v>1.2649999999999999</c:v>
                </c:pt>
                <c:pt idx="1688">
                  <c:v>1.266</c:v>
                </c:pt>
                <c:pt idx="1689">
                  <c:v>1.2665</c:v>
                </c:pt>
                <c:pt idx="1690">
                  <c:v>1.2675000000000001</c:v>
                </c:pt>
                <c:pt idx="1691">
                  <c:v>1.268</c:v>
                </c:pt>
                <c:pt idx="1692">
                  <c:v>1.2685</c:v>
                </c:pt>
                <c:pt idx="1693">
                  <c:v>1.27</c:v>
                </c:pt>
                <c:pt idx="1694">
                  <c:v>1.2705</c:v>
                </c:pt>
                <c:pt idx="1695">
                  <c:v>1.2715000000000001</c:v>
                </c:pt>
                <c:pt idx="1696">
                  <c:v>1.2725</c:v>
                </c:pt>
                <c:pt idx="1697">
                  <c:v>1.2735000000000001</c:v>
                </c:pt>
                <c:pt idx="1698">
                  <c:v>1.2745</c:v>
                </c:pt>
                <c:pt idx="1699">
                  <c:v>1.2755000000000001</c:v>
                </c:pt>
                <c:pt idx="1700">
                  <c:v>1.2765</c:v>
                </c:pt>
                <c:pt idx="1701">
                  <c:v>1.2769999999999999</c:v>
                </c:pt>
                <c:pt idx="1702">
                  <c:v>1.278</c:v>
                </c:pt>
                <c:pt idx="1703">
                  <c:v>1.2785</c:v>
                </c:pt>
                <c:pt idx="1704">
                  <c:v>1.2795000000000001</c:v>
                </c:pt>
                <c:pt idx="1705">
                  <c:v>1.28</c:v>
                </c:pt>
                <c:pt idx="1706">
                  <c:v>1.2809999999999999</c:v>
                </c:pt>
                <c:pt idx="1707">
                  <c:v>1.2815000000000001</c:v>
                </c:pt>
                <c:pt idx="1708">
                  <c:v>1.2825</c:v>
                </c:pt>
                <c:pt idx="1709">
                  <c:v>1.2835000000000001</c:v>
                </c:pt>
                <c:pt idx="1710">
                  <c:v>1.2845</c:v>
                </c:pt>
                <c:pt idx="1711">
                  <c:v>1.2849999999999999</c:v>
                </c:pt>
                <c:pt idx="1712">
                  <c:v>1.286</c:v>
                </c:pt>
                <c:pt idx="1713">
                  <c:v>1.2869999999999999</c:v>
                </c:pt>
                <c:pt idx="1714">
                  <c:v>1.288</c:v>
                </c:pt>
                <c:pt idx="1715">
                  <c:v>1.2885</c:v>
                </c:pt>
                <c:pt idx="1716">
                  <c:v>1.2895000000000001</c:v>
                </c:pt>
                <c:pt idx="1717">
                  <c:v>1.2905</c:v>
                </c:pt>
                <c:pt idx="1718">
                  <c:v>1.2915000000000001</c:v>
                </c:pt>
                <c:pt idx="1719">
                  <c:v>1.292</c:v>
                </c:pt>
                <c:pt idx="1720">
                  <c:v>1.2929999999999999</c:v>
                </c:pt>
                <c:pt idx="1721">
                  <c:v>1.294</c:v>
                </c:pt>
                <c:pt idx="1722">
                  <c:v>1.2945</c:v>
                </c:pt>
                <c:pt idx="1723">
                  <c:v>1.296</c:v>
                </c:pt>
                <c:pt idx="1724">
                  <c:v>1.2965</c:v>
                </c:pt>
                <c:pt idx="1725">
                  <c:v>1.2975000000000001</c:v>
                </c:pt>
                <c:pt idx="1726">
                  <c:v>1.2985</c:v>
                </c:pt>
                <c:pt idx="1727">
                  <c:v>1.2989999999999999</c:v>
                </c:pt>
                <c:pt idx="1728">
                  <c:v>1.3</c:v>
                </c:pt>
                <c:pt idx="1729">
                  <c:v>1.3005</c:v>
                </c:pt>
                <c:pt idx="1730">
                  <c:v>1.3009999999999999</c:v>
                </c:pt>
                <c:pt idx="1731">
                  <c:v>1.302</c:v>
                </c:pt>
                <c:pt idx="1732">
                  <c:v>1.3029999999999999</c:v>
                </c:pt>
                <c:pt idx="1733">
                  <c:v>1.304</c:v>
                </c:pt>
                <c:pt idx="1734">
                  <c:v>1.3045</c:v>
                </c:pt>
                <c:pt idx="1735">
                  <c:v>1.306</c:v>
                </c:pt>
                <c:pt idx="1736">
                  <c:v>1.3065</c:v>
                </c:pt>
                <c:pt idx="1737">
                  <c:v>1.3080000000000001</c:v>
                </c:pt>
                <c:pt idx="1738">
                  <c:v>1.3089999999999999</c:v>
                </c:pt>
                <c:pt idx="1739">
                  <c:v>1.3095000000000001</c:v>
                </c:pt>
                <c:pt idx="1740">
                  <c:v>1.3105</c:v>
                </c:pt>
                <c:pt idx="1741">
                  <c:v>1.3115000000000001</c:v>
                </c:pt>
                <c:pt idx="1742">
                  <c:v>1.3125</c:v>
                </c:pt>
                <c:pt idx="1743">
                  <c:v>1.3134999999999999</c:v>
                </c:pt>
                <c:pt idx="1744">
                  <c:v>1.3145</c:v>
                </c:pt>
                <c:pt idx="1745">
                  <c:v>1.3154999999999999</c:v>
                </c:pt>
                <c:pt idx="1746">
                  <c:v>1.3165</c:v>
                </c:pt>
                <c:pt idx="1747">
                  <c:v>1.3174999999999999</c:v>
                </c:pt>
                <c:pt idx="1748">
                  <c:v>1.3180000000000001</c:v>
                </c:pt>
                <c:pt idx="1749">
                  <c:v>1.3185</c:v>
                </c:pt>
                <c:pt idx="1750">
                  <c:v>1.3194999999999999</c:v>
                </c:pt>
                <c:pt idx="1751">
                  <c:v>1.32</c:v>
                </c:pt>
                <c:pt idx="1752">
                  <c:v>1.3205</c:v>
                </c:pt>
                <c:pt idx="1753">
                  <c:v>1.3214999999999999</c:v>
                </c:pt>
                <c:pt idx="1754">
                  <c:v>1.3220000000000001</c:v>
                </c:pt>
                <c:pt idx="1755">
                  <c:v>1.323</c:v>
                </c:pt>
                <c:pt idx="1756">
                  <c:v>1.3240000000000001</c:v>
                </c:pt>
                <c:pt idx="1757">
                  <c:v>1.325</c:v>
                </c:pt>
                <c:pt idx="1758">
                  <c:v>1.3254999999999999</c:v>
                </c:pt>
                <c:pt idx="1759">
                  <c:v>1.327</c:v>
                </c:pt>
                <c:pt idx="1760">
                  <c:v>1.3280000000000001</c:v>
                </c:pt>
                <c:pt idx="1761">
                  <c:v>1.3285</c:v>
                </c:pt>
                <c:pt idx="1762">
                  <c:v>1.329</c:v>
                </c:pt>
                <c:pt idx="1763">
                  <c:v>1.33</c:v>
                </c:pt>
                <c:pt idx="1764">
                  <c:v>1.331</c:v>
                </c:pt>
                <c:pt idx="1765">
                  <c:v>1.3314999999999999</c:v>
                </c:pt>
                <c:pt idx="1766">
                  <c:v>1.3325</c:v>
                </c:pt>
                <c:pt idx="1767">
                  <c:v>1.3334999999999999</c:v>
                </c:pt>
                <c:pt idx="1768">
                  <c:v>1.3340000000000001</c:v>
                </c:pt>
                <c:pt idx="1769">
                  <c:v>1.3345</c:v>
                </c:pt>
                <c:pt idx="1770">
                  <c:v>1.3354999999999999</c:v>
                </c:pt>
                <c:pt idx="1771">
                  <c:v>1.3365</c:v>
                </c:pt>
                <c:pt idx="1772">
                  <c:v>1.3374999999999999</c:v>
                </c:pt>
                <c:pt idx="1773">
                  <c:v>1.3380000000000001</c:v>
                </c:pt>
                <c:pt idx="1774">
                  <c:v>1.339</c:v>
                </c:pt>
                <c:pt idx="1775">
                  <c:v>1.3394999999999999</c:v>
                </c:pt>
                <c:pt idx="1776">
                  <c:v>1.3405</c:v>
                </c:pt>
                <c:pt idx="1777">
                  <c:v>1.3414999999999999</c:v>
                </c:pt>
                <c:pt idx="1778">
                  <c:v>1.3425</c:v>
                </c:pt>
                <c:pt idx="1779">
                  <c:v>1.343</c:v>
                </c:pt>
                <c:pt idx="1780">
                  <c:v>1.3434999999999999</c:v>
                </c:pt>
                <c:pt idx="1781">
                  <c:v>1.3445</c:v>
                </c:pt>
                <c:pt idx="1782">
                  <c:v>1.3454999999999999</c:v>
                </c:pt>
                <c:pt idx="1783">
                  <c:v>1.347</c:v>
                </c:pt>
                <c:pt idx="1784">
                  <c:v>1.3474999999999999</c:v>
                </c:pt>
                <c:pt idx="1785">
                  <c:v>1.349</c:v>
                </c:pt>
                <c:pt idx="1786">
                  <c:v>1.3494999999999999</c:v>
                </c:pt>
                <c:pt idx="1787">
                  <c:v>1.3505</c:v>
                </c:pt>
                <c:pt idx="1788">
                  <c:v>1.351</c:v>
                </c:pt>
                <c:pt idx="1789">
                  <c:v>1.3520000000000001</c:v>
                </c:pt>
                <c:pt idx="1790">
                  <c:v>1.353</c:v>
                </c:pt>
                <c:pt idx="1791">
                  <c:v>1.3534999999999999</c:v>
                </c:pt>
                <c:pt idx="1792">
                  <c:v>1.3545</c:v>
                </c:pt>
                <c:pt idx="1793">
                  <c:v>1.355</c:v>
                </c:pt>
                <c:pt idx="1794">
                  <c:v>1.3560000000000001</c:v>
                </c:pt>
                <c:pt idx="1795">
                  <c:v>1.357</c:v>
                </c:pt>
                <c:pt idx="1796">
                  <c:v>1.3580000000000001</c:v>
                </c:pt>
                <c:pt idx="1797">
                  <c:v>1.359</c:v>
                </c:pt>
                <c:pt idx="1798">
                  <c:v>1.36</c:v>
                </c:pt>
                <c:pt idx="1799">
                  <c:v>1.361</c:v>
                </c:pt>
                <c:pt idx="1800">
                  <c:v>1.3614999999999999</c:v>
                </c:pt>
                <c:pt idx="1801">
                  <c:v>1.3625</c:v>
                </c:pt>
                <c:pt idx="1802">
                  <c:v>1.3634999999999999</c:v>
                </c:pt>
                <c:pt idx="1803">
                  <c:v>1.3645</c:v>
                </c:pt>
                <c:pt idx="1804">
                  <c:v>1.3654999999999999</c:v>
                </c:pt>
                <c:pt idx="1805">
                  <c:v>1.3665</c:v>
                </c:pt>
                <c:pt idx="1806">
                  <c:v>1.3674999999999999</c:v>
                </c:pt>
                <c:pt idx="1807">
                  <c:v>1.3685</c:v>
                </c:pt>
                <c:pt idx="1808">
                  <c:v>1.3694999999999999</c:v>
                </c:pt>
                <c:pt idx="1809">
                  <c:v>1.37</c:v>
                </c:pt>
                <c:pt idx="1810">
                  <c:v>1.371</c:v>
                </c:pt>
                <c:pt idx="1811">
                  <c:v>1.3720000000000001</c:v>
                </c:pt>
                <c:pt idx="1812">
                  <c:v>1.3725000000000001</c:v>
                </c:pt>
                <c:pt idx="1813">
                  <c:v>1.3734999999999999</c:v>
                </c:pt>
                <c:pt idx="1814">
                  <c:v>1.3740000000000001</c:v>
                </c:pt>
                <c:pt idx="1815">
                  <c:v>1.375</c:v>
                </c:pt>
                <c:pt idx="1816">
                  <c:v>1.3754999999999999</c:v>
                </c:pt>
                <c:pt idx="1817">
                  <c:v>1.3765000000000001</c:v>
                </c:pt>
                <c:pt idx="1818">
                  <c:v>1.3774999999999999</c:v>
                </c:pt>
                <c:pt idx="1819">
                  <c:v>1.3785000000000001</c:v>
                </c:pt>
                <c:pt idx="1820">
                  <c:v>1.379</c:v>
                </c:pt>
                <c:pt idx="1821">
                  <c:v>1.38</c:v>
                </c:pt>
                <c:pt idx="1822">
                  <c:v>1.381</c:v>
                </c:pt>
                <c:pt idx="1823">
                  <c:v>1.3815</c:v>
                </c:pt>
                <c:pt idx="1824">
                  <c:v>1.3825000000000001</c:v>
                </c:pt>
                <c:pt idx="1825">
                  <c:v>1.3835</c:v>
                </c:pt>
                <c:pt idx="1826">
                  <c:v>1.3839999999999999</c:v>
                </c:pt>
                <c:pt idx="1827">
                  <c:v>1.385</c:v>
                </c:pt>
                <c:pt idx="1828">
                  <c:v>1.3859999999999999</c:v>
                </c:pt>
                <c:pt idx="1829">
                  <c:v>1.3865000000000001</c:v>
                </c:pt>
                <c:pt idx="1830">
                  <c:v>1.3879999999999999</c:v>
                </c:pt>
                <c:pt idx="1831">
                  <c:v>1.3885000000000001</c:v>
                </c:pt>
                <c:pt idx="1832">
                  <c:v>1.3895</c:v>
                </c:pt>
                <c:pt idx="1833">
                  <c:v>1.3905000000000001</c:v>
                </c:pt>
                <c:pt idx="1834">
                  <c:v>1.391</c:v>
                </c:pt>
                <c:pt idx="1835">
                  <c:v>1.3919999999999999</c:v>
                </c:pt>
                <c:pt idx="1836">
                  <c:v>1.393</c:v>
                </c:pt>
                <c:pt idx="1837">
                  <c:v>1.3935</c:v>
                </c:pt>
                <c:pt idx="1838">
                  <c:v>1.3945000000000001</c:v>
                </c:pt>
                <c:pt idx="1839">
                  <c:v>1.3955</c:v>
                </c:pt>
                <c:pt idx="1840">
                  <c:v>1.3959999999999999</c:v>
                </c:pt>
                <c:pt idx="1841">
                  <c:v>1.3965000000000001</c:v>
                </c:pt>
                <c:pt idx="1842">
                  <c:v>1.3975</c:v>
                </c:pt>
                <c:pt idx="1843">
                  <c:v>1.3985000000000001</c:v>
                </c:pt>
                <c:pt idx="1844">
                  <c:v>1.3995</c:v>
                </c:pt>
                <c:pt idx="1845">
                  <c:v>1.4005000000000001</c:v>
                </c:pt>
                <c:pt idx="1846">
                  <c:v>1.401</c:v>
                </c:pt>
                <c:pt idx="1847">
                  <c:v>1.4019999999999999</c:v>
                </c:pt>
                <c:pt idx="1848">
                  <c:v>1.4025000000000001</c:v>
                </c:pt>
                <c:pt idx="1849">
                  <c:v>1.4035</c:v>
                </c:pt>
                <c:pt idx="1850">
                  <c:v>1.4039999999999999</c:v>
                </c:pt>
                <c:pt idx="1851">
                  <c:v>1.405</c:v>
                </c:pt>
                <c:pt idx="1852">
                  <c:v>1.4059999999999999</c:v>
                </c:pt>
                <c:pt idx="1853">
                  <c:v>1.4065000000000001</c:v>
                </c:pt>
                <c:pt idx="1854">
                  <c:v>1.4075</c:v>
                </c:pt>
                <c:pt idx="1855">
                  <c:v>1.4085000000000001</c:v>
                </c:pt>
                <c:pt idx="1856">
                  <c:v>1.41</c:v>
                </c:pt>
                <c:pt idx="1857">
                  <c:v>1.4105000000000001</c:v>
                </c:pt>
                <c:pt idx="1858">
                  <c:v>1.4115</c:v>
                </c:pt>
                <c:pt idx="1859">
                  <c:v>1.4125000000000001</c:v>
                </c:pt>
                <c:pt idx="1860">
                  <c:v>1.413</c:v>
                </c:pt>
                <c:pt idx="1861">
                  <c:v>1.4139999999999999</c:v>
                </c:pt>
                <c:pt idx="1862">
                  <c:v>1.4145000000000001</c:v>
                </c:pt>
                <c:pt idx="1863">
                  <c:v>1.4155</c:v>
                </c:pt>
                <c:pt idx="1864">
                  <c:v>1.4159999999999999</c:v>
                </c:pt>
                <c:pt idx="1865">
                  <c:v>1.4165000000000001</c:v>
                </c:pt>
                <c:pt idx="1866">
                  <c:v>1.4175</c:v>
                </c:pt>
                <c:pt idx="1867">
                  <c:v>1.4185000000000001</c:v>
                </c:pt>
                <c:pt idx="1868">
                  <c:v>1.4195</c:v>
                </c:pt>
                <c:pt idx="1869">
                  <c:v>1.4205000000000001</c:v>
                </c:pt>
                <c:pt idx="1870">
                  <c:v>1.421</c:v>
                </c:pt>
                <c:pt idx="1871">
                  <c:v>1.4219999999999999</c:v>
                </c:pt>
                <c:pt idx="1872">
                  <c:v>1.4235</c:v>
                </c:pt>
                <c:pt idx="1873">
                  <c:v>1.4245000000000001</c:v>
                </c:pt>
                <c:pt idx="1874">
                  <c:v>1.425</c:v>
                </c:pt>
                <c:pt idx="1875">
                  <c:v>1.4259999999999999</c:v>
                </c:pt>
                <c:pt idx="1876">
                  <c:v>1.427</c:v>
                </c:pt>
                <c:pt idx="1877">
                  <c:v>1.4275</c:v>
                </c:pt>
                <c:pt idx="1878">
                  <c:v>1.4285000000000001</c:v>
                </c:pt>
                <c:pt idx="1879">
                  <c:v>1.4295</c:v>
                </c:pt>
                <c:pt idx="1880">
                  <c:v>1.4305000000000001</c:v>
                </c:pt>
                <c:pt idx="1881">
                  <c:v>1.431</c:v>
                </c:pt>
                <c:pt idx="1882">
                  <c:v>1.4319999999999999</c:v>
                </c:pt>
                <c:pt idx="1883">
                  <c:v>1.4330000000000001</c:v>
                </c:pt>
                <c:pt idx="1884">
                  <c:v>1.4339999999999999</c:v>
                </c:pt>
                <c:pt idx="1885">
                  <c:v>1.4350000000000001</c:v>
                </c:pt>
                <c:pt idx="1886">
                  <c:v>1.4359999999999999</c:v>
                </c:pt>
                <c:pt idx="1887">
                  <c:v>1.4365000000000001</c:v>
                </c:pt>
                <c:pt idx="1888">
                  <c:v>1.4370000000000001</c:v>
                </c:pt>
                <c:pt idx="1889">
                  <c:v>1.4379999999999999</c:v>
                </c:pt>
                <c:pt idx="1890">
                  <c:v>1.4384999999999999</c:v>
                </c:pt>
                <c:pt idx="1891">
                  <c:v>1.4395</c:v>
                </c:pt>
                <c:pt idx="1892">
                  <c:v>1.4404999999999999</c:v>
                </c:pt>
                <c:pt idx="1893">
                  <c:v>1.4415</c:v>
                </c:pt>
                <c:pt idx="1894">
                  <c:v>1.4424999999999999</c:v>
                </c:pt>
                <c:pt idx="1895">
                  <c:v>1.444</c:v>
                </c:pt>
                <c:pt idx="1896">
                  <c:v>1.4450000000000001</c:v>
                </c:pt>
                <c:pt idx="1897">
                  <c:v>1.4455</c:v>
                </c:pt>
                <c:pt idx="1898">
                  <c:v>1.4464999999999999</c:v>
                </c:pt>
                <c:pt idx="1899">
                  <c:v>1.4470000000000001</c:v>
                </c:pt>
                <c:pt idx="1900">
                  <c:v>1.4475</c:v>
                </c:pt>
                <c:pt idx="1901">
                  <c:v>1.4484999999999999</c:v>
                </c:pt>
                <c:pt idx="1902">
                  <c:v>1.4490000000000001</c:v>
                </c:pt>
                <c:pt idx="1903">
                  <c:v>1.45</c:v>
                </c:pt>
                <c:pt idx="1904">
                  <c:v>1.4510000000000001</c:v>
                </c:pt>
                <c:pt idx="1905">
                  <c:v>1.4515</c:v>
                </c:pt>
                <c:pt idx="1906">
                  <c:v>1.4524999999999999</c:v>
                </c:pt>
                <c:pt idx="1907">
                  <c:v>1.4535</c:v>
                </c:pt>
                <c:pt idx="1908">
                  <c:v>1.4544999999999999</c:v>
                </c:pt>
                <c:pt idx="1909">
                  <c:v>1.4550000000000001</c:v>
                </c:pt>
                <c:pt idx="1910">
                  <c:v>1.456</c:v>
                </c:pt>
                <c:pt idx="1911">
                  <c:v>1.4564999999999999</c:v>
                </c:pt>
                <c:pt idx="1912">
                  <c:v>1.4575</c:v>
                </c:pt>
                <c:pt idx="1913">
                  <c:v>1.4584999999999999</c:v>
                </c:pt>
                <c:pt idx="1914">
                  <c:v>1.4595</c:v>
                </c:pt>
                <c:pt idx="1915">
                  <c:v>1.4610000000000001</c:v>
                </c:pt>
                <c:pt idx="1916">
                  <c:v>1.4615</c:v>
                </c:pt>
                <c:pt idx="1917">
                  <c:v>1.4624999999999999</c:v>
                </c:pt>
                <c:pt idx="1918">
                  <c:v>1.4635</c:v>
                </c:pt>
                <c:pt idx="1919">
                  <c:v>1.4644999999999999</c:v>
                </c:pt>
                <c:pt idx="1920">
                  <c:v>1.4650000000000001</c:v>
                </c:pt>
                <c:pt idx="1921">
                  <c:v>1.466</c:v>
                </c:pt>
                <c:pt idx="1922">
                  <c:v>1.4670000000000001</c:v>
                </c:pt>
                <c:pt idx="1923">
                  <c:v>1.468</c:v>
                </c:pt>
                <c:pt idx="1924">
                  <c:v>1.4684999999999999</c:v>
                </c:pt>
                <c:pt idx="1925">
                  <c:v>1.4695</c:v>
                </c:pt>
                <c:pt idx="1926">
                  <c:v>1.4704999999999999</c:v>
                </c:pt>
                <c:pt idx="1927">
                  <c:v>1.4710000000000001</c:v>
                </c:pt>
                <c:pt idx="1928">
                  <c:v>1.472</c:v>
                </c:pt>
                <c:pt idx="1929">
                  <c:v>1.4730000000000001</c:v>
                </c:pt>
                <c:pt idx="1930">
                  <c:v>1.474</c:v>
                </c:pt>
                <c:pt idx="1931">
                  <c:v>1.4744999999999999</c:v>
                </c:pt>
                <c:pt idx="1932">
                  <c:v>1.4755</c:v>
                </c:pt>
                <c:pt idx="1933">
                  <c:v>1.476</c:v>
                </c:pt>
                <c:pt idx="1934">
                  <c:v>1.4770000000000001</c:v>
                </c:pt>
                <c:pt idx="1935">
                  <c:v>1.4775</c:v>
                </c:pt>
                <c:pt idx="1936">
                  <c:v>1.478</c:v>
                </c:pt>
                <c:pt idx="1937">
                  <c:v>1.4790000000000001</c:v>
                </c:pt>
                <c:pt idx="1938">
                  <c:v>1.48</c:v>
                </c:pt>
                <c:pt idx="1939">
                  <c:v>1.4804999999999999</c:v>
                </c:pt>
                <c:pt idx="1940">
                  <c:v>1.4815</c:v>
                </c:pt>
                <c:pt idx="1941">
                  <c:v>1.4824999999999999</c:v>
                </c:pt>
                <c:pt idx="1942">
                  <c:v>1.4835</c:v>
                </c:pt>
                <c:pt idx="1943">
                  <c:v>1.4844999999999999</c:v>
                </c:pt>
                <c:pt idx="1944">
                  <c:v>1.4850000000000001</c:v>
                </c:pt>
                <c:pt idx="1945">
                  <c:v>1.486</c:v>
                </c:pt>
                <c:pt idx="1946">
                  <c:v>1.4864999999999999</c:v>
                </c:pt>
                <c:pt idx="1947">
                  <c:v>1.4875</c:v>
                </c:pt>
                <c:pt idx="1948">
                  <c:v>1.488</c:v>
                </c:pt>
                <c:pt idx="1949">
                  <c:v>1.4890000000000001</c:v>
                </c:pt>
                <c:pt idx="1950">
                  <c:v>1.4895</c:v>
                </c:pt>
                <c:pt idx="1951">
                  <c:v>1.49</c:v>
                </c:pt>
                <c:pt idx="1952">
                  <c:v>1.4910000000000001</c:v>
                </c:pt>
                <c:pt idx="1953">
                  <c:v>1.492</c:v>
                </c:pt>
                <c:pt idx="1954">
                  <c:v>1.4924999999999999</c:v>
                </c:pt>
                <c:pt idx="1955">
                  <c:v>1.4935</c:v>
                </c:pt>
                <c:pt idx="1956">
                  <c:v>1.4944999999999999</c:v>
                </c:pt>
                <c:pt idx="1957">
                  <c:v>1.4955000000000001</c:v>
                </c:pt>
                <c:pt idx="1958">
                  <c:v>1.496</c:v>
                </c:pt>
                <c:pt idx="1959">
                  <c:v>1.4964999999999999</c:v>
                </c:pt>
                <c:pt idx="1960">
                  <c:v>1.4975000000000001</c:v>
                </c:pt>
                <c:pt idx="1961">
                  <c:v>1.4984999999999999</c:v>
                </c:pt>
                <c:pt idx="1962">
                  <c:v>1.4990000000000001</c:v>
                </c:pt>
                <c:pt idx="1963">
                  <c:v>1.5</c:v>
                </c:pt>
                <c:pt idx="1964">
                  <c:v>1.5004999999999999</c:v>
                </c:pt>
                <c:pt idx="1965">
                  <c:v>1.5009999999999999</c:v>
                </c:pt>
                <c:pt idx="1966">
                  <c:v>1.502</c:v>
                </c:pt>
                <c:pt idx="1967">
                  <c:v>1.5029999999999999</c:v>
                </c:pt>
                <c:pt idx="1968">
                  <c:v>1.504</c:v>
                </c:pt>
                <c:pt idx="1969">
                  <c:v>1.5049999999999999</c:v>
                </c:pt>
                <c:pt idx="1970">
                  <c:v>1.5055000000000001</c:v>
                </c:pt>
                <c:pt idx="1971">
                  <c:v>1.5065</c:v>
                </c:pt>
                <c:pt idx="1972">
                  <c:v>1.5069999999999999</c:v>
                </c:pt>
                <c:pt idx="1973">
                  <c:v>1.508</c:v>
                </c:pt>
                <c:pt idx="1974">
                  <c:v>1.5085</c:v>
                </c:pt>
                <c:pt idx="1975">
                  <c:v>1.5095000000000001</c:v>
                </c:pt>
                <c:pt idx="1976">
                  <c:v>1.5105</c:v>
                </c:pt>
                <c:pt idx="1977">
                  <c:v>1.5115000000000001</c:v>
                </c:pt>
                <c:pt idx="1978">
                  <c:v>1.5129999999999999</c:v>
                </c:pt>
                <c:pt idx="1979">
                  <c:v>1.5135000000000001</c:v>
                </c:pt>
                <c:pt idx="1980">
                  <c:v>1.514</c:v>
                </c:pt>
                <c:pt idx="1981">
                  <c:v>1.5149999999999999</c:v>
                </c:pt>
                <c:pt idx="1982">
                  <c:v>1.516</c:v>
                </c:pt>
                <c:pt idx="1983">
                  <c:v>1.5169999999999999</c:v>
                </c:pt>
                <c:pt idx="1984">
                  <c:v>1.518</c:v>
                </c:pt>
                <c:pt idx="1985">
                  <c:v>1.5185</c:v>
                </c:pt>
                <c:pt idx="1986">
                  <c:v>1.5195000000000001</c:v>
                </c:pt>
                <c:pt idx="1987">
                  <c:v>1.5205</c:v>
                </c:pt>
                <c:pt idx="1988">
                  <c:v>1.5209999999999999</c:v>
                </c:pt>
                <c:pt idx="1989">
                  <c:v>1.5215000000000001</c:v>
                </c:pt>
                <c:pt idx="1990">
                  <c:v>1.5225</c:v>
                </c:pt>
                <c:pt idx="1991">
                  <c:v>1.5235000000000001</c:v>
                </c:pt>
                <c:pt idx="1992">
                  <c:v>1.5245</c:v>
                </c:pt>
                <c:pt idx="1993">
                  <c:v>1.5255000000000001</c:v>
                </c:pt>
                <c:pt idx="1994">
                  <c:v>1.5265</c:v>
                </c:pt>
                <c:pt idx="1995">
                  <c:v>1.5269999999999999</c:v>
                </c:pt>
                <c:pt idx="1996">
                  <c:v>1.5275000000000001</c:v>
                </c:pt>
                <c:pt idx="1997">
                  <c:v>1.5285</c:v>
                </c:pt>
                <c:pt idx="1998">
                  <c:v>1.5289999999999999</c:v>
                </c:pt>
                <c:pt idx="1999">
                  <c:v>1.53</c:v>
                </c:pt>
                <c:pt idx="2000">
                  <c:v>1.5309999999999999</c:v>
                </c:pt>
                <c:pt idx="2001">
                  <c:v>1.5315000000000001</c:v>
                </c:pt>
                <c:pt idx="2002">
                  <c:v>1.5325</c:v>
                </c:pt>
                <c:pt idx="2003">
                  <c:v>1.5335000000000001</c:v>
                </c:pt>
                <c:pt idx="2004">
                  <c:v>1.5345</c:v>
                </c:pt>
                <c:pt idx="2005">
                  <c:v>1.5349999999999999</c:v>
                </c:pt>
                <c:pt idx="2006">
                  <c:v>1.536</c:v>
                </c:pt>
                <c:pt idx="2007">
                  <c:v>1.5369999999999999</c:v>
                </c:pt>
                <c:pt idx="2008">
                  <c:v>1.538</c:v>
                </c:pt>
                <c:pt idx="2009">
                  <c:v>1.5389999999999999</c:v>
                </c:pt>
                <c:pt idx="2010">
                  <c:v>1.5395000000000001</c:v>
                </c:pt>
                <c:pt idx="2011">
                  <c:v>1.5405</c:v>
                </c:pt>
                <c:pt idx="2012">
                  <c:v>1.5415000000000001</c:v>
                </c:pt>
                <c:pt idx="2013">
                  <c:v>1.542</c:v>
                </c:pt>
                <c:pt idx="2014">
                  <c:v>1.5429999999999999</c:v>
                </c:pt>
                <c:pt idx="2015">
                  <c:v>1.5435000000000001</c:v>
                </c:pt>
                <c:pt idx="2016">
                  <c:v>1.5445</c:v>
                </c:pt>
                <c:pt idx="2017">
                  <c:v>1.5455000000000001</c:v>
                </c:pt>
                <c:pt idx="2018">
                  <c:v>1.5465</c:v>
                </c:pt>
                <c:pt idx="2019">
                  <c:v>1.5469999999999999</c:v>
                </c:pt>
                <c:pt idx="2020">
                  <c:v>1.548</c:v>
                </c:pt>
                <c:pt idx="2021">
                  <c:v>1.5489999999999999</c:v>
                </c:pt>
                <c:pt idx="2022">
                  <c:v>1.55</c:v>
                </c:pt>
                <c:pt idx="2023">
                  <c:v>1.5509999999999999</c:v>
                </c:pt>
                <c:pt idx="2024">
                  <c:v>1.5515000000000001</c:v>
                </c:pt>
                <c:pt idx="2025">
                  <c:v>1.552</c:v>
                </c:pt>
                <c:pt idx="2026">
                  <c:v>1.5529999999999999</c:v>
                </c:pt>
                <c:pt idx="2027">
                  <c:v>1.5535000000000001</c:v>
                </c:pt>
                <c:pt idx="2028">
                  <c:v>1.5549999999999999</c:v>
                </c:pt>
                <c:pt idx="2029">
                  <c:v>1.556</c:v>
                </c:pt>
                <c:pt idx="2030">
                  <c:v>1.5569999999999999</c:v>
                </c:pt>
                <c:pt idx="2031">
                  <c:v>1.5575000000000001</c:v>
                </c:pt>
                <c:pt idx="2032">
                  <c:v>1.5585</c:v>
                </c:pt>
                <c:pt idx="2033">
                  <c:v>1.5595000000000001</c:v>
                </c:pt>
                <c:pt idx="2034">
                  <c:v>1.5605</c:v>
                </c:pt>
                <c:pt idx="2035">
                  <c:v>1.5609999999999999</c:v>
                </c:pt>
                <c:pt idx="2036">
                  <c:v>1.5615000000000001</c:v>
                </c:pt>
                <c:pt idx="2037">
                  <c:v>1.5625</c:v>
                </c:pt>
                <c:pt idx="2038">
                  <c:v>1.5629999999999999</c:v>
                </c:pt>
                <c:pt idx="2039">
                  <c:v>1.5640000000000001</c:v>
                </c:pt>
                <c:pt idx="2040">
                  <c:v>1.5649999999999999</c:v>
                </c:pt>
                <c:pt idx="2041">
                  <c:v>1.5660000000000001</c:v>
                </c:pt>
                <c:pt idx="2042">
                  <c:v>1.5669999999999999</c:v>
                </c:pt>
                <c:pt idx="2043">
                  <c:v>1.5674999999999999</c:v>
                </c:pt>
                <c:pt idx="2044">
                  <c:v>1.5685</c:v>
                </c:pt>
                <c:pt idx="2045">
                  <c:v>1.569</c:v>
                </c:pt>
                <c:pt idx="2046">
                  <c:v>1.5694999999999999</c:v>
                </c:pt>
                <c:pt idx="2047">
                  <c:v>1.5705</c:v>
                </c:pt>
                <c:pt idx="2048">
                  <c:v>1.571</c:v>
                </c:pt>
                <c:pt idx="2049">
                  <c:v>1.5720000000000001</c:v>
                </c:pt>
                <c:pt idx="2050">
                  <c:v>1.573</c:v>
                </c:pt>
                <c:pt idx="2051">
                  <c:v>1.5740000000000001</c:v>
                </c:pt>
                <c:pt idx="2052">
                  <c:v>1.575</c:v>
                </c:pt>
                <c:pt idx="2053">
                  <c:v>1.5760000000000001</c:v>
                </c:pt>
                <c:pt idx="2054">
                  <c:v>1.577</c:v>
                </c:pt>
                <c:pt idx="2055">
                  <c:v>1.5780000000000001</c:v>
                </c:pt>
                <c:pt idx="2056">
                  <c:v>1.579</c:v>
                </c:pt>
                <c:pt idx="2057">
                  <c:v>1.58</c:v>
                </c:pt>
                <c:pt idx="2058">
                  <c:v>1.581</c:v>
                </c:pt>
                <c:pt idx="2059">
                  <c:v>1.5814999999999999</c:v>
                </c:pt>
                <c:pt idx="2060">
                  <c:v>1.5825</c:v>
                </c:pt>
                <c:pt idx="2061">
                  <c:v>1.5834999999999999</c:v>
                </c:pt>
                <c:pt idx="2062">
                  <c:v>1.5840000000000001</c:v>
                </c:pt>
                <c:pt idx="2063">
                  <c:v>1.585</c:v>
                </c:pt>
                <c:pt idx="2064">
                  <c:v>1.5854999999999999</c:v>
                </c:pt>
                <c:pt idx="2065">
                  <c:v>1.5865</c:v>
                </c:pt>
                <c:pt idx="2066">
                  <c:v>1.5874999999999999</c:v>
                </c:pt>
                <c:pt idx="2067">
                  <c:v>1.5885</c:v>
                </c:pt>
                <c:pt idx="2068">
                  <c:v>1.5894999999999999</c:v>
                </c:pt>
                <c:pt idx="2069">
                  <c:v>1.59</c:v>
                </c:pt>
                <c:pt idx="2070">
                  <c:v>1.5905</c:v>
                </c:pt>
                <c:pt idx="2071">
                  <c:v>1.5914999999999999</c:v>
                </c:pt>
                <c:pt idx="2072">
                  <c:v>1.5920000000000001</c:v>
                </c:pt>
                <c:pt idx="2073">
                  <c:v>1.5925</c:v>
                </c:pt>
                <c:pt idx="2074">
                  <c:v>1.5934999999999999</c:v>
                </c:pt>
                <c:pt idx="2075">
                  <c:v>1.5940000000000001</c:v>
                </c:pt>
                <c:pt idx="2076">
                  <c:v>1.595</c:v>
                </c:pt>
                <c:pt idx="2077">
                  <c:v>1.5960000000000001</c:v>
                </c:pt>
                <c:pt idx="2078">
                  <c:v>1.597</c:v>
                </c:pt>
                <c:pt idx="2079">
                  <c:v>1.5980000000000001</c:v>
                </c:pt>
                <c:pt idx="2080">
                  <c:v>1.599</c:v>
                </c:pt>
                <c:pt idx="2081">
                  <c:v>1.6</c:v>
                </c:pt>
                <c:pt idx="2082">
                  <c:v>1.601</c:v>
                </c:pt>
                <c:pt idx="2083">
                  <c:v>1.6014999999999999</c:v>
                </c:pt>
                <c:pt idx="2084">
                  <c:v>1.6025</c:v>
                </c:pt>
                <c:pt idx="2085">
                  <c:v>1.6034999999999999</c:v>
                </c:pt>
                <c:pt idx="2086">
                  <c:v>1.6040000000000001</c:v>
                </c:pt>
                <c:pt idx="2087">
                  <c:v>1.6045</c:v>
                </c:pt>
                <c:pt idx="2088">
                  <c:v>1.6054999999999999</c:v>
                </c:pt>
                <c:pt idx="2089">
                  <c:v>1.6065</c:v>
                </c:pt>
                <c:pt idx="2090">
                  <c:v>1.607</c:v>
                </c:pt>
                <c:pt idx="2091">
                  <c:v>1.6080000000000001</c:v>
                </c:pt>
                <c:pt idx="2092">
                  <c:v>1.6085</c:v>
                </c:pt>
                <c:pt idx="2093">
                  <c:v>1.6094999999999999</c:v>
                </c:pt>
                <c:pt idx="2094">
                  <c:v>1.6105</c:v>
                </c:pt>
                <c:pt idx="2095">
                  <c:v>1.611</c:v>
                </c:pt>
                <c:pt idx="2096">
                  <c:v>1.6114999999999999</c:v>
                </c:pt>
                <c:pt idx="2097">
                  <c:v>1.6125</c:v>
                </c:pt>
                <c:pt idx="2098">
                  <c:v>1.6134999999999999</c:v>
                </c:pt>
                <c:pt idx="2099">
                  <c:v>1.6140000000000001</c:v>
                </c:pt>
                <c:pt idx="2100">
                  <c:v>1.615</c:v>
                </c:pt>
                <c:pt idx="2101">
                  <c:v>1.6160000000000001</c:v>
                </c:pt>
                <c:pt idx="2102">
                  <c:v>1.6165</c:v>
                </c:pt>
                <c:pt idx="2103">
                  <c:v>1.617</c:v>
                </c:pt>
                <c:pt idx="2104">
                  <c:v>1.6185</c:v>
                </c:pt>
                <c:pt idx="2105">
                  <c:v>1.619</c:v>
                </c:pt>
                <c:pt idx="2106">
                  <c:v>1.62</c:v>
                </c:pt>
                <c:pt idx="2107">
                  <c:v>1.621</c:v>
                </c:pt>
                <c:pt idx="2108">
                  <c:v>1.6220000000000001</c:v>
                </c:pt>
                <c:pt idx="2109">
                  <c:v>1.623</c:v>
                </c:pt>
                <c:pt idx="2110">
                  <c:v>1.6234999999999999</c:v>
                </c:pt>
                <c:pt idx="2111">
                  <c:v>1.6240000000000001</c:v>
                </c:pt>
                <c:pt idx="2112">
                  <c:v>1.625</c:v>
                </c:pt>
                <c:pt idx="2113">
                  <c:v>1.6254999999999999</c:v>
                </c:pt>
                <c:pt idx="2114">
                  <c:v>1.6265000000000001</c:v>
                </c:pt>
                <c:pt idx="2115">
                  <c:v>1.627</c:v>
                </c:pt>
                <c:pt idx="2116">
                  <c:v>1.6279999999999999</c:v>
                </c:pt>
                <c:pt idx="2117">
                  <c:v>1.629</c:v>
                </c:pt>
                <c:pt idx="2118">
                  <c:v>1.6294999999999999</c:v>
                </c:pt>
                <c:pt idx="2119">
                  <c:v>1.6305000000000001</c:v>
                </c:pt>
                <c:pt idx="2120">
                  <c:v>1.631</c:v>
                </c:pt>
                <c:pt idx="2121">
                  <c:v>1.6319999999999999</c:v>
                </c:pt>
                <c:pt idx="2122">
                  <c:v>1.633</c:v>
                </c:pt>
                <c:pt idx="2123">
                  <c:v>1.6335</c:v>
                </c:pt>
                <c:pt idx="2124">
                  <c:v>1.6345000000000001</c:v>
                </c:pt>
                <c:pt idx="2125">
                  <c:v>1.6355</c:v>
                </c:pt>
                <c:pt idx="2126">
                  <c:v>1.6365000000000001</c:v>
                </c:pt>
                <c:pt idx="2127">
                  <c:v>1.6375</c:v>
                </c:pt>
                <c:pt idx="2128">
                  <c:v>1.6385000000000001</c:v>
                </c:pt>
                <c:pt idx="2129">
                  <c:v>1.6395</c:v>
                </c:pt>
                <c:pt idx="2130">
                  <c:v>1.6405000000000001</c:v>
                </c:pt>
                <c:pt idx="2131">
                  <c:v>1.641</c:v>
                </c:pt>
                <c:pt idx="2132">
                  <c:v>1.6419999999999999</c:v>
                </c:pt>
                <c:pt idx="2133">
                  <c:v>1.6425000000000001</c:v>
                </c:pt>
                <c:pt idx="2134">
                  <c:v>1.6435</c:v>
                </c:pt>
                <c:pt idx="2135">
                  <c:v>1.6445000000000001</c:v>
                </c:pt>
                <c:pt idx="2136">
                  <c:v>1.6455</c:v>
                </c:pt>
                <c:pt idx="2137">
                  <c:v>1.6465000000000001</c:v>
                </c:pt>
                <c:pt idx="2138">
                  <c:v>1.647</c:v>
                </c:pt>
                <c:pt idx="2139">
                  <c:v>1.6475</c:v>
                </c:pt>
                <c:pt idx="2140">
                  <c:v>1.6485000000000001</c:v>
                </c:pt>
                <c:pt idx="2141">
                  <c:v>1.6495</c:v>
                </c:pt>
                <c:pt idx="2142">
                  <c:v>1.6505000000000001</c:v>
                </c:pt>
                <c:pt idx="2143">
                  <c:v>1.651</c:v>
                </c:pt>
                <c:pt idx="2144">
                  <c:v>1.6519999999999999</c:v>
                </c:pt>
                <c:pt idx="2145">
                  <c:v>1.6525000000000001</c:v>
                </c:pt>
                <c:pt idx="2146">
                  <c:v>1.6535</c:v>
                </c:pt>
                <c:pt idx="2147">
                  <c:v>1.6539999999999999</c:v>
                </c:pt>
                <c:pt idx="2148">
                  <c:v>1.655</c:v>
                </c:pt>
                <c:pt idx="2149">
                  <c:v>1.6559999999999999</c:v>
                </c:pt>
                <c:pt idx="2150">
                  <c:v>1.657</c:v>
                </c:pt>
                <c:pt idx="2151">
                  <c:v>1.6579999999999999</c:v>
                </c:pt>
                <c:pt idx="2152">
                  <c:v>1.659</c:v>
                </c:pt>
                <c:pt idx="2153">
                  <c:v>1.66</c:v>
                </c:pt>
                <c:pt idx="2154">
                  <c:v>1.6605000000000001</c:v>
                </c:pt>
                <c:pt idx="2155">
                  <c:v>1.6615</c:v>
                </c:pt>
                <c:pt idx="2156">
                  <c:v>1.6625000000000001</c:v>
                </c:pt>
                <c:pt idx="2157">
                  <c:v>1.663</c:v>
                </c:pt>
                <c:pt idx="2158">
                  <c:v>1.6639999999999999</c:v>
                </c:pt>
                <c:pt idx="2159">
                  <c:v>1.665</c:v>
                </c:pt>
                <c:pt idx="2160">
                  <c:v>1.6659999999999999</c:v>
                </c:pt>
                <c:pt idx="2161">
                  <c:v>1.6665000000000001</c:v>
                </c:pt>
                <c:pt idx="2162">
                  <c:v>1.667</c:v>
                </c:pt>
                <c:pt idx="2163">
                  <c:v>1.6679999999999999</c:v>
                </c:pt>
                <c:pt idx="2164">
                  <c:v>1.669</c:v>
                </c:pt>
                <c:pt idx="2165">
                  <c:v>1.6695</c:v>
                </c:pt>
                <c:pt idx="2166">
                  <c:v>1.6705000000000001</c:v>
                </c:pt>
                <c:pt idx="2167">
                  <c:v>1.6715</c:v>
                </c:pt>
                <c:pt idx="2168">
                  <c:v>1.6719999999999999</c:v>
                </c:pt>
                <c:pt idx="2169">
                  <c:v>1.673</c:v>
                </c:pt>
                <c:pt idx="2170">
                  <c:v>1.6739999999999999</c:v>
                </c:pt>
                <c:pt idx="2171">
                  <c:v>1.675</c:v>
                </c:pt>
                <c:pt idx="2172">
                  <c:v>1.6755</c:v>
                </c:pt>
                <c:pt idx="2173">
                  <c:v>1.6765000000000001</c:v>
                </c:pt>
                <c:pt idx="2174">
                  <c:v>1.6775</c:v>
                </c:pt>
                <c:pt idx="2175">
                  <c:v>1.6785000000000001</c:v>
                </c:pt>
                <c:pt idx="2176">
                  <c:v>1.679</c:v>
                </c:pt>
                <c:pt idx="2177">
                  <c:v>1.68</c:v>
                </c:pt>
                <c:pt idx="2178">
                  <c:v>1.681</c:v>
                </c:pt>
                <c:pt idx="2179">
                  <c:v>1.6819999999999999</c:v>
                </c:pt>
                <c:pt idx="2180">
                  <c:v>1.6825000000000001</c:v>
                </c:pt>
                <c:pt idx="2181">
                  <c:v>1.6830000000000001</c:v>
                </c:pt>
                <c:pt idx="2182">
                  <c:v>1.6839999999999999</c:v>
                </c:pt>
                <c:pt idx="2183">
                  <c:v>1.6845000000000001</c:v>
                </c:pt>
                <c:pt idx="2184">
                  <c:v>1.6850000000000001</c:v>
                </c:pt>
                <c:pt idx="2185">
                  <c:v>1.6859999999999999</c:v>
                </c:pt>
                <c:pt idx="2186">
                  <c:v>1.6870000000000001</c:v>
                </c:pt>
                <c:pt idx="2187">
                  <c:v>1.6875</c:v>
                </c:pt>
                <c:pt idx="2188">
                  <c:v>1.6879999999999999</c:v>
                </c:pt>
                <c:pt idx="2189">
                  <c:v>1.6890000000000001</c:v>
                </c:pt>
                <c:pt idx="2190">
                  <c:v>1.69</c:v>
                </c:pt>
                <c:pt idx="2191">
                  <c:v>1.6910000000000001</c:v>
                </c:pt>
                <c:pt idx="2192">
                  <c:v>1.6915</c:v>
                </c:pt>
                <c:pt idx="2193">
                  <c:v>1.6919999999999999</c:v>
                </c:pt>
                <c:pt idx="2194">
                  <c:v>1.6930000000000001</c:v>
                </c:pt>
                <c:pt idx="2195">
                  <c:v>1.694</c:v>
                </c:pt>
                <c:pt idx="2196">
                  <c:v>1.6944999999999999</c:v>
                </c:pt>
                <c:pt idx="2197">
                  <c:v>1.6955</c:v>
                </c:pt>
                <c:pt idx="2198">
                  <c:v>1.696</c:v>
                </c:pt>
                <c:pt idx="2199">
                  <c:v>1.6964999999999999</c:v>
                </c:pt>
                <c:pt idx="2200">
                  <c:v>1.6975</c:v>
                </c:pt>
                <c:pt idx="2201">
                  <c:v>1.6984999999999999</c:v>
                </c:pt>
                <c:pt idx="2202">
                  <c:v>1.6995</c:v>
                </c:pt>
                <c:pt idx="2203">
                  <c:v>1.7004999999999999</c:v>
                </c:pt>
                <c:pt idx="2204">
                  <c:v>1.7015</c:v>
                </c:pt>
                <c:pt idx="2205">
                  <c:v>1.702</c:v>
                </c:pt>
                <c:pt idx="2206">
                  <c:v>1.7030000000000001</c:v>
                </c:pt>
                <c:pt idx="2207">
                  <c:v>1.7035</c:v>
                </c:pt>
                <c:pt idx="2208">
                  <c:v>1.7044999999999999</c:v>
                </c:pt>
                <c:pt idx="2209">
                  <c:v>1.7050000000000001</c:v>
                </c:pt>
                <c:pt idx="2210">
                  <c:v>1.7055</c:v>
                </c:pt>
                <c:pt idx="2211">
                  <c:v>1.7064999999999999</c:v>
                </c:pt>
                <c:pt idx="2212">
                  <c:v>1.7070000000000001</c:v>
                </c:pt>
                <c:pt idx="2213">
                  <c:v>1.7075</c:v>
                </c:pt>
                <c:pt idx="2214">
                  <c:v>1.7084999999999999</c:v>
                </c:pt>
                <c:pt idx="2215">
                  <c:v>1.7090000000000001</c:v>
                </c:pt>
                <c:pt idx="2216">
                  <c:v>1.71</c:v>
                </c:pt>
                <c:pt idx="2217">
                  <c:v>1.7110000000000001</c:v>
                </c:pt>
                <c:pt idx="2218">
                  <c:v>1.712</c:v>
                </c:pt>
                <c:pt idx="2219">
                  <c:v>1.7130000000000001</c:v>
                </c:pt>
                <c:pt idx="2220">
                  <c:v>1.7135</c:v>
                </c:pt>
                <c:pt idx="2221">
                  <c:v>1.714</c:v>
                </c:pt>
                <c:pt idx="2222">
                  <c:v>1.7150000000000001</c:v>
                </c:pt>
                <c:pt idx="2223">
                  <c:v>1.7155</c:v>
                </c:pt>
                <c:pt idx="2224">
                  <c:v>1.7164999999999999</c:v>
                </c:pt>
                <c:pt idx="2225">
                  <c:v>1.7170000000000001</c:v>
                </c:pt>
                <c:pt idx="2226">
                  <c:v>1.718</c:v>
                </c:pt>
                <c:pt idx="2227">
                  <c:v>1.7190000000000001</c:v>
                </c:pt>
                <c:pt idx="2228">
                  <c:v>1.7195</c:v>
                </c:pt>
                <c:pt idx="2229">
                  <c:v>1.7204999999999999</c:v>
                </c:pt>
                <c:pt idx="2230">
                  <c:v>1.7215</c:v>
                </c:pt>
                <c:pt idx="2231">
                  <c:v>1.7224999999999999</c:v>
                </c:pt>
                <c:pt idx="2232">
                  <c:v>1.7235</c:v>
                </c:pt>
                <c:pt idx="2233">
                  <c:v>1.724</c:v>
                </c:pt>
                <c:pt idx="2234">
                  <c:v>1.7244999999999999</c:v>
                </c:pt>
                <c:pt idx="2235">
                  <c:v>1.7255</c:v>
                </c:pt>
                <c:pt idx="2236">
                  <c:v>1.7264999999999999</c:v>
                </c:pt>
                <c:pt idx="2237">
                  <c:v>1.7275</c:v>
                </c:pt>
                <c:pt idx="2238">
                  <c:v>1.728</c:v>
                </c:pt>
                <c:pt idx="2239">
                  <c:v>1.7290000000000001</c:v>
                </c:pt>
                <c:pt idx="2240">
                  <c:v>1.73</c:v>
                </c:pt>
                <c:pt idx="2241">
                  <c:v>1.7310000000000001</c:v>
                </c:pt>
                <c:pt idx="2242">
                  <c:v>1.7315</c:v>
                </c:pt>
                <c:pt idx="2243">
                  <c:v>1.732</c:v>
                </c:pt>
                <c:pt idx="2244">
                  <c:v>1.7330000000000001</c:v>
                </c:pt>
                <c:pt idx="2245">
                  <c:v>1.734</c:v>
                </c:pt>
                <c:pt idx="2246">
                  <c:v>1.7344999999999999</c:v>
                </c:pt>
                <c:pt idx="2247">
                  <c:v>1.7355</c:v>
                </c:pt>
                <c:pt idx="2248">
                  <c:v>1.736</c:v>
                </c:pt>
                <c:pt idx="2249">
                  <c:v>1.7364999999999999</c:v>
                </c:pt>
                <c:pt idx="2250">
                  <c:v>1.7375</c:v>
                </c:pt>
                <c:pt idx="2251">
                  <c:v>1.7384999999999999</c:v>
                </c:pt>
                <c:pt idx="2252">
                  <c:v>1.7395</c:v>
                </c:pt>
                <c:pt idx="2253">
                  <c:v>1.7404999999999999</c:v>
                </c:pt>
                <c:pt idx="2254">
                  <c:v>1.7415</c:v>
                </c:pt>
                <c:pt idx="2255">
                  <c:v>1.742</c:v>
                </c:pt>
                <c:pt idx="2256">
                  <c:v>1.7424999999999999</c:v>
                </c:pt>
                <c:pt idx="2257">
                  <c:v>1.7435</c:v>
                </c:pt>
                <c:pt idx="2258">
                  <c:v>1.7444999999999999</c:v>
                </c:pt>
                <c:pt idx="2259">
                  <c:v>1.7455000000000001</c:v>
                </c:pt>
                <c:pt idx="2260">
                  <c:v>1.7464999999999999</c:v>
                </c:pt>
                <c:pt idx="2261">
                  <c:v>1.7475000000000001</c:v>
                </c:pt>
                <c:pt idx="2262">
                  <c:v>1.7484999999999999</c:v>
                </c:pt>
                <c:pt idx="2263">
                  <c:v>1.7495000000000001</c:v>
                </c:pt>
                <c:pt idx="2264">
                  <c:v>1.7504999999999999</c:v>
                </c:pt>
                <c:pt idx="2265">
                  <c:v>1.7509999999999999</c:v>
                </c:pt>
                <c:pt idx="2266">
                  <c:v>1.752</c:v>
                </c:pt>
                <c:pt idx="2267">
                  <c:v>1.7529999999999999</c:v>
                </c:pt>
                <c:pt idx="2268">
                  <c:v>1.7535000000000001</c:v>
                </c:pt>
                <c:pt idx="2269">
                  <c:v>1.7544999999999999</c:v>
                </c:pt>
                <c:pt idx="2270">
                  <c:v>1.7555000000000001</c:v>
                </c:pt>
                <c:pt idx="2271">
                  <c:v>1.756</c:v>
                </c:pt>
                <c:pt idx="2272">
                  <c:v>1.7569999999999999</c:v>
                </c:pt>
                <c:pt idx="2273">
                  <c:v>1.758</c:v>
                </c:pt>
                <c:pt idx="2274">
                  <c:v>1.7585</c:v>
                </c:pt>
                <c:pt idx="2275">
                  <c:v>1.7589999999999999</c:v>
                </c:pt>
                <c:pt idx="2276">
                  <c:v>1.76</c:v>
                </c:pt>
                <c:pt idx="2277">
                  <c:v>1.7615000000000001</c:v>
                </c:pt>
                <c:pt idx="2278">
                  <c:v>1.7625</c:v>
                </c:pt>
                <c:pt idx="2279">
                  <c:v>1.7635000000000001</c:v>
                </c:pt>
                <c:pt idx="2280">
                  <c:v>1.764</c:v>
                </c:pt>
                <c:pt idx="2281">
                  <c:v>1.7645</c:v>
                </c:pt>
                <c:pt idx="2282">
                  <c:v>1.7649999999999999</c:v>
                </c:pt>
                <c:pt idx="2283">
                  <c:v>1.766</c:v>
                </c:pt>
                <c:pt idx="2284">
                  <c:v>1.7665</c:v>
                </c:pt>
                <c:pt idx="2285">
                  <c:v>1.7675000000000001</c:v>
                </c:pt>
                <c:pt idx="2286">
                  <c:v>1.768</c:v>
                </c:pt>
                <c:pt idx="2287">
                  <c:v>1.7689999999999999</c:v>
                </c:pt>
                <c:pt idx="2288">
                  <c:v>1.7695000000000001</c:v>
                </c:pt>
                <c:pt idx="2289">
                  <c:v>1.7705</c:v>
                </c:pt>
                <c:pt idx="2290">
                  <c:v>1.7715000000000001</c:v>
                </c:pt>
                <c:pt idx="2291">
                  <c:v>1.7725</c:v>
                </c:pt>
                <c:pt idx="2292">
                  <c:v>1.7735000000000001</c:v>
                </c:pt>
                <c:pt idx="2293">
                  <c:v>1.774</c:v>
                </c:pt>
                <c:pt idx="2294">
                  <c:v>1.7749999999999999</c:v>
                </c:pt>
                <c:pt idx="2295">
                  <c:v>1.7755000000000001</c:v>
                </c:pt>
                <c:pt idx="2296">
                  <c:v>1.7765</c:v>
                </c:pt>
                <c:pt idx="2297">
                  <c:v>1.7769999999999999</c:v>
                </c:pt>
                <c:pt idx="2298">
                  <c:v>1.7785</c:v>
                </c:pt>
                <c:pt idx="2299">
                  <c:v>1.7795000000000001</c:v>
                </c:pt>
                <c:pt idx="2300">
                  <c:v>1.7805</c:v>
                </c:pt>
                <c:pt idx="2301">
                  <c:v>1.7815000000000001</c:v>
                </c:pt>
                <c:pt idx="2302">
                  <c:v>1.7825</c:v>
                </c:pt>
                <c:pt idx="2303">
                  <c:v>1.7829999999999999</c:v>
                </c:pt>
                <c:pt idx="2304">
                  <c:v>1.784</c:v>
                </c:pt>
                <c:pt idx="2305">
                  <c:v>1.7849999999999999</c:v>
                </c:pt>
                <c:pt idx="2306">
                  <c:v>1.7855000000000001</c:v>
                </c:pt>
                <c:pt idx="2307">
                  <c:v>1.786</c:v>
                </c:pt>
                <c:pt idx="2308">
                  <c:v>1.7869999999999999</c:v>
                </c:pt>
                <c:pt idx="2309">
                  <c:v>1.788</c:v>
                </c:pt>
                <c:pt idx="2310">
                  <c:v>1.7885</c:v>
                </c:pt>
                <c:pt idx="2311">
                  <c:v>1.7889999999999999</c:v>
                </c:pt>
                <c:pt idx="2312">
                  <c:v>1.79</c:v>
                </c:pt>
                <c:pt idx="2313">
                  <c:v>1.7915000000000001</c:v>
                </c:pt>
                <c:pt idx="2314">
                  <c:v>1.792</c:v>
                </c:pt>
                <c:pt idx="2315">
                  <c:v>1.7929999999999999</c:v>
                </c:pt>
                <c:pt idx="2316">
                  <c:v>1.794</c:v>
                </c:pt>
                <c:pt idx="2317">
                  <c:v>1.7945</c:v>
                </c:pt>
                <c:pt idx="2318">
                  <c:v>1.7955000000000001</c:v>
                </c:pt>
                <c:pt idx="2319">
                  <c:v>1.7965</c:v>
                </c:pt>
                <c:pt idx="2320">
                  <c:v>1.7969999999999999</c:v>
                </c:pt>
                <c:pt idx="2321">
                  <c:v>1.798</c:v>
                </c:pt>
                <c:pt idx="2322">
                  <c:v>1.7989999999999999</c:v>
                </c:pt>
                <c:pt idx="2323">
                  <c:v>1.8</c:v>
                </c:pt>
                <c:pt idx="2324">
                  <c:v>1.8009999999999999</c:v>
                </c:pt>
                <c:pt idx="2325">
                  <c:v>1.8049999999999999</c:v>
                </c:pt>
                <c:pt idx="2326">
                  <c:v>1.8055000000000001</c:v>
                </c:pt>
                <c:pt idx="2327">
                  <c:v>1.8065</c:v>
                </c:pt>
                <c:pt idx="2328">
                  <c:v>1.8075000000000001</c:v>
                </c:pt>
                <c:pt idx="2329">
                  <c:v>1.8080000000000001</c:v>
                </c:pt>
                <c:pt idx="2330">
                  <c:v>1.8089999999999999</c:v>
                </c:pt>
                <c:pt idx="2331">
                  <c:v>1.8095000000000001</c:v>
                </c:pt>
                <c:pt idx="2332">
                  <c:v>1.81</c:v>
                </c:pt>
                <c:pt idx="2333">
                  <c:v>1.8109999999999999</c:v>
                </c:pt>
                <c:pt idx="2334">
                  <c:v>1.8120000000000001</c:v>
                </c:pt>
                <c:pt idx="2335">
                  <c:v>1.8129999999999999</c:v>
                </c:pt>
                <c:pt idx="2336">
                  <c:v>1.8140000000000001</c:v>
                </c:pt>
                <c:pt idx="2337">
                  <c:v>1.8149999999999999</c:v>
                </c:pt>
                <c:pt idx="2338">
                  <c:v>1.8160000000000001</c:v>
                </c:pt>
                <c:pt idx="2339">
                  <c:v>1.8165</c:v>
                </c:pt>
                <c:pt idx="2340">
                  <c:v>1.8174999999999999</c:v>
                </c:pt>
                <c:pt idx="2341">
                  <c:v>1.8180000000000001</c:v>
                </c:pt>
                <c:pt idx="2342">
                  <c:v>1.819</c:v>
                </c:pt>
                <c:pt idx="2343">
                  <c:v>1.8194999999999999</c:v>
                </c:pt>
                <c:pt idx="2344">
                  <c:v>1.82</c:v>
                </c:pt>
                <c:pt idx="2345">
                  <c:v>1.8205</c:v>
                </c:pt>
                <c:pt idx="2346">
                  <c:v>1.821</c:v>
                </c:pt>
                <c:pt idx="2347">
                  <c:v>1.8214999999999999</c:v>
                </c:pt>
                <c:pt idx="2348">
                  <c:v>1.8225</c:v>
                </c:pt>
                <c:pt idx="2349">
                  <c:v>1.8234999999999999</c:v>
                </c:pt>
                <c:pt idx="2350">
                  <c:v>1.8240000000000001</c:v>
                </c:pt>
                <c:pt idx="2351">
                  <c:v>1.825</c:v>
                </c:pt>
                <c:pt idx="2352">
                  <c:v>1.8260000000000001</c:v>
                </c:pt>
                <c:pt idx="2353">
                  <c:v>1.827</c:v>
                </c:pt>
                <c:pt idx="2354">
                  <c:v>1.8280000000000001</c:v>
                </c:pt>
                <c:pt idx="2355">
                  <c:v>1.829</c:v>
                </c:pt>
                <c:pt idx="2356">
                  <c:v>1.83</c:v>
                </c:pt>
                <c:pt idx="2357">
                  <c:v>1.831</c:v>
                </c:pt>
                <c:pt idx="2358">
                  <c:v>1.8314999999999999</c:v>
                </c:pt>
                <c:pt idx="2359">
                  <c:v>1.8325</c:v>
                </c:pt>
                <c:pt idx="2360">
                  <c:v>1.8334999999999999</c:v>
                </c:pt>
                <c:pt idx="2361">
                  <c:v>1.8345</c:v>
                </c:pt>
                <c:pt idx="2362">
                  <c:v>1.8354999999999999</c:v>
                </c:pt>
                <c:pt idx="2363">
                  <c:v>1.8365</c:v>
                </c:pt>
                <c:pt idx="2364">
                  <c:v>1.8374999999999999</c:v>
                </c:pt>
                <c:pt idx="2365">
                  <c:v>1.8385</c:v>
                </c:pt>
                <c:pt idx="2366">
                  <c:v>1.8394999999999999</c:v>
                </c:pt>
                <c:pt idx="2367">
                  <c:v>1.8405</c:v>
                </c:pt>
                <c:pt idx="2368">
                  <c:v>1.8414999999999999</c:v>
                </c:pt>
                <c:pt idx="2369">
                  <c:v>1.8420000000000001</c:v>
                </c:pt>
                <c:pt idx="2370">
                  <c:v>1.843</c:v>
                </c:pt>
                <c:pt idx="2371">
                  <c:v>1.8434999999999999</c:v>
                </c:pt>
                <c:pt idx="2372">
                  <c:v>1.8445</c:v>
                </c:pt>
                <c:pt idx="2373">
                  <c:v>1.8454999999999999</c:v>
                </c:pt>
                <c:pt idx="2374">
                  <c:v>1.8465</c:v>
                </c:pt>
                <c:pt idx="2375">
                  <c:v>1.8474999999999999</c:v>
                </c:pt>
                <c:pt idx="2376">
                  <c:v>1.8485</c:v>
                </c:pt>
                <c:pt idx="2377">
                  <c:v>1.8494999999999999</c:v>
                </c:pt>
                <c:pt idx="2378">
                  <c:v>1.85</c:v>
                </c:pt>
                <c:pt idx="2379">
                  <c:v>1.851</c:v>
                </c:pt>
                <c:pt idx="2380">
                  <c:v>1.8520000000000001</c:v>
                </c:pt>
                <c:pt idx="2381">
                  <c:v>1.853</c:v>
                </c:pt>
                <c:pt idx="2382">
                  <c:v>1.8540000000000001</c:v>
                </c:pt>
                <c:pt idx="2383">
                  <c:v>1.855</c:v>
                </c:pt>
                <c:pt idx="2384">
                  <c:v>1.8560000000000001</c:v>
                </c:pt>
                <c:pt idx="2385">
                  <c:v>1.857</c:v>
                </c:pt>
                <c:pt idx="2386">
                  <c:v>1.8580000000000001</c:v>
                </c:pt>
                <c:pt idx="2387">
                  <c:v>1.8585</c:v>
                </c:pt>
                <c:pt idx="2388">
                  <c:v>1.859</c:v>
                </c:pt>
                <c:pt idx="2389">
                  <c:v>1.86</c:v>
                </c:pt>
                <c:pt idx="2390">
                  <c:v>1.8605</c:v>
                </c:pt>
                <c:pt idx="2391">
                  <c:v>1.8614999999999999</c:v>
                </c:pt>
                <c:pt idx="2392">
                  <c:v>1.8625</c:v>
                </c:pt>
                <c:pt idx="2393">
                  <c:v>1.8634999999999999</c:v>
                </c:pt>
                <c:pt idx="2394">
                  <c:v>1.8645</c:v>
                </c:pt>
                <c:pt idx="2395">
                  <c:v>1.8654999999999999</c:v>
                </c:pt>
                <c:pt idx="2396">
                  <c:v>1.8665</c:v>
                </c:pt>
                <c:pt idx="2397">
                  <c:v>1.8674999999999999</c:v>
                </c:pt>
                <c:pt idx="2398">
                  <c:v>1.8685</c:v>
                </c:pt>
                <c:pt idx="2399">
                  <c:v>1.8694999999999999</c:v>
                </c:pt>
                <c:pt idx="2400">
                  <c:v>1.8705000000000001</c:v>
                </c:pt>
                <c:pt idx="2401">
                  <c:v>1.8714999999999999</c:v>
                </c:pt>
                <c:pt idx="2402">
                  <c:v>1.8720000000000001</c:v>
                </c:pt>
                <c:pt idx="2403">
                  <c:v>1.873</c:v>
                </c:pt>
                <c:pt idx="2404">
                  <c:v>1.8740000000000001</c:v>
                </c:pt>
                <c:pt idx="2405">
                  <c:v>1.875</c:v>
                </c:pt>
                <c:pt idx="2406">
                  <c:v>1.8759999999999999</c:v>
                </c:pt>
                <c:pt idx="2407">
                  <c:v>1.877</c:v>
                </c:pt>
                <c:pt idx="2408">
                  <c:v>1.8774999999999999</c:v>
                </c:pt>
                <c:pt idx="2409">
                  <c:v>1.8785000000000001</c:v>
                </c:pt>
                <c:pt idx="2410">
                  <c:v>1.879</c:v>
                </c:pt>
                <c:pt idx="2411">
                  <c:v>1.88</c:v>
                </c:pt>
                <c:pt idx="2412">
                  <c:v>1.881</c:v>
                </c:pt>
                <c:pt idx="2413">
                  <c:v>1.8815</c:v>
                </c:pt>
                <c:pt idx="2414">
                  <c:v>1.8819999999999999</c:v>
                </c:pt>
                <c:pt idx="2415">
                  <c:v>1.883</c:v>
                </c:pt>
                <c:pt idx="2416">
                  <c:v>1.8835</c:v>
                </c:pt>
                <c:pt idx="2417">
                  <c:v>1.8845000000000001</c:v>
                </c:pt>
                <c:pt idx="2418">
                  <c:v>1.8855</c:v>
                </c:pt>
                <c:pt idx="2419">
                  <c:v>1.8865000000000001</c:v>
                </c:pt>
                <c:pt idx="2420">
                  <c:v>1.8875</c:v>
                </c:pt>
                <c:pt idx="2421">
                  <c:v>1.8879999999999999</c:v>
                </c:pt>
                <c:pt idx="2422">
                  <c:v>1.889</c:v>
                </c:pt>
                <c:pt idx="2423">
                  <c:v>1.89</c:v>
                </c:pt>
                <c:pt idx="2424">
                  <c:v>1.8905000000000001</c:v>
                </c:pt>
                <c:pt idx="2425">
                  <c:v>1.8919999999999999</c:v>
                </c:pt>
                <c:pt idx="2426">
                  <c:v>1.893</c:v>
                </c:pt>
                <c:pt idx="2427">
                  <c:v>1.8935</c:v>
                </c:pt>
                <c:pt idx="2428">
                  <c:v>1.8939999999999999</c:v>
                </c:pt>
                <c:pt idx="2429">
                  <c:v>1.895</c:v>
                </c:pt>
                <c:pt idx="2430">
                  <c:v>1.8959999999999999</c:v>
                </c:pt>
                <c:pt idx="2431">
                  <c:v>1.8965000000000001</c:v>
                </c:pt>
                <c:pt idx="2432">
                  <c:v>1.897</c:v>
                </c:pt>
                <c:pt idx="2433">
                  <c:v>1.8985000000000001</c:v>
                </c:pt>
                <c:pt idx="2434">
                  <c:v>1.899</c:v>
                </c:pt>
                <c:pt idx="2435">
                  <c:v>1.9</c:v>
                </c:pt>
                <c:pt idx="2436">
                  <c:v>1.9005000000000001</c:v>
                </c:pt>
                <c:pt idx="2437">
                  <c:v>1.9015</c:v>
                </c:pt>
                <c:pt idx="2438">
                  <c:v>1.9019999999999999</c:v>
                </c:pt>
                <c:pt idx="2439">
                  <c:v>1.903</c:v>
                </c:pt>
                <c:pt idx="2440">
                  <c:v>1.9035</c:v>
                </c:pt>
                <c:pt idx="2441">
                  <c:v>1.9045000000000001</c:v>
                </c:pt>
                <c:pt idx="2442">
                  <c:v>1.9055</c:v>
                </c:pt>
                <c:pt idx="2443">
                  <c:v>1.9065000000000001</c:v>
                </c:pt>
                <c:pt idx="2444">
                  <c:v>1.9075</c:v>
                </c:pt>
                <c:pt idx="2445">
                  <c:v>1.9085000000000001</c:v>
                </c:pt>
                <c:pt idx="2446">
                  <c:v>1.9095</c:v>
                </c:pt>
                <c:pt idx="2447">
                  <c:v>1.9105000000000001</c:v>
                </c:pt>
                <c:pt idx="2448">
                  <c:v>1.9115</c:v>
                </c:pt>
                <c:pt idx="2449">
                  <c:v>1.9125000000000001</c:v>
                </c:pt>
                <c:pt idx="2450">
                  <c:v>1.9135</c:v>
                </c:pt>
                <c:pt idx="2451">
                  <c:v>1.9145000000000001</c:v>
                </c:pt>
                <c:pt idx="2452">
                  <c:v>1.915</c:v>
                </c:pt>
                <c:pt idx="2453">
                  <c:v>1.9159999999999999</c:v>
                </c:pt>
                <c:pt idx="2454">
                  <c:v>1.9165000000000001</c:v>
                </c:pt>
                <c:pt idx="2455">
                  <c:v>1.9175</c:v>
                </c:pt>
                <c:pt idx="2456">
                  <c:v>1.9185000000000001</c:v>
                </c:pt>
                <c:pt idx="2457">
                  <c:v>1.9195</c:v>
                </c:pt>
                <c:pt idx="2458">
                  <c:v>1.9205000000000001</c:v>
                </c:pt>
                <c:pt idx="2459">
                  <c:v>1.9215</c:v>
                </c:pt>
                <c:pt idx="2460">
                  <c:v>1.9225000000000001</c:v>
                </c:pt>
                <c:pt idx="2461">
                  <c:v>1.923</c:v>
                </c:pt>
                <c:pt idx="2462">
                  <c:v>1.9239999999999999</c:v>
                </c:pt>
                <c:pt idx="2463">
                  <c:v>1.925</c:v>
                </c:pt>
                <c:pt idx="2464">
                  <c:v>1.9255</c:v>
                </c:pt>
                <c:pt idx="2465">
                  <c:v>1.9265000000000001</c:v>
                </c:pt>
                <c:pt idx="2466">
                  <c:v>1.9279999999999999</c:v>
                </c:pt>
                <c:pt idx="2467">
                  <c:v>1.929</c:v>
                </c:pt>
                <c:pt idx="2468">
                  <c:v>1.93</c:v>
                </c:pt>
                <c:pt idx="2469">
                  <c:v>1.931</c:v>
                </c:pt>
                <c:pt idx="2470">
                  <c:v>1.9319999999999999</c:v>
                </c:pt>
                <c:pt idx="2471">
                  <c:v>1.9325000000000001</c:v>
                </c:pt>
                <c:pt idx="2472">
                  <c:v>1.9335</c:v>
                </c:pt>
                <c:pt idx="2473">
                  <c:v>1.9339999999999999</c:v>
                </c:pt>
                <c:pt idx="2474">
                  <c:v>1.9350000000000001</c:v>
                </c:pt>
                <c:pt idx="2475">
                  <c:v>1.9355</c:v>
                </c:pt>
                <c:pt idx="2476">
                  <c:v>1.9365000000000001</c:v>
                </c:pt>
                <c:pt idx="2477">
                  <c:v>1.9370000000000001</c:v>
                </c:pt>
                <c:pt idx="2478">
                  <c:v>1.9379999999999999</c:v>
                </c:pt>
                <c:pt idx="2479">
                  <c:v>1.9384999999999999</c:v>
                </c:pt>
                <c:pt idx="2480">
                  <c:v>1.9395</c:v>
                </c:pt>
                <c:pt idx="2481">
                  <c:v>1.9404999999999999</c:v>
                </c:pt>
                <c:pt idx="2482">
                  <c:v>1.9415</c:v>
                </c:pt>
                <c:pt idx="2483">
                  <c:v>1.9424999999999999</c:v>
                </c:pt>
                <c:pt idx="2484">
                  <c:v>1.9430000000000001</c:v>
                </c:pt>
                <c:pt idx="2485">
                  <c:v>1.944</c:v>
                </c:pt>
                <c:pt idx="2486">
                  <c:v>1.9444999999999999</c:v>
                </c:pt>
                <c:pt idx="2487">
                  <c:v>1.9455</c:v>
                </c:pt>
                <c:pt idx="2488">
                  <c:v>1.9464999999999999</c:v>
                </c:pt>
                <c:pt idx="2489">
                  <c:v>1.9475</c:v>
                </c:pt>
                <c:pt idx="2490">
                  <c:v>1.948</c:v>
                </c:pt>
                <c:pt idx="2491">
                  <c:v>1.9490000000000001</c:v>
                </c:pt>
                <c:pt idx="2492">
                  <c:v>1.9504999999999999</c:v>
                </c:pt>
                <c:pt idx="2493">
                  <c:v>1.9515</c:v>
                </c:pt>
                <c:pt idx="2494">
                  <c:v>1.9524999999999999</c:v>
                </c:pt>
                <c:pt idx="2495">
                  <c:v>1.9535</c:v>
                </c:pt>
                <c:pt idx="2496">
                  <c:v>1.9544999999999999</c:v>
                </c:pt>
                <c:pt idx="2497">
                  <c:v>1.9555</c:v>
                </c:pt>
                <c:pt idx="2498">
                  <c:v>1.9564999999999999</c:v>
                </c:pt>
                <c:pt idx="2499">
                  <c:v>1.9570000000000001</c:v>
                </c:pt>
                <c:pt idx="2500">
                  <c:v>1.958</c:v>
                </c:pt>
                <c:pt idx="2501">
                  <c:v>1.9590000000000001</c:v>
                </c:pt>
                <c:pt idx="2502">
                  <c:v>1.96</c:v>
                </c:pt>
                <c:pt idx="2503">
                  <c:v>1.9610000000000001</c:v>
                </c:pt>
                <c:pt idx="2504">
                  <c:v>1.962</c:v>
                </c:pt>
                <c:pt idx="2505">
                  <c:v>1.9630000000000001</c:v>
                </c:pt>
                <c:pt idx="2506">
                  <c:v>1.9635</c:v>
                </c:pt>
                <c:pt idx="2507">
                  <c:v>1.9644999999999999</c:v>
                </c:pt>
                <c:pt idx="2508">
                  <c:v>1.9655</c:v>
                </c:pt>
                <c:pt idx="2509">
                  <c:v>1.966</c:v>
                </c:pt>
                <c:pt idx="2510">
                  <c:v>1.9664999999999999</c:v>
                </c:pt>
                <c:pt idx="2511">
                  <c:v>1.9670000000000001</c:v>
                </c:pt>
                <c:pt idx="2512">
                  <c:v>1.968</c:v>
                </c:pt>
                <c:pt idx="2513">
                  <c:v>1.9690000000000001</c:v>
                </c:pt>
                <c:pt idx="2514">
                  <c:v>1.97</c:v>
                </c:pt>
                <c:pt idx="2515">
                  <c:v>1.9710000000000001</c:v>
                </c:pt>
                <c:pt idx="2516">
                  <c:v>1.9715</c:v>
                </c:pt>
                <c:pt idx="2517">
                  <c:v>1.9724999999999999</c:v>
                </c:pt>
                <c:pt idx="2518">
                  <c:v>1.9735</c:v>
                </c:pt>
                <c:pt idx="2519">
                  <c:v>1.9744999999999999</c:v>
                </c:pt>
                <c:pt idx="2520">
                  <c:v>1.9755</c:v>
                </c:pt>
                <c:pt idx="2521">
                  <c:v>1.9764999999999999</c:v>
                </c:pt>
                <c:pt idx="2522">
                  <c:v>1.9770000000000001</c:v>
                </c:pt>
                <c:pt idx="2523">
                  <c:v>1.9775</c:v>
                </c:pt>
                <c:pt idx="2524">
                  <c:v>1.9784999999999999</c:v>
                </c:pt>
                <c:pt idx="2525">
                  <c:v>1.9790000000000001</c:v>
                </c:pt>
                <c:pt idx="2526">
                  <c:v>1.98</c:v>
                </c:pt>
                <c:pt idx="2527">
                  <c:v>1.9810000000000001</c:v>
                </c:pt>
                <c:pt idx="2528">
                  <c:v>1.982</c:v>
                </c:pt>
                <c:pt idx="2529">
                  <c:v>1.9830000000000001</c:v>
                </c:pt>
                <c:pt idx="2530">
                  <c:v>1.984</c:v>
                </c:pt>
                <c:pt idx="2531">
                  <c:v>1.9850000000000001</c:v>
                </c:pt>
                <c:pt idx="2532">
                  <c:v>1.9855</c:v>
                </c:pt>
                <c:pt idx="2533">
                  <c:v>1.9864999999999999</c:v>
                </c:pt>
                <c:pt idx="2534">
                  <c:v>1.9870000000000001</c:v>
                </c:pt>
                <c:pt idx="2535">
                  <c:v>1.988</c:v>
                </c:pt>
                <c:pt idx="2536">
                  <c:v>1.9890000000000001</c:v>
                </c:pt>
                <c:pt idx="2537">
                  <c:v>1.9895</c:v>
                </c:pt>
                <c:pt idx="2538">
                  <c:v>1.9904999999999999</c:v>
                </c:pt>
                <c:pt idx="2539">
                  <c:v>1.9910000000000001</c:v>
                </c:pt>
                <c:pt idx="2540">
                  <c:v>1.992</c:v>
                </c:pt>
                <c:pt idx="2541">
                  <c:v>1.9930000000000001</c:v>
                </c:pt>
                <c:pt idx="2542">
                  <c:v>1.994</c:v>
                </c:pt>
                <c:pt idx="2543">
                  <c:v>1.9944999999999999</c:v>
                </c:pt>
                <c:pt idx="2544">
                  <c:v>1.9955000000000001</c:v>
                </c:pt>
                <c:pt idx="2545">
                  <c:v>1.996</c:v>
                </c:pt>
                <c:pt idx="2546">
                  <c:v>1.9970000000000001</c:v>
                </c:pt>
                <c:pt idx="2547">
                  <c:v>1.998</c:v>
                </c:pt>
                <c:pt idx="2548">
                  <c:v>1.9984999999999999</c:v>
                </c:pt>
                <c:pt idx="2549">
                  <c:v>1.9995000000000001</c:v>
                </c:pt>
                <c:pt idx="2550">
                  <c:v>2.0005000000000002</c:v>
                </c:pt>
                <c:pt idx="2551">
                  <c:v>2.0015000000000001</c:v>
                </c:pt>
                <c:pt idx="2552">
                  <c:v>2.0019999999999998</c:v>
                </c:pt>
                <c:pt idx="2553">
                  <c:v>2.0034999999999998</c:v>
                </c:pt>
                <c:pt idx="2554">
                  <c:v>2.004</c:v>
                </c:pt>
                <c:pt idx="2555">
                  <c:v>2.0045000000000002</c:v>
                </c:pt>
                <c:pt idx="2556">
                  <c:v>2.0055000000000001</c:v>
                </c:pt>
                <c:pt idx="2557">
                  <c:v>2.0065</c:v>
                </c:pt>
                <c:pt idx="2558">
                  <c:v>2.0070000000000001</c:v>
                </c:pt>
                <c:pt idx="2559">
                  <c:v>2.008</c:v>
                </c:pt>
                <c:pt idx="2560">
                  <c:v>2.0089999999999999</c:v>
                </c:pt>
                <c:pt idx="2561">
                  <c:v>2.0095000000000001</c:v>
                </c:pt>
                <c:pt idx="2562">
                  <c:v>2.0105</c:v>
                </c:pt>
                <c:pt idx="2563">
                  <c:v>2.0114999999999998</c:v>
                </c:pt>
                <c:pt idx="2564">
                  <c:v>2.0125000000000002</c:v>
                </c:pt>
                <c:pt idx="2565">
                  <c:v>2.0129999999999999</c:v>
                </c:pt>
                <c:pt idx="2566">
                  <c:v>2.0139999999999998</c:v>
                </c:pt>
                <c:pt idx="2567">
                  <c:v>2.0150000000000001</c:v>
                </c:pt>
                <c:pt idx="2568">
                  <c:v>2.016</c:v>
                </c:pt>
                <c:pt idx="2569">
                  <c:v>2.0165000000000002</c:v>
                </c:pt>
                <c:pt idx="2570">
                  <c:v>2.0169999999999999</c:v>
                </c:pt>
                <c:pt idx="2571">
                  <c:v>2.0179999999999998</c:v>
                </c:pt>
                <c:pt idx="2572">
                  <c:v>2.0190000000000001</c:v>
                </c:pt>
                <c:pt idx="2573">
                  <c:v>2.0194999999999999</c:v>
                </c:pt>
                <c:pt idx="2574">
                  <c:v>2.0205000000000002</c:v>
                </c:pt>
                <c:pt idx="2575">
                  <c:v>2.0215000000000001</c:v>
                </c:pt>
                <c:pt idx="2576">
                  <c:v>2.0225</c:v>
                </c:pt>
                <c:pt idx="2577">
                  <c:v>2.0230000000000001</c:v>
                </c:pt>
                <c:pt idx="2578">
                  <c:v>2.024</c:v>
                </c:pt>
                <c:pt idx="2579">
                  <c:v>2.0249999999999999</c:v>
                </c:pt>
                <c:pt idx="2580">
                  <c:v>2.0259999999999998</c:v>
                </c:pt>
                <c:pt idx="2581">
                  <c:v>2.0270000000000001</c:v>
                </c:pt>
                <c:pt idx="2582">
                  <c:v>2.028</c:v>
                </c:pt>
                <c:pt idx="2583">
                  <c:v>2.0285000000000002</c:v>
                </c:pt>
                <c:pt idx="2584">
                  <c:v>2.0295000000000001</c:v>
                </c:pt>
                <c:pt idx="2585">
                  <c:v>2.0299999999999998</c:v>
                </c:pt>
                <c:pt idx="2586">
                  <c:v>2.0305</c:v>
                </c:pt>
                <c:pt idx="2587">
                  <c:v>2.0314999999999999</c:v>
                </c:pt>
                <c:pt idx="2588">
                  <c:v>2.0325000000000002</c:v>
                </c:pt>
                <c:pt idx="2589">
                  <c:v>2.0339999999999998</c:v>
                </c:pt>
                <c:pt idx="2590">
                  <c:v>2.0345</c:v>
                </c:pt>
                <c:pt idx="2591">
                  <c:v>2.0354999999999999</c:v>
                </c:pt>
                <c:pt idx="2592">
                  <c:v>2.0365000000000002</c:v>
                </c:pt>
                <c:pt idx="2593">
                  <c:v>2.0375000000000001</c:v>
                </c:pt>
                <c:pt idx="2594">
                  <c:v>2.0385</c:v>
                </c:pt>
                <c:pt idx="2595">
                  <c:v>2.0394999999999999</c:v>
                </c:pt>
                <c:pt idx="2596">
                  <c:v>2.04</c:v>
                </c:pt>
                <c:pt idx="2597">
                  <c:v>2.0409999999999999</c:v>
                </c:pt>
                <c:pt idx="2598">
                  <c:v>2.0419999999999998</c:v>
                </c:pt>
                <c:pt idx="2599">
                  <c:v>2.0425</c:v>
                </c:pt>
                <c:pt idx="2600">
                  <c:v>2.0434999999999999</c:v>
                </c:pt>
                <c:pt idx="2601">
                  <c:v>2.0445000000000002</c:v>
                </c:pt>
                <c:pt idx="2602">
                  <c:v>2.0455000000000001</c:v>
                </c:pt>
                <c:pt idx="2603">
                  <c:v>2.0465</c:v>
                </c:pt>
                <c:pt idx="2604">
                  <c:v>2.0470000000000002</c:v>
                </c:pt>
                <c:pt idx="2605">
                  <c:v>2.048</c:v>
                </c:pt>
                <c:pt idx="2606">
                  <c:v>2.0485000000000002</c:v>
                </c:pt>
                <c:pt idx="2607">
                  <c:v>2.0489999999999999</c:v>
                </c:pt>
                <c:pt idx="2608">
                  <c:v>2.0499999999999998</c:v>
                </c:pt>
                <c:pt idx="2609">
                  <c:v>2.0505</c:v>
                </c:pt>
                <c:pt idx="2610">
                  <c:v>2.0514999999999999</c:v>
                </c:pt>
                <c:pt idx="2611">
                  <c:v>2.0525000000000002</c:v>
                </c:pt>
                <c:pt idx="2612">
                  <c:v>2.0535000000000001</c:v>
                </c:pt>
                <c:pt idx="2613">
                  <c:v>2.0545</c:v>
                </c:pt>
                <c:pt idx="2614">
                  <c:v>2.0554999999999999</c:v>
                </c:pt>
                <c:pt idx="2615">
                  <c:v>2.0565000000000002</c:v>
                </c:pt>
                <c:pt idx="2616">
                  <c:v>2.0575000000000001</c:v>
                </c:pt>
                <c:pt idx="2617">
                  <c:v>2.0585</c:v>
                </c:pt>
                <c:pt idx="2618">
                  <c:v>2.0594999999999999</c:v>
                </c:pt>
                <c:pt idx="2619">
                  <c:v>2.06</c:v>
                </c:pt>
                <c:pt idx="2620">
                  <c:v>2.0609999999999999</c:v>
                </c:pt>
                <c:pt idx="2621">
                  <c:v>2.0619999999999998</c:v>
                </c:pt>
                <c:pt idx="2622">
                  <c:v>2.0630000000000002</c:v>
                </c:pt>
                <c:pt idx="2623">
                  <c:v>2.0640000000000001</c:v>
                </c:pt>
                <c:pt idx="2624">
                  <c:v>2.0644999999999998</c:v>
                </c:pt>
                <c:pt idx="2625">
                  <c:v>2.0655000000000001</c:v>
                </c:pt>
                <c:pt idx="2626">
                  <c:v>2.0665</c:v>
                </c:pt>
                <c:pt idx="2627">
                  <c:v>2.0674999999999999</c:v>
                </c:pt>
                <c:pt idx="2628">
                  <c:v>2.0680000000000001</c:v>
                </c:pt>
                <c:pt idx="2629">
                  <c:v>2.069</c:v>
                </c:pt>
                <c:pt idx="2630">
                  <c:v>2.0695000000000001</c:v>
                </c:pt>
                <c:pt idx="2631">
                  <c:v>2.0705</c:v>
                </c:pt>
                <c:pt idx="2632">
                  <c:v>2.0710000000000002</c:v>
                </c:pt>
                <c:pt idx="2633">
                  <c:v>2.0714999999999999</c:v>
                </c:pt>
                <c:pt idx="2634">
                  <c:v>2.0724999999999998</c:v>
                </c:pt>
                <c:pt idx="2635">
                  <c:v>2.073</c:v>
                </c:pt>
                <c:pt idx="2636">
                  <c:v>2.0739999999999998</c:v>
                </c:pt>
                <c:pt idx="2637">
                  <c:v>2.0750000000000002</c:v>
                </c:pt>
                <c:pt idx="2638">
                  <c:v>2.0754999999999999</c:v>
                </c:pt>
                <c:pt idx="2639">
                  <c:v>2.0760000000000001</c:v>
                </c:pt>
                <c:pt idx="2640">
                  <c:v>2.0775000000000001</c:v>
                </c:pt>
                <c:pt idx="2641">
                  <c:v>2.0785</c:v>
                </c:pt>
                <c:pt idx="2642">
                  <c:v>2.0794999999999999</c:v>
                </c:pt>
                <c:pt idx="2643">
                  <c:v>2.08</c:v>
                </c:pt>
                <c:pt idx="2644">
                  <c:v>2.081</c:v>
                </c:pt>
                <c:pt idx="2645">
                  <c:v>2.0819999999999999</c:v>
                </c:pt>
                <c:pt idx="2646">
                  <c:v>2.0825</c:v>
                </c:pt>
                <c:pt idx="2647">
                  <c:v>2.0834999999999999</c:v>
                </c:pt>
                <c:pt idx="2648">
                  <c:v>2.0844999999999998</c:v>
                </c:pt>
                <c:pt idx="2649">
                  <c:v>2.0855000000000001</c:v>
                </c:pt>
                <c:pt idx="2650">
                  <c:v>2.0865</c:v>
                </c:pt>
                <c:pt idx="2651">
                  <c:v>2.0874999999999999</c:v>
                </c:pt>
                <c:pt idx="2652">
                  <c:v>2.0884999999999998</c:v>
                </c:pt>
                <c:pt idx="2653">
                  <c:v>2.089</c:v>
                </c:pt>
                <c:pt idx="2654">
                  <c:v>2.0895000000000001</c:v>
                </c:pt>
                <c:pt idx="2655">
                  <c:v>2.0905</c:v>
                </c:pt>
                <c:pt idx="2656">
                  <c:v>2.0910000000000002</c:v>
                </c:pt>
                <c:pt idx="2657">
                  <c:v>2.0914999999999999</c:v>
                </c:pt>
                <c:pt idx="2658">
                  <c:v>2.0924999999999998</c:v>
                </c:pt>
                <c:pt idx="2659">
                  <c:v>2.0935000000000001</c:v>
                </c:pt>
                <c:pt idx="2660">
                  <c:v>2.0939999999999999</c:v>
                </c:pt>
                <c:pt idx="2661">
                  <c:v>2.0950000000000002</c:v>
                </c:pt>
                <c:pt idx="2662">
                  <c:v>2.0954999999999999</c:v>
                </c:pt>
                <c:pt idx="2663">
                  <c:v>2.0960000000000001</c:v>
                </c:pt>
                <c:pt idx="2664">
                  <c:v>2.097</c:v>
                </c:pt>
                <c:pt idx="2665">
                  <c:v>2.0979999999999999</c:v>
                </c:pt>
                <c:pt idx="2666">
                  <c:v>2.0990000000000002</c:v>
                </c:pt>
                <c:pt idx="2667">
                  <c:v>2.1</c:v>
                </c:pt>
                <c:pt idx="2668">
                  <c:v>2.101</c:v>
                </c:pt>
                <c:pt idx="2669">
                  <c:v>2.1019999999999999</c:v>
                </c:pt>
                <c:pt idx="2670">
                  <c:v>2.1025</c:v>
                </c:pt>
                <c:pt idx="2671">
                  <c:v>2.1034999999999999</c:v>
                </c:pt>
                <c:pt idx="2672">
                  <c:v>2.1040000000000001</c:v>
                </c:pt>
                <c:pt idx="2673">
                  <c:v>2.1044999999999998</c:v>
                </c:pt>
                <c:pt idx="2674">
                  <c:v>2.1055000000000001</c:v>
                </c:pt>
                <c:pt idx="2675">
                  <c:v>2.1065</c:v>
                </c:pt>
                <c:pt idx="2676">
                  <c:v>2.1070000000000002</c:v>
                </c:pt>
                <c:pt idx="2677">
                  <c:v>2.1074999999999999</c:v>
                </c:pt>
                <c:pt idx="2678">
                  <c:v>2.1084999999999998</c:v>
                </c:pt>
                <c:pt idx="2679">
                  <c:v>2.1095000000000002</c:v>
                </c:pt>
                <c:pt idx="2680">
                  <c:v>2.1105</c:v>
                </c:pt>
                <c:pt idx="2681">
                  <c:v>2.1110000000000002</c:v>
                </c:pt>
                <c:pt idx="2682">
                  <c:v>2.1120000000000001</c:v>
                </c:pt>
                <c:pt idx="2683">
                  <c:v>2.1124999999999998</c:v>
                </c:pt>
                <c:pt idx="2684">
                  <c:v>2.1135000000000002</c:v>
                </c:pt>
                <c:pt idx="2685">
                  <c:v>2.1139999999999999</c:v>
                </c:pt>
                <c:pt idx="2686">
                  <c:v>2.1150000000000002</c:v>
                </c:pt>
                <c:pt idx="2687">
                  <c:v>2.1160000000000001</c:v>
                </c:pt>
                <c:pt idx="2688">
                  <c:v>2.1164999999999998</c:v>
                </c:pt>
                <c:pt idx="2689">
                  <c:v>2.1175000000000002</c:v>
                </c:pt>
                <c:pt idx="2690">
                  <c:v>2.1179999999999999</c:v>
                </c:pt>
                <c:pt idx="2691">
                  <c:v>2.1190000000000002</c:v>
                </c:pt>
                <c:pt idx="2692">
                  <c:v>2.12</c:v>
                </c:pt>
                <c:pt idx="2693">
                  <c:v>2.121</c:v>
                </c:pt>
                <c:pt idx="2694">
                  <c:v>2.1219999999999999</c:v>
                </c:pt>
                <c:pt idx="2695">
                  <c:v>2.1230000000000002</c:v>
                </c:pt>
                <c:pt idx="2696">
                  <c:v>2.1234999999999999</c:v>
                </c:pt>
                <c:pt idx="2697">
                  <c:v>2.1240000000000001</c:v>
                </c:pt>
                <c:pt idx="2698">
                  <c:v>2.125</c:v>
                </c:pt>
                <c:pt idx="2699">
                  <c:v>2.1255000000000002</c:v>
                </c:pt>
                <c:pt idx="2700">
                  <c:v>2.1265000000000001</c:v>
                </c:pt>
                <c:pt idx="2701">
                  <c:v>2.1269999999999998</c:v>
                </c:pt>
                <c:pt idx="2702">
                  <c:v>2.1274999999999999</c:v>
                </c:pt>
                <c:pt idx="2703">
                  <c:v>2.1284999999999998</c:v>
                </c:pt>
                <c:pt idx="2704">
                  <c:v>2.1295000000000002</c:v>
                </c:pt>
                <c:pt idx="2705">
                  <c:v>2.1305000000000001</c:v>
                </c:pt>
                <c:pt idx="2706">
                  <c:v>2.1315</c:v>
                </c:pt>
                <c:pt idx="2707">
                  <c:v>2.1324999999999998</c:v>
                </c:pt>
                <c:pt idx="2708">
                  <c:v>2.1335000000000002</c:v>
                </c:pt>
                <c:pt idx="2709">
                  <c:v>2.1339999999999999</c:v>
                </c:pt>
                <c:pt idx="2710">
                  <c:v>2.1349999999999998</c:v>
                </c:pt>
                <c:pt idx="2711">
                  <c:v>2.1355</c:v>
                </c:pt>
                <c:pt idx="2712">
                  <c:v>2.1364999999999998</c:v>
                </c:pt>
                <c:pt idx="2713">
                  <c:v>2.1375000000000002</c:v>
                </c:pt>
                <c:pt idx="2714">
                  <c:v>2.1379999999999999</c:v>
                </c:pt>
                <c:pt idx="2715">
                  <c:v>2.1389999999999998</c:v>
                </c:pt>
                <c:pt idx="2716">
                  <c:v>2.14</c:v>
                </c:pt>
                <c:pt idx="2717">
                  <c:v>2.141</c:v>
                </c:pt>
                <c:pt idx="2718">
                  <c:v>2.1419999999999999</c:v>
                </c:pt>
                <c:pt idx="2719">
                  <c:v>2.1425000000000001</c:v>
                </c:pt>
                <c:pt idx="2720">
                  <c:v>2.1435</c:v>
                </c:pt>
                <c:pt idx="2721">
                  <c:v>2.1444999999999999</c:v>
                </c:pt>
                <c:pt idx="2722">
                  <c:v>2.1455000000000002</c:v>
                </c:pt>
                <c:pt idx="2723">
                  <c:v>2.1465000000000001</c:v>
                </c:pt>
                <c:pt idx="2724">
                  <c:v>2.1469999999999998</c:v>
                </c:pt>
                <c:pt idx="2725">
                  <c:v>2.1475</c:v>
                </c:pt>
                <c:pt idx="2726">
                  <c:v>2.1484999999999999</c:v>
                </c:pt>
                <c:pt idx="2727">
                  <c:v>2.15</c:v>
                </c:pt>
                <c:pt idx="2728">
                  <c:v>2.1509999999999998</c:v>
                </c:pt>
                <c:pt idx="2729">
                  <c:v>2.1520000000000001</c:v>
                </c:pt>
                <c:pt idx="2730">
                  <c:v>2.1524999999999999</c:v>
                </c:pt>
                <c:pt idx="2731">
                  <c:v>2.1535000000000002</c:v>
                </c:pt>
                <c:pt idx="2732">
                  <c:v>2.1545000000000001</c:v>
                </c:pt>
                <c:pt idx="2733">
                  <c:v>2.1555</c:v>
                </c:pt>
                <c:pt idx="2734">
                  <c:v>2.1560000000000001</c:v>
                </c:pt>
                <c:pt idx="2735">
                  <c:v>2.157</c:v>
                </c:pt>
                <c:pt idx="2736">
                  <c:v>2.1579999999999999</c:v>
                </c:pt>
                <c:pt idx="2737">
                  <c:v>2.1585000000000001</c:v>
                </c:pt>
                <c:pt idx="2738">
                  <c:v>2.1589999999999998</c:v>
                </c:pt>
                <c:pt idx="2739">
                  <c:v>2.16</c:v>
                </c:pt>
                <c:pt idx="2740">
                  <c:v>2.161</c:v>
                </c:pt>
                <c:pt idx="2741">
                  <c:v>2.1619999999999999</c:v>
                </c:pt>
                <c:pt idx="2742">
                  <c:v>2.1625000000000001</c:v>
                </c:pt>
                <c:pt idx="2743">
                  <c:v>2.1635</c:v>
                </c:pt>
                <c:pt idx="2744">
                  <c:v>2.1644999999999999</c:v>
                </c:pt>
                <c:pt idx="2745">
                  <c:v>2.165</c:v>
                </c:pt>
                <c:pt idx="2746">
                  <c:v>2.1659999999999999</c:v>
                </c:pt>
                <c:pt idx="2747">
                  <c:v>2.1669999999999998</c:v>
                </c:pt>
                <c:pt idx="2748">
                  <c:v>2.1680000000000001</c:v>
                </c:pt>
                <c:pt idx="2749">
                  <c:v>2.1684999999999999</c:v>
                </c:pt>
                <c:pt idx="2750">
                  <c:v>2.1695000000000002</c:v>
                </c:pt>
                <c:pt idx="2751">
                  <c:v>2.1705000000000001</c:v>
                </c:pt>
                <c:pt idx="2752">
                  <c:v>2.1709999999999998</c:v>
                </c:pt>
                <c:pt idx="2753">
                  <c:v>2.1720000000000002</c:v>
                </c:pt>
                <c:pt idx="2754">
                  <c:v>2.173</c:v>
                </c:pt>
                <c:pt idx="2755">
                  <c:v>2.1739999999999999</c:v>
                </c:pt>
                <c:pt idx="2756">
                  <c:v>2.1749999999999998</c:v>
                </c:pt>
                <c:pt idx="2757">
                  <c:v>2.1760000000000002</c:v>
                </c:pt>
                <c:pt idx="2758">
                  <c:v>2.177</c:v>
                </c:pt>
                <c:pt idx="2759">
                  <c:v>2.1779999999999999</c:v>
                </c:pt>
                <c:pt idx="2760">
                  <c:v>2.1785000000000001</c:v>
                </c:pt>
                <c:pt idx="2761">
                  <c:v>2.1795</c:v>
                </c:pt>
                <c:pt idx="2762">
                  <c:v>2.1804999999999999</c:v>
                </c:pt>
                <c:pt idx="2763">
                  <c:v>2.1815000000000002</c:v>
                </c:pt>
                <c:pt idx="2764">
                  <c:v>2.1825000000000001</c:v>
                </c:pt>
                <c:pt idx="2765">
                  <c:v>2.1835</c:v>
                </c:pt>
                <c:pt idx="2766">
                  <c:v>2.1840000000000002</c:v>
                </c:pt>
                <c:pt idx="2767">
                  <c:v>2.1850000000000001</c:v>
                </c:pt>
                <c:pt idx="2768">
                  <c:v>2.1859999999999999</c:v>
                </c:pt>
                <c:pt idx="2769">
                  <c:v>2.1869999999999998</c:v>
                </c:pt>
                <c:pt idx="2770">
                  <c:v>2.1875</c:v>
                </c:pt>
                <c:pt idx="2771">
                  <c:v>2.1884999999999999</c:v>
                </c:pt>
                <c:pt idx="2772">
                  <c:v>2.1894999999999998</c:v>
                </c:pt>
                <c:pt idx="2773">
                  <c:v>2.19</c:v>
                </c:pt>
                <c:pt idx="2774">
                  <c:v>2.1909999999999998</c:v>
                </c:pt>
                <c:pt idx="2775">
                  <c:v>2.1920000000000002</c:v>
                </c:pt>
                <c:pt idx="2776">
                  <c:v>2.1930000000000001</c:v>
                </c:pt>
                <c:pt idx="2777">
                  <c:v>2.1934999999999998</c:v>
                </c:pt>
                <c:pt idx="2778">
                  <c:v>2.1945000000000001</c:v>
                </c:pt>
                <c:pt idx="2779">
                  <c:v>2.1955</c:v>
                </c:pt>
                <c:pt idx="2780">
                  <c:v>2.1964999999999999</c:v>
                </c:pt>
                <c:pt idx="2781">
                  <c:v>2.1974999999999998</c:v>
                </c:pt>
                <c:pt idx="2782">
                  <c:v>2.198</c:v>
                </c:pt>
                <c:pt idx="2783">
                  <c:v>2.1985000000000001</c:v>
                </c:pt>
                <c:pt idx="2784">
                  <c:v>2.1995</c:v>
                </c:pt>
                <c:pt idx="2785">
                  <c:v>2.2004999999999999</c:v>
                </c:pt>
                <c:pt idx="2786">
                  <c:v>2.2010000000000001</c:v>
                </c:pt>
                <c:pt idx="2787">
                  <c:v>2.2014999999999998</c:v>
                </c:pt>
                <c:pt idx="2788">
                  <c:v>2.202</c:v>
                </c:pt>
                <c:pt idx="2789">
                  <c:v>2.2029999999999998</c:v>
                </c:pt>
                <c:pt idx="2790">
                  <c:v>2.2040000000000002</c:v>
                </c:pt>
                <c:pt idx="2791">
                  <c:v>2.2050000000000001</c:v>
                </c:pt>
                <c:pt idx="2792">
                  <c:v>2.2054999999999998</c:v>
                </c:pt>
                <c:pt idx="2793">
                  <c:v>2.2065000000000001</c:v>
                </c:pt>
                <c:pt idx="2794">
                  <c:v>2.2075</c:v>
                </c:pt>
                <c:pt idx="2795">
                  <c:v>2.2084999999999999</c:v>
                </c:pt>
                <c:pt idx="2796">
                  <c:v>2.2094999999999998</c:v>
                </c:pt>
                <c:pt idx="2797">
                  <c:v>2.21</c:v>
                </c:pt>
                <c:pt idx="2798">
                  <c:v>2.2109999999999999</c:v>
                </c:pt>
                <c:pt idx="2799">
                  <c:v>2.2120000000000002</c:v>
                </c:pt>
                <c:pt idx="2800">
                  <c:v>2.2124999999999999</c:v>
                </c:pt>
                <c:pt idx="2801">
                  <c:v>2.214</c:v>
                </c:pt>
                <c:pt idx="2802">
                  <c:v>2.2149999999999999</c:v>
                </c:pt>
                <c:pt idx="2803">
                  <c:v>2.2160000000000002</c:v>
                </c:pt>
                <c:pt idx="2804">
                  <c:v>2.2164999999999999</c:v>
                </c:pt>
                <c:pt idx="2805">
                  <c:v>2.2174999999999998</c:v>
                </c:pt>
                <c:pt idx="2806">
                  <c:v>2.2185000000000001</c:v>
                </c:pt>
                <c:pt idx="2807">
                  <c:v>2.2195</c:v>
                </c:pt>
                <c:pt idx="2808">
                  <c:v>2.2204999999999999</c:v>
                </c:pt>
                <c:pt idx="2809">
                  <c:v>2.2210000000000001</c:v>
                </c:pt>
                <c:pt idx="2810">
                  <c:v>2.2214999999999998</c:v>
                </c:pt>
                <c:pt idx="2811">
                  <c:v>2.222</c:v>
                </c:pt>
                <c:pt idx="2812">
                  <c:v>2.2229999999999999</c:v>
                </c:pt>
                <c:pt idx="2813">
                  <c:v>2.2240000000000002</c:v>
                </c:pt>
                <c:pt idx="2814">
                  <c:v>2.2254999999999998</c:v>
                </c:pt>
                <c:pt idx="2815">
                  <c:v>2.2265000000000001</c:v>
                </c:pt>
                <c:pt idx="2816">
                  <c:v>2.2275</c:v>
                </c:pt>
                <c:pt idx="2817">
                  <c:v>2.2284999999999999</c:v>
                </c:pt>
                <c:pt idx="2818">
                  <c:v>2.2294999999999998</c:v>
                </c:pt>
                <c:pt idx="2819">
                  <c:v>2.2305000000000001</c:v>
                </c:pt>
                <c:pt idx="2820">
                  <c:v>2.2309999999999999</c:v>
                </c:pt>
                <c:pt idx="2821">
                  <c:v>2.2320000000000002</c:v>
                </c:pt>
                <c:pt idx="2822">
                  <c:v>2.2330000000000001</c:v>
                </c:pt>
                <c:pt idx="2823">
                  <c:v>2.2334999999999998</c:v>
                </c:pt>
                <c:pt idx="2824">
                  <c:v>2.2345000000000002</c:v>
                </c:pt>
                <c:pt idx="2825">
                  <c:v>2.2349999999999999</c:v>
                </c:pt>
                <c:pt idx="2826">
                  <c:v>2.2355</c:v>
                </c:pt>
                <c:pt idx="2827">
                  <c:v>2.2364999999999999</c:v>
                </c:pt>
                <c:pt idx="2828">
                  <c:v>2.2370000000000001</c:v>
                </c:pt>
                <c:pt idx="2829">
                  <c:v>2.2385000000000002</c:v>
                </c:pt>
                <c:pt idx="2830">
                  <c:v>2.2395</c:v>
                </c:pt>
                <c:pt idx="2831">
                  <c:v>2.2400000000000002</c:v>
                </c:pt>
                <c:pt idx="2832">
                  <c:v>2.2414999999999998</c:v>
                </c:pt>
                <c:pt idx="2833">
                  <c:v>2.2425000000000002</c:v>
                </c:pt>
                <c:pt idx="2834">
                  <c:v>2.2429999999999999</c:v>
                </c:pt>
                <c:pt idx="2835">
                  <c:v>2.2440000000000002</c:v>
                </c:pt>
                <c:pt idx="2836">
                  <c:v>2.2450000000000001</c:v>
                </c:pt>
                <c:pt idx="2837">
                  <c:v>2.2454999999999998</c:v>
                </c:pt>
                <c:pt idx="2838">
                  <c:v>2.2465000000000002</c:v>
                </c:pt>
                <c:pt idx="2839">
                  <c:v>2.2475000000000001</c:v>
                </c:pt>
                <c:pt idx="2840">
                  <c:v>2.2484999999999999</c:v>
                </c:pt>
                <c:pt idx="2841">
                  <c:v>2.2494999999999998</c:v>
                </c:pt>
                <c:pt idx="2842">
                  <c:v>2.2505000000000002</c:v>
                </c:pt>
                <c:pt idx="2843">
                  <c:v>2.2515000000000001</c:v>
                </c:pt>
                <c:pt idx="2844">
                  <c:v>2.2524999999999999</c:v>
                </c:pt>
                <c:pt idx="2845">
                  <c:v>2.2534999999999998</c:v>
                </c:pt>
                <c:pt idx="2846">
                  <c:v>2.254</c:v>
                </c:pt>
                <c:pt idx="2847">
                  <c:v>2.2555000000000001</c:v>
                </c:pt>
                <c:pt idx="2848">
                  <c:v>2.2565</c:v>
                </c:pt>
                <c:pt idx="2849">
                  <c:v>2.2574999999999998</c:v>
                </c:pt>
                <c:pt idx="2850">
                  <c:v>2.258</c:v>
                </c:pt>
                <c:pt idx="2851">
                  <c:v>2.2589999999999999</c:v>
                </c:pt>
                <c:pt idx="2852">
                  <c:v>2.2599999999999998</c:v>
                </c:pt>
                <c:pt idx="2853">
                  <c:v>2.2610000000000001</c:v>
                </c:pt>
                <c:pt idx="2854">
                  <c:v>2.262</c:v>
                </c:pt>
                <c:pt idx="2855">
                  <c:v>2.2629999999999999</c:v>
                </c:pt>
                <c:pt idx="2856">
                  <c:v>2.2639999999999998</c:v>
                </c:pt>
                <c:pt idx="2857">
                  <c:v>2.2645</c:v>
                </c:pt>
                <c:pt idx="2858">
                  <c:v>2.2654999999999998</c:v>
                </c:pt>
                <c:pt idx="2859">
                  <c:v>2.2665000000000002</c:v>
                </c:pt>
                <c:pt idx="2860">
                  <c:v>2.2669999999999999</c:v>
                </c:pt>
                <c:pt idx="2861">
                  <c:v>2.2679999999999998</c:v>
                </c:pt>
                <c:pt idx="2862">
                  <c:v>2.2690000000000001</c:v>
                </c:pt>
                <c:pt idx="2863">
                  <c:v>2.27</c:v>
                </c:pt>
                <c:pt idx="2864">
                  <c:v>2.2709999999999999</c:v>
                </c:pt>
                <c:pt idx="2865">
                  <c:v>2.2715000000000001</c:v>
                </c:pt>
                <c:pt idx="2866">
                  <c:v>2.2725</c:v>
                </c:pt>
                <c:pt idx="2867">
                  <c:v>2.2734999999999999</c:v>
                </c:pt>
                <c:pt idx="2868">
                  <c:v>2.2745000000000002</c:v>
                </c:pt>
                <c:pt idx="2869">
                  <c:v>2.2749999999999999</c:v>
                </c:pt>
                <c:pt idx="2870">
                  <c:v>2.2755000000000001</c:v>
                </c:pt>
                <c:pt idx="2871">
                  <c:v>2.2765</c:v>
                </c:pt>
                <c:pt idx="2872">
                  <c:v>2.2774999999999999</c:v>
                </c:pt>
                <c:pt idx="2873">
                  <c:v>2.278</c:v>
                </c:pt>
                <c:pt idx="2874">
                  <c:v>2.2789999999999999</c:v>
                </c:pt>
                <c:pt idx="2875">
                  <c:v>2.2799999999999998</c:v>
                </c:pt>
                <c:pt idx="2876">
                  <c:v>2.2810000000000001</c:v>
                </c:pt>
                <c:pt idx="2877">
                  <c:v>2.282</c:v>
                </c:pt>
                <c:pt idx="2878">
                  <c:v>2.2829999999999999</c:v>
                </c:pt>
                <c:pt idx="2879">
                  <c:v>2.2839999999999998</c:v>
                </c:pt>
                <c:pt idx="2880">
                  <c:v>2.2850000000000001</c:v>
                </c:pt>
                <c:pt idx="2881">
                  <c:v>2.2865000000000002</c:v>
                </c:pt>
                <c:pt idx="2882">
                  <c:v>2.2869999999999999</c:v>
                </c:pt>
                <c:pt idx="2883">
                  <c:v>2.2879999999999998</c:v>
                </c:pt>
                <c:pt idx="2884">
                  <c:v>2.2890000000000001</c:v>
                </c:pt>
                <c:pt idx="2885">
                  <c:v>2.2894999999999999</c:v>
                </c:pt>
                <c:pt idx="2886">
                  <c:v>2.2905000000000002</c:v>
                </c:pt>
                <c:pt idx="2887">
                  <c:v>2.2915000000000001</c:v>
                </c:pt>
                <c:pt idx="2888">
                  <c:v>2.2925</c:v>
                </c:pt>
                <c:pt idx="2889">
                  <c:v>2.2934999999999999</c:v>
                </c:pt>
                <c:pt idx="2890">
                  <c:v>2.2945000000000002</c:v>
                </c:pt>
                <c:pt idx="2891">
                  <c:v>2.2955000000000001</c:v>
                </c:pt>
                <c:pt idx="2892">
                  <c:v>2.2965</c:v>
                </c:pt>
                <c:pt idx="2893">
                  <c:v>2.2974999999999999</c:v>
                </c:pt>
                <c:pt idx="2894">
                  <c:v>2.298</c:v>
                </c:pt>
                <c:pt idx="2895">
                  <c:v>2.2989999999999999</c:v>
                </c:pt>
                <c:pt idx="2896">
                  <c:v>2.3005</c:v>
                </c:pt>
                <c:pt idx="2897">
                  <c:v>2.3014999999999999</c:v>
                </c:pt>
                <c:pt idx="2898">
                  <c:v>2.3025000000000002</c:v>
                </c:pt>
                <c:pt idx="2899">
                  <c:v>2.3035000000000001</c:v>
                </c:pt>
                <c:pt idx="2900">
                  <c:v>2.3050000000000002</c:v>
                </c:pt>
                <c:pt idx="2901">
                  <c:v>2.3054999999999999</c:v>
                </c:pt>
                <c:pt idx="2902">
                  <c:v>2.3065000000000002</c:v>
                </c:pt>
                <c:pt idx="2903">
                  <c:v>2.3075000000000001</c:v>
                </c:pt>
                <c:pt idx="2904">
                  <c:v>2.3085</c:v>
                </c:pt>
                <c:pt idx="2905">
                  <c:v>2.3094999999999999</c:v>
                </c:pt>
                <c:pt idx="2906">
                  <c:v>2.3109999999999999</c:v>
                </c:pt>
                <c:pt idx="2907">
                  <c:v>2.3115000000000001</c:v>
                </c:pt>
                <c:pt idx="2908">
                  <c:v>2.3125</c:v>
                </c:pt>
                <c:pt idx="2909">
                  <c:v>2.3130000000000002</c:v>
                </c:pt>
                <c:pt idx="2910">
                  <c:v>2.3144999999999998</c:v>
                </c:pt>
                <c:pt idx="2911">
                  <c:v>2.3149999999999999</c:v>
                </c:pt>
                <c:pt idx="2912">
                  <c:v>2.3165</c:v>
                </c:pt>
                <c:pt idx="2913">
                  <c:v>2.3174999999999999</c:v>
                </c:pt>
                <c:pt idx="2914">
                  <c:v>2.319</c:v>
                </c:pt>
                <c:pt idx="2915">
                  <c:v>2.3205</c:v>
                </c:pt>
                <c:pt idx="2916">
                  <c:v>2.3214999999999999</c:v>
                </c:pt>
                <c:pt idx="2917">
                  <c:v>2.3224999999999998</c:v>
                </c:pt>
                <c:pt idx="2918">
                  <c:v>2.3235000000000001</c:v>
                </c:pt>
                <c:pt idx="2919">
                  <c:v>2.3245</c:v>
                </c:pt>
                <c:pt idx="2920">
                  <c:v>2.3254999999999999</c:v>
                </c:pt>
                <c:pt idx="2921">
                  <c:v>2.3264999999999998</c:v>
                </c:pt>
                <c:pt idx="2922">
                  <c:v>2.3275000000000001</c:v>
                </c:pt>
                <c:pt idx="2923">
                  <c:v>2.3285</c:v>
                </c:pt>
                <c:pt idx="2924">
                  <c:v>2.33</c:v>
                </c:pt>
                <c:pt idx="2925">
                  <c:v>2.3315000000000001</c:v>
                </c:pt>
                <c:pt idx="2926">
                  <c:v>2.3319999999999999</c:v>
                </c:pt>
                <c:pt idx="2927">
                  <c:v>2.3334999999999999</c:v>
                </c:pt>
                <c:pt idx="2928">
                  <c:v>2.335</c:v>
                </c:pt>
                <c:pt idx="2929">
                  <c:v>2.3359999999999999</c:v>
                </c:pt>
                <c:pt idx="2930">
                  <c:v>2.3374999999999999</c:v>
                </c:pt>
                <c:pt idx="2931">
                  <c:v>2.3384999999999998</c:v>
                </c:pt>
                <c:pt idx="2932">
                  <c:v>2.3395000000000001</c:v>
                </c:pt>
                <c:pt idx="2933">
                  <c:v>2.34</c:v>
                </c:pt>
                <c:pt idx="2934">
                  <c:v>2.3410000000000002</c:v>
                </c:pt>
                <c:pt idx="2935">
                  <c:v>2.3420000000000001</c:v>
                </c:pt>
                <c:pt idx="2936">
                  <c:v>2.343</c:v>
                </c:pt>
                <c:pt idx="2937">
                  <c:v>2.3435000000000001</c:v>
                </c:pt>
                <c:pt idx="2938">
                  <c:v>2.3450000000000002</c:v>
                </c:pt>
                <c:pt idx="2939">
                  <c:v>2.3454999999999999</c:v>
                </c:pt>
                <c:pt idx="2940">
                  <c:v>2.347</c:v>
                </c:pt>
                <c:pt idx="2941">
                  <c:v>2.3479999999999999</c:v>
                </c:pt>
                <c:pt idx="2942">
                  <c:v>2.3490000000000002</c:v>
                </c:pt>
                <c:pt idx="2943">
                  <c:v>2.3504999999999998</c:v>
                </c:pt>
                <c:pt idx="2944">
                  <c:v>2.351</c:v>
                </c:pt>
                <c:pt idx="2945">
                  <c:v>2.3525</c:v>
                </c:pt>
                <c:pt idx="2946">
                  <c:v>2.3534999999999999</c:v>
                </c:pt>
                <c:pt idx="2947">
                  <c:v>2.3544999999999998</c:v>
                </c:pt>
                <c:pt idx="2948">
                  <c:v>2.3555000000000001</c:v>
                </c:pt>
                <c:pt idx="2949">
                  <c:v>2.3565</c:v>
                </c:pt>
                <c:pt idx="2950">
                  <c:v>2.3570000000000002</c:v>
                </c:pt>
                <c:pt idx="2951">
                  <c:v>2.3580000000000001</c:v>
                </c:pt>
                <c:pt idx="2952">
                  <c:v>2.3584999999999998</c:v>
                </c:pt>
                <c:pt idx="2953">
                  <c:v>2.3595000000000002</c:v>
                </c:pt>
                <c:pt idx="2954">
                  <c:v>2.3605</c:v>
                </c:pt>
                <c:pt idx="2955">
                  <c:v>2.3614999999999999</c:v>
                </c:pt>
                <c:pt idx="2956">
                  <c:v>2.3624999999999998</c:v>
                </c:pt>
                <c:pt idx="2957">
                  <c:v>2.3639999999999999</c:v>
                </c:pt>
                <c:pt idx="2958">
                  <c:v>2.3645</c:v>
                </c:pt>
                <c:pt idx="2959">
                  <c:v>2.3660000000000001</c:v>
                </c:pt>
                <c:pt idx="2960">
                  <c:v>2.367</c:v>
                </c:pt>
                <c:pt idx="2961">
                  <c:v>2.3679999999999999</c:v>
                </c:pt>
                <c:pt idx="2962">
                  <c:v>2.3685</c:v>
                </c:pt>
                <c:pt idx="2963">
                  <c:v>2.3694999999999999</c:v>
                </c:pt>
                <c:pt idx="2964">
                  <c:v>2.37</c:v>
                </c:pt>
                <c:pt idx="2965">
                  <c:v>2.371</c:v>
                </c:pt>
                <c:pt idx="2966">
                  <c:v>2.3715000000000002</c:v>
                </c:pt>
                <c:pt idx="2967">
                  <c:v>2.3725000000000001</c:v>
                </c:pt>
                <c:pt idx="2968">
                  <c:v>2.3730000000000002</c:v>
                </c:pt>
                <c:pt idx="2969">
                  <c:v>2.3744999999999998</c:v>
                </c:pt>
                <c:pt idx="2970">
                  <c:v>2.3755000000000002</c:v>
                </c:pt>
                <c:pt idx="2971">
                  <c:v>2.3769999999999998</c:v>
                </c:pt>
                <c:pt idx="2972">
                  <c:v>2.3780000000000001</c:v>
                </c:pt>
                <c:pt idx="2973">
                  <c:v>2.379</c:v>
                </c:pt>
                <c:pt idx="2974">
                  <c:v>2.38</c:v>
                </c:pt>
                <c:pt idx="2975">
                  <c:v>2.3809999999999998</c:v>
                </c:pt>
                <c:pt idx="2976">
                  <c:v>2.3824999999999998</c:v>
                </c:pt>
                <c:pt idx="2977">
                  <c:v>2.383</c:v>
                </c:pt>
                <c:pt idx="2978">
                  <c:v>2.3839999999999999</c:v>
                </c:pt>
                <c:pt idx="2979">
                  <c:v>2.3845000000000001</c:v>
                </c:pt>
                <c:pt idx="2980">
                  <c:v>2.3849999999999998</c:v>
                </c:pt>
                <c:pt idx="2981">
                  <c:v>2.3860000000000001</c:v>
                </c:pt>
                <c:pt idx="2982">
                  <c:v>2.387</c:v>
                </c:pt>
                <c:pt idx="2983">
                  <c:v>2.3879999999999999</c:v>
                </c:pt>
                <c:pt idx="2984">
                  <c:v>2.3889999999999998</c:v>
                </c:pt>
                <c:pt idx="2985">
                  <c:v>2.39</c:v>
                </c:pt>
                <c:pt idx="2986">
                  <c:v>2.3904999999999998</c:v>
                </c:pt>
                <c:pt idx="2987">
                  <c:v>2.3915000000000002</c:v>
                </c:pt>
                <c:pt idx="2988">
                  <c:v>2.3925000000000001</c:v>
                </c:pt>
                <c:pt idx="2989">
                  <c:v>2.3935</c:v>
                </c:pt>
                <c:pt idx="2990">
                  <c:v>2.395</c:v>
                </c:pt>
                <c:pt idx="2991">
                  <c:v>2.3959999999999999</c:v>
                </c:pt>
                <c:pt idx="2992">
                  <c:v>2.3969999999999998</c:v>
                </c:pt>
                <c:pt idx="2993">
                  <c:v>2.4514999999999998</c:v>
                </c:pt>
                <c:pt idx="2994">
                  <c:v>2.452</c:v>
                </c:pt>
                <c:pt idx="2995">
                  <c:v>2.4529999999999998</c:v>
                </c:pt>
                <c:pt idx="2996">
                  <c:v>2.4535</c:v>
                </c:pt>
                <c:pt idx="2997">
                  <c:v>2.4544999999999999</c:v>
                </c:pt>
                <c:pt idx="2998">
                  <c:v>2.4554999999999998</c:v>
                </c:pt>
                <c:pt idx="2999">
                  <c:v>2.4569999999999999</c:v>
                </c:pt>
                <c:pt idx="3000">
                  <c:v>2.4580000000000002</c:v>
                </c:pt>
                <c:pt idx="3001">
                  <c:v>2.4590000000000001</c:v>
                </c:pt>
                <c:pt idx="3002">
                  <c:v>2.4594999999999998</c:v>
                </c:pt>
                <c:pt idx="3003">
                  <c:v>2.4605000000000001</c:v>
                </c:pt>
                <c:pt idx="3004">
                  <c:v>2.4615</c:v>
                </c:pt>
                <c:pt idx="3005">
                  <c:v>2.4624999999999999</c:v>
                </c:pt>
                <c:pt idx="3006">
                  <c:v>2.4630000000000001</c:v>
                </c:pt>
                <c:pt idx="3007">
                  <c:v>2.4645000000000001</c:v>
                </c:pt>
                <c:pt idx="3008">
                  <c:v>2.4660000000000002</c:v>
                </c:pt>
                <c:pt idx="3009">
                  <c:v>2.4670000000000001</c:v>
                </c:pt>
                <c:pt idx="3010">
                  <c:v>2.468</c:v>
                </c:pt>
                <c:pt idx="3011">
                  <c:v>2.4689999999999999</c:v>
                </c:pt>
                <c:pt idx="3012">
                  <c:v>2.4695</c:v>
                </c:pt>
                <c:pt idx="3013">
                  <c:v>2.4704999999999999</c:v>
                </c:pt>
                <c:pt idx="3014">
                  <c:v>2.4714999999999998</c:v>
                </c:pt>
                <c:pt idx="3015">
                  <c:v>2.4725000000000001</c:v>
                </c:pt>
                <c:pt idx="3016">
                  <c:v>2.4740000000000002</c:v>
                </c:pt>
                <c:pt idx="3017">
                  <c:v>2.4750000000000001</c:v>
                </c:pt>
                <c:pt idx="3018">
                  <c:v>2.476</c:v>
                </c:pt>
                <c:pt idx="3019">
                  <c:v>2.4769999999999999</c:v>
                </c:pt>
                <c:pt idx="3020">
                  <c:v>2.4784999999999999</c:v>
                </c:pt>
                <c:pt idx="3021">
                  <c:v>2.48</c:v>
                </c:pt>
                <c:pt idx="3022">
                  <c:v>2.4809999999999999</c:v>
                </c:pt>
                <c:pt idx="3023">
                  <c:v>2.4824999999999999</c:v>
                </c:pt>
                <c:pt idx="3024">
                  <c:v>2.4830000000000001</c:v>
                </c:pt>
                <c:pt idx="3025">
                  <c:v>2.484</c:v>
                </c:pt>
                <c:pt idx="3026">
                  <c:v>2.4849999999999999</c:v>
                </c:pt>
                <c:pt idx="3027">
                  <c:v>2.4855</c:v>
                </c:pt>
                <c:pt idx="3028">
                  <c:v>2.4864999999999999</c:v>
                </c:pt>
                <c:pt idx="3029">
                  <c:v>2.4870000000000001</c:v>
                </c:pt>
                <c:pt idx="3030">
                  <c:v>2.4874999999999998</c:v>
                </c:pt>
                <c:pt idx="3031">
                  <c:v>2.4885000000000002</c:v>
                </c:pt>
                <c:pt idx="3032">
                  <c:v>2.4895</c:v>
                </c:pt>
                <c:pt idx="3033">
                  <c:v>2.4910000000000001</c:v>
                </c:pt>
                <c:pt idx="3034">
                  <c:v>2.4925000000000002</c:v>
                </c:pt>
                <c:pt idx="3035">
                  <c:v>2.4940000000000002</c:v>
                </c:pt>
                <c:pt idx="3036">
                  <c:v>2.4950000000000001</c:v>
                </c:pt>
                <c:pt idx="3037">
                  <c:v>2.496</c:v>
                </c:pt>
                <c:pt idx="3038">
                  <c:v>2.4969999999999999</c:v>
                </c:pt>
                <c:pt idx="3039">
                  <c:v>2.4980000000000002</c:v>
                </c:pt>
                <c:pt idx="3040">
                  <c:v>2.4984999999999999</c:v>
                </c:pt>
                <c:pt idx="3041">
                  <c:v>2.4990000000000001</c:v>
                </c:pt>
                <c:pt idx="3042">
                  <c:v>2.4994999999999998</c:v>
                </c:pt>
                <c:pt idx="3043">
                  <c:v>2.5</c:v>
                </c:pt>
                <c:pt idx="3044">
                  <c:v>2.5009999999999999</c:v>
                </c:pt>
                <c:pt idx="3045">
                  <c:v>2.5019999999999998</c:v>
                </c:pt>
                <c:pt idx="3046">
                  <c:v>2.5034999999999998</c:v>
                </c:pt>
                <c:pt idx="3047">
                  <c:v>2.5049999999999999</c:v>
                </c:pt>
                <c:pt idx="3048">
                  <c:v>2.5059999999999998</c:v>
                </c:pt>
                <c:pt idx="3049">
                  <c:v>2.5070000000000001</c:v>
                </c:pt>
                <c:pt idx="3050">
                  <c:v>2.5074999999999998</c:v>
                </c:pt>
                <c:pt idx="3051">
                  <c:v>2.5085000000000002</c:v>
                </c:pt>
                <c:pt idx="3052">
                  <c:v>2.5095000000000001</c:v>
                </c:pt>
                <c:pt idx="3053">
                  <c:v>2.5099999999999998</c:v>
                </c:pt>
                <c:pt idx="3054">
                  <c:v>2.5110000000000001</c:v>
                </c:pt>
                <c:pt idx="3055">
                  <c:v>2.5114999999999998</c:v>
                </c:pt>
                <c:pt idx="3056">
                  <c:v>2.5125000000000002</c:v>
                </c:pt>
                <c:pt idx="3057">
                  <c:v>2.5135000000000001</c:v>
                </c:pt>
                <c:pt idx="3058">
                  <c:v>2.5145</c:v>
                </c:pt>
                <c:pt idx="3059">
                  <c:v>2.5150000000000001</c:v>
                </c:pt>
                <c:pt idx="3060">
                  <c:v>2.516</c:v>
                </c:pt>
                <c:pt idx="3061">
                  <c:v>2.5169999999999999</c:v>
                </c:pt>
                <c:pt idx="3062">
                  <c:v>2.5179999999999998</c:v>
                </c:pt>
                <c:pt idx="3063">
                  <c:v>2.5185</c:v>
                </c:pt>
                <c:pt idx="3064">
                  <c:v>2.5194999999999999</c:v>
                </c:pt>
                <c:pt idx="3065">
                  <c:v>2.52</c:v>
                </c:pt>
                <c:pt idx="3066">
                  <c:v>2.5209999999999999</c:v>
                </c:pt>
                <c:pt idx="3067">
                  <c:v>2.5215000000000001</c:v>
                </c:pt>
                <c:pt idx="3068">
                  <c:v>2.5225</c:v>
                </c:pt>
                <c:pt idx="3069">
                  <c:v>2.5230000000000001</c:v>
                </c:pt>
                <c:pt idx="3070">
                  <c:v>2.524</c:v>
                </c:pt>
                <c:pt idx="3071">
                  <c:v>2.5249999999999999</c:v>
                </c:pt>
                <c:pt idx="3072">
                  <c:v>2.5265</c:v>
                </c:pt>
                <c:pt idx="3073">
                  <c:v>2.5274999999999999</c:v>
                </c:pt>
                <c:pt idx="3074">
                  <c:v>2.5285000000000002</c:v>
                </c:pt>
                <c:pt idx="3075">
                  <c:v>2.5295000000000001</c:v>
                </c:pt>
                <c:pt idx="3076">
                  <c:v>2.5310000000000001</c:v>
                </c:pt>
                <c:pt idx="3077">
                  <c:v>2.532</c:v>
                </c:pt>
                <c:pt idx="3078">
                  <c:v>2.5325000000000002</c:v>
                </c:pt>
                <c:pt idx="3079">
                  <c:v>2.5335000000000001</c:v>
                </c:pt>
                <c:pt idx="3080">
                  <c:v>2.5339999999999998</c:v>
                </c:pt>
                <c:pt idx="3081">
                  <c:v>2.5350000000000001</c:v>
                </c:pt>
                <c:pt idx="3082">
                  <c:v>2.5354999999999999</c:v>
                </c:pt>
                <c:pt idx="3083">
                  <c:v>2.5365000000000002</c:v>
                </c:pt>
                <c:pt idx="3084">
                  <c:v>2.5379999999999998</c:v>
                </c:pt>
                <c:pt idx="3085">
                  <c:v>2.5390000000000001</c:v>
                </c:pt>
                <c:pt idx="3086">
                  <c:v>2.5394999999999999</c:v>
                </c:pt>
                <c:pt idx="3087">
                  <c:v>2.5405000000000002</c:v>
                </c:pt>
                <c:pt idx="3088">
                  <c:v>2.5419999999999998</c:v>
                </c:pt>
                <c:pt idx="3089">
                  <c:v>2.5430000000000001</c:v>
                </c:pt>
                <c:pt idx="3090">
                  <c:v>2.544</c:v>
                </c:pt>
                <c:pt idx="3091">
                  <c:v>2.5455000000000001</c:v>
                </c:pt>
                <c:pt idx="3092">
                  <c:v>2.5459999999999998</c:v>
                </c:pt>
                <c:pt idx="3093">
                  <c:v>2.5470000000000002</c:v>
                </c:pt>
                <c:pt idx="3094">
                  <c:v>2.5474999999999999</c:v>
                </c:pt>
                <c:pt idx="3095">
                  <c:v>2.5485000000000002</c:v>
                </c:pt>
                <c:pt idx="3096">
                  <c:v>2.5495000000000001</c:v>
                </c:pt>
                <c:pt idx="3097">
                  <c:v>2.5499999999999998</c:v>
                </c:pt>
                <c:pt idx="3098">
                  <c:v>2.5510000000000002</c:v>
                </c:pt>
                <c:pt idx="3099">
                  <c:v>2.552</c:v>
                </c:pt>
                <c:pt idx="3100">
                  <c:v>2.5529999999999999</c:v>
                </c:pt>
                <c:pt idx="3101">
                  <c:v>2.5539999999999998</c:v>
                </c:pt>
                <c:pt idx="3102">
                  <c:v>2.5550000000000002</c:v>
                </c:pt>
                <c:pt idx="3103">
                  <c:v>2.5565000000000002</c:v>
                </c:pt>
                <c:pt idx="3104">
                  <c:v>2.5585</c:v>
                </c:pt>
                <c:pt idx="3105">
                  <c:v>2.56</c:v>
                </c:pt>
                <c:pt idx="3106">
                  <c:v>2.5605000000000002</c:v>
                </c:pt>
                <c:pt idx="3107">
                  <c:v>2.5615000000000001</c:v>
                </c:pt>
                <c:pt idx="3108">
                  <c:v>2.5625</c:v>
                </c:pt>
                <c:pt idx="3109">
                  <c:v>2.5634999999999999</c:v>
                </c:pt>
                <c:pt idx="3110">
                  <c:v>2.5644999999999998</c:v>
                </c:pt>
                <c:pt idx="3111">
                  <c:v>2.5655000000000001</c:v>
                </c:pt>
                <c:pt idx="3112">
                  <c:v>2.5670000000000002</c:v>
                </c:pt>
                <c:pt idx="3113">
                  <c:v>2.5684999999999998</c:v>
                </c:pt>
                <c:pt idx="3114">
                  <c:v>2.57</c:v>
                </c:pt>
                <c:pt idx="3115">
                  <c:v>2.5714999999999999</c:v>
                </c:pt>
                <c:pt idx="3116">
                  <c:v>2.5724999999999998</c:v>
                </c:pt>
                <c:pt idx="3117">
                  <c:v>2.5735000000000001</c:v>
                </c:pt>
                <c:pt idx="3118">
                  <c:v>2.5745</c:v>
                </c:pt>
                <c:pt idx="3119">
                  <c:v>2.5750000000000002</c:v>
                </c:pt>
                <c:pt idx="3120">
                  <c:v>2.5754999999999999</c:v>
                </c:pt>
                <c:pt idx="3121">
                  <c:v>2.5760000000000001</c:v>
                </c:pt>
                <c:pt idx="3122">
                  <c:v>2.577</c:v>
                </c:pt>
                <c:pt idx="3123">
                  <c:v>2.5785</c:v>
                </c:pt>
                <c:pt idx="3124">
                  <c:v>2.58</c:v>
                </c:pt>
                <c:pt idx="3125">
                  <c:v>2.581</c:v>
                </c:pt>
                <c:pt idx="3126">
                  <c:v>2.5819999999999999</c:v>
                </c:pt>
                <c:pt idx="3127">
                  <c:v>2.5825</c:v>
                </c:pt>
                <c:pt idx="3128">
                  <c:v>2.5834999999999999</c:v>
                </c:pt>
                <c:pt idx="3129">
                  <c:v>2.5844999999999998</c:v>
                </c:pt>
                <c:pt idx="3130">
                  <c:v>2.585</c:v>
                </c:pt>
                <c:pt idx="3131">
                  <c:v>2.5865</c:v>
                </c:pt>
                <c:pt idx="3132">
                  <c:v>2.5870000000000002</c:v>
                </c:pt>
                <c:pt idx="3133">
                  <c:v>2.5884999999999998</c:v>
                </c:pt>
                <c:pt idx="3134">
                  <c:v>2.5895000000000001</c:v>
                </c:pt>
                <c:pt idx="3135">
                  <c:v>2.59</c:v>
                </c:pt>
                <c:pt idx="3136">
                  <c:v>2.5910000000000002</c:v>
                </c:pt>
                <c:pt idx="3137">
                  <c:v>2.5920000000000001</c:v>
                </c:pt>
                <c:pt idx="3138">
                  <c:v>2.593</c:v>
                </c:pt>
                <c:pt idx="3139">
                  <c:v>2.5945</c:v>
                </c:pt>
                <c:pt idx="3140">
                  <c:v>2.5954999999999999</c:v>
                </c:pt>
                <c:pt idx="3141">
                  <c:v>2.5960000000000001</c:v>
                </c:pt>
                <c:pt idx="3142">
                  <c:v>2.597</c:v>
                </c:pt>
                <c:pt idx="3143">
                  <c:v>2.5975000000000001</c:v>
                </c:pt>
                <c:pt idx="3144">
                  <c:v>2.5985</c:v>
                </c:pt>
                <c:pt idx="3145">
                  <c:v>2.5990000000000002</c:v>
                </c:pt>
                <c:pt idx="3146">
                  <c:v>2.6</c:v>
                </c:pt>
                <c:pt idx="3147">
                  <c:v>2.601</c:v>
                </c:pt>
                <c:pt idx="3148">
                  <c:v>2.6015000000000001</c:v>
                </c:pt>
                <c:pt idx="3149">
                  <c:v>2.6025</c:v>
                </c:pt>
                <c:pt idx="3150">
                  <c:v>2.6034999999999999</c:v>
                </c:pt>
                <c:pt idx="3151">
                  <c:v>2.6044999999999998</c:v>
                </c:pt>
                <c:pt idx="3152">
                  <c:v>2.6059999999999999</c:v>
                </c:pt>
                <c:pt idx="3153">
                  <c:v>2.6074999999999999</c:v>
                </c:pt>
                <c:pt idx="3154">
                  <c:v>2.6084999999999998</c:v>
                </c:pt>
                <c:pt idx="3155">
                  <c:v>2.6095000000000002</c:v>
                </c:pt>
                <c:pt idx="3156">
                  <c:v>2.61</c:v>
                </c:pt>
                <c:pt idx="3157">
                  <c:v>2.6110000000000002</c:v>
                </c:pt>
                <c:pt idx="3158">
                  <c:v>2.6114999999999999</c:v>
                </c:pt>
                <c:pt idx="3159">
                  <c:v>2.6124999999999998</c:v>
                </c:pt>
                <c:pt idx="3160">
                  <c:v>2.6135000000000002</c:v>
                </c:pt>
                <c:pt idx="3161">
                  <c:v>2.6139999999999999</c:v>
                </c:pt>
                <c:pt idx="3162">
                  <c:v>2.6154999999999999</c:v>
                </c:pt>
                <c:pt idx="3163">
                  <c:v>2.6164999999999998</c:v>
                </c:pt>
                <c:pt idx="3164">
                  <c:v>2.6175000000000002</c:v>
                </c:pt>
                <c:pt idx="3165">
                  <c:v>2.6185</c:v>
                </c:pt>
                <c:pt idx="3166">
                  <c:v>2.6194999999999999</c:v>
                </c:pt>
                <c:pt idx="3167">
                  <c:v>2.62</c:v>
                </c:pt>
                <c:pt idx="3168">
                  <c:v>2.6204999999999998</c:v>
                </c:pt>
                <c:pt idx="3169">
                  <c:v>2.6215000000000002</c:v>
                </c:pt>
                <c:pt idx="3170">
                  <c:v>2.6219999999999999</c:v>
                </c:pt>
                <c:pt idx="3171">
                  <c:v>2.6225000000000001</c:v>
                </c:pt>
                <c:pt idx="3172">
                  <c:v>2.6234999999999999</c:v>
                </c:pt>
                <c:pt idx="3173">
                  <c:v>2.6240000000000001</c:v>
                </c:pt>
                <c:pt idx="3174">
                  <c:v>2.6255000000000002</c:v>
                </c:pt>
                <c:pt idx="3175">
                  <c:v>2.6265000000000001</c:v>
                </c:pt>
                <c:pt idx="3176">
                  <c:v>2.6274999999999999</c:v>
                </c:pt>
                <c:pt idx="3177">
                  <c:v>2.6284999999999998</c:v>
                </c:pt>
                <c:pt idx="3178">
                  <c:v>2.63</c:v>
                </c:pt>
                <c:pt idx="3179">
                  <c:v>2.6315</c:v>
                </c:pt>
                <c:pt idx="3180">
                  <c:v>2.6324999999999998</c:v>
                </c:pt>
                <c:pt idx="3181">
                  <c:v>2.6335000000000002</c:v>
                </c:pt>
                <c:pt idx="3182">
                  <c:v>2.6345000000000001</c:v>
                </c:pt>
                <c:pt idx="3183">
                  <c:v>2.6349999999999998</c:v>
                </c:pt>
                <c:pt idx="3184">
                  <c:v>2.6355</c:v>
                </c:pt>
                <c:pt idx="3185">
                  <c:v>2.6364999999999998</c:v>
                </c:pt>
                <c:pt idx="3186">
                  <c:v>2.637</c:v>
                </c:pt>
                <c:pt idx="3187">
                  <c:v>2.6379999999999999</c:v>
                </c:pt>
                <c:pt idx="3188">
                  <c:v>2.6389999999999998</c:v>
                </c:pt>
                <c:pt idx="3189">
                  <c:v>2.64</c:v>
                </c:pt>
                <c:pt idx="3190">
                  <c:v>2.641</c:v>
                </c:pt>
                <c:pt idx="3191">
                  <c:v>2.6419999999999999</c:v>
                </c:pt>
                <c:pt idx="3192">
                  <c:v>2.6435</c:v>
                </c:pt>
                <c:pt idx="3193">
                  <c:v>2.6444999999999999</c:v>
                </c:pt>
                <c:pt idx="3194">
                  <c:v>2.6455000000000002</c:v>
                </c:pt>
                <c:pt idx="3195">
                  <c:v>2.6465000000000001</c:v>
                </c:pt>
                <c:pt idx="3196">
                  <c:v>2.6475</c:v>
                </c:pt>
                <c:pt idx="3197">
                  <c:v>2.6484999999999999</c:v>
                </c:pt>
                <c:pt idx="3198">
                  <c:v>2.649</c:v>
                </c:pt>
                <c:pt idx="3199">
                  <c:v>2.65</c:v>
                </c:pt>
                <c:pt idx="3200">
                  <c:v>2.6509999999999998</c:v>
                </c:pt>
                <c:pt idx="3201">
                  <c:v>2.6520000000000001</c:v>
                </c:pt>
                <c:pt idx="3202">
                  <c:v>2.6535000000000002</c:v>
                </c:pt>
                <c:pt idx="3203">
                  <c:v>2.6539999999999999</c:v>
                </c:pt>
                <c:pt idx="3204">
                  <c:v>2.6549999999999998</c:v>
                </c:pt>
                <c:pt idx="3205">
                  <c:v>2.6560000000000001</c:v>
                </c:pt>
                <c:pt idx="3206">
                  <c:v>2.6575000000000002</c:v>
                </c:pt>
                <c:pt idx="3207">
                  <c:v>2.6585000000000001</c:v>
                </c:pt>
                <c:pt idx="3208">
                  <c:v>2.6595</c:v>
                </c:pt>
                <c:pt idx="3209">
                  <c:v>2.6604999999999999</c:v>
                </c:pt>
                <c:pt idx="3210">
                  <c:v>2.661</c:v>
                </c:pt>
                <c:pt idx="3211">
                  <c:v>2.6615000000000002</c:v>
                </c:pt>
                <c:pt idx="3212">
                  <c:v>2.6629999999999998</c:v>
                </c:pt>
                <c:pt idx="3213">
                  <c:v>2.6640000000000001</c:v>
                </c:pt>
                <c:pt idx="3214">
                  <c:v>2.6655000000000002</c:v>
                </c:pt>
                <c:pt idx="3215">
                  <c:v>2.6675</c:v>
                </c:pt>
                <c:pt idx="3216">
                  <c:v>2.6715</c:v>
                </c:pt>
                <c:pt idx="3217">
                  <c:v>2.6909999999999998</c:v>
                </c:pt>
                <c:pt idx="3218">
                  <c:v>2.6924999999999999</c:v>
                </c:pt>
                <c:pt idx="3219">
                  <c:v>2.6930000000000001</c:v>
                </c:pt>
                <c:pt idx="3220">
                  <c:v>2.6934999999999998</c:v>
                </c:pt>
                <c:pt idx="3221">
                  <c:v>2.6945000000000001</c:v>
                </c:pt>
                <c:pt idx="3222">
                  <c:v>2.6955</c:v>
                </c:pt>
                <c:pt idx="3223">
                  <c:v>2.6964999999999999</c:v>
                </c:pt>
                <c:pt idx="3224">
                  <c:v>2.6974999999999998</c:v>
                </c:pt>
                <c:pt idx="3225">
                  <c:v>2.6985000000000001</c:v>
                </c:pt>
                <c:pt idx="3226">
                  <c:v>2.6995</c:v>
                </c:pt>
                <c:pt idx="3227">
                  <c:v>2.7010000000000001</c:v>
                </c:pt>
                <c:pt idx="3228">
                  <c:v>2.702</c:v>
                </c:pt>
                <c:pt idx="3229">
                  <c:v>2.7035</c:v>
                </c:pt>
                <c:pt idx="3230">
                  <c:v>2.7044999999999999</c:v>
                </c:pt>
                <c:pt idx="3231">
                  <c:v>2.7054999999999998</c:v>
                </c:pt>
                <c:pt idx="3232">
                  <c:v>2.7065000000000001</c:v>
                </c:pt>
                <c:pt idx="3233">
                  <c:v>2.7069999999999999</c:v>
                </c:pt>
                <c:pt idx="3234">
                  <c:v>2.7080000000000002</c:v>
                </c:pt>
                <c:pt idx="3235">
                  <c:v>2.7090000000000001</c:v>
                </c:pt>
                <c:pt idx="3236">
                  <c:v>2.71</c:v>
                </c:pt>
                <c:pt idx="3237">
                  <c:v>2.7105000000000001</c:v>
                </c:pt>
                <c:pt idx="3238">
                  <c:v>2.7115</c:v>
                </c:pt>
                <c:pt idx="3239">
                  <c:v>2.7124999999999999</c:v>
                </c:pt>
                <c:pt idx="3240">
                  <c:v>2.7130000000000001</c:v>
                </c:pt>
                <c:pt idx="3241">
                  <c:v>2.714</c:v>
                </c:pt>
                <c:pt idx="3242">
                  <c:v>2.7155</c:v>
                </c:pt>
                <c:pt idx="3243">
                  <c:v>2.7160000000000002</c:v>
                </c:pt>
                <c:pt idx="3244">
                  <c:v>2.7170000000000001</c:v>
                </c:pt>
                <c:pt idx="3245">
                  <c:v>2.7174999999999998</c:v>
                </c:pt>
                <c:pt idx="3246">
                  <c:v>2.7185000000000001</c:v>
                </c:pt>
                <c:pt idx="3247">
                  <c:v>2.7195</c:v>
                </c:pt>
                <c:pt idx="3248">
                  <c:v>2.7214999999999998</c:v>
                </c:pt>
                <c:pt idx="3249">
                  <c:v>2.7225000000000001</c:v>
                </c:pt>
                <c:pt idx="3250">
                  <c:v>2.7240000000000002</c:v>
                </c:pt>
                <c:pt idx="3251">
                  <c:v>2.7250000000000001</c:v>
                </c:pt>
                <c:pt idx="3252">
                  <c:v>2.726</c:v>
                </c:pt>
                <c:pt idx="3253">
                  <c:v>2.7275</c:v>
                </c:pt>
                <c:pt idx="3254">
                  <c:v>2.7284999999999999</c:v>
                </c:pt>
                <c:pt idx="3255">
                  <c:v>2.7290000000000001</c:v>
                </c:pt>
                <c:pt idx="3256">
                  <c:v>2.73</c:v>
                </c:pt>
                <c:pt idx="3257">
                  <c:v>2.7309999999999999</c:v>
                </c:pt>
                <c:pt idx="3258">
                  <c:v>2.7320000000000002</c:v>
                </c:pt>
                <c:pt idx="3259">
                  <c:v>2.7330000000000001</c:v>
                </c:pt>
                <c:pt idx="3260">
                  <c:v>2.734</c:v>
                </c:pt>
                <c:pt idx="3261">
                  <c:v>2.7355</c:v>
                </c:pt>
                <c:pt idx="3262">
                  <c:v>2.7370000000000001</c:v>
                </c:pt>
                <c:pt idx="3263">
                  <c:v>2.738</c:v>
                </c:pt>
                <c:pt idx="3264">
                  <c:v>2.7389999999999999</c:v>
                </c:pt>
                <c:pt idx="3265">
                  <c:v>2.74</c:v>
                </c:pt>
                <c:pt idx="3266">
                  <c:v>2.7414999999999998</c:v>
                </c:pt>
                <c:pt idx="3267">
                  <c:v>2.7589999999999999</c:v>
                </c:pt>
                <c:pt idx="3268">
                  <c:v>2.76</c:v>
                </c:pt>
                <c:pt idx="3269">
                  <c:v>2.7614999999999998</c:v>
                </c:pt>
                <c:pt idx="3270">
                  <c:v>2.7625000000000002</c:v>
                </c:pt>
                <c:pt idx="3271">
                  <c:v>2.7629999999999999</c:v>
                </c:pt>
                <c:pt idx="3272">
                  <c:v>2.7639999999999998</c:v>
                </c:pt>
                <c:pt idx="3273">
                  <c:v>2.7645</c:v>
                </c:pt>
                <c:pt idx="3274">
                  <c:v>2.766</c:v>
                </c:pt>
                <c:pt idx="3275">
                  <c:v>2.7669999999999999</c:v>
                </c:pt>
                <c:pt idx="3276">
                  <c:v>2.7675000000000001</c:v>
                </c:pt>
                <c:pt idx="3277">
                  <c:v>2.7690000000000001</c:v>
                </c:pt>
                <c:pt idx="3278">
                  <c:v>2.77</c:v>
                </c:pt>
                <c:pt idx="3279">
                  <c:v>2.7709999999999999</c:v>
                </c:pt>
                <c:pt idx="3280">
                  <c:v>2.7715000000000001</c:v>
                </c:pt>
                <c:pt idx="3281">
                  <c:v>2.7725</c:v>
                </c:pt>
                <c:pt idx="3282">
                  <c:v>2.7734999999999999</c:v>
                </c:pt>
                <c:pt idx="3283">
                  <c:v>2.7745000000000002</c:v>
                </c:pt>
                <c:pt idx="3284">
                  <c:v>2.7755000000000001</c:v>
                </c:pt>
                <c:pt idx="3285">
                  <c:v>2.7765</c:v>
                </c:pt>
                <c:pt idx="3286">
                  <c:v>2.7774999999999999</c:v>
                </c:pt>
                <c:pt idx="3287">
                  <c:v>2.7785000000000002</c:v>
                </c:pt>
                <c:pt idx="3288">
                  <c:v>2.78</c:v>
                </c:pt>
                <c:pt idx="3289">
                  <c:v>2.7810000000000001</c:v>
                </c:pt>
                <c:pt idx="3290">
                  <c:v>2.782</c:v>
                </c:pt>
                <c:pt idx="3291">
                  <c:v>2.7829999999999999</c:v>
                </c:pt>
                <c:pt idx="3292">
                  <c:v>2.7839999999999998</c:v>
                </c:pt>
                <c:pt idx="3293">
                  <c:v>2.7850000000000001</c:v>
                </c:pt>
                <c:pt idx="3294">
                  <c:v>2.7854999999999999</c:v>
                </c:pt>
                <c:pt idx="3295">
                  <c:v>2.7869999999999999</c:v>
                </c:pt>
                <c:pt idx="3296">
                  <c:v>2.7875000000000001</c:v>
                </c:pt>
                <c:pt idx="3297">
                  <c:v>2.7885</c:v>
                </c:pt>
                <c:pt idx="3298">
                  <c:v>2.7894999999999999</c:v>
                </c:pt>
                <c:pt idx="3299">
                  <c:v>2.79</c:v>
                </c:pt>
                <c:pt idx="3300">
                  <c:v>2.7905000000000002</c:v>
                </c:pt>
                <c:pt idx="3301">
                  <c:v>2.7915000000000001</c:v>
                </c:pt>
                <c:pt idx="3302">
                  <c:v>2.7919999999999998</c:v>
                </c:pt>
                <c:pt idx="3303">
                  <c:v>2.7930000000000001</c:v>
                </c:pt>
                <c:pt idx="3304">
                  <c:v>2.794</c:v>
                </c:pt>
                <c:pt idx="3305">
                  <c:v>2.7949999999999999</c:v>
                </c:pt>
                <c:pt idx="3306">
                  <c:v>2.7965</c:v>
                </c:pt>
                <c:pt idx="3307">
                  <c:v>2.798</c:v>
                </c:pt>
                <c:pt idx="3308">
                  <c:v>2.7995000000000001</c:v>
                </c:pt>
                <c:pt idx="3309">
                  <c:v>2.8010000000000002</c:v>
                </c:pt>
                <c:pt idx="3310">
                  <c:v>2.8014999999999999</c:v>
                </c:pt>
                <c:pt idx="3311">
                  <c:v>2.8025000000000002</c:v>
                </c:pt>
                <c:pt idx="3312">
                  <c:v>2.8035000000000001</c:v>
                </c:pt>
                <c:pt idx="3313">
                  <c:v>2.8045</c:v>
                </c:pt>
                <c:pt idx="3314">
                  <c:v>2.8050000000000002</c:v>
                </c:pt>
                <c:pt idx="3315">
                  <c:v>2.806</c:v>
                </c:pt>
                <c:pt idx="3316">
                  <c:v>2.8069999999999999</c:v>
                </c:pt>
                <c:pt idx="3317">
                  <c:v>2.8085</c:v>
                </c:pt>
                <c:pt idx="3318">
                  <c:v>2.81</c:v>
                </c:pt>
                <c:pt idx="3319">
                  <c:v>2.8109999999999999</c:v>
                </c:pt>
                <c:pt idx="3320">
                  <c:v>2.8119999999999998</c:v>
                </c:pt>
                <c:pt idx="3321">
                  <c:v>2.8125</c:v>
                </c:pt>
                <c:pt idx="3322">
                  <c:v>2.8134999999999999</c:v>
                </c:pt>
                <c:pt idx="3323">
                  <c:v>2.8140000000000001</c:v>
                </c:pt>
                <c:pt idx="3324">
                  <c:v>2.8149999999999999</c:v>
                </c:pt>
                <c:pt idx="3325">
                  <c:v>2.8159999999999998</c:v>
                </c:pt>
                <c:pt idx="3326">
                  <c:v>2.8170000000000002</c:v>
                </c:pt>
                <c:pt idx="3327">
                  <c:v>2.8180000000000001</c:v>
                </c:pt>
                <c:pt idx="3328">
                  <c:v>2.8195000000000001</c:v>
                </c:pt>
                <c:pt idx="3329">
                  <c:v>2.8205</c:v>
                </c:pt>
                <c:pt idx="3330">
                  <c:v>2.8220000000000001</c:v>
                </c:pt>
                <c:pt idx="3331">
                  <c:v>2.823</c:v>
                </c:pt>
                <c:pt idx="3332">
                  <c:v>2.8239999999999998</c:v>
                </c:pt>
                <c:pt idx="3333">
                  <c:v>2.8250000000000002</c:v>
                </c:pt>
                <c:pt idx="3334">
                  <c:v>2.8254999999999999</c:v>
                </c:pt>
                <c:pt idx="3335">
                  <c:v>2.8260000000000001</c:v>
                </c:pt>
                <c:pt idx="3336">
                  <c:v>2.827</c:v>
                </c:pt>
                <c:pt idx="3337">
                  <c:v>2.8275000000000001</c:v>
                </c:pt>
                <c:pt idx="3338">
                  <c:v>2.8285</c:v>
                </c:pt>
                <c:pt idx="3339">
                  <c:v>2.8294999999999999</c:v>
                </c:pt>
                <c:pt idx="3340">
                  <c:v>2.8304999999999998</c:v>
                </c:pt>
                <c:pt idx="3341">
                  <c:v>2.8319999999999999</c:v>
                </c:pt>
                <c:pt idx="3342">
                  <c:v>2.8330000000000002</c:v>
                </c:pt>
                <c:pt idx="3343">
                  <c:v>2.8344999999999998</c:v>
                </c:pt>
                <c:pt idx="3344">
                  <c:v>2.8355000000000001</c:v>
                </c:pt>
                <c:pt idx="3345">
                  <c:v>2.8359999999999999</c:v>
                </c:pt>
                <c:pt idx="3346">
                  <c:v>2.8370000000000002</c:v>
                </c:pt>
                <c:pt idx="3347">
                  <c:v>2.8380000000000001</c:v>
                </c:pt>
                <c:pt idx="3348">
                  <c:v>2.8384999999999998</c:v>
                </c:pt>
                <c:pt idx="3349">
                  <c:v>2.8395000000000001</c:v>
                </c:pt>
                <c:pt idx="3350">
                  <c:v>2.8405</c:v>
                </c:pt>
                <c:pt idx="3351">
                  <c:v>2.8410000000000002</c:v>
                </c:pt>
                <c:pt idx="3352">
                  <c:v>2.8424999999999998</c:v>
                </c:pt>
                <c:pt idx="3353">
                  <c:v>2.8435000000000001</c:v>
                </c:pt>
                <c:pt idx="3354">
                  <c:v>2.8454999999999999</c:v>
                </c:pt>
                <c:pt idx="3355">
                  <c:v>2.8475000000000001</c:v>
                </c:pt>
                <c:pt idx="3356">
                  <c:v>2.851</c:v>
                </c:pt>
                <c:pt idx="3357">
                  <c:v>2.8530000000000002</c:v>
                </c:pt>
                <c:pt idx="3358">
                  <c:v>2.8544999999999998</c:v>
                </c:pt>
                <c:pt idx="3359">
                  <c:v>2.855</c:v>
                </c:pt>
                <c:pt idx="3360">
                  <c:v>2.8559999999999999</c:v>
                </c:pt>
                <c:pt idx="3361">
                  <c:v>2.8574999999999999</c:v>
                </c:pt>
                <c:pt idx="3362">
                  <c:v>2.8580000000000001</c:v>
                </c:pt>
                <c:pt idx="3363">
                  <c:v>2.8595000000000002</c:v>
                </c:pt>
                <c:pt idx="3364">
                  <c:v>2.8605</c:v>
                </c:pt>
                <c:pt idx="3365">
                  <c:v>2.8614999999999999</c:v>
                </c:pt>
                <c:pt idx="3366">
                  <c:v>2.8624999999999998</c:v>
                </c:pt>
                <c:pt idx="3367">
                  <c:v>2.863</c:v>
                </c:pt>
                <c:pt idx="3368">
                  <c:v>2.8639999999999999</c:v>
                </c:pt>
                <c:pt idx="3369">
                  <c:v>2.8650000000000002</c:v>
                </c:pt>
                <c:pt idx="3370">
                  <c:v>2.8660000000000001</c:v>
                </c:pt>
                <c:pt idx="3371">
                  <c:v>2.867</c:v>
                </c:pt>
                <c:pt idx="3372">
                  <c:v>2.8685</c:v>
                </c:pt>
                <c:pt idx="3373">
                  <c:v>2.8690000000000002</c:v>
                </c:pt>
                <c:pt idx="3374">
                  <c:v>2.87</c:v>
                </c:pt>
                <c:pt idx="3375">
                  <c:v>2.8715000000000002</c:v>
                </c:pt>
                <c:pt idx="3376">
                  <c:v>2.8725000000000001</c:v>
                </c:pt>
                <c:pt idx="3377">
                  <c:v>2.8734999999999999</c:v>
                </c:pt>
                <c:pt idx="3378">
                  <c:v>2.8744999999999998</c:v>
                </c:pt>
                <c:pt idx="3379">
                  <c:v>2.8755000000000002</c:v>
                </c:pt>
                <c:pt idx="3380">
                  <c:v>2.8759999999999999</c:v>
                </c:pt>
                <c:pt idx="3381">
                  <c:v>2.8769999999999998</c:v>
                </c:pt>
                <c:pt idx="3382">
                  <c:v>2.8780000000000001</c:v>
                </c:pt>
                <c:pt idx="3383">
                  <c:v>2.8784999999999998</c:v>
                </c:pt>
                <c:pt idx="3384">
                  <c:v>2.8795000000000002</c:v>
                </c:pt>
                <c:pt idx="3385">
                  <c:v>2.8805000000000001</c:v>
                </c:pt>
                <c:pt idx="3386">
                  <c:v>2.8815</c:v>
                </c:pt>
                <c:pt idx="3387">
                  <c:v>2.8824999999999998</c:v>
                </c:pt>
                <c:pt idx="3388">
                  <c:v>2.883</c:v>
                </c:pt>
                <c:pt idx="3389">
                  <c:v>2.8839999999999999</c:v>
                </c:pt>
                <c:pt idx="3390">
                  <c:v>2.8849999999999998</c:v>
                </c:pt>
                <c:pt idx="3391">
                  <c:v>2.8860000000000001</c:v>
                </c:pt>
                <c:pt idx="3392">
                  <c:v>2.887</c:v>
                </c:pt>
                <c:pt idx="3393">
                  <c:v>2.8885000000000001</c:v>
                </c:pt>
                <c:pt idx="3394">
                  <c:v>2.8895</c:v>
                </c:pt>
                <c:pt idx="3395">
                  <c:v>2.8904999999999998</c:v>
                </c:pt>
                <c:pt idx="3396">
                  <c:v>2.8915000000000002</c:v>
                </c:pt>
                <c:pt idx="3397">
                  <c:v>2.8919999999999999</c:v>
                </c:pt>
                <c:pt idx="3398">
                  <c:v>2.8929999999999998</c:v>
                </c:pt>
                <c:pt idx="3399">
                  <c:v>2.8940000000000001</c:v>
                </c:pt>
                <c:pt idx="3400">
                  <c:v>2.8944999999999999</c:v>
                </c:pt>
                <c:pt idx="3401">
                  <c:v>2.8955000000000002</c:v>
                </c:pt>
                <c:pt idx="3402">
                  <c:v>2.8959999999999999</c:v>
                </c:pt>
                <c:pt idx="3403">
                  <c:v>2.8969999999999998</c:v>
                </c:pt>
                <c:pt idx="3404">
                  <c:v>2.8980000000000001</c:v>
                </c:pt>
                <c:pt idx="3405">
                  <c:v>2.8995000000000002</c:v>
                </c:pt>
                <c:pt idx="3406">
                  <c:v>2.9005000000000001</c:v>
                </c:pt>
                <c:pt idx="3407">
                  <c:v>2.9015</c:v>
                </c:pt>
                <c:pt idx="3408">
                  <c:v>2.9024999999999999</c:v>
                </c:pt>
                <c:pt idx="3409">
                  <c:v>2.903</c:v>
                </c:pt>
                <c:pt idx="3410">
                  <c:v>2.9039999999999999</c:v>
                </c:pt>
                <c:pt idx="3411">
                  <c:v>2.9045000000000001</c:v>
                </c:pt>
                <c:pt idx="3412">
                  <c:v>2.9060000000000001</c:v>
                </c:pt>
                <c:pt idx="3413">
                  <c:v>2.907</c:v>
                </c:pt>
                <c:pt idx="3414">
                  <c:v>2.9079999999999999</c:v>
                </c:pt>
                <c:pt idx="3415">
                  <c:v>2.9089999999999998</c:v>
                </c:pt>
                <c:pt idx="3416">
                  <c:v>2.91</c:v>
                </c:pt>
                <c:pt idx="3417">
                  <c:v>2.911</c:v>
                </c:pt>
                <c:pt idx="3418">
                  <c:v>2.9119999999999999</c:v>
                </c:pt>
                <c:pt idx="3419">
                  <c:v>2.9129999999999998</c:v>
                </c:pt>
                <c:pt idx="3420">
                  <c:v>2.9135</c:v>
                </c:pt>
                <c:pt idx="3421">
                  <c:v>2.9144999999999999</c:v>
                </c:pt>
                <c:pt idx="3422">
                  <c:v>2.915</c:v>
                </c:pt>
                <c:pt idx="3423">
                  <c:v>2.9159999999999999</c:v>
                </c:pt>
                <c:pt idx="3424">
                  <c:v>2.9169999999999998</c:v>
                </c:pt>
                <c:pt idx="3425">
                  <c:v>2.9180000000000001</c:v>
                </c:pt>
                <c:pt idx="3426">
                  <c:v>2.9195000000000002</c:v>
                </c:pt>
                <c:pt idx="3427">
                  <c:v>2.9209999999999998</c:v>
                </c:pt>
                <c:pt idx="3428">
                  <c:v>2.9220000000000002</c:v>
                </c:pt>
                <c:pt idx="3429">
                  <c:v>2.923</c:v>
                </c:pt>
                <c:pt idx="3430">
                  <c:v>2.9239999999999999</c:v>
                </c:pt>
                <c:pt idx="3431">
                  <c:v>2.9255</c:v>
                </c:pt>
                <c:pt idx="3432">
                  <c:v>2.9264999999999999</c:v>
                </c:pt>
                <c:pt idx="3433">
                  <c:v>2.9275000000000002</c:v>
                </c:pt>
                <c:pt idx="3434">
                  <c:v>2.9279999999999999</c:v>
                </c:pt>
                <c:pt idx="3435">
                  <c:v>2.9289999999999998</c:v>
                </c:pt>
                <c:pt idx="3436">
                  <c:v>2.9295</c:v>
                </c:pt>
                <c:pt idx="3437">
                  <c:v>2.93</c:v>
                </c:pt>
                <c:pt idx="3438">
                  <c:v>2.931</c:v>
                </c:pt>
                <c:pt idx="3439">
                  <c:v>3.0169999999999999</c:v>
                </c:pt>
                <c:pt idx="3440">
                  <c:v>3.0179999999999998</c:v>
                </c:pt>
                <c:pt idx="3441">
                  <c:v>3.0190000000000001</c:v>
                </c:pt>
                <c:pt idx="3442">
                  <c:v>3.0194999999999999</c:v>
                </c:pt>
                <c:pt idx="3443">
                  <c:v>3.02</c:v>
                </c:pt>
                <c:pt idx="3444">
                  <c:v>3.0205000000000002</c:v>
                </c:pt>
                <c:pt idx="3445">
                  <c:v>3.0215000000000001</c:v>
                </c:pt>
                <c:pt idx="3446">
                  <c:v>3.0219999999999998</c:v>
                </c:pt>
                <c:pt idx="3447">
                  <c:v>3.0225</c:v>
                </c:pt>
                <c:pt idx="3448">
                  <c:v>3.0234999999999999</c:v>
                </c:pt>
                <c:pt idx="3449">
                  <c:v>3.024</c:v>
                </c:pt>
                <c:pt idx="3450">
                  <c:v>3.0249999999999999</c:v>
                </c:pt>
                <c:pt idx="3451">
                  <c:v>3.0255000000000001</c:v>
                </c:pt>
                <c:pt idx="3452">
                  <c:v>3.0270000000000001</c:v>
                </c:pt>
                <c:pt idx="3453">
                  <c:v>3.028</c:v>
                </c:pt>
                <c:pt idx="3454">
                  <c:v>3.0295000000000001</c:v>
                </c:pt>
                <c:pt idx="3455">
                  <c:v>3.0305</c:v>
                </c:pt>
                <c:pt idx="3456">
                  <c:v>3.0314999999999999</c:v>
                </c:pt>
                <c:pt idx="3457">
                  <c:v>3.0325000000000002</c:v>
                </c:pt>
                <c:pt idx="3458">
                  <c:v>3.0329999999999999</c:v>
                </c:pt>
                <c:pt idx="3459">
                  <c:v>3.0339999999999998</c:v>
                </c:pt>
                <c:pt idx="3460">
                  <c:v>3.0350000000000001</c:v>
                </c:pt>
                <c:pt idx="3461">
                  <c:v>3.036</c:v>
                </c:pt>
                <c:pt idx="3462">
                  <c:v>3.0369999999999999</c:v>
                </c:pt>
                <c:pt idx="3463">
                  <c:v>3.0379999999999998</c:v>
                </c:pt>
                <c:pt idx="3464">
                  <c:v>3.0390000000000001</c:v>
                </c:pt>
                <c:pt idx="3465">
                  <c:v>3.04</c:v>
                </c:pt>
                <c:pt idx="3466">
                  <c:v>3.0415000000000001</c:v>
                </c:pt>
                <c:pt idx="3467">
                  <c:v>3.0419999999999998</c:v>
                </c:pt>
                <c:pt idx="3468">
                  <c:v>3.0430000000000001</c:v>
                </c:pt>
                <c:pt idx="3469">
                  <c:v>3.044</c:v>
                </c:pt>
                <c:pt idx="3470">
                  <c:v>3.0445000000000002</c:v>
                </c:pt>
                <c:pt idx="3471">
                  <c:v>3.0455000000000001</c:v>
                </c:pt>
                <c:pt idx="3472">
                  <c:v>3.0465</c:v>
                </c:pt>
                <c:pt idx="3473">
                  <c:v>3.0470000000000002</c:v>
                </c:pt>
                <c:pt idx="3474">
                  <c:v>3.048</c:v>
                </c:pt>
                <c:pt idx="3475">
                  <c:v>3.0489999999999999</c:v>
                </c:pt>
                <c:pt idx="3476">
                  <c:v>3.05</c:v>
                </c:pt>
                <c:pt idx="3477">
                  <c:v>3.0510000000000002</c:v>
                </c:pt>
                <c:pt idx="3478">
                  <c:v>3.052</c:v>
                </c:pt>
                <c:pt idx="3479">
                  <c:v>3.0529999999999999</c:v>
                </c:pt>
                <c:pt idx="3480">
                  <c:v>3.0535000000000001</c:v>
                </c:pt>
                <c:pt idx="3481">
                  <c:v>3.0545</c:v>
                </c:pt>
                <c:pt idx="3482">
                  <c:v>3.0554999999999999</c:v>
                </c:pt>
                <c:pt idx="3483">
                  <c:v>3.0565000000000002</c:v>
                </c:pt>
                <c:pt idx="3484">
                  <c:v>3.0575000000000001</c:v>
                </c:pt>
                <c:pt idx="3485">
                  <c:v>3.0585</c:v>
                </c:pt>
                <c:pt idx="3486">
                  <c:v>3.0594999999999999</c:v>
                </c:pt>
                <c:pt idx="3487">
                  <c:v>3.0605000000000002</c:v>
                </c:pt>
                <c:pt idx="3488">
                  <c:v>3.0615000000000001</c:v>
                </c:pt>
                <c:pt idx="3489">
                  <c:v>3.0625</c:v>
                </c:pt>
                <c:pt idx="3490">
                  <c:v>3.0640000000000001</c:v>
                </c:pt>
                <c:pt idx="3491">
                  <c:v>3.0649999999999999</c:v>
                </c:pt>
                <c:pt idx="3492">
                  <c:v>3.0659999999999998</c:v>
                </c:pt>
                <c:pt idx="3493">
                  <c:v>3.0670000000000002</c:v>
                </c:pt>
                <c:pt idx="3494">
                  <c:v>3.0684999999999998</c:v>
                </c:pt>
                <c:pt idx="3495">
                  <c:v>3.0695000000000001</c:v>
                </c:pt>
                <c:pt idx="3496">
                  <c:v>3.0705</c:v>
                </c:pt>
                <c:pt idx="3497">
                  <c:v>3.0714999999999999</c:v>
                </c:pt>
                <c:pt idx="3498">
                  <c:v>3.073</c:v>
                </c:pt>
                <c:pt idx="3499">
                  <c:v>3.0739999999999998</c:v>
                </c:pt>
                <c:pt idx="3500">
                  <c:v>3.0754999999999999</c:v>
                </c:pt>
                <c:pt idx="3501">
                  <c:v>3.0764999999999998</c:v>
                </c:pt>
                <c:pt idx="3502">
                  <c:v>3.0779999999999998</c:v>
                </c:pt>
                <c:pt idx="3503">
                  <c:v>3.0785</c:v>
                </c:pt>
                <c:pt idx="3504">
                  <c:v>3.0794999999999999</c:v>
                </c:pt>
                <c:pt idx="3505">
                  <c:v>3.08</c:v>
                </c:pt>
                <c:pt idx="3506">
                  <c:v>3.081</c:v>
                </c:pt>
                <c:pt idx="3507">
                  <c:v>3.0819999999999999</c:v>
                </c:pt>
                <c:pt idx="3508">
                  <c:v>3.0825</c:v>
                </c:pt>
                <c:pt idx="3509">
                  <c:v>3.0840000000000001</c:v>
                </c:pt>
                <c:pt idx="3510">
                  <c:v>3.085</c:v>
                </c:pt>
                <c:pt idx="3511">
                  <c:v>3.0859999999999999</c:v>
                </c:pt>
                <c:pt idx="3512">
                  <c:v>3.0870000000000002</c:v>
                </c:pt>
                <c:pt idx="3513">
                  <c:v>3.0884999999999998</c:v>
                </c:pt>
                <c:pt idx="3514">
                  <c:v>3.0895000000000001</c:v>
                </c:pt>
                <c:pt idx="3515">
                  <c:v>3.0910000000000002</c:v>
                </c:pt>
                <c:pt idx="3516">
                  <c:v>3.0924999999999998</c:v>
                </c:pt>
                <c:pt idx="3517">
                  <c:v>3.0935000000000001</c:v>
                </c:pt>
                <c:pt idx="3518">
                  <c:v>3.0939999999999999</c:v>
                </c:pt>
                <c:pt idx="3519">
                  <c:v>3.0950000000000002</c:v>
                </c:pt>
                <c:pt idx="3520">
                  <c:v>3.0960000000000001</c:v>
                </c:pt>
                <c:pt idx="3521">
                  <c:v>3.097</c:v>
                </c:pt>
                <c:pt idx="3522">
                  <c:v>3.0975000000000001</c:v>
                </c:pt>
                <c:pt idx="3523">
                  <c:v>3.0985</c:v>
                </c:pt>
                <c:pt idx="3524">
                  <c:v>3.0994999999999999</c:v>
                </c:pt>
                <c:pt idx="3525">
                  <c:v>3.1004999999999998</c:v>
                </c:pt>
                <c:pt idx="3526">
                  <c:v>3.1015000000000001</c:v>
                </c:pt>
                <c:pt idx="3527">
                  <c:v>3.1025</c:v>
                </c:pt>
                <c:pt idx="3528">
                  <c:v>3.1034999999999999</c:v>
                </c:pt>
                <c:pt idx="3529">
                  <c:v>3.1044999999999998</c:v>
                </c:pt>
                <c:pt idx="3530">
                  <c:v>3.1055000000000001</c:v>
                </c:pt>
                <c:pt idx="3531">
                  <c:v>3.1065</c:v>
                </c:pt>
                <c:pt idx="3532">
                  <c:v>3.1074999999999999</c:v>
                </c:pt>
                <c:pt idx="3533">
                  <c:v>3.109</c:v>
                </c:pt>
                <c:pt idx="3534">
                  <c:v>3.11</c:v>
                </c:pt>
                <c:pt idx="3535">
                  <c:v>3.1110000000000002</c:v>
                </c:pt>
                <c:pt idx="3536">
                  <c:v>3.1120000000000001</c:v>
                </c:pt>
                <c:pt idx="3537">
                  <c:v>3.1124999999999998</c:v>
                </c:pt>
                <c:pt idx="3538">
                  <c:v>3.1135000000000002</c:v>
                </c:pt>
                <c:pt idx="3539">
                  <c:v>3.1139999999999999</c:v>
                </c:pt>
                <c:pt idx="3540">
                  <c:v>3.1150000000000002</c:v>
                </c:pt>
                <c:pt idx="3541">
                  <c:v>3.1160000000000001</c:v>
                </c:pt>
                <c:pt idx="3542">
                  <c:v>3.117</c:v>
                </c:pt>
                <c:pt idx="3543">
                  <c:v>3.1179999999999999</c:v>
                </c:pt>
                <c:pt idx="3544">
                  <c:v>3.1190000000000002</c:v>
                </c:pt>
                <c:pt idx="3545">
                  <c:v>3.1204999999999998</c:v>
                </c:pt>
                <c:pt idx="3546">
                  <c:v>3.1219999999999999</c:v>
                </c:pt>
                <c:pt idx="3547">
                  <c:v>3.1234999999999999</c:v>
                </c:pt>
                <c:pt idx="3548">
                  <c:v>3.1244999999999998</c:v>
                </c:pt>
                <c:pt idx="3549">
                  <c:v>3.125</c:v>
                </c:pt>
                <c:pt idx="3550">
                  <c:v>3.1265000000000001</c:v>
                </c:pt>
                <c:pt idx="3551">
                  <c:v>3.1274999999999999</c:v>
                </c:pt>
                <c:pt idx="3552">
                  <c:v>3.1284999999999998</c:v>
                </c:pt>
                <c:pt idx="3553">
                  <c:v>3.13</c:v>
                </c:pt>
                <c:pt idx="3554">
                  <c:v>3.1309999999999998</c:v>
                </c:pt>
                <c:pt idx="3555">
                  <c:v>3.1320000000000001</c:v>
                </c:pt>
                <c:pt idx="3556">
                  <c:v>3.133</c:v>
                </c:pt>
                <c:pt idx="3557">
                  <c:v>3.1339999999999999</c:v>
                </c:pt>
                <c:pt idx="3558">
                  <c:v>3.1345000000000001</c:v>
                </c:pt>
                <c:pt idx="3559">
                  <c:v>3.1355</c:v>
                </c:pt>
                <c:pt idx="3560">
                  <c:v>3.137</c:v>
                </c:pt>
                <c:pt idx="3561">
                  <c:v>3.1375000000000002</c:v>
                </c:pt>
                <c:pt idx="3562">
                  <c:v>3.1385000000000001</c:v>
                </c:pt>
                <c:pt idx="3563">
                  <c:v>3.1395</c:v>
                </c:pt>
                <c:pt idx="3564">
                  <c:v>3.1404999999999998</c:v>
                </c:pt>
                <c:pt idx="3565">
                  <c:v>3.1415000000000002</c:v>
                </c:pt>
                <c:pt idx="3566">
                  <c:v>3.1425000000000001</c:v>
                </c:pt>
                <c:pt idx="3567">
                  <c:v>3.1429999999999998</c:v>
                </c:pt>
                <c:pt idx="3568">
                  <c:v>3.1440000000000001</c:v>
                </c:pt>
                <c:pt idx="3569">
                  <c:v>3.145</c:v>
                </c:pt>
                <c:pt idx="3570">
                  <c:v>3.1459999999999999</c:v>
                </c:pt>
                <c:pt idx="3571">
                  <c:v>3.1469999999999998</c:v>
                </c:pt>
                <c:pt idx="3572">
                  <c:v>3.1484999999999999</c:v>
                </c:pt>
                <c:pt idx="3573">
                  <c:v>3.15</c:v>
                </c:pt>
                <c:pt idx="3574">
                  <c:v>3.1509999999999998</c:v>
                </c:pt>
                <c:pt idx="3575">
                  <c:v>3.1524999999999999</c:v>
                </c:pt>
                <c:pt idx="3576">
                  <c:v>3.1535000000000002</c:v>
                </c:pt>
                <c:pt idx="3577">
                  <c:v>3.1545000000000001</c:v>
                </c:pt>
                <c:pt idx="3578">
                  <c:v>3.1555</c:v>
                </c:pt>
                <c:pt idx="3579">
                  <c:v>3.1564999999999999</c:v>
                </c:pt>
                <c:pt idx="3580">
                  <c:v>3.1575000000000002</c:v>
                </c:pt>
                <c:pt idx="3581">
                  <c:v>3.1579999999999999</c:v>
                </c:pt>
                <c:pt idx="3582">
                  <c:v>3.1589999999999998</c:v>
                </c:pt>
                <c:pt idx="3583">
                  <c:v>3.16</c:v>
                </c:pt>
                <c:pt idx="3584">
                  <c:v>3.1615000000000002</c:v>
                </c:pt>
                <c:pt idx="3585">
                  <c:v>3.1625000000000001</c:v>
                </c:pt>
                <c:pt idx="3586">
                  <c:v>3.1640000000000001</c:v>
                </c:pt>
                <c:pt idx="3587">
                  <c:v>3.165</c:v>
                </c:pt>
                <c:pt idx="3588">
                  <c:v>3.1655000000000002</c:v>
                </c:pt>
                <c:pt idx="3589">
                  <c:v>3.1669999999999998</c:v>
                </c:pt>
                <c:pt idx="3590">
                  <c:v>3.1680000000000001</c:v>
                </c:pt>
                <c:pt idx="3591">
                  <c:v>3.1684999999999999</c:v>
                </c:pt>
                <c:pt idx="3592">
                  <c:v>3.1695000000000002</c:v>
                </c:pt>
                <c:pt idx="3593">
                  <c:v>3.1709999999999998</c:v>
                </c:pt>
                <c:pt idx="3594">
                  <c:v>3.1715</c:v>
                </c:pt>
                <c:pt idx="3595">
                  <c:v>3.1720000000000002</c:v>
                </c:pt>
                <c:pt idx="3596">
                  <c:v>3.173</c:v>
                </c:pt>
                <c:pt idx="3597">
                  <c:v>3.1739999999999999</c:v>
                </c:pt>
                <c:pt idx="3598">
                  <c:v>3.1749999999999998</c:v>
                </c:pt>
                <c:pt idx="3599">
                  <c:v>3.1764999999999999</c:v>
                </c:pt>
                <c:pt idx="3600">
                  <c:v>3.177</c:v>
                </c:pt>
                <c:pt idx="3601">
                  <c:v>3.1789999999999998</c:v>
                </c:pt>
                <c:pt idx="3602">
                  <c:v>3.18</c:v>
                </c:pt>
                <c:pt idx="3603">
                  <c:v>3.181</c:v>
                </c:pt>
                <c:pt idx="3604">
                  <c:v>3.1825000000000001</c:v>
                </c:pt>
                <c:pt idx="3605">
                  <c:v>3.1835</c:v>
                </c:pt>
                <c:pt idx="3606">
                  <c:v>3.1844999999999999</c:v>
                </c:pt>
                <c:pt idx="3607">
                  <c:v>3.1855000000000002</c:v>
                </c:pt>
                <c:pt idx="3608">
                  <c:v>3.1865000000000001</c:v>
                </c:pt>
                <c:pt idx="3609">
                  <c:v>3.1869999999999998</c:v>
                </c:pt>
                <c:pt idx="3610">
                  <c:v>3.1875</c:v>
                </c:pt>
                <c:pt idx="3611">
                  <c:v>3.1884999999999999</c:v>
                </c:pt>
                <c:pt idx="3612">
                  <c:v>3.1894999999999998</c:v>
                </c:pt>
                <c:pt idx="3613">
                  <c:v>3.1905000000000001</c:v>
                </c:pt>
                <c:pt idx="3614">
                  <c:v>3.1920000000000002</c:v>
                </c:pt>
                <c:pt idx="3615">
                  <c:v>3.1924999999999999</c:v>
                </c:pt>
                <c:pt idx="3616">
                  <c:v>3.1934999999999998</c:v>
                </c:pt>
                <c:pt idx="3617">
                  <c:v>3.1945000000000001</c:v>
                </c:pt>
                <c:pt idx="3618">
                  <c:v>3.1955</c:v>
                </c:pt>
                <c:pt idx="3619">
                  <c:v>3.1964999999999999</c:v>
                </c:pt>
                <c:pt idx="3620">
                  <c:v>3.1974999999999998</c:v>
                </c:pt>
                <c:pt idx="3621">
                  <c:v>3.1985000000000001</c:v>
                </c:pt>
                <c:pt idx="3622">
                  <c:v>3.1995</c:v>
                </c:pt>
                <c:pt idx="3623">
                  <c:v>3.2010000000000001</c:v>
                </c:pt>
                <c:pt idx="3624">
                  <c:v>3.202</c:v>
                </c:pt>
                <c:pt idx="3625">
                  <c:v>3.2029999999999998</c:v>
                </c:pt>
                <c:pt idx="3626">
                  <c:v>3.2040000000000002</c:v>
                </c:pt>
                <c:pt idx="3627">
                  <c:v>3.2050000000000001</c:v>
                </c:pt>
                <c:pt idx="3628">
                  <c:v>3.206</c:v>
                </c:pt>
                <c:pt idx="3629">
                  <c:v>3.2069999999999999</c:v>
                </c:pt>
                <c:pt idx="3630">
                  <c:v>3.2080000000000002</c:v>
                </c:pt>
                <c:pt idx="3631">
                  <c:v>3.2214999999999998</c:v>
                </c:pt>
                <c:pt idx="3632">
                  <c:v>3.2229999999999999</c:v>
                </c:pt>
                <c:pt idx="3633">
                  <c:v>3.2235</c:v>
                </c:pt>
                <c:pt idx="3634">
                  <c:v>3.2244999999999999</c:v>
                </c:pt>
                <c:pt idx="3635">
                  <c:v>3.2254999999999998</c:v>
                </c:pt>
                <c:pt idx="3636">
                  <c:v>3.2265000000000001</c:v>
                </c:pt>
                <c:pt idx="3637">
                  <c:v>3.2275</c:v>
                </c:pt>
                <c:pt idx="3638">
                  <c:v>3.2280000000000002</c:v>
                </c:pt>
                <c:pt idx="3639">
                  <c:v>3.2290000000000001</c:v>
                </c:pt>
                <c:pt idx="3640">
                  <c:v>3.23</c:v>
                </c:pt>
                <c:pt idx="3641">
                  <c:v>3.2315</c:v>
                </c:pt>
                <c:pt idx="3642">
                  <c:v>3.2320000000000002</c:v>
                </c:pt>
                <c:pt idx="3643">
                  <c:v>3.2330000000000001</c:v>
                </c:pt>
                <c:pt idx="3644">
                  <c:v>3.2334999999999998</c:v>
                </c:pt>
                <c:pt idx="3645">
                  <c:v>3.2345000000000002</c:v>
                </c:pt>
                <c:pt idx="3646">
                  <c:v>3.2355</c:v>
                </c:pt>
                <c:pt idx="3647">
                  <c:v>3.2364999999999999</c:v>
                </c:pt>
                <c:pt idx="3648">
                  <c:v>3.2374999999999998</c:v>
                </c:pt>
                <c:pt idx="3649">
                  <c:v>3.238</c:v>
                </c:pt>
                <c:pt idx="3650">
                  <c:v>3.2389999999999999</c:v>
                </c:pt>
                <c:pt idx="3651">
                  <c:v>3.2404999999999999</c:v>
                </c:pt>
                <c:pt idx="3652">
                  <c:v>3.2410000000000001</c:v>
                </c:pt>
                <c:pt idx="3653">
                  <c:v>3.242</c:v>
                </c:pt>
                <c:pt idx="3654">
                  <c:v>3.2435</c:v>
                </c:pt>
                <c:pt idx="3655">
                  <c:v>3.2440000000000002</c:v>
                </c:pt>
                <c:pt idx="3656">
                  <c:v>3.2450000000000001</c:v>
                </c:pt>
                <c:pt idx="3657">
                  <c:v>3.246</c:v>
                </c:pt>
                <c:pt idx="3658">
                  <c:v>3.2465000000000002</c:v>
                </c:pt>
                <c:pt idx="3659">
                  <c:v>3.2475000000000001</c:v>
                </c:pt>
                <c:pt idx="3660">
                  <c:v>3.2480000000000002</c:v>
                </c:pt>
                <c:pt idx="3661">
                  <c:v>3.2490000000000001</c:v>
                </c:pt>
                <c:pt idx="3662">
                  <c:v>3.25</c:v>
                </c:pt>
                <c:pt idx="3663">
                  <c:v>3.2509999999999999</c:v>
                </c:pt>
                <c:pt idx="3664">
                  <c:v>3.2519999999999998</c:v>
                </c:pt>
                <c:pt idx="3665">
                  <c:v>3.2530000000000001</c:v>
                </c:pt>
                <c:pt idx="3666">
                  <c:v>3.254</c:v>
                </c:pt>
                <c:pt idx="3667">
                  <c:v>3.2545000000000002</c:v>
                </c:pt>
                <c:pt idx="3668">
                  <c:v>3.2559999999999998</c:v>
                </c:pt>
                <c:pt idx="3669">
                  <c:v>3.2565</c:v>
                </c:pt>
                <c:pt idx="3670">
                  <c:v>3.2574999999999998</c:v>
                </c:pt>
                <c:pt idx="3671">
                  <c:v>3.2585000000000002</c:v>
                </c:pt>
                <c:pt idx="3672">
                  <c:v>3.2595000000000001</c:v>
                </c:pt>
                <c:pt idx="3673">
                  <c:v>3.2605</c:v>
                </c:pt>
                <c:pt idx="3674">
                  <c:v>3.262</c:v>
                </c:pt>
                <c:pt idx="3675">
                  <c:v>3.2629999999999999</c:v>
                </c:pt>
                <c:pt idx="3676">
                  <c:v>3.2639999999999998</c:v>
                </c:pt>
                <c:pt idx="3677">
                  <c:v>3.2645</c:v>
                </c:pt>
                <c:pt idx="3678">
                  <c:v>3.2654999999999998</c:v>
                </c:pt>
                <c:pt idx="3679">
                  <c:v>3.2665000000000002</c:v>
                </c:pt>
                <c:pt idx="3680">
                  <c:v>3.2669999999999999</c:v>
                </c:pt>
                <c:pt idx="3681">
                  <c:v>3.2685</c:v>
                </c:pt>
                <c:pt idx="3682">
                  <c:v>3.2694999999999999</c:v>
                </c:pt>
                <c:pt idx="3683">
                  <c:v>3.27</c:v>
                </c:pt>
                <c:pt idx="3684">
                  <c:v>3.2709999999999999</c:v>
                </c:pt>
                <c:pt idx="3685">
                  <c:v>3.2715000000000001</c:v>
                </c:pt>
                <c:pt idx="3686">
                  <c:v>3.2725</c:v>
                </c:pt>
                <c:pt idx="3687">
                  <c:v>3.2734999999999999</c:v>
                </c:pt>
                <c:pt idx="3688">
                  <c:v>3.2749999999999999</c:v>
                </c:pt>
                <c:pt idx="3689">
                  <c:v>3.2759999999999998</c:v>
                </c:pt>
                <c:pt idx="3690">
                  <c:v>3.2770000000000001</c:v>
                </c:pt>
                <c:pt idx="3691">
                  <c:v>3.278</c:v>
                </c:pt>
                <c:pt idx="3692">
                  <c:v>3.2785000000000002</c:v>
                </c:pt>
                <c:pt idx="3693">
                  <c:v>3.2795000000000001</c:v>
                </c:pt>
                <c:pt idx="3694">
                  <c:v>3.2805</c:v>
                </c:pt>
                <c:pt idx="3695">
                  <c:v>3.2814999999999999</c:v>
                </c:pt>
                <c:pt idx="3696">
                  <c:v>3.2825000000000002</c:v>
                </c:pt>
                <c:pt idx="3697">
                  <c:v>3.2835000000000001</c:v>
                </c:pt>
                <c:pt idx="3698">
                  <c:v>3.2845</c:v>
                </c:pt>
                <c:pt idx="3699">
                  <c:v>3.2854999999999999</c:v>
                </c:pt>
                <c:pt idx="3700">
                  <c:v>3.2865000000000002</c:v>
                </c:pt>
                <c:pt idx="3701">
                  <c:v>3.2875000000000001</c:v>
                </c:pt>
                <c:pt idx="3702">
                  <c:v>3.2890000000000001</c:v>
                </c:pt>
                <c:pt idx="3703">
                  <c:v>3.2894999999999999</c:v>
                </c:pt>
                <c:pt idx="3704">
                  <c:v>3.2905000000000002</c:v>
                </c:pt>
                <c:pt idx="3705">
                  <c:v>3.2915000000000001</c:v>
                </c:pt>
                <c:pt idx="3706">
                  <c:v>3.2919999999999998</c:v>
                </c:pt>
                <c:pt idx="3707">
                  <c:v>3.2930000000000001</c:v>
                </c:pt>
                <c:pt idx="3708">
                  <c:v>3.294</c:v>
                </c:pt>
                <c:pt idx="3709">
                  <c:v>3.2949999999999999</c:v>
                </c:pt>
                <c:pt idx="3710">
                  <c:v>3.2959999999999998</c:v>
                </c:pt>
                <c:pt idx="3711">
                  <c:v>3.2974999999999999</c:v>
                </c:pt>
                <c:pt idx="3712">
                  <c:v>3.2985000000000002</c:v>
                </c:pt>
                <c:pt idx="3713">
                  <c:v>3.3</c:v>
                </c:pt>
                <c:pt idx="3714">
                  <c:v>3.3010000000000002</c:v>
                </c:pt>
                <c:pt idx="3715">
                  <c:v>3.3014999999999999</c:v>
                </c:pt>
                <c:pt idx="3716">
                  <c:v>3.3025000000000002</c:v>
                </c:pt>
                <c:pt idx="3717">
                  <c:v>3.3035000000000001</c:v>
                </c:pt>
                <c:pt idx="3718">
                  <c:v>3.3045</c:v>
                </c:pt>
                <c:pt idx="3719">
                  <c:v>3.3054999999999999</c:v>
                </c:pt>
                <c:pt idx="3720">
                  <c:v>3.306</c:v>
                </c:pt>
                <c:pt idx="3721">
                  <c:v>3.3075000000000001</c:v>
                </c:pt>
                <c:pt idx="3722">
                  <c:v>3.3085</c:v>
                </c:pt>
                <c:pt idx="3723">
                  <c:v>3.3094999999999999</c:v>
                </c:pt>
                <c:pt idx="3724">
                  <c:v>3.3105000000000002</c:v>
                </c:pt>
                <c:pt idx="3725">
                  <c:v>3.3115000000000001</c:v>
                </c:pt>
                <c:pt idx="3726">
                  <c:v>3.3125</c:v>
                </c:pt>
                <c:pt idx="3727">
                  <c:v>3.3134999999999999</c:v>
                </c:pt>
                <c:pt idx="3728">
                  <c:v>3.3144999999999998</c:v>
                </c:pt>
                <c:pt idx="3729">
                  <c:v>3.319</c:v>
                </c:pt>
                <c:pt idx="3730">
                  <c:v>3.32</c:v>
                </c:pt>
                <c:pt idx="3731">
                  <c:v>3.3214999999999999</c:v>
                </c:pt>
                <c:pt idx="3732">
                  <c:v>3.3220000000000001</c:v>
                </c:pt>
                <c:pt idx="3733">
                  <c:v>3.323</c:v>
                </c:pt>
                <c:pt idx="3734">
                  <c:v>3.3239999999999998</c:v>
                </c:pt>
                <c:pt idx="3735">
                  <c:v>3.3250000000000002</c:v>
                </c:pt>
                <c:pt idx="3736">
                  <c:v>3.3260000000000001</c:v>
                </c:pt>
                <c:pt idx="3737">
                  <c:v>3.327</c:v>
                </c:pt>
                <c:pt idx="3738">
                  <c:v>3.3279999999999998</c:v>
                </c:pt>
                <c:pt idx="3739">
                  <c:v>3.3290000000000002</c:v>
                </c:pt>
                <c:pt idx="3740">
                  <c:v>3.33</c:v>
                </c:pt>
                <c:pt idx="3741">
                  <c:v>3.331</c:v>
                </c:pt>
                <c:pt idx="3742">
                  <c:v>3.3319999999999999</c:v>
                </c:pt>
                <c:pt idx="3743">
                  <c:v>3.3325</c:v>
                </c:pt>
                <c:pt idx="3744">
                  <c:v>3.3334999999999999</c:v>
                </c:pt>
                <c:pt idx="3745">
                  <c:v>3.3340000000000001</c:v>
                </c:pt>
                <c:pt idx="3746">
                  <c:v>3.3355000000000001</c:v>
                </c:pt>
                <c:pt idx="3747">
                  <c:v>3.3365</c:v>
                </c:pt>
                <c:pt idx="3748">
                  <c:v>3.3374999999999999</c:v>
                </c:pt>
                <c:pt idx="3749">
                  <c:v>3.339</c:v>
                </c:pt>
                <c:pt idx="3750">
                  <c:v>3.34</c:v>
                </c:pt>
                <c:pt idx="3751">
                  <c:v>3.3410000000000002</c:v>
                </c:pt>
                <c:pt idx="3752">
                  <c:v>3.3424999999999998</c:v>
                </c:pt>
                <c:pt idx="3753">
                  <c:v>3.3435000000000001</c:v>
                </c:pt>
                <c:pt idx="3754">
                  <c:v>3.3439999999999999</c:v>
                </c:pt>
                <c:pt idx="3755">
                  <c:v>3.3450000000000002</c:v>
                </c:pt>
                <c:pt idx="3756">
                  <c:v>3.3460000000000001</c:v>
                </c:pt>
                <c:pt idx="3757">
                  <c:v>3.347</c:v>
                </c:pt>
                <c:pt idx="3758">
                  <c:v>3.3479999999999999</c:v>
                </c:pt>
                <c:pt idx="3759">
                  <c:v>3.3490000000000002</c:v>
                </c:pt>
                <c:pt idx="3760">
                  <c:v>3.3504999999999998</c:v>
                </c:pt>
                <c:pt idx="3761">
                  <c:v>3.3519999999999999</c:v>
                </c:pt>
                <c:pt idx="3762">
                  <c:v>3.3530000000000002</c:v>
                </c:pt>
                <c:pt idx="3763">
                  <c:v>3.3540000000000001</c:v>
                </c:pt>
                <c:pt idx="3764">
                  <c:v>3.355</c:v>
                </c:pt>
                <c:pt idx="3765">
                  <c:v>3.3559999999999999</c:v>
                </c:pt>
                <c:pt idx="3766">
                  <c:v>3.3570000000000002</c:v>
                </c:pt>
                <c:pt idx="3767">
                  <c:v>3.3580000000000001</c:v>
                </c:pt>
                <c:pt idx="3768">
                  <c:v>3.359</c:v>
                </c:pt>
                <c:pt idx="3769">
                  <c:v>3.3635000000000002</c:v>
                </c:pt>
                <c:pt idx="3770">
                  <c:v>3.3645</c:v>
                </c:pt>
                <c:pt idx="3771">
                  <c:v>3.3650000000000002</c:v>
                </c:pt>
                <c:pt idx="3772">
                  <c:v>3.3660000000000001</c:v>
                </c:pt>
                <c:pt idx="3773">
                  <c:v>3.367</c:v>
                </c:pt>
                <c:pt idx="3774">
                  <c:v>3.3679999999999999</c:v>
                </c:pt>
                <c:pt idx="3775">
                  <c:v>3.3690000000000002</c:v>
                </c:pt>
                <c:pt idx="3776">
                  <c:v>3.37</c:v>
                </c:pt>
                <c:pt idx="3777">
                  <c:v>3.371</c:v>
                </c:pt>
                <c:pt idx="3778">
                  <c:v>3.3719999999999999</c:v>
                </c:pt>
                <c:pt idx="3779">
                  <c:v>3.3725000000000001</c:v>
                </c:pt>
                <c:pt idx="3780">
                  <c:v>3.3734999999999999</c:v>
                </c:pt>
                <c:pt idx="3781">
                  <c:v>3.3744999999999998</c:v>
                </c:pt>
                <c:pt idx="3782">
                  <c:v>3.3755000000000002</c:v>
                </c:pt>
                <c:pt idx="3783">
                  <c:v>3.3765000000000001</c:v>
                </c:pt>
                <c:pt idx="3784">
                  <c:v>3.3774999999999999</c:v>
                </c:pt>
                <c:pt idx="3785">
                  <c:v>3.3780000000000001</c:v>
                </c:pt>
                <c:pt idx="3786">
                  <c:v>3.379</c:v>
                </c:pt>
                <c:pt idx="3787">
                  <c:v>3.38</c:v>
                </c:pt>
                <c:pt idx="3788">
                  <c:v>3.3815</c:v>
                </c:pt>
                <c:pt idx="3789">
                  <c:v>3.3824999999999998</c:v>
                </c:pt>
                <c:pt idx="3790">
                  <c:v>3.3839999999999999</c:v>
                </c:pt>
                <c:pt idx="3791">
                  <c:v>3.3849999999999998</c:v>
                </c:pt>
                <c:pt idx="3792">
                  <c:v>3.3860000000000001</c:v>
                </c:pt>
                <c:pt idx="3793">
                  <c:v>3.387</c:v>
                </c:pt>
                <c:pt idx="3794">
                  <c:v>3.3879999999999999</c:v>
                </c:pt>
                <c:pt idx="3795">
                  <c:v>3.3885000000000001</c:v>
                </c:pt>
                <c:pt idx="3796">
                  <c:v>3.3895</c:v>
                </c:pt>
                <c:pt idx="3797">
                  <c:v>3.3904999999999998</c:v>
                </c:pt>
                <c:pt idx="3798">
                  <c:v>3.3915000000000002</c:v>
                </c:pt>
                <c:pt idx="3799">
                  <c:v>3.3929999999999998</c:v>
                </c:pt>
                <c:pt idx="3800">
                  <c:v>3.3940000000000001</c:v>
                </c:pt>
                <c:pt idx="3801">
                  <c:v>3.395</c:v>
                </c:pt>
                <c:pt idx="3802">
                  <c:v>3.3959999999999999</c:v>
                </c:pt>
                <c:pt idx="3803">
                  <c:v>3.3965000000000001</c:v>
                </c:pt>
                <c:pt idx="3804">
                  <c:v>3.3975</c:v>
                </c:pt>
                <c:pt idx="3805">
                  <c:v>3.3984999999999999</c:v>
                </c:pt>
                <c:pt idx="3806">
                  <c:v>3.3995000000000002</c:v>
                </c:pt>
                <c:pt idx="3807">
                  <c:v>3.4009999999999998</c:v>
                </c:pt>
                <c:pt idx="3808">
                  <c:v>3.4024999999999999</c:v>
                </c:pt>
                <c:pt idx="3809">
                  <c:v>3.4035000000000002</c:v>
                </c:pt>
                <c:pt idx="3810">
                  <c:v>3.4045000000000001</c:v>
                </c:pt>
                <c:pt idx="3811">
                  <c:v>3.4055</c:v>
                </c:pt>
                <c:pt idx="3812">
                  <c:v>3.4064999999999999</c:v>
                </c:pt>
                <c:pt idx="3813">
                  <c:v>3.4075000000000002</c:v>
                </c:pt>
                <c:pt idx="3814">
                  <c:v>3.4079999999999999</c:v>
                </c:pt>
                <c:pt idx="3815">
                  <c:v>3.4085000000000001</c:v>
                </c:pt>
                <c:pt idx="3816">
                  <c:v>3.41</c:v>
                </c:pt>
                <c:pt idx="3817">
                  <c:v>3.411</c:v>
                </c:pt>
                <c:pt idx="3818">
                  <c:v>3.4119999999999999</c:v>
                </c:pt>
                <c:pt idx="3819">
                  <c:v>3.4129999999999998</c:v>
                </c:pt>
                <c:pt idx="3820">
                  <c:v>3.4140000000000001</c:v>
                </c:pt>
                <c:pt idx="3821">
                  <c:v>3.415</c:v>
                </c:pt>
                <c:pt idx="3822">
                  <c:v>3.4159999999999999</c:v>
                </c:pt>
                <c:pt idx="3823">
                  <c:v>3.4169999999999998</c:v>
                </c:pt>
                <c:pt idx="3824">
                  <c:v>3.4175</c:v>
                </c:pt>
                <c:pt idx="3825">
                  <c:v>3.4184999999999999</c:v>
                </c:pt>
                <c:pt idx="3826">
                  <c:v>3.4195000000000002</c:v>
                </c:pt>
                <c:pt idx="3827">
                  <c:v>3.4205000000000001</c:v>
                </c:pt>
                <c:pt idx="3828">
                  <c:v>3.4215</c:v>
                </c:pt>
                <c:pt idx="3829">
                  <c:v>3.4224999999999999</c:v>
                </c:pt>
                <c:pt idx="3830">
                  <c:v>3.4239999999999999</c:v>
                </c:pt>
                <c:pt idx="3831">
                  <c:v>3.4249999999999998</c:v>
                </c:pt>
                <c:pt idx="3832">
                  <c:v>3.4264999999999999</c:v>
                </c:pt>
                <c:pt idx="3833">
                  <c:v>3.4275000000000002</c:v>
                </c:pt>
                <c:pt idx="3834">
                  <c:v>3.4279999999999999</c:v>
                </c:pt>
                <c:pt idx="3835">
                  <c:v>3.4289999999999998</c:v>
                </c:pt>
                <c:pt idx="3836">
                  <c:v>3.43</c:v>
                </c:pt>
                <c:pt idx="3837">
                  <c:v>3.431</c:v>
                </c:pt>
                <c:pt idx="3838">
                  <c:v>3.4319999999999999</c:v>
                </c:pt>
                <c:pt idx="3839">
                  <c:v>3.4329999999999998</c:v>
                </c:pt>
                <c:pt idx="3840">
                  <c:v>3.4340000000000002</c:v>
                </c:pt>
                <c:pt idx="3841">
                  <c:v>3.4350000000000001</c:v>
                </c:pt>
                <c:pt idx="3842">
                  <c:v>3.4359999999999999</c:v>
                </c:pt>
                <c:pt idx="3843">
                  <c:v>3.4369999999999998</c:v>
                </c:pt>
                <c:pt idx="3844">
                  <c:v>3.4380000000000002</c:v>
                </c:pt>
                <c:pt idx="3845">
                  <c:v>3.4390000000000001</c:v>
                </c:pt>
                <c:pt idx="3846">
                  <c:v>3.44</c:v>
                </c:pt>
                <c:pt idx="3847">
                  <c:v>3.4415</c:v>
                </c:pt>
                <c:pt idx="3848">
                  <c:v>3.4430000000000001</c:v>
                </c:pt>
                <c:pt idx="3849">
                  <c:v>3.4445000000000001</c:v>
                </c:pt>
                <c:pt idx="3850">
                  <c:v>3.4460000000000002</c:v>
                </c:pt>
                <c:pt idx="3851">
                  <c:v>3.448</c:v>
                </c:pt>
                <c:pt idx="3852">
                  <c:v>3.4489999999999998</c:v>
                </c:pt>
                <c:pt idx="3853">
                  <c:v>3.45</c:v>
                </c:pt>
                <c:pt idx="3854">
                  <c:v>3.4514999999999998</c:v>
                </c:pt>
                <c:pt idx="3855">
                  <c:v>3.4525000000000001</c:v>
                </c:pt>
                <c:pt idx="3856">
                  <c:v>3.4535</c:v>
                </c:pt>
                <c:pt idx="3857">
                  <c:v>3.4544999999999999</c:v>
                </c:pt>
                <c:pt idx="3858">
                  <c:v>3.4554999999999998</c:v>
                </c:pt>
                <c:pt idx="3859">
                  <c:v>3.4565000000000001</c:v>
                </c:pt>
                <c:pt idx="3860">
                  <c:v>3.4575</c:v>
                </c:pt>
                <c:pt idx="3861">
                  <c:v>3.4584999999999999</c:v>
                </c:pt>
                <c:pt idx="3862">
                  <c:v>3.4594999999999998</c:v>
                </c:pt>
                <c:pt idx="3863">
                  <c:v>3.46</c:v>
                </c:pt>
                <c:pt idx="3864">
                  <c:v>3.4609999999999999</c:v>
                </c:pt>
                <c:pt idx="3865">
                  <c:v>3.4620000000000002</c:v>
                </c:pt>
                <c:pt idx="3866">
                  <c:v>3.4630000000000001</c:v>
                </c:pt>
                <c:pt idx="3867">
                  <c:v>3.464</c:v>
                </c:pt>
                <c:pt idx="3868">
                  <c:v>3.4649999999999999</c:v>
                </c:pt>
                <c:pt idx="3869">
                  <c:v>3.4660000000000002</c:v>
                </c:pt>
                <c:pt idx="3870">
                  <c:v>3.4664999999999999</c:v>
                </c:pt>
                <c:pt idx="3871">
                  <c:v>3.468</c:v>
                </c:pt>
                <c:pt idx="3872">
                  <c:v>3.4689999999999999</c:v>
                </c:pt>
                <c:pt idx="3873">
                  <c:v>3.4695</c:v>
                </c:pt>
                <c:pt idx="3874">
                  <c:v>3.4704999999999999</c:v>
                </c:pt>
                <c:pt idx="3875">
                  <c:v>3.4714999999999998</c:v>
                </c:pt>
                <c:pt idx="3876">
                  <c:v>3.4725000000000001</c:v>
                </c:pt>
                <c:pt idx="3877">
                  <c:v>3.4729999999999999</c:v>
                </c:pt>
                <c:pt idx="3878">
                  <c:v>3.4740000000000002</c:v>
                </c:pt>
                <c:pt idx="3879">
                  <c:v>3.4750000000000001</c:v>
                </c:pt>
                <c:pt idx="3880">
                  <c:v>3.4765000000000001</c:v>
                </c:pt>
                <c:pt idx="3881">
                  <c:v>3.4775</c:v>
                </c:pt>
                <c:pt idx="3882">
                  <c:v>3.4790000000000001</c:v>
                </c:pt>
                <c:pt idx="3883">
                  <c:v>3.48</c:v>
                </c:pt>
                <c:pt idx="3884">
                  <c:v>3.4805000000000001</c:v>
                </c:pt>
                <c:pt idx="3885">
                  <c:v>3.4815</c:v>
                </c:pt>
                <c:pt idx="3886">
                  <c:v>3.4824999999999999</c:v>
                </c:pt>
                <c:pt idx="3887">
                  <c:v>3.4830000000000001</c:v>
                </c:pt>
                <c:pt idx="3888">
                  <c:v>3.484</c:v>
                </c:pt>
                <c:pt idx="3889">
                  <c:v>3.4849999999999999</c:v>
                </c:pt>
                <c:pt idx="3890">
                  <c:v>3.4864999999999999</c:v>
                </c:pt>
                <c:pt idx="3891">
                  <c:v>3.4874999999999998</c:v>
                </c:pt>
                <c:pt idx="3892">
                  <c:v>3.4885000000000002</c:v>
                </c:pt>
                <c:pt idx="3893">
                  <c:v>3.4895</c:v>
                </c:pt>
                <c:pt idx="3894">
                  <c:v>3.49</c:v>
                </c:pt>
                <c:pt idx="3895">
                  <c:v>3.4910000000000001</c:v>
                </c:pt>
                <c:pt idx="3896">
                  <c:v>3.492</c:v>
                </c:pt>
                <c:pt idx="3897">
                  <c:v>3.4929999999999999</c:v>
                </c:pt>
                <c:pt idx="3898">
                  <c:v>3.4940000000000002</c:v>
                </c:pt>
                <c:pt idx="3899">
                  <c:v>3.4950000000000001</c:v>
                </c:pt>
                <c:pt idx="3900">
                  <c:v>3.496</c:v>
                </c:pt>
                <c:pt idx="3901">
                  <c:v>3.4969999999999999</c:v>
                </c:pt>
                <c:pt idx="3902">
                  <c:v>3.4984999999999999</c:v>
                </c:pt>
                <c:pt idx="3903">
                  <c:v>3.5</c:v>
                </c:pt>
                <c:pt idx="3904">
                  <c:v>3.5009999999999999</c:v>
                </c:pt>
                <c:pt idx="3905">
                  <c:v>3.5019999999999998</c:v>
                </c:pt>
                <c:pt idx="3906">
                  <c:v>3.5030000000000001</c:v>
                </c:pt>
                <c:pt idx="3907">
                  <c:v>3.504</c:v>
                </c:pt>
                <c:pt idx="3908">
                  <c:v>3.5049999999999999</c:v>
                </c:pt>
                <c:pt idx="3909">
                  <c:v>3.5059999999999998</c:v>
                </c:pt>
                <c:pt idx="3910">
                  <c:v>3.5070000000000001</c:v>
                </c:pt>
                <c:pt idx="3911">
                  <c:v>3.508</c:v>
                </c:pt>
                <c:pt idx="3912">
                  <c:v>3.5089999999999999</c:v>
                </c:pt>
                <c:pt idx="3913">
                  <c:v>3.51</c:v>
                </c:pt>
                <c:pt idx="3914">
                  <c:v>3.5110000000000001</c:v>
                </c:pt>
                <c:pt idx="3915">
                  <c:v>3.5125000000000002</c:v>
                </c:pt>
                <c:pt idx="3916">
                  <c:v>3.5145</c:v>
                </c:pt>
                <c:pt idx="3917">
                  <c:v>3.5150000000000001</c:v>
                </c:pt>
                <c:pt idx="3918">
                  <c:v>3.5154999999999998</c:v>
                </c:pt>
                <c:pt idx="3919">
                  <c:v>3.5165000000000002</c:v>
                </c:pt>
                <c:pt idx="3920">
                  <c:v>3.5175000000000001</c:v>
                </c:pt>
                <c:pt idx="3921">
                  <c:v>3.5185</c:v>
                </c:pt>
                <c:pt idx="3922">
                  <c:v>3.5194999999999999</c:v>
                </c:pt>
                <c:pt idx="3923">
                  <c:v>3.5209999999999999</c:v>
                </c:pt>
                <c:pt idx="3924">
                  <c:v>3.5219999999999998</c:v>
                </c:pt>
                <c:pt idx="3925">
                  <c:v>3.5225</c:v>
                </c:pt>
                <c:pt idx="3926">
                  <c:v>3.5234999999999999</c:v>
                </c:pt>
                <c:pt idx="3927">
                  <c:v>3.5249999999999999</c:v>
                </c:pt>
                <c:pt idx="3928">
                  <c:v>3.5255000000000001</c:v>
                </c:pt>
                <c:pt idx="3929">
                  <c:v>3.5265</c:v>
                </c:pt>
                <c:pt idx="3930">
                  <c:v>3.5274999999999999</c:v>
                </c:pt>
                <c:pt idx="3931">
                  <c:v>3.5285000000000002</c:v>
                </c:pt>
                <c:pt idx="3932">
                  <c:v>3.53</c:v>
                </c:pt>
                <c:pt idx="3933">
                  <c:v>3.5310000000000001</c:v>
                </c:pt>
                <c:pt idx="3934">
                  <c:v>3.532</c:v>
                </c:pt>
                <c:pt idx="3935">
                  <c:v>3.5325000000000002</c:v>
                </c:pt>
                <c:pt idx="3936">
                  <c:v>3.5335000000000001</c:v>
                </c:pt>
                <c:pt idx="3937">
                  <c:v>3.5345</c:v>
                </c:pt>
                <c:pt idx="3938">
                  <c:v>3.5354999999999999</c:v>
                </c:pt>
                <c:pt idx="3939">
                  <c:v>3.5365000000000002</c:v>
                </c:pt>
                <c:pt idx="3940">
                  <c:v>3.5369999999999999</c:v>
                </c:pt>
                <c:pt idx="3941">
                  <c:v>3.5379999999999998</c:v>
                </c:pt>
                <c:pt idx="3942">
                  <c:v>3.5390000000000001</c:v>
                </c:pt>
                <c:pt idx="3943">
                  <c:v>3.5405000000000002</c:v>
                </c:pt>
                <c:pt idx="3944">
                  <c:v>3.5419999999999998</c:v>
                </c:pt>
                <c:pt idx="3945">
                  <c:v>3.5425</c:v>
                </c:pt>
                <c:pt idx="3946">
                  <c:v>3.5434999999999999</c:v>
                </c:pt>
                <c:pt idx="3947">
                  <c:v>3.5445000000000002</c:v>
                </c:pt>
                <c:pt idx="3948">
                  <c:v>3.5455000000000001</c:v>
                </c:pt>
                <c:pt idx="3949">
                  <c:v>3.5465</c:v>
                </c:pt>
                <c:pt idx="3950">
                  <c:v>3.5470000000000002</c:v>
                </c:pt>
                <c:pt idx="3951">
                  <c:v>3.548</c:v>
                </c:pt>
                <c:pt idx="3952">
                  <c:v>3.5489999999999999</c:v>
                </c:pt>
                <c:pt idx="3953">
                  <c:v>3.5505</c:v>
                </c:pt>
                <c:pt idx="3954">
                  <c:v>3.5525000000000002</c:v>
                </c:pt>
                <c:pt idx="3955">
                  <c:v>3.5529999999999999</c:v>
                </c:pt>
                <c:pt idx="3956">
                  <c:v>3.5545</c:v>
                </c:pt>
                <c:pt idx="3957">
                  <c:v>3.556</c:v>
                </c:pt>
                <c:pt idx="3958">
                  <c:v>3.5569999999999999</c:v>
                </c:pt>
                <c:pt idx="3959">
                  <c:v>3.5579999999999998</c:v>
                </c:pt>
                <c:pt idx="3960">
                  <c:v>3.5590000000000002</c:v>
                </c:pt>
                <c:pt idx="3961">
                  <c:v>3.56</c:v>
                </c:pt>
                <c:pt idx="3962">
                  <c:v>3.5609999999999999</c:v>
                </c:pt>
                <c:pt idx="3963">
                  <c:v>3.5619999999999998</c:v>
                </c:pt>
                <c:pt idx="3964">
                  <c:v>3.5625</c:v>
                </c:pt>
                <c:pt idx="3965">
                  <c:v>3.5634999999999999</c:v>
                </c:pt>
                <c:pt idx="3966">
                  <c:v>3.5640000000000001</c:v>
                </c:pt>
                <c:pt idx="3967">
                  <c:v>3.5649999999999999</c:v>
                </c:pt>
                <c:pt idx="3968">
                  <c:v>3.5659999999999998</c:v>
                </c:pt>
                <c:pt idx="3969">
                  <c:v>3.5670000000000002</c:v>
                </c:pt>
                <c:pt idx="3970">
                  <c:v>3.5674999999999999</c:v>
                </c:pt>
                <c:pt idx="3971">
                  <c:v>3.5684999999999998</c:v>
                </c:pt>
                <c:pt idx="3972">
                  <c:v>3.57</c:v>
                </c:pt>
                <c:pt idx="3973">
                  <c:v>3.5710000000000002</c:v>
                </c:pt>
                <c:pt idx="3974">
                  <c:v>3.5724999999999998</c:v>
                </c:pt>
                <c:pt idx="3975">
                  <c:v>3.5735000000000001</c:v>
                </c:pt>
                <c:pt idx="3976">
                  <c:v>3.5745</c:v>
                </c:pt>
                <c:pt idx="3977">
                  <c:v>3.5754999999999999</c:v>
                </c:pt>
                <c:pt idx="3978">
                  <c:v>3.5760000000000001</c:v>
                </c:pt>
                <c:pt idx="3979">
                  <c:v>3.577</c:v>
                </c:pt>
                <c:pt idx="3980">
                  <c:v>3.5785</c:v>
                </c:pt>
                <c:pt idx="3981">
                  <c:v>3.5794999999999999</c:v>
                </c:pt>
                <c:pt idx="3982">
                  <c:v>3.5804999999999998</c:v>
                </c:pt>
                <c:pt idx="3983">
                  <c:v>3.5815000000000001</c:v>
                </c:pt>
                <c:pt idx="3984">
                  <c:v>3.5830000000000002</c:v>
                </c:pt>
                <c:pt idx="3985">
                  <c:v>3.5840000000000001</c:v>
                </c:pt>
                <c:pt idx="3986">
                  <c:v>3.585</c:v>
                </c:pt>
                <c:pt idx="3987">
                  <c:v>3.5865</c:v>
                </c:pt>
                <c:pt idx="3988">
                  <c:v>3.5874999999999999</c:v>
                </c:pt>
                <c:pt idx="3989">
                  <c:v>3.5884999999999998</c:v>
                </c:pt>
                <c:pt idx="3990">
                  <c:v>3.59</c:v>
                </c:pt>
                <c:pt idx="3991">
                  <c:v>3.5910000000000002</c:v>
                </c:pt>
                <c:pt idx="3992">
                  <c:v>3.5920000000000001</c:v>
                </c:pt>
                <c:pt idx="3993">
                  <c:v>3.593</c:v>
                </c:pt>
                <c:pt idx="3994">
                  <c:v>3.5939999999999999</c:v>
                </c:pt>
                <c:pt idx="3995">
                  <c:v>3.5954999999999999</c:v>
                </c:pt>
                <c:pt idx="3996">
                  <c:v>3.5964999999999998</c:v>
                </c:pt>
                <c:pt idx="3997">
                  <c:v>3.5975000000000001</c:v>
                </c:pt>
                <c:pt idx="3998">
                  <c:v>3.5985</c:v>
                </c:pt>
                <c:pt idx="3999">
                  <c:v>3.5990000000000002</c:v>
                </c:pt>
                <c:pt idx="4000">
                  <c:v>3.6</c:v>
                </c:pt>
                <c:pt idx="4001">
                  <c:v>3.601</c:v>
                </c:pt>
                <c:pt idx="4002">
                  <c:v>3.6025</c:v>
                </c:pt>
                <c:pt idx="4003">
                  <c:v>3.6030000000000002</c:v>
                </c:pt>
                <c:pt idx="4004">
                  <c:v>3.6044999999999998</c:v>
                </c:pt>
                <c:pt idx="4005">
                  <c:v>3.6059999999999999</c:v>
                </c:pt>
                <c:pt idx="4006">
                  <c:v>3.6074999999999999</c:v>
                </c:pt>
                <c:pt idx="4007">
                  <c:v>3.6084999999999998</c:v>
                </c:pt>
                <c:pt idx="4008">
                  <c:v>3.61</c:v>
                </c:pt>
                <c:pt idx="4009">
                  <c:v>3.6120000000000001</c:v>
                </c:pt>
                <c:pt idx="4010">
                  <c:v>3.6135000000000002</c:v>
                </c:pt>
                <c:pt idx="4011">
                  <c:v>3.6154999999999999</c:v>
                </c:pt>
                <c:pt idx="4012">
                  <c:v>3.6175000000000002</c:v>
                </c:pt>
                <c:pt idx="4013">
                  <c:v>3.6185</c:v>
                </c:pt>
                <c:pt idx="4014">
                  <c:v>3.6204999999999998</c:v>
                </c:pt>
                <c:pt idx="4015">
                  <c:v>3.6219999999999999</c:v>
                </c:pt>
                <c:pt idx="4016">
                  <c:v>3.6230000000000002</c:v>
                </c:pt>
                <c:pt idx="4017">
                  <c:v>3.6244999999999998</c:v>
                </c:pt>
                <c:pt idx="4018">
                  <c:v>3.6259999999999999</c:v>
                </c:pt>
                <c:pt idx="4019">
                  <c:v>3.6280000000000001</c:v>
                </c:pt>
                <c:pt idx="4020">
                  <c:v>3.6295000000000002</c:v>
                </c:pt>
                <c:pt idx="4021">
                  <c:v>3.6305000000000001</c:v>
                </c:pt>
                <c:pt idx="4022">
                  <c:v>3.6320000000000001</c:v>
                </c:pt>
                <c:pt idx="4023">
                  <c:v>3.6339999999999999</c:v>
                </c:pt>
                <c:pt idx="4024">
                  <c:v>3.6355</c:v>
                </c:pt>
                <c:pt idx="4025">
                  <c:v>3.6375000000000002</c:v>
                </c:pt>
                <c:pt idx="4026">
                  <c:v>3.6389999999999998</c:v>
                </c:pt>
                <c:pt idx="4027">
                  <c:v>3.6404999999999998</c:v>
                </c:pt>
                <c:pt idx="4028">
                  <c:v>3.6425000000000001</c:v>
                </c:pt>
                <c:pt idx="4029">
                  <c:v>3.6440000000000001</c:v>
                </c:pt>
                <c:pt idx="4030">
                  <c:v>3.6455000000000002</c:v>
                </c:pt>
                <c:pt idx="4031">
                  <c:v>3.6475</c:v>
                </c:pt>
                <c:pt idx="4032">
                  <c:v>3.649</c:v>
                </c:pt>
                <c:pt idx="4033">
                  <c:v>3.6509999999999998</c:v>
                </c:pt>
                <c:pt idx="4034">
                  <c:v>3.6520000000000001</c:v>
                </c:pt>
                <c:pt idx="4035">
                  <c:v>3.6535000000000002</c:v>
                </c:pt>
                <c:pt idx="4036">
                  <c:v>3.6555</c:v>
                </c:pt>
                <c:pt idx="4037">
                  <c:v>3.657</c:v>
                </c:pt>
                <c:pt idx="4038">
                  <c:v>3.6589999999999998</c:v>
                </c:pt>
                <c:pt idx="4039">
                  <c:v>3.661</c:v>
                </c:pt>
                <c:pt idx="4040">
                  <c:v>3.6629999999999998</c:v>
                </c:pt>
                <c:pt idx="4041">
                  <c:v>3.6644999999999999</c:v>
                </c:pt>
                <c:pt idx="4042">
                  <c:v>3.6655000000000002</c:v>
                </c:pt>
                <c:pt idx="4043">
                  <c:v>3.6675</c:v>
                </c:pt>
                <c:pt idx="4044">
                  <c:v>3.6684999999999999</c:v>
                </c:pt>
                <c:pt idx="4045">
                  <c:v>3.6705000000000001</c:v>
                </c:pt>
                <c:pt idx="4046">
                  <c:v>3.6724999999999999</c:v>
                </c:pt>
                <c:pt idx="4047">
                  <c:v>3.6739999999999999</c:v>
                </c:pt>
                <c:pt idx="4048">
                  <c:v>3.6755</c:v>
                </c:pt>
                <c:pt idx="4049">
                  <c:v>3.6764999999999999</c:v>
                </c:pt>
                <c:pt idx="4050">
                  <c:v>3.6775000000000002</c:v>
                </c:pt>
                <c:pt idx="4051">
                  <c:v>3.6795</c:v>
                </c:pt>
                <c:pt idx="4052">
                  <c:v>3.6815000000000002</c:v>
                </c:pt>
                <c:pt idx="4053">
                  <c:v>3.6835</c:v>
                </c:pt>
                <c:pt idx="4054">
                  <c:v>3.6850000000000001</c:v>
                </c:pt>
                <c:pt idx="4055">
                  <c:v>3.6869999999999998</c:v>
                </c:pt>
                <c:pt idx="4056">
                  <c:v>3.6880000000000002</c:v>
                </c:pt>
                <c:pt idx="4057">
                  <c:v>3.6894999999999998</c:v>
                </c:pt>
                <c:pt idx="4058">
                  <c:v>3.6909999999999998</c:v>
                </c:pt>
                <c:pt idx="4059">
                  <c:v>3.6930000000000001</c:v>
                </c:pt>
                <c:pt idx="4060">
                  <c:v>3.6955</c:v>
                </c:pt>
                <c:pt idx="4061">
                  <c:v>3.6974999999999998</c:v>
                </c:pt>
                <c:pt idx="4062">
                  <c:v>3.6989999999999998</c:v>
                </c:pt>
                <c:pt idx="4063">
                  <c:v>3.7</c:v>
                </c:pt>
                <c:pt idx="4064">
                  <c:v>3.7014999999999998</c:v>
                </c:pt>
                <c:pt idx="4065">
                  <c:v>3.7035</c:v>
                </c:pt>
                <c:pt idx="4066">
                  <c:v>3.706</c:v>
                </c:pt>
                <c:pt idx="4067">
                  <c:v>3.7080000000000002</c:v>
                </c:pt>
                <c:pt idx="4068">
                  <c:v>3.7094999999999998</c:v>
                </c:pt>
                <c:pt idx="4069">
                  <c:v>3.7109999999999999</c:v>
                </c:pt>
                <c:pt idx="4070">
                  <c:v>3.7130000000000001</c:v>
                </c:pt>
                <c:pt idx="4071">
                  <c:v>3.7149999999999999</c:v>
                </c:pt>
                <c:pt idx="4072">
                  <c:v>3.7170000000000001</c:v>
                </c:pt>
                <c:pt idx="4073">
                  <c:v>3.718</c:v>
                </c:pt>
                <c:pt idx="4074">
                  <c:v>3.7195</c:v>
                </c:pt>
                <c:pt idx="4075">
                  <c:v>3.7210000000000001</c:v>
                </c:pt>
                <c:pt idx="4076">
                  <c:v>3.7225000000000001</c:v>
                </c:pt>
                <c:pt idx="4077">
                  <c:v>3.7240000000000002</c:v>
                </c:pt>
                <c:pt idx="4078">
                  <c:v>3.726</c:v>
                </c:pt>
                <c:pt idx="4079">
                  <c:v>3.7280000000000002</c:v>
                </c:pt>
                <c:pt idx="4080">
                  <c:v>3.73</c:v>
                </c:pt>
                <c:pt idx="4081">
                  <c:v>3.7320000000000002</c:v>
                </c:pt>
                <c:pt idx="4082">
                  <c:v>3.7330000000000001</c:v>
                </c:pt>
                <c:pt idx="4083">
                  <c:v>3.7349999999999999</c:v>
                </c:pt>
                <c:pt idx="4084">
                  <c:v>3.7364999999999999</c:v>
                </c:pt>
                <c:pt idx="4085">
                  <c:v>3.738</c:v>
                </c:pt>
                <c:pt idx="4086">
                  <c:v>3.74</c:v>
                </c:pt>
                <c:pt idx="4087">
                  <c:v>3.742</c:v>
                </c:pt>
                <c:pt idx="4088">
                  <c:v>3.7440000000000002</c:v>
                </c:pt>
                <c:pt idx="4089">
                  <c:v>3.7454999999999998</c:v>
                </c:pt>
                <c:pt idx="4090">
                  <c:v>3.7469999999999999</c:v>
                </c:pt>
                <c:pt idx="4091">
                  <c:v>3.7484999999999999</c:v>
                </c:pt>
                <c:pt idx="4092">
                  <c:v>3.75</c:v>
                </c:pt>
                <c:pt idx="4093">
                  <c:v>3.7519999999999998</c:v>
                </c:pt>
                <c:pt idx="4094">
                  <c:v>3.7534999999999998</c:v>
                </c:pt>
                <c:pt idx="4095">
                  <c:v>3.7545000000000002</c:v>
                </c:pt>
                <c:pt idx="4096">
                  <c:v>3.7565</c:v>
                </c:pt>
                <c:pt idx="4097">
                  <c:v>3.7574999999999998</c:v>
                </c:pt>
                <c:pt idx="4098">
                  <c:v>3.7595000000000001</c:v>
                </c:pt>
                <c:pt idx="4099">
                  <c:v>3.7610000000000001</c:v>
                </c:pt>
                <c:pt idx="4100">
                  <c:v>3.7629999999999999</c:v>
                </c:pt>
                <c:pt idx="4101">
                  <c:v>3.7650000000000001</c:v>
                </c:pt>
                <c:pt idx="4102">
                  <c:v>3.7669999999999999</c:v>
                </c:pt>
                <c:pt idx="4103">
                  <c:v>3.7690000000000001</c:v>
                </c:pt>
                <c:pt idx="4104">
                  <c:v>3.7709999999999999</c:v>
                </c:pt>
                <c:pt idx="4105">
                  <c:v>3.7730000000000001</c:v>
                </c:pt>
                <c:pt idx="4106">
                  <c:v>3.7745000000000002</c:v>
                </c:pt>
                <c:pt idx="4107">
                  <c:v>3.7770000000000001</c:v>
                </c:pt>
                <c:pt idx="4108">
                  <c:v>3.7785000000000002</c:v>
                </c:pt>
                <c:pt idx="4109">
                  <c:v>3.78</c:v>
                </c:pt>
                <c:pt idx="4110">
                  <c:v>3.782</c:v>
                </c:pt>
                <c:pt idx="4111">
                  <c:v>3.7835000000000001</c:v>
                </c:pt>
                <c:pt idx="4112">
                  <c:v>3.7854999999999999</c:v>
                </c:pt>
                <c:pt idx="4113">
                  <c:v>3.7869999999999999</c:v>
                </c:pt>
                <c:pt idx="4114">
                  <c:v>3.7885</c:v>
                </c:pt>
                <c:pt idx="4115">
                  <c:v>3.79</c:v>
                </c:pt>
                <c:pt idx="4116">
                  <c:v>3.7915000000000001</c:v>
                </c:pt>
                <c:pt idx="4117">
                  <c:v>3.7930000000000001</c:v>
                </c:pt>
                <c:pt idx="4118">
                  <c:v>3.7949999999999999</c:v>
                </c:pt>
                <c:pt idx="4119">
                  <c:v>3.7965</c:v>
                </c:pt>
                <c:pt idx="4120">
                  <c:v>3.798</c:v>
                </c:pt>
                <c:pt idx="4121">
                  <c:v>3.8</c:v>
                </c:pt>
                <c:pt idx="4122">
                  <c:v>3.802</c:v>
                </c:pt>
                <c:pt idx="4123">
                  <c:v>3.8035000000000001</c:v>
                </c:pt>
                <c:pt idx="4124">
                  <c:v>3.8050000000000002</c:v>
                </c:pt>
                <c:pt idx="4125">
                  <c:v>3.8069999999999999</c:v>
                </c:pt>
                <c:pt idx="4126">
                  <c:v>3.8085</c:v>
                </c:pt>
                <c:pt idx="4127">
                  <c:v>3.8094999999999999</c:v>
                </c:pt>
                <c:pt idx="4128">
                  <c:v>3.8109999999999999</c:v>
                </c:pt>
                <c:pt idx="4129">
                  <c:v>3.8125</c:v>
                </c:pt>
                <c:pt idx="4130">
                  <c:v>3.8144999999999998</c:v>
                </c:pt>
                <c:pt idx="4131">
                  <c:v>3.8159999999999998</c:v>
                </c:pt>
                <c:pt idx="4132">
                  <c:v>3.8174999999999999</c:v>
                </c:pt>
                <c:pt idx="4133">
                  <c:v>3.82</c:v>
                </c:pt>
                <c:pt idx="4134">
                  <c:v>3.8214999999999999</c:v>
                </c:pt>
                <c:pt idx="4135">
                  <c:v>3.823</c:v>
                </c:pt>
                <c:pt idx="4136">
                  <c:v>3.8250000000000002</c:v>
                </c:pt>
                <c:pt idx="4137">
                  <c:v>3.827</c:v>
                </c:pt>
                <c:pt idx="4138">
                  <c:v>3.8279999999999998</c:v>
                </c:pt>
                <c:pt idx="4139">
                  <c:v>3.8294999999999999</c:v>
                </c:pt>
                <c:pt idx="4140">
                  <c:v>3.8315000000000001</c:v>
                </c:pt>
                <c:pt idx="4141">
                  <c:v>3.8330000000000002</c:v>
                </c:pt>
                <c:pt idx="4142">
                  <c:v>3.835</c:v>
                </c:pt>
                <c:pt idx="4143">
                  <c:v>3.8370000000000002</c:v>
                </c:pt>
                <c:pt idx="4144">
                  <c:v>3.839</c:v>
                </c:pt>
                <c:pt idx="4145">
                  <c:v>3.84</c:v>
                </c:pt>
                <c:pt idx="4146">
                  <c:v>3.8410000000000002</c:v>
                </c:pt>
                <c:pt idx="4147">
                  <c:v>3.843</c:v>
                </c:pt>
                <c:pt idx="4148">
                  <c:v>3.8445</c:v>
                </c:pt>
                <c:pt idx="4149">
                  <c:v>3.8464999999999998</c:v>
                </c:pt>
                <c:pt idx="4150">
                  <c:v>3.8485</c:v>
                </c:pt>
                <c:pt idx="4151">
                  <c:v>3.85</c:v>
                </c:pt>
                <c:pt idx="4152">
                  <c:v>3.851</c:v>
                </c:pt>
                <c:pt idx="4153">
                  <c:v>3.8519999999999999</c:v>
                </c:pt>
                <c:pt idx="4154">
                  <c:v>3.8534999999999999</c:v>
                </c:pt>
                <c:pt idx="4155">
                  <c:v>3.8555000000000001</c:v>
                </c:pt>
                <c:pt idx="4156">
                  <c:v>3.8574999999999999</c:v>
                </c:pt>
                <c:pt idx="4157">
                  <c:v>3.859</c:v>
                </c:pt>
                <c:pt idx="4158">
                  <c:v>3.8605</c:v>
                </c:pt>
                <c:pt idx="4159">
                  <c:v>3.8620000000000001</c:v>
                </c:pt>
                <c:pt idx="4160">
                  <c:v>3.8635000000000002</c:v>
                </c:pt>
                <c:pt idx="4161">
                  <c:v>3.8654999999999999</c:v>
                </c:pt>
                <c:pt idx="4162">
                  <c:v>3.867</c:v>
                </c:pt>
                <c:pt idx="4163">
                  <c:v>3.8690000000000002</c:v>
                </c:pt>
                <c:pt idx="4164">
                  <c:v>3.8704999999999998</c:v>
                </c:pt>
                <c:pt idx="4165">
                  <c:v>3.8719999999999999</c:v>
                </c:pt>
                <c:pt idx="4166">
                  <c:v>3.8734999999999999</c:v>
                </c:pt>
                <c:pt idx="4167">
                  <c:v>3.8759999999999999</c:v>
                </c:pt>
                <c:pt idx="4168">
                  <c:v>3.8774999999999999</c:v>
                </c:pt>
                <c:pt idx="4169">
                  <c:v>3.8795000000000002</c:v>
                </c:pt>
                <c:pt idx="4170">
                  <c:v>3.8805000000000001</c:v>
                </c:pt>
                <c:pt idx="4171">
                  <c:v>3.8820000000000001</c:v>
                </c:pt>
                <c:pt idx="4172">
                  <c:v>3.8835000000000002</c:v>
                </c:pt>
                <c:pt idx="4173">
                  <c:v>3.8845000000000001</c:v>
                </c:pt>
                <c:pt idx="4174">
                  <c:v>3.8860000000000001</c:v>
                </c:pt>
                <c:pt idx="4175">
                  <c:v>3.8879999999999999</c:v>
                </c:pt>
                <c:pt idx="4176">
                  <c:v>3.8895</c:v>
                </c:pt>
                <c:pt idx="4177">
                  <c:v>3.891</c:v>
                </c:pt>
                <c:pt idx="4178">
                  <c:v>3.8935</c:v>
                </c:pt>
                <c:pt idx="4179">
                  <c:v>3.895</c:v>
                </c:pt>
                <c:pt idx="4180">
                  <c:v>3.8969999999999998</c:v>
                </c:pt>
                <c:pt idx="4181">
                  <c:v>3.899</c:v>
                </c:pt>
                <c:pt idx="4182">
                  <c:v>3.9005000000000001</c:v>
                </c:pt>
                <c:pt idx="4183">
                  <c:v>3.9020000000000001</c:v>
                </c:pt>
                <c:pt idx="4184">
                  <c:v>3.9035000000000002</c:v>
                </c:pt>
                <c:pt idx="4185">
                  <c:v>3.9049999999999998</c:v>
                </c:pt>
                <c:pt idx="4186">
                  <c:v>3.907</c:v>
                </c:pt>
                <c:pt idx="4187">
                  <c:v>3.9095</c:v>
                </c:pt>
                <c:pt idx="4188">
                  <c:v>3.911</c:v>
                </c:pt>
                <c:pt idx="4189">
                  <c:v>3.9129999999999998</c:v>
                </c:pt>
                <c:pt idx="4190">
                  <c:v>3.9144999999999999</c:v>
                </c:pt>
                <c:pt idx="4191">
                  <c:v>3.9155000000000002</c:v>
                </c:pt>
                <c:pt idx="4192">
                  <c:v>3.9169999999999998</c:v>
                </c:pt>
                <c:pt idx="4193">
                  <c:v>3.9180000000000001</c:v>
                </c:pt>
                <c:pt idx="4194">
                  <c:v>3.92</c:v>
                </c:pt>
                <c:pt idx="4195">
                  <c:v>3.9220000000000002</c:v>
                </c:pt>
                <c:pt idx="4196">
                  <c:v>3.9239999999999999</c:v>
                </c:pt>
                <c:pt idx="4197">
                  <c:v>3.9255</c:v>
                </c:pt>
                <c:pt idx="4198">
                  <c:v>3.9264999999999999</c:v>
                </c:pt>
                <c:pt idx="4199">
                  <c:v>3.9285000000000001</c:v>
                </c:pt>
                <c:pt idx="4200">
                  <c:v>3.9295</c:v>
                </c:pt>
                <c:pt idx="4201">
                  <c:v>3.9315000000000002</c:v>
                </c:pt>
                <c:pt idx="4202">
                  <c:v>3.9335</c:v>
                </c:pt>
                <c:pt idx="4203">
                  <c:v>3.9355000000000002</c:v>
                </c:pt>
                <c:pt idx="4204">
                  <c:v>4.0039999999999996</c:v>
                </c:pt>
                <c:pt idx="4205">
                  <c:v>4.0045000000000002</c:v>
                </c:pt>
                <c:pt idx="4206">
                  <c:v>4.0054999999999996</c:v>
                </c:pt>
                <c:pt idx="4207">
                  <c:v>4.0065</c:v>
                </c:pt>
                <c:pt idx="4208">
                  <c:v>4.008</c:v>
                </c:pt>
                <c:pt idx="4209">
                  <c:v>4.0095000000000001</c:v>
                </c:pt>
                <c:pt idx="4210">
                  <c:v>4.0105000000000004</c:v>
                </c:pt>
                <c:pt idx="4211">
                  <c:v>4.0114999999999998</c:v>
                </c:pt>
                <c:pt idx="4212">
                  <c:v>4.0125000000000002</c:v>
                </c:pt>
                <c:pt idx="4213">
                  <c:v>4.0145</c:v>
                </c:pt>
                <c:pt idx="4214">
                  <c:v>4.016</c:v>
                </c:pt>
                <c:pt idx="4215">
                  <c:v>4.0170000000000003</c:v>
                </c:pt>
                <c:pt idx="4216">
                  <c:v>4.0185000000000004</c:v>
                </c:pt>
                <c:pt idx="4217">
                  <c:v>4.0199999999999996</c:v>
                </c:pt>
                <c:pt idx="4218">
                  <c:v>4.0214999999999996</c:v>
                </c:pt>
                <c:pt idx="4219">
                  <c:v>4.0244999999999997</c:v>
                </c:pt>
                <c:pt idx="4220">
                  <c:v>4.0265000000000004</c:v>
                </c:pt>
                <c:pt idx="4221">
                  <c:v>4.0285000000000002</c:v>
                </c:pt>
                <c:pt idx="4222">
                  <c:v>4.0294999999999996</c:v>
                </c:pt>
                <c:pt idx="4223">
                  <c:v>4.0309999999999997</c:v>
                </c:pt>
                <c:pt idx="4224">
                  <c:v>4.032</c:v>
                </c:pt>
                <c:pt idx="4225">
                  <c:v>4.0335000000000001</c:v>
                </c:pt>
                <c:pt idx="4226">
                  <c:v>4.0350000000000001</c:v>
                </c:pt>
                <c:pt idx="4227">
                  <c:v>4.0365000000000002</c:v>
                </c:pt>
                <c:pt idx="4228">
                  <c:v>4.0385</c:v>
                </c:pt>
                <c:pt idx="4229">
                  <c:v>4.04</c:v>
                </c:pt>
                <c:pt idx="4230">
                  <c:v>4.0419999999999998</c:v>
                </c:pt>
                <c:pt idx="4231">
                  <c:v>4.0445000000000002</c:v>
                </c:pt>
                <c:pt idx="4232">
                  <c:v>4.0460000000000003</c:v>
                </c:pt>
                <c:pt idx="4233">
                  <c:v>4.0475000000000003</c:v>
                </c:pt>
                <c:pt idx="4234">
                  <c:v>4.0484999999999998</c:v>
                </c:pt>
                <c:pt idx="4235">
                  <c:v>4.05</c:v>
                </c:pt>
                <c:pt idx="4236">
                  <c:v>4.0519999999999996</c:v>
                </c:pt>
                <c:pt idx="4237">
                  <c:v>4.0529999999999999</c:v>
                </c:pt>
                <c:pt idx="4238">
                  <c:v>4.0545</c:v>
                </c:pt>
                <c:pt idx="4239">
                  <c:v>4.056</c:v>
                </c:pt>
                <c:pt idx="4240">
                  <c:v>4.0575000000000001</c:v>
                </c:pt>
                <c:pt idx="4241">
                  <c:v>4.0594999999999999</c:v>
                </c:pt>
                <c:pt idx="4242">
                  <c:v>4.0614999999999997</c:v>
                </c:pt>
                <c:pt idx="4243">
                  <c:v>4.0629999999999997</c:v>
                </c:pt>
                <c:pt idx="4244">
                  <c:v>4.0644999999999998</c:v>
                </c:pt>
                <c:pt idx="4245">
                  <c:v>4.0659999999999998</c:v>
                </c:pt>
                <c:pt idx="4246">
                  <c:v>4.0670000000000002</c:v>
                </c:pt>
                <c:pt idx="4247">
                  <c:v>4.0685000000000002</c:v>
                </c:pt>
                <c:pt idx="4248">
                  <c:v>4.0705</c:v>
                </c:pt>
                <c:pt idx="4249">
                  <c:v>4.0730000000000004</c:v>
                </c:pt>
                <c:pt idx="4250">
                  <c:v>4.0780000000000003</c:v>
                </c:pt>
                <c:pt idx="4251">
                  <c:v>4.0795000000000003</c:v>
                </c:pt>
                <c:pt idx="4252">
                  <c:v>4.0804999999999998</c:v>
                </c:pt>
                <c:pt idx="4253">
                  <c:v>4.0815000000000001</c:v>
                </c:pt>
                <c:pt idx="4254">
                  <c:v>4.0834999999999999</c:v>
                </c:pt>
                <c:pt idx="4255">
                  <c:v>4.0845000000000002</c:v>
                </c:pt>
                <c:pt idx="4256">
                  <c:v>4.0860000000000003</c:v>
                </c:pt>
                <c:pt idx="4257">
                  <c:v>4.0880000000000001</c:v>
                </c:pt>
                <c:pt idx="4258">
                  <c:v>4.0895000000000001</c:v>
                </c:pt>
                <c:pt idx="4259">
                  <c:v>4.0910000000000002</c:v>
                </c:pt>
                <c:pt idx="4260">
                  <c:v>4.0925000000000002</c:v>
                </c:pt>
                <c:pt idx="4261">
                  <c:v>4.0940000000000003</c:v>
                </c:pt>
                <c:pt idx="4262">
                  <c:v>4.0960000000000001</c:v>
                </c:pt>
                <c:pt idx="4263">
                  <c:v>4.0975000000000001</c:v>
                </c:pt>
                <c:pt idx="4264">
                  <c:v>4.0990000000000002</c:v>
                </c:pt>
                <c:pt idx="4265">
                  <c:v>4.1005000000000003</c:v>
                </c:pt>
                <c:pt idx="4266">
                  <c:v>4.1025</c:v>
                </c:pt>
                <c:pt idx="4267">
                  <c:v>4.1044999999999998</c:v>
                </c:pt>
                <c:pt idx="4268">
                  <c:v>4.1064999999999996</c:v>
                </c:pt>
                <c:pt idx="4269">
                  <c:v>4.1079999999999997</c:v>
                </c:pt>
                <c:pt idx="4270">
                  <c:v>4.1094999999999997</c:v>
                </c:pt>
                <c:pt idx="4271">
                  <c:v>4.1105</c:v>
                </c:pt>
                <c:pt idx="4272">
                  <c:v>4.1120000000000001</c:v>
                </c:pt>
                <c:pt idx="4273">
                  <c:v>4.1135000000000002</c:v>
                </c:pt>
                <c:pt idx="4274">
                  <c:v>4.1150000000000002</c:v>
                </c:pt>
                <c:pt idx="4275">
                  <c:v>4.1165000000000003</c:v>
                </c:pt>
                <c:pt idx="4276">
                  <c:v>4.1185</c:v>
                </c:pt>
                <c:pt idx="4277">
                  <c:v>4.12</c:v>
                </c:pt>
                <c:pt idx="4278">
                  <c:v>4.1215000000000002</c:v>
                </c:pt>
                <c:pt idx="4279">
                  <c:v>4.1224999999999996</c:v>
                </c:pt>
                <c:pt idx="4280">
                  <c:v>4.1245000000000003</c:v>
                </c:pt>
                <c:pt idx="4281">
                  <c:v>4.1280000000000001</c:v>
                </c:pt>
                <c:pt idx="4282">
                  <c:v>4.13</c:v>
                </c:pt>
                <c:pt idx="4283">
                  <c:v>4.1319999999999997</c:v>
                </c:pt>
                <c:pt idx="4284">
                  <c:v>4.133</c:v>
                </c:pt>
                <c:pt idx="4285">
                  <c:v>4.1349999999999998</c:v>
                </c:pt>
                <c:pt idx="4286">
                  <c:v>4.1360000000000001</c:v>
                </c:pt>
                <c:pt idx="4287">
                  <c:v>4.1375000000000002</c:v>
                </c:pt>
                <c:pt idx="4288">
                  <c:v>4.1390000000000002</c:v>
                </c:pt>
                <c:pt idx="4289">
                  <c:v>4.1414999999999997</c:v>
                </c:pt>
                <c:pt idx="4290">
                  <c:v>4.1425000000000001</c:v>
                </c:pt>
                <c:pt idx="4291">
                  <c:v>4.1435000000000004</c:v>
                </c:pt>
                <c:pt idx="4292">
                  <c:v>4.1455000000000002</c:v>
                </c:pt>
                <c:pt idx="4293">
                  <c:v>4.1464999999999996</c:v>
                </c:pt>
                <c:pt idx="4294">
                  <c:v>4.1485000000000003</c:v>
                </c:pt>
                <c:pt idx="4295">
                  <c:v>4.1550000000000002</c:v>
                </c:pt>
                <c:pt idx="4296">
                  <c:v>4.157</c:v>
                </c:pt>
                <c:pt idx="4297">
                  <c:v>4.1580000000000004</c:v>
                </c:pt>
                <c:pt idx="4298">
                  <c:v>4.1589999999999998</c:v>
                </c:pt>
                <c:pt idx="4299">
                  <c:v>4.1604999999999999</c:v>
                </c:pt>
                <c:pt idx="4300">
                  <c:v>4.1619999999999999</c:v>
                </c:pt>
                <c:pt idx="4301">
                  <c:v>4.1635</c:v>
                </c:pt>
                <c:pt idx="4302">
                  <c:v>4.1654999999999998</c:v>
                </c:pt>
                <c:pt idx="4303">
                  <c:v>4.1669999999999998</c:v>
                </c:pt>
                <c:pt idx="4304">
                  <c:v>4.1684999999999999</c:v>
                </c:pt>
                <c:pt idx="4305">
                  <c:v>4.1695000000000002</c:v>
                </c:pt>
                <c:pt idx="4306">
                  <c:v>4.1715</c:v>
                </c:pt>
                <c:pt idx="4307">
                  <c:v>4.1734999999999998</c:v>
                </c:pt>
                <c:pt idx="4308">
                  <c:v>4.1749999999999998</c:v>
                </c:pt>
                <c:pt idx="4309">
                  <c:v>4.1764999999999999</c:v>
                </c:pt>
                <c:pt idx="4310">
                  <c:v>4.1790000000000003</c:v>
                </c:pt>
                <c:pt idx="4311">
                  <c:v>4.181</c:v>
                </c:pt>
                <c:pt idx="4312">
                  <c:v>4.1825000000000001</c:v>
                </c:pt>
                <c:pt idx="4313">
                  <c:v>4.1840000000000002</c:v>
                </c:pt>
                <c:pt idx="4314">
                  <c:v>4.1855000000000002</c:v>
                </c:pt>
                <c:pt idx="4315">
                  <c:v>4.1875</c:v>
                </c:pt>
                <c:pt idx="4316">
                  <c:v>4.1890000000000001</c:v>
                </c:pt>
                <c:pt idx="4317">
                  <c:v>4.1900000000000004</c:v>
                </c:pt>
                <c:pt idx="4318">
                  <c:v>4.1920000000000002</c:v>
                </c:pt>
                <c:pt idx="4319">
                  <c:v>4.1929999999999996</c:v>
                </c:pt>
                <c:pt idx="4320">
                  <c:v>4.1950000000000003</c:v>
                </c:pt>
                <c:pt idx="4321">
                  <c:v>4.1974999999999998</c:v>
                </c:pt>
                <c:pt idx="4322">
                  <c:v>4.1989999999999998</c:v>
                </c:pt>
                <c:pt idx="4323">
                  <c:v>4.2009999999999996</c:v>
                </c:pt>
                <c:pt idx="4324">
                  <c:v>4.202</c:v>
                </c:pt>
                <c:pt idx="4325">
                  <c:v>4.2039999999999997</c:v>
                </c:pt>
                <c:pt idx="4326">
                  <c:v>4.2054999999999998</c:v>
                </c:pt>
                <c:pt idx="4327">
                  <c:v>4.2074999999999996</c:v>
                </c:pt>
                <c:pt idx="4328">
                  <c:v>4.2089999999999996</c:v>
                </c:pt>
                <c:pt idx="4329">
                  <c:v>4.2110000000000003</c:v>
                </c:pt>
                <c:pt idx="4330">
                  <c:v>4.2130000000000001</c:v>
                </c:pt>
                <c:pt idx="4331">
                  <c:v>4.2149999999999999</c:v>
                </c:pt>
                <c:pt idx="4332">
                  <c:v>4.2169999999999996</c:v>
                </c:pt>
                <c:pt idx="4333">
                  <c:v>4.2184999999999997</c:v>
                </c:pt>
                <c:pt idx="4334">
                  <c:v>4.2195</c:v>
                </c:pt>
                <c:pt idx="4335">
                  <c:v>4.2210000000000001</c:v>
                </c:pt>
                <c:pt idx="4336">
                  <c:v>4.2225000000000001</c:v>
                </c:pt>
                <c:pt idx="4337">
                  <c:v>4.2240000000000002</c:v>
                </c:pt>
                <c:pt idx="4338">
                  <c:v>4.226</c:v>
                </c:pt>
                <c:pt idx="4339">
                  <c:v>4.2275</c:v>
                </c:pt>
                <c:pt idx="4340">
                  <c:v>4.2294999999999998</c:v>
                </c:pt>
                <c:pt idx="4341">
                  <c:v>4.2309999999999999</c:v>
                </c:pt>
                <c:pt idx="4342">
                  <c:v>4.2329999999999997</c:v>
                </c:pt>
                <c:pt idx="4343">
                  <c:v>4.2350000000000003</c:v>
                </c:pt>
                <c:pt idx="4344">
                  <c:v>4.2370000000000001</c:v>
                </c:pt>
                <c:pt idx="4345">
                  <c:v>4.2389999999999999</c:v>
                </c:pt>
                <c:pt idx="4346">
                  <c:v>4.2404999999999999</c:v>
                </c:pt>
                <c:pt idx="4347">
                  <c:v>4.242</c:v>
                </c:pt>
                <c:pt idx="4348">
                  <c:v>4.2430000000000003</c:v>
                </c:pt>
                <c:pt idx="4349">
                  <c:v>4.2450000000000001</c:v>
                </c:pt>
                <c:pt idx="4350">
                  <c:v>4.2469999999999999</c:v>
                </c:pt>
                <c:pt idx="4351">
                  <c:v>4.2489999999999997</c:v>
                </c:pt>
                <c:pt idx="4352">
                  <c:v>4.2504999999999997</c:v>
                </c:pt>
                <c:pt idx="4353">
                  <c:v>4.2519999999999998</c:v>
                </c:pt>
                <c:pt idx="4354">
                  <c:v>4.2565</c:v>
                </c:pt>
                <c:pt idx="4355">
                  <c:v>4.2584999999999997</c:v>
                </c:pt>
                <c:pt idx="4356">
                  <c:v>4.2610000000000001</c:v>
                </c:pt>
                <c:pt idx="4357">
                  <c:v>4.2629999999999999</c:v>
                </c:pt>
                <c:pt idx="4358">
                  <c:v>4.2640000000000002</c:v>
                </c:pt>
                <c:pt idx="4359">
                  <c:v>4.2655000000000003</c:v>
                </c:pt>
                <c:pt idx="4360">
                  <c:v>4.2675000000000001</c:v>
                </c:pt>
                <c:pt idx="4361">
                  <c:v>4.2690000000000001</c:v>
                </c:pt>
                <c:pt idx="4362">
                  <c:v>4.2709999999999999</c:v>
                </c:pt>
                <c:pt idx="4363">
                  <c:v>4.2725</c:v>
                </c:pt>
                <c:pt idx="4364">
                  <c:v>4.2744999999999997</c:v>
                </c:pt>
                <c:pt idx="4365">
                  <c:v>4.2759999999999998</c:v>
                </c:pt>
                <c:pt idx="4366">
                  <c:v>4.2770000000000001</c:v>
                </c:pt>
                <c:pt idx="4367">
                  <c:v>4.2789999999999999</c:v>
                </c:pt>
                <c:pt idx="4368">
                  <c:v>4.2809999999999997</c:v>
                </c:pt>
                <c:pt idx="4369">
                  <c:v>4.2830000000000004</c:v>
                </c:pt>
                <c:pt idx="4370">
                  <c:v>4.2845000000000004</c:v>
                </c:pt>
                <c:pt idx="4371">
                  <c:v>4.2859999999999996</c:v>
                </c:pt>
                <c:pt idx="4372">
                  <c:v>4.2874999999999996</c:v>
                </c:pt>
                <c:pt idx="4373">
                  <c:v>4.29</c:v>
                </c:pt>
                <c:pt idx="4374">
                  <c:v>4.2919999999999998</c:v>
                </c:pt>
                <c:pt idx="4375">
                  <c:v>4.2934999999999999</c:v>
                </c:pt>
                <c:pt idx="4376">
                  <c:v>4.2949999999999999</c:v>
                </c:pt>
                <c:pt idx="4377">
                  <c:v>4.2965</c:v>
                </c:pt>
                <c:pt idx="4378">
                  <c:v>4.2995000000000001</c:v>
                </c:pt>
                <c:pt idx="4379">
                  <c:v>4.3019999999999996</c:v>
                </c:pt>
                <c:pt idx="4380">
                  <c:v>4.3040000000000003</c:v>
                </c:pt>
                <c:pt idx="4381">
                  <c:v>4.3055000000000003</c:v>
                </c:pt>
                <c:pt idx="4382">
                  <c:v>4.3070000000000004</c:v>
                </c:pt>
                <c:pt idx="4383">
                  <c:v>4.3090000000000002</c:v>
                </c:pt>
                <c:pt idx="4384">
                  <c:v>4.3105000000000002</c:v>
                </c:pt>
                <c:pt idx="4385">
                  <c:v>4.3125</c:v>
                </c:pt>
                <c:pt idx="4386">
                  <c:v>4.3144999999999998</c:v>
                </c:pt>
                <c:pt idx="4387">
                  <c:v>4.3159999999999998</c:v>
                </c:pt>
                <c:pt idx="4388">
                  <c:v>4.3179999999999996</c:v>
                </c:pt>
                <c:pt idx="4389">
                  <c:v>4.3194999999999997</c:v>
                </c:pt>
                <c:pt idx="4390">
                  <c:v>4.3215000000000003</c:v>
                </c:pt>
                <c:pt idx="4391">
                  <c:v>4.3230000000000004</c:v>
                </c:pt>
                <c:pt idx="4392">
                  <c:v>4.3250000000000002</c:v>
                </c:pt>
                <c:pt idx="4393">
                  <c:v>4.327</c:v>
                </c:pt>
                <c:pt idx="4394">
                  <c:v>4.3285</c:v>
                </c:pt>
                <c:pt idx="4395">
                  <c:v>4.3304999999999998</c:v>
                </c:pt>
                <c:pt idx="4396">
                  <c:v>4.3324999999999996</c:v>
                </c:pt>
                <c:pt idx="4397">
                  <c:v>4.335</c:v>
                </c:pt>
                <c:pt idx="4398">
                  <c:v>4.3365</c:v>
                </c:pt>
                <c:pt idx="4399">
                  <c:v>4.3384999999999998</c:v>
                </c:pt>
                <c:pt idx="4400">
                  <c:v>4.34</c:v>
                </c:pt>
                <c:pt idx="4401">
                  <c:v>4.3419999999999996</c:v>
                </c:pt>
                <c:pt idx="4402">
                  <c:v>4.3445</c:v>
                </c:pt>
                <c:pt idx="4403">
                  <c:v>4.3464999999999998</c:v>
                </c:pt>
                <c:pt idx="4404">
                  <c:v>4.3479999999999999</c:v>
                </c:pt>
                <c:pt idx="4405">
                  <c:v>4.3499999999999996</c:v>
                </c:pt>
                <c:pt idx="4406">
                  <c:v>4.3514999999999997</c:v>
                </c:pt>
                <c:pt idx="4407">
                  <c:v>4.3540000000000001</c:v>
                </c:pt>
                <c:pt idx="4408">
                  <c:v>4.3559999999999999</c:v>
                </c:pt>
                <c:pt idx="4409">
                  <c:v>4.3585000000000003</c:v>
                </c:pt>
                <c:pt idx="4410">
                  <c:v>4.3600000000000003</c:v>
                </c:pt>
                <c:pt idx="4411">
                  <c:v>4.3620000000000001</c:v>
                </c:pt>
                <c:pt idx="4412">
                  <c:v>4.3644999999999996</c:v>
                </c:pt>
                <c:pt idx="4413">
                  <c:v>4.367</c:v>
                </c:pt>
                <c:pt idx="4414">
                  <c:v>4.3689999999999998</c:v>
                </c:pt>
                <c:pt idx="4415">
                  <c:v>4.3704999999999998</c:v>
                </c:pt>
                <c:pt idx="4416">
                  <c:v>4.3724999999999996</c:v>
                </c:pt>
                <c:pt idx="4417">
                  <c:v>4.3754999999999997</c:v>
                </c:pt>
                <c:pt idx="4418">
                  <c:v>4.3780000000000001</c:v>
                </c:pt>
                <c:pt idx="4419">
                  <c:v>4.38</c:v>
                </c:pt>
                <c:pt idx="4420">
                  <c:v>4.3815</c:v>
                </c:pt>
                <c:pt idx="4421">
                  <c:v>4.3840000000000003</c:v>
                </c:pt>
                <c:pt idx="4422">
                  <c:v>4.3864999999999998</c:v>
                </c:pt>
                <c:pt idx="4423">
                  <c:v>4.3890000000000002</c:v>
                </c:pt>
                <c:pt idx="4424">
                  <c:v>4.391</c:v>
                </c:pt>
                <c:pt idx="4425">
                  <c:v>4.3929999999999998</c:v>
                </c:pt>
                <c:pt idx="4426">
                  <c:v>4.3949999999999996</c:v>
                </c:pt>
                <c:pt idx="4427">
                  <c:v>4.3979999999999997</c:v>
                </c:pt>
                <c:pt idx="4428">
                  <c:v>4.4000000000000004</c:v>
                </c:pt>
                <c:pt idx="4429">
                  <c:v>4.4020000000000001</c:v>
                </c:pt>
                <c:pt idx="4430">
                  <c:v>4.4044999999999996</c:v>
                </c:pt>
                <c:pt idx="4431">
                  <c:v>4.4065000000000003</c:v>
                </c:pt>
                <c:pt idx="4432">
                  <c:v>4.4095000000000004</c:v>
                </c:pt>
                <c:pt idx="4433">
                  <c:v>4.4119999999999999</c:v>
                </c:pt>
                <c:pt idx="4434">
                  <c:v>4.4145000000000003</c:v>
                </c:pt>
                <c:pt idx="4435">
                  <c:v>4.4165000000000001</c:v>
                </c:pt>
                <c:pt idx="4436">
                  <c:v>4.4189999999999996</c:v>
                </c:pt>
                <c:pt idx="4437">
                  <c:v>4.4215</c:v>
                </c:pt>
                <c:pt idx="4438">
                  <c:v>4.4240000000000004</c:v>
                </c:pt>
                <c:pt idx="4439">
                  <c:v>4.4260000000000002</c:v>
                </c:pt>
                <c:pt idx="4440">
                  <c:v>4.4279999999999999</c:v>
                </c:pt>
                <c:pt idx="4441">
                  <c:v>4.431</c:v>
                </c:pt>
                <c:pt idx="4442">
                  <c:v>4.4329999999999998</c:v>
                </c:pt>
                <c:pt idx="4443">
                  <c:v>4.4355000000000002</c:v>
                </c:pt>
                <c:pt idx="4444">
                  <c:v>4.4375</c:v>
                </c:pt>
                <c:pt idx="4445">
                  <c:v>4.4400000000000004</c:v>
                </c:pt>
                <c:pt idx="4446">
                  <c:v>4.4424999999999999</c:v>
                </c:pt>
                <c:pt idx="4447">
                  <c:v>4.4444999999999997</c:v>
                </c:pt>
                <c:pt idx="4448">
                  <c:v>4.4470000000000001</c:v>
                </c:pt>
                <c:pt idx="4449">
                  <c:v>4.4494999999999996</c:v>
                </c:pt>
                <c:pt idx="4450">
                  <c:v>4.4524999999999997</c:v>
                </c:pt>
                <c:pt idx="4451">
                  <c:v>4.4550000000000001</c:v>
                </c:pt>
                <c:pt idx="4452">
                  <c:v>4.4565000000000001</c:v>
                </c:pt>
                <c:pt idx="4453">
                  <c:v>4.4595000000000002</c:v>
                </c:pt>
                <c:pt idx="4454">
                  <c:v>4.4619999999999997</c:v>
                </c:pt>
                <c:pt idx="4455">
                  <c:v>4.4640000000000004</c:v>
                </c:pt>
                <c:pt idx="4456">
                  <c:v>4.4660000000000002</c:v>
                </c:pt>
                <c:pt idx="4457">
                  <c:v>4.468</c:v>
                </c:pt>
                <c:pt idx="4458">
                  <c:v>4.4705000000000004</c:v>
                </c:pt>
                <c:pt idx="4459">
                  <c:v>4.4729999999999999</c:v>
                </c:pt>
                <c:pt idx="4460">
                  <c:v>4.4749999999999996</c:v>
                </c:pt>
                <c:pt idx="4461">
                  <c:v>4.4770000000000003</c:v>
                </c:pt>
                <c:pt idx="4462">
                  <c:v>4.4790000000000001</c:v>
                </c:pt>
                <c:pt idx="4463">
                  <c:v>4.4814999999999996</c:v>
                </c:pt>
                <c:pt idx="4464">
                  <c:v>4.4835000000000003</c:v>
                </c:pt>
                <c:pt idx="4465">
                  <c:v>4.4855</c:v>
                </c:pt>
                <c:pt idx="4466">
                  <c:v>4.4874999999999998</c:v>
                </c:pt>
                <c:pt idx="4467">
                  <c:v>4.49</c:v>
                </c:pt>
                <c:pt idx="4468">
                  <c:v>4.492</c:v>
                </c:pt>
                <c:pt idx="4469">
                  <c:v>4.4945000000000004</c:v>
                </c:pt>
                <c:pt idx="4470">
                  <c:v>4.4965000000000002</c:v>
                </c:pt>
                <c:pt idx="4471">
                  <c:v>4.4984999999999999</c:v>
                </c:pt>
                <c:pt idx="4472">
                  <c:v>4.5004999999999997</c:v>
                </c:pt>
                <c:pt idx="4473">
                  <c:v>4.5030000000000001</c:v>
                </c:pt>
                <c:pt idx="4474">
                  <c:v>4.5045000000000002</c:v>
                </c:pt>
                <c:pt idx="4475">
                  <c:v>4.5065</c:v>
                </c:pt>
                <c:pt idx="4476">
                  <c:v>4.5090000000000003</c:v>
                </c:pt>
                <c:pt idx="4477">
                  <c:v>4.5114999999999998</c:v>
                </c:pt>
                <c:pt idx="4478">
                  <c:v>4.5129999999999999</c:v>
                </c:pt>
                <c:pt idx="4479">
                  <c:v>4.5149999999999997</c:v>
                </c:pt>
                <c:pt idx="4480">
                  <c:v>4.5175000000000001</c:v>
                </c:pt>
                <c:pt idx="4481">
                  <c:v>4.5199999999999996</c:v>
                </c:pt>
                <c:pt idx="4482">
                  <c:v>4.5220000000000002</c:v>
                </c:pt>
                <c:pt idx="4483">
                  <c:v>4.5235000000000003</c:v>
                </c:pt>
                <c:pt idx="4484">
                  <c:v>4.5259999999999998</c:v>
                </c:pt>
                <c:pt idx="4485">
                  <c:v>4.5285000000000002</c:v>
                </c:pt>
                <c:pt idx="4486">
                  <c:v>4.5305</c:v>
                </c:pt>
                <c:pt idx="4487">
                  <c:v>4.532</c:v>
                </c:pt>
                <c:pt idx="4488">
                  <c:v>4.5339999999999998</c:v>
                </c:pt>
                <c:pt idx="4489">
                  <c:v>4.5365000000000002</c:v>
                </c:pt>
                <c:pt idx="4490">
                  <c:v>4.5389999999999997</c:v>
                </c:pt>
                <c:pt idx="4491">
                  <c:v>4.5404999999999998</c:v>
                </c:pt>
                <c:pt idx="4492">
                  <c:v>4.5419999999999998</c:v>
                </c:pt>
                <c:pt idx="4493">
                  <c:v>4.5445000000000002</c:v>
                </c:pt>
                <c:pt idx="4494">
                  <c:v>4.5465</c:v>
                </c:pt>
                <c:pt idx="4495">
                  <c:v>4.5490000000000004</c:v>
                </c:pt>
                <c:pt idx="4496">
                  <c:v>4.5505000000000004</c:v>
                </c:pt>
                <c:pt idx="4497">
                  <c:v>4.5525000000000002</c:v>
                </c:pt>
                <c:pt idx="4498">
                  <c:v>4.5549999999999997</c:v>
                </c:pt>
                <c:pt idx="4499">
                  <c:v>4.5575000000000001</c:v>
                </c:pt>
                <c:pt idx="4500">
                  <c:v>4.5594999999999999</c:v>
                </c:pt>
                <c:pt idx="4501">
                  <c:v>4.5614999999999997</c:v>
                </c:pt>
                <c:pt idx="4502">
                  <c:v>4.5629999999999997</c:v>
                </c:pt>
                <c:pt idx="4503">
                  <c:v>4.5655000000000001</c:v>
                </c:pt>
                <c:pt idx="4504">
                  <c:v>4.5674999999999999</c:v>
                </c:pt>
                <c:pt idx="4505">
                  <c:v>4.5694999999999997</c:v>
                </c:pt>
                <c:pt idx="4506">
                  <c:v>4.5709999999999997</c:v>
                </c:pt>
                <c:pt idx="4507">
                  <c:v>4.5735000000000001</c:v>
                </c:pt>
                <c:pt idx="4508">
                  <c:v>4.5754999999999999</c:v>
                </c:pt>
                <c:pt idx="4509">
                  <c:v>4.5774999999999997</c:v>
                </c:pt>
                <c:pt idx="4510">
                  <c:v>4.5795000000000003</c:v>
                </c:pt>
                <c:pt idx="4511">
                  <c:v>4.5810000000000004</c:v>
                </c:pt>
                <c:pt idx="4512">
                  <c:v>4.5834999999999999</c:v>
                </c:pt>
                <c:pt idx="4513">
                  <c:v>4.5854999999999997</c:v>
                </c:pt>
                <c:pt idx="4514">
                  <c:v>4.5875000000000004</c:v>
                </c:pt>
                <c:pt idx="4515">
                  <c:v>4.5895000000000001</c:v>
                </c:pt>
                <c:pt idx="4516">
                  <c:v>4.5914999999999999</c:v>
                </c:pt>
                <c:pt idx="4517">
                  <c:v>4.5940000000000003</c:v>
                </c:pt>
                <c:pt idx="4518">
                  <c:v>4.5955000000000004</c:v>
                </c:pt>
                <c:pt idx="4519">
                  <c:v>4.5970000000000004</c:v>
                </c:pt>
                <c:pt idx="4520">
                  <c:v>4.5990000000000002</c:v>
                </c:pt>
                <c:pt idx="4521">
                  <c:v>4.6014999999999997</c:v>
                </c:pt>
                <c:pt idx="4522">
                  <c:v>4.6035000000000004</c:v>
                </c:pt>
                <c:pt idx="4523">
                  <c:v>4.6055000000000001</c:v>
                </c:pt>
                <c:pt idx="4524">
                  <c:v>4.6070000000000002</c:v>
                </c:pt>
                <c:pt idx="4525">
                  <c:v>4.609</c:v>
                </c:pt>
                <c:pt idx="4526">
                  <c:v>4.6115000000000004</c:v>
                </c:pt>
                <c:pt idx="4527">
                  <c:v>4.6135000000000002</c:v>
                </c:pt>
                <c:pt idx="4528">
                  <c:v>4.6150000000000002</c:v>
                </c:pt>
                <c:pt idx="4529">
                  <c:v>4.6165000000000003</c:v>
                </c:pt>
                <c:pt idx="4530">
                  <c:v>4.6189999999999998</c:v>
                </c:pt>
                <c:pt idx="4531">
                  <c:v>4.6210000000000004</c:v>
                </c:pt>
                <c:pt idx="4532">
                  <c:v>4.6224999999999996</c:v>
                </c:pt>
                <c:pt idx="4533">
                  <c:v>4.6245000000000003</c:v>
                </c:pt>
                <c:pt idx="4534">
                  <c:v>4.6269999999999998</c:v>
                </c:pt>
                <c:pt idx="4535">
                  <c:v>4.6289999999999996</c:v>
                </c:pt>
                <c:pt idx="4536">
                  <c:v>4.6304999999999996</c:v>
                </c:pt>
                <c:pt idx="4537">
                  <c:v>4.6325000000000003</c:v>
                </c:pt>
                <c:pt idx="4538">
                  <c:v>4.6345000000000001</c:v>
                </c:pt>
                <c:pt idx="4539">
                  <c:v>4.6364999999999998</c:v>
                </c:pt>
                <c:pt idx="4540">
                  <c:v>4.6384999999999996</c:v>
                </c:pt>
                <c:pt idx="4541">
                  <c:v>4.6405000000000003</c:v>
                </c:pt>
                <c:pt idx="4542">
                  <c:v>4.6420000000000003</c:v>
                </c:pt>
                <c:pt idx="4543">
                  <c:v>4.6440000000000001</c:v>
                </c:pt>
                <c:pt idx="4544">
                  <c:v>4.6470000000000002</c:v>
                </c:pt>
                <c:pt idx="4545">
                  <c:v>4.6485000000000003</c:v>
                </c:pt>
                <c:pt idx="4546">
                  <c:v>4.6505000000000001</c:v>
                </c:pt>
                <c:pt idx="4547">
                  <c:v>4.6524999999999999</c:v>
                </c:pt>
                <c:pt idx="4548">
                  <c:v>4.6544999999999996</c:v>
                </c:pt>
                <c:pt idx="4549">
                  <c:v>4.657</c:v>
                </c:pt>
                <c:pt idx="4550">
                  <c:v>4.6589999999999998</c:v>
                </c:pt>
                <c:pt idx="4551">
                  <c:v>4.66</c:v>
                </c:pt>
                <c:pt idx="4552">
                  <c:v>4.6619999999999999</c:v>
                </c:pt>
                <c:pt idx="4553">
                  <c:v>4.6645000000000003</c:v>
                </c:pt>
                <c:pt idx="4554">
                  <c:v>4.6665000000000001</c:v>
                </c:pt>
                <c:pt idx="4555">
                  <c:v>4.6680000000000001</c:v>
                </c:pt>
                <c:pt idx="4556">
                  <c:v>4.67</c:v>
                </c:pt>
                <c:pt idx="4557">
                  <c:v>4.6719999999999997</c:v>
                </c:pt>
                <c:pt idx="4558">
                  <c:v>4.6740000000000004</c:v>
                </c:pt>
                <c:pt idx="4559">
                  <c:v>4.6760000000000002</c:v>
                </c:pt>
                <c:pt idx="4560">
                  <c:v>4.6779999999999999</c:v>
                </c:pt>
                <c:pt idx="4561">
                  <c:v>4.6790000000000003</c:v>
                </c:pt>
                <c:pt idx="4562">
                  <c:v>4.681</c:v>
                </c:pt>
                <c:pt idx="4563">
                  <c:v>4.6829999999999998</c:v>
                </c:pt>
                <c:pt idx="4564">
                  <c:v>4.6849999999999996</c:v>
                </c:pt>
                <c:pt idx="4565">
                  <c:v>4.6870000000000003</c:v>
                </c:pt>
                <c:pt idx="4566">
                  <c:v>4.6890000000000001</c:v>
                </c:pt>
                <c:pt idx="4567">
                  <c:v>4.6909999999999998</c:v>
                </c:pt>
                <c:pt idx="4568">
                  <c:v>4.6935000000000002</c:v>
                </c:pt>
                <c:pt idx="4569">
                  <c:v>4.6950000000000003</c:v>
                </c:pt>
                <c:pt idx="4570">
                  <c:v>4.6965000000000003</c:v>
                </c:pt>
                <c:pt idx="4571">
                  <c:v>4.6989999999999998</c:v>
                </c:pt>
                <c:pt idx="4572">
                  <c:v>4.7009999999999996</c:v>
                </c:pt>
                <c:pt idx="4573">
                  <c:v>4.7030000000000003</c:v>
                </c:pt>
                <c:pt idx="4574">
                  <c:v>4.7050000000000001</c:v>
                </c:pt>
                <c:pt idx="4575">
                  <c:v>4.7065000000000001</c:v>
                </c:pt>
                <c:pt idx="4576">
                  <c:v>4.7089999999999996</c:v>
                </c:pt>
                <c:pt idx="4577">
                  <c:v>4.7104999999999997</c:v>
                </c:pt>
                <c:pt idx="4578">
                  <c:v>4.7125000000000004</c:v>
                </c:pt>
                <c:pt idx="4579">
                  <c:v>4.7145000000000001</c:v>
                </c:pt>
                <c:pt idx="4580">
                  <c:v>4.7169999999999996</c:v>
                </c:pt>
                <c:pt idx="4581">
                  <c:v>4.7190000000000003</c:v>
                </c:pt>
                <c:pt idx="4582">
                  <c:v>4.7210000000000001</c:v>
                </c:pt>
                <c:pt idx="4583">
                  <c:v>4.7225000000000001</c:v>
                </c:pt>
                <c:pt idx="4584">
                  <c:v>4.7240000000000002</c:v>
                </c:pt>
                <c:pt idx="4585">
                  <c:v>4.7264999999999997</c:v>
                </c:pt>
                <c:pt idx="4586">
                  <c:v>4.7285000000000004</c:v>
                </c:pt>
                <c:pt idx="4587">
                  <c:v>4.7300000000000004</c:v>
                </c:pt>
                <c:pt idx="4588">
                  <c:v>4.7314999999999996</c:v>
                </c:pt>
                <c:pt idx="4589">
                  <c:v>4.734</c:v>
                </c:pt>
                <c:pt idx="4590">
                  <c:v>4.7359999999999998</c:v>
                </c:pt>
                <c:pt idx="4591">
                  <c:v>4.7374999999999998</c:v>
                </c:pt>
                <c:pt idx="4592">
                  <c:v>4.7394999999999996</c:v>
                </c:pt>
                <c:pt idx="4593">
                  <c:v>4.7415000000000003</c:v>
                </c:pt>
                <c:pt idx="4594">
                  <c:v>4.7435</c:v>
                </c:pt>
                <c:pt idx="4595">
                  <c:v>4.7454999999999998</c:v>
                </c:pt>
                <c:pt idx="4596">
                  <c:v>4.7469999999999999</c:v>
                </c:pt>
                <c:pt idx="4597">
                  <c:v>4.7484999999999999</c:v>
                </c:pt>
                <c:pt idx="4598">
                  <c:v>4.7504999999999997</c:v>
                </c:pt>
                <c:pt idx="4599">
                  <c:v>4.7525000000000004</c:v>
                </c:pt>
                <c:pt idx="4600">
                  <c:v>4.7545000000000002</c:v>
                </c:pt>
                <c:pt idx="4601">
                  <c:v>4.7560000000000002</c:v>
                </c:pt>
                <c:pt idx="4602">
                  <c:v>4.7575000000000003</c:v>
                </c:pt>
                <c:pt idx="4603">
                  <c:v>4.7595000000000001</c:v>
                </c:pt>
                <c:pt idx="4604">
                  <c:v>4.7619999999999996</c:v>
                </c:pt>
                <c:pt idx="4605">
                  <c:v>4.7640000000000002</c:v>
                </c:pt>
                <c:pt idx="4606">
                  <c:v>4.7649999999999997</c:v>
                </c:pt>
                <c:pt idx="4607">
                  <c:v>4.7670000000000003</c:v>
                </c:pt>
                <c:pt idx="4608">
                  <c:v>4.7679999999999998</c:v>
                </c:pt>
                <c:pt idx="4609">
                  <c:v>4.7705000000000002</c:v>
                </c:pt>
                <c:pt idx="4610">
                  <c:v>4.7725</c:v>
                </c:pt>
                <c:pt idx="4611">
                  <c:v>4.7744999999999997</c:v>
                </c:pt>
                <c:pt idx="4612">
                  <c:v>4.7755000000000001</c:v>
                </c:pt>
                <c:pt idx="4613">
                  <c:v>4.7774999999999999</c:v>
                </c:pt>
                <c:pt idx="4614">
                  <c:v>4.7794999999999996</c:v>
                </c:pt>
                <c:pt idx="4615">
                  <c:v>4.782</c:v>
                </c:pt>
                <c:pt idx="4616">
                  <c:v>4.7839999999999998</c:v>
                </c:pt>
                <c:pt idx="4617">
                  <c:v>4.7850000000000001</c:v>
                </c:pt>
                <c:pt idx="4618">
                  <c:v>4.7869999999999999</c:v>
                </c:pt>
                <c:pt idx="4619">
                  <c:v>4.7889999999999997</c:v>
                </c:pt>
                <c:pt idx="4620">
                  <c:v>4.7910000000000004</c:v>
                </c:pt>
                <c:pt idx="4621">
                  <c:v>4.7930000000000001</c:v>
                </c:pt>
                <c:pt idx="4622">
                  <c:v>4.7945000000000002</c:v>
                </c:pt>
                <c:pt idx="4623">
                  <c:v>4.7965</c:v>
                </c:pt>
                <c:pt idx="4624">
                  <c:v>4.7984999999999998</c:v>
                </c:pt>
                <c:pt idx="4625">
                  <c:v>4.8010000000000002</c:v>
                </c:pt>
                <c:pt idx="4626">
                  <c:v>4.8019999999999996</c:v>
                </c:pt>
                <c:pt idx="4627">
                  <c:v>4.8040000000000003</c:v>
                </c:pt>
                <c:pt idx="4628">
                  <c:v>4.8055000000000003</c:v>
                </c:pt>
                <c:pt idx="4629">
                  <c:v>4.8079999999999998</c:v>
                </c:pt>
                <c:pt idx="4630">
                  <c:v>4.8099999999999996</c:v>
                </c:pt>
                <c:pt idx="4631">
                  <c:v>4.8120000000000003</c:v>
                </c:pt>
                <c:pt idx="4632">
                  <c:v>4.8135000000000003</c:v>
                </c:pt>
                <c:pt idx="4633">
                  <c:v>4.8150000000000004</c:v>
                </c:pt>
                <c:pt idx="4634">
                  <c:v>4.8174999999999999</c:v>
                </c:pt>
                <c:pt idx="4635">
                  <c:v>4.819</c:v>
                </c:pt>
                <c:pt idx="4636">
                  <c:v>4.8209999999999997</c:v>
                </c:pt>
                <c:pt idx="4637">
                  <c:v>4.8224999999999998</c:v>
                </c:pt>
                <c:pt idx="4638">
                  <c:v>4.8244999999999996</c:v>
                </c:pt>
                <c:pt idx="4639">
                  <c:v>4.827</c:v>
                </c:pt>
                <c:pt idx="4640">
                  <c:v>4.8289999999999997</c:v>
                </c:pt>
                <c:pt idx="4641">
                  <c:v>4.8304999999999998</c:v>
                </c:pt>
                <c:pt idx="4642">
                  <c:v>4.8319999999999999</c:v>
                </c:pt>
                <c:pt idx="4643">
                  <c:v>4.8334999999999999</c:v>
                </c:pt>
                <c:pt idx="4644">
                  <c:v>4.8360000000000003</c:v>
                </c:pt>
                <c:pt idx="4645">
                  <c:v>4.8380000000000001</c:v>
                </c:pt>
                <c:pt idx="4646">
                  <c:v>4.8395000000000001</c:v>
                </c:pt>
                <c:pt idx="4647">
                  <c:v>4.8410000000000002</c:v>
                </c:pt>
                <c:pt idx="4648">
                  <c:v>4.8425000000000002</c:v>
                </c:pt>
                <c:pt idx="4649">
                  <c:v>4.8449999999999998</c:v>
                </c:pt>
                <c:pt idx="4650">
                  <c:v>4.8470000000000004</c:v>
                </c:pt>
                <c:pt idx="4651">
                  <c:v>4.8490000000000002</c:v>
                </c:pt>
                <c:pt idx="4652">
                  <c:v>4.8505000000000003</c:v>
                </c:pt>
                <c:pt idx="4653">
                  <c:v>4.8525</c:v>
                </c:pt>
                <c:pt idx="4654">
                  <c:v>4.8550000000000004</c:v>
                </c:pt>
                <c:pt idx="4655">
                  <c:v>4.8564999999999996</c:v>
                </c:pt>
                <c:pt idx="4656">
                  <c:v>4.8585000000000003</c:v>
                </c:pt>
                <c:pt idx="4657">
                  <c:v>4.8600000000000003</c:v>
                </c:pt>
                <c:pt idx="4658">
                  <c:v>4.8615000000000004</c:v>
                </c:pt>
                <c:pt idx="4659">
                  <c:v>4.8639999999999999</c:v>
                </c:pt>
                <c:pt idx="4660">
                  <c:v>4.8659999999999997</c:v>
                </c:pt>
                <c:pt idx="4661">
                  <c:v>4.8674999999999997</c:v>
                </c:pt>
                <c:pt idx="4662">
                  <c:v>4.8695000000000004</c:v>
                </c:pt>
                <c:pt idx="4663">
                  <c:v>4.8719999999999999</c:v>
                </c:pt>
                <c:pt idx="4664">
                  <c:v>4.8734999999999999</c:v>
                </c:pt>
                <c:pt idx="4665">
                  <c:v>4.8754999999999997</c:v>
                </c:pt>
                <c:pt idx="4666">
                  <c:v>4.8769999999999998</c:v>
                </c:pt>
                <c:pt idx="4667">
                  <c:v>4.8784999999999998</c:v>
                </c:pt>
                <c:pt idx="4668">
                  <c:v>4.8804999999999996</c:v>
                </c:pt>
                <c:pt idx="4669">
                  <c:v>4.8825000000000003</c:v>
                </c:pt>
                <c:pt idx="4670">
                  <c:v>4.8845000000000001</c:v>
                </c:pt>
                <c:pt idx="4671">
                  <c:v>4.8864999999999998</c:v>
                </c:pt>
                <c:pt idx="4672">
                  <c:v>4.8879999999999999</c:v>
                </c:pt>
                <c:pt idx="4673">
                  <c:v>4.8905000000000003</c:v>
                </c:pt>
                <c:pt idx="4674">
                  <c:v>4.8925000000000001</c:v>
                </c:pt>
                <c:pt idx="4675">
                  <c:v>4.8944999999999999</c:v>
                </c:pt>
                <c:pt idx="4676">
                  <c:v>4.8955000000000002</c:v>
                </c:pt>
                <c:pt idx="4677">
                  <c:v>4.8975</c:v>
                </c:pt>
                <c:pt idx="4678">
                  <c:v>4.899</c:v>
                </c:pt>
                <c:pt idx="4679">
                  <c:v>4.9015000000000004</c:v>
                </c:pt>
                <c:pt idx="4680">
                  <c:v>4.9029999999999996</c:v>
                </c:pt>
                <c:pt idx="4681">
                  <c:v>4.9050000000000002</c:v>
                </c:pt>
                <c:pt idx="4682">
                  <c:v>4.9065000000000003</c:v>
                </c:pt>
                <c:pt idx="4683">
                  <c:v>4.9080000000000004</c:v>
                </c:pt>
                <c:pt idx="4684">
                  <c:v>4.9104999999999999</c:v>
                </c:pt>
                <c:pt idx="4685">
                  <c:v>4.9124999999999996</c:v>
                </c:pt>
                <c:pt idx="4686">
                  <c:v>4.9145000000000003</c:v>
                </c:pt>
                <c:pt idx="4687">
                  <c:v>4.9154999999999998</c:v>
                </c:pt>
                <c:pt idx="4688">
                  <c:v>4.9169999999999998</c:v>
                </c:pt>
                <c:pt idx="4689">
                  <c:v>4.9189999999999996</c:v>
                </c:pt>
                <c:pt idx="4690">
                  <c:v>4.9215</c:v>
                </c:pt>
                <c:pt idx="4691">
                  <c:v>4.923</c:v>
                </c:pt>
                <c:pt idx="4692">
                  <c:v>4.9245000000000001</c:v>
                </c:pt>
                <c:pt idx="4693">
                  <c:v>4.9264999999999999</c:v>
                </c:pt>
                <c:pt idx="4694">
                  <c:v>4.9284999999999997</c:v>
                </c:pt>
                <c:pt idx="4695">
                  <c:v>4.93</c:v>
                </c:pt>
                <c:pt idx="4696">
                  <c:v>4.9325000000000001</c:v>
                </c:pt>
                <c:pt idx="4697">
                  <c:v>4.9344999999999999</c:v>
                </c:pt>
                <c:pt idx="4698">
                  <c:v>4.9355000000000002</c:v>
                </c:pt>
                <c:pt idx="4699">
                  <c:v>4.9370000000000003</c:v>
                </c:pt>
                <c:pt idx="4700">
                  <c:v>4.9385000000000003</c:v>
                </c:pt>
                <c:pt idx="4701">
                  <c:v>4.9405000000000001</c:v>
                </c:pt>
                <c:pt idx="4702">
                  <c:v>4.9424999999999999</c:v>
                </c:pt>
                <c:pt idx="4703">
                  <c:v>4.944</c:v>
                </c:pt>
                <c:pt idx="4704">
                  <c:v>4.9455</c:v>
                </c:pt>
                <c:pt idx="4705">
                  <c:v>4.9465000000000003</c:v>
                </c:pt>
                <c:pt idx="4706">
                  <c:v>4.9489999999999998</c:v>
                </c:pt>
                <c:pt idx="4707">
                  <c:v>4.9509999999999996</c:v>
                </c:pt>
                <c:pt idx="4708">
                  <c:v>4.9530000000000003</c:v>
                </c:pt>
                <c:pt idx="4709">
                  <c:v>4.9545000000000003</c:v>
                </c:pt>
                <c:pt idx="4710">
                  <c:v>4.9554999999999998</c:v>
                </c:pt>
                <c:pt idx="4711">
                  <c:v>4.9560000000000004</c:v>
                </c:pt>
                <c:pt idx="4712">
                  <c:v>4.9565000000000001</c:v>
                </c:pt>
                <c:pt idx="4713">
                  <c:v>4.9584999999999999</c:v>
                </c:pt>
                <c:pt idx="4714">
                  <c:v>4.9595000000000002</c:v>
                </c:pt>
                <c:pt idx="4715">
                  <c:v>4.9610000000000003</c:v>
                </c:pt>
                <c:pt idx="4716">
                  <c:v>4.9625000000000004</c:v>
                </c:pt>
                <c:pt idx="4717">
                  <c:v>4.9649999999999999</c:v>
                </c:pt>
                <c:pt idx="4718">
                  <c:v>4.9669999999999996</c:v>
                </c:pt>
                <c:pt idx="4719">
                  <c:v>4.9690000000000003</c:v>
                </c:pt>
                <c:pt idx="4720">
                  <c:v>4.9705000000000004</c:v>
                </c:pt>
                <c:pt idx="4721">
                  <c:v>4.9725000000000001</c:v>
                </c:pt>
                <c:pt idx="4722">
                  <c:v>4.9744999999999999</c:v>
                </c:pt>
                <c:pt idx="4723">
                  <c:v>4.9764999999999997</c:v>
                </c:pt>
                <c:pt idx="4724">
                  <c:v>4.9775</c:v>
                </c:pt>
                <c:pt idx="4725">
                  <c:v>4.9794999999999998</c:v>
                </c:pt>
                <c:pt idx="4726">
                  <c:v>4.9809999999999999</c:v>
                </c:pt>
                <c:pt idx="4727">
                  <c:v>4.9829999999999997</c:v>
                </c:pt>
                <c:pt idx="4728">
                  <c:v>4.9850000000000003</c:v>
                </c:pt>
                <c:pt idx="4729">
                  <c:v>4.9870000000000001</c:v>
                </c:pt>
                <c:pt idx="4730">
                  <c:v>4.9889999999999999</c:v>
                </c:pt>
                <c:pt idx="4731">
                  <c:v>4.9904999999999999</c:v>
                </c:pt>
                <c:pt idx="4732">
                  <c:v>4.9924999999999997</c:v>
                </c:pt>
                <c:pt idx="4733">
                  <c:v>4.9950000000000001</c:v>
                </c:pt>
                <c:pt idx="4734">
                  <c:v>4.9965000000000002</c:v>
                </c:pt>
                <c:pt idx="4735">
                  <c:v>4.9980000000000002</c:v>
                </c:pt>
                <c:pt idx="4736">
                  <c:v>4.9995000000000003</c:v>
                </c:pt>
                <c:pt idx="4737">
                  <c:v>5.0010000000000003</c:v>
                </c:pt>
                <c:pt idx="4738">
                  <c:v>5.0030000000000001</c:v>
                </c:pt>
                <c:pt idx="4739">
                  <c:v>5.0054999999999996</c:v>
                </c:pt>
                <c:pt idx="4740">
                  <c:v>5.0069999999999997</c:v>
                </c:pt>
                <c:pt idx="4741">
                  <c:v>5.0090000000000003</c:v>
                </c:pt>
                <c:pt idx="4742">
                  <c:v>5.0105000000000004</c:v>
                </c:pt>
                <c:pt idx="4743">
                  <c:v>5.0129999999999999</c:v>
                </c:pt>
                <c:pt idx="4744">
                  <c:v>5.0145</c:v>
                </c:pt>
                <c:pt idx="4745">
                  <c:v>5.0164999999999997</c:v>
                </c:pt>
                <c:pt idx="4746">
                  <c:v>5.0179999999999998</c:v>
                </c:pt>
                <c:pt idx="4747">
                  <c:v>5.0194999999999999</c:v>
                </c:pt>
                <c:pt idx="4748">
                  <c:v>5.0209999999999999</c:v>
                </c:pt>
                <c:pt idx="4749">
                  <c:v>5.0235000000000003</c:v>
                </c:pt>
                <c:pt idx="4750">
                  <c:v>5.0255000000000001</c:v>
                </c:pt>
                <c:pt idx="4751">
                  <c:v>5.0274999999999999</c:v>
                </c:pt>
                <c:pt idx="4752">
                  <c:v>5.0289999999999999</c:v>
                </c:pt>
                <c:pt idx="4753">
                  <c:v>5.0309999999999997</c:v>
                </c:pt>
                <c:pt idx="4754">
                  <c:v>5.0330000000000004</c:v>
                </c:pt>
                <c:pt idx="4755">
                  <c:v>5.0345000000000004</c:v>
                </c:pt>
                <c:pt idx="4756">
                  <c:v>5.0365000000000002</c:v>
                </c:pt>
                <c:pt idx="4757">
                  <c:v>5.0380000000000003</c:v>
                </c:pt>
                <c:pt idx="4758">
                  <c:v>5.04</c:v>
                </c:pt>
                <c:pt idx="4759">
                  <c:v>5.0415000000000001</c:v>
                </c:pt>
                <c:pt idx="4760">
                  <c:v>5.0434999999999999</c:v>
                </c:pt>
                <c:pt idx="4761">
                  <c:v>5.0454999999999997</c:v>
                </c:pt>
                <c:pt idx="4762">
                  <c:v>5.0469999999999997</c:v>
                </c:pt>
                <c:pt idx="4763">
                  <c:v>5.0490000000000004</c:v>
                </c:pt>
                <c:pt idx="4764">
                  <c:v>5.0510000000000002</c:v>
                </c:pt>
                <c:pt idx="4765">
                  <c:v>5.0525000000000002</c:v>
                </c:pt>
                <c:pt idx="4766">
                  <c:v>5.0549999999999997</c:v>
                </c:pt>
                <c:pt idx="4767">
                  <c:v>5.0564999999999998</c:v>
                </c:pt>
                <c:pt idx="4768">
                  <c:v>5.0585000000000004</c:v>
                </c:pt>
                <c:pt idx="4769">
                  <c:v>5.0594999999999999</c:v>
                </c:pt>
                <c:pt idx="4770">
                  <c:v>5.0614999999999997</c:v>
                </c:pt>
                <c:pt idx="4771">
                  <c:v>5.0635000000000003</c:v>
                </c:pt>
                <c:pt idx="4772">
                  <c:v>5.0650000000000004</c:v>
                </c:pt>
                <c:pt idx="4773">
                  <c:v>5.0670000000000002</c:v>
                </c:pt>
                <c:pt idx="4774">
                  <c:v>5.0685000000000002</c:v>
                </c:pt>
                <c:pt idx="4775">
                  <c:v>5.07</c:v>
                </c:pt>
                <c:pt idx="4776">
                  <c:v>5.0720000000000001</c:v>
                </c:pt>
                <c:pt idx="4777">
                  <c:v>5.0744999999999996</c:v>
                </c:pt>
                <c:pt idx="4778">
                  <c:v>5.0765000000000002</c:v>
                </c:pt>
                <c:pt idx="4779">
                  <c:v>5.0774999999999997</c:v>
                </c:pt>
                <c:pt idx="4780">
                  <c:v>5.0789999999999997</c:v>
                </c:pt>
                <c:pt idx="4781">
                  <c:v>5.0804999999999998</c:v>
                </c:pt>
                <c:pt idx="4782">
                  <c:v>5.0824999999999996</c:v>
                </c:pt>
                <c:pt idx="4783">
                  <c:v>5.085</c:v>
                </c:pt>
                <c:pt idx="4784">
                  <c:v>5.0865</c:v>
                </c:pt>
                <c:pt idx="4785">
                  <c:v>5.0884999999999998</c:v>
                </c:pt>
                <c:pt idx="4786">
                  <c:v>5.09</c:v>
                </c:pt>
                <c:pt idx="4787">
                  <c:v>5.0919999999999996</c:v>
                </c:pt>
                <c:pt idx="4788">
                  <c:v>5.0940000000000003</c:v>
                </c:pt>
                <c:pt idx="4789">
                  <c:v>5.0960000000000001</c:v>
                </c:pt>
                <c:pt idx="4790">
                  <c:v>5.0970000000000004</c:v>
                </c:pt>
                <c:pt idx="4791">
                  <c:v>5.0984999999999996</c:v>
                </c:pt>
                <c:pt idx="4792">
                  <c:v>5.0999999999999996</c:v>
                </c:pt>
                <c:pt idx="4793">
                  <c:v>5.1020000000000003</c:v>
                </c:pt>
                <c:pt idx="4794">
                  <c:v>5.1035000000000004</c:v>
                </c:pt>
                <c:pt idx="4795">
                  <c:v>5.1059999999999999</c:v>
                </c:pt>
                <c:pt idx="4796">
                  <c:v>5.1079999999999997</c:v>
                </c:pt>
                <c:pt idx="4797">
                  <c:v>5.1094999999999997</c:v>
                </c:pt>
                <c:pt idx="4798">
                  <c:v>5.1109999999999998</c:v>
                </c:pt>
                <c:pt idx="4799">
                  <c:v>5.1130000000000004</c:v>
                </c:pt>
                <c:pt idx="4800">
                  <c:v>5.1150000000000002</c:v>
                </c:pt>
                <c:pt idx="4801">
                  <c:v>5.117</c:v>
                </c:pt>
                <c:pt idx="4802">
                  <c:v>5.1185</c:v>
                </c:pt>
                <c:pt idx="4803">
                  <c:v>5.1195000000000004</c:v>
                </c:pt>
                <c:pt idx="4804">
                  <c:v>5.1215000000000002</c:v>
                </c:pt>
                <c:pt idx="4805">
                  <c:v>5.1224999999999996</c:v>
                </c:pt>
                <c:pt idx="4806">
                  <c:v>5.125</c:v>
                </c:pt>
                <c:pt idx="4807">
                  <c:v>5.1275000000000004</c:v>
                </c:pt>
                <c:pt idx="4808">
                  <c:v>5.1295000000000002</c:v>
                </c:pt>
                <c:pt idx="4809">
                  <c:v>5.1315</c:v>
                </c:pt>
                <c:pt idx="4810">
                  <c:v>5.133</c:v>
                </c:pt>
                <c:pt idx="4811">
                  <c:v>5.1355000000000004</c:v>
                </c:pt>
                <c:pt idx="4812">
                  <c:v>5.1375000000000002</c:v>
                </c:pt>
                <c:pt idx="4813">
                  <c:v>5.1390000000000002</c:v>
                </c:pt>
                <c:pt idx="4814">
                  <c:v>5.1405000000000003</c:v>
                </c:pt>
                <c:pt idx="4815">
                  <c:v>5.1420000000000003</c:v>
                </c:pt>
                <c:pt idx="4816">
                  <c:v>5.1440000000000001</c:v>
                </c:pt>
                <c:pt idx="4817">
                  <c:v>5.1459999999999999</c:v>
                </c:pt>
                <c:pt idx="4818">
                  <c:v>5.1485000000000003</c:v>
                </c:pt>
                <c:pt idx="4819">
                  <c:v>5.149</c:v>
                </c:pt>
                <c:pt idx="4820">
                  <c:v>5.15</c:v>
                </c:pt>
                <c:pt idx="4821">
                  <c:v>5.1505000000000001</c:v>
                </c:pt>
                <c:pt idx="4822">
                  <c:v>5.1520000000000001</c:v>
                </c:pt>
                <c:pt idx="4823">
                  <c:v>5.1539999999999999</c:v>
                </c:pt>
                <c:pt idx="4824">
                  <c:v>5.1550000000000002</c:v>
                </c:pt>
                <c:pt idx="4825">
                  <c:v>5.1565000000000003</c:v>
                </c:pt>
                <c:pt idx="4826">
                  <c:v>5.1585000000000001</c:v>
                </c:pt>
                <c:pt idx="4827">
                  <c:v>5.1604999999999999</c:v>
                </c:pt>
                <c:pt idx="4828">
                  <c:v>5.1619999999999999</c:v>
                </c:pt>
                <c:pt idx="4829">
                  <c:v>5.1639999999999997</c:v>
                </c:pt>
                <c:pt idx="4830">
                  <c:v>5.1654999999999998</c:v>
                </c:pt>
                <c:pt idx="4831">
                  <c:v>5.1675000000000004</c:v>
                </c:pt>
                <c:pt idx="4832">
                  <c:v>5.1695000000000002</c:v>
                </c:pt>
                <c:pt idx="4833">
                  <c:v>5.1710000000000003</c:v>
                </c:pt>
                <c:pt idx="4834">
                  <c:v>5.1725000000000003</c:v>
                </c:pt>
                <c:pt idx="4835">
                  <c:v>5.1740000000000004</c:v>
                </c:pt>
                <c:pt idx="4836">
                  <c:v>5.1760000000000002</c:v>
                </c:pt>
                <c:pt idx="4837">
                  <c:v>5.1779999999999999</c:v>
                </c:pt>
                <c:pt idx="4838">
                  <c:v>5.1795</c:v>
                </c:pt>
                <c:pt idx="4839">
                  <c:v>5.1814999999999998</c:v>
                </c:pt>
                <c:pt idx="4840">
                  <c:v>5.1829999999999998</c:v>
                </c:pt>
                <c:pt idx="4841">
                  <c:v>5.1849999999999996</c:v>
                </c:pt>
                <c:pt idx="4842">
                  <c:v>5.1875</c:v>
                </c:pt>
                <c:pt idx="4843">
                  <c:v>5.1894999999999998</c:v>
                </c:pt>
                <c:pt idx="4844">
                  <c:v>5.1909999999999998</c:v>
                </c:pt>
                <c:pt idx="4845">
                  <c:v>5.1924999999999999</c:v>
                </c:pt>
                <c:pt idx="4846">
                  <c:v>5.194</c:v>
                </c:pt>
                <c:pt idx="4847">
                  <c:v>5.1959999999999997</c:v>
                </c:pt>
                <c:pt idx="4848">
                  <c:v>5.1980000000000004</c:v>
                </c:pt>
                <c:pt idx="4849">
                  <c:v>5.1994999999999996</c:v>
                </c:pt>
                <c:pt idx="4850">
                  <c:v>5.2009999999999996</c:v>
                </c:pt>
                <c:pt idx="4851">
                  <c:v>5.2024999999999997</c:v>
                </c:pt>
                <c:pt idx="4852">
                  <c:v>5.2045000000000003</c:v>
                </c:pt>
                <c:pt idx="4853">
                  <c:v>5.2069999999999999</c:v>
                </c:pt>
                <c:pt idx="4854">
                  <c:v>5.2089999999999996</c:v>
                </c:pt>
                <c:pt idx="4855">
                  <c:v>5.21</c:v>
                </c:pt>
                <c:pt idx="4856">
                  <c:v>5.2119999999999997</c:v>
                </c:pt>
                <c:pt idx="4857">
                  <c:v>5.2134999999999998</c:v>
                </c:pt>
                <c:pt idx="4858">
                  <c:v>5.2160000000000002</c:v>
                </c:pt>
                <c:pt idx="4859">
                  <c:v>5.2175000000000002</c:v>
                </c:pt>
                <c:pt idx="4860">
                  <c:v>5.2190000000000003</c:v>
                </c:pt>
                <c:pt idx="4861">
                  <c:v>5.2205000000000004</c:v>
                </c:pt>
                <c:pt idx="4862">
                  <c:v>5.2225000000000001</c:v>
                </c:pt>
                <c:pt idx="4863">
                  <c:v>5.2244999999999999</c:v>
                </c:pt>
                <c:pt idx="4864">
                  <c:v>5.2264999999999997</c:v>
                </c:pt>
                <c:pt idx="4865">
                  <c:v>5.2285000000000004</c:v>
                </c:pt>
                <c:pt idx="4866">
                  <c:v>5.23</c:v>
                </c:pt>
                <c:pt idx="4867">
                  <c:v>5.2324999999999999</c:v>
                </c:pt>
                <c:pt idx="4868">
                  <c:v>5.234</c:v>
                </c:pt>
                <c:pt idx="4869">
                  <c:v>5.2359999999999998</c:v>
                </c:pt>
                <c:pt idx="4870">
                  <c:v>5.2380000000000004</c:v>
                </c:pt>
                <c:pt idx="4871">
                  <c:v>5.2389999999999999</c:v>
                </c:pt>
                <c:pt idx="4872">
                  <c:v>5.2404999999999999</c:v>
                </c:pt>
                <c:pt idx="4873">
                  <c:v>5.2424999999999997</c:v>
                </c:pt>
                <c:pt idx="4874">
                  <c:v>5.2445000000000004</c:v>
                </c:pt>
                <c:pt idx="4875">
                  <c:v>5.2460000000000004</c:v>
                </c:pt>
                <c:pt idx="4876">
                  <c:v>5.2480000000000002</c:v>
                </c:pt>
                <c:pt idx="4877">
                  <c:v>5.2495000000000003</c:v>
                </c:pt>
                <c:pt idx="4878">
                  <c:v>5.2515000000000001</c:v>
                </c:pt>
                <c:pt idx="4879">
                  <c:v>5.2530000000000001</c:v>
                </c:pt>
                <c:pt idx="4880">
                  <c:v>5.2549999999999999</c:v>
                </c:pt>
                <c:pt idx="4881">
                  <c:v>5.2569999999999997</c:v>
                </c:pt>
                <c:pt idx="4882">
                  <c:v>5.2584999999999997</c:v>
                </c:pt>
                <c:pt idx="4883">
                  <c:v>5.26</c:v>
                </c:pt>
                <c:pt idx="4884">
                  <c:v>5.2614999999999998</c:v>
                </c:pt>
                <c:pt idx="4885">
                  <c:v>5.2634999999999996</c:v>
                </c:pt>
                <c:pt idx="4886">
                  <c:v>5.266</c:v>
                </c:pt>
                <c:pt idx="4887">
                  <c:v>5.2679999999999998</c:v>
                </c:pt>
                <c:pt idx="4888">
                  <c:v>5.2694999999999999</c:v>
                </c:pt>
                <c:pt idx="4889">
                  <c:v>5.2714999999999996</c:v>
                </c:pt>
                <c:pt idx="4890">
                  <c:v>5.2735000000000003</c:v>
                </c:pt>
                <c:pt idx="4891">
                  <c:v>5.2750000000000004</c:v>
                </c:pt>
                <c:pt idx="4892">
                  <c:v>5.2770000000000001</c:v>
                </c:pt>
                <c:pt idx="4893">
                  <c:v>5.2785000000000002</c:v>
                </c:pt>
                <c:pt idx="4894">
                  <c:v>5.28</c:v>
                </c:pt>
                <c:pt idx="4895">
                  <c:v>5.282</c:v>
                </c:pt>
                <c:pt idx="4896">
                  <c:v>5.2839999999999998</c:v>
                </c:pt>
                <c:pt idx="4897">
                  <c:v>5.2859999999999996</c:v>
                </c:pt>
                <c:pt idx="4898">
                  <c:v>5.2880000000000003</c:v>
                </c:pt>
                <c:pt idx="4899">
                  <c:v>5.2895000000000003</c:v>
                </c:pt>
                <c:pt idx="4900">
                  <c:v>5.2915000000000001</c:v>
                </c:pt>
                <c:pt idx="4901">
                  <c:v>5.2930000000000001</c:v>
                </c:pt>
                <c:pt idx="4902">
                  <c:v>5.2949999999999999</c:v>
                </c:pt>
                <c:pt idx="4903">
                  <c:v>5.2969999999999997</c:v>
                </c:pt>
                <c:pt idx="4904">
                  <c:v>5.2984999999999998</c:v>
                </c:pt>
                <c:pt idx="4905">
                  <c:v>5.3005000000000004</c:v>
                </c:pt>
                <c:pt idx="4906">
                  <c:v>5.3014999999999999</c:v>
                </c:pt>
                <c:pt idx="4907">
                  <c:v>5.3034999999999997</c:v>
                </c:pt>
                <c:pt idx="4908">
                  <c:v>5.306</c:v>
                </c:pt>
                <c:pt idx="4909">
                  <c:v>5.3079999999999998</c:v>
                </c:pt>
                <c:pt idx="4910">
                  <c:v>5.3094999999999999</c:v>
                </c:pt>
                <c:pt idx="4911">
                  <c:v>5.3109999999999999</c:v>
                </c:pt>
                <c:pt idx="4912">
                  <c:v>5.3129999999999997</c:v>
                </c:pt>
                <c:pt idx="4913">
                  <c:v>5.3150000000000004</c:v>
                </c:pt>
                <c:pt idx="4914">
                  <c:v>5.3170000000000002</c:v>
                </c:pt>
                <c:pt idx="4915">
                  <c:v>5.3185000000000002</c:v>
                </c:pt>
                <c:pt idx="4916">
                  <c:v>5.32</c:v>
                </c:pt>
                <c:pt idx="4917">
                  <c:v>5.3215000000000003</c:v>
                </c:pt>
                <c:pt idx="4918">
                  <c:v>5.3239999999999998</c:v>
                </c:pt>
                <c:pt idx="4919">
                  <c:v>5.3259999999999996</c:v>
                </c:pt>
                <c:pt idx="4920">
                  <c:v>5.3280000000000003</c:v>
                </c:pt>
                <c:pt idx="4921">
                  <c:v>5.3295000000000003</c:v>
                </c:pt>
                <c:pt idx="4922">
                  <c:v>5.3310000000000004</c:v>
                </c:pt>
                <c:pt idx="4923">
                  <c:v>5.3330000000000002</c:v>
                </c:pt>
                <c:pt idx="4924">
                  <c:v>5.3354999999999997</c:v>
                </c:pt>
                <c:pt idx="4925">
                  <c:v>5.3369999999999997</c:v>
                </c:pt>
                <c:pt idx="4926">
                  <c:v>5.3384999999999998</c:v>
                </c:pt>
                <c:pt idx="4927">
                  <c:v>5.34</c:v>
                </c:pt>
                <c:pt idx="4928">
                  <c:v>5.3414999999999999</c:v>
                </c:pt>
                <c:pt idx="4929">
                  <c:v>5.3434999999999997</c:v>
                </c:pt>
                <c:pt idx="4930">
                  <c:v>5.3455000000000004</c:v>
                </c:pt>
                <c:pt idx="4931">
                  <c:v>5.3470000000000004</c:v>
                </c:pt>
                <c:pt idx="4932">
                  <c:v>5.3490000000000002</c:v>
                </c:pt>
                <c:pt idx="4933">
                  <c:v>5.351</c:v>
                </c:pt>
                <c:pt idx="4934">
                  <c:v>5.3525</c:v>
                </c:pt>
                <c:pt idx="4935">
                  <c:v>5.3540000000000001</c:v>
                </c:pt>
                <c:pt idx="4936">
                  <c:v>5.3559999999999999</c:v>
                </c:pt>
                <c:pt idx="4937">
                  <c:v>5.3574999999999999</c:v>
                </c:pt>
                <c:pt idx="4938">
                  <c:v>5.359</c:v>
                </c:pt>
                <c:pt idx="4939">
                  <c:v>5.3609999999999998</c:v>
                </c:pt>
                <c:pt idx="4940">
                  <c:v>5.3630000000000004</c:v>
                </c:pt>
                <c:pt idx="4941">
                  <c:v>5.3654999999999999</c:v>
                </c:pt>
                <c:pt idx="4942">
                  <c:v>5.3674999999999997</c:v>
                </c:pt>
                <c:pt idx="4943">
                  <c:v>5.3695000000000004</c:v>
                </c:pt>
                <c:pt idx="4944">
                  <c:v>5.3715000000000002</c:v>
                </c:pt>
                <c:pt idx="4945">
                  <c:v>5.3730000000000002</c:v>
                </c:pt>
                <c:pt idx="4946">
                  <c:v>5.3754999999999997</c:v>
                </c:pt>
                <c:pt idx="4947">
                  <c:v>5.3769999999999998</c:v>
                </c:pt>
                <c:pt idx="4948">
                  <c:v>5.3780000000000001</c:v>
                </c:pt>
                <c:pt idx="4949">
                  <c:v>5.38</c:v>
                </c:pt>
                <c:pt idx="4950">
                  <c:v>5.3815</c:v>
                </c:pt>
                <c:pt idx="4951">
                  <c:v>5.3834999999999997</c:v>
                </c:pt>
                <c:pt idx="4952">
                  <c:v>5.3855000000000004</c:v>
                </c:pt>
                <c:pt idx="4953">
                  <c:v>5.3875000000000002</c:v>
                </c:pt>
                <c:pt idx="4954">
                  <c:v>5.3890000000000002</c:v>
                </c:pt>
                <c:pt idx="4955">
                  <c:v>5.391</c:v>
                </c:pt>
                <c:pt idx="4956">
                  <c:v>5.3925000000000001</c:v>
                </c:pt>
                <c:pt idx="4957">
                  <c:v>5.3944999999999999</c:v>
                </c:pt>
                <c:pt idx="4958">
                  <c:v>5.3964999999999996</c:v>
                </c:pt>
                <c:pt idx="4959">
                  <c:v>5.3979999999999997</c:v>
                </c:pt>
                <c:pt idx="4960">
                  <c:v>5.3994999999999997</c:v>
                </c:pt>
                <c:pt idx="4961">
                  <c:v>5.4009999999999998</c:v>
                </c:pt>
                <c:pt idx="4962">
                  <c:v>5.4029999999999996</c:v>
                </c:pt>
                <c:pt idx="4963">
                  <c:v>5.4050000000000002</c:v>
                </c:pt>
                <c:pt idx="4964">
                  <c:v>5.407</c:v>
                </c:pt>
                <c:pt idx="4965">
                  <c:v>5.4089999999999998</c:v>
                </c:pt>
                <c:pt idx="4966">
                  <c:v>5.41</c:v>
                </c:pt>
                <c:pt idx="4967">
                  <c:v>5.4119999999999999</c:v>
                </c:pt>
                <c:pt idx="4968">
                  <c:v>5.4145000000000003</c:v>
                </c:pt>
                <c:pt idx="4969">
                  <c:v>5.4165000000000001</c:v>
                </c:pt>
                <c:pt idx="4970">
                  <c:v>5.4175000000000004</c:v>
                </c:pt>
                <c:pt idx="4971">
                  <c:v>5.4189999999999996</c:v>
                </c:pt>
                <c:pt idx="4972">
                  <c:v>5.4204999999999997</c:v>
                </c:pt>
                <c:pt idx="4973">
                  <c:v>5.4225000000000003</c:v>
                </c:pt>
                <c:pt idx="4974">
                  <c:v>5.4245000000000001</c:v>
                </c:pt>
                <c:pt idx="4975">
                  <c:v>5.4264999999999999</c:v>
                </c:pt>
                <c:pt idx="4976">
                  <c:v>5.4284999999999997</c:v>
                </c:pt>
                <c:pt idx="4977">
                  <c:v>5.43</c:v>
                </c:pt>
                <c:pt idx="4978">
                  <c:v>5.4314999999999998</c:v>
                </c:pt>
                <c:pt idx="4979">
                  <c:v>5.4335000000000004</c:v>
                </c:pt>
                <c:pt idx="4980">
                  <c:v>5.4355000000000002</c:v>
                </c:pt>
                <c:pt idx="4981">
                  <c:v>5.4375</c:v>
                </c:pt>
                <c:pt idx="4982">
                  <c:v>5.4385000000000003</c:v>
                </c:pt>
                <c:pt idx="4983">
                  <c:v>5.44</c:v>
                </c:pt>
                <c:pt idx="4984">
                  <c:v>5.4414999999999996</c:v>
                </c:pt>
                <c:pt idx="4985">
                  <c:v>5.4435000000000002</c:v>
                </c:pt>
                <c:pt idx="4986">
                  <c:v>5.4455</c:v>
                </c:pt>
                <c:pt idx="4987">
                  <c:v>5.4474999999999998</c:v>
                </c:pt>
                <c:pt idx="4988">
                  <c:v>5.4489999999999998</c:v>
                </c:pt>
                <c:pt idx="4989">
                  <c:v>5.4509999999999996</c:v>
                </c:pt>
                <c:pt idx="4990">
                  <c:v>5.4530000000000003</c:v>
                </c:pt>
                <c:pt idx="4991">
                  <c:v>5.4545000000000003</c:v>
                </c:pt>
                <c:pt idx="4992">
                  <c:v>5.4565000000000001</c:v>
                </c:pt>
                <c:pt idx="4993">
                  <c:v>5.4580000000000002</c:v>
                </c:pt>
                <c:pt idx="4994">
                  <c:v>5.4589999999999996</c:v>
                </c:pt>
                <c:pt idx="4995">
                  <c:v>5.4604999999999997</c:v>
                </c:pt>
                <c:pt idx="4996">
                  <c:v>5.4625000000000004</c:v>
                </c:pt>
                <c:pt idx="4997">
                  <c:v>5.4645000000000001</c:v>
                </c:pt>
                <c:pt idx="4998">
                  <c:v>5.4664999999999999</c:v>
                </c:pt>
                <c:pt idx="4999">
                  <c:v>5.4684999999999997</c:v>
                </c:pt>
                <c:pt idx="5000">
                  <c:v>5.47</c:v>
                </c:pt>
                <c:pt idx="5001">
                  <c:v>5.4720000000000004</c:v>
                </c:pt>
                <c:pt idx="5002">
                  <c:v>5.4740000000000002</c:v>
                </c:pt>
                <c:pt idx="5003">
                  <c:v>5.4755000000000003</c:v>
                </c:pt>
                <c:pt idx="5004">
                  <c:v>5.4775</c:v>
                </c:pt>
                <c:pt idx="5005">
                  <c:v>5.4790000000000001</c:v>
                </c:pt>
                <c:pt idx="5006">
                  <c:v>5.48</c:v>
                </c:pt>
                <c:pt idx="5007">
                  <c:v>5.4824999999999999</c:v>
                </c:pt>
                <c:pt idx="5008">
                  <c:v>5.4844999999999997</c:v>
                </c:pt>
                <c:pt idx="5009">
                  <c:v>5.4865000000000004</c:v>
                </c:pt>
                <c:pt idx="5010">
                  <c:v>5.4880000000000004</c:v>
                </c:pt>
                <c:pt idx="5011">
                  <c:v>5.4894999999999996</c:v>
                </c:pt>
                <c:pt idx="5012">
                  <c:v>5.4915000000000003</c:v>
                </c:pt>
                <c:pt idx="5013">
                  <c:v>5.4930000000000003</c:v>
                </c:pt>
                <c:pt idx="5014">
                  <c:v>5.4950000000000001</c:v>
                </c:pt>
                <c:pt idx="5015">
                  <c:v>5.4969999999999999</c:v>
                </c:pt>
                <c:pt idx="5016">
                  <c:v>5.4980000000000002</c:v>
                </c:pt>
                <c:pt idx="5017">
                  <c:v>5.4995000000000003</c:v>
                </c:pt>
                <c:pt idx="5018">
                  <c:v>5.5010000000000003</c:v>
                </c:pt>
                <c:pt idx="5019">
                  <c:v>5.5030000000000001</c:v>
                </c:pt>
                <c:pt idx="5020">
                  <c:v>5.5049999999999999</c:v>
                </c:pt>
                <c:pt idx="5021">
                  <c:v>5.5069999999999997</c:v>
                </c:pt>
                <c:pt idx="5022">
                  <c:v>5.5090000000000003</c:v>
                </c:pt>
                <c:pt idx="5023">
                  <c:v>5.5105000000000004</c:v>
                </c:pt>
                <c:pt idx="5024">
                  <c:v>5.5119999999999996</c:v>
                </c:pt>
                <c:pt idx="5025">
                  <c:v>5.5140000000000002</c:v>
                </c:pt>
                <c:pt idx="5026">
                  <c:v>5.516</c:v>
                </c:pt>
                <c:pt idx="5027">
                  <c:v>5.5179999999999998</c:v>
                </c:pt>
                <c:pt idx="5028">
                  <c:v>5.5190000000000001</c:v>
                </c:pt>
                <c:pt idx="5029">
                  <c:v>5.5205000000000002</c:v>
                </c:pt>
                <c:pt idx="5030">
                  <c:v>5.5214999999999996</c:v>
                </c:pt>
                <c:pt idx="5031">
                  <c:v>5.5235000000000003</c:v>
                </c:pt>
                <c:pt idx="5032">
                  <c:v>5.5259999999999998</c:v>
                </c:pt>
                <c:pt idx="5033">
                  <c:v>5.5279999999999996</c:v>
                </c:pt>
                <c:pt idx="5034">
                  <c:v>5.5294999999999996</c:v>
                </c:pt>
                <c:pt idx="5035">
                  <c:v>5.5309999999999997</c:v>
                </c:pt>
                <c:pt idx="5036">
                  <c:v>5.5330000000000004</c:v>
                </c:pt>
                <c:pt idx="5037">
                  <c:v>5.5350000000000001</c:v>
                </c:pt>
                <c:pt idx="5038">
                  <c:v>5.5369999999999999</c:v>
                </c:pt>
                <c:pt idx="5039">
                  <c:v>5.5385</c:v>
                </c:pt>
                <c:pt idx="5040">
                  <c:v>5.5395000000000003</c:v>
                </c:pt>
                <c:pt idx="5041">
                  <c:v>5.5410000000000004</c:v>
                </c:pt>
                <c:pt idx="5042">
                  <c:v>5.5430000000000001</c:v>
                </c:pt>
                <c:pt idx="5043">
                  <c:v>5.5454999999999997</c:v>
                </c:pt>
                <c:pt idx="5044">
                  <c:v>5.5475000000000003</c:v>
                </c:pt>
                <c:pt idx="5045">
                  <c:v>5.5490000000000004</c:v>
                </c:pt>
                <c:pt idx="5046">
                  <c:v>5.5510000000000002</c:v>
                </c:pt>
                <c:pt idx="5047">
                  <c:v>5.5519999999999996</c:v>
                </c:pt>
                <c:pt idx="5048">
                  <c:v>5.5540000000000003</c:v>
                </c:pt>
                <c:pt idx="5049">
                  <c:v>5.5564999999999998</c:v>
                </c:pt>
                <c:pt idx="5050">
                  <c:v>5.5575000000000001</c:v>
                </c:pt>
                <c:pt idx="5051">
                  <c:v>5.5590000000000002</c:v>
                </c:pt>
                <c:pt idx="5052">
                  <c:v>5.56</c:v>
                </c:pt>
                <c:pt idx="5053">
                  <c:v>5.5620000000000003</c:v>
                </c:pt>
                <c:pt idx="5054">
                  <c:v>5.5640000000000001</c:v>
                </c:pt>
                <c:pt idx="5055">
                  <c:v>5.5659999999999998</c:v>
                </c:pt>
                <c:pt idx="5056">
                  <c:v>5.5679999999999996</c:v>
                </c:pt>
                <c:pt idx="5057">
                  <c:v>5.57</c:v>
                </c:pt>
                <c:pt idx="5058">
                  <c:v>5.5715000000000003</c:v>
                </c:pt>
                <c:pt idx="5059">
                  <c:v>5.5730000000000004</c:v>
                </c:pt>
                <c:pt idx="5060">
                  <c:v>5.5750000000000002</c:v>
                </c:pt>
                <c:pt idx="5061">
                  <c:v>5.577</c:v>
                </c:pt>
                <c:pt idx="5062">
                  <c:v>5.5785</c:v>
                </c:pt>
                <c:pt idx="5063">
                  <c:v>5.58</c:v>
                </c:pt>
                <c:pt idx="5064">
                  <c:v>5.5815000000000001</c:v>
                </c:pt>
                <c:pt idx="5065">
                  <c:v>5.5824999999999996</c:v>
                </c:pt>
                <c:pt idx="5066">
                  <c:v>5.585</c:v>
                </c:pt>
                <c:pt idx="5067">
                  <c:v>5.5869999999999997</c:v>
                </c:pt>
                <c:pt idx="5068">
                  <c:v>5.5890000000000004</c:v>
                </c:pt>
                <c:pt idx="5069">
                  <c:v>5.5904999999999996</c:v>
                </c:pt>
                <c:pt idx="5070">
                  <c:v>5.5914999999999999</c:v>
                </c:pt>
                <c:pt idx="5071">
                  <c:v>5.5934999999999997</c:v>
                </c:pt>
                <c:pt idx="5072">
                  <c:v>5.5960000000000001</c:v>
                </c:pt>
                <c:pt idx="5073">
                  <c:v>5.5979999999999999</c:v>
                </c:pt>
                <c:pt idx="5074">
                  <c:v>5.5990000000000002</c:v>
                </c:pt>
                <c:pt idx="5075">
                  <c:v>5.6005000000000003</c:v>
                </c:pt>
                <c:pt idx="5076">
                  <c:v>5.6020000000000003</c:v>
                </c:pt>
                <c:pt idx="5077">
                  <c:v>5.6035000000000004</c:v>
                </c:pt>
                <c:pt idx="5078">
                  <c:v>5.6059999999999999</c:v>
                </c:pt>
                <c:pt idx="5079">
                  <c:v>5.6079999999999997</c:v>
                </c:pt>
                <c:pt idx="5080">
                  <c:v>5.6094999999999997</c:v>
                </c:pt>
                <c:pt idx="5081">
                  <c:v>5.6109999999999998</c:v>
                </c:pt>
                <c:pt idx="5082">
                  <c:v>5.6124999999999998</c:v>
                </c:pt>
                <c:pt idx="5083">
                  <c:v>5.6144999999999996</c:v>
                </c:pt>
                <c:pt idx="5084">
                  <c:v>5.6159999999999997</c:v>
                </c:pt>
                <c:pt idx="5085">
                  <c:v>5.6180000000000003</c:v>
                </c:pt>
                <c:pt idx="5086">
                  <c:v>5.6195000000000004</c:v>
                </c:pt>
                <c:pt idx="5087">
                  <c:v>5.6204999999999998</c:v>
                </c:pt>
                <c:pt idx="5088">
                  <c:v>5.6224999999999996</c:v>
                </c:pt>
                <c:pt idx="5089">
                  <c:v>5.6239999999999997</c:v>
                </c:pt>
                <c:pt idx="5090">
                  <c:v>5.6265000000000001</c:v>
                </c:pt>
                <c:pt idx="5091">
                  <c:v>5.6284999999999998</c:v>
                </c:pt>
                <c:pt idx="5092">
                  <c:v>5.63</c:v>
                </c:pt>
                <c:pt idx="5093">
                  <c:v>5.6315</c:v>
                </c:pt>
                <c:pt idx="5094">
                  <c:v>5.633</c:v>
                </c:pt>
                <c:pt idx="5095">
                  <c:v>5.6349999999999998</c:v>
                </c:pt>
                <c:pt idx="5096">
                  <c:v>5.6364999999999998</c:v>
                </c:pt>
                <c:pt idx="5097">
                  <c:v>5.6384999999999996</c:v>
                </c:pt>
                <c:pt idx="5098">
                  <c:v>5.6395</c:v>
                </c:pt>
                <c:pt idx="5099">
                  <c:v>5.641</c:v>
                </c:pt>
                <c:pt idx="5100">
                  <c:v>5.6425000000000001</c:v>
                </c:pt>
                <c:pt idx="5101">
                  <c:v>5.6449999999999996</c:v>
                </c:pt>
                <c:pt idx="5102">
                  <c:v>5.6464999999999996</c:v>
                </c:pt>
                <c:pt idx="5103">
                  <c:v>5.6485000000000003</c:v>
                </c:pt>
                <c:pt idx="5104">
                  <c:v>5.65</c:v>
                </c:pt>
                <c:pt idx="5105">
                  <c:v>5.6509999999999998</c:v>
                </c:pt>
                <c:pt idx="5106">
                  <c:v>5.6524999999999999</c:v>
                </c:pt>
                <c:pt idx="5107">
                  <c:v>5.6539999999999999</c:v>
                </c:pt>
                <c:pt idx="5108">
                  <c:v>5.6565000000000003</c:v>
                </c:pt>
                <c:pt idx="5109">
                  <c:v>5.6585000000000001</c:v>
                </c:pt>
                <c:pt idx="5110">
                  <c:v>5.6595000000000004</c:v>
                </c:pt>
                <c:pt idx="5111">
                  <c:v>5.6609999999999996</c:v>
                </c:pt>
                <c:pt idx="5112">
                  <c:v>5.6630000000000003</c:v>
                </c:pt>
                <c:pt idx="5113">
                  <c:v>5.665</c:v>
                </c:pt>
                <c:pt idx="5114">
                  <c:v>5.6669999999999998</c:v>
                </c:pt>
                <c:pt idx="5115">
                  <c:v>5.6689999999999996</c:v>
                </c:pt>
                <c:pt idx="5116">
                  <c:v>5.6710000000000003</c:v>
                </c:pt>
                <c:pt idx="5117">
                  <c:v>5.6725000000000003</c:v>
                </c:pt>
                <c:pt idx="5118">
                  <c:v>5.6740000000000004</c:v>
                </c:pt>
                <c:pt idx="5119">
                  <c:v>5.6760000000000002</c:v>
                </c:pt>
                <c:pt idx="5120">
                  <c:v>5.6775000000000002</c:v>
                </c:pt>
                <c:pt idx="5121">
                  <c:v>5.6795</c:v>
                </c:pt>
                <c:pt idx="5122">
                  <c:v>5.681</c:v>
                </c:pt>
                <c:pt idx="5123">
                  <c:v>5.6820000000000004</c:v>
                </c:pt>
                <c:pt idx="5124">
                  <c:v>5.6840000000000002</c:v>
                </c:pt>
                <c:pt idx="5125">
                  <c:v>5.6859999999999999</c:v>
                </c:pt>
                <c:pt idx="5126">
                  <c:v>5.6879999999999997</c:v>
                </c:pt>
                <c:pt idx="5127">
                  <c:v>5.69</c:v>
                </c:pt>
                <c:pt idx="5128">
                  <c:v>5.6909999999999998</c:v>
                </c:pt>
                <c:pt idx="5129">
                  <c:v>5.6929999999999996</c:v>
                </c:pt>
                <c:pt idx="5130">
                  <c:v>5.694</c:v>
                </c:pt>
                <c:pt idx="5131">
                  <c:v>5.6965000000000003</c:v>
                </c:pt>
                <c:pt idx="5132">
                  <c:v>5.6985000000000001</c:v>
                </c:pt>
                <c:pt idx="5133">
                  <c:v>5.6994999999999996</c:v>
                </c:pt>
                <c:pt idx="5134">
                  <c:v>5.7009999999999996</c:v>
                </c:pt>
                <c:pt idx="5135">
                  <c:v>5.702</c:v>
                </c:pt>
                <c:pt idx="5136">
                  <c:v>5.7039999999999997</c:v>
                </c:pt>
                <c:pt idx="5137">
                  <c:v>5.7060000000000004</c:v>
                </c:pt>
                <c:pt idx="5138">
                  <c:v>5.7080000000000002</c:v>
                </c:pt>
                <c:pt idx="5139">
                  <c:v>5.7095000000000002</c:v>
                </c:pt>
                <c:pt idx="5140">
                  <c:v>5.7110000000000003</c:v>
                </c:pt>
                <c:pt idx="5141">
                  <c:v>5.7119999999999997</c:v>
                </c:pt>
                <c:pt idx="5142">
                  <c:v>5.7140000000000004</c:v>
                </c:pt>
                <c:pt idx="5143">
                  <c:v>5.7164999999999999</c:v>
                </c:pt>
                <c:pt idx="5144">
                  <c:v>5.718</c:v>
                </c:pt>
                <c:pt idx="5145">
                  <c:v>5.7195</c:v>
                </c:pt>
                <c:pt idx="5146">
                  <c:v>5.7205000000000004</c:v>
                </c:pt>
                <c:pt idx="5147">
                  <c:v>5.7220000000000004</c:v>
                </c:pt>
                <c:pt idx="5148">
                  <c:v>5.7240000000000002</c:v>
                </c:pt>
                <c:pt idx="5149">
                  <c:v>5.7264999999999997</c:v>
                </c:pt>
                <c:pt idx="5150">
                  <c:v>5.7279999999999998</c:v>
                </c:pt>
                <c:pt idx="5151">
                  <c:v>5.7294999999999998</c:v>
                </c:pt>
                <c:pt idx="5152">
                  <c:v>5.7309999999999999</c:v>
                </c:pt>
                <c:pt idx="5153">
                  <c:v>5.7320000000000002</c:v>
                </c:pt>
                <c:pt idx="5154">
                  <c:v>5.734</c:v>
                </c:pt>
                <c:pt idx="5155">
                  <c:v>5.7359999999999998</c:v>
                </c:pt>
                <c:pt idx="5156">
                  <c:v>5.7380000000000004</c:v>
                </c:pt>
                <c:pt idx="5157">
                  <c:v>5.7394999999999996</c:v>
                </c:pt>
                <c:pt idx="5158">
                  <c:v>5.7409999999999997</c:v>
                </c:pt>
                <c:pt idx="5159">
                  <c:v>5.7424999999999997</c:v>
                </c:pt>
                <c:pt idx="5160">
                  <c:v>5.7450000000000001</c:v>
                </c:pt>
                <c:pt idx="5161">
                  <c:v>5.7469999999999999</c:v>
                </c:pt>
                <c:pt idx="5162">
                  <c:v>5.7489999999999997</c:v>
                </c:pt>
                <c:pt idx="5163">
                  <c:v>5.7510000000000003</c:v>
                </c:pt>
                <c:pt idx="5164">
                  <c:v>5.7519999999999998</c:v>
                </c:pt>
                <c:pt idx="5165">
                  <c:v>5.7534999999999998</c:v>
                </c:pt>
                <c:pt idx="5166">
                  <c:v>5.7549999999999999</c:v>
                </c:pt>
                <c:pt idx="5167">
                  <c:v>5.7569999999999997</c:v>
                </c:pt>
                <c:pt idx="5168">
                  <c:v>5.7584999999999997</c:v>
                </c:pt>
                <c:pt idx="5169">
                  <c:v>5.7605000000000004</c:v>
                </c:pt>
                <c:pt idx="5170">
                  <c:v>5.7614999999999998</c:v>
                </c:pt>
                <c:pt idx="5171">
                  <c:v>5.7629999999999999</c:v>
                </c:pt>
                <c:pt idx="5172">
                  <c:v>5.7645</c:v>
                </c:pt>
                <c:pt idx="5173">
                  <c:v>5.7664999999999997</c:v>
                </c:pt>
                <c:pt idx="5174">
                  <c:v>5.7679999999999998</c:v>
                </c:pt>
                <c:pt idx="5175">
                  <c:v>5.77</c:v>
                </c:pt>
                <c:pt idx="5176">
                  <c:v>5.7714999999999996</c:v>
                </c:pt>
                <c:pt idx="5177">
                  <c:v>5.7729999999999997</c:v>
                </c:pt>
                <c:pt idx="5178">
                  <c:v>5.7744999999999997</c:v>
                </c:pt>
                <c:pt idx="5179">
                  <c:v>5.7759999999999998</c:v>
                </c:pt>
                <c:pt idx="5180">
                  <c:v>5.7779999999999996</c:v>
                </c:pt>
                <c:pt idx="5181">
                  <c:v>5.78</c:v>
                </c:pt>
                <c:pt idx="5182">
                  <c:v>5.7809999999999997</c:v>
                </c:pt>
                <c:pt idx="5183">
                  <c:v>5.7824999999999998</c:v>
                </c:pt>
                <c:pt idx="5184">
                  <c:v>5.7845000000000004</c:v>
                </c:pt>
                <c:pt idx="5185">
                  <c:v>5.7865000000000002</c:v>
                </c:pt>
                <c:pt idx="5186">
                  <c:v>5.7885</c:v>
                </c:pt>
                <c:pt idx="5187">
                  <c:v>5.79</c:v>
                </c:pt>
                <c:pt idx="5188">
                  <c:v>5.7915000000000001</c:v>
                </c:pt>
                <c:pt idx="5189">
                  <c:v>5.7925000000000004</c:v>
                </c:pt>
                <c:pt idx="5190">
                  <c:v>5.7945000000000002</c:v>
                </c:pt>
                <c:pt idx="5191">
                  <c:v>5.7960000000000003</c:v>
                </c:pt>
                <c:pt idx="5192">
                  <c:v>5.798</c:v>
                </c:pt>
                <c:pt idx="5193">
                  <c:v>5.8</c:v>
                </c:pt>
                <c:pt idx="5194">
                  <c:v>5.8010000000000002</c:v>
                </c:pt>
                <c:pt idx="5195">
                  <c:v>5.8025000000000002</c:v>
                </c:pt>
                <c:pt idx="5196">
                  <c:v>5.8045</c:v>
                </c:pt>
                <c:pt idx="5197">
                  <c:v>5.8064999999999998</c:v>
                </c:pt>
                <c:pt idx="5198">
                  <c:v>5.8085000000000004</c:v>
                </c:pt>
                <c:pt idx="5199">
                  <c:v>5.8109999999999999</c:v>
                </c:pt>
                <c:pt idx="5200">
                  <c:v>5.8120000000000003</c:v>
                </c:pt>
                <c:pt idx="5201">
                  <c:v>5.8135000000000003</c:v>
                </c:pt>
                <c:pt idx="5202">
                  <c:v>5.8150000000000004</c:v>
                </c:pt>
                <c:pt idx="5203">
                  <c:v>5.8170000000000002</c:v>
                </c:pt>
                <c:pt idx="5204">
                  <c:v>5.8185000000000002</c:v>
                </c:pt>
                <c:pt idx="5205">
                  <c:v>5.8205</c:v>
                </c:pt>
                <c:pt idx="5206">
                  <c:v>5.8220000000000001</c:v>
                </c:pt>
                <c:pt idx="5207">
                  <c:v>5.8239999999999998</c:v>
                </c:pt>
                <c:pt idx="5208">
                  <c:v>5.8259999999999996</c:v>
                </c:pt>
                <c:pt idx="5209">
                  <c:v>5.8280000000000003</c:v>
                </c:pt>
                <c:pt idx="5210">
                  <c:v>5.8295000000000003</c:v>
                </c:pt>
                <c:pt idx="5211">
                  <c:v>5.8310000000000004</c:v>
                </c:pt>
                <c:pt idx="5212">
                  <c:v>5.8319999999999999</c:v>
                </c:pt>
                <c:pt idx="5213">
                  <c:v>5.8339999999999996</c:v>
                </c:pt>
                <c:pt idx="5214">
                  <c:v>5.8360000000000003</c:v>
                </c:pt>
                <c:pt idx="5215">
                  <c:v>5.8375000000000004</c:v>
                </c:pt>
                <c:pt idx="5216">
                  <c:v>5.8395000000000001</c:v>
                </c:pt>
                <c:pt idx="5217">
                  <c:v>5.8404999999999996</c:v>
                </c:pt>
                <c:pt idx="5218">
                  <c:v>5.8425000000000002</c:v>
                </c:pt>
                <c:pt idx="5219">
                  <c:v>5.8434999999999997</c:v>
                </c:pt>
                <c:pt idx="5220">
                  <c:v>5.8455000000000004</c:v>
                </c:pt>
                <c:pt idx="5221">
                  <c:v>5.8475000000000001</c:v>
                </c:pt>
                <c:pt idx="5222">
                  <c:v>5.8494999999999999</c:v>
                </c:pt>
                <c:pt idx="5223">
                  <c:v>5.8505000000000003</c:v>
                </c:pt>
                <c:pt idx="5224">
                  <c:v>5.8525</c:v>
                </c:pt>
                <c:pt idx="5225">
                  <c:v>5.8535000000000004</c:v>
                </c:pt>
                <c:pt idx="5226">
                  <c:v>5.8555000000000001</c:v>
                </c:pt>
                <c:pt idx="5227">
                  <c:v>5.8574999999999999</c:v>
                </c:pt>
                <c:pt idx="5228">
                  <c:v>5.8594999999999997</c:v>
                </c:pt>
                <c:pt idx="5229">
                  <c:v>5.8605</c:v>
                </c:pt>
                <c:pt idx="5230">
                  <c:v>5.8615000000000004</c:v>
                </c:pt>
                <c:pt idx="5231">
                  <c:v>5.8630000000000004</c:v>
                </c:pt>
                <c:pt idx="5232">
                  <c:v>5.8650000000000002</c:v>
                </c:pt>
                <c:pt idx="5233">
                  <c:v>5.867</c:v>
                </c:pt>
                <c:pt idx="5234">
                  <c:v>5.8685</c:v>
                </c:pt>
                <c:pt idx="5235">
                  <c:v>5.8704999999999998</c:v>
                </c:pt>
                <c:pt idx="5236">
                  <c:v>5.8715000000000002</c:v>
                </c:pt>
                <c:pt idx="5237">
                  <c:v>5.8730000000000002</c:v>
                </c:pt>
                <c:pt idx="5238">
                  <c:v>5.8745000000000003</c:v>
                </c:pt>
                <c:pt idx="5239">
                  <c:v>5.8765000000000001</c:v>
                </c:pt>
                <c:pt idx="5240">
                  <c:v>5.8780000000000001</c:v>
                </c:pt>
                <c:pt idx="5241">
                  <c:v>5.8795000000000002</c:v>
                </c:pt>
                <c:pt idx="5242">
                  <c:v>5.8804999999999996</c:v>
                </c:pt>
                <c:pt idx="5243">
                  <c:v>5.8825000000000003</c:v>
                </c:pt>
                <c:pt idx="5244">
                  <c:v>5.8834999999999997</c:v>
                </c:pt>
                <c:pt idx="5245">
                  <c:v>5.8860000000000001</c:v>
                </c:pt>
                <c:pt idx="5246">
                  <c:v>5.8879999999999999</c:v>
                </c:pt>
                <c:pt idx="5247">
                  <c:v>5.8895</c:v>
                </c:pt>
                <c:pt idx="5248">
                  <c:v>5.8905000000000003</c:v>
                </c:pt>
                <c:pt idx="5249">
                  <c:v>5.8925000000000001</c:v>
                </c:pt>
                <c:pt idx="5250">
                  <c:v>5.8935000000000004</c:v>
                </c:pt>
                <c:pt idx="5251">
                  <c:v>5.8959999999999999</c:v>
                </c:pt>
                <c:pt idx="5252">
                  <c:v>5.8975</c:v>
                </c:pt>
                <c:pt idx="5253">
                  <c:v>5.899</c:v>
                </c:pt>
                <c:pt idx="5254">
                  <c:v>5.9</c:v>
                </c:pt>
                <c:pt idx="5255">
                  <c:v>5.9020000000000001</c:v>
                </c:pt>
                <c:pt idx="5256">
                  <c:v>5.9029999999999996</c:v>
                </c:pt>
                <c:pt idx="5257">
                  <c:v>5.9050000000000002</c:v>
                </c:pt>
                <c:pt idx="5258">
                  <c:v>5.907</c:v>
                </c:pt>
                <c:pt idx="5259">
                  <c:v>5.9089999999999998</c:v>
                </c:pt>
                <c:pt idx="5260">
                  <c:v>5.9109999999999996</c:v>
                </c:pt>
                <c:pt idx="5261">
                  <c:v>5.9180000000000001</c:v>
                </c:pt>
                <c:pt idx="5262">
                  <c:v>5.9195000000000002</c:v>
                </c:pt>
                <c:pt idx="5263">
                  <c:v>5.9215</c:v>
                </c:pt>
                <c:pt idx="5264">
                  <c:v>5.9240000000000004</c:v>
                </c:pt>
                <c:pt idx="5265">
                  <c:v>5.9255000000000004</c:v>
                </c:pt>
                <c:pt idx="5266">
                  <c:v>5.9269999999999996</c:v>
                </c:pt>
                <c:pt idx="5267">
                  <c:v>5.9284999999999997</c:v>
                </c:pt>
                <c:pt idx="5268">
                  <c:v>5.931</c:v>
                </c:pt>
                <c:pt idx="5269">
                  <c:v>5.9329999999999998</c:v>
                </c:pt>
                <c:pt idx="5270">
                  <c:v>5.9344999999999999</c:v>
                </c:pt>
                <c:pt idx="5271">
                  <c:v>5.9364999999999997</c:v>
                </c:pt>
                <c:pt idx="5272">
                  <c:v>5.9379999999999997</c:v>
                </c:pt>
                <c:pt idx="5273">
                  <c:v>5.9394999999999998</c:v>
                </c:pt>
                <c:pt idx="5274">
                  <c:v>5.9414999999999996</c:v>
                </c:pt>
                <c:pt idx="5275">
                  <c:v>5.9429999999999996</c:v>
                </c:pt>
                <c:pt idx="5276">
                  <c:v>5.9450000000000003</c:v>
                </c:pt>
                <c:pt idx="5277">
                  <c:v>5.9465000000000003</c:v>
                </c:pt>
                <c:pt idx="5278">
                  <c:v>5.9485000000000001</c:v>
                </c:pt>
                <c:pt idx="5279">
                  <c:v>5.95</c:v>
                </c:pt>
                <c:pt idx="5280">
                  <c:v>5.9515000000000002</c:v>
                </c:pt>
                <c:pt idx="5281">
                  <c:v>5.9539999999999997</c:v>
                </c:pt>
                <c:pt idx="5282">
                  <c:v>5.9560000000000004</c:v>
                </c:pt>
                <c:pt idx="5283">
                  <c:v>5.9584999999999999</c:v>
                </c:pt>
                <c:pt idx="5284">
                  <c:v>5.96</c:v>
                </c:pt>
                <c:pt idx="5285">
                  <c:v>5.9610000000000003</c:v>
                </c:pt>
                <c:pt idx="5286">
                  <c:v>5.9630000000000001</c:v>
                </c:pt>
                <c:pt idx="5287">
                  <c:v>5.9645000000000001</c:v>
                </c:pt>
                <c:pt idx="5288">
                  <c:v>5.9664999999999999</c:v>
                </c:pt>
                <c:pt idx="5289">
                  <c:v>5.968</c:v>
                </c:pt>
                <c:pt idx="5290">
                  <c:v>5.97</c:v>
                </c:pt>
                <c:pt idx="5291">
                  <c:v>5.9710000000000001</c:v>
                </c:pt>
                <c:pt idx="5292">
                  <c:v>5.9725000000000001</c:v>
                </c:pt>
                <c:pt idx="5293">
                  <c:v>5.9749999999999996</c:v>
                </c:pt>
                <c:pt idx="5294">
                  <c:v>5.9764999999999997</c:v>
                </c:pt>
                <c:pt idx="5295">
                  <c:v>5.9785000000000004</c:v>
                </c:pt>
                <c:pt idx="5296">
                  <c:v>5.9805000000000001</c:v>
                </c:pt>
                <c:pt idx="5297">
                  <c:v>5.9824999999999999</c:v>
                </c:pt>
                <c:pt idx="5298">
                  <c:v>5.984</c:v>
                </c:pt>
                <c:pt idx="5299">
                  <c:v>5.9855</c:v>
                </c:pt>
                <c:pt idx="5300">
                  <c:v>5.9870000000000001</c:v>
                </c:pt>
                <c:pt idx="5301">
                  <c:v>5.9889999999999999</c:v>
                </c:pt>
                <c:pt idx="5302">
                  <c:v>5.9909999999999997</c:v>
                </c:pt>
                <c:pt idx="5303">
                  <c:v>5.9924999999999997</c:v>
                </c:pt>
                <c:pt idx="5304">
                  <c:v>5.9939999999999998</c:v>
                </c:pt>
                <c:pt idx="5305">
                  <c:v>5.9960000000000004</c:v>
                </c:pt>
                <c:pt idx="5306">
                  <c:v>5.9974999999999996</c:v>
                </c:pt>
                <c:pt idx="5307">
                  <c:v>5.9989999999999997</c:v>
                </c:pt>
                <c:pt idx="5308">
                  <c:v>6.0010000000000003</c:v>
                </c:pt>
                <c:pt idx="5309">
                  <c:v>6.0030000000000001</c:v>
                </c:pt>
                <c:pt idx="5310">
                  <c:v>6.0045000000000002</c:v>
                </c:pt>
                <c:pt idx="5311">
                  <c:v>6.0060000000000002</c:v>
                </c:pt>
                <c:pt idx="5312">
                  <c:v>6.0075000000000003</c:v>
                </c:pt>
                <c:pt idx="5313">
                  <c:v>6.0095000000000001</c:v>
                </c:pt>
                <c:pt idx="5314">
                  <c:v>6.0114999999999998</c:v>
                </c:pt>
                <c:pt idx="5315">
                  <c:v>6.0129999999999999</c:v>
                </c:pt>
                <c:pt idx="5316">
                  <c:v>6.0149999999999997</c:v>
                </c:pt>
                <c:pt idx="5317">
                  <c:v>6.0164999999999997</c:v>
                </c:pt>
                <c:pt idx="5318">
                  <c:v>6.0179999999999998</c:v>
                </c:pt>
                <c:pt idx="5319">
                  <c:v>6.02</c:v>
                </c:pt>
                <c:pt idx="5320">
                  <c:v>6.0220000000000002</c:v>
                </c:pt>
                <c:pt idx="5321">
                  <c:v>6.0235000000000003</c:v>
                </c:pt>
                <c:pt idx="5322">
                  <c:v>6.0255000000000001</c:v>
                </c:pt>
                <c:pt idx="5323">
                  <c:v>6.0270000000000001</c:v>
                </c:pt>
                <c:pt idx="5324">
                  <c:v>6.0289999999999999</c:v>
                </c:pt>
                <c:pt idx="5325">
                  <c:v>6.0305</c:v>
                </c:pt>
                <c:pt idx="5326">
                  <c:v>6.0324999999999998</c:v>
                </c:pt>
                <c:pt idx="5327">
                  <c:v>6.0345000000000004</c:v>
                </c:pt>
                <c:pt idx="5328">
                  <c:v>6.0359999999999996</c:v>
                </c:pt>
                <c:pt idx="5329">
                  <c:v>6.0374999999999996</c:v>
                </c:pt>
                <c:pt idx="5330">
                  <c:v>6.0389999999999997</c:v>
                </c:pt>
                <c:pt idx="5331">
                  <c:v>6.04</c:v>
                </c:pt>
                <c:pt idx="5332">
                  <c:v>6.0419999999999998</c:v>
                </c:pt>
                <c:pt idx="5333">
                  <c:v>6.0439999999999996</c:v>
                </c:pt>
                <c:pt idx="5334">
                  <c:v>6.0454999999999997</c:v>
                </c:pt>
                <c:pt idx="5335">
                  <c:v>6.0469999999999997</c:v>
                </c:pt>
                <c:pt idx="5336">
                  <c:v>6.0484999999999998</c:v>
                </c:pt>
                <c:pt idx="5337">
                  <c:v>6.0510000000000002</c:v>
                </c:pt>
                <c:pt idx="5338">
                  <c:v>6.0519999999999996</c:v>
                </c:pt>
                <c:pt idx="5339">
                  <c:v>6.0540000000000003</c:v>
                </c:pt>
                <c:pt idx="5340">
                  <c:v>6.056</c:v>
                </c:pt>
                <c:pt idx="5341">
                  <c:v>6.0579999999999998</c:v>
                </c:pt>
                <c:pt idx="5342">
                  <c:v>6.0594999999999999</c:v>
                </c:pt>
                <c:pt idx="5343">
                  <c:v>6.0605000000000002</c:v>
                </c:pt>
                <c:pt idx="5344">
                  <c:v>6.0620000000000003</c:v>
                </c:pt>
                <c:pt idx="5345">
                  <c:v>6.0640000000000001</c:v>
                </c:pt>
                <c:pt idx="5346">
                  <c:v>6.0659999999999998</c:v>
                </c:pt>
                <c:pt idx="5347">
                  <c:v>6.0679999999999996</c:v>
                </c:pt>
                <c:pt idx="5348">
                  <c:v>6.0694999999999997</c:v>
                </c:pt>
                <c:pt idx="5349">
                  <c:v>6.0709999999999997</c:v>
                </c:pt>
                <c:pt idx="5350">
                  <c:v>6.0720000000000001</c:v>
                </c:pt>
                <c:pt idx="5351">
                  <c:v>6.0739999999999998</c:v>
                </c:pt>
                <c:pt idx="5352">
                  <c:v>6.0754999999999999</c:v>
                </c:pt>
                <c:pt idx="5353">
                  <c:v>6.077</c:v>
                </c:pt>
                <c:pt idx="5354">
                  <c:v>6.0789999999999997</c:v>
                </c:pt>
                <c:pt idx="5355">
                  <c:v>6.0804999999999998</c:v>
                </c:pt>
                <c:pt idx="5356">
                  <c:v>6.0819999999999999</c:v>
                </c:pt>
                <c:pt idx="5357">
                  <c:v>6.0839999999999996</c:v>
                </c:pt>
                <c:pt idx="5358">
                  <c:v>6.0854999999999997</c:v>
                </c:pt>
                <c:pt idx="5359">
                  <c:v>6.0875000000000004</c:v>
                </c:pt>
                <c:pt idx="5360">
                  <c:v>6.0895000000000001</c:v>
                </c:pt>
                <c:pt idx="5361">
                  <c:v>6.0910000000000002</c:v>
                </c:pt>
                <c:pt idx="5362">
                  <c:v>6.0925000000000002</c:v>
                </c:pt>
                <c:pt idx="5363">
                  <c:v>6.0940000000000003</c:v>
                </c:pt>
                <c:pt idx="5364">
                  <c:v>6.0955000000000004</c:v>
                </c:pt>
                <c:pt idx="5365">
                  <c:v>6.0970000000000004</c:v>
                </c:pt>
                <c:pt idx="5366">
                  <c:v>6.0990000000000002</c:v>
                </c:pt>
                <c:pt idx="5367">
                  <c:v>6.1005000000000003</c:v>
                </c:pt>
                <c:pt idx="5368">
                  <c:v>6.1020000000000003</c:v>
                </c:pt>
                <c:pt idx="5369">
                  <c:v>6.1040000000000001</c:v>
                </c:pt>
                <c:pt idx="5370">
                  <c:v>6.1050000000000004</c:v>
                </c:pt>
                <c:pt idx="5371">
                  <c:v>6.1064999999999996</c:v>
                </c:pt>
                <c:pt idx="5372">
                  <c:v>6.1085000000000003</c:v>
                </c:pt>
                <c:pt idx="5373">
                  <c:v>6.1105</c:v>
                </c:pt>
                <c:pt idx="5374">
                  <c:v>6.1120000000000001</c:v>
                </c:pt>
                <c:pt idx="5375">
                  <c:v>6.1139999999999999</c:v>
                </c:pt>
                <c:pt idx="5376">
                  <c:v>6.1150000000000002</c:v>
                </c:pt>
                <c:pt idx="5377">
                  <c:v>6.1165000000000003</c:v>
                </c:pt>
                <c:pt idx="5378">
                  <c:v>6.1174999999999997</c:v>
                </c:pt>
                <c:pt idx="5379">
                  <c:v>6.12</c:v>
                </c:pt>
                <c:pt idx="5380">
                  <c:v>6.1219999999999999</c:v>
                </c:pt>
                <c:pt idx="5381">
                  <c:v>6.1239999999999997</c:v>
                </c:pt>
                <c:pt idx="5382">
                  <c:v>6.125</c:v>
                </c:pt>
                <c:pt idx="5383">
                  <c:v>6.1265000000000001</c:v>
                </c:pt>
                <c:pt idx="5384">
                  <c:v>6.1275000000000004</c:v>
                </c:pt>
                <c:pt idx="5385">
                  <c:v>6.1289999999999996</c:v>
                </c:pt>
                <c:pt idx="5386">
                  <c:v>6.1310000000000002</c:v>
                </c:pt>
                <c:pt idx="5387">
                  <c:v>6.1319999999999997</c:v>
                </c:pt>
                <c:pt idx="5388">
                  <c:v>6.1340000000000003</c:v>
                </c:pt>
                <c:pt idx="5389">
                  <c:v>6.1355000000000004</c:v>
                </c:pt>
                <c:pt idx="5390">
                  <c:v>6.1369999999999996</c:v>
                </c:pt>
                <c:pt idx="5391">
                  <c:v>6.1384999999999996</c:v>
                </c:pt>
                <c:pt idx="5392">
                  <c:v>6.14</c:v>
                </c:pt>
                <c:pt idx="5393">
                  <c:v>6.1420000000000003</c:v>
                </c:pt>
                <c:pt idx="5394">
                  <c:v>6.1435000000000004</c:v>
                </c:pt>
                <c:pt idx="5395">
                  <c:v>6.1449999999999996</c:v>
                </c:pt>
                <c:pt idx="5396">
                  <c:v>6.1470000000000002</c:v>
                </c:pt>
                <c:pt idx="5397">
                  <c:v>6.1485000000000003</c:v>
                </c:pt>
                <c:pt idx="5398">
                  <c:v>6.1494999999999997</c:v>
                </c:pt>
                <c:pt idx="5399">
                  <c:v>6.1509999999999998</c:v>
                </c:pt>
                <c:pt idx="5400">
                  <c:v>6.1524999999999999</c:v>
                </c:pt>
                <c:pt idx="5401">
                  <c:v>6.1539999999999999</c:v>
                </c:pt>
                <c:pt idx="5402">
                  <c:v>6.1559999999999997</c:v>
                </c:pt>
                <c:pt idx="5403">
                  <c:v>6.1580000000000004</c:v>
                </c:pt>
                <c:pt idx="5404">
                  <c:v>6.1595000000000004</c:v>
                </c:pt>
                <c:pt idx="5405">
                  <c:v>6.1609999999999996</c:v>
                </c:pt>
                <c:pt idx="5406">
                  <c:v>6.1619999999999999</c:v>
                </c:pt>
                <c:pt idx="5407">
                  <c:v>6.1635</c:v>
                </c:pt>
                <c:pt idx="5408">
                  <c:v>6.165</c:v>
                </c:pt>
                <c:pt idx="5409">
                  <c:v>6.1665000000000001</c:v>
                </c:pt>
                <c:pt idx="5410">
                  <c:v>6.1680000000000001</c:v>
                </c:pt>
                <c:pt idx="5411">
                  <c:v>6.17</c:v>
                </c:pt>
                <c:pt idx="5412">
                  <c:v>6.1710000000000003</c:v>
                </c:pt>
                <c:pt idx="5413">
                  <c:v>6.1725000000000003</c:v>
                </c:pt>
                <c:pt idx="5414">
                  <c:v>6.1740000000000004</c:v>
                </c:pt>
                <c:pt idx="5415">
                  <c:v>6.1755000000000004</c:v>
                </c:pt>
                <c:pt idx="5416">
                  <c:v>6.1769999999999996</c:v>
                </c:pt>
                <c:pt idx="5417">
                  <c:v>6.1790000000000003</c:v>
                </c:pt>
                <c:pt idx="5418">
                  <c:v>6.181</c:v>
                </c:pt>
                <c:pt idx="5419">
                  <c:v>6.1825000000000001</c:v>
                </c:pt>
                <c:pt idx="5420">
                  <c:v>6.1840000000000002</c:v>
                </c:pt>
                <c:pt idx="5421">
                  <c:v>6.1849999999999996</c:v>
                </c:pt>
                <c:pt idx="5422">
                  <c:v>6.1864999999999997</c:v>
                </c:pt>
                <c:pt idx="5423">
                  <c:v>6.1885000000000003</c:v>
                </c:pt>
                <c:pt idx="5424">
                  <c:v>6.19</c:v>
                </c:pt>
                <c:pt idx="5425">
                  <c:v>6.1924999999999999</c:v>
                </c:pt>
                <c:pt idx="5426">
                  <c:v>6.1944999999999997</c:v>
                </c:pt>
                <c:pt idx="5427">
                  <c:v>6.1955</c:v>
                </c:pt>
                <c:pt idx="5428">
                  <c:v>6.1970000000000001</c:v>
                </c:pt>
                <c:pt idx="5429">
                  <c:v>6.1985000000000001</c:v>
                </c:pt>
                <c:pt idx="5430">
                  <c:v>6.1994999999999996</c:v>
                </c:pt>
                <c:pt idx="5431">
                  <c:v>6.2009999999999996</c:v>
                </c:pt>
                <c:pt idx="5432">
                  <c:v>6.2030000000000003</c:v>
                </c:pt>
                <c:pt idx="5433">
                  <c:v>6.2045000000000003</c:v>
                </c:pt>
                <c:pt idx="5434">
                  <c:v>6.2060000000000004</c:v>
                </c:pt>
                <c:pt idx="5435">
                  <c:v>6.2080000000000002</c:v>
                </c:pt>
                <c:pt idx="5436">
                  <c:v>6.21</c:v>
                </c:pt>
                <c:pt idx="5437">
                  <c:v>6.2110000000000003</c:v>
                </c:pt>
                <c:pt idx="5438">
                  <c:v>6.2125000000000004</c:v>
                </c:pt>
                <c:pt idx="5439">
                  <c:v>6.2140000000000004</c:v>
                </c:pt>
                <c:pt idx="5440">
                  <c:v>6.2154999999999996</c:v>
                </c:pt>
                <c:pt idx="5441">
                  <c:v>6.2169999999999996</c:v>
                </c:pt>
                <c:pt idx="5442">
                  <c:v>6.2184999999999997</c:v>
                </c:pt>
                <c:pt idx="5443">
                  <c:v>6.2195</c:v>
                </c:pt>
                <c:pt idx="5444">
                  <c:v>6.2210000000000001</c:v>
                </c:pt>
                <c:pt idx="5445">
                  <c:v>6.2220000000000004</c:v>
                </c:pt>
                <c:pt idx="5446">
                  <c:v>6.2234999999999996</c:v>
                </c:pt>
                <c:pt idx="5447">
                  <c:v>6.2249999999999996</c:v>
                </c:pt>
                <c:pt idx="5448">
                  <c:v>6.2264999999999997</c:v>
                </c:pt>
                <c:pt idx="5449">
                  <c:v>6.2275</c:v>
                </c:pt>
                <c:pt idx="5450">
                  <c:v>6.2290000000000001</c:v>
                </c:pt>
                <c:pt idx="5451">
                  <c:v>6.2305000000000001</c:v>
                </c:pt>
                <c:pt idx="5452">
                  <c:v>6.2320000000000002</c:v>
                </c:pt>
                <c:pt idx="5453">
                  <c:v>6.2335000000000003</c:v>
                </c:pt>
                <c:pt idx="5454">
                  <c:v>6.2344999999999997</c:v>
                </c:pt>
                <c:pt idx="5455">
                  <c:v>6.2355</c:v>
                </c:pt>
                <c:pt idx="5456">
                  <c:v>6.2370000000000001</c:v>
                </c:pt>
                <c:pt idx="5457">
                  <c:v>6.2385000000000002</c:v>
                </c:pt>
                <c:pt idx="5458">
                  <c:v>6.24</c:v>
                </c:pt>
                <c:pt idx="5459">
                  <c:v>6.2415000000000003</c:v>
                </c:pt>
                <c:pt idx="5460">
                  <c:v>6.2435</c:v>
                </c:pt>
                <c:pt idx="5461">
                  <c:v>6.2450000000000001</c:v>
                </c:pt>
                <c:pt idx="5462">
                  <c:v>6.2460000000000004</c:v>
                </c:pt>
                <c:pt idx="5463">
                  <c:v>6.2469999999999999</c:v>
                </c:pt>
                <c:pt idx="5464">
                  <c:v>6.2480000000000002</c:v>
                </c:pt>
                <c:pt idx="5465">
                  <c:v>6.2495000000000003</c:v>
                </c:pt>
                <c:pt idx="5466">
                  <c:v>6.2510000000000003</c:v>
                </c:pt>
                <c:pt idx="5467">
                  <c:v>6.2519999999999998</c:v>
                </c:pt>
                <c:pt idx="5468">
                  <c:v>6.2534999999999998</c:v>
                </c:pt>
                <c:pt idx="5469">
                  <c:v>6.2554999999999996</c:v>
                </c:pt>
                <c:pt idx="5470">
                  <c:v>6.2569999999999997</c:v>
                </c:pt>
                <c:pt idx="5471">
                  <c:v>6.2584999999999997</c:v>
                </c:pt>
                <c:pt idx="5472">
                  <c:v>6.26</c:v>
                </c:pt>
                <c:pt idx="5473">
                  <c:v>6.2610000000000001</c:v>
                </c:pt>
                <c:pt idx="5474">
                  <c:v>6.2625000000000002</c:v>
                </c:pt>
                <c:pt idx="5475">
                  <c:v>6.2629999999999999</c:v>
                </c:pt>
                <c:pt idx="5476">
                  <c:v>6.2649999999999997</c:v>
                </c:pt>
                <c:pt idx="5477">
                  <c:v>6.266</c:v>
                </c:pt>
                <c:pt idx="5478">
                  <c:v>6.2670000000000003</c:v>
                </c:pt>
                <c:pt idx="5479">
                  <c:v>6.2685000000000004</c:v>
                </c:pt>
                <c:pt idx="5480">
                  <c:v>6.27</c:v>
                </c:pt>
                <c:pt idx="5481">
                  <c:v>6.2714999999999996</c:v>
                </c:pt>
                <c:pt idx="5482">
                  <c:v>6.2729999999999997</c:v>
                </c:pt>
                <c:pt idx="5483">
                  <c:v>6.2744999999999997</c:v>
                </c:pt>
                <c:pt idx="5484">
                  <c:v>6.2755000000000001</c:v>
                </c:pt>
                <c:pt idx="5485">
                  <c:v>6.2770000000000001</c:v>
                </c:pt>
                <c:pt idx="5486">
                  <c:v>6.2779999999999996</c:v>
                </c:pt>
                <c:pt idx="5487">
                  <c:v>6.2794999999999996</c:v>
                </c:pt>
                <c:pt idx="5488">
                  <c:v>6.2809999999999997</c:v>
                </c:pt>
                <c:pt idx="5489">
                  <c:v>6.2824999999999998</c:v>
                </c:pt>
                <c:pt idx="5490">
                  <c:v>6.2835000000000001</c:v>
                </c:pt>
                <c:pt idx="5491">
                  <c:v>6.2845000000000004</c:v>
                </c:pt>
                <c:pt idx="5492">
                  <c:v>6.2859999999999996</c:v>
                </c:pt>
                <c:pt idx="5493">
                  <c:v>6.2869999999999999</c:v>
                </c:pt>
                <c:pt idx="5494">
                  <c:v>6.2880000000000003</c:v>
                </c:pt>
                <c:pt idx="5495">
                  <c:v>6.2889999999999997</c:v>
                </c:pt>
                <c:pt idx="5496">
                  <c:v>6.2904999999999998</c:v>
                </c:pt>
                <c:pt idx="5497">
                  <c:v>6.2919999999999998</c:v>
                </c:pt>
                <c:pt idx="5498">
                  <c:v>6.2934999999999999</c:v>
                </c:pt>
                <c:pt idx="5499">
                  <c:v>6.2949999999999999</c:v>
                </c:pt>
                <c:pt idx="5500">
                  <c:v>6.2960000000000003</c:v>
                </c:pt>
                <c:pt idx="5501">
                  <c:v>6.2965</c:v>
                </c:pt>
                <c:pt idx="5502">
                  <c:v>6.298</c:v>
                </c:pt>
                <c:pt idx="5503">
                  <c:v>6.2990000000000004</c:v>
                </c:pt>
                <c:pt idx="5504">
                  <c:v>6.3</c:v>
                </c:pt>
                <c:pt idx="5505">
                  <c:v>6.3010000000000002</c:v>
                </c:pt>
                <c:pt idx="5506">
                  <c:v>6.3019999999999996</c:v>
                </c:pt>
                <c:pt idx="5507">
                  <c:v>6.3040000000000003</c:v>
                </c:pt>
                <c:pt idx="5508">
                  <c:v>6.3049999999999997</c:v>
                </c:pt>
                <c:pt idx="5509">
                  <c:v>6.306</c:v>
                </c:pt>
                <c:pt idx="5510">
                  <c:v>6.3070000000000004</c:v>
                </c:pt>
                <c:pt idx="5511">
                  <c:v>6.3085000000000004</c:v>
                </c:pt>
                <c:pt idx="5512">
                  <c:v>6.3094999999999999</c:v>
                </c:pt>
                <c:pt idx="5513">
                  <c:v>6.3105000000000002</c:v>
                </c:pt>
                <c:pt idx="5514">
                  <c:v>6.3114999999999997</c:v>
                </c:pt>
                <c:pt idx="5515">
                  <c:v>6.3125</c:v>
                </c:pt>
                <c:pt idx="5516">
                  <c:v>6.3135000000000003</c:v>
                </c:pt>
                <c:pt idx="5517">
                  <c:v>6.3144999999999998</c:v>
                </c:pt>
                <c:pt idx="5518">
                  <c:v>6.3159999999999998</c:v>
                </c:pt>
                <c:pt idx="5519">
                  <c:v>6.3164999999999996</c:v>
                </c:pt>
                <c:pt idx="5520">
                  <c:v>6.3174999999999999</c:v>
                </c:pt>
                <c:pt idx="5521">
                  <c:v>6.319</c:v>
                </c:pt>
                <c:pt idx="5522">
                  <c:v>6.32</c:v>
                </c:pt>
                <c:pt idx="5523">
                  <c:v>6.3205</c:v>
                </c:pt>
                <c:pt idx="5524">
                  <c:v>6.3215000000000003</c:v>
                </c:pt>
                <c:pt idx="5525">
                  <c:v>6.3224999999999998</c:v>
                </c:pt>
                <c:pt idx="5526">
                  <c:v>6.3239999999999998</c:v>
                </c:pt>
                <c:pt idx="5527">
                  <c:v>6.3254999999999999</c:v>
                </c:pt>
                <c:pt idx="5528">
                  <c:v>6.327</c:v>
                </c:pt>
                <c:pt idx="5529">
                  <c:v>6.3285</c:v>
                </c:pt>
                <c:pt idx="5530">
                  <c:v>6.3295000000000003</c:v>
                </c:pt>
                <c:pt idx="5531">
                  <c:v>6.3304999999999998</c:v>
                </c:pt>
                <c:pt idx="5532">
                  <c:v>6.3315000000000001</c:v>
                </c:pt>
                <c:pt idx="5533">
                  <c:v>6.3324999999999996</c:v>
                </c:pt>
                <c:pt idx="5534">
                  <c:v>6.3334999999999999</c:v>
                </c:pt>
                <c:pt idx="5535">
                  <c:v>6.335</c:v>
                </c:pt>
                <c:pt idx="5536">
                  <c:v>6.3369999999999997</c:v>
                </c:pt>
                <c:pt idx="5537">
                  <c:v>6.3380000000000001</c:v>
                </c:pt>
                <c:pt idx="5538">
                  <c:v>6.3390000000000004</c:v>
                </c:pt>
                <c:pt idx="5539">
                  <c:v>6.34</c:v>
                </c:pt>
                <c:pt idx="5540">
                  <c:v>6.3410000000000002</c:v>
                </c:pt>
                <c:pt idx="5541">
                  <c:v>6.3425000000000002</c:v>
                </c:pt>
                <c:pt idx="5542">
                  <c:v>6.3434999999999997</c:v>
                </c:pt>
                <c:pt idx="5543">
                  <c:v>6.3460000000000001</c:v>
                </c:pt>
                <c:pt idx="5544">
                  <c:v>6.3985000000000003</c:v>
                </c:pt>
                <c:pt idx="5545">
                  <c:v>6.399</c:v>
                </c:pt>
                <c:pt idx="5546">
                  <c:v>6.4</c:v>
                </c:pt>
                <c:pt idx="5547">
                  <c:v>6.4005000000000001</c:v>
                </c:pt>
                <c:pt idx="5548">
                  <c:v>6.4015000000000004</c:v>
                </c:pt>
                <c:pt idx="5549">
                  <c:v>6.4024999999999999</c:v>
                </c:pt>
                <c:pt idx="5550">
                  <c:v>6.4035000000000002</c:v>
                </c:pt>
                <c:pt idx="5551">
                  <c:v>6.4050000000000002</c:v>
                </c:pt>
                <c:pt idx="5552">
                  <c:v>6.4059999999999997</c:v>
                </c:pt>
                <c:pt idx="5553">
                  <c:v>6.407</c:v>
                </c:pt>
                <c:pt idx="5554">
                  <c:v>6.4085000000000001</c:v>
                </c:pt>
                <c:pt idx="5555">
                  <c:v>6.41</c:v>
                </c:pt>
                <c:pt idx="5556">
                  <c:v>6.4109999999999996</c:v>
                </c:pt>
                <c:pt idx="5557">
                  <c:v>6.4124999999999996</c:v>
                </c:pt>
                <c:pt idx="5558">
                  <c:v>6.4139999999999997</c:v>
                </c:pt>
                <c:pt idx="5559">
                  <c:v>6.4154999999999998</c:v>
                </c:pt>
                <c:pt idx="5560">
                  <c:v>6.4160000000000004</c:v>
                </c:pt>
                <c:pt idx="5561">
                  <c:v>6.4169999999999998</c:v>
                </c:pt>
                <c:pt idx="5562">
                  <c:v>6.4180000000000001</c:v>
                </c:pt>
                <c:pt idx="5563">
                  <c:v>6.4189999999999996</c:v>
                </c:pt>
                <c:pt idx="5564">
                  <c:v>6.4210000000000003</c:v>
                </c:pt>
                <c:pt idx="5565">
                  <c:v>6.4219999999999997</c:v>
                </c:pt>
                <c:pt idx="5566">
                  <c:v>6.4234999999999998</c:v>
                </c:pt>
                <c:pt idx="5567">
                  <c:v>6.4245000000000001</c:v>
                </c:pt>
                <c:pt idx="5568">
                  <c:v>6.4249999999999998</c:v>
                </c:pt>
                <c:pt idx="5569">
                  <c:v>6.4264999999999999</c:v>
                </c:pt>
                <c:pt idx="5570">
                  <c:v>6.4275000000000002</c:v>
                </c:pt>
                <c:pt idx="5571">
                  <c:v>6.4290000000000003</c:v>
                </c:pt>
                <c:pt idx="5572">
                  <c:v>6.431</c:v>
                </c:pt>
                <c:pt idx="5573">
                  <c:v>6.4329999999999998</c:v>
                </c:pt>
                <c:pt idx="5574">
                  <c:v>6.4349999999999996</c:v>
                </c:pt>
                <c:pt idx="5575">
                  <c:v>6.4364999999999997</c:v>
                </c:pt>
                <c:pt idx="5576">
                  <c:v>6.4375</c:v>
                </c:pt>
                <c:pt idx="5577">
                  <c:v>6.4390000000000001</c:v>
                </c:pt>
                <c:pt idx="5578">
                  <c:v>6.4394999999999998</c:v>
                </c:pt>
                <c:pt idx="5579">
                  <c:v>6.4409999999999998</c:v>
                </c:pt>
                <c:pt idx="5580">
                  <c:v>6.4424999999999999</c:v>
                </c:pt>
                <c:pt idx="5581">
                  <c:v>6.4444999999999997</c:v>
                </c:pt>
                <c:pt idx="5582">
                  <c:v>6.4465000000000003</c:v>
                </c:pt>
                <c:pt idx="5583">
                  <c:v>6.4480000000000004</c:v>
                </c:pt>
                <c:pt idx="5584">
                  <c:v>6.4494999999999996</c:v>
                </c:pt>
                <c:pt idx="5585">
                  <c:v>6.4509999999999996</c:v>
                </c:pt>
                <c:pt idx="5586">
                  <c:v>6.452</c:v>
                </c:pt>
                <c:pt idx="5587">
                  <c:v>6.4535</c:v>
                </c:pt>
                <c:pt idx="5588">
                  <c:v>6.4554999999999998</c:v>
                </c:pt>
                <c:pt idx="5589">
                  <c:v>6.4569999999999999</c:v>
                </c:pt>
                <c:pt idx="5590">
                  <c:v>6.4589999999999996</c:v>
                </c:pt>
                <c:pt idx="5591">
                  <c:v>6.4604999999999997</c:v>
                </c:pt>
                <c:pt idx="5592">
                  <c:v>6.4625000000000004</c:v>
                </c:pt>
                <c:pt idx="5593">
                  <c:v>6.4640000000000004</c:v>
                </c:pt>
                <c:pt idx="5594">
                  <c:v>6.4649999999999999</c:v>
                </c:pt>
                <c:pt idx="5595">
                  <c:v>6.4654999999999996</c:v>
                </c:pt>
                <c:pt idx="5596">
                  <c:v>6.4669999999999996</c:v>
                </c:pt>
                <c:pt idx="5597">
                  <c:v>6.4684999999999997</c:v>
                </c:pt>
                <c:pt idx="5598">
                  <c:v>6.47</c:v>
                </c:pt>
                <c:pt idx="5599">
                  <c:v>6.4714999999999998</c:v>
                </c:pt>
                <c:pt idx="5600">
                  <c:v>6.4729999999999999</c:v>
                </c:pt>
                <c:pt idx="5601">
                  <c:v>6.4749999999999996</c:v>
                </c:pt>
                <c:pt idx="5602">
                  <c:v>6.4775</c:v>
                </c:pt>
                <c:pt idx="5603">
                  <c:v>6.4790000000000001</c:v>
                </c:pt>
                <c:pt idx="5604">
                  <c:v>6.48</c:v>
                </c:pt>
                <c:pt idx="5605">
                  <c:v>6.4814999999999996</c:v>
                </c:pt>
                <c:pt idx="5606">
                  <c:v>6.4824999999999999</c:v>
                </c:pt>
                <c:pt idx="5607">
                  <c:v>6.484</c:v>
                </c:pt>
                <c:pt idx="5608">
                  <c:v>6.4855</c:v>
                </c:pt>
                <c:pt idx="5609">
                  <c:v>6.4865000000000004</c:v>
                </c:pt>
                <c:pt idx="5610">
                  <c:v>6.4880000000000004</c:v>
                </c:pt>
                <c:pt idx="5611">
                  <c:v>6.4885000000000002</c:v>
                </c:pt>
                <c:pt idx="5612">
                  <c:v>6.4894999999999996</c:v>
                </c:pt>
                <c:pt idx="5613">
                  <c:v>6.4909999999999997</c:v>
                </c:pt>
                <c:pt idx="5614">
                  <c:v>6.4924999999999997</c:v>
                </c:pt>
                <c:pt idx="5615">
                  <c:v>6.4939999999999998</c:v>
                </c:pt>
                <c:pt idx="5616">
                  <c:v>6.4954999999999998</c:v>
                </c:pt>
                <c:pt idx="5617">
                  <c:v>6.4974999999999996</c:v>
                </c:pt>
                <c:pt idx="5618">
                  <c:v>6.4989999999999997</c:v>
                </c:pt>
                <c:pt idx="5619">
                  <c:v>6.5004999999999997</c:v>
                </c:pt>
                <c:pt idx="5620">
                  <c:v>6.5015000000000001</c:v>
                </c:pt>
                <c:pt idx="5621">
                  <c:v>6.5025000000000004</c:v>
                </c:pt>
                <c:pt idx="5622">
                  <c:v>6.5039999999999996</c:v>
                </c:pt>
                <c:pt idx="5623">
                  <c:v>6.5054999999999996</c:v>
                </c:pt>
                <c:pt idx="5624">
                  <c:v>6.5075000000000003</c:v>
                </c:pt>
                <c:pt idx="5625">
                  <c:v>6.5095000000000001</c:v>
                </c:pt>
                <c:pt idx="5626">
                  <c:v>6.5110000000000001</c:v>
                </c:pt>
                <c:pt idx="5627">
                  <c:v>6.5119999999999996</c:v>
                </c:pt>
                <c:pt idx="5628">
                  <c:v>6.5140000000000002</c:v>
                </c:pt>
                <c:pt idx="5629">
                  <c:v>6.5149999999999997</c:v>
                </c:pt>
                <c:pt idx="5630">
                  <c:v>6.5155000000000003</c:v>
                </c:pt>
                <c:pt idx="5631">
                  <c:v>6.5170000000000003</c:v>
                </c:pt>
                <c:pt idx="5632">
                  <c:v>6.5179999999999998</c:v>
                </c:pt>
                <c:pt idx="5633">
                  <c:v>6.5190000000000001</c:v>
                </c:pt>
                <c:pt idx="5634">
                  <c:v>6.5205000000000002</c:v>
                </c:pt>
                <c:pt idx="5635">
                  <c:v>6.5225</c:v>
                </c:pt>
                <c:pt idx="5636">
                  <c:v>6.5235000000000003</c:v>
                </c:pt>
                <c:pt idx="5637">
                  <c:v>6.5250000000000004</c:v>
                </c:pt>
                <c:pt idx="5638">
                  <c:v>6.5265000000000004</c:v>
                </c:pt>
                <c:pt idx="5639">
                  <c:v>6.5285000000000002</c:v>
                </c:pt>
                <c:pt idx="5640">
                  <c:v>6.5305</c:v>
                </c:pt>
                <c:pt idx="5641">
                  <c:v>6.532</c:v>
                </c:pt>
                <c:pt idx="5642">
                  <c:v>6.5339999999999998</c:v>
                </c:pt>
                <c:pt idx="5643">
                  <c:v>6.5350000000000001</c:v>
                </c:pt>
                <c:pt idx="5644">
                  <c:v>6.5365000000000002</c:v>
                </c:pt>
                <c:pt idx="5645">
                  <c:v>6.5380000000000003</c:v>
                </c:pt>
                <c:pt idx="5646">
                  <c:v>6.5395000000000003</c:v>
                </c:pt>
                <c:pt idx="5647">
                  <c:v>6.5410000000000004</c:v>
                </c:pt>
                <c:pt idx="5648">
                  <c:v>6.5419999999999998</c:v>
                </c:pt>
                <c:pt idx="5649">
                  <c:v>6.5430000000000001</c:v>
                </c:pt>
                <c:pt idx="5650">
                  <c:v>6.5445000000000002</c:v>
                </c:pt>
                <c:pt idx="5651">
                  <c:v>6.5460000000000003</c:v>
                </c:pt>
                <c:pt idx="5652">
                  <c:v>6.5469999999999997</c:v>
                </c:pt>
                <c:pt idx="5653">
                  <c:v>6.5490000000000004</c:v>
                </c:pt>
                <c:pt idx="5654">
                  <c:v>6.5510000000000002</c:v>
                </c:pt>
                <c:pt idx="5655">
                  <c:v>6.5525000000000002</c:v>
                </c:pt>
                <c:pt idx="5656">
                  <c:v>6.5540000000000003</c:v>
                </c:pt>
                <c:pt idx="5657">
                  <c:v>6.5549999999999997</c:v>
                </c:pt>
                <c:pt idx="5658">
                  <c:v>6.5895000000000001</c:v>
                </c:pt>
                <c:pt idx="5659">
                  <c:v>6.5919999999999996</c:v>
                </c:pt>
                <c:pt idx="5660">
                  <c:v>6.593</c:v>
                </c:pt>
                <c:pt idx="5661">
                  <c:v>6.5934999999999997</c:v>
                </c:pt>
                <c:pt idx="5662">
                  <c:v>6.5945</c:v>
                </c:pt>
                <c:pt idx="5663">
                  <c:v>6.5955000000000004</c:v>
                </c:pt>
                <c:pt idx="5664">
                  <c:v>6.5964999999999998</c:v>
                </c:pt>
                <c:pt idx="5665">
                  <c:v>6.5970000000000004</c:v>
                </c:pt>
                <c:pt idx="5666">
                  <c:v>6.5984999999999996</c:v>
                </c:pt>
                <c:pt idx="5667">
                  <c:v>6.6</c:v>
                </c:pt>
                <c:pt idx="5668">
                  <c:v>6.6035000000000004</c:v>
                </c:pt>
                <c:pt idx="5669">
                  <c:v>6.6055000000000001</c:v>
                </c:pt>
                <c:pt idx="5670">
                  <c:v>6.6064999999999996</c:v>
                </c:pt>
                <c:pt idx="5671">
                  <c:v>6.6079999999999997</c:v>
                </c:pt>
                <c:pt idx="5672">
                  <c:v>6.6094999999999997</c:v>
                </c:pt>
                <c:pt idx="5673">
                  <c:v>6.6109999999999998</c:v>
                </c:pt>
                <c:pt idx="5674">
                  <c:v>6.6124999999999998</c:v>
                </c:pt>
                <c:pt idx="5675">
                  <c:v>6.6144999999999996</c:v>
                </c:pt>
                <c:pt idx="5676">
                  <c:v>6.6154999999999999</c:v>
                </c:pt>
                <c:pt idx="5677">
                  <c:v>6.6165000000000003</c:v>
                </c:pt>
                <c:pt idx="5678">
                  <c:v>6.6174999999999997</c:v>
                </c:pt>
                <c:pt idx="5679">
                  <c:v>6.6189999999999998</c:v>
                </c:pt>
                <c:pt idx="5680">
                  <c:v>6.62</c:v>
                </c:pt>
                <c:pt idx="5681">
                  <c:v>6.6215000000000002</c:v>
                </c:pt>
                <c:pt idx="5682">
                  <c:v>6.6230000000000002</c:v>
                </c:pt>
                <c:pt idx="5683">
                  <c:v>6.6245000000000003</c:v>
                </c:pt>
                <c:pt idx="5684">
                  <c:v>6.6260000000000003</c:v>
                </c:pt>
                <c:pt idx="5685">
                  <c:v>6.6265000000000001</c:v>
                </c:pt>
                <c:pt idx="5686">
                  <c:v>6.6280000000000001</c:v>
                </c:pt>
                <c:pt idx="5687">
                  <c:v>6.6289999999999996</c:v>
                </c:pt>
                <c:pt idx="5688">
                  <c:v>6.6310000000000002</c:v>
                </c:pt>
                <c:pt idx="5689">
                  <c:v>6.6325000000000003</c:v>
                </c:pt>
                <c:pt idx="5690">
                  <c:v>6.6345000000000001</c:v>
                </c:pt>
                <c:pt idx="5691">
                  <c:v>6.6355000000000004</c:v>
                </c:pt>
                <c:pt idx="5692">
                  <c:v>6.6364999999999998</c:v>
                </c:pt>
                <c:pt idx="5693">
                  <c:v>6.6375000000000002</c:v>
                </c:pt>
                <c:pt idx="5694">
                  <c:v>6.6384999999999996</c:v>
                </c:pt>
                <c:pt idx="5695">
                  <c:v>6.64</c:v>
                </c:pt>
                <c:pt idx="5696">
                  <c:v>6.6425000000000001</c:v>
                </c:pt>
                <c:pt idx="5697">
                  <c:v>6.6435000000000004</c:v>
                </c:pt>
                <c:pt idx="5698">
                  <c:v>6.6449999999999996</c:v>
                </c:pt>
                <c:pt idx="5699">
                  <c:v>6.6459999999999999</c:v>
                </c:pt>
                <c:pt idx="5700">
                  <c:v>6.6475</c:v>
                </c:pt>
                <c:pt idx="5701">
                  <c:v>6.6485000000000003</c:v>
                </c:pt>
                <c:pt idx="5702">
                  <c:v>6.65</c:v>
                </c:pt>
                <c:pt idx="5703">
                  <c:v>6.6515000000000004</c:v>
                </c:pt>
                <c:pt idx="5704">
                  <c:v>6.6529999999999996</c:v>
                </c:pt>
                <c:pt idx="5705">
                  <c:v>6.6550000000000002</c:v>
                </c:pt>
                <c:pt idx="5706">
                  <c:v>6.657</c:v>
                </c:pt>
                <c:pt idx="5707">
                  <c:v>6.6580000000000004</c:v>
                </c:pt>
                <c:pt idx="5708">
                  <c:v>6.6589999999999998</c:v>
                </c:pt>
                <c:pt idx="5709">
                  <c:v>6.6604999999999999</c:v>
                </c:pt>
                <c:pt idx="5710">
                  <c:v>6.6619999999999999</c:v>
                </c:pt>
                <c:pt idx="5711">
                  <c:v>6.6635</c:v>
                </c:pt>
                <c:pt idx="5712">
                  <c:v>6.6654999999999998</c:v>
                </c:pt>
                <c:pt idx="5713">
                  <c:v>6.6669999999999998</c:v>
                </c:pt>
                <c:pt idx="5714">
                  <c:v>6.6684999999999999</c:v>
                </c:pt>
                <c:pt idx="5715">
                  <c:v>6.6695000000000002</c:v>
                </c:pt>
                <c:pt idx="5716">
                  <c:v>6.6704999999999997</c:v>
                </c:pt>
                <c:pt idx="5717">
                  <c:v>6.6715</c:v>
                </c:pt>
                <c:pt idx="5718">
                  <c:v>6.673</c:v>
                </c:pt>
                <c:pt idx="5719">
                  <c:v>6.6745000000000001</c:v>
                </c:pt>
                <c:pt idx="5720">
                  <c:v>6.6760000000000002</c:v>
                </c:pt>
                <c:pt idx="5721">
                  <c:v>6.6775000000000002</c:v>
                </c:pt>
                <c:pt idx="5722">
                  <c:v>6.6790000000000003</c:v>
                </c:pt>
                <c:pt idx="5723">
                  <c:v>6.68</c:v>
                </c:pt>
                <c:pt idx="5724">
                  <c:v>6.6820000000000004</c:v>
                </c:pt>
                <c:pt idx="5725">
                  <c:v>6.6829999999999998</c:v>
                </c:pt>
                <c:pt idx="5726">
                  <c:v>6.6840000000000002</c:v>
                </c:pt>
                <c:pt idx="5727">
                  <c:v>6.6859999999999999</c:v>
                </c:pt>
                <c:pt idx="5728">
                  <c:v>6.6879999999999997</c:v>
                </c:pt>
                <c:pt idx="5729">
                  <c:v>6.6894999999999998</c:v>
                </c:pt>
                <c:pt idx="5730">
                  <c:v>6.6909999999999998</c:v>
                </c:pt>
                <c:pt idx="5731">
                  <c:v>6.6920000000000002</c:v>
                </c:pt>
                <c:pt idx="5732">
                  <c:v>6.6935000000000002</c:v>
                </c:pt>
                <c:pt idx="5733">
                  <c:v>6.6955</c:v>
                </c:pt>
                <c:pt idx="5734">
                  <c:v>6.6970000000000001</c:v>
                </c:pt>
                <c:pt idx="5735">
                  <c:v>6.6985000000000001</c:v>
                </c:pt>
                <c:pt idx="5736">
                  <c:v>6.6994999999999996</c:v>
                </c:pt>
                <c:pt idx="5737">
                  <c:v>6.7</c:v>
                </c:pt>
                <c:pt idx="5738">
                  <c:v>6.7009999999999996</c:v>
                </c:pt>
                <c:pt idx="5739">
                  <c:v>6.7030000000000003</c:v>
                </c:pt>
                <c:pt idx="5740">
                  <c:v>6.7050000000000001</c:v>
                </c:pt>
                <c:pt idx="5741">
                  <c:v>6.7074999999999996</c:v>
                </c:pt>
                <c:pt idx="5742">
                  <c:v>6.7095000000000002</c:v>
                </c:pt>
                <c:pt idx="5743">
                  <c:v>6.7104999999999997</c:v>
                </c:pt>
                <c:pt idx="5744">
                  <c:v>6.7164999999999999</c:v>
                </c:pt>
                <c:pt idx="5745">
                  <c:v>6.72</c:v>
                </c:pt>
                <c:pt idx="5746">
                  <c:v>6.7220000000000004</c:v>
                </c:pt>
                <c:pt idx="5747">
                  <c:v>6.7229999999999999</c:v>
                </c:pt>
                <c:pt idx="5748">
                  <c:v>6.7240000000000002</c:v>
                </c:pt>
                <c:pt idx="5749">
                  <c:v>6.7249999999999996</c:v>
                </c:pt>
                <c:pt idx="5750">
                  <c:v>6.7255000000000003</c:v>
                </c:pt>
                <c:pt idx="5751">
                  <c:v>6.7270000000000003</c:v>
                </c:pt>
                <c:pt idx="5752">
                  <c:v>6.7285000000000004</c:v>
                </c:pt>
                <c:pt idx="5753">
                  <c:v>6.7305000000000001</c:v>
                </c:pt>
                <c:pt idx="5754">
                  <c:v>6.7324999999999999</c:v>
                </c:pt>
                <c:pt idx="5755">
                  <c:v>6.734</c:v>
                </c:pt>
                <c:pt idx="5756">
                  <c:v>6.7350000000000003</c:v>
                </c:pt>
                <c:pt idx="5757">
                  <c:v>6.7359999999999998</c:v>
                </c:pt>
                <c:pt idx="5758">
                  <c:v>6.7370000000000001</c:v>
                </c:pt>
                <c:pt idx="5759">
                  <c:v>6.7380000000000004</c:v>
                </c:pt>
                <c:pt idx="5760">
                  <c:v>6.7394999999999996</c:v>
                </c:pt>
                <c:pt idx="5761">
                  <c:v>6.7415000000000003</c:v>
                </c:pt>
                <c:pt idx="5762">
                  <c:v>6.7430000000000003</c:v>
                </c:pt>
                <c:pt idx="5763">
                  <c:v>6.7445000000000004</c:v>
                </c:pt>
                <c:pt idx="5764">
                  <c:v>6.7454999999999998</c:v>
                </c:pt>
                <c:pt idx="5765">
                  <c:v>6.7469999999999999</c:v>
                </c:pt>
                <c:pt idx="5766">
                  <c:v>6.7484999999999999</c:v>
                </c:pt>
                <c:pt idx="5767">
                  <c:v>6.7504999999999997</c:v>
                </c:pt>
                <c:pt idx="5768">
                  <c:v>6.7519999999999998</c:v>
                </c:pt>
                <c:pt idx="5769">
                  <c:v>6.7534999999999998</c:v>
                </c:pt>
                <c:pt idx="5770">
                  <c:v>6.7545000000000002</c:v>
                </c:pt>
                <c:pt idx="5771">
                  <c:v>6.7565</c:v>
                </c:pt>
                <c:pt idx="5772">
                  <c:v>6.7575000000000003</c:v>
                </c:pt>
                <c:pt idx="5773">
                  <c:v>6.7595000000000001</c:v>
                </c:pt>
                <c:pt idx="5774">
                  <c:v>6.7605000000000004</c:v>
                </c:pt>
                <c:pt idx="5775">
                  <c:v>6.7614999999999998</c:v>
                </c:pt>
                <c:pt idx="5776">
                  <c:v>6.7625000000000002</c:v>
                </c:pt>
                <c:pt idx="5777">
                  <c:v>6.7720000000000002</c:v>
                </c:pt>
                <c:pt idx="5778">
                  <c:v>6.774</c:v>
                </c:pt>
                <c:pt idx="5779">
                  <c:v>6.7750000000000004</c:v>
                </c:pt>
                <c:pt idx="5780">
                  <c:v>6.7765000000000004</c:v>
                </c:pt>
                <c:pt idx="5781">
                  <c:v>6.7774999999999999</c:v>
                </c:pt>
                <c:pt idx="5782">
                  <c:v>6.7785000000000002</c:v>
                </c:pt>
                <c:pt idx="5783">
                  <c:v>6.7805</c:v>
                </c:pt>
                <c:pt idx="5784">
                  <c:v>6.782</c:v>
                </c:pt>
                <c:pt idx="5785">
                  <c:v>6.7830000000000004</c:v>
                </c:pt>
                <c:pt idx="5786">
                  <c:v>6.7839999999999998</c:v>
                </c:pt>
                <c:pt idx="5787">
                  <c:v>6.7850000000000001</c:v>
                </c:pt>
                <c:pt idx="5788">
                  <c:v>6.7859999999999996</c:v>
                </c:pt>
                <c:pt idx="5789">
                  <c:v>6.7869999999999999</c:v>
                </c:pt>
                <c:pt idx="5790">
                  <c:v>6.7889999999999997</c:v>
                </c:pt>
                <c:pt idx="5791">
                  <c:v>6.7904999999999998</c:v>
                </c:pt>
                <c:pt idx="5792">
                  <c:v>6.7915000000000001</c:v>
                </c:pt>
                <c:pt idx="5793">
                  <c:v>6.7934999999999999</c:v>
                </c:pt>
                <c:pt idx="5794">
                  <c:v>6.7945000000000002</c:v>
                </c:pt>
                <c:pt idx="5795">
                  <c:v>6.7960000000000003</c:v>
                </c:pt>
                <c:pt idx="5796">
                  <c:v>6.7975000000000003</c:v>
                </c:pt>
                <c:pt idx="5797">
                  <c:v>6.798</c:v>
                </c:pt>
                <c:pt idx="5798">
                  <c:v>6.8</c:v>
                </c:pt>
                <c:pt idx="5799">
                  <c:v>6.8014999999999999</c:v>
                </c:pt>
                <c:pt idx="5800">
                  <c:v>6.8070000000000004</c:v>
                </c:pt>
                <c:pt idx="5801">
                  <c:v>6.8085000000000004</c:v>
                </c:pt>
                <c:pt idx="5802">
                  <c:v>6.81</c:v>
                </c:pt>
                <c:pt idx="5803">
                  <c:v>6.8114999999999997</c:v>
                </c:pt>
                <c:pt idx="5804">
                  <c:v>6.8129999999999997</c:v>
                </c:pt>
                <c:pt idx="5805">
                  <c:v>6.8144999999999998</c:v>
                </c:pt>
                <c:pt idx="5806">
                  <c:v>6.8159999999999998</c:v>
                </c:pt>
                <c:pt idx="5807">
                  <c:v>6.8170000000000002</c:v>
                </c:pt>
                <c:pt idx="5808">
                  <c:v>6.8185000000000002</c:v>
                </c:pt>
                <c:pt idx="5809">
                  <c:v>6.8194999999999997</c:v>
                </c:pt>
                <c:pt idx="5810">
                  <c:v>6.8215000000000003</c:v>
                </c:pt>
                <c:pt idx="5811">
                  <c:v>6.8224999999999998</c:v>
                </c:pt>
                <c:pt idx="5812">
                  <c:v>6.8244999999999996</c:v>
                </c:pt>
                <c:pt idx="5813">
                  <c:v>6.8254999999999999</c:v>
                </c:pt>
                <c:pt idx="5814">
                  <c:v>6.827</c:v>
                </c:pt>
                <c:pt idx="5815">
                  <c:v>6.8280000000000003</c:v>
                </c:pt>
                <c:pt idx="5816">
                  <c:v>6.83</c:v>
                </c:pt>
                <c:pt idx="5817">
                  <c:v>6.8319999999999999</c:v>
                </c:pt>
                <c:pt idx="5818">
                  <c:v>6.8334999999999999</c:v>
                </c:pt>
                <c:pt idx="5819">
                  <c:v>6.835</c:v>
                </c:pt>
                <c:pt idx="5820">
                  <c:v>6.8360000000000003</c:v>
                </c:pt>
                <c:pt idx="5821">
                  <c:v>6.8375000000000004</c:v>
                </c:pt>
                <c:pt idx="5822">
                  <c:v>6.8404999999999996</c:v>
                </c:pt>
                <c:pt idx="5823">
                  <c:v>6.8445</c:v>
                </c:pt>
                <c:pt idx="5824">
                  <c:v>6.8470000000000004</c:v>
                </c:pt>
                <c:pt idx="5825">
                  <c:v>6.8484999999999996</c:v>
                </c:pt>
                <c:pt idx="5826">
                  <c:v>6.8494999999999999</c:v>
                </c:pt>
                <c:pt idx="5827">
                  <c:v>6.851</c:v>
                </c:pt>
                <c:pt idx="5828">
                  <c:v>6.8520000000000003</c:v>
                </c:pt>
                <c:pt idx="5829">
                  <c:v>6.8540000000000001</c:v>
                </c:pt>
                <c:pt idx="5830">
                  <c:v>6.8555000000000001</c:v>
                </c:pt>
                <c:pt idx="5831">
                  <c:v>6.8570000000000002</c:v>
                </c:pt>
                <c:pt idx="5832">
                  <c:v>6.8585000000000003</c:v>
                </c:pt>
                <c:pt idx="5833">
                  <c:v>6.8594999999999997</c:v>
                </c:pt>
                <c:pt idx="5834">
                  <c:v>6.8605</c:v>
                </c:pt>
                <c:pt idx="5835">
                  <c:v>6.8615000000000004</c:v>
                </c:pt>
                <c:pt idx="5836">
                  <c:v>6.8635000000000002</c:v>
                </c:pt>
                <c:pt idx="5837">
                  <c:v>6.8659999999999997</c:v>
                </c:pt>
                <c:pt idx="5838">
                  <c:v>6.8680000000000003</c:v>
                </c:pt>
                <c:pt idx="5839">
                  <c:v>6.8689999999999998</c:v>
                </c:pt>
                <c:pt idx="5840">
                  <c:v>6.8704999999999998</c:v>
                </c:pt>
                <c:pt idx="5841">
                  <c:v>6.8745000000000003</c:v>
                </c:pt>
                <c:pt idx="5842">
                  <c:v>6.8754999999999997</c:v>
                </c:pt>
                <c:pt idx="5843">
                  <c:v>6.8775000000000004</c:v>
                </c:pt>
                <c:pt idx="5844">
                  <c:v>6.8795000000000002</c:v>
                </c:pt>
                <c:pt idx="5845">
                  <c:v>6.8804999999999996</c:v>
                </c:pt>
                <c:pt idx="5846">
                  <c:v>6.8825000000000003</c:v>
                </c:pt>
                <c:pt idx="5847">
                  <c:v>6.8834999999999997</c:v>
                </c:pt>
                <c:pt idx="5848">
                  <c:v>6.8845000000000001</c:v>
                </c:pt>
                <c:pt idx="5849">
                  <c:v>6.8860000000000001</c:v>
                </c:pt>
                <c:pt idx="5850">
                  <c:v>6.8875000000000002</c:v>
                </c:pt>
                <c:pt idx="5851">
                  <c:v>6.8890000000000002</c:v>
                </c:pt>
                <c:pt idx="5852">
                  <c:v>6.891</c:v>
                </c:pt>
                <c:pt idx="5853">
                  <c:v>6.8925000000000001</c:v>
                </c:pt>
                <c:pt idx="5854">
                  <c:v>6.8940000000000001</c:v>
                </c:pt>
                <c:pt idx="5855">
                  <c:v>6.8959999999999999</c:v>
                </c:pt>
                <c:pt idx="5856">
                  <c:v>6.899</c:v>
                </c:pt>
                <c:pt idx="5857">
                  <c:v>6.9024999999999999</c:v>
                </c:pt>
                <c:pt idx="5858">
                  <c:v>6.9035000000000002</c:v>
                </c:pt>
                <c:pt idx="5859">
                  <c:v>6.9044999999999996</c:v>
                </c:pt>
                <c:pt idx="5860">
                  <c:v>6.9055</c:v>
                </c:pt>
                <c:pt idx="5861">
                  <c:v>6.9065000000000003</c:v>
                </c:pt>
                <c:pt idx="5862">
                  <c:v>6.9080000000000004</c:v>
                </c:pt>
                <c:pt idx="5863">
                  <c:v>6.9095000000000004</c:v>
                </c:pt>
                <c:pt idx="5864">
                  <c:v>6.9109999999999996</c:v>
                </c:pt>
                <c:pt idx="5865">
                  <c:v>6.9130000000000003</c:v>
                </c:pt>
                <c:pt idx="5866">
                  <c:v>6.9139999999999997</c:v>
                </c:pt>
                <c:pt idx="5867">
                  <c:v>6.9154999999999998</c:v>
                </c:pt>
                <c:pt idx="5868">
                  <c:v>6.9165000000000001</c:v>
                </c:pt>
                <c:pt idx="5869">
                  <c:v>6.9175000000000004</c:v>
                </c:pt>
                <c:pt idx="5870">
                  <c:v>6.9195000000000002</c:v>
                </c:pt>
                <c:pt idx="5871">
                  <c:v>6.9219999999999997</c:v>
                </c:pt>
                <c:pt idx="5872">
                  <c:v>6.9245000000000001</c:v>
                </c:pt>
                <c:pt idx="5873">
                  <c:v>6.9264999999999999</c:v>
                </c:pt>
                <c:pt idx="5874">
                  <c:v>6.9275000000000002</c:v>
                </c:pt>
                <c:pt idx="5875">
                  <c:v>6.9290000000000003</c:v>
                </c:pt>
                <c:pt idx="5876">
                  <c:v>6.931</c:v>
                </c:pt>
                <c:pt idx="5877">
                  <c:v>6.9325000000000001</c:v>
                </c:pt>
                <c:pt idx="5878">
                  <c:v>6.9340000000000002</c:v>
                </c:pt>
                <c:pt idx="5879">
                  <c:v>6.9355000000000002</c:v>
                </c:pt>
                <c:pt idx="5880">
                  <c:v>6.9370000000000003</c:v>
                </c:pt>
                <c:pt idx="5881">
                  <c:v>6.9379999999999997</c:v>
                </c:pt>
                <c:pt idx="5882">
                  <c:v>6.9394999999999998</c:v>
                </c:pt>
                <c:pt idx="5883">
                  <c:v>6.9420000000000002</c:v>
                </c:pt>
                <c:pt idx="5884">
                  <c:v>6.9444999999999997</c:v>
                </c:pt>
                <c:pt idx="5885">
                  <c:v>6.9470000000000001</c:v>
                </c:pt>
                <c:pt idx="5886">
                  <c:v>6.9485000000000001</c:v>
                </c:pt>
                <c:pt idx="5887">
                  <c:v>6.95</c:v>
                </c:pt>
                <c:pt idx="5888">
                  <c:v>6.9509999999999996</c:v>
                </c:pt>
                <c:pt idx="5889">
                  <c:v>6.9515000000000002</c:v>
                </c:pt>
                <c:pt idx="5890">
                  <c:v>6.9535</c:v>
                </c:pt>
                <c:pt idx="5891">
                  <c:v>6.9560000000000004</c:v>
                </c:pt>
                <c:pt idx="5892">
                  <c:v>6.9574999999999996</c:v>
                </c:pt>
                <c:pt idx="5893">
                  <c:v>6.96</c:v>
                </c:pt>
                <c:pt idx="5894">
                  <c:v>6.9619999999999997</c:v>
                </c:pt>
                <c:pt idx="5895">
                  <c:v>6.9634999999999998</c:v>
                </c:pt>
                <c:pt idx="5896">
                  <c:v>6.9645000000000001</c:v>
                </c:pt>
                <c:pt idx="5897">
                  <c:v>6.9654999999999996</c:v>
                </c:pt>
                <c:pt idx="5898">
                  <c:v>6.9669999999999996</c:v>
                </c:pt>
                <c:pt idx="5899">
                  <c:v>6.9725000000000001</c:v>
                </c:pt>
                <c:pt idx="5900">
                  <c:v>6.9749999999999996</c:v>
                </c:pt>
                <c:pt idx="5901">
                  <c:v>6.976</c:v>
                </c:pt>
                <c:pt idx="5902">
                  <c:v>6.9779999999999998</c:v>
                </c:pt>
                <c:pt idx="5903">
                  <c:v>6.9794999999999998</c:v>
                </c:pt>
                <c:pt idx="5904">
                  <c:v>6.9805000000000001</c:v>
                </c:pt>
                <c:pt idx="5905">
                  <c:v>6.9820000000000002</c:v>
                </c:pt>
                <c:pt idx="5906">
                  <c:v>6.9835000000000003</c:v>
                </c:pt>
                <c:pt idx="5907">
                  <c:v>6.9850000000000003</c:v>
                </c:pt>
                <c:pt idx="5908">
                  <c:v>6.9859999999999998</c:v>
                </c:pt>
                <c:pt idx="5909">
                  <c:v>6.9880000000000004</c:v>
                </c:pt>
                <c:pt idx="5910">
                  <c:v>6.9889999999999999</c:v>
                </c:pt>
                <c:pt idx="5911">
                  <c:v>6.99</c:v>
                </c:pt>
                <c:pt idx="5912">
                  <c:v>6.9915000000000003</c:v>
                </c:pt>
                <c:pt idx="5913">
                  <c:v>6.9930000000000003</c:v>
                </c:pt>
                <c:pt idx="5914">
                  <c:v>6.9945000000000004</c:v>
                </c:pt>
                <c:pt idx="5915">
                  <c:v>6.9969999999999999</c:v>
                </c:pt>
                <c:pt idx="5916">
                  <c:v>7</c:v>
                </c:pt>
                <c:pt idx="5917">
                  <c:v>7.0034999999999998</c:v>
                </c:pt>
                <c:pt idx="5918">
                  <c:v>7.0054999999999996</c:v>
                </c:pt>
                <c:pt idx="5919">
                  <c:v>7.0069999999999997</c:v>
                </c:pt>
                <c:pt idx="5920">
                  <c:v>7.008</c:v>
                </c:pt>
                <c:pt idx="5921">
                  <c:v>7.0090000000000003</c:v>
                </c:pt>
                <c:pt idx="5922">
                  <c:v>7.0095000000000001</c:v>
                </c:pt>
                <c:pt idx="5923">
                  <c:v>7.0105000000000004</c:v>
                </c:pt>
                <c:pt idx="5924">
                  <c:v>7.0119999999999996</c:v>
                </c:pt>
                <c:pt idx="5925">
                  <c:v>7.0145</c:v>
                </c:pt>
                <c:pt idx="5926">
                  <c:v>7.0175000000000001</c:v>
                </c:pt>
                <c:pt idx="5927">
                  <c:v>7.0190000000000001</c:v>
                </c:pt>
                <c:pt idx="5928">
                  <c:v>7.02</c:v>
                </c:pt>
                <c:pt idx="5929">
                  <c:v>7.0209999999999999</c:v>
                </c:pt>
                <c:pt idx="5930">
                  <c:v>7.0220000000000002</c:v>
                </c:pt>
                <c:pt idx="5931">
                  <c:v>7.0229999999999997</c:v>
                </c:pt>
                <c:pt idx="5932">
                  <c:v>7.0244999999999997</c:v>
                </c:pt>
                <c:pt idx="5933">
                  <c:v>7.0265000000000004</c:v>
                </c:pt>
                <c:pt idx="5934">
                  <c:v>7.0305</c:v>
                </c:pt>
                <c:pt idx="5935">
                  <c:v>7.0324999999999998</c:v>
                </c:pt>
                <c:pt idx="5936">
                  <c:v>7.0345000000000004</c:v>
                </c:pt>
                <c:pt idx="5937">
                  <c:v>7.0359999999999996</c:v>
                </c:pt>
                <c:pt idx="5938">
                  <c:v>7.0369999999999999</c:v>
                </c:pt>
                <c:pt idx="5939">
                  <c:v>7.0385</c:v>
                </c:pt>
                <c:pt idx="5940">
                  <c:v>7.0395000000000003</c:v>
                </c:pt>
                <c:pt idx="5941">
                  <c:v>7.0404999999999998</c:v>
                </c:pt>
                <c:pt idx="5942">
                  <c:v>7.0419999999999998</c:v>
                </c:pt>
                <c:pt idx="5943">
                  <c:v>7.0439999999999996</c:v>
                </c:pt>
                <c:pt idx="5944">
                  <c:v>7.0465</c:v>
                </c:pt>
                <c:pt idx="5945">
                  <c:v>7.0490000000000004</c:v>
                </c:pt>
                <c:pt idx="5946">
                  <c:v>7.0514999999999999</c:v>
                </c:pt>
                <c:pt idx="5947">
                  <c:v>7.0540000000000003</c:v>
                </c:pt>
                <c:pt idx="5948">
                  <c:v>7.0555000000000003</c:v>
                </c:pt>
                <c:pt idx="5949">
                  <c:v>7.0564999999999998</c:v>
                </c:pt>
                <c:pt idx="5950">
                  <c:v>7.0575000000000001</c:v>
                </c:pt>
                <c:pt idx="5951">
                  <c:v>7.0590000000000002</c:v>
                </c:pt>
                <c:pt idx="5952">
                  <c:v>7.0609999999999999</c:v>
                </c:pt>
                <c:pt idx="5953">
                  <c:v>7.0635000000000003</c:v>
                </c:pt>
                <c:pt idx="5954">
                  <c:v>7.0655000000000001</c:v>
                </c:pt>
                <c:pt idx="5955">
                  <c:v>7.0674999999999999</c:v>
                </c:pt>
                <c:pt idx="5956">
                  <c:v>7.0705</c:v>
                </c:pt>
                <c:pt idx="5957">
                  <c:v>7.0720000000000001</c:v>
                </c:pt>
                <c:pt idx="5958">
                  <c:v>7.0735000000000001</c:v>
                </c:pt>
                <c:pt idx="5959">
                  <c:v>7.0744999999999996</c:v>
                </c:pt>
                <c:pt idx="5960">
                  <c:v>7.0754999999999999</c:v>
                </c:pt>
                <c:pt idx="5961">
                  <c:v>7.077</c:v>
                </c:pt>
                <c:pt idx="5962">
                  <c:v>7.0785</c:v>
                </c:pt>
                <c:pt idx="5963">
                  <c:v>7.0804999999999998</c:v>
                </c:pt>
                <c:pt idx="5964">
                  <c:v>7.0830000000000002</c:v>
                </c:pt>
                <c:pt idx="5965">
                  <c:v>7.085</c:v>
                </c:pt>
                <c:pt idx="5966">
                  <c:v>7.0860000000000003</c:v>
                </c:pt>
                <c:pt idx="5967">
                  <c:v>7.0869999999999997</c:v>
                </c:pt>
                <c:pt idx="5968">
                  <c:v>7.0884999999999998</c:v>
                </c:pt>
                <c:pt idx="5969">
                  <c:v>7.09</c:v>
                </c:pt>
                <c:pt idx="5970">
                  <c:v>7.0925000000000002</c:v>
                </c:pt>
                <c:pt idx="5971">
                  <c:v>7.0945</c:v>
                </c:pt>
                <c:pt idx="5972">
                  <c:v>7.0960000000000001</c:v>
                </c:pt>
                <c:pt idx="5973">
                  <c:v>7.0975000000000001</c:v>
                </c:pt>
                <c:pt idx="5974">
                  <c:v>7.0994999999999999</c:v>
                </c:pt>
                <c:pt idx="5975">
                  <c:v>7.1014999999999997</c:v>
                </c:pt>
                <c:pt idx="5976">
                  <c:v>7.1025</c:v>
                </c:pt>
                <c:pt idx="5977">
                  <c:v>7.1035000000000004</c:v>
                </c:pt>
                <c:pt idx="5978">
                  <c:v>7.1044999999999998</c:v>
                </c:pt>
                <c:pt idx="5979">
                  <c:v>7.1059999999999999</c:v>
                </c:pt>
                <c:pt idx="5980">
                  <c:v>7.1070000000000002</c:v>
                </c:pt>
                <c:pt idx="5981">
                  <c:v>7.1094999999999997</c:v>
                </c:pt>
                <c:pt idx="5982">
                  <c:v>7.1115000000000004</c:v>
                </c:pt>
                <c:pt idx="5983">
                  <c:v>7.1139999999999999</c:v>
                </c:pt>
                <c:pt idx="5984">
                  <c:v>7.1165000000000003</c:v>
                </c:pt>
                <c:pt idx="5985">
                  <c:v>7.1189999999999998</c:v>
                </c:pt>
                <c:pt idx="5986">
                  <c:v>7.1204999999999998</c:v>
                </c:pt>
                <c:pt idx="5987">
                  <c:v>7.1219999999999999</c:v>
                </c:pt>
                <c:pt idx="5988">
                  <c:v>7.1230000000000002</c:v>
                </c:pt>
                <c:pt idx="5989">
                  <c:v>7.1245000000000003</c:v>
                </c:pt>
                <c:pt idx="5990">
                  <c:v>7.1254999999999997</c:v>
                </c:pt>
                <c:pt idx="5991">
                  <c:v>7.1269999999999998</c:v>
                </c:pt>
                <c:pt idx="5992">
                  <c:v>7.1289999999999996</c:v>
                </c:pt>
                <c:pt idx="5993">
                  <c:v>7.1325000000000003</c:v>
                </c:pt>
                <c:pt idx="5994">
                  <c:v>7.1340000000000003</c:v>
                </c:pt>
                <c:pt idx="5995">
                  <c:v>7.1355000000000004</c:v>
                </c:pt>
                <c:pt idx="5996">
                  <c:v>7.1364999999999998</c:v>
                </c:pt>
                <c:pt idx="5997">
                  <c:v>7.1375000000000002</c:v>
                </c:pt>
                <c:pt idx="5998">
                  <c:v>7.1384999999999996</c:v>
                </c:pt>
                <c:pt idx="5999">
                  <c:v>7.141</c:v>
                </c:pt>
                <c:pt idx="6000">
                  <c:v>7.1435000000000004</c:v>
                </c:pt>
                <c:pt idx="6001">
                  <c:v>7.1444999999999999</c:v>
                </c:pt>
                <c:pt idx="6002">
                  <c:v>7.1459999999999999</c:v>
                </c:pt>
                <c:pt idx="6003">
                  <c:v>7.1479999999999997</c:v>
                </c:pt>
                <c:pt idx="6004">
                  <c:v>7.157</c:v>
                </c:pt>
                <c:pt idx="6005">
                  <c:v>7.1585000000000001</c:v>
                </c:pt>
                <c:pt idx="6006">
                  <c:v>7.1595000000000004</c:v>
                </c:pt>
                <c:pt idx="6007">
                  <c:v>7.1604999999999999</c:v>
                </c:pt>
                <c:pt idx="6008">
                  <c:v>7.1615000000000002</c:v>
                </c:pt>
                <c:pt idx="6009">
                  <c:v>7.1619999999999999</c:v>
                </c:pt>
                <c:pt idx="6010">
                  <c:v>7.1630000000000003</c:v>
                </c:pt>
                <c:pt idx="6011">
                  <c:v>7.1645000000000003</c:v>
                </c:pt>
                <c:pt idx="6012">
                  <c:v>7.1669999999999998</c:v>
                </c:pt>
                <c:pt idx="6013">
                  <c:v>7.1689999999999996</c:v>
                </c:pt>
                <c:pt idx="6014">
                  <c:v>7.1695000000000002</c:v>
                </c:pt>
                <c:pt idx="6015">
                  <c:v>7.1710000000000003</c:v>
                </c:pt>
                <c:pt idx="6016">
                  <c:v>7.1725000000000003</c:v>
                </c:pt>
                <c:pt idx="6017">
                  <c:v>7.1740000000000004</c:v>
                </c:pt>
                <c:pt idx="6018">
                  <c:v>7.1749999999999998</c:v>
                </c:pt>
                <c:pt idx="6019">
                  <c:v>7.1760000000000002</c:v>
                </c:pt>
                <c:pt idx="6020">
                  <c:v>7.1775000000000002</c:v>
                </c:pt>
                <c:pt idx="6021">
                  <c:v>7.1905000000000001</c:v>
                </c:pt>
                <c:pt idx="6022">
                  <c:v>7.1914999999999996</c:v>
                </c:pt>
                <c:pt idx="6023">
                  <c:v>7.1924999999999999</c:v>
                </c:pt>
                <c:pt idx="6024">
                  <c:v>7.194</c:v>
                </c:pt>
                <c:pt idx="6025">
                  <c:v>7.1950000000000003</c:v>
                </c:pt>
                <c:pt idx="6026">
                  <c:v>7.1959999999999997</c:v>
                </c:pt>
                <c:pt idx="6027">
                  <c:v>7.1974999999999998</c:v>
                </c:pt>
                <c:pt idx="6028">
                  <c:v>7.1985000000000001</c:v>
                </c:pt>
                <c:pt idx="6029">
                  <c:v>7.1994999999999996</c:v>
                </c:pt>
                <c:pt idx="6030">
                  <c:v>7.2009999999999996</c:v>
                </c:pt>
                <c:pt idx="6031">
                  <c:v>7.2024999999999997</c:v>
                </c:pt>
                <c:pt idx="6032">
                  <c:v>7.2039999999999997</c:v>
                </c:pt>
                <c:pt idx="6033">
                  <c:v>7.2054999999999998</c:v>
                </c:pt>
                <c:pt idx="6034">
                  <c:v>7.2164999999999999</c:v>
                </c:pt>
                <c:pt idx="6035">
                  <c:v>7.218</c:v>
                </c:pt>
                <c:pt idx="6036">
                  <c:v>7.2195</c:v>
                </c:pt>
                <c:pt idx="6037">
                  <c:v>7.2210000000000001</c:v>
                </c:pt>
                <c:pt idx="6038">
                  <c:v>7.2229999999999999</c:v>
                </c:pt>
                <c:pt idx="6039">
                  <c:v>7.2255000000000003</c:v>
                </c:pt>
                <c:pt idx="6040">
                  <c:v>7.2285000000000004</c:v>
                </c:pt>
                <c:pt idx="6041">
                  <c:v>7.2309999999999999</c:v>
                </c:pt>
                <c:pt idx="6042">
                  <c:v>7.2329999999999997</c:v>
                </c:pt>
                <c:pt idx="6043">
                  <c:v>7.2344999999999997</c:v>
                </c:pt>
                <c:pt idx="6044">
                  <c:v>7.2359999999999998</c:v>
                </c:pt>
                <c:pt idx="6045">
                  <c:v>7.2370000000000001</c:v>
                </c:pt>
                <c:pt idx="6046">
                  <c:v>7.2380000000000004</c:v>
                </c:pt>
                <c:pt idx="6047">
                  <c:v>7.24</c:v>
                </c:pt>
                <c:pt idx="6048">
                  <c:v>7.2415000000000003</c:v>
                </c:pt>
                <c:pt idx="6049">
                  <c:v>7.2430000000000003</c:v>
                </c:pt>
                <c:pt idx="6050">
                  <c:v>7.2454999999999998</c:v>
                </c:pt>
                <c:pt idx="6051">
                  <c:v>7.2465000000000002</c:v>
                </c:pt>
                <c:pt idx="6052">
                  <c:v>7.2480000000000002</c:v>
                </c:pt>
                <c:pt idx="6053">
                  <c:v>7.25</c:v>
                </c:pt>
                <c:pt idx="6054">
                  <c:v>7.2519999999999998</c:v>
                </c:pt>
                <c:pt idx="6055">
                  <c:v>7.2539999999999996</c:v>
                </c:pt>
                <c:pt idx="6056">
                  <c:v>7.2549999999999999</c:v>
                </c:pt>
                <c:pt idx="6057">
                  <c:v>7.2569999999999997</c:v>
                </c:pt>
                <c:pt idx="6058">
                  <c:v>7.2584999999999997</c:v>
                </c:pt>
                <c:pt idx="6059">
                  <c:v>7.26</c:v>
                </c:pt>
                <c:pt idx="6060">
                  <c:v>7.2619999999999996</c:v>
                </c:pt>
                <c:pt idx="6061">
                  <c:v>7.2634999999999996</c:v>
                </c:pt>
                <c:pt idx="6062">
                  <c:v>7.2649999999999997</c:v>
                </c:pt>
                <c:pt idx="6063">
                  <c:v>7.2664999999999997</c:v>
                </c:pt>
                <c:pt idx="6064">
                  <c:v>7.2679999999999998</c:v>
                </c:pt>
                <c:pt idx="6065">
                  <c:v>7.2705000000000002</c:v>
                </c:pt>
                <c:pt idx="6066">
                  <c:v>7.2729999999999997</c:v>
                </c:pt>
                <c:pt idx="6067">
                  <c:v>7.2750000000000004</c:v>
                </c:pt>
                <c:pt idx="6068">
                  <c:v>7.2770000000000001</c:v>
                </c:pt>
                <c:pt idx="6069">
                  <c:v>7.2789999999999999</c:v>
                </c:pt>
                <c:pt idx="6070">
                  <c:v>7.2805</c:v>
                </c:pt>
                <c:pt idx="6071">
                  <c:v>7.2824999999999998</c:v>
                </c:pt>
                <c:pt idx="6072">
                  <c:v>7.2839999999999998</c:v>
                </c:pt>
                <c:pt idx="6073">
                  <c:v>7.2865000000000002</c:v>
                </c:pt>
                <c:pt idx="6074">
                  <c:v>7.2885</c:v>
                </c:pt>
                <c:pt idx="6075">
                  <c:v>7.2904999999999998</c:v>
                </c:pt>
                <c:pt idx="6076">
                  <c:v>7.2919999999999998</c:v>
                </c:pt>
                <c:pt idx="6077">
                  <c:v>7.2939999999999996</c:v>
                </c:pt>
                <c:pt idx="6078">
                  <c:v>7.2954999999999997</c:v>
                </c:pt>
                <c:pt idx="6079">
                  <c:v>7.2969999999999997</c:v>
                </c:pt>
                <c:pt idx="6080">
                  <c:v>7.2984999999999998</c:v>
                </c:pt>
                <c:pt idx="6081">
                  <c:v>7.3</c:v>
                </c:pt>
                <c:pt idx="6082">
                  <c:v>7.3019999999999996</c:v>
                </c:pt>
                <c:pt idx="6083">
                  <c:v>7.3040000000000003</c:v>
                </c:pt>
                <c:pt idx="6084">
                  <c:v>7.3064999999999998</c:v>
                </c:pt>
                <c:pt idx="6085">
                  <c:v>7.3079999999999998</c:v>
                </c:pt>
                <c:pt idx="6086">
                  <c:v>7.3094999999999999</c:v>
                </c:pt>
                <c:pt idx="6087">
                  <c:v>7.3109999999999999</c:v>
                </c:pt>
                <c:pt idx="6088">
                  <c:v>7.3129999999999997</c:v>
                </c:pt>
                <c:pt idx="6089">
                  <c:v>7.3150000000000004</c:v>
                </c:pt>
                <c:pt idx="6090">
                  <c:v>7.3170000000000002</c:v>
                </c:pt>
                <c:pt idx="6091">
                  <c:v>7.32</c:v>
                </c:pt>
                <c:pt idx="6092">
                  <c:v>7.3224999999999998</c:v>
                </c:pt>
                <c:pt idx="6093">
                  <c:v>7.3244999999999996</c:v>
                </c:pt>
                <c:pt idx="6094">
                  <c:v>7.3259999999999996</c:v>
                </c:pt>
                <c:pt idx="6095">
                  <c:v>7.3274999999999997</c:v>
                </c:pt>
                <c:pt idx="6096">
                  <c:v>7.3295000000000003</c:v>
                </c:pt>
                <c:pt idx="6097">
                  <c:v>7.3304999999999998</c:v>
                </c:pt>
                <c:pt idx="6098">
                  <c:v>7.3319999999999999</c:v>
                </c:pt>
                <c:pt idx="6099">
                  <c:v>7.3339999999999996</c:v>
                </c:pt>
                <c:pt idx="6100">
                  <c:v>7.3365</c:v>
                </c:pt>
                <c:pt idx="6101">
                  <c:v>7.3384999999999998</c:v>
                </c:pt>
                <c:pt idx="6102">
                  <c:v>7.34</c:v>
                </c:pt>
                <c:pt idx="6103">
                  <c:v>7.3414999999999999</c:v>
                </c:pt>
                <c:pt idx="6104">
                  <c:v>7.3425000000000002</c:v>
                </c:pt>
                <c:pt idx="6105">
                  <c:v>7.3449999999999998</c:v>
                </c:pt>
                <c:pt idx="6106">
                  <c:v>7.3470000000000004</c:v>
                </c:pt>
                <c:pt idx="6107">
                  <c:v>7.3484999999999996</c:v>
                </c:pt>
                <c:pt idx="6108">
                  <c:v>7.3505000000000003</c:v>
                </c:pt>
                <c:pt idx="6109">
                  <c:v>7.3514999999999997</c:v>
                </c:pt>
                <c:pt idx="6110">
                  <c:v>7.3529999999999998</c:v>
                </c:pt>
                <c:pt idx="6111">
                  <c:v>7.3550000000000004</c:v>
                </c:pt>
                <c:pt idx="6112">
                  <c:v>7.3570000000000002</c:v>
                </c:pt>
                <c:pt idx="6113">
                  <c:v>7.359</c:v>
                </c:pt>
                <c:pt idx="6114">
                  <c:v>7.36</c:v>
                </c:pt>
                <c:pt idx="6115">
                  <c:v>7.3624999999999998</c:v>
                </c:pt>
                <c:pt idx="6116">
                  <c:v>7.3635000000000002</c:v>
                </c:pt>
                <c:pt idx="6117">
                  <c:v>7.3644999999999996</c:v>
                </c:pt>
                <c:pt idx="6118">
                  <c:v>7.3665000000000003</c:v>
                </c:pt>
                <c:pt idx="6119">
                  <c:v>7.3674999999999997</c:v>
                </c:pt>
                <c:pt idx="6120">
                  <c:v>7.3689999999999998</c:v>
                </c:pt>
                <c:pt idx="6121">
                  <c:v>7.3704999999999998</c:v>
                </c:pt>
                <c:pt idx="6122">
                  <c:v>7.3719999999999999</c:v>
                </c:pt>
                <c:pt idx="6123">
                  <c:v>7.3734999999999999</c:v>
                </c:pt>
                <c:pt idx="6124">
                  <c:v>7.375</c:v>
                </c:pt>
                <c:pt idx="6125">
                  <c:v>7.3765000000000001</c:v>
                </c:pt>
                <c:pt idx="6126">
                  <c:v>7.3784999999999998</c:v>
                </c:pt>
                <c:pt idx="6127">
                  <c:v>7.38</c:v>
                </c:pt>
                <c:pt idx="6128">
                  <c:v>7.3819999999999997</c:v>
                </c:pt>
                <c:pt idx="6129">
                  <c:v>7.383</c:v>
                </c:pt>
                <c:pt idx="6130">
                  <c:v>7.3849999999999998</c:v>
                </c:pt>
                <c:pt idx="6131">
                  <c:v>7.3869999999999996</c:v>
                </c:pt>
                <c:pt idx="6132">
                  <c:v>7.3890000000000002</c:v>
                </c:pt>
                <c:pt idx="6133">
                  <c:v>7.391</c:v>
                </c:pt>
                <c:pt idx="6134">
                  <c:v>7.3925000000000001</c:v>
                </c:pt>
                <c:pt idx="6135">
                  <c:v>7.3940000000000001</c:v>
                </c:pt>
                <c:pt idx="6136">
                  <c:v>7.3955000000000002</c:v>
                </c:pt>
                <c:pt idx="6137">
                  <c:v>7.3975</c:v>
                </c:pt>
                <c:pt idx="6138">
                  <c:v>7.399</c:v>
                </c:pt>
                <c:pt idx="6139">
                  <c:v>7.4009999999999998</c:v>
                </c:pt>
                <c:pt idx="6140">
                  <c:v>7.4024999999999999</c:v>
                </c:pt>
                <c:pt idx="6141">
                  <c:v>7.4035000000000002</c:v>
                </c:pt>
                <c:pt idx="6142">
                  <c:v>7.4055</c:v>
                </c:pt>
                <c:pt idx="6143">
                  <c:v>7.4080000000000004</c:v>
                </c:pt>
                <c:pt idx="6144">
                  <c:v>7.4115000000000002</c:v>
                </c:pt>
                <c:pt idx="6145">
                  <c:v>7.4135</c:v>
                </c:pt>
                <c:pt idx="6146">
                  <c:v>7.4154999999999998</c:v>
                </c:pt>
                <c:pt idx="6147">
                  <c:v>7.4175000000000004</c:v>
                </c:pt>
                <c:pt idx="6148">
                  <c:v>7.4189999999999996</c:v>
                </c:pt>
                <c:pt idx="6149">
                  <c:v>7.4204999999999997</c:v>
                </c:pt>
                <c:pt idx="6150">
                  <c:v>7.4225000000000003</c:v>
                </c:pt>
                <c:pt idx="6151">
                  <c:v>7.4234999999999998</c:v>
                </c:pt>
                <c:pt idx="6152">
                  <c:v>7.4269999999999996</c:v>
                </c:pt>
                <c:pt idx="6153">
                  <c:v>7.4305000000000003</c:v>
                </c:pt>
                <c:pt idx="6154">
                  <c:v>7.4325000000000001</c:v>
                </c:pt>
                <c:pt idx="6155">
                  <c:v>7.4349999999999996</c:v>
                </c:pt>
                <c:pt idx="6156">
                  <c:v>7.4379999999999997</c:v>
                </c:pt>
                <c:pt idx="6157">
                  <c:v>7.44</c:v>
                </c:pt>
                <c:pt idx="6158">
                  <c:v>7.4409999999999998</c:v>
                </c:pt>
                <c:pt idx="6159">
                  <c:v>7.4424999999999999</c:v>
                </c:pt>
                <c:pt idx="6160">
                  <c:v>7.4435000000000002</c:v>
                </c:pt>
                <c:pt idx="6161">
                  <c:v>7.4450000000000003</c:v>
                </c:pt>
                <c:pt idx="6162">
                  <c:v>7.4465000000000003</c:v>
                </c:pt>
                <c:pt idx="6163">
                  <c:v>7.4485000000000001</c:v>
                </c:pt>
                <c:pt idx="6164">
                  <c:v>7.45</c:v>
                </c:pt>
                <c:pt idx="6165">
                  <c:v>7.4515000000000002</c:v>
                </c:pt>
                <c:pt idx="6166">
                  <c:v>7.4530000000000003</c:v>
                </c:pt>
                <c:pt idx="6167">
                  <c:v>7.4545000000000003</c:v>
                </c:pt>
                <c:pt idx="6168">
                  <c:v>7.4560000000000004</c:v>
                </c:pt>
                <c:pt idx="6169">
                  <c:v>7.4580000000000002</c:v>
                </c:pt>
                <c:pt idx="6170">
                  <c:v>7.4595000000000002</c:v>
                </c:pt>
                <c:pt idx="6171">
                  <c:v>7.4604999999999997</c:v>
                </c:pt>
                <c:pt idx="6172">
                  <c:v>7.4625000000000004</c:v>
                </c:pt>
                <c:pt idx="6173">
                  <c:v>7.4640000000000004</c:v>
                </c:pt>
                <c:pt idx="6174">
                  <c:v>7.4649999999999999</c:v>
                </c:pt>
                <c:pt idx="6175">
                  <c:v>7.468</c:v>
                </c:pt>
                <c:pt idx="6176">
                  <c:v>7.4794999999999998</c:v>
                </c:pt>
                <c:pt idx="6177">
                  <c:v>7.4820000000000002</c:v>
                </c:pt>
                <c:pt idx="6178">
                  <c:v>7.484</c:v>
                </c:pt>
                <c:pt idx="6179">
                  <c:v>7.4855</c:v>
                </c:pt>
                <c:pt idx="6180">
                  <c:v>7.4870000000000001</c:v>
                </c:pt>
                <c:pt idx="6181">
                  <c:v>7.4889999999999999</c:v>
                </c:pt>
                <c:pt idx="6182">
                  <c:v>7.4904999999999999</c:v>
                </c:pt>
                <c:pt idx="6183">
                  <c:v>7.492</c:v>
                </c:pt>
                <c:pt idx="6184">
                  <c:v>7.4945000000000004</c:v>
                </c:pt>
                <c:pt idx="6185">
                  <c:v>7.4960000000000004</c:v>
                </c:pt>
                <c:pt idx="6186">
                  <c:v>7.4974999999999996</c:v>
                </c:pt>
                <c:pt idx="6187">
                  <c:v>7.4984999999999999</c:v>
                </c:pt>
                <c:pt idx="6188">
                  <c:v>7.5004999999999997</c:v>
                </c:pt>
                <c:pt idx="6189">
                  <c:v>7.5015000000000001</c:v>
                </c:pt>
                <c:pt idx="6190">
                  <c:v>7.5034999999999998</c:v>
                </c:pt>
                <c:pt idx="6191">
                  <c:v>7.5045000000000002</c:v>
                </c:pt>
                <c:pt idx="6192">
                  <c:v>7.5060000000000002</c:v>
                </c:pt>
                <c:pt idx="6193">
                  <c:v>7.5075000000000003</c:v>
                </c:pt>
                <c:pt idx="6194">
                  <c:v>7.5084999999999997</c:v>
                </c:pt>
                <c:pt idx="6195">
                  <c:v>7.5095000000000001</c:v>
                </c:pt>
                <c:pt idx="6196">
                  <c:v>7.5110000000000001</c:v>
                </c:pt>
                <c:pt idx="6197">
                  <c:v>7.5125000000000002</c:v>
                </c:pt>
                <c:pt idx="6198">
                  <c:v>7.5140000000000002</c:v>
                </c:pt>
                <c:pt idx="6199">
                  <c:v>7.5149999999999997</c:v>
                </c:pt>
                <c:pt idx="6200">
                  <c:v>7.5170000000000003</c:v>
                </c:pt>
                <c:pt idx="6201">
                  <c:v>7.5185000000000004</c:v>
                </c:pt>
                <c:pt idx="6202">
                  <c:v>7.5194999999999999</c:v>
                </c:pt>
                <c:pt idx="6203">
                  <c:v>7.5209999999999999</c:v>
                </c:pt>
                <c:pt idx="6204">
                  <c:v>7.5229999999999997</c:v>
                </c:pt>
                <c:pt idx="6205">
                  <c:v>7.5244999999999997</c:v>
                </c:pt>
                <c:pt idx="6206">
                  <c:v>7.5265000000000004</c:v>
                </c:pt>
                <c:pt idx="6207">
                  <c:v>7.5279999999999996</c:v>
                </c:pt>
                <c:pt idx="6208">
                  <c:v>7.5289999999999999</c:v>
                </c:pt>
                <c:pt idx="6209">
                  <c:v>7.5475000000000003</c:v>
                </c:pt>
                <c:pt idx="6210">
                  <c:v>7.55</c:v>
                </c:pt>
                <c:pt idx="6211">
                  <c:v>7.5534999999999997</c:v>
                </c:pt>
                <c:pt idx="6212">
                  <c:v>7.5545</c:v>
                </c:pt>
                <c:pt idx="6213">
                  <c:v>7.556</c:v>
                </c:pt>
                <c:pt idx="6214">
                  <c:v>7.5575000000000001</c:v>
                </c:pt>
                <c:pt idx="6215">
                  <c:v>7.5590000000000002</c:v>
                </c:pt>
                <c:pt idx="6216">
                  <c:v>7.5609999999999999</c:v>
                </c:pt>
                <c:pt idx="6217">
                  <c:v>7.5625</c:v>
                </c:pt>
                <c:pt idx="6218">
                  <c:v>7.5640000000000001</c:v>
                </c:pt>
                <c:pt idx="6219">
                  <c:v>7.5659999999999998</c:v>
                </c:pt>
                <c:pt idx="6220">
                  <c:v>7.5670000000000002</c:v>
                </c:pt>
                <c:pt idx="6221">
                  <c:v>7.569</c:v>
                </c:pt>
                <c:pt idx="6222">
                  <c:v>7.5709999999999997</c:v>
                </c:pt>
                <c:pt idx="6223">
                  <c:v>7.5730000000000004</c:v>
                </c:pt>
                <c:pt idx="6224">
                  <c:v>7.5754999999999999</c:v>
                </c:pt>
                <c:pt idx="6225">
                  <c:v>7.5780000000000003</c:v>
                </c:pt>
                <c:pt idx="6226">
                  <c:v>7.5804999999999998</c:v>
                </c:pt>
                <c:pt idx="6227">
                  <c:v>7.5819999999999999</c:v>
                </c:pt>
                <c:pt idx="6228">
                  <c:v>7.5830000000000002</c:v>
                </c:pt>
                <c:pt idx="6229">
                  <c:v>7.585</c:v>
                </c:pt>
                <c:pt idx="6230">
                  <c:v>7.5869999999999997</c:v>
                </c:pt>
                <c:pt idx="6231">
                  <c:v>7.5884999999999998</c:v>
                </c:pt>
                <c:pt idx="6232">
                  <c:v>7.5904999999999996</c:v>
                </c:pt>
                <c:pt idx="6233">
                  <c:v>7.5919999999999996</c:v>
                </c:pt>
                <c:pt idx="6234">
                  <c:v>7.593</c:v>
                </c:pt>
                <c:pt idx="6235">
                  <c:v>7.5949999999999998</c:v>
                </c:pt>
                <c:pt idx="6236">
                  <c:v>7.5960000000000001</c:v>
                </c:pt>
                <c:pt idx="6237">
                  <c:v>7.5979999999999999</c:v>
                </c:pt>
                <c:pt idx="6238">
                  <c:v>7.5994999999999999</c:v>
                </c:pt>
                <c:pt idx="6239">
                  <c:v>7.601</c:v>
                </c:pt>
                <c:pt idx="6240">
                  <c:v>7.6020000000000003</c:v>
                </c:pt>
                <c:pt idx="6241">
                  <c:v>7.6044999999999998</c:v>
                </c:pt>
                <c:pt idx="6242">
                  <c:v>7.6059999999999999</c:v>
                </c:pt>
                <c:pt idx="6243">
                  <c:v>7.609</c:v>
                </c:pt>
                <c:pt idx="6244">
                  <c:v>7.6120000000000001</c:v>
                </c:pt>
                <c:pt idx="6245">
                  <c:v>7.6139999999999999</c:v>
                </c:pt>
                <c:pt idx="6246">
                  <c:v>7.6150000000000002</c:v>
                </c:pt>
                <c:pt idx="6247">
                  <c:v>7.6159999999999997</c:v>
                </c:pt>
                <c:pt idx="6248">
                  <c:v>7.6180000000000003</c:v>
                </c:pt>
                <c:pt idx="6249">
                  <c:v>7.6195000000000004</c:v>
                </c:pt>
                <c:pt idx="6250">
                  <c:v>7.6215000000000002</c:v>
                </c:pt>
                <c:pt idx="6251">
                  <c:v>7.6230000000000002</c:v>
                </c:pt>
                <c:pt idx="6252">
                  <c:v>7.6245000000000003</c:v>
                </c:pt>
                <c:pt idx="6253">
                  <c:v>7.6265000000000001</c:v>
                </c:pt>
                <c:pt idx="6254">
                  <c:v>7.6280000000000001</c:v>
                </c:pt>
                <c:pt idx="6255">
                  <c:v>7.63</c:v>
                </c:pt>
                <c:pt idx="6256">
                  <c:v>7.6315</c:v>
                </c:pt>
                <c:pt idx="6257">
                  <c:v>7.6334999999999997</c:v>
                </c:pt>
                <c:pt idx="6258">
                  <c:v>7.6345000000000001</c:v>
                </c:pt>
                <c:pt idx="6259">
                  <c:v>7.6360000000000001</c:v>
                </c:pt>
                <c:pt idx="6260">
                  <c:v>7.6379999999999999</c:v>
                </c:pt>
                <c:pt idx="6261">
                  <c:v>7.6390000000000002</c:v>
                </c:pt>
                <c:pt idx="6262">
                  <c:v>7.641</c:v>
                </c:pt>
                <c:pt idx="6263">
                  <c:v>7.6429999999999998</c:v>
                </c:pt>
                <c:pt idx="6264">
                  <c:v>7.6449999999999996</c:v>
                </c:pt>
                <c:pt idx="6265">
                  <c:v>7.6464999999999996</c:v>
                </c:pt>
                <c:pt idx="6266">
                  <c:v>7.6475</c:v>
                </c:pt>
                <c:pt idx="6267">
                  <c:v>7.649</c:v>
                </c:pt>
                <c:pt idx="6268">
                  <c:v>7.6509999999999998</c:v>
                </c:pt>
                <c:pt idx="6269">
                  <c:v>7.6524999999999999</c:v>
                </c:pt>
                <c:pt idx="6270">
                  <c:v>7.6539999999999999</c:v>
                </c:pt>
                <c:pt idx="6271">
                  <c:v>7.6555</c:v>
                </c:pt>
                <c:pt idx="6272">
                  <c:v>7.6574999999999998</c:v>
                </c:pt>
                <c:pt idx="6273">
                  <c:v>7.6589999999999998</c:v>
                </c:pt>
                <c:pt idx="6274">
                  <c:v>7.6604999999999999</c:v>
                </c:pt>
                <c:pt idx="6275">
                  <c:v>7.6624999999999996</c:v>
                </c:pt>
                <c:pt idx="6276">
                  <c:v>7.6645000000000003</c:v>
                </c:pt>
                <c:pt idx="6277">
                  <c:v>7.6660000000000004</c:v>
                </c:pt>
                <c:pt idx="6278">
                  <c:v>7.6675000000000004</c:v>
                </c:pt>
                <c:pt idx="6279">
                  <c:v>7.6684999999999999</c:v>
                </c:pt>
                <c:pt idx="6280">
                  <c:v>7.6695000000000002</c:v>
                </c:pt>
                <c:pt idx="6281">
                  <c:v>7.6715</c:v>
                </c:pt>
                <c:pt idx="6282">
                  <c:v>7.673</c:v>
                </c:pt>
                <c:pt idx="6283">
                  <c:v>7.6745000000000001</c:v>
                </c:pt>
                <c:pt idx="6284">
                  <c:v>7.6760000000000002</c:v>
                </c:pt>
                <c:pt idx="6285">
                  <c:v>7.6769999999999996</c:v>
                </c:pt>
                <c:pt idx="6286">
                  <c:v>7.6905000000000001</c:v>
                </c:pt>
                <c:pt idx="6287">
                  <c:v>7.6924999999999999</c:v>
                </c:pt>
                <c:pt idx="6288">
                  <c:v>7.6944999999999997</c:v>
                </c:pt>
                <c:pt idx="6289">
                  <c:v>7.6959999999999997</c:v>
                </c:pt>
                <c:pt idx="6290">
                  <c:v>7.6974999999999998</c:v>
                </c:pt>
                <c:pt idx="6291">
                  <c:v>7.7</c:v>
                </c:pt>
                <c:pt idx="6292">
                  <c:v>7.7035</c:v>
                </c:pt>
                <c:pt idx="6293">
                  <c:v>7.7050000000000001</c:v>
                </c:pt>
                <c:pt idx="6294">
                  <c:v>7.7069999999999999</c:v>
                </c:pt>
                <c:pt idx="6295">
                  <c:v>7.7089999999999996</c:v>
                </c:pt>
                <c:pt idx="6296">
                  <c:v>7.7104999999999997</c:v>
                </c:pt>
                <c:pt idx="6297">
                  <c:v>7.7115</c:v>
                </c:pt>
                <c:pt idx="6298">
                  <c:v>7.7134999999999998</c:v>
                </c:pt>
                <c:pt idx="6299">
                  <c:v>7.7149999999999999</c:v>
                </c:pt>
                <c:pt idx="6300">
                  <c:v>7.7164999999999999</c:v>
                </c:pt>
                <c:pt idx="6301">
                  <c:v>7.718</c:v>
                </c:pt>
                <c:pt idx="6302">
                  <c:v>7.7195</c:v>
                </c:pt>
                <c:pt idx="6303">
                  <c:v>7.7210000000000001</c:v>
                </c:pt>
                <c:pt idx="6304">
                  <c:v>7.7229999999999999</c:v>
                </c:pt>
                <c:pt idx="6305">
                  <c:v>7.7244999999999999</c:v>
                </c:pt>
                <c:pt idx="6306">
                  <c:v>7.726</c:v>
                </c:pt>
                <c:pt idx="6307">
                  <c:v>7.7279999999999998</c:v>
                </c:pt>
                <c:pt idx="6308">
                  <c:v>7.73</c:v>
                </c:pt>
                <c:pt idx="6309">
                  <c:v>7.7309999999999999</c:v>
                </c:pt>
                <c:pt idx="6310">
                  <c:v>7.7329999999999997</c:v>
                </c:pt>
                <c:pt idx="6311">
                  <c:v>7.7344999999999997</c:v>
                </c:pt>
                <c:pt idx="6312">
                  <c:v>7.7355</c:v>
                </c:pt>
                <c:pt idx="6313">
                  <c:v>7.7374999999999998</c:v>
                </c:pt>
                <c:pt idx="6314">
                  <c:v>7.7394999999999996</c:v>
                </c:pt>
                <c:pt idx="6315">
                  <c:v>7.7409999999999997</c:v>
                </c:pt>
                <c:pt idx="6316">
                  <c:v>7.7424999999999997</c:v>
                </c:pt>
                <c:pt idx="6317">
                  <c:v>7.7439999999999998</c:v>
                </c:pt>
                <c:pt idx="6318">
                  <c:v>7.7454999999999998</c:v>
                </c:pt>
                <c:pt idx="6319">
                  <c:v>7.7469999999999999</c:v>
                </c:pt>
                <c:pt idx="6320">
                  <c:v>7.7489999999999997</c:v>
                </c:pt>
                <c:pt idx="6321">
                  <c:v>7.7510000000000003</c:v>
                </c:pt>
                <c:pt idx="6322">
                  <c:v>7.7525000000000004</c:v>
                </c:pt>
                <c:pt idx="6323">
                  <c:v>7.7539999999999996</c:v>
                </c:pt>
                <c:pt idx="6324">
                  <c:v>7.7554999999999996</c:v>
                </c:pt>
                <c:pt idx="6325">
                  <c:v>7.7569999999999997</c:v>
                </c:pt>
                <c:pt idx="6326">
                  <c:v>7.7590000000000003</c:v>
                </c:pt>
                <c:pt idx="6327">
                  <c:v>7.7610000000000001</c:v>
                </c:pt>
                <c:pt idx="6328">
                  <c:v>7.7625000000000002</c:v>
                </c:pt>
                <c:pt idx="6329">
                  <c:v>7.7645</c:v>
                </c:pt>
                <c:pt idx="6330">
                  <c:v>7.766</c:v>
                </c:pt>
                <c:pt idx="6331">
                  <c:v>7.7675000000000001</c:v>
                </c:pt>
                <c:pt idx="6332">
                  <c:v>7.7690000000000001</c:v>
                </c:pt>
                <c:pt idx="6333">
                  <c:v>7.7709999999999999</c:v>
                </c:pt>
                <c:pt idx="6334">
                  <c:v>7.7729999999999997</c:v>
                </c:pt>
                <c:pt idx="6335">
                  <c:v>7.7744999999999997</c:v>
                </c:pt>
                <c:pt idx="6336">
                  <c:v>7.7759999999999998</c:v>
                </c:pt>
                <c:pt idx="6337">
                  <c:v>7.7774999999999999</c:v>
                </c:pt>
                <c:pt idx="6338">
                  <c:v>7.7789999999999999</c:v>
                </c:pt>
                <c:pt idx="6339">
                  <c:v>7.7809999999999997</c:v>
                </c:pt>
                <c:pt idx="6340">
                  <c:v>7.7830000000000004</c:v>
                </c:pt>
                <c:pt idx="6341">
                  <c:v>7.7850000000000001</c:v>
                </c:pt>
                <c:pt idx="6342">
                  <c:v>7.7865000000000002</c:v>
                </c:pt>
                <c:pt idx="6343">
                  <c:v>7.7885</c:v>
                </c:pt>
                <c:pt idx="6344">
                  <c:v>7.79</c:v>
                </c:pt>
                <c:pt idx="6345">
                  <c:v>7.7919999999999998</c:v>
                </c:pt>
                <c:pt idx="6346">
                  <c:v>7.7939999999999996</c:v>
                </c:pt>
                <c:pt idx="6347">
                  <c:v>7.7954999999999997</c:v>
                </c:pt>
                <c:pt idx="6348">
                  <c:v>7.7975000000000003</c:v>
                </c:pt>
                <c:pt idx="6349">
                  <c:v>7.7990000000000004</c:v>
                </c:pt>
                <c:pt idx="6350">
                  <c:v>7.8010000000000002</c:v>
                </c:pt>
                <c:pt idx="6351">
                  <c:v>7.8034999999999997</c:v>
                </c:pt>
                <c:pt idx="6352">
                  <c:v>7.8055000000000003</c:v>
                </c:pt>
                <c:pt idx="6353">
                  <c:v>7.8070000000000004</c:v>
                </c:pt>
                <c:pt idx="6354">
                  <c:v>7.8090000000000002</c:v>
                </c:pt>
                <c:pt idx="6355">
                  <c:v>7.8109999999999999</c:v>
                </c:pt>
                <c:pt idx="6356">
                  <c:v>7.8129999999999997</c:v>
                </c:pt>
                <c:pt idx="6357">
                  <c:v>7.8150000000000004</c:v>
                </c:pt>
                <c:pt idx="6358">
                  <c:v>7.8170000000000002</c:v>
                </c:pt>
                <c:pt idx="6359">
                  <c:v>7.819</c:v>
                </c:pt>
                <c:pt idx="6360">
                  <c:v>7.8215000000000003</c:v>
                </c:pt>
                <c:pt idx="6361">
                  <c:v>7.8235000000000001</c:v>
                </c:pt>
                <c:pt idx="6362">
                  <c:v>7.8254999999999999</c:v>
                </c:pt>
                <c:pt idx="6363">
                  <c:v>7.8274999999999997</c:v>
                </c:pt>
                <c:pt idx="6364">
                  <c:v>7.8295000000000003</c:v>
                </c:pt>
                <c:pt idx="6365">
                  <c:v>7.8310000000000004</c:v>
                </c:pt>
                <c:pt idx="6366">
                  <c:v>7.8334999999999999</c:v>
                </c:pt>
                <c:pt idx="6367">
                  <c:v>7.8360000000000003</c:v>
                </c:pt>
                <c:pt idx="6368">
                  <c:v>7.8380000000000001</c:v>
                </c:pt>
                <c:pt idx="6369">
                  <c:v>7.84</c:v>
                </c:pt>
                <c:pt idx="6370">
                  <c:v>7.8425000000000002</c:v>
                </c:pt>
                <c:pt idx="6371">
                  <c:v>7.8449999999999998</c:v>
                </c:pt>
                <c:pt idx="6372">
                  <c:v>7.8470000000000004</c:v>
                </c:pt>
                <c:pt idx="6373">
                  <c:v>7.8484999999999996</c:v>
                </c:pt>
                <c:pt idx="6374">
                  <c:v>7.8505000000000003</c:v>
                </c:pt>
                <c:pt idx="6375">
                  <c:v>7.8529999999999998</c:v>
                </c:pt>
                <c:pt idx="6376">
                  <c:v>7.8555000000000001</c:v>
                </c:pt>
                <c:pt idx="6377">
                  <c:v>7.8574999999999999</c:v>
                </c:pt>
                <c:pt idx="6378">
                  <c:v>7.86</c:v>
                </c:pt>
                <c:pt idx="6379">
                  <c:v>7.8630000000000004</c:v>
                </c:pt>
                <c:pt idx="6380">
                  <c:v>7.8654999999999999</c:v>
                </c:pt>
                <c:pt idx="6381">
                  <c:v>7.8680000000000003</c:v>
                </c:pt>
                <c:pt idx="6382">
                  <c:v>7.87</c:v>
                </c:pt>
                <c:pt idx="6383">
                  <c:v>7.8719999999999999</c:v>
                </c:pt>
                <c:pt idx="6384">
                  <c:v>7.8745000000000003</c:v>
                </c:pt>
                <c:pt idx="6385">
                  <c:v>7.8769999999999998</c:v>
                </c:pt>
                <c:pt idx="6386">
                  <c:v>7.8795000000000002</c:v>
                </c:pt>
                <c:pt idx="6387">
                  <c:v>7.8819999999999997</c:v>
                </c:pt>
                <c:pt idx="6388">
                  <c:v>7.8845000000000001</c:v>
                </c:pt>
                <c:pt idx="6389">
                  <c:v>7.8875000000000002</c:v>
                </c:pt>
                <c:pt idx="6390">
                  <c:v>7.8895</c:v>
                </c:pt>
                <c:pt idx="6391">
                  <c:v>7.891</c:v>
                </c:pt>
                <c:pt idx="6392">
                  <c:v>7.8935000000000004</c:v>
                </c:pt>
                <c:pt idx="6393">
                  <c:v>7.8959999999999999</c:v>
                </c:pt>
                <c:pt idx="6394">
                  <c:v>7.8985000000000003</c:v>
                </c:pt>
                <c:pt idx="6395">
                  <c:v>7.9009999999999998</c:v>
                </c:pt>
                <c:pt idx="6396">
                  <c:v>7.9029999999999996</c:v>
                </c:pt>
                <c:pt idx="6397">
                  <c:v>7.9055</c:v>
                </c:pt>
                <c:pt idx="6398">
                  <c:v>7.9080000000000004</c:v>
                </c:pt>
                <c:pt idx="6399">
                  <c:v>7.91</c:v>
                </c:pt>
                <c:pt idx="6400">
                  <c:v>7.9115000000000002</c:v>
                </c:pt>
                <c:pt idx="6401">
                  <c:v>7.9135</c:v>
                </c:pt>
                <c:pt idx="6402">
                  <c:v>7.9165000000000001</c:v>
                </c:pt>
                <c:pt idx="6403">
                  <c:v>7.9189999999999996</c:v>
                </c:pt>
                <c:pt idx="6404">
                  <c:v>7.9210000000000003</c:v>
                </c:pt>
                <c:pt idx="6405">
                  <c:v>7.923</c:v>
                </c:pt>
                <c:pt idx="6406">
                  <c:v>7.9249999999999998</c:v>
                </c:pt>
                <c:pt idx="6407">
                  <c:v>7.9275000000000002</c:v>
                </c:pt>
                <c:pt idx="6408">
                  <c:v>7.9295</c:v>
                </c:pt>
                <c:pt idx="6409">
                  <c:v>7.9314999999999998</c:v>
                </c:pt>
                <c:pt idx="6410">
                  <c:v>7.9340000000000002</c:v>
                </c:pt>
                <c:pt idx="6411">
                  <c:v>7.9359999999999999</c:v>
                </c:pt>
                <c:pt idx="6412">
                  <c:v>7.9390000000000001</c:v>
                </c:pt>
                <c:pt idx="6413">
                  <c:v>7.9409999999999998</c:v>
                </c:pt>
                <c:pt idx="6414">
                  <c:v>7.9424999999999999</c:v>
                </c:pt>
                <c:pt idx="6415">
                  <c:v>7.9455</c:v>
                </c:pt>
                <c:pt idx="6416">
                  <c:v>7.9474999999999998</c:v>
                </c:pt>
                <c:pt idx="6417">
                  <c:v>7.95</c:v>
                </c:pt>
                <c:pt idx="6418">
                  <c:v>7.9515000000000002</c:v>
                </c:pt>
                <c:pt idx="6419">
                  <c:v>7.9535</c:v>
                </c:pt>
                <c:pt idx="6420">
                  <c:v>7.9560000000000004</c:v>
                </c:pt>
                <c:pt idx="6421">
                  <c:v>7.9584999999999999</c:v>
                </c:pt>
                <c:pt idx="6422">
                  <c:v>7.9604999999999997</c:v>
                </c:pt>
                <c:pt idx="6423">
                  <c:v>7.9630000000000001</c:v>
                </c:pt>
                <c:pt idx="6424">
                  <c:v>7.9649999999999999</c:v>
                </c:pt>
                <c:pt idx="6425">
                  <c:v>7.9669999999999996</c:v>
                </c:pt>
                <c:pt idx="6426">
                  <c:v>7.9695</c:v>
                </c:pt>
                <c:pt idx="6427">
                  <c:v>7.9714999999999998</c:v>
                </c:pt>
                <c:pt idx="6428">
                  <c:v>7.9729999999999999</c:v>
                </c:pt>
                <c:pt idx="6429">
                  <c:v>7.9755000000000003</c:v>
                </c:pt>
                <c:pt idx="6430">
                  <c:v>7.9779999999999998</c:v>
                </c:pt>
                <c:pt idx="6431">
                  <c:v>7.9805000000000001</c:v>
                </c:pt>
                <c:pt idx="6432">
                  <c:v>7.9824999999999999</c:v>
                </c:pt>
                <c:pt idx="6433">
                  <c:v>7.9844999999999997</c:v>
                </c:pt>
                <c:pt idx="6434">
                  <c:v>7.9865000000000004</c:v>
                </c:pt>
                <c:pt idx="6435">
                  <c:v>7.9885000000000002</c:v>
                </c:pt>
                <c:pt idx="6436">
                  <c:v>7.9909999999999997</c:v>
                </c:pt>
                <c:pt idx="6437">
                  <c:v>7.9924999999999997</c:v>
                </c:pt>
                <c:pt idx="6438">
                  <c:v>7.9945000000000004</c:v>
                </c:pt>
                <c:pt idx="6439">
                  <c:v>7.9965000000000002</c:v>
                </c:pt>
                <c:pt idx="6440">
                  <c:v>7.9995000000000003</c:v>
                </c:pt>
                <c:pt idx="6441">
                  <c:v>8.0015000000000001</c:v>
                </c:pt>
                <c:pt idx="6442">
                  <c:v>8.0035000000000007</c:v>
                </c:pt>
                <c:pt idx="6443">
                  <c:v>8.0050000000000008</c:v>
                </c:pt>
                <c:pt idx="6444">
                  <c:v>8.0075000000000003</c:v>
                </c:pt>
                <c:pt idx="6445">
                  <c:v>8.0094999999999992</c:v>
                </c:pt>
                <c:pt idx="6446">
                  <c:v>8.0114999999999998</c:v>
                </c:pt>
                <c:pt idx="6447">
                  <c:v>8.0135000000000005</c:v>
                </c:pt>
                <c:pt idx="6448">
                  <c:v>8.0150000000000006</c:v>
                </c:pt>
                <c:pt idx="6449">
                  <c:v>8.0180000000000007</c:v>
                </c:pt>
                <c:pt idx="6450">
                  <c:v>8.0205000000000002</c:v>
                </c:pt>
                <c:pt idx="6451">
                  <c:v>8.0220000000000002</c:v>
                </c:pt>
                <c:pt idx="6452">
                  <c:v>8.0239999999999991</c:v>
                </c:pt>
                <c:pt idx="6453">
                  <c:v>8.0259999999999998</c:v>
                </c:pt>
                <c:pt idx="6454">
                  <c:v>8.0274999999999999</c:v>
                </c:pt>
                <c:pt idx="6455">
                  <c:v>8.0295000000000005</c:v>
                </c:pt>
                <c:pt idx="6456">
                  <c:v>8.0314999999999994</c:v>
                </c:pt>
                <c:pt idx="6457">
                  <c:v>8.0340000000000007</c:v>
                </c:pt>
                <c:pt idx="6458">
                  <c:v>8.0355000000000008</c:v>
                </c:pt>
                <c:pt idx="6459">
                  <c:v>8.0380000000000003</c:v>
                </c:pt>
                <c:pt idx="6460">
                  <c:v>8.0404999999999998</c:v>
                </c:pt>
                <c:pt idx="6461">
                  <c:v>8.0425000000000004</c:v>
                </c:pt>
                <c:pt idx="6462">
                  <c:v>8.0444999999999993</c:v>
                </c:pt>
                <c:pt idx="6463">
                  <c:v>8.0465</c:v>
                </c:pt>
                <c:pt idx="6464">
                  <c:v>8.0485000000000007</c:v>
                </c:pt>
                <c:pt idx="6465">
                  <c:v>8.0504999999999995</c:v>
                </c:pt>
                <c:pt idx="6466">
                  <c:v>8.0525000000000002</c:v>
                </c:pt>
                <c:pt idx="6467">
                  <c:v>8.0545000000000009</c:v>
                </c:pt>
                <c:pt idx="6468">
                  <c:v>8.0559999999999992</c:v>
                </c:pt>
                <c:pt idx="6469">
                  <c:v>8.0585000000000004</c:v>
                </c:pt>
                <c:pt idx="6470">
                  <c:v>8.0604999999999993</c:v>
                </c:pt>
                <c:pt idx="6471">
                  <c:v>8.0625</c:v>
                </c:pt>
                <c:pt idx="6472">
                  <c:v>8.0640000000000001</c:v>
                </c:pt>
                <c:pt idx="6473">
                  <c:v>8.0660000000000007</c:v>
                </c:pt>
                <c:pt idx="6474">
                  <c:v>8.0679999999999996</c:v>
                </c:pt>
                <c:pt idx="6475">
                  <c:v>8.0704999999999991</c:v>
                </c:pt>
                <c:pt idx="6476">
                  <c:v>8.0724999999999998</c:v>
                </c:pt>
                <c:pt idx="6477">
                  <c:v>8.0739999999999998</c:v>
                </c:pt>
                <c:pt idx="6478">
                  <c:v>8.0760000000000005</c:v>
                </c:pt>
                <c:pt idx="6479">
                  <c:v>8.0775000000000006</c:v>
                </c:pt>
                <c:pt idx="6480">
                  <c:v>8.08</c:v>
                </c:pt>
                <c:pt idx="6481">
                  <c:v>8.0824999999999996</c:v>
                </c:pt>
                <c:pt idx="6482">
                  <c:v>8.0839999999999996</c:v>
                </c:pt>
                <c:pt idx="6483">
                  <c:v>8.0854999999999997</c:v>
                </c:pt>
                <c:pt idx="6484">
                  <c:v>8.0875000000000004</c:v>
                </c:pt>
                <c:pt idx="6485">
                  <c:v>8.0894999999999992</c:v>
                </c:pt>
                <c:pt idx="6486">
                  <c:v>8.0920000000000005</c:v>
                </c:pt>
                <c:pt idx="6487">
                  <c:v>8.0935000000000006</c:v>
                </c:pt>
                <c:pt idx="6488">
                  <c:v>8.0960000000000001</c:v>
                </c:pt>
                <c:pt idx="6489">
                  <c:v>8.0980000000000008</c:v>
                </c:pt>
                <c:pt idx="6490">
                  <c:v>8.1</c:v>
                </c:pt>
                <c:pt idx="6491">
                  <c:v>8.1020000000000003</c:v>
                </c:pt>
                <c:pt idx="6492">
                  <c:v>8.1039999999999992</c:v>
                </c:pt>
                <c:pt idx="6493">
                  <c:v>8.1054999999999993</c:v>
                </c:pt>
                <c:pt idx="6494">
                  <c:v>8.1069999999999993</c:v>
                </c:pt>
                <c:pt idx="6495">
                  <c:v>8.109</c:v>
                </c:pt>
                <c:pt idx="6496">
                  <c:v>8.1114999999999995</c:v>
                </c:pt>
                <c:pt idx="6497">
                  <c:v>8.1135000000000002</c:v>
                </c:pt>
                <c:pt idx="6498">
                  <c:v>8.1150000000000002</c:v>
                </c:pt>
                <c:pt idx="6499">
                  <c:v>8.1170000000000009</c:v>
                </c:pt>
                <c:pt idx="6500">
                  <c:v>8.1304999999999996</c:v>
                </c:pt>
                <c:pt idx="6501">
                  <c:v>8.1325000000000003</c:v>
                </c:pt>
                <c:pt idx="6502">
                  <c:v>8.1340000000000003</c:v>
                </c:pt>
                <c:pt idx="6503">
                  <c:v>8.1355000000000004</c:v>
                </c:pt>
                <c:pt idx="6504">
                  <c:v>8.1370000000000005</c:v>
                </c:pt>
                <c:pt idx="6505">
                  <c:v>8.1389999999999993</c:v>
                </c:pt>
                <c:pt idx="6506">
                  <c:v>8.1415000000000006</c:v>
                </c:pt>
                <c:pt idx="6507">
                  <c:v>8.1430000000000007</c:v>
                </c:pt>
                <c:pt idx="6508">
                  <c:v>8.1455000000000002</c:v>
                </c:pt>
                <c:pt idx="6509">
                  <c:v>8.1470000000000002</c:v>
                </c:pt>
                <c:pt idx="6510">
                  <c:v>8.1485000000000003</c:v>
                </c:pt>
                <c:pt idx="6511">
                  <c:v>8.1515000000000004</c:v>
                </c:pt>
                <c:pt idx="6512">
                  <c:v>8.1530000000000005</c:v>
                </c:pt>
                <c:pt idx="6513">
                  <c:v>8.1545000000000005</c:v>
                </c:pt>
                <c:pt idx="6514">
                  <c:v>8.1564999999999994</c:v>
                </c:pt>
                <c:pt idx="6515">
                  <c:v>8.1579999999999995</c:v>
                </c:pt>
                <c:pt idx="6516">
                  <c:v>8.16</c:v>
                </c:pt>
                <c:pt idx="6517">
                  <c:v>8.1620000000000008</c:v>
                </c:pt>
                <c:pt idx="6518">
                  <c:v>8.1639999999999997</c:v>
                </c:pt>
                <c:pt idx="6519">
                  <c:v>8.1654999999999998</c:v>
                </c:pt>
                <c:pt idx="6520">
                  <c:v>8.1675000000000004</c:v>
                </c:pt>
                <c:pt idx="6521">
                  <c:v>8.1694999999999993</c:v>
                </c:pt>
                <c:pt idx="6522">
                  <c:v>8.1715</c:v>
                </c:pt>
                <c:pt idx="6523">
                  <c:v>8.1735000000000007</c:v>
                </c:pt>
                <c:pt idx="6524">
                  <c:v>8.1745000000000001</c:v>
                </c:pt>
                <c:pt idx="6525">
                  <c:v>8.1765000000000008</c:v>
                </c:pt>
                <c:pt idx="6526">
                  <c:v>8.1784999999999997</c:v>
                </c:pt>
                <c:pt idx="6527">
                  <c:v>8.1805000000000003</c:v>
                </c:pt>
                <c:pt idx="6528">
                  <c:v>8.1824999999999992</c:v>
                </c:pt>
                <c:pt idx="6529">
                  <c:v>8.1844999999999999</c:v>
                </c:pt>
                <c:pt idx="6530">
                  <c:v>8.1859999999999999</c:v>
                </c:pt>
                <c:pt idx="6531">
                  <c:v>8.1880000000000006</c:v>
                </c:pt>
                <c:pt idx="6532">
                  <c:v>8.19</c:v>
                </c:pt>
                <c:pt idx="6533">
                  <c:v>8.1925000000000008</c:v>
                </c:pt>
                <c:pt idx="6534">
                  <c:v>8.1940000000000008</c:v>
                </c:pt>
                <c:pt idx="6535">
                  <c:v>8.1954999999999991</c:v>
                </c:pt>
                <c:pt idx="6536">
                  <c:v>8.1969999999999992</c:v>
                </c:pt>
                <c:pt idx="6537">
                  <c:v>8.1989999999999998</c:v>
                </c:pt>
                <c:pt idx="6538">
                  <c:v>8.2014999999999993</c:v>
                </c:pt>
                <c:pt idx="6539">
                  <c:v>8.2040000000000006</c:v>
                </c:pt>
                <c:pt idx="6540">
                  <c:v>8.2059999999999995</c:v>
                </c:pt>
                <c:pt idx="6541">
                  <c:v>8.2080000000000002</c:v>
                </c:pt>
                <c:pt idx="6542">
                  <c:v>8.2100000000000009</c:v>
                </c:pt>
                <c:pt idx="6543">
                  <c:v>8.2125000000000004</c:v>
                </c:pt>
                <c:pt idx="6544">
                  <c:v>8.2144999999999992</c:v>
                </c:pt>
                <c:pt idx="6545">
                  <c:v>8.2164999999999999</c:v>
                </c:pt>
                <c:pt idx="6546">
                  <c:v>8.218</c:v>
                </c:pt>
                <c:pt idx="6547">
                  <c:v>8.2200000000000006</c:v>
                </c:pt>
                <c:pt idx="6548">
                  <c:v>8.2225000000000001</c:v>
                </c:pt>
                <c:pt idx="6549">
                  <c:v>8.2245000000000008</c:v>
                </c:pt>
                <c:pt idx="6550">
                  <c:v>8.2260000000000009</c:v>
                </c:pt>
                <c:pt idx="6551">
                  <c:v>8.2279999999999998</c:v>
                </c:pt>
                <c:pt idx="6552">
                  <c:v>8.23</c:v>
                </c:pt>
                <c:pt idx="6553">
                  <c:v>8.2324999999999999</c:v>
                </c:pt>
                <c:pt idx="6554">
                  <c:v>8.2345000000000006</c:v>
                </c:pt>
                <c:pt idx="6555">
                  <c:v>8.2355</c:v>
                </c:pt>
                <c:pt idx="6556">
                  <c:v>8.2375000000000007</c:v>
                </c:pt>
                <c:pt idx="6557">
                  <c:v>8.2394999999999996</c:v>
                </c:pt>
                <c:pt idx="6558">
                  <c:v>8.2415000000000003</c:v>
                </c:pt>
                <c:pt idx="6559">
                  <c:v>8.2434999999999992</c:v>
                </c:pt>
                <c:pt idx="6560">
                  <c:v>8.2449999999999992</c:v>
                </c:pt>
                <c:pt idx="6561">
                  <c:v>8.2475000000000005</c:v>
                </c:pt>
                <c:pt idx="6562">
                  <c:v>8.2494999999999994</c:v>
                </c:pt>
                <c:pt idx="6563">
                  <c:v>8.2515000000000001</c:v>
                </c:pt>
                <c:pt idx="6564">
                  <c:v>8.2530000000000001</c:v>
                </c:pt>
                <c:pt idx="6565">
                  <c:v>8.2550000000000008</c:v>
                </c:pt>
                <c:pt idx="6566">
                  <c:v>8.2569999999999997</c:v>
                </c:pt>
                <c:pt idx="6567">
                  <c:v>8.2590000000000003</c:v>
                </c:pt>
                <c:pt idx="6568">
                  <c:v>8.2609999999999992</c:v>
                </c:pt>
                <c:pt idx="6569">
                  <c:v>8.2629999999999999</c:v>
                </c:pt>
                <c:pt idx="6570">
                  <c:v>8.2650000000000006</c:v>
                </c:pt>
                <c:pt idx="6571">
                  <c:v>8.2665000000000006</c:v>
                </c:pt>
                <c:pt idx="6572">
                  <c:v>8.2690000000000001</c:v>
                </c:pt>
                <c:pt idx="6573">
                  <c:v>8.2705000000000002</c:v>
                </c:pt>
                <c:pt idx="6574">
                  <c:v>8.2725000000000009</c:v>
                </c:pt>
                <c:pt idx="6575">
                  <c:v>8.2744999999999997</c:v>
                </c:pt>
                <c:pt idx="6576">
                  <c:v>8.2759999999999998</c:v>
                </c:pt>
                <c:pt idx="6577">
                  <c:v>8.2774999999999999</c:v>
                </c:pt>
                <c:pt idx="6578">
                  <c:v>8.2799999999999994</c:v>
                </c:pt>
                <c:pt idx="6579">
                  <c:v>8.282</c:v>
                </c:pt>
                <c:pt idx="6580">
                  <c:v>8.2840000000000007</c:v>
                </c:pt>
                <c:pt idx="6581">
                  <c:v>8.2859999999999996</c:v>
                </c:pt>
                <c:pt idx="6582">
                  <c:v>8.2874999999999996</c:v>
                </c:pt>
                <c:pt idx="6583">
                  <c:v>8.2889999999999997</c:v>
                </c:pt>
                <c:pt idx="6584">
                  <c:v>8.2910000000000004</c:v>
                </c:pt>
                <c:pt idx="6585">
                  <c:v>8.2929999999999993</c:v>
                </c:pt>
                <c:pt idx="6586">
                  <c:v>8.2944999999999993</c:v>
                </c:pt>
                <c:pt idx="6587">
                  <c:v>8.2965</c:v>
                </c:pt>
                <c:pt idx="6588">
                  <c:v>8.2985000000000007</c:v>
                </c:pt>
                <c:pt idx="6589">
                  <c:v>8.3010000000000002</c:v>
                </c:pt>
                <c:pt idx="6590">
                  <c:v>8.3030000000000008</c:v>
                </c:pt>
                <c:pt idx="6591">
                  <c:v>8.3049999999999997</c:v>
                </c:pt>
                <c:pt idx="6592">
                  <c:v>8.3070000000000004</c:v>
                </c:pt>
                <c:pt idx="6593">
                  <c:v>8.3085000000000004</c:v>
                </c:pt>
                <c:pt idx="6594">
                  <c:v>8.3104999999999993</c:v>
                </c:pt>
                <c:pt idx="6595">
                  <c:v>8.3119999999999994</c:v>
                </c:pt>
                <c:pt idx="6596">
                  <c:v>8.3145000000000007</c:v>
                </c:pt>
                <c:pt idx="6597">
                  <c:v>8.3160000000000007</c:v>
                </c:pt>
                <c:pt idx="6598">
                  <c:v>8.3175000000000008</c:v>
                </c:pt>
                <c:pt idx="6599">
                  <c:v>8.3194999999999997</c:v>
                </c:pt>
                <c:pt idx="6600">
                  <c:v>8.3215000000000003</c:v>
                </c:pt>
                <c:pt idx="6601">
                  <c:v>8.3239999999999998</c:v>
                </c:pt>
                <c:pt idx="6602">
                  <c:v>8.3254999999999999</c:v>
                </c:pt>
                <c:pt idx="6603">
                  <c:v>8.327</c:v>
                </c:pt>
                <c:pt idx="6604">
                  <c:v>8.3285</c:v>
                </c:pt>
                <c:pt idx="6605">
                  <c:v>8.3305000000000007</c:v>
                </c:pt>
                <c:pt idx="6606">
                  <c:v>8.3325999999999993</c:v>
                </c:pt>
              </c:numCache>
            </c:numRef>
          </c:xVal>
          <c:yVal>
            <c:numRef>
              <c:f>'2H10-3 - F'!$AC$3:$AC$10003</c:f>
              <c:numCache>
                <c:formatCode>General</c:formatCode>
                <c:ptCount val="10001"/>
                <c:pt idx="0">
                  <c:v>0</c:v>
                </c:pt>
                <c:pt idx="1">
                  <c:v>478.4</c:v>
                </c:pt>
                <c:pt idx="2">
                  <c:v>556.20000000000005</c:v>
                </c:pt>
                <c:pt idx="3">
                  <c:v>633.5</c:v>
                </c:pt>
                <c:pt idx="4">
                  <c:v>710.4</c:v>
                </c:pt>
                <c:pt idx="5">
                  <c:v>863.5</c:v>
                </c:pt>
                <c:pt idx="6">
                  <c:v>939.8</c:v>
                </c:pt>
                <c:pt idx="7">
                  <c:v>1015.9</c:v>
                </c:pt>
                <c:pt idx="8">
                  <c:v>1091.5999999999999</c:v>
                </c:pt>
                <c:pt idx="9">
                  <c:v>1166.8</c:v>
                </c:pt>
                <c:pt idx="10">
                  <c:v>1241</c:v>
                </c:pt>
                <c:pt idx="11">
                  <c:v>1312.3</c:v>
                </c:pt>
                <c:pt idx="12">
                  <c:v>1377.4</c:v>
                </c:pt>
                <c:pt idx="13">
                  <c:v>1441.5</c:v>
                </c:pt>
                <c:pt idx="14">
                  <c:v>1504.8</c:v>
                </c:pt>
                <c:pt idx="15">
                  <c:v>1567.2</c:v>
                </c:pt>
                <c:pt idx="16">
                  <c:v>1628.8</c:v>
                </c:pt>
                <c:pt idx="17">
                  <c:v>1689.5</c:v>
                </c:pt>
                <c:pt idx="18">
                  <c:v>1749.4</c:v>
                </c:pt>
                <c:pt idx="19">
                  <c:v>1808.4</c:v>
                </c:pt>
                <c:pt idx="20">
                  <c:v>1866.4</c:v>
                </c:pt>
                <c:pt idx="21">
                  <c:v>1923.7</c:v>
                </c:pt>
                <c:pt idx="22">
                  <c:v>1980.1</c:v>
                </c:pt>
                <c:pt idx="23">
                  <c:v>2037.6</c:v>
                </c:pt>
                <c:pt idx="24">
                  <c:v>2092.6999999999998</c:v>
                </c:pt>
                <c:pt idx="25">
                  <c:v>2146.8000000000002</c:v>
                </c:pt>
                <c:pt idx="26">
                  <c:v>2200</c:v>
                </c:pt>
                <c:pt idx="27">
                  <c:v>2252.3000000000002</c:v>
                </c:pt>
                <c:pt idx="28">
                  <c:v>2303.6999999999998</c:v>
                </c:pt>
                <c:pt idx="29">
                  <c:v>2354.3000000000002</c:v>
                </c:pt>
                <c:pt idx="30">
                  <c:v>2404.1</c:v>
                </c:pt>
                <c:pt idx="31">
                  <c:v>2453.5</c:v>
                </c:pt>
                <c:pt idx="32">
                  <c:v>2502.4</c:v>
                </c:pt>
                <c:pt idx="33">
                  <c:v>2550.9</c:v>
                </c:pt>
                <c:pt idx="34">
                  <c:v>2599.4</c:v>
                </c:pt>
                <c:pt idx="35">
                  <c:v>2647.8</c:v>
                </c:pt>
                <c:pt idx="36">
                  <c:v>2696.2</c:v>
                </c:pt>
                <c:pt idx="37">
                  <c:v>2744.8</c:v>
                </c:pt>
                <c:pt idx="38">
                  <c:v>2793.6</c:v>
                </c:pt>
                <c:pt idx="39">
                  <c:v>2842.6</c:v>
                </c:pt>
                <c:pt idx="40">
                  <c:v>2891.5</c:v>
                </c:pt>
                <c:pt idx="41">
                  <c:v>2940.5</c:v>
                </c:pt>
                <c:pt idx="42">
                  <c:v>2989.5</c:v>
                </c:pt>
                <c:pt idx="43">
                  <c:v>3038</c:v>
                </c:pt>
                <c:pt idx="44">
                  <c:v>3086.2</c:v>
                </c:pt>
                <c:pt idx="45">
                  <c:v>3133.8</c:v>
                </c:pt>
                <c:pt idx="46">
                  <c:v>3180.7</c:v>
                </c:pt>
                <c:pt idx="47">
                  <c:v>3226.8</c:v>
                </c:pt>
                <c:pt idx="48">
                  <c:v>3272.2</c:v>
                </c:pt>
                <c:pt idx="49">
                  <c:v>3316.8</c:v>
                </c:pt>
                <c:pt idx="50">
                  <c:v>3360.8</c:v>
                </c:pt>
                <c:pt idx="51">
                  <c:v>3404.1</c:v>
                </c:pt>
                <c:pt idx="52">
                  <c:v>3447</c:v>
                </c:pt>
                <c:pt idx="53">
                  <c:v>3489.5</c:v>
                </c:pt>
                <c:pt idx="54">
                  <c:v>3531.8</c:v>
                </c:pt>
                <c:pt idx="55">
                  <c:v>3574.2</c:v>
                </c:pt>
                <c:pt idx="56">
                  <c:v>3616.9</c:v>
                </c:pt>
                <c:pt idx="57">
                  <c:v>3659.9</c:v>
                </c:pt>
                <c:pt idx="58">
                  <c:v>3703.7</c:v>
                </c:pt>
                <c:pt idx="59">
                  <c:v>3748.2</c:v>
                </c:pt>
                <c:pt idx="60">
                  <c:v>3793.7</c:v>
                </c:pt>
                <c:pt idx="61">
                  <c:v>3840.3</c:v>
                </c:pt>
                <c:pt idx="62">
                  <c:v>3887.9</c:v>
                </c:pt>
                <c:pt idx="63">
                  <c:v>3936.7</c:v>
                </c:pt>
                <c:pt idx="64">
                  <c:v>3986.2</c:v>
                </c:pt>
                <c:pt idx="65">
                  <c:v>4036.8</c:v>
                </c:pt>
                <c:pt idx="66">
                  <c:v>4088</c:v>
                </c:pt>
                <c:pt idx="67">
                  <c:v>4139.8</c:v>
                </c:pt>
                <c:pt idx="68">
                  <c:v>4192</c:v>
                </c:pt>
                <c:pt idx="69">
                  <c:v>4244.8</c:v>
                </c:pt>
                <c:pt idx="70">
                  <c:v>4297.3999999999996</c:v>
                </c:pt>
                <c:pt idx="71">
                  <c:v>4350.1000000000004</c:v>
                </c:pt>
                <c:pt idx="72">
                  <c:v>4403</c:v>
                </c:pt>
                <c:pt idx="73">
                  <c:v>4455.8</c:v>
                </c:pt>
                <c:pt idx="74">
                  <c:v>4508.5</c:v>
                </c:pt>
                <c:pt idx="75">
                  <c:v>4561</c:v>
                </c:pt>
                <c:pt idx="76">
                  <c:v>4613.3999999999996</c:v>
                </c:pt>
                <c:pt idx="77">
                  <c:v>4665.6000000000004</c:v>
                </c:pt>
                <c:pt idx="78">
                  <c:v>4717.3999999999996</c:v>
                </c:pt>
                <c:pt idx="79">
                  <c:v>4769</c:v>
                </c:pt>
                <c:pt idx="80">
                  <c:v>4820.3</c:v>
                </c:pt>
                <c:pt idx="81">
                  <c:v>4871.3999999999996</c:v>
                </c:pt>
                <c:pt idx="82">
                  <c:v>4922.3</c:v>
                </c:pt>
                <c:pt idx="83">
                  <c:v>4973</c:v>
                </c:pt>
                <c:pt idx="84">
                  <c:v>5023.5</c:v>
                </c:pt>
                <c:pt idx="85">
                  <c:v>5074</c:v>
                </c:pt>
                <c:pt idx="86">
                  <c:v>5124.2</c:v>
                </c:pt>
                <c:pt idx="87">
                  <c:v>5174</c:v>
                </c:pt>
                <c:pt idx="88">
                  <c:v>5320.5</c:v>
                </c:pt>
                <c:pt idx="89">
                  <c:v>5414.5</c:v>
                </c:pt>
                <c:pt idx="90">
                  <c:v>5460</c:v>
                </c:pt>
                <c:pt idx="91">
                  <c:v>5502.5</c:v>
                </c:pt>
                <c:pt idx="92">
                  <c:v>5548.2</c:v>
                </c:pt>
                <c:pt idx="93">
                  <c:v>5588.4</c:v>
                </c:pt>
                <c:pt idx="94">
                  <c:v>5629.7</c:v>
                </c:pt>
                <c:pt idx="95">
                  <c:v>5669.5</c:v>
                </c:pt>
                <c:pt idx="96">
                  <c:v>5708</c:v>
                </c:pt>
                <c:pt idx="97">
                  <c:v>5744.9</c:v>
                </c:pt>
                <c:pt idx="98">
                  <c:v>5783</c:v>
                </c:pt>
                <c:pt idx="99">
                  <c:v>5849.8</c:v>
                </c:pt>
                <c:pt idx="100">
                  <c:v>5879.6</c:v>
                </c:pt>
                <c:pt idx="101">
                  <c:v>5941.3</c:v>
                </c:pt>
                <c:pt idx="102">
                  <c:v>5971.2</c:v>
                </c:pt>
                <c:pt idx="103">
                  <c:v>6000.5</c:v>
                </c:pt>
                <c:pt idx="104">
                  <c:v>6029.3</c:v>
                </c:pt>
                <c:pt idx="105">
                  <c:v>6057.6</c:v>
                </c:pt>
                <c:pt idx="106">
                  <c:v>6085.8</c:v>
                </c:pt>
                <c:pt idx="107">
                  <c:v>6113.8</c:v>
                </c:pt>
                <c:pt idx="108">
                  <c:v>6141.7</c:v>
                </c:pt>
                <c:pt idx="109">
                  <c:v>6169.5</c:v>
                </c:pt>
                <c:pt idx="110">
                  <c:v>6197.6</c:v>
                </c:pt>
                <c:pt idx="111">
                  <c:v>6226</c:v>
                </c:pt>
                <c:pt idx="112">
                  <c:v>6283.9</c:v>
                </c:pt>
                <c:pt idx="113">
                  <c:v>6313.6</c:v>
                </c:pt>
                <c:pt idx="114">
                  <c:v>6343.9</c:v>
                </c:pt>
                <c:pt idx="115">
                  <c:v>6373.3</c:v>
                </c:pt>
                <c:pt idx="116">
                  <c:v>6404.5</c:v>
                </c:pt>
                <c:pt idx="117">
                  <c:v>6436.3</c:v>
                </c:pt>
                <c:pt idx="118">
                  <c:v>6468.9</c:v>
                </c:pt>
                <c:pt idx="119">
                  <c:v>6502.1</c:v>
                </c:pt>
                <c:pt idx="120">
                  <c:v>6535.9</c:v>
                </c:pt>
                <c:pt idx="121">
                  <c:v>6570.2</c:v>
                </c:pt>
                <c:pt idx="122">
                  <c:v>6604.8</c:v>
                </c:pt>
                <c:pt idx="123">
                  <c:v>6639.5</c:v>
                </c:pt>
                <c:pt idx="124">
                  <c:v>6674.4</c:v>
                </c:pt>
                <c:pt idx="125">
                  <c:v>6709.3</c:v>
                </c:pt>
                <c:pt idx="126">
                  <c:v>6744.1</c:v>
                </c:pt>
                <c:pt idx="127">
                  <c:v>6812.9</c:v>
                </c:pt>
                <c:pt idx="128">
                  <c:v>6847</c:v>
                </c:pt>
                <c:pt idx="129">
                  <c:v>6881</c:v>
                </c:pt>
                <c:pt idx="130">
                  <c:v>6914.9</c:v>
                </c:pt>
                <c:pt idx="131">
                  <c:v>6948.7</c:v>
                </c:pt>
                <c:pt idx="132">
                  <c:v>6982.7</c:v>
                </c:pt>
                <c:pt idx="133">
                  <c:v>7016.7</c:v>
                </c:pt>
                <c:pt idx="134">
                  <c:v>7085.4</c:v>
                </c:pt>
                <c:pt idx="135">
                  <c:v>7155.1</c:v>
                </c:pt>
                <c:pt idx="136">
                  <c:v>7190.3</c:v>
                </c:pt>
                <c:pt idx="137">
                  <c:v>7225.8</c:v>
                </c:pt>
                <c:pt idx="138">
                  <c:v>7261.6</c:v>
                </c:pt>
                <c:pt idx="139">
                  <c:v>7297.4</c:v>
                </c:pt>
                <c:pt idx="140">
                  <c:v>7333.3</c:v>
                </c:pt>
                <c:pt idx="141">
                  <c:v>7369.2</c:v>
                </c:pt>
                <c:pt idx="142">
                  <c:v>7404</c:v>
                </c:pt>
                <c:pt idx="143">
                  <c:v>7439.2</c:v>
                </c:pt>
                <c:pt idx="144">
                  <c:v>7474.1</c:v>
                </c:pt>
                <c:pt idx="145">
                  <c:v>7508.7</c:v>
                </c:pt>
                <c:pt idx="146">
                  <c:v>7542.8</c:v>
                </c:pt>
                <c:pt idx="147">
                  <c:v>7576.6</c:v>
                </c:pt>
                <c:pt idx="148">
                  <c:v>7643.7</c:v>
                </c:pt>
                <c:pt idx="149">
                  <c:v>7677.2</c:v>
                </c:pt>
                <c:pt idx="150">
                  <c:v>7710.6</c:v>
                </c:pt>
                <c:pt idx="151">
                  <c:v>7744.2</c:v>
                </c:pt>
                <c:pt idx="152">
                  <c:v>7777.9</c:v>
                </c:pt>
                <c:pt idx="153">
                  <c:v>7811.7</c:v>
                </c:pt>
                <c:pt idx="154">
                  <c:v>7845.8</c:v>
                </c:pt>
                <c:pt idx="155">
                  <c:v>7880</c:v>
                </c:pt>
                <c:pt idx="156">
                  <c:v>7914.6</c:v>
                </c:pt>
                <c:pt idx="157">
                  <c:v>7949.3</c:v>
                </c:pt>
                <c:pt idx="158">
                  <c:v>7984.2</c:v>
                </c:pt>
                <c:pt idx="159">
                  <c:v>8019.3</c:v>
                </c:pt>
                <c:pt idx="160">
                  <c:v>8054.3</c:v>
                </c:pt>
                <c:pt idx="161">
                  <c:v>8089.4</c:v>
                </c:pt>
                <c:pt idx="162">
                  <c:v>8124.2</c:v>
                </c:pt>
                <c:pt idx="163">
                  <c:v>8158.7</c:v>
                </c:pt>
                <c:pt idx="164">
                  <c:v>8226.5</c:v>
                </c:pt>
                <c:pt idx="165">
                  <c:v>8260.9</c:v>
                </c:pt>
                <c:pt idx="166">
                  <c:v>8293.5</c:v>
                </c:pt>
                <c:pt idx="167">
                  <c:v>8325.7000000000007</c:v>
                </c:pt>
                <c:pt idx="168">
                  <c:v>8357.2999999999993</c:v>
                </c:pt>
                <c:pt idx="169">
                  <c:v>8388.5</c:v>
                </c:pt>
                <c:pt idx="170">
                  <c:v>8418.2999999999993</c:v>
                </c:pt>
                <c:pt idx="171">
                  <c:v>8448.6</c:v>
                </c:pt>
                <c:pt idx="172">
                  <c:v>8478.5</c:v>
                </c:pt>
                <c:pt idx="173">
                  <c:v>8507.5</c:v>
                </c:pt>
                <c:pt idx="174">
                  <c:v>8536.7000000000007</c:v>
                </c:pt>
                <c:pt idx="175">
                  <c:v>8565.6</c:v>
                </c:pt>
                <c:pt idx="176">
                  <c:v>8594</c:v>
                </c:pt>
                <c:pt idx="177">
                  <c:v>8622.1</c:v>
                </c:pt>
                <c:pt idx="178">
                  <c:v>8649.9</c:v>
                </c:pt>
                <c:pt idx="179">
                  <c:v>8677.2999999999993</c:v>
                </c:pt>
                <c:pt idx="180">
                  <c:v>8704.6</c:v>
                </c:pt>
                <c:pt idx="181">
                  <c:v>8731.7999999999993</c:v>
                </c:pt>
                <c:pt idx="182">
                  <c:v>8758.7999999999993</c:v>
                </c:pt>
                <c:pt idx="183">
                  <c:v>8785.6</c:v>
                </c:pt>
                <c:pt idx="184">
                  <c:v>8812.2000000000007</c:v>
                </c:pt>
                <c:pt idx="185">
                  <c:v>8838.7000000000007</c:v>
                </c:pt>
                <c:pt idx="186">
                  <c:v>8865.2000000000007</c:v>
                </c:pt>
                <c:pt idx="187">
                  <c:v>8891.7000000000007</c:v>
                </c:pt>
                <c:pt idx="188">
                  <c:v>8918.2000000000007</c:v>
                </c:pt>
                <c:pt idx="189">
                  <c:v>8944.5</c:v>
                </c:pt>
                <c:pt idx="190">
                  <c:v>8997.5</c:v>
                </c:pt>
                <c:pt idx="191">
                  <c:v>9024.1</c:v>
                </c:pt>
                <c:pt idx="192">
                  <c:v>9050.7999999999993</c:v>
                </c:pt>
                <c:pt idx="193">
                  <c:v>9077.5</c:v>
                </c:pt>
                <c:pt idx="194">
                  <c:v>9104.2999999999993</c:v>
                </c:pt>
                <c:pt idx="195">
                  <c:v>9131.1</c:v>
                </c:pt>
                <c:pt idx="196">
                  <c:v>9158.4</c:v>
                </c:pt>
                <c:pt idx="197">
                  <c:v>9185.4</c:v>
                </c:pt>
                <c:pt idx="198">
                  <c:v>9212.2999999999993</c:v>
                </c:pt>
                <c:pt idx="199">
                  <c:v>9266.7999999999993</c:v>
                </c:pt>
                <c:pt idx="200">
                  <c:v>9321.2999999999993</c:v>
                </c:pt>
                <c:pt idx="201">
                  <c:v>9376.1</c:v>
                </c:pt>
                <c:pt idx="202">
                  <c:v>9430.7999999999993</c:v>
                </c:pt>
                <c:pt idx="203">
                  <c:v>9485.4</c:v>
                </c:pt>
                <c:pt idx="204">
                  <c:v>9512.7999999999993</c:v>
                </c:pt>
                <c:pt idx="205">
                  <c:v>9540</c:v>
                </c:pt>
                <c:pt idx="206">
                  <c:v>9567.1</c:v>
                </c:pt>
                <c:pt idx="207">
                  <c:v>9594.2999999999993</c:v>
                </c:pt>
                <c:pt idx="208">
                  <c:v>9621.4</c:v>
                </c:pt>
                <c:pt idx="209">
                  <c:v>9648.4</c:v>
                </c:pt>
                <c:pt idx="210">
                  <c:v>9675.2999999999993</c:v>
                </c:pt>
                <c:pt idx="211">
                  <c:v>9702.2000000000007</c:v>
                </c:pt>
                <c:pt idx="212">
                  <c:v>9728.9</c:v>
                </c:pt>
                <c:pt idx="213">
                  <c:v>9755.6</c:v>
                </c:pt>
                <c:pt idx="214">
                  <c:v>9782.2000000000007</c:v>
                </c:pt>
                <c:pt idx="215">
                  <c:v>9808.7999999999993</c:v>
                </c:pt>
                <c:pt idx="216">
                  <c:v>9835.4</c:v>
                </c:pt>
                <c:pt idx="217">
                  <c:v>9861.9</c:v>
                </c:pt>
                <c:pt idx="218">
                  <c:v>9888.4</c:v>
                </c:pt>
                <c:pt idx="219">
                  <c:v>9914.9</c:v>
                </c:pt>
                <c:pt idx="220">
                  <c:v>9941.5</c:v>
                </c:pt>
                <c:pt idx="221">
                  <c:v>9968</c:v>
                </c:pt>
                <c:pt idx="222">
                  <c:v>9994.6</c:v>
                </c:pt>
                <c:pt idx="223">
                  <c:v>10021.299999999999</c:v>
                </c:pt>
                <c:pt idx="224">
                  <c:v>10048.1</c:v>
                </c:pt>
                <c:pt idx="225">
                  <c:v>10074.799999999999</c:v>
                </c:pt>
                <c:pt idx="226">
                  <c:v>10128.4</c:v>
                </c:pt>
                <c:pt idx="227">
                  <c:v>10155.200000000001</c:v>
                </c:pt>
                <c:pt idx="228">
                  <c:v>10182.200000000001</c:v>
                </c:pt>
                <c:pt idx="229">
                  <c:v>10209.5</c:v>
                </c:pt>
                <c:pt idx="230">
                  <c:v>10236.5</c:v>
                </c:pt>
                <c:pt idx="231">
                  <c:v>10263.700000000001</c:v>
                </c:pt>
                <c:pt idx="232">
                  <c:v>10290.9</c:v>
                </c:pt>
                <c:pt idx="233">
                  <c:v>10345.200000000001</c:v>
                </c:pt>
                <c:pt idx="234">
                  <c:v>10372.5</c:v>
                </c:pt>
                <c:pt idx="235">
                  <c:v>10399.5</c:v>
                </c:pt>
                <c:pt idx="236">
                  <c:v>10426.5</c:v>
                </c:pt>
                <c:pt idx="237">
                  <c:v>10453.4</c:v>
                </c:pt>
                <c:pt idx="238">
                  <c:v>10506.9</c:v>
                </c:pt>
                <c:pt idx="239">
                  <c:v>10533.7</c:v>
                </c:pt>
                <c:pt idx="240">
                  <c:v>10560.3</c:v>
                </c:pt>
                <c:pt idx="241">
                  <c:v>10586.9</c:v>
                </c:pt>
                <c:pt idx="242">
                  <c:v>10613.3</c:v>
                </c:pt>
                <c:pt idx="243">
                  <c:v>10639.8</c:v>
                </c:pt>
                <c:pt idx="244">
                  <c:v>10666.2</c:v>
                </c:pt>
                <c:pt idx="245">
                  <c:v>10692.6</c:v>
                </c:pt>
                <c:pt idx="246">
                  <c:v>10718.9</c:v>
                </c:pt>
                <c:pt idx="247">
                  <c:v>10745.3</c:v>
                </c:pt>
                <c:pt idx="248">
                  <c:v>10771.5</c:v>
                </c:pt>
                <c:pt idx="249">
                  <c:v>10797.8</c:v>
                </c:pt>
                <c:pt idx="250">
                  <c:v>10824</c:v>
                </c:pt>
                <c:pt idx="251">
                  <c:v>10850.3</c:v>
                </c:pt>
                <c:pt idx="252">
                  <c:v>10876.4</c:v>
                </c:pt>
                <c:pt idx="253">
                  <c:v>10902.6</c:v>
                </c:pt>
                <c:pt idx="254">
                  <c:v>10928.8</c:v>
                </c:pt>
                <c:pt idx="255">
                  <c:v>10955.1</c:v>
                </c:pt>
                <c:pt idx="256">
                  <c:v>10981.3</c:v>
                </c:pt>
                <c:pt idx="257">
                  <c:v>11033.9</c:v>
                </c:pt>
                <c:pt idx="258">
                  <c:v>11060.2</c:v>
                </c:pt>
                <c:pt idx="259">
                  <c:v>11086.6</c:v>
                </c:pt>
                <c:pt idx="260">
                  <c:v>11112.9</c:v>
                </c:pt>
                <c:pt idx="261">
                  <c:v>11139.3</c:v>
                </c:pt>
                <c:pt idx="262">
                  <c:v>11165.6</c:v>
                </c:pt>
                <c:pt idx="263">
                  <c:v>11192</c:v>
                </c:pt>
                <c:pt idx="264">
                  <c:v>11218.2</c:v>
                </c:pt>
                <c:pt idx="265">
                  <c:v>11244.6</c:v>
                </c:pt>
                <c:pt idx="266">
                  <c:v>11270.8</c:v>
                </c:pt>
                <c:pt idx="267">
                  <c:v>11297.1</c:v>
                </c:pt>
                <c:pt idx="268">
                  <c:v>11323.2</c:v>
                </c:pt>
                <c:pt idx="269">
                  <c:v>11349.3</c:v>
                </c:pt>
                <c:pt idx="270">
                  <c:v>11375.4</c:v>
                </c:pt>
                <c:pt idx="271">
                  <c:v>11401.5</c:v>
                </c:pt>
                <c:pt idx="272">
                  <c:v>11453.6</c:v>
                </c:pt>
                <c:pt idx="273">
                  <c:v>11479.6</c:v>
                </c:pt>
                <c:pt idx="274">
                  <c:v>11505.7</c:v>
                </c:pt>
                <c:pt idx="275">
                  <c:v>11531.9</c:v>
                </c:pt>
                <c:pt idx="276">
                  <c:v>11558.1</c:v>
                </c:pt>
                <c:pt idx="277">
                  <c:v>11584.3</c:v>
                </c:pt>
                <c:pt idx="278">
                  <c:v>11610.6</c:v>
                </c:pt>
                <c:pt idx="279">
                  <c:v>11636.9</c:v>
                </c:pt>
                <c:pt idx="280">
                  <c:v>11690</c:v>
                </c:pt>
                <c:pt idx="281">
                  <c:v>11716.7</c:v>
                </c:pt>
                <c:pt idx="282">
                  <c:v>11743.5</c:v>
                </c:pt>
                <c:pt idx="283">
                  <c:v>11770.3</c:v>
                </c:pt>
                <c:pt idx="284">
                  <c:v>11797.2</c:v>
                </c:pt>
                <c:pt idx="285">
                  <c:v>11824.1</c:v>
                </c:pt>
                <c:pt idx="286">
                  <c:v>11851.1</c:v>
                </c:pt>
                <c:pt idx="287">
                  <c:v>11878</c:v>
                </c:pt>
                <c:pt idx="288">
                  <c:v>11904.8</c:v>
                </c:pt>
                <c:pt idx="289">
                  <c:v>11931.6</c:v>
                </c:pt>
                <c:pt idx="290">
                  <c:v>11958.1</c:v>
                </c:pt>
                <c:pt idx="291">
                  <c:v>11984.6</c:v>
                </c:pt>
                <c:pt idx="292">
                  <c:v>12011.1</c:v>
                </c:pt>
                <c:pt idx="293">
                  <c:v>12037.9</c:v>
                </c:pt>
                <c:pt idx="294">
                  <c:v>12064.2</c:v>
                </c:pt>
                <c:pt idx="295">
                  <c:v>12090.4</c:v>
                </c:pt>
                <c:pt idx="296">
                  <c:v>12142.3</c:v>
                </c:pt>
                <c:pt idx="297">
                  <c:v>12168.2</c:v>
                </c:pt>
                <c:pt idx="298">
                  <c:v>12194.1</c:v>
                </c:pt>
                <c:pt idx="299">
                  <c:v>12219.8</c:v>
                </c:pt>
                <c:pt idx="300">
                  <c:v>12245.4</c:v>
                </c:pt>
                <c:pt idx="301">
                  <c:v>12270.9</c:v>
                </c:pt>
                <c:pt idx="302">
                  <c:v>12296.5</c:v>
                </c:pt>
                <c:pt idx="303">
                  <c:v>12321.9</c:v>
                </c:pt>
                <c:pt idx="304">
                  <c:v>12372.7</c:v>
                </c:pt>
                <c:pt idx="305">
                  <c:v>12398</c:v>
                </c:pt>
                <c:pt idx="306">
                  <c:v>12423.3</c:v>
                </c:pt>
                <c:pt idx="307">
                  <c:v>12448.6</c:v>
                </c:pt>
                <c:pt idx="308">
                  <c:v>12473.9</c:v>
                </c:pt>
                <c:pt idx="309">
                  <c:v>12499.1</c:v>
                </c:pt>
                <c:pt idx="310">
                  <c:v>12524.3</c:v>
                </c:pt>
                <c:pt idx="311">
                  <c:v>12549.4</c:v>
                </c:pt>
                <c:pt idx="312">
                  <c:v>12574.4</c:v>
                </c:pt>
                <c:pt idx="313">
                  <c:v>12599.5</c:v>
                </c:pt>
                <c:pt idx="314">
                  <c:v>12624.5</c:v>
                </c:pt>
                <c:pt idx="315">
                  <c:v>12649.4</c:v>
                </c:pt>
                <c:pt idx="316">
                  <c:v>12674.2</c:v>
                </c:pt>
                <c:pt idx="317">
                  <c:v>12699.2</c:v>
                </c:pt>
                <c:pt idx="318">
                  <c:v>12724</c:v>
                </c:pt>
                <c:pt idx="319">
                  <c:v>12748.8</c:v>
                </c:pt>
                <c:pt idx="320">
                  <c:v>12773.4</c:v>
                </c:pt>
                <c:pt idx="321">
                  <c:v>12798.1</c:v>
                </c:pt>
                <c:pt idx="322">
                  <c:v>12822.5</c:v>
                </c:pt>
                <c:pt idx="323">
                  <c:v>12846.7</c:v>
                </c:pt>
                <c:pt idx="324">
                  <c:v>12870.9</c:v>
                </c:pt>
                <c:pt idx="325">
                  <c:v>12895</c:v>
                </c:pt>
                <c:pt idx="326">
                  <c:v>12918.8</c:v>
                </c:pt>
                <c:pt idx="327">
                  <c:v>12942.6</c:v>
                </c:pt>
                <c:pt idx="328">
                  <c:v>12966.5</c:v>
                </c:pt>
                <c:pt idx="329">
                  <c:v>12989.9</c:v>
                </c:pt>
                <c:pt idx="330">
                  <c:v>13013.2</c:v>
                </c:pt>
                <c:pt idx="331">
                  <c:v>13036.4</c:v>
                </c:pt>
                <c:pt idx="332">
                  <c:v>13059.5</c:v>
                </c:pt>
                <c:pt idx="333">
                  <c:v>13082.3</c:v>
                </c:pt>
                <c:pt idx="334">
                  <c:v>13104.5</c:v>
                </c:pt>
                <c:pt idx="335">
                  <c:v>13126.9</c:v>
                </c:pt>
                <c:pt idx="336">
                  <c:v>13149.2</c:v>
                </c:pt>
                <c:pt idx="337">
                  <c:v>13171.3</c:v>
                </c:pt>
                <c:pt idx="338">
                  <c:v>13193.2</c:v>
                </c:pt>
                <c:pt idx="339">
                  <c:v>13215.1</c:v>
                </c:pt>
                <c:pt idx="340">
                  <c:v>13236.6</c:v>
                </c:pt>
                <c:pt idx="341">
                  <c:v>13258.1</c:v>
                </c:pt>
                <c:pt idx="342">
                  <c:v>13300.9</c:v>
                </c:pt>
                <c:pt idx="343">
                  <c:v>13322.3</c:v>
                </c:pt>
                <c:pt idx="344">
                  <c:v>13343.7</c:v>
                </c:pt>
                <c:pt idx="345">
                  <c:v>13365</c:v>
                </c:pt>
                <c:pt idx="346">
                  <c:v>13386.4</c:v>
                </c:pt>
                <c:pt idx="347">
                  <c:v>13407.8</c:v>
                </c:pt>
                <c:pt idx="348">
                  <c:v>13429.2</c:v>
                </c:pt>
                <c:pt idx="349">
                  <c:v>13472</c:v>
                </c:pt>
                <c:pt idx="350">
                  <c:v>13514.6</c:v>
                </c:pt>
                <c:pt idx="351">
                  <c:v>13557.1</c:v>
                </c:pt>
                <c:pt idx="352">
                  <c:v>13578.3</c:v>
                </c:pt>
                <c:pt idx="353">
                  <c:v>13599.3</c:v>
                </c:pt>
                <c:pt idx="354">
                  <c:v>13641.3</c:v>
                </c:pt>
                <c:pt idx="355">
                  <c:v>13682.9</c:v>
                </c:pt>
                <c:pt idx="356">
                  <c:v>13703.5</c:v>
                </c:pt>
                <c:pt idx="357">
                  <c:v>13724.1</c:v>
                </c:pt>
                <c:pt idx="358">
                  <c:v>13744.5</c:v>
                </c:pt>
                <c:pt idx="359">
                  <c:v>13764.8</c:v>
                </c:pt>
                <c:pt idx="360">
                  <c:v>13804.8</c:v>
                </c:pt>
                <c:pt idx="361">
                  <c:v>13824.7</c:v>
                </c:pt>
                <c:pt idx="362">
                  <c:v>13844.6</c:v>
                </c:pt>
                <c:pt idx="363">
                  <c:v>13864.3</c:v>
                </c:pt>
                <c:pt idx="364">
                  <c:v>13904</c:v>
                </c:pt>
                <c:pt idx="365">
                  <c:v>13923.8</c:v>
                </c:pt>
                <c:pt idx="366">
                  <c:v>13943.7</c:v>
                </c:pt>
                <c:pt idx="367">
                  <c:v>13963.6</c:v>
                </c:pt>
                <c:pt idx="368">
                  <c:v>13983.5</c:v>
                </c:pt>
                <c:pt idx="369">
                  <c:v>14023.8</c:v>
                </c:pt>
                <c:pt idx="370">
                  <c:v>14044.2</c:v>
                </c:pt>
                <c:pt idx="371">
                  <c:v>14064.3</c:v>
                </c:pt>
                <c:pt idx="372">
                  <c:v>14084.7</c:v>
                </c:pt>
                <c:pt idx="373">
                  <c:v>14105.7</c:v>
                </c:pt>
                <c:pt idx="374">
                  <c:v>14126.9</c:v>
                </c:pt>
                <c:pt idx="375">
                  <c:v>14148.1</c:v>
                </c:pt>
                <c:pt idx="376">
                  <c:v>14169.4</c:v>
                </c:pt>
                <c:pt idx="377">
                  <c:v>14191</c:v>
                </c:pt>
                <c:pt idx="378">
                  <c:v>14212.8</c:v>
                </c:pt>
                <c:pt idx="379">
                  <c:v>14234.7</c:v>
                </c:pt>
                <c:pt idx="380">
                  <c:v>14256.7</c:v>
                </c:pt>
                <c:pt idx="381">
                  <c:v>14278.7</c:v>
                </c:pt>
                <c:pt idx="382">
                  <c:v>14323.6</c:v>
                </c:pt>
                <c:pt idx="383">
                  <c:v>14368.2</c:v>
                </c:pt>
                <c:pt idx="384">
                  <c:v>14412.9</c:v>
                </c:pt>
                <c:pt idx="385">
                  <c:v>14457.2</c:v>
                </c:pt>
                <c:pt idx="386">
                  <c:v>14479</c:v>
                </c:pt>
                <c:pt idx="387">
                  <c:v>14500.7</c:v>
                </c:pt>
                <c:pt idx="388">
                  <c:v>14522.4</c:v>
                </c:pt>
                <c:pt idx="389">
                  <c:v>14544</c:v>
                </c:pt>
                <c:pt idx="390">
                  <c:v>14565.5</c:v>
                </c:pt>
                <c:pt idx="391">
                  <c:v>14586.7</c:v>
                </c:pt>
                <c:pt idx="392">
                  <c:v>14607.9</c:v>
                </c:pt>
                <c:pt idx="393">
                  <c:v>14628.7</c:v>
                </c:pt>
                <c:pt idx="394">
                  <c:v>14670</c:v>
                </c:pt>
                <c:pt idx="395">
                  <c:v>14690.3</c:v>
                </c:pt>
                <c:pt idx="396">
                  <c:v>14710.6</c:v>
                </c:pt>
                <c:pt idx="397">
                  <c:v>14730.9</c:v>
                </c:pt>
                <c:pt idx="398">
                  <c:v>14751.2</c:v>
                </c:pt>
                <c:pt idx="399">
                  <c:v>14771.5</c:v>
                </c:pt>
                <c:pt idx="400">
                  <c:v>14791.7</c:v>
                </c:pt>
                <c:pt idx="401">
                  <c:v>14811.8</c:v>
                </c:pt>
                <c:pt idx="402">
                  <c:v>14831.9</c:v>
                </c:pt>
                <c:pt idx="403">
                  <c:v>14852</c:v>
                </c:pt>
                <c:pt idx="404">
                  <c:v>14872.1</c:v>
                </c:pt>
                <c:pt idx="405">
                  <c:v>14892.2</c:v>
                </c:pt>
                <c:pt idx="406">
                  <c:v>14912.3</c:v>
                </c:pt>
                <c:pt idx="407">
                  <c:v>14952.6</c:v>
                </c:pt>
                <c:pt idx="408">
                  <c:v>14992.9</c:v>
                </c:pt>
                <c:pt idx="409">
                  <c:v>15033.4</c:v>
                </c:pt>
                <c:pt idx="410">
                  <c:v>15053.6</c:v>
                </c:pt>
                <c:pt idx="411">
                  <c:v>15073.8</c:v>
                </c:pt>
                <c:pt idx="412">
                  <c:v>15114.2</c:v>
                </c:pt>
                <c:pt idx="413">
                  <c:v>15134.2</c:v>
                </c:pt>
                <c:pt idx="414">
                  <c:v>15154.3</c:v>
                </c:pt>
                <c:pt idx="415">
                  <c:v>15174.3</c:v>
                </c:pt>
                <c:pt idx="416">
                  <c:v>15194.2</c:v>
                </c:pt>
                <c:pt idx="417">
                  <c:v>15233.7</c:v>
                </c:pt>
                <c:pt idx="418">
                  <c:v>15253.2</c:v>
                </c:pt>
                <c:pt idx="419">
                  <c:v>15272.5</c:v>
                </c:pt>
                <c:pt idx="420">
                  <c:v>15291.6</c:v>
                </c:pt>
                <c:pt idx="421">
                  <c:v>15310.9</c:v>
                </c:pt>
                <c:pt idx="422">
                  <c:v>15330</c:v>
                </c:pt>
                <c:pt idx="423">
                  <c:v>15348.4</c:v>
                </c:pt>
                <c:pt idx="424">
                  <c:v>15367</c:v>
                </c:pt>
                <c:pt idx="425">
                  <c:v>15385.6</c:v>
                </c:pt>
                <c:pt idx="426">
                  <c:v>15404.1</c:v>
                </c:pt>
                <c:pt idx="427">
                  <c:v>15422.5</c:v>
                </c:pt>
                <c:pt idx="428">
                  <c:v>15459.2</c:v>
                </c:pt>
                <c:pt idx="429">
                  <c:v>15477.2</c:v>
                </c:pt>
                <c:pt idx="430">
                  <c:v>15495.3</c:v>
                </c:pt>
                <c:pt idx="431">
                  <c:v>15513.4</c:v>
                </c:pt>
                <c:pt idx="432">
                  <c:v>15531.5</c:v>
                </c:pt>
                <c:pt idx="433">
                  <c:v>15549.6</c:v>
                </c:pt>
                <c:pt idx="434">
                  <c:v>15567.7</c:v>
                </c:pt>
                <c:pt idx="435">
                  <c:v>15585.8</c:v>
                </c:pt>
                <c:pt idx="436">
                  <c:v>15604.1</c:v>
                </c:pt>
                <c:pt idx="437">
                  <c:v>15622.5</c:v>
                </c:pt>
                <c:pt idx="438">
                  <c:v>15641</c:v>
                </c:pt>
                <c:pt idx="439">
                  <c:v>15678.3</c:v>
                </c:pt>
                <c:pt idx="440">
                  <c:v>15697</c:v>
                </c:pt>
                <c:pt idx="441">
                  <c:v>15715.8</c:v>
                </c:pt>
                <c:pt idx="442">
                  <c:v>15734.7</c:v>
                </c:pt>
                <c:pt idx="443">
                  <c:v>15753.8</c:v>
                </c:pt>
                <c:pt idx="444">
                  <c:v>15773.2</c:v>
                </c:pt>
                <c:pt idx="445">
                  <c:v>15792.5</c:v>
                </c:pt>
                <c:pt idx="446">
                  <c:v>15811.8</c:v>
                </c:pt>
                <c:pt idx="447">
                  <c:v>15831.2</c:v>
                </c:pt>
                <c:pt idx="448">
                  <c:v>15850.9</c:v>
                </c:pt>
                <c:pt idx="449">
                  <c:v>15870.5</c:v>
                </c:pt>
                <c:pt idx="450">
                  <c:v>15890</c:v>
                </c:pt>
                <c:pt idx="451">
                  <c:v>15909.7</c:v>
                </c:pt>
                <c:pt idx="452">
                  <c:v>15929.3</c:v>
                </c:pt>
                <c:pt idx="453">
                  <c:v>15948.7</c:v>
                </c:pt>
                <c:pt idx="454">
                  <c:v>15968.4</c:v>
                </c:pt>
                <c:pt idx="455">
                  <c:v>15987.8</c:v>
                </c:pt>
                <c:pt idx="456">
                  <c:v>16007.1</c:v>
                </c:pt>
                <c:pt idx="457">
                  <c:v>16026.6</c:v>
                </c:pt>
                <c:pt idx="458">
                  <c:v>16046</c:v>
                </c:pt>
                <c:pt idx="459">
                  <c:v>16084.3</c:v>
                </c:pt>
                <c:pt idx="460">
                  <c:v>16122.1</c:v>
                </c:pt>
                <c:pt idx="461">
                  <c:v>16140.9</c:v>
                </c:pt>
                <c:pt idx="462">
                  <c:v>16159.6</c:v>
                </c:pt>
                <c:pt idx="463">
                  <c:v>16178.1</c:v>
                </c:pt>
                <c:pt idx="464">
                  <c:v>16196.4</c:v>
                </c:pt>
                <c:pt idx="465">
                  <c:v>16232.8</c:v>
                </c:pt>
                <c:pt idx="466">
                  <c:v>16250.8</c:v>
                </c:pt>
                <c:pt idx="467">
                  <c:v>16268.6</c:v>
                </c:pt>
                <c:pt idx="468">
                  <c:v>16286.2</c:v>
                </c:pt>
                <c:pt idx="469">
                  <c:v>16303.8</c:v>
                </c:pt>
                <c:pt idx="470">
                  <c:v>16321.2</c:v>
                </c:pt>
                <c:pt idx="471">
                  <c:v>16338.7</c:v>
                </c:pt>
                <c:pt idx="472">
                  <c:v>16355.9</c:v>
                </c:pt>
                <c:pt idx="473">
                  <c:v>16373</c:v>
                </c:pt>
                <c:pt idx="474">
                  <c:v>16390.2</c:v>
                </c:pt>
                <c:pt idx="475">
                  <c:v>16407.099999999999</c:v>
                </c:pt>
                <c:pt idx="476">
                  <c:v>16424</c:v>
                </c:pt>
                <c:pt idx="477">
                  <c:v>16440.900000000001</c:v>
                </c:pt>
                <c:pt idx="478">
                  <c:v>16457.8</c:v>
                </c:pt>
                <c:pt idx="479">
                  <c:v>16474.7</c:v>
                </c:pt>
                <c:pt idx="480">
                  <c:v>16491.8</c:v>
                </c:pt>
                <c:pt idx="481">
                  <c:v>16525.7</c:v>
                </c:pt>
                <c:pt idx="482">
                  <c:v>16560.2</c:v>
                </c:pt>
                <c:pt idx="483">
                  <c:v>16595</c:v>
                </c:pt>
                <c:pt idx="484">
                  <c:v>16612.5</c:v>
                </c:pt>
                <c:pt idx="485">
                  <c:v>16630.2</c:v>
                </c:pt>
                <c:pt idx="486">
                  <c:v>16648.099999999999</c:v>
                </c:pt>
                <c:pt idx="487">
                  <c:v>16666</c:v>
                </c:pt>
                <c:pt idx="488">
                  <c:v>16701.7</c:v>
                </c:pt>
                <c:pt idx="489">
                  <c:v>16737.400000000001</c:v>
                </c:pt>
                <c:pt idx="490">
                  <c:v>16772.8</c:v>
                </c:pt>
                <c:pt idx="491">
                  <c:v>16790.3</c:v>
                </c:pt>
                <c:pt idx="492">
                  <c:v>16807.7</c:v>
                </c:pt>
                <c:pt idx="493">
                  <c:v>16825.400000000001</c:v>
                </c:pt>
                <c:pt idx="494">
                  <c:v>16842.5</c:v>
                </c:pt>
                <c:pt idx="495">
                  <c:v>16859.400000000001</c:v>
                </c:pt>
                <c:pt idx="496">
                  <c:v>16876.2</c:v>
                </c:pt>
                <c:pt idx="497">
                  <c:v>16892.5</c:v>
                </c:pt>
                <c:pt idx="498">
                  <c:v>16924.8</c:v>
                </c:pt>
                <c:pt idx="499">
                  <c:v>16940.900000000001</c:v>
                </c:pt>
                <c:pt idx="500">
                  <c:v>16956.8</c:v>
                </c:pt>
                <c:pt idx="501">
                  <c:v>16971.900000000001</c:v>
                </c:pt>
                <c:pt idx="502">
                  <c:v>17002.400000000001</c:v>
                </c:pt>
                <c:pt idx="503">
                  <c:v>17031.8</c:v>
                </c:pt>
                <c:pt idx="504">
                  <c:v>17046</c:v>
                </c:pt>
                <c:pt idx="505">
                  <c:v>17072.599999999999</c:v>
                </c:pt>
                <c:pt idx="506">
                  <c:v>17098.599999999999</c:v>
                </c:pt>
                <c:pt idx="507">
                  <c:v>17111.3</c:v>
                </c:pt>
                <c:pt idx="508">
                  <c:v>17136.5</c:v>
                </c:pt>
                <c:pt idx="509">
                  <c:v>17159.400000000001</c:v>
                </c:pt>
                <c:pt idx="510">
                  <c:v>17170.8</c:v>
                </c:pt>
                <c:pt idx="511">
                  <c:v>17182.099999999999</c:v>
                </c:pt>
                <c:pt idx="512">
                  <c:v>17193.3</c:v>
                </c:pt>
                <c:pt idx="513">
                  <c:v>17204.2</c:v>
                </c:pt>
                <c:pt idx="514">
                  <c:v>17214.5</c:v>
                </c:pt>
                <c:pt idx="515">
                  <c:v>17225.2</c:v>
                </c:pt>
                <c:pt idx="516">
                  <c:v>17235.5</c:v>
                </c:pt>
                <c:pt idx="517">
                  <c:v>17245.7</c:v>
                </c:pt>
                <c:pt idx="518">
                  <c:v>17256</c:v>
                </c:pt>
                <c:pt idx="519">
                  <c:v>17266.3</c:v>
                </c:pt>
                <c:pt idx="520">
                  <c:v>17276.400000000001</c:v>
                </c:pt>
                <c:pt idx="521">
                  <c:v>17286.5</c:v>
                </c:pt>
                <c:pt idx="522">
                  <c:v>17296.599999999999</c:v>
                </c:pt>
                <c:pt idx="523">
                  <c:v>17306.8</c:v>
                </c:pt>
                <c:pt idx="524">
                  <c:v>17317.2</c:v>
                </c:pt>
                <c:pt idx="525">
                  <c:v>17337.8</c:v>
                </c:pt>
                <c:pt idx="526">
                  <c:v>17359.099999999999</c:v>
                </c:pt>
                <c:pt idx="527">
                  <c:v>17370</c:v>
                </c:pt>
                <c:pt idx="528">
                  <c:v>17381</c:v>
                </c:pt>
                <c:pt idx="529">
                  <c:v>17402.900000000001</c:v>
                </c:pt>
                <c:pt idx="530">
                  <c:v>17414.400000000001</c:v>
                </c:pt>
                <c:pt idx="531">
                  <c:v>17426.099999999999</c:v>
                </c:pt>
                <c:pt idx="532">
                  <c:v>17449.900000000001</c:v>
                </c:pt>
                <c:pt idx="533">
                  <c:v>17461.599999999999</c:v>
                </c:pt>
                <c:pt idx="534">
                  <c:v>17473.400000000001</c:v>
                </c:pt>
                <c:pt idx="535">
                  <c:v>17485.8</c:v>
                </c:pt>
                <c:pt idx="536">
                  <c:v>17498.599999999999</c:v>
                </c:pt>
                <c:pt idx="537">
                  <c:v>17511.7</c:v>
                </c:pt>
                <c:pt idx="538">
                  <c:v>17524.900000000001</c:v>
                </c:pt>
                <c:pt idx="539">
                  <c:v>17538.099999999999</c:v>
                </c:pt>
                <c:pt idx="540">
                  <c:v>17564.900000000001</c:v>
                </c:pt>
                <c:pt idx="541">
                  <c:v>17578.2</c:v>
                </c:pt>
                <c:pt idx="542">
                  <c:v>17592.2</c:v>
                </c:pt>
                <c:pt idx="543">
                  <c:v>17606.099999999999</c:v>
                </c:pt>
                <c:pt idx="544">
                  <c:v>17633.900000000001</c:v>
                </c:pt>
                <c:pt idx="545">
                  <c:v>17647.900000000001</c:v>
                </c:pt>
                <c:pt idx="546">
                  <c:v>17662</c:v>
                </c:pt>
                <c:pt idx="547">
                  <c:v>17690.099999999999</c:v>
                </c:pt>
                <c:pt idx="548">
                  <c:v>17718</c:v>
                </c:pt>
                <c:pt idx="549">
                  <c:v>17745.7</c:v>
                </c:pt>
                <c:pt idx="550">
                  <c:v>17773.3</c:v>
                </c:pt>
                <c:pt idx="551">
                  <c:v>17800.8</c:v>
                </c:pt>
                <c:pt idx="552">
                  <c:v>17828.2</c:v>
                </c:pt>
                <c:pt idx="553">
                  <c:v>17855.5</c:v>
                </c:pt>
                <c:pt idx="554">
                  <c:v>17882.900000000001</c:v>
                </c:pt>
                <c:pt idx="555">
                  <c:v>17910.099999999999</c:v>
                </c:pt>
                <c:pt idx="556">
                  <c:v>17923.8</c:v>
                </c:pt>
                <c:pt idx="557">
                  <c:v>17937.5</c:v>
                </c:pt>
                <c:pt idx="558">
                  <c:v>17951.2</c:v>
                </c:pt>
                <c:pt idx="559">
                  <c:v>17965</c:v>
                </c:pt>
                <c:pt idx="560">
                  <c:v>17992.599999999999</c:v>
                </c:pt>
                <c:pt idx="561">
                  <c:v>18020.099999999999</c:v>
                </c:pt>
                <c:pt idx="562">
                  <c:v>18048</c:v>
                </c:pt>
                <c:pt idx="563">
                  <c:v>18062.2</c:v>
                </c:pt>
                <c:pt idx="564">
                  <c:v>18076.400000000001</c:v>
                </c:pt>
                <c:pt idx="565">
                  <c:v>18090.5</c:v>
                </c:pt>
                <c:pt idx="566">
                  <c:v>18104.599999999999</c:v>
                </c:pt>
                <c:pt idx="567">
                  <c:v>18118.8</c:v>
                </c:pt>
                <c:pt idx="568">
                  <c:v>18147.3</c:v>
                </c:pt>
                <c:pt idx="569">
                  <c:v>18161.8</c:v>
                </c:pt>
                <c:pt idx="570">
                  <c:v>18176.099999999999</c:v>
                </c:pt>
                <c:pt idx="571">
                  <c:v>18190.599999999999</c:v>
                </c:pt>
                <c:pt idx="572">
                  <c:v>18219.7</c:v>
                </c:pt>
                <c:pt idx="573">
                  <c:v>18234.2</c:v>
                </c:pt>
                <c:pt idx="574">
                  <c:v>18248.8</c:v>
                </c:pt>
                <c:pt idx="575">
                  <c:v>18263.3</c:v>
                </c:pt>
                <c:pt idx="576">
                  <c:v>18277.900000000001</c:v>
                </c:pt>
                <c:pt idx="577">
                  <c:v>18292.400000000001</c:v>
                </c:pt>
                <c:pt idx="578">
                  <c:v>18306.900000000001</c:v>
                </c:pt>
                <c:pt idx="579">
                  <c:v>18321.400000000001</c:v>
                </c:pt>
                <c:pt idx="580">
                  <c:v>18335.900000000001</c:v>
                </c:pt>
                <c:pt idx="581">
                  <c:v>18350.3</c:v>
                </c:pt>
                <c:pt idx="582">
                  <c:v>18364.7</c:v>
                </c:pt>
                <c:pt idx="583">
                  <c:v>18378.900000000001</c:v>
                </c:pt>
                <c:pt idx="584">
                  <c:v>18393</c:v>
                </c:pt>
                <c:pt idx="585">
                  <c:v>18407.3</c:v>
                </c:pt>
                <c:pt idx="586">
                  <c:v>18421.400000000001</c:v>
                </c:pt>
                <c:pt idx="587">
                  <c:v>18449.7</c:v>
                </c:pt>
                <c:pt idx="588">
                  <c:v>18463.8</c:v>
                </c:pt>
                <c:pt idx="589">
                  <c:v>18477.7</c:v>
                </c:pt>
                <c:pt idx="590">
                  <c:v>18505.599999999999</c:v>
                </c:pt>
                <c:pt idx="591">
                  <c:v>18533.099999999999</c:v>
                </c:pt>
                <c:pt idx="592">
                  <c:v>18546.900000000001</c:v>
                </c:pt>
                <c:pt idx="593">
                  <c:v>18560.7</c:v>
                </c:pt>
                <c:pt idx="594">
                  <c:v>18574.599999999999</c:v>
                </c:pt>
                <c:pt idx="595">
                  <c:v>18602</c:v>
                </c:pt>
                <c:pt idx="596">
                  <c:v>18615.7</c:v>
                </c:pt>
                <c:pt idx="597">
                  <c:v>18629.400000000001</c:v>
                </c:pt>
                <c:pt idx="598">
                  <c:v>18643.099999999999</c:v>
                </c:pt>
                <c:pt idx="599">
                  <c:v>18656.8</c:v>
                </c:pt>
                <c:pt idx="600">
                  <c:v>18670.5</c:v>
                </c:pt>
                <c:pt idx="601">
                  <c:v>18684.2</c:v>
                </c:pt>
                <c:pt idx="602">
                  <c:v>18698</c:v>
                </c:pt>
                <c:pt idx="603">
                  <c:v>18711.7</c:v>
                </c:pt>
                <c:pt idx="604">
                  <c:v>18725.400000000001</c:v>
                </c:pt>
                <c:pt idx="605">
                  <c:v>18739.099999999999</c:v>
                </c:pt>
                <c:pt idx="606">
                  <c:v>18766.7</c:v>
                </c:pt>
                <c:pt idx="607">
                  <c:v>18780.400000000001</c:v>
                </c:pt>
                <c:pt idx="608">
                  <c:v>18808</c:v>
                </c:pt>
                <c:pt idx="609">
                  <c:v>18835.5</c:v>
                </c:pt>
                <c:pt idx="610">
                  <c:v>18863.099999999999</c:v>
                </c:pt>
                <c:pt idx="611">
                  <c:v>18890.5</c:v>
                </c:pt>
                <c:pt idx="612">
                  <c:v>18904.099999999999</c:v>
                </c:pt>
                <c:pt idx="613">
                  <c:v>18917.599999999999</c:v>
                </c:pt>
                <c:pt idx="614">
                  <c:v>18931.099999999999</c:v>
                </c:pt>
                <c:pt idx="615">
                  <c:v>18944.7</c:v>
                </c:pt>
                <c:pt idx="616">
                  <c:v>18958.2</c:v>
                </c:pt>
                <c:pt idx="617">
                  <c:v>18971.599999999999</c:v>
                </c:pt>
                <c:pt idx="618">
                  <c:v>18984.8</c:v>
                </c:pt>
                <c:pt idx="619">
                  <c:v>18997.7</c:v>
                </c:pt>
                <c:pt idx="620">
                  <c:v>19010.8</c:v>
                </c:pt>
                <c:pt idx="621">
                  <c:v>19023.7</c:v>
                </c:pt>
                <c:pt idx="622">
                  <c:v>19036.3</c:v>
                </c:pt>
                <c:pt idx="623">
                  <c:v>19049.099999999999</c:v>
                </c:pt>
                <c:pt idx="624">
                  <c:v>19061.5</c:v>
                </c:pt>
                <c:pt idx="625">
                  <c:v>19073.900000000001</c:v>
                </c:pt>
                <c:pt idx="626">
                  <c:v>19098.599999999999</c:v>
                </c:pt>
                <c:pt idx="627">
                  <c:v>19110.8</c:v>
                </c:pt>
                <c:pt idx="628">
                  <c:v>19135.3</c:v>
                </c:pt>
                <c:pt idx="629">
                  <c:v>19147.5</c:v>
                </c:pt>
                <c:pt idx="630">
                  <c:v>19159.599999999999</c:v>
                </c:pt>
                <c:pt idx="631">
                  <c:v>19171.7</c:v>
                </c:pt>
                <c:pt idx="632">
                  <c:v>19195.8</c:v>
                </c:pt>
                <c:pt idx="633">
                  <c:v>19207.900000000001</c:v>
                </c:pt>
                <c:pt idx="634">
                  <c:v>19219.900000000001</c:v>
                </c:pt>
                <c:pt idx="635">
                  <c:v>19231.900000000001</c:v>
                </c:pt>
                <c:pt idx="636">
                  <c:v>19243.900000000001</c:v>
                </c:pt>
                <c:pt idx="637">
                  <c:v>19255.900000000001</c:v>
                </c:pt>
                <c:pt idx="638">
                  <c:v>19267.900000000001</c:v>
                </c:pt>
                <c:pt idx="639">
                  <c:v>19279.8</c:v>
                </c:pt>
                <c:pt idx="640">
                  <c:v>19291.8</c:v>
                </c:pt>
                <c:pt idx="641">
                  <c:v>19303.8</c:v>
                </c:pt>
                <c:pt idx="642">
                  <c:v>19315.7</c:v>
                </c:pt>
                <c:pt idx="643">
                  <c:v>19327.7</c:v>
                </c:pt>
                <c:pt idx="644">
                  <c:v>19339.7</c:v>
                </c:pt>
                <c:pt idx="645">
                  <c:v>19351.7</c:v>
                </c:pt>
                <c:pt idx="646">
                  <c:v>19363.599999999999</c:v>
                </c:pt>
                <c:pt idx="647">
                  <c:v>19375.599999999999</c:v>
                </c:pt>
                <c:pt idx="648">
                  <c:v>19387.599999999999</c:v>
                </c:pt>
                <c:pt idx="649">
                  <c:v>19399.599999999999</c:v>
                </c:pt>
                <c:pt idx="650">
                  <c:v>19423.7</c:v>
                </c:pt>
                <c:pt idx="651">
                  <c:v>19435.599999999999</c:v>
                </c:pt>
                <c:pt idx="652">
                  <c:v>19447.599999999999</c:v>
                </c:pt>
                <c:pt idx="653">
                  <c:v>19471.599999999999</c:v>
                </c:pt>
                <c:pt idx="654">
                  <c:v>19495.599999999999</c:v>
                </c:pt>
                <c:pt idx="655">
                  <c:v>19519.599999999999</c:v>
                </c:pt>
                <c:pt idx="656">
                  <c:v>19543.599999999999</c:v>
                </c:pt>
                <c:pt idx="657">
                  <c:v>19555.599999999999</c:v>
                </c:pt>
                <c:pt idx="658">
                  <c:v>19579.599999999999</c:v>
                </c:pt>
                <c:pt idx="659">
                  <c:v>19591.599999999999</c:v>
                </c:pt>
                <c:pt idx="660">
                  <c:v>19615.599999999999</c:v>
                </c:pt>
                <c:pt idx="661">
                  <c:v>19627.599999999999</c:v>
                </c:pt>
                <c:pt idx="662">
                  <c:v>19639.599999999999</c:v>
                </c:pt>
                <c:pt idx="663">
                  <c:v>19663.5</c:v>
                </c:pt>
                <c:pt idx="664">
                  <c:v>19687.400000000001</c:v>
                </c:pt>
                <c:pt idx="665">
                  <c:v>19699.3</c:v>
                </c:pt>
                <c:pt idx="666">
                  <c:v>19723.3</c:v>
                </c:pt>
                <c:pt idx="667">
                  <c:v>19735.2</c:v>
                </c:pt>
                <c:pt idx="668">
                  <c:v>19747.2</c:v>
                </c:pt>
                <c:pt idx="669">
                  <c:v>19759.3</c:v>
                </c:pt>
                <c:pt idx="670">
                  <c:v>19783.5</c:v>
                </c:pt>
                <c:pt idx="671">
                  <c:v>19795.7</c:v>
                </c:pt>
                <c:pt idx="672">
                  <c:v>19820.099999999999</c:v>
                </c:pt>
                <c:pt idx="673">
                  <c:v>19832.3</c:v>
                </c:pt>
                <c:pt idx="674">
                  <c:v>19844.5</c:v>
                </c:pt>
                <c:pt idx="675">
                  <c:v>19869.099999999999</c:v>
                </c:pt>
                <c:pt idx="676">
                  <c:v>19893.7</c:v>
                </c:pt>
                <c:pt idx="677">
                  <c:v>19906.099999999999</c:v>
                </c:pt>
                <c:pt idx="678">
                  <c:v>19918.599999999999</c:v>
                </c:pt>
                <c:pt idx="679">
                  <c:v>19930.900000000001</c:v>
                </c:pt>
                <c:pt idx="680">
                  <c:v>19943.400000000001</c:v>
                </c:pt>
                <c:pt idx="681">
                  <c:v>19968.2</c:v>
                </c:pt>
                <c:pt idx="682">
                  <c:v>19980.7</c:v>
                </c:pt>
                <c:pt idx="683">
                  <c:v>19993.099999999999</c:v>
                </c:pt>
                <c:pt idx="684">
                  <c:v>20005.599999999999</c:v>
                </c:pt>
                <c:pt idx="685">
                  <c:v>20030.400000000001</c:v>
                </c:pt>
                <c:pt idx="686">
                  <c:v>20042.8</c:v>
                </c:pt>
                <c:pt idx="687">
                  <c:v>20055.099999999999</c:v>
                </c:pt>
                <c:pt idx="688">
                  <c:v>20067.5</c:v>
                </c:pt>
                <c:pt idx="689">
                  <c:v>20092.099999999999</c:v>
                </c:pt>
                <c:pt idx="690">
                  <c:v>20104.400000000001</c:v>
                </c:pt>
                <c:pt idx="691">
                  <c:v>20116.5</c:v>
                </c:pt>
                <c:pt idx="692">
                  <c:v>20140.7</c:v>
                </c:pt>
                <c:pt idx="693">
                  <c:v>20164.8</c:v>
                </c:pt>
                <c:pt idx="694">
                  <c:v>20176.8</c:v>
                </c:pt>
                <c:pt idx="695">
                  <c:v>20200.5</c:v>
                </c:pt>
                <c:pt idx="696">
                  <c:v>20212.3</c:v>
                </c:pt>
                <c:pt idx="697">
                  <c:v>20224</c:v>
                </c:pt>
                <c:pt idx="698">
                  <c:v>20247.3</c:v>
                </c:pt>
                <c:pt idx="699">
                  <c:v>20259</c:v>
                </c:pt>
                <c:pt idx="700">
                  <c:v>20270.599999999999</c:v>
                </c:pt>
                <c:pt idx="701">
                  <c:v>20282.2</c:v>
                </c:pt>
                <c:pt idx="702">
                  <c:v>20293.8</c:v>
                </c:pt>
                <c:pt idx="703">
                  <c:v>20305.400000000001</c:v>
                </c:pt>
                <c:pt idx="704">
                  <c:v>20328.400000000001</c:v>
                </c:pt>
                <c:pt idx="705">
                  <c:v>20351.3</c:v>
                </c:pt>
                <c:pt idx="706">
                  <c:v>20374</c:v>
                </c:pt>
                <c:pt idx="707">
                  <c:v>20396.5</c:v>
                </c:pt>
                <c:pt idx="708">
                  <c:v>20418.8</c:v>
                </c:pt>
                <c:pt idx="709">
                  <c:v>20429.8</c:v>
                </c:pt>
                <c:pt idx="710">
                  <c:v>20451.900000000001</c:v>
                </c:pt>
                <c:pt idx="711">
                  <c:v>20462.900000000001</c:v>
                </c:pt>
                <c:pt idx="712">
                  <c:v>20473.900000000001</c:v>
                </c:pt>
                <c:pt idx="713">
                  <c:v>20484.8</c:v>
                </c:pt>
                <c:pt idx="714">
                  <c:v>20506.5</c:v>
                </c:pt>
                <c:pt idx="715">
                  <c:v>20517.2</c:v>
                </c:pt>
                <c:pt idx="716">
                  <c:v>20527.8</c:v>
                </c:pt>
                <c:pt idx="717">
                  <c:v>20538.400000000001</c:v>
                </c:pt>
                <c:pt idx="718">
                  <c:v>20559.400000000001</c:v>
                </c:pt>
                <c:pt idx="719">
                  <c:v>20570</c:v>
                </c:pt>
                <c:pt idx="720">
                  <c:v>20580.5</c:v>
                </c:pt>
                <c:pt idx="721">
                  <c:v>20601.3</c:v>
                </c:pt>
                <c:pt idx="722">
                  <c:v>20611.599999999999</c:v>
                </c:pt>
                <c:pt idx="723">
                  <c:v>20632.099999999999</c:v>
                </c:pt>
                <c:pt idx="724">
                  <c:v>20642.400000000001</c:v>
                </c:pt>
                <c:pt idx="725">
                  <c:v>20652.5</c:v>
                </c:pt>
                <c:pt idx="726">
                  <c:v>20672.599999999999</c:v>
                </c:pt>
                <c:pt idx="727">
                  <c:v>20682.7</c:v>
                </c:pt>
                <c:pt idx="728">
                  <c:v>20702.599999999999</c:v>
                </c:pt>
                <c:pt idx="729">
                  <c:v>20722.5</c:v>
                </c:pt>
                <c:pt idx="730">
                  <c:v>20742.400000000001</c:v>
                </c:pt>
                <c:pt idx="731">
                  <c:v>20762.2</c:v>
                </c:pt>
                <c:pt idx="732">
                  <c:v>20772.099999999999</c:v>
                </c:pt>
                <c:pt idx="733">
                  <c:v>20782.099999999999</c:v>
                </c:pt>
                <c:pt idx="734">
                  <c:v>20802</c:v>
                </c:pt>
                <c:pt idx="735">
                  <c:v>20822</c:v>
                </c:pt>
                <c:pt idx="736">
                  <c:v>20832.099999999999</c:v>
                </c:pt>
                <c:pt idx="737">
                  <c:v>20842</c:v>
                </c:pt>
                <c:pt idx="738">
                  <c:v>20852.099999999999</c:v>
                </c:pt>
                <c:pt idx="739">
                  <c:v>20872.2</c:v>
                </c:pt>
                <c:pt idx="740">
                  <c:v>20882.099999999999</c:v>
                </c:pt>
                <c:pt idx="741">
                  <c:v>20902.099999999999</c:v>
                </c:pt>
                <c:pt idx="742">
                  <c:v>20921.7</c:v>
                </c:pt>
                <c:pt idx="743">
                  <c:v>20941.2</c:v>
                </c:pt>
                <c:pt idx="744">
                  <c:v>20950.900000000001</c:v>
                </c:pt>
                <c:pt idx="745">
                  <c:v>20960.599999999999</c:v>
                </c:pt>
                <c:pt idx="746">
                  <c:v>20970.2</c:v>
                </c:pt>
                <c:pt idx="747">
                  <c:v>20989.200000000001</c:v>
                </c:pt>
                <c:pt idx="748">
                  <c:v>21008.1</c:v>
                </c:pt>
                <c:pt idx="749">
                  <c:v>21026.799999999999</c:v>
                </c:pt>
                <c:pt idx="750">
                  <c:v>21036.2</c:v>
                </c:pt>
                <c:pt idx="751">
                  <c:v>21054.799999999999</c:v>
                </c:pt>
                <c:pt idx="752">
                  <c:v>21064</c:v>
                </c:pt>
                <c:pt idx="753">
                  <c:v>21082.5</c:v>
                </c:pt>
                <c:pt idx="754">
                  <c:v>21091.7</c:v>
                </c:pt>
                <c:pt idx="755">
                  <c:v>21100.9</c:v>
                </c:pt>
                <c:pt idx="756">
                  <c:v>21119.3</c:v>
                </c:pt>
                <c:pt idx="757">
                  <c:v>21137.599999999999</c:v>
                </c:pt>
                <c:pt idx="758">
                  <c:v>21155.9</c:v>
                </c:pt>
                <c:pt idx="759">
                  <c:v>21165</c:v>
                </c:pt>
                <c:pt idx="760">
                  <c:v>21174.1</c:v>
                </c:pt>
                <c:pt idx="761">
                  <c:v>21183.200000000001</c:v>
                </c:pt>
                <c:pt idx="762">
                  <c:v>21201.3</c:v>
                </c:pt>
                <c:pt idx="763">
                  <c:v>21210.3</c:v>
                </c:pt>
                <c:pt idx="764">
                  <c:v>21228.1</c:v>
                </c:pt>
                <c:pt idx="765">
                  <c:v>21246</c:v>
                </c:pt>
                <c:pt idx="766">
                  <c:v>21254.799999999999</c:v>
                </c:pt>
                <c:pt idx="767">
                  <c:v>21272.6</c:v>
                </c:pt>
                <c:pt idx="768">
                  <c:v>21281.4</c:v>
                </c:pt>
                <c:pt idx="769">
                  <c:v>21290.2</c:v>
                </c:pt>
                <c:pt idx="770">
                  <c:v>21307.8</c:v>
                </c:pt>
                <c:pt idx="771">
                  <c:v>21325.4</c:v>
                </c:pt>
                <c:pt idx="772">
                  <c:v>21342.9</c:v>
                </c:pt>
                <c:pt idx="773">
                  <c:v>21351.8</c:v>
                </c:pt>
                <c:pt idx="774">
                  <c:v>21360.5</c:v>
                </c:pt>
                <c:pt idx="775">
                  <c:v>21378.2</c:v>
                </c:pt>
                <c:pt idx="776">
                  <c:v>21387.1</c:v>
                </c:pt>
                <c:pt idx="777">
                  <c:v>21404.799999999999</c:v>
                </c:pt>
                <c:pt idx="778">
                  <c:v>21413.7</c:v>
                </c:pt>
                <c:pt idx="779">
                  <c:v>21431.5</c:v>
                </c:pt>
                <c:pt idx="780">
                  <c:v>21449.3</c:v>
                </c:pt>
                <c:pt idx="781">
                  <c:v>21467.1</c:v>
                </c:pt>
                <c:pt idx="782">
                  <c:v>21484.799999999999</c:v>
                </c:pt>
                <c:pt idx="783">
                  <c:v>21493.7</c:v>
                </c:pt>
                <c:pt idx="784">
                  <c:v>21502.6</c:v>
                </c:pt>
                <c:pt idx="785">
                  <c:v>21511.3</c:v>
                </c:pt>
                <c:pt idx="786">
                  <c:v>21528.799999999999</c:v>
                </c:pt>
                <c:pt idx="787">
                  <c:v>21546.3</c:v>
                </c:pt>
                <c:pt idx="788">
                  <c:v>21563.5</c:v>
                </c:pt>
                <c:pt idx="789">
                  <c:v>21580.7</c:v>
                </c:pt>
                <c:pt idx="790">
                  <c:v>21589.3</c:v>
                </c:pt>
                <c:pt idx="791">
                  <c:v>21606.3</c:v>
                </c:pt>
                <c:pt idx="792">
                  <c:v>21622.9</c:v>
                </c:pt>
                <c:pt idx="793">
                  <c:v>21631.200000000001</c:v>
                </c:pt>
                <c:pt idx="794">
                  <c:v>21647.7</c:v>
                </c:pt>
                <c:pt idx="795">
                  <c:v>21663.9</c:v>
                </c:pt>
                <c:pt idx="796">
                  <c:v>21672</c:v>
                </c:pt>
                <c:pt idx="797">
                  <c:v>21688.2</c:v>
                </c:pt>
                <c:pt idx="798">
                  <c:v>21704.3</c:v>
                </c:pt>
                <c:pt idx="799">
                  <c:v>21719.8</c:v>
                </c:pt>
                <c:pt idx="800">
                  <c:v>21727.599999999999</c:v>
                </c:pt>
                <c:pt idx="801">
                  <c:v>21743</c:v>
                </c:pt>
                <c:pt idx="802">
                  <c:v>21750.9</c:v>
                </c:pt>
                <c:pt idx="803">
                  <c:v>21766.1</c:v>
                </c:pt>
                <c:pt idx="804">
                  <c:v>21781.3</c:v>
                </c:pt>
                <c:pt idx="805">
                  <c:v>21796.1</c:v>
                </c:pt>
                <c:pt idx="806">
                  <c:v>21811</c:v>
                </c:pt>
                <c:pt idx="807">
                  <c:v>21825.599999999999</c:v>
                </c:pt>
                <c:pt idx="808">
                  <c:v>21840.1</c:v>
                </c:pt>
                <c:pt idx="809">
                  <c:v>21847.3</c:v>
                </c:pt>
                <c:pt idx="810">
                  <c:v>21861.599999999999</c:v>
                </c:pt>
                <c:pt idx="811">
                  <c:v>21875.7</c:v>
                </c:pt>
                <c:pt idx="812">
                  <c:v>21882.6</c:v>
                </c:pt>
                <c:pt idx="813">
                  <c:v>21896.400000000001</c:v>
                </c:pt>
                <c:pt idx="814">
                  <c:v>21903.3</c:v>
                </c:pt>
                <c:pt idx="815">
                  <c:v>21916.799999999999</c:v>
                </c:pt>
                <c:pt idx="816">
                  <c:v>21930.3</c:v>
                </c:pt>
                <c:pt idx="817">
                  <c:v>21943.8</c:v>
                </c:pt>
                <c:pt idx="818">
                  <c:v>21957.3</c:v>
                </c:pt>
                <c:pt idx="819">
                  <c:v>21964</c:v>
                </c:pt>
                <c:pt idx="820">
                  <c:v>21970.7</c:v>
                </c:pt>
                <c:pt idx="821">
                  <c:v>21984.2</c:v>
                </c:pt>
                <c:pt idx="822">
                  <c:v>21991</c:v>
                </c:pt>
                <c:pt idx="823">
                  <c:v>22004.6</c:v>
                </c:pt>
                <c:pt idx="824">
                  <c:v>22011.3</c:v>
                </c:pt>
                <c:pt idx="825">
                  <c:v>22025.1</c:v>
                </c:pt>
                <c:pt idx="826">
                  <c:v>22032</c:v>
                </c:pt>
                <c:pt idx="827">
                  <c:v>22045.8</c:v>
                </c:pt>
                <c:pt idx="828">
                  <c:v>22059.7</c:v>
                </c:pt>
                <c:pt idx="829">
                  <c:v>22066.7</c:v>
                </c:pt>
                <c:pt idx="830">
                  <c:v>22073.7</c:v>
                </c:pt>
                <c:pt idx="831">
                  <c:v>22087.8</c:v>
                </c:pt>
                <c:pt idx="832">
                  <c:v>22101.9</c:v>
                </c:pt>
                <c:pt idx="833">
                  <c:v>22116.2</c:v>
                </c:pt>
                <c:pt idx="834">
                  <c:v>22130.5</c:v>
                </c:pt>
                <c:pt idx="835">
                  <c:v>22152.2</c:v>
                </c:pt>
                <c:pt idx="836">
                  <c:v>22166.6</c:v>
                </c:pt>
                <c:pt idx="837">
                  <c:v>22181</c:v>
                </c:pt>
                <c:pt idx="838">
                  <c:v>22202.799999999999</c:v>
                </c:pt>
                <c:pt idx="839">
                  <c:v>22239.5</c:v>
                </c:pt>
                <c:pt idx="840">
                  <c:v>22268.9</c:v>
                </c:pt>
                <c:pt idx="841">
                  <c:v>22298.5</c:v>
                </c:pt>
                <c:pt idx="842">
                  <c:v>22327.9</c:v>
                </c:pt>
                <c:pt idx="843">
                  <c:v>22342.6</c:v>
                </c:pt>
                <c:pt idx="844">
                  <c:v>22364.7</c:v>
                </c:pt>
                <c:pt idx="845">
                  <c:v>22386.7</c:v>
                </c:pt>
                <c:pt idx="846">
                  <c:v>22401.3</c:v>
                </c:pt>
                <c:pt idx="847">
                  <c:v>22415.9</c:v>
                </c:pt>
                <c:pt idx="848">
                  <c:v>22430.5</c:v>
                </c:pt>
                <c:pt idx="849">
                  <c:v>22445.1</c:v>
                </c:pt>
                <c:pt idx="850">
                  <c:v>22459.599999999999</c:v>
                </c:pt>
                <c:pt idx="851">
                  <c:v>22481.3</c:v>
                </c:pt>
                <c:pt idx="852">
                  <c:v>22495.7</c:v>
                </c:pt>
                <c:pt idx="853">
                  <c:v>22517.3</c:v>
                </c:pt>
                <c:pt idx="854">
                  <c:v>22531.8</c:v>
                </c:pt>
                <c:pt idx="855">
                  <c:v>22546.2</c:v>
                </c:pt>
                <c:pt idx="856">
                  <c:v>22553.3</c:v>
                </c:pt>
                <c:pt idx="857">
                  <c:v>22567.599999999999</c:v>
                </c:pt>
                <c:pt idx="858">
                  <c:v>22581.9</c:v>
                </c:pt>
                <c:pt idx="859">
                  <c:v>22589</c:v>
                </c:pt>
                <c:pt idx="860">
                  <c:v>22603.200000000001</c:v>
                </c:pt>
                <c:pt idx="861">
                  <c:v>22617.3</c:v>
                </c:pt>
                <c:pt idx="862">
                  <c:v>22631.4</c:v>
                </c:pt>
                <c:pt idx="863">
                  <c:v>22645.4</c:v>
                </c:pt>
                <c:pt idx="864">
                  <c:v>22659.4</c:v>
                </c:pt>
                <c:pt idx="865">
                  <c:v>22673.3</c:v>
                </c:pt>
                <c:pt idx="866">
                  <c:v>22687.1</c:v>
                </c:pt>
                <c:pt idx="867">
                  <c:v>22694.1</c:v>
                </c:pt>
                <c:pt idx="868">
                  <c:v>22708.1</c:v>
                </c:pt>
                <c:pt idx="869">
                  <c:v>22715</c:v>
                </c:pt>
                <c:pt idx="870">
                  <c:v>22728.7</c:v>
                </c:pt>
                <c:pt idx="871">
                  <c:v>22742.400000000001</c:v>
                </c:pt>
                <c:pt idx="872">
                  <c:v>22749.3</c:v>
                </c:pt>
                <c:pt idx="873">
                  <c:v>22762.9</c:v>
                </c:pt>
                <c:pt idx="874">
                  <c:v>22769.7</c:v>
                </c:pt>
                <c:pt idx="875">
                  <c:v>22776.5</c:v>
                </c:pt>
                <c:pt idx="876">
                  <c:v>22789.9</c:v>
                </c:pt>
                <c:pt idx="877">
                  <c:v>22803.3</c:v>
                </c:pt>
                <c:pt idx="878">
                  <c:v>22816.7</c:v>
                </c:pt>
                <c:pt idx="879">
                  <c:v>22830.1</c:v>
                </c:pt>
                <c:pt idx="880">
                  <c:v>22843.5</c:v>
                </c:pt>
                <c:pt idx="881">
                  <c:v>22856.799999999999</c:v>
                </c:pt>
                <c:pt idx="882">
                  <c:v>22870</c:v>
                </c:pt>
                <c:pt idx="883">
                  <c:v>22876.6</c:v>
                </c:pt>
                <c:pt idx="884">
                  <c:v>22883.200000000001</c:v>
                </c:pt>
                <c:pt idx="885">
                  <c:v>22889.8</c:v>
                </c:pt>
                <c:pt idx="886">
                  <c:v>22902.9</c:v>
                </c:pt>
                <c:pt idx="887">
                  <c:v>22916</c:v>
                </c:pt>
                <c:pt idx="888">
                  <c:v>22929.1</c:v>
                </c:pt>
                <c:pt idx="889">
                  <c:v>22942.1</c:v>
                </c:pt>
                <c:pt idx="890">
                  <c:v>22955.1</c:v>
                </c:pt>
                <c:pt idx="891">
                  <c:v>22968</c:v>
                </c:pt>
                <c:pt idx="892">
                  <c:v>22980.9</c:v>
                </c:pt>
                <c:pt idx="893">
                  <c:v>22987.3</c:v>
                </c:pt>
                <c:pt idx="894">
                  <c:v>23000.2</c:v>
                </c:pt>
                <c:pt idx="895">
                  <c:v>23013</c:v>
                </c:pt>
                <c:pt idx="896">
                  <c:v>23025.9</c:v>
                </c:pt>
                <c:pt idx="897">
                  <c:v>23032.2</c:v>
                </c:pt>
                <c:pt idx="898">
                  <c:v>23044.799999999999</c:v>
                </c:pt>
                <c:pt idx="899">
                  <c:v>23057.4</c:v>
                </c:pt>
                <c:pt idx="900">
                  <c:v>23070</c:v>
                </c:pt>
                <c:pt idx="901">
                  <c:v>23082.5</c:v>
                </c:pt>
                <c:pt idx="902">
                  <c:v>23101.1</c:v>
                </c:pt>
                <c:pt idx="903">
                  <c:v>23113.5</c:v>
                </c:pt>
                <c:pt idx="904">
                  <c:v>23119.599999999999</c:v>
                </c:pt>
                <c:pt idx="905">
                  <c:v>23131.8</c:v>
                </c:pt>
                <c:pt idx="906">
                  <c:v>23138</c:v>
                </c:pt>
                <c:pt idx="907">
                  <c:v>23144.1</c:v>
                </c:pt>
                <c:pt idx="908">
                  <c:v>23156.3</c:v>
                </c:pt>
                <c:pt idx="909">
                  <c:v>23162.400000000001</c:v>
                </c:pt>
                <c:pt idx="910">
                  <c:v>23168.5</c:v>
                </c:pt>
                <c:pt idx="911">
                  <c:v>23180.799999999999</c:v>
                </c:pt>
                <c:pt idx="912">
                  <c:v>23186.9</c:v>
                </c:pt>
                <c:pt idx="913">
                  <c:v>23199.200000000001</c:v>
                </c:pt>
                <c:pt idx="914">
                  <c:v>23211.5</c:v>
                </c:pt>
                <c:pt idx="915">
                  <c:v>23224</c:v>
                </c:pt>
                <c:pt idx="916">
                  <c:v>23236.6</c:v>
                </c:pt>
                <c:pt idx="917">
                  <c:v>23249.1</c:v>
                </c:pt>
                <c:pt idx="918">
                  <c:v>23261.9</c:v>
                </c:pt>
                <c:pt idx="919">
                  <c:v>23274.7</c:v>
                </c:pt>
                <c:pt idx="920">
                  <c:v>23281.200000000001</c:v>
                </c:pt>
                <c:pt idx="921">
                  <c:v>23294.2</c:v>
                </c:pt>
                <c:pt idx="922">
                  <c:v>23300.7</c:v>
                </c:pt>
                <c:pt idx="923">
                  <c:v>23307.3</c:v>
                </c:pt>
                <c:pt idx="924">
                  <c:v>23320.400000000001</c:v>
                </c:pt>
                <c:pt idx="925">
                  <c:v>23333.7</c:v>
                </c:pt>
                <c:pt idx="926">
                  <c:v>23347</c:v>
                </c:pt>
                <c:pt idx="927">
                  <c:v>23360.400000000001</c:v>
                </c:pt>
                <c:pt idx="928">
                  <c:v>23373.7</c:v>
                </c:pt>
                <c:pt idx="929">
                  <c:v>23387.200000000001</c:v>
                </c:pt>
                <c:pt idx="930">
                  <c:v>23394</c:v>
                </c:pt>
                <c:pt idx="931">
                  <c:v>23400.799999999999</c:v>
                </c:pt>
                <c:pt idx="932">
                  <c:v>23414.3</c:v>
                </c:pt>
                <c:pt idx="933">
                  <c:v>23427.9</c:v>
                </c:pt>
                <c:pt idx="934">
                  <c:v>23434.7</c:v>
                </c:pt>
                <c:pt idx="935">
                  <c:v>23448.400000000001</c:v>
                </c:pt>
                <c:pt idx="936">
                  <c:v>23462.1</c:v>
                </c:pt>
                <c:pt idx="937">
                  <c:v>23468.9</c:v>
                </c:pt>
                <c:pt idx="938">
                  <c:v>23475.8</c:v>
                </c:pt>
                <c:pt idx="939">
                  <c:v>23489.5</c:v>
                </c:pt>
                <c:pt idx="940">
                  <c:v>23503.4</c:v>
                </c:pt>
                <c:pt idx="941">
                  <c:v>23517.200000000001</c:v>
                </c:pt>
                <c:pt idx="942">
                  <c:v>23531.200000000001</c:v>
                </c:pt>
                <c:pt idx="943">
                  <c:v>23538.2</c:v>
                </c:pt>
                <c:pt idx="944">
                  <c:v>23545.200000000001</c:v>
                </c:pt>
                <c:pt idx="945">
                  <c:v>23559.3</c:v>
                </c:pt>
                <c:pt idx="946">
                  <c:v>23566.400000000001</c:v>
                </c:pt>
                <c:pt idx="947">
                  <c:v>23580.400000000001</c:v>
                </c:pt>
                <c:pt idx="948">
                  <c:v>23594.7</c:v>
                </c:pt>
                <c:pt idx="949">
                  <c:v>23609.1</c:v>
                </c:pt>
                <c:pt idx="950">
                  <c:v>23623.5</c:v>
                </c:pt>
                <c:pt idx="951">
                  <c:v>23630.799999999999</c:v>
                </c:pt>
                <c:pt idx="952">
                  <c:v>23645.4</c:v>
                </c:pt>
                <c:pt idx="953">
                  <c:v>23660</c:v>
                </c:pt>
                <c:pt idx="954">
                  <c:v>23674.799999999999</c:v>
                </c:pt>
                <c:pt idx="955">
                  <c:v>23682.2</c:v>
                </c:pt>
                <c:pt idx="956">
                  <c:v>23696.9</c:v>
                </c:pt>
                <c:pt idx="957">
                  <c:v>23711.7</c:v>
                </c:pt>
                <c:pt idx="958">
                  <c:v>23726.799999999999</c:v>
                </c:pt>
                <c:pt idx="959">
                  <c:v>23734.400000000001</c:v>
                </c:pt>
                <c:pt idx="960">
                  <c:v>23741.9</c:v>
                </c:pt>
                <c:pt idx="961">
                  <c:v>23749.4</c:v>
                </c:pt>
                <c:pt idx="962">
                  <c:v>23764.6</c:v>
                </c:pt>
                <c:pt idx="963">
                  <c:v>23779.9</c:v>
                </c:pt>
                <c:pt idx="964">
                  <c:v>23795.200000000001</c:v>
                </c:pt>
                <c:pt idx="965">
                  <c:v>23802.9</c:v>
                </c:pt>
                <c:pt idx="966">
                  <c:v>23818.400000000001</c:v>
                </c:pt>
                <c:pt idx="967">
                  <c:v>23834.2</c:v>
                </c:pt>
                <c:pt idx="968">
                  <c:v>23849.8</c:v>
                </c:pt>
                <c:pt idx="969">
                  <c:v>23857.7</c:v>
                </c:pt>
                <c:pt idx="970">
                  <c:v>23873.4</c:v>
                </c:pt>
                <c:pt idx="971">
                  <c:v>23889.5</c:v>
                </c:pt>
                <c:pt idx="972">
                  <c:v>23905.5</c:v>
                </c:pt>
                <c:pt idx="973">
                  <c:v>23921.599999999999</c:v>
                </c:pt>
                <c:pt idx="974">
                  <c:v>23929.7</c:v>
                </c:pt>
                <c:pt idx="975">
                  <c:v>23937.8</c:v>
                </c:pt>
                <c:pt idx="976">
                  <c:v>23954.1</c:v>
                </c:pt>
                <c:pt idx="977">
                  <c:v>23970.5</c:v>
                </c:pt>
                <c:pt idx="978">
                  <c:v>23986.799999999999</c:v>
                </c:pt>
                <c:pt idx="979">
                  <c:v>24003.3</c:v>
                </c:pt>
                <c:pt idx="980">
                  <c:v>24019.7</c:v>
                </c:pt>
                <c:pt idx="981">
                  <c:v>24036.1</c:v>
                </c:pt>
                <c:pt idx="982">
                  <c:v>24044.400000000001</c:v>
                </c:pt>
                <c:pt idx="983">
                  <c:v>24061</c:v>
                </c:pt>
                <c:pt idx="984">
                  <c:v>24077.5</c:v>
                </c:pt>
                <c:pt idx="985">
                  <c:v>24085.9</c:v>
                </c:pt>
                <c:pt idx="986">
                  <c:v>24094.2</c:v>
                </c:pt>
                <c:pt idx="987">
                  <c:v>24110.9</c:v>
                </c:pt>
                <c:pt idx="988">
                  <c:v>24127.599999999999</c:v>
                </c:pt>
                <c:pt idx="989">
                  <c:v>24144.400000000001</c:v>
                </c:pt>
                <c:pt idx="990">
                  <c:v>24161.200000000001</c:v>
                </c:pt>
                <c:pt idx="991">
                  <c:v>24178.1</c:v>
                </c:pt>
                <c:pt idx="992">
                  <c:v>24195</c:v>
                </c:pt>
                <c:pt idx="993">
                  <c:v>24203.4</c:v>
                </c:pt>
                <c:pt idx="994">
                  <c:v>24211.9</c:v>
                </c:pt>
                <c:pt idx="995">
                  <c:v>24228.799999999999</c:v>
                </c:pt>
                <c:pt idx="996">
                  <c:v>24237.4</c:v>
                </c:pt>
                <c:pt idx="997">
                  <c:v>24254.400000000001</c:v>
                </c:pt>
                <c:pt idx="998">
                  <c:v>24262.799999999999</c:v>
                </c:pt>
                <c:pt idx="999">
                  <c:v>24279.7</c:v>
                </c:pt>
                <c:pt idx="1000">
                  <c:v>24296.7</c:v>
                </c:pt>
                <c:pt idx="1001">
                  <c:v>24313.7</c:v>
                </c:pt>
                <c:pt idx="1002">
                  <c:v>24330.6</c:v>
                </c:pt>
                <c:pt idx="1003">
                  <c:v>24347.599999999999</c:v>
                </c:pt>
                <c:pt idx="1004">
                  <c:v>24364.400000000001</c:v>
                </c:pt>
                <c:pt idx="1005">
                  <c:v>24372.799999999999</c:v>
                </c:pt>
                <c:pt idx="1006">
                  <c:v>24389.7</c:v>
                </c:pt>
                <c:pt idx="1007">
                  <c:v>24406.5</c:v>
                </c:pt>
                <c:pt idx="1008">
                  <c:v>24414.799999999999</c:v>
                </c:pt>
                <c:pt idx="1009">
                  <c:v>24423.200000000001</c:v>
                </c:pt>
                <c:pt idx="1010">
                  <c:v>24440</c:v>
                </c:pt>
                <c:pt idx="1011">
                  <c:v>24456.7</c:v>
                </c:pt>
                <c:pt idx="1012">
                  <c:v>24473.5</c:v>
                </c:pt>
                <c:pt idx="1013">
                  <c:v>24490.2</c:v>
                </c:pt>
                <c:pt idx="1014">
                  <c:v>24507</c:v>
                </c:pt>
                <c:pt idx="1015">
                  <c:v>24523.8</c:v>
                </c:pt>
                <c:pt idx="1016">
                  <c:v>24532.2</c:v>
                </c:pt>
                <c:pt idx="1017">
                  <c:v>24540.6</c:v>
                </c:pt>
                <c:pt idx="1018">
                  <c:v>24557.3</c:v>
                </c:pt>
                <c:pt idx="1019">
                  <c:v>24565.7</c:v>
                </c:pt>
                <c:pt idx="1020">
                  <c:v>24582.400000000001</c:v>
                </c:pt>
                <c:pt idx="1021">
                  <c:v>24590.799999999999</c:v>
                </c:pt>
                <c:pt idx="1022">
                  <c:v>24599.1</c:v>
                </c:pt>
                <c:pt idx="1023">
                  <c:v>24615.9</c:v>
                </c:pt>
                <c:pt idx="1024">
                  <c:v>24632.6</c:v>
                </c:pt>
                <c:pt idx="1025">
                  <c:v>24649.3</c:v>
                </c:pt>
                <c:pt idx="1026">
                  <c:v>24674.3</c:v>
                </c:pt>
                <c:pt idx="1027">
                  <c:v>24691</c:v>
                </c:pt>
                <c:pt idx="1028">
                  <c:v>24699.3</c:v>
                </c:pt>
                <c:pt idx="1029">
                  <c:v>24716</c:v>
                </c:pt>
                <c:pt idx="1030">
                  <c:v>24732.6</c:v>
                </c:pt>
                <c:pt idx="1031">
                  <c:v>24749.1</c:v>
                </c:pt>
                <c:pt idx="1032">
                  <c:v>24757.3</c:v>
                </c:pt>
                <c:pt idx="1033">
                  <c:v>24773.9</c:v>
                </c:pt>
                <c:pt idx="1034">
                  <c:v>24782.2</c:v>
                </c:pt>
                <c:pt idx="1035">
                  <c:v>24798.6</c:v>
                </c:pt>
                <c:pt idx="1036">
                  <c:v>24815.1</c:v>
                </c:pt>
                <c:pt idx="1037">
                  <c:v>24831.599999999999</c:v>
                </c:pt>
                <c:pt idx="1038">
                  <c:v>24848</c:v>
                </c:pt>
                <c:pt idx="1039">
                  <c:v>24864.5</c:v>
                </c:pt>
                <c:pt idx="1040">
                  <c:v>24881</c:v>
                </c:pt>
                <c:pt idx="1041">
                  <c:v>24897.3</c:v>
                </c:pt>
                <c:pt idx="1042">
                  <c:v>24913.7</c:v>
                </c:pt>
                <c:pt idx="1043">
                  <c:v>24930.1</c:v>
                </c:pt>
                <c:pt idx="1044">
                  <c:v>24946.5</c:v>
                </c:pt>
                <c:pt idx="1045">
                  <c:v>24962.799999999999</c:v>
                </c:pt>
                <c:pt idx="1046">
                  <c:v>24979</c:v>
                </c:pt>
                <c:pt idx="1047">
                  <c:v>24995.200000000001</c:v>
                </c:pt>
                <c:pt idx="1048">
                  <c:v>25011.5</c:v>
                </c:pt>
                <c:pt idx="1049">
                  <c:v>25027.7</c:v>
                </c:pt>
                <c:pt idx="1050">
                  <c:v>25043.8</c:v>
                </c:pt>
                <c:pt idx="1051">
                  <c:v>25059.8</c:v>
                </c:pt>
                <c:pt idx="1052">
                  <c:v>25075.8</c:v>
                </c:pt>
                <c:pt idx="1053">
                  <c:v>25091.7</c:v>
                </c:pt>
                <c:pt idx="1054">
                  <c:v>25107.599999999999</c:v>
                </c:pt>
                <c:pt idx="1055">
                  <c:v>25123.4</c:v>
                </c:pt>
                <c:pt idx="1056">
                  <c:v>25139.200000000001</c:v>
                </c:pt>
                <c:pt idx="1057">
                  <c:v>25154.9</c:v>
                </c:pt>
                <c:pt idx="1058">
                  <c:v>25170.7</c:v>
                </c:pt>
                <c:pt idx="1059">
                  <c:v>25186.400000000001</c:v>
                </c:pt>
                <c:pt idx="1060">
                  <c:v>25194.2</c:v>
                </c:pt>
                <c:pt idx="1061">
                  <c:v>25209.8</c:v>
                </c:pt>
                <c:pt idx="1062">
                  <c:v>25225.3</c:v>
                </c:pt>
                <c:pt idx="1063">
                  <c:v>25240.9</c:v>
                </c:pt>
                <c:pt idx="1064">
                  <c:v>25256.400000000001</c:v>
                </c:pt>
                <c:pt idx="1065">
                  <c:v>25271.9</c:v>
                </c:pt>
                <c:pt idx="1066">
                  <c:v>25294.9</c:v>
                </c:pt>
                <c:pt idx="1067">
                  <c:v>25310.3</c:v>
                </c:pt>
                <c:pt idx="1068">
                  <c:v>25333.3</c:v>
                </c:pt>
                <c:pt idx="1069">
                  <c:v>25348.6</c:v>
                </c:pt>
                <c:pt idx="1070">
                  <c:v>25363.9</c:v>
                </c:pt>
                <c:pt idx="1071">
                  <c:v>25371.4</c:v>
                </c:pt>
                <c:pt idx="1072">
                  <c:v>25386.6</c:v>
                </c:pt>
                <c:pt idx="1073">
                  <c:v>25394.2</c:v>
                </c:pt>
                <c:pt idx="1074">
                  <c:v>25409.4</c:v>
                </c:pt>
                <c:pt idx="1075">
                  <c:v>25424.5</c:v>
                </c:pt>
                <c:pt idx="1076">
                  <c:v>25439.599999999999</c:v>
                </c:pt>
                <c:pt idx="1077">
                  <c:v>25454.6</c:v>
                </c:pt>
                <c:pt idx="1078">
                  <c:v>25469.7</c:v>
                </c:pt>
                <c:pt idx="1079">
                  <c:v>25484.7</c:v>
                </c:pt>
                <c:pt idx="1080">
                  <c:v>25492.2</c:v>
                </c:pt>
                <c:pt idx="1081">
                  <c:v>25499.7</c:v>
                </c:pt>
                <c:pt idx="1082">
                  <c:v>25514.7</c:v>
                </c:pt>
                <c:pt idx="1083">
                  <c:v>25529.5</c:v>
                </c:pt>
                <c:pt idx="1084">
                  <c:v>25544.400000000001</c:v>
                </c:pt>
                <c:pt idx="1085">
                  <c:v>25559.3</c:v>
                </c:pt>
                <c:pt idx="1086">
                  <c:v>25574.2</c:v>
                </c:pt>
                <c:pt idx="1087">
                  <c:v>25589</c:v>
                </c:pt>
                <c:pt idx="1088">
                  <c:v>25603.7</c:v>
                </c:pt>
                <c:pt idx="1089">
                  <c:v>25618.400000000001</c:v>
                </c:pt>
                <c:pt idx="1090">
                  <c:v>25633.1</c:v>
                </c:pt>
                <c:pt idx="1091">
                  <c:v>25647.8</c:v>
                </c:pt>
                <c:pt idx="1092">
                  <c:v>25662.5</c:v>
                </c:pt>
                <c:pt idx="1093">
                  <c:v>25669.8</c:v>
                </c:pt>
                <c:pt idx="1094">
                  <c:v>25677</c:v>
                </c:pt>
                <c:pt idx="1095">
                  <c:v>25691.599999999999</c:v>
                </c:pt>
                <c:pt idx="1096">
                  <c:v>25706.1</c:v>
                </c:pt>
                <c:pt idx="1097">
                  <c:v>25713.4</c:v>
                </c:pt>
                <c:pt idx="1098">
                  <c:v>25728</c:v>
                </c:pt>
                <c:pt idx="1099">
                  <c:v>25742.5</c:v>
                </c:pt>
                <c:pt idx="1100">
                  <c:v>25756.9</c:v>
                </c:pt>
                <c:pt idx="1101">
                  <c:v>25764.2</c:v>
                </c:pt>
                <c:pt idx="1102">
                  <c:v>25778.7</c:v>
                </c:pt>
                <c:pt idx="1103">
                  <c:v>25793.1</c:v>
                </c:pt>
                <c:pt idx="1104">
                  <c:v>25800.400000000001</c:v>
                </c:pt>
                <c:pt idx="1105">
                  <c:v>25807.599999999999</c:v>
                </c:pt>
                <c:pt idx="1106">
                  <c:v>25822</c:v>
                </c:pt>
                <c:pt idx="1107">
                  <c:v>25836.5</c:v>
                </c:pt>
                <c:pt idx="1108">
                  <c:v>25843.7</c:v>
                </c:pt>
                <c:pt idx="1109">
                  <c:v>25858</c:v>
                </c:pt>
                <c:pt idx="1110">
                  <c:v>25865.1</c:v>
                </c:pt>
                <c:pt idx="1111">
                  <c:v>25879.4</c:v>
                </c:pt>
                <c:pt idx="1112">
                  <c:v>25893.8</c:v>
                </c:pt>
                <c:pt idx="1113">
                  <c:v>25908</c:v>
                </c:pt>
                <c:pt idx="1114">
                  <c:v>25922.1</c:v>
                </c:pt>
                <c:pt idx="1115">
                  <c:v>25936</c:v>
                </c:pt>
                <c:pt idx="1116">
                  <c:v>25950</c:v>
                </c:pt>
                <c:pt idx="1117">
                  <c:v>25963.8</c:v>
                </c:pt>
                <c:pt idx="1118">
                  <c:v>25970.7</c:v>
                </c:pt>
                <c:pt idx="1119">
                  <c:v>25984.5</c:v>
                </c:pt>
                <c:pt idx="1120">
                  <c:v>25998</c:v>
                </c:pt>
                <c:pt idx="1121">
                  <c:v>26011.200000000001</c:v>
                </c:pt>
                <c:pt idx="1122">
                  <c:v>26024.3</c:v>
                </c:pt>
                <c:pt idx="1123">
                  <c:v>26037.3</c:v>
                </c:pt>
                <c:pt idx="1124">
                  <c:v>26050.2</c:v>
                </c:pt>
                <c:pt idx="1125">
                  <c:v>26056.7</c:v>
                </c:pt>
                <c:pt idx="1126">
                  <c:v>26069.3</c:v>
                </c:pt>
                <c:pt idx="1127">
                  <c:v>26075.5</c:v>
                </c:pt>
                <c:pt idx="1128">
                  <c:v>26087.9</c:v>
                </c:pt>
                <c:pt idx="1129">
                  <c:v>26100.1</c:v>
                </c:pt>
                <c:pt idx="1130">
                  <c:v>26106.1</c:v>
                </c:pt>
                <c:pt idx="1131">
                  <c:v>26112</c:v>
                </c:pt>
                <c:pt idx="1132">
                  <c:v>26123.7</c:v>
                </c:pt>
                <c:pt idx="1133">
                  <c:v>26135.4</c:v>
                </c:pt>
                <c:pt idx="1134">
                  <c:v>26147</c:v>
                </c:pt>
                <c:pt idx="1135">
                  <c:v>26158.400000000001</c:v>
                </c:pt>
                <c:pt idx="1136">
                  <c:v>26169.599999999999</c:v>
                </c:pt>
                <c:pt idx="1137">
                  <c:v>26180.6</c:v>
                </c:pt>
                <c:pt idx="1138">
                  <c:v>26191.4</c:v>
                </c:pt>
                <c:pt idx="1139">
                  <c:v>26196.799999999999</c:v>
                </c:pt>
                <c:pt idx="1140">
                  <c:v>26207.4</c:v>
                </c:pt>
                <c:pt idx="1141">
                  <c:v>26217.9</c:v>
                </c:pt>
                <c:pt idx="1142">
                  <c:v>26223.1</c:v>
                </c:pt>
                <c:pt idx="1143">
                  <c:v>26228.3</c:v>
                </c:pt>
                <c:pt idx="1144">
                  <c:v>26238.400000000001</c:v>
                </c:pt>
                <c:pt idx="1145">
                  <c:v>26248.5</c:v>
                </c:pt>
                <c:pt idx="1146">
                  <c:v>26258.5</c:v>
                </c:pt>
                <c:pt idx="1147">
                  <c:v>26268.3</c:v>
                </c:pt>
                <c:pt idx="1148">
                  <c:v>26278</c:v>
                </c:pt>
                <c:pt idx="1149">
                  <c:v>26282.799999999999</c:v>
                </c:pt>
                <c:pt idx="1150">
                  <c:v>26292.6</c:v>
                </c:pt>
                <c:pt idx="1151">
                  <c:v>26297.3</c:v>
                </c:pt>
                <c:pt idx="1152">
                  <c:v>26306.6</c:v>
                </c:pt>
                <c:pt idx="1153">
                  <c:v>26315.8</c:v>
                </c:pt>
                <c:pt idx="1154">
                  <c:v>26325</c:v>
                </c:pt>
                <c:pt idx="1155">
                  <c:v>26334.1</c:v>
                </c:pt>
                <c:pt idx="1156">
                  <c:v>26347.7</c:v>
                </c:pt>
                <c:pt idx="1157">
                  <c:v>26352.1</c:v>
                </c:pt>
                <c:pt idx="1158">
                  <c:v>26356.5</c:v>
                </c:pt>
                <c:pt idx="1159">
                  <c:v>26369.5</c:v>
                </c:pt>
                <c:pt idx="1160">
                  <c:v>26378.2</c:v>
                </c:pt>
                <c:pt idx="1161">
                  <c:v>26382.6</c:v>
                </c:pt>
                <c:pt idx="1162">
                  <c:v>26391</c:v>
                </c:pt>
                <c:pt idx="1163">
                  <c:v>26399.5</c:v>
                </c:pt>
                <c:pt idx="1164">
                  <c:v>26403.7</c:v>
                </c:pt>
                <c:pt idx="1165">
                  <c:v>26408</c:v>
                </c:pt>
                <c:pt idx="1166">
                  <c:v>26416.400000000001</c:v>
                </c:pt>
                <c:pt idx="1167">
                  <c:v>26424.799999999999</c:v>
                </c:pt>
                <c:pt idx="1168">
                  <c:v>26429</c:v>
                </c:pt>
                <c:pt idx="1169">
                  <c:v>26437.5</c:v>
                </c:pt>
                <c:pt idx="1170">
                  <c:v>26446</c:v>
                </c:pt>
                <c:pt idx="1171">
                  <c:v>26454.6</c:v>
                </c:pt>
                <c:pt idx="1172">
                  <c:v>26458.9</c:v>
                </c:pt>
                <c:pt idx="1173">
                  <c:v>26467.599999999999</c:v>
                </c:pt>
                <c:pt idx="1174">
                  <c:v>26476.2</c:v>
                </c:pt>
                <c:pt idx="1175">
                  <c:v>26480.5</c:v>
                </c:pt>
                <c:pt idx="1176">
                  <c:v>26485</c:v>
                </c:pt>
                <c:pt idx="1177">
                  <c:v>26493.9</c:v>
                </c:pt>
                <c:pt idx="1178">
                  <c:v>26498.400000000001</c:v>
                </c:pt>
                <c:pt idx="1179">
                  <c:v>26507.5</c:v>
                </c:pt>
                <c:pt idx="1180">
                  <c:v>26516.799999999999</c:v>
                </c:pt>
                <c:pt idx="1181">
                  <c:v>26526.1</c:v>
                </c:pt>
                <c:pt idx="1182">
                  <c:v>26535.599999999999</c:v>
                </c:pt>
                <c:pt idx="1183">
                  <c:v>26545.1</c:v>
                </c:pt>
                <c:pt idx="1184">
                  <c:v>26554.6</c:v>
                </c:pt>
                <c:pt idx="1185">
                  <c:v>26564.5</c:v>
                </c:pt>
                <c:pt idx="1186">
                  <c:v>26569.4</c:v>
                </c:pt>
                <c:pt idx="1187">
                  <c:v>26574.400000000001</c:v>
                </c:pt>
                <c:pt idx="1188">
                  <c:v>26584.3</c:v>
                </c:pt>
                <c:pt idx="1189">
                  <c:v>26594.400000000001</c:v>
                </c:pt>
                <c:pt idx="1190">
                  <c:v>26599.5</c:v>
                </c:pt>
                <c:pt idx="1191">
                  <c:v>26609.599999999999</c:v>
                </c:pt>
                <c:pt idx="1192">
                  <c:v>26620</c:v>
                </c:pt>
                <c:pt idx="1193">
                  <c:v>26630.5</c:v>
                </c:pt>
                <c:pt idx="1194">
                  <c:v>26641</c:v>
                </c:pt>
                <c:pt idx="1195">
                  <c:v>26651.8</c:v>
                </c:pt>
                <c:pt idx="1196">
                  <c:v>26657.200000000001</c:v>
                </c:pt>
                <c:pt idx="1197">
                  <c:v>26668.1</c:v>
                </c:pt>
                <c:pt idx="1198">
                  <c:v>26679.200000000001</c:v>
                </c:pt>
                <c:pt idx="1199">
                  <c:v>26684.9</c:v>
                </c:pt>
                <c:pt idx="1200">
                  <c:v>26696.400000000001</c:v>
                </c:pt>
                <c:pt idx="1201">
                  <c:v>26702.1</c:v>
                </c:pt>
                <c:pt idx="1202">
                  <c:v>26713.599999999999</c:v>
                </c:pt>
                <c:pt idx="1203">
                  <c:v>26725.4</c:v>
                </c:pt>
                <c:pt idx="1204">
                  <c:v>26737.4</c:v>
                </c:pt>
                <c:pt idx="1205">
                  <c:v>26749.599999999999</c:v>
                </c:pt>
                <c:pt idx="1206">
                  <c:v>26755.8</c:v>
                </c:pt>
                <c:pt idx="1207">
                  <c:v>26768.3</c:v>
                </c:pt>
                <c:pt idx="1208">
                  <c:v>26781.1</c:v>
                </c:pt>
                <c:pt idx="1209">
                  <c:v>26794.3</c:v>
                </c:pt>
                <c:pt idx="1210">
                  <c:v>26800.9</c:v>
                </c:pt>
                <c:pt idx="1211">
                  <c:v>26814.1</c:v>
                </c:pt>
                <c:pt idx="1212">
                  <c:v>26827.8</c:v>
                </c:pt>
                <c:pt idx="1213">
                  <c:v>26841.4</c:v>
                </c:pt>
                <c:pt idx="1214">
                  <c:v>26848.3</c:v>
                </c:pt>
                <c:pt idx="1215">
                  <c:v>26862.5</c:v>
                </c:pt>
                <c:pt idx="1216">
                  <c:v>26869.599999999999</c:v>
                </c:pt>
                <c:pt idx="1217">
                  <c:v>26883.9</c:v>
                </c:pt>
                <c:pt idx="1218">
                  <c:v>26898.5</c:v>
                </c:pt>
                <c:pt idx="1219">
                  <c:v>26913.4</c:v>
                </c:pt>
                <c:pt idx="1220">
                  <c:v>26928.400000000001</c:v>
                </c:pt>
                <c:pt idx="1221">
                  <c:v>26936.1</c:v>
                </c:pt>
                <c:pt idx="1222">
                  <c:v>26943.599999999999</c:v>
                </c:pt>
                <c:pt idx="1223">
                  <c:v>26958.7</c:v>
                </c:pt>
                <c:pt idx="1224">
                  <c:v>26974</c:v>
                </c:pt>
                <c:pt idx="1225">
                  <c:v>26981.8</c:v>
                </c:pt>
                <c:pt idx="1226">
                  <c:v>26997.4</c:v>
                </c:pt>
                <c:pt idx="1227">
                  <c:v>27013.1</c:v>
                </c:pt>
                <c:pt idx="1228">
                  <c:v>27020.9</c:v>
                </c:pt>
                <c:pt idx="1229">
                  <c:v>27036.6</c:v>
                </c:pt>
                <c:pt idx="1230">
                  <c:v>27052.5</c:v>
                </c:pt>
                <c:pt idx="1231">
                  <c:v>27060.5</c:v>
                </c:pt>
                <c:pt idx="1232">
                  <c:v>27076.400000000001</c:v>
                </c:pt>
                <c:pt idx="1233">
                  <c:v>27092.3</c:v>
                </c:pt>
                <c:pt idx="1234">
                  <c:v>27108.3</c:v>
                </c:pt>
                <c:pt idx="1235">
                  <c:v>27124.400000000001</c:v>
                </c:pt>
                <c:pt idx="1236">
                  <c:v>27140.6</c:v>
                </c:pt>
                <c:pt idx="1237">
                  <c:v>27156.7</c:v>
                </c:pt>
                <c:pt idx="1238">
                  <c:v>27164.799999999999</c:v>
                </c:pt>
                <c:pt idx="1239">
                  <c:v>27180.9</c:v>
                </c:pt>
                <c:pt idx="1240">
                  <c:v>27189</c:v>
                </c:pt>
                <c:pt idx="1241">
                  <c:v>27205.3</c:v>
                </c:pt>
                <c:pt idx="1242">
                  <c:v>27221.5</c:v>
                </c:pt>
                <c:pt idx="1243">
                  <c:v>27237.7</c:v>
                </c:pt>
                <c:pt idx="1244">
                  <c:v>27253.9</c:v>
                </c:pt>
                <c:pt idx="1245">
                  <c:v>27270.1</c:v>
                </c:pt>
                <c:pt idx="1246">
                  <c:v>27286.3</c:v>
                </c:pt>
                <c:pt idx="1247">
                  <c:v>27294.400000000001</c:v>
                </c:pt>
                <c:pt idx="1248">
                  <c:v>27310.7</c:v>
                </c:pt>
                <c:pt idx="1249">
                  <c:v>27326.9</c:v>
                </c:pt>
                <c:pt idx="1250">
                  <c:v>27335</c:v>
                </c:pt>
                <c:pt idx="1251">
                  <c:v>27351.200000000001</c:v>
                </c:pt>
                <c:pt idx="1252">
                  <c:v>27367.4</c:v>
                </c:pt>
                <c:pt idx="1253">
                  <c:v>27375.5</c:v>
                </c:pt>
                <c:pt idx="1254">
                  <c:v>27391.7</c:v>
                </c:pt>
                <c:pt idx="1255">
                  <c:v>27407.9</c:v>
                </c:pt>
                <c:pt idx="1256">
                  <c:v>27424.1</c:v>
                </c:pt>
                <c:pt idx="1257">
                  <c:v>27440.400000000001</c:v>
                </c:pt>
                <c:pt idx="1258">
                  <c:v>27456.6</c:v>
                </c:pt>
                <c:pt idx="1259">
                  <c:v>27472.7</c:v>
                </c:pt>
                <c:pt idx="1260">
                  <c:v>27480.799999999999</c:v>
                </c:pt>
                <c:pt idx="1261">
                  <c:v>27497</c:v>
                </c:pt>
                <c:pt idx="1262">
                  <c:v>27513.1</c:v>
                </c:pt>
                <c:pt idx="1263">
                  <c:v>27521.200000000001</c:v>
                </c:pt>
                <c:pt idx="1264">
                  <c:v>27529.3</c:v>
                </c:pt>
                <c:pt idx="1265">
                  <c:v>27545.4</c:v>
                </c:pt>
                <c:pt idx="1266">
                  <c:v>27569.7</c:v>
                </c:pt>
                <c:pt idx="1267">
                  <c:v>27585.8</c:v>
                </c:pt>
                <c:pt idx="1268">
                  <c:v>27601.9</c:v>
                </c:pt>
                <c:pt idx="1269">
                  <c:v>27618</c:v>
                </c:pt>
                <c:pt idx="1270">
                  <c:v>27626.1</c:v>
                </c:pt>
                <c:pt idx="1271">
                  <c:v>27642.2</c:v>
                </c:pt>
                <c:pt idx="1272">
                  <c:v>27658.3</c:v>
                </c:pt>
                <c:pt idx="1273">
                  <c:v>27666.3</c:v>
                </c:pt>
                <c:pt idx="1274">
                  <c:v>27682.400000000001</c:v>
                </c:pt>
                <c:pt idx="1275">
                  <c:v>27698.5</c:v>
                </c:pt>
                <c:pt idx="1276">
                  <c:v>27706.5</c:v>
                </c:pt>
                <c:pt idx="1277">
                  <c:v>27722.6</c:v>
                </c:pt>
                <c:pt idx="1278">
                  <c:v>27738.7</c:v>
                </c:pt>
                <c:pt idx="1279">
                  <c:v>27754.799999999999</c:v>
                </c:pt>
                <c:pt idx="1280">
                  <c:v>27770.799999999999</c:v>
                </c:pt>
                <c:pt idx="1281">
                  <c:v>27786.799999999999</c:v>
                </c:pt>
                <c:pt idx="1282">
                  <c:v>27802.9</c:v>
                </c:pt>
                <c:pt idx="1283">
                  <c:v>27810.9</c:v>
                </c:pt>
                <c:pt idx="1284">
                  <c:v>27827</c:v>
                </c:pt>
                <c:pt idx="1285">
                  <c:v>27835.1</c:v>
                </c:pt>
                <c:pt idx="1286">
                  <c:v>27851.3</c:v>
                </c:pt>
                <c:pt idx="1287">
                  <c:v>27867.4</c:v>
                </c:pt>
                <c:pt idx="1288">
                  <c:v>27883.599999999999</c:v>
                </c:pt>
                <c:pt idx="1289">
                  <c:v>27899.8</c:v>
                </c:pt>
                <c:pt idx="1290">
                  <c:v>27916.2</c:v>
                </c:pt>
                <c:pt idx="1291">
                  <c:v>27932.6</c:v>
                </c:pt>
                <c:pt idx="1292">
                  <c:v>27940.799999999999</c:v>
                </c:pt>
                <c:pt idx="1293">
                  <c:v>27957.200000000001</c:v>
                </c:pt>
                <c:pt idx="1294">
                  <c:v>27973.7</c:v>
                </c:pt>
                <c:pt idx="1295">
                  <c:v>27982</c:v>
                </c:pt>
                <c:pt idx="1296">
                  <c:v>27998.5</c:v>
                </c:pt>
                <c:pt idx="1297">
                  <c:v>28006.9</c:v>
                </c:pt>
                <c:pt idx="1298">
                  <c:v>28023.5</c:v>
                </c:pt>
                <c:pt idx="1299">
                  <c:v>28040.2</c:v>
                </c:pt>
                <c:pt idx="1300">
                  <c:v>28056.799999999999</c:v>
                </c:pt>
                <c:pt idx="1301">
                  <c:v>28073.4</c:v>
                </c:pt>
                <c:pt idx="1302">
                  <c:v>28090</c:v>
                </c:pt>
                <c:pt idx="1303">
                  <c:v>28106.5</c:v>
                </c:pt>
                <c:pt idx="1304">
                  <c:v>28123</c:v>
                </c:pt>
                <c:pt idx="1305">
                  <c:v>28131.3</c:v>
                </c:pt>
                <c:pt idx="1306">
                  <c:v>28147.599999999999</c:v>
                </c:pt>
                <c:pt idx="1307">
                  <c:v>28155.7</c:v>
                </c:pt>
                <c:pt idx="1308">
                  <c:v>28163.9</c:v>
                </c:pt>
                <c:pt idx="1309">
                  <c:v>28180.1</c:v>
                </c:pt>
                <c:pt idx="1310">
                  <c:v>28196.3</c:v>
                </c:pt>
                <c:pt idx="1311">
                  <c:v>28212.5</c:v>
                </c:pt>
                <c:pt idx="1312">
                  <c:v>28228.6</c:v>
                </c:pt>
                <c:pt idx="1313">
                  <c:v>28244.6</c:v>
                </c:pt>
                <c:pt idx="1314">
                  <c:v>28260.6</c:v>
                </c:pt>
                <c:pt idx="1315">
                  <c:v>28276.7</c:v>
                </c:pt>
                <c:pt idx="1316">
                  <c:v>28284.7</c:v>
                </c:pt>
                <c:pt idx="1317">
                  <c:v>28292.6</c:v>
                </c:pt>
                <c:pt idx="1318">
                  <c:v>28308.7</c:v>
                </c:pt>
                <c:pt idx="1319">
                  <c:v>28324.6</c:v>
                </c:pt>
                <c:pt idx="1320">
                  <c:v>28332.6</c:v>
                </c:pt>
                <c:pt idx="1321">
                  <c:v>28348.6</c:v>
                </c:pt>
                <c:pt idx="1322">
                  <c:v>28364.5</c:v>
                </c:pt>
                <c:pt idx="1323">
                  <c:v>28372.5</c:v>
                </c:pt>
                <c:pt idx="1324">
                  <c:v>28388.5</c:v>
                </c:pt>
                <c:pt idx="1325">
                  <c:v>28404.3</c:v>
                </c:pt>
                <c:pt idx="1326">
                  <c:v>28428.1</c:v>
                </c:pt>
                <c:pt idx="1327">
                  <c:v>28436</c:v>
                </c:pt>
                <c:pt idx="1328">
                  <c:v>28443.8</c:v>
                </c:pt>
                <c:pt idx="1329">
                  <c:v>28459.5</c:v>
                </c:pt>
                <c:pt idx="1330">
                  <c:v>28467.3</c:v>
                </c:pt>
                <c:pt idx="1331">
                  <c:v>28482.9</c:v>
                </c:pt>
                <c:pt idx="1332">
                  <c:v>28490.7</c:v>
                </c:pt>
                <c:pt idx="1333">
                  <c:v>28506.2</c:v>
                </c:pt>
                <c:pt idx="1334">
                  <c:v>28521.599999999999</c:v>
                </c:pt>
                <c:pt idx="1335">
                  <c:v>28536.9</c:v>
                </c:pt>
                <c:pt idx="1336">
                  <c:v>28544.5</c:v>
                </c:pt>
                <c:pt idx="1337">
                  <c:v>28559.7</c:v>
                </c:pt>
                <c:pt idx="1338">
                  <c:v>28582.3</c:v>
                </c:pt>
                <c:pt idx="1339">
                  <c:v>28597.3</c:v>
                </c:pt>
                <c:pt idx="1340">
                  <c:v>28612.2</c:v>
                </c:pt>
                <c:pt idx="1341">
                  <c:v>28627.1</c:v>
                </c:pt>
                <c:pt idx="1342">
                  <c:v>28634.5</c:v>
                </c:pt>
                <c:pt idx="1343">
                  <c:v>28649.200000000001</c:v>
                </c:pt>
                <c:pt idx="1344">
                  <c:v>28656.5</c:v>
                </c:pt>
                <c:pt idx="1345">
                  <c:v>28671.1</c:v>
                </c:pt>
                <c:pt idx="1346">
                  <c:v>28678.3</c:v>
                </c:pt>
                <c:pt idx="1347">
                  <c:v>28692.7</c:v>
                </c:pt>
                <c:pt idx="1348">
                  <c:v>28707</c:v>
                </c:pt>
                <c:pt idx="1349">
                  <c:v>28721.4</c:v>
                </c:pt>
                <c:pt idx="1350">
                  <c:v>28735.5</c:v>
                </c:pt>
                <c:pt idx="1351">
                  <c:v>28742.6</c:v>
                </c:pt>
                <c:pt idx="1352">
                  <c:v>28756.7</c:v>
                </c:pt>
                <c:pt idx="1353">
                  <c:v>28763.599999999999</c:v>
                </c:pt>
                <c:pt idx="1354">
                  <c:v>28777.5</c:v>
                </c:pt>
                <c:pt idx="1355">
                  <c:v>28791.4</c:v>
                </c:pt>
                <c:pt idx="1356">
                  <c:v>28805.200000000001</c:v>
                </c:pt>
                <c:pt idx="1357">
                  <c:v>28818.799999999999</c:v>
                </c:pt>
                <c:pt idx="1358">
                  <c:v>28832.5</c:v>
                </c:pt>
                <c:pt idx="1359">
                  <c:v>28846.1</c:v>
                </c:pt>
                <c:pt idx="1360">
                  <c:v>28859.5</c:v>
                </c:pt>
                <c:pt idx="1361">
                  <c:v>28872.799999999999</c:v>
                </c:pt>
                <c:pt idx="1362">
                  <c:v>28886.2</c:v>
                </c:pt>
                <c:pt idx="1363">
                  <c:v>28892.9</c:v>
                </c:pt>
                <c:pt idx="1364">
                  <c:v>28899.5</c:v>
                </c:pt>
                <c:pt idx="1365">
                  <c:v>28912.6</c:v>
                </c:pt>
                <c:pt idx="1366">
                  <c:v>28919.200000000001</c:v>
                </c:pt>
                <c:pt idx="1367">
                  <c:v>28932.3</c:v>
                </c:pt>
                <c:pt idx="1368">
                  <c:v>28938.799999999999</c:v>
                </c:pt>
                <c:pt idx="1369">
                  <c:v>28951.8</c:v>
                </c:pt>
                <c:pt idx="1370">
                  <c:v>28964.799999999999</c:v>
                </c:pt>
                <c:pt idx="1371">
                  <c:v>28977.7</c:v>
                </c:pt>
                <c:pt idx="1372">
                  <c:v>28984.2</c:v>
                </c:pt>
                <c:pt idx="1373">
                  <c:v>28997.1</c:v>
                </c:pt>
                <c:pt idx="1374">
                  <c:v>29009.9</c:v>
                </c:pt>
                <c:pt idx="1375">
                  <c:v>29022.6</c:v>
                </c:pt>
                <c:pt idx="1376">
                  <c:v>29035.5</c:v>
                </c:pt>
                <c:pt idx="1377">
                  <c:v>29048.2</c:v>
                </c:pt>
                <c:pt idx="1378">
                  <c:v>29060.9</c:v>
                </c:pt>
                <c:pt idx="1379">
                  <c:v>29067.200000000001</c:v>
                </c:pt>
                <c:pt idx="1380">
                  <c:v>29079.9</c:v>
                </c:pt>
                <c:pt idx="1381">
                  <c:v>29092.5</c:v>
                </c:pt>
                <c:pt idx="1382">
                  <c:v>29098.9</c:v>
                </c:pt>
                <c:pt idx="1383">
                  <c:v>29111.599999999999</c:v>
                </c:pt>
                <c:pt idx="1384">
                  <c:v>29124.3</c:v>
                </c:pt>
                <c:pt idx="1385">
                  <c:v>29143.4</c:v>
                </c:pt>
                <c:pt idx="1386">
                  <c:v>29149.8</c:v>
                </c:pt>
                <c:pt idx="1387">
                  <c:v>29156.2</c:v>
                </c:pt>
                <c:pt idx="1388">
                  <c:v>29169.1</c:v>
                </c:pt>
                <c:pt idx="1389">
                  <c:v>29175.5</c:v>
                </c:pt>
                <c:pt idx="1390">
                  <c:v>29188.3</c:v>
                </c:pt>
                <c:pt idx="1391">
                  <c:v>29201.200000000001</c:v>
                </c:pt>
                <c:pt idx="1392">
                  <c:v>29207.599999999999</c:v>
                </c:pt>
                <c:pt idx="1393">
                  <c:v>29220.400000000001</c:v>
                </c:pt>
                <c:pt idx="1394">
                  <c:v>29226.9</c:v>
                </c:pt>
                <c:pt idx="1395">
                  <c:v>29239.8</c:v>
                </c:pt>
                <c:pt idx="1396">
                  <c:v>29252.7</c:v>
                </c:pt>
                <c:pt idx="1397">
                  <c:v>29265.599999999999</c:v>
                </c:pt>
                <c:pt idx="1398">
                  <c:v>29278.400000000001</c:v>
                </c:pt>
                <c:pt idx="1399">
                  <c:v>29284.9</c:v>
                </c:pt>
                <c:pt idx="1400">
                  <c:v>29291.3</c:v>
                </c:pt>
                <c:pt idx="1401">
                  <c:v>29304.2</c:v>
                </c:pt>
                <c:pt idx="1402">
                  <c:v>29317</c:v>
                </c:pt>
                <c:pt idx="1403">
                  <c:v>29323.3</c:v>
                </c:pt>
                <c:pt idx="1404">
                  <c:v>29336</c:v>
                </c:pt>
                <c:pt idx="1405">
                  <c:v>29348.7</c:v>
                </c:pt>
                <c:pt idx="1406">
                  <c:v>29361.4</c:v>
                </c:pt>
                <c:pt idx="1407">
                  <c:v>29367.599999999999</c:v>
                </c:pt>
                <c:pt idx="1408">
                  <c:v>29380.2</c:v>
                </c:pt>
                <c:pt idx="1409">
                  <c:v>29386.5</c:v>
                </c:pt>
                <c:pt idx="1410">
                  <c:v>29399</c:v>
                </c:pt>
                <c:pt idx="1411">
                  <c:v>29411.5</c:v>
                </c:pt>
                <c:pt idx="1412">
                  <c:v>29424.1</c:v>
                </c:pt>
                <c:pt idx="1413">
                  <c:v>29436.7</c:v>
                </c:pt>
                <c:pt idx="1414">
                  <c:v>29443</c:v>
                </c:pt>
                <c:pt idx="1415">
                  <c:v>29455.599999999999</c:v>
                </c:pt>
                <c:pt idx="1416">
                  <c:v>29461.9</c:v>
                </c:pt>
                <c:pt idx="1417">
                  <c:v>29468.2</c:v>
                </c:pt>
                <c:pt idx="1418">
                  <c:v>29480.9</c:v>
                </c:pt>
                <c:pt idx="1419">
                  <c:v>29487.3</c:v>
                </c:pt>
                <c:pt idx="1420">
                  <c:v>29500</c:v>
                </c:pt>
                <c:pt idx="1421">
                  <c:v>29506.5</c:v>
                </c:pt>
                <c:pt idx="1422">
                  <c:v>29519.3</c:v>
                </c:pt>
                <c:pt idx="1423">
                  <c:v>29532.2</c:v>
                </c:pt>
                <c:pt idx="1424">
                  <c:v>29545.1</c:v>
                </c:pt>
                <c:pt idx="1425">
                  <c:v>29558.1</c:v>
                </c:pt>
                <c:pt idx="1426">
                  <c:v>29571.200000000001</c:v>
                </c:pt>
                <c:pt idx="1427">
                  <c:v>29577.7</c:v>
                </c:pt>
                <c:pt idx="1428">
                  <c:v>29590.799999999999</c:v>
                </c:pt>
                <c:pt idx="1429">
                  <c:v>29603.8</c:v>
                </c:pt>
                <c:pt idx="1430">
                  <c:v>29617</c:v>
                </c:pt>
                <c:pt idx="1431">
                  <c:v>29630</c:v>
                </c:pt>
                <c:pt idx="1432">
                  <c:v>29643.1</c:v>
                </c:pt>
                <c:pt idx="1433">
                  <c:v>29649.599999999999</c:v>
                </c:pt>
                <c:pt idx="1434">
                  <c:v>29662.7</c:v>
                </c:pt>
                <c:pt idx="1435">
                  <c:v>29682.2</c:v>
                </c:pt>
                <c:pt idx="1436">
                  <c:v>29695.1</c:v>
                </c:pt>
                <c:pt idx="1437">
                  <c:v>29708.1</c:v>
                </c:pt>
                <c:pt idx="1438">
                  <c:v>29714.6</c:v>
                </c:pt>
                <c:pt idx="1439">
                  <c:v>29721</c:v>
                </c:pt>
                <c:pt idx="1440">
                  <c:v>29734</c:v>
                </c:pt>
                <c:pt idx="1441">
                  <c:v>29740.3</c:v>
                </c:pt>
                <c:pt idx="1442">
                  <c:v>29753.1</c:v>
                </c:pt>
                <c:pt idx="1443">
                  <c:v>29765.9</c:v>
                </c:pt>
                <c:pt idx="1444">
                  <c:v>29778.5</c:v>
                </c:pt>
                <c:pt idx="1445">
                  <c:v>29791.3</c:v>
                </c:pt>
                <c:pt idx="1446">
                  <c:v>29803.9</c:v>
                </c:pt>
                <c:pt idx="1447">
                  <c:v>29816.5</c:v>
                </c:pt>
                <c:pt idx="1448">
                  <c:v>29829.1</c:v>
                </c:pt>
                <c:pt idx="1449">
                  <c:v>29841.7</c:v>
                </c:pt>
                <c:pt idx="1450">
                  <c:v>29854.3</c:v>
                </c:pt>
                <c:pt idx="1451">
                  <c:v>29866.9</c:v>
                </c:pt>
                <c:pt idx="1452">
                  <c:v>29873.200000000001</c:v>
                </c:pt>
                <c:pt idx="1453">
                  <c:v>29885.8</c:v>
                </c:pt>
                <c:pt idx="1454">
                  <c:v>29898.3</c:v>
                </c:pt>
                <c:pt idx="1455">
                  <c:v>29911</c:v>
                </c:pt>
                <c:pt idx="1456">
                  <c:v>29923.599999999999</c:v>
                </c:pt>
                <c:pt idx="1457">
                  <c:v>29942.6</c:v>
                </c:pt>
                <c:pt idx="1458">
                  <c:v>29948.9</c:v>
                </c:pt>
                <c:pt idx="1459">
                  <c:v>29961.5</c:v>
                </c:pt>
                <c:pt idx="1460">
                  <c:v>29967.8</c:v>
                </c:pt>
                <c:pt idx="1461">
                  <c:v>29974.1</c:v>
                </c:pt>
                <c:pt idx="1462">
                  <c:v>29986.799999999999</c:v>
                </c:pt>
                <c:pt idx="1463">
                  <c:v>29999.4</c:v>
                </c:pt>
                <c:pt idx="1464">
                  <c:v>30012</c:v>
                </c:pt>
                <c:pt idx="1465">
                  <c:v>30018.400000000001</c:v>
                </c:pt>
                <c:pt idx="1466">
                  <c:v>30031</c:v>
                </c:pt>
                <c:pt idx="1467">
                  <c:v>30043.599999999999</c:v>
                </c:pt>
                <c:pt idx="1468">
                  <c:v>30056.2</c:v>
                </c:pt>
                <c:pt idx="1469">
                  <c:v>30068.799999999999</c:v>
                </c:pt>
                <c:pt idx="1470">
                  <c:v>30075.1</c:v>
                </c:pt>
                <c:pt idx="1471">
                  <c:v>30087.7</c:v>
                </c:pt>
                <c:pt idx="1472">
                  <c:v>30100.400000000001</c:v>
                </c:pt>
                <c:pt idx="1473">
                  <c:v>30106.7</c:v>
                </c:pt>
                <c:pt idx="1474">
                  <c:v>30119.3</c:v>
                </c:pt>
                <c:pt idx="1475">
                  <c:v>30131.9</c:v>
                </c:pt>
                <c:pt idx="1476">
                  <c:v>30144.5</c:v>
                </c:pt>
                <c:pt idx="1477">
                  <c:v>30157.1</c:v>
                </c:pt>
                <c:pt idx="1478">
                  <c:v>30169.9</c:v>
                </c:pt>
                <c:pt idx="1479">
                  <c:v>30176.2</c:v>
                </c:pt>
                <c:pt idx="1480">
                  <c:v>30188.9</c:v>
                </c:pt>
                <c:pt idx="1481">
                  <c:v>30201.7</c:v>
                </c:pt>
                <c:pt idx="1482">
                  <c:v>30208.1</c:v>
                </c:pt>
                <c:pt idx="1483">
                  <c:v>30220.9</c:v>
                </c:pt>
                <c:pt idx="1484">
                  <c:v>30233.8</c:v>
                </c:pt>
                <c:pt idx="1485">
                  <c:v>30240.3</c:v>
                </c:pt>
                <c:pt idx="1486">
                  <c:v>30246.7</c:v>
                </c:pt>
                <c:pt idx="1487">
                  <c:v>30253.200000000001</c:v>
                </c:pt>
                <c:pt idx="1488">
                  <c:v>30266.1</c:v>
                </c:pt>
                <c:pt idx="1489">
                  <c:v>30279.1</c:v>
                </c:pt>
                <c:pt idx="1490">
                  <c:v>30285.599999999999</c:v>
                </c:pt>
                <c:pt idx="1491">
                  <c:v>30298.7</c:v>
                </c:pt>
                <c:pt idx="1492">
                  <c:v>30311.8</c:v>
                </c:pt>
                <c:pt idx="1493">
                  <c:v>30318.400000000001</c:v>
                </c:pt>
                <c:pt idx="1494">
                  <c:v>30331.599999999999</c:v>
                </c:pt>
                <c:pt idx="1495">
                  <c:v>30344.7</c:v>
                </c:pt>
                <c:pt idx="1496">
                  <c:v>30357.9</c:v>
                </c:pt>
                <c:pt idx="1497">
                  <c:v>30371.1</c:v>
                </c:pt>
                <c:pt idx="1498">
                  <c:v>30377.7</c:v>
                </c:pt>
                <c:pt idx="1499">
                  <c:v>30391</c:v>
                </c:pt>
                <c:pt idx="1500">
                  <c:v>30397.599999999999</c:v>
                </c:pt>
                <c:pt idx="1501">
                  <c:v>30404.2</c:v>
                </c:pt>
                <c:pt idx="1502">
                  <c:v>30417.5</c:v>
                </c:pt>
                <c:pt idx="1503">
                  <c:v>30430.799999999999</c:v>
                </c:pt>
                <c:pt idx="1504">
                  <c:v>30444.1</c:v>
                </c:pt>
                <c:pt idx="1505">
                  <c:v>30457.4</c:v>
                </c:pt>
                <c:pt idx="1506">
                  <c:v>30464.1</c:v>
                </c:pt>
                <c:pt idx="1507">
                  <c:v>30477.5</c:v>
                </c:pt>
                <c:pt idx="1508">
                  <c:v>30484.3</c:v>
                </c:pt>
                <c:pt idx="1509">
                  <c:v>30497.7</c:v>
                </c:pt>
                <c:pt idx="1510">
                  <c:v>30511.1</c:v>
                </c:pt>
                <c:pt idx="1511">
                  <c:v>30524.5</c:v>
                </c:pt>
                <c:pt idx="1512">
                  <c:v>30538</c:v>
                </c:pt>
                <c:pt idx="1513">
                  <c:v>30544.799999999999</c:v>
                </c:pt>
                <c:pt idx="1514">
                  <c:v>30558.3</c:v>
                </c:pt>
                <c:pt idx="1515">
                  <c:v>30571.9</c:v>
                </c:pt>
                <c:pt idx="1516">
                  <c:v>30585.5</c:v>
                </c:pt>
                <c:pt idx="1517">
                  <c:v>30599.1</c:v>
                </c:pt>
                <c:pt idx="1518">
                  <c:v>30612.799999999999</c:v>
                </c:pt>
                <c:pt idx="1519">
                  <c:v>30626.400000000001</c:v>
                </c:pt>
                <c:pt idx="1520">
                  <c:v>30633.3</c:v>
                </c:pt>
                <c:pt idx="1521">
                  <c:v>30647</c:v>
                </c:pt>
                <c:pt idx="1522">
                  <c:v>30653.9</c:v>
                </c:pt>
                <c:pt idx="1523">
                  <c:v>30667.599999999999</c:v>
                </c:pt>
                <c:pt idx="1524">
                  <c:v>30681.3</c:v>
                </c:pt>
                <c:pt idx="1525">
                  <c:v>30688.2</c:v>
                </c:pt>
                <c:pt idx="1526">
                  <c:v>30701.9</c:v>
                </c:pt>
                <c:pt idx="1527">
                  <c:v>30708.799999999999</c:v>
                </c:pt>
                <c:pt idx="1528">
                  <c:v>30722.5</c:v>
                </c:pt>
                <c:pt idx="1529">
                  <c:v>30736.3</c:v>
                </c:pt>
                <c:pt idx="1530">
                  <c:v>30750.1</c:v>
                </c:pt>
                <c:pt idx="1531">
                  <c:v>30757</c:v>
                </c:pt>
                <c:pt idx="1532">
                  <c:v>30770.799999999999</c:v>
                </c:pt>
                <c:pt idx="1533">
                  <c:v>30777.7</c:v>
                </c:pt>
                <c:pt idx="1534">
                  <c:v>30791.5</c:v>
                </c:pt>
                <c:pt idx="1535">
                  <c:v>30805.200000000001</c:v>
                </c:pt>
                <c:pt idx="1536">
                  <c:v>30819</c:v>
                </c:pt>
                <c:pt idx="1537">
                  <c:v>30832.7</c:v>
                </c:pt>
                <c:pt idx="1538">
                  <c:v>30839.5</c:v>
                </c:pt>
                <c:pt idx="1539">
                  <c:v>30853.200000000001</c:v>
                </c:pt>
                <c:pt idx="1540">
                  <c:v>30867</c:v>
                </c:pt>
                <c:pt idx="1541">
                  <c:v>30880.7</c:v>
                </c:pt>
                <c:pt idx="1542">
                  <c:v>30894.3</c:v>
                </c:pt>
                <c:pt idx="1543">
                  <c:v>30907.9</c:v>
                </c:pt>
                <c:pt idx="1544">
                  <c:v>30921.5</c:v>
                </c:pt>
                <c:pt idx="1545">
                  <c:v>30935.1</c:v>
                </c:pt>
                <c:pt idx="1546">
                  <c:v>30941.9</c:v>
                </c:pt>
                <c:pt idx="1547">
                  <c:v>30948.6</c:v>
                </c:pt>
                <c:pt idx="1548">
                  <c:v>30962.1</c:v>
                </c:pt>
                <c:pt idx="1549">
                  <c:v>30968.799999999999</c:v>
                </c:pt>
                <c:pt idx="1550">
                  <c:v>30982.2</c:v>
                </c:pt>
                <c:pt idx="1551">
                  <c:v>30995.599999999999</c:v>
                </c:pt>
                <c:pt idx="1552">
                  <c:v>31002.3</c:v>
                </c:pt>
                <c:pt idx="1553">
                  <c:v>31015.7</c:v>
                </c:pt>
                <c:pt idx="1554">
                  <c:v>31029</c:v>
                </c:pt>
                <c:pt idx="1555">
                  <c:v>31035.599999999999</c:v>
                </c:pt>
                <c:pt idx="1556">
                  <c:v>31048.799999999999</c:v>
                </c:pt>
                <c:pt idx="1557">
                  <c:v>31055.4</c:v>
                </c:pt>
                <c:pt idx="1558">
                  <c:v>31068.6</c:v>
                </c:pt>
                <c:pt idx="1559">
                  <c:v>31081.5</c:v>
                </c:pt>
                <c:pt idx="1560">
                  <c:v>31087.9</c:v>
                </c:pt>
                <c:pt idx="1561">
                  <c:v>31100.799999999999</c:v>
                </c:pt>
                <c:pt idx="1562">
                  <c:v>31113.7</c:v>
                </c:pt>
                <c:pt idx="1563">
                  <c:v>31120.1</c:v>
                </c:pt>
                <c:pt idx="1564">
                  <c:v>31132.799999999999</c:v>
                </c:pt>
                <c:pt idx="1565">
                  <c:v>31145.5</c:v>
                </c:pt>
                <c:pt idx="1566">
                  <c:v>31158.1</c:v>
                </c:pt>
                <c:pt idx="1567">
                  <c:v>31170.6</c:v>
                </c:pt>
                <c:pt idx="1568">
                  <c:v>31183</c:v>
                </c:pt>
                <c:pt idx="1569">
                  <c:v>31195.3</c:v>
                </c:pt>
                <c:pt idx="1570">
                  <c:v>31201.4</c:v>
                </c:pt>
                <c:pt idx="1571">
                  <c:v>31207.5</c:v>
                </c:pt>
                <c:pt idx="1572">
                  <c:v>31219.5</c:v>
                </c:pt>
                <c:pt idx="1573">
                  <c:v>31231.3</c:v>
                </c:pt>
                <c:pt idx="1574">
                  <c:v>31243.200000000001</c:v>
                </c:pt>
                <c:pt idx="1575">
                  <c:v>31255</c:v>
                </c:pt>
                <c:pt idx="1576">
                  <c:v>31266.799999999999</c:v>
                </c:pt>
                <c:pt idx="1577">
                  <c:v>31278.5</c:v>
                </c:pt>
                <c:pt idx="1578">
                  <c:v>31284.3</c:v>
                </c:pt>
                <c:pt idx="1579">
                  <c:v>31295.8</c:v>
                </c:pt>
                <c:pt idx="1580">
                  <c:v>31307.200000000001</c:v>
                </c:pt>
                <c:pt idx="1581">
                  <c:v>31312.9</c:v>
                </c:pt>
                <c:pt idx="1582">
                  <c:v>31324.400000000001</c:v>
                </c:pt>
                <c:pt idx="1583">
                  <c:v>31335.599999999999</c:v>
                </c:pt>
                <c:pt idx="1584">
                  <c:v>31341.1</c:v>
                </c:pt>
                <c:pt idx="1585">
                  <c:v>31352.3</c:v>
                </c:pt>
                <c:pt idx="1586">
                  <c:v>31357.8</c:v>
                </c:pt>
                <c:pt idx="1587">
                  <c:v>31369</c:v>
                </c:pt>
                <c:pt idx="1588">
                  <c:v>31380.1</c:v>
                </c:pt>
                <c:pt idx="1589">
                  <c:v>31391.200000000001</c:v>
                </c:pt>
                <c:pt idx="1590">
                  <c:v>31402.1</c:v>
                </c:pt>
                <c:pt idx="1591">
                  <c:v>31413.200000000001</c:v>
                </c:pt>
                <c:pt idx="1592">
                  <c:v>31418.7</c:v>
                </c:pt>
                <c:pt idx="1593">
                  <c:v>31429.7</c:v>
                </c:pt>
                <c:pt idx="1594">
                  <c:v>31440.7</c:v>
                </c:pt>
                <c:pt idx="1595">
                  <c:v>31446.2</c:v>
                </c:pt>
                <c:pt idx="1596">
                  <c:v>31457.200000000001</c:v>
                </c:pt>
                <c:pt idx="1597">
                  <c:v>31462.7</c:v>
                </c:pt>
                <c:pt idx="1598">
                  <c:v>31468.2</c:v>
                </c:pt>
                <c:pt idx="1599">
                  <c:v>31479.200000000001</c:v>
                </c:pt>
                <c:pt idx="1600">
                  <c:v>31490.2</c:v>
                </c:pt>
                <c:pt idx="1601">
                  <c:v>31501.1</c:v>
                </c:pt>
                <c:pt idx="1602">
                  <c:v>31506.6</c:v>
                </c:pt>
                <c:pt idx="1603">
                  <c:v>31517.7</c:v>
                </c:pt>
                <c:pt idx="1604">
                  <c:v>31534.2</c:v>
                </c:pt>
                <c:pt idx="1605">
                  <c:v>31539.8</c:v>
                </c:pt>
                <c:pt idx="1606">
                  <c:v>31550.799999999999</c:v>
                </c:pt>
                <c:pt idx="1607">
                  <c:v>31561.9</c:v>
                </c:pt>
                <c:pt idx="1608">
                  <c:v>31567.4</c:v>
                </c:pt>
                <c:pt idx="1609">
                  <c:v>31572.9</c:v>
                </c:pt>
                <c:pt idx="1610">
                  <c:v>31584</c:v>
                </c:pt>
                <c:pt idx="1611">
                  <c:v>31589.599999999999</c:v>
                </c:pt>
                <c:pt idx="1612">
                  <c:v>31600.7</c:v>
                </c:pt>
                <c:pt idx="1613">
                  <c:v>31611.8</c:v>
                </c:pt>
                <c:pt idx="1614">
                  <c:v>31622.9</c:v>
                </c:pt>
                <c:pt idx="1615">
                  <c:v>31628.400000000001</c:v>
                </c:pt>
                <c:pt idx="1616">
                  <c:v>31639.5</c:v>
                </c:pt>
                <c:pt idx="1617">
                  <c:v>31650.6</c:v>
                </c:pt>
                <c:pt idx="1618">
                  <c:v>31661.7</c:v>
                </c:pt>
                <c:pt idx="1619">
                  <c:v>31672.799999999999</c:v>
                </c:pt>
                <c:pt idx="1620">
                  <c:v>31678.3</c:v>
                </c:pt>
                <c:pt idx="1621">
                  <c:v>31689.4</c:v>
                </c:pt>
                <c:pt idx="1622">
                  <c:v>31694.9</c:v>
                </c:pt>
                <c:pt idx="1623">
                  <c:v>31706</c:v>
                </c:pt>
                <c:pt idx="1624">
                  <c:v>31711.4</c:v>
                </c:pt>
                <c:pt idx="1625">
                  <c:v>31722.3</c:v>
                </c:pt>
                <c:pt idx="1626">
                  <c:v>31733.3</c:v>
                </c:pt>
                <c:pt idx="1627">
                  <c:v>31744.2</c:v>
                </c:pt>
                <c:pt idx="1628">
                  <c:v>31755</c:v>
                </c:pt>
                <c:pt idx="1629">
                  <c:v>31765.8</c:v>
                </c:pt>
                <c:pt idx="1630">
                  <c:v>31776.6</c:v>
                </c:pt>
                <c:pt idx="1631">
                  <c:v>31782</c:v>
                </c:pt>
                <c:pt idx="1632">
                  <c:v>31792.7</c:v>
                </c:pt>
                <c:pt idx="1633">
                  <c:v>31803.4</c:v>
                </c:pt>
                <c:pt idx="1634">
                  <c:v>31808.799999999999</c:v>
                </c:pt>
                <c:pt idx="1635">
                  <c:v>31819.4</c:v>
                </c:pt>
                <c:pt idx="1636">
                  <c:v>31830.1</c:v>
                </c:pt>
                <c:pt idx="1637">
                  <c:v>31840.7</c:v>
                </c:pt>
                <c:pt idx="1638">
                  <c:v>31851.4</c:v>
                </c:pt>
                <c:pt idx="1639">
                  <c:v>31862.1</c:v>
                </c:pt>
                <c:pt idx="1640">
                  <c:v>31872.799999999999</c:v>
                </c:pt>
                <c:pt idx="1641">
                  <c:v>31878.1</c:v>
                </c:pt>
                <c:pt idx="1642">
                  <c:v>31888.799999999999</c:v>
                </c:pt>
                <c:pt idx="1643">
                  <c:v>31894.2</c:v>
                </c:pt>
                <c:pt idx="1644">
                  <c:v>31904.9</c:v>
                </c:pt>
                <c:pt idx="1645">
                  <c:v>31915.7</c:v>
                </c:pt>
                <c:pt idx="1646">
                  <c:v>31926.5</c:v>
                </c:pt>
                <c:pt idx="1647">
                  <c:v>31937.4</c:v>
                </c:pt>
                <c:pt idx="1648">
                  <c:v>31948.3</c:v>
                </c:pt>
                <c:pt idx="1649">
                  <c:v>31959.3</c:v>
                </c:pt>
                <c:pt idx="1650">
                  <c:v>31970.2</c:v>
                </c:pt>
                <c:pt idx="1651">
                  <c:v>31981.200000000001</c:v>
                </c:pt>
                <c:pt idx="1652">
                  <c:v>31992.2</c:v>
                </c:pt>
                <c:pt idx="1653">
                  <c:v>32003.3</c:v>
                </c:pt>
                <c:pt idx="1654">
                  <c:v>32008.9</c:v>
                </c:pt>
                <c:pt idx="1655">
                  <c:v>32020.2</c:v>
                </c:pt>
                <c:pt idx="1656">
                  <c:v>32031.599999999999</c:v>
                </c:pt>
                <c:pt idx="1657">
                  <c:v>32037.3</c:v>
                </c:pt>
                <c:pt idx="1658">
                  <c:v>32048.6</c:v>
                </c:pt>
                <c:pt idx="1659">
                  <c:v>32059.9</c:v>
                </c:pt>
                <c:pt idx="1660">
                  <c:v>32071.4</c:v>
                </c:pt>
                <c:pt idx="1661">
                  <c:v>32083</c:v>
                </c:pt>
                <c:pt idx="1662">
                  <c:v>32088.799999999999</c:v>
                </c:pt>
                <c:pt idx="1663">
                  <c:v>32100.3</c:v>
                </c:pt>
                <c:pt idx="1664">
                  <c:v>32112</c:v>
                </c:pt>
                <c:pt idx="1665">
                  <c:v>32123.7</c:v>
                </c:pt>
                <c:pt idx="1666">
                  <c:v>32135.4</c:v>
                </c:pt>
                <c:pt idx="1667">
                  <c:v>32147.1</c:v>
                </c:pt>
                <c:pt idx="1668">
                  <c:v>32153</c:v>
                </c:pt>
                <c:pt idx="1669">
                  <c:v>32164.799999999999</c:v>
                </c:pt>
                <c:pt idx="1670">
                  <c:v>32176.7</c:v>
                </c:pt>
                <c:pt idx="1671">
                  <c:v>32188.5</c:v>
                </c:pt>
                <c:pt idx="1672">
                  <c:v>32200.400000000001</c:v>
                </c:pt>
                <c:pt idx="1673">
                  <c:v>32212.2</c:v>
                </c:pt>
                <c:pt idx="1674">
                  <c:v>32224.1</c:v>
                </c:pt>
                <c:pt idx="1675">
                  <c:v>32236</c:v>
                </c:pt>
                <c:pt idx="1676">
                  <c:v>32242</c:v>
                </c:pt>
                <c:pt idx="1677">
                  <c:v>32247.9</c:v>
                </c:pt>
                <c:pt idx="1678">
                  <c:v>32259.9</c:v>
                </c:pt>
                <c:pt idx="1679">
                  <c:v>32271.8</c:v>
                </c:pt>
                <c:pt idx="1680">
                  <c:v>32277.7</c:v>
                </c:pt>
                <c:pt idx="1681">
                  <c:v>32289.599999999999</c:v>
                </c:pt>
                <c:pt idx="1682">
                  <c:v>32301.5</c:v>
                </c:pt>
                <c:pt idx="1683">
                  <c:v>32313.4</c:v>
                </c:pt>
                <c:pt idx="1684">
                  <c:v>32325.200000000001</c:v>
                </c:pt>
                <c:pt idx="1685">
                  <c:v>32331.200000000001</c:v>
                </c:pt>
                <c:pt idx="1686">
                  <c:v>32343.1</c:v>
                </c:pt>
                <c:pt idx="1687">
                  <c:v>32354.9</c:v>
                </c:pt>
                <c:pt idx="1688">
                  <c:v>32366.7</c:v>
                </c:pt>
                <c:pt idx="1689">
                  <c:v>32372.6</c:v>
                </c:pt>
                <c:pt idx="1690">
                  <c:v>32384.400000000001</c:v>
                </c:pt>
                <c:pt idx="1691">
                  <c:v>32390.3</c:v>
                </c:pt>
                <c:pt idx="1692">
                  <c:v>32396.2</c:v>
                </c:pt>
                <c:pt idx="1693">
                  <c:v>32413.8</c:v>
                </c:pt>
                <c:pt idx="1694">
                  <c:v>32419.599999999999</c:v>
                </c:pt>
                <c:pt idx="1695">
                  <c:v>32431.4</c:v>
                </c:pt>
                <c:pt idx="1696">
                  <c:v>32443.1</c:v>
                </c:pt>
                <c:pt idx="1697">
                  <c:v>32454.9</c:v>
                </c:pt>
                <c:pt idx="1698">
                  <c:v>32466.6</c:v>
                </c:pt>
                <c:pt idx="1699">
                  <c:v>32478.400000000001</c:v>
                </c:pt>
                <c:pt idx="1700">
                  <c:v>32490.1</c:v>
                </c:pt>
                <c:pt idx="1701">
                  <c:v>32496</c:v>
                </c:pt>
                <c:pt idx="1702">
                  <c:v>32507.8</c:v>
                </c:pt>
                <c:pt idx="1703">
                  <c:v>32513.7</c:v>
                </c:pt>
                <c:pt idx="1704">
                  <c:v>32525.599999999999</c:v>
                </c:pt>
                <c:pt idx="1705">
                  <c:v>32531.599999999999</c:v>
                </c:pt>
                <c:pt idx="1706">
                  <c:v>32543.5</c:v>
                </c:pt>
                <c:pt idx="1707">
                  <c:v>32549.4</c:v>
                </c:pt>
                <c:pt idx="1708">
                  <c:v>32561.4</c:v>
                </c:pt>
                <c:pt idx="1709">
                  <c:v>32573.4</c:v>
                </c:pt>
                <c:pt idx="1710">
                  <c:v>32585.4</c:v>
                </c:pt>
                <c:pt idx="1711">
                  <c:v>32591.4</c:v>
                </c:pt>
                <c:pt idx="1712">
                  <c:v>32603.4</c:v>
                </c:pt>
                <c:pt idx="1713">
                  <c:v>32615.5</c:v>
                </c:pt>
                <c:pt idx="1714">
                  <c:v>32627.599999999999</c:v>
                </c:pt>
                <c:pt idx="1715">
                  <c:v>32633.599999999999</c:v>
                </c:pt>
                <c:pt idx="1716">
                  <c:v>32645.8</c:v>
                </c:pt>
                <c:pt idx="1717">
                  <c:v>32657.8</c:v>
                </c:pt>
                <c:pt idx="1718">
                  <c:v>32669.9</c:v>
                </c:pt>
                <c:pt idx="1719">
                  <c:v>32675.9</c:v>
                </c:pt>
                <c:pt idx="1720">
                  <c:v>32688</c:v>
                </c:pt>
                <c:pt idx="1721">
                  <c:v>32700.1</c:v>
                </c:pt>
                <c:pt idx="1722">
                  <c:v>32706</c:v>
                </c:pt>
                <c:pt idx="1723">
                  <c:v>32724.2</c:v>
                </c:pt>
                <c:pt idx="1724">
                  <c:v>32730.2</c:v>
                </c:pt>
                <c:pt idx="1725">
                  <c:v>32742.2</c:v>
                </c:pt>
                <c:pt idx="1726">
                  <c:v>32754.2</c:v>
                </c:pt>
                <c:pt idx="1727">
                  <c:v>32760.2</c:v>
                </c:pt>
                <c:pt idx="1728">
                  <c:v>32772.300000000003</c:v>
                </c:pt>
                <c:pt idx="1729">
                  <c:v>32778.300000000003</c:v>
                </c:pt>
                <c:pt idx="1730">
                  <c:v>32784.300000000003</c:v>
                </c:pt>
                <c:pt idx="1731">
                  <c:v>32796.300000000003</c:v>
                </c:pt>
                <c:pt idx="1732">
                  <c:v>32808.300000000003</c:v>
                </c:pt>
                <c:pt idx="1733">
                  <c:v>32820.400000000001</c:v>
                </c:pt>
                <c:pt idx="1734">
                  <c:v>32826.5</c:v>
                </c:pt>
                <c:pt idx="1735">
                  <c:v>32844.5</c:v>
                </c:pt>
                <c:pt idx="1736">
                  <c:v>32850.6</c:v>
                </c:pt>
                <c:pt idx="1737">
                  <c:v>32868.699999999997</c:v>
                </c:pt>
                <c:pt idx="1738">
                  <c:v>32880.9</c:v>
                </c:pt>
                <c:pt idx="1739">
                  <c:v>32887</c:v>
                </c:pt>
                <c:pt idx="1740">
                  <c:v>32899.1</c:v>
                </c:pt>
                <c:pt idx="1741">
                  <c:v>32911.199999999997</c:v>
                </c:pt>
                <c:pt idx="1742">
                  <c:v>32923.4</c:v>
                </c:pt>
                <c:pt idx="1743">
                  <c:v>32935.5</c:v>
                </c:pt>
                <c:pt idx="1744">
                  <c:v>32947.699999999997</c:v>
                </c:pt>
                <c:pt idx="1745">
                  <c:v>32960</c:v>
                </c:pt>
                <c:pt idx="1746">
                  <c:v>32972.300000000003</c:v>
                </c:pt>
                <c:pt idx="1747">
                  <c:v>32984.6</c:v>
                </c:pt>
                <c:pt idx="1748">
                  <c:v>32990.800000000003</c:v>
                </c:pt>
                <c:pt idx="1749">
                  <c:v>32996.9</c:v>
                </c:pt>
                <c:pt idx="1750">
                  <c:v>33009.199999999997</c:v>
                </c:pt>
                <c:pt idx="1751">
                  <c:v>33015.5</c:v>
                </c:pt>
                <c:pt idx="1752">
                  <c:v>33021.699999999997</c:v>
                </c:pt>
                <c:pt idx="1753">
                  <c:v>33034.300000000003</c:v>
                </c:pt>
                <c:pt idx="1754">
                  <c:v>33040.5</c:v>
                </c:pt>
                <c:pt idx="1755">
                  <c:v>33053.1</c:v>
                </c:pt>
                <c:pt idx="1756">
                  <c:v>33065.800000000003</c:v>
                </c:pt>
                <c:pt idx="1757">
                  <c:v>33078.5</c:v>
                </c:pt>
                <c:pt idx="1758">
                  <c:v>33084.9</c:v>
                </c:pt>
                <c:pt idx="1759">
                  <c:v>33104</c:v>
                </c:pt>
                <c:pt idx="1760">
                  <c:v>33116.9</c:v>
                </c:pt>
                <c:pt idx="1761">
                  <c:v>33123.4</c:v>
                </c:pt>
                <c:pt idx="1762">
                  <c:v>33129.800000000003</c:v>
                </c:pt>
                <c:pt idx="1763">
                  <c:v>33142.699999999997</c:v>
                </c:pt>
                <c:pt idx="1764">
                  <c:v>33155.699999999997</c:v>
                </c:pt>
                <c:pt idx="1765">
                  <c:v>33162.300000000003</c:v>
                </c:pt>
                <c:pt idx="1766">
                  <c:v>33175.300000000003</c:v>
                </c:pt>
                <c:pt idx="1767">
                  <c:v>33188.300000000003</c:v>
                </c:pt>
                <c:pt idx="1768">
                  <c:v>33194.9</c:v>
                </c:pt>
                <c:pt idx="1769">
                  <c:v>33201.4</c:v>
                </c:pt>
                <c:pt idx="1770">
                  <c:v>33214.5</c:v>
                </c:pt>
                <c:pt idx="1771">
                  <c:v>33227.599999999999</c:v>
                </c:pt>
                <c:pt idx="1772">
                  <c:v>33240.800000000003</c:v>
                </c:pt>
                <c:pt idx="1773">
                  <c:v>33247.4</c:v>
                </c:pt>
                <c:pt idx="1774">
                  <c:v>33260.5</c:v>
                </c:pt>
                <c:pt idx="1775">
                  <c:v>33267.1</c:v>
                </c:pt>
                <c:pt idx="1776">
                  <c:v>33280.199999999997</c:v>
                </c:pt>
                <c:pt idx="1777">
                  <c:v>33293.300000000003</c:v>
                </c:pt>
                <c:pt idx="1778">
                  <c:v>33306.5</c:v>
                </c:pt>
                <c:pt idx="1779">
                  <c:v>33313</c:v>
                </c:pt>
                <c:pt idx="1780">
                  <c:v>33319.599999999999</c:v>
                </c:pt>
                <c:pt idx="1781">
                  <c:v>33332.699999999997</c:v>
                </c:pt>
                <c:pt idx="1782">
                  <c:v>33345.800000000003</c:v>
                </c:pt>
                <c:pt idx="1783">
                  <c:v>33365.4</c:v>
                </c:pt>
                <c:pt idx="1784">
                  <c:v>33371.9</c:v>
                </c:pt>
                <c:pt idx="1785">
                  <c:v>33391.4</c:v>
                </c:pt>
                <c:pt idx="1786">
                  <c:v>33397.9</c:v>
                </c:pt>
                <c:pt idx="1787">
                  <c:v>33410.9</c:v>
                </c:pt>
                <c:pt idx="1788">
                  <c:v>33417.4</c:v>
                </c:pt>
                <c:pt idx="1789">
                  <c:v>33430.400000000001</c:v>
                </c:pt>
                <c:pt idx="1790">
                  <c:v>33443.300000000003</c:v>
                </c:pt>
                <c:pt idx="1791">
                  <c:v>33449.800000000003</c:v>
                </c:pt>
                <c:pt idx="1792">
                  <c:v>33462.800000000003</c:v>
                </c:pt>
                <c:pt idx="1793">
                  <c:v>33469.199999999997</c:v>
                </c:pt>
                <c:pt idx="1794">
                  <c:v>33482.199999999997</c:v>
                </c:pt>
                <c:pt idx="1795">
                  <c:v>33495.199999999997</c:v>
                </c:pt>
                <c:pt idx="1796">
                  <c:v>33508.1</c:v>
                </c:pt>
                <c:pt idx="1797">
                  <c:v>33521</c:v>
                </c:pt>
                <c:pt idx="1798">
                  <c:v>33534</c:v>
                </c:pt>
                <c:pt idx="1799">
                  <c:v>33547</c:v>
                </c:pt>
                <c:pt idx="1800">
                  <c:v>33553.4</c:v>
                </c:pt>
                <c:pt idx="1801">
                  <c:v>33566.400000000001</c:v>
                </c:pt>
                <c:pt idx="1802">
                  <c:v>33579.300000000003</c:v>
                </c:pt>
                <c:pt idx="1803">
                  <c:v>33592.1</c:v>
                </c:pt>
                <c:pt idx="1804">
                  <c:v>33605</c:v>
                </c:pt>
                <c:pt idx="1805">
                  <c:v>33617.9</c:v>
                </c:pt>
                <c:pt idx="1806">
                  <c:v>33630.699999999997</c:v>
                </c:pt>
                <c:pt idx="1807">
                  <c:v>33643.599999999999</c:v>
                </c:pt>
                <c:pt idx="1808">
                  <c:v>33656.400000000001</c:v>
                </c:pt>
                <c:pt idx="1809">
                  <c:v>33662.800000000003</c:v>
                </c:pt>
                <c:pt idx="1810">
                  <c:v>33675.599999999999</c:v>
                </c:pt>
                <c:pt idx="1811">
                  <c:v>33688.400000000001</c:v>
                </c:pt>
                <c:pt idx="1812">
                  <c:v>33694.800000000003</c:v>
                </c:pt>
                <c:pt idx="1813">
                  <c:v>33707.599999999999</c:v>
                </c:pt>
                <c:pt idx="1814">
                  <c:v>33714</c:v>
                </c:pt>
                <c:pt idx="1815">
                  <c:v>33726.800000000003</c:v>
                </c:pt>
                <c:pt idx="1816">
                  <c:v>33733.199999999997</c:v>
                </c:pt>
                <c:pt idx="1817">
                  <c:v>33746.1</c:v>
                </c:pt>
                <c:pt idx="1818">
                  <c:v>33759</c:v>
                </c:pt>
                <c:pt idx="1819">
                  <c:v>33771.9</c:v>
                </c:pt>
                <c:pt idx="1820">
                  <c:v>33778.300000000003</c:v>
                </c:pt>
                <c:pt idx="1821">
                  <c:v>33791.199999999997</c:v>
                </c:pt>
                <c:pt idx="1822">
                  <c:v>33804.199999999997</c:v>
                </c:pt>
                <c:pt idx="1823">
                  <c:v>33810.699999999997</c:v>
                </c:pt>
                <c:pt idx="1824">
                  <c:v>33823.599999999999</c:v>
                </c:pt>
                <c:pt idx="1825">
                  <c:v>33836.6</c:v>
                </c:pt>
                <c:pt idx="1826">
                  <c:v>33843.1</c:v>
                </c:pt>
                <c:pt idx="1827">
                  <c:v>33856.1</c:v>
                </c:pt>
                <c:pt idx="1828">
                  <c:v>33869.1</c:v>
                </c:pt>
                <c:pt idx="1829">
                  <c:v>33875.800000000003</c:v>
                </c:pt>
                <c:pt idx="1830">
                  <c:v>33895.300000000003</c:v>
                </c:pt>
                <c:pt idx="1831">
                  <c:v>33901.800000000003</c:v>
                </c:pt>
                <c:pt idx="1832">
                  <c:v>33914.9</c:v>
                </c:pt>
                <c:pt idx="1833">
                  <c:v>33928</c:v>
                </c:pt>
                <c:pt idx="1834">
                  <c:v>33934.5</c:v>
                </c:pt>
                <c:pt idx="1835">
                  <c:v>33947.5</c:v>
                </c:pt>
                <c:pt idx="1836">
                  <c:v>33960.5</c:v>
                </c:pt>
                <c:pt idx="1837">
                  <c:v>33967.1</c:v>
                </c:pt>
                <c:pt idx="1838">
                  <c:v>33980.199999999997</c:v>
                </c:pt>
                <c:pt idx="1839">
                  <c:v>33993.199999999997</c:v>
                </c:pt>
                <c:pt idx="1840">
                  <c:v>33999.699999999997</c:v>
                </c:pt>
                <c:pt idx="1841">
                  <c:v>34006.199999999997</c:v>
                </c:pt>
                <c:pt idx="1842">
                  <c:v>34019.199999999997</c:v>
                </c:pt>
                <c:pt idx="1843">
                  <c:v>34032.199999999997</c:v>
                </c:pt>
                <c:pt idx="1844">
                  <c:v>34045.199999999997</c:v>
                </c:pt>
                <c:pt idx="1845">
                  <c:v>34058.300000000003</c:v>
                </c:pt>
                <c:pt idx="1846">
                  <c:v>34064.800000000003</c:v>
                </c:pt>
                <c:pt idx="1847">
                  <c:v>34077.800000000003</c:v>
                </c:pt>
                <c:pt idx="1848">
                  <c:v>34084.300000000003</c:v>
                </c:pt>
                <c:pt idx="1849">
                  <c:v>34097.4</c:v>
                </c:pt>
                <c:pt idx="1850">
                  <c:v>34103.9</c:v>
                </c:pt>
                <c:pt idx="1851">
                  <c:v>34117</c:v>
                </c:pt>
                <c:pt idx="1852">
                  <c:v>34130.1</c:v>
                </c:pt>
                <c:pt idx="1853">
                  <c:v>34136.6</c:v>
                </c:pt>
                <c:pt idx="1854">
                  <c:v>34149.699999999997</c:v>
                </c:pt>
                <c:pt idx="1855">
                  <c:v>34162.800000000003</c:v>
                </c:pt>
                <c:pt idx="1856">
                  <c:v>34182.5</c:v>
                </c:pt>
                <c:pt idx="1857">
                  <c:v>34189</c:v>
                </c:pt>
                <c:pt idx="1858">
                  <c:v>34202.1</c:v>
                </c:pt>
                <c:pt idx="1859">
                  <c:v>34215.199999999997</c:v>
                </c:pt>
                <c:pt idx="1860">
                  <c:v>34221.699999999997</c:v>
                </c:pt>
                <c:pt idx="1861">
                  <c:v>34234.800000000003</c:v>
                </c:pt>
                <c:pt idx="1862">
                  <c:v>34241.4</c:v>
                </c:pt>
                <c:pt idx="1863">
                  <c:v>34254.5</c:v>
                </c:pt>
                <c:pt idx="1864">
                  <c:v>34261</c:v>
                </c:pt>
                <c:pt idx="1865">
                  <c:v>34267.599999999999</c:v>
                </c:pt>
                <c:pt idx="1866">
                  <c:v>34280.6</c:v>
                </c:pt>
                <c:pt idx="1867">
                  <c:v>34293.699999999997</c:v>
                </c:pt>
                <c:pt idx="1868">
                  <c:v>34306.800000000003</c:v>
                </c:pt>
                <c:pt idx="1869">
                  <c:v>34319.800000000003</c:v>
                </c:pt>
                <c:pt idx="1870">
                  <c:v>34326.300000000003</c:v>
                </c:pt>
                <c:pt idx="1871">
                  <c:v>34339.300000000003</c:v>
                </c:pt>
                <c:pt idx="1872">
                  <c:v>34358.9</c:v>
                </c:pt>
                <c:pt idx="1873">
                  <c:v>34372</c:v>
                </c:pt>
                <c:pt idx="1874">
                  <c:v>34378.5</c:v>
                </c:pt>
                <c:pt idx="1875">
                  <c:v>34391.5</c:v>
                </c:pt>
                <c:pt idx="1876">
                  <c:v>34404.5</c:v>
                </c:pt>
                <c:pt idx="1877">
                  <c:v>34411.1</c:v>
                </c:pt>
                <c:pt idx="1878">
                  <c:v>34424.1</c:v>
                </c:pt>
                <c:pt idx="1879">
                  <c:v>34437.1</c:v>
                </c:pt>
                <c:pt idx="1880">
                  <c:v>34450.1</c:v>
                </c:pt>
                <c:pt idx="1881">
                  <c:v>34456.699999999997</c:v>
                </c:pt>
                <c:pt idx="1882">
                  <c:v>34469.800000000003</c:v>
                </c:pt>
                <c:pt idx="1883">
                  <c:v>34482.800000000003</c:v>
                </c:pt>
                <c:pt idx="1884">
                  <c:v>34495.9</c:v>
                </c:pt>
                <c:pt idx="1885">
                  <c:v>34509</c:v>
                </c:pt>
                <c:pt idx="1886">
                  <c:v>34522.1</c:v>
                </c:pt>
                <c:pt idx="1887">
                  <c:v>34528.699999999997</c:v>
                </c:pt>
                <c:pt idx="1888">
                  <c:v>34535.199999999997</c:v>
                </c:pt>
                <c:pt idx="1889">
                  <c:v>34548.300000000003</c:v>
                </c:pt>
                <c:pt idx="1890">
                  <c:v>34554.9</c:v>
                </c:pt>
                <c:pt idx="1891">
                  <c:v>34568</c:v>
                </c:pt>
                <c:pt idx="1892">
                  <c:v>34581.1</c:v>
                </c:pt>
                <c:pt idx="1893">
                  <c:v>34594.199999999997</c:v>
                </c:pt>
                <c:pt idx="1894">
                  <c:v>34607.300000000003</c:v>
                </c:pt>
                <c:pt idx="1895">
                  <c:v>34626.9</c:v>
                </c:pt>
                <c:pt idx="1896">
                  <c:v>34639.9</c:v>
                </c:pt>
                <c:pt idx="1897">
                  <c:v>34646.400000000001</c:v>
                </c:pt>
                <c:pt idx="1898">
                  <c:v>34659.4</c:v>
                </c:pt>
                <c:pt idx="1899">
                  <c:v>34665.9</c:v>
                </c:pt>
                <c:pt idx="1900">
                  <c:v>34672.400000000001</c:v>
                </c:pt>
                <c:pt idx="1901">
                  <c:v>34685.4</c:v>
                </c:pt>
                <c:pt idx="1902">
                  <c:v>34691.9</c:v>
                </c:pt>
                <c:pt idx="1903">
                  <c:v>34704.800000000003</c:v>
                </c:pt>
                <c:pt idx="1904">
                  <c:v>34717.599999999999</c:v>
                </c:pt>
                <c:pt idx="1905">
                  <c:v>34724</c:v>
                </c:pt>
                <c:pt idx="1906">
                  <c:v>34736.800000000003</c:v>
                </c:pt>
                <c:pt idx="1907">
                  <c:v>34749.5</c:v>
                </c:pt>
                <c:pt idx="1908">
                  <c:v>34762.199999999997</c:v>
                </c:pt>
                <c:pt idx="1909">
                  <c:v>34768.6</c:v>
                </c:pt>
                <c:pt idx="1910">
                  <c:v>34781.300000000003</c:v>
                </c:pt>
                <c:pt idx="1911">
                  <c:v>34787.599999999999</c:v>
                </c:pt>
                <c:pt idx="1912">
                  <c:v>34800.199999999997</c:v>
                </c:pt>
                <c:pt idx="1913">
                  <c:v>34812.9</c:v>
                </c:pt>
                <c:pt idx="1914">
                  <c:v>34825.4</c:v>
                </c:pt>
                <c:pt idx="1915">
                  <c:v>34844.300000000003</c:v>
                </c:pt>
                <c:pt idx="1916">
                  <c:v>34850.5</c:v>
                </c:pt>
                <c:pt idx="1917">
                  <c:v>34863</c:v>
                </c:pt>
                <c:pt idx="1918">
                  <c:v>34875.5</c:v>
                </c:pt>
                <c:pt idx="1919">
                  <c:v>34887.9</c:v>
                </c:pt>
                <c:pt idx="1920">
                  <c:v>34894.1</c:v>
                </c:pt>
                <c:pt idx="1921">
                  <c:v>34906.5</c:v>
                </c:pt>
                <c:pt idx="1922">
                  <c:v>34918.9</c:v>
                </c:pt>
                <c:pt idx="1923">
                  <c:v>34931.300000000003</c:v>
                </c:pt>
                <c:pt idx="1924">
                  <c:v>34937.4</c:v>
                </c:pt>
                <c:pt idx="1925">
                  <c:v>34949.699999999997</c:v>
                </c:pt>
                <c:pt idx="1926">
                  <c:v>34962</c:v>
                </c:pt>
                <c:pt idx="1927">
                  <c:v>34968.1</c:v>
                </c:pt>
                <c:pt idx="1928">
                  <c:v>34980.300000000003</c:v>
                </c:pt>
                <c:pt idx="1929">
                  <c:v>34992.6</c:v>
                </c:pt>
                <c:pt idx="1930">
                  <c:v>35004.800000000003</c:v>
                </c:pt>
                <c:pt idx="1931">
                  <c:v>35010.9</c:v>
                </c:pt>
                <c:pt idx="1932">
                  <c:v>35023</c:v>
                </c:pt>
                <c:pt idx="1933">
                  <c:v>35029.1</c:v>
                </c:pt>
                <c:pt idx="1934">
                  <c:v>35041.300000000003</c:v>
                </c:pt>
                <c:pt idx="1935">
                  <c:v>35047.300000000003</c:v>
                </c:pt>
                <c:pt idx="1936">
                  <c:v>35053.4</c:v>
                </c:pt>
                <c:pt idx="1937">
                  <c:v>35065.5</c:v>
                </c:pt>
                <c:pt idx="1938">
                  <c:v>35077.5</c:v>
                </c:pt>
                <c:pt idx="1939">
                  <c:v>35083.5</c:v>
                </c:pt>
                <c:pt idx="1940">
                  <c:v>35095.5</c:v>
                </c:pt>
                <c:pt idx="1941">
                  <c:v>35107.5</c:v>
                </c:pt>
                <c:pt idx="1942">
                  <c:v>35119.599999999999</c:v>
                </c:pt>
                <c:pt idx="1943">
                  <c:v>35131.699999999997</c:v>
                </c:pt>
                <c:pt idx="1944">
                  <c:v>35137.699999999997</c:v>
                </c:pt>
                <c:pt idx="1945">
                  <c:v>35149.699999999997</c:v>
                </c:pt>
                <c:pt idx="1946">
                  <c:v>35155.699999999997</c:v>
                </c:pt>
                <c:pt idx="1947">
                  <c:v>35167.5</c:v>
                </c:pt>
                <c:pt idx="1948">
                  <c:v>35173.4</c:v>
                </c:pt>
                <c:pt idx="1949">
                  <c:v>35185.199999999997</c:v>
                </c:pt>
                <c:pt idx="1950">
                  <c:v>35191</c:v>
                </c:pt>
                <c:pt idx="1951">
                  <c:v>35196.9</c:v>
                </c:pt>
                <c:pt idx="1952">
                  <c:v>35208.6</c:v>
                </c:pt>
                <c:pt idx="1953">
                  <c:v>35220.400000000001</c:v>
                </c:pt>
                <c:pt idx="1954">
                  <c:v>35226.300000000003</c:v>
                </c:pt>
                <c:pt idx="1955">
                  <c:v>35238</c:v>
                </c:pt>
                <c:pt idx="1956">
                  <c:v>35249.699999999997</c:v>
                </c:pt>
                <c:pt idx="1957">
                  <c:v>35261.4</c:v>
                </c:pt>
                <c:pt idx="1958">
                  <c:v>35267.199999999997</c:v>
                </c:pt>
                <c:pt idx="1959">
                  <c:v>35273</c:v>
                </c:pt>
                <c:pt idx="1960">
                  <c:v>35284.6</c:v>
                </c:pt>
                <c:pt idx="1961">
                  <c:v>35296.199999999997</c:v>
                </c:pt>
                <c:pt idx="1962">
                  <c:v>35301.9</c:v>
                </c:pt>
                <c:pt idx="1963">
                  <c:v>35313.5</c:v>
                </c:pt>
                <c:pt idx="1964">
                  <c:v>35319.300000000003</c:v>
                </c:pt>
                <c:pt idx="1965">
                  <c:v>35325.1</c:v>
                </c:pt>
                <c:pt idx="1966">
                  <c:v>35336.6</c:v>
                </c:pt>
                <c:pt idx="1967">
                  <c:v>35348.199999999997</c:v>
                </c:pt>
                <c:pt idx="1968">
                  <c:v>35359.699999999997</c:v>
                </c:pt>
                <c:pt idx="1969">
                  <c:v>35371.300000000003</c:v>
                </c:pt>
                <c:pt idx="1970">
                  <c:v>35377.1</c:v>
                </c:pt>
                <c:pt idx="1971">
                  <c:v>35388.699999999997</c:v>
                </c:pt>
                <c:pt idx="1972">
                  <c:v>35394.5</c:v>
                </c:pt>
                <c:pt idx="1973">
                  <c:v>35406.1</c:v>
                </c:pt>
                <c:pt idx="1974">
                  <c:v>35411.9</c:v>
                </c:pt>
                <c:pt idx="1975">
                  <c:v>35423.5</c:v>
                </c:pt>
                <c:pt idx="1976">
                  <c:v>35435.199999999997</c:v>
                </c:pt>
                <c:pt idx="1977">
                  <c:v>35447.1</c:v>
                </c:pt>
                <c:pt idx="1978">
                  <c:v>35464.800000000003</c:v>
                </c:pt>
                <c:pt idx="1979">
                  <c:v>35470.699999999997</c:v>
                </c:pt>
                <c:pt idx="1980">
                  <c:v>35476.6</c:v>
                </c:pt>
                <c:pt idx="1981">
                  <c:v>35488.5</c:v>
                </c:pt>
                <c:pt idx="1982">
                  <c:v>35500.400000000001</c:v>
                </c:pt>
                <c:pt idx="1983">
                  <c:v>35512.400000000001</c:v>
                </c:pt>
                <c:pt idx="1984">
                  <c:v>35524.5</c:v>
                </c:pt>
                <c:pt idx="1985">
                  <c:v>35530.6</c:v>
                </c:pt>
                <c:pt idx="1986">
                  <c:v>35542.800000000003</c:v>
                </c:pt>
                <c:pt idx="1987">
                  <c:v>35555.1</c:v>
                </c:pt>
                <c:pt idx="1988">
                  <c:v>35561.300000000003</c:v>
                </c:pt>
                <c:pt idx="1989">
                  <c:v>35567.5</c:v>
                </c:pt>
                <c:pt idx="1990">
                  <c:v>35580</c:v>
                </c:pt>
                <c:pt idx="1991">
                  <c:v>35592.800000000003</c:v>
                </c:pt>
                <c:pt idx="1992">
                  <c:v>35605.599999999999</c:v>
                </c:pt>
                <c:pt idx="1993">
                  <c:v>35618.400000000001</c:v>
                </c:pt>
                <c:pt idx="1994">
                  <c:v>35631.199999999997</c:v>
                </c:pt>
                <c:pt idx="1995">
                  <c:v>35637.699999999997</c:v>
                </c:pt>
                <c:pt idx="1996">
                  <c:v>35644.1</c:v>
                </c:pt>
                <c:pt idx="1997">
                  <c:v>35657</c:v>
                </c:pt>
                <c:pt idx="1998">
                  <c:v>35663.5</c:v>
                </c:pt>
                <c:pt idx="1999">
                  <c:v>35676.6</c:v>
                </c:pt>
                <c:pt idx="2000">
                  <c:v>35689.699999999997</c:v>
                </c:pt>
                <c:pt idx="2001">
                  <c:v>35696.199999999997</c:v>
                </c:pt>
                <c:pt idx="2002">
                  <c:v>35709.4</c:v>
                </c:pt>
                <c:pt idx="2003">
                  <c:v>35722.6</c:v>
                </c:pt>
                <c:pt idx="2004">
                  <c:v>35735.800000000003</c:v>
                </c:pt>
                <c:pt idx="2005">
                  <c:v>35742.400000000001</c:v>
                </c:pt>
                <c:pt idx="2006">
                  <c:v>35755.699999999997</c:v>
                </c:pt>
                <c:pt idx="2007">
                  <c:v>35769</c:v>
                </c:pt>
                <c:pt idx="2008">
                  <c:v>35782.300000000003</c:v>
                </c:pt>
                <c:pt idx="2009">
                  <c:v>35795.699999999997</c:v>
                </c:pt>
                <c:pt idx="2010">
                  <c:v>35802.400000000001</c:v>
                </c:pt>
                <c:pt idx="2011">
                  <c:v>35815.699999999997</c:v>
                </c:pt>
                <c:pt idx="2012">
                  <c:v>35829</c:v>
                </c:pt>
                <c:pt idx="2013">
                  <c:v>35835.699999999997</c:v>
                </c:pt>
                <c:pt idx="2014">
                  <c:v>35849</c:v>
                </c:pt>
                <c:pt idx="2015">
                  <c:v>35855.699999999997</c:v>
                </c:pt>
                <c:pt idx="2016">
                  <c:v>35869</c:v>
                </c:pt>
                <c:pt idx="2017">
                  <c:v>35882.300000000003</c:v>
                </c:pt>
                <c:pt idx="2018">
                  <c:v>35895.599999999999</c:v>
                </c:pt>
                <c:pt idx="2019">
                  <c:v>35902.300000000003</c:v>
                </c:pt>
                <c:pt idx="2020">
                  <c:v>35915.599999999999</c:v>
                </c:pt>
                <c:pt idx="2021">
                  <c:v>35928.800000000003</c:v>
                </c:pt>
                <c:pt idx="2022">
                  <c:v>35942.1</c:v>
                </c:pt>
                <c:pt idx="2023">
                  <c:v>35955.4</c:v>
                </c:pt>
                <c:pt idx="2024">
                  <c:v>35962</c:v>
                </c:pt>
                <c:pt idx="2025">
                  <c:v>35968.6</c:v>
                </c:pt>
                <c:pt idx="2026">
                  <c:v>35981.9</c:v>
                </c:pt>
                <c:pt idx="2027">
                  <c:v>35988.6</c:v>
                </c:pt>
                <c:pt idx="2028">
                  <c:v>36008.5</c:v>
                </c:pt>
                <c:pt idx="2029">
                  <c:v>36021.800000000003</c:v>
                </c:pt>
                <c:pt idx="2030">
                  <c:v>36035.1</c:v>
                </c:pt>
                <c:pt idx="2031">
                  <c:v>36041.800000000003</c:v>
                </c:pt>
                <c:pt idx="2032">
                  <c:v>36055.199999999997</c:v>
                </c:pt>
                <c:pt idx="2033">
                  <c:v>36068.400000000001</c:v>
                </c:pt>
                <c:pt idx="2034">
                  <c:v>36081.800000000003</c:v>
                </c:pt>
                <c:pt idx="2035">
                  <c:v>36088.400000000001</c:v>
                </c:pt>
                <c:pt idx="2036">
                  <c:v>36095.1</c:v>
                </c:pt>
                <c:pt idx="2037">
                  <c:v>36108.400000000001</c:v>
                </c:pt>
                <c:pt idx="2038">
                  <c:v>36115</c:v>
                </c:pt>
                <c:pt idx="2039">
                  <c:v>36128.300000000003</c:v>
                </c:pt>
                <c:pt idx="2040">
                  <c:v>36141.699999999997</c:v>
                </c:pt>
                <c:pt idx="2041">
                  <c:v>36155</c:v>
                </c:pt>
                <c:pt idx="2042">
                  <c:v>36168.300000000003</c:v>
                </c:pt>
                <c:pt idx="2043">
                  <c:v>36174.9</c:v>
                </c:pt>
                <c:pt idx="2044">
                  <c:v>36188.1</c:v>
                </c:pt>
                <c:pt idx="2045">
                  <c:v>36194.699999999997</c:v>
                </c:pt>
                <c:pt idx="2046">
                  <c:v>36201.300000000003</c:v>
                </c:pt>
                <c:pt idx="2047">
                  <c:v>36214.6</c:v>
                </c:pt>
                <c:pt idx="2048">
                  <c:v>36221.1</c:v>
                </c:pt>
                <c:pt idx="2049">
                  <c:v>36234.199999999997</c:v>
                </c:pt>
                <c:pt idx="2050">
                  <c:v>36247.4</c:v>
                </c:pt>
                <c:pt idx="2051">
                  <c:v>36260.5</c:v>
                </c:pt>
                <c:pt idx="2052">
                  <c:v>36273.599999999999</c:v>
                </c:pt>
                <c:pt idx="2053">
                  <c:v>36286.5</c:v>
                </c:pt>
                <c:pt idx="2054">
                  <c:v>36299.4</c:v>
                </c:pt>
                <c:pt idx="2055">
                  <c:v>36312.300000000003</c:v>
                </c:pt>
                <c:pt idx="2056">
                  <c:v>36325.199999999997</c:v>
                </c:pt>
                <c:pt idx="2057">
                  <c:v>36338</c:v>
                </c:pt>
                <c:pt idx="2058">
                  <c:v>36350.800000000003</c:v>
                </c:pt>
                <c:pt idx="2059">
                  <c:v>36357.199999999997</c:v>
                </c:pt>
                <c:pt idx="2060">
                  <c:v>36369.9</c:v>
                </c:pt>
                <c:pt idx="2061">
                  <c:v>36382.6</c:v>
                </c:pt>
                <c:pt idx="2062">
                  <c:v>36389</c:v>
                </c:pt>
                <c:pt idx="2063">
                  <c:v>36401.699999999997</c:v>
                </c:pt>
                <c:pt idx="2064">
                  <c:v>36408</c:v>
                </c:pt>
                <c:pt idx="2065">
                  <c:v>36420.699999999997</c:v>
                </c:pt>
                <c:pt idx="2066">
                  <c:v>36433.4</c:v>
                </c:pt>
                <c:pt idx="2067">
                  <c:v>36445.9</c:v>
                </c:pt>
                <c:pt idx="2068">
                  <c:v>36458.699999999997</c:v>
                </c:pt>
                <c:pt idx="2069">
                  <c:v>36464.9</c:v>
                </c:pt>
                <c:pt idx="2070">
                  <c:v>36471.199999999997</c:v>
                </c:pt>
                <c:pt idx="2071">
                  <c:v>36483.800000000003</c:v>
                </c:pt>
                <c:pt idx="2072">
                  <c:v>36490.1</c:v>
                </c:pt>
                <c:pt idx="2073">
                  <c:v>36496.400000000001</c:v>
                </c:pt>
                <c:pt idx="2074">
                  <c:v>36509</c:v>
                </c:pt>
                <c:pt idx="2075">
                  <c:v>36515.199999999997</c:v>
                </c:pt>
                <c:pt idx="2076">
                  <c:v>36527.800000000003</c:v>
                </c:pt>
                <c:pt idx="2077">
                  <c:v>36540.5</c:v>
                </c:pt>
                <c:pt idx="2078">
                  <c:v>36553.1</c:v>
                </c:pt>
                <c:pt idx="2079">
                  <c:v>36565.699999999997</c:v>
                </c:pt>
                <c:pt idx="2080">
                  <c:v>36578.300000000003</c:v>
                </c:pt>
                <c:pt idx="2081">
                  <c:v>36591</c:v>
                </c:pt>
                <c:pt idx="2082">
                  <c:v>36603.599999999999</c:v>
                </c:pt>
                <c:pt idx="2083">
                  <c:v>36609.9</c:v>
                </c:pt>
                <c:pt idx="2084">
                  <c:v>36622.5</c:v>
                </c:pt>
                <c:pt idx="2085">
                  <c:v>36635.1</c:v>
                </c:pt>
                <c:pt idx="2086">
                  <c:v>36641.4</c:v>
                </c:pt>
                <c:pt idx="2087">
                  <c:v>36647.699999999997</c:v>
                </c:pt>
                <c:pt idx="2088">
                  <c:v>36660.300000000003</c:v>
                </c:pt>
                <c:pt idx="2089">
                  <c:v>36672.800000000003</c:v>
                </c:pt>
                <c:pt idx="2090">
                  <c:v>36679</c:v>
                </c:pt>
                <c:pt idx="2091">
                  <c:v>36691.599999999999</c:v>
                </c:pt>
                <c:pt idx="2092">
                  <c:v>36697.800000000003</c:v>
                </c:pt>
                <c:pt idx="2093">
                  <c:v>36710.300000000003</c:v>
                </c:pt>
                <c:pt idx="2094">
                  <c:v>36722.699999999997</c:v>
                </c:pt>
                <c:pt idx="2095">
                  <c:v>36728.9</c:v>
                </c:pt>
                <c:pt idx="2096">
                  <c:v>36735.199999999997</c:v>
                </c:pt>
                <c:pt idx="2097">
                  <c:v>36747.599999999999</c:v>
                </c:pt>
                <c:pt idx="2098">
                  <c:v>36759.9</c:v>
                </c:pt>
                <c:pt idx="2099">
                  <c:v>36766.1</c:v>
                </c:pt>
                <c:pt idx="2100">
                  <c:v>36778.5</c:v>
                </c:pt>
                <c:pt idx="2101">
                  <c:v>36790.9</c:v>
                </c:pt>
                <c:pt idx="2102">
                  <c:v>36797.1</c:v>
                </c:pt>
                <c:pt idx="2103">
                  <c:v>36803.300000000003</c:v>
                </c:pt>
                <c:pt idx="2104">
                  <c:v>36821.9</c:v>
                </c:pt>
                <c:pt idx="2105">
                  <c:v>36828.1</c:v>
                </c:pt>
                <c:pt idx="2106">
                  <c:v>36840.5</c:v>
                </c:pt>
                <c:pt idx="2107">
                  <c:v>36853</c:v>
                </c:pt>
                <c:pt idx="2108">
                  <c:v>36865.5</c:v>
                </c:pt>
                <c:pt idx="2109">
                  <c:v>36878.199999999997</c:v>
                </c:pt>
                <c:pt idx="2110">
                  <c:v>36884.5</c:v>
                </c:pt>
                <c:pt idx="2111">
                  <c:v>36890.699999999997</c:v>
                </c:pt>
                <c:pt idx="2112">
                  <c:v>36903.300000000003</c:v>
                </c:pt>
                <c:pt idx="2113">
                  <c:v>36909.599999999999</c:v>
                </c:pt>
                <c:pt idx="2114">
                  <c:v>36922.300000000003</c:v>
                </c:pt>
                <c:pt idx="2115">
                  <c:v>36928.699999999997</c:v>
                </c:pt>
                <c:pt idx="2116">
                  <c:v>36941.4</c:v>
                </c:pt>
                <c:pt idx="2117">
                  <c:v>36954.199999999997</c:v>
                </c:pt>
                <c:pt idx="2118">
                  <c:v>36960.6</c:v>
                </c:pt>
                <c:pt idx="2119">
                  <c:v>36973.300000000003</c:v>
                </c:pt>
                <c:pt idx="2120">
                  <c:v>36979.699999999997</c:v>
                </c:pt>
                <c:pt idx="2121">
                  <c:v>36992.5</c:v>
                </c:pt>
                <c:pt idx="2122">
                  <c:v>37005.199999999997</c:v>
                </c:pt>
                <c:pt idx="2123">
                  <c:v>37011.699999999997</c:v>
                </c:pt>
                <c:pt idx="2124">
                  <c:v>37024.5</c:v>
                </c:pt>
                <c:pt idx="2125">
                  <c:v>37037.300000000003</c:v>
                </c:pt>
                <c:pt idx="2126">
                  <c:v>37050</c:v>
                </c:pt>
                <c:pt idx="2127">
                  <c:v>37062.800000000003</c:v>
                </c:pt>
                <c:pt idx="2128">
                  <c:v>37075.699999999997</c:v>
                </c:pt>
                <c:pt idx="2129">
                  <c:v>37088.400000000001</c:v>
                </c:pt>
                <c:pt idx="2130">
                  <c:v>37101.199999999997</c:v>
                </c:pt>
                <c:pt idx="2131">
                  <c:v>37107.599999999999</c:v>
                </c:pt>
                <c:pt idx="2132">
                  <c:v>37120.300000000003</c:v>
                </c:pt>
                <c:pt idx="2133">
                  <c:v>37126.699999999997</c:v>
                </c:pt>
                <c:pt idx="2134">
                  <c:v>37139.5</c:v>
                </c:pt>
                <c:pt idx="2135">
                  <c:v>37152.199999999997</c:v>
                </c:pt>
                <c:pt idx="2136">
                  <c:v>37164.9</c:v>
                </c:pt>
                <c:pt idx="2137">
                  <c:v>37177.599999999999</c:v>
                </c:pt>
                <c:pt idx="2138">
                  <c:v>37183.9</c:v>
                </c:pt>
                <c:pt idx="2139">
                  <c:v>37190.199999999997</c:v>
                </c:pt>
                <c:pt idx="2140">
                  <c:v>37202.9</c:v>
                </c:pt>
                <c:pt idx="2141">
                  <c:v>37215.599999999999</c:v>
                </c:pt>
                <c:pt idx="2142">
                  <c:v>37228.300000000003</c:v>
                </c:pt>
                <c:pt idx="2143">
                  <c:v>37234.6</c:v>
                </c:pt>
                <c:pt idx="2144">
                  <c:v>37247.1</c:v>
                </c:pt>
                <c:pt idx="2145">
                  <c:v>37253.4</c:v>
                </c:pt>
                <c:pt idx="2146">
                  <c:v>37266</c:v>
                </c:pt>
                <c:pt idx="2147">
                  <c:v>37272.300000000003</c:v>
                </c:pt>
                <c:pt idx="2148">
                  <c:v>37284.800000000003</c:v>
                </c:pt>
                <c:pt idx="2149">
                  <c:v>37297.199999999997</c:v>
                </c:pt>
                <c:pt idx="2150">
                  <c:v>37309.699999999997</c:v>
                </c:pt>
                <c:pt idx="2151">
                  <c:v>37322.199999999997</c:v>
                </c:pt>
                <c:pt idx="2152">
                  <c:v>37334.699999999997</c:v>
                </c:pt>
                <c:pt idx="2153">
                  <c:v>37347.1</c:v>
                </c:pt>
                <c:pt idx="2154">
                  <c:v>37353.4</c:v>
                </c:pt>
                <c:pt idx="2155">
                  <c:v>37365.9</c:v>
                </c:pt>
                <c:pt idx="2156">
                  <c:v>37378.400000000001</c:v>
                </c:pt>
                <c:pt idx="2157">
                  <c:v>37384.699999999997</c:v>
                </c:pt>
                <c:pt idx="2158">
                  <c:v>37397.199999999997</c:v>
                </c:pt>
                <c:pt idx="2159">
                  <c:v>37409.699999999997</c:v>
                </c:pt>
                <c:pt idx="2160">
                  <c:v>37422.199999999997</c:v>
                </c:pt>
                <c:pt idx="2161">
                  <c:v>37428.5</c:v>
                </c:pt>
                <c:pt idx="2162">
                  <c:v>37434.699999999997</c:v>
                </c:pt>
                <c:pt idx="2163">
                  <c:v>37447.300000000003</c:v>
                </c:pt>
                <c:pt idx="2164">
                  <c:v>37459.800000000003</c:v>
                </c:pt>
                <c:pt idx="2165">
                  <c:v>37466</c:v>
                </c:pt>
                <c:pt idx="2166">
                  <c:v>37478.5</c:v>
                </c:pt>
                <c:pt idx="2167">
                  <c:v>37491</c:v>
                </c:pt>
                <c:pt idx="2168">
                  <c:v>37497.300000000003</c:v>
                </c:pt>
                <c:pt idx="2169">
                  <c:v>37509.800000000003</c:v>
                </c:pt>
                <c:pt idx="2170">
                  <c:v>37522.300000000003</c:v>
                </c:pt>
                <c:pt idx="2171">
                  <c:v>37534.800000000003</c:v>
                </c:pt>
                <c:pt idx="2172">
                  <c:v>37541.1</c:v>
                </c:pt>
                <c:pt idx="2173">
                  <c:v>37553.5</c:v>
                </c:pt>
                <c:pt idx="2174">
                  <c:v>37566</c:v>
                </c:pt>
                <c:pt idx="2175">
                  <c:v>37578.5</c:v>
                </c:pt>
                <c:pt idx="2176">
                  <c:v>37584.699999999997</c:v>
                </c:pt>
                <c:pt idx="2177">
                  <c:v>37597.300000000003</c:v>
                </c:pt>
                <c:pt idx="2178">
                  <c:v>37609.800000000003</c:v>
                </c:pt>
                <c:pt idx="2179">
                  <c:v>37622.199999999997</c:v>
                </c:pt>
                <c:pt idx="2180">
                  <c:v>37628.5</c:v>
                </c:pt>
                <c:pt idx="2181">
                  <c:v>37634.699999999997</c:v>
                </c:pt>
                <c:pt idx="2182">
                  <c:v>37647.199999999997</c:v>
                </c:pt>
                <c:pt idx="2183">
                  <c:v>37653.5</c:v>
                </c:pt>
                <c:pt idx="2184">
                  <c:v>37659.699999999997</c:v>
                </c:pt>
                <c:pt idx="2185">
                  <c:v>37672.1</c:v>
                </c:pt>
                <c:pt idx="2186">
                  <c:v>37684.5</c:v>
                </c:pt>
                <c:pt idx="2187">
                  <c:v>37690.699999999997</c:v>
                </c:pt>
                <c:pt idx="2188">
                  <c:v>37696.9</c:v>
                </c:pt>
                <c:pt idx="2189">
                  <c:v>37709.300000000003</c:v>
                </c:pt>
                <c:pt idx="2190">
                  <c:v>37721.800000000003</c:v>
                </c:pt>
                <c:pt idx="2191">
                  <c:v>37734.199999999997</c:v>
                </c:pt>
                <c:pt idx="2192">
                  <c:v>37740.400000000001</c:v>
                </c:pt>
                <c:pt idx="2193">
                  <c:v>37746.6</c:v>
                </c:pt>
                <c:pt idx="2194">
                  <c:v>37759</c:v>
                </c:pt>
                <c:pt idx="2195">
                  <c:v>37771.300000000003</c:v>
                </c:pt>
                <c:pt idx="2196">
                  <c:v>37777.5</c:v>
                </c:pt>
                <c:pt idx="2197">
                  <c:v>37789.800000000003</c:v>
                </c:pt>
                <c:pt idx="2198">
                  <c:v>37795.9</c:v>
                </c:pt>
                <c:pt idx="2199">
                  <c:v>37802.1</c:v>
                </c:pt>
                <c:pt idx="2200">
                  <c:v>37814.400000000001</c:v>
                </c:pt>
                <c:pt idx="2201">
                  <c:v>37826.800000000003</c:v>
                </c:pt>
                <c:pt idx="2202">
                  <c:v>37839.1</c:v>
                </c:pt>
                <c:pt idx="2203">
                  <c:v>37851.4</c:v>
                </c:pt>
                <c:pt idx="2204">
                  <c:v>37863.699999999997</c:v>
                </c:pt>
                <c:pt idx="2205">
                  <c:v>37869.9</c:v>
                </c:pt>
                <c:pt idx="2206">
                  <c:v>37882.199999999997</c:v>
                </c:pt>
                <c:pt idx="2207">
                  <c:v>37888.300000000003</c:v>
                </c:pt>
                <c:pt idx="2208">
                  <c:v>37900.6</c:v>
                </c:pt>
                <c:pt idx="2209">
                  <c:v>37906.800000000003</c:v>
                </c:pt>
                <c:pt idx="2210">
                  <c:v>37913</c:v>
                </c:pt>
                <c:pt idx="2211">
                  <c:v>37925.300000000003</c:v>
                </c:pt>
                <c:pt idx="2212">
                  <c:v>37931.4</c:v>
                </c:pt>
                <c:pt idx="2213">
                  <c:v>37937.5</c:v>
                </c:pt>
                <c:pt idx="2214">
                  <c:v>37949.800000000003</c:v>
                </c:pt>
                <c:pt idx="2215">
                  <c:v>37955.9</c:v>
                </c:pt>
                <c:pt idx="2216">
                  <c:v>37968.199999999997</c:v>
                </c:pt>
                <c:pt idx="2217">
                  <c:v>37980.400000000001</c:v>
                </c:pt>
                <c:pt idx="2218">
                  <c:v>37992.699999999997</c:v>
                </c:pt>
                <c:pt idx="2219">
                  <c:v>38005</c:v>
                </c:pt>
                <c:pt idx="2220">
                  <c:v>38011.1</c:v>
                </c:pt>
                <c:pt idx="2221">
                  <c:v>38017.199999999997</c:v>
                </c:pt>
                <c:pt idx="2222">
                  <c:v>38029.5</c:v>
                </c:pt>
                <c:pt idx="2223">
                  <c:v>38035.599999999999</c:v>
                </c:pt>
                <c:pt idx="2224">
                  <c:v>38047.800000000003</c:v>
                </c:pt>
                <c:pt idx="2225">
                  <c:v>38053.9</c:v>
                </c:pt>
                <c:pt idx="2226">
                  <c:v>38066.1</c:v>
                </c:pt>
                <c:pt idx="2227">
                  <c:v>38078.400000000001</c:v>
                </c:pt>
                <c:pt idx="2228">
                  <c:v>38084.5</c:v>
                </c:pt>
                <c:pt idx="2229">
                  <c:v>38096.699999999997</c:v>
                </c:pt>
                <c:pt idx="2230">
                  <c:v>38108.9</c:v>
                </c:pt>
                <c:pt idx="2231">
                  <c:v>38121.1</c:v>
                </c:pt>
                <c:pt idx="2232">
                  <c:v>38133.300000000003</c:v>
                </c:pt>
                <c:pt idx="2233">
                  <c:v>38139.4</c:v>
                </c:pt>
                <c:pt idx="2234">
                  <c:v>38145.5</c:v>
                </c:pt>
                <c:pt idx="2235">
                  <c:v>38157.800000000003</c:v>
                </c:pt>
                <c:pt idx="2236">
                  <c:v>38170</c:v>
                </c:pt>
                <c:pt idx="2237">
                  <c:v>38182.199999999997</c:v>
                </c:pt>
                <c:pt idx="2238">
                  <c:v>38188.300000000003</c:v>
                </c:pt>
                <c:pt idx="2239">
                  <c:v>38200.5</c:v>
                </c:pt>
                <c:pt idx="2240">
                  <c:v>38212.699999999997</c:v>
                </c:pt>
                <c:pt idx="2241">
                  <c:v>38224.9</c:v>
                </c:pt>
                <c:pt idx="2242">
                  <c:v>38231</c:v>
                </c:pt>
                <c:pt idx="2243">
                  <c:v>38237.1</c:v>
                </c:pt>
                <c:pt idx="2244">
                  <c:v>38249.300000000003</c:v>
                </c:pt>
                <c:pt idx="2245">
                  <c:v>38261.5</c:v>
                </c:pt>
                <c:pt idx="2246">
                  <c:v>38267.599999999999</c:v>
                </c:pt>
                <c:pt idx="2247">
                  <c:v>38279.699999999997</c:v>
                </c:pt>
                <c:pt idx="2248">
                  <c:v>38285.800000000003</c:v>
                </c:pt>
                <c:pt idx="2249">
                  <c:v>38291.9</c:v>
                </c:pt>
                <c:pt idx="2250">
                  <c:v>38304</c:v>
                </c:pt>
                <c:pt idx="2251">
                  <c:v>38316.199999999997</c:v>
                </c:pt>
                <c:pt idx="2252">
                  <c:v>38328.300000000003</c:v>
                </c:pt>
                <c:pt idx="2253">
                  <c:v>38340.400000000001</c:v>
                </c:pt>
                <c:pt idx="2254">
                  <c:v>38352.5</c:v>
                </c:pt>
                <c:pt idx="2255">
                  <c:v>38358.6</c:v>
                </c:pt>
                <c:pt idx="2256">
                  <c:v>38364.699999999997</c:v>
                </c:pt>
                <c:pt idx="2257">
                  <c:v>38376.699999999997</c:v>
                </c:pt>
                <c:pt idx="2258">
                  <c:v>38388.800000000003</c:v>
                </c:pt>
                <c:pt idx="2259">
                  <c:v>38400.9</c:v>
                </c:pt>
                <c:pt idx="2260">
                  <c:v>38412.9</c:v>
                </c:pt>
                <c:pt idx="2261">
                  <c:v>38424.9</c:v>
                </c:pt>
                <c:pt idx="2262">
                  <c:v>38437</c:v>
                </c:pt>
                <c:pt idx="2263">
                  <c:v>38448.9</c:v>
                </c:pt>
                <c:pt idx="2264">
                  <c:v>38460.800000000003</c:v>
                </c:pt>
                <c:pt idx="2265">
                  <c:v>38466.800000000003</c:v>
                </c:pt>
                <c:pt idx="2266">
                  <c:v>38478.699999999997</c:v>
                </c:pt>
                <c:pt idx="2267">
                  <c:v>38490.6</c:v>
                </c:pt>
                <c:pt idx="2268">
                  <c:v>38496.5</c:v>
                </c:pt>
                <c:pt idx="2269">
                  <c:v>38508.300000000003</c:v>
                </c:pt>
                <c:pt idx="2270">
                  <c:v>38520.1</c:v>
                </c:pt>
                <c:pt idx="2271">
                  <c:v>38526</c:v>
                </c:pt>
                <c:pt idx="2272">
                  <c:v>38537.800000000003</c:v>
                </c:pt>
                <c:pt idx="2273">
                  <c:v>38549.599999999999</c:v>
                </c:pt>
                <c:pt idx="2274">
                  <c:v>38555.4</c:v>
                </c:pt>
                <c:pt idx="2275">
                  <c:v>38561.300000000003</c:v>
                </c:pt>
                <c:pt idx="2276">
                  <c:v>38573</c:v>
                </c:pt>
                <c:pt idx="2277">
                  <c:v>38590.5</c:v>
                </c:pt>
                <c:pt idx="2278">
                  <c:v>38602.199999999997</c:v>
                </c:pt>
                <c:pt idx="2279">
                  <c:v>38613.9</c:v>
                </c:pt>
                <c:pt idx="2280">
                  <c:v>38619.800000000003</c:v>
                </c:pt>
                <c:pt idx="2281">
                  <c:v>38625.599999999999</c:v>
                </c:pt>
                <c:pt idx="2282">
                  <c:v>38631.5</c:v>
                </c:pt>
                <c:pt idx="2283">
                  <c:v>38643.199999999997</c:v>
                </c:pt>
                <c:pt idx="2284">
                  <c:v>38649</c:v>
                </c:pt>
                <c:pt idx="2285">
                  <c:v>38660.800000000003</c:v>
                </c:pt>
                <c:pt idx="2286">
                  <c:v>38666.699999999997</c:v>
                </c:pt>
                <c:pt idx="2287">
                  <c:v>38678.5</c:v>
                </c:pt>
                <c:pt idx="2288">
                  <c:v>38684.300000000003</c:v>
                </c:pt>
                <c:pt idx="2289">
                  <c:v>38696.1</c:v>
                </c:pt>
                <c:pt idx="2290">
                  <c:v>38708</c:v>
                </c:pt>
                <c:pt idx="2291">
                  <c:v>38719.9</c:v>
                </c:pt>
                <c:pt idx="2292">
                  <c:v>38731.9</c:v>
                </c:pt>
                <c:pt idx="2293">
                  <c:v>38737.9</c:v>
                </c:pt>
                <c:pt idx="2294">
                  <c:v>38749.9</c:v>
                </c:pt>
                <c:pt idx="2295">
                  <c:v>38756</c:v>
                </c:pt>
                <c:pt idx="2296">
                  <c:v>38768</c:v>
                </c:pt>
                <c:pt idx="2297">
                  <c:v>38774.1</c:v>
                </c:pt>
                <c:pt idx="2298">
                  <c:v>38792.300000000003</c:v>
                </c:pt>
                <c:pt idx="2299">
                  <c:v>38804.400000000001</c:v>
                </c:pt>
                <c:pt idx="2300">
                  <c:v>38816.5</c:v>
                </c:pt>
                <c:pt idx="2301">
                  <c:v>38828.699999999997</c:v>
                </c:pt>
                <c:pt idx="2302">
                  <c:v>38840.800000000003</c:v>
                </c:pt>
                <c:pt idx="2303">
                  <c:v>38846.9</c:v>
                </c:pt>
                <c:pt idx="2304">
                  <c:v>38859</c:v>
                </c:pt>
                <c:pt idx="2305">
                  <c:v>38871.1</c:v>
                </c:pt>
                <c:pt idx="2306">
                  <c:v>38877.1</c:v>
                </c:pt>
                <c:pt idx="2307">
                  <c:v>38883.1</c:v>
                </c:pt>
                <c:pt idx="2308">
                  <c:v>38895.1</c:v>
                </c:pt>
                <c:pt idx="2309">
                  <c:v>38907</c:v>
                </c:pt>
                <c:pt idx="2310">
                  <c:v>38913</c:v>
                </c:pt>
                <c:pt idx="2311">
                  <c:v>38918.9</c:v>
                </c:pt>
                <c:pt idx="2312">
                  <c:v>38930.699999999997</c:v>
                </c:pt>
                <c:pt idx="2313">
                  <c:v>38948.5</c:v>
                </c:pt>
                <c:pt idx="2314">
                  <c:v>38954.400000000001</c:v>
                </c:pt>
                <c:pt idx="2315">
                  <c:v>38966</c:v>
                </c:pt>
                <c:pt idx="2316">
                  <c:v>38977.699999999997</c:v>
                </c:pt>
                <c:pt idx="2317">
                  <c:v>38983.5</c:v>
                </c:pt>
                <c:pt idx="2318">
                  <c:v>38995.1</c:v>
                </c:pt>
                <c:pt idx="2319">
                  <c:v>39006.6</c:v>
                </c:pt>
                <c:pt idx="2320">
                  <c:v>39012.400000000001</c:v>
                </c:pt>
                <c:pt idx="2321">
                  <c:v>39023.9</c:v>
                </c:pt>
                <c:pt idx="2322">
                  <c:v>39035.5</c:v>
                </c:pt>
                <c:pt idx="2323">
                  <c:v>39046.9</c:v>
                </c:pt>
                <c:pt idx="2324">
                  <c:v>39058.400000000001</c:v>
                </c:pt>
                <c:pt idx="2325">
                  <c:v>39104.5</c:v>
                </c:pt>
                <c:pt idx="2326">
                  <c:v>39110.300000000003</c:v>
                </c:pt>
                <c:pt idx="2327">
                  <c:v>39121.9</c:v>
                </c:pt>
                <c:pt idx="2328">
                  <c:v>39133.599999999999</c:v>
                </c:pt>
                <c:pt idx="2329">
                  <c:v>39139.4</c:v>
                </c:pt>
                <c:pt idx="2330">
                  <c:v>39151</c:v>
                </c:pt>
                <c:pt idx="2331">
                  <c:v>39156.9</c:v>
                </c:pt>
                <c:pt idx="2332">
                  <c:v>39162.800000000003</c:v>
                </c:pt>
                <c:pt idx="2333">
                  <c:v>39174.6</c:v>
                </c:pt>
                <c:pt idx="2334">
                  <c:v>39186.400000000001</c:v>
                </c:pt>
                <c:pt idx="2335">
                  <c:v>39198.300000000003</c:v>
                </c:pt>
                <c:pt idx="2336">
                  <c:v>39210.199999999997</c:v>
                </c:pt>
                <c:pt idx="2337">
                  <c:v>39222.1</c:v>
                </c:pt>
                <c:pt idx="2338">
                  <c:v>39234.199999999997</c:v>
                </c:pt>
                <c:pt idx="2339">
                  <c:v>39240.199999999997</c:v>
                </c:pt>
                <c:pt idx="2340">
                  <c:v>39252.400000000001</c:v>
                </c:pt>
                <c:pt idx="2341">
                  <c:v>39258.400000000001</c:v>
                </c:pt>
                <c:pt idx="2342">
                  <c:v>39270.5</c:v>
                </c:pt>
                <c:pt idx="2343">
                  <c:v>39276.6</c:v>
                </c:pt>
                <c:pt idx="2344">
                  <c:v>39282.699999999997</c:v>
                </c:pt>
                <c:pt idx="2345">
                  <c:v>39288.699999999997</c:v>
                </c:pt>
                <c:pt idx="2346">
                  <c:v>39294.800000000003</c:v>
                </c:pt>
                <c:pt idx="2347">
                  <c:v>39300.9</c:v>
                </c:pt>
                <c:pt idx="2348">
                  <c:v>39313.1</c:v>
                </c:pt>
                <c:pt idx="2349">
                  <c:v>39325.300000000003</c:v>
                </c:pt>
                <c:pt idx="2350">
                  <c:v>39331.300000000003</c:v>
                </c:pt>
                <c:pt idx="2351">
                  <c:v>39343.5</c:v>
                </c:pt>
                <c:pt idx="2352">
                  <c:v>39355.699999999997</c:v>
                </c:pt>
                <c:pt idx="2353">
                  <c:v>39368</c:v>
                </c:pt>
                <c:pt idx="2354">
                  <c:v>39380.199999999997</c:v>
                </c:pt>
                <c:pt idx="2355">
                  <c:v>39392.400000000001</c:v>
                </c:pt>
                <c:pt idx="2356">
                  <c:v>39404.5</c:v>
                </c:pt>
                <c:pt idx="2357">
                  <c:v>39416.6</c:v>
                </c:pt>
                <c:pt idx="2358">
                  <c:v>39422.6</c:v>
                </c:pt>
                <c:pt idx="2359">
                  <c:v>39434.699999999997</c:v>
                </c:pt>
                <c:pt idx="2360">
                  <c:v>39446.800000000003</c:v>
                </c:pt>
                <c:pt idx="2361">
                  <c:v>39458.800000000003</c:v>
                </c:pt>
                <c:pt idx="2362">
                  <c:v>39470.800000000003</c:v>
                </c:pt>
                <c:pt idx="2363">
                  <c:v>39482.800000000003</c:v>
                </c:pt>
                <c:pt idx="2364">
                  <c:v>39494.800000000003</c:v>
                </c:pt>
                <c:pt idx="2365">
                  <c:v>39506.699999999997</c:v>
                </c:pt>
                <c:pt idx="2366">
                  <c:v>39518.699999999997</c:v>
                </c:pt>
                <c:pt idx="2367">
                  <c:v>39530.6</c:v>
                </c:pt>
                <c:pt idx="2368">
                  <c:v>39542.5</c:v>
                </c:pt>
                <c:pt idx="2369">
                  <c:v>39548.400000000001</c:v>
                </c:pt>
                <c:pt idx="2370">
                  <c:v>39560.199999999997</c:v>
                </c:pt>
                <c:pt idx="2371">
                  <c:v>39566.1</c:v>
                </c:pt>
                <c:pt idx="2372">
                  <c:v>39577.9</c:v>
                </c:pt>
                <c:pt idx="2373">
                  <c:v>39589.5</c:v>
                </c:pt>
                <c:pt idx="2374">
                  <c:v>39601.199999999997</c:v>
                </c:pt>
                <c:pt idx="2375">
                  <c:v>39612.800000000003</c:v>
                </c:pt>
                <c:pt idx="2376">
                  <c:v>39624.400000000001</c:v>
                </c:pt>
                <c:pt idx="2377">
                  <c:v>39636.1</c:v>
                </c:pt>
                <c:pt idx="2378">
                  <c:v>39641.800000000003</c:v>
                </c:pt>
                <c:pt idx="2379">
                  <c:v>39653.4</c:v>
                </c:pt>
                <c:pt idx="2380">
                  <c:v>39664.9</c:v>
                </c:pt>
                <c:pt idx="2381">
                  <c:v>39676.5</c:v>
                </c:pt>
                <c:pt idx="2382">
                  <c:v>39688</c:v>
                </c:pt>
                <c:pt idx="2383">
                  <c:v>39699.599999999999</c:v>
                </c:pt>
                <c:pt idx="2384">
                  <c:v>39711.1</c:v>
                </c:pt>
                <c:pt idx="2385">
                  <c:v>39722.6</c:v>
                </c:pt>
                <c:pt idx="2386">
                  <c:v>39734.300000000003</c:v>
                </c:pt>
                <c:pt idx="2387">
                  <c:v>39740.199999999997</c:v>
                </c:pt>
                <c:pt idx="2388">
                  <c:v>39746</c:v>
                </c:pt>
                <c:pt idx="2389">
                  <c:v>39757.599999999999</c:v>
                </c:pt>
                <c:pt idx="2390">
                  <c:v>39763.4</c:v>
                </c:pt>
                <c:pt idx="2391">
                  <c:v>39775.199999999997</c:v>
                </c:pt>
                <c:pt idx="2392">
                  <c:v>39786.9</c:v>
                </c:pt>
                <c:pt idx="2393">
                  <c:v>39798.6</c:v>
                </c:pt>
                <c:pt idx="2394">
                  <c:v>39810.300000000003</c:v>
                </c:pt>
                <c:pt idx="2395">
                  <c:v>39822.1</c:v>
                </c:pt>
                <c:pt idx="2396">
                  <c:v>39833.800000000003</c:v>
                </c:pt>
                <c:pt idx="2397">
                  <c:v>39845.5</c:v>
                </c:pt>
                <c:pt idx="2398">
                  <c:v>39857.300000000003</c:v>
                </c:pt>
                <c:pt idx="2399">
                  <c:v>39869</c:v>
                </c:pt>
                <c:pt idx="2400">
                  <c:v>39880.699999999997</c:v>
                </c:pt>
                <c:pt idx="2401">
                  <c:v>39892.400000000001</c:v>
                </c:pt>
                <c:pt idx="2402">
                  <c:v>39898.300000000003</c:v>
                </c:pt>
                <c:pt idx="2403">
                  <c:v>39910</c:v>
                </c:pt>
                <c:pt idx="2404">
                  <c:v>39921.599999999999</c:v>
                </c:pt>
                <c:pt idx="2405">
                  <c:v>39933.300000000003</c:v>
                </c:pt>
                <c:pt idx="2406">
                  <c:v>39945</c:v>
                </c:pt>
                <c:pt idx="2407">
                  <c:v>39956.699999999997</c:v>
                </c:pt>
                <c:pt idx="2408">
                  <c:v>39962.5</c:v>
                </c:pt>
                <c:pt idx="2409">
                  <c:v>39974.199999999997</c:v>
                </c:pt>
                <c:pt idx="2410">
                  <c:v>39980.1</c:v>
                </c:pt>
                <c:pt idx="2411">
                  <c:v>39991.800000000003</c:v>
                </c:pt>
                <c:pt idx="2412">
                  <c:v>40003.5</c:v>
                </c:pt>
                <c:pt idx="2413">
                  <c:v>40009.4</c:v>
                </c:pt>
                <c:pt idx="2414">
                  <c:v>40015.300000000003</c:v>
                </c:pt>
                <c:pt idx="2415">
                  <c:v>40027.1</c:v>
                </c:pt>
                <c:pt idx="2416">
                  <c:v>40032.9</c:v>
                </c:pt>
                <c:pt idx="2417">
                  <c:v>40044.6</c:v>
                </c:pt>
                <c:pt idx="2418">
                  <c:v>40056.400000000001</c:v>
                </c:pt>
                <c:pt idx="2419">
                  <c:v>40068.199999999997</c:v>
                </c:pt>
                <c:pt idx="2420">
                  <c:v>40079.9</c:v>
                </c:pt>
                <c:pt idx="2421">
                  <c:v>40085.699999999997</c:v>
                </c:pt>
                <c:pt idx="2422">
                  <c:v>40097.4</c:v>
                </c:pt>
                <c:pt idx="2423">
                  <c:v>40109.1</c:v>
                </c:pt>
                <c:pt idx="2424">
                  <c:v>40115</c:v>
                </c:pt>
                <c:pt idx="2425">
                  <c:v>40132.6</c:v>
                </c:pt>
                <c:pt idx="2426">
                  <c:v>40144.1</c:v>
                </c:pt>
                <c:pt idx="2427">
                  <c:v>40149.9</c:v>
                </c:pt>
                <c:pt idx="2428">
                  <c:v>40155.699999999997</c:v>
                </c:pt>
                <c:pt idx="2429">
                  <c:v>40167.300000000003</c:v>
                </c:pt>
                <c:pt idx="2430">
                  <c:v>40178.699999999997</c:v>
                </c:pt>
                <c:pt idx="2431">
                  <c:v>40184.400000000001</c:v>
                </c:pt>
                <c:pt idx="2432">
                  <c:v>40190.199999999997</c:v>
                </c:pt>
                <c:pt idx="2433">
                  <c:v>40207.300000000003</c:v>
                </c:pt>
                <c:pt idx="2434">
                  <c:v>40213</c:v>
                </c:pt>
                <c:pt idx="2435">
                  <c:v>40224.300000000003</c:v>
                </c:pt>
                <c:pt idx="2436">
                  <c:v>40230</c:v>
                </c:pt>
                <c:pt idx="2437">
                  <c:v>40241.300000000003</c:v>
                </c:pt>
                <c:pt idx="2438">
                  <c:v>40246.9</c:v>
                </c:pt>
                <c:pt idx="2439">
                  <c:v>40258</c:v>
                </c:pt>
                <c:pt idx="2440">
                  <c:v>40263.5</c:v>
                </c:pt>
                <c:pt idx="2441">
                  <c:v>40274.6</c:v>
                </c:pt>
                <c:pt idx="2442">
                  <c:v>40285.5</c:v>
                </c:pt>
                <c:pt idx="2443">
                  <c:v>40296.400000000001</c:v>
                </c:pt>
                <c:pt idx="2444">
                  <c:v>40307.199999999997</c:v>
                </c:pt>
                <c:pt idx="2445">
                  <c:v>40318</c:v>
                </c:pt>
                <c:pt idx="2446">
                  <c:v>40328.699999999997</c:v>
                </c:pt>
                <c:pt idx="2447">
                  <c:v>40339.300000000003</c:v>
                </c:pt>
                <c:pt idx="2448">
                  <c:v>40349.800000000003</c:v>
                </c:pt>
                <c:pt idx="2449">
                  <c:v>40360.300000000003</c:v>
                </c:pt>
                <c:pt idx="2450">
                  <c:v>40370.800000000003</c:v>
                </c:pt>
                <c:pt idx="2451">
                  <c:v>40381.4</c:v>
                </c:pt>
                <c:pt idx="2452">
                  <c:v>40386.6</c:v>
                </c:pt>
                <c:pt idx="2453">
                  <c:v>40397.1</c:v>
                </c:pt>
                <c:pt idx="2454">
                  <c:v>40402.300000000003</c:v>
                </c:pt>
                <c:pt idx="2455">
                  <c:v>40412.800000000003</c:v>
                </c:pt>
                <c:pt idx="2456">
                  <c:v>40423.4</c:v>
                </c:pt>
                <c:pt idx="2457">
                  <c:v>40434</c:v>
                </c:pt>
                <c:pt idx="2458">
                  <c:v>40444.6</c:v>
                </c:pt>
                <c:pt idx="2459">
                  <c:v>40455.300000000003</c:v>
                </c:pt>
                <c:pt idx="2460">
                  <c:v>40466.1</c:v>
                </c:pt>
                <c:pt idx="2461">
                  <c:v>40471.599999999999</c:v>
                </c:pt>
                <c:pt idx="2462">
                  <c:v>40482.5</c:v>
                </c:pt>
                <c:pt idx="2463">
                  <c:v>40493.4</c:v>
                </c:pt>
                <c:pt idx="2464">
                  <c:v>40498.9</c:v>
                </c:pt>
                <c:pt idx="2465">
                  <c:v>40509.800000000003</c:v>
                </c:pt>
                <c:pt idx="2466">
                  <c:v>40526.400000000001</c:v>
                </c:pt>
                <c:pt idx="2467">
                  <c:v>40537.5</c:v>
                </c:pt>
                <c:pt idx="2468">
                  <c:v>40548.5</c:v>
                </c:pt>
                <c:pt idx="2469">
                  <c:v>40559.599999999999</c:v>
                </c:pt>
                <c:pt idx="2470">
                  <c:v>40570.800000000003</c:v>
                </c:pt>
                <c:pt idx="2471">
                  <c:v>40576.400000000001</c:v>
                </c:pt>
                <c:pt idx="2472">
                  <c:v>40587.5</c:v>
                </c:pt>
                <c:pt idx="2473">
                  <c:v>40593.1</c:v>
                </c:pt>
                <c:pt idx="2474">
                  <c:v>40604.199999999997</c:v>
                </c:pt>
                <c:pt idx="2475">
                  <c:v>40609.800000000003</c:v>
                </c:pt>
                <c:pt idx="2476">
                  <c:v>40620.9</c:v>
                </c:pt>
                <c:pt idx="2477">
                  <c:v>40626.5</c:v>
                </c:pt>
                <c:pt idx="2478">
                  <c:v>40637.699999999997</c:v>
                </c:pt>
                <c:pt idx="2479">
                  <c:v>40643.199999999997</c:v>
                </c:pt>
                <c:pt idx="2480">
                  <c:v>40654.300000000003</c:v>
                </c:pt>
                <c:pt idx="2481">
                  <c:v>40665.5</c:v>
                </c:pt>
                <c:pt idx="2482">
                  <c:v>40676.5</c:v>
                </c:pt>
                <c:pt idx="2483">
                  <c:v>40687.5</c:v>
                </c:pt>
                <c:pt idx="2484">
                  <c:v>40693</c:v>
                </c:pt>
                <c:pt idx="2485">
                  <c:v>40704</c:v>
                </c:pt>
                <c:pt idx="2486">
                  <c:v>40709.599999999999</c:v>
                </c:pt>
                <c:pt idx="2487">
                  <c:v>40720.5</c:v>
                </c:pt>
                <c:pt idx="2488">
                  <c:v>40731.4</c:v>
                </c:pt>
                <c:pt idx="2489">
                  <c:v>40742.300000000003</c:v>
                </c:pt>
                <c:pt idx="2490">
                  <c:v>40747.599999999999</c:v>
                </c:pt>
                <c:pt idx="2491">
                  <c:v>40758.400000000001</c:v>
                </c:pt>
                <c:pt idx="2492">
                  <c:v>40774.5</c:v>
                </c:pt>
                <c:pt idx="2493">
                  <c:v>40785.1</c:v>
                </c:pt>
                <c:pt idx="2494">
                  <c:v>40795.5</c:v>
                </c:pt>
                <c:pt idx="2495">
                  <c:v>40805.9</c:v>
                </c:pt>
                <c:pt idx="2496">
                  <c:v>40816.199999999997</c:v>
                </c:pt>
                <c:pt idx="2497">
                  <c:v>40826.6</c:v>
                </c:pt>
                <c:pt idx="2498">
                  <c:v>40837</c:v>
                </c:pt>
                <c:pt idx="2499">
                  <c:v>40842.199999999997</c:v>
                </c:pt>
                <c:pt idx="2500">
                  <c:v>40852.6</c:v>
                </c:pt>
                <c:pt idx="2501">
                  <c:v>40863</c:v>
                </c:pt>
                <c:pt idx="2502">
                  <c:v>40873.300000000003</c:v>
                </c:pt>
                <c:pt idx="2503">
                  <c:v>40883.599999999999</c:v>
                </c:pt>
                <c:pt idx="2504">
                  <c:v>40893.9</c:v>
                </c:pt>
                <c:pt idx="2505">
                  <c:v>40904.199999999997</c:v>
                </c:pt>
                <c:pt idx="2506">
                  <c:v>40909.4</c:v>
                </c:pt>
                <c:pt idx="2507">
                  <c:v>40919.699999999997</c:v>
                </c:pt>
                <c:pt idx="2508">
                  <c:v>40930.300000000003</c:v>
                </c:pt>
                <c:pt idx="2509">
                  <c:v>40935.1</c:v>
                </c:pt>
                <c:pt idx="2510">
                  <c:v>40939.4</c:v>
                </c:pt>
                <c:pt idx="2511">
                  <c:v>40943.599999999999</c:v>
                </c:pt>
                <c:pt idx="2512">
                  <c:v>40952</c:v>
                </c:pt>
                <c:pt idx="2513">
                  <c:v>40960.1</c:v>
                </c:pt>
                <c:pt idx="2514">
                  <c:v>40968</c:v>
                </c:pt>
                <c:pt idx="2515">
                  <c:v>40975.699999999997</c:v>
                </c:pt>
                <c:pt idx="2516">
                  <c:v>40979.5</c:v>
                </c:pt>
                <c:pt idx="2517">
                  <c:v>40986.9</c:v>
                </c:pt>
                <c:pt idx="2518">
                  <c:v>40994.199999999997</c:v>
                </c:pt>
                <c:pt idx="2519">
                  <c:v>41001.300000000003</c:v>
                </c:pt>
                <c:pt idx="2520">
                  <c:v>41008.199999999997</c:v>
                </c:pt>
                <c:pt idx="2521">
                  <c:v>41015</c:v>
                </c:pt>
                <c:pt idx="2522">
                  <c:v>41018.400000000001</c:v>
                </c:pt>
                <c:pt idx="2523">
                  <c:v>41021.699999999997</c:v>
                </c:pt>
                <c:pt idx="2524">
                  <c:v>41028.199999999997</c:v>
                </c:pt>
                <c:pt idx="2525">
                  <c:v>41031.4</c:v>
                </c:pt>
                <c:pt idx="2526">
                  <c:v>41037.800000000003</c:v>
                </c:pt>
                <c:pt idx="2527">
                  <c:v>41044</c:v>
                </c:pt>
                <c:pt idx="2528">
                  <c:v>41050.1</c:v>
                </c:pt>
                <c:pt idx="2529">
                  <c:v>41056.199999999997</c:v>
                </c:pt>
                <c:pt idx="2530">
                  <c:v>41062.1</c:v>
                </c:pt>
                <c:pt idx="2531">
                  <c:v>41068</c:v>
                </c:pt>
                <c:pt idx="2532">
                  <c:v>41070.9</c:v>
                </c:pt>
                <c:pt idx="2533">
                  <c:v>41076.699999999997</c:v>
                </c:pt>
                <c:pt idx="2534">
                  <c:v>41079.599999999999</c:v>
                </c:pt>
                <c:pt idx="2535">
                  <c:v>41085.4</c:v>
                </c:pt>
                <c:pt idx="2536">
                  <c:v>41091.1</c:v>
                </c:pt>
                <c:pt idx="2537">
                  <c:v>41093.9</c:v>
                </c:pt>
                <c:pt idx="2538">
                  <c:v>41099.5</c:v>
                </c:pt>
                <c:pt idx="2539">
                  <c:v>41102.400000000001</c:v>
                </c:pt>
                <c:pt idx="2540">
                  <c:v>41108</c:v>
                </c:pt>
                <c:pt idx="2541">
                  <c:v>41113.599999999999</c:v>
                </c:pt>
                <c:pt idx="2542">
                  <c:v>41119.300000000003</c:v>
                </c:pt>
                <c:pt idx="2543">
                  <c:v>41122.1</c:v>
                </c:pt>
                <c:pt idx="2544">
                  <c:v>41127.800000000003</c:v>
                </c:pt>
                <c:pt idx="2545">
                  <c:v>41130.699999999997</c:v>
                </c:pt>
                <c:pt idx="2546">
                  <c:v>41136.400000000001</c:v>
                </c:pt>
                <c:pt idx="2547">
                  <c:v>41142.199999999997</c:v>
                </c:pt>
                <c:pt idx="2548">
                  <c:v>41145.1</c:v>
                </c:pt>
                <c:pt idx="2549">
                  <c:v>41150.9</c:v>
                </c:pt>
                <c:pt idx="2550">
                  <c:v>41156.800000000003</c:v>
                </c:pt>
                <c:pt idx="2551">
                  <c:v>41162.800000000003</c:v>
                </c:pt>
                <c:pt idx="2552">
                  <c:v>41165.9</c:v>
                </c:pt>
                <c:pt idx="2553">
                  <c:v>41175.1</c:v>
                </c:pt>
                <c:pt idx="2554">
                  <c:v>41178.199999999997</c:v>
                </c:pt>
                <c:pt idx="2555">
                  <c:v>41181.4</c:v>
                </c:pt>
                <c:pt idx="2556">
                  <c:v>41187.800000000003</c:v>
                </c:pt>
                <c:pt idx="2557">
                  <c:v>41194.300000000003</c:v>
                </c:pt>
                <c:pt idx="2558">
                  <c:v>41197.599999999999</c:v>
                </c:pt>
                <c:pt idx="2559">
                  <c:v>41204.300000000003</c:v>
                </c:pt>
                <c:pt idx="2560">
                  <c:v>41211.199999999997</c:v>
                </c:pt>
                <c:pt idx="2561">
                  <c:v>41214.6</c:v>
                </c:pt>
                <c:pt idx="2562">
                  <c:v>41221.699999999997</c:v>
                </c:pt>
                <c:pt idx="2563">
                  <c:v>41229</c:v>
                </c:pt>
                <c:pt idx="2564">
                  <c:v>41236.400000000001</c:v>
                </c:pt>
                <c:pt idx="2565">
                  <c:v>41240.199999999997</c:v>
                </c:pt>
                <c:pt idx="2566">
                  <c:v>41247.9</c:v>
                </c:pt>
                <c:pt idx="2567">
                  <c:v>41255.800000000003</c:v>
                </c:pt>
                <c:pt idx="2568">
                  <c:v>41263.9</c:v>
                </c:pt>
                <c:pt idx="2569">
                  <c:v>41268</c:v>
                </c:pt>
                <c:pt idx="2570">
                  <c:v>41272.199999999997</c:v>
                </c:pt>
                <c:pt idx="2571">
                  <c:v>41280.800000000003</c:v>
                </c:pt>
                <c:pt idx="2572">
                  <c:v>41289.5</c:v>
                </c:pt>
                <c:pt idx="2573">
                  <c:v>41294</c:v>
                </c:pt>
                <c:pt idx="2574">
                  <c:v>41303.199999999997</c:v>
                </c:pt>
                <c:pt idx="2575">
                  <c:v>41312.6</c:v>
                </c:pt>
                <c:pt idx="2576">
                  <c:v>41322.300000000003</c:v>
                </c:pt>
                <c:pt idx="2577">
                  <c:v>41327.199999999997</c:v>
                </c:pt>
                <c:pt idx="2578">
                  <c:v>41337.300000000003</c:v>
                </c:pt>
                <c:pt idx="2579">
                  <c:v>41347.5</c:v>
                </c:pt>
                <c:pt idx="2580">
                  <c:v>41358.1</c:v>
                </c:pt>
                <c:pt idx="2581">
                  <c:v>41368.800000000003</c:v>
                </c:pt>
                <c:pt idx="2582">
                  <c:v>41379.800000000003</c:v>
                </c:pt>
                <c:pt idx="2583">
                  <c:v>41385.4</c:v>
                </c:pt>
                <c:pt idx="2584">
                  <c:v>41396.699999999997</c:v>
                </c:pt>
                <c:pt idx="2585">
                  <c:v>41402.400000000001</c:v>
                </c:pt>
                <c:pt idx="2586">
                  <c:v>41408.199999999997</c:v>
                </c:pt>
                <c:pt idx="2587">
                  <c:v>41420</c:v>
                </c:pt>
                <c:pt idx="2588">
                  <c:v>41431.9</c:v>
                </c:pt>
                <c:pt idx="2589">
                  <c:v>41450.199999999997</c:v>
                </c:pt>
                <c:pt idx="2590">
                  <c:v>41456.400000000001</c:v>
                </c:pt>
                <c:pt idx="2591">
                  <c:v>41469</c:v>
                </c:pt>
                <c:pt idx="2592">
                  <c:v>41481.699999999997</c:v>
                </c:pt>
                <c:pt idx="2593">
                  <c:v>41494.6</c:v>
                </c:pt>
                <c:pt idx="2594">
                  <c:v>41507.699999999997</c:v>
                </c:pt>
                <c:pt idx="2595">
                  <c:v>41520.9</c:v>
                </c:pt>
                <c:pt idx="2596">
                  <c:v>41527.599999999999</c:v>
                </c:pt>
                <c:pt idx="2597">
                  <c:v>41541.1</c:v>
                </c:pt>
                <c:pt idx="2598">
                  <c:v>41554.699999999997</c:v>
                </c:pt>
                <c:pt idx="2599">
                  <c:v>41561.599999999999</c:v>
                </c:pt>
                <c:pt idx="2600">
                  <c:v>41575.5</c:v>
                </c:pt>
                <c:pt idx="2601">
                  <c:v>41589.5</c:v>
                </c:pt>
                <c:pt idx="2602">
                  <c:v>41603.699999999997</c:v>
                </c:pt>
                <c:pt idx="2603">
                  <c:v>41618</c:v>
                </c:pt>
                <c:pt idx="2604">
                  <c:v>41625.199999999997</c:v>
                </c:pt>
                <c:pt idx="2605">
                  <c:v>41639.699999999997</c:v>
                </c:pt>
                <c:pt idx="2606">
                  <c:v>41647</c:v>
                </c:pt>
                <c:pt idx="2607">
                  <c:v>41654.300000000003</c:v>
                </c:pt>
                <c:pt idx="2608">
                  <c:v>41669</c:v>
                </c:pt>
                <c:pt idx="2609">
                  <c:v>41676.400000000001</c:v>
                </c:pt>
                <c:pt idx="2610">
                  <c:v>41691.300000000003</c:v>
                </c:pt>
                <c:pt idx="2611">
                  <c:v>41706.300000000003</c:v>
                </c:pt>
                <c:pt idx="2612">
                  <c:v>41721.4</c:v>
                </c:pt>
                <c:pt idx="2613">
                  <c:v>41736.6</c:v>
                </c:pt>
                <c:pt idx="2614">
                  <c:v>41751.9</c:v>
                </c:pt>
                <c:pt idx="2615">
                  <c:v>41767.300000000003</c:v>
                </c:pt>
                <c:pt idx="2616">
                  <c:v>41782.800000000003</c:v>
                </c:pt>
                <c:pt idx="2617">
                  <c:v>41798.300000000003</c:v>
                </c:pt>
                <c:pt idx="2618">
                  <c:v>41813.9</c:v>
                </c:pt>
                <c:pt idx="2619">
                  <c:v>41821.800000000003</c:v>
                </c:pt>
                <c:pt idx="2620">
                  <c:v>41838.199999999997</c:v>
                </c:pt>
                <c:pt idx="2621">
                  <c:v>41855.199999999997</c:v>
                </c:pt>
                <c:pt idx="2622">
                  <c:v>41872.9</c:v>
                </c:pt>
                <c:pt idx="2623">
                  <c:v>41891.199999999997</c:v>
                </c:pt>
                <c:pt idx="2624">
                  <c:v>41900.5</c:v>
                </c:pt>
                <c:pt idx="2625">
                  <c:v>41919.599999999999</c:v>
                </c:pt>
                <c:pt idx="2626">
                  <c:v>41939.1</c:v>
                </c:pt>
                <c:pt idx="2627">
                  <c:v>41959.1</c:v>
                </c:pt>
                <c:pt idx="2628">
                  <c:v>41969.2</c:v>
                </c:pt>
                <c:pt idx="2629">
                  <c:v>41989.599999999999</c:v>
                </c:pt>
                <c:pt idx="2630">
                  <c:v>42000</c:v>
                </c:pt>
                <c:pt idx="2631">
                  <c:v>42020.9</c:v>
                </c:pt>
                <c:pt idx="2632">
                  <c:v>42031.4</c:v>
                </c:pt>
                <c:pt idx="2633">
                  <c:v>42042</c:v>
                </c:pt>
                <c:pt idx="2634">
                  <c:v>42063.199999999997</c:v>
                </c:pt>
                <c:pt idx="2635">
                  <c:v>42073.9</c:v>
                </c:pt>
                <c:pt idx="2636">
                  <c:v>42095.3</c:v>
                </c:pt>
                <c:pt idx="2637">
                  <c:v>42116.7</c:v>
                </c:pt>
                <c:pt idx="2638">
                  <c:v>42127.4</c:v>
                </c:pt>
                <c:pt idx="2639">
                  <c:v>42138.1</c:v>
                </c:pt>
                <c:pt idx="2640">
                  <c:v>42170.1</c:v>
                </c:pt>
                <c:pt idx="2641">
                  <c:v>42191.3</c:v>
                </c:pt>
                <c:pt idx="2642">
                  <c:v>42212.3</c:v>
                </c:pt>
                <c:pt idx="2643">
                  <c:v>42222.7</c:v>
                </c:pt>
                <c:pt idx="2644">
                  <c:v>42243.3</c:v>
                </c:pt>
                <c:pt idx="2645">
                  <c:v>42263.6</c:v>
                </c:pt>
                <c:pt idx="2646">
                  <c:v>42273.7</c:v>
                </c:pt>
                <c:pt idx="2647">
                  <c:v>42293.4</c:v>
                </c:pt>
                <c:pt idx="2648">
                  <c:v>42312.7</c:v>
                </c:pt>
                <c:pt idx="2649">
                  <c:v>42331.5</c:v>
                </c:pt>
                <c:pt idx="2650">
                  <c:v>42349.8</c:v>
                </c:pt>
                <c:pt idx="2651">
                  <c:v>42367.5</c:v>
                </c:pt>
                <c:pt idx="2652">
                  <c:v>42384.6</c:v>
                </c:pt>
                <c:pt idx="2653">
                  <c:v>42392.800000000003</c:v>
                </c:pt>
                <c:pt idx="2654">
                  <c:v>42400.9</c:v>
                </c:pt>
                <c:pt idx="2655">
                  <c:v>42416.6</c:v>
                </c:pt>
                <c:pt idx="2656">
                  <c:v>42424.1</c:v>
                </c:pt>
                <c:pt idx="2657">
                  <c:v>42431.4</c:v>
                </c:pt>
                <c:pt idx="2658">
                  <c:v>42445.8</c:v>
                </c:pt>
                <c:pt idx="2659">
                  <c:v>42459.9</c:v>
                </c:pt>
                <c:pt idx="2660">
                  <c:v>42467</c:v>
                </c:pt>
                <c:pt idx="2661">
                  <c:v>42480.9</c:v>
                </c:pt>
                <c:pt idx="2662">
                  <c:v>42487.8</c:v>
                </c:pt>
                <c:pt idx="2663">
                  <c:v>42494.6</c:v>
                </c:pt>
                <c:pt idx="2664">
                  <c:v>42508.2</c:v>
                </c:pt>
                <c:pt idx="2665">
                  <c:v>42521.599999999999</c:v>
                </c:pt>
                <c:pt idx="2666">
                  <c:v>42534.9</c:v>
                </c:pt>
                <c:pt idx="2667">
                  <c:v>42548</c:v>
                </c:pt>
                <c:pt idx="2668">
                  <c:v>42560.9</c:v>
                </c:pt>
                <c:pt idx="2669">
                  <c:v>42573.7</c:v>
                </c:pt>
                <c:pt idx="2670">
                  <c:v>42580.1</c:v>
                </c:pt>
                <c:pt idx="2671">
                  <c:v>42592.6</c:v>
                </c:pt>
                <c:pt idx="2672">
                  <c:v>42598.9</c:v>
                </c:pt>
                <c:pt idx="2673">
                  <c:v>42605.1</c:v>
                </c:pt>
                <c:pt idx="2674">
                  <c:v>42617.4</c:v>
                </c:pt>
                <c:pt idx="2675">
                  <c:v>42629.599999999999</c:v>
                </c:pt>
                <c:pt idx="2676">
                  <c:v>42635.6</c:v>
                </c:pt>
                <c:pt idx="2677">
                  <c:v>42641.599999999999</c:v>
                </c:pt>
                <c:pt idx="2678">
                  <c:v>42653.5</c:v>
                </c:pt>
                <c:pt idx="2679">
                  <c:v>42665.3</c:v>
                </c:pt>
                <c:pt idx="2680">
                  <c:v>42677</c:v>
                </c:pt>
                <c:pt idx="2681">
                  <c:v>42682.8</c:v>
                </c:pt>
                <c:pt idx="2682">
                  <c:v>42694.3</c:v>
                </c:pt>
                <c:pt idx="2683">
                  <c:v>42700</c:v>
                </c:pt>
                <c:pt idx="2684">
                  <c:v>42711.3</c:v>
                </c:pt>
                <c:pt idx="2685">
                  <c:v>42716.9</c:v>
                </c:pt>
                <c:pt idx="2686">
                  <c:v>42728.1</c:v>
                </c:pt>
                <c:pt idx="2687">
                  <c:v>42739.199999999997</c:v>
                </c:pt>
                <c:pt idx="2688">
                  <c:v>42744.7</c:v>
                </c:pt>
                <c:pt idx="2689">
                  <c:v>42755.6</c:v>
                </c:pt>
                <c:pt idx="2690">
                  <c:v>42761</c:v>
                </c:pt>
                <c:pt idx="2691">
                  <c:v>42771.8</c:v>
                </c:pt>
                <c:pt idx="2692">
                  <c:v>42782.5</c:v>
                </c:pt>
                <c:pt idx="2693">
                  <c:v>42793.1</c:v>
                </c:pt>
                <c:pt idx="2694">
                  <c:v>42803.7</c:v>
                </c:pt>
                <c:pt idx="2695">
                  <c:v>42814.1</c:v>
                </c:pt>
                <c:pt idx="2696">
                  <c:v>42819.3</c:v>
                </c:pt>
                <c:pt idx="2697">
                  <c:v>42824.5</c:v>
                </c:pt>
                <c:pt idx="2698">
                  <c:v>42834.8</c:v>
                </c:pt>
                <c:pt idx="2699">
                  <c:v>42839.9</c:v>
                </c:pt>
                <c:pt idx="2700">
                  <c:v>42850.2</c:v>
                </c:pt>
                <c:pt idx="2701">
                  <c:v>42855.199999999997</c:v>
                </c:pt>
                <c:pt idx="2702">
                  <c:v>42860.3</c:v>
                </c:pt>
                <c:pt idx="2703">
                  <c:v>42870.400000000001</c:v>
                </c:pt>
                <c:pt idx="2704">
                  <c:v>42880.4</c:v>
                </c:pt>
                <c:pt idx="2705">
                  <c:v>42890.400000000001</c:v>
                </c:pt>
                <c:pt idx="2706">
                  <c:v>42900.3</c:v>
                </c:pt>
                <c:pt idx="2707">
                  <c:v>42910.2</c:v>
                </c:pt>
                <c:pt idx="2708">
                  <c:v>42920</c:v>
                </c:pt>
                <c:pt idx="2709">
                  <c:v>42925</c:v>
                </c:pt>
                <c:pt idx="2710">
                  <c:v>42934.7</c:v>
                </c:pt>
                <c:pt idx="2711">
                  <c:v>42939.6</c:v>
                </c:pt>
                <c:pt idx="2712">
                  <c:v>42949.3</c:v>
                </c:pt>
                <c:pt idx="2713">
                  <c:v>42959.1</c:v>
                </c:pt>
                <c:pt idx="2714">
                  <c:v>42963.9</c:v>
                </c:pt>
                <c:pt idx="2715">
                  <c:v>42973.599999999999</c:v>
                </c:pt>
                <c:pt idx="2716">
                  <c:v>42983.199999999997</c:v>
                </c:pt>
                <c:pt idx="2717">
                  <c:v>42992.800000000003</c:v>
                </c:pt>
                <c:pt idx="2718">
                  <c:v>43002.5</c:v>
                </c:pt>
                <c:pt idx="2719">
                  <c:v>43007.3</c:v>
                </c:pt>
                <c:pt idx="2720">
                  <c:v>43016.9</c:v>
                </c:pt>
                <c:pt idx="2721">
                  <c:v>43026.400000000001</c:v>
                </c:pt>
                <c:pt idx="2722">
                  <c:v>43036</c:v>
                </c:pt>
                <c:pt idx="2723">
                  <c:v>43045.599999999999</c:v>
                </c:pt>
                <c:pt idx="2724">
                  <c:v>43050.400000000001</c:v>
                </c:pt>
                <c:pt idx="2725">
                  <c:v>43055.199999999997</c:v>
                </c:pt>
                <c:pt idx="2726">
                  <c:v>43064.800000000003</c:v>
                </c:pt>
                <c:pt idx="2727">
                  <c:v>43079.3</c:v>
                </c:pt>
                <c:pt idx="2728">
                  <c:v>43088.9</c:v>
                </c:pt>
                <c:pt idx="2729">
                  <c:v>43098.6</c:v>
                </c:pt>
                <c:pt idx="2730">
                  <c:v>43103.4</c:v>
                </c:pt>
                <c:pt idx="2731">
                  <c:v>43113.1</c:v>
                </c:pt>
                <c:pt idx="2732">
                  <c:v>43122.8</c:v>
                </c:pt>
                <c:pt idx="2733">
                  <c:v>43132.6</c:v>
                </c:pt>
                <c:pt idx="2734">
                  <c:v>43137.5</c:v>
                </c:pt>
                <c:pt idx="2735">
                  <c:v>43147.3</c:v>
                </c:pt>
                <c:pt idx="2736">
                  <c:v>43157.1</c:v>
                </c:pt>
                <c:pt idx="2737">
                  <c:v>43162.1</c:v>
                </c:pt>
                <c:pt idx="2738">
                  <c:v>43167</c:v>
                </c:pt>
                <c:pt idx="2739">
                  <c:v>43177</c:v>
                </c:pt>
                <c:pt idx="2740">
                  <c:v>43187</c:v>
                </c:pt>
                <c:pt idx="2741">
                  <c:v>43197</c:v>
                </c:pt>
                <c:pt idx="2742">
                  <c:v>43202.1</c:v>
                </c:pt>
                <c:pt idx="2743">
                  <c:v>43212.2</c:v>
                </c:pt>
                <c:pt idx="2744">
                  <c:v>43222.400000000001</c:v>
                </c:pt>
                <c:pt idx="2745">
                  <c:v>43227.5</c:v>
                </c:pt>
                <c:pt idx="2746">
                  <c:v>43237.8</c:v>
                </c:pt>
                <c:pt idx="2747">
                  <c:v>43248.1</c:v>
                </c:pt>
                <c:pt idx="2748">
                  <c:v>43258.6</c:v>
                </c:pt>
                <c:pt idx="2749">
                  <c:v>43263.8</c:v>
                </c:pt>
                <c:pt idx="2750">
                  <c:v>43274.400000000001</c:v>
                </c:pt>
                <c:pt idx="2751">
                  <c:v>43285</c:v>
                </c:pt>
                <c:pt idx="2752">
                  <c:v>43290.400000000001</c:v>
                </c:pt>
                <c:pt idx="2753">
                  <c:v>43301.1</c:v>
                </c:pt>
                <c:pt idx="2754">
                  <c:v>43311.9</c:v>
                </c:pt>
                <c:pt idx="2755">
                  <c:v>43322.7</c:v>
                </c:pt>
                <c:pt idx="2756">
                  <c:v>43333.5</c:v>
                </c:pt>
                <c:pt idx="2757">
                  <c:v>43344.2</c:v>
                </c:pt>
                <c:pt idx="2758">
                  <c:v>43355</c:v>
                </c:pt>
                <c:pt idx="2759">
                  <c:v>43365.7</c:v>
                </c:pt>
                <c:pt idx="2760">
                  <c:v>43371</c:v>
                </c:pt>
                <c:pt idx="2761">
                  <c:v>43381.7</c:v>
                </c:pt>
                <c:pt idx="2762">
                  <c:v>43392.3</c:v>
                </c:pt>
                <c:pt idx="2763">
                  <c:v>43403</c:v>
                </c:pt>
                <c:pt idx="2764">
                  <c:v>43413.599999999999</c:v>
                </c:pt>
                <c:pt idx="2765">
                  <c:v>43424.2</c:v>
                </c:pt>
                <c:pt idx="2766">
                  <c:v>43429.5</c:v>
                </c:pt>
                <c:pt idx="2767">
                  <c:v>43440.1</c:v>
                </c:pt>
                <c:pt idx="2768">
                  <c:v>43450.8</c:v>
                </c:pt>
                <c:pt idx="2769">
                  <c:v>43461.4</c:v>
                </c:pt>
                <c:pt idx="2770">
                  <c:v>43466.7</c:v>
                </c:pt>
                <c:pt idx="2771">
                  <c:v>43477.3</c:v>
                </c:pt>
                <c:pt idx="2772">
                  <c:v>43487.9</c:v>
                </c:pt>
                <c:pt idx="2773">
                  <c:v>43493.2</c:v>
                </c:pt>
                <c:pt idx="2774">
                  <c:v>43503.8</c:v>
                </c:pt>
                <c:pt idx="2775">
                  <c:v>43514.5</c:v>
                </c:pt>
                <c:pt idx="2776">
                  <c:v>43525.1</c:v>
                </c:pt>
                <c:pt idx="2777">
                  <c:v>43530.5</c:v>
                </c:pt>
                <c:pt idx="2778">
                  <c:v>43541.1</c:v>
                </c:pt>
                <c:pt idx="2779">
                  <c:v>43551.8</c:v>
                </c:pt>
                <c:pt idx="2780">
                  <c:v>43562.5</c:v>
                </c:pt>
                <c:pt idx="2781">
                  <c:v>43573.2</c:v>
                </c:pt>
                <c:pt idx="2782">
                  <c:v>43578.6</c:v>
                </c:pt>
                <c:pt idx="2783">
                  <c:v>43584</c:v>
                </c:pt>
                <c:pt idx="2784">
                  <c:v>43594.7</c:v>
                </c:pt>
                <c:pt idx="2785">
                  <c:v>43605.5</c:v>
                </c:pt>
                <c:pt idx="2786">
                  <c:v>43611</c:v>
                </c:pt>
                <c:pt idx="2787">
                  <c:v>43616.4</c:v>
                </c:pt>
                <c:pt idx="2788">
                  <c:v>43621.8</c:v>
                </c:pt>
                <c:pt idx="2789">
                  <c:v>43632.7</c:v>
                </c:pt>
                <c:pt idx="2790">
                  <c:v>43643.6</c:v>
                </c:pt>
                <c:pt idx="2791">
                  <c:v>43654.5</c:v>
                </c:pt>
                <c:pt idx="2792">
                  <c:v>43660</c:v>
                </c:pt>
                <c:pt idx="2793">
                  <c:v>43671</c:v>
                </c:pt>
                <c:pt idx="2794">
                  <c:v>43682.1</c:v>
                </c:pt>
                <c:pt idx="2795">
                  <c:v>43693.2</c:v>
                </c:pt>
                <c:pt idx="2796">
                  <c:v>43704.3</c:v>
                </c:pt>
                <c:pt idx="2797">
                  <c:v>43709.9</c:v>
                </c:pt>
                <c:pt idx="2798">
                  <c:v>43721.1</c:v>
                </c:pt>
                <c:pt idx="2799">
                  <c:v>43732.4</c:v>
                </c:pt>
                <c:pt idx="2800">
                  <c:v>43738</c:v>
                </c:pt>
                <c:pt idx="2801">
                  <c:v>43755</c:v>
                </c:pt>
                <c:pt idx="2802">
                  <c:v>43766.5</c:v>
                </c:pt>
                <c:pt idx="2803">
                  <c:v>43778</c:v>
                </c:pt>
                <c:pt idx="2804">
                  <c:v>43783.7</c:v>
                </c:pt>
                <c:pt idx="2805">
                  <c:v>43795.3</c:v>
                </c:pt>
                <c:pt idx="2806">
                  <c:v>43807.1</c:v>
                </c:pt>
                <c:pt idx="2807">
                  <c:v>43819</c:v>
                </c:pt>
                <c:pt idx="2808">
                  <c:v>43831</c:v>
                </c:pt>
                <c:pt idx="2809">
                  <c:v>43837.1</c:v>
                </c:pt>
                <c:pt idx="2810">
                  <c:v>43843.199999999997</c:v>
                </c:pt>
                <c:pt idx="2811">
                  <c:v>43849.3</c:v>
                </c:pt>
                <c:pt idx="2812">
                  <c:v>43861.599999999999</c:v>
                </c:pt>
                <c:pt idx="2813">
                  <c:v>43874.1</c:v>
                </c:pt>
                <c:pt idx="2814">
                  <c:v>43892.9</c:v>
                </c:pt>
                <c:pt idx="2815">
                  <c:v>43905.599999999999</c:v>
                </c:pt>
                <c:pt idx="2816">
                  <c:v>43918.3</c:v>
                </c:pt>
                <c:pt idx="2817">
                  <c:v>43931.1</c:v>
                </c:pt>
                <c:pt idx="2818">
                  <c:v>43944</c:v>
                </c:pt>
                <c:pt idx="2819">
                  <c:v>43956.9</c:v>
                </c:pt>
                <c:pt idx="2820">
                  <c:v>43963.4</c:v>
                </c:pt>
                <c:pt idx="2821">
                  <c:v>43976.4</c:v>
                </c:pt>
                <c:pt idx="2822">
                  <c:v>43989.5</c:v>
                </c:pt>
                <c:pt idx="2823">
                  <c:v>43996</c:v>
                </c:pt>
                <c:pt idx="2824">
                  <c:v>44009.1</c:v>
                </c:pt>
                <c:pt idx="2825">
                  <c:v>44015.6</c:v>
                </c:pt>
                <c:pt idx="2826">
                  <c:v>44022.1</c:v>
                </c:pt>
                <c:pt idx="2827">
                  <c:v>44035.199999999997</c:v>
                </c:pt>
                <c:pt idx="2828">
                  <c:v>44041.8</c:v>
                </c:pt>
                <c:pt idx="2829">
                  <c:v>44061.4</c:v>
                </c:pt>
                <c:pt idx="2830">
                  <c:v>44074.5</c:v>
                </c:pt>
                <c:pt idx="2831">
                  <c:v>44081</c:v>
                </c:pt>
                <c:pt idx="2832">
                  <c:v>44100.6</c:v>
                </c:pt>
                <c:pt idx="2833">
                  <c:v>44113.599999999999</c:v>
                </c:pt>
                <c:pt idx="2834">
                  <c:v>44120.1</c:v>
                </c:pt>
                <c:pt idx="2835">
                  <c:v>44133</c:v>
                </c:pt>
                <c:pt idx="2836">
                  <c:v>44145.8</c:v>
                </c:pt>
                <c:pt idx="2837">
                  <c:v>44152.2</c:v>
                </c:pt>
                <c:pt idx="2838">
                  <c:v>44165</c:v>
                </c:pt>
                <c:pt idx="2839">
                  <c:v>44177.7</c:v>
                </c:pt>
                <c:pt idx="2840">
                  <c:v>44190.3</c:v>
                </c:pt>
                <c:pt idx="2841">
                  <c:v>44202.8</c:v>
                </c:pt>
                <c:pt idx="2842">
                  <c:v>44215.199999999997</c:v>
                </c:pt>
                <c:pt idx="2843">
                  <c:v>44227.5</c:v>
                </c:pt>
                <c:pt idx="2844">
                  <c:v>44239.7</c:v>
                </c:pt>
                <c:pt idx="2845">
                  <c:v>44251.7</c:v>
                </c:pt>
                <c:pt idx="2846">
                  <c:v>44257.7</c:v>
                </c:pt>
                <c:pt idx="2847">
                  <c:v>44275.5</c:v>
                </c:pt>
                <c:pt idx="2848">
                  <c:v>44287.1</c:v>
                </c:pt>
                <c:pt idx="2849">
                  <c:v>44298.6</c:v>
                </c:pt>
                <c:pt idx="2850">
                  <c:v>44304.3</c:v>
                </c:pt>
                <c:pt idx="2851">
                  <c:v>44315.6</c:v>
                </c:pt>
                <c:pt idx="2852">
                  <c:v>44326.6</c:v>
                </c:pt>
                <c:pt idx="2853">
                  <c:v>44337.5</c:v>
                </c:pt>
                <c:pt idx="2854">
                  <c:v>44348.2</c:v>
                </c:pt>
                <c:pt idx="2855">
                  <c:v>44358.8</c:v>
                </c:pt>
                <c:pt idx="2856">
                  <c:v>44369.1</c:v>
                </c:pt>
                <c:pt idx="2857">
                  <c:v>44374.1</c:v>
                </c:pt>
                <c:pt idx="2858">
                  <c:v>44384.1</c:v>
                </c:pt>
                <c:pt idx="2859">
                  <c:v>44393.9</c:v>
                </c:pt>
                <c:pt idx="2860">
                  <c:v>44398.7</c:v>
                </c:pt>
                <c:pt idx="2861">
                  <c:v>44408.3</c:v>
                </c:pt>
                <c:pt idx="2862">
                  <c:v>44417.599999999999</c:v>
                </c:pt>
                <c:pt idx="2863">
                  <c:v>44426.8</c:v>
                </c:pt>
                <c:pt idx="2864">
                  <c:v>44435.9</c:v>
                </c:pt>
                <c:pt idx="2865">
                  <c:v>44440.3</c:v>
                </c:pt>
                <c:pt idx="2866">
                  <c:v>44449.2</c:v>
                </c:pt>
                <c:pt idx="2867">
                  <c:v>44457.9</c:v>
                </c:pt>
                <c:pt idx="2868">
                  <c:v>44466.6</c:v>
                </c:pt>
                <c:pt idx="2869">
                  <c:v>44470.9</c:v>
                </c:pt>
                <c:pt idx="2870">
                  <c:v>44475.1</c:v>
                </c:pt>
                <c:pt idx="2871">
                  <c:v>44483.6</c:v>
                </c:pt>
                <c:pt idx="2872">
                  <c:v>44492</c:v>
                </c:pt>
                <c:pt idx="2873">
                  <c:v>44496.2</c:v>
                </c:pt>
                <c:pt idx="2874">
                  <c:v>44504.5</c:v>
                </c:pt>
                <c:pt idx="2875">
                  <c:v>44512.800000000003</c:v>
                </c:pt>
                <c:pt idx="2876">
                  <c:v>44521</c:v>
                </c:pt>
                <c:pt idx="2877">
                  <c:v>44529.3</c:v>
                </c:pt>
                <c:pt idx="2878">
                  <c:v>44537.5</c:v>
                </c:pt>
                <c:pt idx="2879">
                  <c:v>44545.8</c:v>
                </c:pt>
                <c:pt idx="2880">
                  <c:v>44554</c:v>
                </c:pt>
                <c:pt idx="2881">
                  <c:v>44566.5</c:v>
                </c:pt>
                <c:pt idx="2882">
                  <c:v>44570.6</c:v>
                </c:pt>
                <c:pt idx="2883">
                  <c:v>44579</c:v>
                </c:pt>
                <c:pt idx="2884">
                  <c:v>44587.5</c:v>
                </c:pt>
                <c:pt idx="2885">
                  <c:v>44591.7</c:v>
                </c:pt>
                <c:pt idx="2886">
                  <c:v>44600.3</c:v>
                </c:pt>
                <c:pt idx="2887">
                  <c:v>44609</c:v>
                </c:pt>
                <c:pt idx="2888">
                  <c:v>44617.8</c:v>
                </c:pt>
                <c:pt idx="2889">
                  <c:v>44626.6</c:v>
                </c:pt>
                <c:pt idx="2890">
                  <c:v>44635.7</c:v>
                </c:pt>
                <c:pt idx="2891">
                  <c:v>44644.800000000003</c:v>
                </c:pt>
                <c:pt idx="2892">
                  <c:v>44654.1</c:v>
                </c:pt>
                <c:pt idx="2893">
                  <c:v>44663.6</c:v>
                </c:pt>
                <c:pt idx="2894">
                  <c:v>44668.4</c:v>
                </c:pt>
                <c:pt idx="2895">
                  <c:v>44678.1</c:v>
                </c:pt>
                <c:pt idx="2896">
                  <c:v>44693.1</c:v>
                </c:pt>
                <c:pt idx="2897">
                  <c:v>44703.4</c:v>
                </c:pt>
                <c:pt idx="2898">
                  <c:v>44713.8</c:v>
                </c:pt>
                <c:pt idx="2899">
                  <c:v>44724.5</c:v>
                </c:pt>
                <c:pt idx="2900">
                  <c:v>44741.1</c:v>
                </c:pt>
                <c:pt idx="2901">
                  <c:v>44746.9</c:v>
                </c:pt>
                <c:pt idx="2902">
                  <c:v>44758.9</c:v>
                </c:pt>
                <c:pt idx="2903">
                  <c:v>44771.3</c:v>
                </c:pt>
                <c:pt idx="2904">
                  <c:v>44784.2</c:v>
                </c:pt>
                <c:pt idx="2905">
                  <c:v>44797.5</c:v>
                </c:pt>
                <c:pt idx="2906">
                  <c:v>44818.1</c:v>
                </c:pt>
                <c:pt idx="2907">
                  <c:v>44825.1</c:v>
                </c:pt>
                <c:pt idx="2908">
                  <c:v>44839.3</c:v>
                </c:pt>
                <c:pt idx="2909">
                  <c:v>44846.5</c:v>
                </c:pt>
                <c:pt idx="2910">
                  <c:v>44868.4</c:v>
                </c:pt>
                <c:pt idx="2911">
                  <c:v>44875.8</c:v>
                </c:pt>
                <c:pt idx="2912">
                  <c:v>44898.2</c:v>
                </c:pt>
                <c:pt idx="2913">
                  <c:v>44913.2</c:v>
                </c:pt>
                <c:pt idx="2914">
                  <c:v>44935.7</c:v>
                </c:pt>
                <c:pt idx="2915">
                  <c:v>44958.2</c:v>
                </c:pt>
                <c:pt idx="2916">
                  <c:v>44973.1</c:v>
                </c:pt>
                <c:pt idx="2917">
                  <c:v>44987.9</c:v>
                </c:pt>
                <c:pt idx="2918">
                  <c:v>45002.5</c:v>
                </c:pt>
                <c:pt idx="2919">
                  <c:v>45016.9</c:v>
                </c:pt>
                <c:pt idx="2920">
                  <c:v>45031</c:v>
                </c:pt>
                <c:pt idx="2921">
                  <c:v>45044.800000000003</c:v>
                </c:pt>
                <c:pt idx="2922">
                  <c:v>45058.3</c:v>
                </c:pt>
                <c:pt idx="2923">
                  <c:v>45071.5</c:v>
                </c:pt>
                <c:pt idx="2924">
                  <c:v>45090.400000000001</c:v>
                </c:pt>
                <c:pt idx="2925">
                  <c:v>45108.2</c:v>
                </c:pt>
                <c:pt idx="2926">
                  <c:v>45113.9</c:v>
                </c:pt>
                <c:pt idx="2927">
                  <c:v>45130.1</c:v>
                </c:pt>
                <c:pt idx="2928">
                  <c:v>45145.3</c:v>
                </c:pt>
                <c:pt idx="2929">
                  <c:v>45155.199999999997</c:v>
                </c:pt>
                <c:pt idx="2930">
                  <c:v>45169.8</c:v>
                </c:pt>
                <c:pt idx="2931">
                  <c:v>45179.3</c:v>
                </c:pt>
                <c:pt idx="2932">
                  <c:v>45188.6</c:v>
                </c:pt>
                <c:pt idx="2933">
                  <c:v>45193.2</c:v>
                </c:pt>
                <c:pt idx="2934">
                  <c:v>45202.3</c:v>
                </c:pt>
                <c:pt idx="2935">
                  <c:v>45211.199999999997</c:v>
                </c:pt>
                <c:pt idx="2936">
                  <c:v>45220</c:v>
                </c:pt>
                <c:pt idx="2937">
                  <c:v>45224.3</c:v>
                </c:pt>
                <c:pt idx="2938">
                  <c:v>45237.1</c:v>
                </c:pt>
                <c:pt idx="2939">
                  <c:v>45241.3</c:v>
                </c:pt>
                <c:pt idx="2940">
                  <c:v>45253.7</c:v>
                </c:pt>
                <c:pt idx="2941">
                  <c:v>45261.8</c:v>
                </c:pt>
                <c:pt idx="2942">
                  <c:v>45269.8</c:v>
                </c:pt>
                <c:pt idx="2943">
                  <c:v>45281.599999999999</c:v>
                </c:pt>
                <c:pt idx="2944">
                  <c:v>45285.5</c:v>
                </c:pt>
                <c:pt idx="2945">
                  <c:v>45297</c:v>
                </c:pt>
                <c:pt idx="2946">
                  <c:v>45304.6</c:v>
                </c:pt>
                <c:pt idx="2947">
                  <c:v>45312.1</c:v>
                </c:pt>
                <c:pt idx="2948">
                  <c:v>45319.4</c:v>
                </c:pt>
                <c:pt idx="2949">
                  <c:v>45326.8</c:v>
                </c:pt>
                <c:pt idx="2950">
                  <c:v>45330.400000000001</c:v>
                </c:pt>
                <c:pt idx="2951">
                  <c:v>45337.599999999999</c:v>
                </c:pt>
                <c:pt idx="2952">
                  <c:v>45341.2</c:v>
                </c:pt>
                <c:pt idx="2953">
                  <c:v>45348.3</c:v>
                </c:pt>
                <c:pt idx="2954">
                  <c:v>45355.4</c:v>
                </c:pt>
                <c:pt idx="2955">
                  <c:v>45362.400000000001</c:v>
                </c:pt>
                <c:pt idx="2956">
                  <c:v>45369.4</c:v>
                </c:pt>
                <c:pt idx="2957">
                  <c:v>45379.8</c:v>
                </c:pt>
                <c:pt idx="2958">
                  <c:v>45383.3</c:v>
                </c:pt>
                <c:pt idx="2959">
                  <c:v>45393.599999999999</c:v>
                </c:pt>
                <c:pt idx="2960">
                  <c:v>45400.5</c:v>
                </c:pt>
                <c:pt idx="2961">
                  <c:v>45407.3</c:v>
                </c:pt>
                <c:pt idx="2962">
                  <c:v>45410.8</c:v>
                </c:pt>
                <c:pt idx="2963">
                  <c:v>45417.599999999999</c:v>
                </c:pt>
                <c:pt idx="2964">
                  <c:v>45421</c:v>
                </c:pt>
                <c:pt idx="2965">
                  <c:v>45427.9</c:v>
                </c:pt>
                <c:pt idx="2966">
                  <c:v>45431.3</c:v>
                </c:pt>
                <c:pt idx="2967">
                  <c:v>45438.2</c:v>
                </c:pt>
                <c:pt idx="2968">
                  <c:v>45441.599999999999</c:v>
                </c:pt>
                <c:pt idx="2969">
                  <c:v>45452</c:v>
                </c:pt>
                <c:pt idx="2970">
                  <c:v>45458.9</c:v>
                </c:pt>
                <c:pt idx="2971">
                  <c:v>45469.4</c:v>
                </c:pt>
                <c:pt idx="2972">
                  <c:v>45476.5</c:v>
                </c:pt>
                <c:pt idx="2973">
                  <c:v>45483.5</c:v>
                </c:pt>
                <c:pt idx="2974">
                  <c:v>45490.7</c:v>
                </c:pt>
                <c:pt idx="2975">
                  <c:v>45497.9</c:v>
                </c:pt>
                <c:pt idx="2976">
                  <c:v>45508.800000000003</c:v>
                </c:pt>
                <c:pt idx="2977">
                  <c:v>45512.5</c:v>
                </c:pt>
                <c:pt idx="2978">
                  <c:v>45519.9</c:v>
                </c:pt>
                <c:pt idx="2979">
                  <c:v>45523.6</c:v>
                </c:pt>
                <c:pt idx="2980">
                  <c:v>45527.4</c:v>
                </c:pt>
                <c:pt idx="2981">
                  <c:v>45535</c:v>
                </c:pt>
                <c:pt idx="2982">
                  <c:v>45542.6</c:v>
                </c:pt>
                <c:pt idx="2983">
                  <c:v>45550.400000000001</c:v>
                </c:pt>
                <c:pt idx="2984">
                  <c:v>45558.3</c:v>
                </c:pt>
                <c:pt idx="2985">
                  <c:v>45566.3</c:v>
                </c:pt>
                <c:pt idx="2986">
                  <c:v>45570.3</c:v>
                </c:pt>
                <c:pt idx="2987">
                  <c:v>45578.400000000001</c:v>
                </c:pt>
                <c:pt idx="2988">
                  <c:v>45586.7</c:v>
                </c:pt>
                <c:pt idx="2989">
                  <c:v>45595.1</c:v>
                </c:pt>
                <c:pt idx="2990">
                  <c:v>45608</c:v>
                </c:pt>
                <c:pt idx="2991">
                  <c:v>45616.7</c:v>
                </c:pt>
                <c:pt idx="2992">
                  <c:v>45625.599999999999</c:v>
                </c:pt>
                <c:pt idx="2993">
                  <c:v>46215.199999999997</c:v>
                </c:pt>
                <c:pt idx="2994">
                  <c:v>46220.2</c:v>
                </c:pt>
                <c:pt idx="2995">
                  <c:v>46230.3</c:v>
                </c:pt>
                <c:pt idx="2996">
                  <c:v>46235.3</c:v>
                </c:pt>
                <c:pt idx="2997">
                  <c:v>46245.3</c:v>
                </c:pt>
                <c:pt idx="2998">
                  <c:v>46255.199999999997</c:v>
                </c:pt>
                <c:pt idx="2999">
                  <c:v>46270.1</c:v>
                </c:pt>
                <c:pt idx="3000">
                  <c:v>46280</c:v>
                </c:pt>
                <c:pt idx="3001">
                  <c:v>46289.9</c:v>
                </c:pt>
                <c:pt idx="3002">
                  <c:v>46294.8</c:v>
                </c:pt>
                <c:pt idx="3003">
                  <c:v>46304.7</c:v>
                </c:pt>
                <c:pt idx="3004">
                  <c:v>46314.5</c:v>
                </c:pt>
                <c:pt idx="3005">
                  <c:v>46324.4</c:v>
                </c:pt>
                <c:pt idx="3006">
                  <c:v>46329.3</c:v>
                </c:pt>
                <c:pt idx="3007">
                  <c:v>46344.2</c:v>
                </c:pt>
                <c:pt idx="3008">
                  <c:v>46359.1</c:v>
                </c:pt>
                <c:pt idx="3009">
                  <c:v>46369</c:v>
                </c:pt>
                <c:pt idx="3010">
                  <c:v>46379</c:v>
                </c:pt>
                <c:pt idx="3011">
                  <c:v>46389</c:v>
                </c:pt>
                <c:pt idx="3012">
                  <c:v>46394.1</c:v>
                </c:pt>
                <c:pt idx="3013">
                  <c:v>46404.2</c:v>
                </c:pt>
                <c:pt idx="3014">
                  <c:v>46414.3</c:v>
                </c:pt>
                <c:pt idx="3015">
                  <c:v>46424.5</c:v>
                </c:pt>
                <c:pt idx="3016">
                  <c:v>46440</c:v>
                </c:pt>
                <c:pt idx="3017">
                  <c:v>46450.3</c:v>
                </c:pt>
                <c:pt idx="3018">
                  <c:v>46460.800000000003</c:v>
                </c:pt>
                <c:pt idx="3019">
                  <c:v>46471.3</c:v>
                </c:pt>
                <c:pt idx="3020">
                  <c:v>46487.3</c:v>
                </c:pt>
                <c:pt idx="3021">
                  <c:v>46503.4</c:v>
                </c:pt>
                <c:pt idx="3022">
                  <c:v>46514.400000000001</c:v>
                </c:pt>
                <c:pt idx="3023">
                  <c:v>46530.9</c:v>
                </c:pt>
                <c:pt idx="3024">
                  <c:v>46536.5</c:v>
                </c:pt>
                <c:pt idx="3025">
                  <c:v>46547.8</c:v>
                </c:pt>
                <c:pt idx="3026">
                  <c:v>46559.1</c:v>
                </c:pt>
                <c:pt idx="3027">
                  <c:v>46564.9</c:v>
                </c:pt>
                <c:pt idx="3028">
                  <c:v>46576.4</c:v>
                </c:pt>
                <c:pt idx="3029">
                  <c:v>46582.3</c:v>
                </c:pt>
                <c:pt idx="3030">
                  <c:v>46588.1</c:v>
                </c:pt>
                <c:pt idx="3031">
                  <c:v>46600</c:v>
                </c:pt>
                <c:pt idx="3032">
                  <c:v>46612</c:v>
                </c:pt>
                <c:pt idx="3033">
                  <c:v>46630.3</c:v>
                </c:pt>
                <c:pt idx="3034">
                  <c:v>46648.9</c:v>
                </c:pt>
                <c:pt idx="3035">
                  <c:v>46668.2</c:v>
                </c:pt>
                <c:pt idx="3036">
                  <c:v>46681.4</c:v>
                </c:pt>
                <c:pt idx="3037">
                  <c:v>46694.9</c:v>
                </c:pt>
                <c:pt idx="3038">
                  <c:v>46708.6</c:v>
                </c:pt>
                <c:pt idx="3039">
                  <c:v>46722.5</c:v>
                </c:pt>
                <c:pt idx="3040">
                  <c:v>46729.5</c:v>
                </c:pt>
                <c:pt idx="3041">
                  <c:v>46736.6</c:v>
                </c:pt>
                <c:pt idx="3042">
                  <c:v>46743.7</c:v>
                </c:pt>
                <c:pt idx="3043">
                  <c:v>46750.9</c:v>
                </c:pt>
                <c:pt idx="3044">
                  <c:v>46765.4</c:v>
                </c:pt>
                <c:pt idx="3045">
                  <c:v>46780.1</c:v>
                </c:pt>
                <c:pt idx="3046">
                  <c:v>46802.400000000001</c:v>
                </c:pt>
                <c:pt idx="3047">
                  <c:v>46825</c:v>
                </c:pt>
                <c:pt idx="3048">
                  <c:v>46840.1</c:v>
                </c:pt>
                <c:pt idx="3049">
                  <c:v>46855.4</c:v>
                </c:pt>
                <c:pt idx="3050">
                  <c:v>46863.1</c:v>
                </c:pt>
                <c:pt idx="3051">
                  <c:v>46878.400000000001</c:v>
                </c:pt>
                <c:pt idx="3052">
                  <c:v>46893.9</c:v>
                </c:pt>
                <c:pt idx="3053">
                  <c:v>46901.599999999999</c:v>
                </c:pt>
                <c:pt idx="3054">
                  <c:v>46917.1</c:v>
                </c:pt>
                <c:pt idx="3055">
                  <c:v>46924.800000000003</c:v>
                </c:pt>
                <c:pt idx="3056">
                  <c:v>46940.3</c:v>
                </c:pt>
                <c:pt idx="3057">
                  <c:v>46955.8</c:v>
                </c:pt>
                <c:pt idx="3058">
                  <c:v>46971.3</c:v>
                </c:pt>
                <c:pt idx="3059">
                  <c:v>46979</c:v>
                </c:pt>
                <c:pt idx="3060">
                  <c:v>46994.400000000001</c:v>
                </c:pt>
                <c:pt idx="3061">
                  <c:v>47009.8</c:v>
                </c:pt>
                <c:pt idx="3062">
                  <c:v>47025</c:v>
                </c:pt>
                <c:pt idx="3063">
                  <c:v>47032.6</c:v>
                </c:pt>
                <c:pt idx="3064">
                  <c:v>47047.8</c:v>
                </c:pt>
                <c:pt idx="3065">
                  <c:v>47055.3</c:v>
                </c:pt>
                <c:pt idx="3066">
                  <c:v>47070.2</c:v>
                </c:pt>
                <c:pt idx="3067">
                  <c:v>47077.7</c:v>
                </c:pt>
                <c:pt idx="3068">
                  <c:v>47092.4</c:v>
                </c:pt>
                <c:pt idx="3069">
                  <c:v>47099.8</c:v>
                </c:pt>
                <c:pt idx="3070">
                  <c:v>47114.8</c:v>
                </c:pt>
                <c:pt idx="3071">
                  <c:v>47130</c:v>
                </c:pt>
                <c:pt idx="3072">
                  <c:v>47153.1</c:v>
                </c:pt>
                <c:pt idx="3073">
                  <c:v>47168.7</c:v>
                </c:pt>
                <c:pt idx="3074">
                  <c:v>47184.4</c:v>
                </c:pt>
                <c:pt idx="3075">
                  <c:v>47200.3</c:v>
                </c:pt>
                <c:pt idx="3076">
                  <c:v>47224.2</c:v>
                </c:pt>
                <c:pt idx="3077">
                  <c:v>47240.2</c:v>
                </c:pt>
                <c:pt idx="3078">
                  <c:v>47248.2</c:v>
                </c:pt>
                <c:pt idx="3079">
                  <c:v>47264.3</c:v>
                </c:pt>
                <c:pt idx="3080">
                  <c:v>47272.3</c:v>
                </c:pt>
                <c:pt idx="3081">
                  <c:v>47288.4</c:v>
                </c:pt>
                <c:pt idx="3082">
                  <c:v>47296.4</c:v>
                </c:pt>
                <c:pt idx="3083">
                  <c:v>47312.4</c:v>
                </c:pt>
                <c:pt idx="3084">
                  <c:v>47336.3</c:v>
                </c:pt>
                <c:pt idx="3085">
                  <c:v>47352.2</c:v>
                </c:pt>
                <c:pt idx="3086">
                  <c:v>47360</c:v>
                </c:pt>
                <c:pt idx="3087">
                  <c:v>47375.7</c:v>
                </c:pt>
                <c:pt idx="3088">
                  <c:v>47398.9</c:v>
                </c:pt>
                <c:pt idx="3089">
                  <c:v>47414.1</c:v>
                </c:pt>
                <c:pt idx="3090">
                  <c:v>47429.1</c:v>
                </c:pt>
                <c:pt idx="3091">
                  <c:v>47451.3</c:v>
                </c:pt>
                <c:pt idx="3092">
                  <c:v>47458.5</c:v>
                </c:pt>
                <c:pt idx="3093">
                  <c:v>47472.9</c:v>
                </c:pt>
                <c:pt idx="3094">
                  <c:v>47479.9</c:v>
                </c:pt>
                <c:pt idx="3095">
                  <c:v>47493.8</c:v>
                </c:pt>
                <c:pt idx="3096">
                  <c:v>47507.4</c:v>
                </c:pt>
                <c:pt idx="3097">
                  <c:v>47514</c:v>
                </c:pt>
                <c:pt idx="3098">
                  <c:v>47527.1</c:v>
                </c:pt>
                <c:pt idx="3099">
                  <c:v>47539.7</c:v>
                </c:pt>
                <c:pt idx="3100">
                  <c:v>47552</c:v>
                </c:pt>
                <c:pt idx="3101">
                  <c:v>47563.9</c:v>
                </c:pt>
                <c:pt idx="3102">
                  <c:v>47575.4</c:v>
                </c:pt>
                <c:pt idx="3103">
                  <c:v>47591.7</c:v>
                </c:pt>
                <c:pt idx="3104">
                  <c:v>47612.4</c:v>
                </c:pt>
                <c:pt idx="3105">
                  <c:v>47627.5</c:v>
                </c:pt>
                <c:pt idx="3106">
                  <c:v>47632.5</c:v>
                </c:pt>
                <c:pt idx="3107">
                  <c:v>47642.400000000001</c:v>
                </c:pt>
                <c:pt idx="3108">
                  <c:v>47652.1</c:v>
                </c:pt>
                <c:pt idx="3109">
                  <c:v>47661.7</c:v>
                </c:pt>
                <c:pt idx="3110">
                  <c:v>47671.199999999997</c:v>
                </c:pt>
                <c:pt idx="3111">
                  <c:v>47680.6</c:v>
                </c:pt>
                <c:pt idx="3112">
                  <c:v>47694.400000000001</c:v>
                </c:pt>
                <c:pt idx="3113">
                  <c:v>47708</c:v>
                </c:pt>
                <c:pt idx="3114">
                  <c:v>47721.3</c:v>
                </c:pt>
                <c:pt idx="3115">
                  <c:v>47734.3</c:v>
                </c:pt>
                <c:pt idx="3116">
                  <c:v>47742.9</c:v>
                </c:pt>
                <c:pt idx="3117">
                  <c:v>47751.4</c:v>
                </c:pt>
                <c:pt idx="3118">
                  <c:v>47759.8</c:v>
                </c:pt>
                <c:pt idx="3119">
                  <c:v>47763.9</c:v>
                </c:pt>
                <c:pt idx="3120">
                  <c:v>47768.1</c:v>
                </c:pt>
                <c:pt idx="3121">
                  <c:v>47772.2</c:v>
                </c:pt>
                <c:pt idx="3122">
                  <c:v>47780.3</c:v>
                </c:pt>
                <c:pt idx="3123">
                  <c:v>47792.4</c:v>
                </c:pt>
                <c:pt idx="3124">
                  <c:v>47804.2</c:v>
                </c:pt>
                <c:pt idx="3125">
                  <c:v>47812</c:v>
                </c:pt>
                <c:pt idx="3126">
                  <c:v>47819.7</c:v>
                </c:pt>
                <c:pt idx="3127">
                  <c:v>47823.5</c:v>
                </c:pt>
                <c:pt idx="3128">
                  <c:v>47831.1</c:v>
                </c:pt>
                <c:pt idx="3129">
                  <c:v>47838.7</c:v>
                </c:pt>
                <c:pt idx="3130">
                  <c:v>47842.400000000001</c:v>
                </c:pt>
                <c:pt idx="3131">
                  <c:v>47853.5</c:v>
                </c:pt>
                <c:pt idx="3132">
                  <c:v>47857.2</c:v>
                </c:pt>
                <c:pt idx="3133">
                  <c:v>47868.1</c:v>
                </c:pt>
                <c:pt idx="3134">
                  <c:v>47875.3</c:v>
                </c:pt>
                <c:pt idx="3135">
                  <c:v>47878.9</c:v>
                </c:pt>
                <c:pt idx="3136">
                  <c:v>47886</c:v>
                </c:pt>
                <c:pt idx="3137">
                  <c:v>47893</c:v>
                </c:pt>
                <c:pt idx="3138">
                  <c:v>47900</c:v>
                </c:pt>
                <c:pt idx="3139">
                  <c:v>47910.400000000001</c:v>
                </c:pt>
                <c:pt idx="3140">
                  <c:v>47917.3</c:v>
                </c:pt>
                <c:pt idx="3141">
                  <c:v>47920.7</c:v>
                </c:pt>
                <c:pt idx="3142">
                  <c:v>47927.5</c:v>
                </c:pt>
                <c:pt idx="3143">
                  <c:v>47930.9</c:v>
                </c:pt>
                <c:pt idx="3144">
                  <c:v>47937.7</c:v>
                </c:pt>
                <c:pt idx="3145">
                  <c:v>47941</c:v>
                </c:pt>
                <c:pt idx="3146">
                  <c:v>47947.7</c:v>
                </c:pt>
                <c:pt idx="3147">
                  <c:v>47954.400000000001</c:v>
                </c:pt>
                <c:pt idx="3148">
                  <c:v>47957.7</c:v>
                </c:pt>
                <c:pt idx="3149">
                  <c:v>47964.4</c:v>
                </c:pt>
                <c:pt idx="3150">
                  <c:v>47971</c:v>
                </c:pt>
                <c:pt idx="3151">
                  <c:v>47977.5</c:v>
                </c:pt>
                <c:pt idx="3152">
                  <c:v>47987.4</c:v>
                </c:pt>
                <c:pt idx="3153">
                  <c:v>47997.1</c:v>
                </c:pt>
                <c:pt idx="3154">
                  <c:v>48003.6</c:v>
                </c:pt>
                <c:pt idx="3155">
                  <c:v>48010.1</c:v>
                </c:pt>
                <c:pt idx="3156">
                  <c:v>48013.4</c:v>
                </c:pt>
                <c:pt idx="3157">
                  <c:v>48019.9</c:v>
                </c:pt>
                <c:pt idx="3158">
                  <c:v>48023.1</c:v>
                </c:pt>
                <c:pt idx="3159">
                  <c:v>48029.4</c:v>
                </c:pt>
                <c:pt idx="3160">
                  <c:v>48035.6</c:v>
                </c:pt>
                <c:pt idx="3161">
                  <c:v>48038.7</c:v>
                </c:pt>
                <c:pt idx="3162">
                  <c:v>48047.7</c:v>
                </c:pt>
                <c:pt idx="3163">
                  <c:v>48053.5</c:v>
                </c:pt>
                <c:pt idx="3164">
                  <c:v>48059.3</c:v>
                </c:pt>
                <c:pt idx="3165">
                  <c:v>48064.9</c:v>
                </c:pt>
                <c:pt idx="3166">
                  <c:v>48070.400000000001</c:v>
                </c:pt>
                <c:pt idx="3167">
                  <c:v>48073.1</c:v>
                </c:pt>
                <c:pt idx="3168">
                  <c:v>48075.9</c:v>
                </c:pt>
                <c:pt idx="3169">
                  <c:v>48081.2</c:v>
                </c:pt>
                <c:pt idx="3170">
                  <c:v>48083.8</c:v>
                </c:pt>
                <c:pt idx="3171">
                  <c:v>48086.5</c:v>
                </c:pt>
                <c:pt idx="3172">
                  <c:v>48091.6</c:v>
                </c:pt>
                <c:pt idx="3173">
                  <c:v>48094.2</c:v>
                </c:pt>
                <c:pt idx="3174">
                  <c:v>48101.8</c:v>
                </c:pt>
                <c:pt idx="3175">
                  <c:v>48106.8</c:v>
                </c:pt>
                <c:pt idx="3176">
                  <c:v>48111.7</c:v>
                </c:pt>
                <c:pt idx="3177">
                  <c:v>48116.6</c:v>
                </c:pt>
                <c:pt idx="3178">
                  <c:v>48123.8</c:v>
                </c:pt>
                <c:pt idx="3179">
                  <c:v>48131</c:v>
                </c:pt>
                <c:pt idx="3180">
                  <c:v>48135.7</c:v>
                </c:pt>
                <c:pt idx="3181">
                  <c:v>48140.4</c:v>
                </c:pt>
                <c:pt idx="3182">
                  <c:v>48145.1</c:v>
                </c:pt>
                <c:pt idx="3183">
                  <c:v>48147.4</c:v>
                </c:pt>
                <c:pt idx="3184">
                  <c:v>48149.8</c:v>
                </c:pt>
                <c:pt idx="3185">
                  <c:v>48154.400000000001</c:v>
                </c:pt>
                <c:pt idx="3186">
                  <c:v>48156.800000000003</c:v>
                </c:pt>
                <c:pt idx="3187">
                  <c:v>48161.4</c:v>
                </c:pt>
                <c:pt idx="3188">
                  <c:v>48166.1</c:v>
                </c:pt>
                <c:pt idx="3189">
                  <c:v>48170.8</c:v>
                </c:pt>
                <c:pt idx="3190">
                  <c:v>48175.5</c:v>
                </c:pt>
                <c:pt idx="3191">
                  <c:v>48180.2</c:v>
                </c:pt>
                <c:pt idx="3192">
                  <c:v>48187.4</c:v>
                </c:pt>
                <c:pt idx="3193">
                  <c:v>48192.2</c:v>
                </c:pt>
                <c:pt idx="3194">
                  <c:v>48197.1</c:v>
                </c:pt>
                <c:pt idx="3195">
                  <c:v>48202</c:v>
                </c:pt>
                <c:pt idx="3196">
                  <c:v>48206.9</c:v>
                </c:pt>
                <c:pt idx="3197">
                  <c:v>48212</c:v>
                </c:pt>
                <c:pt idx="3198">
                  <c:v>48214.5</c:v>
                </c:pt>
                <c:pt idx="3199">
                  <c:v>48219.6</c:v>
                </c:pt>
                <c:pt idx="3200">
                  <c:v>48224.800000000003</c:v>
                </c:pt>
                <c:pt idx="3201">
                  <c:v>48230.1</c:v>
                </c:pt>
                <c:pt idx="3202">
                  <c:v>48238.1</c:v>
                </c:pt>
                <c:pt idx="3203">
                  <c:v>48240.9</c:v>
                </c:pt>
                <c:pt idx="3204">
                  <c:v>48246.400000000001</c:v>
                </c:pt>
                <c:pt idx="3205">
                  <c:v>48252</c:v>
                </c:pt>
                <c:pt idx="3206">
                  <c:v>48260.7</c:v>
                </c:pt>
                <c:pt idx="3207">
                  <c:v>48266.6</c:v>
                </c:pt>
                <c:pt idx="3208">
                  <c:v>48272.6</c:v>
                </c:pt>
                <c:pt idx="3209">
                  <c:v>48278.8</c:v>
                </c:pt>
                <c:pt idx="3210">
                  <c:v>48281.9</c:v>
                </c:pt>
                <c:pt idx="3211">
                  <c:v>48285.1</c:v>
                </c:pt>
                <c:pt idx="3212">
                  <c:v>48294.8</c:v>
                </c:pt>
                <c:pt idx="3213">
                  <c:v>48301.4</c:v>
                </c:pt>
                <c:pt idx="3214">
                  <c:v>48311.6</c:v>
                </c:pt>
                <c:pt idx="3215">
                  <c:v>48325.8</c:v>
                </c:pt>
                <c:pt idx="3216">
                  <c:v>48356.6</c:v>
                </c:pt>
                <c:pt idx="3217">
                  <c:v>48571.4</c:v>
                </c:pt>
                <c:pt idx="3218">
                  <c:v>48590.6</c:v>
                </c:pt>
                <c:pt idx="3219">
                  <c:v>48597.1</c:v>
                </c:pt>
                <c:pt idx="3220">
                  <c:v>48603.6</c:v>
                </c:pt>
                <c:pt idx="3221">
                  <c:v>48616.6</c:v>
                </c:pt>
                <c:pt idx="3222">
                  <c:v>48629.599999999999</c:v>
                </c:pt>
                <c:pt idx="3223">
                  <c:v>48642.7</c:v>
                </c:pt>
                <c:pt idx="3224">
                  <c:v>48655.7</c:v>
                </c:pt>
                <c:pt idx="3225">
                  <c:v>48668.800000000003</c:v>
                </c:pt>
                <c:pt idx="3226">
                  <c:v>48681.8</c:v>
                </c:pt>
                <c:pt idx="3227">
                  <c:v>48701.3</c:v>
                </c:pt>
                <c:pt idx="3228">
                  <c:v>48714.2</c:v>
                </c:pt>
                <c:pt idx="3229">
                  <c:v>48733.5</c:v>
                </c:pt>
                <c:pt idx="3230">
                  <c:v>48746.2</c:v>
                </c:pt>
                <c:pt idx="3231">
                  <c:v>48758.8</c:v>
                </c:pt>
                <c:pt idx="3232">
                  <c:v>48771.3</c:v>
                </c:pt>
                <c:pt idx="3233">
                  <c:v>48777.5</c:v>
                </c:pt>
                <c:pt idx="3234">
                  <c:v>48789.8</c:v>
                </c:pt>
                <c:pt idx="3235">
                  <c:v>48802</c:v>
                </c:pt>
                <c:pt idx="3236">
                  <c:v>48814.400000000001</c:v>
                </c:pt>
                <c:pt idx="3237">
                  <c:v>48820.7</c:v>
                </c:pt>
                <c:pt idx="3238">
                  <c:v>48833.2</c:v>
                </c:pt>
                <c:pt idx="3239">
                  <c:v>48846</c:v>
                </c:pt>
                <c:pt idx="3240">
                  <c:v>48852.4</c:v>
                </c:pt>
                <c:pt idx="3241">
                  <c:v>48865.3</c:v>
                </c:pt>
                <c:pt idx="3242">
                  <c:v>48884.800000000003</c:v>
                </c:pt>
                <c:pt idx="3243">
                  <c:v>48891.3</c:v>
                </c:pt>
                <c:pt idx="3244">
                  <c:v>48904.5</c:v>
                </c:pt>
                <c:pt idx="3245">
                  <c:v>48911.1</c:v>
                </c:pt>
                <c:pt idx="3246">
                  <c:v>48924.4</c:v>
                </c:pt>
                <c:pt idx="3247">
                  <c:v>48937.7</c:v>
                </c:pt>
                <c:pt idx="3248">
                  <c:v>48964.6</c:v>
                </c:pt>
                <c:pt idx="3249">
                  <c:v>48978</c:v>
                </c:pt>
                <c:pt idx="3250">
                  <c:v>48998.2</c:v>
                </c:pt>
                <c:pt idx="3251">
                  <c:v>49011.7</c:v>
                </c:pt>
                <c:pt idx="3252">
                  <c:v>49025.2</c:v>
                </c:pt>
                <c:pt idx="3253">
                  <c:v>49045.4</c:v>
                </c:pt>
                <c:pt idx="3254">
                  <c:v>49058.9</c:v>
                </c:pt>
                <c:pt idx="3255">
                  <c:v>49065.599999999999</c:v>
                </c:pt>
                <c:pt idx="3256">
                  <c:v>49079</c:v>
                </c:pt>
                <c:pt idx="3257">
                  <c:v>49092.3</c:v>
                </c:pt>
                <c:pt idx="3258">
                  <c:v>49105.599999999999</c:v>
                </c:pt>
                <c:pt idx="3259">
                  <c:v>49118.8</c:v>
                </c:pt>
                <c:pt idx="3260">
                  <c:v>49131.9</c:v>
                </c:pt>
                <c:pt idx="3261">
                  <c:v>49151.4</c:v>
                </c:pt>
                <c:pt idx="3262">
                  <c:v>49170.7</c:v>
                </c:pt>
                <c:pt idx="3263">
                  <c:v>49183.4</c:v>
                </c:pt>
                <c:pt idx="3264">
                  <c:v>49195.9</c:v>
                </c:pt>
                <c:pt idx="3265">
                  <c:v>49208.4</c:v>
                </c:pt>
                <c:pt idx="3266">
                  <c:v>49226.7</c:v>
                </c:pt>
                <c:pt idx="3267">
                  <c:v>49412.5</c:v>
                </c:pt>
                <c:pt idx="3268">
                  <c:v>49422</c:v>
                </c:pt>
                <c:pt idx="3269">
                  <c:v>49436</c:v>
                </c:pt>
                <c:pt idx="3270">
                  <c:v>49445.2</c:v>
                </c:pt>
                <c:pt idx="3271">
                  <c:v>49449.8</c:v>
                </c:pt>
                <c:pt idx="3272">
                  <c:v>49459</c:v>
                </c:pt>
                <c:pt idx="3273">
                  <c:v>49463.5</c:v>
                </c:pt>
                <c:pt idx="3274">
                  <c:v>49477</c:v>
                </c:pt>
                <c:pt idx="3275">
                  <c:v>49485.9</c:v>
                </c:pt>
                <c:pt idx="3276">
                  <c:v>49490.400000000001</c:v>
                </c:pt>
                <c:pt idx="3277">
                  <c:v>49503.6</c:v>
                </c:pt>
                <c:pt idx="3278">
                  <c:v>49512.3</c:v>
                </c:pt>
                <c:pt idx="3279">
                  <c:v>49521</c:v>
                </c:pt>
                <c:pt idx="3280">
                  <c:v>49525.3</c:v>
                </c:pt>
                <c:pt idx="3281">
                  <c:v>49533.9</c:v>
                </c:pt>
                <c:pt idx="3282">
                  <c:v>49542.5</c:v>
                </c:pt>
                <c:pt idx="3283">
                  <c:v>49551</c:v>
                </c:pt>
                <c:pt idx="3284">
                  <c:v>49559.5</c:v>
                </c:pt>
                <c:pt idx="3285">
                  <c:v>49568</c:v>
                </c:pt>
                <c:pt idx="3286">
                  <c:v>49576.4</c:v>
                </c:pt>
                <c:pt idx="3287">
                  <c:v>49584.800000000003</c:v>
                </c:pt>
                <c:pt idx="3288">
                  <c:v>49597.3</c:v>
                </c:pt>
                <c:pt idx="3289">
                  <c:v>49605.7</c:v>
                </c:pt>
                <c:pt idx="3290">
                  <c:v>49614</c:v>
                </c:pt>
                <c:pt idx="3291">
                  <c:v>49622.3</c:v>
                </c:pt>
                <c:pt idx="3292">
                  <c:v>49630.6</c:v>
                </c:pt>
                <c:pt idx="3293">
                  <c:v>49638.9</c:v>
                </c:pt>
                <c:pt idx="3294">
                  <c:v>49643</c:v>
                </c:pt>
                <c:pt idx="3295">
                  <c:v>49655.4</c:v>
                </c:pt>
                <c:pt idx="3296">
                  <c:v>49659.6</c:v>
                </c:pt>
                <c:pt idx="3297">
                  <c:v>49667.9</c:v>
                </c:pt>
                <c:pt idx="3298">
                  <c:v>49676.2</c:v>
                </c:pt>
                <c:pt idx="3299">
                  <c:v>49680.3</c:v>
                </c:pt>
                <c:pt idx="3300">
                  <c:v>49684.5</c:v>
                </c:pt>
                <c:pt idx="3301">
                  <c:v>49692.800000000003</c:v>
                </c:pt>
                <c:pt idx="3302">
                  <c:v>49697</c:v>
                </c:pt>
                <c:pt idx="3303">
                  <c:v>49705.3</c:v>
                </c:pt>
                <c:pt idx="3304">
                  <c:v>49713.7</c:v>
                </c:pt>
                <c:pt idx="3305">
                  <c:v>49722.1</c:v>
                </c:pt>
                <c:pt idx="3306">
                  <c:v>49734.8</c:v>
                </c:pt>
                <c:pt idx="3307">
                  <c:v>49747.5</c:v>
                </c:pt>
                <c:pt idx="3308">
                  <c:v>49760.3</c:v>
                </c:pt>
                <c:pt idx="3309">
                  <c:v>49772.9</c:v>
                </c:pt>
                <c:pt idx="3310">
                  <c:v>49777.1</c:v>
                </c:pt>
                <c:pt idx="3311">
                  <c:v>49785.4</c:v>
                </c:pt>
                <c:pt idx="3312">
                  <c:v>49793.599999999999</c:v>
                </c:pt>
                <c:pt idx="3313">
                  <c:v>49801.7</c:v>
                </c:pt>
                <c:pt idx="3314">
                  <c:v>49805.8</c:v>
                </c:pt>
                <c:pt idx="3315">
                  <c:v>49813.9</c:v>
                </c:pt>
                <c:pt idx="3316">
                  <c:v>49821.9</c:v>
                </c:pt>
                <c:pt idx="3317">
                  <c:v>49833.9</c:v>
                </c:pt>
                <c:pt idx="3318">
                  <c:v>49845.8</c:v>
                </c:pt>
                <c:pt idx="3319">
                  <c:v>49853.7</c:v>
                </c:pt>
                <c:pt idx="3320">
                  <c:v>49861.5</c:v>
                </c:pt>
                <c:pt idx="3321">
                  <c:v>49865.4</c:v>
                </c:pt>
                <c:pt idx="3322">
                  <c:v>49873.2</c:v>
                </c:pt>
                <c:pt idx="3323">
                  <c:v>49877.1</c:v>
                </c:pt>
                <c:pt idx="3324">
                  <c:v>49884.800000000003</c:v>
                </c:pt>
                <c:pt idx="3325">
                  <c:v>49892.6</c:v>
                </c:pt>
                <c:pt idx="3326">
                  <c:v>49900.3</c:v>
                </c:pt>
                <c:pt idx="3327">
                  <c:v>49908</c:v>
                </c:pt>
                <c:pt idx="3328">
                  <c:v>49919.6</c:v>
                </c:pt>
                <c:pt idx="3329">
                  <c:v>49927.3</c:v>
                </c:pt>
                <c:pt idx="3330">
                  <c:v>49938.8</c:v>
                </c:pt>
                <c:pt idx="3331">
                  <c:v>49946.5</c:v>
                </c:pt>
                <c:pt idx="3332">
                  <c:v>49954.2</c:v>
                </c:pt>
                <c:pt idx="3333">
                  <c:v>49961.9</c:v>
                </c:pt>
                <c:pt idx="3334">
                  <c:v>49965.7</c:v>
                </c:pt>
                <c:pt idx="3335">
                  <c:v>49969.599999999999</c:v>
                </c:pt>
                <c:pt idx="3336">
                  <c:v>49977.3</c:v>
                </c:pt>
                <c:pt idx="3337">
                  <c:v>49981.2</c:v>
                </c:pt>
                <c:pt idx="3338">
                  <c:v>49989</c:v>
                </c:pt>
                <c:pt idx="3339">
                  <c:v>49996.7</c:v>
                </c:pt>
                <c:pt idx="3340">
                  <c:v>50004.6</c:v>
                </c:pt>
                <c:pt idx="3341">
                  <c:v>50016.3</c:v>
                </c:pt>
                <c:pt idx="3342">
                  <c:v>50024.2</c:v>
                </c:pt>
                <c:pt idx="3343">
                  <c:v>50036.1</c:v>
                </c:pt>
                <c:pt idx="3344">
                  <c:v>50044.1</c:v>
                </c:pt>
                <c:pt idx="3345">
                  <c:v>50048.2</c:v>
                </c:pt>
                <c:pt idx="3346">
                  <c:v>50056.2</c:v>
                </c:pt>
                <c:pt idx="3347">
                  <c:v>50064.3</c:v>
                </c:pt>
                <c:pt idx="3348">
                  <c:v>50068.4</c:v>
                </c:pt>
                <c:pt idx="3349">
                  <c:v>50076.6</c:v>
                </c:pt>
                <c:pt idx="3350">
                  <c:v>50084.9</c:v>
                </c:pt>
                <c:pt idx="3351">
                  <c:v>50089.1</c:v>
                </c:pt>
                <c:pt idx="3352">
                  <c:v>50101.599999999999</c:v>
                </c:pt>
                <c:pt idx="3353">
                  <c:v>50110.1</c:v>
                </c:pt>
                <c:pt idx="3354">
                  <c:v>50127.199999999997</c:v>
                </c:pt>
                <c:pt idx="3355">
                  <c:v>50144.7</c:v>
                </c:pt>
                <c:pt idx="3356">
                  <c:v>50176.1</c:v>
                </c:pt>
                <c:pt idx="3357">
                  <c:v>50194.5</c:v>
                </c:pt>
                <c:pt idx="3358">
                  <c:v>50208.7</c:v>
                </c:pt>
                <c:pt idx="3359">
                  <c:v>50213.4</c:v>
                </c:pt>
                <c:pt idx="3360">
                  <c:v>50223</c:v>
                </c:pt>
                <c:pt idx="3361">
                  <c:v>50237.599999999999</c:v>
                </c:pt>
                <c:pt idx="3362">
                  <c:v>50242.6</c:v>
                </c:pt>
                <c:pt idx="3363">
                  <c:v>50257.599999999999</c:v>
                </c:pt>
                <c:pt idx="3364">
                  <c:v>50267.9</c:v>
                </c:pt>
                <c:pt idx="3365">
                  <c:v>50278.2</c:v>
                </c:pt>
                <c:pt idx="3366">
                  <c:v>50288.800000000003</c:v>
                </c:pt>
                <c:pt idx="3367">
                  <c:v>50294.1</c:v>
                </c:pt>
                <c:pt idx="3368">
                  <c:v>50304.800000000003</c:v>
                </c:pt>
                <c:pt idx="3369">
                  <c:v>50315.6</c:v>
                </c:pt>
                <c:pt idx="3370">
                  <c:v>50326.6</c:v>
                </c:pt>
                <c:pt idx="3371">
                  <c:v>50337.599999999999</c:v>
                </c:pt>
                <c:pt idx="3372">
                  <c:v>50354.5</c:v>
                </c:pt>
                <c:pt idx="3373">
                  <c:v>50360.1</c:v>
                </c:pt>
                <c:pt idx="3374">
                  <c:v>50371.5</c:v>
                </c:pt>
                <c:pt idx="3375">
                  <c:v>50388.800000000003</c:v>
                </c:pt>
                <c:pt idx="3376">
                  <c:v>50400.5</c:v>
                </c:pt>
                <c:pt idx="3377">
                  <c:v>50412.2</c:v>
                </c:pt>
                <c:pt idx="3378">
                  <c:v>50424</c:v>
                </c:pt>
                <c:pt idx="3379">
                  <c:v>50435.9</c:v>
                </c:pt>
                <c:pt idx="3380">
                  <c:v>50441.9</c:v>
                </c:pt>
                <c:pt idx="3381">
                  <c:v>50453.9</c:v>
                </c:pt>
                <c:pt idx="3382">
                  <c:v>50466</c:v>
                </c:pt>
                <c:pt idx="3383">
                  <c:v>50472.1</c:v>
                </c:pt>
                <c:pt idx="3384">
                  <c:v>50484.2</c:v>
                </c:pt>
                <c:pt idx="3385">
                  <c:v>50496.5</c:v>
                </c:pt>
                <c:pt idx="3386">
                  <c:v>50508.800000000003</c:v>
                </c:pt>
                <c:pt idx="3387">
                  <c:v>50521.1</c:v>
                </c:pt>
                <c:pt idx="3388">
                  <c:v>50527.3</c:v>
                </c:pt>
                <c:pt idx="3389">
                  <c:v>50539.7</c:v>
                </c:pt>
                <c:pt idx="3390">
                  <c:v>50552.1</c:v>
                </c:pt>
                <c:pt idx="3391">
                  <c:v>50564.6</c:v>
                </c:pt>
                <c:pt idx="3392">
                  <c:v>50577</c:v>
                </c:pt>
                <c:pt idx="3393">
                  <c:v>50595.8</c:v>
                </c:pt>
                <c:pt idx="3394">
                  <c:v>50608.4</c:v>
                </c:pt>
                <c:pt idx="3395">
                  <c:v>50620.9</c:v>
                </c:pt>
                <c:pt idx="3396">
                  <c:v>50633.5</c:v>
                </c:pt>
                <c:pt idx="3397">
                  <c:v>50639.8</c:v>
                </c:pt>
                <c:pt idx="3398">
                  <c:v>50652.3</c:v>
                </c:pt>
                <c:pt idx="3399">
                  <c:v>50664.9</c:v>
                </c:pt>
                <c:pt idx="3400">
                  <c:v>50671.199999999997</c:v>
                </c:pt>
                <c:pt idx="3401">
                  <c:v>50683.7</c:v>
                </c:pt>
                <c:pt idx="3402">
                  <c:v>50690</c:v>
                </c:pt>
                <c:pt idx="3403">
                  <c:v>50702.6</c:v>
                </c:pt>
                <c:pt idx="3404">
                  <c:v>50715.4</c:v>
                </c:pt>
                <c:pt idx="3405">
                  <c:v>50735</c:v>
                </c:pt>
                <c:pt idx="3406">
                  <c:v>50748.3</c:v>
                </c:pt>
                <c:pt idx="3407">
                  <c:v>50761.7</c:v>
                </c:pt>
                <c:pt idx="3408">
                  <c:v>50775.199999999997</c:v>
                </c:pt>
                <c:pt idx="3409">
                  <c:v>50782.1</c:v>
                </c:pt>
                <c:pt idx="3410">
                  <c:v>50795.8</c:v>
                </c:pt>
                <c:pt idx="3411">
                  <c:v>50802.7</c:v>
                </c:pt>
                <c:pt idx="3412">
                  <c:v>50823.6</c:v>
                </c:pt>
                <c:pt idx="3413">
                  <c:v>50837.7</c:v>
                </c:pt>
                <c:pt idx="3414">
                  <c:v>50851.8</c:v>
                </c:pt>
                <c:pt idx="3415">
                  <c:v>50865.9</c:v>
                </c:pt>
                <c:pt idx="3416">
                  <c:v>50880.2</c:v>
                </c:pt>
                <c:pt idx="3417">
                  <c:v>50894.400000000001</c:v>
                </c:pt>
                <c:pt idx="3418">
                  <c:v>50908.7</c:v>
                </c:pt>
                <c:pt idx="3419">
                  <c:v>50922.9</c:v>
                </c:pt>
                <c:pt idx="3420">
                  <c:v>50930.1</c:v>
                </c:pt>
                <c:pt idx="3421">
                  <c:v>50944.3</c:v>
                </c:pt>
                <c:pt idx="3422">
                  <c:v>50951.5</c:v>
                </c:pt>
                <c:pt idx="3423">
                  <c:v>50965.7</c:v>
                </c:pt>
                <c:pt idx="3424">
                  <c:v>50979.8</c:v>
                </c:pt>
                <c:pt idx="3425">
                  <c:v>50994</c:v>
                </c:pt>
                <c:pt idx="3426">
                  <c:v>51015</c:v>
                </c:pt>
                <c:pt idx="3427">
                  <c:v>51035.9</c:v>
                </c:pt>
                <c:pt idx="3428">
                  <c:v>51049.599999999999</c:v>
                </c:pt>
                <c:pt idx="3429">
                  <c:v>51063.3</c:v>
                </c:pt>
                <c:pt idx="3430">
                  <c:v>51076.800000000003</c:v>
                </c:pt>
                <c:pt idx="3431">
                  <c:v>51096.800000000003</c:v>
                </c:pt>
                <c:pt idx="3432">
                  <c:v>51109.9</c:v>
                </c:pt>
                <c:pt idx="3433">
                  <c:v>51122.9</c:v>
                </c:pt>
                <c:pt idx="3434">
                  <c:v>51129.3</c:v>
                </c:pt>
                <c:pt idx="3435">
                  <c:v>51142</c:v>
                </c:pt>
                <c:pt idx="3436">
                  <c:v>51148.2</c:v>
                </c:pt>
                <c:pt idx="3437">
                  <c:v>51154.400000000001</c:v>
                </c:pt>
                <c:pt idx="3438">
                  <c:v>51166.6</c:v>
                </c:pt>
                <c:pt idx="3439">
                  <c:v>52094.400000000001</c:v>
                </c:pt>
                <c:pt idx="3440">
                  <c:v>52106.3</c:v>
                </c:pt>
                <c:pt idx="3441">
                  <c:v>52118</c:v>
                </c:pt>
                <c:pt idx="3442">
                  <c:v>52123.8</c:v>
                </c:pt>
                <c:pt idx="3443">
                  <c:v>52129.5</c:v>
                </c:pt>
                <c:pt idx="3444">
                  <c:v>52135.1</c:v>
                </c:pt>
                <c:pt idx="3445">
                  <c:v>52146.1</c:v>
                </c:pt>
                <c:pt idx="3446">
                  <c:v>52151.4</c:v>
                </c:pt>
                <c:pt idx="3447">
                  <c:v>52156.7</c:v>
                </c:pt>
                <c:pt idx="3448">
                  <c:v>52167.3</c:v>
                </c:pt>
                <c:pt idx="3449">
                  <c:v>52172.5</c:v>
                </c:pt>
                <c:pt idx="3450">
                  <c:v>52182.9</c:v>
                </c:pt>
                <c:pt idx="3451">
                  <c:v>52188.1</c:v>
                </c:pt>
                <c:pt idx="3452">
                  <c:v>52203.6</c:v>
                </c:pt>
                <c:pt idx="3453">
                  <c:v>52213.8</c:v>
                </c:pt>
                <c:pt idx="3454">
                  <c:v>52228.9</c:v>
                </c:pt>
                <c:pt idx="3455">
                  <c:v>52238.9</c:v>
                </c:pt>
                <c:pt idx="3456">
                  <c:v>52248.9</c:v>
                </c:pt>
                <c:pt idx="3457">
                  <c:v>52258.8</c:v>
                </c:pt>
                <c:pt idx="3458">
                  <c:v>52263.7</c:v>
                </c:pt>
                <c:pt idx="3459">
                  <c:v>52273.5</c:v>
                </c:pt>
                <c:pt idx="3460">
                  <c:v>52283.199999999997</c:v>
                </c:pt>
                <c:pt idx="3461">
                  <c:v>52292.800000000003</c:v>
                </c:pt>
                <c:pt idx="3462">
                  <c:v>52302.400000000001</c:v>
                </c:pt>
                <c:pt idx="3463">
                  <c:v>52311.9</c:v>
                </c:pt>
                <c:pt idx="3464">
                  <c:v>52321.3</c:v>
                </c:pt>
                <c:pt idx="3465">
                  <c:v>52330.7</c:v>
                </c:pt>
                <c:pt idx="3466">
                  <c:v>52344.6</c:v>
                </c:pt>
                <c:pt idx="3467">
                  <c:v>52349.3</c:v>
                </c:pt>
                <c:pt idx="3468">
                  <c:v>52358.400000000001</c:v>
                </c:pt>
                <c:pt idx="3469">
                  <c:v>52367.6</c:v>
                </c:pt>
                <c:pt idx="3470">
                  <c:v>52372.1</c:v>
                </c:pt>
                <c:pt idx="3471">
                  <c:v>52381.1</c:v>
                </c:pt>
                <c:pt idx="3472">
                  <c:v>52390.1</c:v>
                </c:pt>
                <c:pt idx="3473">
                  <c:v>52394.6</c:v>
                </c:pt>
                <c:pt idx="3474">
                  <c:v>52403.4</c:v>
                </c:pt>
                <c:pt idx="3475">
                  <c:v>52412.3</c:v>
                </c:pt>
                <c:pt idx="3476">
                  <c:v>52421</c:v>
                </c:pt>
                <c:pt idx="3477">
                  <c:v>52429.7</c:v>
                </c:pt>
                <c:pt idx="3478">
                  <c:v>52438.400000000001</c:v>
                </c:pt>
                <c:pt idx="3479">
                  <c:v>52447</c:v>
                </c:pt>
                <c:pt idx="3480">
                  <c:v>52451.199999999997</c:v>
                </c:pt>
                <c:pt idx="3481">
                  <c:v>52459.7</c:v>
                </c:pt>
                <c:pt idx="3482">
                  <c:v>52468.2</c:v>
                </c:pt>
                <c:pt idx="3483">
                  <c:v>52476.6</c:v>
                </c:pt>
                <c:pt idx="3484">
                  <c:v>52484.9</c:v>
                </c:pt>
                <c:pt idx="3485">
                  <c:v>52493.2</c:v>
                </c:pt>
                <c:pt idx="3486">
                  <c:v>52501.5</c:v>
                </c:pt>
                <c:pt idx="3487">
                  <c:v>52509.599999999999</c:v>
                </c:pt>
                <c:pt idx="3488">
                  <c:v>52517.8</c:v>
                </c:pt>
                <c:pt idx="3489">
                  <c:v>52525.9</c:v>
                </c:pt>
                <c:pt idx="3490">
                  <c:v>52537.9</c:v>
                </c:pt>
                <c:pt idx="3491">
                  <c:v>52545.9</c:v>
                </c:pt>
                <c:pt idx="3492">
                  <c:v>52553.8</c:v>
                </c:pt>
                <c:pt idx="3493">
                  <c:v>52561.599999999999</c:v>
                </c:pt>
                <c:pt idx="3494">
                  <c:v>52573.4</c:v>
                </c:pt>
                <c:pt idx="3495">
                  <c:v>52581.1</c:v>
                </c:pt>
                <c:pt idx="3496">
                  <c:v>52588.800000000003</c:v>
                </c:pt>
                <c:pt idx="3497">
                  <c:v>52596.5</c:v>
                </c:pt>
                <c:pt idx="3498">
                  <c:v>52607.9</c:v>
                </c:pt>
                <c:pt idx="3499">
                  <c:v>52615.4</c:v>
                </c:pt>
                <c:pt idx="3500">
                  <c:v>52626.400000000001</c:v>
                </c:pt>
                <c:pt idx="3501">
                  <c:v>52633.5</c:v>
                </c:pt>
                <c:pt idx="3502">
                  <c:v>52643.9</c:v>
                </c:pt>
                <c:pt idx="3503">
                  <c:v>52647.3</c:v>
                </c:pt>
                <c:pt idx="3504">
                  <c:v>52654</c:v>
                </c:pt>
                <c:pt idx="3505">
                  <c:v>52657.3</c:v>
                </c:pt>
                <c:pt idx="3506">
                  <c:v>52663.8</c:v>
                </c:pt>
                <c:pt idx="3507">
                  <c:v>52670.2</c:v>
                </c:pt>
                <c:pt idx="3508">
                  <c:v>52673.4</c:v>
                </c:pt>
                <c:pt idx="3509">
                  <c:v>52682.7</c:v>
                </c:pt>
                <c:pt idx="3510">
                  <c:v>52688.800000000003</c:v>
                </c:pt>
                <c:pt idx="3511">
                  <c:v>52694.8</c:v>
                </c:pt>
                <c:pt idx="3512">
                  <c:v>52700.7</c:v>
                </c:pt>
                <c:pt idx="3513">
                  <c:v>52709.4</c:v>
                </c:pt>
                <c:pt idx="3514">
                  <c:v>52715.199999999997</c:v>
                </c:pt>
                <c:pt idx="3515">
                  <c:v>52723.7</c:v>
                </c:pt>
                <c:pt idx="3516">
                  <c:v>52732</c:v>
                </c:pt>
                <c:pt idx="3517">
                  <c:v>52737.599999999999</c:v>
                </c:pt>
                <c:pt idx="3518">
                  <c:v>52740.4</c:v>
                </c:pt>
                <c:pt idx="3519">
                  <c:v>52745.9</c:v>
                </c:pt>
                <c:pt idx="3520">
                  <c:v>52751.4</c:v>
                </c:pt>
                <c:pt idx="3521">
                  <c:v>52756.800000000003</c:v>
                </c:pt>
                <c:pt idx="3522">
                  <c:v>52759.6</c:v>
                </c:pt>
                <c:pt idx="3523">
                  <c:v>52765</c:v>
                </c:pt>
                <c:pt idx="3524">
                  <c:v>52770.5</c:v>
                </c:pt>
                <c:pt idx="3525">
                  <c:v>52776</c:v>
                </c:pt>
                <c:pt idx="3526">
                  <c:v>52781.5</c:v>
                </c:pt>
                <c:pt idx="3527">
                  <c:v>52787.1</c:v>
                </c:pt>
                <c:pt idx="3528">
                  <c:v>52792.6</c:v>
                </c:pt>
                <c:pt idx="3529">
                  <c:v>52798.2</c:v>
                </c:pt>
                <c:pt idx="3530">
                  <c:v>52803.9</c:v>
                </c:pt>
                <c:pt idx="3531">
                  <c:v>52809.599999999999</c:v>
                </c:pt>
                <c:pt idx="3532">
                  <c:v>52815.4</c:v>
                </c:pt>
                <c:pt idx="3533">
                  <c:v>52824.2</c:v>
                </c:pt>
                <c:pt idx="3534">
                  <c:v>52830.1</c:v>
                </c:pt>
                <c:pt idx="3535">
                  <c:v>52836.2</c:v>
                </c:pt>
                <c:pt idx="3536">
                  <c:v>52842.3</c:v>
                </c:pt>
                <c:pt idx="3537">
                  <c:v>52845.4</c:v>
                </c:pt>
                <c:pt idx="3538">
                  <c:v>52851.7</c:v>
                </c:pt>
                <c:pt idx="3539">
                  <c:v>52854.9</c:v>
                </c:pt>
                <c:pt idx="3540">
                  <c:v>52861.4</c:v>
                </c:pt>
                <c:pt idx="3541">
                  <c:v>52868</c:v>
                </c:pt>
                <c:pt idx="3542">
                  <c:v>52874.7</c:v>
                </c:pt>
                <c:pt idx="3543">
                  <c:v>52881.5</c:v>
                </c:pt>
                <c:pt idx="3544">
                  <c:v>52888.5</c:v>
                </c:pt>
                <c:pt idx="3545">
                  <c:v>52899.3</c:v>
                </c:pt>
                <c:pt idx="3546">
                  <c:v>52910.400000000001</c:v>
                </c:pt>
                <c:pt idx="3547">
                  <c:v>52921.9</c:v>
                </c:pt>
                <c:pt idx="3548">
                  <c:v>52929.8</c:v>
                </c:pt>
                <c:pt idx="3549">
                  <c:v>52933.9</c:v>
                </c:pt>
                <c:pt idx="3550">
                  <c:v>52946.2</c:v>
                </c:pt>
                <c:pt idx="3551">
                  <c:v>52954.7</c:v>
                </c:pt>
                <c:pt idx="3552">
                  <c:v>52963.4</c:v>
                </c:pt>
                <c:pt idx="3553">
                  <c:v>52976.9</c:v>
                </c:pt>
                <c:pt idx="3554">
                  <c:v>52986.1</c:v>
                </c:pt>
                <c:pt idx="3555">
                  <c:v>52995.7</c:v>
                </c:pt>
                <c:pt idx="3556">
                  <c:v>53005.9</c:v>
                </c:pt>
                <c:pt idx="3557">
                  <c:v>53016.6</c:v>
                </c:pt>
                <c:pt idx="3558">
                  <c:v>53022.1</c:v>
                </c:pt>
                <c:pt idx="3559">
                  <c:v>53033.599999999999</c:v>
                </c:pt>
                <c:pt idx="3560">
                  <c:v>53051.6</c:v>
                </c:pt>
                <c:pt idx="3561">
                  <c:v>53057.9</c:v>
                </c:pt>
                <c:pt idx="3562">
                  <c:v>53070.7</c:v>
                </c:pt>
                <c:pt idx="3563">
                  <c:v>53083.9</c:v>
                </c:pt>
                <c:pt idx="3564">
                  <c:v>53097.5</c:v>
                </c:pt>
                <c:pt idx="3565">
                  <c:v>53111.5</c:v>
                </c:pt>
                <c:pt idx="3566">
                  <c:v>53125.8</c:v>
                </c:pt>
                <c:pt idx="3567">
                  <c:v>53133.1</c:v>
                </c:pt>
                <c:pt idx="3568">
                  <c:v>53147.9</c:v>
                </c:pt>
                <c:pt idx="3569">
                  <c:v>53162.9</c:v>
                </c:pt>
                <c:pt idx="3570">
                  <c:v>53178.3</c:v>
                </c:pt>
                <c:pt idx="3571">
                  <c:v>53193.8</c:v>
                </c:pt>
                <c:pt idx="3572">
                  <c:v>53217.599999999999</c:v>
                </c:pt>
                <c:pt idx="3573">
                  <c:v>53241.8</c:v>
                </c:pt>
                <c:pt idx="3574">
                  <c:v>53258.1</c:v>
                </c:pt>
                <c:pt idx="3575">
                  <c:v>53282.9</c:v>
                </c:pt>
                <c:pt idx="3576">
                  <c:v>53299.5</c:v>
                </c:pt>
                <c:pt idx="3577">
                  <c:v>53316.2</c:v>
                </c:pt>
                <c:pt idx="3578">
                  <c:v>53332.9</c:v>
                </c:pt>
                <c:pt idx="3579">
                  <c:v>53349.7</c:v>
                </c:pt>
                <c:pt idx="3580">
                  <c:v>53366.5</c:v>
                </c:pt>
                <c:pt idx="3581">
                  <c:v>53374.9</c:v>
                </c:pt>
                <c:pt idx="3582">
                  <c:v>53391.7</c:v>
                </c:pt>
                <c:pt idx="3583">
                  <c:v>53408.4</c:v>
                </c:pt>
                <c:pt idx="3584">
                  <c:v>53433.4</c:v>
                </c:pt>
                <c:pt idx="3585">
                  <c:v>53449.9</c:v>
                </c:pt>
                <c:pt idx="3586">
                  <c:v>53474.400000000001</c:v>
                </c:pt>
                <c:pt idx="3587">
                  <c:v>53491</c:v>
                </c:pt>
                <c:pt idx="3588">
                  <c:v>53499.3</c:v>
                </c:pt>
                <c:pt idx="3589">
                  <c:v>53524.800000000003</c:v>
                </c:pt>
                <c:pt idx="3590">
                  <c:v>53542</c:v>
                </c:pt>
                <c:pt idx="3591">
                  <c:v>53550.7</c:v>
                </c:pt>
                <c:pt idx="3592">
                  <c:v>53568.3</c:v>
                </c:pt>
                <c:pt idx="3593">
                  <c:v>53595</c:v>
                </c:pt>
                <c:pt idx="3594">
                  <c:v>53603.9</c:v>
                </c:pt>
                <c:pt idx="3595">
                  <c:v>53613</c:v>
                </c:pt>
                <c:pt idx="3596">
                  <c:v>53631.1</c:v>
                </c:pt>
                <c:pt idx="3597">
                  <c:v>53649.3</c:v>
                </c:pt>
                <c:pt idx="3598">
                  <c:v>53667.7</c:v>
                </c:pt>
                <c:pt idx="3599">
                  <c:v>53695.4</c:v>
                </c:pt>
                <c:pt idx="3600">
                  <c:v>53704.6</c:v>
                </c:pt>
                <c:pt idx="3601">
                  <c:v>53741.8</c:v>
                </c:pt>
                <c:pt idx="3602">
                  <c:v>53760.5</c:v>
                </c:pt>
                <c:pt idx="3603">
                  <c:v>53779.1</c:v>
                </c:pt>
                <c:pt idx="3604">
                  <c:v>53807</c:v>
                </c:pt>
                <c:pt idx="3605">
                  <c:v>53825.5</c:v>
                </c:pt>
                <c:pt idx="3606">
                  <c:v>53844</c:v>
                </c:pt>
                <c:pt idx="3607">
                  <c:v>53862.5</c:v>
                </c:pt>
                <c:pt idx="3608">
                  <c:v>53880.800000000003</c:v>
                </c:pt>
                <c:pt idx="3609">
                  <c:v>53889.9</c:v>
                </c:pt>
                <c:pt idx="3610">
                  <c:v>53899</c:v>
                </c:pt>
                <c:pt idx="3611">
                  <c:v>53917.1</c:v>
                </c:pt>
                <c:pt idx="3612">
                  <c:v>53935.1</c:v>
                </c:pt>
                <c:pt idx="3613">
                  <c:v>53952.800000000003</c:v>
                </c:pt>
                <c:pt idx="3614">
                  <c:v>53979.3</c:v>
                </c:pt>
                <c:pt idx="3615">
                  <c:v>53988.2</c:v>
                </c:pt>
                <c:pt idx="3616">
                  <c:v>54006</c:v>
                </c:pt>
                <c:pt idx="3617">
                  <c:v>54024</c:v>
                </c:pt>
                <c:pt idx="3618">
                  <c:v>54042</c:v>
                </c:pt>
                <c:pt idx="3619">
                  <c:v>54060.2</c:v>
                </c:pt>
                <c:pt idx="3620">
                  <c:v>54078.400000000001</c:v>
                </c:pt>
                <c:pt idx="3621">
                  <c:v>54096.6</c:v>
                </c:pt>
                <c:pt idx="3622">
                  <c:v>54114.9</c:v>
                </c:pt>
                <c:pt idx="3623">
                  <c:v>54142.3</c:v>
                </c:pt>
                <c:pt idx="3624">
                  <c:v>54160.5</c:v>
                </c:pt>
                <c:pt idx="3625">
                  <c:v>54178.8</c:v>
                </c:pt>
                <c:pt idx="3626">
                  <c:v>54196.9</c:v>
                </c:pt>
                <c:pt idx="3627">
                  <c:v>54215</c:v>
                </c:pt>
                <c:pt idx="3628">
                  <c:v>54233</c:v>
                </c:pt>
                <c:pt idx="3629">
                  <c:v>54251</c:v>
                </c:pt>
                <c:pt idx="3630">
                  <c:v>54268.800000000003</c:v>
                </c:pt>
                <c:pt idx="3631">
                  <c:v>54488.7</c:v>
                </c:pt>
                <c:pt idx="3632">
                  <c:v>54509.8</c:v>
                </c:pt>
                <c:pt idx="3633">
                  <c:v>54516.7</c:v>
                </c:pt>
                <c:pt idx="3634">
                  <c:v>54530.400000000001</c:v>
                </c:pt>
                <c:pt idx="3635">
                  <c:v>54543.9</c:v>
                </c:pt>
                <c:pt idx="3636">
                  <c:v>54557.2</c:v>
                </c:pt>
                <c:pt idx="3637">
                  <c:v>54570.400000000001</c:v>
                </c:pt>
                <c:pt idx="3638">
                  <c:v>54576.9</c:v>
                </c:pt>
                <c:pt idx="3639">
                  <c:v>54589.8</c:v>
                </c:pt>
                <c:pt idx="3640">
                  <c:v>54602.7</c:v>
                </c:pt>
                <c:pt idx="3641">
                  <c:v>54621.599999999999</c:v>
                </c:pt>
                <c:pt idx="3642">
                  <c:v>54627.9</c:v>
                </c:pt>
                <c:pt idx="3643">
                  <c:v>54640.3</c:v>
                </c:pt>
                <c:pt idx="3644">
                  <c:v>54646.400000000001</c:v>
                </c:pt>
                <c:pt idx="3645">
                  <c:v>54658.6</c:v>
                </c:pt>
                <c:pt idx="3646">
                  <c:v>54670.7</c:v>
                </c:pt>
                <c:pt idx="3647">
                  <c:v>54682.6</c:v>
                </c:pt>
                <c:pt idx="3648">
                  <c:v>54694.5</c:v>
                </c:pt>
                <c:pt idx="3649">
                  <c:v>54700.4</c:v>
                </c:pt>
                <c:pt idx="3650">
                  <c:v>54712</c:v>
                </c:pt>
                <c:pt idx="3651">
                  <c:v>54729.3</c:v>
                </c:pt>
                <c:pt idx="3652">
                  <c:v>54735.1</c:v>
                </c:pt>
                <c:pt idx="3653">
                  <c:v>54746.400000000001</c:v>
                </c:pt>
                <c:pt idx="3654">
                  <c:v>54763.3</c:v>
                </c:pt>
                <c:pt idx="3655">
                  <c:v>54768.9</c:v>
                </c:pt>
                <c:pt idx="3656">
                  <c:v>54779.9</c:v>
                </c:pt>
                <c:pt idx="3657">
                  <c:v>54790.9</c:v>
                </c:pt>
                <c:pt idx="3658">
                  <c:v>54796.4</c:v>
                </c:pt>
                <c:pt idx="3659">
                  <c:v>54807.3</c:v>
                </c:pt>
                <c:pt idx="3660">
                  <c:v>54812.7</c:v>
                </c:pt>
                <c:pt idx="3661">
                  <c:v>54823.4</c:v>
                </c:pt>
                <c:pt idx="3662">
                  <c:v>54834.1</c:v>
                </c:pt>
                <c:pt idx="3663">
                  <c:v>54844.7</c:v>
                </c:pt>
                <c:pt idx="3664">
                  <c:v>54855.3</c:v>
                </c:pt>
                <c:pt idx="3665">
                  <c:v>54865.8</c:v>
                </c:pt>
                <c:pt idx="3666">
                  <c:v>54876.2</c:v>
                </c:pt>
                <c:pt idx="3667">
                  <c:v>54881.4</c:v>
                </c:pt>
                <c:pt idx="3668">
                  <c:v>54896.9</c:v>
                </c:pt>
                <c:pt idx="3669">
                  <c:v>54902.1</c:v>
                </c:pt>
                <c:pt idx="3670">
                  <c:v>54912.3</c:v>
                </c:pt>
                <c:pt idx="3671">
                  <c:v>54922.6</c:v>
                </c:pt>
                <c:pt idx="3672">
                  <c:v>54932.7</c:v>
                </c:pt>
                <c:pt idx="3673">
                  <c:v>54942.9</c:v>
                </c:pt>
                <c:pt idx="3674">
                  <c:v>54958.1</c:v>
                </c:pt>
                <c:pt idx="3675">
                  <c:v>54968.2</c:v>
                </c:pt>
                <c:pt idx="3676">
                  <c:v>54978.2</c:v>
                </c:pt>
                <c:pt idx="3677">
                  <c:v>54983.199999999997</c:v>
                </c:pt>
                <c:pt idx="3678">
                  <c:v>54993.2</c:v>
                </c:pt>
                <c:pt idx="3679">
                  <c:v>55003.199999999997</c:v>
                </c:pt>
                <c:pt idx="3680">
                  <c:v>55008.2</c:v>
                </c:pt>
                <c:pt idx="3681">
                  <c:v>55023</c:v>
                </c:pt>
                <c:pt idx="3682">
                  <c:v>55032.800000000003</c:v>
                </c:pt>
                <c:pt idx="3683">
                  <c:v>55037.7</c:v>
                </c:pt>
                <c:pt idx="3684">
                  <c:v>55047.4</c:v>
                </c:pt>
                <c:pt idx="3685">
                  <c:v>55052.3</c:v>
                </c:pt>
                <c:pt idx="3686">
                  <c:v>55062</c:v>
                </c:pt>
                <c:pt idx="3687">
                  <c:v>55071.6</c:v>
                </c:pt>
                <c:pt idx="3688">
                  <c:v>55086</c:v>
                </c:pt>
                <c:pt idx="3689">
                  <c:v>55095.5</c:v>
                </c:pt>
                <c:pt idx="3690">
                  <c:v>55105</c:v>
                </c:pt>
                <c:pt idx="3691">
                  <c:v>55114.400000000001</c:v>
                </c:pt>
                <c:pt idx="3692">
                  <c:v>55119.1</c:v>
                </c:pt>
                <c:pt idx="3693">
                  <c:v>55128.5</c:v>
                </c:pt>
                <c:pt idx="3694">
                  <c:v>55137.8</c:v>
                </c:pt>
                <c:pt idx="3695">
                  <c:v>55147.1</c:v>
                </c:pt>
                <c:pt idx="3696">
                  <c:v>55156.3</c:v>
                </c:pt>
                <c:pt idx="3697">
                  <c:v>55165.5</c:v>
                </c:pt>
                <c:pt idx="3698">
                  <c:v>55174.6</c:v>
                </c:pt>
                <c:pt idx="3699">
                  <c:v>55183.7</c:v>
                </c:pt>
                <c:pt idx="3700">
                  <c:v>55192.7</c:v>
                </c:pt>
                <c:pt idx="3701">
                  <c:v>55201.7</c:v>
                </c:pt>
                <c:pt idx="3702">
                  <c:v>55215.1</c:v>
                </c:pt>
                <c:pt idx="3703">
                  <c:v>55219.5</c:v>
                </c:pt>
                <c:pt idx="3704">
                  <c:v>55228.3</c:v>
                </c:pt>
                <c:pt idx="3705">
                  <c:v>55237.1</c:v>
                </c:pt>
                <c:pt idx="3706">
                  <c:v>55241.5</c:v>
                </c:pt>
                <c:pt idx="3707">
                  <c:v>55250.2</c:v>
                </c:pt>
                <c:pt idx="3708">
                  <c:v>55258.9</c:v>
                </c:pt>
                <c:pt idx="3709">
                  <c:v>55267.5</c:v>
                </c:pt>
                <c:pt idx="3710">
                  <c:v>55276.1</c:v>
                </c:pt>
                <c:pt idx="3711">
                  <c:v>55288.9</c:v>
                </c:pt>
                <c:pt idx="3712">
                  <c:v>55297.3</c:v>
                </c:pt>
                <c:pt idx="3713">
                  <c:v>55309.9</c:v>
                </c:pt>
                <c:pt idx="3714">
                  <c:v>55318.2</c:v>
                </c:pt>
                <c:pt idx="3715">
                  <c:v>55322.400000000001</c:v>
                </c:pt>
                <c:pt idx="3716">
                  <c:v>55330.6</c:v>
                </c:pt>
                <c:pt idx="3717">
                  <c:v>55338.8</c:v>
                </c:pt>
                <c:pt idx="3718">
                  <c:v>55347</c:v>
                </c:pt>
                <c:pt idx="3719">
                  <c:v>55355.1</c:v>
                </c:pt>
                <c:pt idx="3720">
                  <c:v>55359.1</c:v>
                </c:pt>
                <c:pt idx="3721">
                  <c:v>55371.1</c:v>
                </c:pt>
                <c:pt idx="3722">
                  <c:v>55379.1</c:v>
                </c:pt>
                <c:pt idx="3723">
                  <c:v>55386.9</c:v>
                </c:pt>
                <c:pt idx="3724">
                  <c:v>55394.8</c:v>
                </c:pt>
                <c:pt idx="3725">
                  <c:v>55402.6</c:v>
                </c:pt>
                <c:pt idx="3726">
                  <c:v>55410.3</c:v>
                </c:pt>
                <c:pt idx="3727">
                  <c:v>55418</c:v>
                </c:pt>
                <c:pt idx="3728">
                  <c:v>55425.5</c:v>
                </c:pt>
                <c:pt idx="3729">
                  <c:v>55457.2</c:v>
                </c:pt>
                <c:pt idx="3730">
                  <c:v>55463.9</c:v>
                </c:pt>
                <c:pt idx="3731">
                  <c:v>55473.7</c:v>
                </c:pt>
                <c:pt idx="3732">
                  <c:v>55476.9</c:v>
                </c:pt>
                <c:pt idx="3733">
                  <c:v>55483.199999999997</c:v>
                </c:pt>
                <c:pt idx="3734">
                  <c:v>55489.5</c:v>
                </c:pt>
                <c:pt idx="3735">
                  <c:v>55495.6</c:v>
                </c:pt>
                <c:pt idx="3736">
                  <c:v>55501.599999999999</c:v>
                </c:pt>
                <c:pt idx="3737">
                  <c:v>55507.6</c:v>
                </c:pt>
                <c:pt idx="3738">
                  <c:v>55513.5</c:v>
                </c:pt>
                <c:pt idx="3739">
                  <c:v>55519.4</c:v>
                </c:pt>
                <c:pt idx="3740">
                  <c:v>55525.1</c:v>
                </c:pt>
                <c:pt idx="3741">
                  <c:v>55530.9</c:v>
                </c:pt>
                <c:pt idx="3742">
                  <c:v>55536.5</c:v>
                </c:pt>
                <c:pt idx="3743">
                  <c:v>55539.4</c:v>
                </c:pt>
                <c:pt idx="3744">
                  <c:v>55545</c:v>
                </c:pt>
                <c:pt idx="3745">
                  <c:v>55547.8</c:v>
                </c:pt>
                <c:pt idx="3746">
                  <c:v>55556.2</c:v>
                </c:pt>
                <c:pt idx="3747">
                  <c:v>55561.8</c:v>
                </c:pt>
                <c:pt idx="3748">
                  <c:v>55567.3</c:v>
                </c:pt>
                <c:pt idx="3749">
                  <c:v>55575.7</c:v>
                </c:pt>
                <c:pt idx="3750">
                  <c:v>55581.3</c:v>
                </c:pt>
                <c:pt idx="3751">
                  <c:v>55586.9</c:v>
                </c:pt>
                <c:pt idx="3752">
                  <c:v>55595.3</c:v>
                </c:pt>
                <c:pt idx="3753">
                  <c:v>55601</c:v>
                </c:pt>
                <c:pt idx="3754">
                  <c:v>55603.9</c:v>
                </c:pt>
                <c:pt idx="3755">
                  <c:v>55609.599999999999</c:v>
                </c:pt>
                <c:pt idx="3756">
                  <c:v>55615.4</c:v>
                </c:pt>
                <c:pt idx="3757">
                  <c:v>55621.3</c:v>
                </c:pt>
                <c:pt idx="3758">
                  <c:v>55627.199999999997</c:v>
                </c:pt>
                <c:pt idx="3759">
                  <c:v>55633.3</c:v>
                </c:pt>
                <c:pt idx="3760">
                  <c:v>55642.400000000001</c:v>
                </c:pt>
                <c:pt idx="3761">
                  <c:v>55651.8</c:v>
                </c:pt>
                <c:pt idx="3762">
                  <c:v>55658.2</c:v>
                </c:pt>
                <c:pt idx="3763">
                  <c:v>55664.7</c:v>
                </c:pt>
                <c:pt idx="3764">
                  <c:v>55671.3</c:v>
                </c:pt>
                <c:pt idx="3765">
                  <c:v>55678.1</c:v>
                </c:pt>
                <c:pt idx="3766">
                  <c:v>55685</c:v>
                </c:pt>
                <c:pt idx="3767">
                  <c:v>55692</c:v>
                </c:pt>
                <c:pt idx="3768">
                  <c:v>55699.1</c:v>
                </c:pt>
                <c:pt idx="3769">
                  <c:v>55733.4</c:v>
                </c:pt>
                <c:pt idx="3770">
                  <c:v>55741.5</c:v>
                </c:pt>
                <c:pt idx="3771">
                  <c:v>55745.599999999999</c:v>
                </c:pt>
                <c:pt idx="3772">
                  <c:v>55754</c:v>
                </c:pt>
                <c:pt idx="3773">
                  <c:v>55762.6</c:v>
                </c:pt>
                <c:pt idx="3774">
                  <c:v>55771.4</c:v>
                </c:pt>
                <c:pt idx="3775">
                  <c:v>55780.4</c:v>
                </c:pt>
                <c:pt idx="3776">
                  <c:v>55789.599999999999</c:v>
                </c:pt>
                <c:pt idx="3777">
                  <c:v>55799.1</c:v>
                </c:pt>
                <c:pt idx="3778">
                  <c:v>55808.800000000003</c:v>
                </c:pt>
                <c:pt idx="3779">
                  <c:v>55813.8</c:v>
                </c:pt>
                <c:pt idx="3780">
                  <c:v>55824.1</c:v>
                </c:pt>
                <c:pt idx="3781">
                  <c:v>55835.3</c:v>
                </c:pt>
                <c:pt idx="3782">
                  <c:v>55847.6</c:v>
                </c:pt>
                <c:pt idx="3783">
                  <c:v>55860.7</c:v>
                </c:pt>
                <c:pt idx="3784">
                  <c:v>55874.7</c:v>
                </c:pt>
                <c:pt idx="3785">
                  <c:v>55882</c:v>
                </c:pt>
                <c:pt idx="3786">
                  <c:v>55897.1</c:v>
                </c:pt>
                <c:pt idx="3787">
                  <c:v>55912.800000000003</c:v>
                </c:pt>
                <c:pt idx="3788">
                  <c:v>55937.5</c:v>
                </c:pt>
                <c:pt idx="3789">
                  <c:v>55954.6</c:v>
                </c:pt>
                <c:pt idx="3790">
                  <c:v>55981</c:v>
                </c:pt>
                <c:pt idx="3791">
                  <c:v>55999</c:v>
                </c:pt>
                <c:pt idx="3792">
                  <c:v>56017.2</c:v>
                </c:pt>
                <c:pt idx="3793">
                  <c:v>56035.6</c:v>
                </c:pt>
                <c:pt idx="3794">
                  <c:v>56054</c:v>
                </c:pt>
                <c:pt idx="3795">
                  <c:v>56063.3</c:v>
                </c:pt>
                <c:pt idx="3796">
                  <c:v>56081.8</c:v>
                </c:pt>
                <c:pt idx="3797">
                  <c:v>56100.3</c:v>
                </c:pt>
                <c:pt idx="3798">
                  <c:v>56118.5</c:v>
                </c:pt>
                <c:pt idx="3799">
                  <c:v>56145.599999999999</c:v>
                </c:pt>
                <c:pt idx="3800">
                  <c:v>56163.199999999997</c:v>
                </c:pt>
                <c:pt idx="3801">
                  <c:v>56180.5</c:v>
                </c:pt>
                <c:pt idx="3802">
                  <c:v>56197.3</c:v>
                </c:pt>
                <c:pt idx="3803">
                  <c:v>56205.5</c:v>
                </c:pt>
                <c:pt idx="3804">
                  <c:v>56221.4</c:v>
                </c:pt>
                <c:pt idx="3805">
                  <c:v>56236.800000000003</c:v>
                </c:pt>
                <c:pt idx="3806">
                  <c:v>56251.5</c:v>
                </c:pt>
                <c:pt idx="3807">
                  <c:v>56272.1</c:v>
                </c:pt>
                <c:pt idx="3808">
                  <c:v>56292</c:v>
                </c:pt>
                <c:pt idx="3809">
                  <c:v>56304.9</c:v>
                </c:pt>
                <c:pt idx="3810">
                  <c:v>56317.5</c:v>
                </c:pt>
                <c:pt idx="3811">
                  <c:v>56330</c:v>
                </c:pt>
                <c:pt idx="3812">
                  <c:v>56342.1</c:v>
                </c:pt>
                <c:pt idx="3813">
                  <c:v>56354.1</c:v>
                </c:pt>
                <c:pt idx="3814">
                  <c:v>56360</c:v>
                </c:pt>
                <c:pt idx="3815">
                  <c:v>56365.9</c:v>
                </c:pt>
                <c:pt idx="3816">
                  <c:v>56383.199999999997</c:v>
                </c:pt>
                <c:pt idx="3817">
                  <c:v>56394.5</c:v>
                </c:pt>
                <c:pt idx="3818">
                  <c:v>56405.7</c:v>
                </c:pt>
                <c:pt idx="3819">
                  <c:v>56416.800000000003</c:v>
                </c:pt>
                <c:pt idx="3820">
                  <c:v>56427.7</c:v>
                </c:pt>
                <c:pt idx="3821">
                  <c:v>56438.5</c:v>
                </c:pt>
                <c:pt idx="3822">
                  <c:v>56449.2</c:v>
                </c:pt>
                <c:pt idx="3823">
                  <c:v>56459.8</c:v>
                </c:pt>
                <c:pt idx="3824">
                  <c:v>56465</c:v>
                </c:pt>
                <c:pt idx="3825">
                  <c:v>56475.5</c:v>
                </c:pt>
                <c:pt idx="3826">
                  <c:v>56486</c:v>
                </c:pt>
                <c:pt idx="3827">
                  <c:v>56496.4</c:v>
                </c:pt>
                <c:pt idx="3828">
                  <c:v>56506.8</c:v>
                </c:pt>
                <c:pt idx="3829">
                  <c:v>56517.2</c:v>
                </c:pt>
                <c:pt idx="3830">
                  <c:v>56532.7</c:v>
                </c:pt>
                <c:pt idx="3831">
                  <c:v>56543.1</c:v>
                </c:pt>
                <c:pt idx="3832">
                  <c:v>56558.8</c:v>
                </c:pt>
                <c:pt idx="3833">
                  <c:v>56569.3</c:v>
                </c:pt>
                <c:pt idx="3834">
                  <c:v>56574.5</c:v>
                </c:pt>
                <c:pt idx="3835">
                  <c:v>56585.1</c:v>
                </c:pt>
                <c:pt idx="3836">
                  <c:v>56595.8</c:v>
                </c:pt>
                <c:pt idx="3837">
                  <c:v>56606.6</c:v>
                </c:pt>
                <c:pt idx="3838">
                  <c:v>56617.5</c:v>
                </c:pt>
                <c:pt idx="3839">
                  <c:v>56628.5</c:v>
                </c:pt>
                <c:pt idx="3840">
                  <c:v>56639.7</c:v>
                </c:pt>
                <c:pt idx="3841">
                  <c:v>56651</c:v>
                </c:pt>
                <c:pt idx="3842">
                  <c:v>56662.5</c:v>
                </c:pt>
                <c:pt idx="3843">
                  <c:v>56674.1</c:v>
                </c:pt>
                <c:pt idx="3844">
                  <c:v>56686</c:v>
                </c:pt>
                <c:pt idx="3845">
                  <c:v>56698</c:v>
                </c:pt>
                <c:pt idx="3846">
                  <c:v>56710.3</c:v>
                </c:pt>
                <c:pt idx="3847">
                  <c:v>56729.1</c:v>
                </c:pt>
                <c:pt idx="3848">
                  <c:v>56748.5</c:v>
                </c:pt>
                <c:pt idx="3849">
                  <c:v>56768.6</c:v>
                </c:pt>
                <c:pt idx="3850">
                  <c:v>56789.3</c:v>
                </c:pt>
                <c:pt idx="3851">
                  <c:v>56819.199999999997</c:v>
                </c:pt>
                <c:pt idx="3852">
                  <c:v>56835.3</c:v>
                </c:pt>
                <c:pt idx="3853">
                  <c:v>56852</c:v>
                </c:pt>
                <c:pt idx="3854">
                  <c:v>56878.3</c:v>
                </c:pt>
                <c:pt idx="3855">
                  <c:v>56896.5</c:v>
                </c:pt>
                <c:pt idx="3856">
                  <c:v>56915.1</c:v>
                </c:pt>
                <c:pt idx="3857">
                  <c:v>56934</c:v>
                </c:pt>
                <c:pt idx="3858">
                  <c:v>56953.3</c:v>
                </c:pt>
                <c:pt idx="3859">
                  <c:v>56972.800000000003</c:v>
                </c:pt>
                <c:pt idx="3860">
                  <c:v>56992.4</c:v>
                </c:pt>
                <c:pt idx="3861">
                  <c:v>57012.1</c:v>
                </c:pt>
                <c:pt idx="3862">
                  <c:v>57031.9</c:v>
                </c:pt>
                <c:pt idx="3863">
                  <c:v>57041.8</c:v>
                </c:pt>
                <c:pt idx="3864">
                  <c:v>57061.5</c:v>
                </c:pt>
                <c:pt idx="3865">
                  <c:v>57081</c:v>
                </c:pt>
                <c:pt idx="3866">
                  <c:v>57100.3</c:v>
                </c:pt>
                <c:pt idx="3867">
                  <c:v>57119.3</c:v>
                </c:pt>
                <c:pt idx="3868">
                  <c:v>57138</c:v>
                </c:pt>
                <c:pt idx="3869">
                  <c:v>57156.3</c:v>
                </c:pt>
                <c:pt idx="3870">
                  <c:v>57165.2</c:v>
                </c:pt>
                <c:pt idx="3871">
                  <c:v>57191.3</c:v>
                </c:pt>
                <c:pt idx="3872">
                  <c:v>57207.9</c:v>
                </c:pt>
                <c:pt idx="3873">
                  <c:v>57215.9</c:v>
                </c:pt>
                <c:pt idx="3874">
                  <c:v>57231.5</c:v>
                </c:pt>
                <c:pt idx="3875">
                  <c:v>57246.2</c:v>
                </c:pt>
                <c:pt idx="3876">
                  <c:v>57260.1</c:v>
                </c:pt>
                <c:pt idx="3877">
                  <c:v>57266.7</c:v>
                </c:pt>
                <c:pt idx="3878">
                  <c:v>57279.1</c:v>
                </c:pt>
                <c:pt idx="3879">
                  <c:v>57290.6</c:v>
                </c:pt>
                <c:pt idx="3880">
                  <c:v>57305.9</c:v>
                </c:pt>
                <c:pt idx="3881">
                  <c:v>57315.6</c:v>
                </c:pt>
                <c:pt idx="3882">
                  <c:v>57329.5</c:v>
                </c:pt>
                <c:pt idx="3883">
                  <c:v>57338.400000000001</c:v>
                </c:pt>
                <c:pt idx="3884">
                  <c:v>57342.8</c:v>
                </c:pt>
                <c:pt idx="3885">
                  <c:v>57351.3</c:v>
                </c:pt>
                <c:pt idx="3886">
                  <c:v>57359.5</c:v>
                </c:pt>
                <c:pt idx="3887">
                  <c:v>57363.5</c:v>
                </c:pt>
                <c:pt idx="3888">
                  <c:v>57371.3</c:v>
                </c:pt>
                <c:pt idx="3889">
                  <c:v>57378.9</c:v>
                </c:pt>
                <c:pt idx="3890">
                  <c:v>57389.9</c:v>
                </c:pt>
                <c:pt idx="3891">
                  <c:v>57396.9</c:v>
                </c:pt>
                <c:pt idx="3892">
                  <c:v>57403.8</c:v>
                </c:pt>
                <c:pt idx="3893">
                  <c:v>57410.400000000001</c:v>
                </c:pt>
                <c:pt idx="3894">
                  <c:v>57413.7</c:v>
                </c:pt>
                <c:pt idx="3895">
                  <c:v>57420.1</c:v>
                </c:pt>
                <c:pt idx="3896">
                  <c:v>57426.3</c:v>
                </c:pt>
                <c:pt idx="3897">
                  <c:v>57432.4</c:v>
                </c:pt>
                <c:pt idx="3898">
                  <c:v>57438.3</c:v>
                </c:pt>
                <c:pt idx="3899">
                  <c:v>57444.1</c:v>
                </c:pt>
                <c:pt idx="3900">
                  <c:v>57449.9</c:v>
                </c:pt>
                <c:pt idx="3901">
                  <c:v>57455.5</c:v>
                </c:pt>
                <c:pt idx="3902">
                  <c:v>57463.7</c:v>
                </c:pt>
                <c:pt idx="3903">
                  <c:v>57471.8</c:v>
                </c:pt>
                <c:pt idx="3904">
                  <c:v>57477.1</c:v>
                </c:pt>
                <c:pt idx="3905">
                  <c:v>57482.400000000001</c:v>
                </c:pt>
                <c:pt idx="3906">
                  <c:v>57487.7</c:v>
                </c:pt>
                <c:pt idx="3907">
                  <c:v>57492.9</c:v>
                </c:pt>
                <c:pt idx="3908">
                  <c:v>57498.1</c:v>
                </c:pt>
                <c:pt idx="3909">
                  <c:v>57503.3</c:v>
                </c:pt>
                <c:pt idx="3910">
                  <c:v>57508.6</c:v>
                </c:pt>
                <c:pt idx="3911">
                  <c:v>57513.9</c:v>
                </c:pt>
                <c:pt idx="3912">
                  <c:v>57519.199999999997</c:v>
                </c:pt>
                <c:pt idx="3913">
                  <c:v>57524.5</c:v>
                </c:pt>
                <c:pt idx="3914">
                  <c:v>57529.9</c:v>
                </c:pt>
                <c:pt idx="3915">
                  <c:v>57538.2</c:v>
                </c:pt>
                <c:pt idx="3916">
                  <c:v>57549.599999999999</c:v>
                </c:pt>
                <c:pt idx="3917">
                  <c:v>57552.5</c:v>
                </c:pt>
                <c:pt idx="3918">
                  <c:v>57555.4</c:v>
                </c:pt>
                <c:pt idx="3919">
                  <c:v>57561.4</c:v>
                </c:pt>
                <c:pt idx="3920">
                  <c:v>57567.5</c:v>
                </c:pt>
                <c:pt idx="3921">
                  <c:v>57573.8</c:v>
                </c:pt>
                <c:pt idx="3922">
                  <c:v>57580.2</c:v>
                </c:pt>
                <c:pt idx="3923">
                  <c:v>57590.2</c:v>
                </c:pt>
                <c:pt idx="3924">
                  <c:v>57597.1</c:v>
                </c:pt>
                <c:pt idx="3925">
                  <c:v>57600.6</c:v>
                </c:pt>
                <c:pt idx="3926">
                  <c:v>57607.8</c:v>
                </c:pt>
                <c:pt idx="3927">
                  <c:v>57619</c:v>
                </c:pt>
                <c:pt idx="3928">
                  <c:v>57622.8</c:v>
                </c:pt>
                <c:pt idx="3929">
                  <c:v>57630.7</c:v>
                </c:pt>
                <c:pt idx="3930">
                  <c:v>57638.9</c:v>
                </c:pt>
                <c:pt idx="3931">
                  <c:v>57647.3</c:v>
                </c:pt>
                <c:pt idx="3932">
                  <c:v>57660.4</c:v>
                </c:pt>
                <c:pt idx="3933">
                  <c:v>57669.599999999999</c:v>
                </c:pt>
                <c:pt idx="3934">
                  <c:v>57679</c:v>
                </c:pt>
                <c:pt idx="3935">
                  <c:v>57683.9</c:v>
                </c:pt>
                <c:pt idx="3936">
                  <c:v>57694.2</c:v>
                </c:pt>
                <c:pt idx="3937">
                  <c:v>57704.800000000003</c:v>
                </c:pt>
                <c:pt idx="3938">
                  <c:v>57716</c:v>
                </c:pt>
                <c:pt idx="3939">
                  <c:v>57727.5</c:v>
                </c:pt>
                <c:pt idx="3940">
                  <c:v>57733.5</c:v>
                </c:pt>
                <c:pt idx="3941">
                  <c:v>57745.7</c:v>
                </c:pt>
                <c:pt idx="3942">
                  <c:v>57758.2</c:v>
                </c:pt>
                <c:pt idx="3943">
                  <c:v>57777.8</c:v>
                </c:pt>
                <c:pt idx="3944">
                  <c:v>57798</c:v>
                </c:pt>
                <c:pt idx="3945">
                  <c:v>57804.9</c:v>
                </c:pt>
                <c:pt idx="3946">
                  <c:v>57818.9</c:v>
                </c:pt>
                <c:pt idx="3947">
                  <c:v>57833.2</c:v>
                </c:pt>
                <c:pt idx="3948">
                  <c:v>57847.7</c:v>
                </c:pt>
                <c:pt idx="3949">
                  <c:v>57862.5</c:v>
                </c:pt>
                <c:pt idx="3950">
                  <c:v>57869.9</c:v>
                </c:pt>
                <c:pt idx="3951">
                  <c:v>57884.9</c:v>
                </c:pt>
                <c:pt idx="3952">
                  <c:v>57900.1</c:v>
                </c:pt>
                <c:pt idx="3953">
                  <c:v>57923.199999999997</c:v>
                </c:pt>
                <c:pt idx="3954">
                  <c:v>57954.400000000001</c:v>
                </c:pt>
                <c:pt idx="3955">
                  <c:v>57962.2</c:v>
                </c:pt>
                <c:pt idx="3956">
                  <c:v>57985.8</c:v>
                </c:pt>
                <c:pt idx="3957">
                  <c:v>58009.5</c:v>
                </c:pt>
                <c:pt idx="3958">
                  <c:v>58025.2</c:v>
                </c:pt>
                <c:pt idx="3959">
                  <c:v>58041</c:v>
                </c:pt>
                <c:pt idx="3960">
                  <c:v>58056.7</c:v>
                </c:pt>
                <c:pt idx="3961">
                  <c:v>58072.3</c:v>
                </c:pt>
                <c:pt idx="3962">
                  <c:v>58087.9</c:v>
                </c:pt>
                <c:pt idx="3963">
                  <c:v>58103.4</c:v>
                </c:pt>
                <c:pt idx="3964">
                  <c:v>58111</c:v>
                </c:pt>
                <c:pt idx="3965">
                  <c:v>58126.3</c:v>
                </c:pt>
                <c:pt idx="3966">
                  <c:v>58133.8</c:v>
                </c:pt>
                <c:pt idx="3967">
                  <c:v>58148.800000000003</c:v>
                </c:pt>
                <c:pt idx="3968">
                  <c:v>58163.8</c:v>
                </c:pt>
                <c:pt idx="3969">
                  <c:v>58179.1</c:v>
                </c:pt>
                <c:pt idx="3970">
                  <c:v>58186.9</c:v>
                </c:pt>
                <c:pt idx="3971">
                  <c:v>58202.6</c:v>
                </c:pt>
                <c:pt idx="3972">
                  <c:v>58226.7</c:v>
                </c:pt>
                <c:pt idx="3973">
                  <c:v>58243</c:v>
                </c:pt>
                <c:pt idx="3974">
                  <c:v>58267.8</c:v>
                </c:pt>
                <c:pt idx="3975">
                  <c:v>58284.5</c:v>
                </c:pt>
                <c:pt idx="3976">
                  <c:v>58301.4</c:v>
                </c:pt>
                <c:pt idx="3977">
                  <c:v>58318.3</c:v>
                </c:pt>
                <c:pt idx="3978">
                  <c:v>58326.7</c:v>
                </c:pt>
                <c:pt idx="3979">
                  <c:v>58343.7</c:v>
                </c:pt>
                <c:pt idx="3980">
                  <c:v>58369.1</c:v>
                </c:pt>
                <c:pt idx="3981">
                  <c:v>58385.9</c:v>
                </c:pt>
                <c:pt idx="3982">
                  <c:v>58402.7</c:v>
                </c:pt>
                <c:pt idx="3983">
                  <c:v>58419.4</c:v>
                </c:pt>
                <c:pt idx="3984">
                  <c:v>58444.2</c:v>
                </c:pt>
                <c:pt idx="3985">
                  <c:v>58460.5</c:v>
                </c:pt>
                <c:pt idx="3986">
                  <c:v>58476.5</c:v>
                </c:pt>
                <c:pt idx="3987">
                  <c:v>58500.2</c:v>
                </c:pt>
                <c:pt idx="3988">
                  <c:v>58515.5</c:v>
                </c:pt>
                <c:pt idx="3989">
                  <c:v>58530.6</c:v>
                </c:pt>
                <c:pt idx="3990">
                  <c:v>58552.5</c:v>
                </c:pt>
                <c:pt idx="3991">
                  <c:v>58566.7</c:v>
                </c:pt>
                <c:pt idx="3992">
                  <c:v>58580.4</c:v>
                </c:pt>
                <c:pt idx="3993">
                  <c:v>58593.599999999999</c:v>
                </c:pt>
                <c:pt idx="3994">
                  <c:v>58606.400000000001</c:v>
                </c:pt>
                <c:pt idx="3995">
                  <c:v>58624.5</c:v>
                </c:pt>
                <c:pt idx="3996">
                  <c:v>58636.1</c:v>
                </c:pt>
                <c:pt idx="3997">
                  <c:v>58647.6</c:v>
                </c:pt>
                <c:pt idx="3998">
                  <c:v>58658.9</c:v>
                </c:pt>
                <c:pt idx="3999">
                  <c:v>58664.4</c:v>
                </c:pt>
                <c:pt idx="4000">
                  <c:v>58675.5</c:v>
                </c:pt>
                <c:pt idx="4001">
                  <c:v>58686.400000000001</c:v>
                </c:pt>
                <c:pt idx="4002">
                  <c:v>58702.400000000001</c:v>
                </c:pt>
                <c:pt idx="4003">
                  <c:v>58707.7</c:v>
                </c:pt>
                <c:pt idx="4004">
                  <c:v>58723.3</c:v>
                </c:pt>
                <c:pt idx="4005">
                  <c:v>58738.6</c:v>
                </c:pt>
                <c:pt idx="4006">
                  <c:v>58753.5</c:v>
                </c:pt>
                <c:pt idx="4007">
                  <c:v>58763.4</c:v>
                </c:pt>
                <c:pt idx="4008">
                  <c:v>58777.9</c:v>
                </c:pt>
                <c:pt idx="4009">
                  <c:v>58796.9</c:v>
                </c:pt>
                <c:pt idx="4010">
                  <c:v>58810.8</c:v>
                </c:pt>
                <c:pt idx="4011">
                  <c:v>58829.1</c:v>
                </c:pt>
                <c:pt idx="4012">
                  <c:v>58846.9</c:v>
                </c:pt>
                <c:pt idx="4013">
                  <c:v>58855.7</c:v>
                </c:pt>
                <c:pt idx="4014">
                  <c:v>58873.1</c:v>
                </c:pt>
                <c:pt idx="4015">
                  <c:v>58886</c:v>
                </c:pt>
                <c:pt idx="4016">
                  <c:v>58894.5</c:v>
                </c:pt>
                <c:pt idx="4017">
                  <c:v>58907.1</c:v>
                </c:pt>
                <c:pt idx="4018">
                  <c:v>58919.6</c:v>
                </c:pt>
                <c:pt idx="4019">
                  <c:v>58936.1</c:v>
                </c:pt>
                <c:pt idx="4020">
                  <c:v>58948.3</c:v>
                </c:pt>
                <c:pt idx="4021">
                  <c:v>58956.5</c:v>
                </c:pt>
                <c:pt idx="4022">
                  <c:v>58968.6</c:v>
                </c:pt>
                <c:pt idx="4023">
                  <c:v>58984.7</c:v>
                </c:pt>
                <c:pt idx="4024">
                  <c:v>58996.800000000003</c:v>
                </c:pt>
                <c:pt idx="4025">
                  <c:v>59012.800000000003</c:v>
                </c:pt>
                <c:pt idx="4026">
                  <c:v>59024.9</c:v>
                </c:pt>
                <c:pt idx="4027">
                  <c:v>59036.9</c:v>
                </c:pt>
                <c:pt idx="4028">
                  <c:v>59053.1</c:v>
                </c:pt>
                <c:pt idx="4029">
                  <c:v>59065.2</c:v>
                </c:pt>
                <c:pt idx="4030">
                  <c:v>59077.3</c:v>
                </c:pt>
                <c:pt idx="4031">
                  <c:v>59092.9</c:v>
                </c:pt>
                <c:pt idx="4032">
                  <c:v>59104.3</c:v>
                </c:pt>
                <c:pt idx="4033">
                  <c:v>59119.1</c:v>
                </c:pt>
                <c:pt idx="4034">
                  <c:v>59126.3</c:v>
                </c:pt>
                <c:pt idx="4035">
                  <c:v>59136.9</c:v>
                </c:pt>
                <c:pt idx="4036">
                  <c:v>59150.8</c:v>
                </c:pt>
                <c:pt idx="4037">
                  <c:v>59160.9</c:v>
                </c:pt>
                <c:pt idx="4038">
                  <c:v>59174.3</c:v>
                </c:pt>
                <c:pt idx="4039">
                  <c:v>59187.4</c:v>
                </c:pt>
                <c:pt idx="4040">
                  <c:v>59200.3</c:v>
                </c:pt>
                <c:pt idx="4041">
                  <c:v>59210</c:v>
                </c:pt>
                <c:pt idx="4042">
                  <c:v>59216.4</c:v>
                </c:pt>
                <c:pt idx="4043">
                  <c:v>59229.1</c:v>
                </c:pt>
                <c:pt idx="4044">
                  <c:v>59235.5</c:v>
                </c:pt>
                <c:pt idx="4045">
                  <c:v>59248.2</c:v>
                </c:pt>
                <c:pt idx="4046">
                  <c:v>59261</c:v>
                </c:pt>
                <c:pt idx="4047">
                  <c:v>59270.7</c:v>
                </c:pt>
                <c:pt idx="4048">
                  <c:v>59280.5</c:v>
                </c:pt>
                <c:pt idx="4049">
                  <c:v>59287.1</c:v>
                </c:pt>
                <c:pt idx="4050">
                  <c:v>59293.7</c:v>
                </c:pt>
                <c:pt idx="4051">
                  <c:v>59307.199999999997</c:v>
                </c:pt>
                <c:pt idx="4052">
                  <c:v>59320.9</c:v>
                </c:pt>
                <c:pt idx="4053">
                  <c:v>59335.1</c:v>
                </c:pt>
                <c:pt idx="4054">
                  <c:v>59345.9</c:v>
                </c:pt>
                <c:pt idx="4055">
                  <c:v>59360.800000000003</c:v>
                </c:pt>
                <c:pt idx="4056">
                  <c:v>59368.4</c:v>
                </c:pt>
                <c:pt idx="4057">
                  <c:v>59380</c:v>
                </c:pt>
                <c:pt idx="4058">
                  <c:v>59392</c:v>
                </c:pt>
                <c:pt idx="4059">
                  <c:v>59408.5</c:v>
                </c:pt>
                <c:pt idx="4060">
                  <c:v>59430</c:v>
                </c:pt>
                <c:pt idx="4061">
                  <c:v>59448.1</c:v>
                </c:pt>
                <c:pt idx="4062">
                  <c:v>59462.1</c:v>
                </c:pt>
                <c:pt idx="4063">
                  <c:v>59471.7</c:v>
                </c:pt>
                <c:pt idx="4064">
                  <c:v>59486.400000000001</c:v>
                </c:pt>
                <c:pt idx="4065">
                  <c:v>59507.4</c:v>
                </c:pt>
                <c:pt idx="4066">
                  <c:v>59536.1</c:v>
                </c:pt>
                <c:pt idx="4067">
                  <c:v>59560.800000000003</c:v>
                </c:pt>
                <c:pt idx="4068">
                  <c:v>59580.2</c:v>
                </c:pt>
                <c:pt idx="4069">
                  <c:v>59600.4</c:v>
                </c:pt>
                <c:pt idx="4070">
                  <c:v>59628.2</c:v>
                </c:pt>
                <c:pt idx="4071">
                  <c:v>59657.1</c:v>
                </c:pt>
                <c:pt idx="4072">
                  <c:v>59686.8</c:v>
                </c:pt>
                <c:pt idx="4073">
                  <c:v>59701.9</c:v>
                </c:pt>
                <c:pt idx="4074">
                  <c:v>59724.9</c:v>
                </c:pt>
                <c:pt idx="4075">
                  <c:v>59748.2</c:v>
                </c:pt>
                <c:pt idx="4076">
                  <c:v>59771.6</c:v>
                </c:pt>
                <c:pt idx="4077">
                  <c:v>59795.199999999997</c:v>
                </c:pt>
                <c:pt idx="4078">
                  <c:v>59826.8</c:v>
                </c:pt>
                <c:pt idx="4079">
                  <c:v>59858.400000000001</c:v>
                </c:pt>
                <c:pt idx="4080">
                  <c:v>59889.8</c:v>
                </c:pt>
                <c:pt idx="4081">
                  <c:v>59920.9</c:v>
                </c:pt>
                <c:pt idx="4082">
                  <c:v>59936.5</c:v>
                </c:pt>
                <c:pt idx="4083">
                  <c:v>59967.9</c:v>
                </c:pt>
                <c:pt idx="4084">
                  <c:v>59991.9</c:v>
                </c:pt>
                <c:pt idx="4085">
                  <c:v>60016.1</c:v>
                </c:pt>
                <c:pt idx="4086">
                  <c:v>60048.800000000003</c:v>
                </c:pt>
                <c:pt idx="4087">
                  <c:v>60081.9</c:v>
                </c:pt>
                <c:pt idx="4088">
                  <c:v>60115.3</c:v>
                </c:pt>
                <c:pt idx="4089">
                  <c:v>60140.7</c:v>
                </c:pt>
                <c:pt idx="4090">
                  <c:v>60166.3</c:v>
                </c:pt>
                <c:pt idx="4091">
                  <c:v>60192</c:v>
                </c:pt>
                <c:pt idx="4092">
                  <c:v>60217.9</c:v>
                </c:pt>
                <c:pt idx="4093">
                  <c:v>60252.7</c:v>
                </c:pt>
                <c:pt idx="4094">
                  <c:v>60279</c:v>
                </c:pt>
                <c:pt idx="4095">
                  <c:v>60296.6</c:v>
                </c:pt>
                <c:pt idx="4096">
                  <c:v>60331.9</c:v>
                </c:pt>
                <c:pt idx="4097">
                  <c:v>60349.7</c:v>
                </c:pt>
                <c:pt idx="4098">
                  <c:v>60385.4</c:v>
                </c:pt>
                <c:pt idx="4099">
                  <c:v>60412.9</c:v>
                </c:pt>
                <c:pt idx="4100">
                  <c:v>60450.7</c:v>
                </c:pt>
                <c:pt idx="4101">
                  <c:v>60489.3</c:v>
                </c:pt>
                <c:pt idx="4102">
                  <c:v>60528.6</c:v>
                </c:pt>
                <c:pt idx="4103">
                  <c:v>60568.3</c:v>
                </c:pt>
                <c:pt idx="4104">
                  <c:v>60608.1</c:v>
                </c:pt>
                <c:pt idx="4105">
                  <c:v>60647.7</c:v>
                </c:pt>
                <c:pt idx="4106">
                  <c:v>60677.2</c:v>
                </c:pt>
                <c:pt idx="4107">
                  <c:v>60725.599999999999</c:v>
                </c:pt>
                <c:pt idx="4108">
                  <c:v>60754</c:v>
                </c:pt>
                <c:pt idx="4109">
                  <c:v>60781.7</c:v>
                </c:pt>
                <c:pt idx="4110">
                  <c:v>60817.599999999999</c:v>
                </c:pt>
                <c:pt idx="4111">
                  <c:v>60843.5</c:v>
                </c:pt>
                <c:pt idx="4112">
                  <c:v>60876.4</c:v>
                </c:pt>
                <c:pt idx="4113">
                  <c:v>60900.3</c:v>
                </c:pt>
                <c:pt idx="4114">
                  <c:v>60923.9</c:v>
                </c:pt>
                <c:pt idx="4115">
                  <c:v>60947.199999999997</c:v>
                </c:pt>
                <c:pt idx="4116">
                  <c:v>60970.2</c:v>
                </c:pt>
                <c:pt idx="4117">
                  <c:v>60992.800000000003</c:v>
                </c:pt>
                <c:pt idx="4118">
                  <c:v>61022.6</c:v>
                </c:pt>
                <c:pt idx="4119">
                  <c:v>61044.5</c:v>
                </c:pt>
                <c:pt idx="4120">
                  <c:v>61066.2</c:v>
                </c:pt>
                <c:pt idx="4121">
                  <c:v>61094.6</c:v>
                </c:pt>
                <c:pt idx="4122">
                  <c:v>61122.5</c:v>
                </c:pt>
                <c:pt idx="4123">
                  <c:v>61143.1</c:v>
                </c:pt>
                <c:pt idx="4124">
                  <c:v>61163.4</c:v>
                </c:pt>
                <c:pt idx="4125">
                  <c:v>61190</c:v>
                </c:pt>
                <c:pt idx="4126">
                  <c:v>61209.599999999999</c:v>
                </c:pt>
                <c:pt idx="4127">
                  <c:v>61222.6</c:v>
                </c:pt>
                <c:pt idx="4128">
                  <c:v>61241.8</c:v>
                </c:pt>
                <c:pt idx="4129">
                  <c:v>61260.7</c:v>
                </c:pt>
                <c:pt idx="4130">
                  <c:v>61285.599999999999</c:v>
                </c:pt>
                <c:pt idx="4131">
                  <c:v>61303.9</c:v>
                </c:pt>
                <c:pt idx="4132">
                  <c:v>61322</c:v>
                </c:pt>
                <c:pt idx="4133">
                  <c:v>61351.6</c:v>
                </c:pt>
                <c:pt idx="4134">
                  <c:v>61369.4</c:v>
                </c:pt>
                <c:pt idx="4135">
                  <c:v>61387</c:v>
                </c:pt>
                <c:pt idx="4136">
                  <c:v>61410.5</c:v>
                </c:pt>
                <c:pt idx="4137">
                  <c:v>61433.8</c:v>
                </c:pt>
                <c:pt idx="4138">
                  <c:v>61445.4</c:v>
                </c:pt>
                <c:pt idx="4139">
                  <c:v>61462.8</c:v>
                </c:pt>
                <c:pt idx="4140">
                  <c:v>61485.8</c:v>
                </c:pt>
                <c:pt idx="4141">
                  <c:v>61502.9</c:v>
                </c:pt>
                <c:pt idx="4142">
                  <c:v>61525.5</c:v>
                </c:pt>
                <c:pt idx="4143">
                  <c:v>61548</c:v>
                </c:pt>
                <c:pt idx="4144">
                  <c:v>61570.2</c:v>
                </c:pt>
                <c:pt idx="4145">
                  <c:v>61581.2</c:v>
                </c:pt>
                <c:pt idx="4146">
                  <c:v>61592.2</c:v>
                </c:pt>
                <c:pt idx="4147">
                  <c:v>61613.9</c:v>
                </c:pt>
                <c:pt idx="4148">
                  <c:v>61630</c:v>
                </c:pt>
                <c:pt idx="4149">
                  <c:v>61651.199999999997</c:v>
                </c:pt>
                <c:pt idx="4150">
                  <c:v>61672.2</c:v>
                </c:pt>
                <c:pt idx="4151">
                  <c:v>61687.6</c:v>
                </c:pt>
                <c:pt idx="4152">
                  <c:v>61697.9</c:v>
                </c:pt>
                <c:pt idx="4153">
                  <c:v>61708</c:v>
                </c:pt>
                <c:pt idx="4154">
                  <c:v>61723</c:v>
                </c:pt>
                <c:pt idx="4155">
                  <c:v>61742.7</c:v>
                </c:pt>
                <c:pt idx="4156">
                  <c:v>61762.1</c:v>
                </c:pt>
                <c:pt idx="4157">
                  <c:v>61776.3</c:v>
                </c:pt>
                <c:pt idx="4158">
                  <c:v>61790.3</c:v>
                </c:pt>
                <c:pt idx="4159">
                  <c:v>61804.1</c:v>
                </c:pt>
                <c:pt idx="4160">
                  <c:v>61817.599999999999</c:v>
                </c:pt>
                <c:pt idx="4161">
                  <c:v>61835.199999999997</c:v>
                </c:pt>
                <c:pt idx="4162">
                  <c:v>61848.2</c:v>
                </c:pt>
                <c:pt idx="4163">
                  <c:v>61865</c:v>
                </c:pt>
                <c:pt idx="4164">
                  <c:v>61877.3</c:v>
                </c:pt>
                <c:pt idx="4165">
                  <c:v>61889.3</c:v>
                </c:pt>
                <c:pt idx="4166">
                  <c:v>61901</c:v>
                </c:pt>
                <c:pt idx="4167">
                  <c:v>61919.9</c:v>
                </c:pt>
                <c:pt idx="4168">
                  <c:v>61930.8</c:v>
                </c:pt>
                <c:pt idx="4169">
                  <c:v>61944.800000000003</c:v>
                </c:pt>
                <c:pt idx="4170">
                  <c:v>61951.6</c:v>
                </c:pt>
                <c:pt idx="4171">
                  <c:v>61961.599999999999</c:v>
                </c:pt>
                <c:pt idx="4172">
                  <c:v>61971.199999999997</c:v>
                </c:pt>
                <c:pt idx="4173">
                  <c:v>61977.5</c:v>
                </c:pt>
                <c:pt idx="4174">
                  <c:v>61986.7</c:v>
                </c:pt>
                <c:pt idx="4175">
                  <c:v>61998.5</c:v>
                </c:pt>
                <c:pt idx="4176">
                  <c:v>62007.1</c:v>
                </c:pt>
                <c:pt idx="4177">
                  <c:v>62015.5</c:v>
                </c:pt>
                <c:pt idx="4178">
                  <c:v>62029.1</c:v>
                </c:pt>
                <c:pt idx="4179">
                  <c:v>62037</c:v>
                </c:pt>
                <c:pt idx="4180">
                  <c:v>62047.3</c:v>
                </c:pt>
                <c:pt idx="4181">
                  <c:v>62057.4</c:v>
                </c:pt>
                <c:pt idx="4182">
                  <c:v>62064.800000000003</c:v>
                </c:pt>
                <c:pt idx="4183">
                  <c:v>62072.1</c:v>
                </c:pt>
                <c:pt idx="4184">
                  <c:v>62079.4</c:v>
                </c:pt>
                <c:pt idx="4185">
                  <c:v>62086.5</c:v>
                </c:pt>
                <c:pt idx="4186">
                  <c:v>62096</c:v>
                </c:pt>
                <c:pt idx="4187">
                  <c:v>62107.8</c:v>
                </c:pt>
                <c:pt idx="4188">
                  <c:v>62114.9</c:v>
                </c:pt>
                <c:pt idx="4189">
                  <c:v>62124.4</c:v>
                </c:pt>
                <c:pt idx="4190">
                  <c:v>62131.5</c:v>
                </c:pt>
                <c:pt idx="4191">
                  <c:v>62136.3</c:v>
                </c:pt>
                <c:pt idx="4192">
                  <c:v>62143.5</c:v>
                </c:pt>
                <c:pt idx="4193">
                  <c:v>62148.4</c:v>
                </c:pt>
                <c:pt idx="4194">
                  <c:v>62158.3</c:v>
                </c:pt>
                <c:pt idx="4195">
                  <c:v>62168.3</c:v>
                </c:pt>
                <c:pt idx="4196">
                  <c:v>62178.7</c:v>
                </c:pt>
                <c:pt idx="4197">
                  <c:v>62186.6</c:v>
                </c:pt>
                <c:pt idx="4198">
                  <c:v>62191.9</c:v>
                </c:pt>
                <c:pt idx="4199">
                  <c:v>62202.9</c:v>
                </c:pt>
                <c:pt idx="4200">
                  <c:v>62208.6</c:v>
                </c:pt>
                <c:pt idx="4201">
                  <c:v>62220.1</c:v>
                </c:pt>
                <c:pt idx="4202">
                  <c:v>62232.1</c:v>
                </c:pt>
                <c:pt idx="4203">
                  <c:v>62244.6</c:v>
                </c:pt>
                <c:pt idx="4204">
                  <c:v>62852.6</c:v>
                </c:pt>
                <c:pt idx="4205">
                  <c:v>62858.2</c:v>
                </c:pt>
                <c:pt idx="4206">
                  <c:v>62869.4</c:v>
                </c:pt>
                <c:pt idx="4207">
                  <c:v>62880.7</c:v>
                </c:pt>
                <c:pt idx="4208">
                  <c:v>62897.5</c:v>
                </c:pt>
                <c:pt idx="4209">
                  <c:v>62914.2</c:v>
                </c:pt>
                <c:pt idx="4210">
                  <c:v>62925.2</c:v>
                </c:pt>
                <c:pt idx="4211">
                  <c:v>62936.2</c:v>
                </c:pt>
                <c:pt idx="4212">
                  <c:v>62947</c:v>
                </c:pt>
                <c:pt idx="4213">
                  <c:v>62968.4</c:v>
                </c:pt>
                <c:pt idx="4214">
                  <c:v>62984</c:v>
                </c:pt>
                <c:pt idx="4215">
                  <c:v>62994.2</c:v>
                </c:pt>
                <c:pt idx="4216">
                  <c:v>63009.1</c:v>
                </c:pt>
                <c:pt idx="4217">
                  <c:v>63023.5</c:v>
                </c:pt>
                <c:pt idx="4218">
                  <c:v>63037.5</c:v>
                </c:pt>
                <c:pt idx="4219">
                  <c:v>63063.5</c:v>
                </c:pt>
                <c:pt idx="4220">
                  <c:v>63079.4</c:v>
                </c:pt>
                <c:pt idx="4221">
                  <c:v>63093.9</c:v>
                </c:pt>
                <c:pt idx="4222">
                  <c:v>63100.6</c:v>
                </c:pt>
                <c:pt idx="4223">
                  <c:v>63109.9</c:v>
                </c:pt>
                <c:pt idx="4224">
                  <c:v>63115.6</c:v>
                </c:pt>
                <c:pt idx="4225">
                  <c:v>63123.3</c:v>
                </c:pt>
                <c:pt idx="4226">
                  <c:v>63130.1</c:v>
                </c:pt>
                <c:pt idx="4227">
                  <c:v>63135.9</c:v>
                </c:pt>
                <c:pt idx="4228">
                  <c:v>63143</c:v>
                </c:pt>
                <c:pt idx="4229">
                  <c:v>63148.2</c:v>
                </c:pt>
                <c:pt idx="4230">
                  <c:v>63154.8</c:v>
                </c:pt>
                <c:pt idx="4231">
                  <c:v>63162.7</c:v>
                </c:pt>
                <c:pt idx="4232">
                  <c:v>63167.199999999997</c:v>
                </c:pt>
                <c:pt idx="4233">
                  <c:v>63171.5</c:v>
                </c:pt>
                <c:pt idx="4234">
                  <c:v>63174.3</c:v>
                </c:pt>
                <c:pt idx="4235">
                  <c:v>63178.400000000001</c:v>
                </c:pt>
                <c:pt idx="4236">
                  <c:v>63183.7</c:v>
                </c:pt>
                <c:pt idx="4237">
                  <c:v>63186.3</c:v>
                </c:pt>
                <c:pt idx="4238">
                  <c:v>63190</c:v>
                </c:pt>
                <c:pt idx="4239">
                  <c:v>63193.599999999999</c:v>
                </c:pt>
                <c:pt idx="4240">
                  <c:v>63197.1</c:v>
                </c:pt>
                <c:pt idx="4241">
                  <c:v>63201.599999999999</c:v>
                </c:pt>
                <c:pt idx="4242">
                  <c:v>63205.9</c:v>
                </c:pt>
                <c:pt idx="4243">
                  <c:v>63209.1</c:v>
                </c:pt>
                <c:pt idx="4244">
                  <c:v>63212.2</c:v>
                </c:pt>
                <c:pt idx="4245">
                  <c:v>63215.199999999997</c:v>
                </c:pt>
                <c:pt idx="4246">
                  <c:v>63217.1</c:v>
                </c:pt>
                <c:pt idx="4247">
                  <c:v>63220</c:v>
                </c:pt>
                <c:pt idx="4248">
                  <c:v>63223.8</c:v>
                </c:pt>
                <c:pt idx="4249">
                  <c:v>63228.4</c:v>
                </c:pt>
                <c:pt idx="4250">
                  <c:v>63237.3</c:v>
                </c:pt>
                <c:pt idx="4251">
                  <c:v>63239.9</c:v>
                </c:pt>
                <c:pt idx="4252">
                  <c:v>63241.599999999999</c:v>
                </c:pt>
                <c:pt idx="4253">
                  <c:v>63243.3</c:v>
                </c:pt>
                <c:pt idx="4254">
                  <c:v>63246.8</c:v>
                </c:pt>
                <c:pt idx="4255">
                  <c:v>63248.6</c:v>
                </c:pt>
                <c:pt idx="4256">
                  <c:v>63251.199999999997</c:v>
                </c:pt>
                <c:pt idx="4257">
                  <c:v>63254.7</c:v>
                </c:pt>
                <c:pt idx="4258">
                  <c:v>63257.4</c:v>
                </c:pt>
                <c:pt idx="4259">
                  <c:v>63260.1</c:v>
                </c:pt>
                <c:pt idx="4260">
                  <c:v>63262.8</c:v>
                </c:pt>
                <c:pt idx="4261">
                  <c:v>63265.599999999999</c:v>
                </c:pt>
                <c:pt idx="4262">
                  <c:v>63269.3</c:v>
                </c:pt>
                <c:pt idx="4263">
                  <c:v>63272.2</c:v>
                </c:pt>
                <c:pt idx="4264">
                  <c:v>63274.9</c:v>
                </c:pt>
                <c:pt idx="4265">
                  <c:v>63277.7</c:v>
                </c:pt>
                <c:pt idx="4266">
                  <c:v>63281.2</c:v>
                </c:pt>
                <c:pt idx="4267">
                  <c:v>63284.6</c:v>
                </c:pt>
                <c:pt idx="4268">
                  <c:v>63288</c:v>
                </c:pt>
                <c:pt idx="4269">
                  <c:v>63290.5</c:v>
                </c:pt>
                <c:pt idx="4270">
                  <c:v>63292.9</c:v>
                </c:pt>
                <c:pt idx="4271">
                  <c:v>63294.5</c:v>
                </c:pt>
                <c:pt idx="4272">
                  <c:v>63296.9</c:v>
                </c:pt>
                <c:pt idx="4273">
                  <c:v>63299.3</c:v>
                </c:pt>
                <c:pt idx="4274">
                  <c:v>63301.599999999999</c:v>
                </c:pt>
                <c:pt idx="4275">
                  <c:v>63303.9</c:v>
                </c:pt>
                <c:pt idx="4276">
                  <c:v>63307</c:v>
                </c:pt>
                <c:pt idx="4277">
                  <c:v>63309.3</c:v>
                </c:pt>
                <c:pt idx="4278">
                  <c:v>63311.5</c:v>
                </c:pt>
                <c:pt idx="4279">
                  <c:v>63313.1</c:v>
                </c:pt>
                <c:pt idx="4280">
                  <c:v>63316.1</c:v>
                </c:pt>
                <c:pt idx="4281">
                  <c:v>63321.4</c:v>
                </c:pt>
                <c:pt idx="4282">
                  <c:v>63324.4</c:v>
                </c:pt>
                <c:pt idx="4283">
                  <c:v>63327.5</c:v>
                </c:pt>
                <c:pt idx="4284">
                  <c:v>63329</c:v>
                </c:pt>
                <c:pt idx="4285">
                  <c:v>63332.1</c:v>
                </c:pt>
                <c:pt idx="4286">
                  <c:v>63333.7</c:v>
                </c:pt>
                <c:pt idx="4287">
                  <c:v>63336</c:v>
                </c:pt>
                <c:pt idx="4288">
                  <c:v>63338.5</c:v>
                </c:pt>
                <c:pt idx="4289">
                  <c:v>63342.5</c:v>
                </c:pt>
                <c:pt idx="4290">
                  <c:v>63344.2</c:v>
                </c:pt>
                <c:pt idx="4291">
                  <c:v>63345.9</c:v>
                </c:pt>
                <c:pt idx="4292">
                  <c:v>63349.3</c:v>
                </c:pt>
                <c:pt idx="4293">
                  <c:v>63351</c:v>
                </c:pt>
                <c:pt idx="4294">
                  <c:v>63354.6</c:v>
                </c:pt>
                <c:pt idx="4295">
                  <c:v>63366.8</c:v>
                </c:pt>
                <c:pt idx="4296">
                  <c:v>63370.8</c:v>
                </c:pt>
                <c:pt idx="4297">
                  <c:v>63372.9</c:v>
                </c:pt>
                <c:pt idx="4298">
                  <c:v>63375</c:v>
                </c:pt>
                <c:pt idx="4299">
                  <c:v>63378.2</c:v>
                </c:pt>
                <c:pt idx="4300">
                  <c:v>63381.599999999999</c:v>
                </c:pt>
                <c:pt idx="4301">
                  <c:v>63385</c:v>
                </c:pt>
                <c:pt idx="4302">
                  <c:v>63389.7</c:v>
                </c:pt>
                <c:pt idx="4303">
                  <c:v>63393.3</c:v>
                </c:pt>
                <c:pt idx="4304">
                  <c:v>63396.9</c:v>
                </c:pt>
                <c:pt idx="4305">
                  <c:v>63399.4</c:v>
                </c:pt>
                <c:pt idx="4306">
                  <c:v>63404.4</c:v>
                </c:pt>
                <c:pt idx="4307">
                  <c:v>63409.5</c:v>
                </c:pt>
                <c:pt idx="4308">
                  <c:v>63413.4</c:v>
                </c:pt>
                <c:pt idx="4309">
                  <c:v>63417.3</c:v>
                </c:pt>
                <c:pt idx="4310">
                  <c:v>63423.9</c:v>
                </c:pt>
                <c:pt idx="4311">
                  <c:v>63429.3</c:v>
                </c:pt>
                <c:pt idx="4312">
                  <c:v>63433.3</c:v>
                </c:pt>
                <c:pt idx="4313">
                  <c:v>63437.3</c:v>
                </c:pt>
                <c:pt idx="4314">
                  <c:v>63441.4</c:v>
                </c:pt>
                <c:pt idx="4315">
                  <c:v>63446.8</c:v>
                </c:pt>
                <c:pt idx="4316">
                  <c:v>63450.9</c:v>
                </c:pt>
                <c:pt idx="4317">
                  <c:v>63453.599999999999</c:v>
                </c:pt>
                <c:pt idx="4318">
                  <c:v>63459</c:v>
                </c:pt>
                <c:pt idx="4319">
                  <c:v>63461.7</c:v>
                </c:pt>
                <c:pt idx="4320">
                  <c:v>63467</c:v>
                </c:pt>
                <c:pt idx="4321">
                  <c:v>63473.599999999999</c:v>
                </c:pt>
                <c:pt idx="4322">
                  <c:v>63477.5</c:v>
                </c:pt>
                <c:pt idx="4323">
                  <c:v>63482.7</c:v>
                </c:pt>
                <c:pt idx="4324">
                  <c:v>63485.3</c:v>
                </c:pt>
                <c:pt idx="4325">
                  <c:v>63490.3</c:v>
                </c:pt>
                <c:pt idx="4326">
                  <c:v>63494</c:v>
                </c:pt>
                <c:pt idx="4327">
                  <c:v>63498.9</c:v>
                </c:pt>
                <c:pt idx="4328">
                  <c:v>63502.5</c:v>
                </c:pt>
                <c:pt idx="4329">
                  <c:v>63507.1</c:v>
                </c:pt>
                <c:pt idx="4330">
                  <c:v>63511.6</c:v>
                </c:pt>
                <c:pt idx="4331">
                  <c:v>63516</c:v>
                </c:pt>
                <c:pt idx="4332">
                  <c:v>63520.2</c:v>
                </c:pt>
                <c:pt idx="4333">
                  <c:v>63523.199999999997</c:v>
                </c:pt>
                <c:pt idx="4334">
                  <c:v>63525.2</c:v>
                </c:pt>
                <c:pt idx="4335">
                  <c:v>63528</c:v>
                </c:pt>
                <c:pt idx="4336">
                  <c:v>63530.8</c:v>
                </c:pt>
                <c:pt idx="4337">
                  <c:v>63533.5</c:v>
                </c:pt>
                <c:pt idx="4338">
                  <c:v>63537.1</c:v>
                </c:pt>
                <c:pt idx="4339">
                  <c:v>63539.6</c:v>
                </c:pt>
                <c:pt idx="4340">
                  <c:v>63543</c:v>
                </c:pt>
                <c:pt idx="4341">
                  <c:v>63545.4</c:v>
                </c:pt>
                <c:pt idx="4342">
                  <c:v>63548.6</c:v>
                </c:pt>
                <c:pt idx="4343">
                  <c:v>63551.8</c:v>
                </c:pt>
                <c:pt idx="4344">
                  <c:v>63554.9</c:v>
                </c:pt>
                <c:pt idx="4345">
                  <c:v>63558</c:v>
                </c:pt>
                <c:pt idx="4346">
                  <c:v>63560.3</c:v>
                </c:pt>
                <c:pt idx="4347">
                  <c:v>63562.6</c:v>
                </c:pt>
                <c:pt idx="4348">
                  <c:v>63564.1</c:v>
                </c:pt>
                <c:pt idx="4349">
                  <c:v>63567.199999999997</c:v>
                </c:pt>
                <c:pt idx="4350">
                  <c:v>63570.400000000001</c:v>
                </c:pt>
                <c:pt idx="4351">
                  <c:v>63573.599999999999</c:v>
                </c:pt>
                <c:pt idx="4352">
                  <c:v>63576</c:v>
                </c:pt>
                <c:pt idx="4353">
                  <c:v>63578.5</c:v>
                </c:pt>
                <c:pt idx="4354">
                  <c:v>63586.3</c:v>
                </c:pt>
                <c:pt idx="4355">
                  <c:v>63590</c:v>
                </c:pt>
                <c:pt idx="4356">
                  <c:v>63594.7</c:v>
                </c:pt>
                <c:pt idx="4357">
                  <c:v>63598.7</c:v>
                </c:pt>
                <c:pt idx="4358">
                  <c:v>63600.800000000003</c:v>
                </c:pt>
                <c:pt idx="4359">
                  <c:v>63603.9</c:v>
                </c:pt>
                <c:pt idx="4360">
                  <c:v>63608.3</c:v>
                </c:pt>
                <c:pt idx="4361">
                  <c:v>63611.8</c:v>
                </c:pt>
                <c:pt idx="4362">
                  <c:v>63616.5</c:v>
                </c:pt>
                <c:pt idx="4363">
                  <c:v>63620.3</c:v>
                </c:pt>
                <c:pt idx="4364">
                  <c:v>63625.4</c:v>
                </c:pt>
                <c:pt idx="4365">
                  <c:v>63629.5</c:v>
                </c:pt>
                <c:pt idx="4366">
                  <c:v>63632.4</c:v>
                </c:pt>
                <c:pt idx="4367">
                  <c:v>63638.7</c:v>
                </c:pt>
                <c:pt idx="4368">
                  <c:v>63645.5</c:v>
                </c:pt>
                <c:pt idx="4369">
                  <c:v>63652.800000000003</c:v>
                </c:pt>
                <c:pt idx="4370">
                  <c:v>63658.6</c:v>
                </c:pt>
                <c:pt idx="4371">
                  <c:v>63664.7</c:v>
                </c:pt>
                <c:pt idx="4372">
                  <c:v>63671.1</c:v>
                </c:pt>
                <c:pt idx="4373">
                  <c:v>63682.2</c:v>
                </c:pt>
                <c:pt idx="4374">
                  <c:v>63691.5</c:v>
                </c:pt>
                <c:pt idx="4375">
                  <c:v>63698.8</c:v>
                </c:pt>
                <c:pt idx="4376">
                  <c:v>63706.2</c:v>
                </c:pt>
                <c:pt idx="4377">
                  <c:v>63713.8</c:v>
                </c:pt>
                <c:pt idx="4378">
                  <c:v>63729.5</c:v>
                </c:pt>
                <c:pt idx="4379">
                  <c:v>63743</c:v>
                </c:pt>
                <c:pt idx="4380">
                  <c:v>63754</c:v>
                </c:pt>
                <c:pt idx="4381">
                  <c:v>63762.400000000001</c:v>
                </c:pt>
                <c:pt idx="4382">
                  <c:v>63770.9</c:v>
                </c:pt>
                <c:pt idx="4383">
                  <c:v>63782.3</c:v>
                </c:pt>
                <c:pt idx="4384">
                  <c:v>63791</c:v>
                </c:pt>
                <c:pt idx="4385">
                  <c:v>63802.6</c:v>
                </c:pt>
                <c:pt idx="4386">
                  <c:v>63814.2</c:v>
                </c:pt>
                <c:pt idx="4387">
                  <c:v>63822.9</c:v>
                </c:pt>
                <c:pt idx="4388">
                  <c:v>63834.6</c:v>
                </c:pt>
                <c:pt idx="4389">
                  <c:v>63843.3</c:v>
                </c:pt>
                <c:pt idx="4390">
                  <c:v>63854.8</c:v>
                </c:pt>
                <c:pt idx="4391">
                  <c:v>63863.4</c:v>
                </c:pt>
                <c:pt idx="4392">
                  <c:v>63874.8</c:v>
                </c:pt>
                <c:pt idx="4393">
                  <c:v>63886</c:v>
                </c:pt>
                <c:pt idx="4394">
                  <c:v>63894.3</c:v>
                </c:pt>
                <c:pt idx="4395">
                  <c:v>63905.3</c:v>
                </c:pt>
                <c:pt idx="4396">
                  <c:v>63915.9</c:v>
                </c:pt>
                <c:pt idx="4397">
                  <c:v>63928.9</c:v>
                </c:pt>
                <c:pt idx="4398">
                  <c:v>63936.6</c:v>
                </c:pt>
                <c:pt idx="4399">
                  <c:v>63947.1</c:v>
                </c:pt>
                <c:pt idx="4400">
                  <c:v>63955.1</c:v>
                </c:pt>
                <c:pt idx="4401">
                  <c:v>63966</c:v>
                </c:pt>
                <c:pt idx="4402">
                  <c:v>63979.9</c:v>
                </c:pt>
                <c:pt idx="4403">
                  <c:v>63991.1</c:v>
                </c:pt>
                <c:pt idx="4404">
                  <c:v>63999.7</c:v>
                </c:pt>
                <c:pt idx="4405">
                  <c:v>64011.1</c:v>
                </c:pt>
                <c:pt idx="4406">
                  <c:v>64019.7</c:v>
                </c:pt>
                <c:pt idx="4407">
                  <c:v>64034.2</c:v>
                </c:pt>
                <c:pt idx="4408">
                  <c:v>64045.8</c:v>
                </c:pt>
                <c:pt idx="4409">
                  <c:v>64060.3</c:v>
                </c:pt>
                <c:pt idx="4410">
                  <c:v>64068.9</c:v>
                </c:pt>
                <c:pt idx="4411">
                  <c:v>64080.4</c:v>
                </c:pt>
                <c:pt idx="4412">
                  <c:v>64094.7</c:v>
                </c:pt>
                <c:pt idx="4413">
                  <c:v>64108.7</c:v>
                </c:pt>
                <c:pt idx="4414">
                  <c:v>64119.8</c:v>
                </c:pt>
                <c:pt idx="4415">
                  <c:v>64128</c:v>
                </c:pt>
                <c:pt idx="4416">
                  <c:v>64138.7</c:v>
                </c:pt>
                <c:pt idx="4417">
                  <c:v>64154.400000000001</c:v>
                </c:pt>
                <c:pt idx="4418">
                  <c:v>64167</c:v>
                </c:pt>
                <c:pt idx="4419">
                  <c:v>64176.800000000003</c:v>
                </c:pt>
                <c:pt idx="4420">
                  <c:v>64183.9</c:v>
                </c:pt>
                <c:pt idx="4421">
                  <c:v>64195.3</c:v>
                </c:pt>
                <c:pt idx="4422">
                  <c:v>64206.1</c:v>
                </c:pt>
                <c:pt idx="4423">
                  <c:v>64216.2</c:v>
                </c:pt>
                <c:pt idx="4424">
                  <c:v>64223.8</c:v>
                </c:pt>
                <c:pt idx="4425">
                  <c:v>64231</c:v>
                </c:pt>
                <c:pt idx="4426">
                  <c:v>64237.599999999999</c:v>
                </c:pt>
                <c:pt idx="4427">
                  <c:v>64247.3</c:v>
                </c:pt>
                <c:pt idx="4428">
                  <c:v>64253.9</c:v>
                </c:pt>
                <c:pt idx="4429">
                  <c:v>64260.4</c:v>
                </c:pt>
                <c:pt idx="4430">
                  <c:v>64268.6</c:v>
                </c:pt>
                <c:pt idx="4431">
                  <c:v>64275.199999999997</c:v>
                </c:pt>
                <c:pt idx="4432">
                  <c:v>64284.9</c:v>
                </c:pt>
                <c:pt idx="4433">
                  <c:v>64292.9</c:v>
                </c:pt>
                <c:pt idx="4434">
                  <c:v>64300.800000000003</c:v>
                </c:pt>
                <c:pt idx="4435">
                  <c:v>64306.9</c:v>
                </c:pt>
                <c:pt idx="4436">
                  <c:v>64314.400000000001</c:v>
                </c:pt>
                <c:pt idx="4437">
                  <c:v>64321.7</c:v>
                </c:pt>
                <c:pt idx="4438">
                  <c:v>64328.7</c:v>
                </c:pt>
                <c:pt idx="4439">
                  <c:v>64334.1</c:v>
                </c:pt>
                <c:pt idx="4440">
                  <c:v>64339.199999999997</c:v>
                </c:pt>
                <c:pt idx="4441">
                  <c:v>64346.400000000001</c:v>
                </c:pt>
                <c:pt idx="4442">
                  <c:v>64350.9</c:v>
                </c:pt>
                <c:pt idx="4443">
                  <c:v>64356.1</c:v>
                </c:pt>
                <c:pt idx="4444">
                  <c:v>64359.9</c:v>
                </c:pt>
                <c:pt idx="4445">
                  <c:v>64364.1</c:v>
                </c:pt>
                <c:pt idx="4446">
                  <c:v>64367.8</c:v>
                </c:pt>
                <c:pt idx="4447">
                  <c:v>64370.400000000001</c:v>
                </c:pt>
                <c:pt idx="4448">
                  <c:v>64372.9</c:v>
                </c:pt>
                <c:pt idx="4449">
                  <c:v>64374.9</c:v>
                </c:pt>
                <c:pt idx="4450">
                  <c:v>64376.2</c:v>
                </c:pt>
                <c:pt idx="4451">
                  <c:v>64376.5</c:v>
                </c:pt>
                <c:pt idx="4452">
                  <c:v>64376.4</c:v>
                </c:pt>
                <c:pt idx="4453">
                  <c:v>64376</c:v>
                </c:pt>
                <c:pt idx="4454">
                  <c:v>64375.4</c:v>
                </c:pt>
                <c:pt idx="4455">
                  <c:v>64374.7</c:v>
                </c:pt>
                <c:pt idx="4456">
                  <c:v>64373.9</c:v>
                </c:pt>
                <c:pt idx="4457">
                  <c:v>64373</c:v>
                </c:pt>
                <c:pt idx="4458">
                  <c:v>64371.8</c:v>
                </c:pt>
                <c:pt idx="4459">
                  <c:v>64370.400000000001</c:v>
                </c:pt>
                <c:pt idx="4460">
                  <c:v>64369.2</c:v>
                </c:pt>
                <c:pt idx="4461">
                  <c:v>64367.9</c:v>
                </c:pt>
                <c:pt idx="4462">
                  <c:v>64366.6</c:v>
                </c:pt>
                <c:pt idx="4463">
                  <c:v>64364.9</c:v>
                </c:pt>
                <c:pt idx="4464">
                  <c:v>64363.6</c:v>
                </c:pt>
                <c:pt idx="4465">
                  <c:v>64362.2</c:v>
                </c:pt>
                <c:pt idx="4466">
                  <c:v>64360.800000000003</c:v>
                </c:pt>
                <c:pt idx="4467">
                  <c:v>64359.1</c:v>
                </c:pt>
                <c:pt idx="4468">
                  <c:v>64357.8</c:v>
                </c:pt>
                <c:pt idx="4469">
                  <c:v>64356.2</c:v>
                </c:pt>
                <c:pt idx="4470">
                  <c:v>64355</c:v>
                </c:pt>
                <c:pt idx="4471">
                  <c:v>64353.9</c:v>
                </c:pt>
                <c:pt idx="4472">
                  <c:v>64352.9</c:v>
                </c:pt>
                <c:pt idx="4473">
                  <c:v>64351.7</c:v>
                </c:pt>
                <c:pt idx="4474">
                  <c:v>64351.1</c:v>
                </c:pt>
                <c:pt idx="4475">
                  <c:v>64350.400000000001</c:v>
                </c:pt>
                <c:pt idx="4476">
                  <c:v>64349.7</c:v>
                </c:pt>
                <c:pt idx="4477">
                  <c:v>64349.2</c:v>
                </c:pt>
                <c:pt idx="4478">
                  <c:v>64349.1</c:v>
                </c:pt>
                <c:pt idx="4479">
                  <c:v>64349</c:v>
                </c:pt>
                <c:pt idx="4480">
                  <c:v>64349</c:v>
                </c:pt>
                <c:pt idx="4481">
                  <c:v>64349.1</c:v>
                </c:pt>
                <c:pt idx="4482">
                  <c:v>64349.1</c:v>
                </c:pt>
                <c:pt idx="4483">
                  <c:v>64349.1</c:v>
                </c:pt>
                <c:pt idx="4484">
                  <c:v>64349.1</c:v>
                </c:pt>
                <c:pt idx="4485">
                  <c:v>64349.2</c:v>
                </c:pt>
                <c:pt idx="4486">
                  <c:v>64349.2</c:v>
                </c:pt>
                <c:pt idx="4487">
                  <c:v>64349.3</c:v>
                </c:pt>
                <c:pt idx="4488">
                  <c:v>64349.3</c:v>
                </c:pt>
                <c:pt idx="4489">
                  <c:v>64349.4</c:v>
                </c:pt>
                <c:pt idx="4490">
                  <c:v>64349.5</c:v>
                </c:pt>
                <c:pt idx="4491">
                  <c:v>64349.5</c:v>
                </c:pt>
                <c:pt idx="4492">
                  <c:v>64349.599999999999</c:v>
                </c:pt>
                <c:pt idx="4493">
                  <c:v>64349.599999999999</c:v>
                </c:pt>
                <c:pt idx="4494">
                  <c:v>64349.7</c:v>
                </c:pt>
                <c:pt idx="4495">
                  <c:v>64349.8</c:v>
                </c:pt>
                <c:pt idx="4496">
                  <c:v>64349.8</c:v>
                </c:pt>
                <c:pt idx="4497">
                  <c:v>64349.9</c:v>
                </c:pt>
                <c:pt idx="4498">
                  <c:v>64349.9</c:v>
                </c:pt>
                <c:pt idx="4499">
                  <c:v>64350</c:v>
                </c:pt>
                <c:pt idx="4500">
                  <c:v>64350.1</c:v>
                </c:pt>
                <c:pt idx="4501">
                  <c:v>64350.1</c:v>
                </c:pt>
                <c:pt idx="4502">
                  <c:v>64350.1</c:v>
                </c:pt>
                <c:pt idx="4503">
                  <c:v>64350.2</c:v>
                </c:pt>
                <c:pt idx="4504">
                  <c:v>64350.2</c:v>
                </c:pt>
                <c:pt idx="4505">
                  <c:v>64350.2</c:v>
                </c:pt>
                <c:pt idx="4506">
                  <c:v>64350.2</c:v>
                </c:pt>
                <c:pt idx="4507">
                  <c:v>64350.3</c:v>
                </c:pt>
                <c:pt idx="4508">
                  <c:v>64350.2</c:v>
                </c:pt>
                <c:pt idx="4509">
                  <c:v>64349.8</c:v>
                </c:pt>
                <c:pt idx="4510">
                  <c:v>64349.1</c:v>
                </c:pt>
                <c:pt idx="4511">
                  <c:v>64348.4</c:v>
                </c:pt>
                <c:pt idx="4512">
                  <c:v>64346.9</c:v>
                </c:pt>
                <c:pt idx="4513">
                  <c:v>64345.3</c:v>
                </c:pt>
                <c:pt idx="4514">
                  <c:v>64343.6</c:v>
                </c:pt>
                <c:pt idx="4515">
                  <c:v>64341.599999999999</c:v>
                </c:pt>
                <c:pt idx="4516">
                  <c:v>64339.5</c:v>
                </c:pt>
                <c:pt idx="4517">
                  <c:v>64336.6</c:v>
                </c:pt>
                <c:pt idx="4518">
                  <c:v>64334.7</c:v>
                </c:pt>
                <c:pt idx="4519">
                  <c:v>64332.800000000003</c:v>
                </c:pt>
                <c:pt idx="4520">
                  <c:v>64330.2</c:v>
                </c:pt>
                <c:pt idx="4521">
                  <c:v>64326.9</c:v>
                </c:pt>
                <c:pt idx="4522">
                  <c:v>64324.2</c:v>
                </c:pt>
                <c:pt idx="4523">
                  <c:v>64321.4</c:v>
                </c:pt>
                <c:pt idx="4524">
                  <c:v>64319.4</c:v>
                </c:pt>
                <c:pt idx="4525">
                  <c:v>64316.7</c:v>
                </c:pt>
                <c:pt idx="4526">
                  <c:v>64313.5</c:v>
                </c:pt>
                <c:pt idx="4527">
                  <c:v>64310.9</c:v>
                </c:pt>
                <c:pt idx="4528">
                  <c:v>64309.1</c:v>
                </c:pt>
                <c:pt idx="4529">
                  <c:v>64307.4</c:v>
                </c:pt>
                <c:pt idx="4530">
                  <c:v>64304.7</c:v>
                </c:pt>
                <c:pt idx="4531">
                  <c:v>64302.7</c:v>
                </c:pt>
                <c:pt idx="4532">
                  <c:v>64301.3</c:v>
                </c:pt>
                <c:pt idx="4533">
                  <c:v>64299.7</c:v>
                </c:pt>
                <c:pt idx="4534">
                  <c:v>64298.1</c:v>
                </c:pt>
                <c:pt idx="4535">
                  <c:v>64297.1</c:v>
                </c:pt>
                <c:pt idx="4536">
                  <c:v>64296.5</c:v>
                </c:pt>
                <c:pt idx="4537">
                  <c:v>64296</c:v>
                </c:pt>
                <c:pt idx="4538">
                  <c:v>64295.9</c:v>
                </c:pt>
                <c:pt idx="4539">
                  <c:v>64296</c:v>
                </c:pt>
                <c:pt idx="4540">
                  <c:v>64296.1</c:v>
                </c:pt>
                <c:pt idx="4541">
                  <c:v>64296.3</c:v>
                </c:pt>
                <c:pt idx="4542">
                  <c:v>64296.5</c:v>
                </c:pt>
                <c:pt idx="4543">
                  <c:v>64296.800000000003</c:v>
                </c:pt>
                <c:pt idx="4544">
                  <c:v>64297.4</c:v>
                </c:pt>
                <c:pt idx="4545">
                  <c:v>64297.8</c:v>
                </c:pt>
                <c:pt idx="4546">
                  <c:v>64298.3</c:v>
                </c:pt>
                <c:pt idx="4547">
                  <c:v>64298.9</c:v>
                </c:pt>
                <c:pt idx="4548">
                  <c:v>64299.6</c:v>
                </c:pt>
                <c:pt idx="4549">
                  <c:v>64300.5</c:v>
                </c:pt>
                <c:pt idx="4550">
                  <c:v>64301.3</c:v>
                </c:pt>
                <c:pt idx="4551">
                  <c:v>64301.7</c:v>
                </c:pt>
                <c:pt idx="4552">
                  <c:v>64302.5</c:v>
                </c:pt>
                <c:pt idx="4553">
                  <c:v>64303.7</c:v>
                </c:pt>
                <c:pt idx="4554">
                  <c:v>64304.7</c:v>
                </c:pt>
                <c:pt idx="4555">
                  <c:v>64305.5</c:v>
                </c:pt>
                <c:pt idx="4556">
                  <c:v>64306.5</c:v>
                </c:pt>
                <c:pt idx="4557">
                  <c:v>64307.6</c:v>
                </c:pt>
                <c:pt idx="4558">
                  <c:v>64308.800000000003</c:v>
                </c:pt>
                <c:pt idx="4559">
                  <c:v>64310</c:v>
                </c:pt>
                <c:pt idx="4560">
                  <c:v>64311.199999999997</c:v>
                </c:pt>
                <c:pt idx="4561">
                  <c:v>64311.8</c:v>
                </c:pt>
                <c:pt idx="4562">
                  <c:v>64313.1</c:v>
                </c:pt>
                <c:pt idx="4563">
                  <c:v>64314.400000000001</c:v>
                </c:pt>
                <c:pt idx="4564">
                  <c:v>64315.8</c:v>
                </c:pt>
                <c:pt idx="4565">
                  <c:v>64317.1</c:v>
                </c:pt>
                <c:pt idx="4566">
                  <c:v>64318.5</c:v>
                </c:pt>
                <c:pt idx="4567">
                  <c:v>64320</c:v>
                </c:pt>
                <c:pt idx="4568">
                  <c:v>64321.8</c:v>
                </c:pt>
                <c:pt idx="4569">
                  <c:v>64323</c:v>
                </c:pt>
                <c:pt idx="4570">
                  <c:v>64324.5</c:v>
                </c:pt>
                <c:pt idx="4571">
                  <c:v>64327.7</c:v>
                </c:pt>
                <c:pt idx="4572">
                  <c:v>64330.8</c:v>
                </c:pt>
                <c:pt idx="4573">
                  <c:v>64334.3</c:v>
                </c:pt>
                <c:pt idx="4574">
                  <c:v>64338.400000000001</c:v>
                </c:pt>
                <c:pt idx="4575">
                  <c:v>64341.599999999999</c:v>
                </c:pt>
                <c:pt idx="4576">
                  <c:v>64347.5</c:v>
                </c:pt>
                <c:pt idx="4577">
                  <c:v>64351.3</c:v>
                </c:pt>
                <c:pt idx="4578">
                  <c:v>64356.5</c:v>
                </c:pt>
                <c:pt idx="4579">
                  <c:v>64362.1</c:v>
                </c:pt>
                <c:pt idx="4580">
                  <c:v>64369.2</c:v>
                </c:pt>
                <c:pt idx="4581">
                  <c:v>64375.199999999997</c:v>
                </c:pt>
                <c:pt idx="4582">
                  <c:v>64381.2</c:v>
                </c:pt>
                <c:pt idx="4583">
                  <c:v>64385.8</c:v>
                </c:pt>
                <c:pt idx="4584">
                  <c:v>64390.400000000001</c:v>
                </c:pt>
                <c:pt idx="4585">
                  <c:v>64398.1</c:v>
                </c:pt>
                <c:pt idx="4586">
                  <c:v>64404.2</c:v>
                </c:pt>
                <c:pt idx="4587">
                  <c:v>64408.800000000003</c:v>
                </c:pt>
                <c:pt idx="4588">
                  <c:v>64413.3</c:v>
                </c:pt>
                <c:pt idx="4589">
                  <c:v>64420.7</c:v>
                </c:pt>
                <c:pt idx="4590">
                  <c:v>64426.400000000001</c:v>
                </c:pt>
                <c:pt idx="4591">
                  <c:v>64430.5</c:v>
                </c:pt>
                <c:pt idx="4592">
                  <c:v>64435.8</c:v>
                </c:pt>
                <c:pt idx="4593">
                  <c:v>64440.800000000003</c:v>
                </c:pt>
                <c:pt idx="4594">
                  <c:v>64445.5</c:v>
                </c:pt>
                <c:pt idx="4595">
                  <c:v>64449.8</c:v>
                </c:pt>
                <c:pt idx="4596">
                  <c:v>64452.800000000003</c:v>
                </c:pt>
                <c:pt idx="4597">
                  <c:v>64455.6</c:v>
                </c:pt>
                <c:pt idx="4598">
                  <c:v>64458.9</c:v>
                </c:pt>
                <c:pt idx="4599">
                  <c:v>64461.7</c:v>
                </c:pt>
                <c:pt idx="4600">
                  <c:v>64463.9</c:v>
                </c:pt>
                <c:pt idx="4601">
                  <c:v>64465.5</c:v>
                </c:pt>
                <c:pt idx="4602">
                  <c:v>64467.1</c:v>
                </c:pt>
                <c:pt idx="4603">
                  <c:v>64469.3</c:v>
                </c:pt>
                <c:pt idx="4604">
                  <c:v>64471.9</c:v>
                </c:pt>
                <c:pt idx="4605">
                  <c:v>64473.9</c:v>
                </c:pt>
                <c:pt idx="4606">
                  <c:v>64474.9</c:v>
                </c:pt>
                <c:pt idx="4607">
                  <c:v>64477</c:v>
                </c:pt>
                <c:pt idx="4608">
                  <c:v>64478</c:v>
                </c:pt>
                <c:pt idx="4609">
                  <c:v>64480.4</c:v>
                </c:pt>
                <c:pt idx="4610">
                  <c:v>64482.3</c:v>
                </c:pt>
                <c:pt idx="4611">
                  <c:v>64484.2</c:v>
                </c:pt>
                <c:pt idx="4612">
                  <c:v>64485.1</c:v>
                </c:pt>
                <c:pt idx="4613">
                  <c:v>64486.9</c:v>
                </c:pt>
                <c:pt idx="4614">
                  <c:v>64488.6</c:v>
                </c:pt>
                <c:pt idx="4615">
                  <c:v>64490.6</c:v>
                </c:pt>
                <c:pt idx="4616">
                  <c:v>64492.2</c:v>
                </c:pt>
                <c:pt idx="4617">
                  <c:v>64493</c:v>
                </c:pt>
                <c:pt idx="4618">
                  <c:v>64494.400000000001</c:v>
                </c:pt>
                <c:pt idx="4619">
                  <c:v>64495.8</c:v>
                </c:pt>
                <c:pt idx="4620">
                  <c:v>64497.1</c:v>
                </c:pt>
                <c:pt idx="4621">
                  <c:v>64498.400000000001</c:v>
                </c:pt>
                <c:pt idx="4622">
                  <c:v>64499.199999999997</c:v>
                </c:pt>
                <c:pt idx="4623">
                  <c:v>64500.3</c:v>
                </c:pt>
                <c:pt idx="4624">
                  <c:v>64501.2</c:v>
                </c:pt>
                <c:pt idx="4625">
                  <c:v>64502.3</c:v>
                </c:pt>
                <c:pt idx="4626">
                  <c:v>64502.6</c:v>
                </c:pt>
                <c:pt idx="4627">
                  <c:v>64503.3</c:v>
                </c:pt>
                <c:pt idx="4628">
                  <c:v>64503.7</c:v>
                </c:pt>
                <c:pt idx="4629">
                  <c:v>64504.3</c:v>
                </c:pt>
                <c:pt idx="4630">
                  <c:v>64504.6</c:v>
                </c:pt>
                <c:pt idx="4631">
                  <c:v>64504.800000000003</c:v>
                </c:pt>
                <c:pt idx="4632">
                  <c:v>64504.800000000003</c:v>
                </c:pt>
                <c:pt idx="4633">
                  <c:v>64504.800000000003</c:v>
                </c:pt>
                <c:pt idx="4634">
                  <c:v>64504.4</c:v>
                </c:pt>
                <c:pt idx="4635">
                  <c:v>64504</c:v>
                </c:pt>
                <c:pt idx="4636">
                  <c:v>64503.4</c:v>
                </c:pt>
                <c:pt idx="4637">
                  <c:v>64502.7</c:v>
                </c:pt>
                <c:pt idx="4638">
                  <c:v>64501.8</c:v>
                </c:pt>
                <c:pt idx="4639">
                  <c:v>64500.4</c:v>
                </c:pt>
                <c:pt idx="4640">
                  <c:v>64499.1</c:v>
                </c:pt>
                <c:pt idx="4641">
                  <c:v>64498</c:v>
                </c:pt>
                <c:pt idx="4642">
                  <c:v>64496.9</c:v>
                </c:pt>
                <c:pt idx="4643">
                  <c:v>64495.8</c:v>
                </c:pt>
                <c:pt idx="4644">
                  <c:v>64493.8</c:v>
                </c:pt>
                <c:pt idx="4645">
                  <c:v>64492.1</c:v>
                </c:pt>
                <c:pt idx="4646">
                  <c:v>64490.8</c:v>
                </c:pt>
                <c:pt idx="4647">
                  <c:v>64489.5</c:v>
                </c:pt>
                <c:pt idx="4648">
                  <c:v>64488.2</c:v>
                </c:pt>
                <c:pt idx="4649">
                  <c:v>64486</c:v>
                </c:pt>
                <c:pt idx="4650">
                  <c:v>64484.2</c:v>
                </c:pt>
                <c:pt idx="4651">
                  <c:v>64482.5</c:v>
                </c:pt>
                <c:pt idx="4652">
                  <c:v>64481.2</c:v>
                </c:pt>
                <c:pt idx="4653">
                  <c:v>64479.6</c:v>
                </c:pt>
                <c:pt idx="4654">
                  <c:v>64477.599999999999</c:v>
                </c:pt>
                <c:pt idx="4655">
                  <c:v>64476.5</c:v>
                </c:pt>
                <c:pt idx="4656">
                  <c:v>64475.1</c:v>
                </c:pt>
                <c:pt idx="4657">
                  <c:v>64474.2</c:v>
                </c:pt>
                <c:pt idx="4658">
                  <c:v>64473.3</c:v>
                </c:pt>
                <c:pt idx="4659">
                  <c:v>64472</c:v>
                </c:pt>
                <c:pt idx="4660">
                  <c:v>64471.1</c:v>
                </c:pt>
                <c:pt idx="4661">
                  <c:v>64470.6</c:v>
                </c:pt>
                <c:pt idx="4662">
                  <c:v>64470.1</c:v>
                </c:pt>
                <c:pt idx="4663">
                  <c:v>64469.7</c:v>
                </c:pt>
                <c:pt idx="4664">
                  <c:v>64469.599999999999</c:v>
                </c:pt>
                <c:pt idx="4665">
                  <c:v>64469.7</c:v>
                </c:pt>
                <c:pt idx="4666">
                  <c:v>64470</c:v>
                </c:pt>
                <c:pt idx="4667">
                  <c:v>64470.3</c:v>
                </c:pt>
                <c:pt idx="4668">
                  <c:v>64471</c:v>
                </c:pt>
                <c:pt idx="4669">
                  <c:v>64471.9</c:v>
                </c:pt>
                <c:pt idx="4670">
                  <c:v>64473</c:v>
                </c:pt>
                <c:pt idx="4671">
                  <c:v>64474.3</c:v>
                </c:pt>
                <c:pt idx="4672">
                  <c:v>64475.3</c:v>
                </c:pt>
                <c:pt idx="4673">
                  <c:v>64477.3</c:v>
                </c:pt>
                <c:pt idx="4674">
                  <c:v>64479.1</c:v>
                </c:pt>
                <c:pt idx="4675">
                  <c:v>64481</c:v>
                </c:pt>
                <c:pt idx="4676">
                  <c:v>64482</c:v>
                </c:pt>
                <c:pt idx="4677">
                  <c:v>64484</c:v>
                </c:pt>
                <c:pt idx="4678">
                  <c:v>64485.7</c:v>
                </c:pt>
                <c:pt idx="4679">
                  <c:v>64488.5</c:v>
                </c:pt>
                <c:pt idx="4680">
                  <c:v>64490.2</c:v>
                </c:pt>
                <c:pt idx="4681">
                  <c:v>64492.7</c:v>
                </c:pt>
                <c:pt idx="4682">
                  <c:v>64494.5</c:v>
                </c:pt>
                <c:pt idx="4683">
                  <c:v>64496.4</c:v>
                </c:pt>
                <c:pt idx="4684">
                  <c:v>64499.6</c:v>
                </c:pt>
                <c:pt idx="4685">
                  <c:v>64502.2</c:v>
                </c:pt>
                <c:pt idx="4686">
                  <c:v>64504.800000000003</c:v>
                </c:pt>
                <c:pt idx="4687">
                  <c:v>64506.2</c:v>
                </c:pt>
                <c:pt idx="4688">
                  <c:v>64508.1</c:v>
                </c:pt>
                <c:pt idx="4689">
                  <c:v>64510.8</c:v>
                </c:pt>
                <c:pt idx="4690">
                  <c:v>64514</c:v>
                </c:pt>
                <c:pt idx="4691">
                  <c:v>64516</c:v>
                </c:pt>
                <c:pt idx="4692">
                  <c:v>64517.9</c:v>
                </c:pt>
                <c:pt idx="4693">
                  <c:v>64520.4</c:v>
                </c:pt>
                <c:pt idx="4694">
                  <c:v>64522.8</c:v>
                </c:pt>
                <c:pt idx="4695">
                  <c:v>64524.6</c:v>
                </c:pt>
                <c:pt idx="4696">
                  <c:v>64527.5</c:v>
                </c:pt>
                <c:pt idx="4697">
                  <c:v>64529.8</c:v>
                </c:pt>
                <c:pt idx="4698">
                  <c:v>64531</c:v>
                </c:pt>
                <c:pt idx="4699">
                  <c:v>64532.9</c:v>
                </c:pt>
                <c:pt idx="4700">
                  <c:v>64534.8</c:v>
                </c:pt>
                <c:pt idx="4701">
                  <c:v>64537.599999999999</c:v>
                </c:pt>
                <c:pt idx="4702">
                  <c:v>64540.5</c:v>
                </c:pt>
                <c:pt idx="4703">
                  <c:v>64542.8</c:v>
                </c:pt>
                <c:pt idx="4704">
                  <c:v>64545.2</c:v>
                </c:pt>
                <c:pt idx="4705">
                  <c:v>64546.7</c:v>
                </c:pt>
                <c:pt idx="4706">
                  <c:v>64550.8</c:v>
                </c:pt>
                <c:pt idx="4707">
                  <c:v>64554.1</c:v>
                </c:pt>
                <c:pt idx="4708">
                  <c:v>64557.5</c:v>
                </c:pt>
                <c:pt idx="4709">
                  <c:v>64560</c:v>
                </c:pt>
                <c:pt idx="4710">
                  <c:v>64561.7</c:v>
                </c:pt>
                <c:pt idx="4711">
                  <c:v>64561.7</c:v>
                </c:pt>
                <c:pt idx="4712">
                  <c:v>64563.4</c:v>
                </c:pt>
                <c:pt idx="4713">
                  <c:v>64566.8</c:v>
                </c:pt>
                <c:pt idx="4714">
                  <c:v>64568.5</c:v>
                </c:pt>
                <c:pt idx="4715">
                  <c:v>64571</c:v>
                </c:pt>
                <c:pt idx="4716">
                  <c:v>64573.5</c:v>
                </c:pt>
                <c:pt idx="4717">
                  <c:v>64577.5</c:v>
                </c:pt>
                <c:pt idx="4718">
                  <c:v>64580.7</c:v>
                </c:pt>
                <c:pt idx="4719">
                  <c:v>64583.7</c:v>
                </c:pt>
                <c:pt idx="4720">
                  <c:v>64585.9</c:v>
                </c:pt>
                <c:pt idx="4721">
                  <c:v>64588.6</c:v>
                </c:pt>
                <c:pt idx="4722">
                  <c:v>64591.3</c:v>
                </c:pt>
                <c:pt idx="4723">
                  <c:v>64593.7</c:v>
                </c:pt>
                <c:pt idx="4724">
                  <c:v>64594.9</c:v>
                </c:pt>
                <c:pt idx="4725">
                  <c:v>64597</c:v>
                </c:pt>
                <c:pt idx="4726">
                  <c:v>64598.400000000001</c:v>
                </c:pt>
                <c:pt idx="4727">
                  <c:v>64600.2</c:v>
                </c:pt>
                <c:pt idx="4728">
                  <c:v>64601.599999999999</c:v>
                </c:pt>
                <c:pt idx="4729">
                  <c:v>64602.8</c:v>
                </c:pt>
                <c:pt idx="4730">
                  <c:v>64603.7</c:v>
                </c:pt>
                <c:pt idx="4731">
                  <c:v>64604.1</c:v>
                </c:pt>
                <c:pt idx="4732">
                  <c:v>64604.4</c:v>
                </c:pt>
                <c:pt idx="4733">
                  <c:v>64604.4</c:v>
                </c:pt>
                <c:pt idx="4734">
                  <c:v>64604.3</c:v>
                </c:pt>
                <c:pt idx="4735">
                  <c:v>64604.1</c:v>
                </c:pt>
                <c:pt idx="4736">
                  <c:v>64603.8</c:v>
                </c:pt>
                <c:pt idx="4737">
                  <c:v>64603.5</c:v>
                </c:pt>
                <c:pt idx="4738">
                  <c:v>64603</c:v>
                </c:pt>
                <c:pt idx="4739">
                  <c:v>64602.2</c:v>
                </c:pt>
                <c:pt idx="4740">
                  <c:v>64601.7</c:v>
                </c:pt>
                <c:pt idx="4741">
                  <c:v>64600.9</c:v>
                </c:pt>
                <c:pt idx="4742">
                  <c:v>64600.3</c:v>
                </c:pt>
                <c:pt idx="4743">
                  <c:v>64599.1</c:v>
                </c:pt>
                <c:pt idx="4744">
                  <c:v>64598.3</c:v>
                </c:pt>
                <c:pt idx="4745">
                  <c:v>64597.3</c:v>
                </c:pt>
                <c:pt idx="4746">
                  <c:v>64596.4</c:v>
                </c:pt>
                <c:pt idx="4747">
                  <c:v>64595.6</c:v>
                </c:pt>
                <c:pt idx="4748">
                  <c:v>64594.7</c:v>
                </c:pt>
                <c:pt idx="4749">
                  <c:v>64593.1</c:v>
                </c:pt>
                <c:pt idx="4750">
                  <c:v>64591.8</c:v>
                </c:pt>
                <c:pt idx="4751">
                  <c:v>64590.5</c:v>
                </c:pt>
                <c:pt idx="4752">
                  <c:v>64589.5</c:v>
                </c:pt>
                <c:pt idx="4753">
                  <c:v>64588.1</c:v>
                </c:pt>
                <c:pt idx="4754">
                  <c:v>64586.7</c:v>
                </c:pt>
                <c:pt idx="4755">
                  <c:v>64585.7</c:v>
                </c:pt>
                <c:pt idx="4756">
                  <c:v>64584.3</c:v>
                </c:pt>
                <c:pt idx="4757">
                  <c:v>64583.199999999997</c:v>
                </c:pt>
                <c:pt idx="4758">
                  <c:v>64581.8</c:v>
                </c:pt>
                <c:pt idx="4759">
                  <c:v>64580.7</c:v>
                </c:pt>
                <c:pt idx="4760">
                  <c:v>64579.3</c:v>
                </c:pt>
                <c:pt idx="4761">
                  <c:v>64578</c:v>
                </c:pt>
                <c:pt idx="4762">
                  <c:v>64577</c:v>
                </c:pt>
                <c:pt idx="4763">
                  <c:v>64575.6</c:v>
                </c:pt>
                <c:pt idx="4764">
                  <c:v>64574.3</c:v>
                </c:pt>
                <c:pt idx="4765">
                  <c:v>64573.4</c:v>
                </c:pt>
                <c:pt idx="4766">
                  <c:v>64571.8</c:v>
                </c:pt>
                <c:pt idx="4767">
                  <c:v>64570.7</c:v>
                </c:pt>
                <c:pt idx="4768">
                  <c:v>64569.2</c:v>
                </c:pt>
                <c:pt idx="4769">
                  <c:v>64568.4</c:v>
                </c:pt>
                <c:pt idx="4770">
                  <c:v>64566.8</c:v>
                </c:pt>
                <c:pt idx="4771">
                  <c:v>64565</c:v>
                </c:pt>
                <c:pt idx="4772">
                  <c:v>64563.7</c:v>
                </c:pt>
                <c:pt idx="4773">
                  <c:v>64561.8</c:v>
                </c:pt>
                <c:pt idx="4774">
                  <c:v>64560.4</c:v>
                </c:pt>
                <c:pt idx="4775">
                  <c:v>64558.9</c:v>
                </c:pt>
                <c:pt idx="4776">
                  <c:v>64556.9</c:v>
                </c:pt>
                <c:pt idx="4777">
                  <c:v>64554.400000000001</c:v>
                </c:pt>
                <c:pt idx="4778">
                  <c:v>64552.4</c:v>
                </c:pt>
                <c:pt idx="4779">
                  <c:v>64551.4</c:v>
                </c:pt>
                <c:pt idx="4780">
                  <c:v>64549.9</c:v>
                </c:pt>
                <c:pt idx="4781">
                  <c:v>64548.4</c:v>
                </c:pt>
                <c:pt idx="4782">
                  <c:v>64546.5</c:v>
                </c:pt>
                <c:pt idx="4783">
                  <c:v>64544.1</c:v>
                </c:pt>
                <c:pt idx="4784">
                  <c:v>64542.7</c:v>
                </c:pt>
                <c:pt idx="4785">
                  <c:v>64540.9</c:v>
                </c:pt>
                <c:pt idx="4786">
                  <c:v>64539.6</c:v>
                </c:pt>
                <c:pt idx="4787">
                  <c:v>64537.9</c:v>
                </c:pt>
                <c:pt idx="4788">
                  <c:v>64536.3</c:v>
                </c:pt>
                <c:pt idx="4789">
                  <c:v>64534.8</c:v>
                </c:pt>
                <c:pt idx="4790">
                  <c:v>64534.1</c:v>
                </c:pt>
                <c:pt idx="4791">
                  <c:v>64533.2</c:v>
                </c:pt>
                <c:pt idx="4792">
                  <c:v>64532.3</c:v>
                </c:pt>
                <c:pt idx="4793">
                  <c:v>64531.199999999997</c:v>
                </c:pt>
                <c:pt idx="4794">
                  <c:v>64530.5</c:v>
                </c:pt>
                <c:pt idx="4795">
                  <c:v>64529.5</c:v>
                </c:pt>
                <c:pt idx="4796">
                  <c:v>64528.9</c:v>
                </c:pt>
                <c:pt idx="4797">
                  <c:v>64528.6</c:v>
                </c:pt>
                <c:pt idx="4798">
                  <c:v>64528.4</c:v>
                </c:pt>
                <c:pt idx="4799">
                  <c:v>64528.3</c:v>
                </c:pt>
                <c:pt idx="4800">
                  <c:v>64528.4</c:v>
                </c:pt>
                <c:pt idx="4801">
                  <c:v>64528.6</c:v>
                </c:pt>
                <c:pt idx="4802">
                  <c:v>64528.800000000003</c:v>
                </c:pt>
                <c:pt idx="4803">
                  <c:v>64529</c:v>
                </c:pt>
                <c:pt idx="4804">
                  <c:v>64529.5</c:v>
                </c:pt>
                <c:pt idx="4805">
                  <c:v>64529.7</c:v>
                </c:pt>
                <c:pt idx="4806">
                  <c:v>64530.5</c:v>
                </c:pt>
                <c:pt idx="4807">
                  <c:v>64531.4</c:v>
                </c:pt>
                <c:pt idx="4808">
                  <c:v>64532.2</c:v>
                </c:pt>
                <c:pt idx="4809">
                  <c:v>64533</c:v>
                </c:pt>
                <c:pt idx="4810">
                  <c:v>64533.7</c:v>
                </c:pt>
                <c:pt idx="4811">
                  <c:v>64534.9</c:v>
                </c:pt>
                <c:pt idx="4812">
                  <c:v>64535.9</c:v>
                </c:pt>
                <c:pt idx="4813">
                  <c:v>64536.6</c:v>
                </c:pt>
                <c:pt idx="4814">
                  <c:v>64537.4</c:v>
                </c:pt>
                <c:pt idx="4815">
                  <c:v>64538.2</c:v>
                </c:pt>
                <c:pt idx="4816">
                  <c:v>64539.199999999997</c:v>
                </c:pt>
                <c:pt idx="4817">
                  <c:v>64540.2</c:v>
                </c:pt>
                <c:pt idx="4818">
                  <c:v>64541.4</c:v>
                </c:pt>
                <c:pt idx="4819">
                  <c:v>64541.7</c:v>
                </c:pt>
                <c:pt idx="4820">
                  <c:v>64542.2</c:v>
                </c:pt>
                <c:pt idx="4821">
                  <c:v>64542.400000000001</c:v>
                </c:pt>
                <c:pt idx="4822">
                  <c:v>64543.1</c:v>
                </c:pt>
                <c:pt idx="4823">
                  <c:v>64544</c:v>
                </c:pt>
                <c:pt idx="4824">
                  <c:v>64544.5</c:v>
                </c:pt>
                <c:pt idx="4825">
                  <c:v>64545.1</c:v>
                </c:pt>
                <c:pt idx="4826">
                  <c:v>64545.9</c:v>
                </c:pt>
                <c:pt idx="4827">
                  <c:v>64546.6</c:v>
                </c:pt>
                <c:pt idx="4828">
                  <c:v>64547</c:v>
                </c:pt>
                <c:pt idx="4829">
                  <c:v>64547.6</c:v>
                </c:pt>
                <c:pt idx="4830">
                  <c:v>64547.9</c:v>
                </c:pt>
                <c:pt idx="4831">
                  <c:v>64548.3</c:v>
                </c:pt>
                <c:pt idx="4832">
                  <c:v>64548.6</c:v>
                </c:pt>
                <c:pt idx="4833">
                  <c:v>64548.7</c:v>
                </c:pt>
                <c:pt idx="4834">
                  <c:v>64548.800000000003</c:v>
                </c:pt>
                <c:pt idx="4835">
                  <c:v>64548.7</c:v>
                </c:pt>
                <c:pt idx="4836">
                  <c:v>64548.6</c:v>
                </c:pt>
                <c:pt idx="4837">
                  <c:v>64548.4</c:v>
                </c:pt>
                <c:pt idx="4838">
                  <c:v>64548.2</c:v>
                </c:pt>
                <c:pt idx="4839">
                  <c:v>64547.8</c:v>
                </c:pt>
                <c:pt idx="4840">
                  <c:v>64547.5</c:v>
                </c:pt>
                <c:pt idx="4841">
                  <c:v>64547</c:v>
                </c:pt>
                <c:pt idx="4842">
                  <c:v>64546.3</c:v>
                </c:pt>
                <c:pt idx="4843">
                  <c:v>64545.7</c:v>
                </c:pt>
                <c:pt idx="4844">
                  <c:v>64545.2</c:v>
                </c:pt>
                <c:pt idx="4845">
                  <c:v>64544.7</c:v>
                </c:pt>
                <c:pt idx="4846">
                  <c:v>64544.1</c:v>
                </c:pt>
                <c:pt idx="4847">
                  <c:v>64543.4</c:v>
                </c:pt>
                <c:pt idx="4848">
                  <c:v>64542.6</c:v>
                </c:pt>
                <c:pt idx="4849">
                  <c:v>64542</c:v>
                </c:pt>
                <c:pt idx="4850">
                  <c:v>64541.4</c:v>
                </c:pt>
                <c:pt idx="4851">
                  <c:v>64540.800000000003</c:v>
                </c:pt>
                <c:pt idx="4852">
                  <c:v>64540</c:v>
                </c:pt>
                <c:pt idx="4853">
                  <c:v>64539</c:v>
                </c:pt>
                <c:pt idx="4854">
                  <c:v>64538.3</c:v>
                </c:pt>
                <c:pt idx="4855">
                  <c:v>64537.9</c:v>
                </c:pt>
                <c:pt idx="4856">
                  <c:v>64537.1</c:v>
                </c:pt>
                <c:pt idx="4857">
                  <c:v>64536.6</c:v>
                </c:pt>
                <c:pt idx="4858">
                  <c:v>64535.8</c:v>
                </c:pt>
                <c:pt idx="4859">
                  <c:v>64535.3</c:v>
                </c:pt>
                <c:pt idx="4860">
                  <c:v>64534.9</c:v>
                </c:pt>
                <c:pt idx="4861">
                  <c:v>64534.5</c:v>
                </c:pt>
                <c:pt idx="4862">
                  <c:v>64534</c:v>
                </c:pt>
                <c:pt idx="4863">
                  <c:v>64533.599999999999</c:v>
                </c:pt>
                <c:pt idx="4864">
                  <c:v>64533.2</c:v>
                </c:pt>
                <c:pt idx="4865">
                  <c:v>64533</c:v>
                </c:pt>
                <c:pt idx="4866">
                  <c:v>64532.9</c:v>
                </c:pt>
                <c:pt idx="4867">
                  <c:v>64532.800000000003</c:v>
                </c:pt>
                <c:pt idx="4868">
                  <c:v>64532.800000000003</c:v>
                </c:pt>
                <c:pt idx="4869">
                  <c:v>64532.800000000003</c:v>
                </c:pt>
                <c:pt idx="4870">
                  <c:v>64532.9</c:v>
                </c:pt>
                <c:pt idx="4871">
                  <c:v>64533</c:v>
                </c:pt>
                <c:pt idx="4872">
                  <c:v>64533.1</c:v>
                </c:pt>
                <c:pt idx="4873">
                  <c:v>64533.3</c:v>
                </c:pt>
                <c:pt idx="4874">
                  <c:v>64533.5</c:v>
                </c:pt>
                <c:pt idx="4875">
                  <c:v>64533.599999999999</c:v>
                </c:pt>
                <c:pt idx="4876">
                  <c:v>64533.9</c:v>
                </c:pt>
                <c:pt idx="4877">
                  <c:v>64534.1</c:v>
                </c:pt>
                <c:pt idx="4878">
                  <c:v>64534.400000000001</c:v>
                </c:pt>
                <c:pt idx="4879">
                  <c:v>64534.7</c:v>
                </c:pt>
                <c:pt idx="4880">
                  <c:v>64535</c:v>
                </c:pt>
                <c:pt idx="4881">
                  <c:v>64535.4</c:v>
                </c:pt>
                <c:pt idx="4882">
                  <c:v>64535.7</c:v>
                </c:pt>
                <c:pt idx="4883">
                  <c:v>64536.1</c:v>
                </c:pt>
                <c:pt idx="4884">
                  <c:v>64536.4</c:v>
                </c:pt>
                <c:pt idx="4885">
                  <c:v>64536.9</c:v>
                </c:pt>
                <c:pt idx="4886">
                  <c:v>64537.5</c:v>
                </c:pt>
                <c:pt idx="4887">
                  <c:v>64538</c:v>
                </c:pt>
                <c:pt idx="4888">
                  <c:v>64538.400000000001</c:v>
                </c:pt>
                <c:pt idx="4889">
                  <c:v>64538.9</c:v>
                </c:pt>
                <c:pt idx="4890">
                  <c:v>64539.5</c:v>
                </c:pt>
                <c:pt idx="4891">
                  <c:v>64540</c:v>
                </c:pt>
                <c:pt idx="4892">
                  <c:v>64540.6</c:v>
                </c:pt>
                <c:pt idx="4893">
                  <c:v>64541</c:v>
                </c:pt>
                <c:pt idx="4894">
                  <c:v>64541.5</c:v>
                </c:pt>
                <c:pt idx="4895">
                  <c:v>64542.1</c:v>
                </c:pt>
                <c:pt idx="4896">
                  <c:v>64542.7</c:v>
                </c:pt>
                <c:pt idx="4897">
                  <c:v>64543.4</c:v>
                </c:pt>
                <c:pt idx="4898">
                  <c:v>64544.1</c:v>
                </c:pt>
                <c:pt idx="4899">
                  <c:v>64544.6</c:v>
                </c:pt>
                <c:pt idx="4900">
                  <c:v>64545.2</c:v>
                </c:pt>
                <c:pt idx="4901">
                  <c:v>64545.8</c:v>
                </c:pt>
                <c:pt idx="4902">
                  <c:v>64546.6</c:v>
                </c:pt>
                <c:pt idx="4903">
                  <c:v>64547.7</c:v>
                </c:pt>
                <c:pt idx="4904">
                  <c:v>64548.7</c:v>
                </c:pt>
                <c:pt idx="4905">
                  <c:v>64550.2</c:v>
                </c:pt>
                <c:pt idx="4906">
                  <c:v>64551</c:v>
                </c:pt>
                <c:pt idx="4907">
                  <c:v>64552.7</c:v>
                </c:pt>
                <c:pt idx="4908">
                  <c:v>64555</c:v>
                </c:pt>
                <c:pt idx="4909">
                  <c:v>64557</c:v>
                </c:pt>
                <c:pt idx="4910">
                  <c:v>64558.6</c:v>
                </c:pt>
                <c:pt idx="4911">
                  <c:v>64560.2</c:v>
                </c:pt>
                <c:pt idx="4912">
                  <c:v>64562.5</c:v>
                </c:pt>
                <c:pt idx="4913">
                  <c:v>64564.800000000003</c:v>
                </c:pt>
                <c:pt idx="4914">
                  <c:v>64567.1</c:v>
                </c:pt>
                <c:pt idx="4915">
                  <c:v>64568.9</c:v>
                </c:pt>
                <c:pt idx="4916">
                  <c:v>64570.7</c:v>
                </c:pt>
                <c:pt idx="4917">
                  <c:v>64572.5</c:v>
                </c:pt>
                <c:pt idx="4918">
                  <c:v>64575.4</c:v>
                </c:pt>
                <c:pt idx="4919">
                  <c:v>64577.7</c:v>
                </c:pt>
                <c:pt idx="4920">
                  <c:v>64580</c:v>
                </c:pt>
                <c:pt idx="4921">
                  <c:v>64581.7</c:v>
                </c:pt>
                <c:pt idx="4922">
                  <c:v>64583.3</c:v>
                </c:pt>
                <c:pt idx="4923">
                  <c:v>64585.3</c:v>
                </c:pt>
                <c:pt idx="4924">
                  <c:v>64587.8</c:v>
                </c:pt>
                <c:pt idx="4925">
                  <c:v>64589.1</c:v>
                </c:pt>
                <c:pt idx="4926">
                  <c:v>64590.400000000001</c:v>
                </c:pt>
                <c:pt idx="4927">
                  <c:v>64591.5</c:v>
                </c:pt>
                <c:pt idx="4928">
                  <c:v>64592.6</c:v>
                </c:pt>
                <c:pt idx="4929">
                  <c:v>64593.8</c:v>
                </c:pt>
                <c:pt idx="4930">
                  <c:v>64594.9</c:v>
                </c:pt>
                <c:pt idx="4931">
                  <c:v>64595.5</c:v>
                </c:pt>
                <c:pt idx="4932">
                  <c:v>64596.1</c:v>
                </c:pt>
                <c:pt idx="4933">
                  <c:v>64596.5</c:v>
                </c:pt>
                <c:pt idx="4934">
                  <c:v>64596.6</c:v>
                </c:pt>
                <c:pt idx="4935">
                  <c:v>64596.7</c:v>
                </c:pt>
                <c:pt idx="4936">
                  <c:v>64596.7</c:v>
                </c:pt>
                <c:pt idx="4937">
                  <c:v>64596.800000000003</c:v>
                </c:pt>
                <c:pt idx="4938">
                  <c:v>64596.800000000003</c:v>
                </c:pt>
                <c:pt idx="4939">
                  <c:v>64596.9</c:v>
                </c:pt>
                <c:pt idx="4940">
                  <c:v>64596.9</c:v>
                </c:pt>
                <c:pt idx="4941">
                  <c:v>64597</c:v>
                </c:pt>
                <c:pt idx="4942">
                  <c:v>64597</c:v>
                </c:pt>
                <c:pt idx="4943">
                  <c:v>64597</c:v>
                </c:pt>
                <c:pt idx="4944">
                  <c:v>64597.1</c:v>
                </c:pt>
                <c:pt idx="4945">
                  <c:v>64597.1</c:v>
                </c:pt>
                <c:pt idx="4946">
                  <c:v>64597.1</c:v>
                </c:pt>
                <c:pt idx="4947">
                  <c:v>64597.1</c:v>
                </c:pt>
                <c:pt idx="4948">
                  <c:v>64597.1</c:v>
                </c:pt>
                <c:pt idx="4949">
                  <c:v>64597.2</c:v>
                </c:pt>
                <c:pt idx="4950">
                  <c:v>64597.2</c:v>
                </c:pt>
                <c:pt idx="4951">
                  <c:v>64597.2</c:v>
                </c:pt>
                <c:pt idx="4952">
                  <c:v>64597.2</c:v>
                </c:pt>
                <c:pt idx="4953">
                  <c:v>64597.2</c:v>
                </c:pt>
                <c:pt idx="4954">
                  <c:v>64597.3</c:v>
                </c:pt>
                <c:pt idx="4955">
                  <c:v>64597.3</c:v>
                </c:pt>
                <c:pt idx="4956">
                  <c:v>64597.3</c:v>
                </c:pt>
                <c:pt idx="4957">
                  <c:v>64597.3</c:v>
                </c:pt>
                <c:pt idx="4958">
                  <c:v>64597.4</c:v>
                </c:pt>
                <c:pt idx="4959">
                  <c:v>64597.4</c:v>
                </c:pt>
                <c:pt idx="4960">
                  <c:v>64597.4</c:v>
                </c:pt>
                <c:pt idx="4961">
                  <c:v>64597.5</c:v>
                </c:pt>
                <c:pt idx="4962">
                  <c:v>64597.5</c:v>
                </c:pt>
                <c:pt idx="4963">
                  <c:v>64597.599999999999</c:v>
                </c:pt>
                <c:pt idx="4964">
                  <c:v>64597.599999999999</c:v>
                </c:pt>
                <c:pt idx="4965">
                  <c:v>64597.7</c:v>
                </c:pt>
                <c:pt idx="4966">
                  <c:v>64597.7</c:v>
                </c:pt>
                <c:pt idx="4967">
                  <c:v>64597.8</c:v>
                </c:pt>
                <c:pt idx="4968">
                  <c:v>64598.5</c:v>
                </c:pt>
                <c:pt idx="4969">
                  <c:v>64599.9</c:v>
                </c:pt>
                <c:pt idx="4970">
                  <c:v>64600.800000000003</c:v>
                </c:pt>
                <c:pt idx="4971">
                  <c:v>64602.5</c:v>
                </c:pt>
                <c:pt idx="4972">
                  <c:v>64604.6</c:v>
                </c:pt>
                <c:pt idx="4973">
                  <c:v>64607.9</c:v>
                </c:pt>
                <c:pt idx="4974">
                  <c:v>64611.7</c:v>
                </c:pt>
                <c:pt idx="4975">
                  <c:v>64616.1</c:v>
                </c:pt>
                <c:pt idx="4976">
                  <c:v>64620.9</c:v>
                </c:pt>
                <c:pt idx="4977">
                  <c:v>64624.800000000003</c:v>
                </c:pt>
                <c:pt idx="4978">
                  <c:v>64629</c:v>
                </c:pt>
                <c:pt idx="4979">
                  <c:v>64634.9</c:v>
                </c:pt>
                <c:pt idx="4980">
                  <c:v>64641.1</c:v>
                </c:pt>
                <c:pt idx="4981">
                  <c:v>64647.6</c:v>
                </c:pt>
                <c:pt idx="4982">
                  <c:v>64651</c:v>
                </c:pt>
                <c:pt idx="4983">
                  <c:v>64656.1</c:v>
                </c:pt>
                <c:pt idx="4984">
                  <c:v>64661.4</c:v>
                </c:pt>
                <c:pt idx="4985">
                  <c:v>64668.6</c:v>
                </c:pt>
                <c:pt idx="4986">
                  <c:v>64676</c:v>
                </c:pt>
                <c:pt idx="4987">
                  <c:v>64683.4</c:v>
                </c:pt>
                <c:pt idx="4988">
                  <c:v>64689</c:v>
                </c:pt>
                <c:pt idx="4989">
                  <c:v>64696.6</c:v>
                </c:pt>
                <c:pt idx="4990">
                  <c:v>64704.1</c:v>
                </c:pt>
                <c:pt idx="4991">
                  <c:v>64709.8</c:v>
                </c:pt>
                <c:pt idx="4992">
                  <c:v>64717.2</c:v>
                </c:pt>
                <c:pt idx="4993">
                  <c:v>64722.8</c:v>
                </c:pt>
                <c:pt idx="4994">
                  <c:v>64726.400000000001</c:v>
                </c:pt>
                <c:pt idx="4995">
                  <c:v>64731.8</c:v>
                </c:pt>
                <c:pt idx="4996">
                  <c:v>64738.8</c:v>
                </c:pt>
                <c:pt idx="4997">
                  <c:v>64745.5</c:v>
                </c:pt>
                <c:pt idx="4998">
                  <c:v>64752.1</c:v>
                </c:pt>
                <c:pt idx="4999">
                  <c:v>64758.3</c:v>
                </c:pt>
                <c:pt idx="5000">
                  <c:v>64762.7</c:v>
                </c:pt>
                <c:pt idx="5001">
                  <c:v>64768.3</c:v>
                </c:pt>
                <c:pt idx="5002">
                  <c:v>64773.9</c:v>
                </c:pt>
                <c:pt idx="5003">
                  <c:v>64778.2</c:v>
                </c:pt>
                <c:pt idx="5004">
                  <c:v>64784.3</c:v>
                </c:pt>
                <c:pt idx="5005">
                  <c:v>64789</c:v>
                </c:pt>
                <c:pt idx="5006">
                  <c:v>64792.2</c:v>
                </c:pt>
                <c:pt idx="5007">
                  <c:v>64800.3</c:v>
                </c:pt>
                <c:pt idx="5008">
                  <c:v>64807</c:v>
                </c:pt>
                <c:pt idx="5009">
                  <c:v>64813.8</c:v>
                </c:pt>
                <c:pt idx="5010">
                  <c:v>64818.9</c:v>
                </c:pt>
                <c:pt idx="5011">
                  <c:v>64824.1</c:v>
                </c:pt>
                <c:pt idx="5012">
                  <c:v>64831</c:v>
                </c:pt>
                <c:pt idx="5013">
                  <c:v>64836.1</c:v>
                </c:pt>
                <c:pt idx="5014">
                  <c:v>64843</c:v>
                </c:pt>
                <c:pt idx="5015">
                  <c:v>64849.8</c:v>
                </c:pt>
                <c:pt idx="5016">
                  <c:v>64853.1</c:v>
                </c:pt>
                <c:pt idx="5017">
                  <c:v>64858.1</c:v>
                </c:pt>
                <c:pt idx="5018">
                  <c:v>64863</c:v>
                </c:pt>
                <c:pt idx="5019">
                  <c:v>64869.4</c:v>
                </c:pt>
                <c:pt idx="5020">
                  <c:v>64875.5</c:v>
                </c:pt>
                <c:pt idx="5021">
                  <c:v>64881.5</c:v>
                </c:pt>
                <c:pt idx="5022">
                  <c:v>64887.1</c:v>
                </c:pt>
                <c:pt idx="5023">
                  <c:v>64891.199999999997</c:v>
                </c:pt>
                <c:pt idx="5024">
                  <c:v>64895</c:v>
                </c:pt>
                <c:pt idx="5025">
                  <c:v>64899.9</c:v>
                </c:pt>
                <c:pt idx="5026">
                  <c:v>64904.4</c:v>
                </c:pt>
                <c:pt idx="5027">
                  <c:v>64908.4</c:v>
                </c:pt>
                <c:pt idx="5028">
                  <c:v>64910.3</c:v>
                </c:pt>
                <c:pt idx="5029">
                  <c:v>64912.800000000003</c:v>
                </c:pt>
                <c:pt idx="5030">
                  <c:v>64914.400000000001</c:v>
                </c:pt>
                <c:pt idx="5031">
                  <c:v>64917.1</c:v>
                </c:pt>
                <c:pt idx="5032">
                  <c:v>64919.8</c:v>
                </c:pt>
                <c:pt idx="5033">
                  <c:v>64921.2</c:v>
                </c:pt>
                <c:pt idx="5034">
                  <c:v>64921.9</c:v>
                </c:pt>
                <c:pt idx="5035">
                  <c:v>64922.3</c:v>
                </c:pt>
                <c:pt idx="5036">
                  <c:v>64922.3</c:v>
                </c:pt>
                <c:pt idx="5037">
                  <c:v>64922.3</c:v>
                </c:pt>
                <c:pt idx="5038">
                  <c:v>64922.3</c:v>
                </c:pt>
                <c:pt idx="5039">
                  <c:v>64922.2</c:v>
                </c:pt>
                <c:pt idx="5040">
                  <c:v>64922.2</c:v>
                </c:pt>
                <c:pt idx="5041">
                  <c:v>64922.2</c:v>
                </c:pt>
                <c:pt idx="5042">
                  <c:v>64922.2</c:v>
                </c:pt>
                <c:pt idx="5043">
                  <c:v>64922.1</c:v>
                </c:pt>
                <c:pt idx="5044">
                  <c:v>64922.1</c:v>
                </c:pt>
                <c:pt idx="5045">
                  <c:v>64922</c:v>
                </c:pt>
                <c:pt idx="5046">
                  <c:v>64922</c:v>
                </c:pt>
                <c:pt idx="5047">
                  <c:v>64922</c:v>
                </c:pt>
                <c:pt idx="5048">
                  <c:v>64921.9</c:v>
                </c:pt>
                <c:pt idx="5049">
                  <c:v>64921.8</c:v>
                </c:pt>
                <c:pt idx="5050">
                  <c:v>64921.8</c:v>
                </c:pt>
                <c:pt idx="5051">
                  <c:v>64921.7</c:v>
                </c:pt>
                <c:pt idx="5052">
                  <c:v>64921.7</c:v>
                </c:pt>
                <c:pt idx="5053">
                  <c:v>64921.599999999999</c:v>
                </c:pt>
                <c:pt idx="5054">
                  <c:v>64921.5</c:v>
                </c:pt>
                <c:pt idx="5055">
                  <c:v>64921.4</c:v>
                </c:pt>
                <c:pt idx="5056">
                  <c:v>64921.3</c:v>
                </c:pt>
                <c:pt idx="5057">
                  <c:v>64921.2</c:v>
                </c:pt>
                <c:pt idx="5058">
                  <c:v>64921.1</c:v>
                </c:pt>
                <c:pt idx="5059">
                  <c:v>64921</c:v>
                </c:pt>
                <c:pt idx="5060">
                  <c:v>64920.9</c:v>
                </c:pt>
                <c:pt idx="5061">
                  <c:v>64920.800000000003</c:v>
                </c:pt>
                <c:pt idx="5062">
                  <c:v>64920.7</c:v>
                </c:pt>
                <c:pt idx="5063">
                  <c:v>64920.6</c:v>
                </c:pt>
                <c:pt idx="5064">
                  <c:v>64920.5</c:v>
                </c:pt>
                <c:pt idx="5065">
                  <c:v>64920.4</c:v>
                </c:pt>
                <c:pt idx="5066">
                  <c:v>64920.2</c:v>
                </c:pt>
                <c:pt idx="5067">
                  <c:v>64920.1</c:v>
                </c:pt>
                <c:pt idx="5068">
                  <c:v>64919.9</c:v>
                </c:pt>
                <c:pt idx="5069">
                  <c:v>64919.8</c:v>
                </c:pt>
                <c:pt idx="5070">
                  <c:v>64919.7</c:v>
                </c:pt>
                <c:pt idx="5071">
                  <c:v>64919.5</c:v>
                </c:pt>
                <c:pt idx="5072">
                  <c:v>64918.8</c:v>
                </c:pt>
                <c:pt idx="5073">
                  <c:v>64918.1</c:v>
                </c:pt>
                <c:pt idx="5074">
                  <c:v>64917.599999999999</c:v>
                </c:pt>
                <c:pt idx="5075">
                  <c:v>64916.9</c:v>
                </c:pt>
                <c:pt idx="5076">
                  <c:v>64916.1</c:v>
                </c:pt>
                <c:pt idx="5077">
                  <c:v>64915.199999999997</c:v>
                </c:pt>
                <c:pt idx="5078">
                  <c:v>64913.5</c:v>
                </c:pt>
                <c:pt idx="5079">
                  <c:v>64912.1</c:v>
                </c:pt>
                <c:pt idx="5080">
                  <c:v>64910.9</c:v>
                </c:pt>
                <c:pt idx="5081">
                  <c:v>64909.7</c:v>
                </c:pt>
                <c:pt idx="5082">
                  <c:v>64908.5</c:v>
                </c:pt>
                <c:pt idx="5083">
                  <c:v>64906.8</c:v>
                </c:pt>
                <c:pt idx="5084">
                  <c:v>64905.5</c:v>
                </c:pt>
                <c:pt idx="5085">
                  <c:v>64903.7</c:v>
                </c:pt>
                <c:pt idx="5086">
                  <c:v>64902.3</c:v>
                </c:pt>
                <c:pt idx="5087">
                  <c:v>64901.4</c:v>
                </c:pt>
                <c:pt idx="5088">
                  <c:v>64899.6</c:v>
                </c:pt>
                <c:pt idx="5089">
                  <c:v>64898.2</c:v>
                </c:pt>
                <c:pt idx="5090">
                  <c:v>64896</c:v>
                </c:pt>
                <c:pt idx="5091">
                  <c:v>64894.3</c:v>
                </c:pt>
                <c:pt idx="5092">
                  <c:v>64893</c:v>
                </c:pt>
                <c:pt idx="5093">
                  <c:v>64891.8</c:v>
                </c:pt>
                <c:pt idx="5094">
                  <c:v>64890.7</c:v>
                </c:pt>
                <c:pt idx="5095">
                  <c:v>64889.2</c:v>
                </c:pt>
                <c:pt idx="5096">
                  <c:v>64888.1</c:v>
                </c:pt>
                <c:pt idx="5097">
                  <c:v>64886.9</c:v>
                </c:pt>
                <c:pt idx="5098">
                  <c:v>64886.3</c:v>
                </c:pt>
                <c:pt idx="5099">
                  <c:v>64885.5</c:v>
                </c:pt>
                <c:pt idx="5100">
                  <c:v>64884.800000000003</c:v>
                </c:pt>
                <c:pt idx="5101">
                  <c:v>64883.8</c:v>
                </c:pt>
                <c:pt idx="5102">
                  <c:v>64883.4</c:v>
                </c:pt>
                <c:pt idx="5103">
                  <c:v>64882.9</c:v>
                </c:pt>
                <c:pt idx="5104">
                  <c:v>64882.8</c:v>
                </c:pt>
                <c:pt idx="5105">
                  <c:v>64882.7</c:v>
                </c:pt>
                <c:pt idx="5106">
                  <c:v>64882.7</c:v>
                </c:pt>
                <c:pt idx="5107">
                  <c:v>64882.7</c:v>
                </c:pt>
                <c:pt idx="5108">
                  <c:v>64882.7</c:v>
                </c:pt>
                <c:pt idx="5109">
                  <c:v>64882.8</c:v>
                </c:pt>
                <c:pt idx="5110">
                  <c:v>64882.8</c:v>
                </c:pt>
                <c:pt idx="5111">
                  <c:v>64882.9</c:v>
                </c:pt>
                <c:pt idx="5112">
                  <c:v>64882.9</c:v>
                </c:pt>
                <c:pt idx="5113">
                  <c:v>64883</c:v>
                </c:pt>
                <c:pt idx="5114">
                  <c:v>64883.1</c:v>
                </c:pt>
                <c:pt idx="5115">
                  <c:v>64883.199999999997</c:v>
                </c:pt>
                <c:pt idx="5116">
                  <c:v>64883.3</c:v>
                </c:pt>
                <c:pt idx="5117">
                  <c:v>64883.4</c:v>
                </c:pt>
                <c:pt idx="5118">
                  <c:v>64883.5</c:v>
                </c:pt>
                <c:pt idx="5119">
                  <c:v>64883.7</c:v>
                </c:pt>
                <c:pt idx="5120">
                  <c:v>64883.8</c:v>
                </c:pt>
                <c:pt idx="5121">
                  <c:v>64884</c:v>
                </c:pt>
                <c:pt idx="5122">
                  <c:v>64884.1</c:v>
                </c:pt>
                <c:pt idx="5123">
                  <c:v>64884.2</c:v>
                </c:pt>
                <c:pt idx="5124">
                  <c:v>64884.4</c:v>
                </c:pt>
                <c:pt idx="5125">
                  <c:v>64884.6</c:v>
                </c:pt>
                <c:pt idx="5126">
                  <c:v>64884.800000000003</c:v>
                </c:pt>
                <c:pt idx="5127">
                  <c:v>64885</c:v>
                </c:pt>
                <c:pt idx="5128">
                  <c:v>64885.1</c:v>
                </c:pt>
                <c:pt idx="5129">
                  <c:v>64885.3</c:v>
                </c:pt>
                <c:pt idx="5130">
                  <c:v>64885.4</c:v>
                </c:pt>
                <c:pt idx="5131">
                  <c:v>64885.7</c:v>
                </c:pt>
                <c:pt idx="5132">
                  <c:v>64886</c:v>
                </c:pt>
                <c:pt idx="5133">
                  <c:v>64886.1</c:v>
                </c:pt>
                <c:pt idx="5134">
                  <c:v>64886.3</c:v>
                </c:pt>
                <c:pt idx="5135">
                  <c:v>64886.5</c:v>
                </c:pt>
                <c:pt idx="5136">
                  <c:v>64886.7</c:v>
                </c:pt>
                <c:pt idx="5137">
                  <c:v>64887</c:v>
                </c:pt>
                <c:pt idx="5138">
                  <c:v>64887.3</c:v>
                </c:pt>
                <c:pt idx="5139">
                  <c:v>64887.5</c:v>
                </c:pt>
                <c:pt idx="5140">
                  <c:v>64887.8</c:v>
                </c:pt>
                <c:pt idx="5141">
                  <c:v>64887.9</c:v>
                </c:pt>
                <c:pt idx="5142">
                  <c:v>64888.4</c:v>
                </c:pt>
                <c:pt idx="5143">
                  <c:v>64889</c:v>
                </c:pt>
                <c:pt idx="5144">
                  <c:v>64889.5</c:v>
                </c:pt>
                <c:pt idx="5145">
                  <c:v>64890.1</c:v>
                </c:pt>
                <c:pt idx="5146">
                  <c:v>64890.5</c:v>
                </c:pt>
                <c:pt idx="5147">
                  <c:v>64891.1</c:v>
                </c:pt>
                <c:pt idx="5148">
                  <c:v>64892.1</c:v>
                </c:pt>
                <c:pt idx="5149">
                  <c:v>64893.4</c:v>
                </c:pt>
                <c:pt idx="5150">
                  <c:v>64894.3</c:v>
                </c:pt>
                <c:pt idx="5151">
                  <c:v>64895.199999999997</c:v>
                </c:pt>
                <c:pt idx="5152">
                  <c:v>64896.2</c:v>
                </c:pt>
                <c:pt idx="5153">
                  <c:v>64896.800000000003</c:v>
                </c:pt>
                <c:pt idx="5154">
                  <c:v>64898.2</c:v>
                </c:pt>
                <c:pt idx="5155">
                  <c:v>64899.7</c:v>
                </c:pt>
                <c:pt idx="5156">
                  <c:v>64901.3</c:v>
                </c:pt>
                <c:pt idx="5157">
                  <c:v>64902.5</c:v>
                </c:pt>
                <c:pt idx="5158">
                  <c:v>64903.8</c:v>
                </c:pt>
                <c:pt idx="5159">
                  <c:v>64905.1</c:v>
                </c:pt>
                <c:pt idx="5160">
                  <c:v>64907.3</c:v>
                </c:pt>
                <c:pt idx="5161">
                  <c:v>64909.2</c:v>
                </c:pt>
                <c:pt idx="5162">
                  <c:v>64911.1</c:v>
                </c:pt>
                <c:pt idx="5163">
                  <c:v>64913.1</c:v>
                </c:pt>
                <c:pt idx="5164">
                  <c:v>64914.1</c:v>
                </c:pt>
                <c:pt idx="5165">
                  <c:v>64915.6</c:v>
                </c:pt>
                <c:pt idx="5166">
                  <c:v>64917.2</c:v>
                </c:pt>
                <c:pt idx="5167">
                  <c:v>64919.3</c:v>
                </c:pt>
                <c:pt idx="5168">
                  <c:v>64920.9</c:v>
                </c:pt>
                <c:pt idx="5169">
                  <c:v>64923.1</c:v>
                </c:pt>
                <c:pt idx="5170">
                  <c:v>64924.2</c:v>
                </c:pt>
                <c:pt idx="5171">
                  <c:v>64925.9</c:v>
                </c:pt>
                <c:pt idx="5172">
                  <c:v>64927.6</c:v>
                </c:pt>
                <c:pt idx="5173">
                  <c:v>64929.9</c:v>
                </c:pt>
                <c:pt idx="5174">
                  <c:v>64931.6</c:v>
                </c:pt>
                <c:pt idx="5175">
                  <c:v>64933.9</c:v>
                </c:pt>
                <c:pt idx="5176">
                  <c:v>64935.7</c:v>
                </c:pt>
                <c:pt idx="5177">
                  <c:v>64937.7</c:v>
                </c:pt>
                <c:pt idx="5178">
                  <c:v>64939.8</c:v>
                </c:pt>
                <c:pt idx="5179">
                  <c:v>64942.1</c:v>
                </c:pt>
                <c:pt idx="5180">
                  <c:v>64945.5</c:v>
                </c:pt>
                <c:pt idx="5181">
                  <c:v>64949.2</c:v>
                </c:pt>
                <c:pt idx="5182">
                  <c:v>64951.1</c:v>
                </c:pt>
                <c:pt idx="5183">
                  <c:v>64954.2</c:v>
                </c:pt>
                <c:pt idx="5184">
                  <c:v>64958.400000000001</c:v>
                </c:pt>
                <c:pt idx="5185">
                  <c:v>64962.9</c:v>
                </c:pt>
                <c:pt idx="5186">
                  <c:v>64967.6</c:v>
                </c:pt>
                <c:pt idx="5187">
                  <c:v>64971.199999999997</c:v>
                </c:pt>
                <c:pt idx="5188">
                  <c:v>64974.9</c:v>
                </c:pt>
                <c:pt idx="5189">
                  <c:v>64977.4</c:v>
                </c:pt>
                <c:pt idx="5190">
                  <c:v>64982.6</c:v>
                </c:pt>
                <c:pt idx="5191">
                  <c:v>64986.5</c:v>
                </c:pt>
                <c:pt idx="5192">
                  <c:v>64991.8</c:v>
                </c:pt>
                <c:pt idx="5193">
                  <c:v>64997.2</c:v>
                </c:pt>
                <c:pt idx="5194">
                  <c:v>64999.9</c:v>
                </c:pt>
                <c:pt idx="5195">
                  <c:v>65004</c:v>
                </c:pt>
                <c:pt idx="5196">
                  <c:v>65009.4</c:v>
                </c:pt>
                <c:pt idx="5197">
                  <c:v>65014.9</c:v>
                </c:pt>
                <c:pt idx="5198">
                  <c:v>65020.3</c:v>
                </c:pt>
                <c:pt idx="5199">
                  <c:v>65027</c:v>
                </c:pt>
                <c:pt idx="5200">
                  <c:v>65029.599999999999</c:v>
                </c:pt>
                <c:pt idx="5201">
                  <c:v>65033.599999999999</c:v>
                </c:pt>
                <c:pt idx="5202">
                  <c:v>65037.5</c:v>
                </c:pt>
                <c:pt idx="5203">
                  <c:v>65042.5</c:v>
                </c:pt>
                <c:pt idx="5204">
                  <c:v>65046.2</c:v>
                </c:pt>
                <c:pt idx="5205">
                  <c:v>65051</c:v>
                </c:pt>
                <c:pt idx="5206">
                  <c:v>65054.5</c:v>
                </c:pt>
                <c:pt idx="5207">
                  <c:v>65059</c:v>
                </c:pt>
                <c:pt idx="5208">
                  <c:v>65063.199999999997</c:v>
                </c:pt>
                <c:pt idx="5209">
                  <c:v>65067.199999999997</c:v>
                </c:pt>
                <c:pt idx="5210">
                  <c:v>65070</c:v>
                </c:pt>
                <c:pt idx="5211">
                  <c:v>65072.7</c:v>
                </c:pt>
                <c:pt idx="5212">
                  <c:v>65074.5</c:v>
                </c:pt>
                <c:pt idx="5213">
                  <c:v>65078</c:v>
                </c:pt>
                <c:pt idx="5214">
                  <c:v>65081.7</c:v>
                </c:pt>
                <c:pt idx="5215">
                  <c:v>65084.5</c:v>
                </c:pt>
                <c:pt idx="5216">
                  <c:v>65088.2</c:v>
                </c:pt>
                <c:pt idx="5217">
                  <c:v>65090.1</c:v>
                </c:pt>
                <c:pt idx="5218">
                  <c:v>65093.9</c:v>
                </c:pt>
                <c:pt idx="5219">
                  <c:v>65095.8</c:v>
                </c:pt>
                <c:pt idx="5220">
                  <c:v>65099.6</c:v>
                </c:pt>
                <c:pt idx="5221">
                  <c:v>65103.4</c:v>
                </c:pt>
                <c:pt idx="5222">
                  <c:v>65107.1</c:v>
                </c:pt>
                <c:pt idx="5223">
                  <c:v>65109</c:v>
                </c:pt>
                <c:pt idx="5224">
                  <c:v>65112.7</c:v>
                </c:pt>
                <c:pt idx="5225">
                  <c:v>65114.5</c:v>
                </c:pt>
                <c:pt idx="5226">
                  <c:v>65118.2</c:v>
                </c:pt>
                <c:pt idx="5227">
                  <c:v>65121.7</c:v>
                </c:pt>
                <c:pt idx="5228">
                  <c:v>65125.2</c:v>
                </c:pt>
                <c:pt idx="5229">
                  <c:v>65126.8</c:v>
                </c:pt>
                <c:pt idx="5230">
                  <c:v>65128.5</c:v>
                </c:pt>
                <c:pt idx="5231">
                  <c:v>65130.9</c:v>
                </c:pt>
                <c:pt idx="5232">
                  <c:v>65134</c:v>
                </c:pt>
                <c:pt idx="5233">
                  <c:v>65137</c:v>
                </c:pt>
                <c:pt idx="5234">
                  <c:v>65139.1</c:v>
                </c:pt>
                <c:pt idx="5235">
                  <c:v>65141.8</c:v>
                </c:pt>
                <c:pt idx="5236">
                  <c:v>65143.1</c:v>
                </c:pt>
                <c:pt idx="5237">
                  <c:v>65144.9</c:v>
                </c:pt>
                <c:pt idx="5238">
                  <c:v>65146.6</c:v>
                </c:pt>
                <c:pt idx="5239">
                  <c:v>65148.7</c:v>
                </c:pt>
                <c:pt idx="5240">
                  <c:v>65150.1</c:v>
                </c:pt>
                <c:pt idx="5241">
                  <c:v>65151.3</c:v>
                </c:pt>
                <c:pt idx="5242">
                  <c:v>65152.1</c:v>
                </c:pt>
                <c:pt idx="5243">
                  <c:v>65153.5</c:v>
                </c:pt>
                <c:pt idx="5244">
                  <c:v>65154</c:v>
                </c:pt>
                <c:pt idx="5245">
                  <c:v>65155.199999999997</c:v>
                </c:pt>
                <c:pt idx="5246">
                  <c:v>65155.7</c:v>
                </c:pt>
                <c:pt idx="5247">
                  <c:v>65156</c:v>
                </c:pt>
                <c:pt idx="5248">
                  <c:v>65156</c:v>
                </c:pt>
                <c:pt idx="5249">
                  <c:v>65155.8</c:v>
                </c:pt>
                <c:pt idx="5250">
                  <c:v>65155.4</c:v>
                </c:pt>
                <c:pt idx="5251">
                  <c:v>65154.1</c:v>
                </c:pt>
                <c:pt idx="5252">
                  <c:v>65153</c:v>
                </c:pt>
                <c:pt idx="5253">
                  <c:v>65151.6</c:v>
                </c:pt>
                <c:pt idx="5254">
                  <c:v>65150.6</c:v>
                </c:pt>
                <c:pt idx="5255">
                  <c:v>65148.2</c:v>
                </c:pt>
                <c:pt idx="5256">
                  <c:v>65146.8</c:v>
                </c:pt>
                <c:pt idx="5257">
                  <c:v>65143.9</c:v>
                </c:pt>
                <c:pt idx="5258">
                  <c:v>65140.7</c:v>
                </c:pt>
                <c:pt idx="5259">
                  <c:v>65137.2</c:v>
                </c:pt>
                <c:pt idx="5260">
                  <c:v>65133.4</c:v>
                </c:pt>
                <c:pt idx="5261">
                  <c:v>65118.7</c:v>
                </c:pt>
                <c:pt idx="5262">
                  <c:v>65115.4</c:v>
                </c:pt>
                <c:pt idx="5263">
                  <c:v>65110.8</c:v>
                </c:pt>
                <c:pt idx="5264">
                  <c:v>65105.1</c:v>
                </c:pt>
                <c:pt idx="5265">
                  <c:v>65101.599999999999</c:v>
                </c:pt>
                <c:pt idx="5266">
                  <c:v>65098.2</c:v>
                </c:pt>
                <c:pt idx="5267">
                  <c:v>65094.7</c:v>
                </c:pt>
                <c:pt idx="5268">
                  <c:v>65089.1</c:v>
                </c:pt>
                <c:pt idx="5269">
                  <c:v>65084.7</c:v>
                </c:pt>
                <c:pt idx="5270">
                  <c:v>65081.5</c:v>
                </c:pt>
                <c:pt idx="5271">
                  <c:v>65077.4</c:v>
                </c:pt>
                <c:pt idx="5272">
                  <c:v>65074.400000000001</c:v>
                </c:pt>
                <c:pt idx="5273">
                  <c:v>65071.5</c:v>
                </c:pt>
                <c:pt idx="5274">
                  <c:v>65067.9</c:v>
                </c:pt>
                <c:pt idx="5275">
                  <c:v>65065.4</c:v>
                </c:pt>
                <c:pt idx="5276">
                  <c:v>65062.3</c:v>
                </c:pt>
                <c:pt idx="5277">
                  <c:v>65060.2</c:v>
                </c:pt>
                <c:pt idx="5278">
                  <c:v>65057.7</c:v>
                </c:pt>
                <c:pt idx="5279">
                  <c:v>65056.1</c:v>
                </c:pt>
                <c:pt idx="5280">
                  <c:v>65054.6</c:v>
                </c:pt>
                <c:pt idx="5281">
                  <c:v>65052.2</c:v>
                </c:pt>
                <c:pt idx="5282">
                  <c:v>65050.2</c:v>
                </c:pt>
                <c:pt idx="5283">
                  <c:v>65047.7</c:v>
                </c:pt>
                <c:pt idx="5284">
                  <c:v>65046.3</c:v>
                </c:pt>
                <c:pt idx="5285">
                  <c:v>65045.3</c:v>
                </c:pt>
                <c:pt idx="5286">
                  <c:v>65043.4</c:v>
                </c:pt>
                <c:pt idx="5287">
                  <c:v>65041.9</c:v>
                </c:pt>
                <c:pt idx="5288">
                  <c:v>65040</c:v>
                </c:pt>
                <c:pt idx="5289">
                  <c:v>65038.6</c:v>
                </c:pt>
                <c:pt idx="5290">
                  <c:v>65036.800000000003</c:v>
                </c:pt>
                <c:pt idx="5291">
                  <c:v>65035.9</c:v>
                </c:pt>
                <c:pt idx="5292">
                  <c:v>65034.5</c:v>
                </c:pt>
                <c:pt idx="5293">
                  <c:v>65032.3</c:v>
                </c:pt>
                <c:pt idx="5294">
                  <c:v>65031</c:v>
                </c:pt>
                <c:pt idx="5295">
                  <c:v>65029.4</c:v>
                </c:pt>
                <c:pt idx="5296">
                  <c:v>65027.8</c:v>
                </c:pt>
                <c:pt idx="5297">
                  <c:v>65026.3</c:v>
                </c:pt>
                <c:pt idx="5298">
                  <c:v>65025.2</c:v>
                </c:pt>
                <c:pt idx="5299">
                  <c:v>65024.1</c:v>
                </c:pt>
                <c:pt idx="5300">
                  <c:v>65023.1</c:v>
                </c:pt>
                <c:pt idx="5301">
                  <c:v>65021.8</c:v>
                </c:pt>
                <c:pt idx="5302">
                  <c:v>65020.6</c:v>
                </c:pt>
                <c:pt idx="5303">
                  <c:v>65019.8</c:v>
                </c:pt>
                <c:pt idx="5304">
                  <c:v>65019</c:v>
                </c:pt>
                <c:pt idx="5305">
                  <c:v>65018.1</c:v>
                </c:pt>
                <c:pt idx="5306">
                  <c:v>65017.5</c:v>
                </c:pt>
                <c:pt idx="5307">
                  <c:v>65016.9</c:v>
                </c:pt>
                <c:pt idx="5308">
                  <c:v>65016.2</c:v>
                </c:pt>
                <c:pt idx="5309">
                  <c:v>65015.7</c:v>
                </c:pt>
                <c:pt idx="5310">
                  <c:v>65015.3</c:v>
                </c:pt>
                <c:pt idx="5311">
                  <c:v>65015.1</c:v>
                </c:pt>
                <c:pt idx="5312">
                  <c:v>65014.9</c:v>
                </c:pt>
                <c:pt idx="5313">
                  <c:v>65014.8</c:v>
                </c:pt>
                <c:pt idx="5314">
                  <c:v>65014.8</c:v>
                </c:pt>
                <c:pt idx="5315">
                  <c:v>65015.1</c:v>
                </c:pt>
                <c:pt idx="5316">
                  <c:v>65015.8</c:v>
                </c:pt>
                <c:pt idx="5317">
                  <c:v>65016.4</c:v>
                </c:pt>
                <c:pt idx="5318">
                  <c:v>65017.3</c:v>
                </c:pt>
                <c:pt idx="5319">
                  <c:v>65018.6</c:v>
                </c:pt>
                <c:pt idx="5320">
                  <c:v>65020.3</c:v>
                </c:pt>
                <c:pt idx="5321">
                  <c:v>65021.599999999999</c:v>
                </c:pt>
                <c:pt idx="5322">
                  <c:v>65023.6</c:v>
                </c:pt>
                <c:pt idx="5323">
                  <c:v>65025.3</c:v>
                </c:pt>
                <c:pt idx="5324">
                  <c:v>65027.6</c:v>
                </c:pt>
                <c:pt idx="5325">
                  <c:v>65029.5</c:v>
                </c:pt>
                <c:pt idx="5326">
                  <c:v>65032.1</c:v>
                </c:pt>
                <c:pt idx="5327">
                  <c:v>65034.8</c:v>
                </c:pt>
                <c:pt idx="5328">
                  <c:v>65037</c:v>
                </c:pt>
                <c:pt idx="5329">
                  <c:v>65039.1</c:v>
                </c:pt>
                <c:pt idx="5330">
                  <c:v>65041.3</c:v>
                </c:pt>
                <c:pt idx="5331">
                  <c:v>65042.8</c:v>
                </c:pt>
                <c:pt idx="5332">
                  <c:v>65045.8</c:v>
                </c:pt>
                <c:pt idx="5333">
                  <c:v>65048.9</c:v>
                </c:pt>
                <c:pt idx="5334">
                  <c:v>65051.199999999997</c:v>
                </c:pt>
                <c:pt idx="5335">
                  <c:v>65053.4</c:v>
                </c:pt>
                <c:pt idx="5336">
                  <c:v>65055.7</c:v>
                </c:pt>
                <c:pt idx="5337">
                  <c:v>65059.4</c:v>
                </c:pt>
                <c:pt idx="5338">
                  <c:v>65060.9</c:v>
                </c:pt>
                <c:pt idx="5339">
                  <c:v>65063.7</c:v>
                </c:pt>
                <c:pt idx="5340">
                  <c:v>65066.5</c:v>
                </c:pt>
                <c:pt idx="5341">
                  <c:v>65069.1</c:v>
                </c:pt>
                <c:pt idx="5342">
                  <c:v>65071</c:v>
                </c:pt>
                <c:pt idx="5343">
                  <c:v>65072.2</c:v>
                </c:pt>
                <c:pt idx="5344">
                  <c:v>65073.9</c:v>
                </c:pt>
                <c:pt idx="5345">
                  <c:v>65076</c:v>
                </c:pt>
                <c:pt idx="5346">
                  <c:v>65078</c:v>
                </c:pt>
                <c:pt idx="5347">
                  <c:v>65079.7</c:v>
                </c:pt>
                <c:pt idx="5348">
                  <c:v>65080.800000000003</c:v>
                </c:pt>
                <c:pt idx="5349">
                  <c:v>65081.8</c:v>
                </c:pt>
                <c:pt idx="5350">
                  <c:v>65082.5</c:v>
                </c:pt>
                <c:pt idx="5351">
                  <c:v>65083.8</c:v>
                </c:pt>
                <c:pt idx="5352">
                  <c:v>65084.800000000003</c:v>
                </c:pt>
                <c:pt idx="5353">
                  <c:v>65085.8</c:v>
                </c:pt>
                <c:pt idx="5354">
                  <c:v>65087.199999999997</c:v>
                </c:pt>
                <c:pt idx="5355">
                  <c:v>65088.2</c:v>
                </c:pt>
                <c:pt idx="5356">
                  <c:v>65089.1</c:v>
                </c:pt>
                <c:pt idx="5357">
                  <c:v>65090.5</c:v>
                </c:pt>
                <c:pt idx="5358">
                  <c:v>65091.4</c:v>
                </c:pt>
                <c:pt idx="5359">
                  <c:v>65092.7</c:v>
                </c:pt>
                <c:pt idx="5360">
                  <c:v>65094</c:v>
                </c:pt>
                <c:pt idx="5361">
                  <c:v>65094.9</c:v>
                </c:pt>
                <c:pt idx="5362">
                  <c:v>65095.9</c:v>
                </c:pt>
                <c:pt idx="5363">
                  <c:v>65096.800000000003</c:v>
                </c:pt>
                <c:pt idx="5364">
                  <c:v>65097.7</c:v>
                </c:pt>
                <c:pt idx="5365">
                  <c:v>65098.5</c:v>
                </c:pt>
                <c:pt idx="5366">
                  <c:v>65099.6</c:v>
                </c:pt>
                <c:pt idx="5367">
                  <c:v>65100.5</c:v>
                </c:pt>
                <c:pt idx="5368">
                  <c:v>65101.2</c:v>
                </c:pt>
                <c:pt idx="5369">
                  <c:v>65102.3</c:v>
                </c:pt>
                <c:pt idx="5370">
                  <c:v>65102.7</c:v>
                </c:pt>
                <c:pt idx="5371">
                  <c:v>65103.4</c:v>
                </c:pt>
                <c:pt idx="5372">
                  <c:v>65104.3</c:v>
                </c:pt>
                <c:pt idx="5373">
                  <c:v>65105.2</c:v>
                </c:pt>
                <c:pt idx="5374">
                  <c:v>65105.7</c:v>
                </c:pt>
                <c:pt idx="5375">
                  <c:v>65106.400000000001</c:v>
                </c:pt>
                <c:pt idx="5376">
                  <c:v>65106.8</c:v>
                </c:pt>
                <c:pt idx="5377">
                  <c:v>65107.199999999997</c:v>
                </c:pt>
                <c:pt idx="5378">
                  <c:v>65107.5</c:v>
                </c:pt>
                <c:pt idx="5379">
                  <c:v>65108.1</c:v>
                </c:pt>
                <c:pt idx="5380">
                  <c:v>65108.6</c:v>
                </c:pt>
                <c:pt idx="5381">
                  <c:v>65108.9</c:v>
                </c:pt>
                <c:pt idx="5382">
                  <c:v>65109</c:v>
                </c:pt>
                <c:pt idx="5383">
                  <c:v>65109.2</c:v>
                </c:pt>
                <c:pt idx="5384">
                  <c:v>65109.2</c:v>
                </c:pt>
                <c:pt idx="5385">
                  <c:v>65109.3</c:v>
                </c:pt>
                <c:pt idx="5386">
                  <c:v>65109.2</c:v>
                </c:pt>
                <c:pt idx="5387">
                  <c:v>65109</c:v>
                </c:pt>
                <c:pt idx="5388">
                  <c:v>65108.2</c:v>
                </c:pt>
                <c:pt idx="5389">
                  <c:v>65107.199999999997</c:v>
                </c:pt>
                <c:pt idx="5390">
                  <c:v>65106</c:v>
                </c:pt>
                <c:pt idx="5391">
                  <c:v>65104.5</c:v>
                </c:pt>
                <c:pt idx="5392">
                  <c:v>65102.7</c:v>
                </c:pt>
                <c:pt idx="5393">
                  <c:v>65100</c:v>
                </c:pt>
                <c:pt idx="5394">
                  <c:v>65097.599999999999</c:v>
                </c:pt>
                <c:pt idx="5395">
                  <c:v>65095</c:v>
                </c:pt>
                <c:pt idx="5396">
                  <c:v>65091.199999999997</c:v>
                </c:pt>
                <c:pt idx="5397">
                  <c:v>65088</c:v>
                </c:pt>
                <c:pt idx="5398">
                  <c:v>65085.8</c:v>
                </c:pt>
                <c:pt idx="5399">
                  <c:v>65082.3</c:v>
                </c:pt>
                <c:pt idx="5400">
                  <c:v>65078.6</c:v>
                </c:pt>
                <c:pt idx="5401">
                  <c:v>65074.6</c:v>
                </c:pt>
                <c:pt idx="5402">
                  <c:v>65069.1</c:v>
                </c:pt>
                <c:pt idx="5403">
                  <c:v>65063.199999999997</c:v>
                </c:pt>
                <c:pt idx="5404">
                  <c:v>65058.6</c:v>
                </c:pt>
                <c:pt idx="5405">
                  <c:v>65053.8</c:v>
                </c:pt>
                <c:pt idx="5406">
                  <c:v>65050.5</c:v>
                </c:pt>
                <c:pt idx="5407">
                  <c:v>65045.5</c:v>
                </c:pt>
                <c:pt idx="5408">
                  <c:v>65040.2</c:v>
                </c:pt>
                <c:pt idx="5409">
                  <c:v>65034.9</c:v>
                </c:pt>
                <c:pt idx="5410">
                  <c:v>65029.4</c:v>
                </c:pt>
                <c:pt idx="5411">
                  <c:v>65021.8</c:v>
                </c:pt>
                <c:pt idx="5412">
                  <c:v>65017.9</c:v>
                </c:pt>
                <c:pt idx="5413">
                  <c:v>65012</c:v>
                </c:pt>
                <c:pt idx="5414">
                  <c:v>65006</c:v>
                </c:pt>
                <c:pt idx="5415">
                  <c:v>64999.9</c:v>
                </c:pt>
                <c:pt idx="5416">
                  <c:v>64993.7</c:v>
                </c:pt>
                <c:pt idx="5417">
                  <c:v>64985.2</c:v>
                </c:pt>
                <c:pt idx="5418">
                  <c:v>64976.6</c:v>
                </c:pt>
                <c:pt idx="5419">
                  <c:v>64970.1</c:v>
                </c:pt>
                <c:pt idx="5420">
                  <c:v>64963.5</c:v>
                </c:pt>
                <c:pt idx="5421">
                  <c:v>64959.1</c:v>
                </c:pt>
                <c:pt idx="5422">
                  <c:v>64952.3</c:v>
                </c:pt>
                <c:pt idx="5423">
                  <c:v>64943.3</c:v>
                </c:pt>
                <c:pt idx="5424">
                  <c:v>64936.5</c:v>
                </c:pt>
                <c:pt idx="5425">
                  <c:v>64923.6</c:v>
                </c:pt>
                <c:pt idx="5426">
                  <c:v>64911.3</c:v>
                </c:pt>
                <c:pt idx="5427">
                  <c:v>64904.4</c:v>
                </c:pt>
                <c:pt idx="5428">
                  <c:v>64893.4</c:v>
                </c:pt>
                <c:pt idx="5429">
                  <c:v>64881.4</c:v>
                </c:pt>
                <c:pt idx="5430">
                  <c:v>64873</c:v>
                </c:pt>
                <c:pt idx="5431">
                  <c:v>64859.8</c:v>
                </c:pt>
                <c:pt idx="5432">
                  <c:v>64840.9</c:v>
                </c:pt>
                <c:pt idx="5433">
                  <c:v>64826.1</c:v>
                </c:pt>
                <c:pt idx="5434">
                  <c:v>64810.6</c:v>
                </c:pt>
                <c:pt idx="5435">
                  <c:v>64789.1</c:v>
                </c:pt>
                <c:pt idx="5436">
                  <c:v>64766.8</c:v>
                </c:pt>
                <c:pt idx="5437">
                  <c:v>64755.3</c:v>
                </c:pt>
                <c:pt idx="5438">
                  <c:v>64737.9</c:v>
                </c:pt>
                <c:pt idx="5439">
                  <c:v>64720.1</c:v>
                </c:pt>
                <c:pt idx="5440">
                  <c:v>64702.1</c:v>
                </c:pt>
                <c:pt idx="5441">
                  <c:v>64683.9</c:v>
                </c:pt>
                <c:pt idx="5442">
                  <c:v>64665.599999999999</c:v>
                </c:pt>
                <c:pt idx="5443">
                  <c:v>64653.3</c:v>
                </c:pt>
                <c:pt idx="5444">
                  <c:v>64634.9</c:v>
                </c:pt>
                <c:pt idx="5445">
                  <c:v>64622.6</c:v>
                </c:pt>
                <c:pt idx="5446">
                  <c:v>64604.2</c:v>
                </c:pt>
                <c:pt idx="5447">
                  <c:v>64586</c:v>
                </c:pt>
                <c:pt idx="5448">
                  <c:v>64567.9</c:v>
                </c:pt>
                <c:pt idx="5449">
                  <c:v>64555.9</c:v>
                </c:pt>
                <c:pt idx="5450">
                  <c:v>64538.2</c:v>
                </c:pt>
                <c:pt idx="5451">
                  <c:v>64520.800000000003</c:v>
                </c:pt>
                <c:pt idx="5452">
                  <c:v>64503.8</c:v>
                </c:pt>
                <c:pt idx="5453">
                  <c:v>64487.199999999997</c:v>
                </c:pt>
                <c:pt idx="5454">
                  <c:v>64476.4</c:v>
                </c:pt>
                <c:pt idx="5455">
                  <c:v>64465.8</c:v>
                </c:pt>
                <c:pt idx="5456">
                  <c:v>64450.400000000001</c:v>
                </c:pt>
                <c:pt idx="5457">
                  <c:v>64435.6</c:v>
                </c:pt>
                <c:pt idx="5458">
                  <c:v>64421.5</c:v>
                </c:pt>
                <c:pt idx="5459">
                  <c:v>64408.1</c:v>
                </c:pt>
                <c:pt idx="5460">
                  <c:v>64390.6</c:v>
                </c:pt>
                <c:pt idx="5461">
                  <c:v>64377.5</c:v>
                </c:pt>
                <c:pt idx="5462">
                  <c:v>64368.9</c:v>
                </c:pt>
                <c:pt idx="5463">
                  <c:v>64360.2</c:v>
                </c:pt>
                <c:pt idx="5464">
                  <c:v>64351.7</c:v>
                </c:pt>
                <c:pt idx="5465">
                  <c:v>64338.8</c:v>
                </c:pt>
                <c:pt idx="5466">
                  <c:v>64326.1</c:v>
                </c:pt>
                <c:pt idx="5467">
                  <c:v>64317.7</c:v>
                </c:pt>
                <c:pt idx="5468">
                  <c:v>64305.1</c:v>
                </c:pt>
                <c:pt idx="5469">
                  <c:v>64288.6</c:v>
                </c:pt>
                <c:pt idx="5470">
                  <c:v>64276.2</c:v>
                </c:pt>
                <c:pt idx="5471">
                  <c:v>64264</c:v>
                </c:pt>
                <c:pt idx="5472">
                  <c:v>64252</c:v>
                </c:pt>
                <c:pt idx="5473">
                  <c:v>64244</c:v>
                </c:pt>
                <c:pt idx="5474">
                  <c:v>64232.1</c:v>
                </c:pt>
                <c:pt idx="5475">
                  <c:v>64228.2</c:v>
                </c:pt>
                <c:pt idx="5476">
                  <c:v>64212.6</c:v>
                </c:pt>
                <c:pt idx="5477">
                  <c:v>64204.9</c:v>
                </c:pt>
                <c:pt idx="5478">
                  <c:v>64197.3</c:v>
                </c:pt>
                <c:pt idx="5479">
                  <c:v>64185.9</c:v>
                </c:pt>
                <c:pt idx="5480">
                  <c:v>64174.8</c:v>
                </c:pt>
                <c:pt idx="5481">
                  <c:v>64163.7</c:v>
                </c:pt>
                <c:pt idx="5482">
                  <c:v>64152.9</c:v>
                </c:pt>
                <c:pt idx="5483">
                  <c:v>64142.2</c:v>
                </c:pt>
                <c:pt idx="5484">
                  <c:v>64135.1</c:v>
                </c:pt>
                <c:pt idx="5485">
                  <c:v>64124.7</c:v>
                </c:pt>
                <c:pt idx="5486">
                  <c:v>64117.9</c:v>
                </c:pt>
                <c:pt idx="5487">
                  <c:v>64107.8</c:v>
                </c:pt>
                <c:pt idx="5488">
                  <c:v>64097.8</c:v>
                </c:pt>
                <c:pt idx="5489">
                  <c:v>64088.1</c:v>
                </c:pt>
                <c:pt idx="5490">
                  <c:v>64081.7</c:v>
                </c:pt>
                <c:pt idx="5491">
                  <c:v>64075.4</c:v>
                </c:pt>
                <c:pt idx="5492">
                  <c:v>64066.2</c:v>
                </c:pt>
                <c:pt idx="5493">
                  <c:v>64060.2</c:v>
                </c:pt>
                <c:pt idx="5494">
                  <c:v>64054.400000000001</c:v>
                </c:pt>
                <c:pt idx="5495">
                  <c:v>64048.800000000003</c:v>
                </c:pt>
                <c:pt idx="5496">
                  <c:v>64040.7</c:v>
                </c:pt>
                <c:pt idx="5497">
                  <c:v>64032.9</c:v>
                </c:pt>
                <c:pt idx="5498">
                  <c:v>64025.4</c:v>
                </c:pt>
                <c:pt idx="5499">
                  <c:v>64018.2</c:v>
                </c:pt>
                <c:pt idx="5500">
                  <c:v>64013.5</c:v>
                </c:pt>
                <c:pt idx="5501">
                  <c:v>64011.3</c:v>
                </c:pt>
                <c:pt idx="5502">
                  <c:v>64004.5</c:v>
                </c:pt>
                <c:pt idx="5503">
                  <c:v>64000.1</c:v>
                </c:pt>
                <c:pt idx="5504">
                  <c:v>63995.8</c:v>
                </c:pt>
                <c:pt idx="5505">
                  <c:v>63991.6</c:v>
                </c:pt>
                <c:pt idx="5506">
                  <c:v>63987.4</c:v>
                </c:pt>
                <c:pt idx="5507">
                  <c:v>63979.199999999997</c:v>
                </c:pt>
                <c:pt idx="5508">
                  <c:v>63975.1</c:v>
                </c:pt>
                <c:pt idx="5509">
                  <c:v>63971.1</c:v>
                </c:pt>
                <c:pt idx="5510">
                  <c:v>63967.1</c:v>
                </c:pt>
                <c:pt idx="5511">
                  <c:v>63961.2</c:v>
                </c:pt>
                <c:pt idx="5512">
                  <c:v>63957.2</c:v>
                </c:pt>
                <c:pt idx="5513">
                  <c:v>63953.2</c:v>
                </c:pt>
                <c:pt idx="5514">
                  <c:v>63949.2</c:v>
                </c:pt>
                <c:pt idx="5515">
                  <c:v>63945.2</c:v>
                </c:pt>
                <c:pt idx="5516">
                  <c:v>63941.1</c:v>
                </c:pt>
                <c:pt idx="5517">
                  <c:v>63937</c:v>
                </c:pt>
                <c:pt idx="5518">
                  <c:v>63930.8</c:v>
                </c:pt>
                <c:pt idx="5519">
                  <c:v>63928.6</c:v>
                </c:pt>
                <c:pt idx="5520">
                  <c:v>63924.4</c:v>
                </c:pt>
                <c:pt idx="5521">
                  <c:v>63917.8</c:v>
                </c:pt>
                <c:pt idx="5522">
                  <c:v>63913.4</c:v>
                </c:pt>
                <c:pt idx="5523">
                  <c:v>63911.1</c:v>
                </c:pt>
                <c:pt idx="5524">
                  <c:v>63906.5</c:v>
                </c:pt>
                <c:pt idx="5525">
                  <c:v>63901.8</c:v>
                </c:pt>
                <c:pt idx="5526">
                  <c:v>63894.5</c:v>
                </c:pt>
                <c:pt idx="5527">
                  <c:v>63886.9</c:v>
                </c:pt>
                <c:pt idx="5528">
                  <c:v>63879</c:v>
                </c:pt>
                <c:pt idx="5529">
                  <c:v>63870.8</c:v>
                </c:pt>
                <c:pt idx="5530">
                  <c:v>63865.1</c:v>
                </c:pt>
                <c:pt idx="5531">
                  <c:v>63859.3</c:v>
                </c:pt>
                <c:pt idx="5532">
                  <c:v>63853.3</c:v>
                </c:pt>
                <c:pt idx="5533">
                  <c:v>63847</c:v>
                </c:pt>
                <c:pt idx="5534">
                  <c:v>63840.6</c:v>
                </c:pt>
                <c:pt idx="5535">
                  <c:v>63830.6</c:v>
                </c:pt>
                <c:pt idx="5536">
                  <c:v>63816.5</c:v>
                </c:pt>
                <c:pt idx="5537">
                  <c:v>63809.2</c:v>
                </c:pt>
                <c:pt idx="5538">
                  <c:v>63801.5</c:v>
                </c:pt>
                <c:pt idx="5539">
                  <c:v>63793.7</c:v>
                </c:pt>
                <c:pt idx="5540">
                  <c:v>63785.5</c:v>
                </c:pt>
                <c:pt idx="5541">
                  <c:v>63770.8</c:v>
                </c:pt>
                <c:pt idx="5542">
                  <c:v>63759.3</c:v>
                </c:pt>
                <c:pt idx="5543">
                  <c:v>63725.1</c:v>
                </c:pt>
                <c:pt idx="5544">
                  <c:v>63124</c:v>
                </c:pt>
                <c:pt idx="5545">
                  <c:v>63121.5</c:v>
                </c:pt>
                <c:pt idx="5546">
                  <c:v>63116.7</c:v>
                </c:pt>
                <c:pt idx="5547">
                  <c:v>63114.3</c:v>
                </c:pt>
                <c:pt idx="5548">
                  <c:v>63109.5</c:v>
                </c:pt>
                <c:pt idx="5549">
                  <c:v>63104.800000000003</c:v>
                </c:pt>
                <c:pt idx="5550">
                  <c:v>63100.1</c:v>
                </c:pt>
                <c:pt idx="5551">
                  <c:v>63093.2</c:v>
                </c:pt>
                <c:pt idx="5552">
                  <c:v>63088.6</c:v>
                </c:pt>
                <c:pt idx="5553">
                  <c:v>63084.1</c:v>
                </c:pt>
                <c:pt idx="5554">
                  <c:v>63077.3</c:v>
                </c:pt>
                <c:pt idx="5555">
                  <c:v>63070.6</c:v>
                </c:pt>
                <c:pt idx="5556">
                  <c:v>63066.2</c:v>
                </c:pt>
                <c:pt idx="5557">
                  <c:v>63059.5</c:v>
                </c:pt>
                <c:pt idx="5558">
                  <c:v>63052.9</c:v>
                </c:pt>
                <c:pt idx="5559">
                  <c:v>63046.2</c:v>
                </c:pt>
                <c:pt idx="5560">
                  <c:v>63044</c:v>
                </c:pt>
                <c:pt idx="5561">
                  <c:v>63039.5</c:v>
                </c:pt>
                <c:pt idx="5562">
                  <c:v>63035</c:v>
                </c:pt>
                <c:pt idx="5563">
                  <c:v>63030.5</c:v>
                </c:pt>
                <c:pt idx="5564">
                  <c:v>63021.3</c:v>
                </c:pt>
                <c:pt idx="5565">
                  <c:v>63016.7</c:v>
                </c:pt>
                <c:pt idx="5566">
                  <c:v>63009.7</c:v>
                </c:pt>
                <c:pt idx="5567">
                  <c:v>63004.9</c:v>
                </c:pt>
                <c:pt idx="5568">
                  <c:v>63002.5</c:v>
                </c:pt>
                <c:pt idx="5569">
                  <c:v>62995.3</c:v>
                </c:pt>
                <c:pt idx="5570">
                  <c:v>62990.3</c:v>
                </c:pt>
                <c:pt idx="5571">
                  <c:v>62982.8</c:v>
                </c:pt>
                <c:pt idx="5572">
                  <c:v>62972.5</c:v>
                </c:pt>
                <c:pt idx="5573">
                  <c:v>62961.8</c:v>
                </c:pt>
                <c:pt idx="5574">
                  <c:v>62950.7</c:v>
                </c:pt>
                <c:pt idx="5575">
                  <c:v>62942.1</c:v>
                </c:pt>
                <c:pt idx="5576">
                  <c:v>62936.3</c:v>
                </c:pt>
                <c:pt idx="5577">
                  <c:v>62927.5</c:v>
                </c:pt>
                <c:pt idx="5578">
                  <c:v>62924.5</c:v>
                </c:pt>
                <c:pt idx="5579">
                  <c:v>62915.6</c:v>
                </c:pt>
                <c:pt idx="5580">
                  <c:v>62906.5</c:v>
                </c:pt>
                <c:pt idx="5581">
                  <c:v>62894.2</c:v>
                </c:pt>
                <c:pt idx="5582">
                  <c:v>62881.9</c:v>
                </c:pt>
                <c:pt idx="5583">
                  <c:v>62872.6</c:v>
                </c:pt>
                <c:pt idx="5584">
                  <c:v>62863.3</c:v>
                </c:pt>
                <c:pt idx="5585">
                  <c:v>62854</c:v>
                </c:pt>
                <c:pt idx="5586">
                  <c:v>62847.9</c:v>
                </c:pt>
                <c:pt idx="5587">
                  <c:v>62838.7</c:v>
                </c:pt>
                <c:pt idx="5588">
                  <c:v>62826.5</c:v>
                </c:pt>
                <c:pt idx="5589">
                  <c:v>62817.5</c:v>
                </c:pt>
                <c:pt idx="5590">
                  <c:v>62805.7</c:v>
                </c:pt>
                <c:pt idx="5591">
                  <c:v>62797</c:v>
                </c:pt>
                <c:pt idx="5592">
                  <c:v>62785.7</c:v>
                </c:pt>
                <c:pt idx="5593">
                  <c:v>62777.5</c:v>
                </c:pt>
                <c:pt idx="5594">
                  <c:v>62772.1</c:v>
                </c:pt>
                <c:pt idx="5595">
                  <c:v>62769.5</c:v>
                </c:pt>
                <c:pt idx="5596">
                  <c:v>62761.7</c:v>
                </c:pt>
                <c:pt idx="5597">
                  <c:v>62754.2</c:v>
                </c:pt>
                <c:pt idx="5598">
                  <c:v>62746.9</c:v>
                </c:pt>
                <c:pt idx="5599">
                  <c:v>62740</c:v>
                </c:pt>
                <c:pt idx="5600">
                  <c:v>62733.4</c:v>
                </c:pt>
                <c:pt idx="5601">
                  <c:v>62725.1</c:v>
                </c:pt>
                <c:pt idx="5602">
                  <c:v>62715.7</c:v>
                </c:pt>
                <c:pt idx="5603">
                  <c:v>62710.6</c:v>
                </c:pt>
                <c:pt idx="5604">
                  <c:v>62707.5</c:v>
                </c:pt>
                <c:pt idx="5605">
                  <c:v>62703.1</c:v>
                </c:pt>
                <c:pt idx="5606">
                  <c:v>62700.4</c:v>
                </c:pt>
                <c:pt idx="5607">
                  <c:v>62696.9</c:v>
                </c:pt>
                <c:pt idx="5608">
                  <c:v>62693.8</c:v>
                </c:pt>
                <c:pt idx="5609">
                  <c:v>62692</c:v>
                </c:pt>
                <c:pt idx="5610">
                  <c:v>62689.8</c:v>
                </c:pt>
                <c:pt idx="5611">
                  <c:v>62689.2</c:v>
                </c:pt>
                <c:pt idx="5612">
                  <c:v>62688.2</c:v>
                </c:pt>
                <c:pt idx="5613">
                  <c:v>62686.7</c:v>
                </c:pt>
                <c:pt idx="5614">
                  <c:v>62685.2</c:v>
                </c:pt>
                <c:pt idx="5615">
                  <c:v>62683.9</c:v>
                </c:pt>
                <c:pt idx="5616">
                  <c:v>62682.6</c:v>
                </c:pt>
                <c:pt idx="5617">
                  <c:v>62680.9</c:v>
                </c:pt>
                <c:pt idx="5618">
                  <c:v>62679.8</c:v>
                </c:pt>
                <c:pt idx="5619">
                  <c:v>62678.7</c:v>
                </c:pt>
                <c:pt idx="5620">
                  <c:v>62677.9</c:v>
                </c:pt>
                <c:pt idx="5621">
                  <c:v>62677.3</c:v>
                </c:pt>
                <c:pt idx="5622">
                  <c:v>62676.3</c:v>
                </c:pt>
                <c:pt idx="5623">
                  <c:v>62675.3</c:v>
                </c:pt>
                <c:pt idx="5624">
                  <c:v>62674.2</c:v>
                </c:pt>
                <c:pt idx="5625">
                  <c:v>62673</c:v>
                </c:pt>
                <c:pt idx="5626">
                  <c:v>62672.2</c:v>
                </c:pt>
                <c:pt idx="5627">
                  <c:v>62671.7</c:v>
                </c:pt>
                <c:pt idx="5628">
                  <c:v>62670.7</c:v>
                </c:pt>
                <c:pt idx="5629">
                  <c:v>62670.2</c:v>
                </c:pt>
                <c:pt idx="5630">
                  <c:v>62670</c:v>
                </c:pt>
                <c:pt idx="5631">
                  <c:v>62669.3</c:v>
                </c:pt>
                <c:pt idx="5632">
                  <c:v>62668.800000000003</c:v>
                </c:pt>
                <c:pt idx="5633">
                  <c:v>62668.4</c:v>
                </c:pt>
                <c:pt idx="5634">
                  <c:v>62667.7</c:v>
                </c:pt>
                <c:pt idx="5635">
                  <c:v>62666.9</c:v>
                </c:pt>
                <c:pt idx="5636">
                  <c:v>62666.400000000001</c:v>
                </c:pt>
                <c:pt idx="5637">
                  <c:v>62665.8</c:v>
                </c:pt>
                <c:pt idx="5638">
                  <c:v>62665.1</c:v>
                </c:pt>
                <c:pt idx="5639">
                  <c:v>62664.3</c:v>
                </c:pt>
                <c:pt idx="5640">
                  <c:v>62663.4</c:v>
                </c:pt>
                <c:pt idx="5641">
                  <c:v>62662.8</c:v>
                </c:pt>
                <c:pt idx="5642">
                  <c:v>62661.8</c:v>
                </c:pt>
                <c:pt idx="5643">
                  <c:v>62661.4</c:v>
                </c:pt>
                <c:pt idx="5644">
                  <c:v>62660.7</c:v>
                </c:pt>
                <c:pt idx="5645">
                  <c:v>62659.9</c:v>
                </c:pt>
                <c:pt idx="5646">
                  <c:v>62659.199999999997</c:v>
                </c:pt>
                <c:pt idx="5647">
                  <c:v>62658.400000000001</c:v>
                </c:pt>
                <c:pt idx="5648">
                  <c:v>62657.8</c:v>
                </c:pt>
                <c:pt idx="5649">
                  <c:v>62657.2</c:v>
                </c:pt>
                <c:pt idx="5650">
                  <c:v>62656.4</c:v>
                </c:pt>
                <c:pt idx="5651">
                  <c:v>62655.5</c:v>
                </c:pt>
                <c:pt idx="5652">
                  <c:v>62654.8</c:v>
                </c:pt>
                <c:pt idx="5653">
                  <c:v>62653.5</c:v>
                </c:pt>
                <c:pt idx="5654">
                  <c:v>62652.1</c:v>
                </c:pt>
                <c:pt idx="5655">
                  <c:v>62651.1</c:v>
                </c:pt>
                <c:pt idx="5656">
                  <c:v>62650.1</c:v>
                </c:pt>
                <c:pt idx="5657">
                  <c:v>62649.5</c:v>
                </c:pt>
                <c:pt idx="5658">
                  <c:v>62624.6</c:v>
                </c:pt>
                <c:pt idx="5659">
                  <c:v>62622.400000000001</c:v>
                </c:pt>
                <c:pt idx="5660">
                  <c:v>62621.5</c:v>
                </c:pt>
                <c:pt idx="5661">
                  <c:v>62621.1</c:v>
                </c:pt>
                <c:pt idx="5662">
                  <c:v>62620.1</c:v>
                </c:pt>
                <c:pt idx="5663">
                  <c:v>62619.199999999997</c:v>
                </c:pt>
                <c:pt idx="5664">
                  <c:v>62618.2</c:v>
                </c:pt>
                <c:pt idx="5665">
                  <c:v>62617.7</c:v>
                </c:pt>
                <c:pt idx="5666">
                  <c:v>62616.2</c:v>
                </c:pt>
                <c:pt idx="5667">
                  <c:v>62614.7</c:v>
                </c:pt>
                <c:pt idx="5668">
                  <c:v>62610.9</c:v>
                </c:pt>
                <c:pt idx="5669">
                  <c:v>62608.7</c:v>
                </c:pt>
                <c:pt idx="5670">
                  <c:v>62607.5</c:v>
                </c:pt>
                <c:pt idx="5671">
                  <c:v>62605.8</c:v>
                </c:pt>
                <c:pt idx="5672">
                  <c:v>62603.9</c:v>
                </c:pt>
                <c:pt idx="5673">
                  <c:v>62601.9</c:v>
                </c:pt>
                <c:pt idx="5674">
                  <c:v>62599.7</c:v>
                </c:pt>
                <c:pt idx="5675">
                  <c:v>62596.5</c:v>
                </c:pt>
                <c:pt idx="5676">
                  <c:v>62594.8</c:v>
                </c:pt>
                <c:pt idx="5677">
                  <c:v>62593.1</c:v>
                </c:pt>
                <c:pt idx="5678">
                  <c:v>62591.199999999997</c:v>
                </c:pt>
                <c:pt idx="5679">
                  <c:v>62588.4</c:v>
                </c:pt>
                <c:pt idx="5680">
                  <c:v>62586.400000000001</c:v>
                </c:pt>
                <c:pt idx="5681">
                  <c:v>62583.4</c:v>
                </c:pt>
                <c:pt idx="5682">
                  <c:v>62580.2</c:v>
                </c:pt>
                <c:pt idx="5683">
                  <c:v>62576.9</c:v>
                </c:pt>
                <c:pt idx="5684">
                  <c:v>62573.5</c:v>
                </c:pt>
                <c:pt idx="5685">
                  <c:v>62572.3</c:v>
                </c:pt>
                <c:pt idx="5686">
                  <c:v>62568.800000000003</c:v>
                </c:pt>
                <c:pt idx="5687">
                  <c:v>62566.400000000001</c:v>
                </c:pt>
                <c:pt idx="5688">
                  <c:v>62561.4</c:v>
                </c:pt>
                <c:pt idx="5689">
                  <c:v>62557.599999999999</c:v>
                </c:pt>
                <c:pt idx="5690">
                  <c:v>62552.5</c:v>
                </c:pt>
                <c:pt idx="5691">
                  <c:v>62549.9</c:v>
                </c:pt>
                <c:pt idx="5692">
                  <c:v>62547.199999999997</c:v>
                </c:pt>
                <c:pt idx="5693">
                  <c:v>62544.5</c:v>
                </c:pt>
                <c:pt idx="5694">
                  <c:v>62541.9</c:v>
                </c:pt>
                <c:pt idx="5695">
                  <c:v>62537.8</c:v>
                </c:pt>
                <c:pt idx="5696">
                  <c:v>62531</c:v>
                </c:pt>
                <c:pt idx="5697">
                  <c:v>62528.2</c:v>
                </c:pt>
                <c:pt idx="5698">
                  <c:v>62524</c:v>
                </c:pt>
                <c:pt idx="5699">
                  <c:v>62521.3</c:v>
                </c:pt>
                <c:pt idx="5700">
                  <c:v>62517.1</c:v>
                </c:pt>
                <c:pt idx="5701">
                  <c:v>62514.3</c:v>
                </c:pt>
                <c:pt idx="5702">
                  <c:v>62510.2</c:v>
                </c:pt>
                <c:pt idx="5703">
                  <c:v>62506</c:v>
                </c:pt>
                <c:pt idx="5704">
                  <c:v>62501.9</c:v>
                </c:pt>
                <c:pt idx="5705">
                  <c:v>62496.5</c:v>
                </c:pt>
                <c:pt idx="5706">
                  <c:v>62491.1</c:v>
                </c:pt>
                <c:pt idx="5707">
                  <c:v>62488.4</c:v>
                </c:pt>
                <c:pt idx="5708">
                  <c:v>62485.7</c:v>
                </c:pt>
                <c:pt idx="5709">
                  <c:v>62481.8</c:v>
                </c:pt>
                <c:pt idx="5710">
                  <c:v>62478</c:v>
                </c:pt>
                <c:pt idx="5711">
                  <c:v>62474.2</c:v>
                </c:pt>
                <c:pt idx="5712">
                  <c:v>62469.3</c:v>
                </c:pt>
                <c:pt idx="5713">
                  <c:v>62465.7</c:v>
                </c:pt>
                <c:pt idx="5714">
                  <c:v>62462.1</c:v>
                </c:pt>
                <c:pt idx="5715">
                  <c:v>62459.8</c:v>
                </c:pt>
                <c:pt idx="5716">
                  <c:v>62457.4</c:v>
                </c:pt>
                <c:pt idx="5717">
                  <c:v>62455.1</c:v>
                </c:pt>
                <c:pt idx="5718">
                  <c:v>62451.4</c:v>
                </c:pt>
                <c:pt idx="5719">
                  <c:v>62447.8</c:v>
                </c:pt>
                <c:pt idx="5720">
                  <c:v>62444.1</c:v>
                </c:pt>
                <c:pt idx="5721">
                  <c:v>62440.3</c:v>
                </c:pt>
                <c:pt idx="5722">
                  <c:v>62436.5</c:v>
                </c:pt>
                <c:pt idx="5723">
                  <c:v>62434</c:v>
                </c:pt>
                <c:pt idx="5724">
                  <c:v>62428.9</c:v>
                </c:pt>
                <c:pt idx="5725">
                  <c:v>62426.3</c:v>
                </c:pt>
                <c:pt idx="5726">
                  <c:v>62423.7</c:v>
                </c:pt>
                <c:pt idx="5727">
                  <c:v>62418.6</c:v>
                </c:pt>
                <c:pt idx="5728">
                  <c:v>62413.4</c:v>
                </c:pt>
                <c:pt idx="5729">
                  <c:v>62409.599999999999</c:v>
                </c:pt>
                <c:pt idx="5730">
                  <c:v>62405.7</c:v>
                </c:pt>
                <c:pt idx="5731">
                  <c:v>62403.1</c:v>
                </c:pt>
                <c:pt idx="5732">
                  <c:v>62399.3</c:v>
                </c:pt>
                <c:pt idx="5733">
                  <c:v>62394.2</c:v>
                </c:pt>
                <c:pt idx="5734">
                  <c:v>62390.5</c:v>
                </c:pt>
                <c:pt idx="5735">
                  <c:v>62386.7</c:v>
                </c:pt>
                <c:pt idx="5736">
                  <c:v>62384.3</c:v>
                </c:pt>
                <c:pt idx="5737">
                  <c:v>62383</c:v>
                </c:pt>
                <c:pt idx="5738">
                  <c:v>62380.6</c:v>
                </c:pt>
                <c:pt idx="5739">
                  <c:v>62375.8</c:v>
                </c:pt>
                <c:pt idx="5740">
                  <c:v>62371.1</c:v>
                </c:pt>
                <c:pt idx="5741">
                  <c:v>62365.4</c:v>
                </c:pt>
                <c:pt idx="5742">
                  <c:v>62360.9</c:v>
                </c:pt>
                <c:pt idx="5743">
                  <c:v>62358.8</c:v>
                </c:pt>
                <c:pt idx="5744">
                  <c:v>62346.6</c:v>
                </c:pt>
                <c:pt idx="5745">
                  <c:v>62340.2</c:v>
                </c:pt>
                <c:pt idx="5746">
                  <c:v>62336.9</c:v>
                </c:pt>
                <c:pt idx="5747">
                  <c:v>62335.3</c:v>
                </c:pt>
                <c:pt idx="5748">
                  <c:v>62333.7</c:v>
                </c:pt>
                <c:pt idx="5749">
                  <c:v>62332.2</c:v>
                </c:pt>
                <c:pt idx="5750">
                  <c:v>62331.5</c:v>
                </c:pt>
                <c:pt idx="5751">
                  <c:v>62329.4</c:v>
                </c:pt>
                <c:pt idx="5752">
                  <c:v>62327.5</c:v>
                </c:pt>
                <c:pt idx="5753">
                  <c:v>62325.1</c:v>
                </c:pt>
                <c:pt idx="5754">
                  <c:v>62322.8</c:v>
                </c:pt>
                <c:pt idx="5755">
                  <c:v>62321.2</c:v>
                </c:pt>
                <c:pt idx="5756">
                  <c:v>62320.2</c:v>
                </c:pt>
                <c:pt idx="5757">
                  <c:v>62319.199999999997</c:v>
                </c:pt>
                <c:pt idx="5758">
                  <c:v>62318.2</c:v>
                </c:pt>
                <c:pt idx="5759">
                  <c:v>62317.2</c:v>
                </c:pt>
                <c:pt idx="5760">
                  <c:v>62315.9</c:v>
                </c:pt>
                <c:pt idx="5761">
                  <c:v>62314.1</c:v>
                </c:pt>
                <c:pt idx="5762">
                  <c:v>62312.9</c:v>
                </c:pt>
                <c:pt idx="5763">
                  <c:v>62311.7</c:v>
                </c:pt>
                <c:pt idx="5764">
                  <c:v>62310.9</c:v>
                </c:pt>
                <c:pt idx="5765">
                  <c:v>62309.8</c:v>
                </c:pt>
                <c:pt idx="5766">
                  <c:v>62308.7</c:v>
                </c:pt>
                <c:pt idx="5767">
                  <c:v>62307.199999999997</c:v>
                </c:pt>
                <c:pt idx="5768">
                  <c:v>62306.2</c:v>
                </c:pt>
                <c:pt idx="5769">
                  <c:v>62305.1</c:v>
                </c:pt>
                <c:pt idx="5770">
                  <c:v>62304.5</c:v>
                </c:pt>
                <c:pt idx="5771">
                  <c:v>62303.1</c:v>
                </c:pt>
                <c:pt idx="5772">
                  <c:v>62302.400000000001</c:v>
                </c:pt>
                <c:pt idx="5773">
                  <c:v>62301.1</c:v>
                </c:pt>
                <c:pt idx="5774">
                  <c:v>62300.4</c:v>
                </c:pt>
                <c:pt idx="5775">
                  <c:v>62299.7</c:v>
                </c:pt>
                <c:pt idx="5776">
                  <c:v>62299</c:v>
                </c:pt>
                <c:pt idx="5777">
                  <c:v>62292</c:v>
                </c:pt>
                <c:pt idx="5778">
                  <c:v>62290.3</c:v>
                </c:pt>
                <c:pt idx="5779">
                  <c:v>62289.5</c:v>
                </c:pt>
                <c:pt idx="5780">
                  <c:v>62288.1</c:v>
                </c:pt>
                <c:pt idx="5781">
                  <c:v>62287.199999999997</c:v>
                </c:pt>
                <c:pt idx="5782">
                  <c:v>62286.2</c:v>
                </c:pt>
                <c:pt idx="5783">
                  <c:v>62284.2</c:v>
                </c:pt>
                <c:pt idx="5784">
                  <c:v>62282.6</c:v>
                </c:pt>
                <c:pt idx="5785">
                  <c:v>62281.5</c:v>
                </c:pt>
                <c:pt idx="5786">
                  <c:v>62280.4</c:v>
                </c:pt>
                <c:pt idx="5787">
                  <c:v>62279.199999999997</c:v>
                </c:pt>
                <c:pt idx="5788">
                  <c:v>62278</c:v>
                </c:pt>
                <c:pt idx="5789">
                  <c:v>62276.800000000003</c:v>
                </c:pt>
                <c:pt idx="5790">
                  <c:v>62274.1</c:v>
                </c:pt>
                <c:pt idx="5791">
                  <c:v>62272</c:v>
                </c:pt>
                <c:pt idx="5792">
                  <c:v>62270.5</c:v>
                </c:pt>
                <c:pt idx="5793">
                  <c:v>62267.199999999997</c:v>
                </c:pt>
                <c:pt idx="5794">
                  <c:v>62265.5</c:v>
                </c:pt>
                <c:pt idx="5795">
                  <c:v>62262.8</c:v>
                </c:pt>
                <c:pt idx="5796">
                  <c:v>62259.9</c:v>
                </c:pt>
                <c:pt idx="5797">
                  <c:v>62258.9</c:v>
                </c:pt>
                <c:pt idx="5798">
                  <c:v>62254.8</c:v>
                </c:pt>
                <c:pt idx="5799">
                  <c:v>62251.6</c:v>
                </c:pt>
                <c:pt idx="5800">
                  <c:v>62238.9</c:v>
                </c:pt>
                <c:pt idx="5801">
                  <c:v>62235.199999999997</c:v>
                </c:pt>
                <c:pt idx="5802">
                  <c:v>62231.3</c:v>
                </c:pt>
                <c:pt idx="5803">
                  <c:v>62227.4</c:v>
                </c:pt>
                <c:pt idx="5804">
                  <c:v>62223.4</c:v>
                </c:pt>
                <c:pt idx="5805">
                  <c:v>62219.4</c:v>
                </c:pt>
                <c:pt idx="5806">
                  <c:v>62215.199999999997</c:v>
                </c:pt>
                <c:pt idx="5807">
                  <c:v>62212.4</c:v>
                </c:pt>
                <c:pt idx="5808">
                  <c:v>62208.2</c:v>
                </c:pt>
                <c:pt idx="5809">
                  <c:v>62205.3</c:v>
                </c:pt>
                <c:pt idx="5810">
                  <c:v>62199.5</c:v>
                </c:pt>
                <c:pt idx="5811">
                  <c:v>62196.5</c:v>
                </c:pt>
                <c:pt idx="5812">
                  <c:v>62190.6</c:v>
                </c:pt>
                <c:pt idx="5813">
                  <c:v>62187.6</c:v>
                </c:pt>
                <c:pt idx="5814">
                  <c:v>62183.1</c:v>
                </c:pt>
                <c:pt idx="5815">
                  <c:v>62180</c:v>
                </c:pt>
                <c:pt idx="5816">
                  <c:v>62173.9</c:v>
                </c:pt>
                <c:pt idx="5817">
                  <c:v>62167.8</c:v>
                </c:pt>
                <c:pt idx="5818">
                  <c:v>62163.199999999997</c:v>
                </c:pt>
                <c:pt idx="5819">
                  <c:v>62158.6</c:v>
                </c:pt>
                <c:pt idx="5820">
                  <c:v>62155.5</c:v>
                </c:pt>
                <c:pt idx="5821">
                  <c:v>62150.9</c:v>
                </c:pt>
                <c:pt idx="5822">
                  <c:v>62141.7</c:v>
                </c:pt>
                <c:pt idx="5823">
                  <c:v>62129.599999999999</c:v>
                </c:pt>
                <c:pt idx="5824">
                  <c:v>62122.2</c:v>
                </c:pt>
                <c:pt idx="5825">
                  <c:v>62117.8</c:v>
                </c:pt>
                <c:pt idx="5826">
                  <c:v>62114.9</c:v>
                </c:pt>
                <c:pt idx="5827">
                  <c:v>62110.5</c:v>
                </c:pt>
                <c:pt idx="5828">
                  <c:v>62107.7</c:v>
                </c:pt>
                <c:pt idx="5829">
                  <c:v>62102.1</c:v>
                </c:pt>
                <c:pt idx="5830">
                  <c:v>62097.9</c:v>
                </c:pt>
                <c:pt idx="5831">
                  <c:v>62093.9</c:v>
                </c:pt>
                <c:pt idx="5832">
                  <c:v>62089.8</c:v>
                </c:pt>
                <c:pt idx="5833">
                  <c:v>62087.199999999997</c:v>
                </c:pt>
                <c:pt idx="5834">
                  <c:v>62084.5</c:v>
                </c:pt>
                <c:pt idx="5835">
                  <c:v>62081.9</c:v>
                </c:pt>
                <c:pt idx="5836">
                  <c:v>62076.6</c:v>
                </c:pt>
                <c:pt idx="5837">
                  <c:v>62070.1</c:v>
                </c:pt>
                <c:pt idx="5838">
                  <c:v>62064.9</c:v>
                </c:pt>
                <c:pt idx="5839">
                  <c:v>62062.2</c:v>
                </c:pt>
                <c:pt idx="5840">
                  <c:v>62058.3</c:v>
                </c:pt>
                <c:pt idx="5841">
                  <c:v>62047.6</c:v>
                </c:pt>
                <c:pt idx="5842">
                  <c:v>62044.800000000003</c:v>
                </c:pt>
                <c:pt idx="5843">
                  <c:v>62039.3</c:v>
                </c:pt>
                <c:pt idx="5844">
                  <c:v>62033.7</c:v>
                </c:pt>
                <c:pt idx="5845">
                  <c:v>62030.8</c:v>
                </c:pt>
                <c:pt idx="5846">
                  <c:v>62024.9</c:v>
                </c:pt>
                <c:pt idx="5847">
                  <c:v>62021.9</c:v>
                </c:pt>
                <c:pt idx="5848">
                  <c:v>62018.8</c:v>
                </c:pt>
                <c:pt idx="5849">
                  <c:v>62014.2</c:v>
                </c:pt>
                <c:pt idx="5850">
                  <c:v>62009.4</c:v>
                </c:pt>
                <c:pt idx="5851">
                  <c:v>62004.5</c:v>
                </c:pt>
                <c:pt idx="5852">
                  <c:v>61997.8</c:v>
                </c:pt>
                <c:pt idx="5853">
                  <c:v>61992.6</c:v>
                </c:pt>
                <c:pt idx="5854">
                  <c:v>61987.199999999997</c:v>
                </c:pt>
                <c:pt idx="5855">
                  <c:v>61979.8</c:v>
                </c:pt>
                <c:pt idx="5856">
                  <c:v>61968.1</c:v>
                </c:pt>
                <c:pt idx="5857">
                  <c:v>61953.5</c:v>
                </c:pt>
                <c:pt idx="5858">
                  <c:v>61949.1</c:v>
                </c:pt>
                <c:pt idx="5859">
                  <c:v>61944.6</c:v>
                </c:pt>
                <c:pt idx="5860">
                  <c:v>61940</c:v>
                </c:pt>
                <c:pt idx="5861">
                  <c:v>61935.3</c:v>
                </c:pt>
                <c:pt idx="5862">
                  <c:v>61928</c:v>
                </c:pt>
                <c:pt idx="5863">
                  <c:v>61920.4</c:v>
                </c:pt>
                <c:pt idx="5864">
                  <c:v>61912.5</c:v>
                </c:pt>
                <c:pt idx="5865">
                  <c:v>61901.4</c:v>
                </c:pt>
                <c:pt idx="5866">
                  <c:v>61895.7</c:v>
                </c:pt>
                <c:pt idx="5867">
                  <c:v>61886.8</c:v>
                </c:pt>
                <c:pt idx="5868">
                  <c:v>61880.7</c:v>
                </c:pt>
                <c:pt idx="5869">
                  <c:v>61874.5</c:v>
                </c:pt>
                <c:pt idx="5870">
                  <c:v>61861.5</c:v>
                </c:pt>
                <c:pt idx="5871">
                  <c:v>61844.5</c:v>
                </c:pt>
                <c:pt idx="5872">
                  <c:v>61826.5</c:v>
                </c:pt>
                <c:pt idx="5873">
                  <c:v>61811.4</c:v>
                </c:pt>
                <c:pt idx="5874">
                  <c:v>61803.6</c:v>
                </c:pt>
                <c:pt idx="5875">
                  <c:v>61791.6</c:v>
                </c:pt>
                <c:pt idx="5876">
                  <c:v>61774.9</c:v>
                </c:pt>
                <c:pt idx="5877">
                  <c:v>61762</c:v>
                </c:pt>
                <c:pt idx="5878">
                  <c:v>61748.7</c:v>
                </c:pt>
                <c:pt idx="5879">
                  <c:v>61735</c:v>
                </c:pt>
                <c:pt idx="5880">
                  <c:v>61720.9</c:v>
                </c:pt>
                <c:pt idx="5881">
                  <c:v>61711.3</c:v>
                </c:pt>
                <c:pt idx="5882">
                  <c:v>61696.5</c:v>
                </c:pt>
                <c:pt idx="5883">
                  <c:v>61670.9</c:v>
                </c:pt>
                <c:pt idx="5884">
                  <c:v>61644.2</c:v>
                </c:pt>
                <c:pt idx="5885">
                  <c:v>61616.2</c:v>
                </c:pt>
                <c:pt idx="5886">
                  <c:v>61598.8</c:v>
                </c:pt>
                <c:pt idx="5887">
                  <c:v>61581</c:v>
                </c:pt>
                <c:pt idx="5888">
                  <c:v>61568.2</c:v>
                </c:pt>
                <c:pt idx="5889">
                  <c:v>61561.4</c:v>
                </c:pt>
                <c:pt idx="5890">
                  <c:v>61531.4</c:v>
                </c:pt>
                <c:pt idx="5891">
                  <c:v>61488.2</c:v>
                </c:pt>
                <c:pt idx="5892">
                  <c:v>61459.4</c:v>
                </c:pt>
                <c:pt idx="5893">
                  <c:v>61407.5</c:v>
                </c:pt>
                <c:pt idx="5894">
                  <c:v>61362.7</c:v>
                </c:pt>
                <c:pt idx="5895">
                  <c:v>61327.5</c:v>
                </c:pt>
                <c:pt idx="5896">
                  <c:v>61303.4</c:v>
                </c:pt>
                <c:pt idx="5897">
                  <c:v>61278.8</c:v>
                </c:pt>
                <c:pt idx="5898">
                  <c:v>61241</c:v>
                </c:pt>
                <c:pt idx="5899">
                  <c:v>61097.2</c:v>
                </c:pt>
                <c:pt idx="5900">
                  <c:v>61030.6</c:v>
                </c:pt>
                <c:pt idx="5901">
                  <c:v>61004</c:v>
                </c:pt>
                <c:pt idx="5902">
                  <c:v>60951.1</c:v>
                </c:pt>
                <c:pt idx="5903">
                  <c:v>60912</c:v>
                </c:pt>
                <c:pt idx="5904">
                  <c:v>60886.2</c:v>
                </c:pt>
                <c:pt idx="5905">
                  <c:v>60848.2</c:v>
                </c:pt>
                <c:pt idx="5906">
                  <c:v>60811.1</c:v>
                </c:pt>
                <c:pt idx="5907">
                  <c:v>60775</c:v>
                </c:pt>
                <c:pt idx="5908">
                  <c:v>60751.7</c:v>
                </c:pt>
                <c:pt idx="5909">
                  <c:v>60706.8</c:v>
                </c:pt>
                <c:pt idx="5910">
                  <c:v>60685.5</c:v>
                </c:pt>
                <c:pt idx="5911">
                  <c:v>60665</c:v>
                </c:pt>
                <c:pt idx="5912">
                  <c:v>60635.5</c:v>
                </c:pt>
                <c:pt idx="5913">
                  <c:v>60607.3</c:v>
                </c:pt>
                <c:pt idx="5914">
                  <c:v>60580</c:v>
                </c:pt>
                <c:pt idx="5915">
                  <c:v>60535.9</c:v>
                </c:pt>
                <c:pt idx="5916">
                  <c:v>60483.3</c:v>
                </c:pt>
                <c:pt idx="5917">
                  <c:v>60419.3</c:v>
                </c:pt>
                <c:pt idx="5918">
                  <c:v>60380.1</c:v>
                </c:pt>
                <c:pt idx="5919">
                  <c:v>60348.800000000003</c:v>
                </c:pt>
                <c:pt idx="5920">
                  <c:v>60327</c:v>
                </c:pt>
                <c:pt idx="5921">
                  <c:v>60304.1</c:v>
                </c:pt>
                <c:pt idx="5922">
                  <c:v>60292.3</c:v>
                </c:pt>
                <c:pt idx="5923">
                  <c:v>60267.9</c:v>
                </c:pt>
                <c:pt idx="5924">
                  <c:v>60229</c:v>
                </c:pt>
                <c:pt idx="5925">
                  <c:v>60157.5</c:v>
                </c:pt>
                <c:pt idx="5926">
                  <c:v>60038</c:v>
                </c:pt>
                <c:pt idx="5927">
                  <c:v>59961</c:v>
                </c:pt>
                <c:pt idx="5928">
                  <c:v>59905.599999999999</c:v>
                </c:pt>
                <c:pt idx="5929">
                  <c:v>59848.1</c:v>
                </c:pt>
                <c:pt idx="5930">
                  <c:v>59789.5</c:v>
                </c:pt>
                <c:pt idx="5931">
                  <c:v>59730.8</c:v>
                </c:pt>
                <c:pt idx="5932">
                  <c:v>59645</c:v>
                </c:pt>
                <c:pt idx="5933">
                  <c:v>59539.9</c:v>
                </c:pt>
                <c:pt idx="5934">
                  <c:v>59384.6</c:v>
                </c:pt>
                <c:pt idx="5935">
                  <c:v>59321.4</c:v>
                </c:pt>
                <c:pt idx="5936">
                  <c:v>59262.1</c:v>
                </c:pt>
                <c:pt idx="5937">
                  <c:v>59220</c:v>
                </c:pt>
                <c:pt idx="5938">
                  <c:v>59193</c:v>
                </c:pt>
                <c:pt idx="5939">
                  <c:v>59154</c:v>
                </c:pt>
                <c:pt idx="5940">
                  <c:v>59129</c:v>
                </c:pt>
                <c:pt idx="5941">
                  <c:v>59104.6</c:v>
                </c:pt>
                <c:pt idx="5942">
                  <c:v>59069.3</c:v>
                </c:pt>
                <c:pt idx="5943">
                  <c:v>59024.2</c:v>
                </c:pt>
                <c:pt idx="5944">
                  <c:v>58970.8</c:v>
                </c:pt>
                <c:pt idx="5945">
                  <c:v>58919.9</c:v>
                </c:pt>
                <c:pt idx="5946">
                  <c:v>58871</c:v>
                </c:pt>
                <c:pt idx="5947">
                  <c:v>58824.7</c:v>
                </c:pt>
                <c:pt idx="5948">
                  <c:v>58798.3</c:v>
                </c:pt>
                <c:pt idx="5949">
                  <c:v>58781.2</c:v>
                </c:pt>
                <c:pt idx="5950">
                  <c:v>58764.5</c:v>
                </c:pt>
                <c:pt idx="5951">
                  <c:v>58740</c:v>
                </c:pt>
                <c:pt idx="5952">
                  <c:v>58708.5</c:v>
                </c:pt>
                <c:pt idx="5953">
                  <c:v>58670.6</c:v>
                </c:pt>
                <c:pt idx="5954">
                  <c:v>58641.2</c:v>
                </c:pt>
                <c:pt idx="5955">
                  <c:v>58612.4</c:v>
                </c:pt>
                <c:pt idx="5956">
                  <c:v>58569.9</c:v>
                </c:pt>
                <c:pt idx="5957">
                  <c:v>58548.7</c:v>
                </c:pt>
                <c:pt idx="5958">
                  <c:v>58527.6</c:v>
                </c:pt>
                <c:pt idx="5959">
                  <c:v>58513.4</c:v>
                </c:pt>
                <c:pt idx="5960">
                  <c:v>58499.199999999997</c:v>
                </c:pt>
                <c:pt idx="5961">
                  <c:v>58477.599999999999</c:v>
                </c:pt>
                <c:pt idx="5962">
                  <c:v>58455.7</c:v>
                </c:pt>
                <c:pt idx="5963">
                  <c:v>58425.9</c:v>
                </c:pt>
                <c:pt idx="5964">
                  <c:v>58387.1</c:v>
                </c:pt>
                <c:pt idx="5965">
                  <c:v>58353.8</c:v>
                </c:pt>
                <c:pt idx="5966">
                  <c:v>58336.5</c:v>
                </c:pt>
                <c:pt idx="5967">
                  <c:v>58318.8</c:v>
                </c:pt>
                <c:pt idx="5968">
                  <c:v>58291.7</c:v>
                </c:pt>
                <c:pt idx="5969">
                  <c:v>58264.1</c:v>
                </c:pt>
                <c:pt idx="5970">
                  <c:v>58217.4</c:v>
                </c:pt>
                <c:pt idx="5971">
                  <c:v>58180</c:v>
                </c:pt>
                <c:pt idx="5972">
                  <c:v>58152.2</c:v>
                </c:pt>
                <c:pt idx="5973">
                  <c:v>58124.9</c:v>
                </c:pt>
                <c:pt idx="5974">
                  <c:v>58089.4</c:v>
                </c:pt>
                <c:pt idx="5975">
                  <c:v>58055.6</c:v>
                </c:pt>
                <c:pt idx="5976">
                  <c:v>58039.3</c:v>
                </c:pt>
                <c:pt idx="5977">
                  <c:v>58023.7</c:v>
                </c:pt>
                <c:pt idx="5978">
                  <c:v>58008.6</c:v>
                </c:pt>
                <c:pt idx="5979">
                  <c:v>57987.3</c:v>
                </c:pt>
                <c:pt idx="5980">
                  <c:v>57974.1</c:v>
                </c:pt>
                <c:pt idx="5981">
                  <c:v>57944.6</c:v>
                </c:pt>
                <c:pt idx="5982">
                  <c:v>57925.3</c:v>
                </c:pt>
                <c:pt idx="5983">
                  <c:v>57907.199999999997</c:v>
                </c:pt>
                <c:pt idx="5984">
                  <c:v>57893.7</c:v>
                </c:pt>
                <c:pt idx="5985">
                  <c:v>57880.6</c:v>
                </c:pt>
                <c:pt idx="5986">
                  <c:v>57873</c:v>
                </c:pt>
                <c:pt idx="5987">
                  <c:v>57865.5</c:v>
                </c:pt>
                <c:pt idx="5988">
                  <c:v>57860.5</c:v>
                </c:pt>
                <c:pt idx="5989">
                  <c:v>57853.3</c:v>
                </c:pt>
                <c:pt idx="5990">
                  <c:v>57848.5</c:v>
                </c:pt>
                <c:pt idx="5991">
                  <c:v>57841.599999999999</c:v>
                </c:pt>
                <c:pt idx="5992">
                  <c:v>57832.5</c:v>
                </c:pt>
                <c:pt idx="5993">
                  <c:v>57817.4</c:v>
                </c:pt>
                <c:pt idx="5994">
                  <c:v>57811.199999999997</c:v>
                </c:pt>
                <c:pt idx="5995">
                  <c:v>57805.2</c:v>
                </c:pt>
                <c:pt idx="5996">
                  <c:v>57801.3</c:v>
                </c:pt>
                <c:pt idx="5997">
                  <c:v>57797.4</c:v>
                </c:pt>
                <c:pt idx="5998">
                  <c:v>57793.7</c:v>
                </c:pt>
                <c:pt idx="5999">
                  <c:v>57784.7</c:v>
                </c:pt>
                <c:pt idx="6000">
                  <c:v>57776.3</c:v>
                </c:pt>
                <c:pt idx="6001">
                  <c:v>57773</c:v>
                </c:pt>
                <c:pt idx="6002">
                  <c:v>57768.4</c:v>
                </c:pt>
                <c:pt idx="6003">
                  <c:v>57762.5</c:v>
                </c:pt>
                <c:pt idx="6004">
                  <c:v>57740.9</c:v>
                </c:pt>
                <c:pt idx="6005">
                  <c:v>57738.1</c:v>
                </c:pt>
                <c:pt idx="6006">
                  <c:v>57736.3</c:v>
                </c:pt>
                <c:pt idx="6007">
                  <c:v>57734.7</c:v>
                </c:pt>
                <c:pt idx="6008">
                  <c:v>57733.2</c:v>
                </c:pt>
                <c:pt idx="6009">
                  <c:v>57732.5</c:v>
                </c:pt>
                <c:pt idx="6010">
                  <c:v>57731.1</c:v>
                </c:pt>
                <c:pt idx="6011">
                  <c:v>57729.3</c:v>
                </c:pt>
                <c:pt idx="6012">
                  <c:v>57726.8</c:v>
                </c:pt>
                <c:pt idx="6013">
                  <c:v>57725.3</c:v>
                </c:pt>
                <c:pt idx="6014">
                  <c:v>57725</c:v>
                </c:pt>
                <c:pt idx="6015">
                  <c:v>57724.3</c:v>
                </c:pt>
                <c:pt idx="6016">
                  <c:v>57723.9</c:v>
                </c:pt>
                <c:pt idx="6017">
                  <c:v>57723.8</c:v>
                </c:pt>
                <c:pt idx="6018">
                  <c:v>57723.8</c:v>
                </c:pt>
                <c:pt idx="6019">
                  <c:v>57723.8</c:v>
                </c:pt>
                <c:pt idx="6020">
                  <c:v>57723.8</c:v>
                </c:pt>
                <c:pt idx="6021">
                  <c:v>57724</c:v>
                </c:pt>
                <c:pt idx="6022">
                  <c:v>57724</c:v>
                </c:pt>
                <c:pt idx="6023">
                  <c:v>57724</c:v>
                </c:pt>
                <c:pt idx="6024">
                  <c:v>57724.1</c:v>
                </c:pt>
                <c:pt idx="6025">
                  <c:v>57724.1</c:v>
                </c:pt>
                <c:pt idx="6026">
                  <c:v>57724.1</c:v>
                </c:pt>
                <c:pt idx="6027">
                  <c:v>57724.2</c:v>
                </c:pt>
                <c:pt idx="6028">
                  <c:v>57724.2</c:v>
                </c:pt>
                <c:pt idx="6029">
                  <c:v>57724.2</c:v>
                </c:pt>
                <c:pt idx="6030">
                  <c:v>57724.3</c:v>
                </c:pt>
                <c:pt idx="6031">
                  <c:v>57724.3</c:v>
                </c:pt>
                <c:pt idx="6032">
                  <c:v>57724.4</c:v>
                </c:pt>
                <c:pt idx="6033">
                  <c:v>57724.4</c:v>
                </c:pt>
                <c:pt idx="6034">
                  <c:v>57724.7</c:v>
                </c:pt>
                <c:pt idx="6035">
                  <c:v>57724.800000000003</c:v>
                </c:pt>
                <c:pt idx="6036">
                  <c:v>57724.800000000003</c:v>
                </c:pt>
                <c:pt idx="6037">
                  <c:v>57724.800000000003</c:v>
                </c:pt>
                <c:pt idx="6038">
                  <c:v>57724.9</c:v>
                </c:pt>
                <c:pt idx="6039">
                  <c:v>57724.9</c:v>
                </c:pt>
                <c:pt idx="6040">
                  <c:v>57724.9</c:v>
                </c:pt>
                <c:pt idx="6041">
                  <c:v>57725</c:v>
                </c:pt>
                <c:pt idx="6042">
                  <c:v>57725</c:v>
                </c:pt>
                <c:pt idx="6043">
                  <c:v>57725</c:v>
                </c:pt>
                <c:pt idx="6044">
                  <c:v>57725</c:v>
                </c:pt>
                <c:pt idx="6045">
                  <c:v>57725</c:v>
                </c:pt>
                <c:pt idx="6046">
                  <c:v>57725</c:v>
                </c:pt>
                <c:pt idx="6047">
                  <c:v>57725</c:v>
                </c:pt>
                <c:pt idx="6048">
                  <c:v>57724.9</c:v>
                </c:pt>
                <c:pt idx="6049">
                  <c:v>57724.9</c:v>
                </c:pt>
                <c:pt idx="6050">
                  <c:v>57724.9</c:v>
                </c:pt>
                <c:pt idx="6051">
                  <c:v>57724.9</c:v>
                </c:pt>
                <c:pt idx="6052">
                  <c:v>57724.9</c:v>
                </c:pt>
                <c:pt idx="6053">
                  <c:v>57724.9</c:v>
                </c:pt>
                <c:pt idx="6054">
                  <c:v>57724.800000000003</c:v>
                </c:pt>
                <c:pt idx="6055">
                  <c:v>57724.800000000003</c:v>
                </c:pt>
                <c:pt idx="6056">
                  <c:v>57724.800000000003</c:v>
                </c:pt>
                <c:pt idx="6057">
                  <c:v>57724.800000000003</c:v>
                </c:pt>
                <c:pt idx="6058">
                  <c:v>57724.800000000003</c:v>
                </c:pt>
                <c:pt idx="6059">
                  <c:v>57724.7</c:v>
                </c:pt>
                <c:pt idx="6060">
                  <c:v>57724.7</c:v>
                </c:pt>
                <c:pt idx="6061">
                  <c:v>57724.7</c:v>
                </c:pt>
                <c:pt idx="6062">
                  <c:v>57724.7</c:v>
                </c:pt>
                <c:pt idx="6063">
                  <c:v>57724.6</c:v>
                </c:pt>
                <c:pt idx="6064">
                  <c:v>57724.6</c:v>
                </c:pt>
                <c:pt idx="6065">
                  <c:v>57724.6</c:v>
                </c:pt>
                <c:pt idx="6066">
                  <c:v>57724.5</c:v>
                </c:pt>
                <c:pt idx="6067">
                  <c:v>57724.5</c:v>
                </c:pt>
                <c:pt idx="6068">
                  <c:v>57724.5</c:v>
                </c:pt>
                <c:pt idx="6069">
                  <c:v>57724.5</c:v>
                </c:pt>
                <c:pt idx="6070">
                  <c:v>57724.4</c:v>
                </c:pt>
                <c:pt idx="6071">
                  <c:v>57724.4</c:v>
                </c:pt>
                <c:pt idx="6072">
                  <c:v>57724.4</c:v>
                </c:pt>
                <c:pt idx="6073">
                  <c:v>57724.4</c:v>
                </c:pt>
                <c:pt idx="6074">
                  <c:v>57724.4</c:v>
                </c:pt>
                <c:pt idx="6075">
                  <c:v>57724.4</c:v>
                </c:pt>
                <c:pt idx="6076">
                  <c:v>57724.4</c:v>
                </c:pt>
                <c:pt idx="6077">
                  <c:v>57724.4</c:v>
                </c:pt>
                <c:pt idx="6078">
                  <c:v>57724.4</c:v>
                </c:pt>
                <c:pt idx="6079">
                  <c:v>57724.4</c:v>
                </c:pt>
                <c:pt idx="6080">
                  <c:v>57724.5</c:v>
                </c:pt>
                <c:pt idx="6081">
                  <c:v>57724.5</c:v>
                </c:pt>
                <c:pt idx="6082">
                  <c:v>57724.6</c:v>
                </c:pt>
                <c:pt idx="6083">
                  <c:v>57724.800000000003</c:v>
                </c:pt>
                <c:pt idx="6084">
                  <c:v>57725</c:v>
                </c:pt>
                <c:pt idx="6085">
                  <c:v>57725.2</c:v>
                </c:pt>
                <c:pt idx="6086">
                  <c:v>57725.4</c:v>
                </c:pt>
                <c:pt idx="6087">
                  <c:v>57725.599999999999</c:v>
                </c:pt>
                <c:pt idx="6088">
                  <c:v>57725.8</c:v>
                </c:pt>
                <c:pt idx="6089">
                  <c:v>57726.2</c:v>
                </c:pt>
                <c:pt idx="6090">
                  <c:v>57726.5</c:v>
                </c:pt>
                <c:pt idx="6091">
                  <c:v>57727.1</c:v>
                </c:pt>
                <c:pt idx="6092">
                  <c:v>57727.6</c:v>
                </c:pt>
                <c:pt idx="6093">
                  <c:v>57728</c:v>
                </c:pt>
                <c:pt idx="6094">
                  <c:v>57728.4</c:v>
                </c:pt>
                <c:pt idx="6095">
                  <c:v>57728.7</c:v>
                </c:pt>
                <c:pt idx="6096">
                  <c:v>57729.2</c:v>
                </c:pt>
                <c:pt idx="6097">
                  <c:v>57729.5</c:v>
                </c:pt>
                <c:pt idx="6098">
                  <c:v>57729.9</c:v>
                </c:pt>
                <c:pt idx="6099">
                  <c:v>57730.5</c:v>
                </c:pt>
                <c:pt idx="6100">
                  <c:v>57731.199999999997</c:v>
                </c:pt>
                <c:pt idx="6101">
                  <c:v>57731.8</c:v>
                </c:pt>
                <c:pt idx="6102">
                  <c:v>57732.3</c:v>
                </c:pt>
                <c:pt idx="6103">
                  <c:v>57732.800000000003</c:v>
                </c:pt>
                <c:pt idx="6104">
                  <c:v>57733.1</c:v>
                </c:pt>
                <c:pt idx="6105">
                  <c:v>57733.9</c:v>
                </c:pt>
                <c:pt idx="6106">
                  <c:v>57734.6</c:v>
                </c:pt>
                <c:pt idx="6107">
                  <c:v>57735.199999999997</c:v>
                </c:pt>
                <c:pt idx="6108">
                  <c:v>57735.9</c:v>
                </c:pt>
                <c:pt idx="6109">
                  <c:v>57736.3</c:v>
                </c:pt>
                <c:pt idx="6110">
                  <c:v>57736.9</c:v>
                </c:pt>
                <c:pt idx="6111">
                  <c:v>57737.7</c:v>
                </c:pt>
                <c:pt idx="6112">
                  <c:v>57739</c:v>
                </c:pt>
                <c:pt idx="6113">
                  <c:v>57740.6</c:v>
                </c:pt>
                <c:pt idx="6114">
                  <c:v>57741.599999999999</c:v>
                </c:pt>
                <c:pt idx="6115">
                  <c:v>57744.4</c:v>
                </c:pt>
                <c:pt idx="6116">
                  <c:v>57745.599999999999</c:v>
                </c:pt>
                <c:pt idx="6117">
                  <c:v>57747</c:v>
                </c:pt>
                <c:pt idx="6118">
                  <c:v>57749.9</c:v>
                </c:pt>
                <c:pt idx="6119">
                  <c:v>57751.4</c:v>
                </c:pt>
                <c:pt idx="6120">
                  <c:v>57753.9</c:v>
                </c:pt>
                <c:pt idx="6121">
                  <c:v>57756.5</c:v>
                </c:pt>
                <c:pt idx="6122">
                  <c:v>57759.3</c:v>
                </c:pt>
                <c:pt idx="6123">
                  <c:v>57762.2</c:v>
                </c:pt>
                <c:pt idx="6124">
                  <c:v>57765.2</c:v>
                </c:pt>
                <c:pt idx="6125">
                  <c:v>57768.3</c:v>
                </c:pt>
                <c:pt idx="6126">
                  <c:v>57772.7</c:v>
                </c:pt>
                <c:pt idx="6127">
                  <c:v>57776</c:v>
                </c:pt>
                <c:pt idx="6128">
                  <c:v>57780.6</c:v>
                </c:pt>
                <c:pt idx="6129">
                  <c:v>57783</c:v>
                </c:pt>
                <c:pt idx="6130">
                  <c:v>57787.8</c:v>
                </c:pt>
                <c:pt idx="6131">
                  <c:v>57792.7</c:v>
                </c:pt>
                <c:pt idx="6132">
                  <c:v>57797.599999999999</c:v>
                </c:pt>
                <c:pt idx="6133">
                  <c:v>57802.7</c:v>
                </c:pt>
                <c:pt idx="6134">
                  <c:v>57806.5</c:v>
                </c:pt>
                <c:pt idx="6135">
                  <c:v>57810.3</c:v>
                </c:pt>
                <c:pt idx="6136">
                  <c:v>57814.1</c:v>
                </c:pt>
                <c:pt idx="6137">
                  <c:v>57819.199999999997</c:v>
                </c:pt>
                <c:pt idx="6138">
                  <c:v>57823</c:v>
                </c:pt>
                <c:pt idx="6139">
                  <c:v>57828</c:v>
                </c:pt>
                <c:pt idx="6140">
                  <c:v>57831.7</c:v>
                </c:pt>
                <c:pt idx="6141">
                  <c:v>57834.2</c:v>
                </c:pt>
                <c:pt idx="6142">
                  <c:v>57839.1</c:v>
                </c:pt>
                <c:pt idx="6143">
                  <c:v>57845</c:v>
                </c:pt>
                <c:pt idx="6144">
                  <c:v>57852.9</c:v>
                </c:pt>
                <c:pt idx="6145">
                  <c:v>57857.1</c:v>
                </c:pt>
                <c:pt idx="6146">
                  <c:v>57861.5</c:v>
                </c:pt>
                <c:pt idx="6147">
                  <c:v>57866.1</c:v>
                </c:pt>
                <c:pt idx="6148">
                  <c:v>57869.8</c:v>
                </c:pt>
                <c:pt idx="6149">
                  <c:v>57873.5</c:v>
                </c:pt>
                <c:pt idx="6150">
                  <c:v>57878.8</c:v>
                </c:pt>
                <c:pt idx="6151">
                  <c:v>57881.4</c:v>
                </c:pt>
                <c:pt idx="6152">
                  <c:v>57891.1</c:v>
                </c:pt>
                <c:pt idx="6153">
                  <c:v>57901.1</c:v>
                </c:pt>
                <c:pt idx="6154">
                  <c:v>57906.9</c:v>
                </c:pt>
                <c:pt idx="6155">
                  <c:v>57914.2</c:v>
                </c:pt>
                <c:pt idx="6156">
                  <c:v>57923</c:v>
                </c:pt>
                <c:pt idx="6157">
                  <c:v>57928.7</c:v>
                </c:pt>
                <c:pt idx="6158">
                  <c:v>57931.6</c:v>
                </c:pt>
                <c:pt idx="6159">
                  <c:v>57935.8</c:v>
                </c:pt>
                <c:pt idx="6160">
                  <c:v>57938.6</c:v>
                </c:pt>
                <c:pt idx="6161">
                  <c:v>57942.7</c:v>
                </c:pt>
                <c:pt idx="6162">
                  <c:v>57946.7</c:v>
                </c:pt>
                <c:pt idx="6163">
                  <c:v>57951.9</c:v>
                </c:pt>
                <c:pt idx="6164">
                  <c:v>57955.6</c:v>
                </c:pt>
                <c:pt idx="6165">
                  <c:v>57959.199999999997</c:v>
                </c:pt>
                <c:pt idx="6166">
                  <c:v>57962.7</c:v>
                </c:pt>
                <c:pt idx="6167">
                  <c:v>57966</c:v>
                </c:pt>
                <c:pt idx="6168">
                  <c:v>57969.1</c:v>
                </c:pt>
                <c:pt idx="6169">
                  <c:v>57973</c:v>
                </c:pt>
                <c:pt idx="6170">
                  <c:v>57975.7</c:v>
                </c:pt>
                <c:pt idx="6171">
                  <c:v>57977.4</c:v>
                </c:pt>
                <c:pt idx="6172">
                  <c:v>57980.4</c:v>
                </c:pt>
                <c:pt idx="6173">
                  <c:v>57982.400000000001</c:v>
                </c:pt>
                <c:pt idx="6174">
                  <c:v>57983.6</c:v>
                </c:pt>
                <c:pt idx="6175">
                  <c:v>57986.5</c:v>
                </c:pt>
                <c:pt idx="6176">
                  <c:v>57988.9</c:v>
                </c:pt>
                <c:pt idx="6177">
                  <c:v>57989</c:v>
                </c:pt>
                <c:pt idx="6178">
                  <c:v>57989.1</c:v>
                </c:pt>
                <c:pt idx="6179">
                  <c:v>57989.1</c:v>
                </c:pt>
                <c:pt idx="6180">
                  <c:v>57989.1</c:v>
                </c:pt>
                <c:pt idx="6181">
                  <c:v>57989.2</c:v>
                </c:pt>
                <c:pt idx="6182">
                  <c:v>57989.2</c:v>
                </c:pt>
                <c:pt idx="6183">
                  <c:v>57989.2</c:v>
                </c:pt>
                <c:pt idx="6184">
                  <c:v>57989.3</c:v>
                </c:pt>
                <c:pt idx="6185">
                  <c:v>57989.3</c:v>
                </c:pt>
                <c:pt idx="6186">
                  <c:v>57989.3</c:v>
                </c:pt>
                <c:pt idx="6187">
                  <c:v>57989.3</c:v>
                </c:pt>
                <c:pt idx="6188">
                  <c:v>57989.3</c:v>
                </c:pt>
                <c:pt idx="6189">
                  <c:v>57989.4</c:v>
                </c:pt>
                <c:pt idx="6190">
                  <c:v>57989.4</c:v>
                </c:pt>
                <c:pt idx="6191">
                  <c:v>57989.4</c:v>
                </c:pt>
                <c:pt idx="6192">
                  <c:v>57989.4</c:v>
                </c:pt>
                <c:pt idx="6193">
                  <c:v>57989.4</c:v>
                </c:pt>
                <c:pt idx="6194">
                  <c:v>57989.4</c:v>
                </c:pt>
                <c:pt idx="6195">
                  <c:v>57989.5</c:v>
                </c:pt>
                <c:pt idx="6196">
                  <c:v>57989.5</c:v>
                </c:pt>
                <c:pt idx="6197">
                  <c:v>57989.5</c:v>
                </c:pt>
                <c:pt idx="6198">
                  <c:v>57989.5</c:v>
                </c:pt>
                <c:pt idx="6199">
                  <c:v>57989.5</c:v>
                </c:pt>
                <c:pt idx="6200">
                  <c:v>57989.599999999999</c:v>
                </c:pt>
                <c:pt idx="6201">
                  <c:v>57989.599999999999</c:v>
                </c:pt>
                <c:pt idx="6202">
                  <c:v>57989.599999999999</c:v>
                </c:pt>
                <c:pt idx="6203">
                  <c:v>57989.599999999999</c:v>
                </c:pt>
                <c:pt idx="6204">
                  <c:v>57989.7</c:v>
                </c:pt>
                <c:pt idx="6205">
                  <c:v>57989.7</c:v>
                </c:pt>
                <c:pt idx="6206">
                  <c:v>57989.8</c:v>
                </c:pt>
                <c:pt idx="6207">
                  <c:v>57989.8</c:v>
                </c:pt>
                <c:pt idx="6208">
                  <c:v>57989.9</c:v>
                </c:pt>
                <c:pt idx="6209">
                  <c:v>57993.9</c:v>
                </c:pt>
                <c:pt idx="6210">
                  <c:v>57995.199999999997</c:v>
                </c:pt>
                <c:pt idx="6211">
                  <c:v>57997.3</c:v>
                </c:pt>
                <c:pt idx="6212">
                  <c:v>57998</c:v>
                </c:pt>
                <c:pt idx="6213">
                  <c:v>57999</c:v>
                </c:pt>
                <c:pt idx="6214">
                  <c:v>58000.1</c:v>
                </c:pt>
                <c:pt idx="6215">
                  <c:v>58001.3</c:v>
                </c:pt>
                <c:pt idx="6216">
                  <c:v>58002.9</c:v>
                </c:pt>
                <c:pt idx="6217">
                  <c:v>58004.2</c:v>
                </c:pt>
                <c:pt idx="6218">
                  <c:v>58005.599999999999</c:v>
                </c:pt>
                <c:pt idx="6219">
                  <c:v>58007.5</c:v>
                </c:pt>
                <c:pt idx="6220">
                  <c:v>58008.4</c:v>
                </c:pt>
                <c:pt idx="6221">
                  <c:v>58010.5</c:v>
                </c:pt>
                <c:pt idx="6222">
                  <c:v>58012.6</c:v>
                </c:pt>
                <c:pt idx="6223">
                  <c:v>58014.8</c:v>
                </c:pt>
                <c:pt idx="6224">
                  <c:v>58017.7</c:v>
                </c:pt>
                <c:pt idx="6225">
                  <c:v>58020.7</c:v>
                </c:pt>
                <c:pt idx="6226">
                  <c:v>58023.8</c:v>
                </c:pt>
                <c:pt idx="6227">
                  <c:v>58025.8</c:v>
                </c:pt>
                <c:pt idx="6228">
                  <c:v>58027.1</c:v>
                </c:pt>
                <c:pt idx="6229">
                  <c:v>58029.8</c:v>
                </c:pt>
                <c:pt idx="6230">
                  <c:v>58032.5</c:v>
                </c:pt>
                <c:pt idx="6231">
                  <c:v>58034.7</c:v>
                </c:pt>
                <c:pt idx="6232">
                  <c:v>58037.599999999999</c:v>
                </c:pt>
                <c:pt idx="6233">
                  <c:v>58039.8</c:v>
                </c:pt>
                <c:pt idx="6234">
                  <c:v>58041.3</c:v>
                </c:pt>
                <c:pt idx="6235">
                  <c:v>58045.1</c:v>
                </c:pt>
                <c:pt idx="6236">
                  <c:v>58047.5</c:v>
                </c:pt>
                <c:pt idx="6237">
                  <c:v>58053.3</c:v>
                </c:pt>
                <c:pt idx="6238">
                  <c:v>58058.5</c:v>
                </c:pt>
                <c:pt idx="6239">
                  <c:v>58064.3</c:v>
                </c:pt>
                <c:pt idx="6240">
                  <c:v>58068.6</c:v>
                </c:pt>
                <c:pt idx="6241">
                  <c:v>58080.3</c:v>
                </c:pt>
                <c:pt idx="6242">
                  <c:v>58088.2</c:v>
                </c:pt>
                <c:pt idx="6243">
                  <c:v>58105.3</c:v>
                </c:pt>
                <c:pt idx="6244">
                  <c:v>58124.3</c:v>
                </c:pt>
                <c:pt idx="6245">
                  <c:v>58137.7</c:v>
                </c:pt>
                <c:pt idx="6246">
                  <c:v>58144.7</c:v>
                </c:pt>
                <c:pt idx="6247">
                  <c:v>58151.8</c:v>
                </c:pt>
                <c:pt idx="6248">
                  <c:v>58166.400000000001</c:v>
                </c:pt>
                <c:pt idx="6249">
                  <c:v>58177.599999999999</c:v>
                </c:pt>
                <c:pt idx="6250">
                  <c:v>58192.9</c:v>
                </c:pt>
                <c:pt idx="6251">
                  <c:v>58204.5</c:v>
                </c:pt>
                <c:pt idx="6252">
                  <c:v>58216.2</c:v>
                </c:pt>
                <c:pt idx="6253">
                  <c:v>58232.1</c:v>
                </c:pt>
                <c:pt idx="6254">
                  <c:v>58244</c:v>
                </c:pt>
                <c:pt idx="6255">
                  <c:v>58259.9</c:v>
                </c:pt>
                <c:pt idx="6256">
                  <c:v>58271.7</c:v>
                </c:pt>
                <c:pt idx="6257">
                  <c:v>58287.5</c:v>
                </c:pt>
                <c:pt idx="6258">
                  <c:v>58295.199999999997</c:v>
                </c:pt>
                <c:pt idx="6259">
                  <c:v>58306.8</c:v>
                </c:pt>
                <c:pt idx="6260">
                  <c:v>58321.9</c:v>
                </c:pt>
                <c:pt idx="6261">
                  <c:v>58329.3</c:v>
                </c:pt>
                <c:pt idx="6262">
                  <c:v>58343.8</c:v>
                </c:pt>
                <c:pt idx="6263">
                  <c:v>58357.8</c:v>
                </c:pt>
                <c:pt idx="6264">
                  <c:v>58371.199999999997</c:v>
                </c:pt>
                <c:pt idx="6265">
                  <c:v>58380.800000000003</c:v>
                </c:pt>
                <c:pt idx="6266">
                  <c:v>58386.9</c:v>
                </c:pt>
                <c:pt idx="6267">
                  <c:v>58395.8</c:v>
                </c:pt>
                <c:pt idx="6268">
                  <c:v>58406.9</c:v>
                </c:pt>
                <c:pt idx="6269">
                  <c:v>58414.6</c:v>
                </c:pt>
                <c:pt idx="6270">
                  <c:v>58421.9</c:v>
                </c:pt>
                <c:pt idx="6271">
                  <c:v>58429.4</c:v>
                </c:pt>
                <c:pt idx="6272">
                  <c:v>58439.3</c:v>
                </c:pt>
                <c:pt idx="6273">
                  <c:v>58446.9</c:v>
                </c:pt>
                <c:pt idx="6274">
                  <c:v>58454.5</c:v>
                </c:pt>
                <c:pt idx="6275">
                  <c:v>58464.6</c:v>
                </c:pt>
                <c:pt idx="6276">
                  <c:v>58474.8</c:v>
                </c:pt>
                <c:pt idx="6277">
                  <c:v>58482.5</c:v>
                </c:pt>
                <c:pt idx="6278">
                  <c:v>58490.1</c:v>
                </c:pt>
                <c:pt idx="6279">
                  <c:v>58495.1</c:v>
                </c:pt>
                <c:pt idx="6280">
                  <c:v>58500.2</c:v>
                </c:pt>
                <c:pt idx="6281">
                  <c:v>58510.2</c:v>
                </c:pt>
                <c:pt idx="6282">
                  <c:v>58517.7</c:v>
                </c:pt>
                <c:pt idx="6283">
                  <c:v>58525.1</c:v>
                </c:pt>
                <c:pt idx="6284">
                  <c:v>58532.4</c:v>
                </c:pt>
                <c:pt idx="6285">
                  <c:v>58537.2</c:v>
                </c:pt>
                <c:pt idx="6286">
                  <c:v>58596.7</c:v>
                </c:pt>
                <c:pt idx="6287">
                  <c:v>58604.4</c:v>
                </c:pt>
                <c:pt idx="6288">
                  <c:v>58611.6</c:v>
                </c:pt>
                <c:pt idx="6289">
                  <c:v>58616.800000000003</c:v>
                </c:pt>
                <c:pt idx="6290">
                  <c:v>58621.7</c:v>
                </c:pt>
                <c:pt idx="6291">
                  <c:v>58629.3</c:v>
                </c:pt>
                <c:pt idx="6292">
                  <c:v>58638.7</c:v>
                </c:pt>
                <c:pt idx="6293">
                  <c:v>58642.2</c:v>
                </c:pt>
                <c:pt idx="6294">
                  <c:v>58646.400000000001</c:v>
                </c:pt>
                <c:pt idx="6295">
                  <c:v>58650</c:v>
                </c:pt>
                <c:pt idx="6296">
                  <c:v>58652.3</c:v>
                </c:pt>
                <c:pt idx="6297">
                  <c:v>58653.7</c:v>
                </c:pt>
                <c:pt idx="6298">
                  <c:v>58655.9</c:v>
                </c:pt>
                <c:pt idx="6299">
                  <c:v>58657.5</c:v>
                </c:pt>
                <c:pt idx="6300">
                  <c:v>58659.1</c:v>
                </c:pt>
                <c:pt idx="6301">
                  <c:v>58660.7</c:v>
                </c:pt>
                <c:pt idx="6302">
                  <c:v>58662.2</c:v>
                </c:pt>
                <c:pt idx="6303">
                  <c:v>58663.7</c:v>
                </c:pt>
                <c:pt idx="6304">
                  <c:v>58665.7</c:v>
                </c:pt>
                <c:pt idx="6305">
                  <c:v>58667.1</c:v>
                </c:pt>
                <c:pt idx="6306">
                  <c:v>58668.6</c:v>
                </c:pt>
                <c:pt idx="6307">
                  <c:v>58670.400000000001</c:v>
                </c:pt>
                <c:pt idx="6308">
                  <c:v>58672.2</c:v>
                </c:pt>
                <c:pt idx="6309">
                  <c:v>58673.1</c:v>
                </c:pt>
                <c:pt idx="6310">
                  <c:v>58674.7</c:v>
                </c:pt>
                <c:pt idx="6311">
                  <c:v>58676</c:v>
                </c:pt>
                <c:pt idx="6312">
                  <c:v>58676.800000000003</c:v>
                </c:pt>
                <c:pt idx="6313">
                  <c:v>58678.3</c:v>
                </c:pt>
                <c:pt idx="6314">
                  <c:v>58679.8</c:v>
                </c:pt>
                <c:pt idx="6315">
                  <c:v>58680.9</c:v>
                </c:pt>
                <c:pt idx="6316">
                  <c:v>58681.9</c:v>
                </c:pt>
                <c:pt idx="6317">
                  <c:v>58682.9</c:v>
                </c:pt>
                <c:pt idx="6318">
                  <c:v>58683.8</c:v>
                </c:pt>
                <c:pt idx="6319">
                  <c:v>58684.800000000003</c:v>
                </c:pt>
                <c:pt idx="6320">
                  <c:v>58685.9</c:v>
                </c:pt>
                <c:pt idx="6321">
                  <c:v>58686.9</c:v>
                </c:pt>
                <c:pt idx="6322">
                  <c:v>58687.7</c:v>
                </c:pt>
                <c:pt idx="6323">
                  <c:v>58688.4</c:v>
                </c:pt>
                <c:pt idx="6324">
                  <c:v>58689</c:v>
                </c:pt>
                <c:pt idx="6325">
                  <c:v>58689.599999999999</c:v>
                </c:pt>
                <c:pt idx="6326">
                  <c:v>58690.3</c:v>
                </c:pt>
                <c:pt idx="6327">
                  <c:v>58690.9</c:v>
                </c:pt>
                <c:pt idx="6328">
                  <c:v>58691.3</c:v>
                </c:pt>
                <c:pt idx="6329">
                  <c:v>58691.8</c:v>
                </c:pt>
                <c:pt idx="6330">
                  <c:v>58692.1</c:v>
                </c:pt>
                <c:pt idx="6331">
                  <c:v>58692.3</c:v>
                </c:pt>
                <c:pt idx="6332">
                  <c:v>58692.5</c:v>
                </c:pt>
                <c:pt idx="6333">
                  <c:v>58692.6</c:v>
                </c:pt>
                <c:pt idx="6334">
                  <c:v>58692.5</c:v>
                </c:pt>
                <c:pt idx="6335">
                  <c:v>58691.5</c:v>
                </c:pt>
                <c:pt idx="6336">
                  <c:v>58689.3</c:v>
                </c:pt>
                <c:pt idx="6337">
                  <c:v>58686.1</c:v>
                </c:pt>
                <c:pt idx="6338">
                  <c:v>58681.8</c:v>
                </c:pt>
                <c:pt idx="6339">
                  <c:v>58674.6</c:v>
                </c:pt>
                <c:pt idx="6340">
                  <c:v>58665.7</c:v>
                </c:pt>
                <c:pt idx="6341">
                  <c:v>58655.199999999997</c:v>
                </c:pt>
                <c:pt idx="6342">
                  <c:v>58646.400000000001</c:v>
                </c:pt>
                <c:pt idx="6343">
                  <c:v>58633.4</c:v>
                </c:pt>
                <c:pt idx="6344">
                  <c:v>58622.8</c:v>
                </c:pt>
                <c:pt idx="6345">
                  <c:v>58607.5</c:v>
                </c:pt>
                <c:pt idx="6346">
                  <c:v>58591.199999999997</c:v>
                </c:pt>
                <c:pt idx="6347">
                  <c:v>58578.2</c:v>
                </c:pt>
                <c:pt idx="6348">
                  <c:v>58560.1</c:v>
                </c:pt>
                <c:pt idx="6349">
                  <c:v>58546</c:v>
                </c:pt>
                <c:pt idx="6350">
                  <c:v>58526.400000000001</c:v>
                </c:pt>
                <c:pt idx="6351">
                  <c:v>58501</c:v>
                </c:pt>
                <c:pt idx="6352">
                  <c:v>58480</c:v>
                </c:pt>
                <c:pt idx="6353">
                  <c:v>58463.9</c:v>
                </c:pt>
                <c:pt idx="6354">
                  <c:v>58442.2</c:v>
                </c:pt>
                <c:pt idx="6355">
                  <c:v>58420.1</c:v>
                </c:pt>
                <c:pt idx="6356">
                  <c:v>58397.8</c:v>
                </c:pt>
                <c:pt idx="6357">
                  <c:v>58375.4</c:v>
                </c:pt>
                <c:pt idx="6358">
                  <c:v>58353</c:v>
                </c:pt>
                <c:pt idx="6359">
                  <c:v>58330.6</c:v>
                </c:pt>
                <c:pt idx="6360">
                  <c:v>58302.9</c:v>
                </c:pt>
                <c:pt idx="6361">
                  <c:v>58280.9</c:v>
                </c:pt>
                <c:pt idx="6362">
                  <c:v>58257.3</c:v>
                </c:pt>
                <c:pt idx="6363">
                  <c:v>58231.9</c:v>
                </c:pt>
                <c:pt idx="6364">
                  <c:v>58204.800000000003</c:v>
                </c:pt>
                <c:pt idx="6365">
                  <c:v>58183.5</c:v>
                </c:pt>
                <c:pt idx="6366">
                  <c:v>58146.3</c:v>
                </c:pt>
                <c:pt idx="6367">
                  <c:v>58107.199999999997</c:v>
                </c:pt>
                <c:pt idx="6368">
                  <c:v>58074.7</c:v>
                </c:pt>
                <c:pt idx="6369">
                  <c:v>58041.4</c:v>
                </c:pt>
                <c:pt idx="6370">
                  <c:v>57998.6</c:v>
                </c:pt>
                <c:pt idx="6371">
                  <c:v>57955.1</c:v>
                </c:pt>
                <c:pt idx="6372">
                  <c:v>57919.7</c:v>
                </c:pt>
                <c:pt idx="6373">
                  <c:v>57893.1</c:v>
                </c:pt>
                <c:pt idx="6374">
                  <c:v>57857.5</c:v>
                </c:pt>
                <c:pt idx="6375">
                  <c:v>57813.2</c:v>
                </c:pt>
                <c:pt idx="6376">
                  <c:v>57769.599999999999</c:v>
                </c:pt>
                <c:pt idx="6377">
                  <c:v>57734.6</c:v>
                </c:pt>
                <c:pt idx="6378">
                  <c:v>57689.8</c:v>
                </c:pt>
                <c:pt idx="6379">
                  <c:v>57633.1</c:v>
                </c:pt>
                <c:pt idx="6380">
                  <c:v>57582.2</c:v>
                </c:pt>
                <c:pt idx="6381">
                  <c:v>57526.9</c:v>
                </c:pt>
                <c:pt idx="6382">
                  <c:v>57478.9</c:v>
                </c:pt>
                <c:pt idx="6383">
                  <c:v>57426.9</c:v>
                </c:pt>
                <c:pt idx="6384">
                  <c:v>57349.8</c:v>
                </c:pt>
                <c:pt idx="6385">
                  <c:v>57245</c:v>
                </c:pt>
                <c:pt idx="6386">
                  <c:v>57129.2</c:v>
                </c:pt>
                <c:pt idx="6387">
                  <c:v>57022.3</c:v>
                </c:pt>
                <c:pt idx="6388">
                  <c:v>56942.2</c:v>
                </c:pt>
                <c:pt idx="6389">
                  <c:v>56864.7</c:v>
                </c:pt>
                <c:pt idx="6390">
                  <c:v>56818.5</c:v>
                </c:pt>
                <c:pt idx="6391">
                  <c:v>56786.1</c:v>
                </c:pt>
                <c:pt idx="6392">
                  <c:v>56735.7</c:v>
                </c:pt>
                <c:pt idx="6393">
                  <c:v>56688.5</c:v>
                </c:pt>
                <c:pt idx="6394">
                  <c:v>56643</c:v>
                </c:pt>
                <c:pt idx="6395">
                  <c:v>56598</c:v>
                </c:pt>
                <c:pt idx="6396">
                  <c:v>56561.3</c:v>
                </c:pt>
                <c:pt idx="6397">
                  <c:v>56513.5</c:v>
                </c:pt>
                <c:pt idx="6398">
                  <c:v>56462.1</c:v>
                </c:pt>
                <c:pt idx="6399">
                  <c:v>56417.9</c:v>
                </c:pt>
                <c:pt idx="6400">
                  <c:v>56386.1</c:v>
                </c:pt>
                <c:pt idx="6401">
                  <c:v>56345.8</c:v>
                </c:pt>
                <c:pt idx="6402">
                  <c:v>56287.1</c:v>
                </c:pt>
                <c:pt idx="6403">
                  <c:v>56236.5</c:v>
                </c:pt>
                <c:pt idx="6404">
                  <c:v>56193</c:v>
                </c:pt>
                <c:pt idx="6405">
                  <c:v>56145</c:v>
                </c:pt>
                <c:pt idx="6406">
                  <c:v>56091.199999999997</c:v>
                </c:pt>
                <c:pt idx="6407">
                  <c:v>56013.4</c:v>
                </c:pt>
                <c:pt idx="6408">
                  <c:v>55941.1</c:v>
                </c:pt>
                <c:pt idx="6409">
                  <c:v>55836.5</c:v>
                </c:pt>
                <c:pt idx="6410">
                  <c:v>55636.6</c:v>
                </c:pt>
                <c:pt idx="6411">
                  <c:v>55448.4</c:v>
                </c:pt>
                <c:pt idx="6412">
                  <c:v>55170.8</c:v>
                </c:pt>
                <c:pt idx="6413">
                  <c:v>55021.4</c:v>
                </c:pt>
                <c:pt idx="6414">
                  <c:v>54939.9</c:v>
                </c:pt>
                <c:pt idx="6415">
                  <c:v>54806.3</c:v>
                </c:pt>
                <c:pt idx="6416">
                  <c:v>54729.7</c:v>
                </c:pt>
                <c:pt idx="6417">
                  <c:v>54641</c:v>
                </c:pt>
                <c:pt idx="6418">
                  <c:v>54588.7</c:v>
                </c:pt>
                <c:pt idx="6419">
                  <c:v>54516.5</c:v>
                </c:pt>
                <c:pt idx="6420">
                  <c:v>54419</c:v>
                </c:pt>
                <c:pt idx="6421">
                  <c:v>54318.3</c:v>
                </c:pt>
                <c:pt idx="6422">
                  <c:v>54237.4</c:v>
                </c:pt>
                <c:pt idx="6423">
                  <c:v>54138</c:v>
                </c:pt>
                <c:pt idx="6424">
                  <c:v>54061.5</c:v>
                </c:pt>
                <c:pt idx="6425">
                  <c:v>53988.800000000003</c:v>
                </c:pt>
                <c:pt idx="6426">
                  <c:v>53905.2</c:v>
                </c:pt>
                <c:pt idx="6427">
                  <c:v>53843.6</c:v>
                </c:pt>
                <c:pt idx="6428">
                  <c:v>53799.7</c:v>
                </c:pt>
                <c:pt idx="6429">
                  <c:v>53729.8</c:v>
                </c:pt>
                <c:pt idx="6430">
                  <c:v>53662</c:v>
                </c:pt>
                <c:pt idx="6431">
                  <c:v>53594.3</c:v>
                </c:pt>
                <c:pt idx="6432">
                  <c:v>53538.9</c:v>
                </c:pt>
                <c:pt idx="6433">
                  <c:v>53481.3</c:v>
                </c:pt>
                <c:pt idx="6434">
                  <c:v>53420.2</c:v>
                </c:pt>
                <c:pt idx="6435">
                  <c:v>53354.2</c:v>
                </c:pt>
                <c:pt idx="6436">
                  <c:v>53258.9</c:v>
                </c:pt>
                <c:pt idx="6437">
                  <c:v>53197.1</c:v>
                </c:pt>
                <c:pt idx="6438">
                  <c:v>53113</c:v>
                </c:pt>
                <c:pt idx="6439">
                  <c:v>53030.400000000001</c:v>
                </c:pt>
                <c:pt idx="6440">
                  <c:v>52918.5</c:v>
                </c:pt>
                <c:pt idx="6441">
                  <c:v>52857.7</c:v>
                </c:pt>
                <c:pt idx="6442">
                  <c:v>52809.7</c:v>
                </c:pt>
                <c:pt idx="6443">
                  <c:v>52775.5</c:v>
                </c:pt>
                <c:pt idx="6444">
                  <c:v>52720.7</c:v>
                </c:pt>
                <c:pt idx="6445">
                  <c:v>52678.9</c:v>
                </c:pt>
                <c:pt idx="6446">
                  <c:v>52638.8</c:v>
                </c:pt>
                <c:pt idx="6447">
                  <c:v>52600.800000000003</c:v>
                </c:pt>
                <c:pt idx="6448">
                  <c:v>52573.599999999999</c:v>
                </c:pt>
                <c:pt idx="6449">
                  <c:v>52522.9</c:v>
                </c:pt>
                <c:pt idx="6450">
                  <c:v>52484.6</c:v>
                </c:pt>
                <c:pt idx="6451">
                  <c:v>52463.4</c:v>
                </c:pt>
                <c:pt idx="6452">
                  <c:v>52437.4</c:v>
                </c:pt>
                <c:pt idx="6453">
                  <c:v>52414</c:v>
                </c:pt>
                <c:pt idx="6454">
                  <c:v>52398.2</c:v>
                </c:pt>
                <c:pt idx="6455">
                  <c:v>52379.7</c:v>
                </c:pt>
                <c:pt idx="6456">
                  <c:v>52364</c:v>
                </c:pt>
                <c:pt idx="6457">
                  <c:v>52347.5</c:v>
                </c:pt>
                <c:pt idx="6458">
                  <c:v>52338.1</c:v>
                </c:pt>
                <c:pt idx="6459">
                  <c:v>52323.3</c:v>
                </c:pt>
                <c:pt idx="6460">
                  <c:v>52309.4</c:v>
                </c:pt>
                <c:pt idx="6461">
                  <c:v>52298.9</c:v>
                </c:pt>
                <c:pt idx="6462">
                  <c:v>52288.9</c:v>
                </c:pt>
                <c:pt idx="6463">
                  <c:v>52279.4</c:v>
                </c:pt>
                <c:pt idx="6464">
                  <c:v>52270.400000000001</c:v>
                </c:pt>
                <c:pt idx="6465">
                  <c:v>52261.8</c:v>
                </c:pt>
                <c:pt idx="6466">
                  <c:v>52253.599999999999</c:v>
                </c:pt>
                <c:pt idx="6467">
                  <c:v>52245.8</c:v>
                </c:pt>
                <c:pt idx="6468">
                  <c:v>52240.1</c:v>
                </c:pt>
                <c:pt idx="6469">
                  <c:v>52231.1</c:v>
                </c:pt>
                <c:pt idx="6470">
                  <c:v>52224.2</c:v>
                </c:pt>
                <c:pt idx="6471">
                  <c:v>52217.5</c:v>
                </c:pt>
                <c:pt idx="6472">
                  <c:v>52212.7</c:v>
                </c:pt>
                <c:pt idx="6473">
                  <c:v>52206.400000000001</c:v>
                </c:pt>
                <c:pt idx="6474">
                  <c:v>52200.3</c:v>
                </c:pt>
                <c:pt idx="6475">
                  <c:v>52192.800000000003</c:v>
                </c:pt>
                <c:pt idx="6476">
                  <c:v>52186.9</c:v>
                </c:pt>
                <c:pt idx="6477">
                  <c:v>52182.5</c:v>
                </c:pt>
                <c:pt idx="6478">
                  <c:v>52176.7</c:v>
                </c:pt>
                <c:pt idx="6479">
                  <c:v>52172.4</c:v>
                </c:pt>
                <c:pt idx="6480">
                  <c:v>52165.1</c:v>
                </c:pt>
                <c:pt idx="6481">
                  <c:v>52157.8</c:v>
                </c:pt>
                <c:pt idx="6482">
                  <c:v>52153.3</c:v>
                </c:pt>
                <c:pt idx="6483">
                  <c:v>52148.800000000003</c:v>
                </c:pt>
                <c:pt idx="6484">
                  <c:v>52142.6</c:v>
                </c:pt>
                <c:pt idx="6485">
                  <c:v>52136.3</c:v>
                </c:pt>
                <c:pt idx="6486">
                  <c:v>52128.1</c:v>
                </c:pt>
                <c:pt idx="6487">
                  <c:v>52123</c:v>
                </c:pt>
                <c:pt idx="6488">
                  <c:v>52114.7</c:v>
                </c:pt>
                <c:pt idx="6489">
                  <c:v>52108.3</c:v>
                </c:pt>
                <c:pt idx="6490">
                  <c:v>52102.2</c:v>
                </c:pt>
                <c:pt idx="6491">
                  <c:v>52096.2</c:v>
                </c:pt>
                <c:pt idx="6492">
                  <c:v>52090.5</c:v>
                </c:pt>
                <c:pt idx="6493">
                  <c:v>52086.3</c:v>
                </c:pt>
                <c:pt idx="6494">
                  <c:v>52082.1</c:v>
                </c:pt>
                <c:pt idx="6495">
                  <c:v>52076.7</c:v>
                </c:pt>
                <c:pt idx="6496">
                  <c:v>52070.1</c:v>
                </c:pt>
                <c:pt idx="6497">
                  <c:v>52064.9</c:v>
                </c:pt>
                <c:pt idx="6498">
                  <c:v>52061</c:v>
                </c:pt>
                <c:pt idx="6499">
                  <c:v>52055.9</c:v>
                </c:pt>
                <c:pt idx="6500">
                  <c:v>52019.8</c:v>
                </c:pt>
                <c:pt idx="6501">
                  <c:v>52014</c:v>
                </c:pt>
                <c:pt idx="6502">
                  <c:v>52009.599999999999</c:v>
                </c:pt>
                <c:pt idx="6503">
                  <c:v>52005</c:v>
                </c:pt>
                <c:pt idx="6504">
                  <c:v>52000.3</c:v>
                </c:pt>
                <c:pt idx="6505">
                  <c:v>51993.8</c:v>
                </c:pt>
                <c:pt idx="6506">
                  <c:v>51985.3</c:v>
                </c:pt>
                <c:pt idx="6507">
                  <c:v>51980</c:v>
                </c:pt>
                <c:pt idx="6508">
                  <c:v>51970.7</c:v>
                </c:pt>
                <c:pt idx="6509">
                  <c:v>51964.9</c:v>
                </c:pt>
                <c:pt idx="6510">
                  <c:v>51958.9</c:v>
                </c:pt>
                <c:pt idx="6511">
                  <c:v>51946.3</c:v>
                </c:pt>
                <c:pt idx="6512">
                  <c:v>51939.6</c:v>
                </c:pt>
                <c:pt idx="6513">
                  <c:v>51932.6</c:v>
                </c:pt>
                <c:pt idx="6514">
                  <c:v>51922.400000000001</c:v>
                </c:pt>
                <c:pt idx="6515">
                  <c:v>51914.3</c:v>
                </c:pt>
                <c:pt idx="6516">
                  <c:v>51902.8</c:v>
                </c:pt>
                <c:pt idx="6517">
                  <c:v>51890.6</c:v>
                </c:pt>
                <c:pt idx="6518">
                  <c:v>51877.599999999999</c:v>
                </c:pt>
                <c:pt idx="6519">
                  <c:v>51867.4</c:v>
                </c:pt>
                <c:pt idx="6520">
                  <c:v>51853.2</c:v>
                </c:pt>
                <c:pt idx="6521">
                  <c:v>51838.5</c:v>
                </c:pt>
                <c:pt idx="6522">
                  <c:v>51823.1</c:v>
                </c:pt>
                <c:pt idx="6523">
                  <c:v>51807.1</c:v>
                </c:pt>
                <c:pt idx="6524">
                  <c:v>51799</c:v>
                </c:pt>
                <c:pt idx="6525">
                  <c:v>51782.2</c:v>
                </c:pt>
                <c:pt idx="6526">
                  <c:v>51765</c:v>
                </c:pt>
                <c:pt idx="6527">
                  <c:v>51747.4</c:v>
                </c:pt>
                <c:pt idx="6528">
                  <c:v>51729.3</c:v>
                </c:pt>
                <c:pt idx="6529">
                  <c:v>51710.9</c:v>
                </c:pt>
                <c:pt idx="6530">
                  <c:v>51696.800000000003</c:v>
                </c:pt>
                <c:pt idx="6531">
                  <c:v>51677.8</c:v>
                </c:pt>
                <c:pt idx="6532">
                  <c:v>51658.5</c:v>
                </c:pt>
                <c:pt idx="6533">
                  <c:v>51634</c:v>
                </c:pt>
                <c:pt idx="6534">
                  <c:v>51619.1</c:v>
                </c:pt>
                <c:pt idx="6535">
                  <c:v>51604.1</c:v>
                </c:pt>
                <c:pt idx="6536">
                  <c:v>51589.1</c:v>
                </c:pt>
                <c:pt idx="6537">
                  <c:v>51568.9</c:v>
                </c:pt>
                <c:pt idx="6538">
                  <c:v>51543.5</c:v>
                </c:pt>
                <c:pt idx="6539">
                  <c:v>51518</c:v>
                </c:pt>
                <c:pt idx="6540">
                  <c:v>51497.599999999999</c:v>
                </c:pt>
                <c:pt idx="6541">
                  <c:v>51477.2</c:v>
                </c:pt>
                <c:pt idx="6542">
                  <c:v>51456.2</c:v>
                </c:pt>
                <c:pt idx="6543">
                  <c:v>51427.6</c:v>
                </c:pt>
                <c:pt idx="6544">
                  <c:v>51403</c:v>
                </c:pt>
                <c:pt idx="6545">
                  <c:v>51377.3</c:v>
                </c:pt>
                <c:pt idx="6546">
                  <c:v>51357.4</c:v>
                </c:pt>
                <c:pt idx="6547">
                  <c:v>51330.2</c:v>
                </c:pt>
                <c:pt idx="6548">
                  <c:v>51295.5</c:v>
                </c:pt>
                <c:pt idx="6549">
                  <c:v>51267.6</c:v>
                </c:pt>
                <c:pt idx="6550">
                  <c:v>51246.7</c:v>
                </c:pt>
                <c:pt idx="6551">
                  <c:v>51219.1</c:v>
                </c:pt>
                <c:pt idx="6552">
                  <c:v>51192</c:v>
                </c:pt>
                <c:pt idx="6553">
                  <c:v>51159.3</c:v>
                </c:pt>
                <c:pt idx="6554">
                  <c:v>51134.400000000001</c:v>
                </c:pt>
                <c:pt idx="6555">
                  <c:v>51122.5</c:v>
                </c:pt>
                <c:pt idx="6556">
                  <c:v>51099.7</c:v>
                </c:pt>
                <c:pt idx="6557">
                  <c:v>51078.7</c:v>
                </c:pt>
                <c:pt idx="6558">
                  <c:v>51059.8</c:v>
                </c:pt>
                <c:pt idx="6559">
                  <c:v>51042.7</c:v>
                </c:pt>
                <c:pt idx="6560">
                  <c:v>51030.5</c:v>
                </c:pt>
                <c:pt idx="6561">
                  <c:v>51011</c:v>
                </c:pt>
                <c:pt idx="6562">
                  <c:v>50996.1</c:v>
                </c:pt>
                <c:pt idx="6563">
                  <c:v>50981.8</c:v>
                </c:pt>
                <c:pt idx="6564">
                  <c:v>50971.4</c:v>
                </c:pt>
                <c:pt idx="6565">
                  <c:v>50957.9</c:v>
                </c:pt>
                <c:pt idx="6566">
                  <c:v>50944.9</c:v>
                </c:pt>
                <c:pt idx="6567">
                  <c:v>50932.3</c:v>
                </c:pt>
                <c:pt idx="6568">
                  <c:v>50920</c:v>
                </c:pt>
                <c:pt idx="6569">
                  <c:v>50908.1</c:v>
                </c:pt>
                <c:pt idx="6570">
                  <c:v>50896.4</c:v>
                </c:pt>
                <c:pt idx="6571">
                  <c:v>50887.8</c:v>
                </c:pt>
                <c:pt idx="6572">
                  <c:v>50873.7</c:v>
                </c:pt>
                <c:pt idx="6573">
                  <c:v>50865.3</c:v>
                </c:pt>
                <c:pt idx="6574">
                  <c:v>50854.3</c:v>
                </c:pt>
                <c:pt idx="6575">
                  <c:v>50843.199999999997</c:v>
                </c:pt>
                <c:pt idx="6576">
                  <c:v>50835</c:v>
                </c:pt>
                <c:pt idx="6577">
                  <c:v>50826.7</c:v>
                </c:pt>
                <c:pt idx="6578">
                  <c:v>50812.800000000003</c:v>
                </c:pt>
                <c:pt idx="6579">
                  <c:v>50801.599999999999</c:v>
                </c:pt>
                <c:pt idx="6580">
                  <c:v>50790.2</c:v>
                </c:pt>
                <c:pt idx="6581">
                  <c:v>50778.6</c:v>
                </c:pt>
                <c:pt idx="6582">
                  <c:v>50769.7</c:v>
                </c:pt>
                <c:pt idx="6583">
                  <c:v>50760.7</c:v>
                </c:pt>
                <c:pt idx="6584">
                  <c:v>50748.4</c:v>
                </c:pt>
                <c:pt idx="6585">
                  <c:v>50735.9</c:v>
                </c:pt>
                <c:pt idx="6586">
                  <c:v>50726.5</c:v>
                </c:pt>
                <c:pt idx="6587">
                  <c:v>50713.9</c:v>
                </c:pt>
                <c:pt idx="6588">
                  <c:v>50701.4</c:v>
                </c:pt>
                <c:pt idx="6589">
                  <c:v>50685.7</c:v>
                </c:pt>
                <c:pt idx="6590">
                  <c:v>50673.1</c:v>
                </c:pt>
                <c:pt idx="6591">
                  <c:v>50660.6</c:v>
                </c:pt>
                <c:pt idx="6592">
                  <c:v>50648</c:v>
                </c:pt>
                <c:pt idx="6593">
                  <c:v>50638.6</c:v>
                </c:pt>
                <c:pt idx="6594">
                  <c:v>50626</c:v>
                </c:pt>
                <c:pt idx="6595">
                  <c:v>50616.6</c:v>
                </c:pt>
                <c:pt idx="6596">
                  <c:v>50600.800000000003</c:v>
                </c:pt>
                <c:pt idx="6597">
                  <c:v>50591.4</c:v>
                </c:pt>
                <c:pt idx="6598">
                  <c:v>50582</c:v>
                </c:pt>
                <c:pt idx="6599">
                  <c:v>50569.4</c:v>
                </c:pt>
                <c:pt idx="6600">
                  <c:v>50556.800000000003</c:v>
                </c:pt>
                <c:pt idx="6601">
                  <c:v>50541.1</c:v>
                </c:pt>
                <c:pt idx="6602">
                  <c:v>50531.6</c:v>
                </c:pt>
                <c:pt idx="6603">
                  <c:v>50522.2</c:v>
                </c:pt>
                <c:pt idx="6604">
                  <c:v>50512.7</c:v>
                </c:pt>
                <c:pt idx="6605">
                  <c:v>50500.1</c:v>
                </c:pt>
                <c:pt idx="6606">
                  <c:v>50486.9</c:v>
                </c:pt>
              </c:numCache>
            </c:numRef>
          </c:yVal>
          <c:smooth val="0"/>
          <c:extLst>
            <c:ext xmlns:c16="http://schemas.microsoft.com/office/drawing/2014/chart" uri="{C3380CC4-5D6E-409C-BE32-E72D297353CC}">
              <c16:uniqueId val="{00000001-6E06-42A1-83CE-BB0469ABAE6B}"/>
            </c:ext>
          </c:extLst>
        </c:ser>
        <c:ser>
          <c:idx val="2"/>
          <c:order val="2"/>
          <c:tx>
            <c:v>SC-0.86-3-S-0.35-45</c:v>
          </c:tx>
          <c:spPr>
            <a:ln w="12700">
              <a:solidFill>
                <a:srgbClr val="00B0F0"/>
              </a:solidFill>
              <a:prstDash val="dash"/>
            </a:ln>
          </c:spPr>
          <c:marker>
            <c:symbol val="none"/>
          </c:marker>
          <c:xVal>
            <c:numRef>
              <c:f>'2H10-3 - F'!$AE$3:$AE$10003</c:f>
              <c:numCache>
                <c:formatCode>General</c:formatCode>
                <c:ptCount val="10001"/>
                <c:pt idx="0">
                  <c:v>0</c:v>
                </c:pt>
                <c:pt idx="1">
                  <c:v>5.0000000000000001E-4</c:v>
                </c:pt>
                <c:pt idx="2">
                  <c:v>1.5E-3</c:v>
                </c:pt>
                <c:pt idx="3">
                  <c:v>2E-3</c:v>
                </c:pt>
                <c:pt idx="4">
                  <c:v>2.5000000000000001E-3</c:v>
                </c:pt>
                <c:pt idx="5">
                  <c:v>3.0000000000000001E-3</c:v>
                </c:pt>
                <c:pt idx="6">
                  <c:v>3.5000000000000001E-3</c:v>
                </c:pt>
                <c:pt idx="7">
                  <c:v>4.0000000000000001E-3</c:v>
                </c:pt>
                <c:pt idx="8">
                  <c:v>4.4999999999999997E-3</c:v>
                </c:pt>
                <c:pt idx="9">
                  <c:v>5.0000000000000001E-3</c:v>
                </c:pt>
                <c:pt idx="10">
                  <c:v>6.0000000000000001E-3</c:v>
                </c:pt>
                <c:pt idx="11">
                  <c:v>6.4999999999999997E-3</c:v>
                </c:pt>
                <c:pt idx="12">
                  <c:v>7.0000000000000001E-3</c:v>
                </c:pt>
                <c:pt idx="13">
                  <c:v>7.4999999999999997E-3</c:v>
                </c:pt>
                <c:pt idx="14">
                  <c:v>8.0000000000000002E-3</c:v>
                </c:pt>
                <c:pt idx="15">
                  <c:v>8.9999999999999993E-3</c:v>
                </c:pt>
                <c:pt idx="16">
                  <c:v>0.01</c:v>
                </c:pt>
                <c:pt idx="17">
                  <c:v>1.0500000000000001E-2</c:v>
                </c:pt>
                <c:pt idx="18">
                  <c:v>1.0999999999999999E-2</c:v>
                </c:pt>
                <c:pt idx="19">
                  <c:v>1.15E-2</c:v>
                </c:pt>
                <c:pt idx="20">
                  <c:v>1.2E-2</c:v>
                </c:pt>
                <c:pt idx="21">
                  <c:v>1.2500000000000001E-2</c:v>
                </c:pt>
                <c:pt idx="22">
                  <c:v>1.2999999999999999E-2</c:v>
                </c:pt>
                <c:pt idx="23">
                  <c:v>1.35E-2</c:v>
                </c:pt>
                <c:pt idx="24">
                  <c:v>1.4E-2</c:v>
                </c:pt>
                <c:pt idx="25">
                  <c:v>1.4999999999999999E-2</c:v>
                </c:pt>
                <c:pt idx="26">
                  <c:v>1.55E-2</c:v>
                </c:pt>
                <c:pt idx="27">
                  <c:v>1.6E-2</c:v>
                </c:pt>
                <c:pt idx="28">
                  <c:v>1.6500000000000001E-2</c:v>
                </c:pt>
                <c:pt idx="29">
                  <c:v>1.7000000000000001E-2</c:v>
                </c:pt>
                <c:pt idx="30">
                  <c:v>1.7500000000000002E-2</c:v>
                </c:pt>
                <c:pt idx="31">
                  <c:v>1.8499999999999999E-2</c:v>
                </c:pt>
                <c:pt idx="32">
                  <c:v>1.9E-2</c:v>
                </c:pt>
                <c:pt idx="33">
                  <c:v>1.95E-2</c:v>
                </c:pt>
                <c:pt idx="34">
                  <c:v>0.02</c:v>
                </c:pt>
                <c:pt idx="35">
                  <c:v>2.1000000000000001E-2</c:v>
                </c:pt>
                <c:pt idx="36">
                  <c:v>2.1499999999999998E-2</c:v>
                </c:pt>
                <c:pt idx="37">
                  <c:v>2.1999999999999999E-2</c:v>
                </c:pt>
                <c:pt idx="38">
                  <c:v>2.2499999999999999E-2</c:v>
                </c:pt>
                <c:pt idx="39">
                  <c:v>2.35E-2</c:v>
                </c:pt>
                <c:pt idx="40">
                  <c:v>2.4E-2</c:v>
                </c:pt>
                <c:pt idx="41">
                  <c:v>2.4500000000000001E-2</c:v>
                </c:pt>
                <c:pt idx="42">
                  <c:v>2.5000000000000001E-2</c:v>
                </c:pt>
                <c:pt idx="43">
                  <c:v>2.5499999999999998E-2</c:v>
                </c:pt>
                <c:pt idx="44">
                  <c:v>2.5999999999999999E-2</c:v>
                </c:pt>
                <c:pt idx="45">
                  <c:v>2.6499999999999999E-2</c:v>
                </c:pt>
                <c:pt idx="46">
                  <c:v>2.7E-2</c:v>
                </c:pt>
                <c:pt idx="47">
                  <c:v>2.75E-2</c:v>
                </c:pt>
                <c:pt idx="48">
                  <c:v>2.8000000000000001E-2</c:v>
                </c:pt>
                <c:pt idx="49">
                  <c:v>2.8500000000000001E-2</c:v>
                </c:pt>
                <c:pt idx="50">
                  <c:v>2.9000000000000001E-2</c:v>
                </c:pt>
                <c:pt idx="51">
                  <c:v>2.9499999999999998E-2</c:v>
                </c:pt>
                <c:pt idx="52">
                  <c:v>0.03</c:v>
                </c:pt>
                <c:pt idx="53">
                  <c:v>3.0499999999999999E-2</c:v>
                </c:pt>
                <c:pt idx="54">
                  <c:v>3.1E-2</c:v>
                </c:pt>
                <c:pt idx="55">
                  <c:v>3.15E-2</c:v>
                </c:pt>
                <c:pt idx="56">
                  <c:v>3.2000000000000001E-2</c:v>
                </c:pt>
                <c:pt idx="57">
                  <c:v>3.2500000000000001E-2</c:v>
                </c:pt>
                <c:pt idx="58">
                  <c:v>3.3000000000000002E-2</c:v>
                </c:pt>
                <c:pt idx="59">
                  <c:v>3.3500000000000002E-2</c:v>
                </c:pt>
                <c:pt idx="60">
                  <c:v>3.4000000000000002E-2</c:v>
                </c:pt>
                <c:pt idx="61">
                  <c:v>3.4500000000000003E-2</c:v>
                </c:pt>
                <c:pt idx="62">
                  <c:v>3.5000000000000003E-2</c:v>
                </c:pt>
                <c:pt idx="63">
                  <c:v>3.5499999999999997E-2</c:v>
                </c:pt>
                <c:pt idx="64">
                  <c:v>3.5999999999999997E-2</c:v>
                </c:pt>
                <c:pt idx="65">
                  <c:v>3.6499999999999998E-2</c:v>
                </c:pt>
                <c:pt idx="66">
                  <c:v>3.6999999999999998E-2</c:v>
                </c:pt>
                <c:pt idx="67">
                  <c:v>3.7499999999999999E-2</c:v>
                </c:pt>
                <c:pt idx="68">
                  <c:v>3.7999999999999999E-2</c:v>
                </c:pt>
                <c:pt idx="69">
                  <c:v>3.85E-2</c:v>
                </c:pt>
                <c:pt idx="70">
                  <c:v>3.9E-2</c:v>
                </c:pt>
                <c:pt idx="71">
                  <c:v>3.95E-2</c:v>
                </c:pt>
                <c:pt idx="72">
                  <c:v>0.04</c:v>
                </c:pt>
                <c:pt idx="73">
                  <c:v>4.0500000000000001E-2</c:v>
                </c:pt>
                <c:pt idx="74">
                  <c:v>4.1000000000000002E-2</c:v>
                </c:pt>
                <c:pt idx="75">
                  <c:v>4.1500000000000002E-2</c:v>
                </c:pt>
                <c:pt idx="76">
                  <c:v>4.2000000000000003E-2</c:v>
                </c:pt>
                <c:pt idx="77">
                  <c:v>4.2500000000000003E-2</c:v>
                </c:pt>
                <c:pt idx="78">
                  <c:v>4.2999999999999997E-2</c:v>
                </c:pt>
                <c:pt idx="79">
                  <c:v>4.3499999999999997E-2</c:v>
                </c:pt>
                <c:pt idx="80">
                  <c:v>4.3999999999999997E-2</c:v>
                </c:pt>
                <c:pt idx="81">
                  <c:v>4.4499999999999998E-2</c:v>
                </c:pt>
                <c:pt idx="82">
                  <c:v>4.4999999999999998E-2</c:v>
                </c:pt>
                <c:pt idx="83">
                  <c:v>4.5499999999999999E-2</c:v>
                </c:pt>
                <c:pt idx="84">
                  <c:v>4.5999999999999999E-2</c:v>
                </c:pt>
                <c:pt idx="85">
                  <c:v>4.65E-2</c:v>
                </c:pt>
                <c:pt idx="86">
                  <c:v>4.7E-2</c:v>
                </c:pt>
                <c:pt idx="87">
                  <c:v>4.7500000000000001E-2</c:v>
                </c:pt>
                <c:pt idx="88">
                  <c:v>4.8000000000000001E-2</c:v>
                </c:pt>
                <c:pt idx="89">
                  <c:v>4.8500000000000001E-2</c:v>
                </c:pt>
                <c:pt idx="90">
                  <c:v>4.9000000000000002E-2</c:v>
                </c:pt>
                <c:pt idx="91">
                  <c:v>4.9500000000000002E-2</c:v>
                </c:pt>
                <c:pt idx="92">
                  <c:v>0.05</c:v>
                </c:pt>
                <c:pt idx="93">
                  <c:v>5.0500000000000003E-2</c:v>
                </c:pt>
                <c:pt idx="94">
                  <c:v>5.0999999999999997E-2</c:v>
                </c:pt>
                <c:pt idx="95">
                  <c:v>5.1999999999999998E-2</c:v>
                </c:pt>
                <c:pt idx="96">
                  <c:v>5.2499999999999998E-2</c:v>
                </c:pt>
                <c:pt idx="97">
                  <c:v>5.2999999999999999E-2</c:v>
                </c:pt>
                <c:pt idx="98">
                  <c:v>5.3499999999999999E-2</c:v>
                </c:pt>
                <c:pt idx="99">
                  <c:v>5.3999999999999999E-2</c:v>
                </c:pt>
                <c:pt idx="100">
                  <c:v>5.45E-2</c:v>
                </c:pt>
                <c:pt idx="101">
                  <c:v>5.5E-2</c:v>
                </c:pt>
                <c:pt idx="102">
                  <c:v>5.5500000000000001E-2</c:v>
                </c:pt>
                <c:pt idx="103">
                  <c:v>5.6000000000000001E-2</c:v>
                </c:pt>
                <c:pt idx="104">
                  <c:v>5.7000000000000002E-2</c:v>
                </c:pt>
                <c:pt idx="105">
                  <c:v>5.7500000000000002E-2</c:v>
                </c:pt>
                <c:pt idx="106">
                  <c:v>5.8000000000000003E-2</c:v>
                </c:pt>
                <c:pt idx="107">
                  <c:v>5.8500000000000003E-2</c:v>
                </c:pt>
                <c:pt idx="108">
                  <c:v>5.8999999999999997E-2</c:v>
                </c:pt>
                <c:pt idx="109">
                  <c:v>5.9499999999999997E-2</c:v>
                </c:pt>
                <c:pt idx="110">
                  <c:v>6.0499999999999998E-2</c:v>
                </c:pt>
                <c:pt idx="111">
                  <c:v>6.1499999999999999E-2</c:v>
                </c:pt>
                <c:pt idx="112">
                  <c:v>6.25E-2</c:v>
                </c:pt>
                <c:pt idx="113">
                  <c:v>6.3500000000000001E-2</c:v>
                </c:pt>
                <c:pt idx="114">
                  <c:v>6.4000000000000001E-2</c:v>
                </c:pt>
                <c:pt idx="115">
                  <c:v>6.4500000000000002E-2</c:v>
                </c:pt>
                <c:pt idx="116">
                  <c:v>6.5000000000000002E-2</c:v>
                </c:pt>
                <c:pt idx="117">
                  <c:v>6.5500000000000003E-2</c:v>
                </c:pt>
                <c:pt idx="118">
                  <c:v>6.6500000000000004E-2</c:v>
                </c:pt>
                <c:pt idx="119">
                  <c:v>6.7500000000000004E-2</c:v>
                </c:pt>
                <c:pt idx="120">
                  <c:v>6.8500000000000005E-2</c:v>
                </c:pt>
                <c:pt idx="121">
                  <c:v>6.9500000000000006E-2</c:v>
                </c:pt>
                <c:pt idx="122">
                  <c:v>7.0000000000000007E-2</c:v>
                </c:pt>
                <c:pt idx="123">
                  <c:v>7.0499999999999993E-2</c:v>
                </c:pt>
                <c:pt idx="124">
                  <c:v>7.0999999999999994E-2</c:v>
                </c:pt>
                <c:pt idx="125">
                  <c:v>7.1499999999999994E-2</c:v>
                </c:pt>
                <c:pt idx="126">
                  <c:v>7.1999999999999995E-2</c:v>
                </c:pt>
                <c:pt idx="127">
                  <c:v>7.2999999999999995E-2</c:v>
                </c:pt>
                <c:pt idx="128">
                  <c:v>7.3999999999999996E-2</c:v>
                </c:pt>
                <c:pt idx="129">
                  <c:v>7.4499999999999997E-2</c:v>
                </c:pt>
                <c:pt idx="130">
                  <c:v>7.4999999999999997E-2</c:v>
                </c:pt>
                <c:pt idx="131">
                  <c:v>7.5999999999999998E-2</c:v>
                </c:pt>
                <c:pt idx="132">
                  <c:v>7.6999999999999999E-2</c:v>
                </c:pt>
                <c:pt idx="133">
                  <c:v>7.7499999999999999E-2</c:v>
                </c:pt>
                <c:pt idx="134">
                  <c:v>7.8E-2</c:v>
                </c:pt>
                <c:pt idx="135">
                  <c:v>7.85E-2</c:v>
                </c:pt>
                <c:pt idx="136">
                  <c:v>7.9000000000000001E-2</c:v>
                </c:pt>
                <c:pt idx="137">
                  <c:v>7.9500000000000001E-2</c:v>
                </c:pt>
                <c:pt idx="138">
                  <c:v>0.08</c:v>
                </c:pt>
                <c:pt idx="139">
                  <c:v>8.0500000000000002E-2</c:v>
                </c:pt>
                <c:pt idx="140">
                  <c:v>8.1000000000000003E-2</c:v>
                </c:pt>
                <c:pt idx="141">
                  <c:v>8.1500000000000003E-2</c:v>
                </c:pt>
                <c:pt idx="142">
                  <c:v>8.2000000000000003E-2</c:v>
                </c:pt>
                <c:pt idx="143">
                  <c:v>8.2500000000000004E-2</c:v>
                </c:pt>
                <c:pt idx="144">
                  <c:v>8.3000000000000004E-2</c:v>
                </c:pt>
                <c:pt idx="145">
                  <c:v>8.3500000000000005E-2</c:v>
                </c:pt>
                <c:pt idx="146">
                  <c:v>8.4500000000000006E-2</c:v>
                </c:pt>
                <c:pt idx="147">
                  <c:v>8.5500000000000007E-2</c:v>
                </c:pt>
                <c:pt idx="148">
                  <c:v>8.5999999999999993E-2</c:v>
                </c:pt>
                <c:pt idx="149">
                  <c:v>8.6499999999999994E-2</c:v>
                </c:pt>
                <c:pt idx="150">
                  <c:v>8.6999999999999994E-2</c:v>
                </c:pt>
                <c:pt idx="151">
                  <c:v>8.7499999999999994E-2</c:v>
                </c:pt>
                <c:pt idx="152">
                  <c:v>8.7999999999999995E-2</c:v>
                </c:pt>
                <c:pt idx="153">
                  <c:v>8.8499999999999995E-2</c:v>
                </c:pt>
                <c:pt idx="154">
                  <c:v>8.8999999999999996E-2</c:v>
                </c:pt>
                <c:pt idx="155">
                  <c:v>8.9499999999999996E-2</c:v>
                </c:pt>
                <c:pt idx="156">
                  <c:v>0.09</c:v>
                </c:pt>
                <c:pt idx="157">
                  <c:v>9.0999999999999998E-2</c:v>
                </c:pt>
                <c:pt idx="158">
                  <c:v>9.1999999999999998E-2</c:v>
                </c:pt>
                <c:pt idx="159">
                  <c:v>9.2999999999999999E-2</c:v>
                </c:pt>
                <c:pt idx="160">
                  <c:v>9.35E-2</c:v>
                </c:pt>
                <c:pt idx="161">
                  <c:v>9.4E-2</c:v>
                </c:pt>
                <c:pt idx="162">
                  <c:v>9.4500000000000001E-2</c:v>
                </c:pt>
                <c:pt idx="163">
                  <c:v>9.5000000000000001E-2</c:v>
                </c:pt>
                <c:pt idx="164">
                  <c:v>9.5500000000000002E-2</c:v>
                </c:pt>
                <c:pt idx="165">
                  <c:v>9.6000000000000002E-2</c:v>
                </c:pt>
                <c:pt idx="166">
                  <c:v>9.6500000000000002E-2</c:v>
                </c:pt>
                <c:pt idx="167">
                  <c:v>9.7000000000000003E-2</c:v>
                </c:pt>
                <c:pt idx="168">
                  <c:v>9.7500000000000003E-2</c:v>
                </c:pt>
                <c:pt idx="169">
                  <c:v>9.8000000000000004E-2</c:v>
                </c:pt>
                <c:pt idx="170">
                  <c:v>9.8500000000000004E-2</c:v>
                </c:pt>
                <c:pt idx="171">
                  <c:v>9.9000000000000005E-2</c:v>
                </c:pt>
                <c:pt idx="172">
                  <c:v>9.9500000000000005E-2</c:v>
                </c:pt>
                <c:pt idx="173">
                  <c:v>0.1</c:v>
                </c:pt>
                <c:pt idx="174">
                  <c:v>0.10050000000000001</c:v>
                </c:pt>
                <c:pt idx="175">
                  <c:v>0.10100000000000001</c:v>
                </c:pt>
                <c:pt idx="176">
                  <c:v>0.10199999999999999</c:v>
                </c:pt>
                <c:pt idx="177">
                  <c:v>0.10299999999999999</c:v>
                </c:pt>
                <c:pt idx="178">
                  <c:v>0.104</c:v>
                </c:pt>
                <c:pt idx="179">
                  <c:v>0.105</c:v>
                </c:pt>
                <c:pt idx="180">
                  <c:v>0.106</c:v>
                </c:pt>
                <c:pt idx="181">
                  <c:v>0.107</c:v>
                </c:pt>
                <c:pt idx="182">
                  <c:v>0.108</c:v>
                </c:pt>
                <c:pt idx="183">
                  <c:v>0.1085</c:v>
                </c:pt>
                <c:pt idx="184">
                  <c:v>0.109</c:v>
                </c:pt>
                <c:pt idx="185">
                  <c:v>0.11</c:v>
                </c:pt>
                <c:pt idx="186">
                  <c:v>0.1105</c:v>
                </c:pt>
                <c:pt idx="187">
                  <c:v>0.1115</c:v>
                </c:pt>
                <c:pt idx="188">
                  <c:v>0.1125</c:v>
                </c:pt>
                <c:pt idx="189">
                  <c:v>0.1135</c:v>
                </c:pt>
                <c:pt idx="190">
                  <c:v>0.114</c:v>
                </c:pt>
                <c:pt idx="191">
                  <c:v>0.1145</c:v>
                </c:pt>
                <c:pt idx="192">
                  <c:v>0.11550000000000001</c:v>
                </c:pt>
                <c:pt idx="193">
                  <c:v>0.11650000000000001</c:v>
                </c:pt>
                <c:pt idx="194">
                  <c:v>0.11700000000000001</c:v>
                </c:pt>
                <c:pt idx="195">
                  <c:v>0.11749999999999999</c:v>
                </c:pt>
                <c:pt idx="196">
                  <c:v>0.11849999999999999</c:v>
                </c:pt>
                <c:pt idx="197">
                  <c:v>0.1195</c:v>
                </c:pt>
                <c:pt idx="198">
                  <c:v>0.1205</c:v>
                </c:pt>
                <c:pt idx="199">
                  <c:v>0.121</c:v>
                </c:pt>
                <c:pt idx="200">
                  <c:v>0.1215</c:v>
                </c:pt>
                <c:pt idx="201">
                  <c:v>0.122</c:v>
                </c:pt>
                <c:pt idx="202">
                  <c:v>0.1225</c:v>
                </c:pt>
                <c:pt idx="203">
                  <c:v>0.123</c:v>
                </c:pt>
                <c:pt idx="204">
                  <c:v>0.1235</c:v>
                </c:pt>
                <c:pt idx="205">
                  <c:v>0.1245</c:v>
                </c:pt>
                <c:pt idx="206">
                  <c:v>0.125</c:v>
                </c:pt>
                <c:pt idx="207">
                  <c:v>0.1255</c:v>
                </c:pt>
                <c:pt idx="208">
                  <c:v>0.126</c:v>
                </c:pt>
                <c:pt idx="209">
                  <c:v>0.1265</c:v>
                </c:pt>
                <c:pt idx="210">
                  <c:v>0.1275</c:v>
                </c:pt>
                <c:pt idx="211">
                  <c:v>0.1285</c:v>
                </c:pt>
                <c:pt idx="212">
                  <c:v>0.1295</c:v>
                </c:pt>
                <c:pt idx="213">
                  <c:v>0.13</c:v>
                </c:pt>
                <c:pt idx="214">
                  <c:v>0.1305</c:v>
                </c:pt>
                <c:pt idx="215">
                  <c:v>0.13100000000000001</c:v>
                </c:pt>
                <c:pt idx="216">
                  <c:v>0.13150000000000001</c:v>
                </c:pt>
                <c:pt idx="217">
                  <c:v>0.13200000000000001</c:v>
                </c:pt>
                <c:pt idx="218">
                  <c:v>0.13250000000000001</c:v>
                </c:pt>
                <c:pt idx="219">
                  <c:v>0.13300000000000001</c:v>
                </c:pt>
                <c:pt idx="220">
                  <c:v>0.13400000000000001</c:v>
                </c:pt>
                <c:pt idx="221">
                  <c:v>0.13450000000000001</c:v>
                </c:pt>
                <c:pt idx="222">
                  <c:v>0.13500000000000001</c:v>
                </c:pt>
                <c:pt idx="223">
                  <c:v>0.13550000000000001</c:v>
                </c:pt>
                <c:pt idx="224">
                  <c:v>0.13600000000000001</c:v>
                </c:pt>
                <c:pt idx="225">
                  <c:v>0.13650000000000001</c:v>
                </c:pt>
                <c:pt idx="226">
                  <c:v>0.13700000000000001</c:v>
                </c:pt>
                <c:pt idx="227">
                  <c:v>0.13750000000000001</c:v>
                </c:pt>
                <c:pt idx="228">
                  <c:v>0.13800000000000001</c:v>
                </c:pt>
                <c:pt idx="229">
                  <c:v>0.13900000000000001</c:v>
                </c:pt>
                <c:pt idx="230">
                  <c:v>0.13950000000000001</c:v>
                </c:pt>
                <c:pt idx="231">
                  <c:v>0.14000000000000001</c:v>
                </c:pt>
                <c:pt idx="232">
                  <c:v>0.14050000000000001</c:v>
                </c:pt>
                <c:pt idx="233">
                  <c:v>0.14149999999999999</c:v>
                </c:pt>
                <c:pt idx="234">
                  <c:v>0.14249999999999999</c:v>
                </c:pt>
                <c:pt idx="235">
                  <c:v>0.14349999999999999</c:v>
                </c:pt>
                <c:pt idx="236">
                  <c:v>0.14449999999999999</c:v>
                </c:pt>
                <c:pt idx="237">
                  <c:v>0.14549999999999999</c:v>
                </c:pt>
                <c:pt idx="238">
                  <c:v>0.14649999999999999</c:v>
                </c:pt>
                <c:pt idx="239">
                  <c:v>0.14749999999999999</c:v>
                </c:pt>
                <c:pt idx="240">
                  <c:v>0.14849999999999999</c:v>
                </c:pt>
                <c:pt idx="241">
                  <c:v>0.14949999999999999</c:v>
                </c:pt>
                <c:pt idx="242">
                  <c:v>0.15049999999999999</c:v>
                </c:pt>
                <c:pt idx="243">
                  <c:v>0.1515</c:v>
                </c:pt>
                <c:pt idx="244">
                  <c:v>0.152</c:v>
                </c:pt>
                <c:pt idx="245">
                  <c:v>0.1525</c:v>
                </c:pt>
                <c:pt idx="246">
                  <c:v>0.153</c:v>
                </c:pt>
                <c:pt idx="247">
                  <c:v>0.154</c:v>
                </c:pt>
                <c:pt idx="248">
                  <c:v>0.155</c:v>
                </c:pt>
                <c:pt idx="249">
                  <c:v>0.1555</c:v>
                </c:pt>
                <c:pt idx="250">
                  <c:v>0.156</c:v>
                </c:pt>
                <c:pt idx="251">
                  <c:v>0.1565</c:v>
                </c:pt>
                <c:pt idx="252">
                  <c:v>0.157</c:v>
                </c:pt>
                <c:pt idx="253">
                  <c:v>0.158</c:v>
                </c:pt>
                <c:pt idx="254">
                  <c:v>0.1585</c:v>
                </c:pt>
                <c:pt idx="255">
                  <c:v>0.159</c:v>
                </c:pt>
                <c:pt idx="256">
                  <c:v>0.1595</c:v>
                </c:pt>
                <c:pt idx="257">
                  <c:v>0.1605</c:v>
                </c:pt>
                <c:pt idx="258">
                  <c:v>0.1615</c:v>
                </c:pt>
                <c:pt idx="259">
                  <c:v>0.16200000000000001</c:v>
                </c:pt>
                <c:pt idx="260">
                  <c:v>0.16250000000000001</c:v>
                </c:pt>
                <c:pt idx="261">
                  <c:v>0.16350000000000001</c:v>
                </c:pt>
                <c:pt idx="262">
                  <c:v>0.16450000000000001</c:v>
                </c:pt>
                <c:pt idx="263">
                  <c:v>0.16550000000000001</c:v>
                </c:pt>
                <c:pt idx="264">
                  <c:v>0.16600000000000001</c:v>
                </c:pt>
                <c:pt idx="265">
                  <c:v>0.16650000000000001</c:v>
                </c:pt>
                <c:pt idx="266">
                  <c:v>0.16750000000000001</c:v>
                </c:pt>
                <c:pt idx="267">
                  <c:v>0.16850000000000001</c:v>
                </c:pt>
                <c:pt idx="268">
                  <c:v>0.16900000000000001</c:v>
                </c:pt>
                <c:pt idx="269">
                  <c:v>0.16950000000000001</c:v>
                </c:pt>
                <c:pt idx="270">
                  <c:v>0.17050000000000001</c:v>
                </c:pt>
                <c:pt idx="271">
                  <c:v>0.17150000000000001</c:v>
                </c:pt>
                <c:pt idx="272">
                  <c:v>0.17199999999999999</c:v>
                </c:pt>
                <c:pt idx="273">
                  <c:v>0.17299999999999999</c:v>
                </c:pt>
                <c:pt idx="274">
                  <c:v>0.17399999999999999</c:v>
                </c:pt>
                <c:pt idx="275">
                  <c:v>0.17449999999999999</c:v>
                </c:pt>
                <c:pt idx="276">
                  <c:v>0.17499999999999999</c:v>
                </c:pt>
                <c:pt idx="277">
                  <c:v>0.17599999999999999</c:v>
                </c:pt>
                <c:pt idx="278">
                  <c:v>0.17649999999999999</c:v>
                </c:pt>
                <c:pt idx="279">
                  <c:v>0.17699999999999999</c:v>
                </c:pt>
                <c:pt idx="280">
                  <c:v>0.17749999999999999</c:v>
                </c:pt>
                <c:pt idx="281">
                  <c:v>0.17799999999999999</c:v>
                </c:pt>
                <c:pt idx="282">
                  <c:v>0.17899999999999999</c:v>
                </c:pt>
                <c:pt idx="283">
                  <c:v>0.17949999999999999</c:v>
                </c:pt>
                <c:pt idx="284">
                  <c:v>0.18049999999999999</c:v>
                </c:pt>
                <c:pt idx="285">
                  <c:v>0.18149999999999999</c:v>
                </c:pt>
                <c:pt idx="286">
                  <c:v>0.182</c:v>
                </c:pt>
                <c:pt idx="287">
                  <c:v>0.1825</c:v>
                </c:pt>
                <c:pt idx="288">
                  <c:v>0.1835</c:v>
                </c:pt>
                <c:pt idx="289">
                  <c:v>0.1845</c:v>
                </c:pt>
                <c:pt idx="290">
                  <c:v>0.1855</c:v>
                </c:pt>
                <c:pt idx="291">
                  <c:v>0.1865</c:v>
                </c:pt>
                <c:pt idx="292">
                  <c:v>0.1875</c:v>
                </c:pt>
                <c:pt idx="293">
                  <c:v>0.1885</c:v>
                </c:pt>
                <c:pt idx="294">
                  <c:v>0.189</c:v>
                </c:pt>
                <c:pt idx="295">
                  <c:v>0.1895</c:v>
                </c:pt>
                <c:pt idx="296">
                  <c:v>0.1905</c:v>
                </c:pt>
                <c:pt idx="297">
                  <c:v>0.1915</c:v>
                </c:pt>
                <c:pt idx="298">
                  <c:v>0.192</c:v>
                </c:pt>
                <c:pt idx="299">
                  <c:v>0.193</c:v>
                </c:pt>
                <c:pt idx="300">
                  <c:v>0.19400000000000001</c:v>
                </c:pt>
                <c:pt idx="301">
                  <c:v>0.19500000000000001</c:v>
                </c:pt>
                <c:pt idx="302">
                  <c:v>0.19600000000000001</c:v>
                </c:pt>
                <c:pt idx="303">
                  <c:v>0.19700000000000001</c:v>
                </c:pt>
                <c:pt idx="304">
                  <c:v>0.19800000000000001</c:v>
                </c:pt>
                <c:pt idx="305">
                  <c:v>0.19850000000000001</c:v>
                </c:pt>
                <c:pt idx="306">
                  <c:v>0.19900000000000001</c:v>
                </c:pt>
                <c:pt idx="307">
                  <c:v>0.2</c:v>
                </c:pt>
                <c:pt idx="308">
                  <c:v>0.20050000000000001</c:v>
                </c:pt>
                <c:pt idx="309">
                  <c:v>0.20150000000000001</c:v>
                </c:pt>
                <c:pt idx="310">
                  <c:v>0.20250000000000001</c:v>
                </c:pt>
                <c:pt idx="311">
                  <c:v>0.20300000000000001</c:v>
                </c:pt>
                <c:pt idx="312">
                  <c:v>0.20349999999999999</c:v>
                </c:pt>
                <c:pt idx="313">
                  <c:v>0.20449999999999999</c:v>
                </c:pt>
                <c:pt idx="314">
                  <c:v>0.20549999999999999</c:v>
                </c:pt>
                <c:pt idx="315">
                  <c:v>0.20649999999999999</c:v>
                </c:pt>
                <c:pt idx="316">
                  <c:v>0.20749999999999999</c:v>
                </c:pt>
                <c:pt idx="317">
                  <c:v>0.20849999999999999</c:v>
                </c:pt>
                <c:pt idx="318">
                  <c:v>0.20949999999999999</c:v>
                </c:pt>
                <c:pt idx="319">
                  <c:v>0.21049999999999999</c:v>
                </c:pt>
                <c:pt idx="320">
                  <c:v>0.21149999999999999</c:v>
                </c:pt>
                <c:pt idx="321">
                  <c:v>0.21249999999999999</c:v>
                </c:pt>
                <c:pt idx="322">
                  <c:v>0.21299999999999999</c:v>
                </c:pt>
                <c:pt idx="323">
                  <c:v>0.214</c:v>
                </c:pt>
                <c:pt idx="324">
                  <c:v>0.2145</c:v>
                </c:pt>
                <c:pt idx="325">
                  <c:v>0.2155</c:v>
                </c:pt>
                <c:pt idx="326">
                  <c:v>0.216</c:v>
                </c:pt>
                <c:pt idx="327">
                  <c:v>0.2165</c:v>
                </c:pt>
                <c:pt idx="328">
                  <c:v>0.217</c:v>
                </c:pt>
                <c:pt idx="329">
                  <c:v>0.2175</c:v>
                </c:pt>
                <c:pt idx="330">
                  <c:v>0.2185</c:v>
                </c:pt>
                <c:pt idx="331">
                  <c:v>0.219</c:v>
                </c:pt>
                <c:pt idx="332">
                  <c:v>0.2195</c:v>
                </c:pt>
                <c:pt idx="333">
                  <c:v>0.2205</c:v>
                </c:pt>
                <c:pt idx="334">
                  <c:v>0.221</c:v>
                </c:pt>
                <c:pt idx="335">
                  <c:v>0.2215</c:v>
                </c:pt>
                <c:pt idx="336">
                  <c:v>0.2225</c:v>
                </c:pt>
                <c:pt idx="337">
                  <c:v>0.223</c:v>
                </c:pt>
                <c:pt idx="338">
                  <c:v>0.224</c:v>
                </c:pt>
                <c:pt idx="339">
                  <c:v>0.22450000000000001</c:v>
                </c:pt>
                <c:pt idx="340">
                  <c:v>0.22550000000000001</c:v>
                </c:pt>
                <c:pt idx="341">
                  <c:v>0.22600000000000001</c:v>
                </c:pt>
                <c:pt idx="342">
                  <c:v>0.22700000000000001</c:v>
                </c:pt>
                <c:pt idx="343">
                  <c:v>0.22750000000000001</c:v>
                </c:pt>
                <c:pt idx="344">
                  <c:v>0.22850000000000001</c:v>
                </c:pt>
                <c:pt idx="345">
                  <c:v>0.22900000000000001</c:v>
                </c:pt>
                <c:pt idx="346">
                  <c:v>0.22950000000000001</c:v>
                </c:pt>
                <c:pt idx="347">
                  <c:v>0.23050000000000001</c:v>
                </c:pt>
                <c:pt idx="348">
                  <c:v>0.23100000000000001</c:v>
                </c:pt>
                <c:pt idx="349">
                  <c:v>0.23150000000000001</c:v>
                </c:pt>
                <c:pt idx="350">
                  <c:v>0.23250000000000001</c:v>
                </c:pt>
                <c:pt idx="351">
                  <c:v>0.23300000000000001</c:v>
                </c:pt>
                <c:pt idx="352">
                  <c:v>0.23400000000000001</c:v>
                </c:pt>
                <c:pt idx="353">
                  <c:v>0.23449999999999999</c:v>
                </c:pt>
                <c:pt idx="354">
                  <c:v>0.23549999999999999</c:v>
                </c:pt>
                <c:pt idx="355">
                  <c:v>0.23599999999999999</c:v>
                </c:pt>
                <c:pt idx="356">
                  <c:v>0.23649999999999999</c:v>
                </c:pt>
                <c:pt idx="357">
                  <c:v>0.23749999999999999</c:v>
                </c:pt>
                <c:pt idx="358">
                  <c:v>0.23799999999999999</c:v>
                </c:pt>
                <c:pt idx="359">
                  <c:v>0.23849999999999999</c:v>
                </c:pt>
                <c:pt idx="360">
                  <c:v>0.23949999999999999</c:v>
                </c:pt>
                <c:pt idx="361">
                  <c:v>0.24049999999999999</c:v>
                </c:pt>
                <c:pt idx="362">
                  <c:v>0.24149999999999999</c:v>
                </c:pt>
                <c:pt idx="363">
                  <c:v>0.24249999999999999</c:v>
                </c:pt>
                <c:pt idx="364">
                  <c:v>0.24349999999999999</c:v>
                </c:pt>
                <c:pt idx="365">
                  <c:v>0.2445</c:v>
                </c:pt>
                <c:pt idx="366">
                  <c:v>0.2455</c:v>
                </c:pt>
                <c:pt idx="367">
                  <c:v>0.246</c:v>
                </c:pt>
                <c:pt idx="368">
                  <c:v>0.2465</c:v>
                </c:pt>
                <c:pt idx="369">
                  <c:v>0.2475</c:v>
                </c:pt>
                <c:pt idx="370">
                  <c:v>0.2485</c:v>
                </c:pt>
                <c:pt idx="371">
                  <c:v>0.2495</c:v>
                </c:pt>
                <c:pt idx="372">
                  <c:v>0.2505</c:v>
                </c:pt>
                <c:pt idx="373">
                  <c:v>0.2515</c:v>
                </c:pt>
                <c:pt idx="374">
                  <c:v>0.252</c:v>
                </c:pt>
                <c:pt idx="375">
                  <c:v>0.253</c:v>
                </c:pt>
                <c:pt idx="376">
                  <c:v>0.254</c:v>
                </c:pt>
                <c:pt idx="377">
                  <c:v>0.2545</c:v>
                </c:pt>
                <c:pt idx="378">
                  <c:v>0.255</c:v>
                </c:pt>
                <c:pt idx="379">
                  <c:v>0.25600000000000001</c:v>
                </c:pt>
                <c:pt idx="380">
                  <c:v>0.25650000000000001</c:v>
                </c:pt>
                <c:pt idx="381">
                  <c:v>0.25700000000000001</c:v>
                </c:pt>
                <c:pt idx="382">
                  <c:v>0.25800000000000001</c:v>
                </c:pt>
                <c:pt idx="383">
                  <c:v>0.25850000000000001</c:v>
                </c:pt>
                <c:pt idx="384">
                  <c:v>0.25900000000000001</c:v>
                </c:pt>
                <c:pt idx="385">
                  <c:v>0.26</c:v>
                </c:pt>
                <c:pt idx="386">
                  <c:v>0.26100000000000001</c:v>
                </c:pt>
                <c:pt idx="387">
                  <c:v>0.26150000000000001</c:v>
                </c:pt>
                <c:pt idx="388">
                  <c:v>0.26200000000000001</c:v>
                </c:pt>
                <c:pt idx="389">
                  <c:v>0.26300000000000001</c:v>
                </c:pt>
                <c:pt idx="390">
                  <c:v>0.26350000000000001</c:v>
                </c:pt>
                <c:pt idx="391">
                  <c:v>0.26450000000000001</c:v>
                </c:pt>
                <c:pt idx="392">
                  <c:v>0.26550000000000001</c:v>
                </c:pt>
                <c:pt idx="393">
                  <c:v>0.26600000000000001</c:v>
                </c:pt>
                <c:pt idx="394">
                  <c:v>0.26700000000000002</c:v>
                </c:pt>
                <c:pt idx="395">
                  <c:v>0.26750000000000002</c:v>
                </c:pt>
                <c:pt idx="396">
                  <c:v>0.26800000000000002</c:v>
                </c:pt>
                <c:pt idx="397">
                  <c:v>0.26900000000000002</c:v>
                </c:pt>
                <c:pt idx="398">
                  <c:v>0.26950000000000002</c:v>
                </c:pt>
                <c:pt idx="399">
                  <c:v>0.27050000000000002</c:v>
                </c:pt>
                <c:pt idx="400">
                  <c:v>0.27100000000000002</c:v>
                </c:pt>
                <c:pt idx="401">
                  <c:v>0.27200000000000002</c:v>
                </c:pt>
                <c:pt idx="402">
                  <c:v>0.27250000000000002</c:v>
                </c:pt>
                <c:pt idx="403">
                  <c:v>0.27300000000000002</c:v>
                </c:pt>
                <c:pt idx="404">
                  <c:v>0.27400000000000002</c:v>
                </c:pt>
                <c:pt idx="405">
                  <c:v>0.27450000000000002</c:v>
                </c:pt>
                <c:pt idx="406">
                  <c:v>0.27550000000000002</c:v>
                </c:pt>
                <c:pt idx="407">
                  <c:v>0.27600000000000002</c:v>
                </c:pt>
                <c:pt idx="408">
                  <c:v>0.27700000000000002</c:v>
                </c:pt>
                <c:pt idx="409">
                  <c:v>0.27750000000000002</c:v>
                </c:pt>
                <c:pt idx="410">
                  <c:v>0.27800000000000002</c:v>
                </c:pt>
                <c:pt idx="411">
                  <c:v>0.27900000000000003</c:v>
                </c:pt>
                <c:pt idx="412">
                  <c:v>0.28000000000000003</c:v>
                </c:pt>
                <c:pt idx="413">
                  <c:v>0.28100000000000003</c:v>
                </c:pt>
                <c:pt idx="414">
                  <c:v>0.28149999999999997</c:v>
                </c:pt>
                <c:pt idx="415">
                  <c:v>0.28199999999999997</c:v>
                </c:pt>
                <c:pt idx="416">
                  <c:v>0.28299999999999997</c:v>
                </c:pt>
                <c:pt idx="417">
                  <c:v>0.28399999999999997</c:v>
                </c:pt>
                <c:pt idx="418">
                  <c:v>0.28449999999999998</c:v>
                </c:pt>
                <c:pt idx="419">
                  <c:v>0.28499999999999998</c:v>
                </c:pt>
                <c:pt idx="420">
                  <c:v>0.28599999999999998</c:v>
                </c:pt>
                <c:pt idx="421">
                  <c:v>0.28699999999999998</c:v>
                </c:pt>
                <c:pt idx="422">
                  <c:v>0.28749999999999998</c:v>
                </c:pt>
                <c:pt idx="423">
                  <c:v>0.28799999999999998</c:v>
                </c:pt>
                <c:pt idx="424">
                  <c:v>0.28899999999999998</c:v>
                </c:pt>
                <c:pt idx="425">
                  <c:v>0.28999999999999998</c:v>
                </c:pt>
                <c:pt idx="426">
                  <c:v>0.29049999999999998</c:v>
                </c:pt>
                <c:pt idx="427">
                  <c:v>0.29099999999999998</c:v>
                </c:pt>
                <c:pt idx="428">
                  <c:v>0.29199999999999998</c:v>
                </c:pt>
                <c:pt idx="429">
                  <c:v>0.29299999999999998</c:v>
                </c:pt>
                <c:pt idx="430">
                  <c:v>0.29349999999999998</c:v>
                </c:pt>
                <c:pt idx="431">
                  <c:v>0.29449999999999998</c:v>
                </c:pt>
                <c:pt idx="432">
                  <c:v>0.29499999999999998</c:v>
                </c:pt>
                <c:pt idx="433">
                  <c:v>0.29599999999999999</c:v>
                </c:pt>
                <c:pt idx="434">
                  <c:v>0.29699999999999999</c:v>
                </c:pt>
                <c:pt idx="435">
                  <c:v>0.29799999999999999</c:v>
                </c:pt>
                <c:pt idx="436">
                  <c:v>0.29899999999999999</c:v>
                </c:pt>
                <c:pt idx="437">
                  <c:v>0.3</c:v>
                </c:pt>
                <c:pt idx="438">
                  <c:v>0.30049999999999999</c:v>
                </c:pt>
                <c:pt idx="439">
                  <c:v>0.30149999999999999</c:v>
                </c:pt>
                <c:pt idx="440">
                  <c:v>0.30199999999999999</c:v>
                </c:pt>
                <c:pt idx="441">
                  <c:v>0.30249999999999999</c:v>
                </c:pt>
                <c:pt idx="442">
                  <c:v>0.30349999999999999</c:v>
                </c:pt>
                <c:pt idx="443">
                  <c:v>0.30449999999999999</c:v>
                </c:pt>
                <c:pt idx="444">
                  <c:v>0.30549999999999999</c:v>
                </c:pt>
                <c:pt idx="445">
                  <c:v>0.30649999999999999</c:v>
                </c:pt>
                <c:pt idx="446">
                  <c:v>0.3075</c:v>
                </c:pt>
                <c:pt idx="447">
                  <c:v>0.3085</c:v>
                </c:pt>
                <c:pt idx="448">
                  <c:v>0.309</c:v>
                </c:pt>
                <c:pt idx="449">
                  <c:v>0.3095</c:v>
                </c:pt>
                <c:pt idx="450">
                  <c:v>0.3105</c:v>
                </c:pt>
                <c:pt idx="451">
                  <c:v>0.3115</c:v>
                </c:pt>
                <c:pt idx="452">
                  <c:v>0.312</c:v>
                </c:pt>
                <c:pt idx="453">
                  <c:v>0.313</c:v>
                </c:pt>
                <c:pt idx="454">
                  <c:v>0.314</c:v>
                </c:pt>
                <c:pt idx="455">
                  <c:v>0.315</c:v>
                </c:pt>
                <c:pt idx="456">
                  <c:v>0.316</c:v>
                </c:pt>
                <c:pt idx="457">
                  <c:v>0.317</c:v>
                </c:pt>
                <c:pt idx="458">
                  <c:v>0.318</c:v>
                </c:pt>
                <c:pt idx="459">
                  <c:v>0.31900000000000001</c:v>
                </c:pt>
                <c:pt idx="460">
                  <c:v>0.32</c:v>
                </c:pt>
                <c:pt idx="461">
                  <c:v>0.32100000000000001</c:v>
                </c:pt>
                <c:pt idx="462">
                  <c:v>0.32150000000000001</c:v>
                </c:pt>
                <c:pt idx="463">
                  <c:v>0.32250000000000001</c:v>
                </c:pt>
                <c:pt idx="464">
                  <c:v>0.32300000000000001</c:v>
                </c:pt>
                <c:pt idx="465">
                  <c:v>0.32400000000000001</c:v>
                </c:pt>
                <c:pt idx="466">
                  <c:v>0.32500000000000001</c:v>
                </c:pt>
                <c:pt idx="467">
                  <c:v>0.32550000000000001</c:v>
                </c:pt>
                <c:pt idx="468">
                  <c:v>0.32650000000000001</c:v>
                </c:pt>
                <c:pt idx="469">
                  <c:v>0.32750000000000001</c:v>
                </c:pt>
                <c:pt idx="470">
                  <c:v>0.32800000000000001</c:v>
                </c:pt>
                <c:pt idx="471">
                  <c:v>0.32900000000000001</c:v>
                </c:pt>
                <c:pt idx="472">
                  <c:v>0.33</c:v>
                </c:pt>
                <c:pt idx="473">
                  <c:v>0.33050000000000002</c:v>
                </c:pt>
                <c:pt idx="474">
                  <c:v>0.33150000000000002</c:v>
                </c:pt>
                <c:pt idx="475">
                  <c:v>0.33200000000000002</c:v>
                </c:pt>
                <c:pt idx="476">
                  <c:v>0.33300000000000002</c:v>
                </c:pt>
                <c:pt idx="477">
                  <c:v>0.33400000000000002</c:v>
                </c:pt>
                <c:pt idx="478">
                  <c:v>0.33450000000000002</c:v>
                </c:pt>
                <c:pt idx="479">
                  <c:v>0.33500000000000002</c:v>
                </c:pt>
                <c:pt idx="480">
                  <c:v>0.33600000000000002</c:v>
                </c:pt>
                <c:pt idx="481">
                  <c:v>0.33700000000000002</c:v>
                </c:pt>
                <c:pt idx="482">
                  <c:v>0.33800000000000002</c:v>
                </c:pt>
                <c:pt idx="483">
                  <c:v>0.33900000000000002</c:v>
                </c:pt>
                <c:pt idx="484">
                  <c:v>0.34</c:v>
                </c:pt>
                <c:pt idx="485">
                  <c:v>0.34100000000000003</c:v>
                </c:pt>
                <c:pt idx="486">
                  <c:v>0.34150000000000003</c:v>
                </c:pt>
                <c:pt idx="487">
                  <c:v>0.34250000000000003</c:v>
                </c:pt>
                <c:pt idx="488">
                  <c:v>0.34300000000000003</c:v>
                </c:pt>
                <c:pt idx="489">
                  <c:v>0.34399999999999997</c:v>
                </c:pt>
                <c:pt idx="490">
                  <c:v>0.34499999999999997</c:v>
                </c:pt>
                <c:pt idx="491">
                  <c:v>0.34599999999999997</c:v>
                </c:pt>
                <c:pt idx="492">
                  <c:v>0.34699999999999998</c:v>
                </c:pt>
                <c:pt idx="493">
                  <c:v>0.34749999999999998</c:v>
                </c:pt>
                <c:pt idx="494">
                  <c:v>0.34849999999999998</c:v>
                </c:pt>
                <c:pt idx="495">
                  <c:v>0.34899999999999998</c:v>
                </c:pt>
                <c:pt idx="496">
                  <c:v>0.35</c:v>
                </c:pt>
                <c:pt idx="497">
                  <c:v>0.35049999999999998</c:v>
                </c:pt>
                <c:pt idx="498">
                  <c:v>0.35149999999999998</c:v>
                </c:pt>
                <c:pt idx="499">
                  <c:v>0.35199999999999998</c:v>
                </c:pt>
                <c:pt idx="500">
                  <c:v>0.35299999999999998</c:v>
                </c:pt>
                <c:pt idx="501">
                  <c:v>0.35399999999999998</c:v>
                </c:pt>
                <c:pt idx="502">
                  <c:v>0.35499999999999998</c:v>
                </c:pt>
                <c:pt idx="503">
                  <c:v>0.35599999999999998</c:v>
                </c:pt>
                <c:pt idx="504">
                  <c:v>0.35649999999999998</c:v>
                </c:pt>
                <c:pt idx="505">
                  <c:v>0.35699999999999998</c:v>
                </c:pt>
                <c:pt idx="506">
                  <c:v>0.35799999999999998</c:v>
                </c:pt>
                <c:pt idx="507">
                  <c:v>0.35899999999999999</c:v>
                </c:pt>
                <c:pt idx="508">
                  <c:v>0.36</c:v>
                </c:pt>
                <c:pt idx="509">
                  <c:v>0.36049999999999999</c:v>
                </c:pt>
                <c:pt idx="510">
                  <c:v>0.36149999999999999</c:v>
                </c:pt>
                <c:pt idx="511">
                  <c:v>0.36199999999999999</c:v>
                </c:pt>
                <c:pt idx="512">
                  <c:v>0.36299999999999999</c:v>
                </c:pt>
                <c:pt idx="513">
                  <c:v>0.36399999999999999</c:v>
                </c:pt>
                <c:pt idx="514">
                  <c:v>0.36499999999999999</c:v>
                </c:pt>
                <c:pt idx="515">
                  <c:v>0.36549999999999999</c:v>
                </c:pt>
                <c:pt idx="516">
                  <c:v>0.36649999999999999</c:v>
                </c:pt>
                <c:pt idx="517">
                  <c:v>0.36749999999999999</c:v>
                </c:pt>
                <c:pt idx="518">
                  <c:v>0.36799999999999999</c:v>
                </c:pt>
                <c:pt idx="519">
                  <c:v>0.36899999999999999</c:v>
                </c:pt>
                <c:pt idx="520">
                  <c:v>0.37</c:v>
                </c:pt>
                <c:pt idx="521">
                  <c:v>0.3705</c:v>
                </c:pt>
                <c:pt idx="522">
                  <c:v>0.3715</c:v>
                </c:pt>
                <c:pt idx="523">
                  <c:v>0.372</c:v>
                </c:pt>
                <c:pt idx="524">
                  <c:v>0.373</c:v>
                </c:pt>
                <c:pt idx="525">
                  <c:v>0.374</c:v>
                </c:pt>
                <c:pt idx="526">
                  <c:v>0.375</c:v>
                </c:pt>
                <c:pt idx="527">
                  <c:v>0.376</c:v>
                </c:pt>
                <c:pt idx="528">
                  <c:v>0.377</c:v>
                </c:pt>
                <c:pt idx="529">
                  <c:v>0.378</c:v>
                </c:pt>
                <c:pt idx="530">
                  <c:v>0.379</c:v>
                </c:pt>
                <c:pt idx="531">
                  <c:v>0.38</c:v>
                </c:pt>
                <c:pt idx="532">
                  <c:v>0.3805</c:v>
                </c:pt>
                <c:pt idx="533">
                  <c:v>0.38150000000000001</c:v>
                </c:pt>
                <c:pt idx="534">
                  <c:v>0.38200000000000001</c:v>
                </c:pt>
                <c:pt idx="535">
                  <c:v>0.38300000000000001</c:v>
                </c:pt>
                <c:pt idx="536">
                  <c:v>0.38400000000000001</c:v>
                </c:pt>
                <c:pt idx="537">
                  <c:v>0.38500000000000001</c:v>
                </c:pt>
                <c:pt idx="538">
                  <c:v>0.38550000000000001</c:v>
                </c:pt>
                <c:pt idx="539">
                  <c:v>0.38650000000000001</c:v>
                </c:pt>
                <c:pt idx="540">
                  <c:v>0.38750000000000001</c:v>
                </c:pt>
                <c:pt idx="541">
                  <c:v>0.38850000000000001</c:v>
                </c:pt>
                <c:pt idx="542">
                  <c:v>0.38900000000000001</c:v>
                </c:pt>
                <c:pt idx="543">
                  <c:v>0.39</c:v>
                </c:pt>
                <c:pt idx="544">
                  <c:v>0.39100000000000001</c:v>
                </c:pt>
                <c:pt idx="545">
                  <c:v>0.39150000000000001</c:v>
                </c:pt>
                <c:pt idx="546">
                  <c:v>0.39200000000000002</c:v>
                </c:pt>
                <c:pt idx="547">
                  <c:v>0.39300000000000002</c:v>
                </c:pt>
                <c:pt idx="548">
                  <c:v>0.39400000000000002</c:v>
                </c:pt>
                <c:pt idx="549">
                  <c:v>0.39500000000000002</c:v>
                </c:pt>
                <c:pt idx="550">
                  <c:v>0.39600000000000002</c:v>
                </c:pt>
                <c:pt idx="551">
                  <c:v>0.39700000000000002</c:v>
                </c:pt>
                <c:pt idx="552">
                  <c:v>0.39750000000000002</c:v>
                </c:pt>
                <c:pt idx="553">
                  <c:v>0.39800000000000002</c:v>
                </c:pt>
                <c:pt idx="554">
                  <c:v>0.39900000000000002</c:v>
                </c:pt>
                <c:pt idx="555">
                  <c:v>0.4</c:v>
                </c:pt>
                <c:pt idx="556">
                  <c:v>0.40100000000000002</c:v>
                </c:pt>
                <c:pt idx="557">
                  <c:v>0.40200000000000002</c:v>
                </c:pt>
                <c:pt idx="558">
                  <c:v>0.40300000000000002</c:v>
                </c:pt>
                <c:pt idx="559">
                  <c:v>0.40400000000000003</c:v>
                </c:pt>
                <c:pt idx="560">
                  <c:v>0.40500000000000003</c:v>
                </c:pt>
                <c:pt idx="561">
                  <c:v>0.40550000000000003</c:v>
                </c:pt>
                <c:pt idx="562">
                  <c:v>0.40649999999999997</c:v>
                </c:pt>
                <c:pt idx="563">
                  <c:v>0.40749999999999997</c:v>
                </c:pt>
                <c:pt idx="564">
                  <c:v>0.40799999999999997</c:v>
                </c:pt>
                <c:pt idx="565">
                  <c:v>0.40899999999999997</c:v>
                </c:pt>
                <c:pt idx="566">
                  <c:v>0.41</c:v>
                </c:pt>
                <c:pt idx="567">
                  <c:v>0.41099999999999998</c:v>
                </c:pt>
                <c:pt idx="568">
                  <c:v>0.41199999999999998</c:v>
                </c:pt>
                <c:pt idx="569">
                  <c:v>0.41249999999999998</c:v>
                </c:pt>
                <c:pt idx="570">
                  <c:v>0.41349999999999998</c:v>
                </c:pt>
                <c:pt idx="571">
                  <c:v>0.41449999999999998</c:v>
                </c:pt>
                <c:pt idx="572">
                  <c:v>0.41499999999999998</c:v>
                </c:pt>
                <c:pt idx="573">
                  <c:v>0.41599999999999998</c:v>
                </c:pt>
                <c:pt idx="574">
                  <c:v>0.41699999999999998</c:v>
                </c:pt>
                <c:pt idx="575">
                  <c:v>0.41749999999999998</c:v>
                </c:pt>
                <c:pt idx="576">
                  <c:v>0.41849999999999998</c:v>
                </c:pt>
                <c:pt idx="577">
                  <c:v>0.41899999999999998</c:v>
                </c:pt>
                <c:pt idx="578">
                  <c:v>0.42</c:v>
                </c:pt>
                <c:pt idx="579">
                  <c:v>0.42099999999999999</c:v>
                </c:pt>
                <c:pt idx="580">
                  <c:v>0.42199999999999999</c:v>
                </c:pt>
                <c:pt idx="581">
                  <c:v>0.42299999999999999</c:v>
                </c:pt>
                <c:pt idx="582">
                  <c:v>0.42399999999999999</c:v>
                </c:pt>
                <c:pt idx="583">
                  <c:v>0.42499999999999999</c:v>
                </c:pt>
                <c:pt idx="584">
                  <c:v>0.42599999999999999</c:v>
                </c:pt>
                <c:pt idx="585">
                  <c:v>0.42649999999999999</c:v>
                </c:pt>
                <c:pt idx="586">
                  <c:v>0.42749999999999999</c:v>
                </c:pt>
                <c:pt idx="587">
                  <c:v>0.42799999999999999</c:v>
                </c:pt>
                <c:pt idx="588">
                  <c:v>0.42899999999999999</c:v>
                </c:pt>
                <c:pt idx="589">
                  <c:v>0.43</c:v>
                </c:pt>
                <c:pt idx="590">
                  <c:v>0.43049999999999999</c:v>
                </c:pt>
                <c:pt idx="591">
                  <c:v>0.43099999999999999</c:v>
                </c:pt>
                <c:pt idx="592">
                  <c:v>0.4325</c:v>
                </c:pt>
                <c:pt idx="593">
                  <c:v>0.433</c:v>
                </c:pt>
                <c:pt idx="594">
                  <c:v>0.434</c:v>
                </c:pt>
                <c:pt idx="595">
                  <c:v>0.435</c:v>
                </c:pt>
                <c:pt idx="596">
                  <c:v>0.436</c:v>
                </c:pt>
                <c:pt idx="597">
                  <c:v>0.4365</c:v>
                </c:pt>
                <c:pt idx="598">
                  <c:v>0.4375</c:v>
                </c:pt>
                <c:pt idx="599">
                  <c:v>0.438</c:v>
                </c:pt>
                <c:pt idx="600">
                  <c:v>0.439</c:v>
                </c:pt>
                <c:pt idx="601">
                  <c:v>0.44</c:v>
                </c:pt>
                <c:pt idx="602">
                  <c:v>0.441</c:v>
                </c:pt>
                <c:pt idx="603">
                  <c:v>0.442</c:v>
                </c:pt>
                <c:pt idx="604">
                  <c:v>0.443</c:v>
                </c:pt>
                <c:pt idx="605">
                  <c:v>0.44400000000000001</c:v>
                </c:pt>
                <c:pt idx="606">
                  <c:v>0.44500000000000001</c:v>
                </c:pt>
                <c:pt idx="607">
                  <c:v>0.44600000000000001</c:v>
                </c:pt>
                <c:pt idx="608">
                  <c:v>0.44650000000000001</c:v>
                </c:pt>
                <c:pt idx="609">
                  <c:v>0.44750000000000001</c:v>
                </c:pt>
                <c:pt idx="610">
                  <c:v>0.44800000000000001</c:v>
                </c:pt>
                <c:pt idx="611">
                  <c:v>0.44900000000000001</c:v>
                </c:pt>
                <c:pt idx="612">
                  <c:v>0.45</c:v>
                </c:pt>
                <c:pt idx="613">
                  <c:v>0.45100000000000001</c:v>
                </c:pt>
                <c:pt idx="614">
                  <c:v>0.45200000000000001</c:v>
                </c:pt>
                <c:pt idx="615">
                  <c:v>0.45250000000000001</c:v>
                </c:pt>
                <c:pt idx="616">
                  <c:v>0.45350000000000001</c:v>
                </c:pt>
                <c:pt idx="617">
                  <c:v>0.45450000000000002</c:v>
                </c:pt>
                <c:pt idx="618">
                  <c:v>0.45550000000000002</c:v>
                </c:pt>
                <c:pt idx="619">
                  <c:v>0.45650000000000002</c:v>
                </c:pt>
                <c:pt idx="620">
                  <c:v>0.45700000000000002</c:v>
                </c:pt>
                <c:pt idx="621">
                  <c:v>0.45800000000000002</c:v>
                </c:pt>
                <c:pt idx="622">
                  <c:v>0.45900000000000002</c:v>
                </c:pt>
                <c:pt idx="623">
                  <c:v>0.46</c:v>
                </c:pt>
                <c:pt idx="624">
                  <c:v>0.46100000000000002</c:v>
                </c:pt>
                <c:pt idx="625">
                  <c:v>0.46200000000000002</c:v>
                </c:pt>
                <c:pt idx="626">
                  <c:v>0.46250000000000002</c:v>
                </c:pt>
                <c:pt idx="627">
                  <c:v>0.46400000000000002</c:v>
                </c:pt>
                <c:pt idx="628">
                  <c:v>0.46500000000000002</c:v>
                </c:pt>
                <c:pt idx="629">
                  <c:v>0.46550000000000002</c:v>
                </c:pt>
                <c:pt idx="630">
                  <c:v>0.46650000000000003</c:v>
                </c:pt>
                <c:pt idx="631">
                  <c:v>0.46700000000000003</c:v>
                </c:pt>
                <c:pt idx="632">
                  <c:v>0.46800000000000003</c:v>
                </c:pt>
                <c:pt idx="633">
                  <c:v>0.46899999999999997</c:v>
                </c:pt>
                <c:pt idx="634">
                  <c:v>0.47</c:v>
                </c:pt>
                <c:pt idx="635">
                  <c:v>0.47099999999999997</c:v>
                </c:pt>
                <c:pt idx="636">
                  <c:v>0.47199999999999998</c:v>
                </c:pt>
                <c:pt idx="637">
                  <c:v>0.47249999999999998</c:v>
                </c:pt>
                <c:pt idx="638">
                  <c:v>0.47349999999999998</c:v>
                </c:pt>
                <c:pt idx="639">
                  <c:v>0.47449999999999998</c:v>
                </c:pt>
                <c:pt idx="640">
                  <c:v>0.47549999999999998</c:v>
                </c:pt>
                <c:pt idx="641">
                  <c:v>0.47599999999999998</c:v>
                </c:pt>
                <c:pt idx="642">
                  <c:v>0.47699999999999998</c:v>
                </c:pt>
                <c:pt idx="643">
                  <c:v>0.47799999999999998</c:v>
                </c:pt>
                <c:pt idx="644">
                  <c:v>0.47899999999999998</c:v>
                </c:pt>
                <c:pt idx="645">
                  <c:v>0.48</c:v>
                </c:pt>
                <c:pt idx="646">
                  <c:v>0.48099999999999998</c:v>
                </c:pt>
                <c:pt idx="647">
                  <c:v>0.48199999999999998</c:v>
                </c:pt>
                <c:pt idx="648">
                  <c:v>0.48249999999999998</c:v>
                </c:pt>
                <c:pt idx="649">
                  <c:v>0.48349999999999999</c:v>
                </c:pt>
                <c:pt idx="650">
                  <c:v>0.48449999999999999</c:v>
                </c:pt>
                <c:pt idx="651">
                  <c:v>0.48549999999999999</c:v>
                </c:pt>
                <c:pt idx="652">
                  <c:v>0.48649999999999999</c:v>
                </c:pt>
                <c:pt idx="653">
                  <c:v>0.48699999999999999</c:v>
                </c:pt>
                <c:pt idx="654">
                  <c:v>0.48799999999999999</c:v>
                </c:pt>
                <c:pt idx="655">
                  <c:v>0.48899999999999999</c:v>
                </c:pt>
                <c:pt idx="656">
                  <c:v>0.49</c:v>
                </c:pt>
                <c:pt idx="657">
                  <c:v>0.49099999999999999</c:v>
                </c:pt>
                <c:pt idx="658">
                  <c:v>0.49199999999999999</c:v>
                </c:pt>
                <c:pt idx="659">
                  <c:v>0.49249999999999999</c:v>
                </c:pt>
                <c:pt idx="660">
                  <c:v>0.49349999999999999</c:v>
                </c:pt>
                <c:pt idx="661">
                  <c:v>0.4945</c:v>
                </c:pt>
                <c:pt idx="662">
                  <c:v>0.4955</c:v>
                </c:pt>
                <c:pt idx="663">
                  <c:v>0.496</c:v>
                </c:pt>
                <c:pt idx="664">
                  <c:v>0.497</c:v>
                </c:pt>
                <c:pt idx="665">
                  <c:v>0.498</c:v>
                </c:pt>
                <c:pt idx="666">
                  <c:v>0.499</c:v>
                </c:pt>
                <c:pt idx="667">
                  <c:v>0.5</c:v>
                </c:pt>
                <c:pt idx="668">
                  <c:v>0.501</c:v>
                </c:pt>
                <c:pt idx="669">
                  <c:v>0.502</c:v>
                </c:pt>
                <c:pt idx="670">
                  <c:v>0.50249999999999995</c:v>
                </c:pt>
                <c:pt idx="671">
                  <c:v>0.504</c:v>
                </c:pt>
                <c:pt idx="672">
                  <c:v>0.505</c:v>
                </c:pt>
                <c:pt idx="673">
                  <c:v>0.50549999999999995</c:v>
                </c:pt>
                <c:pt idx="674">
                  <c:v>0.50649999999999995</c:v>
                </c:pt>
                <c:pt idx="675">
                  <c:v>0.50749999999999995</c:v>
                </c:pt>
                <c:pt idx="676">
                  <c:v>0.50849999999999995</c:v>
                </c:pt>
                <c:pt idx="677">
                  <c:v>0.50900000000000001</c:v>
                </c:pt>
                <c:pt idx="678">
                  <c:v>0.51</c:v>
                </c:pt>
                <c:pt idx="679">
                  <c:v>0.51100000000000001</c:v>
                </c:pt>
                <c:pt idx="680">
                  <c:v>0.51200000000000001</c:v>
                </c:pt>
                <c:pt idx="681">
                  <c:v>0.51300000000000001</c:v>
                </c:pt>
                <c:pt idx="682">
                  <c:v>0.51400000000000001</c:v>
                </c:pt>
                <c:pt idx="683">
                  <c:v>0.51500000000000001</c:v>
                </c:pt>
                <c:pt idx="684">
                  <c:v>0.51600000000000001</c:v>
                </c:pt>
                <c:pt idx="685">
                  <c:v>0.51700000000000002</c:v>
                </c:pt>
                <c:pt idx="686">
                  <c:v>0.51749999999999996</c:v>
                </c:pt>
                <c:pt idx="687">
                  <c:v>0.51849999999999996</c:v>
                </c:pt>
                <c:pt idx="688">
                  <c:v>0.52</c:v>
                </c:pt>
                <c:pt idx="689">
                  <c:v>0.52049999999999996</c:v>
                </c:pt>
                <c:pt idx="690">
                  <c:v>0.52149999999999996</c:v>
                </c:pt>
                <c:pt idx="691">
                  <c:v>0.52200000000000002</c:v>
                </c:pt>
                <c:pt idx="692">
                  <c:v>0.52300000000000002</c:v>
                </c:pt>
                <c:pt idx="693">
                  <c:v>0.52400000000000002</c:v>
                </c:pt>
                <c:pt idx="694">
                  <c:v>0.52549999999999997</c:v>
                </c:pt>
                <c:pt idx="695">
                  <c:v>0.52649999999999997</c:v>
                </c:pt>
                <c:pt idx="696">
                  <c:v>0.52700000000000002</c:v>
                </c:pt>
                <c:pt idx="697">
                  <c:v>0.52800000000000002</c:v>
                </c:pt>
                <c:pt idx="698">
                  <c:v>0.52900000000000003</c:v>
                </c:pt>
                <c:pt idx="699">
                  <c:v>0.53</c:v>
                </c:pt>
                <c:pt idx="700">
                  <c:v>0.53100000000000003</c:v>
                </c:pt>
                <c:pt idx="701">
                  <c:v>0.53200000000000003</c:v>
                </c:pt>
                <c:pt idx="702">
                  <c:v>0.53300000000000003</c:v>
                </c:pt>
                <c:pt idx="703">
                  <c:v>0.53400000000000003</c:v>
                </c:pt>
                <c:pt idx="704">
                  <c:v>0.53500000000000003</c:v>
                </c:pt>
                <c:pt idx="705">
                  <c:v>0.53600000000000003</c:v>
                </c:pt>
                <c:pt idx="706">
                  <c:v>0.53649999999999998</c:v>
                </c:pt>
                <c:pt idx="707">
                  <c:v>0.53749999999999998</c:v>
                </c:pt>
                <c:pt idx="708">
                  <c:v>0.53800000000000003</c:v>
                </c:pt>
                <c:pt idx="709">
                  <c:v>0.53900000000000003</c:v>
                </c:pt>
                <c:pt idx="710">
                  <c:v>0.54</c:v>
                </c:pt>
                <c:pt idx="711">
                  <c:v>0.54100000000000004</c:v>
                </c:pt>
                <c:pt idx="712">
                  <c:v>0.54200000000000004</c:v>
                </c:pt>
                <c:pt idx="713">
                  <c:v>0.54300000000000004</c:v>
                </c:pt>
                <c:pt idx="714">
                  <c:v>0.54400000000000004</c:v>
                </c:pt>
                <c:pt idx="715">
                  <c:v>0.54500000000000004</c:v>
                </c:pt>
                <c:pt idx="716">
                  <c:v>0.54649999999999999</c:v>
                </c:pt>
                <c:pt idx="717">
                  <c:v>0.54700000000000004</c:v>
                </c:pt>
                <c:pt idx="718">
                  <c:v>0.54800000000000004</c:v>
                </c:pt>
                <c:pt idx="719">
                  <c:v>0.54900000000000004</c:v>
                </c:pt>
                <c:pt idx="720">
                  <c:v>0.55000000000000004</c:v>
                </c:pt>
                <c:pt idx="721">
                  <c:v>0.55049999999999999</c:v>
                </c:pt>
                <c:pt idx="722">
                  <c:v>0.55200000000000005</c:v>
                </c:pt>
                <c:pt idx="723">
                  <c:v>0.55300000000000005</c:v>
                </c:pt>
                <c:pt idx="724">
                  <c:v>0.55349999999999999</c:v>
                </c:pt>
                <c:pt idx="725">
                  <c:v>0.55449999999999999</c:v>
                </c:pt>
                <c:pt idx="726">
                  <c:v>0.55549999999999999</c:v>
                </c:pt>
                <c:pt idx="727">
                  <c:v>0.55600000000000005</c:v>
                </c:pt>
                <c:pt idx="728">
                  <c:v>0.55700000000000005</c:v>
                </c:pt>
                <c:pt idx="729">
                  <c:v>0.55800000000000005</c:v>
                </c:pt>
                <c:pt idx="730">
                  <c:v>0.55900000000000005</c:v>
                </c:pt>
                <c:pt idx="731">
                  <c:v>0.56000000000000005</c:v>
                </c:pt>
                <c:pt idx="732">
                  <c:v>0.5605</c:v>
                </c:pt>
                <c:pt idx="733">
                  <c:v>0.5615</c:v>
                </c:pt>
                <c:pt idx="734">
                  <c:v>0.5625</c:v>
                </c:pt>
                <c:pt idx="735">
                  <c:v>0.5635</c:v>
                </c:pt>
                <c:pt idx="736">
                  <c:v>0.5645</c:v>
                </c:pt>
                <c:pt idx="737">
                  <c:v>0.5655</c:v>
                </c:pt>
                <c:pt idx="738">
                  <c:v>0.5665</c:v>
                </c:pt>
                <c:pt idx="739">
                  <c:v>0.5675</c:v>
                </c:pt>
                <c:pt idx="740">
                  <c:v>0.56850000000000001</c:v>
                </c:pt>
                <c:pt idx="741">
                  <c:v>0.56950000000000001</c:v>
                </c:pt>
                <c:pt idx="742">
                  <c:v>0.56999999999999995</c:v>
                </c:pt>
                <c:pt idx="743">
                  <c:v>0.57099999999999995</c:v>
                </c:pt>
                <c:pt idx="744">
                  <c:v>0.57199999999999995</c:v>
                </c:pt>
                <c:pt idx="745">
                  <c:v>0.57299999999999995</c:v>
                </c:pt>
                <c:pt idx="746">
                  <c:v>0.57399999999999995</c:v>
                </c:pt>
                <c:pt idx="747">
                  <c:v>0.57499999999999996</c:v>
                </c:pt>
                <c:pt idx="748">
                  <c:v>0.57599999999999996</c:v>
                </c:pt>
                <c:pt idx="749">
                  <c:v>0.57699999999999996</c:v>
                </c:pt>
                <c:pt idx="750">
                  <c:v>0.57750000000000001</c:v>
                </c:pt>
                <c:pt idx="751">
                  <c:v>0.57850000000000001</c:v>
                </c:pt>
                <c:pt idx="752">
                  <c:v>0.57950000000000002</c:v>
                </c:pt>
                <c:pt idx="753">
                  <c:v>0.58050000000000002</c:v>
                </c:pt>
                <c:pt idx="754">
                  <c:v>0.58150000000000002</c:v>
                </c:pt>
                <c:pt idx="755">
                  <c:v>0.58250000000000002</c:v>
                </c:pt>
                <c:pt idx="756">
                  <c:v>0.58350000000000002</c:v>
                </c:pt>
                <c:pt idx="757">
                  <c:v>0.58450000000000002</c:v>
                </c:pt>
                <c:pt idx="758">
                  <c:v>0.58550000000000002</c:v>
                </c:pt>
                <c:pt idx="759">
                  <c:v>0.58650000000000002</c:v>
                </c:pt>
                <c:pt idx="760">
                  <c:v>0.58750000000000002</c:v>
                </c:pt>
                <c:pt idx="761">
                  <c:v>0.58850000000000002</c:v>
                </c:pt>
                <c:pt idx="762">
                  <c:v>0.58950000000000002</c:v>
                </c:pt>
                <c:pt idx="763">
                  <c:v>0.59050000000000002</c:v>
                </c:pt>
                <c:pt idx="764">
                  <c:v>0.59099999999999997</c:v>
                </c:pt>
                <c:pt idx="765">
                  <c:v>0.59199999999999997</c:v>
                </c:pt>
                <c:pt idx="766">
                  <c:v>0.59299999999999997</c:v>
                </c:pt>
                <c:pt idx="767">
                  <c:v>0.59399999999999997</c:v>
                </c:pt>
                <c:pt idx="768">
                  <c:v>0.59499999999999997</c:v>
                </c:pt>
                <c:pt idx="769">
                  <c:v>0.59599999999999997</c:v>
                </c:pt>
                <c:pt idx="770">
                  <c:v>0.59699999999999998</c:v>
                </c:pt>
                <c:pt idx="771">
                  <c:v>0.59799999999999998</c:v>
                </c:pt>
                <c:pt idx="772">
                  <c:v>0.59899999999999998</c:v>
                </c:pt>
                <c:pt idx="773">
                  <c:v>0.59950000000000003</c:v>
                </c:pt>
                <c:pt idx="774">
                  <c:v>0.60050000000000003</c:v>
                </c:pt>
                <c:pt idx="775">
                  <c:v>0.60150000000000003</c:v>
                </c:pt>
                <c:pt idx="776">
                  <c:v>0.60250000000000004</c:v>
                </c:pt>
                <c:pt idx="777">
                  <c:v>0.60350000000000004</c:v>
                </c:pt>
                <c:pt idx="778">
                  <c:v>0.60450000000000004</c:v>
                </c:pt>
                <c:pt idx="779">
                  <c:v>0.60550000000000004</c:v>
                </c:pt>
                <c:pt idx="780">
                  <c:v>0.60650000000000004</c:v>
                </c:pt>
                <c:pt idx="781">
                  <c:v>0.60750000000000004</c:v>
                </c:pt>
                <c:pt idx="782">
                  <c:v>0.60850000000000004</c:v>
                </c:pt>
                <c:pt idx="783">
                  <c:v>0.60950000000000004</c:v>
                </c:pt>
                <c:pt idx="784">
                  <c:v>0.61050000000000004</c:v>
                </c:pt>
                <c:pt idx="785">
                  <c:v>0.61150000000000004</c:v>
                </c:pt>
                <c:pt idx="786">
                  <c:v>0.61250000000000004</c:v>
                </c:pt>
                <c:pt idx="787">
                  <c:v>0.61299999999999999</c:v>
                </c:pt>
                <c:pt idx="788">
                  <c:v>0.61399999999999999</c:v>
                </c:pt>
                <c:pt idx="789">
                  <c:v>0.61499999999999999</c:v>
                </c:pt>
                <c:pt idx="790">
                  <c:v>0.61599999999999999</c:v>
                </c:pt>
                <c:pt idx="791">
                  <c:v>0.61699999999999999</c:v>
                </c:pt>
                <c:pt idx="792">
                  <c:v>0.61799999999999999</c:v>
                </c:pt>
                <c:pt idx="793">
                  <c:v>0.61899999999999999</c:v>
                </c:pt>
                <c:pt idx="794">
                  <c:v>0.62</c:v>
                </c:pt>
                <c:pt idx="795">
                  <c:v>0.62050000000000005</c:v>
                </c:pt>
                <c:pt idx="796">
                  <c:v>0.62150000000000005</c:v>
                </c:pt>
                <c:pt idx="797">
                  <c:v>0.62250000000000005</c:v>
                </c:pt>
                <c:pt idx="798">
                  <c:v>0.62350000000000005</c:v>
                </c:pt>
                <c:pt idx="799">
                  <c:v>0.62450000000000006</c:v>
                </c:pt>
                <c:pt idx="800">
                  <c:v>0.626</c:v>
                </c:pt>
                <c:pt idx="801">
                  <c:v>0.62649999999999995</c:v>
                </c:pt>
                <c:pt idx="802">
                  <c:v>0.62749999999999995</c:v>
                </c:pt>
                <c:pt idx="803">
                  <c:v>0.62849999999999995</c:v>
                </c:pt>
                <c:pt idx="804">
                  <c:v>0.62949999999999995</c:v>
                </c:pt>
                <c:pt idx="805">
                  <c:v>0.63049999999999995</c:v>
                </c:pt>
                <c:pt idx="806">
                  <c:v>0.63149999999999995</c:v>
                </c:pt>
                <c:pt idx="807">
                  <c:v>0.63249999999999995</c:v>
                </c:pt>
                <c:pt idx="808">
                  <c:v>0.63349999999999995</c:v>
                </c:pt>
                <c:pt idx="809">
                  <c:v>0.63449999999999995</c:v>
                </c:pt>
                <c:pt idx="810">
                  <c:v>0.63549999999999995</c:v>
                </c:pt>
                <c:pt idx="811">
                  <c:v>0.63649999999999995</c:v>
                </c:pt>
                <c:pt idx="812">
                  <c:v>0.63700000000000001</c:v>
                </c:pt>
                <c:pt idx="813">
                  <c:v>0.63800000000000001</c:v>
                </c:pt>
                <c:pt idx="814">
                  <c:v>0.63949999999999996</c:v>
                </c:pt>
                <c:pt idx="815">
                  <c:v>0.64049999999999996</c:v>
                </c:pt>
                <c:pt idx="816">
                  <c:v>0.64149999999999996</c:v>
                </c:pt>
                <c:pt idx="817">
                  <c:v>0.64249999999999996</c:v>
                </c:pt>
                <c:pt idx="818">
                  <c:v>0.64300000000000002</c:v>
                </c:pt>
                <c:pt idx="819">
                  <c:v>0.64449999999999996</c:v>
                </c:pt>
                <c:pt idx="820">
                  <c:v>0.64549999999999996</c:v>
                </c:pt>
                <c:pt idx="821">
                  <c:v>0.64649999999999996</c:v>
                </c:pt>
                <c:pt idx="822">
                  <c:v>0.64749999999999996</c:v>
                </c:pt>
                <c:pt idx="823">
                  <c:v>0.64849999999999997</c:v>
                </c:pt>
                <c:pt idx="824">
                  <c:v>0.64949999999999997</c:v>
                </c:pt>
                <c:pt idx="825">
                  <c:v>0.65</c:v>
                </c:pt>
                <c:pt idx="826">
                  <c:v>0.65100000000000002</c:v>
                </c:pt>
                <c:pt idx="827">
                  <c:v>0.65149999999999997</c:v>
                </c:pt>
                <c:pt idx="828">
                  <c:v>0.65300000000000002</c:v>
                </c:pt>
                <c:pt idx="829">
                  <c:v>0.65400000000000003</c:v>
                </c:pt>
                <c:pt idx="830">
                  <c:v>0.65500000000000003</c:v>
                </c:pt>
                <c:pt idx="831">
                  <c:v>0.65600000000000003</c:v>
                </c:pt>
                <c:pt idx="832">
                  <c:v>0.65700000000000003</c:v>
                </c:pt>
                <c:pt idx="833">
                  <c:v>0.65749999999999997</c:v>
                </c:pt>
                <c:pt idx="834">
                  <c:v>0.65849999999999997</c:v>
                </c:pt>
                <c:pt idx="835">
                  <c:v>0.65949999999999998</c:v>
                </c:pt>
                <c:pt idx="836">
                  <c:v>0.66049999999999998</c:v>
                </c:pt>
                <c:pt idx="837">
                  <c:v>0.66149999999999998</c:v>
                </c:pt>
                <c:pt idx="838">
                  <c:v>0.66249999999999998</c:v>
                </c:pt>
                <c:pt idx="839">
                  <c:v>0.66349999999999998</c:v>
                </c:pt>
                <c:pt idx="840">
                  <c:v>0.66500000000000004</c:v>
                </c:pt>
                <c:pt idx="841">
                  <c:v>0.66600000000000004</c:v>
                </c:pt>
                <c:pt idx="842">
                  <c:v>0.66649999999999998</c:v>
                </c:pt>
                <c:pt idx="843">
                  <c:v>0.66749999999999998</c:v>
                </c:pt>
                <c:pt idx="844">
                  <c:v>0.66849999999999998</c:v>
                </c:pt>
                <c:pt idx="845">
                  <c:v>0.66949999999999998</c:v>
                </c:pt>
                <c:pt idx="846">
                  <c:v>0.67049999999999998</c:v>
                </c:pt>
                <c:pt idx="847">
                  <c:v>0.67149999999999999</c:v>
                </c:pt>
                <c:pt idx="848">
                  <c:v>0.67249999999999999</c:v>
                </c:pt>
                <c:pt idx="849">
                  <c:v>0.67349999999999999</c:v>
                </c:pt>
                <c:pt idx="850">
                  <c:v>0.67449999999999999</c:v>
                </c:pt>
                <c:pt idx="851">
                  <c:v>0.67549999999999999</c:v>
                </c:pt>
                <c:pt idx="852">
                  <c:v>0.67649999999999999</c:v>
                </c:pt>
                <c:pt idx="853">
                  <c:v>0.67749999999999999</c:v>
                </c:pt>
                <c:pt idx="854">
                  <c:v>0.67849999999999999</c:v>
                </c:pt>
                <c:pt idx="855">
                  <c:v>0.67949999999999999</c:v>
                </c:pt>
                <c:pt idx="856">
                  <c:v>0.68049999999999999</c:v>
                </c:pt>
                <c:pt idx="857">
                  <c:v>0.68149999999999999</c:v>
                </c:pt>
                <c:pt idx="858">
                  <c:v>0.68200000000000005</c:v>
                </c:pt>
                <c:pt idx="859">
                  <c:v>0.68300000000000005</c:v>
                </c:pt>
                <c:pt idx="860">
                  <c:v>0.6845</c:v>
                </c:pt>
                <c:pt idx="861">
                  <c:v>0.6855</c:v>
                </c:pt>
                <c:pt idx="862">
                  <c:v>0.6865</c:v>
                </c:pt>
                <c:pt idx="863">
                  <c:v>0.6875</c:v>
                </c:pt>
                <c:pt idx="864">
                  <c:v>0.68799999999999994</c:v>
                </c:pt>
                <c:pt idx="865">
                  <c:v>0.68899999999999995</c:v>
                </c:pt>
                <c:pt idx="866">
                  <c:v>0.69</c:v>
                </c:pt>
                <c:pt idx="867">
                  <c:v>0.69099999999999995</c:v>
                </c:pt>
                <c:pt idx="868">
                  <c:v>0.6915</c:v>
                </c:pt>
                <c:pt idx="869">
                  <c:v>0.6925</c:v>
                </c:pt>
                <c:pt idx="870">
                  <c:v>0.69350000000000001</c:v>
                </c:pt>
                <c:pt idx="871">
                  <c:v>0.69499999999999995</c:v>
                </c:pt>
                <c:pt idx="872">
                  <c:v>0.69650000000000001</c:v>
                </c:pt>
                <c:pt idx="873">
                  <c:v>0.69750000000000001</c:v>
                </c:pt>
                <c:pt idx="874">
                  <c:v>0.69899999999999995</c:v>
                </c:pt>
                <c:pt idx="875">
                  <c:v>0.7</c:v>
                </c:pt>
                <c:pt idx="876">
                  <c:v>0.70099999999999996</c:v>
                </c:pt>
                <c:pt idx="877">
                  <c:v>0.70199999999999996</c:v>
                </c:pt>
                <c:pt idx="878">
                  <c:v>0.70299999999999996</c:v>
                </c:pt>
                <c:pt idx="879">
                  <c:v>0.70399999999999996</c:v>
                </c:pt>
                <c:pt idx="880">
                  <c:v>0.70499999999999996</c:v>
                </c:pt>
                <c:pt idx="881">
                  <c:v>0.70599999999999996</c:v>
                </c:pt>
                <c:pt idx="882">
                  <c:v>0.70699999999999996</c:v>
                </c:pt>
                <c:pt idx="883">
                  <c:v>0.70799999999999996</c:v>
                </c:pt>
                <c:pt idx="884">
                  <c:v>0.70899999999999996</c:v>
                </c:pt>
                <c:pt idx="885">
                  <c:v>0.71</c:v>
                </c:pt>
                <c:pt idx="886">
                  <c:v>0.71099999999999997</c:v>
                </c:pt>
                <c:pt idx="887">
                  <c:v>0.71199999999999997</c:v>
                </c:pt>
                <c:pt idx="888">
                  <c:v>0.71299999999999997</c:v>
                </c:pt>
                <c:pt idx="889">
                  <c:v>0.71399999999999997</c:v>
                </c:pt>
                <c:pt idx="890">
                  <c:v>0.71499999999999997</c:v>
                </c:pt>
                <c:pt idx="891">
                  <c:v>0.71599999999999997</c:v>
                </c:pt>
                <c:pt idx="892">
                  <c:v>0.71699999999999997</c:v>
                </c:pt>
                <c:pt idx="893">
                  <c:v>0.71799999999999997</c:v>
                </c:pt>
                <c:pt idx="894">
                  <c:v>0.71899999999999997</c:v>
                </c:pt>
                <c:pt idx="895">
                  <c:v>0.72</c:v>
                </c:pt>
                <c:pt idx="896">
                  <c:v>0.72099999999999997</c:v>
                </c:pt>
                <c:pt idx="897">
                  <c:v>0.72199999999999998</c:v>
                </c:pt>
                <c:pt idx="898">
                  <c:v>0.72299999999999998</c:v>
                </c:pt>
                <c:pt idx="899">
                  <c:v>0.72450000000000003</c:v>
                </c:pt>
                <c:pt idx="900">
                  <c:v>0.72550000000000003</c:v>
                </c:pt>
                <c:pt idx="901">
                  <c:v>0.72650000000000003</c:v>
                </c:pt>
                <c:pt idx="902">
                  <c:v>0.72750000000000004</c:v>
                </c:pt>
                <c:pt idx="903">
                  <c:v>0.72850000000000004</c:v>
                </c:pt>
                <c:pt idx="904">
                  <c:v>0.72950000000000004</c:v>
                </c:pt>
                <c:pt idx="905">
                  <c:v>0.73050000000000004</c:v>
                </c:pt>
                <c:pt idx="906">
                  <c:v>0.73099999999999998</c:v>
                </c:pt>
                <c:pt idx="907">
                  <c:v>0.73199999999999998</c:v>
                </c:pt>
                <c:pt idx="908">
                  <c:v>0.73299999999999998</c:v>
                </c:pt>
                <c:pt idx="909">
                  <c:v>0.73399999999999999</c:v>
                </c:pt>
                <c:pt idx="910">
                  <c:v>0.73499999999999999</c:v>
                </c:pt>
                <c:pt idx="911">
                  <c:v>0.73599999999999999</c:v>
                </c:pt>
                <c:pt idx="912">
                  <c:v>0.73699999999999999</c:v>
                </c:pt>
                <c:pt idx="913">
                  <c:v>0.73850000000000005</c:v>
                </c:pt>
                <c:pt idx="914">
                  <c:v>0.73950000000000005</c:v>
                </c:pt>
                <c:pt idx="915">
                  <c:v>0.74050000000000005</c:v>
                </c:pt>
                <c:pt idx="916">
                  <c:v>0.74150000000000005</c:v>
                </c:pt>
                <c:pt idx="917">
                  <c:v>0.74250000000000005</c:v>
                </c:pt>
                <c:pt idx="918">
                  <c:v>0.74350000000000005</c:v>
                </c:pt>
                <c:pt idx="919">
                  <c:v>0.74450000000000005</c:v>
                </c:pt>
                <c:pt idx="920">
                  <c:v>0.74550000000000005</c:v>
                </c:pt>
                <c:pt idx="921">
                  <c:v>0.74650000000000005</c:v>
                </c:pt>
                <c:pt idx="922">
                  <c:v>0.74750000000000005</c:v>
                </c:pt>
                <c:pt idx="923">
                  <c:v>0.74850000000000005</c:v>
                </c:pt>
                <c:pt idx="924">
                  <c:v>0.74950000000000006</c:v>
                </c:pt>
                <c:pt idx="925">
                  <c:v>0.75049999999999994</c:v>
                </c:pt>
                <c:pt idx="926">
                  <c:v>0.75149999999999995</c:v>
                </c:pt>
                <c:pt idx="927">
                  <c:v>0.75249999999999995</c:v>
                </c:pt>
                <c:pt idx="928">
                  <c:v>0.754</c:v>
                </c:pt>
                <c:pt idx="929">
                  <c:v>0.755</c:v>
                </c:pt>
                <c:pt idx="930">
                  <c:v>0.75600000000000001</c:v>
                </c:pt>
                <c:pt idx="931">
                  <c:v>0.75700000000000001</c:v>
                </c:pt>
                <c:pt idx="932">
                  <c:v>0.75800000000000001</c:v>
                </c:pt>
                <c:pt idx="933">
                  <c:v>0.75900000000000001</c:v>
                </c:pt>
                <c:pt idx="934">
                  <c:v>0.76</c:v>
                </c:pt>
                <c:pt idx="935">
                  <c:v>0.76049999999999995</c:v>
                </c:pt>
                <c:pt idx="936">
                  <c:v>0.76149999999999995</c:v>
                </c:pt>
                <c:pt idx="937">
                  <c:v>0.76249999999999996</c:v>
                </c:pt>
                <c:pt idx="938">
                  <c:v>0.76400000000000001</c:v>
                </c:pt>
                <c:pt idx="939">
                  <c:v>0.76549999999999996</c:v>
                </c:pt>
                <c:pt idx="940">
                  <c:v>0.76649999999999996</c:v>
                </c:pt>
                <c:pt idx="941">
                  <c:v>0.76749999999999996</c:v>
                </c:pt>
                <c:pt idx="942">
                  <c:v>0.76849999999999996</c:v>
                </c:pt>
                <c:pt idx="943">
                  <c:v>0.76949999999999996</c:v>
                </c:pt>
                <c:pt idx="944">
                  <c:v>0.77049999999999996</c:v>
                </c:pt>
                <c:pt idx="945">
                  <c:v>0.77100000000000002</c:v>
                </c:pt>
                <c:pt idx="946">
                  <c:v>0.77200000000000002</c:v>
                </c:pt>
                <c:pt idx="947">
                  <c:v>0.77300000000000002</c:v>
                </c:pt>
                <c:pt idx="948">
                  <c:v>0.77400000000000002</c:v>
                </c:pt>
                <c:pt idx="949">
                  <c:v>0.77500000000000002</c:v>
                </c:pt>
                <c:pt idx="950">
                  <c:v>0.77600000000000002</c:v>
                </c:pt>
                <c:pt idx="951">
                  <c:v>0.77700000000000002</c:v>
                </c:pt>
                <c:pt idx="952">
                  <c:v>0.77849999999999997</c:v>
                </c:pt>
                <c:pt idx="953">
                  <c:v>0.77949999999999997</c:v>
                </c:pt>
                <c:pt idx="954">
                  <c:v>0.78049999999999997</c:v>
                </c:pt>
                <c:pt idx="955">
                  <c:v>0.78149999999999997</c:v>
                </c:pt>
                <c:pt idx="956">
                  <c:v>0.78249999999999997</c:v>
                </c:pt>
                <c:pt idx="957">
                  <c:v>0.78349999999999997</c:v>
                </c:pt>
                <c:pt idx="958">
                  <c:v>0.78449999999999998</c:v>
                </c:pt>
                <c:pt idx="959">
                  <c:v>0.78549999999999998</c:v>
                </c:pt>
                <c:pt idx="960">
                  <c:v>0.78649999999999998</c:v>
                </c:pt>
                <c:pt idx="961">
                  <c:v>0.78749999999999998</c:v>
                </c:pt>
                <c:pt idx="962">
                  <c:v>0.78849999999999998</c:v>
                </c:pt>
                <c:pt idx="963">
                  <c:v>0.78949999999999998</c:v>
                </c:pt>
                <c:pt idx="964">
                  <c:v>0.79049999999999998</c:v>
                </c:pt>
                <c:pt idx="965">
                  <c:v>0.79149999999999998</c:v>
                </c:pt>
                <c:pt idx="966">
                  <c:v>0.79249999999999998</c:v>
                </c:pt>
                <c:pt idx="967">
                  <c:v>0.79349999999999998</c:v>
                </c:pt>
                <c:pt idx="968">
                  <c:v>0.79449999999999998</c:v>
                </c:pt>
                <c:pt idx="969">
                  <c:v>0.79549999999999998</c:v>
                </c:pt>
                <c:pt idx="970">
                  <c:v>0.79649999999999999</c:v>
                </c:pt>
                <c:pt idx="971">
                  <c:v>0.79749999999999999</c:v>
                </c:pt>
                <c:pt idx="972">
                  <c:v>0.79900000000000004</c:v>
                </c:pt>
                <c:pt idx="973">
                  <c:v>0.8</c:v>
                </c:pt>
                <c:pt idx="974">
                  <c:v>0.80100000000000005</c:v>
                </c:pt>
                <c:pt idx="975">
                  <c:v>0.80200000000000005</c:v>
                </c:pt>
                <c:pt idx="976">
                  <c:v>0.80300000000000005</c:v>
                </c:pt>
                <c:pt idx="977">
                  <c:v>0.80400000000000005</c:v>
                </c:pt>
                <c:pt idx="978">
                  <c:v>0.80500000000000005</c:v>
                </c:pt>
                <c:pt idx="979">
                  <c:v>0.80600000000000005</c:v>
                </c:pt>
                <c:pt idx="980">
                  <c:v>0.80700000000000005</c:v>
                </c:pt>
                <c:pt idx="981">
                  <c:v>0.80800000000000005</c:v>
                </c:pt>
                <c:pt idx="982">
                  <c:v>0.80900000000000005</c:v>
                </c:pt>
                <c:pt idx="983">
                  <c:v>0.8105</c:v>
                </c:pt>
                <c:pt idx="984">
                  <c:v>0.81100000000000005</c:v>
                </c:pt>
                <c:pt idx="985">
                  <c:v>0.81200000000000006</c:v>
                </c:pt>
                <c:pt idx="986">
                  <c:v>0.81399999999999995</c:v>
                </c:pt>
                <c:pt idx="987">
                  <c:v>0.81499999999999995</c:v>
                </c:pt>
                <c:pt idx="988">
                  <c:v>0.81599999999999995</c:v>
                </c:pt>
                <c:pt idx="989">
                  <c:v>0.81699999999999995</c:v>
                </c:pt>
                <c:pt idx="990">
                  <c:v>0.81799999999999995</c:v>
                </c:pt>
                <c:pt idx="991">
                  <c:v>0.81899999999999995</c:v>
                </c:pt>
                <c:pt idx="992">
                  <c:v>0.82</c:v>
                </c:pt>
                <c:pt idx="993">
                  <c:v>0.82099999999999995</c:v>
                </c:pt>
                <c:pt idx="994">
                  <c:v>0.82250000000000001</c:v>
                </c:pt>
                <c:pt idx="995">
                  <c:v>0.82350000000000001</c:v>
                </c:pt>
                <c:pt idx="996">
                  <c:v>0.82450000000000001</c:v>
                </c:pt>
                <c:pt idx="997">
                  <c:v>0.82550000000000001</c:v>
                </c:pt>
                <c:pt idx="998">
                  <c:v>0.82650000000000001</c:v>
                </c:pt>
                <c:pt idx="999">
                  <c:v>0.82750000000000001</c:v>
                </c:pt>
                <c:pt idx="1000">
                  <c:v>0.82850000000000001</c:v>
                </c:pt>
                <c:pt idx="1001">
                  <c:v>0.82950000000000002</c:v>
                </c:pt>
                <c:pt idx="1002">
                  <c:v>0.83050000000000002</c:v>
                </c:pt>
                <c:pt idx="1003">
                  <c:v>0.83150000000000002</c:v>
                </c:pt>
                <c:pt idx="1004">
                  <c:v>0.83250000000000002</c:v>
                </c:pt>
                <c:pt idx="1005">
                  <c:v>0.83350000000000002</c:v>
                </c:pt>
                <c:pt idx="1006">
                  <c:v>0.83450000000000002</c:v>
                </c:pt>
                <c:pt idx="1007">
                  <c:v>0.83550000000000002</c:v>
                </c:pt>
                <c:pt idx="1008">
                  <c:v>0.83650000000000002</c:v>
                </c:pt>
                <c:pt idx="1009">
                  <c:v>0.83750000000000002</c:v>
                </c:pt>
                <c:pt idx="1010">
                  <c:v>0.83850000000000002</c:v>
                </c:pt>
                <c:pt idx="1011">
                  <c:v>0.83950000000000002</c:v>
                </c:pt>
                <c:pt idx="1012">
                  <c:v>0.84099999999999997</c:v>
                </c:pt>
                <c:pt idx="1013">
                  <c:v>0.84199999999999997</c:v>
                </c:pt>
                <c:pt idx="1014">
                  <c:v>0.84299999999999997</c:v>
                </c:pt>
                <c:pt idx="1015">
                  <c:v>0.84399999999999997</c:v>
                </c:pt>
                <c:pt idx="1016">
                  <c:v>0.84499999999999997</c:v>
                </c:pt>
                <c:pt idx="1017">
                  <c:v>0.84599999999999997</c:v>
                </c:pt>
                <c:pt idx="1018">
                  <c:v>0.84699999999999998</c:v>
                </c:pt>
                <c:pt idx="1019">
                  <c:v>0.84799999999999998</c:v>
                </c:pt>
                <c:pt idx="1020">
                  <c:v>0.84950000000000003</c:v>
                </c:pt>
                <c:pt idx="1021">
                  <c:v>0.85</c:v>
                </c:pt>
                <c:pt idx="1022">
                  <c:v>0.85099999999999998</c:v>
                </c:pt>
                <c:pt idx="1023">
                  <c:v>0.85199999999999998</c:v>
                </c:pt>
                <c:pt idx="1024">
                  <c:v>0.85299999999999998</c:v>
                </c:pt>
                <c:pt idx="1025">
                  <c:v>0.85399999999999998</c:v>
                </c:pt>
                <c:pt idx="1026">
                  <c:v>0.85550000000000004</c:v>
                </c:pt>
                <c:pt idx="1027">
                  <c:v>0.85650000000000004</c:v>
                </c:pt>
                <c:pt idx="1028">
                  <c:v>0.85750000000000004</c:v>
                </c:pt>
                <c:pt idx="1029">
                  <c:v>0.85850000000000004</c:v>
                </c:pt>
                <c:pt idx="1030">
                  <c:v>0.85950000000000004</c:v>
                </c:pt>
                <c:pt idx="1031">
                  <c:v>0.86050000000000004</c:v>
                </c:pt>
                <c:pt idx="1032">
                  <c:v>0.86150000000000004</c:v>
                </c:pt>
                <c:pt idx="1033">
                  <c:v>0.86299999999999999</c:v>
                </c:pt>
                <c:pt idx="1034">
                  <c:v>0.86399999999999999</c:v>
                </c:pt>
                <c:pt idx="1035">
                  <c:v>0.86450000000000005</c:v>
                </c:pt>
                <c:pt idx="1036">
                  <c:v>0.86599999999999999</c:v>
                </c:pt>
                <c:pt idx="1037">
                  <c:v>0.86699999999999999</c:v>
                </c:pt>
                <c:pt idx="1038">
                  <c:v>0.86799999999999999</c:v>
                </c:pt>
                <c:pt idx="1039">
                  <c:v>0.86899999999999999</c:v>
                </c:pt>
                <c:pt idx="1040">
                  <c:v>0.86950000000000005</c:v>
                </c:pt>
                <c:pt idx="1041">
                  <c:v>0.87050000000000005</c:v>
                </c:pt>
                <c:pt idx="1042">
                  <c:v>0.87150000000000005</c:v>
                </c:pt>
                <c:pt idx="1043">
                  <c:v>0.873</c:v>
                </c:pt>
                <c:pt idx="1044">
                  <c:v>0.874</c:v>
                </c:pt>
                <c:pt idx="1045">
                  <c:v>0.87450000000000006</c:v>
                </c:pt>
                <c:pt idx="1046">
                  <c:v>0.87549999999999994</c:v>
                </c:pt>
                <c:pt idx="1047">
                  <c:v>0.877</c:v>
                </c:pt>
                <c:pt idx="1048">
                  <c:v>0.878</c:v>
                </c:pt>
                <c:pt idx="1049">
                  <c:v>0.879</c:v>
                </c:pt>
                <c:pt idx="1050">
                  <c:v>0.88</c:v>
                </c:pt>
                <c:pt idx="1051">
                  <c:v>0.88100000000000001</c:v>
                </c:pt>
                <c:pt idx="1052">
                  <c:v>0.88249999999999995</c:v>
                </c:pt>
                <c:pt idx="1053">
                  <c:v>0.88349999999999995</c:v>
                </c:pt>
                <c:pt idx="1054">
                  <c:v>0.88449999999999995</c:v>
                </c:pt>
                <c:pt idx="1055">
                  <c:v>0.88549999999999995</c:v>
                </c:pt>
                <c:pt idx="1056">
                  <c:v>0.88649999999999995</c:v>
                </c:pt>
                <c:pt idx="1057">
                  <c:v>0.88749999999999996</c:v>
                </c:pt>
                <c:pt idx="1058">
                  <c:v>0.88849999999999996</c:v>
                </c:pt>
                <c:pt idx="1059">
                  <c:v>0.88949999999999996</c:v>
                </c:pt>
                <c:pt idx="1060">
                  <c:v>0.89049999999999996</c:v>
                </c:pt>
                <c:pt idx="1061">
                  <c:v>0.89149999999999996</c:v>
                </c:pt>
                <c:pt idx="1062">
                  <c:v>0.89249999999999996</c:v>
                </c:pt>
                <c:pt idx="1063">
                  <c:v>0.89349999999999996</c:v>
                </c:pt>
                <c:pt idx="1064">
                  <c:v>0.89449999999999996</c:v>
                </c:pt>
                <c:pt idx="1065">
                  <c:v>0.89549999999999996</c:v>
                </c:pt>
                <c:pt idx="1066">
                  <c:v>0.89749999999999996</c:v>
                </c:pt>
                <c:pt idx="1067">
                  <c:v>0.89849999999999997</c:v>
                </c:pt>
                <c:pt idx="1068">
                  <c:v>0.89949999999999997</c:v>
                </c:pt>
                <c:pt idx="1069">
                  <c:v>0.90049999999999997</c:v>
                </c:pt>
                <c:pt idx="1070">
                  <c:v>0.90149999999999997</c:v>
                </c:pt>
                <c:pt idx="1071">
                  <c:v>0.90300000000000002</c:v>
                </c:pt>
                <c:pt idx="1072">
                  <c:v>0.90400000000000003</c:v>
                </c:pt>
                <c:pt idx="1073">
                  <c:v>0.90500000000000003</c:v>
                </c:pt>
                <c:pt idx="1074">
                  <c:v>0.90549999999999997</c:v>
                </c:pt>
                <c:pt idx="1075">
                  <c:v>0.90700000000000003</c:v>
                </c:pt>
                <c:pt idx="1076">
                  <c:v>0.90800000000000003</c:v>
                </c:pt>
                <c:pt idx="1077">
                  <c:v>0.90900000000000003</c:v>
                </c:pt>
                <c:pt idx="1078">
                  <c:v>0.91</c:v>
                </c:pt>
                <c:pt idx="1079">
                  <c:v>0.91100000000000003</c:v>
                </c:pt>
                <c:pt idx="1080">
                  <c:v>0.91200000000000003</c:v>
                </c:pt>
                <c:pt idx="1081">
                  <c:v>0.91300000000000003</c:v>
                </c:pt>
                <c:pt idx="1082">
                  <c:v>0.91400000000000003</c:v>
                </c:pt>
                <c:pt idx="1083">
                  <c:v>0.91500000000000004</c:v>
                </c:pt>
                <c:pt idx="1084">
                  <c:v>0.91649999999999998</c:v>
                </c:pt>
                <c:pt idx="1085">
                  <c:v>0.91749999999999998</c:v>
                </c:pt>
                <c:pt idx="1086">
                  <c:v>0.91849999999999998</c:v>
                </c:pt>
                <c:pt idx="1087">
                  <c:v>0.91949999999999998</c:v>
                </c:pt>
                <c:pt idx="1088">
                  <c:v>0.92049999999999998</c:v>
                </c:pt>
                <c:pt idx="1089">
                  <c:v>0.92149999999999999</c:v>
                </c:pt>
                <c:pt idx="1090">
                  <c:v>0.92249999999999999</c:v>
                </c:pt>
                <c:pt idx="1091">
                  <c:v>0.92349999999999999</c:v>
                </c:pt>
                <c:pt idx="1092">
                  <c:v>0.92449999999999999</c:v>
                </c:pt>
                <c:pt idx="1093">
                  <c:v>0.92600000000000005</c:v>
                </c:pt>
                <c:pt idx="1094">
                  <c:v>0.92700000000000005</c:v>
                </c:pt>
                <c:pt idx="1095">
                  <c:v>0.92749999999999999</c:v>
                </c:pt>
                <c:pt idx="1096">
                  <c:v>0.92900000000000005</c:v>
                </c:pt>
                <c:pt idx="1097">
                  <c:v>0.93</c:v>
                </c:pt>
                <c:pt idx="1098">
                  <c:v>0.93149999999999999</c:v>
                </c:pt>
                <c:pt idx="1099">
                  <c:v>0.93200000000000005</c:v>
                </c:pt>
                <c:pt idx="1100">
                  <c:v>0.93300000000000005</c:v>
                </c:pt>
                <c:pt idx="1101">
                  <c:v>0.93400000000000005</c:v>
                </c:pt>
                <c:pt idx="1102">
                  <c:v>0.93500000000000005</c:v>
                </c:pt>
                <c:pt idx="1103">
                  <c:v>0.93600000000000005</c:v>
                </c:pt>
                <c:pt idx="1104">
                  <c:v>0.9375</c:v>
                </c:pt>
                <c:pt idx="1105">
                  <c:v>0.9385</c:v>
                </c:pt>
                <c:pt idx="1106">
                  <c:v>0.94</c:v>
                </c:pt>
                <c:pt idx="1107">
                  <c:v>0.94099999999999995</c:v>
                </c:pt>
                <c:pt idx="1108">
                  <c:v>0.94199999999999995</c:v>
                </c:pt>
                <c:pt idx="1109">
                  <c:v>0.94299999999999995</c:v>
                </c:pt>
                <c:pt idx="1110">
                  <c:v>0.94399999999999995</c:v>
                </c:pt>
                <c:pt idx="1111">
                  <c:v>0.94499999999999995</c:v>
                </c:pt>
                <c:pt idx="1112">
                  <c:v>0.94599999999999995</c:v>
                </c:pt>
                <c:pt idx="1113">
                  <c:v>0.94699999999999995</c:v>
                </c:pt>
                <c:pt idx="1114">
                  <c:v>0.94799999999999995</c:v>
                </c:pt>
                <c:pt idx="1115">
                  <c:v>0.94899999999999995</c:v>
                </c:pt>
                <c:pt idx="1116">
                  <c:v>0.95050000000000001</c:v>
                </c:pt>
                <c:pt idx="1117">
                  <c:v>0.95150000000000001</c:v>
                </c:pt>
                <c:pt idx="1118">
                  <c:v>0.95250000000000001</c:v>
                </c:pt>
                <c:pt idx="1119">
                  <c:v>0.95350000000000001</c:v>
                </c:pt>
                <c:pt idx="1120">
                  <c:v>0.95450000000000002</c:v>
                </c:pt>
                <c:pt idx="1121">
                  <c:v>0.95550000000000002</c:v>
                </c:pt>
                <c:pt idx="1122">
                  <c:v>0.95650000000000002</c:v>
                </c:pt>
                <c:pt idx="1123">
                  <c:v>0.95750000000000002</c:v>
                </c:pt>
                <c:pt idx="1124">
                  <c:v>0.95899999999999996</c:v>
                </c:pt>
                <c:pt idx="1125">
                  <c:v>0.96050000000000002</c:v>
                </c:pt>
                <c:pt idx="1126">
                  <c:v>0.96150000000000002</c:v>
                </c:pt>
                <c:pt idx="1127">
                  <c:v>0.96250000000000002</c:v>
                </c:pt>
                <c:pt idx="1128">
                  <c:v>0.96350000000000002</c:v>
                </c:pt>
                <c:pt idx="1129">
                  <c:v>0.96450000000000002</c:v>
                </c:pt>
                <c:pt idx="1130">
                  <c:v>0.96499999999999997</c:v>
                </c:pt>
                <c:pt idx="1131">
                  <c:v>0.96599999999999997</c:v>
                </c:pt>
                <c:pt idx="1132">
                  <c:v>0.96699999999999997</c:v>
                </c:pt>
                <c:pt idx="1133">
                  <c:v>0.96799999999999997</c:v>
                </c:pt>
                <c:pt idx="1134">
                  <c:v>0.96950000000000003</c:v>
                </c:pt>
                <c:pt idx="1135">
                  <c:v>0.97050000000000003</c:v>
                </c:pt>
                <c:pt idx="1136">
                  <c:v>0.97150000000000003</c:v>
                </c:pt>
                <c:pt idx="1137">
                  <c:v>0.97250000000000003</c:v>
                </c:pt>
                <c:pt idx="1138">
                  <c:v>0.97299999999999998</c:v>
                </c:pt>
                <c:pt idx="1139">
                  <c:v>0.97499999999999998</c:v>
                </c:pt>
                <c:pt idx="1140">
                  <c:v>0.97550000000000003</c:v>
                </c:pt>
                <c:pt idx="1141">
                  <c:v>0.97650000000000003</c:v>
                </c:pt>
                <c:pt idx="1142">
                  <c:v>0.97750000000000004</c:v>
                </c:pt>
                <c:pt idx="1143">
                  <c:v>0.97899999999999998</c:v>
                </c:pt>
                <c:pt idx="1144">
                  <c:v>0.98050000000000004</c:v>
                </c:pt>
                <c:pt idx="1145">
                  <c:v>0.98150000000000004</c:v>
                </c:pt>
                <c:pt idx="1146">
                  <c:v>0.98250000000000004</c:v>
                </c:pt>
                <c:pt idx="1147">
                  <c:v>0.98350000000000004</c:v>
                </c:pt>
                <c:pt idx="1148">
                  <c:v>0.98450000000000004</c:v>
                </c:pt>
                <c:pt idx="1149">
                  <c:v>0.98550000000000004</c:v>
                </c:pt>
                <c:pt idx="1150">
                  <c:v>0.98650000000000004</c:v>
                </c:pt>
                <c:pt idx="1151">
                  <c:v>0.98750000000000004</c:v>
                </c:pt>
                <c:pt idx="1152">
                  <c:v>0.98850000000000005</c:v>
                </c:pt>
                <c:pt idx="1153">
                  <c:v>0.98950000000000005</c:v>
                </c:pt>
                <c:pt idx="1154">
                  <c:v>0.99050000000000005</c:v>
                </c:pt>
                <c:pt idx="1155">
                  <c:v>0.99150000000000005</c:v>
                </c:pt>
                <c:pt idx="1156">
                  <c:v>0.99250000000000005</c:v>
                </c:pt>
                <c:pt idx="1157">
                  <c:v>0.99399999999999999</c:v>
                </c:pt>
                <c:pt idx="1158">
                  <c:v>0.995</c:v>
                </c:pt>
                <c:pt idx="1159">
                  <c:v>0.996</c:v>
                </c:pt>
                <c:pt idx="1160">
                  <c:v>0.997</c:v>
                </c:pt>
                <c:pt idx="1161">
                  <c:v>0.99850000000000005</c:v>
                </c:pt>
                <c:pt idx="1162">
                  <c:v>0.99950000000000006</c:v>
                </c:pt>
                <c:pt idx="1163">
                  <c:v>1.0004999999999999</c:v>
                </c:pt>
                <c:pt idx="1164">
                  <c:v>1.0015000000000001</c:v>
                </c:pt>
                <c:pt idx="1165">
                  <c:v>1.0024999999999999</c:v>
                </c:pt>
                <c:pt idx="1166">
                  <c:v>1.0035000000000001</c:v>
                </c:pt>
                <c:pt idx="1167">
                  <c:v>1.0044999999999999</c:v>
                </c:pt>
                <c:pt idx="1168">
                  <c:v>1.0055000000000001</c:v>
                </c:pt>
                <c:pt idx="1169">
                  <c:v>1.0065</c:v>
                </c:pt>
                <c:pt idx="1170">
                  <c:v>1.0075000000000001</c:v>
                </c:pt>
                <c:pt idx="1171">
                  <c:v>1.0085</c:v>
                </c:pt>
                <c:pt idx="1172">
                  <c:v>1.0095000000000001</c:v>
                </c:pt>
                <c:pt idx="1173">
                  <c:v>1.0105</c:v>
                </c:pt>
                <c:pt idx="1174">
                  <c:v>1.0115000000000001</c:v>
                </c:pt>
                <c:pt idx="1175">
                  <c:v>1.0129999999999999</c:v>
                </c:pt>
                <c:pt idx="1176">
                  <c:v>1.014</c:v>
                </c:pt>
                <c:pt idx="1177">
                  <c:v>1.0149999999999999</c:v>
                </c:pt>
                <c:pt idx="1178">
                  <c:v>1.016</c:v>
                </c:pt>
                <c:pt idx="1179">
                  <c:v>1.0175000000000001</c:v>
                </c:pt>
                <c:pt idx="1180">
                  <c:v>1.0185</c:v>
                </c:pt>
                <c:pt idx="1181">
                  <c:v>1.0195000000000001</c:v>
                </c:pt>
                <c:pt idx="1182">
                  <c:v>1.0205</c:v>
                </c:pt>
                <c:pt idx="1183">
                  <c:v>1.022</c:v>
                </c:pt>
                <c:pt idx="1184">
                  <c:v>1.0229999999999999</c:v>
                </c:pt>
                <c:pt idx="1185">
                  <c:v>1.024</c:v>
                </c:pt>
                <c:pt idx="1186">
                  <c:v>1.0245</c:v>
                </c:pt>
                <c:pt idx="1187">
                  <c:v>1.026</c:v>
                </c:pt>
                <c:pt idx="1188">
                  <c:v>1.0269999999999999</c:v>
                </c:pt>
                <c:pt idx="1189">
                  <c:v>1.0275000000000001</c:v>
                </c:pt>
                <c:pt idx="1190">
                  <c:v>1.0285</c:v>
                </c:pt>
                <c:pt idx="1191">
                  <c:v>1.0295000000000001</c:v>
                </c:pt>
                <c:pt idx="1192">
                  <c:v>1.0309999999999999</c:v>
                </c:pt>
                <c:pt idx="1193">
                  <c:v>1.0325</c:v>
                </c:pt>
                <c:pt idx="1194">
                  <c:v>1.0335000000000001</c:v>
                </c:pt>
                <c:pt idx="1195">
                  <c:v>1.0345</c:v>
                </c:pt>
                <c:pt idx="1196">
                  <c:v>1.0355000000000001</c:v>
                </c:pt>
                <c:pt idx="1197">
                  <c:v>1.0369999999999999</c:v>
                </c:pt>
                <c:pt idx="1198">
                  <c:v>1.038</c:v>
                </c:pt>
                <c:pt idx="1199">
                  <c:v>1.0385</c:v>
                </c:pt>
                <c:pt idx="1200">
                  <c:v>1.04</c:v>
                </c:pt>
                <c:pt idx="1201">
                  <c:v>1.0409999999999999</c:v>
                </c:pt>
                <c:pt idx="1202">
                  <c:v>1.042</c:v>
                </c:pt>
                <c:pt idx="1203">
                  <c:v>1.0429999999999999</c:v>
                </c:pt>
                <c:pt idx="1204">
                  <c:v>1.044</c:v>
                </c:pt>
                <c:pt idx="1205">
                  <c:v>1.0449999999999999</c:v>
                </c:pt>
                <c:pt idx="1206">
                  <c:v>1.046</c:v>
                </c:pt>
                <c:pt idx="1207">
                  <c:v>1.0469999999999999</c:v>
                </c:pt>
                <c:pt idx="1208">
                  <c:v>1.048</c:v>
                </c:pt>
                <c:pt idx="1209">
                  <c:v>1.0489999999999999</c:v>
                </c:pt>
                <c:pt idx="1210">
                  <c:v>1.0505</c:v>
                </c:pt>
                <c:pt idx="1211">
                  <c:v>1.0515000000000001</c:v>
                </c:pt>
                <c:pt idx="1212">
                  <c:v>1.0525</c:v>
                </c:pt>
                <c:pt idx="1213">
                  <c:v>1.0535000000000001</c:v>
                </c:pt>
                <c:pt idx="1214">
                  <c:v>1.0545</c:v>
                </c:pt>
                <c:pt idx="1215">
                  <c:v>1.056</c:v>
                </c:pt>
                <c:pt idx="1216">
                  <c:v>1.0569999999999999</c:v>
                </c:pt>
                <c:pt idx="1217">
                  <c:v>1.0580000000000001</c:v>
                </c:pt>
                <c:pt idx="1218">
                  <c:v>1.0589999999999999</c:v>
                </c:pt>
                <c:pt idx="1219">
                  <c:v>1.06</c:v>
                </c:pt>
                <c:pt idx="1220">
                  <c:v>1.0609999999999999</c:v>
                </c:pt>
                <c:pt idx="1221">
                  <c:v>1.0620000000000001</c:v>
                </c:pt>
                <c:pt idx="1222">
                  <c:v>1.0629999999999999</c:v>
                </c:pt>
                <c:pt idx="1223">
                  <c:v>1.0640000000000001</c:v>
                </c:pt>
                <c:pt idx="1224">
                  <c:v>1.0649999999999999</c:v>
                </c:pt>
                <c:pt idx="1225">
                  <c:v>1.0665</c:v>
                </c:pt>
                <c:pt idx="1226">
                  <c:v>1.0669999999999999</c:v>
                </c:pt>
                <c:pt idx="1227">
                  <c:v>1.0685</c:v>
                </c:pt>
                <c:pt idx="1228">
                  <c:v>1.0694999999999999</c:v>
                </c:pt>
                <c:pt idx="1229">
                  <c:v>1.0705</c:v>
                </c:pt>
                <c:pt idx="1230">
                  <c:v>1.0714999999999999</c:v>
                </c:pt>
                <c:pt idx="1231">
                  <c:v>1.0725</c:v>
                </c:pt>
                <c:pt idx="1232">
                  <c:v>1.0740000000000001</c:v>
                </c:pt>
                <c:pt idx="1233">
                  <c:v>1.075</c:v>
                </c:pt>
                <c:pt idx="1234">
                  <c:v>1.0760000000000001</c:v>
                </c:pt>
                <c:pt idx="1235">
                  <c:v>1.077</c:v>
                </c:pt>
                <c:pt idx="1236">
                  <c:v>1.0780000000000001</c:v>
                </c:pt>
                <c:pt idx="1237">
                  <c:v>1.079</c:v>
                </c:pt>
                <c:pt idx="1238">
                  <c:v>1.08</c:v>
                </c:pt>
                <c:pt idx="1239">
                  <c:v>1.081</c:v>
                </c:pt>
                <c:pt idx="1240">
                  <c:v>1.0820000000000001</c:v>
                </c:pt>
                <c:pt idx="1241">
                  <c:v>1.0834999999999999</c:v>
                </c:pt>
                <c:pt idx="1242">
                  <c:v>1.085</c:v>
                </c:pt>
                <c:pt idx="1243">
                  <c:v>1.0860000000000001</c:v>
                </c:pt>
                <c:pt idx="1244">
                  <c:v>1.087</c:v>
                </c:pt>
                <c:pt idx="1245">
                  <c:v>1.0880000000000001</c:v>
                </c:pt>
                <c:pt idx="1246">
                  <c:v>1.089</c:v>
                </c:pt>
                <c:pt idx="1247">
                  <c:v>1.0905</c:v>
                </c:pt>
                <c:pt idx="1248">
                  <c:v>1.0914999999999999</c:v>
                </c:pt>
                <c:pt idx="1249">
                  <c:v>1.0925</c:v>
                </c:pt>
                <c:pt idx="1250">
                  <c:v>1.0934999999999999</c:v>
                </c:pt>
                <c:pt idx="1251">
                  <c:v>1.0945</c:v>
                </c:pt>
                <c:pt idx="1252">
                  <c:v>1.0960000000000001</c:v>
                </c:pt>
                <c:pt idx="1253">
                  <c:v>1.0980000000000001</c:v>
                </c:pt>
                <c:pt idx="1254">
                  <c:v>1.099</c:v>
                </c:pt>
                <c:pt idx="1255">
                  <c:v>1.1000000000000001</c:v>
                </c:pt>
                <c:pt idx="1256">
                  <c:v>1.101</c:v>
                </c:pt>
                <c:pt idx="1257">
                  <c:v>1.1020000000000001</c:v>
                </c:pt>
                <c:pt idx="1258">
                  <c:v>1.103</c:v>
                </c:pt>
                <c:pt idx="1259">
                  <c:v>1.1045</c:v>
                </c:pt>
                <c:pt idx="1260">
                  <c:v>1.1060000000000001</c:v>
                </c:pt>
                <c:pt idx="1261">
                  <c:v>1.107</c:v>
                </c:pt>
                <c:pt idx="1262">
                  <c:v>1.1085</c:v>
                </c:pt>
                <c:pt idx="1263">
                  <c:v>1.1094999999999999</c:v>
                </c:pt>
                <c:pt idx="1264">
                  <c:v>1.111</c:v>
                </c:pt>
                <c:pt idx="1265">
                  <c:v>1.1120000000000001</c:v>
                </c:pt>
                <c:pt idx="1266">
                  <c:v>1.113</c:v>
                </c:pt>
                <c:pt idx="1267">
                  <c:v>1.1140000000000001</c:v>
                </c:pt>
                <c:pt idx="1268">
                  <c:v>1.1154999999999999</c:v>
                </c:pt>
                <c:pt idx="1269">
                  <c:v>1.1165</c:v>
                </c:pt>
                <c:pt idx="1270">
                  <c:v>1.1174999999999999</c:v>
                </c:pt>
                <c:pt idx="1271">
                  <c:v>1.1185</c:v>
                </c:pt>
                <c:pt idx="1272">
                  <c:v>1.1200000000000001</c:v>
                </c:pt>
                <c:pt idx="1273">
                  <c:v>1.121</c:v>
                </c:pt>
                <c:pt idx="1274">
                  <c:v>1.1220000000000001</c:v>
                </c:pt>
                <c:pt idx="1275">
                  <c:v>1.1234999999999999</c:v>
                </c:pt>
                <c:pt idx="1276">
                  <c:v>1.1245000000000001</c:v>
                </c:pt>
                <c:pt idx="1277">
                  <c:v>1.1254999999999999</c:v>
                </c:pt>
                <c:pt idx="1278">
                  <c:v>1.1265000000000001</c:v>
                </c:pt>
                <c:pt idx="1279">
                  <c:v>1.1274999999999999</c:v>
                </c:pt>
                <c:pt idx="1280">
                  <c:v>1.129</c:v>
                </c:pt>
                <c:pt idx="1281">
                  <c:v>1.1305000000000001</c:v>
                </c:pt>
                <c:pt idx="1282">
                  <c:v>1.1315</c:v>
                </c:pt>
                <c:pt idx="1283">
                  <c:v>1.133</c:v>
                </c:pt>
                <c:pt idx="1284">
                  <c:v>1.1345000000000001</c:v>
                </c:pt>
                <c:pt idx="1285">
                  <c:v>1.1355</c:v>
                </c:pt>
                <c:pt idx="1286">
                  <c:v>1.1365000000000001</c:v>
                </c:pt>
                <c:pt idx="1287">
                  <c:v>1.1379999999999999</c:v>
                </c:pt>
                <c:pt idx="1288">
                  <c:v>1.139</c:v>
                </c:pt>
                <c:pt idx="1289">
                  <c:v>1.1405000000000001</c:v>
                </c:pt>
                <c:pt idx="1290">
                  <c:v>1.1419999999999999</c:v>
                </c:pt>
                <c:pt idx="1291">
                  <c:v>1.143</c:v>
                </c:pt>
                <c:pt idx="1292">
                  <c:v>1.1439999999999999</c:v>
                </c:pt>
                <c:pt idx="1293">
                  <c:v>1.145</c:v>
                </c:pt>
                <c:pt idx="1294">
                  <c:v>1.1459999999999999</c:v>
                </c:pt>
                <c:pt idx="1295">
                  <c:v>1.1475</c:v>
                </c:pt>
                <c:pt idx="1296">
                  <c:v>1.1485000000000001</c:v>
                </c:pt>
                <c:pt idx="1297">
                  <c:v>1.1499999999999999</c:v>
                </c:pt>
                <c:pt idx="1298">
                  <c:v>1.151</c:v>
                </c:pt>
                <c:pt idx="1299">
                  <c:v>1.1519999999999999</c:v>
                </c:pt>
                <c:pt idx="1300">
                  <c:v>1.153</c:v>
                </c:pt>
                <c:pt idx="1301">
                  <c:v>1.1539999999999999</c:v>
                </c:pt>
                <c:pt idx="1302">
                  <c:v>1.1559999999999999</c:v>
                </c:pt>
                <c:pt idx="1303">
                  <c:v>1.157</c:v>
                </c:pt>
                <c:pt idx="1304">
                  <c:v>1.1579999999999999</c:v>
                </c:pt>
                <c:pt idx="1305">
                  <c:v>1.159</c:v>
                </c:pt>
                <c:pt idx="1306">
                  <c:v>1.1599999999999999</c:v>
                </c:pt>
                <c:pt idx="1307">
                  <c:v>1.161</c:v>
                </c:pt>
                <c:pt idx="1308">
                  <c:v>1.1625000000000001</c:v>
                </c:pt>
                <c:pt idx="1309">
                  <c:v>1.1639999999999999</c:v>
                </c:pt>
                <c:pt idx="1310">
                  <c:v>1.165</c:v>
                </c:pt>
                <c:pt idx="1311">
                  <c:v>1.1665000000000001</c:v>
                </c:pt>
                <c:pt idx="1312">
                  <c:v>1.1675</c:v>
                </c:pt>
                <c:pt idx="1313">
                  <c:v>1.1685000000000001</c:v>
                </c:pt>
                <c:pt idx="1314">
                  <c:v>1.1695</c:v>
                </c:pt>
                <c:pt idx="1315">
                  <c:v>1.171</c:v>
                </c:pt>
                <c:pt idx="1316">
                  <c:v>1.1719999999999999</c:v>
                </c:pt>
                <c:pt idx="1317">
                  <c:v>1.173</c:v>
                </c:pt>
                <c:pt idx="1318">
                  <c:v>1.1745000000000001</c:v>
                </c:pt>
                <c:pt idx="1319">
                  <c:v>1.1755</c:v>
                </c:pt>
                <c:pt idx="1320">
                  <c:v>1.177</c:v>
                </c:pt>
                <c:pt idx="1321">
                  <c:v>1.1779999999999999</c:v>
                </c:pt>
                <c:pt idx="1322">
                  <c:v>1.179</c:v>
                </c:pt>
                <c:pt idx="1323">
                  <c:v>1.18</c:v>
                </c:pt>
                <c:pt idx="1324">
                  <c:v>1.181</c:v>
                </c:pt>
                <c:pt idx="1325">
                  <c:v>1.1825000000000001</c:v>
                </c:pt>
                <c:pt idx="1326">
                  <c:v>1.1835</c:v>
                </c:pt>
                <c:pt idx="1327">
                  <c:v>1.1845000000000001</c:v>
                </c:pt>
                <c:pt idx="1328">
                  <c:v>1.1855</c:v>
                </c:pt>
                <c:pt idx="1329">
                  <c:v>1.1865000000000001</c:v>
                </c:pt>
                <c:pt idx="1330">
                  <c:v>1.1875</c:v>
                </c:pt>
                <c:pt idx="1331">
                  <c:v>1.1895</c:v>
                </c:pt>
                <c:pt idx="1332">
                  <c:v>1.1904999999999999</c:v>
                </c:pt>
                <c:pt idx="1333">
                  <c:v>1.1915</c:v>
                </c:pt>
                <c:pt idx="1334">
                  <c:v>1.1924999999999999</c:v>
                </c:pt>
                <c:pt idx="1335">
                  <c:v>1.1935</c:v>
                </c:pt>
                <c:pt idx="1336">
                  <c:v>1.1950000000000001</c:v>
                </c:pt>
                <c:pt idx="1337">
                  <c:v>1.1964999999999999</c:v>
                </c:pt>
                <c:pt idx="1338">
                  <c:v>1.1975</c:v>
                </c:pt>
                <c:pt idx="1339">
                  <c:v>1.1984999999999999</c:v>
                </c:pt>
                <c:pt idx="1340">
                  <c:v>1.2</c:v>
                </c:pt>
                <c:pt idx="1341">
                  <c:v>1.2015</c:v>
                </c:pt>
                <c:pt idx="1342">
                  <c:v>1.2030000000000001</c:v>
                </c:pt>
                <c:pt idx="1343">
                  <c:v>1.204</c:v>
                </c:pt>
                <c:pt idx="1344">
                  <c:v>1.2050000000000001</c:v>
                </c:pt>
                <c:pt idx="1345">
                  <c:v>1.2070000000000001</c:v>
                </c:pt>
                <c:pt idx="1346">
                  <c:v>1.208</c:v>
                </c:pt>
                <c:pt idx="1347">
                  <c:v>1.2090000000000001</c:v>
                </c:pt>
                <c:pt idx="1348">
                  <c:v>1.21</c:v>
                </c:pt>
                <c:pt idx="1349">
                  <c:v>1.212</c:v>
                </c:pt>
                <c:pt idx="1350">
                  <c:v>1.2130000000000001</c:v>
                </c:pt>
                <c:pt idx="1351">
                  <c:v>1.214</c:v>
                </c:pt>
                <c:pt idx="1352">
                  <c:v>1.2155</c:v>
                </c:pt>
                <c:pt idx="1353">
                  <c:v>1.2170000000000001</c:v>
                </c:pt>
                <c:pt idx="1354">
                  <c:v>1.218</c:v>
                </c:pt>
                <c:pt idx="1355">
                  <c:v>1.2190000000000001</c:v>
                </c:pt>
                <c:pt idx="1356">
                  <c:v>1.22</c:v>
                </c:pt>
                <c:pt idx="1357">
                  <c:v>1.222</c:v>
                </c:pt>
                <c:pt idx="1358">
                  <c:v>1.2230000000000001</c:v>
                </c:pt>
                <c:pt idx="1359">
                  <c:v>1.2235</c:v>
                </c:pt>
                <c:pt idx="1360">
                  <c:v>1.2250000000000001</c:v>
                </c:pt>
                <c:pt idx="1361">
                  <c:v>1.2264999999999999</c:v>
                </c:pt>
                <c:pt idx="1362">
                  <c:v>1.2275</c:v>
                </c:pt>
                <c:pt idx="1363">
                  <c:v>1.2284999999999999</c:v>
                </c:pt>
                <c:pt idx="1364">
                  <c:v>1.2295</c:v>
                </c:pt>
                <c:pt idx="1365">
                  <c:v>1.2310000000000001</c:v>
                </c:pt>
                <c:pt idx="1366">
                  <c:v>1.2324999999999999</c:v>
                </c:pt>
                <c:pt idx="1367">
                  <c:v>1.2335</c:v>
                </c:pt>
                <c:pt idx="1368">
                  <c:v>1.2344999999999999</c:v>
                </c:pt>
                <c:pt idx="1369">
                  <c:v>1.236</c:v>
                </c:pt>
                <c:pt idx="1370">
                  <c:v>1.2370000000000001</c:v>
                </c:pt>
                <c:pt idx="1371">
                  <c:v>1.238</c:v>
                </c:pt>
                <c:pt idx="1372">
                  <c:v>1.2390000000000001</c:v>
                </c:pt>
                <c:pt idx="1373">
                  <c:v>1.24</c:v>
                </c:pt>
                <c:pt idx="1374">
                  <c:v>1.2415</c:v>
                </c:pt>
                <c:pt idx="1375">
                  <c:v>1.2424999999999999</c:v>
                </c:pt>
                <c:pt idx="1376">
                  <c:v>1.2435</c:v>
                </c:pt>
                <c:pt idx="1377">
                  <c:v>1.2444999999999999</c:v>
                </c:pt>
                <c:pt idx="1378">
                  <c:v>1.246</c:v>
                </c:pt>
                <c:pt idx="1379">
                  <c:v>1.2475000000000001</c:v>
                </c:pt>
                <c:pt idx="1380">
                  <c:v>1.2484999999999999</c:v>
                </c:pt>
                <c:pt idx="1381">
                  <c:v>1.2495000000000001</c:v>
                </c:pt>
                <c:pt idx="1382">
                  <c:v>1.2504999999999999</c:v>
                </c:pt>
                <c:pt idx="1383">
                  <c:v>1.2515000000000001</c:v>
                </c:pt>
                <c:pt idx="1384">
                  <c:v>1.2529999999999999</c:v>
                </c:pt>
                <c:pt idx="1385">
                  <c:v>1.254</c:v>
                </c:pt>
                <c:pt idx="1386">
                  <c:v>1.2549999999999999</c:v>
                </c:pt>
                <c:pt idx="1387">
                  <c:v>1.2565</c:v>
                </c:pt>
                <c:pt idx="1388">
                  <c:v>1.2575000000000001</c:v>
                </c:pt>
                <c:pt idx="1389">
                  <c:v>1.2585</c:v>
                </c:pt>
                <c:pt idx="1390">
                  <c:v>1.2595000000000001</c:v>
                </c:pt>
                <c:pt idx="1391">
                  <c:v>1.2605</c:v>
                </c:pt>
                <c:pt idx="1392">
                  <c:v>1.262</c:v>
                </c:pt>
                <c:pt idx="1393">
                  <c:v>1.2629999999999999</c:v>
                </c:pt>
                <c:pt idx="1394">
                  <c:v>1.2645</c:v>
                </c:pt>
                <c:pt idx="1395">
                  <c:v>1.2655000000000001</c:v>
                </c:pt>
                <c:pt idx="1396">
                  <c:v>1.2665</c:v>
                </c:pt>
                <c:pt idx="1397">
                  <c:v>1.2675000000000001</c:v>
                </c:pt>
                <c:pt idx="1398">
                  <c:v>1.2685</c:v>
                </c:pt>
                <c:pt idx="1399">
                  <c:v>1.2695000000000001</c:v>
                </c:pt>
                <c:pt idx="1400">
                  <c:v>1.2705</c:v>
                </c:pt>
                <c:pt idx="1401">
                  <c:v>1.272</c:v>
                </c:pt>
                <c:pt idx="1402">
                  <c:v>1.2729999999999999</c:v>
                </c:pt>
                <c:pt idx="1403">
                  <c:v>1.274</c:v>
                </c:pt>
                <c:pt idx="1404">
                  <c:v>1.2749999999999999</c:v>
                </c:pt>
                <c:pt idx="1405">
                  <c:v>1.276</c:v>
                </c:pt>
                <c:pt idx="1406">
                  <c:v>1.2775000000000001</c:v>
                </c:pt>
                <c:pt idx="1407">
                  <c:v>1.2785</c:v>
                </c:pt>
                <c:pt idx="1408">
                  <c:v>1.2809999999999999</c:v>
                </c:pt>
                <c:pt idx="1409">
                  <c:v>1.2829999999999999</c:v>
                </c:pt>
                <c:pt idx="1410">
                  <c:v>1.284</c:v>
                </c:pt>
                <c:pt idx="1411">
                  <c:v>1.2849999999999999</c:v>
                </c:pt>
                <c:pt idx="1412">
                  <c:v>1.286</c:v>
                </c:pt>
                <c:pt idx="1413">
                  <c:v>1.2869999999999999</c:v>
                </c:pt>
                <c:pt idx="1414">
                  <c:v>1.288</c:v>
                </c:pt>
                <c:pt idx="1415">
                  <c:v>1.2889999999999999</c:v>
                </c:pt>
                <c:pt idx="1416">
                  <c:v>1.29</c:v>
                </c:pt>
                <c:pt idx="1417">
                  <c:v>1.2909999999999999</c:v>
                </c:pt>
                <c:pt idx="1418">
                  <c:v>1.2925</c:v>
                </c:pt>
                <c:pt idx="1419">
                  <c:v>1.2935000000000001</c:v>
                </c:pt>
                <c:pt idx="1420">
                  <c:v>1.2949999999999999</c:v>
                </c:pt>
                <c:pt idx="1421">
                  <c:v>1.296</c:v>
                </c:pt>
                <c:pt idx="1422">
                  <c:v>1.2969999999999999</c:v>
                </c:pt>
                <c:pt idx="1423">
                  <c:v>1.2985</c:v>
                </c:pt>
                <c:pt idx="1424">
                  <c:v>1.2995000000000001</c:v>
                </c:pt>
                <c:pt idx="1425">
                  <c:v>1.3005</c:v>
                </c:pt>
                <c:pt idx="1426">
                  <c:v>1.3015000000000001</c:v>
                </c:pt>
                <c:pt idx="1427">
                  <c:v>1.3025</c:v>
                </c:pt>
                <c:pt idx="1428">
                  <c:v>1.3035000000000001</c:v>
                </c:pt>
                <c:pt idx="1429">
                  <c:v>1.3045</c:v>
                </c:pt>
                <c:pt idx="1430">
                  <c:v>1.306</c:v>
                </c:pt>
                <c:pt idx="1431">
                  <c:v>1.3069999999999999</c:v>
                </c:pt>
                <c:pt idx="1432">
                  <c:v>1.3080000000000001</c:v>
                </c:pt>
                <c:pt idx="1433">
                  <c:v>1.3089999999999999</c:v>
                </c:pt>
                <c:pt idx="1434">
                  <c:v>1.3105</c:v>
                </c:pt>
                <c:pt idx="1435">
                  <c:v>1.3115000000000001</c:v>
                </c:pt>
                <c:pt idx="1436">
                  <c:v>1.3134999999999999</c:v>
                </c:pt>
                <c:pt idx="1437">
                  <c:v>1.3149999999999999</c:v>
                </c:pt>
                <c:pt idx="1438">
                  <c:v>1.3160000000000001</c:v>
                </c:pt>
                <c:pt idx="1439">
                  <c:v>1.3174999999999999</c:v>
                </c:pt>
                <c:pt idx="1440">
                  <c:v>1.3185</c:v>
                </c:pt>
                <c:pt idx="1441">
                  <c:v>1.3194999999999999</c:v>
                </c:pt>
                <c:pt idx="1442">
                  <c:v>1.3205</c:v>
                </c:pt>
                <c:pt idx="1443">
                  <c:v>1.3214999999999999</c:v>
                </c:pt>
                <c:pt idx="1444">
                  <c:v>1.3225</c:v>
                </c:pt>
                <c:pt idx="1445">
                  <c:v>1.3234999999999999</c:v>
                </c:pt>
                <c:pt idx="1446">
                  <c:v>1.3245</c:v>
                </c:pt>
                <c:pt idx="1447">
                  <c:v>1.3254999999999999</c:v>
                </c:pt>
                <c:pt idx="1448">
                  <c:v>1.3265</c:v>
                </c:pt>
                <c:pt idx="1449">
                  <c:v>1.3285</c:v>
                </c:pt>
                <c:pt idx="1450">
                  <c:v>1.33</c:v>
                </c:pt>
                <c:pt idx="1451">
                  <c:v>1.3314999999999999</c:v>
                </c:pt>
                <c:pt idx="1452">
                  <c:v>1.3325</c:v>
                </c:pt>
                <c:pt idx="1453">
                  <c:v>1.3334999999999999</c:v>
                </c:pt>
                <c:pt idx="1454">
                  <c:v>1.335</c:v>
                </c:pt>
                <c:pt idx="1455">
                  <c:v>1.3360000000000001</c:v>
                </c:pt>
                <c:pt idx="1456">
                  <c:v>1.3374999999999999</c:v>
                </c:pt>
                <c:pt idx="1457">
                  <c:v>1.3385</c:v>
                </c:pt>
                <c:pt idx="1458">
                  <c:v>1.3394999999999999</c:v>
                </c:pt>
                <c:pt idx="1459">
                  <c:v>1.3405</c:v>
                </c:pt>
                <c:pt idx="1460">
                  <c:v>1.3414999999999999</c:v>
                </c:pt>
                <c:pt idx="1461">
                  <c:v>1.3425</c:v>
                </c:pt>
                <c:pt idx="1462">
                  <c:v>1.3434999999999999</c:v>
                </c:pt>
                <c:pt idx="1463">
                  <c:v>1.345</c:v>
                </c:pt>
                <c:pt idx="1464">
                  <c:v>1.3460000000000001</c:v>
                </c:pt>
                <c:pt idx="1465">
                  <c:v>1.347</c:v>
                </c:pt>
                <c:pt idx="1466">
                  <c:v>1.3480000000000001</c:v>
                </c:pt>
                <c:pt idx="1467">
                  <c:v>1.3494999999999999</c:v>
                </c:pt>
                <c:pt idx="1468">
                  <c:v>1.351</c:v>
                </c:pt>
                <c:pt idx="1469">
                  <c:v>1.3514999999999999</c:v>
                </c:pt>
                <c:pt idx="1470">
                  <c:v>1.353</c:v>
                </c:pt>
                <c:pt idx="1471">
                  <c:v>1.3545</c:v>
                </c:pt>
                <c:pt idx="1472">
                  <c:v>1.3554999999999999</c:v>
                </c:pt>
                <c:pt idx="1473">
                  <c:v>1.3565</c:v>
                </c:pt>
                <c:pt idx="1474">
                  <c:v>1.3580000000000001</c:v>
                </c:pt>
                <c:pt idx="1475">
                  <c:v>1.359</c:v>
                </c:pt>
                <c:pt idx="1476">
                  <c:v>1.36</c:v>
                </c:pt>
                <c:pt idx="1477">
                  <c:v>1.361</c:v>
                </c:pt>
                <c:pt idx="1478">
                  <c:v>1.3620000000000001</c:v>
                </c:pt>
                <c:pt idx="1479">
                  <c:v>1.3634999999999999</c:v>
                </c:pt>
                <c:pt idx="1480">
                  <c:v>1.365</c:v>
                </c:pt>
                <c:pt idx="1481">
                  <c:v>1.3660000000000001</c:v>
                </c:pt>
                <c:pt idx="1482">
                  <c:v>1.367</c:v>
                </c:pt>
                <c:pt idx="1483">
                  <c:v>1.3680000000000001</c:v>
                </c:pt>
                <c:pt idx="1484">
                  <c:v>1.3694999999999999</c:v>
                </c:pt>
                <c:pt idx="1485">
                  <c:v>1.3705000000000001</c:v>
                </c:pt>
                <c:pt idx="1486">
                  <c:v>1.3714999999999999</c:v>
                </c:pt>
                <c:pt idx="1487">
                  <c:v>1.3725000000000001</c:v>
                </c:pt>
                <c:pt idx="1488">
                  <c:v>1.3740000000000001</c:v>
                </c:pt>
                <c:pt idx="1489">
                  <c:v>1.3754999999999999</c:v>
                </c:pt>
                <c:pt idx="1490">
                  <c:v>1.3765000000000001</c:v>
                </c:pt>
                <c:pt idx="1491">
                  <c:v>1.3774999999999999</c:v>
                </c:pt>
                <c:pt idx="1492">
                  <c:v>1.3785000000000001</c:v>
                </c:pt>
                <c:pt idx="1493">
                  <c:v>1.3794999999999999</c:v>
                </c:pt>
                <c:pt idx="1494">
                  <c:v>1.3805000000000001</c:v>
                </c:pt>
                <c:pt idx="1495">
                  <c:v>1.3815</c:v>
                </c:pt>
                <c:pt idx="1496">
                  <c:v>1.383</c:v>
                </c:pt>
                <c:pt idx="1497">
                  <c:v>1.3839999999999999</c:v>
                </c:pt>
                <c:pt idx="1498">
                  <c:v>1.385</c:v>
                </c:pt>
                <c:pt idx="1499">
                  <c:v>1.3859999999999999</c:v>
                </c:pt>
                <c:pt idx="1500">
                  <c:v>1.387</c:v>
                </c:pt>
                <c:pt idx="1501">
                  <c:v>1.3885000000000001</c:v>
                </c:pt>
                <c:pt idx="1502">
                  <c:v>1.39</c:v>
                </c:pt>
                <c:pt idx="1503">
                  <c:v>1.3925000000000001</c:v>
                </c:pt>
                <c:pt idx="1504">
                  <c:v>1.3935</c:v>
                </c:pt>
                <c:pt idx="1505">
                  <c:v>1.395</c:v>
                </c:pt>
                <c:pt idx="1506">
                  <c:v>1.3965000000000001</c:v>
                </c:pt>
                <c:pt idx="1507">
                  <c:v>1.3975</c:v>
                </c:pt>
                <c:pt idx="1508">
                  <c:v>1.3985000000000001</c:v>
                </c:pt>
                <c:pt idx="1509">
                  <c:v>1.3995</c:v>
                </c:pt>
                <c:pt idx="1510">
                  <c:v>1.4005000000000001</c:v>
                </c:pt>
                <c:pt idx="1511">
                  <c:v>1.4015</c:v>
                </c:pt>
                <c:pt idx="1512">
                  <c:v>1.403</c:v>
                </c:pt>
                <c:pt idx="1513">
                  <c:v>1.4045000000000001</c:v>
                </c:pt>
                <c:pt idx="1514">
                  <c:v>1.4055</c:v>
                </c:pt>
                <c:pt idx="1515">
                  <c:v>1.4065000000000001</c:v>
                </c:pt>
                <c:pt idx="1516">
                  <c:v>1.4079999999999999</c:v>
                </c:pt>
                <c:pt idx="1517">
                  <c:v>1.409</c:v>
                </c:pt>
                <c:pt idx="1518">
                  <c:v>1.4105000000000001</c:v>
                </c:pt>
                <c:pt idx="1519">
                  <c:v>1.4119999999999999</c:v>
                </c:pt>
                <c:pt idx="1520">
                  <c:v>1.4235</c:v>
                </c:pt>
                <c:pt idx="1521">
                  <c:v>1.4239999999999999</c:v>
                </c:pt>
                <c:pt idx="1522">
                  <c:v>1.425</c:v>
                </c:pt>
                <c:pt idx="1523">
                  <c:v>1.4259999999999999</c:v>
                </c:pt>
                <c:pt idx="1524">
                  <c:v>1.4275</c:v>
                </c:pt>
                <c:pt idx="1525">
                  <c:v>1.4285000000000001</c:v>
                </c:pt>
                <c:pt idx="1526">
                  <c:v>1.4295</c:v>
                </c:pt>
                <c:pt idx="1527">
                  <c:v>1.4305000000000001</c:v>
                </c:pt>
                <c:pt idx="1528">
                  <c:v>1.4315</c:v>
                </c:pt>
                <c:pt idx="1529">
                  <c:v>1.4325000000000001</c:v>
                </c:pt>
                <c:pt idx="1530">
                  <c:v>1.4335</c:v>
                </c:pt>
                <c:pt idx="1531">
                  <c:v>1.4345000000000001</c:v>
                </c:pt>
                <c:pt idx="1532">
                  <c:v>1.4355</c:v>
                </c:pt>
                <c:pt idx="1533">
                  <c:v>1.4370000000000001</c:v>
                </c:pt>
                <c:pt idx="1534">
                  <c:v>1.4379999999999999</c:v>
                </c:pt>
                <c:pt idx="1535">
                  <c:v>1.4390000000000001</c:v>
                </c:pt>
                <c:pt idx="1536">
                  <c:v>1.44</c:v>
                </c:pt>
                <c:pt idx="1537">
                  <c:v>1.4415</c:v>
                </c:pt>
                <c:pt idx="1538">
                  <c:v>1.4424999999999999</c:v>
                </c:pt>
                <c:pt idx="1539">
                  <c:v>1.4435</c:v>
                </c:pt>
                <c:pt idx="1540">
                  <c:v>1.4444999999999999</c:v>
                </c:pt>
                <c:pt idx="1541">
                  <c:v>1.446</c:v>
                </c:pt>
                <c:pt idx="1542">
                  <c:v>1.4470000000000001</c:v>
                </c:pt>
                <c:pt idx="1543">
                  <c:v>1.448</c:v>
                </c:pt>
                <c:pt idx="1544">
                  <c:v>1.4490000000000001</c:v>
                </c:pt>
                <c:pt idx="1545">
                  <c:v>1.45</c:v>
                </c:pt>
                <c:pt idx="1546">
                  <c:v>1.4510000000000001</c:v>
                </c:pt>
                <c:pt idx="1547">
                  <c:v>1.452</c:v>
                </c:pt>
                <c:pt idx="1548">
                  <c:v>1.4530000000000001</c:v>
                </c:pt>
                <c:pt idx="1549">
                  <c:v>1.454</c:v>
                </c:pt>
                <c:pt idx="1550">
                  <c:v>1.4555</c:v>
                </c:pt>
                <c:pt idx="1551">
                  <c:v>1.4564999999999999</c:v>
                </c:pt>
                <c:pt idx="1552">
                  <c:v>1.458</c:v>
                </c:pt>
                <c:pt idx="1553">
                  <c:v>1.4584999999999999</c:v>
                </c:pt>
                <c:pt idx="1554">
                  <c:v>1.46</c:v>
                </c:pt>
                <c:pt idx="1555">
                  <c:v>1.4610000000000001</c:v>
                </c:pt>
                <c:pt idx="1556">
                  <c:v>1.462</c:v>
                </c:pt>
                <c:pt idx="1557">
                  <c:v>1.4630000000000001</c:v>
                </c:pt>
                <c:pt idx="1558">
                  <c:v>1.464</c:v>
                </c:pt>
                <c:pt idx="1559">
                  <c:v>1.4655</c:v>
                </c:pt>
                <c:pt idx="1560">
                  <c:v>1.4664999999999999</c:v>
                </c:pt>
                <c:pt idx="1561">
                  <c:v>1.4675</c:v>
                </c:pt>
                <c:pt idx="1562">
                  <c:v>1.4690000000000001</c:v>
                </c:pt>
                <c:pt idx="1563">
                  <c:v>1.47</c:v>
                </c:pt>
                <c:pt idx="1564">
                  <c:v>1.4710000000000001</c:v>
                </c:pt>
                <c:pt idx="1565">
                  <c:v>1.472</c:v>
                </c:pt>
                <c:pt idx="1566">
                  <c:v>1.4730000000000001</c:v>
                </c:pt>
                <c:pt idx="1567">
                  <c:v>1.4744999999999999</c:v>
                </c:pt>
                <c:pt idx="1568">
                  <c:v>1.4755</c:v>
                </c:pt>
                <c:pt idx="1569">
                  <c:v>1.4770000000000001</c:v>
                </c:pt>
                <c:pt idx="1570">
                  <c:v>1.478</c:v>
                </c:pt>
                <c:pt idx="1571">
                  <c:v>1.4795</c:v>
                </c:pt>
                <c:pt idx="1572">
                  <c:v>1.4804999999999999</c:v>
                </c:pt>
                <c:pt idx="1573">
                  <c:v>1.482</c:v>
                </c:pt>
                <c:pt idx="1574">
                  <c:v>1.4830000000000001</c:v>
                </c:pt>
                <c:pt idx="1575">
                  <c:v>1.4844999999999999</c:v>
                </c:pt>
                <c:pt idx="1576">
                  <c:v>1.4855</c:v>
                </c:pt>
                <c:pt idx="1577">
                  <c:v>1.4870000000000001</c:v>
                </c:pt>
                <c:pt idx="1578">
                  <c:v>1.488</c:v>
                </c:pt>
                <c:pt idx="1579">
                  <c:v>1.4890000000000001</c:v>
                </c:pt>
                <c:pt idx="1580">
                  <c:v>1.49</c:v>
                </c:pt>
                <c:pt idx="1581">
                  <c:v>1.4915</c:v>
                </c:pt>
                <c:pt idx="1582">
                  <c:v>1.4930000000000001</c:v>
                </c:pt>
                <c:pt idx="1583">
                  <c:v>1.494</c:v>
                </c:pt>
                <c:pt idx="1584">
                  <c:v>1.4950000000000001</c:v>
                </c:pt>
                <c:pt idx="1585">
                  <c:v>1.4964999999999999</c:v>
                </c:pt>
                <c:pt idx="1586">
                  <c:v>1.4975000000000001</c:v>
                </c:pt>
                <c:pt idx="1587">
                  <c:v>1.4984999999999999</c:v>
                </c:pt>
                <c:pt idx="1588">
                  <c:v>1.4995000000000001</c:v>
                </c:pt>
                <c:pt idx="1589">
                  <c:v>1.5004999999999999</c:v>
                </c:pt>
                <c:pt idx="1590">
                  <c:v>1.502</c:v>
                </c:pt>
                <c:pt idx="1591">
                  <c:v>1.5035000000000001</c:v>
                </c:pt>
                <c:pt idx="1592">
                  <c:v>1.5044999999999999</c:v>
                </c:pt>
                <c:pt idx="1593">
                  <c:v>1.5055000000000001</c:v>
                </c:pt>
                <c:pt idx="1594">
                  <c:v>1.5065</c:v>
                </c:pt>
                <c:pt idx="1595">
                  <c:v>1.508</c:v>
                </c:pt>
                <c:pt idx="1596">
                  <c:v>1.5095000000000001</c:v>
                </c:pt>
                <c:pt idx="1597">
                  <c:v>1.5105</c:v>
                </c:pt>
                <c:pt idx="1598">
                  <c:v>1.5115000000000001</c:v>
                </c:pt>
                <c:pt idx="1599">
                  <c:v>1.5125</c:v>
                </c:pt>
                <c:pt idx="1600">
                  <c:v>1.5135000000000001</c:v>
                </c:pt>
                <c:pt idx="1601">
                  <c:v>1.5155000000000001</c:v>
                </c:pt>
                <c:pt idx="1602">
                  <c:v>1.5165</c:v>
                </c:pt>
                <c:pt idx="1603">
                  <c:v>1.5175000000000001</c:v>
                </c:pt>
                <c:pt idx="1604">
                  <c:v>1.5185</c:v>
                </c:pt>
                <c:pt idx="1605">
                  <c:v>1.52</c:v>
                </c:pt>
                <c:pt idx="1606">
                  <c:v>1.5215000000000001</c:v>
                </c:pt>
                <c:pt idx="1607">
                  <c:v>1.5225</c:v>
                </c:pt>
                <c:pt idx="1608">
                  <c:v>1.5235000000000001</c:v>
                </c:pt>
                <c:pt idx="1609">
                  <c:v>1.5245</c:v>
                </c:pt>
                <c:pt idx="1610">
                  <c:v>1.5255000000000001</c:v>
                </c:pt>
                <c:pt idx="1611">
                  <c:v>1.5275000000000001</c:v>
                </c:pt>
                <c:pt idx="1612">
                  <c:v>1.5285</c:v>
                </c:pt>
                <c:pt idx="1613">
                  <c:v>1.5295000000000001</c:v>
                </c:pt>
                <c:pt idx="1614">
                  <c:v>1.5305</c:v>
                </c:pt>
                <c:pt idx="1615">
                  <c:v>1.5315000000000001</c:v>
                </c:pt>
                <c:pt idx="1616">
                  <c:v>1.5325</c:v>
                </c:pt>
                <c:pt idx="1617">
                  <c:v>1.5335000000000001</c:v>
                </c:pt>
                <c:pt idx="1618">
                  <c:v>1.5345</c:v>
                </c:pt>
                <c:pt idx="1619">
                  <c:v>1.5365</c:v>
                </c:pt>
                <c:pt idx="1620">
                  <c:v>1.5375000000000001</c:v>
                </c:pt>
                <c:pt idx="1621">
                  <c:v>1.5385</c:v>
                </c:pt>
                <c:pt idx="1622">
                  <c:v>1.54</c:v>
                </c:pt>
                <c:pt idx="1623">
                  <c:v>1.5409999999999999</c:v>
                </c:pt>
                <c:pt idx="1624">
                  <c:v>1.542</c:v>
                </c:pt>
                <c:pt idx="1625">
                  <c:v>1.5429999999999999</c:v>
                </c:pt>
                <c:pt idx="1626">
                  <c:v>1.544</c:v>
                </c:pt>
                <c:pt idx="1627">
                  <c:v>1.5455000000000001</c:v>
                </c:pt>
                <c:pt idx="1628">
                  <c:v>1.5465</c:v>
                </c:pt>
                <c:pt idx="1629">
                  <c:v>1.548</c:v>
                </c:pt>
                <c:pt idx="1630">
                  <c:v>1.5489999999999999</c:v>
                </c:pt>
                <c:pt idx="1631">
                  <c:v>1.55</c:v>
                </c:pt>
                <c:pt idx="1632">
                  <c:v>1.5515000000000001</c:v>
                </c:pt>
                <c:pt idx="1633">
                  <c:v>1.5529999999999999</c:v>
                </c:pt>
                <c:pt idx="1634">
                  <c:v>1.5545</c:v>
                </c:pt>
                <c:pt idx="1635">
                  <c:v>1.5565</c:v>
                </c:pt>
                <c:pt idx="1636">
                  <c:v>1.56</c:v>
                </c:pt>
                <c:pt idx="1637">
                  <c:v>1.5615000000000001</c:v>
                </c:pt>
                <c:pt idx="1638">
                  <c:v>1.5629999999999999</c:v>
                </c:pt>
                <c:pt idx="1639">
                  <c:v>1.5640000000000001</c:v>
                </c:pt>
                <c:pt idx="1640">
                  <c:v>1.5649999999999999</c:v>
                </c:pt>
                <c:pt idx="1641">
                  <c:v>1.5665</c:v>
                </c:pt>
                <c:pt idx="1642">
                  <c:v>1.5674999999999999</c:v>
                </c:pt>
                <c:pt idx="1643">
                  <c:v>1.569</c:v>
                </c:pt>
                <c:pt idx="1644">
                  <c:v>1.57</c:v>
                </c:pt>
                <c:pt idx="1645">
                  <c:v>1.571</c:v>
                </c:pt>
                <c:pt idx="1646">
                  <c:v>1.5725</c:v>
                </c:pt>
                <c:pt idx="1647">
                  <c:v>1.5734999999999999</c:v>
                </c:pt>
                <c:pt idx="1648">
                  <c:v>1.575</c:v>
                </c:pt>
                <c:pt idx="1649">
                  <c:v>1.5760000000000001</c:v>
                </c:pt>
                <c:pt idx="1650">
                  <c:v>1.5774999999999999</c:v>
                </c:pt>
                <c:pt idx="1651">
                  <c:v>1.5785</c:v>
                </c:pt>
                <c:pt idx="1652">
                  <c:v>1.58</c:v>
                </c:pt>
                <c:pt idx="1653">
                  <c:v>1.581</c:v>
                </c:pt>
                <c:pt idx="1654">
                  <c:v>1.5820000000000001</c:v>
                </c:pt>
                <c:pt idx="1655">
                  <c:v>1.583</c:v>
                </c:pt>
                <c:pt idx="1656">
                  <c:v>1.585</c:v>
                </c:pt>
                <c:pt idx="1657">
                  <c:v>1.5860000000000001</c:v>
                </c:pt>
                <c:pt idx="1658">
                  <c:v>1.587</c:v>
                </c:pt>
                <c:pt idx="1659">
                  <c:v>1.5880000000000001</c:v>
                </c:pt>
                <c:pt idx="1660">
                  <c:v>1.589</c:v>
                </c:pt>
                <c:pt idx="1661">
                  <c:v>1.59</c:v>
                </c:pt>
                <c:pt idx="1662">
                  <c:v>1.5914999999999999</c:v>
                </c:pt>
                <c:pt idx="1663">
                  <c:v>1.5925</c:v>
                </c:pt>
                <c:pt idx="1664">
                  <c:v>1.5940000000000001</c:v>
                </c:pt>
                <c:pt idx="1665">
                  <c:v>1.5954999999999999</c:v>
                </c:pt>
                <c:pt idx="1666">
                  <c:v>1.5965</c:v>
                </c:pt>
                <c:pt idx="1667">
                  <c:v>1.5974999999999999</c:v>
                </c:pt>
                <c:pt idx="1668">
                  <c:v>1.599</c:v>
                </c:pt>
                <c:pt idx="1669">
                  <c:v>1.6005</c:v>
                </c:pt>
                <c:pt idx="1670">
                  <c:v>1.6014999999999999</c:v>
                </c:pt>
                <c:pt idx="1671">
                  <c:v>1.603</c:v>
                </c:pt>
                <c:pt idx="1672">
                  <c:v>1.6040000000000001</c:v>
                </c:pt>
                <c:pt idx="1673">
                  <c:v>1.6054999999999999</c:v>
                </c:pt>
                <c:pt idx="1674">
                  <c:v>1.6065</c:v>
                </c:pt>
                <c:pt idx="1675">
                  <c:v>1.6074999999999999</c:v>
                </c:pt>
                <c:pt idx="1676">
                  <c:v>1.6085</c:v>
                </c:pt>
                <c:pt idx="1677">
                  <c:v>1.61</c:v>
                </c:pt>
                <c:pt idx="1678">
                  <c:v>1.6105</c:v>
                </c:pt>
                <c:pt idx="1679">
                  <c:v>1.6120000000000001</c:v>
                </c:pt>
                <c:pt idx="1680">
                  <c:v>1.613</c:v>
                </c:pt>
                <c:pt idx="1681">
                  <c:v>1.6145</c:v>
                </c:pt>
                <c:pt idx="1682">
                  <c:v>1.6154999999999999</c:v>
                </c:pt>
                <c:pt idx="1683">
                  <c:v>1.6165</c:v>
                </c:pt>
                <c:pt idx="1684">
                  <c:v>1.6174999999999999</c:v>
                </c:pt>
                <c:pt idx="1685">
                  <c:v>1.6194999999999999</c:v>
                </c:pt>
                <c:pt idx="1686">
                  <c:v>1.6205000000000001</c:v>
                </c:pt>
                <c:pt idx="1687">
                  <c:v>1.6214999999999999</c:v>
                </c:pt>
                <c:pt idx="1688">
                  <c:v>1.6225000000000001</c:v>
                </c:pt>
                <c:pt idx="1689">
                  <c:v>1.6240000000000001</c:v>
                </c:pt>
                <c:pt idx="1690">
                  <c:v>1.6254999999999999</c:v>
                </c:pt>
                <c:pt idx="1691">
                  <c:v>1.6265000000000001</c:v>
                </c:pt>
                <c:pt idx="1692">
                  <c:v>1.6274999999999999</c:v>
                </c:pt>
                <c:pt idx="1693">
                  <c:v>1.6294999999999999</c:v>
                </c:pt>
                <c:pt idx="1694">
                  <c:v>1.6305000000000001</c:v>
                </c:pt>
                <c:pt idx="1695">
                  <c:v>1.6315</c:v>
                </c:pt>
                <c:pt idx="1696">
                  <c:v>1.6325000000000001</c:v>
                </c:pt>
                <c:pt idx="1697">
                  <c:v>1.6335</c:v>
                </c:pt>
                <c:pt idx="1698">
                  <c:v>1.635</c:v>
                </c:pt>
                <c:pt idx="1699">
                  <c:v>1.6359999999999999</c:v>
                </c:pt>
                <c:pt idx="1700">
                  <c:v>1.6375</c:v>
                </c:pt>
                <c:pt idx="1701">
                  <c:v>1.639</c:v>
                </c:pt>
                <c:pt idx="1702">
                  <c:v>1.6405000000000001</c:v>
                </c:pt>
                <c:pt idx="1703">
                  <c:v>1.6415</c:v>
                </c:pt>
                <c:pt idx="1704">
                  <c:v>1.643</c:v>
                </c:pt>
                <c:pt idx="1705">
                  <c:v>1.645</c:v>
                </c:pt>
                <c:pt idx="1706">
                  <c:v>1.6465000000000001</c:v>
                </c:pt>
                <c:pt idx="1707">
                  <c:v>1.6479999999999999</c:v>
                </c:pt>
                <c:pt idx="1708">
                  <c:v>1.649</c:v>
                </c:pt>
                <c:pt idx="1709">
                  <c:v>1.6505000000000001</c:v>
                </c:pt>
                <c:pt idx="1710">
                  <c:v>1.6519999999999999</c:v>
                </c:pt>
                <c:pt idx="1711">
                  <c:v>1.653</c:v>
                </c:pt>
                <c:pt idx="1712">
                  <c:v>1.6539999999999999</c:v>
                </c:pt>
                <c:pt idx="1713">
                  <c:v>1.6555</c:v>
                </c:pt>
                <c:pt idx="1714">
                  <c:v>1.657</c:v>
                </c:pt>
                <c:pt idx="1715">
                  <c:v>1.6579999999999999</c:v>
                </c:pt>
                <c:pt idx="1716">
                  <c:v>1.659</c:v>
                </c:pt>
                <c:pt idx="1717">
                  <c:v>1.6605000000000001</c:v>
                </c:pt>
                <c:pt idx="1718">
                  <c:v>1.6619999999999999</c:v>
                </c:pt>
                <c:pt idx="1719">
                  <c:v>1.663</c:v>
                </c:pt>
                <c:pt idx="1720">
                  <c:v>1.6645000000000001</c:v>
                </c:pt>
                <c:pt idx="1721">
                  <c:v>1.6655</c:v>
                </c:pt>
                <c:pt idx="1722">
                  <c:v>1.667</c:v>
                </c:pt>
                <c:pt idx="1723">
                  <c:v>1.6685000000000001</c:v>
                </c:pt>
                <c:pt idx="1724">
                  <c:v>1.6695</c:v>
                </c:pt>
                <c:pt idx="1725">
                  <c:v>1.6705000000000001</c:v>
                </c:pt>
                <c:pt idx="1726">
                  <c:v>1.6715</c:v>
                </c:pt>
                <c:pt idx="1727">
                  <c:v>1.673</c:v>
                </c:pt>
                <c:pt idx="1728">
                  <c:v>1.6739999999999999</c:v>
                </c:pt>
                <c:pt idx="1729">
                  <c:v>1.6755</c:v>
                </c:pt>
                <c:pt idx="1730">
                  <c:v>1.6765000000000001</c:v>
                </c:pt>
                <c:pt idx="1731">
                  <c:v>1.6779999999999999</c:v>
                </c:pt>
                <c:pt idx="1732">
                  <c:v>1.679</c:v>
                </c:pt>
                <c:pt idx="1733">
                  <c:v>1.6805000000000001</c:v>
                </c:pt>
                <c:pt idx="1734">
                  <c:v>1.6815</c:v>
                </c:pt>
                <c:pt idx="1735">
                  <c:v>1.6830000000000001</c:v>
                </c:pt>
                <c:pt idx="1736">
                  <c:v>1.6839999999999999</c:v>
                </c:pt>
                <c:pt idx="1737">
                  <c:v>1.6850000000000001</c:v>
                </c:pt>
                <c:pt idx="1738">
                  <c:v>1.6865000000000001</c:v>
                </c:pt>
                <c:pt idx="1739">
                  <c:v>1.6879999999999999</c:v>
                </c:pt>
                <c:pt idx="1740">
                  <c:v>1.6890000000000001</c:v>
                </c:pt>
                <c:pt idx="1741">
                  <c:v>1.6904999999999999</c:v>
                </c:pt>
                <c:pt idx="1742">
                  <c:v>1.6915</c:v>
                </c:pt>
                <c:pt idx="1743">
                  <c:v>1.6924999999999999</c:v>
                </c:pt>
                <c:pt idx="1744">
                  <c:v>1.694</c:v>
                </c:pt>
                <c:pt idx="1745">
                  <c:v>1.6950000000000001</c:v>
                </c:pt>
                <c:pt idx="1746">
                  <c:v>1.696</c:v>
                </c:pt>
                <c:pt idx="1747">
                  <c:v>1.6975</c:v>
                </c:pt>
                <c:pt idx="1748">
                  <c:v>1.6984999999999999</c:v>
                </c:pt>
                <c:pt idx="1749">
                  <c:v>1.7</c:v>
                </c:pt>
                <c:pt idx="1750">
                  <c:v>1.7010000000000001</c:v>
                </c:pt>
                <c:pt idx="1751">
                  <c:v>1.702</c:v>
                </c:pt>
                <c:pt idx="1752">
                  <c:v>1.7035</c:v>
                </c:pt>
                <c:pt idx="1753">
                  <c:v>1.7050000000000001</c:v>
                </c:pt>
                <c:pt idx="1754">
                  <c:v>1.706</c:v>
                </c:pt>
                <c:pt idx="1755">
                  <c:v>1.7070000000000001</c:v>
                </c:pt>
                <c:pt idx="1756">
                  <c:v>1.7090000000000001</c:v>
                </c:pt>
                <c:pt idx="1757">
                  <c:v>1.71</c:v>
                </c:pt>
                <c:pt idx="1758">
                  <c:v>1.7115</c:v>
                </c:pt>
                <c:pt idx="1759">
                  <c:v>1.7144999999999999</c:v>
                </c:pt>
                <c:pt idx="1760">
                  <c:v>1.7164999999999999</c:v>
                </c:pt>
                <c:pt idx="1761">
                  <c:v>1.718</c:v>
                </c:pt>
                <c:pt idx="1762">
                  <c:v>1.7190000000000001</c:v>
                </c:pt>
                <c:pt idx="1763">
                  <c:v>1.7204999999999999</c:v>
                </c:pt>
                <c:pt idx="1764">
                  <c:v>1.7215</c:v>
                </c:pt>
                <c:pt idx="1765">
                  <c:v>1.7224999999999999</c:v>
                </c:pt>
                <c:pt idx="1766">
                  <c:v>1.7235</c:v>
                </c:pt>
                <c:pt idx="1767">
                  <c:v>1.7244999999999999</c:v>
                </c:pt>
                <c:pt idx="1768">
                  <c:v>1.7255</c:v>
                </c:pt>
                <c:pt idx="1769">
                  <c:v>1.7264999999999999</c:v>
                </c:pt>
                <c:pt idx="1770">
                  <c:v>1.728</c:v>
                </c:pt>
                <c:pt idx="1771">
                  <c:v>1.7290000000000001</c:v>
                </c:pt>
                <c:pt idx="1772">
                  <c:v>1.7304999999999999</c:v>
                </c:pt>
                <c:pt idx="1773">
                  <c:v>1.7315</c:v>
                </c:pt>
                <c:pt idx="1774">
                  <c:v>1.7324999999999999</c:v>
                </c:pt>
                <c:pt idx="1775">
                  <c:v>1.7335</c:v>
                </c:pt>
                <c:pt idx="1776">
                  <c:v>1.7344999999999999</c:v>
                </c:pt>
                <c:pt idx="1777">
                  <c:v>1.7355</c:v>
                </c:pt>
                <c:pt idx="1778">
                  <c:v>1.7364999999999999</c:v>
                </c:pt>
                <c:pt idx="1779">
                  <c:v>1.738</c:v>
                </c:pt>
                <c:pt idx="1780">
                  <c:v>1.7390000000000001</c:v>
                </c:pt>
                <c:pt idx="1781">
                  <c:v>1.7404999999999999</c:v>
                </c:pt>
                <c:pt idx="1782">
                  <c:v>1.7415</c:v>
                </c:pt>
                <c:pt idx="1783">
                  <c:v>1.7430000000000001</c:v>
                </c:pt>
                <c:pt idx="1784">
                  <c:v>1.744</c:v>
                </c:pt>
                <c:pt idx="1785">
                  <c:v>1.7450000000000001</c:v>
                </c:pt>
                <c:pt idx="1786">
                  <c:v>1.746</c:v>
                </c:pt>
                <c:pt idx="1787">
                  <c:v>1.7475000000000001</c:v>
                </c:pt>
                <c:pt idx="1788">
                  <c:v>1.7484999999999999</c:v>
                </c:pt>
                <c:pt idx="1789">
                  <c:v>1.7495000000000001</c:v>
                </c:pt>
                <c:pt idx="1790">
                  <c:v>1.7509999999999999</c:v>
                </c:pt>
                <c:pt idx="1791">
                  <c:v>1.752</c:v>
                </c:pt>
                <c:pt idx="1792">
                  <c:v>1.7535000000000001</c:v>
                </c:pt>
                <c:pt idx="1793">
                  <c:v>1.7544999999999999</c:v>
                </c:pt>
                <c:pt idx="1794">
                  <c:v>1.7555000000000001</c:v>
                </c:pt>
                <c:pt idx="1795">
                  <c:v>1.7569999999999999</c:v>
                </c:pt>
                <c:pt idx="1796">
                  <c:v>1.758</c:v>
                </c:pt>
                <c:pt idx="1797">
                  <c:v>1.7589999999999999</c:v>
                </c:pt>
                <c:pt idx="1798">
                  <c:v>1.76</c:v>
                </c:pt>
                <c:pt idx="1799">
                  <c:v>1.7615000000000001</c:v>
                </c:pt>
                <c:pt idx="1800">
                  <c:v>1.7629999999999999</c:v>
                </c:pt>
                <c:pt idx="1801">
                  <c:v>1.764</c:v>
                </c:pt>
                <c:pt idx="1802">
                  <c:v>1.7649999999999999</c:v>
                </c:pt>
                <c:pt idx="1803">
                  <c:v>1.7665</c:v>
                </c:pt>
                <c:pt idx="1804">
                  <c:v>1.7675000000000001</c:v>
                </c:pt>
                <c:pt idx="1805">
                  <c:v>1.7685</c:v>
                </c:pt>
                <c:pt idx="1806">
                  <c:v>1.77</c:v>
                </c:pt>
                <c:pt idx="1807">
                  <c:v>1.7715000000000001</c:v>
                </c:pt>
                <c:pt idx="1808">
                  <c:v>1.7729999999999999</c:v>
                </c:pt>
                <c:pt idx="1809">
                  <c:v>1.7745</c:v>
                </c:pt>
                <c:pt idx="1810">
                  <c:v>1.7755000000000001</c:v>
                </c:pt>
                <c:pt idx="1811">
                  <c:v>1.7769999999999999</c:v>
                </c:pt>
                <c:pt idx="1812">
                  <c:v>1.7785</c:v>
                </c:pt>
                <c:pt idx="1813">
                  <c:v>1.7795000000000001</c:v>
                </c:pt>
                <c:pt idx="1814">
                  <c:v>1.7805</c:v>
                </c:pt>
                <c:pt idx="1815">
                  <c:v>1.7815000000000001</c:v>
                </c:pt>
                <c:pt idx="1816">
                  <c:v>1.7829999999999999</c:v>
                </c:pt>
                <c:pt idx="1817">
                  <c:v>1.784</c:v>
                </c:pt>
                <c:pt idx="1818">
                  <c:v>1.7849999999999999</c:v>
                </c:pt>
                <c:pt idx="1819">
                  <c:v>1.786</c:v>
                </c:pt>
                <c:pt idx="1820">
                  <c:v>1.7869999999999999</c:v>
                </c:pt>
                <c:pt idx="1821">
                  <c:v>1.7885</c:v>
                </c:pt>
                <c:pt idx="1822">
                  <c:v>1.79</c:v>
                </c:pt>
                <c:pt idx="1823">
                  <c:v>1.7909999999999999</c:v>
                </c:pt>
                <c:pt idx="1824">
                  <c:v>1.792</c:v>
                </c:pt>
                <c:pt idx="1825">
                  <c:v>1.7935000000000001</c:v>
                </c:pt>
                <c:pt idx="1826">
                  <c:v>1.7945</c:v>
                </c:pt>
                <c:pt idx="1827">
                  <c:v>1.7955000000000001</c:v>
                </c:pt>
                <c:pt idx="1828">
                  <c:v>1.7969999999999999</c:v>
                </c:pt>
                <c:pt idx="1829">
                  <c:v>1.7985</c:v>
                </c:pt>
                <c:pt idx="1830">
                  <c:v>1.7995000000000001</c:v>
                </c:pt>
                <c:pt idx="1831">
                  <c:v>1.8005</c:v>
                </c:pt>
                <c:pt idx="1832">
                  <c:v>1.802</c:v>
                </c:pt>
                <c:pt idx="1833">
                  <c:v>1.8035000000000001</c:v>
                </c:pt>
                <c:pt idx="1834">
                  <c:v>1.8045</c:v>
                </c:pt>
                <c:pt idx="1835">
                  <c:v>1.8055000000000001</c:v>
                </c:pt>
                <c:pt idx="1836">
                  <c:v>1.8069999999999999</c:v>
                </c:pt>
                <c:pt idx="1837">
                  <c:v>1.8080000000000001</c:v>
                </c:pt>
                <c:pt idx="1838">
                  <c:v>1.8089999999999999</c:v>
                </c:pt>
                <c:pt idx="1839">
                  <c:v>1.8105</c:v>
                </c:pt>
                <c:pt idx="1840">
                  <c:v>1.8120000000000001</c:v>
                </c:pt>
                <c:pt idx="1841">
                  <c:v>1.8129999999999999</c:v>
                </c:pt>
                <c:pt idx="1842">
                  <c:v>1.8140000000000001</c:v>
                </c:pt>
                <c:pt idx="1843">
                  <c:v>1.8154999999999999</c:v>
                </c:pt>
                <c:pt idx="1844">
                  <c:v>1.8165</c:v>
                </c:pt>
                <c:pt idx="1845">
                  <c:v>1.8174999999999999</c:v>
                </c:pt>
                <c:pt idx="1846">
                  <c:v>1.819</c:v>
                </c:pt>
                <c:pt idx="1847">
                  <c:v>1.8205</c:v>
                </c:pt>
                <c:pt idx="1848">
                  <c:v>1.8214999999999999</c:v>
                </c:pt>
                <c:pt idx="1849">
                  <c:v>1.823</c:v>
                </c:pt>
                <c:pt idx="1850">
                  <c:v>1.8245</c:v>
                </c:pt>
                <c:pt idx="1851">
                  <c:v>1.8254999999999999</c:v>
                </c:pt>
                <c:pt idx="1852">
                  <c:v>1.8265</c:v>
                </c:pt>
                <c:pt idx="1853">
                  <c:v>1.8280000000000001</c:v>
                </c:pt>
                <c:pt idx="1854">
                  <c:v>1.829</c:v>
                </c:pt>
                <c:pt idx="1855">
                  <c:v>1.83</c:v>
                </c:pt>
                <c:pt idx="1856">
                  <c:v>1.831</c:v>
                </c:pt>
                <c:pt idx="1857">
                  <c:v>1.833</c:v>
                </c:pt>
                <c:pt idx="1858">
                  <c:v>1.8340000000000001</c:v>
                </c:pt>
                <c:pt idx="1859">
                  <c:v>1.835</c:v>
                </c:pt>
                <c:pt idx="1860">
                  <c:v>1.8360000000000001</c:v>
                </c:pt>
                <c:pt idx="1861">
                  <c:v>1.8374999999999999</c:v>
                </c:pt>
                <c:pt idx="1862">
                  <c:v>1.8385</c:v>
                </c:pt>
                <c:pt idx="1863">
                  <c:v>1.8394999999999999</c:v>
                </c:pt>
                <c:pt idx="1864">
                  <c:v>1.841</c:v>
                </c:pt>
                <c:pt idx="1865">
                  <c:v>1.8425</c:v>
                </c:pt>
                <c:pt idx="1866">
                  <c:v>1.8445</c:v>
                </c:pt>
                <c:pt idx="1867">
                  <c:v>1.8454999999999999</c:v>
                </c:pt>
                <c:pt idx="1868">
                  <c:v>1.8465</c:v>
                </c:pt>
                <c:pt idx="1869">
                  <c:v>1.8474999999999999</c:v>
                </c:pt>
                <c:pt idx="1870">
                  <c:v>1.8494999999999999</c:v>
                </c:pt>
                <c:pt idx="1871">
                  <c:v>1.8505</c:v>
                </c:pt>
                <c:pt idx="1872">
                  <c:v>1.8514999999999999</c:v>
                </c:pt>
                <c:pt idx="1873">
                  <c:v>1.8525</c:v>
                </c:pt>
                <c:pt idx="1874">
                  <c:v>1.8534999999999999</c:v>
                </c:pt>
                <c:pt idx="1875">
                  <c:v>1.8545</c:v>
                </c:pt>
                <c:pt idx="1876">
                  <c:v>1.8554999999999999</c:v>
                </c:pt>
                <c:pt idx="1877">
                  <c:v>1.857</c:v>
                </c:pt>
                <c:pt idx="1878">
                  <c:v>1.8580000000000001</c:v>
                </c:pt>
                <c:pt idx="1879">
                  <c:v>1.8594999999999999</c:v>
                </c:pt>
                <c:pt idx="1880">
                  <c:v>1.8605</c:v>
                </c:pt>
                <c:pt idx="1881">
                  <c:v>1.8614999999999999</c:v>
                </c:pt>
                <c:pt idx="1882">
                  <c:v>1.863</c:v>
                </c:pt>
                <c:pt idx="1883">
                  <c:v>1.8640000000000001</c:v>
                </c:pt>
                <c:pt idx="1884">
                  <c:v>1.8654999999999999</c:v>
                </c:pt>
                <c:pt idx="1885">
                  <c:v>1.867</c:v>
                </c:pt>
                <c:pt idx="1886">
                  <c:v>1.8680000000000001</c:v>
                </c:pt>
                <c:pt idx="1887">
                  <c:v>1.869</c:v>
                </c:pt>
                <c:pt idx="1888">
                  <c:v>1.87</c:v>
                </c:pt>
                <c:pt idx="1889">
                  <c:v>1.8714999999999999</c:v>
                </c:pt>
                <c:pt idx="1890">
                  <c:v>1.8725000000000001</c:v>
                </c:pt>
                <c:pt idx="1891">
                  <c:v>1.8734999999999999</c:v>
                </c:pt>
                <c:pt idx="1892">
                  <c:v>1.875</c:v>
                </c:pt>
                <c:pt idx="1893">
                  <c:v>1.8759999999999999</c:v>
                </c:pt>
                <c:pt idx="1894">
                  <c:v>1.877</c:v>
                </c:pt>
                <c:pt idx="1895">
                  <c:v>1.8785000000000001</c:v>
                </c:pt>
                <c:pt idx="1896">
                  <c:v>1.8794999999999999</c:v>
                </c:pt>
                <c:pt idx="1897">
                  <c:v>1.881</c:v>
                </c:pt>
                <c:pt idx="1898">
                  <c:v>1.8825000000000001</c:v>
                </c:pt>
                <c:pt idx="1899">
                  <c:v>1.8839999999999999</c:v>
                </c:pt>
                <c:pt idx="1900">
                  <c:v>1.885</c:v>
                </c:pt>
                <c:pt idx="1901">
                  <c:v>1.8859999999999999</c:v>
                </c:pt>
                <c:pt idx="1902">
                  <c:v>1.8875</c:v>
                </c:pt>
                <c:pt idx="1903">
                  <c:v>1.8885000000000001</c:v>
                </c:pt>
                <c:pt idx="1904">
                  <c:v>1.8895</c:v>
                </c:pt>
                <c:pt idx="1905">
                  <c:v>1.8905000000000001</c:v>
                </c:pt>
                <c:pt idx="1906">
                  <c:v>1.8915</c:v>
                </c:pt>
                <c:pt idx="1907">
                  <c:v>1.8935</c:v>
                </c:pt>
                <c:pt idx="1908">
                  <c:v>1.8945000000000001</c:v>
                </c:pt>
                <c:pt idx="1909">
                  <c:v>1.8955</c:v>
                </c:pt>
                <c:pt idx="1910">
                  <c:v>1.8965000000000001</c:v>
                </c:pt>
                <c:pt idx="1911">
                  <c:v>1.8975</c:v>
                </c:pt>
                <c:pt idx="1912">
                  <c:v>1.8985000000000001</c:v>
                </c:pt>
                <c:pt idx="1913">
                  <c:v>1.9</c:v>
                </c:pt>
                <c:pt idx="1914">
                  <c:v>1.901</c:v>
                </c:pt>
                <c:pt idx="1915">
                  <c:v>1.9025000000000001</c:v>
                </c:pt>
                <c:pt idx="1916">
                  <c:v>1.9035</c:v>
                </c:pt>
                <c:pt idx="1917">
                  <c:v>1.905</c:v>
                </c:pt>
                <c:pt idx="1918">
                  <c:v>1.9059999999999999</c:v>
                </c:pt>
                <c:pt idx="1919">
                  <c:v>1.9079999999999999</c:v>
                </c:pt>
                <c:pt idx="1920">
                  <c:v>1.909</c:v>
                </c:pt>
                <c:pt idx="1921">
                  <c:v>1.91</c:v>
                </c:pt>
                <c:pt idx="1922">
                  <c:v>1.911</c:v>
                </c:pt>
                <c:pt idx="1923">
                  <c:v>1.9119999999999999</c:v>
                </c:pt>
                <c:pt idx="1924">
                  <c:v>1.9135</c:v>
                </c:pt>
                <c:pt idx="1925">
                  <c:v>1.9145000000000001</c:v>
                </c:pt>
                <c:pt idx="1926">
                  <c:v>1.9159999999999999</c:v>
                </c:pt>
                <c:pt idx="1927">
                  <c:v>1.917</c:v>
                </c:pt>
                <c:pt idx="1928">
                  <c:v>1.9179999999999999</c:v>
                </c:pt>
                <c:pt idx="1929">
                  <c:v>1.919</c:v>
                </c:pt>
                <c:pt idx="1930">
                  <c:v>1.9205000000000001</c:v>
                </c:pt>
                <c:pt idx="1931">
                  <c:v>1.9215</c:v>
                </c:pt>
                <c:pt idx="1932">
                  <c:v>1.923</c:v>
                </c:pt>
                <c:pt idx="1933">
                  <c:v>1.9239999999999999</c:v>
                </c:pt>
                <c:pt idx="1934">
                  <c:v>1.9255</c:v>
                </c:pt>
                <c:pt idx="1935">
                  <c:v>1.9265000000000001</c:v>
                </c:pt>
                <c:pt idx="1936">
                  <c:v>1.9275</c:v>
                </c:pt>
                <c:pt idx="1937">
                  <c:v>1.929</c:v>
                </c:pt>
                <c:pt idx="1938">
                  <c:v>1.93</c:v>
                </c:pt>
                <c:pt idx="1939">
                  <c:v>1.9315</c:v>
                </c:pt>
                <c:pt idx="1940">
                  <c:v>1.9325000000000001</c:v>
                </c:pt>
                <c:pt idx="1941">
                  <c:v>1.9335</c:v>
                </c:pt>
                <c:pt idx="1942">
                  <c:v>1.9345000000000001</c:v>
                </c:pt>
                <c:pt idx="1943">
                  <c:v>1.9365000000000001</c:v>
                </c:pt>
                <c:pt idx="1944">
                  <c:v>1.9375</c:v>
                </c:pt>
                <c:pt idx="1945">
                  <c:v>1.9384999999999999</c:v>
                </c:pt>
                <c:pt idx="1946">
                  <c:v>1.9395</c:v>
                </c:pt>
                <c:pt idx="1947">
                  <c:v>1.9410000000000001</c:v>
                </c:pt>
                <c:pt idx="1948">
                  <c:v>1.9424999999999999</c:v>
                </c:pt>
                <c:pt idx="1949">
                  <c:v>1.9435</c:v>
                </c:pt>
                <c:pt idx="1950">
                  <c:v>1.9450000000000001</c:v>
                </c:pt>
                <c:pt idx="1951">
                  <c:v>1.9464999999999999</c:v>
                </c:pt>
                <c:pt idx="1952">
                  <c:v>1.9475</c:v>
                </c:pt>
                <c:pt idx="1953">
                  <c:v>1.9484999999999999</c:v>
                </c:pt>
                <c:pt idx="1954">
                  <c:v>1.9504999999999999</c:v>
                </c:pt>
                <c:pt idx="1955">
                  <c:v>1.9535</c:v>
                </c:pt>
                <c:pt idx="1956">
                  <c:v>1.9550000000000001</c:v>
                </c:pt>
                <c:pt idx="1957">
                  <c:v>1.9564999999999999</c:v>
                </c:pt>
                <c:pt idx="1958">
                  <c:v>1.958</c:v>
                </c:pt>
                <c:pt idx="1959">
                  <c:v>1.9590000000000001</c:v>
                </c:pt>
                <c:pt idx="1960">
                  <c:v>1.96</c:v>
                </c:pt>
                <c:pt idx="1961">
                  <c:v>1.9615</c:v>
                </c:pt>
                <c:pt idx="1962">
                  <c:v>1.9630000000000001</c:v>
                </c:pt>
                <c:pt idx="1963">
                  <c:v>1.964</c:v>
                </c:pt>
                <c:pt idx="1964">
                  <c:v>1.9655</c:v>
                </c:pt>
                <c:pt idx="1965">
                  <c:v>1.9675</c:v>
                </c:pt>
                <c:pt idx="1966">
                  <c:v>1.9684999999999999</c:v>
                </c:pt>
                <c:pt idx="1967">
                  <c:v>1.97</c:v>
                </c:pt>
                <c:pt idx="1968">
                  <c:v>1.9710000000000001</c:v>
                </c:pt>
                <c:pt idx="1969">
                  <c:v>1.9724999999999999</c:v>
                </c:pt>
                <c:pt idx="1970">
                  <c:v>1.974</c:v>
                </c:pt>
                <c:pt idx="1971">
                  <c:v>1.9750000000000001</c:v>
                </c:pt>
                <c:pt idx="1972">
                  <c:v>1.9764999999999999</c:v>
                </c:pt>
                <c:pt idx="1973">
                  <c:v>1.978</c:v>
                </c:pt>
                <c:pt idx="1974">
                  <c:v>1.9790000000000001</c:v>
                </c:pt>
                <c:pt idx="1975">
                  <c:v>1.98</c:v>
                </c:pt>
                <c:pt idx="1976">
                  <c:v>1.9810000000000001</c:v>
                </c:pt>
                <c:pt idx="1977">
                  <c:v>1.9824999999999999</c:v>
                </c:pt>
                <c:pt idx="1978">
                  <c:v>1.984</c:v>
                </c:pt>
                <c:pt idx="1979">
                  <c:v>1.9850000000000001</c:v>
                </c:pt>
                <c:pt idx="1980">
                  <c:v>1.9864999999999999</c:v>
                </c:pt>
                <c:pt idx="1981">
                  <c:v>1.9875</c:v>
                </c:pt>
                <c:pt idx="1982">
                  <c:v>1.9890000000000001</c:v>
                </c:pt>
                <c:pt idx="1983">
                  <c:v>1.9904999999999999</c:v>
                </c:pt>
                <c:pt idx="1984">
                  <c:v>1.992</c:v>
                </c:pt>
                <c:pt idx="1985">
                  <c:v>1.9935</c:v>
                </c:pt>
                <c:pt idx="1986">
                  <c:v>1.9944999999999999</c:v>
                </c:pt>
                <c:pt idx="1987">
                  <c:v>1.9955000000000001</c:v>
                </c:pt>
                <c:pt idx="1988">
                  <c:v>1.9970000000000001</c:v>
                </c:pt>
                <c:pt idx="1989">
                  <c:v>1.998</c:v>
                </c:pt>
                <c:pt idx="1990">
                  <c:v>1.9995000000000001</c:v>
                </c:pt>
                <c:pt idx="1991">
                  <c:v>2.0005000000000002</c:v>
                </c:pt>
                <c:pt idx="1992">
                  <c:v>2.0019999999999998</c:v>
                </c:pt>
                <c:pt idx="1993">
                  <c:v>2.0030000000000001</c:v>
                </c:pt>
                <c:pt idx="1994">
                  <c:v>2.0045000000000002</c:v>
                </c:pt>
                <c:pt idx="1995">
                  <c:v>2.0055000000000001</c:v>
                </c:pt>
                <c:pt idx="1996">
                  <c:v>2.0070000000000001</c:v>
                </c:pt>
                <c:pt idx="1997">
                  <c:v>2.008</c:v>
                </c:pt>
                <c:pt idx="1998">
                  <c:v>2.0095000000000001</c:v>
                </c:pt>
                <c:pt idx="1999">
                  <c:v>2.0110000000000001</c:v>
                </c:pt>
                <c:pt idx="2000">
                  <c:v>2.0125000000000002</c:v>
                </c:pt>
                <c:pt idx="2001">
                  <c:v>2.0135000000000001</c:v>
                </c:pt>
                <c:pt idx="2002">
                  <c:v>2.0145</c:v>
                </c:pt>
                <c:pt idx="2003">
                  <c:v>2.0165000000000002</c:v>
                </c:pt>
                <c:pt idx="2004">
                  <c:v>2.0175000000000001</c:v>
                </c:pt>
                <c:pt idx="2005">
                  <c:v>2.0194999999999999</c:v>
                </c:pt>
                <c:pt idx="2006">
                  <c:v>2.0209999999999999</c:v>
                </c:pt>
                <c:pt idx="2007">
                  <c:v>2.0225</c:v>
                </c:pt>
                <c:pt idx="2008">
                  <c:v>2.0234999999999999</c:v>
                </c:pt>
                <c:pt idx="2009">
                  <c:v>2.0249999999999999</c:v>
                </c:pt>
                <c:pt idx="2010">
                  <c:v>2.0265</c:v>
                </c:pt>
                <c:pt idx="2011">
                  <c:v>2.0274999999999999</c:v>
                </c:pt>
                <c:pt idx="2012">
                  <c:v>2.0295000000000001</c:v>
                </c:pt>
                <c:pt idx="2013">
                  <c:v>2.0305</c:v>
                </c:pt>
                <c:pt idx="2014">
                  <c:v>2.0314999999999999</c:v>
                </c:pt>
                <c:pt idx="2015">
                  <c:v>2.0329999999999999</c:v>
                </c:pt>
                <c:pt idx="2016">
                  <c:v>2.0345</c:v>
                </c:pt>
                <c:pt idx="2017">
                  <c:v>2.036</c:v>
                </c:pt>
                <c:pt idx="2018">
                  <c:v>2.0375000000000001</c:v>
                </c:pt>
                <c:pt idx="2019">
                  <c:v>2.0390000000000001</c:v>
                </c:pt>
                <c:pt idx="2020">
                  <c:v>2.04</c:v>
                </c:pt>
                <c:pt idx="2021">
                  <c:v>2.0419999999999998</c:v>
                </c:pt>
                <c:pt idx="2022">
                  <c:v>2.0430000000000001</c:v>
                </c:pt>
                <c:pt idx="2023">
                  <c:v>2.0445000000000002</c:v>
                </c:pt>
                <c:pt idx="2024">
                  <c:v>2.0455000000000001</c:v>
                </c:pt>
                <c:pt idx="2025">
                  <c:v>2.0470000000000002</c:v>
                </c:pt>
                <c:pt idx="2026">
                  <c:v>2.048</c:v>
                </c:pt>
                <c:pt idx="2027">
                  <c:v>2.0495000000000001</c:v>
                </c:pt>
                <c:pt idx="2028">
                  <c:v>2.0505</c:v>
                </c:pt>
                <c:pt idx="2029">
                  <c:v>2.052</c:v>
                </c:pt>
                <c:pt idx="2030">
                  <c:v>2.0535000000000001</c:v>
                </c:pt>
                <c:pt idx="2031">
                  <c:v>2.0550000000000002</c:v>
                </c:pt>
                <c:pt idx="2032">
                  <c:v>2.056</c:v>
                </c:pt>
                <c:pt idx="2033">
                  <c:v>2.0579999999999998</c:v>
                </c:pt>
                <c:pt idx="2034">
                  <c:v>2.0594999999999999</c:v>
                </c:pt>
                <c:pt idx="2035">
                  <c:v>2.0609999999999999</c:v>
                </c:pt>
                <c:pt idx="2036">
                  <c:v>2.0619999999999998</c:v>
                </c:pt>
                <c:pt idx="2037">
                  <c:v>2.0640000000000001</c:v>
                </c:pt>
                <c:pt idx="2038">
                  <c:v>2.0649999999999999</c:v>
                </c:pt>
                <c:pt idx="2039">
                  <c:v>2.0665</c:v>
                </c:pt>
                <c:pt idx="2040">
                  <c:v>2.0674999999999999</c:v>
                </c:pt>
                <c:pt idx="2041">
                  <c:v>2.0695000000000001</c:v>
                </c:pt>
                <c:pt idx="2042">
                  <c:v>2.0705</c:v>
                </c:pt>
                <c:pt idx="2043">
                  <c:v>2.0714999999999999</c:v>
                </c:pt>
                <c:pt idx="2044">
                  <c:v>2.073</c:v>
                </c:pt>
                <c:pt idx="2045">
                  <c:v>2.0745</c:v>
                </c:pt>
                <c:pt idx="2046">
                  <c:v>2.0760000000000001</c:v>
                </c:pt>
                <c:pt idx="2047">
                  <c:v>2.0775000000000001</c:v>
                </c:pt>
                <c:pt idx="2048">
                  <c:v>2.0785</c:v>
                </c:pt>
                <c:pt idx="2049">
                  <c:v>2.0804999999999998</c:v>
                </c:pt>
                <c:pt idx="2050">
                  <c:v>2.0815000000000001</c:v>
                </c:pt>
                <c:pt idx="2051">
                  <c:v>2.0825</c:v>
                </c:pt>
                <c:pt idx="2052">
                  <c:v>2.0840000000000001</c:v>
                </c:pt>
                <c:pt idx="2053">
                  <c:v>2.0859999999999999</c:v>
                </c:pt>
                <c:pt idx="2054">
                  <c:v>2.0870000000000002</c:v>
                </c:pt>
                <c:pt idx="2055">
                  <c:v>2.0880000000000001</c:v>
                </c:pt>
                <c:pt idx="2056">
                  <c:v>2.0895000000000001</c:v>
                </c:pt>
                <c:pt idx="2057">
                  <c:v>2.0905</c:v>
                </c:pt>
                <c:pt idx="2058">
                  <c:v>2.0920000000000001</c:v>
                </c:pt>
                <c:pt idx="2059">
                  <c:v>2.093</c:v>
                </c:pt>
                <c:pt idx="2060">
                  <c:v>2.0945</c:v>
                </c:pt>
                <c:pt idx="2061">
                  <c:v>2.0960000000000001</c:v>
                </c:pt>
                <c:pt idx="2062">
                  <c:v>2.097</c:v>
                </c:pt>
                <c:pt idx="2063">
                  <c:v>2.0985</c:v>
                </c:pt>
                <c:pt idx="2064">
                  <c:v>2.0994999999999999</c:v>
                </c:pt>
                <c:pt idx="2065">
                  <c:v>2.101</c:v>
                </c:pt>
                <c:pt idx="2066">
                  <c:v>2.1025</c:v>
                </c:pt>
                <c:pt idx="2067">
                  <c:v>2.1034999999999999</c:v>
                </c:pt>
                <c:pt idx="2068">
                  <c:v>2.105</c:v>
                </c:pt>
                <c:pt idx="2069">
                  <c:v>2.1065</c:v>
                </c:pt>
                <c:pt idx="2070">
                  <c:v>2.1074999999999999</c:v>
                </c:pt>
                <c:pt idx="2071">
                  <c:v>2.1084999999999998</c:v>
                </c:pt>
                <c:pt idx="2072">
                  <c:v>2.11</c:v>
                </c:pt>
                <c:pt idx="2073">
                  <c:v>2.1114999999999999</c:v>
                </c:pt>
                <c:pt idx="2074">
                  <c:v>2.1124999999999998</c:v>
                </c:pt>
                <c:pt idx="2075">
                  <c:v>2.1139999999999999</c:v>
                </c:pt>
                <c:pt idx="2076">
                  <c:v>2.1150000000000002</c:v>
                </c:pt>
                <c:pt idx="2077">
                  <c:v>2.1164999999999998</c:v>
                </c:pt>
                <c:pt idx="2078">
                  <c:v>2.1179999999999999</c:v>
                </c:pt>
                <c:pt idx="2079">
                  <c:v>2.1190000000000002</c:v>
                </c:pt>
                <c:pt idx="2080">
                  <c:v>2.12</c:v>
                </c:pt>
                <c:pt idx="2081">
                  <c:v>2.1215000000000002</c:v>
                </c:pt>
                <c:pt idx="2082">
                  <c:v>2.1230000000000002</c:v>
                </c:pt>
                <c:pt idx="2083">
                  <c:v>2.1240000000000001</c:v>
                </c:pt>
                <c:pt idx="2084">
                  <c:v>2.1255000000000002</c:v>
                </c:pt>
                <c:pt idx="2085">
                  <c:v>2.1269999999999998</c:v>
                </c:pt>
                <c:pt idx="2086">
                  <c:v>2.1280000000000001</c:v>
                </c:pt>
                <c:pt idx="2087">
                  <c:v>2.1295000000000002</c:v>
                </c:pt>
                <c:pt idx="2088">
                  <c:v>2.1305000000000001</c:v>
                </c:pt>
                <c:pt idx="2089">
                  <c:v>2.1320000000000001</c:v>
                </c:pt>
                <c:pt idx="2090">
                  <c:v>2.1335000000000002</c:v>
                </c:pt>
                <c:pt idx="2091">
                  <c:v>2.1349999999999998</c:v>
                </c:pt>
                <c:pt idx="2092">
                  <c:v>2.1360000000000001</c:v>
                </c:pt>
                <c:pt idx="2093">
                  <c:v>2.137</c:v>
                </c:pt>
                <c:pt idx="2094">
                  <c:v>2.1379999999999999</c:v>
                </c:pt>
                <c:pt idx="2095">
                  <c:v>2.1395</c:v>
                </c:pt>
                <c:pt idx="2096">
                  <c:v>2.1404999999999998</c:v>
                </c:pt>
                <c:pt idx="2097">
                  <c:v>2.1419999999999999</c:v>
                </c:pt>
                <c:pt idx="2098">
                  <c:v>2.1435</c:v>
                </c:pt>
                <c:pt idx="2099">
                  <c:v>2.1444999999999999</c:v>
                </c:pt>
                <c:pt idx="2100">
                  <c:v>2.1459999999999999</c:v>
                </c:pt>
                <c:pt idx="2101">
                  <c:v>2.1469999999999998</c:v>
                </c:pt>
                <c:pt idx="2102">
                  <c:v>2.1480000000000001</c:v>
                </c:pt>
                <c:pt idx="2103">
                  <c:v>2.1495000000000002</c:v>
                </c:pt>
                <c:pt idx="2104">
                  <c:v>2.1509999999999998</c:v>
                </c:pt>
                <c:pt idx="2105">
                  <c:v>2.1520000000000001</c:v>
                </c:pt>
                <c:pt idx="2106">
                  <c:v>2.153</c:v>
                </c:pt>
                <c:pt idx="2107">
                  <c:v>2.1539999999999999</c:v>
                </c:pt>
                <c:pt idx="2108">
                  <c:v>2.1549999999999998</c:v>
                </c:pt>
                <c:pt idx="2109">
                  <c:v>2.1560000000000001</c:v>
                </c:pt>
                <c:pt idx="2110">
                  <c:v>2.1575000000000002</c:v>
                </c:pt>
                <c:pt idx="2111">
                  <c:v>2.1585000000000001</c:v>
                </c:pt>
                <c:pt idx="2112">
                  <c:v>2.1595</c:v>
                </c:pt>
                <c:pt idx="2113">
                  <c:v>2.161</c:v>
                </c:pt>
                <c:pt idx="2114">
                  <c:v>2.1619999999999999</c:v>
                </c:pt>
                <c:pt idx="2115">
                  <c:v>2.1629999999999998</c:v>
                </c:pt>
                <c:pt idx="2116">
                  <c:v>2.1644999999999999</c:v>
                </c:pt>
                <c:pt idx="2117">
                  <c:v>2.1655000000000002</c:v>
                </c:pt>
                <c:pt idx="2118">
                  <c:v>2.1665000000000001</c:v>
                </c:pt>
                <c:pt idx="2119">
                  <c:v>2.1675</c:v>
                </c:pt>
                <c:pt idx="2120">
                  <c:v>2.1695000000000002</c:v>
                </c:pt>
                <c:pt idx="2121">
                  <c:v>2.1705000000000001</c:v>
                </c:pt>
                <c:pt idx="2122">
                  <c:v>2.1715</c:v>
                </c:pt>
                <c:pt idx="2123">
                  <c:v>2.1724999999999999</c:v>
                </c:pt>
                <c:pt idx="2124">
                  <c:v>2.1735000000000002</c:v>
                </c:pt>
                <c:pt idx="2125">
                  <c:v>2.1745000000000001</c:v>
                </c:pt>
                <c:pt idx="2126">
                  <c:v>2.1755</c:v>
                </c:pt>
                <c:pt idx="2127">
                  <c:v>2.177</c:v>
                </c:pt>
                <c:pt idx="2128">
                  <c:v>2.1785000000000001</c:v>
                </c:pt>
                <c:pt idx="2129">
                  <c:v>2.1795</c:v>
                </c:pt>
                <c:pt idx="2130">
                  <c:v>2.1804999999999999</c:v>
                </c:pt>
                <c:pt idx="2131">
                  <c:v>2.1819999999999999</c:v>
                </c:pt>
                <c:pt idx="2132">
                  <c:v>2.1835</c:v>
                </c:pt>
                <c:pt idx="2133">
                  <c:v>2.1844999999999999</c:v>
                </c:pt>
                <c:pt idx="2134">
                  <c:v>2.1855000000000002</c:v>
                </c:pt>
                <c:pt idx="2135">
                  <c:v>2.1865000000000001</c:v>
                </c:pt>
                <c:pt idx="2136">
                  <c:v>2.1880000000000002</c:v>
                </c:pt>
                <c:pt idx="2137">
                  <c:v>2.1890000000000001</c:v>
                </c:pt>
                <c:pt idx="2138">
                  <c:v>2.1909999999999998</c:v>
                </c:pt>
                <c:pt idx="2139">
                  <c:v>2.1920000000000002</c:v>
                </c:pt>
                <c:pt idx="2140">
                  <c:v>2.1930000000000001</c:v>
                </c:pt>
                <c:pt idx="2141">
                  <c:v>2.1945000000000001</c:v>
                </c:pt>
                <c:pt idx="2142">
                  <c:v>2.1955</c:v>
                </c:pt>
                <c:pt idx="2143">
                  <c:v>2.1970000000000001</c:v>
                </c:pt>
                <c:pt idx="2144">
                  <c:v>2.1985000000000001</c:v>
                </c:pt>
                <c:pt idx="2145">
                  <c:v>2.1995</c:v>
                </c:pt>
                <c:pt idx="2146">
                  <c:v>2.2010000000000001</c:v>
                </c:pt>
                <c:pt idx="2147">
                  <c:v>2.2025000000000001</c:v>
                </c:pt>
                <c:pt idx="2148">
                  <c:v>2.2035</c:v>
                </c:pt>
                <c:pt idx="2149">
                  <c:v>2.2044999999999999</c:v>
                </c:pt>
                <c:pt idx="2150">
                  <c:v>2.2065000000000001</c:v>
                </c:pt>
                <c:pt idx="2151">
                  <c:v>2.2075</c:v>
                </c:pt>
                <c:pt idx="2152">
                  <c:v>2.2084999999999999</c:v>
                </c:pt>
                <c:pt idx="2153">
                  <c:v>2.21</c:v>
                </c:pt>
                <c:pt idx="2154">
                  <c:v>2.2109999999999999</c:v>
                </c:pt>
                <c:pt idx="2155">
                  <c:v>2.2120000000000002</c:v>
                </c:pt>
                <c:pt idx="2156">
                  <c:v>2.214</c:v>
                </c:pt>
                <c:pt idx="2157">
                  <c:v>2.2149999999999999</c:v>
                </c:pt>
                <c:pt idx="2158">
                  <c:v>2.2160000000000002</c:v>
                </c:pt>
                <c:pt idx="2159">
                  <c:v>2.2170000000000001</c:v>
                </c:pt>
                <c:pt idx="2160">
                  <c:v>2.2185000000000001</c:v>
                </c:pt>
                <c:pt idx="2161">
                  <c:v>2.2200000000000002</c:v>
                </c:pt>
                <c:pt idx="2162">
                  <c:v>2.2210000000000001</c:v>
                </c:pt>
                <c:pt idx="2163">
                  <c:v>2.2229999999999999</c:v>
                </c:pt>
                <c:pt idx="2164">
                  <c:v>2.2240000000000002</c:v>
                </c:pt>
                <c:pt idx="2165">
                  <c:v>2.2250000000000001</c:v>
                </c:pt>
                <c:pt idx="2166">
                  <c:v>2.2265000000000001</c:v>
                </c:pt>
                <c:pt idx="2167">
                  <c:v>2.2275</c:v>
                </c:pt>
                <c:pt idx="2168">
                  <c:v>2.2284999999999999</c:v>
                </c:pt>
                <c:pt idx="2169">
                  <c:v>2.2305000000000001</c:v>
                </c:pt>
                <c:pt idx="2170">
                  <c:v>2.2320000000000002</c:v>
                </c:pt>
                <c:pt idx="2171">
                  <c:v>2.2330000000000001</c:v>
                </c:pt>
                <c:pt idx="2172">
                  <c:v>2.234</c:v>
                </c:pt>
                <c:pt idx="2173">
                  <c:v>2.2360000000000002</c:v>
                </c:pt>
                <c:pt idx="2174">
                  <c:v>2.2370000000000001</c:v>
                </c:pt>
                <c:pt idx="2175">
                  <c:v>2.238</c:v>
                </c:pt>
                <c:pt idx="2176">
                  <c:v>2.2395</c:v>
                </c:pt>
                <c:pt idx="2177">
                  <c:v>2.2410000000000001</c:v>
                </c:pt>
                <c:pt idx="2178">
                  <c:v>2.242</c:v>
                </c:pt>
                <c:pt idx="2179">
                  <c:v>2.2429999999999999</c:v>
                </c:pt>
                <c:pt idx="2180">
                  <c:v>2.2450000000000001</c:v>
                </c:pt>
                <c:pt idx="2181">
                  <c:v>2.246</c:v>
                </c:pt>
                <c:pt idx="2182">
                  <c:v>2.2475000000000001</c:v>
                </c:pt>
                <c:pt idx="2183">
                  <c:v>2.2484999999999999</c:v>
                </c:pt>
                <c:pt idx="2184">
                  <c:v>2.25</c:v>
                </c:pt>
                <c:pt idx="2185">
                  <c:v>2.2509999999999999</c:v>
                </c:pt>
                <c:pt idx="2186">
                  <c:v>2.2519999999999998</c:v>
                </c:pt>
                <c:pt idx="2187">
                  <c:v>2.2530000000000001</c:v>
                </c:pt>
                <c:pt idx="2188">
                  <c:v>2.254</c:v>
                </c:pt>
                <c:pt idx="2189">
                  <c:v>2.2559999999999998</c:v>
                </c:pt>
                <c:pt idx="2190">
                  <c:v>2.2570000000000001</c:v>
                </c:pt>
                <c:pt idx="2191">
                  <c:v>2.258</c:v>
                </c:pt>
                <c:pt idx="2192">
                  <c:v>2.2595000000000001</c:v>
                </c:pt>
                <c:pt idx="2193">
                  <c:v>2.2610000000000001</c:v>
                </c:pt>
                <c:pt idx="2194">
                  <c:v>2.262</c:v>
                </c:pt>
                <c:pt idx="2195">
                  <c:v>2.2635000000000001</c:v>
                </c:pt>
                <c:pt idx="2196">
                  <c:v>2.2650000000000001</c:v>
                </c:pt>
                <c:pt idx="2197">
                  <c:v>2.266</c:v>
                </c:pt>
                <c:pt idx="2198">
                  <c:v>2.2675000000000001</c:v>
                </c:pt>
                <c:pt idx="2199">
                  <c:v>2.2685</c:v>
                </c:pt>
                <c:pt idx="2200">
                  <c:v>2.27</c:v>
                </c:pt>
                <c:pt idx="2201">
                  <c:v>2.2709999999999999</c:v>
                </c:pt>
                <c:pt idx="2202">
                  <c:v>2.2719999999999998</c:v>
                </c:pt>
                <c:pt idx="2203">
                  <c:v>2.2734999999999999</c:v>
                </c:pt>
                <c:pt idx="2204">
                  <c:v>2.2745000000000002</c:v>
                </c:pt>
                <c:pt idx="2205">
                  <c:v>2.2759999999999998</c:v>
                </c:pt>
                <c:pt idx="2206">
                  <c:v>2.2770000000000001</c:v>
                </c:pt>
                <c:pt idx="2207">
                  <c:v>2.2785000000000002</c:v>
                </c:pt>
                <c:pt idx="2208">
                  <c:v>2.2795000000000001</c:v>
                </c:pt>
                <c:pt idx="2209">
                  <c:v>2.2810000000000001</c:v>
                </c:pt>
                <c:pt idx="2210">
                  <c:v>2.2825000000000002</c:v>
                </c:pt>
                <c:pt idx="2211">
                  <c:v>2.2835000000000001</c:v>
                </c:pt>
                <c:pt idx="2212">
                  <c:v>2.2845</c:v>
                </c:pt>
                <c:pt idx="2213">
                  <c:v>2.286</c:v>
                </c:pt>
                <c:pt idx="2214">
                  <c:v>2.2875000000000001</c:v>
                </c:pt>
                <c:pt idx="2215">
                  <c:v>2.2885</c:v>
                </c:pt>
                <c:pt idx="2216">
                  <c:v>2.29</c:v>
                </c:pt>
                <c:pt idx="2217">
                  <c:v>2.2909999999999999</c:v>
                </c:pt>
                <c:pt idx="2218">
                  <c:v>2.2919999999999998</c:v>
                </c:pt>
                <c:pt idx="2219">
                  <c:v>2.2930000000000001</c:v>
                </c:pt>
                <c:pt idx="2220">
                  <c:v>2.2945000000000002</c:v>
                </c:pt>
                <c:pt idx="2221">
                  <c:v>2.2959999999999998</c:v>
                </c:pt>
                <c:pt idx="2222">
                  <c:v>2.2970000000000002</c:v>
                </c:pt>
                <c:pt idx="2223">
                  <c:v>2.298</c:v>
                </c:pt>
                <c:pt idx="2224">
                  <c:v>2.2989999999999999</c:v>
                </c:pt>
                <c:pt idx="2225">
                  <c:v>2.3010000000000002</c:v>
                </c:pt>
                <c:pt idx="2226">
                  <c:v>2.302</c:v>
                </c:pt>
                <c:pt idx="2227">
                  <c:v>2.3035000000000001</c:v>
                </c:pt>
                <c:pt idx="2228">
                  <c:v>2.3045</c:v>
                </c:pt>
                <c:pt idx="2229">
                  <c:v>2.306</c:v>
                </c:pt>
                <c:pt idx="2230">
                  <c:v>2.3069999999999999</c:v>
                </c:pt>
                <c:pt idx="2231">
                  <c:v>2.3079999999999998</c:v>
                </c:pt>
                <c:pt idx="2232">
                  <c:v>2.3094999999999999</c:v>
                </c:pt>
                <c:pt idx="2233">
                  <c:v>2.3109999999999999</c:v>
                </c:pt>
                <c:pt idx="2234">
                  <c:v>2.3119999999999998</c:v>
                </c:pt>
                <c:pt idx="2235">
                  <c:v>2.3130000000000002</c:v>
                </c:pt>
                <c:pt idx="2236">
                  <c:v>2.3140000000000001</c:v>
                </c:pt>
                <c:pt idx="2237">
                  <c:v>2.3159999999999998</c:v>
                </c:pt>
                <c:pt idx="2238">
                  <c:v>2.3170000000000002</c:v>
                </c:pt>
                <c:pt idx="2239">
                  <c:v>2.3180000000000001</c:v>
                </c:pt>
                <c:pt idx="2240">
                  <c:v>2.319</c:v>
                </c:pt>
                <c:pt idx="2241">
                  <c:v>2.3210000000000002</c:v>
                </c:pt>
                <c:pt idx="2242">
                  <c:v>2.3220000000000001</c:v>
                </c:pt>
                <c:pt idx="2243">
                  <c:v>2.3235000000000001</c:v>
                </c:pt>
                <c:pt idx="2244">
                  <c:v>2.3245</c:v>
                </c:pt>
                <c:pt idx="2245">
                  <c:v>2.3260000000000001</c:v>
                </c:pt>
                <c:pt idx="2246">
                  <c:v>2.327</c:v>
                </c:pt>
                <c:pt idx="2247">
                  <c:v>2.3279999999999998</c:v>
                </c:pt>
                <c:pt idx="2248">
                  <c:v>2.3294999999999999</c:v>
                </c:pt>
                <c:pt idx="2249">
                  <c:v>2.331</c:v>
                </c:pt>
                <c:pt idx="2250">
                  <c:v>2.3319999999999999</c:v>
                </c:pt>
                <c:pt idx="2251">
                  <c:v>2.3330000000000002</c:v>
                </c:pt>
                <c:pt idx="2252">
                  <c:v>2.3344999999999998</c:v>
                </c:pt>
                <c:pt idx="2253">
                  <c:v>2.3359999999999999</c:v>
                </c:pt>
                <c:pt idx="2254">
                  <c:v>2.3370000000000002</c:v>
                </c:pt>
                <c:pt idx="2255">
                  <c:v>2.3380000000000001</c:v>
                </c:pt>
                <c:pt idx="2256">
                  <c:v>2.3395000000000001</c:v>
                </c:pt>
                <c:pt idx="2257">
                  <c:v>2.3410000000000002</c:v>
                </c:pt>
                <c:pt idx="2258">
                  <c:v>2.3424999999999998</c:v>
                </c:pt>
                <c:pt idx="2259">
                  <c:v>2.3435000000000001</c:v>
                </c:pt>
                <c:pt idx="2260">
                  <c:v>2.3445</c:v>
                </c:pt>
                <c:pt idx="2261">
                  <c:v>2.3454999999999999</c:v>
                </c:pt>
                <c:pt idx="2262">
                  <c:v>2.3475000000000001</c:v>
                </c:pt>
                <c:pt idx="2263">
                  <c:v>2.3485</c:v>
                </c:pt>
                <c:pt idx="2264">
                  <c:v>2.3494999999999999</c:v>
                </c:pt>
                <c:pt idx="2265">
                  <c:v>2.351</c:v>
                </c:pt>
                <c:pt idx="2266">
                  <c:v>2.3525</c:v>
                </c:pt>
                <c:pt idx="2267">
                  <c:v>2.3534999999999999</c:v>
                </c:pt>
                <c:pt idx="2268">
                  <c:v>2.3544999999999998</c:v>
                </c:pt>
                <c:pt idx="2269">
                  <c:v>2.3555000000000001</c:v>
                </c:pt>
                <c:pt idx="2270">
                  <c:v>2.3570000000000002</c:v>
                </c:pt>
                <c:pt idx="2271">
                  <c:v>2.3584999999999998</c:v>
                </c:pt>
                <c:pt idx="2272">
                  <c:v>2.3595000000000002</c:v>
                </c:pt>
                <c:pt idx="2273">
                  <c:v>2.3605</c:v>
                </c:pt>
                <c:pt idx="2274">
                  <c:v>2.3620000000000001</c:v>
                </c:pt>
                <c:pt idx="2275">
                  <c:v>2.3635000000000002</c:v>
                </c:pt>
                <c:pt idx="2276">
                  <c:v>2.3645</c:v>
                </c:pt>
                <c:pt idx="2277">
                  <c:v>2.3660000000000001</c:v>
                </c:pt>
                <c:pt idx="2278">
                  <c:v>2.3675000000000002</c:v>
                </c:pt>
                <c:pt idx="2279">
                  <c:v>2.3685</c:v>
                </c:pt>
                <c:pt idx="2280">
                  <c:v>2.3694999999999999</c:v>
                </c:pt>
                <c:pt idx="2281">
                  <c:v>2.3704999999999998</c:v>
                </c:pt>
                <c:pt idx="2282">
                  <c:v>2.3725000000000001</c:v>
                </c:pt>
                <c:pt idx="2283">
                  <c:v>2.3734999999999999</c:v>
                </c:pt>
                <c:pt idx="2284">
                  <c:v>2.3744999999999998</c:v>
                </c:pt>
                <c:pt idx="2285">
                  <c:v>2.3755000000000002</c:v>
                </c:pt>
                <c:pt idx="2286">
                  <c:v>2.3769999999999998</c:v>
                </c:pt>
                <c:pt idx="2287">
                  <c:v>2.3784999999999998</c:v>
                </c:pt>
                <c:pt idx="2288">
                  <c:v>2.3795000000000002</c:v>
                </c:pt>
                <c:pt idx="2289">
                  <c:v>2.3805000000000001</c:v>
                </c:pt>
                <c:pt idx="2290">
                  <c:v>2.3824999999999998</c:v>
                </c:pt>
                <c:pt idx="2291">
                  <c:v>2.3835000000000002</c:v>
                </c:pt>
                <c:pt idx="2292">
                  <c:v>2.3845000000000001</c:v>
                </c:pt>
                <c:pt idx="2293">
                  <c:v>2.3860000000000001</c:v>
                </c:pt>
                <c:pt idx="2294">
                  <c:v>2.387</c:v>
                </c:pt>
                <c:pt idx="2295">
                  <c:v>2.3885000000000001</c:v>
                </c:pt>
                <c:pt idx="2296">
                  <c:v>2.3895</c:v>
                </c:pt>
                <c:pt idx="2297">
                  <c:v>2.3904999999999998</c:v>
                </c:pt>
                <c:pt idx="2298">
                  <c:v>2.3915000000000002</c:v>
                </c:pt>
                <c:pt idx="2299">
                  <c:v>2.3935</c:v>
                </c:pt>
                <c:pt idx="2300">
                  <c:v>2.3944999999999999</c:v>
                </c:pt>
                <c:pt idx="2301">
                  <c:v>2.3955000000000002</c:v>
                </c:pt>
                <c:pt idx="2302">
                  <c:v>2.3965000000000001</c:v>
                </c:pt>
                <c:pt idx="2303">
                  <c:v>2.3980000000000001</c:v>
                </c:pt>
                <c:pt idx="2304">
                  <c:v>2.3995000000000002</c:v>
                </c:pt>
                <c:pt idx="2305">
                  <c:v>2.4005000000000001</c:v>
                </c:pt>
                <c:pt idx="2306">
                  <c:v>2.4024999999999999</c:v>
                </c:pt>
                <c:pt idx="2307">
                  <c:v>2.4035000000000002</c:v>
                </c:pt>
                <c:pt idx="2308">
                  <c:v>2.4055</c:v>
                </c:pt>
                <c:pt idx="2309">
                  <c:v>2.407</c:v>
                </c:pt>
                <c:pt idx="2310">
                  <c:v>2.4085000000000001</c:v>
                </c:pt>
                <c:pt idx="2311">
                  <c:v>2.4095</c:v>
                </c:pt>
                <c:pt idx="2312">
                  <c:v>2.411</c:v>
                </c:pt>
                <c:pt idx="2313">
                  <c:v>2.4125000000000001</c:v>
                </c:pt>
                <c:pt idx="2314">
                  <c:v>2.4135</c:v>
                </c:pt>
                <c:pt idx="2315">
                  <c:v>2.4144999999999999</c:v>
                </c:pt>
                <c:pt idx="2316">
                  <c:v>2.4159999999999999</c:v>
                </c:pt>
                <c:pt idx="2317">
                  <c:v>2.4175</c:v>
                </c:pt>
                <c:pt idx="2318">
                  <c:v>2.4184999999999999</c:v>
                </c:pt>
                <c:pt idx="2319">
                  <c:v>2.42</c:v>
                </c:pt>
                <c:pt idx="2320">
                  <c:v>2.4215</c:v>
                </c:pt>
                <c:pt idx="2321">
                  <c:v>2.4224999999999999</c:v>
                </c:pt>
                <c:pt idx="2322">
                  <c:v>2.4245000000000001</c:v>
                </c:pt>
                <c:pt idx="2323">
                  <c:v>2.4255</c:v>
                </c:pt>
                <c:pt idx="2324">
                  <c:v>2.427</c:v>
                </c:pt>
                <c:pt idx="2325">
                  <c:v>2.4285000000000001</c:v>
                </c:pt>
                <c:pt idx="2326">
                  <c:v>2.4295</c:v>
                </c:pt>
                <c:pt idx="2327">
                  <c:v>2.431</c:v>
                </c:pt>
                <c:pt idx="2328">
                  <c:v>2.4319999999999999</c:v>
                </c:pt>
                <c:pt idx="2329">
                  <c:v>2.4329999999999998</c:v>
                </c:pt>
                <c:pt idx="2330">
                  <c:v>2.4344999999999999</c:v>
                </c:pt>
                <c:pt idx="2331">
                  <c:v>2.4359999999999999</c:v>
                </c:pt>
                <c:pt idx="2332">
                  <c:v>2.4369999999999998</c:v>
                </c:pt>
                <c:pt idx="2333">
                  <c:v>2.4384999999999999</c:v>
                </c:pt>
                <c:pt idx="2334">
                  <c:v>2.4394999999999998</c:v>
                </c:pt>
                <c:pt idx="2335">
                  <c:v>2.4409999999999998</c:v>
                </c:pt>
                <c:pt idx="2336">
                  <c:v>2.4424999999999999</c:v>
                </c:pt>
                <c:pt idx="2337">
                  <c:v>2.4434999999999998</c:v>
                </c:pt>
                <c:pt idx="2338">
                  <c:v>2.4455</c:v>
                </c:pt>
                <c:pt idx="2339">
                  <c:v>2.4464999999999999</c:v>
                </c:pt>
                <c:pt idx="2340">
                  <c:v>2.4474999999999998</c:v>
                </c:pt>
                <c:pt idx="2341">
                  <c:v>2.4485000000000001</c:v>
                </c:pt>
                <c:pt idx="2342">
                  <c:v>2.4504999999999999</c:v>
                </c:pt>
                <c:pt idx="2343">
                  <c:v>2.4514999999999998</c:v>
                </c:pt>
                <c:pt idx="2344">
                  <c:v>2.4525000000000001</c:v>
                </c:pt>
                <c:pt idx="2345">
                  <c:v>2.4535</c:v>
                </c:pt>
                <c:pt idx="2346">
                  <c:v>2.4554999999999998</c:v>
                </c:pt>
                <c:pt idx="2347">
                  <c:v>2.4565000000000001</c:v>
                </c:pt>
                <c:pt idx="2348">
                  <c:v>2.4575</c:v>
                </c:pt>
                <c:pt idx="2349">
                  <c:v>2.4584999999999999</c:v>
                </c:pt>
                <c:pt idx="2350">
                  <c:v>2.4605000000000001</c:v>
                </c:pt>
                <c:pt idx="2351">
                  <c:v>2.4615</c:v>
                </c:pt>
                <c:pt idx="2352">
                  <c:v>2.4624999999999999</c:v>
                </c:pt>
                <c:pt idx="2353">
                  <c:v>2.464</c:v>
                </c:pt>
                <c:pt idx="2354">
                  <c:v>2.4655</c:v>
                </c:pt>
                <c:pt idx="2355">
                  <c:v>2.4664999999999999</c:v>
                </c:pt>
                <c:pt idx="2356">
                  <c:v>2.468</c:v>
                </c:pt>
                <c:pt idx="2357">
                  <c:v>2.4695</c:v>
                </c:pt>
                <c:pt idx="2358">
                  <c:v>2.4704999999999999</c:v>
                </c:pt>
                <c:pt idx="2359">
                  <c:v>2.4714999999999998</c:v>
                </c:pt>
                <c:pt idx="2360">
                  <c:v>2.4729999999999999</c:v>
                </c:pt>
                <c:pt idx="2361">
                  <c:v>2.4740000000000002</c:v>
                </c:pt>
                <c:pt idx="2362">
                  <c:v>2.4754999999999998</c:v>
                </c:pt>
                <c:pt idx="2363">
                  <c:v>2.4765000000000001</c:v>
                </c:pt>
                <c:pt idx="2364">
                  <c:v>2.4775</c:v>
                </c:pt>
                <c:pt idx="2365">
                  <c:v>2.4794999999999998</c:v>
                </c:pt>
                <c:pt idx="2366">
                  <c:v>2.4805000000000001</c:v>
                </c:pt>
                <c:pt idx="2367">
                  <c:v>2.4824999999999999</c:v>
                </c:pt>
                <c:pt idx="2368">
                  <c:v>2.4834999999999998</c:v>
                </c:pt>
                <c:pt idx="2369">
                  <c:v>2.4845000000000002</c:v>
                </c:pt>
                <c:pt idx="2370">
                  <c:v>2.4864999999999999</c:v>
                </c:pt>
                <c:pt idx="2371">
                  <c:v>2.4874999999999998</c:v>
                </c:pt>
                <c:pt idx="2372">
                  <c:v>2.4885000000000002</c:v>
                </c:pt>
                <c:pt idx="2373">
                  <c:v>2.4895</c:v>
                </c:pt>
                <c:pt idx="2374">
                  <c:v>2.4914999999999998</c:v>
                </c:pt>
                <c:pt idx="2375">
                  <c:v>2.4925000000000002</c:v>
                </c:pt>
                <c:pt idx="2376">
                  <c:v>2.4935</c:v>
                </c:pt>
                <c:pt idx="2377">
                  <c:v>2.4950000000000001</c:v>
                </c:pt>
                <c:pt idx="2378">
                  <c:v>2.4965000000000002</c:v>
                </c:pt>
                <c:pt idx="2379">
                  <c:v>2.4975000000000001</c:v>
                </c:pt>
                <c:pt idx="2380">
                  <c:v>2.4990000000000001</c:v>
                </c:pt>
                <c:pt idx="2381">
                  <c:v>2.5005000000000002</c:v>
                </c:pt>
                <c:pt idx="2382">
                  <c:v>2.5015000000000001</c:v>
                </c:pt>
                <c:pt idx="2383">
                  <c:v>2.5030000000000001</c:v>
                </c:pt>
                <c:pt idx="2384">
                  <c:v>2.5045000000000002</c:v>
                </c:pt>
                <c:pt idx="2385">
                  <c:v>2.5059999999999998</c:v>
                </c:pt>
                <c:pt idx="2386">
                  <c:v>2.5074999999999998</c:v>
                </c:pt>
                <c:pt idx="2387">
                  <c:v>2.5085000000000002</c:v>
                </c:pt>
                <c:pt idx="2388">
                  <c:v>2.5095000000000001</c:v>
                </c:pt>
                <c:pt idx="2389">
                  <c:v>2.5105</c:v>
                </c:pt>
                <c:pt idx="2390">
                  <c:v>2.5125000000000002</c:v>
                </c:pt>
                <c:pt idx="2391">
                  <c:v>2.5129999999999999</c:v>
                </c:pt>
                <c:pt idx="2392">
                  <c:v>2.5145</c:v>
                </c:pt>
                <c:pt idx="2393">
                  <c:v>2.516</c:v>
                </c:pt>
                <c:pt idx="2394">
                  <c:v>2.5169999999999999</c:v>
                </c:pt>
                <c:pt idx="2395">
                  <c:v>2.5179999999999998</c:v>
                </c:pt>
                <c:pt idx="2396">
                  <c:v>2.52</c:v>
                </c:pt>
                <c:pt idx="2397">
                  <c:v>2.5215000000000001</c:v>
                </c:pt>
                <c:pt idx="2398">
                  <c:v>2.5230000000000001</c:v>
                </c:pt>
                <c:pt idx="2399">
                  <c:v>2.524</c:v>
                </c:pt>
                <c:pt idx="2400">
                  <c:v>2.5249999999999999</c:v>
                </c:pt>
                <c:pt idx="2401">
                  <c:v>2.5270000000000001</c:v>
                </c:pt>
                <c:pt idx="2402">
                  <c:v>2.528</c:v>
                </c:pt>
                <c:pt idx="2403">
                  <c:v>2.5289999999999999</c:v>
                </c:pt>
                <c:pt idx="2404">
                  <c:v>2.5305</c:v>
                </c:pt>
                <c:pt idx="2405">
                  <c:v>2.5314999999999999</c:v>
                </c:pt>
                <c:pt idx="2406">
                  <c:v>2.5329999999999999</c:v>
                </c:pt>
                <c:pt idx="2407">
                  <c:v>2.5339999999999998</c:v>
                </c:pt>
                <c:pt idx="2408">
                  <c:v>2.5354999999999999</c:v>
                </c:pt>
                <c:pt idx="2409">
                  <c:v>2.5365000000000002</c:v>
                </c:pt>
                <c:pt idx="2410">
                  <c:v>2.5379999999999998</c:v>
                </c:pt>
                <c:pt idx="2411">
                  <c:v>2.5390000000000001</c:v>
                </c:pt>
                <c:pt idx="2412">
                  <c:v>2.5405000000000002</c:v>
                </c:pt>
                <c:pt idx="2413">
                  <c:v>2.5419999999999998</c:v>
                </c:pt>
                <c:pt idx="2414">
                  <c:v>2.5434999999999999</c:v>
                </c:pt>
                <c:pt idx="2415">
                  <c:v>2.5449999999999999</c:v>
                </c:pt>
                <c:pt idx="2416">
                  <c:v>2.5465</c:v>
                </c:pt>
                <c:pt idx="2417">
                  <c:v>2.5474999999999999</c:v>
                </c:pt>
                <c:pt idx="2418">
                  <c:v>2.5485000000000002</c:v>
                </c:pt>
                <c:pt idx="2419">
                  <c:v>2.5495000000000001</c:v>
                </c:pt>
                <c:pt idx="2420">
                  <c:v>2.5514999999999999</c:v>
                </c:pt>
                <c:pt idx="2421">
                  <c:v>2.5525000000000002</c:v>
                </c:pt>
                <c:pt idx="2422">
                  <c:v>2.5535000000000001</c:v>
                </c:pt>
                <c:pt idx="2423">
                  <c:v>2.5550000000000002</c:v>
                </c:pt>
                <c:pt idx="2424">
                  <c:v>2.5565000000000002</c:v>
                </c:pt>
                <c:pt idx="2425">
                  <c:v>2.5575000000000001</c:v>
                </c:pt>
                <c:pt idx="2426">
                  <c:v>2.5590000000000002</c:v>
                </c:pt>
                <c:pt idx="2427">
                  <c:v>2.5605000000000002</c:v>
                </c:pt>
                <c:pt idx="2428">
                  <c:v>2.5619999999999998</c:v>
                </c:pt>
                <c:pt idx="2429">
                  <c:v>2.5630000000000002</c:v>
                </c:pt>
                <c:pt idx="2430">
                  <c:v>2.5644999999999998</c:v>
                </c:pt>
                <c:pt idx="2431">
                  <c:v>2.5659999999999998</c:v>
                </c:pt>
                <c:pt idx="2432">
                  <c:v>2.5674999999999999</c:v>
                </c:pt>
                <c:pt idx="2433">
                  <c:v>2.569</c:v>
                </c:pt>
                <c:pt idx="2434">
                  <c:v>2.57</c:v>
                </c:pt>
                <c:pt idx="2435">
                  <c:v>2.5714999999999999</c:v>
                </c:pt>
                <c:pt idx="2436">
                  <c:v>2.5724999999999998</c:v>
                </c:pt>
                <c:pt idx="2437">
                  <c:v>2.5739999999999998</c:v>
                </c:pt>
                <c:pt idx="2438">
                  <c:v>2.5754999999999999</c:v>
                </c:pt>
                <c:pt idx="2439">
                  <c:v>2.5764999999999998</c:v>
                </c:pt>
                <c:pt idx="2440">
                  <c:v>2.5775000000000001</c:v>
                </c:pt>
                <c:pt idx="2441">
                  <c:v>2.5790000000000002</c:v>
                </c:pt>
                <c:pt idx="2442">
                  <c:v>2.5804999999999998</c:v>
                </c:pt>
                <c:pt idx="2443">
                  <c:v>2.5819999999999999</c:v>
                </c:pt>
                <c:pt idx="2444">
                  <c:v>2.5830000000000002</c:v>
                </c:pt>
                <c:pt idx="2445">
                  <c:v>2.585</c:v>
                </c:pt>
                <c:pt idx="2446">
                  <c:v>2.5859999999999999</c:v>
                </c:pt>
                <c:pt idx="2447">
                  <c:v>2.5874999999999999</c:v>
                </c:pt>
                <c:pt idx="2448">
                  <c:v>2.589</c:v>
                </c:pt>
                <c:pt idx="2449">
                  <c:v>2.59</c:v>
                </c:pt>
                <c:pt idx="2450">
                  <c:v>2.5910000000000002</c:v>
                </c:pt>
                <c:pt idx="2451">
                  <c:v>2.5924999999999998</c:v>
                </c:pt>
                <c:pt idx="2452">
                  <c:v>2.5939999999999999</c:v>
                </c:pt>
                <c:pt idx="2453">
                  <c:v>2.5954999999999999</c:v>
                </c:pt>
                <c:pt idx="2454">
                  <c:v>2.5964999999999998</c:v>
                </c:pt>
                <c:pt idx="2455">
                  <c:v>2.5975000000000001</c:v>
                </c:pt>
                <c:pt idx="2456">
                  <c:v>2.5990000000000002</c:v>
                </c:pt>
                <c:pt idx="2457">
                  <c:v>2.6004999999999998</c:v>
                </c:pt>
                <c:pt idx="2458">
                  <c:v>2.6019999999999999</c:v>
                </c:pt>
                <c:pt idx="2459">
                  <c:v>2.6030000000000002</c:v>
                </c:pt>
                <c:pt idx="2460">
                  <c:v>2.605</c:v>
                </c:pt>
                <c:pt idx="2461">
                  <c:v>2.6059999999999999</c:v>
                </c:pt>
                <c:pt idx="2462">
                  <c:v>2.6074999999999999</c:v>
                </c:pt>
                <c:pt idx="2463">
                  <c:v>2.609</c:v>
                </c:pt>
                <c:pt idx="2464">
                  <c:v>2.61</c:v>
                </c:pt>
                <c:pt idx="2465">
                  <c:v>2.6114999999999999</c:v>
                </c:pt>
                <c:pt idx="2466">
                  <c:v>2.613</c:v>
                </c:pt>
                <c:pt idx="2467">
                  <c:v>2.6139999999999999</c:v>
                </c:pt>
                <c:pt idx="2468">
                  <c:v>2.6150000000000002</c:v>
                </c:pt>
                <c:pt idx="2469">
                  <c:v>2.6164999999999998</c:v>
                </c:pt>
                <c:pt idx="2470">
                  <c:v>2.6179999999999999</c:v>
                </c:pt>
                <c:pt idx="2471">
                  <c:v>2.6194999999999999</c:v>
                </c:pt>
                <c:pt idx="2472">
                  <c:v>2.6204999999999998</c:v>
                </c:pt>
                <c:pt idx="2473">
                  <c:v>2.6219999999999999</c:v>
                </c:pt>
                <c:pt idx="2474">
                  <c:v>2.6234999999999999</c:v>
                </c:pt>
                <c:pt idx="2475">
                  <c:v>2.6244999999999998</c:v>
                </c:pt>
                <c:pt idx="2476">
                  <c:v>2.6265000000000001</c:v>
                </c:pt>
                <c:pt idx="2477">
                  <c:v>2.6274999999999999</c:v>
                </c:pt>
                <c:pt idx="2478">
                  <c:v>2.6284999999999998</c:v>
                </c:pt>
                <c:pt idx="2479">
                  <c:v>2.63</c:v>
                </c:pt>
                <c:pt idx="2480">
                  <c:v>2.6315</c:v>
                </c:pt>
                <c:pt idx="2481">
                  <c:v>2.633</c:v>
                </c:pt>
                <c:pt idx="2482">
                  <c:v>2.6339999999999999</c:v>
                </c:pt>
                <c:pt idx="2483">
                  <c:v>2.6355</c:v>
                </c:pt>
                <c:pt idx="2484">
                  <c:v>2.637</c:v>
                </c:pt>
                <c:pt idx="2485">
                  <c:v>2.6379999999999999</c:v>
                </c:pt>
                <c:pt idx="2486">
                  <c:v>2.6389999999999998</c:v>
                </c:pt>
                <c:pt idx="2487">
                  <c:v>2.641</c:v>
                </c:pt>
                <c:pt idx="2488">
                  <c:v>2.6425000000000001</c:v>
                </c:pt>
                <c:pt idx="2489">
                  <c:v>2.6435</c:v>
                </c:pt>
                <c:pt idx="2490">
                  <c:v>2.6444999999999999</c:v>
                </c:pt>
                <c:pt idx="2491">
                  <c:v>2.6465000000000001</c:v>
                </c:pt>
                <c:pt idx="2492">
                  <c:v>2.6475</c:v>
                </c:pt>
                <c:pt idx="2493">
                  <c:v>2.6484999999999999</c:v>
                </c:pt>
                <c:pt idx="2494">
                  <c:v>2.6505000000000001</c:v>
                </c:pt>
                <c:pt idx="2495">
                  <c:v>2.6515</c:v>
                </c:pt>
                <c:pt idx="2496">
                  <c:v>2.653</c:v>
                </c:pt>
                <c:pt idx="2497">
                  <c:v>2.6539999999999999</c:v>
                </c:pt>
                <c:pt idx="2498">
                  <c:v>2.6555</c:v>
                </c:pt>
                <c:pt idx="2499">
                  <c:v>2.6564999999999999</c:v>
                </c:pt>
                <c:pt idx="2500">
                  <c:v>2.6575000000000002</c:v>
                </c:pt>
                <c:pt idx="2501">
                  <c:v>2.6589999999999998</c:v>
                </c:pt>
                <c:pt idx="2502">
                  <c:v>2.6604999999999999</c:v>
                </c:pt>
                <c:pt idx="2503">
                  <c:v>2.6615000000000002</c:v>
                </c:pt>
                <c:pt idx="2504">
                  <c:v>2.6635</c:v>
                </c:pt>
                <c:pt idx="2505">
                  <c:v>2.6644999999999999</c:v>
                </c:pt>
                <c:pt idx="2506">
                  <c:v>2.6659999999999999</c:v>
                </c:pt>
                <c:pt idx="2507">
                  <c:v>2.6669999999999998</c:v>
                </c:pt>
                <c:pt idx="2508">
                  <c:v>2.6680000000000001</c:v>
                </c:pt>
                <c:pt idx="2509">
                  <c:v>2.67</c:v>
                </c:pt>
                <c:pt idx="2510">
                  <c:v>2.6709999999999998</c:v>
                </c:pt>
                <c:pt idx="2511">
                  <c:v>2.6720000000000002</c:v>
                </c:pt>
                <c:pt idx="2512">
                  <c:v>2.6739999999999999</c:v>
                </c:pt>
                <c:pt idx="2513">
                  <c:v>2.6755</c:v>
                </c:pt>
                <c:pt idx="2514">
                  <c:v>2.6764999999999999</c:v>
                </c:pt>
                <c:pt idx="2515">
                  <c:v>2.6779999999999999</c:v>
                </c:pt>
                <c:pt idx="2516">
                  <c:v>2.6789999999999998</c:v>
                </c:pt>
                <c:pt idx="2517">
                  <c:v>2.6804999999999999</c:v>
                </c:pt>
                <c:pt idx="2518">
                  <c:v>2.6815000000000002</c:v>
                </c:pt>
                <c:pt idx="2519">
                  <c:v>2.6829999999999998</c:v>
                </c:pt>
                <c:pt idx="2520">
                  <c:v>2.6840000000000002</c:v>
                </c:pt>
                <c:pt idx="2521">
                  <c:v>2.6850000000000001</c:v>
                </c:pt>
                <c:pt idx="2522">
                  <c:v>2.6869999999999998</c:v>
                </c:pt>
                <c:pt idx="2523">
                  <c:v>2.6880000000000002</c:v>
                </c:pt>
                <c:pt idx="2524">
                  <c:v>2.6890000000000001</c:v>
                </c:pt>
                <c:pt idx="2525">
                  <c:v>2.6905000000000001</c:v>
                </c:pt>
                <c:pt idx="2526">
                  <c:v>2.6924999999999999</c:v>
                </c:pt>
                <c:pt idx="2527">
                  <c:v>2.6934999999999998</c:v>
                </c:pt>
                <c:pt idx="2528">
                  <c:v>2.6945000000000001</c:v>
                </c:pt>
                <c:pt idx="2529">
                  <c:v>2.6960000000000002</c:v>
                </c:pt>
                <c:pt idx="2530">
                  <c:v>2.6974999999999998</c:v>
                </c:pt>
                <c:pt idx="2531">
                  <c:v>2.6985000000000001</c:v>
                </c:pt>
                <c:pt idx="2532">
                  <c:v>2.7</c:v>
                </c:pt>
                <c:pt idx="2533">
                  <c:v>2.7014999999999998</c:v>
                </c:pt>
                <c:pt idx="2534">
                  <c:v>2.7025000000000001</c:v>
                </c:pt>
                <c:pt idx="2535">
                  <c:v>2.7040000000000002</c:v>
                </c:pt>
                <c:pt idx="2536">
                  <c:v>2.7050000000000001</c:v>
                </c:pt>
                <c:pt idx="2537">
                  <c:v>2.7065000000000001</c:v>
                </c:pt>
                <c:pt idx="2538">
                  <c:v>2.7075</c:v>
                </c:pt>
                <c:pt idx="2539">
                  <c:v>2.7084999999999999</c:v>
                </c:pt>
                <c:pt idx="2540">
                  <c:v>2.71</c:v>
                </c:pt>
                <c:pt idx="2541">
                  <c:v>2.7115</c:v>
                </c:pt>
                <c:pt idx="2542">
                  <c:v>2.7130000000000001</c:v>
                </c:pt>
                <c:pt idx="2543">
                  <c:v>2.714</c:v>
                </c:pt>
                <c:pt idx="2544">
                  <c:v>2.7160000000000002</c:v>
                </c:pt>
                <c:pt idx="2545">
                  <c:v>2.7170000000000001</c:v>
                </c:pt>
                <c:pt idx="2546">
                  <c:v>2.718</c:v>
                </c:pt>
                <c:pt idx="2547">
                  <c:v>2.7195</c:v>
                </c:pt>
                <c:pt idx="2548">
                  <c:v>2.7204999999999999</c:v>
                </c:pt>
                <c:pt idx="2549">
                  <c:v>2.7214999999999998</c:v>
                </c:pt>
                <c:pt idx="2550">
                  <c:v>2.7235</c:v>
                </c:pt>
                <c:pt idx="2551">
                  <c:v>2.7244999999999999</c:v>
                </c:pt>
                <c:pt idx="2552">
                  <c:v>2.7254999999999998</c:v>
                </c:pt>
                <c:pt idx="2553">
                  <c:v>2.7269999999999999</c:v>
                </c:pt>
                <c:pt idx="2554">
                  <c:v>2.7280000000000002</c:v>
                </c:pt>
                <c:pt idx="2555">
                  <c:v>2.7294999999999998</c:v>
                </c:pt>
                <c:pt idx="2556">
                  <c:v>2.7305000000000001</c:v>
                </c:pt>
                <c:pt idx="2557">
                  <c:v>2.7320000000000002</c:v>
                </c:pt>
                <c:pt idx="2558">
                  <c:v>2.7334999999999998</c:v>
                </c:pt>
                <c:pt idx="2559">
                  <c:v>2.7345000000000002</c:v>
                </c:pt>
                <c:pt idx="2560">
                  <c:v>2.7360000000000002</c:v>
                </c:pt>
                <c:pt idx="2561">
                  <c:v>2.7374999999999998</c:v>
                </c:pt>
                <c:pt idx="2562">
                  <c:v>2.7385000000000002</c:v>
                </c:pt>
                <c:pt idx="2563">
                  <c:v>2.7395</c:v>
                </c:pt>
                <c:pt idx="2564">
                  <c:v>2.7404999999999999</c:v>
                </c:pt>
                <c:pt idx="2565">
                  <c:v>2.742</c:v>
                </c:pt>
                <c:pt idx="2566">
                  <c:v>2.7429999999999999</c:v>
                </c:pt>
                <c:pt idx="2567">
                  <c:v>2.7444999999999999</c:v>
                </c:pt>
                <c:pt idx="2568">
                  <c:v>2.7454999999999998</c:v>
                </c:pt>
                <c:pt idx="2569">
                  <c:v>2.7469999999999999</c:v>
                </c:pt>
                <c:pt idx="2570">
                  <c:v>2.7484999999999999</c:v>
                </c:pt>
                <c:pt idx="2571">
                  <c:v>2.7494999999999998</c:v>
                </c:pt>
                <c:pt idx="2572">
                  <c:v>2.7505000000000002</c:v>
                </c:pt>
                <c:pt idx="2573">
                  <c:v>2.7519999999999998</c:v>
                </c:pt>
                <c:pt idx="2574">
                  <c:v>2.7534999999999998</c:v>
                </c:pt>
                <c:pt idx="2575">
                  <c:v>2.7545000000000002</c:v>
                </c:pt>
                <c:pt idx="2576">
                  <c:v>2.7559999999999998</c:v>
                </c:pt>
                <c:pt idx="2577">
                  <c:v>2.7570000000000001</c:v>
                </c:pt>
                <c:pt idx="2578">
                  <c:v>2.7585000000000002</c:v>
                </c:pt>
                <c:pt idx="2579">
                  <c:v>2.7595000000000001</c:v>
                </c:pt>
                <c:pt idx="2580">
                  <c:v>2.7610000000000001</c:v>
                </c:pt>
                <c:pt idx="2581">
                  <c:v>2.762</c:v>
                </c:pt>
                <c:pt idx="2582">
                  <c:v>2.7629999999999999</c:v>
                </c:pt>
                <c:pt idx="2583">
                  <c:v>2.7639999999999998</c:v>
                </c:pt>
                <c:pt idx="2584">
                  <c:v>2.766</c:v>
                </c:pt>
                <c:pt idx="2585">
                  <c:v>2.7675000000000001</c:v>
                </c:pt>
                <c:pt idx="2586">
                  <c:v>2.7685</c:v>
                </c:pt>
                <c:pt idx="2587">
                  <c:v>2.7694999999999999</c:v>
                </c:pt>
                <c:pt idx="2588">
                  <c:v>2.7705000000000002</c:v>
                </c:pt>
                <c:pt idx="2589">
                  <c:v>2.7719999999999998</c:v>
                </c:pt>
                <c:pt idx="2590">
                  <c:v>2.7730000000000001</c:v>
                </c:pt>
                <c:pt idx="2591">
                  <c:v>2.7745000000000002</c:v>
                </c:pt>
                <c:pt idx="2592">
                  <c:v>2.7759999999999998</c:v>
                </c:pt>
                <c:pt idx="2593">
                  <c:v>2.7770000000000001</c:v>
                </c:pt>
                <c:pt idx="2594">
                  <c:v>2.7785000000000002</c:v>
                </c:pt>
                <c:pt idx="2595">
                  <c:v>2.7795000000000001</c:v>
                </c:pt>
                <c:pt idx="2596">
                  <c:v>2.7805</c:v>
                </c:pt>
                <c:pt idx="2597">
                  <c:v>2.782</c:v>
                </c:pt>
                <c:pt idx="2598">
                  <c:v>2.7835000000000001</c:v>
                </c:pt>
                <c:pt idx="2599">
                  <c:v>2.7845</c:v>
                </c:pt>
                <c:pt idx="2600">
                  <c:v>2.786</c:v>
                </c:pt>
                <c:pt idx="2601">
                  <c:v>2.7869999999999999</c:v>
                </c:pt>
                <c:pt idx="2602">
                  <c:v>2.7885</c:v>
                </c:pt>
                <c:pt idx="2603">
                  <c:v>2.79</c:v>
                </c:pt>
                <c:pt idx="2604">
                  <c:v>2.7909999999999999</c:v>
                </c:pt>
                <c:pt idx="2605">
                  <c:v>2.7930000000000001</c:v>
                </c:pt>
                <c:pt idx="2606">
                  <c:v>2.794</c:v>
                </c:pt>
                <c:pt idx="2607">
                  <c:v>2.7949999999999999</c:v>
                </c:pt>
                <c:pt idx="2608">
                  <c:v>2.7959999999999998</c:v>
                </c:pt>
                <c:pt idx="2609">
                  <c:v>2.7974999999999999</c:v>
                </c:pt>
                <c:pt idx="2610">
                  <c:v>2.7989999999999999</c:v>
                </c:pt>
                <c:pt idx="2611">
                  <c:v>2.8005</c:v>
                </c:pt>
                <c:pt idx="2612">
                  <c:v>2.8014999999999999</c:v>
                </c:pt>
                <c:pt idx="2613">
                  <c:v>2.8029999999999999</c:v>
                </c:pt>
                <c:pt idx="2614">
                  <c:v>2.8045</c:v>
                </c:pt>
                <c:pt idx="2615">
                  <c:v>2.806</c:v>
                </c:pt>
                <c:pt idx="2616">
                  <c:v>2.8069999999999999</c:v>
                </c:pt>
                <c:pt idx="2617">
                  <c:v>2.8085</c:v>
                </c:pt>
                <c:pt idx="2618">
                  <c:v>2.81</c:v>
                </c:pt>
                <c:pt idx="2619">
                  <c:v>2.8109999999999999</c:v>
                </c:pt>
                <c:pt idx="2620">
                  <c:v>2.8125</c:v>
                </c:pt>
                <c:pt idx="2621">
                  <c:v>2.8144999999999998</c:v>
                </c:pt>
                <c:pt idx="2622">
                  <c:v>2.8159999999999998</c:v>
                </c:pt>
                <c:pt idx="2623">
                  <c:v>2.8174999999999999</c:v>
                </c:pt>
                <c:pt idx="2624">
                  <c:v>2.819</c:v>
                </c:pt>
                <c:pt idx="2625">
                  <c:v>2.82</c:v>
                </c:pt>
                <c:pt idx="2626">
                  <c:v>2.8220000000000001</c:v>
                </c:pt>
                <c:pt idx="2627">
                  <c:v>2.823</c:v>
                </c:pt>
                <c:pt idx="2628">
                  <c:v>2.8239999999999998</c:v>
                </c:pt>
                <c:pt idx="2629">
                  <c:v>2.8254999999999999</c:v>
                </c:pt>
                <c:pt idx="2630">
                  <c:v>2.827</c:v>
                </c:pt>
                <c:pt idx="2631">
                  <c:v>2.8285</c:v>
                </c:pt>
                <c:pt idx="2632">
                  <c:v>2.83</c:v>
                </c:pt>
                <c:pt idx="2633">
                  <c:v>2.8315000000000001</c:v>
                </c:pt>
                <c:pt idx="2634">
                  <c:v>2.8334999999999999</c:v>
                </c:pt>
                <c:pt idx="2635">
                  <c:v>2.8344999999999998</c:v>
                </c:pt>
                <c:pt idx="2636">
                  <c:v>2.8359999999999999</c:v>
                </c:pt>
                <c:pt idx="2637">
                  <c:v>2.8370000000000002</c:v>
                </c:pt>
                <c:pt idx="2638">
                  <c:v>2.839</c:v>
                </c:pt>
                <c:pt idx="2639">
                  <c:v>2.84</c:v>
                </c:pt>
                <c:pt idx="2640">
                  <c:v>2.8410000000000002</c:v>
                </c:pt>
                <c:pt idx="2641">
                  <c:v>2.843</c:v>
                </c:pt>
                <c:pt idx="2642">
                  <c:v>2.8439999999999999</c:v>
                </c:pt>
                <c:pt idx="2643">
                  <c:v>2.8454999999999999</c:v>
                </c:pt>
                <c:pt idx="2644">
                  <c:v>2.8464999999999998</c:v>
                </c:pt>
                <c:pt idx="2645">
                  <c:v>2.8479999999999999</c:v>
                </c:pt>
                <c:pt idx="2646">
                  <c:v>2.8490000000000002</c:v>
                </c:pt>
                <c:pt idx="2647">
                  <c:v>2.8504999999999998</c:v>
                </c:pt>
                <c:pt idx="2648">
                  <c:v>2.8519999999999999</c:v>
                </c:pt>
                <c:pt idx="2649">
                  <c:v>2.8540000000000001</c:v>
                </c:pt>
                <c:pt idx="2650">
                  <c:v>2.855</c:v>
                </c:pt>
                <c:pt idx="2651">
                  <c:v>2.8565</c:v>
                </c:pt>
                <c:pt idx="2652">
                  <c:v>2.8574999999999999</c:v>
                </c:pt>
                <c:pt idx="2653">
                  <c:v>2.8595000000000002</c:v>
                </c:pt>
                <c:pt idx="2654">
                  <c:v>2.8605</c:v>
                </c:pt>
                <c:pt idx="2655">
                  <c:v>2.8614999999999999</c:v>
                </c:pt>
                <c:pt idx="2656">
                  <c:v>2.8624999999999998</c:v>
                </c:pt>
                <c:pt idx="2657">
                  <c:v>2.8645</c:v>
                </c:pt>
                <c:pt idx="2658">
                  <c:v>2.8654999999999999</c:v>
                </c:pt>
                <c:pt idx="2659">
                  <c:v>2.8664999999999998</c:v>
                </c:pt>
                <c:pt idx="2660">
                  <c:v>2.8685</c:v>
                </c:pt>
                <c:pt idx="2661">
                  <c:v>2.8694999999999999</c:v>
                </c:pt>
                <c:pt idx="2662">
                  <c:v>2.8704999999999998</c:v>
                </c:pt>
                <c:pt idx="2663">
                  <c:v>2.8725000000000001</c:v>
                </c:pt>
                <c:pt idx="2664">
                  <c:v>2.8734999999999999</c:v>
                </c:pt>
                <c:pt idx="2665">
                  <c:v>2.8755000000000002</c:v>
                </c:pt>
                <c:pt idx="2666">
                  <c:v>2.8769999999999998</c:v>
                </c:pt>
                <c:pt idx="2667">
                  <c:v>2.8780000000000001</c:v>
                </c:pt>
                <c:pt idx="2668">
                  <c:v>2.88</c:v>
                </c:pt>
                <c:pt idx="2669">
                  <c:v>2.8809999999999998</c:v>
                </c:pt>
                <c:pt idx="2670">
                  <c:v>2.8820000000000001</c:v>
                </c:pt>
                <c:pt idx="2671">
                  <c:v>2.8835000000000002</c:v>
                </c:pt>
                <c:pt idx="2672">
                  <c:v>2.8849999999999998</c:v>
                </c:pt>
                <c:pt idx="2673">
                  <c:v>2.8860000000000001</c:v>
                </c:pt>
                <c:pt idx="2674">
                  <c:v>2.887</c:v>
                </c:pt>
                <c:pt idx="2675">
                  <c:v>2.8889999999999998</c:v>
                </c:pt>
                <c:pt idx="2676">
                  <c:v>2.8904999999999998</c:v>
                </c:pt>
                <c:pt idx="2677">
                  <c:v>2.8919999999999999</c:v>
                </c:pt>
                <c:pt idx="2678">
                  <c:v>2.8929999999999998</c:v>
                </c:pt>
                <c:pt idx="2679">
                  <c:v>2.895</c:v>
                </c:pt>
                <c:pt idx="2680">
                  <c:v>2.8959999999999999</c:v>
                </c:pt>
                <c:pt idx="2681">
                  <c:v>2.8975</c:v>
                </c:pt>
                <c:pt idx="2682">
                  <c:v>2.899</c:v>
                </c:pt>
                <c:pt idx="2683">
                  <c:v>2.9</c:v>
                </c:pt>
                <c:pt idx="2684">
                  <c:v>2.9009999999999998</c:v>
                </c:pt>
                <c:pt idx="2685">
                  <c:v>2.9024999999999999</c:v>
                </c:pt>
                <c:pt idx="2686">
                  <c:v>2.9039999999999999</c:v>
                </c:pt>
                <c:pt idx="2687">
                  <c:v>2.9055</c:v>
                </c:pt>
                <c:pt idx="2688">
                  <c:v>2.907</c:v>
                </c:pt>
                <c:pt idx="2689">
                  <c:v>2.9085000000000001</c:v>
                </c:pt>
                <c:pt idx="2690">
                  <c:v>2.9104999999999999</c:v>
                </c:pt>
                <c:pt idx="2691">
                  <c:v>2.9119999999999999</c:v>
                </c:pt>
                <c:pt idx="2692">
                  <c:v>2.9140000000000001</c:v>
                </c:pt>
                <c:pt idx="2693">
                  <c:v>2.915</c:v>
                </c:pt>
                <c:pt idx="2694">
                  <c:v>2.9165000000000001</c:v>
                </c:pt>
                <c:pt idx="2695">
                  <c:v>2.9180000000000001</c:v>
                </c:pt>
                <c:pt idx="2696">
                  <c:v>2.9195000000000002</c:v>
                </c:pt>
                <c:pt idx="2697">
                  <c:v>2.9209999999999998</c:v>
                </c:pt>
                <c:pt idx="2698">
                  <c:v>2.9224999999999999</c:v>
                </c:pt>
                <c:pt idx="2699">
                  <c:v>2.9235000000000002</c:v>
                </c:pt>
                <c:pt idx="2700">
                  <c:v>2.9249999999999998</c:v>
                </c:pt>
                <c:pt idx="2701">
                  <c:v>2.9264999999999999</c:v>
                </c:pt>
                <c:pt idx="2702">
                  <c:v>2.9279999999999999</c:v>
                </c:pt>
                <c:pt idx="2703">
                  <c:v>2.9295</c:v>
                </c:pt>
                <c:pt idx="2704">
                  <c:v>2.931</c:v>
                </c:pt>
                <c:pt idx="2705">
                  <c:v>2.9319999999999999</c:v>
                </c:pt>
                <c:pt idx="2706">
                  <c:v>2.9340000000000002</c:v>
                </c:pt>
                <c:pt idx="2707">
                  <c:v>2.9350000000000001</c:v>
                </c:pt>
                <c:pt idx="2708">
                  <c:v>2.9365000000000001</c:v>
                </c:pt>
                <c:pt idx="2709">
                  <c:v>2.9375</c:v>
                </c:pt>
                <c:pt idx="2710">
                  <c:v>2.9390000000000001</c:v>
                </c:pt>
                <c:pt idx="2711">
                  <c:v>2.9405000000000001</c:v>
                </c:pt>
                <c:pt idx="2712">
                  <c:v>2.9420000000000002</c:v>
                </c:pt>
                <c:pt idx="2713">
                  <c:v>2.9430000000000001</c:v>
                </c:pt>
                <c:pt idx="2714">
                  <c:v>2.9445000000000001</c:v>
                </c:pt>
                <c:pt idx="2715">
                  <c:v>2.9455</c:v>
                </c:pt>
                <c:pt idx="2716">
                  <c:v>2.9470000000000001</c:v>
                </c:pt>
                <c:pt idx="2717">
                  <c:v>2.9485000000000001</c:v>
                </c:pt>
                <c:pt idx="2718">
                  <c:v>2.95</c:v>
                </c:pt>
                <c:pt idx="2719">
                  <c:v>2.9510000000000001</c:v>
                </c:pt>
                <c:pt idx="2720">
                  <c:v>2.9525000000000001</c:v>
                </c:pt>
                <c:pt idx="2721">
                  <c:v>2.9535</c:v>
                </c:pt>
                <c:pt idx="2722">
                  <c:v>2.9550000000000001</c:v>
                </c:pt>
                <c:pt idx="2723">
                  <c:v>2.956</c:v>
                </c:pt>
                <c:pt idx="2724">
                  <c:v>2.9580000000000002</c:v>
                </c:pt>
                <c:pt idx="2725">
                  <c:v>2.9590000000000001</c:v>
                </c:pt>
                <c:pt idx="2726">
                  <c:v>2.9605000000000001</c:v>
                </c:pt>
                <c:pt idx="2727">
                  <c:v>2.9615</c:v>
                </c:pt>
                <c:pt idx="2728">
                  <c:v>2.9630000000000001</c:v>
                </c:pt>
                <c:pt idx="2729">
                  <c:v>2.9649999999999999</c:v>
                </c:pt>
                <c:pt idx="2730">
                  <c:v>2.9660000000000002</c:v>
                </c:pt>
                <c:pt idx="2731">
                  <c:v>2.9674999999999998</c:v>
                </c:pt>
                <c:pt idx="2732">
                  <c:v>2.9689999999999999</c:v>
                </c:pt>
                <c:pt idx="2733">
                  <c:v>2.97</c:v>
                </c:pt>
                <c:pt idx="2734">
                  <c:v>2.9710000000000001</c:v>
                </c:pt>
                <c:pt idx="2735">
                  <c:v>2.9725000000000001</c:v>
                </c:pt>
                <c:pt idx="2736">
                  <c:v>2.9735</c:v>
                </c:pt>
                <c:pt idx="2737">
                  <c:v>2.9754999999999998</c:v>
                </c:pt>
                <c:pt idx="2738">
                  <c:v>2.9765000000000001</c:v>
                </c:pt>
                <c:pt idx="2739">
                  <c:v>2.9780000000000002</c:v>
                </c:pt>
                <c:pt idx="2740">
                  <c:v>2.9790000000000001</c:v>
                </c:pt>
                <c:pt idx="2741">
                  <c:v>2.9809999999999999</c:v>
                </c:pt>
                <c:pt idx="2742">
                  <c:v>2.9824999999999999</c:v>
                </c:pt>
                <c:pt idx="2743">
                  <c:v>2.9834999999999998</c:v>
                </c:pt>
                <c:pt idx="2744">
                  <c:v>2.9849999999999999</c:v>
                </c:pt>
                <c:pt idx="2745">
                  <c:v>2.9864999999999999</c:v>
                </c:pt>
                <c:pt idx="2746">
                  <c:v>2.9874999999999998</c:v>
                </c:pt>
                <c:pt idx="2747">
                  <c:v>2.9885000000000002</c:v>
                </c:pt>
                <c:pt idx="2748">
                  <c:v>2.99</c:v>
                </c:pt>
                <c:pt idx="2749">
                  <c:v>2.9914999999999998</c:v>
                </c:pt>
                <c:pt idx="2750">
                  <c:v>2.9925000000000002</c:v>
                </c:pt>
                <c:pt idx="2751">
                  <c:v>2.9940000000000002</c:v>
                </c:pt>
                <c:pt idx="2752">
                  <c:v>2.9950000000000001</c:v>
                </c:pt>
                <c:pt idx="2753">
                  <c:v>2.9965000000000002</c:v>
                </c:pt>
                <c:pt idx="2754">
                  <c:v>2.9980000000000002</c:v>
                </c:pt>
                <c:pt idx="2755">
                  <c:v>2.9990000000000001</c:v>
                </c:pt>
                <c:pt idx="2756">
                  <c:v>3</c:v>
                </c:pt>
                <c:pt idx="2757">
                  <c:v>3.0019999999999998</c:v>
                </c:pt>
                <c:pt idx="2758">
                  <c:v>3.0034999999999998</c:v>
                </c:pt>
                <c:pt idx="2759">
                  <c:v>3.0045000000000002</c:v>
                </c:pt>
                <c:pt idx="2760">
                  <c:v>3.0059999999999998</c:v>
                </c:pt>
                <c:pt idx="2761">
                  <c:v>3.0074999999999998</c:v>
                </c:pt>
                <c:pt idx="2762">
                  <c:v>3.0089999999999999</c:v>
                </c:pt>
                <c:pt idx="2763">
                  <c:v>3.01</c:v>
                </c:pt>
                <c:pt idx="2764">
                  <c:v>3.0110000000000001</c:v>
                </c:pt>
                <c:pt idx="2765">
                  <c:v>3.0129999999999999</c:v>
                </c:pt>
                <c:pt idx="2766">
                  <c:v>3.0139999999999998</c:v>
                </c:pt>
                <c:pt idx="2767">
                  <c:v>3.0150000000000001</c:v>
                </c:pt>
                <c:pt idx="2768">
                  <c:v>3.0165000000000002</c:v>
                </c:pt>
                <c:pt idx="2769">
                  <c:v>3.0179999999999998</c:v>
                </c:pt>
                <c:pt idx="2770">
                  <c:v>3.0190000000000001</c:v>
                </c:pt>
                <c:pt idx="2771">
                  <c:v>3.0209999999999999</c:v>
                </c:pt>
                <c:pt idx="2772">
                  <c:v>3.0230000000000001</c:v>
                </c:pt>
                <c:pt idx="2773">
                  <c:v>3.024</c:v>
                </c:pt>
                <c:pt idx="2774">
                  <c:v>3.0249999999999999</c:v>
                </c:pt>
                <c:pt idx="2775">
                  <c:v>3.0270000000000001</c:v>
                </c:pt>
                <c:pt idx="2776">
                  <c:v>3.028</c:v>
                </c:pt>
                <c:pt idx="2777">
                  <c:v>3.0289999999999999</c:v>
                </c:pt>
                <c:pt idx="2778">
                  <c:v>3.0305</c:v>
                </c:pt>
                <c:pt idx="2779">
                  <c:v>3.032</c:v>
                </c:pt>
                <c:pt idx="2780">
                  <c:v>3.0335000000000001</c:v>
                </c:pt>
                <c:pt idx="2781">
                  <c:v>3.0345</c:v>
                </c:pt>
                <c:pt idx="2782">
                  <c:v>3.036</c:v>
                </c:pt>
                <c:pt idx="2783">
                  <c:v>3.0375000000000001</c:v>
                </c:pt>
                <c:pt idx="2784">
                  <c:v>3.0385</c:v>
                </c:pt>
                <c:pt idx="2785">
                  <c:v>3.04</c:v>
                </c:pt>
                <c:pt idx="2786">
                  <c:v>3.0419999999999998</c:v>
                </c:pt>
                <c:pt idx="2787">
                  <c:v>3.0430000000000001</c:v>
                </c:pt>
                <c:pt idx="2788">
                  <c:v>3.0449999999999999</c:v>
                </c:pt>
                <c:pt idx="2789">
                  <c:v>3.0459999999999998</c:v>
                </c:pt>
                <c:pt idx="2790">
                  <c:v>3.0474999999999999</c:v>
                </c:pt>
                <c:pt idx="2791">
                  <c:v>3.0485000000000002</c:v>
                </c:pt>
                <c:pt idx="2792">
                  <c:v>3.05</c:v>
                </c:pt>
                <c:pt idx="2793">
                  <c:v>3.0514999999999999</c:v>
                </c:pt>
                <c:pt idx="2794">
                  <c:v>3.0525000000000002</c:v>
                </c:pt>
                <c:pt idx="2795">
                  <c:v>3.0539999999999998</c:v>
                </c:pt>
                <c:pt idx="2796">
                  <c:v>3.0554999999999999</c:v>
                </c:pt>
                <c:pt idx="2797">
                  <c:v>3.0569999999999999</c:v>
                </c:pt>
                <c:pt idx="2798">
                  <c:v>3.0579999999999998</c:v>
                </c:pt>
                <c:pt idx="2799">
                  <c:v>3.0594999999999999</c:v>
                </c:pt>
                <c:pt idx="2800">
                  <c:v>3.0609999999999999</c:v>
                </c:pt>
                <c:pt idx="2801">
                  <c:v>3.0625</c:v>
                </c:pt>
                <c:pt idx="2802">
                  <c:v>3.0644999999999998</c:v>
                </c:pt>
                <c:pt idx="2803">
                  <c:v>3.0655000000000001</c:v>
                </c:pt>
                <c:pt idx="2804">
                  <c:v>3.0670000000000002</c:v>
                </c:pt>
                <c:pt idx="2805">
                  <c:v>3.0680000000000001</c:v>
                </c:pt>
                <c:pt idx="2806">
                  <c:v>3.07</c:v>
                </c:pt>
                <c:pt idx="2807">
                  <c:v>3.0710000000000002</c:v>
                </c:pt>
                <c:pt idx="2808">
                  <c:v>3.0724999999999998</c:v>
                </c:pt>
                <c:pt idx="2809">
                  <c:v>3.0739999999999998</c:v>
                </c:pt>
                <c:pt idx="2810">
                  <c:v>3.0754999999999999</c:v>
                </c:pt>
                <c:pt idx="2811">
                  <c:v>3.0764999999999998</c:v>
                </c:pt>
                <c:pt idx="2812">
                  <c:v>3.0785</c:v>
                </c:pt>
                <c:pt idx="2813">
                  <c:v>3.0794999999999999</c:v>
                </c:pt>
                <c:pt idx="2814">
                  <c:v>3.081</c:v>
                </c:pt>
                <c:pt idx="2815">
                  <c:v>3.0825</c:v>
                </c:pt>
                <c:pt idx="2816">
                  <c:v>3.0844999999999998</c:v>
                </c:pt>
                <c:pt idx="2817">
                  <c:v>3.0859999999999999</c:v>
                </c:pt>
                <c:pt idx="2818">
                  <c:v>3.0870000000000002</c:v>
                </c:pt>
                <c:pt idx="2819">
                  <c:v>3.089</c:v>
                </c:pt>
                <c:pt idx="2820">
                  <c:v>3.09</c:v>
                </c:pt>
                <c:pt idx="2821">
                  <c:v>3.0914999999999999</c:v>
                </c:pt>
                <c:pt idx="2822">
                  <c:v>3.0924999999999998</c:v>
                </c:pt>
                <c:pt idx="2823">
                  <c:v>3.0945</c:v>
                </c:pt>
                <c:pt idx="2824">
                  <c:v>3.0960000000000001</c:v>
                </c:pt>
                <c:pt idx="2825">
                  <c:v>3.097</c:v>
                </c:pt>
                <c:pt idx="2826">
                  <c:v>3.0985</c:v>
                </c:pt>
                <c:pt idx="2827">
                  <c:v>3.0994999999999999</c:v>
                </c:pt>
                <c:pt idx="2828">
                  <c:v>3.101</c:v>
                </c:pt>
                <c:pt idx="2829">
                  <c:v>3.1025</c:v>
                </c:pt>
                <c:pt idx="2830">
                  <c:v>3.1040000000000001</c:v>
                </c:pt>
                <c:pt idx="2831">
                  <c:v>3.105</c:v>
                </c:pt>
                <c:pt idx="2832">
                  <c:v>3.1070000000000002</c:v>
                </c:pt>
                <c:pt idx="2833">
                  <c:v>3.1084999999999998</c:v>
                </c:pt>
                <c:pt idx="2834">
                  <c:v>3.1095000000000002</c:v>
                </c:pt>
                <c:pt idx="2835">
                  <c:v>3.1110000000000002</c:v>
                </c:pt>
                <c:pt idx="2836">
                  <c:v>3.1124999999999998</c:v>
                </c:pt>
                <c:pt idx="2837">
                  <c:v>3.1139999999999999</c:v>
                </c:pt>
                <c:pt idx="2838">
                  <c:v>3.1150000000000002</c:v>
                </c:pt>
                <c:pt idx="2839">
                  <c:v>3.1164999999999998</c:v>
                </c:pt>
                <c:pt idx="2840">
                  <c:v>3.1179999999999999</c:v>
                </c:pt>
                <c:pt idx="2841">
                  <c:v>3.1190000000000002</c:v>
                </c:pt>
                <c:pt idx="2842">
                  <c:v>3.1204999999999998</c:v>
                </c:pt>
                <c:pt idx="2843">
                  <c:v>3.1225000000000001</c:v>
                </c:pt>
                <c:pt idx="2844">
                  <c:v>3.1234999999999999</c:v>
                </c:pt>
                <c:pt idx="2845">
                  <c:v>3.125</c:v>
                </c:pt>
                <c:pt idx="2846">
                  <c:v>3.1259999999999999</c:v>
                </c:pt>
                <c:pt idx="2847">
                  <c:v>3.1280000000000001</c:v>
                </c:pt>
                <c:pt idx="2848">
                  <c:v>3.129</c:v>
                </c:pt>
                <c:pt idx="2849">
                  <c:v>3.1305000000000001</c:v>
                </c:pt>
                <c:pt idx="2850">
                  <c:v>3.1320000000000001</c:v>
                </c:pt>
                <c:pt idx="2851">
                  <c:v>3.1335000000000002</c:v>
                </c:pt>
                <c:pt idx="2852">
                  <c:v>3.1349999999999998</c:v>
                </c:pt>
                <c:pt idx="2853">
                  <c:v>3.1360000000000001</c:v>
                </c:pt>
                <c:pt idx="2854">
                  <c:v>3.137</c:v>
                </c:pt>
                <c:pt idx="2855">
                  <c:v>3.1385000000000001</c:v>
                </c:pt>
                <c:pt idx="2856">
                  <c:v>3.1404999999999998</c:v>
                </c:pt>
                <c:pt idx="2857">
                  <c:v>3.1415000000000002</c:v>
                </c:pt>
                <c:pt idx="2858">
                  <c:v>3.1425000000000001</c:v>
                </c:pt>
                <c:pt idx="2859">
                  <c:v>3.1440000000000001</c:v>
                </c:pt>
                <c:pt idx="2860">
                  <c:v>3.145</c:v>
                </c:pt>
                <c:pt idx="2861">
                  <c:v>3.1465000000000001</c:v>
                </c:pt>
                <c:pt idx="2862">
                  <c:v>3.1475</c:v>
                </c:pt>
                <c:pt idx="2863">
                  <c:v>3.1495000000000002</c:v>
                </c:pt>
                <c:pt idx="2864">
                  <c:v>3.1505000000000001</c:v>
                </c:pt>
                <c:pt idx="2865">
                  <c:v>3.1524999999999999</c:v>
                </c:pt>
                <c:pt idx="2866">
                  <c:v>3.1535000000000002</c:v>
                </c:pt>
                <c:pt idx="2867">
                  <c:v>3.1549999999999998</c:v>
                </c:pt>
                <c:pt idx="2868">
                  <c:v>3.1560000000000001</c:v>
                </c:pt>
                <c:pt idx="2869">
                  <c:v>3.1575000000000002</c:v>
                </c:pt>
                <c:pt idx="2870">
                  <c:v>3.1589999999999998</c:v>
                </c:pt>
                <c:pt idx="2871">
                  <c:v>3.1604999999999999</c:v>
                </c:pt>
                <c:pt idx="2872">
                  <c:v>3.1619999999999999</c:v>
                </c:pt>
                <c:pt idx="2873">
                  <c:v>3.1629999999999998</c:v>
                </c:pt>
                <c:pt idx="2874">
                  <c:v>3.1640000000000001</c:v>
                </c:pt>
                <c:pt idx="2875">
                  <c:v>3.1655000000000002</c:v>
                </c:pt>
                <c:pt idx="2876">
                  <c:v>3.1665000000000001</c:v>
                </c:pt>
                <c:pt idx="2877">
                  <c:v>3.1680000000000001</c:v>
                </c:pt>
                <c:pt idx="2878">
                  <c:v>3.1695000000000002</c:v>
                </c:pt>
                <c:pt idx="2879">
                  <c:v>3.1709999999999998</c:v>
                </c:pt>
                <c:pt idx="2880">
                  <c:v>3.1720000000000002</c:v>
                </c:pt>
                <c:pt idx="2881">
                  <c:v>3.1739999999999999</c:v>
                </c:pt>
                <c:pt idx="2882">
                  <c:v>3.1755</c:v>
                </c:pt>
                <c:pt idx="2883">
                  <c:v>3.1764999999999999</c:v>
                </c:pt>
                <c:pt idx="2884">
                  <c:v>3.1779999999999999</c:v>
                </c:pt>
                <c:pt idx="2885">
                  <c:v>3.1795</c:v>
                </c:pt>
                <c:pt idx="2886">
                  <c:v>3.1804999999999999</c:v>
                </c:pt>
                <c:pt idx="2887">
                  <c:v>3.1815000000000002</c:v>
                </c:pt>
                <c:pt idx="2888">
                  <c:v>3.1829999999999998</c:v>
                </c:pt>
                <c:pt idx="2889">
                  <c:v>3.1840000000000002</c:v>
                </c:pt>
                <c:pt idx="2890">
                  <c:v>3.1859999999999999</c:v>
                </c:pt>
                <c:pt idx="2891">
                  <c:v>3.1869999999999998</c:v>
                </c:pt>
                <c:pt idx="2892">
                  <c:v>3.1880000000000002</c:v>
                </c:pt>
                <c:pt idx="2893">
                  <c:v>3.1894999999999998</c:v>
                </c:pt>
                <c:pt idx="2894">
                  <c:v>3.1905000000000001</c:v>
                </c:pt>
                <c:pt idx="2895">
                  <c:v>3.1915</c:v>
                </c:pt>
                <c:pt idx="2896">
                  <c:v>3.1930000000000001</c:v>
                </c:pt>
                <c:pt idx="2897">
                  <c:v>3.1945000000000001</c:v>
                </c:pt>
                <c:pt idx="2898">
                  <c:v>3.1955</c:v>
                </c:pt>
                <c:pt idx="2899">
                  <c:v>3.1974999999999998</c:v>
                </c:pt>
                <c:pt idx="2900">
                  <c:v>3.1985000000000001</c:v>
                </c:pt>
                <c:pt idx="2901">
                  <c:v>3.1995</c:v>
                </c:pt>
                <c:pt idx="2902">
                  <c:v>3.2004999999999999</c:v>
                </c:pt>
                <c:pt idx="2903">
                  <c:v>3.2025000000000001</c:v>
                </c:pt>
                <c:pt idx="2904">
                  <c:v>3.2035</c:v>
                </c:pt>
                <c:pt idx="2905">
                  <c:v>3.2044999999999999</c:v>
                </c:pt>
                <c:pt idx="2906">
                  <c:v>3.206</c:v>
                </c:pt>
                <c:pt idx="2907">
                  <c:v>3.2075</c:v>
                </c:pt>
                <c:pt idx="2908">
                  <c:v>3.2094999999999998</c:v>
                </c:pt>
                <c:pt idx="2909">
                  <c:v>3.2105000000000001</c:v>
                </c:pt>
                <c:pt idx="2910">
                  <c:v>3.2120000000000002</c:v>
                </c:pt>
                <c:pt idx="2911">
                  <c:v>3.2134999999999998</c:v>
                </c:pt>
                <c:pt idx="2912">
                  <c:v>3.2149999999999999</c:v>
                </c:pt>
                <c:pt idx="2913">
                  <c:v>3.2164999999999999</c:v>
                </c:pt>
                <c:pt idx="2914">
                  <c:v>3.218</c:v>
                </c:pt>
                <c:pt idx="2915">
                  <c:v>3.2195</c:v>
                </c:pt>
                <c:pt idx="2916">
                  <c:v>3.2210000000000001</c:v>
                </c:pt>
                <c:pt idx="2917">
                  <c:v>3.222</c:v>
                </c:pt>
                <c:pt idx="2918">
                  <c:v>3.2235</c:v>
                </c:pt>
                <c:pt idx="2919">
                  <c:v>3.2250000000000001</c:v>
                </c:pt>
                <c:pt idx="2920">
                  <c:v>3.226</c:v>
                </c:pt>
                <c:pt idx="2921">
                  <c:v>3.2275</c:v>
                </c:pt>
                <c:pt idx="2922">
                  <c:v>3.2290000000000001</c:v>
                </c:pt>
                <c:pt idx="2923">
                  <c:v>3.23</c:v>
                </c:pt>
                <c:pt idx="2924">
                  <c:v>3.2315</c:v>
                </c:pt>
                <c:pt idx="2925">
                  <c:v>3.2330000000000001</c:v>
                </c:pt>
                <c:pt idx="2926">
                  <c:v>3.2345000000000002</c:v>
                </c:pt>
                <c:pt idx="2927">
                  <c:v>3.2364999999999999</c:v>
                </c:pt>
                <c:pt idx="2928">
                  <c:v>3.2374999999999998</c:v>
                </c:pt>
                <c:pt idx="2929">
                  <c:v>3.2389999999999999</c:v>
                </c:pt>
                <c:pt idx="2930">
                  <c:v>3.2404999999999999</c:v>
                </c:pt>
                <c:pt idx="2931">
                  <c:v>3.2414999999999998</c:v>
                </c:pt>
                <c:pt idx="2932">
                  <c:v>3.2429999999999999</c:v>
                </c:pt>
                <c:pt idx="2933">
                  <c:v>3.2444999999999999</c:v>
                </c:pt>
                <c:pt idx="2934">
                  <c:v>3.246</c:v>
                </c:pt>
                <c:pt idx="2935">
                  <c:v>3.2475000000000001</c:v>
                </c:pt>
                <c:pt idx="2936">
                  <c:v>3.2484999999999999</c:v>
                </c:pt>
                <c:pt idx="2937">
                  <c:v>3.2505000000000002</c:v>
                </c:pt>
                <c:pt idx="2938">
                  <c:v>3.2524999999999999</c:v>
                </c:pt>
                <c:pt idx="2939">
                  <c:v>3.2545000000000002</c:v>
                </c:pt>
                <c:pt idx="2940">
                  <c:v>3.2555000000000001</c:v>
                </c:pt>
                <c:pt idx="2941">
                  <c:v>3.2574999999999998</c:v>
                </c:pt>
                <c:pt idx="2942">
                  <c:v>3.2585000000000002</c:v>
                </c:pt>
                <c:pt idx="2943">
                  <c:v>3.2595000000000001</c:v>
                </c:pt>
                <c:pt idx="2944">
                  <c:v>3.2610000000000001</c:v>
                </c:pt>
                <c:pt idx="2945">
                  <c:v>3.2625000000000002</c:v>
                </c:pt>
                <c:pt idx="2946">
                  <c:v>3.2635000000000001</c:v>
                </c:pt>
                <c:pt idx="2947">
                  <c:v>3.2650000000000001</c:v>
                </c:pt>
                <c:pt idx="2948">
                  <c:v>3.2665000000000002</c:v>
                </c:pt>
                <c:pt idx="2949">
                  <c:v>3.2679999999999998</c:v>
                </c:pt>
                <c:pt idx="2950">
                  <c:v>3.2690000000000001</c:v>
                </c:pt>
                <c:pt idx="2951">
                  <c:v>3.2705000000000002</c:v>
                </c:pt>
                <c:pt idx="2952">
                  <c:v>3.2719999999999998</c:v>
                </c:pt>
                <c:pt idx="2953">
                  <c:v>3.2734999999999999</c:v>
                </c:pt>
                <c:pt idx="2954">
                  <c:v>3.2749999999999999</c:v>
                </c:pt>
                <c:pt idx="2955">
                  <c:v>3.2765</c:v>
                </c:pt>
                <c:pt idx="2956">
                  <c:v>3.278</c:v>
                </c:pt>
                <c:pt idx="2957">
                  <c:v>3.2789999999999999</c:v>
                </c:pt>
                <c:pt idx="2958">
                  <c:v>3.28</c:v>
                </c:pt>
                <c:pt idx="2959">
                  <c:v>3.282</c:v>
                </c:pt>
                <c:pt idx="2960">
                  <c:v>3.2829999999999999</c:v>
                </c:pt>
                <c:pt idx="2961">
                  <c:v>3.2839999999999998</c:v>
                </c:pt>
                <c:pt idx="2962">
                  <c:v>3.2854999999999999</c:v>
                </c:pt>
                <c:pt idx="2963">
                  <c:v>3.2869999999999999</c:v>
                </c:pt>
                <c:pt idx="2964">
                  <c:v>3.2879999999999998</c:v>
                </c:pt>
                <c:pt idx="2965">
                  <c:v>3.2894999999999999</c:v>
                </c:pt>
                <c:pt idx="2966">
                  <c:v>3.2915000000000001</c:v>
                </c:pt>
                <c:pt idx="2967">
                  <c:v>3.2925</c:v>
                </c:pt>
                <c:pt idx="2968">
                  <c:v>3.294</c:v>
                </c:pt>
                <c:pt idx="2969">
                  <c:v>3.2955000000000001</c:v>
                </c:pt>
                <c:pt idx="2970">
                  <c:v>3.2970000000000002</c:v>
                </c:pt>
                <c:pt idx="2971">
                  <c:v>3.298</c:v>
                </c:pt>
                <c:pt idx="2972">
                  <c:v>3.3</c:v>
                </c:pt>
                <c:pt idx="2973">
                  <c:v>3.3014999999999999</c:v>
                </c:pt>
                <c:pt idx="2974">
                  <c:v>3.3029999999999999</c:v>
                </c:pt>
                <c:pt idx="2975">
                  <c:v>3.3045</c:v>
                </c:pt>
                <c:pt idx="2976">
                  <c:v>3.306</c:v>
                </c:pt>
                <c:pt idx="2977">
                  <c:v>3.3079999999999998</c:v>
                </c:pt>
                <c:pt idx="2978">
                  <c:v>3.3094999999999999</c:v>
                </c:pt>
                <c:pt idx="2979">
                  <c:v>3.3109999999999999</c:v>
                </c:pt>
                <c:pt idx="2980">
                  <c:v>3.3125</c:v>
                </c:pt>
                <c:pt idx="2981">
                  <c:v>3.3144999999999998</c:v>
                </c:pt>
                <c:pt idx="2982">
                  <c:v>3.3155000000000001</c:v>
                </c:pt>
                <c:pt idx="2983">
                  <c:v>3.3170000000000002</c:v>
                </c:pt>
                <c:pt idx="2984">
                  <c:v>3.3184999999999998</c:v>
                </c:pt>
                <c:pt idx="2985">
                  <c:v>3.32</c:v>
                </c:pt>
                <c:pt idx="2986">
                  <c:v>3.3220000000000001</c:v>
                </c:pt>
                <c:pt idx="2987">
                  <c:v>3.323</c:v>
                </c:pt>
                <c:pt idx="2988">
                  <c:v>3.3245</c:v>
                </c:pt>
                <c:pt idx="2989">
                  <c:v>3.3254999999999999</c:v>
                </c:pt>
                <c:pt idx="2990">
                  <c:v>3.327</c:v>
                </c:pt>
                <c:pt idx="2991">
                  <c:v>3.3285</c:v>
                </c:pt>
                <c:pt idx="2992">
                  <c:v>3.33</c:v>
                </c:pt>
                <c:pt idx="2993">
                  <c:v>3.3315000000000001</c:v>
                </c:pt>
                <c:pt idx="2994">
                  <c:v>3.3330000000000002</c:v>
                </c:pt>
                <c:pt idx="2995">
                  <c:v>3.3340000000000001</c:v>
                </c:pt>
                <c:pt idx="2996">
                  <c:v>3.3355000000000001</c:v>
                </c:pt>
                <c:pt idx="2997">
                  <c:v>3.3365</c:v>
                </c:pt>
                <c:pt idx="2998">
                  <c:v>3.3384999999999998</c:v>
                </c:pt>
                <c:pt idx="2999">
                  <c:v>3.34</c:v>
                </c:pt>
                <c:pt idx="3000">
                  <c:v>3.3410000000000002</c:v>
                </c:pt>
                <c:pt idx="3001">
                  <c:v>3.3424999999999998</c:v>
                </c:pt>
                <c:pt idx="3002">
                  <c:v>3.3439999999999999</c:v>
                </c:pt>
                <c:pt idx="3003">
                  <c:v>3.3454999999999999</c:v>
                </c:pt>
                <c:pt idx="3004">
                  <c:v>3.347</c:v>
                </c:pt>
                <c:pt idx="3005">
                  <c:v>3.3485</c:v>
                </c:pt>
                <c:pt idx="3006">
                  <c:v>3.35</c:v>
                </c:pt>
                <c:pt idx="3007">
                  <c:v>3.351</c:v>
                </c:pt>
                <c:pt idx="3008">
                  <c:v>3.3525</c:v>
                </c:pt>
                <c:pt idx="3009">
                  <c:v>3.3540000000000001</c:v>
                </c:pt>
                <c:pt idx="3010">
                  <c:v>3.355</c:v>
                </c:pt>
                <c:pt idx="3011">
                  <c:v>3.3565</c:v>
                </c:pt>
                <c:pt idx="3012">
                  <c:v>3.3574999999999999</c:v>
                </c:pt>
                <c:pt idx="3013">
                  <c:v>3.3595000000000002</c:v>
                </c:pt>
                <c:pt idx="3014">
                  <c:v>3.3605</c:v>
                </c:pt>
                <c:pt idx="3015">
                  <c:v>3.3620000000000001</c:v>
                </c:pt>
                <c:pt idx="3016">
                  <c:v>3.3635000000000002</c:v>
                </c:pt>
                <c:pt idx="3017">
                  <c:v>3.3654999999999999</c:v>
                </c:pt>
                <c:pt idx="3018">
                  <c:v>3.3664999999999998</c:v>
                </c:pt>
                <c:pt idx="3019">
                  <c:v>3.3679999999999999</c:v>
                </c:pt>
                <c:pt idx="3020">
                  <c:v>3.3690000000000002</c:v>
                </c:pt>
                <c:pt idx="3021">
                  <c:v>3.3704999999999998</c:v>
                </c:pt>
                <c:pt idx="3022">
                  <c:v>3.3719999999999999</c:v>
                </c:pt>
                <c:pt idx="3023">
                  <c:v>3.3734999999999999</c:v>
                </c:pt>
                <c:pt idx="3024">
                  <c:v>3.3744999999999998</c:v>
                </c:pt>
                <c:pt idx="3025">
                  <c:v>3.3759999999999999</c:v>
                </c:pt>
                <c:pt idx="3026">
                  <c:v>3.3774999999999999</c:v>
                </c:pt>
                <c:pt idx="3027">
                  <c:v>3.3784999999999998</c:v>
                </c:pt>
                <c:pt idx="3028">
                  <c:v>3.38</c:v>
                </c:pt>
                <c:pt idx="3029">
                  <c:v>3.3820000000000001</c:v>
                </c:pt>
                <c:pt idx="3030">
                  <c:v>3.383</c:v>
                </c:pt>
                <c:pt idx="3031">
                  <c:v>3.3845000000000001</c:v>
                </c:pt>
                <c:pt idx="3032">
                  <c:v>3.3860000000000001</c:v>
                </c:pt>
                <c:pt idx="3033">
                  <c:v>3.387</c:v>
                </c:pt>
                <c:pt idx="3034">
                  <c:v>3.3889999999999998</c:v>
                </c:pt>
                <c:pt idx="3035">
                  <c:v>3.39</c:v>
                </c:pt>
                <c:pt idx="3036">
                  <c:v>3.391</c:v>
                </c:pt>
                <c:pt idx="3037">
                  <c:v>3.3925000000000001</c:v>
                </c:pt>
                <c:pt idx="3038">
                  <c:v>3.3940000000000001</c:v>
                </c:pt>
                <c:pt idx="3039">
                  <c:v>3.395</c:v>
                </c:pt>
                <c:pt idx="3040">
                  <c:v>3.3965000000000001</c:v>
                </c:pt>
                <c:pt idx="3041">
                  <c:v>3.3980000000000001</c:v>
                </c:pt>
                <c:pt idx="3042">
                  <c:v>3.3995000000000002</c:v>
                </c:pt>
                <c:pt idx="3043">
                  <c:v>3.4005000000000001</c:v>
                </c:pt>
                <c:pt idx="3044">
                  <c:v>3.4024999999999999</c:v>
                </c:pt>
                <c:pt idx="3045">
                  <c:v>3.4039999999999999</c:v>
                </c:pt>
                <c:pt idx="3046">
                  <c:v>3.4055</c:v>
                </c:pt>
                <c:pt idx="3047">
                  <c:v>3.4064999999999999</c:v>
                </c:pt>
                <c:pt idx="3048">
                  <c:v>3.4079999999999999</c:v>
                </c:pt>
                <c:pt idx="3049">
                  <c:v>3.4095</c:v>
                </c:pt>
                <c:pt idx="3050">
                  <c:v>3.4104999999999999</c:v>
                </c:pt>
                <c:pt idx="3051">
                  <c:v>3.4119999999999999</c:v>
                </c:pt>
                <c:pt idx="3052">
                  <c:v>3.4135</c:v>
                </c:pt>
                <c:pt idx="3053">
                  <c:v>3.4144999999999999</c:v>
                </c:pt>
                <c:pt idx="3054">
                  <c:v>3.4159999999999999</c:v>
                </c:pt>
                <c:pt idx="3055">
                  <c:v>3.4175</c:v>
                </c:pt>
                <c:pt idx="3056">
                  <c:v>3.419</c:v>
                </c:pt>
                <c:pt idx="3057">
                  <c:v>3.42</c:v>
                </c:pt>
                <c:pt idx="3058">
                  <c:v>3.4220000000000002</c:v>
                </c:pt>
                <c:pt idx="3059">
                  <c:v>3.4239999999999999</c:v>
                </c:pt>
                <c:pt idx="3060">
                  <c:v>3.4249999999999998</c:v>
                </c:pt>
                <c:pt idx="3061">
                  <c:v>3.4260000000000002</c:v>
                </c:pt>
                <c:pt idx="3062">
                  <c:v>3.4279999999999999</c:v>
                </c:pt>
                <c:pt idx="3063">
                  <c:v>3.4289999999999998</c:v>
                </c:pt>
                <c:pt idx="3064">
                  <c:v>3.4304999999999999</c:v>
                </c:pt>
                <c:pt idx="3065">
                  <c:v>3.4325000000000001</c:v>
                </c:pt>
                <c:pt idx="3066">
                  <c:v>3.4335</c:v>
                </c:pt>
                <c:pt idx="3067">
                  <c:v>3.4344999999999999</c:v>
                </c:pt>
                <c:pt idx="3068">
                  <c:v>3.4359999999999999</c:v>
                </c:pt>
                <c:pt idx="3069">
                  <c:v>3.4380000000000002</c:v>
                </c:pt>
                <c:pt idx="3070">
                  <c:v>3.4390000000000001</c:v>
                </c:pt>
                <c:pt idx="3071">
                  <c:v>3.4405000000000001</c:v>
                </c:pt>
                <c:pt idx="3072">
                  <c:v>3.4424999999999999</c:v>
                </c:pt>
                <c:pt idx="3073">
                  <c:v>3.444</c:v>
                </c:pt>
                <c:pt idx="3074">
                  <c:v>3.4455</c:v>
                </c:pt>
                <c:pt idx="3075">
                  <c:v>3.4464999999999999</c:v>
                </c:pt>
                <c:pt idx="3076">
                  <c:v>3.4485000000000001</c:v>
                </c:pt>
                <c:pt idx="3077">
                  <c:v>3.45</c:v>
                </c:pt>
                <c:pt idx="3078">
                  <c:v>3.4510000000000001</c:v>
                </c:pt>
                <c:pt idx="3079">
                  <c:v>3.4529999999999998</c:v>
                </c:pt>
                <c:pt idx="3080">
                  <c:v>3.4540000000000002</c:v>
                </c:pt>
                <c:pt idx="3081">
                  <c:v>3.4554999999999998</c:v>
                </c:pt>
                <c:pt idx="3082">
                  <c:v>3.4565000000000001</c:v>
                </c:pt>
                <c:pt idx="3083">
                  <c:v>3.4584999999999999</c:v>
                </c:pt>
                <c:pt idx="3084">
                  <c:v>3.46</c:v>
                </c:pt>
                <c:pt idx="3085">
                  <c:v>3.4615</c:v>
                </c:pt>
                <c:pt idx="3086">
                  <c:v>3.4624999999999999</c:v>
                </c:pt>
                <c:pt idx="3087">
                  <c:v>3.464</c:v>
                </c:pt>
                <c:pt idx="3088">
                  <c:v>3.4660000000000002</c:v>
                </c:pt>
                <c:pt idx="3089">
                  <c:v>3.4670000000000001</c:v>
                </c:pt>
                <c:pt idx="3090">
                  <c:v>3.4689999999999999</c:v>
                </c:pt>
                <c:pt idx="3091">
                  <c:v>3.47</c:v>
                </c:pt>
                <c:pt idx="3092">
                  <c:v>3.4714999999999998</c:v>
                </c:pt>
                <c:pt idx="3093">
                  <c:v>3.4729999999999999</c:v>
                </c:pt>
                <c:pt idx="3094">
                  <c:v>3.4740000000000002</c:v>
                </c:pt>
                <c:pt idx="3095">
                  <c:v>3.476</c:v>
                </c:pt>
                <c:pt idx="3096">
                  <c:v>3.4775</c:v>
                </c:pt>
                <c:pt idx="3097">
                  <c:v>3.4784999999999999</c:v>
                </c:pt>
                <c:pt idx="3098">
                  <c:v>3.48</c:v>
                </c:pt>
                <c:pt idx="3099">
                  <c:v>3.4815</c:v>
                </c:pt>
                <c:pt idx="3100">
                  <c:v>3.4830000000000001</c:v>
                </c:pt>
                <c:pt idx="3101">
                  <c:v>3.4845000000000002</c:v>
                </c:pt>
                <c:pt idx="3102">
                  <c:v>3.4860000000000002</c:v>
                </c:pt>
                <c:pt idx="3103">
                  <c:v>3.4870000000000001</c:v>
                </c:pt>
                <c:pt idx="3104">
                  <c:v>3.4889999999999999</c:v>
                </c:pt>
                <c:pt idx="3105">
                  <c:v>3.4904999999999999</c:v>
                </c:pt>
                <c:pt idx="3106">
                  <c:v>3.4914999999999998</c:v>
                </c:pt>
                <c:pt idx="3107">
                  <c:v>3.4929999999999999</c:v>
                </c:pt>
                <c:pt idx="3108">
                  <c:v>3.4944999999999999</c:v>
                </c:pt>
                <c:pt idx="3109">
                  <c:v>3.496</c:v>
                </c:pt>
                <c:pt idx="3110">
                  <c:v>3.4969999999999999</c:v>
                </c:pt>
                <c:pt idx="3111">
                  <c:v>3.4984999999999999</c:v>
                </c:pt>
                <c:pt idx="3112">
                  <c:v>3.4994999999999998</c:v>
                </c:pt>
                <c:pt idx="3113">
                  <c:v>3.5015000000000001</c:v>
                </c:pt>
                <c:pt idx="3114">
                  <c:v>3.5024999999999999</c:v>
                </c:pt>
                <c:pt idx="3115">
                  <c:v>3.5034999999999998</c:v>
                </c:pt>
                <c:pt idx="3116">
                  <c:v>3.5049999999999999</c:v>
                </c:pt>
                <c:pt idx="3117">
                  <c:v>3.5059999999999998</c:v>
                </c:pt>
                <c:pt idx="3118">
                  <c:v>3.5074999999999998</c:v>
                </c:pt>
                <c:pt idx="3119">
                  <c:v>3.5089999999999999</c:v>
                </c:pt>
                <c:pt idx="3120">
                  <c:v>3.5105</c:v>
                </c:pt>
                <c:pt idx="3121">
                  <c:v>3.5114999999999998</c:v>
                </c:pt>
                <c:pt idx="3122">
                  <c:v>3.5129999999999999</c:v>
                </c:pt>
                <c:pt idx="3123">
                  <c:v>3.5145</c:v>
                </c:pt>
                <c:pt idx="3124">
                  <c:v>3.516</c:v>
                </c:pt>
                <c:pt idx="3125">
                  <c:v>3.5175000000000001</c:v>
                </c:pt>
                <c:pt idx="3126">
                  <c:v>3.5185</c:v>
                </c:pt>
                <c:pt idx="3127">
                  <c:v>3.52</c:v>
                </c:pt>
                <c:pt idx="3128">
                  <c:v>3.5215000000000001</c:v>
                </c:pt>
                <c:pt idx="3129">
                  <c:v>3.5230000000000001</c:v>
                </c:pt>
                <c:pt idx="3130">
                  <c:v>3.524</c:v>
                </c:pt>
                <c:pt idx="3131">
                  <c:v>3.5249999999999999</c:v>
                </c:pt>
                <c:pt idx="3132">
                  <c:v>3.5265</c:v>
                </c:pt>
                <c:pt idx="3133">
                  <c:v>3.5285000000000002</c:v>
                </c:pt>
                <c:pt idx="3134">
                  <c:v>3.5295000000000001</c:v>
                </c:pt>
                <c:pt idx="3135">
                  <c:v>3.5310000000000001</c:v>
                </c:pt>
                <c:pt idx="3136">
                  <c:v>3.5325000000000002</c:v>
                </c:pt>
                <c:pt idx="3137">
                  <c:v>3.5339999999999998</c:v>
                </c:pt>
                <c:pt idx="3138">
                  <c:v>3.5354999999999999</c:v>
                </c:pt>
                <c:pt idx="3139">
                  <c:v>3.5369999999999999</c:v>
                </c:pt>
                <c:pt idx="3140">
                  <c:v>3.5379999999999998</c:v>
                </c:pt>
                <c:pt idx="3141">
                  <c:v>3.5390000000000001</c:v>
                </c:pt>
                <c:pt idx="3142">
                  <c:v>3.5405000000000002</c:v>
                </c:pt>
                <c:pt idx="3143">
                  <c:v>3.5419999999999998</c:v>
                </c:pt>
                <c:pt idx="3144">
                  <c:v>3.5430000000000001</c:v>
                </c:pt>
                <c:pt idx="3145">
                  <c:v>3.5445000000000002</c:v>
                </c:pt>
                <c:pt idx="3146">
                  <c:v>3.5455000000000001</c:v>
                </c:pt>
                <c:pt idx="3147">
                  <c:v>3.5474999999999999</c:v>
                </c:pt>
                <c:pt idx="3148">
                  <c:v>3.5485000000000002</c:v>
                </c:pt>
                <c:pt idx="3149">
                  <c:v>3.55</c:v>
                </c:pt>
                <c:pt idx="3150">
                  <c:v>3.5510000000000002</c:v>
                </c:pt>
                <c:pt idx="3151">
                  <c:v>3.5529999999999999</c:v>
                </c:pt>
                <c:pt idx="3152">
                  <c:v>3.5539999999999998</c:v>
                </c:pt>
                <c:pt idx="3153">
                  <c:v>3.556</c:v>
                </c:pt>
                <c:pt idx="3154">
                  <c:v>3.5569999999999999</c:v>
                </c:pt>
                <c:pt idx="3155">
                  <c:v>3.5590000000000002</c:v>
                </c:pt>
                <c:pt idx="3156">
                  <c:v>3.56</c:v>
                </c:pt>
                <c:pt idx="3157">
                  <c:v>3.5615000000000001</c:v>
                </c:pt>
                <c:pt idx="3158">
                  <c:v>3.5625</c:v>
                </c:pt>
                <c:pt idx="3159">
                  <c:v>3.5640000000000001</c:v>
                </c:pt>
                <c:pt idx="3160">
                  <c:v>3.5655000000000001</c:v>
                </c:pt>
                <c:pt idx="3161">
                  <c:v>3.5665</c:v>
                </c:pt>
                <c:pt idx="3162">
                  <c:v>3.5680000000000001</c:v>
                </c:pt>
                <c:pt idx="3163">
                  <c:v>3.5695000000000001</c:v>
                </c:pt>
                <c:pt idx="3164">
                  <c:v>3.5710000000000002</c:v>
                </c:pt>
                <c:pt idx="3165">
                  <c:v>3.5720000000000001</c:v>
                </c:pt>
                <c:pt idx="3166">
                  <c:v>3.5735000000000001</c:v>
                </c:pt>
                <c:pt idx="3167">
                  <c:v>3.5754999999999999</c:v>
                </c:pt>
                <c:pt idx="3168">
                  <c:v>3.5764999999999998</c:v>
                </c:pt>
                <c:pt idx="3169">
                  <c:v>3.5785</c:v>
                </c:pt>
                <c:pt idx="3170">
                  <c:v>3.5794999999999999</c:v>
                </c:pt>
                <c:pt idx="3171">
                  <c:v>3.5804999999999998</c:v>
                </c:pt>
                <c:pt idx="3172">
                  <c:v>3.5819999999999999</c:v>
                </c:pt>
                <c:pt idx="3173">
                  <c:v>3.5834999999999999</c:v>
                </c:pt>
                <c:pt idx="3174">
                  <c:v>3.585</c:v>
                </c:pt>
                <c:pt idx="3175">
                  <c:v>3.5859999999999999</c:v>
                </c:pt>
                <c:pt idx="3176">
                  <c:v>3.5870000000000002</c:v>
                </c:pt>
                <c:pt idx="3177">
                  <c:v>3.589</c:v>
                </c:pt>
                <c:pt idx="3178">
                  <c:v>3.59</c:v>
                </c:pt>
                <c:pt idx="3179">
                  <c:v>3.5910000000000002</c:v>
                </c:pt>
                <c:pt idx="3180">
                  <c:v>3.593</c:v>
                </c:pt>
                <c:pt idx="3181">
                  <c:v>3.5939999999999999</c:v>
                </c:pt>
                <c:pt idx="3182">
                  <c:v>3.5960000000000001</c:v>
                </c:pt>
                <c:pt idx="3183">
                  <c:v>3.597</c:v>
                </c:pt>
                <c:pt idx="3184">
                  <c:v>3.5990000000000002</c:v>
                </c:pt>
                <c:pt idx="3185">
                  <c:v>3.6</c:v>
                </c:pt>
                <c:pt idx="3186">
                  <c:v>3.601</c:v>
                </c:pt>
                <c:pt idx="3187">
                  <c:v>3.6025</c:v>
                </c:pt>
                <c:pt idx="3188">
                  <c:v>3.6040000000000001</c:v>
                </c:pt>
                <c:pt idx="3189">
                  <c:v>3.6055000000000001</c:v>
                </c:pt>
                <c:pt idx="3190">
                  <c:v>3.6065</c:v>
                </c:pt>
                <c:pt idx="3191">
                  <c:v>3.6084999999999998</c:v>
                </c:pt>
                <c:pt idx="3192">
                  <c:v>3.6095000000000002</c:v>
                </c:pt>
                <c:pt idx="3193">
                  <c:v>3.6110000000000002</c:v>
                </c:pt>
                <c:pt idx="3194">
                  <c:v>3.6124999999999998</c:v>
                </c:pt>
                <c:pt idx="3195">
                  <c:v>3.6139999999999999</c:v>
                </c:pt>
                <c:pt idx="3196">
                  <c:v>3.6154999999999999</c:v>
                </c:pt>
                <c:pt idx="3197">
                  <c:v>3.617</c:v>
                </c:pt>
                <c:pt idx="3198">
                  <c:v>3.6185</c:v>
                </c:pt>
                <c:pt idx="3199">
                  <c:v>3.62</c:v>
                </c:pt>
                <c:pt idx="3200">
                  <c:v>3.621</c:v>
                </c:pt>
                <c:pt idx="3201">
                  <c:v>3.6225000000000001</c:v>
                </c:pt>
                <c:pt idx="3202">
                  <c:v>3.6240000000000001</c:v>
                </c:pt>
                <c:pt idx="3203">
                  <c:v>3.6255000000000002</c:v>
                </c:pt>
                <c:pt idx="3204">
                  <c:v>3.6269999999999998</c:v>
                </c:pt>
                <c:pt idx="3205">
                  <c:v>3.629</c:v>
                </c:pt>
                <c:pt idx="3206">
                  <c:v>3.6305000000000001</c:v>
                </c:pt>
                <c:pt idx="3207">
                  <c:v>3.6315</c:v>
                </c:pt>
                <c:pt idx="3208">
                  <c:v>3.6335000000000002</c:v>
                </c:pt>
                <c:pt idx="3209">
                  <c:v>3.6355</c:v>
                </c:pt>
                <c:pt idx="3210">
                  <c:v>3.6375000000000002</c:v>
                </c:pt>
                <c:pt idx="3211">
                  <c:v>3.6389999999999998</c:v>
                </c:pt>
                <c:pt idx="3212">
                  <c:v>3.6404999999999998</c:v>
                </c:pt>
                <c:pt idx="3213">
                  <c:v>3.6425000000000001</c:v>
                </c:pt>
                <c:pt idx="3214">
                  <c:v>3.6440000000000001</c:v>
                </c:pt>
                <c:pt idx="3215">
                  <c:v>3.6455000000000002</c:v>
                </c:pt>
                <c:pt idx="3216">
                  <c:v>3.6469999999999998</c:v>
                </c:pt>
                <c:pt idx="3217">
                  <c:v>3.6484999999999999</c:v>
                </c:pt>
                <c:pt idx="3218">
                  <c:v>3.65</c:v>
                </c:pt>
                <c:pt idx="3219">
                  <c:v>3.6515</c:v>
                </c:pt>
                <c:pt idx="3220">
                  <c:v>3.6535000000000002</c:v>
                </c:pt>
                <c:pt idx="3221">
                  <c:v>3.6549999999999998</c:v>
                </c:pt>
                <c:pt idx="3222">
                  <c:v>3.6564999999999999</c:v>
                </c:pt>
                <c:pt idx="3223">
                  <c:v>3.6585000000000001</c:v>
                </c:pt>
                <c:pt idx="3224">
                  <c:v>3.6595</c:v>
                </c:pt>
                <c:pt idx="3225">
                  <c:v>3.661</c:v>
                </c:pt>
                <c:pt idx="3226">
                  <c:v>3.6625000000000001</c:v>
                </c:pt>
                <c:pt idx="3227">
                  <c:v>3.6640000000000001</c:v>
                </c:pt>
                <c:pt idx="3228">
                  <c:v>3.6655000000000002</c:v>
                </c:pt>
                <c:pt idx="3229">
                  <c:v>3.6669999999999998</c:v>
                </c:pt>
                <c:pt idx="3230">
                  <c:v>3.6684999999999999</c:v>
                </c:pt>
                <c:pt idx="3231">
                  <c:v>3.6705000000000001</c:v>
                </c:pt>
                <c:pt idx="3232">
                  <c:v>3.6720000000000002</c:v>
                </c:pt>
                <c:pt idx="3233">
                  <c:v>3.6735000000000002</c:v>
                </c:pt>
                <c:pt idx="3234">
                  <c:v>3.6749999999999998</c:v>
                </c:pt>
                <c:pt idx="3235">
                  <c:v>3.6764999999999999</c:v>
                </c:pt>
                <c:pt idx="3236">
                  <c:v>3.6775000000000002</c:v>
                </c:pt>
                <c:pt idx="3237">
                  <c:v>3.6789999999999998</c:v>
                </c:pt>
                <c:pt idx="3238">
                  <c:v>3.681</c:v>
                </c:pt>
                <c:pt idx="3239">
                  <c:v>3.6819999999999999</c:v>
                </c:pt>
                <c:pt idx="3240">
                  <c:v>3.6840000000000002</c:v>
                </c:pt>
                <c:pt idx="3241">
                  <c:v>3.6855000000000002</c:v>
                </c:pt>
                <c:pt idx="3242">
                  <c:v>3.6869999999999998</c:v>
                </c:pt>
                <c:pt idx="3243">
                  <c:v>3.6890000000000001</c:v>
                </c:pt>
                <c:pt idx="3244">
                  <c:v>3.6905000000000001</c:v>
                </c:pt>
                <c:pt idx="3245">
                  <c:v>3.6915</c:v>
                </c:pt>
                <c:pt idx="3246">
                  <c:v>3.6934999999999998</c:v>
                </c:pt>
                <c:pt idx="3247">
                  <c:v>3.6949999999999998</c:v>
                </c:pt>
                <c:pt idx="3248">
                  <c:v>3.6960000000000002</c:v>
                </c:pt>
                <c:pt idx="3249">
                  <c:v>3.698</c:v>
                </c:pt>
                <c:pt idx="3250">
                  <c:v>3.6995</c:v>
                </c:pt>
                <c:pt idx="3251">
                  <c:v>3.7010000000000001</c:v>
                </c:pt>
                <c:pt idx="3252">
                  <c:v>3.7025000000000001</c:v>
                </c:pt>
                <c:pt idx="3253">
                  <c:v>3.7044999999999999</c:v>
                </c:pt>
                <c:pt idx="3254">
                  <c:v>3.706</c:v>
                </c:pt>
                <c:pt idx="3255">
                  <c:v>3.7075</c:v>
                </c:pt>
                <c:pt idx="3256">
                  <c:v>3.7090000000000001</c:v>
                </c:pt>
                <c:pt idx="3257">
                  <c:v>3.7105000000000001</c:v>
                </c:pt>
                <c:pt idx="3258">
                  <c:v>3.7115</c:v>
                </c:pt>
                <c:pt idx="3259">
                  <c:v>3.7134999999999998</c:v>
                </c:pt>
                <c:pt idx="3260">
                  <c:v>3.7155</c:v>
                </c:pt>
                <c:pt idx="3261">
                  <c:v>3.7164999999999999</c:v>
                </c:pt>
                <c:pt idx="3262">
                  <c:v>3.718</c:v>
                </c:pt>
                <c:pt idx="3263">
                  <c:v>3.7195</c:v>
                </c:pt>
                <c:pt idx="3264">
                  <c:v>3.7214999999999998</c:v>
                </c:pt>
                <c:pt idx="3265">
                  <c:v>3.7229999999999999</c:v>
                </c:pt>
                <c:pt idx="3266">
                  <c:v>3.7250000000000001</c:v>
                </c:pt>
                <c:pt idx="3267">
                  <c:v>3.7269999999999999</c:v>
                </c:pt>
                <c:pt idx="3268">
                  <c:v>3.7280000000000002</c:v>
                </c:pt>
                <c:pt idx="3269">
                  <c:v>3.73</c:v>
                </c:pt>
                <c:pt idx="3270">
                  <c:v>3.7309999999999999</c:v>
                </c:pt>
                <c:pt idx="3271">
                  <c:v>3.7324999999999999</c:v>
                </c:pt>
                <c:pt idx="3272">
                  <c:v>3.734</c:v>
                </c:pt>
                <c:pt idx="3273">
                  <c:v>3.7360000000000002</c:v>
                </c:pt>
                <c:pt idx="3274">
                  <c:v>3.7370000000000001</c:v>
                </c:pt>
                <c:pt idx="3275">
                  <c:v>3.7389999999999999</c:v>
                </c:pt>
                <c:pt idx="3276">
                  <c:v>3.7404999999999999</c:v>
                </c:pt>
                <c:pt idx="3277">
                  <c:v>3.742</c:v>
                </c:pt>
                <c:pt idx="3278">
                  <c:v>3.7440000000000002</c:v>
                </c:pt>
                <c:pt idx="3279">
                  <c:v>3.746</c:v>
                </c:pt>
                <c:pt idx="3280">
                  <c:v>3.7469999999999999</c:v>
                </c:pt>
                <c:pt idx="3281">
                  <c:v>3.7484999999999999</c:v>
                </c:pt>
                <c:pt idx="3282">
                  <c:v>3.7505000000000002</c:v>
                </c:pt>
                <c:pt idx="3283">
                  <c:v>3.7515000000000001</c:v>
                </c:pt>
                <c:pt idx="3284">
                  <c:v>3.7534999999999998</c:v>
                </c:pt>
                <c:pt idx="3285">
                  <c:v>3.7549999999999999</c:v>
                </c:pt>
                <c:pt idx="3286">
                  <c:v>3.7559999999999998</c:v>
                </c:pt>
                <c:pt idx="3287">
                  <c:v>3.758</c:v>
                </c:pt>
                <c:pt idx="3288">
                  <c:v>3.7595000000000001</c:v>
                </c:pt>
                <c:pt idx="3289">
                  <c:v>3.7610000000000001</c:v>
                </c:pt>
                <c:pt idx="3290">
                  <c:v>3.7629999999999999</c:v>
                </c:pt>
                <c:pt idx="3291">
                  <c:v>3.7645</c:v>
                </c:pt>
                <c:pt idx="3292">
                  <c:v>3.766</c:v>
                </c:pt>
                <c:pt idx="3293">
                  <c:v>3.7679999999999998</c:v>
                </c:pt>
                <c:pt idx="3294">
                  <c:v>3.7694999999999999</c:v>
                </c:pt>
                <c:pt idx="3295">
                  <c:v>3.7715000000000001</c:v>
                </c:pt>
                <c:pt idx="3296">
                  <c:v>3.7730000000000001</c:v>
                </c:pt>
                <c:pt idx="3297">
                  <c:v>3.774</c:v>
                </c:pt>
                <c:pt idx="3298">
                  <c:v>3.7759999999999998</c:v>
                </c:pt>
                <c:pt idx="3299">
                  <c:v>3.778</c:v>
                </c:pt>
                <c:pt idx="3300">
                  <c:v>3.7789999999999999</c:v>
                </c:pt>
                <c:pt idx="3301">
                  <c:v>3.7805</c:v>
                </c:pt>
                <c:pt idx="3302">
                  <c:v>3.7825000000000002</c:v>
                </c:pt>
                <c:pt idx="3303">
                  <c:v>3.7839999999999998</c:v>
                </c:pt>
                <c:pt idx="3304">
                  <c:v>3.7854999999999999</c:v>
                </c:pt>
                <c:pt idx="3305">
                  <c:v>3.7869999999999999</c:v>
                </c:pt>
                <c:pt idx="3306">
                  <c:v>3.7890000000000001</c:v>
                </c:pt>
                <c:pt idx="3307">
                  <c:v>3.7905000000000002</c:v>
                </c:pt>
                <c:pt idx="3308">
                  <c:v>3.7925</c:v>
                </c:pt>
                <c:pt idx="3309">
                  <c:v>3.794</c:v>
                </c:pt>
                <c:pt idx="3310">
                  <c:v>3.7959999999999998</c:v>
                </c:pt>
                <c:pt idx="3311">
                  <c:v>3.7974999999999999</c:v>
                </c:pt>
                <c:pt idx="3312">
                  <c:v>3.7985000000000002</c:v>
                </c:pt>
                <c:pt idx="3313">
                  <c:v>3.8</c:v>
                </c:pt>
                <c:pt idx="3314">
                  <c:v>3.802</c:v>
                </c:pt>
                <c:pt idx="3315">
                  <c:v>3.8035000000000001</c:v>
                </c:pt>
                <c:pt idx="3316">
                  <c:v>3.8045</c:v>
                </c:pt>
                <c:pt idx="3317">
                  <c:v>3.806</c:v>
                </c:pt>
                <c:pt idx="3318">
                  <c:v>3.8069999999999999</c:v>
                </c:pt>
                <c:pt idx="3319">
                  <c:v>3.8090000000000002</c:v>
                </c:pt>
                <c:pt idx="3320">
                  <c:v>3.81</c:v>
                </c:pt>
                <c:pt idx="3321">
                  <c:v>3.8115000000000001</c:v>
                </c:pt>
                <c:pt idx="3322">
                  <c:v>3.8134999999999999</c:v>
                </c:pt>
                <c:pt idx="3323">
                  <c:v>3.8155000000000001</c:v>
                </c:pt>
                <c:pt idx="3324">
                  <c:v>3.8170000000000002</c:v>
                </c:pt>
                <c:pt idx="3325">
                  <c:v>3.8184999999999998</c:v>
                </c:pt>
                <c:pt idx="3326">
                  <c:v>3.8205</c:v>
                </c:pt>
                <c:pt idx="3327">
                  <c:v>3.8214999999999999</c:v>
                </c:pt>
                <c:pt idx="3328">
                  <c:v>3.8224999999999998</c:v>
                </c:pt>
                <c:pt idx="3329">
                  <c:v>3.8245</c:v>
                </c:pt>
                <c:pt idx="3330">
                  <c:v>3.8260000000000001</c:v>
                </c:pt>
                <c:pt idx="3331">
                  <c:v>3.8275000000000001</c:v>
                </c:pt>
                <c:pt idx="3332">
                  <c:v>3.8285</c:v>
                </c:pt>
                <c:pt idx="3333">
                  <c:v>3.8304999999999998</c:v>
                </c:pt>
                <c:pt idx="3334">
                  <c:v>3.8319999999999999</c:v>
                </c:pt>
                <c:pt idx="3335">
                  <c:v>3.8334999999999999</c:v>
                </c:pt>
                <c:pt idx="3336">
                  <c:v>3.835</c:v>
                </c:pt>
                <c:pt idx="3337">
                  <c:v>3.8365</c:v>
                </c:pt>
                <c:pt idx="3338">
                  <c:v>3.8384999999999998</c:v>
                </c:pt>
                <c:pt idx="3339">
                  <c:v>3.8395000000000001</c:v>
                </c:pt>
                <c:pt idx="3340">
                  <c:v>3.8410000000000002</c:v>
                </c:pt>
                <c:pt idx="3341">
                  <c:v>3.843</c:v>
                </c:pt>
                <c:pt idx="3342">
                  <c:v>3.8439999999999999</c:v>
                </c:pt>
                <c:pt idx="3343">
                  <c:v>3.8454999999999999</c:v>
                </c:pt>
                <c:pt idx="3344">
                  <c:v>3.847</c:v>
                </c:pt>
                <c:pt idx="3345">
                  <c:v>3.8485</c:v>
                </c:pt>
                <c:pt idx="3346">
                  <c:v>3.8504999999999998</c:v>
                </c:pt>
                <c:pt idx="3347">
                  <c:v>3.8519999999999999</c:v>
                </c:pt>
                <c:pt idx="3348">
                  <c:v>3.8540000000000001</c:v>
                </c:pt>
                <c:pt idx="3349">
                  <c:v>3.855</c:v>
                </c:pt>
                <c:pt idx="3350">
                  <c:v>3.8570000000000002</c:v>
                </c:pt>
                <c:pt idx="3351">
                  <c:v>3.8584999999999998</c:v>
                </c:pt>
                <c:pt idx="3352">
                  <c:v>3.8605</c:v>
                </c:pt>
                <c:pt idx="3353">
                  <c:v>3.8620000000000001</c:v>
                </c:pt>
                <c:pt idx="3354">
                  <c:v>3.8635000000000002</c:v>
                </c:pt>
                <c:pt idx="3355">
                  <c:v>3.8650000000000002</c:v>
                </c:pt>
                <c:pt idx="3356">
                  <c:v>3.8664999999999998</c:v>
                </c:pt>
                <c:pt idx="3357">
                  <c:v>3.8685</c:v>
                </c:pt>
                <c:pt idx="3358">
                  <c:v>3.87</c:v>
                </c:pt>
                <c:pt idx="3359">
                  <c:v>3.8719999999999999</c:v>
                </c:pt>
                <c:pt idx="3360">
                  <c:v>3.8730000000000002</c:v>
                </c:pt>
                <c:pt idx="3361">
                  <c:v>3.875</c:v>
                </c:pt>
                <c:pt idx="3362">
                  <c:v>3.8759999999999999</c:v>
                </c:pt>
                <c:pt idx="3363">
                  <c:v>3.8780000000000001</c:v>
                </c:pt>
                <c:pt idx="3364">
                  <c:v>3.8805000000000001</c:v>
                </c:pt>
                <c:pt idx="3365">
                  <c:v>3.8820000000000001</c:v>
                </c:pt>
                <c:pt idx="3366">
                  <c:v>3.8839999999999999</c:v>
                </c:pt>
                <c:pt idx="3367">
                  <c:v>3.8855</c:v>
                </c:pt>
                <c:pt idx="3368">
                  <c:v>3.887</c:v>
                </c:pt>
                <c:pt idx="3369">
                  <c:v>3.8889999999999998</c:v>
                </c:pt>
                <c:pt idx="3370">
                  <c:v>3.8904999999999998</c:v>
                </c:pt>
                <c:pt idx="3371">
                  <c:v>3.8919999999999999</c:v>
                </c:pt>
                <c:pt idx="3372">
                  <c:v>3.8935</c:v>
                </c:pt>
                <c:pt idx="3373">
                  <c:v>3.8955000000000002</c:v>
                </c:pt>
                <c:pt idx="3374">
                  <c:v>3.8980000000000001</c:v>
                </c:pt>
                <c:pt idx="3375">
                  <c:v>3.9</c:v>
                </c:pt>
                <c:pt idx="3376">
                  <c:v>3.9020000000000001</c:v>
                </c:pt>
                <c:pt idx="3377">
                  <c:v>3.9035000000000002</c:v>
                </c:pt>
                <c:pt idx="3378">
                  <c:v>3.9055</c:v>
                </c:pt>
                <c:pt idx="3379">
                  <c:v>3.9075000000000002</c:v>
                </c:pt>
                <c:pt idx="3380">
                  <c:v>3.9089999999999998</c:v>
                </c:pt>
                <c:pt idx="3381">
                  <c:v>3.911</c:v>
                </c:pt>
                <c:pt idx="3382">
                  <c:v>3.9135</c:v>
                </c:pt>
                <c:pt idx="3383">
                  <c:v>3.915</c:v>
                </c:pt>
                <c:pt idx="3384">
                  <c:v>3.9169999999999998</c:v>
                </c:pt>
                <c:pt idx="3385">
                  <c:v>3.919</c:v>
                </c:pt>
                <c:pt idx="3386">
                  <c:v>3.9205000000000001</c:v>
                </c:pt>
                <c:pt idx="3387">
                  <c:v>3.9220000000000002</c:v>
                </c:pt>
                <c:pt idx="3388">
                  <c:v>3.9239999999999999</c:v>
                </c:pt>
                <c:pt idx="3389">
                  <c:v>3.9255</c:v>
                </c:pt>
                <c:pt idx="3390">
                  <c:v>3.9279999999999999</c:v>
                </c:pt>
                <c:pt idx="3391">
                  <c:v>3.9304999999999999</c:v>
                </c:pt>
                <c:pt idx="3392">
                  <c:v>3.9325000000000001</c:v>
                </c:pt>
                <c:pt idx="3393">
                  <c:v>3.9350000000000001</c:v>
                </c:pt>
                <c:pt idx="3394">
                  <c:v>3.9365000000000001</c:v>
                </c:pt>
                <c:pt idx="3395">
                  <c:v>3.9384999999999999</c:v>
                </c:pt>
                <c:pt idx="3396">
                  <c:v>3.9409999999999998</c:v>
                </c:pt>
                <c:pt idx="3397">
                  <c:v>3.9434999999999998</c:v>
                </c:pt>
                <c:pt idx="3398">
                  <c:v>3.9474999999999998</c:v>
                </c:pt>
                <c:pt idx="3399">
                  <c:v>3.9510000000000001</c:v>
                </c:pt>
                <c:pt idx="3400">
                  <c:v>3.9525000000000001</c:v>
                </c:pt>
                <c:pt idx="3401">
                  <c:v>3.9540000000000002</c:v>
                </c:pt>
                <c:pt idx="3402">
                  <c:v>3.9554999999999998</c:v>
                </c:pt>
                <c:pt idx="3403">
                  <c:v>3.9575</c:v>
                </c:pt>
                <c:pt idx="3404">
                  <c:v>3.9590000000000001</c:v>
                </c:pt>
                <c:pt idx="3405">
                  <c:v>3.9615</c:v>
                </c:pt>
                <c:pt idx="3406">
                  <c:v>3.9624999999999999</c:v>
                </c:pt>
                <c:pt idx="3407">
                  <c:v>3.9645000000000001</c:v>
                </c:pt>
                <c:pt idx="3408">
                  <c:v>3.9660000000000002</c:v>
                </c:pt>
                <c:pt idx="3409">
                  <c:v>3.968</c:v>
                </c:pt>
                <c:pt idx="3410">
                  <c:v>3.97</c:v>
                </c:pt>
                <c:pt idx="3411">
                  <c:v>3.9714999999999998</c:v>
                </c:pt>
                <c:pt idx="3412">
                  <c:v>3.9729999999999999</c:v>
                </c:pt>
                <c:pt idx="3413">
                  <c:v>3.9744999999999999</c:v>
                </c:pt>
                <c:pt idx="3414">
                  <c:v>3.9765000000000001</c:v>
                </c:pt>
                <c:pt idx="3415">
                  <c:v>3.9775</c:v>
                </c:pt>
                <c:pt idx="3416">
                  <c:v>3.9794999999999998</c:v>
                </c:pt>
                <c:pt idx="3417">
                  <c:v>3.9809999999999999</c:v>
                </c:pt>
                <c:pt idx="3418">
                  <c:v>3.9830000000000001</c:v>
                </c:pt>
                <c:pt idx="3419">
                  <c:v>3.9845000000000002</c:v>
                </c:pt>
                <c:pt idx="3420">
                  <c:v>3.9860000000000002</c:v>
                </c:pt>
                <c:pt idx="3421">
                  <c:v>3.9885000000000002</c:v>
                </c:pt>
                <c:pt idx="3422">
                  <c:v>3.9904999999999999</c:v>
                </c:pt>
                <c:pt idx="3423">
                  <c:v>3.9925000000000002</c:v>
                </c:pt>
                <c:pt idx="3424">
                  <c:v>3.9935</c:v>
                </c:pt>
                <c:pt idx="3425">
                  <c:v>3.9954999999999998</c:v>
                </c:pt>
                <c:pt idx="3426">
                  <c:v>3.9975000000000001</c:v>
                </c:pt>
                <c:pt idx="3427">
                  <c:v>3.9990000000000001</c:v>
                </c:pt>
                <c:pt idx="3428">
                  <c:v>4.0004999999999997</c:v>
                </c:pt>
                <c:pt idx="3429">
                  <c:v>4.0025000000000004</c:v>
                </c:pt>
                <c:pt idx="3430">
                  <c:v>4.0034999999999998</c:v>
                </c:pt>
                <c:pt idx="3431">
                  <c:v>4.0054999999999996</c:v>
                </c:pt>
                <c:pt idx="3432">
                  <c:v>4.0069999999999997</c:v>
                </c:pt>
                <c:pt idx="3433">
                  <c:v>4.0084999999999997</c:v>
                </c:pt>
                <c:pt idx="3434">
                  <c:v>4.0105000000000004</c:v>
                </c:pt>
                <c:pt idx="3435">
                  <c:v>4.0125000000000002</c:v>
                </c:pt>
                <c:pt idx="3436">
                  <c:v>4.0140000000000002</c:v>
                </c:pt>
                <c:pt idx="3437">
                  <c:v>4.016</c:v>
                </c:pt>
                <c:pt idx="3438">
                  <c:v>4.0170000000000003</c:v>
                </c:pt>
                <c:pt idx="3439">
                  <c:v>4.0190000000000001</c:v>
                </c:pt>
                <c:pt idx="3440">
                  <c:v>4.0209999999999999</c:v>
                </c:pt>
                <c:pt idx="3441">
                  <c:v>4.0220000000000002</c:v>
                </c:pt>
                <c:pt idx="3442">
                  <c:v>4.024</c:v>
                </c:pt>
                <c:pt idx="3443">
                  <c:v>4.0255000000000001</c:v>
                </c:pt>
                <c:pt idx="3444">
                  <c:v>4.0270000000000001</c:v>
                </c:pt>
                <c:pt idx="3445">
                  <c:v>4.0279999999999996</c:v>
                </c:pt>
                <c:pt idx="3446">
                  <c:v>4.03</c:v>
                </c:pt>
                <c:pt idx="3447">
                  <c:v>4.032</c:v>
                </c:pt>
                <c:pt idx="3448">
                  <c:v>4.0335000000000001</c:v>
                </c:pt>
                <c:pt idx="3449">
                  <c:v>4.0354999999999999</c:v>
                </c:pt>
                <c:pt idx="3450">
                  <c:v>4.0365000000000002</c:v>
                </c:pt>
                <c:pt idx="3451">
                  <c:v>4.0385</c:v>
                </c:pt>
                <c:pt idx="3452">
                  <c:v>4.04</c:v>
                </c:pt>
                <c:pt idx="3453">
                  <c:v>4.0419999999999998</c:v>
                </c:pt>
                <c:pt idx="3454">
                  <c:v>4.0434999999999999</c:v>
                </c:pt>
                <c:pt idx="3455">
                  <c:v>4.0449999999999999</c:v>
                </c:pt>
                <c:pt idx="3456">
                  <c:v>4.0465</c:v>
                </c:pt>
                <c:pt idx="3457">
                  <c:v>4.0484999999999998</c:v>
                </c:pt>
                <c:pt idx="3458">
                  <c:v>4.0505000000000004</c:v>
                </c:pt>
                <c:pt idx="3459">
                  <c:v>4.0519999999999996</c:v>
                </c:pt>
                <c:pt idx="3460">
                  <c:v>4.0534999999999997</c:v>
                </c:pt>
                <c:pt idx="3461">
                  <c:v>4.0555000000000003</c:v>
                </c:pt>
                <c:pt idx="3462">
                  <c:v>4.0564999999999998</c:v>
                </c:pt>
                <c:pt idx="3463">
                  <c:v>4.0585000000000004</c:v>
                </c:pt>
                <c:pt idx="3464">
                  <c:v>4.0599999999999996</c:v>
                </c:pt>
                <c:pt idx="3465">
                  <c:v>4.0620000000000003</c:v>
                </c:pt>
                <c:pt idx="3466">
                  <c:v>4.0640000000000001</c:v>
                </c:pt>
                <c:pt idx="3467">
                  <c:v>4.0650000000000004</c:v>
                </c:pt>
                <c:pt idx="3468">
                  <c:v>4.0670000000000002</c:v>
                </c:pt>
                <c:pt idx="3469">
                  <c:v>4.069</c:v>
                </c:pt>
                <c:pt idx="3470">
                  <c:v>4.0705</c:v>
                </c:pt>
                <c:pt idx="3471">
                  <c:v>4.0720000000000001</c:v>
                </c:pt>
                <c:pt idx="3472">
                  <c:v>4.0739999999999998</c:v>
                </c:pt>
                <c:pt idx="3473">
                  <c:v>4.077</c:v>
                </c:pt>
                <c:pt idx="3474">
                  <c:v>4.0785</c:v>
                </c:pt>
                <c:pt idx="3475">
                  <c:v>4.0804999999999998</c:v>
                </c:pt>
                <c:pt idx="3476">
                  <c:v>4.0819999999999999</c:v>
                </c:pt>
                <c:pt idx="3477">
                  <c:v>4.0830000000000002</c:v>
                </c:pt>
                <c:pt idx="3478">
                  <c:v>4.085</c:v>
                </c:pt>
                <c:pt idx="3479">
                  <c:v>4.0865</c:v>
                </c:pt>
                <c:pt idx="3480">
                  <c:v>4.0884999999999998</c:v>
                </c:pt>
                <c:pt idx="3481">
                  <c:v>4.09</c:v>
                </c:pt>
                <c:pt idx="3482">
                  <c:v>4.0919999999999996</c:v>
                </c:pt>
                <c:pt idx="3483">
                  <c:v>4.0945</c:v>
                </c:pt>
                <c:pt idx="3484">
                  <c:v>4.0975000000000001</c:v>
                </c:pt>
                <c:pt idx="3485">
                  <c:v>4.0990000000000002</c:v>
                </c:pt>
                <c:pt idx="3486">
                  <c:v>4.1005000000000003</c:v>
                </c:pt>
                <c:pt idx="3487">
                  <c:v>4.1025</c:v>
                </c:pt>
                <c:pt idx="3488">
                  <c:v>4.1040000000000001</c:v>
                </c:pt>
                <c:pt idx="3489">
                  <c:v>4.1059999999999999</c:v>
                </c:pt>
                <c:pt idx="3490">
                  <c:v>4.1074999999999999</c:v>
                </c:pt>
                <c:pt idx="3491">
                  <c:v>4.1094999999999997</c:v>
                </c:pt>
                <c:pt idx="3492">
                  <c:v>4.1115000000000004</c:v>
                </c:pt>
                <c:pt idx="3493">
                  <c:v>4.1130000000000004</c:v>
                </c:pt>
                <c:pt idx="3494">
                  <c:v>4.1144999999999996</c:v>
                </c:pt>
                <c:pt idx="3495">
                  <c:v>4.1180000000000003</c:v>
                </c:pt>
                <c:pt idx="3496">
                  <c:v>4.1204999999999998</c:v>
                </c:pt>
                <c:pt idx="3497">
                  <c:v>4.1224999999999996</c:v>
                </c:pt>
                <c:pt idx="3498">
                  <c:v>4.1239999999999997</c:v>
                </c:pt>
                <c:pt idx="3499">
                  <c:v>4.1265000000000001</c:v>
                </c:pt>
                <c:pt idx="3500">
                  <c:v>4.1284999999999998</c:v>
                </c:pt>
                <c:pt idx="3501">
                  <c:v>4.13</c:v>
                </c:pt>
                <c:pt idx="3502">
                  <c:v>4.1315</c:v>
                </c:pt>
                <c:pt idx="3503">
                  <c:v>4.1334999999999997</c:v>
                </c:pt>
                <c:pt idx="3504">
                  <c:v>4.1349999999999998</c:v>
                </c:pt>
                <c:pt idx="3505">
                  <c:v>4.1369999999999996</c:v>
                </c:pt>
                <c:pt idx="3506">
                  <c:v>4.1384999999999996</c:v>
                </c:pt>
                <c:pt idx="3507">
                  <c:v>4.1405000000000003</c:v>
                </c:pt>
                <c:pt idx="3508">
                  <c:v>4.1425000000000001</c:v>
                </c:pt>
                <c:pt idx="3509">
                  <c:v>4.1440000000000001</c:v>
                </c:pt>
                <c:pt idx="3510">
                  <c:v>4.1455000000000002</c:v>
                </c:pt>
                <c:pt idx="3511">
                  <c:v>4.1475</c:v>
                </c:pt>
                <c:pt idx="3512">
                  <c:v>4.1494999999999997</c:v>
                </c:pt>
                <c:pt idx="3513">
                  <c:v>4.1505000000000001</c:v>
                </c:pt>
                <c:pt idx="3514">
                  <c:v>4.1524999999999999</c:v>
                </c:pt>
                <c:pt idx="3515">
                  <c:v>4.1539999999999999</c:v>
                </c:pt>
                <c:pt idx="3516">
                  <c:v>4.1559999999999997</c:v>
                </c:pt>
                <c:pt idx="3517">
                  <c:v>4.1580000000000004</c:v>
                </c:pt>
                <c:pt idx="3518">
                  <c:v>4.1589999999999998</c:v>
                </c:pt>
                <c:pt idx="3519">
                  <c:v>4.1609999999999996</c:v>
                </c:pt>
                <c:pt idx="3520">
                  <c:v>4.1624999999999996</c:v>
                </c:pt>
                <c:pt idx="3521">
                  <c:v>4.1645000000000003</c:v>
                </c:pt>
                <c:pt idx="3522">
                  <c:v>4.1660000000000004</c:v>
                </c:pt>
                <c:pt idx="3523">
                  <c:v>4.1680000000000001</c:v>
                </c:pt>
                <c:pt idx="3524">
                  <c:v>4.17</c:v>
                </c:pt>
                <c:pt idx="3525">
                  <c:v>4.1710000000000003</c:v>
                </c:pt>
                <c:pt idx="3526">
                  <c:v>4.173</c:v>
                </c:pt>
                <c:pt idx="3527">
                  <c:v>4.1745000000000001</c:v>
                </c:pt>
                <c:pt idx="3528">
                  <c:v>4.1760000000000002</c:v>
                </c:pt>
                <c:pt idx="3529">
                  <c:v>4.1775000000000002</c:v>
                </c:pt>
                <c:pt idx="3530">
                  <c:v>4.1795</c:v>
                </c:pt>
                <c:pt idx="3531">
                  <c:v>4.1805000000000003</c:v>
                </c:pt>
                <c:pt idx="3532">
                  <c:v>4.1825000000000001</c:v>
                </c:pt>
                <c:pt idx="3533">
                  <c:v>4.1840000000000002</c:v>
                </c:pt>
                <c:pt idx="3534">
                  <c:v>4.1855000000000002</c:v>
                </c:pt>
                <c:pt idx="3535">
                  <c:v>4.1875</c:v>
                </c:pt>
                <c:pt idx="3536">
                  <c:v>4.1890000000000001</c:v>
                </c:pt>
                <c:pt idx="3537">
                  <c:v>4.1905000000000001</c:v>
                </c:pt>
                <c:pt idx="3538">
                  <c:v>4.1924999999999999</c:v>
                </c:pt>
                <c:pt idx="3539">
                  <c:v>4.194</c:v>
                </c:pt>
                <c:pt idx="3540">
                  <c:v>4.1955</c:v>
                </c:pt>
                <c:pt idx="3541">
                  <c:v>4.1970000000000001</c:v>
                </c:pt>
                <c:pt idx="3542">
                  <c:v>4.1989999999999998</c:v>
                </c:pt>
                <c:pt idx="3543">
                  <c:v>4.2004999999999999</c:v>
                </c:pt>
                <c:pt idx="3544">
                  <c:v>4.2024999999999997</c:v>
                </c:pt>
                <c:pt idx="3545">
                  <c:v>4.2035</c:v>
                </c:pt>
                <c:pt idx="3546">
                  <c:v>4.2054999999999998</c:v>
                </c:pt>
                <c:pt idx="3547">
                  <c:v>4.2074999999999996</c:v>
                </c:pt>
                <c:pt idx="3548">
                  <c:v>4.2089999999999996</c:v>
                </c:pt>
                <c:pt idx="3549">
                  <c:v>4.2104999999999997</c:v>
                </c:pt>
                <c:pt idx="3550">
                  <c:v>4.2125000000000004</c:v>
                </c:pt>
                <c:pt idx="3551">
                  <c:v>4.2140000000000004</c:v>
                </c:pt>
                <c:pt idx="3552">
                  <c:v>4.2154999999999996</c:v>
                </c:pt>
                <c:pt idx="3553">
                  <c:v>4.2169999999999996</c:v>
                </c:pt>
                <c:pt idx="3554">
                  <c:v>4.2184999999999997</c:v>
                </c:pt>
                <c:pt idx="3555">
                  <c:v>4.2205000000000004</c:v>
                </c:pt>
                <c:pt idx="3556">
                  <c:v>4.2220000000000004</c:v>
                </c:pt>
                <c:pt idx="3557">
                  <c:v>4.2234999999999996</c:v>
                </c:pt>
                <c:pt idx="3558">
                  <c:v>4.2249999999999996</c:v>
                </c:pt>
                <c:pt idx="3559">
                  <c:v>4.2270000000000003</c:v>
                </c:pt>
                <c:pt idx="3560">
                  <c:v>4.2285000000000004</c:v>
                </c:pt>
                <c:pt idx="3561">
                  <c:v>4.2300000000000004</c:v>
                </c:pt>
                <c:pt idx="3562">
                  <c:v>4.2320000000000002</c:v>
                </c:pt>
                <c:pt idx="3563">
                  <c:v>4.2335000000000003</c:v>
                </c:pt>
                <c:pt idx="3564">
                  <c:v>4.2350000000000003</c:v>
                </c:pt>
                <c:pt idx="3565">
                  <c:v>4.2365000000000004</c:v>
                </c:pt>
                <c:pt idx="3566">
                  <c:v>4.2385000000000002</c:v>
                </c:pt>
                <c:pt idx="3567">
                  <c:v>4.24</c:v>
                </c:pt>
                <c:pt idx="3568">
                  <c:v>4.2415000000000003</c:v>
                </c:pt>
                <c:pt idx="3569">
                  <c:v>4.2430000000000003</c:v>
                </c:pt>
                <c:pt idx="3570">
                  <c:v>4.2439999999999998</c:v>
                </c:pt>
                <c:pt idx="3571">
                  <c:v>4.2460000000000004</c:v>
                </c:pt>
                <c:pt idx="3572">
                  <c:v>4.2469999999999999</c:v>
                </c:pt>
                <c:pt idx="3573">
                  <c:v>4.2489999999999997</c:v>
                </c:pt>
                <c:pt idx="3574">
                  <c:v>4.2504999999999997</c:v>
                </c:pt>
                <c:pt idx="3575">
                  <c:v>4.2519999999999998</c:v>
                </c:pt>
                <c:pt idx="3576">
                  <c:v>4.2534999999999998</c:v>
                </c:pt>
                <c:pt idx="3577">
                  <c:v>4.2549999999999999</c:v>
                </c:pt>
                <c:pt idx="3578">
                  <c:v>4.2569999999999997</c:v>
                </c:pt>
                <c:pt idx="3579">
                  <c:v>4.2590000000000003</c:v>
                </c:pt>
                <c:pt idx="3580">
                  <c:v>4.2605000000000004</c:v>
                </c:pt>
                <c:pt idx="3581">
                  <c:v>4.2619999999999996</c:v>
                </c:pt>
                <c:pt idx="3582">
                  <c:v>4.2634999999999996</c:v>
                </c:pt>
                <c:pt idx="3583">
                  <c:v>4.2649999999999997</c:v>
                </c:pt>
                <c:pt idx="3584">
                  <c:v>4.2664999999999997</c:v>
                </c:pt>
                <c:pt idx="3585">
                  <c:v>4.2675000000000001</c:v>
                </c:pt>
                <c:pt idx="3586">
                  <c:v>4.2694999999999999</c:v>
                </c:pt>
                <c:pt idx="3587">
                  <c:v>4.2714999999999996</c:v>
                </c:pt>
                <c:pt idx="3588">
                  <c:v>4.2735000000000003</c:v>
                </c:pt>
                <c:pt idx="3589">
                  <c:v>4.2750000000000004</c:v>
                </c:pt>
                <c:pt idx="3590">
                  <c:v>4.2765000000000004</c:v>
                </c:pt>
                <c:pt idx="3591">
                  <c:v>4.2779999999999996</c:v>
                </c:pt>
                <c:pt idx="3592">
                  <c:v>4.28</c:v>
                </c:pt>
                <c:pt idx="3593">
                  <c:v>4.2815000000000003</c:v>
                </c:pt>
                <c:pt idx="3594">
                  <c:v>4.2830000000000004</c:v>
                </c:pt>
                <c:pt idx="3595">
                  <c:v>4.2845000000000004</c:v>
                </c:pt>
                <c:pt idx="3596">
                  <c:v>4.2865000000000002</c:v>
                </c:pt>
                <c:pt idx="3597">
                  <c:v>4.2874999999999996</c:v>
                </c:pt>
                <c:pt idx="3598">
                  <c:v>4.2895000000000003</c:v>
                </c:pt>
                <c:pt idx="3599">
                  <c:v>4.2915000000000001</c:v>
                </c:pt>
                <c:pt idx="3600">
                  <c:v>4.2930000000000001</c:v>
                </c:pt>
                <c:pt idx="3601">
                  <c:v>4.2949999999999999</c:v>
                </c:pt>
                <c:pt idx="3602">
                  <c:v>4.2965</c:v>
                </c:pt>
                <c:pt idx="3603">
                  <c:v>4.2984999999999998</c:v>
                </c:pt>
                <c:pt idx="3604">
                  <c:v>4.2995000000000001</c:v>
                </c:pt>
                <c:pt idx="3605">
                  <c:v>4.3014999999999999</c:v>
                </c:pt>
                <c:pt idx="3606">
                  <c:v>4.3029999999999999</c:v>
                </c:pt>
                <c:pt idx="3607">
                  <c:v>4.3040000000000003</c:v>
                </c:pt>
                <c:pt idx="3608">
                  <c:v>4.306</c:v>
                </c:pt>
                <c:pt idx="3609">
                  <c:v>4.3075000000000001</c:v>
                </c:pt>
                <c:pt idx="3610">
                  <c:v>4.3085000000000004</c:v>
                </c:pt>
                <c:pt idx="3611">
                  <c:v>4.3105000000000002</c:v>
                </c:pt>
                <c:pt idx="3612">
                  <c:v>4.3120000000000003</c:v>
                </c:pt>
                <c:pt idx="3613">
                  <c:v>4.3140000000000001</c:v>
                </c:pt>
                <c:pt idx="3614">
                  <c:v>4.3155000000000001</c:v>
                </c:pt>
                <c:pt idx="3615">
                  <c:v>4.3170000000000002</c:v>
                </c:pt>
                <c:pt idx="3616">
                  <c:v>4.3179999999999996</c:v>
                </c:pt>
                <c:pt idx="3617">
                  <c:v>4.3194999999999997</c:v>
                </c:pt>
                <c:pt idx="3618">
                  <c:v>4.3209999999999997</c:v>
                </c:pt>
                <c:pt idx="3619">
                  <c:v>4.3230000000000004</c:v>
                </c:pt>
                <c:pt idx="3620">
                  <c:v>4.3239999999999998</c:v>
                </c:pt>
                <c:pt idx="3621">
                  <c:v>4.3259999999999996</c:v>
                </c:pt>
                <c:pt idx="3622">
                  <c:v>4.3280000000000003</c:v>
                </c:pt>
                <c:pt idx="3623">
                  <c:v>4.3334999999999999</c:v>
                </c:pt>
                <c:pt idx="3624">
                  <c:v>4.3365</c:v>
                </c:pt>
                <c:pt idx="3625">
                  <c:v>4.3380000000000001</c:v>
                </c:pt>
                <c:pt idx="3626">
                  <c:v>4.3395000000000001</c:v>
                </c:pt>
                <c:pt idx="3627">
                  <c:v>4.3410000000000002</c:v>
                </c:pt>
                <c:pt idx="3628">
                  <c:v>4.3425000000000002</c:v>
                </c:pt>
                <c:pt idx="3629">
                  <c:v>4.3434999999999997</c:v>
                </c:pt>
                <c:pt idx="3630">
                  <c:v>4.3455000000000004</c:v>
                </c:pt>
                <c:pt idx="3631">
                  <c:v>4.3470000000000004</c:v>
                </c:pt>
                <c:pt idx="3632">
                  <c:v>4.3484999999999996</c:v>
                </c:pt>
                <c:pt idx="3633">
                  <c:v>4.3505000000000003</c:v>
                </c:pt>
                <c:pt idx="3634">
                  <c:v>4.3525</c:v>
                </c:pt>
                <c:pt idx="3635">
                  <c:v>4.3544999999999998</c:v>
                </c:pt>
                <c:pt idx="3636">
                  <c:v>4.3570000000000002</c:v>
                </c:pt>
                <c:pt idx="3637">
                  <c:v>4.359</c:v>
                </c:pt>
                <c:pt idx="3638">
                  <c:v>4.3605</c:v>
                </c:pt>
                <c:pt idx="3639">
                  <c:v>4.3624999999999998</c:v>
                </c:pt>
                <c:pt idx="3640">
                  <c:v>4.3644999999999996</c:v>
                </c:pt>
                <c:pt idx="3641">
                  <c:v>4.3674999999999997</c:v>
                </c:pt>
                <c:pt idx="3642">
                  <c:v>4.3710000000000004</c:v>
                </c:pt>
                <c:pt idx="3643">
                  <c:v>4.3734999999999999</c:v>
                </c:pt>
                <c:pt idx="3644">
                  <c:v>4.3754999999999997</c:v>
                </c:pt>
                <c:pt idx="3645">
                  <c:v>4.3765000000000001</c:v>
                </c:pt>
                <c:pt idx="3646">
                  <c:v>4.3784999999999998</c:v>
                </c:pt>
                <c:pt idx="3647">
                  <c:v>4.38</c:v>
                </c:pt>
                <c:pt idx="3648">
                  <c:v>4.3819999999999997</c:v>
                </c:pt>
                <c:pt idx="3649">
                  <c:v>4.3834999999999997</c:v>
                </c:pt>
                <c:pt idx="3650">
                  <c:v>4.3849999999999998</c:v>
                </c:pt>
                <c:pt idx="3651">
                  <c:v>4.3869999999999996</c:v>
                </c:pt>
                <c:pt idx="3652">
                  <c:v>4.3884999999999996</c:v>
                </c:pt>
                <c:pt idx="3653">
                  <c:v>4.3899999999999997</c:v>
                </c:pt>
                <c:pt idx="3654">
                  <c:v>4.3920000000000003</c:v>
                </c:pt>
                <c:pt idx="3655">
                  <c:v>4.3940000000000001</c:v>
                </c:pt>
                <c:pt idx="3656">
                  <c:v>4.3955000000000002</c:v>
                </c:pt>
                <c:pt idx="3657">
                  <c:v>4.3994999999999997</c:v>
                </c:pt>
                <c:pt idx="3658">
                  <c:v>4.4009999999999998</c:v>
                </c:pt>
                <c:pt idx="3659">
                  <c:v>4.4024999999999999</c:v>
                </c:pt>
                <c:pt idx="3660">
                  <c:v>4.4044999999999996</c:v>
                </c:pt>
                <c:pt idx="3661">
                  <c:v>4.4065000000000003</c:v>
                </c:pt>
                <c:pt idx="3662">
                  <c:v>4.4085000000000001</c:v>
                </c:pt>
                <c:pt idx="3663">
                  <c:v>4.41</c:v>
                </c:pt>
                <c:pt idx="3664">
                  <c:v>4.4119999999999999</c:v>
                </c:pt>
                <c:pt idx="3665">
                  <c:v>4.4139999999999997</c:v>
                </c:pt>
                <c:pt idx="3666">
                  <c:v>4.4154999999999998</c:v>
                </c:pt>
                <c:pt idx="3667">
                  <c:v>4.4180000000000001</c:v>
                </c:pt>
                <c:pt idx="3668">
                  <c:v>4.4195000000000002</c:v>
                </c:pt>
                <c:pt idx="3669">
                  <c:v>4.4210000000000003</c:v>
                </c:pt>
                <c:pt idx="3670">
                  <c:v>4.423</c:v>
                </c:pt>
                <c:pt idx="3671">
                  <c:v>4.4249999999999998</c:v>
                </c:pt>
                <c:pt idx="3672">
                  <c:v>4.4264999999999999</c:v>
                </c:pt>
                <c:pt idx="3673">
                  <c:v>4.4279999999999999</c:v>
                </c:pt>
                <c:pt idx="3674">
                  <c:v>4.43</c:v>
                </c:pt>
                <c:pt idx="3675">
                  <c:v>4.4320000000000004</c:v>
                </c:pt>
                <c:pt idx="3676">
                  <c:v>4.4340000000000002</c:v>
                </c:pt>
                <c:pt idx="3677">
                  <c:v>4.4359999999999999</c:v>
                </c:pt>
                <c:pt idx="3678">
                  <c:v>4.4375</c:v>
                </c:pt>
                <c:pt idx="3679">
                  <c:v>4.4394999999999998</c:v>
                </c:pt>
                <c:pt idx="3680">
                  <c:v>4.4409999999999998</c:v>
                </c:pt>
                <c:pt idx="3681">
                  <c:v>4.4429999999999996</c:v>
                </c:pt>
                <c:pt idx="3682">
                  <c:v>4.4444999999999997</c:v>
                </c:pt>
                <c:pt idx="3683">
                  <c:v>4.4459999999999997</c:v>
                </c:pt>
                <c:pt idx="3684">
                  <c:v>4.4480000000000004</c:v>
                </c:pt>
                <c:pt idx="3685">
                  <c:v>4.45</c:v>
                </c:pt>
                <c:pt idx="3686">
                  <c:v>4.452</c:v>
                </c:pt>
                <c:pt idx="3687">
                  <c:v>4.4539999999999997</c:v>
                </c:pt>
                <c:pt idx="3688">
                  <c:v>4.4554999999999998</c:v>
                </c:pt>
                <c:pt idx="3689">
                  <c:v>4.4574999999999996</c:v>
                </c:pt>
                <c:pt idx="3690">
                  <c:v>4.4595000000000002</c:v>
                </c:pt>
                <c:pt idx="3691">
                  <c:v>4.4615</c:v>
                </c:pt>
                <c:pt idx="3692">
                  <c:v>4.4630000000000001</c:v>
                </c:pt>
                <c:pt idx="3693">
                  <c:v>4.4640000000000004</c:v>
                </c:pt>
                <c:pt idx="3694">
                  <c:v>4.4664999999999999</c:v>
                </c:pt>
                <c:pt idx="3695">
                  <c:v>4.4684999999999997</c:v>
                </c:pt>
                <c:pt idx="3696">
                  <c:v>4.4705000000000004</c:v>
                </c:pt>
                <c:pt idx="3697">
                  <c:v>4.4714999999999998</c:v>
                </c:pt>
                <c:pt idx="3698">
                  <c:v>4.4740000000000002</c:v>
                </c:pt>
                <c:pt idx="3699">
                  <c:v>4.4755000000000003</c:v>
                </c:pt>
                <c:pt idx="3700">
                  <c:v>4.4775</c:v>
                </c:pt>
                <c:pt idx="3701">
                  <c:v>4.4790000000000001</c:v>
                </c:pt>
                <c:pt idx="3702">
                  <c:v>4.4809999999999999</c:v>
                </c:pt>
                <c:pt idx="3703">
                  <c:v>4.4824999999999999</c:v>
                </c:pt>
                <c:pt idx="3704">
                  <c:v>4.4844999999999997</c:v>
                </c:pt>
                <c:pt idx="3705">
                  <c:v>4.4865000000000004</c:v>
                </c:pt>
                <c:pt idx="3706">
                  <c:v>4.4880000000000004</c:v>
                </c:pt>
                <c:pt idx="3707">
                  <c:v>4.49</c:v>
                </c:pt>
                <c:pt idx="3708">
                  <c:v>4.4915000000000003</c:v>
                </c:pt>
                <c:pt idx="3709">
                  <c:v>4.4930000000000003</c:v>
                </c:pt>
                <c:pt idx="3710">
                  <c:v>4.4950000000000001</c:v>
                </c:pt>
                <c:pt idx="3711">
                  <c:v>4.4969999999999999</c:v>
                </c:pt>
                <c:pt idx="3712">
                  <c:v>4.4984999999999999</c:v>
                </c:pt>
                <c:pt idx="3713">
                  <c:v>4.5</c:v>
                </c:pt>
                <c:pt idx="3714">
                  <c:v>4.5019999999999998</c:v>
                </c:pt>
                <c:pt idx="3715">
                  <c:v>4.5045000000000002</c:v>
                </c:pt>
                <c:pt idx="3716">
                  <c:v>4.5060000000000002</c:v>
                </c:pt>
                <c:pt idx="3717">
                  <c:v>4.5075000000000003</c:v>
                </c:pt>
                <c:pt idx="3718">
                  <c:v>4.5095000000000001</c:v>
                </c:pt>
                <c:pt idx="3719">
                  <c:v>4.5110000000000001</c:v>
                </c:pt>
                <c:pt idx="3720">
                  <c:v>4.5129999999999999</c:v>
                </c:pt>
                <c:pt idx="3721">
                  <c:v>4.5149999999999997</c:v>
                </c:pt>
                <c:pt idx="3722">
                  <c:v>4.5164999999999997</c:v>
                </c:pt>
                <c:pt idx="3723">
                  <c:v>4.5185000000000004</c:v>
                </c:pt>
                <c:pt idx="3724">
                  <c:v>4.5205000000000002</c:v>
                </c:pt>
                <c:pt idx="3725">
                  <c:v>4.5220000000000002</c:v>
                </c:pt>
                <c:pt idx="3726">
                  <c:v>4.524</c:v>
                </c:pt>
                <c:pt idx="3727">
                  <c:v>4.5259999999999998</c:v>
                </c:pt>
                <c:pt idx="3728">
                  <c:v>4.5270000000000001</c:v>
                </c:pt>
                <c:pt idx="3729">
                  <c:v>4.5289999999999999</c:v>
                </c:pt>
                <c:pt idx="3730">
                  <c:v>4.5309999999999997</c:v>
                </c:pt>
                <c:pt idx="3731">
                  <c:v>4.5330000000000004</c:v>
                </c:pt>
                <c:pt idx="3732">
                  <c:v>4.5345000000000004</c:v>
                </c:pt>
                <c:pt idx="3733">
                  <c:v>4.5359999999999996</c:v>
                </c:pt>
                <c:pt idx="3734">
                  <c:v>4.5380000000000003</c:v>
                </c:pt>
                <c:pt idx="3735">
                  <c:v>4.54</c:v>
                </c:pt>
                <c:pt idx="3736">
                  <c:v>4.5419999999999998</c:v>
                </c:pt>
                <c:pt idx="3737">
                  <c:v>4.5434999999999999</c:v>
                </c:pt>
                <c:pt idx="3738">
                  <c:v>4.5454999999999997</c:v>
                </c:pt>
                <c:pt idx="3739">
                  <c:v>4.5475000000000003</c:v>
                </c:pt>
                <c:pt idx="3740">
                  <c:v>4.5490000000000004</c:v>
                </c:pt>
                <c:pt idx="3741">
                  <c:v>4.5510000000000002</c:v>
                </c:pt>
                <c:pt idx="3742">
                  <c:v>4.5525000000000002</c:v>
                </c:pt>
                <c:pt idx="3743">
                  <c:v>4.5545</c:v>
                </c:pt>
                <c:pt idx="3744">
                  <c:v>4.556</c:v>
                </c:pt>
                <c:pt idx="3745">
                  <c:v>4.5579999999999998</c:v>
                </c:pt>
                <c:pt idx="3746">
                  <c:v>4.5594999999999999</c:v>
                </c:pt>
                <c:pt idx="3747">
                  <c:v>4.5620000000000003</c:v>
                </c:pt>
                <c:pt idx="3748">
                  <c:v>4.5635000000000003</c:v>
                </c:pt>
                <c:pt idx="3749">
                  <c:v>4.5659999999999998</c:v>
                </c:pt>
                <c:pt idx="3750">
                  <c:v>4.5674999999999999</c:v>
                </c:pt>
                <c:pt idx="3751">
                  <c:v>4.5694999999999997</c:v>
                </c:pt>
                <c:pt idx="3752">
                  <c:v>4.5715000000000003</c:v>
                </c:pt>
                <c:pt idx="3753">
                  <c:v>4.5730000000000004</c:v>
                </c:pt>
                <c:pt idx="3754">
                  <c:v>4.5750000000000002</c:v>
                </c:pt>
                <c:pt idx="3755">
                  <c:v>4.5765000000000002</c:v>
                </c:pt>
                <c:pt idx="3756">
                  <c:v>4.5789999999999997</c:v>
                </c:pt>
                <c:pt idx="3757">
                  <c:v>4.5804999999999998</c:v>
                </c:pt>
                <c:pt idx="3758">
                  <c:v>4.5819999999999999</c:v>
                </c:pt>
                <c:pt idx="3759">
                  <c:v>4.5839999999999996</c:v>
                </c:pt>
                <c:pt idx="3760">
                  <c:v>4.5860000000000003</c:v>
                </c:pt>
                <c:pt idx="3761">
                  <c:v>4.5880000000000001</c:v>
                </c:pt>
                <c:pt idx="3762">
                  <c:v>4.5895000000000001</c:v>
                </c:pt>
                <c:pt idx="3763">
                  <c:v>4.5914999999999999</c:v>
                </c:pt>
                <c:pt idx="3764">
                  <c:v>4.5934999999999997</c:v>
                </c:pt>
                <c:pt idx="3765">
                  <c:v>4.5949999999999998</c:v>
                </c:pt>
                <c:pt idx="3766">
                  <c:v>4.5964999999999998</c:v>
                </c:pt>
                <c:pt idx="3767">
                  <c:v>4.5984999999999996</c:v>
                </c:pt>
                <c:pt idx="3768">
                  <c:v>4.6005000000000003</c:v>
                </c:pt>
                <c:pt idx="3769">
                  <c:v>4.6020000000000003</c:v>
                </c:pt>
                <c:pt idx="3770">
                  <c:v>4.6040000000000001</c:v>
                </c:pt>
                <c:pt idx="3771">
                  <c:v>4.6055000000000001</c:v>
                </c:pt>
                <c:pt idx="3772">
                  <c:v>4.6070000000000002</c:v>
                </c:pt>
                <c:pt idx="3773">
                  <c:v>4.609</c:v>
                </c:pt>
                <c:pt idx="3774">
                  <c:v>4.6109999999999998</c:v>
                </c:pt>
                <c:pt idx="3775">
                  <c:v>4.6130000000000004</c:v>
                </c:pt>
                <c:pt idx="3776">
                  <c:v>4.6150000000000002</c:v>
                </c:pt>
                <c:pt idx="3777">
                  <c:v>4.6165000000000003</c:v>
                </c:pt>
                <c:pt idx="3778">
                  <c:v>4.6180000000000003</c:v>
                </c:pt>
                <c:pt idx="3779">
                  <c:v>4.6204999999999998</c:v>
                </c:pt>
                <c:pt idx="3780">
                  <c:v>4.6219999999999999</c:v>
                </c:pt>
                <c:pt idx="3781">
                  <c:v>4.6234999999999999</c:v>
                </c:pt>
                <c:pt idx="3782">
                  <c:v>4.625</c:v>
                </c:pt>
                <c:pt idx="3783">
                  <c:v>4.6265000000000001</c:v>
                </c:pt>
                <c:pt idx="3784">
                  <c:v>4.6284999999999998</c:v>
                </c:pt>
                <c:pt idx="3785">
                  <c:v>4.63</c:v>
                </c:pt>
                <c:pt idx="3786">
                  <c:v>4.6315</c:v>
                </c:pt>
                <c:pt idx="3787">
                  <c:v>4.633</c:v>
                </c:pt>
                <c:pt idx="3788">
                  <c:v>4.6349999999999998</c:v>
                </c:pt>
                <c:pt idx="3789">
                  <c:v>4.6369999999999996</c:v>
                </c:pt>
                <c:pt idx="3790">
                  <c:v>4.6390000000000002</c:v>
                </c:pt>
                <c:pt idx="3791">
                  <c:v>4.6405000000000003</c:v>
                </c:pt>
                <c:pt idx="3792">
                  <c:v>4.6425000000000001</c:v>
                </c:pt>
                <c:pt idx="3793">
                  <c:v>4.6435000000000004</c:v>
                </c:pt>
                <c:pt idx="3794">
                  <c:v>4.6459999999999999</c:v>
                </c:pt>
                <c:pt idx="3795">
                  <c:v>4.6475</c:v>
                </c:pt>
                <c:pt idx="3796">
                  <c:v>4.649</c:v>
                </c:pt>
                <c:pt idx="3797">
                  <c:v>4.6505000000000001</c:v>
                </c:pt>
                <c:pt idx="3798">
                  <c:v>4.6520000000000001</c:v>
                </c:pt>
                <c:pt idx="3799">
                  <c:v>4.6535000000000002</c:v>
                </c:pt>
                <c:pt idx="3800">
                  <c:v>4.6550000000000002</c:v>
                </c:pt>
                <c:pt idx="3801">
                  <c:v>4.6565000000000003</c:v>
                </c:pt>
                <c:pt idx="3802">
                  <c:v>4.6585000000000001</c:v>
                </c:pt>
                <c:pt idx="3803">
                  <c:v>4.66</c:v>
                </c:pt>
                <c:pt idx="3804">
                  <c:v>4.6615000000000002</c:v>
                </c:pt>
                <c:pt idx="3805">
                  <c:v>4.6635</c:v>
                </c:pt>
                <c:pt idx="3806">
                  <c:v>4.6645000000000003</c:v>
                </c:pt>
                <c:pt idx="3807">
                  <c:v>4.6665000000000001</c:v>
                </c:pt>
                <c:pt idx="3808">
                  <c:v>4.6680000000000001</c:v>
                </c:pt>
                <c:pt idx="3809">
                  <c:v>4.6695000000000002</c:v>
                </c:pt>
                <c:pt idx="3810">
                  <c:v>4.6710000000000003</c:v>
                </c:pt>
                <c:pt idx="3811">
                  <c:v>4.673</c:v>
                </c:pt>
                <c:pt idx="3812">
                  <c:v>4.6740000000000004</c:v>
                </c:pt>
                <c:pt idx="3813">
                  <c:v>4.6755000000000004</c:v>
                </c:pt>
                <c:pt idx="3814">
                  <c:v>4.6769999999999996</c:v>
                </c:pt>
                <c:pt idx="3815">
                  <c:v>4.6784999999999997</c:v>
                </c:pt>
                <c:pt idx="3816">
                  <c:v>4.6805000000000003</c:v>
                </c:pt>
                <c:pt idx="3817">
                  <c:v>4.6814999999999998</c:v>
                </c:pt>
                <c:pt idx="3818">
                  <c:v>4.6844999999999999</c:v>
                </c:pt>
                <c:pt idx="3819">
                  <c:v>4.6914999999999996</c:v>
                </c:pt>
                <c:pt idx="3820">
                  <c:v>4.6929999999999996</c:v>
                </c:pt>
                <c:pt idx="3821">
                  <c:v>4.6955</c:v>
                </c:pt>
                <c:pt idx="3822">
                  <c:v>4.6974999999999998</c:v>
                </c:pt>
                <c:pt idx="3823">
                  <c:v>4.6994999999999996</c:v>
                </c:pt>
                <c:pt idx="3824">
                  <c:v>4.7015000000000002</c:v>
                </c:pt>
                <c:pt idx="3825">
                  <c:v>4.7030000000000003</c:v>
                </c:pt>
                <c:pt idx="3826">
                  <c:v>4.7050000000000001</c:v>
                </c:pt>
                <c:pt idx="3827">
                  <c:v>4.7074999999999996</c:v>
                </c:pt>
                <c:pt idx="3828">
                  <c:v>4.7095000000000002</c:v>
                </c:pt>
                <c:pt idx="3829">
                  <c:v>4.7119999999999997</c:v>
                </c:pt>
                <c:pt idx="3830">
                  <c:v>4.7134999999999998</c:v>
                </c:pt>
                <c:pt idx="3831">
                  <c:v>4.7160000000000002</c:v>
                </c:pt>
                <c:pt idx="3832">
                  <c:v>4.718</c:v>
                </c:pt>
                <c:pt idx="3833">
                  <c:v>4.7195</c:v>
                </c:pt>
                <c:pt idx="3834">
                  <c:v>4.7220000000000004</c:v>
                </c:pt>
                <c:pt idx="3835">
                  <c:v>4.7234999999999996</c:v>
                </c:pt>
                <c:pt idx="3836">
                  <c:v>4.726</c:v>
                </c:pt>
                <c:pt idx="3837">
                  <c:v>4.7279999999999998</c:v>
                </c:pt>
                <c:pt idx="3838">
                  <c:v>4.7300000000000004</c:v>
                </c:pt>
                <c:pt idx="3839">
                  <c:v>4.7314999999999996</c:v>
                </c:pt>
                <c:pt idx="3840">
                  <c:v>4.7335000000000003</c:v>
                </c:pt>
                <c:pt idx="3841">
                  <c:v>4.7355</c:v>
                </c:pt>
                <c:pt idx="3842">
                  <c:v>4.7374999999999998</c:v>
                </c:pt>
                <c:pt idx="3843">
                  <c:v>4.74</c:v>
                </c:pt>
                <c:pt idx="3844">
                  <c:v>4.7415000000000003</c:v>
                </c:pt>
                <c:pt idx="3845">
                  <c:v>4.7430000000000003</c:v>
                </c:pt>
                <c:pt idx="3846">
                  <c:v>4.7450000000000001</c:v>
                </c:pt>
                <c:pt idx="3847">
                  <c:v>4.7465000000000002</c:v>
                </c:pt>
                <c:pt idx="3848">
                  <c:v>4.7474999999999996</c:v>
                </c:pt>
                <c:pt idx="3849">
                  <c:v>4.75</c:v>
                </c:pt>
                <c:pt idx="3850">
                  <c:v>4.7515000000000001</c:v>
                </c:pt>
                <c:pt idx="3851">
                  <c:v>4.7534999999999998</c:v>
                </c:pt>
                <c:pt idx="3852">
                  <c:v>4.7554999999999996</c:v>
                </c:pt>
                <c:pt idx="3853">
                  <c:v>4.7575000000000003</c:v>
                </c:pt>
                <c:pt idx="3854">
                  <c:v>4.7590000000000003</c:v>
                </c:pt>
                <c:pt idx="3855">
                  <c:v>4.7610000000000001</c:v>
                </c:pt>
                <c:pt idx="3856">
                  <c:v>4.7629999999999999</c:v>
                </c:pt>
                <c:pt idx="3857">
                  <c:v>4.7649999999999997</c:v>
                </c:pt>
                <c:pt idx="3858">
                  <c:v>4.7664999999999997</c:v>
                </c:pt>
                <c:pt idx="3859">
                  <c:v>4.7685000000000004</c:v>
                </c:pt>
                <c:pt idx="3860">
                  <c:v>4.7705000000000002</c:v>
                </c:pt>
                <c:pt idx="3861">
                  <c:v>4.7720000000000002</c:v>
                </c:pt>
                <c:pt idx="3862">
                  <c:v>4.774</c:v>
                </c:pt>
                <c:pt idx="3863">
                  <c:v>4.7755000000000001</c:v>
                </c:pt>
                <c:pt idx="3864">
                  <c:v>4.7774999999999999</c:v>
                </c:pt>
                <c:pt idx="3865">
                  <c:v>4.7794999999999996</c:v>
                </c:pt>
                <c:pt idx="3866">
                  <c:v>4.7809999999999997</c:v>
                </c:pt>
                <c:pt idx="3867">
                  <c:v>4.7830000000000004</c:v>
                </c:pt>
                <c:pt idx="3868">
                  <c:v>4.7845000000000004</c:v>
                </c:pt>
                <c:pt idx="3869">
                  <c:v>4.7859999999999996</c:v>
                </c:pt>
                <c:pt idx="3870">
                  <c:v>4.7880000000000003</c:v>
                </c:pt>
                <c:pt idx="3871">
                  <c:v>4.7895000000000003</c:v>
                </c:pt>
                <c:pt idx="3872">
                  <c:v>4.7915000000000001</c:v>
                </c:pt>
                <c:pt idx="3873">
                  <c:v>4.7934999999999999</c:v>
                </c:pt>
                <c:pt idx="3874">
                  <c:v>4.7949999999999999</c:v>
                </c:pt>
                <c:pt idx="3875">
                  <c:v>4.7975000000000003</c:v>
                </c:pt>
                <c:pt idx="3876">
                  <c:v>4.7990000000000004</c:v>
                </c:pt>
                <c:pt idx="3877">
                  <c:v>4.8010000000000002</c:v>
                </c:pt>
                <c:pt idx="3878">
                  <c:v>4.8029999999999999</c:v>
                </c:pt>
                <c:pt idx="3879">
                  <c:v>4.8045</c:v>
                </c:pt>
                <c:pt idx="3880">
                  <c:v>4.806</c:v>
                </c:pt>
                <c:pt idx="3881">
                  <c:v>4.8079999999999998</c:v>
                </c:pt>
                <c:pt idx="3882">
                  <c:v>4.8099999999999996</c:v>
                </c:pt>
                <c:pt idx="3883">
                  <c:v>4.8120000000000003</c:v>
                </c:pt>
                <c:pt idx="3884">
                  <c:v>4.8140000000000001</c:v>
                </c:pt>
                <c:pt idx="3885">
                  <c:v>4.8159999999999998</c:v>
                </c:pt>
                <c:pt idx="3886">
                  <c:v>4.8179999999999996</c:v>
                </c:pt>
                <c:pt idx="3887">
                  <c:v>4.819</c:v>
                </c:pt>
                <c:pt idx="3888">
                  <c:v>4.8215000000000003</c:v>
                </c:pt>
                <c:pt idx="3889">
                  <c:v>4.8230000000000004</c:v>
                </c:pt>
                <c:pt idx="3890">
                  <c:v>4.8254999999999999</c:v>
                </c:pt>
                <c:pt idx="3891">
                  <c:v>4.827</c:v>
                </c:pt>
                <c:pt idx="3892">
                  <c:v>4.8289999999999997</c:v>
                </c:pt>
                <c:pt idx="3893">
                  <c:v>4.8310000000000004</c:v>
                </c:pt>
                <c:pt idx="3894">
                  <c:v>4.8324999999999996</c:v>
                </c:pt>
                <c:pt idx="3895">
                  <c:v>4.8345000000000002</c:v>
                </c:pt>
                <c:pt idx="3896">
                  <c:v>4.8365</c:v>
                </c:pt>
                <c:pt idx="3897">
                  <c:v>4.8384999999999998</c:v>
                </c:pt>
                <c:pt idx="3898">
                  <c:v>4.84</c:v>
                </c:pt>
                <c:pt idx="3899">
                  <c:v>4.8419999999999996</c:v>
                </c:pt>
                <c:pt idx="3900">
                  <c:v>4.8440000000000003</c:v>
                </c:pt>
                <c:pt idx="3901">
                  <c:v>4.8455000000000004</c:v>
                </c:pt>
                <c:pt idx="3902">
                  <c:v>4.8479999999999999</c:v>
                </c:pt>
                <c:pt idx="3903">
                  <c:v>4.8494999999999999</c:v>
                </c:pt>
                <c:pt idx="3904">
                  <c:v>4.8514999999999997</c:v>
                </c:pt>
                <c:pt idx="3905">
                  <c:v>4.8535000000000004</c:v>
                </c:pt>
                <c:pt idx="3906">
                  <c:v>4.8550000000000004</c:v>
                </c:pt>
                <c:pt idx="3907">
                  <c:v>4.8574999999999999</c:v>
                </c:pt>
                <c:pt idx="3908">
                  <c:v>4.859</c:v>
                </c:pt>
                <c:pt idx="3909">
                  <c:v>4.8609999999999998</c:v>
                </c:pt>
                <c:pt idx="3910">
                  <c:v>4.8630000000000004</c:v>
                </c:pt>
                <c:pt idx="3911">
                  <c:v>4.8654999999999999</c:v>
                </c:pt>
                <c:pt idx="3912">
                  <c:v>4.867</c:v>
                </c:pt>
                <c:pt idx="3913">
                  <c:v>4.8689999999999998</c:v>
                </c:pt>
                <c:pt idx="3914">
                  <c:v>4.8704999999999998</c:v>
                </c:pt>
                <c:pt idx="3915">
                  <c:v>4.8724999999999996</c:v>
                </c:pt>
                <c:pt idx="3916">
                  <c:v>4.8745000000000003</c:v>
                </c:pt>
                <c:pt idx="3917">
                  <c:v>4.8765000000000001</c:v>
                </c:pt>
                <c:pt idx="3918">
                  <c:v>4.8775000000000004</c:v>
                </c:pt>
                <c:pt idx="3919">
                  <c:v>4.8795000000000002</c:v>
                </c:pt>
                <c:pt idx="3920">
                  <c:v>4.8819999999999997</c:v>
                </c:pt>
                <c:pt idx="3921">
                  <c:v>4.8834999999999997</c:v>
                </c:pt>
                <c:pt idx="3922">
                  <c:v>4.8855000000000004</c:v>
                </c:pt>
                <c:pt idx="3923">
                  <c:v>4.8875000000000002</c:v>
                </c:pt>
                <c:pt idx="3924">
                  <c:v>4.8895</c:v>
                </c:pt>
                <c:pt idx="3925">
                  <c:v>4.8914999999999997</c:v>
                </c:pt>
                <c:pt idx="3926">
                  <c:v>4.8935000000000004</c:v>
                </c:pt>
                <c:pt idx="3927">
                  <c:v>4.8949999999999996</c:v>
                </c:pt>
                <c:pt idx="3928">
                  <c:v>4.8970000000000002</c:v>
                </c:pt>
                <c:pt idx="3929">
                  <c:v>4.8985000000000003</c:v>
                </c:pt>
                <c:pt idx="3930">
                  <c:v>4.9005000000000001</c:v>
                </c:pt>
                <c:pt idx="3931">
                  <c:v>4.9020000000000001</c:v>
                </c:pt>
                <c:pt idx="3932">
                  <c:v>4.9044999999999996</c:v>
                </c:pt>
                <c:pt idx="3933">
                  <c:v>4.9059999999999997</c:v>
                </c:pt>
                <c:pt idx="3934">
                  <c:v>4.9074999999999998</c:v>
                </c:pt>
                <c:pt idx="3935">
                  <c:v>4.9095000000000004</c:v>
                </c:pt>
                <c:pt idx="3936">
                  <c:v>4.9115000000000002</c:v>
                </c:pt>
                <c:pt idx="3937">
                  <c:v>4.9135</c:v>
                </c:pt>
                <c:pt idx="3938">
                  <c:v>4.915</c:v>
                </c:pt>
                <c:pt idx="3939">
                  <c:v>4.9169999999999998</c:v>
                </c:pt>
                <c:pt idx="3940">
                  <c:v>4.9184999999999999</c:v>
                </c:pt>
                <c:pt idx="3941">
                  <c:v>4.9204999999999997</c:v>
                </c:pt>
                <c:pt idx="3942">
                  <c:v>4.9219999999999997</c:v>
                </c:pt>
                <c:pt idx="3943">
                  <c:v>4.9240000000000004</c:v>
                </c:pt>
                <c:pt idx="3944">
                  <c:v>4.9255000000000004</c:v>
                </c:pt>
                <c:pt idx="3945">
                  <c:v>4.9275000000000002</c:v>
                </c:pt>
                <c:pt idx="3946">
                  <c:v>4.9295</c:v>
                </c:pt>
                <c:pt idx="3947">
                  <c:v>4.9314999999999998</c:v>
                </c:pt>
                <c:pt idx="3948">
                  <c:v>4.9335000000000004</c:v>
                </c:pt>
                <c:pt idx="3949">
                  <c:v>4.9349999999999996</c:v>
                </c:pt>
                <c:pt idx="3950">
                  <c:v>4.9370000000000003</c:v>
                </c:pt>
                <c:pt idx="3951">
                  <c:v>4.9390000000000001</c:v>
                </c:pt>
                <c:pt idx="3952">
                  <c:v>4.9409999999999998</c:v>
                </c:pt>
                <c:pt idx="3953">
                  <c:v>4.9429999999999996</c:v>
                </c:pt>
                <c:pt idx="3954">
                  <c:v>4.9444999999999997</c:v>
                </c:pt>
                <c:pt idx="3955">
                  <c:v>4.9465000000000003</c:v>
                </c:pt>
                <c:pt idx="3956">
                  <c:v>4.9480000000000004</c:v>
                </c:pt>
                <c:pt idx="3957">
                  <c:v>4.95</c:v>
                </c:pt>
                <c:pt idx="3958">
                  <c:v>4.9515000000000002</c:v>
                </c:pt>
                <c:pt idx="3959">
                  <c:v>4.9535</c:v>
                </c:pt>
                <c:pt idx="3960">
                  <c:v>4.9550000000000001</c:v>
                </c:pt>
                <c:pt idx="3961">
                  <c:v>4.9569999999999999</c:v>
                </c:pt>
                <c:pt idx="3962">
                  <c:v>4.9584999999999999</c:v>
                </c:pt>
                <c:pt idx="3963">
                  <c:v>4.9604999999999997</c:v>
                </c:pt>
                <c:pt idx="3964">
                  <c:v>4.9625000000000004</c:v>
                </c:pt>
                <c:pt idx="3965">
                  <c:v>4.9640000000000004</c:v>
                </c:pt>
                <c:pt idx="3966">
                  <c:v>4.9664999999999999</c:v>
                </c:pt>
                <c:pt idx="3967">
                  <c:v>4.9675000000000002</c:v>
                </c:pt>
                <c:pt idx="3968">
                  <c:v>4.97</c:v>
                </c:pt>
                <c:pt idx="3969">
                  <c:v>4.9710000000000001</c:v>
                </c:pt>
                <c:pt idx="3970">
                  <c:v>4.9729999999999999</c:v>
                </c:pt>
                <c:pt idx="3971">
                  <c:v>4.9744999999999999</c:v>
                </c:pt>
                <c:pt idx="3972">
                  <c:v>4.9764999999999997</c:v>
                </c:pt>
                <c:pt idx="3973">
                  <c:v>4.9775</c:v>
                </c:pt>
                <c:pt idx="3974">
                  <c:v>4.9790000000000001</c:v>
                </c:pt>
                <c:pt idx="3975">
                  <c:v>4.9805000000000001</c:v>
                </c:pt>
                <c:pt idx="3976">
                  <c:v>4.9829999999999997</c:v>
                </c:pt>
                <c:pt idx="3977">
                  <c:v>4.9844999999999997</c:v>
                </c:pt>
                <c:pt idx="3978">
                  <c:v>4.9865000000000004</c:v>
                </c:pt>
                <c:pt idx="3979">
                  <c:v>4.9880000000000004</c:v>
                </c:pt>
                <c:pt idx="3980">
                  <c:v>4.99</c:v>
                </c:pt>
                <c:pt idx="3981">
                  <c:v>4.9909999999999997</c:v>
                </c:pt>
                <c:pt idx="3982">
                  <c:v>4.9924999999999997</c:v>
                </c:pt>
                <c:pt idx="3983">
                  <c:v>4.9945000000000004</c:v>
                </c:pt>
                <c:pt idx="3984">
                  <c:v>4.9965000000000002</c:v>
                </c:pt>
                <c:pt idx="3985">
                  <c:v>4.9980000000000002</c:v>
                </c:pt>
                <c:pt idx="3986">
                  <c:v>5</c:v>
                </c:pt>
                <c:pt idx="3987">
                  <c:v>5.0015000000000001</c:v>
                </c:pt>
                <c:pt idx="3988">
                  <c:v>5.0025000000000004</c:v>
                </c:pt>
                <c:pt idx="3989">
                  <c:v>5.0045000000000002</c:v>
                </c:pt>
                <c:pt idx="3990">
                  <c:v>5.0060000000000002</c:v>
                </c:pt>
                <c:pt idx="3991">
                  <c:v>5.0069999999999997</c:v>
                </c:pt>
                <c:pt idx="3992">
                  <c:v>5.0084999999999997</c:v>
                </c:pt>
                <c:pt idx="3993">
                  <c:v>5.01</c:v>
                </c:pt>
                <c:pt idx="3994">
                  <c:v>5.0114999999999998</c:v>
                </c:pt>
                <c:pt idx="3995">
                  <c:v>5.0134999999999996</c:v>
                </c:pt>
                <c:pt idx="3996">
                  <c:v>5.0149999999999997</c:v>
                </c:pt>
                <c:pt idx="3997">
                  <c:v>5.016</c:v>
                </c:pt>
                <c:pt idx="3998">
                  <c:v>5.0179999999999998</c:v>
                </c:pt>
                <c:pt idx="3999">
                  <c:v>5.0194999999999999</c:v>
                </c:pt>
                <c:pt idx="4000">
                  <c:v>5.0214999999999996</c:v>
                </c:pt>
                <c:pt idx="4001">
                  <c:v>5.0229999999999997</c:v>
                </c:pt>
                <c:pt idx="4002">
                  <c:v>5.024</c:v>
                </c:pt>
                <c:pt idx="4003">
                  <c:v>5.0259999999999998</c:v>
                </c:pt>
                <c:pt idx="4004">
                  <c:v>5.0279999999999996</c:v>
                </c:pt>
                <c:pt idx="4005">
                  <c:v>5.0294999999999996</c:v>
                </c:pt>
                <c:pt idx="4006">
                  <c:v>5.032</c:v>
                </c:pt>
                <c:pt idx="4007">
                  <c:v>5.0339999999999998</c:v>
                </c:pt>
                <c:pt idx="4008">
                  <c:v>5.0359999999999996</c:v>
                </c:pt>
                <c:pt idx="4009">
                  <c:v>5.0380000000000003</c:v>
                </c:pt>
                <c:pt idx="4010">
                  <c:v>5.04</c:v>
                </c:pt>
                <c:pt idx="4011">
                  <c:v>5.0419999999999998</c:v>
                </c:pt>
                <c:pt idx="4012">
                  <c:v>5.0439999999999996</c:v>
                </c:pt>
                <c:pt idx="4013">
                  <c:v>5.0454999999999997</c:v>
                </c:pt>
                <c:pt idx="4014">
                  <c:v>5.0475000000000003</c:v>
                </c:pt>
                <c:pt idx="4015">
                  <c:v>5.0495000000000001</c:v>
                </c:pt>
                <c:pt idx="4016">
                  <c:v>5.0510000000000002</c:v>
                </c:pt>
                <c:pt idx="4017">
                  <c:v>5.0529999999999999</c:v>
                </c:pt>
                <c:pt idx="4018">
                  <c:v>5.0549999999999997</c:v>
                </c:pt>
                <c:pt idx="4019">
                  <c:v>5.0575000000000001</c:v>
                </c:pt>
                <c:pt idx="4020">
                  <c:v>5.0594999999999999</c:v>
                </c:pt>
                <c:pt idx="4021">
                  <c:v>5.0614999999999997</c:v>
                </c:pt>
                <c:pt idx="4022">
                  <c:v>5.0635000000000003</c:v>
                </c:pt>
                <c:pt idx="4023">
                  <c:v>5.0644999999999998</c:v>
                </c:pt>
                <c:pt idx="4024">
                  <c:v>5.0664999999999996</c:v>
                </c:pt>
                <c:pt idx="4025">
                  <c:v>5.0679999999999996</c:v>
                </c:pt>
                <c:pt idx="4026">
                  <c:v>5.07</c:v>
                </c:pt>
                <c:pt idx="4027">
                  <c:v>5.0720000000000001</c:v>
                </c:pt>
                <c:pt idx="4028">
                  <c:v>5.0735000000000001</c:v>
                </c:pt>
                <c:pt idx="4029">
                  <c:v>5.0754999999999999</c:v>
                </c:pt>
                <c:pt idx="4030">
                  <c:v>5.0774999999999997</c:v>
                </c:pt>
                <c:pt idx="4031">
                  <c:v>5.0795000000000003</c:v>
                </c:pt>
                <c:pt idx="4032">
                  <c:v>5.0810000000000004</c:v>
                </c:pt>
                <c:pt idx="4033">
                  <c:v>5.0830000000000002</c:v>
                </c:pt>
                <c:pt idx="4034">
                  <c:v>5.0845000000000002</c:v>
                </c:pt>
                <c:pt idx="4035">
                  <c:v>5.0865</c:v>
                </c:pt>
                <c:pt idx="4036">
                  <c:v>5.0884999999999998</c:v>
                </c:pt>
                <c:pt idx="4037">
                  <c:v>5.0895000000000001</c:v>
                </c:pt>
                <c:pt idx="4038">
                  <c:v>5.0914999999999999</c:v>
                </c:pt>
                <c:pt idx="4039">
                  <c:v>5.0934999999999997</c:v>
                </c:pt>
                <c:pt idx="4040">
                  <c:v>5.0955000000000004</c:v>
                </c:pt>
                <c:pt idx="4041">
                  <c:v>5.0975000000000001</c:v>
                </c:pt>
                <c:pt idx="4042">
                  <c:v>5.0990000000000002</c:v>
                </c:pt>
                <c:pt idx="4043">
                  <c:v>5.1005000000000003</c:v>
                </c:pt>
                <c:pt idx="4044">
                  <c:v>5.1025</c:v>
                </c:pt>
                <c:pt idx="4045">
                  <c:v>5.1044999999999998</c:v>
                </c:pt>
                <c:pt idx="4046">
                  <c:v>5.1059999999999999</c:v>
                </c:pt>
                <c:pt idx="4047">
                  <c:v>5.1079999999999997</c:v>
                </c:pt>
                <c:pt idx="4048">
                  <c:v>5.1100000000000003</c:v>
                </c:pt>
                <c:pt idx="4049">
                  <c:v>5.1120000000000001</c:v>
                </c:pt>
                <c:pt idx="4050">
                  <c:v>5.1130000000000004</c:v>
                </c:pt>
                <c:pt idx="4051">
                  <c:v>5.1150000000000002</c:v>
                </c:pt>
                <c:pt idx="4052">
                  <c:v>5.117</c:v>
                </c:pt>
                <c:pt idx="4053">
                  <c:v>5.1185</c:v>
                </c:pt>
                <c:pt idx="4054">
                  <c:v>5.1204999999999998</c:v>
                </c:pt>
                <c:pt idx="4055">
                  <c:v>5.1219999999999999</c:v>
                </c:pt>
                <c:pt idx="4056">
                  <c:v>5.1239999999999997</c:v>
                </c:pt>
                <c:pt idx="4057">
                  <c:v>5.1260000000000003</c:v>
                </c:pt>
                <c:pt idx="4058">
                  <c:v>5.1275000000000004</c:v>
                </c:pt>
                <c:pt idx="4059">
                  <c:v>5.1295000000000002</c:v>
                </c:pt>
                <c:pt idx="4060">
                  <c:v>5.1315</c:v>
                </c:pt>
                <c:pt idx="4061">
                  <c:v>5.1334999999999997</c:v>
                </c:pt>
                <c:pt idx="4062">
                  <c:v>5.1349999999999998</c:v>
                </c:pt>
                <c:pt idx="4063">
                  <c:v>5.1369999999999996</c:v>
                </c:pt>
                <c:pt idx="4064">
                  <c:v>5.1390000000000002</c:v>
                </c:pt>
                <c:pt idx="4065">
                  <c:v>5.1405000000000003</c:v>
                </c:pt>
                <c:pt idx="4066">
                  <c:v>5.1425000000000001</c:v>
                </c:pt>
                <c:pt idx="4067">
                  <c:v>5.1444999999999999</c:v>
                </c:pt>
                <c:pt idx="4068">
                  <c:v>5.1459999999999999</c:v>
                </c:pt>
                <c:pt idx="4069">
                  <c:v>5.1479999999999997</c:v>
                </c:pt>
                <c:pt idx="4070">
                  <c:v>5.15</c:v>
                </c:pt>
                <c:pt idx="4071">
                  <c:v>5.1515000000000004</c:v>
                </c:pt>
                <c:pt idx="4072">
                  <c:v>5.1535000000000002</c:v>
                </c:pt>
                <c:pt idx="4073">
                  <c:v>5.1555</c:v>
                </c:pt>
                <c:pt idx="4074">
                  <c:v>5.1574999999999998</c:v>
                </c:pt>
                <c:pt idx="4075">
                  <c:v>5.1595000000000004</c:v>
                </c:pt>
                <c:pt idx="4076">
                  <c:v>5.1609999999999996</c:v>
                </c:pt>
                <c:pt idx="4077">
                  <c:v>5.1624999999999996</c:v>
                </c:pt>
                <c:pt idx="4078">
                  <c:v>5.165</c:v>
                </c:pt>
                <c:pt idx="4079">
                  <c:v>5.1669999999999998</c:v>
                </c:pt>
                <c:pt idx="4080">
                  <c:v>5.1684999999999999</c:v>
                </c:pt>
                <c:pt idx="4081">
                  <c:v>5.1704999999999997</c:v>
                </c:pt>
                <c:pt idx="4082">
                  <c:v>5.1719999999999997</c:v>
                </c:pt>
                <c:pt idx="4083">
                  <c:v>5.1734999999999998</c:v>
                </c:pt>
                <c:pt idx="4084">
                  <c:v>5.1755000000000004</c:v>
                </c:pt>
                <c:pt idx="4085">
                  <c:v>5.1775000000000002</c:v>
                </c:pt>
                <c:pt idx="4086">
                  <c:v>5.1790000000000003</c:v>
                </c:pt>
                <c:pt idx="4087">
                  <c:v>5.181</c:v>
                </c:pt>
                <c:pt idx="4088">
                  <c:v>5.1829999999999998</c:v>
                </c:pt>
                <c:pt idx="4089">
                  <c:v>5.1849999999999996</c:v>
                </c:pt>
                <c:pt idx="4090">
                  <c:v>5.1864999999999997</c:v>
                </c:pt>
                <c:pt idx="4091">
                  <c:v>5.1885000000000003</c:v>
                </c:pt>
                <c:pt idx="4092">
                  <c:v>5.19</c:v>
                </c:pt>
                <c:pt idx="4093">
                  <c:v>5.1920000000000002</c:v>
                </c:pt>
                <c:pt idx="4094">
                  <c:v>5.1935000000000002</c:v>
                </c:pt>
                <c:pt idx="4095">
                  <c:v>5.1955</c:v>
                </c:pt>
                <c:pt idx="4096">
                  <c:v>5.1970000000000001</c:v>
                </c:pt>
                <c:pt idx="4097">
                  <c:v>5.1994999999999996</c:v>
                </c:pt>
                <c:pt idx="4098">
                  <c:v>5.2009999999999996</c:v>
                </c:pt>
                <c:pt idx="4099">
                  <c:v>5.2030000000000003</c:v>
                </c:pt>
                <c:pt idx="4100">
                  <c:v>5.2045000000000003</c:v>
                </c:pt>
                <c:pt idx="4101">
                  <c:v>5.2065000000000001</c:v>
                </c:pt>
                <c:pt idx="4102">
                  <c:v>5.2084999999999999</c:v>
                </c:pt>
                <c:pt idx="4103">
                  <c:v>5.21</c:v>
                </c:pt>
                <c:pt idx="4104">
                  <c:v>5.2119999999999997</c:v>
                </c:pt>
                <c:pt idx="4105">
                  <c:v>5.2140000000000004</c:v>
                </c:pt>
                <c:pt idx="4106">
                  <c:v>5.2164999999999999</c:v>
                </c:pt>
                <c:pt idx="4107">
                  <c:v>5.2184999999999997</c:v>
                </c:pt>
                <c:pt idx="4108">
                  <c:v>5.22</c:v>
                </c:pt>
                <c:pt idx="4109">
                  <c:v>5.2220000000000004</c:v>
                </c:pt>
                <c:pt idx="4110">
                  <c:v>5.2234999999999996</c:v>
                </c:pt>
                <c:pt idx="4111">
                  <c:v>5.2255000000000003</c:v>
                </c:pt>
                <c:pt idx="4112">
                  <c:v>5.2270000000000003</c:v>
                </c:pt>
                <c:pt idx="4113">
                  <c:v>5.2290000000000001</c:v>
                </c:pt>
                <c:pt idx="4114">
                  <c:v>5.2305000000000001</c:v>
                </c:pt>
                <c:pt idx="4115">
                  <c:v>5.2324999999999999</c:v>
                </c:pt>
                <c:pt idx="4116">
                  <c:v>5.2344999999999997</c:v>
                </c:pt>
                <c:pt idx="4117">
                  <c:v>5.2365000000000004</c:v>
                </c:pt>
                <c:pt idx="4118">
                  <c:v>5.2380000000000004</c:v>
                </c:pt>
                <c:pt idx="4119">
                  <c:v>5.24</c:v>
                </c:pt>
                <c:pt idx="4120">
                  <c:v>5.242</c:v>
                </c:pt>
                <c:pt idx="4121">
                  <c:v>5.2435</c:v>
                </c:pt>
                <c:pt idx="4122">
                  <c:v>5.2450000000000001</c:v>
                </c:pt>
                <c:pt idx="4123">
                  <c:v>5.2465000000000002</c:v>
                </c:pt>
                <c:pt idx="4124">
                  <c:v>5.2484999999999999</c:v>
                </c:pt>
                <c:pt idx="4125">
                  <c:v>5.25</c:v>
                </c:pt>
                <c:pt idx="4126">
                  <c:v>5.2515000000000001</c:v>
                </c:pt>
                <c:pt idx="4127">
                  <c:v>5.2530000000000001</c:v>
                </c:pt>
                <c:pt idx="4128">
                  <c:v>5.2549999999999999</c:v>
                </c:pt>
                <c:pt idx="4129">
                  <c:v>5.2560000000000002</c:v>
                </c:pt>
                <c:pt idx="4130">
                  <c:v>5.258</c:v>
                </c:pt>
                <c:pt idx="4131">
                  <c:v>5.26</c:v>
                </c:pt>
                <c:pt idx="4132">
                  <c:v>5.2610000000000001</c:v>
                </c:pt>
                <c:pt idx="4133">
                  <c:v>5.2625000000000002</c:v>
                </c:pt>
                <c:pt idx="4134">
                  <c:v>5.2640000000000002</c:v>
                </c:pt>
                <c:pt idx="4135">
                  <c:v>5.2655000000000003</c:v>
                </c:pt>
                <c:pt idx="4136">
                  <c:v>5.2664999999999997</c:v>
                </c:pt>
                <c:pt idx="4137">
                  <c:v>5.2685000000000004</c:v>
                </c:pt>
                <c:pt idx="4138">
                  <c:v>5.27</c:v>
                </c:pt>
                <c:pt idx="4139">
                  <c:v>5.2714999999999996</c:v>
                </c:pt>
                <c:pt idx="4140">
                  <c:v>5.2735000000000003</c:v>
                </c:pt>
                <c:pt idx="4141">
                  <c:v>5.2750000000000004</c:v>
                </c:pt>
                <c:pt idx="4142">
                  <c:v>5.2765000000000004</c:v>
                </c:pt>
                <c:pt idx="4143">
                  <c:v>5.2779999999999996</c:v>
                </c:pt>
                <c:pt idx="4144">
                  <c:v>5.28</c:v>
                </c:pt>
                <c:pt idx="4145">
                  <c:v>5.2815000000000003</c:v>
                </c:pt>
                <c:pt idx="4146">
                  <c:v>5.2824999999999998</c:v>
                </c:pt>
                <c:pt idx="4147">
                  <c:v>5.2845000000000004</c:v>
                </c:pt>
                <c:pt idx="4148">
                  <c:v>5.2859999999999996</c:v>
                </c:pt>
                <c:pt idx="4149">
                  <c:v>5.2874999999999996</c:v>
                </c:pt>
                <c:pt idx="4150">
                  <c:v>5.2889999999999997</c:v>
                </c:pt>
                <c:pt idx="4151">
                  <c:v>5.2910000000000004</c:v>
                </c:pt>
                <c:pt idx="4152">
                  <c:v>5.2925000000000004</c:v>
                </c:pt>
                <c:pt idx="4153">
                  <c:v>5.2939999999999996</c:v>
                </c:pt>
                <c:pt idx="4154">
                  <c:v>5.2960000000000003</c:v>
                </c:pt>
                <c:pt idx="4155">
                  <c:v>5.2975000000000003</c:v>
                </c:pt>
                <c:pt idx="4156">
                  <c:v>5.2990000000000004</c:v>
                </c:pt>
                <c:pt idx="4157">
                  <c:v>5.3010000000000002</c:v>
                </c:pt>
                <c:pt idx="4158">
                  <c:v>5.3019999999999996</c:v>
                </c:pt>
                <c:pt idx="4159">
                  <c:v>5.3040000000000003</c:v>
                </c:pt>
                <c:pt idx="4160">
                  <c:v>5.3055000000000003</c:v>
                </c:pt>
                <c:pt idx="4161">
                  <c:v>5.3070000000000004</c:v>
                </c:pt>
                <c:pt idx="4162">
                  <c:v>5.3085000000000004</c:v>
                </c:pt>
                <c:pt idx="4163">
                  <c:v>5.3105000000000002</c:v>
                </c:pt>
                <c:pt idx="4164">
                  <c:v>5.3125</c:v>
                </c:pt>
                <c:pt idx="4165">
                  <c:v>5.3135000000000003</c:v>
                </c:pt>
                <c:pt idx="4166">
                  <c:v>5.3155000000000001</c:v>
                </c:pt>
                <c:pt idx="4167">
                  <c:v>5.3174999999999999</c:v>
                </c:pt>
                <c:pt idx="4168">
                  <c:v>5.319</c:v>
                </c:pt>
                <c:pt idx="4169">
                  <c:v>5.3205</c:v>
                </c:pt>
                <c:pt idx="4170">
                  <c:v>5.3224999999999998</c:v>
                </c:pt>
                <c:pt idx="4171">
                  <c:v>5.3235000000000001</c:v>
                </c:pt>
                <c:pt idx="4172">
                  <c:v>5.3254999999999999</c:v>
                </c:pt>
                <c:pt idx="4173">
                  <c:v>5.3274999999999997</c:v>
                </c:pt>
                <c:pt idx="4174">
                  <c:v>5.3289999999999997</c:v>
                </c:pt>
                <c:pt idx="4175">
                  <c:v>5.3310000000000004</c:v>
                </c:pt>
                <c:pt idx="4176">
                  <c:v>5.3319999999999999</c:v>
                </c:pt>
                <c:pt idx="4177">
                  <c:v>5.3339999999999996</c:v>
                </c:pt>
                <c:pt idx="4178">
                  <c:v>5.3360000000000003</c:v>
                </c:pt>
                <c:pt idx="4179">
                  <c:v>5.3380000000000001</c:v>
                </c:pt>
                <c:pt idx="4180">
                  <c:v>5.3390000000000004</c:v>
                </c:pt>
                <c:pt idx="4181">
                  <c:v>5.3410000000000002</c:v>
                </c:pt>
                <c:pt idx="4182">
                  <c:v>5.3425000000000002</c:v>
                </c:pt>
                <c:pt idx="4183">
                  <c:v>5.3445</c:v>
                </c:pt>
                <c:pt idx="4184">
                  <c:v>5.3460000000000001</c:v>
                </c:pt>
                <c:pt idx="4185">
                  <c:v>5.3479999999999999</c:v>
                </c:pt>
                <c:pt idx="4186">
                  <c:v>5.3494999999999999</c:v>
                </c:pt>
                <c:pt idx="4187">
                  <c:v>5.351</c:v>
                </c:pt>
                <c:pt idx="4188">
                  <c:v>5.3529999999999998</c:v>
                </c:pt>
                <c:pt idx="4189">
                  <c:v>5.3544999999999998</c:v>
                </c:pt>
                <c:pt idx="4190">
                  <c:v>5.3559999999999999</c:v>
                </c:pt>
                <c:pt idx="4191">
                  <c:v>5.3579999999999997</c:v>
                </c:pt>
                <c:pt idx="4192">
                  <c:v>5.3594999999999997</c:v>
                </c:pt>
                <c:pt idx="4193">
                  <c:v>5.3615000000000004</c:v>
                </c:pt>
                <c:pt idx="4194">
                  <c:v>5.3630000000000004</c:v>
                </c:pt>
                <c:pt idx="4195">
                  <c:v>5.3644999999999996</c:v>
                </c:pt>
                <c:pt idx="4196">
                  <c:v>5.3659999999999997</c:v>
                </c:pt>
                <c:pt idx="4197">
                  <c:v>5.3685</c:v>
                </c:pt>
                <c:pt idx="4198">
                  <c:v>5.3695000000000004</c:v>
                </c:pt>
                <c:pt idx="4199">
                  <c:v>5.3710000000000004</c:v>
                </c:pt>
                <c:pt idx="4200">
                  <c:v>5.3730000000000002</c:v>
                </c:pt>
                <c:pt idx="4201">
                  <c:v>5.3739999999999997</c:v>
                </c:pt>
                <c:pt idx="4202">
                  <c:v>5.3760000000000003</c:v>
                </c:pt>
                <c:pt idx="4203">
                  <c:v>5.3780000000000001</c:v>
                </c:pt>
                <c:pt idx="4204">
                  <c:v>5.3789999999999996</c:v>
                </c:pt>
                <c:pt idx="4205">
                  <c:v>5.3810000000000002</c:v>
                </c:pt>
                <c:pt idx="4206">
                  <c:v>5.3825000000000003</c:v>
                </c:pt>
                <c:pt idx="4207">
                  <c:v>5.3840000000000003</c:v>
                </c:pt>
                <c:pt idx="4208">
                  <c:v>5.3855000000000004</c:v>
                </c:pt>
                <c:pt idx="4209">
                  <c:v>5.3875000000000002</c:v>
                </c:pt>
                <c:pt idx="4210">
                  <c:v>5.3890000000000002</c:v>
                </c:pt>
                <c:pt idx="4211">
                  <c:v>5.39</c:v>
                </c:pt>
                <c:pt idx="4212">
                  <c:v>5.3914999999999997</c:v>
                </c:pt>
                <c:pt idx="4213">
                  <c:v>5.3929999999999998</c:v>
                </c:pt>
                <c:pt idx="4214">
                  <c:v>5.3944999999999999</c:v>
                </c:pt>
                <c:pt idx="4215">
                  <c:v>5.3959999999999999</c:v>
                </c:pt>
                <c:pt idx="4216">
                  <c:v>5.3975</c:v>
                </c:pt>
                <c:pt idx="4217">
                  <c:v>5.399</c:v>
                </c:pt>
                <c:pt idx="4218">
                  <c:v>5.4005000000000001</c:v>
                </c:pt>
                <c:pt idx="4219">
                  <c:v>5.4015000000000004</c:v>
                </c:pt>
                <c:pt idx="4220">
                  <c:v>5.4035000000000002</c:v>
                </c:pt>
                <c:pt idx="4221">
                  <c:v>5.4055</c:v>
                </c:pt>
                <c:pt idx="4222">
                  <c:v>5.4065000000000003</c:v>
                </c:pt>
                <c:pt idx="4223">
                  <c:v>5.4085000000000001</c:v>
                </c:pt>
                <c:pt idx="4224">
                  <c:v>5.41</c:v>
                </c:pt>
                <c:pt idx="4225">
                  <c:v>5.4109999999999996</c:v>
                </c:pt>
                <c:pt idx="4226">
                  <c:v>5.4130000000000003</c:v>
                </c:pt>
                <c:pt idx="4227">
                  <c:v>5.4139999999999997</c:v>
                </c:pt>
                <c:pt idx="4228">
                  <c:v>5.4160000000000004</c:v>
                </c:pt>
                <c:pt idx="4229">
                  <c:v>5.4169999999999998</c:v>
                </c:pt>
                <c:pt idx="4230">
                  <c:v>5.4189999999999996</c:v>
                </c:pt>
                <c:pt idx="4231">
                  <c:v>5.4204999999999997</c:v>
                </c:pt>
                <c:pt idx="4232">
                  <c:v>5.4215</c:v>
                </c:pt>
                <c:pt idx="4233">
                  <c:v>5.4245000000000001</c:v>
                </c:pt>
                <c:pt idx="4234">
                  <c:v>5.4260000000000002</c:v>
                </c:pt>
                <c:pt idx="4235">
                  <c:v>5.4275000000000002</c:v>
                </c:pt>
                <c:pt idx="4236">
                  <c:v>5.4290000000000003</c:v>
                </c:pt>
                <c:pt idx="4237">
                  <c:v>5.4305000000000003</c:v>
                </c:pt>
                <c:pt idx="4238">
                  <c:v>5.4320000000000004</c:v>
                </c:pt>
                <c:pt idx="4239">
                  <c:v>5.4335000000000004</c:v>
                </c:pt>
                <c:pt idx="4240">
                  <c:v>5.4344999999999999</c:v>
                </c:pt>
                <c:pt idx="4241">
                  <c:v>5.4364999999999997</c:v>
                </c:pt>
                <c:pt idx="4242">
                  <c:v>5.4375</c:v>
                </c:pt>
                <c:pt idx="4243">
                  <c:v>5.4390000000000001</c:v>
                </c:pt>
                <c:pt idx="4244">
                  <c:v>5.4405000000000001</c:v>
                </c:pt>
                <c:pt idx="4245">
                  <c:v>5.4420000000000002</c:v>
                </c:pt>
                <c:pt idx="4246">
                  <c:v>5.4444999999999997</c:v>
                </c:pt>
                <c:pt idx="4247">
                  <c:v>5.4459999999999997</c:v>
                </c:pt>
                <c:pt idx="4248">
                  <c:v>5.4480000000000004</c:v>
                </c:pt>
                <c:pt idx="4249">
                  <c:v>5.45</c:v>
                </c:pt>
                <c:pt idx="4250">
                  <c:v>5.4515000000000002</c:v>
                </c:pt>
                <c:pt idx="4251">
                  <c:v>5.4539999999999997</c:v>
                </c:pt>
                <c:pt idx="4252">
                  <c:v>5.4560000000000004</c:v>
                </c:pt>
                <c:pt idx="4253">
                  <c:v>5.4584999999999999</c:v>
                </c:pt>
                <c:pt idx="4254">
                  <c:v>5.4625000000000004</c:v>
                </c:pt>
                <c:pt idx="4255">
                  <c:v>5.4649999999999999</c:v>
                </c:pt>
                <c:pt idx="4256">
                  <c:v>5.4664999999999999</c:v>
                </c:pt>
                <c:pt idx="4257">
                  <c:v>5.4684999999999997</c:v>
                </c:pt>
                <c:pt idx="4258">
                  <c:v>5.47</c:v>
                </c:pt>
                <c:pt idx="4259">
                  <c:v>5.4714999999999998</c:v>
                </c:pt>
                <c:pt idx="4260">
                  <c:v>5.4729999999999999</c:v>
                </c:pt>
                <c:pt idx="4261">
                  <c:v>5.4749999999999996</c:v>
                </c:pt>
                <c:pt idx="4262">
                  <c:v>5.4770000000000003</c:v>
                </c:pt>
                <c:pt idx="4263">
                  <c:v>5.4779999999999998</c:v>
                </c:pt>
                <c:pt idx="4264">
                  <c:v>5.4794999999999998</c:v>
                </c:pt>
                <c:pt idx="4265">
                  <c:v>5.4814999999999996</c:v>
                </c:pt>
                <c:pt idx="4266">
                  <c:v>5.4829999999999997</c:v>
                </c:pt>
                <c:pt idx="4267">
                  <c:v>5.4844999999999997</c:v>
                </c:pt>
                <c:pt idx="4268">
                  <c:v>5.4855</c:v>
                </c:pt>
                <c:pt idx="4269">
                  <c:v>5.4874999999999998</c:v>
                </c:pt>
                <c:pt idx="4270">
                  <c:v>5.4885000000000002</c:v>
                </c:pt>
                <c:pt idx="4271">
                  <c:v>5.49</c:v>
                </c:pt>
                <c:pt idx="4272">
                  <c:v>5.4915000000000003</c:v>
                </c:pt>
                <c:pt idx="4273">
                  <c:v>5.4930000000000003</c:v>
                </c:pt>
                <c:pt idx="4274">
                  <c:v>5.4945000000000004</c:v>
                </c:pt>
                <c:pt idx="4275">
                  <c:v>5.4954999999999998</c:v>
                </c:pt>
                <c:pt idx="4276">
                  <c:v>5.4974999999999996</c:v>
                </c:pt>
                <c:pt idx="4277">
                  <c:v>5.4989999999999997</c:v>
                </c:pt>
                <c:pt idx="4278">
                  <c:v>5.5</c:v>
                </c:pt>
                <c:pt idx="4279">
                  <c:v>5.5019999999999998</c:v>
                </c:pt>
                <c:pt idx="4280">
                  <c:v>5.5030000000000001</c:v>
                </c:pt>
                <c:pt idx="4281">
                  <c:v>5.5049999999999999</c:v>
                </c:pt>
                <c:pt idx="4282">
                  <c:v>5.5065</c:v>
                </c:pt>
                <c:pt idx="4283">
                  <c:v>5.508</c:v>
                </c:pt>
                <c:pt idx="4284">
                  <c:v>5.5095000000000001</c:v>
                </c:pt>
                <c:pt idx="4285">
                  <c:v>5.5105000000000004</c:v>
                </c:pt>
                <c:pt idx="4286">
                  <c:v>5.5125000000000002</c:v>
                </c:pt>
                <c:pt idx="4287">
                  <c:v>5.5140000000000002</c:v>
                </c:pt>
                <c:pt idx="4288">
                  <c:v>5.516</c:v>
                </c:pt>
                <c:pt idx="4289">
                  <c:v>5.5175000000000001</c:v>
                </c:pt>
                <c:pt idx="4290">
                  <c:v>5.5194999999999999</c:v>
                </c:pt>
                <c:pt idx="4291">
                  <c:v>5.5209999999999999</c:v>
                </c:pt>
                <c:pt idx="4292">
                  <c:v>5.5225</c:v>
                </c:pt>
                <c:pt idx="4293">
                  <c:v>5.5244999999999997</c:v>
                </c:pt>
                <c:pt idx="4294">
                  <c:v>5.5255000000000001</c:v>
                </c:pt>
                <c:pt idx="4295">
                  <c:v>5.5270000000000001</c:v>
                </c:pt>
                <c:pt idx="4296">
                  <c:v>5.5285000000000002</c:v>
                </c:pt>
                <c:pt idx="4297">
                  <c:v>5.53</c:v>
                </c:pt>
                <c:pt idx="4298">
                  <c:v>5.532</c:v>
                </c:pt>
                <c:pt idx="4299">
                  <c:v>5.5335000000000001</c:v>
                </c:pt>
                <c:pt idx="4300">
                  <c:v>5.5354999999999999</c:v>
                </c:pt>
                <c:pt idx="4301">
                  <c:v>5.5369999999999999</c:v>
                </c:pt>
                <c:pt idx="4302">
                  <c:v>5.5389999999999997</c:v>
                </c:pt>
                <c:pt idx="4303">
                  <c:v>5.5404999999999998</c:v>
                </c:pt>
                <c:pt idx="4304">
                  <c:v>5.5425000000000004</c:v>
                </c:pt>
                <c:pt idx="4305">
                  <c:v>5.5434999999999999</c:v>
                </c:pt>
                <c:pt idx="4306">
                  <c:v>5.5454999999999997</c:v>
                </c:pt>
                <c:pt idx="4307">
                  <c:v>5.5469999999999997</c:v>
                </c:pt>
                <c:pt idx="4308">
                  <c:v>5.5484999999999998</c:v>
                </c:pt>
                <c:pt idx="4309">
                  <c:v>5.55</c:v>
                </c:pt>
                <c:pt idx="4310">
                  <c:v>5.5519999999999996</c:v>
                </c:pt>
                <c:pt idx="4311">
                  <c:v>5.5534999999999997</c:v>
                </c:pt>
                <c:pt idx="4312">
                  <c:v>5.5555000000000003</c:v>
                </c:pt>
                <c:pt idx="4313">
                  <c:v>5.5579999999999998</c:v>
                </c:pt>
                <c:pt idx="4314">
                  <c:v>5.5594999999999999</c:v>
                </c:pt>
                <c:pt idx="4315">
                  <c:v>5.5614999999999997</c:v>
                </c:pt>
                <c:pt idx="4316">
                  <c:v>5.5629999999999997</c:v>
                </c:pt>
                <c:pt idx="4317">
                  <c:v>5.5644999999999998</c:v>
                </c:pt>
                <c:pt idx="4318">
                  <c:v>5.5659999999999998</c:v>
                </c:pt>
                <c:pt idx="4319">
                  <c:v>5.5674999999999999</c:v>
                </c:pt>
                <c:pt idx="4320">
                  <c:v>5.569</c:v>
                </c:pt>
                <c:pt idx="4321">
                  <c:v>5.57</c:v>
                </c:pt>
                <c:pt idx="4322">
                  <c:v>5.5720000000000001</c:v>
                </c:pt>
                <c:pt idx="4323">
                  <c:v>5.5735000000000001</c:v>
                </c:pt>
                <c:pt idx="4324">
                  <c:v>5.5754999999999999</c:v>
                </c:pt>
                <c:pt idx="4325">
                  <c:v>5.5774999999999997</c:v>
                </c:pt>
                <c:pt idx="4326">
                  <c:v>5.5789999999999997</c:v>
                </c:pt>
                <c:pt idx="4327">
                  <c:v>5.5810000000000004</c:v>
                </c:pt>
                <c:pt idx="4328">
                  <c:v>5.5824999999999996</c:v>
                </c:pt>
                <c:pt idx="4329">
                  <c:v>5.5839999999999996</c:v>
                </c:pt>
                <c:pt idx="4330">
                  <c:v>5.5854999999999997</c:v>
                </c:pt>
                <c:pt idx="4331">
                  <c:v>5.5875000000000004</c:v>
                </c:pt>
                <c:pt idx="4332">
                  <c:v>5.5895000000000001</c:v>
                </c:pt>
                <c:pt idx="4333">
                  <c:v>5.5910000000000002</c:v>
                </c:pt>
                <c:pt idx="4334">
                  <c:v>5.593</c:v>
                </c:pt>
                <c:pt idx="4335">
                  <c:v>5.5945</c:v>
                </c:pt>
                <c:pt idx="4336">
                  <c:v>5.5964999999999998</c:v>
                </c:pt>
                <c:pt idx="4337">
                  <c:v>5.5975000000000001</c:v>
                </c:pt>
                <c:pt idx="4338">
                  <c:v>5.6</c:v>
                </c:pt>
                <c:pt idx="4339">
                  <c:v>5.6014999999999997</c:v>
                </c:pt>
                <c:pt idx="4340">
                  <c:v>5.6035000000000004</c:v>
                </c:pt>
                <c:pt idx="4341">
                  <c:v>5.6050000000000004</c:v>
                </c:pt>
                <c:pt idx="4342">
                  <c:v>5.6070000000000002</c:v>
                </c:pt>
                <c:pt idx="4343">
                  <c:v>5.609</c:v>
                </c:pt>
                <c:pt idx="4344">
                  <c:v>5.6105</c:v>
                </c:pt>
                <c:pt idx="4345">
                  <c:v>5.6120000000000001</c:v>
                </c:pt>
                <c:pt idx="4346">
                  <c:v>5.6139999999999999</c:v>
                </c:pt>
                <c:pt idx="4347">
                  <c:v>5.6154999999999999</c:v>
                </c:pt>
                <c:pt idx="4348">
                  <c:v>5.617</c:v>
                </c:pt>
                <c:pt idx="4349">
                  <c:v>5.6189999999999998</c:v>
                </c:pt>
                <c:pt idx="4350">
                  <c:v>5.6204999999999998</c:v>
                </c:pt>
                <c:pt idx="4351">
                  <c:v>5.6224999999999996</c:v>
                </c:pt>
                <c:pt idx="4352">
                  <c:v>5.6239999999999997</c:v>
                </c:pt>
                <c:pt idx="4353">
                  <c:v>5.6254999999999997</c:v>
                </c:pt>
                <c:pt idx="4354">
                  <c:v>5.6275000000000004</c:v>
                </c:pt>
                <c:pt idx="4355">
                  <c:v>5.6289999999999996</c:v>
                </c:pt>
                <c:pt idx="4356">
                  <c:v>5.6310000000000002</c:v>
                </c:pt>
                <c:pt idx="4357">
                  <c:v>5.633</c:v>
                </c:pt>
                <c:pt idx="4358">
                  <c:v>5.6345000000000001</c:v>
                </c:pt>
                <c:pt idx="4359">
                  <c:v>5.6360000000000001</c:v>
                </c:pt>
                <c:pt idx="4360">
                  <c:v>5.6375000000000002</c:v>
                </c:pt>
                <c:pt idx="4361">
                  <c:v>5.6395</c:v>
                </c:pt>
                <c:pt idx="4362">
                  <c:v>5.6414999999999997</c:v>
                </c:pt>
                <c:pt idx="4363">
                  <c:v>5.6435000000000004</c:v>
                </c:pt>
                <c:pt idx="4364">
                  <c:v>5.6444999999999999</c:v>
                </c:pt>
                <c:pt idx="4365">
                  <c:v>5.6464999999999996</c:v>
                </c:pt>
                <c:pt idx="4366">
                  <c:v>5.6485000000000003</c:v>
                </c:pt>
                <c:pt idx="4367">
                  <c:v>5.65</c:v>
                </c:pt>
                <c:pt idx="4368">
                  <c:v>5.6520000000000001</c:v>
                </c:pt>
                <c:pt idx="4369">
                  <c:v>5.6539999999999999</c:v>
                </c:pt>
                <c:pt idx="4370">
                  <c:v>5.6550000000000002</c:v>
                </c:pt>
                <c:pt idx="4371">
                  <c:v>5.6565000000000003</c:v>
                </c:pt>
                <c:pt idx="4372">
                  <c:v>5.6585000000000001</c:v>
                </c:pt>
                <c:pt idx="4373">
                  <c:v>5.6604999999999999</c:v>
                </c:pt>
                <c:pt idx="4374">
                  <c:v>5.6619999999999999</c:v>
                </c:pt>
                <c:pt idx="4375">
                  <c:v>5.6635</c:v>
                </c:pt>
                <c:pt idx="4376">
                  <c:v>5.6654999999999998</c:v>
                </c:pt>
                <c:pt idx="4377">
                  <c:v>5.6675000000000004</c:v>
                </c:pt>
                <c:pt idx="4378">
                  <c:v>5.6689999999999996</c:v>
                </c:pt>
                <c:pt idx="4379">
                  <c:v>5.6710000000000003</c:v>
                </c:pt>
                <c:pt idx="4380">
                  <c:v>5.673</c:v>
                </c:pt>
                <c:pt idx="4381">
                  <c:v>5.6740000000000004</c:v>
                </c:pt>
                <c:pt idx="4382">
                  <c:v>5.6760000000000002</c:v>
                </c:pt>
                <c:pt idx="4383">
                  <c:v>5.6775000000000002</c:v>
                </c:pt>
                <c:pt idx="4384">
                  <c:v>5.6795</c:v>
                </c:pt>
                <c:pt idx="4385">
                  <c:v>5.681</c:v>
                </c:pt>
                <c:pt idx="4386">
                  <c:v>5.6825000000000001</c:v>
                </c:pt>
                <c:pt idx="4387">
                  <c:v>5.6844999999999999</c:v>
                </c:pt>
                <c:pt idx="4388">
                  <c:v>5.6864999999999997</c:v>
                </c:pt>
                <c:pt idx="4389">
                  <c:v>5.6885000000000003</c:v>
                </c:pt>
                <c:pt idx="4390">
                  <c:v>5.69</c:v>
                </c:pt>
                <c:pt idx="4391">
                  <c:v>5.6909999999999998</c:v>
                </c:pt>
                <c:pt idx="4392">
                  <c:v>5.6929999999999996</c:v>
                </c:pt>
                <c:pt idx="4393">
                  <c:v>5.6950000000000003</c:v>
                </c:pt>
                <c:pt idx="4394">
                  <c:v>5.6965000000000003</c:v>
                </c:pt>
                <c:pt idx="4395">
                  <c:v>5.6985000000000001</c:v>
                </c:pt>
                <c:pt idx="4396">
                  <c:v>5.7</c:v>
                </c:pt>
                <c:pt idx="4397">
                  <c:v>5.7015000000000002</c:v>
                </c:pt>
                <c:pt idx="4398">
                  <c:v>5.7035</c:v>
                </c:pt>
                <c:pt idx="4399">
                  <c:v>5.7054999999999998</c:v>
                </c:pt>
                <c:pt idx="4400">
                  <c:v>5.7074999999999996</c:v>
                </c:pt>
                <c:pt idx="4401">
                  <c:v>5.7084999999999999</c:v>
                </c:pt>
                <c:pt idx="4402">
                  <c:v>5.7104999999999997</c:v>
                </c:pt>
                <c:pt idx="4403">
                  <c:v>5.7119999999999997</c:v>
                </c:pt>
                <c:pt idx="4404">
                  <c:v>5.7134999999999998</c:v>
                </c:pt>
                <c:pt idx="4405">
                  <c:v>5.7154999999999996</c:v>
                </c:pt>
                <c:pt idx="4406">
                  <c:v>5.7175000000000002</c:v>
                </c:pt>
                <c:pt idx="4407">
                  <c:v>5.7190000000000003</c:v>
                </c:pt>
                <c:pt idx="4408">
                  <c:v>5.7205000000000004</c:v>
                </c:pt>
                <c:pt idx="4409">
                  <c:v>5.7220000000000004</c:v>
                </c:pt>
                <c:pt idx="4410">
                  <c:v>5.7240000000000002</c:v>
                </c:pt>
                <c:pt idx="4411">
                  <c:v>5.726</c:v>
                </c:pt>
                <c:pt idx="4412">
                  <c:v>5.7279999999999998</c:v>
                </c:pt>
                <c:pt idx="4413">
                  <c:v>5.7290000000000001</c:v>
                </c:pt>
                <c:pt idx="4414">
                  <c:v>5.7309999999999999</c:v>
                </c:pt>
                <c:pt idx="4415">
                  <c:v>5.7324999999999999</c:v>
                </c:pt>
                <c:pt idx="4416">
                  <c:v>5.7344999999999997</c:v>
                </c:pt>
                <c:pt idx="4417">
                  <c:v>5.7359999999999998</c:v>
                </c:pt>
                <c:pt idx="4418">
                  <c:v>5.7374999999999998</c:v>
                </c:pt>
                <c:pt idx="4419">
                  <c:v>5.7394999999999996</c:v>
                </c:pt>
                <c:pt idx="4420">
                  <c:v>5.7409999999999997</c:v>
                </c:pt>
                <c:pt idx="4421">
                  <c:v>5.7424999999999997</c:v>
                </c:pt>
                <c:pt idx="4422">
                  <c:v>5.7445000000000004</c:v>
                </c:pt>
                <c:pt idx="4423">
                  <c:v>5.7465000000000002</c:v>
                </c:pt>
                <c:pt idx="4424">
                  <c:v>5.7480000000000002</c:v>
                </c:pt>
                <c:pt idx="4425">
                  <c:v>5.7495000000000003</c:v>
                </c:pt>
                <c:pt idx="4426">
                  <c:v>5.7515000000000001</c:v>
                </c:pt>
                <c:pt idx="4427">
                  <c:v>5.7530000000000001</c:v>
                </c:pt>
                <c:pt idx="4428">
                  <c:v>5.7545000000000002</c:v>
                </c:pt>
                <c:pt idx="4429">
                  <c:v>5.7554999999999996</c:v>
                </c:pt>
                <c:pt idx="4430">
                  <c:v>5.7565</c:v>
                </c:pt>
                <c:pt idx="4431">
                  <c:v>5.7575000000000003</c:v>
                </c:pt>
                <c:pt idx="4432">
                  <c:v>5.7584999999999997</c:v>
                </c:pt>
                <c:pt idx="4433">
                  <c:v>5.76</c:v>
                </c:pt>
                <c:pt idx="4434">
                  <c:v>5.7614999999999998</c:v>
                </c:pt>
                <c:pt idx="4435">
                  <c:v>5.7634999999999996</c:v>
                </c:pt>
                <c:pt idx="4436">
                  <c:v>5.766</c:v>
                </c:pt>
                <c:pt idx="4437">
                  <c:v>5.7679999999999998</c:v>
                </c:pt>
                <c:pt idx="4438">
                  <c:v>5.77</c:v>
                </c:pt>
                <c:pt idx="4439">
                  <c:v>5.7714999999999996</c:v>
                </c:pt>
                <c:pt idx="4440">
                  <c:v>5.7735000000000003</c:v>
                </c:pt>
                <c:pt idx="4441">
                  <c:v>5.7755000000000001</c:v>
                </c:pt>
                <c:pt idx="4442">
                  <c:v>5.7765000000000004</c:v>
                </c:pt>
                <c:pt idx="4443">
                  <c:v>5.7779999999999996</c:v>
                </c:pt>
                <c:pt idx="4444">
                  <c:v>5.78</c:v>
                </c:pt>
                <c:pt idx="4445">
                  <c:v>5.7809999999999997</c:v>
                </c:pt>
                <c:pt idx="4446">
                  <c:v>5.7824999999999998</c:v>
                </c:pt>
                <c:pt idx="4447">
                  <c:v>5.7845000000000004</c:v>
                </c:pt>
                <c:pt idx="4448">
                  <c:v>5.7865000000000002</c:v>
                </c:pt>
                <c:pt idx="4449">
                  <c:v>5.7885</c:v>
                </c:pt>
                <c:pt idx="4450">
                  <c:v>5.79</c:v>
                </c:pt>
                <c:pt idx="4451">
                  <c:v>5.7915000000000001</c:v>
                </c:pt>
                <c:pt idx="4452">
                  <c:v>5.7930000000000001</c:v>
                </c:pt>
                <c:pt idx="4453">
                  <c:v>5.7949999999999999</c:v>
                </c:pt>
                <c:pt idx="4454">
                  <c:v>5.7965</c:v>
                </c:pt>
                <c:pt idx="4455">
                  <c:v>5.798</c:v>
                </c:pt>
                <c:pt idx="4456">
                  <c:v>5.7995000000000001</c:v>
                </c:pt>
                <c:pt idx="4457">
                  <c:v>5.8010000000000002</c:v>
                </c:pt>
                <c:pt idx="4458">
                  <c:v>5.8025000000000002</c:v>
                </c:pt>
                <c:pt idx="4459">
                  <c:v>5.8040000000000003</c:v>
                </c:pt>
                <c:pt idx="4460">
                  <c:v>5.8055000000000003</c:v>
                </c:pt>
                <c:pt idx="4461">
                  <c:v>5.8075000000000001</c:v>
                </c:pt>
                <c:pt idx="4462">
                  <c:v>5.8094999999999999</c:v>
                </c:pt>
                <c:pt idx="4463">
                  <c:v>5.8105000000000002</c:v>
                </c:pt>
                <c:pt idx="4464">
                  <c:v>5.8120000000000003</c:v>
                </c:pt>
                <c:pt idx="4465">
                  <c:v>5.8140000000000001</c:v>
                </c:pt>
                <c:pt idx="4466">
                  <c:v>5.8150000000000004</c:v>
                </c:pt>
                <c:pt idx="4467">
                  <c:v>5.8170000000000002</c:v>
                </c:pt>
                <c:pt idx="4468">
                  <c:v>5.8185000000000002</c:v>
                </c:pt>
                <c:pt idx="4469">
                  <c:v>5.82</c:v>
                </c:pt>
                <c:pt idx="4470">
                  <c:v>5.8220000000000001</c:v>
                </c:pt>
                <c:pt idx="4471">
                  <c:v>5.8235000000000001</c:v>
                </c:pt>
                <c:pt idx="4472">
                  <c:v>5.8254999999999999</c:v>
                </c:pt>
                <c:pt idx="4473">
                  <c:v>5.8280000000000003</c:v>
                </c:pt>
                <c:pt idx="4474">
                  <c:v>5.8304999999999998</c:v>
                </c:pt>
                <c:pt idx="4475">
                  <c:v>5.8319999999999999</c:v>
                </c:pt>
                <c:pt idx="4476">
                  <c:v>5.8339999999999996</c:v>
                </c:pt>
                <c:pt idx="4477">
                  <c:v>5.8360000000000003</c:v>
                </c:pt>
                <c:pt idx="4478">
                  <c:v>5.8375000000000004</c:v>
                </c:pt>
                <c:pt idx="4479">
                  <c:v>5.8390000000000004</c:v>
                </c:pt>
                <c:pt idx="4480">
                  <c:v>5.8410000000000002</c:v>
                </c:pt>
                <c:pt idx="4481">
                  <c:v>5.843</c:v>
                </c:pt>
                <c:pt idx="4482">
                  <c:v>5.8445</c:v>
                </c:pt>
                <c:pt idx="4483">
                  <c:v>5.8460000000000001</c:v>
                </c:pt>
                <c:pt idx="4484">
                  <c:v>5.8479999999999999</c:v>
                </c:pt>
                <c:pt idx="4485">
                  <c:v>5.8494999999999999</c:v>
                </c:pt>
                <c:pt idx="4486">
                  <c:v>5.851</c:v>
                </c:pt>
                <c:pt idx="4487">
                  <c:v>5.8525</c:v>
                </c:pt>
                <c:pt idx="4488">
                  <c:v>5.8544999999999998</c:v>
                </c:pt>
                <c:pt idx="4489">
                  <c:v>5.8559999999999999</c:v>
                </c:pt>
                <c:pt idx="4490">
                  <c:v>5.8574999999999999</c:v>
                </c:pt>
                <c:pt idx="4491">
                  <c:v>5.8594999999999997</c:v>
                </c:pt>
                <c:pt idx="4492">
                  <c:v>5.8609999999999998</c:v>
                </c:pt>
                <c:pt idx="4493">
                  <c:v>5.8624999999999998</c:v>
                </c:pt>
                <c:pt idx="4494">
                  <c:v>5.8639999999999999</c:v>
                </c:pt>
                <c:pt idx="4495">
                  <c:v>5.8659999999999997</c:v>
                </c:pt>
                <c:pt idx="4496">
                  <c:v>5.8674999999999997</c:v>
                </c:pt>
                <c:pt idx="4497">
                  <c:v>5.8689999999999998</c:v>
                </c:pt>
                <c:pt idx="4498">
                  <c:v>5.8710000000000004</c:v>
                </c:pt>
                <c:pt idx="4499">
                  <c:v>5.8724999999999996</c:v>
                </c:pt>
                <c:pt idx="4500">
                  <c:v>5.8739999999999997</c:v>
                </c:pt>
                <c:pt idx="4501">
                  <c:v>5.8765000000000001</c:v>
                </c:pt>
                <c:pt idx="4502">
                  <c:v>5.8784999999999998</c:v>
                </c:pt>
                <c:pt idx="4503">
                  <c:v>5.8804999999999996</c:v>
                </c:pt>
                <c:pt idx="4504">
                  <c:v>5.8819999999999997</c:v>
                </c:pt>
                <c:pt idx="4505">
                  <c:v>5.8834999999999997</c:v>
                </c:pt>
                <c:pt idx="4506">
                  <c:v>5.8855000000000004</c:v>
                </c:pt>
                <c:pt idx="4507">
                  <c:v>5.8864999999999998</c:v>
                </c:pt>
                <c:pt idx="4508">
                  <c:v>5.8884999999999996</c:v>
                </c:pt>
                <c:pt idx="4509">
                  <c:v>5.8905000000000003</c:v>
                </c:pt>
                <c:pt idx="4510">
                  <c:v>5.8925000000000001</c:v>
                </c:pt>
                <c:pt idx="4511">
                  <c:v>5.8949999999999996</c:v>
                </c:pt>
                <c:pt idx="4512">
                  <c:v>5.8964999999999996</c:v>
                </c:pt>
                <c:pt idx="4513">
                  <c:v>5.8985000000000003</c:v>
                </c:pt>
                <c:pt idx="4514">
                  <c:v>5.9</c:v>
                </c:pt>
                <c:pt idx="4515">
                  <c:v>5.9015000000000004</c:v>
                </c:pt>
                <c:pt idx="4516">
                  <c:v>5.9029999999999996</c:v>
                </c:pt>
                <c:pt idx="4517">
                  <c:v>5.9050000000000002</c:v>
                </c:pt>
                <c:pt idx="4518">
                  <c:v>5.9059999999999997</c:v>
                </c:pt>
                <c:pt idx="4519">
                  <c:v>5.9074999999999998</c:v>
                </c:pt>
                <c:pt idx="4520">
                  <c:v>5.9095000000000004</c:v>
                </c:pt>
                <c:pt idx="4521">
                  <c:v>5.9109999999999996</c:v>
                </c:pt>
                <c:pt idx="4522">
                  <c:v>5.9130000000000003</c:v>
                </c:pt>
                <c:pt idx="4523">
                  <c:v>5.915</c:v>
                </c:pt>
                <c:pt idx="4524">
                  <c:v>5.9169999999999998</c:v>
                </c:pt>
                <c:pt idx="4525">
                  <c:v>5.9184999999999999</c:v>
                </c:pt>
                <c:pt idx="4526">
                  <c:v>5.92</c:v>
                </c:pt>
                <c:pt idx="4527">
                  <c:v>5.9215</c:v>
                </c:pt>
                <c:pt idx="4528">
                  <c:v>5.923</c:v>
                </c:pt>
                <c:pt idx="4529">
                  <c:v>5.9245000000000001</c:v>
                </c:pt>
                <c:pt idx="4530">
                  <c:v>5.9260000000000002</c:v>
                </c:pt>
                <c:pt idx="4531">
                  <c:v>5.9275000000000002</c:v>
                </c:pt>
                <c:pt idx="4532">
                  <c:v>5.9290000000000003</c:v>
                </c:pt>
                <c:pt idx="4533">
                  <c:v>5.9305000000000003</c:v>
                </c:pt>
                <c:pt idx="4534">
                  <c:v>5.9325000000000001</c:v>
                </c:pt>
                <c:pt idx="4535">
                  <c:v>5.9344999999999999</c:v>
                </c:pt>
                <c:pt idx="4536">
                  <c:v>5.9359999999999999</c:v>
                </c:pt>
                <c:pt idx="4537">
                  <c:v>5.9375</c:v>
                </c:pt>
                <c:pt idx="4538">
                  <c:v>5.9394999999999998</c:v>
                </c:pt>
                <c:pt idx="4539">
                  <c:v>5.9414999999999996</c:v>
                </c:pt>
                <c:pt idx="4540">
                  <c:v>5.9424999999999999</c:v>
                </c:pt>
                <c:pt idx="4541">
                  <c:v>5.9444999999999997</c:v>
                </c:pt>
                <c:pt idx="4542">
                  <c:v>5.9459999999999997</c:v>
                </c:pt>
                <c:pt idx="4543">
                  <c:v>5.9474999999999998</c:v>
                </c:pt>
                <c:pt idx="4544">
                  <c:v>5.9489999999999998</c:v>
                </c:pt>
                <c:pt idx="4545">
                  <c:v>5.9509999999999996</c:v>
                </c:pt>
                <c:pt idx="4546">
                  <c:v>5.9524999999999997</c:v>
                </c:pt>
                <c:pt idx="4547">
                  <c:v>5.9545000000000003</c:v>
                </c:pt>
                <c:pt idx="4548">
                  <c:v>5.9565000000000001</c:v>
                </c:pt>
                <c:pt idx="4549">
                  <c:v>5.9580000000000002</c:v>
                </c:pt>
                <c:pt idx="4550">
                  <c:v>5.9595000000000002</c:v>
                </c:pt>
                <c:pt idx="4551">
                  <c:v>5.9615</c:v>
                </c:pt>
                <c:pt idx="4552">
                  <c:v>5.9625000000000004</c:v>
                </c:pt>
                <c:pt idx="4553">
                  <c:v>5.9645000000000001</c:v>
                </c:pt>
                <c:pt idx="4554">
                  <c:v>5.9664999999999999</c:v>
                </c:pt>
                <c:pt idx="4555">
                  <c:v>5.9675000000000002</c:v>
                </c:pt>
                <c:pt idx="4556">
                  <c:v>5.9695</c:v>
                </c:pt>
                <c:pt idx="4557">
                  <c:v>5.9710000000000001</c:v>
                </c:pt>
                <c:pt idx="4558">
                  <c:v>5.9729999999999999</c:v>
                </c:pt>
                <c:pt idx="4559">
                  <c:v>5.9744999999999999</c:v>
                </c:pt>
                <c:pt idx="4560">
                  <c:v>5.9764999999999997</c:v>
                </c:pt>
                <c:pt idx="4561">
                  <c:v>5.9785000000000004</c:v>
                </c:pt>
                <c:pt idx="4562">
                  <c:v>5.98</c:v>
                </c:pt>
                <c:pt idx="4563">
                  <c:v>5.9814999999999996</c:v>
                </c:pt>
                <c:pt idx="4564">
                  <c:v>5.9835000000000003</c:v>
                </c:pt>
                <c:pt idx="4565">
                  <c:v>5.9855</c:v>
                </c:pt>
                <c:pt idx="4566">
                  <c:v>5.9865000000000004</c:v>
                </c:pt>
                <c:pt idx="4567">
                  <c:v>5.9889999999999999</c:v>
                </c:pt>
                <c:pt idx="4568">
                  <c:v>5.99</c:v>
                </c:pt>
                <c:pt idx="4569">
                  <c:v>5.9915000000000003</c:v>
                </c:pt>
                <c:pt idx="4570">
                  <c:v>5.9939999999999998</c:v>
                </c:pt>
                <c:pt idx="4571">
                  <c:v>5.9954999999999998</c:v>
                </c:pt>
                <c:pt idx="4572">
                  <c:v>5.9974999999999996</c:v>
                </c:pt>
                <c:pt idx="4573">
                  <c:v>5.9989999999999997</c:v>
                </c:pt>
                <c:pt idx="4574">
                  <c:v>6.0010000000000003</c:v>
                </c:pt>
                <c:pt idx="4575">
                  <c:v>6.0030000000000001</c:v>
                </c:pt>
                <c:pt idx="4576">
                  <c:v>6.0045000000000002</c:v>
                </c:pt>
                <c:pt idx="4577">
                  <c:v>6.0065</c:v>
                </c:pt>
                <c:pt idx="4578">
                  <c:v>6.008</c:v>
                </c:pt>
                <c:pt idx="4579">
                  <c:v>6.01</c:v>
                </c:pt>
                <c:pt idx="4580">
                  <c:v>6.0114999999999998</c:v>
                </c:pt>
                <c:pt idx="4581">
                  <c:v>6.0129999999999999</c:v>
                </c:pt>
                <c:pt idx="4582">
                  <c:v>6.0149999999999997</c:v>
                </c:pt>
                <c:pt idx="4583">
                  <c:v>6.0164999999999997</c:v>
                </c:pt>
                <c:pt idx="4584">
                  <c:v>6.0185000000000004</c:v>
                </c:pt>
                <c:pt idx="4585">
                  <c:v>6.0205000000000002</c:v>
                </c:pt>
                <c:pt idx="4586">
                  <c:v>6.0214999999999996</c:v>
                </c:pt>
                <c:pt idx="4587">
                  <c:v>6.0235000000000003</c:v>
                </c:pt>
                <c:pt idx="4588">
                  <c:v>6.0255000000000001</c:v>
                </c:pt>
                <c:pt idx="4589">
                  <c:v>6.0270000000000001</c:v>
                </c:pt>
                <c:pt idx="4590">
                  <c:v>6.0285000000000002</c:v>
                </c:pt>
                <c:pt idx="4591">
                  <c:v>6.0305</c:v>
                </c:pt>
                <c:pt idx="4592">
                  <c:v>6.032</c:v>
                </c:pt>
                <c:pt idx="4593">
                  <c:v>6.0339999999999998</c:v>
                </c:pt>
                <c:pt idx="4594">
                  <c:v>6.0354999999999999</c:v>
                </c:pt>
                <c:pt idx="4595">
                  <c:v>6.0369999999999999</c:v>
                </c:pt>
                <c:pt idx="4596">
                  <c:v>6.0389999999999997</c:v>
                </c:pt>
                <c:pt idx="4597">
                  <c:v>6.04</c:v>
                </c:pt>
                <c:pt idx="4598">
                  <c:v>6.0425000000000004</c:v>
                </c:pt>
                <c:pt idx="4599">
                  <c:v>6.0434999999999999</c:v>
                </c:pt>
                <c:pt idx="4600">
                  <c:v>6.0454999999999997</c:v>
                </c:pt>
                <c:pt idx="4601">
                  <c:v>6.048</c:v>
                </c:pt>
                <c:pt idx="4602">
                  <c:v>6.0490000000000004</c:v>
                </c:pt>
                <c:pt idx="4603">
                  <c:v>6.0510000000000002</c:v>
                </c:pt>
                <c:pt idx="4604">
                  <c:v>6.0525000000000002</c:v>
                </c:pt>
                <c:pt idx="4605">
                  <c:v>6.0540000000000003</c:v>
                </c:pt>
                <c:pt idx="4606">
                  <c:v>6.056</c:v>
                </c:pt>
                <c:pt idx="4607">
                  <c:v>6.0575000000000001</c:v>
                </c:pt>
                <c:pt idx="4608">
                  <c:v>6.0590000000000002</c:v>
                </c:pt>
                <c:pt idx="4609">
                  <c:v>6.0609999999999999</c:v>
                </c:pt>
                <c:pt idx="4610">
                  <c:v>6.0625</c:v>
                </c:pt>
                <c:pt idx="4611">
                  <c:v>6.0650000000000004</c:v>
                </c:pt>
                <c:pt idx="4612">
                  <c:v>6.0659999999999998</c:v>
                </c:pt>
                <c:pt idx="4613">
                  <c:v>6.0685000000000002</c:v>
                </c:pt>
                <c:pt idx="4614">
                  <c:v>6.0694999999999997</c:v>
                </c:pt>
                <c:pt idx="4615">
                  <c:v>6.0715000000000003</c:v>
                </c:pt>
                <c:pt idx="4616">
                  <c:v>6.0730000000000004</c:v>
                </c:pt>
                <c:pt idx="4617">
                  <c:v>6.0750000000000002</c:v>
                </c:pt>
                <c:pt idx="4618">
                  <c:v>6.0765000000000002</c:v>
                </c:pt>
                <c:pt idx="4619">
                  <c:v>6.0785</c:v>
                </c:pt>
                <c:pt idx="4620">
                  <c:v>6.08</c:v>
                </c:pt>
                <c:pt idx="4621">
                  <c:v>6.0815000000000001</c:v>
                </c:pt>
                <c:pt idx="4622">
                  <c:v>6.0830000000000002</c:v>
                </c:pt>
                <c:pt idx="4623">
                  <c:v>6.0845000000000002</c:v>
                </c:pt>
                <c:pt idx="4624">
                  <c:v>6.0854999999999997</c:v>
                </c:pt>
                <c:pt idx="4625">
                  <c:v>6.0875000000000004</c:v>
                </c:pt>
                <c:pt idx="4626">
                  <c:v>6.0890000000000004</c:v>
                </c:pt>
                <c:pt idx="4627">
                  <c:v>6.0904999999999996</c:v>
                </c:pt>
                <c:pt idx="4628">
                  <c:v>6.0925000000000002</c:v>
                </c:pt>
                <c:pt idx="4629">
                  <c:v>6.0934999999999997</c:v>
                </c:pt>
                <c:pt idx="4630">
                  <c:v>6.0949999999999998</c:v>
                </c:pt>
                <c:pt idx="4631">
                  <c:v>6.0970000000000004</c:v>
                </c:pt>
                <c:pt idx="4632">
                  <c:v>6.0984999999999996</c:v>
                </c:pt>
                <c:pt idx="4633">
                  <c:v>6.1</c:v>
                </c:pt>
                <c:pt idx="4634">
                  <c:v>6.1014999999999997</c:v>
                </c:pt>
                <c:pt idx="4635">
                  <c:v>6.1029999999999998</c:v>
                </c:pt>
                <c:pt idx="4636">
                  <c:v>6.1044999999999998</c:v>
                </c:pt>
                <c:pt idx="4637">
                  <c:v>6.1059999999999999</c:v>
                </c:pt>
                <c:pt idx="4638">
                  <c:v>6.1074999999999999</c:v>
                </c:pt>
                <c:pt idx="4639">
                  <c:v>6.1094999999999997</c:v>
                </c:pt>
                <c:pt idx="4640">
                  <c:v>6.1115000000000004</c:v>
                </c:pt>
                <c:pt idx="4641">
                  <c:v>6.1124999999999998</c:v>
                </c:pt>
                <c:pt idx="4642">
                  <c:v>6.1144999999999996</c:v>
                </c:pt>
                <c:pt idx="4643">
                  <c:v>6.1159999999999997</c:v>
                </c:pt>
                <c:pt idx="4644">
                  <c:v>6.1180000000000003</c:v>
                </c:pt>
                <c:pt idx="4645">
                  <c:v>6.12</c:v>
                </c:pt>
                <c:pt idx="4646">
                  <c:v>6.1210000000000004</c:v>
                </c:pt>
                <c:pt idx="4647">
                  <c:v>6.1230000000000002</c:v>
                </c:pt>
                <c:pt idx="4648">
                  <c:v>6.1245000000000003</c:v>
                </c:pt>
                <c:pt idx="4649">
                  <c:v>6.1260000000000003</c:v>
                </c:pt>
                <c:pt idx="4650">
                  <c:v>6.1275000000000004</c:v>
                </c:pt>
                <c:pt idx="4651">
                  <c:v>6.1295000000000002</c:v>
                </c:pt>
                <c:pt idx="4652">
                  <c:v>6.1310000000000002</c:v>
                </c:pt>
                <c:pt idx="4653">
                  <c:v>6.133</c:v>
                </c:pt>
                <c:pt idx="4654">
                  <c:v>6.1349999999999998</c:v>
                </c:pt>
                <c:pt idx="4655">
                  <c:v>6.1369999999999996</c:v>
                </c:pt>
                <c:pt idx="4656">
                  <c:v>6.1384999999999996</c:v>
                </c:pt>
                <c:pt idx="4657">
                  <c:v>6.14</c:v>
                </c:pt>
                <c:pt idx="4658">
                  <c:v>6.1420000000000003</c:v>
                </c:pt>
                <c:pt idx="4659">
                  <c:v>6.1435000000000004</c:v>
                </c:pt>
                <c:pt idx="4660">
                  <c:v>6.1449999999999996</c:v>
                </c:pt>
                <c:pt idx="4661">
                  <c:v>6.1470000000000002</c:v>
                </c:pt>
                <c:pt idx="4662">
                  <c:v>6.1479999999999997</c:v>
                </c:pt>
                <c:pt idx="4663">
                  <c:v>6.15</c:v>
                </c:pt>
                <c:pt idx="4664">
                  <c:v>6.1520000000000001</c:v>
                </c:pt>
                <c:pt idx="4665">
                  <c:v>6.1539999999999999</c:v>
                </c:pt>
                <c:pt idx="4666">
                  <c:v>6.1559999999999997</c:v>
                </c:pt>
                <c:pt idx="4667">
                  <c:v>6.157</c:v>
                </c:pt>
                <c:pt idx="4668">
                  <c:v>6.1589999999999998</c:v>
                </c:pt>
                <c:pt idx="4669">
                  <c:v>6.1609999999999996</c:v>
                </c:pt>
                <c:pt idx="4670">
                  <c:v>6.1624999999999996</c:v>
                </c:pt>
                <c:pt idx="4671">
                  <c:v>6.1639999999999997</c:v>
                </c:pt>
                <c:pt idx="4672">
                  <c:v>6.1654999999999998</c:v>
                </c:pt>
                <c:pt idx="4673">
                  <c:v>6.1675000000000004</c:v>
                </c:pt>
                <c:pt idx="4674">
                  <c:v>6.1695000000000002</c:v>
                </c:pt>
                <c:pt idx="4675">
                  <c:v>6.1710000000000003</c:v>
                </c:pt>
                <c:pt idx="4676">
                  <c:v>6.1725000000000003</c:v>
                </c:pt>
                <c:pt idx="4677">
                  <c:v>6.1745000000000001</c:v>
                </c:pt>
                <c:pt idx="4678">
                  <c:v>6.1764999999999999</c:v>
                </c:pt>
                <c:pt idx="4679">
                  <c:v>6.1779999999999999</c:v>
                </c:pt>
                <c:pt idx="4680">
                  <c:v>6.1795</c:v>
                </c:pt>
                <c:pt idx="4681">
                  <c:v>6.1814999999999998</c:v>
                </c:pt>
                <c:pt idx="4682">
                  <c:v>6.1829999999999998</c:v>
                </c:pt>
                <c:pt idx="4683">
                  <c:v>6.1849999999999996</c:v>
                </c:pt>
                <c:pt idx="4684">
                  <c:v>6.1864999999999997</c:v>
                </c:pt>
                <c:pt idx="4685">
                  <c:v>6.1885000000000003</c:v>
                </c:pt>
                <c:pt idx="4686">
                  <c:v>6.19</c:v>
                </c:pt>
                <c:pt idx="4687">
                  <c:v>6.1920000000000002</c:v>
                </c:pt>
                <c:pt idx="4688">
                  <c:v>6.1935000000000002</c:v>
                </c:pt>
                <c:pt idx="4689">
                  <c:v>6.1950000000000003</c:v>
                </c:pt>
                <c:pt idx="4690">
                  <c:v>6.1970000000000001</c:v>
                </c:pt>
                <c:pt idx="4691">
                  <c:v>6.1985000000000001</c:v>
                </c:pt>
                <c:pt idx="4692">
                  <c:v>6.2004999999999999</c:v>
                </c:pt>
                <c:pt idx="4693">
                  <c:v>6.202</c:v>
                </c:pt>
                <c:pt idx="4694">
                  <c:v>6.2039999999999997</c:v>
                </c:pt>
                <c:pt idx="4695">
                  <c:v>6.2060000000000004</c:v>
                </c:pt>
                <c:pt idx="4696">
                  <c:v>6.2074999999999996</c:v>
                </c:pt>
                <c:pt idx="4697">
                  <c:v>6.2095000000000002</c:v>
                </c:pt>
                <c:pt idx="4698">
                  <c:v>6.2115</c:v>
                </c:pt>
                <c:pt idx="4699">
                  <c:v>6.2130000000000001</c:v>
                </c:pt>
                <c:pt idx="4700">
                  <c:v>6.2145000000000001</c:v>
                </c:pt>
                <c:pt idx="4701">
                  <c:v>6.2164999999999999</c:v>
                </c:pt>
                <c:pt idx="4702">
                  <c:v>6.218</c:v>
                </c:pt>
                <c:pt idx="4703">
                  <c:v>6.2195</c:v>
                </c:pt>
                <c:pt idx="4704">
                  <c:v>6.2214999999999998</c:v>
                </c:pt>
                <c:pt idx="4705">
                  <c:v>6.2240000000000002</c:v>
                </c:pt>
                <c:pt idx="4706">
                  <c:v>6.2255000000000003</c:v>
                </c:pt>
                <c:pt idx="4707">
                  <c:v>6.2270000000000003</c:v>
                </c:pt>
                <c:pt idx="4708">
                  <c:v>6.2290000000000001</c:v>
                </c:pt>
                <c:pt idx="4709">
                  <c:v>6.2309999999999999</c:v>
                </c:pt>
                <c:pt idx="4710">
                  <c:v>6.2320000000000002</c:v>
                </c:pt>
                <c:pt idx="4711">
                  <c:v>6.2335000000000003</c:v>
                </c:pt>
                <c:pt idx="4712">
                  <c:v>6.2355</c:v>
                </c:pt>
                <c:pt idx="4713">
                  <c:v>6.2370000000000001</c:v>
                </c:pt>
                <c:pt idx="4714">
                  <c:v>6.2385000000000002</c:v>
                </c:pt>
                <c:pt idx="4715">
                  <c:v>6.2409999999999997</c:v>
                </c:pt>
                <c:pt idx="4716">
                  <c:v>6.2424999999999997</c:v>
                </c:pt>
                <c:pt idx="4717">
                  <c:v>6.2439999999999998</c:v>
                </c:pt>
                <c:pt idx="4718">
                  <c:v>6.2460000000000004</c:v>
                </c:pt>
                <c:pt idx="4719">
                  <c:v>6.2474999999999996</c:v>
                </c:pt>
                <c:pt idx="4720">
                  <c:v>6.2489999999999997</c:v>
                </c:pt>
                <c:pt idx="4721">
                  <c:v>6.2510000000000003</c:v>
                </c:pt>
                <c:pt idx="4722">
                  <c:v>6.2530000000000001</c:v>
                </c:pt>
                <c:pt idx="4723">
                  <c:v>6.2539999999999996</c:v>
                </c:pt>
                <c:pt idx="4724">
                  <c:v>6.2554999999999996</c:v>
                </c:pt>
                <c:pt idx="4725">
                  <c:v>6.2575000000000003</c:v>
                </c:pt>
                <c:pt idx="4726">
                  <c:v>6.2590000000000003</c:v>
                </c:pt>
                <c:pt idx="4727">
                  <c:v>6.2605000000000004</c:v>
                </c:pt>
                <c:pt idx="4728">
                  <c:v>6.2625000000000002</c:v>
                </c:pt>
                <c:pt idx="4729">
                  <c:v>6.2645</c:v>
                </c:pt>
                <c:pt idx="4730">
                  <c:v>6.266</c:v>
                </c:pt>
                <c:pt idx="4731">
                  <c:v>6.2675000000000001</c:v>
                </c:pt>
                <c:pt idx="4732">
                  <c:v>6.2694999999999999</c:v>
                </c:pt>
                <c:pt idx="4733">
                  <c:v>6.2709999999999999</c:v>
                </c:pt>
                <c:pt idx="4734">
                  <c:v>6.2725</c:v>
                </c:pt>
                <c:pt idx="4735">
                  <c:v>6.2744999999999997</c:v>
                </c:pt>
                <c:pt idx="4736">
                  <c:v>6.2759999999999998</c:v>
                </c:pt>
                <c:pt idx="4737">
                  <c:v>6.2779999999999996</c:v>
                </c:pt>
                <c:pt idx="4738">
                  <c:v>6.28</c:v>
                </c:pt>
                <c:pt idx="4739">
                  <c:v>6.2815000000000003</c:v>
                </c:pt>
                <c:pt idx="4740">
                  <c:v>6.2830000000000004</c:v>
                </c:pt>
                <c:pt idx="4741">
                  <c:v>6.2845000000000004</c:v>
                </c:pt>
                <c:pt idx="4742">
                  <c:v>6.2865000000000002</c:v>
                </c:pt>
                <c:pt idx="4743">
                  <c:v>6.2874999999999996</c:v>
                </c:pt>
                <c:pt idx="4744">
                  <c:v>6.2895000000000003</c:v>
                </c:pt>
                <c:pt idx="4745">
                  <c:v>6.2910000000000004</c:v>
                </c:pt>
                <c:pt idx="4746">
                  <c:v>6.2930000000000001</c:v>
                </c:pt>
                <c:pt idx="4747">
                  <c:v>6.2949999999999999</c:v>
                </c:pt>
                <c:pt idx="4748">
                  <c:v>6.2969999999999997</c:v>
                </c:pt>
                <c:pt idx="4749">
                  <c:v>6.2984999999999998</c:v>
                </c:pt>
                <c:pt idx="4750">
                  <c:v>6.3</c:v>
                </c:pt>
                <c:pt idx="4751">
                  <c:v>6.3019999999999996</c:v>
                </c:pt>
                <c:pt idx="4752">
                  <c:v>6.3040000000000003</c:v>
                </c:pt>
                <c:pt idx="4753">
                  <c:v>6.3055000000000003</c:v>
                </c:pt>
                <c:pt idx="4754">
                  <c:v>6.3070000000000004</c:v>
                </c:pt>
                <c:pt idx="4755">
                  <c:v>6.3090000000000002</c:v>
                </c:pt>
                <c:pt idx="4756">
                  <c:v>6.3105000000000002</c:v>
                </c:pt>
                <c:pt idx="4757">
                  <c:v>6.3120000000000003</c:v>
                </c:pt>
                <c:pt idx="4758">
                  <c:v>6.3140000000000001</c:v>
                </c:pt>
                <c:pt idx="4759">
                  <c:v>6.3159999999999998</c:v>
                </c:pt>
                <c:pt idx="4760">
                  <c:v>6.3174999999999999</c:v>
                </c:pt>
                <c:pt idx="4761">
                  <c:v>6.3194999999999997</c:v>
                </c:pt>
                <c:pt idx="4762">
                  <c:v>6.3215000000000003</c:v>
                </c:pt>
                <c:pt idx="4763">
                  <c:v>6.3230000000000004</c:v>
                </c:pt>
                <c:pt idx="4764">
                  <c:v>6.3250000000000002</c:v>
                </c:pt>
                <c:pt idx="4765">
                  <c:v>6.3265000000000002</c:v>
                </c:pt>
                <c:pt idx="4766">
                  <c:v>6.3285</c:v>
                </c:pt>
                <c:pt idx="4767">
                  <c:v>6.33</c:v>
                </c:pt>
                <c:pt idx="4768">
                  <c:v>6.3319999999999999</c:v>
                </c:pt>
                <c:pt idx="4769">
                  <c:v>6.3334999999999999</c:v>
                </c:pt>
                <c:pt idx="4770">
                  <c:v>6.3354999999999997</c:v>
                </c:pt>
                <c:pt idx="4771">
                  <c:v>6.3365</c:v>
                </c:pt>
                <c:pt idx="4772">
                  <c:v>6.3390000000000004</c:v>
                </c:pt>
                <c:pt idx="4773">
                  <c:v>6.3404999999999996</c:v>
                </c:pt>
                <c:pt idx="4774">
                  <c:v>6.3425000000000002</c:v>
                </c:pt>
                <c:pt idx="4775">
                  <c:v>6.3440000000000003</c:v>
                </c:pt>
                <c:pt idx="4776">
                  <c:v>6.3460000000000001</c:v>
                </c:pt>
                <c:pt idx="4777">
                  <c:v>6.3475000000000001</c:v>
                </c:pt>
                <c:pt idx="4778">
                  <c:v>6.3494999999999999</c:v>
                </c:pt>
                <c:pt idx="4779">
                  <c:v>6.351</c:v>
                </c:pt>
                <c:pt idx="4780">
                  <c:v>6.3529999999999998</c:v>
                </c:pt>
                <c:pt idx="4781">
                  <c:v>6.3544999999999998</c:v>
                </c:pt>
                <c:pt idx="4782">
                  <c:v>6.3559999999999999</c:v>
                </c:pt>
                <c:pt idx="4783">
                  <c:v>6.3574999999999999</c:v>
                </c:pt>
                <c:pt idx="4784">
                  <c:v>6.36</c:v>
                </c:pt>
                <c:pt idx="4785">
                  <c:v>6.3615000000000004</c:v>
                </c:pt>
                <c:pt idx="4786">
                  <c:v>6.3635000000000002</c:v>
                </c:pt>
                <c:pt idx="4787">
                  <c:v>6.3650000000000002</c:v>
                </c:pt>
                <c:pt idx="4788">
                  <c:v>6.367</c:v>
                </c:pt>
                <c:pt idx="4789">
                  <c:v>6.3685</c:v>
                </c:pt>
                <c:pt idx="4790">
                  <c:v>6.3704999999999998</c:v>
                </c:pt>
                <c:pt idx="4791">
                  <c:v>6.3719999999999999</c:v>
                </c:pt>
                <c:pt idx="4792">
                  <c:v>6.3739999999999997</c:v>
                </c:pt>
                <c:pt idx="4793">
                  <c:v>6.375</c:v>
                </c:pt>
                <c:pt idx="4794">
                  <c:v>6.3769999999999998</c:v>
                </c:pt>
                <c:pt idx="4795">
                  <c:v>6.3789999999999996</c:v>
                </c:pt>
                <c:pt idx="4796">
                  <c:v>6.38</c:v>
                </c:pt>
                <c:pt idx="4797">
                  <c:v>6.3815</c:v>
                </c:pt>
                <c:pt idx="4798">
                  <c:v>6.383</c:v>
                </c:pt>
                <c:pt idx="4799">
                  <c:v>6.3849999999999998</c:v>
                </c:pt>
                <c:pt idx="4800">
                  <c:v>6.3864999999999998</c:v>
                </c:pt>
                <c:pt idx="4801">
                  <c:v>6.3884999999999996</c:v>
                </c:pt>
                <c:pt idx="4802">
                  <c:v>6.39</c:v>
                </c:pt>
                <c:pt idx="4803">
                  <c:v>6.3920000000000003</c:v>
                </c:pt>
                <c:pt idx="4804">
                  <c:v>6.3929999999999998</c:v>
                </c:pt>
                <c:pt idx="4805">
                  <c:v>6.3944999999999999</c:v>
                </c:pt>
                <c:pt idx="4806">
                  <c:v>6.3964999999999996</c:v>
                </c:pt>
                <c:pt idx="4807">
                  <c:v>6.3975</c:v>
                </c:pt>
                <c:pt idx="4808">
                  <c:v>6.3994999999999997</c:v>
                </c:pt>
                <c:pt idx="4809">
                  <c:v>6.4009999999999998</c:v>
                </c:pt>
                <c:pt idx="4810">
                  <c:v>6.4020000000000001</c:v>
                </c:pt>
                <c:pt idx="4811">
                  <c:v>6.4039999999999999</c:v>
                </c:pt>
                <c:pt idx="4812">
                  <c:v>6.4055</c:v>
                </c:pt>
                <c:pt idx="4813">
                  <c:v>6.4065000000000003</c:v>
                </c:pt>
                <c:pt idx="4814">
                  <c:v>6.4085000000000001</c:v>
                </c:pt>
                <c:pt idx="4815">
                  <c:v>6.4104999999999999</c:v>
                </c:pt>
                <c:pt idx="4816">
                  <c:v>6.4115000000000002</c:v>
                </c:pt>
                <c:pt idx="4817">
                  <c:v>6.4135</c:v>
                </c:pt>
                <c:pt idx="4818">
                  <c:v>6.4154999999999998</c:v>
                </c:pt>
                <c:pt idx="4819">
                  <c:v>6.4169999999999998</c:v>
                </c:pt>
                <c:pt idx="4820">
                  <c:v>6.4189999999999996</c:v>
                </c:pt>
                <c:pt idx="4821">
                  <c:v>6.4210000000000003</c:v>
                </c:pt>
                <c:pt idx="4822">
                  <c:v>6.4225000000000003</c:v>
                </c:pt>
                <c:pt idx="4823">
                  <c:v>6.4240000000000004</c:v>
                </c:pt>
                <c:pt idx="4824">
                  <c:v>6.4255000000000004</c:v>
                </c:pt>
                <c:pt idx="4825">
                  <c:v>6.4269999999999996</c:v>
                </c:pt>
                <c:pt idx="4826">
                  <c:v>6.4295</c:v>
                </c:pt>
                <c:pt idx="4827">
                  <c:v>6.4314999999999998</c:v>
                </c:pt>
                <c:pt idx="4828">
                  <c:v>6.4329999999999998</c:v>
                </c:pt>
                <c:pt idx="4829">
                  <c:v>6.4355000000000002</c:v>
                </c:pt>
                <c:pt idx="4830">
                  <c:v>6.4375</c:v>
                </c:pt>
                <c:pt idx="4831">
                  <c:v>6.4394999999999998</c:v>
                </c:pt>
                <c:pt idx="4832">
                  <c:v>6.4414999999999996</c:v>
                </c:pt>
                <c:pt idx="4833">
                  <c:v>6.4429999999999996</c:v>
                </c:pt>
                <c:pt idx="4834">
                  <c:v>6.4450000000000003</c:v>
                </c:pt>
                <c:pt idx="4835">
                  <c:v>6.4474999999999998</c:v>
                </c:pt>
                <c:pt idx="4836">
                  <c:v>6.4489999999999998</c:v>
                </c:pt>
                <c:pt idx="4837">
                  <c:v>6.4504999999999999</c:v>
                </c:pt>
                <c:pt idx="4838">
                  <c:v>6.4530000000000003</c:v>
                </c:pt>
                <c:pt idx="4839">
                  <c:v>6.4550000000000001</c:v>
                </c:pt>
                <c:pt idx="4840">
                  <c:v>6.4565000000000001</c:v>
                </c:pt>
                <c:pt idx="4841">
                  <c:v>6.4584999999999999</c:v>
                </c:pt>
                <c:pt idx="4842">
                  <c:v>6.46</c:v>
                </c:pt>
                <c:pt idx="4843">
                  <c:v>6.4619999999999997</c:v>
                </c:pt>
                <c:pt idx="4844">
                  <c:v>6.4634999999999998</c:v>
                </c:pt>
                <c:pt idx="4845">
                  <c:v>6.4654999999999996</c:v>
                </c:pt>
                <c:pt idx="4846">
                  <c:v>6.4675000000000002</c:v>
                </c:pt>
                <c:pt idx="4847">
                  <c:v>6.4695</c:v>
                </c:pt>
                <c:pt idx="4848">
                  <c:v>6.4705000000000004</c:v>
                </c:pt>
                <c:pt idx="4849">
                  <c:v>6.4725000000000001</c:v>
                </c:pt>
                <c:pt idx="4850">
                  <c:v>6.4749999999999996</c:v>
                </c:pt>
                <c:pt idx="4851">
                  <c:v>6.476</c:v>
                </c:pt>
                <c:pt idx="4852">
                  <c:v>6.4775</c:v>
                </c:pt>
                <c:pt idx="4853">
                  <c:v>6.4794999999999998</c:v>
                </c:pt>
                <c:pt idx="4854">
                  <c:v>6.4814999999999996</c:v>
                </c:pt>
                <c:pt idx="4855">
                  <c:v>6.4829999999999997</c:v>
                </c:pt>
                <c:pt idx="4856">
                  <c:v>6.4844999999999997</c:v>
                </c:pt>
                <c:pt idx="4857">
                  <c:v>6.4865000000000004</c:v>
                </c:pt>
                <c:pt idx="4858">
                  <c:v>6.4880000000000004</c:v>
                </c:pt>
                <c:pt idx="4859">
                  <c:v>6.4904999999999999</c:v>
                </c:pt>
                <c:pt idx="4860">
                  <c:v>6.492</c:v>
                </c:pt>
                <c:pt idx="4861">
                  <c:v>6.4939999999999998</c:v>
                </c:pt>
                <c:pt idx="4862">
                  <c:v>6.4950000000000001</c:v>
                </c:pt>
                <c:pt idx="4863">
                  <c:v>6.4965000000000002</c:v>
                </c:pt>
                <c:pt idx="4864">
                  <c:v>6.4984999999999999</c:v>
                </c:pt>
                <c:pt idx="4865">
                  <c:v>6.5</c:v>
                </c:pt>
                <c:pt idx="4866">
                  <c:v>6.5025000000000004</c:v>
                </c:pt>
                <c:pt idx="4867">
                  <c:v>6.5045000000000002</c:v>
                </c:pt>
                <c:pt idx="4868">
                  <c:v>6.5060000000000002</c:v>
                </c:pt>
                <c:pt idx="4869">
                  <c:v>6.508</c:v>
                </c:pt>
                <c:pt idx="4870">
                  <c:v>6.5095000000000001</c:v>
                </c:pt>
                <c:pt idx="4871">
                  <c:v>6.5114999999999998</c:v>
                </c:pt>
                <c:pt idx="4872">
                  <c:v>6.5125000000000002</c:v>
                </c:pt>
                <c:pt idx="4873">
                  <c:v>6.5145</c:v>
                </c:pt>
                <c:pt idx="4874">
                  <c:v>6.516</c:v>
                </c:pt>
                <c:pt idx="4875">
                  <c:v>6.5175000000000001</c:v>
                </c:pt>
                <c:pt idx="4876">
                  <c:v>6.5190000000000001</c:v>
                </c:pt>
                <c:pt idx="4877">
                  <c:v>6.5214999999999996</c:v>
                </c:pt>
                <c:pt idx="4878">
                  <c:v>6.5229999999999997</c:v>
                </c:pt>
                <c:pt idx="4879">
                  <c:v>6.5250000000000004</c:v>
                </c:pt>
                <c:pt idx="4880">
                  <c:v>6.5259999999999998</c:v>
                </c:pt>
                <c:pt idx="4881">
                  <c:v>6.5279999999999996</c:v>
                </c:pt>
                <c:pt idx="4882">
                  <c:v>6.5294999999999996</c:v>
                </c:pt>
                <c:pt idx="4883">
                  <c:v>6.5309999999999997</c:v>
                </c:pt>
                <c:pt idx="4884">
                  <c:v>6.5324999999999998</c:v>
                </c:pt>
                <c:pt idx="4885">
                  <c:v>6.5345000000000004</c:v>
                </c:pt>
                <c:pt idx="4886">
                  <c:v>6.5365000000000002</c:v>
                </c:pt>
                <c:pt idx="4887">
                  <c:v>6.5380000000000003</c:v>
                </c:pt>
                <c:pt idx="4888">
                  <c:v>6.5395000000000003</c:v>
                </c:pt>
                <c:pt idx="4889">
                  <c:v>6.5415000000000001</c:v>
                </c:pt>
                <c:pt idx="4890">
                  <c:v>6.5425000000000004</c:v>
                </c:pt>
                <c:pt idx="4891">
                  <c:v>6.5445000000000002</c:v>
                </c:pt>
                <c:pt idx="4892">
                  <c:v>6.5460000000000003</c:v>
                </c:pt>
                <c:pt idx="4893">
                  <c:v>6.5469999999999997</c:v>
                </c:pt>
                <c:pt idx="4894">
                  <c:v>6.5490000000000004</c:v>
                </c:pt>
                <c:pt idx="4895">
                  <c:v>6.5510000000000002</c:v>
                </c:pt>
                <c:pt idx="4896">
                  <c:v>6.5519999999999996</c:v>
                </c:pt>
                <c:pt idx="4897">
                  <c:v>6.5540000000000003</c:v>
                </c:pt>
                <c:pt idx="4898">
                  <c:v>6.5555000000000003</c:v>
                </c:pt>
                <c:pt idx="4899">
                  <c:v>6.5575000000000001</c:v>
                </c:pt>
                <c:pt idx="4900">
                  <c:v>6.5590000000000002</c:v>
                </c:pt>
                <c:pt idx="4901">
                  <c:v>6.5605000000000002</c:v>
                </c:pt>
                <c:pt idx="4902">
                  <c:v>6.5620000000000003</c:v>
                </c:pt>
                <c:pt idx="4903">
                  <c:v>6.5640000000000001</c:v>
                </c:pt>
                <c:pt idx="4904">
                  <c:v>6.5650000000000004</c:v>
                </c:pt>
                <c:pt idx="4905">
                  <c:v>6.5670000000000002</c:v>
                </c:pt>
                <c:pt idx="4906">
                  <c:v>6.5679999999999996</c:v>
                </c:pt>
                <c:pt idx="4907">
                  <c:v>6.57</c:v>
                </c:pt>
                <c:pt idx="4908">
                  <c:v>6.5715000000000003</c:v>
                </c:pt>
                <c:pt idx="4909">
                  <c:v>6.5730000000000004</c:v>
                </c:pt>
                <c:pt idx="4910">
                  <c:v>6.5754999999999999</c:v>
                </c:pt>
                <c:pt idx="4911">
                  <c:v>6.577</c:v>
                </c:pt>
                <c:pt idx="4912">
                  <c:v>6.5789999999999997</c:v>
                </c:pt>
                <c:pt idx="4913">
                  <c:v>6.5810000000000004</c:v>
                </c:pt>
                <c:pt idx="4914">
                  <c:v>6.5824999999999996</c:v>
                </c:pt>
                <c:pt idx="4915">
                  <c:v>6.5839999999999996</c:v>
                </c:pt>
                <c:pt idx="4916">
                  <c:v>6.5860000000000003</c:v>
                </c:pt>
                <c:pt idx="4917">
                  <c:v>6.5869999999999997</c:v>
                </c:pt>
                <c:pt idx="4918">
                  <c:v>6.5890000000000004</c:v>
                </c:pt>
                <c:pt idx="4919">
                  <c:v>6.5904999999999996</c:v>
                </c:pt>
                <c:pt idx="4920">
                  <c:v>6.5925000000000002</c:v>
                </c:pt>
                <c:pt idx="4921">
                  <c:v>6.5945</c:v>
                </c:pt>
                <c:pt idx="4922">
                  <c:v>6.5964999999999998</c:v>
                </c:pt>
                <c:pt idx="4923">
                  <c:v>6.5979999999999999</c:v>
                </c:pt>
                <c:pt idx="4924">
                  <c:v>6.5994999999999999</c:v>
                </c:pt>
                <c:pt idx="4925">
                  <c:v>6.6014999999999997</c:v>
                </c:pt>
                <c:pt idx="4926">
                  <c:v>6.6035000000000004</c:v>
                </c:pt>
                <c:pt idx="4927">
                  <c:v>6.6050000000000004</c:v>
                </c:pt>
                <c:pt idx="4928">
                  <c:v>6.6064999999999996</c:v>
                </c:pt>
                <c:pt idx="4929">
                  <c:v>6.6079999999999997</c:v>
                </c:pt>
                <c:pt idx="4930">
                  <c:v>6.61</c:v>
                </c:pt>
                <c:pt idx="4931">
                  <c:v>6.6115000000000004</c:v>
                </c:pt>
                <c:pt idx="4932">
                  <c:v>6.6130000000000004</c:v>
                </c:pt>
                <c:pt idx="4933">
                  <c:v>6.6150000000000002</c:v>
                </c:pt>
                <c:pt idx="4934">
                  <c:v>6.617</c:v>
                </c:pt>
                <c:pt idx="4935">
                  <c:v>6.6189999999999998</c:v>
                </c:pt>
                <c:pt idx="4936">
                  <c:v>6.62</c:v>
                </c:pt>
                <c:pt idx="4937">
                  <c:v>6.6219999999999999</c:v>
                </c:pt>
                <c:pt idx="4938">
                  <c:v>6.6239999999999997</c:v>
                </c:pt>
                <c:pt idx="4939">
                  <c:v>6.6254999999999997</c:v>
                </c:pt>
                <c:pt idx="4940">
                  <c:v>6.6275000000000004</c:v>
                </c:pt>
                <c:pt idx="4941">
                  <c:v>6.6289999999999996</c:v>
                </c:pt>
                <c:pt idx="4942">
                  <c:v>6.6315</c:v>
                </c:pt>
                <c:pt idx="4943">
                  <c:v>6.633</c:v>
                </c:pt>
                <c:pt idx="4944">
                  <c:v>6.6349999999999998</c:v>
                </c:pt>
                <c:pt idx="4945">
                  <c:v>6.6364999999999998</c:v>
                </c:pt>
                <c:pt idx="4946">
                  <c:v>6.6384999999999996</c:v>
                </c:pt>
                <c:pt idx="4947">
                  <c:v>6.6405000000000003</c:v>
                </c:pt>
                <c:pt idx="4948">
                  <c:v>6.6425000000000001</c:v>
                </c:pt>
                <c:pt idx="4949">
                  <c:v>6.6440000000000001</c:v>
                </c:pt>
                <c:pt idx="4950">
                  <c:v>6.6459999999999999</c:v>
                </c:pt>
                <c:pt idx="4951">
                  <c:v>6.6475</c:v>
                </c:pt>
                <c:pt idx="4952">
                  <c:v>6.6494999999999997</c:v>
                </c:pt>
                <c:pt idx="4953">
                  <c:v>6.6515000000000004</c:v>
                </c:pt>
                <c:pt idx="4954">
                  <c:v>6.6529999999999996</c:v>
                </c:pt>
                <c:pt idx="4955">
                  <c:v>6.6544999999999996</c:v>
                </c:pt>
                <c:pt idx="4956">
                  <c:v>6.6559999999999997</c:v>
                </c:pt>
                <c:pt idx="4957">
                  <c:v>6.6580000000000004</c:v>
                </c:pt>
                <c:pt idx="4958">
                  <c:v>6.6595000000000004</c:v>
                </c:pt>
                <c:pt idx="4959">
                  <c:v>6.6615000000000002</c:v>
                </c:pt>
                <c:pt idx="4960">
                  <c:v>6.6630000000000003</c:v>
                </c:pt>
                <c:pt idx="4961">
                  <c:v>6.6654999999999998</c:v>
                </c:pt>
                <c:pt idx="4962">
                  <c:v>6.6669999999999998</c:v>
                </c:pt>
                <c:pt idx="4963">
                  <c:v>6.6684999999999999</c:v>
                </c:pt>
                <c:pt idx="4964">
                  <c:v>6.67</c:v>
                </c:pt>
                <c:pt idx="4965">
                  <c:v>6.6715</c:v>
                </c:pt>
                <c:pt idx="4966">
                  <c:v>6.6734999999999998</c:v>
                </c:pt>
                <c:pt idx="4967">
                  <c:v>6.6749999999999998</c:v>
                </c:pt>
                <c:pt idx="4968">
                  <c:v>6.6764999999999999</c:v>
                </c:pt>
                <c:pt idx="4969">
                  <c:v>6.6784999999999997</c:v>
                </c:pt>
                <c:pt idx="4970">
                  <c:v>6.68</c:v>
                </c:pt>
                <c:pt idx="4971">
                  <c:v>6.6814999999999998</c:v>
                </c:pt>
                <c:pt idx="4972">
                  <c:v>6.6835000000000004</c:v>
                </c:pt>
                <c:pt idx="4973">
                  <c:v>6.6844999999999999</c:v>
                </c:pt>
                <c:pt idx="4974">
                  <c:v>6.6864999999999997</c:v>
                </c:pt>
                <c:pt idx="4975">
                  <c:v>6.6885000000000003</c:v>
                </c:pt>
                <c:pt idx="4976">
                  <c:v>6.6894999999999998</c:v>
                </c:pt>
                <c:pt idx="4977">
                  <c:v>6.6914999999999996</c:v>
                </c:pt>
                <c:pt idx="4978">
                  <c:v>6.6929999999999996</c:v>
                </c:pt>
                <c:pt idx="4979">
                  <c:v>6.6944999999999997</c:v>
                </c:pt>
                <c:pt idx="4980">
                  <c:v>6.6965000000000003</c:v>
                </c:pt>
                <c:pt idx="4981">
                  <c:v>6.6985000000000001</c:v>
                </c:pt>
                <c:pt idx="4982">
                  <c:v>6.6994999999999996</c:v>
                </c:pt>
                <c:pt idx="4983">
                  <c:v>6.7015000000000002</c:v>
                </c:pt>
                <c:pt idx="4984">
                  <c:v>6.7035</c:v>
                </c:pt>
                <c:pt idx="4985">
                  <c:v>6.7054999999999998</c:v>
                </c:pt>
                <c:pt idx="4986">
                  <c:v>6.7069999999999999</c:v>
                </c:pt>
                <c:pt idx="4987">
                  <c:v>6.7089999999999996</c:v>
                </c:pt>
                <c:pt idx="4988">
                  <c:v>6.71</c:v>
                </c:pt>
                <c:pt idx="4989">
                  <c:v>6.7119999999999997</c:v>
                </c:pt>
                <c:pt idx="4990">
                  <c:v>6.7140000000000004</c:v>
                </c:pt>
                <c:pt idx="4991">
                  <c:v>6.7154999999999996</c:v>
                </c:pt>
                <c:pt idx="4992">
                  <c:v>6.7169999999999996</c:v>
                </c:pt>
                <c:pt idx="4993">
                  <c:v>6.7190000000000003</c:v>
                </c:pt>
                <c:pt idx="4994">
                  <c:v>6.7205000000000004</c:v>
                </c:pt>
                <c:pt idx="4995">
                  <c:v>6.7225000000000001</c:v>
                </c:pt>
                <c:pt idx="4996">
                  <c:v>6.7240000000000002</c:v>
                </c:pt>
                <c:pt idx="4997">
                  <c:v>6.7264999999999997</c:v>
                </c:pt>
                <c:pt idx="4998">
                  <c:v>6.7279999999999998</c:v>
                </c:pt>
                <c:pt idx="4999">
                  <c:v>6.7294999999999998</c:v>
                </c:pt>
                <c:pt idx="5000">
                  <c:v>6.7309999999999999</c:v>
                </c:pt>
                <c:pt idx="5001">
                  <c:v>6.7329999999999997</c:v>
                </c:pt>
                <c:pt idx="5002">
                  <c:v>6.7344999999999997</c:v>
                </c:pt>
                <c:pt idx="5003">
                  <c:v>6.7365000000000004</c:v>
                </c:pt>
                <c:pt idx="5004">
                  <c:v>6.7374999999999998</c:v>
                </c:pt>
                <c:pt idx="5005">
                  <c:v>6.7394999999999996</c:v>
                </c:pt>
                <c:pt idx="5006">
                  <c:v>6.7415000000000003</c:v>
                </c:pt>
                <c:pt idx="5007">
                  <c:v>6.7435</c:v>
                </c:pt>
                <c:pt idx="5008">
                  <c:v>6.7450000000000001</c:v>
                </c:pt>
                <c:pt idx="5009">
                  <c:v>6.7469999999999999</c:v>
                </c:pt>
                <c:pt idx="5010">
                  <c:v>6.7484999999999999</c:v>
                </c:pt>
                <c:pt idx="5011">
                  <c:v>6.7504999999999997</c:v>
                </c:pt>
                <c:pt idx="5012">
                  <c:v>6.7519999999999998</c:v>
                </c:pt>
                <c:pt idx="5013">
                  <c:v>6.7539999999999996</c:v>
                </c:pt>
                <c:pt idx="5014">
                  <c:v>6.7554999999999996</c:v>
                </c:pt>
                <c:pt idx="5015">
                  <c:v>6.7575000000000003</c:v>
                </c:pt>
                <c:pt idx="5016">
                  <c:v>6.7584999999999997</c:v>
                </c:pt>
                <c:pt idx="5017">
                  <c:v>6.7605000000000004</c:v>
                </c:pt>
                <c:pt idx="5018">
                  <c:v>6.7629999999999999</c:v>
                </c:pt>
                <c:pt idx="5019">
                  <c:v>6.7645</c:v>
                </c:pt>
                <c:pt idx="5020">
                  <c:v>6.7664999999999997</c:v>
                </c:pt>
                <c:pt idx="5021">
                  <c:v>6.7685000000000004</c:v>
                </c:pt>
                <c:pt idx="5022">
                  <c:v>6.77</c:v>
                </c:pt>
                <c:pt idx="5023">
                  <c:v>6.7720000000000002</c:v>
                </c:pt>
                <c:pt idx="5024">
                  <c:v>6.7735000000000003</c:v>
                </c:pt>
                <c:pt idx="5025">
                  <c:v>6.7750000000000004</c:v>
                </c:pt>
                <c:pt idx="5026">
                  <c:v>6.7765000000000004</c:v>
                </c:pt>
                <c:pt idx="5027">
                  <c:v>6.7785000000000002</c:v>
                </c:pt>
                <c:pt idx="5028">
                  <c:v>6.7805</c:v>
                </c:pt>
                <c:pt idx="5029">
                  <c:v>6.782</c:v>
                </c:pt>
                <c:pt idx="5030">
                  <c:v>6.7839999999999998</c:v>
                </c:pt>
                <c:pt idx="5031">
                  <c:v>6.7854999999999999</c:v>
                </c:pt>
                <c:pt idx="5032">
                  <c:v>6.7874999999999996</c:v>
                </c:pt>
                <c:pt idx="5033">
                  <c:v>6.7895000000000003</c:v>
                </c:pt>
                <c:pt idx="5034">
                  <c:v>6.7910000000000004</c:v>
                </c:pt>
                <c:pt idx="5035">
                  <c:v>6.7925000000000004</c:v>
                </c:pt>
                <c:pt idx="5036">
                  <c:v>6.7939999999999996</c:v>
                </c:pt>
                <c:pt idx="5037">
                  <c:v>6.7960000000000003</c:v>
                </c:pt>
                <c:pt idx="5038">
                  <c:v>6.7975000000000003</c:v>
                </c:pt>
                <c:pt idx="5039">
                  <c:v>6.7995000000000001</c:v>
                </c:pt>
                <c:pt idx="5040">
                  <c:v>6.8014999999999999</c:v>
                </c:pt>
                <c:pt idx="5041">
                  <c:v>6.8029999999999999</c:v>
                </c:pt>
                <c:pt idx="5042">
                  <c:v>6.8049999999999997</c:v>
                </c:pt>
                <c:pt idx="5043">
                  <c:v>6.8070000000000004</c:v>
                </c:pt>
                <c:pt idx="5044">
                  <c:v>6.8085000000000004</c:v>
                </c:pt>
                <c:pt idx="5045">
                  <c:v>6.81</c:v>
                </c:pt>
                <c:pt idx="5046">
                  <c:v>6.8120000000000003</c:v>
                </c:pt>
                <c:pt idx="5047">
                  <c:v>6.8140000000000001</c:v>
                </c:pt>
                <c:pt idx="5048">
                  <c:v>6.8150000000000004</c:v>
                </c:pt>
                <c:pt idx="5049">
                  <c:v>6.8174999999999999</c:v>
                </c:pt>
                <c:pt idx="5050">
                  <c:v>6.8185000000000002</c:v>
                </c:pt>
                <c:pt idx="5051">
                  <c:v>6.8205</c:v>
                </c:pt>
                <c:pt idx="5052">
                  <c:v>6.8224999999999998</c:v>
                </c:pt>
                <c:pt idx="5053">
                  <c:v>6.8239999999999998</c:v>
                </c:pt>
                <c:pt idx="5054">
                  <c:v>6.8259999999999996</c:v>
                </c:pt>
                <c:pt idx="5055">
                  <c:v>6.8280000000000003</c:v>
                </c:pt>
                <c:pt idx="5056">
                  <c:v>6.8289999999999997</c:v>
                </c:pt>
                <c:pt idx="5057">
                  <c:v>6.8304999999999998</c:v>
                </c:pt>
                <c:pt idx="5058">
                  <c:v>6.8324999999999996</c:v>
                </c:pt>
                <c:pt idx="5059">
                  <c:v>6.8345000000000002</c:v>
                </c:pt>
                <c:pt idx="5060">
                  <c:v>6.8354999999999997</c:v>
                </c:pt>
                <c:pt idx="5061">
                  <c:v>6.8375000000000004</c:v>
                </c:pt>
                <c:pt idx="5062">
                  <c:v>6.8395000000000001</c:v>
                </c:pt>
                <c:pt idx="5063">
                  <c:v>6.8410000000000002</c:v>
                </c:pt>
                <c:pt idx="5064">
                  <c:v>6.8425000000000002</c:v>
                </c:pt>
                <c:pt idx="5065">
                  <c:v>6.8445</c:v>
                </c:pt>
                <c:pt idx="5066">
                  <c:v>6.8464999999999998</c:v>
                </c:pt>
                <c:pt idx="5067">
                  <c:v>6.8479999999999999</c:v>
                </c:pt>
                <c:pt idx="5068">
                  <c:v>6.85</c:v>
                </c:pt>
                <c:pt idx="5069">
                  <c:v>6.8514999999999997</c:v>
                </c:pt>
                <c:pt idx="5070">
                  <c:v>6.8535000000000004</c:v>
                </c:pt>
                <c:pt idx="5071">
                  <c:v>6.8550000000000004</c:v>
                </c:pt>
                <c:pt idx="5072">
                  <c:v>6.8570000000000002</c:v>
                </c:pt>
                <c:pt idx="5073">
                  <c:v>6.8585000000000003</c:v>
                </c:pt>
                <c:pt idx="5074">
                  <c:v>6.86</c:v>
                </c:pt>
                <c:pt idx="5075">
                  <c:v>6.8620000000000001</c:v>
                </c:pt>
                <c:pt idx="5076">
                  <c:v>6.8639999999999999</c:v>
                </c:pt>
                <c:pt idx="5077">
                  <c:v>6.8659999999999997</c:v>
                </c:pt>
                <c:pt idx="5078">
                  <c:v>6.8680000000000003</c:v>
                </c:pt>
                <c:pt idx="5079">
                  <c:v>6.8695000000000004</c:v>
                </c:pt>
                <c:pt idx="5080">
                  <c:v>6.8715000000000002</c:v>
                </c:pt>
                <c:pt idx="5081">
                  <c:v>6.8730000000000002</c:v>
                </c:pt>
                <c:pt idx="5082">
                  <c:v>6.8745000000000003</c:v>
                </c:pt>
                <c:pt idx="5083">
                  <c:v>6.8760000000000003</c:v>
                </c:pt>
                <c:pt idx="5084">
                  <c:v>6.8780000000000001</c:v>
                </c:pt>
                <c:pt idx="5085">
                  <c:v>6.8795000000000002</c:v>
                </c:pt>
                <c:pt idx="5086">
                  <c:v>6.8810000000000002</c:v>
                </c:pt>
                <c:pt idx="5087">
                  <c:v>6.883</c:v>
                </c:pt>
                <c:pt idx="5088">
                  <c:v>6.8849999999999998</c:v>
                </c:pt>
                <c:pt idx="5089">
                  <c:v>6.8869999999999996</c:v>
                </c:pt>
                <c:pt idx="5090">
                  <c:v>6.8890000000000002</c:v>
                </c:pt>
                <c:pt idx="5091">
                  <c:v>6.8905000000000003</c:v>
                </c:pt>
                <c:pt idx="5092">
                  <c:v>6.8920000000000003</c:v>
                </c:pt>
                <c:pt idx="5093">
                  <c:v>6.8935000000000004</c:v>
                </c:pt>
                <c:pt idx="5094">
                  <c:v>6.8949999999999996</c:v>
                </c:pt>
                <c:pt idx="5095">
                  <c:v>6.8964999999999996</c:v>
                </c:pt>
                <c:pt idx="5096">
                  <c:v>6.8979999999999997</c:v>
                </c:pt>
                <c:pt idx="5097">
                  <c:v>6.8994999999999997</c:v>
                </c:pt>
                <c:pt idx="5098">
                  <c:v>6.9009999999999998</c:v>
                </c:pt>
                <c:pt idx="5099">
                  <c:v>6.9029999999999996</c:v>
                </c:pt>
                <c:pt idx="5100">
                  <c:v>6.9044999999999996</c:v>
                </c:pt>
                <c:pt idx="5101">
                  <c:v>6.9055</c:v>
                </c:pt>
                <c:pt idx="5102">
                  <c:v>6.9074999999999998</c:v>
                </c:pt>
                <c:pt idx="5103">
                  <c:v>6.9089999999999998</c:v>
                </c:pt>
                <c:pt idx="5104">
                  <c:v>6.9115000000000002</c:v>
                </c:pt>
                <c:pt idx="5105">
                  <c:v>6.9130000000000003</c:v>
                </c:pt>
                <c:pt idx="5106">
                  <c:v>6.9154999999999998</c:v>
                </c:pt>
                <c:pt idx="5107">
                  <c:v>6.9169999999999998</c:v>
                </c:pt>
                <c:pt idx="5108">
                  <c:v>6.9184999999999999</c:v>
                </c:pt>
                <c:pt idx="5109">
                  <c:v>6.9204999999999997</c:v>
                </c:pt>
                <c:pt idx="5110">
                  <c:v>6.9219999999999997</c:v>
                </c:pt>
                <c:pt idx="5111">
                  <c:v>6.9240000000000004</c:v>
                </c:pt>
                <c:pt idx="5112">
                  <c:v>6.9260000000000002</c:v>
                </c:pt>
                <c:pt idx="5113">
                  <c:v>6.9275000000000002</c:v>
                </c:pt>
                <c:pt idx="5114">
                  <c:v>6.9295</c:v>
                </c:pt>
                <c:pt idx="5115">
                  <c:v>6.9314999999999998</c:v>
                </c:pt>
                <c:pt idx="5116">
                  <c:v>6.9329999999999998</c:v>
                </c:pt>
                <c:pt idx="5117">
                  <c:v>6.9344999999999999</c:v>
                </c:pt>
                <c:pt idx="5118">
                  <c:v>6.9359999999999999</c:v>
                </c:pt>
                <c:pt idx="5119">
                  <c:v>6.9379999999999997</c:v>
                </c:pt>
                <c:pt idx="5120">
                  <c:v>6.9390000000000001</c:v>
                </c:pt>
                <c:pt idx="5121">
                  <c:v>6.9409999999999998</c:v>
                </c:pt>
                <c:pt idx="5122">
                  <c:v>6.9429999999999996</c:v>
                </c:pt>
                <c:pt idx="5123">
                  <c:v>6.9450000000000003</c:v>
                </c:pt>
                <c:pt idx="5124">
                  <c:v>6.9470000000000001</c:v>
                </c:pt>
                <c:pt idx="5125">
                  <c:v>6.9480000000000004</c:v>
                </c:pt>
                <c:pt idx="5126">
                  <c:v>6.95</c:v>
                </c:pt>
                <c:pt idx="5127">
                  <c:v>6.952</c:v>
                </c:pt>
                <c:pt idx="5128">
                  <c:v>6.9539999999999997</c:v>
                </c:pt>
                <c:pt idx="5129">
                  <c:v>6.9550000000000001</c:v>
                </c:pt>
                <c:pt idx="5130">
                  <c:v>6.9565000000000001</c:v>
                </c:pt>
                <c:pt idx="5131">
                  <c:v>6.9580000000000002</c:v>
                </c:pt>
                <c:pt idx="5132">
                  <c:v>6.96</c:v>
                </c:pt>
                <c:pt idx="5133">
                  <c:v>6.9619999999999997</c:v>
                </c:pt>
                <c:pt idx="5134">
                  <c:v>6.9640000000000004</c:v>
                </c:pt>
                <c:pt idx="5135">
                  <c:v>6.9660000000000002</c:v>
                </c:pt>
                <c:pt idx="5136">
                  <c:v>6.9675000000000002</c:v>
                </c:pt>
                <c:pt idx="5137">
                  <c:v>6.9690000000000003</c:v>
                </c:pt>
                <c:pt idx="5138">
                  <c:v>6.9710000000000001</c:v>
                </c:pt>
                <c:pt idx="5139">
                  <c:v>6.9729999999999999</c:v>
                </c:pt>
                <c:pt idx="5140">
                  <c:v>6.9744999999999999</c:v>
                </c:pt>
                <c:pt idx="5141">
                  <c:v>6.976</c:v>
                </c:pt>
                <c:pt idx="5142">
                  <c:v>6.9775</c:v>
                </c:pt>
                <c:pt idx="5143">
                  <c:v>6.9790000000000001</c:v>
                </c:pt>
                <c:pt idx="5144">
                  <c:v>6.9809999999999999</c:v>
                </c:pt>
                <c:pt idx="5145">
                  <c:v>6.9829999999999997</c:v>
                </c:pt>
                <c:pt idx="5146">
                  <c:v>6.9850000000000003</c:v>
                </c:pt>
                <c:pt idx="5147">
                  <c:v>6.9870000000000001</c:v>
                </c:pt>
                <c:pt idx="5148">
                  <c:v>6.9885000000000002</c:v>
                </c:pt>
                <c:pt idx="5149">
                  <c:v>6.9904999999999999</c:v>
                </c:pt>
                <c:pt idx="5150">
                  <c:v>6.992</c:v>
                </c:pt>
                <c:pt idx="5151">
                  <c:v>6.9939999999999998</c:v>
                </c:pt>
                <c:pt idx="5152">
                  <c:v>6.9954999999999998</c:v>
                </c:pt>
                <c:pt idx="5153">
                  <c:v>6.9969999999999999</c:v>
                </c:pt>
                <c:pt idx="5154">
                  <c:v>6.9984999999999999</c:v>
                </c:pt>
                <c:pt idx="5155">
                  <c:v>7.0010000000000003</c:v>
                </c:pt>
                <c:pt idx="5156">
                  <c:v>7.0025000000000004</c:v>
                </c:pt>
                <c:pt idx="5157">
                  <c:v>7.0045000000000002</c:v>
                </c:pt>
                <c:pt idx="5158">
                  <c:v>7.0065</c:v>
                </c:pt>
                <c:pt idx="5159">
                  <c:v>7.0084999999999997</c:v>
                </c:pt>
                <c:pt idx="5160">
                  <c:v>7.0105000000000004</c:v>
                </c:pt>
                <c:pt idx="5161">
                  <c:v>7.0119999999999996</c:v>
                </c:pt>
                <c:pt idx="5162">
                  <c:v>7.0134999999999996</c:v>
                </c:pt>
                <c:pt idx="5163">
                  <c:v>7.0149999999999997</c:v>
                </c:pt>
                <c:pt idx="5164">
                  <c:v>7.0170000000000003</c:v>
                </c:pt>
                <c:pt idx="5165">
                  <c:v>7.0185000000000004</c:v>
                </c:pt>
                <c:pt idx="5166">
                  <c:v>7.0209999999999999</c:v>
                </c:pt>
                <c:pt idx="5167">
                  <c:v>7.0225</c:v>
                </c:pt>
                <c:pt idx="5168">
                  <c:v>7.024</c:v>
                </c:pt>
                <c:pt idx="5169">
                  <c:v>7.0259999999999998</c:v>
                </c:pt>
                <c:pt idx="5170">
                  <c:v>7.0279999999999996</c:v>
                </c:pt>
                <c:pt idx="5171">
                  <c:v>7.0289999999999999</c:v>
                </c:pt>
                <c:pt idx="5172">
                  <c:v>7.0309999999999997</c:v>
                </c:pt>
                <c:pt idx="5173">
                  <c:v>7.0330000000000004</c:v>
                </c:pt>
                <c:pt idx="5174">
                  <c:v>7.0345000000000004</c:v>
                </c:pt>
                <c:pt idx="5175">
                  <c:v>7.0365000000000002</c:v>
                </c:pt>
                <c:pt idx="5176">
                  <c:v>7.0380000000000003</c:v>
                </c:pt>
                <c:pt idx="5177">
                  <c:v>7.04</c:v>
                </c:pt>
                <c:pt idx="5178">
                  <c:v>7.0415000000000001</c:v>
                </c:pt>
                <c:pt idx="5179">
                  <c:v>7.0434999999999999</c:v>
                </c:pt>
                <c:pt idx="5180">
                  <c:v>7.0449999999999999</c:v>
                </c:pt>
                <c:pt idx="5181">
                  <c:v>7.0469999999999997</c:v>
                </c:pt>
                <c:pt idx="5182">
                  <c:v>7.0484999999999998</c:v>
                </c:pt>
                <c:pt idx="5183">
                  <c:v>7.05</c:v>
                </c:pt>
                <c:pt idx="5184">
                  <c:v>7.0519999999999996</c:v>
                </c:pt>
                <c:pt idx="5185">
                  <c:v>7.0540000000000003</c:v>
                </c:pt>
                <c:pt idx="5186">
                  <c:v>7.0555000000000003</c:v>
                </c:pt>
                <c:pt idx="5187">
                  <c:v>7.0575000000000001</c:v>
                </c:pt>
                <c:pt idx="5188">
                  <c:v>7.0590000000000002</c:v>
                </c:pt>
                <c:pt idx="5189">
                  <c:v>7.0609999999999999</c:v>
                </c:pt>
                <c:pt idx="5190">
                  <c:v>7.0625</c:v>
                </c:pt>
                <c:pt idx="5191">
                  <c:v>7.0644999999999998</c:v>
                </c:pt>
                <c:pt idx="5192">
                  <c:v>7.0664999999999996</c:v>
                </c:pt>
                <c:pt idx="5193">
                  <c:v>7.0674999999999999</c:v>
                </c:pt>
                <c:pt idx="5194">
                  <c:v>7.0694999999999997</c:v>
                </c:pt>
                <c:pt idx="5195">
                  <c:v>7.0709999999999997</c:v>
                </c:pt>
                <c:pt idx="5196">
                  <c:v>7.0724999999999998</c:v>
                </c:pt>
                <c:pt idx="5197">
                  <c:v>7.0744999999999996</c:v>
                </c:pt>
                <c:pt idx="5198">
                  <c:v>7.0765000000000002</c:v>
                </c:pt>
                <c:pt idx="5199">
                  <c:v>7.0780000000000003</c:v>
                </c:pt>
                <c:pt idx="5200">
                  <c:v>7.08</c:v>
                </c:pt>
                <c:pt idx="5201">
                  <c:v>7.0819999999999999</c:v>
                </c:pt>
                <c:pt idx="5202">
                  <c:v>7.0834999999999999</c:v>
                </c:pt>
                <c:pt idx="5203">
                  <c:v>7.085</c:v>
                </c:pt>
                <c:pt idx="5204">
                  <c:v>7.0869999999999997</c:v>
                </c:pt>
                <c:pt idx="5205">
                  <c:v>7.0880000000000001</c:v>
                </c:pt>
                <c:pt idx="5206">
                  <c:v>7.09</c:v>
                </c:pt>
                <c:pt idx="5207">
                  <c:v>7.0914999999999999</c:v>
                </c:pt>
                <c:pt idx="5208">
                  <c:v>7.093</c:v>
                </c:pt>
                <c:pt idx="5209">
                  <c:v>7.0949999999999998</c:v>
                </c:pt>
                <c:pt idx="5210">
                  <c:v>7.0970000000000004</c:v>
                </c:pt>
                <c:pt idx="5211">
                  <c:v>7.0990000000000002</c:v>
                </c:pt>
                <c:pt idx="5212">
                  <c:v>7.1005000000000003</c:v>
                </c:pt>
                <c:pt idx="5213">
                  <c:v>7.1020000000000003</c:v>
                </c:pt>
                <c:pt idx="5214">
                  <c:v>7.1040000000000001</c:v>
                </c:pt>
                <c:pt idx="5215">
                  <c:v>7.1055000000000001</c:v>
                </c:pt>
                <c:pt idx="5216">
                  <c:v>7.1064999999999996</c:v>
                </c:pt>
                <c:pt idx="5217">
                  <c:v>7.1085000000000003</c:v>
                </c:pt>
                <c:pt idx="5218">
                  <c:v>7.11</c:v>
                </c:pt>
                <c:pt idx="5219">
                  <c:v>7.1120000000000001</c:v>
                </c:pt>
                <c:pt idx="5220">
                  <c:v>7.1139999999999999</c:v>
                </c:pt>
                <c:pt idx="5221">
                  <c:v>7.1159999999999997</c:v>
                </c:pt>
                <c:pt idx="5222">
                  <c:v>7.1174999999999997</c:v>
                </c:pt>
                <c:pt idx="5223">
                  <c:v>7.1195000000000004</c:v>
                </c:pt>
                <c:pt idx="5224">
                  <c:v>7.1210000000000004</c:v>
                </c:pt>
                <c:pt idx="5225">
                  <c:v>7.1224999999999996</c:v>
                </c:pt>
                <c:pt idx="5226">
                  <c:v>7.1245000000000003</c:v>
                </c:pt>
                <c:pt idx="5227">
                  <c:v>7.1265000000000001</c:v>
                </c:pt>
                <c:pt idx="5228">
                  <c:v>7.1280000000000001</c:v>
                </c:pt>
                <c:pt idx="5229">
                  <c:v>7.1295000000000002</c:v>
                </c:pt>
                <c:pt idx="5230">
                  <c:v>7.1315</c:v>
                </c:pt>
                <c:pt idx="5231">
                  <c:v>7.133</c:v>
                </c:pt>
                <c:pt idx="5232">
                  <c:v>7.1349999999999998</c:v>
                </c:pt>
                <c:pt idx="5233">
                  <c:v>7.1364999999999998</c:v>
                </c:pt>
                <c:pt idx="5234">
                  <c:v>7.1384999999999996</c:v>
                </c:pt>
                <c:pt idx="5235">
                  <c:v>7.1405000000000003</c:v>
                </c:pt>
                <c:pt idx="5236">
                  <c:v>7.1420000000000003</c:v>
                </c:pt>
                <c:pt idx="5237">
                  <c:v>7.1435000000000004</c:v>
                </c:pt>
                <c:pt idx="5238">
                  <c:v>7.1455000000000002</c:v>
                </c:pt>
                <c:pt idx="5239">
                  <c:v>7.1475</c:v>
                </c:pt>
                <c:pt idx="5240">
                  <c:v>7.149</c:v>
                </c:pt>
                <c:pt idx="5241">
                  <c:v>7.1509999999999998</c:v>
                </c:pt>
                <c:pt idx="5242">
                  <c:v>7.1524999999999999</c:v>
                </c:pt>
                <c:pt idx="5243">
                  <c:v>7.1539999999999999</c:v>
                </c:pt>
                <c:pt idx="5244">
                  <c:v>7.1559999999999997</c:v>
                </c:pt>
                <c:pt idx="5245">
                  <c:v>7.1574999999999998</c:v>
                </c:pt>
                <c:pt idx="5246">
                  <c:v>7.1589999999999998</c:v>
                </c:pt>
                <c:pt idx="5247">
                  <c:v>7.1604999999999999</c:v>
                </c:pt>
                <c:pt idx="5248">
                  <c:v>7.1624999999999996</c:v>
                </c:pt>
                <c:pt idx="5249">
                  <c:v>7.1645000000000003</c:v>
                </c:pt>
                <c:pt idx="5250">
                  <c:v>7.1665000000000001</c:v>
                </c:pt>
                <c:pt idx="5251">
                  <c:v>7.1684999999999999</c:v>
                </c:pt>
                <c:pt idx="5252">
                  <c:v>7.17</c:v>
                </c:pt>
                <c:pt idx="5253">
                  <c:v>7.1715</c:v>
                </c:pt>
                <c:pt idx="5254">
                  <c:v>7.173</c:v>
                </c:pt>
                <c:pt idx="5255">
                  <c:v>7.1745000000000001</c:v>
                </c:pt>
                <c:pt idx="5256">
                  <c:v>7.1764999999999999</c:v>
                </c:pt>
                <c:pt idx="5257">
                  <c:v>7.1775000000000002</c:v>
                </c:pt>
                <c:pt idx="5258">
                  <c:v>7.1790000000000003</c:v>
                </c:pt>
                <c:pt idx="5259">
                  <c:v>7.181</c:v>
                </c:pt>
                <c:pt idx="5260">
                  <c:v>7.1829999999999998</c:v>
                </c:pt>
                <c:pt idx="5261">
                  <c:v>7.1849999999999996</c:v>
                </c:pt>
                <c:pt idx="5262">
                  <c:v>7.1864999999999997</c:v>
                </c:pt>
                <c:pt idx="5263">
                  <c:v>7.1885000000000003</c:v>
                </c:pt>
                <c:pt idx="5264">
                  <c:v>7.1894999999999998</c:v>
                </c:pt>
                <c:pt idx="5265">
                  <c:v>7.1914999999999996</c:v>
                </c:pt>
                <c:pt idx="5266">
                  <c:v>7.1929999999999996</c:v>
                </c:pt>
                <c:pt idx="5267">
                  <c:v>7.1944999999999997</c:v>
                </c:pt>
                <c:pt idx="5268">
                  <c:v>7.1965000000000003</c:v>
                </c:pt>
                <c:pt idx="5269">
                  <c:v>7.1980000000000004</c:v>
                </c:pt>
                <c:pt idx="5270">
                  <c:v>7.1994999999999996</c:v>
                </c:pt>
                <c:pt idx="5271">
                  <c:v>7.2015000000000002</c:v>
                </c:pt>
                <c:pt idx="5272">
                  <c:v>7.2039999999999997</c:v>
                </c:pt>
                <c:pt idx="5273">
                  <c:v>7.2060000000000004</c:v>
                </c:pt>
                <c:pt idx="5274">
                  <c:v>7.2074999999999996</c:v>
                </c:pt>
                <c:pt idx="5275">
                  <c:v>7.2089999999999996</c:v>
                </c:pt>
                <c:pt idx="5276">
                  <c:v>7.2110000000000003</c:v>
                </c:pt>
                <c:pt idx="5277">
                  <c:v>7.2130000000000001</c:v>
                </c:pt>
                <c:pt idx="5278">
                  <c:v>7.2145000000000001</c:v>
                </c:pt>
                <c:pt idx="5279">
                  <c:v>7.2160000000000002</c:v>
                </c:pt>
                <c:pt idx="5280">
                  <c:v>7.2175000000000002</c:v>
                </c:pt>
                <c:pt idx="5281">
                  <c:v>7.2190000000000003</c:v>
                </c:pt>
                <c:pt idx="5282">
                  <c:v>7.2210000000000001</c:v>
                </c:pt>
                <c:pt idx="5283">
                  <c:v>7.2229999999999999</c:v>
                </c:pt>
                <c:pt idx="5284">
                  <c:v>7.2244999999999999</c:v>
                </c:pt>
                <c:pt idx="5285">
                  <c:v>7.2264999999999997</c:v>
                </c:pt>
                <c:pt idx="5286">
                  <c:v>7.2279999999999998</c:v>
                </c:pt>
                <c:pt idx="5287">
                  <c:v>7.23</c:v>
                </c:pt>
                <c:pt idx="5288">
                  <c:v>7.2314999999999996</c:v>
                </c:pt>
                <c:pt idx="5289">
                  <c:v>7.2335000000000003</c:v>
                </c:pt>
                <c:pt idx="5290">
                  <c:v>7.2344999999999997</c:v>
                </c:pt>
                <c:pt idx="5291">
                  <c:v>7.2365000000000004</c:v>
                </c:pt>
                <c:pt idx="5292">
                  <c:v>7.2374999999999998</c:v>
                </c:pt>
                <c:pt idx="5293">
                  <c:v>7.2394999999999996</c:v>
                </c:pt>
                <c:pt idx="5294">
                  <c:v>7.242</c:v>
                </c:pt>
                <c:pt idx="5295">
                  <c:v>7.2435</c:v>
                </c:pt>
                <c:pt idx="5296">
                  <c:v>7.2450000000000001</c:v>
                </c:pt>
                <c:pt idx="5297">
                  <c:v>7.2469999999999999</c:v>
                </c:pt>
                <c:pt idx="5298">
                  <c:v>7.2489999999999997</c:v>
                </c:pt>
                <c:pt idx="5299">
                  <c:v>7.2510000000000003</c:v>
                </c:pt>
                <c:pt idx="5300">
                  <c:v>7.2519999999999998</c:v>
                </c:pt>
                <c:pt idx="5301">
                  <c:v>7.2539999999999996</c:v>
                </c:pt>
                <c:pt idx="5302">
                  <c:v>7.2549999999999999</c:v>
                </c:pt>
                <c:pt idx="5303">
                  <c:v>7.2569999999999997</c:v>
                </c:pt>
                <c:pt idx="5304">
                  <c:v>7.2584999999999997</c:v>
                </c:pt>
                <c:pt idx="5305">
                  <c:v>7.2605000000000004</c:v>
                </c:pt>
                <c:pt idx="5306">
                  <c:v>7.2619999999999996</c:v>
                </c:pt>
                <c:pt idx="5307">
                  <c:v>7.2640000000000002</c:v>
                </c:pt>
                <c:pt idx="5308">
                  <c:v>7.266</c:v>
                </c:pt>
                <c:pt idx="5309">
                  <c:v>7.2675000000000001</c:v>
                </c:pt>
                <c:pt idx="5310">
                  <c:v>7.2694999999999999</c:v>
                </c:pt>
                <c:pt idx="5311">
                  <c:v>7.2709999999999999</c:v>
                </c:pt>
                <c:pt idx="5312">
                  <c:v>7.2725</c:v>
                </c:pt>
                <c:pt idx="5313">
                  <c:v>7.274</c:v>
                </c:pt>
                <c:pt idx="5314">
                  <c:v>7.2759999999999998</c:v>
                </c:pt>
                <c:pt idx="5315">
                  <c:v>7.2774999999999999</c:v>
                </c:pt>
                <c:pt idx="5316">
                  <c:v>7.2789999999999999</c:v>
                </c:pt>
                <c:pt idx="5317">
                  <c:v>7.2809999999999997</c:v>
                </c:pt>
                <c:pt idx="5318">
                  <c:v>7.2824999999999998</c:v>
                </c:pt>
                <c:pt idx="5319">
                  <c:v>7.2845000000000004</c:v>
                </c:pt>
                <c:pt idx="5320">
                  <c:v>7.2865000000000002</c:v>
                </c:pt>
                <c:pt idx="5321">
                  <c:v>7.2885</c:v>
                </c:pt>
                <c:pt idx="5322">
                  <c:v>7.29</c:v>
                </c:pt>
                <c:pt idx="5323">
                  <c:v>7.2919999999999998</c:v>
                </c:pt>
                <c:pt idx="5324">
                  <c:v>7.2934999999999999</c:v>
                </c:pt>
                <c:pt idx="5325">
                  <c:v>7.2949999999999999</c:v>
                </c:pt>
                <c:pt idx="5326">
                  <c:v>7.2965</c:v>
                </c:pt>
                <c:pt idx="5327">
                  <c:v>7.2984999999999998</c:v>
                </c:pt>
                <c:pt idx="5328">
                  <c:v>7.3</c:v>
                </c:pt>
                <c:pt idx="5329">
                  <c:v>7.3019999999999996</c:v>
                </c:pt>
                <c:pt idx="5330">
                  <c:v>7.3034999999999997</c:v>
                </c:pt>
                <c:pt idx="5331">
                  <c:v>7.3055000000000003</c:v>
                </c:pt>
                <c:pt idx="5332">
                  <c:v>7.3075000000000001</c:v>
                </c:pt>
                <c:pt idx="5333">
                  <c:v>7.3090000000000002</c:v>
                </c:pt>
                <c:pt idx="5334">
                  <c:v>7.3109999999999999</c:v>
                </c:pt>
                <c:pt idx="5335">
                  <c:v>7.3129999999999997</c:v>
                </c:pt>
                <c:pt idx="5336">
                  <c:v>7.3140000000000001</c:v>
                </c:pt>
                <c:pt idx="5337">
                  <c:v>7.3159999999999998</c:v>
                </c:pt>
                <c:pt idx="5338">
                  <c:v>7.3174999999999999</c:v>
                </c:pt>
                <c:pt idx="5339">
                  <c:v>7.319</c:v>
                </c:pt>
                <c:pt idx="5340">
                  <c:v>7.3209999999999997</c:v>
                </c:pt>
                <c:pt idx="5341">
                  <c:v>7.3230000000000004</c:v>
                </c:pt>
                <c:pt idx="5342">
                  <c:v>7.3239999999999998</c:v>
                </c:pt>
                <c:pt idx="5343">
                  <c:v>7.3259999999999996</c:v>
                </c:pt>
                <c:pt idx="5344">
                  <c:v>7.3280000000000003</c:v>
                </c:pt>
                <c:pt idx="5345">
                  <c:v>7.3289999999999997</c:v>
                </c:pt>
                <c:pt idx="5346">
                  <c:v>7.3310000000000004</c:v>
                </c:pt>
                <c:pt idx="5347">
                  <c:v>7.3330000000000002</c:v>
                </c:pt>
                <c:pt idx="5348">
                  <c:v>7.3339999999999996</c:v>
                </c:pt>
                <c:pt idx="5349">
                  <c:v>7.3360000000000003</c:v>
                </c:pt>
                <c:pt idx="5350">
                  <c:v>7.3375000000000004</c:v>
                </c:pt>
                <c:pt idx="5351">
                  <c:v>7.3395000000000001</c:v>
                </c:pt>
                <c:pt idx="5352">
                  <c:v>7.3410000000000002</c:v>
                </c:pt>
                <c:pt idx="5353">
                  <c:v>7.343</c:v>
                </c:pt>
                <c:pt idx="5354">
                  <c:v>7.3449999999999998</c:v>
                </c:pt>
                <c:pt idx="5355">
                  <c:v>7.3460000000000001</c:v>
                </c:pt>
                <c:pt idx="5356">
                  <c:v>7.3479999999999999</c:v>
                </c:pt>
                <c:pt idx="5357">
                  <c:v>7.3494999999999999</c:v>
                </c:pt>
                <c:pt idx="5358">
                  <c:v>7.3514999999999997</c:v>
                </c:pt>
                <c:pt idx="5359">
                  <c:v>7.3535000000000004</c:v>
                </c:pt>
                <c:pt idx="5360">
                  <c:v>7.3544999999999998</c:v>
                </c:pt>
                <c:pt idx="5361">
                  <c:v>7.3564999999999996</c:v>
                </c:pt>
                <c:pt idx="5362">
                  <c:v>7.3585000000000003</c:v>
                </c:pt>
                <c:pt idx="5363">
                  <c:v>7.36</c:v>
                </c:pt>
                <c:pt idx="5364">
                  <c:v>7.3620000000000001</c:v>
                </c:pt>
                <c:pt idx="5365">
                  <c:v>7.3635000000000002</c:v>
                </c:pt>
                <c:pt idx="5366">
                  <c:v>7.3654999999999999</c:v>
                </c:pt>
                <c:pt idx="5367">
                  <c:v>7.3674999999999997</c:v>
                </c:pt>
                <c:pt idx="5368">
                  <c:v>7.3689999999999998</c:v>
                </c:pt>
                <c:pt idx="5369">
                  <c:v>7.3704999999999998</c:v>
                </c:pt>
                <c:pt idx="5370">
                  <c:v>7.3724999999999996</c:v>
                </c:pt>
                <c:pt idx="5371">
                  <c:v>7.3739999999999997</c:v>
                </c:pt>
                <c:pt idx="5372">
                  <c:v>7.3754999999999997</c:v>
                </c:pt>
                <c:pt idx="5373">
                  <c:v>7.3775000000000004</c:v>
                </c:pt>
                <c:pt idx="5374">
                  <c:v>7.3795000000000002</c:v>
                </c:pt>
                <c:pt idx="5375">
                  <c:v>7.3810000000000002</c:v>
                </c:pt>
                <c:pt idx="5376">
                  <c:v>7.3825000000000003</c:v>
                </c:pt>
                <c:pt idx="5377">
                  <c:v>7.3845000000000001</c:v>
                </c:pt>
                <c:pt idx="5378">
                  <c:v>7.3864999999999998</c:v>
                </c:pt>
                <c:pt idx="5379">
                  <c:v>7.3879999999999999</c:v>
                </c:pt>
                <c:pt idx="5380">
                  <c:v>7.39</c:v>
                </c:pt>
                <c:pt idx="5381">
                  <c:v>7.3914999999999997</c:v>
                </c:pt>
                <c:pt idx="5382">
                  <c:v>7.3935000000000004</c:v>
                </c:pt>
                <c:pt idx="5383">
                  <c:v>7.3949999999999996</c:v>
                </c:pt>
                <c:pt idx="5384">
                  <c:v>7.3964999999999996</c:v>
                </c:pt>
                <c:pt idx="5385">
                  <c:v>7.3979999999999997</c:v>
                </c:pt>
                <c:pt idx="5386">
                  <c:v>7.3994999999999997</c:v>
                </c:pt>
                <c:pt idx="5387">
                  <c:v>7.4009999999999998</c:v>
                </c:pt>
                <c:pt idx="5388">
                  <c:v>7.4029999999999996</c:v>
                </c:pt>
                <c:pt idx="5389">
                  <c:v>7.4039999999999999</c:v>
                </c:pt>
                <c:pt idx="5390">
                  <c:v>7.4065000000000003</c:v>
                </c:pt>
                <c:pt idx="5391">
                  <c:v>7.4080000000000004</c:v>
                </c:pt>
                <c:pt idx="5392">
                  <c:v>7.4095000000000004</c:v>
                </c:pt>
                <c:pt idx="5393">
                  <c:v>7.4109999999999996</c:v>
                </c:pt>
                <c:pt idx="5394">
                  <c:v>7.4130000000000003</c:v>
                </c:pt>
                <c:pt idx="5395">
                  <c:v>7.4145000000000003</c:v>
                </c:pt>
                <c:pt idx="5396">
                  <c:v>7.4160000000000004</c:v>
                </c:pt>
                <c:pt idx="5397">
                  <c:v>7.4175000000000004</c:v>
                </c:pt>
                <c:pt idx="5398">
                  <c:v>7.4195000000000002</c:v>
                </c:pt>
                <c:pt idx="5399">
                  <c:v>7.4210000000000003</c:v>
                </c:pt>
                <c:pt idx="5400">
                  <c:v>7.4225000000000003</c:v>
                </c:pt>
                <c:pt idx="5401">
                  <c:v>7.4245000000000001</c:v>
                </c:pt>
                <c:pt idx="5402">
                  <c:v>7.4264999999999999</c:v>
                </c:pt>
                <c:pt idx="5403">
                  <c:v>7.4284999999999997</c:v>
                </c:pt>
                <c:pt idx="5404">
                  <c:v>7.43</c:v>
                </c:pt>
                <c:pt idx="5405">
                  <c:v>7.431</c:v>
                </c:pt>
                <c:pt idx="5406">
                  <c:v>7.4329999999999998</c:v>
                </c:pt>
                <c:pt idx="5407">
                  <c:v>7.4344999999999999</c:v>
                </c:pt>
                <c:pt idx="5408">
                  <c:v>7.4359999999999999</c:v>
                </c:pt>
                <c:pt idx="5409">
                  <c:v>7.4375</c:v>
                </c:pt>
                <c:pt idx="5410">
                  <c:v>7.4390000000000001</c:v>
                </c:pt>
                <c:pt idx="5411">
                  <c:v>7.4414999999999996</c:v>
                </c:pt>
                <c:pt idx="5412">
                  <c:v>7.4435000000000002</c:v>
                </c:pt>
                <c:pt idx="5413">
                  <c:v>7.4455</c:v>
                </c:pt>
                <c:pt idx="5414">
                  <c:v>7.4474999999999998</c:v>
                </c:pt>
                <c:pt idx="5415">
                  <c:v>7.4494999999999996</c:v>
                </c:pt>
                <c:pt idx="5416">
                  <c:v>7.4515000000000002</c:v>
                </c:pt>
                <c:pt idx="5417">
                  <c:v>7.4524999999999997</c:v>
                </c:pt>
                <c:pt idx="5418">
                  <c:v>7.4545000000000003</c:v>
                </c:pt>
                <c:pt idx="5419">
                  <c:v>7.4565000000000001</c:v>
                </c:pt>
                <c:pt idx="5420">
                  <c:v>7.4580000000000002</c:v>
                </c:pt>
                <c:pt idx="5421">
                  <c:v>7.46</c:v>
                </c:pt>
                <c:pt idx="5422">
                  <c:v>7.4619999999999997</c:v>
                </c:pt>
                <c:pt idx="5423">
                  <c:v>7.4640000000000004</c:v>
                </c:pt>
                <c:pt idx="5424">
                  <c:v>7.4660000000000002</c:v>
                </c:pt>
                <c:pt idx="5425">
                  <c:v>7.4675000000000002</c:v>
                </c:pt>
                <c:pt idx="5426">
                  <c:v>7.4690000000000003</c:v>
                </c:pt>
                <c:pt idx="5427">
                  <c:v>7.4714999999999998</c:v>
                </c:pt>
                <c:pt idx="5428">
                  <c:v>7.4725000000000001</c:v>
                </c:pt>
                <c:pt idx="5429">
                  <c:v>7.4744999999999999</c:v>
                </c:pt>
                <c:pt idx="5430">
                  <c:v>7.476</c:v>
                </c:pt>
                <c:pt idx="5431">
                  <c:v>7.4779999999999998</c:v>
                </c:pt>
                <c:pt idx="5432">
                  <c:v>7.48</c:v>
                </c:pt>
                <c:pt idx="5433">
                  <c:v>7.4814999999999996</c:v>
                </c:pt>
                <c:pt idx="5434">
                  <c:v>7.4829999999999997</c:v>
                </c:pt>
                <c:pt idx="5435">
                  <c:v>7.4850000000000003</c:v>
                </c:pt>
                <c:pt idx="5436">
                  <c:v>7.4870000000000001</c:v>
                </c:pt>
                <c:pt idx="5437">
                  <c:v>7.4889999999999999</c:v>
                </c:pt>
                <c:pt idx="5438">
                  <c:v>7.4909999999999997</c:v>
                </c:pt>
                <c:pt idx="5439">
                  <c:v>7.492</c:v>
                </c:pt>
                <c:pt idx="5440">
                  <c:v>7.4939999999999998</c:v>
                </c:pt>
                <c:pt idx="5441">
                  <c:v>7.4954999999999998</c:v>
                </c:pt>
                <c:pt idx="5442">
                  <c:v>7.4969999999999999</c:v>
                </c:pt>
                <c:pt idx="5443">
                  <c:v>7.4995000000000003</c:v>
                </c:pt>
                <c:pt idx="5444">
                  <c:v>7.5010000000000003</c:v>
                </c:pt>
                <c:pt idx="5445">
                  <c:v>7.5025000000000004</c:v>
                </c:pt>
                <c:pt idx="5446">
                  <c:v>7.5045000000000002</c:v>
                </c:pt>
                <c:pt idx="5447">
                  <c:v>7.5065</c:v>
                </c:pt>
                <c:pt idx="5448">
                  <c:v>7.508</c:v>
                </c:pt>
                <c:pt idx="5449">
                  <c:v>7.51</c:v>
                </c:pt>
                <c:pt idx="5450">
                  <c:v>7.5114999999999998</c:v>
                </c:pt>
                <c:pt idx="5451">
                  <c:v>7.5134999999999996</c:v>
                </c:pt>
                <c:pt idx="5452">
                  <c:v>7.5149999999999997</c:v>
                </c:pt>
                <c:pt idx="5453">
                  <c:v>7.5170000000000003</c:v>
                </c:pt>
                <c:pt idx="5454">
                  <c:v>7.5185000000000004</c:v>
                </c:pt>
                <c:pt idx="5455">
                  <c:v>7.5205000000000002</c:v>
                </c:pt>
                <c:pt idx="5456">
                  <c:v>7.5225</c:v>
                </c:pt>
                <c:pt idx="5457">
                  <c:v>7.524</c:v>
                </c:pt>
                <c:pt idx="5458">
                  <c:v>7.5259999999999998</c:v>
                </c:pt>
                <c:pt idx="5459">
                  <c:v>7.5279999999999996</c:v>
                </c:pt>
                <c:pt idx="5460">
                  <c:v>7.53</c:v>
                </c:pt>
                <c:pt idx="5461">
                  <c:v>7.5315000000000003</c:v>
                </c:pt>
                <c:pt idx="5462">
                  <c:v>7.5335000000000001</c:v>
                </c:pt>
                <c:pt idx="5463">
                  <c:v>7.5350000000000001</c:v>
                </c:pt>
                <c:pt idx="5464">
                  <c:v>7.5374999999999996</c:v>
                </c:pt>
                <c:pt idx="5465">
                  <c:v>7.5395000000000003</c:v>
                </c:pt>
                <c:pt idx="5466">
                  <c:v>7.5410000000000004</c:v>
                </c:pt>
                <c:pt idx="5467">
                  <c:v>7.5430000000000001</c:v>
                </c:pt>
                <c:pt idx="5468">
                  <c:v>7.5445000000000002</c:v>
                </c:pt>
                <c:pt idx="5469">
                  <c:v>7.5465</c:v>
                </c:pt>
                <c:pt idx="5470">
                  <c:v>7.548</c:v>
                </c:pt>
                <c:pt idx="5471">
                  <c:v>7.55</c:v>
                </c:pt>
                <c:pt idx="5472">
                  <c:v>7.5519999999999996</c:v>
                </c:pt>
                <c:pt idx="5473">
                  <c:v>7.5540000000000003</c:v>
                </c:pt>
                <c:pt idx="5474">
                  <c:v>7.5555000000000003</c:v>
                </c:pt>
                <c:pt idx="5475">
                  <c:v>7.5575000000000001</c:v>
                </c:pt>
                <c:pt idx="5476">
                  <c:v>7.5590000000000002</c:v>
                </c:pt>
                <c:pt idx="5477">
                  <c:v>7.5605000000000002</c:v>
                </c:pt>
                <c:pt idx="5478">
                  <c:v>7.5625</c:v>
                </c:pt>
                <c:pt idx="5479">
                  <c:v>7.5640000000000001</c:v>
                </c:pt>
                <c:pt idx="5480">
                  <c:v>7.5659999999999998</c:v>
                </c:pt>
                <c:pt idx="5481">
                  <c:v>7.5674999999999999</c:v>
                </c:pt>
                <c:pt idx="5482">
                  <c:v>7.5694999999999997</c:v>
                </c:pt>
                <c:pt idx="5483">
                  <c:v>7.5709999999999997</c:v>
                </c:pt>
                <c:pt idx="5484">
                  <c:v>7.5724999999999998</c:v>
                </c:pt>
                <c:pt idx="5485">
                  <c:v>7.5750000000000002</c:v>
                </c:pt>
                <c:pt idx="5486">
                  <c:v>7.577</c:v>
                </c:pt>
                <c:pt idx="5487">
                  <c:v>7.5789999999999997</c:v>
                </c:pt>
                <c:pt idx="5488">
                  <c:v>7.58</c:v>
                </c:pt>
                <c:pt idx="5489">
                  <c:v>7.5819999999999999</c:v>
                </c:pt>
                <c:pt idx="5490">
                  <c:v>7.5839999999999996</c:v>
                </c:pt>
                <c:pt idx="5491">
                  <c:v>7.5854999999999997</c:v>
                </c:pt>
                <c:pt idx="5492">
                  <c:v>7.5869999999999997</c:v>
                </c:pt>
                <c:pt idx="5493">
                  <c:v>7.5890000000000004</c:v>
                </c:pt>
                <c:pt idx="5494">
                  <c:v>7.5910000000000002</c:v>
                </c:pt>
                <c:pt idx="5495">
                  <c:v>7.5925000000000002</c:v>
                </c:pt>
                <c:pt idx="5496">
                  <c:v>7.5945</c:v>
                </c:pt>
                <c:pt idx="5497">
                  <c:v>7.5960000000000001</c:v>
                </c:pt>
                <c:pt idx="5498">
                  <c:v>7.5979999999999999</c:v>
                </c:pt>
                <c:pt idx="5499">
                  <c:v>7.6</c:v>
                </c:pt>
                <c:pt idx="5500">
                  <c:v>7.6020000000000003</c:v>
                </c:pt>
                <c:pt idx="5501">
                  <c:v>7.6040000000000001</c:v>
                </c:pt>
                <c:pt idx="5502">
                  <c:v>7.6050000000000004</c:v>
                </c:pt>
                <c:pt idx="5503">
                  <c:v>7.6070000000000002</c:v>
                </c:pt>
                <c:pt idx="5504">
                  <c:v>7.6085000000000003</c:v>
                </c:pt>
                <c:pt idx="5505">
                  <c:v>7.6105</c:v>
                </c:pt>
                <c:pt idx="5506">
                  <c:v>7.6120000000000001</c:v>
                </c:pt>
                <c:pt idx="5507">
                  <c:v>7.6139999999999999</c:v>
                </c:pt>
                <c:pt idx="5508">
                  <c:v>7.6159999999999997</c:v>
                </c:pt>
                <c:pt idx="5509">
                  <c:v>7.6180000000000003</c:v>
                </c:pt>
                <c:pt idx="5510">
                  <c:v>7.62</c:v>
                </c:pt>
                <c:pt idx="5511">
                  <c:v>7.6210000000000004</c:v>
                </c:pt>
                <c:pt idx="5512">
                  <c:v>7.6230000000000002</c:v>
                </c:pt>
                <c:pt idx="5513">
                  <c:v>7.625</c:v>
                </c:pt>
                <c:pt idx="5514">
                  <c:v>7.6269999999999998</c:v>
                </c:pt>
                <c:pt idx="5515">
                  <c:v>7.6284999999999998</c:v>
                </c:pt>
                <c:pt idx="5516">
                  <c:v>7.63</c:v>
                </c:pt>
                <c:pt idx="5517">
                  <c:v>7.6319999999999997</c:v>
                </c:pt>
                <c:pt idx="5518">
                  <c:v>7.6340000000000003</c:v>
                </c:pt>
                <c:pt idx="5519">
                  <c:v>7.6349999999999998</c:v>
                </c:pt>
                <c:pt idx="5520">
                  <c:v>7.6369999999999996</c:v>
                </c:pt>
                <c:pt idx="5521">
                  <c:v>7.6390000000000002</c:v>
                </c:pt>
                <c:pt idx="5522">
                  <c:v>7.641</c:v>
                </c:pt>
                <c:pt idx="5523">
                  <c:v>7.6425000000000001</c:v>
                </c:pt>
                <c:pt idx="5524">
                  <c:v>7.6440000000000001</c:v>
                </c:pt>
                <c:pt idx="5525">
                  <c:v>7.6459999999999999</c:v>
                </c:pt>
                <c:pt idx="5526">
                  <c:v>7.6475</c:v>
                </c:pt>
                <c:pt idx="5527">
                  <c:v>7.6494999999999997</c:v>
                </c:pt>
                <c:pt idx="5528">
                  <c:v>7.6509999999999998</c:v>
                </c:pt>
                <c:pt idx="5529">
                  <c:v>7.6524999999999999</c:v>
                </c:pt>
                <c:pt idx="5530">
                  <c:v>7.6539999999999999</c:v>
                </c:pt>
                <c:pt idx="5531">
                  <c:v>7.6559999999999997</c:v>
                </c:pt>
                <c:pt idx="5532">
                  <c:v>7.6574999999999998</c:v>
                </c:pt>
                <c:pt idx="5533">
                  <c:v>7.6589999999999998</c:v>
                </c:pt>
                <c:pt idx="5534">
                  <c:v>7.6604999999999999</c:v>
                </c:pt>
              </c:numCache>
            </c:numRef>
          </c:xVal>
          <c:yVal>
            <c:numRef>
              <c:f>'2H10-3 - F'!$AF$3:$AF$10003</c:f>
              <c:numCache>
                <c:formatCode>General</c:formatCode>
                <c:ptCount val="10001"/>
                <c:pt idx="0">
                  <c:v>0</c:v>
                </c:pt>
                <c:pt idx="1">
                  <c:v>114.3</c:v>
                </c:pt>
                <c:pt idx="2">
                  <c:v>203.4</c:v>
                </c:pt>
                <c:pt idx="3">
                  <c:v>247.7</c:v>
                </c:pt>
                <c:pt idx="4">
                  <c:v>292</c:v>
                </c:pt>
                <c:pt idx="5">
                  <c:v>336.2</c:v>
                </c:pt>
                <c:pt idx="6">
                  <c:v>380.3</c:v>
                </c:pt>
                <c:pt idx="7">
                  <c:v>424.3</c:v>
                </c:pt>
                <c:pt idx="8">
                  <c:v>468.3</c:v>
                </c:pt>
                <c:pt idx="9">
                  <c:v>512.1</c:v>
                </c:pt>
                <c:pt idx="10">
                  <c:v>599</c:v>
                </c:pt>
                <c:pt idx="11">
                  <c:v>640.1</c:v>
                </c:pt>
                <c:pt idx="12">
                  <c:v>680.7</c:v>
                </c:pt>
                <c:pt idx="13">
                  <c:v>720.9</c:v>
                </c:pt>
                <c:pt idx="14">
                  <c:v>760.6</c:v>
                </c:pt>
                <c:pt idx="15">
                  <c:v>838.5</c:v>
                </c:pt>
                <c:pt idx="16">
                  <c:v>914.2</c:v>
                </c:pt>
                <c:pt idx="17">
                  <c:v>951.5</c:v>
                </c:pt>
                <c:pt idx="18">
                  <c:v>988.2</c:v>
                </c:pt>
                <c:pt idx="19">
                  <c:v>1024.7</c:v>
                </c:pt>
                <c:pt idx="20">
                  <c:v>1061.4000000000001</c:v>
                </c:pt>
                <c:pt idx="21">
                  <c:v>1097.3</c:v>
                </c:pt>
                <c:pt idx="22">
                  <c:v>1133</c:v>
                </c:pt>
                <c:pt idx="23">
                  <c:v>1168.2</c:v>
                </c:pt>
                <c:pt idx="24">
                  <c:v>1203.2</c:v>
                </c:pt>
                <c:pt idx="25">
                  <c:v>1272.5</c:v>
                </c:pt>
                <c:pt idx="26">
                  <c:v>1306.9000000000001</c:v>
                </c:pt>
                <c:pt idx="27">
                  <c:v>1341.2</c:v>
                </c:pt>
                <c:pt idx="28">
                  <c:v>1375.3</c:v>
                </c:pt>
                <c:pt idx="29">
                  <c:v>1409.4</c:v>
                </c:pt>
                <c:pt idx="30">
                  <c:v>1443.6</c:v>
                </c:pt>
                <c:pt idx="31">
                  <c:v>1512.1</c:v>
                </c:pt>
                <c:pt idx="32">
                  <c:v>1546.5</c:v>
                </c:pt>
                <c:pt idx="33">
                  <c:v>1581</c:v>
                </c:pt>
                <c:pt idx="34">
                  <c:v>1615.7</c:v>
                </c:pt>
                <c:pt idx="35">
                  <c:v>1685.1</c:v>
                </c:pt>
                <c:pt idx="36">
                  <c:v>1719.8</c:v>
                </c:pt>
                <c:pt idx="37">
                  <c:v>1754.4</c:v>
                </c:pt>
                <c:pt idx="38">
                  <c:v>1788.7</c:v>
                </c:pt>
                <c:pt idx="39">
                  <c:v>1856</c:v>
                </c:pt>
                <c:pt idx="40">
                  <c:v>1888.8</c:v>
                </c:pt>
                <c:pt idx="41">
                  <c:v>1921.2</c:v>
                </c:pt>
                <c:pt idx="42">
                  <c:v>1952.8</c:v>
                </c:pt>
                <c:pt idx="43">
                  <c:v>1983.7</c:v>
                </c:pt>
                <c:pt idx="44">
                  <c:v>2014</c:v>
                </c:pt>
                <c:pt idx="45">
                  <c:v>2043.6</c:v>
                </c:pt>
                <c:pt idx="46">
                  <c:v>2072.6</c:v>
                </c:pt>
                <c:pt idx="47">
                  <c:v>2101.1999999999998</c:v>
                </c:pt>
                <c:pt idx="48">
                  <c:v>2129.1999999999998</c:v>
                </c:pt>
                <c:pt idx="49">
                  <c:v>2156.8000000000002</c:v>
                </c:pt>
                <c:pt idx="50">
                  <c:v>2184.3000000000002</c:v>
                </c:pt>
                <c:pt idx="51">
                  <c:v>2211.5</c:v>
                </c:pt>
                <c:pt idx="52">
                  <c:v>2238.9</c:v>
                </c:pt>
                <c:pt idx="53">
                  <c:v>2266.3000000000002</c:v>
                </c:pt>
                <c:pt idx="54">
                  <c:v>2293.9</c:v>
                </c:pt>
                <c:pt idx="55">
                  <c:v>2322.1</c:v>
                </c:pt>
                <c:pt idx="56">
                  <c:v>2350.5</c:v>
                </c:pt>
                <c:pt idx="57">
                  <c:v>2379.4</c:v>
                </c:pt>
                <c:pt idx="58">
                  <c:v>2408.8000000000002</c:v>
                </c:pt>
                <c:pt idx="59">
                  <c:v>2438.6999999999998</c:v>
                </c:pt>
                <c:pt idx="60">
                  <c:v>2469</c:v>
                </c:pt>
                <c:pt idx="61">
                  <c:v>2499.9</c:v>
                </c:pt>
                <c:pt idx="62">
                  <c:v>2531.9</c:v>
                </c:pt>
                <c:pt idx="63">
                  <c:v>2563.4</c:v>
                </c:pt>
                <c:pt idx="64">
                  <c:v>2595.4</c:v>
                </c:pt>
                <c:pt idx="65">
                  <c:v>2627.7</c:v>
                </c:pt>
                <c:pt idx="66">
                  <c:v>2660.4</c:v>
                </c:pt>
                <c:pt idx="67">
                  <c:v>2693.5</c:v>
                </c:pt>
                <c:pt idx="68">
                  <c:v>2727.1</c:v>
                </c:pt>
                <c:pt idx="69">
                  <c:v>2760.8</c:v>
                </c:pt>
                <c:pt idx="70">
                  <c:v>2794.8</c:v>
                </c:pt>
                <c:pt idx="71">
                  <c:v>2829.1</c:v>
                </c:pt>
                <c:pt idx="72">
                  <c:v>2863.9</c:v>
                </c:pt>
                <c:pt idx="73">
                  <c:v>2899</c:v>
                </c:pt>
                <c:pt idx="74">
                  <c:v>2934.6</c:v>
                </c:pt>
                <c:pt idx="75">
                  <c:v>2970.6</c:v>
                </c:pt>
                <c:pt idx="76">
                  <c:v>3007.1</c:v>
                </c:pt>
                <c:pt idx="77">
                  <c:v>3044</c:v>
                </c:pt>
                <c:pt idx="78">
                  <c:v>3081.2</c:v>
                </c:pt>
                <c:pt idx="79">
                  <c:v>3118.8</c:v>
                </c:pt>
                <c:pt idx="80">
                  <c:v>3156.8</c:v>
                </c:pt>
                <c:pt idx="81">
                  <c:v>3195.1</c:v>
                </c:pt>
                <c:pt idx="82">
                  <c:v>3233.7</c:v>
                </c:pt>
                <c:pt idx="83">
                  <c:v>3272.7</c:v>
                </c:pt>
                <c:pt idx="84">
                  <c:v>3311.9</c:v>
                </c:pt>
                <c:pt idx="85">
                  <c:v>3351.2</c:v>
                </c:pt>
                <c:pt idx="86">
                  <c:v>3390.5</c:v>
                </c:pt>
                <c:pt idx="87">
                  <c:v>3429.2</c:v>
                </c:pt>
                <c:pt idx="88">
                  <c:v>3468.6</c:v>
                </c:pt>
                <c:pt idx="89">
                  <c:v>3506.8</c:v>
                </c:pt>
                <c:pt idx="90">
                  <c:v>3545.3</c:v>
                </c:pt>
                <c:pt idx="91">
                  <c:v>3583.4</c:v>
                </c:pt>
                <c:pt idx="92">
                  <c:v>3621.3</c:v>
                </c:pt>
                <c:pt idx="93">
                  <c:v>3658.6</c:v>
                </c:pt>
                <c:pt idx="94">
                  <c:v>3696.3</c:v>
                </c:pt>
                <c:pt idx="95">
                  <c:v>3768.9</c:v>
                </c:pt>
                <c:pt idx="96">
                  <c:v>3804.3</c:v>
                </c:pt>
                <c:pt idx="97">
                  <c:v>3840.2</c:v>
                </c:pt>
                <c:pt idx="98">
                  <c:v>3875.9</c:v>
                </c:pt>
                <c:pt idx="99">
                  <c:v>3911.5</c:v>
                </c:pt>
                <c:pt idx="100">
                  <c:v>3947</c:v>
                </c:pt>
                <c:pt idx="101">
                  <c:v>3982.5</c:v>
                </c:pt>
                <c:pt idx="102">
                  <c:v>4017.9</c:v>
                </c:pt>
                <c:pt idx="103">
                  <c:v>4053.3</c:v>
                </c:pt>
                <c:pt idx="104">
                  <c:v>4124.3</c:v>
                </c:pt>
                <c:pt idx="105">
                  <c:v>4159.8</c:v>
                </c:pt>
                <c:pt idx="106">
                  <c:v>4195.5</c:v>
                </c:pt>
                <c:pt idx="107">
                  <c:v>4231.3</c:v>
                </c:pt>
                <c:pt idx="108">
                  <c:v>4267.1000000000004</c:v>
                </c:pt>
                <c:pt idx="109">
                  <c:v>4303</c:v>
                </c:pt>
                <c:pt idx="110">
                  <c:v>4375</c:v>
                </c:pt>
                <c:pt idx="111">
                  <c:v>4447</c:v>
                </c:pt>
                <c:pt idx="112">
                  <c:v>4518.8999999999996</c:v>
                </c:pt>
                <c:pt idx="113">
                  <c:v>4590.6000000000004</c:v>
                </c:pt>
                <c:pt idx="114">
                  <c:v>4626.3999999999996</c:v>
                </c:pt>
                <c:pt idx="115">
                  <c:v>4662</c:v>
                </c:pt>
                <c:pt idx="116">
                  <c:v>4697.6000000000004</c:v>
                </c:pt>
                <c:pt idx="117">
                  <c:v>4733.2</c:v>
                </c:pt>
                <c:pt idx="118">
                  <c:v>4803.8999999999996</c:v>
                </c:pt>
                <c:pt idx="119">
                  <c:v>4874</c:v>
                </c:pt>
                <c:pt idx="120">
                  <c:v>4943.7</c:v>
                </c:pt>
                <c:pt idx="121">
                  <c:v>5013</c:v>
                </c:pt>
                <c:pt idx="122">
                  <c:v>5047.5</c:v>
                </c:pt>
                <c:pt idx="123">
                  <c:v>5082</c:v>
                </c:pt>
                <c:pt idx="124">
                  <c:v>5116.3999999999996</c:v>
                </c:pt>
                <c:pt idx="125">
                  <c:v>5150.7</c:v>
                </c:pt>
                <c:pt idx="126">
                  <c:v>5185</c:v>
                </c:pt>
                <c:pt idx="127">
                  <c:v>5253.7</c:v>
                </c:pt>
                <c:pt idx="128">
                  <c:v>5322.4</c:v>
                </c:pt>
                <c:pt idx="129">
                  <c:v>5356.8</c:v>
                </c:pt>
                <c:pt idx="130">
                  <c:v>5391.3</c:v>
                </c:pt>
                <c:pt idx="131">
                  <c:v>5460.6</c:v>
                </c:pt>
                <c:pt idx="132">
                  <c:v>5530.2</c:v>
                </c:pt>
                <c:pt idx="133">
                  <c:v>5565.1</c:v>
                </c:pt>
                <c:pt idx="134">
                  <c:v>5600.1</c:v>
                </c:pt>
                <c:pt idx="135">
                  <c:v>5635.3</c:v>
                </c:pt>
                <c:pt idx="136">
                  <c:v>5670.6</c:v>
                </c:pt>
                <c:pt idx="137">
                  <c:v>5706.1</c:v>
                </c:pt>
                <c:pt idx="138">
                  <c:v>5741.7</c:v>
                </c:pt>
                <c:pt idx="139">
                  <c:v>5777.4</c:v>
                </c:pt>
                <c:pt idx="140">
                  <c:v>5813.2</c:v>
                </c:pt>
                <c:pt idx="141">
                  <c:v>5849</c:v>
                </c:pt>
                <c:pt idx="142">
                  <c:v>5884.9</c:v>
                </c:pt>
                <c:pt idx="143">
                  <c:v>5920.9</c:v>
                </c:pt>
                <c:pt idx="144">
                  <c:v>5956.8</c:v>
                </c:pt>
                <c:pt idx="145">
                  <c:v>5992.7</c:v>
                </c:pt>
                <c:pt idx="146">
                  <c:v>6064.3</c:v>
                </c:pt>
                <c:pt idx="147">
                  <c:v>6135.1</c:v>
                </c:pt>
                <c:pt idx="148">
                  <c:v>6170</c:v>
                </c:pt>
                <c:pt idx="149">
                  <c:v>6204.6</c:v>
                </c:pt>
                <c:pt idx="150">
                  <c:v>6238.9</c:v>
                </c:pt>
                <c:pt idx="151">
                  <c:v>6272.6</c:v>
                </c:pt>
                <c:pt idx="152">
                  <c:v>6305.8</c:v>
                </c:pt>
                <c:pt idx="153">
                  <c:v>6339.6</c:v>
                </c:pt>
                <c:pt idx="154">
                  <c:v>6372.1</c:v>
                </c:pt>
                <c:pt idx="155">
                  <c:v>6403.9</c:v>
                </c:pt>
                <c:pt idx="156">
                  <c:v>6435.2</c:v>
                </c:pt>
                <c:pt idx="157">
                  <c:v>6495.6</c:v>
                </c:pt>
                <c:pt idx="158">
                  <c:v>6555.4</c:v>
                </c:pt>
                <c:pt idx="159">
                  <c:v>6613.2</c:v>
                </c:pt>
                <c:pt idx="160">
                  <c:v>6642</c:v>
                </c:pt>
                <c:pt idx="161">
                  <c:v>6670.5</c:v>
                </c:pt>
                <c:pt idx="162">
                  <c:v>6698.8</c:v>
                </c:pt>
                <c:pt idx="163">
                  <c:v>6727.1</c:v>
                </c:pt>
                <c:pt idx="164">
                  <c:v>6755.2</c:v>
                </c:pt>
                <c:pt idx="165">
                  <c:v>6783.2</c:v>
                </c:pt>
                <c:pt idx="166">
                  <c:v>6811.4</c:v>
                </c:pt>
                <c:pt idx="167">
                  <c:v>6839.4</c:v>
                </c:pt>
                <c:pt idx="168">
                  <c:v>6867.3</c:v>
                </c:pt>
                <c:pt idx="169">
                  <c:v>6895.3</c:v>
                </c:pt>
                <c:pt idx="170">
                  <c:v>6923.3</c:v>
                </c:pt>
                <c:pt idx="171">
                  <c:v>6951.3</c:v>
                </c:pt>
                <c:pt idx="172">
                  <c:v>6979.2</c:v>
                </c:pt>
                <c:pt idx="173">
                  <c:v>7007.1</c:v>
                </c:pt>
                <c:pt idx="174">
                  <c:v>7035.1</c:v>
                </c:pt>
                <c:pt idx="175">
                  <c:v>7063</c:v>
                </c:pt>
                <c:pt idx="176">
                  <c:v>7118.5</c:v>
                </c:pt>
                <c:pt idx="177">
                  <c:v>7173.8</c:v>
                </c:pt>
                <c:pt idx="178">
                  <c:v>7229</c:v>
                </c:pt>
                <c:pt idx="179">
                  <c:v>7283.9</c:v>
                </c:pt>
                <c:pt idx="180">
                  <c:v>7338.9</c:v>
                </c:pt>
                <c:pt idx="181">
                  <c:v>7393.8</c:v>
                </c:pt>
                <c:pt idx="182">
                  <c:v>7448.6</c:v>
                </c:pt>
                <c:pt idx="183">
                  <c:v>7476.1</c:v>
                </c:pt>
                <c:pt idx="184">
                  <c:v>7503.7</c:v>
                </c:pt>
                <c:pt idx="185">
                  <c:v>7558.9</c:v>
                </c:pt>
                <c:pt idx="186">
                  <c:v>7586.5</c:v>
                </c:pt>
                <c:pt idx="187">
                  <c:v>7641.8</c:v>
                </c:pt>
                <c:pt idx="188">
                  <c:v>7697.4</c:v>
                </c:pt>
                <c:pt idx="189">
                  <c:v>7752.9</c:v>
                </c:pt>
                <c:pt idx="190">
                  <c:v>7780.6</c:v>
                </c:pt>
                <c:pt idx="191">
                  <c:v>7808.3</c:v>
                </c:pt>
                <c:pt idx="192">
                  <c:v>7863.8</c:v>
                </c:pt>
                <c:pt idx="193">
                  <c:v>7918.9</c:v>
                </c:pt>
                <c:pt idx="194">
                  <c:v>7946.4</c:v>
                </c:pt>
                <c:pt idx="195">
                  <c:v>7974</c:v>
                </c:pt>
                <c:pt idx="196">
                  <c:v>8028.3</c:v>
                </c:pt>
                <c:pt idx="197">
                  <c:v>8082.6</c:v>
                </c:pt>
                <c:pt idx="198">
                  <c:v>8136.8</c:v>
                </c:pt>
                <c:pt idx="199">
                  <c:v>8163.7</c:v>
                </c:pt>
                <c:pt idx="200">
                  <c:v>8190.7</c:v>
                </c:pt>
                <c:pt idx="201">
                  <c:v>8217.6</c:v>
                </c:pt>
                <c:pt idx="202">
                  <c:v>8244.4</c:v>
                </c:pt>
                <c:pt idx="203">
                  <c:v>8271.2999999999993</c:v>
                </c:pt>
                <c:pt idx="204">
                  <c:v>8298.1</c:v>
                </c:pt>
                <c:pt idx="205">
                  <c:v>8351.7999999999993</c:v>
                </c:pt>
                <c:pt idx="206">
                  <c:v>8378.6</c:v>
                </c:pt>
                <c:pt idx="207">
                  <c:v>8405.5</c:v>
                </c:pt>
                <c:pt idx="208">
                  <c:v>8432.2999999999993</c:v>
                </c:pt>
                <c:pt idx="209">
                  <c:v>8459.2999999999993</c:v>
                </c:pt>
                <c:pt idx="210">
                  <c:v>8513.1</c:v>
                </c:pt>
                <c:pt idx="211">
                  <c:v>8567.2999999999993</c:v>
                </c:pt>
                <c:pt idx="212">
                  <c:v>8621.7000000000007</c:v>
                </c:pt>
                <c:pt idx="213">
                  <c:v>8648.7999999999993</c:v>
                </c:pt>
                <c:pt idx="214">
                  <c:v>8676</c:v>
                </c:pt>
                <c:pt idx="215">
                  <c:v>8703.2999999999993</c:v>
                </c:pt>
                <c:pt idx="216">
                  <c:v>8730.7000000000007</c:v>
                </c:pt>
                <c:pt idx="217">
                  <c:v>8758.2000000000007</c:v>
                </c:pt>
                <c:pt idx="218">
                  <c:v>8785.6</c:v>
                </c:pt>
                <c:pt idx="219">
                  <c:v>8813.1</c:v>
                </c:pt>
                <c:pt idx="220">
                  <c:v>8868.2000000000007</c:v>
                </c:pt>
                <c:pt idx="221">
                  <c:v>8896</c:v>
                </c:pt>
                <c:pt idx="222">
                  <c:v>8923.7000000000007</c:v>
                </c:pt>
                <c:pt idx="223">
                  <c:v>8951.6</c:v>
                </c:pt>
                <c:pt idx="224">
                  <c:v>8979.4</c:v>
                </c:pt>
                <c:pt idx="225">
                  <c:v>9007.2999999999993</c:v>
                </c:pt>
                <c:pt idx="226">
                  <c:v>9035.4</c:v>
                </c:pt>
                <c:pt idx="227">
                  <c:v>9063.5</c:v>
                </c:pt>
                <c:pt idx="228">
                  <c:v>9091.7000000000007</c:v>
                </c:pt>
                <c:pt idx="229">
                  <c:v>9148.2999999999993</c:v>
                </c:pt>
                <c:pt idx="230">
                  <c:v>9176.6</c:v>
                </c:pt>
                <c:pt idx="231">
                  <c:v>9204.9</c:v>
                </c:pt>
                <c:pt idx="232">
                  <c:v>9233.2999999999993</c:v>
                </c:pt>
                <c:pt idx="233">
                  <c:v>9290.6</c:v>
                </c:pt>
                <c:pt idx="234">
                  <c:v>9347.9</c:v>
                </c:pt>
                <c:pt idx="235">
                  <c:v>9405.1</c:v>
                </c:pt>
                <c:pt idx="236">
                  <c:v>9462.4</c:v>
                </c:pt>
                <c:pt idx="237">
                  <c:v>9519.7000000000007</c:v>
                </c:pt>
                <c:pt idx="238">
                  <c:v>9576.9</c:v>
                </c:pt>
                <c:pt idx="239">
                  <c:v>9633.9</c:v>
                </c:pt>
                <c:pt idx="240">
                  <c:v>9691</c:v>
                </c:pt>
                <c:pt idx="241">
                  <c:v>9747.9</c:v>
                </c:pt>
                <c:pt idx="242">
                  <c:v>9804.7000000000007</c:v>
                </c:pt>
                <c:pt idx="243">
                  <c:v>9861.5</c:v>
                </c:pt>
                <c:pt idx="244">
                  <c:v>9889.7999999999993</c:v>
                </c:pt>
                <c:pt idx="245">
                  <c:v>9918.2000000000007</c:v>
                </c:pt>
                <c:pt idx="246">
                  <c:v>9946.4</c:v>
                </c:pt>
                <c:pt idx="247">
                  <c:v>10003</c:v>
                </c:pt>
                <c:pt idx="248">
                  <c:v>10059.4</c:v>
                </c:pt>
                <c:pt idx="249">
                  <c:v>10087.5</c:v>
                </c:pt>
                <c:pt idx="250">
                  <c:v>10115.5</c:v>
                </c:pt>
                <c:pt idx="251">
                  <c:v>10143.6</c:v>
                </c:pt>
                <c:pt idx="252">
                  <c:v>10171.6</c:v>
                </c:pt>
                <c:pt idx="253">
                  <c:v>10227.4</c:v>
                </c:pt>
                <c:pt idx="254">
                  <c:v>10255.299999999999</c:v>
                </c:pt>
                <c:pt idx="255">
                  <c:v>10283.200000000001</c:v>
                </c:pt>
                <c:pt idx="256">
                  <c:v>10311</c:v>
                </c:pt>
                <c:pt idx="257">
                  <c:v>10366.4</c:v>
                </c:pt>
                <c:pt idx="258">
                  <c:v>10421.799999999999</c:v>
                </c:pt>
                <c:pt idx="259">
                  <c:v>10449.4</c:v>
                </c:pt>
                <c:pt idx="260">
                  <c:v>10476.9</c:v>
                </c:pt>
                <c:pt idx="261">
                  <c:v>10531.9</c:v>
                </c:pt>
                <c:pt idx="262">
                  <c:v>10586.9</c:v>
                </c:pt>
                <c:pt idx="263">
                  <c:v>10641.7</c:v>
                </c:pt>
                <c:pt idx="264">
                  <c:v>10668.9</c:v>
                </c:pt>
                <c:pt idx="265">
                  <c:v>10696.2</c:v>
                </c:pt>
                <c:pt idx="266">
                  <c:v>10750.8</c:v>
                </c:pt>
                <c:pt idx="267">
                  <c:v>10805.1</c:v>
                </c:pt>
                <c:pt idx="268">
                  <c:v>10832.2</c:v>
                </c:pt>
                <c:pt idx="269">
                  <c:v>10859.3</c:v>
                </c:pt>
                <c:pt idx="270">
                  <c:v>10913.4</c:v>
                </c:pt>
                <c:pt idx="271">
                  <c:v>10967.2</c:v>
                </c:pt>
                <c:pt idx="272">
                  <c:v>10994.1</c:v>
                </c:pt>
                <c:pt idx="273">
                  <c:v>11047.6</c:v>
                </c:pt>
                <c:pt idx="274">
                  <c:v>11100.8</c:v>
                </c:pt>
                <c:pt idx="275">
                  <c:v>11127.3</c:v>
                </c:pt>
                <c:pt idx="276">
                  <c:v>11153.7</c:v>
                </c:pt>
                <c:pt idx="277">
                  <c:v>11206.4</c:v>
                </c:pt>
                <c:pt idx="278">
                  <c:v>11232.5</c:v>
                </c:pt>
                <c:pt idx="279">
                  <c:v>11258.9</c:v>
                </c:pt>
                <c:pt idx="280">
                  <c:v>11285</c:v>
                </c:pt>
                <c:pt idx="281">
                  <c:v>11311.1</c:v>
                </c:pt>
                <c:pt idx="282">
                  <c:v>11363.3</c:v>
                </c:pt>
                <c:pt idx="283">
                  <c:v>11389.3</c:v>
                </c:pt>
                <c:pt idx="284">
                  <c:v>11441</c:v>
                </c:pt>
                <c:pt idx="285">
                  <c:v>11492.3</c:v>
                </c:pt>
                <c:pt idx="286">
                  <c:v>11517.9</c:v>
                </c:pt>
                <c:pt idx="287">
                  <c:v>11543.5</c:v>
                </c:pt>
                <c:pt idx="288">
                  <c:v>11593.9</c:v>
                </c:pt>
                <c:pt idx="289">
                  <c:v>11643.3</c:v>
                </c:pt>
                <c:pt idx="290">
                  <c:v>11692.7</c:v>
                </c:pt>
                <c:pt idx="291">
                  <c:v>11741.8</c:v>
                </c:pt>
                <c:pt idx="292">
                  <c:v>11789.9</c:v>
                </c:pt>
                <c:pt idx="293">
                  <c:v>11837.2</c:v>
                </c:pt>
                <c:pt idx="294">
                  <c:v>11860.2</c:v>
                </c:pt>
                <c:pt idx="295">
                  <c:v>11883.6</c:v>
                </c:pt>
                <c:pt idx="296">
                  <c:v>11930</c:v>
                </c:pt>
                <c:pt idx="297">
                  <c:v>11976</c:v>
                </c:pt>
                <c:pt idx="298">
                  <c:v>11998.9</c:v>
                </c:pt>
                <c:pt idx="299">
                  <c:v>12044.8</c:v>
                </c:pt>
                <c:pt idx="300">
                  <c:v>12090.8</c:v>
                </c:pt>
                <c:pt idx="301">
                  <c:v>12136.9</c:v>
                </c:pt>
                <c:pt idx="302">
                  <c:v>12183.4</c:v>
                </c:pt>
                <c:pt idx="303">
                  <c:v>12230.5</c:v>
                </c:pt>
                <c:pt idx="304">
                  <c:v>12277.8</c:v>
                </c:pt>
                <c:pt idx="305">
                  <c:v>12301.5</c:v>
                </c:pt>
                <c:pt idx="306">
                  <c:v>12325.3</c:v>
                </c:pt>
                <c:pt idx="307">
                  <c:v>12373.3</c:v>
                </c:pt>
                <c:pt idx="308">
                  <c:v>12397.3</c:v>
                </c:pt>
                <c:pt idx="309">
                  <c:v>12445.6</c:v>
                </c:pt>
                <c:pt idx="310">
                  <c:v>12494.1</c:v>
                </c:pt>
                <c:pt idx="311">
                  <c:v>12518.3</c:v>
                </c:pt>
                <c:pt idx="312">
                  <c:v>12542.6</c:v>
                </c:pt>
                <c:pt idx="313">
                  <c:v>12591.1</c:v>
                </c:pt>
                <c:pt idx="314">
                  <c:v>12639.6</c:v>
                </c:pt>
                <c:pt idx="315">
                  <c:v>12688.1</c:v>
                </c:pt>
                <c:pt idx="316">
                  <c:v>12736.5</c:v>
                </c:pt>
                <c:pt idx="317">
                  <c:v>12784.9</c:v>
                </c:pt>
                <c:pt idx="318">
                  <c:v>12833.5</c:v>
                </c:pt>
                <c:pt idx="319">
                  <c:v>12882.1</c:v>
                </c:pt>
                <c:pt idx="320">
                  <c:v>12930.7</c:v>
                </c:pt>
                <c:pt idx="321">
                  <c:v>12979.4</c:v>
                </c:pt>
                <c:pt idx="322">
                  <c:v>13003.7</c:v>
                </c:pt>
                <c:pt idx="323">
                  <c:v>13052.5</c:v>
                </c:pt>
                <c:pt idx="324">
                  <c:v>13077</c:v>
                </c:pt>
                <c:pt idx="325">
                  <c:v>13125.7</c:v>
                </c:pt>
                <c:pt idx="326">
                  <c:v>13150.1</c:v>
                </c:pt>
                <c:pt idx="327">
                  <c:v>13174.5</c:v>
                </c:pt>
                <c:pt idx="328">
                  <c:v>13198.8</c:v>
                </c:pt>
                <c:pt idx="329">
                  <c:v>13223.1</c:v>
                </c:pt>
                <c:pt idx="330">
                  <c:v>13271.7</c:v>
                </c:pt>
                <c:pt idx="331">
                  <c:v>13296.1</c:v>
                </c:pt>
                <c:pt idx="332">
                  <c:v>13320.4</c:v>
                </c:pt>
                <c:pt idx="333">
                  <c:v>13369</c:v>
                </c:pt>
                <c:pt idx="334">
                  <c:v>13393.2</c:v>
                </c:pt>
                <c:pt idx="335">
                  <c:v>13417.3</c:v>
                </c:pt>
                <c:pt idx="336">
                  <c:v>13465.4</c:v>
                </c:pt>
                <c:pt idx="337">
                  <c:v>13489.3</c:v>
                </c:pt>
                <c:pt idx="338">
                  <c:v>13536.9</c:v>
                </c:pt>
                <c:pt idx="339">
                  <c:v>13560.6</c:v>
                </c:pt>
                <c:pt idx="340">
                  <c:v>13607.5</c:v>
                </c:pt>
                <c:pt idx="341">
                  <c:v>13630.7</c:v>
                </c:pt>
                <c:pt idx="342">
                  <c:v>13676.9</c:v>
                </c:pt>
                <c:pt idx="343">
                  <c:v>13699.9</c:v>
                </c:pt>
                <c:pt idx="344">
                  <c:v>13745.5</c:v>
                </c:pt>
                <c:pt idx="345">
                  <c:v>13768.2</c:v>
                </c:pt>
                <c:pt idx="346">
                  <c:v>13790.9</c:v>
                </c:pt>
                <c:pt idx="347">
                  <c:v>13836</c:v>
                </c:pt>
                <c:pt idx="348">
                  <c:v>13858.4</c:v>
                </c:pt>
                <c:pt idx="349">
                  <c:v>13880.8</c:v>
                </c:pt>
                <c:pt idx="350">
                  <c:v>13925.5</c:v>
                </c:pt>
                <c:pt idx="351">
                  <c:v>13947.8</c:v>
                </c:pt>
                <c:pt idx="352">
                  <c:v>13992.4</c:v>
                </c:pt>
                <c:pt idx="353">
                  <c:v>14014.8</c:v>
                </c:pt>
                <c:pt idx="354">
                  <c:v>14059.6</c:v>
                </c:pt>
                <c:pt idx="355">
                  <c:v>14082</c:v>
                </c:pt>
                <c:pt idx="356">
                  <c:v>14104.4</c:v>
                </c:pt>
                <c:pt idx="357">
                  <c:v>14149.6</c:v>
                </c:pt>
                <c:pt idx="358">
                  <c:v>14172.2</c:v>
                </c:pt>
                <c:pt idx="359">
                  <c:v>14195.2</c:v>
                </c:pt>
                <c:pt idx="360">
                  <c:v>14240.8</c:v>
                </c:pt>
                <c:pt idx="361">
                  <c:v>14286.9</c:v>
                </c:pt>
                <c:pt idx="362">
                  <c:v>14333.1</c:v>
                </c:pt>
                <c:pt idx="363">
                  <c:v>14379.5</c:v>
                </c:pt>
                <c:pt idx="364">
                  <c:v>14425.9</c:v>
                </c:pt>
                <c:pt idx="365">
                  <c:v>14472.3</c:v>
                </c:pt>
                <c:pt idx="366">
                  <c:v>14518.6</c:v>
                </c:pt>
                <c:pt idx="367">
                  <c:v>14541.8</c:v>
                </c:pt>
                <c:pt idx="368">
                  <c:v>14564.9</c:v>
                </c:pt>
                <c:pt idx="369">
                  <c:v>14611</c:v>
                </c:pt>
                <c:pt idx="370">
                  <c:v>14657.1</c:v>
                </c:pt>
                <c:pt idx="371">
                  <c:v>14703</c:v>
                </c:pt>
                <c:pt idx="372">
                  <c:v>14748.9</c:v>
                </c:pt>
                <c:pt idx="373">
                  <c:v>14794.6</c:v>
                </c:pt>
                <c:pt idx="374">
                  <c:v>14817.5</c:v>
                </c:pt>
                <c:pt idx="375">
                  <c:v>14863.2</c:v>
                </c:pt>
                <c:pt idx="376">
                  <c:v>14908.8</c:v>
                </c:pt>
                <c:pt idx="377">
                  <c:v>14931.5</c:v>
                </c:pt>
                <c:pt idx="378">
                  <c:v>14954.3</c:v>
                </c:pt>
                <c:pt idx="379">
                  <c:v>14999.6</c:v>
                </c:pt>
                <c:pt idx="380">
                  <c:v>15022.3</c:v>
                </c:pt>
                <c:pt idx="381">
                  <c:v>15044.8</c:v>
                </c:pt>
                <c:pt idx="382">
                  <c:v>15089.8</c:v>
                </c:pt>
                <c:pt idx="383">
                  <c:v>15112.3</c:v>
                </c:pt>
                <c:pt idx="384">
                  <c:v>15134.6</c:v>
                </c:pt>
                <c:pt idx="385">
                  <c:v>15179</c:v>
                </c:pt>
                <c:pt idx="386">
                  <c:v>15223.3</c:v>
                </c:pt>
                <c:pt idx="387">
                  <c:v>15245.2</c:v>
                </c:pt>
                <c:pt idx="388">
                  <c:v>15267.2</c:v>
                </c:pt>
                <c:pt idx="389">
                  <c:v>15310.3</c:v>
                </c:pt>
                <c:pt idx="390">
                  <c:v>15331.6</c:v>
                </c:pt>
                <c:pt idx="391">
                  <c:v>15374</c:v>
                </c:pt>
                <c:pt idx="392">
                  <c:v>15415.8</c:v>
                </c:pt>
                <c:pt idx="393">
                  <c:v>15436.9</c:v>
                </c:pt>
                <c:pt idx="394">
                  <c:v>15478.6</c:v>
                </c:pt>
                <c:pt idx="395">
                  <c:v>15499.5</c:v>
                </c:pt>
                <c:pt idx="396">
                  <c:v>15520.5</c:v>
                </c:pt>
                <c:pt idx="397">
                  <c:v>15562.5</c:v>
                </c:pt>
                <c:pt idx="398">
                  <c:v>15583.8</c:v>
                </c:pt>
                <c:pt idx="399">
                  <c:v>15626.4</c:v>
                </c:pt>
                <c:pt idx="400">
                  <c:v>15647.9</c:v>
                </c:pt>
                <c:pt idx="401">
                  <c:v>15691</c:v>
                </c:pt>
                <c:pt idx="402">
                  <c:v>15712.7</c:v>
                </c:pt>
                <c:pt idx="403">
                  <c:v>15734.5</c:v>
                </c:pt>
                <c:pt idx="404">
                  <c:v>15778.1</c:v>
                </c:pt>
                <c:pt idx="405">
                  <c:v>15800</c:v>
                </c:pt>
                <c:pt idx="406">
                  <c:v>15843.6</c:v>
                </c:pt>
                <c:pt idx="407">
                  <c:v>15865.2</c:v>
                </c:pt>
                <c:pt idx="408">
                  <c:v>15907.9</c:v>
                </c:pt>
                <c:pt idx="409">
                  <c:v>15929.2</c:v>
                </c:pt>
                <c:pt idx="410">
                  <c:v>15950.4</c:v>
                </c:pt>
                <c:pt idx="411">
                  <c:v>15991.4</c:v>
                </c:pt>
                <c:pt idx="412">
                  <c:v>16031.9</c:v>
                </c:pt>
                <c:pt idx="413">
                  <c:v>16071</c:v>
                </c:pt>
                <c:pt idx="414">
                  <c:v>16089.9</c:v>
                </c:pt>
                <c:pt idx="415">
                  <c:v>16108.4</c:v>
                </c:pt>
                <c:pt idx="416">
                  <c:v>16143.1</c:v>
                </c:pt>
                <c:pt idx="417">
                  <c:v>16177.4</c:v>
                </c:pt>
                <c:pt idx="418">
                  <c:v>16194.4</c:v>
                </c:pt>
                <c:pt idx="419">
                  <c:v>16211.1</c:v>
                </c:pt>
                <c:pt idx="420">
                  <c:v>16242.1</c:v>
                </c:pt>
                <c:pt idx="421">
                  <c:v>16273</c:v>
                </c:pt>
                <c:pt idx="422">
                  <c:v>16288.2</c:v>
                </c:pt>
                <c:pt idx="423">
                  <c:v>16303.1</c:v>
                </c:pt>
                <c:pt idx="424">
                  <c:v>16332.3</c:v>
                </c:pt>
                <c:pt idx="425">
                  <c:v>16361.1</c:v>
                </c:pt>
                <c:pt idx="426">
                  <c:v>16375.5</c:v>
                </c:pt>
                <c:pt idx="427">
                  <c:v>16390</c:v>
                </c:pt>
                <c:pt idx="428">
                  <c:v>16419</c:v>
                </c:pt>
                <c:pt idx="429">
                  <c:v>16448.099999999999</c:v>
                </c:pt>
                <c:pt idx="430">
                  <c:v>16463.3</c:v>
                </c:pt>
                <c:pt idx="431">
                  <c:v>16492.8</c:v>
                </c:pt>
                <c:pt idx="432">
                  <c:v>16508</c:v>
                </c:pt>
                <c:pt idx="433">
                  <c:v>16539.099999999999</c:v>
                </c:pt>
                <c:pt idx="434">
                  <c:v>16570.5</c:v>
                </c:pt>
                <c:pt idx="435">
                  <c:v>16602.599999999999</c:v>
                </c:pt>
                <c:pt idx="436">
                  <c:v>16635.900000000001</c:v>
                </c:pt>
                <c:pt idx="437">
                  <c:v>16669.3</c:v>
                </c:pt>
                <c:pt idx="438">
                  <c:v>16686</c:v>
                </c:pt>
                <c:pt idx="439">
                  <c:v>16720.8</c:v>
                </c:pt>
                <c:pt idx="440">
                  <c:v>16738.7</c:v>
                </c:pt>
                <c:pt idx="441">
                  <c:v>16756.7</c:v>
                </c:pt>
                <c:pt idx="442">
                  <c:v>16792.8</c:v>
                </c:pt>
                <c:pt idx="443">
                  <c:v>16829</c:v>
                </c:pt>
                <c:pt idx="444">
                  <c:v>16866.3</c:v>
                </c:pt>
                <c:pt idx="445">
                  <c:v>16903.5</c:v>
                </c:pt>
                <c:pt idx="446">
                  <c:v>16941.099999999999</c:v>
                </c:pt>
                <c:pt idx="447">
                  <c:v>16978.8</c:v>
                </c:pt>
                <c:pt idx="448">
                  <c:v>16997.8</c:v>
                </c:pt>
                <c:pt idx="449">
                  <c:v>17016.599999999999</c:v>
                </c:pt>
                <c:pt idx="450">
                  <c:v>17054.5</c:v>
                </c:pt>
                <c:pt idx="451">
                  <c:v>17092.5</c:v>
                </c:pt>
                <c:pt idx="452">
                  <c:v>17111.5</c:v>
                </c:pt>
                <c:pt idx="453">
                  <c:v>17149.599999999999</c:v>
                </c:pt>
                <c:pt idx="454">
                  <c:v>17187.7</c:v>
                </c:pt>
                <c:pt idx="455">
                  <c:v>17225.900000000001</c:v>
                </c:pt>
                <c:pt idx="456">
                  <c:v>17264.099999999999</c:v>
                </c:pt>
                <c:pt idx="457">
                  <c:v>17302.5</c:v>
                </c:pt>
                <c:pt idx="458">
                  <c:v>17341</c:v>
                </c:pt>
                <c:pt idx="459">
                  <c:v>17379.5</c:v>
                </c:pt>
                <c:pt idx="460">
                  <c:v>17418</c:v>
                </c:pt>
                <c:pt idx="461">
                  <c:v>17456.8</c:v>
                </c:pt>
                <c:pt idx="462">
                  <c:v>17476.2</c:v>
                </c:pt>
                <c:pt idx="463">
                  <c:v>17515.3</c:v>
                </c:pt>
                <c:pt idx="464">
                  <c:v>17534.8</c:v>
                </c:pt>
                <c:pt idx="465">
                  <c:v>17573.8</c:v>
                </c:pt>
                <c:pt idx="466">
                  <c:v>17613</c:v>
                </c:pt>
                <c:pt idx="467">
                  <c:v>17632.599999999999</c:v>
                </c:pt>
                <c:pt idx="468">
                  <c:v>17672</c:v>
                </c:pt>
                <c:pt idx="469">
                  <c:v>17711.599999999999</c:v>
                </c:pt>
                <c:pt idx="470">
                  <c:v>17731.400000000001</c:v>
                </c:pt>
                <c:pt idx="471">
                  <c:v>17771.099999999999</c:v>
                </c:pt>
                <c:pt idx="472">
                  <c:v>17810.8</c:v>
                </c:pt>
                <c:pt idx="473">
                  <c:v>17830.8</c:v>
                </c:pt>
                <c:pt idx="474">
                  <c:v>17870.5</c:v>
                </c:pt>
                <c:pt idx="475">
                  <c:v>17890.3</c:v>
                </c:pt>
                <c:pt idx="476">
                  <c:v>17929.8</c:v>
                </c:pt>
                <c:pt idx="477">
                  <c:v>17969.099999999999</c:v>
                </c:pt>
                <c:pt idx="478">
                  <c:v>17988.599999999999</c:v>
                </c:pt>
                <c:pt idx="479">
                  <c:v>18008.2</c:v>
                </c:pt>
                <c:pt idx="480">
                  <c:v>18047.099999999999</c:v>
                </c:pt>
                <c:pt idx="481">
                  <c:v>18085.7</c:v>
                </c:pt>
                <c:pt idx="482">
                  <c:v>18124</c:v>
                </c:pt>
                <c:pt idx="483">
                  <c:v>18161.900000000001</c:v>
                </c:pt>
                <c:pt idx="484">
                  <c:v>18200</c:v>
                </c:pt>
                <c:pt idx="485">
                  <c:v>18237.7</c:v>
                </c:pt>
                <c:pt idx="486">
                  <c:v>18256.400000000001</c:v>
                </c:pt>
                <c:pt idx="487">
                  <c:v>18293.900000000001</c:v>
                </c:pt>
                <c:pt idx="488">
                  <c:v>18312.5</c:v>
                </c:pt>
                <c:pt idx="489">
                  <c:v>18349.7</c:v>
                </c:pt>
                <c:pt idx="490">
                  <c:v>18386.900000000001</c:v>
                </c:pt>
                <c:pt idx="491">
                  <c:v>18424.099999999999</c:v>
                </c:pt>
                <c:pt idx="492">
                  <c:v>18461.5</c:v>
                </c:pt>
                <c:pt idx="493">
                  <c:v>18480</c:v>
                </c:pt>
                <c:pt idx="494">
                  <c:v>18517.3</c:v>
                </c:pt>
                <c:pt idx="495">
                  <c:v>18536</c:v>
                </c:pt>
                <c:pt idx="496">
                  <c:v>18573.400000000001</c:v>
                </c:pt>
                <c:pt idx="497">
                  <c:v>18592.099999999999</c:v>
                </c:pt>
                <c:pt idx="498">
                  <c:v>18629.5</c:v>
                </c:pt>
                <c:pt idx="499">
                  <c:v>18648.099999999999</c:v>
                </c:pt>
                <c:pt idx="500">
                  <c:v>18685.400000000001</c:v>
                </c:pt>
                <c:pt idx="501">
                  <c:v>18722.7</c:v>
                </c:pt>
                <c:pt idx="502">
                  <c:v>18759.7</c:v>
                </c:pt>
                <c:pt idx="503">
                  <c:v>18796.3</c:v>
                </c:pt>
                <c:pt idx="504">
                  <c:v>18814.599999999999</c:v>
                </c:pt>
                <c:pt idx="505">
                  <c:v>18832.599999999999</c:v>
                </c:pt>
                <c:pt idx="506">
                  <c:v>18868.8</c:v>
                </c:pt>
                <c:pt idx="507">
                  <c:v>18904.900000000001</c:v>
                </c:pt>
                <c:pt idx="508">
                  <c:v>18940.7</c:v>
                </c:pt>
                <c:pt idx="509">
                  <c:v>18958.599999999999</c:v>
                </c:pt>
                <c:pt idx="510">
                  <c:v>18994.400000000001</c:v>
                </c:pt>
                <c:pt idx="511">
                  <c:v>19012.3</c:v>
                </c:pt>
                <c:pt idx="512">
                  <c:v>19048</c:v>
                </c:pt>
                <c:pt idx="513">
                  <c:v>19083.7</c:v>
                </c:pt>
                <c:pt idx="514">
                  <c:v>19119.400000000001</c:v>
                </c:pt>
                <c:pt idx="515">
                  <c:v>19137.2</c:v>
                </c:pt>
                <c:pt idx="516">
                  <c:v>19172.8</c:v>
                </c:pt>
                <c:pt idx="517">
                  <c:v>19208.400000000001</c:v>
                </c:pt>
                <c:pt idx="518">
                  <c:v>19226.099999999999</c:v>
                </c:pt>
                <c:pt idx="519">
                  <c:v>19261.599999999999</c:v>
                </c:pt>
                <c:pt idx="520">
                  <c:v>19296.8</c:v>
                </c:pt>
                <c:pt idx="521">
                  <c:v>19314.400000000001</c:v>
                </c:pt>
                <c:pt idx="522">
                  <c:v>19349.099999999999</c:v>
                </c:pt>
                <c:pt idx="523">
                  <c:v>19366.5</c:v>
                </c:pt>
                <c:pt idx="524">
                  <c:v>19400.8</c:v>
                </c:pt>
                <c:pt idx="525">
                  <c:v>19435.099999999999</c:v>
                </c:pt>
                <c:pt idx="526">
                  <c:v>19468.900000000001</c:v>
                </c:pt>
                <c:pt idx="527">
                  <c:v>19502.3</c:v>
                </c:pt>
                <c:pt idx="528">
                  <c:v>19535.599999999999</c:v>
                </c:pt>
                <c:pt idx="529">
                  <c:v>19568.5</c:v>
                </c:pt>
                <c:pt idx="530">
                  <c:v>19601</c:v>
                </c:pt>
                <c:pt idx="531">
                  <c:v>19633.099999999999</c:v>
                </c:pt>
                <c:pt idx="532">
                  <c:v>19649</c:v>
                </c:pt>
                <c:pt idx="533">
                  <c:v>19680.7</c:v>
                </c:pt>
                <c:pt idx="534">
                  <c:v>19696.599999999999</c:v>
                </c:pt>
                <c:pt idx="535">
                  <c:v>19728</c:v>
                </c:pt>
                <c:pt idx="536">
                  <c:v>19759.5</c:v>
                </c:pt>
                <c:pt idx="537">
                  <c:v>19791</c:v>
                </c:pt>
                <c:pt idx="538">
                  <c:v>19806.7</c:v>
                </c:pt>
                <c:pt idx="539">
                  <c:v>19838.2</c:v>
                </c:pt>
                <c:pt idx="540">
                  <c:v>19869.900000000001</c:v>
                </c:pt>
                <c:pt idx="541">
                  <c:v>19901.7</c:v>
                </c:pt>
                <c:pt idx="542">
                  <c:v>19917.599999999999</c:v>
                </c:pt>
                <c:pt idx="543">
                  <c:v>19949.5</c:v>
                </c:pt>
                <c:pt idx="544">
                  <c:v>19981.5</c:v>
                </c:pt>
                <c:pt idx="545">
                  <c:v>19997.5</c:v>
                </c:pt>
                <c:pt idx="546">
                  <c:v>20013.5</c:v>
                </c:pt>
                <c:pt idx="547">
                  <c:v>20045.5</c:v>
                </c:pt>
                <c:pt idx="548">
                  <c:v>20077.400000000001</c:v>
                </c:pt>
                <c:pt idx="549">
                  <c:v>20109.400000000001</c:v>
                </c:pt>
                <c:pt idx="550">
                  <c:v>20141.099999999999</c:v>
                </c:pt>
                <c:pt idx="551">
                  <c:v>20172.599999999999</c:v>
                </c:pt>
                <c:pt idx="552">
                  <c:v>20188.3</c:v>
                </c:pt>
                <c:pt idx="553">
                  <c:v>20203.900000000001</c:v>
                </c:pt>
                <c:pt idx="554">
                  <c:v>20235.2</c:v>
                </c:pt>
                <c:pt idx="555">
                  <c:v>20266.2</c:v>
                </c:pt>
                <c:pt idx="556">
                  <c:v>20297</c:v>
                </c:pt>
                <c:pt idx="557">
                  <c:v>20327.599999999999</c:v>
                </c:pt>
                <c:pt idx="558">
                  <c:v>20358</c:v>
                </c:pt>
                <c:pt idx="559">
                  <c:v>20388.2</c:v>
                </c:pt>
                <c:pt idx="560">
                  <c:v>20418.3</c:v>
                </c:pt>
                <c:pt idx="561">
                  <c:v>20433.099999999999</c:v>
                </c:pt>
                <c:pt idx="562">
                  <c:v>20462.8</c:v>
                </c:pt>
                <c:pt idx="563">
                  <c:v>20492.3</c:v>
                </c:pt>
                <c:pt idx="564">
                  <c:v>20507</c:v>
                </c:pt>
                <c:pt idx="565">
                  <c:v>20536.3</c:v>
                </c:pt>
                <c:pt idx="566">
                  <c:v>20565.3</c:v>
                </c:pt>
                <c:pt idx="567">
                  <c:v>20594.099999999999</c:v>
                </c:pt>
                <c:pt idx="568">
                  <c:v>20622.5</c:v>
                </c:pt>
                <c:pt idx="569">
                  <c:v>20636.599999999999</c:v>
                </c:pt>
                <c:pt idx="570">
                  <c:v>20664.2</c:v>
                </c:pt>
                <c:pt idx="571">
                  <c:v>20691.7</c:v>
                </c:pt>
                <c:pt idx="572">
                  <c:v>20705.099999999999</c:v>
                </c:pt>
                <c:pt idx="573">
                  <c:v>20732</c:v>
                </c:pt>
                <c:pt idx="574">
                  <c:v>20758.7</c:v>
                </c:pt>
                <c:pt idx="575">
                  <c:v>20771.8</c:v>
                </c:pt>
                <c:pt idx="576">
                  <c:v>20798</c:v>
                </c:pt>
                <c:pt idx="577">
                  <c:v>20810.900000000001</c:v>
                </c:pt>
                <c:pt idx="578">
                  <c:v>20836.3</c:v>
                </c:pt>
                <c:pt idx="579">
                  <c:v>20861.5</c:v>
                </c:pt>
                <c:pt idx="580">
                  <c:v>20886.7</c:v>
                </c:pt>
                <c:pt idx="581">
                  <c:v>20911.7</c:v>
                </c:pt>
                <c:pt idx="582">
                  <c:v>20936.5</c:v>
                </c:pt>
                <c:pt idx="583">
                  <c:v>20961.2</c:v>
                </c:pt>
                <c:pt idx="584">
                  <c:v>20985.7</c:v>
                </c:pt>
                <c:pt idx="585">
                  <c:v>20997.9</c:v>
                </c:pt>
                <c:pt idx="586">
                  <c:v>21022</c:v>
                </c:pt>
                <c:pt idx="587">
                  <c:v>21034</c:v>
                </c:pt>
                <c:pt idx="588">
                  <c:v>21058.1</c:v>
                </c:pt>
                <c:pt idx="589">
                  <c:v>21082.1</c:v>
                </c:pt>
                <c:pt idx="590">
                  <c:v>21094</c:v>
                </c:pt>
                <c:pt idx="591">
                  <c:v>21106</c:v>
                </c:pt>
                <c:pt idx="592">
                  <c:v>21141.8</c:v>
                </c:pt>
                <c:pt idx="593">
                  <c:v>21153.8</c:v>
                </c:pt>
                <c:pt idx="594">
                  <c:v>21177.599999999999</c:v>
                </c:pt>
                <c:pt idx="595">
                  <c:v>21201.5</c:v>
                </c:pt>
                <c:pt idx="596">
                  <c:v>21225.200000000001</c:v>
                </c:pt>
                <c:pt idx="597">
                  <c:v>21237.1</c:v>
                </c:pt>
                <c:pt idx="598">
                  <c:v>21260.799999999999</c:v>
                </c:pt>
                <c:pt idx="599">
                  <c:v>21272.5</c:v>
                </c:pt>
                <c:pt idx="600">
                  <c:v>21295.9</c:v>
                </c:pt>
                <c:pt idx="601">
                  <c:v>21319</c:v>
                </c:pt>
                <c:pt idx="602">
                  <c:v>21342.1</c:v>
                </c:pt>
                <c:pt idx="603">
                  <c:v>21364.7</c:v>
                </c:pt>
                <c:pt idx="604">
                  <c:v>21387.4</c:v>
                </c:pt>
                <c:pt idx="605">
                  <c:v>21409.7</c:v>
                </c:pt>
                <c:pt idx="606">
                  <c:v>21431.7</c:v>
                </c:pt>
                <c:pt idx="607">
                  <c:v>21453.599999999999</c:v>
                </c:pt>
                <c:pt idx="608">
                  <c:v>21464.5</c:v>
                </c:pt>
                <c:pt idx="609">
                  <c:v>21486</c:v>
                </c:pt>
                <c:pt idx="610">
                  <c:v>21496.7</c:v>
                </c:pt>
                <c:pt idx="611">
                  <c:v>21518.1</c:v>
                </c:pt>
                <c:pt idx="612">
                  <c:v>21539.200000000001</c:v>
                </c:pt>
                <c:pt idx="613">
                  <c:v>21560.3</c:v>
                </c:pt>
                <c:pt idx="614">
                  <c:v>21581.200000000001</c:v>
                </c:pt>
                <c:pt idx="615">
                  <c:v>21591.7</c:v>
                </c:pt>
                <c:pt idx="616">
                  <c:v>21612.5</c:v>
                </c:pt>
                <c:pt idx="617">
                  <c:v>21633.1</c:v>
                </c:pt>
                <c:pt idx="618">
                  <c:v>21653.4</c:v>
                </c:pt>
                <c:pt idx="619">
                  <c:v>21673.5</c:v>
                </c:pt>
                <c:pt idx="620">
                  <c:v>21683.599999999999</c:v>
                </c:pt>
                <c:pt idx="621">
                  <c:v>21703.9</c:v>
                </c:pt>
                <c:pt idx="622">
                  <c:v>21723.7</c:v>
                </c:pt>
                <c:pt idx="623">
                  <c:v>21743.599999999999</c:v>
                </c:pt>
                <c:pt idx="624">
                  <c:v>21763.200000000001</c:v>
                </c:pt>
                <c:pt idx="625">
                  <c:v>21782.799999999999</c:v>
                </c:pt>
                <c:pt idx="626">
                  <c:v>21792.7</c:v>
                </c:pt>
                <c:pt idx="627">
                  <c:v>21821.9</c:v>
                </c:pt>
                <c:pt idx="628">
                  <c:v>21841.3</c:v>
                </c:pt>
                <c:pt idx="629">
                  <c:v>21850.9</c:v>
                </c:pt>
                <c:pt idx="630">
                  <c:v>21870.2</c:v>
                </c:pt>
                <c:pt idx="631">
                  <c:v>21879.8</c:v>
                </c:pt>
                <c:pt idx="632">
                  <c:v>21898.9</c:v>
                </c:pt>
                <c:pt idx="633">
                  <c:v>21918</c:v>
                </c:pt>
                <c:pt idx="634">
                  <c:v>21937</c:v>
                </c:pt>
                <c:pt idx="635">
                  <c:v>21955.9</c:v>
                </c:pt>
                <c:pt idx="636">
                  <c:v>21974.5</c:v>
                </c:pt>
                <c:pt idx="637">
                  <c:v>21983.7</c:v>
                </c:pt>
                <c:pt idx="638">
                  <c:v>22002.2</c:v>
                </c:pt>
                <c:pt idx="639">
                  <c:v>22020.5</c:v>
                </c:pt>
                <c:pt idx="640">
                  <c:v>22038.6</c:v>
                </c:pt>
                <c:pt idx="641">
                  <c:v>22047.599999999999</c:v>
                </c:pt>
                <c:pt idx="642">
                  <c:v>22065.5</c:v>
                </c:pt>
                <c:pt idx="643">
                  <c:v>22082.9</c:v>
                </c:pt>
                <c:pt idx="644">
                  <c:v>22100.400000000001</c:v>
                </c:pt>
                <c:pt idx="645">
                  <c:v>22117.3</c:v>
                </c:pt>
                <c:pt idx="646">
                  <c:v>22134.3</c:v>
                </c:pt>
                <c:pt idx="647">
                  <c:v>22151.200000000001</c:v>
                </c:pt>
                <c:pt idx="648">
                  <c:v>22159.5</c:v>
                </c:pt>
                <c:pt idx="649">
                  <c:v>22175.7</c:v>
                </c:pt>
                <c:pt idx="650">
                  <c:v>22191.7</c:v>
                </c:pt>
                <c:pt idx="651">
                  <c:v>22207.4</c:v>
                </c:pt>
                <c:pt idx="652">
                  <c:v>22223.200000000001</c:v>
                </c:pt>
                <c:pt idx="653">
                  <c:v>22231</c:v>
                </c:pt>
                <c:pt idx="654">
                  <c:v>22246.3</c:v>
                </c:pt>
                <c:pt idx="655">
                  <c:v>22261.3</c:v>
                </c:pt>
                <c:pt idx="656">
                  <c:v>22276.2</c:v>
                </c:pt>
                <c:pt idx="657">
                  <c:v>22290.9</c:v>
                </c:pt>
                <c:pt idx="658">
                  <c:v>22305.5</c:v>
                </c:pt>
                <c:pt idx="659">
                  <c:v>22312.7</c:v>
                </c:pt>
                <c:pt idx="660">
                  <c:v>22326.9</c:v>
                </c:pt>
                <c:pt idx="661">
                  <c:v>22340.9</c:v>
                </c:pt>
                <c:pt idx="662">
                  <c:v>22354.799999999999</c:v>
                </c:pt>
                <c:pt idx="663">
                  <c:v>22361.599999999999</c:v>
                </c:pt>
                <c:pt idx="664">
                  <c:v>22375.1</c:v>
                </c:pt>
                <c:pt idx="665">
                  <c:v>22388.400000000001</c:v>
                </c:pt>
                <c:pt idx="666">
                  <c:v>22401.599999999999</c:v>
                </c:pt>
                <c:pt idx="667">
                  <c:v>22414.799999999999</c:v>
                </c:pt>
                <c:pt idx="668">
                  <c:v>22427.599999999999</c:v>
                </c:pt>
                <c:pt idx="669">
                  <c:v>22440.6</c:v>
                </c:pt>
                <c:pt idx="670">
                  <c:v>22446.9</c:v>
                </c:pt>
                <c:pt idx="671">
                  <c:v>22465.200000000001</c:v>
                </c:pt>
                <c:pt idx="672">
                  <c:v>22477.1</c:v>
                </c:pt>
                <c:pt idx="673">
                  <c:v>22482.7</c:v>
                </c:pt>
                <c:pt idx="674">
                  <c:v>22493.599999999999</c:v>
                </c:pt>
                <c:pt idx="675">
                  <c:v>22504.3</c:v>
                </c:pt>
                <c:pt idx="676">
                  <c:v>22514.7</c:v>
                </c:pt>
                <c:pt idx="677">
                  <c:v>22519.5</c:v>
                </c:pt>
                <c:pt idx="678">
                  <c:v>22529</c:v>
                </c:pt>
                <c:pt idx="679">
                  <c:v>22538.3</c:v>
                </c:pt>
                <c:pt idx="680">
                  <c:v>22545.9</c:v>
                </c:pt>
                <c:pt idx="681">
                  <c:v>22553</c:v>
                </c:pt>
                <c:pt idx="682">
                  <c:v>22560.400000000001</c:v>
                </c:pt>
                <c:pt idx="683">
                  <c:v>22567.1</c:v>
                </c:pt>
                <c:pt idx="684">
                  <c:v>22573.7</c:v>
                </c:pt>
                <c:pt idx="685">
                  <c:v>22580.1</c:v>
                </c:pt>
                <c:pt idx="686">
                  <c:v>22583.200000000001</c:v>
                </c:pt>
                <c:pt idx="687">
                  <c:v>22589.1</c:v>
                </c:pt>
                <c:pt idx="688">
                  <c:v>22597.8</c:v>
                </c:pt>
                <c:pt idx="689">
                  <c:v>22600.6</c:v>
                </c:pt>
                <c:pt idx="690">
                  <c:v>22606.3</c:v>
                </c:pt>
                <c:pt idx="691">
                  <c:v>22609.3</c:v>
                </c:pt>
                <c:pt idx="692">
                  <c:v>22615.4</c:v>
                </c:pt>
                <c:pt idx="693">
                  <c:v>22621.599999999999</c:v>
                </c:pt>
                <c:pt idx="694">
                  <c:v>22631.8</c:v>
                </c:pt>
                <c:pt idx="695">
                  <c:v>22639</c:v>
                </c:pt>
                <c:pt idx="696">
                  <c:v>22642.5</c:v>
                </c:pt>
                <c:pt idx="697">
                  <c:v>22649.7</c:v>
                </c:pt>
                <c:pt idx="698">
                  <c:v>22657.1</c:v>
                </c:pt>
                <c:pt idx="699">
                  <c:v>22665</c:v>
                </c:pt>
                <c:pt idx="700">
                  <c:v>22673.4</c:v>
                </c:pt>
                <c:pt idx="701">
                  <c:v>22682.1</c:v>
                </c:pt>
                <c:pt idx="702">
                  <c:v>22690.9</c:v>
                </c:pt>
                <c:pt idx="703">
                  <c:v>22700</c:v>
                </c:pt>
                <c:pt idx="704">
                  <c:v>22709.5</c:v>
                </c:pt>
                <c:pt idx="705">
                  <c:v>22719.4</c:v>
                </c:pt>
                <c:pt idx="706">
                  <c:v>22724.5</c:v>
                </c:pt>
                <c:pt idx="707">
                  <c:v>22735</c:v>
                </c:pt>
                <c:pt idx="708">
                  <c:v>22740.5</c:v>
                </c:pt>
                <c:pt idx="709">
                  <c:v>22751.599999999999</c:v>
                </c:pt>
                <c:pt idx="710">
                  <c:v>22762.7</c:v>
                </c:pt>
                <c:pt idx="711">
                  <c:v>22773.8</c:v>
                </c:pt>
                <c:pt idx="712">
                  <c:v>22785.1</c:v>
                </c:pt>
                <c:pt idx="713">
                  <c:v>22797</c:v>
                </c:pt>
                <c:pt idx="714">
                  <c:v>22809.200000000001</c:v>
                </c:pt>
                <c:pt idx="715">
                  <c:v>22821.8</c:v>
                </c:pt>
                <c:pt idx="716">
                  <c:v>22841.5</c:v>
                </c:pt>
                <c:pt idx="717">
                  <c:v>22848.3</c:v>
                </c:pt>
                <c:pt idx="718">
                  <c:v>22862.2</c:v>
                </c:pt>
                <c:pt idx="719">
                  <c:v>22876.400000000001</c:v>
                </c:pt>
                <c:pt idx="720">
                  <c:v>22890.7</c:v>
                </c:pt>
                <c:pt idx="721">
                  <c:v>22898</c:v>
                </c:pt>
                <c:pt idx="722">
                  <c:v>22919.8</c:v>
                </c:pt>
                <c:pt idx="723">
                  <c:v>22934.5</c:v>
                </c:pt>
                <c:pt idx="724">
                  <c:v>22942.1</c:v>
                </c:pt>
                <c:pt idx="725">
                  <c:v>22957.8</c:v>
                </c:pt>
                <c:pt idx="726">
                  <c:v>22973.599999999999</c:v>
                </c:pt>
                <c:pt idx="727">
                  <c:v>22981.4</c:v>
                </c:pt>
                <c:pt idx="728">
                  <c:v>22997.5</c:v>
                </c:pt>
                <c:pt idx="729">
                  <c:v>23014</c:v>
                </c:pt>
                <c:pt idx="730">
                  <c:v>23030.799999999999</c:v>
                </c:pt>
                <c:pt idx="731">
                  <c:v>23047.9</c:v>
                </c:pt>
                <c:pt idx="732">
                  <c:v>23056.400000000001</c:v>
                </c:pt>
                <c:pt idx="733">
                  <c:v>23073.5</c:v>
                </c:pt>
                <c:pt idx="734">
                  <c:v>23090.6</c:v>
                </c:pt>
                <c:pt idx="735">
                  <c:v>23107.9</c:v>
                </c:pt>
                <c:pt idx="736">
                  <c:v>23125.4</c:v>
                </c:pt>
                <c:pt idx="737">
                  <c:v>23142.9</c:v>
                </c:pt>
                <c:pt idx="738">
                  <c:v>23160.5</c:v>
                </c:pt>
                <c:pt idx="739">
                  <c:v>23178.1</c:v>
                </c:pt>
                <c:pt idx="740">
                  <c:v>23195.7</c:v>
                </c:pt>
                <c:pt idx="741">
                  <c:v>23213.3</c:v>
                </c:pt>
                <c:pt idx="742">
                  <c:v>23222.1</c:v>
                </c:pt>
                <c:pt idx="743">
                  <c:v>23239.599999999999</c:v>
                </c:pt>
                <c:pt idx="744">
                  <c:v>23257.200000000001</c:v>
                </c:pt>
                <c:pt idx="745">
                  <c:v>23274.7</c:v>
                </c:pt>
                <c:pt idx="746">
                  <c:v>23292.1</c:v>
                </c:pt>
                <c:pt idx="747">
                  <c:v>23309.599999999999</c:v>
                </c:pt>
                <c:pt idx="748">
                  <c:v>23326.9</c:v>
                </c:pt>
                <c:pt idx="749">
                  <c:v>23344.2</c:v>
                </c:pt>
                <c:pt idx="750">
                  <c:v>23352.799999999999</c:v>
                </c:pt>
                <c:pt idx="751">
                  <c:v>23369.9</c:v>
                </c:pt>
                <c:pt idx="752">
                  <c:v>23387</c:v>
                </c:pt>
                <c:pt idx="753">
                  <c:v>23403.9</c:v>
                </c:pt>
                <c:pt idx="754">
                  <c:v>23420.6</c:v>
                </c:pt>
                <c:pt idx="755">
                  <c:v>23437.3</c:v>
                </c:pt>
                <c:pt idx="756">
                  <c:v>23454</c:v>
                </c:pt>
                <c:pt idx="757">
                  <c:v>23470.400000000001</c:v>
                </c:pt>
                <c:pt idx="758">
                  <c:v>23486.7</c:v>
                </c:pt>
                <c:pt idx="759">
                  <c:v>23502.9</c:v>
                </c:pt>
                <c:pt idx="760">
                  <c:v>23519</c:v>
                </c:pt>
                <c:pt idx="761">
                  <c:v>23535</c:v>
                </c:pt>
                <c:pt idx="762">
                  <c:v>23551</c:v>
                </c:pt>
                <c:pt idx="763">
                  <c:v>23567</c:v>
                </c:pt>
                <c:pt idx="764">
                  <c:v>23575</c:v>
                </c:pt>
                <c:pt idx="765">
                  <c:v>23590.9</c:v>
                </c:pt>
                <c:pt idx="766">
                  <c:v>23606.7</c:v>
                </c:pt>
                <c:pt idx="767">
                  <c:v>23622.5</c:v>
                </c:pt>
                <c:pt idx="768">
                  <c:v>23638.400000000001</c:v>
                </c:pt>
                <c:pt idx="769">
                  <c:v>23654.2</c:v>
                </c:pt>
                <c:pt idx="770">
                  <c:v>23670.1</c:v>
                </c:pt>
                <c:pt idx="771">
                  <c:v>23685.9</c:v>
                </c:pt>
                <c:pt idx="772">
                  <c:v>23701.8</c:v>
                </c:pt>
                <c:pt idx="773">
                  <c:v>23709.8</c:v>
                </c:pt>
                <c:pt idx="774">
                  <c:v>23725.7</c:v>
                </c:pt>
                <c:pt idx="775">
                  <c:v>23741.7</c:v>
                </c:pt>
                <c:pt idx="776">
                  <c:v>23757.599999999999</c:v>
                </c:pt>
                <c:pt idx="777">
                  <c:v>23773.599999999999</c:v>
                </c:pt>
                <c:pt idx="778">
                  <c:v>23789.599999999999</c:v>
                </c:pt>
                <c:pt idx="779">
                  <c:v>23805.5</c:v>
                </c:pt>
                <c:pt idx="780">
                  <c:v>23821.5</c:v>
                </c:pt>
                <c:pt idx="781">
                  <c:v>23837.5</c:v>
                </c:pt>
                <c:pt idx="782">
                  <c:v>23853.4</c:v>
                </c:pt>
                <c:pt idx="783">
                  <c:v>23869.3</c:v>
                </c:pt>
                <c:pt idx="784">
                  <c:v>23885.200000000001</c:v>
                </c:pt>
                <c:pt idx="785">
                  <c:v>23901</c:v>
                </c:pt>
                <c:pt idx="786">
                  <c:v>23916.799999999999</c:v>
                </c:pt>
                <c:pt idx="787">
                  <c:v>23924.7</c:v>
                </c:pt>
                <c:pt idx="788">
                  <c:v>23940.400000000001</c:v>
                </c:pt>
                <c:pt idx="789">
                  <c:v>23956.1</c:v>
                </c:pt>
                <c:pt idx="790">
                  <c:v>23971.7</c:v>
                </c:pt>
                <c:pt idx="791">
                  <c:v>23987.4</c:v>
                </c:pt>
                <c:pt idx="792">
                  <c:v>24003</c:v>
                </c:pt>
                <c:pt idx="793">
                  <c:v>24018.7</c:v>
                </c:pt>
                <c:pt idx="794">
                  <c:v>24034.400000000001</c:v>
                </c:pt>
                <c:pt idx="795">
                  <c:v>24042.2</c:v>
                </c:pt>
                <c:pt idx="796">
                  <c:v>24057.9</c:v>
                </c:pt>
                <c:pt idx="797">
                  <c:v>24073.5</c:v>
                </c:pt>
                <c:pt idx="798">
                  <c:v>24089.200000000001</c:v>
                </c:pt>
                <c:pt idx="799">
                  <c:v>24104.9</c:v>
                </c:pt>
                <c:pt idx="800">
                  <c:v>24128.400000000001</c:v>
                </c:pt>
                <c:pt idx="801">
                  <c:v>24136.3</c:v>
                </c:pt>
                <c:pt idx="802">
                  <c:v>24152</c:v>
                </c:pt>
                <c:pt idx="803">
                  <c:v>24167.7</c:v>
                </c:pt>
                <c:pt idx="804">
                  <c:v>24183.4</c:v>
                </c:pt>
                <c:pt idx="805">
                  <c:v>24199.1</c:v>
                </c:pt>
                <c:pt idx="806">
                  <c:v>24214.6</c:v>
                </c:pt>
                <c:pt idx="807">
                  <c:v>24230.3</c:v>
                </c:pt>
                <c:pt idx="808">
                  <c:v>24245.8</c:v>
                </c:pt>
                <c:pt idx="809">
                  <c:v>24261.5</c:v>
                </c:pt>
                <c:pt idx="810">
                  <c:v>24277.1</c:v>
                </c:pt>
                <c:pt idx="811">
                  <c:v>24292.6</c:v>
                </c:pt>
                <c:pt idx="812">
                  <c:v>24300.400000000001</c:v>
                </c:pt>
                <c:pt idx="813">
                  <c:v>24315.9</c:v>
                </c:pt>
                <c:pt idx="814">
                  <c:v>24339.1</c:v>
                </c:pt>
                <c:pt idx="815">
                  <c:v>24354.7</c:v>
                </c:pt>
                <c:pt idx="816">
                  <c:v>24370.2</c:v>
                </c:pt>
                <c:pt idx="817">
                  <c:v>24385.599999999999</c:v>
                </c:pt>
                <c:pt idx="818">
                  <c:v>24393.3</c:v>
                </c:pt>
                <c:pt idx="819">
                  <c:v>24416.5</c:v>
                </c:pt>
                <c:pt idx="820">
                  <c:v>24431.8</c:v>
                </c:pt>
                <c:pt idx="821">
                  <c:v>24447.200000000001</c:v>
                </c:pt>
                <c:pt idx="822">
                  <c:v>24462.6</c:v>
                </c:pt>
                <c:pt idx="823">
                  <c:v>24477.8</c:v>
                </c:pt>
                <c:pt idx="824">
                  <c:v>24493.200000000001</c:v>
                </c:pt>
                <c:pt idx="825">
                  <c:v>24500.9</c:v>
                </c:pt>
                <c:pt idx="826">
                  <c:v>24516.2</c:v>
                </c:pt>
                <c:pt idx="827">
                  <c:v>24523.9</c:v>
                </c:pt>
                <c:pt idx="828">
                  <c:v>24547</c:v>
                </c:pt>
                <c:pt idx="829">
                  <c:v>24562.400000000001</c:v>
                </c:pt>
                <c:pt idx="830">
                  <c:v>24577.8</c:v>
                </c:pt>
                <c:pt idx="831">
                  <c:v>24593.3</c:v>
                </c:pt>
                <c:pt idx="832">
                  <c:v>24608.9</c:v>
                </c:pt>
                <c:pt idx="833">
                  <c:v>24616.7</c:v>
                </c:pt>
                <c:pt idx="834">
                  <c:v>24632.3</c:v>
                </c:pt>
                <c:pt idx="835">
                  <c:v>24647.8</c:v>
                </c:pt>
                <c:pt idx="836">
                  <c:v>24663.599999999999</c:v>
                </c:pt>
                <c:pt idx="837">
                  <c:v>24679.3</c:v>
                </c:pt>
                <c:pt idx="838">
                  <c:v>24695</c:v>
                </c:pt>
                <c:pt idx="839">
                  <c:v>24710.799999999999</c:v>
                </c:pt>
                <c:pt idx="840">
                  <c:v>24734.400000000001</c:v>
                </c:pt>
                <c:pt idx="841">
                  <c:v>24750.2</c:v>
                </c:pt>
                <c:pt idx="842">
                  <c:v>24758.1</c:v>
                </c:pt>
                <c:pt idx="843">
                  <c:v>24773.9</c:v>
                </c:pt>
                <c:pt idx="844">
                  <c:v>24789.599999999999</c:v>
                </c:pt>
                <c:pt idx="845">
                  <c:v>24805.3</c:v>
                </c:pt>
                <c:pt idx="846">
                  <c:v>24821</c:v>
                </c:pt>
                <c:pt idx="847">
                  <c:v>24836.7</c:v>
                </c:pt>
                <c:pt idx="848">
                  <c:v>24852.3</c:v>
                </c:pt>
                <c:pt idx="849">
                  <c:v>24867.9</c:v>
                </c:pt>
                <c:pt idx="850">
                  <c:v>24883.5</c:v>
                </c:pt>
                <c:pt idx="851">
                  <c:v>24899.1</c:v>
                </c:pt>
                <c:pt idx="852">
                  <c:v>24914.6</c:v>
                </c:pt>
                <c:pt idx="853">
                  <c:v>24930.2</c:v>
                </c:pt>
                <c:pt idx="854">
                  <c:v>24945.7</c:v>
                </c:pt>
                <c:pt idx="855">
                  <c:v>24961.1</c:v>
                </c:pt>
                <c:pt idx="856">
                  <c:v>24976.5</c:v>
                </c:pt>
                <c:pt idx="857">
                  <c:v>24991.8</c:v>
                </c:pt>
                <c:pt idx="858">
                  <c:v>24999.4</c:v>
                </c:pt>
                <c:pt idx="859">
                  <c:v>25014.7</c:v>
                </c:pt>
                <c:pt idx="860">
                  <c:v>25037.4</c:v>
                </c:pt>
                <c:pt idx="861">
                  <c:v>25052.5</c:v>
                </c:pt>
                <c:pt idx="862">
                  <c:v>25067.4</c:v>
                </c:pt>
                <c:pt idx="863">
                  <c:v>25082.2</c:v>
                </c:pt>
                <c:pt idx="864">
                  <c:v>25089.5</c:v>
                </c:pt>
                <c:pt idx="865">
                  <c:v>25104.1</c:v>
                </c:pt>
                <c:pt idx="866">
                  <c:v>25118.7</c:v>
                </c:pt>
                <c:pt idx="867">
                  <c:v>25133.1</c:v>
                </c:pt>
                <c:pt idx="868">
                  <c:v>25140.3</c:v>
                </c:pt>
                <c:pt idx="869">
                  <c:v>25154.5</c:v>
                </c:pt>
                <c:pt idx="870">
                  <c:v>25168.6</c:v>
                </c:pt>
                <c:pt idx="871">
                  <c:v>25189.4</c:v>
                </c:pt>
                <c:pt idx="872">
                  <c:v>25209.8</c:v>
                </c:pt>
                <c:pt idx="873">
                  <c:v>25223.3</c:v>
                </c:pt>
                <c:pt idx="874">
                  <c:v>25243.200000000001</c:v>
                </c:pt>
                <c:pt idx="875">
                  <c:v>25256.3</c:v>
                </c:pt>
                <c:pt idx="876">
                  <c:v>25269.3</c:v>
                </c:pt>
                <c:pt idx="877">
                  <c:v>25282.2</c:v>
                </c:pt>
                <c:pt idx="878">
                  <c:v>25294.9</c:v>
                </c:pt>
                <c:pt idx="879">
                  <c:v>25307.5</c:v>
                </c:pt>
                <c:pt idx="880">
                  <c:v>25320</c:v>
                </c:pt>
                <c:pt idx="881">
                  <c:v>25332.400000000001</c:v>
                </c:pt>
                <c:pt idx="882">
                  <c:v>25344.799999999999</c:v>
                </c:pt>
                <c:pt idx="883">
                  <c:v>25357.1</c:v>
                </c:pt>
                <c:pt idx="884">
                  <c:v>25369.3</c:v>
                </c:pt>
                <c:pt idx="885">
                  <c:v>25381.4</c:v>
                </c:pt>
                <c:pt idx="886">
                  <c:v>25393.4</c:v>
                </c:pt>
                <c:pt idx="887">
                  <c:v>25405.4</c:v>
                </c:pt>
                <c:pt idx="888">
                  <c:v>25417.4</c:v>
                </c:pt>
                <c:pt idx="889">
                  <c:v>25429.200000000001</c:v>
                </c:pt>
                <c:pt idx="890">
                  <c:v>25441.1</c:v>
                </c:pt>
                <c:pt idx="891">
                  <c:v>25453</c:v>
                </c:pt>
                <c:pt idx="892">
                  <c:v>25464.9</c:v>
                </c:pt>
                <c:pt idx="893">
                  <c:v>25476.799999999999</c:v>
                </c:pt>
                <c:pt idx="894">
                  <c:v>25488.7</c:v>
                </c:pt>
                <c:pt idx="895">
                  <c:v>25500.6</c:v>
                </c:pt>
                <c:pt idx="896">
                  <c:v>25512.5</c:v>
                </c:pt>
                <c:pt idx="897">
                  <c:v>25524.5</c:v>
                </c:pt>
                <c:pt idx="898">
                  <c:v>25536.400000000001</c:v>
                </c:pt>
                <c:pt idx="899">
                  <c:v>25554.400000000001</c:v>
                </c:pt>
                <c:pt idx="900">
                  <c:v>25566.5</c:v>
                </c:pt>
                <c:pt idx="901">
                  <c:v>25578.6</c:v>
                </c:pt>
                <c:pt idx="902">
                  <c:v>25590.799999999999</c:v>
                </c:pt>
                <c:pt idx="903">
                  <c:v>25603</c:v>
                </c:pt>
                <c:pt idx="904">
                  <c:v>25615.200000000001</c:v>
                </c:pt>
                <c:pt idx="905">
                  <c:v>25627.5</c:v>
                </c:pt>
                <c:pt idx="906">
                  <c:v>25633.7</c:v>
                </c:pt>
                <c:pt idx="907">
                  <c:v>25646.1</c:v>
                </c:pt>
                <c:pt idx="908">
                  <c:v>25658.5</c:v>
                </c:pt>
                <c:pt idx="909">
                  <c:v>25670.9</c:v>
                </c:pt>
                <c:pt idx="910">
                  <c:v>25683.4</c:v>
                </c:pt>
                <c:pt idx="911">
                  <c:v>25696</c:v>
                </c:pt>
                <c:pt idx="912">
                  <c:v>25708.5</c:v>
                </c:pt>
                <c:pt idx="913">
                  <c:v>25727.599999999999</c:v>
                </c:pt>
                <c:pt idx="914">
                  <c:v>25740.2</c:v>
                </c:pt>
                <c:pt idx="915">
                  <c:v>25753</c:v>
                </c:pt>
                <c:pt idx="916">
                  <c:v>25765.7</c:v>
                </c:pt>
                <c:pt idx="917">
                  <c:v>25778.5</c:v>
                </c:pt>
                <c:pt idx="918">
                  <c:v>25791.3</c:v>
                </c:pt>
                <c:pt idx="919">
                  <c:v>25804.1</c:v>
                </c:pt>
                <c:pt idx="920">
                  <c:v>25817</c:v>
                </c:pt>
                <c:pt idx="921">
                  <c:v>25829.8</c:v>
                </c:pt>
                <c:pt idx="922">
                  <c:v>25842.7</c:v>
                </c:pt>
                <c:pt idx="923">
                  <c:v>25855.4</c:v>
                </c:pt>
                <c:pt idx="924">
                  <c:v>25868.3</c:v>
                </c:pt>
                <c:pt idx="925">
                  <c:v>25881.1</c:v>
                </c:pt>
                <c:pt idx="926">
                  <c:v>25893.8</c:v>
                </c:pt>
                <c:pt idx="927">
                  <c:v>25906.6</c:v>
                </c:pt>
                <c:pt idx="928">
                  <c:v>25925.8</c:v>
                </c:pt>
                <c:pt idx="929">
                  <c:v>25938.5</c:v>
                </c:pt>
                <c:pt idx="930">
                  <c:v>25951.200000000001</c:v>
                </c:pt>
                <c:pt idx="931">
                  <c:v>25964</c:v>
                </c:pt>
                <c:pt idx="932">
                  <c:v>25976.7</c:v>
                </c:pt>
                <c:pt idx="933">
                  <c:v>25989.4</c:v>
                </c:pt>
                <c:pt idx="934">
                  <c:v>26002.1</c:v>
                </c:pt>
                <c:pt idx="935">
                  <c:v>26008.5</c:v>
                </c:pt>
                <c:pt idx="936">
                  <c:v>26021.200000000001</c:v>
                </c:pt>
                <c:pt idx="937">
                  <c:v>26033.9</c:v>
                </c:pt>
                <c:pt idx="938">
                  <c:v>26052.9</c:v>
                </c:pt>
                <c:pt idx="939">
                  <c:v>26071.8</c:v>
                </c:pt>
                <c:pt idx="940">
                  <c:v>26084.400000000001</c:v>
                </c:pt>
                <c:pt idx="941">
                  <c:v>26097.1</c:v>
                </c:pt>
                <c:pt idx="942">
                  <c:v>26109.5</c:v>
                </c:pt>
                <c:pt idx="943">
                  <c:v>26121.9</c:v>
                </c:pt>
                <c:pt idx="944">
                  <c:v>26134.3</c:v>
                </c:pt>
                <c:pt idx="945">
                  <c:v>26140.400000000001</c:v>
                </c:pt>
                <c:pt idx="946">
                  <c:v>26152.799999999999</c:v>
                </c:pt>
                <c:pt idx="947">
                  <c:v>26165</c:v>
                </c:pt>
                <c:pt idx="948">
                  <c:v>26177</c:v>
                </c:pt>
                <c:pt idx="949">
                  <c:v>26188.9</c:v>
                </c:pt>
                <c:pt idx="950">
                  <c:v>26200.6</c:v>
                </c:pt>
                <c:pt idx="951">
                  <c:v>26212.3</c:v>
                </c:pt>
                <c:pt idx="952">
                  <c:v>26229.7</c:v>
                </c:pt>
                <c:pt idx="953">
                  <c:v>26241.200000000001</c:v>
                </c:pt>
                <c:pt idx="954">
                  <c:v>26252.5</c:v>
                </c:pt>
                <c:pt idx="955">
                  <c:v>26263.5</c:v>
                </c:pt>
                <c:pt idx="956">
                  <c:v>26274.5</c:v>
                </c:pt>
                <c:pt idx="957">
                  <c:v>26285.200000000001</c:v>
                </c:pt>
                <c:pt idx="958">
                  <c:v>26295.8</c:v>
                </c:pt>
                <c:pt idx="959">
                  <c:v>26306.400000000001</c:v>
                </c:pt>
                <c:pt idx="960">
                  <c:v>26316.9</c:v>
                </c:pt>
                <c:pt idx="961">
                  <c:v>26327.200000000001</c:v>
                </c:pt>
                <c:pt idx="962">
                  <c:v>26337.3</c:v>
                </c:pt>
                <c:pt idx="963">
                  <c:v>26347.200000000001</c:v>
                </c:pt>
                <c:pt idx="964">
                  <c:v>26357</c:v>
                </c:pt>
                <c:pt idx="965">
                  <c:v>26366.7</c:v>
                </c:pt>
                <c:pt idx="966">
                  <c:v>26376.3</c:v>
                </c:pt>
                <c:pt idx="967">
                  <c:v>26385.599999999999</c:v>
                </c:pt>
                <c:pt idx="968">
                  <c:v>26394.799999999999</c:v>
                </c:pt>
                <c:pt idx="969">
                  <c:v>26404</c:v>
                </c:pt>
                <c:pt idx="970">
                  <c:v>26413.1</c:v>
                </c:pt>
                <c:pt idx="971">
                  <c:v>26421.9</c:v>
                </c:pt>
                <c:pt idx="972">
                  <c:v>26435.1</c:v>
                </c:pt>
                <c:pt idx="973">
                  <c:v>26443.8</c:v>
                </c:pt>
                <c:pt idx="974">
                  <c:v>26452.3</c:v>
                </c:pt>
                <c:pt idx="975">
                  <c:v>26460.5</c:v>
                </c:pt>
                <c:pt idx="976">
                  <c:v>26468.6</c:v>
                </c:pt>
                <c:pt idx="977">
                  <c:v>26476.9</c:v>
                </c:pt>
                <c:pt idx="978">
                  <c:v>26485</c:v>
                </c:pt>
                <c:pt idx="979">
                  <c:v>26492.799999999999</c:v>
                </c:pt>
                <c:pt idx="980">
                  <c:v>26500.7</c:v>
                </c:pt>
                <c:pt idx="981">
                  <c:v>26508.5</c:v>
                </c:pt>
                <c:pt idx="982">
                  <c:v>26516.1</c:v>
                </c:pt>
                <c:pt idx="983">
                  <c:v>26527.5</c:v>
                </c:pt>
                <c:pt idx="984">
                  <c:v>26531.3</c:v>
                </c:pt>
                <c:pt idx="985">
                  <c:v>26538.799999999999</c:v>
                </c:pt>
                <c:pt idx="986">
                  <c:v>26553.9</c:v>
                </c:pt>
                <c:pt idx="987">
                  <c:v>26561.4</c:v>
                </c:pt>
                <c:pt idx="988">
                  <c:v>26569</c:v>
                </c:pt>
                <c:pt idx="989">
                  <c:v>26576.7</c:v>
                </c:pt>
                <c:pt idx="990">
                  <c:v>26584.5</c:v>
                </c:pt>
                <c:pt idx="991">
                  <c:v>26592.400000000001</c:v>
                </c:pt>
                <c:pt idx="992">
                  <c:v>26600.2</c:v>
                </c:pt>
                <c:pt idx="993">
                  <c:v>26608.1</c:v>
                </c:pt>
                <c:pt idx="994">
                  <c:v>26620.3</c:v>
                </c:pt>
                <c:pt idx="995">
                  <c:v>26628.6</c:v>
                </c:pt>
                <c:pt idx="996">
                  <c:v>26637</c:v>
                </c:pt>
                <c:pt idx="997">
                  <c:v>26645.7</c:v>
                </c:pt>
                <c:pt idx="998">
                  <c:v>26654.400000000001</c:v>
                </c:pt>
                <c:pt idx="999">
                  <c:v>26663.200000000001</c:v>
                </c:pt>
                <c:pt idx="1000">
                  <c:v>26672</c:v>
                </c:pt>
                <c:pt idx="1001">
                  <c:v>26680.9</c:v>
                </c:pt>
                <c:pt idx="1002">
                  <c:v>26690.1</c:v>
                </c:pt>
                <c:pt idx="1003">
                  <c:v>26699.3</c:v>
                </c:pt>
                <c:pt idx="1004">
                  <c:v>26708.6</c:v>
                </c:pt>
                <c:pt idx="1005">
                  <c:v>26718.1</c:v>
                </c:pt>
                <c:pt idx="1006">
                  <c:v>26727.5</c:v>
                </c:pt>
                <c:pt idx="1007">
                  <c:v>26737.1</c:v>
                </c:pt>
                <c:pt idx="1008">
                  <c:v>26746.799999999999</c:v>
                </c:pt>
                <c:pt idx="1009">
                  <c:v>26756.5</c:v>
                </c:pt>
                <c:pt idx="1010">
                  <c:v>26766.5</c:v>
                </c:pt>
                <c:pt idx="1011">
                  <c:v>26776.6</c:v>
                </c:pt>
                <c:pt idx="1012">
                  <c:v>26791.9</c:v>
                </c:pt>
                <c:pt idx="1013">
                  <c:v>26802.400000000001</c:v>
                </c:pt>
                <c:pt idx="1014">
                  <c:v>26813</c:v>
                </c:pt>
                <c:pt idx="1015">
                  <c:v>26823.5</c:v>
                </c:pt>
                <c:pt idx="1016">
                  <c:v>26834.400000000001</c:v>
                </c:pt>
                <c:pt idx="1017">
                  <c:v>26845.5</c:v>
                </c:pt>
                <c:pt idx="1018">
                  <c:v>26856.7</c:v>
                </c:pt>
                <c:pt idx="1019">
                  <c:v>26868.1</c:v>
                </c:pt>
                <c:pt idx="1020">
                  <c:v>26885.7</c:v>
                </c:pt>
                <c:pt idx="1021">
                  <c:v>26891.7</c:v>
                </c:pt>
                <c:pt idx="1022">
                  <c:v>26903.9</c:v>
                </c:pt>
                <c:pt idx="1023">
                  <c:v>26916</c:v>
                </c:pt>
                <c:pt idx="1024">
                  <c:v>26928.6</c:v>
                </c:pt>
                <c:pt idx="1025">
                  <c:v>26941.1</c:v>
                </c:pt>
                <c:pt idx="1026">
                  <c:v>26960.5</c:v>
                </c:pt>
                <c:pt idx="1027">
                  <c:v>26973.5</c:v>
                </c:pt>
                <c:pt idx="1028">
                  <c:v>26986.799999999999</c:v>
                </c:pt>
                <c:pt idx="1029">
                  <c:v>27000.2</c:v>
                </c:pt>
                <c:pt idx="1030">
                  <c:v>27013.7</c:v>
                </c:pt>
                <c:pt idx="1031">
                  <c:v>27027.599999999999</c:v>
                </c:pt>
                <c:pt idx="1032">
                  <c:v>27041.3</c:v>
                </c:pt>
                <c:pt idx="1033">
                  <c:v>27062</c:v>
                </c:pt>
                <c:pt idx="1034">
                  <c:v>27076</c:v>
                </c:pt>
                <c:pt idx="1035">
                  <c:v>27083</c:v>
                </c:pt>
                <c:pt idx="1036">
                  <c:v>27104.2</c:v>
                </c:pt>
                <c:pt idx="1037">
                  <c:v>27118.3</c:v>
                </c:pt>
                <c:pt idx="1038">
                  <c:v>27132.5</c:v>
                </c:pt>
                <c:pt idx="1039">
                  <c:v>27146.7</c:v>
                </c:pt>
                <c:pt idx="1040">
                  <c:v>27153.8</c:v>
                </c:pt>
                <c:pt idx="1041">
                  <c:v>27168.1</c:v>
                </c:pt>
                <c:pt idx="1042">
                  <c:v>27182.3</c:v>
                </c:pt>
                <c:pt idx="1043">
                  <c:v>27203.8</c:v>
                </c:pt>
                <c:pt idx="1044">
                  <c:v>27218.2</c:v>
                </c:pt>
                <c:pt idx="1045">
                  <c:v>27225.3</c:v>
                </c:pt>
                <c:pt idx="1046">
                  <c:v>27239.7</c:v>
                </c:pt>
                <c:pt idx="1047">
                  <c:v>27261.3</c:v>
                </c:pt>
                <c:pt idx="1048">
                  <c:v>27275.7</c:v>
                </c:pt>
                <c:pt idx="1049">
                  <c:v>27290.2</c:v>
                </c:pt>
                <c:pt idx="1050">
                  <c:v>27304.7</c:v>
                </c:pt>
                <c:pt idx="1051">
                  <c:v>27319.200000000001</c:v>
                </c:pt>
                <c:pt idx="1052">
                  <c:v>27341.1</c:v>
                </c:pt>
                <c:pt idx="1053">
                  <c:v>27355.7</c:v>
                </c:pt>
                <c:pt idx="1054">
                  <c:v>27370.400000000001</c:v>
                </c:pt>
                <c:pt idx="1055">
                  <c:v>27385.1</c:v>
                </c:pt>
                <c:pt idx="1056">
                  <c:v>27399.8</c:v>
                </c:pt>
                <c:pt idx="1057">
                  <c:v>27414.6</c:v>
                </c:pt>
                <c:pt idx="1058">
                  <c:v>27429.4</c:v>
                </c:pt>
                <c:pt idx="1059">
                  <c:v>27444.2</c:v>
                </c:pt>
                <c:pt idx="1060">
                  <c:v>27459.1</c:v>
                </c:pt>
                <c:pt idx="1061">
                  <c:v>27474</c:v>
                </c:pt>
                <c:pt idx="1062">
                  <c:v>27488.799999999999</c:v>
                </c:pt>
                <c:pt idx="1063">
                  <c:v>27503.7</c:v>
                </c:pt>
                <c:pt idx="1064">
                  <c:v>27518.5</c:v>
                </c:pt>
                <c:pt idx="1065">
                  <c:v>27533.4</c:v>
                </c:pt>
                <c:pt idx="1066">
                  <c:v>27563.200000000001</c:v>
                </c:pt>
                <c:pt idx="1067">
                  <c:v>27578</c:v>
                </c:pt>
                <c:pt idx="1068">
                  <c:v>27592.9</c:v>
                </c:pt>
                <c:pt idx="1069">
                  <c:v>27607.7</c:v>
                </c:pt>
                <c:pt idx="1070">
                  <c:v>27622.7</c:v>
                </c:pt>
                <c:pt idx="1071">
                  <c:v>27645</c:v>
                </c:pt>
                <c:pt idx="1072">
                  <c:v>27659.8</c:v>
                </c:pt>
                <c:pt idx="1073">
                  <c:v>27674.7</c:v>
                </c:pt>
                <c:pt idx="1074">
                  <c:v>27682.1</c:v>
                </c:pt>
                <c:pt idx="1075">
                  <c:v>27704.400000000001</c:v>
                </c:pt>
                <c:pt idx="1076">
                  <c:v>27719.3</c:v>
                </c:pt>
                <c:pt idx="1077">
                  <c:v>27734.2</c:v>
                </c:pt>
                <c:pt idx="1078">
                  <c:v>27749</c:v>
                </c:pt>
                <c:pt idx="1079">
                  <c:v>27763.8</c:v>
                </c:pt>
                <c:pt idx="1080">
                  <c:v>27778.6</c:v>
                </c:pt>
                <c:pt idx="1081">
                  <c:v>27793.4</c:v>
                </c:pt>
                <c:pt idx="1082">
                  <c:v>27808.2</c:v>
                </c:pt>
                <c:pt idx="1083">
                  <c:v>27823</c:v>
                </c:pt>
                <c:pt idx="1084">
                  <c:v>27845.1</c:v>
                </c:pt>
                <c:pt idx="1085">
                  <c:v>27859.9</c:v>
                </c:pt>
                <c:pt idx="1086">
                  <c:v>27874.6</c:v>
                </c:pt>
                <c:pt idx="1087">
                  <c:v>27889.4</c:v>
                </c:pt>
                <c:pt idx="1088">
                  <c:v>27904.1</c:v>
                </c:pt>
                <c:pt idx="1089">
                  <c:v>27918.799999999999</c:v>
                </c:pt>
                <c:pt idx="1090">
                  <c:v>27933.5</c:v>
                </c:pt>
                <c:pt idx="1091">
                  <c:v>27948.3</c:v>
                </c:pt>
                <c:pt idx="1092">
                  <c:v>27963.1</c:v>
                </c:pt>
                <c:pt idx="1093">
                  <c:v>27985.200000000001</c:v>
                </c:pt>
                <c:pt idx="1094">
                  <c:v>28000.1</c:v>
                </c:pt>
                <c:pt idx="1095">
                  <c:v>28007.5</c:v>
                </c:pt>
                <c:pt idx="1096">
                  <c:v>28029.8</c:v>
                </c:pt>
                <c:pt idx="1097">
                  <c:v>28044.7</c:v>
                </c:pt>
                <c:pt idx="1098">
                  <c:v>28067.1</c:v>
                </c:pt>
                <c:pt idx="1099">
                  <c:v>28074.6</c:v>
                </c:pt>
                <c:pt idx="1100">
                  <c:v>28089.599999999999</c:v>
                </c:pt>
                <c:pt idx="1101">
                  <c:v>28104.6</c:v>
                </c:pt>
                <c:pt idx="1102">
                  <c:v>28119.5</c:v>
                </c:pt>
                <c:pt idx="1103">
                  <c:v>28134.6</c:v>
                </c:pt>
                <c:pt idx="1104">
                  <c:v>28157.3</c:v>
                </c:pt>
                <c:pt idx="1105">
                  <c:v>28172.400000000001</c:v>
                </c:pt>
                <c:pt idx="1106">
                  <c:v>28195.1</c:v>
                </c:pt>
                <c:pt idx="1107">
                  <c:v>28210.400000000001</c:v>
                </c:pt>
                <c:pt idx="1108">
                  <c:v>28225.7</c:v>
                </c:pt>
                <c:pt idx="1109">
                  <c:v>28241.1</c:v>
                </c:pt>
                <c:pt idx="1110">
                  <c:v>28256.400000000001</c:v>
                </c:pt>
                <c:pt idx="1111">
                  <c:v>28271.9</c:v>
                </c:pt>
                <c:pt idx="1112">
                  <c:v>28287.3</c:v>
                </c:pt>
                <c:pt idx="1113">
                  <c:v>28302.9</c:v>
                </c:pt>
                <c:pt idx="1114">
                  <c:v>28318.5</c:v>
                </c:pt>
                <c:pt idx="1115">
                  <c:v>28334.1</c:v>
                </c:pt>
                <c:pt idx="1116">
                  <c:v>28357.599999999999</c:v>
                </c:pt>
                <c:pt idx="1117">
                  <c:v>28373.3</c:v>
                </c:pt>
                <c:pt idx="1118">
                  <c:v>28388.9</c:v>
                </c:pt>
                <c:pt idx="1119">
                  <c:v>28404.5</c:v>
                </c:pt>
                <c:pt idx="1120">
                  <c:v>28420.2</c:v>
                </c:pt>
                <c:pt idx="1121">
                  <c:v>28435.9</c:v>
                </c:pt>
                <c:pt idx="1122">
                  <c:v>28451.599999999999</c:v>
                </c:pt>
                <c:pt idx="1123">
                  <c:v>28467.1</c:v>
                </c:pt>
                <c:pt idx="1124">
                  <c:v>28490.5</c:v>
                </c:pt>
                <c:pt idx="1125">
                  <c:v>28513.8</c:v>
                </c:pt>
                <c:pt idx="1126">
                  <c:v>28529.3</c:v>
                </c:pt>
                <c:pt idx="1127">
                  <c:v>28544.7</c:v>
                </c:pt>
                <c:pt idx="1128">
                  <c:v>28560.1</c:v>
                </c:pt>
                <c:pt idx="1129">
                  <c:v>28575.4</c:v>
                </c:pt>
                <c:pt idx="1130">
                  <c:v>28583.1</c:v>
                </c:pt>
                <c:pt idx="1131">
                  <c:v>28598.400000000001</c:v>
                </c:pt>
                <c:pt idx="1132">
                  <c:v>28613.7</c:v>
                </c:pt>
                <c:pt idx="1133">
                  <c:v>28628.9</c:v>
                </c:pt>
                <c:pt idx="1134">
                  <c:v>28651.5</c:v>
                </c:pt>
                <c:pt idx="1135">
                  <c:v>28666.5</c:v>
                </c:pt>
                <c:pt idx="1136">
                  <c:v>28681.5</c:v>
                </c:pt>
                <c:pt idx="1137">
                  <c:v>28696.400000000001</c:v>
                </c:pt>
                <c:pt idx="1138">
                  <c:v>28703.9</c:v>
                </c:pt>
                <c:pt idx="1139">
                  <c:v>28733.5</c:v>
                </c:pt>
                <c:pt idx="1140">
                  <c:v>28740.9</c:v>
                </c:pt>
                <c:pt idx="1141">
                  <c:v>28755.599999999999</c:v>
                </c:pt>
                <c:pt idx="1142">
                  <c:v>28770.3</c:v>
                </c:pt>
                <c:pt idx="1143">
                  <c:v>28792.2</c:v>
                </c:pt>
                <c:pt idx="1144">
                  <c:v>28814</c:v>
                </c:pt>
                <c:pt idx="1145">
                  <c:v>28828.5</c:v>
                </c:pt>
                <c:pt idx="1146">
                  <c:v>28842.9</c:v>
                </c:pt>
                <c:pt idx="1147">
                  <c:v>28857.3</c:v>
                </c:pt>
                <c:pt idx="1148">
                  <c:v>28871.599999999999</c:v>
                </c:pt>
                <c:pt idx="1149">
                  <c:v>28885.9</c:v>
                </c:pt>
                <c:pt idx="1150">
                  <c:v>28900.1</c:v>
                </c:pt>
                <c:pt idx="1151">
                  <c:v>28914.2</c:v>
                </c:pt>
                <c:pt idx="1152">
                  <c:v>28928.400000000001</c:v>
                </c:pt>
                <c:pt idx="1153">
                  <c:v>28942.5</c:v>
                </c:pt>
                <c:pt idx="1154">
                  <c:v>28956.5</c:v>
                </c:pt>
                <c:pt idx="1155">
                  <c:v>28970.400000000001</c:v>
                </c:pt>
                <c:pt idx="1156">
                  <c:v>28984.400000000001</c:v>
                </c:pt>
                <c:pt idx="1157">
                  <c:v>29005.1</c:v>
                </c:pt>
                <c:pt idx="1158">
                  <c:v>29018.9</c:v>
                </c:pt>
                <c:pt idx="1159">
                  <c:v>29032.799999999999</c:v>
                </c:pt>
                <c:pt idx="1160">
                  <c:v>29046.400000000001</c:v>
                </c:pt>
                <c:pt idx="1161">
                  <c:v>29067</c:v>
                </c:pt>
                <c:pt idx="1162">
                  <c:v>29080.7</c:v>
                </c:pt>
                <c:pt idx="1163">
                  <c:v>29094.3</c:v>
                </c:pt>
                <c:pt idx="1164">
                  <c:v>29108</c:v>
                </c:pt>
                <c:pt idx="1165">
                  <c:v>29121.8</c:v>
                </c:pt>
                <c:pt idx="1166">
                  <c:v>29135.5</c:v>
                </c:pt>
                <c:pt idx="1167">
                  <c:v>29149.3</c:v>
                </c:pt>
                <c:pt idx="1168">
                  <c:v>29163.1</c:v>
                </c:pt>
                <c:pt idx="1169">
                  <c:v>29177</c:v>
                </c:pt>
                <c:pt idx="1170">
                  <c:v>29190.9</c:v>
                </c:pt>
                <c:pt idx="1171">
                  <c:v>29204.9</c:v>
                </c:pt>
                <c:pt idx="1172">
                  <c:v>29219</c:v>
                </c:pt>
                <c:pt idx="1173">
                  <c:v>29233</c:v>
                </c:pt>
                <c:pt idx="1174">
                  <c:v>29247.200000000001</c:v>
                </c:pt>
                <c:pt idx="1175">
                  <c:v>29268.400000000001</c:v>
                </c:pt>
                <c:pt idx="1176">
                  <c:v>29282.6</c:v>
                </c:pt>
                <c:pt idx="1177">
                  <c:v>29296.9</c:v>
                </c:pt>
                <c:pt idx="1178">
                  <c:v>29311.1</c:v>
                </c:pt>
                <c:pt idx="1179">
                  <c:v>29332.5</c:v>
                </c:pt>
                <c:pt idx="1180">
                  <c:v>29346.799999999999</c:v>
                </c:pt>
                <c:pt idx="1181">
                  <c:v>29361</c:v>
                </c:pt>
                <c:pt idx="1182">
                  <c:v>29375.4</c:v>
                </c:pt>
                <c:pt idx="1183">
                  <c:v>29396.799999999999</c:v>
                </c:pt>
                <c:pt idx="1184">
                  <c:v>29411.1</c:v>
                </c:pt>
                <c:pt idx="1185">
                  <c:v>29425.5</c:v>
                </c:pt>
                <c:pt idx="1186">
                  <c:v>29432.7</c:v>
                </c:pt>
                <c:pt idx="1187">
                  <c:v>29454.3</c:v>
                </c:pt>
                <c:pt idx="1188">
                  <c:v>29468.799999999999</c:v>
                </c:pt>
                <c:pt idx="1189">
                  <c:v>29476.1</c:v>
                </c:pt>
                <c:pt idx="1190">
                  <c:v>29490.6</c:v>
                </c:pt>
                <c:pt idx="1191">
                  <c:v>29505.1</c:v>
                </c:pt>
                <c:pt idx="1192">
                  <c:v>29527.200000000001</c:v>
                </c:pt>
                <c:pt idx="1193">
                  <c:v>29549.4</c:v>
                </c:pt>
                <c:pt idx="1194">
                  <c:v>29564.2</c:v>
                </c:pt>
                <c:pt idx="1195">
                  <c:v>29579.1</c:v>
                </c:pt>
                <c:pt idx="1196">
                  <c:v>29594.1</c:v>
                </c:pt>
                <c:pt idx="1197">
                  <c:v>29616.799999999999</c:v>
                </c:pt>
                <c:pt idx="1198">
                  <c:v>29631.8</c:v>
                </c:pt>
                <c:pt idx="1199">
                  <c:v>29639.4</c:v>
                </c:pt>
                <c:pt idx="1200">
                  <c:v>29662.3</c:v>
                </c:pt>
                <c:pt idx="1201">
                  <c:v>29677.5</c:v>
                </c:pt>
                <c:pt idx="1202">
                  <c:v>29692.799999999999</c:v>
                </c:pt>
                <c:pt idx="1203">
                  <c:v>29708.2</c:v>
                </c:pt>
                <c:pt idx="1204">
                  <c:v>29723.5</c:v>
                </c:pt>
                <c:pt idx="1205">
                  <c:v>29738.799999999999</c:v>
                </c:pt>
                <c:pt idx="1206">
                  <c:v>29754.1</c:v>
                </c:pt>
                <c:pt idx="1207">
                  <c:v>29769.4</c:v>
                </c:pt>
                <c:pt idx="1208">
                  <c:v>29784.6</c:v>
                </c:pt>
                <c:pt idx="1209">
                  <c:v>29799.7</c:v>
                </c:pt>
                <c:pt idx="1210">
                  <c:v>29822.5</c:v>
                </c:pt>
                <c:pt idx="1211">
                  <c:v>29837.5</c:v>
                </c:pt>
                <c:pt idx="1212">
                  <c:v>29852.6</c:v>
                </c:pt>
                <c:pt idx="1213">
                  <c:v>29867.5</c:v>
                </c:pt>
                <c:pt idx="1214">
                  <c:v>29882.400000000001</c:v>
                </c:pt>
                <c:pt idx="1215">
                  <c:v>29904.6</c:v>
                </c:pt>
                <c:pt idx="1216">
                  <c:v>29919.4</c:v>
                </c:pt>
                <c:pt idx="1217">
                  <c:v>29934.1</c:v>
                </c:pt>
                <c:pt idx="1218">
                  <c:v>29948.799999999999</c:v>
                </c:pt>
                <c:pt idx="1219">
                  <c:v>29963.599999999999</c:v>
                </c:pt>
                <c:pt idx="1220">
                  <c:v>29978.2</c:v>
                </c:pt>
                <c:pt idx="1221">
                  <c:v>29992.9</c:v>
                </c:pt>
                <c:pt idx="1222">
                  <c:v>30007.7</c:v>
                </c:pt>
                <c:pt idx="1223">
                  <c:v>30022.3</c:v>
                </c:pt>
                <c:pt idx="1224">
                  <c:v>30036.9</c:v>
                </c:pt>
                <c:pt idx="1225">
                  <c:v>30058.9</c:v>
                </c:pt>
                <c:pt idx="1226">
                  <c:v>30066.1</c:v>
                </c:pt>
                <c:pt idx="1227">
                  <c:v>30088.1</c:v>
                </c:pt>
                <c:pt idx="1228">
                  <c:v>30102.6</c:v>
                </c:pt>
                <c:pt idx="1229">
                  <c:v>30117.1</c:v>
                </c:pt>
                <c:pt idx="1230">
                  <c:v>30131.5</c:v>
                </c:pt>
                <c:pt idx="1231">
                  <c:v>30145.9</c:v>
                </c:pt>
                <c:pt idx="1232">
                  <c:v>30167.3</c:v>
                </c:pt>
                <c:pt idx="1233">
                  <c:v>30181.599999999999</c:v>
                </c:pt>
                <c:pt idx="1234">
                  <c:v>30195.9</c:v>
                </c:pt>
                <c:pt idx="1235">
                  <c:v>30210</c:v>
                </c:pt>
                <c:pt idx="1236">
                  <c:v>30224.1</c:v>
                </c:pt>
                <c:pt idx="1237">
                  <c:v>30238.3</c:v>
                </c:pt>
                <c:pt idx="1238">
                  <c:v>30252.400000000001</c:v>
                </c:pt>
                <c:pt idx="1239">
                  <c:v>30266.5</c:v>
                </c:pt>
                <c:pt idx="1240">
                  <c:v>30280.7</c:v>
                </c:pt>
                <c:pt idx="1241">
                  <c:v>30301.8</c:v>
                </c:pt>
                <c:pt idx="1242">
                  <c:v>30323</c:v>
                </c:pt>
                <c:pt idx="1243">
                  <c:v>30337.1</c:v>
                </c:pt>
                <c:pt idx="1244">
                  <c:v>30351.3</c:v>
                </c:pt>
                <c:pt idx="1245">
                  <c:v>30365.5</c:v>
                </c:pt>
                <c:pt idx="1246">
                  <c:v>30379.599999999999</c:v>
                </c:pt>
                <c:pt idx="1247">
                  <c:v>30400.9</c:v>
                </c:pt>
                <c:pt idx="1248">
                  <c:v>30415.200000000001</c:v>
                </c:pt>
                <c:pt idx="1249">
                  <c:v>30429.4</c:v>
                </c:pt>
                <c:pt idx="1250">
                  <c:v>30443.7</c:v>
                </c:pt>
                <c:pt idx="1251">
                  <c:v>30458</c:v>
                </c:pt>
                <c:pt idx="1252">
                  <c:v>30479.4</c:v>
                </c:pt>
                <c:pt idx="1253">
                  <c:v>30508.1</c:v>
                </c:pt>
                <c:pt idx="1254">
                  <c:v>30522.3</c:v>
                </c:pt>
                <c:pt idx="1255">
                  <c:v>30536.7</c:v>
                </c:pt>
                <c:pt idx="1256">
                  <c:v>30551.1</c:v>
                </c:pt>
                <c:pt idx="1257">
                  <c:v>30565.3</c:v>
                </c:pt>
                <c:pt idx="1258">
                  <c:v>30579.7</c:v>
                </c:pt>
                <c:pt idx="1259">
                  <c:v>30601.200000000001</c:v>
                </c:pt>
                <c:pt idx="1260">
                  <c:v>30622.799999999999</c:v>
                </c:pt>
                <c:pt idx="1261">
                  <c:v>30637.200000000001</c:v>
                </c:pt>
                <c:pt idx="1262">
                  <c:v>30658.7</c:v>
                </c:pt>
                <c:pt idx="1263">
                  <c:v>30673.1</c:v>
                </c:pt>
                <c:pt idx="1264">
                  <c:v>30694.7</c:v>
                </c:pt>
                <c:pt idx="1265">
                  <c:v>30709.1</c:v>
                </c:pt>
                <c:pt idx="1266">
                  <c:v>30723.599999999999</c:v>
                </c:pt>
                <c:pt idx="1267">
                  <c:v>30738.1</c:v>
                </c:pt>
                <c:pt idx="1268">
                  <c:v>30759.9</c:v>
                </c:pt>
                <c:pt idx="1269">
                  <c:v>30774.400000000001</c:v>
                </c:pt>
                <c:pt idx="1270">
                  <c:v>30789</c:v>
                </c:pt>
                <c:pt idx="1271">
                  <c:v>30803.7</c:v>
                </c:pt>
                <c:pt idx="1272">
                  <c:v>30825.7</c:v>
                </c:pt>
                <c:pt idx="1273">
                  <c:v>30840.5</c:v>
                </c:pt>
                <c:pt idx="1274">
                  <c:v>30855.200000000001</c:v>
                </c:pt>
                <c:pt idx="1275">
                  <c:v>30877.4</c:v>
                </c:pt>
                <c:pt idx="1276">
                  <c:v>30892.2</c:v>
                </c:pt>
                <c:pt idx="1277">
                  <c:v>30907.1</c:v>
                </c:pt>
                <c:pt idx="1278">
                  <c:v>30921.9</c:v>
                </c:pt>
                <c:pt idx="1279">
                  <c:v>30936.799999999999</c:v>
                </c:pt>
                <c:pt idx="1280">
                  <c:v>30959.1</c:v>
                </c:pt>
                <c:pt idx="1281">
                  <c:v>30981.5</c:v>
                </c:pt>
                <c:pt idx="1282">
                  <c:v>30996.3</c:v>
                </c:pt>
                <c:pt idx="1283">
                  <c:v>31018.6</c:v>
                </c:pt>
                <c:pt idx="1284">
                  <c:v>31040.9</c:v>
                </c:pt>
                <c:pt idx="1285">
                  <c:v>31055.599999999999</c:v>
                </c:pt>
                <c:pt idx="1286">
                  <c:v>31070.400000000001</c:v>
                </c:pt>
                <c:pt idx="1287">
                  <c:v>31092.6</c:v>
                </c:pt>
                <c:pt idx="1288">
                  <c:v>31107.3</c:v>
                </c:pt>
                <c:pt idx="1289">
                  <c:v>31129.200000000001</c:v>
                </c:pt>
                <c:pt idx="1290">
                  <c:v>31151.200000000001</c:v>
                </c:pt>
                <c:pt idx="1291">
                  <c:v>31165.8</c:v>
                </c:pt>
                <c:pt idx="1292">
                  <c:v>31180.2</c:v>
                </c:pt>
                <c:pt idx="1293">
                  <c:v>31194.6</c:v>
                </c:pt>
                <c:pt idx="1294">
                  <c:v>31209</c:v>
                </c:pt>
                <c:pt idx="1295">
                  <c:v>31230.5</c:v>
                </c:pt>
                <c:pt idx="1296">
                  <c:v>31244.9</c:v>
                </c:pt>
                <c:pt idx="1297">
                  <c:v>31266</c:v>
                </c:pt>
                <c:pt idx="1298">
                  <c:v>31280.1</c:v>
                </c:pt>
                <c:pt idx="1299">
                  <c:v>31294.400000000001</c:v>
                </c:pt>
                <c:pt idx="1300">
                  <c:v>31308.2</c:v>
                </c:pt>
                <c:pt idx="1301">
                  <c:v>31321.8</c:v>
                </c:pt>
                <c:pt idx="1302">
                  <c:v>31349.3</c:v>
                </c:pt>
                <c:pt idx="1303">
                  <c:v>31362.9</c:v>
                </c:pt>
                <c:pt idx="1304">
                  <c:v>31376.400000000001</c:v>
                </c:pt>
                <c:pt idx="1305">
                  <c:v>31389.9</c:v>
                </c:pt>
                <c:pt idx="1306">
                  <c:v>31403.1</c:v>
                </c:pt>
                <c:pt idx="1307">
                  <c:v>31416.3</c:v>
                </c:pt>
                <c:pt idx="1308">
                  <c:v>31436</c:v>
                </c:pt>
                <c:pt idx="1309">
                  <c:v>31455.200000000001</c:v>
                </c:pt>
                <c:pt idx="1310">
                  <c:v>31467.7</c:v>
                </c:pt>
                <c:pt idx="1311">
                  <c:v>31486.6</c:v>
                </c:pt>
                <c:pt idx="1312">
                  <c:v>31499.1</c:v>
                </c:pt>
                <c:pt idx="1313">
                  <c:v>31511.599999999999</c:v>
                </c:pt>
                <c:pt idx="1314">
                  <c:v>31523.9</c:v>
                </c:pt>
                <c:pt idx="1315">
                  <c:v>31542</c:v>
                </c:pt>
                <c:pt idx="1316">
                  <c:v>31554</c:v>
                </c:pt>
                <c:pt idx="1317">
                  <c:v>31566.2</c:v>
                </c:pt>
                <c:pt idx="1318">
                  <c:v>31583.7</c:v>
                </c:pt>
                <c:pt idx="1319">
                  <c:v>31595.4</c:v>
                </c:pt>
                <c:pt idx="1320">
                  <c:v>31612.9</c:v>
                </c:pt>
                <c:pt idx="1321">
                  <c:v>31624.5</c:v>
                </c:pt>
                <c:pt idx="1322">
                  <c:v>31636</c:v>
                </c:pt>
                <c:pt idx="1323">
                  <c:v>31647.599999999999</c:v>
                </c:pt>
                <c:pt idx="1324">
                  <c:v>31659</c:v>
                </c:pt>
                <c:pt idx="1325">
                  <c:v>31676</c:v>
                </c:pt>
                <c:pt idx="1326">
                  <c:v>31687.3</c:v>
                </c:pt>
                <c:pt idx="1327">
                  <c:v>31698.7</c:v>
                </c:pt>
                <c:pt idx="1328">
                  <c:v>31710</c:v>
                </c:pt>
                <c:pt idx="1329">
                  <c:v>31721.3</c:v>
                </c:pt>
                <c:pt idx="1330">
                  <c:v>31732.6</c:v>
                </c:pt>
                <c:pt idx="1331">
                  <c:v>31755.200000000001</c:v>
                </c:pt>
                <c:pt idx="1332">
                  <c:v>31766.5</c:v>
                </c:pt>
                <c:pt idx="1333">
                  <c:v>31777.7</c:v>
                </c:pt>
                <c:pt idx="1334">
                  <c:v>31788.9</c:v>
                </c:pt>
                <c:pt idx="1335">
                  <c:v>31800.1</c:v>
                </c:pt>
                <c:pt idx="1336">
                  <c:v>31816.9</c:v>
                </c:pt>
                <c:pt idx="1337">
                  <c:v>31833.7</c:v>
                </c:pt>
                <c:pt idx="1338">
                  <c:v>31844.799999999999</c:v>
                </c:pt>
                <c:pt idx="1339">
                  <c:v>31856</c:v>
                </c:pt>
                <c:pt idx="1340">
                  <c:v>31872.7</c:v>
                </c:pt>
                <c:pt idx="1341">
                  <c:v>31889.3</c:v>
                </c:pt>
                <c:pt idx="1342">
                  <c:v>31906</c:v>
                </c:pt>
                <c:pt idx="1343">
                  <c:v>31917.1</c:v>
                </c:pt>
                <c:pt idx="1344">
                  <c:v>31928.1</c:v>
                </c:pt>
                <c:pt idx="1345">
                  <c:v>31949.9</c:v>
                </c:pt>
                <c:pt idx="1346">
                  <c:v>31960.7</c:v>
                </c:pt>
                <c:pt idx="1347">
                  <c:v>31971.599999999999</c:v>
                </c:pt>
                <c:pt idx="1348">
                  <c:v>31982.400000000001</c:v>
                </c:pt>
                <c:pt idx="1349">
                  <c:v>32003.7</c:v>
                </c:pt>
                <c:pt idx="1350">
                  <c:v>32014.400000000001</c:v>
                </c:pt>
                <c:pt idx="1351">
                  <c:v>32024.9</c:v>
                </c:pt>
                <c:pt idx="1352">
                  <c:v>32040.6</c:v>
                </c:pt>
                <c:pt idx="1353">
                  <c:v>32056.2</c:v>
                </c:pt>
                <c:pt idx="1354">
                  <c:v>32066.5</c:v>
                </c:pt>
                <c:pt idx="1355">
                  <c:v>32076.9</c:v>
                </c:pt>
                <c:pt idx="1356">
                  <c:v>32087.200000000001</c:v>
                </c:pt>
                <c:pt idx="1357">
                  <c:v>32107.8</c:v>
                </c:pt>
                <c:pt idx="1358">
                  <c:v>32118.2</c:v>
                </c:pt>
                <c:pt idx="1359">
                  <c:v>32123.3</c:v>
                </c:pt>
                <c:pt idx="1360">
                  <c:v>32138.7</c:v>
                </c:pt>
                <c:pt idx="1361">
                  <c:v>32154.1</c:v>
                </c:pt>
                <c:pt idx="1362">
                  <c:v>32164.400000000001</c:v>
                </c:pt>
                <c:pt idx="1363">
                  <c:v>32174.7</c:v>
                </c:pt>
                <c:pt idx="1364">
                  <c:v>32185</c:v>
                </c:pt>
                <c:pt idx="1365">
                  <c:v>32200.5</c:v>
                </c:pt>
                <c:pt idx="1366">
                  <c:v>32216</c:v>
                </c:pt>
                <c:pt idx="1367">
                  <c:v>32226.400000000001</c:v>
                </c:pt>
                <c:pt idx="1368">
                  <c:v>32236.799999999999</c:v>
                </c:pt>
                <c:pt idx="1369">
                  <c:v>32252.400000000001</c:v>
                </c:pt>
                <c:pt idx="1370">
                  <c:v>32262.9</c:v>
                </c:pt>
                <c:pt idx="1371">
                  <c:v>32273.4</c:v>
                </c:pt>
                <c:pt idx="1372">
                  <c:v>32283.9</c:v>
                </c:pt>
                <c:pt idx="1373">
                  <c:v>32294.400000000001</c:v>
                </c:pt>
                <c:pt idx="1374">
                  <c:v>32310.2</c:v>
                </c:pt>
                <c:pt idx="1375">
                  <c:v>32320.799999999999</c:v>
                </c:pt>
                <c:pt idx="1376">
                  <c:v>32331.4</c:v>
                </c:pt>
                <c:pt idx="1377">
                  <c:v>32342.1</c:v>
                </c:pt>
                <c:pt idx="1378">
                  <c:v>32358.2</c:v>
                </c:pt>
                <c:pt idx="1379">
                  <c:v>32374.3</c:v>
                </c:pt>
                <c:pt idx="1380">
                  <c:v>32385.1</c:v>
                </c:pt>
                <c:pt idx="1381">
                  <c:v>32396</c:v>
                </c:pt>
                <c:pt idx="1382">
                  <c:v>32406.9</c:v>
                </c:pt>
                <c:pt idx="1383">
                  <c:v>32417.8</c:v>
                </c:pt>
                <c:pt idx="1384">
                  <c:v>32434.400000000001</c:v>
                </c:pt>
                <c:pt idx="1385">
                  <c:v>32445.599999999999</c:v>
                </c:pt>
                <c:pt idx="1386">
                  <c:v>32456.799999999999</c:v>
                </c:pt>
                <c:pt idx="1387">
                  <c:v>32473.7</c:v>
                </c:pt>
                <c:pt idx="1388">
                  <c:v>32485</c:v>
                </c:pt>
                <c:pt idx="1389">
                  <c:v>32496.3</c:v>
                </c:pt>
                <c:pt idx="1390">
                  <c:v>32507.7</c:v>
                </c:pt>
                <c:pt idx="1391">
                  <c:v>32519</c:v>
                </c:pt>
                <c:pt idx="1392">
                  <c:v>32536.2</c:v>
                </c:pt>
                <c:pt idx="1393">
                  <c:v>32547.8</c:v>
                </c:pt>
                <c:pt idx="1394">
                  <c:v>32565.1</c:v>
                </c:pt>
                <c:pt idx="1395">
                  <c:v>32576.7</c:v>
                </c:pt>
                <c:pt idx="1396">
                  <c:v>32588.3</c:v>
                </c:pt>
                <c:pt idx="1397">
                  <c:v>32599.9</c:v>
                </c:pt>
                <c:pt idx="1398">
                  <c:v>32611.599999999999</c:v>
                </c:pt>
                <c:pt idx="1399">
                  <c:v>32623.200000000001</c:v>
                </c:pt>
                <c:pt idx="1400">
                  <c:v>32634.9</c:v>
                </c:pt>
                <c:pt idx="1401">
                  <c:v>32652.400000000001</c:v>
                </c:pt>
                <c:pt idx="1402">
                  <c:v>32664.1</c:v>
                </c:pt>
                <c:pt idx="1403">
                  <c:v>32675.8</c:v>
                </c:pt>
                <c:pt idx="1404">
                  <c:v>32687.599999999999</c:v>
                </c:pt>
                <c:pt idx="1405">
                  <c:v>32699.3</c:v>
                </c:pt>
                <c:pt idx="1406">
                  <c:v>32717</c:v>
                </c:pt>
                <c:pt idx="1407">
                  <c:v>32728.9</c:v>
                </c:pt>
                <c:pt idx="1408">
                  <c:v>32758.5</c:v>
                </c:pt>
                <c:pt idx="1409">
                  <c:v>32782.300000000003</c:v>
                </c:pt>
                <c:pt idx="1410">
                  <c:v>32794.199999999997</c:v>
                </c:pt>
                <c:pt idx="1411">
                  <c:v>32806.199999999997</c:v>
                </c:pt>
                <c:pt idx="1412">
                  <c:v>32818.199999999997</c:v>
                </c:pt>
                <c:pt idx="1413">
                  <c:v>32830.1</c:v>
                </c:pt>
                <c:pt idx="1414">
                  <c:v>32842.1</c:v>
                </c:pt>
                <c:pt idx="1415">
                  <c:v>32854.199999999997</c:v>
                </c:pt>
                <c:pt idx="1416">
                  <c:v>32866.199999999997</c:v>
                </c:pt>
                <c:pt idx="1417">
                  <c:v>32878.199999999997</c:v>
                </c:pt>
                <c:pt idx="1418">
                  <c:v>32896.199999999997</c:v>
                </c:pt>
                <c:pt idx="1419">
                  <c:v>32908.300000000003</c:v>
                </c:pt>
                <c:pt idx="1420">
                  <c:v>32926.199999999997</c:v>
                </c:pt>
                <c:pt idx="1421">
                  <c:v>32938.199999999997</c:v>
                </c:pt>
                <c:pt idx="1422">
                  <c:v>32950.199999999997</c:v>
                </c:pt>
                <c:pt idx="1423">
                  <c:v>32968.1</c:v>
                </c:pt>
                <c:pt idx="1424">
                  <c:v>32980.199999999997</c:v>
                </c:pt>
                <c:pt idx="1425">
                  <c:v>32992.199999999997</c:v>
                </c:pt>
                <c:pt idx="1426">
                  <c:v>33004.1</c:v>
                </c:pt>
                <c:pt idx="1427">
                  <c:v>33016.1</c:v>
                </c:pt>
                <c:pt idx="1428">
                  <c:v>33028.1</c:v>
                </c:pt>
                <c:pt idx="1429">
                  <c:v>33040.199999999997</c:v>
                </c:pt>
                <c:pt idx="1430">
                  <c:v>33058.300000000003</c:v>
                </c:pt>
                <c:pt idx="1431">
                  <c:v>33070.400000000001</c:v>
                </c:pt>
                <c:pt idx="1432">
                  <c:v>33082.5</c:v>
                </c:pt>
                <c:pt idx="1433">
                  <c:v>33094.6</c:v>
                </c:pt>
                <c:pt idx="1434">
                  <c:v>33112.9</c:v>
                </c:pt>
                <c:pt idx="1435">
                  <c:v>33125.199999999997</c:v>
                </c:pt>
                <c:pt idx="1436">
                  <c:v>33149.599999999999</c:v>
                </c:pt>
                <c:pt idx="1437">
                  <c:v>33168.199999999997</c:v>
                </c:pt>
                <c:pt idx="1438">
                  <c:v>33180.6</c:v>
                </c:pt>
                <c:pt idx="1439">
                  <c:v>33199.4</c:v>
                </c:pt>
                <c:pt idx="1440">
                  <c:v>33211.9</c:v>
                </c:pt>
                <c:pt idx="1441">
                  <c:v>33224.400000000001</c:v>
                </c:pt>
                <c:pt idx="1442">
                  <c:v>33237.1</c:v>
                </c:pt>
                <c:pt idx="1443">
                  <c:v>33249.9</c:v>
                </c:pt>
                <c:pt idx="1444">
                  <c:v>33262.6</c:v>
                </c:pt>
                <c:pt idx="1445">
                  <c:v>33275.5</c:v>
                </c:pt>
                <c:pt idx="1446">
                  <c:v>33288.300000000003</c:v>
                </c:pt>
                <c:pt idx="1447">
                  <c:v>33301.300000000003</c:v>
                </c:pt>
                <c:pt idx="1448">
                  <c:v>33314.300000000003</c:v>
                </c:pt>
                <c:pt idx="1449">
                  <c:v>33340.6</c:v>
                </c:pt>
                <c:pt idx="1450">
                  <c:v>33360.5</c:v>
                </c:pt>
                <c:pt idx="1451">
                  <c:v>33380.5</c:v>
                </c:pt>
                <c:pt idx="1452">
                  <c:v>33393.9</c:v>
                </c:pt>
                <c:pt idx="1453">
                  <c:v>33407.300000000003</c:v>
                </c:pt>
                <c:pt idx="1454">
                  <c:v>33427.599999999999</c:v>
                </c:pt>
                <c:pt idx="1455">
                  <c:v>33441.1</c:v>
                </c:pt>
                <c:pt idx="1456">
                  <c:v>33461.4</c:v>
                </c:pt>
                <c:pt idx="1457">
                  <c:v>33475</c:v>
                </c:pt>
                <c:pt idx="1458">
                  <c:v>33488.6</c:v>
                </c:pt>
                <c:pt idx="1459">
                  <c:v>33502.199999999997</c:v>
                </c:pt>
                <c:pt idx="1460">
                  <c:v>33515.9</c:v>
                </c:pt>
                <c:pt idx="1461">
                  <c:v>33529.5</c:v>
                </c:pt>
                <c:pt idx="1462">
                  <c:v>33543.1</c:v>
                </c:pt>
                <c:pt idx="1463">
                  <c:v>33563.5</c:v>
                </c:pt>
                <c:pt idx="1464">
                  <c:v>33577.1</c:v>
                </c:pt>
                <c:pt idx="1465">
                  <c:v>33590.699999999997</c:v>
                </c:pt>
                <c:pt idx="1466">
                  <c:v>33604.400000000001</c:v>
                </c:pt>
                <c:pt idx="1467">
                  <c:v>33624.800000000003</c:v>
                </c:pt>
                <c:pt idx="1468">
                  <c:v>33645.199999999997</c:v>
                </c:pt>
                <c:pt idx="1469">
                  <c:v>33652</c:v>
                </c:pt>
                <c:pt idx="1470">
                  <c:v>33672.400000000001</c:v>
                </c:pt>
                <c:pt idx="1471">
                  <c:v>33692.800000000003</c:v>
                </c:pt>
                <c:pt idx="1472">
                  <c:v>33706.400000000001</c:v>
                </c:pt>
                <c:pt idx="1473">
                  <c:v>33720</c:v>
                </c:pt>
                <c:pt idx="1474">
                  <c:v>33740.400000000001</c:v>
                </c:pt>
                <c:pt idx="1475">
                  <c:v>33754</c:v>
                </c:pt>
                <c:pt idx="1476">
                  <c:v>33767.699999999997</c:v>
                </c:pt>
                <c:pt idx="1477">
                  <c:v>33781.300000000003</c:v>
                </c:pt>
                <c:pt idx="1478">
                  <c:v>33794.9</c:v>
                </c:pt>
                <c:pt idx="1479">
                  <c:v>33815.199999999997</c:v>
                </c:pt>
                <c:pt idx="1480">
                  <c:v>33835.599999999999</c:v>
                </c:pt>
                <c:pt idx="1481">
                  <c:v>33849.199999999997</c:v>
                </c:pt>
                <c:pt idx="1482">
                  <c:v>33862.6</c:v>
                </c:pt>
                <c:pt idx="1483">
                  <c:v>33876.1</c:v>
                </c:pt>
                <c:pt idx="1484">
                  <c:v>33896.300000000003</c:v>
                </c:pt>
                <c:pt idx="1485">
                  <c:v>33909.800000000003</c:v>
                </c:pt>
                <c:pt idx="1486">
                  <c:v>33923.199999999997</c:v>
                </c:pt>
                <c:pt idx="1487">
                  <c:v>33936.699999999997</c:v>
                </c:pt>
                <c:pt idx="1488">
                  <c:v>33956.800000000003</c:v>
                </c:pt>
                <c:pt idx="1489">
                  <c:v>33977.1</c:v>
                </c:pt>
                <c:pt idx="1490">
                  <c:v>33990.6</c:v>
                </c:pt>
                <c:pt idx="1491">
                  <c:v>34004</c:v>
                </c:pt>
                <c:pt idx="1492">
                  <c:v>34017.5</c:v>
                </c:pt>
                <c:pt idx="1493">
                  <c:v>34031</c:v>
                </c:pt>
                <c:pt idx="1494">
                  <c:v>34044.699999999997</c:v>
                </c:pt>
                <c:pt idx="1495">
                  <c:v>34058.300000000003</c:v>
                </c:pt>
                <c:pt idx="1496">
                  <c:v>34078.699999999997</c:v>
                </c:pt>
                <c:pt idx="1497">
                  <c:v>34092.400000000001</c:v>
                </c:pt>
                <c:pt idx="1498">
                  <c:v>34106.199999999997</c:v>
                </c:pt>
                <c:pt idx="1499">
                  <c:v>34119.9</c:v>
                </c:pt>
                <c:pt idx="1500">
                  <c:v>34133.699999999997</c:v>
                </c:pt>
                <c:pt idx="1501">
                  <c:v>34154.5</c:v>
                </c:pt>
                <c:pt idx="1502">
                  <c:v>34175.300000000003</c:v>
                </c:pt>
                <c:pt idx="1503">
                  <c:v>34210</c:v>
                </c:pt>
                <c:pt idx="1504">
                  <c:v>34223.800000000003</c:v>
                </c:pt>
                <c:pt idx="1505">
                  <c:v>34244.699999999997</c:v>
                </c:pt>
                <c:pt idx="1506">
                  <c:v>34265.5</c:v>
                </c:pt>
                <c:pt idx="1507">
                  <c:v>34279.4</c:v>
                </c:pt>
                <c:pt idx="1508">
                  <c:v>34293.300000000003</c:v>
                </c:pt>
                <c:pt idx="1509">
                  <c:v>34307.199999999997</c:v>
                </c:pt>
                <c:pt idx="1510">
                  <c:v>34321</c:v>
                </c:pt>
                <c:pt idx="1511">
                  <c:v>34334.800000000003</c:v>
                </c:pt>
                <c:pt idx="1512">
                  <c:v>34355.699999999997</c:v>
                </c:pt>
                <c:pt idx="1513">
                  <c:v>34376.5</c:v>
                </c:pt>
                <c:pt idx="1514">
                  <c:v>34390.300000000003</c:v>
                </c:pt>
                <c:pt idx="1515">
                  <c:v>34404.199999999997</c:v>
                </c:pt>
                <c:pt idx="1516">
                  <c:v>34425</c:v>
                </c:pt>
                <c:pt idx="1517">
                  <c:v>34438.9</c:v>
                </c:pt>
                <c:pt idx="1518">
                  <c:v>34459.699999999997</c:v>
                </c:pt>
                <c:pt idx="1519">
                  <c:v>34480.5</c:v>
                </c:pt>
                <c:pt idx="1520">
                  <c:v>34639</c:v>
                </c:pt>
                <c:pt idx="1521">
                  <c:v>34645.800000000003</c:v>
                </c:pt>
                <c:pt idx="1522">
                  <c:v>34659.5</c:v>
                </c:pt>
                <c:pt idx="1523">
                  <c:v>34673.1</c:v>
                </c:pt>
                <c:pt idx="1524">
                  <c:v>34693.4</c:v>
                </c:pt>
                <c:pt idx="1525">
                  <c:v>34707</c:v>
                </c:pt>
                <c:pt idx="1526">
                  <c:v>34720.6</c:v>
                </c:pt>
                <c:pt idx="1527">
                  <c:v>34734.300000000003</c:v>
                </c:pt>
                <c:pt idx="1528">
                  <c:v>34747.800000000003</c:v>
                </c:pt>
                <c:pt idx="1529">
                  <c:v>34761.4</c:v>
                </c:pt>
                <c:pt idx="1530">
                  <c:v>34774.9</c:v>
                </c:pt>
                <c:pt idx="1531">
                  <c:v>34788.5</c:v>
                </c:pt>
                <c:pt idx="1532">
                  <c:v>34802.1</c:v>
                </c:pt>
                <c:pt idx="1533">
                  <c:v>34822.6</c:v>
                </c:pt>
                <c:pt idx="1534">
                  <c:v>34836.199999999997</c:v>
                </c:pt>
                <c:pt idx="1535">
                  <c:v>34849.800000000003</c:v>
                </c:pt>
                <c:pt idx="1536">
                  <c:v>34863.4</c:v>
                </c:pt>
                <c:pt idx="1537">
                  <c:v>34883.800000000003</c:v>
                </c:pt>
                <c:pt idx="1538">
                  <c:v>34897.5</c:v>
                </c:pt>
                <c:pt idx="1539">
                  <c:v>34911.1</c:v>
                </c:pt>
                <c:pt idx="1540">
                  <c:v>34924.699999999997</c:v>
                </c:pt>
                <c:pt idx="1541">
                  <c:v>34945.1</c:v>
                </c:pt>
                <c:pt idx="1542">
                  <c:v>34958.6</c:v>
                </c:pt>
                <c:pt idx="1543">
                  <c:v>34972.199999999997</c:v>
                </c:pt>
                <c:pt idx="1544">
                  <c:v>34985.800000000003</c:v>
                </c:pt>
                <c:pt idx="1545">
                  <c:v>34999.300000000003</c:v>
                </c:pt>
                <c:pt idx="1546">
                  <c:v>35012.800000000003</c:v>
                </c:pt>
                <c:pt idx="1547">
                  <c:v>35026.199999999997</c:v>
                </c:pt>
                <c:pt idx="1548">
                  <c:v>35039.699999999997</c:v>
                </c:pt>
                <c:pt idx="1549">
                  <c:v>35053.1</c:v>
                </c:pt>
                <c:pt idx="1550">
                  <c:v>35073.1</c:v>
                </c:pt>
                <c:pt idx="1551">
                  <c:v>35086.400000000001</c:v>
                </c:pt>
                <c:pt idx="1552">
                  <c:v>35106.400000000001</c:v>
                </c:pt>
                <c:pt idx="1553">
                  <c:v>35113.1</c:v>
                </c:pt>
                <c:pt idx="1554">
                  <c:v>35132.9</c:v>
                </c:pt>
                <c:pt idx="1555">
                  <c:v>35146.199999999997</c:v>
                </c:pt>
                <c:pt idx="1556">
                  <c:v>35159.4</c:v>
                </c:pt>
                <c:pt idx="1557">
                  <c:v>35172.6</c:v>
                </c:pt>
                <c:pt idx="1558">
                  <c:v>35185.699999999997</c:v>
                </c:pt>
                <c:pt idx="1559">
                  <c:v>35205.4</c:v>
                </c:pt>
                <c:pt idx="1560">
                  <c:v>35218.5</c:v>
                </c:pt>
                <c:pt idx="1561">
                  <c:v>35231.599999999999</c:v>
                </c:pt>
                <c:pt idx="1562">
                  <c:v>35251.199999999997</c:v>
                </c:pt>
                <c:pt idx="1563">
                  <c:v>35264.199999999997</c:v>
                </c:pt>
                <c:pt idx="1564">
                  <c:v>35277.199999999997</c:v>
                </c:pt>
                <c:pt idx="1565">
                  <c:v>35290.199999999997</c:v>
                </c:pt>
                <c:pt idx="1566">
                  <c:v>35303.199999999997</c:v>
                </c:pt>
                <c:pt idx="1567">
                  <c:v>35322.6</c:v>
                </c:pt>
                <c:pt idx="1568">
                  <c:v>35335.599999999999</c:v>
                </c:pt>
                <c:pt idx="1569">
                  <c:v>35355</c:v>
                </c:pt>
                <c:pt idx="1570">
                  <c:v>35367.9</c:v>
                </c:pt>
                <c:pt idx="1571">
                  <c:v>35387.199999999997</c:v>
                </c:pt>
                <c:pt idx="1572">
                  <c:v>35400</c:v>
                </c:pt>
                <c:pt idx="1573">
                  <c:v>35419.199999999997</c:v>
                </c:pt>
                <c:pt idx="1574">
                  <c:v>35432</c:v>
                </c:pt>
                <c:pt idx="1575">
                  <c:v>35451.300000000003</c:v>
                </c:pt>
                <c:pt idx="1576">
                  <c:v>35464.1</c:v>
                </c:pt>
                <c:pt idx="1577">
                  <c:v>35483.199999999997</c:v>
                </c:pt>
                <c:pt idx="1578">
                  <c:v>35495.800000000003</c:v>
                </c:pt>
                <c:pt idx="1579">
                  <c:v>35508.400000000001</c:v>
                </c:pt>
                <c:pt idx="1580">
                  <c:v>35521</c:v>
                </c:pt>
                <c:pt idx="1581">
                  <c:v>35539.800000000003</c:v>
                </c:pt>
                <c:pt idx="1582">
                  <c:v>35558.699999999997</c:v>
                </c:pt>
                <c:pt idx="1583">
                  <c:v>35571.300000000003</c:v>
                </c:pt>
                <c:pt idx="1584">
                  <c:v>35583.800000000003</c:v>
                </c:pt>
                <c:pt idx="1585">
                  <c:v>35602.5</c:v>
                </c:pt>
                <c:pt idx="1586">
                  <c:v>35615</c:v>
                </c:pt>
                <c:pt idx="1587">
                  <c:v>35627.4</c:v>
                </c:pt>
                <c:pt idx="1588">
                  <c:v>35639.9</c:v>
                </c:pt>
                <c:pt idx="1589">
                  <c:v>35652.300000000003</c:v>
                </c:pt>
                <c:pt idx="1590">
                  <c:v>35671</c:v>
                </c:pt>
                <c:pt idx="1591">
                  <c:v>35689.599999999999</c:v>
                </c:pt>
                <c:pt idx="1592">
                  <c:v>35702</c:v>
                </c:pt>
                <c:pt idx="1593">
                  <c:v>35714.5</c:v>
                </c:pt>
                <c:pt idx="1594">
                  <c:v>35727</c:v>
                </c:pt>
                <c:pt idx="1595">
                  <c:v>35745.699999999997</c:v>
                </c:pt>
                <c:pt idx="1596">
                  <c:v>35764.5</c:v>
                </c:pt>
                <c:pt idx="1597">
                  <c:v>35777.1</c:v>
                </c:pt>
                <c:pt idx="1598">
                  <c:v>35789.800000000003</c:v>
                </c:pt>
                <c:pt idx="1599">
                  <c:v>35802.5</c:v>
                </c:pt>
                <c:pt idx="1600">
                  <c:v>35815.300000000003</c:v>
                </c:pt>
                <c:pt idx="1601">
                  <c:v>35840.9</c:v>
                </c:pt>
                <c:pt idx="1602">
                  <c:v>35853.699999999997</c:v>
                </c:pt>
                <c:pt idx="1603">
                  <c:v>35866.699999999997</c:v>
                </c:pt>
                <c:pt idx="1604">
                  <c:v>35879.9</c:v>
                </c:pt>
                <c:pt idx="1605">
                  <c:v>35899.699999999997</c:v>
                </c:pt>
                <c:pt idx="1606">
                  <c:v>35919.699999999997</c:v>
                </c:pt>
                <c:pt idx="1607">
                  <c:v>35933.199999999997</c:v>
                </c:pt>
                <c:pt idx="1608">
                  <c:v>35946.9</c:v>
                </c:pt>
                <c:pt idx="1609">
                  <c:v>35960.699999999997</c:v>
                </c:pt>
                <c:pt idx="1610">
                  <c:v>35974.6</c:v>
                </c:pt>
                <c:pt idx="1611">
                  <c:v>36002.199999999997</c:v>
                </c:pt>
                <c:pt idx="1612">
                  <c:v>36016.1</c:v>
                </c:pt>
                <c:pt idx="1613">
                  <c:v>36030</c:v>
                </c:pt>
                <c:pt idx="1614">
                  <c:v>36044.1</c:v>
                </c:pt>
                <c:pt idx="1615">
                  <c:v>36058.199999999997</c:v>
                </c:pt>
                <c:pt idx="1616">
                  <c:v>36072.300000000003</c:v>
                </c:pt>
                <c:pt idx="1617">
                  <c:v>36086.400000000001</c:v>
                </c:pt>
                <c:pt idx="1618">
                  <c:v>36100.5</c:v>
                </c:pt>
                <c:pt idx="1619">
                  <c:v>36128.800000000003</c:v>
                </c:pt>
                <c:pt idx="1620">
                  <c:v>36142.9</c:v>
                </c:pt>
                <c:pt idx="1621">
                  <c:v>36157</c:v>
                </c:pt>
                <c:pt idx="1622">
                  <c:v>36178.1</c:v>
                </c:pt>
                <c:pt idx="1623">
                  <c:v>36192.199999999997</c:v>
                </c:pt>
                <c:pt idx="1624">
                  <c:v>36206.199999999997</c:v>
                </c:pt>
                <c:pt idx="1625">
                  <c:v>36220.199999999997</c:v>
                </c:pt>
                <c:pt idx="1626">
                  <c:v>36234.199999999997</c:v>
                </c:pt>
                <c:pt idx="1627">
                  <c:v>36255.1</c:v>
                </c:pt>
                <c:pt idx="1628">
                  <c:v>36269</c:v>
                </c:pt>
                <c:pt idx="1629">
                  <c:v>36289.800000000003</c:v>
                </c:pt>
                <c:pt idx="1630">
                  <c:v>36303.699999999997</c:v>
                </c:pt>
                <c:pt idx="1631">
                  <c:v>36317.5</c:v>
                </c:pt>
                <c:pt idx="1632">
                  <c:v>36338.199999999997</c:v>
                </c:pt>
                <c:pt idx="1633">
                  <c:v>36359</c:v>
                </c:pt>
                <c:pt idx="1634">
                  <c:v>36379.599999999999</c:v>
                </c:pt>
                <c:pt idx="1635">
                  <c:v>36407.199999999997</c:v>
                </c:pt>
                <c:pt idx="1636">
                  <c:v>36455.599999999999</c:v>
                </c:pt>
                <c:pt idx="1637">
                  <c:v>36476.300000000003</c:v>
                </c:pt>
                <c:pt idx="1638">
                  <c:v>36497.1</c:v>
                </c:pt>
                <c:pt idx="1639">
                  <c:v>36511</c:v>
                </c:pt>
                <c:pt idx="1640">
                  <c:v>36524.9</c:v>
                </c:pt>
                <c:pt idx="1641">
                  <c:v>36545.800000000003</c:v>
                </c:pt>
                <c:pt idx="1642">
                  <c:v>36559.800000000003</c:v>
                </c:pt>
                <c:pt idx="1643">
                  <c:v>36580.800000000003</c:v>
                </c:pt>
                <c:pt idx="1644">
                  <c:v>36594.800000000003</c:v>
                </c:pt>
                <c:pt idx="1645">
                  <c:v>36608.800000000003</c:v>
                </c:pt>
                <c:pt idx="1646">
                  <c:v>36629.9</c:v>
                </c:pt>
                <c:pt idx="1647">
                  <c:v>36643.9</c:v>
                </c:pt>
                <c:pt idx="1648">
                  <c:v>36664.9</c:v>
                </c:pt>
                <c:pt idx="1649">
                  <c:v>36679</c:v>
                </c:pt>
                <c:pt idx="1650">
                  <c:v>36700</c:v>
                </c:pt>
                <c:pt idx="1651">
                  <c:v>36714</c:v>
                </c:pt>
                <c:pt idx="1652">
                  <c:v>36734.9</c:v>
                </c:pt>
                <c:pt idx="1653">
                  <c:v>36748.9</c:v>
                </c:pt>
                <c:pt idx="1654">
                  <c:v>36762.9</c:v>
                </c:pt>
                <c:pt idx="1655">
                  <c:v>36776.800000000003</c:v>
                </c:pt>
                <c:pt idx="1656">
                  <c:v>36804.5</c:v>
                </c:pt>
                <c:pt idx="1657">
                  <c:v>36818.400000000001</c:v>
                </c:pt>
                <c:pt idx="1658">
                  <c:v>36832.1</c:v>
                </c:pt>
                <c:pt idx="1659">
                  <c:v>36845.699999999997</c:v>
                </c:pt>
                <c:pt idx="1660">
                  <c:v>36859.5</c:v>
                </c:pt>
                <c:pt idx="1661">
                  <c:v>36873.1</c:v>
                </c:pt>
                <c:pt idx="1662">
                  <c:v>36893.5</c:v>
                </c:pt>
                <c:pt idx="1663">
                  <c:v>36907.1</c:v>
                </c:pt>
                <c:pt idx="1664">
                  <c:v>36927.300000000003</c:v>
                </c:pt>
                <c:pt idx="1665">
                  <c:v>36947.5</c:v>
                </c:pt>
                <c:pt idx="1666">
                  <c:v>36960.800000000003</c:v>
                </c:pt>
                <c:pt idx="1667">
                  <c:v>36974.1</c:v>
                </c:pt>
                <c:pt idx="1668">
                  <c:v>36994.1</c:v>
                </c:pt>
                <c:pt idx="1669">
                  <c:v>37014</c:v>
                </c:pt>
                <c:pt idx="1670">
                  <c:v>37027.300000000003</c:v>
                </c:pt>
                <c:pt idx="1671">
                  <c:v>37047.1</c:v>
                </c:pt>
                <c:pt idx="1672">
                  <c:v>37060.400000000001</c:v>
                </c:pt>
                <c:pt idx="1673">
                  <c:v>37080.300000000003</c:v>
                </c:pt>
                <c:pt idx="1674">
                  <c:v>37093.5</c:v>
                </c:pt>
                <c:pt idx="1675">
                  <c:v>37106.800000000003</c:v>
                </c:pt>
                <c:pt idx="1676">
                  <c:v>37120</c:v>
                </c:pt>
                <c:pt idx="1677">
                  <c:v>37139.9</c:v>
                </c:pt>
                <c:pt idx="1678">
                  <c:v>37146.6</c:v>
                </c:pt>
                <c:pt idx="1679">
                  <c:v>37166.6</c:v>
                </c:pt>
                <c:pt idx="1680">
                  <c:v>37179.9</c:v>
                </c:pt>
                <c:pt idx="1681">
                  <c:v>37200</c:v>
                </c:pt>
                <c:pt idx="1682">
                  <c:v>37213.5</c:v>
                </c:pt>
                <c:pt idx="1683">
                  <c:v>37226.9</c:v>
                </c:pt>
                <c:pt idx="1684">
                  <c:v>37240.400000000001</c:v>
                </c:pt>
                <c:pt idx="1685">
                  <c:v>37267.4</c:v>
                </c:pt>
                <c:pt idx="1686">
                  <c:v>37281</c:v>
                </c:pt>
                <c:pt idx="1687">
                  <c:v>37294.6</c:v>
                </c:pt>
                <c:pt idx="1688">
                  <c:v>37308.199999999997</c:v>
                </c:pt>
                <c:pt idx="1689">
                  <c:v>37328.6</c:v>
                </c:pt>
                <c:pt idx="1690">
                  <c:v>37349.1</c:v>
                </c:pt>
                <c:pt idx="1691">
                  <c:v>37362.800000000003</c:v>
                </c:pt>
                <c:pt idx="1692">
                  <c:v>37376.6</c:v>
                </c:pt>
                <c:pt idx="1693">
                  <c:v>37403.9</c:v>
                </c:pt>
                <c:pt idx="1694">
                  <c:v>37417.599999999999</c:v>
                </c:pt>
                <c:pt idx="1695">
                  <c:v>37431.300000000003</c:v>
                </c:pt>
                <c:pt idx="1696">
                  <c:v>37445</c:v>
                </c:pt>
                <c:pt idx="1697">
                  <c:v>37458.699999999997</c:v>
                </c:pt>
                <c:pt idx="1698">
                  <c:v>37479.199999999997</c:v>
                </c:pt>
                <c:pt idx="1699">
                  <c:v>37492.699999999997</c:v>
                </c:pt>
                <c:pt idx="1700">
                  <c:v>37513</c:v>
                </c:pt>
                <c:pt idx="1701">
                  <c:v>37533.300000000003</c:v>
                </c:pt>
                <c:pt idx="1702">
                  <c:v>37553.4</c:v>
                </c:pt>
                <c:pt idx="1703">
                  <c:v>37566.9</c:v>
                </c:pt>
                <c:pt idx="1704">
                  <c:v>37587.1</c:v>
                </c:pt>
                <c:pt idx="1705">
                  <c:v>37613.9</c:v>
                </c:pt>
                <c:pt idx="1706">
                  <c:v>37633.9</c:v>
                </c:pt>
                <c:pt idx="1707">
                  <c:v>37654</c:v>
                </c:pt>
                <c:pt idx="1708">
                  <c:v>37667.4</c:v>
                </c:pt>
                <c:pt idx="1709">
                  <c:v>37687.5</c:v>
                </c:pt>
                <c:pt idx="1710">
                  <c:v>37707.599999999999</c:v>
                </c:pt>
                <c:pt idx="1711">
                  <c:v>37721</c:v>
                </c:pt>
                <c:pt idx="1712">
                  <c:v>37734.5</c:v>
                </c:pt>
                <c:pt idx="1713">
                  <c:v>37754.699999999997</c:v>
                </c:pt>
                <c:pt idx="1714">
                  <c:v>37775</c:v>
                </c:pt>
                <c:pt idx="1715">
                  <c:v>37788.5</c:v>
                </c:pt>
                <c:pt idx="1716">
                  <c:v>37802</c:v>
                </c:pt>
                <c:pt idx="1717">
                  <c:v>37822.300000000003</c:v>
                </c:pt>
                <c:pt idx="1718">
                  <c:v>37842.6</c:v>
                </c:pt>
                <c:pt idx="1719">
                  <c:v>37856.1</c:v>
                </c:pt>
                <c:pt idx="1720">
                  <c:v>37876.5</c:v>
                </c:pt>
                <c:pt idx="1721">
                  <c:v>37890.1</c:v>
                </c:pt>
                <c:pt idx="1722">
                  <c:v>37910.5</c:v>
                </c:pt>
                <c:pt idx="1723">
                  <c:v>37931</c:v>
                </c:pt>
                <c:pt idx="1724">
                  <c:v>37944.5</c:v>
                </c:pt>
                <c:pt idx="1725">
                  <c:v>37958.1</c:v>
                </c:pt>
                <c:pt idx="1726">
                  <c:v>37971.699999999997</c:v>
                </c:pt>
                <c:pt idx="1727">
                  <c:v>37992</c:v>
                </c:pt>
                <c:pt idx="1728">
                  <c:v>38005.599999999999</c:v>
                </c:pt>
                <c:pt idx="1729">
                  <c:v>38025.800000000003</c:v>
                </c:pt>
                <c:pt idx="1730">
                  <c:v>38039.4</c:v>
                </c:pt>
                <c:pt idx="1731">
                  <c:v>38059.699999999997</c:v>
                </c:pt>
                <c:pt idx="1732">
                  <c:v>38073.199999999997</c:v>
                </c:pt>
                <c:pt idx="1733">
                  <c:v>38093.4</c:v>
                </c:pt>
                <c:pt idx="1734">
                  <c:v>38106.800000000003</c:v>
                </c:pt>
                <c:pt idx="1735">
                  <c:v>38126.9</c:v>
                </c:pt>
                <c:pt idx="1736">
                  <c:v>38140.400000000001</c:v>
                </c:pt>
                <c:pt idx="1737">
                  <c:v>38153.800000000003</c:v>
                </c:pt>
                <c:pt idx="1738">
                  <c:v>38173.699999999997</c:v>
                </c:pt>
                <c:pt idx="1739">
                  <c:v>38193.699999999997</c:v>
                </c:pt>
                <c:pt idx="1740">
                  <c:v>38207</c:v>
                </c:pt>
                <c:pt idx="1741">
                  <c:v>38226.9</c:v>
                </c:pt>
                <c:pt idx="1742">
                  <c:v>38240.199999999997</c:v>
                </c:pt>
                <c:pt idx="1743">
                  <c:v>38253.4</c:v>
                </c:pt>
                <c:pt idx="1744">
                  <c:v>38273.300000000003</c:v>
                </c:pt>
                <c:pt idx="1745">
                  <c:v>38286.5</c:v>
                </c:pt>
                <c:pt idx="1746">
                  <c:v>38299.699999999997</c:v>
                </c:pt>
                <c:pt idx="1747">
                  <c:v>38319.5</c:v>
                </c:pt>
                <c:pt idx="1748">
                  <c:v>38332.699999999997</c:v>
                </c:pt>
                <c:pt idx="1749">
                  <c:v>38352.6</c:v>
                </c:pt>
                <c:pt idx="1750">
                  <c:v>38365.800000000003</c:v>
                </c:pt>
                <c:pt idx="1751">
                  <c:v>38379</c:v>
                </c:pt>
                <c:pt idx="1752">
                  <c:v>38398.9</c:v>
                </c:pt>
                <c:pt idx="1753">
                  <c:v>38418.800000000003</c:v>
                </c:pt>
                <c:pt idx="1754">
                  <c:v>38432</c:v>
                </c:pt>
                <c:pt idx="1755">
                  <c:v>38445.199999999997</c:v>
                </c:pt>
                <c:pt idx="1756">
                  <c:v>38471.800000000003</c:v>
                </c:pt>
                <c:pt idx="1757">
                  <c:v>38485.1</c:v>
                </c:pt>
                <c:pt idx="1758">
                  <c:v>38505</c:v>
                </c:pt>
                <c:pt idx="1759">
                  <c:v>38545</c:v>
                </c:pt>
                <c:pt idx="1760">
                  <c:v>38571.699999999997</c:v>
                </c:pt>
                <c:pt idx="1761">
                  <c:v>38591.800000000003</c:v>
                </c:pt>
                <c:pt idx="1762">
                  <c:v>38605.1</c:v>
                </c:pt>
                <c:pt idx="1763">
                  <c:v>38625.199999999997</c:v>
                </c:pt>
                <c:pt idx="1764">
                  <c:v>38638.6</c:v>
                </c:pt>
                <c:pt idx="1765">
                  <c:v>38652.1</c:v>
                </c:pt>
                <c:pt idx="1766">
                  <c:v>38665.5</c:v>
                </c:pt>
                <c:pt idx="1767">
                  <c:v>38679</c:v>
                </c:pt>
                <c:pt idx="1768">
                  <c:v>38692.5</c:v>
                </c:pt>
                <c:pt idx="1769">
                  <c:v>38706</c:v>
                </c:pt>
                <c:pt idx="1770">
                  <c:v>38726.199999999997</c:v>
                </c:pt>
                <c:pt idx="1771">
                  <c:v>38739.800000000003</c:v>
                </c:pt>
                <c:pt idx="1772">
                  <c:v>38760.1</c:v>
                </c:pt>
                <c:pt idx="1773">
                  <c:v>38773.699999999997</c:v>
                </c:pt>
                <c:pt idx="1774">
                  <c:v>38787.199999999997</c:v>
                </c:pt>
                <c:pt idx="1775">
                  <c:v>38800.800000000003</c:v>
                </c:pt>
                <c:pt idx="1776">
                  <c:v>38814.400000000001</c:v>
                </c:pt>
                <c:pt idx="1777">
                  <c:v>38827.9</c:v>
                </c:pt>
                <c:pt idx="1778">
                  <c:v>38841.5</c:v>
                </c:pt>
                <c:pt idx="1779">
                  <c:v>38861.9</c:v>
                </c:pt>
                <c:pt idx="1780">
                  <c:v>38875.599999999999</c:v>
                </c:pt>
                <c:pt idx="1781">
                  <c:v>38896</c:v>
                </c:pt>
                <c:pt idx="1782">
                  <c:v>38909.5</c:v>
                </c:pt>
                <c:pt idx="1783">
                  <c:v>38930</c:v>
                </c:pt>
                <c:pt idx="1784">
                  <c:v>38943.599999999999</c:v>
                </c:pt>
                <c:pt idx="1785">
                  <c:v>38957.1</c:v>
                </c:pt>
                <c:pt idx="1786">
                  <c:v>38970.800000000003</c:v>
                </c:pt>
                <c:pt idx="1787">
                  <c:v>38991.199999999997</c:v>
                </c:pt>
                <c:pt idx="1788">
                  <c:v>39004.699999999997</c:v>
                </c:pt>
                <c:pt idx="1789">
                  <c:v>39018.300000000003</c:v>
                </c:pt>
                <c:pt idx="1790">
                  <c:v>39038.699999999997</c:v>
                </c:pt>
                <c:pt idx="1791">
                  <c:v>39052.199999999997</c:v>
                </c:pt>
                <c:pt idx="1792">
                  <c:v>39072.5</c:v>
                </c:pt>
                <c:pt idx="1793">
                  <c:v>39086</c:v>
                </c:pt>
                <c:pt idx="1794">
                  <c:v>39099.5</c:v>
                </c:pt>
                <c:pt idx="1795">
                  <c:v>39119.699999999997</c:v>
                </c:pt>
                <c:pt idx="1796">
                  <c:v>39133.199999999997</c:v>
                </c:pt>
                <c:pt idx="1797">
                  <c:v>39146.699999999997</c:v>
                </c:pt>
                <c:pt idx="1798">
                  <c:v>39160.199999999997</c:v>
                </c:pt>
                <c:pt idx="1799">
                  <c:v>39180.400000000001</c:v>
                </c:pt>
                <c:pt idx="1800">
                  <c:v>39200.6</c:v>
                </c:pt>
                <c:pt idx="1801">
                  <c:v>39214.1</c:v>
                </c:pt>
                <c:pt idx="1802">
                  <c:v>39227.599999999999</c:v>
                </c:pt>
                <c:pt idx="1803">
                  <c:v>39248</c:v>
                </c:pt>
                <c:pt idx="1804">
                  <c:v>39261.599999999999</c:v>
                </c:pt>
                <c:pt idx="1805">
                  <c:v>39275.199999999997</c:v>
                </c:pt>
                <c:pt idx="1806">
                  <c:v>39295.599999999999</c:v>
                </c:pt>
                <c:pt idx="1807">
                  <c:v>39316.1</c:v>
                </c:pt>
                <c:pt idx="1808">
                  <c:v>39336.699999999997</c:v>
                </c:pt>
                <c:pt idx="1809">
                  <c:v>39357.300000000003</c:v>
                </c:pt>
                <c:pt idx="1810">
                  <c:v>39371.1</c:v>
                </c:pt>
                <c:pt idx="1811">
                  <c:v>39391.800000000003</c:v>
                </c:pt>
                <c:pt idx="1812">
                  <c:v>39412.400000000001</c:v>
                </c:pt>
                <c:pt idx="1813">
                  <c:v>39426.199999999997</c:v>
                </c:pt>
                <c:pt idx="1814">
                  <c:v>39440</c:v>
                </c:pt>
                <c:pt idx="1815">
                  <c:v>39453.699999999997</c:v>
                </c:pt>
                <c:pt idx="1816">
                  <c:v>39474.300000000003</c:v>
                </c:pt>
                <c:pt idx="1817">
                  <c:v>39487.9</c:v>
                </c:pt>
                <c:pt idx="1818">
                  <c:v>39501.5</c:v>
                </c:pt>
                <c:pt idx="1819">
                  <c:v>39515.1</c:v>
                </c:pt>
                <c:pt idx="1820">
                  <c:v>39528.6</c:v>
                </c:pt>
                <c:pt idx="1821">
                  <c:v>39548.6</c:v>
                </c:pt>
                <c:pt idx="1822">
                  <c:v>39568.6</c:v>
                </c:pt>
                <c:pt idx="1823">
                  <c:v>39581.800000000003</c:v>
                </c:pt>
                <c:pt idx="1824">
                  <c:v>39595</c:v>
                </c:pt>
                <c:pt idx="1825">
                  <c:v>39614.6</c:v>
                </c:pt>
                <c:pt idx="1826">
                  <c:v>39627.5</c:v>
                </c:pt>
                <c:pt idx="1827">
                  <c:v>39640.5</c:v>
                </c:pt>
                <c:pt idx="1828">
                  <c:v>39659.800000000003</c:v>
                </c:pt>
                <c:pt idx="1829">
                  <c:v>39679.1</c:v>
                </c:pt>
                <c:pt idx="1830">
                  <c:v>39692</c:v>
                </c:pt>
                <c:pt idx="1831">
                  <c:v>39704.800000000003</c:v>
                </c:pt>
                <c:pt idx="1832">
                  <c:v>39724.1</c:v>
                </c:pt>
                <c:pt idx="1833">
                  <c:v>39743.699999999997</c:v>
                </c:pt>
                <c:pt idx="1834">
                  <c:v>39756.800000000003</c:v>
                </c:pt>
                <c:pt idx="1835">
                  <c:v>39769.9</c:v>
                </c:pt>
                <c:pt idx="1836">
                  <c:v>39789.800000000003</c:v>
                </c:pt>
                <c:pt idx="1837">
                  <c:v>39803.300000000003</c:v>
                </c:pt>
                <c:pt idx="1838">
                  <c:v>39816.800000000003</c:v>
                </c:pt>
                <c:pt idx="1839">
                  <c:v>39837.599999999999</c:v>
                </c:pt>
                <c:pt idx="1840">
                  <c:v>39858.300000000003</c:v>
                </c:pt>
                <c:pt idx="1841">
                  <c:v>39872.400000000001</c:v>
                </c:pt>
                <c:pt idx="1842">
                  <c:v>39886.699999999997</c:v>
                </c:pt>
                <c:pt idx="1843">
                  <c:v>39908</c:v>
                </c:pt>
                <c:pt idx="1844">
                  <c:v>39922.6</c:v>
                </c:pt>
                <c:pt idx="1845">
                  <c:v>39937.199999999997</c:v>
                </c:pt>
                <c:pt idx="1846">
                  <c:v>39959.1</c:v>
                </c:pt>
                <c:pt idx="1847">
                  <c:v>39981.199999999997</c:v>
                </c:pt>
                <c:pt idx="1848">
                  <c:v>39996</c:v>
                </c:pt>
                <c:pt idx="1849">
                  <c:v>40018.199999999997</c:v>
                </c:pt>
                <c:pt idx="1850">
                  <c:v>40040.300000000003</c:v>
                </c:pt>
                <c:pt idx="1851">
                  <c:v>40055.1</c:v>
                </c:pt>
                <c:pt idx="1852">
                  <c:v>40069.699999999997</c:v>
                </c:pt>
                <c:pt idx="1853">
                  <c:v>40091.699999999997</c:v>
                </c:pt>
                <c:pt idx="1854">
                  <c:v>40106.199999999997</c:v>
                </c:pt>
                <c:pt idx="1855">
                  <c:v>40120.699999999997</c:v>
                </c:pt>
                <c:pt idx="1856">
                  <c:v>40135</c:v>
                </c:pt>
                <c:pt idx="1857">
                  <c:v>40163.5</c:v>
                </c:pt>
                <c:pt idx="1858">
                  <c:v>40177.599999999999</c:v>
                </c:pt>
                <c:pt idx="1859">
                  <c:v>40191.699999999997</c:v>
                </c:pt>
                <c:pt idx="1860">
                  <c:v>40205.599999999999</c:v>
                </c:pt>
                <c:pt idx="1861">
                  <c:v>40226.300000000003</c:v>
                </c:pt>
                <c:pt idx="1862">
                  <c:v>40240.1</c:v>
                </c:pt>
                <c:pt idx="1863">
                  <c:v>40253.800000000003</c:v>
                </c:pt>
                <c:pt idx="1864">
                  <c:v>40274.300000000003</c:v>
                </c:pt>
                <c:pt idx="1865">
                  <c:v>40294.6</c:v>
                </c:pt>
                <c:pt idx="1866">
                  <c:v>40321.699999999997</c:v>
                </c:pt>
                <c:pt idx="1867">
                  <c:v>40335.199999999997</c:v>
                </c:pt>
                <c:pt idx="1868">
                  <c:v>40348.6</c:v>
                </c:pt>
                <c:pt idx="1869">
                  <c:v>40362.199999999997</c:v>
                </c:pt>
                <c:pt idx="1870">
                  <c:v>40389.1</c:v>
                </c:pt>
                <c:pt idx="1871">
                  <c:v>40402.699999999997</c:v>
                </c:pt>
                <c:pt idx="1872">
                  <c:v>40416.300000000003</c:v>
                </c:pt>
                <c:pt idx="1873">
                  <c:v>40429.9</c:v>
                </c:pt>
                <c:pt idx="1874">
                  <c:v>40443.5</c:v>
                </c:pt>
                <c:pt idx="1875">
                  <c:v>40457.199999999997</c:v>
                </c:pt>
                <c:pt idx="1876">
                  <c:v>40470.9</c:v>
                </c:pt>
                <c:pt idx="1877">
                  <c:v>40491.4</c:v>
                </c:pt>
                <c:pt idx="1878">
                  <c:v>40505.199999999997</c:v>
                </c:pt>
                <c:pt idx="1879">
                  <c:v>40525.800000000003</c:v>
                </c:pt>
                <c:pt idx="1880">
                  <c:v>40539.599999999999</c:v>
                </c:pt>
                <c:pt idx="1881">
                  <c:v>40553.4</c:v>
                </c:pt>
                <c:pt idx="1882">
                  <c:v>40574</c:v>
                </c:pt>
                <c:pt idx="1883">
                  <c:v>40587.699999999997</c:v>
                </c:pt>
                <c:pt idx="1884">
                  <c:v>40608.300000000003</c:v>
                </c:pt>
                <c:pt idx="1885">
                  <c:v>40628.9</c:v>
                </c:pt>
                <c:pt idx="1886">
                  <c:v>40642.5</c:v>
                </c:pt>
                <c:pt idx="1887">
                  <c:v>40656.199999999997</c:v>
                </c:pt>
                <c:pt idx="1888">
                  <c:v>40669.800000000003</c:v>
                </c:pt>
                <c:pt idx="1889">
                  <c:v>40690.300000000003</c:v>
                </c:pt>
                <c:pt idx="1890">
                  <c:v>40704</c:v>
                </c:pt>
                <c:pt idx="1891">
                  <c:v>40717.599999999999</c:v>
                </c:pt>
                <c:pt idx="1892">
                  <c:v>40737.9</c:v>
                </c:pt>
                <c:pt idx="1893">
                  <c:v>40751.5</c:v>
                </c:pt>
                <c:pt idx="1894">
                  <c:v>40765.199999999997</c:v>
                </c:pt>
                <c:pt idx="1895">
                  <c:v>40785.5</c:v>
                </c:pt>
                <c:pt idx="1896">
                  <c:v>40799.1</c:v>
                </c:pt>
                <c:pt idx="1897">
                  <c:v>40819.599999999999</c:v>
                </c:pt>
                <c:pt idx="1898">
                  <c:v>40840</c:v>
                </c:pt>
                <c:pt idx="1899">
                  <c:v>40860.6</c:v>
                </c:pt>
                <c:pt idx="1900">
                  <c:v>40874.300000000003</c:v>
                </c:pt>
                <c:pt idx="1901">
                  <c:v>40887.9</c:v>
                </c:pt>
                <c:pt idx="1902">
                  <c:v>40908.6</c:v>
                </c:pt>
                <c:pt idx="1903">
                  <c:v>40922.199999999997</c:v>
                </c:pt>
                <c:pt idx="1904">
                  <c:v>40936</c:v>
                </c:pt>
                <c:pt idx="1905">
                  <c:v>40949.800000000003</c:v>
                </c:pt>
                <c:pt idx="1906">
                  <c:v>40963.5</c:v>
                </c:pt>
                <c:pt idx="1907">
                  <c:v>40991.1</c:v>
                </c:pt>
                <c:pt idx="1908">
                  <c:v>41004.800000000003</c:v>
                </c:pt>
                <c:pt idx="1909">
                  <c:v>41018.6</c:v>
                </c:pt>
                <c:pt idx="1910">
                  <c:v>41032.300000000003</c:v>
                </c:pt>
                <c:pt idx="1911">
                  <c:v>41046</c:v>
                </c:pt>
                <c:pt idx="1912">
                  <c:v>41059.699999999997</c:v>
                </c:pt>
                <c:pt idx="1913">
                  <c:v>41080.199999999997</c:v>
                </c:pt>
                <c:pt idx="1914">
                  <c:v>41093.699999999997</c:v>
                </c:pt>
                <c:pt idx="1915">
                  <c:v>41113.800000000003</c:v>
                </c:pt>
                <c:pt idx="1916">
                  <c:v>41127.300000000003</c:v>
                </c:pt>
                <c:pt idx="1917">
                  <c:v>41147.1</c:v>
                </c:pt>
                <c:pt idx="1918">
                  <c:v>41160.300000000003</c:v>
                </c:pt>
                <c:pt idx="1919">
                  <c:v>41186.199999999997</c:v>
                </c:pt>
                <c:pt idx="1920">
                  <c:v>41199.199999999997</c:v>
                </c:pt>
                <c:pt idx="1921">
                  <c:v>41212.1</c:v>
                </c:pt>
                <c:pt idx="1922">
                  <c:v>41224.800000000003</c:v>
                </c:pt>
                <c:pt idx="1923">
                  <c:v>41237.599999999999</c:v>
                </c:pt>
                <c:pt idx="1924">
                  <c:v>41256.6</c:v>
                </c:pt>
                <c:pt idx="1925">
                  <c:v>41269.199999999997</c:v>
                </c:pt>
                <c:pt idx="1926">
                  <c:v>41288.199999999997</c:v>
                </c:pt>
                <c:pt idx="1927">
                  <c:v>41300.9</c:v>
                </c:pt>
                <c:pt idx="1928">
                  <c:v>41313.599999999999</c:v>
                </c:pt>
                <c:pt idx="1929">
                  <c:v>41326.300000000003</c:v>
                </c:pt>
                <c:pt idx="1930">
                  <c:v>41345.5</c:v>
                </c:pt>
                <c:pt idx="1931">
                  <c:v>41358.300000000003</c:v>
                </c:pt>
                <c:pt idx="1932">
                  <c:v>41377.699999999997</c:v>
                </c:pt>
                <c:pt idx="1933">
                  <c:v>41390.800000000003</c:v>
                </c:pt>
                <c:pt idx="1934">
                  <c:v>41410.300000000003</c:v>
                </c:pt>
                <c:pt idx="1935">
                  <c:v>41423.300000000003</c:v>
                </c:pt>
                <c:pt idx="1936">
                  <c:v>41436.5</c:v>
                </c:pt>
                <c:pt idx="1937">
                  <c:v>41456.199999999997</c:v>
                </c:pt>
                <c:pt idx="1938">
                  <c:v>41469.5</c:v>
                </c:pt>
                <c:pt idx="1939">
                  <c:v>41489.4</c:v>
                </c:pt>
                <c:pt idx="1940">
                  <c:v>41502.699999999997</c:v>
                </c:pt>
                <c:pt idx="1941">
                  <c:v>41516</c:v>
                </c:pt>
                <c:pt idx="1942">
                  <c:v>41529.300000000003</c:v>
                </c:pt>
                <c:pt idx="1943">
                  <c:v>41555.9</c:v>
                </c:pt>
                <c:pt idx="1944">
                  <c:v>41569.199999999997</c:v>
                </c:pt>
                <c:pt idx="1945">
                  <c:v>41582.5</c:v>
                </c:pt>
                <c:pt idx="1946">
                  <c:v>41595.699999999997</c:v>
                </c:pt>
                <c:pt idx="1947">
                  <c:v>41615.599999999999</c:v>
                </c:pt>
                <c:pt idx="1948">
                  <c:v>41635.4</c:v>
                </c:pt>
                <c:pt idx="1949">
                  <c:v>41648.5</c:v>
                </c:pt>
                <c:pt idx="1950">
                  <c:v>41668.1</c:v>
                </c:pt>
                <c:pt idx="1951">
                  <c:v>41687.4</c:v>
                </c:pt>
                <c:pt idx="1952">
                  <c:v>41700.400000000001</c:v>
                </c:pt>
                <c:pt idx="1953">
                  <c:v>41713.1</c:v>
                </c:pt>
                <c:pt idx="1954">
                  <c:v>41738.699999999997</c:v>
                </c:pt>
                <c:pt idx="1955">
                  <c:v>41776</c:v>
                </c:pt>
                <c:pt idx="1956">
                  <c:v>41794.6</c:v>
                </c:pt>
                <c:pt idx="1957">
                  <c:v>41813</c:v>
                </c:pt>
                <c:pt idx="1958">
                  <c:v>41831.599999999999</c:v>
                </c:pt>
                <c:pt idx="1959">
                  <c:v>41843.9</c:v>
                </c:pt>
                <c:pt idx="1960">
                  <c:v>41856.199999999997</c:v>
                </c:pt>
                <c:pt idx="1961">
                  <c:v>41874.699999999997</c:v>
                </c:pt>
                <c:pt idx="1962">
                  <c:v>41893.1</c:v>
                </c:pt>
                <c:pt idx="1963">
                  <c:v>41905.4</c:v>
                </c:pt>
                <c:pt idx="1964">
                  <c:v>41923.699999999997</c:v>
                </c:pt>
                <c:pt idx="1965">
                  <c:v>41948.4</c:v>
                </c:pt>
                <c:pt idx="1966">
                  <c:v>41960.800000000003</c:v>
                </c:pt>
                <c:pt idx="1967">
                  <c:v>41979.5</c:v>
                </c:pt>
                <c:pt idx="1968">
                  <c:v>41992</c:v>
                </c:pt>
                <c:pt idx="1969">
                  <c:v>42010.9</c:v>
                </c:pt>
                <c:pt idx="1970">
                  <c:v>42029.8</c:v>
                </c:pt>
                <c:pt idx="1971">
                  <c:v>42042.400000000001</c:v>
                </c:pt>
                <c:pt idx="1972">
                  <c:v>42061.4</c:v>
                </c:pt>
                <c:pt idx="1973">
                  <c:v>42080.5</c:v>
                </c:pt>
                <c:pt idx="1974">
                  <c:v>42093.2</c:v>
                </c:pt>
                <c:pt idx="1975">
                  <c:v>42106</c:v>
                </c:pt>
                <c:pt idx="1976">
                  <c:v>42118.8</c:v>
                </c:pt>
                <c:pt idx="1977">
                  <c:v>42138</c:v>
                </c:pt>
                <c:pt idx="1978">
                  <c:v>42157.2</c:v>
                </c:pt>
                <c:pt idx="1979">
                  <c:v>42170.1</c:v>
                </c:pt>
                <c:pt idx="1980">
                  <c:v>42189.4</c:v>
                </c:pt>
                <c:pt idx="1981">
                  <c:v>42202.2</c:v>
                </c:pt>
                <c:pt idx="1982">
                  <c:v>42221.5</c:v>
                </c:pt>
                <c:pt idx="1983">
                  <c:v>42240.9</c:v>
                </c:pt>
                <c:pt idx="1984">
                  <c:v>42260.2</c:v>
                </c:pt>
                <c:pt idx="1985">
                  <c:v>42279.5</c:v>
                </c:pt>
                <c:pt idx="1986">
                  <c:v>42292.4</c:v>
                </c:pt>
                <c:pt idx="1987">
                  <c:v>42305.2</c:v>
                </c:pt>
                <c:pt idx="1988">
                  <c:v>42324.5</c:v>
                </c:pt>
                <c:pt idx="1989">
                  <c:v>42337.3</c:v>
                </c:pt>
                <c:pt idx="1990">
                  <c:v>42356.6</c:v>
                </c:pt>
                <c:pt idx="1991">
                  <c:v>42369.4</c:v>
                </c:pt>
                <c:pt idx="1992">
                  <c:v>42388.6</c:v>
                </c:pt>
                <c:pt idx="1993">
                  <c:v>42401.3</c:v>
                </c:pt>
                <c:pt idx="1994">
                  <c:v>42420.4</c:v>
                </c:pt>
                <c:pt idx="1995">
                  <c:v>42433.1</c:v>
                </c:pt>
                <c:pt idx="1996">
                  <c:v>42452.1</c:v>
                </c:pt>
                <c:pt idx="1997">
                  <c:v>42464.800000000003</c:v>
                </c:pt>
                <c:pt idx="1998">
                  <c:v>42483.7</c:v>
                </c:pt>
                <c:pt idx="1999">
                  <c:v>42502.5</c:v>
                </c:pt>
                <c:pt idx="2000">
                  <c:v>42521.2</c:v>
                </c:pt>
                <c:pt idx="2001">
                  <c:v>42533.7</c:v>
                </c:pt>
                <c:pt idx="2002">
                  <c:v>42546.1</c:v>
                </c:pt>
                <c:pt idx="2003">
                  <c:v>42570.8</c:v>
                </c:pt>
                <c:pt idx="2004">
                  <c:v>42583</c:v>
                </c:pt>
                <c:pt idx="2005">
                  <c:v>42607.4</c:v>
                </c:pt>
                <c:pt idx="2006">
                  <c:v>42625.599999999999</c:v>
                </c:pt>
                <c:pt idx="2007">
                  <c:v>42643.7</c:v>
                </c:pt>
                <c:pt idx="2008">
                  <c:v>42655.6</c:v>
                </c:pt>
                <c:pt idx="2009">
                  <c:v>42673.5</c:v>
                </c:pt>
                <c:pt idx="2010">
                  <c:v>42691.199999999997</c:v>
                </c:pt>
                <c:pt idx="2011">
                  <c:v>42702.9</c:v>
                </c:pt>
                <c:pt idx="2012">
                  <c:v>42726.1</c:v>
                </c:pt>
                <c:pt idx="2013">
                  <c:v>42737.599999999999</c:v>
                </c:pt>
                <c:pt idx="2014">
                  <c:v>42749.1</c:v>
                </c:pt>
                <c:pt idx="2015">
                  <c:v>42766.1</c:v>
                </c:pt>
                <c:pt idx="2016">
                  <c:v>42783</c:v>
                </c:pt>
                <c:pt idx="2017">
                  <c:v>42799.8</c:v>
                </c:pt>
                <c:pt idx="2018">
                  <c:v>42816.4</c:v>
                </c:pt>
                <c:pt idx="2019">
                  <c:v>42832.9</c:v>
                </c:pt>
                <c:pt idx="2020">
                  <c:v>42843.8</c:v>
                </c:pt>
                <c:pt idx="2021">
                  <c:v>42865.599999999999</c:v>
                </c:pt>
                <c:pt idx="2022">
                  <c:v>42876.3</c:v>
                </c:pt>
                <c:pt idx="2023">
                  <c:v>42892.4</c:v>
                </c:pt>
                <c:pt idx="2024">
                  <c:v>42903.1</c:v>
                </c:pt>
                <c:pt idx="2025">
                  <c:v>42919.1</c:v>
                </c:pt>
                <c:pt idx="2026">
                  <c:v>42929.7</c:v>
                </c:pt>
                <c:pt idx="2027">
                  <c:v>42945.5</c:v>
                </c:pt>
                <c:pt idx="2028">
                  <c:v>42956</c:v>
                </c:pt>
                <c:pt idx="2029">
                  <c:v>42971.7</c:v>
                </c:pt>
                <c:pt idx="2030">
                  <c:v>42987.4</c:v>
                </c:pt>
                <c:pt idx="2031">
                  <c:v>43003</c:v>
                </c:pt>
                <c:pt idx="2032">
                  <c:v>43013.4</c:v>
                </c:pt>
                <c:pt idx="2033">
                  <c:v>43034.1</c:v>
                </c:pt>
                <c:pt idx="2034">
                  <c:v>43049.7</c:v>
                </c:pt>
                <c:pt idx="2035">
                  <c:v>43065.2</c:v>
                </c:pt>
                <c:pt idx="2036">
                  <c:v>43075.5</c:v>
                </c:pt>
                <c:pt idx="2037">
                  <c:v>43096.2</c:v>
                </c:pt>
                <c:pt idx="2038">
                  <c:v>43106.5</c:v>
                </c:pt>
                <c:pt idx="2039">
                  <c:v>43122.1</c:v>
                </c:pt>
                <c:pt idx="2040">
                  <c:v>43132.4</c:v>
                </c:pt>
                <c:pt idx="2041">
                  <c:v>43153.2</c:v>
                </c:pt>
                <c:pt idx="2042">
                  <c:v>43163.6</c:v>
                </c:pt>
                <c:pt idx="2043">
                  <c:v>43174</c:v>
                </c:pt>
                <c:pt idx="2044">
                  <c:v>43189.7</c:v>
                </c:pt>
                <c:pt idx="2045">
                  <c:v>43205.5</c:v>
                </c:pt>
                <c:pt idx="2046">
                  <c:v>43221.2</c:v>
                </c:pt>
                <c:pt idx="2047">
                  <c:v>43237.1</c:v>
                </c:pt>
                <c:pt idx="2048">
                  <c:v>43247.7</c:v>
                </c:pt>
                <c:pt idx="2049">
                  <c:v>43269</c:v>
                </c:pt>
                <c:pt idx="2050">
                  <c:v>43279.6</c:v>
                </c:pt>
                <c:pt idx="2051">
                  <c:v>43290.3</c:v>
                </c:pt>
                <c:pt idx="2052">
                  <c:v>43306.3</c:v>
                </c:pt>
                <c:pt idx="2053">
                  <c:v>43327.7</c:v>
                </c:pt>
                <c:pt idx="2054">
                  <c:v>43338.3</c:v>
                </c:pt>
                <c:pt idx="2055">
                  <c:v>43349</c:v>
                </c:pt>
                <c:pt idx="2056">
                  <c:v>43365.1</c:v>
                </c:pt>
                <c:pt idx="2057">
                  <c:v>43375.8</c:v>
                </c:pt>
                <c:pt idx="2058">
                  <c:v>43391.9</c:v>
                </c:pt>
                <c:pt idx="2059">
                  <c:v>43402.6</c:v>
                </c:pt>
                <c:pt idx="2060">
                  <c:v>43418.6</c:v>
                </c:pt>
                <c:pt idx="2061">
                  <c:v>43434.7</c:v>
                </c:pt>
                <c:pt idx="2062">
                  <c:v>43445.4</c:v>
                </c:pt>
                <c:pt idx="2063">
                  <c:v>43461.4</c:v>
                </c:pt>
                <c:pt idx="2064">
                  <c:v>43472.1</c:v>
                </c:pt>
                <c:pt idx="2065">
                  <c:v>43488.1</c:v>
                </c:pt>
                <c:pt idx="2066">
                  <c:v>43504.1</c:v>
                </c:pt>
                <c:pt idx="2067">
                  <c:v>43514.8</c:v>
                </c:pt>
                <c:pt idx="2068">
                  <c:v>43530.8</c:v>
                </c:pt>
                <c:pt idx="2069">
                  <c:v>43546.7</c:v>
                </c:pt>
                <c:pt idx="2070">
                  <c:v>43557.3</c:v>
                </c:pt>
                <c:pt idx="2071">
                  <c:v>43567.9</c:v>
                </c:pt>
                <c:pt idx="2072">
                  <c:v>43583.8</c:v>
                </c:pt>
                <c:pt idx="2073">
                  <c:v>43599.6</c:v>
                </c:pt>
                <c:pt idx="2074">
                  <c:v>43610.1</c:v>
                </c:pt>
                <c:pt idx="2075">
                  <c:v>43625.9</c:v>
                </c:pt>
                <c:pt idx="2076">
                  <c:v>43636.3</c:v>
                </c:pt>
                <c:pt idx="2077">
                  <c:v>43652</c:v>
                </c:pt>
                <c:pt idx="2078">
                  <c:v>43667.7</c:v>
                </c:pt>
                <c:pt idx="2079">
                  <c:v>43678</c:v>
                </c:pt>
                <c:pt idx="2080">
                  <c:v>43688.4</c:v>
                </c:pt>
                <c:pt idx="2081">
                  <c:v>43703.9</c:v>
                </c:pt>
                <c:pt idx="2082">
                  <c:v>43719.3</c:v>
                </c:pt>
                <c:pt idx="2083">
                  <c:v>43729.599999999999</c:v>
                </c:pt>
                <c:pt idx="2084">
                  <c:v>43744.7</c:v>
                </c:pt>
                <c:pt idx="2085">
                  <c:v>43759.5</c:v>
                </c:pt>
                <c:pt idx="2086">
                  <c:v>43769.3</c:v>
                </c:pt>
                <c:pt idx="2087">
                  <c:v>43783.6</c:v>
                </c:pt>
                <c:pt idx="2088">
                  <c:v>43793</c:v>
                </c:pt>
                <c:pt idx="2089">
                  <c:v>43807</c:v>
                </c:pt>
                <c:pt idx="2090">
                  <c:v>43820.7</c:v>
                </c:pt>
                <c:pt idx="2091">
                  <c:v>43834.2</c:v>
                </c:pt>
                <c:pt idx="2092">
                  <c:v>43843.1</c:v>
                </c:pt>
                <c:pt idx="2093">
                  <c:v>43852</c:v>
                </c:pt>
                <c:pt idx="2094">
                  <c:v>43860.800000000003</c:v>
                </c:pt>
                <c:pt idx="2095">
                  <c:v>43873.9</c:v>
                </c:pt>
                <c:pt idx="2096">
                  <c:v>43882.6</c:v>
                </c:pt>
                <c:pt idx="2097">
                  <c:v>43895.5</c:v>
                </c:pt>
                <c:pt idx="2098">
                  <c:v>43908.4</c:v>
                </c:pt>
                <c:pt idx="2099">
                  <c:v>43917</c:v>
                </c:pt>
                <c:pt idx="2100">
                  <c:v>43929.8</c:v>
                </c:pt>
                <c:pt idx="2101">
                  <c:v>43938.400000000001</c:v>
                </c:pt>
                <c:pt idx="2102">
                  <c:v>43947</c:v>
                </c:pt>
                <c:pt idx="2103">
                  <c:v>43959.9</c:v>
                </c:pt>
                <c:pt idx="2104">
                  <c:v>43972.9</c:v>
                </c:pt>
                <c:pt idx="2105">
                  <c:v>43981.5</c:v>
                </c:pt>
                <c:pt idx="2106">
                  <c:v>43990.3</c:v>
                </c:pt>
                <c:pt idx="2107">
                  <c:v>43999.1</c:v>
                </c:pt>
                <c:pt idx="2108">
                  <c:v>44007.9</c:v>
                </c:pt>
                <c:pt idx="2109">
                  <c:v>44016.800000000003</c:v>
                </c:pt>
                <c:pt idx="2110">
                  <c:v>44030.3</c:v>
                </c:pt>
                <c:pt idx="2111">
                  <c:v>44039.4</c:v>
                </c:pt>
                <c:pt idx="2112">
                  <c:v>44048.6</c:v>
                </c:pt>
                <c:pt idx="2113">
                  <c:v>44062.6</c:v>
                </c:pt>
                <c:pt idx="2114">
                  <c:v>44072</c:v>
                </c:pt>
                <c:pt idx="2115">
                  <c:v>44081.599999999999</c:v>
                </c:pt>
                <c:pt idx="2116">
                  <c:v>44096.1</c:v>
                </c:pt>
                <c:pt idx="2117">
                  <c:v>44106</c:v>
                </c:pt>
                <c:pt idx="2118">
                  <c:v>44116</c:v>
                </c:pt>
                <c:pt idx="2119">
                  <c:v>44126.2</c:v>
                </c:pt>
                <c:pt idx="2120">
                  <c:v>44147</c:v>
                </c:pt>
                <c:pt idx="2121">
                  <c:v>44157.599999999999</c:v>
                </c:pt>
                <c:pt idx="2122">
                  <c:v>44168.5</c:v>
                </c:pt>
                <c:pt idx="2123">
                  <c:v>44179.5</c:v>
                </c:pt>
                <c:pt idx="2124">
                  <c:v>44190.6</c:v>
                </c:pt>
                <c:pt idx="2125">
                  <c:v>44202</c:v>
                </c:pt>
                <c:pt idx="2126">
                  <c:v>44213.599999999999</c:v>
                </c:pt>
                <c:pt idx="2127">
                  <c:v>44231.4</c:v>
                </c:pt>
                <c:pt idx="2128">
                  <c:v>44249.599999999999</c:v>
                </c:pt>
                <c:pt idx="2129">
                  <c:v>44262.1</c:v>
                </c:pt>
                <c:pt idx="2130">
                  <c:v>44274.8</c:v>
                </c:pt>
                <c:pt idx="2131">
                  <c:v>44294.3</c:v>
                </c:pt>
                <c:pt idx="2132">
                  <c:v>44314.3</c:v>
                </c:pt>
                <c:pt idx="2133">
                  <c:v>44328.1</c:v>
                </c:pt>
                <c:pt idx="2134">
                  <c:v>44342.5</c:v>
                </c:pt>
                <c:pt idx="2135">
                  <c:v>44358.1</c:v>
                </c:pt>
                <c:pt idx="2136">
                  <c:v>44383.3</c:v>
                </c:pt>
                <c:pt idx="2137">
                  <c:v>44401.3</c:v>
                </c:pt>
                <c:pt idx="2138">
                  <c:v>44439.6</c:v>
                </c:pt>
                <c:pt idx="2139">
                  <c:v>44459.7</c:v>
                </c:pt>
                <c:pt idx="2140">
                  <c:v>44480.4</c:v>
                </c:pt>
                <c:pt idx="2141">
                  <c:v>44512.3</c:v>
                </c:pt>
                <c:pt idx="2142">
                  <c:v>44534</c:v>
                </c:pt>
                <c:pt idx="2143">
                  <c:v>44566.9</c:v>
                </c:pt>
                <c:pt idx="2144">
                  <c:v>44600.1</c:v>
                </c:pt>
                <c:pt idx="2145">
                  <c:v>44622.2</c:v>
                </c:pt>
                <c:pt idx="2146">
                  <c:v>44655.1</c:v>
                </c:pt>
                <c:pt idx="2147">
                  <c:v>44687.4</c:v>
                </c:pt>
                <c:pt idx="2148">
                  <c:v>44708.5</c:v>
                </c:pt>
                <c:pt idx="2149">
                  <c:v>44729.2</c:v>
                </c:pt>
                <c:pt idx="2150">
                  <c:v>44768.7</c:v>
                </c:pt>
                <c:pt idx="2151">
                  <c:v>44787.4</c:v>
                </c:pt>
                <c:pt idx="2152">
                  <c:v>44805.3</c:v>
                </c:pt>
                <c:pt idx="2153">
                  <c:v>44830.6</c:v>
                </c:pt>
                <c:pt idx="2154">
                  <c:v>44847.199999999997</c:v>
                </c:pt>
                <c:pt idx="2155">
                  <c:v>44863.6</c:v>
                </c:pt>
                <c:pt idx="2156">
                  <c:v>44896</c:v>
                </c:pt>
                <c:pt idx="2157">
                  <c:v>44911.9</c:v>
                </c:pt>
                <c:pt idx="2158">
                  <c:v>44927.7</c:v>
                </c:pt>
                <c:pt idx="2159">
                  <c:v>44943.4</c:v>
                </c:pt>
                <c:pt idx="2160">
                  <c:v>44966.6</c:v>
                </c:pt>
                <c:pt idx="2161">
                  <c:v>44989.4</c:v>
                </c:pt>
                <c:pt idx="2162">
                  <c:v>45004.5</c:v>
                </c:pt>
                <c:pt idx="2163">
                  <c:v>45034.2</c:v>
                </c:pt>
                <c:pt idx="2164">
                  <c:v>45048.9</c:v>
                </c:pt>
                <c:pt idx="2165">
                  <c:v>45063.4</c:v>
                </c:pt>
                <c:pt idx="2166">
                  <c:v>45084.9</c:v>
                </c:pt>
                <c:pt idx="2167">
                  <c:v>45099.1</c:v>
                </c:pt>
                <c:pt idx="2168">
                  <c:v>45113.1</c:v>
                </c:pt>
                <c:pt idx="2169">
                  <c:v>45140.800000000003</c:v>
                </c:pt>
                <c:pt idx="2170">
                  <c:v>45161.2</c:v>
                </c:pt>
                <c:pt idx="2171">
                  <c:v>45174.7</c:v>
                </c:pt>
                <c:pt idx="2172">
                  <c:v>45188</c:v>
                </c:pt>
                <c:pt idx="2173">
                  <c:v>45214.400000000001</c:v>
                </c:pt>
                <c:pt idx="2174">
                  <c:v>45227.3</c:v>
                </c:pt>
                <c:pt idx="2175">
                  <c:v>45240.2</c:v>
                </c:pt>
                <c:pt idx="2176">
                  <c:v>45259.3</c:v>
                </c:pt>
                <c:pt idx="2177">
                  <c:v>45278.1</c:v>
                </c:pt>
                <c:pt idx="2178">
                  <c:v>45290.5</c:v>
                </c:pt>
                <c:pt idx="2179">
                  <c:v>45302.9</c:v>
                </c:pt>
                <c:pt idx="2180">
                  <c:v>45327.199999999997</c:v>
                </c:pt>
                <c:pt idx="2181">
                  <c:v>45339.3</c:v>
                </c:pt>
                <c:pt idx="2182">
                  <c:v>45357.2</c:v>
                </c:pt>
                <c:pt idx="2183">
                  <c:v>45369.1</c:v>
                </c:pt>
                <c:pt idx="2184">
                  <c:v>45386.8</c:v>
                </c:pt>
                <c:pt idx="2185">
                  <c:v>45398.5</c:v>
                </c:pt>
                <c:pt idx="2186">
                  <c:v>45410.2</c:v>
                </c:pt>
                <c:pt idx="2187">
                  <c:v>45421.7</c:v>
                </c:pt>
                <c:pt idx="2188">
                  <c:v>45433.2</c:v>
                </c:pt>
                <c:pt idx="2189">
                  <c:v>45455.9</c:v>
                </c:pt>
                <c:pt idx="2190">
                  <c:v>45467.199999999997</c:v>
                </c:pt>
                <c:pt idx="2191">
                  <c:v>45478.400000000001</c:v>
                </c:pt>
                <c:pt idx="2192">
                  <c:v>45495</c:v>
                </c:pt>
                <c:pt idx="2193">
                  <c:v>45511.4</c:v>
                </c:pt>
                <c:pt idx="2194">
                  <c:v>45522.3</c:v>
                </c:pt>
                <c:pt idx="2195">
                  <c:v>45538.400000000001</c:v>
                </c:pt>
                <c:pt idx="2196">
                  <c:v>45554.400000000001</c:v>
                </c:pt>
                <c:pt idx="2197">
                  <c:v>45564.9</c:v>
                </c:pt>
                <c:pt idx="2198">
                  <c:v>45580.6</c:v>
                </c:pt>
                <c:pt idx="2199">
                  <c:v>45590.9</c:v>
                </c:pt>
                <c:pt idx="2200">
                  <c:v>45606.3</c:v>
                </c:pt>
                <c:pt idx="2201">
                  <c:v>45616.4</c:v>
                </c:pt>
                <c:pt idx="2202">
                  <c:v>45626.400000000001</c:v>
                </c:pt>
                <c:pt idx="2203">
                  <c:v>45641.3</c:v>
                </c:pt>
                <c:pt idx="2204">
                  <c:v>45651.1</c:v>
                </c:pt>
                <c:pt idx="2205">
                  <c:v>45665.7</c:v>
                </c:pt>
                <c:pt idx="2206">
                  <c:v>45675.3</c:v>
                </c:pt>
                <c:pt idx="2207">
                  <c:v>45689.599999999999</c:v>
                </c:pt>
                <c:pt idx="2208">
                  <c:v>45698.9</c:v>
                </c:pt>
                <c:pt idx="2209">
                  <c:v>45712.800000000003</c:v>
                </c:pt>
                <c:pt idx="2210">
                  <c:v>45726.5</c:v>
                </c:pt>
                <c:pt idx="2211">
                  <c:v>45735.6</c:v>
                </c:pt>
                <c:pt idx="2212">
                  <c:v>45744.5</c:v>
                </c:pt>
                <c:pt idx="2213">
                  <c:v>45757.7</c:v>
                </c:pt>
                <c:pt idx="2214">
                  <c:v>45770.7</c:v>
                </c:pt>
                <c:pt idx="2215">
                  <c:v>45779.1</c:v>
                </c:pt>
                <c:pt idx="2216">
                  <c:v>45791.5</c:v>
                </c:pt>
                <c:pt idx="2217">
                  <c:v>45799.6</c:v>
                </c:pt>
                <c:pt idx="2218">
                  <c:v>45807.5</c:v>
                </c:pt>
                <c:pt idx="2219">
                  <c:v>45815.199999999997</c:v>
                </c:pt>
                <c:pt idx="2220">
                  <c:v>45826.6</c:v>
                </c:pt>
                <c:pt idx="2221">
                  <c:v>45837.7</c:v>
                </c:pt>
                <c:pt idx="2222">
                  <c:v>45844.9</c:v>
                </c:pt>
                <c:pt idx="2223">
                  <c:v>45852</c:v>
                </c:pt>
                <c:pt idx="2224">
                  <c:v>45859.1</c:v>
                </c:pt>
                <c:pt idx="2225">
                  <c:v>45872.9</c:v>
                </c:pt>
                <c:pt idx="2226">
                  <c:v>45879.6</c:v>
                </c:pt>
                <c:pt idx="2227">
                  <c:v>45889.7</c:v>
                </c:pt>
                <c:pt idx="2228">
                  <c:v>45896.3</c:v>
                </c:pt>
                <c:pt idx="2229">
                  <c:v>45906.1</c:v>
                </c:pt>
                <c:pt idx="2230">
                  <c:v>45912.5</c:v>
                </c:pt>
                <c:pt idx="2231">
                  <c:v>45919</c:v>
                </c:pt>
                <c:pt idx="2232">
                  <c:v>45928.6</c:v>
                </c:pt>
                <c:pt idx="2233">
                  <c:v>45938.2</c:v>
                </c:pt>
                <c:pt idx="2234">
                  <c:v>45944.5</c:v>
                </c:pt>
                <c:pt idx="2235">
                  <c:v>45950.9</c:v>
                </c:pt>
                <c:pt idx="2236">
                  <c:v>45957.3</c:v>
                </c:pt>
                <c:pt idx="2237">
                  <c:v>45970</c:v>
                </c:pt>
                <c:pt idx="2238">
                  <c:v>45976.5</c:v>
                </c:pt>
                <c:pt idx="2239">
                  <c:v>45982.9</c:v>
                </c:pt>
                <c:pt idx="2240">
                  <c:v>45989.5</c:v>
                </c:pt>
                <c:pt idx="2241">
                  <c:v>46002.6</c:v>
                </c:pt>
                <c:pt idx="2242">
                  <c:v>46009.3</c:v>
                </c:pt>
                <c:pt idx="2243">
                  <c:v>46019.5</c:v>
                </c:pt>
                <c:pt idx="2244">
                  <c:v>46026.3</c:v>
                </c:pt>
                <c:pt idx="2245">
                  <c:v>46036.800000000003</c:v>
                </c:pt>
                <c:pt idx="2246">
                  <c:v>46043.9</c:v>
                </c:pt>
                <c:pt idx="2247">
                  <c:v>46051.199999999997</c:v>
                </c:pt>
                <c:pt idx="2248">
                  <c:v>46062.2</c:v>
                </c:pt>
                <c:pt idx="2249">
                  <c:v>46073.5</c:v>
                </c:pt>
                <c:pt idx="2250">
                  <c:v>46081.2</c:v>
                </c:pt>
                <c:pt idx="2251">
                  <c:v>46089.1</c:v>
                </c:pt>
                <c:pt idx="2252">
                  <c:v>46101.2</c:v>
                </c:pt>
                <c:pt idx="2253">
                  <c:v>46113.599999999999</c:v>
                </c:pt>
                <c:pt idx="2254">
                  <c:v>46122.1</c:v>
                </c:pt>
                <c:pt idx="2255">
                  <c:v>46130.8</c:v>
                </c:pt>
                <c:pt idx="2256">
                  <c:v>46144.2</c:v>
                </c:pt>
                <c:pt idx="2257">
                  <c:v>46158</c:v>
                </c:pt>
                <c:pt idx="2258">
                  <c:v>46172.3</c:v>
                </c:pt>
                <c:pt idx="2259">
                  <c:v>46182.2</c:v>
                </c:pt>
                <c:pt idx="2260">
                  <c:v>46192.3</c:v>
                </c:pt>
                <c:pt idx="2261">
                  <c:v>46202.6</c:v>
                </c:pt>
                <c:pt idx="2262">
                  <c:v>46223.9</c:v>
                </c:pt>
                <c:pt idx="2263">
                  <c:v>46234.9</c:v>
                </c:pt>
                <c:pt idx="2264">
                  <c:v>46246.1</c:v>
                </c:pt>
                <c:pt idx="2265">
                  <c:v>46263.199999999997</c:v>
                </c:pt>
                <c:pt idx="2266">
                  <c:v>46280.9</c:v>
                </c:pt>
                <c:pt idx="2267">
                  <c:v>46292.800000000003</c:v>
                </c:pt>
                <c:pt idx="2268">
                  <c:v>46305</c:v>
                </c:pt>
                <c:pt idx="2269">
                  <c:v>46317.3</c:v>
                </c:pt>
                <c:pt idx="2270">
                  <c:v>46336.1</c:v>
                </c:pt>
                <c:pt idx="2271">
                  <c:v>46355.3</c:v>
                </c:pt>
                <c:pt idx="2272">
                  <c:v>46368.3</c:v>
                </c:pt>
                <c:pt idx="2273">
                  <c:v>46381.4</c:v>
                </c:pt>
                <c:pt idx="2274">
                  <c:v>46401.4</c:v>
                </c:pt>
                <c:pt idx="2275">
                  <c:v>46421.599999999999</c:v>
                </c:pt>
                <c:pt idx="2276">
                  <c:v>46435.3</c:v>
                </c:pt>
                <c:pt idx="2277">
                  <c:v>46456</c:v>
                </c:pt>
                <c:pt idx="2278">
                  <c:v>46476.9</c:v>
                </c:pt>
                <c:pt idx="2279">
                  <c:v>46491</c:v>
                </c:pt>
                <c:pt idx="2280">
                  <c:v>46505.2</c:v>
                </c:pt>
                <c:pt idx="2281">
                  <c:v>46519.5</c:v>
                </c:pt>
                <c:pt idx="2282">
                  <c:v>46548.4</c:v>
                </c:pt>
                <c:pt idx="2283">
                  <c:v>46562.9</c:v>
                </c:pt>
                <c:pt idx="2284">
                  <c:v>46577.5</c:v>
                </c:pt>
                <c:pt idx="2285">
                  <c:v>46592.2</c:v>
                </c:pt>
                <c:pt idx="2286">
                  <c:v>46614.3</c:v>
                </c:pt>
                <c:pt idx="2287">
                  <c:v>46636.5</c:v>
                </c:pt>
                <c:pt idx="2288">
                  <c:v>46651.3</c:v>
                </c:pt>
                <c:pt idx="2289">
                  <c:v>46666.5</c:v>
                </c:pt>
                <c:pt idx="2290">
                  <c:v>46698.2</c:v>
                </c:pt>
                <c:pt idx="2291">
                  <c:v>46714.7</c:v>
                </c:pt>
                <c:pt idx="2292">
                  <c:v>46731.5</c:v>
                </c:pt>
                <c:pt idx="2293">
                  <c:v>46757.4</c:v>
                </c:pt>
                <c:pt idx="2294">
                  <c:v>46775</c:v>
                </c:pt>
                <c:pt idx="2295">
                  <c:v>46802</c:v>
                </c:pt>
                <c:pt idx="2296">
                  <c:v>46820.2</c:v>
                </c:pt>
                <c:pt idx="2297">
                  <c:v>46838.5</c:v>
                </c:pt>
                <c:pt idx="2298">
                  <c:v>46857.1</c:v>
                </c:pt>
                <c:pt idx="2299">
                  <c:v>46894.400000000001</c:v>
                </c:pt>
                <c:pt idx="2300">
                  <c:v>46913.1</c:v>
                </c:pt>
                <c:pt idx="2301">
                  <c:v>46931.9</c:v>
                </c:pt>
                <c:pt idx="2302">
                  <c:v>46950.6</c:v>
                </c:pt>
                <c:pt idx="2303">
                  <c:v>46978.6</c:v>
                </c:pt>
                <c:pt idx="2304">
                  <c:v>47006.3</c:v>
                </c:pt>
                <c:pt idx="2305">
                  <c:v>47024.6</c:v>
                </c:pt>
                <c:pt idx="2306">
                  <c:v>47060.6</c:v>
                </c:pt>
                <c:pt idx="2307">
                  <c:v>47078.3</c:v>
                </c:pt>
                <c:pt idx="2308">
                  <c:v>47112.6</c:v>
                </c:pt>
                <c:pt idx="2309">
                  <c:v>47137.5</c:v>
                </c:pt>
                <c:pt idx="2310">
                  <c:v>47161.5</c:v>
                </c:pt>
                <c:pt idx="2311">
                  <c:v>47176.9</c:v>
                </c:pt>
                <c:pt idx="2312">
                  <c:v>47199.199999999997</c:v>
                </c:pt>
                <c:pt idx="2313">
                  <c:v>47220.9</c:v>
                </c:pt>
                <c:pt idx="2314">
                  <c:v>47235.1</c:v>
                </c:pt>
                <c:pt idx="2315">
                  <c:v>47249.1</c:v>
                </c:pt>
                <c:pt idx="2316">
                  <c:v>47269.8</c:v>
                </c:pt>
                <c:pt idx="2317">
                  <c:v>47290</c:v>
                </c:pt>
                <c:pt idx="2318">
                  <c:v>47303.3</c:v>
                </c:pt>
                <c:pt idx="2319">
                  <c:v>47322.9</c:v>
                </c:pt>
                <c:pt idx="2320">
                  <c:v>47342.3</c:v>
                </c:pt>
                <c:pt idx="2321">
                  <c:v>47355</c:v>
                </c:pt>
                <c:pt idx="2322">
                  <c:v>47380.2</c:v>
                </c:pt>
                <c:pt idx="2323">
                  <c:v>47392.7</c:v>
                </c:pt>
                <c:pt idx="2324">
                  <c:v>47411.199999999997</c:v>
                </c:pt>
                <c:pt idx="2325">
                  <c:v>47429.7</c:v>
                </c:pt>
                <c:pt idx="2326">
                  <c:v>47441.9</c:v>
                </c:pt>
                <c:pt idx="2327">
                  <c:v>47460.2</c:v>
                </c:pt>
                <c:pt idx="2328">
                  <c:v>47472.4</c:v>
                </c:pt>
                <c:pt idx="2329">
                  <c:v>47484.6</c:v>
                </c:pt>
                <c:pt idx="2330">
                  <c:v>47503</c:v>
                </c:pt>
                <c:pt idx="2331">
                  <c:v>47521.3</c:v>
                </c:pt>
                <c:pt idx="2332">
                  <c:v>47533.7</c:v>
                </c:pt>
                <c:pt idx="2333">
                  <c:v>47552.2</c:v>
                </c:pt>
                <c:pt idx="2334">
                  <c:v>47564.7</c:v>
                </c:pt>
                <c:pt idx="2335">
                  <c:v>47583.6</c:v>
                </c:pt>
                <c:pt idx="2336">
                  <c:v>47602.7</c:v>
                </c:pt>
                <c:pt idx="2337">
                  <c:v>47615.6</c:v>
                </c:pt>
                <c:pt idx="2338">
                  <c:v>47641.4</c:v>
                </c:pt>
                <c:pt idx="2339">
                  <c:v>47654.3</c:v>
                </c:pt>
                <c:pt idx="2340">
                  <c:v>47667.1</c:v>
                </c:pt>
                <c:pt idx="2341">
                  <c:v>47679.9</c:v>
                </c:pt>
                <c:pt idx="2342">
                  <c:v>47705.3</c:v>
                </c:pt>
                <c:pt idx="2343">
                  <c:v>47718</c:v>
                </c:pt>
                <c:pt idx="2344">
                  <c:v>47730.6</c:v>
                </c:pt>
                <c:pt idx="2345">
                  <c:v>47743.3</c:v>
                </c:pt>
                <c:pt idx="2346">
                  <c:v>47768.6</c:v>
                </c:pt>
                <c:pt idx="2347">
                  <c:v>47781.3</c:v>
                </c:pt>
                <c:pt idx="2348">
                  <c:v>47793.9</c:v>
                </c:pt>
                <c:pt idx="2349">
                  <c:v>47806.6</c:v>
                </c:pt>
                <c:pt idx="2350">
                  <c:v>47832.2</c:v>
                </c:pt>
                <c:pt idx="2351">
                  <c:v>47845</c:v>
                </c:pt>
                <c:pt idx="2352">
                  <c:v>47857.9</c:v>
                </c:pt>
                <c:pt idx="2353">
                  <c:v>47877.3</c:v>
                </c:pt>
                <c:pt idx="2354">
                  <c:v>47896.800000000003</c:v>
                </c:pt>
                <c:pt idx="2355">
                  <c:v>47910</c:v>
                </c:pt>
                <c:pt idx="2356">
                  <c:v>47929.9</c:v>
                </c:pt>
                <c:pt idx="2357">
                  <c:v>47950</c:v>
                </c:pt>
                <c:pt idx="2358">
                  <c:v>47963.5</c:v>
                </c:pt>
                <c:pt idx="2359">
                  <c:v>47977.1</c:v>
                </c:pt>
                <c:pt idx="2360">
                  <c:v>47997.8</c:v>
                </c:pt>
                <c:pt idx="2361">
                  <c:v>48011.7</c:v>
                </c:pt>
                <c:pt idx="2362">
                  <c:v>48032.9</c:v>
                </c:pt>
                <c:pt idx="2363">
                  <c:v>48047.1</c:v>
                </c:pt>
                <c:pt idx="2364">
                  <c:v>48061.599999999999</c:v>
                </c:pt>
                <c:pt idx="2365">
                  <c:v>48091.1</c:v>
                </c:pt>
                <c:pt idx="2366">
                  <c:v>48106.1</c:v>
                </c:pt>
                <c:pt idx="2367">
                  <c:v>48136.9</c:v>
                </c:pt>
                <c:pt idx="2368">
                  <c:v>48152.5</c:v>
                </c:pt>
                <c:pt idx="2369">
                  <c:v>48168.2</c:v>
                </c:pt>
                <c:pt idx="2370">
                  <c:v>48200.2</c:v>
                </c:pt>
                <c:pt idx="2371">
                  <c:v>48216.3</c:v>
                </c:pt>
                <c:pt idx="2372">
                  <c:v>48232.6</c:v>
                </c:pt>
                <c:pt idx="2373">
                  <c:v>48248.9</c:v>
                </c:pt>
                <c:pt idx="2374">
                  <c:v>48281.8</c:v>
                </c:pt>
                <c:pt idx="2375">
                  <c:v>48298.3</c:v>
                </c:pt>
                <c:pt idx="2376">
                  <c:v>48314.8</c:v>
                </c:pt>
                <c:pt idx="2377">
                  <c:v>48339.7</c:v>
                </c:pt>
                <c:pt idx="2378">
                  <c:v>48364.5</c:v>
                </c:pt>
                <c:pt idx="2379">
                  <c:v>48381</c:v>
                </c:pt>
                <c:pt idx="2380">
                  <c:v>48405.7</c:v>
                </c:pt>
                <c:pt idx="2381">
                  <c:v>48430.3</c:v>
                </c:pt>
                <c:pt idx="2382">
                  <c:v>48446.6</c:v>
                </c:pt>
                <c:pt idx="2383">
                  <c:v>48470.8</c:v>
                </c:pt>
                <c:pt idx="2384">
                  <c:v>48494.8</c:v>
                </c:pt>
                <c:pt idx="2385">
                  <c:v>48518.6</c:v>
                </c:pt>
                <c:pt idx="2386">
                  <c:v>48542.400000000001</c:v>
                </c:pt>
                <c:pt idx="2387">
                  <c:v>48558.3</c:v>
                </c:pt>
                <c:pt idx="2388">
                  <c:v>48574.1</c:v>
                </c:pt>
                <c:pt idx="2389">
                  <c:v>48590</c:v>
                </c:pt>
                <c:pt idx="2390">
                  <c:v>48621.599999999999</c:v>
                </c:pt>
                <c:pt idx="2391">
                  <c:v>48629.5</c:v>
                </c:pt>
                <c:pt idx="2392">
                  <c:v>48653.2</c:v>
                </c:pt>
                <c:pt idx="2393">
                  <c:v>48676.9</c:v>
                </c:pt>
                <c:pt idx="2394">
                  <c:v>48692.6</c:v>
                </c:pt>
                <c:pt idx="2395">
                  <c:v>48708.4</c:v>
                </c:pt>
                <c:pt idx="2396">
                  <c:v>48739.9</c:v>
                </c:pt>
                <c:pt idx="2397">
                  <c:v>48763.5</c:v>
                </c:pt>
                <c:pt idx="2398">
                  <c:v>48787.1</c:v>
                </c:pt>
                <c:pt idx="2399">
                  <c:v>48802.9</c:v>
                </c:pt>
                <c:pt idx="2400">
                  <c:v>48818.6</c:v>
                </c:pt>
                <c:pt idx="2401">
                  <c:v>48850</c:v>
                </c:pt>
                <c:pt idx="2402">
                  <c:v>48865.8</c:v>
                </c:pt>
                <c:pt idx="2403">
                  <c:v>48881.5</c:v>
                </c:pt>
                <c:pt idx="2404">
                  <c:v>48905.1</c:v>
                </c:pt>
                <c:pt idx="2405">
                  <c:v>48920.800000000003</c:v>
                </c:pt>
                <c:pt idx="2406">
                  <c:v>48944.4</c:v>
                </c:pt>
                <c:pt idx="2407">
                  <c:v>48960.1</c:v>
                </c:pt>
                <c:pt idx="2408">
                  <c:v>48983.7</c:v>
                </c:pt>
                <c:pt idx="2409">
                  <c:v>48999.4</c:v>
                </c:pt>
                <c:pt idx="2410">
                  <c:v>49023</c:v>
                </c:pt>
                <c:pt idx="2411">
                  <c:v>49038.8</c:v>
                </c:pt>
                <c:pt idx="2412">
                  <c:v>49062.5</c:v>
                </c:pt>
                <c:pt idx="2413">
                  <c:v>49086.3</c:v>
                </c:pt>
                <c:pt idx="2414">
                  <c:v>49110.1</c:v>
                </c:pt>
                <c:pt idx="2415">
                  <c:v>49134</c:v>
                </c:pt>
                <c:pt idx="2416">
                  <c:v>49157.8</c:v>
                </c:pt>
                <c:pt idx="2417">
                  <c:v>49173.8</c:v>
                </c:pt>
                <c:pt idx="2418">
                  <c:v>49189.7</c:v>
                </c:pt>
                <c:pt idx="2419">
                  <c:v>49205.599999999999</c:v>
                </c:pt>
                <c:pt idx="2420">
                  <c:v>49237.4</c:v>
                </c:pt>
                <c:pt idx="2421">
                  <c:v>49253.3</c:v>
                </c:pt>
                <c:pt idx="2422">
                  <c:v>49269.1</c:v>
                </c:pt>
                <c:pt idx="2423">
                  <c:v>49292.9</c:v>
                </c:pt>
                <c:pt idx="2424">
                  <c:v>49316.6</c:v>
                </c:pt>
                <c:pt idx="2425">
                  <c:v>49332.3</c:v>
                </c:pt>
                <c:pt idx="2426">
                  <c:v>49355.9</c:v>
                </c:pt>
                <c:pt idx="2427">
                  <c:v>49379.3</c:v>
                </c:pt>
                <c:pt idx="2428">
                  <c:v>49402.7</c:v>
                </c:pt>
                <c:pt idx="2429">
                  <c:v>49418.2</c:v>
                </c:pt>
                <c:pt idx="2430">
                  <c:v>49441.4</c:v>
                </c:pt>
                <c:pt idx="2431">
                  <c:v>49464.4</c:v>
                </c:pt>
                <c:pt idx="2432">
                  <c:v>49487.199999999997</c:v>
                </c:pt>
                <c:pt idx="2433">
                  <c:v>49509.9</c:v>
                </c:pt>
                <c:pt idx="2434">
                  <c:v>49525</c:v>
                </c:pt>
                <c:pt idx="2435">
                  <c:v>49547.199999999997</c:v>
                </c:pt>
                <c:pt idx="2436">
                  <c:v>49561.7</c:v>
                </c:pt>
                <c:pt idx="2437">
                  <c:v>49583.3</c:v>
                </c:pt>
                <c:pt idx="2438">
                  <c:v>49604.4</c:v>
                </c:pt>
                <c:pt idx="2439">
                  <c:v>49618.400000000001</c:v>
                </c:pt>
                <c:pt idx="2440">
                  <c:v>49632.2</c:v>
                </c:pt>
                <c:pt idx="2441">
                  <c:v>49652.7</c:v>
                </c:pt>
                <c:pt idx="2442">
                  <c:v>49673.1</c:v>
                </c:pt>
                <c:pt idx="2443">
                  <c:v>49693.3</c:v>
                </c:pt>
                <c:pt idx="2444">
                  <c:v>49706.7</c:v>
                </c:pt>
                <c:pt idx="2445">
                  <c:v>49733.5</c:v>
                </c:pt>
                <c:pt idx="2446">
                  <c:v>49746.9</c:v>
                </c:pt>
                <c:pt idx="2447">
                  <c:v>49767.1</c:v>
                </c:pt>
                <c:pt idx="2448">
                  <c:v>49787.3</c:v>
                </c:pt>
                <c:pt idx="2449">
                  <c:v>49800.800000000003</c:v>
                </c:pt>
                <c:pt idx="2450">
                  <c:v>49814.5</c:v>
                </c:pt>
                <c:pt idx="2451">
                  <c:v>49835.1</c:v>
                </c:pt>
                <c:pt idx="2452">
                  <c:v>49855.9</c:v>
                </c:pt>
                <c:pt idx="2453">
                  <c:v>49877.1</c:v>
                </c:pt>
                <c:pt idx="2454">
                  <c:v>49891.4</c:v>
                </c:pt>
                <c:pt idx="2455">
                  <c:v>49905.8</c:v>
                </c:pt>
                <c:pt idx="2456">
                  <c:v>49927.9</c:v>
                </c:pt>
                <c:pt idx="2457">
                  <c:v>49950.400000000001</c:v>
                </c:pt>
                <c:pt idx="2458">
                  <c:v>49973.4</c:v>
                </c:pt>
                <c:pt idx="2459">
                  <c:v>49989</c:v>
                </c:pt>
                <c:pt idx="2460">
                  <c:v>50021.1</c:v>
                </c:pt>
                <c:pt idx="2461">
                  <c:v>50037.599999999999</c:v>
                </c:pt>
                <c:pt idx="2462">
                  <c:v>50062.9</c:v>
                </c:pt>
                <c:pt idx="2463">
                  <c:v>50089.1</c:v>
                </c:pt>
                <c:pt idx="2464">
                  <c:v>50107.4</c:v>
                </c:pt>
                <c:pt idx="2465">
                  <c:v>50135.8</c:v>
                </c:pt>
                <c:pt idx="2466">
                  <c:v>50165.4</c:v>
                </c:pt>
                <c:pt idx="2467">
                  <c:v>50185.599999999999</c:v>
                </c:pt>
                <c:pt idx="2468">
                  <c:v>50206.2</c:v>
                </c:pt>
                <c:pt idx="2469">
                  <c:v>50237.8</c:v>
                </c:pt>
                <c:pt idx="2470">
                  <c:v>50269.9</c:v>
                </c:pt>
                <c:pt idx="2471">
                  <c:v>50302.5</c:v>
                </c:pt>
                <c:pt idx="2472">
                  <c:v>50324.3</c:v>
                </c:pt>
                <c:pt idx="2473">
                  <c:v>50357.3</c:v>
                </c:pt>
                <c:pt idx="2474">
                  <c:v>50390.2</c:v>
                </c:pt>
                <c:pt idx="2475">
                  <c:v>50412.1</c:v>
                </c:pt>
                <c:pt idx="2476">
                  <c:v>50455.6</c:v>
                </c:pt>
                <c:pt idx="2477">
                  <c:v>50477</c:v>
                </c:pt>
                <c:pt idx="2478">
                  <c:v>50498.2</c:v>
                </c:pt>
                <c:pt idx="2479">
                  <c:v>50529.4</c:v>
                </c:pt>
                <c:pt idx="2480">
                  <c:v>50559.9</c:v>
                </c:pt>
                <c:pt idx="2481">
                  <c:v>50589.5</c:v>
                </c:pt>
                <c:pt idx="2482">
                  <c:v>50609.3</c:v>
                </c:pt>
                <c:pt idx="2483">
                  <c:v>50639.4</c:v>
                </c:pt>
                <c:pt idx="2484">
                  <c:v>50669.599999999999</c:v>
                </c:pt>
                <c:pt idx="2485">
                  <c:v>50689.9</c:v>
                </c:pt>
                <c:pt idx="2486">
                  <c:v>50710.1</c:v>
                </c:pt>
                <c:pt idx="2487">
                  <c:v>50750.5</c:v>
                </c:pt>
                <c:pt idx="2488">
                  <c:v>50780.5</c:v>
                </c:pt>
                <c:pt idx="2489">
                  <c:v>50800.4</c:v>
                </c:pt>
                <c:pt idx="2490">
                  <c:v>50820</c:v>
                </c:pt>
                <c:pt idx="2491">
                  <c:v>50858.5</c:v>
                </c:pt>
                <c:pt idx="2492">
                  <c:v>50877.4</c:v>
                </c:pt>
                <c:pt idx="2493">
                  <c:v>50895.9</c:v>
                </c:pt>
                <c:pt idx="2494">
                  <c:v>50931.7</c:v>
                </c:pt>
                <c:pt idx="2495">
                  <c:v>50948.9</c:v>
                </c:pt>
                <c:pt idx="2496">
                  <c:v>50973.9</c:v>
                </c:pt>
                <c:pt idx="2497">
                  <c:v>50989.9</c:v>
                </c:pt>
                <c:pt idx="2498">
                  <c:v>51012.7</c:v>
                </c:pt>
                <c:pt idx="2499">
                  <c:v>51027.199999999997</c:v>
                </c:pt>
                <c:pt idx="2500">
                  <c:v>51041.1</c:v>
                </c:pt>
                <c:pt idx="2501">
                  <c:v>51061.5</c:v>
                </c:pt>
                <c:pt idx="2502">
                  <c:v>51081.3</c:v>
                </c:pt>
                <c:pt idx="2503">
                  <c:v>51094.3</c:v>
                </c:pt>
                <c:pt idx="2504">
                  <c:v>51119.5</c:v>
                </c:pt>
                <c:pt idx="2505">
                  <c:v>51131.9</c:v>
                </c:pt>
                <c:pt idx="2506">
                  <c:v>51150</c:v>
                </c:pt>
                <c:pt idx="2507">
                  <c:v>51161.8</c:v>
                </c:pt>
                <c:pt idx="2508">
                  <c:v>51173.4</c:v>
                </c:pt>
                <c:pt idx="2509">
                  <c:v>51196.2</c:v>
                </c:pt>
                <c:pt idx="2510">
                  <c:v>51207.4</c:v>
                </c:pt>
                <c:pt idx="2511">
                  <c:v>51218.400000000001</c:v>
                </c:pt>
                <c:pt idx="2512">
                  <c:v>51240</c:v>
                </c:pt>
                <c:pt idx="2513">
                  <c:v>51255.8</c:v>
                </c:pt>
                <c:pt idx="2514">
                  <c:v>51266.2</c:v>
                </c:pt>
                <c:pt idx="2515">
                  <c:v>51281.599999999999</c:v>
                </c:pt>
                <c:pt idx="2516">
                  <c:v>51291.8</c:v>
                </c:pt>
                <c:pt idx="2517">
                  <c:v>51306.9</c:v>
                </c:pt>
                <c:pt idx="2518">
                  <c:v>51316.800000000003</c:v>
                </c:pt>
                <c:pt idx="2519">
                  <c:v>51331.6</c:v>
                </c:pt>
                <c:pt idx="2520">
                  <c:v>51341.3</c:v>
                </c:pt>
                <c:pt idx="2521">
                  <c:v>51351</c:v>
                </c:pt>
                <c:pt idx="2522">
                  <c:v>51370.3</c:v>
                </c:pt>
                <c:pt idx="2523">
                  <c:v>51379.9</c:v>
                </c:pt>
                <c:pt idx="2524">
                  <c:v>51389.5</c:v>
                </c:pt>
                <c:pt idx="2525">
                  <c:v>51403.8</c:v>
                </c:pt>
                <c:pt idx="2526">
                  <c:v>51422.9</c:v>
                </c:pt>
                <c:pt idx="2527">
                  <c:v>51432.5</c:v>
                </c:pt>
                <c:pt idx="2528">
                  <c:v>51442</c:v>
                </c:pt>
                <c:pt idx="2529">
                  <c:v>51456.4</c:v>
                </c:pt>
                <c:pt idx="2530">
                  <c:v>51470.9</c:v>
                </c:pt>
                <c:pt idx="2531">
                  <c:v>51480.5</c:v>
                </c:pt>
                <c:pt idx="2532">
                  <c:v>51494.6</c:v>
                </c:pt>
                <c:pt idx="2533">
                  <c:v>51508.5</c:v>
                </c:pt>
                <c:pt idx="2534">
                  <c:v>51517.5</c:v>
                </c:pt>
                <c:pt idx="2535">
                  <c:v>51530.9</c:v>
                </c:pt>
                <c:pt idx="2536">
                  <c:v>51539.7</c:v>
                </c:pt>
                <c:pt idx="2537">
                  <c:v>51552.7</c:v>
                </c:pt>
                <c:pt idx="2538">
                  <c:v>51561.2</c:v>
                </c:pt>
                <c:pt idx="2539">
                  <c:v>51569.7</c:v>
                </c:pt>
                <c:pt idx="2540">
                  <c:v>51582.3</c:v>
                </c:pt>
                <c:pt idx="2541">
                  <c:v>51594.7</c:v>
                </c:pt>
                <c:pt idx="2542">
                  <c:v>51607</c:v>
                </c:pt>
                <c:pt idx="2543">
                  <c:v>51615.1</c:v>
                </c:pt>
                <c:pt idx="2544">
                  <c:v>51631.3</c:v>
                </c:pt>
                <c:pt idx="2545">
                  <c:v>51639.3</c:v>
                </c:pt>
                <c:pt idx="2546">
                  <c:v>51647.4</c:v>
                </c:pt>
                <c:pt idx="2547">
                  <c:v>51659.4</c:v>
                </c:pt>
                <c:pt idx="2548">
                  <c:v>51667.4</c:v>
                </c:pt>
                <c:pt idx="2549">
                  <c:v>51675.4</c:v>
                </c:pt>
                <c:pt idx="2550">
                  <c:v>51691.5</c:v>
                </c:pt>
                <c:pt idx="2551">
                  <c:v>51699.5</c:v>
                </c:pt>
                <c:pt idx="2552">
                  <c:v>51707.6</c:v>
                </c:pt>
                <c:pt idx="2553">
                  <c:v>51719.9</c:v>
                </c:pt>
                <c:pt idx="2554">
                  <c:v>51728.1</c:v>
                </c:pt>
                <c:pt idx="2555">
                  <c:v>51740.5</c:v>
                </c:pt>
                <c:pt idx="2556">
                  <c:v>51748.9</c:v>
                </c:pt>
                <c:pt idx="2557">
                  <c:v>51761.599999999999</c:v>
                </c:pt>
                <c:pt idx="2558">
                  <c:v>51774.5</c:v>
                </c:pt>
                <c:pt idx="2559">
                  <c:v>51783.199999999997</c:v>
                </c:pt>
                <c:pt idx="2560">
                  <c:v>51796.5</c:v>
                </c:pt>
                <c:pt idx="2561">
                  <c:v>51810</c:v>
                </c:pt>
                <c:pt idx="2562">
                  <c:v>51819.199999999997</c:v>
                </c:pt>
                <c:pt idx="2563">
                  <c:v>51828.4</c:v>
                </c:pt>
                <c:pt idx="2564">
                  <c:v>51837.9</c:v>
                </c:pt>
                <c:pt idx="2565">
                  <c:v>51852.3</c:v>
                </c:pt>
                <c:pt idx="2566">
                  <c:v>51862.1</c:v>
                </c:pt>
                <c:pt idx="2567">
                  <c:v>51877</c:v>
                </c:pt>
                <c:pt idx="2568">
                  <c:v>51887.199999999997</c:v>
                </c:pt>
                <c:pt idx="2569">
                  <c:v>51902.9</c:v>
                </c:pt>
                <c:pt idx="2570">
                  <c:v>51918.9</c:v>
                </c:pt>
                <c:pt idx="2571">
                  <c:v>51929.8</c:v>
                </c:pt>
                <c:pt idx="2572">
                  <c:v>51940.9</c:v>
                </c:pt>
                <c:pt idx="2573">
                  <c:v>51957.8</c:v>
                </c:pt>
                <c:pt idx="2574">
                  <c:v>51975.1</c:v>
                </c:pt>
                <c:pt idx="2575">
                  <c:v>51986.7</c:v>
                </c:pt>
                <c:pt idx="2576">
                  <c:v>52004.6</c:v>
                </c:pt>
                <c:pt idx="2577">
                  <c:v>52016.6</c:v>
                </c:pt>
                <c:pt idx="2578">
                  <c:v>52034.9</c:v>
                </c:pt>
                <c:pt idx="2579">
                  <c:v>52047.3</c:v>
                </c:pt>
                <c:pt idx="2580">
                  <c:v>52066.1</c:v>
                </c:pt>
                <c:pt idx="2581">
                  <c:v>52078.8</c:v>
                </c:pt>
                <c:pt idx="2582">
                  <c:v>52091.6</c:v>
                </c:pt>
                <c:pt idx="2583">
                  <c:v>52104.5</c:v>
                </c:pt>
                <c:pt idx="2584">
                  <c:v>52130.6</c:v>
                </c:pt>
                <c:pt idx="2585">
                  <c:v>52150.400000000001</c:v>
                </c:pt>
                <c:pt idx="2586">
                  <c:v>52163.8</c:v>
                </c:pt>
                <c:pt idx="2587">
                  <c:v>52177.2</c:v>
                </c:pt>
                <c:pt idx="2588">
                  <c:v>52190.7</c:v>
                </c:pt>
                <c:pt idx="2589">
                  <c:v>52211.1</c:v>
                </c:pt>
                <c:pt idx="2590">
                  <c:v>52224.800000000003</c:v>
                </c:pt>
                <c:pt idx="2591">
                  <c:v>52245.5</c:v>
                </c:pt>
                <c:pt idx="2592">
                  <c:v>52266.3</c:v>
                </c:pt>
                <c:pt idx="2593">
                  <c:v>52280.3</c:v>
                </c:pt>
                <c:pt idx="2594">
                  <c:v>52301.3</c:v>
                </c:pt>
                <c:pt idx="2595">
                  <c:v>52315.4</c:v>
                </c:pt>
                <c:pt idx="2596">
                  <c:v>52329.5</c:v>
                </c:pt>
                <c:pt idx="2597">
                  <c:v>52350.7</c:v>
                </c:pt>
                <c:pt idx="2598">
                  <c:v>52372</c:v>
                </c:pt>
                <c:pt idx="2599">
                  <c:v>52386.2</c:v>
                </c:pt>
                <c:pt idx="2600">
                  <c:v>52407.7</c:v>
                </c:pt>
                <c:pt idx="2601">
                  <c:v>52422.2</c:v>
                </c:pt>
                <c:pt idx="2602">
                  <c:v>52444.1</c:v>
                </c:pt>
                <c:pt idx="2603">
                  <c:v>52466.400000000001</c:v>
                </c:pt>
                <c:pt idx="2604">
                  <c:v>52481.3</c:v>
                </c:pt>
                <c:pt idx="2605">
                  <c:v>52511.6</c:v>
                </c:pt>
                <c:pt idx="2606">
                  <c:v>52526.8</c:v>
                </c:pt>
                <c:pt idx="2607">
                  <c:v>52542.2</c:v>
                </c:pt>
                <c:pt idx="2608">
                  <c:v>52557.8</c:v>
                </c:pt>
                <c:pt idx="2609">
                  <c:v>52581.2</c:v>
                </c:pt>
                <c:pt idx="2610">
                  <c:v>52604.9</c:v>
                </c:pt>
                <c:pt idx="2611">
                  <c:v>52628.9</c:v>
                </c:pt>
                <c:pt idx="2612">
                  <c:v>52645</c:v>
                </c:pt>
                <c:pt idx="2613">
                  <c:v>52669.3</c:v>
                </c:pt>
                <c:pt idx="2614">
                  <c:v>52693.9</c:v>
                </c:pt>
                <c:pt idx="2615">
                  <c:v>52718.6</c:v>
                </c:pt>
                <c:pt idx="2616">
                  <c:v>52735.3</c:v>
                </c:pt>
                <c:pt idx="2617">
                  <c:v>52760.4</c:v>
                </c:pt>
                <c:pt idx="2618">
                  <c:v>52785.8</c:v>
                </c:pt>
                <c:pt idx="2619">
                  <c:v>52802.8</c:v>
                </c:pt>
                <c:pt idx="2620">
                  <c:v>52828.6</c:v>
                </c:pt>
                <c:pt idx="2621">
                  <c:v>52863.8</c:v>
                </c:pt>
                <c:pt idx="2622">
                  <c:v>52890.9</c:v>
                </c:pt>
                <c:pt idx="2623">
                  <c:v>52918.5</c:v>
                </c:pt>
                <c:pt idx="2624">
                  <c:v>52946.400000000001</c:v>
                </c:pt>
                <c:pt idx="2625">
                  <c:v>52965.3</c:v>
                </c:pt>
                <c:pt idx="2626">
                  <c:v>53003.3</c:v>
                </c:pt>
                <c:pt idx="2627">
                  <c:v>53022.400000000001</c:v>
                </c:pt>
                <c:pt idx="2628">
                  <c:v>53041.599999999999</c:v>
                </c:pt>
                <c:pt idx="2629">
                  <c:v>53070.5</c:v>
                </c:pt>
                <c:pt idx="2630">
                  <c:v>53099.4</c:v>
                </c:pt>
                <c:pt idx="2631">
                  <c:v>53128.2</c:v>
                </c:pt>
                <c:pt idx="2632">
                  <c:v>53157</c:v>
                </c:pt>
                <c:pt idx="2633">
                  <c:v>53185.5</c:v>
                </c:pt>
                <c:pt idx="2634">
                  <c:v>53223.1</c:v>
                </c:pt>
                <c:pt idx="2635">
                  <c:v>53241.7</c:v>
                </c:pt>
                <c:pt idx="2636">
                  <c:v>53269.2</c:v>
                </c:pt>
                <c:pt idx="2637">
                  <c:v>53287.4</c:v>
                </c:pt>
                <c:pt idx="2638">
                  <c:v>53323.8</c:v>
                </c:pt>
                <c:pt idx="2639">
                  <c:v>53342</c:v>
                </c:pt>
                <c:pt idx="2640">
                  <c:v>53360.3</c:v>
                </c:pt>
                <c:pt idx="2641">
                  <c:v>53396.800000000003</c:v>
                </c:pt>
                <c:pt idx="2642">
                  <c:v>53415.1</c:v>
                </c:pt>
                <c:pt idx="2643">
                  <c:v>53442.400000000001</c:v>
                </c:pt>
                <c:pt idx="2644">
                  <c:v>53460.6</c:v>
                </c:pt>
                <c:pt idx="2645">
                  <c:v>53487.8</c:v>
                </c:pt>
                <c:pt idx="2646">
                  <c:v>53505.9</c:v>
                </c:pt>
                <c:pt idx="2647">
                  <c:v>53532.9</c:v>
                </c:pt>
                <c:pt idx="2648">
                  <c:v>53559.7</c:v>
                </c:pt>
                <c:pt idx="2649">
                  <c:v>53595.199999999997</c:v>
                </c:pt>
                <c:pt idx="2650">
                  <c:v>53612.800000000003</c:v>
                </c:pt>
                <c:pt idx="2651">
                  <c:v>53639</c:v>
                </c:pt>
                <c:pt idx="2652">
                  <c:v>53656.3</c:v>
                </c:pt>
                <c:pt idx="2653">
                  <c:v>53690.5</c:v>
                </c:pt>
                <c:pt idx="2654">
                  <c:v>53707.4</c:v>
                </c:pt>
                <c:pt idx="2655">
                  <c:v>53724.2</c:v>
                </c:pt>
                <c:pt idx="2656">
                  <c:v>53740.7</c:v>
                </c:pt>
                <c:pt idx="2657">
                  <c:v>53773.4</c:v>
                </c:pt>
                <c:pt idx="2658">
                  <c:v>53789.4</c:v>
                </c:pt>
                <c:pt idx="2659">
                  <c:v>53805.3</c:v>
                </c:pt>
                <c:pt idx="2660">
                  <c:v>53836.5</c:v>
                </c:pt>
                <c:pt idx="2661">
                  <c:v>53851.8</c:v>
                </c:pt>
                <c:pt idx="2662">
                  <c:v>53867.1</c:v>
                </c:pt>
                <c:pt idx="2663">
                  <c:v>53897.1</c:v>
                </c:pt>
                <c:pt idx="2664">
                  <c:v>53912</c:v>
                </c:pt>
                <c:pt idx="2665">
                  <c:v>53941.3</c:v>
                </c:pt>
                <c:pt idx="2666">
                  <c:v>53963.1</c:v>
                </c:pt>
                <c:pt idx="2667">
                  <c:v>53977.4</c:v>
                </c:pt>
                <c:pt idx="2668">
                  <c:v>54005.9</c:v>
                </c:pt>
                <c:pt idx="2669">
                  <c:v>54020.1</c:v>
                </c:pt>
                <c:pt idx="2670">
                  <c:v>54034.1</c:v>
                </c:pt>
                <c:pt idx="2671">
                  <c:v>54055.1</c:v>
                </c:pt>
                <c:pt idx="2672">
                  <c:v>54076</c:v>
                </c:pt>
                <c:pt idx="2673">
                  <c:v>54089.9</c:v>
                </c:pt>
                <c:pt idx="2674">
                  <c:v>54103.8</c:v>
                </c:pt>
                <c:pt idx="2675">
                  <c:v>54131.4</c:v>
                </c:pt>
                <c:pt idx="2676">
                  <c:v>54152.1</c:v>
                </c:pt>
                <c:pt idx="2677">
                  <c:v>54172.800000000003</c:v>
                </c:pt>
                <c:pt idx="2678">
                  <c:v>54186.6</c:v>
                </c:pt>
                <c:pt idx="2679">
                  <c:v>54214.3</c:v>
                </c:pt>
                <c:pt idx="2680">
                  <c:v>54228.2</c:v>
                </c:pt>
                <c:pt idx="2681">
                  <c:v>54249.1</c:v>
                </c:pt>
                <c:pt idx="2682">
                  <c:v>54270.2</c:v>
                </c:pt>
                <c:pt idx="2683">
                  <c:v>54284.3</c:v>
                </c:pt>
                <c:pt idx="2684">
                  <c:v>54298.400000000001</c:v>
                </c:pt>
                <c:pt idx="2685">
                  <c:v>54319.8</c:v>
                </c:pt>
                <c:pt idx="2686">
                  <c:v>54341.2</c:v>
                </c:pt>
                <c:pt idx="2687">
                  <c:v>54362.8</c:v>
                </c:pt>
                <c:pt idx="2688">
                  <c:v>54384.5</c:v>
                </c:pt>
                <c:pt idx="2689">
                  <c:v>54406.2</c:v>
                </c:pt>
                <c:pt idx="2690">
                  <c:v>54435.199999999997</c:v>
                </c:pt>
                <c:pt idx="2691">
                  <c:v>54457</c:v>
                </c:pt>
                <c:pt idx="2692">
                  <c:v>54486</c:v>
                </c:pt>
                <c:pt idx="2693">
                  <c:v>54500.5</c:v>
                </c:pt>
                <c:pt idx="2694">
                  <c:v>54522.2</c:v>
                </c:pt>
                <c:pt idx="2695">
                  <c:v>54543.9</c:v>
                </c:pt>
                <c:pt idx="2696">
                  <c:v>54565.4</c:v>
                </c:pt>
                <c:pt idx="2697">
                  <c:v>54586.9</c:v>
                </c:pt>
                <c:pt idx="2698">
                  <c:v>54608.2</c:v>
                </c:pt>
                <c:pt idx="2699">
                  <c:v>54622.3</c:v>
                </c:pt>
                <c:pt idx="2700">
                  <c:v>54643.4</c:v>
                </c:pt>
                <c:pt idx="2701">
                  <c:v>54664.3</c:v>
                </c:pt>
                <c:pt idx="2702">
                  <c:v>54685</c:v>
                </c:pt>
                <c:pt idx="2703">
                  <c:v>54705.4</c:v>
                </c:pt>
                <c:pt idx="2704">
                  <c:v>54725.7</c:v>
                </c:pt>
                <c:pt idx="2705">
                  <c:v>54739</c:v>
                </c:pt>
                <c:pt idx="2706">
                  <c:v>54765.4</c:v>
                </c:pt>
                <c:pt idx="2707">
                  <c:v>54778.400000000001</c:v>
                </c:pt>
                <c:pt idx="2708">
                  <c:v>54797.7</c:v>
                </c:pt>
                <c:pt idx="2709">
                  <c:v>54810.400000000001</c:v>
                </c:pt>
                <c:pt idx="2710">
                  <c:v>54829.4</c:v>
                </c:pt>
                <c:pt idx="2711">
                  <c:v>54848.2</c:v>
                </c:pt>
                <c:pt idx="2712">
                  <c:v>54866.9</c:v>
                </c:pt>
                <c:pt idx="2713">
                  <c:v>54879.199999999997</c:v>
                </c:pt>
                <c:pt idx="2714">
                  <c:v>54897.599999999999</c:v>
                </c:pt>
                <c:pt idx="2715">
                  <c:v>54909.8</c:v>
                </c:pt>
                <c:pt idx="2716">
                  <c:v>54927.9</c:v>
                </c:pt>
                <c:pt idx="2717">
                  <c:v>54946</c:v>
                </c:pt>
                <c:pt idx="2718">
                  <c:v>54963.9</c:v>
                </c:pt>
                <c:pt idx="2719">
                  <c:v>54975.8</c:v>
                </c:pt>
                <c:pt idx="2720">
                  <c:v>54993.599999999999</c:v>
                </c:pt>
                <c:pt idx="2721">
                  <c:v>55005.4</c:v>
                </c:pt>
                <c:pt idx="2722">
                  <c:v>55023.1</c:v>
                </c:pt>
                <c:pt idx="2723">
                  <c:v>55034.8</c:v>
                </c:pt>
                <c:pt idx="2724">
                  <c:v>55058.2</c:v>
                </c:pt>
                <c:pt idx="2725">
                  <c:v>55069.9</c:v>
                </c:pt>
                <c:pt idx="2726">
                  <c:v>55087.4</c:v>
                </c:pt>
                <c:pt idx="2727">
                  <c:v>55099.1</c:v>
                </c:pt>
                <c:pt idx="2728">
                  <c:v>55116.6</c:v>
                </c:pt>
                <c:pt idx="2729">
                  <c:v>55139.9</c:v>
                </c:pt>
                <c:pt idx="2730">
                  <c:v>55151.6</c:v>
                </c:pt>
                <c:pt idx="2731">
                  <c:v>55169.1</c:v>
                </c:pt>
                <c:pt idx="2732">
                  <c:v>55186.7</c:v>
                </c:pt>
                <c:pt idx="2733">
                  <c:v>55198.5</c:v>
                </c:pt>
                <c:pt idx="2734">
                  <c:v>55210.2</c:v>
                </c:pt>
                <c:pt idx="2735">
                  <c:v>55227.9</c:v>
                </c:pt>
                <c:pt idx="2736">
                  <c:v>55239.8</c:v>
                </c:pt>
                <c:pt idx="2737">
                  <c:v>55263.5</c:v>
                </c:pt>
                <c:pt idx="2738">
                  <c:v>55275</c:v>
                </c:pt>
                <c:pt idx="2739">
                  <c:v>55292</c:v>
                </c:pt>
                <c:pt idx="2740">
                  <c:v>55303.1</c:v>
                </c:pt>
                <c:pt idx="2741">
                  <c:v>55324.800000000003</c:v>
                </c:pt>
                <c:pt idx="2742">
                  <c:v>55340.800000000003</c:v>
                </c:pt>
                <c:pt idx="2743">
                  <c:v>55351.4</c:v>
                </c:pt>
                <c:pt idx="2744">
                  <c:v>55367.1</c:v>
                </c:pt>
                <c:pt idx="2745">
                  <c:v>55382.9</c:v>
                </c:pt>
                <c:pt idx="2746">
                  <c:v>55393.4</c:v>
                </c:pt>
                <c:pt idx="2747">
                  <c:v>55403.9</c:v>
                </c:pt>
                <c:pt idx="2748">
                  <c:v>55419.9</c:v>
                </c:pt>
                <c:pt idx="2749">
                  <c:v>55436.1</c:v>
                </c:pt>
                <c:pt idx="2750">
                  <c:v>55447</c:v>
                </c:pt>
                <c:pt idx="2751">
                  <c:v>55463.7</c:v>
                </c:pt>
                <c:pt idx="2752">
                  <c:v>55475</c:v>
                </c:pt>
                <c:pt idx="2753">
                  <c:v>55492.4</c:v>
                </c:pt>
                <c:pt idx="2754">
                  <c:v>55510.400000000001</c:v>
                </c:pt>
                <c:pt idx="2755">
                  <c:v>55522.7</c:v>
                </c:pt>
                <c:pt idx="2756">
                  <c:v>55535.3</c:v>
                </c:pt>
                <c:pt idx="2757">
                  <c:v>55561.599999999999</c:v>
                </c:pt>
                <c:pt idx="2758">
                  <c:v>55582.2</c:v>
                </c:pt>
                <c:pt idx="2759">
                  <c:v>55596.4</c:v>
                </c:pt>
                <c:pt idx="2760">
                  <c:v>55618.5</c:v>
                </c:pt>
                <c:pt idx="2761">
                  <c:v>55641.7</c:v>
                </c:pt>
                <c:pt idx="2762">
                  <c:v>55667.4</c:v>
                </c:pt>
                <c:pt idx="2763">
                  <c:v>55686.6</c:v>
                </c:pt>
                <c:pt idx="2764">
                  <c:v>55707.199999999997</c:v>
                </c:pt>
                <c:pt idx="2765">
                  <c:v>55751.9</c:v>
                </c:pt>
                <c:pt idx="2766">
                  <c:v>55775.8</c:v>
                </c:pt>
                <c:pt idx="2767">
                  <c:v>55800.3</c:v>
                </c:pt>
                <c:pt idx="2768">
                  <c:v>55838.2</c:v>
                </c:pt>
                <c:pt idx="2769">
                  <c:v>55876.7</c:v>
                </c:pt>
                <c:pt idx="2770">
                  <c:v>55902.5</c:v>
                </c:pt>
                <c:pt idx="2771">
                  <c:v>55953.5</c:v>
                </c:pt>
                <c:pt idx="2772">
                  <c:v>56002.6</c:v>
                </c:pt>
                <c:pt idx="2773">
                  <c:v>56026.1</c:v>
                </c:pt>
                <c:pt idx="2774">
                  <c:v>56048.5</c:v>
                </c:pt>
                <c:pt idx="2775">
                  <c:v>56089.7</c:v>
                </c:pt>
                <c:pt idx="2776">
                  <c:v>56108.1</c:v>
                </c:pt>
                <c:pt idx="2777">
                  <c:v>56124.800000000003</c:v>
                </c:pt>
                <c:pt idx="2778">
                  <c:v>56147.7</c:v>
                </c:pt>
                <c:pt idx="2779">
                  <c:v>56169.9</c:v>
                </c:pt>
                <c:pt idx="2780">
                  <c:v>56191.5</c:v>
                </c:pt>
                <c:pt idx="2781">
                  <c:v>56205.7</c:v>
                </c:pt>
                <c:pt idx="2782">
                  <c:v>56226.400000000001</c:v>
                </c:pt>
                <c:pt idx="2783">
                  <c:v>56246.7</c:v>
                </c:pt>
                <c:pt idx="2784">
                  <c:v>56259.9</c:v>
                </c:pt>
                <c:pt idx="2785">
                  <c:v>56279.3</c:v>
                </c:pt>
                <c:pt idx="2786">
                  <c:v>56304.3</c:v>
                </c:pt>
                <c:pt idx="2787">
                  <c:v>56316.5</c:v>
                </c:pt>
                <c:pt idx="2788">
                  <c:v>56340.2</c:v>
                </c:pt>
                <c:pt idx="2789">
                  <c:v>56351.8</c:v>
                </c:pt>
                <c:pt idx="2790">
                  <c:v>56368.7</c:v>
                </c:pt>
                <c:pt idx="2791">
                  <c:v>56379.7</c:v>
                </c:pt>
                <c:pt idx="2792">
                  <c:v>56395.8</c:v>
                </c:pt>
                <c:pt idx="2793">
                  <c:v>56411.4</c:v>
                </c:pt>
                <c:pt idx="2794">
                  <c:v>56421.599999999999</c:v>
                </c:pt>
                <c:pt idx="2795">
                  <c:v>56436.4</c:v>
                </c:pt>
                <c:pt idx="2796">
                  <c:v>56450.9</c:v>
                </c:pt>
                <c:pt idx="2797">
                  <c:v>56464.800000000003</c:v>
                </c:pt>
                <c:pt idx="2798">
                  <c:v>56473.9</c:v>
                </c:pt>
                <c:pt idx="2799">
                  <c:v>56487.1</c:v>
                </c:pt>
                <c:pt idx="2800">
                  <c:v>56499.9</c:v>
                </c:pt>
                <c:pt idx="2801">
                  <c:v>56512.3</c:v>
                </c:pt>
                <c:pt idx="2802">
                  <c:v>56528.2</c:v>
                </c:pt>
                <c:pt idx="2803">
                  <c:v>56535.8</c:v>
                </c:pt>
                <c:pt idx="2804">
                  <c:v>56547</c:v>
                </c:pt>
                <c:pt idx="2805">
                  <c:v>56554.2</c:v>
                </c:pt>
                <c:pt idx="2806">
                  <c:v>56568.1</c:v>
                </c:pt>
                <c:pt idx="2807">
                  <c:v>56574.8</c:v>
                </c:pt>
                <c:pt idx="2808">
                  <c:v>56584.5</c:v>
                </c:pt>
                <c:pt idx="2809">
                  <c:v>56594</c:v>
                </c:pt>
                <c:pt idx="2810">
                  <c:v>56603.1</c:v>
                </c:pt>
                <c:pt idx="2811">
                  <c:v>56609</c:v>
                </c:pt>
                <c:pt idx="2812">
                  <c:v>56620.4</c:v>
                </c:pt>
                <c:pt idx="2813">
                  <c:v>56625.9</c:v>
                </c:pt>
                <c:pt idx="2814">
                  <c:v>56634</c:v>
                </c:pt>
                <c:pt idx="2815">
                  <c:v>56641.9</c:v>
                </c:pt>
                <c:pt idx="2816">
                  <c:v>56652</c:v>
                </c:pt>
                <c:pt idx="2817">
                  <c:v>56659.4</c:v>
                </c:pt>
                <c:pt idx="2818">
                  <c:v>56664.2</c:v>
                </c:pt>
                <c:pt idx="2819">
                  <c:v>56673.7</c:v>
                </c:pt>
                <c:pt idx="2820">
                  <c:v>56678.3</c:v>
                </c:pt>
                <c:pt idx="2821">
                  <c:v>56685.1</c:v>
                </c:pt>
                <c:pt idx="2822">
                  <c:v>56689.599999999999</c:v>
                </c:pt>
                <c:pt idx="2823">
                  <c:v>56698.5</c:v>
                </c:pt>
                <c:pt idx="2824">
                  <c:v>56705</c:v>
                </c:pt>
                <c:pt idx="2825">
                  <c:v>56709.4</c:v>
                </c:pt>
                <c:pt idx="2826">
                  <c:v>56715.8</c:v>
                </c:pt>
                <c:pt idx="2827">
                  <c:v>56720.1</c:v>
                </c:pt>
                <c:pt idx="2828">
                  <c:v>56726.6</c:v>
                </c:pt>
                <c:pt idx="2829">
                  <c:v>56733</c:v>
                </c:pt>
                <c:pt idx="2830">
                  <c:v>56739.5</c:v>
                </c:pt>
                <c:pt idx="2831">
                  <c:v>56743.8</c:v>
                </c:pt>
                <c:pt idx="2832">
                  <c:v>56752.6</c:v>
                </c:pt>
                <c:pt idx="2833">
                  <c:v>56759.199999999997</c:v>
                </c:pt>
                <c:pt idx="2834">
                  <c:v>56763.7</c:v>
                </c:pt>
                <c:pt idx="2835">
                  <c:v>56770.5</c:v>
                </c:pt>
                <c:pt idx="2836">
                  <c:v>56777.4</c:v>
                </c:pt>
                <c:pt idx="2837">
                  <c:v>56784.5</c:v>
                </c:pt>
                <c:pt idx="2838">
                  <c:v>56789.3</c:v>
                </c:pt>
                <c:pt idx="2839">
                  <c:v>56796.6</c:v>
                </c:pt>
                <c:pt idx="2840">
                  <c:v>56804.2</c:v>
                </c:pt>
                <c:pt idx="2841">
                  <c:v>56809.3</c:v>
                </c:pt>
                <c:pt idx="2842">
                  <c:v>56817.2</c:v>
                </c:pt>
                <c:pt idx="2843">
                  <c:v>56828.1</c:v>
                </c:pt>
                <c:pt idx="2844">
                  <c:v>56833.7</c:v>
                </c:pt>
                <c:pt idx="2845">
                  <c:v>56842.400000000001</c:v>
                </c:pt>
                <c:pt idx="2846">
                  <c:v>56848.3</c:v>
                </c:pt>
                <c:pt idx="2847">
                  <c:v>56860.6</c:v>
                </c:pt>
                <c:pt idx="2848">
                  <c:v>56866.9</c:v>
                </c:pt>
                <c:pt idx="2849">
                  <c:v>56876.7</c:v>
                </c:pt>
                <c:pt idx="2850">
                  <c:v>56886.8</c:v>
                </c:pt>
                <c:pt idx="2851">
                  <c:v>56897.1</c:v>
                </c:pt>
                <c:pt idx="2852">
                  <c:v>56907.6</c:v>
                </c:pt>
                <c:pt idx="2853">
                  <c:v>56914.7</c:v>
                </c:pt>
                <c:pt idx="2854">
                  <c:v>56921.9</c:v>
                </c:pt>
                <c:pt idx="2855">
                  <c:v>56932.9</c:v>
                </c:pt>
                <c:pt idx="2856">
                  <c:v>56947.9</c:v>
                </c:pt>
                <c:pt idx="2857">
                  <c:v>56955.6</c:v>
                </c:pt>
                <c:pt idx="2858">
                  <c:v>56963.3</c:v>
                </c:pt>
                <c:pt idx="2859">
                  <c:v>56975.1</c:v>
                </c:pt>
                <c:pt idx="2860">
                  <c:v>56983.1</c:v>
                </c:pt>
                <c:pt idx="2861">
                  <c:v>56995.3</c:v>
                </c:pt>
                <c:pt idx="2862">
                  <c:v>57003.6</c:v>
                </c:pt>
                <c:pt idx="2863">
                  <c:v>57020.4</c:v>
                </c:pt>
                <c:pt idx="2864">
                  <c:v>57029</c:v>
                </c:pt>
                <c:pt idx="2865">
                  <c:v>57046.400000000001</c:v>
                </c:pt>
                <c:pt idx="2866">
                  <c:v>57055.3</c:v>
                </c:pt>
                <c:pt idx="2867">
                  <c:v>57068.9</c:v>
                </c:pt>
                <c:pt idx="2868">
                  <c:v>57078.1</c:v>
                </c:pt>
                <c:pt idx="2869">
                  <c:v>57092</c:v>
                </c:pt>
                <c:pt idx="2870">
                  <c:v>57106.2</c:v>
                </c:pt>
                <c:pt idx="2871">
                  <c:v>57120.7</c:v>
                </c:pt>
                <c:pt idx="2872">
                  <c:v>57135.4</c:v>
                </c:pt>
                <c:pt idx="2873">
                  <c:v>57145.4</c:v>
                </c:pt>
                <c:pt idx="2874">
                  <c:v>57155.5</c:v>
                </c:pt>
                <c:pt idx="2875">
                  <c:v>57170.8</c:v>
                </c:pt>
                <c:pt idx="2876">
                  <c:v>57181.2</c:v>
                </c:pt>
                <c:pt idx="2877">
                  <c:v>57197</c:v>
                </c:pt>
                <c:pt idx="2878">
                  <c:v>57213.1</c:v>
                </c:pt>
                <c:pt idx="2879">
                  <c:v>57229.4</c:v>
                </c:pt>
                <c:pt idx="2880">
                  <c:v>57240.5</c:v>
                </c:pt>
                <c:pt idx="2881">
                  <c:v>57263</c:v>
                </c:pt>
                <c:pt idx="2882">
                  <c:v>57280.800000000003</c:v>
                </c:pt>
                <c:pt idx="2883">
                  <c:v>57293.2</c:v>
                </c:pt>
                <c:pt idx="2884">
                  <c:v>57312.6</c:v>
                </c:pt>
                <c:pt idx="2885">
                  <c:v>57332.7</c:v>
                </c:pt>
                <c:pt idx="2886">
                  <c:v>57346.5</c:v>
                </c:pt>
                <c:pt idx="2887">
                  <c:v>57360.6</c:v>
                </c:pt>
                <c:pt idx="2888">
                  <c:v>57382.400000000001</c:v>
                </c:pt>
                <c:pt idx="2889">
                  <c:v>57397.2</c:v>
                </c:pt>
                <c:pt idx="2890">
                  <c:v>57427.5</c:v>
                </c:pt>
                <c:pt idx="2891">
                  <c:v>57442.9</c:v>
                </c:pt>
                <c:pt idx="2892">
                  <c:v>57458.5</c:v>
                </c:pt>
                <c:pt idx="2893">
                  <c:v>57482.2</c:v>
                </c:pt>
                <c:pt idx="2894">
                  <c:v>57498.1</c:v>
                </c:pt>
                <c:pt idx="2895">
                  <c:v>57514.2</c:v>
                </c:pt>
                <c:pt idx="2896">
                  <c:v>57538.400000000001</c:v>
                </c:pt>
                <c:pt idx="2897">
                  <c:v>57562.7</c:v>
                </c:pt>
                <c:pt idx="2898">
                  <c:v>57578.9</c:v>
                </c:pt>
                <c:pt idx="2899">
                  <c:v>57611.3</c:v>
                </c:pt>
                <c:pt idx="2900">
                  <c:v>57627.4</c:v>
                </c:pt>
                <c:pt idx="2901">
                  <c:v>57643.5</c:v>
                </c:pt>
                <c:pt idx="2902">
                  <c:v>57659.4</c:v>
                </c:pt>
                <c:pt idx="2903">
                  <c:v>57691</c:v>
                </c:pt>
                <c:pt idx="2904">
                  <c:v>57706.6</c:v>
                </c:pt>
                <c:pt idx="2905">
                  <c:v>57722.3</c:v>
                </c:pt>
                <c:pt idx="2906">
                  <c:v>57746.2</c:v>
                </c:pt>
                <c:pt idx="2907">
                  <c:v>57770.7</c:v>
                </c:pt>
                <c:pt idx="2908">
                  <c:v>57803.9</c:v>
                </c:pt>
                <c:pt idx="2909">
                  <c:v>57820.7</c:v>
                </c:pt>
                <c:pt idx="2910">
                  <c:v>57846.2</c:v>
                </c:pt>
                <c:pt idx="2911">
                  <c:v>57871.9</c:v>
                </c:pt>
                <c:pt idx="2912">
                  <c:v>57897.8</c:v>
                </c:pt>
                <c:pt idx="2913">
                  <c:v>57923.8</c:v>
                </c:pt>
                <c:pt idx="2914">
                  <c:v>57949.9</c:v>
                </c:pt>
                <c:pt idx="2915">
                  <c:v>57976</c:v>
                </c:pt>
                <c:pt idx="2916">
                  <c:v>58002</c:v>
                </c:pt>
                <c:pt idx="2917">
                  <c:v>58019.199999999997</c:v>
                </c:pt>
                <c:pt idx="2918">
                  <c:v>58045</c:v>
                </c:pt>
                <c:pt idx="2919">
                  <c:v>58070.6</c:v>
                </c:pt>
                <c:pt idx="2920">
                  <c:v>58087.5</c:v>
                </c:pt>
                <c:pt idx="2921">
                  <c:v>58112.6</c:v>
                </c:pt>
                <c:pt idx="2922">
                  <c:v>58137.3</c:v>
                </c:pt>
                <c:pt idx="2923">
                  <c:v>58153.5</c:v>
                </c:pt>
                <c:pt idx="2924">
                  <c:v>58177.5</c:v>
                </c:pt>
                <c:pt idx="2925">
                  <c:v>58200.9</c:v>
                </c:pt>
                <c:pt idx="2926">
                  <c:v>58223.8</c:v>
                </c:pt>
                <c:pt idx="2927">
                  <c:v>58253.2</c:v>
                </c:pt>
                <c:pt idx="2928">
                  <c:v>58267.5</c:v>
                </c:pt>
                <c:pt idx="2929">
                  <c:v>58288.2</c:v>
                </c:pt>
                <c:pt idx="2930">
                  <c:v>58308.1</c:v>
                </c:pt>
                <c:pt idx="2931">
                  <c:v>58320.9</c:v>
                </c:pt>
                <c:pt idx="2932">
                  <c:v>58339.6</c:v>
                </c:pt>
                <c:pt idx="2933">
                  <c:v>58357.8</c:v>
                </c:pt>
                <c:pt idx="2934">
                  <c:v>58375.5</c:v>
                </c:pt>
                <c:pt idx="2935">
                  <c:v>58392.7</c:v>
                </c:pt>
                <c:pt idx="2936">
                  <c:v>58404</c:v>
                </c:pt>
                <c:pt idx="2937">
                  <c:v>58426.1</c:v>
                </c:pt>
                <c:pt idx="2938">
                  <c:v>58447.5</c:v>
                </c:pt>
                <c:pt idx="2939">
                  <c:v>58468.4</c:v>
                </c:pt>
                <c:pt idx="2940">
                  <c:v>58478.6</c:v>
                </c:pt>
                <c:pt idx="2941">
                  <c:v>58498.8</c:v>
                </c:pt>
                <c:pt idx="2942">
                  <c:v>58508.7</c:v>
                </c:pt>
                <c:pt idx="2943">
                  <c:v>58518.5</c:v>
                </c:pt>
                <c:pt idx="2944">
                  <c:v>58533.1</c:v>
                </c:pt>
                <c:pt idx="2945">
                  <c:v>58547.6</c:v>
                </c:pt>
                <c:pt idx="2946">
                  <c:v>58557.1</c:v>
                </c:pt>
                <c:pt idx="2947">
                  <c:v>58571.4</c:v>
                </c:pt>
                <c:pt idx="2948">
                  <c:v>58585.599999999999</c:v>
                </c:pt>
                <c:pt idx="2949">
                  <c:v>58599.7</c:v>
                </c:pt>
                <c:pt idx="2950">
                  <c:v>58609.2</c:v>
                </c:pt>
                <c:pt idx="2951">
                  <c:v>58623.3</c:v>
                </c:pt>
                <c:pt idx="2952">
                  <c:v>58637.4</c:v>
                </c:pt>
                <c:pt idx="2953">
                  <c:v>58651.6</c:v>
                </c:pt>
                <c:pt idx="2954">
                  <c:v>58665.9</c:v>
                </c:pt>
                <c:pt idx="2955">
                  <c:v>58680.3</c:v>
                </c:pt>
                <c:pt idx="2956">
                  <c:v>58694.9</c:v>
                </c:pt>
                <c:pt idx="2957">
                  <c:v>58704.7</c:v>
                </c:pt>
                <c:pt idx="2958">
                  <c:v>58714.6</c:v>
                </c:pt>
                <c:pt idx="2959">
                  <c:v>58734.6</c:v>
                </c:pt>
                <c:pt idx="2960">
                  <c:v>58744.800000000003</c:v>
                </c:pt>
                <c:pt idx="2961">
                  <c:v>58755.1</c:v>
                </c:pt>
                <c:pt idx="2962">
                  <c:v>58770.8</c:v>
                </c:pt>
                <c:pt idx="2963">
                  <c:v>58786.8</c:v>
                </c:pt>
                <c:pt idx="2964">
                  <c:v>58797.7</c:v>
                </c:pt>
                <c:pt idx="2965">
                  <c:v>58813.8</c:v>
                </c:pt>
                <c:pt idx="2966">
                  <c:v>58835</c:v>
                </c:pt>
                <c:pt idx="2967">
                  <c:v>58845.599999999999</c:v>
                </c:pt>
                <c:pt idx="2968">
                  <c:v>58861.2</c:v>
                </c:pt>
                <c:pt idx="2969">
                  <c:v>58876.800000000003</c:v>
                </c:pt>
                <c:pt idx="2970">
                  <c:v>58892.3</c:v>
                </c:pt>
                <c:pt idx="2971">
                  <c:v>58902.5</c:v>
                </c:pt>
                <c:pt idx="2972">
                  <c:v>58923.1</c:v>
                </c:pt>
                <c:pt idx="2973">
                  <c:v>58938.5</c:v>
                </c:pt>
                <c:pt idx="2974">
                  <c:v>58954</c:v>
                </c:pt>
                <c:pt idx="2975">
                  <c:v>58969.5</c:v>
                </c:pt>
                <c:pt idx="2976">
                  <c:v>58985.1</c:v>
                </c:pt>
                <c:pt idx="2977">
                  <c:v>59006.2</c:v>
                </c:pt>
                <c:pt idx="2978">
                  <c:v>59022.1</c:v>
                </c:pt>
                <c:pt idx="2979">
                  <c:v>59038.3</c:v>
                </c:pt>
                <c:pt idx="2980">
                  <c:v>59054.7</c:v>
                </c:pt>
                <c:pt idx="2981">
                  <c:v>59076.9</c:v>
                </c:pt>
                <c:pt idx="2982">
                  <c:v>59088.2</c:v>
                </c:pt>
                <c:pt idx="2983">
                  <c:v>59105.5</c:v>
                </c:pt>
                <c:pt idx="2984">
                  <c:v>59123</c:v>
                </c:pt>
                <c:pt idx="2985">
                  <c:v>59140.9</c:v>
                </c:pt>
                <c:pt idx="2986">
                  <c:v>59165.5</c:v>
                </c:pt>
                <c:pt idx="2987">
                  <c:v>59178</c:v>
                </c:pt>
                <c:pt idx="2988">
                  <c:v>59197.2</c:v>
                </c:pt>
                <c:pt idx="2989">
                  <c:v>59210.3</c:v>
                </c:pt>
                <c:pt idx="2990">
                  <c:v>59230.3</c:v>
                </c:pt>
                <c:pt idx="2991">
                  <c:v>59250.9</c:v>
                </c:pt>
                <c:pt idx="2992">
                  <c:v>59272</c:v>
                </c:pt>
                <c:pt idx="2993">
                  <c:v>59293.8</c:v>
                </c:pt>
                <c:pt idx="2994">
                  <c:v>59316.1</c:v>
                </c:pt>
                <c:pt idx="2995">
                  <c:v>59331.3</c:v>
                </c:pt>
                <c:pt idx="2996">
                  <c:v>59356.1</c:v>
                </c:pt>
                <c:pt idx="2997">
                  <c:v>59374.1</c:v>
                </c:pt>
                <c:pt idx="2998">
                  <c:v>59413.3</c:v>
                </c:pt>
                <c:pt idx="2999">
                  <c:v>59445.1</c:v>
                </c:pt>
                <c:pt idx="3000">
                  <c:v>59467.199999999997</c:v>
                </c:pt>
                <c:pt idx="3001">
                  <c:v>59501.599999999999</c:v>
                </c:pt>
                <c:pt idx="3002">
                  <c:v>59537</c:v>
                </c:pt>
                <c:pt idx="3003">
                  <c:v>59573.2</c:v>
                </c:pt>
                <c:pt idx="3004">
                  <c:v>59609.7</c:v>
                </c:pt>
                <c:pt idx="3005">
                  <c:v>59646.2</c:v>
                </c:pt>
                <c:pt idx="3006">
                  <c:v>59682.400000000001</c:v>
                </c:pt>
                <c:pt idx="3007">
                  <c:v>59706.2</c:v>
                </c:pt>
                <c:pt idx="3008">
                  <c:v>59741</c:v>
                </c:pt>
                <c:pt idx="3009">
                  <c:v>59774.6</c:v>
                </c:pt>
                <c:pt idx="3010">
                  <c:v>59796.1</c:v>
                </c:pt>
                <c:pt idx="3011">
                  <c:v>59826.8</c:v>
                </c:pt>
                <c:pt idx="3012">
                  <c:v>59846</c:v>
                </c:pt>
                <c:pt idx="3013">
                  <c:v>59881.2</c:v>
                </c:pt>
                <c:pt idx="3014">
                  <c:v>59896.9</c:v>
                </c:pt>
                <c:pt idx="3015">
                  <c:v>59918.2</c:v>
                </c:pt>
                <c:pt idx="3016">
                  <c:v>59938.3</c:v>
                </c:pt>
                <c:pt idx="3017">
                  <c:v>59963.7</c:v>
                </c:pt>
                <c:pt idx="3018">
                  <c:v>59975.9</c:v>
                </c:pt>
                <c:pt idx="3019">
                  <c:v>59993.5</c:v>
                </c:pt>
                <c:pt idx="3020">
                  <c:v>60004.800000000003</c:v>
                </c:pt>
                <c:pt idx="3021">
                  <c:v>60021.2</c:v>
                </c:pt>
                <c:pt idx="3022">
                  <c:v>60037.1</c:v>
                </c:pt>
                <c:pt idx="3023">
                  <c:v>60052.4</c:v>
                </c:pt>
                <c:pt idx="3024">
                  <c:v>60062.3</c:v>
                </c:pt>
                <c:pt idx="3025">
                  <c:v>60076.9</c:v>
                </c:pt>
                <c:pt idx="3026">
                  <c:v>60091.1</c:v>
                </c:pt>
                <c:pt idx="3027">
                  <c:v>60100.4</c:v>
                </c:pt>
                <c:pt idx="3028">
                  <c:v>60114.2</c:v>
                </c:pt>
                <c:pt idx="3029">
                  <c:v>60132.3</c:v>
                </c:pt>
                <c:pt idx="3030">
                  <c:v>60141.3</c:v>
                </c:pt>
                <c:pt idx="3031">
                  <c:v>60154.8</c:v>
                </c:pt>
                <c:pt idx="3032">
                  <c:v>60168.2</c:v>
                </c:pt>
                <c:pt idx="3033">
                  <c:v>60177.3</c:v>
                </c:pt>
                <c:pt idx="3034">
                  <c:v>60195.6</c:v>
                </c:pt>
                <c:pt idx="3035">
                  <c:v>60204.9</c:v>
                </c:pt>
                <c:pt idx="3036">
                  <c:v>60214.3</c:v>
                </c:pt>
                <c:pt idx="3037">
                  <c:v>60228.7</c:v>
                </c:pt>
                <c:pt idx="3038">
                  <c:v>60243.5</c:v>
                </c:pt>
                <c:pt idx="3039">
                  <c:v>60253.599999999999</c:v>
                </c:pt>
                <c:pt idx="3040">
                  <c:v>60269.2</c:v>
                </c:pt>
                <c:pt idx="3041">
                  <c:v>60285.4</c:v>
                </c:pt>
                <c:pt idx="3042">
                  <c:v>60302.2</c:v>
                </c:pt>
                <c:pt idx="3043">
                  <c:v>60313.5</c:v>
                </c:pt>
                <c:pt idx="3044">
                  <c:v>60336.6</c:v>
                </c:pt>
                <c:pt idx="3045">
                  <c:v>60354.1</c:v>
                </c:pt>
                <c:pt idx="3046">
                  <c:v>60371.8</c:v>
                </c:pt>
                <c:pt idx="3047">
                  <c:v>60383.7</c:v>
                </c:pt>
                <c:pt idx="3048">
                  <c:v>60401.7</c:v>
                </c:pt>
                <c:pt idx="3049">
                  <c:v>60419.8</c:v>
                </c:pt>
                <c:pt idx="3050">
                  <c:v>60432</c:v>
                </c:pt>
                <c:pt idx="3051">
                  <c:v>60450.400000000001</c:v>
                </c:pt>
                <c:pt idx="3052">
                  <c:v>60469</c:v>
                </c:pt>
                <c:pt idx="3053">
                  <c:v>60481.4</c:v>
                </c:pt>
                <c:pt idx="3054">
                  <c:v>60500.2</c:v>
                </c:pt>
                <c:pt idx="3055">
                  <c:v>60519</c:v>
                </c:pt>
                <c:pt idx="3056">
                  <c:v>60538</c:v>
                </c:pt>
                <c:pt idx="3057">
                  <c:v>60550.7</c:v>
                </c:pt>
                <c:pt idx="3058">
                  <c:v>60576.3</c:v>
                </c:pt>
                <c:pt idx="3059">
                  <c:v>60602</c:v>
                </c:pt>
                <c:pt idx="3060">
                  <c:v>60614.9</c:v>
                </c:pt>
                <c:pt idx="3061">
                  <c:v>60627.8</c:v>
                </c:pt>
                <c:pt idx="3062">
                  <c:v>60653.8</c:v>
                </c:pt>
                <c:pt idx="3063">
                  <c:v>60666.8</c:v>
                </c:pt>
                <c:pt idx="3064">
                  <c:v>60686.400000000001</c:v>
                </c:pt>
                <c:pt idx="3065">
                  <c:v>60712.5</c:v>
                </c:pt>
                <c:pt idx="3066">
                  <c:v>60725.599999999999</c:v>
                </c:pt>
                <c:pt idx="3067">
                  <c:v>60738.7</c:v>
                </c:pt>
                <c:pt idx="3068">
                  <c:v>60758.3</c:v>
                </c:pt>
                <c:pt idx="3069">
                  <c:v>60784.800000000003</c:v>
                </c:pt>
                <c:pt idx="3070">
                  <c:v>60798.2</c:v>
                </c:pt>
                <c:pt idx="3071">
                  <c:v>60818.6</c:v>
                </c:pt>
                <c:pt idx="3072">
                  <c:v>60846.2</c:v>
                </c:pt>
                <c:pt idx="3073">
                  <c:v>60867.199999999997</c:v>
                </c:pt>
                <c:pt idx="3074">
                  <c:v>60888.4</c:v>
                </c:pt>
                <c:pt idx="3075">
                  <c:v>60902.6</c:v>
                </c:pt>
                <c:pt idx="3076">
                  <c:v>60931.199999999997</c:v>
                </c:pt>
                <c:pt idx="3077">
                  <c:v>60952.800000000003</c:v>
                </c:pt>
                <c:pt idx="3078">
                  <c:v>60967.199999999997</c:v>
                </c:pt>
                <c:pt idx="3079">
                  <c:v>60996.1</c:v>
                </c:pt>
                <c:pt idx="3080">
                  <c:v>61010.5</c:v>
                </c:pt>
                <c:pt idx="3081">
                  <c:v>61032.1</c:v>
                </c:pt>
                <c:pt idx="3082">
                  <c:v>61046.5</c:v>
                </c:pt>
                <c:pt idx="3083">
                  <c:v>61075.199999999997</c:v>
                </c:pt>
                <c:pt idx="3084">
                  <c:v>61096.6</c:v>
                </c:pt>
                <c:pt idx="3085">
                  <c:v>61117.9</c:v>
                </c:pt>
                <c:pt idx="3086">
                  <c:v>61131.9</c:v>
                </c:pt>
                <c:pt idx="3087">
                  <c:v>61152.9</c:v>
                </c:pt>
                <c:pt idx="3088">
                  <c:v>61180.4</c:v>
                </c:pt>
                <c:pt idx="3089">
                  <c:v>61194</c:v>
                </c:pt>
                <c:pt idx="3090">
                  <c:v>61220.7</c:v>
                </c:pt>
                <c:pt idx="3091">
                  <c:v>61233.9</c:v>
                </c:pt>
                <c:pt idx="3092">
                  <c:v>61253.3</c:v>
                </c:pt>
                <c:pt idx="3093">
                  <c:v>61272.3</c:v>
                </c:pt>
                <c:pt idx="3094">
                  <c:v>61284.800000000003</c:v>
                </c:pt>
                <c:pt idx="3095">
                  <c:v>61309.1</c:v>
                </c:pt>
                <c:pt idx="3096">
                  <c:v>61326.7</c:v>
                </c:pt>
                <c:pt idx="3097">
                  <c:v>61338.2</c:v>
                </c:pt>
                <c:pt idx="3098">
                  <c:v>61355.1</c:v>
                </c:pt>
                <c:pt idx="3099">
                  <c:v>61371.6</c:v>
                </c:pt>
                <c:pt idx="3100">
                  <c:v>61387.7</c:v>
                </c:pt>
                <c:pt idx="3101">
                  <c:v>61403.6</c:v>
                </c:pt>
                <c:pt idx="3102">
                  <c:v>61419.1</c:v>
                </c:pt>
                <c:pt idx="3103">
                  <c:v>61429.4</c:v>
                </c:pt>
                <c:pt idx="3104">
                  <c:v>61449.599999999999</c:v>
                </c:pt>
                <c:pt idx="3105">
                  <c:v>61464.6</c:v>
                </c:pt>
                <c:pt idx="3106">
                  <c:v>61474.5</c:v>
                </c:pt>
                <c:pt idx="3107">
                  <c:v>61489.3</c:v>
                </c:pt>
                <c:pt idx="3108">
                  <c:v>61504.1</c:v>
                </c:pt>
                <c:pt idx="3109">
                  <c:v>61518.9</c:v>
                </c:pt>
                <c:pt idx="3110">
                  <c:v>61528.800000000003</c:v>
                </c:pt>
                <c:pt idx="3111">
                  <c:v>61543.7</c:v>
                </c:pt>
                <c:pt idx="3112">
                  <c:v>61553.7</c:v>
                </c:pt>
                <c:pt idx="3113">
                  <c:v>61574</c:v>
                </c:pt>
                <c:pt idx="3114">
                  <c:v>61584.2</c:v>
                </c:pt>
                <c:pt idx="3115">
                  <c:v>61594.5</c:v>
                </c:pt>
                <c:pt idx="3116">
                  <c:v>61610.2</c:v>
                </c:pt>
                <c:pt idx="3117">
                  <c:v>61620.9</c:v>
                </c:pt>
                <c:pt idx="3118">
                  <c:v>61637.1</c:v>
                </c:pt>
                <c:pt idx="3119">
                  <c:v>61653.7</c:v>
                </c:pt>
                <c:pt idx="3120">
                  <c:v>61670.7</c:v>
                </c:pt>
                <c:pt idx="3121">
                  <c:v>61682.3</c:v>
                </c:pt>
                <c:pt idx="3122">
                  <c:v>61700.1</c:v>
                </c:pt>
                <c:pt idx="3123">
                  <c:v>61718.400000000001</c:v>
                </c:pt>
                <c:pt idx="3124">
                  <c:v>61737.2</c:v>
                </c:pt>
                <c:pt idx="3125">
                  <c:v>61757</c:v>
                </c:pt>
                <c:pt idx="3126">
                  <c:v>61770.9</c:v>
                </c:pt>
                <c:pt idx="3127">
                  <c:v>61792.6</c:v>
                </c:pt>
                <c:pt idx="3128">
                  <c:v>61815.4</c:v>
                </c:pt>
                <c:pt idx="3129">
                  <c:v>61839</c:v>
                </c:pt>
                <c:pt idx="3130">
                  <c:v>61855.1</c:v>
                </c:pt>
                <c:pt idx="3131">
                  <c:v>61871.5</c:v>
                </c:pt>
                <c:pt idx="3132">
                  <c:v>61896.5</c:v>
                </c:pt>
                <c:pt idx="3133">
                  <c:v>61930.400000000001</c:v>
                </c:pt>
                <c:pt idx="3134">
                  <c:v>61947.5</c:v>
                </c:pt>
                <c:pt idx="3135">
                  <c:v>61973.2</c:v>
                </c:pt>
                <c:pt idx="3136">
                  <c:v>61998.8</c:v>
                </c:pt>
                <c:pt idx="3137">
                  <c:v>62024.1</c:v>
                </c:pt>
                <c:pt idx="3138">
                  <c:v>62049.1</c:v>
                </c:pt>
                <c:pt idx="3139">
                  <c:v>62073.599999999999</c:v>
                </c:pt>
                <c:pt idx="3140">
                  <c:v>62089.5</c:v>
                </c:pt>
                <c:pt idx="3141">
                  <c:v>62105.1</c:v>
                </c:pt>
                <c:pt idx="3142">
                  <c:v>62127.8</c:v>
                </c:pt>
                <c:pt idx="3143">
                  <c:v>62149.4</c:v>
                </c:pt>
                <c:pt idx="3144">
                  <c:v>62163.199999999997</c:v>
                </c:pt>
                <c:pt idx="3145">
                  <c:v>62182.9</c:v>
                </c:pt>
                <c:pt idx="3146">
                  <c:v>62195.199999999997</c:v>
                </c:pt>
                <c:pt idx="3147">
                  <c:v>62218.5</c:v>
                </c:pt>
                <c:pt idx="3148">
                  <c:v>62229.8</c:v>
                </c:pt>
                <c:pt idx="3149">
                  <c:v>62246.6</c:v>
                </c:pt>
                <c:pt idx="3150">
                  <c:v>62257.599999999999</c:v>
                </c:pt>
                <c:pt idx="3151">
                  <c:v>62279.3</c:v>
                </c:pt>
                <c:pt idx="3152">
                  <c:v>62289.9</c:v>
                </c:pt>
                <c:pt idx="3153">
                  <c:v>62310.7</c:v>
                </c:pt>
                <c:pt idx="3154">
                  <c:v>62320.9</c:v>
                </c:pt>
                <c:pt idx="3155">
                  <c:v>62341</c:v>
                </c:pt>
                <c:pt idx="3156">
                  <c:v>62350.9</c:v>
                </c:pt>
                <c:pt idx="3157">
                  <c:v>62365.5</c:v>
                </c:pt>
                <c:pt idx="3158">
                  <c:v>62375.1</c:v>
                </c:pt>
                <c:pt idx="3159">
                  <c:v>62389.2</c:v>
                </c:pt>
                <c:pt idx="3160">
                  <c:v>62403.1</c:v>
                </c:pt>
                <c:pt idx="3161">
                  <c:v>62412.3</c:v>
                </c:pt>
                <c:pt idx="3162">
                  <c:v>62425.8</c:v>
                </c:pt>
                <c:pt idx="3163">
                  <c:v>62439.1</c:v>
                </c:pt>
                <c:pt idx="3164">
                  <c:v>62452.2</c:v>
                </c:pt>
                <c:pt idx="3165">
                  <c:v>62460.800000000003</c:v>
                </c:pt>
                <c:pt idx="3166">
                  <c:v>62473.599999999999</c:v>
                </c:pt>
                <c:pt idx="3167">
                  <c:v>62490.3</c:v>
                </c:pt>
                <c:pt idx="3168">
                  <c:v>62498.5</c:v>
                </c:pt>
                <c:pt idx="3169">
                  <c:v>62514.7</c:v>
                </c:pt>
                <c:pt idx="3170">
                  <c:v>62522.7</c:v>
                </c:pt>
                <c:pt idx="3171">
                  <c:v>62530.7</c:v>
                </c:pt>
                <c:pt idx="3172">
                  <c:v>62542.400000000001</c:v>
                </c:pt>
                <c:pt idx="3173">
                  <c:v>62554.1</c:v>
                </c:pt>
                <c:pt idx="3174">
                  <c:v>62565.5</c:v>
                </c:pt>
                <c:pt idx="3175">
                  <c:v>62573.1</c:v>
                </c:pt>
                <c:pt idx="3176">
                  <c:v>62580.6</c:v>
                </c:pt>
                <c:pt idx="3177">
                  <c:v>62595.5</c:v>
                </c:pt>
                <c:pt idx="3178">
                  <c:v>62602.8</c:v>
                </c:pt>
                <c:pt idx="3179">
                  <c:v>62610.1</c:v>
                </c:pt>
                <c:pt idx="3180">
                  <c:v>62624.4</c:v>
                </c:pt>
                <c:pt idx="3181">
                  <c:v>62631.3</c:v>
                </c:pt>
                <c:pt idx="3182">
                  <c:v>62644.800000000003</c:v>
                </c:pt>
                <c:pt idx="3183">
                  <c:v>62651.4</c:v>
                </c:pt>
                <c:pt idx="3184">
                  <c:v>62664.2</c:v>
                </c:pt>
                <c:pt idx="3185">
                  <c:v>62670.5</c:v>
                </c:pt>
                <c:pt idx="3186">
                  <c:v>62676.6</c:v>
                </c:pt>
                <c:pt idx="3187">
                  <c:v>62685.7</c:v>
                </c:pt>
                <c:pt idx="3188">
                  <c:v>62694.6</c:v>
                </c:pt>
                <c:pt idx="3189">
                  <c:v>62703.4</c:v>
                </c:pt>
                <c:pt idx="3190">
                  <c:v>62709.1</c:v>
                </c:pt>
                <c:pt idx="3191">
                  <c:v>62720.5</c:v>
                </c:pt>
                <c:pt idx="3192">
                  <c:v>62726</c:v>
                </c:pt>
                <c:pt idx="3193">
                  <c:v>62734.3</c:v>
                </c:pt>
                <c:pt idx="3194">
                  <c:v>62742.5</c:v>
                </c:pt>
                <c:pt idx="3195">
                  <c:v>62750.6</c:v>
                </c:pt>
                <c:pt idx="3196">
                  <c:v>62758.7</c:v>
                </c:pt>
                <c:pt idx="3197">
                  <c:v>62766.7</c:v>
                </c:pt>
                <c:pt idx="3198">
                  <c:v>62774.7</c:v>
                </c:pt>
                <c:pt idx="3199">
                  <c:v>62782.6</c:v>
                </c:pt>
                <c:pt idx="3200">
                  <c:v>62788</c:v>
                </c:pt>
                <c:pt idx="3201">
                  <c:v>62795.9</c:v>
                </c:pt>
                <c:pt idx="3202">
                  <c:v>62804</c:v>
                </c:pt>
                <c:pt idx="3203">
                  <c:v>62812.1</c:v>
                </c:pt>
                <c:pt idx="3204">
                  <c:v>62820.2</c:v>
                </c:pt>
                <c:pt idx="3205">
                  <c:v>62831.199999999997</c:v>
                </c:pt>
                <c:pt idx="3206">
                  <c:v>62839.5</c:v>
                </c:pt>
                <c:pt idx="3207">
                  <c:v>62845.2</c:v>
                </c:pt>
                <c:pt idx="3208">
                  <c:v>62856.6</c:v>
                </c:pt>
                <c:pt idx="3209">
                  <c:v>62868.3</c:v>
                </c:pt>
                <c:pt idx="3210">
                  <c:v>62880.4</c:v>
                </c:pt>
                <c:pt idx="3211">
                  <c:v>62889.599999999999</c:v>
                </c:pt>
                <c:pt idx="3212">
                  <c:v>62899.1</c:v>
                </c:pt>
                <c:pt idx="3213">
                  <c:v>62912</c:v>
                </c:pt>
                <c:pt idx="3214">
                  <c:v>62922</c:v>
                </c:pt>
                <c:pt idx="3215">
                  <c:v>62932.3</c:v>
                </c:pt>
                <c:pt idx="3216">
                  <c:v>62942.9</c:v>
                </c:pt>
                <c:pt idx="3217">
                  <c:v>62953.7</c:v>
                </c:pt>
                <c:pt idx="3218">
                  <c:v>62964.9</c:v>
                </c:pt>
                <c:pt idx="3219">
                  <c:v>62976.4</c:v>
                </c:pt>
                <c:pt idx="3220">
                  <c:v>62992.3</c:v>
                </c:pt>
                <c:pt idx="3221">
                  <c:v>63004.6</c:v>
                </c:pt>
                <c:pt idx="3222">
                  <c:v>63017.2</c:v>
                </c:pt>
                <c:pt idx="3223">
                  <c:v>63034.5</c:v>
                </c:pt>
                <c:pt idx="3224">
                  <c:v>63043.3</c:v>
                </c:pt>
                <c:pt idx="3225">
                  <c:v>63056.800000000003</c:v>
                </c:pt>
                <c:pt idx="3226">
                  <c:v>63070.400000000001</c:v>
                </c:pt>
                <c:pt idx="3227">
                  <c:v>63084.4</c:v>
                </c:pt>
                <c:pt idx="3228">
                  <c:v>63098.5</c:v>
                </c:pt>
                <c:pt idx="3229">
                  <c:v>63112.800000000003</c:v>
                </c:pt>
                <c:pt idx="3230">
                  <c:v>63127.3</c:v>
                </c:pt>
                <c:pt idx="3231">
                  <c:v>63146.9</c:v>
                </c:pt>
                <c:pt idx="3232">
                  <c:v>63161.8</c:v>
                </c:pt>
                <c:pt idx="3233">
                  <c:v>63176.800000000003</c:v>
                </c:pt>
                <c:pt idx="3234">
                  <c:v>63191.9</c:v>
                </c:pt>
                <c:pt idx="3235">
                  <c:v>63207</c:v>
                </c:pt>
                <c:pt idx="3236">
                  <c:v>63217.2</c:v>
                </c:pt>
                <c:pt idx="3237">
                  <c:v>63232.5</c:v>
                </c:pt>
                <c:pt idx="3238">
                  <c:v>63253</c:v>
                </c:pt>
                <c:pt idx="3239">
                  <c:v>63263.3</c:v>
                </c:pt>
                <c:pt idx="3240">
                  <c:v>63283.8</c:v>
                </c:pt>
                <c:pt idx="3241">
                  <c:v>63299.3</c:v>
                </c:pt>
                <c:pt idx="3242">
                  <c:v>63314.7</c:v>
                </c:pt>
                <c:pt idx="3243">
                  <c:v>63335.1</c:v>
                </c:pt>
                <c:pt idx="3244">
                  <c:v>63350.400000000001</c:v>
                </c:pt>
                <c:pt idx="3245">
                  <c:v>63360.6</c:v>
                </c:pt>
                <c:pt idx="3246">
                  <c:v>63381.1</c:v>
                </c:pt>
                <c:pt idx="3247">
                  <c:v>63396.800000000003</c:v>
                </c:pt>
                <c:pt idx="3248">
                  <c:v>63407.5</c:v>
                </c:pt>
                <c:pt idx="3249">
                  <c:v>63429.1</c:v>
                </c:pt>
                <c:pt idx="3250">
                  <c:v>63445.599999999999</c:v>
                </c:pt>
                <c:pt idx="3251">
                  <c:v>63462.3</c:v>
                </c:pt>
                <c:pt idx="3252">
                  <c:v>63479.1</c:v>
                </c:pt>
                <c:pt idx="3253">
                  <c:v>63501.9</c:v>
                </c:pt>
                <c:pt idx="3254">
                  <c:v>63519.1</c:v>
                </c:pt>
                <c:pt idx="3255">
                  <c:v>63536.3</c:v>
                </c:pt>
                <c:pt idx="3256">
                  <c:v>63553.7</c:v>
                </c:pt>
                <c:pt idx="3257">
                  <c:v>63571.1</c:v>
                </c:pt>
                <c:pt idx="3258">
                  <c:v>63582.7</c:v>
                </c:pt>
                <c:pt idx="3259">
                  <c:v>63605.9</c:v>
                </c:pt>
                <c:pt idx="3260">
                  <c:v>63629.1</c:v>
                </c:pt>
                <c:pt idx="3261">
                  <c:v>63640.7</c:v>
                </c:pt>
                <c:pt idx="3262">
                  <c:v>63657.9</c:v>
                </c:pt>
                <c:pt idx="3263">
                  <c:v>63675.1</c:v>
                </c:pt>
                <c:pt idx="3264">
                  <c:v>63697.8</c:v>
                </c:pt>
                <c:pt idx="3265">
                  <c:v>63714.6</c:v>
                </c:pt>
                <c:pt idx="3266">
                  <c:v>63736.7</c:v>
                </c:pt>
                <c:pt idx="3267">
                  <c:v>63758.5</c:v>
                </c:pt>
                <c:pt idx="3268">
                  <c:v>63769.2</c:v>
                </c:pt>
                <c:pt idx="3269">
                  <c:v>63790.2</c:v>
                </c:pt>
                <c:pt idx="3270">
                  <c:v>63800.6</c:v>
                </c:pt>
                <c:pt idx="3271">
                  <c:v>63815.8</c:v>
                </c:pt>
                <c:pt idx="3272">
                  <c:v>63830.7</c:v>
                </c:pt>
                <c:pt idx="3273">
                  <c:v>63849.9</c:v>
                </c:pt>
                <c:pt idx="3274">
                  <c:v>63859.3</c:v>
                </c:pt>
                <c:pt idx="3275">
                  <c:v>63877.5</c:v>
                </c:pt>
                <c:pt idx="3276">
                  <c:v>63890.7</c:v>
                </c:pt>
                <c:pt idx="3277">
                  <c:v>63903.7</c:v>
                </c:pt>
                <c:pt idx="3278">
                  <c:v>63920.7</c:v>
                </c:pt>
                <c:pt idx="3279">
                  <c:v>63937.3</c:v>
                </c:pt>
                <c:pt idx="3280">
                  <c:v>63945.4</c:v>
                </c:pt>
                <c:pt idx="3281">
                  <c:v>63957.599999999999</c:v>
                </c:pt>
                <c:pt idx="3282">
                  <c:v>63973.4</c:v>
                </c:pt>
                <c:pt idx="3283">
                  <c:v>63981.2</c:v>
                </c:pt>
                <c:pt idx="3284">
                  <c:v>63996.7</c:v>
                </c:pt>
                <c:pt idx="3285">
                  <c:v>64008.1</c:v>
                </c:pt>
                <c:pt idx="3286">
                  <c:v>64015.6</c:v>
                </c:pt>
                <c:pt idx="3287">
                  <c:v>64030.5</c:v>
                </c:pt>
                <c:pt idx="3288">
                  <c:v>64041.5</c:v>
                </c:pt>
                <c:pt idx="3289">
                  <c:v>64052.3</c:v>
                </c:pt>
                <c:pt idx="3290">
                  <c:v>64066.7</c:v>
                </c:pt>
                <c:pt idx="3291">
                  <c:v>64077.3</c:v>
                </c:pt>
                <c:pt idx="3292">
                  <c:v>64087.9</c:v>
                </c:pt>
                <c:pt idx="3293">
                  <c:v>64101.9</c:v>
                </c:pt>
                <c:pt idx="3294">
                  <c:v>64112.3</c:v>
                </c:pt>
                <c:pt idx="3295">
                  <c:v>64126</c:v>
                </c:pt>
                <c:pt idx="3296">
                  <c:v>64136.3</c:v>
                </c:pt>
                <c:pt idx="3297">
                  <c:v>64143.1</c:v>
                </c:pt>
                <c:pt idx="3298">
                  <c:v>64156.7</c:v>
                </c:pt>
                <c:pt idx="3299">
                  <c:v>64170.3</c:v>
                </c:pt>
                <c:pt idx="3300">
                  <c:v>64177.1</c:v>
                </c:pt>
                <c:pt idx="3301">
                  <c:v>64187.3</c:v>
                </c:pt>
                <c:pt idx="3302">
                  <c:v>64200.800000000003</c:v>
                </c:pt>
                <c:pt idx="3303">
                  <c:v>64211</c:v>
                </c:pt>
                <c:pt idx="3304">
                  <c:v>64221.3</c:v>
                </c:pt>
                <c:pt idx="3305">
                  <c:v>64231.5</c:v>
                </c:pt>
                <c:pt idx="3306">
                  <c:v>64245.3</c:v>
                </c:pt>
                <c:pt idx="3307">
                  <c:v>64255.6</c:v>
                </c:pt>
                <c:pt idx="3308">
                  <c:v>64269.599999999999</c:v>
                </c:pt>
                <c:pt idx="3309">
                  <c:v>64280.1</c:v>
                </c:pt>
                <c:pt idx="3310">
                  <c:v>64294.3</c:v>
                </c:pt>
                <c:pt idx="3311">
                  <c:v>64305</c:v>
                </c:pt>
                <c:pt idx="3312">
                  <c:v>64312.2</c:v>
                </c:pt>
                <c:pt idx="3313">
                  <c:v>64323.199999999997</c:v>
                </c:pt>
                <c:pt idx="3314">
                  <c:v>64337.9</c:v>
                </c:pt>
                <c:pt idx="3315">
                  <c:v>64349.1</c:v>
                </c:pt>
                <c:pt idx="3316">
                  <c:v>64356.7</c:v>
                </c:pt>
                <c:pt idx="3317">
                  <c:v>64368.1</c:v>
                </c:pt>
                <c:pt idx="3318">
                  <c:v>64375.8</c:v>
                </c:pt>
                <c:pt idx="3319">
                  <c:v>64391.5</c:v>
                </c:pt>
                <c:pt idx="3320">
                  <c:v>64399.4</c:v>
                </c:pt>
                <c:pt idx="3321">
                  <c:v>64411.3</c:v>
                </c:pt>
                <c:pt idx="3322">
                  <c:v>64427.3</c:v>
                </c:pt>
                <c:pt idx="3323">
                  <c:v>64443.4</c:v>
                </c:pt>
                <c:pt idx="3324">
                  <c:v>64455.6</c:v>
                </c:pt>
                <c:pt idx="3325">
                  <c:v>64467.9</c:v>
                </c:pt>
                <c:pt idx="3326">
                  <c:v>64484.3</c:v>
                </c:pt>
                <c:pt idx="3327">
                  <c:v>64492.6</c:v>
                </c:pt>
                <c:pt idx="3328">
                  <c:v>64500.9</c:v>
                </c:pt>
                <c:pt idx="3329">
                  <c:v>64517.5</c:v>
                </c:pt>
                <c:pt idx="3330">
                  <c:v>64530.1</c:v>
                </c:pt>
                <c:pt idx="3331">
                  <c:v>64542.7</c:v>
                </c:pt>
                <c:pt idx="3332">
                  <c:v>64551.1</c:v>
                </c:pt>
                <c:pt idx="3333">
                  <c:v>64568</c:v>
                </c:pt>
                <c:pt idx="3334">
                  <c:v>64580.7</c:v>
                </c:pt>
                <c:pt idx="3335">
                  <c:v>64593.4</c:v>
                </c:pt>
                <c:pt idx="3336">
                  <c:v>64606.2</c:v>
                </c:pt>
                <c:pt idx="3337">
                  <c:v>64619</c:v>
                </c:pt>
                <c:pt idx="3338">
                  <c:v>64636.1</c:v>
                </c:pt>
                <c:pt idx="3339">
                  <c:v>64644.7</c:v>
                </c:pt>
                <c:pt idx="3340">
                  <c:v>64657.599999999999</c:v>
                </c:pt>
                <c:pt idx="3341">
                  <c:v>64674.7</c:v>
                </c:pt>
                <c:pt idx="3342">
                  <c:v>64683.3</c:v>
                </c:pt>
                <c:pt idx="3343">
                  <c:v>64696.2</c:v>
                </c:pt>
                <c:pt idx="3344">
                  <c:v>64709.1</c:v>
                </c:pt>
                <c:pt idx="3345">
                  <c:v>64722</c:v>
                </c:pt>
                <c:pt idx="3346">
                  <c:v>64739.199999999997</c:v>
                </c:pt>
                <c:pt idx="3347">
                  <c:v>64752.1</c:v>
                </c:pt>
                <c:pt idx="3348">
                  <c:v>64769.3</c:v>
                </c:pt>
                <c:pt idx="3349">
                  <c:v>64777.9</c:v>
                </c:pt>
                <c:pt idx="3350">
                  <c:v>64795</c:v>
                </c:pt>
                <c:pt idx="3351">
                  <c:v>64807.9</c:v>
                </c:pt>
                <c:pt idx="3352">
                  <c:v>64825.1</c:v>
                </c:pt>
                <c:pt idx="3353">
                  <c:v>64838.2</c:v>
                </c:pt>
                <c:pt idx="3354">
                  <c:v>64851.4</c:v>
                </c:pt>
                <c:pt idx="3355">
                  <c:v>64864.800000000003</c:v>
                </c:pt>
                <c:pt idx="3356">
                  <c:v>64878.2</c:v>
                </c:pt>
                <c:pt idx="3357">
                  <c:v>64896.4</c:v>
                </c:pt>
                <c:pt idx="3358">
                  <c:v>64910</c:v>
                </c:pt>
                <c:pt idx="3359">
                  <c:v>64928.4</c:v>
                </c:pt>
                <c:pt idx="3360">
                  <c:v>64937.599999999999</c:v>
                </c:pt>
                <c:pt idx="3361">
                  <c:v>64956.1</c:v>
                </c:pt>
                <c:pt idx="3362">
                  <c:v>64965.3</c:v>
                </c:pt>
                <c:pt idx="3363">
                  <c:v>64983.9</c:v>
                </c:pt>
                <c:pt idx="3364">
                  <c:v>65007</c:v>
                </c:pt>
                <c:pt idx="3365">
                  <c:v>65020.800000000003</c:v>
                </c:pt>
                <c:pt idx="3366">
                  <c:v>65039.199999999997</c:v>
                </c:pt>
                <c:pt idx="3367">
                  <c:v>65052.9</c:v>
                </c:pt>
                <c:pt idx="3368">
                  <c:v>65066.5</c:v>
                </c:pt>
                <c:pt idx="3369">
                  <c:v>65084.6</c:v>
                </c:pt>
                <c:pt idx="3370">
                  <c:v>65098</c:v>
                </c:pt>
                <c:pt idx="3371">
                  <c:v>65111.199999999997</c:v>
                </c:pt>
                <c:pt idx="3372">
                  <c:v>65124.4</c:v>
                </c:pt>
                <c:pt idx="3373">
                  <c:v>65141.7</c:v>
                </c:pt>
                <c:pt idx="3374">
                  <c:v>65162.8</c:v>
                </c:pt>
                <c:pt idx="3375">
                  <c:v>65179.4</c:v>
                </c:pt>
                <c:pt idx="3376">
                  <c:v>65195.5</c:v>
                </c:pt>
                <c:pt idx="3377">
                  <c:v>65207.4</c:v>
                </c:pt>
                <c:pt idx="3378">
                  <c:v>65222.8</c:v>
                </c:pt>
                <c:pt idx="3379">
                  <c:v>65237.8</c:v>
                </c:pt>
                <c:pt idx="3380">
                  <c:v>65248.7</c:v>
                </c:pt>
                <c:pt idx="3381">
                  <c:v>65262.7</c:v>
                </c:pt>
                <c:pt idx="3382">
                  <c:v>65279.6</c:v>
                </c:pt>
                <c:pt idx="3383">
                  <c:v>65289.5</c:v>
                </c:pt>
                <c:pt idx="3384">
                  <c:v>65302.3</c:v>
                </c:pt>
                <c:pt idx="3385">
                  <c:v>65314.7</c:v>
                </c:pt>
                <c:pt idx="3386">
                  <c:v>65323.8</c:v>
                </c:pt>
                <c:pt idx="3387">
                  <c:v>65332.7</c:v>
                </c:pt>
                <c:pt idx="3388">
                  <c:v>65344.3</c:v>
                </c:pt>
                <c:pt idx="3389">
                  <c:v>65352.9</c:v>
                </c:pt>
                <c:pt idx="3390">
                  <c:v>65366.8</c:v>
                </c:pt>
                <c:pt idx="3391">
                  <c:v>65380.5</c:v>
                </c:pt>
                <c:pt idx="3392">
                  <c:v>65391.1</c:v>
                </c:pt>
                <c:pt idx="3393">
                  <c:v>65404.3</c:v>
                </c:pt>
                <c:pt idx="3394">
                  <c:v>65412.1</c:v>
                </c:pt>
                <c:pt idx="3395">
                  <c:v>65422.400000000001</c:v>
                </c:pt>
                <c:pt idx="3396">
                  <c:v>65435.199999999997</c:v>
                </c:pt>
                <c:pt idx="3397">
                  <c:v>65448</c:v>
                </c:pt>
                <c:pt idx="3398">
                  <c:v>65468.4</c:v>
                </c:pt>
                <c:pt idx="3399">
                  <c:v>65486.400000000001</c:v>
                </c:pt>
                <c:pt idx="3400">
                  <c:v>65494.2</c:v>
                </c:pt>
                <c:pt idx="3401">
                  <c:v>65502.1</c:v>
                </c:pt>
                <c:pt idx="3402">
                  <c:v>65510.1</c:v>
                </c:pt>
                <c:pt idx="3403">
                  <c:v>65520.800000000003</c:v>
                </c:pt>
                <c:pt idx="3404">
                  <c:v>65529</c:v>
                </c:pt>
                <c:pt idx="3405">
                  <c:v>65542.899999999994</c:v>
                </c:pt>
                <c:pt idx="3406">
                  <c:v>65548.600000000006</c:v>
                </c:pt>
                <c:pt idx="3407">
                  <c:v>65560.2</c:v>
                </c:pt>
                <c:pt idx="3408">
                  <c:v>65569</c:v>
                </c:pt>
                <c:pt idx="3409">
                  <c:v>65581.100000000006</c:v>
                </c:pt>
                <c:pt idx="3410">
                  <c:v>65593.5</c:v>
                </c:pt>
                <c:pt idx="3411">
                  <c:v>65603</c:v>
                </c:pt>
                <c:pt idx="3412">
                  <c:v>65612.800000000003</c:v>
                </c:pt>
                <c:pt idx="3413">
                  <c:v>65622.7</c:v>
                </c:pt>
                <c:pt idx="3414">
                  <c:v>65636.399999999994</c:v>
                </c:pt>
                <c:pt idx="3415">
                  <c:v>65643.399999999994</c:v>
                </c:pt>
                <c:pt idx="3416">
                  <c:v>65657.8</c:v>
                </c:pt>
                <c:pt idx="3417">
                  <c:v>65668.899999999994</c:v>
                </c:pt>
                <c:pt idx="3418">
                  <c:v>65684.100000000006</c:v>
                </c:pt>
                <c:pt idx="3419">
                  <c:v>65695.8</c:v>
                </c:pt>
                <c:pt idx="3420">
                  <c:v>65707.8</c:v>
                </c:pt>
                <c:pt idx="3421">
                  <c:v>65728.2</c:v>
                </c:pt>
                <c:pt idx="3422">
                  <c:v>65745</c:v>
                </c:pt>
                <c:pt idx="3423">
                  <c:v>65762.2</c:v>
                </c:pt>
                <c:pt idx="3424">
                  <c:v>65770.8</c:v>
                </c:pt>
                <c:pt idx="3425">
                  <c:v>65788.399999999994</c:v>
                </c:pt>
                <c:pt idx="3426">
                  <c:v>65806.3</c:v>
                </c:pt>
                <c:pt idx="3427">
                  <c:v>65819.899999999994</c:v>
                </c:pt>
                <c:pt idx="3428">
                  <c:v>65833.600000000006</c:v>
                </c:pt>
                <c:pt idx="3429">
                  <c:v>65852.100000000006</c:v>
                </c:pt>
                <c:pt idx="3430">
                  <c:v>65861.399999999994</c:v>
                </c:pt>
                <c:pt idx="3431">
                  <c:v>65880.2</c:v>
                </c:pt>
                <c:pt idx="3432">
                  <c:v>65894.3</c:v>
                </c:pt>
                <c:pt idx="3433">
                  <c:v>65908.5</c:v>
                </c:pt>
                <c:pt idx="3434">
                  <c:v>65927.600000000006</c:v>
                </c:pt>
                <c:pt idx="3435">
                  <c:v>65946.7</c:v>
                </c:pt>
                <c:pt idx="3436">
                  <c:v>65961.100000000006</c:v>
                </c:pt>
                <c:pt idx="3437">
                  <c:v>65980.3</c:v>
                </c:pt>
                <c:pt idx="3438">
                  <c:v>65989.899999999994</c:v>
                </c:pt>
                <c:pt idx="3439">
                  <c:v>66009.100000000006</c:v>
                </c:pt>
                <c:pt idx="3440">
                  <c:v>66028.2</c:v>
                </c:pt>
                <c:pt idx="3441">
                  <c:v>66037.8</c:v>
                </c:pt>
                <c:pt idx="3442">
                  <c:v>66056.899999999994</c:v>
                </c:pt>
                <c:pt idx="3443">
                  <c:v>66071.5</c:v>
                </c:pt>
                <c:pt idx="3444">
                  <c:v>66086.399999999994</c:v>
                </c:pt>
                <c:pt idx="3445">
                  <c:v>66096.399999999994</c:v>
                </c:pt>
                <c:pt idx="3446">
                  <c:v>66116.7</c:v>
                </c:pt>
                <c:pt idx="3447">
                  <c:v>66137.3</c:v>
                </c:pt>
                <c:pt idx="3448">
                  <c:v>66152.899999999994</c:v>
                </c:pt>
                <c:pt idx="3449">
                  <c:v>66173.899999999994</c:v>
                </c:pt>
                <c:pt idx="3450">
                  <c:v>66184.5</c:v>
                </c:pt>
                <c:pt idx="3451">
                  <c:v>66205.8</c:v>
                </c:pt>
                <c:pt idx="3452">
                  <c:v>66221.899999999994</c:v>
                </c:pt>
                <c:pt idx="3453">
                  <c:v>66243.399999999994</c:v>
                </c:pt>
                <c:pt idx="3454">
                  <c:v>66259.600000000006</c:v>
                </c:pt>
                <c:pt idx="3455">
                  <c:v>66275.7</c:v>
                </c:pt>
                <c:pt idx="3456">
                  <c:v>66291.899999999994</c:v>
                </c:pt>
                <c:pt idx="3457">
                  <c:v>66313.399999999994</c:v>
                </c:pt>
                <c:pt idx="3458">
                  <c:v>66334.8</c:v>
                </c:pt>
                <c:pt idx="3459">
                  <c:v>66350.8</c:v>
                </c:pt>
                <c:pt idx="3460">
                  <c:v>66366.600000000006</c:v>
                </c:pt>
                <c:pt idx="3461">
                  <c:v>66387.600000000006</c:v>
                </c:pt>
                <c:pt idx="3462">
                  <c:v>66398</c:v>
                </c:pt>
                <c:pt idx="3463">
                  <c:v>66418.600000000006</c:v>
                </c:pt>
                <c:pt idx="3464">
                  <c:v>66433.8</c:v>
                </c:pt>
                <c:pt idx="3465">
                  <c:v>66453.8</c:v>
                </c:pt>
                <c:pt idx="3466">
                  <c:v>66473.399999999994</c:v>
                </c:pt>
                <c:pt idx="3467">
                  <c:v>66483</c:v>
                </c:pt>
                <c:pt idx="3468">
                  <c:v>66502</c:v>
                </c:pt>
                <c:pt idx="3469">
                  <c:v>66520.399999999994</c:v>
                </c:pt>
                <c:pt idx="3470">
                  <c:v>66533.899999999994</c:v>
                </c:pt>
                <c:pt idx="3471">
                  <c:v>66547.399999999994</c:v>
                </c:pt>
                <c:pt idx="3472">
                  <c:v>66565.100000000006</c:v>
                </c:pt>
                <c:pt idx="3473">
                  <c:v>66591.399999999994</c:v>
                </c:pt>
                <c:pt idx="3474">
                  <c:v>66604.399999999994</c:v>
                </c:pt>
                <c:pt idx="3475">
                  <c:v>66621.600000000006</c:v>
                </c:pt>
                <c:pt idx="3476">
                  <c:v>66634.399999999994</c:v>
                </c:pt>
                <c:pt idx="3477">
                  <c:v>66642.899999999994</c:v>
                </c:pt>
                <c:pt idx="3478">
                  <c:v>66659.7</c:v>
                </c:pt>
                <c:pt idx="3479">
                  <c:v>66672.2</c:v>
                </c:pt>
                <c:pt idx="3480">
                  <c:v>66688.800000000003</c:v>
                </c:pt>
                <c:pt idx="3481">
                  <c:v>66701.100000000006</c:v>
                </c:pt>
                <c:pt idx="3482">
                  <c:v>66717.399999999994</c:v>
                </c:pt>
                <c:pt idx="3483">
                  <c:v>66737.5</c:v>
                </c:pt>
                <c:pt idx="3484">
                  <c:v>66761.399999999994</c:v>
                </c:pt>
                <c:pt idx="3485">
                  <c:v>66773.2</c:v>
                </c:pt>
                <c:pt idx="3486">
                  <c:v>66784.899999999994</c:v>
                </c:pt>
                <c:pt idx="3487">
                  <c:v>66800.5</c:v>
                </c:pt>
                <c:pt idx="3488">
                  <c:v>66812</c:v>
                </c:pt>
                <c:pt idx="3489">
                  <c:v>66827.3</c:v>
                </c:pt>
                <c:pt idx="3490">
                  <c:v>66838.7</c:v>
                </c:pt>
                <c:pt idx="3491">
                  <c:v>66853.8</c:v>
                </c:pt>
                <c:pt idx="3492">
                  <c:v>66868.7</c:v>
                </c:pt>
                <c:pt idx="3493">
                  <c:v>66879.899999999994</c:v>
                </c:pt>
                <c:pt idx="3494">
                  <c:v>66890.899999999994</c:v>
                </c:pt>
                <c:pt idx="3495">
                  <c:v>66916.5</c:v>
                </c:pt>
                <c:pt idx="3496">
                  <c:v>66934.5</c:v>
                </c:pt>
                <c:pt idx="3497">
                  <c:v>66948.399999999994</c:v>
                </c:pt>
                <c:pt idx="3498">
                  <c:v>66958.399999999994</c:v>
                </c:pt>
                <c:pt idx="3499">
                  <c:v>66974.5</c:v>
                </c:pt>
                <c:pt idx="3500">
                  <c:v>66986.899999999994</c:v>
                </c:pt>
                <c:pt idx="3501">
                  <c:v>66996</c:v>
                </c:pt>
                <c:pt idx="3502">
                  <c:v>67004.899999999994</c:v>
                </c:pt>
                <c:pt idx="3503">
                  <c:v>67016.5</c:v>
                </c:pt>
                <c:pt idx="3504">
                  <c:v>67025.100000000006</c:v>
                </c:pt>
                <c:pt idx="3505">
                  <c:v>67036.399999999994</c:v>
                </c:pt>
                <c:pt idx="3506">
                  <c:v>67044.800000000003</c:v>
                </c:pt>
                <c:pt idx="3507">
                  <c:v>67056.100000000006</c:v>
                </c:pt>
                <c:pt idx="3508">
                  <c:v>67067.3</c:v>
                </c:pt>
                <c:pt idx="3509">
                  <c:v>67075.8</c:v>
                </c:pt>
                <c:pt idx="3510">
                  <c:v>67084.399999999994</c:v>
                </c:pt>
                <c:pt idx="3511">
                  <c:v>67096</c:v>
                </c:pt>
                <c:pt idx="3512">
                  <c:v>67107.899999999994</c:v>
                </c:pt>
                <c:pt idx="3513">
                  <c:v>67114</c:v>
                </c:pt>
                <c:pt idx="3514">
                  <c:v>67126.399999999994</c:v>
                </c:pt>
                <c:pt idx="3515">
                  <c:v>67136</c:v>
                </c:pt>
                <c:pt idx="3516">
                  <c:v>67149.2</c:v>
                </c:pt>
                <c:pt idx="3517">
                  <c:v>67162.899999999994</c:v>
                </c:pt>
                <c:pt idx="3518">
                  <c:v>67170</c:v>
                </c:pt>
                <c:pt idx="3519">
                  <c:v>67184.7</c:v>
                </c:pt>
                <c:pt idx="3520">
                  <c:v>67196.2</c:v>
                </c:pt>
                <c:pt idx="3521">
                  <c:v>67212.2</c:v>
                </c:pt>
                <c:pt idx="3522">
                  <c:v>67224.7</c:v>
                </c:pt>
                <c:pt idx="3523">
                  <c:v>67242.2</c:v>
                </c:pt>
                <c:pt idx="3524">
                  <c:v>67261</c:v>
                </c:pt>
                <c:pt idx="3525">
                  <c:v>67271.399999999994</c:v>
                </c:pt>
                <c:pt idx="3526">
                  <c:v>67294.3</c:v>
                </c:pt>
                <c:pt idx="3527">
                  <c:v>67313</c:v>
                </c:pt>
                <c:pt idx="3528">
                  <c:v>67333</c:v>
                </c:pt>
                <c:pt idx="3529">
                  <c:v>67354.2</c:v>
                </c:pt>
                <c:pt idx="3530">
                  <c:v>67384</c:v>
                </c:pt>
                <c:pt idx="3531">
                  <c:v>67399.600000000006</c:v>
                </c:pt>
                <c:pt idx="3532">
                  <c:v>67431.7</c:v>
                </c:pt>
                <c:pt idx="3533">
                  <c:v>67456.600000000006</c:v>
                </c:pt>
                <c:pt idx="3534">
                  <c:v>67482</c:v>
                </c:pt>
                <c:pt idx="3535">
                  <c:v>67516.600000000006</c:v>
                </c:pt>
                <c:pt idx="3536">
                  <c:v>67542.899999999994</c:v>
                </c:pt>
                <c:pt idx="3537">
                  <c:v>67569.399999999994</c:v>
                </c:pt>
                <c:pt idx="3538">
                  <c:v>67604.800000000003</c:v>
                </c:pt>
                <c:pt idx="3539">
                  <c:v>67631.3</c:v>
                </c:pt>
                <c:pt idx="3540">
                  <c:v>67657.600000000006</c:v>
                </c:pt>
                <c:pt idx="3541">
                  <c:v>67683.600000000006</c:v>
                </c:pt>
                <c:pt idx="3542">
                  <c:v>67717.7</c:v>
                </c:pt>
                <c:pt idx="3543">
                  <c:v>67742.600000000006</c:v>
                </c:pt>
                <c:pt idx="3544">
                  <c:v>67774.7</c:v>
                </c:pt>
                <c:pt idx="3545">
                  <c:v>67790.2</c:v>
                </c:pt>
                <c:pt idx="3546">
                  <c:v>67820.100000000006</c:v>
                </c:pt>
                <c:pt idx="3547">
                  <c:v>67848.100000000006</c:v>
                </c:pt>
                <c:pt idx="3548">
                  <c:v>67867.7</c:v>
                </c:pt>
                <c:pt idx="3549">
                  <c:v>67886.100000000006</c:v>
                </c:pt>
                <c:pt idx="3550">
                  <c:v>67908.3</c:v>
                </c:pt>
                <c:pt idx="3551">
                  <c:v>67923.199999999997</c:v>
                </c:pt>
                <c:pt idx="3552">
                  <c:v>67937.2</c:v>
                </c:pt>
                <c:pt idx="3553">
                  <c:v>67950.8</c:v>
                </c:pt>
                <c:pt idx="3554">
                  <c:v>67964</c:v>
                </c:pt>
                <c:pt idx="3555">
                  <c:v>67981</c:v>
                </c:pt>
                <c:pt idx="3556">
                  <c:v>67993.399999999994</c:v>
                </c:pt>
                <c:pt idx="3557">
                  <c:v>68005.399999999994</c:v>
                </c:pt>
                <c:pt idx="3558">
                  <c:v>68017.100000000006</c:v>
                </c:pt>
                <c:pt idx="3559">
                  <c:v>68032.2</c:v>
                </c:pt>
                <c:pt idx="3560">
                  <c:v>68043.199999999997</c:v>
                </c:pt>
                <c:pt idx="3561">
                  <c:v>68053.899999999994</c:v>
                </c:pt>
                <c:pt idx="3562">
                  <c:v>68067.8</c:v>
                </c:pt>
                <c:pt idx="3563">
                  <c:v>68078</c:v>
                </c:pt>
                <c:pt idx="3564">
                  <c:v>68087.899999999994</c:v>
                </c:pt>
                <c:pt idx="3565">
                  <c:v>68097.600000000006</c:v>
                </c:pt>
                <c:pt idx="3566">
                  <c:v>68110.3</c:v>
                </c:pt>
                <c:pt idx="3567">
                  <c:v>68119.7</c:v>
                </c:pt>
                <c:pt idx="3568">
                  <c:v>68128.800000000003</c:v>
                </c:pt>
                <c:pt idx="3569">
                  <c:v>68137.899999999994</c:v>
                </c:pt>
                <c:pt idx="3570">
                  <c:v>68143.8</c:v>
                </c:pt>
                <c:pt idx="3571">
                  <c:v>68155.600000000006</c:v>
                </c:pt>
                <c:pt idx="3572">
                  <c:v>68161.5</c:v>
                </c:pt>
                <c:pt idx="3573">
                  <c:v>68173</c:v>
                </c:pt>
                <c:pt idx="3574">
                  <c:v>68181.7</c:v>
                </c:pt>
                <c:pt idx="3575">
                  <c:v>68190.3</c:v>
                </c:pt>
                <c:pt idx="3576">
                  <c:v>68198.8</c:v>
                </c:pt>
                <c:pt idx="3577">
                  <c:v>68207.399999999994</c:v>
                </c:pt>
                <c:pt idx="3578">
                  <c:v>68218.8</c:v>
                </c:pt>
                <c:pt idx="3579">
                  <c:v>68230.3</c:v>
                </c:pt>
                <c:pt idx="3580">
                  <c:v>68239</c:v>
                </c:pt>
                <c:pt idx="3581">
                  <c:v>68247.7</c:v>
                </c:pt>
                <c:pt idx="3582">
                  <c:v>68256.5</c:v>
                </c:pt>
                <c:pt idx="3583">
                  <c:v>68265.5</c:v>
                </c:pt>
                <c:pt idx="3584">
                  <c:v>68274.5</c:v>
                </c:pt>
                <c:pt idx="3585">
                  <c:v>68280.600000000006</c:v>
                </c:pt>
                <c:pt idx="3586">
                  <c:v>68293</c:v>
                </c:pt>
                <c:pt idx="3587">
                  <c:v>68305.7</c:v>
                </c:pt>
                <c:pt idx="3588">
                  <c:v>68318.7</c:v>
                </c:pt>
                <c:pt idx="3589">
                  <c:v>68328.800000000003</c:v>
                </c:pt>
                <c:pt idx="3590">
                  <c:v>68339</c:v>
                </c:pt>
                <c:pt idx="3591">
                  <c:v>68349.5</c:v>
                </c:pt>
                <c:pt idx="3592">
                  <c:v>68363.8</c:v>
                </c:pt>
                <c:pt idx="3593">
                  <c:v>68374.899999999994</c:v>
                </c:pt>
                <c:pt idx="3594">
                  <c:v>68386.3</c:v>
                </c:pt>
                <c:pt idx="3595">
                  <c:v>68397.899999999994</c:v>
                </c:pt>
                <c:pt idx="3596">
                  <c:v>68413.7</c:v>
                </c:pt>
                <c:pt idx="3597">
                  <c:v>68421.7</c:v>
                </c:pt>
                <c:pt idx="3598">
                  <c:v>68438</c:v>
                </c:pt>
                <c:pt idx="3599">
                  <c:v>68454.5</c:v>
                </c:pt>
                <c:pt idx="3600">
                  <c:v>68467.100000000006</c:v>
                </c:pt>
                <c:pt idx="3601">
                  <c:v>68484.100000000006</c:v>
                </c:pt>
                <c:pt idx="3602">
                  <c:v>68497</c:v>
                </c:pt>
                <c:pt idx="3603">
                  <c:v>68514.399999999994</c:v>
                </c:pt>
                <c:pt idx="3604">
                  <c:v>68523.199999999997</c:v>
                </c:pt>
                <c:pt idx="3605">
                  <c:v>68540.800000000003</c:v>
                </c:pt>
                <c:pt idx="3606">
                  <c:v>68554.2</c:v>
                </c:pt>
                <c:pt idx="3607">
                  <c:v>68563.199999999997</c:v>
                </c:pt>
                <c:pt idx="3608">
                  <c:v>68581.2</c:v>
                </c:pt>
                <c:pt idx="3609">
                  <c:v>68594.8</c:v>
                </c:pt>
                <c:pt idx="3610">
                  <c:v>68603.899999999994</c:v>
                </c:pt>
                <c:pt idx="3611">
                  <c:v>68622.2</c:v>
                </c:pt>
                <c:pt idx="3612">
                  <c:v>68635.899999999994</c:v>
                </c:pt>
                <c:pt idx="3613">
                  <c:v>68654.3</c:v>
                </c:pt>
                <c:pt idx="3614">
                  <c:v>68668.100000000006</c:v>
                </c:pt>
                <c:pt idx="3615">
                  <c:v>68682</c:v>
                </c:pt>
                <c:pt idx="3616">
                  <c:v>68691.199999999997</c:v>
                </c:pt>
                <c:pt idx="3617">
                  <c:v>68705.100000000006</c:v>
                </c:pt>
                <c:pt idx="3618">
                  <c:v>68718.899999999994</c:v>
                </c:pt>
                <c:pt idx="3619">
                  <c:v>68737.3</c:v>
                </c:pt>
                <c:pt idx="3620">
                  <c:v>68746.5</c:v>
                </c:pt>
                <c:pt idx="3621">
                  <c:v>68764.899999999994</c:v>
                </c:pt>
                <c:pt idx="3622">
                  <c:v>68783.100000000006</c:v>
                </c:pt>
                <c:pt idx="3623">
                  <c:v>68832.800000000003</c:v>
                </c:pt>
                <c:pt idx="3624">
                  <c:v>68859.5</c:v>
                </c:pt>
                <c:pt idx="3625">
                  <c:v>68872.7</c:v>
                </c:pt>
                <c:pt idx="3626">
                  <c:v>68885.8</c:v>
                </c:pt>
                <c:pt idx="3627">
                  <c:v>68898.899999999994</c:v>
                </c:pt>
                <c:pt idx="3628">
                  <c:v>68911.899999999994</c:v>
                </c:pt>
                <c:pt idx="3629">
                  <c:v>68920.5</c:v>
                </c:pt>
                <c:pt idx="3630">
                  <c:v>68937.8</c:v>
                </c:pt>
                <c:pt idx="3631">
                  <c:v>68950.7</c:v>
                </c:pt>
                <c:pt idx="3632">
                  <c:v>68963.5</c:v>
                </c:pt>
                <c:pt idx="3633">
                  <c:v>68980.600000000006</c:v>
                </c:pt>
                <c:pt idx="3634">
                  <c:v>68997.7</c:v>
                </c:pt>
                <c:pt idx="3635">
                  <c:v>69014.8</c:v>
                </c:pt>
                <c:pt idx="3636">
                  <c:v>69036.100000000006</c:v>
                </c:pt>
                <c:pt idx="3637">
                  <c:v>69053.100000000006</c:v>
                </c:pt>
                <c:pt idx="3638">
                  <c:v>69066</c:v>
                </c:pt>
                <c:pt idx="3639">
                  <c:v>69083</c:v>
                </c:pt>
                <c:pt idx="3640">
                  <c:v>69100.2</c:v>
                </c:pt>
                <c:pt idx="3641">
                  <c:v>69126</c:v>
                </c:pt>
                <c:pt idx="3642">
                  <c:v>69156.3</c:v>
                </c:pt>
                <c:pt idx="3643">
                  <c:v>69178.100000000006</c:v>
                </c:pt>
                <c:pt idx="3644">
                  <c:v>69195.600000000006</c:v>
                </c:pt>
                <c:pt idx="3645">
                  <c:v>69204.5</c:v>
                </c:pt>
                <c:pt idx="3646">
                  <c:v>69222.2</c:v>
                </c:pt>
                <c:pt idx="3647">
                  <c:v>69235.600000000006</c:v>
                </c:pt>
                <c:pt idx="3648">
                  <c:v>69253.600000000006</c:v>
                </c:pt>
                <c:pt idx="3649">
                  <c:v>69267.199999999997</c:v>
                </c:pt>
                <c:pt idx="3650">
                  <c:v>69280.899999999994</c:v>
                </c:pt>
                <c:pt idx="3651">
                  <c:v>69299.199999999997</c:v>
                </c:pt>
                <c:pt idx="3652">
                  <c:v>69313.2</c:v>
                </c:pt>
                <c:pt idx="3653">
                  <c:v>69327.199999999997</c:v>
                </c:pt>
                <c:pt idx="3654">
                  <c:v>69346.2</c:v>
                </c:pt>
                <c:pt idx="3655">
                  <c:v>69365.600000000006</c:v>
                </c:pt>
                <c:pt idx="3656">
                  <c:v>69380.3</c:v>
                </c:pt>
                <c:pt idx="3657">
                  <c:v>69420.2</c:v>
                </c:pt>
                <c:pt idx="3658">
                  <c:v>69435.399999999994</c:v>
                </c:pt>
                <c:pt idx="3659">
                  <c:v>69450.7</c:v>
                </c:pt>
                <c:pt idx="3660">
                  <c:v>69471.3</c:v>
                </c:pt>
                <c:pt idx="3661">
                  <c:v>69491.899999999994</c:v>
                </c:pt>
                <c:pt idx="3662">
                  <c:v>69512.7</c:v>
                </c:pt>
                <c:pt idx="3663">
                  <c:v>69528.3</c:v>
                </c:pt>
                <c:pt idx="3664">
                  <c:v>69549.100000000006</c:v>
                </c:pt>
                <c:pt idx="3665">
                  <c:v>69570</c:v>
                </c:pt>
                <c:pt idx="3666">
                  <c:v>69585.600000000006</c:v>
                </c:pt>
                <c:pt idx="3667">
                  <c:v>69611.600000000006</c:v>
                </c:pt>
                <c:pt idx="3668">
                  <c:v>69627.100000000006</c:v>
                </c:pt>
                <c:pt idx="3669">
                  <c:v>69642.5</c:v>
                </c:pt>
                <c:pt idx="3670">
                  <c:v>69663</c:v>
                </c:pt>
                <c:pt idx="3671">
                  <c:v>69683.3</c:v>
                </c:pt>
                <c:pt idx="3672">
                  <c:v>69698.399999999994</c:v>
                </c:pt>
                <c:pt idx="3673">
                  <c:v>69713.399999999994</c:v>
                </c:pt>
                <c:pt idx="3674">
                  <c:v>69733.2</c:v>
                </c:pt>
                <c:pt idx="3675">
                  <c:v>69752.7</c:v>
                </c:pt>
                <c:pt idx="3676">
                  <c:v>69771.8</c:v>
                </c:pt>
                <c:pt idx="3677">
                  <c:v>69790.7</c:v>
                </c:pt>
                <c:pt idx="3678">
                  <c:v>69804.5</c:v>
                </c:pt>
                <c:pt idx="3679">
                  <c:v>69822.8</c:v>
                </c:pt>
                <c:pt idx="3680">
                  <c:v>69836.3</c:v>
                </c:pt>
                <c:pt idx="3681">
                  <c:v>69854.3</c:v>
                </c:pt>
                <c:pt idx="3682">
                  <c:v>69867.600000000006</c:v>
                </c:pt>
                <c:pt idx="3683">
                  <c:v>69880.899999999994</c:v>
                </c:pt>
                <c:pt idx="3684">
                  <c:v>69898.399999999994</c:v>
                </c:pt>
                <c:pt idx="3685">
                  <c:v>69915.8</c:v>
                </c:pt>
                <c:pt idx="3686">
                  <c:v>69933.100000000006</c:v>
                </c:pt>
                <c:pt idx="3687">
                  <c:v>69950.3</c:v>
                </c:pt>
                <c:pt idx="3688">
                  <c:v>69963.100000000006</c:v>
                </c:pt>
                <c:pt idx="3689">
                  <c:v>69980</c:v>
                </c:pt>
                <c:pt idx="3690">
                  <c:v>69996.899999999994</c:v>
                </c:pt>
                <c:pt idx="3691">
                  <c:v>70013.600000000006</c:v>
                </c:pt>
                <c:pt idx="3692">
                  <c:v>70026.100000000006</c:v>
                </c:pt>
                <c:pt idx="3693">
                  <c:v>70034.399999999994</c:v>
                </c:pt>
                <c:pt idx="3694">
                  <c:v>70055</c:v>
                </c:pt>
                <c:pt idx="3695">
                  <c:v>70071.399999999994</c:v>
                </c:pt>
                <c:pt idx="3696">
                  <c:v>70087.8</c:v>
                </c:pt>
                <c:pt idx="3697">
                  <c:v>70095.899999999994</c:v>
                </c:pt>
                <c:pt idx="3698">
                  <c:v>70116.2</c:v>
                </c:pt>
                <c:pt idx="3699">
                  <c:v>70128.399999999994</c:v>
                </c:pt>
                <c:pt idx="3700">
                  <c:v>70144.5</c:v>
                </c:pt>
                <c:pt idx="3701">
                  <c:v>70156.600000000006</c:v>
                </c:pt>
                <c:pt idx="3702">
                  <c:v>70172.600000000006</c:v>
                </c:pt>
                <c:pt idx="3703">
                  <c:v>70184.7</c:v>
                </c:pt>
                <c:pt idx="3704">
                  <c:v>70200.7</c:v>
                </c:pt>
                <c:pt idx="3705">
                  <c:v>70216.600000000006</c:v>
                </c:pt>
                <c:pt idx="3706">
                  <c:v>70228.600000000006</c:v>
                </c:pt>
                <c:pt idx="3707">
                  <c:v>70244.600000000006</c:v>
                </c:pt>
                <c:pt idx="3708">
                  <c:v>70256.5</c:v>
                </c:pt>
                <c:pt idx="3709">
                  <c:v>70268.5</c:v>
                </c:pt>
                <c:pt idx="3710">
                  <c:v>70284.600000000006</c:v>
                </c:pt>
                <c:pt idx="3711">
                  <c:v>70300.800000000003</c:v>
                </c:pt>
                <c:pt idx="3712">
                  <c:v>70313</c:v>
                </c:pt>
                <c:pt idx="3713">
                  <c:v>70325.3</c:v>
                </c:pt>
                <c:pt idx="3714">
                  <c:v>70341.8</c:v>
                </c:pt>
                <c:pt idx="3715">
                  <c:v>70362.399999999994</c:v>
                </c:pt>
                <c:pt idx="3716">
                  <c:v>70374.899999999994</c:v>
                </c:pt>
                <c:pt idx="3717">
                  <c:v>70387.3</c:v>
                </c:pt>
                <c:pt idx="3718">
                  <c:v>70403.8</c:v>
                </c:pt>
                <c:pt idx="3719">
                  <c:v>70416.2</c:v>
                </c:pt>
                <c:pt idx="3720">
                  <c:v>70432.7</c:v>
                </c:pt>
                <c:pt idx="3721">
                  <c:v>70449.2</c:v>
                </c:pt>
                <c:pt idx="3722">
                  <c:v>70461.399999999994</c:v>
                </c:pt>
                <c:pt idx="3723">
                  <c:v>70477.7</c:v>
                </c:pt>
                <c:pt idx="3724">
                  <c:v>70493.8</c:v>
                </c:pt>
                <c:pt idx="3725">
                  <c:v>70505.8</c:v>
                </c:pt>
                <c:pt idx="3726">
                  <c:v>70521.600000000006</c:v>
                </c:pt>
                <c:pt idx="3727">
                  <c:v>70537.3</c:v>
                </c:pt>
                <c:pt idx="3728">
                  <c:v>70545</c:v>
                </c:pt>
                <c:pt idx="3729">
                  <c:v>70560.3</c:v>
                </c:pt>
                <c:pt idx="3730">
                  <c:v>70575.3</c:v>
                </c:pt>
                <c:pt idx="3731">
                  <c:v>70590.100000000006</c:v>
                </c:pt>
                <c:pt idx="3732">
                  <c:v>70601</c:v>
                </c:pt>
                <c:pt idx="3733">
                  <c:v>70611.7</c:v>
                </c:pt>
                <c:pt idx="3734">
                  <c:v>70625.600000000006</c:v>
                </c:pt>
                <c:pt idx="3735">
                  <c:v>70639.3</c:v>
                </c:pt>
                <c:pt idx="3736">
                  <c:v>70652.5</c:v>
                </c:pt>
                <c:pt idx="3737">
                  <c:v>70662.2</c:v>
                </c:pt>
                <c:pt idx="3738">
                  <c:v>70674.7</c:v>
                </c:pt>
                <c:pt idx="3739">
                  <c:v>70686.7</c:v>
                </c:pt>
                <c:pt idx="3740">
                  <c:v>70695.5</c:v>
                </c:pt>
                <c:pt idx="3741">
                  <c:v>70706.7</c:v>
                </c:pt>
                <c:pt idx="3742">
                  <c:v>70714.899999999994</c:v>
                </c:pt>
                <c:pt idx="3743">
                  <c:v>70725.5</c:v>
                </c:pt>
                <c:pt idx="3744">
                  <c:v>70733.2</c:v>
                </c:pt>
                <c:pt idx="3745">
                  <c:v>70743.199999999997</c:v>
                </c:pt>
                <c:pt idx="3746">
                  <c:v>70750.5</c:v>
                </c:pt>
                <c:pt idx="3747">
                  <c:v>70762.399999999994</c:v>
                </c:pt>
                <c:pt idx="3748">
                  <c:v>70769.3</c:v>
                </c:pt>
                <c:pt idx="3749">
                  <c:v>70780.5</c:v>
                </c:pt>
                <c:pt idx="3750">
                  <c:v>70787.100000000006</c:v>
                </c:pt>
                <c:pt idx="3751">
                  <c:v>70795.7</c:v>
                </c:pt>
                <c:pt idx="3752">
                  <c:v>70804.2</c:v>
                </c:pt>
                <c:pt idx="3753">
                  <c:v>70810.5</c:v>
                </c:pt>
                <c:pt idx="3754">
                  <c:v>70818.7</c:v>
                </c:pt>
                <c:pt idx="3755">
                  <c:v>70824.899999999994</c:v>
                </c:pt>
                <c:pt idx="3756">
                  <c:v>70835</c:v>
                </c:pt>
                <c:pt idx="3757">
                  <c:v>70841.100000000006</c:v>
                </c:pt>
                <c:pt idx="3758">
                  <c:v>70847.100000000006</c:v>
                </c:pt>
                <c:pt idx="3759">
                  <c:v>70855.199999999997</c:v>
                </c:pt>
                <c:pt idx="3760">
                  <c:v>70863.3</c:v>
                </c:pt>
                <c:pt idx="3761">
                  <c:v>70871.5</c:v>
                </c:pt>
                <c:pt idx="3762">
                  <c:v>70877.7</c:v>
                </c:pt>
                <c:pt idx="3763">
                  <c:v>70886</c:v>
                </c:pt>
                <c:pt idx="3764">
                  <c:v>70894.399999999994</c:v>
                </c:pt>
                <c:pt idx="3765">
                  <c:v>70900.800000000003</c:v>
                </c:pt>
                <c:pt idx="3766">
                  <c:v>70907.3</c:v>
                </c:pt>
                <c:pt idx="3767">
                  <c:v>70916.2</c:v>
                </c:pt>
                <c:pt idx="3768">
                  <c:v>70925.2</c:v>
                </c:pt>
                <c:pt idx="3769">
                  <c:v>70932.2</c:v>
                </c:pt>
                <c:pt idx="3770">
                  <c:v>70941.7</c:v>
                </c:pt>
                <c:pt idx="3771">
                  <c:v>70949</c:v>
                </c:pt>
                <c:pt idx="3772">
                  <c:v>70956.399999999994</c:v>
                </c:pt>
                <c:pt idx="3773">
                  <c:v>70966.7</c:v>
                </c:pt>
                <c:pt idx="3774">
                  <c:v>70977.100000000006</c:v>
                </c:pt>
                <c:pt idx="3775">
                  <c:v>70987.600000000006</c:v>
                </c:pt>
                <c:pt idx="3776">
                  <c:v>70998.100000000006</c:v>
                </c:pt>
                <c:pt idx="3777">
                  <c:v>71006.100000000006</c:v>
                </c:pt>
                <c:pt idx="3778">
                  <c:v>71014.100000000006</c:v>
                </c:pt>
                <c:pt idx="3779">
                  <c:v>71027.399999999994</c:v>
                </c:pt>
                <c:pt idx="3780">
                  <c:v>71035.5</c:v>
                </c:pt>
                <c:pt idx="3781">
                  <c:v>71043.7</c:v>
                </c:pt>
                <c:pt idx="3782">
                  <c:v>71051.899999999994</c:v>
                </c:pt>
                <c:pt idx="3783">
                  <c:v>71060.2</c:v>
                </c:pt>
                <c:pt idx="3784">
                  <c:v>71071.399999999994</c:v>
                </c:pt>
                <c:pt idx="3785">
                  <c:v>71079.899999999994</c:v>
                </c:pt>
                <c:pt idx="3786">
                  <c:v>71088.5</c:v>
                </c:pt>
                <c:pt idx="3787">
                  <c:v>71097.100000000006</c:v>
                </c:pt>
                <c:pt idx="3788">
                  <c:v>71108.800000000003</c:v>
                </c:pt>
                <c:pt idx="3789">
                  <c:v>71120.7</c:v>
                </c:pt>
                <c:pt idx="3790">
                  <c:v>71132.800000000003</c:v>
                </c:pt>
                <c:pt idx="3791">
                  <c:v>71142</c:v>
                </c:pt>
                <c:pt idx="3792">
                  <c:v>71154.5</c:v>
                </c:pt>
                <c:pt idx="3793">
                  <c:v>71160.800000000003</c:v>
                </c:pt>
                <c:pt idx="3794">
                  <c:v>71176.899999999994</c:v>
                </c:pt>
                <c:pt idx="3795">
                  <c:v>71186.7</c:v>
                </c:pt>
                <c:pt idx="3796">
                  <c:v>71196.7</c:v>
                </c:pt>
                <c:pt idx="3797">
                  <c:v>71206.8</c:v>
                </c:pt>
                <c:pt idx="3798">
                  <c:v>71217.2</c:v>
                </c:pt>
                <c:pt idx="3799">
                  <c:v>71227.600000000006</c:v>
                </c:pt>
                <c:pt idx="3800">
                  <c:v>71238.3</c:v>
                </c:pt>
                <c:pt idx="3801">
                  <c:v>71249.100000000006</c:v>
                </c:pt>
                <c:pt idx="3802">
                  <c:v>71263.8</c:v>
                </c:pt>
                <c:pt idx="3803">
                  <c:v>71275.100000000006</c:v>
                </c:pt>
                <c:pt idx="3804">
                  <c:v>71286.600000000006</c:v>
                </c:pt>
                <c:pt idx="3805">
                  <c:v>71302.2</c:v>
                </c:pt>
                <c:pt idx="3806">
                  <c:v>71310.2</c:v>
                </c:pt>
                <c:pt idx="3807">
                  <c:v>71327.3</c:v>
                </c:pt>
                <c:pt idx="3808">
                  <c:v>71341.100000000006</c:v>
                </c:pt>
                <c:pt idx="3809">
                  <c:v>71355.5</c:v>
                </c:pt>
                <c:pt idx="3810">
                  <c:v>71370.600000000006</c:v>
                </c:pt>
                <c:pt idx="3811">
                  <c:v>71391.600000000006</c:v>
                </c:pt>
                <c:pt idx="3812">
                  <c:v>71402.5</c:v>
                </c:pt>
                <c:pt idx="3813">
                  <c:v>71419.3</c:v>
                </c:pt>
                <c:pt idx="3814">
                  <c:v>71436.5</c:v>
                </c:pt>
                <c:pt idx="3815">
                  <c:v>71454.100000000006</c:v>
                </c:pt>
                <c:pt idx="3816">
                  <c:v>71478.2</c:v>
                </c:pt>
                <c:pt idx="3817">
                  <c:v>71490.399999999994</c:v>
                </c:pt>
                <c:pt idx="3818">
                  <c:v>71527.8</c:v>
                </c:pt>
                <c:pt idx="3819">
                  <c:v>71617</c:v>
                </c:pt>
                <c:pt idx="3820">
                  <c:v>71636.2</c:v>
                </c:pt>
                <c:pt idx="3821">
                  <c:v>71667.8</c:v>
                </c:pt>
                <c:pt idx="3822">
                  <c:v>71692.800000000003</c:v>
                </c:pt>
                <c:pt idx="3823">
                  <c:v>71717.399999999994</c:v>
                </c:pt>
                <c:pt idx="3824">
                  <c:v>71741.399999999994</c:v>
                </c:pt>
                <c:pt idx="3825">
                  <c:v>71758.899999999994</c:v>
                </c:pt>
                <c:pt idx="3826">
                  <c:v>71781.7</c:v>
                </c:pt>
                <c:pt idx="3827">
                  <c:v>71808.899999999994</c:v>
                </c:pt>
                <c:pt idx="3828">
                  <c:v>71829.5</c:v>
                </c:pt>
                <c:pt idx="3829">
                  <c:v>71853.8</c:v>
                </c:pt>
                <c:pt idx="3830">
                  <c:v>71867.399999999994</c:v>
                </c:pt>
                <c:pt idx="3831">
                  <c:v>71888.3</c:v>
                </c:pt>
                <c:pt idx="3832">
                  <c:v>71903.399999999994</c:v>
                </c:pt>
                <c:pt idx="3833">
                  <c:v>71913.899999999994</c:v>
                </c:pt>
                <c:pt idx="3834">
                  <c:v>71930.399999999994</c:v>
                </c:pt>
                <c:pt idx="3835">
                  <c:v>71939.8</c:v>
                </c:pt>
                <c:pt idx="3836">
                  <c:v>71954.7</c:v>
                </c:pt>
                <c:pt idx="3837">
                  <c:v>71965.899999999994</c:v>
                </c:pt>
                <c:pt idx="3838">
                  <c:v>71976.600000000006</c:v>
                </c:pt>
                <c:pt idx="3839">
                  <c:v>71984.399999999994</c:v>
                </c:pt>
                <c:pt idx="3840">
                  <c:v>71994.399999999994</c:v>
                </c:pt>
                <c:pt idx="3841">
                  <c:v>72004</c:v>
                </c:pt>
                <c:pt idx="3842">
                  <c:v>72013.3</c:v>
                </c:pt>
                <c:pt idx="3843">
                  <c:v>72024.7</c:v>
                </c:pt>
                <c:pt idx="3844">
                  <c:v>72031.3</c:v>
                </c:pt>
                <c:pt idx="3845">
                  <c:v>72037.899999999994</c:v>
                </c:pt>
                <c:pt idx="3846">
                  <c:v>72046.7</c:v>
                </c:pt>
                <c:pt idx="3847">
                  <c:v>72053.2</c:v>
                </c:pt>
                <c:pt idx="3848">
                  <c:v>72057.600000000006</c:v>
                </c:pt>
                <c:pt idx="3849">
                  <c:v>72068.5</c:v>
                </c:pt>
                <c:pt idx="3850">
                  <c:v>72075.199999999997</c:v>
                </c:pt>
                <c:pt idx="3851">
                  <c:v>72084.3</c:v>
                </c:pt>
                <c:pt idx="3852">
                  <c:v>72093.600000000006</c:v>
                </c:pt>
                <c:pt idx="3853">
                  <c:v>72103.100000000006</c:v>
                </c:pt>
                <c:pt idx="3854">
                  <c:v>72110.5</c:v>
                </c:pt>
                <c:pt idx="3855">
                  <c:v>72120.7</c:v>
                </c:pt>
                <c:pt idx="3856">
                  <c:v>72131.399999999994</c:v>
                </c:pt>
                <c:pt idx="3857">
                  <c:v>72142.600000000006</c:v>
                </c:pt>
                <c:pt idx="3858">
                  <c:v>72151.3</c:v>
                </c:pt>
                <c:pt idx="3859">
                  <c:v>72163.5</c:v>
                </c:pt>
                <c:pt idx="3860">
                  <c:v>72176.3</c:v>
                </c:pt>
                <c:pt idx="3861">
                  <c:v>72186.399999999994</c:v>
                </c:pt>
                <c:pt idx="3862">
                  <c:v>72200.7</c:v>
                </c:pt>
                <c:pt idx="3863">
                  <c:v>72212.100000000006</c:v>
                </c:pt>
                <c:pt idx="3864">
                  <c:v>72228.2</c:v>
                </c:pt>
                <c:pt idx="3865">
                  <c:v>72245.399999999994</c:v>
                </c:pt>
                <c:pt idx="3866">
                  <c:v>72258.8</c:v>
                </c:pt>
                <c:pt idx="3867">
                  <c:v>72277.600000000006</c:v>
                </c:pt>
                <c:pt idx="3868">
                  <c:v>72292.100000000006</c:v>
                </c:pt>
                <c:pt idx="3869">
                  <c:v>72307.100000000006</c:v>
                </c:pt>
                <c:pt idx="3870">
                  <c:v>72327.8</c:v>
                </c:pt>
                <c:pt idx="3871">
                  <c:v>72343.7</c:v>
                </c:pt>
                <c:pt idx="3872">
                  <c:v>72365.399999999994</c:v>
                </c:pt>
                <c:pt idx="3873">
                  <c:v>72387.600000000006</c:v>
                </c:pt>
                <c:pt idx="3874">
                  <c:v>72404.600000000006</c:v>
                </c:pt>
                <c:pt idx="3875">
                  <c:v>72433.399999999994</c:v>
                </c:pt>
                <c:pt idx="3876">
                  <c:v>72451</c:v>
                </c:pt>
                <c:pt idx="3877">
                  <c:v>72474.600000000006</c:v>
                </c:pt>
                <c:pt idx="3878">
                  <c:v>72498.399999999994</c:v>
                </c:pt>
                <c:pt idx="3879">
                  <c:v>72516.399999999994</c:v>
                </c:pt>
                <c:pt idx="3880">
                  <c:v>72534.399999999994</c:v>
                </c:pt>
                <c:pt idx="3881">
                  <c:v>72558.5</c:v>
                </c:pt>
                <c:pt idx="3882">
                  <c:v>72582.5</c:v>
                </c:pt>
                <c:pt idx="3883">
                  <c:v>72606.5</c:v>
                </c:pt>
                <c:pt idx="3884">
                  <c:v>72630.3</c:v>
                </c:pt>
                <c:pt idx="3885">
                  <c:v>72653.899999999994</c:v>
                </c:pt>
                <c:pt idx="3886">
                  <c:v>72677.2</c:v>
                </c:pt>
                <c:pt idx="3887">
                  <c:v>72688.7</c:v>
                </c:pt>
                <c:pt idx="3888">
                  <c:v>72717</c:v>
                </c:pt>
                <c:pt idx="3889">
                  <c:v>72733.7</c:v>
                </c:pt>
                <c:pt idx="3890">
                  <c:v>72760.800000000003</c:v>
                </c:pt>
                <c:pt idx="3891">
                  <c:v>72776.600000000006</c:v>
                </c:pt>
                <c:pt idx="3892">
                  <c:v>72797.100000000006</c:v>
                </c:pt>
                <c:pt idx="3893">
                  <c:v>72816.899999999994</c:v>
                </c:pt>
                <c:pt idx="3894">
                  <c:v>72831.199999999997</c:v>
                </c:pt>
                <c:pt idx="3895">
                  <c:v>72849.5</c:v>
                </c:pt>
                <c:pt idx="3896">
                  <c:v>72867</c:v>
                </c:pt>
                <c:pt idx="3897">
                  <c:v>72883.8</c:v>
                </c:pt>
                <c:pt idx="3898">
                  <c:v>72896.100000000006</c:v>
                </c:pt>
                <c:pt idx="3899">
                  <c:v>72912.2</c:v>
                </c:pt>
                <c:pt idx="3900">
                  <c:v>72928</c:v>
                </c:pt>
                <c:pt idx="3901">
                  <c:v>72939.7</c:v>
                </c:pt>
                <c:pt idx="3902">
                  <c:v>72958.8</c:v>
                </c:pt>
                <c:pt idx="3903">
                  <c:v>72970</c:v>
                </c:pt>
                <c:pt idx="3904">
                  <c:v>72984.800000000003</c:v>
                </c:pt>
                <c:pt idx="3905">
                  <c:v>72999.399999999994</c:v>
                </c:pt>
                <c:pt idx="3906">
                  <c:v>73010.100000000006</c:v>
                </c:pt>
                <c:pt idx="3907">
                  <c:v>73027.899999999994</c:v>
                </c:pt>
                <c:pt idx="3908">
                  <c:v>73038.399999999994</c:v>
                </c:pt>
                <c:pt idx="3909">
                  <c:v>73052.2</c:v>
                </c:pt>
                <c:pt idx="3910">
                  <c:v>73066</c:v>
                </c:pt>
                <c:pt idx="3911">
                  <c:v>73083</c:v>
                </c:pt>
                <c:pt idx="3912">
                  <c:v>73093.100000000006</c:v>
                </c:pt>
                <c:pt idx="3913">
                  <c:v>73106.600000000006</c:v>
                </c:pt>
                <c:pt idx="3914">
                  <c:v>73116.600000000006</c:v>
                </c:pt>
                <c:pt idx="3915">
                  <c:v>73130</c:v>
                </c:pt>
                <c:pt idx="3916">
                  <c:v>73143.3</c:v>
                </c:pt>
                <c:pt idx="3917">
                  <c:v>73156.7</c:v>
                </c:pt>
                <c:pt idx="3918">
                  <c:v>73163.3</c:v>
                </c:pt>
                <c:pt idx="3919">
                  <c:v>73176.7</c:v>
                </c:pt>
                <c:pt idx="3920">
                  <c:v>73193.2</c:v>
                </c:pt>
                <c:pt idx="3921">
                  <c:v>73202.899999999994</c:v>
                </c:pt>
                <c:pt idx="3922">
                  <c:v>73215.600000000006</c:v>
                </c:pt>
                <c:pt idx="3923">
                  <c:v>73228.2</c:v>
                </c:pt>
                <c:pt idx="3924">
                  <c:v>73240.600000000006</c:v>
                </c:pt>
                <c:pt idx="3925">
                  <c:v>73252.800000000003</c:v>
                </c:pt>
                <c:pt idx="3926">
                  <c:v>73264.899999999994</c:v>
                </c:pt>
                <c:pt idx="3927">
                  <c:v>73273.8</c:v>
                </c:pt>
                <c:pt idx="3928">
                  <c:v>73285.7</c:v>
                </c:pt>
                <c:pt idx="3929">
                  <c:v>73294.600000000006</c:v>
                </c:pt>
                <c:pt idx="3930">
                  <c:v>73306.3</c:v>
                </c:pt>
                <c:pt idx="3931">
                  <c:v>73315.100000000006</c:v>
                </c:pt>
                <c:pt idx="3932">
                  <c:v>73329.600000000006</c:v>
                </c:pt>
                <c:pt idx="3933">
                  <c:v>73338.399999999994</c:v>
                </c:pt>
                <c:pt idx="3934">
                  <c:v>73347.100000000006</c:v>
                </c:pt>
                <c:pt idx="3935">
                  <c:v>73358.7</c:v>
                </c:pt>
                <c:pt idx="3936">
                  <c:v>73370.399999999994</c:v>
                </c:pt>
                <c:pt idx="3937">
                  <c:v>73382.100000000006</c:v>
                </c:pt>
                <c:pt idx="3938">
                  <c:v>73390.899999999994</c:v>
                </c:pt>
                <c:pt idx="3939">
                  <c:v>73402.7</c:v>
                </c:pt>
                <c:pt idx="3940">
                  <c:v>73411.600000000006</c:v>
                </c:pt>
                <c:pt idx="3941">
                  <c:v>73423.600000000006</c:v>
                </c:pt>
                <c:pt idx="3942">
                  <c:v>73432.7</c:v>
                </c:pt>
                <c:pt idx="3943">
                  <c:v>73444.899999999994</c:v>
                </c:pt>
                <c:pt idx="3944">
                  <c:v>73454.2</c:v>
                </c:pt>
                <c:pt idx="3945">
                  <c:v>73466.8</c:v>
                </c:pt>
                <c:pt idx="3946">
                  <c:v>73479.5</c:v>
                </c:pt>
                <c:pt idx="3947">
                  <c:v>73492.399999999994</c:v>
                </c:pt>
                <c:pt idx="3948">
                  <c:v>73505.600000000006</c:v>
                </c:pt>
                <c:pt idx="3949">
                  <c:v>73515.600000000006</c:v>
                </c:pt>
                <c:pt idx="3950">
                  <c:v>73529.2</c:v>
                </c:pt>
                <c:pt idx="3951">
                  <c:v>73543.100000000006</c:v>
                </c:pt>
                <c:pt idx="3952">
                  <c:v>73557.3</c:v>
                </c:pt>
                <c:pt idx="3953">
                  <c:v>73571.899999999994</c:v>
                </c:pt>
                <c:pt idx="3954">
                  <c:v>73583.199999999997</c:v>
                </c:pt>
                <c:pt idx="3955">
                  <c:v>73598.7</c:v>
                </c:pt>
                <c:pt idx="3956">
                  <c:v>73610.7</c:v>
                </c:pt>
                <c:pt idx="3957">
                  <c:v>73626.899999999994</c:v>
                </c:pt>
                <c:pt idx="3958">
                  <c:v>73639.399999999994</c:v>
                </c:pt>
                <c:pt idx="3959">
                  <c:v>73656.3</c:v>
                </c:pt>
                <c:pt idx="3960">
                  <c:v>73669.100000000006</c:v>
                </c:pt>
                <c:pt idx="3961">
                  <c:v>73686.5</c:v>
                </c:pt>
                <c:pt idx="3962">
                  <c:v>73699.7</c:v>
                </c:pt>
                <c:pt idx="3963">
                  <c:v>73717.5</c:v>
                </c:pt>
                <c:pt idx="3964">
                  <c:v>73735.399999999994</c:v>
                </c:pt>
                <c:pt idx="3965">
                  <c:v>73748.899999999994</c:v>
                </c:pt>
                <c:pt idx="3966">
                  <c:v>73771.5</c:v>
                </c:pt>
                <c:pt idx="3967">
                  <c:v>73780.600000000006</c:v>
                </c:pt>
                <c:pt idx="3968">
                  <c:v>73803.199999999997</c:v>
                </c:pt>
                <c:pt idx="3969">
                  <c:v>73812.3</c:v>
                </c:pt>
                <c:pt idx="3970">
                  <c:v>73830.3</c:v>
                </c:pt>
                <c:pt idx="3971">
                  <c:v>73843.8</c:v>
                </c:pt>
                <c:pt idx="3972">
                  <c:v>73861.600000000006</c:v>
                </c:pt>
                <c:pt idx="3973">
                  <c:v>73870.399999999994</c:v>
                </c:pt>
                <c:pt idx="3974">
                  <c:v>73883.600000000006</c:v>
                </c:pt>
                <c:pt idx="3975">
                  <c:v>73896.600000000006</c:v>
                </c:pt>
                <c:pt idx="3976">
                  <c:v>73918</c:v>
                </c:pt>
                <c:pt idx="3977">
                  <c:v>73930.600000000006</c:v>
                </c:pt>
                <c:pt idx="3978">
                  <c:v>73947.100000000006</c:v>
                </c:pt>
                <c:pt idx="3979">
                  <c:v>73959.199999999997</c:v>
                </c:pt>
                <c:pt idx="3980">
                  <c:v>73974.899999999994</c:v>
                </c:pt>
                <c:pt idx="3981">
                  <c:v>73982.600000000006</c:v>
                </c:pt>
                <c:pt idx="3982">
                  <c:v>73994</c:v>
                </c:pt>
                <c:pt idx="3983">
                  <c:v>74008.600000000006</c:v>
                </c:pt>
                <c:pt idx="3984">
                  <c:v>74023.100000000006</c:v>
                </c:pt>
                <c:pt idx="3985">
                  <c:v>74033.899999999994</c:v>
                </c:pt>
                <c:pt idx="3986">
                  <c:v>74048.3</c:v>
                </c:pt>
                <c:pt idx="3987">
                  <c:v>74059.100000000006</c:v>
                </c:pt>
                <c:pt idx="3988">
                  <c:v>74066.2</c:v>
                </c:pt>
                <c:pt idx="3989">
                  <c:v>74080.600000000006</c:v>
                </c:pt>
                <c:pt idx="3990">
                  <c:v>74091.3</c:v>
                </c:pt>
                <c:pt idx="3991">
                  <c:v>74098.399999999994</c:v>
                </c:pt>
                <c:pt idx="3992">
                  <c:v>74109.100000000006</c:v>
                </c:pt>
                <c:pt idx="3993">
                  <c:v>74119.7</c:v>
                </c:pt>
                <c:pt idx="3994">
                  <c:v>74130.3</c:v>
                </c:pt>
                <c:pt idx="3995">
                  <c:v>74144.3</c:v>
                </c:pt>
                <c:pt idx="3996">
                  <c:v>74154.8</c:v>
                </c:pt>
                <c:pt idx="3997">
                  <c:v>74161.7</c:v>
                </c:pt>
                <c:pt idx="3998">
                  <c:v>74175.600000000006</c:v>
                </c:pt>
                <c:pt idx="3999">
                  <c:v>74185.899999999994</c:v>
                </c:pt>
                <c:pt idx="4000">
                  <c:v>74199.5</c:v>
                </c:pt>
                <c:pt idx="4001">
                  <c:v>74209.600000000006</c:v>
                </c:pt>
                <c:pt idx="4002">
                  <c:v>74216.3</c:v>
                </c:pt>
                <c:pt idx="4003">
                  <c:v>74229.600000000006</c:v>
                </c:pt>
                <c:pt idx="4004">
                  <c:v>74242.8</c:v>
                </c:pt>
                <c:pt idx="4005">
                  <c:v>74252.600000000006</c:v>
                </c:pt>
                <c:pt idx="4006">
                  <c:v>74268.7</c:v>
                </c:pt>
                <c:pt idx="4007">
                  <c:v>74281.3</c:v>
                </c:pt>
                <c:pt idx="4008">
                  <c:v>74293.8</c:v>
                </c:pt>
                <c:pt idx="4009">
                  <c:v>74306.100000000006</c:v>
                </c:pt>
                <c:pt idx="4010">
                  <c:v>74318.2</c:v>
                </c:pt>
                <c:pt idx="4011">
                  <c:v>74330.100000000006</c:v>
                </c:pt>
                <c:pt idx="4012">
                  <c:v>74341.7</c:v>
                </c:pt>
                <c:pt idx="4013">
                  <c:v>74350.3</c:v>
                </c:pt>
                <c:pt idx="4014">
                  <c:v>74361.5</c:v>
                </c:pt>
                <c:pt idx="4015">
                  <c:v>74372.5</c:v>
                </c:pt>
                <c:pt idx="4016">
                  <c:v>74380.600000000006</c:v>
                </c:pt>
                <c:pt idx="4017">
                  <c:v>74391.100000000006</c:v>
                </c:pt>
                <c:pt idx="4018">
                  <c:v>74401.3</c:v>
                </c:pt>
                <c:pt idx="4019">
                  <c:v>74413.8</c:v>
                </c:pt>
                <c:pt idx="4020">
                  <c:v>74423.399999999994</c:v>
                </c:pt>
                <c:pt idx="4021">
                  <c:v>74432.7</c:v>
                </c:pt>
                <c:pt idx="4022">
                  <c:v>74441.600000000006</c:v>
                </c:pt>
                <c:pt idx="4023">
                  <c:v>74446</c:v>
                </c:pt>
                <c:pt idx="4024">
                  <c:v>74454.600000000006</c:v>
                </c:pt>
                <c:pt idx="4025">
                  <c:v>74461.100000000006</c:v>
                </c:pt>
                <c:pt idx="4026">
                  <c:v>74469.899999999994</c:v>
                </c:pt>
                <c:pt idx="4027">
                  <c:v>74478.8</c:v>
                </c:pt>
                <c:pt idx="4028">
                  <c:v>74485.5</c:v>
                </c:pt>
                <c:pt idx="4029">
                  <c:v>74494.600000000006</c:v>
                </c:pt>
                <c:pt idx="4030">
                  <c:v>74503.600000000006</c:v>
                </c:pt>
                <c:pt idx="4031">
                  <c:v>74512.7</c:v>
                </c:pt>
                <c:pt idx="4032">
                  <c:v>74519.399999999994</c:v>
                </c:pt>
                <c:pt idx="4033">
                  <c:v>74528.2</c:v>
                </c:pt>
                <c:pt idx="4034">
                  <c:v>74534.8</c:v>
                </c:pt>
                <c:pt idx="4035">
                  <c:v>74543.3</c:v>
                </c:pt>
                <c:pt idx="4036">
                  <c:v>74551.600000000006</c:v>
                </c:pt>
                <c:pt idx="4037">
                  <c:v>74555.7</c:v>
                </c:pt>
                <c:pt idx="4038">
                  <c:v>74563.600000000006</c:v>
                </c:pt>
                <c:pt idx="4039">
                  <c:v>74571.100000000006</c:v>
                </c:pt>
                <c:pt idx="4040">
                  <c:v>74578.3</c:v>
                </c:pt>
                <c:pt idx="4041">
                  <c:v>74585.100000000006</c:v>
                </c:pt>
                <c:pt idx="4042">
                  <c:v>74589.8</c:v>
                </c:pt>
                <c:pt idx="4043">
                  <c:v>74594.3</c:v>
                </c:pt>
                <c:pt idx="4044">
                  <c:v>74599.8</c:v>
                </c:pt>
                <c:pt idx="4045">
                  <c:v>74604.800000000003</c:v>
                </c:pt>
                <c:pt idx="4046">
                  <c:v>74608.100000000006</c:v>
                </c:pt>
                <c:pt idx="4047">
                  <c:v>74611.899999999994</c:v>
                </c:pt>
                <c:pt idx="4048">
                  <c:v>74615</c:v>
                </c:pt>
                <c:pt idx="4049">
                  <c:v>74617.5</c:v>
                </c:pt>
                <c:pt idx="4050">
                  <c:v>74618.399999999994</c:v>
                </c:pt>
                <c:pt idx="4051">
                  <c:v>74619.600000000006</c:v>
                </c:pt>
                <c:pt idx="4052">
                  <c:v>74620</c:v>
                </c:pt>
                <c:pt idx="4053">
                  <c:v>74620</c:v>
                </c:pt>
                <c:pt idx="4054">
                  <c:v>74619.899999999994</c:v>
                </c:pt>
                <c:pt idx="4055">
                  <c:v>74619.899999999994</c:v>
                </c:pt>
                <c:pt idx="4056">
                  <c:v>74619.7</c:v>
                </c:pt>
                <c:pt idx="4057">
                  <c:v>74619.600000000006</c:v>
                </c:pt>
                <c:pt idx="4058">
                  <c:v>74619.399999999994</c:v>
                </c:pt>
                <c:pt idx="4059">
                  <c:v>74619.100000000006</c:v>
                </c:pt>
                <c:pt idx="4060">
                  <c:v>74618.8</c:v>
                </c:pt>
                <c:pt idx="4061">
                  <c:v>74618.399999999994</c:v>
                </c:pt>
                <c:pt idx="4062">
                  <c:v>74618.100000000006</c:v>
                </c:pt>
                <c:pt idx="4063">
                  <c:v>74617.600000000006</c:v>
                </c:pt>
                <c:pt idx="4064">
                  <c:v>74617</c:v>
                </c:pt>
                <c:pt idx="4065">
                  <c:v>74616.5</c:v>
                </c:pt>
                <c:pt idx="4066">
                  <c:v>74615.8</c:v>
                </c:pt>
                <c:pt idx="4067">
                  <c:v>74615</c:v>
                </c:pt>
                <c:pt idx="4068">
                  <c:v>74614.3</c:v>
                </c:pt>
                <c:pt idx="4069">
                  <c:v>74613.3</c:v>
                </c:pt>
                <c:pt idx="4070">
                  <c:v>74612.3</c:v>
                </c:pt>
                <c:pt idx="4071">
                  <c:v>74611.399999999994</c:v>
                </c:pt>
                <c:pt idx="4072">
                  <c:v>74610.2</c:v>
                </c:pt>
                <c:pt idx="4073">
                  <c:v>74608.899999999994</c:v>
                </c:pt>
                <c:pt idx="4074">
                  <c:v>74607.399999999994</c:v>
                </c:pt>
                <c:pt idx="4075">
                  <c:v>74605.899999999994</c:v>
                </c:pt>
                <c:pt idx="4076">
                  <c:v>74604.600000000006</c:v>
                </c:pt>
                <c:pt idx="4077">
                  <c:v>74603.3</c:v>
                </c:pt>
                <c:pt idx="4078">
                  <c:v>74601</c:v>
                </c:pt>
                <c:pt idx="4079">
                  <c:v>74599</c:v>
                </c:pt>
                <c:pt idx="4080">
                  <c:v>74597.399999999994</c:v>
                </c:pt>
                <c:pt idx="4081">
                  <c:v>74588.399999999994</c:v>
                </c:pt>
                <c:pt idx="4082">
                  <c:v>74553.7</c:v>
                </c:pt>
                <c:pt idx="4083">
                  <c:v>74496.7</c:v>
                </c:pt>
                <c:pt idx="4084">
                  <c:v>74395.7</c:v>
                </c:pt>
                <c:pt idx="4085">
                  <c:v>74278.5</c:v>
                </c:pt>
                <c:pt idx="4086">
                  <c:v>74188</c:v>
                </c:pt>
                <c:pt idx="4087">
                  <c:v>74074.5</c:v>
                </c:pt>
                <c:pt idx="4088">
                  <c:v>73978.5</c:v>
                </c:pt>
                <c:pt idx="4089">
                  <c:v>73889.5</c:v>
                </c:pt>
                <c:pt idx="4090">
                  <c:v>73823.3</c:v>
                </c:pt>
                <c:pt idx="4091">
                  <c:v>73731.100000000006</c:v>
                </c:pt>
                <c:pt idx="4092">
                  <c:v>73656.3</c:v>
                </c:pt>
                <c:pt idx="4093">
                  <c:v>73544.399999999994</c:v>
                </c:pt>
                <c:pt idx="4094">
                  <c:v>73444.7</c:v>
                </c:pt>
                <c:pt idx="4095">
                  <c:v>73259.199999999997</c:v>
                </c:pt>
                <c:pt idx="4096">
                  <c:v>73100.600000000006</c:v>
                </c:pt>
                <c:pt idx="4097">
                  <c:v>72858.899999999994</c:v>
                </c:pt>
                <c:pt idx="4098">
                  <c:v>72760.3</c:v>
                </c:pt>
                <c:pt idx="4099">
                  <c:v>72672.100000000006</c:v>
                </c:pt>
                <c:pt idx="4100">
                  <c:v>72610.5</c:v>
                </c:pt>
                <c:pt idx="4101">
                  <c:v>72533.8</c:v>
                </c:pt>
                <c:pt idx="4102">
                  <c:v>72463.100000000006</c:v>
                </c:pt>
                <c:pt idx="4103">
                  <c:v>72413.8</c:v>
                </c:pt>
                <c:pt idx="4104">
                  <c:v>72352.899999999994</c:v>
                </c:pt>
                <c:pt idx="4105">
                  <c:v>72297</c:v>
                </c:pt>
                <c:pt idx="4106">
                  <c:v>72233.8</c:v>
                </c:pt>
                <c:pt idx="4107">
                  <c:v>72188.2</c:v>
                </c:pt>
                <c:pt idx="4108">
                  <c:v>72156.600000000006</c:v>
                </c:pt>
                <c:pt idx="4109">
                  <c:v>72117.8</c:v>
                </c:pt>
                <c:pt idx="4110">
                  <c:v>72091</c:v>
                </c:pt>
                <c:pt idx="4111">
                  <c:v>72057.899999999994</c:v>
                </c:pt>
                <c:pt idx="4112">
                  <c:v>72035.100000000006</c:v>
                </c:pt>
                <c:pt idx="4113">
                  <c:v>72006.8</c:v>
                </c:pt>
                <c:pt idx="4114">
                  <c:v>71986.8</c:v>
                </c:pt>
                <c:pt idx="4115">
                  <c:v>71960.399999999994</c:v>
                </c:pt>
                <c:pt idx="4116">
                  <c:v>71934.399999999994</c:v>
                </c:pt>
                <c:pt idx="4117">
                  <c:v>71908.800000000003</c:v>
                </c:pt>
                <c:pt idx="4118">
                  <c:v>71890.100000000006</c:v>
                </c:pt>
                <c:pt idx="4119">
                  <c:v>71865.600000000006</c:v>
                </c:pt>
                <c:pt idx="4120">
                  <c:v>71841.899999999994</c:v>
                </c:pt>
                <c:pt idx="4121">
                  <c:v>71824.7</c:v>
                </c:pt>
                <c:pt idx="4122">
                  <c:v>71808</c:v>
                </c:pt>
                <c:pt idx="4123">
                  <c:v>71791.8</c:v>
                </c:pt>
                <c:pt idx="4124">
                  <c:v>71771.3</c:v>
                </c:pt>
                <c:pt idx="4125">
                  <c:v>71756.600000000006</c:v>
                </c:pt>
                <c:pt idx="4126">
                  <c:v>71742.600000000006</c:v>
                </c:pt>
                <c:pt idx="4127">
                  <c:v>71729.399999999994</c:v>
                </c:pt>
                <c:pt idx="4128">
                  <c:v>71712.899999999994</c:v>
                </c:pt>
                <c:pt idx="4129">
                  <c:v>71705.3</c:v>
                </c:pt>
                <c:pt idx="4130">
                  <c:v>71691.100000000006</c:v>
                </c:pt>
                <c:pt idx="4131">
                  <c:v>71678.600000000006</c:v>
                </c:pt>
                <c:pt idx="4132">
                  <c:v>71672.899999999994</c:v>
                </c:pt>
                <c:pt idx="4133">
                  <c:v>71665.3</c:v>
                </c:pt>
                <c:pt idx="4134">
                  <c:v>71658.8</c:v>
                </c:pt>
                <c:pt idx="4135">
                  <c:v>71653.3</c:v>
                </c:pt>
                <c:pt idx="4136">
                  <c:v>71650.3</c:v>
                </c:pt>
                <c:pt idx="4137">
                  <c:v>71645.7</c:v>
                </c:pt>
                <c:pt idx="4138">
                  <c:v>71643.7</c:v>
                </c:pt>
                <c:pt idx="4139">
                  <c:v>71643</c:v>
                </c:pt>
                <c:pt idx="4140">
                  <c:v>71643</c:v>
                </c:pt>
                <c:pt idx="4141">
                  <c:v>71643</c:v>
                </c:pt>
                <c:pt idx="4142">
                  <c:v>71642.899999999994</c:v>
                </c:pt>
                <c:pt idx="4143">
                  <c:v>71642.899999999994</c:v>
                </c:pt>
                <c:pt idx="4144">
                  <c:v>71642.899999999994</c:v>
                </c:pt>
                <c:pt idx="4145">
                  <c:v>71642.899999999994</c:v>
                </c:pt>
                <c:pt idx="4146">
                  <c:v>71642.899999999994</c:v>
                </c:pt>
                <c:pt idx="4147">
                  <c:v>71642.899999999994</c:v>
                </c:pt>
                <c:pt idx="4148">
                  <c:v>71642.899999999994</c:v>
                </c:pt>
                <c:pt idx="4149">
                  <c:v>71642.8</c:v>
                </c:pt>
                <c:pt idx="4150">
                  <c:v>71642.8</c:v>
                </c:pt>
                <c:pt idx="4151">
                  <c:v>71642.8</c:v>
                </c:pt>
                <c:pt idx="4152">
                  <c:v>71642.8</c:v>
                </c:pt>
                <c:pt idx="4153">
                  <c:v>71642.8</c:v>
                </c:pt>
                <c:pt idx="4154">
                  <c:v>71642.8</c:v>
                </c:pt>
                <c:pt idx="4155">
                  <c:v>71642.8</c:v>
                </c:pt>
                <c:pt idx="4156">
                  <c:v>71642.8</c:v>
                </c:pt>
                <c:pt idx="4157">
                  <c:v>71642.8</c:v>
                </c:pt>
                <c:pt idx="4158">
                  <c:v>71642.8</c:v>
                </c:pt>
                <c:pt idx="4159">
                  <c:v>71642.8</c:v>
                </c:pt>
                <c:pt idx="4160">
                  <c:v>71642.8</c:v>
                </c:pt>
                <c:pt idx="4161">
                  <c:v>71642.8</c:v>
                </c:pt>
                <c:pt idx="4162">
                  <c:v>71642.8</c:v>
                </c:pt>
                <c:pt idx="4163">
                  <c:v>71642.7</c:v>
                </c:pt>
                <c:pt idx="4164">
                  <c:v>71642.7</c:v>
                </c:pt>
                <c:pt idx="4165">
                  <c:v>71642.7</c:v>
                </c:pt>
                <c:pt idx="4166">
                  <c:v>71642.7</c:v>
                </c:pt>
                <c:pt idx="4167">
                  <c:v>71642.7</c:v>
                </c:pt>
                <c:pt idx="4168">
                  <c:v>71642.7</c:v>
                </c:pt>
                <c:pt idx="4169">
                  <c:v>71642.7</c:v>
                </c:pt>
                <c:pt idx="4170">
                  <c:v>71642.7</c:v>
                </c:pt>
                <c:pt idx="4171">
                  <c:v>71642.600000000006</c:v>
                </c:pt>
                <c:pt idx="4172">
                  <c:v>71642.600000000006</c:v>
                </c:pt>
                <c:pt idx="4173">
                  <c:v>71642.600000000006</c:v>
                </c:pt>
                <c:pt idx="4174">
                  <c:v>71642.5</c:v>
                </c:pt>
                <c:pt idx="4175">
                  <c:v>71642.2</c:v>
                </c:pt>
                <c:pt idx="4176">
                  <c:v>71641.899999999994</c:v>
                </c:pt>
                <c:pt idx="4177">
                  <c:v>71641.3</c:v>
                </c:pt>
                <c:pt idx="4178">
                  <c:v>71640.399999999994</c:v>
                </c:pt>
                <c:pt idx="4179">
                  <c:v>71639.399999999994</c:v>
                </c:pt>
                <c:pt idx="4180">
                  <c:v>71638.8</c:v>
                </c:pt>
                <c:pt idx="4181">
                  <c:v>71637.5</c:v>
                </c:pt>
                <c:pt idx="4182">
                  <c:v>71636.399999999994</c:v>
                </c:pt>
                <c:pt idx="4183">
                  <c:v>71634.8</c:v>
                </c:pt>
                <c:pt idx="4184">
                  <c:v>71633.5</c:v>
                </c:pt>
                <c:pt idx="4185">
                  <c:v>71631.5</c:v>
                </c:pt>
                <c:pt idx="4186">
                  <c:v>71630</c:v>
                </c:pt>
                <c:pt idx="4187">
                  <c:v>71628.399999999994</c:v>
                </c:pt>
                <c:pt idx="4188">
                  <c:v>71626.100000000006</c:v>
                </c:pt>
                <c:pt idx="4189">
                  <c:v>71624.3</c:v>
                </c:pt>
                <c:pt idx="4190">
                  <c:v>71622.399999999994</c:v>
                </c:pt>
                <c:pt idx="4191">
                  <c:v>71619.7</c:v>
                </c:pt>
                <c:pt idx="4192">
                  <c:v>71617.600000000006</c:v>
                </c:pt>
                <c:pt idx="4193">
                  <c:v>71614.7</c:v>
                </c:pt>
                <c:pt idx="4194">
                  <c:v>71612.5</c:v>
                </c:pt>
                <c:pt idx="4195">
                  <c:v>71610.2</c:v>
                </c:pt>
                <c:pt idx="4196">
                  <c:v>71607.8</c:v>
                </c:pt>
                <c:pt idx="4197">
                  <c:v>71603.7</c:v>
                </c:pt>
                <c:pt idx="4198">
                  <c:v>71602.100000000006</c:v>
                </c:pt>
                <c:pt idx="4199">
                  <c:v>71599.5</c:v>
                </c:pt>
                <c:pt idx="4200">
                  <c:v>71596</c:v>
                </c:pt>
                <c:pt idx="4201">
                  <c:v>71594.2</c:v>
                </c:pt>
                <c:pt idx="4202">
                  <c:v>71590.600000000006</c:v>
                </c:pt>
                <c:pt idx="4203">
                  <c:v>71586.899999999994</c:v>
                </c:pt>
                <c:pt idx="4204">
                  <c:v>71585</c:v>
                </c:pt>
                <c:pt idx="4205">
                  <c:v>71581.2</c:v>
                </c:pt>
                <c:pt idx="4206">
                  <c:v>71578.3</c:v>
                </c:pt>
                <c:pt idx="4207">
                  <c:v>71575.3</c:v>
                </c:pt>
                <c:pt idx="4208">
                  <c:v>71572.399999999994</c:v>
                </c:pt>
                <c:pt idx="4209">
                  <c:v>71568.3</c:v>
                </c:pt>
                <c:pt idx="4210">
                  <c:v>71564.600000000006</c:v>
                </c:pt>
                <c:pt idx="4211">
                  <c:v>71561.7</c:v>
                </c:pt>
                <c:pt idx="4212">
                  <c:v>71556.600000000006</c:v>
                </c:pt>
                <c:pt idx="4213">
                  <c:v>71550.8</c:v>
                </c:pt>
                <c:pt idx="4214">
                  <c:v>71544.399999999994</c:v>
                </c:pt>
                <c:pt idx="4215">
                  <c:v>71537.2</c:v>
                </c:pt>
                <c:pt idx="4216">
                  <c:v>71529.5</c:v>
                </c:pt>
                <c:pt idx="4217">
                  <c:v>71521.3</c:v>
                </c:pt>
                <c:pt idx="4218">
                  <c:v>71512.5</c:v>
                </c:pt>
                <c:pt idx="4219">
                  <c:v>71506.399999999994</c:v>
                </c:pt>
                <c:pt idx="4220">
                  <c:v>71493.600000000006</c:v>
                </c:pt>
                <c:pt idx="4221">
                  <c:v>71480.100000000006</c:v>
                </c:pt>
                <c:pt idx="4222">
                  <c:v>71473.2</c:v>
                </c:pt>
                <c:pt idx="4223">
                  <c:v>71458.899999999994</c:v>
                </c:pt>
                <c:pt idx="4224">
                  <c:v>71448</c:v>
                </c:pt>
                <c:pt idx="4225">
                  <c:v>71440.600000000006</c:v>
                </c:pt>
                <c:pt idx="4226">
                  <c:v>71425.5</c:v>
                </c:pt>
                <c:pt idx="4227">
                  <c:v>71418</c:v>
                </c:pt>
                <c:pt idx="4228">
                  <c:v>71402.7</c:v>
                </c:pt>
                <c:pt idx="4229">
                  <c:v>71395.100000000006</c:v>
                </c:pt>
                <c:pt idx="4230">
                  <c:v>71379.899999999994</c:v>
                </c:pt>
                <c:pt idx="4231">
                  <c:v>71368.600000000006</c:v>
                </c:pt>
                <c:pt idx="4232">
                  <c:v>71361.2</c:v>
                </c:pt>
                <c:pt idx="4233">
                  <c:v>71339.3</c:v>
                </c:pt>
                <c:pt idx="4234">
                  <c:v>71328.7</c:v>
                </c:pt>
                <c:pt idx="4235">
                  <c:v>71318.399999999994</c:v>
                </c:pt>
                <c:pt idx="4236">
                  <c:v>71308.5</c:v>
                </c:pt>
                <c:pt idx="4237">
                  <c:v>71298.899999999994</c:v>
                </c:pt>
                <c:pt idx="4238">
                  <c:v>71289.8</c:v>
                </c:pt>
                <c:pt idx="4239">
                  <c:v>71281.100000000006</c:v>
                </c:pt>
                <c:pt idx="4240">
                  <c:v>71275.600000000006</c:v>
                </c:pt>
                <c:pt idx="4241">
                  <c:v>71265.399999999994</c:v>
                </c:pt>
                <c:pt idx="4242">
                  <c:v>71260.7</c:v>
                </c:pt>
                <c:pt idx="4243">
                  <c:v>71254.100000000006</c:v>
                </c:pt>
                <c:pt idx="4244">
                  <c:v>71248.3</c:v>
                </c:pt>
                <c:pt idx="4245">
                  <c:v>71243.100000000006</c:v>
                </c:pt>
                <c:pt idx="4246">
                  <c:v>71236.3</c:v>
                </c:pt>
                <c:pt idx="4247">
                  <c:v>71233.399999999994</c:v>
                </c:pt>
                <c:pt idx="4248">
                  <c:v>71230.600000000006</c:v>
                </c:pt>
                <c:pt idx="4249">
                  <c:v>71228</c:v>
                </c:pt>
                <c:pt idx="4250">
                  <c:v>71226.100000000006</c:v>
                </c:pt>
                <c:pt idx="4251">
                  <c:v>71223</c:v>
                </c:pt>
                <c:pt idx="4252">
                  <c:v>71220.600000000006</c:v>
                </c:pt>
                <c:pt idx="4253">
                  <c:v>71217.7</c:v>
                </c:pt>
                <c:pt idx="4254">
                  <c:v>71213.3</c:v>
                </c:pt>
                <c:pt idx="4255">
                  <c:v>71210.600000000006</c:v>
                </c:pt>
                <c:pt idx="4256">
                  <c:v>71209.100000000006</c:v>
                </c:pt>
                <c:pt idx="4257">
                  <c:v>71207.100000000006</c:v>
                </c:pt>
                <c:pt idx="4258">
                  <c:v>71205.7</c:v>
                </c:pt>
                <c:pt idx="4259">
                  <c:v>71204.3</c:v>
                </c:pt>
                <c:pt idx="4260">
                  <c:v>71203</c:v>
                </c:pt>
                <c:pt idx="4261">
                  <c:v>71201.3</c:v>
                </c:pt>
                <c:pt idx="4262">
                  <c:v>71199.7</c:v>
                </c:pt>
                <c:pt idx="4263">
                  <c:v>71198.899999999994</c:v>
                </c:pt>
                <c:pt idx="4264">
                  <c:v>71197.8</c:v>
                </c:pt>
                <c:pt idx="4265">
                  <c:v>71196.399999999994</c:v>
                </c:pt>
                <c:pt idx="4266">
                  <c:v>71195.399999999994</c:v>
                </c:pt>
                <c:pt idx="4267">
                  <c:v>71194.5</c:v>
                </c:pt>
                <c:pt idx="4268">
                  <c:v>71193.899999999994</c:v>
                </c:pt>
                <c:pt idx="4269">
                  <c:v>71192.800000000003</c:v>
                </c:pt>
                <c:pt idx="4270">
                  <c:v>71192.3</c:v>
                </c:pt>
                <c:pt idx="4271">
                  <c:v>71191.600000000006</c:v>
                </c:pt>
                <c:pt idx="4272">
                  <c:v>71190.899999999994</c:v>
                </c:pt>
                <c:pt idx="4273">
                  <c:v>71190.3</c:v>
                </c:pt>
                <c:pt idx="4274">
                  <c:v>71189.7</c:v>
                </c:pt>
                <c:pt idx="4275">
                  <c:v>71189.399999999994</c:v>
                </c:pt>
                <c:pt idx="4276">
                  <c:v>71188.800000000003</c:v>
                </c:pt>
                <c:pt idx="4277">
                  <c:v>71188.5</c:v>
                </c:pt>
                <c:pt idx="4278">
                  <c:v>71188.3</c:v>
                </c:pt>
                <c:pt idx="4279">
                  <c:v>71188</c:v>
                </c:pt>
                <c:pt idx="4280">
                  <c:v>71187.899999999994</c:v>
                </c:pt>
                <c:pt idx="4281">
                  <c:v>71187.7</c:v>
                </c:pt>
                <c:pt idx="4282">
                  <c:v>71187.7</c:v>
                </c:pt>
                <c:pt idx="4283">
                  <c:v>71188</c:v>
                </c:pt>
                <c:pt idx="4284">
                  <c:v>71188.7</c:v>
                </c:pt>
                <c:pt idx="4285">
                  <c:v>71189.399999999994</c:v>
                </c:pt>
                <c:pt idx="4286">
                  <c:v>71191.199999999997</c:v>
                </c:pt>
                <c:pt idx="4287">
                  <c:v>71192.899999999994</c:v>
                </c:pt>
                <c:pt idx="4288">
                  <c:v>71195.600000000006</c:v>
                </c:pt>
                <c:pt idx="4289">
                  <c:v>71198</c:v>
                </c:pt>
                <c:pt idx="4290">
                  <c:v>71201.600000000006</c:v>
                </c:pt>
                <c:pt idx="4291">
                  <c:v>71204.5</c:v>
                </c:pt>
                <c:pt idx="4292">
                  <c:v>71207.7</c:v>
                </c:pt>
                <c:pt idx="4293">
                  <c:v>71212.2</c:v>
                </c:pt>
                <c:pt idx="4294">
                  <c:v>71214.5</c:v>
                </c:pt>
                <c:pt idx="4295">
                  <c:v>71218.2</c:v>
                </c:pt>
                <c:pt idx="4296">
                  <c:v>71221.899999999994</c:v>
                </c:pt>
                <c:pt idx="4297">
                  <c:v>71225.8</c:v>
                </c:pt>
                <c:pt idx="4298">
                  <c:v>71231.100000000006</c:v>
                </c:pt>
                <c:pt idx="4299">
                  <c:v>71235.199999999997</c:v>
                </c:pt>
                <c:pt idx="4300">
                  <c:v>71240.600000000006</c:v>
                </c:pt>
                <c:pt idx="4301">
                  <c:v>71244.7</c:v>
                </c:pt>
                <c:pt idx="4302">
                  <c:v>71250.2</c:v>
                </c:pt>
                <c:pt idx="4303">
                  <c:v>71254.2</c:v>
                </c:pt>
                <c:pt idx="4304">
                  <c:v>71259.5</c:v>
                </c:pt>
                <c:pt idx="4305">
                  <c:v>71262.100000000006</c:v>
                </c:pt>
                <c:pt idx="4306">
                  <c:v>71267.199999999997</c:v>
                </c:pt>
                <c:pt idx="4307">
                  <c:v>71270.8</c:v>
                </c:pt>
                <c:pt idx="4308">
                  <c:v>71274.399999999994</c:v>
                </c:pt>
                <c:pt idx="4309">
                  <c:v>71277.7</c:v>
                </c:pt>
                <c:pt idx="4310">
                  <c:v>71281.899999999994</c:v>
                </c:pt>
                <c:pt idx="4311">
                  <c:v>71284.800000000003</c:v>
                </c:pt>
                <c:pt idx="4312">
                  <c:v>71288.2</c:v>
                </c:pt>
                <c:pt idx="4313">
                  <c:v>71291.899999999994</c:v>
                </c:pt>
                <c:pt idx="4314">
                  <c:v>71293.8</c:v>
                </c:pt>
                <c:pt idx="4315">
                  <c:v>71295.7</c:v>
                </c:pt>
                <c:pt idx="4316">
                  <c:v>71296.800000000003</c:v>
                </c:pt>
                <c:pt idx="4317">
                  <c:v>71297.5</c:v>
                </c:pt>
                <c:pt idx="4318">
                  <c:v>71297.899999999994</c:v>
                </c:pt>
                <c:pt idx="4319">
                  <c:v>71297.899999999994</c:v>
                </c:pt>
                <c:pt idx="4320">
                  <c:v>71297.899999999994</c:v>
                </c:pt>
                <c:pt idx="4321">
                  <c:v>71297.899999999994</c:v>
                </c:pt>
                <c:pt idx="4322">
                  <c:v>71297.8</c:v>
                </c:pt>
                <c:pt idx="4323">
                  <c:v>71297.8</c:v>
                </c:pt>
                <c:pt idx="4324">
                  <c:v>71297.8</c:v>
                </c:pt>
                <c:pt idx="4325">
                  <c:v>71297.8</c:v>
                </c:pt>
                <c:pt idx="4326">
                  <c:v>71297.7</c:v>
                </c:pt>
                <c:pt idx="4327">
                  <c:v>71297.7</c:v>
                </c:pt>
                <c:pt idx="4328">
                  <c:v>71297.7</c:v>
                </c:pt>
                <c:pt idx="4329">
                  <c:v>71297.600000000006</c:v>
                </c:pt>
                <c:pt idx="4330">
                  <c:v>71297.600000000006</c:v>
                </c:pt>
                <c:pt idx="4331">
                  <c:v>71297.5</c:v>
                </c:pt>
                <c:pt idx="4332">
                  <c:v>71297.399999999994</c:v>
                </c:pt>
                <c:pt idx="4333">
                  <c:v>71297.399999999994</c:v>
                </c:pt>
                <c:pt idx="4334">
                  <c:v>71297.3</c:v>
                </c:pt>
                <c:pt idx="4335">
                  <c:v>71297.2</c:v>
                </c:pt>
                <c:pt idx="4336">
                  <c:v>71297.100000000006</c:v>
                </c:pt>
                <c:pt idx="4337">
                  <c:v>71297.100000000006</c:v>
                </c:pt>
                <c:pt idx="4338">
                  <c:v>71296.899999999994</c:v>
                </c:pt>
                <c:pt idx="4339">
                  <c:v>71296.800000000003</c:v>
                </c:pt>
                <c:pt idx="4340">
                  <c:v>71296.7</c:v>
                </c:pt>
                <c:pt idx="4341">
                  <c:v>71296.600000000006</c:v>
                </c:pt>
                <c:pt idx="4342">
                  <c:v>71296.5</c:v>
                </c:pt>
                <c:pt idx="4343">
                  <c:v>71296.399999999994</c:v>
                </c:pt>
                <c:pt idx="4344">
                  <c:v>71296.3</c:v>
                </c:pt>
                <c:pt idx="4345">
                  <c:v>71296.2</c:v>
                </c:pt>
                <c:pt idx="4346">
                  <c:v>71296</c:v>
                </c:pt>
                <c:pt idx="4347">
                  <c:v>71295.899999999994</c:v>
                </c:pt>
                <c:pt idx="4348">
                  <c:v>71295.8</c:v>
                </c:pt>
                <c:pt idx="4349">
                  <c:v>71295.600000000006</c:v>
                </c:pt>
                <c:pt idx="4350">
                  <c:v>71295.5</c:v>
                </c:pt>
                <c:pt idx="4351">
                  <c:v>71295.3</c:v>
                </c:pt>
                <c:pt idx="4352">
                  <c:v>71295.199999999997</c:v>
                </c:pt>
                <c:pt idx="4353">
                  <c:v>71295.100000000006</c:v>
                </c:pt>
                <c:pt idx="4354">
                  <c:v>71294.8</c:v>
                </c:pt>
                <c:pt idx="4355">
                  <c:v>71294.399999999994</c:v>
                </c:pt>
                <c:pt idx="4356">
                  <c:v>71293.5</c:v>
                </c:pt>
                <c:pt idx="4357">
                  <c:v>71292.3</c:v>
                </c:pt>
                <c:pt idx="4358">
                  <c:v>71291.199999999997</c:v>
                </c:pt>
                <c:pt idx="4359">
                  <c:v>71289.899999999994</c:v>
                </c:pt>
                <c:pt idx="4360">
                  <c:v>71288.5</c:v>
                </c:pt>
                <c:pt idx="4361">
                  <c:v>71286.399999999994</c:v>
                </c:pt>
                <c:pt idx="4362">
                  <c:v>71284.100000000006</c:v>
                </c:pt>
                <c:pt idx="4363">
                  <c:v>71281.600000000006</c:v>
                </c:pt>
                <c:pt idx="4364">
                  <c:v>71280.2</c:v>
                </c:pt>
                <c:pt idx="4365">
                  <c:v>71277.5</c:v>
                </c:pt>
                <c:pt idx="4366">
                  <c:v>71274.600000000006</c:v>
                </c:pt>
                <c:pt idx="4367">
                  <c:v>71272.399999999994</c:v>
                </c:pt>
                <c:pt idx="4368">
                  <c:v>71269.3</c:v>
                </c:pt>
                <c:pt idx="4369">
                  <c:v>71266.3</c:v>
                </c:pt>
                <c:pt idx="4370">
                  <c:v>71264.7</c:v>
                </c:pt>
                <c:pt idx="4371">
                  <c:v>71262.399999999994</c:v>
                </c:pt>
                <c:pt idx="4372">
                  <c:v>71259.3</c:v>
                </c:pt>
                <c:pt idx="4373">
                  <c:v>71256.2</c:v>
                </c:pt>
                <c:pt idx="4374">
                  <c:v>71253.899999999994</c:v>
                </c:pt>
                <c:pt idx="4375">
                  <c:v>71251.7</c:v>
                </c:pt>
                <c:pt idx="4376">
                  <c:v>71248.899999999994</c:v>
                </c:pt>
                <c:pt idx="4377">
                  <c:v>71246.2</c:v>
                </c:pt>
                <c:pt idx="4378">
                  <c:v>71244.2</c:v>
                </c:pt>
                <c:pt idx="4379">
                  <c:v>71241.8</c:v>
                </c:pt>
                <c:pt idx="4380">
                  <c:v>71239.600000000006</c:v>
                </c:pt>
                <c:pt idx="4381">
                  <c:v>71238.5</c:v>
                </c:pt>
                <c:pt idx="4382">
                  <c:v>71236.7</c:v>
                </c:pt>
                <c:pt idx="4383">
                  <c:v>71235.399999999994</c:v>
                </c:pt>
                <c:pt idx="4384">
                  <c:v>71234.100000000006</c:v>
                </c:pt>
                <c:pt idx="4385">
                  <c:v>71233.2</c:v>
                </c:pt>
                <c:pt idx="4386">
                  <c:v>71232.600000000006</c:v>
                </c:pt>
                <c:pt idx="4387">
                  <c:v>71232.100000000006</c:v>
                </c:pt>
                <c:pt idx="4388">
                  <c:v>71231.899999999994</c:v>
                </c:pt>
                <c:pt idx="4389">
                  <c:v>71232.3</c:v>
                </c:pt>
                <c:pt idx="4390">
                  <c:v>71232.899999999994</c:v>
                </c:pt>
                <c:pt idx="4391">
                  <c:v>71233.399999999994</c:v>
                </c:pt>
                <c:pt idx="4392">
                  <c:v>71234.899999999994</c:v>
                </c:pt>
                <c:pt idx="4393">
                  <c:v>71236.899999999994</c:v>
                </c:pt>
                <c:pt idx="4394">
                  <c:v>71238.600000000006</c:v>
                </c:pt>
                <c:pt idx="4395">
                  <c:v>71241.3</c:v>
                </c:pt>
                <c:pt idx="4396">
                  <c:v>71243.600000000006</c:v>
                </c:pt>
                <c:pt idx="4397">
                  <c:v>71246</c:v>
                </c:pt>
                <c:pt idx="4398">
                  <c:v>71249.7</c:v>
                </c:pt>
                <c:pt idx="4399">
                  <c:v>71253.600000000006</c:v>
                </c:pt>
                <c:pt idx="4400">
                  <c:v>71257.899999999994</c:v>
                </c:pt>
                <c:pt idx="4401">
                  <c:v>71260.100000000006</c:v>
                </c:pt>
                <c:pt idx="4402">
                  <c:v>71264.800000000003</c:v>
                </c:pt>
                <c:pt idx="4403">
                  <c:v>71268.5</c:v>
                </c:pt>
                <c:pt idx="4404">
                  <c:v>71272.3</c:v>
                </c:pt>
                <c:pt idx="4405">
                  <c:v>71277.5</c:v>
                </c:pt>
                <c:pt idx="4406">
                  <c:v>71283</c:v>
                </c:pt>
                <c:pt idx="4407">
                  <c:v>71287.199999999997</c:v>
                </c:pt>
                <c:pt idx="4408">
                  <c:v>71291.399999999994</c:v>
                </c:pt>
                <c:pt idx="4409">
                  <c:v>71295.8</c:v>
                </c:pt>
                <c:pt idx="4410">
                  <c:v>71301.600000000006</c:v>
                </c:pt>
                <c:pt idx="4411">
                  <c:v>71307.600000000006</c:v>
                </c:pt>
                <c:pt idx="4412">
                  <c:v>71313.600000000006</c:v>
                </c:pt>
                <c:pt idx="4413">
                  <c:v>71316.600000000006</c:v>
                </c:pt>
                <c:pt idx="4414">
                  <c:v>71322.600000000006</c:v>
                </c:pt>
                <c:pt idx="4415">
                  <c:v>71327.199999999997</c:v>
                </c:pt>
                <c:pt idx="4416">
                  <c:v>71333.2</c:v>
                </c:pt>
                <c:pt idx="4417">
                  <c:v>71337.7</c:v>
                </c:pt>
                <c:pt idx="4418">
                  <c:v>71342.100000000006</c:v>
                </c:pt>
                <c:pt idx="4419">
                  <c:v>71348</c:v>
                </c:pt>
                <c:pt idx="4420">
                  <c:v>71352.3</c:v>
                </c:pt>
                <c:pt idx="4421">
                  <c:v>71356.5</c:v>
                </c:pt>
                <c:pt idx="4422">
                  <c:v>71362.100000000006</c:v>
                </c:pt>
                <c:pt idx="4423">
                  <c:v>71367.5</c:v>
                </c:pt>
                <c:pt idx="4424">
                  <c:v>71371.600000000006</c:v>
                </c:pt>
                <c:pt idx="4425">
                  <c:v>71376</c:v>
                </c:pt>
                <c:pt idx="4426">
                  <c:v>71382.2</c:v>
                </c:pt>
                <c:pt idx="4427">
                  <c:v>71387</c:v>
                </c:pt>
                <c:pt idx="4428">
                  <c:v>71392</c:v>
                </c:pt>
                <c:pt idx="4429">
                  <c:v>71395.399999999994</c:v>
                </c:pt>
                <c:pt idx="4430">
                  <c:v>71398.899999999994</c:v>
                </c:pt>
                <c:pt idx="4431">
                  <c:v>71402.5</c:v>
                </c:pt>
                <c:pt idx="4432">
                  <c:v>71406.100000000006</c:v>
                </c:pt>
                <c:pt idx="4433">
                  <c:v>71411.5</c:v>
                </c:pt>
                <c:pt idx="4434">
                  <c:v>71417.100000000006</c:v>
                </c:pt>
                <c:pt idx="4435">
                  <c:v>71424.7</c:v>
                </c:pt>
                <c:pt idx="4436">
                  <c:v>71434.399999999994</c:v>
                </c:pt>
                <c:pt idx="4437">
                  <c:v>71442.2</c:v>
                </c:pt>
                <c:pt idx="4438">
                  <c:v>71450</c:v>
                </c:pt>
                <c:pt idx="4439">
                  <c:v>71455.899999999994</c:v>
                </c:pt>
                <c:pt idx="4440">
                  <c:v>71463.8</c:v>
                </c:pt>
                <c:pt idx="4441">
                  <c:v>71471.600000000006</c:v>
                </c:pt>
                <c:pt idx="4442">
                  <c:v>71475.5</c:v>
                </c:pt>
                <c:pt idx="4443">
                  <c:v>71481.3</c:v>
                </c:pt>
                <c:pt idx="4444">
                  <c:v>71488.800000000003</c:v>
                </c:pt>
                <c:pt idx="4445">
                  <c:v>71492.600000000006</c:v>
                </c:pt>
                <c:pt idx="4446">
                  <c:v>71498.100000000006</c:v>
                </c:pt>
                <c:pt idx="4447">
                  <c:v>71505.3</c:v>
                </c:pt>
                <c:pt idx="4448">
                  <c:v>71512.3</c:v>
                </c:pt>
                <c:pt idx="4449">
                  <c:v>71519</c:v>
                </c:pt>
                <c:pt idx="4450">
                  <c:v>71523.8</c:v>
                </c:pt>
                <c:pt idx="4451">
                  <c:v>71528.5</c:v>
                </c:pt>
                <c:pt idx="4452">
                  <c:v>71532.899999999994</c:v>
                </c:pt>
                <c:pt idx="4453">
                  <c:v>71538.5</c:v>
                </c:pt>
                <c:pt idx="4454">
                  <c:v>71542.5</c:v>
                </c:pt>
                <c:pt idx="4455">
                  <c:v>71546.2</c:v>
                </c:pt>
                <c:pt idx="4456">
                  <c:v>71549.7</c:v>
                </c:pt>
                <c:pt idx="4457">
                  <c:v>71552.899999999994</c:v>
                </c:pt>
                <c:pt idx="4458">
                  <c:v>71555.8</c:v>
                </c:pt>
                <c:pt idx="4459">
                  <c:v>71558.399999999994</c:v>
                </c:pt>
                <c:pt idx="4460">
                  <c:v>71560.7</c:v>
                </c:pt>
                <c:pt idx="4461">
                  <c:v>71563.399999999994</c:v>
                </c:pt>
                <c:pt idx="4462">
                  <c:v>71565.899999999994</c:v>
                </c:pt>
                <c:pt idx="4463">
                  <c:v>71567.100000000006</c:v>
                </c:pt>
                <c:pt idx="4464">
                  <c:v>71568.899999999994</c:v>
                </c:pt>
                <c:pt idx="4465">
                  <c:v>71571.100000000006</c:v>
                </c:pt>
                <c:pt idx="4466">
                  <c:v>71572.100000000006</c:v>
                </c:pt>
                <c:pt idx="4467">
                  <c:v>71574.2</c:v>
                </c:pt>
                <c:pt idx="4468">
                  <c:v>71575.600000000006</c:v>
                </c:pt>
                <c:pt idx="4469">
                  <c:v>71577</c:v>
                </c:pt>
                <c:pt idx="4470">
                  <c:v>71578.7</c:v>
                </c:pt>
                <c:pt idx="4471">
                  <c:v>71580</c:v>
                </c:pt>
                <c:pt idx="4472">
                  <c:v>71581.600000000006</c:v>
                </c:pt>
                <c:pt idx="4473">
                  <c:v>71583.5</c:v>
                </c:pt>
                <c:pt idx="4474">
                  <c:v>71585.399999999994</c:v>
                </c:pt>
                <c:pt idx="4475">
                  <c:v>71586.399999999994</c:v>
                </c:pt>
                <c:pt idx="4476">
                  <c:v>71587.8</c:v>
                </c:pt>
                <c:pt idx="4477">
                  <c:v>71589.2</c:v>
                </c:pt>
                <c:pt idx="4478">
                  <c:v>71590.2</c:v>
                </c:pt>
                <c:pt idx="4479">
                  <c:v>71591.199999999997</c:v>
                </c:pt>
                <c:pt idx="4480">
                  <c:v>71592.600000000006</c:v>
                </c:pt>
                <c:pt idx="4481">
                  <c:v>71594</c:v>
                </c:pt>
                <c:pt idx="4482">
                  <c:v>71595</c:v>
                </c:pt>
                <c:pt idx="4483">
                  <c:v>71596</c:v>
                </c:pt>
                <c:pt idx="4484">
                  <c:v>71597.5</c:v>
                </c:pt>
                <c:pt idx="4485">
                  <c:v>71598.600000000006</c:v>
                </c:pt>
                <c:pt idx="4486">
                  <c:v>71599.7</c:v>
                </c:pt>
                <c:pt idx="4487">
                  <c:v>71600.899999999994</c:v>
                </c:pt>
                <c:pt idx="4488">
                  <c:v>71602.5</c:v>
                </c:pt>
                <c:pt idx="4489">
                  <c:v>71603.8</c:v>
                </c:pt>
                <c:pt idx="4490">
                  <c:v>71605.100000000006</c:v>
                </c:pt>
                <c:pt idx="4491">
                  <c:v>71607</c:v>
                </c:pt>
                <c:pt idx="4492">
                  <c:v>71608.5</c:v>
                </c:pt>
                <c:pt idx="4493">
                  <c:v>71610</c:v>
                </c:pt>
                <c:pt idx="4494">
                  <c:v>71611.600000000006</c:v>
                </c:pt>
                <c:pt idx="4495">
                  <c:v>71613.8</c:v>
                </c:pt>
                <c:pt idx="4496">
                  <c:v>71615.600000000006</c:v>
                </c:pt>
                <c:pt idx="4497">
                  <c:v>71617.399999999994</c:v>
                </c:pt>
                <c:pt idx="4498">
                  <c:v>71619.899999999994</c:v>
                </c:pt>
                <c:pt idx="4499">
                  <c:v>71621.8</c:v>
                </c:pt>
                <c:pt idx="4500">
                  <c:v>71623.8</c:v>
                </c:pt>
                <c:pt idx="4501">
                  <c:v>71627.3</c:v>
                </c:pt>
                <c:pt idx="4502">
                  <c:v>71630.100000000006</c:v>
                </c:pt>
                <c:pt idx="4503">
                  <c:v>71633.100000000006</c:v>
                </c:pt>
                <c:pt idx="4504">
                  <c:v>71635.3</c:v>
                </c:pt>
                <c:pt idx="4505">
                  <c:v>71637.600000000006</c:v>
                </c:pt>
                <c:pt idx="4506">
                  <c:v>71640.800000000003</c:v>
                </c:pt>
                <c:pt idx="4507">
                  <c:v>71642.399999999994</c:v>
                </c:pt>
                <c:pt idx="4508">
                  <c:v>71645.600000000006</c:v>
                </c:pt>
                <c:pt idx="4509">
                  <c:v>71648.899999999994</c:v>
                </c:pt>
                <c:pt idx="4510">
                  <c:v>71652.2</c:v>
                </c:pt>
                <c:pt idx="4511">
                  <c:v>71656.5</c:v>
                </c:pt>
                <c:pt idx="4512">
                  <c:v>71659.100000000006</c:v>
                </c:pt>
                <c:pt idx="4513">
                  <c:v>71662.600000000006</c:v>
                </c:pt>
                <c:pt idx="4514">
                  <c:v>71665.2</c:v>
                </c:pt>
                <c:pt idx="4515">
                  <c:v>71667.899999999994</c:v>
                </c:pt>
                <c:pt idx="4516">
                  <c:v>71670.600000000006</c:v>
                </c:pt>
                <c:pt idx="4517">
                  <c:v>71674.2</c:v>
                </c:pt>
                <c:pt idx="4518">
                  <c:v>71676</c:v>
                </c:pt>
                <c:pt idx="4519">
                  <c:v>71678.8</c:v>
                </c:pt>
                <c:pt idx="4520">
                  <c:v>71682.5</c:v>
                </c:pt>
                <c:pt idx="4521">
                  <c:v>71685.2</c:v>
                </c:pt>
                <c:pt idx="4522">
                  <c:v>71688.899999999994</c:v>
                </c:pt>
                <c:pt idx="4523">
                  <c:v>71692.7</c:v>
                </c:pt>
                <c:pt idx="4524">
                  <c:v>71696.399999999994</c:v>
                </c:pt>
                <c:pt idx="4525">
                  <c:v>71699.199999999997</c:v>
                </c:pt>
                <c:pt idx="4526">
                  <c:v>71702</c:v>
                </c:pt>
                <c:pt idx="4527">
                  <c:v>71704.800000000003</c:v>
                </c:pt>
                <c:pt idx="4528">
                  <c:v>71707.600000000006</c:v>
                </c:pt>
                <c:pt idx="4529">
                  <c:v>71710.399999999994</c:v>
                </c:pt>
                <c:pt idx="4530">
                  <c:v>71713.2</c:v>
                </c:pt>
                <c:pt idx="4531">
                  <c:v>71716</c:v>
                </c:pt>
                <c:pt idx="4532">
                  <c:v>71718.899999999994</c:v>
                </c:pt>
                <c:pt idx="4533">
                  <c:v>71721.899999999994</c:v>
                </c:pt>
                <c:pt idx="4534">
                  <c:v>71726</c:v>
                </c:pt>
                <c:pt idx="4535">
                  <c:v>71730.2</c:v>
                </c:pt>
                <c:pt idx="4536">
                  <c:v>71733.399999999994</c:v>
                </c:pt>
                <c:pt idx="4537">
                  <c:v>71736.7</c:v>
                </c:pt>
                <c:pt idx="4538">
                  <c:v>71741.100000000006</c:v>
                </c:pt>
                <c:pt idx="4539">
                  <c:v>71745.5</c:v>
                </c:pt>
                <c:pt idx="4540">
                  <c:v>71747.8</c:v>
                </c:pt>
                <c:pt idx="4541">
                  <c:v>71752.3</c:v>
                </c:pt>
                <c:pt idx="4542">
                  <c:v>71755.8</c:v>
                </c:pt>
                <c:pt idx="4543">
                  <c:v>71759.199999999997</c:v>
                </c:pt>
                <c:pt idx="4544">
                  <c:v>71762.7</c:v>
                </c:pt>
                <c:pt idx="4545">
                  <c:v>71767.3</c:v>
                </c:pt>
                <c:pt idx="4546">
                  <c:v>71770.8</c:v>
                </c:pt>
                <c:pt idx="4547">
                  <c:v>71775.399999999994</c:v>
                </c:pt>
                <c:pt idx="4548">
                  <c:v>71780.100000000006</c:v>
                </c:pt>
                <c:pt idx="4549">
                  <c:v>71783.5</c:v>
                </c:pt>
                <c:pt idx="4550">
                  <c:v>71787</c:v>
                </c:pt>
                <c:pt idx="4551">
                  <c:v>71791.5</c:v>
                </c:pt>
                <c:pt idx="4552">
                  <c:v>71793.8</c:v>
                </c:pt>
                <c:pt idx="4553">
                  <c:v>71798.3</c:v>
                </c:pt>
                <c:pt idx="4554">
                  <c:v>71802.7</c:v>
                </c:pt>
                <c:pt idx="4555">
                  <c:v>71804.800000000003</c:v>
                </c:pt>
                <c:pt idx="4556">
                  <c:v>71809.100000000006</c:v>
                </c:pt>
                <c:pt idx="4557">
                  <c:v>71812.3</c:v>
                </c:pt>
                <c:pt idx="4558">
                  <c:v>71816.399999999994</c:v>
                </c:pt>
                <c:pt idx="4559">
                  <c:v>71819.5</c:v>
                </c:pt>
                <c:pt idx="4560">
                  <c:v>71823.399999999994</c:v>
                </c:pt>
                <c:pt idx="4561">
                  <c:v>71827.199999999997</c:v>
                </c:pt>
                <c:pt idx="4562">
                  <c:v>71830</c:v>
                </c:pt>
                <c:pt idx="4563">
                  <c:v>71832.7</c:v>
                </c:pt>
                <c:pt idx="4564">
                  <c:v>71836.100000000006</c:v>
                </c:pt>
                <c:pt idx="4565">
                  <c:v>71839.399999999994</c:v>
                </c:pt>
                <c:pt idx="4566">
                  <c:v>71841</c:v>
                </c:pt>
                <c:pt idx="4567">
                  <c:v>71845.100000000006</c:v>
                </c:pt>
                <c:pt idx="4568">
                  <c:v>71846.8</c:v>
                </c:pt>
                <c:pt idx="4569">
                  <c:v>71849.399999999994</c:v>
                </c:pt>
                <c:pt idx="4570">
                  <c:v>71853.7</c:v>
                </c:pt>
                <c:pt idx="4571">
                  <c:v>71856.3</c:v>
                </c:pt>
                <c:pt idx="4572">
                  <c:v>71859.8</c:v>
                </c:pt>
                <c:pt idx="4573">
                  <c:v>71862.5</c:v>
                </c:pt>
                <c:pt idx="4574">
                  <c:v>71866</c:v>
                </c:pt>
                <c:pt idx="4575">
                  <c:v>71869.5</c:v>
                </c:pt>
                <c:pt idx="4576">
                  <c:v>71872.100000000006</c:v>
                </c:pt>
                <c:pt idx="4577">
                  <c:v>71875.5</c:v>
                </c:pt>
                <c:pt idx="4578">
                  <c:v>71878.100000000006</c:v>
                </c:pt>
                <c:pt idx="4579">
                  <c:v>71881.399999999994</c:v>
                </c:pt>
                <c:pt idx="4580">
                  <c:v>71883.899999999994</c:v>
                </c:pt>
                <c:pt idx="4581">
                  <c:v>71886.3</c:v>
                </c:pt>
                <c:pt idx="4582">
                  <c:v>71889.399999999994</c:v>
                </c:pt>
                <c:pt idx="4583">
                  <c:v>71891.7</c:v>
                </c:pt>
                <c:pt idx="4584">
                  <c:v>71894.600000000006</c:v>
                </c:pt>
                <c:pt idx="4585">
                  <c:v>71897.5</c:v>
                </c:pt>
                <c:pt idx="4586">
                  <c:v>71898.8</c:v>
                </c:pt>
                <c:pt idx="4587">
                  <c:v>71901.399999999994</c:v>
                </c:pt>
                <c:pt idx="4588">
                  <c:v>71903.8</c:v>
                </c:pt>
                <c:pt idx="4589">
                  <c:v>71905.600000000006</c:v>
                </c:pt>
                <c:pt idx="4590">
                  <c:v>71907.199999999997</c:v>
                </c:pt>
                <c:pt idx="4591">
                  <c:v>71909.100000000006</c:v>
                </c:pt>
                <c:pt idx="4592">
                  <c:v>71910.5</c:v>
                </c:pt>
                <c:pt idx="4593">
                  <c:v>71912.100000000006</c:v>
                </c:pt>
                <c:pt idx="4594">
                  <c:v>71913.100000000006</c:v>
                </c:pt>
                <c:pt idx="4595">
                  <c:v>71914</c:v>
                </c:pt>
                <c:pt idx="4596">
                  <c:v>71915</c:v>
                </c:pt>
                <c:pt idx="4597">
                  <c:v>71915.399999999994</c:v>
                </c:pt>
                <c:pt idx="4598">
                  <c:v>71916.100000000006</c:v>
                </c:pt>
                <c:pt idx="4599">
                  <c:v>71916.3</c:v>
                </c:pt>
                <c:pt idx="4600">
                  <c:v>71916.399999999994</c:v>
                </c:pt>
                <c:pt idx="4601">
                  <c:v>71916</c:v>
                </c:pt>
                <c:pt idx="4602">
                  <c:v>71915.7</c:v>
                </c:pt>
                <c:pt idx="4603">
                  <c:v>71914.899999999994</c:v>
                </c:pt>
                <c:pt idx="4604">
                  <c:v>71914.100000000006</c:v>
                </c:pt>
                <c:pt idx="4605">
                  <c:v>71913.2</c:v>
                </c:pt>
                <c:pt idx="4606">
                  <c:v>71911.600000000006</c:v>
                </c:pt>
                <c:pt idx="4607">
                  <c:v>71910.2</c:v>
                </c:pt>
                <c:pt idx="4608">
                  <c:v>71908.7</c:v>
                </c:pt>
                <c:pt idx="4609">
                  <c:v>71906.5</c:v>
                </c:pt>
                <c:pt idx="4610">
                  <c:v>71904.7</c:v>
                </c:pt>
                <c:pt idx="4611">
                  <c:v>71901.3</c:v>
                </c:pt>
                <c:pt idx="4612">
                  <c:v>71899.8</c:v>
                </c:pt>
                <c:pt idx="4613">
                  <c:v>71896</c:v>
                </c:pt>
                <c:pt idx="4614">
                  <c:v>71894.3</c:v>
                </c:pt>
                <c:pt idx="4615">
                  <c:v>71890.899999999994</c:v>
                </c:pt>
                <c:pt idx="4616">
                  <c:v>71888.2</c:v>
                </c:pt>
                <c:pt idx="4617">
                  <c:v>71884.5</c:v>
                </c:pt>
                <c:pt idx="4618">
                  <c:v>71881.600000000006</c:v>
                </c:pt>
                <c:pt idx="4619">
                  <c:v>71877.5</c:v>
                </c:pt>
                <c:pt idx="4620">
                  <c:v>71874.399999999994</c:v>
                </c:pt>
                <c:pt idx="4621">
                  <c:v>71871.199999999997</c:v>
                </c:pt>
                <c:pt idx="4622">
                  <c:v>71867.899999999994</c:v>
                </c:pt>
                <c:pt idx="4623">
                  <c:v>71864.600000000006</c:v>
                </c:pt>
                <c:pt idx="4624">
                  <c:v>71862.3</c:v>
                </c:pt>
                <c:pt idx="4625">
                  <c:v>71857.7</c:v>
                </c:pt>
                <c:pt idx="4626">
                  <c:v>71854.2</c:v>
                </c:pt>
                <c:pt idx="4627">
                  <c:v>71850.600000000006</c:v>
                </c:pt>
                <c:pt idx="4628">
                  <c:v>71845.8</c:v>
                </c:pt>
                <c:pt idx="4629">
                  <c:v>71843.399999999994</c:v>
                </c:pt>
                <c:pt idx="4630">
                  <c:v>71839.7</c:v>
                </c:pt>
                <c:pt idx="4631">
                  <c:v>71834.7</c:v>
                </c:pt>
                <c:pt idx="4632">
                  <c:v>71831</c:v>
                </c:pt>
                <c:pt idx="4633">
                  <c:v>71827.199999999997</c:v>
                </c:pt>
                <c:pt idx="4634">
                  <c:v>71823.399999999994</c:v>
                </c:pt>
                <c:pt idx="4635">
                  <c:v>71819.7</c:v>
                </c:pt>
                <c:pt idx="4636">
                  <c:v>71815.899999999994</c:v>
                </c:pt>
                <c:pt idx="4637">
                  <c:v>71812</c:v>
                </c:pt>
                <c:pt idx="4638">
                  <c:v>71807.7</c:v>
                </c:pt>
                <c:pt idx="4639">
                  <c:v>71801.399999999994</c:v>
                </c:pt>
                <c:pt idx="4640">
                  <c:v>71794.399999999994</c:v>
                </c:pt>
                <c:pt idx="4641">
                  <c:v>71790.7</c:v>
                </c:pt>
                <c:pt idx="4642">
                  <c:v>71782.8</c:v>
                </c:pt>
                <c:pt idx="4643">
                  <c:v>71776.5</c:v>
                </c:pt>
                <c:pt idx="4644">
                  <c:v>71767.600000000006</c:v>
                </c:pt>
                <c:pt idx="4645">
                  <c:v>71758.3</c:v>
                </c:pt>
                <c:pt idx="4646">
                  <c:v>71753.5</c:v>
                </c:pt>
                <c:pt idx="4647">
                  <c:v>71743.5</c:v>
                </c:pt>
                <c:pt idx="4648">
                  <c:v>71735.8</c:v>
                </c:pt>
                <c:pt idx="4649">
                  <c:v>71727.899999999994</c:v>
                </c:pt>
                <c:pt idx="4650">
                  <c:v>71719.899999999994</c:v>
                </c:pt>
                <c:pt idx="4651">
                  <c:v>71708.899999999994</c:v>
                </c:pt>
                <c:pt idx="4652">
                  <c:v>71700.5</c:v>
                </c:pt>
                <c:pt idx="4653">
                  <c:v>71689.2</c:v>
                </c:pt>
                <c:pt idx="4654">
                  <c:v>71677.8</c:v>
                </c:pt>
                <c:pt idx="4655">
                  <c:v>71666.3</c:v>
                </c:pt>
                <c:pt idx="4656">
                  <c:v>71657.600000000006</c:v>
                </c:pt>
                <c:pt idx="4657">
                  <c:v>71648.899999999994</c:v>
                </c:pt>
                <c:pt idx="4658">
                  <c:v>71637.3</c:v>
                </c:pt>
                <c:pt idx="4659">
                  <c:v>71628.7</c:v>
                </c:pt>
                <c:pt idx="4660">
                  <c:v>71620.2</c:v>
                </c:pt>
                <c:pt idx="4661">
                  <c:v>71608.899999999994</c:v>
                </c:pt>
                <c:pt idx="4662">
                  <c:v>71603.3</c:v>
                </c:pt>
                <c:pt idx="4663">
                  <c:v>71592.3</c:v>
                </c:pt>
                <c:pt idx="4664">
                  <c:v>71581.5</c:v>
                </c:pt>
                <c:pt idx="4665">
                  <c:v>71571.100000000006</c:v>
                </c:pt>
                <c:pt idx="4666">
                  <c:v>71561</c:v>
                </c:pt>
                <c:pt idx="4667">
                  <c:v>71556</c:v>
                </c:pt>
                <c:pt idx="4668">
                  <c:v>71546.5</c:v>
                </c:pt>
                <c:pt idx="4669">
                  <c:v>71537.5</c:v>
                </c:pt>
                <c:pt idx="4670">
                  <c:v>71531</c:v>
                </c:pt>
                <c:pt idx="4671">
                  <c:v>71524.800000000003</c:v>
                </c:pt>
                <c:pt idx="4672">
                  <c:v>71519</c:v>
                </c:pt>
                <c:pt idx="4673">
                  <c:v>71511.399999999994</c:v>
                </c:pt>
                <c:pt idx="4674">
                  <c:v>71504</c:v>
                </c:pt>
                <c:pt idx="4675">
                  <c:v>71498.600000000006</c:v>
                </c:pt>
                <c:pt idx="4676">
                  <c:v>71493.3</c:v>
                </c:pt>
                <c:pt idx="4677">
                  <c:v>71486.399999999994</c:v>
                </c:pt>
                <c:pt idx="4678">
                  <c:v>71479.600000000006</c:v>
                </c:pt>
                <c:pt idx="4679">
                  <c:v>71474.600000000006</c:v>
                </c:pt>
                <c:pt idx="4680">
                  <c:v>71469.7</c:v>
                </c:pt>
                <c:pt idx="4681">
                  <c:v>71463.3</c:v>
                </c:pt>
                <c:pt idx="4682">
                  <c:v>71458.600000000006</c:v>
                </c:pt>
                <c:pt idx="4683">
                  <c:v>71452.3</c:v>
                </c:pt>
                <c:pt idx="4684">
                  <c:v>71447.7</c:v>
                </c:pt>
                <c:pt idx="4685">
                  <c:v>71441.600000000006</c:v>
                </c:pt>
                <c:pt idx="4686">
                  <c:v>71437.100000000006</c:v>
                </c:pt>
                <c:pt idx="4687">
                  <c:v>71431.100000000006</c:v>
                </c:pt>
                <c:pt idx="4688">
                  <c:v>71426.600000000006</c:v>
                </c:pt>
                <c:pt idx="4689">
                  <c:v>71422.2</c:v>
                </c:pt>
                <c:pt idx="4690">
                  <c:v>71416.3</c:v>
                </c:pt>
                <c:pt idx="4691">
                  <c:v>71411.8</c:v>
                </c:pt>
                <c:pt idx="4692">
                  <c:v>71405.899999999994</c:v>
                </c:pt>
                <c:pt idx="4693">
                  <c:v>71401.399999999994</c:v>
                </c:pt>
                <c:pt idx="4694">
                  <c:v>71395.5</c:v>
                </c:pt>
                <c:pt idx="4695">
                  <c:v>71389.399999999994</c:v>
                </c:pt>
                <c:pt idx="4696">
                  <c:v>71384.899999999994</c:v>
                </c:pt>
                <c:pt idx="4697">
                  <c:v>71378.8</c:v>
                </c:pt>
                <c:pt idx="4698">
                  <c:v>71372.5</c:v>
                </c:pt>
                <c:pt idx="4699">
                  <c:v>71367.8</c:v>
                </c:pt>
                <c:pt idx="4700">
                  <c:v>71363</c:v>
                </c:pt>
                <c:pt idx="4701">
                  <c:v>71356.5</c:v>
                </c:pt>
                <c:pt idx="4702">
                  <c:v>71351.600000000006</c:v>
                </c:pt>
                <c:pt idx="4703">
                  <c:v>71346.5</c:v>
                </c:pt>
                <c:pt idx="4704">
                  <c:v>71339.7</c:v>
                </c:pt>
                <c:pt idx="4705">
                  <c:v>71330.899999999994</c:v>
                </c:pt>
                <c:pt idx="4706">
                  <c:v>71325.5</c:v>
                </c:pt>
                <c:pt idx="4707">
                  <c:v>71320.2</c:v>
                </c:pt>
                <c:pt idx="4708">
                  <c:v>71313.399999999994</c:v>
                </c:pt>
                <c:pt idx="4709">
                  <c:v>71306.8</c:v>
                </c:pt>
                <c:pt idx="4710">
                  <c:v>71303.600000000006</c:v>
                </c:pt>
                <c:pt idx="4711">
                  <c:v>71298.7</c:v>
                </c:pt>
                <c:pt idx="4712">
                  <c:v>71292.399999999994</c:v>
                </c:pt>
                <c:pt idx="4713">
                  <c:v>71287.7</c:v>
                </c:pt>
                <c:pt idx="4714">
                  <c:v>71283.100000000006</c:v>
                </c:pt>
                <c:pt idx="4715">
                  <c:v>71275.3</c:v>
                </c:pt>
                <c:pt idx="4716">
                  <c:v>71270.600000000006</c:v>
                </c:pt>
                <c:pt idx="4717">
                  <c:v>71265.8</c:v>
                </c:pt>
                <c:pt idx="4718">
                  <c:v>71259.5</c:v>
                </c:pt>
                <c:pt idx="4719">
                  <c:v>71254.600000000006</c:v>
                </c:pt>
                <c:pt idx="4720">
                  <c:v>71249.600000000006</c:v>
                </c:pt>
                <c:pt idx="4721">
                  <c:v>71242.8</c:v>
                </c:pt>
                <c:pt idx="4722">
                  <c:v>71235.8</c:v>
                </c:pt>
                <c:pt idx="4723">
                  <c:v>71232.2</c:v>
                </c:pt>
                <c:pt idx="4724">
                  <c:v>71226.7</c:v>
                </c:pt>
                <c:pt idx="4725">
                  <c:v>71219</c:v>
                </c:pt>
                <c:pt idx="4726">
                  <c:v>71213.100000000006</c:v>
                </c:pt>
                <c:pt idx="4727">
                  <c:v>71206.899999999994</c:v>
                </c:pt>
                <c:pt idx="4728">
                  <c:v>71198.3</c:v>
                </c:pt>
                <c:pt idx="4729">
                  <c:v>71189.3</c:v>
                </c:pt>
                <c:pt idx="4730">
                  <c:v>71182.2</c:v>
                </c:pt>
                <c:pt idx="4731">
                  <c:v>71174.8</c:v>
                </c:pt>
                <c:pt idx="4732">
                  <c:v>71164.5</c:v>
                </c:pt>
                <c:pt idx="4733">
                  <c:v>71156.399999999994</c:v>
                </c:pt>
                <c:pt idx="4734">
                  <c:v>71148</c:v>
                </c:pt>
                <c:pt idx="4735">
                  <c:v>71136.2</c:v>
                </c:pt>
                <c:pt idx="4736">
                  <c:v>71126.899999999994</c:v>
                </c:pt>
                <c:pt idx="4737">
                  <c:v>71113.899999999994</c:v>
                </c:pt>
                <c:pt idx="4738">
                  <c:v>71099.899999999994</c:v>
                </c:pt>
                <c:pt idx="4739">
                  <c:v>71087.600000000006</c:v>
                </c:pt>
                <c:pt idx="4740">
                  <c:v>71073.7</c:v>
                </c:pt>
                <c:pt idx="4741">
                  <c:v>71058.2</c:v>
                </c:pt>
                <c:pt idx="4742">
                  <c:v>71035.3</c:v>
                </c:pt>
                <c:pt idx="4743">
                  <c:v>71022.8</c:v>
                </c:pt>
                <c:pt idx="4744">
                  <c:v>70996.100000000006</c:v>
                </c:pt>
                <c:pt idx="4745">
                  <c:v>70974.5</c:v>
                </c:pt>
                <c:pt idx="4746">
                  <c:v>70943.8</c:v>
                </c:pt>
                <c:pt idx="4747">
                  <c:v>70911</c:v>
                </c:pt>
                <c:pt idx="4748">
                  <c:v>70876.2</c:v>
                </c:pt>
                <c:pt idx="4749">
                  <c:v>70848.899999999994</c:v>
                </c:pt>
                <c:pt idx="4750">
                  <c:v>70820.600000000006</c:v>
                </c:pt>
                <c:pt idx="4751">
                  <c:v>70781.600000000006</c:v>
                </c:pt>
                <c:pt idx="4752">
                  <c:v>70741</c:v>
                </c:pt>
                <c:pt idx="4753">
                  <c:v>70709.7</c:v>
                </c:pt>
                <c:pt idx="4754">
                  <c:v>70677.8</c:v>
                </c:pt>
                <c:pt idx="4755">
                  <c:v>70633.899999999994</c:v>
                </c:pt>
                <c:pt idx="4756">
                  <c:v>70595.100000000006</c:v>
                </c:pt>
                <c:pt idx="4757">
                  <c:v>70550</c:v>
                </c:pt>
                <c:pt idx="4758">
                  <c:v>70482.7</c:v>
                </c:pt>
                <c:pt idx="4759">
                  <c:v>70410.2</c:v>
                </c:pt>
                <c:pt idx="4760">
                  <c:v>70354.7</c:v>
                </c:pt>
                <c:pt idx="4761">
                  <c:v>70282</c:v>
                </c:pt>
                <c:pt idx="4762">
                  <c:v>70214.100000000006</c:v>
                </c:pt>
                <c:pt idx="4763">
                  <c:v>70168.3</c:v>
                </c:pt>
                <c:pt idx="4764">
                  <c:v>70115.7</c:v>
                </c:pt>
                <c:pt idx="4765">
                  <c:v>70077.5</c:v>
                </c:pt>
                <c:pt idx="4766">
                  <c:v>70026.600000000006</c:v>
                </c:pt>
                <c:pt idx="4767">
                  <c:v>69988.800000000003</c:v>
                </c:pt>
                <c:pt idx="4768">
                  <c:v>69939.199999999997</c:v>
                </c:pt>
                <c:pt idx="4769">
                  <c:v>69903</c:v>
                </c:pt>
                <c:pt idx="4770">
                  <c:v>69856.3</c:v>
                </c:pt>
                <c:pt idx="4771">
                  <c:v>69833.8</c:v>
                </c:pt>
                <c:pt idx="4772">
                  <c:v>69780.7</c:v>
                </c:pt>
                <c:pt idx="4773">
                  <c:v>69751.3</c:v>
                </c:pt>
                <c:pt idx="4774">
                  <c:v>69715.199999999997</c:v>
                </c:pt>
                <c:pt idx="4775">
                  <c:v>69690.899999999994</c:v>
                </c:pt>
                <c:pt idx="4776">
                  <c:v>69662.600000000006</c:v>
                </c:pt>
                <c:pt idx="4777">
                  <c:v>69644.7</c:v>
                </c:pt>
                <c:pt idx="4778">
                  <c:v>69625.7</c:v>
                </c:pt>
                <c:pt idx="4779">
                  <c:v>69614.3</c:v>
                </c:pt>
                <c:pt idx="4780">
                  <c:v>69599.899999999994</c:v>
                </c:pt>
                <c:pt idx="4781">
                  <c:v>69589.600000000006</c:v>
                </c:pt>
                <c:pt idx="4782">
                  <c:v>69579.8</c:v>
                </c:pt>
                <c:pt idx="4783">
                  <c:v>69570.5</c:v>
                </c:pt>
                <c:pt idx="4784">
                  <c:v>69555.8</c:v>
                </c:pt>
                <c:pt idx="4785">
                  <c:v>69547.600000000006</c:v>
                </c:pt>
                <c:pt idx="4786">
                  <c:v>69537.100000000006</c:v>
                </c:pt>
                <c:pt idx="4787">
                  <c:v>69529.7</c:v>
                </c:pt>
                <c:pt idx="4788">
                  <c:v>69520.3</c:v>
                </c:pt>
                <c:pt idx="4789">
                  <c:v>69513.5</c:v>
                </c:pt>
                <c:pt idx="4790">
                  <c:v>69505</c:v>
                </c:pt>
                <c:pt idx="4791">
                  <c:v>69498.899999999994</c:v>
                </c:pt>
                <c:pt idx="4792">
                  <c:v>69491.100000000006</c:v>
                </c:pt>
                <c:pt idx="4793">
                  <c:v>69487.399999999994</c:v>
                </c:pt>
                <c:pt idx="4794">
                  <c:v>69480.100000000006</c:v>
                </c:pt>
                <c:pt idx="4795">
                  <c:v>69473.100000000006</c:v>
                </c:pt>
                <c:pt idx="4796">
                  <c:v>69469.7</c:v>
                </c:pt>
                <c:pt idx="4797">
                  <c:v>69464.7</c:v>
                </c:pt>
                <c:pt idx="4798">
                  <c:v>69459.8</c:v>
                </c:pt>
                <c:pt idx="4799">
                  <c:v>69453.399999999994</c:v>
                </c:pt>
                <c:pt idx="4800">
                  <c:v>69448.7</c:v>
                </c:pt>
                <c:pt idx="4801">
                  <c:v>69442.399999999994</c:v>
                </c:pt>
                <c:pt idx="4802">
                  <c:v>69437.7</c:v>
                </c:pt>
                <c:pt idx="4803">
                  <c:v>69431.399999999994</c:v>
                </c:pt>
                <c:pt idx="4804">
                  <c:v>69428.2</c:v>
                </c:pt>
                <c:pt idx="4805">
                  <c:v>69423.399999999994</c:v>
                </c:pt>
                <c:pt idx="4806">
                  <c:v>69416.800000000003</c:v>
                </c:pt>
                <c:pt idx="4807">
                  <c:v>69413.5</c:v>
                </c:pt>
                <c:pt idx="4808">
                  <c:v>69406.7</c:v>
                </c:pt>
                <c:pt idx="4809">
                  <c:v>69401.399999999994</c:v>
                </c:pt>
                <c:pt idx="4810">
                  <c:v>69397.8</c:v>
                </c:pt>
                <c:pt idx="4811">
                  <c:v>69390.3</c:v>
                </c:pt>
                <c:pt idx="4812">
                  <c:v>69384.399999999994</c:v>
                </c:pt>
                <c:pt idx="4813">
                  <c:v>69380.399999999994</c:v>
                </c:pt>
                <c:pt idx="4814">
                  <c:v>69372.100000000006</c:v>
                </c:pt>
                <c:pt idx="4815">
                  <c:v>69363.3</c:v>
                </c:pt>
                <c:pt idx="4816">
                  <c:v>69358.899999999994</c:v>
                </c:pt>
                <c:pt idx="4817">
                  <c:v>69350.3</c:v>
                </c:pt>
                <c:pt idx="4818">
                  <c:v>69341.600000000006</c:v>
                </c:pt>
                <c:pt idx="4819">
                  <c:v>69335.199999999997</c:v>
                </c:pt>
                <c:pt idx="4820">
                  <c:v>69326.7</c:v>
                </c:pt>
                <c:pt idx="4821">
                  <c:v>69318.3</c:v>
                </c:pt>
                <c:pt idx="4822">
                  <c:v>69312</c:v>
                </c:pt>
                <c:pt idx="4823">
                  <c:v>69305.7</c:v>
                </c:pt>
                <c:pt idx="4824">
                  <c:v>69299.399999999994</c:v>
                </c:pt>
                <c:pt idx="4825">
                  <c:v>69293.100000000006</c:v>
                </c:pt>
                <c:pt idx="4826">
                  <c:v>69282.600000000006</c:v>
                </c:pt>
                <c:pt idx="4827">
                  <c:v>69274.2</c:v>
                </c:pt>
                <c:pt idx="4828">
                  <c:v>69267.8</c:v>
                </c:pt>
                <c:pt idx="4829">
                  <c:v>69257.2</c:v>
                </c:pt>
                <c:pt idx="4830">
                  <c:v>69248.7</c:v>
                </c:pt>
                <c:pt idx="4831">
                  <c:v>69240.100000000006</c:v>
                </c:pt>
                <c:pt idx="4832">
                  <c:v>69231.399999999994</c:v>
                </c:pt>
                <c:pt idx="4833">
                  <c:v>69224.800000000003</c:v>
                </c:pt>
                <c:pt idx="4834">
                  <c:v>69216</c:v>
                </c:pt>
                <c:pt idx="4835">
                  <c:v>69204.800000000003</c:v>
                </c:pt>
                <c:pt idx="4836">
                  <c:v>69198</c:v>
                </c:pt>
                <c:pt idx="4837">
                  <c:v>69191.100000000006</c:v>
                </c:pt>
                <c:pt idx="4838">
                  <c:v>69179.399999999994</c:v>
                </c:pt>
                <c:pt idx="4839">
                  <c:v>69169.8</c:v>
                </c:pt>
                <c:pt idx="4840">
                  <c:v>69162.600000000006</c:v>
                </c:pt>
                <c:pt idx="4841">
                  <c:v>69152.7</c:v>
                </c:pt>
                <c:pt idx="4842">
                  <c:v>69145.2</c:v>
                </c:pt>
                <c:pt idx="4843">
                  <c:v>69135.100000000006</c:v>
                </c:pt>
                <c:pt idx="4844">
                  <c:v>69127.3</c:v>
                </c:pt>
                <c:pt idx="4845">
                  <c:v>69116.7</c:v>
                </c:pt>
                <c:pt idx="4846">
                  <c:v>69105.899999999994</c:v>
                </c:pt>
                <c:pt idx="4847">
                  <c:v>69094.899999999994</c:v>
                </c:pt>
                <c:pt idx="4848">
                  <c:v>69089.3</c:v>
                </c:pt>
                <c:pt idx="4849">
                  <c:v>69078</c:v>
                </c:pt>
                <c:pt idx="4850">
                  <c:v>69063.8</c:v>
                </c:pt>
                <c:pt idx="4851">
                  <c:v>69058</c:v>
                </c:pt>
                <c:pt idx="4852">
                  <c:v>69049.3</c:v>
                </c:pt>
                <c:pt idx="4853">
                  <c:v>69037.600000000006</c:v>
                </c:pt>
                <c:pt idx="4854">
                  <c:v>69025.600000000006</c:v>
                </c:pt>
                <c:pt idx="4855">
                  <c:v>69016.600000000006</c:v>
                </c:pt>
                <c:pt idx="4856">
                  <c:v>69007.3</c:v>
                </c:pt>
                <c:pt idx="4857">
                  <c:v>68994.8</c:v>
                </c:pt>
                <c:pt idx="4858">
                  <c:v>68985.2</c:v>
                </c:pt>
                <c:pt idx="4859">
                  <c:v>68968.899999999994</c:v>
                </c:pt>
                <c:pt idx="4860">
                  <c:v>68958.899999999994</c:v>
                </c:pt>
                <c:pt idx="4861">
                  <c:v>68945.3</c:v>
                </c:pt>
                <c:pt idx="4862">
                  <c:v>68938.3</c:v>
                </c:pt>
                <c:pt idx="4863">
                  <c:v>68927.7</c:v>
                </c:pt>
                <c:pt idx="4864">
                  <c:v>68913.2</c:v>
                </c:pt>
                <c:pt idx="4865">
                  <c:v>68902.100000000006</c:v>
                </c:pt>
                <c:pt idx="4866">
                  <c:v>68883</c:v>
                </c:pt>
                <c:pt idx="4867">
                  <c:v>68867.199999999997</c:v>
                </c:pt>
                <c:pt idx="4868">
                  <c:v>68855.100000000006</c:v>
                </c:pt>
                <c:pt idx="4869">
                  <c:v>68838.5</c:v>
                </c:pt>
                <c:pt idx="4870">
                  <c:v>68825.7</c:v>
                </c:pt>
                <c:pt idx="4871">
                  <c:v>68808.100000000006</c:v>
                </c:pt>
                <c:pt idx="4872">
                  <c:v>68799.199999999997</c:v>
                </c:pt>
                <c:pt idx="4873">
                  <c:v>68780.800000000003</c:v>
                </c:pt>
                <c:pt idx="4874">
                  <c:v>68766.600000000006</c:v>
                </c:pt>
                <c:pt idx="4875">
                  <c:v>68751.5</c:v>
                </c:pt>
                <c:pt idx="4876">
                  <c:v>68734.600000000006</c:v>
                </c:pt>
                <c:pt idx="4877">
                  <c:v>68703.199999999997</c:v>
                </c:pt>
                <c:pt idx="4878">
                  <c:v>68682.600000000006</c:v>
                </c:pt>
                <c:pt idx="4879">
                  <c:v>68653.5</c:v>
                </c:pt>
                <c:pt idx="4880">
                  <c:v>68638.399999999994</c:v>
                </c:pt>
                <c:pt idx="4881">
                  <c:v>68607.199999999997</c:v>
                </c:pt>
                <c:pt idx="4882">
                  <c:v>68583.199999999997</c:v>
                </c:pt>
                <c:pt idx="4883">
                  <c:v>68558.899999999994</c:v>
                </c:pt>
                <c:pt idx="4884">
                  <c:v>68534.399999999994</c:v>
                </c:pt>
                <c:pt idx="4885">
                  <c:v>68501.8</c:v>
                </c:pt>
                <c:pt idx="4886">
                  <c:v>68469.7</c:v>
                </c:pt>
                <c:pt idx="4887">
                  <c:v>68446.100000000006</c:v>
                </c:pt>
                <c:pt idx="4888">
                  <c:v>68423.199999999997</c:v>
                </c:pt>
                <c:pt idx="4889">
                  <c:v>68394</c:v>
                </c:pt>
                <c:pt idx="4890">
                  <c:v>68380.100000000006</c:v>
                </c:pt>
                <c:pt idx="4891">
                  <c:v>68353.8</c:v>
                </c:pt>
                <c:pt idx="4892">
                  <c:v>68335.8</c:v>
                </c:pt>
                <c:pt idx="4893">
                  <c:v>68324.600000000006</c:v>
                </c:pt>
                <c:pt idx="4894">
                  <c:v>68304.5</c:v>
                </c:pt>
                <c:pt idx="4895">
                  <c:v>68286.399999999994</c:v>
                </c:pt>
                <c:pt idx="4896">
                  <c:v>68277.3</c:v>
                </c:pt>
                <c:pt idx="4897">
                  <c:v>68259.399999999994</c:v>
                </c:pt>
                <c:pt idx="4898">
                  <c:v>68246.100000000006</c:v>
                </c:pt>
                <c:pt idx="4899">
                  <c:v>68228.5</c:v>
                </c:pt>
                <c:pt idx="4900">
                  <c:v>68215.5</c:v>
                </c:pt>
                <c:pt idx="4901">
                  <c:v>68202.600000000006</c:v>
                </c:pt>
                <c:pt idx="4902">
                  <c:v>68189.899999999994</c:v>
                </c:pt>
                <c:pt idx="4903">
                  <c:v>68173.2</c:v>
                </c:pt>
                <c:pt idx="4904">
                  <c:v>68164.899999999994</c:v>
                </c:pt>
                <c:pt idx="4905">
                  <c:v>68148.7</c:v>
                </c:pt>
                <c:pt idx="4906">
                  <c:v>68140.800000000003</c:v>
                </c:pt>
                <c:pt idx="4907">
                  <c:v>68125.2</c:v>
                </c:pt>
                <c:pt idx="4908">
                  <c:v>68113.7</c:v>
                </c:pt>
                <c:pt idx="4909">
                  <c:v>68102.5</c:v>
                </c:pt>
                <c:pt idx="4910">
                  <c:v>68084.399999999994</c:v>
                </c:pt>
                <c:pt idx="4911">
                  <c:v>68073.899999999994</c:v>
                </c:pt>
                <c:pt idx="4912">
                  <c:v>68060.3</c:v>
                </c:pt>
                <c:pt idx="4913">
                  <c:v>68047.3</c:v>
                </c:pt>
                <c:pt idx="4914">
                  <c:v>68037.899999999994</c:v>
                </c:pt>
                <c:pt idx="4915">
                  <c:v>68028.800000000003</c:v>
                </c:pt>
                <c:pt idx="4916">
                  <c:v>68017.2</c:v>
                </c:pt>
                <c:pt idx="4917">
                  <c:v>68011.600000000006</c:v>
                </c:pt>
                <c:pt idx="4918">
                  <c:v>68001</c:v>
                </c:pt>
                <c:pt idx="4919">
                  <c:v>67993.399999999994</c:v>
                </c:pt>
                <c:pt idx="4920">
                  <c:v>67984</c:v>
                </c:pt>
                <c:pt idx="4921">
                  <c:v>67975.3</c:v>
                </c:pt>
                <c:pt idx="4922">
                  <c:v>67967.3</c:v>
                </c:pt>
                <c:pt idx="4923">
                  <c:v>67961.8</c:v>
                </c:pt>
                <c:pt idx="4924">
                  <c:v>67956.7</c:v>
                </c:pt>
                <c:pt idx="4925">
                  <c:v>67950.7</c:v>
                </c:pt>
                <c:pt idx="4926">
                  <c:v>67945.5</c:v>
                </c:pt>
                <c:pt idx="4927">
                  <c:v>67942.2</c:v>
                </c:pt>
                <c:pt idx="4928">
                  <c:v>67939.3</c:v>
                </c:pt>
                <c:pt idx="4929">
                  <c:v>67936.3</c:v>
                </c:pt>
                <c:pt idx="4930">
                  <c:v>67932.5</c:v>
                </c:pt>
                <c:pt idx="4931">
                  <c:v>67929.7</c:v>
                </c:pt>
                <c:pt idx="4932">
                  <c:v>67926.899999999994</c:v>
                </c:pt>
                <c:pt idx="4933">
                  <c:v>67923.3</c:v>
                </c:pt>
                <c:pt idx="4934">
                  <c:v>67919.7</c:v>
                </c:pt>
                <c:pt idx="4935">
                  <c:v>67916.3</c:v>
                </c:pt>
                <c:pt idx="4936">
                  <c:v>67914.600000000006</c:v>
                </c:pt>
                <c:pt idx="4937">
                  <c:v>67911.199999999997</c:v>
                </c:pt>
                <c:pt idx="4938">
                  <c:v>67908</c:v>
                </c:pt>
                <c:pt idx="4939">
                  <c:v>67905.7</c:v>
                </c:pt>
                <c:pt idx="4940">
                  <c:v>67902.7</c:v>
                </c:pt>
                <c:pt idx="4941">
                  <c:v>67900.5</c:v>
                </c:pt>
                <c:pt idx="4942">
                  <c:v>67897</c:v>
                </c:pt>
                <c:pt idx="4943">
                  <c:v>67895</c:v>
                </c:pt>
                <c:pt idx="4944">
                  <c:v>67892.399999999994</c:v>
                </c:pt>
                <c:pt idx="4945">
                  <c:v>67890.600000000006</c:v>
                </c:pt>
                <c:pt idx="4946">
                  <c:v>67888.2</c:v>
                </c:pt>
                <c:pt idx="4947">
                  <c:v>67886</c:v>
                </c:pt>
                <c:pt idx="4948">
                  <c:v>67884</c:v>
                </c:pt>
                <c:pt idx="4949">
                  <c:v>67882.5</c:v>
                </c:pt>
                <c:pt idx="4950">
                  <c:v>67880.7</c:v>
                </c:pt>
                <c:pt idx="4951">
                  <c:v>67879.5</c:v>
                </c:pt>
                <c:pt idx="4952">
                  <c:v>67878</c:v>
                </c:pt>
                <c:pt idx="4953">
                  <c:v>67876.600000000006</c:v>
                </c:pt>
                <c:pt idx="4954">
                  <c:v>67875.7</c:v>
                </c:pt>
                <c:pt idx="4955">
                  <c:v>67874.899999999994</c:v>
                </c:pt>
                <c:pt idx="4956">
                  <c:v>67874.2</c:v>
                </c:pt>
                <c:pt idx="4957">
                  <c:v>67873.399999999994</c:v>
                </c:pt>
                <c:pt idx="4958">
                  <c:v>67873</c:v>
                </c:pt>
                <c:pt idx="4959">
                  <c:v>67872.5</c:v>
                </c:pt>
                <c:pt idx="4960">
                  <c:v>67872.3</c:v>
                </c:pt>
                <c:pt idx="4961">
                  <c:v>67872.2</c:v>
                </c:pt>
                <c:pt idx="4962">
                  <c:v>67872.3</c:v>
                </c:pt>
                <c:pt idx="4963">
                  <c:v>67872.7</c:v>
                </c:pt>
                <c:pt idx="4964">
                  <c:v>67873.2</c:v>
                </c:pt>
                <c:pt idx="4965">
                  <c:v>67873.899999999994</c:v>
                </c:pt>
                <c:pt idx="4966">
                  <c:v>67875.199999999997</c:v>
                </c:pt>
                <c:pt idx="4967">
                  <c:v>67876.3</c:v>
                </c:pt>
                <c:pt idx="4968">
                  <c:v>67877.5</c:v>
                </c:pt>
                <c:pt idx="4969">
                  <c:v>67879.399999999994</c:v>
                </c:pt>
                <c:pt idx="4970">
                  <c:v>67880.899999999994</c:v>
                </c:pt>
                <c:pt idx="4971">
                  <c:v>67882.5</c:v>
                </c:pt>
                <c:pt idx="4972">
                  <c:v>67884.899999999994</c:v>
                </c:pt>
                <c:pt idx="4973">
                  <c:v>67886.100000000006</c:v>
                </c:pt>
                <c:pt idx="4974">
                  <c:v>67888.600000000006</c:v>
                </c:pt>
                <c:pt idx="4975">
                  <c:v>67891.3</c:v>
                </c:pt>
                <c:pt idx="4976">
                  <c:v>67892.600000000006</c:v>
                </c:pt>
                <c:pt idx="4977">
                  <c:v>67895.399999999994</c:v>
                </c:pt>
                <c:pt idx="4978">
                  <c:v>67897.5</c:v>
                </c:pt>
                <c:pt idx="4979">
                  <c:v>67899.600000000006</c:v>
                </c:pt>
                <c:pt idx="4980">
                  <c:v>67902.399999999994</c:v>
                </c:pt>
                <c:pt idx="4981">
                  <c:v>67905.2</c:v>
                </c:pt>
                <c:pt idx="4982">
                  <c:v>67906.600000000006</c:v>
                </c:pt>
                <c:pt idx="4983">
                  <c:v>67909.3</c:v>
                </c:pt>
                <c:pt idx="4984">
                  <c:v>67911.899999999994</c:v>
                </c:pt>
                <c:pt idx="4985">
                  <c:v>67914.3</c:v>
                </c:pt>
                <c:pt idx="4986">
                  <c:v>67916.100000000006</c:v>
                </c:pt>
                <c:pt idx="4987">
                  <c:v>67918.3</c:v>
                </c:pt>
                <c:pt idx="4988">
                  <c:v>67919.399999999994</c:v>
                </c:pt>
                <c:pt idx="4989">
                  <c:v>67921.3</c:v>
                </c:pt>
                <c:pt idx="4990">
                  <c:v>67923</c:v>
                </c:pt>
                <c:pt idx="4991">
                  <c:v>67924.100000000006</c:v>
                </c:pt>
                <c:pt idx="4992">
                  <c:v>67925.100000000006</c:v>
                </c:pt>
                <c:pt idx="4993">
                  <c:v>67926.100000000006</c:v>
                </c:pt>
                <c:pt idx="4994">
                  <c:v>67926.600000000006</c:v>
                </c:pt>
                <c:pt idx="4995">
                  <c:v>67927.100000000006</c:v>
                </c:pt>
                <c:pt idx="4996">
                  <c:v>67927.199999999997</c:v>
                </c:pt>
                <c:pt idx="4997">
                  <c:v>67927.100000000006</c:v>
                </c:pt>
                <c:pt idx="4998">
                  <c:v>67926.899999999994</c:v>
                </c:pt>
                <c:pt idx="4999">
                  <c:v>67926.8</c:v>
                </c:pt>
                <c:pt idx="5000">
                  <c:v>67926.5</c:v>
                </c:pt>
                <c:pt idx="5001">
                  <c:v>67926.100000000006</c:v>
                </c:pt>
                <c:pt idx="5002">
                  <c:v>67925.7</c:v>
                </c:pt>
                <c:pt idx="5003">
                  <c:v>67925.2</c:v>
                </c:pt>
                <c:pt idx="5004">
                  <c:v>67924.899999999994</c:v>
                </c:pt>
                <c:pt idx="5005">
                  <c:v>67924.2</c:v>
                </c:pt>
                <c:pt idx="5006">
                  <c:v>67923.399999999994</c:v>
                </c:pt>
                <c:pt idx="5007">
                  <c:v>67922.5</c:v>
                </c:pt>
                <c:pt idx="5008">
                  <c:v>67921.8</c:v>
                </c:pt>
                <c:pt idx="5009">
                  <c:v>67920.899999999994</c:v>
                </c:pt>
                <c:pt idx="5010">
                  <c:v>67920.100000000006</c:v>
                </c:pt>
                <c:pt idx="5011">
                  <c:v>67919</c:v>
                </c:pt>
                <c:pt idx="5012">
                  <c:v>67918.100000000006</c:v>
                </c:pt>
                <c:pt idx="5013">
                  <c:v>67916.899999999994</c:v>
                </c:pt>
                <c:pt idx="5014">
                  <c:v>67915.899999999994</c:v>
                </c:pt>
                <c:pt idx="5015">
                  <c:v>67914.600000000006</c:v>
                </c:pt>
                <c:pt idx="5016">
                  <c:v>67913.899999999994</c:v>
                </c:pt>
                <c:pt idx="5017">
                  <c:v>67912.600000000006</c:v>
                </c:pt>
                <c:pt idx="5018">
                  <c:v>67910.7</c:v>
                </c:pt>
                <c:pt idx="5019">
                  <c:v>67909.600000000006</c:v>
                </c:pt>
                <c:pt idx="5020">
                  <c:v>67908.100000000006</c:v>
                </c:pt>
                <c:pt idx="5021">
                  <c:v>67906.5</c:v>
                </c:pt>
                <c:pt idx="5022">
                  <c:v>67905.3</c:v>
                </c:pt>
                <c:pt idx="5023">
                  <c:v>67903.7</c:v>
                </c:pt>
                <c:pt idx="5024">
                  <c:v>67902.5</c:v>
                </c:pt>
                <c:pt idx="5025">
                  <c:v>67901.2</c:v>
                </c:pt>
                <c:pt idx="5026">
                  <c:v>67899.899999999994</c:v>
                </c:pt>
                <c:pt idx="5027">
                  <c:v>67898.2</c:v>
                </c:pt>
                <c:pt idx="5028">
                  <c:v>67896.5</c:v>
                </c:pt>
                <c:pt idx="5029">
                  <c:v>67895.199999999997</c:v>
                </c:pt>
                <c:pt idx="5030">
                  <c:v>67893.399999999994</c:v>
                </c:pt>
                <c:pt idx="5031">
                  <c:v>67891.899999999994</c:v>
                </c:pt>
                <c:pt idx="5032">
                  <c:v>67889.8</c:v>
                </c:pt>
                <c:pt idx="5033">
                  <c:v>67887.3</c:v>
                </c:pt>
                <c:pt idx="5034">
                  <c:v>67885.399999999994</c:v>
                </c:pt>
                <c:pt idx="5035">
                  <c:v>67883.3</c:v>
                </c:pt>
                <c:pt idx="5036">
                  <c:v>67881</c:v>
                </c:pt>
                <c:pt idx="5037">
                  <c:v>67877.899999999994</c:v>
                </c:pt>
                <c:pt idx="5038">
                  <c:v>67875.399999999994</c:v>
                </c:pt>
                <c:pt idx="5039">
                  <c:v>67871.899999999994</c:v>
                </c:pt>
                <c:pt idx="5040">
                  <c:v>67868.3</c:v>
                </c:pt>
                <c:pt idx="5041">
                  <c:v>67865.399999999994</c:v>
                </c:pt>
                <c:pt idx="5042">
                  <c:v>67861.399999999994</c:v>
                </c:pt>
                <c:pt idx="5043">
                  <c:v>67857.3</c:v>
                </c:pt>
                <c:pt idx="5044">
                  <c:v>67854.100000000006</c:v>
                </c:pt>
                <c:pt idx="5045">
                  <c:v>67850.899999999994</c:v>
                </c:pt>
                <c:pt idx="5046">
                  <c:v>67846.399999999994</c:v>
                </c:pt>
                <c:pt idx="5047">
                  <c:v>67841.8</c:v>
                </c:pt>
                <c:pt idx="5048">
                  <c:v>67839.5</c:v>
                </c:pt>
                <c:pt idx="5049">
                  <c:v>67833.5</c:v>
                </c:pt>
                <c:pt idx="5050">
                  <c:v>67831.100000000006</c:v>
                </c:pt>
                <c:pt idx="5051">
                  <c:v>67826.2</c:v>
                </c:pt>
                <c:pt idx="5052">
                  <c:v>67821.2</c:v>
                </c:pt>
                <c:pt idx="5053">
                  <c:v>67817.5</c:v>
                </c:pt>
                <c:pt idx="5054">
                  <c:v>67812.399999999994</c:v>
                </c:pt>
                <c:pt idx="5055">
                  <c:v>67807.199999999997</c:v>
                </c:pt>
                <c:pt idx="5056">
                  <c:v>67804.7</c:v>
                </c:pt>
                <c:pt idx="5057">
                  <c:v>67800.800000000003</c:v>
                </c:pt>
                <c:pt idx="5058">
                  <c:v>67795.600000000006</c:v>
                </c:pt>
                <c:pt idx="5059">
                  <c:v>67790.3</c:v>
                </c:pt>
                <c:pt idx="5060">
                  <c:v>67787.7</c:v>
                </c:pt>
                <c:pt idx="5061">
                  <c:v>67782.5</c:v>
                </c:pt>
                <c:pt idx="5062">
                  <c:v>67777.3</c:v>
                </c:pt>
                <c:pt idx="5063">
                  <c:v>67773.399999999994</c:v>
                </c:pt>
                <c:pt idx="5064">
                  <c:v>67769.5</c:v>
                </c:pt>
                <c:pt idx="5065">
                  <c:v>67764.3</c:v>
                </c:pt>
                <c:pt idx="5066">
                  <c:v>67759.100000000006</c:v>
                </c:pt>
                <c:pt idx="5067">
                  <c:v>67755.199999999997</c:v>
                </c:pt>
                <c:pt idx="5068">
                  <c:v>67749.899999999994</c:v>
                </c:pt>
                <c:pt idx="5069">
                  <c:v>67745.8</c:v>
                </c:pt>
                <c:pt idx="5070">
                  <c:v>67740.399999999994</c:v>
                </c:pt>
                <c:pt idx="5071">
                  <c:v>67736.3</c:v>
                </c:pt>
                <c:pt idx="5072">
                  <c:v>67730.7</c:v>
                </c:pt>
                <c:pt idx="5073">
                  <c:v>67726.399999999994</c:v>
                </c:pt>
                <c:pt idx="5074">
                  <c:v>67722.100000000006</c:v>
                </c:pt>
                <c:pt idx="5075">
                  <c:v>67716.3</c:v>
                </c:pt>
                <c:pt idx="5076">
                  <c:v>67710.399999999994</c:v>
                </c:pt>
                <c:pt idx="5077">
                  <c:v>67704.399999999994</c:v>
                </c:pt>
                <c:pt idx="5078">
                  <c:v>67698.3</c:v>
                </c:pt>
                <c:pt idx="5079">
                  <c:v>67693.600000000006</c:v>
                </c:pt>
                <c:pt idx="5080">
                  <c:v>67687.3</c:v>
                </c:pt>
                <c:pt idx="5081">
                  <c:v>67682.5</c:v>
                </c:pt>
                <c:pt idx="5082">
                  <c:v>67677.7</c:v>
                </c:pt>
                <c:pt idx="5083">
                  <c:v>67672.800000000003</c:v>
                </c:pt>
                <c:pt idx="5084">
                  <c:v>67666.100000000006</c:v>
                </c:pt>
                <c:pt idx="5085">
                  <c:v>67661.100000000006</c:v>
                </c:pt>
                <c:pt idx="5086">
                  <c:v>67655.899999999994</c:v>
                </c:pt>
                <c:pt idx="5087">
                  <c:v>67649</c:v>
                </c:pt>
                <c:pt idx="5088">
                  <c:v>67641.899999999994</c:v>
                </c:pt>
                <c:pt idx="5089">
                  <c:v>67634.7</c:v>
                </c:pt>
                <c:pt idx="5090">
                  <c:v>67627.399999999994</c:v>
                </c:pt>
                <c:pt idx="5091">
                  <c:v>67621.8</c:v>
                </c:pt>
                <c:pt idx="5092">
                  <c:v>67616.100000000006</c:v>
                </c:pt>
                <c:pt idx="5093">
                  <c:v>67610.3</c:v>
                </c:pt>
                <c:pt idx="5094">
                  <c:v>67604.5</c:v>
                </c:pt>
                <c:pt idx="5095">
                  <c:v>67598.600000000006</c:v>
                </c:pt>
                <c:pt idx="5096">
                  <c:v>67592.600000000006</c:v>
                </c:pt>
                <c:pt idx="5097">
                  <c:v>67586.5</c:v>
                </c:pt>
                <c:pt idx="5098">
                  <c:v>67580.399999999994</c:v>
                </c:pt>
                <c:pt idx="5099">
                  <c:v>67572</c:v>
                </c:pt>
                <c:pt idx="5100">
                  <c:v>67565.7</c:v>
                </c:pt>
                <c:pt idx="5101">
                  <c:v>67561.5</c:v>
                </c:pt>
                <c:pt idx="5102">
                  <c:v>67552.899999999994</c:v>
                </c:pt>
                <c:pt idx="5103">
                  <c:v>67546.399999999994</c:v>
                </c:pt>
                <c:pt idx="5104">
                  <c:v>67535.399999999994</c:v>
                </c:pt>
                <c:pt idx="5105">
                  <c:v>67528.800000000003</c:v>
                </c:pt>
                <c:pt idx="5106">
                  <c:v>67517.399999999994</c:v>
                </c:pt>
                <c:pt idx="5107">
                  <c:v>67510.5</c:v>
                </c:pt>
                <c:pt idx="5108">
                  <c:v>67503.399999999994</c:v>
                </c:pt>
                <c:pt idx="5109">
                  <c:v>67493.8</c:v>
                </c:pt>
                <c:pt idx="5110">
                  <c:v>67486.5</c:v>
                </c:pt>
                <c:pt idx="5111">
                  <c:v>67476.5</c:v>
                </c:pt>
                <c:pt idx="5112">
                  <c:v>67466.3</c:v>
                </c:pt>
                <c:pt idx="5113">
                  <c:v>67458.399999999994</c:v>
                </c:pt>
                <c:pt idx="5114">
                  <c:v>67447.7</c:v>
                </c:pt>
                <c:pt idx="5115">
                  <c:v>67436.7</c:v>
                </c:pt>
                <c:pt idx="5116">
                  <c:v>67428.2</c:v>
                </c:pt>
                <c:pt idx="5117">
                  <c:v>67419.600000000006</c:v>
                </c:pt>
                <c:pt idx="5118">
                  <c:v>67410.8</c:v>
                </c:pt>
                <c:pt idx="5119">
                  <c:v>67398.7</c:v>
                </c:pt>
                <c:pt idx="5120">
                  <c:v>67392.5</c:v>
                </c:pt>
                <c:pt idx="5121">
                  <c:v>67379.8</c:v>
                </c:pt>
                <c:pt idx="5122">
                  <c:v>67366.7</c:v>
                </c:pt>
                <c:pt idx="5123">
                  <c:v>67353.3</c:v>
                </c:pt>
                <c:pt idx="5124">
                  <c:v>67339.399999999994</c:v>
                </c:pt>
                <c:pt idx="5125">
                  <c:v>67332.2</c:v>
                </c:pt>
                <c:pt idx="5126">
                  <c:v>67317.7</c:v>
                </c:pt>
                <c:pt idx="5127">
                  <c:v>67302.600000000006</c:v>
                </c:pt>
                <c:pt idx="5128">
                  <c:v>67287.100000000006</c:v>
                </c:pt>
                <c:pt idx="5129">
                  <c:v>67279.100000000006</c:v>
                </c:pt>
                <c:pt idx="5130">
                  <c:v>67266.899999999994</c:v>
                </c:pt>
                <c:pt idx="5131">
                  <c:v>67254.399999999994</c:v>
                </c:pt>
                <c:pt idx="5132">
                  <c:v>67237</c:v>
                </c:pt>
                <c:pt idx="5133">
                  <c:v>67217</c:v>
                </c:pt>
                <c:pt idx="5134">
                  <c:v>67194.399999999994</c:v>
                </c:pt>
                <c:pt idx="5135">
                  <c:v>67169.600000000006</c:v>
                </c:pt>
                <c:pt idx="5136">
                  <c:v>67149.600000000006</c:v>
                </c:pt>
                <c:pt idx="5137">
                  <c:v>67128.600000000006</c:v>
                </c:pt>
                <c:pt idx="5138">
                  <c:v>67099.100000000006</c:v>
                </c:pt>
                <c:pt idx="5139">
                  <c:v>67068.2</c:v>
                </c:pt>
                <c:pt idx="5140">
                  <c:v>67044.2</c:v>
                </c:pt>
                <c:pt idx="5141">
                  <c:v>67019.600000000006</c:v>
                </c:pt>
                <c:pt idx="5142">
                  <c:v>66994.600000000006</c:v>
                </c:pt>
                <c:pt idx="5143">
                  <c:v>66969.2</c:v>
                </c:pt>
                <c:pt idx="5144">
                  <c:v>66935</c:v>
                </c:pt>
                <c:pt idx="5145">
                  <c:v>66900.5</c:v>
                </c:pt>
                <c:pt idx="5146">
                  <c:v>66866.100000000006</c:v>
                </c:pt>
                <c:pt idx="5147">
                  <c:v>66831.899999999994</c:v>
                </c:pt>
                <c:pt idx="5148">
                  <c:v>66806.600000000006</c:v>
                </c:pt>
                <c:pt idx="5149">
                  <c:v>66773.5</c:v>
                </c:pt>
                <c:pt idx="5150">
                  <c:v>66749.3</c:v>
                </c:pt>
                <c:pt idx="5151">
                  <c:v>66718</c:v>
                </c:pt>
                <c:pt idx="5152">
                  <c:v>66695.399999999994</c:v>
                </c:pt>
                <c:pt idx="5153">
                  <c:v>66673.7</c:v>
                </c:pt>
                <c:pt idx="5154">
                  <c:v>66652.899999999994</c:v>
                </c:pt>
                <c:pt idx="5155">
                  <c:v>66620.600000000006</c:v>
                </c:pt>
                <c:pt idx="5156">
                  <c:v>66601.600000000006</c:v>
                </c:pt>
                <c:pt idx="5157">
                  <c:v>66576.5</c:v>
                </c:pt>
                <c:pt idx="5158">
                  <c:v>66551.399999999994</c:v>
                </c:pt>
                <c:pt idx="5159">
                  <c:v>66526.600000000006</c:v>
                </c:pt>
                <c:pt idx="5160">
                  <c:v>66501.899999999994</c:v>
                </c:pt>
                <c:pt idx="5161">
                  <c:v>66483.600000000006</c:v>
                </c:pt>
                <c:pt idx="5162">
                  <c:v>66465.399999999994</c:v>
                </c:pt>
                <c:pt idx="5163">
                  <c:v>66447.5</c:v>
                </c:pt>
                <c:pt idx="5164">
                  <c:v>66423.899999999994</c:v>
                </c:pt>
                <c:pt idx="5165">
                  <c:v>66406.399999999994</c:v>
                </c:pt>
                <c:pt idx="5166">
                  <c:v>66378</c:v>
                </c:pt>
                <c:pt idx="5167">
                  <c:v>66361.2</c:v>
                </c:pt>
                <c:pt idx="5168">
                  <c:v>66344.800000000003</c:v>
                </c:pt>
                <c:pt idx="5169">
                  <c:v>66323.5</c:v>
                </c:pt>
                <c:pt idx="5170">
                  <c:v>66302.8</c:v>
                </c:pt>
                <c:pt idx="5171">
                  <c:v>66292.600000000006</c:v>
                </c:pt>
                <c:pt idx="5172">
                  <c:v>66273</c:v>
                </c:pt>
                <c:pt idx="5173">
                  <c:v>66254</c:v>
                </c:pt>
                <c:pt idx="5174">
                  <c:v>66240.3</c:v>
                </c:pt>
                <c:pt idx="5175">
                  <c:v>66222.8</c:v>
                </c:pt>
                <c:pt idx="5176">
                  <c:v>66210.3</c:v>
                </c:pt>
                <c:pt idx="5177">
                  <c:v>66194.3</c:v>
                </c:pt>
                <c:pt idx="5178">
                  <c:v>66182.8</c:v>
                </c:pt>
                <c:pt idx="5179">
                  <c:v>66167.899999999994</c:v>
                </c:pt>
                <c:pt idx="5180">
                  <c:v>66157</c:v>
                </c:pt>
                <c:pt idx="5181">
                  <c:v>66142.899999999994</c:v>
                </c:pt>
                <c:pt idx="5182">
                  <c:v>66132.600000000006</c:v>
                </c:pt>
                <c:pt idx="5183">
                  <c:v>66122.5</c:v>
                </c:pt>
                <c:pt idx="5184">
                  <c:v>66109.399999999994</c:v>
                </c:pt>
                <c:pt idx="5185">
                  <c:v>66096.600000000006</c:v>
                </c:pt>
                <c:pt idx="5186">
                  <c:v>66087.199999999997</c:v>
                </c:pt>
                <c:pt idx="5187">
                  <c:v>66075</c:v>
                </c:pt>
                <c:pt idx="5188">
                  <c:v>66066</c:v>
                </c:pt>
                <c:pt idx="5189">
                  <c:v>66054.3</c:v>
                </c:pt>
                <c:pt idx="5190">
                  <c:v>66045.7</c:v>
                </c:pt>
                <c:pt idx="5191">
                  <c:v>66034.3</c:v>
                </c:pt>
                <c:pt idx="5192">
                  <c:v>66023.199999999997</c:v>
                </c:pt>
                <c:pt idx="5193">
                  <c:v>66017.7</c:v>
                </c:pt>
                <c:pt idx="5194">
                  <c:v>66006.8</c:v>
                </c:pt>
                <c:pt idx="5195">
                  <c:v>65998.8</c:v>
                </c:pt>
                <c:pt idx="5196">
                  <c:v>65990.8</c:v>
                </c:pt>
                <c:pt idx="5197">
                  <c:v>65980.2</c:v>
                </c:pt>
                <c:pt idx="5198">
                  <c:v>65969.7</c:v>
                </c:pt>
                <c:pt idx="5199">
                  <c:v>65961.8</c:v>
                </c:pt>
                <c:pt idx="5200">
                  <c:v>65951.399999999994</c:v>
                </c:pt>
                <c:pt idx="5201">
                  <c:v>65940.899999999994</c:v>
                </c:pt>
                <c:pt idx="5202">
                  <c:v>65933.100000000006</c:v>
                </c:pt>
                <c:pt idx="5203">
                  <c:v>65925.2</c:v>
                </c:pt>
                <c:pt idx="5204">
                  <c:v>65914.7</c:v>
                </c:pt>
                <c:pt idx="5205">
                  <c:v>65909.399999999994</c:v>
                </c:pt>
                <c:pt idx="5206">
                  <c:v>65898.7</c:v>
                </c:pt>
                <c:pt idx="5207">
                  <c:v>65890.600000000006</c:v>
                </c:pt>
                <c:pt idx="5208">
                  <c:v>65882.399999999994</c:v>
                </c:pt>
                <c:pt idx="5209">
                  <c:v>65871.399999999994</c:v>
                </c:pt>
                <c:pt idx="5210">
                  <c:v>65860.5</c:v>
                </c:pt>
                <c:pt idx="5211">
                  <c:v>65849.899999999994</c:v>
                </c:pt>
                <c:pt idx="5212">
                  <c:v>65842.2</c:v>
                </c:pt>
                <c:pt idx="5213">
                  <c:v>65834.7</c:v>
                </c:pt>
                <c:pt idx="5214">
                  <c:v>65824.800000000003</c:v>
                </c:pt>
                <c:pt idx="5215">
                  <c:v>65817.5</c:v>
                </c:pt>
                <c:pt idx="5216">
                  <c:v>65812.7</c:v>
                </c:pt>
                <c:pt idx="5217">
                  <c:v>65803.199999999997</c:v>
                </c:pt>
                <c:pt idx="5218">
                  <c:v>65796.2</c:v>
                </c:pt>
                <c:pt idx="5219">
                  <c:v>65786.8</c:v>
                </c:pt>
                <c:pt idx="5220">
                  <c:v>65777.600000000006</c:v>
                </c:pt>
                <c:pt idx="5221">
                  <c:v>65768.3</c:v>
                </c:pt>
                <c:pt idx="5222">
                  <c:v>65761.3</c:v>
                </c:pt>
                <c:pt idx="5223">
                  <c:v>65752</c:v>
                </c:pt>
                <c:pt idx="5224">
                  <c:v>65744.899999999994</c:v>
                </c:pt>
                <c:pt idx="5225">
                  <c:v>65737.8</c:v>
                </c:pt>
                <c:pt idx="5226">
                  <c:v>65728.100000000006</c:v>
                </c:pt>
                <c:pt idx="5227">
                  <c:v>65718.2</c:v>
                </c:pt>
                <c:pt idx="5228">
                  <c:v>65710.7</c:v>
                </c:pt>
                <c:pt idx="5229">
                  <c:v>65703</c:v>
                </c:pt>
                <c:pt idx="5230">
                  <c:v>65692.5</c:v>
                </c:pt>
                <c:pt idx="5231">
                  <c:v>65684.3</c:v>
                </c:pt>
                <c:pt idx="5232">
                  <c:v>65673.2</c:v>
                </c:pt>
                <c:pt idx="5233">
                  <c:v>65664.600000000006</c:v>
                </c:pt>
                <c:pt idx="5234">
                  <c:v>65652.7</c:v>
                </c:pt>
                <c:pt idx="5235">
                  <c:v>65640.399999999994</c:v>
                </c:pt>
                <c:pt idx="5236">
                  <c:v>65630.8</c:v>
                </c:pt>
                <c:pt idx="5237">
                  <c:v>65620.899999999994</c:v>
                </c:pt>
                <c:pt idx="5238">
                  <c:v>65607.3</c:v>
                </c:pt>
                <c:pt idx="5239">
                  <c:v>65592.800000000003</c:v>
                </c:pt>
                <c:pt idx="5240">
                  <c:v>65580.899999999994</c:v>
                </c:pt>
                <c:pt idx="5241">
                  <c:v>65563.399999999994</c:v>
                </c:pt>
                <c:pt idx="5242">
                  <c:v>65549.3</c:v>
                </c:pt>
                <c:pt idx="5243">
                  <c:v>65534.3</c:v>
                </c:pt>
                <c:pt idx="5244">
                  <c:v>65513.2</c:v>
                </c:pt>
                <c:pt idx="5245">
                  <c:v>65496.7</c:v>
                </c:pt>
                <c:pt idx="5246">
                  <c:v>65479.5</c:v>
                </c:pt>
                <c:pt idx="5247">
                  <c:v>65461.9</c:v>
                </c:pt>
                <c:pt idx="5248">
                  <c:v>65437.7</c:v>
                </c:pt>
                <c:pt idx="5249">
                  <c:v>65412.9</c:v>
                </c:pt>
                <c:pt idx="5250">
                  <c:v>65387.7</c:v>
                </c:pt>
                <c:pt idx="5251">
                  <c:v>65362.2</c:v>
                </c:pt>
                <c:pt idx="5252">
                  <c:v>65343.1</c:v>
                </c:pt>
                <c:pt idx="5253">
                  <c:v>65323.9</c:v>
                </c:pt>
                <c:pt idx="5254">
                  <c:v>65304.9</c:v>
                </c:pt>
                <c:pt idx="5255">
                  <c:v>65286.1</c:v>
                </c:pt>
                <c:pt idx="5256">
                  <c:v>65261.4</c:v>
                </c:pt>
                <c:pt idx="5257">
                  <c:v>65249.2</c:v>
                </c:pt>
                <c:pt idx="5258">
                  <c:v>65231.3</c:v>
                </c:pt>
                <c:pt idx="5259">
                  <c:v>65208.2</c:v>
                </c:pt>
                <c:pt idx="5260">
                  <c:v>65186.1</c:v>
                </c:pt>
                <c:pt idx="5261">
                  <c:v>65165.2</c:v>
                </c:pt>
                <c:pt idx="5262">
                  <c:v>65150.400000000001</c:v>
                </c:pt>
                <c:pt idx="5263">
                  <c:v>65131.9</c:v>
                </c:pt>
                <c:pt idx="5264">
                  <c:v>65123.3</c:v>
                </c:pt>
                <c:pt idx="5265">
                  <c:v>65107.4</c:v>
                </c:pt>
                <c:pt idx="5266">
                  <c:v>65096.6</c:v>
                </c:pt>
                <c:pt idx="5267">
                  <c:v>65086.2</c:v>
                </c:pt>
                <c:pt idx="5268">
                  <c:v>65072.3</c:v>
                </c:pt>
                <c:pt idx="5269">
                  <c:v>65061.9</c:v>
                </c:pt>
                <c:pt idx="5270">
                  <c:v>65051.5</c:v>
                </c:pt>
                <c:pt idx="5271">
                  <c:v>65037.599999999999</c:v>
                </c:pt>
                <c:pt idx="5272">
                  <c:v>65020.4</c:v>
                </c:pt>
                <c:pt idx="5273">
                  <c:v>65006.8</c:v>
                </c:pt>
                <c:pt idx="5274">
                  <c:v>64996.7</c:v>
                </c:pt>
                <c:pt idx="5275">
                  <c:v>64986.8</c:v>
                </c:pt>
                <c:pt idx="5276">
                  <c:v>64973.7</c:v>
                </c:pt>
                <c:pt idx="5277">
                  <c:v>64960.9</c:v>
                </c:pt>
                <c:pt idx="5278">
                  <c:v>64951.5</c:v>
                </c:pt>
                <c:pt idx="5279">
                  <c:v>64942.400000000001</c:v>
                </c:pt>
                <c:pt idx="5280">
                  <c:v>64933.4</c:v>
                </c:pt>
                <c:pt idx="5281">
                  <c:v>64924.7</c:v>
                </c:pt>
                <c:pt idx="5282">
                  <c:v>64913.5</c:v>
                </c:pt>
                <c:pt idx="5283">
                  <c:v>64902.7</c:v>
                </c:pt>
                <c:pt idx="5284">
                  <c:v>64895</c:v>
                </c:pt>
                <c:pt idx="5285">
                  <c:v>64885.2</c:v>
                </c:pt>
                <c:pt idx="5286">
                  <c:v>64878.3</c:v>
                </c:pt>
                <c:pt idx="5287">
                  <c:v>64869.599999999999</c:v>
                </c:pt>
                <c:pt idx="5288">
                  <c:v>64863.5</c:v>
                </c:pt>
                <c:pt idx="5289">
                  <c:v>64856</c:v>
                </c:pt>
                <c:pt idx="5290">
                  <c:v>64852.5</c:v>
                </c:pt>
                <c:pt idx="5291">
                  <c:v>64846.1</c:v>
                </c:pt>
                <c:pt idx="5292">
                  <c:v>64843.3</c:v>
                </c:pt>
                <c:pt idx="5293">
                  <c:v>64838.1</c:v>
                </c:pt>
                <c:pt idx="5294">
                  <c:v>64832.9</c:v>
                </c:pt>
                <c:pt idx="5295">
                  <c:v>64830.5</c:v>
                </c:pt>
                <c:pt idx="5296">
                  <c:v>64828.6</c:v>
                </c:pt>
                <c:pt idx="5297">
                  <c:v>64826.9</c:v>
                </c:pt>
                <c:pt idx="5298">
                  <c:v>64825.8</c:v>
                </c:pt>
                <c:pt idx="5299">
                  <c:v>64824.7</c:v>
                </c:pt>
                <c:pt idx="5300">
                  <c:v>64824.2</c:v>
                </c:pt>
                <c:pt idx="5301">
                  <c:v>64823.199999999997</c:v>
                </c:pt>
                <c:pt idx="5302">
                  <c:v>64822.6</c:v>
                </c:pt>
                <c:pt idx="5303">
                  <c:v>64821.7</c:v>
                </c:pt>
                <c:pt idx="5304">
                  <c:v>64821</c:v>
                </c:pt>
                <c:pt idx="5305">
                  <c:v>64820</c:v>
                </c:pt>
                <c:pt idx="5306">
                  <c:v>64819.4</c:v>
                </c:pt>
                <c:pt idx="5307">
                  <c:v>64818.5</c:v>
                </c:pt>
                <c:pt idx="5308">
                  <c:v>64817.7</c:v>
                </c:pt>
                <c:pt idx="5309">
                  <c:v>64817.1</c:v>
                </c:pt>
                <c:pt idx="5310">
                  <c:v>64816.4</c:v>
                </c:pt>
                <c:pt idx="5311">
                  <c:v>64815.8</c:v>
                </c:pt>
                <c:pt idx="5312">
                  <c:v>64815.3</c:v>
                </c:pt>
                <c:pt idx="5313">
                  <c:v>64814.8</c:v>
                </c:pt>
                <c:pt idx="5314">
                  <c:v>64814.2</c:v>
                </c:pt>
                <c:pt idx="5315">
                  <c:v>64813.7</c:v>
                </c:pt>
                <c:pt idx="5316">
                  <c:v>64813.3</c:v>
                </c:pt>
                <c:pt idx="5317">
                  <c:v>64812.7</c:v>
                </c:pt>
                <c:pt idx="5318">
                  <c:v>64812.3</c:v>
                </c:pt>
                <c:pt idx="5319">
                  <c:v>64811.9</c:v>
                </c:pt>
                <c:pt idx="5320">
                  <c:v>64811.4</c:v>
                </c:pt>
                <c:pt idx="5321">
                  <c:v>64811</c:v>
                </c:pt>
                <c:pt idx="5322">
                  <c:v>64810.8</c:v>
                </c:pt>
                <c:pt idx="5323">
                  <c:v>64810.400000000001</c:v>
                </c:pt>
                <c:pt idx="5324">
                  <c:v>64810.2</c:v>
                </c:pt>
                <c:pt idx="5325">
                  <c:v>64810</c:v>
                </c:pt>
                <c:pt idx="5326">
                  <c:v>64809.8</c:v>
                </c:pt>
                <c:pt idx="5327">
                  <c:v>64809.599999999999</c:v>
                </c:pt>
                <c:pt idx="5328">
                  <c:v>64809.5</c:v>
                </c:pt>
                <c:pt idx="5329">
                  <c:v>64809.4</c:v>
                </c:pt>
                <c:pt idx="5330">
                  <c:v>64809.3</c:v>
                </c:pt>
                <c:pt idx="5331">
                  <c:v>64809.3</c:v>
                </c:pt>
                <c:pt idx="5332">
                  <c:v>64809.3</c:v>
                </c:pt>
                <c:pt idx="5333">
                  <c:v>64809.3</c:v>
                </c:pt>
                <c:pt idx="5334">
                  <c:v>64809.4</c:v>
                </c:pt>
                <c:pt idx="5335">
                  <c:v>64809.5</c:v>
                </c:pt>
                <c:pt idx="5336">
                  <c:v>64809.599999999999</c:v>
                </c:pt>
                <c:pt idx="5337">
                  <c:v>64809.8</c:v>
                </c:pt>
                <c:pt idx="5338">
                  <c:v>64810</c:v>
                </c:pt>
                <c:pt idx="5339">
                  <c:v>64810.2</c:v>
                </c:pt>
                <c:pt idx="5340">
                  <c:v>64810.5</c:v>
                </c:pt>
                <c:pt idx="5341">
                  <c:v>64810.8</c:v>
                </c:pt>
                <c:pt idx="5342">
                  <c:v>64811</c:v>
                </c:pt>
                <c:pt idx="5343">
                  <c:v>64811.4</c:v>
                </c:pt>
                <c:pt idx="5344">
                  <c:v>64811.8</c:v>
                </c:pt>
                <c:pt idx="5345">
                  <c:v>64812</c:v>
                </c:pt>
                <c:pt idx="5346">
                  <c:v>64812.4</c:v>
                </c:pt>
                <c:pt idx="5347">
                  <c:v>64812.800000000003</c:v>
                </c:pt>
                <c:pt idx="5348">
                  <c:v>64813</c:v>
                </c:pt>
                <c:pt idx="5349">
                  <c:v>64813.5</c:v>
                </c:pt>
                <c:pt idx="5350">
                  <c:v>64813.8</c:v>
                </c:pt>
                <c:pt idx="5351">
                  <c:v>64814.2</c:v>
                </c:pt>
                <c:pt idx="5352">
                  <c:v>64814.6</c:v>
                </c:pt>
                <c:pt idx="5353">
                  <c:v>64815</c:v>
                </c:pt>
                <c:pt idx="5354">
                  <c:v>64815.4</c:v>
                </c:pt>
                <c:pt idx="5355">
                  <c:v>64815.6</c:v>
                </c:pt>
                <c:pt idx="5356">
                  <c:v>64816</c:v>
                </c:pt>
                <c:pt idx="5357">
                  <c:v>64816.3</c:v>
                </c:pt>
                <c:pt idx="5358">
                  <c:v>64816.6</c:v>
                </c:pt>
                <c:pt idx="5359">
                  <c:v>64816.9</c:v>
                </c:pt>
                <c:pt idx="5360">
                  <c:v>64817.1</c:v>
                </c:pt>
                <c:pt idx="5361">
                  <c:v>64817.4</c:v>
                </c:pt>
                <c:pt idx="5362">
                  <c:v>64817.599999999999</c:v>
                </c:pt>
                <c:pt idx="5363">
                  <c:v>64817.7</c:v>
                </c:pt>
                <c:pt idx="5364">
                  <c:v>64817.9</c:v>
                </c:pt>
                <c:pt idx="5365">
                  <c:v>64818</c:v>
                </c:pt>
                <c:pt idx="5366">
                  <c:v>64818</c:v>
                </c:pt>
                <c:pt idx="5367">
                  <c:v>64818</c:v>
                </c:pt>
                <c:pt idx="5368">
                  <c:v>64817.8</c:v>
                </c:pt>
                <c:pt idx="5369">
                  <c:v>64817.4</c:v>
                </c:pt>
                <c:pt idx="5370">
                  <c:v>64816.5</c:v>
                </c:pt>
                <c:pt idx="5371">
                  <c:v>64815.6</c:v>
                </c:pt>
                <c:pt idx="5372">
                  <c:v>64814.5</c:v>
                </c:pt>
                <c:pt idx="5373">
                  <c:v>64812.7</c:v>
                </c:pt>
                <c:pt idx="5374">
                  <c:v>64810.5</c:v>
                </c:pt>
                <c:pt idx="5375">
                  <c:v>64808.7</c:v>
                </c:pt>
                <c:pt idx="5376">
                  <c:v>64806.7</c:v>
                </c:pt>
                <c:pt idx="5377">
                  <c:v>64803.8</c:v>
                </c:pt>
                <c:pt idx="5378">
                  <c:v>64800.5</c:v>
                </c:pt>
                <c:pt idx="5379">
                  <c:v>64797.9</c:v>
                </c:pt>
                <c:pt idx="5380">
                  <c:v>64794.1</c:v>
                </c:pt>
                <c:pt idx="5381">
                  <c:v>64791.1</c:v>
                </c:pt>
                <c:pt idx="5382">
                  <c:v>64786.8</c:v>
                </c:pt>
                <c:pt idx="5383">
                  <c:v>64783.5</c:v>
                </c:pt>
                <c:pt idx="5384">
                  <c:v>64779.9</c:v>
                </c:pt>
                <c:pt idx="5385">
                  <c:v>64776.3</c:v>
                </c:pt>
                <c:pt idx="5386">
                  <c:v>64772.5</c:v>
                </c:pt>
                <c:pt idx="5387">
                  <c:v>64768.5</c:v>
                </c:pt>
                <c:pt idx="5388">
                  <c:v>64763.1</c:v>
                </c:pt>
                <c:pt idx="5389">
                  <c:v>64760.3</c:v>
                </c:pt>
                <c:pt idx="5390">
                  <c:v>64753</c:v>
                </c:pt>
                <c:pt idx="5391">
                  <c:v>64748.5</c:v>
                </c:pt>
                <c:pt idx="5392">
                  <c:v>64743.9</c:v>
                </c:pt>
                <c:pt idx="5393">
                  <c:v>64739.199999999997</c:v>
                </c:pt>
                <c:pt idx="5394">
                  <c:v>64732.7</c:v>
                </c:pt>
                <c:pt idx="5395">
                  <c:v>64727.7</c:v>
                </c:pt>
                <c:pt idx="5396">
                  <c:v>64722.7</c:v>
                </c:pt>
                <c:pt idx="5397">
                  <c:v>64717.5</c:v>
                </c:pt>
                <c:pt idx="5398">
                  <c:v>64710.5</c:v>
                </c:pt>
                <c:pt idx="5399">
                  <c:v>64705.2</c:v>
                </c:pt>
                <c:pt idx="5400">
                  <c:v>64699.7</c:v>
                </c:pt>
                <c:pt idx="5401">
                  <c:v>64692.4</c:v>
                </c:pt>
                <c:pt idx="5402">
                  <c:v>64684.9</c:v>
                </c:pt>
                <c:pt idx="5403">
                  <c:v>64677.1</c:v>
                </c:pt>
                <c:pt idx="5404">
                  <c:v>64670.8</c:v>
                </c:pt>
                <c:pt idx="5405">
                  <c:v>64666.400000000001</c:v>
                </c:pt>
                <c:pt idx="5406">
                  <c:v>64656.9</c:v>
                </c:pt>
                <c:pt idx="5407">
                  <c:v>64649.3</c:v>
                </c:pt>
                <c:pt idx="5408">
                  <c:v>64641.1</c:v>
                </c:pt>
                <c:pt idx="5409">
                  <c:v>64632.4</c:v>
                </c:pt>
                <c:pt idx="5410">
                  <c:v>64623.199999999997</c:v>
                </c:pt>
                <c:pt idx="5411">
                  <c:v>64606.3</c:v>
                </c:pt>
                <c:pt idx="5412">
                  <c:v>64591.5</c:v>
                </c:pt>
                <c:pt idx="5413">
                  <c:v>64575.5</c:v>
                </c:pt>
                <c:pt idx="5414">
                  <c:v>64558.1</c:v>
                </c:pt>
                <c:pt idx="5415">
                  <c:v>64539.3</c:v>
                </c:pt>
                <c:pt idx="5416">
                  <c:v>64519</c:v>
                </c:pt>
                <c:pt idx="5417">
                  <c:v>64508.3</c:v>
                </c:pt>
                <c:pt idx="5418">
                  <c:v>64485.599999999999</c:v>
                </c:pt>
                <c:pt idx="5419">
                  <c:v>64461.2</c:v>
                </c:pt>
                <c:pt idx="5420">
                  <c:v>64441.8</c:v>
                </c:pt>
                <c:pt idx="5421">
                  <c:v>64414.3</c:v>
                </c:pt>
                <c:pt idx="5422">
                  <c:v>64384.9</c:v>
                </c:pt>
                <c:pt idx="5423">
                  <c:v>64353.5</c:v>
                </c:pt>
                <c:pt idx="5424">
                  <c:v>64320.1</c:v>
                </c:pt>
                <c:pt idx="5425">
                  <c:v>64293.599999999999</c:v>
                </c:pt>
                <c:pt idx="5426">
                  <c:v>64250.7</c:v>
                </c:pt>
                <c:pt idx="5427">
                  <c:v>64133.4</c:v>
                </c:pt>
                <c:pt idx="5428">
                  <c:v>64077.3</c:v>
                </c:pt>
                <c:pt idx="5429">
                  <c:v>63962.6</c:v>
                </c:pt>
                <c:pt idx="5430">
                  <c:v>63883.5</c:v>
                </c:pt>
                <c:pt idx="5431">
                  <c:v>63802.7</c:v>
                </c:pt>
                <c:pt idx="5432">
                  <c:v>63754.6</c:v>
                </c:pt>
                <c:pt idx="5433">
                  <c:v>63722.6</c:v>
                </c:pt>
                <c:pt idx="5434">
                  <c:v>63692.800000000003</c:v>
                </c:pt>
                <c:pt idx="5435">
                  <c:v>63656</c:v>
                </c:pt>
                <c:pt idx="5436">
                  <c:v>63622.2</c:v>
                </c:pt>
                <c:pt idx="5437">
                  <c:v>63591.199999999997</c:v>
                </c:pt>
                <c:pt idx="5438">
                  <c:v>63562.7</c:v>
                </c:pt>
                <c:pt idx="5439">
                  <c:v>63549.2</c:v>
                </c:pt>
                <c:pt idx="5440">
                  <c:v>63523.6</c:v>
                </c:pt>
                <c:pt idx="5441">
                  <c:v>63505.4</c:v>
                </c:pt>
                <c:pt idx="5442">
                  <c:v>63488</c:v>
                </c:pt>
                <c:pt idx="5443">
                  <c:v>63460.1</c:v>
                </c:pt>
                <c:pt idx="5444">
                  <c:v>63443.9</c:v>
                </c:pt>
                <c:pt idx="5445">
                  <c:v>63427.9</c:v>
                </c:pt>
                <c:pt idx="5446">
                  <c:v>63406.6</c:v>
                </c:pt>
                <c:pt idx="5447">
                  <c:v>63385</c:v>
                </c:pt>
                <c:pt idx="5448">
                  <c:v>63368.5</c:v>
                </c:pt>
                <c:pt idx="5449">
                  <c:v>63345.7</c:v>
                </c:pt>
                <c:pt idx="5450">
                  <c:v>63327.8</c:v>
                </c:pt>
                <c:pt idx="5451">
                  <c:v>63302.7</c:v>
                </c:pt>
                <c:pt idx="5452">
                  <c:v>63282.6</c:v>
                </c:pt>
                <c:pt idx="5453">
                  <c:v>63254.2</c:v>
                </c:pt>
                <c:pt idx="5454">
                  <c:v>63231.7</c:v>
                </c:pt>
                <c:pt idx="5455">
                  <c:v>63200.3</c:v>
                </c:pt>
                <c:pt idx="5456">
                  <c:v>63167.7</c:v>
                </c:pt>
                <c:pt idx="5457">
                  <c:v>63142.7</c:v>
                </c:pt>
                <c:pt idx="5458">
                  <c:v>63108.800000000003</c:v>
                </c:pt>
                <c:pt idx="5459">
                  <c:v>63074.8</c:v>
                </c:pt>
                <c:pt idx="5460">
                  <c:v>63040.800000000003</c:v>
                </c:pt>
                <c:pt idx="5461">
                  <c:v>63015.7</c:v>
                </c:pt>
                <c:pt idx="5462">
                  <c:v>62982.8</c:v>
                </c:pt>
                <c:pt idx="5463">
                  <c:v>62958.8</c:v>
                </c:pt>
                <c:pt idx="5464">
                  <c:v>62920.6</c:v>
                </c:pt>
                <c:pt idx="5465">
                  <c:v>62892.1</c:v>
                </c:pt>
                <c:pt idx="5466">
                  <c:v>62872.1</c:v>
                </c:pt>
                <c:pt idx="5467">
                  <c:v>62847.5</c:v>
                </c:pt>
                <c:pt idx="5468">
                  <c:v>62830.9</c:v>
                </c:pt>
                <c:pt idx="5469">
                  <c:v>62811.5</c:v>
                </c:pt>
                <c:pt idx="5470">
                  <c:v>62799.1</c:v>
                </c:pt>
                <c:pt idx="5471">
                  <c:v>62785.8</c:v>
                </c:pt>
                <c:pt idx="5472">
                  <c:v>62775.8</c:v>
                </c:pt>
                <c:pt idx="5473">
                  <c:v>62766.400000000001</c:v>
                </c:pt>
                <c:pt idx="5474">
                  <c:v>62759.6</c:v>
                </c:pt>
                <c:pt idx="5475">
                  <c:v>62750.9</c:v>
                </c:pt>
                <c:pt idx="5476">
                  <c:v>62744.6</c:v>
                </c:pt>
                <c:pt idx="5477">
                  <c:v>62738.5</c:v>
                </c:pt>
                <c:pt idx="5478">
                  <c:v>62730.6</c:v>
                </c:pt>
                <c:pt idx="5479">
                  <c:v>62724.800000000003</c:v>
                </c:pt>
                <c:pt idx="5480">
                  <c:v>62717.5</c:v>
                </c:pt>
                <c:pt idx="5481">
                  <c:v>62712.2</c:v>
                </c:pt>
                <c:pt idx="5482">
                  <c:v>62705.4</c:v>
                </c:pt>
                <c:pt idx="5483">
                  <c:v>62700.5</c:v>
                </c:pt>
                <c:pt idx="5484">
                  <c:v>62695.8</c:v>
                </c:pt>
                <c:pt idx="5485">
                  <c:v>62688.2</c:v>
                </c:pt>
                <c:pt idx="5486">
                  <c:v>62682.5</c:v>
                </c:pt>
                <c:pt idx="5487">
                  <c:v>62677.1</c:v>
                </c:pt>
                <c:pt idx="5488">
                  <c:v>62674.400000000001</c:v>
                </c:pt>
                <c:pt idx="5489">
                  <c:v>62669.4</c:v>
                </c:pt>
                <c:pt idx="5490">
                  <c:v>62664.6</c:v>
                </c:pt>
                <c:pt idx="5491">
                  <c:v>62661.2</c:v>
                </c:pt>
                <c:pt idx="5492">
                  <c:v>62657.9</c:v>
                </c:pt>
                <c:pt idx="5493">
                  <c:v>62653.7</c:v>
                </c:pt>
                <c:pt idx="5494">
                  <c:v>62649.7</c:v>
                </c:pt>
                <c:pt idx="5495">
                  <c:v>62646.9</c:v>
                </c:pt>
                <c:pt idx="5496">
                  <c:v>62643.3</c:v>
                </c:pt>
                <c:pt idx="5497">
                  <c:v>62640.800000000003</c:v>
                </c:pt>
                <c:pt idx="5498">
                  <c:v>62637.599999999999</c:v>
                </c:pt>
                <c:pt idx="5499">
                  <c:v>62634.6</c:v>
                </c:pt>
                <c:pt idx="5500">
                  <c:v>62631.8</c:v>
                </c:pt>
                <c:pt idx="5501">
                  <c:v>62629.1</c:v>
                </c:pt>
                <c:pt idx="5502">
                  <c:v>62627.9</c:v>
                </c:pt>
                <c:pt idx="5503">
                  <c:v>62625.5</c:v>
                </c:pt>
                <c:pt idx="5504">
                  <c:v>62623.9</c:v>
                </c:pt>
                <c:pt idx="5505">
                  <c:v>62621.599999999999</c:v>
                </c:pt>
                <c:pt idx="5506">
                  <c:v>62620</c:v>
                </c:pt>
                <c:pt idx="5507">
                  <c:v>62617.8</c:v>
                </c:pt>
                <c:pt idx="5508">
                  <c:v>62615.7</c:v>
                </c:pt>
                <c:pt idx="5509">
                  <c:v>62613.599999999999</c:v>
                </c:pt>
                <c:pt idx="5510">
                  <c:v>62611.5</c:v>
                </c:pt>
                <c:pt idx="5511">
                  <c:v>62610.5</c:v>
                </c:pt>
                <c:pt idx="5512">
                  <c:v>62608.5</c:v>
                </c:pt>
                <c:pt idx="5513">
                  <c:v>62606.6</c:v>
                </c:pt>
                <c:pt idx="5514">
                  <c:v>62604.800000000003</c:v>
                </c:pt>
                <c:pt idx="5515">
                  <c:v>62603.4</c:v>
                </c:pt>
                <c:pt idx="5516">
                  <c:v>62602.1</c:v>
                </c:pt>
                <c:pt idx="5517">
                  <c:v>62600.4</c:v>
                </c:pt>
                <c:pt idx="5518">
                  <c:v>62598.8</c:v>
                </c:pt>
                <c:pt idx="5519">
                  <c:v>62598</c:v>
                </c:pt>
                <c:pt idx="5520">
                  <c:v>62596.6</c:v>
                </c:pt>
                <c:pt idx="5521">
                  <c:v>62595.199999999997</c:v>
                </c:pt>
                <c:pt idx="5522">
                  <c:v>62593.9</c:v>
                </c:pt>
                <c:pt idx="5523">
                  <c:v>62593</c:v>
                </c:pt>
                <c:pt idx="5524">
                  <c:v>62592.2</c:v>
                </c:pt>
                <c:pt idx="5525">
                  <c:v>62591.1</c:v>
                </c:pt>
                <c:pt idx="5526">
                  <c:v>62590.400000000001</c:v>
                </c:pt>
                <c:pt idx="5527">
                  <c:v>62589.599999999999</c:v>
                </c:pt>
                <c:pt idx="5528">
                  <c:v>62589.1</c:v>
                </c:pt>
                <c:pt idx="5529">
                  <c:v>62588.6</c:v>
                </c:pt>
                <c:pt idx="5530">
                  <c:v>62588.2</c:v>
                </c:pt>
                <c:pt idx="5531">
                  <c:v>62587.8</c:v>
                </c:pt>
                <c:pt idx="5532">
                  <c:v>62587.6</c:v>
                </c:pt>
                <c:pt idx="5533">
                  <c:v>62587.5</c:v>
                </c:pt>
                <c:pt idx="5534">
                  <c:v>62587.5</c:v>
                </c:pt>
              </c:numCache>
            </c:numRef>
          </c:yVal>
          <c:smooth val="0"/>
          <c:extLst>
            <c:ext xmlns:c16="http://schemas.microsoft.com/office/drawing/2014/chart" uri="{C3380CC4-5D6E-409C-BE32-E72D297353CC}">
              <c16:uniqueId val="{00000002-6E06-42A1-83CE-BB0469ABAE6B}"/>
            </c:ext>
          </c:extLst>
        </c:ser>
        <c:ser>
          <c:idx val="3"/>
          <c:order val="3"/>
          <c:tx>
            <c:v>SC-0.86-3-S-0.5-45</c:v>
          </c:tx>
          <c:spPr>
            <a:ln w="12700">
              <a:solidFill>
                <a:srgbClr val="00B050"/>
              </a:solidFill>
              <a:prstDash val="dashDot"/>
            </a:ln>
          </c:spPr>
          <c:marker>
            <c:symbol val="none"/>
          </c:marker>
          <c:xVal>
            <c:numRef>
              <c:f>'2H10-3 - F'!$AH$3:$AH$10003</c:f>
              <c:numCache>
                <c:formatCode>General</c:formatCode>
                <c:ptCount val="10001"/>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4999999999999997E-3</c:v>
                </c:pt>
                <c:pt idx="10">
                  <c:v>5.0000000000000001E-3</c:v>
                </c:pt>
                <c:pt idx="11">
                  <c:v>5.4999999999999997E-3</c:v>
                </c:pt>
                <c:pt idx="12">
                  <c:v>6.0000000000000001E-3</c:v>
                </c:pt>
                <c:pt idx="13">
                  <c:v>6.4999999999999997E-3</c:v>
                </c:pt>
                <c:pt idx="14">
                  <c:v>7.0000000000000001E-3</c:v>
                </c:pt>
                <c:pt idx="15">
                  <c:v>7.4999999999999997E-3</c:v>
                </c:pt>
                <c:pt idx="16">
                  <c:v>8.0000000000000002E-3</c:v>
                </c:pt>
                <c:pt idx="17">
                  <c:v>8.5000000000000006E-3</c:v>
                </c:pt>
                <c:pt idx="18">
                  <c:v>8.9999999999999993E-3</c:v>
                </c:pt>
                <c:pt idx="19">
                  <c:v>9.4999999999999998E-3</c:v>
                </c:pt>
                <c:pt idx="20">
                  <c:v>0.01</c:v>
                </c:pt>
                <c:pt idx="21">
                  <c:v>1.0500000000000001E-2</c:v>
                </c:pt>
                <c:pt idx="22">
                  <c:v>1.0999999999999999E-2</c:v>
                </c:pt>
                <c:pt idx="23">
                  <c:v>1.15E-2</c:v>
                </c:pt>
                <c:pt idx="24">
                  <c:v>1.2E-2</c:v>
                </c:pt>
                <c:pt idx="25">
                  <c:v>1.2500000000000001E-2</c:v>
                </c:pt>
                <c:pt idx="26">
                  <c:v>1.2999999999999999E-2</c:v>
                </c:pt>
                <c:pt idx="27">
                  <c:v>1.35E-2</c:v>
                </c:pt>
                <c:pt idx="28">
                  <c:v>1.4E-2</c:v>
                </c:pt>
                <c:pt idx="29">
                  <c:v>1.4500000000000001E-2</c:v>
                </c:pt>
                <c:pt idx="30">
                  <c:v>1.4999999999999999E-2</c:v>
                </c:pt>
                <c:pt idx="31">
                  <c:v>1.55E-2</c:v>
                </c:pt>
                <c:pt idx="32">
                  <c:v>1.6E-2</c:v>
                </c:pt>
                <c:pt idx="33">
                  <c:v>1.6500000000000001E-2</c:v>
                </c:pt>
                <c:pt idx="34">
                  <c:v>1.7000000000000001E-2</c:v>
                </c:pt>
                <c:pt idx="35">
                  <c:v>1.7500000000000002E-2</c:v>
                </c:pt>
                <c:pt idx="36">
                  <c:v>1.7999999999999999E-2</c:v>
                </c:pt>
                <c:pt idx="37">
                  <c:v>1.8499999999999999E-2</c:v>
                </c:pt>
                <c:pt idx="38">
                  <c:v>1.9E-2</c:v>
                </c:pt>
                <c:pt idx="39">
                  <c:v>1.95E-2</c:v>
                </c:pt>
                <c:pt idx="40">
                  <c:v>2.0500000000000001E-2</c:v>
                </c:pt>
                <c:pt idx="41">
                  <c:v>2.1000000000000001E-2</c:v>
                </c:pt>
                <c:pt idx="42">
                  <c:v>2.1999999999999999E-2</c:v>
                </c:pt>
                <c:pt idx="43">
                  <c:v>2.2499999999999999E-2</c:v>
                </c:pt>
                <c:pt idx="44">
                  <c:v>2.3E-2</c:v>
                </c:pt>
                <c:pt idx="45">
                  <c:v>2.35E-2</c:v>
                </c:pt>
                <c:pt idx="46">
                  <c:v>2.4E-2</c:v>
                </c:pt>
                <c:pt idx="47">
                  <c:v>2.4500000000000001E-2</c:v>
                </c:pt>
                <c:pt idx="48">
                  <c:v>2.5000000000000001E-2</c:v>
                </c:pt>
                <c:pt idx="49">
                  <c:v>2.5499999999999998E-2</c:v>
                </c:pt>
                <c:pt idx="50">
                  <c:v>2.5999999999999999E-2</c:v>
                </c:pt>
                <c:pt idx="51">
                  <c:v>2.6499999999999999E-2</c:v>
                </c:pt>
                <c:pt idx="52">
                  <c:v>2.7E-2</c:v>
                </c:pt>
                <c:pt idx="53">
                  <c:v>2.75E-2</c:v>
                </c:pt>
                <c:pt idx="54">
                  <c:v>2.8000000000000001E-2</c:v>
                </c:pt>
                <c:pt idx="55">
                  <c:v>2.8500000000000001E-2</c:v>
                </c:pt>
                <c:pt idx="56">
                  <c:v>2.9000000000000001E-2</c:v>
                </c:pt>
                <c:pt idx="57">
                  <c:v>2.9499999999999998E-2</c:v>
                </c:pt>
                <c:pt idx="58">
                  <c:v>0.03</c:v>
                </c:pt>
                <c:pt idx="59">
                  <c:v>3.0499999999999999E-2</c:v>
                </c:pt>
                <c:pt idx="60">
                  <c:v>3.1E-2</c:v>
                </c:pt>
                <c:pt idx="61">
                  <c:v>3.15E-2</c:v>
                </c:pt>
                <c:pt idx="62">
                  <c:v>3.2000000000000001E-2</c:v>
                </c:pt>
                <c:pt idx="63">
                  <c:v>3.2500000000000001E-2</c:v>
                </c:pt>
                <c:pt idx="64">
                  <c:v>3.3000000000000002E-2</c:v>
                </c:pt>
                <c:pt idx="65">
                  <c:v>3.3500000000000002E-2</c:v>
                </c:pt>
                <c:pt idx="66">
                  <c:v>3.4000000000000002E-2</c:v>
                </c:pt>
                <c:pt idx="67">
                  <c:v>3.5000000000000003E-2</c:v>
                </c:pt>
                <c:pt idx="68">
                  <c:v>3.5499999999999997E-2</c:v>
                </c:pt>
                <c:pt idx="69">
                  <c:v>3.5999999999999997E-2</c:v>
                </c:pt>
                <c:pt idx="70">
                  <c:v>3.6499999999999998E-2</c:v>
                </c:pt>
                <c:pt idx="71">
                  <c:v>3.6999999999999998E-2</c:v>
                </c:pt>
                <c:pt idx="72">
                  <c:v>3.7499999999999999E-2</c:v>
                </c:pt>
                <c:pt idx="73">
                  <c:v>3.7999999999999999E-2</c:v>
                </c:pt>
                <c:pt idx="74">
                  <c:v>3.85E-2</c:v>
                </c:pt>
                <c:pt idx="75">
                  <c:v>3.9E-2</c:v>
                </c:pt>
                <c:pt idx="76">
                  <c:v>3.95E-2</c:v>
                </c:pt>
                <c:pt idx="77">
                  <c:v>0.04</c:v>
                </c:pt>
                <c:pt idx="78">
                  <c:v>4.0500000000000001E-2</c:v>
                </c:pt>
                <c:pt idx="79">
                  <c:v>4.1000000000000002E-2</c:v>
                </c:pt>
                <c:pt idx="80">
                  <c:v>4.1500000000000002E-2</c:v>
                </c:pt>
                <c:pt idx="81">
                  <c:v>4.2000000000000003E-2</c:v>
                </c:pt>
                <c:pt idx="82">
                  <c:v>4.2500000000000003E-2</c:v>
                </c:pt>
                <c:pt idx="83">
                  <c:v>4.2999999999999997E-2</c:v>
                </c:pt>
                <c:pt idx="84">
                  <c:v>4.3499999999999997E-2</c:v>
                </c:pt>
                <c:pt idx="85">
                  <c:v>4.3999999999999997E-2</c:v>
                </c:pt>
                <c:pt idx="86">
                  <c:v>4.4499999999999998E-2</c:v>
                </c:pt>
                <c:pt idx="87">
                  <c:v>4.4999999999999998E-2</c:v>
                </c:pt>
                <c:pt idx="88">
                  <c:v>4.5499999999999999E-2</c:v>
                </c:pt>
                <c:pt idx="89">
                  <c:v>4.5999999999999999E-2</c:v>
                </c:pt>
                <c:pt idx="90">
                  <c:v>4.65E-2</c:v>
                </c:pt>
                <c:pt idx="91">
                  <c:v>4.7E-2</c:v>
                </c:pt>
                <c:pt idx="92">
                  <c:v>4.7500000000000001E-2</c:v>
                </c:pt>
                <c:pt idx="93">
                  <c:v>4.8000000000000001E-2</c:v>
                </c:pt>
                <c:pt idx="94">
                  <c:v>4.8500000000000001E-2</c:v>
                </c:pt>
                <c:pt idx="95">
                  <c:v>4.9000000000000002E-2</c:v>
                </c:pt>
                <c:pt idx="96">
                  <c:v>4.9500000000000002E-2</c:v>
                </c:pt>
                <c:pt idx="97">
                  <c:v>0.05</c:v>
                </c:pt>
                <c:pt idx="98">
                  <c:v>5.0500000000000003E-2</c:v>
                </c:pt>
                <c:pt idx="99">
                  <c:v>5.0999999999999997E-2</c:v>
                </c:pt>
                <c:pt idx="100">
                  <c:v>5.1499999999999997E-2</c:v>
                </c:pt>
                <c:pt idx="101">
                  <c:v>5.1999999999999998E-2</c:v>
                </c:pt>
                <c:pt idx="102">
                  <c:v>5.2499999999999998E-2</c:v>
                </c:pt>
                <c:pt idx="103">
                  <c:v>5.2999999999999999E-2</c:v>
                </c:pt>
                <c:pt idx="104">
                  <c:v>5.3499999999999999E-2</c:v>
                </c:pt>
                <c:pt idx="105">
                  <c:v>5.3999999999999999E-2</c:v>
                </c:pt>
                <c:pt idx="106">
                  <c:v>5.45E-2</c:v>
                </c:pt>
                <c:pt idx="107">
                  <c:v>5.5E-2</c:v>
                </c:pt>
                <c:pt idx="108">
                  <c:v>5.5500000000000001E-2</c:v>
                </c:pt>
                <c:pt idx="109">
                  <c:v>5.6000000000000001E-2</c:v>
                </c:pt>
                <c:pt idx="110">
                  <c:v>5.6500000000000002E-2</c:v>
                </c:pt>
                <c:pt idx="111">
                  <c:v>5.7000000000000002E-2</c:v>
                </c:pt>
                <c:pt idx="112">
                  <c:v>5.7500000000000002E-2</c:v>
                </c:pt>
                <c:pt idx="113">
                  <c:v>5.8000000000000003E-2</c:v>
                </c:pt>
                <c:pt idx="114">
                  <c:v>5.8500000000000003E-2</c:v>
                </c:pt>
                <c:pt idx="115">
                  <c:v>5.8999999999999997E-2</c:v>
                </c:pt>
                <c:pt idx="116">
                  <c:v>5.9499999999999997E-2</c:v>
                </c:pt>
                <c:pt idx="117">
                  <c:v>0.06</c:v>
                </c:pt>
                <c:pt idx="118">
                  <c:v>6.0499999999999998E-2</c:v>
                </c:pt>
                <c:pt idx="119">
                  <c:v>6.0999999999999999E-2</c:v>
                </c:pt>
                <c:pt idx="120">
                  <c:v>6.1499999999999999E-2</c:v>
                </c:pt>
                <c:pt idx="121">
                  <c:v>6.25E-2</c:v>
                </c:pt>
                <c:pt idx="122">
                  <c:v>6.3E-2</c:v>
                </c:pt>
                <c:pt idx="123">
                  <c:v>6.3500000000000001E-2</c:v>
                </c:pt>
                <c:pt idx="124">
                  <c:v>6.4000000000000001E-2</c:v>
                </c:pt>
                <c:pt idx="125">
                  <c:v>6.4500000000000002E-2</c:v>
                </c:pt>
                <c:pt idx="126">
                  <c:v>6.5000000000000002E-2</c:v>
                </c:pt>
                <c:pt idx="127">
                  <c:v>6.6000000000000003E-2</c:v>
                </c:pt>
                <c:pt idx="128">
                  <c:v>6.7000000000000004E-2</c:v>
                </c:pt>
                <c:pt idx="129">
                  <c:v>6.7500000000000004E-2</c:v>
                </c:pt>
                <c:pt idx="130">
                  <c:v>6.8000000000000005E-2</c:v>
                </c:pt>
                <c:pt idx="131">
                  <c:v>6.8500000000000005E-2</c:v>
                </c:pt>
                <c:pt idx="132">
                  <c:v>6.9000000000000006E-2</c:v>
                </c:pt>
                <c:pt idx="133">
                  <c:v>6.9500000000000006E-2</c:v>
                </c:pt>
                <c:pt idx="134">
                  <c:v>7.0000000000000007E-2</c:v>
                </c:pt>
                <c:pt idx="135">
                  <c:v>7.0499999999999993E-2</c:v>
                </c:pt>
                <c:pt idx="136">
                  <c:v>7.1499999999999994E-2</c:v>
                </c:pt>
                <c:pt idx="137">
                  <c:v>7.1999999999999995E-2</c:v>
                </c:pt>
                <c:pt idx="138">
                  <c:v>7.2499999999999995E-2</c:v>
                </c:pt>
                <c:pt idx="139">
                  <c:v>7.2999999999999995E-2</c:v>
                </c:pt>
                <c:pt idx="140">
                  <c:v>7.3499999999999996E-2</c:v>
                </c:pt>
                <c:pt idx="141">
                  <c:v>7.3999999999999996E-2</c:v>
                </c:pt>
                <c:pt idx="142">
                  <c:v>7.4499999999999997E-2</c:v>
                </c:pt>
                <c:pt idx="143">
                  <c:v>7.4999999999999997E-2</c:v>
                </c:pt>
                <c:pt idx="144">
                  <c:v>7.5499999999999998E-2</c:v>
                </c:pt>
                <c:pt idx="145">
                  <c:v>7.5999999999999998E-2</c:v>
                </c:pt>
                <c:pt idx="146">
                  <c:v>7.6499999999999999E-2</c:v>
                </c:pt>
                <c:pt idx="147">
                  <c:v>7.6999999999999999E-2</c:v>
                </c:pt>
                <c:pt idx="148">
                  <c:v>7.7499999999999999E-2</c:v>
                </c:pt>
                <c:pt idx="149">
                  <c:v>7.8E-2</c:v>
                </c:pt>
                <c:pt idx="150">
                  <c:v>7.85E-2</c:v>
                </c:pt>
                <c:pt idx="151">
                  <c:v>7.9000000000000001E-2</c:v>
                </c:pt>
                <c:pt idx="152">
                  <c:v>7.9500000000000001E-2</c:v>
                </c:pt>
                <c:pt idx="153">
                  <c:v>0.08</c:v>
                </c:pt>
                <c:pt idx="154">
                  <c:v>8.0500000000000002E-2</c:v>
                </c:pt>
                <c:pt idx="155">
                  <c:v>8.1000000000000003E-2</c:v>
                </c:pt>
                <c:pt idx="156">
                  <c:v>8.1500000000000003E-2</c:v>
                </c:pt>
                <c:pt idx="157">
                  <c:v>8.2000000000000003E-2</c:v>
                </c:pt>
                <c:pt idx="158">
                  <c:v>8.2500000000000004E-2</c:v>
                </c:pt>
                <c:pt idx="159">
                  <c:v>8.3000000000000004E-2</c:v>
                </c:pt>
                <c:pt idx="160">
                  <c:v>8.3500000000000005E-2</c:v>
                </c:pt>
                <c:pt idx="161">
                  <c:v>8.4000000000000005E-2</c:v>
                </c:pt>
                <c:pt idx="162">
                  <c:v>8.4500000000000006E-2</c:v>
                </c:pt>
                <c:pt idx="163">
                  <c:v>8.5000000000000006E-2</c:v>
                </c:pt>
                <c:pt idx="164">
                  <c:v>8.5500000000000007E-2</c:v>
                </c:pt>
                <c:pt idx="165">
                  <c:v>8.5999999999999993E-2</c:v>
                </c:pt>
                <c:pt idx="166">
                  <c:v>8.6499999999999994E-2</c:v>
                </c:pt>
                <c:pt idx="167">
                  <c:v>8.6999999999999994E-2</c:v>
                </c:pt>
                <c:pt idx="168">
                  <c:v>8.7999999999999995E-2</c:v>
                </c:pt>
                <c:pt idx="169">
                  <c:v>8.8499999999999995E-2</c:v>
                </c:pt>
                <c:pt idx="170">
                  <c:v>8.8999999999999996E-2</c:v>
                </c:pt>
                <c:pt idx="171">
                  <c:v>8.9499999999999996E-2</c:v>
                </c:pt>
                <c:pt idx="172">
                  <c:v>0.09</c:v>
                </c:pt>
                <c:pt idx="173">
                  <c:v>9.0499999999999997E-2</c:v>
                </c:pt>
                <c:pt idx="174">
                  <c:v>9.0999999999999998E-2</c:v>
                </c:pt>
                <c:pt idx="175">
                  <c:v>9.1999999999999998E-2</c:v>
                </c:pt>
                <c:pt idx="176">
                  <c:v>9.2999999999999999E-2</c:v>
                </c:pt>
                <c:pt idx="177">
                  <c:v>9.35E-2</c:v>
                </c:pt>
                <c:pt idx="178">
                  <c:v>9.4E-2</c:v>
                </c:pt>
                <c:pt idx="179">
                  <c:v>9.4500000000000001E-2</c:v>
                </c:pt>
                <c:pt idx="180">
                  <c:v>9.5000000000000001E-2</c:v>
                </c:pt>
                <c:pt idx="181">
                  <c:v>9.5500000000000002E-2</c:v>
                </c:pt>
                <c:pt idx="182">
                  <c:v>9.6000000000000002E-2</c:v>
                </c:pt>
                <c:pt idx="183">
                  <c:v>9.6500000000000002E-2</c:v>
                </c:pt>
                <c:pt idx="184">
                  <c:v>9.7000000000000003E-2</c:v>
                </c:pt>
                <c:pt idx="185">
                  <c:v>9.7500000000000003E-2</c:v>
                </c:pt>
                <c:pt idx="186">
                  <c:v>9.8500000000000004E-2</c:v>
                </c:pt>
                <c:pt idx="187">
                  <c:v>9.9000000000000005E-2</c:v>
                </c:pt>
                <c:pt idx="188">
                  <c:v>9.9500000000000005E-2</c:v>
                </c:pt>
                <c:pt idx="189">
                  <c:v>0.1</c:v>
                </c:pt>
                <c:pt idx="190">
                  <c:v>0.10050000000000001</c:v>
                </c:pt>
                <c:pt idx="191">
                  <c:v>0.10100000000000001</c:v>
                </c:pt>
                <c:pt idx="192">
                  <c:v>0.10150000000000001</c:v>
                </c:pt>
                <c:pt idx="193">
                  <c:v>0.10199999999999999</c:v>
                </c:pt>
                <c:pt idx="194">
                  <c:v>0.10249999999999999</c:v>
                </c:pt>
                <c:pt idx="195">
                  <c:v>0.10299999999999999</c:v>
                </c:pt>
                <c:pt idx="196">
                  <c:v>0.10349999999999999</c:v>
                </c:pt>
                <c:pt idx="197">
                  <c:v>0.104</c:v>
                </c:pt>
                <c:pt idx="198">
                  <c:v>0.1045</c:v>
                </c:pt>
                <c:pt idx="199">
                  <c:v>0.105</c:v>
                </c:pt>
                <c:pt idx="200">
                  <c:v>0.1055</c:v>
                </c:pt>
                <c:pt idx="201">
                  <c:v>0.106</c:v>
                </c:pt>
                <c:pt idx="202">
                  <c:v>0.1065</c:v>
                </c:pt>
                <c:pt idx="203">
                  <c:v>0.107</c:v>
                </c:pt>
                <c:pt idx="204">
                  <c:v>0.1075</c:v>
                </c:pt>
                <c:pt idx="205">
                  <c:v>0.108</c:v>
                </c:pt>
                <c:pt idx="206">
                  <c:v>0.1085</c:v>
                </c:pt>
                <c:pt idx="207">
                  <c:v>0.109</c:v>
                </c:pt>
                <c:pt idx="208">
                  <c:v>0.1095</c:v>
                </c:pt>
                <c:pt idx="209">
                  <c:v>0.11</c:v>
                </c:pt>
                <c:pt idx="210">
                  <c:v>0.111</c:v>
                </c:pt>
                <c:pt idx="211">
                  <c:v>0.1115</c:v>
                </c:pt>
                <c:pt idx="212">
                  <c:v>0.112</c:v>
                </c:pt>
                <c:pt idx="213">
                  <c:v>0.1125</c:v>
                </c:pt>
                <c:pt idx="214">
                  <c:v>0.113</c:v>
                </c:pt>
                <c:pt idx="215">
                  <c:v>0.1135</c:v>
                </c:pt>
                <c:pt idx="216">
                  <c:v>0.114</c:v>
                </c:pt>
                <c:pt idx="217">
                  <c:v>0.1145</c:v>
                </c:pt>
                <c:pt idx="218">
                  <c:v>0.115</c:v>
                </c:pt>
                <c:pt idx="219">
                  <c:v>0.11550000000000001</c:v>
                </c:pt>
                <c:pt idx="220">
                  <c:v>0.11600000000000001</c:v>
                </c:pt>
                <c:pt idx="221">
                  <c:v>0.11650000000000001</c:v>
                </c:pt>
                <c:pt idx="222">
                  <c:v>0.11700000000000001</c:v>
                </c:pt>
                <c:pt idx="223">
                  <c:v>0.11749999999999999</c:v>
                </c:pt>
                <c:pt idx="224">
                  <c:v>0.11849999999999999</c:v>
                </c:pt>
                <c:pt idx="225">
                  <c:v>0.11899999999999999</c:v>
                </c:pt>
                <c:pt idx="226">
                  <c:v>0.1195</c:v>
                </c:pt>
                <c:pt idx="227">
                  <c:v>0.12</c:v>
                </c:pt>
                <c:pt idx="228">
                  <c:v>0.1205</c:v>
                </c:pt>
                <c:pt idx="229">
                  <c:v>0.121</c:v>
                </c:pt>
                <c:pt idx="230">
                  <c:v>0.1215</c:v>
                </c:pt>
                <c:pt idx="231">
                  <c:v>0.122</c:v>
                </c:pt>
                <c:pt idx="232">
                  <c:v>0.1225</c:v>
                </c:pt>
                <c:pt idx="233">
                  <c:v>0.123</c:v>
                </c:pt>
                <c:pt idx="234">
                  <c:v>0.1235</c:v>
                </c:pt>
                <c:pt idx="235">
                  <c:v>0.124</c:v>
                </c:pt>
                <c:pt idx="236">
                  <c:v>0.1245</c:v>
                </c:pt>
                <c:pt idx="237">
                  <c:v>0.125</c:v>
                </c:pt>
                <c:pt idx="238">
                  <c:v>0.1255</c:v>
                </c:pt>
                <c:pt idx="239">
                  <c:v>0.126</c:v>
                </c:pt>
                <c:pt idx="240">
                  <c:v>0.1265</c:v>
                </c:pt>
                <c:pt idx="241">
                  <c:v>0.127</c:v>
                </c:pt>
                <c:pt idx="242">
                  <c:v>0.1275</c:v>
                </c:pt>
                <c:pt idx="243">
                  <c:v>0.128</c:v>
                </c:pt>
                <c:pt idx="244">
                  <c:v>0.1285</c:v>
                </c:pt>
                <c:pt idx="245">
                  <c:v>0.129</c:v>
                </c:pt>
                <c:pt idx="246">
                  <c:v>0.1295</c:v>
                </c:pt>
                <c:pt idx="247">
                  <c:v>0.13</c:v>
                </c:pt>
                <c:pt idx="248">
                  <c:v>0.1305</c:v>
                </c:pt>
                <c:pt idx="249">
                  <c:v>0.13100000000000001</c:v>
                </c:pt>
                <c:pt idx="250">
                  <c:v>0.13200000000000001</c:v>
                </c:pt>
                <c:pt idx="251">
                  <c:v>0.13250000000000001</c:v>
                </c:pt>
                <c:pt idx="252">
                  <c:v>0.13300000000000001</c:v>
                </c:pt>
                <c:pt idx="253">
                  <c:v>0.13350000000000001</c:v>
                </c:pt>
                <c:pt idx="254">
                  <c:v>0.13400000000000001</c:v>
                </c:pt>
                <c:pt idx="255">
                  <c:v>0.13450000000000001</c:v>
                </c:pt>
                <c:pt idx="256">
                  <c:v>0.13500000000000001</c:v>
                </c:pt>
                <c:pt idx="257">
                  <c:v>0.13550000000000001</c:v>
                </c:pt>
                <c:pt idx="258">
                  <c:v>0.13600000000000001</c:v>
                </c:pt>
                <c:pt idx="259">
                  <c:v>0.13650000000000001</c:v>
                </c:pt>
                <c:pt idx="260">
                  <c:v>0.13700000000000001</c:v>
                </c:pt>
                <c:pt idx="261">
                  <c:v>0.13750000000000001</c:v>
                </c:pt>
                <c:pt idx="262">
                  <c:v>0.13800000000000001</c:v>
                </c:pt>
                <c:pt idx="263">
                  <c:v>0.13850000000000001</c:v>
                </c:pt>
                <c:pt idx="264">
                  <c:v>0.13900000000000001</c:v>
                </c:pt>
                <c:pt idx="265">
                  <c:v>0.13950000000000001</c:v>
                </c:pt>
                <c:pt idx="266">
                  <c:v>0.14050000000000001</c:v>
                </c:pt>
                <c:pt idx="267">
                  <c:v>0.14099999999999999</c:v>
                </c:pt>
                <c:pt idx="268">
                  <c:v>0.14149999999999999</c:v>
                </c:pt>
                <c:pt idx="269">
                  <c:v>0.14199999999999999</c:v>
                </c:pt>
                <c:pt idx="270">
                  <c:v>0.14249999999999999</c:v>
                </c:pt>
                <c:pt idx="271">
                  <c:v>0.14299999999999999</c:v>
                </c:pt>
                <c:pt idx="272">
                  <c:v>0.14349999999999999</c:v>
                </c:pt>
                <c:pt idx="273">
                  <c:v>0.14399999999999999</c:v>
                </c:pt>
                <c:pt idx="274">
                  <c:v>0.14449999999999999</c:v>
                </c:pt>
                <c:pt idx="275">
                  <c:v>0.14499999999999999</c:v>
                </c:pt>
                <c:pt idx="276">
                  <c:v>0.14549999999999999</c:v>
                </c:pt>
                <c:pt idx="277">
                  <c:v>0.14599999999999999</c:v>
                </c:pt>
                <c:pt idx="278">
                  <c:v>0.14649999999999999</c:v>
                </c:pt>
                <c:pt idx="279">
                  <c:v>0.14749999999999999</c:v>
                </c:pt>
                <c:pt idx="280">
                  <c:v>0.14849999999999999</c:v>
                </c:pt>
                <c:pt idx="281">
                  <c:v>0.14949999999999999</c:v>
                </c:pt>
                <c:pt idx="282">
                  <c:v>0.15</c:v>
                </c:pt>
                <c:pt idx="283">
                  <c:v>0.15049999999999999</c:v>
                </c:pt>
                <c:pt idx="284">
                  <c:v>0.151</c:v>
                </c:pt>
                <c:pt idx="285">
                  <c:v>0.1515</c:v>
                </c:pt>
                <c:pt idx="286">
                  <c:v>0.152</c:v>
                </c:pt>
                <c:pt idx="287">
                  <c:v>0.153</c:v>
                </c:pt>
                <c:pt idx="288">
                  <c:v>0.1535</c:v>
                </c:pt>
                <c:pt idx="289">
                  <c:v>0.154</c:v>
                </c:pt>
                <c:pt idx="290">
                  <c:v>0.1545</c:v>
                </c:pt>
                <c:pt idx="291">
                  <c:v>0.155</c:v>
                </c:pt>
                <c:pt idx="292">
                  <c:v>0.1555</c:v>
                </c:pt>
                <c:pt idx="293">
                  <c:v>0.156</c:v>
                </c:pt>
                <c:pt idx="294">
                  <c:v>0.1565</c:v>
                </c:pt>
                <c:pt idx="295">
                  <c:v>0.157</c:v>
                </c:pt>
                <c:pt idx="296">
                  <c:v>0.1575</c:v>
                </c:pt>
                <c:pt idx="297">
                  <c:v>0.158</c:v>
                </c:pt>
                <c:pt idx="298">
                  <c:v>0.1585</c:v>
                </c:pt>
                <c:pt idx="299">
                  <c:v>0.159</c:v>
                </c:pt>
                <c:pt idx="300">
                  <c:v>0.16</c:v>
                </c:pt>
                <c:pt idx="301">
                  <c:v>0.1605</c:v>
                </c:pt>
                <c:pt idx="302">
                  <c:v>0.161</c:v>
                </c:pt>
                <c:pt idx="303">
                  <c:v>0.1615</c:v>
                </c:pt>
                <c:pt idx="304">
                  <c:v>0.16250000000000001</c:v>
                </c:pt>
                <c:pt idx="305">
                  <c:v>0.16300000000000001</c:v>
                </c:pt>
                <c:pt idx="306">
                  <c:v>0.16350000000000001</c:v>
                </c:pt>
                <c:pt idx="307">
                  <c:v>0.16450000000000001</c:v>
                </c:pt>
                <c:pt idx="308">
                  <c:v>0.16500000000000001</c:v>
                </c:pt>
                <c:pt idx="309">
                  <c:v>0.16550000000000001</c:v>
                </c:pt>
                <c:pt idx="310">
                  <c:v>0.16600000000000001</c:v>
                </c:pt>
                <c:pt idx="311">
                  <c:v>0.16650000000000001</c:v>
                </c:pt>
                <c:pt idx="312">
                  <c:v>0.16700000000000001</c:v>
                </c:pt>
                <c:pt idx="313">
                  <c:v>0.16750000000000001</c:v>
                </c:pt>
                <c:pt idx="314">
                  <c:v>0.16800000000000001</c:v>
                </c:pt>
                <c:pt idx="315">
                  <c:v>0.16850000000000001</c:v>
                </c:pt>
                <c:pt idx="316">
                  <c:v>0.16900000000000001</c:v>
                </c:pt>
                <c:pt idx="317">
                  <c:v>0.16950000000000001</c:v>
                </c:pt>
                <c:pt idx="318">
                  <c:v>0.17</c:v>
                </c:pt>
                <c:pt idx="319">
                  <c:v>0.17050000000000001</c:v>
                </c:pt>
                <c:pt idx="320">
                  <c:v>0.17100000000000001</c:v>
                </c:pt>
                <c:pt idx="321">
                  <c:v>0.17150000000000001</c:v>
                </c:pt>
                <c:pt idx="322">
                  <c:v>0.17199999999999999</c:v>
                </c:pt>
                <c:pt idx="323">
                  <c:v>0.17249999999999999</c:v>
                </c:pt>
                <c:pt idx="324">
                  <c:v>0.17299999999999999</c:v>
                </c:pt>
                <c:pt idx="325">
                  <c:v>0.17349999999999999</c:v>
                </c:pt>
                <c:pt idx="326">
                  <c:v>0.17399999999999999</c:v>
                </c:pt>
                <c:pt idx="327">
                  <c:v>0.17499999999999999</c:v>
                </c:pt>
                <c:pt idx="328">
                  <c:v>0.17549999999999999</c:v>
                </c:pt>
                <c:pt idx="329">
                  <c:v>0.17599999999999999</c:v>
                </c:pt>
                <c:pt idx="330">
                  <c:v>0.17649999999999999</c:v>
                </c:pt>
                <c:pt idx="331">
                  <c:v>0.17699999999999999</c:v>
                </c:pt>
                <c:pt idx="332">
                  <c:v>0.17749999999999999</c:v>
                </c:pt>
                <c:pt idx="333">
                  <c:v>0.17799999999999999</c:v>
                </c:pt>
                <c:pt idx="334">
                  <c:v>0.17849999999999999</c:v>
                </c:pt>
                <c:pt idx="335">
                  <c:v>0.17899999999999999</c:v>
                </c:pt>
                <c:pt idx="336">
                  <c:v>0.17949999999999999</c:v>
                </c:pt>
                <c:pt idx="337">
                  <c:v>0.18</c:v>
                </c:pt>
                <c:pt idx="338">
                  <c:v>0.18049999999999999</c:v>
                </c:pt>
                <c:pt idx="339">
                  <c:v>0.18099999999999999</c:v>
                </c:pt>
                <c:pt idx="340">
                  <c:v>0.18149999999999999</c:v>
                </c:pt>
                <c:pt idx="341">
                  <c:v>0.182</c:v>
                </c:pt>
                <c:pt idx="342">
                  <c:v>0.1825</c:v>
                </c:pt>
                <c:pt idx="343">
                  <c:v>0.183</c:v>
                </c:pt>
                <c:pt idx="344">
                  <c:v>0.1835</c:v>
                </c:pt>
                <c:pt idx="345">
                  <c:v>0.184</c:v>
                </c:pt>
                <c:pt idx="346">
                  <c:v>0.1845</c:v>
                </c:pt>
                <c:pt idx="347">
                  <c:v>0.185</c:v>
                </c:pt>
                <c:pt idx="348">
                  <c:v>0.1855</c:v>
                </c:pt>
                <c:pt idx="349">
                  <c:v>0.186</c:v>
                </c:pt>
                <c:pt idx="350">
                  <c:v>0.1865</c:v>
                </c:pt>
                <c:pt idx="351">
                  <c:v>0.187</c:v>
                </c:pt>
                <c:pt idx="352">
                  <c:v>0.1875</c:v>
                </c:pt>
                <c:pt idx="353">
                  <c:v>0.188</c:v>
                </c:pt>
                <c:pt idx="354">
                  <c:v>0.1885</c:v>
                </c:pt>
                <c:pt idx="355">
                  <c:v>0.189</c:v>
                </c:pt>
                <c:pt idx="356">
                  <c:v>0.1895</c:v>
                </c:pt>
                <c:pt idx="357">
                  <c:v>0.19</c:v>
                </c:pt>
                <c:pt idx="358">
                  <c:v>0.1905</c:v>
                </c:pt>
                <c:pt idx="359">
                  <c:v>0.191</c:v>
                </c:pt>
                <c:pt idx="360">
                  <c:v>0.1915</c:v>
                </c:pt>
                <c:pt idx="361">
                  <c:v>0.192</c:v>
                </c:pt>
                <c:pt idx="362">
                  <c:v>0.1925</c:v>
                </c:pt>
                <c:pt idx="363">
                  <c:v>0.193</c:v>
                </c:pt>
                <c:pt idx="364">
                  <c:v>0.19350000000000001</c:v>
                </c:pt>
                <c:pt idx="365">
                  <c:v>0.19400000000000001</c:v>
                </c:pt>
                <c:pt idx="366">
                  <c:v>0.19450000000000001</c:v>
                </c:pt>
                <c:pt idx="367">
                  <c:v>0.19500000000000001</c:v>
                </c:pt>
                <c:pt idx="368">
                  <c:v>0.19550000000000001</c:v>
                </c:pt>
                <c:pt idx="369">
                  <c:v>0.19600000000000001</c:v>
                </c:pt>
                <c:pt idx="370">
                  <c:v>0.19650000000000001</c:v>
                </c:pt>
                <c:pt idx="371">
                  <c:v>0.19700000000000001</c:v>
                </c:pt>
                <c:pt idx="372">
                  <c:v>0.19750000000000001</c:v>
                </c:pt>
                <c:pt idx="373">
                  <c:v>0.19800000000000001</c:v>
                </c:pt>
                <c:pt idx="374">
                  <c:v>0.19900000000000001</c:v>
                </c:pt>
                <c:pt idx="375">
                  <c:v>0.19950000000000001</c:v>
                </c:pt>
                <c:pt idx="376">
                  <c:v>0.2</c:v>
                </c:pt>
                <c:pt idx="377">
                  <c:v>0.20050000000000001</c:v>
                </c:pt>
                <c:pt idx="378">
                  <c:v>0.20100000000000001</c:v>
                </c:pt>
                <c:pt idx="379">
                  <c:v>0.20150000000000001</c:v>
                </c:pt>
                <c:pt idx="380">
                  <c:v>0.20200000000000001</c:v>
                </c:pt>
                <c:pt idx="381">
                  <c:v>0.20250000000000001</c:v>
                </c:pt>
                <c:pt idx="382">
                  <c:v>0.20349999999999999</c:v>
                </c:pt>
                <c:pt idx="383">
                  <c:v>0.20399999999999999</c:v>
                </c:pt>
                <c:pt idx="384">
                  <c:v>0.20449999999999999</c:v>
                </c:pt>
                <c:pt idx="385">
                  <c:v>0.20499999999999999</c:v>
                </c:pt>
                <c:pt idx="386">
                  <c:v>0.20549999999999999</c:v>
                </c:pt>
                <c:pt idx="387">
                  <c:v>0.20599999999999999</c:v>
                </c:pt>
                <c:pt idx="388">
                  <c:v>0.20649999999999999</c:v>
                </c:pt>
                <c:pt idx="389">
                  <c:v>0.20699999999999999</c:v>
                </c:pt>
                <c:pt idx="390">
                  <c:v>0.20749999999999999</c:v>
                </c:pt>
                <c:pt idx="391">
                  <c:v>0.20799999999999999</c:v>
                </c:pt>
                <c:pt idx="392">
                  <c:v>0.20849999999999999</c:v>
                </c:pt>
                <c:pt idx="393">
                  <c:v>0.20899999999999999</c:v>
                </c:pt>
                <c:pt idx="394">
                  <c:v>0.20949999999999999</c:v>
                </c:pt>
                <c:pt idx="395">
                  <c:v>0.21</c:v>
                </c:pt>
                <c:pt idx="396">
                  <c:v>0.21049999999999999</c:v>
                </c:pt>
                <c:pt idx="397">
                  <c:v>0.21099999999999999</c:v>
                </c:pt>
                <c:pt idx="398">
                  <c:v>0.21149999999999999</c:v>
                </c:pt>
                <c:pt idx="399">
                  <c:v>0.21199999999999999</c:v>
                </c:pt>
                <c:pt idx="400">
                  <c:v>0.21299999999999999</c:v>
                </c:pt>
                <c:pt idx="401">
                  <c:v>0.214</c:v>
                </c:pt>
                <c:pt idx="402">
                  <c:v>0.215</c:v>
                </c:pt>
                <c:pt idx="403">
                  <c:v>0.2155</c:v>
                </c:pt>
                <c:pt idx="404">
                  <c:v>0.216</c:v>
                </c:pt>
                <c:pt idx="405">
                  <c:v>0.2165</c:v>
                </c:pt>
                <c:pt idx="406">
                  <c:v>0.217</c:v>
                </c:pt>
                <c:pt idx="407">
                  <c:v>0.2175</c:v>
                </c:pt>
                <c:pt idx="408">
                  <c:v>0.218</c:v>
                </c:pt>
                <c:pt idx="409">
                  <c:v>0.2185</c:v>
                </c:pt>
                <c:pt idx="410">
                  <c:v>0.219</c:v>
                </c:pt>
                <c:pt idx="411">
                  <c:v>0.2195</c:v>
                </c:pt>
                <c:pt idx="412">
                  <c:v>0.22</c:v>
                </c:pt>
                <c:pt idx="413">
                  <c:v>0.2205</c:v>
                </c:pt>
                <c:pt idx="414">
                  <c:v>0.221</c:v>
                </c:pt>
                <c:pt idx="415">
                  <c:v>0.2215</c:v>
                </c:pt>
                <c:pt idx="416">
                  <c:v>0.222</c:v>
                </c:pt>
                <c:pt idx="417">
                  <c:v>0.2225</c:v>
                </c:pt>
                <c:pt idx="418">
                  <c:v>0.223</c:v>
                </c:pt>
                <c:pt idx="419">
                  <c:v>0.2235</c:v>
                </c:pt>
                <c:pt idx="420">
                  <c:v>0.224</c:v>
                </c:pt>
                <c:pt idx="421">
                  <c:v>0.22450000000000001</c:v>
                </c:pt>
                <c:pt idx="422">
                  <c:v>0.22550000000000001</c:v>
                </c:pt>
                <c:pt idx="423">
                  <c:v>0.22600000000000001</c:v>
                </c:pt>
                <c:pt idx="424">
                  <c:v>0.22650000000000001</c:v>
                </c:pt>
                <c:pt idx="425">
                  <c:v>0.22700000000000001</c:v>
                </c:pt>
                <c:pt idx="426">
                  <c:v>0.22750000000000001</c:v>
                </c:pt>
                <c:pt idx="427">
                  <c:v>0.22800000000000001</c:v>
                </c:pt>
                <c:pt idx="428">
                  <c:v>0.22900000000000001</c:v>
                </c:pt>
                <c:pt idx="429">
                  <c:v>0.22950000000000001</c:v>
                </c:pt>
                <c:pt idx="430">
                  <c:v>0.23</c:v>
                </c:pt>
                <c:pt idx="431">
                  <c:v>0.23050000000000001</c:v>
                </c:pt>
                <c:pt idx="432">
                  <c:v>0.23100000000000001</c:v>
                </c:pt>
                <c:pt idx="433">
                  <c:v>0.23150000000000001</c:v>
                </c:pt>
                <c:pt idx="434">
                  <c:v>0.23200000000000001</c:v>
                </c:pt>
                <c:pt idx="435">
                  <c:v>0.23250000000000001</c:v>
                </c:pt>
                <c:pt idx="436">
                  <c:v>0.23300000000000001</c:v>
                </c:pt>
                <c:pt idx="437">
                  <c:v>0.23350000000000001</c:v>
                </c:pt>
                <c:pt idx="438">
                  <c:v>0.23400000000000001</c:v>
                </c:pt>
                <c:pt idx="439">
                  <c:v>0.23449999999999999</c:v>
                </c:pt>
                <c:pt idx="440">
                  <c:v>0.23499999999999999</c:v>
                </c:pt>
                <c:pt idx="441">
                  <c:v>0.23549999999999999</c:v>
                </c:pt>
                <c:pt idx="442">
                  <c:v>0.23599999999999999</c:v>
                </c:pt>
                <c:pt idx="443">
                  <c:v>0.23699999999999999</c:v>
                </c:pt>
                <c:pt idx="444">
                  <c:v>0.23799999999999999</c:v>
                </c:pt>
                <c:pt idx="445">
                  <c:v>0.23849999999999999</c:v>
                </c:pt>
                <c:pt idx="446">
                  <c:v>0.23899999999999999</c:v>
                </c:pt>
                <c:pt idx="447">
                  <c:v>0.23949999999999999</c:v>
                </c:pt>
                <c:pt idx="448">
                  <c:v>0.24</c:v>
                </c:pt>
                <c:pt idx="449">
                  <c:v>0.24049999999999999</c:v>
                </c:pt>
                <c:pt idx="450">
                  <c:v>0.24099999999999999</c:v>
                </c:pt>
                <c:pt idx="451">
                  <c:v>0.24149999999999999</c:v>
                </c:pt>
                <c:pt idx="452">
                  <c:v>0.24199999999999999</c:v>
                </c:pt>
                <c:pt idx="453">
                  <c:v>0.24249999999999999</c:v>
                </c:pt>
                <c:pt idx="454">
                  <c:v>0.24299999999999999</c:v>
                </c:pt>
                <c:pt idx="455">
                  <c:v>0.24349999999999999</c:v>
                </c:pt>
                <c:pt idx="456">
                  <c:v>0.24399999999999999</c:v>
                </c:pt>
                <c:pt idx="457">
                  <c:v>0.2445</c:v>
                </c:pt>
                <c:pt idx="458">
                  <c:v>0.245</c:v>
                </c:pt>
                <c:pt idx="459">
                  <c:v>0.246</c:v>
                </c:pt>
                <c:pt idx="460">
                  <c:v>0.2465</c:v>
                </c:pt>
                <c:pt idx="461">
                  <c:v>0.247</c:v>
                </c:pt>
                <c:pt idx="462">
                  <c:v>0.2475</c:v>
                </c:pt>
                <c:pt idx="463">
                  <c:v>0.248</c:v>
                </c:pt>
                <c:pt idx="464">
                  <c:v>0.2485</c:v>
                </c:pt>
                <c:pt idx="465">
                  <c:v>0.249</c:v>
                </c:pt>
                <c:pt idx="466">
                  <c:v>0.2495</c:v>
                </c:pt>
                <c:pt idx="467">
                  <c:v>0.25</c:v>
                </c:pt>
                <c:pt idx="468">
                  <c:v>0.2505</c:v>
                </c:pt>
                <c:pt idx="469">
                  <c:v>0.251</c:v>
                </c:pt>
                <c:pt idx="470">
                  <c:v>0.2515</c:v>
                </c:pt>
                <c:pt idx="471">
                  <c:v>0.252</c:v>
                </c:pt>
                <c:pt idx="472">
                  <c:v>0.2525</c:v>
                </c:pt>
                <c:pt idx="473">
                  <c:v>0.253</c:v>
                </c:pt>
                <c:pt idx="474">
                  <c:v>0.2535</c:v>
                </c:pt>
                <c:pt idx="475">
                  <c:v>0.254</c:v>
                </c:pt>
                <c:pt idx="476">
                  <c:v>0.2545</c:v>
                </c:pt>
                <c:pt idx="477">
                  <c:v>0.2555</c:v>
                </c:pt>
                <c:pt idx="478">
                  <c:v>0.25650000000000001</c:v>
                </c:pt>
                <c:pt idx="479">
                  <c:v>0.25750000000000001</c:v>
                </c:pt>
                <c:pt idx="480">
                  <c:v>0.25800000000000001</c:v>
                </c:pt>
                <c:pt idx="481">
                  <c:v>0.25850000000000001</c:v>
                </c:pt>
                <c:pt idx="482">
                  <c:v>0.25900000000000001</c:v>
                </c:pt>
                <c:pt idx="483">
                  <c:v>0.25950000000000001</c:v>
                </c:pt>
                <c:pt idx="484">
                  <c:v>0.26</c:v>
                </c:pt>
                <c:pt idx="485">
                  <c:v>0.26050000000000001</c:v>
                </c:pt>
                <c:pt idx="486">
                  <c:v>0.26100000000000001</c:v>
                </c:pt>
                <c:pt idx="487">
                  <c:v>0.26150000000000001</c:v>
                </c:pt>
                <c:pt idx="488">
                  <c:v>0.26200000000000001</c:v>
                </c:pt>
                <c:pt idx="489">
                  <c:v>0.26250000000000001</c:v>
                </c:pt>
                <c:pt idx="490">
                  <c:v>0.26300000000000001</c:v>
                </c:pt>
                <c:pt idx="491">
                  <c:v>0.26350000000000001</c:v>
                </c:pt>
                <c:pt idx="492">
                  <c:v>0.26450000000000001</c:v>
                </c:pt>
                <c:pt idx="493">
                  <c:v>0.26500000000000001</c:v>
                </c:pt>
                <c:pt idx="494">
                  <c:v>0.26550000000000001</c:v>
                </c:pt>
                <c:pt idx="495">
                  <c:v>0.26600000000000001</c:v>
                </c:pt>
                <c:pt idx="496">
                  <c:v>0.26650000000000001</c:v>
                </c:pt>
                <c:pt idx="497">
                  <c:v>0.26700000000000002</c:v>
                </c:pt>
                <c:pt idx="498">
                  <c:v>0.26750000000000002</c:v>
                </c:pt>
                <c:pt idx="499">
                  <c:v>0.26800000000000002</c:v>
                </c:pt>
                <c:pt idx="500">
                  <c:v>0.26850000000000002</c:v>
                </c:pt>
                <c:pt idx="501">
                  <c:v>0.26900000000000002</c:v>
                </c:pt>
                <c:pt idx="502">
                  <c:v>0.26950000000000002</c:v>
                </c:pt>
                <c:pt idx="503">
                  <c:v>0.27</c:v>
                </c:pt>
                <c:pt idx="504">
                  <c:v>0.27050000000000002</c:v>
                </c:pt>
                <c:pt idx="505">
                  <c:v>0.27100000000000002</c:v>
                </c:pt>
                <c:pt idx="506">
                  <c:v>0.27150000000000002</c:v>
                </c:pt>
                <c:pt idx="507">
                  <c:v>0.27200000000000002</c:v>
                </c:pt>
                <c:pt idx="508">
                  <c:v>0.27250000000000002</c:v>
                </c:pt>
                <c:pt idx="509">
                  <c:v>0.27300000000000002</c:v>
                </c:pt>
                <c:pt idx="510">
                  <c:v>0.27350000000000002</c:v>
                </c:pt>
                <c:pt idx="511">
                  <c:v>0.27400000000000002</c:v>
                </c:pt>
                <c:pt idx="512">
                  <c:v>0.27450000000000002</c:v>
                </c:pt>
                <c:pt idx="513">
                  <c:v>0.27500000000000002</c:v>
                </c:pt>
                <c:pt idx="514">
                  <c:v>0.27600000000000002</c:v>
                </c:pt>
                <c:pt idx="515">
                  <c:v>0.27650000000000002</c:v>
                </c:pt>
                <c:pt idx="516">
                  <c:v>0.27700000000000002</c:v>
                </c:pt>
                <c:pt idx="517">
                  <c:v>0.27750000000000002</c:v>
                </c:pt>
                <c:pt idx="518">
                  <c:v>0.27800000000000002</c:v>
                </c:pt>
                <c:pt idx="519">
                  <c:v>0.27850000000000003</c:v>
                </c:pt>
                <c:pt idx="520">
                  <c:v>0.27900000000000003</c:v>
                </c:pt>
                <c:pt idx="521">
                  <c:v>0.27950000000000003</c:v>
                </c:pt>
                <c:pt idx="522">
                  <c:v>0.28000000000000003</c:v>
                </c:pt>
                <c:pt idx="523">
                  <c:v>0.28050000000000003</c:v>
                </c:pt>
                <c:pt idx="524">
                  <c:v>0.28100000000000003</c:v>
                </c:pt>
                <c:pt idx="525">
                  <c:v>0.28149999999999997</c:v>
                </c:pt>
                <c:pt idx="526">
                  <c:v>0.28199999999999997</c:v>
                </c:pt>
                <c:pt idx="527">
                  <c:v>0.28249999999999997</c:v>
                </c:pt>
                <c:pt idx="528">
                  <c:v>0.28299999999999997</c:v>
                </c:pt>
                <c:pt idx="529">
                  <c:v>0.28349999999999997</c:v>
                </c:pt>
                <c:pt idx="530">
                  <c:v>0.28399999999999997</c:v>
                </c:pt>
                <c:pt idx="531">
                  <c:v>0.28499999999999998</c:v>
                </c:pt>
                <c:pt idx="532">
                  <c:v>0.28599999999999998</c:v>
                </c:pt>
                <c:pt idx="533">
                  <c:v>0.28649999999999998</c:v>
                </c:pt>
                <c:pt idx="534">
                  <c:v>0.28699999999999998</c:v>
                </c:pt>
                <c:pt idx="535">
                  <c:v>0.28749999999999998</c:v>
                </c:pt>
                <c:pt idx="536">
                  <c:v>0.28799999999999998</c:v>
                </c:pt>
                <c:pt idx="537">
                  <c:v>0.28849999999999998</c:v>
                </c:pt>
                <c:pt idx="538">
                  <c:v>0.28899999999999998</c:v>
                </c:pt>
                <c:pt idx="539">
                  <c:v>0.28999999999999998</c:v>
                </c:pt>
                <c:pt idx="540">
                  <c:v>0.29049999999999998</c:v>
                </c:pt>
                <c:pt idx="541">
                  <c:v>0.29099999999999998</c:v>
                </c:pt>
                <c:pt idx="542">
                  <c:v>0.29149999999999998</c:v>
                </c:pt>
                <c:pt idx="543">
                  <c:v>0.29199999999999998</c:v>
                </c:pt>
                <c:pt idx="544">
                  <c:v>0.29249999999999998</c:v>
                </c:pt>
                <c:pt idx="545">
                  <c:v>0.29299999999999998</c:v>
                </c:pt>
                <c:pt idx="546">
                  <c:v>0.29349999999999998</c:v>
                </c:pt>
                <c:pt idx="547">
                  <c:v>0.29449999999999998</c:v>
                </c:pt>
                <c:pt idx="548">
                  <c:v>0.29549999999999998</c:v>
                </c:pt>
                <c:pt idx="549">
                  <c:v>0.29599999999999999</c:v>
                </c:pt>
                <c:pt idx="550">
                  <c:v>0.29649999999999999</c:v>
                </c:pt>
                <c:pt idx="551">
                  <c:v>0.29699999999999999</c:v>
                </c:pt>
                <c:pt idx="552">
                  <c:v>0.29749999999999999</c:v>
                </c:pt>
                <c:pt idx="553">
                  <c:v>0.29799999999999999</c:v>
                </c:pt>
                <c:pt idx="554">
                  <c:v>0.29849999999999999</c:v>
                </c:pt>
                <c:pt idx="555">
                  <c:v>0.29899999999999999</c:v>
                </c:pt>
                <c:pt idx="556">
                  <c:v>0.29949999999999999</c:v>
                </c:pt>
                <c:pt idx="557">
                  <c:v>0.3</c:v>
                </c:pt>
                <c:pt idx="558">
                  <c:v>0.30049999999999999</c:v>
                </c:pt>
                <c:pt idx="559">
                  <c:v>0.30099999999999999</c:v>
                </c:pt>
                <c:pt idx="560">
                  <c:v>0.30149999999999999</c:v>
                </c:pt>
                <c:pt idx="561">
                  <c:v>0.30249999999999999</c:v>
                </c:pt>
                <c:pt idx="562">
                  <c:v>0.30349999999999999</c:v>
                </c:pt>
                <c:pt idx="563">
                  <c:v>0.30449999999999999</c:v>
                </c:pt>
                <c:pt idx="564">
                  <c:v>0.30499999999999999</c:v>
                </c:pt>
                <c:pt idx="565">
                  <c:v>0.30549999999999999</c:v>
                </c:pt>
                <c:pt idx="566">
                  <c:v>0.30599999999999999</c:v>
                </c:pt>
                <c:pt idx="567">
                  <c:v>0.30649999999999999</c:v>
                </c:pt>
                <c:pt idx="568">
                  <c:v>0.307</c:v>
                </c:pt>
                <c:pt idx="569">
                  <c:v>0.3075</c:v>
                </c:pt>
                <c:pt idx="570">
                  <c:v>0.308</c:v>
                </c:pt>
                <c:pt idx="571">
                  <c:v>0.3085</c:v>
                </c:pt>
                <c:pt idx="572">
                  <c:v>0.309</c:v>
                </c:pt>
                <c:pt idx="573">
                  <c:v>0.3095</c:v>
                </c:pt>
                <c:pt idx="574">
                  <c:v>0.31</c:v>
                </c:pt>
                <c:pt idx="575">
                  <c:v>0.3105</c:v>
                </c:pt>
                <c:pt idx="576">
                  <c:v>0.311</c:v>
                </c:pt>
                <c:pt idx="577">
                  <c:v>0.3115</c:v>
                </c:pt>
                <c:pt idx="578">
                  <c:v>0.312</c:v>
                </c:pt>
                <c:pt idx="579">
                  <c:v>0.3125</c:v>
                </c:pt>
                <c:pt idx="580">
                  <c:v>0.313</c:v>
                </c:pt>
                <c:pt idx="581">
                  <c:v>0.3135</c:v>
                </c:pt>
                <c:pt idx="582">
                  <c:v>0.314</c:v>
                </c:pt>
                <c:pt idx="583">
                  <c:v>0.3145</c:v>
                </c:pt>
                <c:pt idx="584">
                  <c:v>0.315</c:v>
                </c:pt>
                <c:pt idx="585">
                  <c:v>0.316</c:v>
                </c:pt>
                <c:pt idx="586">
                  <c:v>0.3165</c:v>
                </c:pt>
                <c:pt idx="587">
                  <c:v>0.317</c:v>
                </c:pt>
                <c:pt idx="588">
                  <c:v>0.3175</c:v>
                </c:pt>
                <c:pt idx="589">
                  <c:v>0.318</c:v>
                </c:pt>
                <c:pt idx="590">
                  <c:v>0.31850000000000001</c:v>
                </c:pt>
                <c:pt idx="591">
                  <c:v>0.31900000000000001</c:v>
                </c:pt>
                <c:pt idx="592">
                  <c:v>0.31950000000000001</c:v>
                </c:pt>
                <c:pt idx="593">
                  <c:v>0.32050000000000001</c:v>
                </c:pt>
                <c:pt idx="594">
                  <c:v>0.32100000000000001</c:v>
                </c:pt>
                <c:pt idx="595">
                  <c:v>0.32150000000000001</c:v>
                </c:pt>
                <c:pt idx="596">
                  <c:v>0.32200000000000001</c:v>
                </c:pt>
                <c:pt idx="597">
                  <c:v>0.32250000000000001</c:v>
                </c:pt>
                <c:pt idx="598">
                  <c:v>0.32300000000000001</c:v>
                </c:pt>
                <c:pt idx="599">
                  <c:v>0.32350000000000001</c:v>
                </c:pt>
                <c:pt idx="600">
                  <c:v>0.32400000000000001</c:v>
                </c:pt>
                <c:pt idx="601">
                  <c:v>0.32450000000000001</c:v>
                </c:pt>
                <c:pt idx="602">
                  <c:v>0.32500000000000001</c:v>
                </c:pt>
                <c:pt idx="603">
                  <c:v>0.32550000000000001</c:v>
                </c:pt>
                <c:pt idx="604">
                  <c:v>0.32600000000000001</c:v>
                </c:pt>
                <c:pt idx="605">
                  <c:v>0.32650000000000001</c:v>
                </c:pt>
                <c:pt idx="606">
                  <c:v>0.32700000000000001</c:v>
                </c:pt>
                <c:pt idx="607">
                  <c:v>0.32750000000000001</c:v>
                </c:pt>
                <c:pt idx="608">
                  <c:v>0.32800000000000001</c:v>
                </c:pt>
                <c:pt idx="609">
                  <c:v>0.32850000000000001</c:v>
                </c:pt>
                <c:pt idx="610">
                  <c:v>0.32900000000000001</c:v>
                </c:pt>
                <c:pt idx="611">
                  <c:v>0.32950000000000002</c:v>
                </c:pt>
                <c:pt idx="612">
                  <c:v>0.33</c:v>
                </c:pt>
                <c:pt idx="613">
                  <c:v>0.33050000000000002</c:v>
                </c:pt>
                <c:pt idx="614">
                  <c:v>0.33100000000000002</c:v>
                </c:pt>
                <c:pt idx="615">
                  <c:v>0.33150000000000002</c:v>
                </c:pt>
                <c:pt idx="616">
                  <c:v>0.33250000000000002</c:v>
                </c:pt>
                <c:pt idx="617">
                  <c:v>0.33300000000000002</c:v>
                </c:pt>
                <c:pt idx="618">
                  <c:v>0.33350000000000002</c:v>
                </c:pt>
                <c:pt idx="619">
                  <c:v>0.33400000000000002</c:v>
                </c:pt>
                <c:pt idx="620">
                  <c:v>0.33450000000000002</c:v>
                </c:pt>
                <c:pt idx="621">
                  <c:v>0.33500000000000002</c:v>
                </c:pt>
                <c:pt idx="622">
                  <c:v>0.33550000000000002</c:v>
                </c:pt>
                <c:pt idx="623">
                  <c:v>0.33650000000000002</c:v>
                </c:pt>
                <c:pt idx="624">
                  <c:v>0.33700000000000002</c:v>
                </c:pt>
                <c:pt idx="625">
                  <c:v>0.33750000000000002</c:v>
                </c:pt>
                <c:pt idx="626">
                  <c:v>0.33800000000000002</c:v>
                </c:pt>
                <c:pt idx="627">
                  <c:v>0.33900000000000002</c:v>
                </c:pt>
                <c:pt idx="628">
                  <c:v>0.33950000000000002</c:v>
                </c:pt>
                <c:pt idx="629">
                  <c:v>0.34</c:v>
                </c:pt>
                <c:pt idx="630">
                  <c:v>0.34050000000000002</c:v>
                </c:pt>
                <c:pt idx="631">
                  <c:v>0.34100000000000003</c:v>
                </c:pt>
                <c:pt idx="632">
                  <c:v>0.34150000000000003</c:v>
                </c:pt>
                <c:pt idx="633">
                  <c:v>0.34200000000000003</c:v>
                </c:pt>
                <c:pt idx="634">
                  <c:v>0.34250000000000003</c:v>
                </c:pt>
                <c:pt idx="635">
                  <c:v>0.34300000000000003</c:v>
                </c:pt>
                <c:pt idx="636">
                  <c:v>0.34350000000000003</c:v>
                </c:pt>
                <c:pt idx="637">
                  <c:v>0.34399999999999997</c:v>
                </c:pt>
                <c:pt idx="638">
                  <c:v>0.34449999999999997</c:v>
                </c:pt>
                <c:pt idx="639">
                  <c:v>0.34499999999999997</c:v>
                </c:pt>
                <c:pt idx="640">
                  <c:v>0.34549999999999997</c:v>
                </c:pt>
                <c:pt idx="641">
                  <c:v>0.34599999999999997</c:v>
                </c:pt>
                <c:pt idx="642">
                  <c:v>0.34649999999999997</c:v>
                </c:pt>
                <c:pt idx="643">
                  <c:v>0.34749999999999998</c:v>
                </c:pt>
                <c:pt idx="644">
                  <c:v>0.34849999999999998</c:v>
                </c:pt>
                <c:pt idx="645">
                  <c:v>0.34949999999999998</c:v>
                </c:pt>
                <c:pt idx="646">
                  <c:v>0.35049999999999998</c:v>
                </c:pt>
                <c:pt idx="647">
                  <c:v>0.35149999999999998</c:v>
                </c:pt>
                <c:pt idx="648">
                  <c:v>0.35199999999999998</c:v>
                </c:pt>
                <c:pt idx="649">
                  <c:v>0.35299999999999998</c:v>
                </c:pt>
                <c:pt idx="650">
                  <c:v>0.35399999999999998</c:v>
                </c:pt>
                <c:pt idx="651">
                  <c:v>0.35499999999999998</c:v>
                </c:pt>
                <c:pt idx="652">
                  <c:v>0.35549999999999998</c:v>
                </c:pt>
                <c:pt idx="653">
                  <c:v>0.35599999999999998</c:v>
                </c:pt>
                <c:pt idx="654">
                  <c:v>0.35649999999999998</c:v>
                </c:pt>
                <c:pt idx="655">
                  <c:v>0.35699999999999998</c:v>
                </c:pt>
                <c:pt idx="656">
                  <c:v>0.35749999999999998</c:v>
                </c:pt>
                <c:pt idx="657">
                  <c:v>0.35849999999999999</c:v>
                </c:pt>
                <c:pt idx="658">
                  <c:v>0.35949999999999999</c:v>
                </c:pt>
                <c:pt idx="659">
                  <c:v>0.36049999999999999</c:v>
                </c:pt>
                <c:pt idx="660">
                  <c:v>0.36099999999999999</c:v>
                </c:pt>
                <c:pt idx="661">
                  <c:v>0.36149999999999999</c:v>
                </c:pt>
                <c:pt idx="662">
                  <c:v>0.36199999999999999</c:v>
                </c:pt>
                <c:pt idx="663">
                  <c:v>0.36299999999999999</c:v>
                </c:pt>
                <c:pt idx="664">
                  <c:v>0.36349999999999999</c:v>
                </c:pt>
                <c:pt idx="665">
                  <c:v>0.36399999999999999</c:v>
                </c:pt>
                <c:pt idx="666">
                  <c:v>0.36449999999999999</c:v>
                </c:pt>
                <c:pt idx="667">
                  <c:v>0.36499999999999999</c:v>
                </c:pt>
                <c:pt idx="668">
                  <c:v>0.36599999999999999</c:v>
                </c:pt>
                <c:pt idx="669">
                  <c:v>0.36649999999999999</c:v>
                </c:pt>
                <c:pt idx="670">
                  <c:v>0.36699999999999999</c:v>
                </c:pt>
                <c:pt idx="671">
                  <c:v>0.36749999999999999</c:v>
                </c:pt>
                <c:pt idx="672">
                  <c:v>0.36799999999999999</c:v>
                </c:pt>
                <c:pt idx="673">
                  <c:v>0.36849999999999999</c:v>
                </c:pt>
                <c:pt idx="674">
                  <c:v>0.36899999999999999</c:v>
                </c:pt>
                <c:pt idx="675">
                  <c:v>0.37</c:v>
                </c:pt>
                <c:pt idx="676">
                  <c:v>0.3705</c:v>
                </c:pt>
                <c:pt idx="677">
                  <c:v>0.371</c:v>
                </c:pt>
                <c:pt idx="678">
                  <c:v>0.3715</c:v>
                </c:pt>
                <c:pt idx="679">
                  <c:v>0.372</c:v>
                </c:pt>
                <c:pt idx="680">
                  <c:v>0.3725</c:v>
                </c:pt>
                <c:pt idx="681">
                  <c:v>0.3735</c:v>
                </c:pt>
                <c:pt idx="682">
                  <c:v>0.3745</c:v>
                </c:pt>
                <c:pt idx="683">
                  <c:v>0.375</c:v>
                </c:pt>
                <c:pt idx="684">
                  <c:v>0.3755</c:v>
                </c:pt>
                <c:pt idx="685">
                  <c:v>0.376</c:v>
                </c:pt>
                <c:pt idx="686">
                  <c:v>0.377</c:v>
                </c:pt>
                <c:pt idx="687">
                  <c:v>0.378</c:v>
                </c:pt>
                <c:pt idx="688">
                  <c:v>0.3785</c:v>
                </c:pt>
                <c:pt idx="689">
                  <c:v>0.379</c:v>
                </c:pt>
                <c:pt idx="690">
                  <c:v>0.3795</c:v>
                </c:pt>
                <c:pt idx="691">
                  <c:v>0.38</c:v>
                </c:pt>
                <c:pt idx="692">
                  <c:v>0.38100000000000001</c:v>
                </c:pt>
                <c:pt idx="693">
                  <c:v>0.38200000000000001</c:v>
                </c:pt>
                <c:pt idx="694">
                  <c:v>0.38250000000000001</c:v>
                </c:pt>
                <c:pt idx="695">
                  <c:v>0.38300000000000001</c:v>
                </c:pt>
                <c:pt idx="696">
                  <c:v>0.38350000000000001</c:v>
                </c:pt>
                <c:pt idx="697">
                  <c:v>0.38450000000000001</c:v>
                </c:pt>
                <c:pt idx="698">
                  <c:v>0.38550000000000001</c:v>
                </c:pt>
                <c:pt idx="699">
                  <c:v>0.38600000000000001</c:v>
                </c:pt>
                <c:pt idx="700">
                  <c:v>0.38650000000000001</c:v>
                </c:pt>
                <c:pt idx="701">
                  <c:v>0.38700000000000001</c:v>
                </c:pt>
                <c:pt idx="702">
                  <c:v>0.38750000000000001</c:v>
                </c:pt>
                <c:pt idx="703">
                  <c:v>0.38800000000000001</c:v>
                </c:pt>
                <c:pt idx="704">
                  <c:v>0.38850000000000001</c:v>
                </c:pt>
                <c:pt idx="705">
                  <c:v>0.38900000000000001</c:v>
                </c:pt>
                <c:pt idx="706">
                  <c:v>0.38950000000000001</c:v>
                </c:pt>
                <c:pt idx="707">
                  <c:v>0.39</c:v>
                </c:pt>
                <c:pt idx="708">
                  <c:v>0.39050000000000001</c:v>
                </c:pt>
                <c:pt idx="709">
                  <c:v>0.39150000000000001</c:v>
                </c:pt>
                <c:pt idx="710">
                  <c:v>0.39200000000000002</c:v>
                </c:pt>
                <c:pt idx="711">
                  <c:v>0.39250000000000002</c:v>
                </c:pt>
                <c:pt idx="712">
                  <c:v>0.39300000000000002</c:v>
                </c:pt>
                <c:pt idx="713">
                  <c:v>0.39350000000000002</c:v>
                </c:pt>
                <c:pt idx="714">
                  <c:v>0.39400000000000002</c:v>
                </c:pt>
                <c:pt idx="715">
                  <c:v>0.39450000000000002</c:v>
                </c:pt>
                <c:pt idx="716">
                  <c:v>0.39550000000000002</c:v>
                </c:pt>
                <c:pt idx="717">
                  <c:v>0.39600000000000002</c:v>
                </c:pt>
                <c:pt idx="718">
                  <c:v>0.39650000000000002</c:v>
                </c:pt>
                <c:pt idx="719">
                  <c:v>0.39700000000000002</c:v>
                </c:pt>
                <c:pt idx="720">
                  <c:v>0.39750000000000002</c:v>
                </c:pt>
                <c:pt idx="721">
                  <c:v>0.39800000000000002</c:v>
                </c:pt>
                <c:pt idx="722">
                  <c:v>0.39900000000000002</c:v>
                </c:pt>
                <c:pt idx="723">
                  <c:v>0.4</c:v>
                </c:pt>
                <c:pt idx="724">
                  <c:v>0.40050000000000002</c:v>
                </c:pt>
                <c:pt idx="725">
                  <c:v>0.40100000000000002</c:v>
                </c:pt>
                <c:pt idx="726">
                  <c:v>0.40150000000000002</c:v>
                </c:pt>
                <c:pt idx="727">
                  <c:v>0.40200000000000002</c:v>
                </c:pt>
                <c:pt idx="728">
                  <c:v>0.40250000000000002</c:v>
                </c:pt>
                <c:pt idx="729">
                  <c:v>0.40300000000000002</c:v>
                </c:pt>
                <c:pt idx="730">
                  <c:v>0.40350000000000003</c:v>
                </c:pt>
                <c:pt idx="731">
                  <c:v>0.40400000000000003</c:v>
                </c:pt>
                <c:pt idx="732">
                  <c:v>0.40450000000000003</c:v>
                </c:pt>
                <c:pt idx="733">
                  <c:v>0.40550000000000003</c:v>
                </c:pt>
                <c:pt idx="734">
                  <c:v>0.40649999999999997</c:v>
                </c:pt>
                <c:pt idx="735">
                  <c:v>0.40749999999999997</c:v>
                </c:pt>
                <c:pt idx="736">
                  <c:v>0.40799999999999997</c:v>
                </c:pt>
                <c:pt idx="737">
                  <c:v>0.40849999999999997</c:v>
                </c:pt>
                <c:pt idx="738">
                  <c:v>0.40899999999999997</c:v>
                </c:pt>
                <c:pt idx="739">
                  <c:v>0.40949999999999998</c:v>
                </c:pt>
                <c:pt idx="740">
                  <c:v>0.41049999999999998</c:v>
                </c:pt>
                <c:pt idx="741">
                  <c:v>0.41099999999999998</c:v>
                </c:pt>
                <c:pt idx="742">
                  <c:v>0.41149999999999998</c:v>
                </c:pt>
                <c:pt idx="743">
                  <c:v>0.41199999999999998</c:v>
                </c:pt>
                <c:pt idx="744">
                  <c:v>0.41299999999999998</c:v>
                </c:pt>
                <c:pt idx="745">
                  <c:v>0.41399999999999998</c:v>
                </c:pt>
                <c:pt idx="746">
                  <c:v>0.41449999999999998</c:v>
                </c:pt>
                <c:pt idx="747">
                  <c:v>0.41499999999999998</c:v>
                </c:pt>
                <c:pt idx="748">
                  <c:v>0.41549999999999998</c:v>
                </c:pt>
                <c:pt idx="749">
                  <c:v>0.41599999999999998</c:v>
                </c:pt>
                <c:pt idx="750">
                  <c:v>0.41649999999999998</c:v>
                </c:pt>
                <c:pt idx="751">
                  <c:v>0.41749999999999998</c:v>
                </c:pt>
                <c:pt idx="752">
                  <c:v>0.41799999999999998</c:v>
                </c:pt>
                <c:pt idx="753">
                  <c:v>0.41849999999999998</c:v>
                </c:pt>
                <c:pt idx="754">
                  <c:v>0.41899999999999998</c:v>
                </c:pt>
                <c:pt idx="755">
                  <c:v>0.41949999999999998</c:v>
                </c:pt>
                <c:pt idx="756">
                  <c:v>0.42</c:v>
                </c:pt>
                <c:pt idx="757">
                  <c:v>0.42049999999999998</c:v>
                </c:pt>
                <c:pt idx="758">
                  <c:v>0.42149999999999999</c:v>
                </c:pt>
                <c:pt idx="759">
                  <c:v>0.42199999999999999</c:v>
                </c:pt>
                <c:pt idx="760">
                  <c:v>0.42249999999999999</c:v>
                </c:pt>
                <c:pt idx="761">
                  <c:v>0.42299999999999999</c:v>
                </c:pt>
                <c:pt idx="762">
                  <c:v>0.42349999999999999</c:v>
                </c:pt>
                <c:pt idx="763">
                  <c:v>0.42399999999999999</c:v>
                </c:pt>
                <c:pt idx="764">
                  <c:v>0.42449999999999999</c:v>
                </c:pt>
                <c:pt idx="765">
                  <c:v>0.42499999999999999</c:v>
                </c:pt>
                <c:pt idx="766">
                  <c:v>0.42549999999999999</c:v>
                </c:pt>
                <c:pt idx="767">
                  <c:v>0.42599999999999999</c:v>
                </c:pt>
                <c:pt idx="768">
                  <c:v>0.42649999999999999</c:v>
                </c:pt>
                <c:pt idx="769">
                  <c:v>0.42699999999999999</c:v>
                </c:pt>
                <c:pt idx="770">
                  <c:v>0.42749999999999999</c:v>
                </c:pt>
                <c:pt idx="771">
                  <c:v>0.42849999999999999</c:v>
                </c:pt>
                <c:pt idx="772">
                  <c:v>0.42949999999999999</c:v>
                </c:pt>
                <c:pt idx="773">
                  <c:v>0.43</c:v>
                </c:pt>
                <c:pt idx="774">
                  <c:v>0.43049999999999999</c:v>
                </c:pt>
                <c:pt idx="775">
                  <c:v>0.43099999999999999</c:v>
                </c:pt>
                <c:pt idx="776">
                  <c:v>0.432</c:v>
                </c:pt>
                <c:pt idx="777">
                  <c:v>0.4325</c:v>
                </c:pt>
                <c:pt idx="778">
                  <c:v>0.433</c:v>
                </c:pt>
                <c:pt idx="779">
                  <c:v>0.434</c:v>
                </c:pt>
                <c:pt idx="780">
                  <c:v>0.435</c:v>
                </c:pt>
                <c:pt idx="781">
                  <c:v>0.4355</c:v>
                </c:pt>
                <c:pt idx="782">
                  <c:v>0.436</c:v>
                </c:pt>
                <c:pt idx="783">
                  <c:v>0.4365</c:v>
                </c:pt>
                <c:pt idx="784">
                  <c:v>0.4375</c:v>
                </c:pt>
                <c:pt idx="785">
                  <c:v>0.4385</c:v>
                </c:pt>
                <c:pt idx="786">
                  <c:v>0.4395</c:v>
                </c:pt>
                <c:pt idx="787">
                  <c:v>0.44</c:v>
                </c:pt>
                <c:pt idx="788">
                  <c:v>0.4405</c:v>
                </c:pt>
                <c:pt idx="789">
                  <c:v>0.441</c:v>
                </c:pt>
                <c:pt idx="790">
                  <c:v>0.442</c:v>
                </c:pt>
                <c:pt idx="791">
                  <c:v>0.443</c:v>
                </c:pt>
                <c:pt idx="792">
                  <c:v>0.44400000000000001</c:v>
                </c:pt>
                <c:pt idx="793">
                  <c:v>0.44500000000000001</c:v>
                </c:pt>
                <c:pt idx="794">
                  <c:v>0.44600000000000001</c:v>
                </c:pt>
                <c:pt idx="795">
                  <c:v>0.44650000000000001</c:v>
                </c:pt>
                <c:pt idx="796">
                  <c:v>0.44700000000000001</c:v>
                </c:pt>
                <c:pt idx="797">
                  <c:v>0.44750000000000001</c:v>
                </c:pt>
                <c:pt idx="798">
                  <c:v>0.44800000000000001</c:v>
                </c:pt>
                <c:pt idx="799">
                  <c:v>0.44850000000000001</c:v>
                </c:pt>
                <c:pt idx="800">
                  <c:v>0.44900000000000001</c:v>
                </c:pt>
                <c:pt idx="801">
                  <c:v>0.44950000000000001</c:v>
                </c:pt>
                <c:pt idx="802">
                  <c:v>0.45</c:v>
                </c:pt>
                <c:pt idx="803">
                  <c:v>0.45100000000000001</c:v>
                </c:pt>
                <c:pt idx="804">
                  <c:v>0.45150000000000001</c:v>
                </c:pt>
                <c:pt idx="805">
                  <c:v>0.45200000000000001</c:v>
                </c:pt>
                <c:pt idx="806">
                  <c:v>0.45250000000000001</c:v>
                </c:pt>
                <c:pt idx="807">
                  <c:v>0.45300000000000001</c:v>
                </c:pt>
                <c:pt idx="808">
                  <c:v>0.45350000000000001</c:v>
                </c:pt>
                <c:pt idx="809">
                  <c:v>0.45400000000000001</c:v>
                </c:pt>
                <c:pt idx="810">
                  <c:v>0.45500000000000002</c:v>
                </c:pt>
                <c:pt idx="811">
                  <c:v>0.45550000000000002</c:v>
                </c:pt>
                <c:pt idx="812">
                  <c:v>0.45600000000000002</c:v>
                </c:pt>
                <c:pt idx="813">
                  <c:v>0.45650000000000002</c:v>
                </c:pt>
                <c:pt idx="814">
                  <c:v>0.45700000000000002</c:v>
                </c:pt>
                <c:pt idx="815">
                  <c:v>0.45750000000000002</c:v>
                </c:pt>
                <c:pt idx="816">
                  <c:v>0.45850000000000002</c:v>
                </c:pt>
                <c:pt idx="817">
                  <c:v>0.45950000000000002</c:v>
                </c:pt>
                <c:pt idx="818">
                  <c:v>0.46050000000000002</c:v>
                </c:pt>
                <c:pt idx="819">
                  <c:v>0.46100000000000002</c:v>
                </c:pt>
                <c:pt idx="820">
                  <c:v>0.46150000000000002</c:v>
                </c:pt>
                <c:pt idx="821">
                  <c:v>0.46200000000000002</c:v>
                </c:pt>
                <c:pt idx="822">
                  <c:v>0.46300000000000002</c:v>
                </c:pt>
                <c:pt idx="823">
                  <c:v>0.46400000000000002</c:v>
                </c:pt>
                <c:pt idx="824">
                  <c:v>0.46450000000000002</c:v>
                </c:pt>
                <c:pt idx="825">
                  <c:v>0.46500000000000002</c:v>
                </c:pt>
                <c:pt idx="826">
                  <c:v>0.46600000000000003</c:v>
                </c:pt>
                <c:pt idx="827">
                  <c:v>0.46650000000000003</c:v>
                </c:pt>
                <c:pt idx="828">
                  <c:v>0.46700000000000003</c:v>
                </c:pt>
                <c:pt idx="829">
                  <c:v>0.46750000000000003</c:v>
                </c:pt>
                <c:pt idx="830">
                  <c:v>0.46800000000000003</c:v>
                </c:pt>
                <c:pt idx="831">
                  <c:v>0.46850000000000003</c:v>
                </c:pt>
                <c:pt idx="832">
                  <c:v>0.46949999999999997</c:v>
                </c:pt>
                <c:pt idx="833">
                  <c:v>0.47</c:v>
                </c:pt>
                <c:pt idx="834">
                  <c:v>0.47049999999999997</c:v>
                </c:pt>
                <c:pt idx="835">
                  <c:v>0.47099999999999997</c:v>
                </c:pt>
                <c:pt idx="836">
                  <c:v>0.47199999999999998</c:v>
                </c:pt>
                <c:pt idx="837">
                  <c:v>0.47299999999999998</c:v>
                </c:pt>
                <c:pt idx="838">
                  <c:v>0.47349999999999998</c:v>
                </c:pt>
                <c:pt idx="839">
                  <c:v>0.47399999999999998</c:v>
                </c:pt>
                <c:pt idx="840">
                  <c:v>0.47449999999999998</c:v>
                </c:pt>
                <c:pt idx="841">
                  <c:v>0.47549999999999998</c:v>
                </c:pt>
                <c:pt idx="842">
                  <c:v>0.47649999999999998</c:v>
                </c:pt>
                <c:pt idx="843">
                  <c:v>0.47699999999999998</c:v>
                </c:pt>
                <c:pt idx="844">
                  <c:v>0.47749999999999998</c:v>
                </c:pt>
                <c:pt idx="845">
                  <c:v>0.47799999999999998</c:v>
                </c:pt>
                <c:pt idx="846">
                  <c:v>0.47849999999999998</c:v>
                </c:pt>
                <c:pt idx="847">
                  <c:v>0.47949999999999998</c:v>
                </c:pt>
                <c:pt idx="848">
                  <c:v>0.48</c:v>
                </c:pt>
                <c:pt idx="849">
                  <c:v>0.48099999999999998</c:v>
                </c:pt>
                <c:pt idx="850">
                  <c:v>0.48349999999999999</c:v>
                </c:pt>
                <c:pt idx="851">
                  <c:v>0.48499999999999999</c:v>
                </c:pt>
                <c:pt idx="852">
                  <c:v>0.48649999999999999</c:v>
                </c:pt>
                <c:pt idx="853">
                  <c:v>0.48799999999999999</c:v>
                </c:pt>
                <c:pt idx="854">
                  <c:v>0.48949999999999999</c:v>
                </c:pt>
                <c:pt idx="855">
                  <c:v>0.49099999999999999</c:v>
                </c:pt>
                <c:pt idx="856">
                  <c:v>0.49249999999999999</c:v>
                </c:pt>
                <c:pt idx="857">
                  <c:v>0.49399999999999999</c:v>
                </c:pt>
                <c:pt idx="858">
                  <c:v>0.4965</c:v>
                </c:pt>
                <c:pt idx="859">
                  <c:v>0.4985</c:v>
                </c:pt>
                <c:pt idx="860">
                  <c:v>0.50149999999999995</c:v>
                </c:pt>
                <c:pt idx="861">
                  <c:v>0.504</c:v>
                </c:pt>
                <c:pt idx="862">
                  <c:v>0.50649999999999995</c:v>
                </c:pt>
                <c:pt idx="863">
                  <c:v>0.51</c:v>
                </c:pt>
                <c:pt idx="864">
                  <c:v>0.51200000000000001</c:v>
                </c:pt>
                <c:pt idx="865">
                  <c:v>0.51400000000000001</c:v>
                </c:pt>
                <c:pt idx="866">
                  <c:v>0.51500000000000001</c:v>
                </c:pt>
                <c:pt idx="867">
                  <c:v>0.51649999999999996</c:v>
                </c:pt>
                <c:pt idx="868">
                  <c:v>0.51749999999999996</c:v>
                </c:pt>
                <c:pt idx="869">
                  <c:v>0.51949999999999996</c:v>
                </c:pt>
                <c:pt idx="870">
                  <c:v>0.52100000000000002</c:v>
                </c:pt>
                <c:pt idx="871">
                  <c:v>0.52200000000000002</c:v>
                </c:pt>
                <c:pt idx="872">
                  <c:v>0.52300000000000002</c:v>
                </c:pt>
                <c:pt idx="873">
                  <c:v>0.52449999999999997</c:v>
                </c:pt>
                <c:pt idx="874">
                  <c:v>0.52549999999999997</c:v>
                </c:pt>
                <c:pt idx="875">
                  <c:v>0.52649999999999997</c:v>
                </c:pt>
                <c:pt idx="876">
                  <c:v>0.52749999999999997</c:v>
                </c:pt>
                <c:pt idx="877">
                  <c:v>0.52949999999999997</c:v>
                </c:pt>
                <c:pt idx="878">
                  <c:v>0.53049999999999997</c:v>
                </c:pt>
                <c:pt idx="879">
                  <c:v>0.53249999999999997</c:v>
                </c:pt>
                <c:pt idx="880">
                  <c:v>0.53349999999999997</c:v>
                </c:pt>
                <c:pt idx="881">
                  <c:v>0.53500000000000003</c:v>
                </c:pt>
                <c:pt idx="882">
                  <c:v>0.53600000000000003</c:v>
                </c:pt>
                <c:pt idx="883">
                  <c:v>0.53700000000000003</c:v>
                </c:pt>
                <c:pt idx="884">
                  <c:v>0.53849999999999998</c:v>
                </c:pt>
                <c:pt idx="885">
                  <c:v>0.53900000000000003</c:v>
                </c:pt>
                <c:pt idx="886">
                  <c:v>0.54</c:v>
                </c:pt>
                <c:pt idx="887">
                  <c:v>0.54149999999999998</c:v>
                </c:pt>
                <c:pt idx="888">
                  <c:v>0.54249999999999998</c:v>
                </c:pt>
                <c:pt idx="889">
                  <c:v>0.54349999999999998</c:v>
                </c:pt>
                <c:pt idx="890">
                  <c:v>0.54449999999999998</c:v>
                </c:pt>
                <c:pt idx="891">
                  <c:v>0.54549999999999998</c:v>
                </c:pt>
                <c:pt idx="892">
                  <c:v>0.54700000000000004</c:v>
                </c:pt>
                <c:pt idx="893">
                  <c:v>0.54749999999999999</c:v>
                </c:pt>
                <c:pt idx="894">
                  <c:v>0.54800000000000004</c:v>
                </c:pt>
                <c:pt idx="895">
                  <c:v>0.54900000000000004</c:v>
                </c:pt>
                <c:pt idx="896">
                  <c:v>0.55000000000000004</c:v>
                </c:pt>
                <c:pt idx="897">
                  <c:v>0.55100000000000005</c:v>
                </c:pt>
                <c:pt idx="898">
                  <c:v>0.55200000000000005</c:v>
                </c:pt>
                <c:pt idx="899">
                  <c:v>0.55300000000000005</c:v>
                </c:pt>
                <c:pt idx="900">
                  <c:v>0.55349999999999999</c:v>
                </c:pt>
                <c:pt idx="901">
                  <c:v>0.55400000000000005</c:v>
                </c:pt>
                <c:pt idx="902">
                  <c:v>0.55500000000000005</c:v>
                </c:pt>
                <c:pt idx="903">
                  <c:v>0.55600000000000005</c:v>
                </c:pt>
                <c:pt idx="904">
                  <c:v>0.55649999999999999</c:v>
                </c:pt>
                <c:pt idx="905">
                  <c:v>0.5575</c:v>
                </c:pt>
                <c:pt idx="906">
                  <c:v>0.55800000000000005</c:v>
                </c:pt>
                <c:pt idx="907">
                  <c:v>0.5585</c:v>
                </c:pt>
                <c:pt idx="908">
                  <c:v>0.5595</c:v>
                </c:pt>
                <c:pt idx="909">
                  <c:v>0.5605</c:v>
                </c:pt>
                <c:pt idx="910">
                  <c:v>0.5615</c:v>
                </c:pt>
                <c:pt idx="911">
                  <c:v>0.5625</c:v>
                </c:pt>
                <c:pt idx="912">
                  <c:v>0.5635</c:v>
                </c:pt>
                <c:pt idx="913">
                  <c:v>0.56399999999999995</c:v>
                </c:pt>
                <c:pt idx="914">
                  <c:v>0.56499999999999995</c:v>
                </c:pt>
                <c:pt idx="915">
                  <c:v>0.5655</c:v>
                </c:pt>
                <c:pt idx="916">
                  <c:v>0.5665</c:v>
                </c:pt>
                <c:pt idx="917">
                  <c:v>0.56699999999999995</c:v>
                </c:pt>
                <c:pt idx="918">
                  <c:v>0.5675</c:v>
                </c:pt>
                <c:pt idx="919">
                  <c:v>0.56799999999999995</c:v>
                </c:pt>
                <c:pt idx="920">
                  <c:v>0.56899999999999995</c:v>
                </c:pt>
                <c:pt idx="921">
                  <c:v>0.56950000000000001</c:v>
                </c:pt>
                <c:pt idx="922">
                  <c:v>0.56999999999999995</c:v>
                </c:pt>
                <c:pt idx="923">
                  <c:v>0.57099999999999995</c:v>
                </c:pt>
                <c:pt idx="924">
                  <c:v>0.57150000000000001</c:v>
                </c:pt>
                <c:pt idx="925">
                  <c:v>0.57250000000000001</c:v>
                </c:pt>
                <c:pt idx="926">
                  <c:v>0.57350000000000001</c:v>
                </c:pt>
                <c:pt idx="927">
                  <c:v>0.57399999999999995</c:v>
                </c:pt>
                <c:pt idx="928">
                  <c:v>0.57499999999999996</c:v>
                </c:pt>
                <c:pt idx="929">
                  <c:v>0.57550000000000001</c:v>
                </c:pt>
                <c:pt idx="930">
                  <c:v>0.57650000000000001</c:v>
                </c:pt>
                <c:pt idx="931">
                  <c:v>0.57750000000000001</c:v>
                </c:pt>
                <c:pt idx="932">
                  <c:v>0.57799999999999996</c:v>
                </c:pt>
                <c:pt idx="933">
                  <c:v>0.57850000000000001</c:v>
                </c:pt>
                <c:pt idx="934">
                  <c:v>0.57950000000000002</c:v>
                </c:pt>
                <c:pt idx="935">
                  <c:v>0.58050000000000002</c:v>
                </c:pt>
                <c:pt idx="936">
                  <c:v>0.58150000000000002</c:v>
                </c:pt>
                <c:pt idx="937">
                  <c:v>0.58199999999999996</c:v>
                </c:pt>
                <c:pt idx="938">
                  <c:v>0.58299999999999996</c:v>
                </c:pt>
                <c:pt idx="939">
                  <c:v>0.58350000000000002</c:v>
                </c:pt>
                <c:pt idx="940">
                  <c:v>0.58399999999999996</c:v>
                </c:pt>
                <c:pt idx="941">
                  <c:v>0.58499999999999996</c:v>
                </c:pt>
                <c:pt idx="942">
                  <c:v>0.58599999999999997</c:v>
                </c:pt>
                <c:pt idx="943">
                  <c:v>0.58650000000000002</c:v>
                </c:pt>
                <c:pt idx="944">
                  <c:v>0.58750000000000002</c:v>
                </c:pt>
                <c:pt idx="945">
                  <c:v>0.58799999999999997</c:v>
                </c:pt>
                <c:pt idx="946">
                  <c:v>0.58850000000000002</c:v>
                </c:pt>
                <c:pt idx="947">
                  <c:v>0.58950000000000002</c:v>
                </c:pt>
                <c:pt idx="948">
                  <c:v>0.59</c:v>
                </c:pt>
                <c:pt idx="949">
                  <c:v>0.59050000000000002</c:v>
                </c:pt>
                <c:pt idx="950">
                  <c:v>0.59150000000000003</c:v>
                </c:pt>
                <c:pt idx="951">
                  <c:v>0.59199999999999997</c:v>
                </c:pt>
                <c:pt idx="952">
                  <c:v>0.59299999999999997</c:v>
                </c:pt>
                <c:pt idx="953">
                  <c:v>0.59350000000000003</c:v>
                </c:pt>
                <c:pt idx="954">
                  <c:v>0.59399999999999997</c:v>
                </c:pt>
                <c:pt idx="955">
                  <c:v>0.59499999999999997</c:v>
                </c:pt>
                <c:pt idx="956">
                  <c:v>0.59599999999999997</c:v>
                </c:pt>
                <c:pt idx="957">
                  <c:v>0.59699999999999998</c:v>
                </c:pt>
                <c:pt idx="958">
                  <c:v>0.59750000000000003</c:v>
                </c:pt>
                <c:pt idx="959">
                  <c:v>0.59799999999999998</c:v>
                </c:pt>
                <c:pt idx="960">
                  <c:v>0.59850000000000003</c:v>
                </c:pt>
                <c:pt idx="961">
                  <c:v>0.59899999999999998</c:v>
                </c:pt>
                <c:pt idx="962">
                  <c:v>0.6</c:v>
                </c:pt>
                <c:pt idx="963">
                  <c:v>0.60050000000000003</c:v>
                </c:pt>
                <c:pt idx="964">
                  <c:v>0.60099999999999998</c:v>
                </c:pt>
                <c:pt idx="965">
                  <c:v>0.60199999999999998</c:v>
                </c:pt>
                <c:pt idx="966">
                  <c:v>0.60299999999999998</c:v>
                </c:pt>
                <c:pt idx="967">
                  <c:v>0.60350000000000004</c:v>
                </c:pt>
                <c:pt idx="968">
                  <c:v>0.60399999999999998</c:v>
                </c:pt>
                <c:pt idx="969">
                  <c:v>0.60450000000000004</c:v>
                </c:pt>
                <c:pt idx="970">
                  <c:v>0.60499999999999998</c:v>
                </c:pt>
                <c:pt idx="971">
                  <c:v>0.60599999999999998</c:v>
                </c:pt>
                <c:pt idx="972">
                  <c:v>0.60650000000000004</c:v>
                </c:pt>
                <c:pt idx="973">
                  <c:v>0.60699999999999998</c:v>
                </c:pt>
                <c:pt idx="974">
                  <c:v>0.60750000000000004</c:v>
                </c:pt>
                <c:pt idx="975">
                  <c:v>0.60850000000000004</c:v>
                </c:pt>
                <c:pt idx="976">
                  <c:v>0.60950000000000004</c:v>
                </c:pt>
                <c:pt idx="977">
                  <c:v>0.61</c:v>
                </c:pt>
                <c:pt idx="978">
                  <c:v>0.61050000000000004</c:v>
                </c:pt>
                <c:pt idx="979">
                  <c:v>0.61150000000000004</c:v>
                </c:pt>
                <c:pt idx="980">
                  <c:v>0.61199999999999999</c:v>
                </c:pt>
                <c:pt idx="981">
                  <c:v>0.61250000000000004</c:v>
                </c:pt>
                <c:pt idx="982">
                  <c:v>0.61299999999999999</c:v>
                </c:pt>
                <c:pt idx="983">
                  <c:v>0.61399999999999999</c:v>
                </c:pt>
                <c:pt idx="984">
                  <c:v>0.61450000000000005</c:v>
                </c:pt>
                <c:pt idx="985">
                  <c:v>0.61499999999999999</c:v>
                </c:pt>
                <c:pt idx="986">
                  <c:v>0.61599999999999999</c:v>
                </c:pt>
                <c:pt idx="987">
                  <c:v>0.61650000000000005</c:v>
                </c:pt>
                <c:pt idx="988">
                  <c:v>0.61699999999999999</c:v>
                </c:pt>
                <c:pt idx="989">
                  <c:v>0.61750000000000005</c:v>
                </c:pt>
                <c:pt idx="990">
                  <c:v>0.61850000000000005</c:v>
                </c:pt>
                <c:pt idx="991">
                  <c:v>0.61950000000000005</c:v>
                </c:pt>
                <c:pt idx="992">
                  <c:v>0.62050000000000005</c:v>
                </c:pt>
                <c:pt idx="993">
                  <c:v>0.62150000000000005</c:v>
                </c:pt>
                <c:pt idx="994">
                  <c:v>0.622</c:v>
                </c:pt>
                <c:pt idx="995">
                  <c:v>0.62250000000000005</c:v>
                </c:pt>
                <c:pt idx="996">
                  <c:v>0.623</c:v>
                </c:pt>
                <c:pt idx="997">
                  <c:v>0.624</c:v>
                </c:pt>
                <c:pt idx="998">
                  <c:v>0.62450000000000006</c:v>
                </c:pt>
                <c:pt idx="999">
                  <c:v>0.625</c:v>
                </c:pt>
                <c:pt idx="1000">
                  <c:v>0.62549999999999994</c:v>
                </c:pt>
                <c:pt idx="1001">
                  <c:v>0.62649999999999995</c:v>
                </c:pt>
                <c:pt idx="1002">
                  <c:v>0.627</c:v>
                </c:pt>
                <c:pt idx="1003">
                  <c:v>0.62749999999999995</c:v>
                </c:pt>
                <c:pt idx="1004">
                  <c:v>0.628</c:v>
                </c:pt>
                <c:pt idx="1005">
                  <c:v>0.629</c:v>
                </c:pt>
                <c:pt idx="1006">
                  <c:v>0.63</c:v>
                </c:pt>
                <c:pt idx="1007">
                  <c:v>0.63049999999999995</c:v>
                </c:pt>
                <c:pt idx="1008">
                  <c:v>0.63149999999999995</c:v>
                </c:pt>
                <c:pt idx="1009">
                  <c:v>0.63200000000000001</c:v>
                </c:pt>
                <c:pt idx="1010">
                  <c:v>0.63300000000000001</c:v>
                </c:pt>
                <c:pt idx="1011">
                  <c:v>0.63400000000000001</c:v>
                </c:pt>
                <c:pt idx="1012">
                  <c:v>0.63500000000000001</c:v>
                </c:pt>
                <c:pt idx="1013">
                  <c:v>0.63600000000000001</c:v>
                </c:pt>
                <c:pt idx="1014">
                  <c:v>0.63700000000000001</c:v>
                </c:pt>
                <c:pt idx="1015">
                  <c:v>0.63800000000000001</c:v>
                </c:pt>
                <c:pt idx="1016">
                  <c:v>0.63949999999999996</c:v>
                </c:pt>
                <c:pt idx="1017">
                  <c:v>0.64</c:v>
                </c:pt>
                <c:pt idx="1018">
                  <c:v>0.64149999999999996</c:v>
                </c:pt>
                <c:pt idx="1019">
                  <c:v>0.64300000000000002</c:v>
                </c:pt>
                <c:pt idx="1020">
                  <c:v>0.64400000000000002</c:v>
                </c:pt>
                <c:pt idx="1021">
                  <c:v>0.64549999999999996</c:v>
                </c:pt>
                <c:pt idx="1022">
                  <c:v>0.64749999999999996</c:v>
                </c:pt>
                <c:pt idx="1023">
                  <c:v>0.65149999999999997</c:v>
                </c:pt>
                <c:pt idx="1024">
                  <c:v>0.65600000000000003</c:v>
                </c:pt>
                <c:pt idx="1025">
                  <c:v>0.66049999999999998</c:v>
                </c:pt>
                <c:pt idx="1026">
                  <c:v>0.66349999999999998</c:v>
                </c:pt>
                <c:pt idx="1027">
                  <c:v>0.66549999999999998</c:v>
                </c:pt>
                <c:pt idx="1028">
                  <c:v>0.66700000000000004</c:v>
                </c:pt>
                <c:pt idx="1029">
                  <c:v>0.66900000000000004</c:v>
                </c:pt>
                <c:pt idx="1030">
                  <c:v>0.67049999999999998</c:v>
                </c:pt>
                <c:pt idx="1031">
                  <c:v>0.67149999999999999</c:v>
                </c:pt>
                <c:pt idx="1032">
                  <c:v>0.67300000000000004</c:v>
                </c:pt>
                <c:pt idx="1033">
                  <c:v>0.67349999999999999</c:v>
                </c:pt>
                <c:pt idx="1034">
                  <c:v>0.67500000000000004</c:v>
                </c:pt>
                <c:pt idx="1035">
                  <c:v>0.67600000000000005</c:v>
                </c:pt>
                <c:pt idx="1036">
                  <c:v>0.67749999999999999</c:v>
                </c:pt>
                <c:pt idx="1037">
                  <c:v>0.67800000000000005</c:v>
                </c:pt>
                <c:pt idx="1038">
                  <c:v>0.67900000000000005</c:v>
                </c:pt>
                <c:pt idx="1039">
                  <c:v>0.68</c:v>
                </c:pt>
                <c:pt idx="1040">
                  <c:v>0.68100000000000005</c:v>
                </c:pt>
                <c:pt idx="1041">
                  <c:v>0.68149999999999999</c:v>
                </c:pt>
                <c:pt idx="1042">
                  <c:v>0.68300000000000005</c:v>
                </c:pt>
                <c:pt idx="1043">
                  <c:v>0.68400000000000005</c:v>
                </c:pt>
                <c:pt idx="1044">
                  <c:v>0.68500000000000005</c:v>
                </c:pt>
                <c:pt idx="1045">
                  <c:v>0.68600000000000005</c:v>
                </c:pt>
                <c:pt idx="1046">
                  <c:v>0.6865</c:v>
                </c:pt>
                <c:pt idx="1047">
                  <c:v>0.6875</c:v>
                </c:pt>
                <c:pt idx="1048">
                  <c:v>0.6885</c:v>
                </c:pt>
                <c:pt idx="1049">
                  <c:v>0.68899999999999995</c:v>
                </c:pt>
                <c:pt idx="1050">
                  <c:v>0.69</c:v>
                </c:pt>
                <c:pt idx="1051">
                  <c:v>0.69099999999999995</c:v>
                </c:pt>
                <c:pt idx="1052">
                  <c:v>0.6915</c:v>
                </c:pt>
                <c:pt idx="1053">
                  <c:v>0.69299999999999995</c:v>
                </c:pt>
                <c:pt idx="1054">
                  <c:v>0.69399999999999995</c:v>
                </c:pt>
                <c:pt idx="1055">
                  <c:v>0.69450000000000001</c:v>
                </c:pt>
                <c:pt idx="1056">
                  <c:v>0.69550000000000001</c:v>
                </c:pt>
                <c:pt idx="1057">
                  <c:v>0.69599999999999995</c:v>
                </c:pt>
                <c:pt idx="1058">
                  <c:v>0.69699999999999995</c:v>
                </c:pt>
                <c:pt idx="1059">
                  <c:v>0.69750000000000001</c:v>
                </c:pt>
                <c:pt idx="1060">
                  <c:v>0.69850000000000001</c:v>
                </c:pt>
                <c:pt idx="1061">
                  <c:v>0.69950000000000001</c:v>
                </c:pt>
                <c:pt idx="1062">
                  <c:v>0.7</c:v>
                </c:pt>
                <c:pt idx="1063">
                  <c:v>0.70150000000000001</c:v>
                </c:pt>
                <c:pt idx="1064">
                  <c:v>0.70250000000000001</c:v>
                </c:pt>
                <c:pt idx="1065">
                  <c:v>0.70299999999999996</c:v>
                </c:pt>
                <c:pt idx="1066">
                  <c:v>0.70350000000000001</c:v>
                </c:pt>
                <c:pt idx="1067">
                  <c:v>0.70450000000000002</c:v>
                </c:pt>
                <c:pt idx="1068">
                  <c:v>0.70550000000000002</c:v>
                </c:pt>
                <c:pt idx="1069">
                  <c:v>0.70599999999999996</c:v>
                </c:pt>
                <c:pt idx="1070">
                  <c:v>0.70650000000000002</c:v>
                </c:pt>
                <c:pt idx="1071">
                  <c:v>0.70750000000000002</c:v>
                </c:pt>
                <c:pt idx="1072">
                  <c:v>0.70850000000000002</c:v>
                </c:pt>
                <c:pt idx="1073">
                  <c:v>0.70950000000000002</c:v>
                </c:pt>
                <c:pt idx="1074">
                  <c:v>0.71050000000000002</c:v>
                </c:pt>
                <c:pt idx="1075">
                  <c:v>0.71150000000000002</c:v>
                </c:pt>
                <c:pt idx="1076">
                  <c:v>0.71199999999999997</c:v>
                </c:pt>
                <c:pt idx="1077">
                  <c:v>0.71299999999999997</c:v>
                </c:pt>
                <c:pt idx="1078">
                  <c:v>0.71399999999999997</c:v>
                </c:pt>
                <c:pt idx="1079">
                  <c:v>0.71499999999999997</c:v>
                </c:pt>
                <c:pt idx="1080">
                  <c:v>0.71550000000000002</c:v>
                </c:pt>
                <c:pt idx="1081">
                  <c:v>0.71650000000000003</c:v>
                </c:pt>
                <c:pt idx="1082">
                  <c:v>0.71750000000000003</c:v>
                </c:pt>
                <c:pt idx="1083">
                  <c:v>0.71799999999999997</c:v>
                </c:pt>
                <c:pt idx="1084">
                  <c:v>0.71899999999999997</c:v>
                </c:pt>
                <c:pt idx="1085">
                  <c:v>0.72</c:v>
                </c:pt>
                <c:pt idx="1086">
                  <c:v>0.72099999999999997</c:v>
                </c:pt>
                <c:pt idx="1087">
                  <c:v>0.72150000000000003</c:v>
                </c:pt>
                <c:pt idx="1088">
                  <c:v>0.72199999999999998</c:v>
                </c:pt>
                <c:pt idx="1089">
                  <c:v>0.72250000000000003</c:v>
                </c:pt>
                <c:pt idx="1090">
                  <c:v>0.72350000000000003</c:v>
                </c:pt>
                <c:pt idx="1091">
                  <c:v>0.72399999999999998</c:v>
                </c:pt>
                <c:pt idx="1092">
                  <c:v>0.72450000000000003</c:v>
                </c:pt>
                <c:pt idx="1093">
                  <c:v>0.72550000000000003</c:v>
                </c:pt>
                <c:pt idx="1094">
                  <c:v>0.72650000000000003</c:v>
                </c:pt>
                <c:pt idx="1095">
                  <c:v>0.72699999999999998</c:v>
                </c:pt>
                <c:pt idx="1096">
                  <c:v>0.72850000000000004</c:v>
                </c:pt>
                <c:pt idx="1097">
                  <c:v>0.72899999999999998</c:v>
                </c:pt>
                <c:pt idx="1098">
                  <c:v>0.72950000000000004</c:v>
                </c:pt>
                <c:pt idx="1099">
                  <c:v>0.73050000000000004</c:v>
                </c:pt>
                <c:pt idx="1100">
                  <c:v>0.73150000000000004</c:v>
                </c:pt>
                <c:pt idx="1101">
                  <c:v>0.73199999999999998</c:v>
                </c:pt>
                <c:pt idx="1102">
                  <c:v>0.73250000000000004</c:v>
                </c:pt>
                <c:pt idx="1103">
                  <c:v>0.73350000000000004</c:v>
                </c:pt>
                <c:pt idx="1104">
                  <c:v>0.73450000000000004</c:v>
                </c:pt>
                <c:pt idx="1105">
                  <c:v>0.73499999999999999</c:v>
                </c:pt>
                <c:pt idx="1106">
                  <c:v>0.73599999999999999</c:v>
                </c:pt>
                <c:pt idx="1107">
                  <c:v>0.73650000000000004</c:v>
                </c:pt>
                <c:pt idx="1108">
                  <c:v>0.73750000000000004</c:v>
                </c:pt>
                <c:pt idx="1109">
                  <c:v>0.73799999999999999</c:v>
                </c:pt>
                <c:pt idx="1110">
                  <c:v>0.73850000000000005</c:v>
                </c:pt>
                <c:pt idx="1111">
                  <c:v>0.73950000000000005</c:v>
                </c:pt>
                <c:pt idx="1112">
                  <c:v>0.74050000000000005</c:v>
                </c:pt>
                <c:pt idx="1113">
                  <c:v>0.74150000000000005</c:v>
                </c:pt>
                <c:pt idx="1114">
                  <c:v>0.74199999999999999</c:v>
                </c:pt>
                <c:pt idx="1115">
                  <c:v>0.74250000000000005</c:v>
                </c:pt>
                <c:pt idx="1116">
                  <c:v>0.74350000000000005</c:v>
                </c:pt>
                <c:pt idx="1117">
                  <c:v>0.74399999999999999</c:v>
                </c:pt>
                <c:pt idx="1118">
                  <c:v>0.745</c:v>
                </c:pt>
                <c:pt idx="1119">
                  <c:v>0.746</c:v>
                </c:pt>
                <c:pt idx="1120">
                  <c:v>0.74650000000000005</c:v>
                </c:pt>
                <c:pt idx="1121">
                  <c:v>0.74750000000000005</c:v>
                </c:pt>
                <c:pt idx="1122">
                  <c:v>0.748</c:v>
                </c:pt>
                <c:pt idx="1123">
                  <c:v>0.74850000000000005</c:v>
                </c:pt>
                <c:pt idx="1124">
                  <c:v>0.74950000000000006</c:v>
                </c:pt>
                <c:pt idx="1125">
                  <c:v>0.75049999999999994</c:v>
                </c:pt>
                <c:pt idx="1126">
                  <c:v>0.75149999999999995</c:v>
                </c:pt>
                <c:pt idx="1127">
                  <c:v>0.752</c:v>
                </c:pt>
                <c:pt idx="1128">
                  <c:v>0.753</c:v>
                </c:pt>
                <c:pt idx="1129">
                  <c:v>0.754</c:v>
                </c:pt>
                <c:pt idx="1130">
                  <c:v>0.75449999999999995</c:v>
                </c:pt>
                <c:pt idx="1131">
                  <c:v>0.75549999999999995</c:v>
                </c:pt>
                <c:pt idx="1132">
                  <c:v>0.75600000000000001</c:v>
                </c:pt>
                <c:pt idx="1133">
                  <c:v>0.75649999999999995</c:v>
                </c:pt>
                <c:pt idx="1134">
                  <c:v>0.75749999999999995</c:v>
                </c:pt>
                <c:pt idx="1135">
                  <c:v>0.75800000000000001</c:v>
                </c:pt>
                <c:pt idx="1136">
                  <c:v>0.75849999999999995</c:v>
                </c:pt>
                <c:pt idx="1137">
                  <c:v>0.75900000000000001</c:v>
                </c:pt>
                <c:pt idx="1138">
                  <c:v>0.75949999999999995</c:v>
                </c:pt>
                <c:pt idx="1139">
                  <c:v>0.76049999999999995</c:v>
                </c:pt>
                <c:pt idx="1140">
                  <c:v>0.76149999999999995</c:v>
                </c:pt>
                <c:pt idx="1141">
                  <c:v>0.76200000000000001</c:v>
                </c:pt>
                <c:pt idx="1142">
                  <c:v>0.76300000000000001</c:v>
                </c:pt>
                <c:pt idx="1143">
                  <c:v>0.76349999999999996</c:v>
                </c:pt>
                <c:pt idx="1144">
                  <c:v>0.76449999999999996</c:v>
                </c:pt>
                <c:pt idx="1145">
                  <c:v>0.76549999999999996</c:v>
                </c:pt>
                <c:pt idx="1146">
                  <c:v>0.76600000000000001</c:v>
                </c:pt>
                <c:pt idx="1147">
                  <c:v>0.76649999999999996</c:v>
                </c:pt>
                <c:pt idx="1148">
                  <c:v>0.76700000000000002</c:v>
                </c:pt>
                <c:pt idx="1149">
                  <c:v>0.76749999999999996</c:v>
                </c:pt>
                <c:pt idx="1150">
                  <c:v>0.76849999999999996</c:v>
                </c:pt>
                <c:pt idx="1151">
                  <c:v>0.76900000000000002</c:v>
                </c:pt>
                <c:pt idx="1152">
                  <c:v>0.76949999999999996</c:v>
                </c:pt>
                <c:pt idx="1153">
                  <c:v>0.77049999999999996</c:v>
                </c:pt>
                <c:pt idx="1154">
                  <c:v>0.77100000000000002</c:v>
                </c:pt>
                <c:pt idx="1155">
                  <c:v>0.77200000000000002</c:v>
                </c:pt>
                <c:pt idx="1156">
                  <c:v>0.77300000000000002</c:v>
                </c:pt>
                <c:pt idx="1157">
                  <c:v>0.77349999999999997</c:v>
                </c:pt>
                <c:pt idx="1158">
                  <c:v>0.77400000000000002</c:v>
                </c:pt>
                <c:pt idx="1159">
                  <c:v>0.77500000000000002</c:v>
                </c:pt>
                <c:pt idx="1160">
                  <c:v>0.77549999999999997</c:v>
                </c:pt>
                <c:pt idx="1161">
                  <c:v>0.77600000000000002</c:v>
                </c:pt>
                <c:pt idx="1162">
                  <c:v>0.77700000000000002</c:v>
                </c:pt>
                <c:pt idx="1163">
                  <c:v>0.77800000000000002</c:v>
                </c:pt>
                <c:pt idx="1164">
                  <c:v>0.77900000000000003</c:v>
                </c:pt>
                <c:pt idx="1165">
                  <c:v>0.78</c:v>
                </c:pt>
                <c:pt idx="1166">
                  <c:v>0.78049999999999997</c:v>
                </c:pt>
                <c:pt idx="1167">
                  <c:v>0.78149999999999997</c:v>
                </c:pt>
                <c:pt idx="1168">
                  <c:v>0.78249999999999997</c:v>
                </c:pt>
                <c:pt idx="1169">
                  <c:v>0.78300000000000003</c:v>
                </c:pt>
                <c:pt idx="1170">
                  <c:v>0.78400000000000003</c:v>
                </c:pt>
                <c:pt idx="1171">
                  <c:v>0.78500000000000003</c:v>
                </c:pt>
                <c:pt idx="1172">
                  <c:v>0.78600000000000003</c:v>
                </c:pt>
                <c:pt idx="1173">
                  <c:v>0.78700000000000003</c:v>
                </c:pt>
                <c:pt idx="1174">
                  <c:v>0.78749999999999998</c:v>
                </c:pt>
                <c:pt idx="1175">
                  <c:v>0.78800000000000003</c:v>
                </c:pt>
                <c:pt idx="1176">
                  <c:v>0.78900000000000003</c:v>
                </c:pt>
                <c:pt idx="1177">
                  <c:v>0.78949999999999998</c:v>
                </c:pt>
                <c:pt idx="1178">
                  <c:v>0.79049999999999998</c:v>
                </c:pt>
                <c:pt idx="1179">
                  <c:v>0.79149999999999998</c:v>
                </c:pt>
                <c:pt idx="1180">
                  <c:v>0.79200000000000004</c:v>
                </c:pt>
                <c:pt idx="1181">
                  <c:v>0.79249999999999998</c:v>
                </c:pt>
                <c:pt idx="1182">
                  <c:v>0.79300000000000004</c:v>
                </c:pt>
                <c:pt idx="1183">
                  <c:v>0.79349999999999998</c:v>
                </c:pt>
                <c:pt idx="1184">
                  <c:v>0.79449999999999998</c:v>
                </c:pt>
                <c:pt idx="1185">
                  <c:v>0.79549999999999998</c:v>
                </c:pt>
                <c:pt idx="1186">
                  <c:v>0.79649999999999999</c:v>
                </c:pt>
                <c:pt idx="1187">
                  <c:v>0.79749999999999999</c:v>
                </c:pt>
                <c:pt idx="1188">
                  <c:v>0.79849999999999999</c:v>
                </c:pt>
                <c:pt idx="1189">
                  <c:v>0.79900000000000004</c:v>
                </c:pt>
                <c:pt idx="1190">
                  <c:v>0.8</c:v>
                </c:pt>
                <c:pt idx="1191">
                  <c:v>0.80100000000000005</c:v>
                </c:pt>
                <c:pt idx="1192">
                  <c:v>0.80149999999999999</c:v>
                </c:pt>
                <c:pt idx="1193">
                  <c:v>0.80200000000000005</c:v>
                </c:pt>
                <c:pt idx="1194">
                  <c:v>0.80300000000000005</c:v>
                </c:pt>
                <c:pt idx="1195">
                  <c:v>0.80349999999999999</c:v>
                </c:pt>
                <c:pt idx="1196">
                  <c:v>0.80400000000000005</c:v>
                </c:pt>
                <c:pt idx="1197">
                  <c:v>0.80449999999999999</c:v>
                </c:pt>
                <c:pt idx="1198">
                  <c:v>0.80500000000000005</c:v>
                </c:pt>
                <c:pt idx="1199">
                  <c:v>0.80549999999999999</c:v>
                </c:pt>
                <c:pt idx="1200">
                  <c:v>0.80649999999999999</c:v>
                </c:pt>
                <c:pt idx="1201">
                  <c:v>0.80700000000000005</c:v>
                </c:pt>
                <c:pt idx="1202">
                  <c:v>0.8075</c:v>
                </c:pt>
                <c:pt idx="1203">
                  <c:v>0.8085</c:v>
                </c:pt>
                <c:pt idx="1204">
                  <c:v>0.8095</c:v>
                </c:pt>
                <c:pt idx="1205">
                  <c:v>0.81</c:v>
                </c:pt>
                <c:pt idx="1206">
                  <c:v>0.81100000000000005</c:v>
                </c:pt>
                <c:pt idx="1207">
                  <c:v>0.8115</c:v>
                </c:pt>
                <c:pt idx="1208">
                  <c:v>0.81200000000000006</c:v>
                </c:pt>
                <c:pt idx="1209">
                  <c:v>0.8125</c:v>
                </c:pt>
                <c:pt idx="1210">
                  <c:v>0.81299999999999994</c:v>
                </c:pt>
                <c:pt idx="1211">
                  <c:v>0.8135</c:v>
                </c:pt>
                <c:pt idx="1212">
                  <c:v>0.8145</c:v>
                </c:pt>
                <c:pt idx="1213">
                  <c:v>0.8155</c:v>
                </c:pt>
                <c:pt idx="1214">
                  <c:v>0.81599999999999995</c:v>
                </c:pt>
                <c:pt idx="1215">
                  <c:v>0.8165</c:v>
                </c:pt>
                <c:pt idx="1216">
                  <c:v>0.8175</c:v>
                </c:pt>
                <c:pt idx="1217">
                  <c:v>0.81799999999999995</c:v>
                </c:pt>
                <c:pt idx="1218">
                  <c:v>0.81899999999999995</c:v>
                </c:pt>
                <c:pt idx="1219">
                  <c:v>0.82</c:v>
                </c:pt>
                <c:pt idx="1220">
                  <c:v>0.82050000000000001</c:v>
                </c:pt>
                <c:pt idx="1221">
                  <c:v>0.82150000000000001</c:v>
                </c:pt>
                <c:pt idx="1222">
                  <c:v>0.82199999999999995</c:v>
                </c:pt>
                <c:pt idx="1223">
                  <c:v>0.82250000000000001</c:v>
                </c:pt>
                <c:pt idx="1224">
                  <c:v>0.82299999999999995</c:v>
                </c:pt>
                <c:pt idx="1225">
                  <c:v>0.82350000000000001</c:v>
                </c:pt>
                <c:pt idx="1226">
                  <c:v>0.82399999999999995</c:v>
                </c:pt>
                <c:pt idx="1227">
                  <c:v>0.82499999999999996</c:v>
                </c:pt>
                <c:pt idx="1228">
                  <c:v>0.82550000000000001</c:v>
                </c:pt>
                <c:pt idx="1229">
                  <c:v>0.82599999999999996</c:v>
                </c:pt>
                <c:pt idx="1230">
                  <c:v>0.82650000000000001</c:v>
                </c:pt>
                <c:pt idx="1231">
                  <c:v>0.82750000000000001</c:v>
                </c:pt>
                <c:pt idx="1232">
                  <c:v>0.82850000000000001</c:v>
                </c:pt>
                <c:pt idx="1233">
                  <c:v>0.82899999999999996</c:v>
                </c:pt>
                <c:pt idx="1234">
                  <c:v>0.83</c:v>
                </c:pt>
                <c:pt idx="1235">
                  <c:v>0.83050000000000002</c:v>
                </c:pt>
                <c:pt idx="1236">
                  <c:v>0.83099999999999996</c:v>
                </c:pt>
                <c:pt idx="1237">
                  <c:v>0.83150000000000002</c:v>
                </c:pt>
                <c:pt idx="1238">
                  <c:v>0.83199999999999996</c:v>
                </c:pt>
                <c:pt idx="1239">
                  <c:v>0.83250000000000002</c:v>
                </c:pt>
                <c:pt idx="1240">
                  <c:v>0.83299999999999996</c:v>
                </c:pt>
                <c:pt idx="1241">
                  <c:v>0.83350000000000002</c:v>
                </c:pt>
                <c:pt idx="1242">
                  <c:v>0.83450000000000002</c:v>
                </c:pt>
                <c:pt idx="1243">
                  <c:v>0.83499999999999996</c:v>
                </c:pt>
                <c:pt idx="1244">
                  <c:v>0.83550000000000002</c:v>
                </c:pt>
                <c:pt idx="1245">
                  <c:v>0.83650000000000002</c:v>
                </c:pt>
                <c:pt idx="1246">
                  <c:v>0.83699999999999997</c:v>
                </c:pt>
                <c:pt idx="1247">
                  <c:v>0.83799999999999997</c:v>
                </c:pt>
                <c:pt idx="1248">
                  <c:v>0.83899999999999997</c:v>
                </c:pt>
                <c:pt idx="1249">
                  <c:v>0.83950000000000002</c:v>
                </c:pt>
                <c:pt idx="1250">
                  <c:v>0.84</c:v>
                </c:pt>
                <c:pt idx="1251">
                  <c:v>0.84099999999999997</c:v>
                </c:pt>
                <c:pt idx="1252">
                  <c:v>0.84150000000000003</c:v>
                </c:pt>
                <c:pt idx="1253">
                  <c:v>0.84199999999999997</c:v>
                </c:pt>
                <c:pt idx="1254">
                  <c:v>0.84299999999999997</c:v>
                </c:pt>
                <c:pt idx="1255">
                  <c:v>0.84399999999999997</c:v>
                </c:pt>
                <c:pt idx="1256">
                  <c:v>0.84450000000000003</c:v>
                </c:pt>
                <c:pt idx="1257">
                  <c:v>0.84499999999999997</c:v>
                </c:pt>
                <c:pt idx="1258">
                  <c:v>0.84599999999999997</c:v>
                </c:pt>
                <c:pt idx="1259">
                  <c:v>0.84650000000000003</c:v>
                </c:pt>
                <c:pt idx="1260">
                  <c:v>0.84750000000000003</c:v>
                </c:pt>
                <c:pt idx="1261">
                  <c:v>0.84799999999999998</c:v>
                </c:pt>
                <c:pt idx="1262">
                  <c:v>0.84899999999999998</c:v>
                </c:pt>
                <c:pt idx="1263">
                  <c:v>0.84950000000000003</c:v>
                </c:pt>
                <c:pt idx="1264">
                  <c:v>0.85</c:v>
                </c:pt>
                <c:pt idx="1265">
                  <c:v>0.85050000000000003</c:v>
                </c:pt>
                <c:pt idx="1266">
                  <c:v>0.85150000000000003</c:v>
                </c:pt>
                <c:pt idx="1267">
                  <c:v>0.85250000000000004</c:v>
                </c:pt>
                <c:pt idx="1268">
                  <c:v>0.85350000000000004</c:v>
                </c:pt>
                <c:pt idx="1269">
                  <c:v>0.85399999999999998</c:v>
                </c:pt>
                <c:pt idx="1270">
                  <c:v>0.85450000000000004</c:v>
                </c:pt>
                <c:pt idx="1271">
                  <c:v>0.85550000000000004</c:v>
                </c:pt>
                <c:pt idx="1272">
                  <c:v>0.85650000000000004</c:v>
                </c:pt>
                <c:pt idx="1273">
                  <c:v>0.85699999999999998</c:v>
                </c:pt>
                <c:pt idx="1274">
                  <c:v>0.85799999999999998</c:v>
                </c:pt>
                <c:pt idx="1275">
                  <c:v>0.85899999999999999</c:v>
                </c:pt>
                <c:pt idx="1276">
                  <c:v>0.86</c:v>
                </c:pt>
                <c:pt idx="1277">
                  <c:v>0.86050000000000004</c:v>
                </c:pt>
                <c:pt idx="1278">
                  <c:v>0.86099999999999999</c:v>
                </c:pt>
                <c:pt idx="1279">
                  <c:v>0.86199999999999999</c:v>
                </c:pt>
                <c:pt idx="1280">
                  <c:v>0.86250000000000004</c:v>
                </c:pt>
                <c:pt idx="1281">
                  <c:v>0.86299999999999999</c:v>
                </c:pt>
                <c:pt idx="1282">
                  <c:v>0.86399999999999999</c:v>
                </c:pt>
                <c:pt idx="1283">
                  <c:v>0.86499999999999999</c:v>
                </c:pt>
                <c:pt idx="1284">
                  <c:v>0.86599999999999999</c:v>
                </c:pt>
                <c:pt idx="1285">
                  <c:v>0.86650000000000005</c:v>
                </c:pt>
                <c:pt idx="1286">
                  <c:v>0.86750000000000005</c:v>
                </c:pt>
                <c:pt idx="1287">
                  <c:v>0.86799999999999999</c:v>
                </c:pt>
                <c:pt idx="1288">
                  <c:v>0.86850000000000005</c:v>
                </c:pt>
                <c:pt idx="1289">
                  <c:v>0.86950000000000005</c:v>
                </c:pt>
                <c:pt idx="1290">
                  <c:v>0.87050000000000005</c:v>
                </c:pt>
                <c:pt idx="1291">
                  <c:v>0.871</c:v>
                </c:pt>
                <c:pt idx="1292">
                  <c:v>0.87150000000000005</c:v>
                </c:pt>
                <c:pt idx="1293">
                  <c:v>0.872</c:v>
                </c:pt>
                <c:pt idx="1294">
                  <c:v>0.87250000000000005</c:v>
                </c:pt>
                <c:pt idx="1295">
                  <c:v>0.873</c:v>
                </c:pt>
                <c:pt idx="1296">
                  <c:v>0.874</c:v>
                </c:pt>
                <c:pt idx="1297">
                  <c:v>0.87450000000000006</c:v>
                </c:pt>
                <c:pt idx="1298">
                  <c:v>0.87549999999999994</c:v>
                </c:pt>
                <c:pt idx="1299">
                  <c:v>0.876</c:v>
                </c:pt>
                <c:pt idx="1300">
                  <c:v>0.877</c:v>
                </c:pt>
                <c:pt idx="1301">
                  <c:v>0.878</c:v>
                </c:pt>
                <c:pt idx="1302">
                  <c:v>0.879</c:v>
                </c:pt>
                <c:pt idx="1303">
                  <c:v>0.87949999999999995</c:v>
                </c:pt>
                <c:pt idx="1304">
                  <c:v>0.88</c:v>
                </c:pt>
                <c:pt idx="1305">
                  <c:v>0.88049999999999995</c:v>
                </c:pt>
                <c:pt idx="1306">
                  <c:v>0.88149999999999995</c:v>
                </c:pt>
                <c:pt idx="1307">
                  <c:v>0.88200000000000001</c:v>
                </c:pt>
                <c:pt idx="1308">
                  <c:v>0.88249999999999995</c:v>
                </c:pt>
                <c:pt idx="1309">
                  <c:v>0.88349999999999995</c:v>
                </c:pt>
                <c:pt idx="1310">
                  <c:v>0.88400000000000001</c:v>
                </c:pt>
                <c:pt idx="1311">
                  <c:v>0.88449999999999995</c:v>
                </c:pt>
                <c:pt idx="1312">
                  <c:v>0.88500000000000001</c:v>
                </c:pt>
                <c:pt idx="1313">
                  <c:v>0.88600000000000001</c:v>
                </c:pt>
                <c:pt idx="1314">
                  <c:v>0.88700000000000001</c:v>
                </c:pt>
                <c:pt idx="1315">
                  <c:v>0.88749999999999996</c:v>
                </c:pt>
                <c:pt idx="1316">
                  <c:v>0.88800000000000001</c:v>
                </c:pt>
                <c:pt idx="1317">
                  <c:v>0.88849999999999996</c:v>
                </c:pt>
                <c:pt idx="1318">
                  <c:v>0.88900000000000001</c:v>
                </c:pt>
                <c:pt idx="1319">
                  <c:v>0.89</c:v>
                </c:pt>
                <c:pt idx="1320">
                  <c:v>0.89100000000000001</c:v>
                </c:pt>
                <c:pt idx="1321">
                  <c:v>0.89149999999999996</c:v>
                </c:pt>
                <c:pt idx="1322">
                  <c:v>0.89200000000000002</c:v>
                </c:pt>
                <c:pt idx="1323">
                  <c:v>0.89249999999999996</c:v>
                </c:pt>
                <c:pt idx="1324">
                  <c:v>0.89300000000000002</c:v>
                </c:pt>
                <c:pt idx="1325">
                  <c:v>0.89400000000000002</c:v>
                </c:pt>
                <c:pt idx="1326">
                  <c:v>0.89500000000000002</c:v>
                </c:pt>
                <c:pt idx="1327">
                  <c:v>0.89549999999999996</c:v>
                </c:pt>
                <c:pt idx="1328">
                  <c:v>0.89649999999999996</c:v>
                </c:pt>
                <c:pt idx="1329">
                  <c:v>0.89700000000000002</c:v>
                </c:pt>
                <c:pt idx="1330">
                  <c:v>0.89749999999999996</c:v>
                </c:pt>
                <c:pt idx="1331">
                  <c:v>0.89849999999999997</c:v>
                </c:pt>
                <c:pt idx="1332">
                  <c:v>0.89900000000000002</c:v>
                </c:pt>
                <c:pt idx="1333">
                  <c:v>0.89949999999999997</c:v>
                </c:pt>
                <c:pt idx="1334">
                  <c:v>0.90049999999999997</c:v>
                </c:pt>
                <c:pt idx="1335">
                  <c:v>0.90149999999999997</c:v>
                </c:pt>
                <c:pt idx="1336">
                  <c:v>0.90249999999999997</c:v>
                </c:pt>
                <c:pt idx="1337">
                  <c:v>0.90349999999999997</c:v>
                </c:pt>
                <c:pt idx="1338">
                  <c:v>0.90449999999999997</c:v>
                </c:pt>
                <c:pt idx="1339">
                  <c:v>0.90500000000000003</c:v>
                </c:pt>
                <c:pt idx="1340">
                  <c:v>0.90600000000000003</c:v>
                </c:pt>
                <c:pt idx="1341">
                  <c:v>0.90649999999999997</c:v>
                </c:pt>
                <c:pt idx="1342">
                  <c:v>0.90700000000000003</c:v>
                </c:pt>
                <c:pt idx="1343">
                  <c:v>0.90800000000000003</c:v>
                </c:pt>
                <c:pt idx="1344">
                  <c:v>0.90900000000000003</c:v>
                </c:pt>
                <c:pt idx="1345">
                  <c:v>0.91</c:v>
                </c:pt>
                <c:pt idx="1346">
                  <c:v>0.91049999999999998</c:v>
                </c:pt>
                <c:pt idx="1347">
                  <c:v>0.91100000000000003</c:v>
                </c:pt>
                <c:pt idx="1348">
                  <c:v>0.91149999999999998</c:v>
                </c:pt>
                <c:pt idx="1349">
                  <c:v>0.91249999999999998</c:v>
                </c:pt>
                <c:pt idx="1350">
                  <c:v>0.91300000000000003</c:v>
                </c:pt>
                <c:pt idx="1351">
                  <c:v>0.91400000000000003</c:v>
                </c:pt>
                <c:pt idx="1352">
                  <c:v>0.91500000000000004</c:v>
                </c:pt>
                <c:pt idx="1353">
                  <c:v>0.91549999999999998</c:v>
                </c:pt>
                <c:pt idx="1354">
                  <c:v>0.91649999999999998</c:v>
                </c:pt>
                <c:pt idx="1355">
                  <c:v>0.91749999999999998</c:v>
                </c:pt>
                <c:pt idx="1356">
                  <c:v>0.91800000000000004</c:v>
                </c:pt>
                <c:pt idx="1357">
                  <c:v>0.91849999999999998</c:v>
                </c:pt>
                <c:pt idx="1358">
                  <c:v>0.91949999999999998</c:v>
                </c:pt>
                <c:pt idx="1359">
                  <c:v>0.92</c:v>
                </c:pt>
                <c:pt idx="1360">
                  <c:v>0.92049999999999998</c:v>
                </c:pt>
                <c:pt idx="1361">
                  <c:v>0.92100000000000004</c:v>
                </c:pt>
                <c:pt idx="1362">
                  <c:v>0.92200000000000004</c:v>
                </c:pt>
                <c:pt idx="1363">
                  <c:v>0.92249999999999999</c:v>
                </c:pt>
                <c:pt idx="1364">
                  <c:v>0.92349999999999999</c:v>
                </c:pt>
                <c:pt idx="1365">
                  <c:v>0.92449999999999999</c:v>
                </c:pt>
                <c:pt idx="1366">
                  <c:v>0.92549999999999999</c:v>
                </c:pt>
                <c:pt idx="1367">
                  <c:v>0.92649999999999999</c:v>
                </c:pt>
                <c:pt idx="1368">
                  <c:v>0.92700000000000005</c:v>
                </c:pt>
                <c:pt idx="1369">
                  <c:v>0.92749999999999999</c:v>
                </c:pt>
                <c:pt idx="1370">
                  <c:v>0.92849999999999999</c:v>
                </c:pt>
                <c:pt idx="1371">
                  <c:v>0.92949999999999999</c:v>
                </c:pt>
                <c:pt idx="1372">
                  <c:v>0.93049999999999999</c:v>
                </c:pt>
                <c:pt idx="1373">
                  <c:v>0.93100000000000005</c:v>
                </c:pt>
                <c:pt idx="1374">
                  <c:v>0.93149999999999999</c:v>
                </c:pt>
                <c:pt idx="1375">
                  <c:v>0.9325</c:v>
                </c:pt>
                <c:pt idx="1376">
                  <c:v>0.9335</c:v>
                </c:pt>
                <c:pt idx="1377">
                  <c:v>0.93400000000000005</c:v>
                </c:pt>
                <c:pt idx="1378">
                  <c:v>0.93500000000000005</c:v>
                </c:pt>
                <c:pt idx="1379">
                  <c:v>0.93600000000000005</c:v>
                </c:pt>
                <c:pt idx="1380">
                  <c:v>0.9365</c:v>
                </c:pt>
                <c:pt idx="1381">
                  <c:v>0.93700000000000006</c:v>
                </c:pt>
                <c:pt idx="1382">
                  <c:v>0.93799999999999994</c:v>
                </c:pt>
                <c:pt idx="1383">
                  <c:v>0.9385</c:v>
                </c:pt>
                <c:pt idx="1384">
                  <c:v>0.93899999999999995</c:v>
                </c:pt>
                <c:pt idx="1385">
                  <c:v>0.94</c:v>
                </c:pt>
                <c:pt idx="1386">
                  <c:v>0.9405</c:v>
                </c:pt>
                <c:pt idx="1387">
                  <c:v>0.94099999999999995</c:v>
                </c:pt>
                <c:pt idx="1388">
                  <c:v>0.94199999999999995</c:v>
                </c:pt>
                <c:pt idx="1389">
                  <c:v>0.94299999999999995</c:v>
                </c:pt>
                <c:pt idx="1390">
                  <c:v>0.94350000000000001</c:v>
                </c:pt>
                <c:pt idx="1391">
                  <c:v>0.94450000000000001</c:v>
                </c:pt>
                <c:pt idx="1392">
                  <c:v>0.94550000000000001</c:v>
                </c:pt>
                <c:pt idx="1393">
                  <c:v>0.94599999999999995</c:v>
                </c:pt>
                <c:pt idx="1394">
                  <c:v>0.94650000000000001</c:v>
                </c:pt>
                <c:pt idx="1395">
                  <c:v>0.94699999999999995</c:v>
                </c:pt>
                <c:pt idx="1396">
                  <c:v>0.94799999999999995</c:v>
                </c:pt>
                <c:pt idx="1397">
                  <c:v>0.94899999999999995</c:v>
                </c:pt>
                <c:pt idx="1398">
                  <c:v>0.95</c:v>
                </c:pt>
                <c:pt idx="1399">
                  <c:v>0.95099999999999996</c:v>
                </c:pt>
                <c:pt idx="1400">
                  <c:v>0.95150000000000001</c:v>
                </c:pt>
                <c:pt idx="1401">
                  <c:v>0.95250000000000001</c:v>
                </c:pt>
                <c:pt idx="1402">
                  <c:v>0.95299999999999996</c:v>
                </c:pt>
                <c:pt idx="1403">
                  <c:v>0.95399999999999996</c:v>
                </c:pt>
                <c:pt idx="1404">
                  <c:v>0.95450000000000002</c:v>
                </c:pt>
                <c:pt idx="1405">
                  <c:v>0.95550000000000002</c:v>
                </c:pt>
                <c:pt idx="1406">
                  <c:v>0.95650000000000002</c:v>
                </c:pt>
                <c:pt idx="1407">
                  <c:v>0.95750000000000002</c:v>
                </c:pt>
                <c:pt idx="1408">
                  <c:v>0.95850000000000002</c:v>
                </c:pt>
                <c:pt idx="1409">
                  <c:v>0.95899999999999996</c:v>
                </c:pt>
                <c:pt idx="1410">
                  <c:v>0.95950000000000002</c:v>
                </c:pt>
                <c:pt idx="1411">
                  <c:v>0.96050000000000002</c:v>
                </c:pt>
                <c:pt idx="1412">
                  <c:v>0.96099999999999997</c:v>
                </c:pt>
                <c:pt idx="1413">
                  <c:v>0.96199999999999997</c:v>
                </c:pt>
                <c:pt idx="1414">
                  <c:v>0.96299999999999997</c:v>
                </c:pt>
                <c:pt idx="1415">
                  <c:v>0.96399999999999997</c:v>
                </c:pt>
                <c:pt idx="1416">
                  <c:v>0.96499999999999997</c:v>
                </c:pt>
                <c:pt idx="1417">
                  <c:v>0.96599999999999997</c:v>
                </c:pt>
                <c:pt idx="1418">
                  <c:v>0.96750000000000003</c:v>
                </c:pt>
                <c:pt idx="1419">
                  <c:v>0.96850000000000003</c:v>
                </c:pt>
                <c:pt idx="1420">
                  <c:v>0.96950000000000003</c:v>
                </c:pt>
                <c:pt idx="1421">
                  <c:v>0.97150000000000003</c:v>
                </c:pt>
                <c:pt idx="1422">
                  <c:v>0.97399999999999998</c:v>
                </c:pt>
                <c:pt idx="1423">
                  <c:v>0.97650000000000003</c:v>
                </c:pt>
                <c:pt idx="1424">
                  <c:v>0.97899999999999998</c:v>
                </c:pt>
                <c:pt idx="1425">
                  <c:v>0.98450000000000004</c:v>
                </c:pt>
                <c:pt idx="1426">
                  <c:v>0.99850000000000005</c:v>
                </c:pt>
                <c:pt idx="1427">
                  <c:v>1.004</c:v>
                </c:pt>
                <c:pt idx="1428">
                  <c:v>1.0075000000000001</c:v>
                </c:pt>
                <c:pt idx="1429">
                  <c:v>1.0105</c:v>
                </c:pt>
                <c:pt idx="1430">
                  <c:v>1.0125</c:v>
                </c:pt>
                <c:pt idx="1431">
                  <c:v>1.014</c:v>
                </c:pt>
                <c:pt idx="1432">
                  <c:v>1.0155000000000001</c:v>
                </c:pt>
                <c:pt idx="1433">
                  <c:v>1.0175000000000001</c:v>
                </c:pt>
                <c:pt idx="1434">
                  <c:v>1.0189999999999999</c:v>
                </c:pt>
                <c:pt idx="1435">
                  <c:v>1.0209999999999999</c:v>
                </c:pt>
                <c:pt idx="1436">
                  <c:v>1.022</c:v>
                </c:pt>
                <c:pt idx="1437">
                  <c:v>1.0229999999999999</c:v>
                </c:pt>
                <c:pt idx="1438">
                  <c:v>1.0245</c:v>
                </c:pt>
                <c:pt idx="1439">
                  <c:v>1.0255000000000001</c:v>
                </c:pt>
                <c:pt idx="1440">
                  <c:v>1.0269999999999999</c:v>
                </c:pt>
                <c:pt idx="1441">
                  <c:v>1.028</c:v>
                </c:pt>
                <c:pt idx="1442">
                  <c:v>1.0295000000000001</c:v>
                </c:pt>
                <c:pt idx="1443">
                  <c:v>1.0309999999999999</c:v>
                </c:pt>
                <c:pt idx="1444">
                  <c:v>1.032</c:v>
                </c:pt>
                <c:pt idx="1445">
                  <c:v>1.0329999999999999</c:v>
                </c:pt>
                <c:pt idx="1446">
                  <c:v>1.034</c:v>
                </c:pt>
                <c:pt idx="1447">
                  <c:v>1.0349999999999999</c:v>
                </c:pt>
                <c:pt idx="1448">
                  <c:v>1.036</c:v>
                </c:pt>
                <c:pt idx="1449">
                  <c:v>1.0365</c:v>
                </c:pt>
                <c:pt idx="1450">
                  <c:v>1.0375000000000001</c:v>
                </c:pt>
                <c:pt idx="1451">
                  <c:v>1.0385</c:v>
                </c:pt>
                <c:pt idx="1452">
                  <c:v>1.04</c:v>
                </c:pt>
                <c:pt idx="1453">
                  <c:v>1.0409999999999999</c:v>
                </c:pt>
                <c:pt idx="1454">
                  <c:v>1.042</c:v>
                </c:pt>
                <c:pt idx="1455">
                  <c:v>1.0429999999999999</c:v>
                </c:pt>
                <c:pt idx="1456">
                  <c:v>1.0435000000000001</c:v>
                </c:pt>
                <c:pt idx="1457">
                  <c:v>1.0449999999999999</c:v>
                </c:pt>
                <c:pt idx="1458">
                  <c:v>1.046</c:v>
                </c:pt>
                <c:pt idx="1459">
                  <c:v>1.0469999999999999</c:v>
                </c:pt>
                <c:pt idx="1460">
                  <c:v>1.0475000000000001</c:v>
                </c:pt>
                <c:pt idx="1461">
                  <c:v>1.0485</c:v>
                </c:pt>
                <c:pt idx="1462">
                  <c:v>1.0489999999999999</c:v>
                </c:pt>
                <c:pt idx="1463">
                  <c:v>1.05</c:v>
                </c:pt>
                <c:pt idx="1464">
                  <c:v>1.0515000000000001</c:v>
                </c:pt>
                <c:pt idx="1465">
                  <c:v>1.0525</c:v>
                </c:pt>
                <c:pt idx="1466">
                  <c:v>1.0535000000000001</c:v>
                </c:pt>
                <c:pt idx="1467">
                  <c:v>1.054</c:v>
                </c:pt>
                <c:pt idx="1468">
                  <c:v>1.0549999999999999</c:v>
                </c:pt>
                <c:pt idx="1469">
                  <c:v>1.056</c:v>
                </c:pt>
                <c:pt idx="1470">
                  <c:v>1.0565</c:v>
                </c:pt>
                <c:pt idx="1471">
                  <c:v>1.0575000000000001</c:v>
                </c:pt>
                <c:pt idx="1472">
                  <c:v>1.0580000000000001</c:v>
                </c:pt>
                <c:pt idx="1473">
                  <c:v>1.0589999999999999</c:v>
                </c:pt>
                <c:pt idx="1474">
                  <c:v>1.06</c:v>
                </c:pt>
                <c:pt idx="1475">
                  <c:v>1.0609999999999999</c:v>
                </c:pt>
                <c:pt idx="1476">
                  <c:v>1.0620000000000001</c:v>
                </c:pt>
                <c:pt idx="1477">
                  <c:v>1.0629999999999999</c:v>
                </c:pt>
                <c:pt idx="1478">
                  <c:v>1.0640000000000001</c:v>
                </c:pt>
                <c:pt idx="1479">
                  <c:v>1.0645</c:v>
                </c:pt>
                <c:pt idx="1480">
                  <c:v>1.0654999999999999</c:v>
                </c:pt>
                <c:pt idx="1481">
                  <c:v>1.0660000000000001</c:v>
                </c:pt>
                <c:pt idx="1482">
                  <c:v>1.0665</c:v>
                </c:pt>
                <c:pt idx="1483">
                  <c:v>1.0674999999999999</c:v>
                </c:pt>
                <c:pt idx="1484">
                  <c:v>1.0685</c:v>
                </c:pt>
                <c:pt idx="1485">
                  <c:v>1.0694999999999999</c:v>
                </c:pt>
                <c:pt idx="1486">
                  <c:v>1.0705</c:v>
                </c:pt>
                <c:pt idx="1487">
                  <c:v>1.0714999999999999</c:v>
                </c:pt>
                <c:pt idx="1488">
                  <c:v>1.0725</c:v>
                </c:pt>
                <c:pt idx="1489">
                  <c:v>1.073</c:v>
                </c:pt>
                <c:pt idx="1490">
                  <c:v>1.0740000000000001</c:v>
                </c:pt>
                <c:pt idx="1491">
                  <c:v>1.075</c:v>
                </c:pt>
                <c:pt idx="1492">
                  <c:v>1.0754999999999999</c:v>
                </c:pt>
                <c:pt idx="1493">
                  <c:v>1.0765</c:v>
                </c:pt>
                <c:pt idx="1494">
                  <c:v>1.0774999999999999</c:v>
                </c:pt>
                <c:pt idx="1495">
                  <c:v>1.0785</c:v>
                </c:pt>
                <c:pt idx="1496">
                  <c:v>1.0794999999999999</c:v>
                </c:pt>
                <c:pt idx="1497">
                  <c:v>1.0805</c:v>
                </c:pt>
                <c:pt idx="1498">
                  <c:v>1.0814999999999999</c:v>
                </c:pt>
                <c:pt idx="1499">
                  <c:v>1.0825</c:v>
                </c:pt>
                <c:pt idx="1500">
                  <c:v>1.083</c:v>
                </c:pt>
                <c:pt idx="1501">
                  <c:v>1.0840000000000001</c:v>
                </c:pt>
                <c:pt idx="1502">
                  <c:v>1.0845</c:v>
                </c:pt>
                <c:pt idx="1503">
                  <c:v>1.0854999999999999</c:v>
                </c:pt>
                <c:pt idx="1504">
                  <c:v>1.0860000000000001</c:v>
                </c:pt>
                <c:pt idx="1505">
                  <c:v>1.087</c:v>
                </c:pt>
                <c:pt idx="1506">
                  <c:v>1.0880000000000001</c:v>
                </c:pt>
                <c:pt idx="1507">
                  <c:v>1.089</c:v>
                </c:pt>
                <c:pt idx="1508">
                  <c:v>1.0900000000000001</c:v>
                </c:pt>
                <c:pt idx="1509">
                  <c:v>1.091</c:v>
                </c:pt>
                <c:pt idx="1510">
                  <c:v>1.0914999999999999</c:v>
                </c:pt>
                <c:pt idx="1511">
                  <c:v>1.0925</c:v>
                </c:pt>
                <c:pt idx="1512">
                  <c:v>1.0934999999999999</c:v>
                </c:pt>
                <c:pt idx="1513">
                  <c:v>1.0945</c:v>
                </c:pt>
                <c:pt idx="1514">
                  <c:v>1.095</c:v>
                </c:pt>
                <c:pt idx="1515">
                  <c:v>1.0954999999999999</c:v>
                </c:pt>
                <c:pt idx="1516">
                  <c:v>1.0965</c:v>
                </c:pt>
                <c:pt idx="1517">
                  <c:v>1.0974999999999999</c:v>
                </c:pt>
                <c:pt idx="1518">
                  <c:v>1.0985</c:v>
                </c:pt>
                <c:pt idx="1519">
                  <c:v>1.0994999999999999</c:v>
                </c:pt>
                <c:pt idx="1520">
                  <c:v>1.1005</c:v>
                </c:pt>
                <c:pt idx="1521">
                  <c:v>1.101</c:v>
                </c:pt>
                <c:pt idx="1522">
                  <c:v>1.1020000000000001</c:v>
                </c:pt>
                <c:pt idx="1523">
                  <c:v>1.103</c:v>
                </c:pt>
                <c:pt idx="1524">
                  <c:v>1.1034999999999999</c:v>
                </c:pt>
                <c:pt idx="1525">
                  <c:v>1.1045</c:v>
                </c:pt>
                <c:pt idx="1526">
                  <c:v>1.1054999999999999</c:v>
                </c:pt>
                <c:pt idx="1527">
                  <c:v>1.1065</c:v>
                </c:pt>
                <c:pt idx="1528">
                  <c:v>1.107</c:v>
                </c:pt>
                <c:pt idx="1529">
                  <c:v>1.1080000000000001</c:v>
                </c:pt>
                <c:pt idx="1530">
                  <c:v>1.1085</c:v>
                </c:pt>
                <c:pt idx="1531">
                  <c:v>1.109</c:v>
                </c:pt>
                <c:pt idx="1532">
                  <c:v>1.1100000000000001</c:v>
                </c:pt>
                <c:pt idx="1533">
                  <c:v>1.1114999999999999</c:v>
                </c:pt>
                <c:pt idx="1534">
                  <c:v>1.1120000000000001</c:v>
                </c:pt>
                <c:pt idx="1535">
                  <c:v>1.1125</c:v>
                </c:pt>
                <c:pt idx="1536">
                  <c:v>1.1134999999999999</c:v>
                </c:pt>
                <c:pt idx="1537">
                  <c:v>1.1140000000000001</c:v>
                </c:pt>
                <c:pt idx="1538">
                  <c:v>1.115</c:v>
                </c:pt>
                <c:pt idx="1539">
                  <c:v>1.1154999999999999</c:v>
                </c:pt>
                <c:pt idx="1540">
                  <c:v>1.1165</c:v>
                </c:pt>
                <c:pt idx="1541">
                  <c:v>1.117</c:v>
                </c:pt>
                <c:pt idx="1542">
                  <c:v>1.1174999999999999</c:v>
                </c:pt>
                <c:pt idx="1543">
                  <c:v>1.1185</c:v>
                </c:pt>
                <c:pt idx="1544">
                  <c:v>1.1194999999999999</c:v>
                </c:pt>
                <c:pt idx="1545">
                  <c:v>1.1200000000000001</c:v>
                </c:pt>
                <c:pt idx="1546">
                  <c:v>1.121</c:v>
                </c:pt>
                <c:pt idx="1547">
                  <c:v>1.1220000000000001</c:v>
                </c:pt>
                <c:pt idx="1548">
                  <c:v>1.123</c:v>
                </c:pt>
                <c:pt idx="1549">
                  <c:v>1.1240000000000001</c:v>
                </c:pt>
                <c:pt idx="1550">
                  <c:v>1.125</c:v>
                </c:pt>
                <c:pt idx="1551">
                  <c:v>1.1254999999999999</c:v>
                </c:pt>
                <c:pt idx="1552">
                  <c:v>1.1259999999999999</c:v>
                </c:pt>
                <c:pt idx="1553">
                  <c:v>1.1265000000000001</c:v>
                </c:pt>
                <c:pt idx="1554">
                  <c:v>1.1274999999999999</c:v>
                </c:pt>
                <c:pt idx="1555">
                  <c:v>1.1285000000000001</c:v>
                </c:pt>
                <c:pt idx="1556">
                  <c:v>1.1294999999999999</c:v>
                </c:pt>
                <c:pt idx="1557">
                  <c:v>1.1299999999999999</c:v>
                </c:pt>
                <c:pt idx="1558">
                  <c:v>1.131</c:v>
                </c:pt>
                <c:pt idx="1559">
                  <c:v>1.1319999999999999</c:v>
                </c:pt>
                <c:pt idx="1560">
                  <c:v>1.133</c:v>
                </c:pt>
                <c:pt idx="1561">
                  <c:v>1.1339999999999999</c:v>
                </c:pt>
                <c:pt idx="1562">
                  <c:v>1.135</c:v>
                </c:pt>
                <c:pt idx="1563">
                  <c:v>1.1359999999999999</c:v>
                </c:pt>
                <c:pt idx="1564">
                  <c:v>1.137</c:v>
                </c:pt>
                <c:pt idx="1565">
                  <c:v>1.1375</c:v>
                </c:pt>
                <c:pt idx="1566">
                  <c:v>1.1379999999999999</c:v>
                </c:pt>
                <c:pt idx="1567">
                  <c:v>1.139</c:v>
                </c:pt>
                <c:pt idx="1568">
                  <c:v>1.1399999999999999</c:v>
                </c:pt>
                <c:pt idx="1569">
                  <c:v>1.1405000000000001</c:v>
                </c:pt>
                <c:pt idx="1570">
                  <c:v>1.1415</c:v>
                </c:pt>
                <c:pt idx="1571">
                  <c:v>1.1425000000000001</c:v>
                </c:pt>
                <c:pt idx="1572">
                  <c:v>1.143</c:v>
                </c:pt>
                <c:pt idx="1573">
                  <c:v>1.1435</c:v>
                </c:pt>
                <c:pt idx="1574">
                  <c:v>1.1445000000000001</c:v>
                </c:pt>
                <c:pt idx="1575">
                  <c:v>1.145</c:v>
                </c:pt>
                <c:pt idx="1576">
                  <c:v>1.1455</c:v>
                </c:pt>
                <c:pt idx="1577">
                  <c:v>1.1459999999999999</c:v>
                </c:pt>
                <c:pt idx="1578">
                  <c:v>1.147</c:v>
                </c:pt>
                <c:pt idx="1579">
                  <c:v>1.1479999999999999</c:v>
                </c:pt>
                <c:pt idx="1580">
                  <c:v>1.149</c:v>
                </c:pt>
                <c:pt idx="1581">
                  <c:v>1.1499999999999999</c:v>
                </c:pt>
                <c:pt idx="1582">
                  <c:v>1.151</c:v>
                </c:pt>
                <c:pt idx="1583">
                  <c:v>1.1515</c:v>
                </c:pt>
                <c:pt idx="1584">
                  <c:v>1.1525000000000001</c:v>
                </c:pt>
                <c:pt idx="1585">
                  <c:v>1.1535</c:v>
                </c:pt>
                <c:pt idx="1586">
                  <c:v>1.1539999999999999</c:v>
                </c:pt>
                <c:pt idx="1587">
                  <c:v>1.1545000000000001</c:v>
                </c:pt>
                <c:pt idx="1588">
                  <c:v>1.1555</c:v>
                </c:pt>
                <c:pt idx="1589">
                  <c:v>1.1565000000000001</c:v>
                </c:pt>
                <c:pt idx="1590">
                  <c:v>1.1575</c:v>
                </c:pt>
                <c:pt idx="1591">
                  <c:v>1.1585000000000001</c:v>
                </c:pt>
                <c:pt idx="1592">
                  <c:v>1.1595</c:v>
                </c:pt>
                <c:pt idx="1593">
                  <c:v>1.1599999999999999</c:v>
                </c:pt>
                <c:pt idx="1594">
                  <c:v>1.1605000000000001</c:v>
                </c:pt>
                <c:pt idx="1595">
                  <c:v>1.161</c:v>
                </c:pt>
                <c:pt idx="1596">
                  <c:v>1.1619999999999999</c:v>
                </c:pt>
                <c:pt idx="1597">
                  <c:v>1.163</c:v>
                </c:pt>
                <c:pt idx="1598">
                  <c:v>1.1635</c:v>
                </c:pt>
                <c:pt idx="1599">
                  <c:v>1.1639999999999999</c:v>
                </c:pt>
                <c:pt idx="1600">
                  <c:v>1.165</c:v>
                </c:pt>
                <c:pt idx="1601">
                  <c:v>1.1655</c:v>
                </c:pt>
                <c:pt idx="1602">
                  <c:v>1.1665000000000001</c:v>
                </c:pt>
                <c:pt idx="1603">
                  <c:v>1.1675</c:v>
                </c:pt>
                <c:pt idx="1604">
                  <c:v>1.1685000000000001</c:v>
                </c:pt>
                <c:pt idx="1605">
                  <c:v>1.1695</c:v>
                </c:pt>
                <c:pt idx="1606">
                  <c:v>1.17</c:v>
                </c:pt>
                <c:pt idx="1607">
                  <c:v>1.171</c:v>
                </c:pt>
                <c:pt idx="1608">
                  <c:v>1.1719999999999999</c:v>
                </c:pt>
                <c:pt idx="1609">
                  <c:v>1.1725000000000001</c:v>
                </c:pt>
                <c:pt idx="1610">
                  <c:v>1.173</c:v>
                </c:pt>
                <c:pt idx="1611">
                  <c:v>1.1739999999999999</c:v>
                </c:pt>
                <c:pt idx="1612">
                  <c:v>1.1745000000000001</c:v>
                </c:pt>
                <c:pt idx="1613">
                  <c:v>1.175</c:v>
                </c:pt>
                <c:pt idx="1614">
                  <c:v>1.1759999999999999</c:v>
                </c:pt>
                <c:pt idx="1615">
                  <c:v>1.1765000000000001</c:v>
                </c:pt>
                <c:pt idx="1616">
                  <c:v>1.177</c:v>
                </c:pt>
                <c:pt idx="1617">
                  <c:v>1.1779999999999999</c:v>
                </c:pt>
                <c:pt idx="1618">
                  <c:v>1.179</c:v>
                </c:pt>
                <c:pt idx="1619">
                  <c:v>1.1795</c:v>
                </c:pt>
                <c:pt idx="1620">
                  <c:v>1.1805000000000001</c:v>
                </c:pt>
                <c:pt idx="1621">
                  <c:v>1.1815</c:v>
                </c:pt>
                <c:pt idx="1622">
                  <c:v>1.1825000000000001</c:v>
                </c:pt>
                <c:pt idx="1623">
                  <c:v>1.1835</c:v>
                </c:pt>
                <c:pt idx="1624">
                  <c:v>1.1839999999999999</c:v>
                </c:pt>
                <c:pt idx="1625">
                  <c:v>1.1845000000000001</c:v>
                </c:pt>
                <c:pt idx="1626">
                  <c:v>1.1850000000000001</c:v>
                </c:pt>
                <c:pt idx="1627">
                  <c:v>1.1859999999999999</c:v>
                </c:pt>
                <c:pt idx="1628">
                  <c:v>1.1870000000000001</c:v>
                </c:pt>
                <c:pt idx="1629">
                  <c:v>1.1875</c:v>
                </c:pt>
                <c:pt idx="1630">
                  <c:v>1.1884999999999999</c:v>
                </c:pt>
                <c:pt idx="1631">
                  <c:v>1.1895</c:v>
                </c:pt>
                <c:pt idx="1632">
                  <c:v>1.19</c:v>
                </c:pt>
                <c:pt idx="1633">
                  <c:v>1.1904999999999999</c:v>
                </c:pt>
                <c:pt idx="1634">
                  <c:v>1.1915</c:v>
                </c:pt>
                <c:pt idx="1635">
                  <c:v>1.1924999999999999</c:v>
                </c:pt>
                <c:pt idx="1636">
                  <c:v>1.1930000000000001</c:v>
                </c:pt>
                <c:pt idx="1637">
                  <c:v>1.1935</c:v>
                </c:pt>
                <c:pt idx="1638">
                  <c:v>1.1944999999999999</c:v>
                </c:pt>
                <c:pt idx="1639">
                  <c:v>1.1950000000000001</c:v>
                </c:pt>
                <c:pt idx="1640">
                  <c:v>1.1955</c:v>
                </c:pt>
                <c:pt idx="1641">
                  <c:v>1.1964999999999999</c:v>
                </c:pt>
                <c:pt idx="1642">
                  <c:v>1.1975</c:v>
                </c:pt>
                <c:pt idx="1643">
                  <c:v>1.198</c:v>
                </c:pt>
                <c:pt idx="1644">
                  <c:v>1.1990000000000001</c:v>
                </c:pt>
                <c:pt idx="1645">
                  <c:v>1.2</c:v>
                </c:pt>
                <c:pt idx="1646">
                  <c:v>1.2004999999999999</c:v>
                </c:pt>
                <c:pt idx="1647">
                  <c:v>1.2010000000000001</c:v>
                </c:pt>
                <c:pt idx="1648">
                  <c:v>1.202</c:v>
                </c:pt>
                <c:pt idx="1649">
                  <c:v>1.2024999999999999</c:v>
                </c:pt>
                <c:pt idx="1650">
                  <c:v>1.2030000000000001</c:v>
                </c:pt>
                <c:pt idx="1651">
                  <c:v>1.204</c:v>
                </c:pt>
                <c:pt idx="1652">
                  <c:v>1.2044999999999999</c:v>
                </c:pt>
                <c:pt idx="1653">
                  <c:v>1.2055</c:v>
                </c:pt>
                <c:pt idx="1654">
                  <c:v>1.2064999999999999</c:v>
                </c:pt>
                <c:pt idx="1655">
                  <c:v>1.2070000000000001</c:v>
                </c:pt>
                <c:pt idx="1656">
                  <c:v>1.208</c:v>
                </c:pt>
                <c:pt idx="1657">
                  <c:v>1.2090000000000001</c:v>
                </c:pt>
                <c:pt idx="1658">
                  <c:v>1.2095</c:v>
                </c:pt>
                <c:pt idx="1659">
                  <c:v>1.2104999999999999</c:v>
                </c:pt>
                <c:pt idx="1660">
                  <c:v>1.2115</c:v>
                </c:pt>
                <c:pt idx="1661">
                  <c:v>1.212</c:v>
                </c:pt>
                <c:pt idx="1662">
                  <c:v>1.2124999999999999</c:v>
                </c:pt>
                <c:pt idx="1663">
                  <c:v>1.2135</c:v>
                </c:pt>
                <c:pt idx="1664">
                  <c:v>1.2144999999999999</c:v>
                </c:pt>
                <c:pt idx="1665">
                  <c:v>1.2155</c:v>
                </c:pt>
                <c:pt idx="1666">
                  <c:v>1.2164999999999999</c:v>
                </c:pt>
                <c:pt idx="1667">
                  <c:v>1.2175</c:v>
                </c:pt>
                <c:pt idx="1668">
                  <c:v>1.2184999999999999</c:v>
                </c:pt>
                <c:pt idx="1669">
                  <c:v>1.2195</c:v>
                </c:pt>
                <c:pt idx="1670">
                  <c:v>1.2210000000000001</c:v>
                </c:pt>
                <c:pt idx="1671">
                  <c:v>1.2275</c:v>
                </c:pt>
                <c:pt idx="1672">
                  <c:v>1.232</c:v>
                </c:pt>
                <c:pt idx="1673">
                  <c:v>1.2344999999999999</c:v>
                </c:pt>
                <c:pt idx="1674">
                  <c:v>1.2370000000000001</c:v>
                </c:pt>
                <c:pt idx="1675">
                  <c:v>1.2384999999999999</c:v>
                </c:pt>
                <c:pt idx="1676">
                  <c:v>1.2395</c:v>
                </c:pt>
                <c:pt idx="1677">
                  <c:v>1.2404999999999999</c:v>
                </c:pt>
                <c:pt idx="1678">
                  <c:v>1.2410000000000001</c:v>
                </c:pt>
                <c:pt idx="1679">
                  <c:v>1.242</c:v>
                </c:pt>
                <c:pt idx="1680">
                  <c:v>1.244</c:v>
                </c:pt>
                <c:pt idx="1681">
                  <c:v>1.2450000000000001</c:v>
                </c:pt>
                <c:pt idx="1682">
                  <c:v>1.246</c:v>
                </c:pt>
                <c:pt idx="1683">
                  <c:v>1.2470000000000001</c:v>
                </c:pt>
                <c:pt idx="1684">
                  <c:v>1.2475000000000001</c:v>
                </c:pt>
                <c:pt idx="1685">
                  <c:v>1.2484999999999999</c:v>
                </c:pt>
                <c:pt idx="1686">
                  <c:v>1.2495000000000001</c:v>
                </c:pt>
                <c:pt idx="1687">
                  <c:v>1.2504999999999999</c:v>
                </c:pt>
                <c:pt idx="1688">
                  <c:v>1.2509999999999999</c:v>
                </c:pt>
                <c:pt idx="1689">
                  <c:v>1.252</c:v>
                </c:pt>
                <c:pt idx="1690">
                  <c:v>1.2529999999999999</c:v>
                </c:pt>
                <c:pt idx="1691">
                  <c:v>1.254</c:v>
                </c:pt>
                <c:pt idx="1692">
                  <c:v>1.2549999999999999</c:v>
                </c:pt>
                <c:pt idx="1693">
                  <c:v>1.256</c:v>
                </c:pt>
                <c:pt idx="1694">
                  <c:v>1.2569999999999999</c:v>
                </c:pt>
                <c:pt idx="1695">
                  <c:v>1.258</c:v>
                </c:pt>
                <c:pt idx="1696">
                  <c:v>1.2589999999999999</c:v>
                </c:pt>
                <c:pt idx="1697">
                  <c:v>1.2595000000000001</c:v>
                </c:pt>
                <c:pt idx="1698">
                  <c:v>1.2605</c:v>
                </c:pt>
                <c:pt idx="1699">
                  <c:v>1.2609999999999999</c:v>
                </c:pt>
                <c:pt idx="1700">
                  <c:v>1.262</c:v>
                </c:pt>
                <c:pt idx="1701">
                  <c:v>1.2629999999999999</c:v>
                </c:pt>
                <c:pt idx="1702">
                  <c:v>1.264</c:v>
                </c:pt>
                <c:pt idx="1703">
                  <c:v>1.2645</c:v>
                </c:pt>
                <c:pt idx="1704">
                  <c:v>1.2655000000000001</c:v>
                </c:pt>
                <c:pt idx="1705">
                  <c:v>1.2665</c:v>
                </c:pt>
                <c:pt idx="1706">
                  <c:v>1.2669999999999999</c:v>
                </c:pt>
                <c:pt idx="1707">
                  <c:v>1.2685</c:v>
                </c:pt>
                <c:pt idx="1708">
                  <c:v>1.2689999999999999</c:v>
                </c:pt>
                <c:pt idx="1709">
                  <c:v>1.27</c:v>
                </c:pt>
                <c:pt idx="1710">
                  <c:v>1.2709999999999999</c:v>
                </c:pt>
                <c:pt idx="1711">
                  <c:v>1.2715000000000001</c:v>
                </c:pt>
                <c:pt idx="1712">
                  <c:v>1.2725</c:v>
                </c:pt>
                <c:pt idx="1713">
                  <c:v>1.2735000000000001</c:v>
                </c:pt>
                <c:pt idx="1714">
                  <c:v>1.2745</c:v>
                </c:pt>
                <c:pt idx="1715">
                  <c:v>1.2755000000000001</c:v>
                </c:pt>
                <c:pt idx="1716">
                  <c:v>1.2765</c:v>
                </c:pt>
                <c:pt idx="1717">
                  <c:v>1.2775000000000001</c:v>
                </c:pt>
                <c:pt idx="1718">
                  <c:v>1.2785</c:v>
                </c:pt>
                <c:pt idx="1719">
                  <c:v>1.2789999999999999</c:v>
                </c:pt>
                <c:pt idx="1720">
                  <c:v>1.28</c:v>
                </c:pt>
                <c:pt idx="1721">
                  <c:v>1.2809999999999999</c:v>
                </c:pt>
                <c:pt idx="1722">
                  <c:v>1.2815000000000001</c:v>
                </c:pt>
                <c:pt idx="1723">
                  <c:v>1.2825</c:v>
                </c:pt>
                <c:pt idx="1724">
                  <c:v>1.2835000000000001</c:v>
                </c:pt>
                <c:pt idx="1725">
                  <c:v>1.2845</c:v>
                </c:pt>
                <c:pt idx="1726">
                  <c:v>1.286</c:v>
                </c:pt>
                <c:pt idx="1727">
                  <c:v>1.2869999999999999</c:v>
                </c:pt>
                <c:pt idx="1728">
                  <c:v>1.288</c:v>
                </c:pt>
                <c:pt idx="1729">
                  <c:v>1.2885</c:v>
                </c:pt>
                <c:pt idx="1730">
                  <c:v>1.2895000000000001</c:v>
                </c:pt>
                <c:pt idx="1731">
                  <c:v>1.2905</c:v>
                </c:pt>
                <c:pt idx="1732">
                  <c:v>1.2915000000000001</c:v>
                </c:pt>
                <c:pt idx="1733">
                  <c:v>1.2925</c:v>
                </c:pt>
                <c:pt idx="1734">
                  <c:v>1.2935000000000001</c:v>
                </c:pt>
                <c:pt idx="1735">
                  <c:v>1.2945</c:v>
                </c:pt>
                <c:pt idx="1736">
                  <c:v>1.2949999999999999</c:v>
                </c:pt>
                <c:pt idx="1737">
                  <c:v>1.296</c:v>
                </c:pt>
                <c:pt idx="1738">
                  <c:v>1.2969999999999999</c:v>
                </c:pt>
                <c:pt idx="1739">
                  <c:v>1.298</c:v>
                </c:pt>
                <c:pt idx="1740">
                  <c:v>1.2985</c:v>
                </c:pt>
                <c:pt idx="1741">
                  <c:v>1.2995000000000001</c:v>
                </c:pt>
                <c:pt idx="1742">
                  <c:v>1.3005</c:v>
                </c:pt>
                <c:pt idx="1743">
                  <c:v>1.3015000000000001</c:v>
                </c:pt>
                <c:pt idx="1744">
                  <c:v>1.3025</c:v>
                </c:pt>
                <c:pt idx="1745">
                  <c:v>1.304</c:v>
                </c:pt>
                <c:pt idx="1746">
                  <c:v>1.3049999999999999</c:v>
                </c:pt>
                <c:pt idx="1747">
                  <c:v>1.3055000000000001</c:v>
                </c:pt>
                <c:pt idx="1748">
                  <c:v>1.3065</c:v>
                </c:pt>
                <c:pt idx="1749">
                  <c:v>1.3075000000000001</c:v>
                </c:pt>
                <c:pt idx="1750">
                  <c:v>1.3085</c:v>
                </c:pt>
                <c:pt idx="1751">
                  <c:v>1.3089999999999999</c:v>
                </c:pt>
                <c:pt idx="1752">
                  <c:v>1.31</c:v>
                </c:pt>
                <c:pt idx="1753">
                  <c:v>1.3109999999999999</c:v>
                </c:pt>
                <c:pt idx="1754">
                  <c:v>1.3120000000000001</c:v>
                </c:pt>
                <c:pt idx="1755">
                  <c:v>1.3125</c:v>
                </c:pt>
                <c:pt idx="1756">
                  <c:v>1.3134999999999999</c:v>
                </c:pt>
                <c:pt idx="1757">
                  <c:v>1.3145</c:v>
                </c:pt>
                <c:pt idx="1758">
                  <c:v>1.3154999999999999</c:v>
                </c:pt>
                <c:pt idx="1759">
                  <c:v>1.3165</c:v>
                </c:pt>
                <c:pt idx="1760">
                  <c:v>1.3169999999999999</c:v>
                </c:pt>
                <c:pt idx="1761">
                  <c:v>1.3180000000000001</c:v>
                </c:pt>
                <c:pt idx="1762">
                  <c:v>1.319</c:v>
                </c:pt>
                <c:pt idx="1763">
                  <c:v>1.3205</c:v>
                </c:pt>
                <c:pt idx="1764">
                  <c:v>1.3214999999999999</c:v>
                </c:pt>
                <c:pt idx="1765">
                  <c:v>1.3220000000000001</c:v>
                </c:pt>
                <c:pt idx="1766">
                  <c:v>1.3234999999999999</c:v>
                </c:pt>
                <c:pt idx="1767">
                  <c:v>1.3245</c:v>
                </c:pt>
                <c:pt idx="1768">
                  <c:v>1.3254999999999999</c:v>
                </c:pt>
                <c:pt idx="1769">
                  <c:v>1.3260000000000001</c:v>
                </c:pt>
                <c:pt idx="1770">
                  <c:v>1.327</c:v>
                </c:pt>
                <c:pt idx="1771">
                  <c:v>1.3280000000000001</c:v>
                </c:pt>
                <c:pt idx="1772">
                  <c:v>1.3285</c:v>
                </c:pt>
                <c:pt idx="1773">
                  <c:v>1.33</c:v>
                </c:pt>
                <c:pt idx="1774">
                  <c:v>1.331</c:v>
                </c:pt>
                <c:pt idx="1775">
                  <c:v>1.3320000000000001</c:v>
                </c:pt>
                <c:pt idx="1776">
                  <c:v>1.3325</c:v>
                </c:pt>
                <c:pt idx="1777">
                  <c:v>1.3334999999999999</c:v>
                </c:pt>
                <c:pt idx="1778">
                  <c:v>1.3345</c:v>
                </c:pt>
                <c:pt idx="1779">
                  <c:v>1.3354999999999999</c:v>
                </c:pt>
                <c:pt idx="1780">
                  <c:v>1.3365</c:v>
                </c:pt>
                <c:pt idx="1781">
                  <c:v>1.3380000000000001</c:v>
                </c:pt>
                <c:pt idx="1782">
                  <c:v>1.3385</c:v>
                </c:pt>
                <c:pt idx="1783">
                  <c:v>1.34</c:v>
                </c:pt>
                <c:pt idx="1784">
                  <c:v>1.341</c:v>
                </c:pt>
                <c:pt idx="1785">
                  <c:v>1.3414999999999999</c:v>
                </c:pt>
                <c:pt idx="1786">
                  <c:v>1.343</c:v>
                </c:pt>
                <c:pt idx="1787">
                  <c:v>1.3440000000000001</c:v>
                </c:pt>
                <c:pt idx="1788">
                  <c:v>1.345</c:v>
                </c:pt>
                <c:pt idx="1789">
                  <c:v>1.3460000000000001</c:v>
                </c:pt>
                <c:pt idx="1790">
                  <c:v>1.3465</c:v>
                </c:pt>
                <c:pt idx="1791">
                  <c:v>1.3474999999999999</c:v>
                </c:pt>
                <c:pt idx="1792">
                  <c:v>1.3485</c:v>
                </c:pt>
                <c:pt idx="1793">
                  <c:v>1.3494999999999999</c:v>
                </c:pt>
                <c:pt idx="1794">
                  <c:v>1.3505</c:v>
                </c:pt>
                <c:pt idx="1795">
                  <c:v>1.3520000000000001</c:v>
                </c:pt>
                <c:pt idx="1796">
                  <c:v>1.353</c:v>
                </c:pt>
                <c:pt idx="1797">
                  <c:v>1.3534999999999999</c:v>
                </c:pt>
                <c:pt idx="1798">
                  <c:v>1.3545</c:v>
                </c:pt>
                <c:pt idx="1799">
                  <c:v>1.355</c:v>
                </c:pt>
                <c:pt idx="1800">
                  <c:v>1.3560000000000001</c:v>
                </c:pt>
                <c:pt idx="1801">
                  <c:v>1.357</c:v>
                </c:pt>
                <c:pt idx="1802">
                  <c:v>1.3585</c:v>
                </c:pt>
                <c:pt idx="1803">
                  <c:v>1.3594999999999999</c:v>
                </c:pt>
                <c:pt idx="1804">
                  <c:v>1.3605</c:v>
                </c:pt>
                <c:pt idx="1805">
                  <c:v>1.3614999999999999</c:v>
                </c:pt>
                <c:pt idx="1806">
                  <c:v>1.3620000000000001</c:v>
                </c:pt>
                <c:pt idx="1807">
                  <c:v>1.363</c:v>
                </c:pt>
                <c:pt idx="1808">
                  <c:v>1.3640000000000001</c:v>
                </c:pt>
                <c:pt idx="1809">
                  <c:v>1.365</c:v>
                </c:pt>
                <c:pt idx="1810">
                  <c:v>1.3660000000000001</c:v>
                </c:pt>
                <c:pt idx="1811">
                  <c:v>1.367</c:v>
                </c:pt>
                <c:pt idx="1812">
                  <c:v>1.3680000000000001</c:v>
                </c:pt>
                <c:pt idx="1813">
                  <c:v>1.3685</c:v>
                </c:pt>
                <c:pt idx="1814">
                  <c:v>1.3694999999999999</c:v>
                </c:pt>
                <c:pt idx="1815">
                  <c:v>1.3705000000000001</c:v>
                </c:pt>
                <c:pt idx="1816">
                  <c:v>1.3714999999999999</c:v>
                </c:pt>
                <c:pt idx="1817">
                  <c:v>1.3725000000000001</c:v>
                </c:pt>
                <c:pt idx="1818">
                  <c:v>1.3734999999999999</c:v>
                </c:pt>
                <c:pt idx="1819">
                  <c:v>1.3745000000000001</c:v>
                </c:pt>
                <c:pt idx="1820">
                  <c:v>1.375</c:v>
                </c:pt>
                <c:pt idx="1821">
                  <c:v>1.3759999999999999</c:v>
                </c:pt>
                <c:pt idx="1822">
                  <c:v>1.377</c:v>
                </c:pt>
                <c:pt idx="1823">
                  <c:v>1.3779999999999999</c:v>
                </c:pt>
                <c:pt idx="1824">
                  <c:v>1.379</c:v>
                </c:pt>
                <c:pt idx="1825">
                  <c:v>1.38</c:v>
                </c:pt>
                <c:pt idx="1826">
                  <c:v>1.381</c:v>
                </c:pt>
                <c:pt idx="1827">
                  <c:v>1.3819999999999999</c:v>
                </c:pt>
                <c:pt idx="1828">
                  <c:v>1.3825000000000001</c:v>
                </c:pt>
                <c:pt idx="1829">
                  <c:v>1.3835</c:v>
                </c:pt>
                <c:pt idx="1830">
                  <c:v>1.3839999999999999</c:v>
                </c:pt>
                <c:pt idx="1831">
                  <c:v>1.385</c:v>
                </c:pt>
                <c:pt idx="1832">
                  <c:v>1.3855</c:v>
                </c:pt>
                <c:pt idx="1833">
                  <c:v>1.3859999999999999</c:v>
                </c:pt>
                <c:pt idx="1834">
                  <c:v>1.387</c:v>
                </c:pt>
                <c:pt idx="1835">
                  <c:v>1.3879999999999999</c:v>
                </c:pt>
                <c:pt idx="1836">
                  <c:v>1.389</c:v>
                </c:pt>
                <c:pt idx="1837">
                  <c:v>1.39</c:v>
                </c:pt>
                <c:pt idx="1838">
                  <c:v>1.391</c:v>
                </c:pt>
                <c:pt idx="1839">
                  <c:v>1.3915</c:v>
                </c:pt>
                <c:pt idx="1840">
                  <c:v>1.3919999999999999</c:v>
                </c:pt>
                <c:pt idx="1841">
                  <c:v>1.3925000000000001</c:v>
                </c:pt>
                <c:pt idx="1842">
                  <c:v>1.3935</c:v>
                </c:pt>
                <c:pt idx="1843">
                  <c:v>1.3939999999999999</c:v>
                </c:pt>
                <c:pt idx="1844">
                  <c:v>1.395</c:v>
                </c:pt>
                <c:pt idx="1845">
                  <c:v>1.3955</c:v>
                </c:pt>
                <c:pt idx="1846">
                  <c:v>1.3965000000000001</c:v>
                </c:pt>
                <c:pt idx="1847">
                  <c:v>1.3979999999999999</c:v>
                </c:pt>
                <c:pt idx="1848">
                  <c:v>1.3985000000000001</c:v>
                </c:pt>
                <c:pt idx="1849">
                  <c:v>1.3995</c:v>
                </c:pt>
                <c:pt idx="1850">
                  <c:v>1.4005000000000001</c:v>
                </c:pt>
                <c:pt idx="1851">
                  <c:v>1.401</c:v>
                </c:pt>
                <c:pt idx="1852">
                  <c:v>1.4015</c:v>
                </c:pt>
                <c:pt idx="1853">
                  <c:v>1.4025000000000001</c:v>
                </c:pt>
                <c:pt idx="1854">
                  <c:v>1.403</c:v>
                </c:pt>
                <c:pt idx="1855">
                  <c:v>1.4039999999999999</c:v>
                </c:pt>
                <c:pt idx="1856">
                  <c:v>1.405</c:v>
                </c:pt>
                <c:pt idx="1857">
                  <c:v>1.4055</c:v>
                </c:pt>
                <c:pt idx="1858">
                  <c:v>1.4065000000000001</c:v>
                </c:pt>
                <c:pt idx="1859">
                  <c:v>1.4075</c:v>
                </c:pt>
                <c:pt idx="1860">
                  <c:v>1.4079999999999999</c:v>
                </c:pt>
                <c:pt idx="1861">
                  <c:v>1.409</c:v>
                </c:pt>
                <c:pt idx="1862">
                  <c:v>1.4095</c:v>
                </c:pt>
                <c:pt idx="1863">
                  <c:v>1.41</c:v>
                </c:pt>
                <c:pt idx="1864">
                  <c:v>1.411</c:v>
                </c:pt>
                <c:pt idx="1865">
                  <c:v>1.4119999999999999</c:v>
                </c:pt>
                <c:pt idx="1866">
                  <c:v>1.4135</c:v>
                </c:pt>
                <c:pt idx="1867">
                  <c:v>1.4139999999999999</c:v>
                </c:pt>
                <c:pt idx="1868">
                  <c:v>1.415</c:v>
                </c:pt>
                <c:pt idx="1869">
                  <c:v>1.4159999999999999</c:v>
                </c:pt>
                <c:pt idx="1870">
                  <c:v>1.4165000000000001</c:v>
                </c:pt>
                <c:pt idx="1871">
                  <c:v>1.4175</c:v>
                </c:pt>
                <c:pt idx="1872">
                  <c:v>1.4185000000000001</c:v>
                </c:pt>
                <c:pt idx="1873">
                  <c:v>1.419</c:v>
                </c:pt>
                <c:pt idx="1874">
                  <c:v>1.4195</c:v>
                </c:pt>
                <c:pt idx="1875">
                  <c:v>1.4205000000000001</c:v>
                </c:pt>
                <c:pt idx="1876">
                  <c:v>1.421</c:v>
                </c:pt>
                <c:pt idx="1877">
                  <c:v>1.4219999999999999</c:v>
                </c:pt>
                <c:pt idx="1878">
                  <c:v>1.4235</c:v>
                </c:pt>
                <c:pt idx="1879">
                  <c:v>1.4239999999999999</c:v>
                </c:pt>
                <c:pt idx="1880">
                  <c:v>1.425</c:v>
                </c:pt>
                <c:pt idx="1881">
                  <c:v>1.4259999999999999</c:v>
                </c:pt>
                <c:pt idx="1882">
                  <c:v>1.4265000000000001</c:v>
                </c:pt>
                <c:pt idx="1883">
                  <c:v>1.427</c:v>
                </c:pt>
                <c:pt idx="1884">
                  <c:v>1.4279999999999999</c:v>
                </c:pt>
                <c:pt idx="1885">
                  <c:v>1.4285000000000001</c:v>
                </c:pt>
                <c:pt idx="1886">
                  <c:v>1.429</c:v>
                </c:pt>
                <c:pt idx="1887">
                  <c:v>1.43</c:v>
                </c:pt>
                <c:pt idx="1888">
                  <c:v>1.431</c:v>
                </c:pt>
                <c:pt idx="1889">
                  <c:v>1.4319999999999999</c:v>
                </c:pt>
                <c:pt idx="1890">
                  <c:v>1.4330000000000001</c:v>
                </c:pt>
                <c:pt idx="1891">
                  <c:v>1.4335</c:v>
                </c:pt>
                <c:pt idx="1892">
                  <c:v>1.4345000000000001</c:v>
                </c:pt>
                <c:pt idx="1893">
                  <c:v>1.4355</c:v>
                </c:pt>
                <c:pt idx="1894">
                  <c:v>1.4359999999999999</c:v>
                </c:pt>
                <c:pt idx="1895">
                  <c:v>1.4365000000000001</c:v>
                </c:pt>
                <c:pt idx="1896">
                  <c:v>1.4375</c:v>
                </c:pt>
                <c:pt idx="1897">
                  <c:v>1.4379999999999999</c:v>
                </c:pt>
                <c:pt idx="1898">
                  <c:v>1.4390000000000001</c:v>
                </c:pt>
                <c:pt idx="1899">
                  <c:v>1.44</c:v>
                </c:pt>
                <c:pt idx="1900">
                  <c:v>1.4404999999999999</c:v>
                </c:pt>
                <c:pt idx="1901">
                  <c:v>1.4415</c:v>
                </c:pt>
                <c:pt idx="1902">
                  <c:v>1.4424999999999999</c:v>
                </c:pt>
                <c:pt idx="1903">
                  <c:v>1.4430000000000001</c:v>
                </c:pt>
                <c:pt idx="1904">
                  <c:v>1.4435</c:v>
                </c:pt>
                <c:pt idx="1905">
                  <c:v>1.4444999999999999</c:v>
                </c:pt>
                <c:pt idx="1906">
                  <c:v>1.4450000000000001</c:v>
                </c:pt>
                <c:pt idx="1907">
                  <c:v>1.4455</c:v>
                </c:pt>
                <c:pt idx="1908">
                  <c:v>1.4464999999999999</c:v>
                </c:pt>
                <c:pt idx="1909">
                  <c:v>1.4475</c:v>
                </c:pt>
                <c:pt idx="1910">
                  <c:v>1.448</c:v>
                </c:pt>
                <c:pt idx="1911">
                  <c:v>1.4490000000000001</c:v>
                </c:pt>
                <c:pt idx="1912">
                  <c:v>1.4504999999999999</c:v>
                </c:pt>
                <c:pt idx="1913">
                  <c:v>1.4510000000000001</c:v>
                </c:pt>
                <c:pt idx="1914">
                  <c:v>1.452</c:v>
                </c:pt>
                <c:pt idx="1915">
                  <c:v>1.4524999999999999</c:v>
                </c:pt>
                <c:pt idx="1916">
                  <c:v>1.4530000000000001</c:v>
                </c:pt>
                <c:pt idx="1917">
                  <c:v>1.454</c:v>
                </c:pt>
                <c:pt idx="1918">
                  <c:v>1.4544999999999999</c:v>
                </c:pt>
                <c:pt idx="1919">
                  <c:v>1.4550000000000001</c:v>
                </c:pt>
                <c:pt idx="1920">
                  <c:v>1.456</c:v>
                </c:pt>
                <c:pt idx="1921">
                  <c:v>1.4570000000000001</c:v>
                </c:pt>
                <c:pt idx="1922">
                  <c:v>1.458</c:v>
                </c:pt>
                <c:pt idx="1923">
                  <c:v>1.4584999999999999</c:v>
                </c:pt>
                <c:pt idx="1924">
                  <c:v>1.4595</c:v>
                </c:pt>
                <c:pt idx="1925">
                  <c:v>1.4604999999999999</c:v>
                </c:pt>
                <c:pt idx="1926">
                  <c:v>1.4610000000000001</c:v>
                </c:pt>
                <c:pt idx="1927">
                  <c:v>1.4615</c:v>
                </c:pt>
                <c:pt idx="1928">
                  <c:v>1.4624999999999999</c:v>
                </c:pt>
                <c:pt idx="1929">
                  <c:v>1.4630000000000001</c:v>
                </c:pt>
                <c:pt idx="1930">
                  <c:v>1.464</c:v>
                </c:pt>
                <c:pt idx="1931">
                  <c:v>1.4644999999999999</c:v>
                </c:pt>
                <c:pt idx="1932">
                  <c:v>1.4655</c:v>
                </c:pt>
                <c:pt idx="1933">
                  <c:v>1.466</c:v>
                </c:pt>
                <c:pt idx="1934">
                  <c:v>1.4670000000000001</c:v>
                </c:pt>
                <c:pt idx="1935">
                  <c:v>1.468</c:v>
                </c:pt>
                <c:pt idx="1936">
                  <c:v>1.4690000000000001</c:v>
                </c:pt>
                <c:pt idx="1937">
                  <c:v>1.47</c:v>
                </c:pt>
                <c:pt idx="1938">
                  <c:v>1.4710000000000001</c:v>
                </c:pt>
                <c:pt idx="1939">
                  <c:v>1.472</c:v>
                </c:pt>
                <c:pt idx="1940">
                  <c:v>1.4730000000000001</c:v>
                </c:pt>
                <c:pt idx="1941">
                  <c:v>1.4735</c:v>
                </c:pt>
                <c:pt idx="1942">
                  <c:v>1.4744999999999999</c:v>
                </c:pt>
                <c:pt idx="1943">
                  <c:v>1.4755</c:v>
                </c:pt>
                <c:pt idx="1944">
                  <c:v>1.476</c:v>
                </c:pt>
                <c:pt idx="1945">
                  <c:v>1.4770000000000001</c:v>
                </c:pt>
                <c:pt idx="1946">
                  <c:v>1.4775</c:v>
                </c:pt>
                <c:pt idx="1947">
                  <c:v>1.478</c:v>
                </c:pt>
                <c:pt idx="1948">
                  <c:v>1.4790000000000001</c:v>
                </c:pt>
                <c:pt idx="1949">
                  <c:v>1.48</c:v>
                </c:pt>
                <c:pt idx="1950">
                  <c:v>1.4810000000000001</c:v>
                </c:pt>
                <c:pt idx="1951">
                  <c:v>1.482</c:v>
                </c:pt>
                <c:pt idx="1952">
                  <c:v>1.4830000000000001</c:v>
                </c:pt>
                <c:pt idx="1953">
                  <c:v>1.4835</c:v>
                </c:pt>
                <c:pt idx="1954">
                  <c:v>1.4844999999999999</c:v>
                </c:pt>
                <c:pt idx="1955">
                  <c:v>1.4850000000000001</c:v>
                </c:pt>
                <c:pt idx="1956">
                  <c:v>1.486</c:v>
                </c:pt>
                <c:pt idx="1957">
                  <c:v>1.4864999999999999</c:v>
                </c:pt>
                <c:pt idx="1958">
                  <c:v>1.4875</c:v>
                </c:pt>
                <c:pt idx="1959">
                  <c:v>1.488</c:v>
                </c:pt>
                <c:pt idx="1960">
                  <c:v>1.4890000000000001</c:v>
                </c:pt>
                <c:pt idx="1961">
                  <c:v>1.49</c:v>
                </c:pt>
                <c:pt idx="1962">
                  <c:v>1.4904999999999999</c:v>
                </c:pt>
                <c:pt idx="1963">
                  <c:v>1.4915</c:v>
                </c:pt>
                <c:pt idx="1964">
                  <c:v>1.4924999999999999</c:v>
                </c:pt>
                <c:pt idx="1965">
                  <c:v>1.4935</c:v>
                </c:pt>
                <c:pt idx="1966">
                  <c:v>1.4944999999999999</c:v>
                </c:pt>
                <c:pt idx="1967">
                  <c:v>1.4950000000000001</c:v>
                </c:pt>
                <c:pt idx="1968">
                  <c:v>1.496</c:v>
                </c:pt>
                <c:pt idx="1969">
                  <c:v>1.4964999999999999</c:v>
                </c:pt>
                <c:pt idx="1970">
                  <c:v>1.4970000000000001</c:v>
                </c:pt>
                <c:pt idx="1971">
                  <c:v>1.498</c:v>
                </c:pt>
                <c:pt idx="1972">
                  <c:v>1.4984999999999999</c:v>
                </c:pt>
                <c:pt idx="1973">
                  <c:v>1.4995000000000001</c:v>
                </c:pt>
                <c:pt idx="1974">
                  <c:v>1.5</c:v>
                </c:pt>
                <c:pt idx="1975">
                  <c:v>1.5009999999999999</c:v>
                </c:pt>
                <c:pt idx="1976">
                  <c:v>1.502</c:v>
                </c:pt>
                <c:pt idx="1977">
                  <c:v>1.5029999999999999</c:v>
                </c:pt>
                <c:pt idx="1978">
                  <c:v>1.504</c:v>
                </c:pt>
                <c:pt idx="1979">
                  <c:v>1.5049999999999999</c:v>
                </c:pt>
                <c:pt idx="1980">
                  <c:v>1.5055000000000001</c:v>
                </c:pt>
                <c:pt idx="1981">
                  <c:v>1.506</c:v>
                </c:pt>
                <c:pt idx="1982">
                  <c:v>1.5069999999999999</c:v>
                </c:pt>
                <c:pt idx="1983">
                  <c:v>1.5075000000000001</c:v>
                </c:pt>
                <c:pt idx="1984">
                  <c:v>1.5085</c:v>
                </c:pt>
                <c:pt idx="1985">
                  <c:v>1.5095000000000001</c:v>
                </c:pt>
                <c:pt idx="1986">
                  <c:v>1.5105</c:v>
                </c:pt>
                <c:pt idx="1987">
                  <c:v>1.5109999999999999</c:v>
                </c:pt>
                <c:pt idx="1988">
                  <c:v>1.512</c:v>
                </c:pt>
                <c:pt idx="1989">
                  <c:v>1.5129999999999999</c:v>
                </c:pt>
                <c:pt idx="1990">
                  <c:v>1.514</c:v>
                </c:pt>
                <c:pt idx="1991">
                  <c:v>1.5145</c:v>
                </c:pt>
                <c:pt idx="1992">
                  <c:v>1.5155000000000001</c:v>
                </c:pt>
                <c:pt idx="1993">
                  <c:v>1.5165</c:v>
                </c:pt>
                <c:pt idx="1994">
                  <c:v>1.5175000000000001</c:v>
                </c:pt>
                <c:pt idx="1995">
                  <c:v>1.518</c:v>
                </c:pt>
                <c:pt idx="1996">
                  <c:v>1.5189999999999999</c:v>
                </c:pt>
                <c:pt idx="1997">
                  <c:v>1.52</c:v>
                </c:pt>
                <c:pt idx="1998">
                  <c:v>1.5205</c:v>
                </c:pt>
                <c:pt idx="1999">
                  <c:v>1.5209999999999999</c:v>
                </c:pt>
                <c:pt idx="2000">
                  <c:v>1.522</c:v>
                </c:pt>
                <c:pt idx="2001">
                  <c:v>1.5225</c:v>
                </c:pt>
                <c:pt idx="2002">
                  <c:v>1.5235000000000001</c:v>
                </c:pt>
                <c:pt idx="2003">
                  <c:v>1.5245</c:v>
                </c:pt>
                <c:pt idx="2004">
                  <c:v>1.5255000000000001</c:v>
                </c:pt>
                <c:pt idx="2005">
                  <c:v>1.5265</c:v>
                </c:pt>
                <c:pt idx="2006">
                  <c:v>1.5275000000000001</c:v>
                </c:pt>
                <c:pt idx="2007">
                  <c:v>1.528</c:v>
                </c:pt>
                <c:pt idx="2008">
                  <c:v>1.5285</c:v>
                </c:pt>
                <c:pt idx="2009">
                  <c:v>1.5295000000000001</c:v>
                </c:pt>
                <c:pt idx="2010">
                  <c:v>1.53</c:v>
                </c:pt>
                <c:pt idx="2011">
                  <c:v>1.5309999999999999</c:v>
                </c:pt>
                <c:pt idx="2012">
                  <c:v>1.5315000000000001</c:v>
                </c:pt>
                <c:pt idx="2013">
                  <c:v>1.532</c:v>
                </c:pt>
                <c:pt idx="2014">
                  <c:v>1.5325</c:v>
                </c:pt>
                <c:pt idx="2015">
                  <c:v>1.5335000000000001</c:v>
                </c:pt>
                <c:pt idx="2016">
                  <c:v>1.5345</c:v>
                </c:pt>
                <c:pt idx="2017">
                  <c:v>1.5355000000000001</c:v>
                </c:pt>
                <c:pt idx="2018">
                  <c:v>1.5365</c:v>
                </c:pt>
                <c:pt idx="2019">
                  <c:v>1.5369999999999999</c:v>
                </c:pt>
                <c:pt idx="2020">
                  <c:v>1.538</c:v>
                </c:pt>
                <c:pt idx="2021">
                  <c:v>1.5389999999999999</c:v>
                </c:pt>
                <c:pt idx="2022">
                  <c:v>1.5395000000000001</c:v>
                </c:pt>
                <c:pt idx="2023">
                  <c:v>1.5405</c:v>
                </c:pt>
                <c:pt idx="2024">
                  <c:v>1.5415000000000001</c:v>
                </c:pt>
                <c:pt idx="2025">
                  <c:v>1.542</c:v>
                </c:pt>
                <c:pt idx="2026">
                  <c:v>1.5429999999999999</c:v>
                </c:pt>
                <c:pt idx="2027">
                  <c:v>1.544</c:v>
                </c:pt>
                <c:pt idx="2028">
                  <c:v>1.5445</c:v>
                </c:pt>
                <c:pt idx="2029">
                  <c:v>1.5449999999999999</c:v>
                </c:pt>
                <c:pt idx="2030">
                  <c:v>1.546</c:v>
                </c:pt>
                <c:pt idx="2031">
                  <c:v>1.5469999999999999</c:v>
                </c:pt>
                <c:pt idx="2032">
                  <c:v>1.548</c:v>
                </c:pt>
                <c:pt idx="2033">
                  <c:v>1.5489999999999999</c:v>
                </c:pt>
                <c:pt idx="2034">
                  <c:v>1.5495000000000001</c:v>
                </c:pt>
                <c:pt idx="2035">
                  <c:v>1.55</c:v>
                </c:pt>
                <c:pt idx="2036">
                  <c:v>1.5509999999999999</c:v>
                </c:pt>
                <c:pt idx="2037">
                  <c:v>1.5515000000000001</c:v>
                </c:pt>
                <c:pt idx="2038">
                  <c:v>1.5525</c:v>
                </c:pt>
                <c:pt idx="2039">
                  <c:v>1.5529999999999999</c:v>
                </c:pt>
                <c:pt idx="2040">
                  <c:v>1.5535000000000001</c:v>
                </c:pt>
                <c:pt idx="2041">
                  <c:v>1.5545</c:v>
                </c:pt>
                <c:pt idx="2042">
                  <c:v>1.5555000000000001</c:v>
                </c:pt>
                <c:pt idx="2043">
                  <c:v>1.5565</c:v>
                </c:pt>
                <c:pt idx="2044">
                  <c:v>1.5575000000000001</c:v>
                </c:pt>
                <c:pt idx="2045">
                  <c:v>1.5585</c:v>
                </c:pt>
                <c:pt idx="2046">
                  <c:v>1.5595000000000001</c:v>
                </c:pt>
                <c:pt idx="2047">
                  <c:v>1.5605</c:v>
                </c:pt>
                <c:pt idx="2048">
                  <c:v>1.5609999999999999</c:v>
                </c:pt>
                <c:pt idx="2049">
                  <c:v>1.5620000000000001</c:v>
                </c:pt>
                <c:pt idx="2050">
                  <c:v>1.5629999999999999</c:v>
                </c:pt>
                <c:pt idx="2051">
                  <c:v>1.5640000000000001</c:v>
                </c:pt>
                <c:pt idx="2052">
                  <c:v>1.5649999999999999</c:v>
                </c:pt>
                <c:pt idx="2053">
                  <c:v>1.5654999999999999</c:v>
                </c:pt>
                <c:pt idx="2054">
                  <c:v>1.5660000000000001</c:v>
                </c:pt>
                <c:pt idx="2055">
                  <c:v>1.5669999999999999</c:v>
                </c:pt>
                <c:pt idx="2056">
                  <c:v>1.5680000000000001</c:v>
                </c:pt>
                <c:pt idx="2057">
                  <c:v>1.569</c:v>
                </c:pt>
                <c:pt idx="2058">
                  <c:v>1.57</c:v>
                </c:pt>
                <c:pt idx="2059">
                  <c:v>1.5705</c:v>
                </c:pt>
                <c:pt idx="2060">
                  <c:v>1.571</c:v>
                </c:pt>
                <c:pt idx="2061">
                  <c:v>1.5720000000000001</c:v>
                </c:pt>
                <c:pt idx="2062">
                  <c:v>1.5725</c:v>
                </c:pt>
                <c:pt idx="2063">
                  <c:v>1.573</c:v>
                </c:pt>
                <c:pt idx="2064">
                  <c:v>1.5740000000000001</c:v>
                </c:pt>
                <c:pt idx="2065">
                  <c:v>1.5745</c:v>
                </c:pt>
                <c:pt idx="2066">
                  <c:v>1.5754999999999999</c:v>
                </c:pt>
                <c:pt idx="2067">
                  <c:v>1.577</c:v>
                </c:pt>
                <c:pt idx="2068">
                  <c:v>1.5774999999999999</c:v>
                </c:pt>
                <c:pt idx="2069">
                  <c:v>1.5785</c:v>
                </c:pt>
                <c:pt idx="2070">
                  <c:v>1.5794999999999999</c:v>
                </c:pt>
                <c:pt idx="2071">
                  <c:v>1.5805</c:v>
                </c:pt>
                <c:pt idx="2072">
                  <c:v>1.581</c:v>
                </c:pt>
                <c:pt idx="2073">
                  <c:v>1.5814999999999999</c:v>
                </c:pt>
                <c:pt idx="2074">
                  <c:v>1.5825</c:v>
                </c:pt>
                <c:pt idx="2075">
                  <c:v>1.583</c:v>
                </c:pt>
                <c:pt idx="2076">
                  <c:v>1.5840000000000001</c:v>
                </c:pt>
                <c:pt idx="2077">
                  <c:v>1.5845</c:v>
                </c:pt>
                <c:pt idx="2078">
                  <c:v>1.5854999999999999</c:v>
                </c:pt>
                <c:pt idx="2079">
                  <c:v>1.5865</c:v>
                </c:pt>
                <c:pt idx="2080">
                  <c:v>1.5874999999999999</c:v>
                </c:pt>
                <c:pt idx="2081">
                  <c:v>1.5885</c:v>
                </c:pt>
                <c:pt idx="2082">
                  <c:v>1.589</c:v>
                </c:pt>
                <c:pt idx="2083">
                  <c:v>1.5894999999999999</c:v>
                </c:pt>
                <c:pt idx="2084">
                  <c:v>1.5905</c:v>
                </c:pt>
                <c:pt idx="2085">
                  <c:v>1.591</c:v>
                </c:pt>
                <c:pt idx="2086">
                  <c:v>1.5920000000000001</c:v>
                </c:pt>
                <c:pt idx="2087">
                  <c:v>1.593</c:v>
                </c:pt>
                <c:pt idx="2088">
                  <c:v>1.5934999999999999</c:v>
                </c:pt>
                <c:pt idx="2089">
                  <c:v>1.5945</c:v>
                </c:pt>
                <c:pt idx="2090">
                  <c:v>1.5954999999999999</c:v>
                </c:pt>
                <c:pt idx="2091">
                  <c:v>1.5965</c:v>
                </c:pt>
                <c:pt idx="2092">
                  <c:v>1.5974999999999999</c:v>
                </c:pt>
                <c:pt idx="2093">
                  <c:v>1.5980000000000001</c:v>
                </c:pt>
                <c:pt idx="2094">
                  <c:v>1.599</c:v>
                </c:pt>
                <c:pt idx="2095">
                  <c:v>1.5994999999999999</c:v>
                </c:pt>
                <c:pt idx="2096">
                  <c:v>1.6</c:v>
                </c:pt>
                <c:pt idx="2097">
                  <c:v>1.601</c:v>
                </c:pt>
                <c:pt idx="2098">
                  <c:v>1.6014999999999999</c:v>
                </c:pt>
                <c:pt idx="2099">
                  <c:v>1.6025</c:v>
                </c:pt>
                <c:pt idx="2100">
                  <c:v>1.6034999999999999</c:v>
                </c:pt>
                <c:pt idx="2101">
                  <c:v>1.6045</c:v>
                </c:pt>
                <c:pt idx="2102">
                  <c:v>1.6054999999999999</c:v>
                </c:pt>
                <c:pt idx="2103">
                  <c:v>1.6060000000000001</c:v>
                </c:pt>
                <c:pt idx="2104">
                  <c:v>1.607</c:v>
                </c:pt>
                <c:pt idx="2105">
                  <c:v>1.6080000000000001</c:v>
                </c:pt>
                <c:pt idx="2106">
                  <c:v>1.609</c:v>
                </c:pt>
                <c:pt idx="2107">
                  <c:v>1.6094999999999999</c:v>
                </c:pt>
                <c:pt idx="2108">
                  <c:v>1.61</c:v>
                </c:pt>
                <c:pt idx="2109">
                  <c:v>1.611</c:v>
                </c:pt>
                <c:pt idx="2110">
                  <c:v>1.6120000000000001</c:v>
                </c:pt>
                <c:pt idx="2111">
                  <c:v>1.613</c:v>
                </c:pt>
                <c:pt idx="2112">
                  <c:v>1.6134999999999999</c:v>
                </c:pt>
                <c:pt idx="2113">
                  <c:v>1.6145</c:v>
                </c:pt>
                <c:pt idx="2114">
                  <c:v>1.6154999999999999</c:v>
                </c:pt>
                <c:pt idx="2115">
                  <c:v>1.6160000000000001</c:v>
                </c:pt>
                <c:pt idx="2116">
                  <c:v>1.617</c:v>
                </c:pt>
                <c:pt idx="2117">
                  <c:v>1.6180000000000001</c:v>
                </c:pt>
                <c:pt idx="2118">
                  <c:v>1.619</c:v>
                </c:pt>
                <c:pt idx="2119">
                  <c:v>1.62</c:v>
                </c:pt>
                <c:pt idx="2120">
                  <c:v>1.621</c:v>
                </c:pt>
                <c:pt idx="2121">
                  <c:v>1.6214999999999999</c:v>
                </c:pt>
                <c:pt idx="2122">
                  <c:v>1.6225000000000001</c:v>
                </c:pt>
                <c:pt idx="2123">
                  <c:v>1.6234999999999999</c:v>
                </c:pt>
                <c:pt idx="2124">
                  <c:v>1.6245000000000001</c:v>
                </c:pt>
                <c:pt idx="2125">
                  <c:v>1.6254999999999999</c:v>
                </c:pt>
                <c:pt idx="2126">
                  <c:v>1.6259999999999999</c:v>
                </c:pt>
                <c:pt idx="2127">
                  <c:v>1.6265000000000001</c:v>
                </c:pt>
                <c:pt idx="2128">
                  <c:v>1.6274999999999999</c:v>
                </c:pt>
                <c:pt idx="2129">
                  <c:v>1.6279999999999999</c:v>
                </c:pt>
                <c:pt idx="2130">
                  <c:v>1.6285000000000001</c:v>
                </c:pt>
                <c:pt idx="2131">
                  <c:v>1.6294999999999999</c:v>
                </c:pt>
                <c:pt idx="2132">
                  <c:v>1.63</c:v>
                </c:pt>
                <c:pt idx="2133">
                  <c:v>1.6305000000000001</c:v>
                </c:pt>
                <c:pt idx="2134">
                  <c:v>1.6319999999999999</c:v>
                </c:pt>
                <c:pt idx="2135">
                  <c:v>1.633</c:v>
                </c:pt>
                <c:pt idx="2136">
                  <c:v>1.6339999999999999</c:v>
                </c:pt>
                <c:pt idx="2137">
                  <c:v>1.6345000000000001</c:v>
                </c:pt>
                <c:pt idx="2138">
                  <c:v>1.6355</c:v>
                </c:pt>
                <c:pt idx="2139">
                  <c:v>1.6359999999999999</c:v>
                </c:pt>
                <c:pt idx="2140">
                  <c:v>1.637</c:v>
                </c:pt>
                <c:pt idx="2141">
                  <c:v>1.6375</c:v>
                </c:pt>
                <c:pt idx="2142">
                  <c:v>1.6379999999999999</c:v>
                </c:pt>
                <c:pt idx="2143">
                  <c:v>1.639</c:v>
                </c:pt>
                <c:pt idx="2144">
                  <c:v>1.64</c:v>
                </c:pt>
                <c:pt idx="2145">
                  <c:v>1.641</c:v>
                </c:pt>
                <c:pt idx="2146">
                  <c:v>1.6415</c:v>
                </c:pt>
                <c:pt idx="2147">
                  <c:v>1.6425000000000001</c:v>
                </c:pt>
                <c:pt idx="2148">
                  <c:v>1.6435</c:v>
                </c:pt>
                <c:pt idx="2149">
                  <c:v>1.6445000000000001</c:v>
                </c:pt>
                <c:pt idx="2150">
                  <c:v>1.645</c:v>
                </c:pt>
                <c:pt idx="2151">
                  <c:v>1.6459999999999999</c:v>
                </c:pt>
                <c:pt idx="2152">
                  <c:v>1.6465000000000001</c:v>
                </c:pt>
                <c:pt idx="2153">
                  <c:v>1.6475</c:v>
                </c:pt>
                <c:pt idx="2154">
                  <c:v>1.6479999999999999</c:v>
                </c:pt>
                <c:pt idx="2155">
                  <c:v>1.6485000000000001</c:v>
                </c:pt>
                <c:pt idx="2156">
                  <c:v>1.6495</c:v>
                </c:pt>
                <c:pt idx="2157">
                  <c:v>1.65</c:v>
                </c:pt>
                <c:pt idx="2158">
                  <c:v>1.651</c:v>
                </c:pt>
                <c:pt idx="2159">
                  <c:v>1.6519999999999999</c:v>
                </c:pt>
                <c:pt idx="2160">
                  <c:v>1.653</c:v>
                </c:pt>
                <c:pt idx="2161">
                  <c:v>1.6539999999999999</c:v>
                </c:pt>
                <c:pt idx="2162">
                  <c:v>1.655</c:v>
                </c:pt>
                <c:pt idx="2163">
                  <c:v>1.6555</c:v>
                </c:pt>
                <c:pt idx="2164">
                  <c:v>1.6565000000000001</c:v>
                </c:pt>
                <c:pt idx="2165">
                  <c:v>1.657</c:v>
                </c:pt>
                <c:pt idx="2166">
                  <c:v>1.6579999999999999</c:v>
                </c:pt>
                <c:pt idx="2167">
                  <c:v>1.6585000000000001</c:v>
                </c:pt>
                <c:pt idx="2168">
                  <c:v>1.6595</c:v>
                </c:pt>
                <c:pt idx="2169">
                  <c:v>1.66</c:v>
                </c:pt>
                <c:pt idx="2170">
                  <c:v>1.661</c:v>
                </c:pt>
                <c:pt idx="2171">
                  <c:v>1.6619999999999999</c:v>
                </c:pt>
                <c:pt idx="2172">
                  <c:v>1.663</c:v>
                </c:pt>
                <c:pt idx="2173">
                  <c:v>1.6635</c:v>
                </c:pt>
                <c:pt idx="2174">
                  <c:v>1.6645000000000001</c:v>
                </c:pt>
                <c:pt idx="2175">
                  <c:v>1.6655</c:v>
                </c:pt>
                <c:pt idx="2176">
                  <c:v>1.6665000000000001</c:v>
                </c:pt>
                <c:pt idx="2177">
                  <c:v>1.6675</c:v>
                </c:pt>
                <c:pt idx="2178">
                  <c:v>1.6679999999999999</c:v>
                </c:pt>
                <c:pt idx="2179">
                  <c:v>1.6685000000000001</c:v>
                </c:pt>
                <c:pt idx="2180">
                  <c:v>1.669</c:v>
                </c:pt>
                <c:pt idx="2181">
                  <c:v>1.67</c:v>
                </c:pt>
                <c:pt idx="2182">
                  <c:v>1.6705000000000001</c:v>
                </c:pt>
                <c:pt idx="2183">
                  <c:v>1.6715</c:v>
                </c:pt>
                <c:pt idx="2184">
                  <c:v>1.6725000000000001</c:v>
                </c:pt>
                <c:pt idx="2185">
                  <c:v>1.673</c:v>
                </c:pt>
                <c:pt idx="2186">
                  <c:v>1.6739999999999999</c:v>
                </c:pt>
                <c:pt idx="2187">
                  <c:v>1.675</c:v>
                </c:pt>
                <c:pt idx="2188">
                  <c:v>1.6759999999999999</c:v>
                </c:pt>
                <c:pt idx="2189">
                  <c:v>1.677</c:v>
                </c:pt>
                <c:pt idx="2190">
                  <c:v>1.6779999999999999</c:v>
                </c:pt>
                <c:pt idx="2191">
                  <c:v>1.679</c:v>
                </c:pt>
                <c:pt idx="2192">
                  <c:v>1.68</c:v>
                </c:pt>
                <c:pt idx="2193">
                  <c:v>1.681</c:v>
                </c:pt>
                <c:pt idx="2194">
                  <c:v>1.6815</c:v>
                </c:pt>
                <c:pt idx="2195">
                  <c:v>1.6825000000000001</c:v>
                </c:pt>
                <c:pt idx="2196">
                  <c:v>1.6830000000000001</c:v>
                </c:pt>
                <c:pt idx="2197">
                  <c:v>1.6839999999999999</c:v>
                </c:pt>
                <c:pt idx="2198">
                  <c:v>1.6850000000000001</c:v>
                </c:pt>
                <c:pt idx="2199">
                  <c:v>1.6859999999999999</c:v>
                </c:pt>
                <c:pt idx="2200">
                  <c:v>1.6865000000000001</c:v>
                </c:pt>
                <c:pt idx="2201">
                  <c:v>1.6875</c:v>
                </c:pt>
                <c:pt idx="2202">
                  <c:v>1.6884999999999999</c:v>
                </c:pt>
                <c:pt idx="2203">
                  <c:v>1.6890000000000001</c:v>
                </c:pt>
                <c:pt idx="2204">
                  <c:v>1.69</c:v>
                </c:pt>
                <c:pt idx="2205">
                  <c:v>1.6904999999999999</c:v>
                </c:pt>
                <c:pt idx="2206">
                  <c:v>1.6910000000000001</c:v>
                </c:pt>
                <c:pt idx="2207">
                  <c:v>1.6919999999999999</c:v>
                </c:pt>
                <c:pt idx="2208">
                  <c:v>1.6924999999999999</c:v>
                </c:pt>
                <c:pt idx="2209">
                  <c:v>1.6935</c:v>
                </c:pt>
                <c:pt idx="2210">
                  <c:v>1.6944999999999999</c:v>
                </c:pt>
                <c:pt idx="2211">
                  <c:v>1.6950000000000001</c:v>
                </c:pt>
                <c:pt idx="2212">
                  <c:v>1.6955</c:v>
                </c:pt>
                <c:pt idx="2213">
                  <c:v>1.6964999999999999</c:v>
                </c:pt>
                <c:pt idx="2214">
                  <c:v>1.6975</c:v>
                </c:pt>
                <c:pt idx="2215">
                  <c:v>1.6984999999999999</c:v>
                </c:pt>
                <c:pt idx="2216">
                  <c:v>1.6995</c:v>
                </c:pt>
                <c:pt idx="2217">
                  <c:v>1.7004999999999999</c:v>
                </c:pt>
                <c:pt idx="2218">
                  <c:v>1.7015</c:v>
                </c:pt>
                <c:pt idx="2219">
                  <c:v>1.702</c:v>
                </c:pt>
                <c:pt idx="2220">
                  <c:v>1.7030000000000001</c:v>
                </c:pt>
                <c:pt idx="2221">
                  <c:v>1.7035</c:v>
                </c:pt>
                <c:pt idx="2222">
                  <c:v>1.704</c:v>
                </c:pt>
                <c:pt idx="2223">
                  <c:v>1.7044999999999999</c:v>
                </c:pt>
                <c:pt idx="2224">
                  <c:v>1.7055</c:v>
                </c:pt>
                <c:pt idx="2225">
                  <c:v>1.7064999999999999</c:v>
                </c:pt>
                <c:pt idx="2226">
                  <c:v>1.7075</c:v>
                </c:pt>
                <c:pt idx="2227">
                  <c:v>1.7084999999999999</c:v>
                </c:pt>
                <c:pt idx="2228">
                  <c:v>1.7090000000000001</c:v>
                </c:pt>
                <c:pt idx="2229">
                  <c:v>1.71</c:v>
                </c:pt>
                <c:pt idx="2230">
                  <c:v>1.7104999999999999</c:v>
                </c:pt>
                <c:pt idx="2231">
                  <c:v>1.7115</c:v>
                </c:pt>
                <c:pt idx="2232">
                  <c:v>1.7124999999999999</c:v>
                </c:pt>
                <c:pt idx="2233">
                  <c:v>1.7130000000000001</c:v>
                </c:pt>
                <c:pt idx="2234">
                  <c:v>1.7135</c:v>
                </c:pt>
                <c:pt idx="2235">
                  <c:v>1.714</c:v>
                </c:pt>
                <c:pt idx="2236">
                  <c:v>1.7150000000000001</c:v>
                </c:pt>
                <c:pt idx="2237">
                  <c:v>1.716</c:v>
                </c:pt>
                <c:pt idx="2238">
                  <c:v>1.7164999999999999</c:v>
                </c:pt>
                <c:pt idx="2239">
                  <c:v>1.7175</c:v>
                </c:pt>
                <c:pt idx="2240">
                  <c:v>1.7184999999999999</c:v>
                </c:pt>
                <c:pt idx="2241">
                  <c:v>1.7195</c:v>
                </c:pt>
                <c:pt idx="2242">
                  <c:v>1.7204999999999999</c:v>
                </c:pt>
                <c:pt idx="2243">
                  <c:v>1.7215</c:v>
                </c:pt>
                <c:pt idx="2244">
                  <c:v>1.7224999999999999</c:v>
                </c:pt>
                <c:pt idx="2245">
                  <c:v>1.7235</c:v>
                </c:pt>
                <c:pt idx="2246">
                  <c:v>1.724</c:v>
                </c:pt>
                <c:pt idx="2247">
                  <c:v>1.7244999999999999</c:v>
                </c:pt>
                <c:pt idx="2248">
                  <c:v>1.7255</c:v>
                </c:pt>
                <c:pt idx="2249">
                  <c:v>1.726</c:v>
                </c:pt>
                <c:pt idx="2250">
                  <c:v>1.7270000000000001</c:v>
                </c:pt>
                <c:pt idx="2251">
                  <c:v>1.728</c:v>
                </c:pt>
                <c:pt idx="2252">
                  <c:v>1.7290000000000001</c:v>
                </c:pt>
                <c:pt idx="2253">
                  <c:v>1.73</c:v>
                </c:pt>
                <c:pt idx="2254">
                  <c:v>1.7304999999999999</c:v>
                </c:pt>
                <c:pt idx="2255">
                  <c:v>1.7315</c:v>
                </c:pt>
                <c:pt idx="2256">
                  <c:v>1.7324999999999999</c:v>
                </c:pt>
                <c:pt idx="2257">
                  <c:v>1.7335</c:v>
                </c:pt>
                <c:pt idx="2258">
                  <c:v>1.734</c:v>
                </c:pt>
                <c:pt idx="2259">
                  <c:v>1.7350000000000001</c:v>
                </c:pt>
                <c:pt idx="2260">
                  <c:v>1.736</c:v>
                </c:pt>
                <c:pt idx="2261">
                  <c:v>1.7364999999999999</c:v>
                </c:pt>
                <c:pt idx="2262">
                  <c:v>1.7375</c:v>
                </c:pt>
                <c:pt idx="2263">
                  <c:v>1.7384999999999999</c:v>
                </c:pt>
                <c:pt idx="2264">
                  <c:v>1.7390000000000001</c:v>
                </c:pt>
                <c:pt idx="2265">
                  <c:v>1.74</c:v>
                </c:pt>
                <c:pt idx="2266">
                  <c:v>1.7410000000000001</c:v>
                </c:pt>
                <c:pt idx="2267">
                  <c:v>1.742</c:v>
                </c:pt>
                <c:pt idx="2268">
                  <c:v>1.7430000000000001</c:v>
                </c:pt>
                <c:pt idx="2269">
                  <c:v>1.744</c:v>
                </c:pt>
                <c:pt idx="2270">
                  <c:v>1.7450000000000001</c:v>
                </c:pt>
                <c:pt idx="2271">
                  <c:v>1.746</c:v>
                </c:pt>
                <c:pt idx="2272">
                  <c:v>1.7464999999999999</c:v>
                </c:pt>
                <c:pt idx="2273">
                  <c:v>1.7475000000000001</c:v>
                </c:pt>
                <c:pt idx="2274">
                  <c:v>1.7484999999999999</c:v>
                </c:pt>
                <c:pt idx="2275">
                  <c:v>1.7495000000000001</c:v>
                </c:pt>
                <c:pt idx="2276">
                  <c:v>1.75</c:v>
                </c:pt>
                <c:pt idx="2277">
                  <c:v>1.7509999999999999</c:v>
                </c:pt>
                <c:pt idx="2278">
                  <c:v>1.752</c:v>
                </c:pt>
                <c:pt idx="2279">
                  <c:v>1.7529999999999999</c:v>
                </c:pt>
                <c:pt idx="2280">
                  <c:v>1.754</c:v>
                </c:pt>
                <c:pt idx="2281">
                  <c:v>1.7544999999999999</c:v>
                </c:pt>
                <c:pt idx="2282">
                  <c:v>1.7555000000000001</c:v>
                </c:pt>
                <c:pt idx="2283">
                  <c:v>1.756</c:v>
                </c:pt>
                <c:pt idx="2284">
                  <c:v>1.7569999999999999</c:v>
                </c:pt>
                <c:pt idx="2285">
                  <c:v>1.7575000000000001</c:v>
                </c:pt>
                <c:pt idx="2286">
                  <c:v>1.7585</c:v>
                </c:pt>
                <c:pt idx="2287">
                  <c:v>1.7595000000000001</c:v>
                </c:pt>
                <c:pt idx="2288">
                  <c:v>1.76</c:v>
                </c:pt>
                <c:pt idx="2289">
                  <c:v>1.7609999999999999</c:v>
                </c:pt>
                <c:pt idx="2290">
                  <c:v>1.762</c:v>
                </c:pt>
                <c:pt idx="2291">
                  <c:v>1.7629999999999999</c:v>
                </c:pt>
                <c:pt idx="2292">
                  <c:v>1.764</c:v>
                </c:pt>
                <c:pt idx="2293">
                  <c:v>1.7649999999999999</c:v>
                </c:pt>
                <c:pt idx="2294">
                  <c:v>1.7655000000000001</c:v>
                </c:pt>
                <c:pt idx="2295">
                  <c:v>1.766</c:v>
                </c:pt>
                <c:pt idx="2296">
                  <c:v>1.7669999999999999</c:v>
                </c:pt>
                <c:pt idx="2297">
                  <c:v>1.7675000000000001</c:v>
                </c:pt>
                <c:pt idx="2298">
                  <c:v>1.7685</c:v>
                </c:pt>
                <c:pt idx="2299">
                  <c:v>1.7695000000000001</c:v>
                </c:pt>
                <c:pt idx="2300">
                  <c:v>1.7705</c:v>
                </c:pt>
                <c:pt idx="2301">
                  <c:v>1.7709999999999999</c:v>
                </c:pt>
                <c:pt idx="2302">
                  <c:v>1.772</c:v>
                </c:pt>
                <c:pt idx="2303">
                  <c:v>1.7729999999999999</c:v>
                </c:pt>
                <c:pt idx="2304">
                  <c:v>1.774</c:v>
                </c:pt>
                <c:pt idx="2305">
                  <c:v>1.7745</c:v>
                </c:pt>
                <c:pt idx="2306">
                  <c:v>1.7755000000000001</c:v>
                </c:pt>
                <c:pt idx="2307">
                  <c:v>1.7765</c:v>
                </c:pt>
                <c:pt idx="2308">
                  <c:v>1.7769999999999999</c:v>
                </c:pt>
                <c:pt idx="2309">
                  <c:v>1.778</c:v>
                </c:pt>
                <c:pt idx="2310">
                  <c:v>1.7789999999999999</c:v>
                </c:pt>
                <c:pt idx="2311">
                  <c:v>1.78</c:v>
                </c:pt>
                <c:pt idx="2312">
                  <c:v>1.7809999999999999</c:v>
                </c:pt>
                <c:pt idx="2313">
                  <c:v>1.782</c:v>
                </c:pt>
                <c:pt idx="2314">
                  <c:v>1.7825</c:v>
                </c:pt>
                <c:pt idx="2315">
                  <c:v>1.784</c:v>
                </c:pt>
                <c:pt idx="2316">
                  <c:v>1.7845</c:v>
                </c:pt>
                <c:pt idx="2317">
                  <c:v>1.7855000000000001</c:v>
                </c:pt>
                <c:pt idx="2318">
                  <c:v>1.7865</c:v>
                </c:pt>
                <c:pt idx="2319">
                  <c:v>1.7875000000000001</c:v>
                </c:pt>
                <c:pt idx="2320">
                  <c:v>1.7885</c:v>
                </c:pt>
                <c:pt idx="2321">
                  <c:v>1.7895000000000001</c:v>
                </c:pt>
                <c:pt idx="2322">
                  <c:v>1.79</c:v>
                </c:pt>
                <c:pt idx="2323">
                  <c:v>1.7905</c:v>
                </c:pt>
                <c:pt idx="2324">
                  <c:v>1.7915000000000001</c:v>
                </c:pt>
                <c:pt idx="2325">
                  <c:v>1.7929999999999999</c:v>
                </c:pt>
                <c:pt idx="2326">
                  <c:v>1.794</c:v>
                </c:pt>
                <c:pt idx="2327">
                  <c:v>1.7945</c:v>
                </c:pt>
                <c:pt idx="2328">
                  <c:v>1.7955000000000001</c:v>
                </c:pt>
                <c:pt idx="2329">
                  <c:v>1.7965</c:v>
                </c:pt>
                <c:pt idx="2330">
                  <c:v>1.7969999999999999</c:v>
                </c:pt>
                <c:pt idx="2331">
                  <c:v>1.7975000000000001</c:v>
                </c:pt>
                <c:pt idx="2332">
                  <c:v>1.7985</c:v>
                </c:pt>
                <c:pt idx="2333">
                  <c:v>1.7989999999999999</c:v>
                </c:pt>
                <c:pt idx="2334">
                  <c:v>1.8</c:v>
                </c:pt>
                <c:pt idx="2335">
                  <c:v>1.8005</c:v>
                </c:pt>
                <c:pt idx="2336">
                  <c:v>1.8015000000000001</c:v>
                </c:pt>
                <c:pt idx="2337">
                  <c:v>1.8029999999999999</c:v>
                </c:pt>
                <c:pt idx="2338">
                  <c:v>1.8035000000000001</c:v>
                </c:pt>
                <c:pt idx="2339">
                  <c:v>1.8045</c:v>
                </c:pt>
                <c:pt idx="2340">
                  <c:v>1.8049999999999999</c:v>
                </c:pt>
                <c:pt idx="2341">
                  <c:v>1.806</c:v>
                </c:pt>
                <c:pt idx="2342">
                  <c:v>1.8069999999999999</c:v>
                </c:pt>
                <c:pt idx="2343">
                  <c:v>1.8080000000000001</c:v>
                </c:pt>
                <c:pt idx="2344">
                  <c:v>1.8089999999999999</c:v>
                </c:pt>
                <c:pt idx="2345">
                  <c:v>1.8095000000000001</c:v>
                </c:pt>
                <c:pt idx="2346">
                  <c:v>1.8105</c:v>
                </c:pt>
                <c:pt idx="2347">
                  <c:v>1.8115000000000001</c:v>
                </c:pt>
                <c:pt idx="2348">
                  <c:v>1.8125</c:v>
                </c:pt>
                <c:pt idx="2349">
                  <c:v>1.8134999999999999</c:v>
                </c:pt>
                <c:pt idx="2350">
                  <c:v>1.8140000000000001</c:v>
                </c:pt>
                <c:pt idx="2351">
                  <c:v>1.8145</c:v>
                </c:pt>
                <c:pt idx="2352">
                  <c:v>1.8154999999999999</c:v>
                </c:pt>
                <c:pt idx="2353">
                  <c:v>1.8160000000000001</c:v>
                </c:pt>
                <c:pt idx="2354">
                  <c:v>1.8169999999999999</c:v>
                </c:pt>
                <c:pt idx="2355">
                  <c:v>1.8174999999999999</c:v>
                </c:pt>
                <c:pt idx="2356">
                  <c:v>1.8185</c:v>
                </c:pt>
                <c:pt idx="2357">
                  <c:v>1.819</c:v>
                </c:pt>
                <c:pt idx="2358">
                  <c:v>1.8205</c:v>
                </c:pt>
                <c:pt idx="2359">
                  <c:v>1.821</c:v>
                </c:pt>
                <c:pt idx="2360">
                  <c:v>1.8220000000000001</c:v>
                </c:pt>
                <c:pt idx="2361">
                  <c:v>1.823</c:v>
                </c:pt>
                <c:pt idx="2362">
                  <c:v>1.8240000000000001</c:v>
                </c:pt>
                <c:pt idx="2363">
                  <c:v>1.825</c:v>
                </c:pt>
                <c:pt idx="2364">
                  <c:v>1.8260000000000001</c:v>
                </c:pt>
                <c:pt idx="2365">
                  <c:v>1.827</c:v>
                </c:pt>
                <c:pt idx="2366">
                  <c:v>1.8280000000000001</c:v>
                </c:pt>
                <c:pt idx="2367">
                  <c:v>1.829</c:v>
                </c:pt>
                <c:pt idx="2368">
                  <c:v>1.83</c:v>
                </c:pt>
                <c:pt idx="2369">
                  <c:v>1.8305</c:v>
                </c:pt>
                <c:pt idx="2370">
                  <c:v>1.8314999999999999</c:v>
                </c:pt>
                <c:pt idx="2371">
                  <c:v>1.8325</c:v>
                </c:pt>
                <c:pt idx="2372">
                  <c:v>1.8334999999999999</c:v>
                </c:pt>
                <c:pt idx="2373">
                  <c:v>1.8345</c:v>
                </c:pt>
                <c:pt idx="2374">
                  <c:v>1.8354999999999999</c:v>
                </c:pt>
                <c:pt idx="2375">
                  <c:v>1.8360000000000001</c:v>
                </c:pt>
                <c:pt idx="2376">
                  <c:v>1.837</c:v>
                </c:pt>
                <c:pt idx="2377">
                  <c:v>1.8380000000000001</c:v>
                </c:pt>
                <c:pt idx="2378">
                  <c:v>1.8385</c:v>
                </c:pt>
                <c:pt idx="2379">
                  <c:v>1.8394999999999999</c:v>
                </c:pt>
                <c:pt idx="2380">
                  <c:v>1.8405</c:v>
                </c:pt>
                <c:pt idx="2381">
                  <c:v>1.8414999999999999</c:v>
                </c:pt>
                <c:pt idx="2382">
                  <c:v>1.8420000000000001</c:v>
                </c:pt>
                <c:pt idx="2383">
                  <c:v>1.843</c:v>
                </c:pt>
                <c:pt idx="2384">
                  <c:v>1.8440000000000001</c:v>
                </c:pt>
                <c:pt idx="2385">
                  <c:v>1.8445</c:v>
                </c:pt>
                <c:pt idx="2386">
                  <c:v>1.845</c:v>
                </c:pt>
                <c:pt idx="2387">
                  <c:v>1.8460000000000001</c:v>
                </c:pt>
                <c:pt idx="2388">
                  <c:v>1.847</c:v>
                </c:pt>
                <c:pt idx="2389">
                  <c:v>1.8474999999999999</c:v>
                </c:pt>
                <c:pt idx="2390">
                  <c:v>1.8480000000000001</c:v>
                </c:pt>
                <c:pt idx="2391">
                  <c:v>1.849</c:v>
                </c:pt>
                <c:pt idx="2392">
                  <c:v>1.8505</c:v>
                </c:pt>
                <c:pt idx="2393">
                  <c:v>1.851</c:v>
                </c:pt>
                <c:pt idx="2394">
                  <c:v>1.8514999999999999</c:v>
                </c:pt>
                <c:pt idx="2395">
                  <c:v>1.8525</c:v>
                </c:pt>
                <c:pt idx="2396">
                  <c:v>1.853</c:v>
                </c:pt>
                <c:pt idx="2397">
                  <c:v>1.8540000000000001</c:v>
                </c:pt>
                <c:pt idx="2398">
                  <c:v>1.855</c:v>
                </c:pt>
                <c:pt idx="2399">
                  <c:v>1.8554999999999999</c:v>
                </c:pt>
                <c:pt idx="2400">
                  <c:v>1.8565</c:v>
                </c:pt>
                <c:pt idx="2401">
                  <c:v>1.8574999999999999</c:v>
                </c:pt>
                <c:pt idx="2402">
                  <c:v>1.8585</c:v>
                </c:pt>
                <c:pt idx="2403">
                  <c:v>1.8594999999999999</c:v>
                </c:pt>
                <c:pt idx="2404">
                  <c:v>1.86</c:v>
                </c:pt>
                <c:pt idx="2405">
                  <c:v>1.861</c:v>
                </c:pt>
                <c:pt idx="2406">
                  <c:v>1.8620000000000001</c:v>
                </c:pt>
                <c:pt idx="2407">
                  <c:v>1.863</c:v>
                </c:pt>
                <c:pt idx="2408">
                  <c:v>1.8634999999999999</c:v>
                </c:pt>
                <c:pt idx="2409">
                  <c:v>1.8640000000000001</c:v>
                </c:pt>
                <c:pt idx="2410">
                  <c:v>1.865</c:v>
                </c:pt>
                <c:pt idx="2411">
                  <c:v>1.8654999999999999</c:v>
                </c:pt>
                <c:pt idx="2412">
                  <c:v>1.8665</c:v>
                </c:pt>
                <c:pt idx="2413">
                  <c:v>1.8674999999999999</c:v>
                </c:pt>
                <c:pt idx="2414">
                  <c:v>1.8680000000000001</c:v>
                </c:pt>
                <c:pt idx="2415">
                  <c:v>1.869</c:v>
                </c:pt>
                <c:pt idx="2416">
                  <c:v>1.87</c:v>
                </c:pt>
                <c:pt idx="2417">
                  <c:v>1.871</c:v>
                </c:pt>
                <c:pt idx="2418">
                  <c:v>1.8720000000000001</c:v>
                </c:pt>
                <c:pt idx="2419">
                  <c:v>1.8725000000000001</c:v>
                </c:pt>
                <c:pt idx="2420">
                  <c:v>1.873</c:v>
                </c:pt>
                <c:pt idx="2421">
                  <c:v>1.8740000000000001</c:v>
                </c:pt>
                <c:pt idx="2422">
                  <c:v>1.8745000000000001</c:v>
                </c:pt>
                <c:pt idx="2423">
                  <c:v>1.8754999999999999</c:v>
                </c:pt>
                <c:pt idx="2424">
                  <c:v>1.8765000000000001</c:v>
                </c:pt>
                <c:pt idx="2425">
                  <c:v>1.8774999999999999</c:v>
                </c:pt>
                <c:pt idx="2426">
                  <c:v>1.8785000000000001</c:v>
                </c:pt>
                <c:pt idx="2427">
                  <c:v>1.88</c:v>
                </c:pt>
                <c:pt idx="2428">
                  <c:v>1.881</c:v>
                </c:pt>
                <c:pt idx="2429">
                  <c:v>1.8819999999999999</c:v>
                </c:pt>
                <c:pt idx="2430">
                  <c:v>1.883</c:v>
                </c:pt>
                <c:pt idx="2431">
                  <c:v>1.8835</c:v>
                </c:pt>
                <c:pt idx="2432">
                  <c:v>1.8839999999999999</c:v>
                </c:pt>
                <c:pt idx="2433">
                  <c:v>1.885</c:v>
                </c:pt>
                <c:pt idx="2434">
                  <c:v>1.8855</c:v>
                </c:pt>
                <c:pt idx="2435">
                  <c:v>1.8865000000000001</c:v>
                </c:pt>
                <c:pt idx="2436">
                  <c:v>1.8875</c:v>
                </c:pt>
                <c:pt idx="2437">
                  <c:v>1.8879999999999999</c:v>
                </c:pt>
                <c:pt idx="2438">
                  <c:v>1.889</c:v>
                </c:pt>
                <c:pt idx="2439">
                  <c:v>1.89</c:v>
                </c:pt>
                <c:pt idx="2440">
                  <c:v>1.891</c:v>
                </c:pt>
                <c:pt idx="2441">
                  <c:v>1.8919999999999999</c:v>
                </c:pt>
                <c:pt idx="2442">
                  <c:v>1.893</c:v>
                </c:pt>
                <c:pt idx="2443">
                  <c:v>1.8939999999999999</c:v>
                </c:pt>
                <c:pt idx="2444">
                  <c:v>1.8945000000000001</c:v>
                </c:pt>
                <c:pt idx="2445">
                  <c:v>1.8955</c:v>
                </c:pt>
                <c:pt idx="2446">
                  <c:v>1.8965000000000001</c:v>
                </c:pt>
                <c:pt idx="2447">
                  <c:v>1.8975</c:v>
                </c:pt>
                <c:pt idx="2448">
                  <c:v>1.8985000000000001</c:v>
                </c:pt>
                <c:pt idx="2449">
                  <c:v>1.9</c:v>
                </c:pt>
                <c:pt idx="2450">
                  <c:v>1.901</c:v>
                </c:pt>
                <c:pt idx="2451">
                  <c:v>1.9019999999999999</c:v>
                </c:pt>
                <c:pt idx="2452">
                  <c:v>1.903</c:v>
                </c:pt>
                <c:pt idx="2453">
                  <c:v>1.9039999999999999</c:v>
                </c:pt>
                <c:pt idx="2454">
                  <c:v>1.905</c:v>
                </c:pt>
                <c:pt idx="2455">
                  <c:v>1.9055</c:v>
                </c:pt>
                <c:pt idx="2456">
                  <c:v>1.9059999999999999</c:v>
                </c:pt>
                <c:pt idx="2457">
                  <c:v>1.907</c:v>
                </c:pt>
                <c:pt idx="2458">
                  <c:v>1.9079999999999999</c:v>
                </c:pt>
                <c:pt idx="2459">
                  <c:v>1.909</c:v>
                </c:pt>
                <c:pt idx="2460">
                  <c:v>1.9095</c:v>
                </c:pt>
                <c:pt idx="2461">
                  <c:v>1.9105000000000001</c:v>
                </c:pt>
                <c:pt idx="2462">
                  <c:v>1.9115</c:v>
                </c:pt>
                <c:pt idx="2463">
                  <c:v>1.9125000000000001</c:v>
                </c:pt>
                <c:pt idx="2464">
                  <c:v>1.913</c:v>
                </c:pt>
                <c:pt idx="2465">
                  <c:v>1.9135</c:v>
                </c:pt>
                <c:pt idx="2466">
                  <c:v>1.9145000000000001</c:v>
                </c:pt>
                <c:pt idx="2467">
                  <c:v>1.915</c:v>
                </c:pt>
                <c:pt idx="2468">
                  <c:v>1.9159999999999999</c:v>
                </c:pt>
                <c:pt idx="2469">
                  <c:v>1.917</c:v>
                </c:pt>
                <c:pt idx="2470">
                  <c:v>1.9175</c:v>
                </c:pt>
                <c:pt idx="2471">
                  <c:v>1.9185000000000001</c:v>
                </c:pt>
                <c:pt idx="2472">
                  <c:v>1.92</c:v>
                </c:pt>
                <c:pt idx="2473">
                  <c:v>1.921</c:v>
                </c:pt>
                <c:pt idx="2474">
                  <c:v>1.9219999999999999</c:v>
                </c:pt>
                <c:pt idx="2475">
                  <c:v>1.9225000000000001</c:v>
                </c:pt>
                <c:pt idx="2476">
                  <c:v>1.923</c:v>
                </c:pt>
                <c:pt idx="2477">
                  <c:v>1.9239999999999999</c:v>
                </c:pt>
                <c:pt idx="2478">
                  <c:v>1.9245000000000001</c:v>
                </c:pt>
                <c:pt idx="2479">
                  <c:v>1.925</c:v>
                </c:pt>
                <c:pt idx="2480">
                  <c:v>1.9259999999999999</c:v>
                </c:pt>
                <c:pt idx="2481">
                  <c:v>1.927</c:v>
                </c:pt>
                <c:pt idx="2482">
                  <c:v>1.9275</c:v>
                </c:pt>
                <c:pt idx="2483">
                  <c:v>1.9285000000000001</c:v>
                </c:pt>
                <c:pt idx="2484">
                  <c:v>1.9295</c:v>
                </c:pt>
                <c:pt idx="2485">
                  <c:v>1.9305000000000001</c:v>
                </c:pt>
                <c:pt idx="2486">
                  <c:v>1.931</c:v>
                </c:pt>
                <c:pt idx="2487">
                  <c:v>1.9319999999999999</c:v>
                </c:pt>
                <c:pt idx="2488">
                  <c:v>1.9325000000000001</c:v>
                </c:pt>
                <c:pt idx="2489">
                  <c:v>1.9330000000000001</c:v>
                </c:pt>
                <c:pt idx="2490">
                  <c:v>1.9335</c:v>
                </c:pt>
                <c:pt idx="2491">
                  <c:v>1.9345000000000001</c:v>
                </c:pt>
                <c:pt idx="2492">
                  <c:v>1.9350000000000001</c:v>
                </c:pt>
                <c:pt idx="2493">
                  <c:v>1.9359999999999999</c:v>
                </c:pt>
                <c:pt idx="2494">
                  <c:v>1.9375</c:v>
                </c:pt>
                <c:pt idx="2495">
                  <c:v>1.9384999999999999</c:v>
                </c:pt>
                <c:pt idx="2496">
                  <c:v>1.9395</c:v>
                </c:pt>
                <c:pt idx="2497">
                  <c:v>1.94</c:v>
                </c:pt>
                <c:pt idx="2498">
                  <c:v>1.9404999999999999</c:v>
                </c:pt>
                <c:pt idx="2499">
                  <c:v>1.9415</c:v>
                </c:pt>
                <c:pt idx="2500">
                  <c:v>1.9424999999999999</c:v>
                </c:pt>
                <c:pt idx="2501">
                  <c:v>1.9430000000000001</c:v>
                </c:pt>
                <c:pt idx="2502">
                  <c:v>1.944</c:v>
                </c:pt>
                <c:pt idx="2503">
                  <c:v>1.9444999999999999</c:v>
                </c:pt>
                <c:pt idx="2504">
                  <c:v>1.9455</c:v>
                </c:pt>
                <c:pt idx="2505">
                  <c:v>1.9464999999999999</c:v>
                </c:pt>
                <c:pt idx="2506">
                  <c:v>1.9475</c:v>
                </c:pt>
                <c:pt idx="2507">
                  <c:v>1.9484999999999999</c:v>
                </c:pt>
                <c:pt idx="2508">
                  <c:v>1.9490000000000001</c:v>
                </c:pt>
                <c:pt idx="2509">
                  <c:v>1.95</c:v>
                </c:pt>
                <c:pt idx="2510">
                  <c:v>1.9510000000000001</c:v>
                </c:pt>
                <c:pt idx="2511">
                  <c:v>1.952</c:v>
                </c:pt>
                <c:pt idx="2512">
                  <c:v>1.9530000000000001</c:v>
                </c:pt>
                <c:pt idx="2513">
                  <c:v>1.9535</c:v>
                </c:pt>
                <c:pt idx="2514">
                  <c:v>1.954</c:v>
                </c:pt>
                <c:pt idx="2515">
                  <c:v>1.9550000000000001</c:v>
                </c:pt>
                <c:pt idx="2516">
                  <c:v>1.9564999999999999</c:v>
                </c:pt>
                <c:pt idx="2517">
                  <c:v>1.9575</c:v>
                </c:pt>
                <c:pt idx="2518">
                  <c:v>1.9584999999999999</c:v>
                </c:pt>
                <c:pt idx="2519">
                  <c:v>1.9590000000000001</c:v>
                </c:pt>
                <c:pt idx="2520">
                  <c:v>1.9595</c:v>
                </c:pt>
                <c:pt idx="2521">
                  <c:v>1.9604999999999999</c:v>
                </c:pt>
                <c:pt idx="2522">
                  <c:v>1.9610000000000001</c:v>
                </c:pt>
                <c:pt idx="2523">
                  <c:v>1.962</c:v>
                </c:pt>
                <c:pt idx="2524">
                  <c:v>1.9630000000000001</c:v>
                </c:pt>
                <c:pt idx="2525">
                  <c:v>1.964</c:v>
                </c:pt>
                <c:pt idx="2526">
                  <c:v>1.9644999999999999</c:v>
                </c:pt>
                <c:pt idx="2527">
                  <c:v>1.9655</c:v>
                </c:pt>
                <c:pt idx="2528">
                  <c:v>1.9664999999999999</c:v>
                </c:pt>
                <c:pt idx="2529">
                  <c:v>1.9675</c:v>
                </c:pt>
                <c:pt idx="2530">
                  <c:v>1.9684999999999999</c:v>
                </c:pt>
                <c:pt idx="2531">
                  <c:v>1.9695</c:v>
                </c:pt>
                <c:pt idx="2532">
                  <c:v>1.9704999999999999</c:v>
                </c:pt>
                <c:pt idx="2533">
                  <c:v>1.9710000000000001</c:v>
                </c:pt>
                <c:pt idx="2534">
                  <c:v>1.9715</c:v>
                </c:pt>
                <c:pt idx="2535">
                  <c:v>1.972</c:v>
                </c:pt>
                <c:pt idx="2536">
                  <c:v>1.9730000000000001</c:v>
                </c:pt>
                <c:pt idx="2537">
                  <c:v>1.9735</c:v>
                </c:pt>
                <c:pt idx="2538">
                  <c:v>1.9744999999999999</c:v>
                </c:pt>
                <c:pt idx="2539">
                  <c:v>1.9755</c:v>
                </c:pt>
                <c:pt idx="2540">
                  <c:v>1.9764999999999999</c:v>
                </c:pt>
                <c:pt idx="2541">
                  <c:v>1.9775</c:v>
                </c:pt>
                <c:pt idx="2542">
                  <c:v>1.9784999999999999</c:v>
                </c:pt>
                <c:pt idx="2543">
                  <c:v>1.9795</c:v>
                </c:pt>
                <c:pt idx="2544">
                  <c:v>1.9804999999999999</c:v>
                </c:pt>
                <c:pt idx="2545">
                  <c:v>1.9815</c:v>
                </c:pt>
                <c:pt idx="2546">
                  <c:v>1.982</c:v>
                </c:pt>
                <c:pt idx="2547">
                  <c:v>1.9830000000000001</c:v>
                </c:pt>
                <c:pt idx="2548">
                  <c:v>1.984</c:v>
                </c:pt>
                <c:pt idx="2549">
                  <c:v>1.9844999999999999</c:v>
                </c:pt>
                <c:pt idx="2550">
                  <c:v>1.9855</c:v>
                </c:pt>
                <c:pt idx="2551">
                  <c:v>1.9864999999999999</c:v>
                </c:pt>
                <c:pt idx="2552">
                  <c:v>1.9875</c:v>
                </c:pt>
                <c:pt idx="2553">
                  <c:v>1.988</c:v>
                </c:pt>
                <c:pt idx="2554">
                  <c:v>1.9890000000000001</c:v>
                </c:pt>
                <c:pt idx="2555">
                  <c:v>1.99</c:v>
                </c:pt>
                <c:pt idx="2556">
                  <c:v>1.9910000000000001</c:v>
                </c:pt>
                <c:pt idx="2557">
                  <c:v>1.992</c:v>
                </c:pt>
                <c:pt idx="2558">
                  <c:v>1.9924999999999999</c:v>
                </c:pt>
                <c:pt idx="2559">
                  <c:v>1.9935</c:v>
                </c:pt>
                <c:pt idx="2560">
                  <c:v>1.994</c:v>
                </c:pt>
                <c:pt idx="2561">
                  <c:v>1.9950000000000001</c:v>
                </c:pt>
                <c:pt idx="2562">
                  <c:v>1.9955000000000001</c:v>
                </c:pt>
                <c:pt idx="2563">
                  <c:v>1.996</c:v>
                </c:pt>
                <c:pt idx="2564">
                  <c:v>1.9970000000000001</c:v>
                </c:pt>
                <c:pt idx="2565">
                  <c:v>1.998</c:v>
                </c:pt>
                <c:pt idx="2566">
                  <c:v>1.9995000000000001</c:v>
                </c:pt>
                <c:pt idx="2567">
                  <c:v>2.0005000000000002</c:v>
                </c:pt>
                <c:pt idx="2568">
                  <c:v>2.0015000000000001</c:v>
                </c:pt>
                <c:pt idx="2569">
                  <c:v>2.0019999999999998</c:v>
                </c:pt>
                <c:pt idx="2570">
                  <c:v>2.0030000000000001</c:v>
                </c:pt>
                <c:pt idx="2571">
                  <c:v>2.004</c:v>
                </c:pt>
                <c:pt idx="2572">
                  <c:v>2.0045000000000002</c:v>
                </c:pt>
                <c:pt idx="2573">
                  <c:v>2.0055000000000001</c:v>
                </c:pt>
                <c:pt idx="2574">
                  <c:v>2.0065</c:v>
                </c:pt>
                <c:pt idx="2575">
                  <c:v>2.0074999999999998</c:v>
                </c:pt>
                <c:pt idx="2576">
                  <c:v>2.0085000000000002</c:v>
                </c:pt>
                <c:pt idx="2577">
                  <c:v>2.0095000000000001</c:v>
                </c:pt>
                <c:pt idx="2578">
                  <c:v>2.0105</c:v>
                </c:pt>
                <c:pt idx="2579">
                  <c:v>2.0114999999999998</c:v>
                </c:pt>
                <c:pt idx="2580">
                  <c:v>2.0125000000000002</c:v>
                </c:pt>
                <c:pt idx="2581">
                  <c:v>2.0135000000000001</c:v>
                </c:pt>
                <c:pt idx="2582">
                  <c:v>2.0139999999999998</c:v>
                </c:pt>
                <c:pt idx="2583">
                  <c:v>2.0150000000000001</c:v>
                </c:pt>
                <c:pt idx="2584">
                  <c:v>2.0154999999999998</c:v>
                </c:pt>
                <c:pt idx="2585">
                  <c:v>2.0165000000000002</c:v>
                </c:pt>
                <c:pt idx="2586">
                  <c:v>2.0175000000000001</c:v>
                </c:pt>
                <c:pt idx="2587">
                  <c:v>2.0179999999999998</c:v>
                </c:pt>
                <c:pt idx="2588">
                  <c:v>2.0190000000000001</c:v>
                </c:pt>
                <c:pt idx="2589">
                  <c:v>2.02</c:v>
                </c:pt>
                <c:pt idx="2590">
                  <c:v>2.0205000000000002</c:v>
                </c:pt>
                <c:pt idx="2591">
                  <c:v>2.0219999999999998</c:v>
                </c:pt>
                <c:pt idx="2592">
                  <c:v>2.0225</c:v>
                </c:pt>
                <c:pt idx="2593">
                  <c:v>2.0234999999999999</c:v>
                </c:pt>
                <c:pt idx="2594">
                  <c:v>2.0245000000000002</c:v>
                </c:pt>
                <c:pt idx="2595">
                  <c:v>2.0255000000000001</c:v>
                </c:pt>
                <c:pt idx="2596">
                  <c:v>2.0259999999999998</c:v>
                </c:pt>
                <c:pt idx="2597">
                  <c:v>2.0265</c:v>
                </c:pt>
                <c:pt idx="2598">
                  <c:v>2.0274999999999999</c:v>
                </c:pt>
                <c:pt idx="2599">
                  <c:v>2.0285000000000002</c:v>
                </c:pt>
                <c:pt idx="2600">
                  <c:v>2.0289999999999999</c:v>
                </c:pt>
                <c:pt idx="2601">
                  <c:v>2.0299999999999998</c:v>
                </c:pt>
                <c:pt idx="2602">
                  <c:v>2.0314999999999999</c:v>
                </c:pt>
                <c:pt idx="2603">
                  <c:v>2.032</c:v>
                </c:pt>
                <c:pt idx="2604">
                  <c:v>2.0329999999999999</c:v>
                </c:pt>
                <c:pt idx="2605">
                  <c:v>2.0335000000000001</c:v>
                </c:pt>
                <c:pt idx="2606">
                  <c:v>2.0345</c:v>
                </c:pt>
                <c:pt idx="2607">
                  <c:v>2.0354999999999999</c:v>
                </c:pt>
                <c:pt idx="2608">
                  <c:v>2.036</c:v>
                </c:pt>
                <c:pt idx="2609">
                  <c:v>2.0369999999999999</c:v>
                </c:pt>
                <c:pt idx="2610">
                  <c:v>2.0379999999999998</c:v>
                </c:pt>
                <c:pt idx="2611">
                  <c:v>2.0390000000000001</c:v>
                </c:pt>
                <c:pt idx="2612">
                  <c:v>2.04</c:v>
                </c:pt>
                <c:pt idx="2613">
                  <c:v>2.0409999999999999</c:v>
                </c:pt>
                <c:pt idx="2614">
                  <c:v>2.0419999999999998</c:v>
                </c:pt>
                <c:pt idx="2615">
                  <c:v>2.0425</c:v>
                </c:pt>
                <c:pt idx="2616">
                  <c:v>2.0434999999999999</c:v>
                </c:pt>
                <c:pt idx="2617">
                  <c:v>2.0445000000000002</c:v>
                </c:pt>
                <c:pt idx="2618">
                  <c:v>2.0455000000000001</c:v>
                </c:pt>
                <c:pt idx="2619">
                  <c:v>2.0459999999999998</c:v>
                </c:pt>
                <c:pt idx="2620">
                  <c:v>2.0470000000000002</c:v>
                </c:pt>
                <c:pt idx="2621">
                  <c:v>2.0474999999999999</c:v>
                </c:pt>
                <c:pt idx="2622">
                  <c:v>2.0485000000000002</c:v>
                </c:pt>
                <c:pt idx="2623">
                  <c:v>2.0495000000000001</c:v>
                </c:pt>
                <c:pt idx="2624">
                  <c:v>2.0505</c:v>
                </c:pt>
                <c:pt idx="2625">
                  <c:v>2.0514999999999999</c:v>
                </c:pt>
                <c:pt idx="2626">
                  <c:v>2.0525000000000002</c:v>
                </c:pt>
                <c:pt idx="2627">
                  <c:v>2.0535000000000001</c:v>
                </c:pt>
                <c:pt idx="2628">
                  <c:v>2.0539999999999998</c:v>
                </c:pt>
                <c:pt idx="2629">
                  <c:v>2.0545</c:v>
                </c:pt>
                <c:pt idx="2630">
                  <c:v>2.0554999999999999</c:v>
                </c:pt>
                <c:pt idx="2631">
                  <c:v>2.056</c:v>
                </c:pt>
                <c:pt idx="2632">
                  <c:v>2.0569999999999999</c:v>
                </c:pt>
                <c:pt idx="2633">
                  <c:v>2.0579999999999998</c:v>
                </c:pt>
                <c:pt idx="2634">
                  <c:v>2.0590000000000002</c:v>
                </c:pt>
                <c:pt idx="2635">
                  <c:v>2.06</c:v>
                </c:pt>
                <c:pt idx="2636">
                  <c:v>2.0605000000000002</c:v>
                </c:pt>
                <c:pt idx="2637">
                  <c:v>2.0615000000000001</c:v>
                </c:pt>
                <c:pt idx="2638">
                  <c:v>2.0625</c:v>
                </c:pt>
                <c:pt idx="2639">
                  <c:v>2.0634999999999999</c:v>
                </c:pt>
                <c:pt idx="2640">
                  <c:v>2.0640000000000001</c:v>
                </c:pt>
                <c:pt idx="2641">
                  <c:v>2.0649999999999999</c:v>
                </c:pt>
                <c:pt idx="2642">
                  <c:v>2.0659999999999998</c:v>
                </c:pt>
                <c:pt idx="2643">
                  <c:v>2.0665</c:v>
                </c:pt>
                <c:pt idx="2644">
                  <c:v>2.0674999999999999</c:v>
                </c:pt>
                <c:pt idx="2645">
                  <c:v>2.0680000000000001</c:v>
                </c:pt>
                <c:pt idx="2646">
                  <c:v>2.069</c:v>
                </c:pt>
                <c:pt idx="2647">
                  <c:v>2.0699999999999998</c:v>
                </c:pt>
                <c:pt idx="2648">
                  <c:v>2.0710000000000002</c:v>
                </c:pt>
                <c:pt idx="2649">
                  <c:v>2.0720000000000001</c:v>
                </c:pt>
                <c:pt idx="2650">
                  <c:v>2.073</c:v>
                </c:pt>
                <c:pt idx="2651">
                  <c:v>2.0735000000000001</c:v>
                </c:pt>
                <c:pt idx="2652">
                  <c:v>2.0745</c:v>
                </c:pt>
                <c:pt idx="2653">
                  <c:v>2.0750000000000002</c:v>
                </c:pt>
                <c:pt idx="2654">
                  <c:v>2.0754999999999999</c:v>
                </c:pt>
                <c:pt idx="2655">
                  <c:v>2.0764999999999998</c:v>
                </c:pt>
                <c:pt idx="2656">
                  <c:v>2.0775000000000001</c:v>
                </c:pt>
                <c:pt idx="2657">
                  <c:v>2.0785</c:v>
                </c:pt>
                <c:pt idx="2658">
                  <c:v>2.0794999999999999</c:v>
                </c:pt>
                <c:pt idx="2659">
                  <c:v>2.08</c:v>
                </c:pt>
                <c:pt idx="2660">
                  <c:v>2.0815000000000001</c:v>
                </c:pt>
                <c:pt idx="2661">
                  <c:v>2.0825</c:v>
                </c:pt>
                <c:pt idx="2662">
                  <c:v>2.0830000000000002</c:v>
                </c:pt>
                <c:pt idx="2663">
                  <c:v>2.0840000000000001</c:v>
                </c:pt>
                <c:pt idx="2664">
                  <c:v>2.0844999999999998</c:v>
                </c:pt>
                <c:pt idx="2665">
                  <c:v>2.0855000000000001</c:v>
                </c:pt>
                <c:pt idx="2666">
                  <c:v>2.0859999999999999</c:v>
                </c:pt>
                <c:pt idx="2667">
                  <c:v>2.0870000000000002</c:v>
                </c:pt>
                <c:pt idx="2668">
                  <c:v>2.0874999999999999</c:v>
                </c:pt>
                <c:pt idx="2669">
                  <c:v>2.089</c:v>
                </c:pt>
                <c:pt idx="2670">
                  <c:v>2.09</c:v>
                </c:pt>
                <c:pt idx="2671">
                  <c:v>2.0910000000000002</c:v>
                </c:pt>
                <c:pt idx="2672">
                  <c:v>2.0914999999999999</c:v>
                </c:pt>
                <c:pt idx="2673">
                  <c:v>2.0920000000000001</c:v>
                </c:pt>
                <c:pt idx="2674">
                  <c:v>2.093</c:v>
                </c:pt>
                <c:pt idx="2675">
                  <c:v>2.0939999999999999</c:v>
                </c:pt>
                <c:pt idx="2676">
                  <c:v>2.0950000000000002</c:v>
                </c:pt>
                <c:pt idx="2677">
                  <c:v>2.0960000000000001</c:v>
                </c:pt>
                <c:pt idx="2678">
                  <c:v>2.0964999999999998</c:v>
                </c:pt>
                <c:pt idx="2679">
                  <c:v>2.0975000000000001</c:v>
                </c:pt>
                <c:pt idx="2680">
                  <c:v>2.0990000000000002</c:v>
                </c:pt>
                <c:pt idx="2681">
                  <c:v>2.1</c:v>
                </c:pt>
                <c:pt idx="2682">
                  <c:v>2.101</c:v>
                </c:pt>
                <c:pt idx="2683">
                  <c:v>2.1015000000000001</c:v>
                </c:pt>
                <c:pt idx="2684">
                  <c:v>2.1019999999999999</c:v>
                </c:pt>
                <c:pt idx="2685">
                  <c:v>2.1030000000000002</c:v>
                </c:pt>
                <c:pt idx="2686">
                  <c:v>2.1040000000000001</c:v>
                </c:pt>
                <c:pt idx="2687">
                  <c:v>2.1044999999999998</c:v>
                </c:pt>
                <c:pt idx="2688">
                  <c:v>2.1055000000000001</c:v>
                </c:pt>
                <c:pt idx="2689">
                  <c:v>2.1065</c:v>
                </c:pt>
                <c:pt idx="2690">
                  <c:v>2.1074999999999999</c:v>
                </c:pt>
                <c:pt idx="2691">
                  <c:v>2.1084999999999998</c:v>
                </c:pt>
                <c:pt idx="2692">
                  <c:v>2.109</c:v>
                </c:pt>
                <c:pt idx="2693">
                  <c:v>2.11</c:v>
                </c:pt>
                <c:pt idx="2694">
                  <c:v>2.1105</c:v>
                </c:pt>
                <c:pt idx="2695">
                  <c:v>2.1114999999999999</c:v>
                </c:pt>
                <c:pt idx="2696">
                  <c:v>2.1120000000000001</c:v>
                </c:pt>
                <c:pt idx="2697">
                  <c:v>2.1124999999999998</c:v>
                </c:pt>
                <c:pt idx="2698">
                  <c:v>2.1135000000000002</c:v>
                </c:pt>
                <c:pt idx="2699">
                  <c:v>2.1150000000000002</c:v>
                </c:pt>
                <c:pt idx="2700">
                  <c:v>2.1154999999999999</c:v>
                </c:pt>
                <c:pt idx="2701">
                  <c:v>2.1164999999999998</c:v>
                </c:pt>
                <c:pt idx="2702">
                  <c:v>2.1175000000000002</c:v>
                </c:pt>
                <c:pt idx="2703">
                  <c:v>2.1185</c:v>
                </c:pt>
                <c:pt idx="2704">
                  <c:v>2.1194999999999999</c:v>
                </c:pt>
                <c:pt idx="2705">
                  <c:v>2.12</c:v>
                </c:pt>
                <c:pt idx="2706">
                  <c:v>2.1204999999999998</c:v>
                </c:pt>
                <c:pt idx="2707">
                  <c:v>2.1219999999999999</c:v>
                </c:pt>
                <c:pt idx="2708">
                  <c:v>2.1225000000000001</c:v>
                </c:pt>
                <c:pt idx="2709">
                  <c:v>2.1240000000000001</c:v>
                </c:pt>
                <c:pt idx="2710">
                  <c:v>2.125</c:v>
                </c:pt>
                <c:pt idx="2711">
                  <c:v>2.1255000000000002</c:v>
                </c:pt>
                <c:pt idx="2712">
                  <c:v>2.1265000000000001</c:v>
                </c:pt>
                <c:pt idx="2713">
                  <c:v>2.1274999999999999</c:v>
                </c:pt>
                <c:pt idx="2714">
                  <c:v>2.1280000000000001</c:v>
                </c:pt>
                <c:pt idx="2715">
                  <c:v>2.1284999999999998</c:v>
                </c:pt>
                <c:pt idx="2716">
                  <c:v>2.1295000000000002</c:v>
                </c:pt>
                <c:pt idx="2717">
                  <c:v>2.1305000000000001</c:v>
                </c:pt>
                <c:pt idx="2718">
                  <c:v>2.1320000000000001</c:v>
                </c:pt>
                <c:pt idx="2719">
                  <c:v>2.133</c:v>
                </c:pt>
                <c:pt idx="2720">
                  <c:v>2.1339999999999999</c:v>
                </c:pt>
                <c:pt idx="2721">
                  <c:v>2.1349999999999998</c:v>
                </c:pt>
                <c:pt idx="2722">
                  <c:v>2.1355</c:v>
                </c:pt>
                <c:pt idx="2723">
                  <c:v>2.1364999999999998</c:v>
                </c:pt>
                <c:pt idx="2724">
                  <c:v>2.1375000000000002</c:v>
                </c:pt>
                <c:pt idx="2725">
                  <c:v>2.1385000000000001</c:v>
                </c:pt>
                <c:pt idx="2726">
                  <c:v>2.1395</c:v>
                </c:pt>
                <c:pt idx="2727">
                  <c:v>2.1404999999999998</c:v>
                </c:pt>
                <c:pt idx="2728">
                  <c:v>2.1415000000000002</c:v>
                </c:pt>
                <c:pt idx="2729">
                  <c:v>2.1425000000000001</c:v>
                </c:pt>
                <c:pt idx="2730">
                  <c:v>2.1435</c:v>
                </c:pt>
                <c:pt idx="2731">
                  <c:v>2.1444999999999999</c:v>
                </c:pt>
                <c:pt idx="2732">
                  <c:v>2.1455000000000002</c:v>
                </c:pt>
                <c:pt idx="2733">
                  <c:v>2.1465000000000001</c:v>
                </c:pt>
                <c:pt idx="2734">
                  <c:v>2.1469999999999998</c:v>
                </c:pt>
                <c:pt idx="2735">
                  <c:v>2.1480000000000001</c:v>
                </c:pt>
                <c:pt idx="2736">
                  <c:v>2.1484999999999999</c:v>
                </c:pt>
                <c:pt idx="2737">
                  <c:v>2.1495000000000002</c:v>
                </c:pt>
                <c:pt idx="2738">
                  <c:v>2.1505000000000001</c:v>
                </c:pt>
                <c:pt idx="2739">
                  <c:v>2.1509999999999998</c:v>
                </c:pt>
                <c:pt idx="2740">
                  <c:v>2.1520000000000001</c:v>
                </c:pt>
                <c:pt idx="2741">
                  <c:v>2.153</c:v>
                </c:pt>
                <c:pt idx="2742">
                  <c:v>2.1539999999999999</c:v>
                </c:pt>
                <c:pt idx="2743">
                  <c:v>2.1555</c:v>
                </c:pt>
                <c:pt idx="2744">
                  <c:v>2.1560000000000001</c:v>
                </c:pt>
                <c:pt idx="2745">
                  <c:v>2.1564999999999999</c:v>
                </c:pt>
                <c:pt idx="2746">
                  <c:v>2.1575000000000002</c:v>
                </c:pt>
                <c:pt idx="2747">
                  <c:v>2.1585000000000001</c:v>
                </c:pt>
                <c:pt idx="2748">
                  <c:v>2.1589999999999998</c:v>
                </c:pt>
                <c:pt idx="2749">
                  <c:v>2.16</c:v>
                </c:pt>
                <c:pt idx="2750">
                  <c:v>2.161</c:v>
                </c:pt>
                <c:pt idx="2751">
                  <c:v>2.1615000000000002</c:v>
                </c:pt>
                <c:pt idx="2752">
                  <c:v>2.1625000000000001</c:v>
                </c:pt>
                <c:pt idx="2753">
                  <c:v>2.1640000000000001</c:v>
                </c:pt>
                <c:pt idx="2754">
                  <c:v>2.1644999999999999</c:v>
                </c:pt>
                <c:pt idx="2755">
                  <c:v>2.1659999999999999</c:v>
                </c:pt>
                <c:pt idx="2756">
                  <c:v>2.1665000000000001</c:v>
                </c:pt>
                <c:pt idx="2757">
                  <c:v>2.1675</c:v>
                </c:pt>
                <c:pt idx="2758">
                  <c:v>2.1680000000000001</c:v>
                </c:pt>
                <c:pt idx="2759">
                  <c:v>2.169</c:v>
                </c:pt>
                <c:pt idx="2760">
                  <c:v>2.17</c:v>
                </c:pt>
                <c:pt idx="2761">
                  <c:v>2.1705000000000001</c:v>
                </c:pt>
                <c:pt idx="2762">
                  <c:v>2.1715</c:v>
                </c:pt>
                <c:pt idx="2763">
                  <c:v>2.1720000000000002</c:v>
                </c:pt>
                <c:pt idx="2764">
                  <c:v>2.173</c:v>
                </c:pt>
                <c:pt idx="2765">
                  <c:v>2.1739999999999999</c:v>
                </c:pt>
                <c:pt idx="2766">
                  <c:v>2.1749999999999998</c:v>
                </c:pt>
                <c:pt idx="2767">
                  <c:v>2.1760000000000002</c:v>
                </c:pt>
                <c:pt idx="2768">
                  <c:v>2.177</c:v>
                </c:pt>
                <c:pt idx="2769">
                  <c:v>2.1779999999999999</c:v>
                </c:pt>
                <c:pt idx="2770">
                  <c:v>2.1795</c:v>
                </c:pt>
                <c:pt idx="2771">
                  <c:v>2.1800000000000002</c:v>
                </c:pt>
                <c:pt idx="2772">
                  <c:v>2.181</c:v>
                </c:pt>
                <c:pt idx="2773">
                  <c:v>2.1815000000000002</c:v>
                </c:pt>
                <c:pt idx="2774">
                  <c:v>2.1825000000000001</c:v>
                </c:pt>
                <c:pt idx="2775">
                  <c:v>2.1835</c:v>
                </c:pt>
                <c:pt idx="2776">
                  <c:v>2.1844999999999999</c:v>
                </c:pt>
                <c:pt idx="2777">
                  <c:v>2.1850000000000001</c:v>
                </c:pt>
                <c:pt idx="2778">
                  <c:v>2.1865000000000001</c:v>
                </c:pt>
                <c:pt idx="2779">
                  <c:v>2.1869999999999998</c:v>
                </c:pt>
                <c:pt idx="2780">
                  <c:v>2.1880000000000002</c:v>
                </c:pt>
                <c:pt idx="2781">
                  <c:v>2.1890000000000001</c:v>
                </c:pt>
                <c:pt idx="2782">
                  <c:v>2.1894999999999998</c:v>
                </c:pt>
                <c:pt idx="2783">
                  <c:v>2.1905000000000001</c:v>
                </c:pt>
                <c:pt idx="2784">
                  <c:v>2.1915</c:v>
                </c:pt>
                <c:pt idx="2785">
                  <c:v>2.1920000000000002</c:v>
                </c:pt>
                <c:pt idx="2786">
                  <c:v>2.1924999999999999</c:v>
                </c:pt>
                <c:pt idx="2787">
                  <c:v>2.1934999999999998</c:v>
                </c:pt>
                <c:pt idx="2788">
                  <c:v>2.194</c:v>
                </c:pt>
                <c:pt idx="2789">
                  <c:v>2.1949999999999998</c:v>
                </c:pt>
                <c:pt idx="2790">
                  <c:v>2.1960000000000002</c:v>
                </c:pt>
                <c:pt idx="2791">
                  <c:v>2.1974999999999998</c:v>
                </c:pt>
                <c:pt idx="2792">
                  <c:v>2.1985000000000001</c:v>
                </c:pt>
                <c:pt idx="2793">
                  <c:v>2.1995</c:v>
                </c:pt>
                <c:pt idx="2794">
                  <c:v>2.2004999999999999</c:v>
                </c:pt>
                <c:pt idx="2795">
                  <c:v>2.2010000000000001</c:v>
                </c:pt>
                <c:pt idx="2796">
                  <c:v>2.202</c:v>
                </c:pt>
                <c:pt idx="2797">
                  <c:v>2.2029999999999998</c:v>
                </c:pt>
                <c:pt idx="2798">
                  <c:v>2.2035</c:v>
                </c:pt>
                <c:pt idx="2799">
                  <c:v>2.2044999999999999</c:v>
                </c:pt>
                <c:pt idx="2800">
                  <c:v>2.2054999999999998</c:v>
                </c:pt>
                <c:pt idx="2801">
                  <c:v>2.206</c:v>
                </c:pt>
                <c:pt idx="2802">
                  <c:v>2.2069999999999999</c:v>
                </c:pt>
                <c:pt idx="2803">
                  <c:v>2.2080000000000002</c:v>
                </c:pt>
                <c:pt idx="2804">
                  <c:v>2.2090000000000001</c:v>
                </c:pt>
                <c:pt idx="2805">
                  <c:v>2.21</c:v>
                </c:pt>
                <c:pt idx="2806">
                  <c:v>2.2109999999999999</c:v>
                </c:pt>
                <c:pt idx="2807">
                  <c:v>2.2115</c:v>
                </c:pt>
                <c:pt idx="2808">
                  <c:v>2.2124999999999999</c:v>
                </c:pt>
                <c:pt idx="2809">
                  <c:v>2.2130000000000001</c:v>
                </c:pt>
                <c:pt idx="2810">
                  <c:v>2.2134999999999998</c:v>
                </c:pt>
                <c:pt idx="2811">
                  <c:v>2.2145000000000001</c:v>
                </c:pt>
                <c:pt idx="2812">
                  <c:v>2.2155</c:v>
                </c:pt>
                <c:pt idx="2813">
                  <c:v>2.2164999999999999</c:v>
                </c:pt>
                <c:pt idx="2814">
                  <c:v>2.2174999999999998</c:v>
                </c:pt>
                <c:pt idx="2815">
                  <c:v>2.2185000000000001</c:v>
                </c:pt>
                <c:pt idx="2816">
                  <c:v>2.2195</c:v>
                </c:pt>
                <c:pt idx="2817">
                  <c:v>2.2204999999999999</c:v>
                </c:pt>
                <c:pt idx="2818">
                  <c:v>2.2214999999999998</c:v>
                </c:pt>
                <c:pt idx="2819">
                  <c:v>2.2225000000000001</c:v>
                </c:pt>
                <c:pt idx="2820">
                  <c:v>2.2235</c:v>
                </c:pt>
                <c:pt idx="2821">
                  <c:v>2.2240000000000002</c:v>
                </c:pt>
                <c:pt idx="2822">
                  <c:v>2.2250000000000001</c:v>
                </c:pt>
                <c:pt idx="2823">
                  <c:v>2.2254999999999998</c:v>
                </c:pt>
                <c:pt idx="2824">
                  <c:v>2.2265000000000001</c:v>
                </c:pt>
                <c:pt idx="2825">
                  <c:v>2.2275</c:v>
                </c:pt>
                <c:pt idx="2826">
                  <c:v>2.2284999999999999</c:v>
                </c:pt>
                <c:pt idx="2827">
                  <c:v>2.2294999999999998</c:v>
                </c:pt>
                <c:pt idx="2828">
                  <c:v>2.2305000000000001</c:v>
                </c:pt>
                <c:pt idx="2829">
                  <c:v>2.2315</c:v>
                </c:pt>
                <c:pt idx="2830">
                  <c:v>2.2320000000000002</c:v>
                </c:pt>
                <c:pt idx="2831">
                  <c:v>2.2324999999999999</c:v>
                </c:pt>
                <c:pt idx="2832">
                  <c:v>2.2334999999999998</c:v>
                </c:pt>
                <c:pt idx="2833">
                  <c:v>2.234</c:v>
                </c:pt>
                <c:pt idx="2834">
                  <c:v>2.2349999999999999</c:v>
                </c:pt>
                <c:pt idx="2835">
                  <c:v>2.2360000000000002</c:v>
                </c:pt>
                <c:pt idx="2836">
                  <c:v>2.2370000000000001</c:v>
                </c:pt>
                <c:pt idx="2837">
                  <c:v>2.238</c:v>
                </c:pt>
                <c:pt idx="2838">
                  <c:v>2.2395</c:v>
                </c:pt>
                <c:pt idx="2839">
                  <c:v>2.2404999999999999</c:v>
                </c:pt>
                <c:pt idx="2840">
                  <c:v>2.2414999999999998</c:v>
                </c:pt>
                <c:pt idx="2841">
                  <c:v>2.2425000000000002</c:v>
                </c:pt>
                <c:pt idx="2842">
                  <c:v>2.2429999999999999</c:v>
                </c:pt>
                <c:pt idx="2843">
                  <c:v>2.2440000000000002</c:v>
                </c:pt>
                <c:pt idx="2844">
                  <c:v>2.2444999999999999</c:v>
                </c:pt>
                <c:pt idx="2845">
                  <c:v>2.2454999999999998</c:v>
                </c:pt>
                <c:pt idx="2846">
                  <c:v>2.2465000000000002</c:v>
                </c:pt>
                <c:pt idx="2847">
                  <c:v>2.2475000000000001</c:v>
                </c:pt>
                <c:pt idx="2848">
                  <c:v>2.2484999999999999</c:v>
                </c:pt>
                <c:pt idx="2849">
                  <c:v>2.2494999999999998</c:v>
                </c:pt>
                <c:pt idx="2850">
                  <c:v>2.2505000000000002</c:v>
                </c:pt>
                <c:pt idx="2851">
                  <c:v>2.2509999999999999</c:v>
                </c:pt>
                <c:pt idx="2852">
                  <c:v>2.2519999999999998</c:v>
                </c:pt>
                <c:pt idx="2853">
                  <c:v>2.2530000000000001</c:v>
                </c:pt>
                <c:pt idx="2854">
                  <c:v>2.2534999999999998</c:v>
                </c:pt>
                <c:pt idx="2855">
                  <c:v>2.254</c:v>
                </c:pt>
                <c:pt idx="2856">
                  <c:v>2.2549999999999999</c:v>
                </c:pt>
                <c:pt idx="2857">
                  <c:v>2.2559999999999998</c:v>
                </c:pt>
                <c:pt idx="2858">
                  <c:v>2.2570000000000001</c:v>
                </c:pt>
                <c:pt idx="2859">
                  <c:v>2.258</c:v>
                </c:pt>
                <c:pt idx="2860">
                  <c:v>2.2589999999999999</c:v>
                </c:pt>
                <c:pt idx="2861">
                  <c:v>2.2599999999999998</c:v>
                </c:pt>
                <c:pt idx="2862">
                  <c:v>2.2610000000000001</c:v>
                </c:pt>
                <c:pt idx="2863">
                  <c:v>2.262</c:v>
                </c:pt>
                <c:pt idx="2864">
                  <c:v>2.2629999999999999</c:v>
                </c:pt>
                <c:pt idx="2865">
                  <c:v>2.2639999999999998</c:v>
                </c:pt>
                <c:pt idx="2866">
                  <c:v>2.2645</c:v>
                </c:pt>
                <c:pt idx="2867">
                  <c:v>2.2654999999999998</c:v>
                </c:pt>
                <c:pt idx="2868">
                  <c:v>2.266</c:v>
                </c:pt>
                <c:pt idx="2869">
                  <c:v>2.2669999999999999</c:v>
                </c:pt>
                <c:pt idx="2870">
                  <c:v>2.2679999999999998</c:v>
                </c:pt>
                <c:pt idx="2871">
                  <c:v>2.2694999999999999</c:v>
                </c:pt>
                <c:pt idx="2872">
                  <c:v>2.2705000000000002</c:v>
                </c:pt>
                <c:pt idx="2873">
                  <c:v>2.2709999999999999</c:v>
                </c:pt>
                <c:pt idx="2874">
                  <c:v>2.2715000000000001</c:v>
                </c:pt>
                <c:pt idx="2875">
                  <c:v>2.2725</c:v>
                </c:pt>
                <c:pt idx="2876">
                  <c:v>2.2730000000000001</c:v>
                </c:pt>
                <c:pt idx="2877">
                  <c:v>2.274</c:v>
                </c:pt>
                <c:pt idx="2878">
                  <c:v>2.2749999999999999</c:v>
                </c:pt>
                <c:pt idx="2879">
                  <c:v>2.2759999999999998</c:v>
                </c:pt>
                <c:pt idx="2880">
                  <c:v>2.2770000000000001</c:v>
                </c:pt>
                <c:pt idx="2881">
                  <c:v>2.278</c:v>
                </c:pt>
                <c:pt idx="2882">
                  <c:v>2.2785000000000002</c:v>
                </c:pt>
                <c:pt idx="2883">
                  <c:v>2.2805</c:v>
                </c:pt>
                <c:pt idx="2884">
                  <c:v>2.2814999999999999</c:v>
                </c:pt>
                <c:pt idx="2885">
                  <c:v>2.2825000000000002</c:v>
                </c:pt>
                <c:pt idx="2886">
                  <c:v>2.2835000000000001</c:v>
                </c:pt>
                <c:pt idx="2887">
                  <c:v>2.2845</c:v>
                </c:pt>
                <c:pt idx="2888">
                  <c:v>2.2850000000000001</c:v>
                </c:pt>
                <c:pt idx="2889">
                  <c:v>2.286</c:v>
                </c:pt>
                <c:pt idx="2890">
                  <c:v>2.2865000000000002</c:v>
                </c:pt>
                <c:pt idx="2891">
                  <c:v>2.2879999999999998</c:v>
                </c:pt>
                <c:pt idx="2892">
                  <c:v>2.2890000000000001</c:v>
                </c:pt>
                <c:pt idx="2893">
                  <c:v>2.29</c:v>
                </c:pt>
                <c:pt idx="2894">
                  <c:v>2.2909999999999999</c:v>
                </c:pt>
                <c:pt idx="2895">
                  <c:v>2.2915000000000001</c:v>
                </c:pt>
                <c:pt idx="2896">
                  <c:v>2.2919999999999998</c:v>
                </c:pt>
                <c:pt idx="2897">
                  <c:v>2.2930000000000001</c:v>
                </c:pt>
                <c:pt idx="2898">
                  <c:v>2.2934999999999999</c:v>
                </c:pt>
                <c:pt idx="2899">
                  <c:v>2.2945000000000002</c:v>
                </c:pt>
                <c:pt idx="2900">
                  <c:v>2.2959999999999998</c:v>
                </c:pt>
                <c:pt idx="2901">
                  <c:v>2.2970000000000002</c:v>
                </c:pt>
                <c:pt idx="2902">
                  <c:v>2.298</c:v>
                </c:pt>
                <c:pt idx="2903">
                  <c:v>2.2985000000000002</c:v>
                </c:pt>
                <c:pt idx="2904">
                  <c:v>2.2995000000000001</c:v>
                </c:pt>
                <c:pt idx="2905">
                  <c:v>2.3005</c:v>
                </c:pt>
                <c:pt idx="2906">
                  <c:v>2.3014999999999999</c:v>
                </c:pt>
                <c:pt idx="2907">
                  <c:v>2.3025000000000002</c:v>
                </c:pt>
                <c:pt idx="2908">
                  <c:v>2.3029999999999999</c:v>
                </c:pt>
                <c:pt idx="2909">
                  <c:v>2.3039999999999998</c:v>
                </c:pt>
                <c:pt idx="2910">
                  <c:v>2.3050000000000002</c:v>
                </c:pt>
                <c:pt idx="2911">
                  <c:v>2.306</c:v>
                </c:pt>
                <c:pt idx="2912">
                  <c:v>2.3075000000000001</c:v>
                </c:pt>
                <c:pt idx="2913">
                  <c:v>2.3079999999999998</c:v>
                </c:pt>
                <c:pt idx="2914">
                  <c:v>2.3090000000000002</c:v>
                </c:pt>
                <c:pt idx="2915">
                  <c:v>2.31</c:v>
                </c:pt>
                <c:pt idx="2916">
                  <c:v>2.3105000000000002</c:v>
                </c:pt>
                <c:pt idx="2917">
                  <c:v>2.3115000000000001</c:v>
                </c:pt>
                <c:pt idx="2918">
                  <c:v>2.3125</c:v>
                </c:pt>
                <c:pt idx="2919">
                  <c:v>2.3130000000000002</c:v>
                </c:pt>
                <c:pt idx="2920">
                  <c:v>2.3140000000000001</c:v>
                </c:pt>
                <c:pt idx="2921">
                  <c:v>2.3149999999999999</c:v>
                </c:pt>
                <c:pt idx="2922">
                  <c:v>2.3159999999999998</c:v>
                </c:pt>
                <c:pt idx="2923">
                  <c:v>2.3170000000000002</c:v>
                </c:pt>
                <c:pt idx="2924">
                  <c:v>2.3180000000000001</c:v>
                </c:pt>
                <c:pt idx="2925">
                  <c:v>2.319</c:v>
                </c:pt>
                <c:pt idx="2926">
                  <c:v>2.3195000000000001</c:v>
                </c:pt>
                <c:pt idx="2927">
                  <c:v>2.3205</c:v>
                </c:pt>
                <c:pt idx="2928">
                  <c:v>2.3214999999999999</c:v>
                </c:pt>
                <c:pt idx="2929">
                  <c:v>2.3224999999999998</c:v>
                </c:pt>
                <c:pt idx="2930">
                  <c:v>2.3235000000000001</c:v>
                </c:pt>
                <c:pt idx="2931">
                  <c:v>2.3245</c:v>
                </c:pt>
                <c:pt idx="2932">
                  <c:v>2.3254999999999999</c:v>
                </c:pt>
                <c:pt idx="2933">
                  <c:v>2.327</c:v>
                </c:pt>
                <c:pt idx="2934">
                  <c:v>2.3279999999999998</c:v>
                </c:pt>
                <c:pt idx="2935">
                  <c:v>2.3290000000000002</c:v>
                </c:pt>
                <c:pt idx="2936">
                  <c:v>2.33</c:v>
                </c:pt>
                <c:pt idx="2937">
                  <c:v>2.331</c:v>
                </c:pt>
                <c:pt idx="2938">
                  <c:v>2.3319999999999999</c:v>
                </c:pt>
                <c:pt idx="2939">
                  <c:v>2.3330000000000002</c:v>
                </c:pt>
                <c:pt idx="2940">
                  <c:v>2.3340000000000001</c:v>
                </c:pt>
                <c:pt idx="2941">
                  <c:v>2.335</c:v>
                </c:pt>
                <c:pt idx="2942">
                  <c:v>2.3359999999999999</c:v>
                </c:pt>
                <c:pt idx="2943">
                  <c:v>2.3370000000000002</c:v>
                </c:pt>
                <c:pt idx="2944">
                  <c:v>2.3380000000000001</c:v>
                </c:pt>
                <c:pt idx="2945">
                  <c:v>2.339</c:v>
                </c:pt>
                <c:pt idx="2946">
                  <c:v>2.3395000000000001</c:v>
                </c:pt>
                <c:pt idx="2947">
                  <c:v>2.3405</c:v>
                </c:pt>
                <c:pt idx="2948">
                  <c:v>2.3414999999999999</c:v>
                </c:pt>
                <c:pt idx="2949">
                  <c:v>2.3424999999999998</c:v>
                </c:pt>
                <c:pt idx="2950">
                  <c:v>2.3435000000000001</c:v>
                </c:pt>
                <c:pt idx="2951">
                  <c:v>2.3450000000000002</c:v>
                </c:pt>
                <c:pt idx="2952">
                  <c:v>2.3460000000000001</c:v>
                </c:pt>
                <c:pt idx="2953">
                  <c:v>2.347</c:v>
                </c:pt>
                <c:pt idx="2954">
                  <c:v>2.3475000000000001</c:v>
                </c:pt>
                <c:pt idx="2955">
                  <c:v>2.3485</c:v>
                </c:pt>
                <c:pt idx="2956">
                  <c:v>2.3490000000000002</c:v>
                </c:pt>
                <c:pt idx="2957">
                  <c:v>2.35</c:v>
                </c:pt>
                <c:pt idx="2958">
                  <c:v>2.3504999999999998</c:v>
                </c:pt>
                <c:pt idx="2959">
                  <c:v>2.3519999999999999</c:v>
                </c:pt>
                <c:pt idx="2960">
                  <c:v>2.3530000000000002</c:v>
                </c:pt>
                <c:pt idx="2961">
                  <c:v>2.3540000000000001</c:v>
                </c:pt>
                <c:pt idx="2962">
                  <c:v>2.3555000000000001</c:v>
                </c:pt>
                <c:pt idx="2963">
                  <c:v>2.3559999999999999</c:v>
                </c:pt>
                <c:pt idx="2964">
                  <c:v>2.3570000000000002</c:v>
                </c:pt>
                <c:pt idx="2965">
                  <c:v>2.3580000000000001</c:v>
                </c:pt>
                <c:pt idx="2966">
                  <c:v>2.359</c:v>
                </c:pt>
                <c:pt idx="2967">
                  <c:v>2.3605</c:v>
                </c:pt>
                <c:pt idx="2968">
                  <c:v>2.3614999999999999</c:v>
                </c:pt>
                <c:pt idx="2969">
                  <c:v>2.3624999999999998</c:v>
                </c:pt>
                <c:pt idx="2970">
                  <c:v>2.3635000000000002</c:v>
                </c:pt>
                <c:pt idx="2971">
                  <c:v>2.3645</c:v>
                </c:pt>
                <c:pt idx="2972">
                  <c:v>2.3650000000000002</c:v>
                </c:pt>
                <c:pt idx="2973">
                  <c:v>2.3660000000000001</c:v>
                </c:pt>
                <c:pt idx="2974">
                  <c:v>2.367</c:v>
                </c:pt>
                <c:pt idx="2975">
                  <c:v>2.3679999999999999</c:v>
                </c:pt>
                <c:pt idx="2976">
                  <c:v>2.3685</c:v>
                </c:pt>
                <c:pt idx="2977">
                  <c:v>2.3694999999999999</c:v>
                </c:pt>
                <c:pt idx="2978">
                  <c:v>2.371</c:v>
                </c:pt>
                <c:pt idx="2979">
                  <c:v>2.3719999999999999</c:v>
                </c:pt>
                <c:pt idx="2980">
                  <c:v>2.3734999999999999</c:v>
                </c:pt>
                <c:pt idx="2981">
                  <c:v>2.3744999999999998</c:v>
                </c:pt>
                <c:pt idx="2982">
                  <c:v>2.3755000000000002</c:v>
                </c:pt>
                <c:pt idx="2983">
                  <c:v>2.3765000000000001</c:v>
                </c:pt>
                <c:pt idx="2984">
                  <c:v>2.3769999999999998</c:v>
                </c:pt>
                <c:pt idx="2985">
                  <c:v>2.3784999999999998</c:v>
                </c:pt>
                <c:pt idx="2986">
                  <c:v>2.3795000000000002</c:v>
                </c:pt>
                <c:pt idx="2987">
                  <c:v>2.38</c:v>
                </c:pt>
                <c:pt idx="2988">
                  <c:v>2.3809999999999998</c:v>
                </c:pt>
                <c:pt idx="2989">
                  <c:v>2.3820000000000001</c:v>
                </c:pt>
                <c:pt idx="2990">
                  <c:v>2.383</c:v>
                </c:pt>
                <c:pt idx="2991">
                  <c:v>2.3835000000000002</c:v>
                </c:pt>
                <c:pt idx="2992">
                  <c:v>2.3839999999999999</c:v>
                </c:pt>
                <c:pt idx="2993">
                  <c:v>2.3849999999999998</c:v>
                </c:pt>
                <c:pt idx="2994">
                  <c:v>2.3864999999999998</c:v>
                </c:pt>
                <c:pt idx="2995">
                  <c:v>2.387</c:v>
                </c:pt>
                <c:pt idx="2996">
                  <c:v>2.3885000000000001</c:v>
                </c:pt>
                <c:pt idx="2997">
                  <c:v>2.3895</c:v>
                </c:pt>
                <c:pt idx="2998">
                  <c:v>2.3904999999999998</c:v>
                </c:pt>
                <c:pt idx="2999">
                  <c:v>2.3915000000000002</c:v>
                </c:pt>
                <c:pt idx="3000">
                  <c:v>2.3925000000000001</c:v>
                </c:pt>
                <c:pt idx="3001">
                  <c:v>2.3929999999999998</c:v>
                </c:pt>
                <c:pt idx="3002">
                  <c:v>2.3940000000000001</c:v>
                </c:pt>
                <c:pt idx="3003">
                  <c:v>2.395</c:v>
                </c:pt>
                <c:pt idx="3004">
                  <c:v>2.3959999999999999</c:v>
                </c:pt>
                <c:pt idx="3005">
                  <c:v>2.3969999999999998</c:v>
                </c:pt>
                <c:pt idx="3006">
                  <c:v>2.3975</c:v>
                </c:pt>
                <c:pt idx="3007">
                  <c:v>2.3984999999999999</c:v>
                </c:pt>
                <c:pt idx="3008">
                  <c:v>2.3995000000000002</c:v>
                </c:pt>
                <c:pt idx="3009">
                  <c:v>2.4005000000000001</c:v>
                </c:pt>
                <c:pt idx="3010">
                  <c:v>2.4009999999999998</c:v>
                </c:pt>
                <c:pt idx="3011">
                  <c:v>2.4020000000000001</c:v>
                </c:pt>
                <c:pt idx="3012">
                  <c:v>2.4024999999999999</c:v>
                </c:pt>
                <c:pt idx="3013">
                  <c:v>2.4039999999999999</c:v>
                </c:pt>
                <c:pt idx="3014">
                  <c:v>2.4045000000000001</c:v>
                </c:pt>
                <c:pt idx="3015">
                  <c:v>2.4060000000000001</c:v>
                </c:pt>
                <c:pt idx="3016">
                  <c:v>2.407</c:v>
                </c:pt>
                <c:pt idx="3017">
                  <c:v>2.4079999999999999</c:v>
                </c:pt>
                <c:pt idx="3018">
                  <c:v>2.4085000000000001</c:v>
                </c:pt>
                <c:pt idx="3019">
                  <c:v>2.4089999999999998</c:v>
                </c:pt>
                <c:pt idx="3020">
                  <c:v>2.41</c:v>
                </c:pt>
                <c:pt idx="3021">
                  <c:v>2.411</c:v>
                </c:pt>
                <c:pt idx="3022">
                  <c:v>2.4115000000000002</c:v>
                </c:pt>
                <c:pt idx="3023">
                  <c:v>2.4125000000000001</c:v>
                </c:pt>
                <c:pt idx="3024">
                  <c:v>2.4140000000000001</c:v>
                </c:pt>
                <c:pt idx="3025">
                  <c:v>2.415</c:v>
                </c:pt>
                <c:pt idx="3026">
                  <c:v>2.4159999999999999</c:v>
                </c:pt>
                <c:pt idx="3027">
                  <c:v>2.4169999999999998</c:v>
                </c:pt>
                <c:pt idx="3028">
                  <c:v>2.4180000000000001</c:v>
                </c:pt>
                <c:pt idx="3029">
                  <c:v>2.419</c:v>
                </c:pt>
                <c:pt idx="3030">
                  <c:v>2.42</c:v>
                </c:pt>
                <c:pt idx="3031">
                  <c:v>2.4209999999999998</c:v>
                </c:pt>
                <c:pt idx="3032">
                  <c:v>2.4215</c:v>
                </c:pt>
                <c:pt idx="3033">
                  <c:v>2.4224999999999999</c:v>
                </c:pt>
                <c:pt idx="3034">
                  <c:v>2.4239999999999999</c:v>
                </c:pt>
                <c:pt idx="3035">
                  <c:v>2.4249999999999998</c:v>
                </c:pt>
                <c:pt idx="3036">
                  <c:v>2.4255</c:v>
                </c:pt>
                <c:pt idx="3037">
                  <c:v>2.4264999999999999</c:v>
                </c:pt>
                <c:pt idx="3038">
                  <c:v>2.427</c:v>
                </c:pt>
                <c:pt idx="3039">
                  <c:v>2.4279999999999999</c:v>
                </c:pt>
                <c:pt idx="3040">
                  <c:v>2.4285000000000001</c:v>
                </c:pt>
                <c:pt idx="3041">
                  <c:v>2.4295</c:v>
                </c:pt>
                <c:pt idx="3042">
                  <c:v>2.4304999999999999</c:v>
                </c:pt>
                <c:pt idx="3043">
                  <c:v>2.4315000000000002</c:v>
                </c:pt>
                <c:pt idx="3044">
                  <c:v>2.4319999999999999</c:v>
                </c:pt>
                <c:pt idx="3045">
                  <c:v>2.4335</c:v>
                </c:pt>
                <c:pt idx="3046">
                  <c:v>2.4340000000000002</c:v>
                </c:pt>
                <c:pt idx="3047">
                  <c:v>2.4350000000000001</c:v>
                </c:pt>
                <c:pt idx="3048">
                  <c:v>2.4359999999999999</c:v>
                </c:pt>
                <c:pt idx="3049">
                  <c:v>2.4369999999999998</c:v>
                </c:pt>
                <c:pt idx="3050">
                  <c:v>2.4375</c:v>
                </c:pt>
                <c:pt idx="3051">
                  <c:v>2.4380000000000002</c:v>
                </c:pt>
                <c:pt idx="3052">
                  <c:v>2.4394999999999998</c:v>
                </c:pt>
                <c:pt idx="3053">
                  <c:v>2.4405000000000001</c:v>
                </c:pt>
                <c:pt idx="3054">
                  <c:v>2.4415</c:v>
                </c:pt>
                <c:pt idx="3055">
                  <c:v>2.4430000000000001</c:v>
                </c:pt>
                <c:pt idx="3056">
                  <c:v>2.4434999999999998</c:v>
                </c:pt>
                <c:pt idx="3057">
                  <c:v>2.444</c:v>
                </c:pt>
                <c:pt idx="3058">
                  <c:v>2.4449999999999998</c:v>
                </c:pt>
                <c:pt idx="3059">
                  <c:v>2.4460000000000002</c:v>
                </c:pt>
                <c:pt idx="3060">
                  <c:v>2.4464999999999999</c:v>
                </c:pt>
                <c:pt idx="3061">
                  <c:v>2.4474999999999998</c:v>
                </c:pt>
                <c:pt idx="3062">
                  <c:v>2.4485000000000001</c:v>
                </c:pt>
                <c:pt idx="3063">
                  <c:v>2.4500000000000002</c:v>
                </c:pt>
                <c:pt idx="3064">
                  <c:v>2.4504999999999999</c:v>
                </c:pt>
                <c:pt idx="3065">
                  <c:v>2.4514999999999998</c:v>
                </c:pt>
                <c:pt idx="3066">
                  <c:v>2.4525000000000001</c:v>
                </c:pt>
                <c:pt idx="3067">
                  <c:v>2.4529999999999998</c:v>
                </c:pt>
                <c:pt idx="3068">
                  <c:v>2.4535</c:v>
                </c:pt>
                <c:pt idx="3069">
                  <c:v>2.4544999999999999</c:v>
                </c:pt>
                <c:pt idx="3070">
                  <c:v>2.4554999999999998</c:v>
                </c:pt>
                <c:pt idx="3071">
                  <c:v>2.4565000000000001</c:v>
                </c:pt>
                <c:pt idx="3072">
                  <c:v>2.4575</c:v>
                </c:pt>
                <c:pt idx="3073">
                  <c:v>2.4580000000000002</c:v>
                </c:pt>
                <c:pt idx="3074">
                  <c:v>2.4594999999999998</c:v>
                </c:pt>
                <c:pt idx="3075">
                  <c:v>2.4609999999999999</c:v>
                </c:pt>
                <c:pt idx="3076">
                  <c:v>2.4615</c:v>
                </c:pt>
                <c:pt idx="3077">
                  <c:v>2.4624999999999999</c:v>
                </c:pt>
                <c:pt idx="3078">
                  <c:v>2.4630000000000001</c:v>
                </c:pt>
                <c:pt idx="3079">
                  <c:v>2.464</c:v>
                </c:pt>
                <c:pt idx="3080">
                  <c:v>2.4645000000000001</c:v>
                </c:pt>
                <c:pt idx="3081">
                  <c:v>2.4655</c:v>
                </c:pt>
                <c:pt idx="3082">
                  <c:v>2.4670000000000001</c:v>
                </c:pt>
                <c:pt idx="3083">
                  <c:v>2.468</c:v>
                </c:pt>
                <c:pt idx="3084">
                  <c:v>2.4685000000000001</c:v>
                </c:pt>
                <c:pt idx="3085">
                  <c:v>2.4695</c:v>
                </c:pt>
                <c:pt idx="3086">
                  <c:v>2.4704999999999999</c:v>
                </c:pt>
                <c:pt idx="3087">
                  <c:v>2.4710000000000001</c:v>
                </c:pt>
                <c:pt idx="3088">
                  <c:v>2.472</c:v>
                </c:pt>
                <c:pt idx="3089">
                  <c:v>2.4725000000000001</c:v>
                </c:pt>
                <c:pt idx="3090">
                  <c:v>2.4735</c:v>
                </c:pt>
                <c:pt idx="3091">
                  <c:v>2.4744999999999999</c:v>
                </c:pt>
                <c:pt idx="3092">
                  <c:v>2.4754999999999998</c:v>
                </c:pt>
                <c:pt idx="3093">
                  <c:v>2.4769999999999999</c:v>
                </c:pt>
                <c:pt idx="3094">
                  <c:v>2.4780000000000002</c:v>
                </c:pt>
                <c:pt idx="3095">
                  <c:v>2.4790000000000001</c:v>
                </c:pt>
                <c:pt idx="3096">
                  <c:v>2.48</c:v>
                </c:pt>
                <c:pt idx="3097">
                  <c:v>2.4809999999999999</c:v>
                </c:pt>
                <c:pt idx="3098">
                  <c:v>2.4815</c:v>
                </c:pt>
                <c:pt idx="3099">
                  <c:v>2.4824999999999999</c:v>
                </c:pt>
                <c:pt idx="3100">
                  <c:v>2.4834999999999998</c:v>
                </c:pt>
                <c:pt idx="3101">
                  <c:v>2.4845000000000002</c:v>
                </c:pt>
                <c:pt idx="3102">
                  <c:v>2.4855</c:v>
                </c:pt>
                <c:pt idx="3103">
                  <c:v>2.4864999999999999</c:v>
                </c:pt>
                <c:pt idx="3104">
                  <c:v>2.4874999999999998</c:v>
                </c:pt>
                <c:pt idx="3105">
                  <c:v>2.4889999999999999</c:v>
                </c:pt>
                <c:pt idx="3106">
                  <c:v>2.4900000000000002</c:v>
                </c:pt>
                <c:pt idx="3107">
                  <c:v>2.4910000000000001</c:v>
                </c:pt>
                <c:pt idx="3108">
                  <c:v>2.4914999999999998</c:v>
                </c:pt>
                <c:pt idx="3109">
                  <c:v>2.4925000000000002</c:v>
                </c:pt>
                <c:pt idx="3110">
                  <c:v>2.4935</c:v>
                </c:pt>
                <c:pt idx="3111">
                  <c:v>2.4940000000000002</c:v>
                </c:pt>
                <c:pt idx="3112">
                  <c:v>2.4954999999999998</c:v>
                </c:pt>
                <c:pt idx="3113">
                  <c:v>2.496</c:v>
                </c:pt>
                <c:pt idx="3114">
                  <c:v>2.4969999999999999</c:v>
                </c:pt>
                <c:pt idx="3115">
                  <c:v>2.4984999999999999</c:v>
                </c:pt>
                <c:pt idx="3116">
                  <c:v>2.4994999999999998</c:v>
                </c:pt>
                <c:pt idx="3117">
                  <c:v>2.5005000000000002</c:v>
                </c:pt>
                <c:pt idx="3118">
                  <c:v>2.5015000000000001</c:v>
                </c:pt>
                <c:pt idx="3119">
                  <c:v>2.5024999999999999</c:v>
                </c:pt>
                <c:pt idx="3120">
                  <c:v>2.5034999999999998</c:v>
                </c:pt>
                <c:pt idx="3121">
                  <c:v>2.5049999999999999</c:v>
                </c:pt>
                <c:pt idx="3122">
                  <c:v>2.5065</c:v>
                </c:pt>
                <c:pt idx="3123">
                  <c:v>2.508</c:v>
                </c:pt>
                <c:pt idx="3124">
                  <c:v>2.5099999999999998</c:v>
                </c:pt>
                <c:pt idx="3125">
                  <c:v>2.5114999999999998</c:v>
                </c:pt>
                <c:pt idx="3126">
                  <c:v>2.5129999999999999</c:v>
                </c:pt>
                <c:pt idx="3127">
                  <c:v>2.5150000000000001</c:v>
                </c:pt>
                <c:pt idx="3128">
                  <c:v>2.5165000000000002</c:v>
                </c:pt>
                <c:pt idx="3129">
                  <c:v>2.5179999999999998</c:v>
                </c:pt>
                <c:pt idx="3130">
                  <c:v>2.5194999999999999</c:v>
                </c:pt>
                <c:pt idx="3131">
                  <c:v>2.5209999999999999</c:v>
                </c:pt>
                <c:pt idx="3132">
                  <c:v>2.5225</c:v>
                </c:pt>
                <c:pt idx="3133">
                  <c:v>2.524</c:v>
                </c:pt>
                <c:pt idx="3134">
                  <c:v>2.5259999999999998</c:v>
                </c:pt>
                <c:pt idx="3135">
                  <c:v>2.528</c:v>
                </c:pt>
                <c:pt idx="3136">
                  <c:v>2.5295000000000001</c:v>
                </c:pt>
                <c:pt idx="3137">
                  <c:v>2.5305</c:v>
                </c:pt>
                <c:pt idx="3138">
                  <c:v>2.5325000000000002</c:v>
                </c:pt>
                <c:pt idx="3139">
                  <c:v>2.5339999999999998</c:v>
                </c:pt>
                <c:pt idx="3140">
                  <c:v>2.5350000000000001</c:v>
                </c:pt>
                <c:pt idx="3141">
                  <c:v>2.5369999999999999</c:v>
                </c:pt>
                <c:pt idx="3142">
                  <c:v>2.5390000000000001</c:v>
                </c:pt>
                <c:pt idx="3143">
                  <c:v>2.54</c:v>
                </c:pt>
                <c:pt idx="3144">
                  <c:v>2.5415000000000001</c:v>
                </c:pt>
                <c:pt idx="3145">
                  <c:v>2.5425</c:v>
                </c:pt>
                <c:pt idx="3146">
                  <c:v>2.544</c:v>
                </c:pt>
                <c:pt idx="3147">
                  <c:v>2.5459999999999998</c:v>
                </c:pt>
                <c:pt idx="3148">
                  <c:v>2.5470000000000002</c:v>
                </c:pt>
                <c:pt idx="3149">
                  <c:v>2.5499999999999998</c:v>
                </c:pt>
                <c:pt idx="3150">
                  <c:v>2.5510000000000002</c:v>
                </c:pt>
                <c:pt idx="3151">
                  <c:v>2.5525000000000002</c:v>
                </c:pt>
                <c:pt idx="3152">
                  <c:v>2.5539999999999998</c:v>
                </c:pt>
                <c:pt idx="3153">
                  <c:v>2.556</c:v>
                </c:pt>
                <c:pt idx="3154">
                  <c:v>2.5569999999999999</c:v>
                </c:pt>
                <c:pt idx="3155">
                  <c:v>2.5590000000000002</c:v>
                </c:pt>
                <c:pt idx="3156">
                  <c:v>2.5609999999999999</c:v>
                </c:pt>
                <c:pt idx="3157">
                  <c:v>2.5619999999999998</c:v>
                </c:pt>
                <c:pt idx="3158">
                  <c:v>2.5634999999999999</c:v>
                </c:pt>
                <c:pt idx="3159">
                  <c:v>2.5649999999999999</c:v>
                </c:pt>
                <c:pt idx="3160">
                  <c:v>2.5665</c:v>
                </c:pt>
                <c:pt idx="3161">
                  <c:v>2.5680000000000001</c:v>
                </c:pt>
                <c:pt idx="3162">
                  <c:v>2.57</c:v>
                </c:pt>
                <c:pt idx="3163">
                  <c:v>2.5714999999999999</c:v>
                </c:pt>
                <c:pt idx="3164">
                  <c:v>2.5735000000000001</c:v>
                </c:pt>
                <c:pt idx="3165">
                  <c:v>2.5750000000000002</c:v>
                </c:pt>
                <c:pt idx="3166">
                  <c:v>2.577</c:v>
                </c:pt>
                <c:pt idx="3167">
                  <c:v>2.5779999999999998</c:v>
                </c:pt>
                <c:pt idx="3168">
                  <c:v>2.58</c:v>
                </c:pt>
                <c:pt idx="3169">
                  <c:v>2.5819999999999999</c:v>
                </c:pt>
                <c:pt idx="3170">
                  <c:v>2.5834999999999999</c:v>
                </c:pt>
                <c:pt idx="3171">
                  <c:v>2.585</c:v>
                </c:pt>
                <c:pt idx="3172">
                  <c:v>2.5865</c:v>
                </c:pt>
                <c:pt idx="3173">
                  <c:v>2.5884999999999998</c:v>
                </c:pt>
                <c:pt idx="3174">
                  <c:v>2.5895000000000001</c:v>
                </c:pt>
                <c:pt idx="3175">
                  <c:v>2.5914999999999999</c:v>
                </c:pt>
                <c:pt idx="3176">
                  <c:v>2.5939999999999999</c:v>
                </c:pt>
                <c:pt idx="3177">
                  <c:v>2.5954999999999999</c:v>
                </c:pt>
                <c:pt idx="3178">
                  <c:v>2.5964999999999998</c:v>
                </c:pt>
                <c:pt idx="3179">
                  <c:v>2.5985</c:v>
                </c:pt>
                <c:pt idx="3180">
                  <c:v>2.6</c:v>
                </c:pt>
                <c:pt idx="3181">
                  <c:v>2.6015000000000001</c:v>
                </c:pt>
                <c:pt idx="3182">
                  <c:v>2.6034999999999999</c:v>
                </c:pt>
                <c:pt idx="3183">
                  <c:v>2.6055000000000001</c:v>
                </c:pt>
                <c:pt idx="3184">
                  <c:v>2.6070000000000002</c:v>
                </c:pt>
                <c:pt idx="3185">
                  <c:v>2.6080000000000001</c:v>
                </c:pt>
                <c:pt idx="3186">
                  <c:v>2.6095000000000002</c:v>
                </c:pt>
                <c:pt idx="3187">
                  <c:v>2.6114999999999999</c:v>
                </c:pt>
                <c:pt idx="3188">
                  <c:v>2.613</c:v>
                </c:pt>
                <c:pt idx="3189">
                  <c:v>2.6150000000000002</c:v>
                </c:pt>
                <c:pt idx="3190">
                  <c:v>2.6164999999999998</c:v>
                </c:pt>
                <c:pt idx="3191">
                  <c:v>2.6179999999999999</c:v>
                </c:pt>
                <c:pt idx="3192">
                  <c:v>2.6194999999999999</c:v>
                </c:pt>
                <c:pt idx="3193">
                  <c:v>2.621</c:v>
                </c:pt>
                <c:pt idx="3194">
                  <c:v>2.6230000000000002</c:v>
                </c:pt>
                <c:pt idx="3195">
                  <c:v>2.625</c:v>
                </c:pt>
                <c:pt idx="3196">
                  <c:v>2.6265000000000001</c:v>
                </c:pt>
                <c:pt idx="3197">
                  <c:v>2.6280000000000001</c:v>
                </c:pt>
                <c:pt idx="3198">
                  <c:v>2.6295000000000002</c:v>
                </c:pt>
                <c:pt idx="3199">
                  <c:v>2.6309999999999998</c:v>
                </c:pt>
                <c:pt idx="3200">
                  <c:v>2.633</c:v>
                </c:pt>
                <c:pt idx="3201">
                  <c:v>2.6349999999999998</c:v>
                </c:pt>
                <c:pt idx="3202">
                  <c:v>2.637</c:v>
                </c:pt>
                <c:pt idx="3203">
                  <c:v>2.6379999999999999</c:v>
                </c:pt>
                <c:pt idx="3204">
                  <c:v>2.64</c:v>
                </c:pt>
                <c:pt idx="3205">
                  <c:v>2.6415000000000002</c:v>
                </c:pt>
                <c:pt idx="3206">
                  <c:v>2.6429999999999998</c:v>
                </c:pt>
                <c:pt idx="3207">
                  <c:v>2.6455000000000002</c:v>
                </c:pt>
                <c:pt idx="3208">
                  <c:v>2.6475</c:v>
                </c:pt>
                <c:pt idx="3209">
                  <c:v>2.6495000000000002</c:v>
                </c:pt>
                <c:pt idx="3210">
                  <c:v>2.6515</c:v>
                </c:pt>
                <c:pt idx="3211">
                  <c:v>2.6555</c:v>
                </c:pt>
                <c:pt idx="3212">
                  <c:v>2.66</c:v>
                </c:pt>
                <c:pt idx="3213">
                  <c:v>2.6629999999999998</c:v>
                </c:pt>
                <c:pt idx="3214">
                  <c:v>2.6655000000000002</c:v>
                </c:pt>
                <c:pt idx="3215">
                  <c:v>2.6669999999999998</c:v>
                </c:pt>
                <c:pt idx="3216">
                  <c:v>2.6684999999999999</c:v>
                </c:pt>
                <c:pt idx="3217">
                  <c:v>2.67</c:v>
                </c:pt>
                <c:pt idx="3218">
                  <c:v>2.6709999999999998</c:v>
                </c:pt>
                <c:pt idx="3219">
                  <c:v>2.6724999999999999</c:v>
                </c:pt>
                <c:pt idx="3220">
                  <c:v>2.6739999999999999</c:v>
                </c:pt>
                <c:pt idx="3221">
                  <c:v>2.6749999999999998</c:v>
                </c:pt>
                <c:pt idx="3222">
                  <c:v>2.677</c:v>
                </c:pt>
                <c:pt idx="3223">
                  <c:v>2.6789999999999998</c:v>
                </c:pt>
                <c:pt idx="3224">
                  <c:v>2.681</c:v>
                </c:pt>
                <c:pt idx="3225">
                  <c:v>2.6825000000000001</c:v>
                </c:pt>
                <c:pt idx="3226">
                  <c:v>2.6835</c:v>
                </c:pt>
                <c:pt idx="3227">
                  <c:v>2.6855000000000002</c:v>
                </c:pt>
                <c:pt idx="3228">
                  <c:v>2.6869999999999998</c:v>
                </c:pt>
                <c:pt idx="3229">
                  <c:v>2.6884999999999999</c:v>
                </c:pt>
                <c:pt idx="3230">
                  <c:v>2.69</c:v>
                </c:pt>
                <c:pt idx="3231">
                  <c:v>2.6915</c:v>
                </c:pt>
                <c:pt idx="3232">
                  <c:v>2.6924999999999999</c:v>
                </c:pt>
                <c:pt idx="3233">
                  <c:v>2.694</c:v>
                </c:pt>
                <c:pt idx="3234">
                  <c:v>2.6955</c:v>
                </c:pt>
                <c:pt idx="3235">
                  <c:v>2.6970000000000001</c:v>
                </c:pt>
                <c:pt idx="3236">
                  <c:v>2.6989999999999998</c:v>
                </c:pt>
                <c:pt idx="3237">
                  <c:v>2.7004999999999999</c:v>
                </c:pt>
                <c:pt idx="3238">
                  <c:v>2.702</c:v>
                </c:pt>
                <c:pt idx="3239">
                  <c:v>2.7035</c:v>
                </c:pt>
                <c:pt idx="3240">
                  <c:v>2.7050000000000001</c:v>
                </c:pt>
                <c:pt idx="3241">
                  <c:v>2.7065000000000001</c:v>
                </c:pt>
                <c:pt idx="3242">
                  <c:v>2.7080000000000002</c:v>
                </c:pt>
                <c:pt idx="3243">
                  <c:v>2.71</c:v>
                </c:pt>
                <c:pt idx="3244">
                  <c:v>2.7109999999999999</c:v>
                </c:pt>
                <c:pt idx="3245">
                  <c:v>2.7124999999999999</c:v>
                </c:pt>
                <c:pt idx="3246">
                  <c:v>2.714</c:v>
                </c:pt>
                <c:pt idx="3247">
                  <c:v>2.7160000000000002</c:v>
                </c:pt>
                <c:pt idx="3248">
                  <c:v>2.7174999999999998</c:v>
                </c:pt>
                <c:pt idx="3249">
                  <c:v>2.7185000000000001</c:v>
                </c:pt>
                <c:pt idx="3250">
                  <c:v>2.7204999999999999</c:v>
                </c:pt>
                <c:pt idx="3251">
                  <c:v>2.7214999999999998</c:v>
                </c:pt>
                <c:pt idx="3252">
                  <c:v>2.7235</c:v>
                </c:pt>
                <c:pt idx="3253">
                  <c:v>2.7254999999999998</c:v>
                </c:pt>
                <c:pt idx="3254">
                  <c:v>2.7269999999999999</c:v>
                </c:pt>
                <c:pt idx="3255">
                  <c:v>2.7280000000000002</c:v>
                </c:pt>
                <c:pt idx="3256">
                  <c:v>2.73</c:v>
                </c:pt>
                <c:pt idx="3257">
                  <c:v>2.7309999999999999</c:v>
                </c:pt>
                <c:pt idx="3258">
                  <c:v>2.7324999999999999</c:v>
                </c:pt>
                <c:pt idx="3259">
                  <c:v>2.7345000000000002</c:v>
                </c:pt>
                <c:pt idx="3260">
                  <c:v>2.7360000000000002</c:v>
                </c:pt>
                <c:pt idx="3261">
                  <c:v>2.7374999999999998</c:v>
                </c:pt>
                <c:pt idx="3262">
                  <c:v>2.7389999999999999</c:v>
                </c:pt>
                <c:pt idx="3263">
                  <c:v>2.7404999999999999</c:v>
                </c:pt>
                <c:pt idx="3264">
                  <c:v>2.742</c:v>
                </c:pt>
                <c:pt idx="3265">
                  <c:v>2.7440000000000002</c:v>
                </c:pt>
                <c:pt idx="3266">
                  <c:v>2.7454999999999998</c:v>
                </c:pt>
                <c:pt idx="3267">
                  <c:v>2.7469999999999999</c:v>
                </c:pt>
                <c:pt idx="3268">
                  <c:v>2.7480000000000002</c:v>
                </c:pt>
                <c:pt idx="3269">
                  <c:v>2.75</c:v>
                </c:pt>
                <c:pt idx="3270">
                  <c:v>2.7515000000000001</c:v>
                </c:pt>
                <c:pt idx="3271">
                  <c:v>2.7530000000000001</c:v>
                </c:pt>
                <c:pt idx="3272">
                  <c:v>2.7545000000000002</c:v>
                </c:pt>
                <c:pt idx="3273">
                  <c:v>2.7565</c:v>
                </c:pt>
                <c:pt idx="3274">
                  <c:v>2.7574999999999998</c:v>
                </c:pt>
                <c:pt idx="3275">
                  <c:v>2.7589999999999999</c:v>
                </c:pt>
                <c:pt idx="3276">
                  <c:v>2.7614999999999998</c:v>
                </c:pt>
                <c:pt idx="3277">
                  <c:v>2.7625000000000002</c:v>
                </c:pt>
                <c:pt idx="3278">
                  <c:v>2.7639999999999998</c:v>
                </c:pt>
                <c:pt idx="3279">
                  <c:v>2.7654999999999998</c:v>
                </c:pt>
                <c:pt idx="3280">
                  <c:v>2.7669999999999999</c:v>
                </c:pt>
                <c:pt idx="3281">
                  <c:v>2.7690000000000001</c:v>
                </c:pt>
                <c:pt idx="3282">
                  <c:v>2.7705000000000002</c:v>
                </c:pt>
                <c:pt idx="3283">
                  <c:v>2.7725</c:v>
                </c:pt>
                <c:pt idx="3284">
                  <c:v>2.774</c:v>
                </c:pt>
                <c:pt idx="3285">
                  <c:v>2.7749999999999999</c:v>
                </c:pt>
                <c:pt idx="3286">
                  <c:v>2.7774999999999999</c:v>
                </c:pt>
                <c:pt idx="3287">
                  <c:v>2.7789999999999999</c:v>
                </c:pt>
                <c:pt idx="3288">
                  <c:v>2.7810000000000001</c:v>
                </c:pt>
                <c:pt idx="3289">
                  <c:v>2.782</c:v>
                </c:pt>
                <c:pt idx="3290">
                  <c:v>2.7829999999999999</c:v>
                </c:pt>
                <c:pt idx="3291">
                  <c:v>2.7845</c:v>
                </c:pt>
                <c:pt idx="3292">
                  <c:v>2.786</c:v>
                </c:pt>
                <c:pt idx="3293">
                  <c:v>2.7885</c:v>
                </c:pt>
                <c:pt idx="3294">
                  <c:v>2.7894999999999999</c:v>
                </c:pt>
                <c:pt idx="3295">
                  <c:v>2.7915000000000001</c:v>
                </c:pt>
                <c:pt idx="3296">
                  <c:v>2.7930000000000001</c:v>
                </c:pt>
                <c:pt idx="3297">
                  <c:v>2.7949999999999999</c:v>
                </c:pt>
                <c:pt idx="3298">
                  <c:v>2.7965</c:v>
                </c:pt>
                <c:pt idx="3299">
                  <c:v>2.798</c:v>
                </c:pt>
                <c:pt idx="3300">
                  <c:v>2.7995000000000001</c:v>
                </c:pt>
                <c:pt idx="3301">
                  <c:v>2.8010000000000002</c:v>
                </c:pt>
                <c:pt idx="3302">
                  <c:v>2.8025000000000002</c:v>
                </c:pt>
                <c:pt idx="3303">
                  <c:v>2.8039999999999998</c:v>
                </c:pt>
                <c:pt idx="3304">
                  <c:v>2.806</c:v>
                </c:pt>
                <c:pt idx="3305">
                  <c:v>2.8075000000000001</c:v>
                </c:pt>
                <c:pt idx="3306">
                  <c:v>2.8090000000000002</c:v>
                </c:pt>
                <c:pt idx="3307">
                  <c:v>2.81</c:v>
                </c:pt>
                <c:pt idx="3308">
                  <c:v>2.8125</c:v>
                </c:pt>
                <c:pt idx="3309">
                  <c:v>2.8140000000000001</c:v>
                </c:pt>
                <c:pt idx="3310">
                  <c:v>2.8155000000000001</c:v>
                </c:pt>
                <c:pt idx="3311">
                  <c:v>2.8170000000000002</c:v>
                </c:pt>
                <c:pt idx="3312">
                  <c:v>2.819</c:v>
                </c:pt>
                <c:pt idx="3313">
                  <c:v>2.8205</c:v>
                </c:pt>
                <c:pt idx="3314">
                  <c:v>2.823</c:v>
                </c:pt>
                <c:pt idx="3315">
                  <c:v>2.8239999999999998</c:v>
                </c:pt>
                <c:pt idx="3316">
                  <c:v>2.8254999999999999</c:v>
                </c:pt>
                <c:pt idx="3317">
                  <c:v>2.827</c:v>
                </c:pt>
                <c:pt idx="3318">
                  <c:v>2.8290000000000002</c:v>
                </c:pt>
                <c:pt idx="3319">
                  <c:v>2.8304999999999998</c:v>
                </c:pt>
                <c:pt idx="3320">
                  <c:v>2.8319999999999999</c:v>
                </c:pt>
                <c:pt idx="3321">
                  <c:v>2.8334999999999999</c:v>
                </c:pt>
                <c:pt idx="3322">
                  <c:v>2.835</c:v>
                </c:pt>
                <c:pt idx="3323">
                  <c:v>2.8365</c:v>
                </c:pt>
                <c:pt idx="3324">
                  <c:v>2.8380000000000001</c:v>
                </c:pt>
                <c:pt idx="3325">
                  <c:v>2.84</c:v>
                </c:pt>
                <c:pt idx="3326">
                  <c:v>2.8420000000000001</c:v>
                </c:pt>
                <c:pt idx="3327">
                  <c:v>2.8435000000000001</c:v>
                </c:pt>
                <c:pt idx="3328">
                  <c:v>2.8450000000000002</c:v>
                </c:pt>
                <c:pt idx="3329">
                  <c:v>2.847</c:v>
                </c:pt>
                <c:pt idx="3330">
                  <c:v>2.8485</c:v>
                </c:pt>
                <c:pt idx="3331">
                  <c:v>2.85</c:v>
                </c:pt>
                <c:pt idx="3332">
                  <c:v>2.8515000000000001</c:v>
                </c:pt>
                <c:pt idx="3333">
                  <c:v>2.8530000000000002</c:v>
                </c:pt>
                <c:pt idx="3334">
                  <c:v>2.8544999999999998</c:v>
                </c:pt>
                <c:pt idx="3335">
                  <c:v>2.8565</c:v>
                </c:pt>
                <c:pt idx="3336">
                  <c:v>2.8580000000000001</c:v>
                </c:pt>
                <c:pt idx="3337">
                  <c:v>2.8595000000000002</c:v>
                </c:pt>
                <c:pt idx="3338">
                  <c:v>2.8610000000000002</c:v>
                </c:pt>
                <c:pt idx="3339">
                  <c:v>2.8624999999999998</c:v>
                </c:pt>
                <c:pt idx="3340">
                  <c:v>2.8650000000000002</c:v>
                </c:pt>
                <c:pt idx="3341">
                  <c:v>2.8660000000000001</c:v>
                </c:pt>
                <c:pt idx="3342">
                  <c:v>2.8679999999999999</c:v>
                </c:pt>
                <c:pt idx="3343">
                  <c:v>2.8690000000000002</c:v>
                </c:pt>
                <c:pt idx="3344">
                  <c:v>2.8704999999999998</c:v>
                </c:pt>
                <c:pt idx="3345">
                  <c:v>2.8725000000000001</c:v>
                </c:pt>
                <c:pt idx="3346">
                  <c:v>2.8740000000000001</c:v>
                </c:pt>
                <c:pt idx="3347">
                  <c:v>2.8755000000000002</c:v>
                </c:pt>
                <c:pt idx="3348">
                  <c:v>2.8769999999999998</c:v>
                </c:pt>
                <c:pt idx="3349">
                  <c:v>2.8784999999999998</c:v>
                </c:pt>
                <c:pt idx="3350">
                  <c:v>2.88</c:v>
                </c:pt>
                <c:pt idx="3351">
                  <c:v>2.8815</c:v>
                </c:pt>
                <c:pt idx="3352">
                  <c:v>2.8835000000000002</c:v>
                </c:pt>
                <c:pt idx="3353">
                  <c:v>2.8855</c:v>
                </c:pt>
                <c:pt idx="3354">
                  <c:v>2.8864999999999998</c:v>
                </c:pt>
                <c:pt idx="3355">
                  <c:v>2.8879999999999999</c:v>
                </c:pt>
                <c:pt idx="3356">
                  <c:v>2.89</c:v>
                </c:pt>
                <c:pt idx="3357">
                  <c:v>2.8919999999999999</c:v>
                </c:pt>
                <c:pt idx="3358">
                  <c:v>2.8935</c:v>
                </c:pt>
                <c:pt idx="3359">
                  <c:v>2.8944999999999999</c:v>
                </c:pt>
                <c:pt idx="3360">
                  <c:v>2.8965000000000001</c:v>
                </c:pt>
                <c:pt idx="3361">
                  <c:v>2.8980000000000001</c:v>
                </c:pt>
                <c:pt idx="3362">
                  <c:v>2.9</c:v>
                </c:pt>
                <c:pt idx="3363">
                  <c:v>2.9015</c:v>
                </c:pt>
                <c:pt idx="3364">
                  <c:v>2.903</c:v>
                </c:pt>
                <c:pt idx="3365">
                  <c:v>2.9045000000000001</c:v>
                </c:pt>
                <c:pt idx="3366">
                  <c:v>2.9060000000000001</c:v>
                </c:pt>
                <c:pt idx="3367">
                  <c:v>2.9079999999999999</c:v>
                </c:pt>
                <c:pt idx="3368">
                  <c:v>2.91</c:v>
                </c:pt>
                <c:pt idx="3369">
                  <c:v>2.9119999999999999</c:v>
                </c:pt>
                <c:pt idx="3370">
                  <c:v>2.9140000000000001</c:v>
                </c:pt>
                <c:pt idx="3371">
                  <c:v>2.915</c:v>
                </c:pt>
                <c:pt idx="3372">
                  <c:v>2.9165000000000001</c:v>
                </c:pt>
                <c:pt idx="3373">
                  <c:v>2.9184999999999999</c:v>
                </c:pt>
                <c:pt idx="3374">
                  <c:v>2.9195000000000002</c:v>
                </c:pt>
                <c:pt idx="3375">
                  <c:v>2.9215</c:v>
                </c:pt>
                <c:pt idx="3376">
                  <c:v>2.9235000000000002</c:v>
                </c:pt>
                <c:pt idx="3377">
                  <c:v>2.9249999999999998</c:v>
                </c:pt>
                <c:pt idx="3378">
                  <c:v>2.9264999999999999</c:v>
                </c:pt>
                <c:pt idx="3379">
                  <c:v>2.9279999999999999</c:v>
                </c:pt>
                <c:pt idx="3380">
                  <c:v>2.93</c:v>
                </c:pt>
                <c:pt idx="3381">
                  <c:v>2.9319999999999999</c:v>
                </c:pt>
                <c:pt idx="3382">
                  <c:v>2.9340000000000002</c:v>
                </c:pt>
                <c:pt idx="3383">
                  <c:v>2.9355000000000002</c:v>
                </c:pt>
                <c:pt idx="3384">
                  <c:v>2.9369999999999998</c:v>
                </c:pt>
                <c:pt idx="3385">
                  <c:v>2.9384999999999999</c:v>
                </c:pt>
                <c:pt idx="3386">
                  <c:v>2.94</c:v>
                </c:pt>
                <c:pt idx="3387">
                  <c:v>2.9409999999999998</c:v>
                </c:pt>
                <c:pt idx="3388">
                  <c:v>2.9430000000000001</c:v>
                </c:pt>
                <c:pt idx="3389">
                  <c:v>2.9449999999999998</c:v>
                </c:pt>
                <c:pt idx="3390">
                  <c:v>2.9470000000000001</c:v>
                </c:pt>
                <c:pt idx="3391">
                  <c:v>2.9485000000000001</c:v>
                </c:pt>
                <c:pt idx="3392">
                  <c:v>2.95</c:v>
                </c:pt>
                <c:pt idx="3393">
                  <c:v>2.9514999999999998</c:v>
                </c:pt>
                <c:pt idx="3394">
                  <c:v>2.9529999999999998</c:v>
                </c:pt>
                <c:pt idx="3395">
                  <c:v>2.9550000000000001</c:v>
                </c:pt>
                <c:pt idx="3396">
                  <c:v>2.9569999999999999</c:v>
                </c:pt>
                <c:pt idx="3397">
                  <c:v>2.9584999999999999</c:v>
                </c:pt>
                <c:pt idx="3398">
                  <c:v>2.96</c:v>
                </c:pt>
                <c:pt idx="3399">
                  <c:v>2.9615</c:v>
                </c:pt>
                <c:pt idx="3400">
                  <c:v>2.9634999999999998</c:v>
                </c:pt>
                <c:pt idx="3401">
                  <c:v>2.9660000000000002</c:v>
                </c:pt>
                <c:pt idx="3402">
                  <c:v>2.9674999999999998</c:v>
                </c:pt>
                <c:pt idx="3403">
                  <c:v>2.9689999999999999</c:v>
                </c:pt>
                <c:pt idx="3404">
                  <c:v>2.9704999999999999</c:v>
                </c:pt>
                <c:pt idx="3405">
                  <c:v>2.972</c:v>
                </c:pt>
                <c:pt idx="3406">
                  <c:v>2.9735</c:v>
                </c:pt>
                <c:pt idx="3407">
                  <c:v>2.9754999999999998</c:v>
                </c:pt>
                <c:pt idx="3408">
                  <c:v>2.9769999999999999</c:v>
                </c:pt>
                <c:pt idx="3409">
                  <c:v>2.9784999999999999</c:v>
                </c:pt>
                <c:pt idx="3410">
                  <c:v>2.9805000000000001</c:v>
                </c:pt>
                <c:pt idx="3411">
                  <c:v>2.9815</c:v>
                </c:pt>
                <c:pt idx="3412">
                  <c:v>2.9830000000000001</c:v>
                </c:pt>
                <c:pt idx="3413">
                  <c:v>2.9849999999999999</c:v>
                </c:pt>
                <c:pt idx="3414">
                  <c:v>2.9870000000000001</c:v>
                </c:pt>
                <c:pt idx="3415">
                  <c:v>2.9885000000000002</c:v>
                </c:pt>
                <c:pt idx="3416">
                  <c:v>2.99</c:v>
                </c:pt>
                <c:pt idx="3417">
                  <c:v>2.9914999999999998</c:v>
                </c:pt>
                <c:pt idx="3418">
                  <c:v>2.9929999999999999</c:v>
                </c:pt>
                <c:pt idx="3419">
                  <c:v>2.9950000000000001</c:v>
                </c:pt>
                <c:pt idx="3420">
                  <c:v>2.9965000000000002</c:v>
                </c:pt>
                <c:pt idx="3421">
                  <c:v>2.9984999999999999</c:v>
                </c:pt>
                <c:pt idx="3422">
                  <c:v>2.9994999999999998</c:v>
                </c:pt>
                <c:pt idx="3423">
                  <c:v>3.0009999999999999</c:v>
                </c:pt>
                <c:pt idx="3424">
                  <c:v>3.0030000000000001</c:v>
                </c:pt>
                <c:pt idx="3425">
                  <c:v>3.0045000000000002</c:v>
                </c:pt>
                <c:pt idx="3426">
                  <c:v>3.0065</c:v>
                </c:pt>
                <c:pt idx="3427">
                  <c:v>3.008</c:v>
                </c:pt>
                <c:pt idx="3428">
                  <c:v>3.0095000000000001</c:v>
                </c:pt>
                <c:pt idx="3429">
                  <c:v>3.0110000000000001</c:v>
                </c:pt>
                <c:pt idx="3430">
                  <c:v>3.012</c:v>
                </c:pt>
                <c:pt idx="3431">
                  <c:v>3.0135000000000001</c:v>
                </c:pt>
                <c:pt idx="3432">
                  <c:v>3.0154999999999998</c:v>
                </c:pt>
                <c:pt idx="3433">
                  <c:v>3.0169999999999999</c:v>
                </c:pt>
                <c:pt idx="3434">
                  <c:v>3.0190000000000001</c:v>
                </c:pt>
                <c:pt idx="3435">
                  <c:v>3.02</c:v>
                </c:pt>
                <c:pt idx="3436">
                  <c:v>3.0219999999999998</c:v>
                </c:pt>
                <c:pt idx="3437">
                  <c:v>3.0234999999999999</c:v>
                </c:pt>
                <c:pt idx="3438">
                  <c:v>3.0249999999999999</c:v>
                </c:pt>
                <c:pt idx="3439">
                  <c:v>3.0270000000000001</c:v>
                </c:pt>
                <c:pt idx="3440">
                  <c:v>3.0289999999999999</c:v>
                </c:pt>
                <c:pt idx="3441">
                  <c:v>3.03</c:v>
                </c:pt>
                <c:pt idx="3442">
                  <c:v>3.0310000000000001</c:v>
                </c:pt>
                <c:pt idx="3443">
                  <c:v>3.0335000000000001</c:v>
                </c:pt>
                <c:pt idx="3444">
                  <c:v>3.0350000000000001</c:v>
                </c:pt>
                <c:pt idx="3445">
                  <c:v>3.0369999999999999</c:v>
                </c:pt>
                <c:pt idx="3446">
                  <c:v>3.0379999999999998</c:v>
                </c:pt>
                <c:pt idx="3447">
                  <c:v>3.0394999999999999</c:v>
                </c:pt>
                <c:pt idx="3448">
                  <c:v>3.0409999999999999</c:v>
                </c:pt>
                <c:pt idx="3449">
                  <c:v>3.0425</c:v>
                </c:pt>
                <c:pt idx="3450">
                  <c:v>3.0445000000000002</c:v>
                </c:pt>
                <c:pt idx="3451">
                  <c:v>3.0465</c:v>
                </c:pt>
                <c:pt idx="3452">
                  <c:v>3.0474999999999999</c:v>
                </c:pt>
                <c:pt idx="3453">
                  <c:v>3.0495000000000001</c:v>
                </c:pt>
                <c:pt idx="3454">
                  <c:v>3.0505</c:v>
                </c:pt>
                <c:pt idx="3455">
                  <c:v>3.0529999999999999</c:v>
                </c:pt>
                <c:pt idx="3456">
                  <c:v>3.0545</c:v>
                </c:pt>
                <c:pt idx="3457">
                  <c:v>3.0565000000000002</c:v>
                </c:pt>
                <c:pt idx="3458">
                  <c:v>3.0575000000000001</c:v>
                </c:pt>
                <c:pt idx="3459">
                  <c:v>3.0590000000000002</c:v>
                </c:pt>
                <c:pt idx="3460">
                  <c:v>3.06</c:v>
                </c:pt>
                <c:pt idx="3461">
                  <c:v>3.0625</c:v>
                </c:pt>
                <c:pt idx="3462">
                  <c:v>3.0634999999999999</c:v>
                </c:pt>
                <c:pt idx="3463">
                  <c:v>3.0655000000000001</c:v>
                </c:pt>
                <c:pt idx="3464">
                  <c:v>3.0665</c:v>
                </c:pt>
                <c:pt idx="3465">
                  <c:v>3.0684999999999998</c:v>
                </c:pt>
                <c:pt idx="3466">
                  <c:v>3.07</c:v>
                </c:pt>
                <c:pt idx="3467">
                  <c:v>3.0724999999999998</c:v>
                </c:pt>
                <c:pt idx="3468">
                  <c:v>3.0735000000000001</c:v>
                </c:pt>
                <c:pt idx="3469">
                  <c:v>3.0754999999999999</c:v>
                </c:pt>
                <c:pt idx="3470">
                  <c:v>3.0764999999999998</c:v>
                </c:pt>
                <c:pt idx="3471">
                  <c:v>3.0779999999999998</c:v>
                </c:pt>
                <c:pt idx="3472">
                  <c:v>3.08</c:v>
                </c:pt>
                <c:pt idx="3473">
                  <c:v>3.0815000000000001</c:v>
                </c:pt>
                <c:pt idx="3474">
                  <c:v>3.0830000000000002</c:v>
                </c:pt>
                <c:pt idx="3475">
                  <c:v>3.0840000000000001</c:v>
                </c:pt>
                <c:pt idx="3476">
                  <c:v>3.0855000000000001</c:v>
                </c:pt>
                <c:pt idx="3477">
                  <c:v>3.0874999999999999</c:v>
                </c:pt>
                <c:pt idx="3478">
                  <c:v>3.0895000000000001</c:v>
                </c:pt>
                <c:pt idx="3479">
                  <c:v>3.0910000000000002</c:v>
                </c:pt>
                <c:pt idx="3480">
                  <c:v>3.0924999999999998</c:v>
                </c:pt>
                <c:pt idx="3481">
                  <c:v>3.0939999999999999</c:v>
                </c:pt>
                <c:pt idx="3482">
                  <c:v>3.0960000000000001</c:v>
                </c:pt>
                <c:pt idx="3483">
                  <c:v>3.0975000000000001</c:v>
                </c:pt>
                <c:pt idx="3484">
                  <c:v>3.0990000000000002</c:v>
                </c:pt>
                <c:pt idx="3485">
                  <c:v>3.1004999999999998</c:v>
                </c:pt>
                <c:pt idx="3486">
                  <c:v>3.1015000000000001</c:v>
                </c:pt>
                <c:pt idx="3487">
                  <c:v>3.1030000000000002</c:v>
                </c:pt>
                <c:pt idx="3488">
                  <c:v>3.1044999999999998</c:v>
                </c:pt>
                <c:pt idx="3489">
                  <c:v>3.1070000000000002</c:v>
                </c:pt>
                <c:pt idx="3490">
                  <c:v>3.1080000000000001</c:v>
                </c:pt>
                <c:pt idx="3491">
                  <c:v>3.1095000000000002</c:v>
                </c:pt>
                <c:pt idx="3492">
                  <c:v>3.1110000000000002</c:v>
                </c:pt>
                <c:pt idx="3493">
                  <c:v>3.1124999999999998</c:v>
                </c:pt>
                <c:pt idx="3494">
                  <c:v>3.1145</c:v>
                </c:pt>
                <c:pt idx="3495">
                  <c:v>3.1164999999999998</c:v>
                </c:pt>
                <c:pt idx="3496">
                  <c:v>3.1179999999999999</c:v>
                </c:pt>
                <c:pt idx="3497">
                  <c:v>3.1190000000000002</c:v>
                </c:pt>
                <c:pt idx="3498">
                  <c:v>3.1204999999999998</c:v>
                </c:pt>
                <c:pt idx="3499">
                  <c:v>3.1225000000000001</c:v>
                </c:pt>
                <c:pt idx="3500">
                  <c:v>3.1240000000000001</c:v>
                </c:pt>
                <c:pt idx="3501">
                  <c:v>3.1259999999999999</c:v>
                </c:pt>
                <c:pt idx="3502">
                  <c:v>3.1269999999999998</c:v>
                </c:pt>
                <c:pt idx="3503">
                  <c:v>3.1284999999999998</c:v>
                </c:pt>
                <c:pt idx="3504">
                  <c:v>3.1295000000000002</c:v>
                </c:pt>
                <c:pt idx="3505">
                  <c:v>3.1315</c:v>
                </c:pt>
                <c:pt idx="3506">
                  <c:v>3.1335000000000002</c:v>
                </c:pt>
                <c:pt idx="3507">
                  <c:v>3.1349999999999998</c:v>
                </c:pt>
                <c:pt idx="3508">
                  <c:v>3.1364999999999998</c:v>
                </c:pt>
                <c:pt idx="3509">
                  <c:v>3.1379999999999999</c:v>
                </c:pt>
                <c:pt idx="3510">
                  <c:v>3.1389999999999998</c:v>
                </c:pt>
                <c:pt idx="3511">
                  <c:v>3.141</c:v>
                </c:pt>
                <c:pt idx="3512">
                  <c:v>3.1429999999999998</c:v>
                </c:pt>
                <c:pt idx="3513">
                  <c:v>3.145</c:v>
                </c:pt>
                <c:pt idx="3514">
                  <c:v>3.1459999999999999</c:v>
                </c:pt>
                <c:pt idx="3515">
                  <c:v>3.1469999999999998</c:v>
                </c:pt>
                <c:pt idx="3516">
                  <c:v>3.149</c:v>
                </c:pt>
                <c:pt idx="3517">
                  <c:v>3.1505000000000001</c:v>
                </c:pt>
                <c:pt idx="3518">
                  <c:v>3.1524999999999999</c:v>
                </c:pt>
                <c:pt idx="3519">
                  <c:v>3.1539999999999999</c:v>
                </c:pt>
                <c:pt idx="3520">
                  <c:v>3.1549999999999998</c:v>
                </c:pt>
                <c:pt idx="3521">
                  <c:v>3.157</c:v>
                </c:pt>
                <c:pt idx="3522">
                  <c:v>3.1585000000000001</c:v>
                </c:pt>
                <c:pt idx="3523">
                  <c:v>3.16</c:v>
                </c:pt>
                <c:pt idx="3524">
                  <c:v>3.1619999999999999</c:v>
                </c:pt>
                <c:pt idx="3525">
                  <c:v>3.1640000000000001</c:v>
                </c:pt>
                <c:pt idx="3526">
                  <c:v>3.1659999999999999</c:v>
                </c:pt>
                <c:pt idx="3527">
                  <c:v>3.1669999999999998</c:v>
                </c:pt>
                <c:pt idx="3528">
                  <c:v>3.1684999999999999</c:v>
                </c:pt>
                <c:pt idx="3529">
                  <c:v>3.17</c:v>
                </c:pt>
                <c:pt idx="3530">
                  <c:v>3.1715</c:v>
                </c:pt>
                <c:pt idx="3531">
                  <c:v>3.1735000000000002</c:v>
                </c:pt>
                <c:pt idx="3532">
                  <c:v>3.1755</c:v>
                </c:pt>
                <c:pt idx="3533">
                  <c:v>3.177</c:v>
                </c:pt>
                <c:pt idx="3534">
                  <c:v>3.1785000000000001</c:v>
                </c:pt>
                <c:pt idx="3535">
                  <c:v>3.18</c:v>
                </c:pt>
                <c:pt idx="3536">
                  <c:v>3.181</c:v>
                </c:pt>
                <c:pt idx="3537">
                  <c:v>3.1829999999999998</c:v>
                </c:pt>
                <c:pt idx="3538">
                  <c:v>3.1844999999999999</c:v>
                </c:pt>
                <c:pt idx="3539">
                  <c:v>3.1865000000000001</c:v>
                </c:pt>
                <c:pt idx="3540">
                  <c:v>3.1875</c:v>
                </c:pt>
                <c:pt idx="3541">
                  <c:v>3.1894999999999998</c:v>
                </c:pt>
                <c:pt idx="3542">
                  <c:v>3.1905000000000001</c:v>
                </c:pt>
                <c:pt idx="3543">
                  <c:v>3.1920000000000002</c:v>
                </c:pt>
                <c:pt idx="3544">
                  <c:v>3.1945000000000001</c:v>
                </c:pt>
                <c:pt idx="3545">
                  <c:v>3.1960000000000002</c:v>
                </c:pt>
                <c:pt idx="3546">
                  <c:v>3.1970000000000001</c:v>
                </c:pt>
                <c:pt idx="3547">
                  <c:v>3.1989999999999998</c:v>
                </c:pt>
                <c:pt idx="3548">
                  <c:v>3.2</c:v>
                </c:pt>
                <c:pt idx="3549">
                  <c:v>3.202</c:v>
                </c:pt>
                <c:pt idx="3550">
                  <c:v>3.2040000000000002</c:v>
                </c:pt>
                <c:pt idx="3551">
                  <c:v>3.2054999999999998</c:v>
                </c:pt>
                <c:pt idx="3552">
                  <c:v>3.2065000000000001</c:v>
                </c:pt>
                <c:pt idx="3553">
                  <c:v>3.2084999999999999</c:v>
                </c:pt>
                <c:pt idx="3554">
                  <c:v>3.21</c:v>
                </c:pt>
                <c:pt idx="3555">
                  <c:v>3.2115</c:v>
                </c:pt>
                <c:pt idx="3556">
                  <c:v>3.2130000000000001</c:v>
                </c:pt>
                <c:pt idx="3557">
                  <c:v>3.2149999999999999</c:v>
                </c:pt>
                <c:pt idx="3558">
                  <c:v>3.2160000000000002</c:v>
                </c:pt>
                <c:pt idx="3559">
                  <c:v>3.2170000000000001</c:v>
                </c:pt>
                <c:pt idx="3560">
                  <c:v>3.2195</c:v>
                </c:pt>
                <c:pt idx="3561">
                  <c:v>3.2210000000000001</c:v>
                </c:pt>
                <c:pt idx="3562">
                  <c:v>3.2225000000000001</c:v>
                </c:pt>
                <c:pt idx="3563">
                  <c:v>3.2240000000000002</c:v>
                </c:pt>
                <c:pt idx="3564">
                  <c:v>3.2254999999999998</c:v>
                </c:pt>
                <c:pt idx="3565">
                  <c:v>3.2265000000000001</c:v>
                </c:pt>
                <c:pt idx="3566">
                  <c:v>3.2280000000000002</c:v>
                </c:pt>
                <c:pt idx="3567">
                  <c:v>3.23</c:v>
                </c:pt>
                <c:pt idx="3568">
                  <c:v>3.2309999999999999</c:v>
                </c:pt>
                <c:pt idx="3569">
                  <c:v>3.2320000000000002</c:v>
                </c:pt>
                <c:pt idx="3570">
                  <c:v>3.2334999999999998</c:v>
                </c:pt>
                <c:pt idx="3571">
                  <c:v>3.2349999999999999</c:v>
                </c:pt>
                <c:pt idx="3572">
                  <c:v>3.2364999999999999</c:v>
                </c:pt>
                <c:pt idx="3573">
                  <c:v>3.238</c:v>
                </c:pt>
                <c:pt idx="3574">
                  <c:v>3.2389999999999999</c:v>
                </c:pt>
                <c:pt idx="3575">
                  <c:v>3.2404999999999999</c:v>
                </c:pt>
                <c:pt idx="3576">
                  <c:v>3.2425000000000002</c:v>
                </c:pt>
                <c:pt idx="3577">
                  <c:v>3.2440000000000002</c:v>
                </c:pt>
                <c:pt idx="3578">
                  <c:v>3.2454999999999998</c:v>
                </c:pt>
                <c:pt idx="3579">
                  <c:v>3.2465000000000002</c:v>
                </c:pt>
                <c:pt idx="3580">
                  <c:v>3.2480000000000002</c:v>
                </c:pt>
                <c:pt idx="3581">
                  <c:v>3.25</c:v>
                </c:pt>
                <c:pt idx="3582">
                  <c:v>3.2515000000000001</c:v>
                </c:pt>
                <c:pt idx="3583">
                  <c:v>3.2530000000000001</c:v>
                </c:pt>
                <c:pt idx="3584">
                  <c:v>3.2545000000000002</c:v>
                </c:pt>
                <c:pt idx="3585">
                  <c:v>3.2555000000000001</c:v>
                </c:pt>
                <c:pt idx="3586">
                  <c:v>3.2570000000000001</c:v>
                </c:pt>
                <c:pt idx="3587">
                  <c:v>3.2585000000000002</c:v>
                </c:pt>
                <c:pt idx="3588">
                  <c:v>3.26</c:v>
                </c:pt>
                <c:pt idx="3589">
                  <c:v>3.2614999999999998</c:v>
                </c:pt>
                <c:pt idx="3590">
                  <c:v>3.2625000000000002</c:v>
                </c:pt>
                <c:pt idx="3591">
                  <c:v>3.2639999999999998</c:v>
                </c:pt>
                <c:pt idx="3592">
                  <c:v>3.2650000000000001</c:v>
                </c:pt>
                <c:pt idx="3593">
                  <c:v>3.2665000000000002</c:v>
                </c:pt>
                <c:pt idx="3594">
                  <c:v>3.2685</c:v>
                </c:pt>
                <c:pt idx="3595">
                  <c:v>3.2705000000000002</c:v>
                </c:pt>
                <c:pt idx="3596">
                  <c:v>3.2715000000000001</c:v>
                </c:pt>
                <c:pt idx="3597">
                  <c:v>3.2730000000000001</c:v>
                </c:pt>
                <c:pt idx="3598">
                  <c:v>3.2745000000000002</c:v>
                </c:pt>
                <c:pt idx="3599">
                  <c:v>3.2759999999999998</c:v>
                </c:pt>
                <c:pt idx="3600">
                  <c:v>3.278</c:v>
                </c:pt>
                <c:pt idx="3601">
                  <c:v>3.2785000000000002</c:v>
                </c:pt>
                <c:pt idx="3602">
                  <c:v>3.2795000000000001</c:v>
                </c:pt>
                <c:pt idx="3603">
                  <c:v>3.2805</c:v>
                </c:pt>
                <c:pt idx="3604">
                  <c:v>3.282</c:v>
                </c:pt>
                <c:pt idx="3605">
                  <c:v>3.2835000000000001</c:v>
                </c:pt>
                <c:pt idx="3606">
                  <c:v>3.2845</c:v>
                </c:pt>
                <c:pt idx="3607">
                  <c:v>3.286</c:v>
                </c:pt>
                <c:pt idx="3608">
                  <c:v>3.2865000000000002</c:v>
                </c:pt>
                <c:pt idx="3609">
                  <c:v>3.2885</c:v>
                </c:pt>
                <c:pt idx="3610">
                  <c:v>3.29</c:v>
                </c:pt>
                <c:pt idx="3611">
                  <c:v>3.2909999999999999</c:v>
                </c:pt>
                <c:pt idx="3612">
                  <c:v>3.2925</c:v>
                </c:pt>
                <c:pt idx="3613">
                  <c:v>3.2934999999999999</c:v>
                </c:pt>
                <c:pt idx="3614">
                  <c:v>3.2945000000000002</c:v>
                </c:pt>
                <c:pt idx="3615">
                  <c:v>3.2959999999999998</c:v>
                </c:pt>
                <c:pt idx="3616">
                  <c:v>3.2974999999999999</c:v>
                </c:pt>
                <c:pt idx="3617">
                  <c:v>3.2989999999999999</c:v>
                </c:pt>
                <c:pt idx="3618">
                  <c:v>3.3</c:v>
                </c:pt>
                <c:pt idx="3619">
                  <c:v>3.3014999999999999</c:v>
                </c:pt>
                <c:pt idx="3620">
                  <c:v>3.3035000000000001</c:v>
                </c:pt>
                <c:pt idx="3621">
                  <c:v>3.3050000000000002</c:v>
                </c:pt>
                <c:pt idx="3622">
                  <c:v>3.3065000000000002</c:v>
                </c:pt>
                <c:pt idx="3623">
                  <c:v>3.3075000000000001</c:v>
                </c:pt>
                <c:pt idx="3624">
                  <c:v>3.3085</c:v>
                </c:pt>
                <c:pt idx="3625">
                  <c:v>3.3105000000000002</c:v>
                </c:pt>
                <c:pt idx="3626">
                  <c:v>3.3115000000000001</c:v>
                </c:pt>
                <c:pt idx="3627">
                  <c:v>3.3140000000000001</c:v>
                </c:pt>
                <c:pt idx="3628">
                  <c:v>3.3155000000000001</c:v>
                </c:pt>
                <c:pt idx="3629">
                  <c:v>3.3165</c:v>
                </c:pt>
                <c:pt idx="3630">
                  <c:v>3.3180000000000001</c:v>
                </c:pt>
                <c:pt idx="3631">
                  <c:v>3.319</c:v>
                </c:pt>
                <c:pt idx="3632">
                  <c:v>3.3210000000000002</c:v>
                </c:pt>
                <c:pt idx="3633">
                  <c:v>3.3220000000000001</c:v>
                </c:pt>
                <c:pt idx="3634">
                  <c:v>3.3235000000000001</c:v>
                </c:pt>
                <c:pt idx="3635">
                  <c:v>3.3250000000000002</c:v>
                </c:pt>
                <c:pt idx="3636">
                  <c:v>3.3264999999999998</c:v>
                </c:pt>
                <c:pt idx="3637">
                  <c:v>3.3279999999999998</c:v>
                </c:pt>
                <c:pt idx="3638">
                  <c:v>3.3294999999999999</c:v>
                </c:pt>
                <c:pt idx="3639">
                  <c:v>3.331</c:v>
                </c:pt>
                <c:pt idx="3640">
                  <c:v>3.3325</c:v>
                </c:pt>
                <c:pt idx="3641">
                  <c:v>3.3340000000000001</c:v>
                </c:pt>
                <c:pt idx="3642">
                  <c:v>3.335</c:v>
                </c:pt>
                <c:pt idx="3643">
                  <c:v>3.3365</c:v>
                </c:pt>
                <c:pt idx="3644">
                  <c:v>3.3380000000000001</c:v>
                </c:pt>
                <c:pt idx="3645">
                  <c:v>3.34</c:v>
                </c:pt>
                <c:pt idx="3646">
                  <c:v>3.3410000000000002</c:v>
                </c:pt>
                <c:pt idx="3647">
                  <c:v>3.3424999999999998</c:v>
                </c:pt>
                <c:pt idx="3648">
                  <c:v>3.3435000000000001</c:v>
                </c:pt>
                <c:pt idx="3649">
                  <c:v>3.3445</c:v>
                </c:pt>
                <c:pt idx="3650">
                  <c:v>3.3460000000000001</c:v>
                </c:pt>
                <c:pt idx="3651">
                  <c:v>3.3479999999999999</c:v>
                </c:pt>
                <c:pt idx="3652">
                  <c:v>3.3494999999999999</c:v>
                </c:pt>
                <c:pt idx="3653">
                  <c:v>3.3504999999999998</c:v>
                </c:pt>
                <c:pt idx="3654">
                  <c:v>3.3525</c:v>
                </c:pt>
                <c:pt idx="3655">
                  <c:v>3.3540000000000001</c:v>
                </c:pt>
                <c:pt idx="3656">
                  <c:v>3.3555000000000001</c:v>
                </c:pt>
                <c:pt idx="3657">
                  <c:v>3.3570000000000002</c:v>
                </c:pt>
                <c:pt idx="3658">
                  <c:v>3.3584999999999998</c:v>
                </c:pt>
                <c:pt idx="3659">
                  <c:v>3.36</c:v>
                </c:pt>
                <c:pt idx="3660">
                  <c:v>3.3610000000000002</c:v>
                </c:pt>
                <c:pt idx="3661">
                  <c:v>3.3624999999999998</c:v>
                </c:pt>
                <c:pt idx="3662">
                  <c:v>3.3639999999999999</c:v>
                </c:pt>
                <c:pt idx="3663">
                  <c:v>3.3654999999999999</c:v>
                </c:pt>
                <c:pt idx="3664">
                  <c:v>3.3675000000000002</c:v>
                </c:pt>
                <c:pt idx="3665">
                  <c:v>3.3690000000000002</c:v>
                </c:pt>
                <c:pt idx="3666">
                  <c:v>3.37</c:v>
                </c:pt>
                <c:pt idx="3667">
                  <c:v>3.3719999999999999</c:v>
                </c:pt>
                <c:pt idx="3668">
                  <c:v>3.3734999999999999</c:v>
                </c:pt>
                <c:pt idx="3669">
                  <c:v>3.3755000000000002</c:v>
                </c:pt>
                <c:pt idx="3670">
                  <c:v>3.3774999999999999</c:v>
                </c:pt>
                <c:pt idx="3671">
                  <c:v>3.379</c:v>
                </c:pt>
                <c:pt idx="3672">
                  <c:v>3.3805000000000001</c:v>
                </c:pt>
                <c:pt idx="3673">
                  <c:v>3.3820000000000001</c:v>
                </c:pt>
                <c:pt idx="3674">
                  <c:v>3.383</c:v>
                </c:pt>
                <c:pt idx="3675">
                  <c:v>3.3845000000000001</c:v>
                </c:pt>
                <c:pt idx="3676">
                  <c:v>3.3864999999999998</c:v>
                </c:pt>
                <c:pt idx="3677">
                  <c:v>3.3885000000000001</c:v>
                </c:pt>
                <c:pt idx="3678">
                  <c:v>3.3904999999999998</c:v>
                </c:pt>
                <c:pt idx="3679">
                  <c:v>3.3925000000000001</c:v>
                </c:pt>
                <c:pt idx="3680">
                  <c:v>3.3940000000000001</c:v>
                </c:pt>
                <c:pt idx="3681">
                  <c:v>3.395</c:v>
                </c:pt>
                <c:pt idx="3682">
                  <c:v>3.3969999999999998</c:v>
                </c:pt>
                <c:pt idx="3683">
                  <c:v>3.3984999999999999</c:v>
                </c:pt>
                <c:pt idx="3684">
                  <c:v>3.4005000000000001</c:v>
                </c:pt>
                <c:pt idx="3685">
                  <c:v>3.4024999999999999</c:v>
                </c:pt>
                <c:pt idx="3686">
                  <c:v>3.4039999999999999</c:v>
                </c:pt>
                <c:pt idx="3687">
                  <c:v>3.4055</c:v>
                </c:pt>
                <c:pt idx="3688">
                  <c:v>3.407</c:v>
                </c:pt>
                <c:pt idx="3689">
                  <c:v>3.4085000000000001</c:v>
                </c:pt>
                <c:pt idx="3690">
                  <c:v>3.41</c:v>
                </c:pt>
                <c:pt idx="3691">
                  <c:v>3.4119999999999999</c:v>
                </c:pt>
                <c:pt idx="3692">
                  <c:v>3.4140000000000001</c:v>
                </c:pt>
                <c:pt idx="3693">
                  <c:v>3.4155000000000002</c:v>
                </c:pt>
                <c:pt idx="3694">
                  <c:v>3.4165000000000001</c:v>
                </c:pt>
                <c:pt idx="3695">
                  <c:v>3.4180000000000001</c:v>
                </c:pt>
                <c:pt idx="3696">
                  <c:v>3.4195000000000002</c:v>
                </c:pt>
                <c:pt idx="3697">
                  <c:v>3.4215</c:v>
                </c:pt>
                <c:pt idx="3698">
                  <c:v>3.423</c:v>
                </c:pt>
                <c:pt idx="3699">
                  <c:v>3.4249999999999998</c:v>
                </c:pt>
                <c:pt idx="3700">
                  <c:v>3.4275000000000002</c:v>
                </c:pt>
                <c:pt idx="3701">
                  <c:v>3.4285000000000001</c:v>
                </c:pt>
                <c:pt idx="3702">
                  <c:v>3.43</c:v>
                </c:pt>
                <c:pt idx="3703">
                  <c:v>3.4315000000000002</c:v>
                </c:pt>
                <c:pt idx="3704">
                  <c:v>3.4329999999999998</c:v>
                </c:pt>
                <c:pt idx="3705">
                  <c:v>3.4344999999999999</c:v>
                </c:pt>
                <c:pt idx="3706">
                  <c:v>3.4365000000000001</c:v>
                </c:pt>
                <c:pt idx="3707">
                  <c:v>3.4380000000000002</c:v>
                </c:pt>
                <c:pt idx="3708">
                  <c:v>3.44</c:v>
                </c:pt>
                <c:pt idx="3709">
                  <c:v>3.4420000000000002</c:v>
                </c:pt>
                <c:pt idx="3710">
                  <c:v>3.4434999999999998</c:v>
                </c:pt>
                <c:pt idx="3711">
                  <c:v>3.4449999999999998</c:v>
                </c:pt>
                <c:pt idx="3712">
                  <c:v>3.4464999999999999</c:v>
                </c:pt>
                <c:pt idx="3713">
                  <c:v>3.4485000000000001</c:v>
                </c:pt>
                <c:pt idx="3714">
                  <c:v>3.45</c:v>
                </c:pt>
                <c:pt idx="3715">
                  <c:v>3.4514999999999998</c:v>
                </c:pt>
                <c:pt idx="3716">
                  <c:v>3.4529999999999998</c:v>
                </c:pt>
                <c:pt idx="3717">
                  <c:v>3.4544999999999999</c:v>
                </c:pt>
                <c:pt idx="3718">
                  <c:v>3.456</c:v>
                </c:pt>
                <c:pt idx="3719">
                  <c:v>3.4580000000000002</c:v>
                </c:pt>
                <c:pt idx="3720">
                  <c:v>3.4594999999999998</c:v>
                </c:pt>
                <c:pt idx="3721">
                  <c:v>3.4615</c:v>
                </c:pt>
                <c:pt idx="3722">
                  <c:v>3.4634999999999998</c:v>
                </c:pt>
                <c:pt idx="3723">
                  <c:v>3.4649999999999999</c:v>
                </c:pt>
                <c:pt idx="3724">
                  <c:v>3.4664999999999999</c:v>
                </c:pt>
                <c:pt idx="3725">
                  <c:v>3.4685000000000001</c:v>
                </c:pt>
                <c:pt idx="3726">
                  <c:v>3.4695</c:v>
                </c:pt>
                <c:pt idx="3727">
                  <c:v>3.4714999999999998</c:v>
                </c:pt>
                <c:pt idx="3728">
                  <c:v>3.4735</c:v>
                </c:pt>
                <c:pt idx="3729">
                  <c:v>3.4750000000000001</c:v>
                </c:pt>
                <c:pt idx="3730">
                  <c:v>3.4765000000000001</c:v>
                </c:pt>
                <c:pt idx="3731">
                  <c:v>3.4780000000000002</c:v>
                </c:pt>
                <c:pt idx="3732">
                  <c:v>3.4794999999999998</c:v>
                </c:pt>
                <c:pt idx="3733">
                  <c:v>3.4809999999999999</c:v>
                </c:pt>
                <c:pt idx="3734">
                  <c:v>3.4824999999999999</c:v>
                </c:pt>
                <c:pt idx="3735">
                  <c:v>3.4845000000000002</c:v>
                </c:pt>
                <c:pt idx="3736">
                  <c:v>3.4864999999999999</c:v>
                </c:pt>
                <c:pt idx="3737">
                  <c:v>3.4874999999999998</c:v>
                </c:pt>
                <c:pt idx="3738">
                  <c:v>3.4895</c:v>
                </c:pt>
                <c:pt idx="3739">
                  <c:v>3.4910000000000001</c:v>
                </c:pt>
                <c:pt idx="3740">
                  <c:v>3.4925000000000002</c:v>
                </c:pt>
                <c:pt idx="3741">
                  <c:v>3.4944999999999999</c:v>
                </c:pt>
                <c:pt idx="3742">
                  <c:v>3.4965000000000002</c:v>
                </c:pt>
                <c:pt idx="3743">
                  <c:v>3.4980000000000002</c:v>
                </c:pt>
                <c:pt idx="3744">
                  <c:v>3.4994999999999998</c:v>
                </c:pt>
                <c:pt idx="3745">
                  <c:v>3.5009999999999999</c:v>
                </c:pt>
                <c:pt idx="3746">
                  <c:v>3.5024999999999999</c:v>
                </c:pt>
                <c:pt idx="3747">
                  <c:v>3.504</c:v>
                </c:pt>
                <c:pt idx="3748">
                  <c:v>3.5059999999999998</c:v>
                </c:pt>
                <c:pt idx="3749">
                  <c:v>3.5074999999999998</c:v>
                </c:pt>
                <c:pt idx="3750">
                  <c:v>3.5089999999999999</c:v>
                </c:pt>
                <c:pt idx="3751">
                  <c:v>3.5105</c:v>
                </c:pt>
                <c:pt idx="3752">
                  <c:v>3.512</c:v>
                </c:pt>
                <c:pt idx="3753">
                  <c:v>3.5139999999999998</c:v>
                </c:pt>
                <c:pt idx="3754">
                  <c:v>3.516</c:v>
                </c:pt>
                <c:pt idx="3755">
                  <c:v>3.5175000000000001</c:v>
                </c:pt>
                <c:pt idx="3756">
                  <c:v>3.5194999999999999</c:v>
                </c:pt>
                <c:pt idx="3757">
                  <c:v>3.5209999999999999</c:v>
                </c:pt>
                <c:pt idx="3758">
                  <c:v>3.5219999999999998</c:v>
                </c:pt>
                <c:pt idx="3759">
                  <c:v>3.5234999999999999</c:v>
                </c:pt>
                <c:pt idx="3760">
                  <c:v>3.5249999999999999</c:v>
                </c:pt>
                <c:pt idx="3761">
                  <c:v>3.5270000000000001</c:v>
                </c:pt>
                <c:pt idx="3762">
                  <c:v>3.5285000000000002</c:v>
                </c:pt>
                <c:pt idx="3763">
                  <c:v>3.53</c:v>
                </c:pt>
                <c:pt idx="3764">
                  <c:v>3.532</c:v>
                </c:pt>
                <c:pt idx="3765">
                  <c:v>3.5335000000000001</c:v>
                </c:pt>
                <c:pt idx="3766">
                  <c:v>3.5350000000000001</c:v>
                </c:pt>
                <c:pt idx="3767">
                  <c:v>3.5369999999999999</c:v>
                </c:pt>
                <c:pt idx="3768">
                  <c:v>3.5390000000000001</c:v>
                </c:pt>
                <c:pt idx="3769">
                  <c:v>3.54</c:v>
                </c:pt>
                <c:pt idx="3770">
                  <c:v>3.5415000000000001</c:v>
                </c:pt>
                <c:pt idx="3771">
                  <c:v>3.5425</c:v>
                </c:pt>
                <c:pt idx="3772">
                  <c:v>3.544</c:v>
                </c:pt>
                <c:pt idx="3773">
                  <c:v>3.5459999999999998</c:v>
                </c:pt>
                <c:pt idx="3774">
                  <c:v>3.5474999999999999</c:v>
                </c:pt>
                <c:pt idx="3775">
                  <c:v>3.5495000000000001</c:v>
                </c:pt>
                <c:pt idx="3776">
                  <c:v>3.5510000000000002</c:v>
                </c:pt>
                <c:pt idx="3777">
                  <c:v>3.5525000000000002</c:v>
                </c:pt>
                <c:pt idx="3778">
                  <c:v>3.5539999999999998</c:v>
                </c:pt>
                <c:pt idx="3779">
                  <c:v>3.556</c:v>
                </c:pt>
                <c:pt idx="3780">
                  <c:v>3.5575000000000001</c:v>
                </c:pt>
                <c:pt idx="3781">
                  <c:v>3.5594999999999999</c:v>
                </c:pt>
                <c:pt idx="3782">
                  <c:v>3.5609999999999999</c:v>
                </c:pt>
                <c:pt idx="3783">
                  <c:v>3.5619999999999998</c:v>
                </c:pt>
                <c:pt idx="3784">
                  <c:v>3.5630000000000002</c:v>
                </c:pt>
                <c:pt idx="3785">
                  <c:v>3.5655000000000001</c:v>
                </c:pt>
                <c:pt idx="3786">
                  <c:v>3.5670000000000002</c:v>
                </c:pt>
                <c:pt idx="3787">
                  <c:v>3.569</c:v>
                </c:pt>
                <c:pt idx="3788">
                  <c:v>3.57</c:v>
                </c:pt>
                <c:pt idx="3789">
                  <c:v>3.5720000000000001</c:v>
                </c:pt>
                <c:pt idx="3790">
                  <c:v>3.573</c:v>
                </c:pt>
                <c:pt idx="3791">
                  <c:v>3.5754999999999999</c:v>
                </c:pt>
                <c:pt idx="3792">
                  <c:v>3.5775000000000001</c:v>
                </c:pt>
                <c:pt idx="3793">
                  <c:v>3.5785</c:v>
                </c:pt>
                <c:pt idx="3794">
                  <c:v>3.5794999999999999</c:v>
                </c:pt>
                <c:pt idx="3795">
                  <c:v>3.5815000000000001</c:v>
                </c:pt>
                <c:pt idx="3796">
                  <c:v>3.5830000000000002</c:v>
                </c:pt>
                <c:pt idx="3797">
                  <c:v>3.585</c:v>
                </c:pt>
                <c:pt idx="3798">
                  <c:v>3.5865</c:v>
                </c:pt>
                <c:pt idx="3799">
                  <c:v>3.5874999999999999</c:v>
                </c:pt>
                <c:pt idx="3800">
                  <c:v>3.589</c:v>
                </c:pt>
                <c:pt idx="3801">
                  <c:v>3.5905</c:v>
                </c:pt>
                <c:pt idx="3802">
                  <c:v>3.5920000000000001</c:v>
                </c:pt>
                <c:pt idx="3803">
                  <c:v>3.5945</c:v>
                </c:pt>
                <c:pt idx="3804">
                  <c:v>3.5960000000000001</c:v>
                </c:pt>
                <c:pt idx="3805">
                  <c:v>3.5975000000000001</c:v>
                </c:pt>
                <c:pt idx="3806">
                  <c:v>3.5990000000000002</c:v>
                </c:pt>
                <c:pt idx="3807">
                  <c:v>3.6</c:v>
                </c:pt>
                <c:pt idx="3808">
                  <c:v>3.6015000000000001</c:v>
                </c:pt>
                <c:pt idx="3809">
                  <c:v>3.6040000000000001</c:v>
                </c:pt>
                <c:pt idx="3810">
                  <c:v>3.605</c:v>
                </c:pt>
                <c:pt idx="3811">
                  <c:v>3.6065</c:v>
                </c:pt>
                <c:pt idx="3812">
                  <c:v>3.6080000000000001</c:v>
                </c:pt>
                <c:pt idx="3813">
                  <c:v>3.6095000000000002</c:v>
                </c:pt>
                <c:pt idx="3814">
                  <c:v>3.6110000000000002</c:v>
                </c:pt>
                <c:pt idx="3815">
                  <c:v>3.613</c:v>
                </c:pt>
                <c:pt idx="3816">
                  <c:v>3.6145</c:v>
                </c:pt>
                <c:pt idx="3817">
                  <c:v>3.6160000000000001</c:v>
                </c:pt>
                <c:pt idx="3818">
                  <c:v>3.617</c:v>
                </c:pt>
                <c:pt idx="3819">
                  <c:v>3.6190000000000002</c:v>
                </c:pt>
                <c:pt idx="3820">
                  <c:v>3.621</c:v>
                </c:pt>
                <c:pt idx="3821">
                  <c:v>3.6225000000000001</c:v>
                </c:pt>
                <c:pt idx="3822">
                  <c:v>3.6240000000000001</c:v>
                </c:pt>
                <c:pt idx="3823">
                  <c:v>3.6255000000000002</c:v>
                </c:pt>
                <c:pt idx="3824">
                  <c:v>3.6265000000000001</c:v>
                </c:pt>
                <c:pt idx="3825">
                  <c:v>3.6284999999999998</c:v>
                </c:pt>
                <c:pt idx="3826">
                  <c:v>3.63</c:v>
                </c:pt>
                <c:pt idx="3827">
                  <c:v>3.6320000000000001</c:v>
                </c:pt>
                <c:pt idx="3828">
                  <c:v>3.633</c:v>
                </c:pt>
                <c:pt idx="3829">
                  <c:v>3.6345000000000001</c:v>
                </c:pt>
                <c:pt idx="3830">
                  <c:v>3.6355</c:v>
                </c:pt>
                <c:pt idx="3831">
                  <c:v>3.6375000000000002</c:v>
                </c:pt>
                <c:pt idx="3832">
                  <c:v>3.6395</c:v>
                </c:pt>
                <c:pt idx="3833">
                  <c:v>3.641</c:v>
                </c:pt>
                <c:pt idx="3834">
                  <c:v>3.6429999999999998</c:v>
                </c:pt>
                <c:pt idx="3835">
                  <c:v>3.6440000000000001</c:v>
                </c:pt>
                <c:pt idx="3836">
                  <c:v>3.6459999999999999</c:v>
                </c:pt>
                <c:pt idx="3837">
                  <c:v>3.6480000000000001</c:v>
                </c:pt>
                <c:pt idx="3838">
                  <c:v>3.6495000000000002</c:v>
                </c:pt>
                <c:pt idx="3839">
                  <c:v>3.6509999999999998</c:v>
                </c:pt>
                <c:pt idx="3840">
                  <c:v>3.6520000000000001</c:v>
                </c:pt>
                <c:pt idx="3841">
                  <c:v>3.6535000000000002</c:v>
                </c:pt>
                <c:pt idx="3842">
                  <c:v>3.6549999999999998</c:v>
                </c:pt>
                <c:pt idx="3843">
                  <c:v>3.657</c:v>
                </c:pt>
                <c:pt idx="3844">
                  <c:v>3.6585000000000001</c:v>
                </c:pt>
                <c:pt idx="3845">
                  <c:v>3.6604999999999999</c:v>
                </c:pt>
                <c:pt idx="3846">
                  <c:v>3.6619999999999999</c:v>
                </c:pt>
                <c:pt idx="3847">
                  <c:v>3.6640000000000001</c:v>
                </c:pt>
                <c:pt idx="3848">
                  <c:v>3.665</c:v>
                </c:pt>
                <c:pt idx="3849">
                  <c:v>3.6669999999999998</c:v>
                </c:pt>
                <c:pt idx="3850">
                  <c:v>3.6684999999999999</c:v>
                </c:pt>
                <c:pt idx="3851">
                  <c:v>3.6705000000000001</c:v>
                </c:pt>
                <c:pt idx="3852">
                  <c:v>3.6715</c:v>
                </c:pt>
                <c:pt idx="3853">
                  <c:v>3.673</c:v>
                </c:pt>
                <c:pt idx="3854">
                  <c:v>3.6739999999999999</c:v>
                </c:pt>
                <c:pt idx="3855">
                  <c:v>3.6760000000000002</c:v>
                </c:pt>
                <c:pt idx="3856">
                  <c:v>3.6775000000000002</c:v>
                </c:pt>
                <c:pt idx="3857">
                  <c:v>3.6795</c:v>
                </c:pt>
                <c:pt idx="3858">
                  <c:v>3.6815000000000002</c:v>
                </c:pt>
                <c:pt idx="3859">
                  <c:v>3.6829999999999998</c:v>
                </c:pt>
                <c:pt idx="3860">
                  <c:v>3.6844999999999999</c:v>
                </c:pt>
                <c:pt idx="3861">
                  <c:v>3.6865000000000001</c:v>
                </c:pt>
                <c:pt idx="3862">
                  <c:v>3.6875</c:v>
                </c:pt>
                <c:pt idx="3863">
                  <c:v>3.6894999999999998</c:v>
                </c:pt>
                <c:pt idx="3864">
                  <c:v>3.6915</c:v>
                </c:pt>
                <c:pt idx="3865">
                  <c:v>3.6924999999999999</c:v>
                </c:pt>
                <c:pt idx="3866">
                  <c:v>3.694</c:v>
                </c:pt>
                <c:pt idx="3867">
                  <c:v>3.6955</c:v>
                </c:pt>
                <c:pt idx="3868">
                  <c:v>3.6964999999999999</c:v>
                </c:pt>
                <c:pt idx="3869">
                  <c:v>3.6989999999999998</c:v>
                </c:pt>
                <c:pt idx="3870">
                  <c:v>3.7004999999999999</c:v>
                </c:pt>
                <c:pt idx="3871">
                  <c:v>3.7025000000000001</c:v>
                </c:pt>
                <c:pt idx="3872">
                  <c:v>3.7040000000000002</c:v>
                </c:pt>
                <c:pt idx="3873">
                  <c:v>3.7054999999999998</c:v>
                </c:pt>
                <c:pt idx="3874">
                  <c:v>3.7069999999999999</c:v>
                </c:pt>
                <c:pt idx="3875">
                  <c:v>3.7090000000000001</c:v>
                </c:pt>
                <c:pt idx="3876">
                  <c:v>3.71</c:v>
                </c:pt>
                <c:pt idx="3877">
                  <c:v>3.7120000000000002</c:v>
                </c:pt>
                <c:pt idx="3878">
                  <c:v>3.714</c:v>
                </c:pt>
                <c:pt idx="3879">
                  <c:v>3.7155</c:v>
                </c:pt>
                <c:pt idx="3880">
                  <c:v>3.7170000000000001</c:v>
                </c:pt>
                <c:pt idx="3881">
                  <c:v>3.7185000000000001</c:v>
                </c:pt>
                <c:pt idx="3882">
                  <c:v>3.72</c:v>
                </c:pt>
                <c:pt idx="3883">
                  <c:v>3.7214999999999998</c:v>
                </c:pt>
                <c:pt idx="3884">
                  <c:v>3.7235</c:v>
                </c:pt>
                <c:pt idx="3885">
                  <c:v>3.7250000000000001</c:v>
                </c:pt>
                <c:pt idx="3886">
                  <c:v>3.7265000000000001</c:v>
                </c:pt>
                <c:pt idx="3887">
                  <c:v>3.7280000000000002</c:v>
                </c:pt>
                <c:pt idx="3888">
                  <c:v>3.7294999999999998</c:v>
                </c:pt>
                <c:pt idx="3889">
                  <c:v>3.7309999999999999</c:v>
                </c:pt>
                <c:pt idx="3890">
                  <c:v>3.7324999999999999</c:v>
                </c:pt>
                <c:pt idx="3891">
                  <c:v>3.7345000000000002</c:v>
                </c:pt>
                <c:pt idx="3892">
                  <c:v>3.7364999999999999</c:v>
                </c:pt>
                <c:pt idx="3893">
                  <c:v>3.738</c:v>
                </c:pt>
                <c:pt idx="3894">
                  <c:v>3.7395</c:v>
                </c:pt>
                <c:pt idx="3895">
                  <c:v>3.7410000000000001</c:v>
                </c:pt>
                <c:pt idx="3896">
                  <c:v>3.7425000000000002</c:v>
                </c:pt>
                <c:pt idx="3897">
                  <c:v>3.7440000000000002</c:v>
                </c:pt>
                <c:pt idx="3898">
                  <c:v>3.746</c:v>
                </c:pt>
                <c:pt idx="3899">
                  <c:v>3.7480000000000002</c:v>
                </c:pt>
                <c:pt idx="3900">
                  <c:v>3.7490000000000001</c:v>
                </c:pt>
                <c:pt idx="3901">
                  <c:v>3.7515000000000001</c:v>
                </c:pt>
                <c:pt idx="3902">
                  <c:v>3.7530000000000001</c:v>
                </c:pt>
                <c:pt idx="3903">
                  <c:v>3.7545000000000002</c:v>
                </c:pt>
                <c:pt idx="3904">
                  <c:v>3.7565</c:v>
                </c:pt>
                <c:pt idx="3905">
                  <c:v>3.7585000000000002</c:v>
                </c:pt>
                <c:pt idx="3906">
                  <c:v>3.7605</c:v>
                </c:pt>
                <c:pt idx="3907">
                  <c:v>3.762</c:v>
                </c:pt>
                <c:pt idx="3908">
                  <c:v>3.7635000000000001</c:v>
                </c:pt>
                <c:pt idx="3909">
                  <c:v>3.7650000000000001</c:v>
                </c:pt>
                <c:pt idx="3910">
                  <c:v>3.7665000000000002</c:v>
                </c:pt>
                <c:pt idx="3911">
                  <c:v>3.7685</c:v>
                </c:pt>
                <c:pt idx="3912">
                  <c:v>3.7705000000000002</c:v>
                </c:pt>
                <c:pt idx="3913">
                  <c:v>3.7725</c:v>
                </c:pt>
                <c:pt idx="3914">
                  <c:v>3.774</c:v>
                </c:pt>
                <c:pt idx="3915">
                  <c:v>3.7755000000000001</c:v>
                </c:pt>
                <c:pt idx="3916">
                  <c:v>3.7774999999999999</c:v>
                </c:pt>
                <c:pt idx="3917">
                  <c:v>3.7789999999999999</c:v>
                </c:pt>
                <c:pt idx="3918">
                  <c:v>3.7805</c:v>
                </c:pt>
                <c:pt idx="3919">
                  <c:v>3.7825000000000002</c:v>
                </c:pt>
                <c:pt idx="3920">
                  <c:v>3.7845</c:v>
                </c:pt>
                <c:pt idx="3921">
                  <c:v>3.786</c:v>
                </c:pt>
                <c:pt idx="3922">
                  <c:v>3.7875000000000001</c:v>
                </c:pt>
                <c:pt idx="3923">
                  <c:v>3.7894999999999999</c:v>
                </c:pt>
                <c:pt idx="3924">
                  <c:v>3.7915000000000001</c:v>
                </c:pt>
                <c:pt idx="3925">
                  <c:v>3.7930000000000001</c:v>
                </c:pt>
                <c:pt idx="3926">
                  <c:v>3.7945000000000002</c:v>
                </c:pt>
                <c:pt idx="3927">
                  <c:v>3.7965</c:v>
                </c:pt>
                <c:pt idx="3928">
                  <c:v>3.798</c:v>
                </c:pt>
                <c:pt idx="3929">
                  <c:v>3.7989999999999999</c:v>
                </c:pt>
                <c:pt idx="3930">
                  <c:v>3.8010000000000002</c:v>
                </c:pt>
                <c:pt idx="3931">
                  <c:v>3.8029999999999999</c:v>
                </c:pt>
                <c:pt idx="3932">
                  <c:v>3.8050000000000002</c:v>
                </c:pt>
                <c:pt idx="3933">
                  <c:v>3.8065000000000002</c:v>
                </c:pt>
                <c:pt idx="3934">
                  <c:v>3.8079999999999998</c:v>
                </c:pt>
                <c:pt idx="3935">
                  <c:v>3.81</c:v>
                </c:pt>
                <c:pt idx="3936">
                  <c:v>3.8109999999999999</c:v>
                </c:pt>
                <c:pt idx="3937">
                  <c:v>3.8130000000000002</c:v>
                </c:pt>
                <c:pt idx="3938">
                  <c:v>3.8155000000000001</c:v>
                </c:pt>
                <c:pt idx="3939">
                  <c:v>3.8170000000000002</c:v>
                </c:pt>
                <c:pt idx="3940">
                  <c:v>3.8180000000000001</c:v>
                </c:pt>
                <c:pt idx="3941">
                  <c:v>3.8195000000000001</c:v>
                </c:pt>
                <c:pt idx="3942">
                  <c:v>3.8214999999999999</c:v>
                </c:pt>
                <c:pt idx="3943">
                  <c:v>3.8235000000000001</c:v>
                </c:pt>
                <c:pt idx="3944">
                  <c:v>3.8260000000000001</c:v>
                </c:pt>
                <c:pt idx="3945">
                  <c:v>3.8275000000000001</c:v>
                </c:pt>
                <c:pt idx="3946">
                  <c:v>3.8285</c:v>
                </c:pt>
                <c:pt idx="3947">
                  <c:v>3.83</c:v>
                </c:pt>
                <c:pt idx="3948">
                  <c:v>3.8319999999999999</c:v>
                </c:pt>
                <c:pt idx="3949">
                  <c:v>3.8340000000000001</c:v>
                </c:pt>
                <c:pt idx="3950">
                  <c:v>3.8355000000000001</c:v>
                </c:pt>
                <c:pt idx="3951">
                  <c:v>3.8370000000000002</c:v>
                </c:pt>
                <c:pt idx="3952">
                  <c:v>3.8384999999999998</c:v>
                </c:pt>
                <c:pt idx="3953">
                  <c:v>3.84</c:v>
                </c:pt>
                <c:pt idx="3954">
                  <c:v>3.8420000000000001</c:v>
                </c:pt>
                <c:pt idx="3955">
                  <c:v>3.8435000000000001</c:v>
                </c:pt>
                <c:pt idx="3956">
                  <c:v>3.8460000000000001</c:v>
                </c:pt>
                <c:pt idx="3957">
                  <c:v>3.847</c:v>
                </c:pt>
                <c:pt idx="3958">
                  <c:v>3.8490000000000002</c:v>
                </c:pt>
                <c:pt idx="3959">
                  <c:v>3.8504999999999998</c:v>
                </c:pt>
                <c:pt idx="3960">
                  <c:v>3.8519999999999999</c:v>
                </c:pt>
                <c:pt idx="3961">
                  <c:v>3.8534999999999999</c:v>
                </c:pt>
                <c:pt idx="3962">
                  <c:v>3.855</c:v>
                </c:pt>
                <c:pt idx="3963">
                  <c:v>3.8570000000000002</c:v>
                </c:pt>
                <c:pt idx="3964">
                  <c:v>3.859</c:v>
                </c:pt>
                <c:pt idx="3965">
                  <c:v>3.86</c:v>
                </c:pt>
                <c:pt idx="3966">
                  <c:v>3.8620000000000001</c:v>
                </c:pt>
                <c:pt idx="3967">
                  <c:v>3.863</c:v>
                </c:pt>
                <c:pt idx="3968">
                  <c:v>3.8654999999999999</c:v>
                </c:pt>
                <c:pt idx="3969">
                  <c:v>3.8675000000000002</c:v>
                </c:pt>
                <c:pt idx="3970">
                  <c:v>3.8685</c:v>
                </c:pt>
                <c:pt idx="3971">
                  <c:v>3.87</c:v>
                </c:pt>
                <c:pt idx="3972">
                  <c:v>3.8715000000000002</c:v>
                </c:pt>
                <c:pt idx="3973">
                  <c:v>3.8734999999999999</c:v>
                </c:pt>
                <c:pt idx="3974">
                  <c:v>3.875</c:v>
                </c:pt>
                <c:pt idx="3975">
                  <c:v>3.8769999999999998</c:v>
                </c:pt>
                <c:pt idx="3976">
                  <c:v>3.8784999999999998</c:v>
                </c:pt>
                <c:pt idx="3977">
                  <c:v>3.8795000000000002</c:v>
                </c:pt>
                <c:pt idx="3978">
                  <c:v>3.8815</c:v>
                </c:pt>
                <c:pt idx="3979">
                  <c:v>3.8835000000000002</c:v>
                </c:pt>
                <c:pt idx="3980">
                  <c:v>3.8860000000000001</c:v>
                </c:pt>
                <c:pt idx="3981">
                  <c:v>3.8875000000000002</c:v>
                </c:pt>
                <c:pt idx="3982">
                  <c:v>3.8889999999999998</c:v>
                </c:pt>
                <c:pt idx="3983">
                  <c:v>3.891</c:v>
                </c:pt>
                <c:pt idx="3984">
                  <c:v>3.8925000000000001</c:v>
                </c:pt>
                <c:pt idx="3985">
                  <c:v>3.8944999999999999</c:v>
                </c:pt>
                <c:pt idx="3986">
                  <c:v>3.8965000000000001</c:v>
                </c:pt>
                <c:pt idx="3987">
                  <c:v>3.8975</c:v>
                </c:pt>
                <c:pt idx="3988">
                  <c:v>3.8995000000000002</c:v>
                </c:pt>
                <c:pt idx="3989">
                  <c:v>3.9009999999999998</c:v>
                </c:pt>
                <c:pt idx="3990">
                  <c:v>3.9024999999999999</c:v>
                </c:pt>
                <c:pt idx="3991">
                  <c:v>3.9049999999999998</c:v>
                </c:pt>
                <c:pt idx="3992">
                  <c:v>3.9060000000000001</c:v>
                </c:pt>
                <c:pt idx="3993">
                  <c:v>3.9079999999999999</c:v>
                </c:pt>
                <c:pt idx="3994">
                  <c:v>3.9089999999999998</c:v>
                </c:pt>
                <c:pt idx="3995">
                  <c:v>3.911</c:v>
                </c:pt>
                <c:pt idx="3996">
                  <c:v>3.9125000000000001</c:v>
                </c:pt>
                <c:pt idx="3997">
                  <c:v>3.915</c:v>
                </c:pt>
                <c:pt idx="3998">
                  <c:v>3.9159999999999999</c:v>
                </c:pt>
                <c:pt idx="3999">
                  <c:v>3.9175</c:v>
                </c:pt>
                <c:pt idx="4000">
                  <c:v>3.919</c:v>
                </c:pt>
                <c:pt idx="4001">
                  <c:v>3.9209999999999998</c:v>
                </c:pt>
                <c:pt idx="4002">
                  <c:v>3.923</c:v>
                </c:pt>
                <c:pt idx="4003">
                  <c:v>3.9245000000000001</c:v>
                </c:pt>
                <c:pt idx="4004">
                  <c:v>3.9260000000000002</c:v>
                </c:pt>
                <c:pt idx="4005">
                  <c:v>3.9275000000000002</c:v>
                </c:pt>
                <c:pt idx="4006">
                  <c:v>3.9289999999999998</c:v>
                </c:pt>
                <c:pt idx="4007">
                  <c:v>3.9319999999999999</c:v>
                </c:pt>
                <c:pt idx="4008">
                  <c:v>3.9335</c:v>
                </c:pt>
                <c:pt idx="4009">
                  <c:v>3.9350000000000001</c:v>
                </c:pt>
                <c:pt idx="4010">
                  <c:v>3.9359999999999999</c:v>
                </c:pt>
                <c:pt idx="4011">
                  <c:v>3.9380000000000002</c:v>
                </c:pt>
                <c:pt idx="4012">
                  <c:v>3.94</c:v>
                </c:pt>
                <c:pt idx="4013">
                  <c:v>3.9415</c:v>
                </c:pt>
                <c:pt idx="4014">
                  <c:v>3.9430000000000001</c:v>
                </c:pt>
                <c:pt idx="4015">
                  <c:v>3.9445000000000001</c:v>
                </c:pt>
                <c:pt idx="4016">
                  <c:v>3.9460000000000002</c:v>
                </c:pt>
                <c:pt idx="4017">
                  <c:v>3.948</c:v>
                </c:pt>
                <c:pt idx="4018">
                  <c:v>3.95</c:v>
                </c:pt>
                <c:pt idx="4019">
                  <c:v>3.952</c:v>
                </c:pt>
                <c:pt idx="4020">
                  <c:v>3.9535</c:v>
                </c:pt>
                <c:pt idx="4021">
                  <c:v>3.9550000000000001</c:v>
                </c:pt>
                <c:pt idx="4022">
                  <c:v>3.9565000000000001</c:v>
                </c:pt>
                <c:pt idx="4023">
                  <c:v>3.9584999999999999</c:v>
                </c:pt>
                <c:pt idx="4024">
                  <c:v>3.96</c:v>
                </c:pt>
                <c:pt idx="4025">
                  <c:v>3.9615</c:v>
                </c:pt>
                <c:pt idx="4026">
                  <c:v>3.9630000000000001</c:v>
                </c:pt>
                <c:pt idx="4027">
                  <c:v>3.9645000000000001</c:v>
                </c:pt>
                <c:pt idx="4028">
                  <c:v>3.9670000000000001</c:v>
                </c:pt>
                <c:pt idx="4029">
                  <c:v>3.9685000000000001</c:v>
                </c:pt>
                <c:pt idx="4030">
                  <c:v>3.97</c:v>
                </c:pt>
                <c:pt idx="4031">
                  <c:v>3.9710000000000001</c:v>
                </c:pt>
                <c:pt idx="4032">
                  <c:v>3.9729999999999999</c:v>
                </c:pt>
                <c:pt idx="4033">
                  <c:v>3.9750000000000001</c:v>
                </c:pt>
                <c:pt idx="4034">
                  <c:v>3.9769999999999999</c:v>
                </c:pt>
                <c:pt idx="4035">
                  <c:v>3.9780000000000002</c:v>
                </c:pt>
                <c:pt idx="4036">
                  <c:v>3.98</c:v>
                </c:pt>
                <c:pt idx="4037">
                  <c:v>3.9809999999999999</c:v>
                </c:pt>
                <c:pt idx="4038">
                  <c:v>3.9830000000000001</c:v>
                </c:pt>
                <c:pt idx="4039">
                  <c:v>3.9849999999999999</c:v>
                </c:pt>
                <c:pt idx="4040">
                  <c:v>3.9870000000000001</c:v>
                </c:pt>
                <c:pt idx="4041">
                  <c:v>3.988</c:v>
                </c:pt>
                <c:pt idx="4042">
                  <c:v>3.99</c:v>
                </c:pt>
                <c:pt idx="4043">
                  <c:v>3.9914999999999998</c:v>
                </c:pt>
                <c:pt idx="4044">
                  <c:v>3.9935</c:v>
                </c:pt>
                <c:pt idx="4045">
                  <c:v>3.9954999999999998</c:v>
                </c:pt>
                <c:pt idx="4046">
                  <c:v>3.9969999999999999</c:v>
                </c:pt>
                <c:pt idx="4047">
                  <c:v>3.9984999999999999</c:v>
                </c:pt>
                <c:pt idx="4048">
                  <c:v>4</c:v>
                </c:pt>
                <c:pt idx="4049">
                  <c:v>4.0019999999999998</c:v>
                </c:pt>
                <c:pt idx="4050">
                  <c:v>4.0039999999999996</c:v>
                </c:pt>
                <c:pt idx="4051">
                  <c:v>4.0060000000000002</c:v>
                </c:pt>
                <c:pt idx="4052">
                  <c:v>4.0069999999999997</c:v>
                </c:pt>
                <c:pt idx="4053">
                  <c:v>4.0084999999999997</c:v>
                </c:pt>
                <c:pt idx="4054">
                  <c:v>4.0105000000000004</c:v>
                </c:pt>
                <c:pt idx="4055">
                  <c:v>4.0129999999999999</c:v>
                </c:pt>
                <c:pt idx="4056">
                  <c:v>4.0149999999999997</c:v>
                </c:pt>
                <c:pt idx="4057">
                  <c:v>4.0164999999999997</c:v>
                </c:pt>
                <c:pt idx="4058">
                  <c:v>4.0185000000000004</c:v>
                </c:pt>
                <c:pt idx="4059">
                  <c:v>4.0199999999999996</c:v>
                </c:pt>
                <c:pt idx="4060">
                  <c:v>4.0214999999999996</c:v>
                </c:pt>
                <c:pt idx="4061">
                  <c:v>4.0235000000000003</c:v>
                </c:pt>
                <c:pt idx="4062">
                  <c:v>4.0255000000000001</c:v>
                </c:pt>
                <c:pt idx="4063">
                  <c:v>4.0270000000000001</c:v>
                </c:pt>
                <c:pt idx="4064">
                  <c:v>4.0294999999999996</c:v>
                </c:pt>
                <c:pt idx="4065">
                  <c:v>4.0315000000000003</c:v>
                </c:pt>
                <c:pt idx="4066">
                  <c:v>4.0330000000000004</c:v>
                </c:pt>
                <c:pt idx="4067">
                  <c:v>4.0350000000000001</c:v>
                </c:pt>
                <c:pt idx="4068">
                  <c:v>4.0374999999999996</c:v>
                </c:pt>
                <c:pt idx="4069">
                  <c:v>4.0389999999999997</c:v>
                </c:pt>
                <c:pt idx="4070">
                  <c:v>4.0410000000000004</c:v>
                </c:pt>
                <c:pt idx="4071">
                  <c:v>4.0434999999999999</c:v>
                </c:pt>
                <c:pt idx="4072">
                  <c:v>4.0454999999999997</c:v>
                </c:pt>
                <c:pt idx="4073">
                  <c:v>4.0469999999999997</c:v>
                </c:pt>
                <c:pt idx="4074">
                  <c:v>4.0495000000000001</c:v>
                </c:pt>
                <c:pt idx="4075">
                  <c:v>4.0510000000000002</c:v>
                </c:pt>
                <c:pt idx="4076">
                  <c:v>4.0534999999999997</c:v>
                </c:pt>
                <c:pt idx="4077">
                  <c:v>4.0549999999999997</c:v>
                </c:pt>
                <c:pt idx="4078">
                  <c:v>4.0570000000000004</c:v>
                </c:pt>
                <c:pt idx="4079">
                  <c:v>4.0590000000000002</c:v>
                </c:pt>
                <c:pt idx="4080">
                  <c:v>4.0605000000000002</c:v>
                </c:pt>
                <c:pt idx="4081">
                  <c:v>4.0625</c:v>
                </c:pt>
                <c:pt idx="4082">
                  <c:v>4.0644999999999998</c:v>
                </c:pt>
                <c:pt idx="4083">
                  <c:v>4.0664999999999996</c:v>
                </c:pt>
                <c:pt idx="4084">
                  <c:v>4.0679999999999996</c:v>
                </c:pt>
                <c:pt idx="4085">
                  <c:v>4.0705</c:v>
                </c:pt>
                <c:pt idx="4086">
                  <c:v>4.0720000000000001</c:v>
                </c:pt>
                <c:pt idx="4087">
                  <c:v>4.0735000000000001</c:v>
                </c:pt>
                <c:pt idx="4088">
                  <c:v>4.0754999999999999</c:v>
                </c:pt>
                <c:pt idx="4089">
                  <c:v>4.0774999999999997</c:v>
                </c:pt>
                <c:pt idx="4090">
                  <c:v>4.0795000000000003</c:v>
                </c:pt>
                <c:pt idx="4091">
                  <c:v>4.0810000000000004</c:v>
                </c:pt>
                <c:pt idx="4092">
                  <c:v>4.0834999999999999</c:v>
                </c:pt>
                <c:pt idx="4093">
                  <c:v>4.0854999999999997</c:v>
                </c:pt>
                <c:pt idx="4094">
                  <c:v>4.0869999999999997</c:v>
                </c:pt>
                <c:pt idx="4095">
                  <c:v>4.0890000000000004</c:v>
                </c:pt>
                <c:pt idx="4096">
                  <c:v>4.0904999999999996</c:v>
                </c:pt>
                <c:pt idx="4097">
                  <c:v>4.0919999999999996</c:v>
                </c:pt>
                <c:pt idx="4098">
                  <c:v>4.0945</c:v>
                </c:pt>
                <c:pt idx="4099">
                  <c:v>4.0964999999999998</c:v>
                </c:pt>
                <c:pt idx="4100">
                  <c:v>4.0984999999999996</c:v>
                </c:pt>
                <c:pt idx="4101">
                  <c:v>4.1005000000000003</c:v>
                </c:pt>
                <c:pt idx="4102">
                  <c:v>4.1020000000000003</c:v>
                </c:pt>
                <c:pt idx="4103">
                  <c:v>4.1035000000000004</c:v>
                </c:pt>
                <c:pt idx="4104">
                  <c:v>4.1050000000000004</c:v>
                </c:pt>
                <c:pt idx="4105">
                  <c:v>4.1070000000000002</c:v>
                </c:pt>
                <c:pt idx="4106">
                  <c:v>4.1085000000000003</c:v>
                </c:pt>
                <c:pt idx="4107">
                  <c:v>4.1105</c:v>
                </c:pt>
                <c:pt idx="4108">
                  <c:v>4.1124999999999998</c:v>
                </c:pt>
                <c:pt idx="4109">
                  <c:v>4.1144999999999996</c:v>
                </c:pt>
                <c:pt idx="4110">
                  <c:v>4.1165000000000003</c:v>
                </c:pt>
                <c:pt idx="4111">
                  <c:v>4.1180000000000003</c:v>
                </c:pt>
                <c:pt idx="4112">
                  <c:v>4.12</c:v>
                </c:pt>
                <c:pt idx="4113">
                  <c:v>4.1215000000000002</c:v>
                </c:pt>
                <c:pt idx="4114">
                  <c:v>4.1239999999999997</c:v>
                </c:pt>
                <c:pt idx="4115">
                  <c:v>4.1260000000000003</c:v>
                </c:pt>
                <c:pt idx="4116">
                  <c:v>4.1280000000000001</c:v>
                </c:pt>
                <c:pt idx="4117">
                  <c:v>4.1295000000000002</c:v>
                </c:pt>
                <c:pt idx="4118">
                  <c:v>4.1310000000000002</c:v>
                </c:pt>
                <c:pt idx="4119">
                  <c:v>4.133</c:v>
                </c:pt>
                <c:pt idx="4120">
                  <c:v>4.1349999999999998</c:v>
                </c:pt>
                <c:pt idx="4121">
                  <c:v>4.1364999999999998</c:v>
                </c:pt>
                <c:pt idx="4122">
                  <c:v>4.1384999999999996</c:v>
                </c:pt>
                <c:pt idx="4123">
                  <c:v>4.1405000000000003</c:v>
                </c:pt>
                <c:pt idx="4124">
                  <c:v>4.1420000000000003</c:v>
                </c:pt>
                <c:pt idx="4125">
                  <c:v>4.1435000000000004</c:v>
                </c:pt>
                <c:pt idx="4126">
                  <c:v>4.1459999999999999</c:v>
                </c:pt>
                <c:pt idx="4127">
                  <c:v>4.1485000000000003</c:v>
                </c:pt>
                <c:pt idx="4128">
                  <c:v>4.1500000000000004</c:v>
                </c:pt>
                <c:pt idx="4129">
                  <c:v>4.1520000000000001</c:v>
                </c:pt>
                <c:pt idx="4130">
                  <c:v>4.1529999999999996</c:v>
                </c:pt>
                <c:pt idx="4131">
                  <c:v>4.1550000000000002</c:v>
                </c:pt>
                <c:pt idx="4132">
                  <c:v>4.157</c:v>
                </c:pt>
                <c:pt idx="4133">
                  <c:v>4.1589999999999998</c:v>
                </c:pt>
                <c:pt idx="4134">
                  <c:v>4.1615000000000002</c:v>
                </c:pt>
                <c:pt idx="4135">
                  <c:v>4.1630000000000003</c:v>
                </c:pt>
                <c:pt idx="4136">
                  <c:v>4.1645000000000003</c:v>
                </c:pt>
                <c:pt idx="4137">
                  <c:v>4.1665000000000001</c:v>
                </c:pt>
                <c:pt idx="4138">
                  <c:v>4.1684999999999999</c:v>
                </c:pt>
                <c:pt idx="4139">
                  <c:v>4.1710000000000003</c:v>
                </c:pt>
                <c:pt idx="4140">
                  <c:v>4.1725000000000003</c:v>
                </c:pt>
                <c:pt idx="4141">
                  <c:v>4.1745000000000001</c:v>
                </c:pt>
                <c:pt idx="4142">
                  <c:v>4.1760000000000002</c:v>
                </c:pt>
                <c:pt idx="4143">
                  <c:v>4.1779999999999999</c:v>
                </c:pt>
                <c:pt idx="4144">
                  <c:v>4.181</c:v>
                </c:pt>
                <c:pt idx="4145">
                  <c:v>4.1829999999999998</c:v>
                </c:pt>
                <c:pt idx="4146">
                  <c:v>4.1844999999999999</c:v>
                </c:pt>
                <c:pt idx="4147">
                  <c:v>4.1864999999999997</c:v>
                </c:pt>
                <c:pt idx="4148">
                  <c:v>4.1890000000000001</c:v>
                </c:pt>
                <c:pt idx="4149">
                  <c:v>4.1905000000000001</c:v>
                </c:pt>
                <c:pt idx="4150">
                  <c:v>4.1924999999999999</c:v>
                </c:pt>
                <c:pt idx="4151">
                  <c:v>4.194</c:v>
                </c:pt>
                <c:pt idx="4152">
                  <c:v>4.1955</c:v>
                </c:pt>
                <c:pt idx="4153">
                  <c:v>4.1980000000000004</c:v>
                </c:pt>
                <c:pt idx="4154">
                  <c:v>4.2</c:v>
                </c:pt>
                <c:pt idx="4155">
                  <c:v>4.202</c:v>
                </c:pt>
                <c:pt idx="4156">
                  <c:v>4.2039999999999997</c:v>
                </c:pt>
                <c:pt idx="4157">
                  <c:v>4.2060000000000004</c:v>
                </c:pt>
                <c:pt idx="4158">
                  <c:v>4.2084999999999999</c:v>
                </c:pt>
                <c:pt idx="4159">
                  <c:v>4.2104999999999997</c:v>
                </c:pt>
                <c:pt idx="4160">
                  <c:v>4.2119999999999997</c:v>
                </c:pt>
                <c:pt idx="4161">
                  <c:v>4.2140000000000004</c:v>
                </c:pt>
                <c:pt idx="4162">
                  <c:v>4.2154999999999996</c:v>
                </c:pt>
                <c:pt idx="4163">
                  <c:v>4.2175000000000002</c:v>
                </c:pt>
                <c:pt idx="4164">
                  <c:v>4.22</c:v>
                </c:pt>
                <c:pt idx="4165">
                  <c:v>4.2214999999999998</c:v>
                </c:pt>
                <c:pt idx="4166">
                  <c:v>4.2234999999999996</c:v>
                </c:pt>
                <c:pt idx="4167">
                  <c:v>4.2249999999999996</c:v>
                </c:pt>
                <c:pt idx="4168">
                  <c:v>4.2270000000000003</c:v>
                </c:pt>
                <c:pt idx="4169">
                  <c:v>4.2290000000000001</c:v>
                </c:pt>
                <c:pt idx="4170">
                  <c:v>4.2309999999999999</c:v>
                </c:pt>
                <c:pt idx="4171">
                  <c:v>4.2329999999999997</c:v>
                </c:pt>
                <c:pt idx="4172">
                  <c:v>4.2350000000000003</c:v>
                </c:pt>
                <c:pt idx="4173">
                  <c:v>4.2365000000000004</c:v>
                </c:pt>
                <c:pt idx="4174">
                  <c:v>4.2389999999999999</c:v>
                </c:pt>
                <c:pt idx="4175">
                  <c:v>4.2404999999999999</c:v>
                </c:pt>
                <c:pt idx="4176">
                  <c:v>4.2424999999999997</c:v>
                </c:pt>
                <c:pt idx="4177">
                  <c:v>4.2450000000000001</c:v>
                </c:pt>
                <c:pt idx="4178">
                  <c:v>4.2469999999999999</c:v>
                </c:pt>
                <c:pt idx="4179">
                  <c:v>4.2484999999999999</c:v>
                </c:pt>
                <c:pt idx="4180">
                  <c:v>4.2504999999999997</c:v>
                </c:pt>
                <c:pt idx="4181">
                  <c:v>4.2519999999999998</c:v>
                </c:pt>
                <c:pt idx="4182">
                  <c:v>4.2534999999999998</c:v>
                </c:pt>
                <c:pt idx="4183">
                  <c:v>4.2560000000000002</c:v>
                </c:pt>
                <c:pt idx="4184">
                  <c:v>4.2575000000000003</c:v>
                </c:pt>
                <c:pt idx="4185">
                  <c:v>4.2590000000000003</c:v>
                </c:pt>
                <c:pt idx="4186">
                  <c:v>4.2610000000000001</c:v>
                </c:pt>
                <c:pt idx="4187">
                  <c:v>4.2625000000000002</c:v>
                </c:pt>
                <c:pt idx="4188">
                  <c:v>4.2649999999999997</c:v>
                </c:pt>
                <c:pt idx="4189">
                  <c:v>4.2670000000000003</c:v>
                </c:pt>
                <c:pt idx="4190">
                  <c:v>4.2685000000000004</c:v>
                </c:pt>
                <c:pt idx="4191">
                  <c:v>4.2705000000000002</c:v>
                </c:pt>
                <c:pt idx="4192">
                  <c:v>4.2720000000000002</c:v>
                </c:pt>
                <c:pt idx="4193">
                  <c:v>4.2744999999999997</c:v>
                </c:pt>
                <c:pt idx="4194">
                  <c:v>4.2759999999999998</c:v>
                </c:pt>
                <c:pt idx="4195">
                  <c:v>4.2779999999999996</c:v>
                </c:pt>
                <c:pt idx="4196">
                  <c:v>4.2794999999999996</c:v>
                </c:pt>
                <c:pt idx="4197">
                  <c:v>4.2809999999999997</c:v>
                </c:pt>
                <c:pt idx="4198">
                  <c:v>4.2835000000000001</c:v>
                </c:pt>
                <c:pt idx="4199">
                  <c:v>4.2854999999999999</c:v>
                </c:pt>
                <c:pt idx="4200">
                  <c:v>4.2869999999999999</c:v>
                </c:pt>
                <c:pt idx="4201">
                  <c:v>4.2889999999999997</c:v>
                </c:pt>
                <c:pt idx="4202">
                  <c:v>4.2904999999999998</c:v>
                </c:pt>
                <c:pt idx="4203">
                  <c:v>4.2925000000000004</c:v>
                </c:pt>
                <c:pt idx="4204">
                  <c:v>4.2939999999999996</c:v>
                </c:pt>
                <c:pt idx="4205">
                  <c:v>4.2960000000000003</c:v>
                </c:pt>
                <c:pt idx="4206">
                  <c:v>4.298</c:v>
                </c:pt>
                <c:pt idx="4207">
                  <c:v>4.2995000000000001</c:v>
                </c:pt>
                <c:pt idx="4208">
                  <c:v>4.3010000000000002</c:v>
                </c:pt>
                <c:pt idx="4209">
                  <c:v>4.3025000000000002</c:v>
                </c:pt>
                <c:pt idx="4210">
                  <c:v>4.3049999999999997</c:v>
                </c:pt>
                <c:pt idx="4211">
                  <c:v>4.3070000000000004</c:v>
                </c:pt>
                <c:pt idx="4212">
                  <c:v>4.3085000000000004</c:v>
                </c:pt>
                <c:pt idx="4213">
                  <c:v>4.3105000000000002</c:v>
                </c:pt>
                <c:pt idx="4214">
                  <c:v>4.3120000000000003</c:v>
                </c:pt>
                <c:pt idx="4215">
                  <c:v>4.3129999999999997</c:v>
                </c:pt>
                <c:pt idx="4216">
                  <c:v>4.3150000000000004</c:v>
                </c:pt>
                <c:pt idx="4217">
                  <c:v>4.3170000000000002</c:v>
                </c:pt>
                <c:pt idx="4218">
                  <c:v>4.3185000000000002</c:v>
                </c:pt>
                <c:pt idx="4219">
                  <c:v>4.32</c:v>
                </c:pt>
                <c:pt idx="4220">
                  <c:v>4.3215000000000003</c:v>
                </c:pt>
                <c:pt idx="4221">
                  <c:v>4.3235000000000001</c:v>
                </c:pt>
                <c:pt idx="4222">
                  <c:v>4.3250000000000002</c:v>
                </c:pt>
                <c:pt idx="4223">
                  <c:v>4.327</c:v>
                </c:pt>
                <c:pt idx="4224">
                  <c:v>4.3289999999999997</c:v>
                </c:pt>
                <c:pt idx="4225">
                  <c:v>4.33</c:v>
                </c:pt>
                <c:pt idx="4226">
                  <c:v>4.3319999999999999</c:v>
                </c:pt>
                <c:pt idx="4227">
                  <c:v>4.3334999999999999</c:v>
                </c:pt>
                <c:pt idx="4228">
                  <c:v>4.3354999999999997</c:v>
                </c:pt>
                <c:pt idx="4229">
                  <c:v>4.3375000000000004</c:v>
                </c:pt>
                <c:pt idx="4230">
                  <c:v>4.3390000000000004</c:v>
                </c:pt>
                <c:pt idx="4231">
                  <c:v>4.3414999999999999</c:v>
                </c:pt>
                <c:pt idx="4232">
                  <c:v>4.343</c:v>
                </c:pt>
                <c:pt idx="4233">
                  <c:v>4.3445</c:v>
                </c:pt>
                <c:pt idx="4234">
                  <c:v>4.3460000000000001</c:v>
                </c:pt>
                <c:pt idx="4235">
                  <c:v>4.3479999999999999</c:v>
                </c:pt>
                <c:pt idx="4236">
                  <c:v>4.3499999999999996</c:v>
                </c:pt>
                <c:pt idx="4237">
                  <c:v>4.3514999999999997</c:v>
                </c:pt>
                <c:pt idx="4238">
                  <c:v>4.3529999999999998</c:v>
                </c:pt>
                <c:pt idx="4239">
                  <c:v>4.3544999999999998</c:v>
                </c:pt>
                <c:pt idx="4240">
                  <c:v>4.3564999999999996</c:v>
                </c:pt>
                <c:pt idx="4241">
                  <c:v>4.3585000000000003</c:v>
                </c:pt>
                <c:pt idx="4242">
                  <c:v>4.3605</c:v>
                </c:pt>
                <c:pt idx="4243">
                  <c:v>4.3624999999999998</c:v>
                </c:pt>
                <c:pt idx="4244">
                  <c:v>4.3644999999999996</c:v>
                </c:pt>
                <c:pt idx="4245">
                  <c:v>4.3665000000000003</c:v>
                </c:pt>
                <c:pt idx="4246">
                  <c:v>4.3680000000000003</c:v>
                </c:pt>
                <c:pt idx="4247">
                  <c:v>4.37</c:v>
                </c:pt>
                <c:pt idx="4248">
                  <c:v>4.3715000000000002</c:v>
                </c:pt>
                <c:pt idx="4249">
                  <c:v>4.3730000000000002</c:v>
                </c:pt>
                <c:pt idx="4250">
                  <c:v>4.3745000000000003</c:v>
                </c:pt>
                <c:pt idx="4251">
                  <c:v>4.3765000000000001</c:v>
                </c:pt>
                <c:pt idx="4252">
                  <c:v>4.3780000000000001</c:v>
                </c:pt>
                <c:pt idx="4253">
                  <c:v>4.38</c:v>
                </c:pt>
                <c:pt idx="4254">
                  <c:v>4.3819999999999997</c:v>
                </c:pt>
                <c:pt idx="4255">
                  <c:v>4.3834999999999997</c:v>
                </c:pt>
                <c:pt idx="4256">
                  <c:v>4.3849999999999998</c:v>
                </c:pt>
                <c:pt idx="4257">
                  <c:v>4.3869999999999996</c:v>
                </c:pt>
                <c:pt idx="4258">
                  <c:v>4.3884999999999996</c:v>
                </c:pt>
                <c:pt idx="4259">
                  <c:v>4.3905000000000003</c:v>
                </c:pt>
                <c:pt idx="4260">
                  <c:v>4.3929999999999998</c:v>
                </c:pt>
                <c:pt idx="4261">
                  <c:v>4.3949999999999996</c:v>
                </c:pt>
                <c:pt idx="4262">
                  <c:v>4.3964999999999996</c:v>
                </c:pt>
                <c:pt idx="4263">
                  <c:v>4.3985000000000003</c:v>
                </c:pt>
                <c:pt idx="4264">
                  <c:v>4.4000000000000004</c:v>
                </c:pt>
                <c:pt idx="4265">
                  <c:v>4.4024999999999999</c:v>
                </c:pt>
                <c:pt idx="4266">
                  <c:v>4.4044999999999996</c:v>
                </c:pt>
                <c:pt idx="4267">
                  <c:v>4.4065000000000003</c:v>
                </c:pt>
                <c:pt idx="4268">
                  <c:v>4.4085000000000001</c:v>
                </c:pt>
                <c:pt idx="4269">
                  <c:v>4.41</c:v>
                </c:pt>
                <c:pt idx="4270">
                  <c:v>4.4119999999999999</c:v>
                </c:pt>
                <c:pt idx="4271">
                  <c:v>4.4145000000000003</c:v>
                </c:pt>
                <c:pt idx="4272">
                  <c:v>4.4165000000000001</c:v>
                </c:pt>
                <c:pt idx="4273">
                  <c:v>4.4180000000000001</c:v>
                </c:pt>
                <c:pt idx="4274">
                  <c:v>4.42</c:v>
                </c:pt>
                <c:pt idx="4275">
                  <c:v>4.4210000000000003</c:v>
                </c:pt>
                <c:pt idx="4276">
                  <c:v>4.4240000000000004</c:v>
                </c:pt>
                <c:pt idx="4277">
                  <c:v>4.4255000000000004</c:v>
                </c:pt>
                <c:pt idx="4278">
                  <c:v>4.4269999999999996</c:v>
                </c:pt>
                <c:pt idx="4279">
                  <c:v>4.4290000000000003</c:v>
                </c:pt>
                <c:pt idx="4280">
                  <c:v>4.43</c:v>
                </c:pt>
                <c:pt idx="4281">
                  <c:v>4.4320000000000004</c:v>
                </c:pt>
                <c:pt idx="4282">
                  <c:v>4.4340000000000002</c:v>
                </c:pt>
                <c:pt idx="4283">
                  <c:v>4.4364999999999997</c:v>
                </c:pt>
                <c:pt idx="4284">
                  <c:v>4.4379999999999997</c:v>
                </c:pt>
                <c:pt idx="4285">
                  <c:v>4.4400000000000004</c:v>
                </c:pt>
                <c:pt idx="4286">
                  <c:v>4.4420000000000002</c:v>
                </c:pt>
                <c:pt idx="4287">
                  <c:v>4.444</c:v>
                </c:pt>
                <c:pt idx="4288">
                  <c:v>4.4459999999999997</c:v>
                </c:pt>
                <c:pt idx="4289">
                  <c:v>4.4480000000000004</c:v>
                </c:pt>
                <c:pt idx="4290">
                  <c:v>4.4489999999999998</c:v>
                </c:pt>
                <c:pt idx="4291">
                  <c:v>4.4504999999999999</c:v>
                </c:pt>
                <c:pt idx="4292">
                  <c:v>4.4524999999999997</c:v>
                </c:pt>
                <c:pt idx="4293">
                  <c:v>4.4545000000000003</c:v>
                </c:pt>
                <c:pt idx="4294">
                  <c:v>4.4565000000000001</c:v>
                </c:pt>
                <c:pt idx="4295">
                  <c:v>4.4580000000000002</c:v>
                </c:pt>
                <c:pt idx="4296">
                  <c:v>4.46</c:v>
                </c:pt>
                <c:pt idx="4297">
                  <c:v>4.4615</c:v>
                </c:pt>
                <c:pt idx="4298">
                  <c:v>4.4634999999999998</c:v>
                </c:pt>
                <c:pt idx="4299">
                  <c:v>4.4649999999999999</c:v>
                </c:pt>
                <c:pt idx="4300">
                  <c:v>4.4669999999999996</c:v>
                </c:pt>
                <c:pt idx="4301">
                  <c:v>4.4684999999999997</c:v>
                </c:pt>
                <c:pt idx="4302">
                  <c:v>4.47</c:v>
                </c:pt>
                <c:pt idx="4303">
                  <c:v>4.4714999999999998</c:v>
                </c:pt>
                <c:pt idx="4304">
                  <c:v>4.4734999999999996</c:v>
                </c:pt>
                <c:pt idx="4305">
                  <c:v>4.476</c:v>
                </c:pt>
                <c:pt idx="4306">
                  <c:v>4.4779999999999998</c:v>
                </c:pt>
                <c:pt idx="4307">
                  <c:v>4.4794999999999998</c:v>
                </c:pt>
                <c:pt idx="4308">
                  <c:v>4.4814999999999996</c:v>
                </c:pt>
                <c:pt idx="4309">
                  <c:v>4.4829999999999997</c:v>
                </c:pt>
                <c:pt idx="4310">
                  <c:v>4.4844999999999997</c:v>
                </c:pt>
                <c:pt idx="4311">
                  <c:v>4.4870000000000001</c:v>
                </c:pt>
                <c:pt idx="4312">
                  <c:v>4.4889999999999999</c:v>
                </c:pt>
                <c:pt idx="4313">
                  <c:v>4.49</c:v>
                </c:pt>
                <c:pt idx="4314">
                  <c:v>4.492</c:v>
                </c:pt>
                <c:pt idx="4315">
                  <c:v>4.4935</c:v>
                </c:pt>
                <c:pt idx="4316">
                  <c:v>4.4954999999999998</c:v>
                </c:pt>
                <c:pt idx="4317">
                  <c:v>4.4974999999999996</c:v>
                </c:pt>
                <c:pt idx="4318">
                  <c:v>4.4995000000000003</c:v>
                </c:pt>
                <c:pt idx="4319">
                  <c:v>4.5010000000000003</c:v>
                </c:pt>
                <c:pt idx="4320">
                  <c:v>4.5025000000000004</c:v>
                </c:pt>
                <c:pt idx="4321">
                  <c:v>4.5039999999999996</c:v>
                </c:pt>
                <c:pt idx="4322">
                  <c:v>4.5060000000000002</c:v>
                </c:pt>
                <c:pt idx="4323">
                  <c:v>4.508</c:v>
                </c:pt>
                <c:pt idx="4324">
                  <c:v>4.5095000000000001</c:v>
                </c:pt>
                <c:pt idx="4325">
                  <c:v>4.5114999999999998</c:v>
                </c:pt>
                <c:pt idx="4326">
                  <c:v>4.5129999999999999</c:v>
                </c:pt>
                <c:pt idx="4327">
                  <c:v>4.5149999999999997</c:v>
                </c:pt>
                <c:pt idx="4328">
                  <c:v>4.5164999999999997</c:v>
                </c:pt>
                <c:pt idx="4329">
                  <c:v>4.5185000000000004</c:v>
                </c:pt>
                <c:pt idx="4330">
                  <c:v>4.5205000000000002</c:v>
                </c:pt>
                <c:pt idx="4331">
                  <c:v>4.5220000000000002</c:v>
                </c:pt>
                <c:pt idx="4332">
                  <c:v>4.5235000000000003</c:v>
                </c:pt>
                <c:pt idx="4333">
                  <c:v>4.5255000000000001</c:v>
                </c:pt>
                <c:pt idx="4334">
                  <c:v>4.5274999999999999</c:v>
                </c:pt>
                <c:pt idx="4335">
                  <c:v>4.5294999999999996</c:v>
                </c:pt>
                <c:pt idx="4336">
                  <c:v>4.5315000000000003</c:v>
                </c:pt>
                <c:pt idx="4337">
                  <c:v>4.5330000000000004</c:v>
                </c:pt>
                <c:pt idx="4338">
                  <c:v>4.5350000000000001</c:v>
                </c:pt>
                <c:pt idx="4339">
                  <c:v>4.5369999999999999</c:v>
                </c:pt>
                <c:pt idx="4340">
                  <c:v>4.5389999999999997</c:v>
                </c:pt>
                <c:pt idx="4341">
                  <c:v>4.5404999999999998</c:v>
                </c:pt>
                <c:pt idx="4342">
                  <c:v>4.5419999999999998</c:v>
                </c:pt>
                <c:pt idx="4343">
                  <c:v>4.5434999999999999</c:v>
                </c:pt>
                <c:pt idx="4344">
                  <c:v>4.5454999999999997</c:v>
                </c:pt>
                <c:pt idx="4345">
                  <c:v>4.548</c:v>
                </c:pt>
                <c:pt idx="4346">
                  <c:v>4.5495000000000001</c:v>
                </c:pt>
                <c:pt idx="4347">
                  <c:v>4.5510000000000002</c:v>
                </c:pt>
                <c:pt idx="4348">
                  <c:v>4.5529999999999999</c:v>
                </c:pt>
                <c:pt idx="4349">
                  <c:v>4.5545</c:v>
                </c:pt>
                <c:pt idx="4350">
                  <c:v>4.5564999999999998</c:v>
                </c:pt>
                <c:pt idx="4351">
                  <c:v>4.5585000000000004</c:v>
                </c:pt>
                <c:pt idx="4352">
                  <c:v>4.5599999999999996</c:v>
                </c:pt>
                <c:pt idx="4353">
                  <c:v>4.5614999999999997</c:v>
                </c:pt>
                <c:pt idx="4354">
                  <c:v>4.5629999999999997</c:v>
                </c:pt>
                <c:pt idx="4355">
                  <c:v>4.5650000000000004</c:v>
                </c:pt>
                <c:pt idx="4356">
                  <c:v>4.5670000000000002</c:v>
                </c:pt>
                <c:pt idx="4357">
                  <c:v>4.569</c:v>
                </c:pt>
                <c:pt idx="4358">
                  <c:v>4.57</c:v>
                </c:pt>
                <c:pt idx="4359">
                  <c:v>4.5720000000000001</c:v>
                </c:pt>
                <c:pt idx="4360">
                  <c:v>4.5739999999999998</c:v>
                </c:pt>
                <c:pt idx="4361">
                  <c:v>4.5765000000000002</c:v>
                </c:pt>
                <c:pt idx="4362">
                  <c:v>4.5780000000000003</c:v>
                </c:pt>
                <c:pt idx="4363">
                  <c:v>4.5795000000000003</c:v>
                </c:pt>
                <c:pt idx="4364">
                  <c:v>4.5810000000000004</c:v>
                </c:pt>
                <c:pt idx="4365">
                  <c:v>4.5830000000000002</c:v>
                </c:pt>
                <c:pt idx="4366">
                  <c:v>4.5854999999999997</c:v>
                </c:pt>
                <c:pt idx="4367">
                  <c:v>4.5869999999999997</c:v>
                </c:pt>
                <c:pt idx="4368">
                  <c:v>4.5884999999999998</c:v>
                </c:pt>
                <c:pt idx="4369">
                  <c:v>4.59</c:v>
                </c:pt>
                <c:pt idx="4370">
                  <c:v>4.5919999999999996</c:v>
                </c:pt>
                <c:pt idx="4371">
                  <c:v>4.5940000000000003</c:v>
                </c:pt>
                <c:pt idx="4372">
                  <c:v>4.5960000000000001</c:v>
                </c:pt>
                <c:pt idx="4373">
                  <c:v>4.5975000000000001</c:v>
                </c:pt>
                <c:pt idx="4374">
                  <c:v>4.5990000000000002</c:v>
                </c:pt>
                <c:pt idx="4375">
                  <c:v>4.601</c:v>
                </c:pt>
                <c:pt idx="4376">
                  <c:v>4.6029999999999998</c:v>
                </c:pt>
                <c:pt idx="4377">
                  <c:v>4.6050000000000004</c:v>
                </c:pt>
                <c:pt idx="4378">
                  <c:v>4.6070000000000002</c:v>
                </c:pt>
                <c:pt idx="4379">
                  <c:v>4.6079999999999997</c:v>
                </c:pt>
                <c:pt idx="4380">
                  <c:v>4.6100000000000003</c:v>
                </c:pt>
                <c:pt idx="4381">
                  <c:v>4.6109999999999998</c:v>
                </c:pt>
                <c:pt idx="4382">
                  <c:v>4.6135000000000002</c:v>
                </c:pt>
                <c:pt idx="4383">
                  <c:v>4.6154999999999999</c:v>
                </c:pt>
                <c:pt idx="4384">
                  <c:v>4.6174999999999997</c:v>
                </c:pt>
                <c:pt idx="4385">
                  <c:v>4.6189999999999998</c:v>
                </c:pt>
                <c:pt idx="4386">
                  <c:v>4.6204999999999998</c:v>
                </c:pt>
                <c:pt idx="4387">
                  <c:v>4.6224999999999996</c:v>
                </c:pt>
                <c:pt idx="4388">
                  <c:v>4.6245000000000003</c:v>
                </c:pt>
                <c:pt idx="4389">
                  <c:v>4.6260000000000003</c:v>
                </c:pt>
                <c:pt idx="4390">
                  <c:v>4.6280000000000001</c:v>
                </c:pt>
                <c:pt idx="4391">
                  <c:v>4.6295000000000002</c:v>
                </c:pt>
                <c:pt idx="4392">
                  <c:v>4.6315</c:v>
                </c:pt>
                <c:pt idx="4393">
                  <c:v>4.6334999999999997</c:v>
                </c:pt>
                <c:pt idx="4394">
                  <c:v>4.6349999999999998</c:v>
                </c:pt>
                <c:pt idx="4395">
                  <c:v>4.6364999999999998</c:v>
                </c:pt>
                <c:pt idx="4396">
                  <c:v>4.6384999999999996</c:v>
                </c:pt>
                <c:pt idx="4397">
                  <c:v>4.6405000000000003</c:v>
                </c:pt>
                <c:pt idx="4398">
                  <c:v>4.6420000000000003</c:v>
                </c:pt>
                <c:pt idx="4399">
                  <c:v>4.6440000000000001</c:v>
                </c:pt>
                <c:pt idx="4400">
                  <c:v>4.6459999999999999</c:v>
                </c:pt>
                <c:pt idx="4401">
                  <c:v>4.6479999999999997</c:v>
                </c:pt>
                <c:pt idx="4402">
                  <c:v>4.649</c:v>
                </c:pt>
                <c:pt idx="4403">
                  <c:v>4.6509999999999998</c:v>
                </c:pt>
                <c:pt idx="4404">
                  <c:v>4.6529999999999996</c:v>
                </c:pt>
                <c:pt idx="4405">
                  <c:v>4.6544999999999996</c:v>
                </c:pt>
                <c:pt idx="4406">
                  <c:v>4.6559999999999997</c:v>
                </c:pt>
                <c:pt idx="4407">
                  <c:v>4.6574999999999998</c:v>
                </c:pt>
                <c:pt idx="4408">
                  <c:v>4.66</c:v>
                </c:pt>
                <c:pt idx="4409">
                  <c:v>4.6619999999999999</c:v>
                </c:pt>
                <c:pt idx="4410">
                  <c:v>4.6635</c:v>
                </c:pt>
                <c:pt idx="4411">
                  <c:v>4.665</c:v>
                </c:pt>
                <c:pt idx="4412">
                  <c:v>4.6669999999999998</c:v>
                </c:pt>
                <c:pt idx="4413">
                  <c:v>4.6684999999999999</c:v>
                </c:pt>
                <c:pt idx="4414">
                  <c:v>4.6710000000000003</c:v>
                </c:pt>
                <c:pt idx="4415">
                  <c:v>4.6719999999999997</c:v>
                </c:pt>
                <c:pt idx="4416">
                  <c:v>4.6740000000000004</c:v>
                </c:pt>
                <c:pt idx="4417">
                  <c:v>4.6755000000000004</c:v>
                </c:pt>
                <c:pt idx="4418">
                  <c:v>4.6769999999999996</c:v>
                </c:pt>
                <c:pt idx="4419">
                  <c:v>4.6790000000000003</c:v>
                </c:pt>
                <c:pt idx="4420">
                  <c:v>4.681</c:v>
                </c:pt>
                <c:pt idx="4421">
                  <c:v>4.6829999999999998</c:v>
                </c:pt>
                <c:pt idx="4422">
                  <c:v>4.6840000000000002</c:v>
                </c:pt>
                <c:pt idx="4423">
                  <c:v>4.6859999999999999</c:v>
                </c:pt>
                <c:pt idx="4424">
                  <c:v>4.6879999999999997</c:v>
                </c:pt>
                <c:pt idx="4425">
                  <c:v>4.6900000000000004</c:v>
                </c:pt>
                <c:pt idx="4426">
                  <c:v>4.6914999999999996</c:v>
                </c:pt>
                <c:pt idx="4427">
                  <c:v>4.6935000000000002</c:v>
                </c:pt>
                <c:pt idx="4428">
                  <c:v>4.6950000000000003</c:v>
                </c:pt>
                <c:pt idx="4429">
                  <c:v>4.6959999999999997</c:v>
                </c:pt>
                <c:pt idx="4430">
                  <c:v>4.6985000000000001</c:v>
                </c:pt>
                <c:pt idx="4431">
                  <c:v>4.7004999999999999</c:v>
                </c:pt>
                <c:pt idx="4432">
                  <c:v>4.702</c:v>
                </c:pt>
                <c:pt idx="4433">
                  <c:v>4.7039999999999997</c:v>
                </c:pt>
                <c:pt idx="4434">
                  <c:v>4.7054999999999998</c:v>
                </c:pt>
                <c:pt idx="4435">
                  <c:v>4.7074999999999996</c:v>
                </c:pt>
                <c:pt idx="4436">
                  <c:v>4.7084999999999999</c:v>
                </c:pt>
                <c:pt idx="4437">
                  <c:v>4.71</c:v>
                </c:pt>
                <c:pt idx="4438">
                  <c:v>4.7119999999999997</c:v>
                </c:pt>
                <c:pt idx="4439">
                  <c:v>4.7145000000000001</c:v>
                </c:pt>
                <c:pt idx="4440">
                  <c:v>4.7160000000000002</c:v>
                </c:pt>
                <c:pt idx="4441">
                  <c:v>4.7175000000000002</c:v>
                </c:pt>
                <c:pt idx="4442">
                  <c:v>4.7184999999999997</c:v>
                </c:pt>
                <c:pt idx="4443">
                  <c:v>4.72</c:v>
                </c:pt>
                <c:pt idx="4444">
                  <c:v>4.7210000000000001</c:v>
                </c:pt>
                <c:pt idx="4445">
                  <c:v>4.7229999999999999</c:v>
                </c:pt>
                <c:pt idx="4446">
                  <c:v>4.7255000000000003</c:v>
                </c:pt>
                <c:pt idx="4447">
                  <c:v>4.7275</c:v>
                </c:pt>
                <c:pt idx="4448">
                  <c:v>4.7290000000000001</c:v>
                </c:pt>
                <c:pt idx="4449">
                  <c:v>4.7305000000000001</c:v>
                </c:pt>
                <c:pt idx="4450">
                  <c:v>4.7324999999999999</c:v>
                </c:pt>
                <c:pt idx="4451">
                  <c:v>4.7350000000000003</c:v>
                </c:pt>
                <c:pt idx="4452">
                  <c:v>4.7370000000000001</c:v>
                </c:pt>
                <c:pt idx="4453">
                  <c:v>4.7385000000000002</c:v>
                </c:pt>
                <c:pt idx="4454">
                  <c:v>4.7404999999999999</c:v>
                </c:pt>
                <c:pt idx="4455">
                  <c:v>4.742</c:v>
                </c:pt>
                <c:pt idx="4456">
                  <c:v>4.7445000000000004</c:v>
                </c:pt>
                <c:pt idx="4457">
                  <c:v>4.7460000000000004</c:v>
                </c:pt>
                <c:pt idx="4458">
                  <c:v>4.7474999999999996</c:v>
                </c:pt>
                <c:pt idx="4459">
                  <c:v>4.7495000000000003</c:v>
                </c:pt>
                <c:pt idx="4460">
                  <c:v>4.7510000000000003</c:v>
                </c:pt>
                <c:pt idx="4461">
                  <c:v>4.7530000000000001</c:v>
                </c:pt>
                <c:pt idx="4462">
                  <c:v>4.7554999999999996</c:v>
                </c:pt>
                <c:pt idx="4463">
                  <c:v>4.7575000000000003</c:v>
                </c:pt>
                <c:pt idx="4464">
                  <c:v>4.7590000000000003</c:v>
                </c:pt>
                <c:pt idx="4465">
                  <c:v>4.7605000000000004</c:v>
                </c:pt>
                <c:pt idx="4466">
                  <c:v>4.7619999999999996</c:v>
                </c:pt>
                <c:pt idx="4467">
                  <c:v>4.7640000000000002</c:v>
                </c:pt>
                <c:pt idx="4468">
                  <c:v>4.7664999999999997</c:v>
                </c:pt>
                <c:pt idx="4469">
                  <c:v>4.7685000000000004</c:v>
                </c:pt>
                <c:pt idx="4470">
                  <c:v>4.7699999999999996</c:v>
                </c:pt>
                <c:pt idx="4471">
                  <c:v>4.7714999999999996</c:v>
                </c:pt>
                <c:pt idx="4472">
                  <c:v>4.7735000000000003</c:v>
                </c:pt>
                <c:pt idx="4473">
                  <c:v>4.7755000000000001</c:v>
                </c:pt>
                <c:pt idx="4474">
                  <c:v>4.7774999999999999</c:v>
                </c:pt>
                <c:pt idx="4475">
                  <c:v>4.7789999999999999</c:v>
                </c:pt>
                <c:pt idx="4476">
                  <c:v>4.7809999999999997</c:v>
                </c:pt>
                <c:pt idx="4477">
                  <c:v>4.7824999999999998</c:v>
                </c:pt>
                <c:pt idx="4478">
                  <c:v>4.7845000000000004</c:v>
                </c:pt>
                <c:pt idx="4479">
                  <c:v>4.7859999999999996</c:v>
                </c:pt>
                <c:pt idx="4480">
                  <c:v>4.7880000000000003</c:v>
                </c:pt>
                <c:pt idx="4481">
                  <c:v>4.7889999999999997</c:v>
                </c:pt>
                <c:pt idx="4482">
                  <c:v>4.7910000000000004</c:v>
                </c:pt>
                <c:pt idx="4483">
                  <c:v>4.7930000000000001</c:v>
                </c:pt>
                <c:pt idx="4484">
                  <c:v>4.7949999999999999</c:v>
                </c:pt>
                <c:pt idx="4485">
                  <c:v>4.7969999999999997</c:v>
                </c:pt>
                <c:pt idx="4486">
                  <c:v>4.7984999999999998</c:v>
                </c:pt>
                <c:pt idx="4487">
                  <c:v>4.8</c:v>
                </c:pt>
                <c:pt idx="4488">
                  <c:v>4.8025000000000002</c:v>
                </c:pt>
                <c:pt idx="4489">
                  <c:v>4.8040000000000003</c:v>
                </c:pt>
                <c:pt idx="4490">
                  <c:v>4.806</c:v>
                </c:pt>
                <c:pt idx="4491">
                  <c:v>4.8075000000000001</c:v>
                </c:pt>
                <c:pt idx="4492">
                  <c:v>4.8094999999999999</c:v>
                </c:pt>
                <c:pt idx="4493">
                  <c:v>4.8109999999999999</c:v>
                </c:pt>
                <c:pt idx="4494">
                  <c:v>4.8129999999999997</c:v>
                </c:pt>
                <c:pt idx="4495">
                  <c:v>4.8155000000000001</c:v>
                </c:pt>
                <c:pt idx="4496">
                  <c:v>4.8174999999999999</c:v>
                </c:pt>
                <c:pt idx="4497">
                  <c:v>4.8185000000000002</c:v>
                </c:pt>
                <c:pt idx="4498">
                  <c:v>4.82</c:v>
                </c:pt>
                <c:pt idx="4499">
                  <c:v>4.8215000000000003</c:v>
                </c:pt>
                <c:pt idx="4500">
                  <c:v>4.8235000000000001</c:v>
                </c:pt>
                <c:pt idx="4501">
                  <c:v>4.8250000000000002</c:v>
                </c:pt>
                <c:pt idx="4502">
                  <c:v>4.827</c:v>
                </c:pt>
                <c:pt idx="4503">
                  <c:v>4.8285</c:v>
                </c:pt>
                <c:pt idx="4504">
                  <c:v>4.83</c:v>
                </c:pt>
                <c:pt idx="4505">
                  <c:v>4.8315000000000001</c:v>
                </c:pt>
                <c:pt idx="4506">
                  <c:v>4.8334999999999999</c:v>
                </c:pt>
                <c:pt idx="4507">
                  <c:v>4.8354999999999997</c:v>
                </c:pt>
                <c:pt idx="4508">
                  <c:v>4.8375000000000004</c:v>
                </c:pt>
                <c:pt idx="4509">
                  <c:v>4.8390000000000004</c:v>
                </c:pt>
                <c:pt idx="4510">
                  <c:v>4.8404999999999996</c:v>
                </c:pt>
                <c:pt idx="4511">
                  <c:v>4.8419999999999996</c:v>
                </c:pt>
                <c:pt idx="4512">
                  <c:v>4.8440000000000003</c:v>
                </c:pt>
                <c:pt idx="4513">
                  <c:v>4.8455000000000004</c:v>
                </c:pt>
                <c:pt idx="4514">
                  <c:v>4.8475000000000001</c:v>
                </c:pt>
                <c:pt idx="4515">
                  <c:v>4.8494999999999999</c:v>
                </c:pt>
                <c:pt idx="4516">
                  <c:v>4.851</c:v>
                </c:pt>
                <c:pt idx="4517">
                  <c:v>4.8525</c:v>
                </c:pt>
                <c:pt idx="4518">
                  <c:v>4.8544999999999998</c:v>
                </c:pt>
                <c:pt idx="4519">
                  <c:v>4.8559999999999999</c:v>
                </c:pt>
                <c:pt idx="4520">
                  <c:v>4.8579999999999997</c:v>
                </c:pt>
                <c:pt idx="4521">
                  <c:v>4.8600000000000003</c:v>
                </c:pt>
                <c:pt idx="4522">
                  <c:v>4.8615000000000004</c:v>
                </c:pt>
                <c:pt idx="4523">
                  <c:v>4.8635000000000002</c:v>
                </c:pt>
                <c:pt idx="4524">
                  <c:v>4.8650000000000002</c:v>
                </c:pt>
                <c:pt idx="4525">
                  <c:v>4.867</c:v>
                </c:pt>
                <c:pt idx="4526">
                  <c:v>4.8685</c:v>
                </c:pt>
                <c:pt idx="4527">
                  <c:v>4.8704999999999998</c:v>
                </c:pt>
                <c:pt idx="4528">
                  <c:v>4.8719999999999999</c:v>
                </c:pt>
                <c:pt idx="4529">
                  <c:v>4.8739999999999997</c:v>
                </c:pt>
                <c:pt idx="4530">
                  <c:v>4.8760000000000003</c:v>
                </c:pt>
                <c:pt idx="4531">
                  <c:v>4.8780000000000001</c:v>
                </c:pt>
                <c:pt idx="4532">
                  <c:v>4.88</c:v>
                </c:pt>
                <c:pt idx="4533">
                  <c:v>4.8810000000000002</c:v>
                </c:pt>
                <c:pt idx="4534">
                  <c:v>4.883</c:v>
                </c:pt>
                <c:pt idx="4535">
                  <c:v>4.8845000000000001</c:v>
                </c:pt>
                <c:pt idx="4536">
                  <c:v>4.8869999999999996</c:v>
                </c:pt>
                <c:pt idx="4537">
                  <c:v>4.8890000000000002</c:v>
                </c:pt>
                <c:pt idx="4538">
                  <c:v>4.8899999999999997</c:v>
                </c:pt>
                <c:pt idx="4539">
                  <c:v>4.8920000000000003</c:v>
                </c:pt>
                <c:pt idx="4540">
                  <c:v>4.8944999999999999</c:v>
                </c:pt>
                <c:pt idx="4541">
                  <c:v>4.8970000000000002</c:v>
                </c:pt>
                <c:pt idx="4542">
                  <c:v>4.899</c:v>
                </c:pt>
                <c:pt idx="4543">
                  <c:v>4.9005000000000001</c:v>
                </c:pt>
                <c:pt idx="4544">
                  <c:v>4.9024999999999999</c:v>
                </c:pt>
                <c:pt idx="4545">
                  <c:v>4.9039999999999999</c:v>
                </c:pt>
                <c:pt idx="4546">
                  <c:v>4.9065000000000003</c:v>
                </c:pt>
                <c:pt idx="4547">
                  <c:v>4.9080000000000004</c:v>
                </c:pt>
                <c:pt idx="4548">
                  <c:v>4.91</c:v>
                </c:pt>
                <c:pt idx="4549">
                  <c:v>4.9109999999999996</c:v>
                </c:pt>
                <c:pt idx="4550">
                  <c:v>4.9135</c:v>
                </c:pt>
                <c:pt idx="4551">
                  <c:v>4.9154999999999998</c:v>
                </c:pt>
                <c:pt idx="4552">
                  <c:v>4.9175000000000004</c:v>
                </c:pt>
                <c:pt idx="4553">
                  <c:v>4.9189999999999996</c:v>
                </c:pt>
                <c:pt idx="4554">
                  <c:v>4.9204999999999997</c:v>
                </c:pt>
                <c:pt idx="4555">
                  <c:v>4.923</c:v>
                </c:pt>
                <c:pt idx="4556">
                  <c:v>4.9255000000000004</c:v>
                </c:pt>
                <c:pt idx="4557">
                  <c:v>4.9264999999999999</c:v>
                </c:pt>
                <c:pt idx="4558">
                  <c:v>4.9279999999999999</c:v>
                </c:pt>
                <c:pt idx="4559">
                  <c:v>4.93</c:v>
                </c:pt>
                <c:pt idx="4560">
                  <c:v>4.9314999999999998</c:v>
                </c:pt>
                <c:pt idx="4561">
                  <c:v>4.9340000000000002</c:v>
                </c:pt>
                <c:pt idx="4562">
                  <c:v>4.9355000000000002</c:v>
                </c:pt>
                <c:pt idx="4563">
                  <c:v>4.9375</c:v>
                </c:pt>
                <c:pt idx="4564">
                  <c:v>4.9390000000000001</c:v>
                </c:pt>
                <c:pt idx="4565">
                  <c:v>4.9409999999999998</c:v>
                </c:pt>
                <c:pt idx="4566">
                  <c:v>4.9435000000000002</c:v>
                </c:pt>
                <c:pt idx="4567">
                  <c:v>4.9455</c:v>
                </c:pt>
                <c:pt idx="4568">
                  <c:v>4.9465000000000003</c:v>
                </c:pt>
                <c:pt idx="4569">
                  <c:v>4.9485000000000001</c:v>
                </c:pt>
                <c:pt idx="4570">
                  <c:v>4.9504999999999999</c:v>
                </c:pt>
                <c:pt idx="4571">
                  <c:v>4.9524999999999997</c:v>
                </c:pt>
                <c:pt idx="4572">
                  <c:v>4.9545000000000003</c:v>
                </c:pt>
                <c:pt idx="4573">
                  <c:v>4.9560000000000004</c:v>
                </c:pt>
                <c:pt idx="4574">
                  <c:v>4.9580000000000002</c:v>
                </c:pt>
                <c:pt idx="4575">
                  <c:v>4.96</c:v>
                </c:pt>
                <c:pt idx="4576">
                  <c:v>4.9619999999999997</c:v>
                </c:pt>
                <c:pt idx="4577">
                  <c:v>4.9634999999999998</c:v>
                </c:pt>
                <c:pt idx="4578">
                  <c:v>4.9654999999999996</c:v>
                </c:pt>
                <c:pt idx="4579">
                  <c:v>4.9669999999999996</c:v>
                </c:pt>
                <c:pt idx="4580">
                  <c:v>4.9695</c:v>
                </c:pt>
                <c:pt idx="4581">
                  <c:v>4.9714999999999998</c:v>
                </c:pt>
                <c:pt idx="4582">
                  <c:v>4.9725000000000001</c:v>
                </c:pt>
                <c:pt idx="4583">
                  <c:v>4.9740000000000002</c:v>
                </c:pt>
                <c:pt idx="4584">
                  <c:v>4.976</c:v>
                </c:pt>
                <c:pt idx="4585">
                  <c:v>4.9779999999999998</c:v>
                </c:pt>
                <c:pt idx="4586">
                  <c:v>4.9800000000000004</c:v>
                </c:pt>
                <c:pt idx="4587">
                  <c:v>4.9820000000000002</c:v>
                </c:pt>
                <c:pt idx="4588">
                  <c:v>4.9829999999999997</c:v>
                </c:pt>
                <c:pt idx="4589">
                  <c:v>4.9855</c:v>
                </c:pt>
                <c:pt idx="4590">
                  <c:v>4.9874999999999998</c:v>
                </c:pt>
                <c:pt idx="4591">
                  <c:v>4.9889999999999999</c:v>
                </c:pt>
                <c:pt idx="4592">
                  <c:v>4.9909999999999997</c:v>
                </c:pt>
                <c:pt idx="4593">
                  <c:v>4.992</c:v>
                </c:pt>
                <c:pt idx="4594">
                  <c:v>4.9945000000000004</c:v>
                </c:pt>
                <c:pt idx="4595">
                  <c:v>4.9960000000000004</c:v>
                </c:pt>
                <c:pt idx="4596">
                  <c:v>4.9980000000000002</c:v>
                </c:pt>
                <c:pt idx="4597">
                  <c:v>4.9995000000000003</c:v>
                </c:pt>
                <c:pt idx="4598">
                  <c:v>5.0015000000000001</c:v>
                </c:pt>
                <c:pt idx="4599">
                  <c:v>5.0030000000000001</c:v>
                </c:pt>
                <c:pt idx="4600">
                  <c:v>5.0054999999999996</c:v>
                </c:pt>
                <c:pt idx="4601">
                  <c:v>5.0065</c:v>
                </c:pt>
                <c:pt idx="4602">
                  <c:v>5.0084999999999997</c:v>
                </c:pt>
                <c:pt idx="4603">
                  <c:v>5.0105000000000004</c:v>
                </c:pt>
                <c:pt idx="4604">
                  <c:v>5.0129999999999999</c:v>
                </c:pt>
                <c:pt idx="4605">
                  <c:v>5.0149999999999997</c:v>
                </c:pt>
                <c:pt idx="4606">
                  <c:v>5.0164999999999997</c:v>
                </c:pt>
                <c:pt idx="4607">
                  <c:v>5.0185000000000004</c:v>
                </c:pt>
                <c:pt idx="4608">
                  <c:v>5.0199999999999996</c:v>
                </c:pt>
                <c:pt idx="4609">
                  <c:v>5.0225</c:v>
                </c:pt>
                <c:pt idx="4610">
                  <c:v>5.024</c:v>
                </c:pt>
                <c:pt idx="4611">
                  <c:v>5.0255000000000001</c:v>
                </c:pt>
                <c:pt idx="4612">
                  <c:v>5.0274999999999999</c:v>
                </c:pt>
                <c:pt idx="4613">
                  <c:v>5.0294999999999996</c:v>
                </c:pt>
                <c:pt idx="4614">
                  <c:v>5.0315000000000003</c:v>
                </c:pt>
                <c:pt idx="4615">
                  <c:v>5.0335000000000001</c:v>
                </c:pt>
                <c:pt idx="4616">
                  <c:v>5.0350000000000001</c:v>
                </c:pt>
                <c:pt idx="4617">
                  <c:v>5.0369999999999999</c:v>
                </c:pt>
                <c:pt idx="4618">
                  <c:v>5.0395000000000003</c:v>
                </c:pt>
                <c:pt idx="4619">
                  <c:v>5.0415000000000001</c:v>
                </c:pt>
                <c:pt idx="4620">
                  <c:v>5.0425000000000004</c:v>
                </c:pt>
                <c:pt idx="4621">
                  <c:v>5.0439999999999996</c:v>
                </c:pt>
                <c:pt idx="4622">
                  <c:v>5.0465</c:v>
                </c:pt>
                <c:pt idx="4623">
                  <c:v>5.0484999999999998</c:v>
                </c:pt>
                <c:pt idx="4624">
                  <c:v>5.0505000000000004</c:v>
                </c:pt>
                <c:pt idx="4625">
                  <c:v>5.0514999999999999</c:v>
                </c:pt>
                <c:pt idx="4626">
                  <c:v>5.0540000000000003</c:v>
                </c:pt>
                <c:pt idx="4627">
                  <c:v>5.056</c:v>
                </c:pt>
                <c:pt idx="4628">
                  <c:v>5.0579999999999998</c:v>
                </c:pt>
                <c:pt idx="4629">
                  <c:v>5.0594999999999999</c:v>
                </c:pt>
                <c:pt idx="4630">
                  <c:v>5.0609999999999999</c:v>
                </c:pt>
                <c:pt idx="4631">
                  <c:v>5.0635000000000003</c:v>
                </c:pt>
                <c:pt idx="4632">
                  <c:v>5.0655000000000001</c:v>
                </c:pt>
                <c:pt idx="4633">
                  <c:v>5.0670000000000002</c:v>
                </c:pt>
                <c:pt idx="4634">
                  <c:v>5.0685000000000002</c:v>
                </c:pt>
                <c:pt idx="4635">
                  <c:v>5.0705</c:v>
                </c:pt>
                <c:pt idx="4636">
                  <c:v>5.0724999999999998</c:v>
                </c:pt>
                <c:pt idx="4637">
                  <c:v>5.0744999999999996</c:v>
                </c:pt>
                <c:pt idx="4638">
                  <c:v>5.0759999999999996</c:v>
                </c:pt>
                <c:pt idx="4639">
                  <c:v>5.0780000000000003</c:v>
                </c:pt>
                <c:pt idx="4640">
                  <c:v>5.0795000000000003</c:v>
                </c:pt>
                <c:pt idx="4641">
                  <c:v>5.0815000000000001</c:v>
                </c:pt>
                <c:pt idx="4642">
                  <c:v>5.0834999999999999</c:v>
                </c:pt>
                <c:pt idx="4643">
                  <c:v>5.0854999999999997</c:v>
                </c:pt>
                <c:pt idx="4644">
                  <c:v>5.0875000000000004</c:v>
                </c:pt>
                <c:pt idx="4645">
                  <c:v>5.0890000000000004</c:v>
                </c:pt>
                <c:pt idx="4646">
                  <c:v>5.0910000000000002</c:v>
                </c:pt>
                <c:pt idx="4647">
                  <c:v>5.0919999999999996</c:v>
                </c:pt>
                <c:pt idx="4648">
                  <c:v>5.0945</c:v>
                </c:pt>
                <c:pt idx="4649">
                  <c:v>5.0960000000000001</c:v>
                </c:pt>
                <c:pt idx="4650">
                  <c:v>5.0979999999999999</c:v>
                </c:pt>
                <c:pt idx="4651">
                  <c:v>5.0994999999999999</c:v>
                </c:pt>
                <c:pt idx="4652">
                  <c:v>5.101</c:v>
                </c:pt>
                <c:pt idx="4653">
                  <c:v>5.1035000000000004</c:v>
                </c:pt>
                <c:pt idx="4654">
                  <c:v>5.1055000000000001</c:v>
                </c:pt>
                <c:pt idx="4655">
                  <c:v>5.1074999999999999</c:v>
                </c:pt>
                <c:pt idx="4656">
                  <c:v>5.109</c:v>
                </c:pt>
                <c:pt idx="4657">
                  <c:v>5.1105</c:v>
                </c:pt>
                <c:pt idx="4658">
                  <c:v>5.1124999999999998</c:v>
                </c:pt>
                <c:pt idx="4659">
                  <c:v>5.1144999999999996</c:v>
                </c:pt>
                <c:pt idx="4660">
                  <c:v>5.1165000000000003</c:v>
                </c:pt>
                <c:pt idx="4661">
                  <c:v>5.1185</c:v>
                </c:pt>
                <c:pt idx="4662">
                  <c:v>5.12</c:v>
                </c:pt>
                <c:pt idx="4663">
                  <c:v>5.1215000000000002</c:v>
                </c:pt>
                <c:pt idx="4664">
                  <c:v>5.1234999999999999</c:v>
                </c:pt>
                <c:pt idx="4665">
                  <c:v>5.1260000000000003</c:v>
                </c:pt>
                <c:pt idx="4666">
                  <c:v>5.1275000000000004</c:v>
                </c:pt>
                <c:pt idx="4667">
                  <c:v>5.1289999999999996</c:v>
                </c:pt>
                <c:pt idx="4668">
                  <c:v>5.1304999999999996</c:v>
                </c:pt>
                <c:pt idx="4669">
                  <c:v>5.1325000000000003</c:v>
                </c:pt>
                <c:pt idx="4670">
                  <c:v>5.1349999999999998</c:v>
                </c:pt>
                <c:pt idx="4671">
                  <c:v>5.1369999999999996</c:v>
                </c:pt>
                <c:pt idx="4672">
                  <c:v>5.1384999999999996</c:v>
                </c:pt>
                <c:pt idx="4673">
                  <c:v>5.14</c:v>
                </c:pt>
                <c:pt idx="4674">
                  <c:v>5.1414999999999997</c:v>
                </c:pt>
                <c:pt idx="4675">
                  <c:v>5.1435000000000004</c:v>
                </c:pt>
                <c:pt idx="4676">
                  <c:v>5.1459999999999999</c:v>
                </c:pt>
                <c:pt idx="4677">
                  <c:v>5.1475</c:v>
                </c:pt>
                <c:pt idx="4678">
                  <c:v>5.149</c:v>
                </c:pt>
                <c:pt idx="4679">
                  <c:v>5.1505000000000001</c:v>
                </c:pt>
                <c:pt idx="4680">
                  <c:v>5.1524999999999999</c:v>
                </c:pt>
                <c:pt idx="4681">
                  <c:v>5.1544999999999996</c:v>
                </c:pt>
                <c:pt idx="4682">
                  <c:v>5.157</c:v>
                </c:pt>
                <c:pt idx="4683">
                  <c:v>5.1585000000000001</c:v>
                </c:pt>
                <c:pt idx="4684">
                  <c:v>5.16</c:v>
                </c:pt>
                <c:pt idx="4685">
                  <c:v>5.1619999999999999</c:v>
                </c:pt>
                <c:pt idx="4686">
                  <c:v>5.1645000000000003</c:v>
                </c:pt>
                <c:pt idx="4687">
                  <c:v>5.1660000000000004</c:v>
                </c:pt>
                <c:pt idx="4688">
                  <c:v>5.1675000000000004</c:v>
                </c:pt>
                <c:pt idx="4689">
                  <c:v>5.1689999999999996</c:v>
                </c:pt>
                <c:pt idx="4690">
                  <c:v>5.1710000000000003</c:v>
                </c:pt>
                <c:pt idx="4691">
                  <c:v>5.173</c:v>
                </c:pt>
                <c:pt idx="4692">
                  <c:v>5.1745000000000001</c:v>
                </c:pt>
                <c:pt idx="4693">
                  <c:v>5.1764999999999999</c:v>
                </c:pt>
                <c:pt idx="4694">
                  <c:v>5.1779999999999999</c:v>
                </c:pt>
                <c:pt idx="4695">
                  <c:v>5.1805000000000003</c:v>
                </c:pt>
                <c:pt idx="4696">
                  <c:v>5.1820000000000004</c:v>
                </c:pt>
                <c:pt idx="4697">
                  <c:v>5.1840000000000002</c:v>
                </c:pt>
                <c:pt idx="4698">
                  <c:v>5.1855000000000002</c:v>
                </c:pt>
                <c:pt idx="4699">
                  <c:v>5.1875</c:v>
                </c:pt>
                <c:pt idx="4700">
                  <c:v>5.1894999999999998</c:v>
                </c:pt>
                <c:pt idx="4701">
                  <c:v>5.1909999999999998</c:v>
                </c:pt>
                <c:pt idx="4702">
                  <c:v>5.1924999999999999</c:v>
                </c:pt>
                <c:pt idx="4703">
                  <c:v>5.194</c:v>
                </c:pt>
                <c:pt idx="4704">
                  <c:v>5.1959999999999997</c:v>
                </c:pt>
                <c:pt idx="4705">
                  <c:v>5.1980000000000004</c:v>
                </c:pt>
                <c:pt idx="4706">
                  <c:v>5.1994999999999996</c:v>
                </c:pt>
                <c:pt idx="4707">
                  <c:v>5.2009999999999996</c:v>
                </c:pt>
                <c:pt idx="4708">
                  <c:v>5.2024999999999997</c:v>
                </c:pt>
                <c:pt idx="4709">
                  <c:v>5.2045000000000003</c:v>
                </c:pt>
                <c:pt idx="4710">
                  <c:v>5.2065000000000001</c:v>
                </c:pt>
                <c:pt idx="4711">
                  <c:v>5.2080000000000002</c:v>
                </c:pt>
                <c:pt idx="4712">
                  <c:v>5.2089999999999996</c:v>
                </c:pt>
                <c:pt idx="4713">
                  <c:v>5.2110000000000003</c:v>
                </c:pt>
                <c:pt idx="4714">
                  <c:v>5.2130000000000001</c:v>
                </c:pt>
                <c:pt idx="4715">
                  <c:v>5.2149999999999999</c:v>
                </c:pt>
                <c:pt idx="4716">
                  <c:v>5.2164999999999999</c:v>
                </c:pt>
                <c:pt idx="4717">
                  <c:v>5.2184999999999997</c:v>
                </c:pt>
                <c:pt idx="4718">
                  <c:v>5.2205000000000004</c:v>
                </c:pt>
                <c:pt idx="4719">
                  <c:v>5.2214999999999998</c:v>
                </c:pt>
                <c:pt idx="4720">
                  <c:v>5.2229999999999999</c:v>
                </c:pt>
                <c:pt idx="4721">
                  <c:v>5.2244999999999999</c:v>
                </c:pt>
                <c:pt idx="4722">
                  <c:v>5.2264999999999997</c:v>
                </c:pt>
                <c:pt idx="4723">
                  <c:v>5.2285000000000004</c:v>
                </c:pt>
                <c:pt idx="4724">
                  <c:v>5.2294999999999998</c:v>
                </c:pt>
                <c:pt idx="4725">
                  <c:v>5.2320000000000002</c:v>
                </c:pt>
                <c:pt idx="4726">
                  <c:v>5.2335000000000003</c:v>
                </c:pt>
                <c:pt idx="4727">
                  <c:v>5.2359999999999998</c:v>
                </c:pt>
                <c:pt idx="4728">
                  <c:v>5.2374999999999998</c:v>
                </c:pt>
                <c:pt idx="4729">
                  <c:v>5.2385000000000002</c:v>
                </c:pt>
                <c:pt idx="4730">
                  <c:v>5.2404999999999999</c:v>
                </c:pt>
                <c:pt idx="4731">
                  <c:v>5.2424999999999997</c:v>
                </c:pt>
                <c:pt idx="4732">
                  <c:v>5.2450000000000001</c:v>
                </c:pt>
                <c:pt idx="4733">
                  <c:v>5.2460000000000004</c:v>
                </c:pt>
                <c:pt idx="4734">
                  <c:v>5.2474999999999996</c:v>
                </c:pt>
                <c:pt idx="4735">
                  <c:v>5.2495000000000003</c:v>
                </c:pt>
                <c:pt idx="4736">
                  <c:v>5.2515000000000001</c:v>
                </c:pt>
                <c:pt idx="4737">
                  <c:v>5.2525000000000004</c:v>
                </c:pt>
                <c:pt idx="4738">
                  <c:v>5.2539999999999996</c:v>
                </c:pt>
                <c:pt idx="4739">
                  <c:v>5.2549999999999999</c:v>
                </c:pt>
                <c:pt idx="4740">
                  <c:v>5.2569999999999997</c:v>
                </c:pt>
                <c:pt idx="4741">
                  <c:v>5.2590000000000003</c:v>
                </c:pt>
                <c:pt idx="4742">
                  <c:v>5.2605000000000004</c:v>
                </c:pt>
                <c:pt idx="4743">
                  <c:v>5.2619999999999996</c:v>
                </c:pt>
                <c:pt idx="4744">
                  <c:v>5.2640000000000002</c:v>
                </c:pt>
                <c:pt idx="4745">
                  <c:v>5.266</c:v>
                </c:pt>
                <c:pt idx="4746">
                  <c:v>5.2675000000000001</c:v>
                </c:pt>
                <c:pt idx="4747">
                  <c:v>5.2685000000000004</c:v>
                </c:pt>
                <c:pt idx="4748">
                  <c:v>5.2705000000000002</c:v>
                </c:pt>
                <c:pt idx="4749">
                  <c:v>5.2720000000000002</c:v>
                </c:pt>
                <c:pt idx="4750">
                  <c:v>5.274</c:v>
                </c:pt>
                <c:pt idx="4751">
                  <c:v>5.2755000000000001</c:v>
                </c:pt>
                <c:pt idx="4752">
                  <c:v>5.2765000000000004</c:v>
                </c:pt>
                <c:pt idx="4753">
                  <c:v>5.2779999999999996</c:v>
                </c:pt>
                <c:pt idx="4754">
                  <c:v>5.28</c:v>
                </c:pt>
                <c:pt idx="4755">
                  <c:v>5.282</c:v>
                </c:pt>
                <c:pt idx="4756">
                  <c:v>5.2835000000000001</c:v>
                </c:pt>
                <c:pt idx="4757">
                  <c:v>5.2850000000000001</c:v>
                </c:pt>
                <c:pt idx="4758">
                  <c:v>5.2859999999999996</c:v>
                </c:pt>
                <c:pt idx="4759">
                  <c:v>5.2880000000000003</c:v>
                </c:pt>
                <c:pt idx="4760">
                  <c:v>5.29</c:v>
                </c:pt>
                <c:pt idx="4761">
                  <c:v>5.2915000000000001</c:v>
                </c:pt>
                <c:pt idx="4762">
                  <c:v>5.2930000000000001</c:v>
                </c:pt>
                <c:pt idx="4763">
                  <c:v>5.2949999999999999</c:v>
                </c:pt>
                <c:pt idx="4764">
                  <c:v>5.2965</c:v>
                </c:pt>
                <c:pt idx="4765">
                  <c:v>5.2984999999999998</c:v>
                </c:pt>
                <c:pt idx="4766">
                  <c:v>5.2995000000000001</c:v>
                </c:pt>
                <c:pt idx="4767">
                  <c:v>5.3010000000000002</c:v>
                </c:pt>
                <c:pt idx="4768">
                  <c:v>5.3025000000000002</c:v>
                </c:pt>
                <c:pt idx="4769">
                  <c:v>5.3045</c:v>
                </c:pt>
                <c:pt idx="4770">
                  <c:v>5.306</c:v>
                </c:pt>
                <c:pt idx="4771">
                  <c:v>5.3075000000000001</c:v>
                </c:pt>
                <c:pt idx="4772">
                  <c:v>5.3090000000000002</c:v>
                </c:pt>
                <c:pt idx="4773">
                  <c:v>5.3109999999999999</c:v>
                </c:pt>
                <c:pt idx="4774">
                  <c:v>5.3125</c:v>
                </c:pt>
                <c:pt idx="4775">
                  <c:v>5.3144999999999998</c:v>
                </c:pt>
                <c:pt idx="4776">
                  <c:v>5.3155000000000001</c:v>
                </c:pt>
                <c:pt idx="4777">
                  <c:v>5.3170000000000002</c:v>
                </c:pt>
                <c:pt idx="4778">
                  <c:v>5.3185000000000002</c:v>
                </c:pt>
                <c:pt idx="4779">
                  <c:v>5.32</c:v>
                </c:pt>
                <c:pt idx="4780">
                  <c:v>5.3220000000000001</c:v>
                </c:pt>
                <c:pt idx="4781">
                  <c:v>5.3235000000000001</c:v>
                </c:pt>
                <c:pt idx="4782">
                  <c:v>5.3250000000000002</c:v>
                </c:pt>
                <c:pt idx="4783">
                  <c:v>5.3259999999999996</c:v>
                </c:pt>
                <c:pt idx="4784">
                  <c:v>5.3280000000000003</c:v>
                </c:pt>
                <c:pt idx="4785">
                  <c:v>5.33</c:v>
                </c:pt>
                <c:pt idx="4786">
                  <c:v>5.3315000000000001</c:v>
                </c:pt>
                <c:pt idx="4787">
                  <c:v>5.3324999999999996</c:v>
                </c:pt>
                <c:pt idx="4788">
                  <c:v>5.3339999999999996</c:v>
                </c:pt>
                <c:pt idx="4789">
                  <c:v>5.335</c:v>
                </c:pt>
                <c:pt idx="4790">
                  <c:v>5.3369999999999997</c:v>
                </c:pt>
                <c:pt idx="4791">
                  <c:v>5.3390000000000004</c:v>
                </c:pt>
                <c:pt idx="4792">
                  <c:v>5.3404999999999996</c:v>
                </c:pt>
                <c:pt idx="4793">
                  <c:v>5.3425000000000002</c:v>
                </c:pt>
                <c:pt idx="4794">
                  <c:v>5.3434999999999997</c:v>
                </c:pt>
                <c:pt idx="4795">
                  <c:v>5.3449999999999998</c:v>
                </c:pt>
                <c:pt idx="4796">
                  <c:v>5.3475000000000001</c:v>
                </c:pt>
                <c:pt idx="4797">
                  <c:v>5.3484999999999996</c:v>
                </c:pt>
                <c:pt idx="4798">
                  <c:v>5.35</c:v>
                </c:pt>
                <c:pt idx="4799">
                  <c:v>5.3514999999999997</c:v>
                </c:pt>
                <c:pt idx="4800">
                  <c:v>5.3529999999999998</c:v>
                </c:pt>
                <c:pt idx="4801">
                  <c:v>5.3550000000000004</c:v>
                </c:pt>
                <c:pt idx="4802">
                  <c:v>5.3564999999999996</c:v>
                </c:pt>
                <c:pt idx="4803">
                  <c:v>5.3579999999999997</c:v>
                </c:pt>
                <c:pt idx="4804">
                  <c:v>5.3594999999999997</c:v>
                </c:pt>
                <c:pt idx="4805">
                  <c:v>5.3609999999999998</c:v>
                </c:pt>
                <c:pt idx="4806">
                  <c:v>5.3624999999999998</c:v>
                </c:pt>
                <c:pt idx="4807">
                  <c:v>5.3644999999999996</c:v>
                </c:pt>
                <c:pt idx="4808">
                  <c:v>5.3665000000000003</c:v>
                </c:pt>
                <c:pt idx="4809">
                  <c:v>5.3674999999999997</c:v>
                </c:pt>
                <c:pt idx="4810">
                  <c:v>5.3695000000000004</c:v>
                </c:pt>
                <c:pt idx="4811">
                  <c:v>5.3710000000000004</c:v>
                </c:pt>
                <c:pt idx="4812">
                  <c:v>5.3724999999999996</c:v>
                </c:pt>
                <c:pt idx="4813">
                  <c:v>5.375</c:v>
                </c:pt>
                <c:pt idx="4814">
                  <c:v>5.3769999999999998</c:v>
                </c:pt>
                <c:pt idx="4815">
                  <c:v>5.3780000000000001</c:v>
                </c:pt>
                <c:pt idx="4816">
                  <c:v>5.3795000000000002</c:v>
                </c:pt>
                <c:pt idx="4817">
                  <c:v>5.3815</c:v>
                </c:pt>
                <c:pt idx="4818">
                  <c:v>5.3834999999999997</c:v>
                </c:pt>
                <c:pt idx="4819">
                  <c:v>5.3864999999999998</c:v>
                </c:pt>
                <c:pt idx="4820">
                  <c:v>5.3879999999999999</c:v>
                </c:pt>
                <c:pt idx="4821">
                  <c:v>5.3895</c:v>
                </c:pt>
                <c:pt idx="4822">
                  <c:v>5.3914999999999997</c:v>
                </c:pt>
                <c:pt idx="4823">
                  <c:v>5.3935000000000004</c:v>
                </c:pt>
                <c:pt idx="4824">
                  <c:v>5.3949999999999996</c:v>
                </c:pt>
                <c:pt idx="4825">
                  <c:v>5.3970000000000002</c:v>
                </c:pt>
                <c:pt idx="4826">
                  <c:v>5.399</c:v>
                </c:pt>
                <c:pt idx="4827">
                  <c:v>5.4005000000000001</c:v>
                </c:pt>
                <c:pt idx="4828">
                  <c:v>5.4020000000000001</c:v>
                </c:pt>
                <c:pt idx="4829">
                  <c:v>5.4044999999999996</c:v>
                </c:pt>
                <c:pt idx="4830">
                  <c:v>5.4065000000000003</c:v>
                </c:pt>
                <c:pt idx="4831">
                  <c:v>5.4085000000000001</c:v>
                </c:pt>
                <c:pt idx="4832">
                  <c:v>5.4104999999999999</c:v>
                </c:pt>
                <c:pt idx="4833">
                  <c:v>5.4119999999999999</c:v>
                </c:pt>
                <c:pt idx="4834">
                  <c:v>5.4130000000000003</c:v>
                </c:pt>
                <c:pt idx="4835">
                  <c:v>5.4145000000000003</c:v>
                </c:pt>
                <c:pt idx="4836">
                  <c:v>5.4165000000000001</c:v>
                </c:pt>
                <c:pt idx="4837">
                  <c:v>5.4189999999999996</c:v>
                </c:pt>
                <c:pt idx="4838">
                  <c:v>5.4210000000000003</c:v>
                </c:pt>
                <c:pt idx="4839">
                  <c:v>5.423</c:v>
                </c:pt>
                <c:pt idx="4840">
                  <c:v>5.4245000000000001</c:v>
                </c:pt>
                <c:pt idx="4841">
                  <c:v>5.4260000000000002</c:v>
                </c:pt>
                <c:pt idx="4842">
                  <c:v>5.4279999999999999</c:v>
                </c:pt>
                <c:pt idx="4843">
                  <c:v>5.43</c:v>
                </c:pt>
                <c:pt idx="4844">
                  <c:v>5.4320000000000004</c:v>
                </c:pt>
                <c:pt idx="4845">
                  <c:v>5.4335000000000004</c:v>
                </c:pt>
                <c:pt idx="4846">
                  <c:v>5.4349999999999996</c:v>
                </c:pt>
                <c:pt idx="4847">
                  <c:v>5.4370000000000003</c:v>
                </c:pt>
                <c:pt idx="4848">
                  <c:v>5.4385000000000003</c:v>
                </c:pt>
                <c:pt idx="4849">
                  <c:v>5.4409999999999998</c:v>
                </c:pt>
                <c:pt idx="4850">
                  <c:v>5.4429999999999996</c:v>
                </c:pt>
                <c:pt idx="4851">
                  <c:v>5.4450000000000003</c:v>
                </c:pt>
                <c:pt idx="4852">
                  <c:v>5.4465000000000003</c:v>
                </c:pt>
                <c:pt idx="4853">
                  <c:v>5.4474999999999998</c:v>
                </c:pt>
                <c:pt idx="4854">
                  <c:v>5.4494999999999996</c:v>
                </c:pt>
                <c:pt idx="4855">
                  <c:v>5.4515000000000002</c:v>
                </c:pt>
                <c:pt idx="4856">
                  <c:v>5.4539999999999997</c:v>
                </c:pt>
                <c:pt idx="4857">
                  <c:v>5.4554999999999998</c:v>
                </c:pt>
                <c:pt idx="4858">
                  <c:v>5.4569999999999999</c:v>
                </c:pt>
                <c:pt idx="4859">
                  <c:v>5.4589999999999996</c:v>
                </c:pt>
                <c:pt idx="4860">
                  <c:v>5.4610000000000003</c:v>
                </c:pt>
                <c:pt idx="4861">
                  <c:v>5.4630000000000001</c:v>
                </c:pt>
                <c:pt idx="4862">
                  <c:v>5.4649999999999999</c:v>
                </c:pt>
                <c:pt idx="4863">
                  <c:v>5.4669999999999996</c:v>
                </c:pt>
                <c:pt idx="4864">
                  <c:v>5.468</c:v>
                </c:pt>
                <c:pt idx="4865">
                  <c:v>5.47</c:v>
                </c:pt>
                <c:pt idx="4866">
                  <c:v>5.4720000000000004</c:v>
                </c:pt>
                <c:pt idx="4867">
                  <c:v>5.4744999999999999</c:v>
                </c:pt>
                <c:pt idx="4868">
                  <c:v>5.476</c:v>
                </c:pt>
                <c:pt idx="4869">
                  <c:v>5.4779999999999998</c:v>
                </c:pt>
                <c:pt idx="4870">
                  <c:v>5.4794999999999998</c:v>
                </c:pt>
                <c:pt idx="4871">
                  <c:v>5.4809999999999999</c:v>
                </c:pt>
                <c:pt idx="4872">
                  <c:v>5.4835000000000003</c:v>
                </c:pt>
                <c:pt idx="4873">
                  <c:v>5.4855</c:v>
                </c:pt>
                <c:pt idx="4874">
                  <c:v>5.4870000000000001</c:v>
                </c:pt>
                <c:pt idx="4875">
                  <c:v>5.4885000000000002</c:v>
                </c:pt>
                <c:pt idx="4876">
                  <c:v>5.49</c:v>
                </c:pt>
                <c:pt idx="4877">
                  <c:v>5.492</c:v>
                </c:pt>
                <c:pt idx="4878">
                  <c:v>5.4945000000000004</c:v>
                </c:pt>
                <c:pt idx="4879">
                  <c:v>5.4965000000000002</c:v>
                </c:pt>
                <c:pt idx="4880">
                  <c:v>5.4980000000000002</c:v>
                </c:pt>
                <c:pt idx="4881">
                  <c:v>5.4995000000000003</c:v>
                </c:pt>
                <c:pt idx="4882">
                  <c:v>5.5015000000000001</c:v>
                </c:pt>
                <c:pt idx="4883">
                  <c:v>5.5034999999999998</c:v>
                </c:pt>
                <c:pt idx="4884">
                  <c:v>5.5054999999999996</c:v>
                </c:pt>
                <c:pt idx="4885">
                  <c:v>5.5069999999999997</c:v>
                </c:pt>
                <c:pt idx="4886">
                  <c:v>5.5084999999999997</c:v>
                </c:pt>
                <c:pt idx="4887">
                  <c:v>5.5105000000000004</c:v>
                </c:pt>
                <c:pt idx="4888">
                  <c:v>5.5119999999999996</c:v>
                </c:pt>
                <c:pt idx="4889">
                  <c:v>5.5140000000000002</c:v>
                </c:pt>
                <c:pt idx="4890">
                  <c:v>5.516</c:v>
                </c:pt>
                <c:pt idx="4891">
                  <c:v>5.5179999999999998</c:v>
                </c:pt>
                <c:pt idx="4892">
                  <c:v>5.5194999999999999</c:v>
                </c:pt>
                <c:pt idx="4893">
                  <c:v>5.5209999999999999</c:v>
                </c:pt>
                <c:pt idx="4894">
                  <c:v>5.5235000000000003</c:v>
                </c:pt>
                <c:pt idx="4895">
                  <c:v>5.5255000000000001</c:v>
                </c:pt>
                <c:pt idx="4896">
                  <c:v>5.5270000000000001</c:v>
                </c:pt>
                <c:pt idx="4897">
                  <c:v>5.5279999999999996</c:v>
                </c:pt>
                <c:pt idx="4898">
                  <c:v>5.5294999999999996</c:v>
                </c:pt>
                <c:pt idx="4899">
                  <c:v>5.532</c:v>
                </c:pt>
                <c:pt idx="4900">
                  <c:v>5.5335000000000001</c:v>
                </c:pt>
                <c:pt idx="4901">
                  <c:v>5.5350000000000001</c:v>
                </c:pt>
                <c:pt idx="4902">
                  <c:v>5.5365000000000002</c:v>
                </c:pt>
                <c:pt idx="4903">
                  <c:v>5.5385</c:v>
                </c:pt>
                <c:pt idx="4904">
                  <c:v>5.5404999999999998</c:v>
                </c:pt>
                <c:pt idx="4905">
                  <c:v>5.5419999999999998</c:v>
                </c:pt>
                <c:pt idx="4906">
                  <c:v>5.5439999999999996</c:v>
                </c:pt>
                <c:pt idx="4907">
                  <c:v>5.5449999999999999</c:v>
                </c:pt>
                <c:pt idx="4908">
                  <c:v>5.5469999999999997</c:v>
                </c:pt>
                <c:pt idx="4909">
                  <c:v>5.5490000000000004</c:v>
                </c:pt>
                <c:pt idx="4910">
                  <c:v>5.5505000000000004</c:v>
                </c:pt>
                <c:pt idx="4911">
                  <c:v>5.5514999999999999</c:v>
                </c:pt>
                <c:pt idx="4912">
                  <c:v>5.5529999999999999</c:v>
                </c:pt>
                <c:pt idx="4913">
                  <c:v>5.5545</c:v>
                </c:pt>
                <c:pt idx="4914">
                  <c:v>5.5564999999999998</c:v>
                </c:pt>
                <c:pt idx="4915">
                  <c:v>5.5575000000000001</c:v>
                </c:pt>
                <c:pt idx="4916">
                  <c:v>5.5590000000000002</c:v>
                </c:pt>
                <c:pt idx="4917">
                  <c:v>5.5605000000000002</c:v>
                </c:pt>
                <c:pt idx="4918">
                  <c:v>5.5620000000000003</c:v>
                </c:pt>
                <c:pt idx="4919">
                  <c:v>5.5640000000000001</c:v>
                </c:pt>
                <c:pt idx="4920">
                  <c:v>5.5655000000000001</c:v>
                </c:pt>
                <c:pt idx="4921">
                  <c:v>5.5670000000000002</c:v>
                </c:pt>
                <c:pt idx="4922">
                  <c:v>5.5679999999999996</c:v>
                </c:pt>
                <c:pt idx="4923">
                  <c:v>5.5694999999999997</c:v>
                </c:pt>
                <c:pt idx="4924">
                  <c:v>5.5715000000000003</c:v>
                </c:pt>
                <c:pt idx="4925">
                  <c:v>5.5735000000000001</c:v>
                </c:pt>
                <c:pt idx="4926">
                  <c:v>5.5750000000000002</c:v>
                </c:pt>
                <c:pt idx="4927">
                  <c:v>5.5765000000000002</c:v>
                </c:pt>
                <c:pt idx="4928">
                  <c:v>5.5774999999999997</c:v>
                </c:pt>
                <c:pt idx="4929">
                  <c:v>5.5795000000000003</c:v>
                </c:pt>
                <c:pt idx="4930">
                  <c:v>5.5810000000000004</c:v>
                </c:pt>
                <c:pt idx="4931">
                  <c:v>5.5824999999999996</c:v>
                </c:pt>
                <c:pt idx="4932">
                  <c:v>5.5845000000000002</c:v>
                </c:pt>
                <c:pt idx="4933">
                  <c:v>5.5854999999999997</c:v>
                </c:pt>
                <c:pt idx="4934">
                  <c:v>5.5869999999999997</c:v>
                </c:pt>
                <c:pt idx="4935">
                  <c:v>5.5890000000000004</c:v>
                </c:pt>
                <c:pt idx="4936">
                  <c:v>5.5910000000000002</c:v>
                </c:pt>
                <c:pt idx="4937">
                  <c:v>5.5925000000000002</c:v>
                </c:pt>
                <c:pt idx="4938">
                  <c:v>5.5934999999999997</c:v>
                </c:pt>
                <c:pt idx="4939">
                  <c:v>5.5955000000000004</c:v>
                </c:pt>
                <c:pt idx="4940">
                  <c:v>5.5964999999999998</c:v>
                </c:pt>
                <c:pt idx="4941">
                  <c:v>5.5990000000000002</c:v>
                </c:pt>
                <c:pt idx="4942">
                  <c:v>5.6005000000000003</c:v>
                </c:pt>
                <c:pt idx="4943">
                  <c:v>5.6014999999999997</c:v>
                </c:pt>
                <c:pt idx="4944">
                  <c:v>5.6035000000000004</c:v>
                </c:pt>
                <c:pt idx="4945">
                  <c:v>5.6044999999999998</c:v>
                </c:pt>
                <c:pt idx="4946">
                  <c:v>5.6070000000000002</c:v>
                </c:pt>
                <c:pt idx="4947">
                  <c:v>5.6085000000000003</c:v>
                </c:pt>
                <c:pt idx="4948">
                  <c:v>5.6105</c:v>
                </c:pt>
                <c:pt idx="4949">
                  <c:v>5.6115000000000004</c:v>
                </c:pt>
                <c:pt idx="4950">
                  <c:v>5.6130000000000004</c:v>
                </c:pt>
                <c:pt idx="4951">
                  <c:v>5.6150000000000002</c:v>
                </c:pt>
                <c:pt idx="4952">
                  <c:v>5.617</c:v>
                </c:pt>
                <c:pt idx="4953">
                  <c:v>5.6189999999999998</c:v>
                </c:pt>
                <c:pt idx="4954">
                  <c:v>5.6204999999999998</c:v>
                </c:pt>
                <c:pt idx="4955">
                  <c:v>5.6219999999999999</c:v>
                </c:pt>
                <c:pt idx="4956">
                  <c:v>5.6234999999999999</c:v>
                </c:pt>
                <c:pt idx="4957">
                  <c:v>5.6254999999999997</c:v>
                </c:pt>
                <c:pt idx="4958">
                  <c:v>5.6269999999999998</c:v>
                </c:pt>
                <c:pt idx="4959">
                  <c:v>5.6289999999999996</c:v>
                </c:pt>
                <c:pt idx="4960">
                  <c:v>5.6304999999999996</c:v>
                </c:pt>
                <c:pt idx="4961">
                  <c:v>5.6315</c:v>
                </c:pt>
                <c:pt idx="4962">
                  <c:v>5.6334999999999997</c:v>
                </c:pt>
                <c:pt idx="4963">
                  <c:v>5.6360000000000001</c:v>
                </c:pt>
                <c:pt idx="4964">
                  <c:v>5.6379999999999999</c:v>
                </c:pt>
                <c:pt idx="4965">
                  <c:v>5.6395</c:v>
                </c:pt>
                <c:pt idx="4966">
                  <c:v>5.6414999999999997</c:v>
                </c:pt>
                <c:pt idx="4967">
                  <c:v>5.6425000000000001</c:v>
                </c:pt>
                <c:pt idx="4968">
                  <c:v>5.6444999999999999</c:v>
                </c:pt>
                <c:pt idx="4969">
                  <c:v>5.6464999999999996</c:v>
                </c:pt>
                <c:pt idx="4970">
                  <c:v>5.6479999999999997</c:v>
                </c:pt>
                <c:pt idx="4971">
                  <c:v>5.6494999999999997</c:v>
                </c:pt>
                <c:pt idx="4972">
                  <c:v>5.6505000000000001</c:v>
                </c:pt>
                <c:pt idx="4973">
                  <c:v>5.6524999999999999</c:v>
                </c:pt>
                <c:pt idx="4974">
                  <c:v>5.6544999999999996</c:v>
                </c:pt>
                <c:pt idx="4975">
                  <c:v>5.6574999999999998</c:v>
                </c:pt>
                <c:pt idx="4976">
                  <c:v>5.6589999999999998</c:v>
                </c:pt>
                <c:pt idx="4977">
                  <c:v>5.6604999999999999</c:v>
                </c:pt>
                <c:pt idx="4978">
                  <c:v>5.6624999999999996</c:v>
                </c:pt>
                <c:pt idx="4979">
                  <c:v>5.6639999999999997</c:v>
                </c:pt>
                <c:pt idx="4980">
                  <c:v>5.6654999999999998</c:v>
                </c:pt>
                <c:pt idx="4981">
                  <c:v>5.6680000000000001</c:v>
                </c:pt>
                <c:pt idx="4982">
                  <c:v>5.6695000000000002</c:v>
                </c:pt>
                <c:pt idx="4983">
                  <c:v>5.6710000000000003</c:v>
                </c:pt>
                <c:pt idx="4984">
                  <c:v>5.6725000000000003</c:v>
                </c:pt>
                <c:pt idx="4985">
                  <c:v>5.6749999999999998</c:v>
                </c:pt>
                <c:pt idx="4986">
                  <c:v>5.6769999999999996</c:v>
                </c:pt>
                <c:pt idx="4987">
                  <c:v>5.6790000000000003</c:v>
                </c:pt>
                <c:pt idx="4988">
                  <c:v>5.6805000000000003</c:v>
                </c:pt>
                <c:pt idx="4989">
                  <c:v>5.6814999999999998</c:v>
                </c:pt>
                <c:pt idx="4990">
                  <c:v>5.6835000000000004</c:v>
                </c:pt>
                <c:pt idx="4991">
                  <c:v>5.6855000000000002</c:v>
                </c:pt>
                <c:pt idx="4992">
                  <c:v>5.6875</c:v>
                </c:pt>
                <c:pt idx="4993">
                  <c:v>5.6890000000000001</c:v>
                </c:pt>
                <c:pt idx="4994">
                  <c:v>5.6909999999999998</c:v>
                </c:pt>
                <c:pt idx="4995">
                  <c:v>5.6924999999999999</c:v>
                </c:pt>
                <c:pt idx="4996">
                  <c:v>5.6950000000000003</c:v>
                </c:pt>
                <c:pt idx="4997">
                  <c:v>5.6970000000000001</c:v>
                </c:pt>
                <c:pt idx="4998">
                  <c:v>5.6989999999999998</c:v>
                </c:pt>
                <c:pt idx="4999">
                  <c:v>5.7004999999999999</c:v>
                </c:pt>
                <c:pt idx="5000">
                  <c:v>5.702</c:v>
                </c:pt>
                <c:pt idx="5001">
                  <c:v>5.7039999999999997</c:v>
                </c:pt>
                <c:pt idx="5002">
                  <c:v>5.7060000000000004</c:v>
                </c:pt>
                <c:pt idx="5003">
                  <c:v>5.7084999999999999</c:v>
                </c:pt>
                <c:pt idx="5004">
                  <c:v>5.71</c:v>
                </c:pt>
                <c:pt idx="5005">
                  <c:v>5.7119999999999997</c:v>
                </c:pt>
                <c:pt idx="5006">
                  <c:v>5.7140000000000004</c:v>
                </c:pt>
                <c:pt idx="5007">
                  <c:v>5.7160000000000002</c:v>
                </c:pt>
                <c:pt idx="5008">
                  <c:v>5.7184999999999997</c:v>
                </c:pt>
                <c:pt idx="5009">
                  <c:v>5.7205000000000004</c:v>
                </c:pt>
                <c:pt idx="5010">
                  <c:v>5.7220000000000004</c:v>
                </c:pt>
                <c:pt idx="5011">
                  <c:v>5.7229999999999999</c:v>
                </c:pt>
                <c:pt idx="5012">
                  <c:v>5.7249999999999996</c:v>
                </c:pt>
                <c:pt idx="5013">
                  <c:v>5.7264999999999997</c:v>
                </c:pt>
                <c:pt idx="5014">
                  <c:v>5.7290000000000001</c:v>
                </c:pt>
                <c:pt idx="5015">
                  <c:v>5.7309999999999999</c:v>
                </c:pt>
                <c:pt idx="5016">
                  <c:v>5.7329999999999997</c:v>
                </c:pt>
                <c:pt idx="5017">
                  <c:v>5.7350000000000003</c:v>
                </c:pt>
                <c:pt idx="5018">
                  <c:v>5.7365000000000004</c:v>
                </c:pt>
                <c:pt idx="5019">
                  <c:v>5.7385000000000002</c:v>
                </c:pt>
                <c:pt idx="5020">
                  <c:v>5.7404999999999999</c:v>
                </c:pt>
                <c:pt idx="5021">
                  <c:v>5.742</c:v>
                </c:pt>
                <c:pt idx="5022">
                  <c:v>5.7435</c:v>
                </c:pt>
                <c:pt idx="5023">
                  <c:v>5.7450000000000001</c:v>
                </c:pt>
                <c:pt idx="5024">
                  <c:v>5.7469999999999999</c:v>
                </c:pt>
                <c:pt idx="5025">
                  <c:v>5.7489999999999997</c:v>
                </c:pt>
                <c:pt idx="5026">
                  <c:v>5.7510000000000003</c:v>
                </c:pt>
                <c:pt idx="5027">
                  <c:v>5.7534999999999998</c:v>
                </c:pt>
                <c:pt idx="5028">
                  <c:v>5.7549999999999999</c:v>
                </c:pt>
                <c:pt idx="5029">
                  <c:v>5.7569999999999997</c:v>
                </c:pt>
                <c:pt idx="5030">
                  <c:v>5.758</c:v>
                </c:pt>
                <c:pt idx="5031">
                  <c:v>5.76</c:v>
                </c:pt>
                <c:pt idx="5032">
                  <c:v>5.7625000000000002</c:v>
                </c:pt>
                <c:pt idx="5033">
                  <c:v>5.7640000000000002</c:v>
                </c:pt>
                <c:pt idx="5034">
                  <c:v>5.7655000000000003</c:v>
                </c:pt>
                <c:pt idx="5035">
                  <c:v>5.7670000000000003</c:v>
                </c:pt>
                <c:pt idx="5036">
                  <c:v>5.7690000000000001</c:v>
                </c:pt>
                <c:pt idx="5037">
                  <c:v>5.7709999999999999</c:v>
                </c:pt>
                <c:pt idx="5038">
                  <c:v>5.7735000000000003</c:v>
                </c:pt>
                <c:pt idx="5039">
                  <c:v>5.7755000000000001</c:v>
                </c:pt>
                <c:pt idx="5040">
                  <c:v>5.7770000000000001</c:v>
                </c:pt>
                <c:pt idx="5041">
                  <c:v>5.7785000000000002</c:v>
                </c:pt>
                <c:pt idx="5042">
                  <c:v>5.7805</c:v>
                </c:pt>
                <c:pt idx="5043">
                  <c:v>5.782</c:v>
                </c:pt>
                <c:pt idx="5044">
                  <c:v>5.7839999999999998</c:v>
                </c:pt>
                <c:pt idx="5045">
                  <c:v>5.7865000000000002</c:v>
                </c:pt>
                <c:pt idx="5046">
                  <c:v>5.7880000000000003</c:v>
                </c:pt>
                <c:pt idx="5047">
                  <c:v>5.7895000000000003</c:v>
                </c:pt>
                <c:pt idx="5048">
                  <c:v>5.7915000000000001</c:v>
                </c:pt>
                <c:pt idx="5049">
                  <c:v>5.7934999999999999</c:v>
                </c:pt>
                <c:pt idx="5050">
                  <c:v>5.7954999999999997</c:v>
                </c:pt>
                <c:pt idx="5051">
                  <c:v>5.7969999999999997</c:v>
                </c:pt>
                <c:pt idx="5052">
                  <c:v>5.7984999999999998</c:v>
                </c:pt>
                <c:pt idx="5053">
                  <c:v>5.8005000000000004</c:v>
                </c:pt>
                <c:pt idx="5054">
                  <c:v>5.8014999999999999</c:v>
                </c:pt>
                <c:pt idx="5055">
                  <c:v>5.8040000000000003</c:v>
                </c:pt>
                <c:pt idx="5056">
                  <c:v>5.806</c:v>
                </c:pt>
                <c:pt idx="5057">
                  <c:v>5.8075000000000001</c:v>
                </c:pt>
                <c:pt idx="5058">
                  <c:v>5.8090000000000002</c:v>
                </c:pt>
                <c:pt idx="5059">
                  <c:v>5.8105000000000002</c:v>
                </c:pt>
                <c:pt idx="5060">
                  <c:v>5.8125</c:v>
                </c:pt>
                <c:pt idx="5061">
                  <c:v>5.8144999999999998</c:v>
                </c:pt>
                <c:pt idx="5062">
                  <c:v>5.8164999999999996</c:v>
                </c:pt>
                <c:pt idx="5063">
                  <c:v>5.8174999999999999</c:v>
                </c:pt>
                <c:pt idx="5064">
                  <c:v>5.8194999999999997</c:v>
                </c:pt>
                <c:pt idx="5065">
                  <c:v>5.8209999999999997</c:v>
                </c:pt>
                <c:pt idx="5066">
                  <c:v>5.8230000000000004</c:v>
                </c:pt>
                <c:pt idx="5067">
                  <c:v>5.8254999999999999</c:v>
                </c:pt>
                <c:pt idx="5068">
                  <c:v>5.827</c:v>
                </c:pt>
                <c:pt idx="5069">
                  <c:v>5.8285</c:v>
                </c:pt>
                <c:pt idx="5070">
                  <c:v>5.83</c:v>
                </c:pt>
                <c:pt idx="5071">
                  <c:v>5.8319999999999999</c:v>
                </c:pt>
                <c:pt idx="5072">
                  <c:v>5.8345000000000002</c:v>
                </c:pt>
                <c:pt idx="5073">
                  <c:v>5.8360000000000003</c:v>
                </c:pt>
                <c:pt idx="5074">
                  <c:v>5.8375000000000004</c:v>
                </c:pt>
                <c:pt idx="5075">
                  <c:v>5.8390000000000004</c:v>
                </c:pt>
                <c:pt idx="5076">
                  <c:v>5.8404999999999996</c:v>
                </c:pt>
                <c:pt idx="5077">
                  <c:v>5.8425000000000002</c:v>
                </c:pt>
                <c:pt idx="5078">
                  <c:v>5.8445</c:v>
                </c:pt>
                <c:pt idx="5079">
                  <c:v>5.8460000000000001</c:v>
                </c:pt>
                <c:pt idx="5080">
                  <c:v>5.8475000000000001</c:v>
                </c:pt>
                <c:pt idx="5081">
                  <c:v>5.8490000000000002</c:v>
                </c:pt>
                <c:pt idx="5082">
                  <c:v>5.8514999999999997</c:v>
                </c:pt>
                <c:pt idx="5083">
                  <c:v>5.8535000000000004</c:v>
                </c:pt>
                <c:pt idx="5084">
                  <c:v>5.8550000000000004</c:v>
                </c:pt>
                <c:pt idx="5085">
                  <c:v>5.8564999999999996</c:v>
                </c:pt>
                <c:pt idx="5086">
                  <c:v>5.8579999999999997</c:v>
                </c:pt>
                <c:pt idx="5087">
                  <c:v>5.8594999999999997</c:v>
                </c:pt>
                <c:pt idx="5088">
                  <c:v>5.8615000000000004</c:v>
                </c:pt>
                <c:pt idx="5089">
                  <c:v>5.8630000000000004</c:v>
                </c:pt>
                <c:pt idx="5090">
                  <c:v>5.8644999999999996</c:v>
                </c:pt>
                <c:pt idx="5091">
                  <c:v>5.8654999999999999</c:v>
                </c:pt>
                <c:pt idx="5092">
                  <c:v>5.8674999999999997</c:v>
                </c:pt>
                <c:pt idx="5093">
                  <c:v>5.8689999999999998</c:v>
                </c:pt>
                <c:pt idx="5094">
                  <c:v>5.8715000000000002</c:v>
                </c:pt>
                <c:pt idx="5095">
                  <c:v>5.8724999999999996</c:v>
                </c:pt>
                <c:pt idx="5096">
                  <c:v>5.8745000000000003</c:v>
                </c:pt>
                <c:pt idx="5097">
                  <c:v>5.8754999999999997</c:v>
                </c:pt>
                <c:pt idx="5098">
                  <c:v>5.8780000000000001</c:v>
                </c:pt>
                <c:pt idx="5099">
                  <c:v>5.8795000000000002</c:v>
                </c:pt>
                <c:pt idx="5100">
                  <c:v>5.8810000000000002</c:v>
                </c:pt>
                <c:pt idx="5101">
                  <c:v>5.8825000000000003</c:v>
                </c:pt>
                <c:pt idx="5102">
                  <c:v>5.8840000000000003</c:v>
                </c:pt>
                <c:pt idx="5103">
                  <c:v>5.8855000000000004</c:v>
                </c:pt>
                <c:pt idx="5104">
                  <c:v>5.8869999999999996</c:v>
                </c:pt>
                <c:pt idx="5105">
                  <c:v>5.8890000000000002</c:v>
                </c:pt>
                <c:pt idx="5106">
                  <c:v>5.8905000000000003</c:v>
                </c:pt>
                <c:pt idx="5107">
                  <c:v>5.8920000000000003</c:v>
                </c:pt>
                <c:pt idx="5108">
                  <c:v>5.8935000000000004</c:v>
                </c:pt>
                <c:pt idx="5109">
                  <c:v>5.8955000000000002</c:v>
                </c:pt>
                <c:pt idx="5110">
                  <c:v>5.8979999999999997</c:v>
                </c:pt>
                <c:pt idx="5111">
                  <c:v>5.899</c:v>
                </c:pt>
                <c:pt idx="5112">
                  <c:v>5.9005000000000001</c:v>
                </c:pt>
                <c:pt idx="5113">
                  <c:v>5.9024999999999999</c:v>
                </c:pt>
                <c:pt idx="5114">
                  <c:v>5.9044999999999996</c:v>
                </c:pt>
                <c:pt idx="5115">
                  <c:v>5.9059999999999997</c:v>
                </c:pt>
                <c:pt idx="5116">
                  <c:v>5.9080000000000004</c:v>
                </c:pt>
                <c:pt idx="5117">
                  <c:v>5.9095000000000004</c:v>
                </c:pt>
                <c:pt idx="5118">
                  <c:v>5.9109999999999996</c:v>
                </c:pt>
                <c:pt idx="5119">
                  <c:v>5.9130000000000003</c:v>
                </c:pt>
                <c:pt idx="5120">
                  <c:v>5.9154999999999998</c:v>
                </c:pt>
                <c:pt idx="5121">
                  <c:v>5.9175000000000004</c:v>
                </c:pt>
                <c:pt idx="5122">
                  <c:v>5.9189999999999996</c:v>
                </c:pt>
                <c:pt idx="5123">
                  <c:v>5.9204999999999997</c:v>
                </c:pt>
                <c:pt idx="5124">
                  <c:v>5.9225000000000003</c:v>
                </c:pt>
                <c:pt idx="5125">
                  <c:v>5.9245000000000001</c:v>
                </c:pt>
                <c:pt idx="5126">
                  <c:v>5.9269999999999996</c:v>
                </c:pt>
                <c:pt idx="5127">
                  <c:v>5.9284999999999997</c:v>
                </c:pt>
                <c:pt idx="5128">
                  <c:v>5.93</c:v>
                </c:pt>
                <c:pt idx="5129">
                  <c:v>5.9314999999999998</c:v>
                </c:pt>
                <c:pt idx="5130">
                  <c:v>5.9335000000000004</c:v>
                </c:pt>
                <c:pt idx="5131">
                  <c:v>5.9359999999999999</c:v>
                </c:pt>
                <c:pt idx="5132">
                  <c:v>5.9379999999999997</c:v>
                </c:pt>
                <c:pt idx="5133">
                  <c:v>5.9394999999999998</c:v>
                </c:pt>
                <c:pt idx="5134">
                  <c:v>5.9405000000000001</c:v>
                </c:pt>
                <c:pt idx="5135">
                  <c:v>5.9424999999999999</c:v>
                </c:pt>
                <c:pt idx="5136">
                  <c:v>5.944</c:v>
                </c:pt>
                <c:pt idx="5137">
                  <c:v>5.9459999999999997</c:v>
                </c:pt>
                <c:pt idx="5138">
                  <c:v>5.9480000000000004</c:v>
                </c:pt>
                <c:pt idx="5139">
                  <c:v>5.9489999999999998</c:v>
                </c:pt>
                <c:pt idx="5140">
                  <c:v>5.9504999999999999</c:v>
                </c:pt>
                <c:pt idx="5141">
                  <c:v>5.952</c:v>
                </c:pt>
                <c:pt idx="5142">
                  <c:v>5.9545000000000003</c:v>
                </c:pt>
                <c:pt idx="5143">
                  <c:v>5.9565000000000001</c:v>
                </c:pt>
                <c:pt idx="5144">
                  <c:v>5.9574999999999996</c:v>
                </c:pt>
                <c:pt idx="5145">
                  <c:v>5.9589999999999996</c:v>
                </c:pt>
                <c:pt idx="5146">
                  <c:v>5.9610000000000003</c:v>
                </c:pt>
                <c:pt idx="5147">
                  <c:v>5.9630000000000001</c:v>
                </c:pt>
                <c:pt idx="5148">
                  <c:v>5.9649999999999999</c:v>
                </c:pt>
                <c:pt idx="5149">
                  <c:v>5.9669999999999996</c:v>
                </c:pt>
                <c:pt idx="5150">
                  <c:v>5.9684999999999997</c:v>
                </c:pt>
                <c:pt idx="5151">
                  <c:v>5.9695</c:v>
                </c:pt>
                <c:pt idx="5152">
                  <c:v>5.9714999999999998</c:v>
                </c:pt>
                <c:pt idx="5153">
                  <c:v>5.9740000000000002</c:v>
                </c:pt>
                <c:pt idx="5154">
                  <c:v>5.976</c:v>
                </c:pt>
                <c:pt idx="5155">
                  <c:v>5.9775</c:v>
                </c:pt>
                <c:pt idx="5156">
                  <c:v>5.9790000000000001</c:v>
                </c:pt>
                <c:pt idx="5157">
                  <c:v>5.9809999999999999</c:v>
                </c:pt>
                <c:pt idx="5158">
                  <c:v>5.9829999999999997</c:v>
                </c:pt>
                <c:pt idx="5159">
                  <c:v>5.9850000000000003</c:v>
                </c:pt>
                <c:pt idx="5160">
                  <c:v>5.9870000000000001</c:v>
                </c:pt>
                <c:pt idx="5161">
                  <c:v>5.9880000000000004</c:v>
                </c:pt>
                <c:pt idx="5162">
                  <c:v>5.9894999999999996</c:v>
                </c:pt>
                <c:pt idx="5163">
                  <c:v>5.9915000000000003</c:v>
                </c:pt>
                <c:pt idx="5164">
                  <c:v>5.9935</c:v>
                </c:pt>
                <c:pt idx="5165">
                  <c:v>5.9954999999999998</c:v>
                </c:pt>
                <c:pt idx="5166">
                  <c:v>5.9969999999999999</c:v>
                </c:pt>
                <c:pt idx="5167">
                  <c:v>5.9984999999999999</c:v>
                </c:pt>
                <c:pt idx="5168">
                  <c:v>6.0004999999999997</c:v>
                </c:pt>
                <c:pt idx="5169">
                  <c:v>6.0025000000000004</c:v>
                </c:pt>
                <c:pt idx="5170">
                  <c:v>6.0049999999999999</c:v>
                </c:pt>
                <c:pt idx="5171">
                  <c:v>6.0060000000000002</c:v>
                </c:pt>
                <c:pt idx="5172">
                  <c:v>6.008</c:v>
                </c:pt>
                <c:pt idx="5173">
                  <c:v>6.0095000000000001</c:v>
                </c:pt>
                <c:pt idx="5174">
                  <c:v>6.0114999999999998</c:v>
                </c:pt>
                <c:pt idx="5175">
                  <c:v>6.0134999999999996</c:v>
                </c:pt>
                <c:pt idx="5176">
                  <c:v>6.0155000000000003</c:v>
                </c:pt>
                <c:pt idx="5177">
                  <c:v>6.0179999999999998</c:v>
                </c:pt>
                <c:pt idx="5178">
                  <c:v>6.0194999999999999</c:v>
                </c:pt>
                <c:pt idx="5179">
                  <c:v>6.0214999999999996</c:v>
                </c:pt>
                <c:pt idx="5180">
                  <c:v>6.0229999999999997</c:v>
                </c:pt>
                <c:pt idx="5181">
                  <c:v>6.0250000000000004</c:v>
                </c:pt>
                <c:pt idx="5182">
                  <c:v>6.0274999999999999</c:v>
                </c:pt>
                <c:pt idx="5183">
                  <c:v>6.0289999999999999</c:v>
                </c:pt>
                <c:pt idx="5184">
                  <c:v>6.0315000000000003</c:v>
                </c:pt>
                <c:pt idx="5185">
                  <c:v>6.0330000000000004</c:v>
                </c:pt>
                <c:pt idx="5186">
                  <c:v>6.0350000000000001</c:v>
                </c:pt>
                <c:pt idx="5187">
                  <c:v>6.0374999999999996</c:v>
                </c:pt>
                <c:pt idx="5188">
                  <c:v>6.0395000000000003</c:v>
                </c:pt>
                <c:pt idx="5189">
                  <c:v>6.0415000000000001</c:v>
                </c:pt>
                <c:pt idx="5190">
                  <c:v>6.0425000000000004</c:v>
                </c:pt>
                <c:pt idx="5191">
                  <c:v>6.0439999999999996</c:v>
                </c:pt>
                <c:pt idx="5192">
                  <c:v>6.0460000000000003</c:v>
                </c:pt>
                <c:pt idx="5193">
                  <c:v>6.0475000000000003</c:v>
                </c:pt>
                <c:pt idx="5194">
                  <c:v>6.0495000000000001</c:v>
                </c:pt>
                <c:pt idx="5195">
                  <c:v>6.0519999999999996</c:v>
                </c:pt>
                <c:pt idx="5196">
                  <c:v>6.0540000000000003</c:v>
                </c:pt>
                <c:pt idx="5197">
                  <c:v>6.0564999999999998</c:v>
                </c:pt>
                <c:pt idx="5198">
                  <c:v>6.0579999999999998</c:v>
                </c:pt>
                <c:pt idx="5199">
                  <c:v>6.0594999999999999</c:v>
                </c:pt>
                <c:pt idx="5200">
                  <c:v>6.0614999999999997</c:v>
                </c:pt>
                <c:pt idx="5201">
                  <c:v>6.0635000000000003</c:v>
                </c:pt>
                <c:pt idx="5202">
                  <c:v>6.0659999999999998</c:v>
                </c:pt>
                <c:pt idx="5203">
                  <c:v>6.0674999999999999</c:v>
                </c:pt>
                <c:pt idx="5204">
                  <c:v>6.0694999999999997</c:v>
                </c:pt>
                <c:pt idx="5205">
                  <c:v>6.0709999999999997</c:v>
                </c:pt>
                <c:pt idx="5206">
                  <c:v>6.0730000000000004</c:v>
                </c:pt>
                <c:pt idx="5207">
                  <c:v>6.0744999999999996</c:v>
                </c:pt>
                <c:pt idx="5208">
                  <c:v>6.077</c:v>
                </c:pt>
                <c:pt idx="5209">
                  <c:v>6.0789999999999997</c:v>
                </c:pt>
                <c:pt idx="5210">
                  <c:v>6.0804999999999998</c:v>
                </c:pt>
                <c:pt idx="5211">
                  <c:v>6.0824999999999996</c:v>
                </c:pt>
                <c:pt idx="5212">
                  <c:v>6.0845000000000002</c:v>
                </c:pt>
                <c:pt idx="5213">
                  <c:v>6.0865</c:v>
                </c:pt>
                <c:pt idx="5214">
                  <c:v>6.0884999999999998</c:v>
                </c:pt>
                <c:pt idx="5215">
                  <c:v>6.0904999999999996</c:v>
                </c:pt>
                <c:pt idx="5216">
                  <c:v>6.0925000000000002</c:v>
                </c:pt>
                <c:pt idx="5217">
                  <c:v>6.0940000000000003</c:v>
                </c:pt>
                <c:pt idx="5218">
                  <c:v>6.0955000000000004</c:v>
                </c:pt>
                <c:pt idx="5219">
                  <c:v>6.0975000000000001</c:v>
                </c:pt>
                <c:pt idx="5220">
                  <c:v>6.0994999999999999</c:v>
                </c:pt>
                <c:pt idx="5221">
                  <c:v>6.1025</c:v>
                </c:pt>
                <c:pt idx="5222">
                  <c:v>6.1040000000000001</c:v>
                </c:pt>
                <c:pt idx="5223">
                  <c:v>6.1059999999999999</c:v>
                </c:pt>
                <c:pt idx="5224">
                  <c:v>6.1079999999999997</c:v>
                </c:pt>
                <c:pt idx="5225">
                  <c:v>6.1094999999999997</c:v>
                </c:pt>
                <c:pt idx="5226">
                  <c:v>6.1115000000000004</c:v>
                </c:pt>
                <c:pt idx="5227">
                  <c:v>6.1135000000000002</c:v>
                </c:pt>
                <c:pt idx="5228">
                  <c:v>6.1159999999999997</c:v>
                </c:pt>
                <c:pt idx="5229">
                  <c:v>6.1174999999999997</c:v>
                </c:pt>
                <c:pt idx="5230">
                  <c:v>6.1195000000000004</c:v>
                </c:pt>
                <c:pt idx="5231">
                  <c:v>6.1210000000000004</c:v>
                </c:pt>
                <c:pt idx="5232">
                  <c:v>6.1230000000000002</c:v>
                </c:pt>
                <c:pt idx="5233">
                  <c:v>6.125</c:v>
                </c:pt>
                <c:pt idx="5234">
                  <c:v>6.1269999999999998</c:v>
                </c:pt>
                <c:pt idx="5235">
                  <c:v>6.1289999999999996</c:v>
                </c:pt>
                <c:pt idx="5236">
                  <c:v>6.1310000000000002</c:v>
                </c:pt>
                <c:pt idx="5237">
                  <c:v>6.1325000000000003</c:v>
                </c:pt>
                <c:pt idx="5238">
                  <c:v>6.1349999999999998</c:v>
                </c:pt>
                <c:pt idx="5239">
                  <c:v>6.1369999999999996</c:v>
                </c:pt>
                <c:pt idx="5240">
                  <c:v>6.1395</c:v>
                </c:pt>
                <c:pt idx="5241">
                  <c:v>6.141</c:v>
                </c:pt>
                <c:pt idx="5242">
                  <c:v>6.1425000000000001</c:v>
                </c:pt>
                <c:pt idx="5243">
                  <c:v>6.1444999999999999</c:v>
                </c:pt>
                <c:pt idx="5244">
                  <c:v>6.1459999999999999</c:v>
                </c:pt>
                <c:pt idx="5245">
                  <c:v>6.1479999999999997</c:v>
                </c:pt>
                <c:pt idx="5246">
                  <c:v>6.15</c:v>
                </c:pt>
                <c:pt idx="5247">
                  <c:v>6.1524999999999999</c:v>
                </c:pt>
                <c:pt idx="5248">
                  <c:v>6.1544999999999996</c:v>
                </c:pt>
                <c:pt idx="5249">
                  <c:v>6.1559999999999997</c:v>
                </c:pt>
                <c:pt idx="5250">
                  <c:v>6.1580000000000004</c:v>
                </c:pt>
                <c:pt idx="5251">
                  <c:v>6.16</c:v>
                </c:pt>
                <c:pt idx="5252">
                  <c:v>6.1619999999999999</c:v>
                </c:pt>
                <c:pt idx="5253">
                  <c:v>6.1639999999999997</c:v>
                </c:pt>
                <c:pt idx="5254">
                  <c:v>6.1654999999999998</c:v>
                </c:pt>
                <c:pt idx="5255">
                  <c:v>6.1675000000000004</c:v>
                </c:pt>
                <c:pt idx="5256">
                  <c:v>6.1695000000000002</c:v>
                </c:pt>
                <c:pt idx="5257">
                  <c:v>6.1715</c:v>
                </c:pt>
                <c:pt idx="5258">
                  <c:v>6.1740000000000004</c:v>
                </c:pt>
                <c:pt idx="5259">
                  <c:v>6.1760000000000002</c:v>
                </c:pt>
                <c:pt idx="5260">
                  <c:v>6.1775000000000002</c:v>
                </c:pt>
                <c:pt idx="5261">
                  <c:v>6.1790000000000003</c:v>
                </c:pt>
                <c:pt idx="5262">
                  <c:v>6.1805000000000003</c:v>
                </c:pt>
                <c:pt idx="5263">
                  <c:v>6.1829999999999998</c:v>
                </c:pt>
                <c:pt idx="5264">
                  <c:v>6.1849999999999996</c:v>
                </c:pt>
                <c:pt idx="5265">
                  <c:v>6.1864999999999997</c:v>
                </c:pt>
                <c:pt idx="5266">
                  <c:v>6.1890000000000001</c:v>
                </c:pt>
                <c:pt idx="5267">
                  <c:v>6.1905000000000001</c:v>
                </c:pt>
                <c:pt idx="5268">
                  <c:v>6.1924999999999999</c:v>
                </c:pt>
                <c:pt idx="5269">
                  <c:v>6.1950000000000003</c:v>
                </c:pt>
                <c:pt idx="5270">
                  <c:v>6.1970000000000001</c:v>
                </c:pt>
                <c:pt idx="5271">
                  <c:v>6.1980000000000004</c:v>
                </c:pt>
                <c:pt idx="5272">
                  <c:v>6.2</c:v>
                </c:pt>
                <c:pt idx="5273">
                  <c:v>6.2015000000000002</c:v>
                </c:pt>
                <c:pt idx="5274">
                  <c:v>6.2039999999999997</c:v>
                </c:pt>
                <c:pt idx="5275">
                  <c:v>6.2060000000000004</c:v>
                </c:pt>
                <c:pt idx="5276">
                  <c:v>6.2080000000000002</c:v>
                </c:pt>
                <c:pt idx="5277">
                  <c:v>6.2095000000000002</c:v>
                </c:pt>
                <c:pt idx="5278">
                  <c:v>6.2119999999999997</c:v>
                </c:pt>
                <c:pt idx="5279">
                  <c:v>6.2134999999999998</c:v>
                </c:pt>
                <c:pt idx="5280">
                  <c:v>6.2160000000000002</c:v>
                </c:pt>
                <c:pt idx="5281">
                  <c:v>6.2175000000000002</c:v>
                </c:pt>
                <c:pt idx="5282">
                  <c:v>6.2190000000000003</c:v>
                </c:pt>
                <c:pt idx="5283">
                  <c:v>6.2205000000000004</c:v>
                </c:pt>
                <c:pt idx="5284">
                  <c:v>6.2229999999999999</c:v>
                </c:pt>
                <c:pt idx="5285">
                  <c:v>6.2249999999999996</c:v>
                </c:pt>
                <c:pt idx="5286">
                  <c:v>6.2270000000000003</c:v>
                </c:pt>
                <c:pt idx="5287">
                  <c:v>6.2285000000000004</c:v>
                </c:pt>
                <c:pt idx="5288">
                  <c:v>6.2305000000000001</c:v>
                </c:pt>
                <c:pt idx="5289">
                  <c:v>6.2324999999999999</c:v>
                </c:pt>
                <c:pt idx="5290">
                  <c:v>6.2350000000000003</c:v>
                </c:pt>
                <c:pt idx="5291">
                  <c:v>6.2365000000000004</c:v>
                </c:pt>
                <c:pt idx="5292">
                  <c:v>6.2380000000000004</c:v>
                </c:pt>
                <c:pt idx="5293">
                  <c:v>6.24</c:v>
                </c:pt>
                <c:pt idx="5294">
                  <c:v>6.2415000000000003</c:v>
                </c:pt>
                <c:pt idx="5295">
                  <c:v>6.2439999999999998</c:v>
                </c:pt>
                <c:pt idx="5296">
                  <c:v>6.2460000000000004</c:v>
                </c:pt>
                <c:pt idx="5297">
                  <c:v>6.2474999999999996</c:v>
                </c:pt>
                <c:pt idx="5298">
                  <c:v>6.2495000000000003</c:v>
                </c:pt>
                <c:pt idx="5299">
                  <c:v>6.2515000000000001</c:v>
                </c:pt>
                <c:pt idx="5300">
                  <c:v>6.2534999999999998</c:v>
                </c:pt>
                <c:pt idx="5301">
                  <c:v>6.2554999999999996</c:v>
                </c:pt>
                <c:pt idx="5302">
                  <c:v>6.2569999999999997</c:v>
                </c:pt>
                <c:pt idx="5303">
                  <c:v>6.2590000000000003</c:v>
                </c:pt>
                <c:pt idx="5304">
                  <c:v>6.2610000000000001</c:v>
                </c:pt>
                <c:pt idx="5305">
                  <c:v>6.2629999999999999</c:v>
                </c:pt>
                <c:pt idx="5306">
                  <c:v>6.2649999999999997</c:v>
                </c:pt>
                <c:pt idx="5307">
                  <c:v>6.2664999999999997</c:v>
                </c:pt>
                <c:pt idx="5308">
                  <c:v>6.2685000000000004</c:v>
                </c:pt>
                <c:pt idx="5309">
                  <c:v>6.2705000000000002</c:v>
                </c:pt>
                <c:pt idx="5310">
                  <c:v>6.2725</c:v>
                </c:pt>
                <c:pt idx="5311">
                  <c:v>6.2744999999999997</c:v>
                </c:pt>
                <c:pt idx="5312">
                  <c:v>6.2765000000000004</c:v>
                </c:pt>
                <c:pt idx="5313">
                  <c:v>6.2774999999999999</c:v>
                </c:pt>
                <c:pt idx="5314">
                  <c:v>6.2794999999999996</c:v>
                </c:pt>
                <c:pt idx="5315">
                  <c:v>6.2815000000000003</c:v>
                </c:pt>
                <c:pt idx="5316">
                  <c:v>6.2835000000000001</c:v>
                </c:pt>
                <c:pt idx="5317">
                  <c:v>6.2854999999999999</c:v>
                </c:pt>
                <c:pt idx="5318">
                  <c:v>6.2869999999999999</c:v>
                </c:pt>
                <c:pt idx="5319">
                  <c:v>6.2889999999999997</c:v>
                </c:pt>
                <c:pt idx="5320">
                  <c:v>6.2915000000000001</c:v>
                </c:pt>
                <c:pt idx="5321">
                  <c:v>6.2934999999999999</c:v>
                </c:pt>
                <c:pt idx="5322">
                  <c:v>6.2954999999999997</c:v>
                </c:pt>
                <c:pt idx="5323">
                  <c:v>6.2969999999999997</c:v>
                </c:pt>
                <c:pt idx="5324">
                  <c:v>6.2984999999999998</c:v>
                </c:pt>
                <c:pt idx="5325">
                  <c:v>6.3010000000000002</c:v>
                </c:pt>
                <c:pt idx="5326">
                  <c:v>6.3029999999999999</c:v>
                </c:pt>
                <c:pt idx="5327">
                  <c:v>6.3040000000000003</c:v>
                </c:pt>
                <c:pt idx="5328">
                  <c:v>6.306</c:v>
                </c:pt>
                <c:pt idx="5329">
                  <c:v>6.3075000000000001</c:v>
                </c:pt>
                <c:pt idx="5330">
                  <c:v>6.31</c:v>
                </c:pt>
                <c:pt idx="5331">
                  <c:v>6.3125</c:v>
                </c:pt>
                <c:pt idx="5332">
                  <c:v>6.3140000000000001</c:v>
                </c:pt>
                <c:pt idx="5333">
                  <c:v>6.3159999999999998</c:v>
                </c:pt>
                <c:pt idx="5334">
                  <c:v>6.3179999999999996</c:v>
                </c:pt>
                <c:pt idx="5335">
                  <c:v>6.3194999999999997</c:v>
                </c:pt>
                <c:pt idx="5336">
                  <c:v>6.3220000000000001</c:v>
                </c:pt>
                <c:pt idx="5337">
                  <c:v>6.3235000000000001</c:v>
                </c:pt>
                <c:pt idx="5338">
                  <c:v>6.3254999999999999</c:v>
                </c:pt>
                <c:pt idx="5339">
                  <c:v>6.3265000000000002</c:v>
                </c:pt>
                <c:pt idx="5340">
                  <c:v>6.3295000000000003</c:v>
                </c:pt>
                <c:pt idx="5341">
                  <c:v>6.3315000000000001</c:v>
                </c:pt>
                <c:pt idx="5342">
                  <c:v>6.3334999999999999</c:v>
                </c:pt>
                <c:pt idx="5343">
                  <c:v>6.335</c:v>
                </c:pt>
                <c:pt idx="5344">
                  <c:v>6.3369999999999997</c:v>
                </c:pt>
                <c:pt idx="5345">
                  <c:v>6.3390000000000004</c:v>
                </c:pt>
                <c:pt idx="5346">
                  <c:v>6.3414999999999999</c:v>
                </c:pt>
                <c:pt idx="5347">
                  <c:v>6.343</c:v>
                </c:pt>
                <c:pt idx="5348">
                  <c:v>6.3449999999999998</c:v>
                </c:pt>
                <c:pt idx="5349">
                  <c:v>6.3464999999999998</c:v>
                </c:pt>
                <c:pt idx="5350">
                  <c:v>6.3479999999999999</c:v>
                </c:pt>
                <c:pt idx="5351">
                  <c:v>6.3505000000000003</c:v>
                </c:pt>
                <c:pt idx="5352">
                  <c:v>6.3529999999999998</c:v>
                </c:pt>
                <c:pt idx="5353">
                  <c:v>6.3550000000000004</c:v>
                </c:pt>
                <c:pt idx="5354">
                  <c:v>6.3564999999999996</c:v>
                </c:pt>
                <c:pt idx="5355">
                  <c:v>6.3579999999999997</c:v>
                </c:pt>
                <c:pt idx="5356">
                  <c:v>6.36</c:v>
                </c:pt>
                <c:pt idx="5357">
                  <c:v>6.3620000000000001</c:v>
                </c:pt>
                <c:pt idx="5358">
                  <c:v>6.3644999999999996</c:v>
                </c:pt>
                <c:pt idx="5359">
                  <c:v>6.3659999999999997</c:v>
                </c:pt>
                <c:pt idx="5360">
                  <c:v>6.3685</c:v>
                </c:pt>
                <c:pt idx="5361">
                  <c:v>6.37</c:v>
                </c:pt>
                <c:pt idx="5362">
                  <c:v>6.3719999999999999</c:v>
                </c:pt>
                <c:pt idx="5363">
                  <c:v>6.3739999999999997</c:v>
                </c:pt>
                <c:pt idx="5364">
                  <c:v>6.3760000000000003</c:v>
                </c:pt>
                <c:pt idx="5365">
                  <c:v>6.3780000000000001</c:v>
                </c:pt>
                <c:pt idx="5366">
                  <c:v>6.3795000000000002</c:v>
                </c:pt>
                <c:pt idx="5367">
                  <c:v>6.3815</c:v>
                </c:pt>
                <c:pt idx="5368">
                  <c:v>6.3834999999999997</c:v>
                </c:pt>
                <c:pt idx="5369">
                  <c:v>6.3855000000000004</c:v>
                </c:pt>
                <c:pt idx="5370">
                  <c:v>6.3879999999999999</c:v>
                </c:pt>
                <c:pt idx="5371">
                  <c:v>6.39</c:v>
                </c:pt>
                <c:pt idx="5372">
                  <c:v>6.3920000000000003</c:v>
                </c:pt>
                <c:pt idx="5373">
                  <c:v>6.3935000000000004</c:v>
                </c:pt>
                <c:pt idx="5374">
                  <c:v>6.3949999999999996</c:v>
                </c:pt>
                <c:pt idx="5375">
                  <c:v>6.3970000000000002</c:v>
                </c:pt>
                <c:pt idx="5376">
                  <c:v>6.399</c:v>
                </c:pt>
                <c:pt idx="5377">
                  <c:v>6.4020000000000001</c:v>
                </c:pt>
                <c:pt idx="5378">
                  <c:v>6.4039999999999999</c:v>
                </c:pt>
                <c:pt idx="5379">
                  <c:v>6.4059999999999997</c:v>
                </c:pt>
                <c:pt idx="5380">
                  <c:v>6.4074999999999998</c:v>
                </c:pt>
                <c:pt idx="5381">
                  <c:v>6.4089999999999998</c:v>
                </c:pt>
                <c:pt idx="5382">
                  <c:v>6.4109999999999996</c:v>
                </c:pt>
                <c:pt idx="5383">
                  <c:v>6.4135</c:v>
                </c:pt>
                <c:pt idx="5384">
                  <c:v>6.4154999999999998</c:v>
                </c:pt>
                <c:pt idx="5385">
                  <c:v>6.4175000000000004</c:v>
                </c:pt>
                <c:pt idx="5386">
                  <c:v>6.4195000000000002</c:v>
                </c:pt>
                <c:pt idx="5387">
                  <c:v>6.4219999999999997</c:v>
                </c:pt>
                <c:pt idx="5388">
                  <c:v>6.4234999999999998</c:v>
                </c:pt>
                <c:pt idx="5389">
                  <c:v>6.4255000000000004</c:v>
                </c:pt>
                <c:pt idx="5390">
                  <c:v>6.4279999999999999</c:v>
                </c:pt>
                <c:pt idx="5391">
                  <c:v>6.43</c:v>
                </c:pt>
                <c:pt idx="5392">
                  <c:v>6.4320000000000004</c:v>
                </c:pt>
                <c:pt idx="5393">
                  <c:v>6.4335000000000004</c:v>
                </c:pt>
                <c:pt idx="5394">
                  <c:v>6.4359999999999999</c:v>
                </c:pt>
                <c:pt idx="5395">
                  <c:v>6.4385000000000003</c:v>
                </c:pt>
                <c:pt idx="5396">
                  <c:v>6.4405000000000001</c:v>
                </c:pt>
                <c:pt idx="5397">
                  <c:v>6.4420000000000002</c:v>
                </c:pt>
                <c:pt idx="5398">
                  <c:v>6.444</c:v>
                </c:pt>
                <c:pt idx="5399">
                  <c:v>6.4459999999999997</c:v>
                </c:pt>
                <c:pt idx="5400">
                  <c:v>6.4474999999999998</c:v>
                </c:pt>
                <c:pt idx="5401">
                  <c:v>6.45</c:v>
                </c:pt>
                <c:pt idx="5402">
                  <c:v>6.452</c:v>
                </c:pt>
                <c:pt idx="5403">
                  <c:v>6.4545000000000003</c:v>
                </c:pt>
                <c:pt idx="5404">
                  <c:v>6.4560000000000004</c:v>
                </c:pt>
                <c:pt idx="5405">
                  <c:v>6.4580000000000002</c:v>
                </c:pt>
                <c:pt idx="5406">
                  <c:v>6.4595000000000002</c:v>
                </c:pt>
                <c:pt idx="5407">
                  <c:v>6.4615</c:v>
                </c:pt>
                <c:pt idx="5408">
                  <c:v>6.4640000000000004</c:v>
                </c:pt>
                <c:pt idx="5409">
                  <c:v>6.4660000000000002</c:v>
                </c:pt>
                <c:pt idx="5410">
                  <c:v>6.468</c:v>
                </c:pt>
                <c:pt idx="5411">
                  <c:v>6.4695</c:v>
                </c:pt>
                <c:pt idx="5412">
                  <c:v>6.4720000000000004</c:v>
                </c:pt>
                <c:pt idx="5413">
                  <c:v>6.4734999999999996</c:v>
                </c:pt>
                <c:pt idx="5414">
                  <c:v>6.476</c:v>
                </c:pt>
                <c:pt idx="5415">
                  <c:v>6.4779999999999998</c:v>
                </c:pt>
                <c:pt idx="5416">
                  <c:v>6.4794999999999998</c:v>
                </c:pt>
                <c:pt idx="5417">
                  <c:v>6.4809999999999999</c:v>
                </c:pt>
                <c:pt idx="5418">
                  <c:v>6.4835000000000003</c:v>
                </c:pt>
                <c:pt idx="5419">
                  <c:v>6.4850000000000003</c:v>
                </c:pt>
                <c:pt idx="5420">
                  <c:v>6.4874999999999998</c:v>
                </c:pt>
                <c:pt idx="5421">
                  <c:v>6.49</c:v>
                </c:pt>
                <c:pt idx="5422">
                  <c:v>6.4915000000000003</c:v>
                </c:pt>
                <c:pt idx="5423">
                  <c:v>6.4930000000000003</c:v>
                </c:pt>
                <c:pt idx="5424">
                  <c:v>6.4945000000000004</c:v>
                </c:pt>
                <c:pt idx="5425">
                  <c:v>6.4965000000000002</c:v>
                </c:pt>
                <c:pt idx="5426">
                  <c:v>6.4984999999999999</c:v>
                </c:pt>
                <c:pt idx="5427">
                  <c:v>6.5010000000000003</c:v>
                </c:pt>
                <c:pt idx="5428">
                  <c:v>6.5030000000000001</c:v>
                </c:pt>
                <c:pt idx="5429">
                  <c:v>6.5049999999999999</c:v>
                </c:pt>
                <c:pt idx="5430">
                  <c:v>6.5069999999999997</c:v>
                </c:pt>
                <c:pt idx="5431">
                  <c:v>6.5090000000000003</c:v>
                </c:pt>
                <c:pt idx="5432">
                  <c:v>6.5110000000000001</c:v>
                </c:pt>
                <c:pt idx="5433">
                  <c:v>6.5125000000000002</c:v>
                </c:pt>
                <c:pt idx="5434">
                  <c:v>6.5140000000000002</c:v>
                </c:pt>
                <c:pt idx="5435">
                  <c:v>6.516</c:v>
                </c:pt>
                <c:pt idx="5436">
                  <c:v>6.5185000000000004</c:v>
                </c:pt>
                <c:pt idx="5437">
                  <c:v>6.5205000000000002</c:v>
                </c:pt>
                <c:pt idx="5438">
                  <c:v>6.5225</c:v>
                </c:pt>
                <c:pt idx="5439">
                  <c:v>6.524</c:v>
                </c:pt>
                <c:pt idx="5440">
                  <c:v>6.5259999999999998</c:v>
                </c:pt>
                <c:pt idx="5441">
                  <c:v>6.5285000000000002</c:v>
                </c:pt>
                <c:pt idx="5442">
                  <c:v>6.5305</c:v>
                </c:pt>
                <c:pt idx="5443">
                  <c:v>6.532</c:v>
                </c:pt>
                <c:pt idx="5444">
                  <c:v>6.5335000000000001</c:v>
                </c:pt>
                <c:pt idx="5445">
                  <c:v>6.5350000000000001</c:v>
                </c:pt>
                <c:pt idx="5446">
                  <c:v>6.5374999999999996</c:v>
                </c:pt>
                <c:pt idx="5447">
                  <c:v>6.54</c:v>
                </c:pt>
                <c:pt idx="5448">
                  <c:v>6.5415000000000001</c:v>
                </c:pt>
                <c:pt idx="5449">
                  <c:v>6.5434999999999999</c:v>
                </c:pt>
                <c:pt idx="5450">
                  <c:v>6.5454999999999997</c:v>
                </c:pt>
                <c:pt idx="5451">
                  <c:v>6.548</c:v>
                </c:pt>
                <c:pt idx="5452">
                  <c:v>6.55</c:v>
                </c:pt>
                <c:pt idx="5453">
                  <c:v>6.5510000000000002</c:v>
                </c:pt>
                <c:pt idx="5454">
                  <c:v>6.5529999999999999</c:v>
                </c:pt>
                <c:pt idx="5455">
                  <c:v>6.5549999999999997</c:v>
                </c:pt>
                <c:pt idx="5456">
                  <c:v>6.5575000000000001</c:v>
                </c:pt>
                <c:pt idx="5457">
                  <c:v>6.5590000000000002</c:v>
                </c:pt>
                <c:pt idx="5458">
                  <c:v>6.5605000000000002</c:v>
                </c:pt>
                <c:pt idx="5459">
                  <c:v>6.5625</c:v>
                </c:pt>
                <c:pt idx="5460">
                  <c:v>6.5650000000000004</c:v>
                </c:pt>
                <c:pt idx="5461">
                  <c:v>6.5670000000000002</c:v>
                </c:pt>
                <c:pt idx="5462">
                  <c:v>6.569</c:v>
                </c:pt>
                <c:pt idx="5463">
                  <c:v>6.5709999999999997</c:v>
                </c:pt>
                <c:pt idx="5464">
                  <c:v>6.5730000000000004</c:v>
                </c:pt>
                <c:pt idx="5465">
                  <c:v>6.5744999999999996</c:v>
                </c:pt>
                <c:pt idx="5466">
                  <c:v>6.577</c:v>
                </c:pt>
                <c:pt idx="5467">
                  <c:v>6.5780000000000003</c:v>
                </c:pt>
                <c:pt idx="5468">
                  <c:v>6.58</c:v>
                </c:pt>
                <c:pt idx="5469">
                  <c:v>6.5819999999999999</c:v>
                </c:pt>
                <c:pt idx="5470">
                  <c:v>6.5839999999999996</c:v>
                </c:pt>
                <c:pt idx="5471">
                  <c:v>6.5860000000000003</c:v>
                </c:pt>
                <c:pt idx="5472">
                  <c:v>6.5880000000000001</c:v>
                </c:pt>
                <c:pt idx="5473">
                  <c:v>6.5895000000000001</c:v>
                </c:pt>
                <c:pt idx="5474">
                  <c:v>6.5919999999999996</c:v>
                </c:pt>
                <c:pt idx="5475">
                  <c:v>6.5945</c:v>
                </c:pt>
                <c:pt idx="5476">
                  <c:v>6.5964999999999998</c:v>
                </c:pt>
                <c:pt idx="5477">
                  <c:v>6.5975000000000001</c:v>
                </c:pt>
                <c:pt idx="5478">
                  <c:v>6.5994999999999999</c:v>
                </c:pt>
                <c:pt idx="5479">
                  <c:v>6.6014999999999997</c:v>
                </c:pt>
                <c:pt idx="5480">
                  <c:v>6.6035000000000004</c:v>
                </c:pt>
                <c:pt idx="5481">
                  <c:v>6.6055000000000001</c:v>
                </c:pt>
                <c:pt idx="5482">
                  <c:v>6.6074999999999999</c:v>
                </c:pt>
                <c:pt idx="5483">
                  <c:v>6.609</c:v>
                </c:pt>
                <c:pt idx="5484">
                  <c:v>6.6115000000000004</c:v>
                </c:pt>
                <c:pt idx="5485">
                  <c:v>6.6135000000000002</c:v>
                </c:pt>
                <c:pt idx="5486">
                  <c:v>6.6150000000000002</c:v>
                </c:pt>
                <c:pt idx="5487">
                  <c:v>6.617</c:v>
                </c:pt>
                <c:pt idx="5488">
                  <c:v>6.6185</c:v>
                </c:pt>
                <c:pt idx="5489">
                  <c:v>6.6210000000000004</c:v>
                </c:pt>
                <c:pt idx="5490">
                  <c:v>6.6224999999999996</c:v>
                </c:pt>
                <c:pt idx="5491">
                  <c:v>6.6245000000000003</c:v>
                </c:pt>
                <c:pt idx="5492">
                  <c:v>6.6260000000000003</c:v>
                </c:pt>
                <c:pt idx="5493">
                  <c:v>6.6280000000000001</c:v>
                </c:pt>
                <c:pt idx="5494">
                  <c:v>6.6304999999999996</c:v>
                </c:pt>
                <c:pt idx="5495">
                  <c:v>6.6325000000000003</c:v>
                </c:pt>
                <c:pt idx="5496">
                  <c:v>6.6340000000000003</c:v>
                </c:pt>
                <c:pt idx="5497">
                  <c:v>6.6360000000000001</c:v>
                </c:pt>
                <c:pt idx="5498">
                  <c:v>6.6379999999999999</c:v>
                </c:pt>
                <c:pt idx="5499">
                  <c:v>6.64</c:v>
                </c:pt>
                <c:pt idx="5500">
                  <c:v>6.6420000000000003</c:v>
                </c:pt>
                <c:pt idx="5501">
                  <c:v>6.6435000000000004</c:v>
                </c:pt>
                <c:pt idx="5502">
                  <c:v>6.6449999999999996</c:v>
                </c:pt>
                <c:pt idx="5503">
                  <c:v>6.6475</c:v>
                </c:pt>
                <c:pt idx="5504">
                  <c:v>6.6494999999999997</c:v>
                </c:pt>
                <c:pt idx="5505">
                  <c:v>6.6505000000000001</c:v>
                </c:pt>
                <c:pt idx="5506">
                  <c:v>6.6529999999999996</c:v>
                </c:pt>
                <c:pt idx="5507">
                  <c:v>6.6550000000000002</c:v>
                </c:pt>
                <c:pt idx="5508">
                  <c:v>6.657</c:v>
                </c:pt>
                <c:pt idx="5509">
                  <c:v>6.6589999999999998</c:v>
                </c:pt>
                <c:pt idx="5510">
                  <c:v>6.6609999999999996</c:v>
                </c:pt>
                <c:pt idx="5511">
                  <c:v>6.6624999999999996</c:v>
                </c:pt>
                <c:pt idx="5512">
                  <c:v>6.6645000000000003</c:v>
                </c:pt>
                <c:pt idx="5513">
                  <c:v>6.6665000000000001</c:v>
                </c:pt>
                <c:pt idx="5514">
                  <c:v>6.6680000000000001</c:v>
                </c:pt>
                <c:pt idx="5515">
                  <c:v>6.67</c:v>
                </c:pt>
                <c:pt idx="5516">
                  <c:v>6.6715</c:v>
                </c:pt>
                <c:pt idx="5517">
                  <c:v>6.6740000000000004</c:v>
                </c:pt>
                <c:pt idx="5518">
                  <c:v>6.6760000000000002</c:v>
                </c:pt>
                <c:pt idx="5519">
                  <c:v>6.6779999999999999</c:v>
                </c:pt>
                <c:pt idx="5520">
                  <c:v>6.68</c:v>
                </c:pt>
                <c:pt idx="5521">
                  <c:v>6.6820000000000004</c:v>
                </c:pt>
                <c:pt idx="5522">
                  <c:v>6.6840000000000002</c:v>
                </c:pt>
                <c:pt idx="5523">
                  <c:v>6.6855000000000002</c:v>
                </c:pt>
                <c:pt idx="5524">
                  <c:v>6.6875</c:v>
                </c:pt>
                <c:pt idx="5525">
                  <c:v>6.6890000000000001</c:v>
                </c:pt>
                <c:pt idx="5526">
                  <c:v>6.6909999999999998</c:v>
                </c:pt>
                <c:pt idx="5527">
                  <c:v>6.6929999999999996</c:v>
                </c:pt>
                <c:pt idx="5528">
                  <c:v>6.6944999999999997</c:v>
                </c:pt>
                <c:pt idx="5529">
                  <c:v>6.6970000000000001</c:v>
                </c:pt>
                <c:pt idx="5530">
                  <c:v>6.6989999999999998</c:v>
                </c:pt>
                <c:pt idx="5531">
                  <c:v>6.7009999999999996</c:v>
                </c:pt>
                <c:pt idx="5532">
                  <c:v>6.7030000000000003</c:v>
                </c:pt>
                <c:pt idx="5533">
                  <c:v>6.7050000000000001</c:v>
                </c:pt>
                <c:pt idx="5534">
                  <c:v>6.7065000000000001</c:v>
                </c:pt>
                <c:pt idx="5535">
                  <c:v>6.7080000000000002</c:v>
                </c:pt>
                <c:pt idx="5536">
                  <c:v>6.71</c:v>
                </c:pt>
                <c:pt idx="5537">
                  <c:v>6.7119999999999997</c:v>
                </c:pt>
                <c:pt idx="5538">
                  <c:v>6.7140000000000004</c:v>
                </c:pt>
                <c:pt idx="5539">
                  <c:v>6.7160000000000002</c:v>
                </c:pt>
                <c:pt idx="5540">
                  <c:v>6.7175000000000002</c:v>
                </c:pt>
                <c:pt idx="5541">
                  <c:v>6.72</c:v>
                </c:pt>
                <c:pt idx="5542">
                  <c:v>6.7220000000000004</c:v>
                </c:pt>
                <c:pt idx="5543">
                  <c:v>6.7244999999999999</c:v>
                </c:pt>
                <c:pt idx="5544">
                  <c:v>6.7264999999999997</c:v>
                </c:pt>
                <c:pt idx="5545">
                  <c:v>6.7279999999999998</c:v>
                </c:pt>
                <c:pt idx="5546">
                  <c:v>6.73</c:v>
                </c:pt>
                <c:pt idx="5547">
                  <c:v>6.7320000000000002</c:v>
                </c:pt>
                <c:pt idx="5548">
                  <c:v>6.734</c:v>
                </c:pt>
                <c:pt idx="5549">
                  <c:v>6.7365000000000004</c:v>
                </c:pt>
                <c:pt idx="5550">
                  <c:v>6.7389999999999999</c:v>
                </c:pt>
                <c:pt idx="5551">
                  <c:v>6.7404999999999999</c:v>
                </c:pt>
                <c:pt idx="5552">
                  <c:v>6.7424999999999997</c:v>
                </c:pt>
                <c:pt idx="5553">
                  <c:v>6.7445000000000004</c:v>
                </c:pt>
                <c:pt idx="5554">
                  <c:v>6.7460000000000004</c:v>
                </c:pt>
                <c:pt idx="5555">
                  <c:v>6.7480000000000002</c:v>
                </c:pt>
                <c:pt idx="5556">
                  <c:v>6.7504999999999997</c:v>
                </c:pt>
                <c:pt idx="5557">
                  <c:v>6.7530000000000001</c:v>
                </c:pt>
                <c:pt idx="5558">
                  <c:v>6.7549999999999999</c:v>
                </c:pt>
                <c:pt idx="5559">
                  <c:v>6.7565</c:v>
                </c:pt>
                <c:pt idx="5560">
                  <c:v>6.7584999999999997</c:v>
                </c:pt>
                <c:pt idx="5561">
                  <c:v>6.76</c:v>
                </c:pt>
                <c:pt idx="5562">
                  <c:v>6.7619999999999996</c:v>
                </c:pt>
                <c:pt idx="5563">
                  <c:v>6.7645</c:v>
                </c:pt>
                <c:pt idx="5564">
                  <c:v>6.7664999999999997</c:v>
                </c:pt>
                <c:pt idx="5565">
                  <c:v>6.7685000000000004</c:v>
                </c:pt>
                <c:pt idx="5566">
                  <c:v>6.7709999999999999</c:v>
                </c:pt>
                <c:pt idx="5567">
                  <c:v>6.7725</c:v>
                </c:pt>
                <c:pt idx="5568">
                  <c:v>6.7744999999999997</c:v>
                </c:pt>
                <c:pt idx="5569">
                  <c:v>6.7765000000000004</c:v>
                </c:pt>
                <c:pt idx="5570">
                  <c:v>6.7785000000000002</c:v>
                </c:pt>
                <c:pt idx="5571">
                  <c:v>6.7805</c:v>
                </c:pt>
                <c:pt idx="5572">
                  <c:v>6.7824999999999998</c:v>
                </c:pt>
                <c:pt idx="5573">
                  <c:v>6.7845000000000004</c:v>
                </c:pt>
                <c:pt idx="5574">
                  <c:v>6.7865000000000002</c:v>
                </c:pt>
                <c:pt idx="5575">
                  <c:v>6.7889999999999997</c:v>
                </c:pt>
                <c:pt idx="5576">
                  <c:v>6.7910000000000004</c:v>
                </c:pt>
                <c:pt idx="5577">
                  <c:v>6.7925000000000004</c:v>
                </c:pt>
                <c:pt idx="5578">
                  <c:v>6.7939999999999996</c:v>
                </c:pt>
                <c:pt idx="5579">
                  <c:v>6.7954999999999997</c:v>
                </c:pt>
                <c:pt idx="5580">
                  <c:v>6.7975000000000003</c:v>
                </c:pt>
                <c:pt idx="5581">
                  <c:v>6.7995000000000001</c:v>
                </c:pt>
                <c:pt idx="5582">
                  <c:v>6.8019999999999996</c:v>
                </c:pt>
                <c:pt idx="5583">
                  <c:v>6.8040000000000003</c:v>
                </c:pt>
                <c:pt idx="5584">
                  <c:v>6.806</c:v>
                </c:pt>
                <c:pt idx="5585">
                  <c:v>6.8079999999999998</c:v>
                </c:pt>
                <c:pt idx="5586">
                  <c:v>6.8090000000000002</c:v>
                </c:pt>
                <c:pt idx="5587">
                  <c:v>6.8114999999999997</c:v>
                </c:pt>
                <c:pt idx="5588">
                  <c:v>6.8135000000000003</c:v>
                </c:pt>
                <c:pt idx="5589">
                  <c:v>6.8155000000000001</c:v>
                </c:pt>
                <c:pt idx="5590">
                  <c:v>6.8170000000000002</c:v>
                </c:pt>
                <c:pt idx="5591">
                  <c:v>6.819</c:v>
                </c:pt>
                <c:pt idx="5592">
                  <c:v>6.8205</c:v>
                </c:pt>
                <c:pt idx="5593">
                  <c:v>6.8235000000000001</c:v>
                </c:pt>
                <c:pt idx="5594">
                  <c:v>6.8254999999999999</c:v>
                </c:pt>
                <c:pt idx="5595">
                  <c:v>6.827</c:v>
                </c:pt>
                <c:pt idx="5596">
                  <c:v>6.8289999999999997</c:v>
                </c:pt>
                <c:pt idx="5597">
                  <c:v>6.8304999999999998</c:v>
                </c:pt>
                <c:pt idx="5598">
                  <c:v>6.8324999999999996</c:v>
                </c:pt>
                <c:pt idx="5599">
                  <c:v>6.8345000000000002</c:v>
                </c:pt>
                <c:pt idx="5600">
                  <c:v>6.8369999999999997</c:v>
                </c:pt>
                <c:pt idx="5601">
                  <c:v>6.8384999999999998</c:v>
                </c:pt>
                <c:pt idx="5602">
                  <c:v>6.8404999999999996</c:v>
                </c:pt>
                <c:pt idx="5603">
                  <c:v>6.8419999999999996</c:v>
                </c:pt>
                <c:pt idx="5604">
                  <c:v>6.8445</c:v>
                </c:pt>
                <c:pt idx="5605">
                  <c:v>6.8464999999999998</c:v>
                </c:pt>
                <c:pt idx="5606">
                  <c:v>6.8484999999999996</c:v>
                </c:pt>
                <c:pt idx="5607">
                  <c:v>6.8494999999999999</c:v>
                </c:pt>
                <c:pt idx="5608">
                  <c:v>6.8514999999999997</c:v>
                </c:pt>
                <c:pt idx="5609">
                  <c:v>6.8535000000000004</c:v>
                </c:pt>
                <c:pt idx="5610">
                  <c:v>6.8555000000000001</c:v>
                </c:pt>
                <c:pt idx="5611">
                  <c:v>6.8574999999999999</c:v>
                </c:pt>
                <c:pt idx="5612">
                  <c:v>6.8594999999999997</c:v>
                </c:pt>
                <c:pt idx="5613">
                  <c:v>6.8615000000000004</c:v>
                </c:pt>
                <c:pt idx="5614">
                  <c:v>6.8630000000000004</c:v>
                </c:pt>
                <c:pt idx="5615">
                  <c:v>6.8654999999999999</c:v>
                </c:pt>
                <c:pt idx="5616">
                  <c:v>6.8674999999999997</c:v>
                </c:pt>
                <c:pt idx="5617">
                  <c:v>6.8695000000000004</c:v>
                </c:pt>
                <c:pt idx="5618">
                  <c:v>6.8710000000000004</c:v>
                </c:pt>
                <c:pt idx="5619">
                  <c:v>6.8724999999999996</c:v>
                </c:pt>
                <c:pt idx="5620">
                  <c:v>6.875</c:v>
                </c:pt>
                <c:pt idx="5621">
                  <c:v>6.8769999999999998</c:v>
                </c:pt>
                <c:pt idx="5622">
                  <c:v>6.8789999999999996</c:v>
                </c:pt>
                <c:pt idx="5623">
                  <c:v>6.8810000000000002</c:v>
                </c:pt>
                <c:pt idx="5624">
                  <c:v>6.883</c:v>
                </c:pt>
                <c:pt idx="5625">
                  <c:v>6.8849999999999998</c:v>
                </c:pt>
                <c:pt idx="5626">
                  <c:v>6.8869999999999996</c:v>
                </c:pt>
                <c:pt idx="5627">
                  <c:v>6.8884999999999996</c:v>
                </c:pt>
                <c:pt idx="5628">
                  <c:v>6.89</c:v>
                </c:pt>
                <c:pt idx="5629">
                  <c:v>6.8920000000000003</c:v>
                </c:pt>
                <c:pt idx="5630">
                  <c:v>6.8944999999999999</c:v>
                </c:pt>
                <c:pt idx="5631">
                  <c:v>6.8964999999999996</c:v>
                </c:pt>
                <c:pt idx="5632">
                  <c:v>6.8985000000000003</c:v>
                </c:pt>
                <c:pt idx="5633">
                  <c:v>6.9</c:v>
                </c:pt>
                <c:pt idx="5634">
                  <c:v>6.9024999999999999</c:v>
                </c:pt>
                <c:pt idx="5635">
                  <c:v>6.9050000000000002</c:v>
                </c:pt>
                <c:pt idx="5636">
                  <c:v>6.907</c:v>
                </c:pt>
                <c:pt idx="5637">
                  <c:v>6.9080000000000004</c:v>
                </c:pt>
                <c:pt idx="5638">
                  <c:v>6.91</c:v>
                </c:pt>
                <c:pt idx="5639">
                  <c:v>6.9124999999999996</c:v>
                </c:pt>
                <c:pt idx="5640">
                  <c:v>6.9145000000000003</c:v>
                </c:pt>
                <c:pt idx="5641">
                  <c:v>6.9165000000000001</c:v>
                </c:pt>
                <c:pt idx="5642">
                  <c:v>6.9184999999999999</c:v>
                </c:pt>
                <c:pt idx="5643">
                  <c:v>6.9204999999999997</c:v>
                </c:pt>
                <c:pt idx="5644">
                  <c:v>6.923</c:v>
                </c:pt>
                <c:pt idx="5645">
                  <c:v>6.9249999999999998</c:v>
                </c:pt>
                <c:pt idx="5646">
                  <c:v>6.9269999999999996</c:v>
                </c:pt>
                <c:pt idx="5647">
                  <c:v>6.9284999999999997</c:v>
                </c:pt>
                <c:pt idx="5648">
                  <c:v>6.9305000000000003</c:v>
                </c:pt>
                <c:pt idx="5649">
                  <c:v>6.9329999999999998</c:v>
                </c:pt>
                <c:pt idx="5650">
                  <c:v>6.9344999999999999</c:v>
                </c:pt>
                <c:pt idx="5651">
                  <c:v>6.9359999999999999</c:v>
                </c:pt>
                <c:pt idx="5652">
                  <c:v>6.9379999999999997</c:v>
                </c:pt>
                <c:pt idx="5653">
                  <c:v>6.9405000000000001</c:v>
                </c:pt>
                <c:pt idx="5654">
                  <c:v>6.9424999999999999</c:v>
                </c:pt>
                <c:pt idx="5655">
                  <c:v>6.9444999999999997</c:v>
                </c:pt>
                <c:pt idx="5656">
                  <c:v>6.9465000000000003</c:v>
                </c:pt>
                <c:pt idx="5657">
                  <c:v>6.9485000000000001</c:v>
                </c:pt>
                <c:pt idx="5658">
                  <c:v>6.9509999999999996</c:v>
                </c:pt>
                <c:pt idx="5659">
                  <c:v>6.9524999999999997</c:v>
                </c:pt>
                <c:pt idx="5660">
                  <c:v>6.9539999999999997</c:v>
                </c:pt>
                <c:pt idx="5661">
                  <c:v>6.9560000000000004</c:v>
                </c:pt>
                <c:pt idx="5662">
                  <c:v>6.9584999999999999</c:v>
                </c:pt>
                <c:pt idx="5663">
                  <c:v>6.9604999999999997</c:v>
                </c:pt>
                <c:pt idx="5664">
                  <c:v>6.9625000000000004</c:v>
                </c:pt>
                <c:pt idx="5665">
                  <c:v>6.9645000000000001</c:v>
                </c:pt>
                <c:pt idx="5666">
                  <c:v>6.9660000000000002</c:v>
                </c:pt>
                <c:pt idx="5667">
                  <c:v>6.968</c:v>
                </c:pt>
                <c:pt idx="5668">
                  <c:v>6.9705000000000004</c:v>
                </c:pt>
                <c:pt idx="5669">
                  <c:v>6.9720000000000004</c:v>
                </c:pt>
                <c:pt idx="5670">
                  <c:v>6.9734999999999996</c:v>
                </c:pt>
                <c:pt idx="5671">
                  <c:v>6.9755000000000003</c:v>
                </c:pt>
                <c:pt idx="5672">
                  <c:v>6.9779999999999998</c:v>
                </c:pt>
                <c:pt idx="5673">
                  <c:v>6.98</c:v>
                </c:pt>
                <c:pt idx="5674">
                  <c:v>6.9820000000000002</c:v>
                </c:pt>
                <c:pt idx="5675">
                  <c:v>6.9835000000000003</c:v>
                </c:pt>
                <c:pt idx="5676">
                  <c:v>6.9855</c:v>
                </c:pt>
                <c:pt idx="5677">
                  <c:v>6.9880000000000004</c:v>
                </c:pt>
                <c:pt idx="5678">
                  <c:v>6.99</c:v>
                </c:pt>
                <c:pt idx="5679">
                  <c:v>6.9915000000000003</c:v>
                </c:pt>
                <c:pt idx="5680">
                  <c:v>6.9930000000000003</c:v>
                </c:pt>
                <c:pt idx="5681">
                  <c:v>6.9950000000000001</c:v>
                </c:pt>
                <c:pt idx="5682">
                  <c:v>6.9974999999999996</c:v>
                </c:pt>
                <c:pt idx="5683">
                  <c:v>6.9989999999999997</c:v>
                </c:pt>
                <c:pt idx="5684">
                  <c:v>7.0010000000000003</c:v>
                </c:pt>
                <c:pt idx="5685">
                  <c:v>7.0034999999999998</c:v>
                </c:pt>
                <c:pt idx="5686">
                  <c:v>7.0054999999999996</c:v>
                </c:pt>
                <c:pt idx="5687">
                  <c:v>7.008</c:v>
                </c:pt>
                <c:pt idx="5688">
                  <c:v>7.0095000000000001</c:v>
                </c:pt>
                <c:pt idx="5689">
                  <c:v>7.0114999999999998</c:v>
                </c:pt>
                <c:pt idx="5690">
                  <c:v>7.0129999999999999</c:v>
                </c:pt>
                <c:pt idx="5691">
                  <c:v>7.0149999999999997</c:v>
                </c:pt>
                <c:pt idx="5692">
                  <c:v>7.0175000000000001</c:v>
                </c:pt>
                <c:pt idx="5693">
                  <c:v>7.0190000000000001</c:v>
                </c:pt>
                <c:pt idx="5694">
                  <c:v>7.0209999999999999</c:v>
                </c:pt>
                <c:pt idx="5695">
                  <c:v>7.0225</c:v>
                </c:pt>
                <c:pt idx="5696">
                  <c:v>7.0244999999999997</c:v>
                </c:pt>
                <c:pt idx="5697">
                  <c:v>7.0265000000000004</c:v>
                </c:pt>
                <c:pt idx="5698">
                  <c:v>7.0289999999999999</c:v>
                </c:pt>
                <c:pt idx="5699">
                  <c:v>7.0305</c:v>
                </c:pt>
                <c:pt idx="5700">
                  <c:v>7.0324999999999998</c:v>
                </c:pt>
                <c:pt idx="5701">
                  <c:v>7.0339999999999998</c:v>
                </c:pt>
                <c:pt idx="5702">
                  <c:v>7.0359999999999996</c:v>
                </c:pt>
                <c:pt idx="5703">
                  <c:v>7.0380000000000003</c:v>
                </c:pt>
                <c:pt idx="5704">
                  <c:v>7.0404999999999998</c:v>
                </c:pt>
                <c:pt idx="5705">
                  <c:v>7.0425000000000004</c:v>
                </c:pt>
                <c:pt idx="5706">
                  <c:v>7.0439999999999996</c:v>
                </c:pt>
                <c:pt idx="5707">
                  <c:v>7.0460000000000003</c:v>
                </c:pt>
                <c:pt idx="5708">
                  <c:v>7.048</c:v>
                </c:pt>
                <c:pt idx="5709">
                  <c:v>7.0495000000000001</c:v>
                </c:pt>
                <c:pt idx="5710">
                  <c:v>7.0514999999999999</c:v>
                </c:pt>
                <c:pt idx="5711">
                  <c:v>7.0534999999999997</c:v>
                </c:pt>
                <c:pt idx="5712">
                  <c:v>7.0555000000000003</c:v>
                </c:pt>
                <c:pt idx="5713">
                  <c:v>7.0570000000000004</c:v>
                </c:pt>
                <c:pt idx="5714">
                  <c:v>7.0590000000000002</c:v>
                </c:pt>
                <c:pt idx="5715">
                  <c:v>7.0605000000000002</c:v>
                </c:pt>
                <c:pt idx="5716">
                  <c:v>7.0635000000000003</c:v>
                </c:pt>
                <c:pt idx="5717">
                  <c:v>7.0655000000000001</c:v>
                </c:pt>
                <c:pt idx="5718">
                  <c:v>7.0664999999999996</c:v>
                </c:pt>
                <c:pt idx="5719">
                  <c:v>7.0685000000000002</c:v>
                </c:pt>
                <c:pt idx="5720">
                  <c:v>7.0705</c:v>
                </c:pt>
                <c:pt idx="5721">
                  <c:v>7.0724999999999998</c:v>
                </c:pt>
                <c:pt idx="5722">
                  <c:v>7.0750000000000002</c:v>
                </c:pt>
                <c:pt idx="5723">
                  <c:v>7.077</c:v>
                </c:pt>
                <c:pt idx="5724">
                  <c:v>7.0785</c:v>
                </c:pt>
                <c:pt idx="5725">
                  <c:v>7.08</c:v>
                </c:pt>
                <c:pt idx="5726">
                  <c:v>7.0819999999999999</c:v>
                </c:pt>
                <c:pt idx="5727">
                  <c:v>7.0839999999999996</c:v>
                </c:pt>
                <c:pt idx="5728">
                  <c:v>7.0860000000000003</c:v>
                </c:pt>
                <c:pt idx="5729">
                  <c:v>7.0875000000000004</c:v>
                </c:pt>
                <c:pt idx="5730">
                  <c:v>7.0890000000000004</c:v>
                </c:pt>
                <c:pt idx="5731">
                  <c:v>7.0904999999999996</c:v>
                </c:pt>
                <c:pt idx="5732">
                  <c:v>7.0925000000000002</c:v>
                </c:pt>
                <c:pt idx="5733">
                  <c:v>7.0940000000000003</c:v>
                </c:pt>
                <c:pt idx="5734">
                  <c:v>7.0960000000000001</c:v>
                </c:pt>
                <c:pt idx="5735">
                  <c:v>7.0979999999999999</c:v>
                </c:pt>
                <c:pt idx="5736">
                  <c:v>7.0994999999999999</c:v>
                </c:pt>
                <c:pt idx="5737">
                  <c:v>7.1014999999999997</c:v>
                </c:pt>
                <c:pt idx="5738">
                  <c:v>7.1029999999999998</c:v>
                </c:pt>
                <c:pt idx="5739">
                  <c:v>7.1050000000000004</c:v>
                </c:pt>
                <c:pt idx="5740">
                  <c:v>7.1070000000000002</c:v>
                </c:pt>
                <c:pt idx="5741">
                  <c:v>7.109</c:v>
                </c:pt>
                <c:pt idx="5742">
                  <c:v>7.1105</c:v>
                </c:pt>
                <c:pt idx="5743">
                  <c:v>7.1124999999999998</c:v>
                </c:pt>
                <c:pt idx="5744">
                  <c:v>7.1144999999999996</c:v>
                </c:pt>
                <c:pt idx="5745">
                  <c:v>7.1159999999999997</c:v>
                </c:pt>
                <c:pt idx="5746">
                  <c:v>7.1185</c:v>
                </c:pt>
                <c:pt idx="5747">
                  <c:v>7.1204999999999998</c:v>
                </c:pt>
                <c:pt idx="5748">
                  <c:v>7.1219999999999999</c:v>
                </c:pt>
                <c:pt idx="5749">
                  <c:v>7.1234999999999999</c:v>
                </c:pt>
                <c:pt idx="5750">
                  <c:v>7.1254999999999997</c:v>
                </c:pt>
                <c:pt idx="5751">
                  <c:v>7.1269999999999998</c:v>
                </c:pt>
                <c:pt idx="5752">
                  <c:v>7.1295000000000002</c:v>
                </c:pt>
                <c:pt idx="5753">
                  <c:v>7.1315</c:v>
                </c:pt>
                <c:pt idx="5754">
                  <c:v>7.1340000000000003</c:v>
                </c:pt>
                <c:pt idx="5755">
                  <c:v>7.1355000000000004</c:v>
                </c:pt>
                <c:pt idx="5756">
                  <c:v>7.1375000000000002</c:v>
                </c:pt>
                <c:pt idx="5757">
                  <c:v>7.14</c:v>
                </c:pt>
                <c:pt idx="5758">
                  <c:v>7.1420000000000003</c:v>
                </c:pt>
                <c:pt idx="5759">
                  <c:v>7.1435000000000004</c:v>
                </c:pt>
                <c:pt idx="5760">
                  <c:v>7.1455000000000002</c:v>
                </c:pt>
                <c:pt idx="5761">
                  <c:v>7.1475</c:v>
                </c:pt>
                <c:pt idx="5762">
                  <c:v>7.1494999999999997</c:v>
                </c:pt>
                <c:pt idx="5763">
                  <c:v>7.1520000000000001</c:v>
                </c:pt>
                <c:pt idx="5764">
                  <c:v>7.1535000000000002</c:v>
                </c:pt>
                <c:pt idx="5765">
                  <c:v>7.1555</c:v>
                </c:pt>
                <c:pt idx="5766">
                  <c:v>7.1574999999999998</c:v>
                </c:pt>
                <c:pt idx="5767">
                  <c:v>7.1589999999999998</c:v>
                </c:pt>
                <c:pt idx="5768">
                  <c:v>7.1615000000000002</c:v>
                </c:pt>
                <c:pt idx="5769">
                  <c:v>7.1630000000000003</c:v>
                </c:pt>
                <c:pt idx="5770">
                  <c:v>7.165</c:v>
                </c:pt>
                <c:pt idx="5771">
                  <c:v>7.1665000000000001</c:v>
                </c:pt>
                <c:pt idx="5772">
                  <c:v>7.1684999999999999</c:v>
                </c:pt>
                <c:pt idx="5773">
                  <c:v>7.1704999999999997</c:v>
                </c:pt>
                <c:pt idx="5774">
                  <c:v>7.173</c:v>
                </c:pt>
                <c:pt idx="5775">
                  <c:v>7.1749999999999998</c:v>
                </c:pt>
                <c:pt idx="5776">
                  <c:v>7.1764999999999999</c:v>
                </c:pt>
                <c:pt idx="5777">
                  <c:v>7.1779999999999999</c:v>
                </c:pt>
                <c:pt idx="5778">
                  <c:v>7.1805000000000003</c:v>
                </c:pt>
                <c:pt idx="5779">
                  <c:v>7.1820000000000004</c:v>
                </c:pt>
                <c:pt idx="5780">
                  <c:v>7.1835000000000004</c:v>
                </c:pt>
                <c:pt idx="5781">
                  <c:v>7.1855000000000002</c:v>
                </c:pt>
                <c:pt idx="5782">
                  <c:v>7.1870000000000003</c:v>
                </c:pt>
                <c:pt idx="5783">
                  <c:v>7.1894999999999998</c:v>
                </c:pt>
                <c:pt idx="5784">
                  <c:v>7.1914999999999996</c:v>
                </c:pt>
                <c:pt idx="5785">
                  <c:v>7.1935000000000002</c:v>
                </c:pt>
                <c:pt idx="5786">
                  <c:v>7.1950000000000003</c:v>
                </c:pt>
                <c:pt idx="5787">
                  <c:v>7.1965000000000003</c:v>
                </c:pt>
                <c:pt idx="5788">
                  <c:v>7.1989999999999998</c:v>
                </c:pt>
                <c:pt idx="5789">
                  <c:v>7.2009999999999996</c:v>
                </c:pt>
                <c:pt idx="5790">
                  <c:v>7.2024999999999997</c:v>
                </c:pt>
                <c:pt idx="5791">
                  <c:v>7.2045000000000003</c:v>
                </c:pt>
                <c:pt idx="5792">
                  <c:v>7.2060000000000004</c:v>
                </c:pt>
                <c:pt idx="5793">
                  <c:v>7.2080000000000002</c:v>
                </c:pt>
                <c:pt idx="5794">
                  <c:v>7.21</c:v>
                </c:pt>
                <c:pt idx="5795">
                  <c:v>7.2115</c:v>
                </c:pt>
                <c:pt idx="5796">
                  <c:v>7.2134999999999998</c:v>
                </c:pt>
                <c:pt idx="5797">
                  <c:v>7.2154999999999996</c:v>
                </c:pt>
                <c:pt idx="5798">
                  <c:v>7.2175000000000002</c:v>
                </c:pt>
                <c:pt idx="5799">
                  <c:v>7.2190000000000003</c:v>
                </c:pt>
                <c:pt idx="5800">
                  <c:v>7.2210000000000001</c:v>
                </c:pt>
                <c:pt idx="5801">
                  <c:v>7.2229999999999999</c:v>
                </c:pt>
                <c:pt idx="5802">
                  <c:v>7.2249999999999996</c:v>
                </c:pt>
                <c:pt idx="5803">
                  <c:v>7.2270000000000003</c:v>
                </c:pt>
                <c:pt idx="5804">
                  <c:v>7.2285000000000004</c:v>
                </c:pt>
                <c:pt idx="5805">
                  <c:v>7.23</c:v>
                </c:pt>
                <c:pt idx="5806">
                  <c:v>7.2320000000000002</c:v>
                </c:pt>
                <c:pt idx="5807">
                  <c:v>7.234</c:v>
                </c:pt>
                <c:pt idx="5808">
                  <c:v>7.2359999999999998</c:v>
                </c:pt>
                <c:pt idx="5809">
                  <c:v>7.2380000000000004</c:v>
                </c:pt>
                <c:pt idx="5810">
                  <c:v>7.2394999999999996</c:v>
                </c:pt>
                <c:pt idx="5811">
                  <c:v>7.242</c:v>
                </c:pt>
                <c:pt idx="5812">
                  <c:v>7.2435</c:v>
                </c:pt>
                <c:pt idx="5813">
                  <c:v>7.2454999999999998</c:v>
                </c:pt>
                <c:pt idx="5814">
                  <c:v>7.2474999999999996</c:v>
                </c:pt>
                <c:pt idx="5815">
                  <c:v>7.2489999999999997</c:v>
                </c:pt>
                <c:pt idx="5816">
                  <c:v>7.2510000000000003</c:v>
                </c:pt>
                <c:pt idx="5817">
                  <c:v>7.2530000000000001</c:v>
                </c:pt>
                <c:pt idx="5818">
                  <c:v>7.2545000000000002</c:v>
                </c:pt>
                <c:pt idx="5819">
                  <c:v>7.2560000000000002</c:v>
                </c:pt>
                <c:pt idx="5820">
                  <c:v>7.2584999999999997</c:v>
                </c:pt>
                <c:pt idx="5821">
                  <c:v>7.2605000000000004</c:v>
                </c:pt>
                <c:pt idx="5822">
                  <c:v>7.2619999999999996</c:v>
                </c:pt>
                <c:pt idx="5823">
                  <c:v>7.2640000000000002</c:v>
                </c:pt>
                <c:pt idx="5824">
                  <c:v>7.266</c:v>
                </c:pt>
                <c:pt idx="5825">
                  <c:v>7.2679999999999998</c:v>
                </c:pt>
                <c:pt idx="5826">
                  <c:v>7.27</c:v>
                </c:pt>
                <c:pt idx="5827">
                  <c:v>7.2709999999999999</c:v>
                </c:pt>
                <c:pt idx="5828">
                  <c:v>7.2735000000000003</c:v>
                </c:pt>
                <c:pt idx="5829">
                  <c:v>7.2750000000000004</c:v>
                </c:pt>
                <c:pt idx="5830">
                  <c:v>7.2770000000000001</c:v>
                </c:pt>
                <c:pt idx="5831">
                  <c:v>7.2789999999999999</c:v>
                </c:pt>
                <c:pt idx="5832">
                  <c:v>7.28</c:v>
                </c:pt>
                <c:pt idx="5833">
                  <c:v>7.2824999999999998</c:v>
                </c:pt>
                <c:pt idx="5834">
                  <c:v>7.2845000000000004</c:v>
                </c:pt>
                <c:pt idx="5835">
                  <c:v>7.2859999999999996</c:v>
                </c:pt>
                <c:pt idx="5836">
                  <c:v>7.2880000000000003</c:v>
                </c:pt>
                <c:pt idx="5837">
                  <c:v>7.2895000000000003</c:v>
                </c:pt>
                <c:pt idx="5838">
                  <c:v>7.2919999999999998</c:v>
                </c:pt>
                <c:pt idx="5839">
                  <c:v>7.2934999999999999</c:v>
                </c:pt>
                <c:pt idx="5840">
                  <c:v>7.2954999999999997</c:v>
                </c:pt>
                <c:pt idx="5841">
                  <c:v>7.2975000000000003</c:v>
                </c:pt>
                <c:pt idx="5842">
                  <c:v>7.2990000000000004</c:v>
                </c:pt>
                <c:pt idx="5843">
                  <c:v>7.3010000000000002</c:v>
                </c:pt>
                <c:pt idx="5844">
                  <c:v>7.3029999999999999</c:v>
                </c:pt>
                <c:pt idx="5845">
                  <c:v>7.3045</c:v>
                </c:pt>
                <c:pt idx="5846">
                  <c:v>7.306</c:v>
                </c:pt>
                <c:pt idx="5847">
                  <c:v>7.3085000000000004</c:v>
                </c:pt>
                <c:pt idx="5848">
                  <c:v>7.3105000000000002</c:v>
                </c:pt>
                <c:pt idx="5849">
                  <c:v>7.3125</c:v>
                </c:pt>
                <c:pt idx="5850">
                  <c:v>7.3140000000000001</c:v>
                </c:pt>
                <c:pt idx="5851">
                  <c:v>7.3155000000000001</c:v>
                </c:pt>
                <c:pt idx="5852">
                  <c:v>7.3179999999999996</c:v>
                </c:pt>
                <c:pt idx="5853">
                  <c:v>7.32</c:v>
                </c:pt>
                <c:pt idx="5854">
                  <c:v>7.3215000000000003</c:v>
                </c:pt>
                <c:pt idx="5855">
                  <c:v>7.3224999999999998</c:v>
                </c:pt>
                <c:pt idx="5856">
                  <c:v>7.3250000000000002</c:v>
                </c:pt>
                <c:pt idx="5857">
                  <c:v>7.3265000000000002</c:v>
                </c:pt>
                <c:pt idx="5858">
                  <c:v>7.3289999999999997</c:v>
                </c:pt>
                <c:pt idx="5859">
                  <c:v>7.33</c:v>
                </c:pt>
                <c:pt idx="5860">
                  <c:v>7.3319999999999999</c:v>
                </c:pt>
                <c:pt idx="5861">
                  <c:v>7.3339999999999996</c:v>
                </c:pt>
                <c:pt idx="5862">
                  <c:v>7.3360000000000003</c:v>
                </c:pt>
                <c:pt idx="5863">
                  <c:v>7.3380000000000001</c:v>
                </c:pt>
                <c:pt idx="5864">
                  <c:v>7.34</c:v>
                </c:pt>
                <c:pt idx="5865">
                  <c:v>7.3414999999999999</c:v>
                </c:pt>
                <c:pt idx="5866">
                  <c:v>7.343</c:v>
                </c:pt>
                <c:pt idx="5867">
                  <c:v>7.3449999999999998</c:v>
                </c:pt>
                <c:pt idx="5868">
                  <c:v>7.3475000000000001</c:v>
                </c:pt>
                <c:pt idx="5869">
                  <c:v>7.3484999999999996</c:v>
                </c:pt>
                <c:pt idx="5870">
                  <c:v>7.351</c:v>
                </c:pt>
                <c:pt idx="5871">
                  <c:v>7.3525</c:v>
                </c:pt>
                <c:pt idx="5872">
                  <c:v>7.3540000000000001</c:v>
                </c:pt>
                <c:pt idx="5873">
                  <c:v>7.3559999999999999</c:v>
                </c:pt>
                <c:pt idx="5874">
                  <c:v>7.3579999999999997</c:v>
                </c:pt>
                <c:pt idx="5875">
                  <c:v>7.3605</c:v>
                </c:pt>
                <c:pt idx="5876">
                  <c:v>7.3620000000000001</c:v>
                </c:pt>
                <c:pt idx="5877">
                  <c:v>7.3639999999999999</c:v>
                </c:pt>
                <c:pt idx="5878">
                  <c:v>7.3654999999999999</c:v>
                </c:pt>
                <c:pt idx="5879">
                  <c:v>7.3674999999999997</c:v>
                </c:pt>
                <c:pt idx="5880">
                  <c:v>7.37</c:v>
                </c:pt>
                <c:pt idx="5881">
                  <c:v>7.3719999999999999</c:v>
                </c:pt>
                <c:pt idx="5882">
                  <c:v>7.3739999999999997</c:v>
                </c:pt>
                <c:pt idx="5883">
                  <c:v>7.3754999999999997</c:v>
                </c:pt>
                <c:pt idx="5884">
                  <c:v>7.3769999999999998</c:v>
                </c:pt>
                <c:pt idx="5885">
                  <c:v>7.3789999999999996</c:v>
                </c:pt>
                <c:pt idx="5886">
                  <c:v>7.3810000000000002</c:v>
                </c:pt>
                <c:pt idx="5887">
                  <c:v>7.383</c:v>
                </c:pt>
                <c:pt idx="5888">
                  <c:v>7.3845000000000001</c:v>
                </c:pt>
                <c:pt idx="5889">
                  <c:v>7.3864999999999998</c:v>
                </c:pt>
                <c:pt idx="5890">
                  <c:v>7.3879999999999999</c:v>
                </c:pt>
                <c:pt idx="5891">
                  <c:v>7.3905000000000003</c:v>
                </c:pt>
                <c:pt idx="5892">
                  <c:v>7.3925000000000001</c:v>
                </c:pt>
                <c:pt idx="5893">
                  <c:v>7.3944999999999999</c:v>
                </c:pt>
                <c:pt idx="5894">
                  <c:v>7.3959999999999999</c:v>
                </c:pt>
                <c:pt idx="5895">
                  <c:v>7.3979999999999997</c:v>
                </c:pt>
                <c:pt idx="5896">
                  <c:v>7.3994999999999997</c:v>
                </c:pt>
                <c:pt idx="5897">
                  <c:v>7.4009999999999998</c:v>
                </c:pt>
                <c:pt idx="5898">
                  <c:v>7.4029999999999996</c:v>
                </c:pt>
                <c:pt idx="5899">
                  <c:v>7.4055</c:v>
                </c:pt>
                <c:pt idx="5900">
                  <c:v>7.4074999999999998</c:v>
                </c:pt>
                <c:pt idx="5901">
                  <c:v>7.4089999999999998</c:v>
                </c:pt>
                <c:pt idx="5902">
                  <c:v>7.4109999999999996</c:v>
                </c:pt>
                <c:pt idx="5903">
                  <c:v>7.4119999999999999</c:v>
                </c:pt>
                <c:pt idx="5904">
                  <c:v>7.4139999999999997</c:v>
                </c:pt>
                <c:pt idx="5905">
                  <c:v>7.4160000000000004</c:v>
                </c:pt>
                <c:pt idx="5906">
                  <c:v>7.4180000000000001</c:v>
                </c:pt>
                <c:pt idx="5907">
                  <c:v>7.4195000000000002</c:v>
                </c:pt>
                <c:pt idx="5908">
                  <c:v>7.4219999999999997</c:v>
                </c:pt>
                <c:pt idx="5909">
                  <c:v>7.4234999999999998</c:v>
                </c:pt>
                <c:pt idx="5910">
                  <c:v>7.4255000000000004</c:v>
                </c:pt>
                <c:pt idx="5911">
                  <c:v>7.4275000000000002</c:v>
                </c:pt>
                <c:pt idx="5912">
                  <c:v>7.4295</c:v>
                </c:pt>
                <c:pt idx="5913">
                  <c:v>7.4314999999999998</c:v>
                </c:pt>
                <c:pt idx="5914">
                  <c:v>7.4329999999999998</c:v>
                </c:pt>
                <c:pt idx="5915">
                  <c:v>7.4349999999999996</c:v>
                </c:pt>
                <c:pt idx="5916">
                  <c:v>7.4364999999999997</c:v>
                </c:pt>
                <c:pt idx="5917">
                  <c:v>7.4385000000000003</c:v>
                </c:pt>
                <c:pt idx="5918">
                  <c:v>7.4405000000000001</c:v>
                </c:pt>
                <c:pt idx="5919">
                  <c:v>7.4424999999999999</c:v>
                </c:pt>
                <c:pt idx="5920">
                  <c:v>7.4444999999999997</c:v>
                </c:pt>
                <c:pt idx="5921">
                  <c:v>7.4459999999999997</c:v>
                </c:pt>
                <c:pt idx="5922">
                  <c:v>7.4480000000000004</c:v>
                </c:pt>
                <c:pt idx="5923">
                  <c:v>7.45</c:v>
                </c:pt>
                <c:pt idx="5924">
                  <c:v>7.4515000000000002</c:v>
                </c:pt>
                <c:pt idx="5925">
                  <c:v>7.4535</c:v>
                </c:pt>
                <c:pt idx="5926">
                  <c:v>7.4550000000000001</c:v>
                </c:pt>
                <c:pt idx="5927">
                  <c:v>7.4569999999999999</c:v>
                </c:pt>
                <c:pt idx="5928">
                  <c:v>7.4589999999999996</c:v>
                </c:pt>
                <c:pt idx="5929">
                  <c:v>7.4610000000000003</c:v>
                </c:pt>
                <c:pt idx="5930">
                  <c:v>7.4630000000000001</c:v>
                </c:pt>
                <c:pt idx="5931">
                  <c:v>7.4649999999999999</c:v>
                </c:pt>
                <c:pt idx="5932">
                  <c:v>7.4660000000000002</c:v>
                </c:pt>
                <c:pt idx="5933">
                  <c:v>7.468</c:v>
                </c:pt>
                <c:pt idx="5934">
                  <c:v>7.47</c:v>
                </c:pt>
                <c:pt idx="5935">
                  <c:v>7.4714999999999998</c:v>
                </c:pt>
                <c:pt idx="5936">
                  <c:v>7.4734999999999996</c:v>
                </c:pt>
                <c:pt idx="5937">
                  <c:v>7.4755000000000003</c:v>
                </c:pt>
                <c:pt idx="5938">
                  <c:v>7.4764999999999997</c:v>
                </c:pt>
                <c:pt idx="5939">
                  <c:v>7.4785000000000004</c:v>
                </c:pt>
                <c:pt idx="5940">
                  <c:v>7.4809999999999999</c:v>
                </c:pt>
                <c:pt idx="5941">
                  <c:v>7.4829999999999997</c:v>
                </c:pt>
                <c:pt idx="5942">
                  <c:v>7.4844999999999997</c:v>
                </c:pt>
                <c:pt idx="5943">
                  <c:v>7.4859999999999998</c:v>
                </c:pt>
                <c:pt idx="5944">
                  <c:v>7.4880000000000004</c:v>
                </c:pt>
                <c:pt idx="5945">
                  <c:v>7.49</c:v>
                </c:pt>
                <c:pt idx="5946">
                  <c:v>7.492</c:v>
                </c:pt>
                <c:pt idx="5947">
                  <c:v>7.4930000000000003</c:v>
                </c:pt>
                <c:pt idx="5948">
                  <c:v>7.4950000000000001</c:v>
                </c:pt>
                <c:pt idx="5949">
                  <c:v>7.4974999999999996</c:v>
                </c:pt>
                <c:pt idx="5950">
                  <c:v>7.4989999999999997</c:v>
                </c:pt>
                <c:pt idx="5951">
                  <c:v>7.5010000000000003</c:v>
                </c:pt>
                <c:pt idx="5952">
                  <c:v>7.5030000000000001</c:v>
                </c:pt>
                <c:pt idx="5953">
                  <c:v>7.5045000000000002</c:v>
                </c:pt>
                <c:pt idx="5954">
                  <c:v>7.5065</c:v>
                </c:pt>
                <c:pt idx="5955">
                  <c:v>7.5090000000000003</c:v>
                </c:pt>
                <c:pt idx="5956">
                  <c:v>7.5105000000000004</c:v>
                </c:pt>
                <c:pt idx="5957">
                  <c:v>7.5119999999999996</c:v>
                </c:pt>
                <c:pt idx="5958">
                  <c:v>7.5140000000000002</c:v>
                </c:pt>
                <c:pt idx="5959">
                  <c:v>7.5155000000000003</c:v>
                </c:pt>
                <c:pt idx="5960">
                  <c:v>7.5179999999999998</c:v>
                </c:pt>
                <c:pt idx="5961">
                  <c:v>7.5194999999999999</c:v>
                </c:pt>
                <c:pt idx="5962">
                  <c:v>7.5209999999999999</c:v>
                </c:pt>
                <c:pt idx="5963">
                  <c:v>7.5229999999999997</c:v>
                </c:pt>
                <c:pt idx="5964">
                  <c:v>7.5255000000000001</c:v>
                </c:pt>
                <c:pt idx="5965">
                  <c:v>7.5270000000000001</c:v>
                </c:pt>
                <c:pt idx="5966">
                  <c:v>7.5285000000000002</c:v>
                </c:pt>
                <c:pt idx="5967">
                  <c:v>7.5305</c:v>
                </c:pt>
                <c:pt idx="5968">
                  <c:v>7.5324999999999998</c:v>
                </c:pt>
                <c:pt idx="5969">
                  <c:v>7.5350000000000001</c:v>
                </c:pt>
                <c:pt idx="5970">
                  <c:v>7.5359999999999996</c:v>
                </c:pt>
                <c:pt idx="5971">
                  <c:v>7.5380000000000003</c:v>
                </c:pt>
                <c:pt idx="5972">
                  <c:v>7.5395000000000003</c:v>
                </c:pt>
                <c:pt idx="5973">
                  <c:v>7.5415000000000001</c:v>
                </c:pt>
                <c:pt idx="5974">
                  <c:v>7.5434999999999999</c:v>
                </c:pt>
                <c:pt idx="5975">
                  <c:v>7.5449999999999999</c:v>
                </c:pt>
                <c:pt idx="5976">
                  <c:v>7.5465</c:v>
                </c:pt>
                <c:pt idx="5977">
                  <c:v>7.5490000000000004</c:v>
                </c:pt>
                <c:pt idx="5978">
                  <c:v>7.5510000000000002</c:v>
                </c:pt>
                <c:pt idx="5979">
                  <c:v>7.5525000000000002</c:v>
                </c:pt>
                <c:pt idx="5980">
                  <c:v>7.5545</c:v>
                </c:pt>
                <c:pt idx="5981">
                  <c:v>7.556</c:v>
                </c:pt>
                <c:pt idx="5982">
                  <c:v>7.5585000000000004</c:v>
                </c:pt>
                <c:pt idx="5983">
                  <c:v>7.56</c:v>
                </c:pt>
                <c:pt idx="5984">
                  <c:v>7.5614999999999997</c:v>
                </c:pt>
                <c:pt idx="5985">
                  <c:v>7.5629999999999997</c:v>
                </c:pt>
                <c:pt idx="5986">
                  <c:v>7.5650000000000004</c:v>
                </c:pt>
                <c:pt idx="5987">
                  <c:v>7.5664999999999996</c:v>
                </c:pt>
                <c:pt idx="5988">
                  <c:v>7.5685000000000002</c:v>
                </c:pt>
                <c:pt idx="5989">
                  <c:v>7.57</c:v>
                </c:pt>
                <c:pt idx="5990">
                  <c:v>7.5720000000000001</c:v>
                </c:pt>
                <c:pt idx="5991">
                  <c:v>7.5735000000000001</c:v>
                </c:pt>
                <c:pt idx="5992">
                  <c:v>7.5759999999999996</c:v>
                </c:pt>
                <c:pt idx="5993">
                  <c:v>7.5774999999999997</c:v>
                </c:pt>
                <c:pt idx="5994">
                  <c:v>7.5789999999999997</c:v>
                </c:pt>
                <c:pt idx="5995">
                  <c:v>7.5804999999999998</c:v>
                </c:pt>
                <c:pt idx="5996">
                  <c:v>7.5830000000000002</c:v>
                </c:pt>
                <c:pt idx="5997">
                  <c:v>7.585</c:v>
                </c:pt>
                <c:pt idx="5998">
                  <c:v>7.5865</c:v>
                </c:pt>
                <c:pt idx="5999">
                  <c:v>7.5880000000000001</c:v>
                </c:pt>
                <c:pt idx="6000">
                  <c:v>7.5895000000000001</c:v>
                </c:pt>
                <c:pt idx="6001">
                  <c:v>7.5914999999999999</c:v>
                </c:pt>
                <c:pt idx="6002">
                  <c:v>7.5934999999999997</c:v>
                </c:pt>
                <c:pt idx="6003">
                  <c:v>7.5955000000000004</c:v>
                </c:pt>
                <c:pt idx="6004">
                  <c:v>7.5964999999999998</c:v>
                </c:pt>
                <c:pt idx="6005">
                  <c:v>7.5984999999999996</c:v>
                </c:pt>
                <c:pt idx="6006">
                  <c:v>7.6005000000000003</c:v>
                </c:pt>
                <c:pt idx="6007">
                  <c:v>7.6020000000000003</c:v>
                </c:pt>
                <c:pt idx="6008">
                  <c:v>7.6040000000000001</c:v>
                </c:pt>
                <c:pt idx="6009">
                  <c:v>7.6055000000000001</c:v>
                </c:pt>
                <c:pt idx="6010">
                  <c:v>7.6079999999999997</c:v>
                </c:pt>
                <c:pt idx="6011">
                  <c:v>7.6094999999999997</c:v>
                </c:pt>
                <c:pt idx="6012">
                  <c:v>7.6115000000000004</c:v>
                </c:pt>
                <c:pt idx="6013">
                  <c:v>7.6124999999999998</c:v>
                </c:pt>
                <c:pt idx="6014">
                  <c:v>7.6139999999999999</c:v>
                </c:pt>
                <c:pt idx="6015">
                  <c:v>7.6165000000000003</c:v>
                </c:pt>
                <c:pt idx="6016">
                  <c:v>7.6185</c:v>
                </c:pt>
                <c:pt idx="6017">
                  <c:v>7.6195000000000004</c:v>
                </c:pt>
                <c:pt idx="6018">
                  <c:v>7.6215000000000002</c:v>
                </c:pt>
                <c:pt idx="6019">
                  <c:v>7.6239999999999997</c:v>
                </c:pt>
                <c:pt idx="6020">
                  <c:v>7.6254999999999997</c:v>
                </c:pt>
                <c:pt idx="6021">
                  <c:v>7.6275000000000004</c:v>
                </c:pt>
                <c:pt idx="6022">
                  <c:v>7.6295000000000002</c:v>
                </c:pt>
                <c:pt idx="6023">
                  <c:v>7.6304999999999996</c:v>
                </c:pt>
                <c:pt idx="6024">
                  <c:v>7.633</c:v>
                </c:pt>
                <c:pt idx="6025">
                  <c:v>7.6349999999999998</c:v>
                </c:pt>
                <c:pt idx="6026">
                  <c:v>7.6369999999999996</c:v>
                </c:pt>
                <c:pt idx="6027">
                  <c:v>7.6379999999999999</c:v>
                </c:pt>
                <c:pt idx="6028">
                  <c:v>7.6395</c:v>
                </c:pt>
                <c:pt idx="6029">
                  <c:v>7.6420000000000003</c:v>
                </c:pt>
                <c:pt idx="6030">
                  <c:v>7.6435000000000004</c:v>
                </c:pt>
                <c:pt idx="6031">
                  <c:v>7.6449999999999996</c:v>
                </c:pt>
                <c:pt idx="6032">
                  <c:v>7.6470000000000002</c:v>
                </c:pt>
                <c:pt idx="6033">
                  <c:v>7.649</c:v>
                </c:pt>
                <c:pt idx="6034">
                  <c:v>7.6505000000000001</c:v>
                </c:pt>
                <c:pt idx="6035">
                  <c:v>7.6524999999999999</c:v>
                </c:pt>
                <c:pt idx="6036">
                  <c:v>7.6544999999999996</c:v>
                </c:pt>
                <c:pt idx="6037">
                  <c:v>7.6565000000000003</c:v>
                </c:pt>
                <c:pt idx="6038">
                  <c:v>7.6580000000000004</c:v>
                </c:pt>
                <c:pt idx="6039">
                  <c:v>7.6595000000000004</c:v>
                </c:pt>
                <c:pt idx="6040">
                  <c:v>7.6615000000000002</c:v>
                </c:pt>
                <c:pt idx="6041">
                  <c:v>7.6639999999999997</c:v>
                </c:pt>
                <c:pt idx="6042">
                  <c:v>7.665</c:v>
                </c:pt>
                <c:pt idx="6043">
                  <c:v>7.6669999999999998</c:v>
                </c:pt>
                <c:pt idx="6044">
                  <c:v>7.6689999999999996</c:v>
                </c:pt>
                <c:pt idx="6045">
                  <c:v>7.6715</c:v>
                </c:pt>
                <c:pt idx="6046">
                  <c:v>7.6734999999999998</c:v>
                </c:pt>
                <c:pt idx="6047">
                  <c:v>7.6755000000000004</c:v>
                </c:pt>
                <c:pt idx="6048">
                  <c:v>7.6769999999999996</c:v>
                </c:pt>
                <c:pt idx="6049">
                  <c:v>7.6784999999999997</c:v>
                </c:pt>
                <c:pt idx="6050">
                  <c:v>7.68</c:v>
                </c:pt>
                <c:pt idx="6051">
                  <c:v>7.6820000000000004</c:v>
                </c:pt>
                <c:pt idx="6052">
                  <c:v>7.6840000000000002</c:v>
                </c:pt>
                <c:pt idx="6053">
                  <c:v>7.6864999999999997</c:v>
                </c:pt>
                <c:pt idx="6054">
                  <c:v>7.6885000000000003</c:v>
                </c:pt>
                <c:pt idx="6055">
                  <c:v>7.6905000000000001</c:v>
                </c:pt>
                <c:pt idx="6056">
                  <c:v>7.6920000000000002</c:v>
                </c:pt>
                <c:pt idx="6057">
                  <c:v>7.6935000000000002</c:v>
                </c:pt>
                <c:pt idx="6058">
                  <c:v>7.6950000000000003</c:v>
                </c:pt>
                <c:pt idx="6059">
                  <c:v>7.6974999999999998</c:v>
                </c:pt>
                <c:pt idx="6060">
                  <c:v>7.6994999999999996</c:v>
                </c:pt>
                <c:pt idx="6061">
                  <c:v>7.702</c:v>
                </c:pt>
                <c:pt idx="6062">
                  <c:v>7.7035</c:v>
                </c:pt>
                <c:pt idx="6063">
                  <c:v>7.7050000000000001</c:v>
                </c:pt>
                <c:pt idx="6064">
                  <c:v>7.7069999999999999</c:v>
                </c:pt>
                <c:pt idx="6065">
                  <c:v>7.7089999999999996</c:v>
                </c:pt>
                <c:pt idx="6066">
                  <c:v>7.7104999999999997</c:v>
                </c:pt>
                <c:pt idx="6067">
                  <c:v>7.7125000000000004</c:v>
                </c:pt>
                <c:pt idx="6068">
                  <c:v>7.7149999999999999</c:v>
                </c:pt>
                <c:pt idx="6069">
                  <c:v>7.7164999999999999</c:v>
                </c:pt>
                <c:pt idx="6070">
                  <c:v>7.7184999999999997</c:v>
                </c:pt>
                <c:pt idx="6071">
                  <c:v>7.72</c:v>
                </c:pt>
                <c:pt idx="6072">
                  <c:v>7.7214999999999998</c:v>
                </c:pt>
                <c:pt idx="6073">
                  <c:v>7.7244999999999999</c:v>
                </c:pt>
                <c:pt idx="6074">
                  <c:v>7.7264999999999997</c:v>
                </c:pt>
                <c:pt idx="6075">
                  <c:v>7.7279999999999998</c:v>
                </c:pt>
                <c:pt idx="6076">
                  <c:v>7.73</c:v>
                </c:pt>
                <c:pt idx="6077">
                  <c:v>7.7320000000000002</c:v>
                </c:pt>
                <c:pt idx="6078">
                  <c:v>7.7335000000000003</c:v>
                </c:pt>
                <c:pt idx="6079">
                  <c:v>7.7355</c:v>
                </c:pt>
                <c:pt idx="6080">
                  <c:v>7.7385000000000002</c:v>
                </c:pt>
                <c:pt idx="6081">
                  <c:v>7.74</c:v>
                </c:pt>
                <c:pt idx="6082">
                  <c:v>7.742</c:v>
                </c:pt>
                <c:pt idx="6083">
                  <c:v>7.7435</c:v>
                </c:pt>
                <c:pt idx="6084">
                  <c:v>7.7454999999999998</c:v>
                </c:pt>
                <c:pt idx="6085">
                  <c:v>7.7474999999999996</c:v>
                </c:pt>
                <c:pt idx="6086">
                  <c:v>7.75</c:v>
                </c:pt>
                <c:pt idx="6087">
                  <c:v>7.7519999999999998</c:v>
                </c:pt>
                <c:pt idx="6088">
                  <c:v>7.7539999999999996</c:v>
                </c:pt>
                <c:pt idx="6089">
                  <c:v>7.7554999999999996</c:v>
                </c:pt>
                <c:pt idx="6090">
                  <c:v>7.7575000000000003</c:v>
                </c:pt>
                <c:pt idx="6091">
                  <c:v>7.7595000000000001</c:v>
                </c:pt>
                <c:pt idx="6092">
                  <c:v>7.7610000000000001</c:v>
                </c:pt>
                <c:pt idx="6093">
                  <c:v>7.7625000000000002</c:v>
                </c:pt>
                <c:pt idx="6094">
                  <c:v>7.7645</c:v>
                </c:pt>
                <c:pt idx="6095">
                  <c:v>7.7664999999999997</c:v>
                </c:pt>
                <c:pt idx="6096">
                  <c:v>7.7685000000000004</c:v>
                </c:pt>
                <c:pt idx="6097">
                  <c:v>7.7705000000000002</c:v>
                </c:pt>
                <c:pt idx="6098">
                  <c:v>7.7725</c:v>
                </c:pt>
                <c:pt idx="6099">
                  <c:v>7.7744999999999997</c:v>
                </c:pt>
                <c:pt idx="6100">
                  <c:v>7.7759999999999998</c:v>
                </c:pt>
                <c:pt idx="6101">
                  <c:v>7.7774999999999999</c:v>
                </c:pt>
                <c:pt idx="6102">
                  <c:v>7.7789999999999999</c:v>
                </c:pt>
                <c:pt idx="6103">
                  <c:v>7.7815000000000003</c:v>
                </c:pt>
                <c:pt idx="6104">
                  <c:v>7.7835000000000001</c:v>
                </c:pt>
                <c:pt idx="6105">
                  <c:v>7.7854999999999999</c:v>
                </c:pt>
                <c:pt idx="6106">
                  <c:v>7.7869999999999999</c:v>
                </c:pt>
                <c:pt idx="6107">
                  <c:v>7.7885</c:v>
                </c:pt>
                <c:pt idx="6108">
                  <c:v>7.7904999999999998</c:v>
                </c:pt>
                <c:pt idx="6109">
                  <c:v>7.7925000000000004</c:v>
                </c:pt>
                <c:pt idx="6110">
                  <c:v>7.7945000000000002</c:v>
                </c:pt>
                <c:pt idx="6111">
                  <c:v>7.7960000000000003</c:v>
                </c:pt>
                <c:pt idx="6112">
                  <c:v>7.7975000000000003</c:v>
                </c:pt>
                <c:pt idx="6113">
                  <c:v>7.7990000000000004</c:v>
                </c:pt>
                <c:pt idx="6114">
                  <c:v>7.8010000000000002</c:v>
                </c:pt>
                <c:pt idx="6115">
                  <c:v>7.8025000000000002</c:v>
                </c:pt>
                <c:pt idx="6116">
                  <c:v>7.8049999999999997</c:v>
                </c:pt>
                <c:pt idx="6117">
                  <c:v>7.8070000000000004</c:v>
                </c:pt>
                <c:pt idx="6118">
                  <c:v>7.8085000000000004</c:v>
                </c:pt>
                <c:pt idx="6119">
                  <c:v>7.81</c:v>
                </c:pt>
                <c:pt idx="6120">
                  <c:v>7.8120000000000003</c:v>
                </c:pt>
                <c:pt idx="6121">
                  <c:v>7.8140000000000001</c:v>
                </c:pt>
                <c:pt idx="6122">
                  <c:v>7.8155000000000001</c:v>
                </c:pt>
                <c:pt idx="6123">
                  <c:v>7.8174999999999999</c:v>
                </c:pt>
                <c:pt idx="6124">
                  <c:v>7.819</c:v>
                </c:pt>
                <c:pt idx="6125">
                  <c:v>7.8209999999999997</c:v>
                </c:pt>
                <c:pt idx="6126">
                  <c:v>7.8230000000000004</c:v>
                </c:pt>
                <c:pt idx="6127">
                  <c:v>7.8250000000000002</c:v>
                </c:pt>
                <c:pt idx="6128">
                  <c:v>7.827</c:v>
                </c:pt>
                <c:pt idx="6129">
                  <c:v>7.8285</c:v>
                </c:pt>
                <c:pt idx="6130">
                  <c:v>7.8304999999999998</c:v>
                </c:pt>
                <c:pt idx="6131">
                  <c:v>7.8324999999999996</c:v>
                </c:pt>
                <c:pt idx="6132">
                  <c:v>7.8339999999999996</c:v>
                </c:pt>
                <c:pt idx="6133">
                  <c:v>7.8360000000000003</c:v>
                </c:pt>
                <c:pt idx="6134">
                  <c:v>7.8380000000000001</c:v>
                </c:pt>
                <c:pt idx="6135">
                  <c:v>7.8390000000000004</c:v>
                </c:pt>
                <c:pt idx="6136">
                  <c:v>7.8410000000000002</c:v>
                </c:pt>
                <c:pt idx="6137">
                  <c:v>7.843</c:v>
                </c:pt>
                <c:pt idx="6138">
                  <c:v>7.8449999999999998</c:v>
                </c:pt>
                <c:pt idx="6139">
                  <c:v>7.8464999999999998</c:v>
                </c:pt>
                <c:pt idx="6140">
                  <c:v>7.8484999999999996</c:v>
                </c:pt>
                <c:pt idx="6141">
                  <c:v>7.8505000000000003</c:v>
                </c:pt>
                <c:pt idx="6142">
                  <c:v>7.8514999999999997</c:v>
                </c:pt>
                <c:pt idx="6143">
                  <c:v>7.8540000000000001</c:v>
                </c:pt>
                <c:pt idx="6144">
                  <c:v>7.8559999999999999</c:v>
                </c:pt>
                <c:pt idx="6145">
                  <c:v>7.8574999999999999</c:v>
                </c:pt>
                <c:pt idx="6146">
                  <c:v>7.859</c:v>
                </c:pt>
                <c:pt idx="6147">
                  <c:v>7.8605</c:v>
                </c:pt>
                <c:pt idx="6148">
                  <c:v>7.8630000000000004</c:v>
                </c:pt>
                <c:pt idx="6149">
                  <c:v>7.8650000000000002</c:v>
                </c:pt>
                <c:pt idx="6150">
                  <c:v>7.867</c:v>
                </c:pt>
                <c:pt idx="6151">
                  <c:v>7.8680000000000003</c:v>
                </c:pt>
                <c:pt idx="6152">
                  <c:v>7.87</c:v>
                </c:pt>
                <c:pt idx="6153">
                  <c:v>7.8724999999999996</c:v>
                </c:pt>
                <c:pt idx="6154">
                  <c:v>7.8745000000000003</c:v>
                </c:pt>
                <c:pt idx="6155">
                  <c:v>7.8760000000000003</c:v>
                </c:pt>
                <c:pt idx="6156">
                  <c:v>7.8775000000000004</c:v>
                </c:pt>
                <c:pt idx="6157">
                  <c:v>7.8789999999999996</c:v>
                </c:pt>
                <c:pt idx="6158">
                  <c:v>7.8815</c:v>
                </c:pt>
                <c:pt idx="6159">
                  <c:v>7.883</c:v>
                </c:pt>
                <c:pt idx="6160">
                  <c:v>7.8849999999999998</c:v>
                </c:pt>
                <c:pt idx="6161">
                  <c:v>7.8864999999999998</c:v>
                </c:pt>
                <c:pt idx="6162">
                  <c:v>7.8879999999999999</c:v>
                </c:pt>
                <c:pt idx="6163">
                  <c:v>7.8905000000000003</c:v>
                </c:pt>
                <c:pt idx="6164">
                  <c:v>7.8925000000000001</c:v>
                </c:pt>
                <c:pt idx="6165">
                  <c:v>7.8944999999999999</c:v>
                </c:pt>
                <c:pt idx="6166">
                  <c:v>7.8955000000000002</c:v>
                </c:pt>
                <c:pt idx="6167">
                  <c:v>7.8975</c:v>
                </c:pt>
                <c:pt idx="6168">
                  <c:v>7.8994999999999997</c:v>
                </c:pt>
                <c:pt idx="6169">
                  <c:v>7.9015000000000004</c:v>
                </c:pt>
                <c:pt idx="6170">
                  <c:v>7.9029999999999996</c:v>
                </c:pt>
                <c:pt idx="6171">
                  <c:v>7.9050000000000002</c:v>
                </c:pt>
                <c:pt idx="6172">
                  <c:v>7.9065000000000003</c:v>
                </c:pt>
                <c:pt idx="6173">
                  <c:v>7.9085000000000001</c:v>
                </c:pt>
                <c:pt idx="6174">
                  <c:v>7.9104999999999999</c:v>
                </c:pt>
                <c:pt idx="6175">
                  <c:v>7.9124999999999996</c:v>
                </c:pt>
                <c:pt idx="6176">
                  <c:v>7.9139999999999997</c:v>
                </c:pt>
                <c:pt idx="6177">
                  <c:v>7.9160000000000004</c:v>
                </c:pt>
                <c:pt idx="6178">
                  <c:v>7.9180000000000001</c:v>
                </c:pt>
                <c:pt idx="6179">
                  <c:v>7.9204999999999997</c:v>
                </c:pt>
                <c:pt idx="6180">
                  <c:v>7.9215</c:v>
                </c:pt>
                <c:pt idx="6181">
                  <c:v>7.9234999999999998</c:v>
                </c:pt>
                <c:pt idx="6182">
                  <c:v>7.9249999999999998</c:v>
                </c:pt>
                <c:pt idx="6183">
                  <c:v>7.9269999999999996</c:v>
                </c:pt>
                <c:pt idx="6184">
                  <c:v>7.9290000000000003</c:v>
                </c:pt>
                <c:pt idx="6185">
                  <c:v>7.9305000000000003</c:v>
                </c:pt>
                <c:pt idx="6186">
                  <c:v>7.9325000000000001</c:v>
                </c:pt>
                <c:pt idx="6187">
                  <c:v>7.9344999999999999</c:v>
                </c:pt>
                <c:pt idx="6188">
                  <c:v>7.9370000000000003</c:v>
                </c:pt>
                <c:pt idx="6189">
                  <c:v>7.9385000000000003</c:v>
                </c:pt>
                <c:pt idx="6190">
                  <c:v>7.94</c:v>
                </c:pt>
                <c:pt idx="6191">
                  <c:v>7.9420000000000002</c:v>
                </c:pt>
                <c:pt idx="6192">
                  <c:v>7.9435000000000002</c:v>
                </c:pt>
                <c:pt idx="6193">
                  <c:v>7.9455</c:v>
                </c:pt>
                <c:pt idx="6194">
                  <c:v>7.9470000000000001</c:v>
                </c:pt>
                <c:pt idx="6195">
                  <c:v>7.9489999999999998</c:v>
                </c:pt>
                <c:pt idx="6196">
                  <c:v>7.9504999999999999</c:v>
                </c:pt>
                <c:pt idx="6197">
                  <c:v>7.952</c:v>
                </c:pt>
                <c:pt idx="6198">
                  <c:v>7.9545000000000003</c:v>
                </c:pt>
                <c:pt idx="6199">
                  <c:v>7.9565000000000001</c:v>
                </c:pt>
                <c:pt idx="6200">
                  <c:v>7.9580000000000002</c:v>
                </c:pt>
                <c:pt idx="6201">
                  <c:v>7.96</c:v>
                </c:pt>
                <c:pt idx="6202">
                  <c:v>7.9615</c:v>
                </c:pt>
                <c:pt idx="6203">
                  <c:v>7.9640000000000004</c:v>
                </c:pt>
                <c:pt idx="6204">
                  <c:v>7.9654999999999996</c:v>
                </c:pt>
                <c:pt idx="6205">
                  <c:v>7.9675000000000002</c:v>
                </c:pt>
                <c:pt idx="6206">
                  <c:v>7.9690000000000003</c:v>
                </c:pt>
                <c:pt idx="6207">
                  <c:v>7.9705000000000004</c:v>
                </c:pt>
                <c:pt idx="6208">
                  <c:v>7.9725000000000001</c:v>
                </c:pt>
                <c:pt idx="6209">
                  <c:v>7.9749999999999996</c:v>
                </c:pt>
                <c:pt idx="6210">
                  <c:v>7.9770000000000003</c:v>
                </c:pt>
                <c:pt idx="6211">
                  <c:v>7.9785000000000004</c:v>
                </c:pt>
                <c:pt idx="6212">
                  <c:v>7.9805000000000001</c:v>
                </c:pt>
                <c:pt idx="6213">
                  <c:v>7.9820000000000002</c:v>
                </c:pt>
                <c:pt idx="6214">
                  <c:v>7.984</c:v>
                </c:pt>
                <c:pt idx="6215">
                  <c:v>7.9859999999999998</c:v>
                </c:pt>
                <c:pt idx="6216">
                  <c:v>7.9880000000000004</c:v>
                </c:pt>
                <c:pt idx="6217">
                  <c:v>7.9894999999999996</c:v>
                </c:pt>
                <c:pt idx="6218">
                  <c:v>7.9915000000000003</c:v>
                </c:pt>
                <c:pt idx="6219">
                  <c:v>7.9930000000000003</c:v>
                </c:pt>
                <c:pt idx="6220">
                  <c:v>7.9950000000000001</c:v>
                </c:pt>
                <c:pt idx="6221">
                  <c:v>7.9969999999999999</c:v>
                </c:pt>
                <c:pt idx="6222">
                  <c:v>7.9989999999999997</c:v>
                </c:pt>
                <c:pt idx="6223">
                  <c:v>8.0009999999999994</c:v>
                </c:pt>
                <c:pt idx="6224">
                  <c:v>8.0024999999999995</c:v>
                </c:pt>
                <c:pt idx="6225">
                  <c:v>8.0045000000000002</c:v>
                </c:pt>
                <c:pt idx="6226">
                  <c:v>8.0060000000000002</c:v>
                </c:pt>
                <c:pt idx="6227">
                  <c:v>8.0084999999999997</c:v>
                </c:pt>
                <c:pt idx="6228">
                  <c:v>8.0109999999999992</c:v>
                </c:pt>
                <c:pt idx="6229">
                  <c:v>8.0129999999999999</c:v>
                </c:pt>
                <c:pt idx="6230">
                  <c:v>8.0145</c:v>
                </c:pt>
                <c:pt idx="6231">
                  <c:v>8.0169999999999995</c:v>
                </c:pt>
                <c:pt idx="6232">
                  <c:v>8.0184999999999995</c:v>
                </c:pt>
                <c:pt idx="6233">
                  <c:v>8.02</c:v>
                </c:pt>
                <c:pt idx="6234">
                  <c:v>8.0220000000000002</c:v>
                </c:pt>
                <c:pt idx="6235">
                  <c:v>8.0239999999999991</c:v>
                </c:pt>
                <c:pt idx="6236">
                  <c:v>8.0259999999999998</c:v>
                </c:pt>
                <c:pt idx="6237">
                  <c:v>8.0280000000000005</c:v>
                </c:pt>
                <c:pt idx="6238">
                  <c:v>8.0295000000000005</c:v>
                </c:pt>
                <c:pt idx="6239">
                  <c:v>8.0314999999999994</c:v>
                </c:pt>
                <c:pt idx="6240">
                  <c:v>8.0335000000000001</c:v>
                </c:pt>
                <c:pt idx="6241">
                  <c:v>8.0355000000000008</c:v>
                </c:pt>
                <c:pt idx="6242">
                  <c:v>8.0374999999999996</c:v>
                </c:pt>
                <c:pt idx="6243">
                  <c:v>8.0389999999999997</c:v>
                </c:pt>
                <c:pt idx="6244">
                  <c:v>8.0404999999999998</c:v>
                </c:pt>
                <c:pt idx="6245">
                  <c:v>8.0425000000000004</c:v>
                </c:pt>
                <c:pt idx="6246">
                  <c:v>8.0444999999999993</c:v>
                </c:pt>
                <c:pt idx="6247">
                  <c:v>8.0470000000000006</c:v>
                </c:pt>
                <c:pt idx="6248">
                  <c:v>8.0489999999999995</c:v>
                </c:pt>
                <c:pt idx="6249">
                  <c:v>8.0504999999999995</c:v>
                </c:pt>
                <c:pt idx="6250">
                  <c:v>8.0519999999999996</c:v>
                </c:pt>
                <c:pt idx="6251">
                  <c:v>8.0540000000000003</c:v>
                </c:pt>
                <c:pt idx="6252">
                  <c:v>8.0555000000000003</c:v>
                </c:pt>
                <c:pt idx="6253">
                  <c:v>8.0574999999999992</c:v>
                </c:pt>
                <c:pt idx="6254">
                  <c:v>8.0594999999999999</c:v>
                </c:pt>
                <c:pt idx="6255">
                  <c:v>8.0609999999999999</c:v>
                </c:pt>
                <c:pt idx="6256">
                  <c:v>8.0630000000000006</c:v>
                </c:pt>
                <c:pt idx="6257">
                  <c:v>8.0649999999999995</c:v>
                </c:pt>
                <c:pt idx="6258">
                  <c:v>8.0670000000000002</c:v>
                </c:pt>
                <c:pt idx="6259">
                  <c:v>8.0690000000000008</c:v>
                </c:pt>
                <c:pt idx="6260">
                  <c:v>8.0704999999999991</c:v>
                </c:pt>
                <c:pt idx="6261">
                  <c:v>8.0719999999999992</c:v>
                </c:pt>
                <c:pt idx="6262">
                  <c:v>8.0734999999999992</c:v>
                </c:pt>
                <c:pt idx="6263">
                  <c:v>8.0754999999999999</c:v>
                </c:pt>
                <c:pt idx="6264">
                  <c:v>8.0775000000000006</c:v>
                </c:pt>
                <c:pt idx="6265">
                  <c:v>8.0794999999999995</c:v>
                </c:pt>
                <c:pt idx="6266">
                  <c:v>8.0805000000000007</c:v>
                </c:pt>
                <c:pt idx="6267">
                  <c:v>8.0830000000000002</c:v>
                </c:pt>
                <c:pt idx="6268">
                  <c:v>8.0845000000000002</c:v>
                </c:pt>
                <c:pt idx="6269">
                  <c:v>8.0869999999999997</c:v>
                </c:pt>
                <c:pt idx="6270">
                  <c:v>8.0884999999999998</c:v>
                </c:pt>
                <c:pt idx="6271">
                  <c:v>8.09</c:v>
                </c:pt>
                <c:pt idx="6272">
                  <c:v>8.0920000000000005</c:v>
                </c:pt>
                <c:pt idx="6273">
                  <c:v>8.0935000000000006</c:v>
                </c:pt>
                <c:pt idx="6274">
                  <c:v>8.0954999999999995</c:v>
                </c:pt>
                <c:pt idx="6275">
                  <c:v>8.0969999999999995</c:v>
                </c:pt>
                <c:pt idx="6276">
                  <c:v>8.0990000000000002</c:v>
                </c:pt>
                <c:pt idx="6277">
                  <c:v>8.1010000000000009</c:v>
                </c:pt>
                <c:pt idx="6278">
                  <c:v>8.1024999999999991</c:v>
                </c:pt>
                <c:pt idx="6279">
                  <c:v>8.1035000000000004</c:v>
                </c:pt>
                <c:pt idx="6280">
                  <c:v>8.1054999999999993</c:v>
                </c:pt>
                <c:pt idx="6281">
                  <c:v>8.1080000000000005</c:v>
                </c:pt>
                <c:pt idx="6282">
                  <c:v>8.11</c:v>
                </c:pt>
                <c:pt idx="6283">
                  <c:v>8.1114999999999995</c:v>
                </c:pt>
                <c:pt idx="6284">
                  <c:v>8.1129999999999995</c:v>
                </c:pt>
                <c:pt idx="6285">
                  <c:v>8.1144999999999996</c:v>
                </c:pt>
                <c:pt idx="6286">
                  <c:v>8.1165000000000003</c:v>
                </c:pt>
                <c:pt idx="6287">
                  <c:v>8.1184999999999992</c:v>
                </c:pt>
                <c:pt idx="6288">
                  <c:v>8.1204999999999998</c:v>
                </c:pt>
                <c:pt idx="6289">
                  <c:v>8.1219999999999999</c:v>
                </c:pt>
                <c:pt idx="6290">
                  <c:v>8.1240000000000006</c:v>
                </c:pt>
                <c:pt idx="6291">
                  <c:v>8.1259999999999994</c:v>
                </c:pt>
                <c:pt idx="6292">
                  <c:v>8.1280000000000001</c:v>
                </c:pt>
                <c:pt idx="6293">
                  <c:v>8.1300000000000008</c:v>
                </c:pt>
                <c:pt idx="6294">
                  <c:v>8.1315000000000008</c:v>
                </c:pt>
                <c:pt idx="6295">
                  <c:v>8.1329999999999991</c:v>
                </c:pt>
                <c:pt idx="6296">
                  <c:v>8.1349999999999998</c:v>
                </c:pt>
                <c:pt idx="6297">
                  <c:v>8.1370000000000005</c:v>
                </c:pt>
                <c:pt idx="6298">
                  <c:v>8.1389999999999993</c:v>
                </c:pt>
                <c:pt idx="6299">
                  <c:v>8.14</c:v>
                </c:pt>
                <c:pt idx="6300">
                  <c:v>8.1419999999999995</c:v>
                </c:pt>
                <c:pt idx="6301">
                  <c:v>8.1445000000000007</c:v>
                </c:pt>
                <c:pt idx="6302">
                  <c:v>8.1464999999999996</c:v>
                </c:pt>
                <c:pt idx="6303">
                  <c:v>8.1479999999999997</c:v>
                </c:pt>
                <c:pt idx="6304">
                  <c:v>8.1494999999999997</c:v>
                </c:pt>
                <c:pt idx="6305">
                  <c:v>8.1515000000000004</c:v>
                </c:pt>
                <c:pt idx="6306">
                  <c:v>8.1534999999999993</c:v>
                </c:pt>
                <c:pt idx="6307">
                  <c:v>8.1560000000000006</c:v>
                </c:pt>
                <c:pt idx="6308">
                  <c:v>8.157</c:v>
                </c:pt>
                <c:pt idx="6309">
                  <c:v>8.1590000000000007</c:v>
                </c:pt>
                <c:pt idx="6310">
                  <c:v>8.1605000000000008</c:v>
                </c:pt>
                <c:pt idx="6311">
                  <c:v>8.1630000000000003</c:v>
                </c:pt>
                <c:pt idx="6312">
                  <c:v>8.1645000000000003</c:v>
                </c:pt>
                <c:pt idx="6313">
                  <c:v>8.1660000000000004</c:v>
                </c:pt>
                <c:pt idx="6314">
                  <c:v>8.1679999999999993</c:v>
                </c:pt>
                <c:pt idx="6315">
                  <c:v>8.1705000000000005</c:v>
                </c:pt>
                <c:pt idx="6316">
                  <c:v>8.1720000000000006</c:v>
                </c:pt>
                <c:pt idx="6317">
                  <c:v>8.1739999999999995</c:v>
                </c:pt>
                <c:pt idx="6318">
                  <c:v>8.1760000000000002</c:v>
                </c:pt>
                <c:pt idx="6319">
                  <c:v>8.1775000000000002</c:v>
                </c:pt>
                <c:pt idx="6320">
                  <c:v>8.18</c:v>
                </c:pt>
                <c:pt idx="6321">
                  <c:v>8.1814999999999998</c:v>
                </c:pt>
                <c:pt idx="6322">
                  <c:v>8.1829999999999998</c:v>
                </c:pt>
                <c:pt idx="6323">
                  <c:v>8.1850000000000005</c:v>
                </c:pt>
                <c:pt idx="6324">
                  <c:v>8.1865000000000006</c:v>
                </c:pt>
                <c:pt idx="6325">
                  <c:v>8.1884999999999994</c:v>
                </c:pt>
                <c:pt idx="6326">
                  <c:v>8.1910000000000007</c:v>
                </c:pt>
                <c:pt idx="6327">
                  <c:v>8.1925000000000008</c:v>
                </c:pt>
                <c:pt idx="6328">
                  <c:v>8.1944999999999997</c:v>
                </c:pt>
                <c:pt idx="6329">
                  <c:v>8.1959999999999997</c:v>
                </c:pt>
                <c:pt idx="6330">
                  <c:v>8.1984999999999992</c:v>
                </c:pt>
                <c:pt idx="6331">
                  <c:v>8.1999999999999993</c:v>
                </c:pt>
                <c:pt idx="6332">
                  <c:v>8.2014999999999993</c:v>
                </c:pt>
                <c:pt idx="6333">
                  <c:v>8.2029999999999994</c:v>
                </c:pt>
                <c:pt idx="6334">
                  <c:v>8.2055000000000007</c:v>
                </c:pt>
                <c:pt idx="6335">
                  <c:v>8.2074999999999996</c:v>
                </c:pt>
                <c:pt idx="6336">
                  <c:v>8.2085000000000008</c:v>
                </c:pt>
                <c:pt idx="6337">
                  <c:v>8.2104999999999997</c:v>
                </c:pt>
                <c:pt idx="6338">
                  <c:v>8.2125000000000004</c:v>
                </c:pt>
                <c:pt idx="6339">
                  <c:v>8.2149999999999999</c:v>
                </c:pt>
                <c:pt idx="6340">
                  <c:v>8.2170000000000005</c:v>
                </c:pt>
                <c:pt idx="6341">
                  <c:v>8.218</c:v>
                </c:pt>
                <c:pt idx="6342">
                  <c:v>8.2200000000000006</c:v>
                </c:pt>
                <c:pt idx="6343">
                  <c:v>8.2219999999999995</c:v>
                </c:pt>
                <c:pt idx="6344">
                  <c:v>8.2234999999999996</c:v>
                </c:pt>
                <c:pt idx="6345">
                  <c:v>8.2255000000000003</c:v>
                </c:pt>
                <c:pt idx="6346">
                  <c:v>8.2274999999999991</c:v>
                </c:pt>
                <c:pt idx="6347">
                  <c:v>8.2289999999999992</c:v>
                </c:pt>
                <c:pt idx="6348">
                  <c:v>8.2309999999999999</c:v>
                </c:pt>
                <c:pt idx="6349">
                  <c:v>8.2324999999999999</c:v>
                </c:pt>
                <c:pt idx="6350">
                  <c:v>8.234</c:v>
                </c:pt>
                <c:pt idx="6351">
                  <c:v>8.2355</c:v>
                </c:pt>
                <c:pt idx="6352">
                  <c:v>8.2379999999999995</c:v>
                </c:pt>
                <c:pt idx="6353">
                  <c:v>8.2394999999999996</c:v>
                </c:pt>
                <c:pt idx="6354">
                  <c:v>8.2415000000000003</c:v>
                </c:pt>
                <c:pt idx="6355">
                  <c:v>8.2434999999999992</c:v>
                </c:pt>
                <c:pt idx="6356">
                  <c:v>8.2449999999999992</c:v>
                </c:pt>
                <c:pt idx="6357">
                  <c:v>8.2469999999999999</c:v>
                </c:pt>
                <c:pt idx="6358">
                  <c:v>8.2490000000000006</c:v>
                </c:pt>
                <c:pt idx="6359">
                  <c:v>8.2505000000000006</c:v>
                </c:pt>
                <c:pt idx="6360">
                  <c:v>8.2520000000000007</c:v>
                </c:pt>
                <c:pt idx="6361">
                  <c:v>8.2535000000000007</c:v>
                </c:pt>
                <c:pt idx="6362">
                  <c:v>8.2560000000000002</c:v>
                </c:pt>
                <c:pt idx="6363">
                  <c:v>8.2575000000000003</c:v>
                </c:pt>
                <c:pt idx="6364">
                  <c:v>8.2594999999999992</c:v>
                </c:pt>
                <c:pt idx="6365">
                  <c:v>8.2605000000000004</c:v>
                </c:pt>
                <c:pt idx="6366">
                  <c:v>8.2629999999999999</c:v>
                </c:pt>
                <c:pt idx="6367">
                  <c:v>8.2650000000000006</c:v>
                </c:pt>
                <c:pt idx="6368">
                  <c:v>8.2669999999999995</c:v>
                </c:pt>
                <c:pt idx="6369">
                  <c:v>8.2684999999999995</c:v>
                </c:pt>
                <c:pt idx="6370">
                  <c:v>8.27</c:v>
                </c:pt>
                <c:pt idx="6371">
                  <c:v>8.2720000000000002</c:v>
                </c:pt>
                <c:pt idx="6372">
                  <c:v>8.2744999999999997</c:v>
                </c:pt>
                <c:pt idx="6373">
                  <c:v>8.2759999999999998</c:v>
                </c:pt>
                <c:pt idx="6374">
                  <c:v>8.2774999999999999</c:v>
                </c:pt>
                <c:pt idx="6375">
                  <c:v>8.2789999999999999</c:v>
                </c:pt>
                <c:pt idx="6376">
                  <c:v>8.2810000000000006</c:v>
                </c:pt>
                <c:pt idx="6377">
                  <c:v>8.2829999999999995</c:v>
                </c:pt>
                <c:pt idx="6378">
                  <c:v>8.2844999999999995</c:v>
                </c:pt>
                <c:pt idx="6379">
                  <c:v>8.2865000000000002</c:v>
                </c:pt>
                <c:pt idx="6380">
                  <c:v>8.2880000000000003</c:v>
                </c:pt>
                <c:pt idx="6381">
                  <c:v>8.2899999999999991</c:v>
                </c:pt>
                <c:pt idx="6382">
                  <c:v>8.2925000000000004</c:v>
                </c:pt>
                <c:pt idx="6383">
                  <c:v>8.2944999999999993</c:v>
                </c:pt>
                <c:pt idx="6384">
                  <c:v>8.2959999999999994</c:v>
                </c:pt>
                <c:pt idx="6385">
                  <c:v>8.2974999999999994</c:v>
                </c:pt>
                <c:pt idx="6386">
                  <c:v>8.2995000000000001</c:v>
                </c:pt>
                <c:pt idx="6387">
                  <c:v>8.3010000000000002</c:v>
                </c:pt>
                <c:pt idx="6388">
                  <c:v>8.3030000000000008</c:v>
                </c:pt>
                <c:pt idx="6389">
                  <c:v>8.3055000000000003</c:v>
                </c:pt>
                <c:pt idx="6390">
                  <c:v>8.3070000000000004</c:v>
                </c:pt>
                <c:pt idx="6391">
                  <c:v>8.3085000000000004</c:v>
                </c:pt>
                <c:pt idx="6392">
                  <c:v>8.3104999999999993</c:v>
                </c:pt>
                <c:pt idx="6393">
                  <c:v>8.3119999999999994</c:v>
                </c:pt>
                <c:pt idx="6394">
                  <c:v>8.3145000000000007</c:v>
                </c:pt>
                <c:pt idx="6395">
                  <c:v>8.3164999999999996</c:v>
                </c:pt>
                <c:pt idx="6396">
                  <c:v>8.3179999999999996</c:v>
                </c:pt>
                <c:pt idx="6397">
                  <c:v>8.3194999999999997</c:v>
                </c:pt>
                <c:pt idx="6398">
                  <c:v>8.3209999999999997</c:v>
                </c:pt>
                <c:pt idx="6399">
                  <c:v>8.3230000000000004</c:v>
                </c:pt>
                <c:pt idx="6400">
                  <c:v>8.3254999999999999</c:v>
                </c:pt>
                <c:pt idx="6401">
                  <c:v>8.3275000000000006</c:v>
                </c:pt>
                <c:pt idx="6402">
                  <c:v>8.3294999999999995</c:v>
                </c:pt>
                <c:pt idx="6403">
                  <c:v>8.3309999999999995</c:v>
                </c:pt>
                <c:pt idx="6404">
                  <c:v>8.3324999999999996</c:v>
                </c:pt>
                <c:pt idx="6405">
                  <c:v>8.3339999999999996</c:v>
                </c:pt>
                <c:pt idx="6406">
                  <c:v>8.3360000000000003</c:v>
                </c:pt>
                <c:pt idx="6407">
                  <c:v>8.3379999999999992</c:v>
                </c:pt>
                <c:pt idx="6408">
                  <c:v>8.34</c:v>
                </c:pt>
                <c:pt idx="6409">
                  <c:v>8.3414999999999999</c:v>
                </c:pt>
                <c:pt idx="6410">
                  <c:v>8.343</c:v>
                </c:pt>
                <c:pt idx="6411">
                  <c:v>8.3450000000000006</c:v>
                </c:pt>
                <c:pt idx="6412">
                  <c:v>8.3465000000000007</c:v>
                </c:pt>
                <c:pt idx="6413">
                  <c:v>8.3484999999999996</c:v>
                </c:pt>
                <c:pt idx="6414">
                  <c:v>8.3505000000000003</c:v>
                </c:pt>
                <c:pt idx="6415">
                  <c:v>8.3524999999999991</c:v>
                </c:pt>
                <c:pt idx="6416">
                  <c:v>8.3539999999999992</c:v>
                </c:pt>
                <c:pt idx="6417">
                  <c:v>8.3554999999999993</c:v>
                </c:pt>
                <c:pt idx="6418">
                  <c:v>8.3569999999999993</c:v>
                </c:pt>
                <c:pt idx="6419">
                  <c:v>8.3595000000000006</c:v>
                </c:pt>
                <c:pt idx="6420">
                  <c:v>8.3620000000000001</c:v>
                </c:pt>
                <c:pt idx="6421">
                  <c:v>8.3635000000000002</c:v>
                </c:pt>
                <c:pt idx="6422">
                  <c:v>8.3655000000000008</c:v>
                </c:pt>
                <c:pt idx="6423">
                  <c:v>8.3670000000000009</c:v>
                </c:pt>
                <c:pt idx="6424">
                  <c:v>8.3684999999999992</c:v>
                </c:pt>
                <c:pt idx="6425">
                  <c:v>8.3699999999999992</c:v>
                </c:pt>
                <c:pt idx="6426">
                  <c:v>8.3725000000000005</c:v>
                </c:pt>
                <c:pt idx="6427">
                  <c:v>8.3740000000000006</c:v>
                </c:pt>
                <c:pt idx="6428">
                  <c:v>8.3759999999999994</c:v>
                </c:pt>
                <c:pt idx="6429">
                  <c:v>8.3780000000000001</c:v>
                </c:pt>
                <c:pt idx="6430">
                  <c:v>8.3795000000000002</c:v>
                </c:pt>
                <c:pt idx="6431">
                  <c:v>8.3815000000000008</c:v>
                </c:pt>
                <c:pt idx="6432">
                  <c:v>8.3840000000000003</c:v>
                </c:pt>
                <c:pt idx="6433">
                  <c:v>8.3855000000000004</c:v>
                </c:pt>
                <c:pt idx="6434">
                  <c:v>8.3874999999999993</c:v>
                </c:pt>
                <c:pt idx="6435">
                  <c:v>8.3889999999999993</c:v>
                </c:pt>
                <c:pt idx="6436">
                  <c:v>8.391</c:v>
                </c:pt>
                <c:pt idx="6437">
                  <c:v>8.3934999999999995</c:v>
                </c:pt>
                <c:pt idx="6438">
                  <c:v>8.3955000000000002</c:v>
                </c:pt>
                <c:pt idx="6439">
                  <c:v>8.3970000000000002</c:v>
                </c:pt>
                <c:pt idx="6440">
                  <c:v>8.3985000000000003</c:v>
                </c:pt>
                <c:pt idx="6441">
                  <c:v>8.4004999999999992</c:v>
                </c:pt>
                <c:pt idx="6442">
                  <c:v>8.4024999999999999</c:v>
                </c:pt>
                <c:pt idx="6443">
                  <c:v>8.4049999999999994</c:v>
                </c:pt>
                <c:pt idx="6444">
                  <c:v>8.407</c:v>
                </c:pt>
                <c:pt idx="6445">
                  <c:v>8.4079999999999995</c:v>
                </c:pt>
                <c:pt idx="6446">
                  <c:v>8.4094999999999995</c:v>
                </c:pt>
                <c:pt idx="6447">
                  <c:v>8.4115000000000002</c:v>
                </c:pt>
                <c:pt idx="6448">
                  <c:v>8.4139999999999997</c:v>
                </c:pt>
                <c:pt idx="6449">
                  <c:v>8.4160000000000004</c:v>
                </c:pt>
                <c:pt idx="6450">
                  <c:v>8.4175000000000004</c:v>
                </c:pt>
                <c:pt idx="6451">
                  <c:v>8.4194999999999993</c:v>
                </c:pt>
                <c:pt idx="6452">
                  <c:v>8.4209999999999994</c:v>
                </c:pt>
                <c:pt idx="6453">
                  <c:v>8.4224999999999994</c:v>
                </c:pt>
                <c:pt idx="6454">
                  <c:v>8.4254999999999995</c:v>
                </c:pt>
                <c:pt idx="6455">
                  <c:v>8.4269999999999996</c:v>
                </c:pt>
                <c:pt idx="6456">
                  <c:v>8.4284999999999997</c:v>
                </c:pt>
                <c:pt idx="6457">
                  <c:v>8.43</c:v>
                </c:pt>
                <c:pt idx="6458">
                  <c:v>8.4320000000000004</c:v>
                </c:pt>
                <c:pt idx="6459">
                  <c:v>8.4339999999999993</c:v>
                </c:pt>
                <c:pt idx="6460">
                  <c:v>8.4359999999999999</c:v>
                </c:pt>
                <c:pt idx="6461">
                  <c:v>8.4380000000000006</c:v>
                </c:pt>
                <c:pt idx="6462">
                  <c:v>8.4395000000000007</c:v>
                </c:pt>
                <c:pt idx="6463">
                  <c:v>8.4410000000000007</c:v>
                </c:pt>
                <c:pt idx="6464">
                  <c:v>8.4435000000000002</c:v>
                </c:pt>
                <c:pt idx="6465">
                  <c:v>8.4454999999999991</c:v>
                </c:pt>
                <c:pt idx="6466">
                  <c:v>8.4469999999999992</c:v>
                </c:pt>
                <c:pt idx="6467">
                  <c:v>8.4484999999999992</c:v>
                </c:pt>
                <c:pt idx="6468">
                  <c:v>8.4499999999999993</c:v>
                </c:pt>
                <c:pt idx="6469">
                  <c:v>8.4525000000000006</c:v>
                </c:pt>
                <c:pt idx="6470">
                  <c:v>8.4540000000000006</c:v>
                </c:pt>
                <c:pt idx="6471">
                  <c:v>8.4555000000000007</c:v>
                </c:pt>
                <c:pt idx="6472">
                  <c:v>8.4574999999999996</c:v>
                </c:pt>
                <c:pt idx="6473">
                  <c:v>8.4595000000000002</c:v>
                </c:pt>
                <c:pt idx="6474">
                  <c:v>8.4610000000000003</c:v>
                </c:pt>
                <c:pt idx="6475">
                  <c:v>8.4634999999999998</c:v>
                </c:pt>
                <c:pt idx="6476">
                  <c:v>8.4655000000000005</c:v>
                </c:pt>
                <c:pt idx="6477">
                  <c:v>8.4664999999999999</c:v>
                </c:pt>
                <c:pt idx="6478">
                  <c:v>8.4685000000000006</c:v>
                </c:pt>
                <c:pt idx="6479">
                  <c:v>8.4700000000000006</c:v>
                </c:pt>
                <c:pt idx="6480">
                  <c:v>8.4725000000000001</c:v>
                </c:pt>
                <c:pt idx="6481">
                  <c:v>8.4734999999999996</c:v>
                </c:pt>
                <c:pt idx="6482">
                  <c:v>8.4755000000000003</c:v>
                </c:pt>
                <c:pt idx="6483">
                  <c:v>8.4770000000000003</c:v>
                </c:pt>
                <c:pt idx="6484">
                  <c:v>8.4794999999999998</c:v>
                </c:pt>
                <c:pt idx="6485">
                  <c:v>8.4815000000000005</c:v>
                </c:pt>
                <c:pt idx="6486">
                  <c:v>8.4834999999999994</c:v>
                </c:pt>
                <c:pt idx="6487">
                  <c:v>8.4845000000000006</c:v>
                </c:pt>
                <c:pt idx="6488">
                  <c:v>8.4864999999999995</c:v>
                </c:pt>
                <c:pt idx="6489">
                  <c:v>8.4885000000000002</c:v>
                </c:pt>
                <c:pt idx="6490">
                  <c:v>8.4905000000000008</c:v>
                </c:pt>
                <c:pt idx="6491">
                  <c:v>8.4920000000000009</c:v>
                </c:pt>
                <c:pt idx="6492">
                  <c:v>8.4934999999999992</c:v>
                </c:pt>
                <c:pt idx="6493">
                  <c:v>8.4954999999999998</c:v>
                </c:pt>
                <c:pt idx="6494">
                  <c:v>8.4975000000000005</c:v>
                </c:pt>
                <c:pt idx="6495">
                  <c:v>8.4994999999999994</c:v>
                </c:pt>
                <c:pt idx="6496">
                  <c:v>8.5009999999999994</c:v>
                </c:pt>
                <c:pt idx="6497">
                  <c:v>8.5030000000000001</c:v>
                </c:pt>
                <c:pt idx="6498">
                  <c:v>8.5045000000000002</c:v>
                </c:pt>
                <c:pt idx="6499">
                  <c:v>8.5069999999999997</c:v>
                </c:pt>
                <c:pt idx="6500">
                  <c:v>8.5090000000000003</c:v>
                </c:pt>
                <c:pt idx="6501">
                  <c:v>8.5109999999999992</c:v>
                </c:pt>
                <c:pt idx="6502">
                  <c:v>8.5120000000000005</c:v>
                </c:pt>
                <c:pt idx="6503">
                  <c:v>8.5145</c:v>
                </c:pt>
                <c:pt idx="6504">
                  <c:v>8.5165000000000006</c:v>
                </c:pt>
                <c:pt idx="6505">
                  <c:v>8.5175000000000001</c:v>
                </c:pt>
                <c:pt idx="6506">
                  <c:v>8.5195000000000007</c:v>
                </c:pt>
                <c:pt idx="6507">
                  <c:v>8.5214999999999996</c:v>
                </c:pt>
                <c:pt idx="6508">
                  <c:v>8.5229999999999997</c:v>
                </c:pt>
                <c:pt idx="6509">
                  <c:v>8.5254999999999992</c:v>
                </c:pt>
                <c:pt idx="6510">
                  <c:v>8.5269999999999992</c:v>
                </c:pt>
                <c:pt idx="6511">
                  <c:v>8.5289999999999999</c:v>
                </c:pt>
                <c:pt idx="6512">
                  <c:v>8.5305</c:v>
                </c:pt>
                <c:pt idx="6513">
                  <c:v>8.5329999999999995</c:v>
                </c:pt>
                <c:pt idx="6514">
                  <c:v>8.5350000000000001</c:v>
                </c:pt>
                <c:pt idx="6515">
                  <c:v>8.5365000000000002</c:v>
                </c:pt>
                <c:pt idx="6516">
                  <c:v>8.5374999999999996</c:v>
                </c:pt>
                <c:pt idx="6517">
                  <c:v>8.5395000000000003</c:v>
                </c:pt>
                <c:pt idx="6518">
                  <c:v>8.5414999999999992</c:v>
                </c:pt>
                <c:pt idx="6519">
                  <c:v>8.5434999999999999</c:v>
                </c:pt>
                <c:pt idx="6520">
                  <c:v>8.5449999999999999</c:v>
                </c:pt>
                <c:pt idx="6521">
                  <c:v>8.5470000000000006</c:v>
                </c:pt>
                <c:pt idx="6522">
                  <c:v>8.548</c:v>
                </c:pt>
                <c:pt idx="6523">
                  <c:v>8.5504999999999995</c:v>
                </c:pt>
                <c:pt idx="6524">
                  <c:v>8.5525000000000002</c:v>
                </c:pt>
                <c:pt idx="6525">
                  <c:v>8.5545000000000009</c:v>
                </c:pt>
                <c:pt idx="6526">
                  <c:v>8.5559999999999992</c:v>
                </c:pt>
                <c:pt idx="6527">
                  <c:v>8.5574999999999992</c:v>
                </c:pt>
                <c:pt idx="6528">
                  <c:v>8.5594999999999999</c:v>
                </c:pt>
                <c:pt idx="6529">
                  <c:v>8.5615000000000006</c:v>
                </c:pt>
                <c:pt idx="6530">
                  <c:v>8.5634999999999994</c:v>
                </c:pt>
                <c:pt idx="6531">
                  <c:v>8.5649999999999995</c:v>
                </c:pt>
                <c:pt idx="6532">
                  <c:v>8.5664999999999996</c:v>
                </c:pt>
                <c:pt idx="6533">
                  <c:v>8.5685000000000002</c:v>
                </c:pt>
                <c:pt idx="6534">
                  <c:v>8.5709999999999997</c:v>
                </c:pt>
                <c:pt idx="6535">
                  <c:v>8.5730000000000004</c:v>
                </c:pt>
                <c:pt idx="6536">
                  <c:v>8.5745000000000005</c:v>
                </c:pt>
                <c:pt idx="6537">
                  <c:v>8.5764999999999993</c:v>
                </c:pt>
                <c:pt idx="6538">
                  <c:v>8.5779999999999994</c:v>
                </c:pt>
                <c:pt idx="6539">
                  <c:v>8.5794999999999995</c:v>
                </c:pt>
                <c:pt idx="6540">
                  <c:v>8.5815000000000001</c:v>
                </c:pt>
                <c:pt idx="6541">
                  <c:v>8.5835000000000008</c:v>
                </c:pt>
                <c:pt idx="6542">
                  <c:v>8.5850000000000009</c:v>
                </c:pt>
                <c:pt idx="6543">
                  <c:v>8.5864999999999991</c:v>
                </c:pt>
                <c:pt idx="6544">
                  <c:v>8.5884999999999998</c:v>
                </c:pt>
                <c:pt idx="6545">
                  <c:v>8.5909999999999993</c:v>
                </c:pt>
                <c:pt idx="6546">
                  <c:v>8.593</c:v>
                </c:pt>
                <c:pt idx="6547">
                  <c:v>8.5950000000000006</c:v>
                </c:pt>
                <c:pt idx="6548">
                  <c:v>8.5965000000000007</c:v>
                </c:pt>
                <c:pt idx="6549">
                  <c:v>8.5984999999999996</c:v>
                </c:pt>
                <c:pt idx="6550">
                  <c:v>8.6</c:v>
                </c:pt>
                <c:pt idx="6551">
                  <c:v>8.6020000000000003</c:v>
                </c:pt>
                <c:pt idx="6552">
                  <c:v>8.6039999999999992</c:v>
                </c:pt>
                <c:pt idx="6553">
                  <c:v>8.6059999999999999</c:v>
                </c:pt>
                <c:pt idx="6554">
                  <c:v>8.6074999999999999</c:v>
                </c:pt>
                <c:pt idx="6555">
                  <c:v>8.609</c:v>
                </c:pt>
                <c:pt idx="6556">
                  <c:v>8.6110000000000007</c:v>
                </c:pt>
                <c:pt idx="6557">
                  <c:v>8.6129999999999995</c:v>
                </c:pt>
                <c:pt idx="6558">
                  <c:v>8.6150000000000002</c:v>
                </c:pt>
                <c:pt idx="6559">
                  <c:v>8.6170000000000009</c:v>
                </c:pt>
                <c:pt idx="6560">
                  <c:v>8.6189999999999998</c:v>
                </c:pt>
                <c:pt idx="6561">
                  <c:v>8.6204999999999998</c:v>
                </c:pt>
                <c:pt idx="6562">
                  <c:v>8.6225000000000005</c:v>
                </c:pt>
                <c:pt idx="6563">
                  <c:v>8.6240000000000006</c:v>
                </c:pt>
                <c:pt idx="6564">
                  <c:v>8.6259999999999994</c:v>
                </c:pt>
                <c:pt idx="6565">
                  <c:v>8.6280000000000001</c:v>
                </c:pt>
                <c:pt idx="6566">
                  <c:v>8.6304999999999996</c:v>
                </c:pt>
                <c:pt idx="6567">
                  <c:v>8.6315000000000008</c:v>
                </c:pt>
                <c:pt idx="6568">
                  <c:v>8.6329999999999991</c:v>
                </c:pt>
                <c:pt idx="6569">
                  <c:v>8.6344999999999992</c:v>
                </c:pt>
                <c:pt idx="6570">
                  <c:v>8.6364999999999998</c:v>
                </c:pt>
                <c:pt idx="6571">
                  <c:v>8.6389999999999993</c:v>
                </c:pt>
                <c:pt idx="6572">
                  <c:v>8.641</c:v>
                </c:pt>
                <c:pt idx="6573">
                  <c:v>8.6425000000000001</c:v>
                </c:pt>
                <c:pt idx="6574">
                  <c:v>8.6445000000000007</c:v>
                </c:pt>
                <c:pt idx="6575">
                  <c:v>8.6460000000000008</c:v>
                </c:pt>
                <c:pt idx="6576">
                  <c:v>8.6475000000000009</c:v>
                </c:pt>
                <c:pt idx="6577">
                  <c:v>8.6494999999999997</c:v>
                </c:pt>
                <c:pt idx="6578">
                  <c:v>8.6509999999999998</c:v>
                </c:pt>
                <c:pt idx="6579">
                  <c:v>8.6530000000000005</c:v>
                </c:pt>
                <c:pt idx="6580">
                  <c:v>8.6545000000000005</c:v>
                </c:pt>
                <c:pt idx="6581">
                  <c:v>8.6564999999999994</c:v>
                </c:pt>
                <c:pt idx="6582">
                  <c:v>8.6579999999999995</c:v>
                </c:pt>
                <c:pt idx="6583">
                  <c:v>8.66</c:v>
                </c:pt>
                <c:pt idx="6584">
                  <c:v>8.6620000000000008</c:v>
                </c:pt>
                <c:pt idx="6585">
                  <c:v>8.6639999999999997</c:v>
                </c:pt>
                <c:pt idx="6586">
                  <c:v>8.6660000000000004</c:v>
                </c:pt>
                <c:pt idx="6587">
                  <c:v>8.6675000000000004</c:v>
                </c:pt>
                <c:pt idx="6588">
                  <c:v>8.6684999999999999</c:v>
                </c:pt>
                <c:pt idx="6589">
                  <c:v>8.6705000000000005</c:v>
                </c:pt>
                <c:pt idx="6590">
                  <c:v>8.673</c:v>
                </c:pt>
                <c:pt idx="6591">
                  <c:v>8.6750000000000007</c:v>
                </c:pt>
                <c:pt idx="6592">
                  <c:v>8.6769999999999996</c:v>
                </c:pt>
                <c:pt idx="6593">
                  <c:v>8.6784999999999997</c:v>
                </c:pt>
                <c:pt idx="6594">
                  <c:v>8.68</c:v>
                </c:pt>
                <c:pt idx="6595">
                  <c:v>8.6814999999999998</c:v>
                </c:pt>
                <c:pt idx="6596">
                  <c:v>8.6835000000000004</c:v>
                </c:pt>
                <c:pt idx="6597">
                  <c:v>8.6859999999999999</c:v>
                </c:pt>
                <c:pt idx="6598">
                  <c:v>8.6875</c:v>
                </c:pt>
                <c:pt idx="6599">
                  <c:v>8.6895000000000007</c:v>
                </c:pt>
                <c:pt idx="6600">
                  <c:v>8.6910000000000007</c:v>
                </c:pt>
                <c:pt idx="6601">
                  <c:v>8.6925000000000008</c:v>
                </c:pt>
                <c:pt idx="6602">
                  <c:v>8.6950000000000003</c:v>
                </c:pt>
                <c:pt idx="6603">
                  <c:v>8.6969999999999992</c:v>
                </c:pt>
                <c:pt idx="6604">
                  <c:v>8.6989999999999998</c:v>
                </c:pt>
                <c:pt idx="6605">
                  <c:v>8.7004999999999999</c:v>
                </c:pt>
                <c:pt idx="6606">
                  <c:v>8.702</c:v>
                </c:pt>
                <c:pt idx="6607">
                  <c:v>8.7040000000000006</c:v>
                </c:pt>
                <c:pt idx="6608">
                  <c:v>8.7055000000000007</c:v>
                </c:pt>
                <c:pt idx="6609">
                  <c:v>8.7074999999999996</c:v>
                </c:pt>
                <c:pt idx="6610">
                  <c:v>8.7095000000000002</c:v>
                </c:pt>
                <c:pt idx="6611">
                  <c:v>8.7114999999999991</c:v>
                </c:pt>
                <c:pt idx="6612">
                  <c:v>8.7129999999999992</c:v>
                </c:pt>
                <c:pt idx="6613">
                  <c:v>8.7144999999999992</c:v>
                </c:pt>
                <c:pt idx="6614">
                  <c:v>8.7164999999999999</c:v>
                </c:pt>
                <c:pt idx="6615">
                  <c:v>8.7185000000000006</c:v>
                </c:pt>
                <c:pt idx="6616">
                  <c:v>8.7204999999999995</c:v>
                </c:pt>
                <c:pt idx="6617">
                  <c:v>8.7219999999999995</c:v>
                </c:pt>
                <c:pt idx="6618">
                  <c:v>8.7234999999999996</c:v>
                </c:pt>
                <c:pt idx="6619">
                  <c:v>8.7249999999999996</c:v>
                </c:pt>
                <c:pt idx="6620">
                  <c:v>8.7264999999999997</c:v>
                </c:pt>
                <c:pt idx="6621">
                  <c:v>8.7285000000000004</c:v>
                </c:pt>
                <c:pt idx="6622">
                  <c:v>8.7304999999999993</c:v>
                </c:pt>
                <c:pt idx="6623">
                  <c:v>8.7324999999999999</c:v>
                </c:pt>
                <c:pt idx="6624">
                  <c:v>8.7345000000000006</c:v>
                </c:pt>
                <c:pt idx="6625">
                  <c:v>8.7360000000000007</c:v>
                </c:pt>
                <c:pt idx="6626">
                  <c:v>8.7370000000000001</c:v>
                </c:pt>
                <c:pt idx="6627">
                  <c:v>8.7390000000000008</c:v>
                </c:pt>
                <c:pt idx="6628">
                  <c:v>8.7409999999999997</c:v>
                </c:pt>
                <c:pt idx="6629">
                  <c:v>8.7430000000000003</c:v>
                </c:pt>
                <c:pt idx="6630">
                  <c:v>8.7449999999999992</c:v>
                </c:pt>
                <c:pt idx="6631">
                  <c:v>8.7464999999999993</c:v>
                </c:pt>
                <c:pt idx="6632">
                  <c:v>8.7479999999999993</c:v>
                </c:pt>
                <c:pt idx="6633">
                  <c:v>8.75</c:v>
                </c:pt>
                <c:pt idx="6634">
                  <c:v>8.7524999999999995</c:v>
                </c:pt>
                <c:pt idx="6635">
                  <c:v>8.7539999999999996</c:v>
                </c:pt>
                <c:pt idx="6636">
                  <c:v>8.7560000000000002</c:v>
                </c:pt>
                <c:pt idx="6637">
                  <c:v>8.7575000000000003</c:v>
                </c:pt>
                <c:pt idx="6638">
                  <c:v>8.7590000000000003</c:v>
                </c:pt>
                <c:pt idx="6639">
                  <c:v>8.7609999999999992</c:v>
                </c:pt>
                <c:pt idx="6640">
                  <c:v>8.7629999999999999</c:v>
                </c:pt>
                <c:pt idx="6641">
                  <c:v>8.7650000000000006</c:v>
                </c:pt>
                <c:pt idx="6642">
                  <c:v>8.7665000000000006</c:v>
                </c:pt>
                <c:pt idx="6643">
                  <c:v>8.7680000000000007</c:v>
                </c:pt>
                <c:pt idx="6644">
                  <c:v>8.7705000000000002</c:v>
                </c:pt>
                <c:pt idx="6645">
                  <c:v>8.7720000000000002</c:v>
                </c:pt>
                <c:pt idx="6646">
                  <c:v>8.7750000000000004</c:v>
                </c:pt>
                <c:pt idx="6647">
                  <c:v>8.7759999999999998</c:v>
                </c:pt>
                <c:pt idx="6648">
                  <c:v>8.7774999999999999</c:v>
                </c:pt>
                <c:pt idx="6649">
                  <c:v>8.7795000000000005</c:v>
                </c:pt>
                <c:pt idx="6650">
                  <c:v>8.7814999999999994</c:v>
                </c:pt>
                <c:pt idx="6651">
                  <c:v>8.7829999999999995</c:v>
                </c:pt>
                <c:pt idx="6652">
                  <c:v>8.7850000000000001</c:v>
                </c:pt>
                <c:pt idx="6653">
                  <c:v>8.7865000000000002</c:v>
                </c:pt>
                <c:pt idx="6654">
                  <c:v>8.7885000000000009</c:v>
                </c:pt>
                <c:pt idx="6655">
                  <c:v>8.7899999999999991</c:v>
                </c:pt>
                <c:pt idx="6656">
                  <c:v>8.7919999999999998</c:v>
                </c:pt>
                <c:pt idx="6657">
                  <c:v>8.7944999999999993</c:v>
                </c:pt>
                <c:pt idx="6658">
                  <c:v>8.7965</c:v>
                </c:pt>
                <c:pt idx="6659">
                  <c:v>8.7974999999999994</c:v>
                </c:pt>
                <c:pt idx="6660">
                  <c:v>8.7989999999999995</c:v>
                </c:pt>
                <c:pt idx="6661">
                  <c:v>8.8010000000000002</c:v>
                </c:pt>
                <c:pt idx="6662">
                  <c:v>8.8030000000000008</c:v>
                </c:pt>
                <c:pt idx="6663">
                  <c:v>8.8049999999999997</c:v>
                </c:pt>
                <c:pt idx="6664">
                  <c:v>8.8070000000000004</c:v>
                </c:pt>
                <c:pt idx="6665">
                  <c:v>8.8085000000000004</c:v>
                </c:pt>
                <c:pt idx="6666">
                  <c:v>8.81</c:v>
                </c:pt>
                <c:pt idx="6667">
                  <c:v>8.8115000000000006</c:v>
                </c:pt>
                <c:pt idx="6668">
                  <c:v>8.8140000000000001</c:v>
                </c:pt>
                <c:pt idx="6669">
                  <c:v>8.8160000000000007</c:v>
                </c:pt>
                <c:pt idx="6670">
                  <c:v>8.8175000000000008</c:v>
                </c:pt>
                <c:pt idx="6671">
                  <c:v>8.8190000000000008</c:v>
                </c:pt>
                <c:pt idx="6672">
                  <c:v>8.8204999999999991</c:v>
                </c:pt>
                <c:pt idx="6673">
                  <c:v>8.8224999999999998</c:v>
                </c:pt>
                <c:pt idx="6674">
                  <c:v>8.8254999999999999</c:v>
                </c:pt>
                <c:pt idx="6675">
                  <c:v>8.8264999999999993</c:v>
                </c:pt>
                <c:pt idx="6676">
                  <c:v>8.8285</c:v>
                </c:pt>
                <c:pt idx="6677">
                  <c:v>8.83</c:v>
                </c:pt>
                <c:pt idx="6678">
                  <c:v>8.8320000000000007</c:v>
                </c:pt>
                <c:pt idx="6679">
                  <c:v>8.8339999999999996</c:v>
                </c:pt>
                <c:pt idx="6680">
                  <c:v>8.8360000000000003</c:v>
                </c:pt>
                <c:pt idx="6681">
                  <c:v>8.8375000000000004</c:v>
                </c:pt>
                <c:pt idx="6682">
                  <c:v>8.8390000000000004</c:v>
                </c:pt>
                <c:pt idx="6683">
                  <c:v>8.8409999999999993</c:v>
                </c:pt>
                <c:pt idx="6684">
                  <c:v>8.8424999999999994</c:v>
                </c:pt>
                <c:pt idx="6685">
                  <c:v>8.8445</c:v>
                </c:pt>
                <c:pt idx="6686">
                  <c:v>8.8469999999999995</c:v>
                </c:pt>
                <c:pt idx="6687">
                  <c:v>8.8484999999999996</c:v>
                </c:pt>
                <c:pt idx="6688">
                  <c:v>8.8495000000000008</c:v>
                </c:pt>
                <c:pt idx="6689">
                  <c:v>8.8514999999999997</c:v>
                </c:pt>
                <c:pt idx="6690">
                  <c:v>8.8535000000000004</c:v>
                </c:pt>
                <c:pt idx="6691">
                  <c:v>8.8554999999999993</c:v>
                </c:pt>
                <c:pt idx="6692">
                  <c:v>8.8569999999999993</c:v>
                </c:pt>
                <c:pt idx="6693">
                  <c:v>8.859</c:v>
                </c:pt>
                <c:pt idx="6694">
                  <c:v>8.8605</c:v>
                </c:pt>
                <c:pt idx="6695">
                  <c:v>8.8625000000000007</c:v>
                </c:pt>
                <c:pt idx="6696">
                  <c:v>8.8644999999999996</c:v>
                </c:pt>
                <c:pt idx="6697">
                  <c:v>8.8670000000000009</c:v>
                </c:pt>
                <c:pt idx="6698">
                  <c:v>8.8684999999999992</c:v>
                </c:pt>
                <c:pt idx="6699">
                  <c:v>8.8704999999999998</c:v>
                </c:pt>
                <c:pt idx="6700">
                  <c:v>8.8719999999999999</c:v>
                </c:pt>
                <c:pt idx="6701">
                  <c:v>8.8729999999999993</c:v>
                </c:pt>
                <c:pt idx="6702">
                  <c:v>8.875</c:v>
                </c:pt>
                <c:pt idx="6703">
                  <c:v>8.8774999999999995</c:v>
                </c:pt>
                <c:pt idx="6704">
                  <c:v>8.8789999999999996</c:v>
                </c:pt>
                <c:pt idx="6705">
                  <c:v>8.8810000000000002</c:v>
                </c:pt>
                <c:pt idx="6706">
                  <c:v>8.8825000000000003</c:v>
                </c:pt>
                <c:pt idx="6707">
                  <c:v>8.8844999999999992</c:v>
                </c:pt>
                <c:pt idx="6708">
                  <c:v>8.8864999999999998</c:v>
                </c:pt>
                <c:pt idx="6709">
                  <c:v>8.8885000000000005</c:v>
                </c:pt>
                <c:pt idx="6710">
                  <c:v>8.8904999999999994</c:v>
                </c:pt>
                <c:pt idx="6711">
                  <c:v>8.8919999999999995</c:v>
                </c:pt>
                <c:pt idx="6712">
                  <c:v>8.8934999999999995</c:v>
                </c:pt>
                <c:pt idx="6713">
                  <c:v>8.8955000000000002</c:v>
                </c:pt>
                <c:pt idx="6714">
                  <c:v>8.8975000000000009</c:v>
                </c:pt>
                <c:pt idx="6715">
                  <c:v>8.8994999999999997</c:v>
                </c:pt>
                <c:pt idx="6716">
                  <c:v>8.9015000000000004</c:v>
                </c:pt>
                <c:pt idx="6717">
                  <c:v>8.9030000000000005</c:v>
                </c:pt>
                <c:pt idx="6718">
                  <c:v>8.9049999999999994</c:v>
                </c:pt>
                <c:pt idx="6719">
                  <c:v>8.9064999999999994</c:v>
                </c:pt>
                <c:pt idx="6720">
                  <c:v>8.9085000000000001</c:v>
                </c:pt>
                <c:pt idx="6721">
                  <c:v>8.9109999999999996</c:v>
                </c:pt>
                <c:pt idx="6722">
                  <c:v>8.9124999999999996</c:v>
                </c:pt>
                <c:pt idx="6723">
                  <c:v>8.9139999999999997</c:v>
                </c:pt>
                <c:pt idx="6724">
                  <c:v>8.9160000000000004</c:v>
                </c:pt>
                <c:pt idx="6725">
                  <c:v>8.9179999999999993</c:v>
                </c:pt>
                <c:pt idx="6726">
                  <c:v>8.92</c:v>
                </c:pt>
                <c:pt idx="6727">
                  <c:v>8.9220000000000006</c:v>
                </c:pt>
                <c:pt idx="6728">
                  <c:v>8.9239999999999995</c:v>
                </c:pt>
                <c:pt idx="6729">
                  <c:v>8.9254999999999995</c:v>
                </c:pt>
                <c:pt idx="6730">
                  <c:v>8.9275000000000002</c:v>
                </c:pt>
                <c:pt idx="6731">
                  <c:v>8.93</c:v>
                </c:pt>
                <c:pt idx="6732">
                  <c:v>8.9320000000000004</c:v>
                </c:pt>
                <c:pt idx="6733">
                  <c:v>8.9335000000000004</c:v>
                </c:pt>
                <c:pt idx="6734">
                  <c:v>8.9350000000000005</c:v>
                </c:pt>
                <c:pt idx="6735">
                  <c:v>8.9365000000000006</c:v>
                </c:pt>
                <c:pt idx="6736">
                  <c:v>8.9384999999999994</c:v>
                </c:pt>
                <c:pt idx="6737">
                  <c:v>8.9405000000000001</c:v>
                </c:pt>
                <c:pt idx="6738">
                  <c:v>8.9425000000000008</c:v>
                </c:pt>
                <c:pt idx="6739">
                  <c:v>8.9444999999999997</c:v>
                </c:pt>
                <c:pt idx="6740">
                  <c:v>8.9459999999999997</c:v>
                </c:pt>
                <c:pt idx="6741">
                  <c:v>8.9480000000000004</c:v>
                </c:pt>
                <c:pt idx="6742">
                  <c:v>8.9495000000000005</c:v>
                </c:pt>
                <c:pt idx="6743">
                  <c:v>8.9514999999999993</c:v>
                </c:pt>
                <c:pt idx="6744">
                  <c:v>8.9535</c:v>
                </c:pt>
                <c:pt idx="6745">
                  <c:v>8.9555000000000007</c:v>
                </c:pt>
                <c:pt idx="6746">
                  <c:v>8.9570000000000007</c:v>
                </c:pt>
                <c:pt idx="6747">
                  <c:v>8.9585000000000008</c:v>
                </c:pt>
                <c:pt idx="6748">
                  <c:v>8.9604999999999997</c:v>
                </c:pt>
                <c:pt idx="6749">
                  <c:v>8.9625000000000004</c:v>
                </c:pt>
                <c:pt idx="6750">
                  <c:v>8.9644999999999992</c:v>
                </c:pt>
                <c:pt idx="6751">
                  <c:v>8.9664999999999999</c:v>
                </c:pt>
                <c:pt idx="6752">
                  <c:v>8.968</c:v>
                </c:pt>
                <c:pt idx="6753">
                  <c:v>8.9700000000000006</c:v>
                </c:pt>
                <c:pt idx="6754">
                  <c:v>8.9719999999999995</c:v>
                </c:pt>
                <c:pt idx="6755">
                  <c:v>8.9740000000000002</c:v>
                </c:pt>
                <c:pt idx="6756">
                  <c:v>8.9760000000000009</c:v>
                </c:pt>
                <c:pt idx="6757">
                  <c:v>8.9774999999999991</c:v>
                </c:pt>
                <c:pt idx="6758">
                  <c:v>8.9794999999999998</c:v>
                </c:pt>
                <c:pt idx="6759">
                  <c:v>8.9809999999999999</c:v>
                </c:pt>
                <c:pt idx="6760">
                  <c:v>8.9830000000000005</c:v>
                </c:pt>
                <c:pt idx="6761">
                  <c:v>8.9849999999999994</c:v>
                </c:pt>
                <c:pt idx="6762">
                  <c:v>8.9864999999999995</c:v>
                </c:pt>
                <c:pt idx="6763">
                  <c:v>8.9885000000000002</c:v>
                </c:pt>
                <c:pt idx="6764">
                  <c:v>8.99</c:v>
                </c:pt>
                <c:pt idx="6765">
                  <c:v>8.9920000000000009</c:v>
                </c:pt>
                <c:pt idx="6766">
                  <c:v>8.9934999999999992</c:v>
                </c:pt>
                <c:pt idx="6767">
                  <c:v>8.9960000000000004</c:v>
                </c:pt>
                <c:pt idx="6768">
                  <c:v>8.9975000000000005</c:v>
                </c:pt>
                <c:pt idx="6769">
                  <c:v>8.9994999999999994</c:v>
                </c:pt>
                <c:pt idx="6770">
                  <c:v>9.0009999999999994</c:v>
                </c:pt>
                <c:pt idx="6771">
                  <c:v>9.0024999999999995</c:v>
                </c:pt>
                <c:pt idx="6772">
                  <c:v>9.0050000000000008</c:v>
                </c:pt>
                <c:pt idx="6773">
                  <c:v>9.0065000000000008</c:v>
                </c:pt>
                <c:pt idx="6774">
                  <c:v>9.0084999999999997</c:v>
                </c:pt>
                <c:pt idx="6775">
                  <c:v>9.01</c:v>
                </c:pt>
                <c:pt idx="6776">
                  <c:v>9.0114999999999998</c:v>
                </c:pt>
                <c:pt idx="6777">
                  <c:v>9.0135000000000005</c:v>
                </c:pt>
                <c:pt idx="6778">
                  <c:v>9.0154999999999994</c:v>
                </c:pt>
                <c:pt idx="6779">
                  <c:v>9.0175000000000001</c:v>
                </c:pt>
                <c:pt idx="6780">
                  <c:v>9.0195000000000007</c:v>
                </c:pt>
                <c:pt idx="6781">
                  <c:v>9.0210000000000008</c:v>
                </c:pt>
                <c:pt idx="6782">
                  <c:v>9.0225000000000009</c:v>
                </c:pt>
                <c:pt idx="6783">
                  <c:v>9.0244999999999997</c:v>
                </c:pt>
                <c:pt idx="6784">
                  <c:v>9.0265000000000004</c:v>
                </c:pt>
                <c:pt idx="6785">
                  <c:v>9.0284999999999993</c:v>
                </c:pt>
                <c:pt idx="6786">
                  <c:v>9.0305</c:v>
                </c:pt>
                <c:pt idx="6787">
                  <c:v>9.032</c:v>
                </c:pt>
                <c:pt idx="6788">
                  <c:v>9.0340000000000007</c:v>
                </c:pt>
                <c:pt idx="6789">
                  <c:v>9.0359999999999996</c:v>
                </c:pt>
                <c:pt idx="6790">
                  <c:v>9.0380000000000003</c:v>
                </c:pt>
                <c:pt idx="6791">
                  <c:v>9.0399999999999991</c:v>
                </c:pt>
                <c:pt idx="6792">
                  <c:v>9.0414999999999992</c:v>
                </c:pt>
                <c:pt idx="6793">
                  <c:v>9.0434999999999999</c:v>
                </c:pt>
                <c:pt idx="6794">
                  <c:v>9.0449999999999999</c:v>
                </c:pt>
                <c:pt idx="6795">
                  <c:v>9.0470000000000006</c:v>
                </c:pt>
                <c:pt idx="6796">
                  <c:v>9.0489999999999995</c:v>
                </c:pt>
                <c:pt idx="6797">
                  <c:v>9.0510000000000002</c:v>
                </c:pt>
                <c:pt idx="6798">
                  <c:v>9.0530000000000008</c:v>
                </c:pt>
                <c:pt idx="6799">
                  <c:v>9.0549999999999997</c:v>
                </c:pt>
                <c:pt idx="6800">
                  <c:v>9.0570000000000004</c:v>
                </c:pt>
                <c:pt idx="6801">
                  <c:v>9.0594999999999999</c:v>
                </c:pt>
                <c:pt idx="6802">
                  <c:v>9.0609999999999999</c:v>
                </c:pt>
                <c:pt idx="6803">
                  <c:v>9.0619999999999994</c:v>
                </c:pt>
                <c:pt idx="6804">
                  <c:v>9.0640000000000001</c:v>
                </c:pt>
                <c:pt idx="6805">
                  <c:v>9.0664999999999996</c:v>
                </c:pt>
                <c:pt idx="6806">
                  <c:v>9.0685000000000002</c:v>
                </c:pt>
                <c:pt idx="6807">
                  <c:v>9.07</c:v>
                </c:pt>
                <c:pt idx="6808">
                  <c:v>9.0719999999999992</c:v>
                </c:pt>
                <c:pt idx="6809">
                  <c:v>9.0739999999999998</c:v>
                </c:pt>
                <c:pt idx="6810">
                  <c:v>9.0754999999999999</c:v>
                </c:pt>
                <c:pt idx="6811">
                  <c:v>9.0775000000000006</c:v>
                </c:pt>
                <c:pt idx="6812">
                  <c:v>9.0794999999999995</c:v>
                </c:pt>
                <c:pt idx="6813">
                  <c:v>9.0809999999999995</c:v>
                </c:pt>
                <c:pt idx="6814">
                  <c:v>9.0830000000000002</c:v>
                </c:pt>
                <c:pt idx="6815">
                  <c:v>9.0845000000000002</c:v>
                </c:pt>
                <c:pt idx="6816">
                  <c:v>9.0864999999999991</c:v>
                </c:pt>
                <c:pt idx="6817">
                  <c:v>9.0879999999999992</c:v>
                </c:pt>
                <c:pt idx="6818">
                  <c:v>9.09</c:v>
                </c:pt>
                <c:pt idx="6819">
                  <c:v>9.0914999999999999</c:v>
                </c:pt>
                <c:pt idx="6820">
                  <c:v>9.0935000000000006</c:v>
                </c:pt>
                <c:pt idx="6821">
                  <c:v>9.0954999999999995</c:v>
                </c:pt>
                <c:pt idx="6822">
                  <c:v>9.0975000000000001</c:v>
                </c:pt>
                <c:pt idx="6823">
                  <c:v>9.0990000000000002</c:v>
                </c:pt>
                <c:pt idx="6824">
                  <c:v>9.1010000000000009</c:v>
                </c:pt>
                <c:pt idx="6825">
                  <c:v>9.1024999999999991</c:v>
                </c:pt>
                <c:pt idx="6826">
                  <c:v>9.1044999999999998</c:v>
                </c:pt>
                <c:pt idx="6827">
                  <c:v>9.1065000000000005</c:v>
                </c:pt>
                <c:pt idx="6828">
                  <c:v>9.1084999999999994</c:v>
                </c:pt>
                <c:pt idx="6829">
                  <c:v>9.1105</c:v>
                </c:pt>
                <c:pt idx="6830">
                  <c:v>9.1114999999999995</c:v>
                </c:pt>
                <c:pt idx="6831">
                  <c:v>9.1140000000000008</c:v>
                </c:pt>
                <c:pt idx="6832">
                  <c:v>9.1159999999999997</c:v>
                </c:pt>
                <c:pt idx="6833">
                  <c:v>9.1180000000000003</c:v>
                </c:pt>
                <c:pt idx="6834">
                  <c:v>9.1199999999999992</c:v>
                </c:pt>
                <c:pt idx="6835">
                  <c:v>9.1214999999999993</c:v>
                </c:pt>
                <c:pt idx="6836">
                  <c:v>9.1234999999999999</c:v>
                </c:pt>
                <c:pt idx="6837">
                  <c:v>9.1255000000000006</c:v>
                </c:pt>
                <c:pt idx="6838">
                  <c:v>9.1274999999999995</c:v>
                </c:pt>
                <c:pt idx="6839">
                  <c:v>9.1289999999999996</c:v>
                </c:pt>
                <c:pt idx="6840">
                  <c:v>9.1310000000000002</c:v>
                </c:pt>
                <c:pt idx="6841">
                  <c:v>9.1329999999999991</c:v>
                </c:pt>
                <c:pt idx="6842">
                  <c:v>9.1355000000000004</c:v>
                </c:pt>
                <c:pt idx="6843">
                  <c:v>9.1370000000000005</c:v>
                </c:pt>
                <c:pt idx="6844">
                  <c:v>9.1389999999999993</c:v>
                </c:pt>
                <c:pt idx="6845">
                  <c:v>9.1404999999999994</c:v>
                </c:pt>
                <c:pt idx="6846">
                  <c:v>9.1425000000000001</c:v>
                </c:pt>
                <c:pt idx="6847">
                  <c:v>9.1449999999999996</c:v>
                </c:pt>
                <c:pt idx="6848">
                  <c:v>9.1460000000000008</c:v>
                </c:pt>
                <c:pt idx="6849">
                  <c:v>9.1479999999999997</c:v>
                </c:pt>
                <c:pt idx="6850">
                  <c:v>9.15</c:v>
                </c:pt>
                <c:pt idx="6851">
                  <c:v>9.1515000000000004</c:v>
                </c:pt>
                <c:pt idx="6852">
                  <c:v>9.1539999999999999</c:v>
                </c:pt>
                <c:pt idx="6853">
                  <c:v>9.1555</c:v>
                </c:pt>
                <c:pt idx="6854">
                  <c:v>9.1575000000000006</c:v>
                </c:pt>
                <c:pt idx="6855">
                  <c:v>9.1594999999999995</c:v>
                </c:pt>
                <c:pt idx="6856">
                  <c:v>9.1615000000000002</c:v>
                </c:pt>
                <c:pt idx="6857">
                  <c:v>9.1635000000000009</c:v>
                </c:pt>
                <c:pt idx="6858">
                  <c:v>9.1654999999999998</c:v>
                </c:pt>
                <c:pt idx="6859">
                  <c:v>9.1669999999999998</c:v>
                </c:pt>
                <c:pt idx="6860">
                  <c:v>9.1684999999999999</c:v>
                </c:pt>
                <c:pt idx="6861">
                  <c:v>9.1705000000000005</c:v>
                </c:pt>
                <c:pt idx="6862">
                  <c:v>9.1724999999999994</c:v>
                </c:pt>
                <c:pt idx="6863">
                  <c:v>9.1739999999999995</c:v>
                </c:pt>
                <c:pt idx="6864">
                  <c:v>9.1760000000000002</c:v>
                </c:pt>
                <c:pt idx="6865">
                  <c:v>9.1780000000000008</c:v>
                </c:pt>
                <c:pt idx="6866">
                  <c:v>9.1805000000000003</c:v>
                </c:pt>
                <c:pt idx="6867">
                  <c:v>9.1824999999999992</c:v>
                </c:pt>
                <c:pt idx="6868">
                  <c:v>9.1839999999999993</c:v>
                </c:pt>
                <c:pt idx="6869">
                  <c:v>9.1854999999999993</c:v>
                </c:pt>
                <c:pt idx="6870">
                  <c:v>9.1875</c:v>
                </c:pt>
                <c:pt idx="6871">
                  <c:v>9.19</c:v>
                </c:pt>
                <c:pt idx="6872">
                  <c:v>9.1914999999999996</c:v>
                </c:pt>
                <c:pt idx="6873">
                  <c:v>9.1935000000000002</c:v>
                </c:pt>
                <c:pt idx="6874">
                  <c:v>9.1950000000000003</c:v>
                </c:pt>
                <c:pt idx="6875">
                  <c:v>9.1965000000000003</c:v>
                </c:pt>
                <c:pt idx="6876">
                  <c:v>9.1989999999999998</c:v>
                </c:pt>
                <c:pt idx="6877">
                  <c:v>9.2014999999999993</c:v>
                </c:pt>
                <c:pt idx="6878">
                  <c:v>9.2029999999999994</c:v>
                </c:pt>
                <c:pt idx="6879">
                  <c:v>9.2044999999999995</c:v>
                </c:pt>
                <c:pt idx="6880">
                  <c:v>9.2059999999999995</c:v>
                </c:pt>
                <c:pt idx="6881">
                  <c:v>9.2085000000000008</c:v>
                </c:pt>
                <c:pt idx="6882">
                  <c:v>9.2104999999999997</c:v>
                </c:pt>
                <c:pt idx="6883">
                  <c:v>9.2125000000000004</c:v>
                </c:pt>
                <c:pt idx="6884">
                  <c:v>9.2134999999999998</c:v>
                </c:pt>
                <c:pt idx="6885">
                  <c:v>9.2155000000000005</c:v>
                </c:pt>
                <c:pt idx="6886">
                  <c:v>9.218</c:v>
                </c:pt>
                <c:pt idx="6887">
                  <c:v>9.2200000000000006</c:v>
                </c:pt>
                <c:pt idx="6888">
                  <c:v>9.2219999999999995</c:v>
                </c:pt>
                <c:pt idx="6889">
                  <c:v>9.2240000000000002</c:v>
                </c:pt>
                <c:pt idx="6890">
                  <c:v>9.2255000000000003</c:v>
                </c:pt>
                <c:pt idx="6891">
                  <c:v>9.2274999999999991</c:v>
                </c:pt>
                <c:pt idx="6892">
                  <c:v>9.2294999999999998</c:v>
                </c:pt>
                <c:pt idx="6893">
                  <c:v>9.2315000000000005</c:v>
                </c:pt>
                <c:pt idx="6894">
                  <c:v>9.2334999999999994</c:v>
                </c:pt>
                <c:pt idx="6895">
                  <c:v>9.2349999999999994</c:v>
                </c:pt>
                <c:pt idx="6896">
                  <c:v>9.2370000000000001</c:v>
                </c:pt>
                <c:pt idx="6897">
                  <c:v>9.2385000000000002</c:v>
                </c:pt>
                <c:pt idx="6898">
                  <c:v>9.2409999999999997</c:v>
                </c:pt>
                <c:pt idx="6899">
                  <c:v>9.2430000000000003</c:v>
                </c:pt>
                <c:pt idx="6900">
                  <c:v>9.2445000000000004</c:v>
                </c:pt>
                <c:pt idx="6901">
                  <c:v>9.2464999999999993</c:v>
                </c:pt>
                <c:pt idx="6902">
                  <c:v>9.2484999999999999</c:v>
                </c:pt>
                <c:pt idx="6903">
                  <c:v>9.2505000000000006</c:v>
                </c:pt>
                <c:pt idx="6904">
                  <c:v>9.2530000000000001</c:v>
                </c:pt>
                <c:pt idx="6905">
                  <c:v>9.2545000000000002</c:v>
                </c:pt>
                <c:pt idx="6906">
                  <c:v>9.2565000000000008</c:v>
                </c:pt>
                <c:pt idx="6907">
                  <c:v>9.2584999999999997</c:v>
                </c:pt>
                <c:pt idx="6908">
                  <c:v>9.2605000000000004</c:v>
                </c:pt>
                <c:pt idx="6909">
                  <c:v>9.2629999999999999</c:v>
                </c:pt>
                <c:pt idx="6910">
                  <c:v>9.2650000000000006</c:v>
                </c:pt>
                <c:pt idx="6911">
                  <c:v>9.2669999999999995</c:v>
                </c:pt>
                <c:pt idx="6912">
                  <c:v>9.2690000000000001</c:v>
                </c:pt>
                <c:pt idx="6913">
                  <c:v>9.2705000000000002</c:v>
                </c:pt>
                <c:pt idx="6914">
                  <c:v>9.2725000000000009</c:v>
                </c:pt>
                <c:pt idx="6915">
                  <c:v>9.2744999999999997</c:v>
                </c:pt>
                <c:pt idx="6916">
                  <c:v>9.2759999999999998</c:v>
                </c:pt>
                <c:pt idx="6917">
                  <c:v>9.2780000000000005</c:v>
                </c:pt>
                <c:pt idx="6918">
                  <c:v>9.2799999999999994</c:v>
                </c:pt>
                <c:pt idx="6919">
                  <c:v>9.282</c:v>
                </c:pt>
                <c:pt idx="6920">
                  <c:v>9.2840000000000007</c:v>
                </c:pt>
                <c:pt idx="6921">
                  <c:v>9.2855000000000008</c:v>
                </c:pt>
                <c:pt idx="6922">
                  <c:v>9.2874999999999996</c:v>
                </c:pt>
                <c:pt idx="6923">
                  <c:v>9.2895000000000003</c:v>
                </c:pt>
                <c:pt idx="6924">
                  <c:v>9.2914999999999992</c:v>
                </c:pt>
                <c:pt idx="6925">
                  <c:v>9.2934999999999999</c:v>
                </c:pt>
                <c:pt idx="6926">
                  <c:v>9.2944999999999993</c:v>
                </c:pt>
                <c:pt idx="6927">
                  <c:v>9.2965</c:v>
                </c:pt>
                <c:pt idx="6928">
                  <c:v>9.2989999999999995</c:v>
                </c:pt>
                <c:pt idx="6929">
                  <c:v>9.3010000000000002</c:v>
                </c:pt>
                <c:pt idx="6930">
                  <c:v>9.3030000000000008</c:v>
                </c:pt>
                <c:pt idx="6931">
                  <c:v>9.3040000000000003</c:v>
                </c:pt>
                <c:pt idx="6932">
                  <c:v>9.3059999999999992</c:v>
                </c:pt>
                <c:pt idx="6933">
                  <c:v>9.3085000000000004</c:v>
                </c:pt>
                <c:pt idx="6934">
                  <c:v>9.3104999999999993</c:v>
                </c:pt>
                <c:pt idx="6935">
                  <c:v>9.3119999999999994</c:v>
                </c:pt>
                <c:pt idx="6936">
                  <c:v>9.3134999999999994</c:v>
                </c:pt>
                <c:pt idx="6937">
                  <c:v>9.3149999999999995</c:v>
                </c:pt>
                <c:pt idx="6938">
                  <c:v>9.3175000000000008</c:v>
                </c:pt>
                <c:pt idx="6939">
                  <c:v>9.3194999999999997</c:v>
                </c:pt>
                <c:pt idx="6940">
                  <c:v>9.3215000000000003</c:v>
                </c:pt>
                <c:pt idx="6941">
                  <c:v>9.3230000000000004</c:v>
                </c:pt>
                <c:pt idx="6942">
                  <c:v>9.3245000000000005</c:v>
                </c:pt>
                <c:pt idx="6943">
                  <c:v>9.327</c:v>
                </c:pt>
                <c:pt idx="6944">
                  <c:v>9.3290000000000006</c:v>
                </c:pt>
                <c:pt idx="6945">
                  <c:v>9.3305000000000007</c:v>
                </c:pt>
                <c:pt idx="6946">
                  <c:v>9.3324999999999996</c:v>
                </c:pt>
                <c:pt idx="6947">
                  <c:v>9.3339999999999996</c:v>
                </c:pt>
                <c:pt idx="6948">
                  <c:v>9.3364999999999991</c:v>
                </c:pt>
                <c:pt idx="6949">
                  <c:v>9.3379999999999992</c:v>
                </c:pt>
                <c:pt idx="6950">
                  <c:v>9.34</c:v>
                </c:pt>
                <c:pt idx="6951">
                  <c:v>9.3420000000000005</c:v>
                </c:pt>
                <c:pt idx="6952">
                  <c:v>9.3435000000000006</c:v>
                </c:pt>
                <c:pt idx="6953">
                  <c:v>9.3460000000000001</c:v>
                </c:pt>
                <c:pt idx="6954">
                  <c:v>9.3469999999999995</c:v>
                </c:pt>
                <c:pt idx="6955">
                  <c:v>9.3490000000000002</c:v>
                </c:pt>
                <c:pt idx="6956">
                  <c:v>9.3505000000000003</c:v>
                </c:pt>
                <c:pt idx="6957">
                  <c:v>9.3529999999999998</c:v>
                </c:pt>
                <c:pt idx="6958">
                  <c:v>9.3544999999999998</c:v>
                </c:pt>
                <c:pt idx="6959">
                  <c:v>9.3565000000000005</c:v>
                </c:pt>
                <c:pt idx="6960">
                  <c:v>9.3580000000000005</c:v>
                </c:pt>
                <c:pt idx="6961">
                  <c:v>9.3595000000000006</c:v>
                </c:pt>
                <c:pt idx="6962">
                  <c:v>9.3620000000000001</c:v>
                </c:pt>
                <c:pt idx="6963">
                  <c:v>9.3635000000000002</c:v>
                </c:pt>
                <c:pt idx="6964">
                  <c:v>9.3655000000000008</c:v>
                </c:pt>
                <c:pt idx="6965">
                  <c:v>9.3670000000000009</c:v>
                </c:pt>
                <c:pt idx="6966">
                  <c:v>9.3695000000000004</c:v>
                </c:pt>
                <c:pt idx="6967">
                  <c:v>9.3714999999999993</c:v>
                </c:pt>
                <c:pt idx="6968">
                  <c:v>9.3725000000000005</c:v>
                </c:pt>
                <c:pt idx="6969">
                  <c:v>9.3744999999999994</c:v>
                </c:pt>
                <c:pt idx="6970">
                  <c:v>9.3765000000000001</c:v>
                </c:pt>
                <c:pt idx="6971">
                  <c:v>9.3789999999999996</c:v>
                </c:pt>
                <c:pt idx="6972">
                  <c:v>9.3804999999999996</c:v>
                </c:pt>
                <c:pt idx="6973">
                  <c:v>9.3819999999999997</c:v>
                </c:pt>
                <c:pt idx="6974">
                  <c:v>9.3834999999999997</c:v>
                </c:pt>
                <c:pt idx="6975">
                  <c:v>9.3859999999999992</c:v>
                </c:pt>
                <c:pt idx="6976">
                  <c:v>9.3874999999999993</c:v>
                </c:pt>
                <c:pt idx="6977">
                  <c:v>9.3889999999999993</c:v>
                </c:pt>
                <c:pt idx="6978">
                  <c:v>9.3904999999999994</c:v>
                </c:pt>
                <c:pt idx="6979">
                  <c:v>9.3930000000000007</c:v>
                </c:pt>
                <c:pt idx="6980">
                  <c:v>9.3945000000000007</c:v>
                </c:pt>
                <c:pt idx="6981">
                  <c:v>9.3964999999999996</c:v>
                </c:pt>
                <c:pt idx="6982">
                  <c:v>9.3979999999999997</c:v>
                </c:pt>
                <c:pt idx="6983">
                  <c:v>9.4</c:v>
                </c:pt>
                <c:pt idx="6984">
                  <c:v>9.4019999999999992</c:v>
                </c:pt>
                <c:pt idx="6985">
                  <c:v>9.4034999999999993</c:v>
                </c:pt>
                <c:pt idx="6986">
                  <c:v>9.4055</c:v>
                </c:pt>
                <c:pt idx="6987">
                  <c:v>9.4064999999999994</c:v>
                </c:pt>
                <c:pt idx="6988">
                  <c:v>9.4085000000000001</c:v>
                </c:pt>
                <c:pt idx="6989">
                  <c:v>9.4105000000000008</c:v>
                </c:pt>
                <c:pt idx="6990">
                  <c:v>9.4120000000000008</c:v>
                </c:pt>
                <c:pt idx="6991">
                  <c:v>9.4135000000000009</c:v>
                </c:pt>
                <c:pt idx="6992">
                  <c:v>9.4149999999999991</c:v>
                </c:pt>
                <c:pt idx="6993">
                  <c:v>9.4175000000000004</c:v>
                </c:pt>
                <c:pt idx="6994">
                  <c:v>9.4194999999999993</c:v>
                </c:pt>
                <c:pt idx="6995">
                  <c:v>9.4209999999999994</c:v>
                </c:pt>
                <c:pt idx="6996">
                  <c:v>9.4224999999999994</c:v>
                </c:pt>
                <c:pt idx="6997">
                  <c:v>9.4250000000000007</c:v>
                </c:pt>
                <c:pt idx="6998">
                  <c:v>9.4265000000000008</c:v>
                </c:pt>
                <c:pt idx="6999">
                  <c:v>9.4280000000000008</c:v>
                </c:pt>
                <c:pt idx="7000">
                  <c:v>9.4295000000000009</c:v>
                </c:pt>
                <c:pt idx="7001">
                  <c:v>9.4314999999999998</c:v>
                </c:pt>
                <c:pt idx="7002">
                  <c:v>9.4335000000000004</c:v>
                </c:pt>
                <c:pt idx="7003">
                  <c:v>9.4354999999999993</c:v>
                </c:pt>
                <c:pt idx="7004">
                  <c:v>9.4369999999999994</c:v>
                </c:pt>
                <c:pt idx="7005">
                  <c:v>9.4384999999999994</c:v>
                </c:pt>
                <c:pt idx="7006">
                  <c:v>9.4405000000000001</c:v>
                </c:pt>
                <c:pt idx="7007">
                  <c:v>9.4425000000000008</c:v>
                </c:pt>
                <c:pt idx="7008">
                  <c:v>9.4440000000000008</c:v>
                </c:pt>
                <c:pt idx="7009">
                  <c:v>9.4454999999999991</c:v>
                </c:pt>
                <c:pt idx="7010">
                  <c:v>9.4474999999999998</c:v>
                </c:pt>
                <c:pt idx="7011">
                  <c:v>9.4495000000000005</c:v>
                </c:pt>
                <c:pt idx="7012">
                  <c:v>9.4514999999999993</c:v>
                </c:pt>
                <c:pt idx="7013">
                  <c:v>9.4529999999999994</c:v>
                </c:pt>
                <c:pt idx="7014">
                  <c:v>9.4550000000000001</c:v>
                </c:pt>
                <c:pt idx="7015">
                  <c:v>9.4570000000000007</c:v>
                </c:pt>
                <c:pt idx="7016">
                  <c:v>9.4589999999999996</c:v>
                </c:pt>
                <c:pt idx="7017">
                  <c:v>9.4604999999999997</c:v>
                </c:pt>
                <c:pt idx="7018">
                  <c:v>9.4619999999999997</c:v>
                </c:pt>
                <c:pt idx="7019">
                  <c:v>9.4634999999999998</c:v>
                </c:pt>
                <c:pt idx="7020">
                  <c:v>9.4659999999999993</c:v>
                </c:pt>
                <c:pt idx="7021">
                  <c:v>9.4674999999999994</c:v>
                </c:pt>
                <c:pt idx="7022">
                  <c:v>9.4685000000000006</c:v>
                </c:pt>
                <c:pt idx="7023">
                  <c:v>9.4704999999999995</c:v>
                </c:pt>
                <c:pt idx="7024">
                  <c:v>9.4725000000000001</c:v>
                </c:pt>
                <c:pt idx="7025">
                  <c:v>9.4745000000000008</c:v>
                </c:pt>
                <c:pt idx="7026">
                  <c:v>9.4760000000000009</c:v>
                </c:pt>
                <c:pt idx="7027">
                  <c:v>9.4774999999999991</c:v>
                </c:pt>
                <c:pt idx="7028">
                  <c:v>9.4794999999999998</c:v>
                </c:pt>
                <c:pt idx="7029">
                  <c:v>9.4815000000000005</c:v>
                </c:pt>
                <c:pt idx="7030">
                  <c:v>9.4834999999999994</c:v>
                </c:pt>
                <c:pt idx="7031">
                  <c:v>9.4849999999999994</c:v>
                </c:pt>
                <c:pt idx="7032">
                  <c:v>9.4864999999999995</c:v>
                </c:pt>
                <c:pt idx="7033">
                  <c:v>9.4879999999999995</c:v>
                </c:pt>
                <c:pt idx="7034">
                  <c:v>9.49</c:v>
                </c:pt>
                <c:pt idx="7035">
                  <c:v>9.4920000000000009</c:v>
                </c:pt>
                <c:pt idx="7036">
                  <c:v>9.4939999999999998</c:v>
                </c:pt>
                <c:pt idx="7037">
                  <c:v>9.4954999999999998</c:v>
                </c:pt>
                <c:pt idx="7038">
                  <c:v>9.4969999999999999</c:v>
                </c:pt>
                <c:pt idx="7039">
                  <c:v>9.4990000000000006</c:v>
                </c:pt>
                <c:pt idx="7040">
                  <c:v>9.5009999999999994</c:v>
                </c:pt>
                <c:pt idx="7041">
                  <c:v>9.5030000000000001</c:v>
                </c:pt>
                <c:pt idx="7042">
                  <c:v>9.5050000000000008</c:v>
                </c:pt>
                <c:pt idx="7043">
                  <c:v>9.5065000000000008</c:v>
                </c:pt>
                <c:pt idx="7044">
                  <c:v>9.5079999999999991</c:v>
                </c:pt>
                <c:pt idx="7045">
                  <c:v>9.5094999999999992</c:v>
                </c:pt>
                <c:pt idx="7046">
                  <c:v>9.5120000000000005</c:v>
                </c:pt>
                <c:pt idx="7047">
                  <c:v>9.5139999999999993</c:v>
                </c:pt>
                <c:pt idx="7048">
                  <c:v>9.516</c:v>
                </c:pt>
                <c:pt idx="7049">
                  <c:v>9.5175000000000001</c:v>
                </c:pt>
                <c:pt idx="7050">
                  <c:v>9.5190000000000001</c:v>
                </c:pt>
                <c:pt idx="7051">
                  <c:v>9.5210000000000008</c:v>
                </c:pt>
                <c:pt idx="7052">
                  <c:v>9.5229999999999997</c:v>
                </c:pt>
                <c:pt idx="7053">
                  <c:v>9.5250000000000004</c:v>
                </c:pt>
                <c:pt idx="7054">
                  <c:v>9.5269999999999992</c:v>
                </c:pt>
                <c:pt idx="7055">
                  <c:v>9.5284999999999993</c:v>
                </c:pt>
                <c:pt idx="7056">
                  <c:v>9.5299999999999994</c:v>
                </c:pt>
                <c:pt idx="7057">
                  <c:v>9.5325000000000006</c:v>
                </c:pt>
                <c:pt idx="7058">
                  <c:v>9.5344999999999995</c:v>
                </c:pt>
                <c:pt idx="7059">
                  <c:v>9.5365000000000002</c:v>
                </c:pt>
                <c:pt idx="7060">
                  <c:v>9.5385000000000009</c:v>
                </c:pt>
                <c:pt idx="7061">
                  <c:v>9.5399999999999991</c:v>
                </c:pt>
                <c:pt idx="7062">
                  <c:v>9.5414999999999992</c:v>
                </c:pt>
                <c:pt idx="7063">
                  <c:v>9.5429999999999993</c:v>
                </c:pt>
                <c:pt idx="7064">
                  <c:v>9.5449999999999999</c:v>
                </c:pt>
                <c:pt idx="7065">
                  <c:v>9.5474999999999994</c:v>
                </c:pt>
                <c:pt idx="7066">
                  <c:v>9.5495000000000001</c:v>
                </c:pt>
                <c:pt idx="7067">
                  <c:v>9.5515000000000008</c:v>
                </c:pt>
                <c:pt idx="7068">
                  <c:v>9.5530000000000008</c:v>
                </c:pt>
                <c:pt idx="7069">
                  <c:v>9.5545000000000009</c:v>
                </c:pt>
                <c:pt idx="7070">
                  <c:v>9.5564999999999998</c:v>
                </c:pt>
                <c:pt idx="7071">
                  <c:v>9.5589999999999993</c:v>
                </c:pt>
                <c:pt idx="7072">
                  <c:v>9.5609999999999999</c:v>
                </c:pt>
                <c:pt idx="7073">
                  <c:v>9.5619999999999994</c:v>
                </c:pt>
                <c:pt idx="7074">
                  <c:v>9.5640000000000001</c:v>
                </c:pt>
                <c:pt idx="7075">
                  <c:v>9.5655000000000001</c:v>
                </c:pt>
                <c:pt idx="7076">
                  <c:v>9.5675000000000008</c:v>
                </c:pt>
                <c:pt idx="7077">
                  <c:v>9.5694999999999997</c:v>
                </c:pt>
                <c:pt idx="7078">
                  <c:v>9.5719999999999992</c:v>
                </c:pt>
                <c:pt idx="7079">
                  <c:v>9.5739999999999998</c:v>
                </c:pt>
                <c:pt idx="7080">
                  <c:v>9.5754999999999999</c:v>
                </c:pt>
                <c:pt idx="7081">
                  <c:v>9.577</c:v>
                </c:pt>
                <c:pt idx="7082">
                  <c:v>9.5785</c:v>
                </c:pt>
                <c:pt idx="7083">
                  <c:v>9.5805000000000007</c:v>
                </c:pt>
                <c:pt idx="7084">
                  <c:v>9.5824999999999996</c:v>
                </c:pt>
                <c:pt idx="7085">
                  <c:v>9.5845000000000002</c:v>
                </c:pt>
                <c:pt idx="7086">
                  <c:v>9.5864999999999991</c:v>
                </c:pt>
                <c:pt idx="7087">
                  <c:v>9.5879999999999992</c:v>
                </c:pt>
                <c:pt idx="7088">
                  <c:v>9.59</c:v>
                </c:pt>
                <c:pt idx="7089">
                  <c:v>9.5914999999999999</c:v>
                </c:pt>
                <c:pt idx="7090">
                  <c:v>9.5945</c:v>
                </c:pt>
                <c:pt idx="7091">
                  <c:v>9.5954999999999995</c:v>
                </c:pt>
                <c:pt idx="7092">
                  <c:v>9.5975000000000001</c:v>
                </c:pt>
                <c:pt idx="7093">
                  <c:v>9.5995000000000008</c:v>
                </c:pt>
                <c:pt idx="7094">
                  <c:v>9.6010000000000009</c:v>
                </c:pt>
                <c:pt idx="7095">
                  <c:v>9.6024999999999991</c:v>
                </c:pt>
                <c:pt idx="7096">
                  <c:v>9.6044999999999998</c:v>
                </c:pt>
                <c:pt idx="7097">
                  <c:v>9.6074999999999999</c:v>
                </c:pt>
                <c:pt idx="7098">
                  <c:v>9.609</c:v>
                </c:pt>
                <c:pt idx="7099">
                  <c:v>9.6105</c:v>
                </c:pt>
                <c:pt idx="7100">
                  <c:v>9.6120000000000001</c:v>
                </c:pt>
                <c:pt idx="7101">
                  <c:v>9.6140000000000008</c:v>
                </c:pt>
                <c:pt idx="7102">
                  <c:v>9.6155000000000008</c:v>
                </c:pt>
                <c:pt idx="7103">
                  <c:v>9.6174999999999997</c:v>
                </c:pt>
                <c:pt idx="7104">
                  <c:v>9.6199999999999992</c:v>
                </c:pt>
                <c:pt idx="7105">
                  <c:v>9.6219999999999999</c:v>
                </c:pt>
                <c:pt idx="7106">
                  <c:v>9.6234999999999999</c:v>
                </c:pt>
                <c:pt idx="7107">
                  <c:v>9.625</c:v>
                </c:pt>
                <c:pt idx="7108">
                  <c:v>9.6270000000000007</c:v>
                </c:pt>
                <c:pt idx="7109">
                  <c:v>9.6289999999999996</c:v>
                </c:pt>
                <c:pt idx="7110">
                  <c:v>9.6310000000000002</c:v>
                </c:pt>
                <c:pt idx="7111">
                  <c:v>9.6325000000000003</c:v>
                </c:pt>
                <c:pt idx="7112">
                  <c:v>9.6344999999999992</c:v>
                </c:pt>
                <c:pt idx="7113">
                  <c:v>9.6364999999999998</c:v>
                </c:pt>
                <c:pt idx="7114">
                  <c:v>9.6385000000000005</c:v>
                </c:pt>
                <c:pt idx="7115">
                  <c:v>9.6404999999999994</c:v>
                </c:pt>
                <c:pt idx="7116">
                  <c:v>9.6425000000000001</c:v>
                </c:pt>
                <c:pt idx="7117">
                  <c:v>9.6445000000000007</c:v>
                </c:pt>
                <c:pt idx="7118">
                  <c:v>9.6460000000000008</c:v>
                </c:pt>
                <c:pt idx="7119">
                  <c:v>9.6475000000000009</c:v>
                </c:pt>
                <c:pt idx="7120">
                  <c:v>9.6494999999999997</c:v>
                </c:pt>
                <c:pt idx="7121">
                  <c:v>9.6519999999999992</c:v>
                </c:pt>
                <c:pt idx="7122">
                  <c:v>9.6539999999999999</c:v>
                </c:pt>
                <c:pt idx="7123">
                  <c:v>9.6555</c:v>
                </c:pt>
                <c:pt idx="7124">
                  <c:v>9.657</c:v>
                </c:pt>
                <c:pt idx="7125">
                  <c:v>9.6590000000000007</c:v>
                </c:pt>
                <c:pt idx="7126">
                  <c:v>9.6609999999999996</c:v>
                </c:pt>
                <c:pt idx="7127">
                  <c:v>9.6630000000000003</c:v>
                </c:pt>
                <c:pt idx="7128">
                  <c:v>9.6649999999999991</c:v>
                </c:pt>
                <c:pt idx="7129">
                  <c:v>9.6669999999999998</c:v>
                </c:pt>
                <c:pt idx="7130">
                  <c:v>9.6684999999999999</c:v>
                </c:pt>
                <c:pt idx="7131">
                  <c:v>9.67</c:v>
                </c:pt>
                <c:pt idx="7132">
                  <c:v>9.6720000000000006</c:v>
                </c:pt>
                <c:pt idx="7133">
                  <c:v>9.6745000000000001</c:v>
                </c:pt>
                <c:pt idx="7134">
                  <c:v>9.6765000000000008</c:v>
                </c:pt>
                <c:pt idx="7135">
                  <c:v>9.6780000000000008</c:v>
                </c:pt>
                <c:pt idx="7136">
                  <c:v>9.6795000000000009</c:v>
                </c:pt>
                <c:pt idx="7137">
                  <c:v>9.6820000000000004</c:v>
                </c:pt>
                <c:pt idx="7138">
                  <c:v>9.6839999999999993</c:v>
                </c:pt>
                <c:pt idx="7139">
                  <c:v>9.6859999999999999</c:v>
                </c:pt>
                <c:pt idx="7140">
                  <c:v>9.6869999999999994</c:v>
                </c:pt>
                <c:pt idx="7141">
                  <c:v>9.6890000000000001</c:v>
                </c:pt>
                <c:pt idx="7142">
                  <c:v>9.6910000000000007</c:v>
                </c:pt>
                <c:pt idx="7143">
                  <c:v>9.6929999999999996</c:v>
                </c:pt>
                <c:pt idx="7144">
                  <c:v>9.6944999999999997</c:v>
                </c:pt>
                <c:pt idx="7145">
                  <c:v>9.6965000000000003</c:v>
                </c:pt>
                <c:pt idx="7146">
                  <c:v>9.6980000000000004</c:v>
                </c:pt>
                <c:pt idx="7147">
                  <c:v>9.6999999999999993</c:v>
                </c:pt>
                <c:pt idx="7148">
                  <c:v>9.7025000000000006</c:v>
                </c:pt>
                <c:pt idx="7149">
                  <c:v>9.7044999999999995</c:v>
                </c:pt>
                <c:pt idx="7150">
                  <c:v>9.7055000000000007</c:v>
                </c:pt>
                <c:pt idx="7151">
                  <c:v>9.7074999999999996</c:v>
                </c:pt>
                <c:pt idx="7152">
                  <c:v>9.7089999999999996</c:v>
                </c:pt>
                <c:pt idx="7153">
                  <c:v>9.7110000000000003</c:v>
                </c:pt>
                <c:pt idx="7154">
                  <c:v>9.7134999999999998</c:v>
                </c:pt>
                <c:pt idx="7155">
                  <c:v>9.7149999999999999</c:v>
                </c:pt>
                <c:pt idx="7156">
                  <c:v>9.7159999999999993</c:v>
                </c:pt>
                <c:pt idx="7157">
                  <c:v>9.718</c:v>
                </c:pt>
                <c:pt idx="7158">
                  <c:v>9.7204999999999995</c:v>
                </c:pt>
                <c:pt idx="7159">
                  <c:v>9.7225000000000001</c:v>
                </c:pt>
                <c:pt idx="7160">
                  <c:v>9.7240000000000002</c:v>
                </c:pt>
                <c:pt idx="7161">
                  <c:v>9.7260000000000009</c:v>
                </c:pt>
                <c:pt idx="7162">
                  <c:v>9.7274999999999991</c:v>
                </c:pt>
                <c:pt idx="7163">
                  <c:v>9.7294999999999998</c:v>
                </c:pt>
                <c:pt idx="7164">
                  <c:v>9.7315000000000005</c:v>
                </c:pt>
                <c:pt idx="7165">
                  <c:v>9.7334999999999994</c:v>
                </c:pt>
                <c:pt idx="7166">
                  <c:v>9.7345000000000006</c:v>
                </c:pt>
                <c:pt idx="7167">
                  <c:v>9.7364999999999995</c:v>
                </c:pt>
                <c:pt idx="7168">
                  <c:v>9.7385000000000002</c:v>
                </c:pt>
                <c:pt idx="7169">
                  <c:v>9.7409999999999997</c:v>
                </c:pt>
                <c:pt idx="7170">
                  <c:v>9.7430000000000003</c:v>
                </c:pt>
                <c:pt idx="7171">
                  <c:v>9.7439999999999998</c:v>
                </c:pt>
                <c:pt idx="7172">
                  <c:v>9.7460000000000004</c:v>
                </c:pt>
                <c:pt idx="7173">
                  <c:v>9.7479999999999993</c:v>
                </c:pt>
                <c:pt idx="7174">
                  <c:v>9.75</c:v>
                </c:pt>
                <c:pt idx="7175">
                  <c:v>9.7520000000000007</c:v>
                </c:pt>
                <c:pt idx="7176">
                  <c:v>9.7530000000000001</c:v>
                </c:pt>
                <c:pt idx="7177">
                  <c:v>9.7550000000000008</c:v>
                </c:pt>
                <c:pt idx="7178">
                  <c:v>9.7569999999999997</c:v>
                </c:pt>
                <c:pt idx="7179">
                  <c:v>9.7590000000000003</c:v>
                </c:pt>
                <c:pt idx="7180">
                  <c:v>9.7609999999999992</c:v>
                </c:pt>
                <c:pt idx="7181">
                  <c:v>9.7624999999999993</c:v>
                </c:pt>
                <c:pt idx="7182">
                  <c:v>9.7645</c:v>
                </c:pt>
                <c:pt idx="7183">
                  <c:v>9.766</c:v>
                </c:pt>
                <c:pt idx="7184">
                  <c:v>9.7684999999999995</c:v>
                </c:pt>
                <c:pt idx="7185">
                  <c:v>9.7705000000000002</c:v>
                </c:pt>
                <c:pt idx="7186">
                  <c:v>9.7714999999999996</c:v>
                </c:pt>
                <c:pt idx="7187">
                  <c:v>9.7735000000000003</c:v>
                </c:pt>
                <c:pt idx="7188">
                  <c:v>9.7750000000000004</c:v>
                </c:pt>
                <c:pt idx="7189">
                  <c:v>9.7774999999999999</c:v>
                </c:pt>
                <c:pt idx="7190">
                  <c:v>9.7795000000000005</c:v>
                </c:pt>
                <c:pt idx="7191">
                  <c:v>9.7805</c:v>
                </c:pt>
                <c:pt idx="7192">
                  <c:v>9.782</c:v>
                </c:pt>
                <c:pt idx="7193">
                  <c:v>9.7844999999999995</c:v>
                </c:pt>
                <c:pt idx="7194">
                  <c:v>9.7865000000000002</c:v>
                </c:pt>
                <c:pt idx="7195">
                  <c:v>9.7885000000000009</c:v>
                </c:pt>
                <c:pt idx="7196">
                  <c:v>9.7899999999999991</c:v>
                </c:pt>
                <c:pt idx="7197">
                  <c:v>9.7914999999999992</c:v>
                </c:pt>
                <c:pt idx="7198">
                  <c:v>9.7934999999999999</c:v>
                </c:pt>
                <c:pt idx="7199">
                  <c:v>9.7955000000000005</c:v>
                </c:pt>
                <c:pt idx="7200">
                  <c:v>9.7974999999999994</c:v>
                </c:pt>
                <c:pt idx="7201">
                  <c:v>9.7995000000000001</c:v>
                </c:pt>
                <c:pt idx="7202">
                  <c:v>9.8010000000000002</c:v>
                </c:pt>
                <c:pt idx="7203">
                  <c:v>9.8030000000000008</c:v>
                </c:pt>
                <c:pt idx="7204">
                  <c:v>9.8045000000000009</c:v>
                </c:pt>
                <c:pt idx="7205">
                  <c:v>9.8064999999999998</c:v>
                </c:pt>
                <c:pt idx="7206">
                  <c:v>9.8085000000000004</c:v>
                </c:pt>
                <c:pt idx="7207">
                  <c:v>9.81</c:v>
                </c:pt>
                <c:pt idx="7208">
                  <c:v>9.8119999999999994</c:v>
                </c:pt>
                <c:pt idx="7209">
                  <c:v>9.8140000000000001</c:v>
                </c:pt>
                <c:pt idx="7210">
                  <c:v>9.8155000000000001</c:v>
                </c:pt>
                <c:pt idx="7211">
                  <c:v>9.8175000000000008</c:v>
                </c:pt>
                <c:pt idx="7212">
                  <c:v>9.8194999999999997</c:v>
                </c:pt>
                <c:pt idx="7213">
                  <c:v>9.8209999999999997</c:v>
                </c:pt>
                <c:pt idx="7214">
                  <c:v>9.8234999999999992</c:v>
                </c:pt>
                <c:pt idx="7215">
                  <c:v>9.8254999999999999</c:v>
                </c:pt>
                <c:pt idx="7216">
                  <c:v>9.8275000000000006</c:v>
                </c:pt>
                <c:pt idx="7217">
                  <c:v>9.8290000000000006</c:v>
                </c:pt>
                <c:pt idx="7218">
                  <c:v>9.8309999999999995</c:v>
                </c:pt>
                <c:pt idx="7219">
                  <c:v>9.8324999999999996</c:v>
                </c:pt>
                <c:pt idx="7220">
                  <c:v>9.8339999999999996</c:v>
                </c:pt>
                <c:pt idx="7221">
                  <c:v>9.8360000000000003</c:v>
                </c:pt>
                <c:pt idx="7222">
                  <c:v>9.8384999999999998</c:v>
                </c:pt>
                <c:pt idx="7223">
                  <c:v>9.84</c:v>
                </c:pt>
                <c:pt idx="7224">
                  <c:v>9.8424999999999994</c:v>
                </c:pt>
                <c:pt idx="7225">
                  <c:v>9.8435000000000006</c:v>
                </c:pt>
                <c:pt idx="7226">
                  <c:v>9.8460000000000001</c:v>
                </c:pt>
                <c:pt idx="7227">
                  <c:v>9.8475000000000001</c:v>
                </c:pt>
                <c:pt idx="7228">
                  <c:v>9.85</c:v>
                </c:pt>
                <c:pt idx="7229">
                  <c:v>9.8514999999999997</c:v>
                </c:pt>
                <c:pt idx="7230">
                  <c:v>9.8535000000000004</c:v>
                </c:pt>
                <c:pt idx="7231">
                  <c:v>9.8550000000000004</c:v>
                </c:pt>
                <c:pt idx="7232">
                  <c:v>9.8569999999999993</c:v>
                </c:pt>
                <c:pt idx="7233">
                  <c:v>9.8595000000000006</c:v>
                </c:pt>
                <c:pt idx="7234">
                  <c:v>9.8614999999999995</c:v>
                </c:pt>
                <c:pt idx="7235">
                  <c:v>9.8629999999999995</c:v>
                </c:pt>
                <c:pt idx="7236">
                  <c:v>9.8650000000000002</c:v>
                </c:pt>
                <c:pt idx="7237">
                  <c:v>9.8665000000000003</c:v>
                </c:pt>
                <c:pt idx="7238">
                  <c:v>9.8680000000000003</c:v>
                </c:pt>
                <c:pt idx="7239">
                  <c:v>9.8699999999999992</c:v>
                </c:pt>
                <c:pt idx="7240">
                  <c:v>9.8714999999999993</c:v>
                </c:pt>
                <c:pt idx="7241">
                  <c:v>9.8734999999999999</c:v>
                </c:pt>
                <c:pt idx="7242">
                  <c:v>9.8755000000000006</c:v>
                </c:pt>
                <c:pt idx="7243">
                  <c:v>9.8770000000000007</c:v>
                </c:pt>
                <c:pt idx="7244">
                  <c:v>9.8789999999999996</c:v>
                </c:pt>
                <c:pt idx="7245">
                  <c:v>9.8804999999999996</c:v>
                </c:pt>
                <c:pt idx="7246">
                  <c:v>9.8829999999999991</c:v>
                </c:pt>
                <c:pt idx="7247">
                  <c:v>9.8849999999999998</c:v>
                </c:pt>
                <c:pt idx="7248">
                  <c:v>9.8864999999999998</c:v>
                </c:pt>
                <c:pt idx="7249">
                  <c:v>9.8879999999999999</c:v>
                </c:pt>
                <c:pt idx="7250">
                  <c:v>9.8895</c:v>
                </c:pt>
                <c:pt idx="7251">
                  <c:v>9.8919999999999995</c:v>
                </c:pt>
                <c:pt idx="7252">
                  <c:v>9.8940000000000001</c:v>
                </c:pt>
                <c:pt idx="7253">
                  <c:v>9.8960000000000008</c:v>
                </c:pt>
                <c:pt idx="7254">
                  <c:v>9.8985000000000003</c:v>
                </c:pt>
                <c:pt idx="7255">
                  <c:v>9.8994999999999997</c:v>
                </c:pt>
                <c:pt idx="7256">
                  <c:v>9.9015000000000004</c:v>
                </c:pt>
                <c:pt idx="7257">
                  <c:v>9.9030000000000005</c:v>
                </c:pt>
                <c:pt idx="7258">
                  <c:v>9.9045000000000005</c:v>
                </c:pt>
                <c:pt idx="7259">
                  <c:v>9.9064999999999994</c:v>
                </c:pt>
                <c:pt idx="7260">
                  <c:v>9.9090000000000007</c:v>
                </c:pt>
                <c:pt idx="7261">
                  <c:v>9.9105000000000008</c:v>
                </c:pt>
                <c:pt idx="7262">
                  <c:v>9.9124999999999996</c:v>
                </c:pt>
                <c:pt idx="7263">
                  <c:v>9.9139999999999997</c:v>
                </c:pt>
                <c:pt idx="7264">
                  <c:v>9.9154999999999998</c:v>
                </c:pt>
                <c:pt idx="7265">
                  <c:v>9.9175000000000004</c:v>
                </c:pt>
                <c:pt idx="7266">
                  <c:v>9.92</c:v>
                </c:pt>
                <c:pt idx="7267">
                  <c:v>9.9215</c:v>
                </c:pt>
                <c:pt idx="7268">
                  <c:v>9.923</c:v>
                </c:pt>
                <c:pt idx="7269">
                  <c:v>9.9245000000000001</c:v>
                </c:pt>
                <c:pt idx="7270">
                  <c:v>9.9269999999999996</c:v>
                </c:pt>
                <c:pt idx="7271">
                  <c:v>9.9290000000000003</c:v>
                </c:pt>
                <c:pt idx="7272">
                  <c:v>9.9314999999999998</c:v>
                </c:pt>
                <c:pt idx="7273">
                  <c:v>9.9329999999999998</c:v>
                </c:pt>
                <c:pt idx="7274">
                  <c:v>9.9350000000000005</c:v>
                </c:pt>
                <c:pt idx="7275">
                  <c:v>9.9365000000000006</c:v>
                </c:pt>
                <c:pt idx="7276">
                  <c:v>9.9380000000000006</c:v>
                </c:pt>
                <c:pt idx="7277">
                  <c:v>9.94</c:v>
                </c:pt>
                <c:pt idx="7278">
                  <c:v>9.9420000000000002</c:v>
                </c:pt>
                <c:pt idx="7279">
                  <c:v>9.9440000000000008</c:v>
                </c:pt>
                <c:pt idx="7280">
                  <c:v>9.9459999999999997</c:v>
                </c:pt>
                <c:pt idx="7281">
                  <c:v>9.9474999999999998</c:v>
                </c:pt>
                <c:pt idx="7282">
                  <c:v>9.9495000000000005</c:v>
                </c:pt>
                <c:pt idx="7283">
                  <c:v>9.9510000000000005</c:v>
                </c:pt>
                <c:pt idx="7284">
                  <c:v>9.9535</c:v>
                </c:pt>
                <c:pt idx="7285">
                  <c:v>9.9550000000000001</c:v>
                </c:pt>
                <c:pt idx="7286">
                  <c:v>9.9570000000000007</c:v>
                </c:pt>
                <c:pt idx="7287">
                  <c:v>9.9585000000000008</c:v>
                </c:pt>
                <c:pt idx="7288">
                  <c:v>9.9604999999999997</c:v>
                </c:pt>
                <c:pt idx="7289">
                  <c:v>9.9619999999999997</c:v>
                </c:pt>
                <c:pt idx="7290">
                  <c:v>9.9649999999999999</c:v>
                </c:pt>
                <c:pt idx="7291">
                  <c:v>9.9664999999999999</c:v>
                </c:pt>
                <c:pt idx="7292">
                  <c:v>9.968</c:v>
                </c:pt>
                <c:pt idx="7293">
                  <c:v>9.9695</c:v>
                </c:pt>
                <c:pt idx="7294">
                  <c:v>9.9715000000000007</c:v>
                </c:pt>
                <c:pt idx="7295">
                  <c:v>9.9730000000000008</c:v>
                </c:pt>
                <c:pt idx="7296">
                  <c:v>9.9749999999999996</c:v>
                </c:pt>
                <c:pt idx="7297">
                  <c:v>9.9770000000000003</c:v>
                </c:pt>
                <c:pt idx="7298">
                  <c:v>9.9789999999999992</c:v>
                </c:pt>
                <c:pt idx="7299">
                  <c:v>9.9804999999999993</c:v>
                </c:pt>
                <c:pt idx="7300">
                  <c:v>9.9819999999999993</c:v>
                </c:pt>
                <c:pt idx="7301">
                  <c:v>9.984</c:v>
                </c:pt>
                <c:pt idx="7302">
                  <c:v>9.9864999999999995</c:v>
                </c:pt>
                <c:pt idx="7303">
                  <c:v>9.9879999999999995</c:v>
                </c:pt>
                <c:pt idx="7304">
                  <c:v>9.99</c:v>
                </c:pt>
                <c:pt idx="7305">
                  <c:v>9.9915000000000003</c:v>
                </c:pt>
                <c:pt idx="7306">
                  <c:v>9.9930000000000003</c:v>
                </c:pt>
                <c:pt idx="7307">
                  <c:v>9.9949999999999992</c:v>
                </c:pt>
                <c:pt idx="7308">
                  <c:v>9.9969999999999999</c:v>
                </c:pt>
                <c:pt idx="7309">
                  <c:v>9.9990000000000006</c:v>
                </c:pt>
                <c:pt idx="7310">
                  <c:v>10.0015</c:v>
                </c:pt>
                <c:pt idx="7311">
                  <c:v>10.0025</c:v>
                </c:pt>
                <c:pt idx="7312">
                  <c:v>10.0045</c:v>
                </c:pt>
                <c:pt idx="7313">
                  <c:v>10.006500000000001</c:v>
                </c:pt>
                <c:pt idx="7314">
                  <c:v>10.0085</c:v>
                </c:pt>
                <c:pt idx="7315">
                  <c:v>10.0105</c:v>
                </c:pt>
                <c:pt idx="7316">
                  <c:v>10.012499999999999</c:v>
                </c:pt>
                <c:pt idx="7317">
                  <c:v>10.013999999999999</c:v>
                </c:pt>
                <c:pt idx="7318">
                  <c:v>10.016</c:v>
                </c:pt>
                <c:pt idx="7319">
                  <c:v>10.018000000000001</c:v>
                </c:pt>
                <c:pt idx="7320">
                  <c:v>10.02</c:v>
                </c:pt>
                <c:pt idx="7321">
                  <c:v>10.022500000000001</c:v>
                </c:pt>
                <c:pt idx="7322">
                  <c:v>10.023999999999999</c:v>
                </c:pt>
                <c:pt idx="7323">
                  <c:v>10.026</c:v>
                </c:pt>
                <c:pt idx="7324">
                  <c:v>10.028</c:v>
                </c:pt>
                <c:pt idx="7325">
                  <c:v>10.029999999999999</c:v>
                </c:pt>
                <c:pt idx="7326">
                  <c:v>10.032</c:v>
                </c:pt>
                <c:pt idx="7327">
                  <c:v>10.0335</c:v>
                </c:pt>
                <c:pt idx="7328">
                  <c:v>10.035</c:v>
                </c:pt>
                <c:pt idx="7329">
                  <c:v>10.0365</c:v>
                </c:pt>
                <c:pt idx="7330">
                  <c:v>10.039</c:v>
                </c:pt>
                <c:pt idx="7331">
                  <c:v>10.041</c:v>
                </c:pt>
                <c:pt idx="7332">
                  <c:v>10.0425</c:v>
                </c:pt>
                <c:pt idx="7333">
                  <c:v>10.044499999999999</c:v>
                </c:pt>
                <c:pt idx="7334">
                  <c:v>10.045999999999999</c:v>
                </c:pt>
                <c:pt idx="7335">
                  <c:v>10.048</c:v>
                </c:pt>
                <c:pt idx="7336">
                  <c:v>10.050000000000001</c:v>
                </c:pt>
                <c:pt idx="7337">
                  <c:v>10.052</c:v>
                </c:pt>
                <c:pt idx="7338">
                  <c:v>10.054</c:v>
                </c:pt>
                <c:pt idx="7339">
                  <c:v>10.055</c:v>
                </c:pt>
                <c:pt idx="7340">
                  <c:v>10.057</c:v>
                </c:pt>
                <c:pt idx="7341">
                  <c:v>10.058999999999999</c:v>
                </c:pt>
                <c:pt idx="7342">
                  <c:v>10.061</c:v>
                </c:pt>
                <c:pt idx="7343">
                  <c:v>10.0625</c:v>
                </c:pt>
                <c:pt idx="7344">
                  <c:v>10.064500000000001</c:v>
                </c:pt>
                <c:pt idx="7345">
                  <c:v>10.066000000000001</c:v>
                </c:pt>
                <c:pt idx="7346">
                  <c:v>10.068</c:v>
                </c:pt>
                <c:pt idx="7347">
                  <c:v>10.0695</c:v>
                </c:pt>
                <c:pt idx="7348">
                  <c:v>10.0715</c:v>
                </c:pt>
                <c:pt idx="7349">
                  <c:v>10.073499999999999</c:v>
                </c:pt>
                <c:pt idx="7350">
                  <c:v>10.0755</c:v>
                </c:pt>
                <c:pt idx="7351">
                  <c:v>10.077</c:v>
                </c:pt>
                <c:pt idx="7352">
                  <c:v>10.079000000000001</c:v>
                </c:pt>
                <c:pt idx="7353">
                  <c:v>10.080500000000001</c:v>
                </c:pt>
                <c:pt idx="7354">
                  <c:v>10.0825</c:v>
                </c:pt>
                <c:pt idx="7355">
                  <c:v>10.0845</c:v>
                </c:pt>
                <c:pt idx="7356">
                  <c:v>10.086499999999999</c:v>
                </c:pt>
                <c:pt idx="7357">
                  <c:v>10.087999999999999</c:v>
                </c:pt>
                <c:pt idx="7358">
                  <c:v>10.089</c:v>
                </c:pt>
                <c:pt idx="7359">
                  <c:v>10.090999999999999</c:v>
                </c:pt>
                <c:pt idx="7360">
                  <c:v>10.093500000000001</c:v>
                </c:pt>
                <c:pt idx="7361">
                  <c:v>10.095000000000001</c:v>
                </c:pt>
                <c:pt idx="7362">
                  <c:v>10.096500000000001</c:v>
                </c:pt>
                <c:pt idx="7363">
                  <c:v>10.0985</c:v>
                </c:pt>
                <c:pt idx="7364">
                  <c:v>10.1</c:v>
                </c:pt>
                <c:pt idx="7365">
                  <c:v>10.102499999999999</c:v>
                </c:pt>
                <c:pt idx="7366">
                  <c:v>10.1045</c:v>
                </c:pt>
                <c:pt idx="7367">
                  <c:v>10.106</c:v>
                </c:pt>
                <c:pt idx="7368">
                  <c:v>10.1075</c:v>
                </c:pt>
                <c:pt idx="7369">
                  <c:v>10.109500000000001</c:v>
                </c:pt>
                <c:pt idx="7370">
                  <c:v>10.112</c:v>
                </c:pt>
                <c:pt idx="7371">
                  <c:v>10.1135</c:v>
                </c:pt>
                <c:pt idx="7372">
                  <c:v>10.115500000000001</c:v>
                </c:pt>
                <c:pt idx="7373">
                  <c:v>10.117000000000001</c:v>
                </c:pt>
                <c:pt idx="7374">
                  <c:v>10.119</c:v>
                </c:pt>
                <c:pt idx="7375">
                  <c:v>10.121</c:v>
                </c:pt>
                <c:pt idx="7376">
                  <c:v>10.122999999999999</c:v>
                </c:pt>
                <c:pt idx="7377">
                  <c:v>10.125</c:v>
                </c:pt>
                <c:pt idx="7378">
                  <c:v>10.1265</c:v>
                </c:pt>
                <c:pt idx="7379">
                  <c:v>10.128</c:v>
                </c:pt>
                <c:pt idx="7380">
                  <c:v>10.130000000000001</c:v>
                </c:pt>
                <c:pt idx="7381">
                  <c:v>10.132</c:v>
                </c:pt>
                <c:pt idx="7382">
                  <c:v>10.134499999999999</c:v>
                </c:pt>
                <c:pt idx="7383">
                  <c:v>10.135999999999999</c:v>
                </c:pt>
                <c:pt idx="7384">
                  <c:v>10.138</c:v>
                </c:pt>
                <c:pt idx="7385">
                  <c:v>10.1395</c:v>
                </c:pt>
                <c:pt idx="7386">
                  <c:v>10.141</c:v>
                </c:pt>
                <c:pt idx="7387">
                  <c:v>10.143000000000001</c:v>
                </c:pt>
                <c:pt idx="7388">
                  <c:v>10.145</c:v>
                </c:pt>
                <c:pt idx="7389">
                  <c:v>10.147</c:v>
                </c:pt>
                <c:pt idx="7390">
                  <c:v>10.148999999999999</c:v>
                </c:pt>
                <c:pt idx="7391">
                  <c:v>10.150499999999999</c:v>
                </c:pt>
                <c:pt idx="7392">
                  <c:v>10.1525</c:v>
                </c:pt>
                <c:pt idx="7393">
                  <c:v>10.154999999999999</c:v>
                </c:pt>
                <c:pt idx="7394">
                  <c:v>10.156499999999999</c:v>
                </c:pt>
                <c:pt idx="7395">
                  <c:v>10.1585</c:v>
                </c:pt>
                <c:pt idx="7396">
                  <c:v>10.16</c:v>
                </c:pt>
                <c:pt idx="7397">
                  <c:v>10.162000000000001</c:v>
                </c:pt>
                <c:pt idx="7398">
                  <c:v>10.164</c:v>
                </c:pt>
                <c:pt idx="7399">
                  <c:v>10.166</c:v>
                </c:pt>
                <c:pt idx="7400">
                  <c:v>10.1675</c:v>
                </c:pt>
                <c:pt idx="7401">
                  <c:v>10.169</c:v>
                </c:pt>
                <c:pt idx="7402">
                  <c:v>10.170999999999999</c:v>
                </c:pt>
                <c:pt idx="7403">
                  <c:v>10.173</c:v>
                </c:pt>
                <c:pt idx="7404">
                  <c:v>10.175000000000001</c:v>
                </c:pt>
                <c:pt idx="7405">
                  <c:v>10.177</c:v>
                </c:pt>
                <c:pt idx="7406">
                  <c:v>10.1785</c:v>
                </c:pt>
                <c:pt idx="7407">
                  <c:v>10.1805</c:v>
                </c:pt>
                <c:pt idx="7408">
                  <c:v>10.182499999999999</c:v>
                </c:pt>
                <c:pt idx="7409">
                  <c:v>10.1845</c:v>
                </c:pt>
                <c:pt idx="7410">
                  <c:v>10.186500000000001</c:v>
                </c:pt>
                <c:pt idx="7411">
                  <c:v>10.188499999999999</c:v>
                </c:pt>
                <c:pt idx="7412">
                  <c:v>10.19</c:v>
                </c:pt>
                <c:pt idx="7413">
                  <c:v>10.192</c:v>
                </c:pt>
                <c:pt idx="7414">
                  <c:v>10.194000000000001</c:v>
                </c:pt>
                <c:pt idx="7415">
                  <c:v>10.196</c:v>
                </c:pt>
                <c:pt idx="7416">
                  <c:v>10.198</c:v>
                </c:pt>
                <c:pt idx="7417">
                  <c:v>10.1995</c:v>
                </c:pt>
                <c:pt idx="7418">
                  <c:v>10.201499999999999</c:v>
                </c:pt>
                <c:pt idx="7419">
                  <c:v>10.202999999999999</c:v>
                </c:pt>
                <c:pt idx="7420">
                  <c:v>10.204499999999999</c:v>
                </c:pt>
                <c:pt idx="7421">
                  <c:v>10.2075</c:v>
                </c:pt>
                <c:pt idx="7422">
                  <c:v>10.208500000000001</c:v>
                </c:pt>
                <c:pt idx="7423">
                  <c:v>10.210000000000001</c:v>
                </c:pt>
                <c:pt idx="7424">
                  <c:v>10.2125</c:v>
                </c:pt>
                <c:pt idx="7425">
                  <c:v>10.214</c:v>
                </c:pt>
                <c:pt idx="7426">
                  <c:v>10.2165</c:v>
                </c:pt>
                <c:pt idx="7427">
                  <c:v>10.218500000000001</c:v>
                </c:pt>
                <c:pt idx="7428">
                  <c:v>10.220000000000001</c:v>
                </c:pt>
                <c:pt idx="7429">
                  <c:v>10.222</c:v>
                </c:pt>
                <c:pt idx="7430">
                  <c:v>10.2235</c:v>
                </c:pt>
                <c:pt idx="7431">
                  <c:v>10.225</c:v>
                </c:pt>
                <c:pt idx="7432">
                  <c:v>10.227</c:v>
                </c:pt>
                <c:pt idx="7433">
                  <c:v>10.228999999999999</c:v>
                </c:pt>
                <c:pt idx="7434">
                  <c:v>10.231</c:v>
                </c:pt>
                <c:pt idx="7435">
                  <c:v>10.2325</c:v>
                </c:pt>
                <c:pt idx="7436">
                  <c:v>10.234500000000001</c:v>
                </c:pt>
                <c:pt idx="7437">
                  <c:v>10.236499999999999</c:v>
                </c:pt>
                <c:pt idx="7438">
                  <c:v>10.2385</c:v>
                </c:pt>
                <c:pt idx="7439">
                  <c:v>10.240500000000001</c:v>
                </c:pt>
                <c:pt idx="7440">
                  <c:v>10.2425</c:v>
                </c:pt>
                <c:pt idx="7441">
                  <c:v>10.243499999999999</c:v>
                </c:pt>
                <c:pt idx="7442">
                  <c:v>10.2455</c:v>
                </c:pt>
                <c:pt idx="7443">
                  <c:v>10.2475</c:v>
                </c:pt>
                <c:pt idx="7444">
                  <c:v>10.249499999999999</c:v>
                </c:pt>
                <c:pt idx="7445">
                  <c:v>10.2515</c:v>
                </c:pt>
                <c:pt idx="7446">
                  <c:v>10.2525</c:v>
                </c:pt>
                <c:pt idx="7447">
                  <c:v>10.2545</c:v>
                </c:pt>
                <c:pt idx="7448">
                  <c:v>10.256500000000001</c:v>
                </c:pt>
                <c:pt idx="7449">
                  <c:v>10.2585</c:v>
                </c:pt>
                <c:pt idx="7450">
                  <c:v>10.26</c:v>
                </c:pt>
                <c:pt idx="7451">
                  <c:v>10.2615</c:v>
                </c:pt>
                <c:pt idx="7452">
                  <c:v>10.263500000000001</c:v>
                </c:pt>
                <c:pt idx="7453">
                  <c:v>10.265000000000001</c:v>
                </c:pt>
                <c:pt idx="7454">
                  <c:v>10.266500000000001</c:v>
                </c:pt>
                <c:pt idx="7455">
                  <c:v>10.2685</c:v>
                </c:pt>
                <c:pt idx="7456">
                  <c:v>10.2705</c:v>
                </c:pt>
                <c:pt idx="7457">
                  <c:v>10.272</c:v>
                </c:pt>
                <c:pt idx="7458">
                  <c:v>10.273999999999999</c:v>
                </c:pt>
                <c:pt idx="7459">
                  <c:v>10.275499999999999</c:v>
                </c:pt>
                <c:pt idx="7460">
                  <c:v>10.278</c:v>
                </c:pt>
                <c:pt idx="7461">
                  <c:v>10.28</c:v>
                </c:pt>
                <c:pt idx="7462">
                  <c:v>10.281499999999999</c:v>
                </c:pt>
                <c:pt idx="7463">
                  <c:v>10.282999999999999</c:v>
                </c:pt>
                <c:pt idx="7464">
                  <c:v>10.285</c:v>
                </c:pt>
                <c:pt idx="7465">
                  <c:v>10.287000000000001</c:v>
                </c:pt>
                <c:pt idx="7466">
                  <c:v>10.289</c:v>
                </c:pt>
                <c:pt idx="7467">
                  <c:v>10.291</c:v>
                </c:pt>
                <c:pt idx="7468">
                  <c:v>10.292999999999999</c:v>
                </c:pt>
                <c:pt idx="7469">
                  <c:v>10.295</c:v>
                </c:pt>
                <c:pt idx="7470">
                  <c:v>10.297000000000001</c:v>
                </c:pt>
                <c:pt idx="7471">
                  <c:v>10.2995</c:v>
                </c:pt>
                <c:pt idx="7472">
                  <c:v>10.301</c:v>
                </c:pt>
                <c:pt idx="7473">
                  <c:v>10.303000000000001</c:v>
                </c:pt>
                <c:pt idx="7474">
                  <c:v>10.304500000000001</c:v>
                </c:pt>
                <c:pt idx="7475">
                  <c:v>10.3065</c:v>
                </c:pt>
                <c:pt idx="7476">
                  <c:v>10.308999999999999</c:v>
                </c:pt>
                <c:pt idx="7477">
                  <c:v>10.310499999999999</c:v>
                </c:pt>
                <c:pt idx="7478">
                  <c:v>10.3125</c:v>
                </c:pt>
                <c:pt idx="7479">
                  <c:v>10.314</c:v>
                </c:pt>
                <c:pt idx="7480">
                  <c:v>10.316000000000001</c:v>
                </c:pt>
                <c:pt idx="7481">
                  <c:v>10.3185</c:v>
                </c:pt>
                <c:pt idx="7482">
                  <c:v>10.32</c:v>
                </c:pt>
                <c:pt idx="7483">
                  <c:v>10.3215</c:v>
                </c:pt>
                <c:pt idx="7484">
                  <c:v>10.323499999999999</c:v>
                </c:pt>
                <c:pt idx="7485">
                  <c:v>10.324999999999999</c:v>
                </c:pt>
                <c:pt idx="7486">
                  <c:v>10.327</c:v>
                </c:pt>
                <c:pt idx="7487">
                  <c:v>10.329000000000001</c:v>
                </c:pt>
                <c:pt idx="7488">
                  <c:v>10.330500000000001</c:v>
                </c:pt>
                <c:pt idx="7489">
                  <c:v>10.3325</c:v>
                </c:pt>
                <c:pt idx="7490">
                  <c:v>10.334</c:v>
                </c:pt>
                <c:pt idx="7491">
                  <c:v>10.3355</c:v>
                </c:pt>
                <c:pt idx="7492">
                  <c:v>10.337999999999999</c:v>
                </c:pt>
                <c:pt idx="7493">
                  <c:v>10.34</c:v>
                </c:pt>
                <c:pt idx="7494">
                  <c:v>10.3415</c:v>
                </c:pt>
                <c:pt idx="7495">
                  <c:v>10.343</c:v>
                </c:pt>
                <c:pt idx="7496">
                  <c:v>10.345000000000001</c:v>
                </c:pt>
                <c:pt idx="7497">
                  <c:v>10.346500000000001</c:v>
                </c:pt>
                <c:pt idx="7498">
                  <c:v>10.3485</c:v>
                </c:pt>
                <c:pt idx="7499">
                  <c:v>10.3505</c:v>
                </c:pt>
                <c:pt idx="7500">
                  <c:v>10.352499999999999</c:v>
                </c:pt>
                <c:pt idx="7501">
                  <c:v>10.353999999999999</c:v>
                </c:pt>
                <c:pt idx="7502">
                  <c:v>10.3565</c:v>
                </c:pt>
                <c:pt idx="7503">
                  <c:v>10.358000000000001</c:v>
                </c:pt>
                <c:pt idx="7504">
                  <c:v>10.36</c:v>
                </c:pt>
                <c:pt idx="7505">
                  <c:v>10.361499999999999</c:v>
                </c:pt>
                <c:pt idx="7506">
                  <c:v>10.363</c:v>
                </c:pt>
                <c:pt idx="7507">
                  <c:v>10.365500000000001</c:v>
                </c:pt>
                <c:pt idx="7508">
                  <c:v>10.3675</c:v>
                </c:pt>
                <c:pt idx="7509">
                  <c:v>10.369</c:v>
                </c:pt>
                <c:pt idx="7510">
                  <c:v>10.3705</c:v>
                </c:pt>
                <c:pt idx="7511">
                  <c:v>10.3725</c:v>
                </c:pt>
                <c:pt idx="7512">
                  <c:v>10.375</c:v>
                </c:pt>
                <c:pt idx="7513">
                  <c:v>10.377000000000001</c:v>
                </c:pt>
                <c:pt idx="7514">
                  <c:v>10.378500000000001</c:v>
                </c:pt>
                <c:pt idx="7515">
                  <c:v>10.38</c:v>
                </c:pt>
                <c:pt idx="7516">
                  <c:v>10.382</c:v>
                </c:pt>
                <c:pt idx="7517">
                  <c:v>10.384</c:v>
                </c:pt>
                <c:pt idx="7518">
                  <c:v>10.385999999999999</c:v>
                </c:pt>
                <c:pt idx="7519">
                  <c:v>10.387499999999999</c:v>
                </c:pt>
                <c:pt idx="7520">
                  <c:v>10.388999999999999</c:v>
                </c:pt>
                <c:pt idx="7521">
                  <c:v>10.390499999999999</c:v>
                </c:pt>
                <c:pt idx="7522">
                  <c:v>10.3935</c:v>
                </c:pt>
                <c:pt idx="7523">
                  <c:v>10.3955</c:v>
                </c:pt>
                <c:pt idx="7524">
                  <c:v>10.397</c:v>
                </c:pt>
                <c:pt idx="7525">
                  <c:v>10.398999999999999</c:v>
                </c:pt>
                <c:pt idx="7526">
                  <c:v>10.400499999999999</c:v>
                </c:pt>
                <c:pt idx="7527">
                  <c:v>10.403</c:v>
                </c:pt>
                <c:pt idx="7528">
                  <c:v>10.404500000000001</c:v>
                </c:pt>
                <c:pt idx="7529">
                  <c:v>10.406499999999999</c:v>
                </c:pt>
                <c:pt idx="7530">
                  <c:v>10.407500000000001</c:v>
                </c:pt>
                <c:pt idx="7531">
                  <c:v>10.41</c:v>
                </c:pt>
                <c:pt idx="7532">
                  <c:v>10.4115</c:v>
                </c:pt>
                <c:pt idx="7533">
                  <c:v>10.413500000000001</c:v>
                </c:pt>
                <c:pt idx="7534">
                  <c:v>10.4155</c:v>
                </c:pt>
                <c:pt idx="7535">
                  <c:v>10.417</c:v>
                </c:pt>
                <c:pt idx="7536">
                  <c:v>10.419</c:v>
                </c:pt>
                <c:pt idx="7537">
                  <c:v>10.4215</c:v>
                </c:pt>
                <c:pt idx="7538">
                  <c:v>10.423</c:v>
                </c:pt>
                <c:pt idx="7539">
                  <c:v>10.4245</c:v>
                </c:pt>
                <c:pt idx="7540">
                  <c:v>10.426500000000001</c:v>
                </c:pt>
                <c:pt idx="7541">
                  <c:v>10.4285</c:v>
                </c:pt>
                <c:pt idx="7542">
                  <c:v>10.4305</c:v>
                </c:pt>
                <c:pt idx="7543">
                  <c:v>10.432</c:v>
                </c:pt>
                <c:pt idx="7544">
                  <c:v>10.433999999999999</c:v>
                </c:pt>
                <c:pt idx="7545">
                  <c:v>10.435499999999999</c:v>
                </c:pt>
                <c:pt idx="7546">
                  <c:v>10.438000000000001</c:v>
                </c:pt>
                <c:pt idx="7547">
                  <c:v>10.44</c:v>
                </c:pt>
                <c:pt idx="7548">
                  <c:v>10.4415</c:v>
                </c:pt>
                <c:pt idx="7549">
                  <c:v>10.443</c:v>
                </c:pt>
                <c:pt idx="7550">
                  <c:v>10.445499999999999</c:v>
                </c:pt>
                <c:pt idx="7551">
                  <c:v>10.446999999999999</c:v>
                </c:pt>
                <c:pt idx="7552">
                  <c:v>10.449</c:v>
                </c:pt>
                <c:pt idx="7553">
                  <c:v>10.451499999999999</c:v>
                </c:pt>
                <c:pt idx="7554">
                  <c:v>10.4535</c:v>
                </c:pt>
                <c:pt idx="7555">
                  <c:v>10.455</c:v>
                </c:pt>
                <c:pt idx="7556">
                  <c:v>10.4575</c:v>
                </c:pt>
                <c:pt idx="7557">
                  <c:v>10.459</c:v>
                </c:pt>
                <c:pt idx="7558">
                  <c:v>10.4605</c:v>
                </c:pt>
                <c:pt idx="7559">
                  <c:v>10.4625</c:v>
                </c:pt>
                <c:pt idx="7560">
                  <c:v>10.464499999999999</c:v>
                </c:pt>
                <c:pt idx="7561">
                  <c:v>10.4665</c:v>
                </c:pt>
                <c:pt idx="7562">
                  <c:v>10.468</c:v>
                </c:pt>
                <c:pt idx="7563">
                  <c:v>10.47</c:v>
                </c:pt>
                <c:pt idx="7564">
                  <c:v>10.472</c:v>
                </c:pt>
                <c:pt idx="7565">
                  <c:v>10.474500000000001</c:v>
                </c:pt>
                <c:pt idx="7566">
                  <c:v>10.476000000000001</c:v>
                </c:pt>
                <c:pt idx="7567">
                  <c:v>10.477499999999999</c:v>
                </c:pt>
                <c:pt idx="7568">
                  <c:v>10.4795</c:v>
                </c:pt>
                <c:pt idx="7569">
                  <c:v>10.481999999999999</c:v>
                </c:pt>
                <c:pt idx="7570">
                  <c:v>10.484</c:v>
                </c:pt>
                <c:pt idx="7571">
                  <c:v>10.4855</c:v>
                </c:pt>
                <c:pt idx="7572">
                  <c:v>10.487500000000001</c:v>
                </c:pt>
                <c:pt idx="7573">
                  <c:v>10.4895</c:v>
                </c:pt>
                <c:pt idx="7574">
                  <c:v>10.4915</c:v>
                </c:pt>
                <c:pt idx="7575">
                  <c:v>10.493</c:v>
                </c:pt>
                <c:pt idx="7576">
                  <c:v>10.494999999999999</c:v>
                </c:pt>
                <c:pt idx="7577">
                  <c:v>10.496499999999999</c:v>
                </c:pt>
                <c:pt idx="7578">
                  <c:v>10.499000000000001</c:v>
                </c:pt>
                <c:pt idx="7579">
                  <c:v>10.500500000000001</c:v>
                </c:pt>
                <c:pt idx="7580">
                  <c:v>10.5025</c:v>
                </c:pt>
                <c:pt idx="7581">
                  <c:v>10.504</c:v>
                </c:pt>
                <c:pt idx="7582">
                  <c:v>10.506</c:v>
                </c:pt>
                <c:pt idx="7583">
                  <c:v>10.507999999999999</c:v>
                </c:pt>
                <c:pt idx="7584">
                  <c:v>10.51</c:v>
                </c:pt>
                <c:pt idx="7585">
                  <c:v>10.512</c:v>
                </c:pt>
                <c:pt idx="7586">
                  <c:v>10.513</c:v>
                </c:pt>
                <c:pt idx="7587">
                  <c:v>10.515499999999999</c:v>
                </c:pt>
                <c:pt idx="7588">
                  <c:v>10.518000000000001</c:v>
                </c:pt>
                <c:pt idx="7589">
                  <c:v>10.519</c:v>
                </c:pt>
                <c:pt idx="7590">
                  <c:v>10.521000000000001</c:v>
                </c:pt>
                <c:pt idx="7591">
                  <c:v>10.523</c:v>
                </c:pt>
                <c:pt idx="7592">
                  <c:v>10.525</c:v>
                </c:pt>
                <c:pt idx="7593">
                  <c:v>10.526999999999999</c:v>
                </c:pt>
                <c:pt idx="7594">
                  <c:v>10.528499999999999</c:v>
                </c:pt>
                <c:pt idx="7595">
                  <c:v>10.5305</c:v>
                </c:pt>
                <c:pt idx="7596">
                  <c:v>10.532500000000001</c:v>
                </c:pt>
                <c:pt idx="7597">
                  <c:v>10.535</c:v>
                </c:pt>
                <c:pt idx="7598">
                  <c:v>10.537000000000001</c:v>
                </c:pt>
                <c:pt idx="7599">
                  <c:v>10.538</c:v>
                </c:pt>
                <c:pt idx="7600">
                  <c:v>10.5405</c:v>
                </c:pt>
                <c:pt idx="7601">
                  <c:v>10.5425</c:v>
                </c:pt>
                <c:pt idx="7602">
                  <c:v>10.544</c:v>
                </c:pt>
                <c:pt idx="7603">
                  <c:v>10.545999999999999</c:v>
                </c:pt>
                <c:pt idx="7604">
                  <c:v>10.548</c:v>
                </c:pt>
                <c:pt idx="7605">
                  <c:v>10.5495</c:v>
                </c:pt>
                <c:pt idx="7606">
                  <c:v>10.552</c:v>
                </c:pt>
                <c:pt idx="7607">
                  <c:v>10.554</c:v>
                </c:pt>
                <c:pt idx="7608">
                  <c:v>10.555</c:v>
                </c:pt>
                <c:pt idx="7609">
                  <c:v>10.557</c:v>
                </c:pt>
                <c:pt idx="7610">
                  <c:v>10.558999999999999</c:v>
                </c:pt>
                <c:pt idx="7611">
                  <c:v>10.561500000000001</c:v>
                </c:pt>
                <c:pt idx="7612">
                  <c:v>10.563499999999999</c:v>
                </c:pt>
                <c:pt idx="7613">
                  <c:v>10.565</c:v>
                </c:pt>
                <c:pt idx="7614">
                  <c:v>10.5665</c:v>
                </c:pt>
                <c:pt idx="7615">
                  <c:v>10.5685</c:v>
                </c:pt>
                <c:pt idx="7616">
                  <c:v>10.570499999999999</c:v>
                </c:pt>
                <c:pt idx="7617">
                  <c:v>10.5725</c:v>
                </c:pt>
                <c:pt idx="7618">
                  <c:v>10.5745</c:v>
                </c:pt>
                <c:pt idx="7619">
                  <c:v>10.576000000000001</c:v>
                </c:pt>
                <c:pt idx="7620">
                  <c:v>10.577500000000001</c:v>
                </c:pt>
                <c:pt idx="7621">
                  <c:v>10.58</c:v>
                </c:pt>
                <c:pt idx="7622">
                  <c:v>10.582000000000001</c:v>
                </c:pt>
                <c:pt idx="7623">
                  <c:v>10.584</c:v>
                </c:pt>
                <c:pt idx="7624">
                  <c:v>10.5855</c:v>
                </c:pt>
                <c:pt idx="7625">
                  <c:v>10.587999999999999</c:v>
                </c:pt>
                <c:pt idx="7626">
                  <c:v>10.589499999999999</c:v>
                </c:pt>
                <c:pt idx="7627">
                  <c:v>10.590999999999999</c:v>
                </c:pt>
                <c:pt idx="7628">
                  <c:v>10.593</c:v>
                </c:pt>
                <c:pt idx="7629">
                  <c:v>10.595499999999999</c:v>
                </c:pt>
                <c:pt idx="7630">
                  <c:v>10.597</c:v>
                </c:pt>
                <c:pt idx="7631">
                  <c:v>10.599</c:v>
                </c:pt>
                <c:pt idx="7632">
                  <c:v>10.6005</c:v>
                </c:pt>
                <c:pt idx="7633">
                  <c:v>10.602499999999999</c:v>
                </c:pt>
                <c:pt idx="7634">
                  <c:v>10.603999999999999</c:v>
                </c:pt>
                <c:pt idx="7635">
                  <c:v>10.606</c:v>
                </c:pt>
                <c:pt idx="7636">
                  <c:v>10.608000000000001</c:v>
                </c:pt>
                <c:pt idx="7637">
                  <c:v>10.6105</c:v>
                </c:pt>
                <c:pt idx="7638">
                  <c:v>10.612</c:v>
                </c:pt>
                <c:pt idx="7639">
                  <c:v>10.614000000000001</c:v>
                </c:pt>
                <c:pt idx="7640">
                  <c:v>10.615500000000001</c:v>
                </c:pt>
                <c:pt idx="7641">
                  <c:v>10.617000000000001</c:v>
                </c:pt>
                <c:pt idx="7642">
                  <c:v>10.6195</c:v>
                </c:pt>
                <c:pt idx="7643">
                  <c:v>10.621499999999999</c:v>
                </c:pt>
                <c:pt idx="7644">
                  <c:v>10.622999999999999</c:v>
                </c:pt>
                <c:pt idx="7645">
                  <c:v>10.625500000000001</c:v>
                </c:pt>
                <c:pt idx="7646">
                  <c:v>10.627000000000001</c:v>
                </c:pt>
                <c:pt idx="7647">
                  <c:v>10.629</c:v>
                </c:pt>
                <c:pt idx="7648">
                  <c:v>10.6305</c:v>
                </c:pt>
                <c:pt idx="7649">
                  <c:v>10.6325</c:v>
                </c:pt>
                <c:pt idx="7650">
                  <c:v>10.634499999999999</c:v>
                </c:pt>
                <c:pt idx="7651">
                  <c:v>10.6365</c:v>
                </c:pt>
                <c:pt idx="7652">
                  <c:v>10.638500000000001</c:v>
                </c:pt>
                <c:pt idx="7653">
                  <c:v>10.64</c:v>
                </c:pt>
                <c:pt idx="7654">
                  <c:v>10.641999999999999</c:v>
                </c:pt>
                <c:pt idx="7655">
                  <c:v>10.644500000000001</c:v>
                </c:pt>
                <c:pt idx="7656">
                  <c:v>10.646000000000001</c:v>
                </c:pt>
                <c:pt idx="7657">
                  <c:v>10.648</c:v>
                </c:pt>
                <c:pt idx="7658">
                  <c:v>10.65</c:v>
                </c:pt>
                <c:pt idx="7659">
                  <c:v>10.6515</c:v>
                </c:pt>
                <c:pt idx="7660">
                  <c:v>10.653499999999999</c:v>
                </c:pt>
                <c:pt idx="7661">
                  <c:v>10.654999999999999</c:v>
                </c:pt>
                <c:pt idx="7662">
                  <c:v>10.657</c:v>
                </c:pt>
                <c:pt idx="7663">
                  <c:v>10.659000000000001</c:v>
                </c:pt>
                <c:pt idx="7664">
                  <c:v>10.6615</c:v>
                </c:pt>
                <c:pt idx="7665">
                  <c:v>10.663500000000001</c:v>
                </c:pt>
                <c:pt idx="7666">
                  <c:v>10.6655</c:v>
                </c:pt>
                <c:pt idx="7667">
                  <c:v>10.6675</c:v>
                </c:pt>
                <c:pt idx="7668">
                  <c:v>10.669</c:v>
                </c:pt>
                <c:pt idx="7669">
                  <c:v>10.6715</c:v>
                </c:pt>
                <c:pt idx="7670">
                  <c:v>10.673</c:v>
                </c:pt>
                <c:pt idx="7671">
                  <c:v>10.675000000000001</c:v>
                </c:pt>
                <c:pt idx="7672">
                  <c:v>10.676500000000001</c:v>
                </c:pt>
                <c:pt idx="7673">
                  <c:v>10.679</c:v>
                </c:pt>
                <c:pt idx="7674">
                  <c:v>10.680999999999999</c:v>
                </c:pt>
                <c:pt idx="7675">
                  <c:v>10.682499999999999</c:v>
                </c:pt>
                <c:pt idx="7676">
                  <c:v>10.6845</c:v>
                </c:pt>
                <c:pt idx="7677">
                  <c:v>10.686</c:v>
                </c:pt>
                <c:pt idx="7678">
                  <c:v>10.6875</c:v>
                </c:pt>
                <c:pt idx="7679">
                  <c:v>10.689500000000001</c:v>
                </c:pt>
                <c:pt idx="7680">
                  <c:v>10.692</c:v>
                </c:pt>
                <c:pt idx="7681">
                  <c:v>10.6935</c:v>
                </c:pt>
                <c:pt idx="7682">
                  <c:v>10.695499999999999</c:v>
                </c:pt>
                <c:pt idx="7683">
                  <c:v>10.696999999999999</c:v>
                </c:pt>
                <c:pt idx="7684">
                  <c:v>10.698499999999999</c:v>
                </c:pt>
                <c:pt idx="7685">
                  <c:v>10.701000000000001</c:v>
                </c:pt>
                <c:pt idx="7686">
                  <c:v>10.702999999999999</c:v>
                </c:pt>
                <c:pt idx="7687">
                  <c:v>10.705</c:v>
                </c:pt>
                <c:pt idx="7688">
                  <c:v>10.7065</c:v>
                </c:pt>
                <c:pt idx="7689">
                  <c:v>10.708</c:v>
                </c:pt>
                <c:pt idx="7690">
                  <c:v>10.71</c:v>
                </c:pt>
                <c:pt idx="7691">
                  <c:v>10.712</c:v>
                </c:pt>
                <c:pt idx="7692">
                  <c:v>10.714</c:v>
                </c:pt>
                <c:pt idx="7693">
                  <c:v>10.7165</c:v>
                </c:pt>
                <c:pt idx="7694">
                  <c:v>10.718500000000001</c:v>
                </c:pt>
                <c:pt idx="7695">
                  <c:v>10.72</c:v>
                </c:pt>
                <c:pt idx="7696">
                  <c:v>10.721500000000001</c:v>
                </c:pt>
                <c:pt idx="7697">
                  <c:v>10.724</c:v>
                </c:pt>
                <c:pt idx="7698">
                  <c:v>10.7255</c:v>
                </c:pt>
                <c:pt idx="7699">
                  <c:v>10.727499999999999</c:v>
                </c:pt>
                <c:pt idx="7700">
                  <c:v>10.728999999999999</c:v>
                </c:pt>
                <c:pt idx="7701">
                  <c:v>10.731</c:v>
                </c:pt>
                <c:pt idx="7702">
                  <c:v>10.7325</c:v>
                </c:pt>
                <c:pt idx="7703">
                  <c:v>10.7355</c:v>
                </c:pt>
                <c:pt idx="7704">
                  <c:v>10.737</c:v>
                </c:pt>
                <c:pt idx="7705">
                  <c:v>10.739000000000001</c:v>
                </c:pt>
                <c:pt idx="7706">
                  <c:v>10.74</c:v>
                </c:pt>
                <c:pt idx="7707">
                  <c:v>10.742000000000001</c:v>
                </c:pt>
                <c:pt idx="7708">
                  <c:v>10.744</c:v>
                </c:pt>
                <c:pt idx="7709">
                  <c:v>10.7455</c:v>
                </c:pt>
                <c:pt idx="7710">
                  <c:v>10.7475</c:v>
                </c:pt>
                <c:pt idx="7711">
                  <c:v>10.749499999999999</c:v>
                </c:pt>
                <c:pt idx="7712">
                  <c:v>10.750999999999999</c:v>
                </c:pt>
                <c:pt idx="7713">
                  <c:v>10.753</c:v>
                </c:pt>
                <c:pt idx="7714">
                  <c:v>10.7555</c:v>
                </c:pt>
                <c:pt idx="7715">
                  <c:v>10.7575</c:v>
                </c:pt>
                <c:pt idx="7716">
                  <c:v>10.759</c:v>
                </c:pt>
                <c:pt idx="7717">
                  <c:v>10.760999999999999</c:v>
                </c:pt>
                <c:pt idx="7718">
                  <c:v>10.763</c:v>
                </c:pt>
                <c:pt idx="7719">
                  <c:v>10.765499999999999</c:v>
                </c:pt>
                <c:pt idx="7720">
                  <c:v>10.7675</c:v>
                </c:pt>
                <c:pt idx="7721">
                  <c:v>10.769500000000001</c:v>
                </c:pt>
                <c:pt idx="7722">
                  <c:v>10.7705</c:v>
                </c:pt>
                <c:pt idx="7723">
                  <c:v>10.772</c:v>
                </c:pt>
                <c:pt idx="7724">
                  <c:v>10.773999999999999</c:v>
                </c:pt>
                <c:pt idx="7725">
                  <c:v>10.776999999999999</c:v>
                </c:pt>
                <c:pt idx="7726">
                  <c:v>10.778499999999999</c:v>
                </c:pt>
                <c:pt idx="7727">
                  <c:v>10.779500000000001</c:v>
                </c:pt>
                <c:pt idx="7728">
                  <c:v>10.781499999999999</c:v>
                </c:pt>
                <c:pt idx="7729">
                  <c:v>10.784000000000001</c:v>
                </c:pt>
                <c:pt idx="7730">
                  <c:v>10.786</c:v>
                </c:pt>
                <c:pt idx="7731">
                  <c:v>10.7875</c:v>
                </c:pt>
                <c:pt idx="7732">
                  <c:v>10.7895</c:v>
                </c:pt>
                <c:pt idx="7733">
                  <c:v>10.791</c:v>
                </c:pt>
                <c:pt idx="7734">
                  <c:v>10.7925</c:v>
                </c:pt>
                <c:pt idx="7735">
                  <c:v>10.795500000000001</c:v>
                </c:pt>
                <c:pt idx="7736">
                  <c:v>10.797499999999999</c:v>
                </c:pt>
                <c:pt idx="7737">
                  <c:v>10.798500000000001</c:v>
                </c:pt>
                <c:pt idx="7738">
                  <c:v>10.8005</c:v>
                </c:pt>
                <c:pt idx="7739">
                  <c:v>10.8025</c:v>
                </c:pt>
                <c:pt idx="7740">
                  <c:v>10.805</c:v>
                </c:pt>
                <c:pt idx="7741">
                  <c:v>10.807</c:v>
                </c:pt>
                <c:pt idx="7742">
                  <c:v>10.808</c:v>
                </c:pt>
                <c:pt idx="7743">
                  <c:v>10.81</c:v>
                </c:pt>
                <c:pt idx="7744">
                  <c:v>10.811999999999999</c:v>
                </c:pt>
                <c:pt idx="7745">
                  <c:v>10.814500000000001</c:v>
                </c:pt>
                <c:pt idx="7746">
                  <c:v>10.8165</c:v>
                </c:pt>
                <c:pt idx="7747">
                  <c:v>10.818</c:v>
                </c:pt>
                <c:pt idx="7748">
                  <c:v>10.82</c:v>
                </c:pt>
                <c:pt idx="7749">
                  <c:v>10.821999999999999</c:v>
                </c:pt>
                <c:pt idx="7750">
                  <c:v>10.824</c:v>
                </c:pt>
                <c:pt idx="7751">
                  <c:v>10.826000000000001</c:v>
                </c:pt>
                <c:pt idx="7752">
                  <c:v>10.827500000000001</c:v>
                </c:pt>
                <c:pt idx="7753">
                  <c:v>10.829499999999999</c:v>
                </c:pt>
                <c:pt idx="7754">
                  <c:v>10.831</c:v>
                </c:pt>
                <c:pt idx="7755">
                  <c:v>10.833</c:v>
                </c:pt>
                <c:pt idx="7756">
                  <c:v>10.8355</c:v>
                </c:pt>
                <c:pt idx="7757">
                  <c:v>10.837</c:v>
                </c:pt>
                <c:pt idx="7758">
                  <c:v>10.839</c:v>
                </c:pt>
                <c:pt idx="7759">
                  <c:v>10.840999999999999</c:v>
                </c:pt>
                <c:pt idx="7760">
                  <c:v>10.843</c:v>
                </c:pt>
                <c:pt idx="7761">
                  <c:v>10.845499999999999</c:v>
                </c:pt>
                <c:pt idx="7762">
                  <c:v>10.846500000000001</c:v>
                </c:pt>
                <c:pt idx="7763">
                  <c:v>10.848000000000001</c:v>
                </c:pt>
                <c:pt idx="7764">
                  <c:v>10.85</c:v>
                </c:pt>
                <c:pt idx="7765">
                  <c:v>10.852</c:v>
                </c:pt>
                <c:pt idx="7766">
                  <c:v>10.853999999999999</c:v>
                </c:pt>
                <c:pt idx="7767">
                  <c:v>10.855499999999999</c:v>
                </c:pt>
                <c:pt idx="7768">
                  <c:v>10.8575</c:v>
                </c:pt>
                <c:pt idx="7769">
                  <c:v>10.859500000000001</c:v>
                </c:pt>
                <c:pt idx="7770">
                  <c:v>10.861000000000001</c:v>
                </c:pt>
                <c:pt idx="7771">
                  <c:v>10.863</c:v>
                </c:pt>
                <c:pt idx="7772">
                  <c:v>10.865</c:v>
                </c:pt>
                <c:pt idx="7773">
                  <c:v>10.867000000000001</c:v>
                </c:pt>
                <c:pt idx="7774">
                  <c:v>10.868</c:v>
                </c:pt>
                <c:pt idx="7775">
                  <c:v>10.8705</c:v>
                </c:pt>
                <c:pt idx="7776">
                  <c:v>10.8725</c:v>
                </c:pt>
                <c:pt idx="7777">
                  <c:v>10.874499999999999</c:v>
                </c:pt>
                <c:pt idx="7778">
                  <c:v>10.8765</c:v>
                </c:pt>
                <c:pt idx="7779">
                  <c:v>10.878</c:v>
                </c:pt>
                <c:pt idx="7780">
                  <c:v>10.88</c:v>
                </c:pt>
                <c:pt idx="7781">
                  <c:v>10.8825</c:v>
                </c:pt>
                <c:pt idx="7782">
                  <c:v>10.884</c:v>
                </c:pt>
                <c:pt idx="7783">
                  <c:v>10.8855</c:v>
                </c:pt>
                <c:pt idx="7784">
                  <c:v>10.887499999999999</c:v>
                </c:pt>
                <c:pt idx="7785">
                  <c:v>10.8895</c:v>
                </c:pt>
                <c:pt idx="7786">
                  <c:v>10.891500000000001</c:v>
                </c:pt>
                <c:pt idx="7787">
                  <c:v>10.8935</c:v>
                </c:pt>
                <c:pt idx="7788">
                  <c:v>10.895</c:v>
                </c:pt>
                <c:pt idx="7789">
                  <c:v>10.897500000000001</c:v>
                </c:pt>
                <c:pt idx="7790">
                  <c:v>10.8985</c:v>
                </c:pt>
                <c:pt idx="7791">
                  <c:v>10.901</c:v>
                </c:pt>
                <c:pt idx="7792">
                  <c:v>10.903</c:v>
                </c:pt>
                <c:pt idx="7793">
                  <c:v>10.904999999999999</c:v>
                </c:pt>
                <c:pt idx="7794">
                  <c:v>10.906499999999999</c:v>
                </c:pt>
                <c:pt idx="7795">
                  <c:v>10.9085</c:v>
                </c:pt>
                <c:pt idx="7796">
                  <c:v>10.910500000000001</c:v>
                </c:pt>
                <c:pt idx="7797">
                  <c:v>10.9125</c:v>
                </c:pt>
                <c:pt idx="7798">
                  <c:v>10.9145</c:v>
                </c:pt>
                <c:pt idx="7799">
                  <c:v>10.916</c:v>
                </c:pt>
                <c:pt idx="7800">
                  <c:v>10.917999999999999</c:v>
                </c:pt>
                <c:pt idx="7801">
                  <c:v>10.919499999999999</c:v>
                </c:pt>
                <c:pt idx="7802">
                  <c:v>10.922000000000001</c:v>
                </c:pt>
                <c:pt idx="7803">
                  <c:v>10.923999999999999</c:v>
                </c:pt>
                <c:pt idx="7804">
                  <c:v>10.9255</c:v>
                </c:pt>
                <c:pt idx="7805">
                  <c:v>10.9275</c:v>
                </c:pt>
                <c:pt idx="7806">
                  <c:v>10.929500000000001</c:v>
                </c:pt>
                <c:pt idx="7807">
                  <c:v>10.9305</c:v>
                </c:pt>
                <c:pt idx="7808">
                  <c:v>10.933</c:v>
                </c:pt>
                <c:pt idx="7809">
                  <c:v>10.935</c:v>
                </c:pt>
                <c:pt idx="7810">
                  <c:v>10.936999999999999</c:v>
                </c:pt>
                <c:pt idx="7811">
                  <c:v>10.938499999999999</c:v>
                </c:pt>
                <c:pt idx="7812">
                  <c:v>10.9405</c:v>
                </c:pt>
                <c:pt idx="7813">
                  <c:v>10.942500000000001</c:v>
                </c:pt>
                <c:pt idx="7814">
                  <c:v>10.9445</c:v>
                </c:pt>
                <c:pt idx="7815">
                  <c:v>10.946</c:v>
                </c:pt>
                <c:pt idx="7816">
                  <c:v>10.9475</c:v>
                </c:pt>
                <c:pt idx="7817">
                  <c:v>10.949</c:v>
                </c:pt>
                <c:pt idx="7818">
                  <c:v>10.951000000000001</c:v>
                </c:pt>
                <c:pt idx="7819">
                  <c:v>10.952999999999999</c:v>
                </c:pt>
                <c:pt idx="7820">
                  <c:v>10.955500000000001</c:v>
                </c:pt>
                <c:pt idx="7821">
                  <c:v>10.9575</c:v>
                </c:pt>
                <c:pt idx="7822">
                  <c:v>10.959</c:v>
                </c:pt>
                <c:pt idx="7823">
                  <c:v>10.96</c:v>
                </c:pt>
                <c:pt idx="7824">
                  <c:v>10.9625</c:v>
                </c:pt>
                <c:pt idx="7825">
                  <c:v>10.964</c:v>
                </c:pt>
                <c:pt idx="7826">
                  <c:v>10.965999999999999</c:v>
                </c:pt>
                <c:pt idx="7827">
                  <c:v>10.968</c:v>
                </c:pt>
                <c:pt idx="7828">
                  <c:v>10.9695</c:v>
                </c:pt>
                <c:pt idx="7829">
                  <c:v>10.971</c:v>
                </c:pt>
                <c:pt idx="7830">
                  <c:v>10.973000000000001</c:v>
                </c:pt>
                <c:pt idx="7831">
                  <c:v>10.975</c:v>
                </c:pt>
                <c:pt idx="7832">
                  <c:v>10.977</c:v>
                </c:pt>
                <c:pt idx="7833">
                  <c:v>10.978999999999999</c:v>
                </c:pt>
                <c:pt idx="7834">
                  <c:v>10.981</c:v>
                </c:pt>
                <c:pt idx="7835">
                  <c:v>10.9825</c:v>
                </c:pt>
                <c:pt idx="7836">
                  <c:v>10.984500000000001</c:v>
                </c:pt>
                <c:pt idx="7837">
                  <c:v>10.986000000000001</c:v>
                </c:pt>
                <c:pt idx="7838">
                  <c:v>10.988</c:v>
                </c:pt>
                <c:pt idx="7839">
                  <c:v>10.99</c:v>
                </c:pt>
                <c:pt idx="7840">
                  <c:v>10.9915</c:v>
                </c:pt>
                <c:pt idx="7841">
                  <c:v>10.993</c:v>
                </c:pt>
                <c:pt idx="7842">
                  <c:v>10.9955</c:v>
                </c:pt>
                <c:pt idx="7843">
                  <c:v>10.997</c:v>
                </c:pt>
                <c:pt idx="7844">
                  <c:v>10.999499999999999</c:v>
                </c:pt>
                <c:pt idx="7845">
                  <c:v>11.000999999999999</c:v>
                </c:pt>
                <c:pt idx="7846">
                  <c:v>11.003</c:v>
                </c:pt>
                <c:pt idx="7847">
                  <c:v>11.0045</c:v>
                </c:pt>
                <c:pt idx="7848">
                  <c:v>11.006500000000001</c:v>
                </c:pt>
                <c:pt idx="7849">
                  <c:v>11.0085</c:v>
                </c:pt>
                <c:pt idx="7850">
                  <c:v>11.0105</c:v>
                </c:pt>
                <c:pt idx="7851">
                  <c:v>11.012499999999999</c:v>
                </c:pt>
                <c:pt idx="7852">
                  <c:v>11.013999999999999</c:v>
                </c:pt>
                <c:pt idx="7853">
                  <c:v>11.016</c:v>
                </c:pt>
                <c:pt idx="7854">
                  <c:v>11.018000000000001</c:v>
                </c:pt>
                <c:pt idx="7855">
                  <c:v>11.0205</c:v>
                </c:pt>
                <c:pt idx="7856">
                  <c:v>11.0215</c:v>
                </c:pt>
                <c:pt idx="7857">
                  <c:v>11.0235</c:v>
                </c:pt>
                <c:pt idx="7858">
                  <c:v>11.025</c:v>
                </c:pt>
                <c:pt idx="7859">
                  <c:v>11.026999999999999</c:v>
                </c:pt>
                <c:pt idx="7860">
                  <c:v>11.029500000000001</c:v>
                </c:pt>
                <c:pt idx="7861">
                  <c:v>11.031499999999999</c:v>
                </c:pt>
                <c:pt idx="7862">
                  <c:v>11.032999999999999</c:v>
                </c:pt>
                <c:pt idx="7863">
                  <c:v>11.035</c:v>
                </c:pt>
                <c:pt idx="7864">
                  <c:v>11.037000000000001</c:v>
                </c:pt>
                <c:pt idx="7865">
                  <c:v>11.0395</c:v>
                </c:pt>
                <c:pt idx="7866">
                  <c:v>11.041499999999999</c:v>
                </c:pt>
                <c:pt idx="7867">
                  <c:v>11.042999999999999</c:v>
                </c:pt>
                <c:pt idx="7868">
                  <c:v>11.045</c:v>
                </c:pt>
                <c:pt idx="7869">
                  <c:v>11.047000000000001</c:v>
                </c:pt>
                <c:pt idx="7870">
                  <c:v>11.048999999999999</c:v>
                </c:pt>
                <c:pt idx="7871">
                  <c:v>11.051</c:v>
                </c:pt>
                <c:pt idx="7872">
                  <c:v>11.053000000000001</c:v>
                </c:pt>
                <c:pt idx="7873">
                  <c:v>11.054500000000001</c:v>
                </c:pt>
                <c:pt idx="7874">
                  <c:v>11.0565</c:v>
                </c:pt>
                <c:pt idx="7875">
                  <c:v>11.058999999999999</c:v>
                </c:pt>
                <c:pt idx="7876">
                  <c:v>11.061</c:v>
                </c:pt>
                <c:pt idx="7877">
                  <c:v>11.0625</c:v>
                </c:pt>
                <c:pt idx="7878">
                  <c:v>11.064</c:v>
                </c:pt>
                <c:pt idx="7879">
                  <c:v>11.0655</c:v>
                </c:pt>
                <c:pt idx="7880">
                  <c:v>11.067500000000001</c:v>
                </c:pt>
                <c:pt idx="7881">
                  <c:v>11.07</c:v>
                </c:pt>
                <c:pt idx="7882">
                  <c:v>11.071999999999999</c:v>
                </c:pt>
                <c:pt idx="7883">
                  <c:v>11.073499999999999</c:v>
                </c:pt>
                <c:pt idx="7884">
                  <c:v>11.074999999999999</c:v>
                </c:pt>
                <c:pt idx="7885">
                  <c:v>11.077</c:v>
                </c:pt>
                <c:pt idx="7886">
                  <c:v>11.079000000000001</c:v>
                </c:pt>
                <c:pt idx="7887">
                  <c:v>11.081</c:v>
                </c:pt>
                <c:pt idx="7888">
                  <c:v>11.0825</c:v>
                </c:pt>
                <c:pt idx="7889">
                  <c:v>11.0845</c:v>
                </c:pt>
                <c:pt idx="7890">
                  <c:v>11.086</c:v>
                </c:pt>
                <c:pt idx="7891">
                  <c:v>11.087999999999999</c:v>
                </c:pt>
                <c:pt idx="7892">
                  <c:v>11.0905</c:v>
                </c:pt>
                <c:pt idx="7893">
                  <c:v>11.093</c:v>
                </c:pt>
                <c:pt idx="7894">
                  <c:v>11.093999999999999</c:v>
                </c:pt>
                <c:pt idx="7895">
                  <c:v>11.096500000000001</c:v>
                </c:pt>
                <c:pt idx="7896">
                  <c:v>11.098000000000001</c:v>
                </c:pt>
                <c:pt idx="7897">
                  <c:v>11.099500000000001</c:v>
                </c:pt>
                <c:pt idx="7898">
                  <c:v>11.102</c:v>
                </c:pt>
                <c:pt idx="7899">
                  <c:v>11.1035</c:v>
                </c:pt>
                <c:pt idx="7900">
                  <c:v>11.105</c:v>
                </c:pt>
                <c:pt idx="7901">
                  <c:v>11.106999999999999</c:v>
                </c:pt>
                <c:pt idx="7902">
                  <c:v>11.109</c:v>
                </c:pt>
                <c:pt idx="7903">
                  <c:v>11.111000000000001</c:v>
                </c:pt>
                <c:pt idx="7904">
                  <c:v>11.113</c:v>
                </c:pt>
                <c:pt idx="7905">
                  <c:v>11.1145</c:v>
                </c:pt>
                <c:pt idx="7906">
                  <c:v>11.116</c:v>
                </c:pt>
                <c:pt idx="7907">
                  <c:v>11.1175</c:v>
                </c:pt>
                <c:pt idx="7908">
                  <c:v>11.119</c:v>
                </c:pt>
                <c:pt idx="7909">
                  <c:v>11.121499999999999</c:v>
                </c:pt>
                <c:pt idx="7910">
                  <c:v>11.122999999999999</c:v>
                </c:pt>
                <c:pt idx="7911">
                  <c:v>11.124499999999999</c:v>
                </c:pt>
                <c:pt idx="7912">
                  <c:v>11.125999999999999</c:v>
                </c:pt>
                <c:pt idx="7913">
                  <c:v>11.128</c:v>
                </c:pt>
                <c:pt idx="7914">
                  <c:v>11.13</c:v>
                </c:pt>
                <c:pt idx="7915">
                  <c:v>11.132</c:v>
                </c:pt>
                <c:pt idx="7916">
                  <c:v>11.134</c:v>
                </c:pt>
                <c:pt idx="7917">
                  <c:v>11.1355</c:v>
                </c:pt>
                <c:pt idx="7918">
                  <c:v>11.137499999999999</c:v>
                </c:pt>
                <c:pt idx="7919">
                  <c:v>11.138999999999999</c:v>
                </c:pt>
                <c:pt idx="7920">
                  <c:v>11.141</c:v>
                </c:pt>
                <c:pt idx="7921">
                  <c:v>11.1435</c:v>
                </c:pt>
                <c:pt idx="7922">
                  <c:v>11.145</c:v>
                </c:pt>
                <c:pt idx="7923">
                  <c:v>11.147</c:v>
                </c:pt>
                <c:pt idx="7924">
                  <c:v>11.148999999999999</c:v>
                </c:pt>
                <c:pt idx="7925">
                  <c:v>11.1515</c:v>
                </c:pt>
                <c:pt idx="7926">
                  <c:v>11.153499999999999</c:v>
                </c:pt>
                <c:pt idx="7927">
                  <c:v>11.154999999999999</c:v>
                </c:pt>
                <c:pt idx="7928">
                  <c:v>11.157</c:v>
                </c:pt>
                <c:pt idx="7929">
                  <c:v>11.159000000000001</c:v>
                </c:pt>
                <c:pt idx="7930">
                  <c:v>11.161</c:v>
                </c:pt>
                <c:pt idx="7931">
                  <c:v>11.1625</c:v>
                </c:pt>
                <c:pt idx="7932">
                  <c:v>11.1645</c:v>
                </c:pt>
                <c:pt idx="7933">
                  <c:v>11.166</c:v>
                </c:pt>
                <c:pt idx="7934">
                  <c:v>11.167999999999999</c:v>
                </c:pt>
                <c:pt idx="7935">
                  <c:v>11.170500000000001</c:v>
                </c:pt>
                <c:pt idx="7936">
                  <c:v>11.172499999999999</c:v>
                </c:pt>
                <c:pt idx="7937">
                  <c:v>11.173999999999999</c:v>
                </c:pt>
                <c:pt idx="7938">
                  <c:v>11.176</c:v>
                </c:pt>
                <c:pt idx="7939">
                  <c:v>11.178000000000001</c:v>
                </c:pt>
                <c:pt idx="7940">
                  <c:v>11.18</c:v>
                </c:pt>
                <c:pt idx="7941">
                  <c:v>11.182</c:v>
                </c:pt>
                <c:pt idx="7942">
                  <c:v>11.183999999999999</c:v>
                </c:pt>
                <c:pt idx="7943">
                  <c:v>11.185499999999999</c:v>
                </c:pt>
                <c:pt idx="7944">
                  <c:v>11.186999999999999</c:v>
                </c:pt>
                <c:pt idx="7945">
                  <c:v>11.189500000000001</c:v>
                </c:pt>
                <c:pt idx="7946">
                  <c:v>11.192</c:v>
                </c:pt>
                <c:pt idx="7947">
                  <c:v>11.1935</c:v>
                </c:pt>
                <c:pt idx="7948">
                  <c:v>11.195</c:v>
                </c:pt>
                <c:pt idx="7949">
                  <c:v>11.1965</c:v>
                </c:pt>
                <c:pt idx="7950">
                  <c:v>11.198499999999999</c:v>
                </c:pt>
                <c:pt idx="7951">
                  <c:v>11.201000000000001</c:v>
                </c:pt>
                <c:pt idx="7952">
                  <c:v>11.202999999999999</c:v>
                </c:pt>
                <c:pt idx="7953">
                  <c:v>11.204000000000001</c:v>
                </c:pt>
                <c:pt idx="7954">
                  <c:v>11.206</c:v>
                </c:pt>
                <c:pt idx="7955">
                  <c:v>11.208</c:v>
                </c:pt>
                <c:pt idx="7956">
                  <c:v>11.21</c:v>
                </c:pt>
                <c:pt idx="7957">
                  <c:v>11.2125</c:v>
                </c:pt>
                <c:pt idx="7958">
                  <c:v>11.214</c:v>
                </c:pt>
                <c:pt idx="7959">
                  <c:v>11.2155</c:v>
                </c:pt>
                <c:pt idx="7960">
                  <c:v>11.217499999999999</c:v>
                </c:pt>
                <c:pt idx="7961">
                  <c:v>11.218500000000001</c:v>
                </c:pt>
                <c:pt idx="7962">
                  <c:v>11.220499999999999</c:v>
                </c:pt>
                <c:pt idx="7963">
                  <c:v>11.2225</c:v>
                </c:pt>
                <c:pt idx="7964">
                  <c:v>11.2235</c:v>
                </c:pt>
                <c:pt idx="7965">
                  <c:v>11.2255</c:v>
                </c:pt>
                <c:pt idx="7966">
                  <c:v>11.227499999999999</c:v>
                </c:pt>
                <c:pt idx="7967">
                  <c:v>11.2285</c:v>
                </c:pt>
                <c:pt idx="7968">
                  <c:v>11.230499999999999</c:v>
                </c:pt>
                <c:pt idx="7969">
                  <c:v>11.2325</c:v>
                </c:pt>
                <c:pt idx="7970">
                  <c:v>11.233499999999999</c:v>
                </c:pt>
                <c:pt idx="7971">
                  <c:v>11.2355</c:v>
                </c:pt>
                <c:pt idx="7972">
                  <c:v>11.237500000000001</c:v>
                </c:pt>
                <c:pt idx="7973">
                  <c:v>11.2385</c:v>
                </c:pt>
                <c:pt idx="7974">
                  <c:v>11.240500000000001</c:v>
                </c:pt>
                <c:pt idx="7975">
                  <c:v>11.2425</c:v>
                </c:pt>
                <c:pt idx="7976">
                  <c:v>11.243499999999999</c:v>
                </c:pt>
                <c:pt idx="7977">
                  <c:v>11.2455</c:v>
                </c:pt>
                <c:pt idx="7978">
                  <c:v>11.2475</c:v>
                </c:pt>
                <c:pt idx="7979">
                  <c:v>11.2485</c:v>
                </c:pt>
                <c:pt idx="7980">
                  <c:v>11.250500000000001</c:v>
                </c:pt>
                <c:pt idx="7981">
                  <c:v>11.2525</c:v>
                </c:pt>
                <c:pt idx="7982">
                  <c:v>11.253500000000001</c:v>
                </c:pt>
                <c:pt idx="7983">
                  <c:v>11.2555</c:v>
                </c:pt>
                <c:pt idx="7984">
                  <c:v>11.2575</c:v>
                </c:pt>
                <c:pt idx="7985">
                  <c:v>11.2585</c:v>
                </c:pt>
                <c:pt idx="7986">
                  <c:v>11.2605</c:v>
                </c:pt>
                <c:pt idx="7987">
                  <c:v>11.262499999999999</c:v>
                </c:pt>
                <c:pt idx="7988">
                  <c:v>11.263500000000001</c:v>
                </c:pt>
                <c:pt idx="7989">
                  <c:v>11.265499999999999</c:v>
                </c:pt>
                <c:pt idx="7990">
                  <c:v>11.2675</c:v>
                </c:pt>
                <c:pt idx="7991">
                  <c:v>11.2685</c:v>
                </c:pt>
                <c:pt idx="7992">
                  <c:v>11.2705</c:v>
                </c:pt>
                <c:pt idx="7993">
                  <c:v>11.272500000000001</c:v>
                </c:pt>
                <c:pt idx="7994">
                  <c:v>11.2735</c:v>
                </c:pt>
                <c:pt idx="7995">
                  <c:v>11.275499999999999</c:v>
                </c:pt>
                <c:pt idx="7996">
                  <c:v>11.2775</c:v>
                </c:pt>
                <c:pt idx="7997">
                  <c:v>11.278499999999999</c:v>
                </c:pt>
                <c:pt idx="7998">
                  <c:v>11.2805</c:v>
                </c:pt>
                <c:pt idx="7999">
                  <c:v>11.282500000000001</c:v>
                </c:pt>
                <c:pt idx="8000">
                  <c:v>11.2835</c:v>
                </c:pt>
                <c:pt idx="8001">
                  <c:v>11.285500000000001</c:v>
                </c:pt>
                <c:pt idx="8002">
                  <c:v>11.2875</c:v>
                </c:pt>
                <c:pt idx="8003">
                  <c:v>11.288500000000001</c:v>
                </c:pt>
                <c:pt idx="8004">
                  <c:v>11.2905</c:v>
                </c:pt>
                <c:pt idx="8005">
                  <c:v>11.2925</c:v>
                </c:pt>
                <c:pt idx="8006">
                  <c:v>11.2935</c:v>
                </c:pt>
                <c:pt idx="8007">
                  <c:v>11.295500000000001</c:v>
                </c:pt>
                <c:pt idx="8008">
                  <c:v>11.297499999999999</c:v>
                </c:pt>
                <c:pt idx="8009">
                  <c:v>11.298500000000001</c:v>
                </c:pt>
                <c:pt idx="8010">
                  <c:v>11.3005</c:v>
                </c:pt>
                <c:pt idx="8011">
                  <c:v>11.3025</c:v>
                </c:pt>
                <c:pt idx="8012">
                  <c:v>11.3035</c:v>
                </c:pt>
                <c:pt idx="8013">
                  <c:v>11.3055</c:v>
                </c:pt>
                <c:pt idx="8014">
                  <c:v>11.307499999999999</c:v>
                </c:pt>
                <c:pt idx="8015">
                  <c:v>11.3085</c:v>
                </c:pt>
                <c:pt idx="8016">
                  <c:v>11.310499999999999</c:v>
                </c:pt>
                <c:pt idx="8017">
                  <c:v>11.3125</c:v>
                </c:pt>
                <c:pt idx="8018">
                  <c:v>11.313499999999999</c:v>
                </c:pt>
                <c:pt idx="8019">
                  <c:v>11.3155</c:v>
                </c:pt>
                <c:pt idx="8020">
                  <c:v>11.317500000000001</c:v>
                </c:pt>
                <c:pt idx="8021">
                  <c:v>11.3185</c:v>
                </c:pt>
                <c:pt idx="8022">
                  <c:v>11.320499999999999</c:v>
                </c:pt>
                <c:pt idx="8023">
                  <c:v>11.3225</c:v>
                </c:pt>
                <c:pt idx="8024">
                  <c:v>11.323499999999999</c:v>
                </c:pt>
                <c:pt idx="8025">
                  <c:v>11.3255</c:v>
                </c:pt>
                <c:pt idx="8026">
                  <c:v>11.327500000000001</c:v>
                </c:pt>
                <c:pt idx="8027">
                  <c:v>11.3285</c:v>
                </c:pt>
                <c:pt idx="8028">
                  <c:v>11.330500000000001</c:v>
                </c:pt>
                <c:pt idx="8029">
                  <c:v>11.3325</c:v>
                </c:pt>
                <c:pt idx="8030">
                  <c:v>11.333500000000001</c:v>
                </c:pt>
                <c:pt idx="8031">
                  <c:v>11.3355</c:v>
                </c:pt>
                <c:pt idx="8032">
                  <c:v>11.3375</c:v>
                </c:pt>
                <c:pt idx="8033">
                  <c:v>11.3385</c:v>
                </c:pt>
                <c:pt idx="8034">
                  <c:v>11.3405</c:v>
                </c:pt>
                <c:pt idx="8035">
                  <c:v>11.3415</c:v>
                </c:pt>
                <c:pt idx="8036">
                  <c:v>11.343500000000001</c:v>
                </c:pt>
                <c:pt idx="8037">
                  <c:v>11.345499999999999</c:v>
                </c:pt>
                <c:pt idx="8038">
                  <c:v>11.346500000000001</c:v>
                </c:pt>
                <c:pt idx="8039">
                  <c:v>11.3485</c:v>
                </c:pt>
                <c:pt idx="8040">
                  <c:v>11.349500000000001</c:v>
                </c:pt>
                <c:pt idx="8041">
                  <c:v>11.3515</c:v>
                </c:pt>
                <c:pt idx="8042">
                  <c:v>11.3535</c:v>
                </c:pt>
                <c:pt idx="8043">
                  <c:v>11.3545</c:v>
                </c:pt>
                <c:pt idx="8044">
                  <c:v>11.3565</c:v>
                </c:pt>
                <c:pt idx="8045">
                  <c:v>11.358499999999999</c:v>
                </c:pt>
                <c:pt idx="8046">
                  <c:v>11.375500000000001</c:v>
                </c:pt>
                <c:pt idx="8047">
                  <c:v>11.3765</c:v>
                </c:pt>
                <c:pt idx="8048">
                  <c:v>11.378500000000001</c:v>
                </c:pt>
                <c:pt idx="8049">
                  <c:v>11.3805</c:v>
                </c:pt>
                <c:pt idx="8050">
                  <c:v>11.381500000000001</c:v>
                </c:pt>
                <c:pt idx="8051">
                  <c:v>11.3835</c:v>
                </c:pt>
                <c:pt idx="8052">
                  <c:v>11.3855</c:v>
                </c:pt>
                <c:pt idx="8053">
                  <c:v>11.3865</c:v>
                </c:pt>
                <c:pt idx="8054">
                  <c:v>11.388500000000001</c:v>
                </c:pt>
                <c:pt idx="8055">
                  <c:v>11.390499999999999</c:v>
                </c:pt>
                <c:pt idx="8056">
                  <c:v>11.391500000000001</c:v>
                </c:pt>
                <c:pt idx="8057">
                  <c:v>11.3935</c:v>
                </c:pt>
                <c:pt idx="8058">
                  <c:v>11.3955</c:v>
                </c:pt>
                <c:pt idx="8059">
                  <c:v>11.3965</c:v>
                </c:pt>
                <c:pt idx="8060">
                  <c:v>11.3985</c:v>
                </c:pt>
                <c:pt idx="8061">
                  <c:v>11.400499999999999</c:v>
                </c:pt>
                <c:pt idx="8062">
                  <c:v>11.4015</c:v>
                </c:pt>
                <c:pt idx="8063">
                  <c:v>11.403499999999999</c:v>
                </c:pt>
                <c:pt idx="8064">
                  <c:v>11.4055</c:v>
                </c:pt>
                <c:pt idx="8065">
                  <c:v>11.406499999999999</c:v>
                </c:pt>
                <c:pt idx="8066">
                  <c:v>11.4085</c:v>
                </c:pt>
                <c:pt idx="8067">
                  <c:v>11.410500000000001</c:v>
                </c:pt>
                <c:pt idx="8068">
                  <c:v>11.4115</c:v>
                </c:pt>
                <c:pt idx="8069">
                  <c:v>11.413500000000001</c:v>
                </c:pt>
                <c:pt idx="8070">
                  <c:v>11.4155</c:v>
                </c:pt>
                <c:pt idx="8071">
                  <c:v>11.416499999999999</c:v>
                </c:pt>
                <c:pt idx="8072">
                  <c:v>11.4185</c:v>
                </c:pt>
                <c:pt idx="8073">
                  <c:v>11.420500000000001</c:v>
                </c:pt>
                <c:pt idx="8074">
                  <c:v>11.4215</c:v>
                </c:pt>
                <c:pt idx="8075">
                  <c:v>11.423500000000001</c:v>
                </c:pt>
                <c:pt idx="8076">
                  <c:v>11.4255</c:v>
                </c:pt>
                <c:pt idx="8077">
                  <c:v>11.426500000000001</c:v>
                </c:pt>
                <c:pt idx="8078">
                  <c:v>11.4285</c:v>
                </c:pt>
                <c:pt idx="8079">
                  <c:v>11.429500000000001</c:v>
                </c:pt>
                <c:pt idx="8080">
                  <c:v>11.4315</c:v>
                </c:pt>
                <c:pt idx="8081">
                  <c:v>11.4335</c:v>
                </c:pt>
                <c:pt idx="8082">
                  <c:v>11.4345</c:v>
                </c:pt>
                <c:pt idx="8083">
                  <c:v>11.436500000000001</c:v>
                </c:pt>
                <c:pt idx="8084">
                  <c:v>11.438499999999999</c:v>
                </c:pt>
                <c:pt idx="8085">
                  <c:v>11.4405</c:v>
                </c:pt>
                <c:pt idx="8086">
                  <c:v>11.4415</c:v>
                </c:pt>
                <c:pt idx="8087">
                  <c:v>11.4435</c:v>
                </c:pt>
                <c:pt idx="8088">
                  <c:v>11.445499999999999</c:v>
                </c:pt>
                <c:pt idx="8089">
                  <c:v>11.4465</c:v>
                </c:pt>
                <c:pt idx="8090">
                  <c:v>11.448499999999999</c:v>
                </c:pt>
                <c:pt idx="8091">
                  <c:v>11.4505</c:v>
                </c:pt>
                <c:pt idx="8092">
                  <c:v>11.451499999999999</c:v>
                </c:pt>
                <c:pt idx="8093">
                  <c:v>11.4535</c:v>
                </c:pt>
                <c:pt idx="8094">
                  <c:v>11.455500000000001</c:v>
                </c:pt>
                <c:pt idx="8095">
                  <c:v>11.4565</c:v>
                </c:pt>
                <c:pt idx="8096">
                  <c:v>11.458500000000001</c:v>
                </c:pt>
                <c:pt idx="8097">
                  <c:v>11.4605</c:v>
                </c:pt>
                <c:pt idx="8098">
                  <c:v>11.461499999999999</c:v>
                </c:pt>
                <c:pt idx="8099">
                  <c:v>11.4635</c:v>
                </c:pt>
                <c:pt idx="8100">
                  <c:v>11.4655</c:v>
                </c:pt>
                <c:pt idx="8101">
                  <c:v>11.4665</c:v>
                </c:pt>
                <c:pt idx="8102">
                  <c:v>11.468500000000001</c:v>
                </c:pt>
                <c:pt idx="8103">
                  <c:v>11.470499999999999</c:v>
                </c:pt>
                <c:pt idx="8104">
                  <c:v>11.471500000000001</c:v>
                </c:pt>
                <c:pt idx="8105">
                  <c:v>11.4735</c:v>
                </c:pt>
                <c:pt idx="8106">
                  <c:v>11.4755</c:v>
                </c:pt>
                <c:pt idx="8107">
                  <c:v>11.4765</c:v>
                </c:pt>
                <c:pt idx="8108">
                  <c:v>11.4785</c:v>
                </c:pt>
                <c:pt idx="8109">
                  <c:v>11.480499999999999</c:v>
                </c:pt>
                <c:pt idx="8110">
                  <c:v>11.4825</c:v>
                </c:pt>
                <c:pt idx="8111">
                  <c:v>11.483499999999999</c:v>
                </c:pt>
                <c:pt idx="8112">
                  <c:v>11.4855</c:v>
                </c:pt>
                <c:pt idx="8113">
                  <c:v>11.487500000000001</c:v>
                </c:pt>
                <c:pt idx="8114">
                  <c:v>11.4885</c:v>
                </c:pt>
                <c:pt idx="8115">
                  <c:v>11.490500000000001</c:v>
                </c:pt>
                <c:pt idx="8116">
                  <c:v>11.4925</c:v>
                </c:pt>
                <c:pt idx="8117">
                  <c:v>11.493499999999999</c:v>
                </c:pt>
                <c:pt idx="8118">
                  <c:v>11.4955</c:v>
                </c:pt>
                <c:pt idx="8119">
                  <c:v>11.4975</c:v>
                </c:pt>
                <c:pt idx="8120">
                  <c:v>11.499499999999999</c:v>
                </c:pt>
                <c:pt idx="8121">
                  <c:v>11.500500000000001</c:v>
                </c:pt>
                <c:pt idx="8122">
                  <c:v>11.5025</c:v>
                </c:pt>
                <c:pt idx="8123">
                  <c:v>11.503500000000001</c:v>
                </c:pt>
                <c:pt idx="8124">
                  <c:v>11.5055</c:v>
                </c:pt>
                <c:pt idx="8125">
                  <c:v>11.5075</c:v>
                </c:pt>
                <c:pt idx="8126">
                  <c:v>11.5085</c:v>
                </c:pt>
                <c:pt idx="8127">
                  <c:v>11.5105</c:v>
                </c:pt>
                <c:pt idx="8128">
                  <c:v>11.512499999999999</c:v>
                </c:pt>
                <c:pt idx="8129">
                  <c:v>11.513500000000001</c:v>
                </c:pt>
                <c:pt idx="8130">
                  <c:v>11.515499999999999</c:v>
                </c:pt>
                <c:pt idx="8131">
                  <c:v>11.5175</c:v>
                </c:pt>
                <c:pt idx="8132">
                  <c:v>11.5185</c:v>
                </c:pt>
                <c:pt idx="8133">
                  <c:v>11.5205</c:v>
                </c:pt>
                <c:pt idx="8134">
                  <c:v>11.522500000000001</c:v>
                </c:pt>
                <c:pt idx="8135">
                  <c:v>11.5235</c:v>
                </c:pt>
                <c:pt idx="8136">
                  <c:v>11.525499999999999</c:v>
                </c:pt>
                <c:pt idx="8137">
                  <c:v>11.5275</c:v>
                </c:pt>
                <c:pt idx="8138">
                  <c:v>11.528499999999999</c:v>
                </c:pt>
                <c:pt idx="8139">
                  <c:v>11.5305</c:v>
                </c:pt>
                <c:pt idx="8140">
                  <c:v>11.532500000000001</c:v>
                </c:pt>
                <c:pt idx="8141">
                  <c:v>11.5335</c:v>
                </c:pt>
                <c:pt idx="8142">
                  <c:v>11.535500000000001</c:v>
                </c:pt>
                <c:pt idx="8143">
                  <c:v>11.5375</c:v>
                </c:pt>
                <c:pt idx="8144">
                  <c:v>11.538500000000001</c:v>
                </c:pt>
                <c:pt idx="8145">
                  <c:v>11.5405</c:v>
                </c:pt>
                <c:pt idx="8146">
                  <c:v>11.5425</c:v>
                </c:pt>
                <c:pt idx="8147">
                  <c:v>11.544499999999999</c:v>
                </c:pt>
                <c:pt idx="8148">
                  <c:v>11.545500000000001</c:v>
                </c:pt>
                <c:pt idx="8149">
                  <c:v>11.547499999999999</c:v>
                </c:pt>
                <c:pt idx="8150">
                  <c:v>11.548500000000001</c:v>
                </c:pt>
                <c:pt idx="8151">
                  <c:v>11.5505</c:v>
                </c:pt>
                <c:pt idx="8152">
                  <c:v>11.5525</c:v>
                </c:pt>
                <c:pt idx="8153">
                  <c:v>11.5535</c:v>
                </c:pt>
                <c:pt idx="8154">
                  <c:v>11.5555</c:v>
                </c:pt>
                <c:pt idx="8155">
                  <c:v>11.557499999999999</c:v>
                </c:pt>
                <c:pt idx="8156">
                  <c:v>11.5595</c:v>
                </c:pt>
                <c:pt idx="8157">
                  <c:v>11.560499999999999</c:v>
                </c:pt>
                <c:pt idx="8158">
                  <c:v>11.5625</c:v>
                </c:pt>
                <c:pt idx="8159">
                  <c:v>11.563499999999999</c:v>
                </c:pt>
                <c:pt idx="8160">
                  <c:v>11.5655</c:v>
                </c:pt>
                <c:pt idx="8161">
                  <c:v>11.567500000000001</c:v>
                </c:pt>
                <c:pt idx="8162">
                  <c:v>11.5695</c:v>
                </c:pt>
                <c:pt idx="8163">
                  <c:v>11.570499999999999</c:v>
                </c:pt>
                <c:pt idx="8164">
                  <c:v>11.5725</c:v>
                </c:pt>
                <c:pt idx="8165">
                  <c:v>11.573499999999999</c:v>
                </c:pt>
                <c:pt idx="8166">
                  <c:v>11.5755</c:v>
                </c:pt>
                <c:pt idx="8167">
                  <c:v>11.577500000000001</c:v>
                </c:pt>
                <c:pt idx="8168">
                  <c:v>11.579499999999999</c:v>
                </c:pt>
                <c:pt idx="8169">
                  <c:v>11.580500000000001</c:v>
                </c:pt>
                <c:pt idx="8170">
                  <c:v>11.5825</c:v>
                </c:pt>
                <c:pt idx="8171">
                  <c:v>11.583500000000001</c:v>
                </c:pt>
                <c:pt idx="8172">
                  <c:v>11.5855</c:v>
                </c:pt>
                <c:pt idx="8173">
                  <c:v>11.5875</c:v>
                </c:pt>
                <c:pt idx="8174">
                  <c:v>11.5885</c:v>
                </c:pt>
                <c:pt idx="8175">
                  <c:v>11.5905</c:v>
                </c:pt>
                <c:pt idx="8176">
                  <c:v>11.592499999999999</c:v>
                </c:pt>
                <c:pt idx="8177">
                  <c:v>11.593500000000001</c:v>
                </c:pt>
                <c:pt idx="8178">
                  <c:v>11.595499999999999</c:v>
                </c:pt>
                <c:pt idx="8179">
                  <c:v>11.5975</c:v>
                </c:pt>
                <c:pt idx="8180">
                  <c:v>11.5985</c:v>
                </c:pt>
                <c:pt idx="8181">
                  <c:v>11.6005</c:v>
                </c:pt>
                <c:pt idx="8182">
                  <c:v>11.602499999999999</c:v>
                </c:pt>
                <c:pt idx="8183">
                  <c:v>11.6035</c:v>
                </c:pt>
                <c:pt idx="8184">
                  <c:v>11.605499999999999</c:v>
                </c:pt>
                <c:pt idx="8185">
                  <c:v>11.6075</c:v>
                </c:pt>
                <c:pt idx="8186">
                  <c:v>11.608499999999999</c:v>
                </c:pt>
                <c:pt idx="8187">
                  <c:v>11.6105</c:v>
                </c:pt>
                <c:pt idx="8188">
                  <c:v>11.612500000000001</c:v>
                </c:pt>
                <c:pt idx="8189">
                  <c:v>11.6135</c:v>
                </c:pt>
                <c:pt idx="8190">
                  <c:v>11.615500000000001</c:v>
                </c:pt>
                <c:pt idx="8191">
                  <c:v>11.6175</c:v>
                </c:pt>
                <c:pt idx="8192">
                  <c:v>11.618499999999999</c:v>
                </c:pt>
                <c:pt idx="8193">
                  <c:v>11.6205</c:v>
                </c:pt>
                <c:pt idx="8194">
                  <c:v>11.6225</c:v>
                </c:pt>
                <c:pt idx="8195">
                  <c:v>11.6235</c:v>
                </c:pt>
                <c:pt idx="8196">
                  <c:v>11.625500000000001</c:v>
                </c:pt>
                <c:pt idx="8197">
                  <c:v>11.6275</c:v>
                </c:pt>
                <c:pt idx="8198">
                  <c:v>11.6295</c:v>
                </c:pt>
                <c:pt idx="8199">
                  <c:v>11.6305</c:v>
                </c:pt>
                <c:pt idx="8200">
                  <c:v>11.6325</c:v>
                </c:pt>
                <c:pt idx="8201">
                  <c:v>11.6335</c:v>
                </c:pt>
                <c:pt idx="8202">
                  <c:v>11.6355</c:v>
                </c:pt>
                <c:pt idx="8203">
                  <c:v>11.637499999999999</c:v>
                </c:pt>
                <c:pt idx="8204">
                  <c:v>11.6395</c:v>
                </c:pt>
                <c:pt idx="8205">
                  <c:v>11.640499999999999</c:v>
                </c:pt>
                <c:pt idx="8206">
                  <c:v>11.6425</c:v>
                </c:pt>
                <c:pt idx="8207">
                  <c:v>11.644500000000001</c:v>
                </c:pt>
                <c:pt idx="8208">
                  <c:v>11.6455</c:v>
                </c:pt>
                <c:pt idx="8209">
                  <c:v>11.647500000000001</c:v>
                </c:pt>
                <c:pt idx="8210">
                  <c:v>11.6485</c:v>
                </c:pt>
                <c:pt idx="8211">
                  <c:v>11.650499999999999</c:v>
                </c:pt>
                <c:pt idx="8212">
                  <c:v>11.6525</c:v>
                </c:pt>
                <c:pt idx="8213">
                  <c:v>11.653499999999999</c:v>
                </c:pt>
                <c:pt idx="8214">
                  <c:v>11.6555</c:v>
                </c:pt>
                <c:pt idx="8215">
                  <c:v>11.657500000000001</c:v>
                </c:pt>
                <c:pt idx="8216">
                  <c:v>11.6595</c:v>
                </c:pt>
                <c:pt idx="8217">
                  <c:v>11.660500000000001</c:v>
                </c:pt>
                <c:pt idx="8218">
                  <c:v>11.6625</c:v>
                </c:pt>
                <c:pt idx="8219">
                  <c:v>11.663500000000001</c:v>
                </c:pt>
                <c:pt idx="8220">
                  <c:v>11.6655</c:v>
                </c:pt>
                <c:pt idx="8221">
                  <c:v>11.6675</c:v>
                </c:pt>
                <c:pt idx="8222">
                  <c:v>11.6685</c:v>
                </c:pt>
                <c:pt idx="8223">
                  <c:v>11.670500000000001</c:v>
                </c:pt>
                <c:pt idx="8224">
                  <c:v>11.672499999999999</c:v>
                </c:pt>
                <c:pt idx="8225">
                  <c:v>11.673500000000001</c:v>
                </c:pt>
                <c:pt idx="8226">
                  <c:v>11.6755</c:v>
                </c:pt>
                <c:pt idx="8227">
                  <c:v>11.6775</c:v>
                </c:pt>
                <c:pt idx="8228">
                  <c:v>11.679500000000001</c:v>
                </c:pt>
                <c:pt idx="8229">
                  <c:v>11.6805</c:v>
                </c:pt>
                <c:pt idx="8230">
                  <c:v>11.682499999999999</c:v>
                </c:pt>
                <c:pt idx="8231">
                  <c:v>11.6835</c:v>
                </c:pt>
                <c:pt idx="8232">
                  <c:v>11.685499999999999</c:v>
                </c:pt>
                <c:pt idx="8233">
                  <c:v>11.6875</c:v>
                </c:pt>
                <c:pt idx="8234">
                  <c:v>11.688499999999999</c:v>
                </c:pt>
                <c:pt idx="8235">
                  <c:v>11.6905</c:v>
                </c:pt>
                <c:pt idx="8236">
                  <c:v>11.692500000000001</c:v>
                </c:pt>
                <c:pt idx="8237">
                  <c:v>11.6935</c:v>
                </c:pt>
                <c:pt idx="8238">
                  <c:v>11.695499999999999</c:v>
                </c:pt>
                <c:pt idx="8239">
                  <c:v>11.6975</c:v>
                </c:pt>
                <c:pt idx="8240">
                  <c:v>11.6995</c:v>
                </c:pt>
                <c:pt idx="8241">
                  <c:v>11.7005</c:v>
                </c:pt>
                <c:pt idx="8242">
                  <c:v>11.702500000000001</c:v>
                </c:pt>
                <c:pt idx="8243">
                  <c:v>11.7035</c:v>
                </c:pt>
                <c:pt idx="8244">
                  <c:v>11.705500000000001</c:v>
                </c:pt>
                <c:pt idx="8245">
                  <c:v>11.7075</c:v>
                </c:pt>
                <c:pt idx="8246">
                  <c:v>11.708500000000001</c:v>
                </c:pt>
                <c:pt idx="8247">
                  <c:v>11.7105</c:v>
                </c:pt>
                <c:pt idx="8248">
                  <c:v>11.7125</c:v>
                </c:pt>
                <c:pt idx="8249">
                  <c:v>11.7135</c:v>
                </c:pt>
                <c:pt idx="8250">
                  <c:v>11.7155</c:v>
                </c:pt>
                <c:pt idx="8251">
                  <c:v>11.717499999999999</c:v>
                </c:pt>
                <c:pt idx="8252">
                  <c:v>11.718500000000001</c:v>
                </c:pt>
                <c:pt idx="8253">
                  <c:v>11.720499999999999</c:v>
                </c:pt>
                <c:pt idx="8254">
                  <c:v>11.7225</c:v>
                </c:pt>
                <c:pt idx="8255">
                  <c:v>11.7235</c:v>
                </c:pt>
                <c:pt idx="8256">
                  <c:v>11.7255</c:v>
                </c:pt>
                <c:pt idx="8257">
                  <c:v>11.727499999999999</c:v>
                </c:pt>
                <c:pt idx="8258">
                  <c:v>11.7285</c:v>
                </c:pt>
                <c:pt idx="8259">
                  <c:v>11.730499999999999</c:v>
                </c:pt>
                <c:pt idx="8260">
                  <c:v>11.7325</c:v>
                </c:pt>
                <c:pt idx="8261">
                  <c:v>11.733499999999999</c:v>
                </c:pt>
                <c:pt idx="8262">
                  <c:v>11.7355</c:v>
                </c:pt>
                <c:pt idx="8263">
                  <c:v>11.737500000000001</c:v>
                </c:pt>
                <c:pt idx="8264">
                  <c:v>11.7385</c:v>
                </c:pt>
                <c:pt idx="8265">
                  <c:v>11.740500000000001</c:v>
                </c:pt>
                <c:pt idx="8266">
                  <c:v>11.7425</c:v>
                </c:pt>
                <c:pt idx="8267">
                  <c:v>11.743499999999999</c:v>
                </c:pt>
                <c:pt idx="8268">
                  <c:v>11.7455</c:v>
                </c:pt>
                <c:pt idx="8269">
                  <c:v>11.7475</c:v>
                </c:pt>
                <c:pt idx="8270">
                  <c:v>11.7485</c:v>
                </c:pt>
                <c:pt idx="8271">
                  <c:v>11.750500000000001</c:v>
                </c:pt>
                <c:pt idx="8272">
                  <c:v>11.7525</c:v>
                </c:pt>
                <c:pt idx="8273">
                  <c:v>11.753500000000001</c:v>
                </c:pt>
                <c:pt idx="8274">
                  <c:v>11.7555</c:v>
                </c:pt>
                <c:pt idx="8275">
                  <c:v>11.7575</c:v>
                </c:pt>
                <c:pt idx="8276">
                  <c:v>11.7585</c:v>
                </c:pt>
                <c:pt idx="8277">
                  <c:v>11.7605</c:v>
                </c:pt>
                <c:pt idx="8278">
                  <c:v>11.762499999999999</c:v>
                </c:pt>
                <c:pt idx="8279">
                  <c:v>11.763500000000001</c:v>
                </c:pt>
                <c:pt idx="8280">
                  <c:v>11.765499999999999</c:v>
                </c:pt>
                <c:pt idx="8281">
                  <c:v>11.7675</c:v>
                </c:pt>
                <c:pt idx="8282">
                  <c:v>11.7685</c:v>
                </c:pt>
                <c:pt idx="8283">
                  <c:v>11.7705</c:v>
                </c:pt>
                <c:pt idx="8284">
                  <c:v>11.772500000000001</c:v>
                </c:pt>
                <c:pt idx="8285">
                  <c:v>11.7735</c:v>
                </c:pt>
                <c:pt idx="8286">
                  <c:v>11.775499999999999</c:v>
                </c:pt>
                <c:pt idx="8287">
                  <c:v>11.7775</c:v>
                </c:pt>
                <c:pt idx="8288">
                  <c:v>11.778499999999999</c:v>
                </c:pt>
                <c:pt idx="8289">
                  <c:v>11.7805</c:v>
                </c:pt>
                <c:pt idx="8290">
                  <c:v>11.782500000000001</c:v>
                </c:pt>
                <c:pt idx="8291">
                  <c:v>11.7835</c:v>
                </c:pt>
                <c:pt idx="8292">
                  <c:v>11.785500000000001</c:v>
                </c:pt>
                <c:pt idx="8293">
                  <c:v>11.7875</c:v>
                </c:pt>
                <c:pt idx="8294">
                  <c:v>11.788500000000001</c:v>
                </c:pt>
                <c:pt idx="8295">
                  <c:v>11.7905</c:v>
                </c:pt>
                <c:pt idx="8296">
                  <c:v>11.7925</c:v>
                </c:pt>
                <c:pt idx="8297">
                  <c:v>11.7935</c:v>
                </c:pt>
                <c:pt idx="8298">
                  <c:v>11.795500000000001</c:v>
                </c:pt>
                <c:pt idx="8299">
                  <c:v>11.7965</c:v>
                </c:pt>
                <c:pt idx="8300">
                  <c:v>11.798500000000001</c:v>
                </c:pt>
                <c:pt idx="8301">
                  <c:v>11.8005</c:v>
                </c:pt>
                <c:pt idx="8302">
                  <c:v>11.801500000000001</c:v>
                </c:pt>
                <c:pt idx="8303">
                  <c:v>11.8035</c:v>
                </c:pt>
                <c:pt idx="8304">
                  <c:v>11.8055</c:v>
                </c:pt>
                <c:pt idx="8305">
                  <c:v>11.8065</c:v>
                </c:pt>
                <c:pt idx="8306">
                  <c:v>11.8085</c:v>
                </c:pt>
                <c:pt idx="8307">
                  <c:v>11.8095</c:v>
                </c:pt>
                <c:pt idx="8308">
                  <c:v>11.811500000000001</c:v>
                </c:pt>
                <c:pt idx="8309">
                  <c:v>11.813499999999999</c:v>
                </c:pt>
                <c:pt idx="8310">
                  <c:v>11.814500000000001</c:v>
                </c:pt>
                <c:pt idx="8311">
                  <c:v>11.8165</c:v>
                </c:pt>
                <c:pt idx="8312">
                  <c:v>11.8185</c:v>
                </c:pt>
                <c:pt idx="8313">
                  <c:v>11.8195</c:v>
                </c:pt>
                <c:pt idx="8314">
                  <c:v>11.8215</c:v>
                </c:pt>
                <c:pt idx="8315">
                  <c:v>11.823499999999999</c:v>
                </c:pt>
                <c:pt idx="8316">
                  <c:v>11.8255</c:v>
                </c:pt>
                <c:pt idx="8317">
                  <c:v>11.826499999999999</c:v>
                </c:pt>
                <c:pt idx="8318">
                  <c:v>11.8285</c:v>
                </c:pt>
                <c:pt idx="8319">
                  <c:v>11.829499999999999</c:v>
                </c:pt>
                <c:pt idx="8320">
                  <c:v>11.8315</c:v>
                </c:pt>
                <c:pt idx="8321">
                  <c:v>11.833500000000001</c:v>
                </c:pt>
                <c:pt idx="8322">
                  <c:v>11.8345</c:v>
                </c:pt>
                <c:pt idx="8323">
                  <c:v>11.836499999999999</c:v>
                </c:pt>
                <c:pt idx="8324">
                  <c:v>11.8385</c:v>
                </c:pt>
                <c:pt idx="8325">
                  <c:v>11.839499999999999</c:v>
                </c:pt>
                <c:pt idx="8326">
                  <c:v>11.8415</c:v>
                </c:pt>
                <c:pt idx="8327">
                  <c:v>11.843500000000001</c:v>
                </c:pt>
                <c:pt idx="8328">
                  <c:v>11.845499999999999</c:v>
                </c:pt>
                <c:pt idx="8329">
                  <c:v>11.846500000000001</c:v>
                </c:pt>
                <c:pt idx="8330">
                  <c:v>11.8485</c:v>
                </c:pt>
                <c:pt idx="8331">
                  <c:v>11.849500000000001</c:v>
                </c:pt>
                <c:pt idx="8332">
                  <c:v>11.8515</c:v>
                </c:pt>
                <c:pt idx="8333">
                  <c:v>11.8535</c:v>
                </c:pt>
                <c:pt idx="8334">
                  <c:v>11.8545</c:v>
                </c:pt>
                <c:pt idx="8335">
                  <c:v>11.8565</c:v>
                </c:pt>
                <c:pt idx="8336">
                  <c:v>11.858499999999999</c:v>
                </c:pt>
                <c:pt idx="8337">
                  <c:v>11.859500000000001</c:v>
                </c:pt>
                <c:pt idx="8338">
                  <c:v>11.861499999999999</c:v>
                </c:pt>
                <c:pt idx="8339">
                  <c:v>11.8635</c:v>
                </c:pt>
                <c:pt idx="8340">
                  <c:v>11.865500000000001</c:v>
                </c:pt>
                <c:pt idx="8341">
                  <c:v>11.8665</c:v>
                </c:pt>
                <c:pt idx="8342">
                  <c:v>11.868499999999999</c:v>
                </c:pt>
                <c:pt idx="8343">
                  <c:v>11.8695</c:v>
                </c:pt>
                <c:pt idx="8344">
                  <c:v>11.871499999999999</c:v>
                </c:pt>
                <c:pt idx="8345">
                  <c:v>11.8735</c:v>
                </c:pt>
                <c:pt idx="8346">
                  <c:v>11.874499999999999</c:v>
                </c:pt>
                <c:pt idx="8347">
                  <c:v>11.8765</c:v>
                </c:pt>
                <c:pt idx="8348">
                  <c:v>11.878500000000001</c:v>
                </c:pt>
                <c:pt idx="8349">
                  <c:v>11.8795</c:v>
                </c:pt>
                <c:pt idx="8350">
                  <c:v>11.881500000000001</c:v>
                </c:pt>
                <c:pt idx="8351">
                  <c:v>11.8835</c:v>
                </c:pt>
                <c:pt idx="8352">
                  <c:v>11.8855</c:v>
                </c:pt>
                <c:pt idx="8353">
                  <c:v>11.8865</c:v>
                </c:pt>
                <c:pt idx="8354">
                  <c:v>11.888500000000001</c:v>
                </c:pt>
                <c:pt idx="8355">
                  <c:v>11.8895</c:v>
                </c:pt>
                <c:pt idx="8356">
                  <c:v>11.891500000000001</c:v>
                </c:pt>
                <c:pt idx="8357">
                  <c:v>11.8935</c:v>
                </c:pt>
                <c:pt idx="8358">
                  <c:v>11.894500000000001</c:v>
                </c:pt>
                <c:pt idx="8359">
                  <c:v>11.8965</c:v>
                </c:pt>
                <c:pt idx="8360">
                  <c:v>11.8985</c:v>
                </c:pt>
                <c:pt idx="8361">
                  <c:v>11.8995</c:v>
                </c:pt>
                <c:pt idx="8362">
                  <c:v>11.9015</c:v>
                </c:pt>
                <c:pt idx="8363">
                  <c:v>11.903499999999999</c:v>
                </c:pt>
                <c:pt idx="8364">
                  <c:v>11.9055</c:v>
                </c:pt>
                <c:pt idx="8365">
                  <c:v>11.906499999999999</c:v>
                </c:pt>
                <c:pt idx="8366">
                  <c:v>11.9085</c:v>
                </c:pt>
                <c:pt idx="8367">
                  <c:v>11.910500000000001</c:v>
                </c:pt>
                <c:pt idx="8368">
                  <c:v>11.9125</c:v>
                </c:pt>
                <c:pt idx="8369">
                  <c:v>11.913500000000001</c:v>
                </c:pt>
                <c:pt idx="8370">
                  <c:v>11.9155</c:v>
                </c:pt>
                <c:pt idx="8371">
                  <c:v>11.916499999999999</c:v>
                </c:pt>
                <c:pt idx="8372">
                  <c:v>11.9185</c:v>
                </c:pt>
                <c:pt idx="8373">
                  <c:v>11.920500000000001</c:v>
                </c:pt>
                <c:pt idx="8374">
                  <c:v>11.922499999999999</c:v>
                </c:pt>
                <c:pt idx="8375">
                  <c:v>11.923500000000001</c:v>
                </c:pt>
                <c:pt idx="8376">
                  <c:v>11.9255</c:v>
                </c:pt>
                <c:pt idx="8377">
                  <c:v>11.926500000000001</c:v>
                </c:pt>
                <c:pt idx="8378">
                  <c:v>11.9285</c:v>
                </c:pt>
                <c:pt idx="8379">
                  <c:v>11.9305</c:v>
                </c:pt>
                <c:pt idx="8380">
                  <c:v>11.932499999999999</c:v>
                </c:pt>
                <c:pt idx="8381">
                  <c:v>11.9335</c:v>
                </c:pt>
                <c:pt idx="8382">
                  <c:v>11.935499999999999</c:v>
                </c:pt>
                <c:pt idx="8383">
                  <c:v>11.9375</c:v>
                </c:pt>
                <c:pt idx="8384">
                  <c:v>11.938499999999999</c:v>
                </c:pt>
                <c:pt idx="8385">
                  <c:v>11.9405</c:v>
                </c:pt>
                <c:pt idx="8386">
                  <c:v>11.9415</c:v>
                </c:pt>
                <c:pt idx="8387">
                  <c:v>11.9435</c:v>
                </c:pt>
                <c:pt idx="8388">
                  <c:v>11.945499999999999</c:v>
                </c:pt>
                <c:pt idx="8389">
                  <c:v>11.9465</c:v>
                </c:pt>
                <c:pt idx="8390">
                  <c:v>11.948499999999999</c:v>
                </c:pt>
                <c:pt idx="8391">
                  <c:v>11.9505</c:v>
                </c:pt>
                <c:pt idx="8392">
                  <c:v>11.952500000000001</c:v>
                </c:pt>
                <c:pt idx="8393">
                  <c:v>11.954499999999999</c:v>
                </c:pt>
                <c:pt idx="8394">
                  <c:v>11.955500000000001</c:v>
                </c:pt>
                <c:pt idx="8395">
                  <c:v>11.9575</c:v>
                </c:pt>
                <c:pt idx="8396">
                  <c:v>11.9595</c:v>
                </c:pt>
                <c:pt idx="8397">
                  <c:v>11.9605</c:v>
                </c:pt>
                <c:pt idx="8398">
                  <c:v>11.9625</c:v>
                </c:pt>
                <c:pt idx="8399">
                  <c:v>11.9635</c:v>
                </c:pt>
                <c:pt idx="8400">
                  <c:v>11.9655</c:v>
                </c:pt>
                <c:pt idx="8401">
                  <c:v>11.967499999999999</c:v>
                </c:pt>
                <c:pt idx="8402">
                  <c:v>11.968500000000001</c:v>
                </c:pt>
                <c:pt idx="8403">
                  <c:v>11.970499999999999</c:v>
                </c:pt>
                <c:pt idx="8404">
                  <c:v>11.9725</c:v>
                </c:pt>
                <c:pt idx="8405">
                  <c:v>11.9735</c:v>
                </c:pt>
                <c:pt idx="8406">
                  <c:v>11.9755</c:v>
                </c:pt>
                <c:pt idx="8407">
                  <c:v>11.977499999999999</c:v>
                </c:pt>
                <c:pt idx="8408">
                  <c:v>11.9795</c:v>
                </c:pt>
                <c:pt idx="8409">
                  <c:v>11.980499999999999</c:v>
                </c:pt>
                <c:pt idx="8410">
                  <c:v>11.9825</c:v>
                </c:pt>
                <c:pt idx="8411">
                  <c:v>11.983499999999999</c:v>
                </c:pt>
                <c:pt idx="8412">
                  <c:v>11.9855</c:v>
                </c:pt>
                <c:pt idx="8413">
                  <c:v>11.987500000000001</c:v>
                </c:pt>
                <c:pt idx="8414">
                  <c:v>11.9885</c:v>
                </c:pt>
                <c:pt idx="8415">
                  <c:v>11.990500000000001</c:v>
                </c:pt>
                <c:pt idx="8416">
                  <c:v>11.9925</c:v>
                </c:pt>
                <c:pt idx="8417">
                  <c:v>11.993499999999999</c:v>
                </c:pt>
                <c:pt idx="8418">
                  <c:v>11.9955</c:v>
                </c:pt>
                <c:pt idx="8419">
                  <c:v>11.9975</c:v>
                </c:pt>
                <c:pt idx="8420">
                  <c:v>11.9985</c:v>
                </c:pt>
                <c:pt idx="8421">
                  <c:v>12.000500000000001</c:v>
                </c:pt>
                <c:pt idx="8422">
                  <c:v>12.0025</c:v>
                </c:pt>
                <c:pt idx="8423">
                  <c:v>12.003500000000001</c:v>
                </c:pt>
                <c:pt idx="8424">
                  <c:v>12.0055</c:v>
                </c:pt>
                <c:pt idx="8425">
                  <c:v>12.0075</c:v>
                </c:pt>
                <c:pt idx="8426">
                  <c:v>12.0085</c:v>
                </c:pt>
                <c:pt idx="8427">
                  <c:v>12.0105</c:v>
                </c:pt>
                <c:pt idx="8428">
                  <c:v>12.012499999999999</c:v>
                </c:pt>
                <c:pt idx="8429">
                  <c:v>12.013500000000001</c:v>
                </c:pt>
                <c:pt idx="8430">
                  <c:v>12.015499999999999</c:v>
                </c:pt>
                <c:pt idx="8431">
                  <c:v>12.0175</c:v>
                </c:pt>
                <c:pt idx="8432">
                  <c:v>12.0185</c:v>
                </c:pt>
                <c:pt idx="8433">
                  <c:v>12.0205</c:v>
                </c:pt>
                <c:pt idx="8434">
                  <c:v>12.0215</c:v>
                </c:pt>
                <c:pt idx="8435">
                  <c:v>12.0235</c:v>
                </c:pt>
                <c:pt idx="8436">
                  <c:v>12.025499999999999</c:v>
                </c:pt>
                <c:pt idx="8437">
                  <c:v>12.0275</c:v>
                </c:pt>
                <c:pt idx="8438">
                  <c:v>12.028499999999999</c:v>
                </c:pt>
                <c:pt idx="8439">
                  <c:v>12.0305</c:v>
                </c:pt>
                <c:pt idx="8440">
                  <c:v>12.032500000000001</c:v>
                </c:pt>
                <c:pt idx="8441">
                  <c:v>12.0335</c:v>
                </c:pt>
                <c:pt idx="8442">
                  <c:v>12.035500000000001</c:v>
                </c:pt>
                <c:pt idx="8443">
                  <c:v>12.0365</c:v>
                </c:pt>
                <c:pt idx="8444">
                  <c:v>12.038500000000001</c:v>
                </c:pt>
                <c:pt idx="8445">
                  <c:v>12.0405</c:v>
                </c:pt>
                <c:pt idx="8446">
                  <c:v>12.041499999999999</c:v>
                </c:pt>
                <c:pt idx="8447">
                  <c:v>12.0435</c:v>
                </c:pt>
                <c:pt idx="8448">
                  <c:v>12.045500000000001</c:v>
                </c:pt>
                <c:pt idx="8449">
                  <c:v>12.0465</c:v>
                </c:pt>
                <c:pt idx="8450">
                  <c:v>12.048500000000001</c:v>
                </c:pt>
                <c:pt idx="8451">
                  <c:v>12.0505</c:v>
                </c:pt>
                <c:pt idx="8452">
                  <c:v>12.0525</c:v>
                </c:pt>
                <c:pt idx="8453">
                  <c:v>12.0535</c:v>
                </c:pt>
                <c:pt idx="8454">
                  <c:v>12.0555</c:v>
                </c:pt>
                <c:pt idx="8455">
                  <c:v>12.0565</c:v>
                </c:pt>
                <c:pt idx="8456">
                  <c:v>12.0585</c:v>
                </c:pt>
                <c:pt idx="8457">
                  <c:v>12.060499999999999</c:v>
                </c:pt>
                <c:pt idx="8458">
                  <c:v>12.061500000000001</c:v>
                </c:pt>
                <c:pt idx="8459">
                  <c:v>12.063499999999999</c:v>
                </c:pt>
                <c:pt idx="8460">
                  <c:v>12.0655</c:v>
                </c:pt>
                <c:pt idx="8461">
                  <c:v>12.0665</c:v>
                </c:pt>
                <c:pt idx="8462">
                  <c:v>12.0685</c:v>
                </c:pt>
                <c:pt idx="8463">
                  <c:v>12.070499999999999</c:v>
                </c:pt>
                <c:pt idx="8464">
                  <c:v>12.0725</c:v>
                </c:pt>
                <c:pt idx="8465">
                  <c:v>12.073499999999999</c:v>
                </c:pt>
                <c:pt idx="8466">
                  <c:v>12.0755</c:v>
                </c:pt>
                <c:pt idx="8467">
                  <c:v>12.077500000000001</c:v>
                </c:pt>
                <c:pt idx="8468">
                  <c:v>12.0785</c:v>
                </c:pt>
                <c:pt idx="8469">
                  <c:v>12.080500000000001</c:v>
                </c:pt>
                <c:pt idx="8470">
                  <c:v>12.0815</c:v>
                </c:pt>
                <c:pt idx="8471">
                  <c:v>12.0845</c:v>
                </c:pt>
                <c:pt idx="8472">
                  <c:v>12.0855</c:v>
                </c:pt>
                <c:pt idx="8473">
                  <c:v>12.0875</c:v>
                </c:pt>
                <c:pt idx="8474">
                  <c:v>12.0885</c:v>
                </c:pt>
                <c:pt idx="8475">
                  <c:v>12.0905</c:v>
                </c:pt>
                <c:pt idx="8476">
                  <c:v>12.092499999999999</c:v>
                </c:pt>
                <c:pt idx="8477">
                  <c:v>12.093500000000001</c:v>
                </c:pt>
                <c:pt idx="8478">
                  <c:v>12.095499999999999</c:v>
                </c:pt>
                <c:pt idx="8479">
                  <c:v>12.0975</c:v>
                </c:pt>
                <c:pt idx="8480">
                  <c:v>12.0985</c:v>
                </c:pt>
                <c:pt idx="8481">
                  <c:v>12.1005</c:v>
                </c:pt>
                <c:pt idx="8482">
                  <c:v>12.102499999999999</c:v>
                </c:pt>
                <c:pt idx="8483">
                  <c:v>12.1035</c:v>
                </c:pt>
                <c:pt idx="8484">
                  <c:v>12.105499999999999</c:v>
                </c:pt>
                <c:pt idx="8485">
                  <c:v>12.1075</c:v>
                </c:pt>
                <c:pt idx="8486">
                  <c:v>12.108499999999999</c:v>
                </c:pt>
                <c:pt idx="8487">
                  <c:v>12.1105</c:v>
                </c:pt>
                <c:pt idx="8488">
                  <c:v>12.112500000000001</c:v>
                </c:pt>
                <c:pt idx="8489">
                  <c:v>12.1135</c:v>
                </c:pt>
                <c:pt idx="8490">
                  <c:v>12.115500000000001</c:v>
                </c:pt>
                <c:pt idx="8491">
                  <c:v>12.1175</c:v>
                </c:pt>
                <c:pt idx="8492">
                  <c:v>12.118499999999999</c:v>
                </c:pt>
                <c:pt idx="8493">
                  <c:v>12.1205</c:v>
                </c:pt>
                <c:pt idx="8494">
                  <c:v>12.1225</c:v>
                </c:pt>
                <c:pt idx="8495">
                  <c:v>12.1235</c:v>
                </c:pt>
                <c:pt idx="8496">
                  <c:v>12.125500000000001</c:v>
                </c:pt>
                <c:pt idx="8497">
                  <c:v>12.1275</c:v>
                </c:pt>
                <c:pt idx="8498">
                  <c:v>12.1295</c:v>
                </c:pt>
                <c:pt idx="8499">
                  <c:v>12.1305</c:v>
                </c:pt>
                <c:pt idx="8500">
                  <c:v>12.1325</c:v>
                </c:pt>
                <c:pt idx="8501">
                  <c:v>12.134499999999999</c:v>
                </c:pt>
                <c:pt idx="8502">
                  <c:v>12.1355</c:v>
                </c:pt>
                <c:pt idx="8503">
                  <c:v>12.137499999999999</c:v>
                </c:pt>
                <c:pt idx="8504">
                  <c:v>12.1395</c:v>
                </c:pt>
                <c:pt idx="8505">
                  <c:v>12.140499999999999</c:v>
                </c:pt>
                <c:pt idx="8506">
                  <c:v>12.1425</c:v>
                </c:pt>
                <c:pt idx="8507">
                  <c:v>12.144500000000001</c:v>
                </c:pt>
                <c:pt idx="8508">
                  <c:v>12.1455</c:v>
                </c:pt>
                <c:pt idx="8509">
                  <c:v>12.147500000000001</c:v>
                </c:pt>
                <c:pt idx="8510">
                  <c:v>12.1495</c:v>
                </c:pt>
                <c:pt idx="8511">
                  <c:v>12.1515</c:v>
                </c:pt>
                <c:pt idx="8512">
                  <c:v>12.154500000000001</c:v>
                </c:pt>
                <c:pt idx="8513">
                  <c:v>12.1585</c:v>
                </c:pt>
                <c:pt idx="8514">
                  <c:v>12.160500000000001</c:v>
                </c:pt>
                <c:pt idx="8515">
                  <c:v>12.163500000000001</c:v>
                </c:pt>
                <c:pt idx="8516">
                  <c:v>12.166499999999999</c:v>
                </c:pt>
                <c:pt idx="8517">
                  <c:v>12.1685</c:v>
                </c:pt>
                <c:pt idx="8518">
                  <c:v>12.172499999999999</c:v>
                </c:pt>
                <c:pt idx="8519">
                  <c:v>12.1745</c:v>
                </c:pt>
                <c:pt idx="8520">
                  <c:v>12.1785</c:v>
                </c:pt>
                <c:pt idx="8521">
                  <c:v>12.1805</c:v>
                </c:pt>
                <c:pt idx="8522">
                  <c:v>12.1835</c:v>
                </c:pt>
                <c:pt idx="8523">
                  <c:v>12.186500000000001</c:v>
                </c:pt>
                <c:pt idx="8524">
                  <c:v>12.188499999999999</c:v>
                </c:pt>
                <c:pt idx="8525">
                  <c:v>12.1915</c:v>
                </c:pt>
                <c:pt idx="8526">
                  <c:v>12.1945</c:v>
                </c:pt>
                <c:pt idx="8527">
                  <c:v>12.1965</c:v>
                </c:pt>
                <c:pt idx="8528">
                  <c:v>12.1995</c:v>
                </c:pt>
                <c:pt idx="8529">
                  <c:v>12.202500000000001</c:v>
                </c:pt>
                <c:pt idx="8530">
                  <c:v>12.204499999999999</c:v>
                </c:pt>
                <c:pt idx="8531">
                  <c:v>12.2075</c:v>
                </c:pt>
                <c:pt idx="8532">
                  <c:v>12.2105</c:v>
                </c:pt>
                <c:pt idx="8533">
                  <c:v>12.2125</c:v>
                </c:pt>
                <c:pt idx="8534">
                  <c:v>12.2155</c:v>
                </c:pt>
                <c:pt idx="8535">
                  <c:v>12.218500000000001</c:v>
                </c:pt>
                <c:pt idx="8536">
                  <c:v>12.221500000000001</c:v>
                </c:pt>
                <c:pt idx="8537">
                  <c:v>12.2235</c:v>
                </c:pt>
                <c:pt idx="8538">
                  <c:v>12.2265</c:v>
                </c:pt>
                <c:pt idx="8539">
                  <c:v>12.2295</c:v>
                </c:pt>
                <c:pt idx="8540">
                  <c:v>12.2315</c:v>
                </c:pt>
                <c:pt idx="8541">
                  <c:v>12.234500000000001</c:v>
                </c:pt>
                <c:pt idx="8542">
                  <c:v>12.237500000000001</c:v>
                </c:pt>
                <c:pt idx="8543">
                  <c:v>12.2395</c:v>
                </c:pt>
                <c:pt idx="8544">
                  <c:v>12.2425</c:v>
                </c:pt>
                <c:pt idx="8545">
                  <c:v>12.2455</c:v>
                </c:pt>
                <c:pt idx="8546">
                  <c:v>12.2475</c:v>
                </c:pt>
                <c:pt idx="8547">
                  <c:v>12.250500000000001</c:v>
                </c:pt>
                <c:pt idx="8548">
                  <c:v>12.253500000000001</c:v>
                </c:pt>
                <c:pt idx="8549">
                  <c:v>12.2555</c:v>
                </c:pt>
                <c:pt idx="8550">
                  <c:v>12.2585</c:v>
                </c:pt>
                <c:pt idx="8551">
                  <c:v>12.2615</c:v>
                </c:pt>
                <c:pt idx="8552">
                  <c:v>12.263500000000001</c:v>
                </c:pt>
                <c:pt idx="8553">
                  <c:v>12.266500000000001</c:v>
                </c:pt>
                <c:pt idx="8554">
                  <c:v>12.269500000000001</c:v>
                </c:pt>
                <c:pt idx="8555">
                  <c:v>12.2715</c:v>
                </c:pt>
                <c:pt idx="8556">
                  <c:v>12.2745</c:v>
                </c:pt>
                <c:pt idx="8557">
                  <c:v>12.2775</c:v>
                </c:pt>
                <c:pt idx="8558">
                  <c:v>12.279500000000001</c:v>
                </c:pt>
                <c:pt idx="8559">
                  <c:v>12.282500000000001</c:v>
                </c:pt>
                <c:pt idx="8560">
                  <c:v>12.285500000000001</c:v>
                </c:pt>
                <c:pt idx="8561">
                  <c:v>12.2875</c:v>
                </c:pt>
                <c:pt idx="8562">
                  <c:v>12.2905</c:v>
                </c:pt>
                <c:pt idx="8563">
                  <c:v>12.2935</c:v>
                </c:pt>
                <c:pt idx="8564">
                  <c:v>12.2965</c:v>
                </c:pt>
                <c:pt idx="8565">
                  <c:v>12.2995</c:v>
                </c:pt>
                <c:pt idx="8566">
                  <c:v>12.301500000000001</c:v>
                </c:pt>
                <c:pt idx="8567">
                  <c:v>12.304500000000001</c:v>
                </c:pt>
                <c:pt idx="8568">
                  <c:v>12.307499999999999</c:v>
                </c:pt>
                <c:pt idx="8569">
                  <c:v>12.3095</c:v>
                </c:pt>
                <c:pt idx="8570">
                  <c:v>12.3125</c:v>
                </c:pt>
                <c:pt idx="8571">
                  <c:v>12.314500000000001</c:v>
                </c:pt>
                <c:pt idx="8572">
                  <c:v>12.317500000000001</c:v>
                </c:pt>
                <c:pt idx="8573">
                  <c:v>12.3195</c:v>
                </c:pt>
                <c:pt idx="8574">
                  <c:v>12.3225</c:v>
                </c:pt>
                <c:pt idx="8575">
                  <c:v>12.3255</c:v>
                </c:pt>
                <c:pt idx="8576">
                  <c:v>12.327500000000001</c:v>
                </c:pt>
                <c:pt idx="8577">
                  <c:v>12.330500000000001</c:v>
                </c:pt>
                <c:pt idx="8578">
                  <c:v>12.333500000000001</c:v>
                </c:pt>
                <c:pt idx="8579">
                  <c:v>12.3355</c:v>
                </c:pt>
                <c:pt idx="8580">
                  <c:v>12.3385</c:v>
                </c:pt>
                <c:pt idx="8581">
                  <c:v>12.3415</c:v>
                </c:pt>
                <c:pt idx="8582">
                  <c:v>12.343500000000001</c:v>
                </c:pt>
                <c:pt idx="8583">
                  <c:v>12.346500000000001</c:v>
                </c:pt>
                <c:pt idx="8584">
                  <c:v>12.349500000000001</c:v>
                </c:pt>
                <c:pt idx="8585">
                  <c:v>12.3515</c:v>
                </c:pt>
                <c:pt idx="8586">
                  <c:v>12.3545</c:v>
                </c:pt>
                <c:pt idx="8587">
                  <c:v>12.3575</c:v>
                </c:pt>
                <c:pt idx="8588">
                  <c:v>12.359500000000001</c:v>
                </c:pt>
                <c:pt idx="8589">
                  <c:v>12.362500000000001</c:v>
                </c:pt>
                <c:pt idx="8590">
                  <c:v>12.365500000000001</c:v>
                </c:pt>
                <c:pt idx="8591">
                  <c:v>12.3675</c:v>
                </c:pt>
                <c:pt idx="8592">
                  <c:v>12.3705</c:v>
                </c:pt>
                <c:pt idx="8593">
                  <c:v>12.3735</c:v>
                </c:pt>
                <c:pt idx="8594">
                  <c:v>12.375500000000001</c:v>
                </c:pt>
                <c:pt idx="8595">
                  <c:v>12.378500000000001</c:v>
                </c:pt>
                <c:pt idx="8596">
                  <c:v>12.381500000000001</c:v>
                </c:pt>
                <c:pt idx="8597">
                  <c:v>12.3835</c:v>
                </c:pt>
                <c:pt idx="8598">
                  <c:v>12.3865</c:v>
                </c:pt>
                <c:pt idx="8599">
                  <c:v>12.3895</c:v>
                </c:pt>
                <c:pt idx="8600">
                  <c:v>12.391500000000001</c:v>
                </c:pt>
                <c:pt idx="8601">
                  <c:v>12.394500000000001</c:v>
                </c:pt>
                <c:pt idx="8602">
                  <c:v>12.397500000000001</c:v>
                </c:pt>
                <c:pt idx="8603">
                  <c:v>12.3995</c:v>
                </c:pt>
                <c:pt idx="8604">
                  <c:v>12.4025</c:v>
                </c:pt>
                <c:pt idx="8605">
                  <c:v>12.4055</c:v>
                </c:pt>
                <c:pt idx="8606">
                  <c:v>12.407500000000001</c:v>
                </c:pt>
                <c:pt idx="8607">
                  <c:v>12.410500000000001</c:v>
                </c:pt>
                <c:pt idx="8608">
                  <c:v>12.413500000000001</c:v>
                </c:pt>
                <c:pt idx="8609">
                  <c:v>12.4155</c:v>
                </c:pt>
                <c:pt idx="8610">
                  <c:v>12.4185</c:v>
                </c:pt>
                <c:pt idx="8611">
                  <c:v>12.4215</c:v>
                </c:pt>
                <c:pt idx="8612">
                  <c:v>12.423500000000001</c:v>
                </c:pt>
                <c:pt idx="8613">
                  <c:v>12.426500000000001</c:v>
                </c:pt>
                <c:pt idx="8614">
                  <c:v>12.429500000000001</c:v>
                </c:pt>
                <c:pt idx="8615">
                  <c:v>12.4315</c:v>
                </c:pt>
                <c:pt idx="8616">
                  <c:v>12.4345</c:v>
                </c:pt>
                <c:pt idx="8617">
                  <c:v>12.4375</c:v>
                </c:pt>
                <c:pt idx="8618">
                  <c:v>12.439500000000001</c:v>
                </c:pt>
                <c:pt idx="8619">
                  <c:v>12.442500000000001</c:v>
                </c:pt>
                <c:pt idx="8620">
                  <c:v>12.445499999999999</c:v>
                </c:pt>
                <c:pt idx="8621">
                  <c:v>12.4475</c:v>
                </c:pt>
                <c:pt idx="8622">
                  <c:v>12.4505</c:v>
                </c:pt>
                <c:pt idx="8623">
                  <c:v>12.4535</c:v>
                </c:pt>
                <c:pt idx="8624">
                  <c:v>12.455500000000001</c:v>
                </c:pt>
                <c:pt idx="8625">
                  <c:v>12.458500000000001</c:v>
                </c:pt>
                <c:pt idx="8626">
                  <c:v>12.461499999999999</c:v>
                </c:pt>
                <c:pt idx="8627">
                  <c:v>12.4635</c:v>
                </c:pt>
                <c:pt idx="8628">
                  <c:v>12.4665</c:v>
                </c:pt>
                <c:pt idx="8629">
                  <c:v>12.4695</c:v>
                </c:pt>
                <c:pt idx="8630">
                  <c:v>12.471500000000001</c:v>
                </c:pt>
                <c:pt idx="8631">
                  <c:v>12.474500000000001</c:v>
                </c:pt>
                <c:pt idx="8632">
                  <c:v>12.477499999999999</c:v>
                </c:pt>
                <c:pt idx="8633">
                  <c:v>12.4795</c:v>
                </c:pt>
                <c:pt idx="8634">
                  <c:v>12.4825</c:v>
                </c:pt>
                <c:pt idx="8635">
                  <c:v>12.4855</c:v>
                </c:pt>
                <c:pt idx="8636">
                  <c:v>12.487500000000001</c:v>
                </c:pt>
                <c:pt idx="8637">
                  <c:v>12.490500000000001</c:v>
                </c:pt>
                <c:pt idx="8638">
                  <c:v>12.493499999999999</c:v>
                </c:pt>
                <c:pt idx="8639">
                  <c:v>12.4955</c:v>
                </c:pt>
                <c:pt idx="8640">
                  <c:v>12.4985</c:v>
                </c:pt>
                <c:pt idx="8641">
                  <c:v>12.5015</c:v>
                </c:pt>
                <c:pt idx="8642">
                  <c:v>12.503500000000001</c:v>
                </c:pt>
                <c:pt idx="8643">
                  <c:v>12.506500000000001</c:v>
                </c:pt>
                <c:pt idx="8644">
                  <c:v>12.509499999999999</c:v>
                </c:pt>
                <c:pt idx="8645">
                  <c:v>12.512499999999999</c:v>
                </c:pt>
                <c:pt idx="8646">
                  <c:v>12.515499999999999</c:v>
                </c:pt>
                <c:pt idx="8647">
                  <c:v>12.5185</c:v>
                </c:pt>
                <c:pt idx="8648">
                  <c:v>12.5205</c:v>
                </c:pt>
                <c:pt idx="8649">
                  <c:v>12.5235</c:v>
                </c:pt>
                <c:pt idx="8650">
                  <c:v>12.5265</c:v>
                </c:pt>
                <c:pt idx="8651">
                  <c:v>12.528499999999999</c:v>
                </c:pt>
                <c:pt idx="8652">
                  <c:v>12.531499999999999</c:v>
                </c:pt>
                <c:pt idx="8653">
                  <c:v>12.5345</c:v>
                </c:pt>
                <c:pt idx="8654">
                  <c:v>12.5365</c:v>
                </c:pt>
                <c:pt idx="8655">
                  <c:v>12.5395</c:v>
                </c:pt>
                <c:pt idx="8656">
                  <c:v>12.5425</c:v>
                </c:pt>
                <c:pt idx="8657">
                  <c:v>12.544499999999999</c:v>
                </c:pt>
                <c:pt idx="8658">
                  <c:v>12.547499999999999</c:v>
                </c:pt>
                <c:pt idx="8659">
                  <c:v>12.5505</c:v>
                </c:pt>
                <c:pt idx="8660">
                  <c:v>12.5525</c:v>
                </c:pt>
                <c:pt idx="8661">
                  <c:v>12.5555</c:v>
                </c:pt>
                <c:pt idx="8662">
                  <c:v>12.5585</c:v>
                </c:pt>
                <c:pt idx="8663">
                  <c:v>12.560499999999999</c:v>
                </c:pt>
                <c:pt idx="8664">
                  <c:v>12.563499999999999</c:v>
                </c:pt>
                <c:pt idx="8665">
                  <c:v>12.5665</c:v>
                </c:pt>
                <c:pt idx="8666">
                  <c:v>12.5685</c:v>
                </c:pt>
                <c:pt idx="8667">
                  <c:v>12.5715</c:v>
                </c:pt>
                <c:pt idx="8668">
                  <c:v>12.5745</c:v>
                </c:pt>
                <c:pt idx="8669">
                  <c:v>12.576499999999999</c:v>
                </c:pt>
                <c:pt idx="8670">
                  <c:v>12.579499999999999</c:v>
                </c:pt>
                <c:pt idx="8671">
                  <c:v>12.5825</c:v>
                </c:pt>
                <c:pt idx="8672">
                  <c:v>12.5845</c:v>
                </c:pt>
                <c:pt idx="8673">
                  <c:v>12.5875</c:v>
                </c:pt>
                <c:pt idx="8674">
                  <c:v>12.5905</c:v>
                </c:pt>
                <c:pt idx="8675">
                  <c:v>12.592499999999999</c:v>
                </c:pt>
                <c:pt idx="8676">
                  <c:v>12.595499999999999</c:v>
                </c:pt>
                <c:pt idx="8677">
                  <c:v>12.5985</c:v>
                </c:pt>
                <c:pt idx="8678">
                  <c:v>12.6005</c:v>
                </c:pt>
                <c:pt idx="8679">
                  <c:v>12.6035</c:v>
                </c:pt>
                <c:pt idx="8680">
                  <c:v>12.6065</c:v>
                </c:pt>
                <c:pt idx="8681">
                  <c:v>12.608499999999999</c:v>
                </c:pt>
                <c:pt idx="8682">
                  <c:v>12.611499999999999</c:v>
                </c:pt>
                <c:pt idx="8683">
                  <c:v>12.6145</c:v>
                </c:pt>
                <c:pt idx="8684">
                  <c:v>12.6165</c:v>
                </c:pt>
                <c:pt idx="8685">
                  <c:v>12.6195</c:v>
                </c:pt>
                <c:pt idx="8686">
                  <c:v>12.6225</c:v>
                </c:pt>
                <c:pt idx="8687">
                  <c:v>12.625500000000001</c:v>
                </c:pt>
                <c:pt idx="8688">
                  <c:v>12.6275</c:v>
                </c:pt>
                <c:pt idx="8689">
                  <c:v>12.6305</c:v>
                </c:pt>
                <c:pt idx="8690">
                  <c:v>12.6335</c:v>
                </c:pt>
                <c:pt idx="8691">
                  <c:v>12.6355</c:v>
                </c:pt>
                <c:pt idx="8692">
                  <c:v>12.638500000000001</c:v>
                </c:pt>
                <c:pt idx="8693">
                  <c:v>12.641500000000001</c:v>
                </c:pt>
                <c:pt idx="8694">
                  <c:v>12.644500000000001</c:v>
                </c:pt>
                <c:pt idx="8695">
                  <c:v>12.6465</c:v>
                </c:pt>
                <c:pt idx="8696">
                  <c:v>12.6495</c:v>
                </c:pt>
                <c:pt idx="8697">
                  <c:v>12.6525</c:v>
                </c:pt>
                <c:pt idx="8698">
                  <c:v>12.654500000000001</c:v>
                </c:pt>
                <c:pt idx="8699">
                  <c:v>12.657500000000001</c:v>
                </c:pt>
                <c:pt idx="8700">
                  <c:v>12.6595</c:v>
                </c:pt>
                <c:pt idx="8701">
                  <c:v>12.6625</c:v>
                </c:pt>
                <c:pt idx="8702">
                  <c:v>12.6655</c:v>
                </c:pt>
                <c:pt idx="8703">
                  <c:v>12.6675</c:v>
                </c:pt>
                <c:pt idx="8704">
                  <c:v>12.670500000000001</c:v>
                </c:pt>
                <c:pt idx="8705">
                  <c:v>12.673500000000001</c:v>
                </c:pt>
                <c:pt idx="8706">
                  <c:v>12.6755</c:v>
                </c:pt>
                <c:pt idx="8707">
                  <c:v>12.6785</c:v>
                </c:pt>
                <c:pt idx="8708">
                  <c:v>12.6805</c:v>
                </c:pt>
                <c:pt idx="8709">
                  <c:v>12.6835</c:v>
                </c:pt>
                <c:pt idx="8710">
                  <c:v>12.686500000000001</c:v>
                </c:pt>
                <c:pt idx="8711">
                  <c:v>12.688499999999999</c:v>
                </c:pt>
                <c:pt idx="8712">
                  <c:v>12.6915</c:v>
                </c:pt>
                <c:pt idx="8713">
                  <c:v>12.6945</c:v>
                </c:pt>
                <c:pt idx="8714">
                  <c:v>12.6975</c:v>
                </c:pt>
                <c:pt idx="8715">
                  <c:v>12.6995</c:v>
                </c:pt>
                <c:pt idx="8716">
                  <c:v>12.702500000000001</c:v>
                </c:pt>
                <c:pt idx="8717">
                  <c:v>12.705500000000001</c:v>
                </c:pt>
                <c:pt idx="8718">
                  <c:v>12.7075</c:v>
                </c:pt>
                <c:pt idx="8719">
                  <c:v>12.7105</c:v>
                </c:pt>
                <c:pt idx="8720">
                  <c:v>12.7135</c:v>
                </c:pt>
                <c:pt idx="8721">
                  <c:v>12.7155</c:v>
                </c:pt>
                <c:pt idx="8722">
                  <c:v>12.718500000000001</c:v>
                </c:pt>
                <c:pt idx="8723">
                  <c:v>12.721500000000001</c:v>
                </c:pt>
                <c:pt idx="8724">
                  <c:v>12.7235</c:v>
                </c:pt>
                <c:pt idx="8725">
                  <c:v>12.727499999999999</c:v>
                </c:pt>
                <c:pt idx="8726">
                  <c:v>12.730499999999999</c:v>
                </c:pt>
                <c:pt idx="8727">
                  <c:v>12.7325</c:v>
                </c:pt>
                <c:pt idx="8728">
                  <c:v>12.7355</c:v>
                </c:pt>
                <c:pt idx="8729">
                  <c:v>12.7385</c:v>
                </c:pt>
                <c:pt idx="8730">
                  <c:v>12.740500000000001</c:v>
                </c:pt>
                <c:pt idx="8731">
                  <c:v>12.743499999999999</c:v>
                </c:pt>
                <c:pt idx="8732">
                  <c:v>12.746499999999999</c:v>
                </c:pt>
                <c:pt idx="8733">
                  <c:v>12.7485</c:v>
                </c:pt>
                <c:pt idx="8734">
                  <c:v>12.7515</c:v>
                </c:pt>
                <c:pt idx="8735">
                  <c:v>12.7545</c:v>
                </c:pt>
                <c:pt idx="8736">
                  <c:v>12.756500000000001</c:v>
                </c:pt>
                <c:pt idx="8737">
                  <c:v>12.759499999999999</c:v>
                </c:pt>
                <c:pt idx="8738">
                  <c:v>12.762499999999999</c:v>
                </c:pt>
                <c:pt idx="8739">
                  <c:v>12.7645</c:v>
                </c:pt>
                <c:pt idx="8740">
                  <c:v>12.7675</c:v>
                </c:pt>
                <c:pt idx="8741">
                  <c:v>12.7705</c:v>
                </c:pt>
                <c:pt idx="8742">
                  <c:v>12.772500000000001</c:v>
                </c:pt>
                <c:pt idx="8743">
                  <c:v>12.775499999999999</c:v>
                </c:pt>
                <c:pt idx="8744">
                  <c:v>12.778499999999999</c:v>
                </c:pt>
                <c:pt idx="8745">
                  <c:v>12.7805</c:v>
                </c:pt>
                <c:pt idx="8746">
                  <c:v>12.7835</c:v>
                </c:pt>
                <c:pt idx="8747">
                  <c:v>12.7865</c:v>
                </c:pt>
                <c:pt idx="8748">
                  <c:v>12.788500000000001</c:v>
                </c:pt>
                <c:pt idx="8749">
                  <c:v>12.791499999999999</c:v>
                </c:pt>
                <c:pt idx="8750">
                  <c:v>12.794499999999999</c:v>
                </c:pt>
                <c:pt idx="8751">
                  <c:v>12.7965</c:v>
                </c:pt>
                <c:pt idx="8752">
                  <c:v>12.7995</c:v>
                </c:pt>
                <c:pt idx="8753">
                  <c:v>12.8025</c:v>
                </c:pt>
                <c:pt idx="8754">
                  <c:v>12.804500000000001</c:v>
                </c:pt>
                <c:pt idx="8755">
                  <c:v>12.807499999999999</c:v>
                </c:pt>
                <c:pt idx="8756">
                  <c:v>12.810499999999999</c:v>
                </c:pt>
                <c:pt idx="8757">
                  <c:v>12.8125</c:v>
                </c:pt>
                <c:pt idx="8758">
                  <c:v>12.8155</c:v>
                </c:pt>
                <c:pt idx="8759">
                  <c:v>12.8185</c:v>
                </c:pt>
                <c:pt idx="8760">
                  <c:v>12.820499999999999</c:v>
                </c:pt>
                <c:pt idx="8761">
                  <c:v>12.823499999999999</c:v>
                </c:pt>
                <c:pt idx="8762">
                  <c:v>12.827500000000001</c:v>
                </c:pt>
                <c:pt idx="8763">
                  <c:v>12.829499999999999</c:v>
                </c:pt>
                <c:pt idx="8764">
                  <c:v>12.8325</c:v>
                </c:pt>
                <c:pt idx="8765">
                  <c:v>12.8355</c:v>
                </c:pt>
                <c:pt idx="8766">
                  <c:v>12.8375</c:v>
                </c:pt>
                <c:pt idx="8767">
                  <c:v>12.8405</c:v>
                </c:pt>
                <c:pt idx="8768">
                  <c:v>12.843500000000001</c:v>
                </c:pt>
                <c:pt idx="8769">
                  <c:v>12.846500000000001</c:v>
                </c:pt>
                <c:pt idx="8770">
                  <c:v>12.8485</c:v>
                </c:pt>
                <c:pt idx="8771">
                  <c:v>12.8515</c:v>
                </c:pt>
                <c:pt idx="8772">
                  <c:v>12.8545</c:v>
                </c:pt>
                <c:pt idx="8773">
                  <c:v>12.8575</c:v>
                </c:pt>
                <c:pt idx="8774">
                  <c:v>12.859500000000001</c:v>
                </c:pt>
                <c:pt idx="8775">
                  <c:v>12.8635</c:v>
                </c:pt>
                <c:pt idx="8776">
                  <c:v>12.865500000000001</c:v>
                </c:pt>
                <c:pt idx="8777">
                  <c:v>12.868499999999999</c:v>
                </c:pt>
                <c:pt idx="8778">
                  <c:v>12.871499999999999</c:v>
                </c:pt>
                <c:pt idx="8779">
                  <c:v>12.8735</c:v>
                </c:pt>
                <c:pt idx="8780">
                  <c:v>12.8765</c:v>
                </c:pt>
                <c:pt idx="8781">
                  <c:v>12.8795</c:v>
                </c:pt>
                <c:pt idx="8782">
                  <c:v>12.881500000000001</c:v>
                </c:pt>
                <c:pt idx="8783">
                  <c:v>12.884499999999999</c:v>
                </c:pt>
                <c:pt idx="8784">
                  <c:v>12.887499999999999</c:v>
                </c:pt>
                <c:pt idx="8785">
                  <c:v>12.8895</c:v>
                </c:pt>
                <c:pt idx="8786">
                  <c:v>12.8925</c:v>
                </c:pt>
                <c:pt idx="8787">
                  <c:v>12.8955</c:v>
                </c:pt>
                <c:pt idx="8788">
                  <c:v>12.8985</c:v>
                </c:pt>
                <c:pt idx="8789">
                  <c:v>12.900499999999999</c:v>
                </c:pt>
                <c:pt idx="8790">
                  <c:v>12.903499999999999</c:v>
                </c:pt>
                <c:pt idx="8791">
                  <c:v>12.906499999999999</c:v>
                </c:pt>
                <c:pt idx="8792">
                  <c:v>12.9085</c:v>
                </c:pt>
                <c:pt idx="8793">
                  <c:v>12.9125</c:v>
                </c:pt>
                <c:pt idx="8794">
                  <c:v>12.9145</c:v>
                </c:pt>
                <c:pt idx="8795">
                  <c:v>12.9185</c:v>
                </c:pt>
                <c:pt idx="8796">
                  <c:v>12.920500000000001</c:v>
                </c:pt>
                <c:pt idx="8797">
                  <c:v>12.923500000000001</c:v>
                </c:pt>
                <c:pt idx="8798">
                  <c:v>12.9255</c:v>
                </c:pt>
                <c:pt idx="8799">
                  <c:v>12.929500000000001</c:v>
                </c:pt>
                <c:pt idx="8800">
                  <c:v>12.9315</c:v>
                </c:pt>
                <c:pt idx="8801">
                  <c:v>12.9345</c:v>
                </c:pt>
                <c:pt idx="8802">
                  <c:v>12.936500000000001</c:v>
                </c:pt>
                <c:pt idx="8803">
                  <c:v>12.939500000000001</c:v>
                </c:pt>
                <c:pt idx="8804">
                  <c:v>12.942500000000001</c:v>
                </c:pt>
                <c:pt idx="8805">
                  <c:v>12.945499999999999</c:v>
                </c:pt>
                <c:pt idx="8806">
                  <c:v>12.9475</c:v>
                </c:pt>
                <c:pt idx="8807">
                  <c:v>12.9505</c:v>
                </c:pt>
                <c:pt idx="8808">
                  <c:v>12.9535</c:v>
                </c:pt>
                <c:pt idx="8809">
                  <c:v>12.955500000000001</c:v>
                </c:pt>
                <c:pt idx="8810">
                  <c:v>12.958500000000001</c:v>
                </c:pt>
                <c:pt idx="8811">
                  <c:v>12.961499999999999</c:v>
                </c:pt>
                <c:pt idx="8812">
                  <c:v>12.9635</c:v>
                </c:pt>
                <c:pt idx="8813">
                  <c:v>12.9665</c:v>
                </c:pt>
                <c:pt idx="8814">
                  <c:v>12.9695</c:v>
                </c:pt>
                <c:pt idx="8815">
                  <c:v>12.9725</c:v>
                </c:pt>
                <c:pt idx="8816">
                  <c:v>12.974500000000001</c:v>
                </c:pt>
                <c:pt idx="8817">
                  <c:v>12.977499999999999</c:v>
                </c:pt>
                <c:pt idx="8818">
                  <c:v>12.980499999999999</c:v>
                </c:pt>
                <c:pt idx="8819">
                  <c:v>12.9825</c:v>
                </c:pt>
                <c:pt idx="8820">
                  <c:v>12.9855</c:v>
                </c:pt>
                <c:pt idx="8821">
                  <c:v>12.9885</c:v>
                </c:pt>
                <c:pt idx="8822">
                  <c:v>12.9915</c:v>
                </c:pt>
                <c:pt idx="8823">
                  <c:v>12.9945</c:v>
                </c:pt>
                <c:pt idx="8824">
                  <c:v>12.9985</c:v>
                </c:pt>
                <c:pt idx="8825">
                  <c:v>13.000500000000001</c:v>
                </c:pt>
                <c:pt idx="8826">
                  <c:v>13.003500000000001</c:v>
                </c:pt>
                <c:pt idx="8827">
                  <c:v>13.0055</c:v>
                </c:pt>
                <c:pt idx="8828">
                  <c:v>13.0085</c:v>
                </c:pt>
                <c:pt idx="8829">
                  <c:v>13.0115</c:v>
                </c:pt>
                <c:pt idx="8830">
                  <c:v>13.0145</c:v>
                </c:pt>
                <c:pt idx="8831">
                  <c:v>13.016500000000001</c:v>
                </c:pt>
                <c:pt idx="8832">
                  <c:v>13.019500000000001</c:v>
                </c:pt>
                <c:pt idx="8833">
                  <c:v>13.022500000000001</c:v>
                </c:pt>
                <c:pt idx="8834">
                  <c:v>13.0245</c:v>
                </c:pt>
                <c:pt idx="8835">
                  <c:v>13.0275</c:v>
                </c:pt>
                <c:pt idx="8836">
                  <c:v>13.029500000000001</c:v>
                </c:pt>
                <c:pt idx="8837">
                  <c:v>13.032500000000001</c:v>
                </c:pt>
                <c:pt idx="8838">
                  <c:v>13.035500000000001</c:v>
                </c:pt>
                <c:pt idx="8839">
                  <c:v>13.038500000000001</c:v>
                </c:pt>
                <c:pt idx="8840">
                  <c:v>13.0405</c:v>
                </c:pt>
                <c:pt idx="8841">
                  <c:v>13.0435</c:v>
                </c:pt>
                <c:pt idx="8842">
                  <c:v>13.045500000000001</c:v>
                </c:pt>
                <c:pt idx="8843">
                  <c:v>13.048500000000001</c:v>
                </c:pt>
                <c:pt idx="8844">
                  <c:v>13.051500000000001</c:v>
                </c:pt>
                <c:pt idx="8845">
                  <c:v>13.0535</c:v>
                </c:pt>
                <c:pt idx="8846">
                  <c:v>13.057499999999999</c:v>
                </c:pt>
                <c:pt idx="8847">
                  <c:v>13.0595</c:v>
                </c:pt>
                <c:pt idx="8848">
                  <c:v>13.0625</c:v>
                </c:pt>
                <c:pt idx="8849">
                  <c:v>13.064500000000001</c:v>
                </c:pt>
                <c:pt idx="8850">
                  <c:v>13.067500000000001</c:v>
                </c:pt>
                <c:pt idx="8851">
                  <c:v>13.070499999999999</c:v>
                </c:pt>
                <c:pt idx="8852">
                  <c:v>13.0725</c:v>
                </c:pt>
                <c:pt idx="8853">
                  <c:v>13.0755</c:v>
                </c:pt>
                <c:pt idx="8854">
                  <c:v>13.0785</c:v>
                </c:pt>
                <c:pt idx="8855">
                  <c:v>13.0815</c:v>
                </c:pt>
                <c:pt idx="8856">
                  <c:v>13.083500000000001</c:v>
                </c:pt>
                <c:pt idx="8857">
                  <c:v>13.086499999999999</c:v>
                </c:pt>
                <c:pt idx="8858">
                  <c:v>13.0885</c:v>
                </c:pt>
                <c:pt idx="8859">
                  <c:v>13.0915</c:v>
                </c:pt>
                <c:pt idx="8860">
                  <c:v>13.0945</c:v>
                </c:pt>
                <c:pt idx="8861">
                  <c:v>13.096500000000001</c:v>
                </c:pt>
                <c:pt idx="8862">
                  <c:v>13.1005</c:v>
                </c:pt>
                <c:pt idx="8863">
                  <c:v>13.1035</c:v>
                </c:pt>
                <c:pt idx="8864">
                  <c:v>13.105499999999999</c:v>
                </c:pt>
                <c:pt idx="8865">
                  <c:v>13.108499999999999</c:v>
                </c:pt>
                <c:pt idx="8866">
                  <c:v>13.111499999999999</c:v>
                </c:pt>
                <c:pt idx="8867">
                  <c:v>13.1135</c:v>
                </c:pt>
                <c:pt idx="8868">
                  <c:v>13.1165</c:v>
                </c:pt>
                <c:pt idx="8869">
                  <c:v>13.1195</c:v>
                </c:pt>
                <c:pt idx="8870">
                  <c:v>13.121499999999999</c:v>
                </c:pt>
                <c:pt idx="8871">
                  <c:v>13.124499999999999</c:v>
                </c:pt>
                <c:pt idx="8872">
                  <c:v>13.1275</c:v>
                </c:pt>
                <c:pt idx="8873">
                  <c:v>13.1295</c:v>
                </c:pt>
                <c:pt idx="8874">
                  <c:v>13.1325</c:v>
                </c:pt>
                <c:pt idx="8875">
                  <c:v>13.1355</c:v>
                </c:pt>
                <c:pt idx="8876">
                  <c:v>13.137499999999999</c:v>
                </c:pt>
                <c:pt idx="8877">
                  <c:v>13.140499999999999</c:v>
                </c:pt>
                <c:pt idx="8878">
                  <c:v>13.1435</c:v>
                </c:pt>
                <c:pt idx="8879">
                  <c:v>13.1455</c:v>
                </c:pt>
                <c:pt idx="8880">
                  <c:v>13.1485</c:v>
                </c:pt>
                <c:pt idx="8881">
                  <c:v>13.1515</c:v>
                </c:pt>
                <c:pt idx="8882">
                  <c:v>13.154500000000001</c:v>
                </c:pt>
                <c:pt idx="8883">
                  <c:v>13.156499999999999</c:v>
                </c:pt>
                <c:pt idx="8884">
                  <c:v>13.1595</c:v>
                </c:pt>
                <c:pt idx="8885">
                  <c:v>13.1615</c:v>
                </c:pt>
                <c:pt idx="8886">
                  <c:v>13.1655</c:v>
                </c:pt>
                <c:pt idx="8887">
                  <c:v>13.1675</c:v>
                </c:pt>
                <c:pt idx="8888">
                  <c:v>13.170500000000001</c:v>
                </c:pt>
                <c:pt idx="8889">
                  <c:v>13.173500000000001</c:v>
                </c:pt>
                <c:pt idx="8890">
                  <c:v>13.1755</c:v>
                </c:pt>
                <c:pt idx="8891">
                  <c:v>13.1785</c:v>
                </c:pt>
                <c:pt idx="8892">
                  <c:v>13.1815</c:v>
                </c:pt>
                <c:pt idx="8893">
                  <c:v>13.1835</c:v>
                </c:pt>
                <c:pt idx="8894">
                  <c:v>13.186500000000001</c:v>
                </c:pt>
                <c:pt idx="8895">
                  <c:v>13.189500000000001</c:v>
                </c:pt>
                <c:pt idx="8896">
                  <c:v>13.1915</c:v>
                </c:pt>
                <c:pt idx="8897">
                  <c:v>13.1945</c:v>
                </c:pt>
                <c:pt idx="8898">
                  <c:v>13.1975</c:v>
                </c:pt>
                <c:pt idx="8899">
                  <c:v>13.1995</c:v>
                </c:pt>
                <c:pt idx="8900">
                  <c:v>13.202500000000001</c:v>
                </c:pt>
                <c:pt idx="8901">
                  <c:v>13.205500000000001</c:v>
                </c:pt>
                <c:pt idx="8902">
                  <c:v>13.2075</c:v>
                </c:pt>
                <c:pt idx="8903">
                  <c:v>13.2105</c:v>
                </c:pt>
                <c:pt idx="8904">
                  <c:v>13.2135</c:v>
                </c:pt>
                <c:pt idx="8905">
                  <c:v>13.2155</c:v>
                </c:pt>
                <c:pt idx="8906">
                  <c:v>13.218500000000001</c:v>
                </c:pt>
                <c:pt idx="8907">
                  <c:v>13.221500000000001</c:v>
                </c:pt>
                <c:pt idx="8908">
                  <c:v>13.2235</c:v>
                </c:pt>
                <c:pt idx="8909">
                  <c:v>13.2265</c:v>
                </c:pt>
                <c:pt idx="8910">
                  <c:v>13.2295</c:v>
                </c:pt>
                <c:pt idx="8911">
                  <c:v>13.2315</c:v>
                </c:pt>
                <c:pt idx="8912">
                  <c:v>13.234500000000001</c:v>
                </c:pt>
                <c:pt idx="8913">
                  <c:v>13.237500000000001</c:v>
                </c:pt>
                <c:pt idx="8914">
                  <c:v>13.2395</c:v>
                </c:pt>
                <c:pt idx="8915">
                  <c:v>13.2425</c:v>
                </c:pt>
                <c:pt idx="8916">
                  <c:v>13.2455</c:v>
                </c:pt>
                <c:pt idx="8917">
                  <c:v>13.2475</c:v>
                </c:pt>
                <c:pt idx="8918">
                  <c:v>13.250500000000001</c:v>
                </c:pt>
                <c:pt idx="8919">
                  <c:v>13.253500000000001</c:v>
                </c:pt>
                <c:pt idx="8920">
                  <c:v>13.2555</c:v>
                </c:pt>
                <c:pt idx="8921">
                  <c:v>13.2585</c:v>
                </c:pt>
                <c:pt idx="8922">
                  <c:v>13.2615</c:v>
                </c:pt>
                <c:pt idx="8923">
                  <c:v>13.263500000000001</c:v>
                </c:pt>
                <c:pt idx="8924">
                  <c:v>13.266500000000001</c:v>
                </c:pt>
                <c:pt idx="8925">
                  <c:v>13.269500000000001</c:v>
                </c:pt>
                <c:pt idx="8926">
                  <c:v>13.2715</c:v>
                </c:pt>
                <c:pt idx="8927">
                  <c:v>13.2745</c:v>
                </c:pt>
                <c:pt idx="8928">
                  <c:v>13.2775</c:v>
                </c:pt>
                <c:pt idx="8929">
                  <c:v>13.279500000000001</c:v>
                </c:pt>
                <c:pt idx="8930">
                  <c:v>13.282500000000001</c:v>
                </c:pt>
                <c:pt idx="8931">
                  <c:v>13.285500000000001</c:v>
                </c:pt>
                <c:pt idx="8932">
                  <c:v>13.2875</c:v>
                </c:pt>
                <c:pt idx="8933">
                  <c:v>13.2905</c:v>
                </c:pt>
                <c:pt idx="8934">
                  <c:v>13.2935</c:v>
                </c:pt>
                <c:pt idx="8935">
                  <c:v>13.295500000000001</c:v>
                </c:pt>
                <c:pt idx="8936">
                  <c:v>13.298500000000001</c:v>
                </c:pt>
                <c:pt idx="8937">
                  <c:v>13.301500000000001</c:v>
                </c:pt>
                <c:pt idx="8938">
                  <c:v>13.3035</c:v>
                </c:pt>
                <c:pt idx="8939">
                  <c:v>13.3065</c:v>
                </c:pt>
                <c:pt idx="8940">
                  <c:v>13.3095</c:v>
                </c:pt>
                <c:pt idx="8941">
                  <c:v>13.311500000000001</c:v>
                </c:pt>
                <c:pt idx="8942">
                  <c:v>13.314500000000001</c:v>
                </c:pt>
                <c:pt idx="8943">
                  <c:v>13.317500000000001</c:v>
                </c:pt>
                <c:pt idx="8944">
                  <c:v>13.3195</c:v>
                </c:pt>
                <c:pt idx="8945">
                  <c:v>13.3225</c:v>
                </c:pt>
                <c:pt idx="8946">
                  <c:v>13.3255</c:v>
                </c:pt>
                <c:pt idx="8947">
                  <c:v>13.327500000000001</c:v>
                </c:pt>
                <c:pt idx="8948">
                  <c:v>13.330500000000001</c:v>
                </c:pt>
                <c:pt idx="8949">
                  <c:v>13.333500000000001</c:v>
                </c:pt>
                <c:pt idx="8950">
                  <c:v>13.3355</c:v>
                </c:pt>
                <c:pt idx="8951">
                  <c:v>13.3385</c:v>
                </c:pt>
                <c:pt idx="8952">
                  <c:v>13.3415</c:v>
                </c:pt>
                <c:pt idx="8953">
                  <c:v>13.343500000000001</c:v>
                </c:pt>
                <c:pt idx="8954">
                  <c:v>13.346500000000001</c:v>
                </c:pt>
                <c:pt idx="8955">
                  <c:v>13.349500000000001</c:v>
                </c:pt>
                <c:pt idx="8956">
                  <c:v>13.3515</c:v>
                </c:pt>
                <c:pt idx="8957">
                  <c:v>13.3545</c:v>
                </c:pt>
                <c:pt idx="8958">
                  <c:v>13.3575</c:v>
                </c:pt>
                <c:pt idx="8959">
                  <c:v>13.359500000000001</c:v>
                </c:pt>
                <c:pt idx="8960">
                  <c:v>13.362500000000001</c:v>
                </c:pt>
                <c:pt idx="8961">
                  <c:v>13.365500000000001</c:v>
                </c:pt>
                <c:pt idx="8962">
                  <c:v>13.3675</c:v>
                </c:pt>
                <c:pt idx="8963">
                  <c:v>13.3705</c:v>
                </c:pt>
                <c:pt idx="8964">
                  <c:v>13.3735</c:v>
                </c:pt>
                <c:pt idx="8965">
                  <c:v>13.375500000000001</c:v>
                </c:pt>
                <c:pt idx="8966">
                  <c:v>13.378500000000001</c:v>
                </c:pt>
                <c:pt idx="8967">
                  <c:v>13.381500000000001</c:v>
                </c:pt>
                <c:pt idx="8968">
                  <c:v>13.3835</c:v>
                </c:pt>
                <c:pt idx="8969">
                  <c:v>13.3865</c:v>
                </c:pt>
                <c:pt idx="8970">
                  <c:v>13.3895</c:v>
                </c:pt>
                <c:pt idx="8971">
                  <c:v>13.391500000000001</c:v>
                </c:pt>
                <c:pt idx="8972">
                  <c:v>13.394500000000001</c:v>
                </c:pt>
                <c:pt idx="8973">
                  <c:v>13.3965</c:v>
                </c:pt>
                <c:pt idx="8974">
                  <c:v>13.3995</c:v>
                </c:pt>
                <c:pt idx="8975">
                  <c:v>13.4025</c:v>
                </c:pt>
                <c:pt idx="8976">
                  <c:v>13.404500000000001</c:v>
                </c:pt>
                <c:pt idx="8977">
                  <c:v>13.407500000000001</c:v>
                </c:pt>
                <c:pt idx="8978">
                  <c:v>13.410500000000001</c:v>
                </c:pt>
                <c:pt idx="8979">
                  <c:v>13.4125</c:v>
                </c:pt>
                <c:pt idx="8980">
                  <c:v>13.4155</c:v>
                </c:pt>
                <c:pt idx="8981">
                  <c:v>13.4185</c:v>
                </c:pt>
                <c:pt idx="8982">
                  <c:v>13.420500000000001</c:v>
                </c:pt>
                <c:pt idx="8983">
                  <c:v>13.423500000000001</c:v>
                </c:pt>
                <c:pt idx="8984">
                  <c:v>13.426500000000001</c:v>
                </c:pt>
                <c:pt idx="8985">
                  <c:v>13.4285</c:v>
                </c:pt>
                <c:pt idx="8986">
                  <c:v>13.4315</c:v>
                </c:pt>
                <c:pt idx="8987">
                  <c:v>13.4345</c:v>
                </c:pt>
                <c:pt idx="8988">
                  <c:v>13.436500000000001</c:v>
                </c:pt>
                <c:pt idx="8989">
                  <c:v>13.439500000000001</c:v>
                </c:pt>
                <c:pt idx="8990">
                  <c:v>13.442500000000001</c:v>
                </c:pt>
                <c:pt idx="8991">
                  <c:v>13.4445</c:v>
                </c:pt>
                <c:pt idx="8992">
                  <c:v>13.4475</c:v>
                </c:pt>
                <c:pt idx="8993">
                  <c:v>13.4505</c:v>
                </c:pt>
                <c:pt idx="8994">
                  <c:v>13.452500000000001</c:v>
                </c:pt>
                <c:pt idx="8995">
                  <c:v>13.4565</c:v>
                </c:pt>
                <c:pt idx="8996">
                  <c:v>13.458500000000001</c:v>
                </c:pt>
                <c:pt idx="8997">
                  <c:v>13.461499999999999</c:v>
                </c:pt>
                <c:pt idx="8998">
                  <c:v>13.464499999999999</c:v>
                </c:pt>
                <c:pt idx="8999">
                  <c:v>13.4665</c:v>
                </c:pt>
                <c:pt idx="9000">
                  <c:v>13.4695</c:v>
                </c:pt>
                <c:pt idx="9001">
                  <c:v>13.4735</c:v>
                </c:pt>
                <c:pt idx="9002">
                  <c:v>13.4755</c:v>
                </c:pt>
                <c:pt idx="9003">
                  <c:v>13.4785</c:v>
                </c:pt>
                <c:pt idx="9004">
                  <c:v>13.4825</c:v>
                </c:pt>
                <c:pt idx="9005">
                  <c:v>13.484500000000001</c:v>
                </c:pt>
                <c:pt idx="9006">
                  <c:v>13.487500000000001</c:v>
                </c:pt>
                <c:pt idx="9007">
                  <c:v>13.4895</c:v>
                </c:pt>
                <c:pt idx="9008">
                  <c:v>13.4925</c:v>
                </c:pt>
                <c:pt idx="9009">
                  <c:v>13.4955</c:v>
                </c:pt>
                <c:pt idx="9010">
                  <c:v>13.4985</c:v>
                </c:pt>
                <c:pt idx="9011">
                  <c:v>13.5015</c:v>
                </c:pt>
                <c:pt idx="9012">
                  <c:v>13.503500000000001</c:v>
                </c:pt>
                <c:pt idx="9013">
                  <c:v>13.506500000000001</c:v>
                </c:pt>
                <c:pt idx="9014">
                  <c:v>13.509499999999999</c:v>
                </c:pt>
                <c:pt idx="9015">
                  <c:v>13.5115</c:v>
                </c:pt>
                <c:pt idx="9016">
                  <c:v>13.5145</c:v>
                </c:pt>
                <c:pt idx="9017">
                  <c:v>13.5175</c:v>
                </c:pt>
                <c:pt idx="9018">
                  <c:v>13.519500000000001</c:v>
                </c:pt>
                <c:pt idx="9019">
                  <c:v>13.522500000000001</c:v>
                </c:pt>
                <c:pt idx="9020">
                  <c:v>13.525499999999999</c:v>
                </c:pt>
                <c:pt idx="9021">
                  <c:v>13.5275</c:v>
                </c:pt>
                <c:pt idx="9022">
                  <c:v>13.5305</c:v>
                </c:pt>
                <c:pt idx="9023">
                  <c:v>13.5335</c:v>
                </c:pt>
                <c:pt idx="9024">
                  <c:v>13.535500000000001</c:v>
                </c:pt>
                <c:pt idx="9025">
                  <c:v>13.538500000000001</c:v>
                </c:pt>
                <c:pt idx="9026">
                  <c:v>13.541499999999999</c:v>
                </c:pt>
                <c:pt idx="9027">
                  <c:v>13.5435</c:v>
                </c:pt>
                <c:pt idx="9028">
                  <c:v>13.5465</c:v>
                </c:pt>
                <c:pt idx="9029">
                  <c:v>13.5495</c:v>
                </c:pt>
                <c:pt idx="9030">
                  <c:v>13.5525</c:v>
                </c:pt>
                <c:pt idx="9031">
                  <c:v>13.554500000000001</c:v>
                </c:pt>
                <c:pt idx="9032">
                  <c:v>13.5585</c:v>
                </c:pt>
                <c:pt idx="9033">
                  <c:v>13.560499999999999</c:v>
                </c:pt>
                <c:pt idx="9034">
                  <c:v>13.563499999999999</c:v>
                </c:pt>
                <c:pt idx="9035">
                  <c:v>13.5665</c:v>
                </c:pt>
                <c:pt idx="9036">
                  <c:v>13.5695</c:v>
                </c:pt>
                <c:pt idx="9037">
                  <c:v>13.5725</c:v>
                </c:pt>
                <c:pt idx="9038">
                  <c:v>13.5745</c:v>
                </c:pt>
                <c:pt idx="9039">
                  <c:v>13.577500000000001</c:v>
                </c:pt>
                <c:pt idx="9040">
                  <c:v>13.580500000000001</c:v>
                </c:pt>
                <c:pt idx="9041">
                  <c:v>13.5825</c:v>
                </c:pt>
                <c:pt idx="9042">
                  <c:v>13.5855</c:v>
                </c:pt>
                <c:pt idx="9043">
                  <c:v>13.5885</c:v>
                </c:pt>
                <c:pt idx="9044">
                  <c:v>13.5905</c:v>
                </c:pt>
                <c:pt idx="9045">
                  <c:v>13.593500000000001</c:v>
                </c:pt>
                <c:pt idx="9046">
                  <c:v>13.596500000000001</c:v>
                </c:pt>
                <c:pt idx="9047">
                  <c:v>13.5985</c:v>
                </c:pt>
                <c:pt idx="9048">
                  <c:v>13.6015</c:v>
                </c:pt>
                <c:pt idx="9049">
                  <c:v>13.6045</c:v>
                </c:pt>
                <c:pt idx="9050">
                  <c:v>13.6065</c:v>
                </c:pt>
                <c:pt idx="9051">
                  <c:v>13.6105</c:v>
                </c:pt>
                <c:pt idx="9052">
                  <c:v>13.612500000000001</c:v>
                </c:pt>
                <c:pt idx="9053">
                  <c:v>13.615500000000001</c:v>
                </c:pt>
                <c:pt idx="9054">
                  <c:v>13.6175</c:v>
                </c:pt>
                <c:pt idx="9055">
                  <c:v>13.6205</c:v>
                </c:pt>
                <c:pt idx="9056">
                  <c:v>13.6235</c:v>
                </c:pt>
                <c:pt idx="9057">
                  <c:v>13.625500000000001</c:v>
                </c:pt>
                <c:pt idx="9058">
                  <c:v>13.628500000000001</c:v>
                </c:pt>
                <c:pt idx="9059">
                  <c:v>13.631500000000001</c:v>
                </c:pt>
                <c:pt idx="9060">
                  <c:v>13.6335</c:v>
                </c:pt>
                <c:pt idx="9061">
                  <c:v>13.6365</c:v>
                </c:pt>
                <c:pt idx="9062">
                  <c:v>13.6395</c:v>
                </c:pt>
                <c:pt idx="9063">
                  <c:v>13.641500000000001</c:v>
                </c:pt>
                <c:pt idx="9064">
                  <c:v>13.644500000000001</c:v>
                </c:pt>
                <c:pt idx="9065">
                  <c:v>13.647500000000001</c:v>
                </c:pt>
                <c:pt idx="9066">
                  <c:v>13.6495</c:v>
                </c:pt>
                <c:pt idx="9067">
                  <c:v>13.6525</c:v>
                </c:pt>
                <c:pt idx="9068">
                  <c:v>13.6555</c:v>
                </c:pt>
                <c:pt idx="9069">
                  <c:v>13.657500000000001</c:v>
                </c:pt>
                <c:pt idx="9070">
                  <c:v>13.660500000000001</c:v>
                </c:pt>
                <c:pt idx="9071">
                  <c:v>13.663500000000001</c:v>
                </c:pt>
                <c:pt idx="9072">
                  <c:v>13.6655</c:v>
                </c:pt>
                <c:pt idx="9073">
                  <c:v>13.6685</c:v>
                </c:pt>
                <c:pt idx="9074">
                  <c:v>13.6715</c:v>
                </c:pt>
                <c:pt idx="9075">
                  <c:v>13.673500000000001</c:v>
                </c:pt>
                <c:pt idx="9076">
                  <c:v>13.676500000000001</c:v>
                </c:pt>
                <c:pt idx="9077">
                  <c:v>13.679500000000001</c:v>
                </c:pt>
                <c:pt idx="9078">
                  <c:v>13.6815</c:v>
                </c:pt>
                <c:pt idx="9079">
                  <c:v>13.6845</c:v>
                </c:pt>
                <c:pt idx="9080">
                  <c:v>13.6875</c:v>
                </c:pt>
                <c:pt idx="9081">
                  <c:v>13.689500000000001</c:v>
                </c:pt>
                <c:pt idx="9082">
                  <c:v>13.692500000000001</c:v>
                </c:pt>
                <c:pt idx="9083">
                  <c:v>13.695499999999999</c:v>
                </c:pt>
                <c:pt idx="9084">
                  <c:v>13.6975</c:v>
                </c:pt>
                <c:pt idx="9085">
                  <c:v>13.7005</c:v>
                </c:pt>
                <c:pt idx="9086">
                  <c:v>13.7035</c:v>
                </c:pt>
                <c:pt idx="9087">
                  <c:v>13.705500000000001</c:v>
                </c:pt>
                <c:pt idx="9088">
                  <c:v>13.708500000000001</c:v>
                </c:pt>
                <c:pt idx="9089">
                  <c:v>13.711499999999999</c:v>
                </c:pt>
                <c:pt idx="9090">
                  <c:v>13.7135</c:v>
                </c:pt>
                <c:pt idx="9091">
                  <c:v>13.7165</c:v>
                </c:pt>
                <c:pt idx="9092">
                  <c:v>13.7195</c:v>
                </c:pt>
                <c:pt idx="9093">
                  <c:v>13.721500000000001</c:v>
                </c:pt>
                <c:pt idx="9094">
                  <c:v>13.724500000000001</c:v>
                </c:pt>
                <c:pt idx="9095">
                  <c:v>13.727499999999999</c:v>
                </c:pt>
                <c:pt idx="9096">
                  <c:v>13.7295</c:v>
                </c:pt>
                <c:pt idx="9097">
                  <c:v>13.7325</c:v>
                </c:pt>
                <c:pt idx="9098">
                  <c:v>13.7355</c:v>
                </c:pt>
                <c:pt idx="9099">
                  <c:v>13.737500000000001</c:v>
                </c:pt>
                <c:pt idx="9100">
                  <c:v>13.740500000000001</c:v>
                </c:pt>
                <c:pt idx="9101">
                  <c:v>13.743499999999999</c:v>
                </c:pt>
                <c:pt idx="9102">
                  <c:v>13.7455</c:v>
                </c:pt>
                <c:pt idx="9103">
                  <c:v>13.7485</c:v>
                </c:pt>
                <c:pt idx="9104">
                  <c:v>13.750500000000001</c:v>
                </c:pt>
                <c:pt idx="9105">
                  <c:v>13.753500000000001</c:v>
                </c:pt>
                <c:pt idx="9106">
                  <c:v>13.7555</c:v>
                </c:pt>
                <c:pt idx="9107">
                  <c:v>13.7585</c:v>
                </c:pt>
                <c:pt idx="9108">
                  <c:v>13.7605</c:v>
                </c:pt>
                <c:pt idx="9109">
                  <c:v>13.763500000000001</c:v>
                </c:pt>
                <c:pt idx="9110">
                  <c:v>13.766500000000001</c:v>
                </c:pt>
                <c:pt idx="9111">
                  <c:v>13.7685</c:v>
                </c:pt>
                <c:pt idx="9112">
                  <c:v>13.7715</c:v>
                </c:pt>
                <c:pt idx="9113">
                  <c:v>13.7745</c:v>
                </c:pt>
                <c:pt idx="9114">
                  <c:v>13.7765</c:v>
                </c:pt>
                <c:pt idx="9115">
                  <c:v>13.779500000000001</c:v>
                </c:pt>
                <c:pt idx="9116">
                  <c:v>13.782500000000001</c:v>
                </c:pt>
                <c:pt idx="9117">
                  <c:v>13.7845</c:v>
                </c:pt>
                <c:pt idx="9118">
                  <c:v>13.7875</c:v>
                </c:pt>
                <c:pt idx="9119">
                  <c:v>13.7905</c:v>
                </c:pt>
                <c:pt idx="9120">
                  <c:v>13.7925</c:v>
                </c:pt>
                <c:pt idx="9121">
                  <c:v>13.795500000000001</c:v>
                </c:pt>
                <c:pt idx="9122">
                  <c:v>13.798500000000001</c:v>
                </c:pt>
                <c:pt idx="9123">
                  <c:v>13.8005</c:v>
                </c:pt>
                <c:pt idx="9124">
                  <c:v>13.8035</c:v>
                </c:pt>
                <c:pt idx="9125">
                  <c:v>13.8055</c:v>
                </c:pt>
                <c:pt idx="9126">
                  <c:v>13.8085</c:v>
                </c:pt>
                <c:pt idx="9127">
                  <c:v>13.811500000000001</c:v>
                </c:pt>
                <c:pt idx="9128">
                  <c:v>13.813499999999999</c:v>
                </c:pt>
                <c:pt idx="9129">
                  <c:v>13.8165</c:v>
                </c:pt>
                <c:pt idx="9130">
                  <c:v>13.8195</c:v>
                </c:pt>
                <c:pt idx="9131">
                  <c:v>13.8215</c:v>
                </c:pt>
                <c:pt idx="9132">
                  <c:v>13.8245</c:v>
                </c:pt>
                <c:pt idx="9133">
                  <c:v>13.827500000000001</c:v>
                </c:pt>
                <c:pt idx="9134">
                  <c:v>13.829499999999999</c:v>
                </c:pt>
                <c:pt idx="9135">
                  <c:v>13.8325</c:v>
                </c:pt>
                <c:pt idx="9136">
                  <c:v>13.8355</c:v>
                </c:pt>
                <c:pt idx="9137">
                  <c:v>13.8375</c:v>
                </c:pt>
                <c:pt idx="9138">
                  <c:v>13.8405</c:v>
                </c:pt>
                <c:pt idx="9139">
                  <c:v>13.843500000000001</c:v>
                </c:pt>
                <c:pt idx="9140">
                  <c:v>13.845499999999999</c:v>
                </c:pt>
                <c:pt idx="9141">
                  <c:v>13.8485</c:v>
                </c:pt>
                <c:pt idx="9142">
                  <c:v>13.8515</c:v>
                </c:pt>
                <c:pt idx="9143">
                  <c:v>13.8535</c:v>
                </c:pt>
                <c:pt idx="9144">
                  <c:v>13.8565</c:v>
                </c:pt>
                <c:pt idx="9145">
                  <c:v>13.859500000000001</c:v>
                </c:pt>
                <c:pt idx="9146">
                  <c:v>13.861499999999999</c:v>
                </c:pt>
                <c:pt idx="9147">
                  <c:v>13.8645</c:v>
                </c:pt>
                <c:pt idx="9148">
                  <c:v>13.8675</c:v>
                </c:pt>
                <c:pt idx="9149">
                  <c:v>13.8695</c:v>
                </c:pt>
                <c:pt idx="9150">
                  <c:v>13.8725</c:v>
                </c:pt>
                <c:pt idx="9151">
                  <c:v>13.875500000000001</c:v>
                </c:pt>
                <c:pt idx="9152">
                  <c:v>13.8775</c:v>
                </c:pt>
                <c:pt idx="9153">
                  <c:v>13.8805</c:v>
                </c:pt>
                <c:pt idx="9154">
                  <c:v>13.8835</c:v>
                </c:pt>
                <c:pt idx="9155">
                  <c:v>13.8855</c:v>
                </c:pt>
                <c:pt idx="9156">
                  <c:v>13.888500000000001</c:v>
                </c:pt>
                <c:pt idx="9157">
                  <c:v>13.8917</c:v>
                </c:pt>
              </c:numCache>
            </c:numRef>
          </c:xVal>
          <c:yVal>
            <c:numRef>
              <c:f>'2H10-3 - F'!$AI$3:$AI$10003</c:f>
              <c:numCache>
                <c:formatCode>General</c:formatCode>
                <c:ptCount val="10001"/>
                <c:pt idx="0">
                  <c:v>0</c:v>
                </c:pt>
                <c:pt idx="1">
                  <c:v>497.9</c:v>
                </c:pt>
                <c:pt idx="2">
                  <c:v>585.9</c:v>
                </c:pt>
                <c:pt idx="3">
                  <c:v>673.4</c:v>
                </c:pt>
                <c:pt idx="4">
                  <c:v>760.5</c:v>
                </c:pt>
                <c:pt idx="5">
                  <c:v>847.3</c:v>
                </c:pt>
                <c:pt idx="6">
                  <c:v>933.8</c:v>
                </c:pt>
                <c:pt idx="7">
                  <c:v>1020.1</c:v>
                </c:pt>
                <c:pt idx="8">
                  <c:v>1106.3</c:v>
                </c:pt>
                <c:pt idx="9">
                  <c:v>1192.0999999999999</c:v>
                </c:pt>
                <c:pt idx="10">
                  <c:v>1277.3</c:v>
                </c:pt>
                <c:pt idx="11">
                  <c:v>1361.5</c:v>
                </c:pt>
                <c:pt idx="12">
                  <c:v>1442.6</c:v>
                </c:pt>
                <c:pt idx="13">
                  <c:v>1517</c:v>
                </c:pt>
                <c:pt idx="14">
                  <c:v>1590.1</c:v>
                </c:pt>
                <c:pt idx="15">
                  <c:v>1662.1</c:v>
                </c:pt>
                <c:pt idx="16">
                  <c:v>1733.2</c:v>
                </c:pt>
                <c:pt idx="17">
                  <c:v>1803.2</c:v>
                </c:pt>
                <c:pt idx="18">
                  <c:v>1872</c:v>
                </c:pt>
                <c:pt idx="19">
                  <c:v>1939.7</c:v>
                </c:pt>
                <c:pt idx="20">
                  <c:v>2006.2</c:v>
                </c:pt>
                <c:pt idx="21">
                  <c:v>2071.6</c:v>
                </c:pt>
                <c:pt idx="22">
                  <c:v>2135.9</c:v>
                </c:pt>
                <c:pt idx="23">
                  <c:v>2199.4</c:v>
                </c:pt>
                <c:pt idx="24">
                  <c:v>2263.9</c:v>
                </c:pt>
                <c:pt idx="25">
                  <c:v>2325.6999999999998</c:v>
                </c:pt>
                <c:pt idx="26">
                  <c:v>2386.4</c:v>
                </c:pt>
                <c:pt idx="27">
                  <c:v>2446</c:v>
                </c:pt>
                <c:pt idx="28">
                  <c:v>2504.6</c:v>
                </c:pt>
                <c:pt idx="29">
                  <c:v>2562.1999999999998</c:v>
                </c:pt>
                <c:pt idx="30">
                  <c:v>2618.8000000000002</c:v>
                </c:pt>
                <c:pt idx="31">
                  <c:v>2674.6</c:v>
                </c:pt>
                <c:pt idx="32">
                  <c:v>2729.8</c:v>
                </c:pt>
                <c:pt idx="33">
                  <c:v>2784.5</c:v>
                </c:pt>
                <c:pt idx="34">
                  <c:v>2838.7</c:v>
                </c:pt>
                <c:pt idx="35">
                  <c:v>2892.9</c:v>
                </c:pt>
                <c:pt idx="36">
                  <c:v>2946.9</c:v>
                </c:pt>
                <c:pt idx="37">
                  <c:v>3001</c:v>
                </c:pt>
                <c:pt idx="38">
                  <c:v>3055.3</c:v>
                </c:pt>
                <c:pt idx="39">
                  <c:v>3109.8</c:v>
                </c:pt>
                <c:pt idx="40">
                  <c:v>3219.7</c:v>
                </c:pt>
                <c:pt idx="41">
                  <c:v>3274.9</c:v>
                </c:pt>
                <c:pt idx="42">
                  <c:v>3385.1</c:v>
                </c:pt>
                <c:pt idx="43">
                  <c:v>3439.8</c:v>
                </c:pt>
                <c:pt idx="44">
                  <c:v>3494.1</c:v>
                </c:pt>
                <c:pt idx="45">
                  <c:v>3547.8</c:v>
                </c:pt>
                <c:pt idx="46">
                  <c:v>3600.8</c:v>
                </c:pt>
                <c:pt idx="47">
                  <c:v>3653.1</c:v>
                </c:pt>
                <c:pt idx="48">
                  <c:v>3704.8</c:v>
                </c:pt>
                <c:pt idx="49">
                  <c:v>3755.6</c:v>
                </c:pt>
                <c:pt idx="50">
                  <c:v>3805.5</c:v>
                </c:pt>
                <c:pt idx="51">
                  <c:v>3854.9</c:v>
                </c:pt>
                <c:pt idx="52">
                  <c:v>3903.7</c:v>
                </c:pt>
                <c:pt idx="53">
                  <c:v>3952</c:v>
                </c:pt>
                <c:pt idx="54">
                  <c:v>3999.8</c:v>
                </c:pt>
                <c:pt idx="55">
                  <c:v>4047.5</c:v>
                </c:pt>
                <c:pt idx="56">
                  <c:v>4095.1</c:v>
                </c:pt>
                <c:pt idx="57">
                  <c:v>4142.6000000000004</c:v>
                </c:pt>
                <c:pt idx="58">
                  <c:v>4190.3</c:v>
                </c:pt>
                <c:pt idx="59">
                  <c:v>4238.3</c:v>
                </c:pt>
                <c:pt idx="60">
                  <c:v>4286.3</c:v>
                </c:pt>
                <c:pt idx="61">
                  <c:v>4334.5</c:v>
                </c:pt>
                <c:pt idx="62">
                  <c:v>4382.8999999999996</c:v>
                </c:pt>
                <c:pt idx="63">
                  <c:v>4431.2</c:v>
                </c:pt>
                <c:pt idx="64">
                  <c:v>4479.5</c:v>
                </c:pt>
                <c:pt idx="65">
                  <c:v>4527.6000000000004</c:v>
                </c:pt>
                <c:pt idx="66">
                  <c:v>4575.3</c:v>
                </c:pt>
                <c:pt idx="67">
                  <c:v>4668.3999999999996</c:v>
                </c:pt>
                <c:pt idx="68">
                  <c:v>4714.7</c:v>
                </c:pt>
                <c:pt idx="69">
                  <c:v>4760.3999999999996</c:v>
                </c:pt>
                <c:pt idx="70">
                  <c:v>4805.7</c:v>
                </c:pt>
                <c:pt idx="71">
                  <c:v>4850.3</c:v>
                </c:pt>
                <c:pt idx="72">
                  <c:v>4894.3999999999996</c:v>
                </c:pt>
                <c:pt idx="73">
                  <c:v>4938</c:v>
                </c:pt>
                <c:pt idx="74">
                  <c:v>4981.2</c:v>
                </c:pt>
                <c:pt idx="75">
                  <c:v>5024.1000000000004</c:v>
                </c:pt>
                <c:pt idx="76">
                  <c:v>5066.8999999999996</c:v>
                </c:pt>
                <c:pt idx="77">
                  <c:v>5109.5</c:v>
                </c:pt>
                <c:pt idx="78">
                  <c:v>5152.3999999999996</c:v>
                </c:pt>
                <c:pt idx="79">
                  <c:v>5195.3</c:v>
                </c:pt>
                <c:pt idx="80">
                  <c:v>5238.5</c:v>
                </c:pt>
                <c:pt idx="81">
                  <c:v>5282</c:v>
                </c:pt>
                <c:pt idx="82">
                  <c:v>5325.8</c:v>
                </c:pt>
                <c:pt idx="83">
                  <c:v>5369.9</c:v>
                </c:pt>
                <c:pt idx="84">
                  <c:v>5414.4</c:v>
                </c:pt>
                <c:pt idx="85">
                  <c:v>5459.2</c:v>
                </c:pt>
                <c:pt idx="86">
                  <c:v>5504</c:v>
                </c:pt>
                <c:pt idx="87">
                  <c:v>5549</c:v>
                </c:pt>
                <c:pt idx="88">
                  <c:v>5594.1</c:v>
                </c:pt>
                <c:pt idx="89">
                  <c:v>5638.9</c:v>
                </c:pt>
                <c:pt idx="90">
                  <c:v>5683.3</c:v>
                </c:pt>
                <c:pt idx="91">
                  <c:v>5727.2</c:v>
                </c:pt>
                <c:pt idx="92">
                  <c:v>5768.7</c:v>
                </c:pt>
                <c:pt idx="93">
                  <c:v>5812.8</c:v>
                </c:pt>
                <c:pt idx="94">
                  <c:v>5852.3</c:v>
                </c:pt>
                <c:pt idx="95">
                  <c:v>5892.8</c:v>
                </c:pt>
                <c:pt idx="96">
                  <c:v>5932.1</c:v>
                </c:pt>
                <c:pt idx="97">
                  <c:v>5970</c:v>
                </c:pt>
                <c:pt idx="98">
                  <c:v>6006.3</c:v>
                </c:pt>
                <c:pt idx="99">
                  <c:v>6044</c:v>
                </c:pt>
                <c:pt idx="100">
                  <c:v>6077.5</c:v>
                </c:pt>
                <c:pt idx="101">
                  <c:v>6109.7</c:v>
                </c:pt>
                <c:pt idx="102">
                  <c:v>6138.8</c:v>
                </c:pt>
                <c:pt idx="103">
                  <c:v>6169.6</c:v>
                </c:pt>
                <c:pt idx="104">
                  <c:v>6199.6</c:v>
                </c:pt>
                <c:pt idx="105">
                  <c:v>6229</c:v>
                </c:pt>
                <c:pt idx="106">
                  <c:v>6257.8</c:v>
                </c:pt>
                <c:pt idx="107">
                  <c:v>6286.2</c:v>
                </c:pt>
                <c:pt idx="108">
                  <c:v>6314.3</c:v>
                </c:pt>
                <c:pt idx="109">
                  <c:v>6342.1</c:v>
                </c:pt>
                <c:pt idx="110">
                  <c:v>6369.7</c:v>
                </c:pt>
                <c:pt idx="111">
                  <c:v>6397.5</c:v>
                </c:pt>
                <c:pt idx="112">
                  <c:v>6425.2</c:v>
                </c:pt>
                <c:pt idx="113">
                  <c:v>6453.1</c:v>
                </c:pt>
                <c:pt idx="114">
                  <c:v>6481.4</c:v>
                </c:pt>
                <c:pt idx="115">
                  <c:v>6510</c:v>
                </c:pt>
                <c:pt idx="116">
                  <c:v>6539</c:v>
                </c:pt>
                <c:pt idx="117">
                  <c:v>6568.8</c:v>
                </c:pt>
                <c:pt idx="118">
                  <c:v>6598.9</c:v>
                </c:pt>
                <c:pt idx="119">
                  <c:v>6628.4</c:v>
                </c:pt>
                <c:pt idx="120">
                  <c:v>6659.5</c:v>
                </c:pt>
                <c:pt idx="121">
                  <c:v>6723.5</c:v>
                </c:pt>
                <c:pt idx="122">
                  <c:v>6756.4</c:v>
                </c:pt>
                <c:pt idx="123">
                  <c:v>6790</c:v>
                </c:pt>
                <c:pt idx="124">
                  <c:v>6823.9</c:v>
                </c:pt>
                <c:pt idx="125">
                  <c:v>6858.2</c:v>
                </c:pt>
                <c:pt idx="126">
                  <c:v>6892.5</c:v>
                </c:pt>
                <c:pt idx="127">
                  <c:v>6961.5</c:v>
                </c:pt>
                <c:pt idx="128">
                  <c:v>7029.8</c:v>
                </c:pt>
                <c:pt idx="129">
                  <c:v>7063.6</c:v>
                </c:pt>
                <c:pt idx="130">
                  <c:v>7097.1</c:v>
                </c:pt>
                <c:pt idx="131">
                  <c:v>7130.4</c:v>
                </c:pt>
                <c:pt idx="132">
                  <c:v>7163.6</c:v>
                </c:pt>
                <c:pt idx="133">
                  <c:v>7196.6</c:v>
                </c:pt>
                <c:pt idx="134">
                  <c:v>7229.7</c:v>
                </c:pt>
                <c:pt idx="135">
                  <c:v>7262.8</c:v>
                </c:pt>
                <c:pt idx="136">
                  <c:v>7329.5</c:v>
                </c:pt>
                <c:pt idx="137">
                  <c:v>7363.2</c:v>
                </c:pt>
                <c:pt idx="138">
                  <c:v>7397.2</c:v>
                </c:pt>
                <c:pt idx="139">
                  <c:v>7431.6</c:v>
                </c:pt>
                <c:pt idx="140">
                  <c:v>7466.2</c:v>
                </c:pt>
                <c:pt idx="141">
                  <c:v>7501.2</c:v>
                </c:pt>
                <c:pt idx="142">
                  <c:v>7536.3</c:v>
                </c:pt>
                <c:pt idx="143">
                  <c:v>7571.7</c:v>
                </c:pt>
                <c:pt idx="144">
                  <c:v>7607</c:v>
                </c:pt>
                <c:pt idx="145">
                  <c:v>7641.9</c:v>
                </c:pt>
                <c:pt idx="146">
                  <c:v>7676.9</c:v>
                </c:pt>
                <c:pt idx="147">
                  <c:v>7711.7</c:v>
                </c:pt>
                <c:pt idx="148">
                  <c:v>7746.2</c:v>
                </c:pt>
                <c:pt idx="149">
                  <c:v>7780.5</c:v>
                </c:pt>
                <c:pt idx="150">
                  <c:v>7814.4</c:v>
                </c:pt>
                <c:pt idx="151">
                  <c:v>7848.1</c:v>
                </c:pt>
                <c:pt idx="152">
                  <c:v>7881.7</c:v>
                </c:pt>
                <c:pt idx="153">
                  <c:v>7915.1</c:v>
                </c:pt>
                <c:pt idx="154">
                  <c:v>7948.5</c:v>
                </c:pt>
                <c:pt idx="155">
                  <c:v>7982</c:v>
                </c:pt>
                <c:pt idx="156">
                  <c:v>8015.4</c:v>
                </c:pt>
                <c:pt idx="157">
                  <c:v>8048.9</c:v>
                </c:pt>
                <c:pt idx="158">
                  <c:v>8082.6</c:v>
                </c:pt>
                <c:pt idx="159">
                  <c:v>8116.3</c:v>
                </c:pt>
                <c:pt idx="160">
                  <c:v>8150.1</c:v>
                </c:pt>
                <c:pt idx="161">
                  <c:v>8183.9</c:v>
                </c:pt>
                <c:pt idx="162">
                  <c:v>8217.9</c:v>
                </c:pt>
                <c:pt idx="163">
                  <c:v>8251.7999999999993</c:v>
                </c:pt>
                <c:pt idx="164">
                  <c:v>8285.7000000000007</c:v>
                </c:pt>
                <c:pt idx="165">
                  <c:v>8319.4</c:v>
                </c:pt>
                <c:pt idx="166">
                  <c:v>8352.9</c:v>
                </c:pt>
                <c:pt idx="167">
                  <c:v>8385.9</c:v>
                </c:pt>
                <c:pt idx="168">
                  <c:v>8450.9</c:v>
                </c:pt>
                <c:pt idx="169">
                  <c:v>8483.7999999999993</c:v>
                </c:pt>
                <c:pt idx="170">
                  <c:v>8515.2999999999993</c:v>
                </c:pt>
                <c:pt idx="171">
                  <c:v>8546.2000000000007</c:v>
                </c:pt>
                <c:pt idx="172">
                  <c:v>8576.7999999999993</c:v>
                </c:pt>
                <c:pt idx="173">
                  <c:v>8606.9</c:v>
                </c:pt>
                <c:pt idx="174">
                  <c:v>8636.1</c:v>
                </c:pt>
                <c:pt idx="175">
                  <c:v>8694.9</c:v>
                </c:pt>
                <c:pt idx="176">
                  <c:v>8752.2999999999993</c:v>
                </c:pt>
                <c:pt idx="177">
                  <c:v>8780.7000000000007</c:v>
                </c:pt>
                <c:pt idx="178">
                  <c:v>8808.7999999999993</c:v>
                </c:pt>
                <c:pt idx="179">
                  <c:v>8836.7000000000007</c:v>
                </c:pt>
                <c:pt idx="180">
                  <c:v>8864.2000000000007</c:v>
                </c:pt>
                <c:pt idx="181">
                  <c:v>8891.5</c:v>
                </c:pt>
                <c:pt idx="182">
                  <c:v>8918.5</c:v>
                </c:pt>
                <c:pt idx="183">
                  <c:v>8945.5</c:v>
                </c:pt>
                <c:pt idx="184">
                  <c:v>8972.2000000000007</c:v>
                </c:pt>
                <c:pt idx="185">
                  <c:v>8998.7999999999993</c:v>
                </c:pt>
                <c:pt idx="186">
                  <c:v>9051.1</c:v>
                </c:pt>
                <c:pt idx="187">
                  <c:v>9077.2000000000007</c:v>
                </c:pt>
                <c:pt idx="188">
                  <c:v>9103.2000000000007</c:v>
                </c:pt>
                <c:pt idx="189">
                  <c:v>9129</c:v>
                </c:pt>
                <c:pt idx="190">
                  <c:v>9154.7000000000007</c:v>
                </c:pt>
                <c:pt idx="191">
                  <c:v>9180.2999999999993</c:v>
                </c:pt>
                <c:pt idx="192">
                  <c:v>9205.7000000000007</c:v>
                </c:pt>
                <c:pt idx="193">
                  <c:v>9231.2000000000007</c:v>
                </c:pt>
                <c:pt idx="194">
                  <c:v>9256.7000000000007</c:v>
                </c:pt>
                <c:pt idx="195">
                  <c:v>9282.1</c:v>
                </c:pt>
                <c:pt idx="196">
                  <c:v>9307.5</c:v>
                </c:pt>
                <c:pt idx="197">
                  <c:v>9333</c:v>
                </c:pt>
                <c:pt idx="198">
                  <c:v>9358.6</c:v>
                </c:pt>
                <c:pt idx="199">
                  <c:v>9384.1</c:v>
                </c:pt>
                <c:pt idx="200">
                  <c:v>9409.6</c:v>
                </c:pt>
                <c:pt idx="201">
                  <c:v>9435.2999999999993</c:v>
                </c:pt>
                <c:pt idx="202">
                  <c:v>9460.9</c:v>
                </c:pt>
                <c:pt idx="203">
                  <c:v>9486.4</c:v>
                </c:pt>
                <c:pt idx="204">
                  <c:v>9512.2000000000007</c:v>
                </c:pt>
                <c:pt idx="205">
                  <c:v>9538.2000000000007</c:v>
                </c:pt>
                <c:pt idx="206">
                  <c:v>9564.1</c:v>
                </c:pt>
                <c:pt idx="207">
                  <c:v>9590.1</c:v>
                </c:pt>
                <c:pt idx="208">
                  <c:v>9616.2000000000007</c:v>
                </c:pt>
                <c:pt idx="209">
                  <c:v>9642.2000000000007</c:v>
                </c:pt>
                <c:pt idx="210">
                  <c:v>9694.4</c:v>
                </c:pt>
                <c:pt idx="211">
                  <c:v>9720.6</c:v>
                </c:pt>
                <c:pt idx="212">
                  <c:v>9746.7999999999993</c:v>
                </c:pt>
                <c:pt idx="213">
                  <c:v>9773</c:v>
                </c:pt>
                <c:pt idx="214">
                  <c:v>9799.1</c:v>
                </c:pt>
                <c:pt idx="215">
                  <c:v>9825.2000000000007</c:v>
                </c:pt>
                <c:pt idx="216">
                  <c:v>9851.2999999999993</c:v>
                </c:pt>
                <c:pt idx="217">
                  <c:v>9877.2999999999993</c:v>
                </c:pt>
                <c:pt idx="218">
                  <c:v>9903.2999999999993</c:v>
                </c:pt>
                <c:pt idx="219">
                  <c:v>9929.1</c:v>
                </c:pt>
                <c:pt idx="220">
                  <c:v>9954.9</c:v>
                </c:pt>
                <c:pt idx="221">
                  <c:v>9980.6</c:v>
                </c:pt>
                <c:pt idx="222">
                  <c:v>10006.299999999999</c:v>
                </c:pt>
                <c:pt idx="223">
                  <c:v>10031.9</c:v>
                </c:pt>
                <c:pt idx="224">
                  <c:v>10082.9</c:v>
                </c:pt>
                <c:pt idx="225">
                  <c:v>10108.299999999999</c:v>
                </c:pt>
                <c:pt idx="226">
                  <c:v>10133.799999999999</c:v>
                </c:pt>
                <c:pt idx="227">
                  <c:v>10159.299999999999</c:v>
                </c:pt>
                <c:pt idx="228">
                  <c:v>10184.700000000001</c:v>
                </c:pt>
                <c:pt idx="229">
                  <c:v>10210</c:v>
                </c:pt>
                <c:pt idx="230">
                  <c:v>10235.299999999999</c:v>
                </c:pt>
                <c:pt idx="231">
                  <c:v>10260.6</c:v>
                </c:pt>
                <c:pt idx="232">
                  <c:v>10285.799999999999</c:v>
                </c:pt>
                <c:pt idx="233">
                  <c:v>10311.1</c:v>
                </c:pt>
                <c:pt idx="234">
                  <c:v>10336.299999999999</c:v>
                </c:pt>
                <c:pt idx="235">
                  <c:v>10361.299999999999</c:v>
                </c:pt>
                <c:pt idx="236">
                  <c:v>10386.4</c:v>
                </c:pt>
                <c:pt idx="237">
                  <c:v>10411.5</c:v>
                </c:pt>
                <c:pt idx="238">
                  <c:v>10436.5</c:v>
                </c:pt>
                <c:pt idx="239">
                  <c:v>10461.5</c:v>
                </c:pt>
                <c:pt idx="240">
                  <c:v>10486.4</c:v>
                </c:pt>
                <c:pt idx="241">
                  <c:v>10511.2</c:v>
                </c:pt>
                <c:pt idx="242">
                  <c:v>10536</c:v>
                </c:pt>
                <c:pt idx="243">
                  <c:v>10560.8</c:v>
                </c:pt>
                <c:pt idx="244">
                  <c:v>10585.5</c:v>
                </c:pt>
                <c:pt idx="245">
                  <c:v>10610.2</c:v>
                </c:pt>
                <c:pt idx="246">
                  <c:v>10635</c:v>
                </c:pt>
                <c:pt idx="247">
                  <c:v>10659.7</c:v>
                </c:pt>
                <c:pt idx="248">
                  <c:v>10684.4</c:v>
                </c:pt>
                <c:pt idx="249">
                  <c:v>10709.3</c:v>
                </c:pt>
                <c:pt idx="250">
                  <c:v>10759.6</c:v>
                </c:pt>
                <c:pt idx="251">
                  <c:v>10784.8</c:v>
                </c:pt>
                <c:pt idx="252">
                  <c:v>10810.1</c:v>
                </c:pt>
                <c:pt idx="253">
                  <c:v>10835.5</c:v>
                </c:pt>
                <c:pt idx="254">
                  <c:v>10861.1</c:v>
                </c:pt>
                <c:pt idx="255">
                  <c:v>10886.9</c:v>
                </c:pt>
                <c:pt idx="256">
                  <c:v>10912.8</c:v>
                </c:pt>
                <c:pt idx="257">
                  <c:v>10938.9</c:v>
                </c:pt>
                <c:pt idx="258">
                  <c:v>10965</c:v>
                </c:pt>
                <c:pt idx="259">
                  <c:v>10991.1</c:v>
                </c:pt>
                <c:pt idx="260">
                  <c:v>11017.6</c:v>
                </c:pt>
                <c:pt idx="261">
                  <c:v>11044.2</c:v>
                </c:pt>
                <c:pt idx="262">
                  <c:v>11071</c:v>
                </c:pt>
                <c:pt idx="263">
                  <c:v>11097.7</c:v>
                </c:pt>
                <c:pt idx="264">
                  <c:v>11124.5</c:v>
                </c:pt>
                <c:pt idx="265">
                  <c:v>11151.2</c:v>
                </c:pt>
                <c:pt idx="266">
                  <c:v>11204.9</c:v>
                </c:pt>
                <c:pt idx="267">
                  <c:v>11231.7</c:v>
                </c:pt>
                <c:pt idx="268">
                  <c:v>11258.2</c:v>
                </c:pt>
                <c:pt idx="269">
                  <c:v>11284.7</c:v>
                </c:pt>
                <c:pt idx="270">
                  <c:v>11311.1</c:v>
                </c:pt>
                <c:pt idx="271">
                  <c:v>11337.3</c:v>
                </c:pt>
                <c:pt idx="272">
                  <c:v>11363.7</c:v>
                </c:pt>
                <c:pt idx="273">
                  <c:v>11389.6</c:v>
                </c:pt>
                <c:pt idx="274">
                  <c:v>11415.3</c:v>
                </c:pt>
                <c:pt idx="275">
                  <c:v>11440.9</c:v>
                </c:pt>
                <c:pt idx="276">
                  <c:v>11466.4</c:v>
                </c:pt>
                <c:pt idx="277">
                  <c:v>11491.8</c:v>
                </c:pt>
                <c:pt idx="278">
                  <c:v>11517.2</c:v>
                </c:pt>
                <c:pt idx="279">
                  <c:v>11568</c:v>
                </c:pt>
                <c:pt idx="280">
                  <c:v>11618.9</c:v>
                </c:pt>
                <c:pt idx="281">
                  <c:v>11670.2</c:v>
                </c:pt>
                <c:pt idx="282">
                  <c:v>11696</c:v>
                </c:pt>
                <c:pt idx="283">
                  <c:v>11721.9</c:v>
                </c:pt>
                <c:pt idx="284">
                  <c:v>11748.1</c:v>
                </c:pt>
                <c:pt idx="285">
                  <c:v>11774.4</c:v>
                </c:pt>
                <c:pt idx="286">
                  <c:v>11800.9</c:v>
                </c:pt>
                <c:pt idx="287">
                  <c:v>11854.7</c:v>
                </c:pt>
                <c:pt idx="288">
                  <c:v>11881.3</c:v>
                </c:pt>
                <c:pt idx="289">
                  <c:v>11908.5</c:v>
                </c:pt>
                <c:pt idx="290">
                  <c:v>11935.7</c:v>
                </c:pt>
                <c:pt idx="291">
                  <c:v>11962.9</c:v>
                </c:pt>
                <c:pt idx="292">
                  <c:v>11990.1</c:v>
                </c:pt>
                <c:pt idx="293">
                  <c:v>12017.2</c:v>
                </c:pt>
                <c:pt idx="294">
                  <c:v>12044.2</c:v>
                </c:pt>
                <c:pt idx="295">
                  <c:v>12071.1</c:v>
                </c:pt>
                <c:pt idx="296">
                  <c:v>12097.8</c:v>
                </c:pt>
                <c:pt idx="297">
                  <c:v>12124.5</c:v>
                </c:pt>
                <c:pt idx="298">
                  <c:v>12151.4</c:v>
                </c:pt>
                <c:pt idx="299">
                  <c:v>12177.9</c:v>
                </c:pt>
                <c:pt idx="300">
                  <c:v>12230.3</c:v>
                </c:pt>
                <c:pt idx="301">
                  <c:v>12256.2</c:v>
                </c:pt>
                <c:pt idx="302">
                  <c:v>12282.1</c:v>
                </c:pt>
                <c:pt idx="303">
                  <c:v>12307.9</c:v>
                </c:pt>
                <c:pt idx="304">
                  <c:v>12358.9</c:v>
                </c:pt>
                <c:pt idx="305">
                  <c:v>12384.3</c:v>
                </c:pt>
                <c:pt idx="306">
                  <c:v>12409.5</c:v>
                </c:pt>
                <c:pt idx="307">
                  <c:v>12459.7</c:v>
                </c:pt>
                <c:pt idx="308">
                  <c:v>12484.7</c:v>
                </c:pt>
                <c:pt idx="309">
                  <c:v>12509.7</c:v>
                </c:pt>
                <c:pt idx="310">
                  <c:v>12534.5</c:v>
                </c:pt>
                <c:pt idx="311">
                  <c:v>12559.3</c:v>
                </c:pt>
                <c:pt idx="312">
                  <c:v>12584.2</c:v>
                </c:pt>
                <c:pt idx="313">
                  <c:v>12609.1</c:v>
                </c:pt>
                <c:pt idx="314">
                  <c:v>12633.8</c:v>
                </c:pt>
                <c:pt idx="315">
                  <c:v>12658.6</c:v>
                </c:pt>
                <c:pt idx="316">
                  <c:v>12683.4</c:v>
                </c:pt>
                <c:pt idx="317">
                  <c:v>12708.1</c:v>
                </c:pt>
                <c:pt idx="318">
                  <c:v>12732.9</c:v>
                </c:pt>
                <c:pt idx="319">
                  <c:v>12757.7</c:v>
                </c:pt>
                <c:pt idx="320">
                  <c:v>12782.6</c:v>
                </c:pt>
                <c:pt idx="321">
                  <c:v>12807.4</c:v>
                </c:pt>
                <c:pt idx="322">
                  <c:v>12832.2</c:v>
                </c:pt>
                <c:pt idx="323">
                  <c:v>12857.1</c:v>
                </c:pt>
                <c:pt idx="324">
                  <c:v>12882</c:v>
                </c:pt>
                <c:pt idx="325">
                  <c:v>12906.9</c:v>
                </c:pt>
                <c:pt idx="326">
                  <c:v>12931.8</c:v>
                </c:pt>
                <c:pt idx="327">
                  <c:v>12981.6</c:v>
                </c:pt>
                <c:pt idx="328">
                  <c:v>13006.3</c:v>
                </c:pt>
                <c:pt idx="329">
                  <c:v>13030.9</c:v>
                </c:pt>
                <c:pt idx="330">
                  <c:v>13055.4</c:v>
                </c:pt>
                <c:pt idx="331">
                  <c:v>13080.2</c:v>
                </c:pt>
                <c:pt idx="332">
                  <c:v>13104.5</c:v>
                </c:pt>
                <c:pt idx="333">
                  <c:v>13128.7</c:v>
                </c:pt>
                <c:pt idx="334">
                  <c:v>13152.7</c:v>
                </c:pt>
                <c:pt idx="335">
                  <c:v>13176.6</c:v>
                </c:pt>
                <c:pt idx="336">
                  <c:v>13200.3</c:v>
                </c:pt>
                <c:pt idx="337">
                  <c:v>13223.1</c:v>
                </c:pt>
                <c:pt idx="338">
                  <c:v>13246.3</c:v>
                </c:pt>
                <c:pt idx="339">
                  <c:v>13269.1</c:v>
                </c:pt>
                <c:pt idx="340">
                  <c:v>13291.6</c:v>
                </c:pt>
                <c:pt idx="341">
                  <c:v>13314</c:v>
                </c:pt>
                <c:pt idx="342">
                  <c:v>13336.3</c:v>
                </c:pt>
                <c:pt idx="343">
                  <c:v>13358</c:v>
                </c:pt>
                <c:pt idx="344">
                  <c:v>13379.4</c:v>
                </c:pt>
                <c:pt idx="345">
                  <c:v>13400.6</c:v>
                </c:pt>
                <c:pt idx="346">
                  <c:v>13421.8</c:v>
                </c:pt>
                <c:pt idx="347">
                  <c:v>13443.1</c:v>
                </c:pt>
                <c:pt idx="348">
                  <c:v>13464.3</c:v>
                </c:pt>
                <c:pt idx="349">
                  <c:v>13485.6</c:v>
                </c:pt>
                <c:pt idx="350">
                  <c:v>13506.6</c:v>
                </c:pt>
                <c:pt idx="351">
                  <c:v>13527.8</c:v>
                </c:pt>
                <c:pt idx="352">
                  <c:v>13549</c:v>
                </c:pt>
                <c:pt idx="353">
                  <c:v>13570.2</c:v>
                </c:pt>
                <c:pt idx="354">
                  <c:v>13591.4</c:v>
                </c:pt>
                <c:pt idx="355">
                  <c:v>13612.9</c:v>
                </c:pt>
                <c:pt idx="356">
                  <c:v>13634.2</c:v>
                </c:pt>
                <c:pt idx="357">
                  <c:v>13655.6</c:v>
                </c:pt>
                <c:pt idx="358">
                  <c:v>13676.9</c:v>
                </c:pt>
                <c:pt idx="359">
                  <c:v>13698.3</c:v>
                </c:pt>
                <c:pt idx="360">
                  <c:v>13719.7</c:v>
                </c:pt>
                <c:pt idx="361">
                  <c:v>13741.1</c:v>
                </c:pt>
                <c:pt idx="362">
                  <c:v>13762.5</c:v>
                </c:pt>
                <c:pt idx="363">
                  <c:v>13784</c:v>
                </c:pt>
                <c:pt idx="364">
                  <c:v>13805.4</c:v>
                </c:pt>
                <c:pt idx="365">
                  <c:v>13826.7</c:v>
                </c:pt>
                <c:pt idx="366">
                  <c:v>13848.1</c:v>
                </c:pt>
                <c:pt idx="367">
                  <c:v>13869.3</c:v>
                </c:pt>
                <c:pt idx="368">
                  <c:v>13890.5</c:v>
                </c:pt>
                <c:pt idx="369">
                  <c:v>13911.4</c:v>
                </c:pt>
                <c:pt idx="370">
                  <c:v>13932.3</c:v>
                </c:pt>
                <c:pt idx="371">
                  <c:v>13953.1</c:v>
                </c:pt>
                <c:pt idx="372">
                  <c:v>13973.9</c:v>
                </c:pt>
                <c:pt idx="373">
                  <c:v>13994.7</c:v>
                </c:pt>
                <c:pt idx="374">
                  <c:v>14036.3</c:v>
                </c:pt>
                <c:pt idx="375">
                  <c:v>14057</c:v>
                </c:pt>
                <c:pt idx="376">
                  <c:v>14077.7</c:v>
                </c:pt>
                <c:pt idx="377">
                  <c:v>14098.4</c:v>
                </c:pt>
                <c:pt idx="378">
                  <c:v>14119.1</c:v>
                </c:pt>
                <c:pt idx="379">
                  <c:v>14139.8</c:v>
                </c:pt>
                <c:pt idx="380">
                  <c:v>14160.7</c:v>
                </c:pt>
                <c:pt idx="381">
                  <c:v>14181.5</c:v>
                </c:pt>
                <c:pt idx="382">
                  <c:v>14223.1</c:v>
                </c:pt>
                <c:pt idx="383">
                  <c:v>14244.3</c:v>
                </c:pt>
                <c:pt idx="384">
                  <c:v>14265.7</c:v>
                </c:pt>
                <c:pt idx="385">
                  <c:v>14287</c:v>
                </c:pt>
                <c:pt idx="386">
                  <c:v>14308.5</c:v>
                </c:pt>
                <c:pt idx="387">
                  <c:v>14330.1</c:v>
                </c:pt>
                <c:pt idx="388">
                  <c:v>14351.8</c:v>
                </c:pt>
                <c:pt idx="389">
                  <c:v>14373.7</c:v>
                </c:pt>
                <c:pt idx="390">
                  <c:v>14395.7</c:v>
                </c:pt>
                <c:pt idx="391">
                  <c:v>14417.6</c:v>
                </c:pt>
                <c:pt idx="392">
                  <c:v>14440</c:v>
                </c:pt>
                <c:pt idx="393">
                  <c:v>14462.3</c:v>
                </c:pt>
                <c:pt idx="394">
                  <c:v>14484.9</c:v>
                </c:pt>
                <c:pt idx="395">
                  <c:v>14507.4</c:v>
                </c:pt>
                <c:pt idx="396">
                  <c:v>14529.9</c:v>
                </c:pt>
                <c:pt idx="397">
                  <c:v>14552.5</c:v>
                </c:pt>
                <c:pt idx="398">
                  <c:v>14575.1</c:v>
                </c:pt>
                <c:pt idx="399">
                  <c:v>14597.7</c:v>
                </c:pt>
                <c:pt idx="400">
                  <c:v>14642.6</c:v>
                </c:pt>
                <c:pt idx="401">
                  <c:v>14687.5</c:v>
                </c:pt>
                <c:pt idx="402">
                  <c:v>14732</c:v>
                </c:pt>
                <c:pt idx="403">
                  <c:v>14754.2</c:v>
                </c:pt>
                <c:pt idx="404">
                  <c:v>14776.1</c:v>
                </c:pt>
                <c:pt idx="405">
                  <c:v>14797.9</c:v>
                </c:pt>
                <c:pt idx="406">
                  <c:v>14819.3</c:v>
                </c:pt>
                <c:pt idx="407">
                  <c:v>14840.7</c:v>
                </c:pt>
                <c:pt idx="408">
                  <c:v>14862.1</c:v>
                </c:pt>
                <c:pt idx="409">
                  <c:v>14883.4</c:v>
                </c:pt>
                <c:pt idx="410">
                  <c:v>14904.8</c:v>
                </c:pt>
                <c:pt idx="411">
                  <c:v>14926.1</c:v>
                </c:pt>
                <c:pt idx="412">
                  <c:v>14947.2</c:v>
                </c:pt>
                <c:pt idx="413">
                  <c:v>14968.3</c:v>
                </c:pt>
                <c:pt idx="414">
                  <c:v>14989.2</c:v>
                </c:pt>
                <c:pt idx="415">
                  <c:v>15010.1</c:v>
                </c:pt>
                <c:pt idx="416">
                  <c:v>15031</c:v>
                </c:pt>
                <c:pt idx="417">
                  <c:v>15052</c:v>
                </c:pt>
                <c:pt idx="418">
                  <c:v>15072.8</c:v>
                </c:pt>
                <c:pt idx="419">
                  <c:v>15093.8</c:v>
                </c:pt>
                <c:pt idx="420">
                  <c:v>15114.7</c:v>
                </c:pt>
                <c:pt idx="421">
                  <c:v>15135.8</c:v>
                </c:pt>
                <c:pt idx="422">
                  <c:v>15178.1</c:v>
                </c:pt>
                <c:pt idx="423">
                  <c:v>15199.3</c:v>
                </c:pt>
                <c:pt idx="424">
                  <c:v>15220.7</c:v>
                </c:pt>
                <c:pt idx="425">
                  <c:v>15242.1</c:v>
                </c:pt>
                <c:pt idx="426">
                  <c:v>15263.6</c:v>
                </c:pt>
                <c:pt idx="427">
                  <c:v>15285</c:v>
                </c:pt>
                <c:pt idx="428">
                  <c:v>15328</c:v>
                </c:pt>
                <c:pt idx="429">
                  <c:v>15349.6</c:v>
                </c:pt>
                <c:pt idx="430">
                  <c:v>15371.1</c:v>
                </c:pt>
                <c:pt idx="431">
                  <c:v>15392.7</c:v>
                </c:pt>
                <c:pt idx="432">
                  <c:v>15414.1</c:v>
                </c:pt>
                <c:pt idx="433">
                  <c:v>15435.5</c:v>
                </c:pt>
                <c:pt idx="434">
                  <c:v>15456.8</c:v>
                </c:pt>
                <c:pt idx="435">
                  <c:v>15478</c:v>
                </c:pt>
                <c:pt idx="436">
                  <c:v>15499.3</c:v>
                </c:pt>
                <c:pt idx="437">
                  <c:v>15520.3</c:v>
                </c:pt>
                <c:pt idx="438">
                  <c:v>15540.7</c:v>
                </c:pt>
                <c:pt idx="439">
                  <c:v>15561.4</c:v>
                </c:pt>
                <c:pt idx="440">
                  <c:v>15581.9</c:v>
                </c:pt>
                <c:pt idx="441">
                  <c:v>15602.4</c:v>
                </c:pt>
                <c:pt idx="442">
                  <c:v>15622.7</c:v>
                </c:pt>
                <c:pt idx="443">
                  <c:v>15663.3</c:v>
                </c:pt>
                <c:pt idx="444">
                  <c:v>15703</c:v>
                </c:pt>
                <c:pt idx="445">
                  <c:v>15722.4</c:v>
                </c:pt>
                <c:pt idx="446">
                  <c:v>15742.2</c:v>
                </c:pt>
                <c:pt idx="447">
                  <c:v>15761.8</c:v>
                </c:pt>
                <c:pt idx="448">
                  <c:v>15781.2</c:v>
                </c:pt>
                <c:pt idx="449">
                  <c:v>15800.6</c:v>
                </c:pt>
                <c:pt idx="450">
                  <c:v>15820.1</c:v>
                </c:pt>
                <c:pt idx="451">
                  <c:v>15839.5</c:v>
                </c:pt>
                <c:pt idx="452">
                  <c:v>15858.9</c:v>
                </c:pt>
                <c:pt idx="453">
                  <c:v>15878.3</c:v>
                </c:pt>
                <c:pt idx="454">
                  <c:v>15897.8</c:v>
                </c:pt>
                <c:pt idx="455">
                  <c:v>15917.3</c:v>
                </c:pt>
                <c:pt idx="456">
                  <c:v>15936.8</c:v>
                </c:pt>
                <c:pt idx="457">
                  <c:v>15956.4</c:v>
                </c:pt>
                <c:pt idx="458">
                  <c:v>15975.9</c:v>
                </c:pt>
                <c:pt idx="459">
                  <c:v>16015.3</c:v>
                </c:pt>
                <c:pt idx="460">
                  <c:v>16035</c:v>
                </c:pt>
                <c:pt idx="461">
                  <c:v>16054.7</c:v>
                </c:pt>
                <c:pt idx="462">
                  <c:v>16074.7</c:v>
                </c:pt>
                <c:pt idx="463">
                  <c:v>16094.5</c:v>
                </c:pt>
                <c:pt idx="464">
                  <c:v>16114.3</c:v>
                </c:pt>
                <c:pt idx="465">
                  <c:v>16134.2</c:v>
                </c:pt>
                <c:pt idx="466">
                  <c:v>16154.1</c:v>
                </c:pt>
                <c:pt idx="467">
                  <c:v>16173.9</c:v>
                </c:pt>
                <c:pt idx="468">
                  <c:v>16193.9</c:v>
                </c:pt>
                <c:pt idx="469">
                  <c:v>16213.7</c:v>
                </c:pt>
                <c:pt idx="470">
                  <c:v>16233.5</c:v>
                </c:pt>
                <c:pt idx="471">
                  <c:v>16253.4</c:v>
                </c:pt>
                <c:pt idx="472">
                  <c:v>16273.2</c:v>
                </c:pt>
                <c:pt idx="473">
                  <c:v>16293</c:v>
                </c:pt>
                <c:pt idx="474">
                  <c:v>16312.8</c:v>
                </c:pt>
                <c:pt idx="475">
                  <c:v>16332.5</c:v>
                </c:pt>
                <c:pt idx="476">
                  <c:v>16352.1</c:v>
                </c:pt>
                <c:pt idx="477">
                  <c:v>16391.2</c:v>
                </c:pt>
                <c:pt idx="478">
                  <c:v>16430.099999999999</c:v>
                </c:pt>
                <c:pt idx="479">
                  <c:v>16468.7</c:v>
                </c:pt>
                <c:pt idx="480">
                  <c:v>16487.900000000001</c:v>
                </c:pt>
                <c:pt idx="481">
                  <c:v>16507</c:v>
                </c:pt>
                <c:pt idx="482">
                  <c:v>16526</c:v>
                </c:pt>
                <c:pt idx="483">
                  <c:v>16544.900000000001</c:v>
                </c:pt>
                <c:pt idx="484">
                  <c:v>16563.7</c:v>
                </c:pt>
                <c:pt idx="485">
                  <c:v>16582.7</c:v>
                </c:pt>
                <c:pt idx="486">
                  <c:v>16601.3</c:v>
                </c:pt>
                <c:pt idx="487">
                  <c:v>16619.900000000001</c:v>
                </c:pt>
                <c:pt idx="488">
                  <c:v>16638.5</c:v>
                </c:pt>
                <c:pt idx="489">
                  <c:v>16656.900000000001</c:v>
                </c:pt>
                <c:pt idx="490">
                  <c:v>16675.3</c:v>
                </c:pt>
                <c:pt idx="491">
                  <c:v>16693.7</c:v>
                </c:pt>
                <c:pt idx="492">
                  <c:v>16730.400000000001</c:v>
                </c:pt>
                <c:pt idx="493">
                  <c:v>16748.8</c:v>
                </c:pt>
                <c:pt idx="494">
                  <c:v>16767.3</c:v>
                </c:pt>
                <c:pt idx="495">
                  <c:v>16785.7</c:v>
                </c:pt>
                <c:pt idx="496">
                  <c:v>16804.2</c:v>
                </c:pt>
                <c:pt idx="497">
                  <c:v>16822.900000000001</c:v>
                </c:pt>
                <c:pt idx="498">
                  <c:v>16841.7</c:v>
                </c:pt>
                <c:pt idx="499">
                  <c:v>16860.7</c:v>
                </c:pt>
                <c:pt idx="500">
                  <c:v>16879.8</c:v>
                </c:pt>
                <c:pt idx="501">
                  <c:v>16899</c:v>
                </c:pt>
                <c:pt idx="502">
                  <c:v>16918.400000000001</c:v>
                </c:pt>
                <c:pt idx="503">
                  <c:v>16937.8</c:v>
                </c:pt>
                <c:pt idx="504">
                  <c:v>16957.2</c:v>
                </c:pt>
                <c:pt idx="505">
                  <c:v>16976.599999999999</c:v>
                </c:pt>
                <c:pt idx="506">
                  <c:v>16996.099999999999</c:v>
                </c:pt>
                <c:pt idx="507">
                  <c:v>17015.5</c:v>
                </c:pt>
                <c:pt idx="508">
                  <c:v>17034.8</c:v>
                </c:pt>
                <c:pt idx="509">
                  <c:v>17054.099999999999</c:v>
                </c:pt>
                <c:pt idx="510">
                  <c:v>17073.3</c:v>
                </c:pt>
                <c:pt idx="511">
                  <c:v>17092.2</c:v>
                </c:pt>
                <c:pt idx="512">
                  <c:v>17111.5</c:v>
                </c:pt>
                <c:pt idx="513">
                  <c:v>17130.3</c:v>
                </c:pt>
                <c:pt idx="514">
                  <c:v>17167.5</c:v>
                </c:pt>
                <c:pt idx="515">
                  <c:v>17185.7</c:v>
                </c:pt>
                <c:pt idx="516">
                  <c:v>17203.900000000001</c:v>
                </c:pt>
                <c:pt idx="517">
                  <c:v>17222.099999999999</c:v>
                </c:pt>
                <c:pt idx="518">
                  <c:v>17240.3</c:v>
                </c:pt>
                <c:pt idx="519">
                  <c:v>17258.3</c:v>
                </c:pt>
                <c:pt idx="520">
                  <c:v>17276.400000000001</c:v>
                </c:pt>
                <c:pt idx="521">
                  <c:v>17294.5</c:v>
                </c:pt>
                <c:pt idx="522">
                  <c:v>17312.5</c:v>
                </c:pt>
                <c:pt idx="523">
                  <c:v>17330.400000000001</c:v>
                </c:pt>
                <c:pt idx="524">
                  <c:v>17348.400000000001</c:v>
                </c:pt>
                <c:pt idx="525">
                  <c:v>17366.400000000001</c:v>
                </c:pt>
                <c:pt idx="526">
                  <c:v>17384.400000000001</c:v>
                </c:pt>
                <c:pt idx="527">
                  <c:v>17402.400000000001</c:v>
                </c:pt>
                <c:pt idx="528">
                  <c:v>17420.5</c:v>
                </c:pt>
                <c:pt idx="529">
                  <c:v>17438.400000000001</c:v>
                </c:pt>
                <c:pt idx="530">
                  <c:v>17456.400000000001</c:v>
                </c:pt>
                <c:pt idx="531">
                  <c:v>17492.2</c:v>
                </c:pt>
                <c:pt idx="532">
                  <c:v>17527.400000000001</c:v>
                </c:pt>
                <c:pt idx="533">
                  <c:v>17544.900000000001</c:v>
                </c:pt>
                <c:pt idx="534">
                  <c:v>17562.400000000001</c:v>
                </c:pt>
                <c:pt idx="535">
                  <c:v>17579.900000000001</c:v>
                </c:pt>
                <c:pt idx="536">
                  <c:v>17597</c:v>
                </c:pt>
                <c:pt idx="537">
                  <c:v>17613.599999999999</c:v>
                </c:pt>
                <c:pt idx="538">
                  <c:v>17630.599999999999</c:v>
                </c:pt>
                <c:pt idx="539">
                  <c:v>17663.5</c:v>
                </c:pt>
                <c:pt idx="540">
                  <c:v>17679.900000000001</c:v>
                </c:pt>
                <c:pt idx="541">
                  <c:v>17696.099999999999</c:v>
                </c:pt>
                <c:pt idx="542">
                  <c:v>17711.8</c:v>
                </c:pt>
                <c:pt idx="543">
                  <c:v>17727.400000000001</c:v>
                </c:pt>
                <c:pt idx="544">
                  <c:v>17743</c:v>
                </c:pt>
                <c:pt idx="545">
                  <c:v>17758.400000000001</c:v>
                </c:pt>
                <c:pt idx="546">
                  <c:v>17773.3</c:v>
                </c:pt>
                <c:pt idx="547">
                  <c:v>17804</c:v>
                </c:pt>
                <c:pt idx="548">
                  <c:v>17833.7</c:v>
                </c:pt>
                <c:pt idx="549">
                  <c:v>17848.5</c:v>
                </c:pt>
                <c:pt idx="550">
                  <c:v>17863.3</c:v>
                </c:pt>
                <c:pt idx="551">
                  <c:v>17878</c:v>
                </c:pt>
                <c:pt idx="552">
                  <c:v>17892.599999999999</c:v>
                </c:pt>
                <c:pt idx="553">
                  <c:v>17907.2</c:v>
                </c:pt>
                <c:pt idx="554">
                  <c:v>17921.8</c:v>
                </c:pt>
                <c:pt idx="555">
                  <c:v>17936.400000000001</c:v>
                </c:pt>
                <c:pt idx="556">
                  <c:v>17951</c:v>
                </c:pt>
                <c:pt idx="557">
                  <c:v>17965.5</c:v>
                </c:pt>
                <c:pt idx="558">
                  <c:v>17980.099999999999</c:v>
                </c:pt>
                <c:pt idx="559">
                  <c:v>17994.7</c:v>
                </c:pt>
                <c:pt idx="560">
                  <c:v>18009.400000000001</c:v>
                </c:pt>
                <c:pt idx="561">
                  <c:v>18039.2</c:v>
                </c:pt>
                <c:pt idx="562">
                  <c:v>18068.8</c:v>
                </c:pt>
                <c:pt idx="563">
                  <c:v>18098.7</c:v>
                </c:pt>
                <c:pt idx="564">
                  <c:v>18113.8</c:v>
                </c:pt>
                <c:pt idx="565">
                  <c:v>18128.900000000001</c:v>
                </c:pt>
                <c:pt idx="566">
                  <c:v>18144</c:v>
                </c:pt>
                <c:pt idx="567">
                  <c:v>18159.099999999999</c:v>
                </c:pt>
                <c:pt idx="568">
                  <c:v>18174.400000000001</c:v>
                </c:pt>
                <c:pt idx="569">
                  <c:v>18189.5</c:v>
                </c:pt>
                <c:pt idx="570">
                  <c:v>18204.7</c:v>
                </c:pt>
                <c:pt idx="571">
                  <c:v>18220</c:v>
                </c:pt>
                <c:pt idx="572">
                  <c:v>18235.3</c:v>
                </c:pt>
                <c:pt idx="573">
                  <c:v>18250.5</c:v>
                </c:pt>
                <c:pt idx="574">
                  <c:v>18265.7</c:v>
                </c:pt>
                <c:pt idx="575">
                  <c:v>18281</c:v>
                </c:pt>
                <c:pt idx="576">
                  <c:v>18296.2</c:v>
                </c:pt>
                <c:pt idx="577">
                  <c:v>18311.5</c:v>
                </c:pt>
                <c:pt idx="578">
                  <c:v>18326.8</c:v>
                </c:pt>
                <c:pt idx="579">
                  <c:v>18342</c:v>
                </c:pt>
                <c:pt idx="580">
                  <c:v>18357.3</c:v>
                </c:pt>
                <c:pt idx="581">
                  <c:v>18372.5</c:v>
                </c:pt>
                <c:pt idx="582">
                  <c:v>18387.8</c:v>
                </c:pt>
                <c:pt idx="583">
                  <c:v>18403.2</c:v>
                </c:pt>
                <c:pt idx="584">
                  <c:v>18418.5</c:v>
                </c:pt>
                <c:pt idx="585">
                  <c:v>18449.099999999999</c:v>
                </c:pt>
                <c:pt idx="586">
                  <c:v>18464.5</c:v>
                </c:pt>
                <c:pt idx="587">
                  <c:v>18479.900000000001</c:v>
                </c:pt>
                <c:pt idx="588">
                  <c:v>18495.2</c:v>
                </c:pt>
                <c:pt idx="589">
                  <c:v>18510.599999999999</c:v>
                </c:pt>
                <c:pt idx="590">
                  <c:v>18525.900000000001</c:v>
                </c:pt>
                <c:pt idx="591">
                  <c:v>18541.3</c:v>
                </c:pt>
                <c:pt idx="592">
                  <c:v>18556.7</c:v>
                </c:pt>
                <c:pt idx="593">
                  <c:v>18587.5</c:v>
                </c:pt>
                <c:pt idx="594">
                  <c:v>18602.900000000001</c:v>
                </c:pt>
                <c:pt idx="595">
                  <c:v>18618.3</c:v>
                </c:pt>
                <c:pt idx="596">
                  <c:v>18633.8</c:v>
                </c:pt>
                <c:pt idx="597">
                  <c:v>18649.2</c:v>
                </c:pt>
                <c:pt idx="598">
                  <c:v>18664.5</c:v>
                </c:pt>
                <c:pt idx="599">
                  <c:v>18679.900000000001</c:v>
                </c:pt>
                <c:pt idx="600">
                  <c:v>18695.400000000001</c:v>
                </c:pt>
                <c:pt idx="601">
                  <c:v>18710.8</c:v>
                </c:pt>
                <c:pt idx="602">
                  <c:v>18726.2</c:v>
                </c:pt>
                <c:pt idx="603">
                  <c:v>18741.599999999999</c:v>
                </c:pt>
                <c:pt idx="604">
                  <c:v>18756.900000000001</c:v>
                </c:pt>
                <c:pt idx="605">
                  <c:v>18772.2</c:v>
                </c:pt>
                <c:pt idx="606">
                  <c:v>18787.599999999999</c:v>
                </c:pt>
                <c:pt idx="607">
                  <c:v>18802.900000000001</c:v>
                </c:pt>
                <c:pt idx="608">
                  <c:v>18818.2</c:v>
                </c:pt>
                <c:pt idx="609">
                  <c:v>18833.3</c:v>
                </c:pt>
                <c:pt idx="610">
                  <c:v>18848.599999999999</c:v>
                </c:pt>
                <c:pt idx="611">
                  <c:v>18863.8</c:v>
                </c:pt>
                <c:pt idx="612">
                  <c:v>18879.099999999999</c:v>
                </c:pt>
                <c:pt idx="613">
                  <c:v>18894.3</c:v>
                </c:pt>
                <c:pt idx="614">
                  <c:v>18909.400000000001</c:v>
                </c:pt>
                <c:pt idx="615">
                  <c:v>18924.5</c:v>
                </c:pt>
                <c:pt idx="616">
                  <c:v>18954.7</c:v>
                </c:pt>
                <c:pt idx="617">
                  <c:v>18969.8</c:v>
                </c:pt>
                <c:pt idx="618">
                  <c:v>18984.7</c:v>
                </c:pt>
                <c:pt idx="619">
                  <c:v>18999.7</c:v>
                </c:pt>
                <c:pt idx="620">
                  <c:v>19014.7</c:v>
                </c:pt>
                <c:pt idx="621">
                  <c:v>19029.7</c:v>
                </c:pt>
                <c:pt idx="622">
                  <c:v>19044.599999999999</c:v>
                </c:pt>
                <c:pt idx="623">
                  <c:v>19074.400000000001</c:v>
                </c:pt>
                <c:pt idx="624">
                  <c:v>19089.3</c:v>
                </c:pt>
                <c:pt idx="625">
                  <c:v>19104</c:v>
                </c:pt>
                <c:pt idx="626">
                  <c:v>19118.7</c:v>
                </c:pt>
                <c:pt idx="627">
                  <c:v>19148.099999999999</c:v>
                </c:pt>
                <c:pt idx="628">
                  <c:v>19162.8</c:v>
                </c:pt>
                <c:pt idx="629">
                  <c:v>19177.400000000001</c:v>
                </c:pt>
                <c:pt idx="630">
                  <c:v>19192</c:v>
                </c:pt>
                <c:pt idx="631">
                  <c:v>19206.400000000001</c:v>
                </c:pt>
                <c:pt idx="632">
                  <c:v>19220.900000000001</c:v>
                </c:pt>
                <c:pt idx="633">
                  <c:v>19235.3</c:v>
                </c:pt>
                <c:pt idx="634">
                  <c:v>19249.599999999999</c:v>
                </c:pt>
                <c:pt idx="635">
                  <c:v>19263.900000000001</c:v>
                </c:pt>
                <c:pt idx="636">
                  <c:v>19278.099999999999</c:v>
                </c:pt>
                <c:pt idx="637">
                  <c:v>19292.400000000001</c:v>
                </c:pt>
                <c:pt idx="638">
                  <c:v>19306.400000000001</c:v>
                </c:pt>
                <c:pt idx="639">
                  <c:v>19320.7</c:v>
                </c:pt>
                <c:pt idx="640">
                  <c:v>19334.900000000001</c:v>
                </c:pt>
                <c:pt idx="641">
                  <c:v>19349</c:v>
                </c:pt>
                <c:pt idx="642">
                  <c:v>19363.099999999999</c:v>
                </c:pt>
                <c:pt idx="643">
                  <c:v>19391.2</c:v>
                </c:pt>
                <c:pt idx="644">
                  <c:v>19419.3</c:v>
                </c:pt>
                <c:pt idx="645">
                  <c:v>19447.3</c:v>
                </c:pt>
                <c:pt idx="646">
                  <c:v>19475.099999999999</c:v>
                </c:pt>
                <c:pt idx="647">
                  <c:v>19503</c:v>
                </c:pt>
                <c:pt idx="648">
                  <c:v>19516.8</c:v>
                </c:pt>
                <c:pt idx="649">
                  <c:v>19544.099999999999</c:v>
                </c:pt>
                <c:pt idx="650">
                  <c:v>19571.7</c:v>
                </c:pt>
                <c:pt idx="651">
                  <c:v>19598.7</c:v>
                </c:pt>
                <c:pt idx="652">
                  <c:v>19611.7</c:v>
                </c:pt>
                <c:pt idx="653">
                  <c:v>19625</c:v>
                </c:pt>
                <c:pt idx="654">
                  <c:v>19638</c:v>
                </c:pt>
                <c:pt idx="655">
                  <c:v>19650.8</c:v>
                </c:pt>
                <c:pt idx="656">
                  <c:v>19663.7</c:v>
                </c:pt>
                <c:pt idx="657">
                  <c:v>19688.8</c:v>
                </c:pt>
                <c:pt idx="658">
                  <c:v>19713.7</c:v>
                </c:pt>
                <c:pt idx="659">
                  <c:v>19738.3</c:v>
                </c:pt>
                <c:pt idx="660">
                  <c:v>19750.599999999999</c:v>
                </c:pt>
                <c:pt idx="661">
                  <c:v>19762.8</c:v>
                </c:pt>
                <c:pt idx="662">
                  <c:v>19774.900000000001</c:v>
                </c:pt>
                <c:pt idx="663">
                  <c:v>19799.099999999999</c:v>
                </c:pt>
                <c:pt idx="664">
                  <c:v>19811.099999999999</c:v>
                </c:pt>
                <c:pt idx="665">
                  <c:v>19823.099999999999</c:v>
                </c:pt>
                <c:pt idx="666">
                  <c:v>19835.2</c:v>
                </c:pt>
                <c:pt idx="667">
                  <c:v>19847.099999999999</c:v>
                </c:pt>
                <c:pt idx="668">
                  <c:v>19871</c:v>
                </c:pt>
                <c:pt idx="669">
                  <c:v>19883</c:v>
                </c:pt>
                <c:pt idx="670">
                  <c:v>19895</c:v>
                </c:pt>
                <c:pt idx="671">
                  <c:v>19906.900000000001</c:v>
                </c:pt>
                <c:pt idx="672">
                  <c:v>19918.900000000001</c:v>
                </c:pt>
                <c:pt idx="673">
                  <c:v>19930.900000000001</c:v>
                </c:pt>
                <c:pt idx="674">
                  <c:v>19942.8</c:v>
                </c:pt>
                <c:pt idx="675">
                  <c:v>19966.7</c:v>
                </c:pt>
                <c:pt idx="676">
                  <c:v>19978.7</c:v>
                </c:pt>
                <c:pt idx="677">
                  <c:v>19990.7</c:v>
                </c:pt>
                <c:pt idx="678">
                  <c:v>20002.8</c:v>
                </c:pt>
                <c:pt idx="679">
                  <c:v>20014.7</c:v>
                </c:pt>
                <c:pt idx="680">
                  <c:v>20026.7</c:v>
                </c:pt>
                <c:pt idx="681">
                  <c:v>20050.8</c:v>
                </c:pt>
                <c:pt idx="682">
                  <c:v>20074.8</c:v>
                </c:pt>
                <c:pt idx="683">
                  <c:v>20086.8</c:v>
                </c:pt>
                <c:pt idx="684">
                  <c:v>20098.8</c:v>
                </c:pt>
                <c:pt idx="685">
                  <c:v>20110.7</c:v>
                </c:pt>
                <c:pt idx="686">
                  <c:v>20134.7</c:v>
                </c:pt>
                <c:pt idx="687">
                  <c:v>20158.5</c:v>
                </c:pt>
                <c:pt idx="688">
                  <c:v>20170.400000000001</c:v>
                </c:pt>
                <c:pt idx="689">
                  <c:v>20182.3</c:v>
                </c:pt>
                <c:pt idx="690">
                  <c:v>20194.099999999999</c:v>
                </c:pt>
                <c:pt idx="691">
                  <c:v>20205.900000000001</c:v>
                </c:pt>
                <c:pt idx="692">
                  <c:v>20229.099999999999</c:v>
                </c:pt>
                <c:pt idx="693">
                  <c:v>20252.400000000001</c:v>
                </c:pt>
                <c:pt idx="694">
                  <c:v>20263.900000000001</c:v>
                </c:pt>
                <c:pt idx="695">
                  <c:v>20275.599999999999</c:v>
                </c:pt>
                <c:pt idx="696">
                  <c:v>20287.099999999999</c:v>
                </c:pt>
                <c:pt idx="697">
                  <c:v>20310.400000000001</c:v>
                </c:pt>
                <c:pt idx="698">
                  <c:v>20333.7</c:v>
                </c:pt>
                <c:pt idx="699">
                  <c:v>20345.2</c:v>
                </c:pt>
                <c:pt idx="700">
                  <c:v>20356.900000000001</c:v>
                </c:pt>
                <c:pt idx="701">
                  <c:v>20368.8</c:v>
                </c:pt>
                <c:pt idx="702">
                  <c:v>20380.7</c:v>
                </c:pt>
                <c:pt idx="703">
                  <c:v>20392.7</c:v>
                </c:pt>
                <c:pt idx="704">
                  <c:v>20404.7</c:v>
                </c:pt>
                <c:pt idx="705">
                  <c:v>20416.7</c:v>
                </c:pt>
                <c:pt idx="706">
                  <c:v>20428.8</c:v>
                </c:pt>
                <c:pt idx="707">
                  <c:v>20440.900000000001</c:v>
                </c:pt>
                <c:pt idx="708">
                  <c:v>20453.2</c:v>
                </c:pt>
                <c:pt idx="709">
                  <c:v>20477.8</c:v>
                </c:pt>
                <c:pt idx="710">
                  <c:v>20490</c:v>
                </c:pt>
                <c:pt idx="711">
                  <c:v>20502.400000000001</c:v>
                </c:pt>
                <c:pt idx="712">
                  <c:v>20514.7</c:v>
                </c:pt>
                <c:pt idx="713">
                  <c:v>20527.099999999999</c:v>
                </c:pt>
                <c:pt idx="714">
                  <c:v>20539.5</c:v>
                </c:pt>
                <c:pt idx="715">
                  <c:v>20551.900000000001</c:v>
                </c:pt>
                <c:pt idx="716">
                  <c:v>20576.8</c:v>
                </c:pt>
                <c:pt idx="717">
                  <c:v>20589.3</c:v>
                </c:pt>
                <c:pt idx="718">
                  <c:v>20601.7</c:v>
                </c:pt>
                <c:pt idx="719">
                  <c:v>20614.099999999999</c:v>
                </c:pt>
                <c:pt idx="720">
                  <c:v>20626.400000000001</c:v>
                </c:pt>
                <c:pt idx="721">
                  <c:v>20638.8</c:v>
                </c:pt>
                <c:pt idx="722">
                  <c:v>20663.5</c:v>
                </c:pt>
                <c:pt idx="723">
                  <c:v>20688.099999999999</c:v>
                </c:pt>
                <c:pt idx="724">
                  <c:v>20700.400000000001</c:v>
                </c:pt>
                <c:pt idx="725">
                  <c:v>20712.5</c:v>
                </c:pt>
                <c:pt idx="726">
                  <c:v>20724.599999999999</c:v>
                </c:pt>
                <c:pt idx="727">
                  <c:v>20736.7</c:v>
                </c:pt>
                <c:pt idx="728">
                  <c:v>20748.8</c:v>
                </c:pt>
                <c:pt idx="729">
                  <c:v>20760.8</c:v>
                </c:pt>
                <c:pt idx="730">
                  <c:v>20772.8</c:v>
                </c:pt>
                <c:pt idx="731">
                  <c:v>20784.900000000001</c:v>
                </c:pt>
                <c:pt idx="732">
                  <c:v>20796.8</c:v>
                </c:pt>
                <c:pt idx="733">
                  <c:v>20820.8</c:v>
                </c:pt>
                <c:pt idx="734">
                  <c:v>20844.7</c:v>
                </c:pt>
                <c:pt idx="735">
                  <c:v>20868.7</c:v>
                </c:pt>
                <c:pt idx="736">
                  <c:v>20880.7</c:v>
                </c:pt>
                <c:pt idx="737">
                  <c:v>20892.8</c:v>
                </c:pt>
                <c:pt idx="738">
                  <c:v>20904.7</c:v>
                </c:pt>
                <c:pt idx="739">
                  <c:v>20916.8</c:v>
                </c:pt>
                <c:pt idx="740">
                  <c:v>20941</c:v>
                </c:pt>
                <c:pt idx="741">
                  <c:v>20953.099999999999</c:v>
                </c:pt>
                <c:pt idx="742">
                  <c:v>20965.2</c:v>
                </c:pt>
                <c:pt idx="743">
                  <c:v>20977.3</c:v>
                </c:pt>
                <c:pt idx="744">
                  <c:v>21001.5</c:v>
                </c:pt>
                <c:pt idx="745">
                  <c:v>21025.8</c:v>
                </c:pt>
                <c:pt idx="746">
                  <c:v>21038</c:v>
                </c:pt>
                <c:pt idx="747">
                  <c:v>21050</c:v>
                </c:pt>
                <c:pt idx="748">
                  <c:v>21062.2</c:v>
                </c:pt>
                <c:pt idx="749">
                  <c:v>21074.3</c:v>
                </c:pt>
                <c:pt idx="750">
                  <c:v>21086.400000000001</c:v>
                </c:pt>
                <c:pt idx="751">
                  <c:v>21110.5</c:v>
                </c:pt>
                <c:pt idx="752">
                  <c:v>21122.6</c:v>
                </c:pt>
                <c:pt idx="753">
                  <c:v>21134.6</c:v>
                </c:pt>
                <c:pt idx="754">
                  <c:v>21146.6</c:v>
                </c:pt>
                <c:pt idx="755">
                  <c:v>21158.6</c:v>
                </c:pt>
                <c:pt idx="756">
                  <c:v>21170.5</c:v>
                </c:pt>
                <c:pt idx="757">
                  <c:v>21182.400000000001</c:v>
                </c:pt>
                <c:pt idx="758">
                  <c:v>21206.2</c:v>
                </c:pt>
                <c:pt idx="759">
                  <c:v>21218</c:v>
                </c:pt>
                <c:pt idx="760">
                  <c:v>21229.8</c:v>
                </c:pt>
                <c:pt idx="761">
                  <c:v>21241.599999999999</c:v>
                </c:pt>
                <c:pt idx="762">
                  <c:v>21253.3</c:v>
                </c:pt>
                <c:pt idx="763">
                  <c:v>21265.200000000001</c:v>
                </c:pt>
                <c:pt idx="764">
                  <c:v>21276.9</c:v>
                </c:pt>
                <c:pt idx="765">
                  <c:v>21288.5</c:v>
                </c:pt>
                <c:pt idx="766">
                  <c:v>21300.3</c:v>
                </c:pt>
                <c:pt idx="767">
                  <c:v>21311.9</c:v>
                </c:pt>
                <c:pt idx="768">
                  <c:v>21323.599999999999</c:v>
                </c:pt>
                <c:pt idx="769">
                  <c:v>21335.200000000001</c:v>
                </c:pt>
                <c:pt idx="770">
                  <c:v>21346.799999999999</c:v>
                </c:pt>
                <c:pt idx="771">
                  <c:v>21370.1</c:v>
                </c:pt>
                <c:pt idx="772">
                  <c:v>21393.5</c:v>
                </c:pt>
                <c:pt idx="773">
                  <c:v>21405.1</c:v>
                </c:pt>
                <c:pt idx="774">
                  <c:v>21416.799999999999</c:v>
                </c:pt>
                <c:pt idx="775">
                  <c:v>21428.400000000001</c:v>
                </c:pt>
                <c:pt idx="776">
                  <c:v>21451.9</c:v>
                </c:pt>
                <c:pt idx="777">
                  <c:v>21463.599999999999</c:v>
                </c:pt>
                <c:pt idx="778">
                  <c:v>21475.200000000001</c:v>
                </c:pt>
                <c:pt idx="779">
                  <c:v>21498.7</c:v>
                </c:pt>
                <c:pt idx="780">
                  <c:v>21522.2</c:v>
                </c:pt>
                <c:pt idx="781">
                  <c:v>21533.9</c:v>
                </c:pt>
                <c:pt idx="782">
                  <c:v>21545.7</c:v>
                </c:pt>
                <c:pt idx="783">
                  <c:v>21557.4</c:v>
                </c:pt>
                <c:pt idx="784">
                  <c:v>21580.5</c:v>
                </c:pt>
                <c:pt idx="785">
                  <c:v>21603.599999999999</c:v>
                </c:pt>
                <c:pt idx="786">
                  <c:v>21626.2</c:v>
                </c:pt>
                <c:pt idx="787">
                  <c:v>21637.5</c:v>
                </c:pt>
                <c:pt idx="788">
                  <c:v>21648.7</c:v>
                </c:pt>
                <c:pt idx="789">
                  <c:v>21659.8</c:v>
                </c:pt>
                <c:pt idx="790">
                  <c:v>21681.8</c:v>
                </c:pt>
                <c:pt idx="791">
                  <c:v>21703.599999999999</c:v>
                </c:pt>
                <c:pt idx="792">
                  <c:v>21725.200000000001</c:v>
                </c:pt>
                <c:pt idx="793">
                  <c:v>21746.5</c:v>
                </c:pt>
                <c:pt idx="794">
                  <c:v>21767.7</c:v>
                </c:pt>
                <c:pt idx="795">
                  <c:v>21778.3</c:v>
                </c:pt>
                <c:pt idx="796">
                  <c:v>21788.9</c:v>
                </c:pt>
                <c:pt idx="797">
                  <c:v>21799.4</c:v>
                </c:pt>
                <c:pt idx="798">
                  <c:v>21809.9</c:v>
                </c:pt>
                <c:pt idx="799">
                  <c:v>21820.400000000001</c:v>
                </c:pt>
                <c:pt idx="800">
                  <c:v>21830.9</c:v>
                </c:pt>
                <c:pt idx="801">
                  <c:v>21841.5</c:v>
                </c:pt>
                <c:pt idx="802">
                  <c:v>21852</c:v>
                </c:pt>
                <c:pt idx="803">
                  <c:v>21872.9</c:v>
                </c:pt>
                <c:pt idx="804">
                  <c:v>21883.5</c:v>
                </c:pt>
                <c:pt idx="805">
                  <c:v>21893.9</c:v>
                </c:pt>
                <c:pt idx="806">
                  <c:v>21904.400000000001</c:v>
                </c:pt>
                <c:pt idx="807">
                  <c:v>21914.799999999999</c:v>
                </c:pt>
                <c:pt idx="808">
                  <c:v>21925.3</c:v>
                </c:pt>
                <c:pt idx="809">
                  <c:v>21935.8</c:v>
                </c:pt>
                <c:pt idx="810">
                  <c:v>21956.5</c:v>
                </c:pt>
                <c:pt idx="811">
                  <c:v>21966.9</c:v>
                </c:pt>
                <c:pt idx="812">
                  <c:v>21977.200000000001</c:v>
                </c:pt>
                <c:pt idx="813">
                  <c:v>21987.5</c:v>
                </c:pt>
                <c:pt idx="814">
                  <c:v>21997.8</c:v>
                </c:pt>
                <c:pt idx="815">
                  <c:v>22008.1</c:v>
                </c:pt>
                <c:pt idx="816">
                  <c:v>22028.6</c:v>
                </c:pt>
                <c:pt idx="817">
                  <c:v>22049</c:v>
                </c:pt>
                <c:pt idx="818">
                  <c:v>22069.4</c:v>
                </c:pt>
                <c:pt idx="819">
                  <c:v>22079.5</c:v>
                </c:pt>
                <c:pt idx="820">
                  <c:v>22089.599999999999</c:v>
                </c:pt>
                <c:pt idx="821">
                  <c:v>22099.7</c:v>
                </c:pt>
                <c:pt idx="822">
                  <c:v>22119.9</c:v>
                </c:pt>
                <c:pt idx="823">
                  <c:v>22140</c:v>
                </c:pt>
                <c:pt idx="824">
                  <c:v>22150</c:v>
                </c:pt>
                <c:pt idx="825">
                  <c:v>22160</c:v>
                </c:pt>
                <c:pt idx="826">
                  <c:v>22180.1</c:v>
                </c:pt>
                <c:pt idx="827">
                  <c:v>22190.1</c:v>
                </c:pt>
                <c:pt idx="828">
                  <c:v>22200.1</c:v>
                </c:pt>
                <c:pt idx="829">
                  <c:v>22210</c:v>
                </c:pt>
                <c:pt idx="830">
                  <c:v>22219.9</c:v>
                </c:pt>
                <c:pt idx="831">
                  <c:v>22230</c:v>
                </c:pt>
                <c:pt idx="832">
                  <c:v>22249.7</c:v>
                </c:pt>
                <c:pt idx="833">
                  <c:v>22259.599999999999</c:v>
                </c:pt>
                <c:pt idx="834">
                  <c:v>22269.5</c:v>
                </c:pt>
                <c:pt idx="835">
                  <c:v>22279.4</c:v>
                </c:pt>
                <c:pt idx="836">
                  <c:v>22298.9</c:v>
                </c:pt>
                <c:pt idx="837">
                  <c:v>22318.3</c:v>
                </c:pt>
                <c:pt idx="838">
                  <c:v>22328</c:v>
                </c:pt>
                <c:pt idx="839">
                  <c:v>22337.599999999999</c:v>
                </c:pt>
                <c:pt idx="840">
                  <c:v>22347.200000000001</c:v>
                </c:pt>
                <c:pt idx="841">
                  <c:v>22366.400000000001</c:v>
                </c:pt>
                <c:pt idx="842">
                  <c:v>22385.4</c:v>
                </c:pt>
                <c:pt idx="843">
                  <c:v>22394.799999999999</c:v>
                </c:pt>
                <c:pt idx="844">
                  <c:v>22404.2</c:v>
                </c:pt>
                <c:pt idx="845">
                  <c:v>22413.4</c:v>
                </c:pt>
                <c:pt idx="846">
                  <c:v>22422.7</c:v>
                </c:pt>
                <c:pt idx="847">
                  <c:v>22441.3</c:v>
                </c:pt>
                <c:pt idx="848">
                  <c:v>22450.400000000001</c:v>
                </c:pt>
                <c:pt idx="849">
                  <c:v>22468.7</c:v>
                </c:pt>
                <c:pt idx="850">
                  <c:v>22513.8</c:v>
                </c:pt>
                <c:pt idx="851">
                  <c:v>22540.5</c:v>
                </c:pt>
                <c:pt idx="852">
                  <c:v>22567.1</c:v>
                </c:pt>
                <c:pt idx="853">
                  <c:v>22593.3</c:v>
                </c:pt>
                <c:pt idx="854">
                  <c:v>22619.3</c:v>
                </c:pt>
                <c:pt idx="855">
                  <c:v>22645.200000000001</c:v>
                </c:pt>
                <c:pt idx="856">
                  <c:v>22670.9</c:v>
                </c:pt>
                <c:pt idx="857">
                  <c:v>22696.3</c:v>
                </c:pt>
                <c:pt idx="858">
                  <c:v>22738.1</c:v>
                </c:pt>
                <c:pt idx="859">
                  <c:v>22770.6</c:v>
                </c:pt>
                <c:pt idx="860">
                  <c:v>22818.3</c:v>
                </c:pt>
                <c:pt idx="861">
                  <c:v>22855.8</c:v>
                </c:pt>
                <c:pt idx="862">
                  <c:v>22889.5</c:v>
                </c:pt>
                <c:pt idx="863">
                  <c:v>22930.5</c:v>
                </c:pt>
                <c:pt idx="864">
                  <c:v>22949.200000000001</c:v>
                </c:pt>
                <c:pt idx="865">
                  <c:v>22964.7</c:v>
                </c:pt>
                <c:pt idx="866">
                  <c:v>22971.5</c:v>
                </c:pt>
                <c:pt idx="867">
                  <c:v>22981.8</c:v>
                </c:pt>
                <c:pt idx="868">
                  <c:v>22987.9</c:v>
                </c:pt>
                <c:pt idx="869">
                  <c:v>22998.6</c:v>
                </c:pt>
                <c:pt idx="870">
                  <c:v>23005.7</c:v>
                </c:pt>
                <c:pt idx="871">
                  <c:v>23010.5</c:v>
                </c:pt>
                <c:pt idx="872">
                  <c:v>23015.3</c:v>
                </c:pt>
                <c:pt idx="873">
                  <c:v>23022.7</c:v>
                </c:pt>
                <c:pt idx="874">
                  <c:v>23027.9</c:v>
                </c:pt>
                <c:pt idx="875">
                  <c:v>23033.200000000001</c:v>
                </c:pt>
                <c:pt idx="876">
                  <c:v>23038.6</c:v>
                </c:pt>
                <c:pt idx="877">
                  <c:v>23049.8</c:v>
                </c:pt>
                <c:pt idx="878">
                  <c:v>23055.9</c:v>
                </c:pt>
                <c:pt idx="879">
                  <c:v>23068.7</c:v>
                </c:pt>
                <c:pt idx="880">
                  <c:v>23075.4</c:v>
                </c:pt>
                <c:pt idx="881">
                  <c:v>23086</c:v>
                </c:pt>
                <c:pt idx="882">
                  <c:v>23093.4</c:v>
                </c:pt>
                <c:pt idx="883">
                  <c:v>23101</c:v>
                </c:pt>
                <c:pt idx="884">
                  <c:v>23113.4</c:v>
                </c:pt>
                <c:pt idx="885">
                  <c:v>23117.599999999999</c:v>
                </c:pt>
                <c:pt idx="886">
                  <c:v>23125.9</c:v>
                </c:pt>
                <c:pt idx="887">
                  <c:v>23138.400000000001</c:v>
                </c:pt>
                <c:pt idx="888">
                  <c:v>23147.200000000001</c:v>
                </c:pt>
                <c:pt idx="889">
                  <c:v>23156.3</c:v>
                </c:pt>
                <c:pt idx="890">
                  <c:v>23165.8</c:v>
                </c:pt>
                <c:pt idx="891">
                  <c:v>23175.599999999999</c:v>
                </c:pt>
                <c:pt idx="892">
                  <c:v>23191</c:v>
                </c:pt>
                <c:pt idx="893">
                  <c:v>23196.3</c:v>
                </c:pt>
                <c:pt idx="894">
                  <c:v>23201.7</c:v>
                </c:pt>
                <c:pt idx="895">
                  <c:v>23212.7</c:v>
                </c:pt>
                <c:pt idx="896">
                  <c:v>23223.8</c:v>
                </c:pt>
                <c:pt idx="897">
                  <c:v>23235.1</c:v>
                </c:pt>
                <c:pt idx="898">
                  <c:v>23246.400000000001</c:v>
                </c:pt>
                <c:pt idx="899">
                  <c:v>23257.9</c:v>
                </c:pt>
                <c:pt idx="900">
                  <c:v>23263.9</c:v>
                </c:pt>
                <c:pt idx="901">
                  <c:v>23270</c:v>
                </c:pt>
                <c:pt idx="902">
                  <c:v>23282.5</c:v>
                </c:pt>
                <c:pt idx="903">
                  <c:v>23294.9</c:v>
                </c:pt>
                <c:pt idx="904">
                  <c:v>23301.200000000001</c:v>
                </c:pt>
                <c:pt idx="905">
                  <c:v>23314.2</c:v>
                </c:pt>
                <c:pt idx="906">
                  <c:v>23320.799999999999</c:v>
                </c:pt>
                <c:pt idx="907">
                  <c:v>23327.5</c:v>
                </c:pt>
                <c:pt idx="908">
                  <c:v>23341.1</c:v>
                </c:pt>
                <c:pt idx="909">
                  <c:v>23354.9</c:v>
                </c:pt>
                <c:pt idx="910">
                  <c:v>23368.7</c:v>
                </c:pt>
                <c:pt idx="911">
                  <c:v>23382.5</c:v>
                </c:pt>
                <c:pt idx="912">
                  <c:v>23396.6</c:v>
                </c:pt>
                <c:pt idx="913">
                  <c:v>23403.7</c:v>
                </c:pt>
                <c:pt idx="914">
                  <c:v>23417.9</c:v>
                </c:pt>
                <c:pt idx="915">
                  <c:v>23425.1</c:v>
                </c:pt>
                <c:pt idx="916">
                  <c:v>23439.4</c:v>
                </c:pt>
                <c:pt idx="917">
                  <c:v>23446.6</c:v>
                </c:pt>
                <c:pt idx="918">
                  <c:v>23453.9</c:v>
                </c:pt>
                <c:pt idx="919">
                  <c:v>23461.1</c:v>
                </c:pt>
                <c:pt idx="920">
                  <c:v>23475.7</c:v>
                </c:pt>
                <c:pt idx="921">
                  <c:v>23483</c:v>
                </c:pt>
                <c:pt idx="922">
                  <c:v>23490.3</c:v>
                </c:pt>
                <c:pt idx="923">
                  <c:v>23505</c:v>
                </c:pt>
                <c:pt idx="924">
                  <c:v>23512.3</c:v>
                </c:pt>
                <c:pt idx="925">
                  <c:v>23527</c:v>
                </c:pt>
                <c:pt idx="926">
                  <c:v>23541.7</c:v>
                </c:pt>
                <c:pt idx="927">
                  <c:v>23549</c:v>
                </c:pt>
                <c:pt idx="928">
                  <c:v>23563.599999999999</c:v>
                </c:pt>
                <c:pt idx="929">
                  <c:v>23571</c:v>
                </c:pt>
                <c:pt idx="930">
                  <c:v>23585.599999999999</c:v>
                </c:pt>
                <c:pt idx="931">
                  <c:v>23600.1</c:v>
                </c:pt>
                <c:pt idx="932">
                  <c:v>23607.4</c:v>
                </c:pt>
                <c:pt idx="933">
                  <c:v>23614.6</c:v>
                </c:pt>
                <c:pt idx="934">
                  <c:v>23629</c:v>
                </c:pt>
                <c:pt idx="935">
                  <c:v>23643.3</c:v>
                </c:pt>
                <c:pt idx="936">
                  <c:v>23657.5</c:v>
                </c:pt>
                <c:pt idx="937">
                  <c:v>23664.6</c:v>
                </c:pt>
                <c:pt idx="938">
                  <c:v>23678.799999999999</c:v>
                </c:pt>
                <c:pt idx="939">
                  <c:v>23685.8</c:v>
                </c:pt>
                <c:pt idx="940">
                  <c:v>23692.799999999999</c:v>
                </c:pt>
                <c:pt idx="941">
                  <c:v>23706.6</c:v>
                </c:pt>
                <c:pt idx="942">
                  <c:v>23720.6</c:v>
                </c:pt>
                <c:pt idx="943">
                  <c:v>23727.5</c:v>
                </c:pt>
                <c:pt idx="944">
                  <c:v>23741.200000000001</c:v>
                </c:pt>
                <c:pt idx="945">
                  <c:v>23748</c:v>
                </c:pt>
                <c:pt idx="946">
                  <c:v>23754.799999999999</c:v>
                </c:pt>
                <c:pt idx="947">
                  <c:v>23768.5</c:v>
                </c:pt>
                <c:pt idx="948">
                  <c:v>23775.3</c:v>
                </c:pt>
                <c:pt idx="949">
                  <c:v>23782.1</c:v>
                </c:pt>
                <c:pt idx="950">
                  <c:v>23795.8</c:v>
                </c:pt>
                <c:pt idx="951">
                  <c:v>23802.6</c:v>
                </c:pt>
                <c:pt idx="952">
                  <c:v>23816.3</c:v>
                </c:pt>
                <c:pt idx="953">
                  <c:v>23823.200000000001</c:v>
                </c:pt>
                <c:pt idx="954">
                  <c:v>23830.1</c:v>
                </c:pt>
                <c:pt idx="955">
                  <c:v>23843.8</c:v>
                </c:pt>
                <c:pt idx="956">
                  <c:v>23857.599999999999</c:v>
                </c:pt>
                <c:pt idx="957">
                  <c:v>23871.5</c:v>
                </c:pt>
                <c:pt idx="958">
                  <c:v>23878.5</c:v>
                </c:pt>
                <c:pt idx="959">
                  <c:v>23885.5</c:v>
                </c:pt>
                <c:pt idx="960">
                  <c:v>23892.5</c:v>
                </c:pt>
                <c:pt idx="961">
                  <c:v>23899.5</c:v>
                </c:pt>
                <c:pt idx="962">
                  <c:v>23913.599999999999</c:v>
                </c:pt>
                <c:pt idx="963">
                  <c:v>23920.799999999999</c:v>
                </c:pt>
                <c:pt idx="964">
                  <c:v>23927.9</c:v>
                </c:pt>
                <c:pt idx="965">
                  <c:v>23942.1</c:v>
                </c:pt>
                <c:pt idx="966">
                  <c:v>23956.400000000001</c:v>
                </c:pt>
                <c:pt idx="967">
                  <c:v>23963.599999999999</c:v>
                </c:pt>
                <c:pt idx="968">
                  <c:v>23970.7</c:v>
                </c:pt>
                <c:pt idx="969">
                  <c:v>23977.9</c:v>
                </c:pt>
                <c:pt idx="970">
                  <c:v>23985.1</c:v>
                </c:pt>
                <c:pt idx="971">
                  <c:v>23999.5</c:v>
                </c:pt>
                <c:pt idx="972">
                  <c:v>24006.6</c:v>
                </c:pt>
                <c:pt idx="973">
                  <c:v>24013.8</c:v>
                </c:pt>
                <c:pt idx="974">
                  <c:v>24021</c:v>
                </c:pt>
                <c:pt idx="975">
                  <c:v>24035.5</c:v>
                </c:pt>
                <c:pt idx="976">
                  <c:v>24050</c:v>
                </c:pt>
                <c:pt idx="977">
                  <c:v>24057.200000000001</c:v>
                </c:pt>
                <c:pt idx="978">
                  <c:v>24064.5</c:v>
                </c:pt>
                <c:pt idx="979">
                  <c:v>24079</c:v>
                </c:pt>
                <c:pt idx="980">
                  <c:v>24086.2</c:v>
                </c:pt>
                <c:pt idx="981">
                  <c:v>24093.5</c:v>
                </c:pt>
                <c:pt idx="982">
                  <c:v>24100.799999999999</c:v>
                </c:pt>
                <c:pt idx="983">
                  <c:v>24115.3</c:v>
                </c:pt>
                <c:pt idx="984">
                  <c:v>24122.6</c:v>
                </c:pt>
                <c:pt idx="985">
                  <c:v>24129.9</c:v>
                </c:pt>
                <c:pt idx="986">
                  <c:v>24144.5</c:v>
                </c:pt>
                <c:pt idx="987">
                  <c:v>24151.8</c:v>
                </c:pt>
                <c:pt idx="988">
                  <c:v>24159.1</c:v>
                </c:pt>
                <c:pt idx="989">
                  <c:v>24166.400000000001</c:v>
                </c:pt>
                <c:pt idx="990">
                  <c:v>24181.200000000001</c:v>
                </c:pt>
                <c:pt idx="991">
                  <c:v>24195.9</c:v>
                </c:pt>
                <c:pt idx="992">
                  <c:v>24210.7</c:v>
                </c:pt>
                <c:pt idx="993">
                  <c:v>24225.4</c:v>
                </c:pt>
                <c:pt idx="994">
                  <c:v>24232.9</c:v>
                </c:pt>
                <c:pt idx="995">
                  <c:v>24240.3</c:v>
                </c:pt>
                <c:pt idx="996">
                  <c:v>24247.7</c:v>
                </c:pt>
                <c:pt idx="997">
                  <c:v>24262.7</c:v>
                </c:pt>
                <c:pt idx="998">
                  <c:v>24270.2</c:v>
                </c:pt>
                <c:pt idx="999">
                  <c:v>24277.5</c:v>
                </c:pt>
                <c:pt idx="1000">
                  <c:v>24285</c:v>
                </c:pt>
                <c:pt idx="1001">
                  <c:v>24300</c:v>
                </c:pt>
                <c:pt idx="1002">
                  <c:v>24307.5</c:v>
                </c:pt>
                <c:pt idx="1003">
                  <c:v>24315</c:v>
                </c:pt>
                <c:pt idx="1004">
                  <c:v>24322.6</c:v>
                </c:pt>
                <c:pt idx="1005">
                  <c:v>24337.599999999999</c:v>
                </c:pt>
                <c:pt idx="1006">
                  <c:v>24352.7</c:v>
                </c:pt>
                <c:pt idx="1007">
                  <c:v>24360.3</c:v>
                </c:pt>
                <c:pt idx="1008">
                  <c:v>24375.5</c:v>
                </c:pt>
                <c:pt idx="1009">
                  <c:v>24383.1</c:v>
                </c:pt>
                <c:pt idx="1010">
                  <c:v>24398.400000000001</c:v>
                </c:pt>
                <c:pt idx="1011">
                  <c:v>24413.7</c:v>
                </c:pt>
                <c:pt idx="1012">
                  <c:v>24429</c:v>
                </c:pt>
                <c:pt idx="1013">
                  <c:v>24444.400000000001</c:v>
                </c:pt>
                <c:pt idx="1014">
                  <c:v>24459.7</c:v>
                </c:pt>
                <c:pt idx="1015">
                  <c:v>24475.1</c:v>
                </c:pt>
                <c:pt idx="1016">
                  <c:v>24498</c:v>
                </c:pt>
                <c:pt idx="1017">
                  <c:v>24505.7</c:v>
                </c:pt>
                <c:pt idx="1018">
                  <c:v>24528.7</c:v>
                </c:pt>
                <c:pt idx="1019">
                  <c:v>24551.599999999999</c:v>
                </c:pt>
                <c:pt idx="1020">
                  <c:v>24566.799999999999</c:v>
                </c:pt>
                <c:pt idx="1021">
                  <c:v>24589.5</c:v>
                </c:pt>
                <c:pt idx="1022">
                  <c:v>24619.8</c:v>
                </c:pt>
                <c:pt idx="1023">
                  <c:v>24680.799999999999</c:v>
                </c:pt>
                <c:pt idx="1024">
                  <c:v>24750.5</c:v>
                </c:pt>
                <c:pt idx="1025">
                  <c:v>24821.3</c:v>
                </c:pt>
                <c:pt idx="1026">
                  <c:v>24868.7</c:v>
                </c:pt>
                <c:pt idx="1027">
                  <c:v>24900.3</c:v>
                </c:pt>
                <c:pt idx="1028">
                  <c:v>24924</c:v>
                </c:pt>
                <c:pt idx="1029">
                  <c:v>24955.5</c:v>
                </c:pt>
                <c:pt idx="1030">
                  <c:v>24979.200000000001</c:v>
                </c:pt>
                <c:pt idx="1031">
                  <c:v>24995</c:v>
                </c:pt>
                <c:pt idx="1032">
                  <c:v>25018.799999999999</c:v>
                </c:pt>
                <c:pt idx="1033">
                  <c:v>25026.7</c:v>
                </c:pt>
                <c:pt idx="1034">
                  <c:v>25050.5</c:v>
                </c:pt>
                <c:pt idx="1035">
                  <c:v>25066.400000000001</c:v>
                </c:pt>
                <c:pt idx="1036">
                  <c:v>25090.1</c:v>
                </c:pt>
                <c:pt idx="1037">
                  <c:v>25098</c:v>
                </c:pt>
                <c:pt idx="1038">
                  <c:v>25113.9</c:v>
                </c:pt>
                <c:pt idx="1039">
                  <c:v>25129.7</c:v>
                </c:pt>
                <c:pt idx="1040">
                  <c:v>25145.5</c:v>
                </c:pt>
                <c:pt idx="1041">
                  <c:v>25153.4</c:v>
                </c:pt>
                <c:pt idx="1042">
                  <c:v>25177</c:v>
                </c:pt>
                <c:pt idx="1043">
                  <c:v>25192.799999999999</c:v>
                </c:pt>
                <c:pt idx="1044">
                  <c:v>25208.3</c:v>
                </c:pt>
                <c:pt idx="1045">
                  <c:v>25224</c:v>
                </c:pt>
                <c:pt idx="1046">
                  <c:v>25231.8</c:v>
                </c:pt>
                <c:pt idx="1047">
                  <c:v>25247.200000000001</c:v>
                </c:pt>
                <c:pt idx="1048">
                  <c:v>25262.6</c:v>
                </c:pt>
                <c:pt idx="1049">
                  <c:v>25270.3</c:v>
                </c:pt>
                <c:pt idx="1050">
                  <c:v>25285.599999999999</c:v>
                </c:pt>
                <c:pt idx="1051">
                  <c:v>25300.9</c:v>
                </c:pt>
                <c:pt idx="1052">
                  <c:v>25308.5</c:v>
                </c:pt>
                <c:pt idx="1053">
                  <c:v>25331.3</c:v>
                </c:pt>
                <c:pt idx="1054">
                  <c:v>25346.3</c:v>
                </c:pt>
                <c:pt idx="1055">
                  <c:v>25353.8</c:v>
                </c:pt>
                <c:pt idx="1056">
                  <c:v>25368.7</c:v>
                </c:pt>
                <c:pt idx="1057">
                  <c:v>25376.1</c:v>
                </c:pt>
                <c:pt idx="1058">
                  <c:v>25391</c:v>
                </c:pt>
                <c:pt idx="1059">
                  <c:v>25398.400000000001</c:v>
                </c:pt>
                <c:pt idx="1060">
                  <c:v>25413.1</c:v>
                </c:pt>
                <c:pt idx="1061">
                  <c:v>25427.7</c:v>
                </c:pt>
                <c:pt idx="1062">
                  <c:v>25435</c:v>
                </c:pt>
                <c:pt idx="1063">
                  <c:v>25456.9</c:v>
                </c:pt>
                <c:pt idx="1064">
                  <c:v>25471.3</c:v>
                </c:pt>
                <c:pt idx="1065">
                  <c:v>25478.5</c:v>
                </c:pt>
                <c:pt idx="1066">
                  <c:v>25485.7</c:v>
                </c:pt>
                <c:pt idx="1067">
                  <c:v>25500</c:v>
                </c:pt>
                <c:pt idx="1068">
                  <c:v>25514.2</c:v>
                </c:pt>
                <c:pt idx="1069">
                  <c:v>25521.4</c:v>
                </c:pt>
                <c:pt idx="1070">
                  <c:v>25528.5</c:v>
                </c:pt>
                <c:pt idx="1071">
                  <c:v>25542.7</c:v>
                </c:pt>
                <c:pt idx="1072">
                  <c:v>25556.799999999999</c:v>
                </c:pt>
                <c:pt idx="1073">
                  <c:v>25570.799999999999</c:v>
                </c:pt>
                <c:pt idx="1074">
                  <c:v>25584.799999999999</c:v>
                </c:pt>
                <c:pt idx="1075">
                  <c:v>25598.7</c:v>
                </c:pt>
                <c:pt idx="1076">
                  <c:v>25605.599999999999</c:v>
                </c:pt>
                <c:pt idx="1077">
                  <c:v>25619.5</c:v>
                </c:pt>
                <c:pt idx="1078">
                  <c:v>25633.4</c:v>
                </c:pt>
                <c:pt idx="1079">
                  <c:v>25647.3</c:v>
                </c:pt>
                <c:pt idx="1080">
                  <c:v>25654.2</c:v>
                </c:pt>
                <c:pt idx="1081">
                  <c:v>25668</c:v>
                </c:pt>
                <c:pt idx="1082">
                  <c:v>25681.8</c:v>
                </c:pt>
                <c:pt idx="1083">
                  <c:v>25688.799999999999</c:v>
                </c:pt>
                <c:pt idx="1084">
                  <c:v>25702.6</c:v>
                </c:pt>
                <c:pt idx="1085">
                  <c:v>25716.5</c:v>
                </c:pt>
                <c:pt idx="1086">
                  <c:v>25730.5</c:v>
                </c:pt>
                <c:pt idx="1087">
                  <c:v>25737.4</c:v>
                </c:pt>
                <c:pt idx="1088">
                  <c:v>25744.400000000001</c:v>
                </c:pt>
                <c:pt idx="1089">
                  <c:v>25751.3</c:v>
                </c:pt>
                <c:pt idx="1090">
                  <c:v>25765.3</c:v>
                </c:pt>
                <c:pt idx="1091">
                  <c:v>25772.3</c:v>
                </c:pt>
                <c:pt idx="1092">
                  <c:v>25779.3</c:v>
                </c:pt>
                <c:pt idx="1093">
                  <c:v>25793.4</c:v>
                </c:pt>
                <c:pt idx="1094">
                  <c:v>25807.5</c:v>
                </c:pt>
                <c:pt idx="1095">
                  <c:v>25814.5</c:v>
                </c:pt>
                <c:pt idx="1096">
                  <c:v>25835.8</c:v>
                </c:pt>
                <c:pt idx="1097">
                  <c:v>25843</c:v>
                </c:pt>
                <c:pt idx="1098">
                  <c:v>25850.1</c:v>
                </c:pt>
                <c:pt idx="1099">
                  <c:v>25864.5</c:v>
                </c:pt>
                <c:pt idx="1100">
                  <c:v>25878.9</c:v>
                </c:pt>
                <c:pt idx="1101">
                  <c:v>25886.1</c:v>
                </c:pt>
                <c:pt idx="1102">
                  <c:v>25893.3</c:v>
                </c:pt>
                <c:pt idx="1103">
                  <c:v>25907.7</c:v>
                </c:pt>
                <c:pt idx="1104">
                  <c:v>25922.3</c:v>
                </c:pt>
                <c:pt idx="1105">
                  <c:v>25929.599999999999</c:v>
                </c:pt>
                <c:pt idx="1106">
                  <c:v>25944.1</c:v>
                </c:pt>
                <c:pt idx="1107">
                  <c:v>25951.4</c:v>
                </c:pt>
                <c:pt idx="1108">
                  <c:v>25966.1</c:v>
                </c:pt>
                <c:pt idx="1109">
                  <c:v>25973.5</c:v>
                </c:pt>
                <c:pt idx="1110">
                  <c:v>25980.799999999999</c:v>
                </c:pt>
                <c:pt idx="1111">
                  <c:v>25995.4</c:v>
                </c:pt>
                <c:pt idx="1112">
                  <c:v>26010.2</c:v>
                </c:pt>
                <c:pt idx="1113">
                  <c:v>26025</c:v>
                </c:pt>
                <c:pt idx="1114">
                  <c:v>26032.400000000001</c:v>
                </c:pt>
                <c:pt idx="1115">
                  <c:v>26039.8</c:v>
                </c:pt>
                <c:pt idx="1116">
                  <c:v>26054.5</c:v>
                </c:pt>
                <c:pt idx="1117">
                  <c:v>26061.9</c:v>
                </c:pt>
                <c:pt idx="1118">
                  <c:v>26076.7</c:v>
                </c:pt>
                <c:pt idx="1119">
                  <c:v>26091.5</c:v>
                </c:pt>
                <c:pt idx="1120">
                  <c:v>26098.9</c:v>
                </c:pt>
                <c:pt idx="1121">
                  <c:v>26113.599999999999</c:v>
                </c:pt>
                <c:pt idx="1122">
                  <c:v>26121</c:v>
                </c:pt>
                <c:pt idx="1123">
                  <c:v>26128.400000000001</c:v>
                </c:pt>
                <c:pt idx="1124">
                  <c:v>26143.1</c:v>
                </c:pt>
                <c:pt idx="1125">
                  <c:v>26157.7</c:v>
                </c:pt>
                <c:pt idx="1126">
                  <c:v>26172.5</c:v>
                </c:pt>
                <c:pt idx="1127">
                  <c:v>26179.8</c:v>
                </c:pt>
                <c:pt idx="1128">
                  <c:v>26194.5</c:v>
                </c:pt>
                <c:pt idx="1129">
                  <c:v>26209.200000000001</c:v>
                </c:pt>
                <c:pt idx="1130">
                  <c:v>26216.5</c:v>
                </c:pt>
                <c:pt idx="1131">
                  <c:v>26231.200000000001</c:v>
                </c:pt>
                <c:pt idx="1132">
                  <c:v>26238.6</c:v>
                </c:pt>
                <c:pt idx="1133">
                  <c:v>26245.9</c:v>
                </c:pt>
                <c:pt idx="1134">
                  <c:v>26260.6</c:v>
                </c:pt>
                <c:pt idx="1135">
                  <c:v>26267.9</c:v>
                </c:pt>
                <c:pt idx="1136">
                  <c:v>26275.3</c:v>
                </c:pt>
                <c:pt idx="1137">
                  <c:v>26282.6</c:v>
                </c:pt>
                <c:pt idx="1138">
                  <c:v>26290</c:v>
                </c:pt>
                <c:pt idx="1139">
                  <c:v>26304.799999999999</c:v>
                </c:pt>
                <c:pt idx="1140">
                  <c:v>26319.599999999999</c:v>
                </c:pt>
                <c:pt idx="1141">
                  <c:v>26326.9</c:v>
                </c:pt>
                <c:pt idx="1142">
                  <c:v>26341.7</c:v>
                </c:pt>
                <c:pt idx="1143">
                  <c:v>26349.1</c:v>
                </c:pt>
                <c:pt idx="1144">
                  <c:v>26364</c:v>
                </c:pt>
                <c:pt idx="1145">
                  <c:v>26378.9</c:v>
                </c:pt>
                <c:pt idx="1146">
                  <c:v>26386.3</c:v>
                </c:pt>
                <c:pt idx="1147">
                  <c:v>26393.8</c:v>
                </c:pt>
                <c:pt idx="1148">
                  <c:v>26401.200000000001</c:v>
                </c:pt>
                <c:pt idx="1149">
                  <c:v>26408.6</c:v>
                </c:pt>
                <c:pt idx="1150">
                  <c:v>26423.599999999999</c:v>
                </c:pt>
                <c:pt idx="1151">
                  <c:v>26431.1</c:v>
                </c:pt>
                <c:pt idx="1152">
                  <c:v>26438.6</c:v>
                </c:pt>
                <c:pt idx="1153">
                  <c:v>26453.5</c:v>
                </c:pt>
                <c:pt idx="1154">
                  <c:v>26461</c:v>
                </c:pt>
                <c:pt idx="1155">
                  <c:v>26476.1</c:v>
                </c:pt>
                <c:pt idx="1156">
                  <c:v>26491.1</c:v>
                </c:pt>
                <c:pt idx="1157">
                  <c:v>26498.6</c:v>
                </c:pt>
                <c:pt idx="1158">
                  <c:v>26506.1</c:v>
                </c:pt>
                <c:pt idx="1159">
                  <c:v>26521.3</c:v>
                </c:pt>
                <c:pt idx="1160">
                  <c:v>26528.9</c:v>
                </c:pt>
                <c:pt idx="1161">
                  <c:v>26536.5</c:v>
                </c:pt>
                <c:pt idx="1162">
                  <c:v>26551.8</c:v>
                </c:pt>
                <c:pt idx="1163">
                  <c:v>26567.1</c:v>
                </c:pt>
                <c:pt idx="1164">
                  <c:v>26582.400000000001</c:v>
                </c:pt>
                <c:pt idx="1165">
                  <c:v>26597.8</c:v>
                </c:pt>
                <c:pt idx="1166">
                  <c:v>26605.5</c:v>
                </c:pt>
                <c:pt idx="1167">
                  <c:v>26621</c:v>
                </c:pt>
                <c:pt idx="1168">
                  <c:v>26636.5</c:v>
                </c:pt>
                <c:pt idx="1169">
                  <c:v>26644.3</c:v>
                </c:pt>
                <c:pt idx="1170">
                  <c:v>26659.9</c:v>
                </c:pt>
                <c:pt idx="1171">
                  <c:v>26675.5</c:v>
                </c:pt>
                <c:pt idx="1172">
                  <c:v>26691.1</c:v>
                </c:pt>
                <c:pt idx="1173">
                  <c:v>26706.799999999999</c:v>
                </c:pt>
                <c:pt idx="1174">
                  <c:v>26714.7</c:v>
                </c:pt>
                <c:pt idx="1175">
                  <c:v>26722.5</c:v>
                </c:pt>
                <c:pt idx="1176">
                  <c:v>26738.2</c:v>
                </c:pt>
                <c:pt idx="1177">
                  <c:v>26746.1</c:v>
                </c:pt>
                <c:pt idx="1178">
                  <c:v>26761.8</c:v>
                </c:pt>
                <c:pt idx="1179">
                  <c:v>26777.599999999999</c:v>
                </c:pt>
                <c:pt idx="1180">
                  <c:v>26785.4</c:v>
                </c:pt>
                <c:pt idx="1181">
                  <c:v>26793.3</c:v>
                </c:pt>
                <c:pt idx="1182">
                  <c:v>26801.1</c:v>
                </c:pt>
                <c:pt idx="1183">
                  <c:v>26809</c:v>
                </c:pt>
                <c:pt idx="1184">
                  <c:v>26824.799999999999</c:v>
                </c:pt>
                <c:pt idx="1185">
                  <c:v>26840.5</c:v>
                </c:pt>
                <c:pt idx="1186">
                  <c:v>26856.2</c:v>
                </c:pt>
                <c:pt idx="1187">
                  <c:v>26871.9</c:v>
                </c:pt>
                <c:pt idx="1188">
                  <c:v>26887.599999999999</c:v>
                </c:pt>
                <c:pt idx="1189">
                  <c:v>26895.4</c:v>
                </c:pt>
                <c:pt idx="1190">
                  <c:v>26911.1</c:v>
                </c:pt>
                <c:pt idx="1191">
                  <c:v>26926.799999999999</c:v>
                </c:pt>
                <c:pt idx="1192">
                  <c:v>26934.6</c:v>
                </c:pt>
                <c:pt idx="1193">
                  <c:v>26942.5</c:v>
                </c:pt>
                <c:pt idx="1194">
                  <c:v>26958.2</c:v>
                </c:pt>
                <c:pt idx="1195">
                  <c:v>26966.1</c:v>
                </c:pt>
                <c:pt idx="1196">
                  <c:v>26973.9</c:v>
                </c:pt>
                <c:pt idx="1197">
                  <c:v>26981.8</c:v>
                </c:pt>
                <c:pt idx="1198">
                  <c:v>26989.599999999999</c:v>
                </c:pt>
                <c:pt idx="1199">
                  <c:v>26997.5</c:v>
                </c:pt>
                <c:pt idx="1200">
                  <c:v>27013.200000000001</c:v>
                </c:pt>
                <c:pt idx="1201">
                  <c:v>27021</c:v>
                </c:pt>
                <c:pt idx="1202">
                  <c:v>27028.9</c:v>
                </c:pt>
                <c:pt idx="1203">
                  <c:v>27044.6</c:v>
                </c:pt>
                <c:pt idx="1204">
                  <c:v>27060.400000000001</c:v>
                </c:pt>
                <c:pt idx="1205">
                  <c:v>27068.3</c:v>
                </c:pt>
                <c:pt idx="1206">
                  <c:v>27084</c:v>
                </c:pt>
                <c:pt idx="1207">
                  <c:v>27091.9</c:v>
                </c:pt>
                <c:pt idx="1208">
                  <c:v>27099.8</c:v>
                </c:pt>
                <c:pt idx="1209">
                  <c:v>27107.7</c:v>
                </c:pt>
                <c:pt idx="1210">
                  <c:v>27115.599999999999</c:v>
                </c:pt>
                <c:pt idx="1211">
                  <c:v>27123.4</c:v>
                </c:pt>
                <c:pt idx="1212">
                  <c:v>27139.3</c:v>
                </c:pt>
                <c:pt idx="1213">
                  <c:v>27155.1</c:v>
                </c:pt>
                <c:pt idx="1214">
                  <c:v>27163</c:v>
                </c:pt>
                <c:pt idx="1215">
                  <c:v>27171</c:v>
                </c:pt>
                <c:pt idx="1216">
                  <c:v>27186.9</c:v>
                </c:pt>
                <c:pt idx="1217">
                  <c:v>27194.9</c:v>
                </c:pt>
                <c:pt idx="1218">
                  <c:v>27210.9</c:v>
                </c:pt>
                <c:pt idx="1219">
                  <c:v>27226.9</c:v>
                </c:pt>
                <c:pt idx="1220">
                  <c:v>27234.799999999999</c:v>
                </c:pt>
                <c:pt idx="1221">
                  <c:v>27250.799999999999</c:v>
                </c:pt>
                <c:pt idx="1222">
                  <c:v>27258.9</c:v>
                </c:pt>
                <c:pt idx="1223">
                  <c:v>27266.9</c:v>
                </c:pt>
                <c:pt idx="1224">
                  <c:v>27274.9</c:v>
                </c:pt>
                <c:pt idx="1225">
                  <c:v>27283</c:v>
                </c:pt>
                <c:pt idx="1226">
                  <c:v>27291</c:v>
                </c:pt>
                <c:pt idx="1227">
                  <c:v>27307.200000000001</c:v>
                </c:pt>
                <c:pt idx="1228">
                  <c:v>27315.200000000001</c:v>
                </c:pt>
                <c:pt idx="1229">
                  <c:v>27323.3</c:v>
                </c:pt>
                <c:pt idx="1230">
                  <c:v>27331.4</c:v>
                </c:pt>
                <c:pt idx="1231">
                  <c:v>27347.599999999999</c:v>
                </c:pt>
                <c:pt idx="1232">
                  <c:v>27363.8</c:v>
                </c:pt>
                <c:pt idx="1233">
                  <c:v>27371.9</c:v>
                </c:pt>
                <c:pt idx="1234">
                  <c:v>27388.1</c:v>
                </c:pt>
                <c:pt idx="1235">
                  <c:v>27396.2</c:v>
                </c:pt>
                <c:pt idx="1236">
                  <c:v>27404.3</c:v>
                </c:pt>
                <c:pt idx="1237">
                  <c:v>27412.400000000001</c:v>
                </c:pt>
                <c:pt idx="1238">
                  <c:v>27420.5</c:v>
                </c:pt>
                <c:pt idx="1239">
                  <c:v>27428.6</c:v>
                </c:pt>
                <c:pt idx="1240">
                  <c:v>27436.7</c:v>
                </c:pt>
                <c:pt idx="1241">
                  <c:v>27444.7</c:v>
                </c:pt>
                <c:pt idx="1242">
                  <c:v>27460.9</c:v>
                </c:pt>
                <c:pt idx="1243">
                  <c:v>27468.9</c:v>
                </c:pt>
                <c:pt idx="1244">
                  <c:v>27477</c:v>
                </c:pt>
                <c:pt idx="1245">
                  <c:v>27493.1</c:v>
                </c:pt>
                <c:pt idx="1246">
                  <c:v>27501.1</c:v>
                </c:pt>
                <c:pt idx="1247">
                  <c:v>27517.200000000001</c:v>
                </c:pt>
                <c:pt idx="1248">
                  <c:v>27533.200000000001</c:v>
                </c:pt>
                <c:pt idx="1249">
                  <c:v>27541.200000000001</c:v>
                </c:pt>
                <c:pt idx="1250">
                  <c:v>27549.200000000001</c:v>
                </c:pt>
                <c:pt idx="1251">
                  <c:v>27565.1</c:v>
                </c:pt>
                <c:pt idx="1252">
                  <c:v>27573.1</c:v>
                </c:pt>
                <c:pt idx="1253">
                  <c:v>27581</c:v>
                </c:pt>
                <c:pt idx="1254">
                  <c:v>27596.9</c:v>
                </c:pt>
                <c:pt idx="1255">
                  <c:v>27612.799999999999</c:v>
                </c:pt>
                <c:pt idx="1256">
                  <c:v>27620.7</c:v>
                </c:pt>
                <c:pt idx="1257">
                  <c:v>27628.6</c:v>
                </c:pt>
                <c:pt idx="1258">
                  <c:v>27644.400000000001</c:v>
                </c:pt>
                <c:pt idx="1259">
                  <c:v>27652.3</c:v>
                </c:pt>
                <c:pt idx="1260">
                  <c:v>27668</c:v>
                </c:pt>
                <c:pt idx="1261">
                  <c:v>27675.9</c:v>
                </c:pt>
                <c:pt idx="1262">
                  <c:v>27691.599999999999</c:v>
                </c:pt>
                <c:pt idx="1263">
                  <c:v>27699.4</c:v>
                </c:pt>
                <c:pt idx="1264">
                  <c:v>27707.200000000001</c:v>
                </c:pt>
                <c:pt idx="1265">
                  <c:v>27715</c:v>
                </c:pt>
                <c:pt idx="1266">
                  <c:v>27730.7</c:v>
                </c:pt>
                <c:pt idx="1267">
                  <c:v>27746.3</c:v>
                </c:pt>
                <c:pt idx="1268">
                  <c:v>27761.8</c:v>
                </c:pt>
                <c:pt idx="1269">
                  <c:v>27769.599999999999</c:v>
                </c:pt>
                <c:pt idx="1270">
                  <c:v>27777.4</c:v>
                </c:pt>
                <c:pt idx="1271">
                  <c:v>27792.9</c:v>
                </c:pt>
                <c:pt idx="1272">
                  <c:v>27808.3</c:v>
                </c:pt>
                <c:pt idx="1273">
                  <c:v>27816</c:v>
                </c:pt>
                <c:pt idx="1274">
                  <c:v>27831.4</c:v>
                </c:pt>
                <c:pt idx="1275">
                  <c:v>27846.7</c:v>
                </c:pt>
                <c:pt idx="1276">
                  <c:v>27862</c:v>
                </c:pt>
                <c:pt idx="1277">
                  <c:v>27869.7</c:v>
                </c:pt>
                <c:pt idx="1278">
                  <c:v>27877.3</c:v>
                </c:pt>
                <c:pt idx="1279">
                  <c:v>27892.5</c:v>
                </c:pt>
                <c:pt idx="1280">
                  <c:v>27900.2</c:v>
                </c:pt>
                <c:pt idx="1281">
                  <c:v>27907.8</c:v>
                </c:pt>
                <c:pt idx="1282">
                  <c:v>27923</c:v>
                </c:pt>
                <c:pt idx="1283">
                  <c:v>27938.1</c:v>
                </c:pt>
                <c:pt idx="1284">
                  <c:v>27953.200000000001</c:v>
                </c:pt>
                <c:pt idx="1285">
                  <c:v>27960.7</c:v>
                </c:pt>
                <c:pt idx="1286">
                  <c:v>27975.8</c:v>
                </c:pt>
                <c:pt idx="1287">
                  <c:v>27983.3</c:v>
                </c:pt>
                <c:pt idx="1288">
                  <c:v>27990.799999999999</c:v>
                </c:pt>
                <c:pt idx="1289">
                  <c:v>28005.8</c:v>
                </c:pt>
                <c:pt idx="1290">
                  <c:v>28020.9</c:v>
                </c:pt>
                <c:pt idx="1291">
                  <c:v>28028.3</c:v>
                </c:pt>
                <c:pt idx="1292">
                  <c:v>28035.7</c:v>
                </c:pt>
                <c:pt idx="1293">
                  <c:v>28043.200000000001</c:v>
                </c:pt>
                <c:pt idx="1294">
                  <c:v>28050.6</c:v>
                </c:pt>
                <c:pt idx="1295">
                  <c:v>28058</c:v>
                </c:pt>
                <c:pt idx="1296">
                  <c:v>28072.9</c:v>
                </c:pt>
                <c:pt idx="1297">
                  <c:v>28080.3</c:v>
                </c:pt>
                <c:pt idx="1298">
                  <c:v>28095.1</c:v>
                </c:pt>
                <c:pt idx="1299">
                  <c:v>28102.6</c:v>
                </c:pt>
                <c:pt idx="1300">
                  <c:v>28117.4</c:v>
                </c:pt>
                <c:pt idx="1301">
                  <c:v>28132.2</c:v>
                </c:pt>
                <c:pt idx="1302">
                  <c:v>28147</c:v>
                </c:pt>
                <c:pt idx="1303">
                  <c:v>28154.400000000001</c:v>
                </c:pt>
                <c:pt idx="1304">
                  <c:v>28161.8</c:v>
                </c:pt>
                <c:pt idx="1305">
                  <c:v>28169.200000000001</c:v>
                </c:pt>
                <c:pt idx="1306">
                  <c:v>28184.1</c:v>
                </c:pt>
                <c:pt idx="1307">
                  <c:v>28191.5</c:v>
                </c:pt>
                <c:pt idx="1308">
                  <c:v>28198.9</c:v>
                </c:pt>
                <c:pt idx="1309">
                  <c:v>28213.7</c:v>
                </c:pt>
                <c:pt idx="1310">
                  <c:v>28221.200000000001</c:v>
                </c:pt>
                <c:pt idx="1311">
                  <c:v>28228.6</c:v>
                </c:pt>
                <c:pt idx="1312">
                  <c:v>28236.1</c:v>
                </c:pt>
                <c:pt idx="1313">
                  <c:v>28251</c:v>
                </c:pt>
                <c:pt idx="1314">
                  <c:v>28265.9</c:v>
                </c:pt>
                <c:pt idx="1315">
                  <c:v>28273.4</c:v>
                </c:pt>
                <c:pt idx="1316">
                  <c:v>28280.9</c:v>
                </c:pt>
                <c:pt idx="1317">
                  <c:v>28288.400000000001</c:v>
                </c:pt>
                <c:pt idx="1318">
                  <c:v>28296</c:v>
                </c:pt>
                <c:pt idx="1319">
                  <c:v>28311</c:v>
                </c:pt>
                <c:pt idx="1320">
                  <c:v>28326</c:v>
                </c:pt>
                <c:pt idx="1321">
                  <c:v>28333.5</c:v>
                </c:pt>
                <c:pt idx="1322">
                  <c:v>28341</c:v>
                </c:pt>
                <c:pt idx="1323">
                  <c:v>28348.5</c:v>
                </c:pt>
                <c:pt idx="1324">
                  <c:v>28356</c:v>
                </c:pt>
                <c:pt idx="1325">
                  <c:v>28371.1</c:v>
                </c:pt>
                <c:pt idx="1326">
                  <c:v>28386.2</c:v>
                </c:pt>
                <c:pt idx="1327">
                  <c:v>28393.7</c:v>
                </c:pt>
                <c:pt idx="1328">
                  <c:v>28408.7</c:v>
                </c:pt>
                <c:pt idx="1329">
                  <c:v>28416.2</c:v>
                </c:pt>
                <c:pt idx="1330">
                  <c:v>28423.7</c:v>
                </c:pt>
                <c:pt idx="1331">
                  <c:v>28438.799999999999</c:v>
                </c:pt>
                <c:pt idx="1332">
                  <c:v>28446.3</c:v>
                </c:pt>
                <c:pt idx="1333">
                  <c:v>28453.8</c:v>
                </c:pt>
                <c:pt idx="1334">
                  <c:v>28468.9</c:v>
                </c:pt>
                <c:pt idx="1335">
                  <c:v>28484</c:v>
                </c:pt>
                <c:pt idx="1336">
                  <c:v>28499</c:v>
                </c:pt>
                <c:pt idx="1337">
                  <c:v>28514.1</c:v>
                </c:pt>
                <c:pt idx="1338">
                  <c:v>28529.200000000001</c:v>
                </c:pt>
                <c:pt idx="1339">
                  <c:v>28536.7</c:v>
                </c:pt>
                <c:pt idx="1340">
                  <c:v>28551.8</c:v>
                </c:pt>
                <c:pt idx="1341">
                  <c:v>28559.3</c:v>
                </c:pt>
                <c:pt idx="1342">
                  <c:v>28566.799999999999</c:v>
                </c:pt>
                <c:pt idx="1343">
                  <c:v>28581.9</c:v>
                </c:pt>
                <c:pt idx="1344">
                  <c:v>28596.9</c:v>
                </c:pt>
                <c:pt idx="1345">
                  <c:v>28611.9</c:v>
                </c:pt>
                <c:pt idx="1346">
                  <c:v>28619.4</c:v>
                </c:pt>
                <c:pt idx="1347">
                  <c:v>28626.9</c:v>
                </c:pt>
                <c:pt idx="1348">
                  <c:v>28634.5</c:v>
                </c:pt>
                <c:pt idx="1349">
                  <c:v>28649.5</c:v>
                </c:pt>
                <c:pt idx="1350">
                  <c:v>28657</c:v>
                </c:pt>
                <c:pt idx="1351">
                  <c:v>28672</c:v>
                </c:pt>
                <c:pt idx="1352">
                  <c:v>28687.1</c:v>
                </c:pt>
                <c:pt idx="1353">
                  <c:v>28694.6</c:v>
                </c:pt>
                <c:pt idx="1354">
                  <c:v>28709.7</c:v>
                </c:pt>
                <c:pt idx="1355">
                  <c:v>28724.9</c:v>
                </c:pt>
                <c:pt idx="1356">
                  <c:v>28732.5</c:v>
                </c:pt>
                <c:pt idx="1357">
                  <c:v>28740</c:v>
                </c:pt>
                <c:pt idx="1358">
                  <c:v>28755.200000000001</c:v>
                </c:pt>
                <c:pt idx="1359">
                  <c:v>28762.9</c:v>
                </c:pt>
                <c:pt idx="1360">
                  <c:v>28770.5</c:v>
                </c:pt>
                <c:pt idx="1361">
                  <c:v>28778.2</c:v>
                </c:pt>
                <c:pt idx="1362">
                  <c:v>28793.7</c:v>
                </c:pt>
                <c:pt idx="1363">
                  <c:v>28801.4</c:v>
                </c:pt>
                <c:pt idx="1364">
                  <c:v>28816.9</c:v>
                </c:pt>
                <c:pt idx="1365">
                  <c:v>28832.3</c:v>
                </c:pt>
                <c:pt idx="1366">
                  <c:v>28848</c:v>
                </c:pt>
                <c:pt idx="1367">
                  <c:v>28863.9</c:v>
                </c:pt>
                <c:pt idx="1368">
                  <c:v>28871.8</c:v>
                </c:pt>
                <c:pt idx="1369">
                  <c:v>28879.7</c:v>
                </c:pt>
                <c:pt idx="1370">
                  <c:v>28895.599999999999</c:v>
                </c:pt>
                <c:pt idx="1371">
                  <c:v>28911.599999999999</c:v>
                </c:pt>
                <c:pt idx="1372">
                  <c:v>28927.5</c:v>
                </c:pt>
                <c:pt idx="1373">
                  <c:v>28935.4</c:v>
                </c:pt>
                <c:pt idx="1374">
                  <c:v>28943.3</c:v>
                </c:pt>
                <c:pt idx="1375">
                  <c:v>28959.200000000001</c:v>
                </c:pt>
                <c:pt idx="1376">
                  <c:v>28975</c:v>
                </c:pt>
                <c:pt idx="1377">
                  <c:v>28982.9</c:v>
                </c:pt>
                <c:pt idx="1378">
                  <c:v>28998.7</c:v>
                </c:pt>
                <c:pt idx="1379">
                  <c:v>29014.400000000001</c:v>
                </c:pt>
                <c:pt idx="1380">
                  <c:v>29022.2</c:v>
                </c:pt>
                <c:pt idx="1381">
                  <c:v>29030.1</c:v>
                </c:pt>
                <c:pt idx="1382">
                  <c:v>29045.7</c:v>
                </c:pt>
                <c:pt idx="1383">
                  <c:v>29053.4</c:v>
                </c:pt>
                <c:pt idx="1384">
                  <c:v>29061.200000000001</c:v>
                </c:pt>
                <c:pt idx="1385">
                  <c:v>29076.799999999999</c:v>
                </c:pt>
                <c:pt idx="1386">
                  <c:v>29084.6</c:v>
                </c:pt>
                <c:pt idx="1387">
                  <c:v>29092.400000000001</c:v>
                </c:pt>
                <c:pt idx="1388">
                  <c:v>29108</c:v>
                </c:pt>
                <c:pt idx="1389">
                  <c:v>29123.7</c:v>
                </c:pt>
                <c:pt idx="1390">
                  <c:v>29131.5</c:v>
                </c:pt>
                <c:pt idx="1391">
                  <c:v>29147.200000000001</c:v>
                </c:pt>
                <c:pt idx="1392">
                  <c:v>29162.9</c:v>
                </c:pt>
                <c:pt idx="1393">
                  <c:v>29170.9</c:v>
                </c:pt>
                <c:pt idx="1394">
                  <c:v>29178.799999999999</c:v>
                </c:pt>
                <c:pt idx="1395">
                  <c:v>29186.7</c:v>
                </c:pt>
                <c:pt idx="1396">
                  <c:v>29202.6</c:v>
                </c:pt>
                <c:pt idx="1397">
                  <c:v>29218.5</c:v>
                </c:pt>
                <c:pt idx="1398">
                  <c:v>29234.3</c:v>
                </c:pt>
                <c:pt idx="1399">
                  <c:v>29250.2</c:v>
                </c:pt>
                <c:pt idx="1400">
                  <c:v>29258.2</c:v>
                </c:pt>
                <c:pt idx="1401">
                  <c:v>29274</c:v>
                </c:pt>
                <c:pt idx="1402">
                  <c:v>29281.9</c:v>
                </c:pt>
                <c:pt idx="1403">
                  <c:v>29297.8</c:v>
                </c:pt>
                <c:pt idx="1404">
                  <c:v>29305.7</c:v>
                </c:pt>
                <c:pt idx="1405">
                  <c:v>29321.5</c:v>
                </c:pt>
                <c:pt idx="1406">
                  <c:v>29337.4</c:v>
                </c:pt>
                <c:pt idx="1407">
                  <c:v>29353.200000000001</c:v>
                </c:pt>
                <c:pt idx="1408">
                  <c:v>29368.9</c:v>
                </c:pt>
                <c:pt idx="1409">
                  <c:v>29376.7</c:v>
                </c:pt>
                <c:pt idx="1410">
                  <c:v>29384.6</c:v>
                </c:pt>
                <c:pt idx="1411">
                  <c:v>29400.2</c:v>
                </c:pt>
                <c:pt idx="1412">
                  <c:v>29408.1</c:v>
                </c:pt>
                <c:pt idx="1413">
                  <c:v>29423.7</c:v>
                </c:pt>
                <c:pt idx="1414">
                  <c:v>29439.3</c:v>
                </c:pt>
                <c:pt idx="1415">
                  <c:v>29454.9</c:v>
                </c:pt>
                <c:pt idx="1416">
                  <c:v>29470.5</c:v>
                </c:pt>
                <c:pt idx="1417">
                  <c:v>29486</c:v>
                </c:pt>
                <c:pt idx="1418">
                  <c:v>29509.200000000001</c:v>
                </c:pt>
                <c:pt idx="1419">
                  <c:v>29524.7</c:v>
                </c:pt>
                <c:pt idx="1420">
                  <c:v>29540.2</c:v>
                </c:pt>
                <c:pt idx="1421">
                  <c:v>29571</c:v>
                </c:pt>
                <c:pt idx="1422">
                  <c:v>29609.4</c:v>
                </c:pt>
                <c:pt idx="1423">
                  <c:v>29647.599999999999</c:v>
                </c:pt>
                <c:pt idx="1424">
                  <c:v>29685.7</c:v>
                </c:pt>
                <c:pt idx="1425">
                  <c:v>29769.200000000001</c:v>
                </c:pt>
                <c:pt idx="1426">
                  <c:v>29980.400000000001</c:v>
                </c:pt>
                <c:pt idx="1427">
                  <c:v>30062.7</c:v>
                </c:pt>
                <c:pt idx="1428">
                  <c:v>30114.7</c:v>
                </c:pt>
                <c:pt idx="1429">
                  <c:v>30159.1</c:v>
                </c:pt>
                <c:pt idx="1430">
                  <c:v>30188.400000000001</c:v>
                </c:pt>
                <c:pt idx="1431">
                  <c:v>30210.3</c:v>
                </c:pt>
                <c:pt idx="1432">
                  <c:v>30232.1</c:v>
                </c:pt>
                <c:pt idx="1433">
                  <c:v>30261</c:v>
                </c:pt>
                <c:pt idx="1434">
                  <c:v>30282.400000000001</c:v>
                </c:pt>
                <c:pt idx="1435">
                  <c:v>30310.9</c:v>
                </c:pt>
                <c:pt idx="1436">
                  <c:v>30325</c:v>
                </c:pt>
                <c:pt idx="1437">
                  <c:v>30339.1</c:v>
                </c:pt>
                <c:pt idx="1438">
                  <c:v>30360.2</c:v>
                </c:pt>
                <c:pt idx="1439">
                  <c:v>30374.1</c:v>
                </c:pt>
                <c:pt idx="1440">
                  <c:v>30395</c:v>
                </c:pt>
                <c:pt idx="1441">
                  <c:v>30409</c:v>
                </c:pt>
                <c:pt idx="1442">
                  <c:v>30429.8</c:v>
                </c:pt>
                <c:pt idx="1443">
                  <c:v>30450.6</c:v>
                </c:pt>
                <c:pt idx="1444">
                  <c:v>30464.400000000001</c:v>
                </c:pt>
                <c:pt idx="1445">
                  <c:v>30478.2</c:v>
                </c:pt>
                <c:pt idx="1446">
                  <c:v>30491.9</c:v>
                </c:pt>
                <c:pt idx="1447">
                  <c:v>30505.7</c:v>
                </c:pt>
                <c:pt idx="1448">
                  <c:v>30519.5</c:v>
                </c:pt>
                <c:pt idx="1449">
                  <c:v>30526.3</c:v>
                </c:pt>
                <c:pt idx="1450">
                  <c:v>30540</c:v>
                </c:pt>
                <c:pt idx="1451">
                  <c:v>30553.599999999999</c:v>
                </c:pt>
                <c:pt idx="1452">
                  <c:v>30574.1</c:v>
                </c:pt>
                <c:pt idx="1453">
                  <c:v>30587.8</c:v>
                </c:pt>
                <c:pt idx="1454">
                  <c:v>30601.4</c:v>
                </c:pt>
                <c:pt idx="1455">
                  <c:v>30615</c:v>
                </c:pt>
                <c:pt idx="1456">
                  <c:v>30621.8</c:v>
                </c:pt>
                <c:pt idx="1457">
                  <c:v>30642.2</c:v>
                </c:pt>
                <c:pt idx="1458">
                  <c:v>30655.8</c:v>
                </c:pt>
                <c:pt idx="1459">
                  <c:v>30669.4</c:v>
                </c:pt>
                <c:pt idx="1460">
                  <c:v>30676.2</c:v>
                </c:pt>
                <c:pt idx="1461">
                  <c:v>30689.8</c:v>
                </c:pt>
                <c:pt idx="1462">
                  <c:v>30696.6</c:v>
                </c:pt>
                <c:pt idx="1463">
                  <c:v>30710.1</c:v>
                </c:pt>
                <c:pt idx="1464">
                  <c:v>30730.3</c:v>
                </c:pt>
                <c:pt idx="1465">
                  <c:v>30743.8</c:v>
                </c:pt>
                <c:pt idx="1466">
                  <c:v>30757.200000000001</c:v>
                </c:pt>
                <c:pt idx="1467">
                  <c:v>30764</c:v>
                </c:pt>
                <c:pt idx="1468">
                  <c:v>30777.3</c:v>
                </c:pt>
                <c:pt idx="1469">
                  <c:v>30790.7</c:v>
                </c:pt>
                <c:pt idx="1470">
                  <c:v>30797.3</c:v>
                </c:pt>
                <c:pt idx="1471">
                  <c:v>30810.6</c:v>
                </c:pt>
                <c:pt idx="1472">
                  <c:v>30817.200000000001</c:v>
                </c:pt>
                <c:pt idx="1473">
                  <c:v>30830.5</c:v>
                </c:pt>
                <c:pt idx="1474">
                  <c:v>30843.9</c:v>
                </c:pt>
                <c:pt idx="1475">
                  <c:v>30857.200000000001</c:v>
                </c:pt>
                <c:pt idx="1476">
                  <c:v>30870.5</c:v>
                </c:pt>
                <c:pt idx="1477">
                  <c:v>30883.9</c:v>
                </c:pt>
                <c:pt idx="1478">
                  <c:v>30897.3</c:v>
                </c:pt>
                <c:pt idx="1479">
                  <c:v>30904.1</c:v>
                </c:pt>
                <c:pt idx="1480">
                  <c:v>30917.5</c:v>
                </c:pt>
                <c:pt idx="1481">
                  <c:v>30924.2</c:v>
                </c:pt>
                <c:pt idx="1482">
                  <c:v>30931</c:v>
                </c:pt>
                <c:pt idx="1483">
                  <c:v>30944.5</c:v>
                </c:pt>
                <c:pt idx="1484">
                  <c:v>30958</c:v>
                </c:pt>
                <c:pt idx="1485">
                  <c:v>30971.599999999999</c:v>
                </c:pt>
                <c:pt idx="1486">
                  <c:v>30985.200000000001</c:v>
                </c:pt>
                <c:pt idx="1487">
                  <c:v>30998.799999999999</c:v>
                </c:pt>
                <c:pt idx="1488">
                  <c:v>31012.400000000001</c:v>
                </c:pt>
                <c:pt idx="1489">
                  <c:v>31019.3</c:v>
                </c:pt>
                <c:pt idx="1490">
                  <c:v>31032.9</c:v>
                </c:pt>
                <c:pt idx="1491">
                  <c:v>31046.6</c:v>
                </c:pt>
                <c:pt idx="1492">
                  <c:v>31053.4</c:v>
                </c:pt>
                <c:pt idx="1493">
                  <c:v>31067</c:v>
                </c:pt>
                <c:pt idx="1494">
                  <c:v>31080.6</c:v>
                </c:pt>
                <c:pt idx="1495">
                  <c:v>31094.3</c:v>
                </c:pt>
                <c:pt idx="1496">
                  <c:v>31107.8</c:v>
                </c:pt>
                <c:pt idx="1497">
                  <c:v>31121.4</c:v>
                </c:pt>
                <c:pt idx="1498">
                  <c:v>31135</c:v>
                </c:pt>
                <c:pt idx="1499">
                  <c:v>31148.6</c:v>
                </c:pt>
                <c:pt idx="1500">
                  <c:v>31155.4</c:v>
                </c:pt>
                <c:pt idx="1501">
                  <c:v>31168.9</c:v>
                </c:pt>
                <c:pt idx="1502">
                  <c:v>31175.7</c:v>
                </c:pt>
                <c:pt idx="1503">
                  <c:v>31189.3</c:v>
                </c:pt>
                <c:pt idx="1504">
                  <c:v>31196.2</c:v>
                </c:pt>
                <c:pt idx="1505">
                  <c:v>31209.7</c:v>
                </c:pt>
                <c:pt idx="1506">
                  <c:v>31223.3</c:v>
                </c:pt>
                <c:pt idx="1507">
                  <c:v>31237</c:v>
                </c:pt>
                <c:pt idx="1508">
                  <c:v>31250.7</c:v>
                </c:pt>
                <c:pt idx="1509">
                  <c:v>31264.3</c:v>
                </c:pt>
                <c:pt idx="1510">
                  <c:v>31271.1</c:v>
                </c:pt>
                <c:pt idx="1511">
                  <c:v>31284.799999999999</c:v>
                </c:pt>
                <c:pt idx="1512">
                  <c:v>31298.6</c:v>
                </c:pt>
                <c:pt idx="1513">
                  <c:v>31312.2</c:v>
                </c:pt>
                <c:pt idx="1514">
                  <c:v>31319.1</c:v>
                </c:pt>
                <c:pt idx="1515">
                  <c:v>31326</c:v>
                </c:pt>
                <c:pt idx="1516">
                  <c:v>31339.7</c:v>
                </c:pt>
                <c:pt idx="1517">
                  <c:v>31353.4</c:v>
                </c:pt>
                <c:pt idx="1518">
                  <c:v>31367.200000000001</c:v>
                </c:pt>
                <c:pt idx="1519">
                  <c:v>31380.9</c:v>
                </c:pt>
                <c:pt idx="1520">
                  <c:v>31394.7</c:v>
                </c:pt>
                <c:pt idx="1521">
                  <c:v>31401.599999999999</c:v>
                </c:pt>
                <c:pt idx="1522">
                  <c:v>31415.3</c:v>
                </c:pt>
                <c:pt idx="1523">
                  <c:v>31429.1</c:v>
                </c:pt>
                <c:pt idx="1524">
                  <c:v>31436</c:v>
                </c:pt>
                <c:pt idx="1525">
                  <c:v>31449.8</c:v>
                </c:pt>
                <c:pt idx="1526">
                  <c:v>31463.599999999999</c:v>
                </c:pt>
                <c:pt idx="1527">
                  <c:v>31477.4</c:v>
                </c:pt>
                <c:pt idx="1528">
                  <c:v>31484.3</c:v>
                </c:pt>
                <c:pt idx="1529">
                  <c:v>31498.2</c:v>
                </c:pt>
                <c:pt idx="1530">
                  <c:v>31505.1</c:v>
                </c:pt>
                <c:pt idx="1531">
                  <c:v>31512</c:v>
                </c:pt>
                <c:pt idx="1532">
                  <c:v>31525.9</c:v>
                </c:pt>
                <c:pt idx="1533">
                  <c:v>31546.799999999999</c:v>
                </c:pt>
                <c:pt idx="1534">
                  <c:v>31553.8</c:v>
                </c:pt>
                <c:pt idx="1535">
                  <c:v>31560.799999999999</c:v>
                </c:pt>
                <c:pt idx="1536">
                  <c:v>31574.6</c:v>
                </c:pt>
                <c:pt idx="1537">
                  <c:v>31581.599999999999</c:v>
                </c:pt>
                <c:pt idx="1538">
                  <c:v>31595.599999999999</c:v>
                </c:pt>
                <c:pt idx="1539">
                  <c:v>31602.7</c:v>
                </c:pt>
                <c:pt idx="1540">
                  <c:v>31616.7</c:v>
                </c:pt>
                <c:pt idx="1541">
                  <c:v>31623.7</c:v>
                </c:pt>
                <c:pt idx="1542">
                  <c:v>31630.7</c:v>
                </c:pt>
                <c:pt idx="1543">
                  <c:v>31644.9</c:v>
                </c:pt>
                <c:pt idx="1544">
                  <c:v>31659</c:v>
                </c:pt>
                <c:pt idx="1545">
                  <c:v>31666.1</c:v>
                </c:pt>
                <c:pt idx="1546">
                  <c:v>31680.2</c:v>
                </c:pt>
                <c:pt idx="1547">
                  <c:v>31694.400000000001</c:v>
                </c:pt>
                <c:pt idx="1548">
                  <c:v>31708.6</c:v>
                </c:pt>
                <c:pt idx="1549">
                  <c:v>31722.799999999999</c:v>
                </c:pt>
                <c:pt idx="1550">
                  <c:v>31737</c:v>
                </c:pt>
                <c:pt idx="1551">
                  <c:v>31744.1</c:v>
                </c:pt>
                <c:pt idx="1552">
                  <c:v>31751.200000000001</c:v>
                </c:pt>
                <c:pt idx="1553">
                  <c:v>31758.3</c:v>
                </c:pt>
                <c:pt idx="1554">
                  <c:v>31772.6</c:v>
                </c:pt>
                <c:pt idx="1555">
                  <c:v>31786.799999999999</c:v>
                </c:pt>
                <c:pt idx="1556">
                  <c:v>31801.1</c:v>
                </c:pt>
                <c:pt idx="1557">
                  <c:v>31808.2</c:v>
                </c:pt>
                <c:pt idx="1558">
                  <c:v>31822.5</c:v>
                </c:pt>
                <c:pt idx="1559">
                  <c:v>31836.799999999999</c:v>
                </c:pt>
                <c:pt idx="1560">
                  <c:v>31851.1</c:v>
                </c:pt>
                <c:pt idx="1561">
                  <c:v>31865.5</c:v>
                </c:pt>
                <c:pt idx="1562">
                  <c:v>31879.8</c:v>
                </c:pt>
                <c:pt idx="1563">
                  <c:v>31894.1</c:v>
                </c:pt>
                <c:pt idx="1564">
                  <c:v>31908.3</c:v>
                </c:pt>
                <c:pt idx="1565">
                  <c:v>31915.5</c:v>
                </c:pt>
                <c:pt idx="1566">
                  <c:v>31922.6</c:v>
                </c:pt>
                <c:pt idx="1567">
                  <c:v>31936.9</c:v>
                </c:pt>
                <c:pt idx="1568">
                  <c:v>31951.200000000001</c:v>
                </c:pt>
                <c:pt idx="1569">
                  <c:v>31958.400000000001</c:v>
                </c:pt>
                <c:pt idx="1570">
                  <c:v>31972.6</c:v>
                </c:pt>
                <c:pt idx="1571">
                  <c:v>31986.9</c:v>
                </c:pt>
                <c:pt idx="1572">
                  <c:v>31994</c:v>
                </c:pt>
                <c:pt idx="1573">
                  <c:v>32001.1</c:v>
                </c:pt>
                <c:pt idx="1574">
                  <c:v>32015.3</c:v>
                </c:pt>
                <c:pt idx="1575">
                  <c:v>32022.400000000001</c:v>
                </c:pt>
                <c:pt idx="1576">
                  <c:v>32029.5</c:v>
                </c:pt>
                <c:pt idx="1577">
                  <c:v>32036.6</c:v>
                </c:pt>
                <c:pt idx="1578">
                  <c:v>32050.799999999999</c:v>
                </c:pt>
                <c:pt idx="1579">
                  <c:v>32064.9</c:v>
                </c:pt>
                <c:pt idx="1580">
                  <c:v>32079.1</c:v>
                </c:pt>
                <c:pt idx="1581">
                  <c:v>32093.1</c:v>
                </c:pt>
                <c:pt idx="1582">
                  <c:v>32107.200000000001</c:v>
                </c:pt>
                <c:pt idx="1583">
                  <c:v>32114.2</c:v>
                </c:pt>
                <c:pt idx="1584">
                  <c:v>32128.3</c:v>
                </c:pt>
                <c:pt idx="1585">
                  <c:v>32142</c:v>
                </c:pt>
                <c:pt idx="1586">
                  <c:v>32149</c:v>
                </c:pt>
                <c:pt idx="1587">
                  <c:v>32155.9</c:v>
                </c:pt>
                <c:pt idx="1588">
                  <c:v>32169.8</c:v>
                </c:pt>
                <c:pt idx="1589">
                  <c:v>32183.5</c:v>
                </c:pt>
                <c:pt idx="1590">
                  <c:v>32197.200000000001</c:v>
                </c:pt>
                <c:pt idx="1591">
                  <c:v>32210.9</c:v>
                </c:pt>
                <c:pt idx="1592">
                  <c:v>32224.5</c:v>
                </c:pt>
                <c:pt idx="1593">
                  <c:v>32231.200000000001</c:v>
                </c:pt>
                <c:pt idx="1594">
                  <c:v>32238</c:v>
                </c:pt>
                <c:pt idx="1595">
                  <c:v>32244.7</c:v>
                </c:pt>
                <c:pt idx="1596">
                  <c:v>32258.2</c:v>
                </c:pt>
                <c:pt idx="1597">
                  <c:v>32271.5</c:v>
                </c:pt>
                <c:pt idx="1598">
                  <c:v>32278.1</c:v>
                </c:pt>
                <c:pt idx="1599">
                  <c:v>32284.6</c:v>
                </c:pt>
                <c:pt idx="1600">
                  <c:v>32297.5</c:v>
                </c:pt>
                <c:pt idx="1601">
                  <c:v>32304</c:v>
                </c:pt>
                <c:pt idx="1602">
                  <c:v>32317</c:v>
                </c:pt>
                <c:pt idx="1603">
                  <c:v>32330</c:v>
                </c:pt>
                <c:pt idx="1604">
                  <c:v>32342.9</c:v>
                </c:pt>
                <c:pt idx="1605">
                  <c:v>32355.599999999999</c:v>
                </c:pt>
                <c:pt idx="1606">
                  <c:v>32361.9</c:v>
                </c:pt>
                <c:pt idx="1607">
                  <c:v>32374.400000000001</c:v>
                </c:pt>
                <c:pt idx="1608">
                  <c:v>32386.799999999999</c:v>
                </c:pt>
                <c:pt idx="1609">
                  <c:v>32393.200000000001</c:v>
                </c:pt>
                <c:pt idx="1610">
                  <c:v>32399.5</c:v>
                </c:pt>
                <c:pt idx="1611">
                  <c:v>32411.7</c:v>
                </c:pt>
                <c:pt idx="1612">
                  <c:v>32417.7</c:v>
                </c:pt>
                <c:pt idx="1613">
                  <c:v>32423.8</c:v>
                </c:pt>
                <c:pt idx="1614">
                  <c:v>32436</c:v>
                </c:pt>
                <c:pt idx="1615">
                  <c:v>32442.1</c:v>
                </c:pt>
                <c:pt idx="1616">
                  <c:v>32448.1</c:v>
                </c:pt>
                <c:pt idx="1617">
                  <c:v>32460.2</c:v>
                </c:pt>
                <c:pt idx="1618">
                  <c:v>32472.2</c:v>
                </c:pt>
                <c:pt idx="1619">
                  <c:v>32478.3</c:v>
                </c:pt>
                <c:pt idx="1620">
                  <c:v>32490.3</c:v>
                </c:pt>
                <c:pt idx="1621">
                  <c:v>32502.2</c:v>
                </c:pt>
                <c:pt idx="1622">
                  <c:v>32514.1</c:v>
                </c:pt>
                <c:pt idx="1623">
                  <c:v>32525.9</c:v>
                </c:pt>
                <c:pt idx="1624">
                  <c:v>32531.8</c:v>
                </c:pt>
                <c:pt idx="1625">
                  <c:v>32537.8</c:v>
                </c:pt>
                <c:pt idx="1626">
                  <c:v>32543.7</c:v>
                </c:pt>
                <c:pt idx="1627">
                  <c:v>32555.599999999999</c:v>
                </c:pt>
                <c:pt idx="1628">
                  <c:v>32567.5</c:v>
                </c:pt>
                <c:pt idx="1629">
                  <c:v>32573.4</c:v>
                </c:pt>
                <c:pt idx="1630">
                  <c:v>32585.3</c:v>
                </c:pt>
                <c:pt idx="1631">
                  <c:v>32597.1</c:v>
                </c:pt>
                <c:pt idx="1632">
                  <c:v>32603.1</c:v>
                </c:pt>
                <c:pt idx="1633">
                  <c:v>32609</c:v>
                </c:pt>
                <c:pt idx="1634">
                  <c:v>32620.9</c:v>
                </c:pt>
                <c:pt idx="1635">
                  <c:v>32632.799999999999</c:v>
                </c:pt>
                <c:pt idx="1636">
                  <c:v>32638.7</c:v>
                </c:pt>
                <c:pt idx="1637">
                  <c:v>32644.7</c:v>
                </c:pt>
                <c:pt idx="1638">
                  <c:v>32656.6</c:v>
                </c:pt>
                <c:pt idx="1639">
                  <c:v>32662.6</c:v>
                </c:pt>
                <c:pt idx="1640">
                  <c:v>32668.5</c:v>
                </c:pt>
                <c:pt idx="1641">
                  <c:v>32680.5</c:v>
                </c:pt>
                <c:pt idx="1642">
                  <c:v>32692.400000000001</c:v>
                </c:pt>
                <c:pt idx="1643">
                  <c:v>32698.400000000001</c:v>
                </c:pt>
                <c:pt idx="1644">
                  <c:v>32710.3</c:v>
                </c:pt>
                <c:pt idx="1645">
                  <c:v>32722.3</c:v>
                </c:pt>
                <c:pt idx="1646">
                  <c:v>32728.400000000001</c:v>
                </c:pt>
                <c:pt idx="1647">
                  <c:v>32734.400000000001</c:v>
                </c:pt>
                <c:pt idx="1648">
                  <c:v>32746.400000000001</c:v>
                </c:pt>
                <c:pt idx="1649">
                  <c:v>32752.400000000001</c:v>
                </c:pt>
                <c:pt idx="1650">
                  <c:v>32758.5</c:v>
                </c:pt>
                <c:pt idx="1651">
                  <c:v>32770.6</c:v>
                </c:pt>
                <c:pt idx="1652">
                  <c:v>32776.6</c:v>
                </c:pt>
                <c:pt idx="1653">
                  <c:v>32788.6</c:v>
                </c:pt>
                <c:pt idx="1654">
                  <c:v>32800.6</c:v>
                </c:pt>
                <c:pt idx="1655">
                  <c:v>32806.6</c:v>
                </c:pt>
                <c:pt idx="1656">
                  <c:v>32818.699999999997</c:v>
                </c:pt>
                <c:pt idx="1657">
                  <c:v>32830.800000000003</c:v>
                </c:pt>
                <c:pt idx="1658">
                  <c:v>32836.800000000003</c:v>
                </c:pt>
                <c:pt idx="1659">
                  <c:v>32848.800000000003</c:v>
                </c:pt>
                <c:pt idx="1660">
                  <c:v>32860.800000000003</c:v>
                </c:pt>
                <c:pt idx="1661">
                  <c:v>32866.800000000003</c:v>
                </c:pt>
                <c:pt idx="1662">
                  <c:v>32872.800000000003</c:v>
                </c:pt>
                <c:pt idx="1663">
                  <c:v>32884.800000000003</c:v>
                </c:pt>
                <c:pt idx="1664">
                  <c:v>32896.699999999997</c:v>
                </c:pt>
                <c:pt idx="1665">
                  <c:v>32908.699999999997</c:v>
                </c:pt>
                <c:pt idx="1666">
                  <c:v>32920.699999999997</c:v>
                </c:pt>
                <c:pt idx="1667">
                  <c:v>32932.699999999997</c:v>
                </c:pt>
                <c:pt idx="1668">
                  <c:v>32944.699999999997</c:v>
                </c:pt>
                <c:pt idx="1669">
                  <c:v>32956.699999999997</c:v>
                </c:pt>
                <c:pt idx="1670">
                  <c:v>32974.6</c:v>
                </c:pt>
                <c:pt idx="1671">
                  <c:v>33052.800000000003</c:v>
                </c:pt>
                <c:pt idx="1672">
                  <c:v>33107.199999999997</c:v>
                </c:pt>
                <c:pt idx="1673">
                  <c:v>33137.599999999999</c:v>
                </c:pt>
                <c:pt idx="1674">
                  <c:v>33167.800000000003</c:v>
                </c:pt>
                <c:pt idx="1675">
                  <c:v>33186.1</c:v>
                </c:pt>
                <c:pt idx="1676">
                  <c:v>33198.199999999997</c:v>
                </c:pt>
                <c:pt idx="1677">
                  <c:v>33210.199999999997</c:v>
                </c:pt>
                <c:pt idx="1678">
                  <c:v>33216.300000000003</c:v>
                </c:pt>
                <c:pt idx="1679">
                  <c:v>33228.400000000001</c:v>
                </c:pt>
                <c:pt idx="1680">
                  <c:v>33252.5</c:v>
                </c:pt>
                <c:pt idx="1681">
                  <c:v>33264.6</c:v>
                </c:pt>
                <c:pt idx="1682">
                  <c:v>33276.699999999997</c:v>
                </c:pt>
                <c:pt idx="1683">
                  <c:v>33288.800000000003</c:v>
                </c:pt>
                <c:pt idx="1684">
                  <c:v>33294.800000000003</c:v>
                </c:pt>
                <c:pt idx="1685">
                  <c:v>33306.800000000003</c:v>
                </c:pt>
                <c:pt idx="1686">
                  <c:v>33318.9</c:v>
                </c:pt>
                <c:pt idx="1687">
                  <c:v>33331</c:v>
                </c:pt>
                <c:pt idx="1688">
                  <c:v>33337</c:v>
                </c:pt>
                <c:pt idx="1689">
                  <c:v>33349.1</c:v>
                </c:pt>
                <c:pt idx="1690">
                  <c:v>33361.199999999997</c:v>
                </c:pt>
                <c:pt idx="1691">
                  <c:v>33373.4</c:v>
                </c:pt>
                <c:pt idx="1692">
                  <c:v>33385.5</c:v>
                </c:pt>
                <c:pt idx="1693">
                  <c:v>33397.699999999997</c:v>
                </c:pt>
                <c:pt idx="1694">
                  <c:v>33409.800000000003</c:v>
                </c:pt>
                <c:pt idx="1695">
                  <c:v>33422</c:v>
                </c:pt>
                <c:pt idx="1696">
                  <c:v>33434.199999999997</c:v>
                </c:pt>
                <c:pt idx="1697">
                  <c:v>33440.300000000003</c:v>
                </c:pt>
                <c:pt idx="1698">
                  <c:v>33452.400000000001</c:v>
                </c:pt>
                <c:pt idx="1699">
                  <c:v>33458.5</c:v>
                </c:pt>
                <c:pt idx="1700">
                  <c:v>33470.6</c:v>
                </c:pt>
                <c:pt idx="1701">
                  <c:v>33482.800000000003</c:v>
                </c:pt>
                <c:pt idx="1702">
                  <c:v>33494.9</c:v>
                </c:pt>
                <c:pt idx="1703">
                  <c:v>33501.1</c:v>
                </c:pt>
                <c:pt idx="1704">
                  <c:v>33513.199999999997</c:v>
                </c:pt>
                <c:pt idx="1705">
                  <c:v>33525.4</c:v>
                </c:pt>
                <c:pt idx="1706">
                  <c:v>33531.4</c:v>
                </c:pt>
                <c:pt idx="1707">
                  <c:v>33549.699999999997</c:v>
                </c:pt>
                <c:pt idx="1708">
                  <c:v>33555.699999999997</c:v>
                </c:pt>
                <c:pt idx="1709">
                  <c:v>33567.9</c:v>
                </c:pt>
                <c:pt idx="1710">
                  <c:v>33580</c:v>
                </c:pt>
                <c:pt idx="1711">
                  <c:v>33586.1</c:v>
                </c:pt>
                <c:pt idx="1712">
                  <c:v>33598.199999999997</c:v>
                </c:pt>
                <c:pt idx="1713">
                  <c:v>33610.400000000001</c:v>
                </c:pt>
                <c:pt idx="1714">
                  <c:v>33622.699999999997</c:v>
                </c:pt>
                <c:pt idx="1715">
                  <c:v>33635</c:v>
                </c:pt>
                <c:pt idx="1716">
                  <c:v>33647.300000000003</c:v>
                </c:pt>
                <c:pt idx="1717">
                  <c:v>33659.699999999997</c:v>
                </c:pt>
                <c:pt idx="1718">
                  <c:v>33672.1</c:v>
                </c:pt>
                <c:pt idx="1719">
                  <c:v>33678.300000000003</c:v>
                </c:pt>
                <c:pt idx="1720">
                  <c:v>33690.699999999997</c:v>
                </c:pt>
                <c:pt idx="1721">
                  <c:v>33703.300000000003</c:v>
                </c:pt>
                <c:pt idx="1722">
                  <c:v>33709.5</c:v>
                </c:pt>
                <c:pt idx="1723">
                  <c:v>33722</c:v>
                </c:pt>
                <c:pt idx="1724">
                  <c:v>33734.6</c:v>
                </c:pt>
                <c:pt idx="1725">
                  <c:v>33747.199999999997</c:v>
                </c:pt>
                <c:pt idx="1726">
                  <c:v>33766.199999999997</c:v>
                </c:pt>
                <c:pt idx="1727">
                  <c:v>33778.9</c:v>
                </c:pt>
                <c:pt idx="1728">
                  <c:v>33791.599999999999</c:v>
                </c:pt>
                <c:pt idx="1729">
                  <c:v>33797.9</c:v>
                </c:pt>
                <c:pt idx="1730">
                  <c:v>33810.6</c:v>
                </c:pt>
                <c:pt idx="1731">
                  <c:v>33823.300000000003</c:v>
                </c:pt>
                <c:pt idx="1732">
                  <c:v>33835.9</c:v>
                </c:pt>
                <c:pt idx="1733">
                  <c:v>33848.6</c:v>
                </c:pt>
                <c:pt idx="1734">
                  <c:v>33861.199999999997</c:v>
                </c:pt>
                <c:pt idx="1735">
                  <c:v>33873.800000000003</c:v>
                </c:pt>
                <c:pt idx="1736">
                  <c:v>33880.199999999997</c:v>
                </c:pt>
                <c:pt idx="1737">
                  <c:v>33892.800000000003</c:v>
                </c:pt>
                <c:pt idx="1738">
                  <c:v>33905.5</c:v>
                </c:pt>
                <c:pt idx="1739">
                  <c:v>33918</c:v>
                </c:pt>
                <c:pt idx="1740">
                  <c:v>33924.300000000003</c:v>
                </c:pt>
                <c:pt idx="1741">
                  <c:v>33936.9</c:v>
                </c:pt>
                <c:pt idx="1742">
                  <c:v>33949.5</c:v>
                </c:pt>
                <c:pt idx="1743">
                  <c:v>33962.1</c:v>
                </c:pt>
                <c:pt idx="1744">
                  <c:v>33974.699999999997</c:v>
                </c:pt>
                <c:pt idx="1745">
                  <c:v>33993.699999999997</c:v>
                </c:pt>
                <c:pt idx="1746">
                  <c:v>34006.400000000001</c:v>
                </c:pt>
                <c:pt idx="1747">
                  <c:v>34012.699999999997</c:v>
                </c:pt>
                <c:pt idx="1748">
                  <c:v>34025.4</c:v>
                </c:pt>
                <c:pt idx="1749">
                  <c:v>34038.1</c:v>
                </c:pt>
                <c:pt idx="1750">
                  <c:v>34050.9</c:v>
                </c:pt>
                <c:pt idx="1751">
                  <c:v>34057.199999999997</c:v>
                </c:pt>
                <c:pt idx="1752">
                  <c:v>34070</c:v>
                </c:pt>
                <c:pt idx="1753">
                  <c:v>34082.800000000003</c:v>
                </c:pt>
                <c:pt idx="1754">
                  <c:v>34095.699999999997</c:v>
                </c:pt>
                <c:pt idx="1755">
                  <c:v>34102.1</c:v>
                </c:pt>
                <c:pt idx="1756">
                  <c:v>34114.9</c:v>
                </c:pt>
                <c:pt idx="1757">
                  <c:v>34127.9</c:v>
                </c:pt>
                <c:pt idx="1758">
                  <c:v>34140.800000000003</c:v>
                </c:pt>
                <c:pt idx="1759">
                  <c:v>34153.9</c:v>
                </c:pt>
                <c:pt idx="1760">
                  <c:v>34160.400000000001</c:v>
                </c:pt>
                <c:pt idx="1761">
                  <c:v>34173.5</c:v>
                </c:pt>
                <c:pt idx="1762">
                  <c:v>34186.5</c:v>
                </c:pt>
                <c:pt idx="1763">
                  <c:v>34206.1</c:v>
                </c:pt>
                <c:pt idx="1764">
                  <c:v>34219.4</c:v>
                </c:pt>
                <c:pt idx="1765">
                  <c:v>34225.9</c:v>
                </c:pt>
                <c:pt idx="1766">
                  <c:v>34245.699999999997</c:v>
                </c:pt>
                <c:pt idx="1767">
                  <c:v>34258.9</c:v>
                </c:pt>
                <c:pt idx="1768">
                  <c:v>34272.199999999997</c:v>
                </c:pt>
                <c:pt idx="1769">
                  <c:v>34278.9</c:v>
                </c:pt>
                <c:pt idx="1770">
                  <c:v>34292.199999999997</c:v>
                </c:pt>
                <c:pt idx="1771">
                  <c:v>34305.599999999999</c:v>
                </c:pt>
                <c:pt idx="1772">
                  <c:v>34312.300000000003</c:v>
                </c:pt>
                <c:pt idx="1773">
                  <c:v>34332.400000000001</c:v>
                </c:pt>
                <c:pt idx="1774">
                  <c:v>34345.800000000003</c:v>
                </c:pt>
                <c:pt idx="1775">
                  <c:v>34359.300000000003</c:v>
                </c:pt>
                <c:pt idx="1776">
                  <c:v>34366</c:v>
                </c:pt>
                <c:pt idx="1777">
                  <c:v>34379.5</c:v>
                </c:pt>
                <c:pt idx="1778">
                  <c:v>34393.199999999997</c:v>
                </c:pt>
                <c:pt idx="1779">
                  <c:v>34406.800000000003</c:v>
                </c:pt>
                <c:pt idx="1780">
                  <c:v>34420.400000000001</c:v>
                </c:pt>
                <c:pt idx="1781">
                  <c:v>34441</c:v>
                </c:pt>
                <c:pt idx="1782">
                  <c:v>34447.9</c:v>
                </c:pt>
                <c:pt idx="1783">
                  <c:v>34468.400000000001</c:v>
                </c:pt>
                <c:pt idx="1784">
                  <c:v>34482.199999999997</c:v>
                </c:pt>
                <c:pt idx="1785">
                  <c:v>34489</c:v>
                </c:pt>
                <c:pt idx="1786">
                  <c:v>34509.699999999997</c:v>
                </c:pt>
                <c:pt idx="1787">
                  <c:v>34523.599999999999</c:v>
                </c:pt>
                <c:pt idx="1788">
                  <c:v>34537.300000000003</c:v>
                </c:pt>
                <c:pt idx="1789">
                  <c:v>34551.1</c:v>
                </c:pt>
                <c:pt idx="1790">
                  <c:v>34558</c:v>
                </c:pt>
                <c:pt idx="1791">
                  <c:v>34571.699999999997</c:v>
                </c:pt>
                <c:pt idx="1792">
                  <c:v>34585.4</c:v>
                </c:pt>
                <c:pt idx="1793">
                  <c:v>34599.1</c:v>
                </c:pt>
                <c:pt idx="1794">
                  <c:v>34612.9</c:v>
                </c:pt>
                <c:pt idx="1795">
                  <c:v>34633.599999999999</c:v>
                </c:pt>
                <c:pt idx="1796">
                  <c:v>34647.199999999997</c:v>
                </c:pt>
                <c:pt idx="1797">
                  <c:v>34654.1</c:v>
                </c:pt>
                <c:pt idx="1798">
                  <c:v>34667.9</c:v>
                </c:pt>
                <c:pt idx="1799">
                  <c:v>34674.699999999997</c:v>
                </c:pt>
                <c:pt idx="1800">
                  <c:v>34688.400000000001</c:v>
                </c:pt>
                <c:pt idx="1801">
                  <c:v>34702.1</c:v>
                </c:pt>
                <c:pt idx="1802">
                  <c:v>34722.699999999997</c:v>
                </c:pt>
                <c:pt idx="1803">
                  <c:v>34736.5</c:v>
                </c:pt>
                <c:pt idx="1804">
                  <c:v>34750.1</c:v>
                </c:pt>
                <c:pt idx="1805">
                  <c:v>34763.9</c:v>
                </c:pt>
                <c:pt idx="1806">
                  <c:v>34770.699999999997</c:v>
                </c:pt>
                <c:pt idx="1807">
                  <c:v>34784.300000000003</c:v>
                </c:pt>
                <c:pt idx="1808">
                  <c:v>34798.1</c:v>
                </c:pt>
                <c:pt idx="1809">
                  <c:v>34811.699999999997</c:v>
                </c:pt>
                <c:pt idx="1810">
                  <c:v>34825.4</c:v>
                </c:pt>
                <c:pt idx="1811">
                  <c:v>34839</c:v>
                </c:pt>
                <c:pt idx="1812">
                  <c:v>34852.5</c:v>
                </c:pt>
                <c:pt idx="1813">
                  <c:v>34859.300000000003</c:v>
                </c:pt>
                <c:pt idx="1814">
                  <c:v>34872.9</c:v>
                </c:pt>
                <c:pt idx="1815">
                  <c:v>34886.400000000001</c:v>
                </c:pt>
                <c:pt idx="1816">
                  <c:v>34900</c:v>
                </c:pt>
                <c:pt idx="1817">
                  <c:v>34913.599999999999</c:v>
                </c:pt>
                <c:pt idx="1818">
                  <c:v>34927.1</c:v>
                </c:pt>
                <c:pt idx="1819">
                  <c:v>34940.800000000003</c:v>
                </c:pt>
                <c:pt idx="1820">
                  <c:v>34947.599999999999</c:v>
                </c:pt>
                <c:pt idx="1821">
                  <c:v>34961.199999999997</c:v>
                </c:pt>
                <c:pt idx="1822">
                  <c:v>34974.9</c:v>
                </c:pt>
                <c:pt idx="1823">
                  <c:v>34988.5</c:v>
                </c:pt>
                <c:pt idx="1824">
                  <c:v>35002.199999999997</c:v>
                </c:pt>
                <c:pt idx="1825">
                  <c:v>35016</c:v>
                </c:pt>
                <c:pt idx="1826">
                  <c:v>35029.699999999997</c:v>
                </c:pt>
                <c:pt idx="1827">
                  <c:v>35043.5</c:v>
                </c:pt>
                <c:pt idx="1828">
                  <c:v>35050.400000000001</c:v>
                </c:pt>
                <c:pt idx="1829">
                  <c:v>35064.300000000003</c:v>
                </c:pt>
                <c:pt idx="1830">
                  <c:v>35071.199999999997</c:v>
                </c:pt>
                <c:pt idx="1831">
                  <c:v>35085</c:v>
                </c:pt>
                <c:pt idx="1832">
                  <c:v>35092</c:v>
                </c:pt>
                <c:pt idx="1833">
                  <c:v>35099</c:v>
                </c:pt>
                <c:pt idx="1834">
                  <c:v>35112.9</c:v>
                </c:pt>
                <c:pt idx="1835">
                  <c:v>35126.800000000003</c:v>
                </c:pt>
                <c:pt idx="1836">
                  <c:v>35140.699999999997</c:v>
                </c:pt>
                <c:pt idx="1837">
                  <c:v>35154.699999999997</c:v>
                </c:pt>
                <c:pt idx="1838">
                  <c:v>35168.800000000003</c:v>
                </c:pt>
                <c:pt idx="1839">
                  <c:v>35175.800000000003</c:v>
                </c:pt>
                <c:pt idx="1840">
                  <c:v>35182.699999999997</c:v>
                </c:pt>
                <c:pt idx="1841">
                  <c:v>35189.699999999997</c:v>
                </c:pt>
                <c:pt idx="1842">
                  <c:v>35203.699999999997</c:v>
                </c:pt>
                <c:pt idx="1843">
                  <c:v>35210.800000000003</c:v>
                </c:pt>
                <c:pt idx="1844">
                  <c:v>35224.800000000003</c:v>
                </c:pt>
                <c:pt idx="1845">
                  <c:v>35231.800000000003</c:v>
                </c:pt>
                <c:pt idx="1846">
                  <c:v>35245.9</c:v>
                </c:pt>
                <c:pt idx="1847">
                  <c:v>35267</c:v>
                </c:pt>
                <c:pt idx="1848">
                  <c:v>35274</c:v>
                </c:pt>
                <c:pt idx="1849">
                  <c:v>35288.199999999997</c:v>
                </c:pt>
                <c:pt idx="1850">
                  <c:v>35302.300000000003</c:v>
                </c:pt>
                <c:pt idx="1851">
                  <c:v>35309.4</c:v>
                </c:pt>
                <c:pt idx="1852">
                  <c:v>35316.400000000001</c:v>
                </c:pt>
                <c:pt idx="1853">
                  <c:v>35330.6</c:v>
                </c:pt>
                <c:pt idx="1854">
                  <c:v>35337.699999999997</c:v>
                </c:pt>
                <c:pt idx="1855">
                  <c:v>35351.800000000003</c:v>
                </c:pt>
                <c:pt idx="1856">
                  <c:v>35366</c:v>
                </c:pt>
                <c:pt idx="1857">
                  <c:v>35373.1</c:v>
                </c:pt>
                <c:pt idx="1858">
                  <c:v>35387.300000000003</c:v>
                </c:pt>
                <c:pt idx="1859">
                  <c:v>35401.4</c:v>
                </c:pt>
                <c:pt idx="1860">
                  <c:v>35408.5</c:v>
                </c:pt>
                <c:pt idx="1861">
                  <c:v>35422.699999999997</c:v>
                </c:pt>
                <c:pt idx="1862">
                  <c:v>35429.9</c:v>
                </c:pt>
                <c:pt idx="1863">
                  <c:v>35437</c:v>
                </c:pt>
                <c:pt idx="1864">
                  <c:v>35451.1</c:v>
                </c:pt>
                <c:pt idx="1865">
                  <c:v>35465.300000000003</c:v>
                </c:pt>
                <c:pt idx="1866">
                  <c:v>35486.6</c:v>
                </c:pt>
                <c:pt idx="1867">
                  <c:v>35493.699999999997</c:v>
                </c:pt>
                <c:pt idx="1868">
                  <c:v>35507.9</c:v>
                </c:pt>
                <c:pt idx="1869">
                  <c:v>35522.1</c:v>
                </c:pt>
                <c:pt idx="1870">
                  <c:v>35529.1</c:v>
                </c:pt>
                <c:pt idx="1871">
                  <c:v>35543.300000000003</c:v>
                </c:pt>
                <c:pt idx="1872">
                  <c:v>35557.5</c:v>
                </c:pt>
                <c:pt idx="1873">
                  <c:v>35564.6</c:v>
                </c:pt>
                <c:pt idx="1874">
                  <c:v>35571.699999999997</c:v>
                </c:pt>
                <c:pt idx="1875">
                  <c:v>35585.9</c:v>
                </c:pt>
                <c:pt idx="1876">
                  <c:v>35593</c:v>
                </c:pt>
                <c:pt idx="1877">
                  <c:v>35607.199999999997</c:v>
                </c:pt>
                <c:pt idx="1878">
                  <c:v>35628.5</c:v>
                </c:pt>
                <c:pt idx="1879">
                  <c:v>35635.599999999999</c:v>
                </c:pt>
                <c:pt idx="1880">
                  <c:v>35649.800000000003</c:v>
                </c:pt>
                <c:pt idx="1881">
                  <c:v>35663.9</c:v>
                </c:pt>
                <c:pt idx="1882">
                  <c:v>35671</c:v>
                </c:pt>
                <c:pt idx="1883">
                  <c:v>35678.199999999997</c:v>
                </c:pt>
                <c:pt idx="1884">
                  <c:v>35692.400000000001</c:v>
                </c:pt>
                <c:pt idx="1885">
                  <c:v>35699.4</c:v>
                </c:pt>
                <c:pt idx="1886">
                  <c:v>35706.5</c:v>
                </c:pt>
                <c:pt idx="1887">
                  <c:v>35720.699999999997</c:v>
                </c:pt>
                <c:pt idx="1888">
                  <c:v>35734.9</c:v>
                </c:pt>
                <c:pt idx="1889">
                  <c:v>35749</c:v>
                </c:pt>
                <c:pt idx="1890">
                  <c:v>35763.199999999997</c:v>
                </c:pt>
                <c:pt idx="1891">
                  <c:v>35770.300000000003</c:v>
                </c:pt>
                <c:pt idx="1892">
                  <c:v>35784.5</c:v>
                </c:pt>
                <c:pt idx="1893">
                  <c:v>35798.6</c:v>
                </c:pt>
                <c:pt idx="1894">
                  <c:v>35805.699999999997</c:v>
                </c:pt>
                <c:pt idx="1895">
                  <c:v>35812.800000000003</c:v>
                </c:pt>
                <c:pt idx="1896">
                  <c:v>35826.9</c:v>
                </c:pt>
                <c:pt idx="1897">
                  <c:v>35834</c:v>
                </c:pt>
                <c:pt idx="1898">
                  <c:v>35848.1</c:v>
                </c:pt>
                <c:pt idx="1899">
                  <c:v>35862.300000000003</c:v>
                </c:pt>
                <c:pt idx="1900">
                  <c:v>35869.4</c:v>
                </c:pt>
                <c:pt idx="1901">
                  <c:v>35883.5</c:v>
                </c:pt>
                <c:pt idx="1902">
                  <c:v>35897.699999999997</c:v>
                </c:pt>
                <c:pt idx="1903">
                  <c:v>35904.800000000003</c:v>
                </c:pt>
                <c:pt idx="1904">
                  <c:v>35911.9</c:v>
                </c:pt>
                <c:pt idx="1905">
                  <c:v>35926</c:v>
                </c:pt>
                <c:pt idx="1906">
                  <c:v>35933.1</c:v>
                </c:pt>
                <c:pt idx="1907">
                  <c:v>35940.199999999997</c:v>
                </c:pt>
                <c:pt idx="1908">
                  <c:v>35954.400000000001</c:v>
                </c:pt>
                <c:pt idx="1909">
                  <c:v>35968.5</c:v>
                </c:pt>
                <c:pt idx="1910">
                  <c:v>35975.599999999999</c:v>
                </c:pt>
                <c:pt idx="1911">
                  <c:v>35989.800000000003</c:v>
                </c:pt>
                <c:pt idx="1912">
                  <c:v>36011</c:v>
                </c:pt>
                <c:pt idx="1913">
                  <c:v>36018.1</c:v>
                </c:pt>
                <c:pt idx="1914">
                  <c:v>36032.300000000003</c:v>
                </c:pt>
                <c:pt idx="1915">
                  <c:v>36039.4</c:v>
                </c:pt>
                <c:pt idx="1916">
                  <c:v>36046.400000000001</c:v>
                </c:pt>
                <c:pt idx="1917">
                  <c:v>36060.6</c:v>
                </c:pt>
                <c:pt idx="1918">
                  <c:v>36067.699999999997</c:v>
                </c:pt>
                <c:pt idx="1919">
                  <c:v>36074.800000000003</c:v>
                </c:pt>
                <c:pt idx="1920">
                  <c:v>36089</c:v>
                </c:pt>
                <c:pt idx="1921">
                  <c:v>36103.199999999997</c:v>
                </c:pt>
                <c:pt idx="1922">
                  <c:v>36117.4</c:v>
                </c:pt>
                <c:pt idx="1923">
                  <c:v>36124.5</c:v>
                </c:pt>
                <c:pt idx="1924">
                  <c:v>36138.6</c:v>
                </c:pt>
                <c:pt idx="1925">
                  <c:v>36152.800000000003</c:v>
                </c:pt>
                <c:pt idx="1926">
                  <c:v>36159.9</c:v>
                </c:pt>
                <c:pt idx="1927">
                  <c:v>36167</c:v>
                </c:pt>
                <c:pt idx="1928">
                  <c:v>36181.1</c:v>
                </c:pt>
                <c:pt idx="1929">
                  <c:v>36188.199999999997</c:v>
                </c:pt>
                <c:pt idx="1930">
                  <c:v>36202.400000000001</c:v>
                </c:pt>
                <c:pt idx="1931">
                  <c:v>36209.5</c:v>
                </c:pt>
                <c:pt idx="1932">
                  <c:v>36223.699999999997</c:v>
                </c:pt>
                <c:pt idx="1933">
                  <c:v>36230.800000000003</c:v>
                </c:pt>
                <c:pt idx="1934">
                  <c:v>36245</c:v>
                </c:pt>
                <c:pt idx="1935">
                  <c:v>36259.199999999997</c:v>
                </c:pt>
                <c:pt idx="1936">
                  <c:v>36273.300000000003</c:v>
                </c:pt>
                <c:pt idx="1937">
                  <c:v>36287.5</c:v>
                </c:pt>
                <c:pt idx="1938">
                  <c:v>36301.699999999997</c:v>
                </c:pt>
                <c:pt idx="1939">
                  <c:v>36315.800000000003</c:v>
                </c:pt>
                <c:pt idx="1940">
                  <c:v>36330</c:v>
                </c:pt>
                <c:pt idx="1941">
                  <c:v>36337.1</c:v>
                </c:pt>
                <c:pt idx="1942">
                  <c:v>36351.199999999997</c:v>
                </c:pt>
                <c:pt idx="1943">
                  <c:v>36365.4</c:v>
                </c:pt>
                <c:pt idx="1944">
                  <c:v>36372.5</c:v>
                </c:pt>
                <c:pt idx="1945">
                  <c:v>36386.699999999997</c:v>
                </c:pt>
                <c:pt idx="1946">
                  <c:v>36393.699999999997</c:v>
                </c:pt>
                <c:pt idx="1947">
                  <c:v>36400.800000000003</c:v>
                </c:pt>
                <c:pt idx="1948">
                  <c:v>36415</c:v>
                </c:pt>
                <c:pt idx="1949">
                  <c:v>36429.199999999997</c:v>
                </c:pt>
                <c:pt idx="1950">
                  <c:v>36443.300000000003</c:v>
                </c:pt>
                <c:pt idx="1951">
                  <c:v>36457.5</c:v>
                </c:pt>
                <c:pt idx="1952">
                  <c:v>36471.699999999997</c:v>
                </c:pt>
                <c:pt idx="1953">
                  <c:v>36478.800000000003</c:v>
                </c:pt>
                <c:pt idx="1954">
                  <c:v>36493</c:v>
                </c:pt>
                <c:pt idx="1955">
                  <c:v>36500.1</c:v>
                </c:pt>
                <c:pt idx="1956">
                  <c:v>36514.300000000003</c:v>
                </c:pt>
                <c:pt idx="1957">
                  <c:v>36521.4</c:v>
                </c:pt>
                <c:pt idx="1958">
                  <c:v>36535.5</c:v>
                </c:pt>
                <c:pt idx="1959">
                  <c:v>36542.6</c:v>
                </c:pt>
                <c:pt idx="1960">
                  <c:v>36556.699999999997</c:v>
                </c:pt>
                <c:pt idx="1961">
                  <c:v>36570.800000000003</c:v>
                </c:pt>
                <c:pt idx="1962">
                  <c:v>36577.9</c:v>
                </c:pt>
                <c:pt idx="1963">
                  <c:v>36592.1</c:v>
                </c:pt>
                <c:pt idx="1964">
                  <c:v>36606.300000000003</c:v>
                </c:pt>
                <c:pt idx="1965">
                  <c:v>36620.400000000001</c:v>
                </c:pt>
                <c:pt idx="1966">
                  <c:v>36634.6</c:v>
                </c:pt>
                <c:pt idx="1967">
                  <c:v>36641.699999999997</c:v>
                </c:pt>
                <c:pt idx="1968">
                  <c:v>36655.800000000003</c:v>
                </c:pt>
                <c:pt idx="1969">
                  <c:v>36662.9</c:v>
                </c:pt>
                <c:pt idx="1970">
                  <c:v>36669.9</c:v>
                </c:pt>
                <c:pt idx="1971">
                  <c:v>36684.1</c:v>
                </c:pt>
                <c:pt idx="1972">
                  <c:v>36691.1</c:v>
                </c:pt>
                <c:pt idx="1973">
                  <c:v>36705.300000000003</c:v>
                </c:pt>
                <c:pt idx="1974">
                  <c:v>36712.300000000003</c:v>
                </c:pt>
                <c:pt idx="1975">
                  <c:v>36726.5</c:v>
                </c:pt>
                <c:pt idx="1976">
                  <c:v>36740.6</c:v>
                </c:pt>
                <c:pt idx="1977">
                  <c:v>36754.699999999997</c:v>
                </c:pt>
                <c:pt idx="1978">
                  <c:v>36768.9</c:v>
                </c:pt>
                <c:pt idx="1979">
                  <c:v>36783</c:v>
                </c:pt>
                <c:pt idx="1980">
                  <c:v>36790</c:v>
                </c:pt>
                <c:pt idx="1981">
                  <c:v>36797.1</c:v>
                </c:pt>
                <c:pt idx="1982">
                  <c:v>36811.199999999997</c:v>
                </c:pt>
                <c:pt idx="1983">
                  <c:v>36818.199999999997</c:v>
                </c:pt>
                <c:pt idx="1984">
                  <c:v>36832.400000000001</c:v>
                </c:pt>
                <c:pt idx="1985">
                  <c:v>36846.5</c:v>
                </c:pt>
                <c:pt idx="1986">
                  <c:v>36860.6</c:v>
                </c:pt>
                <c:pt idx="1987">
                  <c:v>36867.599999999999</c:v>
                </c:pt>
                <c:pt idx="1988">
                  <c:v>36881.699999999997</c:v>
                </c:pt>
                <c:pt idx="1989">
                  <c:v>36895.800000000003</c:v>
                </c:pt>
                <c:pt idx="1990">
                  <c:v>36910</c:v>
                </c:pt>
                <c:pt idx="1991">
                  <c:v>36917</c:v>
                </c:pt>
                <c:pt idx="1992">
                  <c:v>36931.1</c:v>
                </c:pt>
                <c:pt idx="1993">
                  <c:v>36945.199999999997</c:v>
                </c:pt>
                <c:pt idx="1994">
                  <c:v>36959.300000000003</c:v>
                </c:pt>
                <c:pt idx="1995">
                  <c:v>36966.300000000003</c:v>
                </c:pt>
                <c:pt idx="1996">
                  <c:v>36980.400000000001</c:v>
                </c:pt>
                <c:pt idx="1997">
                  <c:v>36994.5</c:v>
                </c:pt>
                <c:pt idx="1998">
                  <c:v>37001.5</c:v>
                </c:pt>
                <c:pt idx="1999">
                  <c:v>37008.6</c:v>
                </c:pt>
                <c:pt idx="2000">
                  <c:v>37022.699999999997</c:v>
                </c:pt>
                <c:pt idx="2001">
                  <c:v>37029.800000000003</c:v>
                </c:pt>
                <c:pt idx="2002">
                  <c:v>37043.9</c:v>
                </c:pt>
                <c:pt idx="2003">
                  <c:v>37058</c:v>
                </c:pt>
                <c:pt idx="2004">
                  <c:v>37072.1</c:v>
                </c:pt>
                <c:pt idx="2005">
                  <c:v>37086.199999999997</c:v>
                </c:pt>
                <c:pt idx="2006">
                  <c:v>37100.300000000003</c:v>
                </c:pt>
                <c:pt idx="2007">
                  <c:v>37107.4</c:v>
                </c:pt>
                <c:pt idx="2008">
                  <c:v>37114.400000000001</c:v>
                </c:pt>
                <c:pt idx="2009">
                  <c:v>37128.5</c:v>
                </c:pt>
                <c:pt idx="2010">
                  <c:v>37135.599999999999</c:v>
                </c:pt>
                <c:pt idx="2011">
                  <c:v>37149.699999999997</c:v>
                </c:pt>
                <c:pt idx="2012">
                  <c:v>37156.800000000003</c:v>
                </c:pt>
                <c:pt idx="2013">
                  <c:v>37163.800000000003</c:v>
                </c:pt>
                <c:pt idx="2014">
                  <c:v>37170.9</c:v>
                </c:pt>
                <c:pt idx="2015">
                  <c:v>37185</c:v>
                </c:pt>
                <c:pt idx="2016">
                  <c:v>37199.1</c:v>
                </c:pt>
                <c:pt idx="2017">
                  <c:v>37213.199999999997</c:v>
                </c:pt>
                <c:pt idx="2018">
                  <c:v>37227.4</c:v>
                </c:pt>
                <c:pt idx="2019">
                  <c:v>37234.400000000001</c:v>
                </c:pt>
                <c:pt idx="2020">
                  <c:v>37248.5</c:v>
                </c:pt>
                <c:pt idx="2021">
                  <c:v>37262.6</c:v>
                </c:pt>
                <c:pt idx="2022">
                  <c:v>37269.699999999997</c:v>
                </c:pt>
                <c:pt idx="2023">
                  <c:v>37283.800000000003</c:v>
                </c:pt>
                <c:pt idx="2024">
                  <c:v>37297.9</c:v>
                </c:pt>
                <c:pt idx="2025">
                  <c:v>37305</c:v>
                </c:pt>
                <c:pt idx="2026">
                  <c:v>37319</c:v>
                </c:pt>
                <c:pt idx="2027">
                  <c:v>37333.1</c:v>
                </c:pt>
                <c:pt idx="2028">
                  <c:v>37340.1</c:v>
                </c:pt>
                <c:pt idx="2029">
                  <c:v>37347.1</c:v>
                </c:pt>
                <c:pt idx="2030">
                  <c:v>37361.199999999997</c:v>
                </c:pt>
                <c:pt idx="2031">
                  <c:v>37375.199999999997</c:v>
                </c:pt>
                <c:pt idx="2032">
                  <c:v>37389.199999999997</c:v>
                </c:pt>
                <c:pt idx="2033">
                  <c:v>37403.300000000003</c:v>
                </c:pt>
                <c:pt idx="2034">
                  <c:v>37410.300000000003</c:v>
                </c:pt>
                <c:pt idx="2035">
                  <c:v>37417.300000000003</c:v>
                </c:pt>
                <c:pt idx="2036">
                  <c:v>37431.300000000003</c:v>
                </c:pt>
                <c:pt idx="2037">
                  <c:v>37438.300000000003</c:v>
                </c:pt>
                <c:pt idx="2038">
                  <c:v>37452.400000000001</c:v>
                </c:pt>
                <c:pt idx="2039">
                  <c:v>37459.4</c:v>
                </c:pt>
                <c:pt idx="2040">
                  <c:v>37466.400000000001</c:v>
                </c:pt>
                <c:pt idx="2041">
                  <c:v>37480.5</c:v>
                </c:pt>
                <c:pt idx="2042">
                  <c:v>37494.6</c:v>
                </c:pt>
                <c:pt idx="2043">
                  <c:v>37508.699999999997</c:v>
                </c:pt>
                <c:pt idx="2044">
                  <c:v>37522.9</c:v>
                </c:pt>
                <c:pt idx="2045">
                  <c:v>37537</c:v>
                </c:pt>
                <c:pt idx="2046">
                  <c:v>37551.199999999997</c:v>
                </c:pt>
                <c:pt idx="2047">
                  <c:v>37565.4</c:v>
                </c:pt>
                <c:pt idx="2048">
                  <c:v>37572.5</c:v>
                </c:pt>
                <c:pt idx="2049">
                  <c:v>37586.6</c:v>
                </c:pt>
                <c:pt idx="2050">
                  <c:v>37600.800000000003</c:v>
                </c:pt>
                <c:pt idx="2051">
                  <c:v>37615</c:v>
                </c:pt>
                <c:pt idx="2052">
                  <c:v>37629.1</c:v>
                </c:pt>
                <c:pt idx="2053">
                  <c:v>37636.199999999997</c:v>
                </c:pt>
                <c:pt idx="2054">
                  <c:v>37643.300000000003</c:v>
                </c:pt>
                <c:pt idx="2055">
                  <c:v>37657.4</c:v>
                </c:pt>
                <c:pt idx="2056">
                  <c:v>37671.4</c:v>
                </c:pt>
                <c:pt idx="2057">
                  <c:v>37685.599999999999</c:v>
                </c:pt>
                <c:pt idx="2058">
                  <c:v>37699.599999999999</c:v>
                </c:pt>
                <c:pt idx="2059">
                  <c:v>37706.6</c:v>
                </c:pt>
                <c:pt idx="2060">
                  <c:v>37713.5</c:v>
                </c:pt>
                <c:pt idx="2061">
                  <c:v>37727.5</c:v>
                </c:pt>
                <c:pt idx="2062">
                  <c:v>37734.5</c:v>
                </c:pt>
                <c:pt idx="2063">
                  <c:v>37741.5</c:v>
                </c:pt>
                <c:pt idx="2064">
                  <c:v>37755.4</c:v>
                </c:pt>
                <c:pt idx="2065">
                  <c:v>37762.400000000001</c:v>
                </c:pt>
                <c:pt idx="2066">
                  <c:v>37776.199999999997</c:v>
                </c:pt>
                <c:pt idx="2067">
                  <c:v>37797</c:v>
                </c:pt>
                <c:pt idx="2068">
                  <c:v>37803.9</c:v>
                </c:pt>
                <c:pt idx="2069">
                  <c:v>37817.699999999997</c:v>
                </c:pt>
                <c:pt idx="2070">
                  <c:v>37831.4</c:v>
                </c:pt>
                <c:pt idx="2071">
                  <c:v>37845.199999999997</c:v>
                </c:pt>
                <c:pt idx="2072">
                  <c:v>37852.1</c:v>
                </c:pt>
                <c:pt idx="2073">
                  <c:v>37859</c:v>
                </c:pt>
                <c:pt idx="2074">
                  <c:v>37872.699999999997</c:v>
                </c:pt>
                <c:pt idx="2075">
                  <c:v>37879.599999999999</c:v>
                </c:pt>
                <c:pt idx="2076">
                  <c:v>37893.300000000003</c:v>
                </c:pt>
                <c:pt idx="2077">
                  <c:v>37900.1</c:v>
                </c:pt>
                <c:pt idx="2078">
                  <c:v>37913.800000000003</c:v>
                </c:pt>
                <c:pt idx="2079">
                  <c:v>37927.599999999999</c:v>
                </c:pt>
                <c:pt idx="2080">
                  <c:v>37941.199999999997</c:v>
                </c:pt>
                <c:pt idx="2081">
                  <c:v>37954.800000000003</c:v>
                </c:pt>
                <c:pt idx="2082">
                  <c:v>37961.599999999999</c:v>
                </c:pt>
                <c:pt idx="2083">
                  <c:v>37968.400000000001</c:v>
                </c:pt>
                <c:pt idx="2084">
                  <c:v>37982.1</c:v>
                </c:pt>
                <c:pt idx="2085">
                  <c:v>37988.9</c:v>
                </c:pt>
                <c:pt idx="2086">
                  <c:v>38002.400000000001</c:v>
                </c:pt>
                <c:pt idx="2087">
                  <c:v>38016</c:v>
                </c:pt>
                <c:pt idx="2088">
                  <c:v>38022.800000000003</c:v>
                </c:pt>
                <c:pt idx="2089">
                  <c:v>38036.300000000003</c:v>
                </c:pt>
                <c:pt idx="2090">
                  <c:v>38049.800000000003</c:v>
                </c:pt>
                <c:pt idx="2091">
                  <c:v>38063.199999999997</c:v>
                </c:pt>
                <c:pt idx="2092">
                  <c:v>38076.6</c:v>
                </c:pt>
                <c:pt idx="2093">
                  <c:v>38083.300000000003</c:v>
                </c:pt>
                <c:pt idx="2094">
                  <c:v>38096.699999999997</c:v>
                </c:pt>
                <c:pt idx="2095">
                  <c:v>38103.300000000003</c:v>
                </c:pt>
                <c:pt idx="2096">
                  <c:v>38110</c:v>
                </c:pt>
                <c:pt idx="2097">
                  <c:v>38123.4</c:v>
                </c:pt>
                <c:pt idx="2098">
                  <c:v>38130.1</c:v>
                </c:pt>
                <c:pt idx="2099">
                  <c:v>38143.4</c:v>
                </c:pt>
                <c:pt idx="2100">
                  <c:v>38156.699999999997</c:v>
                </c:pt>
                <c:pt idx="2101">
                  <c:v>38170</c:v>
                </c:pt>
                <c:pt idx="2102">
                  <c:v>38183.199999999997</c:v>
                </c:pt>
                <c:pt idx="2103">
                  <c:v>38189.9</c:v>
                </c:pt>
                <c:pt idx="2104">
                  <c:v>38203.1</c:v>
                </c:pt>
                <c:pt idx="2105">
                  <c:v>38216.400000000001</c:v>
                </c:pt>
                <c:pt idx="2106">
                  <c:v>38229.599999999999</c:v>
                </c:pt>
                <c:pt idx="2107">
                  <c:v>38236.199999999997</c:v>
                </c:pt>
                <c:pt idx="2108">
                  <c:v>38242.800000000003</c:v>
                </c:pt>
                <c:pt idx="2109">
                  <c:v>38256</c:v>
                </c:pt>
                <c:pt idx="2110">
                  <c:v>38269.300000000003</c:v>
                </c:pt>
                <c:pt idx="2111">
                  <c:v>38282.5</c:v>
                </c:pt>
                <c:pt idx="2112">
                  <c:v>38289.1</c:v>
                </c:pt>
                <c:pt idx="2113">
                  <c:v>38302.400000000001</c:v>
                </c:pt>
                <c:pt idx="2114">
                  <c:v>38315.599999999999</c:v>
                </c:pt>
                <c:pt idx="2115">
                  <c:v>38322.300000000003</c:v>
                </c:pt>
                <c:pt idx="2116">
                  <c:v>38335.599999999999</c:v>
                </c:pt>
                <c:pt idx="2117">
                  <c:v>38348.9</c:v>
                </c:pt>
                <c:pt idx="2118">
                  <c:v>38362.300000000003</c:v>
                </c:pt>
                <c:pt idx="2119">
                  <c:v>38375.800000000003</c:v>
                </c:pt>
                <c:pt idx="2120">
                  <c:v>38389.199999999997</c:v>
                </c:pt>
                <c:pt idx="2121">
                  <c:v>38396</c:v>
                </c:pt>
                <c:pt idx="2122">
                  <c:v>38409.599999999999</c:v>
                </c:pt>
                <c:pt idx="2123">
                  <c:v>38423.1</c:v>
                </c:pt>
                <c:pt idx="2124">
                  <c:v>38436.699999999997</c:v>
                </c:pt>
                <c:pt idx="2125">
                  <c:v>38450.400000000001</c:v>
                </c:pt>
                <c:pt idx="2126">
                  <c:v>38457.300000000003</c:v>
                </c:pt>
                <c:pt idx="2127">
                  <c:v>38464.199999999997</c:v>
                </c:pt>
                <c:pt idx="2128">
                  <c:v>38478</c:v>
                </c:pt>
                <c:pt idx="2129">
                  <c:v>38484.9</c:v>
                </c:pt>
                <c:pt idx="2130">
                  <c:v>38491.800000000003</c:v>
                </c:pt>
                <c:pt idx="2131">
                  <c:v>38505.699999999997</c:v>
                </c:pt>
                <c:pt idx="2132">
                  <c:v>38512.6</c:v>
                </c:pt>
                <c:pt idx="2133">
                  <c:v>38519.5</c:v>
                </c:pt>
                <c:pt idx="2134">
                  <c:v>38540.199999999997</c:v>
                </c:pt>
                <c:pt idx="2135">
                  <c:v>38554.199999999997</c:v>
                </c:pt>
                <c:pt idx="2136">
                  <c:v>38568.1</c:v>
                </c:pt>
                <c:pt idx="2137">
                  <c:v>38575.1</c:v>
                </c:pt>
                <c:pt idx="2138">
                  <c:v>38589</c:v>
                </c:pt>
                <c:pt idx="2139">
                  <c:v>38596</c:v>
                </c:pt>
                <c:pt idx="2140">
                  <c:v>38609.9</c:v>
                </c:pt>
                <c:pt idx="2141">
                  <c:v>38616.9</c:v>
                </c:pt>
                <c:pt idx="2142">
                  <c:v>38623.9</c:v>
                </c:pt>
                <c:pt idx="2143">
                  <c:v>38637.699999999997</c:v>
                </c:pt>
                <c:pt idx="2144">
                  <c:v>38651.699999999997</c:v>
                </c:pt>
                <c:pt idx="2145">
                  <c:v>38665.599999999999</c:v>
                </c:pt>
                <c:pt idx="2146">
                  <c:v>38672.6</c:v>
                </c:pt>
                <c:pt idx="2147">
                  <c:v>38686.5</c:v>
                </c:pt>
                <c:pt idx="2148">
                  <c:v>38700.300000000003</c:v>
                </c:pt>
                <c:pt idx="2149">
                  <c:v>38714.199999999997</c:v>
                </c:pt>
                <c:pt idx="2150">
                  <c:v>38721.1</c:v>
                </c:pt>
                <c:pt idx="2151">
                  <c:v>38734.9</c:v>
                </c:pt>
                <c:pt idx="2152">
                  <c:v>38741.800000000003</c:v>
                </c:pt>
                <c:pt idx="2153">
                  <c:v>38755.5</c:v>
                </c:pt>
                <c:pt idx="2154">
                  <c:v>38762.400000000001</c:v>
                </c:pt>
                <c:pt idx="2155">
                  <c:v>38769.300000000003</c:v>
                </c:pt>
                <c:pt idx="2156">
                  <c:v>38783</c:v>
                </c:pt>
                <c:pt idx="2157">
                  <c:v>38789.800000000003</c:v>
                </c:pt>
                <c:pt idx="2158">
                  <c:v>38803.5</c:v>
                </c:pt>
                <c:pt idx="2159">
                  <c:v>38817.1</c:v>
                </c:pt>
                <c:pt idx="2160">
                  <c:v>38830.699999999997</c:v>
                </c:pt>
                <c:pt idx="2161">
                  <c:v>38844.300000000003</c:v>
                </c:pt>
                <c:pt idx="2162">
                  <c:v>38857.800000000003</c:v>
                </c:pt>
                <c:pt idx="2163">
                  <c:v>38864.5</c:v>
                </c:pt>
                <c:pt idx="2164">
                  <c:v>38877.9</c:v>
                </c:pt>
                <c:pt idx="2165">
                  <c:v>38884.6</c:v>
                </c:pt>
                <c:pt idx="2166">
                  <c:v>38898</c:v>
                </c:pt>
                <c:pt idx="2167">
                  <c:v>38904.800000000003</c:v>
                </c:pt>
                <c:pt idx="2168">
                  <c:v>38918.199999999997</c:v>
                </c:pt>
                <c:pt idx="2169">
                  <c:v>38924.9</c:v>
                </c:pt>
                <c:pt idx="2170">
                  <c:v>38938.300000000003</c:v>
                </c:pt>
                <c:pt idx="2171">
                  <c:v>38951.699999999997</c:v>
                </c:pt>
                <c:pt idx="2172">
                  <c:v>38965.1</c:v>
                </c:pt>
                <c:pt idx="2173">
                  <c:v>38971.800000000003</c:v>
                </c:pt>
                <c:pt idx="2174">
                  <c:v>38985.199999999997</c:v>
                </c:pt>
                <c:pt idx="2175">
                  <c:v>38998.6</c:v>
                </c:pt>
                <c:pt idx="2176">
                  <c:v>39012</c:v>
                </c:pt>
                <c:pt idx="2177">
                  <c:v>39025.4</c:v>
                </c:pt>
                <c:pt idx="2178">
                  <c:v>39032.1</c:v>
                </c:pt>
                <c:pt idx="2179">
                  <c:v>39038.800000000003</c:v>
                </c:pt>
                <c:pt idx="2180">
                  <c:v>39045.5</c:v>
                </c:pt>
                <c:pt idx="2181">
                  <c:v>39058.9</c:v>
                </c:pt>
                <c:pt idx="2182">
                  <c:v>39065.599999999999</c:v>
                </c:pt>
                <c:pt idx="2183">
                  <c:v>39079</c:v>
                </c:pt>
                <c:pt idx="2184">
                  <c:v>39092.300000000003</c:v>
                </c:pt>
                <c:pt idx="2185">
                  <c:v>39098.9</c:v>
                </c:pt>
                <c:pt idx="2186">
                  <c:v>39112.199999999997</c:v>
                </c:pt>
                <c:pt idx="2187">
                  <c:v>39125.599999999999</c:v>
                </c:pt>
                <c:pt idx="2188">
                  <c:v>39138.9</c:v>
                </c:pt>
                <c:pt idx="2189">
                  <c:v>39152.199999999997</c:v>
                </c:pt>
                <c:pt idx="2190">
                  <c:v>39165.599999999999</c:v>
                </c:pt>
                <c:pt idx="2191">
                  <c:v>39178.9</c:v>
                </c:pt>
                <c:pt idx="2192">
                  <c:v>39192.300000000003</c:v>
                </c:pt>
                <c:pt idx="2193">
                  <c:v>39205.599999999999</c:v>
                </c:pt>
                <c:pt idx="2194">
                  <c:v>39212.300000000003</c:v>
                </c:pt>
                <c:pt idx="2195">
                  <c:v>39225.599999999999</c:v>
                </c:pt>
                <c:pt idx="2196">
                  <c:v>39232.199999999997</c:v>
                </c:pt>
                <c:pt idx="2197">
                  <c:v>39245.5</c:v>
                </c:pt>
                <c:pt idx="2198">
                  <c:v>39258.800000000003</c:v>
                </c:pt>
                <c:pt idx="2199">
                  <c:v>39272.1</c:v>
                </c:pt>
                <c:pt idx="2200">
                  <c:v>39278.699999999997</c:v>
                </c:pt>
                <c:pt idx="2201">
                  <c:v>39291.9</c:v>
                </c:pt>
                <c:pt idx="2202">
                  <c:v>39305</c:v>
                </c:pt>
                <c:pt idx="2203">
                  <c:v>39311.599999999999</c:v>
                </c:pt>
                <c:pt idx="2204">
                  <c:v>39324.9</c:v>
                </c:pt>
                <c:pt idx="2205">
                  <c:v>39331.5</c:v>
                </c:pt>
                <c:pt idx="2206">
                  <c:v>39338</c:v>
                </c:pt>
                <c:pt idx="2207">
                  <c:v>39351.199999999997</c:v>
                </c:pt>
                <c:pt idx="2208">
                  <c:v>39357.699999999997</c:v>
                </c:pt>
                <c:pt idx="2209">
                  <c:v>39370.800000000003</c:v>
                </c:pt>
                <c:pt idx="2210">
                  <c:v>39383.9</c:v>
                </c:pt>
                <c:pt idx="2211">
                  <c:v>39390.400000000001</c:v>
                </c:pt>
                <c:pt idx="2212">
                  <c:v>39396.9</c:v>
                </c:pt>
                <c:pt idx="2213">
                  <c:v>39409.9</c:v>
                </c:pt>
                <c:pt idx="2214">
                  <c:v>39423</c:v>
                </c:pt>
                <c:pt idx="2215">
                  <c:v>39436.1</c:v>
                </c:pt>
                <c:pt idx="2216">
                  <c:v>39449.1</c:v>
                </c:pt>
                <c:pt idx="2217">
                  <c:v>39462.1</c:v>
                </c:pt>
                <c:pt idx="2218">
                  <c:v>39475.1</c:v>
                </c:pt>
                <c:pt idx="2219">
                  <c:v>39481.599999999999</c:v>
                </c:pt>
                <c:pt idx="2220">
                  <c:v>39494.6</c:v>
                </c:pt>
                <c:pt idx="2221">
                  <c:v>39501</c:v>
                </c:pt>
                <c:pt idx="2222">
                  <c:v>39507.5</c:v>
                </c:pt>
                <c:pt idx="2223">
                  <c:v>39514</c:v>
                </c:pt>
                <c:pt idx="2224">
                  <c:v>39527</c:v>
                </c:pt>
                <c:pt idx="2225">
                  <c:v>39540</c:v>
                </c:pt>
                <c:pt idx="2226">
                  <c:v>39553</c:v>
                </c:pt>
                <c:pt idx="2227">
                  <c:v>39565.9</c:v>
                </c:pt>
                <c:pt idx="2228">
                  <c:v>39572.400000000001</c:v>
                </c:pt>
                <c:pt idx="2229">
                  <c:v>39585.300000000003</c:v>
                </c:pt>
                <c:pt idx="2230">
                  <c:v>39591.699999999997</c:v>
                </c:pt>
                <c:pt idx="2231">
                  <c:v>39604.699999999997</c:v>
                </c:pt>
                <c:pt idx="2232">
                  <c:v>39617.599999999999</c:v>
                </c:pt>
                <c:pt idx="2233">
                  <c:v>39624</c:v>
                </c:pt>
                <c:pt idx="2234">
                  <c:v>39630.5</c:v>
                </c:pt>
                <c:pt idx="2235">
                  <c:v>39637</c:v>
                </c:pt>
                <c:pt idx="2236">
                  <c:v>39649.9</c:v>
                </c:pt>
                <c:pt idx="2237">
                  <c:v>39662.9</c:v>
                </c:pt>
                <c:pt idx="2238">
                  <c:v>39669.300000000003</c:v>
                </c:pt>
                <c:pt idx="2239">
                  <c:v>39682.300000000003</c:v>
                </c:pt>
                <c:pt idx="2240">
                  <c:v>39695.199999999997</c:v>
                </c:pt>
                <c:pt idx="2241">
                  <c:v>39708.1</c:v>
                </c:pt>
                <c:pt idx="2242">
                  <c:v>39721</c:v>
                </c:pt>
                <c:pt idx="2243">
                  <c:v>39733.9</c:v>
                </c:pt>
                <c:pt idx="2244">
                  <c:v>39746.800000000003</c:v>
                </c:pt>
                <c:pt idx="2245">
                  <c:v>39759.800000000003</c:v>
                </c:pt>
                <c:pt idx="2246">
                  <c:v>39766.300000000003</c:v>
                </c:pt>
                <c:pt idx="2247">
                  <c:v>39772.800000000003</c:v>
                </c:pt>
                <c:pt idx="2248">
                  <c:v>39785.699999999997</c:v>
                </c:pt>
                <c:pt idx="2249">
                  <c:v>39792.199999999997</c:v>
                </c:pt>
                <c:pt idx="2250">
                  <c:v>39805.199999999997</c:v>
                </c:pt>
                <c:pt idx="2251">
                  <c:v>39818.199999999997</c:v>
                </c:pt>
                <c:pt idx="2252">
                  <c:v>39831.199999999997</c:v>
                </c:pt>
                <c:pt idx="2253">
                  <c:v>39844.199999999997</c:v>
                </c:pt>
                <c:pt idx="2254">
                  <c:v>39850.699999999997</c:v>
                </c:pt>
                <c:pt idx="2255">
                  <c:v>39863.699999999997</c:v>
                </c:pt>
                <c:pt idx="2256">
                  <c:v>39876.699999999997</c:v>
                </c:pt>
                <c:pt idx="2257">
                  <c:v>39889.699999999997</c:v>
                </c:pt>
                <c:pt idx="2258">
                  <c:v>39896.199999999997</c:v>
                </c:pt>
                <c:pt idx="2259">
                  <c:v>39909.300000000003</c:v>
                </c:pt>
                <c:pt idx="2260">
                  <c:v>39922.300000000003</c:v>
                </c:pt>
                <c:pt idx="2261">
                  <c:v>39928.9</c:v>
                </c:pt>
                <c:pt idx="2262">
                  <c:v>39941.9</c:v>
                </c:pt>
                <c:pt idx="2263">
                  <c:v>39954.9</c:v>
                </c:pt>
                <c:pt idx="2264">
                  <c:v>39961.4</c:v>
                </c:pt>
                <c:pt idx="2265">
                  <c:v>39974.6</c:v>
                </c:pt>
                <c:pt idx="2266">
                  <c:v>39987.699999999997</c:v>
                </c:pt>
                <c:pt idx="2267">
                  <c:v>40000.800000000003</c:v>
                </c:pt>
                <c:pt idx="2268">
                  <c:v>40013.9</c:v>
                </c:pt>
                <c:pt idx="2269">
                  <c:v>40027.1</c:v>
                </c:pt>
                <c:pt idx="2270">
                  <c:v>40040.199999999997</c:v>
                </c:pt>
                <c:pt idx="2271">
                  <c:v>40053.300000000003</c:v>
                </c:pt>
                <c:pt idx="2272">
                  <c:v>40059.800000000003</c:v>
                </c:pt>
                <c:pt idx="2273">
                  <c:v>40073</c:v>
                </c:pt>
                <c:pt idx="2274">
                  <c:v>40086.1</c:v>
                </c:pt>
                <c:pt idx="2275">
                  <c:v>40099.199999999997</c:v>
                </c:pt>
                <c:pt idx="2276">
                  <c:v>40105.699999999997</c:v>
                </c:pt>
                <c:pt idx="2277">
                  <c:v>40118.699999999997</c:v>
                </c:pt>
                <c:pt idx="2278">
                  <c:v>40131.699999999997</c:v>
                </c:pt>
                <c:pt idx="2279">
                  <c:v>40144.699999999997</c:v>
                </c:pt>
                <c:pt idx="2280">
                  <c:v>40157.699999999997</c:v>
                </c:pt>
                <c:pt idx="2281">
                  <c:v>40164.1</c:v>
                </c:pt>
                <c:pt idx="2282">
                  <c:v>40177</c:v>
                </c:pt>
                <c:pt idx="2283">
                  <c:v>40183.5</c:v>
                </c:pt>
                <c:pt idx="2284">
                  <c:v>40196.5</c:v>
                </c:pt>
                <c:pt idx="2285">
                  <c:v>40202.9</c:v>
                </c:pt>
                <c:pt idx="2286">
                  <c:v>40215.800000000003</c:v>
                </c:pt>
                <c:pt idx="2287">
                  <c:v>40228.6</c:v>
                </c:pt>
                <c:pt idx="2288">
                  <c:v>40235</c:v>
                </c:pt>
                <c:pt idx="2289">
                  <c:v>40247.9</c:v>
                </c:pt>
                <c:pt idx="2290">
                  <c:v>40260.800000000003</c:v>
                </c:pt>
                <c:pt idx="2291">
                  <c:v>40273.699999999997</c:v>
                </c:pt>
                <c:pt idx="2292">
                  <c:v>40286.5</c:v>
                </c:pt>
                <c:pt idx="2293">
                  <c:v>40299.300000000003</c:v>
                </c:pt>
                <c:pt idx="2294">
                  <c:v>40305.699999999997</c:v>
                </c:pt>
                <c:pt idx="2295">
                  <c:v>40312.199999999997</c:v>
                </c:pt>
                <c:pt idx="2296">
                  <c:v>40325.1</c:v>
                </c:pt>
                <c:pt idx="2297">
                  <c:v>40331.5</c:v>
                </c:pt>
                <c:pt idx="2298">
                  <c:v>40344.5</c:v>
                </c:pt>
                <c:pt idx="2299">
                  <c:v>40357.4</c:v>
                </c:pt>
                <c:pt idx="2300">
                  <c:v>40370.400000000001</c:v>
                </c:pt>
                <c:pt idx="2301">
                  <c:v>40377</c:v>
                </c:pt>
                <c:pt idx="2302">
                  <c:v>40390.1</c:v>
                </c:pt>
                <c:pt idx="2303">
                  <c:v>40403.199999999997</c:v>
                </c:pt>
                <c:pt idx="2304">
                  <c:v>40416.5</c:v>
                </c:pt>
                <c:pt idx="2305">
                  <c:v>40423.1</c:v>
                </c:pt>
                <c:pt idx="2306">
                  <c:v>40436.400000000001</c:v>
                </c:pt>
                <c:pt idx="2307">
                  <c:v>40449.800000000003</c:v>
                </c:pt>
                <c:pt idx="2308">
                  <c:v>40456.5</c:v>
                </c:pt>
                <c:pt idx="2309">
                  <c:v>40469.9</c:v>
                </c:pt>
                <c:pt idx="2310">
                  <c:v>40483.300000000003</c:v>
                </c:pt>
                <c:pt idx="2311">
                  <c:v>40496.800000000003</c:v>
                </c:pt>
                <c:pt idx="2312">
                  <c:v>40510.300000000003</c:v>
                </c:pt>
                <c:pt idx="2313">
                  <c:v>40523.800000000003</c:v>
                </c:pt>
                <c:pt idx="2314">
                  <c:v>40530.5</c:v>
                </c:pt>
                <c:pt idx="2315">
                  <c:v>40550.800000000003</c:v>
                </c:pt>
                <c:pt idx="2316">
                  <c:v>40557.599999999999</c:v>
                </c:pt>
                <c:pt idx="2317">
                  <c:v>40571</c:v>
                </c:pt>
                <c:pt idx="2318">
                  <c:v>40584.300000000003</c:v>
                </c:pt>
                <c:pt idx="2319">
                  <c:v>40597.699999999997</c:v>
                </c:pt>
                <c:pt idx="2320">
                  <c:v>40610.9</c:v>
                </c:pt>
                <c:pt idx="2321">
                  <c:v>40624</c:v>
                </c:pt>
                <c:pt idx="2322">
                  <c:v>40630.6</c:v>
                </c:pt>
                <c:pt idx="2323">
                  <c:v>40637.1</c:v>
                </c:pt>
                <c:pt idx="2324">
                  <c:v>40650.1</c:v>
                </c:pt>
                <c:pt idx="2325">
                  <c:v>40669.4</c:v>
                </c:pt>
                <c:pt idx="2326">
                  <c:v>40682.1</c:v>
                </c:pt>
                <c:pt idx="2327">
                  <c:v>40688.400000000001</c:v>
                </c:pt>
                <c:pt idx="2328">
                  <c:v>40700.9</c:v>
                </c:pt>
                <c:pt idx="2329">
                  <c:v>40713.300000000003</c:v>
                </c:pt>
                <c:pt idx="2330">
                  <c:v>40719.4</c:v>
                </c:pt>
                <c:pt idx="2331">
                  <c:v>40725.599999999999</c:v>
                </c:pt>
                <c:pt idx="2332">
                  <c:v>40738</c:v>
                </c:pt>
                <c:pt idx="2333">
                  <c:v>40744.1</c:v>
                </c:pt>
                <c:pt idx="2334">
                  <c:v>40756.300000000003</c:v>
                </c:pt>
                <c:pt idx="2335">
                  <c:v>40762.300000000003</c:v>
                </c:pt>
                <c:pt idx="2336">
                  <c:v>40774.5</c:v>
                </c:pt>
                <c:pt idx="2337">
                  <c:v>40792.6</c:v>
                </c:pt>
                <c:pt idx="2338">
                  <c:v>40798.699999999997</c:v>
                </c:pt>
                <c:pt idx="2339">
                  <c:v>40810.800000000003</c:v>
                </c:pt>
                <c:pt idx="2340">
                  <c:v>40816.9</c:v>
                </c:pt>
                <c:pt idx="2341">
                  <c:v>40829.199999999997</c:v>
                </c:pt>
                <c:pt idx="2342">
                  <c:v>40841.4</c:v>
                </c:pt>
                <c:pt idx="2343">
                  <c:v>40853.800000000003</c:v>
                </c:pt>
                <c:pt idx="2344">
                  <c:v>40866.199999999997</c:v>
                </c:pt>
                <c:pt idx="2345">
                  <c:v>40872.5</c:v>
                </c:pt>
                <c:pt idx="2346">
                  <c:v>40885.199999999997</c:v>
                </c:pt>
                <c:pt idx="2347">
                  <c:v>40897.800000000003</c:v>
                </c:pt>
                <c:pt idx="2348">
                  <c:v>40910.699999999997</c:v>
                </c:pt>
                <c:pt idx="2349">
                  <c:v>40923.699999999997</c:v>
                </c:pt>
                <c:pt idx="2350">
                  <c:v>40930.199999999997</c:v>
                </c:pt>
                <c:pt idx="2351">
                  <c:v>40936.699999999997</c:v>
                </c:pt>
                <c:pt idx="2352">
                  <c:v>40949.800000000003</c:v>
                </c:pt>
                <c:pt idx="2353">
                  <c:v>40956.5</c:v>
                </c:pt>
                <c:pt idx="2354">
                  <c:v>40970</c:v>
                </c:pt>
                <c:pt idx="2355">
                  <c:v>40976.800000000003</c:v>
                </c:pt>
                <c:pt idx="2356">
                  <c:v>40990.1</c:v>
                </c:pt>
                <c:pt idx="2357">
                  <c:v>40996.9</c:v>
                </c:pt>
                <c:pt idx="2358">
                  <c:v>41017.4</c:v>
                </c:pt>
                <c:pt idx="2359">
                  <c:v>41024.300000000003</c:v>
                </c:pt>
                <c:pt idx="2360">
                  <c:v>41038</c:v>
                </c:pt>
                <c:pt idx="2361">
                  <c:v>41051.9</c:v>
                </c:pt>
                <c:pt idx="2362">
                  <c:v>41065.699999999997</c:v>
                </c:pt>
                <c:pt idx="2363">
                  <c:v>41079.5</c:v>
                </c:pt>
                <c:pt idx="2364">
                  <c:v>41093.300000000003</c:v>
                </c:pt>
                <c:pt idx="2365">
                  <c:v>41107.1</c:v>
                </c:pt>
                <c:pt idx="2366">
                  <c:v>41120.9</c:v>
                </c:pt>
                <c:pt idx="2367">
                  <c:v>41134.6</c:v>
                </c:pt>
                <c:pt idx="2368">
                  <c:v>41148.300000000003</c:v>
                </c:pt>
                <c:pt idx="2369">
                  <c:v>41155.1</c:v>
                </c:pt>
                <c:pt idx="2370">
                  <c:v>41168.699999999997</c:v>
                </c:pt>
                <c:pt idx="2371">
                  <c:v>41182.300000000003</c:v>
                </c:pt>
                <c:pt idx="2372">
                  <c:v>41195.699999999997</c:v>
                </c:pt>
                <c:pt idx="2373">
                  <c:v>41209.199999999997</c:v>
                </c:pt>
                <c:pt idx="2374">
                  <c:v>41222.6</c:v>
                </c:pt>
                <c:pt idx="2375">
                  <c:v>41229.300000000003</c:v>
                </c:pt>
                <c:pt idx="2376">
                  <c:v>41242.6</c:v>
                </c:pt>
                <c:pt idx="2377">
                  <c:v>41255.9</c:v>
                </c:pt>
                <c:pt idx="2378">
                  <c:v>41262.5</c:v>
                </c:pt>
                <c:pt idx="2379">
                  <c:v>41275.699999999997</c:v>
                </c:pt>
                <c:pt idx="2380">
                  <c:v>41288.9</c:v>
                </c:pt>
                <c:pt idx="2381">
                  <c:v>41302</c:v>
                </c:pt>
                <c:pt idx="2382">
                  <c:v>41308.6</c:v>
                </c:pt>
                <c:pt idx="2383">
                  <c:v>41321.699999999997</c:v>
                </c:pt>
                <c:pt idx="2384">
                  <c:v>41334.800000000003</c:v>
                </c:pt>
                <c:pt idx="2385">
                  <c:v>41341.4</c:v>
                </c:pt>
                <c:pt idx="2386">
                  <c:v>41347.9</c:v>
                </c:pt>
                <c:pt idx="2387">
                  <c:v>41360.9</c:v>
                </c:pt>
                <c:pt idx="2388">
                  <c:v>41373.9</c:v>
                </c:pt>
                <c:pt idx="2389">
                  <c:v>41380.400000000001</c:v>
                </c:pt>
                <c:pt idx="2390">
                  <c:v>41387</c:v>
                </c:pt>
                <c:pt idx="2391">
                  <c:v>41400</c:v>
                </c:pt>
                <c:pt idx="2392">
                  <c:v>41419.5</c:v>
                </c:pt>
                <c:pt idx="2393">
                  <c:v>41426</c:v>
                </c:pt>
                <c:pt idx="2394">
                  <c:v>41432.5</c:v>
                </c:pt>
                <c:pt idx="2395">
                  <c:v>41445.5</c:v>
                </c:pt>
                <c:pt idx="2396">
                  <c:v>41452</c:v>
                </c:pt>
                <c:pt idx="2397">
                  <c:v>41465.1</c:v>
                </c:pt>
                <c:pt idx="2398">
                  <c:v>41478.1</c:v>
                </c:pt>
                <c:pt idx="2399">
                  <c:v>41484.6</c:v>
                </c:pt>
                <c:pt idx="2400">
                  <c:v>41497.699999999997</c:v>
                </c:pt>
                <c:pt idx="2401">
                  <c:v>41510.800000000003</c:v>
                </c:pt>
                <c:pt idx="2402">
                  <c:v>41523.9</c:v>
                </c:pt>
                <c:pt idx="2403">
                  <c:v>41537</c:v>
                </c:pt>
                <c:pt idx="2404">
                  <c:v>41543.599999999999</c:v>
                </c:pt>
                <c:pt idx="2405">
                  <c:v>41556.699999999997</c:v>
                </c:pt>
                <c:pt idx="2406">
                  <c:v>41569.800000000003</c:v>
                </c:pt>
                <c:pt idx="2407">
                  <c:v>41582.9</c:v>
                </c:pt>
                <c:pt idx="2408">
                  <c:v>41589.4</c:v>
                </c:pt>
                <c:pt idx="2409">
                  <c:v>41596</c:v>
                </c:pt>
                <c:pt idx="2410">
                  <c:v>41609</c:v>
                </c:pt>
                <c:pt idx="2411">
                  <c:v>41615.599999999999</c:v>
                </c:pt>
                <c:pt idx="2412">
                  <c:v>41628.6</c:v>
                </c:pt>
                <c:pt idx="2413">
                  <c:v>41641.599999999999</c:v>
                </c:pt>
                <c:pt idx="2414">
                  <c:v>41648</c:v>
                </c:pt>
                <c:pt idx="2415">
                  <c:v>41661</c:v>
                </c:pt>
                <c:pt idx="2416">
                  <c:v>41673.9</c:v>
                </c:pt>
                <c:pt idx="2417">
                  <c:v>41686.699999999997</c:v>
                </c:pt>
                <c:pt idx="2418">
                  <c:v>41699.5</c:v>
                </c:pt>
                <c:pt idx="2419">
                  <c:v>41705.9</c:v>
                </c:pt>
                <c:pt idx="2420">
                  <c:v>41712.400000000001</c:v>
                </c:pt>
                <c:pt idx="2421">
                  <c:v>41725.1</c:v>
                </c:pt>
                <c:pt idx="2422">
                  <c:v>41731.5</c:v>
                </c:pt>
                <c:pt idx="2423">
                  <c:v>41744.199999999997</c:v>
                </c:pt>
                <c:pt idx="2424">
                  <c:v>41757.1</c:v>
                </c:pt>
                <c:pt idx="2425">
                  <c:v>41769.9</c:v>
                </c:pt>
                <c:pt idx="2426">
                  <c:v>41782.699999999997</c:v>
                </c:pt>
                <c:pt idx="2427">
                  <c:v>41802</c:v>
                </c:pt>
                <c:pt idx="2428">
                  <c:v>41814.800000000003</c:v>
                </c:pt>
                <c:pt idx="2429">
                  <c:v>41827.699999999997</c:v>
                </c:pt>
                <c:pt idx="2430">
                  <c:v>41840.699999999997</c:v>
                </c:pt>
                <c:pt idx="2431">
                  <c:v>41847.1</c:v>
                </c:pt>
                <c:pt idx="2432">
                  <c:v>41853.599999999999</c:v>
                </c:pt>
                <c:pt idx="2433">
                  <c:v>41866.699999999997</c:v>
                </c:pt>
                <c:pt idx="2434">
                  <c:v>41873.199999999997</c:v>
                </c:pt>
                <c:pt idx="2435">
                  <c:v>41886.1</c:v>
                </c:pt>
                <c:pt idx="2436">
                  <c:v>41899.1</c:v>
                </c:pt>
                <c:pt idx="2437">
                  <c:v>41905.5</c:v>
                </c:pt>
                <c:pt idx="2438">
                  <c:v>41918.5</c:v>
                </c:pt>
                <c:pt idx="2439">
                  <c:v>41931.5</c:v>
                </c:pt>
                <c:pt idx="2440">
                  <c:v>41944.4</c:v>
                </c:pt>
                <c:pt idx="2441">
                  <c:v>41957.3</c:v>
                </c:pt>
                <c:pt idx="2442">
                  <c:v>41970</c:v>
                </c:pt>
                <c:pt idx="2443">
                  <c:v>41982.7</c:v>
                </c:pt>
                <c:pt idx="2444">
                  <c:v>41989.1</c:v>
                </c:pt>
                <c:pt idx="2445">
                  <c:v>42001.7</c:v>
                </c:pt>
                <c:pt idx="2446">
                  <c:v>42014.2</c:v>
                </c:pt>
                <c:pt idx="2447">
                  <c:v>42026.7</c:v>
                </c:pt>
                <c:pt idx="2448">
                  <c:v>42039.199999999997</c:v>
                </c:pt>
                <c:pt idx="2449">
                  <c:v>42057.8</c:v>
                </c:pt>
                <c:pt idx="2450">
                  <c:v>42070.1</c:v>
                </c:pt>
                <c:pt idx="2451">
                  <c:v>42082.3</c:v>
                </c:pt>
                <c:pt idx="2452">
                  <c:v>42094.5</c:v>
                </c:pt>
                <c:pt idx="2453">
                  <c:v>42106.6</c:v>
                </c:pt>
                <c:pt idx="2454">
                  <c:v>42118.6</c:v>
                </c:pt>
                <c:pt idx="2455">
                  <c:v>42124.5</c:v>
                </c:pt>
                <c:pt idx="2456">
                  <c:v>42130.5</c:v>
                </c:pt>
                <c:pt idx="2457">
                  <c:v>42142.2</c:v>
                </c:pt>
                <c:pt idx="2458">
                  <c:v>42154</c:v>
                </c:pt>
                <c:pt idx="2459">
                  <c:v>42165.8</c:v>
                </c:pt>
                <c:pt idx="2460">
                  <c:v>42171.7</c:v>
                </c:pt>
                <c:pt idx="2461">
                  <c:v>42183.3</c:v>
                </c:pt>
                <c:pt idx="2462">
                  <c:v>42194.9</c:v>
                </c:pt>
                <c:pt idx="2463">
                  <c:v>42206.5</c:v>
                </c:pt>
                <c:pt idx="2464">
                  <c:v>42212.3</c:v>
                </c:pt>
                <c:pt idx="2465">
                  <c:v>42218</c:v>
                </c:pt>
                <c:pt idx="2466">
                  <c:v>42229.7</c:v>
                </c:pt>
                <c:pt idx="2467">
                  <c:v>42235.4</c:v>
                </c:pt>
                <c:pt idx="2468">
                  <c:v>42247</c:v>
                </c:pt>
                <c:pt idx="2469">
                  <c:v>42258.7</c:v>
                </c:pt>
                <c:pt idx="2470">
                  <c:v>42264.6</c:v>
                </c:pt>
                <c:pt idx="2471">
                  <c:v>42276.2</c:v>
                </c:pt>
                <c:pt idx="2472">
                  <c:v>42293.9</c:v>
                </c:pt>
                <c:pt idx="2473">
                  <c:v>42305.8</c:v>
                </c:pt>
                <c:pt idx="2474">
                  <c:v>42317.7</c:v>
                </c:pt>
                <c:pt idx="2475">
                  <c:v>42323.7</c:v>
                </c:pt>
                <c:pt idx="2476">
                  <c:v>42329.7</c:v>
                </c:pt>
                <c:pt idx="2477">
                  <c:v>42341.9</c:v>
                </c:pt>
                <c:pt idx="2478">
                  <c:v>42347.9</c:v>
                </c:pt>
                <c:pt idx="2479">
                  <c:v>42354</c:v>
                </c:pt>
                <c:pt idx="2480">
                  <c:v>42366.2</c:v>
                </c:pt>
                <c:pt idx="2481">
                  <c:v>42378.400000000001</c:v>
                </c:pt>
                <c:pt idx="2482">
                  <c:v>42384.6</c:v>
                </c:pt>
                <c:pt idx="2483">
                  <c:v>42396.9</c:v>
                </c:pt>
                <c:pt idx="2484">
                  <c:v>42409.3</c:v>
                </c:pt>
                <c:pt idx="2485">
                  <c:v>42421.599999999999</c:v>
                </c:pt>
                <c:pt idx="2486">
                  <c:v>42427.9</c:v>
                </c:pt>
                <c:pt idx="2487">
                  <c:v>42440.4</c:v>
                </c:pt>
                <c:pt idx="2488">
                  <c:v>42446.6</c:v>
                </c:pt>
                <c:pt idx="2489">
                  <c:v>42452.800000000003</c:v>
                </c:pt>
                <c:pt idx="2490">
                  <c:v>42459.1</c:v>
                </c:pt>
                <c:pt idx="2491">
                  <c:v>42471.6</c:v>
                </c:pt>
                <c:pt idx="2492">
                  <c:v>42477.8</c:v>
                </c:pt>
                <c:pt idx="2493">
                  <c:v>42490.3</c:v>
                </c:pt>
                <c:pt idx="2494">
                  <c:v>42509.1</c:v>
                </c:pt>
                <c:pt idx="2495">
                  <c:v>42521.599999999999</c:v>
                </c:pt>
                <c:pt idx="2496">
                  <c:v>42534</c:v>
                </c:pt>
                <c:pt idx="2497">
                  <c:v>42540.3</c:v>
                </c:pt>
                <c:pt idx="2498">
                  <c:v>42546.5</c:v>
                </c:pt>
                <c:pt idx="2499">
                  <c:v>42559.1</c:v>
                </c:pt>
                <c:pt idx="2500">
                  <c:v>42571.5</c:v>
                </c:pt>
                <c:pt idx="2501">
                  <c:v>42577.7</c:v>
                </c:pt>
                <c:pt idx="2502">
                  <c:v>42590.1</c:v>
                </c:pt>
                <c:pt idx="2503">
                  <c:v>42596.4</c:v>
                </c:pt>
                <c:pt idx="2504">
                  <c:v>42608.7</c:v>
                </c:pt>
                <c:pt idx="2505">
                  <c:v>42621</c:v>
                </c:pt>
                <c:pt idx="2506">
                  <c:v>42633.2</c:v>
                </c:pt>
                <c:pt idx="2507">
                  <c:v>42645.5</c:v>
                </c:pt>
                <c:pt idx="2508">
                  <c:v>42651.6</c:v>
                </c:pt>
                <c:pt idx="2509">
                  <c:v>42663.8</c:v>
                </c:pt>
                <c:pt idx="2510">
                  <c:v>42675.8</c:v>
                </c:pt>
                <c:pt idx="2511">
                  <c:v>42687.8</c:v>
                </c:pt>
                <c:pt idx="2512">
                  <c:v>42699.6</c:v>
                </c:pt>
                <c:pt idx="2513">
                  <c:v>42705.5</c:v>
                </c:pt>
                <c:pt idx="2514">
                  <c:v>42711.4</c:v>
                </c:pt>
                <c:pt idx="2515">
                  <c:v>42723.199999999997</c:v>
                </c:pt>
                <c:pt idx="2516">
                  <c:v>42740.800000000003</c:v>
                </c:pt>
                <c:pt idx="2517">
                  <c:v>42752.7</c:v>
                </c:pt>
                <c:pt idx="2518">
                  <c:v>42764.4</c:v>
                </c:pt>
                <c:pt idx="2519">
                  <c:v>42770.3</c:v>
                </c:pt>
                <c:pt idx="2520">
                  <c:v>42776.2</c:v>
                </c:pt>
                <c:pt idx="2521">
                  <c:v>42788</c:v>
                </c:pt>
                <c:pt idx="2522">
                  <c:v>42793.8</c:v>
                </c:pt>
                <c:pt idx="2523">
                  <c:v>42805.599999999999</c:v>
                </c:pt>
                <c:pt idx="2524">
                  <c:v>42817.3</c:v>
                </c:pt>
                <c:pt idx="2525">
                  <c:v>42829</c:v>
                </c:pt>
                <c:pt idx="2526">
                  <c:v>42834.8</c:v>
                </c:pt>
                <c:pt idx="2527">
                  <c:v>42847.1</c:v>
                </c:pt>
                <c:pt idx="2528">
                  <c:v>42857</c:v>
                </c:pt>
                <c:pt idx="2529">
                  <c:v>42865.8</c:v>
                </c:pt>
                <c:pt idx="2530">
                  <c:v>42874.2</c:v>
                </c:pt>
                <c:pt idx="2531">
                  <c:v>42882.3</c:v>
                </c:pt>
                <c:pt idx="2532">
                  <c:v>42890</c:v>
                </c:pt>
                <c:pt idx="2533">
                  <c:v>42893.8</c:v>
                </c:pt>
                <c:pt idx="2534">
                  <c:v>42897.5</c:v>
                </c:pt>
                <c:pt idx="2535">
                  <c:v>42901.1</c:v>
                </c:pt>
                <c:pt idx="2536">
                  <c:v>42908.2</c:v>
                </c:pt>
                <c:pt idx="2537">
                  <c:v>42911.6</c:v>
                </c:pt>
                <c:pt idx="2538">
                  <c:v>42918.2</c:v>
                </c:pt>
                <c:pt idx="2539">
                  <c:v>42924.6</c:v>
                </c:pt>
                <c:pt idx="2540">
                  <c:v>42930.8</c:v>
                </c:pt>
                <c:pt idx="2541">
                  <c:v>42936.800000000003</c:v>
                </c:pt>
                <c:pt idx="2542">
                  <c:v>42942.5</c:v>
                </c:pt>
                <c:pt idx="2543">
                  <c:v>42948.1</c:v>
                </c:pt>
                <c:pt idx="2544">
                  <c:v>42953.599999999999</c:v>
                </c:pt>
                <c:pt idx="2545">
                  <c:v>42958.8</c:v>
                </c:pt>
                <c:pt idx="2546">
                  <c:v>42961.4</c:v>
                </c:pt>
                <c:pt idx="2547">
                  <c:v>42966.5</c:v>
                </c:pt>
                <c:pt idx="2548">
                  <c:v>42971.5</c:v>
                </c:pt>
                <c:pt idx="2549">
                  <c:v>42974</c:v>
                </c:pt>
                <c:pt idx="2550">
                  <c:v>42978.9</c:v>
                </c:pt>
                <c:pt idx="2551">
                  <c:v>42983.7</c:v>
                </c:pt>
                <c:pt idx="2552">
                  <c:v>42988.5</c:v>
                </c:pt>
                <c:pt idx="2553">
                  <c:v>42990.9</c:v>
                </c:pt>
                <c:pt idx="2554">
                  <c:v>42995.6</c:v>
                </c:pt>
                <c:pt idx="2555">
                  <c:v>43000.3</c:v>
                </c:pt>
                <c:pt idx="2556">
                  <c:v>43005</c:v>
                </c:pt>
                <c:pt idx="2557">
                  <c:v>43009.8</c:v>
                </c:pt>
                <c:pt idx="2558">
                  <c:v>43012.2</c:v>
                </c:pt>
                <c:pt idx="2559">
                  <c:v>43017</c:v>
                </c:pt>
                <c:pt idx="2560">
                  <c:v>43019.5</c:v>
                </c:pt>
                <c:pt idx="2561">
                  <c:v>43024.4</c:v>
                </c:pt>
                <c:pt idx="2562">
                  <c:v>43026.9</c:v>
                </c:pt>
                <c:pt idx="2563">
                  <c:v>43029.5</c:v>
                </c:pt>
                <c:pt idx="2564">
                  <c:v>43034.6</c:v>
                </c:pt>
                <c:pt idx="2565">
                  <c:v>43039.9</c:v>
                </c:pt>
                <c:pt idx="2566">
                  <c:v>43048.1</c:v>
                </c:pt>
                <c:pt idx="2567">
                  <c:v>43053.7</c:v>
                </c:pt>
                <c:pt idx="2568">
                  <c:v>43059.6</c:v>
                </c:pt>
                <c:pt idx="2569">
                  <c:v>43062.6</c:v>
                </c:pt>
                <c:pt idx="2570">
                  <c:v>43068.7</c:v>
                </c:pt>
                <c:pt idx="2571">
                  <c:v>43075.1</c:v>
                </c:pt>
                <c:pt idx="2572">
                  <c:v>43078.3</c:v>
                </c:pt>
                <c:pt idx="2573">
                  <c:v>43085.1</c:v>
                </c:pt>
                <c:pt idx="2574">
                  <c:v>43092.1</c:v>
                </c:pt>
                <c:pt idx="2575">
                  <c:v>43099.4</c:v>
                </c:pt>
                <c:pt idx="2576">
                  <c:v>43106.9</c:v>
                </c:pt>
                <c:pt idx="2577">
                  <c:v>43114.8</c:v>
                </c:pt>
                <c:pt idx="2578">
                  <c:v>43123</c:v>
                </c:pt>
                <c:pt idx="2579">
                  <c:v>43131.6</c:v>
                </c:pt>
                <c:pt idx="2580">
                  <c:v>43140.5</c:v>
                </c:pt>
                <c:pt idx="2581">
                  <c:v>43149.8</c:v>
                </c:pt>
                <c:pt idx="2582">
                  <c:v>43154.6</c:v>
                </c:pt>
                <c:pt idx="2583">
                  <c:v>43164.5</c:v>
                </c:pt>
                <c:pt idx="2584">
                  <c:v>43169.599999999999</c:v>
                </c:pt>
                <c:pt idx="2585">
                  <c:v>43180.3</c:v>
                </c:pt>
                <c:pt idx="2586">
                  <c:v>43192.7</c:v>
                </c:pt>
                <c:pt idx="2587">
                  <c:v>43199.5</c:v>
                </c:pt>
                <c:pt idx="2588">
                  <c:v>43214.3</c:v>
                </c:pt>
                <c:pt idx="2589">
                  <c:v>43230.7</c:v>
                </c:pt>
                <c:pt idx="2590">
                  <c:v>43239.4</c:v>
                </c:pt>
                <c:pt idx="2591">
                  <c:v>43267.4</c:v>
                </c:pt>
                <c:pt idx="2592">
                  <c:v>43277.4</c:v>
                </c:pt>
                <c:pt idx="2593">
                  <c:v>43298.2</c:v>
                </c:pt>
                <c:pt idx="2594">
                  <c:v>43320</c:v>
                </c:pt>
                <c:pt idx="2595">
                  <c:v>43342.6</c:v>
                </c:pt>
                <c:pt idx="2596">
                  <c:v>43354.2</c:v>
                </c:pt>
                <c:pt idx="2597">
                  <c:v>43366</c:v>
                </c:pt>
                <c:pt idx="2598">
                  <c:v>43390.1</c:v>
                </c:pt>
                <c:pt idx="2599">
                  <c:v>43414.8</c:v>
                </c:pt>
                <c:pt idx="2600">
                  <c:v>43427.3</c:v>
                </c:pt>
                <c:pt idx="2601">
                  <c:v>43452.5</c:v>
                </c:pt>
                <c:pt idx="2602">
                  <c:v>43490.9</c:v>
                </c:pt>
                <c:pt idx="2603">
                  <c:v>43503.7</c:v>
                </c:pt>
                <c:pt idx="2604">
                  <c:v>43529.4</c:v>
                </c:pt>
                <c:pt idx="2605">
                  <c:v>43542.2</c:v>
                </c:pt>
                <c:pt idx="2606">
                  <c:v>43567.8</c:v>
                </c:pt>
                <c:pt idx="2607">
                  <c:v>43593.1</c:v>
                </c:pt>
                <c:pt idx="2608">
                  <c:v>43605.599999999999</c:v>
                </c:pt>
                <c:pt idx="2609">
                  <c:v>43630.3</c:v>
                </c:pt>
                <c:pt idx="2610">
                  <c:v>43654.400000000001</c:v>
                </c:pt>
                <c:pt idx="2611">
                  <c:v>43677.9</c:v>
                </c:pt>
                <c:pt idx="2612">
                  <c:v>43700.7</c:v>
                </c:pt>
                <c:pt idx="2613">
                  <c:v>43722.5</c:v>
                </c:pt>
                <c:pt idx="2614">
                  <c:v>43743.4</c:v>
                </c:pt>
                <c:pt idx="2615">
                  <c:v>43753.4</c:v>
                </c:pt>
                <c:pt idx="2616">
                  <c:v>43772.9</c:v>
                </c:pt>
                <c:pt idx="2617">
                  <c:v>43792.5</c:v>
                </c:pt>
                <c:pt idx="2618">
                  <c:v>43812</c:v>
                </c:pt>
                <c:pt idx="2619">
                  <c:v>43821.7</c:v>
                </c:pt>
                <c:pt idx="2620">
                  <c:v>43841.2</c:v>
                </c:pt>
                <c:pt idx="2621">
                  <c:v>43851</c:v>
                </c:pt>
                <c:pt idx="2622">
                  <c:v>43870.400000000001</c:v>
                </c:pt>
                <c:pt idx="2623">
                  <c:v>43889.7</c:v>
                </c:pt>
                <c:pt idx="2624">
                  <c:v>43908.9</c:v>
                </c:pt>
                <c:pt idx="2625">
                  <c:v>43928.1</c:v>
                </c:pt>
                <c:pt idx="2626">
                  <c:v>43947.1</c:v>
                </c:pt>
                <c:pt idx="2627">
                  <c:v>43966</c:v>
                </c:pt>
                <c:pt idx="2628">
                  <c:v>43975.4</c:v>
                </c:pt>
                <c:pt idx="2629">
                  <c:v>43984.7</c:v>
                </c:pt>
                <c:pt idx="2630">
                  <c:v>44003.3</c:v>
                </c:pt>
                <c:pt idx="2631">
                  <c:v>44012.5</c:v>
                </c:pt>
                <c:pt idx="2632">
                  <c:v>44030.8</c:v>
                </c:pt>
                <c:pt idx="2633">
                  <c:v>44048.800000000003</c:v>
                </c:pt>
                <c:pt idx="2634">
                  <c:v>44066.7</c:v>
                </c:pt>
                <c:pt idx="2635">
                  <c:v>44084.2</c:v>
                </c:pt>
                <c:pt idx="2636">
                  <c:v>44093</c:v>
                </c:pt>
                <c:pt idx="2637">
                  <c:v>44110.2</c:v>
                </c:pt>
                <c:pt idx="2638">
                  <c:v>44127.1</c:v>
                </c:pt>
                <c:pt idx="2639">
                  <c:v>44143.7</c:v>
                </c:pt>
                <c:pt idx="2640">
                  <c:v>44151.9</c:v>
                </c:pt>
                <c:pt idx="2641">
                  <c:v>44168</c:v>
                </c:pt>
                <c:pt idx="2642">
                  <c:v>44183.8</c:v>
                </c:pt>
                <c:pt idx="2643">
                  <c:v>44191.6</c:v>
                </c:pt>
                <c:pt idx="2644">
                  <c:v>44206.9</c:v>
                </c:pt>
                <c:pt idx="2645">
                  <c:v>44214.400000000001</c:v>
                </c:pt>
                <c:pt idx="2646">
                  <c:v>44229</c:v>
                </c:pt>
                <c:pt idx="2647">
                  <c:v>44243.3</c:v>
                </c:pt>
                <c:pt idx="2648">
                  <c:v>44257.2</c:v>
                </c:pt>
                <c:pt idx="2649">
                  <c:v>44270.6</c:v>
                </c:pt>
                <c:pt idx="2650">
                  <c:v>44283.7</c:v>
                </c:pt>
                <c:pt idx="2651">
                  <c:v>44290.1</c:v>
                </c:pt>
                <c:pt idx="2652">
                  <c:v>44302.6</c:v>
                </c:pt>
                <c:pt idx="2653">
                  <c:v>44308.7</c:v>
                </c:pt>
                <c:pt idx="2654">
                  <c:v>44314.7</c:v>
                </c:pt>
                <c:pt idx="2655">
                  <c:v>44326.5</c:v>
                </c:pt>
                <c:pt idx="2656">
                  <c:v>44338.1</c:v>
                </c:pt>
                <c:pt idx="2657">
                  <c:v>44349.3</c:v>
                </c:pt>
                <c:pt idx="2658">
                  <c:v>44360.2</c:v>
                </c:pt>
                <c:pt idx="2659">
                  <c:v>44365.599999999999</c:v>
                </c:pt>
                <c:pt idx="2660">
                  <c:v>44381.4</c:v>
                </c:pt>
                <c:pt idx="2661">
                  <c:v>44391.7</c:v>
                </c:pt>
                <c:pt idx="2662">
                  <c:v>44396.7</c:v>
                </c:pt>
                <c:pt idx="2663">
                  <c:v>44406.7</c:v>
                </c:pt>
                <c:pt idx="2664">
                  <c:v>44411.6</c:v>
                </c:pt>
                <c:pt idx="2665">
                  <c:v>44421.3</c:v>
                </c:pt>
                <c:pt idx="2666">
                  <c:v>44426.1</c:v>
                </c:pt>
                <c:pt idx="2667">
                  <c:v>44435.7</c:v>
                </c:pt>
                <c:pt idx="2668">
                  <c:v>44440.4</c:v>
                </c:pt>
                <c:pt idx="2669">
                  <c:v>44454.400000000001</c:v>
                </c:pt>
                <c:pt idx="2670">
                  <c:v>44463.6</c:v>
                </c:pt>
                <c:pt idx="2671">
                  <c:v>44472.7</c:v>
                </c:pt>
                <c:pt idx="2672">
                  <c:v>44477.3</c:v>
                </c:pt>
                <c:pt idx="2673">
                  <c:v>44481.9</c:v>
                </c:pt>
                <c:pt idx="2674">
                  <c:v>44491</c:v>
                </c:pt>
                <c:pt idx="2675">
                  <c:v>44500.1</c:v>
                </c:pt>
                <c:pt idx="2676">
                  <c:v>44509.2</c:v>
                </c:pt>
                <c:pt idx="2677">
                  <c:v>44518.3</c:v>
                </c:pt>
                <c:pt idx="2678">
                  <c:v>44522.9</c:v>
                </c:pt>
                <c:pt idx="2679">
                  <c:v>44532.1</c:v>
                </c:pt>
                <c:pt idx="2680">
                  <c:v>44546.1</c:v>
                </c:pt>
                <c:pt idx="2681">
                  <c:v>44555.6</c:v>
                </c:pt>
                <c:pt idx="2682">
                  <c:v>44565.2</c:v>
                </c:pt>
                <c:pt idx="2683">
                  <c:v>44570</c:v>
                </c:pt>
                <c:pt idx="2684">
                  <c:v>44574.9</c:v>
                </c:pt>
                <c:pt idx="2685">
                  <c:v>44584.800000000003</c:v>
                </c:pt>
                <c:pt idx="2686">
                  <c:v>44594.9</c:v>
                </c:pt>
                <c:pt idx="2687">
                  <c:v>44600</c:v>
                </c:pt>
                <c:pt idx="2688">
                  <c:v>44610.3</c:v>
                </c:pt>
                <c:pt idx="2689">
                  <c:v>44620.9</c:v>
                </c:pt>
                <c:pt idx="2690">
                  <c:v>44631.8</c:v>
                </c:pt>
                <c:pt idx="2691">
                  <c:v>44642.9</c:v>
                </c:pt>
                <c:pt idx="2692">
                  <c:v>44648.5</c:v>
                </c:pt>
                <c:pt idx="2693">
                  <c:v>44660</c:v>
                </c:pt>
                <c:pt idx="2694">
                  <c:v>44665.9</c:v>
                </c:pt>
                <c:pt idx="2695">
                  <c:v>44677.9</c:v>
                </c:pt>
                <c:pt idx="2696">
                  <c:v>44684</c:v>
                </c:pt>
                <c:pt idx="2697">
                  <c:v>44690.3</c:v>
                </c:pt>
                <c:pt idx="2698">
                  <c:v>44702.9</c:v>
                </c:pt>
                <c:pt idx="2699">
                  <c:v>44722.7</c:v>
                </c:pt>
                <c:pt idx="2700">
                  <c:v>44729.5</c:v>
                </c:pt>
                <c:pt idx="2701">
                  <c:v>44743.3</c:v>
                </c:pt>
                <c:pt idx="2702">
                  <c:v>44757.7</c:v>
                </c:pt>
                <c:pt idx="2703">
                  <c:v>44772.5</c:v>
                </c:pt>
                <c:pt idx="2704">
                  <c:v>44787.9</c:v>
                </c:pt>
                <c:pt idx="2705">
                  <c:v>44795.7</c:v>
                </c:pt>
                <c:pt idx="2706">
                  <c:v>44803.7</c:v>
                </c:pt>
                <c:pt idx="2707">
                  <c:v>44828.2</c:v>
                </c:pt>
                <c:pt idx="2708">
                  <c:v>44836.6</c:v>
                </c:pt>
                <c:pt idx="2709">
                  <c:v>44862.400000000001</c:v>
                </c:pt>
                <c:pt idx="2710">
                  <c:v>44880.1</c:v>
                </c:pt>
                <c:pt idx="2711">
                  <c:v>44889.1</c:v>
                </c:pt>
                <c:pt idx="2712">
                  <c:v>44907.3</c:v>
                </c:pt>
                <c:pt idx="2713">
                  <c:v>44925.9</c:v>
                </c:pt>
                <c:pt idx="2714">
                  <c:v>44935.3</c:v>
                </c:pt>
                <c:pt idx="2715">
                  <c:v>44944.800000000003</c:v>
                </c:pt>
                <c:pt idx="2716">
                  <c:v>44963.9</c:v>
                </c:pt>
                <c:pt idx="2717">
                  <c:v>44983.4</c:v>
                </c:pt>
                <c:pt idx="2718">
                  <c:v>45013.2</c:v>
                </c:pt>
                <c:pt idx="2719">
                  <c:v>45033.3</c:v>
                </c:pt>
                <c:pt idx="2720">
                  <c:v>45053.599999999999</c:v>
                </c:pt>
                <c:pt idx="2721">
                  <c:v>45074.2</c:v>
                </c:pt>
                <c:pt idx="2722">
                  <c:v>45084.6</c:v>
                </c:pt>
                <c:pt idx="2723">
                  <c:v>45105.4</c:v>
                </c:pt>
                <c:pt idx="2724">
                  <c:v>45126.400000000001</c:v>
                </c:pt>
                <c:pt idx="2725">
                  <c:v>45147.6</c:v>
                </c:pt>
                <c:pt idx="2726">
                  <c:v>45168.800000000003</c:v>
                </c:pt>
                <c:pt idx="2727">
                  <c:v>45190.2</c:v>
                </c:pt>
                <c:pt idx="2728">
                  <c:v>45211.7</c:v>
                </c:pt>
                <c:pt idx="2729">
                  <c:v>45233.3</c:v>
                </c:pt>
                <c:pt idx="2730">
                  <c:v>45254.9</c:v>
                </c:pt>
                <c:pt idx="2731">
                  <c:v>45276.6</c:v>
                </c:pt>
                <c:pt idx="2732">
                  <c:v>45298.2</c:v>
                </c:pt>
                <c:pt idx="2733">
                  <c:v>45320.1</c:v>
                </c:pt>
                <c:pt idx="2734">
                  <c:v>45331.3</c:v>
                </c:pt>
                <c:pt idx="2735">
                  <c:v>45354.400000000001</c:v>
                </c:pt>
                <c:pt idx="2736">
                  <c:v>45366.2</c:v>
                </c:pt>
                <c:pt idx="2737">
                  <c:v>45390.400000000001</c:v>
                </c:pt>
                <c:pt idx="2738">
                  <c:v>45415.199999999997</c:v>
                </c:pt>
                <c:pt idx="2739">
                  <c:v>45427.8</c:v>
                </c:pt>
                <c:pt idx="2740">
                  <c:v>45453.3</c:v>
                </c:pt>
                <c:pt idx="2741">
                  <c:v>45479.3</c:v>
                </c:pt>
                <c:pt idx="2742">
                  <c:v>45505.5</c:v>
                </c:pt>
                <c:pt idx="2743">
                  <c:v>45545.3</c:v>
                </c:pt>
                <c:pt idx="2744">
                  <c:v>45558.6</c:v>
                </c:pt>
                <c:pt idx="2745">
                  <c:v>45571.9</c:v>
                </c:pt>
                <c:pt idx="2746">
                  <c:v>45598.5</c:v>
                </c:pt>
                <c:pt idx="2747">
                  <c:v>45625</c:v>
                </c:pt>
                <c:pt idx="2748">
                  <c:v>45638.1</c:v>
                </c:pt>
                <c:pt idx="2749">
                  <c:v>45664.3</c:v>
                </c:pt>
                <c:pt idx="2750">
                  <c:v>45690.2</c:v>
                </c:pt>
                <c:pt idx="2751">
                  <c:v>45702.9</c:v>
                </c:pt>
                <c:pt idx="2752">
                  <c:v>45728.1</c:v>
                </c:pt>
                <c:pt idx="2753">
                  <c:v>45764.800000000003</c:v>
                </c:pt>
                <c:pt idx="2754">
                  <c:v>45776.7</c:v>
                </c:pt>
                <c:pt idx="2755">
                  <c:v>45811.3</c:v>
                </c:pt>
                <c:pt idx="2756">
                  <c:v>45822.400000000001</c:v>
                </c:pt>
                <c:pt idx="2757">
                  <c:v>45844</c:v>
                </c:pt>
                <c:pt idx="2758">
                  <c:v>45854.3</c:v>
                </c:pt>
                <c:pt idx="2759">
                  <c:v>45874.5</c:v>
                </c:pt>
                <c:pt idx="2760">
                  <c:v>45894.3</c:v>
                </c:pt>
                <c:pt idx="2761">
                  <c:v>45904</c:v>
                </c:pt>
                <c:pt idx="2762">
                  <c:v>45923.3</c:v>
                </c:pt>
                <c:pt idx="2763">
                  <c:v>45932.800000000003</c:v>
                </c:pt>
                <c:pt idx="2764">
                  <c:v>45951.5</c:v>
                </c:pt>
                <c:pt idx="2765">
                  <c:v>45970</c:v>
                </c:pt>
                <c:pt idx="2766">
                  <c:v>45988.2</c:v>
                </c:pt>
                <c:pt idx="2767">
                  <c:v>46006</c:v>
                </c:pt>
                <c:pt idx="2768">
                  <c:v>46023.7</c:v>
                </c:pt>
                <c:pt idx="2769">
                  <c:v>46041</c:v>
                </c:pt>
                <c:pt idx="2770">
                  <c:v>46066.7</c:v>
                </c:pt>
                <c:pt idx="2771">
                  <c:v>46075.1</c:v>
                </c:pt>
                <c:pt idx="2772">
                  <c:v>46091.9</c:v>
                </c:pt>
                <c:pt idx="2773">
                  <c:v>46100.1</c:v>
                </c:pt>
                <c:pt idx="2774">
                  <c:v>46116.6</c:v>
                </c:pt>
                <c:pt idx="2775">
                  <c:v>46132.9</c:v>
                </c:pt>
                <c:pt idx="2776">
                  <c:v>46149</c:v>
                </c:pt>
                <c:pt idx="2777">
                  <c:v>46157</c:v>
                </c:pt>
                <c:pt idx="2778">
                  <c:v>46180.9</c:v>
                </c:pt>
                <c:pt idx="2779">
                  <c:v>46188.800000000003</c:v>
                </c:pt>
                <c:pt idx="2780">
                  <c:v>46204.5</c:v>
                </c:pt>
                <c:pt idx="2781">
                  <c:v>46220.1</c:v>
                </c:pt>
                <c:pt idx="2782">
                  <c:v>46227.9</c:v>
                </c:pt>
                <c:pt idx="2783">
                  <c:v>46243.4</c:v>
                </c:pt>
                <c:pt idx="2784">
                  <c:v>46258.9</c:v>
                </c:pt>
                <c:pt idx="2785">
                  <c:v>46266.6</c:v>
                </c:pt>
                <c:pt idx="2786">
                  <c:v>46274.400000000001</c:v>
                </c:pt>
                <c:pt idx="2787">
                  <c:v>46289.8</c:v>
                </c:pt>
                <c:pt idx="2788">
                  <c:v>46297.5</c:v>
                </c:pt>
                <c:pt idx="2789">
                  <c:v>46312.9</c:v>
                </c:pt>
                <c:pt idx="2790">
                  <c:v>46328.4</c:v>
                </c:pt>
                <c:pt idx="2791">
                  <c:v>46351.5</c:v>
                </c:pt>
                <c:pt idx="2792">
                  <c:v>46366.9</c:v>
                </c:pt>
                <c:pt idx="2793">
                  <c:v>46382.3</c:v>
                </c:pt>
                <c:pt idx="2794">
                  <c:v>46397.599999999999</c:v>
                </c:pt>
                <c:pt idx="2795">
                  <c:v>46405.3</c:v>
                </c:pt>
                <c:pt idx="2796">
                  <c:v>46420.6</c:v>
                </c:pt>
                <c:pt idx="2797">
                  <c:v>46435.8</c:v>
                </c:pt>
                <c:pt idx="2798">
                  <c:v>46443.4</c:v>
                </c:pt>
                <c:pt idx="2799">
                  <c:v>46458.6</c:v>
                </c:pt>
                <c:pt idx="2800">
                  <c:v>46473.599999999999</c:v>
                </c:pt>
                <c:pt idx="2801">
                  <c:v>46481.2</c:v>
                </c:pt>
                <c:pt idx="2802">
                  <c:v>46496.2</c:v>
                </c:pt>
                <c:pt idx="2803">
                  <c:v>46511.1</c:v>
                </c:pt>
                <c:pt idx="2804">
                  <c:v>46525.9</c:v>
                </c:pt>
                <c:pt idx="2805">
                  <c:v>46540.7</c:v>
                </c:pt>
                <c:pt idx="2806">
                  <c:v>46555.4</c:v>
                </c:pt>
                <c:pt idx="2807">
                  <c:v>46562.7</c:v>
                </c:pt>
                <c:pt idx="2808">
                  <c:v>46577.2</c:v>
                </c:pt>
                <c:pt idx="2809">
                  <c:v>46584.4</c:v>
                </c:pt>
                <c:pt idx="2810">
                  <c:v>46591.6</c:v>
                </c:pt>
                <c:pt idx="2811">
                  <c:v>46605.9</c:v>
                </c:pt>
                <c:pt idx="2812">
                  <c:v>46620.1</c:v>
                </c:pt>
                <c:pt idx="2813">
                  <c:v>46634.2</c:v>
                </c:pt>
                <c:pt idx="2814">
                  <c:v>46648.2</c:v>
                </c:pt>
                <c:pt idx="2815">
                  <c:v>46662</c:v>
                </c:pt>
                <c:pt idx="2816">
                  <c:v>46675.7</c:v>
                </c:pt>
                <c:pt idx="2817">
                  <c:v>46689.2</c:v>
                </c:pt>
                <c:pt idx="2818">
                  <c:v>46702.6</c:v>
                </c:pt>
                <c:pt idx="2819">
                  <c:v>46715.9</c:v>
                </c:pt>
                <c:pt idx="2820">
                  <c:v>46729</c:v>
                </c:pt>
                <c:pt idx="2821">
                  <c:v>46735.5</c:v>
                </c:pt>
                <c:pt idx="2822">
                  <c:v>46748.3</c:v>
                </c:pt>
                <c:pt idx="2823">
                  <c:v>46754.7</c:v>
                </c:pt>
                <c:pt idx="2824">
                  <c:v>46767.3</c:v>
                </c:pt>
                <c:pt idx="2825">
                  <c:v>46779.7</c:v>
                </c:pt>
                <c:pt idx="2826">
                  <c:v>46792</c:v>
                </c:pt>
                <c:pt idx="2827">
                  <c:v>46804</c:v>
                </c:pt>
                <c:pt idx="2828">
                  <c:v>46815.9</c:v>
                </c:pt>
                <c:pt idx="2829">
                  <c:v>46827.5</c:v>
                </c:pt>
                <c:pt idx="2830">
                  <c:v>46833.2</c:v>
                </c:pt>
                <c:pt idx="2831">
                  <c:v>46838.9</c:v>
                </c:pt>
                <c:pt idx="2832">
                  <c:v>46850</c:v>
                </c:pt>
                <c:pt idx="2833">
                  <c:v>46855.5</c:v>
                </c:pt>
                <c:pt idx="2834">
                  <c:v>46866.3</c:v>
                </c:pt>
                <c:pt idx="2835">
                  <c:v>46876.9</c:v>
                </c:pt>
                <c:pt idx="2836">
                  <c:v>46887.199999999997</c:v>
                </c:pt>
                <c:pt idx="2837">
                  <c:v>46897.4</c:v>
                </c:pt>
                <c:pt idx="2838">
                  <c:v>46912.4</c:v>
                </c:pt>
                <c:pt idx="2839">
                  <c:v>46922.2</c:v>
                </c:pt>
                <c:pt idx="2840">
                  <c:v>46931.8</c:v>
                </c:pt>
                <c:pt idx="2841">
                  <c:v>46941.4</c:v>
                </c:pt>
                <c:pt idx="2842">
                  <c:v>46946.1</c:v>
                </c:pt>
                <c:pt idx="2843">
                  <c:v>46955.5</c:v>
                </c:pt>
                <c:pt idx="2844">
                  <c:v>46960.2</c:v>
                </c:pt>
                <c:pt idx="2845">
                  <c:v>46969.4</c:v>
                </c:pt>
                <c:pt idx="2846">
                  <c:v>46978.6</c:v>
                </c:pt>
                <c:pt idx="2847">
                  <c:v>46987.8</c:v>
                </c:pt>
                <c:pt idx="2848">
                  <c:v>46996.9</c:v>
                </c:pt>
                <c:pt idx="2849">
                  <c:v>47006</c:v>
                </c:pt>
                <c:pt idx="2850">
                  <c:v>47015</c:v>
                </c:pt>
                <c:pt idx="2851">
                  <c:v>47019.6</c:v>
                </c:pt>
                <c:pt idx="2852">
                  <c:v>47028.7</c:v>
                </c:pt>
                <c:pt idx="2853">
                  <c:v>47037.8</c:v>
                </c:pt>
                <c:pt idx="2854">
                  <c:v>47042.400000000001</c:v>
                </c:pt>
                <c:pt idx="2855">
                  <c:v>47047</c:v>
                </c:pt>
                <c:pt idx="2856">
                  <c:v>47056.2</c:v>
                </c:pt>
                <c:pt idx="2857">
                  <c:v>47065.5</c:v>
                </c:pt>
                <c:pt idx="2858">
                  <c:v>47074.9</c:v>
                </c:pt>
                <c:pt idx="2859">
                  <c:v>47084.4</c:v>
                </c:pt>
                <c:pt idx="2860">
                  <c:v>47094</c:v>
                </c:pt>
                <c:pt idx="2861">
                  <c:v>47103.7</c:v>
                </c:pt>
                <c:pt idx="2862">
                  <c:v>47113.599999999999</c:v>
                </c:pt>
                <c:pt idx="2863">
                  <c:v>47123.6</c:v>
                </c:pt>
                <c:pt idx="2864">
                  <c:v>47133.8</c:v>
                </c:pt>
                <c:pt idx="2865">
                  <c:v>47144.2</c:v>
                </c:pt>
                <c:pt idx="2866">
                  <c:v>47149.4</c:v>
                </c:pt>
                <c:pt idx="2867">
                  <c:v>47160.1</c:v>
                </c:pt>
                <c:pt idx="2868">
                  <c:v>47165.5</c:v>
                </c:pt>
                <c:pt idx="2869">
                  <c:v>47176.6</c:v>
                </c:pt>
                <c:pt idx="2870">
                  <c:v>47187.8</c:v>
                </c:pt>
                <c:pt idx="2871">
                  <c:v>47205.2</c:v>
                </c:pt>
                <c:pt idx="2872">
                  <c:v>47217.1</c:v>
                </c:pt>
                <c:pt idx="2873">
                  <c:v>47223.199999999997</c:v>
                </c:pt>
                <c:pt idx="2874">
                  <c:v>47229.3</c:v>
                </c:pt>
                <c:pt idx="2875">
                  <c:v>47241.7</c:v>
                </c:pt>
                <c:pt idx="2876">
                  <c:v>47248</c:v>
                </c:pt>
                <c:pt idx="2877">
                  <c:v>47260.800000000003</c:v>
                </c:pt>
                <c:pt idx="2878">
                  <c:v>47273.8</c:v>
                </c:pt>
                <c:pt idx="2879">
                  <c:v>47287</c:v>
                </c:pt>
                <c:pt idx="2880">
                  <c:v>47300.4</c:v>
                </c:pt>
                <c:pt idx="2881">
                  <c:v>47314</c:v>
                </c:pt>
                <c:pt idx="2882">
                  <c:v>47320.9</c:v>
                </c:pt>
                <c:pt idx="2883">
                  <c:v>47348.7</c:v>
                </c:pt>
                <c:pt idx="2884">
                  <c:v>47362.9</c:v>
                </c:pt>
                <c:pt idx="2885">
                  <c:v>47377.1</c:v>
                </c:pt>
                <c:pt idx="2886">
                  <c:v>47391.5</c:v>
                </c:pt>
                <c:pt idx="2887">
                  <c:v>47406</c:v>
                </c:pt>
                <c:pt idx="2888">
                  <c:v>47413.2</c:v>
                </c:pt>
                <c:pt idx="2889">
                  <c:v>47427.9</c:v>
                </c:pt>
                <c:pt idx="2890">
                  <c:v>47435.199999999997</c:v>
                </c:pt>
                <c:pt idx="2891">
                  <c:v>47457.3</c:v>
                </c:pt>
                <c:pt idx="2892">
                  <c:v>47472</c:v>
                </c:pt>
                <c:pt idx="2893">
                  <c:v>47486.8</c:v>
                </c:pt>
                <c:pt idx="2894">
                  <c:v>47501.7</c:v>
                </c:pt>
                <c:pt idx="2895">
                  <c:v>47509.1</c:v>
                </c:pt>
                <c:pt idx="2896">
                  <c:v>47516.5</c:v>
                </c:pt>
                <c:pt idx="2897">
                  <c:v>47531.4</c:v>
                </c:pt>
                <c:pt idx="2898">
                  <c:v>47538.8</c:v>
                </c:pt>
                <c:pt idx="2899">
                  <c:v>47553.599999999999</c:v>
                </c:pt>
                <c:pt idx="2900">
                  <c:v>47575.7</c:v>
                </c:pt>
                <c:pt idx="2901">
                  <c:v>47590.400000000001</c:v>
                </c:pt>
                <c:pt idx="2902">
                  <c:v>47605</c:v>
                </c:pt>
                <c:pt idx="2903">
                  <c:v>47612.3</c:v>
                </c:pt>
                <c:pt idx="2904">
                  <c:v>47626.8</c:v>
                </c:pt>
                <c:pt idx="2905">
                  <c:v>47641.2</c:v>
                </c:pt>
                <c:pt idx="2906">
                  <c:v>47655.5</c:v>
                </c:pt>
                <c:pt idx="2907">
                  <c:v>47669.7</c:v>
                </c:pt>
                <c:pt idx="2908">
                  <c:v>47676.7</c:v>
                </c:pt>
                <c:pt idx="2909">
                  <c:v>47690.7</c:v>
                </c:pt>
                <c:pt idx="2910">
                  <c:v>47704.5</c:v>
                </c:pt>
                <c:pt idx="2911">
                  <c:v>47718.2</c:v>
                </c:pt>
                <c:pt idx="2912">
                  <c:v>47738.3</c:v>
                </c:pt>
                <c:pt idx="2913">
                  <c:v>47744.9</c:v>
                </c:pt>
                <c:pt idx="2914">
                  <c:v>47758.2</c:v>
                </c:pt>
                <c:pt idx="2915">
                  <c:v>47771.4</c:v>
                </c:pt>
                <c:pt idx="2916">
                  <c:v>47778</c:v>
                </c:pt>
                <c:pt idx="2917">
                  <c:v>47791.199999999997</c:v>
                </c:pt>
                <c:pt idx="2918">
                  <c:v>47804.4</c:v>
                </c:pt>
                <c:pt idx="2919">
                  <c:v>47810.9</c:v>
                </c:pt>
                <c:pt idx="2920">
                  <c:v>47824.1</c:v>
                </c:pt>
                <c:pt idx="2921">
                  <c:v>47837.2</c:v>
                </c:pt>
                <c:pt idx="2922">
                  <c:v>47850.3</c:v>
                </c:pt>
                <c:pt idx="2923">
                  <c:v>47863.3</c:v>
                </c:pt>
                <c:pt idx="2924">
                  <c:v>47876.3</c:v>
                </c:pt>
                <c:pt idx="2925">
                  <c:v>47889.3</c:v>
                </c:pt>
                <c:pt idx="2926">
                  <c:v>47895.8</c:v>
                </c:pt>
                <c:pt idx="2927">
                  <c:v>47908.7</c:v>
                </c:pt>
                <c:pt idx="2928">
                  <c:v>47921.599999999999</c:v>
                </c:pt>
                <c:pt idx="2929">
                  <c:v>47934.400000000001</c:v>
                </c:pt>
                <c:pt idx="2930">
                  <c:v>47947.199999999997</c:v>
                </c:pt>
                <c:pt idx="2931">
                  <c:v>47960</c:v>
                </c:pt>
                <c:pt idx="2932">
                  <c:v>47972.7</c:v>
                </c:pt>
                <c:pt idx="2933">
                  <c:v>47991.6</c:v>
                </c:pt>
                <c:pt idx="2934">
                  <c:v>48004.1</c:v>
                </c:pt>
                <c:pt idx="2935">
                  <c:v>48016.6</c:v>
                </c:pt>
                <c:pt idx="2936">
                  <c:v>48029.1</c:v>
                </c:pt>
                <c:pt idx="2937">
                  <c:v>48041.4</c:v>
                </c:pt>
                <c:pt idx="2938">
                  <c:v>48053.7</c:v>
                </c:pt>
                <c:pt idx="2939">
                  <c:v>48065.9</c:v>
                </c:pt>
                <c:pt idx="2940">
                  <c:v>48078.1</c:v>
                </c:pt>
                <c:pt idx="2941">
                  <c:v>48090.1</c:v>
                </c:pt>
                <c:pt idx="2942">
                  <c:v>48102.1</c:v>
                </c:pt>
                <c:pt idx="2943">
                  <c:v>48114</c:v>
                </c:pt>
                <c:pt idx="2944">
                  <c:v>48125.9</c:v>
                </c:pt>
                <c:pt idx="2945">
                  <c:v>48137.599999999999</c:v>
                </c:pt>
                <c:pt idx="2946">
                  <c:v>48143.4</c:v>
                </c:pt>
                <c:pt idx="2947">
                  <c:v>48155</c:v>
                </c:pt>
                <c:pt idx="2948">
                  <c:v>48166.6</c:v>
                </c:pt>
                <c:pt idx="2949">
                  <c:v>48177.9</c:v>
                </c:pt>
                <c:pt idx="2950">
                  <c:v>48188.9</c:v>
                </c:pt>
                <c:pt idx="2951">
                  <c:v>48205.1</c:v>
                </c:pt>
                <c:pt idx="2952">
                  <c:v>48215.6</c:v>
                </c:pt>
                <c:pt idx="2953">
                  <c:v>48226</c:v>
                </c:pt>
                <c:pt idx="2954">
                  <c:v>48231.1</c:v>
                </c:pt>
                <c:pt idx="2955">
                  <c:v>48241.2</c:v>
                </c:pt>
                <c:pt idx="2956">
                  <c:v>48246.1</c:v>
                </c:pt>
                <c:pt idx="2957">
                  <c:v>48256</c:v>
                </c:pt>
                <c:pt idx="2958">
                  <c:v>48260.9</c:v>
                </c:pt>
                <c:pt idx="2959">
                  <c:v>48275.3</c:v>
                </c:pt>
                <c:pt idx="2960">
                  <c:v>48284.9</c:v>
                </c:pt>
                <c:pt idx="2961">
                  <c:v>48294.3</c:v>
                </c:pt>
                <c:pt idx="2962">
                  <c:v>48308.3</c:v>
                </c:pt>
                <c:pt idx="2963">
                  <c:v>48313</c:v>
                </c:pt>
                <c:pt idx="2964">
                  <c:v>48322.2</c:v>
                </c:pt>
                <c:pt idx="2965">
                  <c:v>48331.5</c:v>
                </c:pt>
                <c:pt idx="2966">
                  <c:v>48340.7</c:v>
                </c:pt>
                <c:pt idx="2967">
                  <c:v>48354.6</c:v>
                </c:pt>
                <c:pt idx="2968">
                  <c:v>48363.9</c:v>
                </c:pt>
                <c:pt idx="2969">
                  <c:v>48373.2</c:v>
                </c:pt>
                <c:pt idx="2970">
                  <c:v>48382.6</c:v>
                </c:pt>
                <c:pt idx="2971">
                  <c:v>48392</c:v>
                </c:pt>
                <c:pt idx="2972">
                  <c:v>48396.800000000003</c:v>
                </c:pt>
                <c:pt idx="2973">
                  <c:v>48406.400000000001</c:v>
                </c:pt>
                <c:pt idx="2974">
                  <c:v>48416.1</c:v>
                </c:pt>
                <c:pt idx="2975">
                  <c:v>48425.9</c:v>
                </c:pt>
                <c:pt idx="2976">
                  <c:v>48430.9</c:v>
                </c:pt>
                <c:pt idx="2977">
                  <c:v>48440.9</c:v>
                </c:pt>
                <c:pt idx="2978">
                  <c:v>48456.3</c:v>
                </c:pt>
                <c:pt idx="2979">
                  <c:v>48466.8</c:v>
                </c:pt>
                <c:pt idx="2980">
                  <c:v>48483</c:v>
                </c:pt>
                <c:pt idx="2981">
                  <c:v>48494</c:v>
                </c:pt>
                <c:pt idx="2982">
                  <c:v>48505.3</c:v>
                </c:pt>
                <c:pt idx="2983">
                  <c:v>48516.800000000003</c:v>
                </c:pt>
                <c:pt idx="2984">
                  <c:v>48522.6</c:v>
                </c:pt>
                <c:pt idx="2985">
                  <c:v>48540.6</c:v>
                </c:pt>
                <c:pt idx="2986">
                  <c:v>48553</c:v>
                </c:pt>
                <c:pt idx="2987">
                  <c:v>48559.3</c:v>
                </c:pt>
                <c:pt idx="2988">
                  <c:v>48572.2</c:v>
                </c:pt>
                <c:pt idx="2989">
                  <c:v>48585.4</c:v>
                </c:pt>
                <c:pt idx="2990">
                  <c:v>48598.9</c:v>
                </c:pt>
                <c:pt idx="2991">
                  <c:v>48605.8</c:v>
                </c:pt>
                <c:pt idx="2992">
                  <c:v>48612.9</c:v>
                </c:pt>
                <c:pt idx="2993">
                  <c:v>48627.7</c:v>
                </c:pt>
                <c:pt idx="2994">
                  <c:v>48651.9</c:v>
                </c:pt>
                <c:pt idx="2995">
                  <c:v>48660.4</c:v>
                </c:pt>
                <c:pt idx="2996">
                  <c:v>48687.4</c:v>
                </c:pt>
                <c:pt idx="2997">
                  <c:v>48706.5</c:v>
                </c:pt>
                <c:pt idx="2998">
                  <c:v>48726.3</c:v>
                </c:pt>
                <c:pt idx="2999">
                  <c:v>48746.7</c:v>
                </c:pt>
                <c:pt idx="3000">
                  <c:v>48767.8</c:v>
                </c:pt>
                <c:pt idx="3001">
                  <c:v>48778.6</c:v>
                </c:pt>
                <c:pt idx="3002">
                  <c:v>48800.5</c:v>
                </c:pt>
                <c:pt idx="3003">
                  <c:v>48822.8</c:v>
                </c:pt>
                <c:pt idx="3004">
                  <c:v>48845.5</c:v>
                </c:pt>
                <c:pt idx="3005">
                  <c:v>48868.5</c:v>
                </c:pt>
                <c:pt idx="3006">
                  <c:v>48880</c:v>
                </c:pt>
                <c:pt idx="3007">
                  <c:v>48903.4</c:v>
                </c:pt>
                <c:pt idx="3008">
                  <c:v>48926.8</c:v>
                </c:pt>
                <c:pt idx="3009">
                  <c:v>48950.3</c:v>
                </c:pt>
                <c:pt idx="3010">
                  <c:v>48962</c:v>
                </c:pt>
                <c:pt idx="3011">
                  <c:v>48985.5</c:v>
                </c:pt>
                <c:pt idx="3012">
                  <c:v>48997.2</c:v>
                </c:pt>
                <c:pt idx="3013">
                  <c:v>49032</c:v>
                </c:pt>
                <c:pt idx="3014">
                  <c:v>49043.5</c:v>
                </c:pt>
                <c:pt idx="3015">
                  <c:v>49077.5</c:v>
                </c:pt>
                <c:pt idx="3016">
                  <c:v>49099.7</c:v>
                </c:pt>
                <c:pt idx="3017">
                  <c:v>49121.5</c:v>
                </c:pt>
                <c:pt idx="3018">
                  <c:v>49132.1</c:v>
                </c:pt>
                <c:pt idx="3019">
                  <c:v>49142.7</c:v>
                </c:pt>
                <c:pt idx="3020">
                  <c:v>49163.3</c:v>
                </c:pt>
                <c:pt idx="3021">
                  <c:v>49183.3</c:v>
                </c:pt>
                <c:pt idx="3022">
                  <c:v>49193</c:v>
                </c:pt>
                <c:pt idx="3023">
                  <c:v>49211.8</c:v>
                </c:pt>
                <c:pt idx="3024">
                  <c:v>49238.400000000001</c:v>
                </c:pt>
                <c:pt idx="3025">
                  <c:v>49255</c:v>
                </c:pt>
                <c:pt idx="3026">
                  <c:v>49270.6</c:v>
                </c:pt>
                <c:pt idx="3027">
                  <c:v>49285.1</c:v>
                </c:pt>
                <c:pt idx="3028">
                  <c:v>49298.9</c:v>
                </c:pt>
                <c:pt idx="3029">
                  <c:v>49312.4</c:v>
                </c:pt>
                <c:pt idx="3030">
                  <c:v>49325.5</c:v>
                </c:pt>
                <c:pt idx="3031">
                  <c:v>49338.3</c:v>
                </c:pt>
                <c:pt idx="3032">
                  <c:v>49344.5</c:v>
                </c:pt>
                <c:pt idx="3033">
                  <c:v>49356.800000000003</c:v>
                </c:pt>
                <c:pt idx="3034">
                  <c:v>49374.7</c:v>
                </c:pt>
                <c:pt idx="3035">
                  <c:v>49386.3</c:v>
                </c:pt>
                <c:pt idx="3036">
                  <c:v>49392</c:v>
                </c:pt>
                <c:pt idx="3037">
                  <c:v>49403.199999999997</c:v>
                </c:pt>
                <c:pt idx="3038">
                  <c:v>49408.7</c:v>
                </c:pt>
                <c:pt idx="3039">
                  <c:v>49419.6</c:v>
                </c:pt>
                <c:pt idx="3040">
                  <c:v>49424.9</c:v>
                </c:pt>
                <c:pt idx="3041">
                  <c:v>49435.5</c:v>
                </c:pt>
                <c:pt idx="3042">
                  <c:v>49445.8</c:v>
                </c:pt>
                <c:pt idx="3043">
                  <c:v>49456</c:v>
                </c:pt>
                <c:pt idx="3044">
                  <c:v>49461.1</c:v>
                </c:pt>
                <c:pt idx="3045">
                  <c:v>49475.9</c:v>
                </c:pt>
                <c:pt idx="3046">
                  <c:v>49480.800000000003</c:v>
                </c:pt>
                <c:pt idx="3047">
                  <c:v>49490.5</c:v>
                </c:pt>
                <c:pt idx="3048">
                  <c:v>49500.1</c:v>
                </c:pt>
                <c:pt idx="3049">
                  <c:v>49509.599999999999</c:v>
                </c:pt>
                <c:pt idx="3050">
                  <c:v>49514.400000000001</c:v>
                </c:pt>
                <c:pt idx="3051">
                  <c:v>49519.1</c:v>
                </c:pt>
                <c:pt idx="3052">
                  <c:v>49533.1</c:v>
                </c:pt>
                <c:pt idx="3053">
                  <c:v>49542.400000000001</c:v>
                </c:pt>
                <c:pt idx="3054">
                  <c:v>49551.7</c:v>
                </c:pt>
                <c:pt idx="3055">
                  <c:v>49565.7</c:v>
                </c:pt>
                <c:pt idx="3056">
                  <c:v>49570.3</c:v>
                </c:pt>
                <c:pt idx="3057">
                  <c:v>49575</c:v>
                </c:pt>
                <c:pt idx="3058">
                  <c:v>49584.4</c:v>
                </c:pt>
                <c:pt idx="3059">
                  <c:v>49593.8</c:v>
                </c:pt>
                <c:pt idx="3060">
                  <c:v>49598.5</c:v>
                </c:pt>
                <c:pt idx="3061">
                  <c:v>49608</c:v>
                </c:pt>
                <c:pt idx="3062">
                  <c:v>49617.599999999999</c:v>
                </c:pt>
                <c:pt idx="3063">
                  <c:v>49632.2</c:v>
                </c:pt>
                <c:pt idx="3064">
                  <c:v>49637.1</c:v>
                </c:pt>
                <c:pt idx="3065">
                  <c:v>49647.1</c:v>
                </c:pt>
                <c:pt idx="3066">
                  <c:v>49657.2</c:v>
                </c:pt>
                <c:pt idx="3067">
                  <c:v>49662.3</c:v>
                </c:pt>
                <c:pt idx="3068">
                  <c:v>49667.5</c:v>
                </c:pt>
                <c:pt idx="3069">
                  <c:v>49677.9</c:v>
                </c:pt>
                <c:pt idx="3070">
                  <c:v>49688.6</c:v>
                </c:pt>
                <c:pt idx="3071">
                  <c:v>49699.4</c:v>
                </c:pt>
                <c:pt idx="3072">
                  <c:v>49710.5</c:v>
                </c:pt>
                <c:pt idx="3073">
                  <c:v>49716.2</c:v>
                </c:pt>
                <c:pt idx="3074">
                  <c:v>49733.4</c:v>
                </c:pt>
                <c:pt idx="3075">
                  <c:v>49751</c:v>
                </c:pt>
                <c:pt idx="3076">
                  <c:v>49756.9</c:v>
                </c:pt>
                <c:pt idx="3077">
                  <c:v>49768.800000000003</c:v>
                </c:pt>
                <c:pt idx="3078">
                  <c:v>49774.9</c:v>
                </c:pt>
                <c:pt idx="3079">
                  <c:v>49787</c:v>
                </c:pt>
                <c:pt idx="3080">
                  <c:v>49793.1</c:v>
                </c:pt>
                <c:pt idx="3081">
                  <c:v>49805.4</c:v>
                </c:pt>
                <c:pt idx="3082">
                  <c:v>49824</c:v>
                </c:pt>
                <c:pt idx="3083">
                  <c:v>49836.5</c:v>
                </c:pt>
                <c:pt idx="3084">
                  <c:v>49842.8</c:v>
                </c:pt>
                <c:pt idx="3085">
                  <c:v>49855.4</c:v>
                </c:pt>
                <c:pt idx="3086">
                  <c:v>49868.2</c:v>
                </c:pt>
                <c:pt idx="3087">
                  <c:v>49874.5</c:v>
                </c:pt>
                <c:pt idx="3088">
                  <c:v>49887.3</c:v>
                </c:pt>
                <c:pt idx="3089">
                  <c:v>49893.8</c:v>
                </c:pt>
                <c:pt idx="3090">
                  <c:v>49906.7</c:v>
                </c:pt>
                <c:pt idx="3091">
                  <c:v>49919.6</c:v>
                </c:pt>
                <c:pt idx="3092">
                  <c:v>49932.5</c:v>
                </c:pt>
                <c:pt idx="3093">
                  <c:v>49952</c:v>
                </c:pt>
                <c:pt idx="3094">
                  <c:v>49965</c:v>
                </c:pt>
                <c:pt idx="3095">
                  <c:v>49978.1</c:v>
                </c:pt>
                <c:pt idx="3096">
                  <c:v>49991.1</c:v>
                </c:pt>
                <c:pt idx="3097">
                  <c:v>50004.1</c:v>
                </c:pt>
                <c:pt idx="3098">
                  <c:v>50010.6</c:v>
                </c:pt>
                <c:pt idx="3099">
                  <c:v>50023.6</c:v>
                </c:pt>
                <c:pt idx="3100">
                  <c:v>50036.6</c:v>
                </c:pt>
                <c:pt idx="3101">
                  <c:v>50049.5</c:v>
                </c:pt>
                <c:pt idx="3102">
                  <c:v>50062.400000000001</c:v>
                </c:pt>
                <c:pt idx="3103">
                  <c:v>50075.3</c:v>
                </c:pt>
                <c:pt idx="3104">
                  <c:v>50088.1</c:v>
                </c:pt>
                <c:pt idx="3105">
                  <c:v>50107.199999999997</c:v>
                </c:pt>
                <c:pt idx="3106">
                  <c:v>50119.8</c:v>
                </c:pt>
                <c:pt idx="3107">
                  <c:v>50132.4</c:v>
                </c:pt>
                <c:pt idx="3108">
                  <c:v>50138.7</c:v>
                </c:pt>
                <c:pt idx="3109">
                  <c:v>50151.1</c:v>
                </c:pt>
                <c:pt idx="3110">
                  <c:v>50163.5</c:v>
                </c:pt>
                <c:pt idx="3111">
                  <c:v>50169.599999999999</c:v>
                </c:pt>
                <c:pt idx="3112">
                  <c:v>50187.8</c:v>
                </c:pt>
                <c:pt idx="3113">
                  <c:v>50193.8</c:v>
                </c:pt>
                <c:pt idx="3114">
                  <c:v>50205.8</c:v>
                </c:pt>
                <c:pt idx="3115">
                  <c:v>50223.5</c:v>
                </c:pt>
                <c:pt idx="3116">
                  <c:v>50235.1</c:v>
                </c:pt>
                <c:pt idx="3117">
                  <c:v>50246.7</c:v>
                </c:pt>
                <c:pt idx="3118">
                  <c:v>50258.1</c:v>
                </c:pt>
                <c:pt idx="3119">
                  <c:v>50269.5</c:v>
                </c:pt>
                <c:pt idx="3120">
                  <c:v>50280.7</c:v>
                </c:pt>
                <c:pt idx="3121">
                  <c:v>50297.4</c:v>
                </c:pt>
                <c:pt idx="3122">
                  <c:v>50314</c:v>
                </c:pt>
                <c:pt idx="3123">
                  <c:v>50330.400000000001</c:v>
                </c:pt>
                <c:pt idx="3124">
                  <c:v>50352.1</c:v>
                </c:pt>
                <c:pt idx="3125">
                  <c:v>50368.3</c:v>
                </c:pt>
                <c:pt idx="3126">
                  <c:v>50384.4</c:v>
                </c:pt>
                <c:pt idx="3127">
                  <c:v>50405.7</c:v>
                </c:pt>
                <c:pt idx="3128">
                  <c:v>50421.599999999999</c:v>
                </c:pt>
                <c:pt idx="3129">
                  <c:v>50437.599999999999</c:v>
                </c:pt>
                <c:pt idx="3130">
                  <c:v>50453.5</c:v>
                </c:pt>
                <c:pt idx="3131">
                  <c:v>50469.4</c:v>
                </c:pt>
                <c:pt idx="3132">
                  <c:v>50485.4</c:v>
                </c:pt>
                <c:pt idx="3133">
                  <c:v>50501.5</c:v>
                </c:pt>
                <c:pt idx="3134">
                  <c:v>50523</c:v>
                </c:pt>
                <c:pt idx="3135">
                  <c:v>50544.7</c:v>
                </c:pt>
                <c:pt idx="3136">
                  <c:v>50561.1</c:v>
                </c:pt>
                <c:pt idx="3137">
                  <c:v>50572.2</c:v>
                </c:pt>
                <c:pt idx="3138">
                  <c:v>50594.400000000001</c:v>
                </c:pt>
                <c:pt idx="3139">
                  <c:v>50611.4</c:v>
                </c:pt>
                <c:pt idx="3140">
                  <c:v>50622.8</c:v>
                </c:pt>
                <c:pt idx="3141">
                  <c:v>50645.8</c:v>
                </c:pt>
                <c:pt idx="3142">
                  <c:v>50669.4</c:v>
                </c:pt>
                <c:pt idx="3143">
                  <c:v>50681.3</c:v>
                </c:pt>
                <c:pt idx="3144">
                  <c:v>50699.1</c:v>
                </c:pt>
                <c:pt idx="3145">
                  <c:v>50710.8</c:v>
                </c:pt>
                <c:pt idx="3146">
                  <c:v>50728.1</c:v>
                </c:pt>
                <c:pt idx="3147">
                  <c:v>50750.7</c:v>
                </c:pt>
                <c:pt idx="3148">
                  <c:v>50761.9</c:v>
                </c:pt>
                <c:pt idx="3149">
                  <c:v>50795.199999999997</c:v>
                </c:pt>
                <c:pt idx="3150">
                  <c:v>50806.400000000001</c:v>
                </c:pt>
                <c:pt idx="3151">
                  <c:v>50823.1</c:v>
                </c:pt>
                <c:pt idx="3152">
                  <c:v>50840</c:v>
                </c:pt>
                <c:pt idx="3153">
                  <c:v>50863</c:v>
                </c:pt>
                <c:pt idx="3154">
                  <c:v>50874.7</c:v>
                </c:pt>
                <c:pt idx="3155">
                  <c:v>50898.5</c:v>
                </c:pt>
                <c:pt idx="3156">
                  <c:v>50923.3</c:v>
                </c:pt>
                <c:pt idx="3157">
                  <c:v>50936</c:v>
                </c:pt>
                <c:pt idx="3158">
                  <c:v>50955.6</c:v>
                </c:pt>
                <c:pt idx="3159">
                  <c:v>50975.9</c:v>
                </c:pt>
                <c:pt idx="3160">
                  <c:v>50997</c:v>
                </c:pt>
                <c:pt idx="3161">
                  <c:v>51018.9</c:v>
                </c:pt>
                <c:pt idx="3162">
                  <c:v>51049.599999999999</c:v>
                </c:pt>
                <c:pt idx="3163">
                  <c:v>51073.8</c:v>
                </c:pt>
                <c:pt idx="3164">
                  <c:v>51107.7</c:v>
                </c:pt>
                <c:pt idx="3165">
                  <c:v>51134.5</c:v>
                </c:pt>
                <c:pt idx="3166">
                  <c:v>51173.5</c:v>
                </c:pt>
                <c:pt idx="3167">
                  <c:v>51196.9</c:v>
                </c:pt>
                <c:pt idx="3168">
                  <c:v>51251.3</c:v>
                </c:pt>
                <c:pt idx="3169">
                  <c:v>51313.4</c:v>
                </c:pt>
                <c:pt idx="3170">
                  <c:v>51363.3</c:v>
                </c:pt>
                <c:pt idx="3171">
                  <c:v>51414.8</c:v>
                </c:pt>
                <c:pt idx="3172">
                  <c:v>51466.8</c:v>
                </c:pt>
                <c:pt idx="3173">
                  <c:v>51534.8</c:v>
                </c:pt>
                <c:pt idx="3174">
                  <c:v>51567.4</c:v>
                </c:pt>
                <c:pt idx="3175">
                  <c:v>51628.2</c:v>
                </c:pt>
                <c:pt idx="3176">
                  <c:v>51692.2</c:v>
                </c:pt>
                <c:pt idx="3177">
                  <c:v>51722.400000000001</c:v>
                </c:pt>
                <c:pt idx="3178">
                  <c:v>51740.5</c:v>
                </c:pt>
                <c:pt idx="3179">
                  <c:v>51775.4</c:v>
                </c:pt>
                <c:pt idx="3180">
                  <c:v>51800.3</c:v>
                </c:pt>
                <c:pt idx="3181">
                  <c:v>51824.2</c:v>
                </c:pt>
                <c:pt idx="3182">
                  <c:v>51854.7</c:v>
                </c:pt>
                <c:pt idx="3183">
                  <c:v>51883.6</c:v>
                </c:pt>
                <c:pt idx="3184">
                  <c:v>51904.3</c:v>
                </c:pt>
                <c:pt idx="3185">
                  <c:v>51917.8</c:v>
                </c:pt>
                <c:pt idx="3186">
                  <c:v>51937.3</c:v>
                </c:pt>
                <c:pt idx="3187">
                  <c:v>51962.400000000001</c:v>
                </c:pt>
                <c:pt idx="3188">
                  <c:v>51980.6</c:v>
                </c:pt>
                <c:pt idx="3189">
                  <c:v>52004</c:v>
                </c:pt>
                <c:pt idx="3190">
                  <c:v>52021</c:v>
                </c:pt>
                <c:pt idx="3191">
                  <c:v>52037.599999999999</c:v>
                </c:pt>
                <c:pt idx="3192">
                  <c:v>52053.9</c:v>
                </c:pt>
                <c:pt idx="3193">
                  <c:v>52070</c:v>
                </c:pt>
                <c:pt idx="3194">
                  <c:v>52091</c:v>
                </c:pt>
                <c:pt idx="3195">
                  <c:v>52111.8</c:v>
                </c:pt>
                <c:pt idx="3196">
                  <c:v>52127.199999999997</c:v>
                </c:pt>
                <c:pt idx="3197">
                  <c:v>52142.7</c:v>
                </c:pt>
                <c:pt idx="3198">
                  <c:v>52158.2</c:v>
                </c:pt>
                <c:pt idx="3199">
                  <c:v>52173.599999999999</c:v>
                </c:pt>
                <c:pt idx="3200">
                  <c:v>52193.5</c:v>
                </c:pt>
                <c:pt idx="3201">
                  <c:v>52212.800000000003</c:v>
                </c:pt>
                <c:pt idx="3202">
                  <c:v>52231.4</c:v>
                </c:pt>
                <c:pt idx="3203">
                  <c:v>52240.6</c:v>
                </c:pt>
                <c:pt idx="3204">
                  <c:v>52258.400000000001</c:v>
                </c:pt>
                <c:pt idx="3205">
                  <c:v>52271.5</c:v>
                </c:pt>
                <c:pt idx="3206">
                  <c:v>52284.4</c:v>
                </c:pt>
                <c:pt idx="3207">
                  <c:v>52305.3</c:v>
                </c:pt>
                <c:pt idx="3208">
                  <c:v>52321.7</c:v>
                </c:pt>
                <c:pt idx="3209">
                  <c:v>52337.8</c:v>
                </c:pt>
                <c:pt idx="3210">
                  <c:v>52353.7</c:v>
                </c:pt>
                <c:pt idx="3211">
                  <c:v>52385</c:v>
                </c:pt>
                <c:pt idx="3212">
                  <c:v>52419.9</c:v>
                </c:pt>
                <c:pt idx="3213">
                  <c:v>52443.3</c:v>
                </c:pt>
                <c:pt idx="3214">
                  <c:v>52463</c:v>
                </c:pt>
                <c:pt idx="3215">
                  <c:v>52474.9</c:v>
                </c:pt>
                <c:pt idx="3216">
                  <c:v>52487</c:v>
                </c:pt>
                <c:pt idx="3217">
                  <c:v>52499.199999999997</c:v>
                </c:pt>
                <c:pt idx="3218">
                  <c:v>52507.4</c:v>
                </c:pt>
                <c:pt idx="3219">
                  <c:v>52519.9</c:v>
                </c:pt>
                <c:pt idx="3220">
                  <c:v>52532.6</c:v>
                </c:pt>
                <c:pt idx="3221">
                  <c:v>52541.2</c:v>
                </c:pt>
                <c:pt idx="3222">
                  <c:v>52558.8</c:v>
                </c:pt>
                <c:pt idx="3223">
                  <c:v>52576.800000000003</c:v>
                </c:pt>
                <c:pt idx="3224">
                  <c:v>52595.3</c:v>
                </c:pt>
                <c:pt idx="3225">
                  <c:v>52609.599999999999</c:v>
                </c:pt>
                <c:pt idx="3226">
                  <c:v>52619.199999999997</c:v>
                </c:pt>
                <c:pt idx="3227">
                  <c:v>52638.9</c:v>
                </c:pt>
                <c:pt idx="3228">
                  <c:v>52654</c:v>
                </c:pt>
                <c:pt idx="3229">
                  <c:v>52669.3</c:v>
                </c:pt>
                <c:pt idx="3230">
                  <c:v>52684.800000000003</c:v>
                </c:pt>
                <c:pt idx="3231">
                  <c:v>52700.5</c:v>
                </c:pt>
                <c:pt idx="3232">
                  <c:v>52711</c:v>
                </c:pt>
                <c:pt idx="3233">
                  <c:v>52727</c:v>
                </c:pt>
                <c:pt idx="3234">
                  <c:v>52743.1</c:v>
                </c:pt>
                <c:pt idx="3235">
                  <c:v>52759.3</c:v>
                </c:pt>
                <c:pt idx="3236">
                  <c:v>52781.1</c:v>
                </c:pt>
                <c:pt idx="3237">
                  <c:v>52797.599999999999</c:v>
                </c:pt>
                <c:pt idx="3238">
                  <c:v>52814.1</c:v>
                </c:pt>
                <c:pt idx="3239">
                  <c:v>52830.7</c:v>
                </c:pt>
                <c:pt idx="3240">
                  <c:v>52847.199999999997</c:v>
                </c:pt>
                <c:pt idx="3241">
                  <c:v>52863.8</c:v>
                </c:pt>
                <c:pt idx="3242">
                  <c:v>52880.4</c:v>
                </c:pt>
                <c:pt idx="3243">
                  <c:v>52902.400000000001</c:v>
                </c:pt>
                <c:pt idx="3244">
                  <c:v>52913.4</c:v>
                </c:pt>
                <c:pt idx="3245">
                  <c:v>52929.8</c:v>
                </c:pt>
                <c:pt idx="3246">
                  <c:v>52946.1</c:v>
                </c:pt>
                <c:pt idx="3247">
                  <c:v>52967.7</c:v>
                </c:pt>
                <c:pt idx="3248">
                  <c:v>52983.8</c:v>
                </c:pt>
                <c:pt idx="3249">
                  <c:v>52994.400000000001</c:v>
                </c:pt>
                <c:pt idx="3250">
                  <c:v>53015.4</c:v>
                </c:pt>
                <c:pt idx="3251">
                  <c:v>53025.8</c:v>
                </c:pt>
                <c:pt idx="3252">
                  <c:v>53046.2</c:v>
                </c:pt>
                <c:pt idx="3253">
                  <c:v>53066.3</c:v>
                </c:pt>
                <c:pt idx="3254">
                  <c:v>53081.1</c:v>
                </c:pt>
                <c:pt idx="3255">
                  <c:v>53090.8</c:v>
                </c:pt>
                <c:pt idx="3256">
                  <c:v>53109.9</c:v>
                </c:pt>
                <c:pt idx="3257">
                  <c:v>53119.199999999997</c:v>
                </c:pt>
                <c:pt idx="3258">
                  <c:v>53133.1</c:v>
                </c:pt>
                <c:pt idx="3259">
                  <c:v>53151.3</c:v>
                </c:pt>
                <c:pt idx="3260">
                  <c:v>53164.7</c:v>
                </c:pt>
                <c:pt idx="3261">
                  <c:v>53177.9</c:v>
                </c:pt>
                <c:pt idx="3262">
                  <c:v>53191</c:v>
                </c:pt>
                <c:pt idx="3263">
                  <c:v>53203.9</c:v>
                </c:pt>
                <c:pt idx="3264">
                  <c:v>53216.7</c:v>
                </c:pt>
                <c:pt idx="3265">
                  <c:v>53233.599999999999</c:v>
                </c:pt>
                <c:pt idx="3266">
                  <c:v>53246.2</c:v>
                </c:pt>
                <c:pt idx="3267">
                  <c:v>53258.7</c:v>
                </c:pt>
                <c:pt idx="3268">
                  <c:v>53267</c:v>
                </c:pt>
                <c:pt idx="3269">
                  <c:v>53283.6</c:v>
                </c:pt>
                <c:pt idx="3270">
                  <c:v>53295.9</c:v>
                </c:pt>
                <c:pt idx="3271">
                  <c:v>53308.3</c:v>
                </c:pt>
                <c:pt idx="3272">
                  <c:v>53320.6</c:v>
                </c:pt>
                <c:pt idx="3273">
                  <c:v>53337.1</c:v>
                </c:pt>
                <c:pt idx="3274">
                  <c:v>53345.4</c:v>
                </c:pt>
                <c:pt idx="3275">
                  <c:v>53357.9</c:v>
                </c:pt>
                <c:pt idx="3276">
                  <c:v>53378.8</c:v>
                </c:pt>
                <c:pt idx="3277">
                  <c:v>53387.199999999997</c:v>
                </c:pt>
                <c:pt idx="3278">
                  <c:v>53399.9</c:v>
                </c:pt>
                <c:pt idx="3279">
                  <c:v>53412.7</c:v>
                </c:pt>
                <c:pt idx="3280">
                  <c:v>53425.599999999999</c:v>
                </c:pt>
                <c:pt idx="3281">
                  <c:v>53443.1</c:v>
                </c:pt>
                <c:pt idx="3282">
                  <c:v>53456.4</c:v>
                </c:pt>
                <c:pt idx="3283">
                  <c:v>53474.400000000001</c:v>
                </c:pt>
                <c:pt idx="3284">
                  <c:v>53488.2</c:v>
                </c:pt>
                <c:pt idx="3285">
                  <c:v>53497.4</c:v>
                </c:pt>
                <c:pt idx="3286">
                  <c:v>53521.1</c:v>
                </c:pt>
                <c:pt idx="3287">
                  <c:v>53535.6</c:v>
                </c:pt>
                <c:pt idx="3288">
                  <c:v>53555.3</c:v>
                </c:pt>
                <c:pt idx="3289">
                  <c:v>53565.4</c:v>
                </c:pt>
                <c:pt idx="3290">
                  <c:v>53575.5</c:v>
                </c:pt>
                <c:pt idx="3291">
                  <c:v>53590.9</c:v>
                </c:pt>
                <c:pt idx="3292">
                  <c:v>53606.5</c:v>
                </c:pt>
                <c:pt idx="3293">
                  <c:v>53632.9</c:v>
                </c:pt>
                <c:pt idx="3294">
                  <c:v>53643.6</c:v>
                </c:pt>
                <c:pt idx="3295">
                  <c:v>53665.3</c:v>
                </c:pt>
                <c:pt idx="3296">
                  <c:v>53681.7</c:v>
                </c:pt>
                <c:pt idx="3297">
                  <c:v>53704</c:v>
                </c:pt>
                <c:pt idx="3298">
                  <c:v>53720.800000000003</c:v>
                </c:pt>
                <c:pt idx="3299">
                  <c:v>53737.8</c:v>
                </c:pt>
                <c:pt idx="3300">
                  <c:v>53754.9</c:v>
                </c:pt>
                <c:pt idx="3301">
                  <c:v>53772.2</c:v>
                </c:pt>
                <c:pt idx="3302">
                  <c:v>53789.599999999999</c:v>
                </c:pt>
                <c:pt idx="3303">
                  <c:v>53807.199999999997</c:v>
                </c:pt>
                <c:pt idx="3304">
                  <c:v>53830.8</c:v>
                </c:pt>
                <c:pt idx="3305">
                  <c:v>53848.6</c:v>
                </c:pt>
                <c:pt idx="3306">
                  <c:v>53866.5</c:v>
                </c:pt>
                <c:pt idx="3307">
                  <c:v>53878.5</c:v>
                </c:pt>
                <c:pt idx="3308">
                  <c:v>53908.800000000003</c:v>
                </c:pt>
                <c:pt idx="3309">
                  <c:v>53927</c:v>
                </c:pt>
                <c:pt idx="3310">
                  <c:v>53945.3</c:v>
                </c:pt>
                <c:pt idx="3311">
                  <c:v>53963.7</c:v>
                </c:pt>
                <c:pt idx="3312">
                  <c:v>53988.3</c:v>
                </c:pt>
                <c:pt idx="3313">
                  <c:v>54006.9</c:v>
                </c:pt>
                <c:pt idx="3314">
                  <c:v>54037.9</c:v>
                </c:pt>
                <c:pt idx="3315">
                  <c:v>54050.2</c:v>
                </c:pt>
                <c:pt idx="3316">
                  <c:v>54068.3</c:v>
                </c:pt>
                <c:pt idx="3317">
                  <c:v>54086.2</c:v>
                </c:pt>
                <c:pt idx="3318">
                  <c:v>54109.599999999999</c:v>
                </c:pt>
                <c:pt idx="3319">
                  <c:v>54127</c:v>
                </c:pt>
                <c:pt idx="3320">
                  <c:v>54144.3</c:v>
                </c:pt>
                <c:pt idx="3321">
                  <c:v>54161.7</c:v>
                </c:pt>
                <c:pt idx="3322">
                  <c:v>54179.1</c:v>
                </c:pt>
                <c:pt idx="3323">
                  <c:v>54196.7</c:v>
                </c:pt>
                <c:pt idx="3324">
                  <c:v>54214.6</c:v>
                </c:pt>
                <c:pt idx="3325">
                  <c:v>54238.9</c:v>
                </c:pt>
                <c:pt idx="3326">
                  <c:v>54264</c:v>
                </c:pt>
                <c:pt idx="3327">
                  <c:v>54283.4</c:v>
                </c:pt>
                <c:pt idx="3328">
                  <c:v>54303.4</c:v>
                </c:pt>
                <c:pt idx="3329">
                  <c:v>54331.199999999997</c:v>
                </c:pt>
                <c:pt idx="3330">
                  <c:v>54352.9</c:v>
                </c:pt>
                <c:pt idx="3331">
                  <c:v>54375.5</c:v>
                </c:pt>
                <c:pt idx="3332">
                  <c:v>54399</c:v>
                </c:pt>
                <c:pt idx="3333">
                  <c:v>54423.5</c:v>
                </c:pt>
                <c:pt idx="3334">
                  <c:v>54449.1</c:v>
                </c:pt>
                <c:pt idx="3335">
                  <c:v>54485.1</c:v>
                </c:pt>
                <c:pt idx="3336">
                  <c:v>54514.1</c:v>
                </c:pt>
                <c:pt idx="3337">
                  <c:v>54548</c:v>
                </c:pt>
                <c:pt idx="3338">
                  <c:v>54586.5</c:v>
                </c:pt>
                <c:pt idx="3339">
                  <c:v>54628.800000000003</c:v>
                </c:pt>
                <c:pt idx="3340">
                  <c:v>54705.599999999999</c:v>
                </c:pt>
                <c:pt idx="3341">
                  <c:v>54737.9</c:v>
                </c:pt>
                <c:pt idx="3342">
                  <c:v>54804</c:v>
                </c:pt>
                <c:pt idx="3343">
                  <c:v>54837.4</c:v>
                </c:pt>
                <c:pt idx="3344">
                  <c:v>54887</c:v>
                </c:pt>
                <c:pt idx="3345">
                  <c:v>54951.5</c:v>
                </c:pt>
                <c:pt idx="3346">
                  <c:v>54997.599999999999</c:v>
                </c:pt>
                <c:pt idx="3347">
                  <c:v>55040.800000000003</c:v>
                </c:pt>
                <c:pt idx="3348">
                  <c:v>55080.5</c:v>
                </c:pt>
                <c:pt idx="3349">
                  <c:v>55115.8</c:v>
                </c:pt>
                <c:pt idx="3350">
                  <c:v>55148</c:v>
                </c:pt>
                <c:pt idx="3351">
                  <c:v>55178.9</c:v>
                </c:pt>
                <c:pt idx="3352">
                  <c:v>55218.400000000001</c:v>
                </c:pt>
                <c:pt idx="3353">
                  <c:v>55256.1</c:v>
                </c:pt>
                <c:pt idx="3354">
                  <c:v>55274.3</c:v>
                </c:pt>
                <c:pt idx="3355">
                  <c:v>55300.9</c:v>
                </c:pt>
                <c:pt idx="3356">
                  <c:v>55335.3</c:v>
                </c:pt>
                <c:pt idx="3357">
                  <c:v>55368.6</c:v>
                </c:pt>
                <c:pt idx="3358">
                  <c:v>55393</c:v>
                </c:pt>
                <c:pt idx="3359">
                  <c:v>55409</c:v>
                </c:pt>
                <c:pt idx="3360">
                  <c:v>55440.6</c:v>
                </c:pt>
                <c:pt idx="3361">
                  <c:v>55464</c:v>
                </c:pt>
                <c:pt idx="3362">
                  <c:v>55495.1</c:v>
                </c:pt>
                <c:pt idx="3363">
                  <c:v>55518.400000000001</c:v>
                </c:pt>
                <c:pt idx="3364">
                  <c:v>55541.9</c:v>
                </c:pt>
                <c:pt idx="3365">
                  <c:v>55565.5</c:v>
                </c:pt>
                <c:pt idx="3366">
                  <c:v>55589.4</c:v>
                </c:pt>
                <c:pt idx="3367">
                  <c:v>55621.8</c:v>
                </c:pt>
                <c:pt idx="3368">
                  <c:v>55655.199999999997</c:v>
                </c:pt>
                <c:pt idx="3369">
                  <c:v>55689.4</c:v>
                </c:pt>
                <c:pt idx="3370">
                  <c:v>55724.2</c:v>
                </c:pt>
                <c:pt idx="3371">
                  <c:v>55741.7</c:v>
                </c:pt>
                <c:pt idx="3372">
                  <c:v>55768.1</c:v>
                </c:pt>
                <c:pt idx="3373">
                  <c:v>55803.6</c:v>
                </c:pt>
                <c:pt idx="3374">
                  <c:v>55821.4</c:v>
                </c:pt>
                <c:pt idx="3375">
                  <c:v>55857</c:v>
                </c:pt>
                <c:pt idx="3376">
                  <c:v>55892.5</c:v>
                </c:pt>
                <c:pt idx="3377">
                  <c:v>55919.1</c:v>
                </c:pt>
                <c:pt idx="3378">
                  <c:v>55945.5</c:v>
                </c:pt>
                <c:pt idx="3379">
                  <c:v>55971.8</c:v>
                </c:pt>
                <c:pt idx="3380">
                  <c:v>56006.400000000001</c:v>
                </c:pt>
                <c:pt idx="3381">
                  <c:v>56040.4</c:v>
                </c:pt>
                <c:pt idx="3382">
                  <c:v>56073.9</c:v>
                </c:pt>
                <c:pt idx="3383">
                  <c:v>56098.400000000001</c:v>
                </c:pt>
                <c:pt idx="3384">
                  <c:v>56122.5</c:v>
                </c:pt>
                <c:pt idx="3385">
                  <c:v>56146.1</c:v>
                </c:pt>
                <c:pt idx="3386">
                  <c:v>56169.1</c:v>
                </c:pt>
                <c:pt idx="3387">
                  <c:v>56184.1</c:v>
                </c:pt>
                <c:pt idx="3388">
                  <c:v>56213.1</c:v>
                </c:pt>
                <c:pt idx="3389">
                  <c:v>56241.2</c:v>
                </c:pt>
                <c:pt idx="3390">
                  <c:v>56268.7</c:v>
                </c:pt>
                <c:pt idx="3391">
                  <c:v>56289.1</c:v>
                </c:pt>
                <c:pt idx="3392">
                  <c:v>56309.1</c:v>
                </c:pt>
                <c:pt idx="3393">
                  <c:v>56328.9</c:v>
                </c:pt>
                <c:pt idx="3394">
                  <c:v>56348.5</c:v>
                </c:pt>
                <c:pt idx="3395">
                  <c:v>56374.1</c:v>
                </c:pt>
                <c:pt idx="3396">
                  <c:v>56399.3</c:v>
                </c:pt>
                <c:pt idx="3397">
                  <c:v>56417.9</c:v>
                </c:pt>
                <c:pt idx="3398">
                  <c:v>56436.3</c:v>
                </c:pt>
                <c:pt idx="3399">
                  <c:v>56454.5</c:v>
                </c:pt>
                <c:pt idx="3400">
                  <c:v>56478.400000000001</c:v>
                </c:pt>
                <c:pt idx="3401">
                  <c:v>56507.7</c:v>
                </c:pt>
                <c:pt idx="3402">
                  <c:v>56525.1</c:v>
                </c:pt>
                <c:pt idx="3403">
                  <c:v>56542.2</c:v>
                </c:pt>
                <c:pt idx="3404">
                  <c:v>56559.199999999997</c:v>
                </c:pt>
                <c:pt idx="3405">
                  <c:v>56576</c:v>
                </c:pt>
                <c:pt idx="3406">
                  <c:v>56592.6</c:v>
                </c:pt>
                <c:pt idx="3407">
                  <c:v>56614.5</c:v>
                </c:pt>
                <c:pt idx="3408">
                  <c:v>56630.7</c:v>
                </c:pt>
                <c:pt idx="3409">
                  <c:v>56646.8</c:v>
                </c:pt>
                <c:pt idx="3410">
                  <c:v>56668</c:v>
                </c:pt>
                <c:pt idx="3411">
                  <c:v>56678.5</c:v>
                </c:pt>
                <c:pt idx="3412">
                  <c:v>56694.1</c:v>
                </c:pt>
                <c:pt idx="3413">
                  <c:v>56714.3</c:v>
                </c:pt>
                <c:pt idx="3414">
                  <c:v>56733.8</c:v>
                </c:pt>
                <c:pt idx="3415">
                  <c:v>56748.1</c:v>
                </c:pt>
                <c:pt idx="3416">
                  <c:v>56762</c:v>
                </c:pt>
                <c:pt idx="3417">
                  <c:v>56775.6</c:v>
                </c:pt>
                <c:pt idx="3418">
                  <c:v>56789</c:v>
                </c:pt>
                <c:pt idx="3419">
                  <c:v>56806.6</c:v>
                </c:pt>
                <c:pt idx="3420">
                  <c:v>56819.6</c:v>
                </c:pt>
                <c:pt idx="3421">
                  <c:v>56836.7</c:v>
                </c:pt>
                <c:pt idx="3422">
                  <c:v>56845.2</c:v>
                </c:pt>
                <c:pt idx="3423">
                  <c:v>56857.9</c:v>
                </c:pt>
                <c:pt idx="3424">
                  <c:v>56874.9</c:v>
                </c:pt>
                <c:pt idx="3425">
                  <c:v>56887.6</c:v>
                </c:pt>
                <c:pt idx="3426">
                  <c:v>56904.6</c:v>
                </c:pt>
                <c:pt idx="3427">
                  <c:v>56917.5</c:v>
                </c:pt>
                <c:pt idx="3428">
                  <c:v>56930.6</c:v>
                </c:pt>
                <c:pt idx="3429">
                  <c:v>56943.8</c:v>
                </c:pt>
                <c:pt idx="3430">
                  <c:v>56952.7</c:v>
                </c:pt>
                <c:pt idx="3431">
                  <c:v>56966.3</c:v>
                </c:pt>
                <c:pt idx="3432">
                  <c:v>56984.800000000003</c:v>
                </c:pt>
                <c:pt idx="3433">
                  <c:v>56999</c:v>
                </c:pt>
                <c:pt idx="3434">
                  <c:v>57018.5</c:v>
                </c:pt>
                <c:pt idx="3435">
                  <c:v>57028.5</c:v>
                </c:pt>
                <c:pt idx="3436">
                  <c:v>57049.1</c:v>
                </c:pt>
                <c:pt idx="3437">
                  <c:v>57065.1</c:v>
                </c:pt>
                <c:pt idx="3438">
                  <c:v>57081.5</c:v>
                </c:pt>
                <c:pt idx="3439">
                  <c:v>57104.1</c:v>
                </c:pt>
                <c:pt idx="3440">
                  <c:v>57127.6</c:v>
                </c:pt>
                <c:pt idx="3441">
                  <c:v>57139.6</c:v>
                </c:pt>
                <c:pt idx="3442">
                  <c:v>57151.8</c:v>
                </c:pt>
                <c:pt idx="3443">
                  <c:v>57182.9</c:v>
                </c:pt>
                <c:pt idx="3444">
                  <c:v>57202.1</c:v>
                </c:pt>
                <c:pt idx="3445">
                  <c:v>57228.1</c:v>
                </c:pt>
                <c:pt idx="3446">
                  <c:v>57241.3</c:v>
                </c:pt>
                <c:pt idx="3447">
                  <c:v>57261.4</c:v>
                </c:pt>
                <c:pt idx="3448">
                  <c:v>57281.599999999999</c:v>
                </c:pt>
                <c:pt idx="3449">
                  <c:v>57302.1</c:v>
                </c:pt>
                <c:pt idx="3450">
                  <c:v>57329.7</c:v>
                </c:pt>
                <c:pt idx="3451">
                  <c:v>57357.599999999999</c:v>
                </c:pt>
                <c:pt idx="3452">
                  <c:v>57371.6</c:v>
                </c:pt>
                <c:pt idx="3453">
                  <c:v>57399.9</c:v>
                </c:pt>
                <c:pt idx="3454">
                  <c:v>57414</c:v>
                </c:pt>
                <c:pt idx="3455">
                  <c:v>57449.5</c:v>
                </c:pt>
                <c:pt idx="3456">
                  <c:v>57470.8</c:v>
                </c:pt>
                <c:pt idx="3457">
                  <c:v>57499.3</c:v>
                </c:pt>
                <c:pt idx="3458">
                  <c:v>57513.5</c:v>
                </c:pt>
                <c:pt idx="3459">
                  <c:v>57534.7</c:v>
                </c:pt>
                <c:pt idx="3460">
                  <c:v>57548.800000000003</c:v>
                </c:pt>
                <c:pt idx="3461">
                  <c:v>57583.9</c:v>
                </c:pt>
                <c:pt idx="3462">
                  <c:v>57597.9</c:v>
                </c:pt>
                <c:pt idx="3463">
                  <c:v>57626.1</c:v>
                </c:pt>
                <c:pt idx="3464">
                  <c:v>57640.2</c:v>
                </c:pt>
                <c:pt idx="3465">
                  <c:v>57668.7</c:v>
                </c:pt>
                <c:pt idx="3466">
                  <c:v>57690.1</c:v>
                </c:pt>
                <c:pt idx="3467">
                  <c:v>57726.1</c:v>
                </c:pt>
                <c:pt idx="3468">
                  <c:v>57740.5</c:v>
                </c:pt>
                <c:pt idx="3469">
                  <c:v>57769.5</c:v>
                </c:pt>
                <c:pt idx="3470">
                  <c:v>57784.1</c:v>
                </c:pt>
                <c:pt idx="3471">
                  <c:v>57806</c:v>
                </c:pt>
                <c:pt idx="3472">
                  <c:v>57835.4</c:v>
                </c:pt>
                <c:pt idx="3473">
                  <c:v>57857.5</c:v>
                </c:pt>
                <c:pt idx="3474">
                  <c:v>57879.6</c:v>
                </c:pt>
                <c:pt idx="3475">
                  <c:v>57894.5</c:v>
                </c:pt>
                <c:pt idx="3476">
                  <c:v>57916.7</c:v>
                </c:pt>
                <c:pt idx="3477">
                  <c:v>57946.5</c:v>
                </c:pt>
                <c:pt idx="3478">
                  <c:v>57976.4</c:v>
                </c:pt>
                <c:pt idx="3479">
                  <c:v>57998.8</c:v>
                </c:pt>
                <c:pt idx="3480">
                  <c:v>58021.3</c:v>
                </c:pt>
                <c:pt idx="3481">
                  <c:v>58043.9</c:v>
                </c:pt>
                <c:pt idx="3482">
                  <c:v>58074</c:v>
                </c:pt>
                <c:pt idx="3483">
                  <c:v>58096.6</c:v>
                </c:pt>
                <c:pt idx="3484">
                  <c:v>58119.199999999997</c:v>
                </c:pt>
                <c:pt idx="3485">
                  <c:v>58141.8</c:v>
                </c:pt>
                <c:pt idx="3486">
                  <c:v>58156.800000000003</c:v>
                </c:pt>
                <c:pt idx="3487">
                  <c:v>58179.4</c:v>
                </c:pt>
                <c:pt idx="3488">
                  <c:v>58201.9</c:v>
                </c:pt>
                <c:pt idx="3489">
                  <c:v>58239.6</c:v>
                </c:pt>
                <c:pt idx="3490">
                  <c:v>58254.8</c:v>
                </c:pt>
                <c:pt idx="3491">
                  <c:v>58277.5</c:v>
                </c:pt>
                <c:pt idx="3492">
                  <c:v>58300.3</c:v>
                </c:pt>
                <c:pt idx="3493">
                  <c:v>58323.1</c:v>
                </c:pt>
                <c:pt idx="3494">
                  <c:v>58353.7</c:v>
                </c:pt>
                <c:pt idx="3495">
                  <c:v>58384.5</c:v>
                </c:pt>
                <c:pt idx="3496">
                  <c:v>58407.7</c:v>
                </c:pt>
                <c:pt idx="3497">
                  <c:v>58423.3</c:v>
                </c:pt>
                <c:pt idx="3498">
                  <c:v>58446.7</c:v>
                </c:pt>
                <c:pt idx="3499">
                  <c:v>58478.2</c:v>
                </c:pt>
                <c:pt idx="3500">
                  <c:v>58502</c:v>
                </c:pt>
                <c:pt idx="3501">
                  <c:v>58534</c:v>
                </c:pt>
                <c:pt idx="3502">
                  <c:v>58550.2</c:v>
                </c:pt>
                <c:pt idx="3503">
                  <c:v>58574.5</c:v>
                </c:pt>
                <c:pt idx="3504">
                  <c:v>58590.9</c:v>
                </c:pt>
                <c:pt idx="3505">
                  <c:v>58623.9</c:v>
                </c:pt>
                <c:pt idx="3506">
                  <c:v>58657.3</c:v>
                </c:pt>
                <c:pt idx="3507">
                  <c:v>58683</c:v>
                </c:pt>
                <c:pt idx="3508">
                  <c:v>58709.3</c:v>
                </c:pt>
                <c:pt idx="3509">
                  <c:v>58736.3</c:v>
                </c:pt>
                <c:pt idx="3510">
                  <c:v>58754.5</c:v>
                </c:pt>
                <c:pt idx="3511">
                  <c:v>58791.5</c:v>
                </c:pt>
                <c:pt idx="3512">
                  <c:v>58829.1</c:v>
                </c:pt>
                <c:pt idx="3513">
                  <c:v>58867.1</c:v>
                </c:pt>
                <c:pt idx="3514">
                  <c:v>58886.2</c:v>
                </c:pt>
                <c:pt idx="3515">
                  <c:v>58905.3</c:v>
                </c:pt>
                <c:pt idx="3516">
                  <c:v>58943.5</c:v>
                </c:pt>
                <c:pt idx="3517">
                  <c:v>58972</c:v>
                </c:pt>
                <c:pt idx="3518">
                  <c:v>59009.7</c:v>
                </c:pt>
                <c:pt idx="3519">
                  <c:v>59037.599999999999</c:v>
                </c:pt>
                <c:pt idx="3520">
                  <c:v>59056</c:v>
                </c:pt>
                <c:pt idx="3521">
                  <c:v>59092.2</c:v>
                </c:pt>
                <c:pt idx="3522">
                  <c:v>59118.6</c:v>
                </c:pt>
                <c:pt idx="3523">
                  <c:v>59144.4</c:v>
                </c:pt>
                <c:pt idx="3524">
                  <c:v>59177.7</c:v>
                </c:pt>
                <c:pt idx="3525">
                  <c:v>59209.5</c:v>
                </c:pt>
                <c:pt idx="3526">
                  <c:v>59240.3</c:v>
                </c:pt>
                <c:pt idx="3527">
                  <c:v>59255.5</c:v>
                </c:pt>
                <c:pt idx="3528">
                  <c:v>59278</c:v>
                </c:pt>
                <c:pt idx="3529">
                  <c:v>59300.1</c:v>
                </c:pt>
                <c:pt idx="3530">
                  <c:v>59322</c:v>
                </c:pt>
                <c:pt idx="3531">
                  <c:v>59350.7</c:v>
                </c:pt>
                <c:pt idx="3532">
                  <c:v>59378.9</c:v>
                </c:pt>
                <c:pt idx="3533">
                  <c:v>59399.7</c:v>
                </c:pt>
                <c:pt idx="3534">
                  <c:v>59420.4</c:v>
                </c:pt>
                <c:pt idx="3535">
                  <c:v>59440.800000000003</c:v>
                </c:pt>
                <c:pt idx="3536">
                  <c:v>59454.3</c:v>
                </c:pt>
                <c:pt idx="3537">
                  <c:v>59481</c:v>
                </c:pt>
                <c:pt idx="3538">
                  <c:v>59500.9</c:v>
                </c:pt>
                <c:pt idx="3539">
                  <c:v>59527.1</c:v>
                </c:pt>
                <c:pt idx="3540">
                  <c:v>59540.1</c:v>
                </c:pt>
                <c:pt idx="3541">
                  <c:v>59566</c:v>
                </c:pt>
                <c:pt idx="3542">
                  <c:v>59578.8</c:v>
                </c:pt>
                <c:pt idx="3543">
                  <c:v>59598.1</c:v>
                </c:pt>
                <c:pt idx="3544">
                  <c:v>59629.9</c:v>
                </c:pt>
                <c:pt idx="3545">
                  <c:v>59649</c:v>
                </c:pt>
                <c:pt idx="3546">
                  <c:v>59661.7</c:v>
                </c:pt>
                <c:pt idx="3547">
                  <c:v>59687</c:v>
                </c:pt>
                <c:pt idx="3548">
                  <c:v>59699.5</c:v>
                </c:pt>
                <c:pt idx="3549">
                  <c:v>59723.7</c:v>
                </c:pt>
                <c:pt idx="3550">
                  <c:v>59747</c:v>
                </c:pt>
                <c:pt idx="3551">
                  <c:v>59764</c:v>
                </c:pt>
                <c:pt idx="3552">
                  <c:v>59775.1</c:v>
                </c:pt>
                <c:pt idx="3553">
                  <c:v>59797</c:v>
                </c:pt>
                <c:pt idx="3554">
                  <c:v>59813.2</c:v>
                </c:pt>
                <c:pt idx="3555">
                  <c:v>59829.3</c:v>
                </c:pt>
                <c:pt idx="3556">
                  <c:v>59845.4</c:v>
                </c:pt>
                <c:pt idx="3557">
                  <c:v>59866.8</c:v>
                </c:pt>
                <c:pt idx="3558">
                  <c:v>59877.599999999999</c:v>
                </c:pt>
                <c:pt idx="3559">
                  <c:v>59888.5</c:v>
                </c:pt>
                <c:pt idx="3560">
                  <c:v>59916.2</c:v>
                </c:pt>
                <c:pt idx="3561">
                  <c:v>59933.3</c:v>
                </c:pt>
                <c:pt idx="3562">
                  <c:v>59950.8</c:v>
                </c:pt>
                <c:pt idx="3563">
                  <c:v>59968.800000000003</c:v>
                </c:pt>
                <c:pt idx="3564">
                  <c:v>59987.4</c:v>
                </c:pt>
                <c:pt idx="3565">
                  <c:v>60000.1</c:v>
                </c:pt>
                <c:pt idx="3566">
                  <c:v>60019.8</c:v>
                </c:pt>
                <c:pt idx="3567">
                  <c:v>60047.3</c:v>
                </c:pt>
                <c:pt idx="3568">
                  <c:v>60061.599999999999</c:v>
                </c:pt>
                <c:pt idx="3569">
                  <c:v>60076.3</c:v>
                </c:pt>
                <c:pt idx="3570">
                  <c:v>60099.6</c:v>
                </c:pt>
                <c:pt idx="3571">
                  <c:v>60124.800000000003</c:v>
                </c:pt>
                <c:pt idx="3572">
                  <c:v>60151.7</c:v>
                </c:pt>
                <c:pt idx="3573">
                  <c:v>60180</c:v>
                </c:pt>
                <c:pt idx="3574">
                  <c:v>60199.6</c:v>
                </c:pt>
                <c:pt idx="3575">
                  <c:v>60229.9</c:v>
                </c:pt>
                <c:pt idx="3576">
                  <c:v>60271.7</c:v>
                </c:pt>
                <c:pt idx="3577">
                  <c:v>60303.7</c:v>
                </c:pt>
                <c:pt idx="3578">
                  <c:v>60336.1</c:v>
                </c:pt>
                <c:pt idx="3579">
                  <c:v>60357.9</c:v>
                </c:pt>
                <c:pt idx="3580">
                  <c:v>60390.5</c:v>
                </c:pt>
                <c:pt idx="3581">
                  <c:v>60433.599999999999</c:v>
                </c:pt>
                <c:pt idx="3582">
                  <c:v>60465.5</c:v>
                </c:pt>
                <c:pt idx="3583">
                  <c:v>60496.6</c:v>
                </c:pt>
                <c:pt idx="3584">
                  <c:v>60526.9</c:v>
                </c:pt>
                <c:pt idx="3585">
                  <c:v>60546.5</c:v>
                </c:pt>
                <c:pt idx="3586">
                  <c:v>60574.8</c:v>
                </c:pt>
                <c:pt idx="3587">
                  <c:v>60601.599999999999</c:v>
                </c:pt>
                <c:pt idx="3588">
                  <c:v>60627.8</c:v>
                </c:pt>
                <c:pt idx="3589">
                  <c:v>60653.8</c:v>
                </c:pt>
                <c:pt idx="3590">
                  <c:v>60671</c:v>
                </c:pt>
                <c:pt idx="3591">
                  <c:v>60696.7</c:v>
                </c:pt>
                <c:pt idx="3592">
                  <c:v>60713.7</c:v>
                </c:pt>
                <c:pt idx="3593">
                  <c:v>60739</c:v>
                </c:pt>
                <c:pt idx="3594">
                  <c:v>60772.2</c:v>
                </c:pt>
                <c:pt idx="3595">
                  <c:v>60804.9</c:v>
                </c:pt>
                <c:pt idx="3596">
                  <c:v>60821.1</c:v>
                </c:pt>
                <c:pt idx="3597">
                  <c:v>60845</c:v>
                </c:pt>
                <c:pt idx="3598">
                  <c:v>60868.5</c:v>
                </c:pt>
                <c:pt idx="3599">
                  <c:v>60891.6</c:v>
                </c:pt>
                <c:pt idx="3600">
                  <c:v>60921.8</c:v>
                </c:pt>
                <c:pt idx="3601">
                  <c:v>60929.2</c:v>
                </c:pt>
                <c:pt idx="3602">
                  <c:v>60943.8</c:v>
                </c:pt>
                <c:pt idx="3603">
                  <c:v>60958.3</c:v>
                </c:pt>
                <c:pt idx="3604">
                  <c:v>60979.5</c:v>
                </c:pt>
                <c:pt idx="3605">
                  <c:v>61000.2</c:v>
                </c:pt>
                <c:pt idx="3606">
                  <c:v>61013.7</c:v>
                </c:pt>
                <c:pt idx="3607">
                  <c:v>61033.4</c:v>
                </c:pt>
                <c:pt idx="3608">
                  <c:v>61039.8</c:v>
                </c:pt>
                <c:pt idx="3609">
                  <c:v>61064.9</c:v>
                </c:pt>
                <c:pt idx="3610">
                  <c:v>61083</c:v>
                </c:pt>
                <c:pt idx="3611">
                  <c:v>61094.7</c:v>
                </c:pt>
                <c:pt idx="3612">
                  <c:v>61111.7</c:v>
                </c:pt>
                <c:pt idx="3613">
                  <c:v>61122.8</c:v>
                </c:pt>
                <c:pt idx="3614">
                  <c:v>61133.7</c:v>
                </c:pt>
                <c:pt idx="3615">
                  <c:v>61149.599999999999</c:v>
                </c:pt>
                <c:pt idx="3616">
                  <c:v>61165.1</c:v>
                </c:pt>
                <c:pt idx="3617">
                  <c:v>61180.3</c:v>
                </c:pt>
                <c:pt idx="3618">
                  <c:v>61190.2</c:v>
                </c:pt>
                <c:pt idx="3619">
                  <c:v>61204.9</c:v>
                </c:pt>
                <c:pt idx="3620">
                  <c:v>61224.2</c:v>
                </c:pt>
                <c:pt idx="3621">
                  <c:v>61238.400000000001</c:v>
                </c:pt>
                <c:pt idx="3622">
                  <c:v>61252.5</c:v>
                </c:pt>
                <c:pt idx="3623">
                  <c:v>61261.9</c:v>
                </c:pt>
                <c:pt idx="3624">
                  <c:v>61271.199999999997</c:v>
                </c:pt>
                <c:pt idx="3625">
                  <c:v>61290</c:v>
                </c:pt>
                <c:pt idx="3626">
                  <c:v>61299.4</c:v>
                </c:pt>
                <c:pt idx="3627">
                  <c:v>61323.199999999997</c:v>
                </c:pt>
                <c:pt idx="3628">
                  <c:v>61337.599999999999</c:v>
                </c:pt>
                <c:pt idx="3629">
                  <c:v>61347.4</c:v>
                </c:pt>
                <c:pt idx="3630">
                  <c:v>61362.3</c:v>
                </c:pt>
                <c:pt idx="3631">
                  <c:v>61372.4</c:v>
                </c:pt>
                <c:pt idx="3632">
                  <c:v>61393.1</c:v>
                </c:pt>
                <c:pt idx="3633">
                  <c:v>61403.7</c:v>
                </c:pt>
                <c:pt idx="3634">
                  <c:v>61420</c:v>
                </c:pt>
                <c:pt idx="3635">
                  <c:v>61436.800000000003</c:v>
                </c:pt>
                <c:pt idx="3636">
                  <c:v>61454.1</c:v>
                </c:pt>
                <c:pt idx="3637">
                  <c:v>61472.1</c:v>
                </c:pt>
                <c:pt idx="3638">
                  <c:v>61490.6</c:v>
                </c:pt>
                <c:pt idx="3639">
                  <c:v>61509.7</c:v>
                </c:pt>
                <c:pt idx="3640">
                  <c:v>61529.4</c:v>
                </c:pt>
                <c:pt idx="3641">
                  <c:v>61549.599999999999</c:v>
                </c:pt>
                <c:pt idx="3642">
                  <c:v>61563.3</c:v>
                </c:pt>
                <c:pt idx="3643">
                  <c:v>61584.2</c:v>
                </c:pt>
                <c:pt idx="3644">
                  <c:v>61605.599999999999</c:v>
                </c:pt>
                <c:pt idx="3645">
                  <c:v>61634.6</c:v>
                </c:pt>
                <c:pt idx="3646">
                  <c:v>61649.4</c:v>
                </c:pt>
                <c:pt idx="3647">
                  <c:v>61671.9</c:v>
                </c:pt>
                <c:pt idx="3648">
                  <c:v>61687</c:v>
                </c:pt>
                <c:pt idx="3649">
                  <c:v>61702.2</c:v>
                </c:pt>
                <c:pt idx="3650">
                  <c:v>61725.3</c:v>
                </c:pt>
                <c:pt idx="3651">
                  <c:v>61756.5</c:v>
                </c:pt>
                <c:pt idx="3652">
                  <c:v>61780.1</c:v>
                </c:pt>
                <c:pt idx="3653">
                  <c:v>61795.9</c:v>
                </c:pt>
                <c:pt idx="3654">
                  <c:v>61827.7</c:v>
                </c:pt>
                <c:pt idx="3655">
                  <c:v>61851.7</c:v>
                </c:pt>
                <c:pt idx="3656">
                  <c:v>61875.7</c:v>
                </c:pt>
                <c:pt idx="3657">
                  <c:v>61899.8</c:v>
                </c:pt>
                <c:pt idx="3658">
                  <c:v>61923.9</c:v>
                </c:pt>
                <c:pt idx="3659">
                  <c:v>61947.9</c:v>
                </c:pt>
                <c:pt idx="3660">
                  <c:v>61963.9</c:v>
                </c:pt>
                <c:pt idx="3661">
                  <c:v>61987.9</c:v>
                </c:pt>
                <c:pt idx="3662">
                  <c:v>62011.7</c:v>
                </c:pt>
                <c:pt idx="3663">
                  <c:v>62035.6</c:v>
                </c:pt>
                <c:pt idx="3664">
                  <c:v>62068.4</c:v>
                </c:pt>
                <c:pt idx="3665">
                  <c:v>62093.599999999999</c:v>
                </c:pt>
                <c:pt idx="3666">
                  <c:v>62110.7</c:v>
                </c:pt>
                <c:pt idx="3667">
                  <c:v>62145.4</c:v>
                </c:pt>
                <c:pt idx="3668">
                  <c:v>62171.7</c:v>
                </c:pt>
                <c:pt idx="3669">
                  <c:v>62207.199999999997</c:v>
                </c:pt>
                <c:pt idx="3670">
                  <c:v>62242.7</c:v>
                </c:pt>
                <c:pt idx="3671">
                  <c:v>62269.4</c:v>
                </c:pt>
                <c:pt idx="3672">
                  <c:v>62295.9</c:v>
                </c:pt>
                <c:pt idx="3673">
                  <c:v>62322.1</c:v>
                </c:pt>
                <c:pt idx="3674">
                  <c:v>62339.5</c:v>
                </c:pt>
                <c:pt idx="3675">
                  <c:v>62365.1</c:v>
                </c:pt>
                <c:pt idx="3676">
                  <c:v>62398.6</c:v>
                </c:pt>
                <c:pt idx="3677">
                  <c:v>62431.1</c:v>
                </c:pt>
                <c:pt idx="3678">
                  <c:v>62462.3</c:v>
                </c:pt>
                <c:pt idx="3679">
                  <c:v>62492</c:v>
                </c:pt>
                <c:pt idx="3680">
                  <c:v>62513.1</c:v>
                </c:pt>
                <c:pt idx="3681">
                  <c:v>62526.7</c:v>
                </c:pt>
                <c:pt idx="3682">
                  <c:v>62552.800000000003</c:v>
                </c:pt>
                <c:pt idx="3683">
                  <c:v>62571.7</c:v>
                </c:pt>
                <c:pt idx="3684">
                  <c:v>62596.3</c:v>
                </c:pt>
                <c:pt idx="3685">
                  <c:v>62620</c:v>
                </c:pt>
                <c:pt idx="3686">
                  <c:v>62637.4</c:v>
                </c:pt>
                <c:pt idx="3687">
                  <c:v>62654.400000000001</c:v>
                </c:pt>
                <c:pt idx="3688">
                  <c:v>62671.1</c:v>
                </c:pt>
                <c:pt idx="3689">
                  <c:v>62687.5</c:v>
                </c:pt>
                <c:pt idx="3690">
                  <c:v>62703.6</c:v>
                </c:pt>
                <c:pt idx="3691">
                  <c:v>62724.800000000003</c:v>
                </c:pt>
                <c:pt idx="3692">
                  <c:v>62745.599999999999</c:v>
                </c:pt>
                <c:pt idx="3693">
                  <c:v>62761</c:v>
                </c:pt>
                <c:pt idx="3694">
                  <c:v>62771.3</c:v>
                </c:pt>
                <c:pt idx="3695">
                  <c:v>62786.5</c:v>
                </c:pt>
                <c:pt idx="3696">
                  <c:v>62801.8</c:v>
                </c:pt>
                <c:pt idx="3697">
                  <c:v>62822</c:v>
                </c:pt>
                <c:pt idx="3698">
                  <c:v>62837.3</c:v>
                </c:pt>
                <c:pt idx="3699">
                  <c:v>62857.599999999999</c:v>
                </c:pt>
                <c:pt idx="3700">
                  <c:v>62883.4</c:v>
                </c:pt>
                <c:pt idx="3701">
                  <c:v>62893.8</c:v>
                </c:pt>
                <c:pt idx="3702">
                  <c:v>62909.5</c:v>
                </c:pt>
                <c:pt idx="3703">
                  <c:v>62925.4</c:v>
                </c:pt>
                <c:pt idx="3704">
                  <c:v>62941.2</c:v>
                </c:pt>
                <c:pt idx="3705">
                  <c:v>62956.800000000003</c:v>
                </c:pt>
                <c:pt idx="3706">
                  <c:v>62977.3</c:v>
                </c:pt>
                <c:pt idx="3707">
                  <c:v>62992.4</c:v>
                </c:pt>
                <c:pt idx="3708">
                  <c:v>63012.4</c:v>
                </c:pt>
                <c:pt idx="3709">
                  <c:v>63032.2</c:v>
                </c:pt>
                <c:pt idx="3710">
                  <c:v>63046.9</c:v>
                </c:pt>
                <c:pt idx="3711">
                  <c:v>63061.5</c:v>
                </c:pt>
                <c:pt idx="3712">
                  <c:v>63076</c:v>
                </c:pt>
                <c:pt idx="3713">
                  <c:v>63095.4</c:v>
                </c:pt>
                <c:pt idx="3714">
                  <c:v>63109.9</c:v>
                </c:pt>
                <c:pt idx="3715">
                  <c:v>63124.5</c:v>
                </c:pt>
                <c:pt idx="3716">
                  <c:v>63139</c:v>
                </c:pt>
                <c:pt idx="3717">
                  <c:v>63153.7</c:v>
                </c:pt>
                <c:pt idx="3718">
                  <c:v>63168.4</c:v>
                </c:pt>
                <c:pt idx="3719">
                  <c:v>63188.2</c:v>
                </c:pt>
                <c:pt idx="3720">
                  <c:v>63203.1</c:v>
                </c:pt>
                <c:pt idx="3721">
                  <c:v>63223.3</c:v>
                </c:pt>
                <c:pt idx="3722">
                  <c:v>63243.8</c:v>
                </c:pt>
                <c:pt idx="3723">
                  <c:v>63259.5</c:v>
                </c:pt>
                <c:pt idx="3724">
                  <c:v>63275.3</c:v>
                </c:pt>
                <c:pt idx="3725">
                  <c:v>63296.800000000003</c:v>
                </c:pt>
                <c:pt idx="3726">
                  <c:v>63307.8</c:v>
                </c:pt>
                <c:pt idx="3727">
                  <c:v>63330</c:v>
                </c:pt>
                <c:pt idx="3728">
                  <c:v>63352.9</c:v>
                </c:pt>
                <c:pt idx="3729">
                  <c:v>63370.400000000001</c:v>
                </c:pt>
                <c:pt idx="3730">
                  <c:v>63388.3</c:v>
                </c:pt>
                <c:pt idx="3731">
                  <c:v>63406.5</c:v>
                </c:pt>
                <c:pt idx="3732">
                  <c:v>63425.2</c:v>
                </c:pt>
                <c:pt idx="3733">
                  <c:v>63443.4</c:v>
                </c:pt>
                <c:pt idx="3734">
                  <c:v>63461.2</c:v>
                </c:pt>
                <c:pt idx="3735">
                  <c:v>63484.4</c:v>
                </c:pt>
                <c:pt idx="3736">
                  <c:v>63507.3</c:v>
                </c:pt>
                <c:pt idx="3737">
                  <c:v>63518.8</c:v>
                </c:pt>
                <c:pt idx="3738">
                  <c:v>63542</c:v>
                </c:pt>
                <c:pt idx="3739">
                  <c:v>63559.8</c:v>
                </c:pt>
                <c:pt idx="3740">
                  <c:v>63578</c:v>
                </c:pt>
                <c:pt idx="3741">
                  <c:v>63603.4</c:v>
                </c:pt>
                <c:pt idx="3742">
                  <c:v>63630.1</c:v>
                </c:pt>
                <c:pt idx="3743">
                  <c:v>63651.4</c:v>
                </c:pt>
                <c:pt idx="3744">
                  <c:v>63673.8</c:v>
                </c:pt>
                <c:pt idx="3745">
                  <c:v>63697.4</c:v>
                </c:pt>
                <c:pt idx="3746">
                  <c:v>63722.6</c:v>
                </c:pt>
                <c:pt idx="3747">
                  <c:v>63749.3</c:v>
                </c:pt>
                <c:pt idx="3748">
                  <c:v>63787.6</c:v>
                </c:pt>
                <c:pt idx="3749">
                  <c:v>63818.5</c:v>
                </c:pt>
                <c:pt idx="3750">
                  <c:v>63851.5</c:v>
                </c:pt>
                <c:pt idx="3751">
                  <c:v>63886.7</c:v>
                </c:pt>
                <c:pt idx="3752">
                  <c:v>63924.7</c:v>
                </c:pt>
                <c:pt idx="3753">
                  <c:v>64004.1</c:v>
                </c:pt>
                <c:pt idx="3754">
                  <c:v>64112.800000000003</c:v>
                </c:pt>
                <c:pt idx="3755">
                  <c:v>64202.3</c:v>
                </c:pt>
                <c:pt idx="3756">
                  <c:v>64317.2</c:v>
                </c:pt>
                <c:pt idx="3757">
                  <c:v>64389.7</c:v>
                </c:pt>
                <c:pt idx="3758">
                  <c:v>64427.1</c:v>
                </c:pt>
                <c:pt idx="3759">
                  <c:v>64469.599999999999</c:v>
                </c:pt>
                <c:pt idx="3760">
                  <c:v>64508.800000000003</c:v>
                </c:pt>
                <c:pt idx="3761">
                  <c:v>64556.9</c:v>
                </c:pt>
                <c:pt idx="3762">
                  <c:v>64590.3</c:v>
                </c:pt>
                <c:pt idx="3763">
                  <c:v>64621.599999999999</c:v>
                </c:pt>
                <c:pt idx="3764">
                  <c:v>64660.4</c:v>
                </c:pt>
                <c:pt idx="3765">
                  <c:v>64687.6</c:v>
                </c:pt>
                <c:pt idx="3766">
                  <c:v>64713.3</c:v>
                </c:pt>
                <c:pt idx="3767">
                  <c:v>64746</c:v>
                </c:pt>
                <c:pt idx="3768">
                  <c:v>64777</c:v>
                </c:pt>
                <c:pt idx="3769">
                  <c:v>64792.1</c:v>
                </c:pt>
                <c:pt idx="3770">
                  <c:v>64814.400000000001</c:v>
                </c:pt>
                <c:pt idx="3771">
                  <c:v>64829.1</c:v>
                </c:pt>
                <c:pt idx="3772">
                  <c:v>64851.199999999997</c:v>
                </c:pt>
                <c:pt idx="3773">
                  <c:v>64880.800000000003</c:v>
                </c:pt>
                <c:pt idx="3774">
                  <c:v>64903.5</c:v>
                </c:pt>
                <c:pt idx="3775">
                  <c:v>64934.9</c:v>
                </c:pt>
                <c:pt idx="3776">
                  <c:v>64958.8</c:v>
                </c:pt>
                <c:pt idx="3777">
                  <c:v>64982.3</c:v>
                </c:pt>
                <c:pt idx="3778">
                  <c:v>65005.2</c:v>
                </c:pt>
                <c:pt idx="3779">
                  <c:v>65035.1</c:v>
                </c:pt>
                <c:pt idx="3780">
                  <c:v>65057.1</c:v>
                </c:pt>
                <c:pt idx="3781">
                  <c:v>65085.8</c:v>
                </c:pt>
                <c:pt idx="3782">
                  <c:v>65107.1</c:v>
                </c:pt>
                <c:pt idx="3783">
                  <c:v>65121.1</c:v>
                </c:pt>
                <c:pt idx="3784">
                  <c:v>65135.1</c:v>
                </c:pt>
                <c:pt idx="3785">
                  <c:v>65169.7</c:v>
                </c:pt>
                <c:pt idx="3786">
                  <c:v>65190.3</c:v>
                </c:pt>
                <c:pt idx="3787">
                  <c:v>65217.8</c:v>
                </c:pt>
                <c:pt idx="3788">
                  <c:v>65231.5</c:v>
                </c:pt>
                <c:pt idx="3789">
                  <c:v>65259.1</c:v>
                </c:pt>
                <c:pt idx="3790">
                  <c:v>65272.9</c:v>
                </c:pt>
                <c:pt idx="3791">
                  <c:v>65307.9</c:v>
                </c:pt>
                <c:pt idx="3792">
                  <c:v>65336.3</c:v>
                </c:pt>
                <c:pt idx="3793">
                  <c:v>65350.7</c:v>
                </c:pt>
                <c:pt idx="3794">
                  <c:v>65365.2</c:v>
                </c:pt>
                <c:pt idx="3795">
                  <c:v>65394.7</c:v>
                </c:pt>
                <c:pt idx="3796">
                  <c:v>65417</c:v>
                </c:pt>
                <c:pt idx="3797">
                  <c:v>65447</c:v>
                </c:pt>
                <c:pt idx="3798">
                  <c:v>65469.599999999999</c:v>
                </c:pt>
                <c:pt idx="3799">
                  <c:v>65484.800000000003</c:v>
                </c:pt>
                <c:pt idx="3800">
                  <c:v>65507.5</c:v>
                </c:pt>
                <c:pt idx="3801">
                  <c:v>65530.400000000001</c:v>
                </c:pt>
                <c:pt idx="3802">
                  <c:v>65553.3</c:v>
                </c:pt>
                <c:pt idx="3803">
                  <c:v>65591.600000000006</c:v>
                </c:pt>
                <c:pt idx="3804">
                  <c:v>65614.5</c:v>
                </c:pt>
                <c:pt idx="3805">
                  <c:v>65637.5</c:v>
                </c:pt>
                <c:pt idx="3806">
                  <c:v>65660.399999999994</c:v>
                </c:pt>
                <c:pt idx="3807">
                  <c:v>65675.600000000006</c:v>
                </c:pt>
                <c:pt idx="3808">
                  <c:v>65698.399999999994</c:v>
                </c:pt>
                <c:pt idx="3809">
                  <c:v>65736.2</c:v>
                </c:pt>
                <c:pt idx="3810">
                  <c:v>65751.199999999997</c:v>
                </c:pt>
                <c:pt idx="3811">
                  <c:v>65773.600000000006</c:v>
                </c:pt>
                <c:pt idx="3812">
                  <c:v>65795.899999999994</c:v>
                </c:pt>
                <c:pt idx="3813">
                  <c:v>65818</c:v>
                </c:pt>
                <c:pt idx="3814">
                  <c:v>65839.8</c:v>
                </c:pt>
                <c:pt idx="3815">
                  <c:v>65868</c:v>
                </c:pt>
                <c:pt idx="3816">
                  <c:v>65888.600000000006</c:v>
                </c:pt>
                <c:pt idx="3817">
                  <c:v>65908.800000000003</c:v>
                </c:pt>
                <c:pt idx="3818">
                  <c:v>65922</c:v>
                </c:pt>
                <c:pt idx="3819">
                  <c:v>65948.2</c:v>
                </c:pt>
                <c:pt idx="3820">
                  <c:v>65974.100000000006</c:v>
                </c:pt>
                <c:pt idx="3821">
                  <c:v>65993.399999999994</c:v>
                </c:pt>
                <c:pt idx="3822">
                  <c:v>66012.7</c:v>
                </c:pt>
                <c:pt idx="3823">
                  <c:v>66032</c:v>
                </c:pt>
                <c:pt idx="3824">
                  <c:v>66044.899999999994</c:v>
                </c:pt>
                <c:pt idx="3825">
                  <c:v>66071.100000000006</c:v>
                </c:pt>
                <c:pt idx="3826">
                  <c:v>66091.100000000006</c:v>
                </c:pt>
                <c:pt idx="3827">
                  <c:v>66118.2</c:v>
                </c:pt>
                <c:pt idx="3828">
                  <c:v>66132.100000000006</c:v>
                </c:pt>
                <c:pt idx="3829">
                  <c:v>66153.3</c:v>
                </c:pt>
                <c:pt idx="3830">
                  <c:v>66167.8</c:v>
                </c:pt>
                <c:pt idx="3831">
                  <c:v>66197.600000000006</c:v>
                </c:pt>
                <c:pt idx="3832">
                  <c:v>66228.600000000006</c:v>
                </c:pt>
                <c:pt idx="3833">
                  <c:v>66252.800000000003</c:v>
                </c:pt>
                <c:pt idx="3834">
                  <c:v>66286.5</c:v>
                </c:pt>
                <c:pt idx="3835">
                  <c:v>66304</c:v>
                </c:pt>
                <c:pt idx="3836">
                  <c:v>66340.399999999994</c:v>
                </c:pt>
                <c:pt idx="3837">
                  <c:v>66379.100000000006</c:v>
                </c:pt>
                <c:pt idx="3838">
                  <c:v>66409.5</c:v>
                </c:pt>
                <c:pt idx="3839">
                  <c:v>66441.2</c:v>
                </c:pt>
                <c:pt idx="3840">
                  <c:v>66463.100000000006</c:v>
                </c:pt>
                <c:pt idx="3841">
                  <c:v>66496.899999999994</c:v>
                </c:pt>
                <c:pt idx="3842">
                  <c:v>66531.8</c:v>
                </c:pt>
                <c:pt idx="3843">
                  <c:v>66580.3</c:v>
                </c:pt>
                <c:pt idx="3844">
                  <c:v>66618.100000000006</c:v>
                </c:pt>
                <c:pt idx="3845">
                  <c:v>66670.3</c:v>
                </c:pt>
                <c:pt idx="3846">
                  <c:v>66710.7</c:v>
                </c:pt>
                <c:pt idx="3847">
                  <c:v>66766.399999999994</c:v>
                </c:pt>
                <c:pt idx="3848">
                  <c:v>66795</c:v>
                </c:pt>
                <c:pt idx="3849">
                  <c:v>66860.600000000006</c:v>
                </c:pt>
                <c:pt idx="3850">
                  <c:v>66918.100000000006</c:v>
                </c:pt>
                <c:pt idx="3851">
                  <c:v>67001.399999999994</c:v>
                </c:pt>
                <c:pt idx="3852">
                  <c:v>67044.399999999994</c:v>
                </c:pt>
                <c:pt idx="3853">
                  <c:v>67108.800000000003</c:v>
                </c:pt>
                <c:pt idx="3854">
                  <c:v>67150.5</c:v>
                </c:pt>
                <c:pt idx="3855">
                  <c:v>67228.399999999994</c:v>
                </c:pt>
                <c:pt idx="3856">
                  <c:v>67279.100000000006</c:v>
                </c:pt>
                <c:pt idx="3857">
                  <c:v>67332.2</c:v>
                </c:pt>
                <c:pt idx="3858">
                  <c:v>67367.899999999994</c:v>
                </c:pt>
                <c:pt idx="3859">
                  <c:v>67392.5</c:v>
                </c:pt>
                <c:pt idx="3860">
                  <c:v>67416.399999999994</c:v>
                </c:pt>
                <c:pt idx="3861">
                  <c:v>67447.100000000006</c:v>
                </c:pt>
                <c:pt idx="3862">
                  <c:v>67462</c:v>
                </c:pt>
                <c:pt idx="3863">
                  <c:v>67490.8</c:v>
                </c:pt>
                <c:pt idx="3864">
                  <c:v>67518.399999999994</c:v>
                </c:pt>
                <c:pt idx="3865">
                  <c:v>67531.7</c:v>
                </c:pt>
                <c:pt idx="3866">
                  <c:v>67551</c:v>
                </c:pt>
                <c:pt idx="3867">
                  <c:v>67569.600000000006</c:v>
                </c:pt>
                <c:pt idx="3868">
                  <c:v>67581.7</c:v>
                </c:pt>
                <c:pt idx="3869">
                  <c:v>67610.399999999994</c:v>
                </c:pt>
                <c:pt idx="3870">
                  <c:v>67626.600000000006</c:v>
                </c:pt>
                <c:pt idx="3871">
                  <c:v>67647.3</c:v>
                </c:pt>
                <c:pt idx="3872">
                  <c:v>67661.899999999994</c:v>
                </c:pt>
                <c:pt idx="3873">
                  <c:v>67675.899999999994</c:v>
                </c:pt>
                <c:pt idx="3874">
                  <c:v>67689.2</c:v>
                </c:pt>
                <c:pt idx="3875">
                  <c:v>67705.8</c:v>
                </c:pt>
                <c:pt idx="3876">
                  <c:v>67713.7</c:v>
                </c:pt>
                <c:pt idx="3877">
                  <c:v>67728.5</c:v>
                </c:pt>
                <c:pt idx="3878">
                  <c:v>67742.100000000006</c:v>
                </c:pt>
                <c:pt idx="3879">
                  <c:v>67751.600000000006</c:v>
                </c:pt>
                <c:pt idx="3880">
                  <c:v>67760.3</c:v>
                </c:pt>
                <c:pt idx="3881">
                  <c:v>67768.399999999994</c:v>
                </c:pt>
                <c:pt idx="3882">
                  <c:v>67775.8</c:v>
                </c:pt>
                <c:pt idx="3883">
                  <c:v>67782.600000000006</c:v>
                </c:pt>
                <c:pt idx="3884">
                  <c:v>67790.600000000006</c:v>
                </c:pt>
                <c:pt idx="3885">
                  <c:v>67795.8</c:v>
                </c:pt>
                <c:pt idx="3886">
                  <c:v>67800.399999999994</c:v>
                </c:pt>
                <c:pt idx="3887">
                  <c:v>67804.600000000006</c:v>
                </c:pt>
                <c:pt idx="3888">
                  <c:v>67808.7</c:v>
                </c:pt>
                <c:pt idx="3889">
                  <c:v>67812.800000000003</c:v>
                </c:pt>
                <c:pt idx="3890">
                  <c:v>67816.800000000003</c:v>
                </c:pt>
                <c:pt idx="3891">
                  <c:v>67822.100000000006</c:v>
                </c:pt>
                <c:pt idx="3892">
                  <c:v>67827.199999999997</c:v>
                </c:pt>
                <c:pt idx="3893">
                  <c:v>67830.899999999994</c:v>
                </c:pt>
                <c:pt idx="3894">
                  <c:v>67834.600000000006</c:v>
                </c:pt>
                <c:pt idx="3895">
                  <c:v>67838.100000000006</c:v>
                </c:pt>
                <c:pt idx="3896">
                  <c:v>67841.600000000006</c:v>
                </c:pt>
                <c:pt idx="3897">
                  <c:v>67845</c:v>
                </c:pt>
                <c:pt idx="3898">
                  <c:v>67849.5</c:v>
                </c:pt>
                <c:pt idx="3899">
                  <c:v>67853.7</c:v>
                </c:pt>
                <c:pt idx="3900">
                  <c:v>67855.8</c:v>
                </c:pt>
                <c:pt idx="3901">
                  <c:v>67860.800000000003</c:v>
                </c:pt>
                <c:pt idx="3902">
                  <c:v>67863.7</c:v>
                </c:pt>
                <c:pt idx="3903">
                  <c:v>67866.5</c:v>
                </c:pt>
                <c:pt idx="3904">
                  <c:v>67870</c:v>
                </c:pt>
                <c:pt idx="3905">
                  <c:v>67873.399999999994</c:v>
                </c:pt>
                <c:pt idx="3906">
                  <c:v>67876.600000000006</c:v>
                </c:pt>
                <c:pt idx="3907">
                  <c:v>67878.899999999994</c:v>
                </c:pt>
                <c:pt idx="3908">
                  <c:v>67881.100000000006</c:v>
                </c:pt>
                <c:pt idx="3909">
                  <c:v>67883.100000000006</c:v>
                </c:pt>
                <c:pt idx="3910">
                  <c:v>67885.100000000006</c:v>
                </c:pt>
                <c:pt idx="3911">
                  <c:v>67887.5</c:v>
                </c:pt>
                <c:pt idx="3912">
                  <c:v>67889.8</c:v>
                </c:pt>
                <c:pt idx="3913">
                  <c:v>67891.8</c:v>
                </c:pt>
                <c:pt idx="3914">
                  <c:v>67893.2</c:v>
                </c:pt>
                <c:pt idx="3915">
                  <c:v>67894.5</c:v>
                </c:pt>
                <c:pt idx="3916">
                  <c:v>67896</c:v>
                </c:pt>
                <c:pt idx="3917">
                  <c:v>67897</c:v>
                </c:pt>
                <c:pt idx="3918">
                  <c:v>67897.899999999994</c:v>
                </c:pt>
                <c:pt idx="3919">
                  <c:v>67898.8</c:v>
                </c:pt>
                <c:pt idx="3920">
                  <c:v>67899.600000000006</c:v>
                </c:pt>
                <c:pt idx="3921">
                  <c:v>67900</c:v>
                </c:pt>
                <c:pt idx="3922">
                  <c:v>67900.2</c:v>
                </c:pt>
                <c:pt idx="3923">
                  <c:v>67900.399999999994</c:v>
                </c:pt>
                <c:pt idx="3924">
                  <c:v>67899.600000000006</c:v>
                </c:pt>
                <c:pt idx="3925">
                  <c:v>67898</c:v>
                </c:pt>
                <c:pt idx="3926">
                  <c:v>67895.399999999994</c:v>
                </c:pt>
                <c:pt idx="3927">
                  <c:v>67890.7</c:v>
                </c:pt>
                <c:pt idx="3928">
                  <c:v>67886.3</c:v>
                </c:pt>
                <c:pt idx="3929">
                  <c:v>67883</c:v>
                </c:pt>
                <c:pt idx="3930">
                  <c:v>67875.399999999994</c:v>
                </c:pt>
                <c:pt idx="3931">
                  <c:v>67866.899999999994</c:v>
                </c:pt>
                <c:pt idx="3932">
                  <c:v>67857.399999999994</c:v>
                </c:pt>
                <c:pt idx="3933">
                  <c:v>67849.8</c:v>
                </c:pt>
                <c:pt idx="3934">
                  <c:v>67841.899999999994</c:v>
                </c:pt>
                <c:pt idx="3935">
                  <c:v>67830.899999999994</c:v>
                </c:pt>
                <c:pt idx="3936">
                  <c:v>67825.2</c:v>
                </c:pt>
                <c:pt idx="3937">
                  <c:v>67813.7</c:v>
                </c:pt>
                <c:pt idx="3938">
                  <c:v>67799</c:v>
                </c:pt>
                <c:pt idx="3939">
                  <c:v>67790.2</c:v>
                </c:pt>
                <c:pt idx="3940">
                  <c:v>67784.3</c:v>
                </c:pt>
                <c:pt idx="3941">
                  <c:v>67775.7</c:v>
                </c:pt>
                <c:pt idx="3942">
                  <c:v>67764.399999999994</c:v>
                </c:pt>
                <c:pt idx="3943">
                  <c:v>67753.5</c:v>
                </c:pt>
                <c:pt idx="3944">
                  <c:v>67740.800000000003</c:v>
                </c:pt>
                <c:pt idx="3945">
                  <c:v>67733.7</c:v>
                </c:pt>
                <c:pt idx="3946">
                  <c:v>67729.2</c:v>
                </c:pt>
                <c:pt idx="3947">
                  <c:v>67722.899999999994</c:v>
                </c:pt>
                <c:pt idx="3948">
                  <c:v>67715.5</c:v>
                </c:pt>
                <c:pt idx="3949">
                  <c:v>67709.3</c:v>
                </c:pt>
                <c:pt idx="3950">
                  <c:v>67705.399999999994</c:v>
                </c:pt>
                <c:pt idx="3951">
                  <c:v>67702.399999999994</c:v>
                </c:pt>
                <c:pt idx="3952">
                  <c:v>67700.3</c:v>
                </c:pt>
                <c:pt idx="3953">
                  <c:v>67699.100000000006</c:v>
                </c:pt>
                <c:pt idx="3954">
                  <c:v>67698.8</c:v>
                </c:pt>
                <c:pt idx="3955">
                  <c:v>67699</c:v>
                </c:pt>
                <c:pt idx="3956">
                  <c:v>67699.8</c:v>
                </c:pt>
                <c:pt idx="3957">
                  <c:v>67700.2</c:v>
                </c:pt>
                <c:pt idx="3958">
                  <c:v>67701.3</c:v>
                </c:pt>
                <c:pt idx="3959">
                  <c:v>67702.399999999994</c:v>
                </c:pt>
                <c:pt idx="3960">
                  <c:v>67703.600000000006</c:v>
                </c:pt>
                <c:pt idx="3961">
                  <c:v>67705</c:v>
                </c:pt>
                <c:pt idx="3962">
                  <c:v>67706.5</c:v>
                </c:pt>
                <c:pt idx="3963">
                  <c:v>67708.800000000003</c:v>
                </c:pt>
                <c:pt idx="3964">
                  <c:v>67711.399999999994</c:v>
                </c:pt>
                <c:pt idx="3965">
                  <c:v>67712.800000000003</c:v>
                </c:pt>
                <c:pt idx="3966">
                  <c:v>67715.8</c:v>
                </c:pt>
                <c:pt idx="3967">
                  <c:v>67717.3</c:v>
                </c:pt>
                <c:pt idx="3968">
                  <c:v>67721.600000000006</c:v>
                </c:pt>
                <c:pt idx="3969">
                  <c:v>67725.3</c:v>
                </c:pt>
                <c:pt idx="3970">
                  <c:v>67727.199999999997</c:v>
                </c:pt>
                <c:pt idx="3971">
                  <c:v>67730.3</c:v>
                </c:pt>
                <c:pt idx="3972">
                  <c:v>67733.399999999994</c:v>
                </c:pt>
                <c:pt idx="3973">
                  <c:v>67737.8</c:v>
                </c:pt>
                <c:pt idx="3974">
                  <c:v>67741.3</c:v>
                </c:pt>
                <c:pt idx="3975">
                  <c:v>67746.100000000006</c:v>
                </c:pt>
                <c:pt idx="3976">
                  <c:v>67749.8</c:v>
                </c:pt>
                <c:pt idx="3977">
                  <c:v>67752.3</c:v>
                </c:pt>
                <c:pt idx="3978">
                  <c:v>67757.600000000006</c:v>
                </c:pt>
                <c:pt idx="3979">
                  <c:v>67763</c:v>
                </c:pt>
                <c:pt idx="3980">
                  <c:v>67770.100000000006</c:v>
                </c:pt>
                <c:pt idx="3981">
                  <c:v>67774.5</c:v>
                </c:pt>
                <c:pt idx="3982">
                  <c:v>67779</c:v>
                </c:pt>
                <c:pt idx="3983">
                  <c:v>67785.100000000006</c:v>
                </c:pt>
                <c:pt idx="3984">
                  <c:v>67789.8</c:v>
                </c:pt>
                <c:pt idx="3985">
                  <c:v>67796.2</c:v>
                </c:pt>
                <c:pt idx="3986">
                  <c:v>67802.7</c:v>
                </c:pt>
                <c:pt idx="3987">
                  <c:v>67806</c:v>
                </c:pt>
                <c:pt idx="3988">
                  <c:v>67812.800000000003</c:v>
                </c:pt>
                <c:pt idx="3989">
                  <c:v>67817.899999999994</c:v>
                </c:pt>
                <c:pt idx="3990">
                  <c:v>67823.199999999997</c:v>
                </c:pt>
                <c:pt idx="3991">
                  <c:v>67833.8</c:v>
                </c:pt>
                <c:pt idx="3992">
                  <c:v>67839</c:v>
                </c:pt>
                <c:pt idx="3993">
                  <c:v>67851.100000000006</c:v>
                </c:pt>
                <c:pt idx="3994">
                  <c:v>67857.899999999994</c:v>
                </c:pt>
                <c:pt idx="3995">
                  <c:v>67873</c:v>
                </c:pt>
                <c:pt idx="3996">
                  <c:v>67885.5</c:v>
                </c:pt>
                <c:pt idx="3997">
                  <c:v>67908.3</c:v>
                </c:pt>
                <c:pt idx="3998">
                  <c:v>67918.100000000006</c:v>
                </c:pt>
                <c:pt idx="3999">
                  <c:v>67933.399999999994</c:v>
                </c:pt>
                <c:pt idx="4000">
                  <c:v>67949.399999999994</c:v>
                </c:pt>
                <c:pt idx="4001">
                  <c:v>67971.7</c:v>
                </c:pt>
                <c:pt idx="4002">
                  <c:v>67995.100000000006</c:v>
                </c:pt>
                <c:pt idx="4003">
                  <c:v>68013.100000000006</c:v>
                </c:pt>
                <c:pt idx="4004">
                  <c:v>68031.5</c:v>
                </c:pt>
                <c:pt idx="4005">
                  <c:v>68050.3</c:v>
                </c:pt>
                <c:pt idx="4006">
                  <c:v>68069.399999999994</c:v>
                </c:pt>
                <c:pt idx="4007">
                  <c:v>68108</c:v>
                </c:pt>
                <c:pt idx="4008">
                  <c:v>68127.399999999994</c:v>
                </c:pt>
                <c:pt idx="4009">
                  <c:v>68146.8</c:v>
                </c:pt>
                <c:pt idx="4010">
                  <c:v>68159.8</c:v>
                </c:pt>
                <c:pt idx="4011">
                  <c:v>68185.399999999994</c:v>
                </c:pt>
                <c:pt idx="4012">
                  <c:v>68210.8</c:v>
                </c:pt>
                <c:pt idx="4013">
                  <c:v>68229.399999999994</c:v>
                </c:pt>
                <c:pt idx="4014">
                  <c:v>68247.7</c:v>
                </c:pt>
                <c:pt idx="4015">
                  <c:v>68265.600000000006</c:v>
                </c:pt>
                <c:pt idx="4016">
                  <c:v>68283</c:v>
                </c:pt>
                <c:pt idx="4017">
                  <c:v>68305.3</c:v>
                </c:pt>
                <c:pt idx="4018">
                  <c:v>68326.600000000006</c:v>
                </c:pt>
                <c:pt idx="4019">
                  <c:v>68347.399999999994</c:v>
                </c:pt>
                <c:pt idx="4020">
                  <c:v>68363</c:v>
                </c:pt>
                <c:pt idx="4021">
                  <c:v>68378.5</c:v>
                </c:pt>
                <c:pt idx="4022">
                  <c:v>68394.100000000006</c:v>
                </c:pt>
                <c:pt idx="4023">
                  <c:v>68414.8</c:v>
                </c:pt>
                <c:pt idx="4024">
                  <c:v>68430.3</c:v>
                </c:pt>
                <c:pt idx="4025">
                  <c:v>68445.7</c:v>
                </c:pt>
                <c:pt idx="4026">
                  <c:v>68461.2</c:v>
                </c:pt>
                <c:pt idx="4027">
                  <c:v>68476.600000000006</c:v>
                </c:pt>
                <c:pt idx="4028">
                  <c:v>68502.3</c:v>
                </c:pt>
                <c:pt idx="4029">
                  <c:v>68517.7</c:v>
                </c:pt>
                <c:pt idx="4030">
                  <c:v>68533.100000000006</c:v>
                </c:pt>
                <c:pt idx="4031">
                  <c:v>68543.3</c:v>
                </c:pt>
                <c:pt idx="4032">
                  <c:v>68563.8</c:v>
                </c:pt>
                <c:pt idx="4033">
                  <c:v>68584.3</c:v>
                </c:pt>
                <c:pt idx="4034">
                  <c:v>68604.7</c:v>
                </c:pt>
                <c:pt idx="4035">
                  <c:v>68615</c:v>
                </c:pt>
                <c:pt idx="4036">
                  <c:v>68635.399999999994</c:v>
                </c:pt>
                <c:pt idx="4037">
                  <c:v>68645.600000000006</c:v>
                </c:pt>
                <c:pt idx="4038">
                  <c:v>68666.100000000006</c:v>
                </c:pt>
                <c:pt idx="4039">
                  <c:v>68686.600000000006</c:v>
                </c:pt>
                <c:pt idx="4040">
                  <c:v>68707</c:v>
                </c:pt>
                <c:pt idx="4041">
                  <c:v>68717.3</c:v>
                </c:pt>
                <c:pt idx="4042">
                  <c:v>68737.8</c:v>
                </c:pt>
                <c:pt idx="4043">
                  <c:v>68753.100000000006</c:v>
                </c:pt>
                <c:pt idx="4044">
                  <c:v>68773.7</c:v>
                </c:pt>
                <c:pt idx="4045">
                  <c:v>68794.2</c:v>
                </c:pt>
                <c:pt idx="4046">
                  <c:v>68809.5</c:v>
                </c:pt>
                <c:pt idx="4047">
                  <c:v>68824.800000000003</c:v>
                </c:pt>
                <c:pt idx="4048">
                  <c:v>68840.100000000006</c:v>
                </c:pt>
                <c:pt idx="4049">
                  <c:v>68860.5</c:v>
                </c:pt>
                <c:pt idx="4050">
                  <c:v>68880.899999999994</c:v>
                </c:pt>
                <c:pt idx="4051">
                  <c:v>68901.3</c:v>
                </c:pt>
                <c:pt idx="4052">
                  <c:v>68911.399999999994</c:v>
                </c:pt>
                <c:pt idx="4053">
                  <c:v>68926.7</c:v>
                </c:pt>
                <c:pt idx="4054">
                  <c:v>68947.100000000006</c:v>
                </c:pt>
                <c:pt idx="4055">
                  <c:v>68972.5</c:v>
                </c:pt>
                <c:pt idx="4056">
                  <c:v>68992.899999999994</c:v>
                </c:pt>
                <c:pt idx="4057">
                  <c:v>69008.2</c:v>
                </c:pt>
                <c:pt idx="4058">
                  <c:v>69028.600000000006</c:v>
                </c:pt>
                <c:pt idx="4059">
                  <c:v>69043.899999999994</c:v>
                </c:pt>
                <c:pt idx="4060">
                  <c:v>69059.199999999997</c:v>
                </c:pt>
                <c:pt idx="4061">
                  <c:v>69079.7</c:v>
                </c:pt>
                <c:pt idx="4062">
                  <c:v>69100.2</c:v>
                </c:pt>
                <c:pt idx="4063">
                  <c:v>69115.600000000006</c:v>
                </c:pt>
                <c:pt idx="4064">
                  <c:v>69141.399999999994</c:v>
                </c:pt>
                <c:pt idx="4065">
                  <c:v>69162.100000000006</c:v>
                </c:pt>
                <c:pt idx="4066">
                  <c:v>69177.600000000006</c:v>
                </c:pt>
                <c:pt idx="4067">
                  <c:v>69198.399999999994</c:v>
                </c:pt>
                <c:pt idx="4068">
                  <c:v>69224.5</c:v>
                </c:pt>
                <c:pt idx="4069">
                  <c:v>69240.2</c:v>
                </c:pt>
                <c:pt idx="4070">
                  <c:v>69260.899999999994</c:v>
                </c:pt>
                <c:pt idx="4071">
                  <c:v>69286.600000000006</c:v>
                </c:pt>
                <c:pt idx="4072">
                  <c:v>69307.100000000006</c:v>
                </c:pt>
                <c:pt idx="4073">
                  <c:v>69322.399999999994</c:v>
                </c:pt>
                <c:pt idx="4074">
                  <c:v>69347.899999999994</c:v>
                </c:pt>
                <c:pt idx="4075">
                  <c:v>69363.199999999997</c:v>
                </c:pt>
                <c:pt idx="4076">
                  <c:v>69388.800000000003</c:v>
                </c:pt>
                <c:pt idx="4077">
                  <c:v>69404.100000000006</c:v>
                </c:pt>
                <c:pt idx="4078">
                  <c:v>69424.600000000006</c:v>
                </c:pt>
                <c:pt idx="4079">
                  <c:v>69445.2</c:v>
                </c:pt>
                <c:pt idx="4080">
                  <c:v>69460.800000000003</c:v>
                </c:pt>
                <c:pt idx="4081">
                  <c:v>69481.600000000006</c:v>
                </c:pt>
                <c:pt idx="4082">
                  <c:v>69502.7</c:v>
                </c:pt>
                <c:pt idx="4083">
                  <c:v>69523.899999999994</c:v>
                </c:pt>
                <c:pt idx="4084">
                  <c:v>69539.899999999994</c:v>
                </c:pt>
                <c:pt idx="4085">
                  <c:v>69567</c:v>
                </c:pt>
                <c:pt idx="4086">
                  <c:v>69583.5</c:v>
                </c:pt>
                <c:pt idx="4087">
                  <c:v>69600.100000000006</c:v>
                </c:pt>
                <c:pt idx="4088">
                  <c:v>69622.600000000006</c:v>
                </c:pt>
                <c:pt idx="4089">
                  <c:v>69645.399999999994</c:v>
                </c:pt>
                <c:pt idx="4090">
                  <c:v>69668.600000000006</c:v>
                </c:pt>
                <c:pt idx="4091">
                  <c:v>69686.2</c:v>
                </c:pt>
                <c:pt idx="4092">
                  <c:v>69716.2</c:v>
                </c:pt>
                <c:pt idx="4093">
                  <c:v>69740.800000000003</c:v>
                </c:pt>
                <c:pt idx="4094">
                  <c:v>69759.7</c:v>
                </c:pt>
                <c:pt idx="4095">
                  <c:v>69785.5</c:v>
                </c:pt>
                <c:pt idx="4096">
                  <c:v>69805.100000000006</c:v>
                </c:pt>
                <c:pt idx="4097">
                  <c:v>69825.100000000006</c:v>
                </c:pt>
                <c:pt idx="4098">
                  <c:v>69858.899999999994</c:v>
                </c:pt>
                <c:pt idx="4099">
                  <c:v>69886.399999999994</c:v>
                </c:pt>
                <c:pt idx="4100">
                  <c:v>69914.2</c:v>
                </c:pt>
                <c:pt idx="4101">
                  <c:v>69942.399999999994</c:v>
                </c:pt>
                <c:pt idx="4102">
                  <c:v>69963.600000000006</c:v>
                </c:pt>
                <c:pt idx="4103">
                  <c:v>69984.899999999994</c:v>
                </c:pt>
                <c:pt idx="4104">
                  <c:v>70006.399999999994</c:v>
                </c:pt>
                <c:pt idx="4105">
                  <c:v>70035</c:v>
                </c:pt>
                <c:pt idx="4106">
                  <c:v>70056.5</c:v>
                </c:pt>
                <c:pt idx="4107">
                  <c:v>70085.2</c:v>
                </c:pt>
                <c:pt idx="4108">
                  <c:v>70113.8</c:v>
                </c:pt>
                <c:pt idx="4109">
                  <c:v>70142.3</c:v>
                </c:pt>
                <c:pt idx="4110">
                  <c:v>70170.7</c:v>
                </c:pt>
                <c:pt idx="4111">
                  <c:v>70191.7</c:v>
                </c:pt>
                <c:pt idx="4112">
                  <c:v>70220.600000000006</c:v>
                </c:pt>
                <c:pt idx="4113">
                  <c:v>70243.3</c:v>
                </c:pt>
                <c:pt idx="4114">
                  <c:v>70282.600000000006</c:v>
                </c:pt>
                <c:pt idx="4115">
                  <c:v>70315</c:v>
                </c:pt>
                <c:pt idx="4116">
                  <c:v>70347.899999999994</c:v>
                </c:pt>
                <c:pt idx="4117">
                  <c:v>70372.600000000006</c:v>
                </c:pt>
                <c:pt idx="4118">
                  <c:v>70397.2</c:v>
                </c:pt>
                <c:pt idx="4119">
                  <c:v>70429.399999999994</c:v>
                </c:pt>
                <c:pt idx="4120">
                  <c:v>70460.800000000003</c:v>
                </c:pt>
                <c:pt idx="4121">
                  <c:v>70483.5</c:v>
                </c:pt>
                <c:pt idx="4122">
                  <c:v>70512.3</c:v>
                </c:pt>
                <c:pt idx="4123">
                  <c:v>70539.199999999997</c:v>
                </c:pt>
                <c:pt idx="4124">
                  <c:v>70557.8</c:v>
                </c:pt>
                <c:pt idx="4125">
                  <c:v>70575</c:v>
                </c:pt>
                <c:pt idx="4126">
                  <c:v>70599.899999999994</c:v>
                </c:pt>
                <c:pt idx="4127">
                  <c:v>70619.8</c:v>
                </c:pt>
                <c:pt idx="4128">
                  <c:v>70630.600000000006</c:v>
                </c:pt>
                <c:pt idx="4129">
                  <c:v>70644.399999999994</c:v>
                </c:pt>
                <c:pt idx="4130">
                  <c:v>70651</c:v>
                </c:pt>
                <c:pt idx="4131">
                  <c:v>70663.7</c:v>
                </c:pt>
                <c:pt idx="4132">
                  <c:v>70675.7</c:v>
                </c:pt>
                <c:pt idx="4133">
                  <c:v>70687.100000000006</c:v>
                </c:pt>
                <c:pt idx="4134">
                  <c:v>70700.7</c:v>
                </c:pt>
                <c:pt idx="4135">
                  <c:v>70708.399999999994</c:v>
                </c:pt>
                <c:pt idx="4136">
                  <c:v>70715.899999999994</c:v>
                </c:pt>
                <c:pt idx="4137">
                  <c:v>70725.399999999994</c:v>
                </c:pt>
                <c:pt idx="4138">
                  <c:v>70734.600000000006</c:v>
                </c:pt>
                <c:pt idx="4139">
                  <c:v>70745.600000000006</c:v>
                </c:pt>
                <c:pt idx="4140">
                  <c:v>70752</c:v>
                </c:pt>
                <c:pt idx="4141">
                  <c:v>70760.3</c:v>
                </c:pt>
                <c:pt idx="4142">
                  <c:v>70766.3</c:v>
                </c:pt>
                <c:pt idx="4143">
                  <c:v>70774.2</c:v>
                </c:pt>
                <c:pt idx="4144">
                  <c:v>70785.899999999994</c:v>
                </c:pt>
                <c:pt idx="4145">
                  <c:v>70793.5</c:v>
                </c:pt>
                <c:pt idx="4146">
                  <c:v>70799.199999999997</c:v>
                </c:pt>
                <c:pt idx="4147">
                  <c:v>70806.899999999994</c:v>
                </c:pt>
                <c:pt idx="4148">
                  <c:v>70816.5</c:v>
                </c:pt>
                <c:pt idx="4149">
                  <c:v>70822.3</c:v>
                </c:pt>
                <c:pt idx="4150">
                  <c:v>70830.2</c:v>
                </c:pt>
                <c:pt idx="4151">
                  <c:v>70836.3</c:v>
                </c:pt>
                <c:pt idx="4152">
                  <c:v>70842.399999999994</c:v>
                </c:pt>
                <c:pt idx="4153">
                  <c:v>70853</c:v>
                </c:pt>
                <c:pt idx="4154">
                  <c:v>70861.8</c:v>
                </c:pt>
                <c:pt idx="4155">
                  <c:v>70871</c:v>
                </c:pt>
                <c:pt idx="4156">
                  <c:v>70880.5</c:v>
                </c:pt>
                <c:pt idx="4157">
                  <c:v>70890.5</c:v>
                </c:pt>
                <c:pt idx="4158">
                  <c:v>70903.199999999997</c:v>
                </c:pt>
                <c:pt idx="4159">
                  <c:v>70913.5</c:v>
                </c:pt>
                <c:pt idx="4160">
                  <c:v>70921.3</c:v>
                </c:pt>
                <c:pt idx="4161">
                  <c:v>70931.7</c:v>
                </c:pt>
                <c:pt idx="4162">
                  <c:v>70939.5</c:v>
                </c:pt>
                <c:pt idx="4163">
                  <c:v>70950.100000000006</c:v>
                </c:pt>
                <c:pt idx="4164">
                  <c:v>70963.3</c:v>
                </c:pt>
                <c:pt idx="4165">
                  <c:v>70971.3</c:v>
                </c:pt>
                <c:pt idx="4166">
                  <c:v>70982</c:v>
                </c:pt>
                <c:pt idx="4167">
                  <c:v>70990.100000000006</c:v>
                </c:pt>
                <c:pt idx="4168">
                  <c:v>71000.899999999994</c:v>
                </c:pt>
                <c:pt idx="4169">
                  <c:v>71011.7</c:v>
                </c:pt>
                <c:pt idx="4170">
                  <c:v>71022.600000000006</c:v>
                </c:pt>
                <c:pt idx="4171">
                  <c:v>71033.5</c:v>
                </c:pt>
                <c:pt idx="4172">
                  <c:v>71044.5</c:v>
                </c:pt>
                <c:pt idx="4173">
                  <c:v>71052.7</c:v>
                </c:pt>
                <c:pt idx="4174">
                  <c:v>71066.5</c:v>
                </c:pt>
                <c:pt idx="4175">
                  <c:v>71074.7</c:v>
                </c:pt>
                <c:pt idx="4176">
                  <c:v>71085.8</c:v>
                </c:pt>
                <c:pt idx="4177">
                  <c:v>71099.600000000006</c:v>
                </c:pt>
                <c:pt idx="4178">
                  <c:v>71110.600000000006</c:v>
                </c:pt>
                <c:pt idx="4179">
                  <c:v>71118.899999999994</c:v>
                </c:pt>
                <c:pt idx="4180">
                  <c:v>71130</c:v>
                </c:pt>
                <c:pt idx="4181">
                  <c:v>71138.3</c:v>
                </c:pt>
                <c:pt idx="4182">
                  <c:v>71146.600000000006</c:v>
                </c:pt>
                <c:pt idx="4183">
                  <c:v>71160.399999999994</c:v>
                </c:pt>
                <c:pt idx="4184">
                  <c:v>71168.600000000006</c:v>
                </c:pt>
                <c:pt idx="4185">
                  <c:v>71176.899999999994</c:v>
                </c:pt>
                <c:pt idx="4186">
                  <c:v>71187.899999999994</c:v>
                </c:pt>
                <c:pt idx="4187">
                  <c:v>71196.100000000006</c:v>
                </c:pt>
                <c:pt idx="4188">
                  <c:v>71209.8</c:v>
                </c:pt>
                <c:pt idx="4189">
                  <c:v>71220.399999999994</c:v>
                </c:pt>
                <c:pt idx="4190">
                  <c:v>71228.100000000006</c:v>
                </c:pt>
                <c:pt idx="4191">
                  <c:v>71238</c:v>
                </c:pt>
                <c:pt idx="4192">
                  <c:v>71245.100000000006</c:v>
                </c:pt>
                <c:pt idx="4193">
                  <c:v>71256.600000000006</c:v>
                </c:pt>
                <c:pt idx="4194">
                  <c:v>71263.3</c:v>
                </c:pt>
                <c:pt idx="4195">
                  <c:v>71272.100000000006</c:v>
                </c:pt>
                <c:pt idx="4196">
                  <c:v>71278.5</c:v>
                </c:pt>
                <c:pt idx="4197">
                  <c:v>71284.800000000003</c:v>
                </c:pt>
                <c:pt idx="4198">
                  <c:v>71295.3</c:v>
                </c:pt>
                <c:pt idx="4199">
                  <c:v>71303.600000000006</c:v>
                </c:pt>
                <c:pt idx="4200">
                  <c:v>71309.899999999994</c:v>
                </c:pt>
                <c:pt idx="4201">
                  <c:v>71318.2</c:v>
                </c:pt>
                <c:pt idx="4202">
                  <c:v>71324.600000000006</c:v>
                </c:pt>
                <c:pt idx="4203">
                  <c:v>71333.2</c:v>
                </c:pt>
                <c:pt idx="4204">
                  <c:v>71339.8</c:v>
                </c:pt>
                <c:pt idx="4205">
                  <c:v>71348.7</c:v>
                </c:pt>
                <c:pt idx="4206">
                  <c:v>71358</c:v>
                </c:pt>
                <c:pt idx="4207">
                  <c:v>71365.2</c:v>
                </c:pt>
                <c:pt idx="4208">
                  <c:v>71372.5</c:v>
                </c:pt>
                <c:pt idx="4209">
                  <c:v>71380.2</c:v>
                </c:pt>
                <c:pt idx="4210">
                  <c:v>71393.399999999994</c:v>
                </c:pt>
                <c:pt idx="4211">
                  <c:v>71404.600000000006</c:v>
                </c:pt>
                <c:pt idx="4212">
                  <c:v>71413.399999999994</c:v>
                </c:pt>
                <c:pt idx="4213">
                  <c:v>71425.600000000006</c:v>
                </c:pt>
                <c:pt idx="4214">
                  <c:v>71435.199999999997</c:v>
                </c:pt>
                <c:pt idx="4215">
                  <c:v>71441.8</c:v>
                </c:pt>
                <c:pt idx="4216">
                  <c:v>71455.600000000006</c:v>
                </c:pt>
                <c:pt idx="4217">
                  <c:v>71470.2</c:v>
                </c:pt>
                <c:pt idx="4218">
                  <c:v>71481.7</c:v>
                </c:pt>
                <c:pt idx="4219">
                  <c:v>71493.600000000006</c:v>
                </c:pt>
                <c:pt idx="4220">
                  <c:v>71506.100000000006</c:v>
                </c:pt>
                <c:pt idx="4221">
                  <c:v>71523.600000000006</c:v>
                </c:pt>
                <c:pt idx="4222">
                  <c:v>71537.3</c:v>
                </c:pt>
                <c:pt idx="4223">
                  <c:v>71558</c:v>
                </c:pt>
                <c:pt idx="4224">
                  <c:v>71586.5</c:v>
                </c:pt>
                <c:pt idx="4225">
                  <c:v>71603.600000000006</c:v>
                </c:pt>
                <c:pt idx="4226">
                  <c:v>71642.600000000006</c:v>
                </c:pt>
                <c:pt idx="4227">
                  <c:v>71675.399999999994</c:v>
                </c:pt>
                <c:pt idx="4228">
                  <c:v>71723</c:v>
                </c:pt>
                <c:pt idx="4229">
                  <c:v>71773.899999999994</c:v>
                </c:pt>
                <c:pt idx="4230">
                  <c:v>71813.399999999994</c:v>
                </c:pt>
                <c:pt idx="4231">
                  <c:v>71880.399999999994</c:v>
                </c:pt>
                <c:pt idx="4232">
                  <c:v>71920.3</c:v>
                </c:pt>
                <c:pt idx="4233">
                  <c:v>71959.5</c:v>
                </c:pt>
                <c:pt idx="4234">
                  <c:v>71997.399999999994</c:v>
                </c:pt>
                <c:pt idx="4235">
                  <c:v>72044.899999999994</c:v>
                </c:pt>
                <c:pt idx="4236">
                  <c:v>72087.899999999994</c:v>
                </c:pt>
                <c:pt idx="4237">
                  <c:v>72116.5</c:v>
                </c:pt>
                <c:pt idx="4238">
                  <c:v>72141.600000000006</c:v>
                </c:pt>
                <c:pt idx="4239">
                  <c:v>72165.3</c:v>
                </c:pt>
                <c:pt idx="4240">
                  <c:v>72195.899999999994</c:v>
                </c:pt>
                <c:pt idx="4241">
                  <c:v>72225.3</c:v>
                </c:pt>
                <c:pt idx="4242">
                  <c:v>72253.7</c:v>
                </c:pt>
                <c:pt idx="4243">
                  <c:v>72281</c:v>
                </c:pt>
                <c:pt idx="4244">
                  <c:v>72307.5</c:v>
                </c:pt>
                <c:pt idx="4245">
                  <c:v>72333.100000000006</c:v>
                </c:pt>
                <c:pt idx="4246">
                  <c:v>72351.899999999994</c:v>
                </c:pt>
                <c:pt idx="4247">
                  <c:v>72376.3</c:v>
                </c:pt>
                <c:pt idx="4248">
                  <c:v>72394.2</c:v>
                </c:pt>
                <c:pt idx="4249">
                  <c:v>72411.899999999994</c:v>
                </c:pt>
                <c:pt idx="4250">
                  <c:v>72429.2</c:v>
                </c:pt>
                <c:pt idx="4251">
                  <c:v>72452.100000000006</c:v>
                </c:pt>
                <c:pt idx="4252">
                  <c:v>72469.100000000006</c:v>
                </c:pt>
                <c:pt idx="4253">
                  <c:v>72491.5</c:v>
                </c:pt>
                <c:pt idx="4254">
                  <c:v>72513.7</c:v>
                </c:pt>
                <c:pt idx="4255">
                  <c:v>72530.399999999994</c:v>
                </c:pt>
                <c:pt idx="4256">
                  <c:v>72547.100000000006</c:v>
                </c:pt>
                <c:pt idx="4257">
                  <c:v>72569.399999999994</c:v>
                </c:pt>
                <c:pt idx="4258">
                  <c:v>72586.2</c:v>
                </c:pt>
                <c:pt idx="4259">
                  <c:v>72608.899999999994</c:v>
                </c:pt>
                <c:pt idx="4260">
                  <c:v>72637.7</c:v>
                </c:pt>
                <c:pt idx="4261">
                  <c:v>72661.2</c:v>
                </c:pt>
                <c:pt idx="4262">
                  <c:v>72679.100000000006</c:v>
                </c:pt>
                <c:pt idx="4263">
                  <c:v>72703.600000000006</c:v>
                </c:pt>
                <c:pt idx="4264">
                  <c:v>72722.100000000006</c:v>
                </c:pt>
                <c:pt idx="4265">
                  <c:v>72753.100000000006</c:v>
                </c:pt>
                <c:pt idx="4266">
                  <c:v>72777.899999999994</c:v>
                </c:pt>
                <c:pt idx="4267">
                  <c:v>72802.7</c:v>
                </c:pt>
                <c:pt idx="4268">
                  <c:v>72827.600000000006</c:v>
                </c:pt>
                <c:pt idx="4269">
                  <c:v>72846.3</c:v>
                </c:pt>
                <c:pt idx="4270">
                  <c:v>72871.100000000006</c:v>
                </c:pt>
                <c:pt idx="4271">
                  <c:v>72902.2</c:v>
                </c:pt>
                <c:pt idx="4272">
                  <c:v>72927</c:v>
                </c:pt>
                <c:pt idx="4273">
                  <c:v>72945.5</c:v>
                </c:pt>
                <c:pt idx="4274">
                  <c:v>72970.3</c:v>
                </c:pt>
                <c:pt idx="4275">
                  <c:v>72982.600000000006</c:v>
                </c:pt>
                <c:pt idx="4276">
                  <c:v>73019.399999999994</c:v>
                </c:pt>
                <c:pt idx="4277">
                  <c:v>73037.8</c:v>
                </c:pt>
                <c:pt idx="4278">
                  <c:v>73056.100000000006</c:v>
                </c:pt>
                <c:pt idx="4279">
                  <c:v>73080.3</c:v>
                </c:pt>
                <c:pt idx="4280">
                  <c:v>73092.399999999994</c:v>
                </c:pt>
                <c:pt idx="4281">
                  <c:v>73116.5</c:v>
                </c:pt>
                <c:pt idx="4282">
                  <c:v>73140.399999999994</c:v>
                </c:pt>
                <c:pt idx="4283">
                  <c:v>73170</c:v>
                </c:pt>
                <c:pt idx="4284">
                  <c:v>73187.8</c:v>
                </c:pt>
                <c:pt idx="4285">
                  <c:v>73211.7</c:v>
                </c:pt>
                <c:pt idx="4286">
                  <c:v>73235.8</c:v>
                </c:pt>
                <c:pt idx="4287">
                  <c:v>73260</c:v>
                </c:pt>
                <c:pt idx="4288">
                  <c:v>73284.2</c:v>
                </c:pt>
                <c:pt idx="4289">
                  <c:v>73308.5</c:v>
                </c:pt>
                <c:pt idx="4290">
                  <c:v>73320.600000000006</c:v>
                </c:pt>
                <c:pt idx="4291">
                  <c:v>73338.8</c:v>
                </c:pt>
                <c:pt idx="4292">
                  <c:v>73363</c:v>
                </c:pt>
                <c:pt idx="4293">
                  <c:v>73387.100000000006</c:v>
                </c:pt>
                <c:pt idx="4294">
                  <c:v>73411.100000000006</c:v>
                </c:pt>
                <c:pt idx="4295">
                  <c:v>73429</c:v>
                </c:pt>
                <c:pt idx="4296">
                  <c:v>73452.600000000006</c:v>
                </c:pt>
                <c:pt idx="4297">
                  <c:v>73470.2</c:v>
                </c:pt>
                <c:pt idx="4298">
                  <c:v>73493.399999999994</c:v>
                </c:pt>
                <c:pt idx="4299">
                  <c:v>73510.600000000006</c:v>
                </c:pt>
                <c:pt idx="4300">
                  <c:v>73533.2</c:v>
                </c:pt>
                <c:pt idx="4301">
                  <c:v>73549.899999999994</c:v>
                </c:pt>
                <c:pt idx="4302">
                  <c:v>73566.399999999994</c:v>
                </c:pt>
                <c:pt idx="4303">
                  <c:v>73582.600000000006</c:v>
                </c:pt>
                <c:pt idx="4304">
                  <c:v>73603.8</c:v>
                </c:pt>
                <c:pt idx="4305">
                  <c:v>73629.600000000006</c:v>
                </c:pt>
                <c:pt idx="4306">
                  <c:v>73649.600000000006</c:v>
                </c:pt>
                <c:pt idx="4307">
                  <c:v>73664.3</c:v>
                </c:pt>
                <c:pt idx="4308">
                  <c:v>73683.199999999997</c:v>
                </c:pt>
                <c:pt idx="4309">
                  <c:v>73696.899999999994</c:v>
                </c:pt>
                <c:pt idx="4310">
                  <c:v>73710.399999999994</c:v>
                </c:pt>
                <c:pt idx="4311">
                  <c:v>73732.3</c:v>
                </c:pt>
                <c:pt idx="4312">
                  <c:v>73749.3</c:v>
                </c:pt>
                <c:pt idx="4313">
                  <c:v>73757.7</c:v>
                </c:pt>
                <c:pt idx="4314">
                  <c:v>73774.2</c:v>
                </c:pt>
                <c:pt idx="4315">
                  <c:v>73786.399999999994</c:v>
                </c:pt>
                <c:pt idx="4316">
                  <c:v>73802.3</c:v>
                </c:pt>
                <c:pt idx="4317">
                  <c:v>73817.899999999994</c:v>
                </c:pt>
                <c:pt idx="4318">
                  <c:v>73833.2</c:v>
                </c:pt>
                <c:pt idx="4319">
                  <c:v>73844.5</c:v>
                </c:pt>
                <c:pt idx="4320">
                  <c:v>73855.7</c:v>
                </c:pt>
                <c:pt idx="4321">
                  <c:v>73866.8</c:v>
                </c:pt>
                <c:pt idx="4322">
                  <c:v>73881.5</c:v>
                </c:pt>
                <c:pt idx="4323">
                  <c:v>73895.899999999994</c:v>
                </c:pt>
                <c:pt idx="4324">
                  <c:v>73906.7</c:v>
                </c:pt>
                <c:pt idx="4325">
                  <c:v>73920.899999999994</c:v>
                </c:pt>
                <c:pt idx="4326">
                  <c:v>73931.600000000006</c:v>
                </c:pt>
                <c:pt idx="4327">
                  <c:v>73945.7</c:v>
                </c:pt>
                <c:pt idx="4328">
                  <c:v>73956.3</c:v>
                </c:pt>
                <c:pt idx="4329">
                  <c:v>73970.3</c:v>
                </c:pt>
                <c:pt idx="4330">
                  <c:v>73984.399999999994</c:v>
                </c:pt>
                <c:pt idx="4331">
                  <c:v>73995</c:v>
                </c:pt>
                <c:pt idx="4332">
                  <c:v>74005.600000000006</c:v>
                </c:pt>
                <c:pt idx="4333">
                  <c:v>74019.8</c:v>
                </c:pt>
                <c:pt idx="4334">
                  <c:v>74034.100000000006</c:v>
                </c:pt>
                <c:pt idx="4335">
                  <c:v>74048.5</c:v>
                </c:pt>
                <c:pt idx="4336">
                  <c:v>74063</c:v>
                </c:pt>
                <c:pt idx="4337">
                  <c:v>74074.100000000006</c:v>
                </c:pt>
                <c:pt idx="4338">
                  <c:v>74089</c:v>
                </c:pt>
                <c:pt idx="4339">
                  <c:v>74104.100000000006</c:v>
                </c:pt>
                <c:pt idx="4340">
                  <c:v>74119.3</c:v>
                </c:pt>
                <c:pt idx="4341">
                  <c:v>74130.8</c:v>
                </c:pt>
                <c:pt idx="4342">
                  <c:v>74142.3</c:v>
                </c:pt>
                <c:pt idx="4343">
                  <c:v>74153.8</c:v>
                </c:pt>
                <c:pt idx="4344">
                  <c:v>74169.2</c:v>
                </c:pt>
                <c:pt idx="4345">
                  <c:v>74188.5</c:v>
                </c:pt>
                <c:pt idx="4346">
                  <c:v>74200.100000000006</c:v>
                </c:pt>
                <c:pt idx="4347">
                  <c:v>74211.7</c:v>
                </c:pt>
                <c:pt idx="4348">
                  <c:v>74227.199999999997</c:v>
                </c:pt>
                <c:pt idx="4349">
                  <c:v>74238.8</c:v>
                </c:pt>
                <c:pt idx="4350">
                  <c:v>74254.3</c:v>
                </c:pt>
                <c:pt idx="4351">
                  <c:v>74269.8</c:v>
                </c:pt>
                <c:pt idx="4352">
                  <c:v>74281.5</c:v>
                </c:pt>
                <c:pt idx="4353">
                  <c:v>74293.100000000006</c:v>
                </c:pt>
                <c:pt idx="4354">
                  <c:v>74304.7</c:v>
                </c:pt>
                <c:pt idx="4355">
                  <c:v>74320.2</c:v>
                </c:pt>
                <c:pt idx="4356">
                  <c:v>74335.7</c:v>
                </c:pt>
                <c:pt idx="4357">
                  <c:v>74351.199999999997</c:v>
                </c:pt>
                <c:pt idx="4358">
                  <c:v>74358.899999999994</c:v>
                </c:pt>
                <c:pt idx="4359">
                  <c:v>74374.3</c:v>
                </c:pt>
                <c:pt idx="4360">
                  <c:v>74389.7</c:v>
                </c:pt>
                <c:pt idx="4361">
                  <c:v>74409</c:v>
                </c:pt>
                <c:pt idx="4362">
                  <c:v>74420.5</c:v>
                </c:pt>
                <c:pt idx="4363">
                  <c:v>74431.899999999994</c:v>
                </c:pt>
                <c:pt idx="4364">
                  <c:v>74443.399999999994</c:v>
                </c:pt>
                <c:pt idx="4365">
                  <c:v>74458.600000000006</c:v>
                </c:pt>
                <c:pt idx="4366">
                  <c:v>74477.5</c:v>
                </c:pt>
                <c:pt idx="4367">
                  <c:v>74488.800000000003</c:v>
                </c:pt>
                <c:pt idx="4368">
                  <c:v>74500.100000000006</c:v>
                </c:pt>
                <c:pt idx="4369">
                  <c:v>74511.399999999994</c:v>
                </c:pt>
                <c:pt idx="4370">
                  <c:v>74526.3</c:v>
                </c:pt>
                <c:pt idx="4371">
                  <c:v>74541.2</c:v>
                </c:pt>
                <c:pt idx="4372">
                  <c:v>74556.2</c:v>
                </c:pt>
                <c:pt idx="4373">
                  <c:v>74567.600000000006</c:v>
                </c:pt>
                <c:pt idx="4374">
                  <c:v>74579</c:v>
                </c:pt>
                <c:pt idx="4375">
                  <c:v>74594.3</c:v>
                </c:pt>
                <c:pt idx="4376">
                  <c:v>74609.7</c:v>
                </c:pt>
                <c:pt idx="4377">
                  <c:v>74625.100000000006</c:v>
                </c:pt>
                <c:pt idx="4378">
                  <c:v>74640.600000000006</c:v>
                </c:pt>
                <c:pt idx="4379">
                  <c:v>74648.3</c:v>
                </c:pt>
                <c:pt idx="4380">
                  <c:v>74663.8</c:v>
                </c:pt>
                <c:pt idx="4381">
                  <c:v>74671.5</c:v>
                </c:pt>
                <c:pt idx="4382">
                  <c:v>74690.899999999994</c:v>
                </c:pt>
                <c:pt idx="4383">
                  <c:v>74706.3</c:v>
                </c:pt>
                <c:pt idx="4384">
                  <c:v>74721.600000000006</c:v>
                </c:pt>
                <c:pt idx="4385">
                  <c:v>74733.100000000006</c:v>
                </c:pt>
                <c:pt idx="4386">
                  <c:v>74744.5</c:v>
                </c:pt>
                <c:pt idx="4387">
                  <c:v>74759.600000000006</c:v>
                </c:pt>
                <c:pt idx="4388">
                  <c:v>74774.600000000006</c:v>
                </c:pt>
                <c:pt idx="4389">
                  <c:v>74785.7</c:v>
                </c:pt>
                <c:pt idx="4390">
                  <c:v>74800.399999999994</c:v>
                </c:pt>
                <c:pt idx="4391">
                  <c:v>74811.3</c:v>
                </c:pt>
                <c:pt idx="4392">
                  <c:v>74825.7</c:v>
                </c:pt>
                <c:pt idx="4393">
                  <c:v>74839.899999999994</c:v>
                </c:pt>
                <c:pt idx="4394">
                  <c:v>74850.3</c:v>
                </c:pt>
                <c:pt idx="4395">
                  <c:v>74860.600000000006</c:v>
                </c:pt>
                <c:pt idx="4396">
                  <c:v>74874.2</c:v>
                </c:pt>
                <c:pt idx="4397">
                  <c:v>74887.399999999994</c:v>
                </c:pt>
                <c:pt idx="4398">
                  <c:v>74897.100000000006</c:v>
                </c:pt>
                <c:pt idx="4399">
                  <c:v>74909.8</c:v>
                </c:pt>
                <c:pt idx="4400">
                  <c:v>74922.2</c:v>
                </c:pt>
                <c:pt idx="4401">
                  <c:v>74934.2</c:v>
                </c:pt>
                <c:pt idx="4402">
                  <c:v>74940.100000000006</c:v>
                </c:pt>
                <c:pt idx="4403">
                  <c:v>74951.5</c:v>
                </c:pt>
                <c:pt idx="4404">
                  <c:v>74962.5</c:v>
                </c:pt>
                <c:pt idx="4405">
                  <c:v>74970.399999999994</c:v>
                </c:pt>
                <c:pt idx="4406">
                  <c:v>74978</c:v>
                </c:pt>
                <c:pt idx="4407">
                  <c:v>74985.399999999994</c:v>
                </c:pt>
                <c:pt idx="4408">
                  <c:v>74997.100000000006</c:v>
                </c:pt>
                <c:pt idx="4409">
                  <c:v>75006.100000000006</c:v>
                </c:pt>
                <c:pt idx="4410">
                  <c:v>75012.7</c:v>
                </c:pt>
                <c:pt idx="4411">
                  <c:v>75019</c:v>
                </c:pt>
                <c:pt idx="4412">
                  <c:v>75027.3</c:v>
                </c:pt>
                <c:pt idx="4413">
                  <c:v>75033.399999999994</c:v>
                </c:pt>
                <c:pt idx="4414">
                  <c:v>75043.199999999997</c:v>
                </c:pt>
                <c:pt idx="4415">
                  <c:v>75047.100000000006</c:v>
                </c:pt>
                <c:pt idx="4416">
                  <c:v>75054.8</c:v>
                </c:pt>
                <c:pt idx="4417">
                  <c:v>75060.5</c:v>
                </c:pt>
                <c:pt idx="4418">
                  <c:v>75066.2</c:v>
                </c:pt>
                <c:pt idx="4419">
                  <c:v>75073.8</c:v>
                </c:pt>
                <c:pt idx="4420">
                  <c:v>75081.399999999994</c:v>
                </c:pt>
                <c:pt idx="4421">
                  <c:v>75089</c:v>
                </c:pt>
                <c:pt idx="4422">
                  <c:v>75092.899999999994</c:v>
                </c:pt>
                <c:pt idx="4423">
                  <c:v>75100.800000000003</c:v>
                </c:pt>
                <c:pt idx="4424">
                  <c:v>75108.800000000003</c:v>
                </c:pt>
                <c:pt idx="4425">
                  <c:v>75117</c:v>
                </c:pt>
                <c:pt idx="4426">
                  <c:v>75123.399999999994</c:v>
                </c:pt>
                <c:pt idx="4427">
                  <c:v>75132.100000000006</c:v>
                </c:pt>
                <c:pt idx="4428">
                  <c:v>75138.8</c:v>
                </c:pt>
                <c:pt idx="4429">
                  <c:v>75143.399999999994</c:v>
                </c:pt>
                <c:pt idx="4430">
                  <c:v>75155.399999999994</c:v>
                </c:pt>
                <c:pt idx="4431">
                  <c:v>75165.399999999994</c:v>
                </c:pt>
                <c:pt idx="4432">
                  <c:v>75173.3</c:v>
                </c:pt>
                <c:pt idx="4433">
                  <c:v>75184.2</c:v>
                </c:pt>
                <c:pt idx="4434">
                  <c:v>75192.7</c:v>
                </c:pt>
                <c:pt idx="4435">
                  <c:v>75204.600000000006</c:v>
                </c:pt>
                <c:pt idx="4436">
                  <c:v>75210.7</c:v>
                </c:pt>
                <c:pt idx="4437">
                  <c:v>75220.3</c:v>
                </c:pt>
                <c:pt idx="4438">
                  <c:v>75233.7</c:v>
                </c:pt>
                <c:pt idx="4439">
                  <c:v>75252.100000000006</c:v>
                </c:pt>
                <c:pt idx="4440">
                  <c:v>75264.100000000006</c:v>
                </c:pt>
                <c:pt idx="4441">
                  <c:v>75276.7</c:v>
                </c:pt>
                <c:pt idx="4442">
                  <c:v>75285.399999999994</c:v>
                </c:pt>
                <c:pt idx="4443">
                  <c:v>75299</c:v>
                </c:pt>
                <c:pt idx="4444">
                  <c:v>75308.399999999994</c:v>
                </c:pt>
                <c:pt idx="4445">
                  <c:v>75327.8</c:v>
                </c:pt>
                <c:pt idx="4446">
                  <c:v>75353.399999999994</c:v>
                </c:pt>
                <c:pt idx="4447">
                  <c:v>75374.899999999994</c:v>
                </c:pt>
                <c:pt idx="4448">
                  <c:v>75391.5</c:v>
                </c:pt>
                <c:pt idx="4449">
                  <c:v>75408.399999999994</c:v>
                </c:pt>
                <c:pt idx="4450">
                  <c:v>75431.7</c:v>
                </c:pt>
                <c:pt idx="4451">
                  <c:v>75461.600000000006</c:v>
                </c:pt>
                <c:pt idx="4452">
                  <c:v>75486.2</c:v>
                </c:pt>
                <c:pt idx="4453">
                  <c:v>75504.899999999994</c:v>
                </c:pt>
                <c:pt idx="4454">
                  <c:v>75530.3</c:v>
                </c:pt>
                <c:pt idx="4455">
                  <c:v>75549.600000000006</c:v>
                </c:pt>
                <c:pt idx="4456">
                  <c:v>75582.100000000006</c:v>
                </c:pt>
                <c:pt idx="4457">
                  <c:v>75601.8</c:v>
                </c:pt>
                <c:pt idx="4458">
                  <c:v>75621.600000000006</c:v>
                </c:pt>
                <c:pt idx="4459">
                  <c:v>75648.2</c:v>
                </c:pt>
                <c:pt idx="4460">
                  <c:v>75668.2</c:v>
                </c:pt>
                <c:pt idx="4461">
                  <c:v>75694.899999999994</c:v>
                </c:pt>
                <c:pt idx="4462">
                  <c:v>75728.2</c:v>
                </c:pt>
                <c:pt idx="4463">
                  <c:v>75754.8</c:v>
                </c:pt>
                <c:pt idx="4464">
                  <c:v>75775</c:v>
                </c:pt>
                <c:pt idx="4465">
                  <c:v>75796</c:v>
                </c:pt>
                <c:pt idx="4466">
                  <c:v>75817.7</c:v>
                </c:pt>
                <c:pt idx="4467">
                  <c:v>75847.7</c:v>
                </c:pt>
                <c:pt idx="4468">
                  <c:v>75886.600000000006</c:v>
                </c:pt>
                <c:pt idx="4469">
                  <c:v>75918.5</c:v>
                </c:pt>
                <c:pt idx="4470">
                  <c:v>75942.899999999994</c:v>
                </c:pt>
                <c:pt idx="4471">
                  <c:v>75967.600000000006</c:v>
                </c:pt>
                <c:pt idx="4472">
                  <c:v>76000.7</c:v>
                </c:pt>
                <c:pt idx="4473">
                  <c:v>76034</c:v>
                </c:pt>
                <c:pt idx="4474">
                  <c:v>76067.3</c:v>
                </c:pt>
                <c:pt idx="4475">
                  <c:v>76092.2</c:v>
                </c:pt>
                <c:pt idx="4476">
                  <c:v>76125</c:v>
                </c:pt>
                <c:pt idx="4477">
                  <c:v>76149.399999999994</c:v>
                </c:pt>
                <c:pt idx="4478">
                  <c:v>76181.3</c:v>
                </c:pt>
                <c:pt idx="4479">
                  <c:v>76204.7</c:v>
                </c:pt>
                <c:pt idx="4480">
                  <c:v>76235.100000000006</c:v>
                </c:pt>
                <c:pt idx="4481">
                  <c:v>76249.899999999994</c:v>
                </c:pt>
                <c:pt idx="4482">
                  <c:v>76278.600000000006</c:v>
                </c:pt>
                <c:pt idx="4483">
                  <c:v>76306.2</c:v>
                </c:pt>
                <c:pt idx="4484">
                  <c:v>76333.5</c:v>
                </c:pt>
                <c:pt idx="4485">
                  <c:v>76360.5</c:v>
                </c:pt>
                <c:pt idx="4486">
                  <c:v>76380.600000000006</c:v>
                </c:pt>
                <c:pt idx="4487">
                  <c:v>76400.600000000006</c:v>
                </c:pt>
                <c:pt idx="4488">
                  <c:v>76433.5</c:v>
                </c:pt>
                <c:pt idx="4489">
                  <c:v>76453</c:v>
                </c:pt>
                <c:pt idx="4490">
                  <c:v>76478.8</c:v>
                </c:pt>
                <c:pt idx="4491">
                  <c:v>76497.899999999994</c:v>
                </c:pt>
                <c:pt idx="4492">
                  <c:v>76523.100000000006</c:v>
                </c:pt>
                <c:pt idx="4493">
                  <c:v>76541.7</c:v>
                </c:pt>
                <c:pt idx="4494">
                  <c:v>76566.3</c:v>
                </c:pt>
                <c:pt idx="4495">
                  <c:v>76596.600000000006</c:v>
                </c:pt>
                <c:pt idx="4496">
                  <c:v>76620.3</c:v>
                </c:pt>
                <c:pt idx="4497">
                  <c:v>76632.100000000006</c:v>
                </c:pt>
                <c:pt idx="4498">
                  <c:v>76649.5</c:v>
                </c:pt>
                <c:pt idx="4499">
                  <c:v>76666.7</c:v>
                </c:pt>
                <c:pt idx="4500">
                  <c:v>76689.2</c:v>
                </c:pt>
                <c:pt idx="4501">
                  <c:v>76705.899999999994</c:v>
                </c:pt>
                <c:pt idx="4502">
                  <c:v>76727.7</c:v>
                </c:pt>
                <c:pt idx="4503">
                  <c:v>76743.7</c:v>
                </c:pt>
                <c:pt idx="4504">
                  <c:v>76759.5</c:v>
                </c:pt>
                <c:pt idx="4505">
                  <c:v>76775.100000000006</c:v>
                </c:pt>
                <c:pt idx="4506">
                  <c:v>76795.5</c:v>
                </c:pt>
                <c:pt idx="4507">
                  <c:v>76815.7</c:v>
                </c:pt>
                <c:pt idx="4508">
                  <c:v>76835.600000000006</c:v>
                </c:pt>
                <c:pt idx="4509">
                  <c:v>76850.3</c:v>
                </c:pt>
                <c:pt idx="4510">
                  <c:v>76864.800000000003</c:v>
                </c:pt>
                <c:pt idx="4511">
                  <c:v>76879.3</c:v>
                </c:pt>
                <c:pt idx="4512">
                  <c:v>76898.2</c:v>
                </c:pt>
                <c:pt idx="4513">
                  <c:v>76912.3</c:v>
                </c:pt>
                <c:pt idx="4514">
                  <c:v>76930.8</c:v>
                </c:pt>
                <c:pt idx="4515">
                  <c:v>76949.2</c:v>
                </c:pt>
                <c:pt idx="4516">
                  <c:v>76962.7</c:v>
                </c:pt>
                <c:pt idx="4517">
                  <c:v>76976.2</c:v>
                </c:pt>
                <c:pt idx="4518">
                  <c:v>76994</c:v>
                </c:pt>
                <c:pt idx="4519">
                  <c:v>77007.199999999997</c:v>
                </c:pt>
                <c:pt idx="4520">
                  <c:v>77024.600000000006</c:v>
                </c:pt>
                <c:pt idx="4521">
                  <c:v>77041.8</c:v>
                </c:pt>
                <c:pt idx="4522">
                  <c:v>77054.600000000006</c:v>
                </c:pt>
                <c:pt idx="4523">
                  <c:v>77071.600000000006</c:v>
                </c:pt>
                <c:pt idx="4524">
                  <c:v>77084.2</c:v>
                </c:pt>
                <c:pt idx="4525">
                  <c:v>77100.899999999994</c:v>
                </c:pt>
                <c:pt idx="4526">
                  <c:v>77113.3</c:v>
                </c:pt>
                <c:pt idx="4527">
                  <c:v>77129.7</c:v>
                </c:pt>
                <c:pt idx="4528">
                  <c:v>77142</c:v>
                </c:pt>
                <c:pt idx="4529">
                  <c:v>77158.2</c:v>
                </c:pt>
                <c:pt idx="4530">
                  <c:v>77174.3</c:v>
                </c:pt>
                <c:pt idx="4531">
                  <c:v>77190.3</c:v>
                </c:pt>
                <c:pt idx="4532">
                  <c:v>77206.2</c:v>
                </c:pt>
                <c:pt idx="4533">
                  <c:v>77214.2</c:v>
                </c:pt>
                <c:pt idx="4534">
                  <c:v>77230</c:v>
                </c:pt>
                <c:pt idx="4535">
                  <c:v>77241.600000000006</c:v>
                </c:pt>
                <c:pt idx="4536">
                  <c:v>77260.3</c:v>
                </c:pt>
                <c:pt idx="4537">
                  <c:v>77274.8</c:v>
                </c:pt>
                <c:pt idx="4538">
                  <c:v>77281.899999999994</c:v>
                </c:pt>
                <c:pt idx="4539">
                  <c:v>77295.899999999994</c:v>
                </c:pt>
                <c:pt idx="4540">
                  <c:v>77313</c:v>
                </c:pt>
                <c:pt idx="4541">
                  <c:v>77329.600000000006</c:v>
                </c:pt>
                <c:pt idx="4542">
                  <c:v>77342.7</c:v>
                </c:pt>
                <c:pt idx="4543">
                  <c:v>77352.5</c:v>
                </c:pt>
                <c:pt idx="4544">
                  <c:v>77365.3</c:v>
                </c:pt>
                <c:pt idx="4545">
                  <c:v>77374.899999999994</c:v>
                </c:pt>
                <c:pt idx="4546">
                  <c:v>77390.8</c:v>
                </c:pt>
                <c:pt idx="4547">
                  <c:v>77400.3</c:v>
                </c:pt>
                <c:pt idx="4548">
                  <c:v>77413</c:v>
                </c:pt>
                <c:pt idx="4549">
                  <c:v>77419.399999999994</c:v>
                </c:pt>
                <c:pt idx="4550">
                  <c:v>77435.5</c:v>
                </c:pt>
                <c:pt idx="4551">
                  <c:v>77448.5</c:v>
                </c:pt>
                <c:pt idx="4552">
                  <c:v>77461.7</c:v>
                </c:pt>
                <c:pt idx="4553">
                  <c:v>77471.7</c:v>
                </c:pt>
                <c:pt idx="4554">
                  <c:v>77481.899999999994</c:v>
                </c:pt>
                <c:pt idx="4555">
                  <c:v>77499.199999999997</c:v>
                </c:pt>
                <c:pt idx="4556">
                  <c:v>77517</c:v>
                </c:pt>
                <c:pt idx="4557">
                  <c:v>77524.3</c:v>
                </c:pt>
                <c:pt idx="4558">
                  <c:v>77535.399999999994</c:v>
                </c:pt>
                <c:pt idx="4559">
                  <c:v>77550.600000000006</c:v>
                </c:pt>
                <c:pt idx="4560">
                  <c:v>77562.399999999994</c:v>
                </c:pt>
                <c:pt idx="4561">
                  <c:v>77582.600000000006</c:v>
                </c:pt>
                <c:pt idx="4562">
                  <c:v>77595.100000000006</c:v>
                </c:pt>
                <c:pt idx="4563">
                  <c:v>77612.3</c:v>
                </c:pt>
                <c:pt idx="4564">
                  <c:v>77625.7</c:v>
                </c:pt>
                <c:pt idx="4565">
                  <c:v>77644.100000000006</c:v>
                </c:pt>
                <c:pt idx="4566">
                  <c:v>77668.800000000003</c:v>
                </c:pt>
                <c:pt idx="4567">
                  <c:v>77689.8</c:v>
                </c:pt>
                <c:pt idx="4568">
                  <c:v>77700.7</c:v>
                </c:pt>
                <c:pt idx="4569">
                  <c:v>77723.100000000006</c:v>
                </c:pt>
                <c:pt idx="4570">
                  <c:v>77746.399999999994</c:v>
                </c:pt>
                <c:pt idx="4571">
                  <c:v>77770.399999999994</c:v>
                </c:pt>
                <c:pt idx="4572">
                  <c:v>77795</c:v>
                </c:pt>
                <c:pt idx="4573">
                  <c:v>77813.899999999994</c:v>
                </c:pt>
                <c:pt idx="4574">
                  <c:v>77839.399999999994</c:v>
                </c:pt>
                <c:pt idx="4575">
                  <c:v>77865.3</c:v>
                </c:pt>
                <c:pt idx="4576">
                  <c:v>77891.5</c:v>
                </c:pt>
                <c:pt idx="4577">
                  <c:v>77911.3</c:v>
                </c:pt>
                <c:pt idx="4578">
                  <c:v>77937.7</c:v>
                </c:pt>
                <c:pt idx="4579">
                  <c:v>77957.5</c:v>
                </c:pt>
                <c:pt idx="4580">
                  <c:v>77990.5</c:v>
                </c:pt>
                <c:pt idx="4581">
                  <c:v>78016.600000000006</c:v>
                </c:pt>
                <c:pt idx="4582">
                  <c:v>78029.600000000006</c:v>
                </c:pt>
                <c:pt idx="4583">
                  <c:v>78048.899999999994</c:v>
                </c:pt>
                <c:pt idx="4584">
                  <c:v>78074.3</c:v>
                </c:pt>
                <c:pt idx="4585">
                  <c:v>78099.100000000006</c:v>
                </c:pt>
                <c:pt idx="4586">
                  <c:v>78124</c:v>
                </c:pt>
                <c:pt idx="4587">
                  <c:v>78149.399999999994</c:v>
                </c:pt>
                <c:pt idx="4588">
                  <c:v>78162.3</c:v>
                </c:pt>
                <c:pt idx="4589">
                  <c:v>78195</c:v>
                </c:pt>
                <c:pt idx="4590">
                  <c:v>78221.600000000006</c:v>
                </c:pt>
                <c:pt idx="4591">
                  <c:v>78241.600000000006</c:v>
                </c:pt>
                <c:pt idx="4592">
                  <c:v>78268.399999999994</c:v>
                </c:pt>
                <c:pt idx="4593">
                  <c:v>78281.899999999994</c:v>
                </c:pt>
                <c:pt idx="4594">
                  <c:v>78315.399999999994</c:v>
                </c:pt>
                <c:pt idx="4595">
                  <c:v>78335.399999999994</c:v>
                </c:pt>
                <c:pt idx="4596">
                  <c:v>78361.899999999994</c:v>
                </c:pt>
                <c:pt idx="4597">
                  <c:v>78381.5</c:v>
                </c:pt>
                <c:pt idx="4598">
                  <c:v>78407.3</c:v>
                </c:pt>
                <c:pt idx="4599">
                  <c:v>78426.3</c:v>
                </c:pt>
                <c:pt idx="4600">
                  <c:v>78457.3</c:v>
                </c:pt>
                <c:pt idx="4601">
                  <c:v>78469.3</c:v>
                </c:pt>
                <c:pt idx="4602">
                  <c:v>78492.899999999994</c:v>
                </c:pt>
                <c:pt idx="4603">
                  <c:v>78515.5</c:v>
                </c:pt>
                <c:pt idx="4604">
                  <c:v>78542.399999999994</c:v>
                </c:pt>
                <c:pt idx="4605">
                  <c:v>78562.7</c:v>
                </c:pt>
                <c:pt idx="4606">
                  <c:v>78577.2</c:v>
                </c:pt>
                <c:pt idx="4607">
                  <c:v>78595.399999999994</c:v>
                </c:pt>
                <c:pt idx="4608">
                  <c:v>78608.7</c:v>
                </c:pt>
                <c:pt idx="4609">
                  <c:v>78630.5</c:v>
                </c:pt>
                <c:pt idx="4610">
                  <c:v>78643.3</c:v>
                </c:pt>
                <c:pt idx="4611">
                  <c:v>78655.899999999994</c:v>
                </c:pt>
                <c:pt idx="4612">
                  <c:v>78672.399999999994</c:v>
                </c:pt>
                <c:pt idx="4613">
                  <c:v>78688.5</c:v>
                </c:pt>
                <c:pt idx="4614">
                  <c:v>78704.399999999994</c:v>
                </c:pt>
                <c:pt idx="4615">
                  <c:v>78719.899999999994</c:v>
                </c:pt>
                <c:pt idx="4616">
                  <c:v>78731.3</c:v>
                </c:pt>
                <c:pt idx="4617">
                  <c:v>78746.3</c:v>
                </c:pt>
                <c:pt idx="4618">
                  <c:v>78764.7</c:v>
                </c:pt>
                <c:pt idx="4619">
                  <c:v>78779</c:v>
                </c:pt>
                <c:pt idx="4620">
                  <c:v>78786.100000000006</c:v>
                </c:pt>
                <c:pt idx="4621">
                  <c:v>78796.600000000006</c:v>
                </c:pt>
                <c:pt idx="4622">
                  <c:v>78813.8</c:v>
                </c:pt>
                <c:pt idx="4623">
                  <c:v>78827.199999999997</c:v>
                </c:pt>
                <c:pt idx="4624">
                  <c:v>78840.5</c:v>
                </c:pt>
                <c:pt idx="4625">
                  <c:v>78847</c:v>
                </c:pt>
                <c:pt idx="4626">
                  <c:v>78863</c:v>
                </c:pt>
                <c:pt idx="4627">
                  <c:v>78875.600000000006</c:v>
                </c:pt>
                <c:pt idx="4628">
                  <c:v>78888</c:v>
                </c:pt>
                <c:pt idx="4629">
                  <c:v>78897.2</c:v>
                </c:pt>
                <c:pt idx="4630">
                  <c:v>78906.3</c:v>
                </c:pt>
                <c:pt idx="4631">
                  <c:v>78921.100000000006</c:v>
                </c:pt>
                <c:pt idx="4632">
                  <c:v>78932.800000000003</c:v>
                </c:pt>
                <c:pt idx="4633">
                  <c:v>78941.5</c:v>
                </c:pt>
                <c:pt idx="4634">
                  <c:v>78950.100000000006</c:v>
                </c:pt>
                <c:pt idx="4635">
                  <c:v>78961.399999999994</c:v>
                </c:pt>
                <c:pt idx="4636">
                  <c:v>78972.5</c:v>
                </c:pt>
                <c:pt idx="4637">
                  <c:v>78983.600000000006</c:v>
                </c:pt>
                <c:pt idx="4638">
                  <c:v>78991.7</c:v>
                </c:pt>
                <c:pt idx="4639">
                  <c:v>79002.5</c:v>
                </c:pt>
                <c:pt idx="4640">
                  <c:v>79010.399999999994</c:v>
                </c:pt>
                <c:pt idx="4641">
                  <c:v>79020.7</c:v>
                </c:pt>
                <c:pt idx="4642">
                  <c:v>79030.899999999994</c:v>
                </c:pt>
                <c:pt idx="4643">
                  <c:v>79040.899999999994</c:v>
                </c:pt>
                <c:pt idx="4644">
                  <c:v>79050.7</c:v>
                </c:pt>
                <c:pt idx="4645">
                  <c:v>79057.899999999994</c:v>
                </c:pt>
                <c:pt idx="4646">
                  <c:v>79067.399999999994</c:v>
                </c:pt>
                <c:pt idx="4647">
                  <c:v>79072.100000000006</c:v>
                </c:pt>
                <c:pt idx="4648">
                  <c:v>79083.8</c:v>
                </c:pt>
                <c:pt idx="4649">
                  <c:v>79090.600000000006</c:v>
                </c:pt>
                <c:pt idx="4650">
                  <c:v>79099.600000000006</c:v>
                </c:pt>
                <c:pt idx="4651">
                  <c:v>79106.3</c:v>
                </c:pt>
                <c:pt idx="4652">
                  <c:v>79113</c:v>
                </c:pt>
                <c:pt idx="4653">
                  <c:v>79123.899999999994</c:v>
                </c:pt>
                <c:pt idx="4654">
                  <c:v>79132.600000000006</c:v>
                </c:pt>
                <c:pt idx="4655">
                  <c:v>79141.100000000006</c:v>
                </c:pt>
                <c:pt idx="4656">
                  <c:v>79147.5</c:v>
                </c:pt>
                <c:pt idx="4657">
                  <c:v>79153.8</c:v>
                </c:pt>
                <c:pt idx="4658">
                  <c:v>79162.2</c:v>
                </c:pt>
                <c:pt idx="4659">
                  <c:v>79170.600000000006</c:v>
                </c:pt>
                <c:pt idx="4660">
                  <c:v>79178.899999999994</c:v>
                </c:pt>
                <c:pt idx="4661">
                  <c:v>79187.199999999997</c:v>
                </c:pt>
                <c:pt idx="4662">
                  <c:v>79193.399999999994</c:v>
                </c:pt>
                <c:pt idx="4663">
                  <c:v>79199.600000000006</c:v>
                </c:pt>
                <c:pt idx="4664">
                  <c:v>79207.8</c:v>
                </c:pt>
                <c:pt idx="4665">
                  <c:v>79218.100000000006</c:v>
                </c:pt>
                <c:pt idx="4666">
                  <c:v>79224.3</c:v>
                </c:pt>
                <c:pt idx="4667">
                  <c:v>79230.5</c:v>
                </c:pt>
                <c:pt idx="4668">
                  <c:v>79236.800000000003</c:v>
                </c:pt>
                <c:pt idx="4669">
                  <c:v>79245.100000000006</c:v>
                </c:pt>
                <c:pt idx="4670">
                  <c:v>79255.600000000006</c:v>
                </c:pt>
                <c:pt idx="4671">
                  <c:v>79263.899999999994</c:v>
                </c:pt>
                <c:pt idx="4672">
                  <c:v>79270.100000000006</c:v>
                </c:pt>
                <c:pt idx="4673">
                  <c:v>79276.2</c:v>
                </c:pt>
                <c:pt idx="4674">
                  <c:v>79282.3</c:v>
                </c:pt>
                <c:pt idx="4675">
                  <c:v>79290.2</c:v>
                </c:pt>
                <c:pt idx="4676">
                  <c:v>79300.100000000006</c:v>
                </c:pt>
                <c:pt idx="4677">
                  <c:v>79305.899999999994</c:v>
                </c:pt>
                <c:pt idx="4678">
                  <c:v>79311.7</c:v>
                </c:pt>
                <c:pt idx="4679">
                  <c:v>79317.5</c:v>
                </c:pt>
                <c:pt idx="4680">
                  <c:v>79325.100000000006</c:v>
                </c:pt>
                <c:pt idx="4681">
                  <c:v>79332.7</c:v>
                </c:pt>
                <c:pt idx="4682">
                  <c:v>79342.100000000006</c:v>
                </c:pt>
                <c:pt idx="4683">
                  <c:v>79347.8</c:v>
                </c:pt>
                <c:pt idx="4684">
                  <c:v>79353.399999999994</c:v>
                </c:pt>
                <c:pt idx="4685">
                  <c:v>79360.899999999994</c:v>
                </c:pt>
                <c:pt idx="4686">
                  <c:v>79370.3</c:v>
                </c:pt>
                <c:pt idx="4687">
                  <c:v>79376</c:v>
                </c:pt>
                <c:pt idx="4688">
                  <c:v>79381.600000000006</c:v>
                </c:pt>
                <c:pt idx="4689">
                  <c:v>79387.3</c:v>
                </c:pt>
                <c:pt idx="4690">
                  <c:v>79394.899999999994</c:v>
                </c:pt>
                <c:pt idx="4691">
                  <c:v>79402.600000000006</c:v>
                </c:pt>
                <c:pt idx="4692">
                  <c:v>79408.399999999994</c:v>
                </c:pt>
                <c:pt idx="4693">
                  <c:v>79416.2</c:v>
                </c:pt>
                <c:pt idx="4694">
                  <c:v>79422.100000000006</c:v>
                </c:pt>
                <c:pt idx="4695">
                  <c:v>79432</c:v>
                </c:pt>
                <c:pt idx="4696">
                  <c:v>79438.100000000006</c:v>
                </c:pt>
                <c:pt idx="4697">
                  <c:v>79446.2</c:v>
                </c:pt>
                <c:pt idx="4698">
                  <c:v>79452.399999999994</c:v>
                </c:pt>
                <c:pt idx="4699">
                  <c:v>79460.800000000003</c:v>
                </c:pt>
                <c:pt idx="4700">
                  <c:v>79469.3</c:v>
                </c:pt>
                <c:pt idx="4701">
                  <c:v>79475.8</c:v>
                </c:pt>
                <c:pt idx="4702">
                  <c:v>79482.399999999994</c:v>
                </c:pt>
                <c:pt idx="4703">
                  <c:v>79489.100000000006</c:v>
                </c:pt>
                <c:pt idx="4704">
                  <c:v>79498.2</c:v>
                </c:pt>
                <c:pt idx="4705">
                  <c:v>79507.5</c:v>
                </c:pt>
                <c:pt idx="4706">
                  <c:v>79514.600000000006</c:v>
                </c:pt>
                <c:pt idx="4707">
                  <c:v>79521.899999999994</c:v>
                </c:pt>
                <c:pt idx="4708">
                  <c:v>79529.3</c:v>
                </c:pt>
                <c:pt idx="4709">
                  <c:v>79539.3</c:v>
                </c:pt>
                <c:pt idx="4710">
                  <c:v>79549.5</c:v>
                </c:pt>
                <c:pt idx="4711">
                  <c:v>79557.3</c:v>
                </c:pt>
                <c:pt idx="4712">
                  <c:v>79562.5</c:v>
                </c:pt>
                <c:pt idx="4713">
                  <c:v>79573.100000000006</c:v>
                </c:pt>
                <c:pt idx="4714">
                  <c:v>79583.7</c:v>
                </c:pt>
                <c:pt idx="4715">
                  <c:v>79594.600000000006</c:v>
                </c:pt>
                <c:pt idx="4716">
                  <c:v>79602.7</c:v>
                </c:pt>
                <c:pt idx="4717">
                  <c:v>79613.7</c:v>
                </c:pt>
                <c:pt idx="4718">
                  <c:v>79624.7</c:v>
                </c:pt>
                <c:pt idx="4719">
                  <c:v>79630.3</c:v>
                </c:pt>
                <c:pt idx="4720">
                  <c:v>79638.600000000006</c:v>
                </c:pt>
                <c:pt idx="4721">
                  <c:v>79647</c:v>
                </c:pt>
                <c:pt idx="4722">
                  <c:v>79658.2</c:v>
                </c:pt>
                <c:pt idx="4723">
                  <c:v>79669.3</c:v>
                </c:pt>
                <c:pt idx="4724">
                  <c:v>79674.899999999994</c:v>
                </c:pt>
                <c:pt idx="4725">
                  <c:v>79688.800000000003</c:v>
                </c:pt>
                <c:pt idx="4726">
                  <c:v>79697.2</c:v>
                </c:pt>
                <c:pt idx="4727">
                  <c:v>79711</c:v>
                </c:pt>
                <c:pt idx="4728">
                  <c:v>79719.3</c:v>
                </c:pt>
                <c:pt idx="4729">
                  <c:v>79724.7</c:v>
                </c:pt>
                <c:pt idx="4730">
                  <c:v>79735.600000000006</c:v>
                </c:pt>
                <c:pt idx="4731">
                  <c:v>79746.399999999994</c:v>
                </c:pt>
                <c:pt idx="4732">
                  <c:v>79759.7</c:v>
                </c:pt>
                <c:pt idx="4733">
                  <c:v>79764.899999999994</c:v>
                </c:pt>
                <c:pt idx="4734">
                  <c:v>79772.7</c:v>
                </c:pt>
                <c:pt idx="4735">
                  <c:v>79783</c:v>
                </c:pt>
                <c:pt idx="4736">
                  <c:v>79793.100000000006</c:v>
                </c:pt>
                <c:pt idx="4737">
                  <c:v>79798.100000000006</c:v>
                </c:pt>
                <c:pt idx="4738">
                  <c:v>79805.399999999994</c:v>
                </c:pt>
                <c:pt idx="4739">
                  <c:v>79810.3</c:v>
                </c:pt>
                <c:pt idx="4740">
                  <c:v>79820</c:v>
                </c:pt>
                <c:pt idx="4741">
                  <c:v>79829.8</c:v>
                </c:pt>
                <c:pt idx="4742">
                  <c:v>79837.2</c:v>
                </c:pt>
                <c:pt idx="4743">
                  <c:v>79844.600000000006</c:v>
                </c:pt>
                <c:pt idx="4744">
                  <c:v>79854.5</c:v>
                </c:pt>
                <c:pt idx="4745">
                  <c:v>79864.5</c:v>
                </c:pt>
                <c:pt idx="4746">
                  <c:v>79871.899999999994</c:v>
                </c:pt>
                <c:pt idx="4747">
                  <c:v>79876.899999999994</c:v>
                </c:pt>
                <c:pt idx="4748">
                  <c:v>79886.899999999994</c:v>
                </c:pt>
                <c:pt idx="4749">
                  <c:v>79894.3</c:v>
                </c:pt>
                <c:pt idx="4750">
                  <c:v>79904.3</c:v>
                </c:pt>
                <c:pt idx="4751">
                  <c:v>79911.7</c:v>
                </c:pt>
                <c:pt idx="4752">
                  <c:v>79916.600000000006</c:v>
                </c:pt>
                <c:pt idx="4753">
                  <c:v>79923.899999999994</c:v>
                </c:pt>
                <c:pt idx="4754">
                  <c:v>79933.7</c:v>
                </c:pt>
                <c:pt idx="4755">
                  <c:v>79943.3</c:v>
                </c:pt>
                <c:pt idx="4756">
                  <c:v>79950.5</c:v>
                </c:pt>
                <c:pt idx="4757">
                  <c:v>79957.600000000006</c:v>
                </c:pt>
                <c:pt idx="4758">
                  <c:v>79962.3</c:v>
                </c:pt>
                <c:pt idx="4759">
                  <c:v>79971.600000000006</c:v>
                </c:pt>
                <c:pt idx="4760">
                  <c:v>79980.7</c:v>
                </c:pt>
                <c:pt idx="4761">
                  <c:v>79987.5</c:v>
                </c:pt>
                <c:pt idx="4762">
                  <c:v>79994.100000000006</c:v>
                </c:pt>
                <c:pt idx="4763">
                  <c:v>80002.8</c:v>
                </c:pt>
                <c:pt idx="4764">
                  <c:v>80009.2</c:v>
                </c:pt>
                <c:pt idx="4765">
                  <c:v>80017.600000000006</c:v>
                </c:pt>
                <c:pt idx="4766">
                  <c:v>80021.7</c:v>
                </c:pt>
                <c:pt idx="4767">
                  <c:v>80027.7</c:v>
                </c:pt>
                <c:pt idx="4768">
                  <c:v>80033.600000000006</c:v>
                </c:pt>
                <c:pt idx="4769">
                  <c:v>80041.3</c:v>
                </c:pt>
                <c:pt idx="4770">
                  <c:v>80046.8</c:v>
                </c:pt>
                <c:pt idx="4771">
                  <c:v>80052.2</c:v>
                </c:pt>
                <c:pt idx="4772">
                  <c:v>80057.5</c:v>
                </c:pt>
                <c:pt idx="4773">
                  <c:v>80064.2</c:v>
                </c:pt>
                <c:pt idx="4774">
                  <c:v>80069</c:v>
                </c:pt>
                <c:pt idx="4775">
                  <c:v>80075.199999999997</c:v>
                </c:pt>
                <c:pt idx="4776">
                  <c:v>80078.100000000006</c:v>
                </c:pt>
                <c:pt idx="4777">
                  <c:v>80082.600000000006</c:v>
                </c:pt>
                <c:pt idx="4778">
                  <c:v>80086.899999999994</c:v>
                </c:pt>
                <c:pt idx="4779">
                  <c:v>80091.3</c:v>
                </c:pt>
                <c:pt idx="4780">
                  <c:v>80096.899999999994</c:v>
                </c:pt>
                <c:pt idx="4781">
                  <c:v>80101.100000000006</c:v>
                </c:pt>
                <c:pt idx="4782">
                  <c:v>80105.3</c:v>
                </c:pt>
                <c:pt idx="4783">
                  <c:v>80108</c:v>
                </c:pt>
                <c:pt idx="4784">
                  <c:v>80113.399999999994</c:v>
                </c:pt>
                <c:pt idx="4785">
                  <c:v>80118.600000000006</c:v>
                </c:pt>
                <c:pt idx="4786">
                  <c:v>80122.5</c:v>
                </c:pt>
                <c:pt idx="4787">
                  <c:v>80125.100000000006</c:v>
                </c:pt>
                <c:pt idx="4788">
                  <c:v>80128.899999999994</c:v>
                </c:pt>
                <c:pt idx="4789">
                  <c:v>80131.399999999994</c:v>
                </c:pt>
                <c:pt idx="4790">
                  <c:v>80136.399999999994</c:v>
                </c:pt>
                <c:pt idx="4791">
                  <c:v>80141.2</c:v>
                </c:pt>
                <c:pt idx="4792">
                  <c:v>80144.800000000003</c:v>
                </c:pt>
                <c:pt idx="4793">
                  <c:v>80149.399999999994</c:v>
                </c:pt>
                <c:pt idx="4794">
                  <c:v>80151.7</c:v>
                </c:pt>
                <c:pt idx="4795">
                  <c:v>80155.100000000006</c:v>
                </c:pt>
                <c:pt idx="4796">
                  <c:v>80160.600000000006</c:v>
                </c:pt>
                <c:pt idx="4797">
                  <c:v>80162.8</c:v>
                </c:pt>
                <c:pt idx="4798">
                  <c:v>80166</c:v>
                </c:pt>
                <c:pt idx="4799">
                  <c:v>80169.2</c:v>
                </c:pt>
                <c:pt idx="4800">
                  <c:v>80172.3</c:v>
                </c:pt>
                <c:pt idx="4801">
                  <c:v>80176.3</c:v>
                </c:pt>
                <c:pt idx="4802">
                  <c:v>80179.199999999997</c:v>
                </c:pt>
                <c:pt idx="4803">
                  <c:v>80182.100000000006</c:v>
                </c:pt>
                <c:pt idx="4804">
                  <c:v>80185</c:v>
                </c:pt>
                <c:pt idx="4805">
                  <c:v>80187.8</c:v>
                </c:pt>
                <c:pt idx="4806">
                  <c:v>80190.5</c:v>
                </c:pt>
                <c:pt idx="4807">
                  <c:v>80194</c:v>
                </c:pt>
                <c:pt idx="4808">
                  <c:v>80197.5</c:v>
                </c:pt>
                <c:pt idx="4809">
                  <c:v>80199.100000000006</c:v>
                </c:pt>
                <c:pt idx="4810">
                  <c:v>80202.399999999994</c:v>
                </c:pt>
                <c:pt idx="4811">
                  <c:v>80204.800000000003</c:v>
                </c:pt>
                <c:pt idx="4812">
                  <c:v>80207.100000000006</c:v>
                </c:pt>
                <c:pt idx="4813">
                  <c:v>80210.899999999994</c:v>
                </c:pt>
                <c:pt idx="4814">
                  <c:v>80213.8</c:v>
                </c:pt>
                <c:pt idx="4815">
                  <c:v>80215.100000000006</c:v>
                </c:pt>
                <c:pt idx="4816">
                  <c:v>80217.100000000006</c:v>
                </c:pt>
                <c:pt idx="4817">
                  <c:v>80219.7</c:v>
                </c:pt>
                <c:pt idx="4818">
                  <c:v>80222.100000000006</c:v>
                </c:pt>
                <c:pt idx="4819">
                  <c:v>80225.600000000006</c:v>
                </c:pt>
                <c:pt idx="4820">
                  <c:v>80227.3</c:v>
                </c:pt>
                <c:pt idx="4821">
                  <c:v>80228.899999999994</c:v>
                </c:pt>
                <c:pt idx="4822">
                  <c:v>80231</c:v>
                </c:pt>
                <c:pt idx="4823">
                  <c:v>80233</c:v>
                </c:pt>
                <c:pt idx="4824">
                  <c:v>80234.5</c:v>
                </c:pt>
                <c:pt idx="4825">
                  <c:v>80236.399999999994</c:v>
                </c:pt>
                <c:pt idx="4826">
                  <c:v>80238.3</c:v>
                </c:pt>
                <c:pt idx="4827">
                  <c:v>80239.7</c:v>
                </c:pt>
                <c:pt idx="4828">
                  <c:v>80241.100000000006</c:v>
                </c:pt>
                <c:pt idx="4829">
                  <c:v>80243.399999999994</c:v>
                </c:pt>
                <c:pt idx="4830">
                  <c:v>80245.2</c:v>
                </c:pt>
                <c:pt idx="4831">
                  <c:v>80247.100000000006</c:v>
                </c:pt>
                <c:pt idx="4832">
                  <c:v>80249</c:v>
                </c:pt>
                <c:pt idx="4833">
                  <c:v>80250.399999999994</c:v>
                </c:pt>
                <c:pt idx="4834">
                  <c:v>80251.3</c:v>
                </c:pt>
                <c:pt idx="4835">
                  <c:v>80252.800000000003</c:v>
                </c:pt>
                <c:pt idx="4836">
                  <c:v>80254.8</c:v>
                </c:pt>
                <c:pt idx="4837">
                  <c:v>80257.399999999994</c:v>
                </c:pt>
                <c:pt idx="4838">
                  <c:v>80259.5</c:v>
                </c:pt>
                <c:pt idx="4839">
                  <c:v>80261.7</c:v>
                </c:pt>
                <c:pt idx="4840">
                  <c:v>80263.399999999994</c:v>
                </c:pt>
                <c:pt idx="4841">
                  <c:v>80265.2</c:v>
                </c:pt>
                <c:pt idx="4842">
                  <c:v>80267.7</c:v>
                </c:pt>
                <c:pt idx="4843">
                  <c:v>80270.3</c:v>
                </c:pt>
                <c:pt idx="4844">
                  <c:v>80273</c:v>
                </c:pt>
                <c:pt idx="4845">
                  <c:v>80275.100000000006</c:v>
                </c:pt>
                <c:pt idx="4846">
                  <c:v>80277.3</c:v>
                </c:pt>
                <c:pt idx="4847">
                  <c:v>80280.399999999994</c:v>
                </c:pt>
                <c:pt idx="4848">
                  <c:v>80282.8</c:v>
                </c:pt>
                <c:pt idx="4849">
                  <c:v>80287.100000000006</c:v>
                </c:pt>
                <c:pt idx="4850">
                  <c:v>80290.7</c:v>
                </c:pt>
                <c:pt idx="4851">
                  <c:v>80294.399999999994</c:v>
                </c:pt>
                <c:pt idx="4852">
                  <c:v>80297.3</c:v>
                </c:pt>
                <c:pt idx="4853">
                  <c:v>80299.3</c:v>
                </c:pt>
                <c:pt idx="4854">
                  <c:v>80303.3</c:v>
                </c:pt>
                <c:pt idx="4855">
                  <c:v>80307.5</c:v>
                </c:pt>
                <c:pt idx="4856">
                  <c:v>80312.800000000003</c:v>
                </c:pt>
                <c:pt idx="4857">
                  <c:v>80316.100000000006</c:v>
                </c:pt>
                <c:pt idx="4858">
                  <c:v>80319.399999999994</c:v>
                </c:pt>
                <c:pt idx="4859">
                  <c:v>80324</c:v>
                </c:pt>
                <c:pt idx="4860">
                  <c:v>80328.600000000006</c:v>
                </c:pt>
                <c:pt idx="4861">
                  <c:v>80333.2</c:v>
                </c:pt>
                <c:pt idx="4862">
                  <c:v>80337.899999999994</c:v>
                </c:pt>
                <c:pt idx="4863">
                  <c:v>80342.7</c:v>
                </c:pt>
                <c:pt idx="4864">
                  <c:v>80345.100000000006</c:v>
                </c:pt>
                <c:pt idx="4865">
                  <c:v>80349.899999999994</c:v>
                </c:pt>
                <c:pt idx="4866">
                  <c:v>80354.7</c:v>
                </c:pt>
                <c:pt idx="4867">
                  <c:v>80360.800000000003</c:v>
                </c:pt>
                <c:pt idx="4868">
                  <c:v>80364.399999999994</c:v>
                </c:pt>
                <c:pt idx="4869">
                  <c:v>80369.3</c:v>
                </c:pt>
                <c:pt idx="4870">
                  <c:v>80372.899999999994</c:v>
                </c:pt>
                <c:pt idx="4871">
                  <c:v>80376.5</c:v>
                </c:pt>
                <c:pt idx="4872">
                  <c:v>80382.5</c:v>
                </c:pt>
                <c:pt idx="4873">
                  <c:v>80387.3</c:v>
                </c:pt>
                <c:pt idx="4874">
                  <c:v>80390.8</c:v>
                </c:pt>
                <c:pt idx="4875">
                  <c:v>80394.3</c:v>
                </c:pt>
                <c:pt idx="4876">
                  <c:v>80397.8</c:v>
                </c:pt>
                <c:pt idx="4877">
                  <c:v>80402.399999999994</c:v>
                </c:pt>
                <c:pt idx="4878">
                  <c:v>80408</c:v>
                </c:pt>
                <c:pt idx="4879">
                  <c:v>80412.399999999994</c:v>
                </c:pt>
                <c:pt idx="4880">
                  <c:v>80415.600000000006</c:v>
                </c:pt>
                <c:pt idx="4881">
                  <c:v>80418.8</c:v>
                </c:pt>
                <c:pt idx="4882">
                  <c:v>80422.899999999994</c:v>
                </c:pt>
                <c:pt idx="4883">
                  <c:v>80427</c:v>
                </c:pt>
                <c:pt idx="4884">
                  <c:v>80431.100000000006</c:v>
                </c:pt>
                <c:pt idx="4885">
                  <c:v>80434.100000000006</c:v>
                </c:pt>
                <c:pt idx="4886">
                  <c:v>80437.100000000006</c:v>
                </c:pt>
                <c:pt idx="4887">
                  <c:v>80441.100000000006</c:v>
                </c:pt>
                <c:pt idx="4888">
                  <c:v>80444.100000000006</c:v>
                </c:pt>
                <c:pt idx="4889">
                  <c:v>80448.100000000006</c:v>
                </c:pt>
                <c:pt idx="4890">
                  <c:v>80452.100000000006</c:v>
                </c:pt>
                <c:pt idx="4891">
                  <c:v>80456.100000000006</c:v>
                </c:pt>
                <c:pt idx="4892">
                  <c:v>80459.100000000006</c:v>
                </c:pt>
                <c:pt idx="4893">
                  <c:v>80462.100000000006</c:v>
                </c:pt>
                <c:pt idx="4894">
                  <c:v>80467.199999999997</c:v>
                </c:pt>
                <c:pt idx="4895">
                  <c:v>80471.399999999994</c:v>
                </c:pt>
                <c:pt idx="4896">
                  <c:v>80474.600000000006</c:v>
                </c:pt>
                <c:pt idx="4897">
                  <c:v>80476.7</c:v>
                </c:pt>
                <c:pt idx="4898">
                  <c:v>80479.899999999994</c:v>
                </c:pt>
                <c:pt idx="4899">
                  <c:v>80485.399999999994</c:v>
                </c:pt>
                <c:pt idx="4900">
                  <c:v>80488.800000000003</c:v>
                </c:pt>
                <c:pt idx="4901">
                  <c:v>80492.3</c:v>
                </c:pt>
                <c:pt idx="4902">
                  <c:v>80495.8</c:v>
                </c:pt>
                <c:pt idx="4903">
                  <c:v>80500.600000000006</c:v>
                </c:pt>
                <c:pt idx="4904">
                  <c:v>80505.5</c:v>
                </c:pt>
                <c:pt idx="4905">
                  <c:v>80509.3</c:v>
                </c:pt>
                <c:pt idx="4906">
                  <c:v>80514.5</c:v>
                </c:pt>
                <c:pt idx="4907">
                  <c:v>80517.2</c:v>
                </c:pt>
                <c:pt idx="4908">
                  <c:v>80522.600000000006</c:v>
                </c:pt>
                <c:pt idx="4909">
                  <c:v>80528.3</c:v>
                </c:pt>
                <c:pt idx="4910">
                  <c:v>80532.600000000006</c:v>
                </c:pt>
                <c:pt idx="4911">
                  <c:v>80535.600000000006</c:v>
                </c:pt>
                <c:pt idx="4912">
                  <c:v>80540.2</c:v>
                </c:pt>
                <c:pt idx="4913">
                  <c:v>80544.899999999994</c:v>
                </c:pt>
                <c:pt idx="4914">
                  <c:v>80551.7</c:v>
                </c:pt>
                <c:pt idx="4915">
                  <c:v>80555.199999999997</c:v>
                </c:pt>
                <c:pt idx="4916">
                  <c:v>80560.7</c:v>
                </c:pt>
                <c:pt idx="4917">
                  <c:v>80566.399999999994</c:v>
                </c:pt>
                <c:pt idx="4918">
                  <c:v>80572.399999999994</c:v>
                </c:pt>
                <c:pt idx="4919">
                  <c:v>80580.600000000006</c:v>
                </c:pt>
                <c:pt idx="4920">
                  <c:v>80587</c:v>
                </c:pt>
                <c:pt idx="4921">
                  <c:v>80593.600000000006</c:v>
                </c:pt>
                <c:pt idx="4922">
                  <c:v>80598.100000000006</c:v>
                </c:pt>
                <c:pt idx="4923">
                  <c:v>80604.899999999994</c:v>
                </c:pt>
                <c:pt idx="4924">
                  <c:v>80614.3</c:v>
                </c:pt>
                <c:pt idx="4925">
                  <c:v>80623.899999999994</c:v>
                </c:pt>
                <c:pt idx="4926">
                  <c:v>80631.3</c:v>
                </c:pt>
                <c:pt idx="4927">
                  <c:v>80638.8</c:v>
                </c:pt>
                <c:pt idx="4928">
                  <c:v>80643.8</c:v>
                </c:pt>
                <c:pt idx="4929">
                  <c:v>80654</c:v>
                </c:pt>
                <c:pt idx="4930">
                  <c:v>80661.8</c:v>
                </c:pt>
                <c:pt idx="4931">
                  <c:v>80669.7</c:v>
                </c:pt>
                <c:pt idx="4932">
                  <c:v>80680.2</c:v>
                </c:pt>
                <c:pt idx="4933">
                  <c:v>80685.5</c:v>
                </c:pt>
                <c:pt idx="4934">
                  <c:v>80693.5</c:v>
                </c:pt>
                <c:pt idx="4935">
                  <c:v>80704.3</c:v>
                </c:pt>
                <c:pt idx="4936">
                  <c:v>80715</c:v>
                </c:pt>
                <c:pt idx="4937">
                  <c:v>80723.100000000006</c:v>
                </c:pt>
                <c:pt idx="4938">
                  <c:v>80728.5</c:v>
                </c:pt>
                <c:pt idx="4939">
                  <c:v>80739.3</c:v>
                </c:pt>
                <c:pt idx="4940">
                  <c:v>80744.600000000006</c:v>
                </c:pt>
                <c:pt idx="4941">
                  <c:v>80758</c:v>
                </c:pt>
                <c:pt idx="4942">
                  <c:v>80765.899999999994</c:v>
                </c:pt>
                <c:pt idx="4943">
                  <c:v>80771.199999999997</c:v>
                </c:pt>
                <c:pt idx="4944">
                  <c:v>80781.7</c:v>
                </c:pt>
                <c:pt idx="4945">
                  <c:v>80786.8</c:v>
                </c:pt>
                <c:pt idx="4946">
                  <c:v>80799.600000000006</c:v>
                </c:pt>
                <c:pt idx="4947">
                  <c:v>80807.100000000006</c:v>
                </c:pt>
                <c:pt idx="4948">
                  <c:v>80817</c:v>
                </c:pt>
                <c:pt idx="4949">
                  <c:v>80821.8</c:v>
                </c:pt>
                <c:pt idx="4950">
                  <c:v>80829</c:v>
                </c:pt>
                <c:pt idx="4951">
                  <c:v>80838.3</c:v>
                </c:pt>
                <c:pt idx="4952">
                  <c:v>80847.7</c:v>
                </c:pt>
                <c:pt idx="4953">
                  <c:v>80857</c:v>
                </c:pt>
                <c:pt idx="4954">
                  <c:v>80864.100000000006</c:v>
                </c:pt>
                <c:pt idx="4955">
                  <c:v>80871.100000000006</c:v>
                </c:pt>
                <c:pt idx="4956">
                  <c:v>80878.100000000006</c:v>
                </c:pt>
                <c:pt idx="4957">
                  <c:v>80887.5</c:v>
                </c:pt>
                <c:pt idx="4958">
                  <c:v>80894.5</c:v>
                </c:pt>
                <c:pt idx="4959">
                  <c:v>80903.899999999994</c:v>
                </c:pt>
                <c:pt idx="4960">
                  <c:v>80910.899999999994</c:v>
                </c:pt>
                <c:pt idx="4961">
                  <c:v>80915.600000000006</c:v>
                </c:pt>
                <c:pt idx="4962">
                  <c:v>80924.899999999994</c:v>
                </c:pt>
                <c:pt idx="4963">
                  <c:v>80936.600000000006</c:v>
                </c:pt>
                <c:pt idx="4964">
                  <c:v>80945.899999999994</c:v>
                </c:pt>
                <c:pt idx="4965">
                  <c:v>80952.800000000003</c:v>
                </c:pt>
                <c:pt idx="4966">
                  <c:v>80962.100000000006</c:v>
                </c:pt>
                <c:pt idx="4967">
                  <c:v>80966.7</c:v>
                </c:pt>
                <c:pt idx="4968">
                  <c:v>80975.899999999994</c:v>
                </c:pt>
                <c:pt idx="4969">
                  <c:v>80985.100000000006</c:v>
                </c:pt>
                <c:pt idx="4970">
                  <c:v>80992</c:v>
                </c:pt>
                <c:pt idx="4971">
                  <c:v>80998.8</c:v>
                </c:pt>
                <c:pt idx="4972">
                  <c:v>81003.3</c:v>
                </c:pt>
                <c:pt idx="4973">
                  <c:v>81012.399999999994</c:v>
                </c:pt>
                <c:pt idx="4974">
                  <c:v>81021.399999999994</c:v>
                </c:pt>
                <c:pt idx="4975">
                  <c:v>81034.8</c:v>
                </c:pt>
                <c:pt idx="4976">
                  <c:v>81041.5</c:v>
                </c:pt>
                <c:pt idx="4977">
                  <c:v>81048.100000000006</c:v>
                </c:pt>
                <c:pt idx="4978">
                  <c:v>81056.899999999994</c:v>
                </c:pt>
                <c:pt idx="4979">
                  <c:v>81063.5</c:v>
                </c:pt>
                <c:pt idx="4980">
                  <c:v>81070</c:v>
                </c:pt>
                <c:pt idx="4981">
                  <c:v>81080.800000000003</c:v>
                </c:pt>
                <c:pt idx="4982">
                  <c:v>81087.199999999997</c:v>
                </c:pt>
                <c:pt idx="4983">
                  <c:v>81093.600000000006</c:v>
                </c:pt>
                <c:pt idx="4984">
                  <c:v>81099.899999999994</c:v>
                </c:pt>
                <c:pt idx="4985">
                  <c:v>81110.399999999994</c:v>
                </c:pt>
                <c:pt idx="4986">
                  <c:v>81118.8</c:v>
                </c:pt>
                <c:pt idx="4987">
                  <c:v>81127.100000000006</c:v>
                </c:pt>
                <c:pt idx="4988">
                  <c:v>81133.399999999994</c:v>
                </c:pt>
                <c:pt idx="4989">
                  <c:v>81137.5</c:v>
                </c:pt>
                <c:pt idx="4990">
                  <c:v>81145.899999999994</c:v>
                </c:pt>
                <c:pt idx="4991">
                  <c:v>81154.2</c:v>
                </c:pt>
                <c:pt idx="4992">
                  <c:v>81162.5</c:v>
                </c:pt>
                <c:pt idx="4993">
                  <c:v>81168.7</c:v>
                </c:pt>
                <c:pt idx="4994">
                  <c:v>81176.899999999994</c:v>
                </c:pt>
                <c:pt idx="4995">
                  <c:v>81183</c:v>
                </c:pt>
                <c:pt idx="4996">
                  <c:v>81193.2</c:v>
                </c:pt>
                <c:pt idx="4997">
                  <c:v>81201.3</c:v>
                </c:pt>
                <c:pt idx="4998">
                  <c:v>81209.399999999994</c:v>
                </c:pt>
                <c:pt idx="4999">
                  <c:v>81215.399999999994</c:v>
                </c:pt>
                <c:pt idx="5000">
                  <c:v>81221.399999999994</c:v>
                </c:pt>
                <c:pt idx="5001">
                  <c:v>81229.3</c:v>
                </c:pt>
                <c:pt idx="5002">
                  <c:v>81237.2</c:v>
                </c:pt>
                <c:pt idx="5003">
                  <c:v>81246.899999999994</c:v>
                </c:pt>
                <c:pt idx="5004">
                  <c:v>81252.7</c:v>
                </c:pt>
                <c:pt idx="5005">
                  <c:v>81260.399999999994</c:v>
                </c:pt>
                <c:pt idx="5006">
                  <c:v>81267.899999999994</c:v>
                </c:pt>
                <c:pt idx="5007">
                  <c:v>81275.399999999994</c:v>
                </c:pt>
                <c:pt idx="5008">
                  <c:v>81284.7</c:v>
                </c:pt>
                <c:pt idx="5009">
                  <c:v>81291.899999999994</c:v>
                </c:pt>
                <c:pt idx="5010">
                  <c:v>81297.3</c:v>
                </c:pt>
                <c:pt idx="5011">
                  <c:v>81300.899999999994</c:v>
                </c:pt>
                <c:pt idx="5012">
                  <c:v>81308</c:v>
                </c:pt>
                <c:pt idx="5013">
                  <c:v>81313.2</c:v>
                </c:pt>
                <c:pt idx="5014">
                  <c:v>81321.8</c:v>
                </c:pt>
                <c:pt idx="5015">
                  <c:v>81328.5</c:v>
                </c:pt>
                <c:pt idx="5016">
                  <c:v>81335.199999999997</c:v>
                </c:pt>
                <c:pt idx="5017">
                  <c:v>81341.7</c:v>
                </c:pt>
                <c:pt idx="5018">
                  <c:v>81346.5</c:v>
                </c:pt>
                <c:pt idx="5019">
                  <c:v>81352.899999999994</c:v>
                </c:pt>
                <c:pt idx="5020">
                  <c:v>81359.199999999997</c:v>
                </c:pt>
                <c:pt idx="5021">
                  <c:v>81363.899999999994</c:v>
                </c:pt>
                <c:pt idx="5022">
                  <c:v>81368.5</c:v>
                </c:pt>
                <c:pt idx="5023">
                  <c:v>81373.100000000006</c:v>
                </c:pt>
                <c:pt idx="5024">
                  <c:v>81379.199999999997</c:v>
                </c:pt>
                <c:pt idx="5025">
                  <c:v>81385.2</c:v>
                </c:pt>
                <c:pt idx="5026">
                  <c:v>81391.100000000006</c:v>
                </c:pt>
                <c:pt idx="5027">
                  <c:v>81398.399999999994</c:v>
                </c:pt>
                <c:pt idx="5028">
                  <c:v>81402.8</c:v>
                </c:pt>
                <c:pt idx="5029">
                  <c:v>81408.5</c:v>
                </c:pt>
                <c:pt idx="5030">
                  <c:v>81411.399999999994</c:v>
                </c:pt>
                <c:pt idx="5031">
                  <c:v>81417.100000000006</c:v>
                </c:pt>
                <c:pt idx="5032">
                  <c:v>81424.100000000006</c:v>
                </c:pt>
                <c:pt idx="5033">
                  <c:v>81428.3</c:v>
                </c:pt>
                <c:pt idx="5034">
                  <c:v>81432.399999999994</c:v>
                </c:pt>
                <c:pt idx="5035">
                  <c:v>81436.600000000006</c:v>
                </c:pt>
                <c:pt idx="5036">
                  <c:v>81442</c:v>
                </c:pt>
                <c:pt idx="5037">
                  <c:v>81447.399999999994</c:v>
                </c:pt>
                <c:pt idx="5038">
                  <c:v>81454.100000000006</c:v>
                </c:pt>
                <c:pt idx="5039">
                  <c:v>81459.5</c:v>
                </c:pt>
                <c:pt idx="5040">
                  <c:v>81463.399999999994</c:v>
                </c:pt>
                <c:pt idx="5041">
                  <c:v>81467.399999999994</c:v>
                </c:pt>
                <c:pt idx="5042">
                  <c:v>81472.600000000006</c:v>
                </c:pt>
                <c:pt idx="5043">
                  <c:v>81476.600000000006</c:v>
                </c:pt>
                <c:pt idx="5044">
                  <c:v>81481.8</c:v>
                </c:pt>
                <c:pt idx="5045">
                  <c:v>81488.2</c:v>
                </c:pt>
                <c:pt idx="5046">
                  <c:v>81492.100000000006</c:v>
                </c:pt>
                <c:pt idx="5047">
                  <c:v>81495.899999999994</c:v>
                </c:pt>
                <c:pt idx="5048">
                  <c:v>81501</c:v>
                </c:pt>
                <c:pt idx="5049">
                  <c:v>81506.100000000006</c:v>
                </c:pt>
                <c:pt idx="5050">
                  <c:v>81511.199999999997</c:v>
                </c:pt>
                <c:pt idx="5051">
                  <c:v>81514.899999999994</c:v>
                </c:pt>
                <c:pt idx="5052">
                  <c:v>81518.600000000006</c:v>
                </c:pt>
                <c:pt idx="5053">
                  <c:v>81523.5</c:v>
                </c:pt>
                <c:pt idx="5054">
                  <c:v>81526</c:v>
                </c:pt>
                <c:pt idx="5055">
                  <c:v>81532</c:v>
                </c:pt>
                <c:pt idx="5056">
                  <c:v>81536.800000000003</c:v>
                </c:pt>
                <c:pt idx="5057">
                  <c:v>81540.3</c:v>
                </c:pt>
                <c:pt idx="5058">
                  <c:v>81543.899999999994</c:v>
                </c:pt>
                <c:pt idx="5059">
                  <c:v>81547.399999999994</c:v>
                </c:pt>
                <c:pt idx="5060">
                  <c:v>81552</c:v>
                </c:pt>
                <c:pt idx="5061">
                  <c:v>81556.600000000006</c:v>
                </c:pt>
                <c:pt idx="5062">
                  <c:v>81561.2</c:v>
                </c:pt>
                <c:pt idx="5063">
                  <c:v>81563.5</c:v>
                </c:pt>
                <c:pt idx="5064">
                  <c:v>81568</c:v>
                </c:pt>
                <c:pt idx="5065">
                  <c:v>81571.399999999994</c:v>
                </c:pt>
                <c:pt idx="5066">
                  <c:v>81576</c:v>
                </c:pt>
                <c:pt idx="5067">
                  <c:v>81581.600000000006</c:v>
                </c:pt>
                <c:pt idx="5068">
                  <c:v>81584.899999999994</c:v>
                </c:pt>
                <c:pt idx="5069">
                  <c:v>81588.3</c:v>
                </c:pt>
                <c:pt idx="5070">
                  <c:v>81591.7</c:v>
                </c:pt>
                <c:pt idx="5071">
                  <c:v>81596.100000000006</c:v>
                </c:pt>
                <c:pt idx="5072">
                  <c:v>81601.7</c:v>
                </c:pt>
                <c:pt idx="5073">
                  <c:v>81605.100000000006</c:v>
                </c:pt>
                <c:pt idx="5074">
                  <c:v>81608.399999999994</c:v>
                </c:pt>
                <c:pt idx="5075">
                  <c:v>81611.8</c:v>
                </c:pt>
                <c:pt idx="5076">
                  <c:v>81615.199999999997</c:v>
                </c:pt>
                <c:pt idx="5077">
                  <c:v>81619.7</c:v>
                </c:pt>
                <c:pt idx="5078">
                  <c:v>81624.2</c:v>
                </c:pt>
                <c:pt idx="5079">
                  <c:v>81627.600000000006</c:v>
                </c:pt>
                <c:pt idx="5080">
                  <c:v>81631</c:v>
                </c:pt>
                <c:pt idx="5081">
                  <c:v>81634.399999999994</c:v>
                </c:pt>
                <c:pt idx="5082">
                  <c:v>81640.2</c:v>
                </c:pt>
                <c:pt idx="5083">
                  <c:v>81644.800000000003</c:v>
                </c:pt>
                <c:pt idx="5084">
                  <c:v>81648.3</c:v>
                </c:pt>
                <c:pt idx="5085">
                  <c:v>81651.7</c:v>
                </c:pt>
                <c:pt idx="5086">
                  <c:v>81655</c:v>
                </c:pt>
                <c:pt idx="5087">
                  <c:v>81658.399999999994</c:v>
                </c:pt>
                <c:pt idx="5088">
                  <c:v>81662.8</c:v>
                </c:pt>
                <c:pt idx="5089">
                  <c:v>81666.100000000006</c:v>
                </c:pt>
                <c:pt idx="5090">
                  <c:v>81669.3</c:v>
                </c:pt>
                <c:pt idx="5091">
                  <c:v>81671.5</c:v>
                </c:pt>
                <c:pt idx="5092">
                  <c:v>81675.8</c:v>
                </c:pt>
                <c:pt idx="5093">
                  <c:v>81679</c:v>
                </c:pt>
                <c:pt idx="5094">
                  <c:v>81684.3</c:v>
                </c:pt>
                <c:pt idx="5095">
                  <c:v>81686.399999999994</c:v>
                </c:pt>
                <c:pt idx="5096">
                  <c:v>81690.600000000006</c:v>
                </c:pt>
                <c:pt idx="5097">
                  <c:v>81692.800000000003</c:v>
                </c:pt>
                <c:pt idx="5098">
                  <c:v>81698.100000000006</c:v>
                </c:pt>
                <c:pt idx="5099">
                  <c:v>81701.3</c:v>
                </c:pt>
                <c:pt idx="5100">
                  <c:v>81704.5</c:v>
                </c:pt>
                <c:pt idx="5101">
                  <c:v>81707.7</c:v>
                </c:pt>
                <c:pt idx="5102">
                  <c:v>81711</c:v>
                </c:pt>
                <c:pt idx="5103">
                  <c:v>81714.3</c:v>
                </c:pt>
                <c:pt idx="5104">
                  <c:v>81717.600000000006</c:v>
                </c:pt>
                <c:pt idx="5105">
                  <c:v>81722</c:v>
                </c:pt>
                <c:pt idx="5106">
                  <c:v>81725.399999999994</c:v>
                </c:pt>
                <c:pt idx="5107">
                  <c:v>81728.800000000003</c:v>
                </c:pt>
                <c:pt idx="5108">
                  <c:v>81732.3</c:v>
                </c:pt>
                <c:pt idx="5109">
                  <c:v>81737</c:v>
                </c:pt>
                <c:pt idx="5110">
                  <c:v>81742.899999999994</c:v>
                </c:pt>
                <c:pt idx="5111">
                  <c:v>81745.3</c:v>
                </c:pt>
                <c:pt idx="5112">
                  <c:v>81749</c:v>
                </c:pt>
                <c:pt idx="5113">
                  <c:v>81754</c:v>
                </c:pt>
                <c:pt idx="5114">
                  <c:v>81759.199999999997</c:v>
                </c:pt>
                <c:pt idx="5115">
                  <c:v>81763.100000000006</c:v>
                </c:pt>
                <c:pt idx="5116">
                  <c:v>81768.399999999994</c:v>
                </c:pt>
                <c:pt idx="5117">
                  <c:v>81772.5</c:v>
                </c:pt>
                <c:pt idx="5118">
                  <c:v>81776.7</c:v>
                </c:pt>
                <c:pt idx="5119">
                  <c:v>81782.3</c:v>
                </c:pt>
                <c:pt idx="5120">
                  <c:v>81789.7</c:v>
                </c:pt>
                <c:pt idx="5121">
                  <c:v>81796.100000000006</c:v>
                </c:pt>
                <c:pt idx="5122">
                  <c:v>81801.2</c:v>
                </c:pt>
                <c:pt idx="5123">
                  <c:v>81806.5</c:v>
                </c:pt>
                <c:pt idx="5124">
                  <c:v>81814</c:v>
                </c:pt>
                <c:pt idx="5125">
                  <c:v>81822</c:v>
                </c:pt>
                <c:pt idx="5126">
                  <c:v>81832.3</c:v>
                </c:pt>
                <c:pt idx="5127">
                  <c:v>81838.8</c:v>
                </c:pt>
                <c:pt idx="5128">
                  <c:v>81845.399999999994</c:v>
                </c:pt>
                <c:pt idx="5129">
                  <c:v>81852.100000000006</c:v>
                </c:pt>
                <c:pt idx="5130">
                  <c:v>81861.2</c:v>
                </c:pt>
                <c:pt idx="5131">
                  <c:v>81872.800000000003</c:v>
                </c:pt>
                <c:pt idx="5132">
                  <c:v>81882.3</c:v>
                </c:pt>
                <c:pt idx="5133">
                  <c:v>81889.399999999994</c:v>
                </c:pt>
                <c:pt idx="5134">
                  <c:v>81894.100000000006</c:v>
                </c:pt>
                <c:pt idx="5135">
                  <c:v>81903.600000000006</c:v>
                </c:pt>
                <c:pt idx="5136">
                  <c:v>81910.7</c:v>
                </c:pt>
                <c:pt idx="5137">
                  <c:v>81920.100000000006</c:v>
                </c:pt>
                <c:pt idx="5138">
                  <c:v>81929.399999999994</c:v>
                </c:pt>
                <c:pt idx="5139">
                  <c:v>81934</c:v>
                </c:pt>
                <c:pt idx="5140">
                  <c:v>81940.800000000003</c:v>
                </c:pt>
                <c:pt idx="5141">
                  <c:v>81947.399999999994</c:v>
                </c:pt>
                <c:pt idx="5142">
                  <c:v>81958.3</c:v>
                </c:pt>
                <c:pt idx="5143">
                  <c:v>81966.600000000006</c:v>
                </c:pt>
                <c:pt idx="5144">
                  <c:v>81970.600000000006</c:v>
                </c:pt>
                <c:pt idx="5145">
                  <c:v>81976.5</c:v>
                </c:pt>
                <c:pt idx="5146">
                  <c:v>81984</c:v>
                </c:pt>
                <c:pt idx="5147">
                  <c:v>81991.100000000006</c:v>
                </c:pt>
                <c:pt idx="5148">
                  <c:v>81997.7</c:v>
                </c:pt>
                <c:pt idx="5149">
                  <c:v>82003.8</c:v>
                </c:pt>
                <c:pt idx="5150">
                  <c:v>82008.100000000006</c:v>
                </c:pt>
                <c:pt idx="5151">
                  <c:v>82010.7</c:v>
                </c:pt>
                <c:pt idx="5152">
                  <c:v>82015.5</c:v>
                </c:pt>
                <c:pt idx="5153">
                  <c:v>82020.7</c:v>
                </c:pt>
                <c:pt idx="5154">
                  <c:v>82024.7</c:v>
                </c:pt>
                <c:pt idx="5155">
                  <c:v>82027.7</c:v>
                </c:pt>
                <c:pt idx="5156">
                  <c:v>82030.8</c:v>
                </c:pt>
                <c:pt idx="5157">
                  <c:v>82034.8</c:v>
                </c:pt>
                <c:pt idx="5158">
                  <c:v>82038.7</c:v>
                </c:pt>
                <c:pt idx="5159">
                  <c:v>82042.7</c:v>
                </c:pt>
                <c:pt idx="5160">
                  <c:v>82046.5</c:v>
                </c:pt>
                <c:pt idx="5161">
                  <c:v>82048.399999999994</c:v>
                </c:pt>
                <c:pt idx="5162">
                  <c:v>82051.3</c:v>
                </c:pt>
                <c:pt idx="5163">
                  <c:v>82055</c:v>
                </c:pt>
                <c:pt idx="5164">
                  <c:v>82058.600000000006</c:v>
                </c:pt>
                <c:pt idx="5165">
                  <c:v>82062.2</c:v>
                </c:pt>
                <c:pt idx="5166">
                  <c:v>82064.7</c:v>
                </c:pt>
                <c:pt idx="5167">
                  <c:v>82067.3</c:v>
                </c:pt>
                <c:pt idx="5168">
                  <c:v>82070.5</c:v>
                </c:pt>
                <c:pt idx="5169">
                  <c:v>82073.7</c:v>
                </c:pt>
                <c:pt idx="5170">
                  <c:v>82077.399999999994</c:v>
                </c:pt>
                <c:pt idx="5171">
                  <c:v>82078.8</c:v>
                </c:pt>
                <c:pt idx="5172">
                  <c:v>82081.600000000006</c:v>
                </c:pt>
                <c:pt idx="5173">
                  <c:v>82083.5</c:v>
                </c:pt>
                <c:pt idx="5174">
                  <c:v>82086</c:v>
                </c:pt>
                <c:pt idx="5175">
                  <c:v>82088.3</c:v>
                </c:pt>
                <c:pt idx="5176">
                  <c:v>82090.399999999994</c:v>
                </c:pt>
                <c:pt idx="5177">
                  <c:v>82092.7</c:v>
                </c:pt>
                <c:pt idx="5178">
                  <c:v>82093.899999999994</c:v>
                </c:pt>
                <c:pt idx="5179">
                  <c:v>82095.399999999994</c:v>
                </c:pt>
                <c:pt idx="5180">
                  <c:v>82096.399999999994</c:v>
                </c:pt>
                <c:pt idx="5181">
                  <c:v>82097.5</c:v>
                </c:pt>
                <c:pt idx="5182">
                  <c:v>82098.5</c:v>
                </c:pt>
                <c:pt idx="5183">
                  <c:v>82098.899999999994</c:v>
                </c:pt>
                <c:pt idx="5184">
                  <c:v>82099.3</c:v>
                </c:pt>
                <c:pt idx="5185">
                  <c:v>82099.399999999994</c:v>
                </c:pt>
                <c:pt idx="5186">
                  <c:v>82099.3</c:v>
                </c:pt>
                <c:pt idx="5187">
                  <c:v>82098.899999999994</c:v>
                </c:pt>
                <c:pt idx="5188">
                  <c:v>82098.5</c:v>
                </c:pt>
                <c:pt idx="5189">
                  <c:v>82098</c:v>
                </c:pt>
                <c:pt idx="5190">
                  <c:v>82097.600000000006</c:v>
                </c:pt>
                <c:pt idx="5191">
                  <c:v>82097.100000000006</c:v>
                </c:pt>
                <c:pt idx="5192">
                  <c:v>82096.399999999994</c:v>
                </c:pt>
                <c:pt idx="5193">
                  <c:v>82095.7</c:v>
                </c:pt>
                <c:pt idx="5194">
                  <c:v>82094.8</c:v>
                </c:pt>
                <c:pt idx="5195">
                  <c:v>82093.5</c:v>
                </c:pt>
                <c:pt idx="5196">
                  <c:v>82092.5</c:v>
                </c:pt>
                <c:pt idx="5197">
                  <c:v>82091.100000000006</c:v>
                </c:pt>
                <c:pt idx="5198">
                  <c:v>82090.2</c:v>
                </c:pt>
                <c:pt idx="5199">
                  <c:v>82089.399999999994</c:v>
                </c:pt>
                <c:pt idx="5200">
                  <c:v>82088.2</c:v>
                </c:pt>
                <c:pt idx="5201">
                  <c:v>82087</c:v>
                </c:pt>
                <c:pt idx="5202">
                  <c:v>82085.5</c:v>
                </c:pt>
                <c:pt idx="5203">
                  <c:v>82084.7</c:v>
                </c:pt>
                <c:pt idx="5204">
                  <c:v>82083.5</c:v>
                </c:pt>
                <c:pt idx="5205">
                  <c:v>82082.7</c:v>
                </c:pt>
                <c:pt idx="5206">
                  <c:v>82081.600000000006</c:v>
                </c:pt>
                <c:pt idx="5207">
                  <c:v>82080.899999999994</c:v>
                </c:pt>
                <c:pt idx="5208">
                  <c:v>82079.7</c:v>
                </c:pt>
                <c:pt idx="5209">
                  <c:v>82078.8</c:v>
                </c:pt>
                <c:pt idx="5210">
                  <c:v>82078.2</c:v>
                </c:pt>
                <c:pt idx="5211">
                  <c:v>82077.5</c:v>
                </c:pt>
                <c:pt idx="5212">
                  <c:v>82076.899999999994</c:v>
                </c:pt>
                <c:pt idx="5213">
                  <c:v>82076.399999999994</c:v>
                </c:pt>
                <c:pt idx="5214">
                  <c:v>82076.100000000006</c:v>
                </c:pt>
                <c:pt idx="5215">
                  <c:v>82075.899999999994</c:v>
                </c:pt>
                <c:pt idx="5216">
                  <c:v>82075.8</c:v>
                </c:pt>
                <c:pt idx="5217">
                  <c:v>82076</c:v>
                </c:pt>
                <c:pt idx="5218">
                  <c:v>82076.399999999994</c:v>
                </c:pt>
                <c:pt idx="5219">
                  <c:v>82077.3</c:v>
                </c:pt>
                <c:pt idx="5220">
                  <c:v>82078.7</c:v>
                </c:pt>
                <c:pt idx="5221">
                  <c:v>82081.5</c:v>
                </c:pt>
                <c:pt idx="5222">
                  <c:v>82083.3</c:v>
                </c:pt>
                <c:pt idx="5223">
                  <c:v>82085.899999999994</c:v>
                </c:pt>
                <c:pt idx="5224">
                  <c:v>82088.899999999994</c:v>
                </c:pt>
                <c:pt idx="5225">
                  <c:v>82091.3</c:v>
                </c:pt>
                <c:pt idx="5226">
                  <c:v>82094.8</c:v>
                </c:pt>
                <c:pt idx="5227">
                  <c:v>82098.5</c:v>
                </c:pt>
                <c:pt idx="5228">
                  <c:v>82103.600000000006</c:v>
                </c:pt>
                <c:pt idx="5229">
                  <c:v>82106.7</c:v>
                </c:pt>
                <c:pt idx="5230">
                  <c:v>82111.199999999997</c:v>
                </c:pt>
                <c:pt idx="5231">
                  <c:v>82114.600000000006</c:v>
                </c:pt>
                <c:pt idx="5232">
                  <c:v>82119.3</c:v>
                </c:pt>
                <c:pt idx="5233">
                  <c:v>82124.100000000006</c:v>
                </c:pt>
                <c:pt idx="5234">
                  <c:v>82129.100000000006</c:v>
                </c:pt>
                <c:pt idx="5235">
                  <c:v>82134.100000000006</c:v>
                </c:pt>
                <c:pt idx="5236">
                  <c:v>82139.199999999997</c:v>
                </c:pt>
                <c:pt idx="5237">
                  <c:v>82143.100000000006</c:v>
                </c:pt>
                <c:pt idx="5238">
                  <c:v>82149.600000000006</c:v>
                </c:pt>
                <c:pt idx="5239">
                  <c:v>82154.7</c:v>
                </c:pt>
                <c:pt idx="5240">
                  <c:v>82161.100000000006</c:v>
                </c:pt>
                <c:pt idx="5241">
                  <c:v>82164.899999999994</c:v>
                </c:pt>
                <c:pt idx="5242">
                  <c:v>82168.7</c:v>
                </c:pt>
                <c:pt idx="5243">
                  <c:v>82173.600000000006</c:v>
                </c:pt>
                <c:pt idx="5244">
                  <c:v>82177.3</c:v>
                </c:pt>
                <c:pt idx="5245">
                  <c:v>82182</c:v>
                </c:pt>
                <c:pt idx="5246">
                  <c:v>82186.5</c:v>
                </c:pt>
                <c:pt idx="5247">
                  <c:v>82192</c:v>
                </c:pt>
                <c:pt idx="5248">
                  <c:v>82196.5</c:v>
                </c:pt>
                <c:pt idx="5249">
                  <c:v>82200</c:v>
                </c:pt>
                <c:pt idx="5250">
                  <c:v>82204.899999999994</c:v>
                </c:pt>
                <c:pt idx="5251">
                  <c:v>82210.100000000006</c:v>
                </c:pt>
                <c:pt idx="5252">
                  <c:v>82215.5</c:v>
                </c:pt>
                <c:pt idx="5253">
                  <c:v>82221</c:v>
                </c:pt>
                <c:pt idx="5254">
                  <c:v>82225.3</c:v>
                </c:pt>
                <c:pt idx="5255">
                  <c:v>82231</c:v>
                </c:pt>
                <c:pt idx="5256">
                  <c:v>82236.899999999994</c:v>
                </c:pt>
                <c:pt idx="5257">
                  <c:v>82242.899999999994</c:v>
                </c:pt>
                <c:pt idx="5258">
                  <c:v>82250.399999999994</c:v>
                </c:pt>
                <c:pt idx="5259">
                  <c:v>82256.399999999994</c:v>
                </c:pt>
                <c:pt idx="5260">
                  <c:v>82260.899999999994</c:v>
                </c:pt>
                <c:pt idx="5261">
                  <c:v>82265.3</c:v>
                </c:pt>
                <c:pt idx="5262">
                  <c:v>82269.8</c:v>
                </c:pt>
                <c:pt idx="5263">
                  <c:v>82277</c:v>
                </c:pt>
                <c:pt idx="5264">
                  <c:v>82282.7</c:v>
                </c:pt>
                <c:pt idx="5265">
                  <c:v>82286.899999999994</c:v>
                </c:pt>
                <c:pt idx="5266">
                  <c:v>82293.600000000006</c:v>
                </c:pt>
                <c:pt idx="5267">
                  <c:v>82297.5</c:v>
                </c:pt>
                <c:pt idx="5268">
                  <c:v>82302.5</c:v>
                </c:pt>
                <c:pt idx="5269">
                  <c:v>82308.399999999994</c:v>
                </c:pt>
                <c:pt idx="5270">
                  <c:v>82312.800000000003</c:v>
                </c:pt>
                <c:pt idx="5271">
                  <c:v>82314.899999999994</c:v>
                </c:pt>
                <c:pt idx="5272">
                  <c:v>82318.8</c:v>
                </c:pt>
                <c:pt idx="5273">
                  <c:v>82321.5</c:v>
                </c:pt>
                <c:pt idx="5274">
                  <c:v>82325.5</c:v>
                </c:pt>
                <c:pt idx="5275">
                  <c:v>82328.3</c:v>
                </c:pt>
                <c:pt idx="5276">
                  <c:v>82330.600000000006</c:v>
                </c:pt>
                <c:pt idx="5277">
                  <c:v>82332</c:v>
                </c:pt>
                <c:pt idx="5278">
                  <c:v>82333.7</c:v>
                </c:pt>
                <c:pt idx="5279">
                  <c:v>82334.5</c:v>
                </c:pt>
                <c:pt idx="5280">
                  <c:v>82335.7</c:v>
                </c:pt>
                <c:pt idx="5281">
                  <c:v>82336.399999999994</c:v>
                </c:pt>
                <c:pt idx="5282">
                  <c:v>82337</c:v>
                </c:pt>
                <c:pt idx="5283">
                  <c:v>82337.600000000006</c:v>
                </c:pt>
                <c:pt idx="5284">
                  <c:v>82338.5</c:v>
                </c:pt>
                <c:pt idx="5285">
                  <c:v>82339.199999999997</c:v>
                </c:pt>
                <c:pt idx="5286">
                  <c:v>82339.8</c:v>
                </c:pt>
                <c:pt idx="5287">
                  <c:v>82340.2</c:v>
                </c:pt>
                <c:pt idx="5288">
                  <c:v>82340.800000000003</c:v>
                </c:pt>
                <c:pt idx="5289">
                  <c:v>82341.3</c:v>
                </c:pt>
                <c:pt idx="5290">
                  <c:v>82341.899999999994</c:v>
                </c:pt>
                <c:pt idx="5291">
                  <c:v>82342.2</c:v>
                </c:pt>
                <c:pt idx="5292">
                  <c:v>82342.5</c:v>
                </c:pt>
                <c:pt idx="5293">
                  <c:v>82342.899999999994</c:v>
                </c:pt>
                <c:pt idx="5294">
                  <c:v>82343.199999999997</c:v>
                </c:pt>
                <c:pt idx="5295">
                  <c:v>82343.7</c:v>
                </c:pt>
                <c:pt idx="5296">
                  <c:v>82344.2</c:v>
                </c:pt>
                <c:pt idx="5297">
                  <c:v>82344.5</c:v>
                </c:pt>
                <c:pt idx="5298">
                  <c:v>82344.899999999994</c:v>
                </c:pt>
                <c:pt idx="5299">
                  <c:v>82345.3</c:v>
                </c:pt>
                <c:pt idx="5300">
                  <c:v>82345.8</c:v>
                </c:pt>
                <c:pt idx="5301">
                  <c:v>82346.3</c:v>
                </c:pt>
                <c:pt idx="5302">
                  <c:v>82346.7</c:v>
                </c:pt>
                <c:pt idx="5303">
                  <c:v>82347.199999999997</c:v>
                </c:pt>
                <c:pt idx="5304">
                  <c:v>82347.8</c:v>
                </c:pt>
                <c:pt idx="5305">
                  <c:v>82348.5</c:v>
                </c:pt>
                <c:pt idx="5306">
                  <c:v>82349.2</c:v>
                </c:pt>
                <c:pt idx="5307">
                  <c:v>82349.7</c:v>
                </c:pt>
                <c:pt idx="5308">
                  <c:v>82350.5</c:v>
                </c:pt>
                <c:pt idx="5309">
                  <c:v>82351.399999999994</c:v>
                </c:pt>
                <c:pt idx="5310">
                  <c:v>82352.399999999994</c:v>
                </c:pt>
                <c:pt idx="5311">
                  <c:v>82353.399999999994</c:v>
                </c:pt>
                <c:pt idx="5312">
                  <c:v>82354.600000000006</c:v>
                </c:pt>
                <c:pt idx="5313">
                  <c:v>82355.199999999997</c:v>
                </c:pt>
                <c:pt idx="5314">
                  <c:v>82356.5</c:v>
                </c:pt>
                <c:pt idx="5315">
                  <c:v>82358</c:v>
                </c:pt>
                <c:pt idx="5316">
                  <c:v>82359.5</c:v>
                </c:pt>
                <c:pt idx="5317">
                  <c:v>82361.100000000006</c:v>
                </c:pt>
                <c:pt idx="5318">
                  <c:v>82362.399999999994</c:v>
                </c:pt>
                <c:pt idx="5319">
                  <c:v>82364.2</c:v>
                </c:pt>
                <c:pt idx="5320">
                  <c:v>82366.600000000006</c:v>
                </c:pt>
                <c:pt idx="5321">
                  <c:v>82368.600000000006</c:v>
                </c:pt>
                <c:pt idx="5322">
                  <c:v>82370.7</c:v>
                </c:pt>
                <c:pt idx="5323">
                  <c:v>82372.3</c:v>
                </c:pt>
                <c:pt idx="5324">
                  <c:v>82374</c:v>
                </c:pt>
                <c:pt idx="5325">
                  <c:v>82376.899999999994</c:v>
                </c:pt>
                <c:pt idx="5326">
                  <c:v>82379.3</c:v>
                </c:pt>
                <c:pt idx="5327">
                  <c:v>82380.5</c:v>
                </c:pt>
                <c:pt idx="5328">
                  <c:v>82383.100000000006</c:v>
                </c:pt>
                <c:pt idx="5329">
                  <c:v>82385</c:v>
                </c:pt>
                <c:pt idx="5330">
                  <c:v>82388.399999999994</c:v>
                </c:pt>
                <c:pt idx="5331">
                  <c:v>82391.8</c:v>
                </c:pt>
                <c:pt idx="5332">
                  <c:v>82393.899999999994</c:v>
                </c:pt>
                <c:pt idx="5333">
                  <c:v>82396.800000000003</c:v>
                </c:pt>
                <c:pt idx="5334">
                  <c:v>82399.7</c:v>
                </c:pt>
                <c:pt idx="5335">
                  <c:v>82402</c:v>
                </c:pt>
                <c:pt idx="5336">
                  <c:v>82405.8</c:v>
                </c:pt>
                <c:pt idx="5337">
                  <c:v>82408.100000000006</c:v>
                </c:pt>
                <c:pt idx="5338">
                  <c:v>82411.3</c:v>
                </c:pt>
                <c:pt idx="5339">
                  <c:v>82412.899999999994</c:v>
                </c:pt>
                <c:pt idx="5340">
                  <c:v>82417.8</c:v>
                </c:pt>
                <c:pt idx="5341">
                  <c:v>82421.100000000006</c:v>
                </c:pt>
                <c:pt idx="5342">
                  <c:v>82424.5</c:v>
                </c:pt>
                <c:pt idx="5343">
                  <c:v>82427.199999999997</c:v>
                </c:pt>
                <c:pt idx="5344">
                  <c:v>82431.199999999997</c:v>
                </c:pt>
                <c:pt idx="5345">
                  <c:v>82435.7</c:v>
                </c:pt>
                <c:pt idx="5346">
                  <c:v>82441.7</c:v>
                </c:pt>
                <c:pt idx="5347">
                  <c:v>82445.600000000006</c:v>
                </c:pt>
                <c:pt idx="5348">
                  <c:v>82451.100000000006</c:v>
                </c:pt>
                <c:pt idx="5349">
                  <c:v>82455.399999999994</c:v>
                </c:pt>
                <c:pt idx="5350">
                  <c:v>82459.8</c:v>
                </c:pt>
                <c:pt idx="5351">
                  <c:v>82467.5</c:v>
                </c:pt>
                <c:pt idx="5352">
                  <c:v>82475.5</c:v>
                </c:pt>
                <c:pt idx="5353">
                  <c:v>82482.100000000006</c:v>
                </c:pt>
                <c:pt idx="5354">
                  <c:v>82487.199999999997</c:v>
                </c:pt>
                <c:pt idx="5355">
                  <c:v>82492.3</c:v>
                </c:pt>
                <c:pt idx="5356">
                  <c:v>82499.199999999997</c:v>
                </c:pt>
                <c:pt idx="5357">
                  <c:v>82506.2</c:v>
                </c:pt>
                <c:pt idx="5358">
                  <c:v>82515</c:v>
                </c:pt>
                <c:pt idx="5359">
                  <c:v>82520.3</c:v>
                </c:pt>
                <c:pt idx="5360">
                  <c:v>82529</c:v>
                </c:pt>
                <c:pt idx="5361">
                  <c:v>82534.3</c:v>
                </c:pt>
                <c:pt idx="5362">
                  <c:v>82541.2</c:v>
                </c:pt>
                <c:pt idx="5363">
                  <c:v>82548</c:v>
                </c:pt>
                <c:pt idx="5364">
                  <c:v>82554.600000000006</c:v>
                </c:pt>
                <c:pt idx="5365">
                  <c:v>82561.100000000006</c:v>
                </c:pt>
                <c:pt idx="5366">
                  <c:v>82565.899999999994</c:v>
                </c:pt>
                <c:pt idx="5367">
                  <c:v>82572</c:v>
                </c:pt>
                <c:pt idx="5368">
                  <c:v>82577.899999999994</c:v>
                </c:pt>
                <c:pt idx="5369">
                  <c:v>82583.600000000006</c:v>
                </c:pt>
                <c:pt idx="5370">
                  <c:v>82590.2</c:v>
                </c:pt>
                <c:pt idx="5371">
                  <c:v>82595.100000000006</c:v>
                </c:pt>
                <c:pt idx="5372">
                  <c:v>82599.7</c:v>
                </c:pt>
                <c:pt idx="5373">
                  <c:v>82603</c:v>
                </c:pt>
                <c:pt idx="5374">
                  <c:v>82606.3</c:v>
                </c:pt>
                <c:pt idx="5375">
                  <c:v>82610.600000000006</c:v>
                </c:pt>
                <c:pt idx="5376">
                  <c:v>82614.899999999994</c:v>
                </c:pt>
                <c:pt idx="5377">
                  <c:v>82621.100000000006</c:v>
                </c:pt>
                <c:pt idx="5378">
                  <c:v>82625.3</c:v>
                </c:pt>
                <c:pt idx="5379">
                  <c:v>82629.3</c:v>
                </c:pt>
                <c:pt idx="5380">
                  <c:v>82632.3</c:v>
                </c:pt>
                <c:pt idx="5381">
                  <c:v>82635.3</c:v>
                </c:pt>
                <c:pt idx="5382">
                  <c:v>82639.199999999997</c:v>
                </c:pt>
                <c:pt idx="5383">
                  <c:v>82644</c:v>
                </c:pt>
                <c:pt idx="5384">
                  <c:v>82647.7</c:v>
                </c:pt>
                <c:pt idx="5385">
                  <c:v>82651.399999999994</c:v>
                </c:pt>
                <c:pt idx="5386">
                  <c:v>82655.100000000006</c:v>
                </c:pt>
                <c:pt idx="5387">
                  <c:v>82659.5</c:v>
                </c:pt>
                <c:pt idx="5388">
                  <c:v>82662.2</c:v>
                </c:pt>
                <c:pt idx="5389">
                  <c:v>82665.600000000006</c:v>
                </c:pt>
                <c:pt idx="5390">
                  <c:v>82669.8</c:v>
                </c:pt>
                <c:pt idx="5391">
                  <c:v>82673.2</c:v>
                </c:pt>
                <c:pt idx="5392">
                  <c:v>82676.399999999994</c:v>
                </c:pt>
                <c:pt idx="5393">
                  <c:v>82678.8</c:v>
                </c:pt>
                <c:pt idx="5394">
                  <c:v>82682.7</c:v>
                </c:pt>
                <c:pt idx="5395">
                  <c:v>82686.600000000006</c:v>
                </c:pt>
                <c:pt idx="5396">
                  <c:v>82689.600000000006</c:v>
                </c:pt>
                <c:pt idx="5397">
                  <c:v>82691.8</c:v>
                </c:pt>
                <c:pt idx="5398">
                  <c:v>82694.600000000006</c:v>
                </c:pt>
                <c:pt idx="5399">
                  <c:v>82697.5</c:v>
                </c:pt>
                <c:pt idx="5400">
                  <c:v>82699.5</c:v>
                </c:pt>
                <c:pt idx="5401">
                  <c:v>82702.899999999994</c:v>
                </c:pt>
                <c:pt idx="5402">
                  <c:v>82705.5</c:v>
                </c:pt>
                <c:pt idx="5403">
                  <c:v>82708.899999999994</c:v>
                </c:pt>
                <c:pt idx="5404">
                  <c:v>82710.899999999994</c:v>
                </c:pt>
                <c:pt idx="5405">
                  <c:v>82713.7</c:v>
                </c:pt>
                <c:pt idx="5406">
                  <c:v>82715.8</c:v>
                </c:pt>
                <c:pt idx="5407">
                  <c:v>82718.600000000006</c:v>
                </c:pt>
                <c:pt idx="5408">
                  <c:v>82722.2</c:v>
                </c:pt>
                <c:pt idx="5409">
                  <c:v>82725</c:v>
                </c:pt>
                <c:pt idx="5410">
                  <c:v>82727.8</c:v>
                </c:pt>
                <c:pt idx="5411">
                  <c:v>82729.899999999994</c:v>
                </c:pt>
                <c:pt idx="5412">
                  <c:v>82733.399999999994</c:v>
                </c:pt>
                <c:pt idx="5413">
                  <c:v>82735.5</c:v>
                </c:pt>
                <c:pt idx="5414">
                  <c:v>82738.8</c:v>
                </c:pt>
                <c:pt idx="5415">
                  <c:v>82741.399999999994</c:v>
                </c:pt>
                <c:pt idx="5416">
                  <c:v>82743.399999999994</c:v>
                </c:pt>
                <c:pt idx="5417">
                  <c:v>82745.2</c:v>
                </c:pt>
                <c:pt idx="5418">
                  <c:v>82748.3</c:v>
                </c:pt>
                <c:pt idx="5419">
                  <c:v>82750</c:v>
                </c:pt>
                <c:pt idx="5420">
                  <c:v>82752.800000000003</c:v>
                </c:pt>
                <c:pt idx="5421">
                  <c:v>82755.3</c:v>
                </c:pt>
                <c:pt idx="5422">
                  <c:v>82756.800000000003</c:v>
                </c:pt>
                <c:pt idx="5423">
                  <c:v>82758.2</c:v>
                </c:pt>
                <c:pt idx="5424">
                  <c:v>82759.399999999994</c:v>
                </c:pt>
                <c:pt idx="5425">
                  <c:v>82761</c:v>
                </c:pt>
                <c:pt idx="5426">
                  <c:v>82762.399999999994</c:v>
                </c:pt>
                <c:pt idx="5427">
                  <c:v>82763.899999999994</c:v>
                </c:pt>
                <c:pt idx="5428">
                  <c:v>82764.899999999994</c:v>
                </c:pt>
                <c:pt idx="5429">
                  <c:v>82765.7</c:v>
                </c:pt>
                <c:pt idx="5430">
                  <c:v>82766.3</c:v>
                </c:pt>
                <c:pt idx="5431">
                  <c:v>82766.7</c:v>
                </c:pt>
                <c:pt idx="5432">
                  <c:v>82766.899999999994</c:v>
                </c:pt>
                <c:pt idx="5433">
                  <c:v>82766.899999999994</c:v>
                </c:pt>
                <c:pt idx="5434">
                  <c:v>82766.8</c:v>
                </c:pt>
                <c:pt idx="5435">
                  <c:v>82766.8</c:v>
                </c:pt>
                <c:pt idx="5436">
                  <c:v>82766.7</c:v>
                </c:pt>
                <c:pt idx="5437">
                  <c:v>82766.600000000006</c:v>
                </c:pt>
                <c:pt idx="5438">
                  <c:v>82766.399999999994</c:v>
                </c:pt>
                <c:pt idx="5439">
                  <c:v>82766.3</c:v>
                </c:pt>
                <c:pt idx="5440">
                  <c:v>82766.100000000006</c:v>
                </c:pt>
                <c:pt idx="5441">
                  <c:v>82765.899999999994</c:v>
                </c:pt>
                <c:pt idx="5442">
                  <c:v>82765.7</c:v>
                </c:pt>
                <c:pt idx="5443">
                  <c:v>82765.5</c:v>
                </c:pt>
                <c:pt idx="5444">
                  <c:v>82765.3</c:v>
                </c:pt>
                <c:pt idx="5445">
                  <c:v>82765.100000000006</c:v>
                </c:pt>
                <c:pt idx="5446">
                  <c:v>82764.800000000003</c:v>
                </c:pt>
                <c:pt idx="5447">
                  <c:v>82764.5</c:v>
                </c:pt>
                <c:pt idx="5448">
                  <c:v>82764.3</c:v>
                </c:pt>
                <c:pt idx="5449">
                  <c:v>82764</c:v>
                </c:pt>
                <c:pt idx="5450">
                  <c:v>82763.7</c:v>
                </c:pt>
                <c:pt idx="5451">
                  <c:v>82763.399999999994</c:v>
                </c:pt>
                <c:pt idx="5452">
                  <c:v>82763.100000000006</c:v>
                </c:pt>
                <c:pt idx="5453">
                  <c:v>82762.899999999994</c:v>
                </c:pt>
                <c:pt idx="5454">
                  <c:v>82762.600000000006</c:v>
                </c:pt>
                <c:pt idx="5455">
                  <c:v>82762.399999999994</c:v>
                </c:pt>
                <c:pt idx="5456">
                  <c:v>82762</c:v>
                </c:pt>
                <c:pt idx="5457">
                  <c:v>82761.8</c:v>
                </c:pt>
                <c:pt idx="5458">
                  <c:v>82761.600000000006</c:v>
                </c:pt>
                <c:pt idx="5459">
                  <c:v>82761.399999999994</c:v>
                </c:pt>
                <c:pt idx="5460">
                  <c:v>82761.100000000006</c:v>
                </c:pt>
                <c:pt idx="5461">
                  <c:v>82760.899999999994</c:v>
                </c:pt>
                <c:pt idx="5462">
                  <c:v>82760.7</c:v>
                </c:pt>
                <c:pt idx="5463">
                  <c:v>82760.5</c:v>
                </c:pt>
                <c:pt idx="5464">
                  <c:v>82760.3</c:v>
                </c:pt>
                <c:pt idx="5465">
                  <c:v>82760.2</c:v>
                </c:pt>
                <c:pt idx="5466">
                  <c:v>82759.899999999994</c:v>
                </c:pt>
                <c:pt idx="5467">
                  <c:v>82759.8</c:v>
                </c:pt>
                <c:pt idx="5468">
                  <c:v>82759.600000000006</c:v>
                </c:pt>
                <c:pt idx="5469">
                  <c:v>82759.399999999994</c:v>
                </c:pt>
                <c:pt idx="5470">
                  <c:v>82759.199999999997</c:v>
                </c:pt>
                <c:pt idx="5471">
                  <c:v>82759</c:v>
                </c:pt>
                <c:pt idx="5472">
                  <c:v>82758.8</c:v>
                </c:pt>
                <c:pt idx="5473">
                  <c:v>82758.7</c:v>
                </c:pt>
                <c:pt idx="5474">
                  <c:v>82758.399999999994</c:v>
                </c:pt>
                <c:pt idx="5475">
                  <c:v>82758.2</c:v>
                </c:pt>
                <c:pt idx="5476">
                  <c:v>82758</c:v>
                </c:pt>
                <c:pt idx="5477">
                  <c:v>82757.899999999994</c:v>
                </c:pt>
                <c:pt idx="5478">
                  <c:v>82757.7</c:v>
                </c:pt>
                <c:pt idx="5479">
                  <c:v>82757.5</c:v>
                </c:pt>
                <c:pt idx="5480">
                  <c:v>82757.399999999994</c:v>
                </c:pt>
                <c:pt idx="5481">
                  <c:v>82757.2</c:v>
                </c:pt>
                <c:pt idx="5482">
                  <c:v>82757</c:v>
                </c:pt>
                <c:pt idx="5483">
                  <c:v>82756.899999999994</c:v>
                </c:pt>
                <c:pt idx="5484">
                  <c:v>82756.800000000003</c:v>
                </c:pt>
                <c:pt idx="5485">
                  <c:v>82756.600000000006</c:v>
                </c:pt>
                <c:pt idx="5486">
                  <c:v>82756.5</c:v>
                </c:pt>
                <c:pt idx="5487">
                  <c:v>82756.399999999994</c:v>
                </c:pt>
                <c:pt idx="5488">
                  <c:v>82756.3</c:v>
                </c:pt>
                <c:pt idx="5489">
                  <c:v>82756.2</c:v>
                </c:pt>
                <c:pt idx="5490">
                  <c:v>82756.2</c:v>
                </c:pt>
                <c:pt idx="5491">
                  <c:v>82756.100000000006</c:v>
                </c:pt>
                <c:pt idx="5492">
                  <c:v>82756.100000000006</c:v>
                </c:pt>
                <c:pt idx="5493">
                  <c:v>82756</c:v>
                </c:pt>
                <c:pt idx="5494">
                  <c:v>82756</c:v>
                </c:pt>
                <c:pt idx="5495">
                  <c:v>82756.100000000006</c:v>
                </c:pt>
                <c:pt idx="5496">
                  <c:v>82756.100000000006</c:v>
                </c:pt>
                <c:pt idx="5497">
                  <c:v>82756.3</c:v>
                </c:pt>
                <c:pt idx="5498">
                  <c:v>82756.5</c:v>
                </c:pt>
                <c:pt idx="5499">
                  <c:v>82756.800000000003</c:v>
                </c:pt>
                <c:pt idx="5500">
                  <c:v>82757.100000000006</c:v>
                </c:pt>
                <c:pt idx="5501">
                  <c:v>82757.399999999994</c:v>
                </c:pt>
                <c:pt idx="5502">
                  <c:v>82757.8</c:v>
                </c:pt>
                <c:pt idx="5503">
                  <c:v>82758.399999999994</c:v>
                </c:pt>
                <c:pt idx="5504">
                  <c:v>82759</c:v>
                </c:pt>
                <c:pt idx="5505">
                  <c:v>82759.3</c:v>
                </c:pt>
                <c:pt idx="5506">
                  <c:v>82760</c:v>
                </c:pt>
                <c:pt idx="5507">
                  <c:v>82760.7</c:v>
                </c:pt>
                <c:pt idx="5508">
                  <c:v>82761.399999999994</c:v>
                </c:pt>
                <c:pt idx="5509">
                  <c:v>82762.2</c:v>
                </c:pt>
                <c:pt idx="5510">
                  <c:v>82763</c:v>
                </c:pt>
                <c:pt idx="5511">
                  <c:v>82763.600000000006</c:v>
                </c:pt>
                <c:pt idx="5512">
                  <c:v>82764.399999999994</c:v>
                </c:pt>
                <c:pt idx="5513">
                  <c:v>82765.3</c:v>
                </c:pt>
                <c:pt idx="5514">
                  <c:v>82765.899999999994</c:v>
                </c:pt>
                <c:pt idx="5515">
                  <c:v>82766.8</c:v>
                </c:pt>
                <c:pt idx="5516">
                  <c:v>82767.5</c:v>
                </c:pt>
                <c:pt idx="5517">
                  <c:v>82768.7</c:v>
                </c:pt>
                <c:pt idx="5518">
                  <c:v>82769.600000000006</c:v>
                </c:pt>
                <c:pt idx="5519">
                  <c:v>82770.5</c:v>
                </c:pt>
                <c:pt idx="5520">
                  <c:v>82771.5</c:v>
                </c:pt>
                <c:pt idx="5521">
                  <c:v>82772.399999999994</c:v>
                </c:pt>
                <c:pt idx="5522">
                  <c:v>82773.3</c:v>
                </c:pt>
                <c:pt idx="5523">
                  <c:v>82774</c:v>
                </c:pt>
                <c:pt idx="5524">
                  <c:v>82774.899999999994</c:v>
                </c:pt>
                <c:pt idx="5525">
                  <c:v>82775.600000000006</c:v>
                </c:pt>
                <c:pt idx="5526">
                  <c:v>82776.5</c:v>
                </c:pt>
                <c:pt idx="5527">
                  <c:v>82777.399999999994</c:v>
                </c:pt>
                <c:pt idx="5528">
                  <c:v>82778.100000000006</c:v>
                </c:pt>
                <c:pt idx="5529">
                  <c:v>82779.3</c:v>
                </c:pt>
                <c:pt idx="5530">
                  <c:v>82780.2</c:v>
                </c:pt>
                <c:pt idx="5531">
                  <c:v>82781.2</c:v>
                </c:pt>
                <c:pt idx="5532">
                  <c:v>82782.2</c:v>
                </c:pt>
                <c:pt idx="5533">
                  <c:v>82783.199999999997</c:v>
                </c:pt>
                <c:pt idx="5534">
                  <c:v>82784</c:v>
                </c:pt>
                <c:pt idx="5535">
                  <c:v>82784.800000000003</c:v>
                </c:pt>
                <c:pt idx="5536">
                  <c:v>82785.899999999994</c:v>
                </c:pt>
                <c:pt idx="5537">
                  <c:v>82787</c:v>
                </c:pt>
                <c:pt idx="5538">
                  <c:v>82788.100000000006</c:v>
                </c:pt>
                <c:pt idx="5539">
                  <c:v>82789.2</c:v>
                </c:pt>
                <c:pt idx="5540">
                  <c:v>82790.100000000006</c:v>
                </c:pt>
                <c:pt idx="5541">
                  <c:v>82791.600000000006</c:v>
                </c:pt>
                <c:pt idx="5542">
                  <c:v>82792.899999999994</c:v>
                </c:pt>
                <c:pt idx="5543">
                  <c:v>82794.5</c:v>
                </c:pt>
                <c:pt idx="5544">
                  <c:v>82795.8</c:v>
                </c:pt>
                <c:pt idx="5545">
                  <c:v>82796.800000000003</c:v>
                </c:pt>
                <c:pt idx="5546">
                  <c:v>82798.2</c:v>
                </c:pt>
                <c:pt idx="5547">
                  <c:v>82799.600000000006</c:v>
                </c:pt>
                <c:pt idx="5548">
                  <c:v>82801</c:v>
                </c:pt>
                <c:pt idx="5549">
                  <c:v>82802.8</c:v>
                </c:pt>
                <c:pt idx="5550">
                  <c:v>82804.7</c:v>
                </c:pt>
                <c:pt idx="5551">
                  <c:v>82805.899999999994</c:v>
                </c:pt>
                <c:pt idx="5552">
                  <c:v>82807.5</c:v>
                </c:pt>
                <c:pt idx="5553">
                  <c:v>82809.100000000006</c:v>
                </c:pt>
                <c:pt idx="5554">
                  <c:v>82810.399999999994</c:v>
                </c:pt>
                <c:pt idx="5555">
                  <c:v>82812.100000000006</c:v>
                </c:pt>
                <c:pt idx="5556">
                  <c:v>82814.2</c:v>
                </c:pt>
                <c:pt idx="5557">
                  <c:v>82816.5</c:v>
                </c:pt>
                <c:pt idx="5558">
                  <c:v>82818.3</c:v>
                </c:pt>
                <c:pt idx="5559">
                  <c:v>82819.8</c:v>
                </c:pt>
                <c:pt idx="5560">
                  <c:v>82821.8</c:v>
                </c:pt>
                <c:pt idx="5561">
                  <c:v>82823.399999999994</c:v>
                </c:pt>
                <c:pt idx="5562">
                  <c:v>82825.600000000006</c:v>
                </c:pt>
                <c:pt idx="5563">
                  <c:v>82828.399999999994</c:v>
                </c:pt>
                <c:pt idx="5564">
                  <c:v>82830.7</c:v>
                </c:pt>
                <c:pt idx="5565">
                  <c:v>82833.2</c:v>
                </c:pt>
                <c:pt idx="5566">
                  <c:v>82836.3</c:v>
                </c:pt>
                <c:pt idx="5567">
                  <c:v>82838.3</c:v>
                </c:pt>
                <c:pt idx="5568">
                  <c:v>82841</c:v>
                </c:pt>
                <c:pt idx="5569">
                  <c:v>82843.8</c:v>
                </c:pt>
                <c:pt idx="5570">
                  <c:v>82846.600000000006</c:v>
                </c:pt>
                <c:pt idx="5571">
                  <c:v>82849.600000000006</c:v>
                </c:pt>
                <c:pt idx="5572">
                  <c:v>82852.600000000006</c:v>
                </c:pt>
                <c:pt idx="5573">
                  <c:v>82855.7</c:v>
                </c:pt>
                <c:pt idx="5574">
                  <c:v>82858.899999999994</c:v>
                </c:pt>
                <c:pt idx="5575">
                  <c:v>82863</c:v>
                </c:pt>
                <c:pt idx="5576">
                  <c:v>82866.399999999994</c:v>
                </c:pt>
                <c:pt idx="5577">
                  <c:v>82869</c:v>
                </c:pt>
                <c:pt idx="5578">
                  <c:v>82871.600000000006</c:v>
                </c:pt>
                <c:pt idx="5579">
                  <c:v>82874.3</c:v>
                </c:pt>
                <c:pt idx="5580">
                  <c:v>82877.899999999994</c:v>
                </c:pt>
                <c:pt idx="5581">
                  <c:v>82881.7</c:v>
                </c:pt>
                <c:pt idx="5582">
                  <c:v>82886.5</c:v>
                </c:pt>
                <c:pt idx="5583">
                  <c:v>82890.399999999994</c:v>
                </c:pt>
                <c:pt idx="5584">
                  <c:v>82894.399999999994</c:v>
                </c:pt>
                <c:pt idx="5585">
                  <c:v>82898.5</c:v>
                </c:pt>
                <c:pt idx="5586">
                  <c:v>82900.600000000006</c:v>
                </c:pt>
                <c:pt idx="5587">
                  <c:v>82906.3</c:v>
                </c:pt>
                <c:pt idx="5588">
                  <c:v>82911.3</c:v>
                </c:pt>
                <c:pt idx="5589">
                  <c:v>82916.800000000003</c:v>
                </c:pt>
                <c:pt idx="5590">
                  <c:v>82921.100000000006</c:v>
                </c:pt>
                <c:pt idx="5591">
                  <c:v>82927.100000000006</c:v>
                </c:pt>
                <c:pt idx="5592">
                  <c:v>82931.899999999994</c:v>
                </c:pt>
                <c:pt idx="5593">
                  <c:v>82941.899999999994</c:v>
                </c:pt>
                <c:pt idx="5594">
                  <c:v>82948.899999999994</c:v>
                </c:pt>
                <c:pt idx="5595">
                  <c:v>82954.3</c:v>
                </c:pt>
                <c:pt idx="5596">
                  <c:v>82961.7</c:v>
                </c:pt>
                <c:pt idx="5597">
                  <c:v>82967.3</c:v>
                </c:pt>
                <c:pt idx="5598">
                  <c:v>82975</c:v>
                </c:pt>
                <c:pt idx="5599">
                  <c:v>82982.8</c:v>
                </c:pt>
                <c:pt idx="5600">
                  <c:v>82992.800000000003</c:v>
                </c:pt>
                <c:pt idx="5601">
                  <c:v>82998.8</c:v>
                </c:pt>
                <c:pt idx="5602">
                  <c:v>83006.899999999994</c:v>
                </c:pt>
                <c:pt idx="5603">
                  <c:v>83013</c:v>
                </c:pt>
                <c:pt idx="5604">
                  <c:v>83023.100000000006</c:v>
                </c:pt>
                <c:pt idx="5605">
                  <c:v>83031.199999999997</c:v>
                </c:pt>
                <c:pt idx="5606">
                  <c:v>83039.199999999997</c:v>
                </c:pt>
                <c:pt idx="5607">
                  <c:v>83043.199999999997</c:v>
                </c:pt>
                <c:pt idx="5608">
                  <c:v>83051.100000000006</c:v>
                </c:pt>
                <c:pt idx="5609">
                  <c:v>83058.899999999994</c:v>
                </c:pt>
                <c:pt idx="5610">
                  <c:v>83066.600000000006</c:v>
                </c:pt>
                <c:pt idx="5611">
                  <c:v>83074.100000000006</c:v>
                </c:pt>
                <c:pt idx="5612">
                  <c:v>83081.399999999994</c:v>
                </c:pt>
                <c:pt idx="5613">
                  <c:v>83088.399999999994</c:v>
                </c:pt>
                <c:pt idx="5614">
                  <c:v>83093.5</c:v>
                </c:pt>
                <c:pt idx="5615">
                  <c:v>83101.8</c:v>
                </c:pt>
                <c:pt idx="5616">
                  <c:v>83108</c:v>
                </c:pt>
                <c:pt idx="5617">
                  <c:v>83113.899999999994</c:v>
                </c:pt>
                <c:pt idx="5618">
                  <c:v>83118.100000000006</c:v>
                </c:pt>
                <c:pt idx="5619">
                  <c:v>83122.2</c:v>
                </c:pt>
                <c:pt idx="5620">
                  <c:v>83129</c:v>
                </c:pt>
                <c:pt idx="5621">
                  <c:v>83134.3</c:v>
                </c:pt>
                <c:pt idx="5622">
                  <c:v>83139.399999999994</c:v>
                </c:pt>
                <c:pt idx="5623">
                  <c:v>83144.5</c:v>
                </c:pt>
                <c:pt idx="5624">
                  <c:v>83149.5</c:v>
                </c:pt>
                <c:pt idx="5625">
                  <c:v>83154.399999999994</c:v>
                </c:pt>
                <c:pt idx="5626">
                  <c:v>83159.3</c:v>
                </c:pt>
                <c:pt idx="5627">
                  <c:v>83162.8</c:v>
                </c:pt>
                <c:pt idx="5628">
                  <c:v>83166.399999999994</c:v>
                </c:pt>
                <c:pt idx="5629">
                  <c:v>83171</c:v>
                </c:pt>
                <c:pt idx="5630">
                  <c:v>83176.800000000003</c:v>
                </c:pt>
                <c:pt idx="5631">
                  <c:v>83181.399999999994</c:v>
                </c:pt>
                <c:pt idx="5632">
                  <c:v>83185.899999999994</c:v>
                </c:pt>
                <c:pt idx="5633">
                  <c:v>83189.2</c:v>
                </c:pt>
                <c:pt idx="5634">
                  <c:v>83194.8</c:v>
                </c:pt>
                <c:pt idx="5635">
                  <c:v>83200.3</c:v>
                </c:pt>
                <c:pt idx="5636">
                  <c:v>83204.7</c:v>
                </c:pt>
                <c:pt idx="5637">
                  <c:v>83206.899999999994</c:v>
                </c:pt>
                <c:pt idx="5638">
                  <c:v>83211.3</c:v>
                </c:pt>
                <c:pt idx="5639">
                  <c:v>83216.7</c:v>
                </c:pt>
                <c:pt idx="5640">
                  <c:v>83221.100000000006</c:v>
                </c:pt>
                <c:pt idx="5641">
                  <c:v>83225.5</c:v>
                </c:pt>
                <c:pt idx="5642">
                  <c:v>83229.899999999994</c:v>
                </c:pt>
                <c:pt idx="5643">
                  <c:v>83234.399999999994</c:v>
                </c:pt>
                <c:pt idx="5644">
                  <c:v>83239.899999999994</c:v>
                </c:pt>
                <c:pt idx="5645">
                  <c:v>83244.5</c:v>
                </c:pt>
                <c:pt idx="5646">
                  <c:v>83249</c:v>
                </c:pt>
                <c:pt idx="5647">
                  <c:v>83252.5</c:v>
                </c:pt>
                <c:pt idx="5648">
                  <c:v>83257.100000000006</c:v>
                </c:pt>
                <c:pt idx="5649">
                  <c:v>83263</c:v>
                </c:pt>
                <c:pt idx="5650">
                  <c:v>83266.600000000006</c:v>
                </c:pt>
                <c:pt idx="5651">
                  <c:v>83270.2</c:v>
                </c:pt>
                <c:pt idx="5652">
                  <c:v>83275</c:v>
                </c:pt>
                <c:pt idx="5653">
                  <c:v>83281.100000000006</c:v>
                </c:pt>
                <c:pt idx="5654">
                  <c:v>83286</c:v>
                </c:pt>
                <c:pt idx="5655">
                  <c:v>83291</c:v>
                </c:pt>
                <c:pt idx="5656">
                  <c:v>83295.899999999994</c:v>
                </c:pt>
                <c:pt idx="5657">
                  <c:v>83300.899999999994</c:v>
                </c:pt>
                <c:pt idx="5658">
                  <c:v>83307.100000000006</c:v>
                </c:pt>
                <c:pt idx="5659">
                  <c:v>83310.8</c:v>
                </c:pt>
                <c:pt idx="5660">
                  <c:v>83314.5</c:v>
                </c:pt>
                <c:pt idx="5661">
                  <c:v>83319.5</c:v>
                </c:pt>
                <c:pt idx="5662">
                  <c:v>83325.600000000006</c:v>
                </c:pt>
                <c:pt idx="5663">
                  <c:v>83330.5</c:v>
                </c:pt>
                <c:pt idx="5664">
                  <c:v>83335.3</c:v>
                </c:pt>
                <c:pt idx="5665">
                  <c:v>83340.100000000006</c:v>
                </c:pt>
                <c:pt idx="5666">
                  <c:v>83343.7</c:v>
                </c:pt>
                <c:pt idx="5667">
                  <c:v>83348.399999999994</c:v>
                </c:pt>
                <c:pt idx="5668">
                  <c:v>83354.2</c:v>
                </c:pt>
                <c:pt idx="5669">
                  <c:v>83357.600000000006</c:v>
                </c:pt>
                <c:pt idx="5670">
                  <c:v>83361</c:v>
                </c:pt>
                <c:pt idx="5671">
                  <c:v>83365.5</c:v>
                </c:pt>
                <c:pt idx="5672">
                  <c:v>83370.899999999994</c:v>
                </c:pt>
                <c:pt idx="5673">
                  <c:v>83375.199999999997</c:v>
                </c:pt>
                <c:pt idx="5674">
                  <c:v>83379.3</c:v>
                </c:pt>
                <c:pt idx="5675">
                  <c:v>83382.3</c:v>
                </c:pt>
                <c:pt idx="5676">
                  <c:v>83386.3</c:v>
                </c:pt>
                <c:pt idx="5677">
                  <c:v>83391.100000000006</c:v>
                </c:pt>
                <c:pt idx="5678">
                  <c:v>83394.7</c:v>
                </c:pt>
                <c:pt idx="5679">
                  <c:v>83397.399999999994</c:v>
                </c:pt>
                <c:pt idx="5680">
                  <c:v>83400.100000000006</c:v>
                </c:pt>
                <c:pt idx="5681">
                  <c:v>83403.600000000006</c:v>
                </c:pt>
                <c:pt idx="5682">
                  <c:v>83407.899999999994</c:v>
                </c:pt>
                <c:pt idx="5683">
                  <c:v>83410.5</c:v>
                </c:pt>
                <c:pt idx="5684">
                  <c:v>83413.8</c:v>
                </c:pt>
                <c:pt idx="5685">
                  <c:v>83418</c:v>
                </c:pt>
                <c:pt idx="5686">
                  <c:v>83421.2</c:v>
                </c:pt>
                <c:pt idx="5687">
                  <c:v>83425.2</c:v>
                </c:pt>
                <c:pt idx="5688">
                  <c:v>83427.600000000006</c:v>
                </c:pt>
                <c:pt idx="5689">
                  <c:v>83430.7</c:v>
                </c:pt>
                <c:pt idx="5690">
                  <c:v>83433</c:v>
                </c:pt>
                <c:pt idx="5691">
                  <c:v>83436.100000000006</c:v>
                </c:pt>
                <c:pt idx="5692">
                  <c:v>83439.8</c:v>
                </c:pt>
                <c:pt idx="5693">
                  <c:v>83442</c:v>
                </c:pt>
                <c:pt idx="5694">
                  <c:v>83445</c:v>
                </c:pt>
                <c:pt idx="5695">
                  <c:v>83447.100000000006</c:v>
                </c:pt>
                <c:pt idx="5696">
                  <c:v>83450</c:v>
                </c:pt>
                <c:pt idx="5697">
                  <c:v>83452.800000000003</c:v>
                </c:pt>
                <c:pt idx="5698">
                  <c:v>83456.3</c:v>
                </c:pt>
                <c:pt idx="5699">
                  <c:v>83458.399999999994</c:v>
                </c:pt>
                <c:pt idx="5700">
                  <c:v>83461.100000000006</c:v>
                </c:pt>
                <c:pt idx="5701">
                  <c:v>83463.100000000006</c:v>
                </c:pt>
                <c:pt idx="5702">
                  <c:v>83465.8</c:v>
                </c:pt>
                <c:pt idx="5703">
                  <c:v>83468.5</c:v>
                </c:pt>
                <c:pt idx="5704">
                  <c:v>83471.7</c:v>
                </c:pt>
                <c:pt idx="5705">
                  <c:v>83474.3</c:v>
                </c:pt>
                <c:pt idx="5706">
                  <c:v>83476.3</c:v>
                </c:pt>
                <c:pt idx="5707">
                  <c:v>83478.8</c:v>
                </c:pt>
                <c:pt idx="5708">
                  <c:v>83481.3</c:v>
                </c:pt>
                <c:pt idx="5709">
                  <c:v>83483.199999999997</c:v>
                </c:pt>
                <c:pt idx="5710">
                  <c:v>83485.7</c:v>
                </c:pt>
                <c:pt idx="5711">
                  <c:v>83488.2</c:v>
                </c:pt>
                <c:pt idx="5712">
                  <c:v>83490.8</c:v>
                </c:pt>
                <c:pt idx="5713">
                  <c:v>83492.7</c:v>
                </c:pt>
                <c:pt idx="5714">
                  <c:v>83495.3</c:v>
                </c:pt>
                <c:pt idx="5715">
                  <c:v>83497.2</c:v>
                </c:pt>
                <c:pt idx="5716">
                  <c:v>83501</c:v>
                </c:pt>
                <c:pt idx="5717">
                  <c:v>83503.600000000006</c:v>
                </c:pt>
                <c:pt idx="5718">
                  <c:v>83504.899999999994</c:v>
                </c:pt>
                <c:pt idx="5719">
                  <c:v>83507.399999999994</c:v>
                </c:pt>
                <c:pt idx="5720">
                  <c:v>83509.899999999994</c:v>
                </c:pt>
                <c:pt idx="5721">
                  <c:v>83512.399999999994</c:v>
                </c:pt>
                <c:pt idx="5722">
                  <c:v>83515.5</c:v>
                </c:pt>
                <c:pt idx="5723">
                  <c:v>83517.899999999994</c:v>
                </c:pt>
                <c:pt idx="5724">
                  <c:v>83519.7</c:v>
                </c:pt>
                <c:pt idx="5725">
                  <c:v>83521.399999999994</c:v>
                </c:pt>
                <c:pt idx="5726">
                  <c:v>83523.7</c:v>
                </c:pt>
                <c:pt idx="5727">
                  <c:v>83526</c:v>
                </c:pt>
                <c:pt idx="5728">
                  <c:v>83528.2</c:v>
                </c:pt>
                <c:pt idx="5729">
                  <c:v>83529.8</c:v>
                </c:pt>
                <c:pt idx="5730">
                  <c:v>83531.3</c:v>
                </c:pt>
                <c:pt idx="5731">
                  <c:v>83532.800000000003</c:v>
                </c:pt>
                <c:pt idx="5732">
                  <c:v>83534.8</c:v>
                </c:pt>
                <c:pt idx="5733">
                  <c:v>83536.2</c:v>
                </c:pt>
                <c:pt idx="5734">
                  <c:v>83538</c:v>
                </c:pt>
                <c:pt idx="5735">
                  <c:v>83539.7</c:v>
                </c:pt>
                <c:pt idx="5736">
                  <c:v>83540.899999999994</c:v>
                </c:pt>
                <c:pt idx="5737">
                  <c:v>83542.5</c:v>
                </c:pt>
                <c:pt idx="5738">
                  <c:v>83543.600000000006</c:v>
                </c:pt>
                <c:pt idx="5739">
                  <c:v>83544.899999999994</c:v>
                </c:pt>
                <c:pt idx="5740">
                  <c:v>83546.2</c:v>
                </c:pt>
                <c:pt idx="5741">
                  <c:v>83547.3</c:v>
                </c:pt>
                <c:pt idx="5742">
                  <c:v>83548</c:v>
                </c:pt>
                <c:pt idx="5743">
                  <c:v>83549</c:v>
                </c:pt>
                <c:pt idx="5744">
                  <c:v>83549.899999999994</c:v>
                </c:pt>
                <c:pt idx="5745">
                  <c:v>83550.5</c:v>
                </c:pt>
                <c:pt idx="5746">
                  <c:v>83551.5</c:v>
                </c:pt>
                <c:pt idx="5747">
                  <c:v>83552.2</c:v>
                </c:pt>
                <c:pt idx="5748">
                  <c:v>83552.7</c:v>
                </c:pt>
                <c:pt idx="5749">
                  <c:v>83553.2</c:v>
                </c:pt>
                <c:pt idx="5750">
                  <c:v>83553.899999999994</c:v>
                </c:pt>
                <c:pt idx="5751">
                  <c:v>83554.3</c:v>
                </c:pt>
                <c:pt idx="5752">
                  <c:v>83555</c:v>
                </c:pt>
                <c:pt idx="5753">
                  <c:v>83555.5</c:v>
                </c:pt>
                <c:pt idx="5754">
                  <c:v>83556.2</c:v>
                </c:pt>
                <c:pt idx="5755">
                  <c:v>83556.600000000006</c:v>
                </c:pt>
                <c:pt idx="5756">
                  <c:v>83557.100000000006</c:v>
                </c:pt>
                <c:pt idx="5757">
                  <c:v>83557.7</c:v>
                </c:pt>
                <c:pt idx="5758">
                  <c:v>83558.2</c:v>
                </c:pt>
                <c:pt idx="5759">
                  <c:v>83558.600000000006</c:v>
                </c:pt>
                <c:pt idx="5760">
                  <c:v>83559.100000000006</c:v>
                </c:pt>
                <c:pt idx="5761">
                  <c:v>83559.600000000006</c:v>
                </c:pt>
                <c:pt idx="5762">
                  <c:v>83560.2</c:v>
                </c:pt>
                <c:pt idx="5763">
                  <c:v>83560.899999999994</c:v>
                </c:pt>
                <c:pt idx="5764">
                  <c:v>83561.3</c:v>
                </c:pt>
                <c:pt idx="5765">
                  <c:v>83562</c:v>
                </c:pt>
                <c:pt idx="5766">
                  <c:v>83562.7</c:v>
                </c:pt>
                <c:pt idx="5767">
                  <c:v>83563.199999999997</c:v>
                </c:pt>
                <c:pt idx="5768">
                  <c:v>83564.2</c:v>
                </c:pt>
                <c:pt idx="5769">
                  <c:v>83564.800000000003</c:v>
                </c:pt>
                <c:pt idx="5770">
                  <c:v>83565.7</c:v>
                </c:pt>
                <c:pt idx="5771">
                  <c:v>83566.399999999994</c:v>
                </c:pt>
                <c:pt idx="5772">
                  <c:v>83567.399999999994</c:v>
                </c:pt>
                <c:pt idx="5773">
                  <c:v>83568.5</c:v>
                </c:pt>
                <c:pt idx="5774">
                  <c:v>83570.100000000006</c:v>
                </c:pt>
                <c:pt idx="5775">
                  <c:v>83571.5</c:v>
                </c:pt>
                <c:pt idx="5776">
                  <c:v>83572.7</c:v>
                </c:pt>
                <c:pt idx="5777">
                  <c:v>83574</c:v>
                </c:pt>
                <c:pt idx="5778">
                  <c:v>83576.3</c:v>
                </c:pt>
                <c:pt idx="5779">
                  <c:v>83577.7</c:v>
                </c:pt>
                <c:pt idx="5780">
                  <c:v>83579.3</c:v>
                </c:pt>
                <c:pt idx="5781">
                  <c:v>83581.399999999994</c:v>
                </c:pt>
                <c:pt idx="5782">
                  <c:v>83583.100000000006</c:v>
                </c:pt>
                <c:pt idx="5783">
                  <c:v>83586</c:v>
                </c:pt>
                <c:pt idx="5784">
                  <c:v>83588.5</c:v>
                </c:pt>
                <c:pt idx="5785">
                  <c:v>83591</c:v>
                </c:pt>
                <c:pt idx="5786">
                  <c:v>83593</c:v>
                </c:pt>
                <c:pt idx="5787">
                  <c:v>83595</c:v>
                </c:pt>
                <c:pt idx="5788">
                  <c:v>83598.399999999994</c:v>
                </c:pt>
                <c:pt idx="5789">
                  <c:v>83601.2</c:v>
                </c:pt>
                <c:pt idx="5790">
                  <c:v>83603.3</c:v>
                </c:pt>
                <c:pt idx="5791">
                  <c:v>83606.100000000006</c:v>
                </c:pt>
                <c:pt idx="5792">
                  <c:v>83608.3</c:v>
                </c:pt>
                <c:pt idx="5793">
                  <c:v>83611.199999999997</c:v>
                </c:pt>
                <c:pt idx="5794">
                  <c:v>83614.100000000006</c:v>
                </c:pt>
                <c:pt idx="5795">
                  <c:v>83616.399999999994</c:v>
                </c:pt>
                <c:pt idx="5796">
                  <c:v>83619.3</c:v>
                </c:pt>
                <c:pt idx="5797">
                  <c:v>83622.2</c:v>
                </c:pt>
                <c:pt idx="5798">
                  <c:v>83625.2</c:v>
                </c:pt>
                <c:pt idx="5799">
                  <c:v>83627.3</c:v>
                </c:pt>
                <c:pt idx="5800">
                  <c:v>83630.2</c:v>
                </c:pt>
                <c:pt idx="5801">
                  <c:v>83633.100000000006</c:v>
                </c:pt>
                <c:pt idx="5802">
                  <c:v>83635.899999999994</c:v>
                </c:pt>
                <c:pt idx="5803">
                  <c:v>83638.7</c:v>
                </c:pt>
                <c:pt idx="5804">
                  <c:v>83640.7</c:v>
                </c:pt>
                <c:pt idx="5805">
                  <c:v>83642.7</c:v>
                </c:pt>
                <c:pt idx="5806">
                  <c:v>83645.399999999994</c:v>
                </c:pt>
                <c:pt idx="5807">
                  <c:v>83648.100000000006</c:v>
                </c:pt>
                <c:pt idx="5808">
                  <c:v>83650.899999999994</c:v>
                </c:pt>
                <c:pt idx="5809">
                  <c:v>83653.7</c:v>
                </c:pt>
                <c:pt idx="5810">
                  <c:v>83655.899999999994</c:v>
                </c:pt>
                <c:pt idx="5811">
                  <c:v>83659.5</c:v>
                </c:pt>
                <c:pt idx="5812">
                  <c:v>83661.600000000006</c:v>
                </c:pt>
                <c:pt idx="5813">
                  <c:v>83664.5</c:v>
                </c:pt>
                <c:pt idx="5814">
                  <c:v>83667.5</c:v>
                </c:pt>
                <c:pt idx="5815">
                  <c:v>83669.7</c:v>
                </c:pt>
                <c:pt idx="5816">
                  <c:v>83672.600000000006</c:v>
                </c:pt>
                <c:pt idx="5817">
                  <c:v>83675.600000000006</c:v>
                </c:pt>
                <c:pt idx="5818">
                  <c:v>83677.899999999994</c:v>
                </c:pt>
                <c:pt idx="5819">
                  <c:v>83680.100000000006</c:v>
                </c:pt>
                <c:pt idx="5820">
                  <c:v>83683.899999999994</c:v>
                </c:pt>
                <c:pt idx="5821">
                  <c:v>83686.899999999994</c:v>
                </c:pt>
                <c:pt idx="5822">
                  <c:v>83689.100000000006</c:v>
                </c:pt>
                <c:pt idx="5823">
                  <c:v>83692.100000000006</c:v>
                </c:pt>
                <c:pt idx="5824">
                  <c:v>83695.100000000006</c:v>
                </c:pt>
                <c:pt idx="5825">
                  <c:v>83698.100000000006</c:v>
                </c:pt>
                <c:pt idx="5826">
                  <c:v>83701.100000000006</c:v>
                </c:pt>
                <c:pt idx="5827">
                  <c:v>83702.600000000006</c:v>
                </c:pt>
                <c:pt idx="5828">
                  <c:v>83706.3</c:v>
                </c:pt>
                <c:pt idx="5829">
                  <c:v>83708.5</c:v>
                </c:pt>
                <c:pt idx="5830">
                  <c:v>83711.5</c:v>
                </c:pt>
                <c:pt idx="5831">
                  <c:v>83714.399999999994</c:v>
                </c:pt>
                <c:pt idx="5832">
                  <c:v>83715.899999999994</c:v>
                </c:pt>
                <c:pt idx="5833">
                  <c:v>83719.5</c:v>
                </c:pt>
                <c:pt idx="5834">
                  <c:v>83722.3</c:v>
                </c:pt>
                <c:pt idx="5835">
                  <c:v>83724.5</c:v>
                </c:pt>
                <c:pt idx="5836">
                  <c:v>83727.3</c:v>
                </c:pt>
                <c:pt idx="5837">
                  <c:v>83729.3</c:v>
                </c:pt>
                <c:pt idx="5838">
                  <c:v>83732.800000000003</c:v>
                </c:pt>
                <c:pt idx="5839">
                  <c:v>83734.8</c:v>
                </c:pt>
                <c:pt idx="5840">
                  <c:v>83737.5</c:v>
                </c:pt>
                <c:pt idx="5841">
                  <c:v>83740.100000000006</c:v>
                </c:pt>
                <c:pt idx="5842">
                  <c:v>83742.100000000006</c:v>
                </c:pt>
                <c:pt idx="5843">
                  <c:v>83744.7</c:v>
                </c:pt>
                <c:pt idx="5844">
                  <c:v>83747.3</c:v>
                </c:pt>
                <c:pt idx="5845">
                  <c:v>83749.2</c:v>
                </c:pt>
                <c:pt idx="5846">
                  <c:v>83751.100000000006</c:v>
                </c:pt>
                <c:pt idx="5847">
                  <c:v>83754.3</c:v>
                </c:pt>
                <c:pt idx="5848">
                  <c:v>83756.800000000003</c:v>
                </c:pt>
                <c:pt idx="5849">
                  <c:v>83759.399999999994</c:v>
                </c:pt>
                <c:pt idx="5850">
                  <c:v>83761.3</c:v>
                </c:pt>
                <c:pt idx="5851">
                  <c:v>83763.199999999997</c:v>
                </c:pt>
                <c:pt idx="5852">
                  <c:v>83766.3</c:v>
                </c:pt>
                <c:pt idx="5853">
                  <c:v>83768.800000000003</c:v>
                </c:pt>
                <c:pt idx="5854">
                  <c:v>83770.8</c:v>
                </c:pt>
                <c:pt idx="5855">
                  <c:v>83772</c:v>
                </c:pt>
                <c:pt idx="5856">
                  <c:v>83775.199999999997</c:v>
                </c:pt>
                <c:pt idx="5857">
                  <c:v>83777.2</c:v>
                </c:pt>
                <c:pt idx="5858">
                  <c:v>83780.399999999994</c:v>
                </c:pt>
                <c:pt idx="5859">
                  <c:v>83781.7</c:v>
                </c:pt>
                <c:pt idx="5860">
                  <c:v>83784.3</c:v>
                </c:pt>
                <c:pt idx="5861">
                  <c:v>83787</c:v>
                </c:pt>
                <c:pt idx="5862">
                  <c:v>83789.7</c:v>
                </c:pt>
                <c:pt idx="5863">
                  <c:v>83792.399999999994</c:v>
                </c:pt>
                <c:pt idx="5864">
                  <c:v>83795.199999999997</c:v>
                </c:pt>
                <c:pt idx="5865">
                  <c:v>83797.3</c:v>
                </c:pt>
                <c:pt idx="5866">
                  <c:v>83799.399999999994</c:v>
                </c:pt>
                <c:pt idx="5867">
                  <c:v>83802.3</c:v>
                </c:pt>
                <c:pt idx="5868">
                  <c:v>83805.899999999994</c:v>
                </c:pt>
                <c:pt idx="5869">
                  <c:v>83807.399999999994</c:v>
                </c:pt>
                <c:pt idx="5870">
                  <c:v>83811.100000000006</c:v>
                </c:pt>
                <c:pt idx="5871">
                  <c:v>83813.399999999994</c:v>
                </c:pt>
                <c:pt idx="5872">
                  <c:v>83815.600000000006</c:v>
                </c:pt>
                <c:pt idx="5873">
                  <c:v>83818.600000000006</c:v>
                </c:pt>
                <c:pt idx="5874">
                  <c:v>83821.7</c:v>
                </c:pt>
                <c:pt idx="5875">
                  <c:v>83825.5</c:v>
                </c:pt>
                <c:pt idx="5876">
                  <c:v>83827.8</c:v>
                </c:pt>
                <c:pt idx="5877">
                  <c:v>83830.8</c:v>
                </c:pt>
                <c:pt idx="5878">
                  <c:v>83833.2</c:v>
                </c:pt>
                <c:pt idx="5879">
                  <c:v>83836.3</c:v>
                </c:pt>
                <c:pt idx="5880">
                  <c:v>83840.2</c:v>
                </c:pt>
                <c:pt idx="5881">
                  <c:v>83843.399999999994</c:v>
                </c:pt>
                <c:pt idx="5882">
                  <c:v>83846.600000000006</c:v>
                </c:pt>
                <c:pt idx="5883">
                  <c:v>83849</c:v>
                </c:pt>
                <c:pt idx="5884">
                  <c:v>83851.5</c:v>
                </c:pt>
                <c:pt idx="5885">
                  <c:v>83854.8</c:v>
                </c:pt>
                <c:pt idx="5886">
                  <c:v>83858.2</c:v>
                </c:pt>
                <c:pt idx="5887">
                  <c:v>83861.600000000006</c:v>
                </c:pt>
                <c:pt idx="5888">
                  <c:v>83864.100000000006</c:v>
                </c:pt>
                <c:pt idx="5889">
                  <c:v>83867.600000000006</c:v>
                </c:pt>
                <c:pt idx="5890">
                  <c:v>83870.3</c:v>
                </c:pt>
                <c:pt idx="5891">
                  <c:v>83874.7</c:v>
                </c:pt>
                <c:pt idx="5892">
                  <c:v>83878.399999999994</c:v>
                </c:pt>
                <c:pt idx="5893">
                  <c:v>83882.100000000006</c:v>
                </c:pt>
                <c:pt idx="5894">
                  <c:v>83884.899999999994</c:v>
                </c:pt>
                <c:pt idx="5895">
                  <c:v>83888.7</c:v>
                </c:pt>
                <c:pt idx="5896">
                  <c:v>83891.6</c:v>
                </c:pt>
                <c:pt idx="5897">
                  <c:v>83894.6</c:v>
                </c:pt>
                <c:pt idx="5898">
                  <c:v>83898.6</c:v>
                </c:pt>
                <c:pt idx="5899">
                  <c:v>83903.7</c:v>
                </c:pt>
                <c:pt idx="5900">
                  <c:v>83907.8</c:v>
                </c:pt>
                <c:pt idx="5901">
                  <c:v>83911</c:v>
                </c:pt>
                <c:pt idx="5902">
                  <c:v>83915.4</c:v>
                </c:pt>
                <c:pt idx="5903">
                  <c:v>83917.7</c:v>
                </c:pt>
                <c:pt idx="5904">
                  <c:v>83922.4</c:v>
                </c:pt>
                <c:pt idx="5905">
                  <c:v>83927.2</c:v>
                </c:pt>
                <c:pt idx="5906">
                  <c:v>83932.3</c:v>
                </c:pt>
                <c:pt idx="5907">
                  <c:v>83936.1</c:v>
                </c:pt>
                <c:pt idx="5908">
                  <c:v>83942.8</c:v>
                </c:pt>
                <c:pt idx="5909">
                  <c:v>83946.9</c:v>
                </c:pt>
                <c:pt idx="5910">
                  <c:v>83952.4</c:v>
                </c:pt>
                <c:pt idx="5911">
                  <c:v>83958.1</c:v>
                </c:pt>
                <c:pt idx="5912">
                  <c:v>83963.9</c:v>
                </c:pt>
                <c:pt idx="5913">
                  <c:v>83969.7</c:v>
                </c:pt>
                <c:pt idx="5914">
                  <c:v>83974.1</c:v>
                </c:pt>
                <c:pt idx="5915">
                  <c:v>83980.1</c:v>
                </c:pt>
                <c:pt idx="5916">
                  <c:v>83984.6</c:v>
                </c:pt>
                <c:pt idx="5917">
                  <c:v>83990.6</c:v>
                </c:pt>
                <c:pt idx="5918">
                  <c:v>83996.7</c:v>
                </c:pt>
                <c:pt idx="5919">
                  <c:v>84002.8</c:v>
                </c:pt>
                <c:pt idx="5920">
                  <c:v>84008.9</c:v>
                </c:pt>
                <c:pt idx="5921">
                  <c:v>84013.4</c:v>
                </c:pt>
                <c:pt idx="5922">
                  <c:v>84019.5</c:v>
                </c:pt>
                <c:pt idx="5923">
                  <c:v>84025.5</c:v>
                </c:pt>
                <c:pt idx="5924">
                  <c:v>84030</c:v>
                </c:pt>
                <c:pt idx="5925">
                  <c:v>84035.9</c:v>
                </c:pt>
                <c:pt idx="5926">
                  <c:v>84040.3</c:v>
                </c:pt>
                <c:pt idx="5927">
                  <c:v>84046.2</c:v>
                </c:pt>
                <c:pt idx="5928">
                  <c:v>84051.9</c:v>
                </c:pt>
                <c:pt idx="5929">
                  <c:v>84057.5</c:v>
                </c:pt>
                <c:pt idx="5930">
                  <c:v>84063</c:v>
                </c:pt>
                <c:pt idx="5931">
                  <c:v>84068.4</c:v>
                </c:pt>
                <c:pt idx="5932">
                  <c:v>84071</c:v>
                </c:pt>
                <c:pt idx="5933">
                  <c:v>84076.2</c:v>
                </c:pt>
                <c:pt idx="5934">
                  <c:v>84081.3</c:v>
                </c:pt>
                <c:pt idx="5935">
                  <c:v>84085.2</c:v>
                </c:pt>
                <c:pt idx="5936">
                  <c:v>84090.3</c:v>
                </c:pt>
                <c:pt idx="5937">
                  <c:v>84095.5</c:v>
                </c:pt>
                <c:pt idx="5938">
                  <c:v>84098.2</c:v>
                </c:pt>
                <c:pt idx="5939">
                  <c:v>84103.4</c:v>
                </c:pt>
                <c:pt idx="5940">
                  <c:v>84110</c:v>
                </c:pt>
                <c:pt idx="5941">
                  <c:v>84115.3</c:v>
                </c:pt>
                <c:pt idx="5942">
                  <c:v>84119.3</c:v>
                </c:pt>
                <c:pt idx="5943">
                  <c:v>84123.199999999997</c:v>
                </c:pt>
                <c:pt idx="5944">
                  <c:v>84128.5</c:v>
                </c:pt>
                <c:pt idx="5945">
                  <c:v>84133.7</c:v>
                </c:pt>
                <c:pt idx="5946">
                  <c:v>84138.9</c:v>
                </c:pt>
                <c:pt idx="5947">
                  <c:v>84141.5</c:v>
                </c:pt>
                <c:pt idx="5948">
                  <c:v>84146.6</c:v>
                </c:pt>
                <c:pt idx="5949">
                  <c:v>84152.9</c:v>
                </c:pt>
                <c:pt idx="5950">
                  <c:v>84156.6</c:v>
                </c:pt>
                <c:pt idx="5951">
                  <c:v>84161.5</c:v>
                </c:pt>
                <c:pt idx="5952">
                  <c:v>84166.399999999994</c:v>
                </c:pt>
                <c:pt idx="5953">
                  <c:v>84169.9</c:v>
                </c:pt>
                <c:pt idx="5954">
                  <c:v>84174.6</c:v>
                </c:pt>
                <c:pt idx="5955">
                  <c:v>84180.2</c:v>
                </c:pt>
                <c:pt idx="5956">
                  <c:v>84183.5</c:v>
                </c:pt>
                <c:pt idx="5957">
                  <c:v>84186.7</c:v>
                </c:pt>
                <c:pt idx="5958">
                  <c:v>84190.9</c:v>
                </c:pt>
                <c:pt idx="5959">
                  <c:v>84193.9</c:v>
                </c:pt>
                <c:pt idx="5960">
                  <c:v>84198.8</c:v>
                </c:pt>
                <c:pt idx="5961">
                  <c:v>84201.600000000006</c:v>
                </c:pt>
                <c:pt idx="5962">
                  <c:v>84204.2</c:v>
                </c:pt>
                <c:pt idx="5963">
                  <c:v>84207.7</c:v>
                </c:pt>
                <c:pt idx="5964">
                  <c:v>84211.7</c:v>
                </c:pt>
                <c:pt idx="5965">
                  <c:v>84213.9</c:v>
                </c:pt>
                <c:pt idx="5966">
                  <c:v>84216.1</c:v>
                </c:pt>
                <c:pt idx="5967">
                  <c:v>84218.9</c:v>
                </c:pt>
                <c:pt idx="5968">
                  <c:v>84221.8</c:v>
                </c:pt>
                <c:pt idx="5969">
                  <c:v>84225.3</c:v>
                </c:pt>
                <c:pt idx="5970">
                  <c:v>84226.8</c:v>
                </c:pt>
                <c:pt idx="5971">
                  <c:v>84229.6</c:v>
                </c:pt>
                <c:pt idx="5972">
                  <c:v>84231.7</c:v>
                </c:pt>
                <c:pt idx="5973">
                  <c:v>84234.6</c:v>
                </c:pt>
                <c:pt idx="5974">
                  <c:v>84237.4</c:v>
                </c:pt>
                <c:pt idx="5975">
                  <c:v>84239.4</c:v>
                </c:pt>
                <c:pt idx="5976">
                  <c:v>84241.5</c:v>
                </c:pt>
                <c:pt idx="5977">
                  <c:v>84244.9</c:v>
                </c:pt>
                <c:pt idx="5978">
                  <c:v>84247.5</c:v>
                </c:pt>
                <c:pt idx="5979">
                  <c:v>84249.4</c:v>
                </c:pt>
                <c:pt idx="5980">
                  <c:v>84252</c:v>
                </c:pt>
                <c:pt idx="5981">
                  <c:v>84253.8</c:v>
                </c:pt>
                <c:pt idx="5982">
                  <c:v>84256.7</c:v>
                </c:pt>
                <c:pt idx="5983">
                  <c:v>84258.4</c:v>
                </c:pt>
                <c:pt idx="5984">
                  <c:v>84260.1</c:v>
                </c:pt>
                <c:pt idx="5985">
                  <c:v>84261.7</c:v>
                </c:pt>
                <c:pt idx="5986">
                  <c:v>84263.7</c:v>
                </c:pt>
                <c:pt idx="5987">
                  <c:v>84265.1</c:v>
                </c:pt>
                <c:pt idx="5988">
                  <c:v>84266.9</c:v>
                </c:pt>
                <c:pt idx="5989">
                  <c:v>84268.1</c:v>
                </c:pt>
                <c:pt idx="5990">
                  <c:v>84269.7</c:v>
                </c:pt>
                <c:pt idx="5991">
                  <c:v>84270.8</c:v>
                </c:pt>
                <c:pt idx="5992">
                  <c:v>84272.3</c:v>
                </c:pt>
                <c:pt idx="5993">
                  <c:v>84273.2</c:v>
                </c:pt>
                <c:pt idx="5994">
                  <c:v>84273.9</c:v>
                </c:pt>
                <c:pt idx="5995">
                  <c:v>84274.5</c:v>
                </c:pt>
                <c:pt idx="5996">
                  <c:v>84275.3</c:v>
                </c:pt>
                <c:pt idx="5997">
                  <c:v>84275.7</c:v>
                </c:pt>
                <c:pt idx="5998">
                  <c:v>84275.9</c:v>
                </c:pt>
                <c:pt idx="5999">
                  <c:v>84276</c:v>
                </c:pt>
                <c:pt idx="6000">
                  <c:v>84276</c:v>
                </c:pt>
                <c:pt idx="6001">
                  <c:v>84275.8</c:v>
                </c:pt>
                <c:pt idx="6002">
                  <c:v>84275.5</c:v>
                </c:pt>
                <c:pt idx="6003">
                  <c:v>84275.199999999997</c:v>
                </c:pt>
                <c:pt idx="6004">
                  <c:v>84274.9</c:v>
                </c:pt>
                <c:pt idx="6005">
                  <c:v>84274.4</c:v>
                </c:pt>
                <c:pt idx="6006">
                  <c:v>84273.8</c:v>
                </c:pt>
                <c:pt idx="6007">
                  <c:v>84273.3</c:v>
                </c:pt>
                <c:pt idx="6008">
                  <c:v>84272.5</c:v>
                </c:pt>
                <c:pt idx="6009">
                  <c:v>84271.9</c:v>
                </c:pt>
                <c:pt idx="6010">
                  <c:v>84270.9</c:v>
                </c:pt>
                <c:pt idx="6011">
                  <c:v>84270.2</c:v>
                </c:pt>
                <c:pt idx="6012">
                  <c:v>84269.3</c:v>
                </c:pt>
                <c:pt idx="6013">
                  <c:v>84268.800000000003</c:v>
                </c:pt>
                <c:pt idx="6014">
                  <c:v>84268.1</c:v>
                </c:pt>
                <c:pt idx="6015">
                  <c:v>84266.9</c:v>
                </c:pt>
                <c:pt idx="6016">
                  <c:v>84265.9</c:v>
                </c:pt>
                <c:pt idx="6017">
                  <c:v>84265.4</c:v>
                </c:pt>
                <c:pt idx="6018">
                  <c:v>84264.4</c:v>
                </c:pt>
                <c:pt idx="6019">
                  <c:v>84263.2</c:v>
                </c:pt>
                <c:pt idx="6020">
                  <c:v>84262.5</c:v>
                </c:pt>
                <c:pt idx="6021">
                  <c:v>84261.6</c:v>
                </c:pt>
                <c:pt idx="6022">
                  <c:v>84260.7</c:v>
                </c:pt>
                <c:pt idx="6023">
                  <c:v>84260.3</c:v>
                </c:pt>
                <c:pt idx="6024">
                  <c:v>84259.3</c:v>
                </c:pt>
                <c:pt idx="6025">
                  <c:v>84258.6</c:v>
                </c:pt>
                <c:pt idx="6026">
                  <c:v>84258</c:v>
                </c:pt>
                <c:pt idx="6027">
                  <c:v>84257.7</c:v>
                </c:pt>
                <c:pt idx="6028">
                  <c:v>84257.3</c:v>
                </c:pt>
                <c:pt idx="6029">
                  <c:v>84256.8</c:v>
                </c:pt>
                <c:pt idx="6030">
                  <c:v>84256.6</c:v>
                </c:pt>
                <c:pt idx="6031">
                  <c:v>84256.4</c:v>
                </c:pt>
                <c:pt idx="6032">
                  <c:v>84256.3</c:v>
                </c:pt>
                <c:pt idx="6033">
                  <c:v>84256.3</c:v>
                </c:pt>
                <c:pt idx="6034">
                  <c:v>84256.5</c:v>
                </c:pt>
                <c:pt idx="6035">
                  <c:v>84257.1</c:v>
                </c:pt>
                <c:pt idx="6036">
                  <c:v>84257.9</c:v>
                </c:pt>
                <c:pt idx="6037">
                  <c:v>84259.1</c:v>
                </c:pt>
                <c:pt idx="6038">
                  <c:v>84260.1</c:v>
                </c:pt>
                <c:pt idx="6039">
                  <c:v>84261.3</c:v>
                </c:pt>
                <c:pt idx="6040">
                  <c:v>84263</c:v>
                </c:pt>
                <c:pt idx="6041">
                  <c:v>84265.5</c:v>
                </c:pt>
                <c:pt idx="6042">
                  <c:v>84266.6</c:v>
                </c:pt>
                <c:pt idx="6043">
                  <c:v>84269</c:v>
                </c:pt>
                <c:pt idx="6044">
                  <c:v>84271.5</c:v>
                </c:pt>
                <c:pt idx="6045">
                  <c:v>84274.8</c:v>
                </c:pt>
                <c:pt idx="6046">
                  <c:v>84277.7</c:v>
                </c:pt>
                <c:pt idx="6047">
                  <c:v>84280.7</c:v>
                </c:pt>
                <c:pt idx="6048">
                  <c:v>84283</c:v>
                </c:pt>
                <c:pt idx="6049">
                  <c:v>84285.4</c:v>
                </c:pt>
                <c:pt idx="6050">
                  <c:v>84287.8</c:v>
                </c:pt>
                <c:pt idx="6051">
                  <c:v>84291.1</c:v>
                </c:pt>
                <c:pt idx="6052">
                  <c:v>84294.5</c:v>
                </c:pt>
                <c:pt idx="6053">
                  <c:v>84298.7</c:v>
                </c:pt>
                <c:pt idx="6054">
                  <c:v>84302.2</c:v>
                </c:pt>
                <c:pt idx="6055">
                  <c:v>84305.7</c:v>
                </c:pt>
                <c:pt idx="6056">
                  <c:v>84308.3</c:v>
                </c:pt>
                <c:pt idx="6057">
                  <c:v>84310.9</c:v>
                </c:pt>
                <c:pt idx="6058">
                  <c:v>84313.4</c:v>
                </c:pt>
                <c:pt idx="6059">
                  <c:v>84317.7</c:v>
                </c:pt>
                <c:pt idx="6060">
                  <c:v>84321</c:v>
                </c:pt>
                <c:pt idx="6061">
                  <c:v>84325.1</c:v>
                </c:pt>
                <c:pt idx="6062">
                  <c:v>84327.5</c:v>
                </c:pt>
                <c:pt idx="6063">
                  <c:v>84329.8</c:v>
                </c:pt>
                <c:pt idx="6064">
                  <c:v>84332.800000000003</c:v>
                </c:pt>
                <c:pt idx="6065">
                  <c:v>84335.6</c:v>
                </c:pt>
                <c:pt idx="6066">
                  <c:v>84337.8</c:v>
                </c:pt>
                <c:pt idx="6067">
                  <c:v>84340.800000000003</c:v>
                </c:pt>
                <c:pt idx="6068">
                  <c:v>84344.6</c:v>
                </c:pt>
                <c:pt idx="6069">
                  <c:v>84346.9</c:v>
                </c:pt>
                <c:pt idx="6070">
                  <c:v>84350</c:v>
                </c:pt>
                <c:pt idx="6071">
                  <c:v>84352.4</c:v>
                </c:pt>
                <c:pt idx="6072">
                  <c:v>84354.8</c:v>
                </c:pt>
                <c:pt idx="6073">
                  <c:v>84359.6</c:v>
                </c:pt>
                <c:pt idx="6074">
                  <c:v>84362.8</c:v>
                </c:pt>
                <c:pt idx="6075">
                  <c:v>84365.3</c:v>
                </c:pt>
                <c:pt idx="6076">
                  <c:v>84368.6</c:v>
                </c:pt>
                <c:pt idx="6077">
                  <c:v>84371.9</c:v>
                </c:pt>
                <c:pt idx="6078">
                  <c:v>84374.399999999994</c:v>
                </c:pt>
                <c:pt idx="6079">
                  <c:v>84377.7</c:v>
                </c:pt>
                <c:pt idx="6080">
                  <c:v>84382.7</c:v>
                </c:pt>
                <c:pt idx="6081">
                  <c:v>84385.2</c:v>
                </c:pt>
                <c:pt idx="6082">
                  <c:v>84388.6</c:v>
                </c:pt>
                <c:pt idx="6083">
                  <c:v>84391.1</c:v>
                </c:pt>
                <c:pt idx="6084">
                  <c:v>84394.5</c:v>
                </c:pt>
                <c:pt idx="6085">
                  <c:v>84397.8</c:v>
                </c:pt>
                <c:pt idx="6086">
                  <c:v>84402</c:v>
                </c:pt>
                <c:pt idx="6087">
                  <c:v>84405.3</c:v>
                </c:pt>
                <c:pt idx="6088">
                  <c:v>84408.6</c:v>
                </c:pt>
                <c:pt idx="6089">
                  <c:v>84411.1</c:v>
                </c:pt>
                <c:pt idx="6090">
                  <c:v>84414.399999999994</c:v>
                </c:pt>
                <c:pt idx="6091">
                  <c:v>84417.600000000006</c:v>
                </c:pt>
                <c:pt idx="6092">
                  <c:v>84420</c:v>
                </c:pt>
                <c:pt idx="6093">
                  <c:v>84422.399999999994</c:v>
                </c:pt>
                <c:pt idx="6094">
                  <c:v>84425.600000000006</c:v>
                </c:pt>
                <c:pt idx="6095">
                  <c:v>84428.800000000003</c:v>
                </c:pt>
                <c:pt idx="6096">
                  <c:v>84431.9</c:v>
                </c:pt>
                <c:pt idx="6097">
                  <c:v>84435</c:v>
                </c:pt>
                <c:pt idx="6098">
                  <c:v>84438.1</c:v>
                </c:pt>
                <c:pt idx="6099">
                  <c:v>84441.2</c:v>
                </c:pt>
                <c:pt idx="6100">
                  <c:v>84443.5</c:v>
                </c:pt>
                <c:pt idx="6101">
                  <c:v>84445.9</c:v>
                </c:pt>
                <c:pt idx="6102">
                  <c:v>84448.2</c:v>
                </c:pt>
                <c:pt idx="6103">
                  <c:v>84452.2</c:v>
                </c:pt>
                <c:pt idx="6104">
                  <c:v>84455.3</c:v>
                </c:pt>
                <c:pt idx="6105">
                  <c:v>84458.4</c:v>
                </c:pt>
                <c:pt idx="6106">
                  <c:v>84460.7</c:v>
                </c:pt>
                <c:pt idx="6107">
                  <c:v>84463.1</c:v>
                </c:pt>
                <c:pt idx="6108">
                  <c:v>84466.2</c:v>
                </c:pt>
                <c:pt idx="6109">
                  <c:v>84469.3</c:v>
                </c:pt>
                <c:pt idx="6110">
                  <c:v>84472.4</c:v>
                </c:pt>
                <c:pt idx="6111">
                  <c:v>84474.7</c:v>
                </c:pt>
                <c:pt idx="6112">
                  <c:v>84477</c:v>
                </c:pt>
                <c:pt idx="6113">
                  <c:v>84479.2</c:v>
                </c:pt>
                <c:pt idx="6114">
                  <c:v>84482.3</c:v>
                </c:pt>
                <c:pt idx="6115">
                  <c:v>84484.5</c:v>
                </c:pt>
                <c:pt idx="6116">
                  <c:v>84488.2</c:v>
                </c:pt>
                <c:pt idx="6117">
                  <c:v>84491.199999999997</c:v>
                </c:pt>
                <c:pt idx="6118">
                  <c:v>84493.4</c:v>
                </c:pt>
                <c:pt idx="6119">
                  <c:v>84495.5</c:v>
                </c:pt>
                <c:pt idx="6120">
                  <c:v>84498.4</c:v>
                </c:pt>
                <c:pt idx="6121">
                  <c:v>84501.3</c:v>
                </c:pt>
                <c:pt idx="6122">
                  <c:v>84503.4</c:v>
                </c:pt>
                <c:pt idx="6123">
                  <c:v>84506.1</c:v>
                </c:pt>
                <c:pt idx="6124">
                  <c:v>84508.2</c:v>
                </c:pt>
                <c:pt idx="6125">
                  <c:v>84510.9</c:v>
                </c:pt>
                <c:pt idx="6126">
                  <c:v>84513.600000000006</c:v>
                </c:pt>
                <c:pt idx="6127">
                  <c:v>84516.2</c:v>
                </c:pt>
                <c:pt idx="6128">
                  <c:v>84518.7</c:v>
                </c:pt>
                <c:pt idx="6129">
                  <c:v>84520.6</c:v>
                </c:pt>
                <c:pt idx="6130">
                  <c:v>84523.1</c:v>
                </c:pt>
                <c:pt idx="6131">
                  <c:v>84525.6</c:v>
                </c:pt>
                <c:pt idx="6132">
                  <c:v>84527.5</c:v>
                </c:pt>
                <c:pt idx="6133">
                  <c:v>84529.9</c:v>
                </c:pt>
                <c:pt idx="6134">
                  <c:v>84532.3</c:v>
                </c:pt>
                <c:pt idx="6135">
                  <c:v>84533.5</c:v>
                </c:pt>
                <c:pt idx="6136">
                  <c:v>84535.9</c:v>
                </c:pt>
                <c:pt idx="6137">
                  <c:v>84538.2</c:v>
                </c:pt>
                <c:pt idx="6138">
                  <c:v>84540.5</c:v>
                </c:pt>
                <c:pt idx="6139">
                  <c:v>84542.2</c:v>
                </c:pt>
                <c:pt idx="6140">
                  <c:v>84544.5</c:v>
                </c:pt>
                <c:pt idx="6141">
                  <c:v>84546.8</c:v>
                </c:pt>
                <c:pt idx="6142">
                  <c:v>84547.9</c:v>
                </c:pt>
                <c:pt idx="6143">
                  <c:v>84550.7</c:v>
                </c:pt>
                <c:pt idx="6144">
                  <c:v>84552.9</c:v>
                </c:pt>
                <c:pt idx="6145">
                  <c:v>84554.5</c:v>
                </c:pt>
                <c:pt idx="6146">
                  <c:v>84556.1</c:v>
                </c:pt>
                <c:pt idx="6147">
                  <c:v>84557.8</c:v>
                </c:pt>
                <c:pt idx="6148">
                  <c:v>84560.4</c:v>
                </c:pt>
                <c:pt idx="6149">
                  <c:v>84562.6</c:v>
                </c:pt>
                <c:pt idx="6150">
                  <c:v>84564.7</c:v>
                </c:pt>
                <c:pt idx="6151">
                  <c:v>84565.7</c:v>
                </c:pt>
                <c:pt idx="6152">
                  <c:v>84567.8</c:v>
                </c:pt>
                <c:pt idx="6153">
                  <c:v>84570.4</c:v>
                </c:pt>
                <c:pt idx="6154">
                  <c:v>84572.5</c:v>
                </c:pt>
                <c:pt idx="6155">
                  <c:v>84574</c:v>
                </c:pt>
                <c:pt idx="6156">
                  <c:v>84575.6</c:v>
                </c:pt>
                <c:pt idx="6157">
                  <c:v>84577.1</c:v>
                </c:pt>
                <c:pt idx="6158">
                  <c:v>84579.6</c:v>
                </c:pt>
                <c:pt idx="6159">
                  <c:v>84581.1</c:v>
                </c:pt>
                <c:pt idx="6160">
                  <c:v>84583.1</c:v>
                </c:pt>
                <c:pt idx="6161">
                  <c:v>84584.6</c:v>
                </c:pt>
                <c:pt idx="6162">
                  <c:v>84586.1</c:v>
                </c:pt>
                <c:pt idx="6163">
                  <c:v>84588.6</c:v>
                </c:pt>
                <c:pt idx="6164">
                  <c:v>84590.6</c:v>
                </c:pt>
                <c:pt idx="6165">
                  <c:v>84592.5</c:v>
                </c:pt>
                <c:pt idx="6166">
                  <c:v>84593.5</c:v>
                </c:pt>
                <c:pt idx="6167">
                  <c:v>84595.4</c:v>
                </c:pt>
                <c:pt idx="6168">
                  <c:v>84597.3</c:v>
                </c:pt>
                <c:pt idx="6169">
                  <c:v>84599.2</c:v>
                </c:pt>
                <c:pt idx="6170">
                  <c:v>84600.6</c:v>
                </c:pt>
                <c:pt idx="6171">
                  <c:v>84602.5</c:v>
                </c:pt>
                <c:pt idx="6172">
                  <c:v>84603.9</c:v>
                </c:pt>
                <c:pt idx="6173">
                  <c:v>84605.7</c:v>
                </c:pt>
                <c:pt idx="6174">
                  <c:v>84607.5</c:v>
                </c:pt>
                <c:pt idx="6175">
                  <c:v>84609.4</c:v>
                </c:pt>
                <c:pt idx="6176">
                  <c:v>84610.7</c:v>
                </c:pt>
                <c:pt idx="6177">
                  <c:v>84612.5</c:v>
                </c:pt>
                <c:pt idx="6178">
                  <c:v>84614.3</c:v>
                </c:pt>
                <c:pt idx="6179">
                  <c:v>84616.6</c:v>
                </c:pt>
                <c:pt idx="6180">
                  <c:v>84617.4</c:v>
                </c:pt>
                <c:pt idx="6181">
                  <c:v>84619.199999999997</c:v>
                </c:pt>
                <c:pt idx="6182">
                  <c:v>84620.6</c:v>
                </c:pt>
                <c:pt idx="6183">
                  <c:v>84622.3</c:v>
                </c:pt>
                <c:pt idx="6184">
                  <c:v>84624.1</c:v>
                </c:pt>
                <c:pt idx="6185">
                  <c:v>84625.4</c:v>
                </c:pt>
                <c:pt idx="6186">
                  <c:v>84627.199999999997</c:v>
                </c:pt>
                <c:pt idx="6187">
                  <c:v>84628.9</c:v>
                </c:pt>
                <c:pt idx="6188">
                  <c:v>84631.1</c:v>
                </c:pt>
                <c:pt idx="6189">
                  <c:v>84632.4</c:v>
                </c:pt>
                <c:pt idx="6190">
                  <c:v>84633.7</c:v>
                </c:pt>
                <c:pt idx="6191">
                  <c:v>84635.5</c:v>
                </c:pt>
                <c:pt idx="6192">
                  <c:v>84636.800000000003</c:v>
                </c:pt>
                <c:pt idx="6193">
                  <c:v>84638.6</c:v>
                </c:pt>
                <c:pt idx="6194">
                  <c:v>84639.9</c:v>
                </c:pt>
                <c:pt idx="6195">
                  <c:v>84641.600000000006</c:v>
                </c:pt>
                <c:pt idx="6196">
                  <c:v>84642.9</c:v>
                </c:pt>
                <c:pt idx="6197">
                  <c:v>84644.2</c:v>
                </c:pt>
                <c:pt idx="6198">
                  <c:v>84646.2</c:v>
                </c:pt>
                <c:pt idx="6199">
                  <c:v>84647.9</c:v>
                </c:pt>
                <c:pt idx="6200">
                  <c:v>84649.1</c:v>
                </c:pt>
                <c:pt idx="6201">
                  <c:v>84650.6</c:v>
                </c:pt>
                <c:pt idx="6202">
                  <c:v>84651.8</c:v>
                </c:pt>
                <c:pt idx="6203">
                  <c:v>84653.8</c:v>
                </c:pt>
                <c:pt idx="6204">
                  <c:v>84654.9</c:v>
                </c:pt>
                <c:pt idx="6205">
                  <c:v>84656.5</c:v>
                </c:pt>
                <c:pt idx="6206">
                  <c:v>84657.600000000006</c:v>
                </c:pt>
                <c:pt idx="6207">
                  <c:v>84658.8</c:v>
                </c:pt>
                <c:pt idx="6208">
                  <c:v>84660.3</c:v>
                </c:pt>
                <c:pt idx="6209">
                  <c:v>84662.3</c:v>
                </c:pt>
                <c:pt idx="6210">
                  <c:v>84663.8</c:v>
                </c:pt>
                <c:pt idx="6211">
                  <c:v>84665</c:v>
                </c:pt>
                <c:pt idx="6212">
                  <c:v>84666.6</c:v>
                </c:pt>
                <c:pt idx="6213">
                  <c:v>84667.8</c:v>
                </c:pt>
                <c:pt idx="6214">
                  <c:v>84669.4</c:v>
                </c:pt>
                <c:pt idx="6215">
                  <c:v>84671.1</c:v>
                </c:pt>
                <c:pt idx="6216">
                  <c:v>84672.7</c:v>
                </c:pt>
                <c:pt idx="6217">
                  <c:v>84674</c:v>
                </c:pt>
                <c:pt idx="6218">
                  <c:v>84675.7</c:v>
                </c:pt>
                <c:pt idx="6219">
                  <c:v>84677.1</c:v>
                </c:pt>
                <c:pt idx="6220">
                  <c:v>84678.9</c:v>
                </c:pt>
                <c:pt idx="6221">
                  <c:v>84680.7</c:v>
                </c:pt>
                <c:pt idx="6222">
                  <c:v>84682.6</c:v>
                </c:pt>
                <c:pt idx="6223">
                  <c:v>84684.6</c:v>
                </c:pt>
                <c:pt idx="6224">
                  <c:v>84686.1</c:v>
                </c:pt>
                <c:pt idx="6225">
                  <c:v>84688.1</c:v>
                </c:pt>
                <c:pt idx="6226">
                  <c:v>84689.7</c:v>
                </c:pt>
                <c:pt idx="6227">
                  <c:v>84692.4</c:v>
                </c:pt>
                <c:pt idx="6228">
                  <c:v>84695.2</c:v>
                </c:pt>
                <c:pt idx="6229">
                  <c:v>84697.5</c:v>
                </c:pt>
                <c:pt idx="6230">
                  <c:v>84699.3</c:v>
                </c:pt>
                <c:pt idx="6231">
                  <c:v>84702.3</c:v>
                </c:pt>
                <c:pt idx="6232">
                  <c:v>84704.2</c:v>
                </c:pt>
                <c:pt idx="6233">
                  <c:v>84706</c:v>
                </c:pt>
                <c:pt idx="6234">
                  <c:v>84708.6</c:v>
                </c:pt>
                <c:pt idx="6235">
                  <c:v>84711.2</c:v>
                </c:pt>
                <c:pt idx="6236">
                  <c:v>84713.9</c:v>
                </c:pt>
                <c:pt idx="6237">
                  <c:v>84716.6</c:v>
                </c:pt>
                <c:pt idx="6238">
                  <c:v>84718.7</c:v>
                </c:pt>
                <c:pt idx="6239">
                  <c:v>84721.5</c:v>
                </c:pt>
                <c:pt idx="6240">
                  <c:v>84724.3</c:v>
                </c:pt>
                <c:pt idx="6241">
                  <c:v>84727.3</c:v>
                </c:pt>
                <c:pt idx="6242">
                  <c:v>84730.2</c:v>
                </c:pt>
                <c:pt idx="6243">
                  <c:v>84732.5</c:v>
                </c:pt>
                <c:pt idx="6244">
                  <c:v>84734.8</c:v>
                </c:pt>
                <c:pt idx="6245">
                  <c:v>84737.9</c:v>
                </c:pt>
                <c:pt idx="6246">
                  <c:v>84741</c:v>
                </c:pt>
                <c:pt idx="6247">
                  <c:v>84745</c:v>
                </c:pt>
                <c:pt idx="6248">
                  <c:v>84748.3</c:v>
                </c:pt>
                <c:pt idx="6249">
                  <c:v>84750.8</c:v>
                </c:pt>
                <c:pt idx="6250">
                  <c:v>84753.3</c:v>
                </c:pt>
                <c:pt idx="6251">
                  <c:v>84756.7</c:v>
                </c:pt>
                <c:pt idx="6252">
                  <c:v>84759.2</c:v>
                </c:pt>
                <c:pt idx="6253">
                  <c:v>84762.7</c:v>
                </c:pt>
                <c:pt idx="6254">
                  <c:v>84766.2</c:v>
                </c:pt>
                <c:pt idx="6255">
                  <c:v>84768.9</c:v>
                </c:pt>
                <c:pt idx="6256">
                  <c:v>84772.5</c:v>
                </c:pt>
                <c:pt idx="6257">
                  <c:v>84776.1</c:v>
                </c:pt>
                <c:pt idx="6258">
                  <c:v>84779.8</c:v>
                </c:pt>
                <c:pt idx="6259">
                  <c:v>84783.6</c:v>
                </c:pt>
                <c:pt idx="6260">
                  <c:v>84786.6</c:v>
                </c:pt>
                <c:pt idx="6261">
                  <c:v>84789.8</c:v>
                </c:pt>
                <c:pt idx="6262">
                  <c:v>84793.1</c:v>
                </c:pt>
                <c:pt idx="6263">
                  <c:v>84797.6</c:v>
                </c:pt>
                <c:pt idx="6264">
                  <c:v>84802.4</c:v>
                </c:pt>
                <c:pt idx="6265">
                  <c:v>84807.3</c:v>
                </c:pt>
                <c:pt idx="6266">
                  <c:v>84809.8</c:v>
                </c:pt>
                <c:pt idx="6267">
                  <c:v>84816.3</c:v>
                </c:pt>
                <c:pt idx="6268">
                  <c:v>84820.3</c:v>
                </c:pt>
                <c:pt idx="6269">
                  <c:v>84827.1</c:v>
                </c:pt>
                <c:pt idx="6270">
                  <c:v>84831.2</c:v>
                </c:pt>
                <c:pt idx="6271">
                  <c:v>84835.4</c:v>
                </c:pt>
                <c:pt idx="6272">
                  <c:v>84841</c:v>
                </c:pt>
                <c:pt idx="6273">
                  <c:v>84845.2</c:v>
                </c:pt>
                <c:pt idx="6274">
                  <c:v>84850.9</c:v>
                </c:pt>
                <c:pt idx="6275">
                  <c:v>84855.1</c:v>
                </c:pt>
                <c:pt idx="6276">
                  <c:v>84860.800000000003</c:v>
                </c:pt>
                <c:pt idx="6277">
                  <c:v>84866.5</c:v>
                </c:pt>
                <c:pt idx="6278">
                  <c:v>84870.7</c:v>
                </c:pt>
                <c:pt idx="6279">
                  <c:v>84873.4</c:v>
                </c:pt>
                <c:pt idx="6280">
                  <c:v>84878.9</c:v>
                </c:pt>
                <c:pt idx="6281">
                  <c:v>84885.7</c:v>
                </c:pt>
                <c:pt idx="6282">
                  <c:v>84891</c:v>
                </c:pt>
                <c:pt idx="6283">
                  <c:v>84894.8</c:v>
                </c:pt>
                <c:pt idx="6284">
                  <c:v>84898.6</c:v>
                </c:pt>
                <c:pt idx="6285">
                  <c:v>84902.3</c:v>
                </c:pt>
                <c:pt idx="6286">
                  <c:v>84907.1</c:v>
                </c:pt>
                <c:pt idx="6287">
                  <c:v>84911.7</c:v>
                </c:pt>
                <c:pt idx="6288">
                  <c:v>84916.1</c:v>
                </c:pt>
                <c:pt idx="6289">
                  <c:v>84919.2</c:v>
                </c:pt>
                <c:pt idx="6290">
                  <c:v>84923.1</c:v>
                </c:pt>
                <c:pt idx="6291">
                  <c:v>84926.8</c:v>
                </c:pt>
                <c:pt idx="6292">
                  <c:v>84930.3</c:v>
                </c:pt>
                <c:pt idx="6293">
                  <c:v>84933.7</c:v>
                </c:pt>
                <c:pt idx="6294">
                  <c:v>84936.2</c:v>
                </c:pt>
                <c:pt idx="6295">
                  <c:v>84938.7</c:v>
                </c:pt>
                <c:pt idx="6296">
                  <c:v>84942</c:v>
                </c:pt>
                <c:pt idx="6297">
                  <c:v>84945.2</c:v>
                </c:pt>
                <c:pt idx="6298">
                  <c:v>84948.4</c:v>
                </c:pt>
                <c:pt idx="6299">
                  <c:v>84949.9</c:v>
                </c:pt>
                <c:pt idx="6300">
                  <c:v>84953</c:v>
                </c:pt>
                <c:pt idx="6301">
                  <c:v>84956.800000000003</c:v>
                </c:pt>
                <c:pt idx="6302">
                  <c:v>84959.8</c:v>
                </c:pt>
                <c:pt idx="6303">
                  <c:v>84962</c:v>
                </c:pt>
                <c:pt idx="6304">
                  <c:v>84964.2</c:v>
                </c:pt>
                <c:pt idx="6305">
                  <c:v>84967</c:v>
                </c:pt>
                <c:pt idx="6306">
                  <c:v>84969.8</c:v>
                </c:pt>
                <c:pt idx="6307">
                  <c:v>84973.2</c:v>
                </c:pt>
                <c:pt idx="6308">
                  <c:v>84974.5</c:v>
                </c:pt>
                <c:pt idx="6309">
                  <c:v>84977.2</c:v>
                </c:pt>
                <c:pt idx="6310">
                  <c:v>84979.1</c:v>
                </c:pt>
                <c:pt idx="6311">
                  <c:v>84982.2</c:v>
                </c:pt>
                <c:pt idx="6312">
                  <c:v>84984.1</c:v>
                </c:pt>
                <c:pt idx="6313">
                  <c:v>84985.9</c:v>
                </c:pt>
                <c:pt idx="6314">
                  <c:v>84988.3</c:v>
                </c:pt>
                <c:pt idx="6315">
                  <c:v>84991.1</c:v>
                </c:pt>
                <c:pt idx="6316">
                  <c:v>84992.8</c:v>
                </c:pt>
                <c:pt idx="6317">
                  <c:v>84995</c:v>
                </c:pt>
                <c:pt idx="6318">
                  <c:v>84997.1</c:v>
                </c:pt>
                <c:pt idx="6319">
                  <c:v>84998.7</c:v>
                </c:pt>
                <c:pt idx="6320">
                  <c:v>85001.2</c:v>
                </c:pt>
                <c:pt idx="6321">
                  <c:v>85002.6</c:v>
                </c:pt>
                <c:pt idx="6322">
                  <c:v>85004</c:v>
                </c:pt>
                <c:pt idx="6323">
                  <c:v>85005.9</c:v>
                </c:pt>
                <c:pt idx="6324">
                  <c:v>85007.2</c:v>
                </c:pt>
                <c:pt idx="6325">
                  <c:v>85008.9</c:v>
                </c:pt>
                <c:pt idx="6326">
                  <c:v>85011.1</c:v>
                </c:pt>
                <c:pt idx="6327">
                  <c:v>85012.4</c:v>
                </c:pt>
                <c:pt idx="6328">
                  <c:v>85014.1</c:v>
                </c:pt>
                <c:pt idx="6329">
                  <c:v>85015.3</c:v>
                </c:pt>
                <c:pt idx="6330">
                  <c:v>85017.4</c:v>
                </c:pt>
                <c:pt idx="6331">
                  <c:v>85018.6</c:v>
                </c:pt>
                <c:pt idx="6332">
                  <c:v>85019.8</c:v>
                </c:pt>
                <c:pt idx="6333">
                  <c:v>85021</c:v>
                </c:pt>
                <c:pt idx="6334">
                  <c:v>85023</c:v>
                </c:pt>
                <c:pt idx="6335">
                  <c:v>85024.5</c:v>
                </c:pt>
                <c:pt idx="6336">
                  <c:v>85025.3</c:v>
                </c:pt>
                <c:pt idx="6337">
                  <c:v>85026.8</c:v>
                </c:pt>
                <c:pt idx="6338">
                  <c:v>85028.2</c:v>
                </c:pt>
                <c:pt idx="6339">
                  <c:v>85030</c:v>
                </c:pt>
                <c:pt idx="6340">
                  <c:v>85031.4</c:v>
                </c:pt>
                <c:pt idx="6341">
                  <c:v>85032.1</c:v>
                </c:pt>
                <c:pt idx="6342">
                  <c:v>85033.4</c:v>
                </c:pt>
                <c:pt idx="6343">
                  <c:v>85034.7</c:v>
                </c:pt>
                <c:pt idx="6344">
                  <c:v>85035.6</c:v>
                </c:pt>
                <c:pt idx="6345">
                  <c:v>85036.800000000003</c:v>
                </c:pt>
                <c:pt idx="6346">
                  <c:v>85037.9</c:v>
                </c:pt>
                <c:pt idx="6347">
                  <c:v>85038.8</c:v>
                </c:pt>
                <c:pt idx="6348">
                  <c:v>85039.9</c:v>
                </c:pt>
                <c:pt idx="6349">
                  <c:v>85040.6</c:v>
                </c:pt>
                <c:pt idx="6350">
                  <c:v>85041.4</c:v>
                </c:pt>
                <c:pt idx="6351">
                  <c:v>85042.1</c:v>
                </c:pt>
                <c:pt idx="6352">
                  <c:v>85043.3</c:v>
                </c:pt>
                <c:pt idx="6353">
                  <c:v>85043.9</c:v>
                </c:pt>
                <c:pt idx="6354">
                  <c:v>85044.7</c:v>
                </c:pt>
                <c:pt idx="6355">
                  <c:v>85045.5</c:v>
                </c:pt>
                <c:pt idx="6356">
                  <c:v>85046</c:v>
                </c:pt>
                <c:pt idx="6357">
                  <c:v>85046.6</c:v>
                </c:pt>
                <c:pt idx="6358">
                  <c:v>85047.2</c:v>
                </c:pt>
                <c:pt idx="6359">
                  <c:v>85047.7</c:v>
                </c:pt>
                <c:pt idx="6360">
                  <c:v>85048.1</c:v>
                </c:pt>
                <c:pt idx="6361">
                  <c:v>85048.5</c:v>
                </c:pt>
                <c:pt idx="6362">
                  <c:v>85049.1</c:v>
                </c:pt>
                <c:pt idx="6363">
                  <c:v>85049.4</c:v>
                </c:pt>
                <c:pt idx="6364">
                  <c:v>85049.8</c:v>
                </c:pt>
                <c:pt idx="6365">
                  <c:v>85050</c:v>
                </c:pt>
                <c:pt idx="6366">
                  <c:v>85050.5</c:v>
                </c:pt>
                <c:pt idx="6367">
                  <c:v>85050.9</c:v>
                </c:pt>
                <c:pt idx="6368">
                  <c:v>85051.199999999997</c:v>
                </c:pt>
                <c:pt idx="6369">
                  <c:v>85051.5</c:v>
                </c:pt>
                <c:pt idx="6370">
                  <c:v>85051.7</c:v>
                </c:pt>
                <c:pt idx="6371">
                  <c:v>85052</c:v>
                </c:pt>
                <c:pt idx="6372">
                  <c:v>85052.4</c:v>
                </c:pt>
                <c:pt idx="6373">
                  <c:v>85052.7</c:v>
                </c:pt>
                <c:pt idx="6374">
                  <c:v>85052.9</c:v>
                </c:pt>
                <c:pt idx="6375">
                  <c:v>85053.1</c:v>
                </c:pt>
                <c:pt idx="6376">
                  <c:v>85053.5</c:v>
                </c:pt>
                <c:pt idx="6377">
                  <c:v>85053.8</c:v>
                </c:pt>
                <c:pt idx="6378">
                  <c:v>85054</c:v>
                </c:pt>
                <c:pt idx="6379">
                  <c:v>85054.399999999994</c:v>
                </c:pt>
                <c:pt idx="6380">
                  <c:v>85054.7</c:v>
                </c:pt>
                <c:pt idx="6381">
                  <c:v>85055</c:v>
                </c:pt>
                <c:pt idx="6382">
                  <c:v>85055.5</c:v>
                </c:pt>
                <c:pt idx="6383">
                  <c:v>85056</c:v>
                </c:pt>
                <c:pt idx="6384">
                  <c:v>85056.3</c:v>
                </c:pt>
                <c:pt idx="6385">
                  <c:v>85056.7</c:v>
                </c:pt>
                <c:pt idx="6386">
                  <c:v>85057.2</c:v>
                </c:pt>
                <c:pt idx="6387">
                  <c:v>85057.600000000006</c:v>
                </c:pt>
                <c:pt idx="6388">
                  <c:v>85058.2</c:v>
                </c:pt>
                <c:pt idx="6389">
                  <c:v>85059</c:v>
                </c:pt>
                <c:pt idx="6390">
                  <c:v>85059.5</c:v>
                </c:pt>
                <c:pt idx="6391">
                  <c:v>85060.1</c:v>
                </c:pt>
                <c:pt idx="6392">
                  <c:v>85061.1</c:v>
                </c:pt>
                <c:pt idx="6393">
                  <c:v>85062</c:v>
                </c:pt>
                <c:pt idx="6394">
                  <c:v>85063.7</c:v>
                </c:pt>
                <c:pt idx="6395">
                  <c:v>85065.2</c:v>
                </c:pt>
                <c:pt idx="6396">
                  <c:v>85066.4</c:v>
                </c:pt>
                <c:pt idx="6397">
                  <c:v>85067.7</c:v>
                </c:pt>
                <c:pt idx="6398">
                  <c:v>85069</c:v>
                </c:pt>
                <c:pt idx="6399">
                  <c:v>85070.9</c:v>
                </c:pt>
                <c:pt idx="6400">
                  <c:v>85073.3</c:v>
                </c:pt>
                <c:pt idx="6401">
                  <c:v>85075.3</c:v>
                </c:pt>
                <c:pt idx="6402">
                  <c:v>85077.4</c:v>
                </c:pt>
                <c:pt idx="6403">
                  <c:v>85079</c:v>
                </c:pt>
                <c:pt idx="6404">
                  <c:v>85080.6</c:v>
                </c:pt>
                <c:pt idx="6405">
                  <c:v>85082.1</c:v>
                </c:pt>
                <c:pt idx="6406">
                  <c:v>85084.2</c:v>
                </c:pt>
                <c:pt idx="6407">
                  <c:v>85086.3</c:v>
                </c:pt>
                <c:pt idx="6408">
                  <c:v>85088.4</c:v>
                </c:pt>
                <c:pt idx="6409">
                  <c:v>85089.8</c:v>
                </c:pt>
                <c:pt idx="6410">
                  <c:v>85091.3</c:v>
                </c:pt>
                <c:pt idx="6411">
                  <c:v>85093.2</c:v>
                </c:pt>
                <c:pt idx="6412">
                  <c:v>85094.5</c:v>
                </c:pt>
                <c:pt idx="6413">
                  <c:v>85096.2</c:v>
                </c:pt>
                <c:pt idx="6414">
                  <c:v>85097.8</c:v>
                </c:pt>
                <c:pt idx="6415">
                  <c:v>85099.199999999997</c:v>
                </c:pt>
                <c:pt idx="6416">
                  <c:v>85100.2</c:v>
                </c:pt>
                <c:pt idx="6417">
                  <c:v>85101.1</c:v>
                </c:pt>
                <c:pt idx="6418">
                  <c:v>85101.9</c:v>
                </c:pt>
                <c:pt idx="6419">
                  <c:v>85103</c:v>
                </c:pt>
                <c:pt idx="6420">
                  <c:v>85103.7</c:v>
                </c:pt>
                <c:pt idx="6421">
                  <c:v>85104</c:v>
                </c:pt>
                <c:pt idx="6422">
                  <c:v>85104.2</c:v>
                </c:pt>
                <c:pt idx="6423">
                  <c:v>85104.2</c:v>
                </c:pt>
                <c:pt idx="6424">
                  <c:v>85104.2</c:v>
                </c:pt>
                <c:pt idx="6425">
                  <c:v>85104.2</c:v>
                </c:pt>
                <c:pt idx="6426">
                  <c:v>85104.1</c:v>
                </c:pt>
                <c:pt idx="6427">
                  <c:v>85104.1</c:v>
                </c:pt>
                <c:pt idx="6428">
                  <c:v>85104.1</c:v>
                </c:pt>
                <c:pt idx="6429">
                  <c:v>85104.1</c:v>
                </c:pt>
                <c:pt idx="6430">
                  <c:v>85104.1</c:v>
                </c:pt>
                <c:pt idx="6431">
                  <c:v>85104.1</c:v>
                </c:pt>
                <c:pt idx="6432">
                  <c:v>85104</c:v>
                </c:pt>
                <c:pt idx="6433">
                  <c:v>85104</c:v>
                </c:pt>
                <c:pt idx="6434">
                  <c:v>85104</c:v>
                </c:pt>
                <c:pt idx="6435">
                  <c:v>85104</c:v>
                </c:pt>
                <c:pt idx="6436">
                  <c:v>85103.9</c:v>
                </c:pt>
                <c:pt idx="6437">
                  <c:v>85103.9</c:v>
                </c:pt>
                <c:pt idx="6438">
                  <c:v>85103.9</c:v>
                </c:pt>
                <c:pt idx="6439">
                  <c:v>85103.8</c:v>
                </c:pt>
                <c:pt idx="6440">
                  <c:v>85103.8</c:v>
                </c:pt>
                <c:pt idx="6441">
                  <c:v>85103.8</c:v>
                </c:pt>
                <c:pt idx="6442">
                  <c:v>85103.8</c:v>
                </c:pt>
                <c:pt idx="6443">
                  <c:v>85103.7</c:v>
                </c:pt>
                <c:pt idx="6444">
                  <c:v>85103.7</c:v>
                </c:pt>
                <c:pt idx="6445">
                  <c:v>85103.7</c:v>
                </c:pt>
                <c:pt idx="6446">
                  <c:v>85103.7</c:v>
                </c:pt>
                <c:pt idx="6447">
                  <c:v>85103.6</c:v>
                </c:pt>
                <c:pt idx="6448">
                  <c:v>85103.6</c:v>
                </c:pt>
                <c:pt idx="6449">
                  <c:v>85103.6</c:v>
                </c:pt>
                <c:pt idx="6450">
                  <c:v>85103.6</c:v>
                </c:pt>
                <c:pt idx="6451">
                  <c:v>85103.6</c:v>
                </c:pt>
                <c:pt idx="6452">
                  <c:v>85103.6</c:v>
                </c:pt>
                <c:pt idx="6453">
                  <c:v>85103.6</c:v>
                </c:pt>
                <c:pt idx="6454">
                  <c:v>85103.6</c:v>
                </c:pt>
                <c:pt idx="6455">
                  <c:v>85103.6</c:v>
                </c:pt>
                <c:pt idx="6456">
                  <c:v>85103.7</c:v>
                </c:pt>
                <c:pt idx="6457">
                  <c:v>85103.9</c:v>
                </c:pt>
                <c:pt idx="6458">
                  <c:v>85104.3</c:v>
                </c:pt>
                <c:pt idx="6459">
                  <c:v>85104.8</c:v>
                </c:pt>
                <c:pt idx="6460">
                  <c:v>85105.4</c:v>
                </c:pt>
                <c:pt idx="6461">
                  <c:v>85106.2</c:v>
                </c:pt>
                <c:pt idx="6462">
                  <c:v>85106.8</c:v>
                </c:pt>
                <c:pt idx="6463">
                  <c:v>85107.5</c:v>
                </c:pt>
                <c:pt idx="6464">
                  <c:v>85108.800000000003</c:v>
                </c:pt>
                <c:pt idx="6465">
                  <c:v>85110</c:v>
                </c:pt>
                <c:pt idx="6466">
                  <c:v>85110.9</c:v>
                </c:pt>
                <c:pt idx="6467">
                  <c:v>85111.9</c:v>
                </c:pt>
                <c:pt idx="6468">
                  <c:v>85112.9</c:v>
                </c:pt>
                <c:pt idx="6469">
                  <c:v>85114.7</c:v>
                </c:pt>
                <c:pt idx="6470">
                  <c:v>85115.8</c:v>
                </c:pt>
                <c:pt idx="6471">
                  <c:v>85117</c:v>
                </c:pt>
                <c:pt idx="6472">
                  <c:v>85118.6</c:v>
                </c:pt>
                <c:pt idx="6473">
                  <c:v>85120.3</c:v>
                </c:pt>
                <c:pt idx="6474">
                  <c:v>85121.600000000006</c:v>
                </c:pt>
                <c:pt idx="6475">
                  <c:v>85123.8</c:v>
                </c:pt>
                <c:pt idx="6476">
                  <c:v>85125.6</c:v>
                </c:pt>
                <c:pt idx="6477">
                  <c:v>85126.6</c:v>
                </c:pt>
                <c:pt idx="6478">
                  <c:v>85128.4</c:v>
                </c:pt>
                <c:pt idx="6479">
                  <c:v>85129.9</c:v>
                </c:pt>
                <c:pt idx="6480">
                  <c:v>85132.2</c:v>
                </c:pt>
                <c:pt idx="6481">
                  <c:v>85133.2</c:v>
                </c:pt>
                <c:pt idx="6482">
                  <c:v>85135.2</c:v>
                </c:pt>
                <c:pt idx="6483">
                  <c:v>85136.6</c:v>
                </c:pt>
                <c:pt idx="6484">
                  <c:v>85139</c:v>
                </c:pt>
                <c:pt idx="6485">
                  <c:v>85141</c:v>
                </c:pt>
                <c:pt idx="6486">
                  <c:v>85142.9</c:v>
                </c:pt>
                <c:pt idx="6487">
                  <c:v>85143.9</c:v>
                </c:pt>
                <c:pt idx="6488">
                  <c:v>85145.8</c:v>
                </c:pt>
                <c:pt idx="6489">
                  <c:v>85147.9</c:v>
                </c:pt>
                <c:pt idx="6490">
                  <c:v>85150.1</c:v>
                </c:pt>
                <c:pt idx="6491">
                  <c:v>85151.8</c:v>
                </c:pt>
                <c:pt idx="6492">
                  <c:v>85153.7</c:v>
                </c:pt>
                <c:pt idx="6493">
                  <c:v>85156.2</c:v>
                </c:pt>
                <c:pt idx="6494">
                  <c:v>85158.8</c:v>
                </c:pt>
                <c:pt idx="6495">
                  <c:v>85161.600000000006</c:v>
                </c:pt>
                <c:pt idx="6496">
                  <c:v>85163.8</c:v>
                </c:pt>
                <c:pt idx="6497">
                  <c:v>85166.7</c:v>
                </c:pt>
                <c:pt idx="6498">
                  <c:v>85169</c:v>
                </c:pt>
                <c:pt idx="6499">
                  <c:v>85172.800000000003</c:v>
                </c:pt>
                <c:pt idx="6500">
                  <c:v>85176</c:v>
                </c:pt>
                <c:pt idx="6501">
                  <c:v>85179.3</c:v>
                </c:pt>
                <c:pt idx="6502">
                  <c:v>85180.9</c:v>
                </c:pt>
                <c:pt idx="6503">
                  <c:v>85185.1</c:v>
                </c:pt>
                <c:pt idx="6504">
                  <c:v>85188.5</c:v>
                </c:pt>
                <c:pt idx="6505">
                  <c:v>85190.2</c:v>
                </c:pt>
                <c:pt idx="6506">
                  <c:v>85193.600000000006</c:v>
                </c:pt>
                <c:pt idx="6507">
                  <c:v>85197.1</c:v>
                </c:pt>
                <c:pt idx="6508">
                  <c:v>85199.7</c:v>
                </c:pt>
                <c:pt idx="6509">
                  <c:v>85204.1</c:v>
                </c:pt>
                <c:pt idx="6510">
                  <c:v>85206.7</c:v>
                </c:pt>
                <c:pt idx="6511">
                  <c:v>85210.2</c:v>
                </c:pt>
                <c:pt idx="6512">
                  <c:v>85212.800000000003</c:v>
                </c:pt>
                <c:pt idx="6513">
                  <c:v>85217.2</c:v>
                </c:pt>
                <c:pt idx="6514">
                  <c:v>85220.6</c:v>
                </c:pt>
                <c:pt idx="6515">
                  <c:v>85223.1</c:v>
                </c:pt>
                <c:pt idx="6516">
                  <c:v>85224.8</c:v>
                </c:pt>
                <c:pt idx="6517">
                  <c:v>85228.2</c:v>
                </c:pt>
                <c:pt idx="6518">
                  <c:v>85231.5</c:v>
                </c:pt>
                <c:pt idx="6519">
                  <c:v>85234.7</c:v>
                </c:pt>
                <c:pt idx="6520">
                  <c:v>85237.1</c:v>
                </c:pt>
                <c:pt idx="6521">
                  <c:v>85240.2</c:v>
                </c:pt>
                <c:pt idx="6522">
                  <c:v>85241.8</c:v>
                </c:pt>
                <c:pt idx="6523">
                  <c:v>85245.8</c:v>
                </c:pt>
                <c:pt idx="6524">
                  <c:v>85249</c:v>
                </c:pt>
                <c:pt idx="6525">
                  <c:v>85252.2</c:v>
                </c:pt>
                <c:pt idx="6526">
                  <c:v>85254.7</c:v>
                </c:pt>
                <c:pt idx="6527">
                  <c:v>85257.1</c:v>
                </c:pt>
                <c:pt idx="6528">
                  <c:v>85260.4</c:v>
                </c:pt>
                <c:pt idx="6529">
                  <c:v>85263.7</c:v>
                </c:pt>
                <c:pt idx="6530">
                  <c:v>85267</c:v>
                </c:pt>
                <c:pt idx="6531">
                  <c:v>85269.4</c:v>
                </c:pt>
                <c:pt idx="6532">
                  <c:v>85271.9</c:v>
                </c:pt>
                <c:pt idx="6533">
                  <c:v>85275.199999999997</c:v>
                </c:pt>
                <c:pt idx="6534">
                  <c:v>85279.3</c:v>
                </c:pt>
                <c:pt idx="6535">
                  <c:v>85282.6</c:v>
                </c:pt>
                <c:pt idx="6536">
                  <c:v>85285.1</c:v>
                </c:pt>
                <c:pt idx="6537">
                  <c:v>85288.3</c:v>
                </c:pt>
                <c:pt idx="6538">
                  <c:v>85290.8</c:v>
                </c:pt>
                <c:pt idx="6539">
                  <c:v>85293.2</c:v>
                </c:pt>
                <c:pt idx="6540">
                  <c:v>85296.4</c:v>
                </c:pt>
                <c:pt idx="6541">
                  <c:v>85299.6</c:v>
                </c:pt>
                <c:pt idx="6542">
                  <c:v>85302</c:v>
                </c:pt>
                <c:pt idx="6543">
                  <c:v>85304.4</c:v>
                </c:pt>
                <c:pt idx="6544">
                  <c:v>85307.6</c:v>
                </c:pt>
                <c:pt idx="6545">
                  <c:v>85311.4</c:v>
                </c:pt>
                <c:pt idx="6546">
                  <c:v>85314.5</c:v>
                </c:pt>
                <c:pt idx="6547">
                  <c:v>85317.5</c:v>
                </c:pt>
                <c:pt idx="6548">
                  <c:v>85319.8</c:v>
                </c:pt>
                <c:pt idx="6549">
                  <c:v>85322.7</c:v>
                </c:pt>
                <c:pt idx="6550">
                  <c:v>85324.9</c:v>
                </c:pt>
                <c:pt idx="6551">
                  <c:v>85327.8</c:v>
                </c:pt>
                <c:pt idx="6552">
                  <c:v>85330.6</c:v>
                </c:pt>
                <c:pt idx="6553">
                  <c:v>85333.4</c:v>
                </c:pt>
                <c:pt idx="6554">
                  <c:v>85335.5</c:v>
                </c:pt>
                <c:pt idx="6555">
                  <c:v>85337.5</c:v>
                </c:pt>
                <c:pt idx="6556">
                  <c:v>85340.2</c:v>
                </c:pt>
                <c:pt idx="6557">
                  <c:v>85342.9</c:v>
                </c:pt>
                <c:pt idx="6558">
                  <c:v>85345.600000000006</c:v>
                </c:pt>
                <c:pt idx="6559">
                  <c:v>85348.3</c:v>
                </c:pt>
                <c:pt idx="6560">
                  <c:v>85350.9</c:v>
                </c:pt>
                <c:pt idx="6561">
                  <c:v>85352.9</c:v>
                </c:pt>
                <c:pt idx="6562">
                  <c:v>85355.5</c:v>
                </c:pt>
                <c:pt idx="6563">
                  <c:v>85357.4</c:v>
                </c:pt>
                <c:pt idx="6564">
                  <c:v>85360</c:v>
                </c:pt>
                <c:pt idx="6565">
                  <c:v>85362.5</c:v>
                </c:pt>
                <c:pt idx="6566">
                  <c:v>85365.7</c:v>
                </c:pt>
                <c:pt idx="6567">
                  <c:v>85366.9</c:v>
                </c:pt>
                <c:pt idx="6568">
                  <c:v>85368.8</c:v>
                </c:pt>
                <c:pt idx="6569">
                  <c:v>85370.7</c:v>
                </c:pt>
                <c:pt idx="6570">
                  <c:v>85373.1</c:v>
                </c:pt>
                <c:pt idx="6571">
                  <c:v>85376.2</c:v>
                </c:pt>
                <c:pt idx="6572">
                  <c:v>85378.6</c:v>
                </c:pt>
                <c:pt idx="6573">
                  <c:v>85380.4</c:v>
                </c:pt>
                <c:pt idx="6574">
                  <c:v>85382.7</c:v>
                </c:pt>
                <c:pt idx="6575">
                  <c:v>85384.5</c:v>
                </c:pt>
                <c:pt idx="6576">
                  <c:v>85386.3</c:v>
                </c:pt>
                <c:pt idx="6577">
                  <c:v>85388.6</c:v>
                </c:pt>
                <c:pt idx="6578">
                  <c:v>85390.3</c:v>
                </c:pt>
                <c:pt idx="6579">
                  <c:v>85392.6</c:v>
                </c:pt>
                <c:pt idx="6580">
                  <c:v>85394.3</c:v>
                </c:pt>
                <c:pt idx="6581">
                  <c:v>85396.5</c:v>
                </c:pt>
                <c:pt idx="6582">
                  <c:v>85398.2</c:v>
                </c:pt>
                <c:pt idx="6583">
                  <c:v>85400.4</c:v>
                </c:pt>
                <c:pt idx="6584">
                  <c:v>85402.6</c:v>
                </c:pt>
                <c:pt idx="6585">
                  <c:v>85404.800000000003</c:v>
                </c:pt>
                <c:pt idx="6586">
                  <c:v>85406.9</c:v>
                </c:pt>
                <c:pt idx="6587">
                  <c:v>85408.5</c:v>
                </c:pt>
                <c:pt idx="6588">
                  <c:v>85409.7</c:v>
                </c:pt>
                <c:pt idx="6589">
                  <c:v>85411.9</c:v>
                </c:pt>
                <c:pt idx="6590">
                  <c:v>85414.8</c:v>
                </c:pt>
                <c:pt idx="6591">
                  <c:v>85417.1</c:v>
                </c:pt>
                <c:pt idx="6592">
                  <c:v>85419.5</c:v>
                </c:pt>
                <c:pt idx="6593">
                  <c:v>85421.2</c:v>
                </c:pt>
                <c:pt idx="6594">
                  <c:v>85423</c:v>
                </c:pt>
                <c:pt idx="6595">
                  <c:v>85424.8</c:v>
                </c:pt>
                <c:pt idx="6596">
                  <c:v>85427.1</c:v>
                </c:pt>
                <c:pt idx="6597">
                  <c:v>85430.1</c:v>
                </c:pt>
                <c:pt idx="6598">
                  <c:v>85431.8</c:v>
                </c:pt>
                <c:pt idx="6599">
                  <c:v>85434.2</c:v>
                </c:pt>
                <c:pt idx="6600">
                  <c:v>85435.9</c:v>
                </c:pt>
                <c:pt idx="6601">
                  <c:v>85437.6</c:v>
                </c:pt>
                <c:pt idx="6602">
                  <c:v>85440.3</c:v>
                </c:pt>
                <c:pt idx="6603">
                  <c:v>85442.5</c:v>
                </c:pt>
                <c:pt idx="6604">
                  <c:v>85444.5</c:v>
                </c:pt>
                <c:pt idx="6605">
                  <c:v>85446.1</c:v>
                </c:pt>
                <c:pt idx="6606">
                  <c:v>85447.5</c:v>
                </c:pt>
                <c:pt idx="6607">
                  <c:v>85449.4</c:v>
                </c:pt>
                <c:pt idx="6608">
                  <c:v>85450.8</c:v>
                </c:pt>
                <c:pt idx="6609">
                  <c:v>85452.5</c:v>
                </c:pt>
                <c:pt idx="6610">
                  <c:v>85454.1</c:v>
                </c:pt>
                <c:pt idx="6611">
                  <c:v>85455.7</c:v>
                </c:pt>
                <c:pt idx="6612">
                  <c:v>85456.7</c:v>
                </c:pt>
                <c:pt idx="6613">
                  <c:v>85457.7</c:v>
                </c:pt>
                <c:pt idx="6614">
                  <c:v>85458.9</c:v>
                </c:pt>
                <c:pt idx="6615">
                  <c:v>85460</c:v>
                </c:pt>
                <c:pt idx="6616">
                  <c:v>85460.9</c:v>
                </c:pt>
                <c:pt idx="6617">
                  <c:v>85461.5</c:v>
                </c:pt>
                <c:pt idx="6618">
                  <c:v>85462</c:v>
                </c:pt>
                <c:pt idx="6619">
                  <c:v>85462.399999999994</c:v>
                </c:pt>
                <c:pt idx="6620">
                  <c:v>85462.8</c:v>
                </c:pt>
                <c:pt idx="6621">
                  <c:v>85463.3</c:v>
                </c:pt>
                <c:pt idx="6622">
                  <c:v>85463.7</c:v>
                </c:pt>
                <c:pt idx="6623">
                  <c:v>85464.1</c:v>
                </c:pt>
                <c:pt idx="6624">
                  <c:v>85464.4</c:v>
                </c:pt>
                <c:pt idx="6625">
                  <c:v>85464.7</c:v>
                </c:pt>
                <c:pt idx="6626">
                  <c:v>85464.8</c:v>
                </c:pt>
                <c:pt idx="6627">
                  <c:v>85465.1</c:v>
                </c:pt>
                <c:pt idx="6628">
                  <c:v>85465.4</c:v>
                </c:pt>
                <c:pt idx="6629">
                  <c:v>85465.600000000006</c:v>
                </c:pt>
                <c:pt idx="6630">
                  <c:v>85465.8</c:v>
                </c:pt>
                <c:pt idx="6631">
                  <c:v>85466</c:v>
                </c:pt>
                <c:pt idx="6632">
                  <c:v>85466.1</c:v>
                </c:pt>
                <c:pt idx="6633">
                  <c:v>85466.3</c:v>
                </c:pt>
                <c:pt idx="6634">
                  <c:v>85466.6</c:v>
                </c:pt>
                <c:pt idx="6635">
                  <c:v>85466.7</c:v>
                </c:pt>
                <c:pt idx="6636">
                  <c:v>85466.9</c:v>
                </c:pt>
                <c:pt idx="6637">
                  <c:v>85467</c:v>
                </c:pt>
                <c:pt idx="6638">
                  <c:v>85467.199999999997</c:v>
                </c:pt>
                <c:pt idx="6639">
                  <c:v>85467.4</c:v>
                </c:pt>
                <c:pt idx="6640">
                  <c:v>85467.6</c:v>
                </c:pt>
                <c:pt idx="6641">
                  <c:v>85467.8</c:v>
                </c:pt>
                <c:pt idx="6642">
                  <c:v>85468</c:v>
                </c:pt>
                <c:pt idx="6643">
                  <c:v>85468.2</c:v>
                </c:pt>
                <c:pt idx="6644">
                  <c:v>85468.5</c:v>
                </c:pt>
                <c:pt idx="6645">
                  <c:v>85468.7</c:v>
                </c:pt>
                <c:pt idx="6646">
                  <c:v>85469.2</c:v>
                </c:pt>
                <c:pt idx="6647">
                  <c:v>85469.4</c:v>
                </c:pt>
                <c:pt idx="6648">
                  <c:v>85469.6</c:v>
                </c:pt>
                <c:pt idx="6649">
                  <c:v>85470</c:v>
                </c:pt>
                <c:pt idx="6650">
                  <c:v>85470.5</c:v>
                </c:pt>
                <c:pt idx="6651">
                  <c:v>85470.8</c:v>
                </c:pt>
                <c:pt idx="6652">
                  <c:v>85471.3</c:v>
                </c:pt>
                <c:pt idx="6653">
                  <c:v>85471.8</c:v>
                </c:pt>
                <c:pt idx="6654">
                  <c:v>85472.5</c:v>
                </c:pt>
                <c:pt idx="6655">
                  <c:v>85473.1</c:v>
                </c:pt>
                <c:pt idx="6656">
                  <c:v>85474.1</c:v>
                </c:pt>
                <c:pt idx="6657">
                  <c:v>85475.5</c:v>
                </c:pt>
                <c:pt idx="6658">
                  <c:v>85476.800000000003</c:v>
                </c:pt>
                <c:pt idx="6659">
                  <c:v>85477.5</c:v>
                </c:pt>
                <c:pt idx="6660">
                  <c:v>85478.6</c:v>
                </c:pt>
                <c:pt idx="6661">
                  <c:v>85480.1</c:v>
                </c:pt>
                <c:pt idx="6662">
                  <c:v>85481.8</c:v>
                </c:pt>
                <c:pt idx="6663">
                  <c:v>85483.5</c:v>
                </c:pt>
                <c:pt idx="6664">
                  <c:v>85485.4</c:v>
                </c:pt>
                <c:pt idx="6665">
                  <c:v>85486.8</c:v>
                </c:pt>
                <c:pt idx="6666">
                  <c:v>85488.3</c:v>
                </c:pt>
                <c:pt idx="6667">
                  <c:v>85489.9</c:v>
                </c:pt>
                <c:pt idx="6668">
                  <c:v>85492.6</c:v>
                </c:pt>
                <c:pt idx="6669">
                  <c:v>85494.8</c:v>
                </c:pt>
                <c:pt idx="6670">
                  <c:v>85496.6</c:v>
                </c:pt>
                <c:pt idx="6671">
                  <c:v>85498.3</c:v>
                </c:pt>
                <c:pt idx="6672">
                  <c:v>85500.1</c:v>
                </c:pt>
                <c:pt idx="6673">
                  <c:v>85502.6</c:v>
                </c:pt>
                <c:pt idx="6674">
                  <c:v>85506.3</c:v>
                </c:pt>
                <c:pt idx="6675">
                  <c:v>85507.6</c:v>
                </c:pt>
                <c:pt idx="6676">
                  <c:v>85510.2</c:v>
                </c:pt>
                <c:pt idx="6677">
                  <c:v>85512.2</c:v>
                </c:pt>
                <c:pt idx="6678">
                  <c:v>85514.8</c:v>
                </c:pt>
                <c:pt idx="6679">
                  <c:v>85517.5</c:v>
                </c:pt>
                <c:pt idx="6680">
                  <c:v>85520.2</c:v>
                </c:pt>
                <c:pt idx="6681">
                  <c:v>85522.2</c:v>
                </c:pt>
                <c:pt idx="6682">
                  <c:v>85524.3</c:v>
                </c:pt>
                <c:pt idx="6683">
                  <c:v>85527</c:v>
                </c:pt>
                <c:pt idx="6684">
                  <c:v>85529</c:v>
                </c:pt>
                <c:pt idx="6685">
                  <c:v>85531.7</c:v>
                </c:pt>
                <c:pt idx="6686">
                  <c:v>85535.4</c:v>
                </c:pt>
                <c:pt idx="6687">
                  <c:v>85537.7</c:v>
                </c:pt>
                <c:pt idx="6688">
                  <c:v>85539.4</c:v>
                </c:pt>
                <c:pt idx="6689">
                  <c:v>85542.9</c:v>
                </c:pt>
                <c:pt idx="6690">
                  <c:v>85546.6</c:v>
                </c:pt>
                <c:pt idx="6691">
                  <c:v>85550.5</c:v>
                </c:pt>
                <c:pt idx="6692">
                  <c:v>85553.5</c:v>
                </c:pt>
                <c:pt idx="6693">
                  <c:v>85557.7</c:v>
                </c:pt>
                <c:pt idx="6694">
                  <c:v>85560.9</c:v>
                </c:pt>
                <c:pt idx="6695">
                  <c:v>85565.4</c:v>
                </c:pt>
                <c:pt idx="6696">
                  <c:v>85569.9</c:v>
                </c:pt>
                <c:pt idx="6697">
                  <c:v>85575.7</c:v>
                </c:pt>
                <c:pt idx="6698">
                  <c:v>85579.199999999997</c:v>
                </c:pt>
                <c:pt idx="6699">
                  <c:v>85584</c:v>
                </c:pt>
                <c:pt idx="6700">
                  <c:v>85587.6</c:v>
                </c:pt>
                <c:pt idx="6701">
                  <c:v>85590.1</c:v>
                </c:pt>
                <c:pt idx="6702">
                  <c:v>85594.9</c:v>
                </c:pt>
                <c:pt idx="6703">
                  <c:v>85601</c:v>
                </c:pt>
                <c:pt idx="6704">
                  <c:v>85604.6</c:v>
                </c:pt>
                <c:pt idx="6705">
                  <c:v>85609.4</c:v>
                </c:pt>
                <c:pt idx="6706">
                  <c:v>85612.9</c:v>
                </c:pt>
                <c:pt idx="6707">
                  <c:v>85617.600000000006</c:v>
                </c:pt>
                <c:pt idx="6708">
                  <c:v>85622.2</c:v>
                </c:pt>
                <c:pt idx="6709">
                  <c:v>85626.7</c:v>
                </c:pt>
                <c:pt idx="6710">
                  <c:v>85631.1</c:v>
                </c:pt>
                <c:pt idx="6711">
                  <c:v>85634.3</c:v>
                </c:pt>
                <c:pt idx="6712">
                  <c:v>85637.4</c:v>
                </c:pt>
                <c:pt idx="6713">
                  <c:v>85641.5</c:v>
                </c:pt>
                <c:pt idx="6714">
                  <c:v>85645.3</c:v>
                </c:pt>
                <c:pt idx="6715">
                  <c:v>85648.9</c:v>
                </c:pt>
                <c:pt idx="6716">
                  <c:v>85652.3</c:v>
                </c:pt>
                <c:pt idx="6717">
                  <c:v>85654.7</c:v>
                </c:pt>
                <c:pt idx="6718">
                  <c:v>85657.7</c:v>
                </c:pt>
                <c:pt idx="6719">
                  <c:v>85659.9</c:v>
                </c:pt>
                <c:pt idx="6720">
                  <c:v>85662.6</c:v>
                </c:pt>
                <c:pt idx="6721">
                  <c:v>85665.9</c:v>
                </c:pt>
                <c:pt idx="6722">
                  <c:v>85667.8</c:v>
                </c:pt>
                <c:pt idx="6723">
                  <c:v>85669.7</c:v>
                </c:pt>
                <c:pt idx="6724">
                  <c:v>85672.1</c:v>
                </c:pt>
                <c:pt idx="6725">
                  <c:v>85674.4</c:v>
                </c:pt>
                <c:pt idx="6726">
                  <c:v>85676.7</c:v>
                </c:pt>
                <c:pt idx="6727">
                  <c:v>85678.9</c:v>
                </c:pt>
                <c:pt idx="6728">
                  <c:v>85681</c:v>
                </c:pt>
                <c:pt idx="6729">
                  <c:v>85682.6</c:v>
                </c:pt>
                <c:pt idx="6730">
                  <c:v>85684.7</c:v>
                </c:pt>
                <c:pt idx="6731">
                  <c:v>85687.2</c:v>
                </c:pt>
                <c:pt idx="6732">
                  <c:v>85689.2</c:v>
                </c:pt>
                <c:pt idx="6733">
                  <c:v>85690.7</c:v>
                </c:pt>
                <c:pt idx="6734">
                  <c:v>85692.2</c:v>
                </c:pt>
                <c:pt idx="6735">
                  <c:v>85693.7</c:v>
                </c:pt>
                <c:pt idx="6736">
                  <c:v>85695.7</c:v>
                </c:pt>
                <c:pt idx="6737">
                  <c:v>85697.7</c:v>
                </c:pt>
                <c:pt idx="6738">
                  <c:v>85699.7</c:v>
                </c:pt>
                <c:pt idx="6739">
                  <c:v>85701.7</c:v>
                </c:pt>
                <c:pt idx="6740">
                  <c:v>85703.3</c:v>
                </c:pt>
                <c:pt idx="6741">
                  <c:v>85705.4</c:v>
                </c:pt>
                <c:pt idx="6742">
                  <c:v>85707</c:v>
                </c:pt>
                <c:pt idx="6743">
                  <c:v>85709.2</c:v>
                </c:pt>
                <c:pt idx="6744">
                  <c:v>85711.4</c:v>
                </c:pt>
                <c:pt idx="6745">
                  <c:v>85713.8</c:v>
                </c:pt>
                <c:pt idx="6746">
                  <c:v>85715.6</c:v>
                </c:pt>
                <c:pt idx="6747">
                  <c:v>85717.4</c:v>
                </c:pt>
                <c:pt idx="6748">
                  <c:v>85719.9</c:v>
                </c:pt>
                <c:pt idx="6749">
                  <c:v>85722.5</c:v>
                </c:pt>
                <c:pt idx="6750">
                  <c:v>85725.2</c:v>
                </c:pt>
                <c:pt idx="6751">
                  <c:v>85728.1</c:v>
                </c:pt>
                <c:pt idx="6752">
                  <c:v>85730.3</c:v>
                </c:pt>
                <c:pt idx="6753">
                  <c:v>85733.4</c:v>
                </c:pt>
                <c:pt idx="6754">
                  <c:v>85736.6</c:v>
                </c:pt>
                <c:pt idx="6755">
                  <c:v>85739.9</c:v>
                </c:pt>
                <c:pt idx="6756">
                  <c:v>85743.2</c:v>
                </c:pt>
                <c:pt idx="6757">
                  <c:v>85745.8</c:v>
                </c:pt>
                <c:pt idx="6758">
                  <c:v>85749.4</c:v>
                </c:pt>
                <c:pt idx="6759">
                  <c:v>85752</c:v>
                </c:pt>
                <c:pt idx="6760">
                  <c:v>85755.7</c:v>
                </c:pt>
                <c:pt idx="6761">
                  <c:v>85759.4</c:v>
                </c:pt>
                <c:pt idx="6762">
                  <c:v>85762.2</c:v>
                </c:pt>
                <c:pt idx="6763">
                  <c:v>85765.9</c:v>
                </c:pt>
                <c:pt idx="6764">
                  <c:v>85768.8</c:v>
                </c:pt>
                <c:pt idx="6765">
                  <c:v>85772.6</c:v>
                </c:pt>
                <c:pt idx="6766">
                  <c:v>85775.5</c:v>
                </c:pt>
                <c:pt idx="6767">
                  <c:v>85780.2</c:v>
                </c:pt>
                <c:pt idx="6768">
                  <c:v>85783.1</c:v>
                </c:pt>
                <c:pt idx="6769">
                  <c:v>85786.9</c:v>
                </c:pt>
                <c:pt idx="6770">
                  <c:v>85789.8</c:v>
                </c:pt>
                <c:pt idx="6771">
                  <c:v>85792.6</c:v>
                </c:pt>
                <c:pt idx="6772">
                  <c:v>85797.3</c:v>
                </c:pt>
                <c:pt idx="6773">
                  <c:v>85800</c:v>
                </c:pt>
                <c:pt idx="6774">
                  <c:v>85803.7</c:v>
                </c:pt>
                <c:pt idx="6775">
                  <c:v>85806.3</c:v>
                </c:pt>
                <c:pt idx="6776">
                  <c:v>85809</c:v>
                </c:pt>
                <c:pt idx="6777">
                  <c:v>85812.4</c:v>
                </c:pt>
                <c:pt idx="6778">
                  <c:v>85815.8</c:v>
                </c:pt>
                <c:pt idx="6779">
                  <c:v>85819.1</c:v>
                </c:pt>
                <c:pt idx="6780">
                  <c:v>85822.3</c:v>
                </c:pt>
                <c:pt idx="6781">
                  <c:v>85824.6</c:v>
                </c:pt>
                <c:pt idx="6782">
                  <c:v>85826.8</c:v>
                </c:pt>
                <c:pt idx="6783">
                  <c:v>85829.7</c:v>
                </c:pt>
                <c:pt idx="6784">
                  <c:v>85832.5</c:v>
                </c:pt>
                <c:pt idx="6785">
                  <c:v>85835.199999999997</c:v>
                </c:pt>
                <c:pt idx="6786">
                  <c:v>85837.9</c:v>
                </c:pt>
                <c:pt idx="6787">
                  <c:v>85839.9</c:v>
                </c:pt>
                <c:pt idx="6788">
                  <c:v>85842.6</c:v>
                </c:pt>
                <c:pt idx="6789">
                  <c:v>85845.1</c:v>
                </c:pt>
                <c:pt idx="6790">
                  <c:v>85847.7</c:v>
                </c:pt>
                <c:pt idx="6791">
                  <c:v>85850.2</c:v>
                </c:pt>
                <c:pt idx="6792">
                  <c:v>85852.1</c:v>
                </c:pt>
                <c:pt idx="6793">
                  <c:v>85854.5</c:v>
                </c:pt>
                <c:pt idx="6794">
                  <c:v>85856.3</c:v>
                </c:pt>
                <c:pt idx="6795">
                  <c:v>85858.7</c:v>
                </c:pt>
                <c:pt idx="6796">
                  <c:v>85861.1</c:v>
                </c:pt>
                <c:pt idx="6797">
                  <c:v>85863.5</c:v>
                </c:pt>
                <c:pt idx="6798">
                  <c:v>85865.8</c:v>
                </c:pt>
                <c:pt idx="6799">
                  <c:v>85868.1</c:v>
                </c:pt>
                <c:pt idx="6800">
                  <c:v>85870.399999999994</c:v>
                </c:pt>
                <c:pt idx="6801">
                  <c:v>85873.3</c:v>
                </c:pt>
                <c:pt idx="6802">
                  <c:v>85875</c:v>
                </c:pt>
                <c:pt idx="6803">
                  <c:v>85876.1</c:v>
                </c:pt>
                <c:pt idx="6804">
                  <c:v>85878.3</c:v>
                </c:pt>
                <c:pt idx="6805">
                  <c:v>85881.2</c:v>
                </c:pt>
                <c:pt idx="6806">
                  <c:v>85883.4</c:v>
                </c:pt>
                <c:pt idx="6807">
                  <c:v>85885.1</c:v>
                </c:pt>
                <c:pt idx="6808">
                  <c:v>85887.3</c:v>
                </c:pt>
                <c:pt idx="6809">
                  <c:v>85889.600000000006</c:v>
                </c:pt>
                <c:pt idx="6810">
                  <c:v>85891.3</c:v>
                </c:pt>
                <c:pt idx="6811">
                  <c:v>85893.5</c:v>
                </c:pt>
                <c:pt idx="6812">
                  <c:v>85895.8</c:v>
                </c:pt>
                <c:pt idx="6813">
                  <c:v>85897.5</c:v>
                </c:pt>
                <c:pt idx="6814">
                  <c:v>85899.8</c:v>
                </c:pt>
                <c:pt idx="6815">
                  <c:v>85901.5</c:v>
                </c:pt>
                <c:pt idx="6816">
                  <c:v>85903.8</c:v>
                </c:pt>
                <c:pt idx="6817">
                  <c:v>85905.7</c:v>
                </c:pt>
                <c:pt idx="6818">
                  <c:v>85908.1</c:v>
                </c:pt>
                <c:pt idx="6819">
                  <c:v>85910</c:v>
                </c:pt>
                <c:pt idx="6820">
                  <c:v>85912.5</c:v>
                </c:pt>
                <c:pt idx="6821">
                  <c:v>85915</c:v>
                </c:pt>
                <c:pt idx="6822">
                  <c:v>85917.6</c:v>
                </c:pt>
                <c:pt idx="6823">
                  <c:v>85919.5</c:v>
                </c:pt>
                <c:pt idx="6824">
                  <c:v>85922.1</c:v>
                </c:pt>
                <c:pt idx="6825">
                  <c:v>85924.1</c:v>
                </c:pt>
                <c:pt idx="6826">
                  <c:v>85926.7</c:v>
                </c:pt>
                <c:pt idx="6827">
                  <c:v>85929.3</c:v>
                </c:pt>
                <c:pt idx="6828">
                  <c:v>85931.8</c:v>
                </c:pt>
                <c:pt idx="6829">
                  <c:v>85934.399999999994</c:v>
                </c:pt>
                <c:pt idx="6830">
                  <c:v>85935.6</c:v>
                </c:pt>
                <c:pt idx="6831">
                  <c:v>85938.8</c:v>
                </c:pt>
                <c:pt idx="6832">
                  <c:v>85941.2</c:v>
                </c:pt>
                <c:pt idx="6833">
                  <c:v>85943.6</c:v>
                </c:pt>
                <c:pt idx="6834">
                  <c:v>85945.9</c:v>
                </c:pt>
                <c:pt idx="6835">
                  <c:v>85947.6</c:v>
                </c:pt>
                <c:pt idx="6836">
                  <c:v>85949.9</c:v>
                </c:pt>
                <c:pt idx="6837">
                  <c:v>85952</c:v>
                </c:pt>
                <c:pt idx="6838">
                  <c:v>85954.1</c:v>
                </c:pt>
                <c:pt idx="6839">
                  <c:v>85955.5</c:v>
                </c:pt>
                <c:pt idx="6840">
                  <c:v>85957.4</c:v>
                </c:pt>
                <c:pt idx="6841">
                  <c:v>85959.2</c:v>
                </c:pt>
                <c:pt idx="6842">
                  <c:v>85961.3</c:v>
                </c:pt>
                <c:pt idx="6843">
                  <c:v>85962.4</c:v>
                </c:pt>
                <c:pt idx="6844">
                  <c:v>85963.9</c:v>
                </c:pt>
                <c:pt idx="6845">
                  <c:v>85964.9</c:v>
                </c:pt>
                <c:pt idx="6846">
                  <c:v>85966.1</c:v>
                </c:pt>
                <c:pt idx="6847">
                  <c:v>85967.4</c:v>
                </c:pt>
                <c:pt idx="6848">
                  <c:v>85967.9</c:v>
                </c:pt>
                <c:pt idx="6849">
                  <c:v>85968.9</c:v>
                </c:pt>
                <c:pt idx="6850">
                  <c:v>85970</c:v>
                </c:pt>
                <c:pt idx="6851">
                  <c:v>85970.7</c:v>
                </c:pt>
                <c:pt idx="6852">
                  <c:v>85972</c:v>
                </c:pt>
                <c:pt idx="6853">
                  <c:v>85972.7</c:v>
                </c:pt>
                <c:pt idx="6854">
                  <c:v>85973.7</c:v>
                </c:pt>
                <c:pt idx="6855">
                  <c:v>85974.7</c:v>
                </c:pt>
                <c:pt idx="6856">
                  <c:v>85975.6</c:v>
                </c:pt>
                <c:pt idx="6857">
                  <c:v>85976.5</c:v>
                </c:pt>
                <c:pt idx="6858">
                  <c:v>85977.4</c:v>
                </c:pt>
                <c:pt idx="6859">
                  <c:v>85978.1</c:v>
                </c:pt>
                <c:pt idx="6860">
                  <c:v>85978.7</c:v>
                </c:pt>
                <c:pt idx="6861">
                  <c:v>85979.5</c:v>
                </c:pt>
                <c:pt idx="6862">
                  <c:v>85980.3</c:v>
                </c:pt>
                <c:pt idx="6863">
                  <c:v>85980.9</c:v>
                </c:pt>
                <c:pt idx="6864">
                  <c:v>85981.6</c:v>
                </c:pt>
                <c:pt idx="6865">
                  <c:v>85982.3</c:v>
                </c:pt>
                <c:pt idx="6866">
                  <c:v>85983.1</c:v>
                </c:pt>
                <c:pt idx="6867">
                  <c:v>85983.7</c:v>
                </c:pt>
                <c:pt idx="6868">
                  <c:v>85984.2</c:v>
                </c:pt>
                <c:pt idx="6869">
                  <c:v>85984.6</c:v>
                </c:pt>
                <c:pt idx="6870">
                  <c:v>85985.1</c:v>
                </c:pt>
                <c:pt idx="6871">
                  <c:v>85985.600000000006</c:v>
                </c:pt>
                <c:pt idx="6872">
                  <c:v>85985.9</c:v>
                </c:pt>
                <c:pt idx="6873">
                  <c:v>85986.2</c:v>
                </c:pt>
                <c:pt idx="6874">
                  <c:v>85986.4</c:v>
                </c:pt>
                <c:pt idx="6875">
                  <c:v>85986.6</c:v>
                </c:pt>
                <c:pt idx="6876">
                  <c:v>85986.8</c:v>
                </c:pt>
                <c:pt idx="6877">
                  <c:v>85987</c:v>
                </c:pt>
                <c:pt idx="6878">
                  <c:v>85987</c:v>
                </c:pt>
                <c:pt idx="6879">
                  <c:v>85986.9</c:v>
                </c:pt>
                <c:pt idx="6880">
                  <c:v>85986.6</c:v>
                </c:pt>
                <c:pt idx="6881">
                  <c:v>85985.7</c:v>
                </c:pt>
                <c:pt idx="6882">
                  <c:v>85984.6</c:v>
                </c:pt>
                <c:pt idx="6883">
                  <c:v>85983.1</c:v>
                </c:pt>
                <c:pt idx="6884">
                  <c:v>85982.2</c:v>
                </c:pt>
                <c:pt idx="6885">
                  <c:v>85980.3</c:v>
                </c:pt>
                <c:pt idx="6886">
                  <c:v>85977.4</c:v>
                </c:pt>
                <c:pt idx="6887">
                  <c:v>85974.9</c:v>
                </c:pt>
                <c:pt idx="6888">
                  <c:v>85972.1</c:v>
                </c:pt>
                <c:pt idx="6889">
                  <c:v>85969.2</c:v>
                </c:pt>
                <c:pt idx="6890">
                  <c:v>85966.8</c:v>
                </c:pt>
                <c:pt idx="6891">
                  <c:v>85963.5</c:v>
                </c:pt>
                <c:pt idx="6892">
                  <c:v>85960.1</c:v>
                </c:pt>
                <c:pt idx="6893">
                  <c:v>85956.6</c:v>
                </c:pt>
                <c:pt idx="6894">
                  <c:v>85953</c:v>
                </c:pt>
                <c:pt idx="6895">
                  <c:v>85950.2</c:v>
                </c:pt>
                <c:pt idx="6896">
                  <c:v>85946.4</c:v>
                </c:pt>
                <c:pt idx="6897">
                  <c:v>85943.6</c:v>
                </c:pt>
                <c:pt idx="6898">
                  <c:v>85938.9</c:v>
                </c:pt>
                <c:pt idx="6899">
                  <c:v>85935.1</c:v>
                </c:pt>
                <c:pt idx="6900">
                  <c:v>85932.3</c:v>
                </c:pt>
                <c:pt idx="6901">
                  <c:v>85928.5</c:v>
                </c:pt>
                <c:pt idx="6902">
                  <c:v>85924.9</c:v>
                </c:pt>
                <c:pt idx="6903">
                  <c:v>85921.4</c:v>
                </c:pt>
                <c:pt idx="6904">
                  <c:v>85917.1</c:v>
                </c:pt>
                <c:pt idx="6905">
                  <c:v>85914.6</c:v>
                </c:pt>
                <c:pt idx="6906">
                  <c:v>85911.5</c:v>
                </c:pt>
                <c:pt idx="6907">
                  <c:v>85908.6</c:v>
                </c:pt>
                <c:pt idx="6908">
                  <c:v>85905.8</c:v>
                </c:pt>
                <c:pt idx="6909">
                  <c:v>85902.7</c:v>
                </c:pt>
                <c:pt idx="6910">
                  <c:v>85900.4</c:v>
                </c:pt>
                <c:pt idx="6911">
                  <c:v>85898.1</c:v>
                </c:pt>
                <c:pt idx="6912">
                  <c:v>85895.9</c:v>
                </c:pt>
                <c:pt idx="6913">
                  <c:v>85894.1</c:v>
                </c:pt>
                <c:pt idx="6914">
                  <c:v>85891.9</c:v>
                </c:pt>
                <c:pt idx="6915">
                  <c:v>85889.600000000006</c:v>
                </c:pt>
                <c:pt idx="6916">
                  <c:v>85887.9</c:v>
                </c:pt>
                <c:pt idx="6917">
                  <c:v>85885.7</c:v>
                </c:pt>
                <c:pt idx="6918">
                  <c:v>85883.5</c:v>
                </c:pt>
                <c:pt idx="6919">
                  <c:v>85881.3</c:v>
                </c:pt>
                <c:pt idx="6920">
                  <c:v>85879.2</c:v>
                </c:pt>
                <c:pt idx="6921">
                  <c:v>85877.5</c:v>
                </c:pt>
                <c:pt idx="6922">
                  <c:v>85875.4</c:v>
                </c:pt>
                <c:pt idx="6923">
                  <c:v>85873.3</c:v>
                </c:pt>
                <c:pt idx="6924">
                  <c:v>85871.3</c:v>
                </c:pt>
                <c:pt idx="6925">
                  <c:v>85869.3</c:v>
                </c:pt>
                <c:pt idx="6926">
                  <c:v>85868.3</c:v>
                </c:pt>
                <c:pt idx="6927">
                  <c:v>85866.3</c:v>
                </c:pt>
                <c:pt idx="6928">
                  <c:v>85863.9</c:v>
                </c:pt>
                <c:pt idx="6929">
                  <c:v>85862</c:v>
                </c:pt>
                <c:pt idx="6930">
                  <c:v>85860.1</c:v>
                </c:pt>
                <c:pt idx="6931">
                  <c:v>85859.199999999997</c:v>
                </c:pt>
                <c:pt idx="6932">
                  <c:v>85857.5</c:v>
                </c:pt>
                <c:pt idx="6933">
                  <c:v>85855.3</c:v>
                </c:pt>
                <c:pt idx="6934">
                  <c:v>85853.7</c:v>
                </c:pt>
                <c:pt idx="6935">
                  <c:v>85852.5</c:v>
                </c:pt>
                <c:pt idx="6936">
                  <c:v>85851.3</c:v>
                </c:pt>
                <c:pt idx="6937">
                  <c:v>85850.2</c:v>
                </c:pt>
                <c:pt idx="6938">
                  <c:v>85848.3</c:v>
                </c:pt>
                <c:pt idx="6939">
                  <c:v>85847</c:v>
                </c:pt>
                <c:pt idx="6940">
                  <c:v>85845.6</c:v>
                </c:pt>
                <c:pt idx="6941">
                  <c:v>85844.7</c:v>
                </c:pt>
                <c:pt idx="6942">
                  <c:v>85843.7</c:v>
                </c:pt>
                <c:pt idx="6943">
                  <c:v>85842.2</c:v>
                </c:pt>
                <c:pt idx="6944">
                  <c:v>85840.9</c:v>
                </c:pt>
                <c:pt idx="6945">
                  <c:v>85839.9</c:v>
                </c:pt>
                <c:pt idx="6946">
                  <c:v>85838.7</c:v>
                </c:pt>
                <c:pt idx="6947">
                  <c:v>85837.7</c:v>
                </c:pt>
                <c:pt idx="6948">
                  <c:v>85836.1</c:v>
                </c:pt>
                <c:pt idx="6949">
                  <c:v>85835.199999999997</c:v>
                </c:pt>
                <c:pt idx="6950">
                  <c:v>85833.9</c:v>
                </c:pt>
                <c:pt idx="6951">
                  <c:v>85832.7</c:v>
                </c:pt>
                <c:pt idx="6952">
                  <c:v>85831.7</c:v>
                </c:pt>
                <c:pt idx="6953">
                  <c:v>85830.2</c:v>
                </c:pt>
                <c:pt idx="6954">
                  <c:v>85829.7</c:v>
                </c:pt>
                <c:pt idx="6955">
                  <c:v>85828.5</c:v>
                </c:pt>
                <c:pt idx="6956">
                  <c:v>85827.7</c:v>
                </c:pt>
                <c:pt idx="6957">
                  <c:v>85826.3</c:v>
                </c:pt>
                <c:pt idx="6958">
                  <c:v>85825.5</c:v>
                </c:pt>
                <c:pt idx="6959">
                  <c:v>85824.5</c:v>
                </c:pt>
                <c:pt idx="6960">
                  <c:v>85823.8</c:v>
                </c:pt>
                <c:pt idx="6961">
                  <c:v>85823.1</c:v>
                </c:pt>
                <c:pt idx="6962">
                  <c:v>85822</c:v>
                </c:pt>
                <c:pt idx="6963">
                  <c:v>85821.4</c:v>
                </c:pt>
                <c:pt idx="6964">
                  <c:v>85820.7</c:v>
                </c:pt>
                <c:pt idx="6965">
                  <c:v>85820.1</c:v>
                </c:pt>
                <c:pt idx="6966">
                  <c:v>85819.3</c:v>
                </c:pt>
                <c:pt idx="6967">
                  <c:v>85818.8</c:v>
                </c:pt>
                <c:pt idx="6968">
                  <c:v>85818.6</c:v>
                </c:pt>
                <c:pt idx="6969">
                  <c:v>85818.1</c:v>
                </c:pt>
                <c:pt idx="6970">
                  <c:v>85817.8</c:v>
                </c:pt>
                <c:pt idx="6971">
                  <c:v>85817.5</c:v>
                </c:pt>
                <c:pt idx="6972">
                  <c:v>85817.4</c:v>
                </c:pt>
                <c:pt idx="6973">
                  <c:v>85817.3</c:v>
                </c:pt>
                <c:pt idx="6974">
                  <c:v>85817.3</c:v>
                </c:pt>
                <c:pt idx="6975">
                  <c:v>85817.4</c:v>
                </c:pt>
                <c:pt idx="6976">
                  <c:v>85817.5</c:v>
                </c:pt>
                <c:pt idx="6977">
                  <c:v>85817.7</c:v>
                </c:pt>
                <c:pt idx="6978">
                  <c:v>85817.9</c:v>
                </c:pt>
                <c:pt idx="6979">
                  <c:v>85818.3</c:v>
                </c:pt>
                <c:pt idx="6980">
                  <c:v>85818.6</c:v>
                </c:pt>
                <c:pt idx="6981">
                  <c:v>85819.1</c:v>
                </c:pt>
                <c:pt idx="6982">
                  <c:v>85819.5</c:v>
                </c:pt>
                <c:pt idx="6983">
                  <c:v>85820.1</c:v>
                </c:pt>
                <c:pt idx="6984">
                  <c:v>85820.7</c:v>
                </c:pt>
                <c:pt idx="6985">
                  <c:v>85821.3</c:v>
                </c:pt>
                <c:pt idx="6986">
                  <c:v>85822</c:v>
                </c:pt>
                <c:pt idx="6987">
                  <c:v>85822.399999999994</c:v>
                </c:pt>
                <c:pt idx="6988">
                  <c:v>85823.2</c:v>
                </c:pt>
                <c:pt idx="6989">
                  <c:v>85824</c:v>
                </c:pt>
                <c:pt idx="6990">
                  <c:v>85824.6</c:v>
                </c:pt>
                <c:pt idx="6991">
                  <c:v>85825.3</c:v>
                </c:pt>
                <c:pt idx="6992">
                  <c:v>85826</c:v>
                </c:pt>
                <c:pt idx="6993">
                  <c:v>85827.199999999997</c:v>
                </c:pt>
                <c:pt idx="6994">
                  <c:v>85828.1</c:v>
                </c:pt>
                <c:pt idx="6995">
                  <c:v>85828.9</c:v>
                </c:pt>
                <c:pt idx="6996">
                  <c:v>85829.6</c:v>
                </c:pt>
                <c:pt idx="6997">
                  <c:v>85830.8</c:v>
                </c:pt>
                <c:pt idx="6998">
                  <c:v>85831.6</c:v>
                </c:pt>
                <c:pt idx="6999">
                  <c:v>85832.3</c:v>
                </c:pt>
                <c:pt idx="7000">
                  <c:v>85833.1</c:v>
                </c:pt>
                <c:pt idx="7001">
                  <c:v>85834.1</c:v>
                </c:pt>
                <c:pt idx="7002">
                  <c:v>85835.1</c:v>
                </c:pt>
                <c:pt idx="7003">
                  <c:v>85836.1</c:v>
                </c:pt>
                <c:pt idx="7004">
                  <c:v>85836.800000000003</c:v>
                </c:pt>
                <c:pt idx="7005">
                  <c:v>85837.6</c:v>
                </c:pt>
                <c:pt idx="7006">
                  <c:v>85838.5</c:v>
                </c:pt>
                <c:pt idx="7007">
                  <c:v>85839.5</c:v>
                </c:pt>
                <c:pt idx="7008">
                  <c:v>85840.1</c:v>
                </c:pt>
                <c:pt idx="7009">
                  <c:v>85840.8</c:v>
                </c:pt>
                <c:pt idx="7010">
                  <c:v>85841.7</c:v>
                </c:pt>
                <c:pt idx="7011">
                  <c:v>85842.7</c:v>
                </c:pt>
                <c:pt idx="7012">
                  <c:v>85843.6</c:v>
                </c:pt>
                <c:pt idx="7013">
                  <c:v>85844.3</c:v>
                </c:pt>
                <c:pt idx="7014">
                  <c:v>85845.2</c:v>
                </c:pt>
                <c:pt idx="7015">
                  <c:v>85846.2</c:v>
                </c:pt>
                <c:pt idx="7016">
                  <c:v>85847.1</c:v>
                </c:pt>
                <c:pt idx="7017">
                  <c:v>85847.9</c:v>
                </c:pt>
                <c:pt idx="7018">
                  <c:v>85848.6</c:v>
                </c:pt>
                <c:pt idx="7019">
                  <c:v>85849.3</c:v>
                </c:pt>
                <c:pt idx="7020">
                  <c:v>85850.6</c:v>
                </c:pt>
                <c:pt idx="7021">
                  <c:v>85851.4</c:v>
                </c:pt>
                <c:pt idx="7022">
                  <c:v>85851.9</c:v>
                </c:pt>
                <c:pt idx="7023">
                  <c:v>85853</c:v>
                </c:pt>
                <c:pt idx="7024">
                  <c:v>85854.1</c:v>
                </c:pt>
                <c:pt idx="7025">
                  <c:v>85855.2</c:v>
                </c:pt>
                <c:pt idx="7026">
                  <c:v>85856.1</c:v>
                </c:pt>
                <c:pt idx="7027">
                  <c:v>85857</c:v>
                </c:pt>
                <c:pt idx="7028">
                  <c:v>85858.2</c:v>
                </c:pt>
                <c:pt idx="7029">
                  <c:v>85859.4</c:v>
                </c:pt>
                <c:pt idx="7030">
                  <c:v>85860.7</c:v>
                </c:pt>
                <c:pt idx="7031">
                  <c:v>85861.7</c:v>
                </c:pt>
                <c:pt idx="7032">
                  <c:v>85862.7</c:v>
                </c:pt>
                <c:pt idx="7033">
                  <c:v>85863.7</c:v>
                </c:pt>
                <c:pt idx="7034">
                  <c:v>85865.1</c:v>
                </c:pt>
                <c:pt idx="7035">
                  <c:v>85866.6</c:v>
                </c:pt>
                <c:pt idx="7036">
                  <c:v>85868.1</c:v>
                </c:pt>
                <c:pt idx="7037">
                  <c:v>85869.2</c:v>
                </c:pt>
                <c:pt idx="7038">
                  <c:v>85870.399999999994</c:v>
                </c:pt>
                <c:pt idx="7039">
                  <c:v>85872.1</c:v>
                </c:pt>
                <c:pt idx="7040">
                  <c:v>85873.8</c:v>
                </c:pt>
                <c:pt idx="7041">
                  <c:v>85875.5</c:v>
                </c:pt>
                <c:pt idx="7042">
                  <c:v>85877.4</c:v>
                </c:pt>
                <c:pt idx="7043">
                  <c:v>85878.9</c:v>
                </c:pt>
                <c:pt idx="7044">
                  <c:v>85880.6</c:v>
                </c:pt>
                <c:pt idx="7045">
                  <c:v>85882.3</c:v>
                </c:pt>
                <c:pt idx="7046">
                  <c:v>85885.3</c:v>
                </c:pt>
                <c:pt idx="7047">
                  <c:v>85887.9</c:v>
                </c:pt>
                <c:pt idx="7048">
                  <c:v>85890.6</c:v>
                </c:pt>
                <c:pt idx="7049">
                  <c:v>85892.800000000003</c:v>
                </c:pt>
                <c:pt idx="7050">
                  <c:v>85895</c:v>
                </c:pt>
                <c:pt idx="7051">
                  <c:v>85898</c:v>
                </c:pt>
                <c:pt idx="7052">
                  <c:v>85901.2</c:v>
                </c:pt>
                <c:pt idx="7053">
                  <c:v>85904.5</c:v>
                </c:pt>
                <c:pt idx="7054">
                  <c:v>85907.9</c:v>
                </c:pt>
                <c:pt idx="7055">
                  <c:v>85910.5</c:v>
                </c:pt>
                <c:pt idx="7056">
                  <c:v>85913.1</c:v>
                </c:pt>
                <c:pt idx="7057">
                  <c:v>85917.6</c:v>
                </c:pt>
                <c:pt idx="7058">
                  <c:v>85921.3</c:v>
                </c:pt>
                <c:pt idx="7059">
                  <c:v>85925.1</c:v>
                </c:pt>
                <c:pt idx="7060">
                  <c:v>85928.9</c:v>
                </c:pt>
                <c:pt idx="7061">
                  <c:v>85931.9</c:v>
                </c:pt>
                <c:pt idx="7062">
                  <c:v>85934.8</c:v>
                </c:pt>
                <c:pt idx="7063">
                  <c:v>85937.8</c:v>
                </c:pt>
                <c:pt idx="7064">
                  <c:v>85941.8</c:v>
                </c:pt>
                <c:pt idx="7065">
                  <c:v>85946.8</c:v>
                </c:pt>
                <c:pt idx="7066">
                  <c:v>85950.9</c:v>
                </c:pt>
                <c:pt idx="7067">
                  <c:v>85955</c:v>
                </c:pt>
                <c:pt idx="7068">
                  <c:v>85958.1</c:v>
                </c:pt>
                <c:pt idx="7069">
                  <c:v>85961.1</c:v>
                </c:pt>
                <c:pt idx="7070">
                  <c:v>85965.3</c:v>
                </c:pt>
                <c:pt idx="7071">
                  <c:v>85970.4</c:v>
                </c:pt>
                <c:pt idx="7072">
                  <c:v>85974.5</c:v>
                </c:pt>
                <c:pt idx="7073">
                  <c:v>85976.6</c:v>
                </c:pt>
                <c:pt idx="7074">
                  <c:v>85980.7</c:v>
                </c:pt>
                <c:pt idx="7075">
                  <c:v>85983.9</c:v>
                </c:pt>
                <c:pt idx="7076">
                  <c:v>85988.2</c:v>
                </c:pt>
                <c:pt idx="7077">
                  <c:v>85992.6</c:v>
                </c:pt>
                <c:pt idx="7078">
                  <c:v>85998.3</c:v>
                </c:pt>
                <c:pt idx="7079">
                  <c:v>86003</c:v>
                </c:pt>
                <c:pt idx="7080">
                  <c:v>86006.5</c:v>
                </c:pt>
                <c:pt idx="7081">
                  <c:v>86010.1</c:v>
                </c:pt>
                <c:pt idx="7082">
                  <c:v>86013.8</c:v>
                </c:pt>
                <c:pt idx="7083">
                  <c:v>86018.7</c:v>
                </c:pt>
                <c:pt idx="7084">
                  <c:v>86023.7</c:v>
                </c:pt>
                <c:pt idx="7085">
                  <c:v>86028.800000000003</c:v>
                </c:pt>
                <c:pt idx="7086">
                  <c:v>86033.9</c:v>
                </c:pt>
                <c:pt idx="7087">
                  <c:v>86037.8</c:v>
                </c:pt>
                <c:pt idx="7088">
                  <c:v>86043</c:v>
                </c:pt>
                <c:pt idx="7089">
                  <c:v>86046.9</c:v>
                </c:pt>
                <c:pt idx="7090">
                  <c:v>86054.9</c:v>
                </c:pt>
                <c:pt idx="7091">
                  <c:v>86057.600000000006</c:v>
                </c:pt>
                <c:pt idx="7092">
                  <c:v>86062.9</c:v>
                </c:pt>
                <c:pt idx="7093">
                  <c:v>86068.3</c:v>
                </c:pt>
                <c:pt idx="7094">
                  <c:v>86072.3</c:v>
                </c:pt>
                <c:pt idx="7095">
                  <c:v>86076.4</c:v>
                </c:pt>
                <c:pt idx="7096">
                  <c:v>86081.8</c:v>
                </c:pt>
                <c:pt idx="7097">
                  <c:v>86089.9</c:v>
                </c:pt>
                <c:pt idx="7098">
                  <c:v>86094</c:v>
                </c:pt>
                <c:pt idx="7099">
                  <c:v>86098</c:v>
                </c:pt>
                <c:pt idx="7100">
                  <c:v>86102.1</c:v>
                </c:pt>
                <c:pt idx="7101">
                  <c:v>86107.4</c:v>
                </c:pt>
                <c:pt idx="7102">
                  <c:v>86111.5</c:v>
                </c:pt>
                <c:pt idx="7103">
                  <c:v>86116.800000000003</c:v>
                </c:pt>
                <c:pt idx="7104">
                  <c:v>86123.4</c:v>
                </c:pt>
                <c:pt idx="7105">
                  <c:v>86128.6</c:v>
                </c:pt>
                <c:pt idx="7106">
                  <c:v>86132.6</c:v>
                </c:pt>
                <c:pt idx="7107">
                  <c:v>86136.6</c:v>
                </c:pt>
                <c:pt idx="7108">
                  <c:v>86142</c:v>
                </c:pt>
                <c:pt idx="7109">
                  <c:v>86147.5</c:v>
                </c:pt>
                <c:pt idx="7110">
                  <c:v>86153</c:v>
                </c:pt>
                <c:pt idx="7111">
                  <c:v>86157.2</c:v>
                </c:pt>
                <c:pt idx="7112">
                  <c:v>86162.9</c:v>
                </c:pt>
                <c:pt idx="7113">
                  <c:v>86168.6</c:v>
                </c:pt>
                <c:pt idx="7114">
                  <c:v>86174.399999999994</c:v>
                </c:pt>
                <c:pt idx="7115">
                  <c:v>86180.1</c:v>
                </c:pt>
                <c:pt idx="7116">
                  <c:v>86185.9</c:v>
                </c:pt>
                <c:pt idx="7117">
                  <c:v>86191.7</c:v>
                </c:pt>
                <c:pt idx="7118">
                  <c:v>86196</c:v>
                </c:pt>
                <c:pt idx="7119">
                  <c:v>86200.4</c:v>
                </c:pt>
                <c:pt idx="7120">
                  <c:v>86206.1</c:v>
                </c:pt>
                <c:pt idx="7121">
                  <c:v>86213.3</c:v>
                </c:pt>
                <c:pt idx="7122">
                  <c:v>86219</c:v>
                </c:pt>
                <c:pt idx="7123">
                  <c:v>86223.2</c:v>
                </c:pt>
                <c:pt idx="7124">
                  <c:v>86227.4</c:v>
                </c:pt>
                <c:pt idx="7125">
                  <c:v>86232.9</c:v>
                </c:pt>
                <c:pt idx="7126">
                  <c:v>86238.3</c:v>
                </c:pt>
                <c:pt idx="7127">
                  <c:v>86243.7</c:v>
                </c:pt>
                <c:pt idx="7128">
                  <c:v>86248.9</c:v>
                </c:pt>
                <c:pt idx="7129">
                  <c:v>86254</c:v>
                </c:pt>
                <c:pt idx="7130">
                  <c:v>86257.8</c:v>
                </c:pt>
                <c:pt idx="7131">
                  <c:v>86261.5</c:v>
                </c:pt>
                <c:pt idx="7132">
                  <c:v>86266.3</c:v>
                </c:pt>
                <c:pt idx="7133">
                  <c:v>86272.1</c:v>
                </c:pt>
                <c:pt idx="7134">
                  <c:v>86276.6</c:v>
                </c:pt>
                <c:pt idx="7135">
                  <c:v>86279.8</c:v>
                </c:pt>
                <c:pt idx="7136">
                  <c:v>86283</c:v>
                </c:pt>
                <c:pt idx="7137">
                  <c:v>86288</c:v>
                </c:pt>
                <c:pt idx="7138">
                  <c:v>86291.8</c:v>
                </c:pt>
                <c:pt idx="7139">
                  <c:v>86295.5</c:v>
                </c:pt>
                <c:pt idx="7140">
                  <c:v>86297.3</c:v>
                </c:pt>
                <c:pt idx="7141">
                  <c:v>86300.7</c:v>
                </c:pt>
                <c:pt idx="7142">
                  <c:v>86304.1</c:v>
                </c:pt>
                <c:pt idx="7143">
                  <c:v>86307.3</c:v>
                </c:pt>
                <c:pt idx="7144">
                  <c:v>86309.6</c:v>
                </c:pt>
                <c:pt idx="7145">
                  <c:v>86312.7</c:v>
                </c:pt>
                <c:pt idx="7146">
                  <c:v>86315</c:v>
                </c:pt>
                <c:pt idx="7147">
                  <c:v>86317.9</c:v>
                </c:pt>
                <c:pt idx="7148">
                  <c:v>86321.5</c:v>
                </c:pt>
                <c:pt idx="7149">
                  <c:v>86324.3</c:v>
                </c:pt>
                <c:pt idx="7150">
                  <c:v>86325.7</c:v>
                </c:pt>
                <c:pt idx="7151">
                  <c:v>86328.5</c:v>
                </c:pt>
                <c:pt idx="7152">
                  <c:v>86330.6</c:v>
                </c:pt>
                <c:pt idx="7153">
                  <c:v>86333.4</c:v>
                </c:pt>
                <c:pt idx="7154">
                  <c:v>86336.9</c:v>
                </c:pt>
                <c:pt idx="7155">
                  <c:v>86339.1</c:v>
                </c:pt>
                <c:pt idx="7156">
                  <c:v>86340.5</c:v>
                </c:pt>
                <c:pt idx="7157">
                  <c:v>86343.4</c:v>
                </c:pt>
                <c:pt idx="7158">
                  <c:v>86347.1</c:v>
                </c:pt>
                <c:pt idx="7159">
                  <c:v>86350.1</c:v>
                </c:pt>
                <c:pt idx="7160">
                  <c:v>86352.5</c:v>
                </c:pt>
                <c:pt idx="7161">
                  <c:v>86355.7</c:v>
                </c:pt>
                <c:pt idx="7162">
                  <c:v>86358.1</c:v>
                </c:pt>
                <c:pt idx="7163">
                  <c:v>86361.5</c:v>
                </c:pt>
                <c:pt idx="7164">
                  <c:v>86365.1</c:v>
                </c:pt>
                <c:pt idx="7165">
                  <c:v>86368.7</c:v>
                </c:pt>
                <c:pt idx="7166">
                  <c:v>86370.6</c:v>
                </c:pt>
                <c:pt idx="7167">
                  <c:v>86374.5</c:v>
                </c:pt>
                <c:pt idx="7168">
                  <c:v>86378.6</c:v>
                </c:pt>
                <c:pt idx="7169">
                  <c:v>86383.9</c:v>
                </c:pt>
                <c:pt idx="7170">
                  <c:v>86388.5</c:v>
                </c:pt>
                <c:pt idx="7171">
                  <c:v>86390.8</c:v>
                </c:pt>
                <c:pt idx="7172">
                  <c:v>86395.9</c:v>
                </c:pt>
                <c:pt idx="7173">
                  <c:v>86401.3</c:v>
                </c:pt>
                <c:pt idx="7174">
                  <c:v>86407</c:v>
                </c:pt>
                <c:pt idx="7175">
                  <c:v>86412.9</c:v>
                </c:pt>
                <c:pt idx="7176">
                  <c:v>86416</c:v>
                </c:pt>
                <c:pt idx="7177">
                  <c:v>86422.399999999994</c:v>
                </c:pt>
                <c:pt idx="7178">
                  <c:v>86429</c:v>
                </c:pt>
                <c:pt idx="7179">
                  <c:v>86435.8</c:v>
                </c:pt>
                <c:pt idx="7180">
                  <c:v>86442.8</c:v>
                </c:pt>
                <c:pt idx="7181">
                  <c:v>86448.2</c:v>
                </c:pt>
                <c:pt idx="7182">
                  <c:v>86455.5</c:v>
                </c:pt>
                <c:pt idx="7183">
                  <c:v>86461</c:v>
                </c:pt>
                <c:pt idx="7184">
                  <c:v>86470.5</c:v>
                </c:pt>
                <c:pt idx="7185">
                  <c:v>86478.1</c:v>
                </c:pt>
                <c:pt idx="7186">
                  <c:v>86482</c:v>
                </c:pt>
                <c:pt idx="7187">
                  <c:v>86489.7</c:v>
                </c:pt>
                <c:pt idx="7188">
                  <c:v>86495.6</c:v>
                </c:pt>
                <c:pt idx="7189">
                  <c:v>86505.3</c:v>
                </c:pt>
                <c:pt idx="7190">
                  <c:v>86513.2</c:v>
                </c:pt>
                <c:pt idx="7191">
                  <c:v>86517.1</c:v>
                </c:pt>
                <c:pt idx="7192">
                  <c:v>86522.9</c:v>
                </c:pt>
                <c:pt idx="7193">
                  <c:v>86532.6</c:v>
                </c:pt>
                <c:pt idx="7194">
                  <c:v>86540.3</c:v>
                </c:pt>
                <c:pt idx="7195">
                  <c:v>86547.9</c:v>
                </c:pt>
                <c:pt idx="7196">
                  <c:v>86553.5</c:v>
                </c:pt>
                <c:pt idx="7197">
                  <c:v>86559</c:v>
                </c:pt>
                <c:pt idx="7198">
                  <c:v>86566.3</c:v>
                </c:pt>
                <c:pt idx="7199">
                  <c:v>86573.4</c:v>
                </c:pt>
                <c:pt idx="7200">
                  <c:v>86580.3</c:v>
                </c:pt>
                <c:pt idx="7201">
                  <c:v>86587</c:v>
                </c:pt>
                <c:pt idx="7202">
                  <c:v>86591.9</c:v>
                </c:pt>
                <c:pt idx="7203">
                  <c:v>86598.3</c:v>
                </c:pt>
                <c:pt idx="7204">
                  <c:v>86603</c:v>
                </c:pt>
                <c:pt idx="7205">
                  <c:v>86609.3</c:v>
                </c:pt>
                <c:pt idx="7206">
                  <c:v>86615.5</c:v>
                </c:pt>
                <c:pt idx="7207">
                  <c:v>86620.1</c:v>
                </c:pt>
                <c:pt idx="7208">
                  <c:v>86626.3</c:v>
                </c:pt>
                <c:pt idx="7209">
                  <c:v>86632.4</c:v>
                </c:pt>
                <c:pt idx="7210">
                  <c:v>86637</c:v>
                </c:pt>
                <c:pt idx="7211">
                  <c:v>86643</c:v>
                </c:pt>
                <c:pt idx="7212">
                  <c:v>86649</c:v>
                </c:pt>
                <c:pt idx="7213">
                  <c:v>86653.5</c:v>
                </c:pt>
                <c:pt idx="7214">
                  <c:v>86660.9</c:v>
                </c:pt>
                <c:pt idx="7215">
                  <c:v>86666.8</c:v>
                </c:pt>
                <c:pt idx="7216">
                  <c:v>86672.7</c:v>
                </c:pt>
                <c:pt idx="7217">
                  <c:v>86677.1</c:v>
                </c:pt>
                <c:pt idx="7218">
                  <c:v>86682.9</c:v>
                </c:pt>
                <c:pt idx="7219">
                  <c:v>86687.3</c:v>
                </c:pt>
                <c:pt idx="7220">
                  <c:v>86691.6</c:v>
                </c:pt>
                <c:pt idx="7221">
                  <c:v>86697.3</c:v>
                </c:pt>
                <c:pt idx="7222">
                  <c:v>86704.5</c:v>
                </c:pt>
                <c:pt idx="7223">
                  <c:v>86708.800000000003</c:v>
                </c:pt>
                <c:pt idx="7224">
                  <c:v>86715.9</c:v>
                </c:pt>
                <c:pt idx="7225">
                  <c:v>86718.7</c:v>
                </c:pt>
                <c:pt idx="7226">
                  <c:v>86725.7</c:v>
                </c:pt>
                <c:pt idx="7227">
                  <c:v>86730</c:v>
                </c:pt>
                <c:pt idx="7228">
                  <c:v>86737</c:v>
                </c:pt>
                <c:pt idx="7229">
                  <c:v>86741.1</c:v>
                </c:pt>
                <c:pt idx="7230">
                  <c:v>86746.7</c:v>
                </c:pt>
                <c:pt idx="7231">
                  <c:v>86750.9</c:v>
                </c:pt>
                <c:pt idx="7232">
                  <c:v>86756.4</c:v>
                </c:pt>
                <c:pt idx="7233">
                  <c:v>86763.3</c:v>
                </c:pt>
                <c:pt idx="7234">
                  <c:v>86768.8</c:v>
                </c:pt>
                <c:pt idx="7235">
                  <c:v>86773</c:v>
                </c:pt>
                <c:pt idx="7236">
                  <c:v>86778.5</c:v>
                </c:pt>
                <c:pt idx="7237">
                  <c:v>86782.6</c:v>
                </c:pt>
                <c:pt idx="7238">
                  <c:v>86786.7</c:v>
                </c:pt>
                <c:pt idx="7239">
                  <c:v>86792.2</c:v>
                </c:pt>
                <c:pt idx="7240">
                  <c:v>86796.3</c:v>
                </c:pt>
                <c:pt idx="7241">
                  <c:v>86801.8</c:v>
                </c:pt>
                <c:pt idx="7242">
                  <c:v>86807.3</c:v>
                </c:pt>
                <c:pt idx="7243">
                  <c:v>86811.4</c:v>
                </c:pt>
                <c:pt idx="7244">
                  <c:v>86816.9</c:v>
                </c:pt>
                <c:pt idx="7245">
                  <c:v>86820.9</c:v>
                </c:pt>
                <c:pt idx="7246">
                  <c:v>86827.7</c:v>
                </c:pt>
                <c:pt idx="7247">
                  <c:v>86833.1</c:v>
                </c:pt>
                <c:pt idx="7248">
                  <c:v>86837.1</c:v>
                </c:pt>
                <c:pt idx="7249">
                  <c:v>86841.1</c:v>
                </c:pt>
                <c:pt idx="7250">
                  <c:v>86845.1</c:v>
                </c:pt>
                <c:pt idx="7251">
                  <c:v>86851.8</c:v>
                </c:pt>
                <c:pt idx="7252">
                  <c:v>86857</c:v>
                </c:pt>
                <c:pt idx="7253">
                  <c:v>86862.3</c:v>
                </c:pt>
                <c:pt idx="7254">
                  <c:v>86868.800000000003</c:v>
                </c:pt>
                <c:pt idx="7255">
                  <c:v>86871.3</c:v>
                </c:pt>
                <c:pt idx="7256">
                  <c:v>86876.5</c:v>
                </c:pt>
                <c:pt idx="7257">
                  <c:v>86880.3</c:v>
                </c:pt>
                <c:pt idx="7258">
                  <c:v>86884.1</c:v>
                </c:pt>
                <c:pt idx="7259">
                  <c:v>86889.1</c:v>
                </c:pt>
                <c:pt idx="7260">
                  <c:v>86895.3</c:v>
                </c:pt>
                <c:pt idx="7261">
                  <c:v>86898.9</c:v>
                </c:pt>
                <c:pt idx="7262">
                  <c:v>86903.8</c:v>
                </c:pt>
                <c:pt idx="7263">
                  <c:v>86907.4</c:v>
                </c:pt>
                <c:pt idx="7264">
                  <c:v>86911</c:v>
                </c:pt>
                <c:pt idx="7265">
                  <c:v>86915.7</c:v>
                </c:pt>
                <c:pt idx="7266">
                  <c:v>86921.5</c:v>
                </c:pt>
                <c:pt idx="7267">
                  <c:v>86924.9</c:v>
                </c:pt>
                <c:pt idx="7268">
                  <c:v>86928.3</c:v>
                </c:pt>
                <c:pt idx="7269">
                  <c:v>86931.8</c:v>
                </c:pt>
                <c:pt idx="7270">
                  <c:v>86937.600000000006</c:v>
                </c:pt>
                <c:pt idx="7271">
                  <c:v>86942.2</c:v>
                </c:pt>
                <c:pt idx="7272">
                  <c:v>86948</c:v>
                </c:pt>
                <c:pt idx="7273">
                  <c:v>86951.5</c:v>
                </c:pt>
                <c:pt idx="7274">
                  <c:v>86956.2</c:v>
                </c:pt>
                <c:pt idx="7275">
                  <c:v>86959.7</c:v>
                </c:pt>
                <c:pt idx="7276">
                  <c:v>86963.199999999997</c:v>
                </c:pt>
                <c:pt idx="7277">
                  <c:v>86967.8</c:v>
                </c:pt>
                <c:pt idx="7278">
                  <c:v>86972.4</c:v>
                </c:pt>
                <c:pt idx="7279">
                  <c:v>86976.9</c:v>
                </c:pt>
                <c:pt idx="7280">
                  <c:v>86981.4</c:v>
                </c:pt>
                <c:pt idx="7281">
                  <c:v>86984.8</c:v>
                </c:pt>
                <c:pt idx="7282">
                  <c:v>86989.2</c:v>
                </c:pt>
                <c:pt idx="7283">
                  <c:v>86992.4</c:v>
                </c:pt>
                <c:pt idx="7284">
                  <c:v>86997.8</c:v>
                </c:pt>
                <c:pt idx="7285">
                  <c:v>87001</c:v>
                </c:pt>
                <c:pt idx="7286">
                  <c:v>87005.1</c:v>
                </c:pt>
                <c:pt idx="7287">
                  <c:v>87008.1</c:v>
                </c:pt>
                <c:pt idx="7288">
                  <c:v>87012.1</c:v>
                </c:pt>
                <c:pt idx="7289">
                  <c:v>87015</c:v>
                </c:pt>
                <c:pt idx="7290">
                  <c:v>87020.7</c:v>
                </c:pt>
                <c:pt idx="7291">
                  <c:v>87023.4</c:v>
                </c:pt>
                <c:pt idx="7292">
                  <c:v>87026</c:v>
                </c:pt>
                <c:pt idx="7293">
                  <c:v>87028.6</c:v>
                </c:pt>
                <c:pt idx="7294">
                  <c:v>87031.9</c:v>
                </c:pt>
                <c:pt idx="7295">
                  <c:v>87034.3</c:v>
                </c:pt>
                <c:pt idx="7296">
                  <c:v>87037.4</c:v>
                </c:pt>
                <c:pt idx="7297">
                  <c:v>87040.3</c:v>
                </c:pt>
                <c:pt idx="7298">
                  <c:v>87043</c:v>
                </c:pt>
                <c:pt idx="7299">
                  <c:v>87044.9</c:v>
                </c:pt>
                <c:pt idx="7300">
                  <c:v>87046.8</c:v>
                </c:pt>
                <c:pt idx="7301">
                  <c:v>87049.3</c:v>
                </c:pt>
                <c:pt idx="7302">
                  <c:v>87052.4</c:v>
                </c:pt>
                <c:pt idx="7303">
                  <c:v>87054.2</c:v>
                </c:pt>
                <c:pt idx="7304">
                  <c:v>87056.7</c:v>
                </c:pt>
                <c:pt idx="7305">
                  <c:v>87058.6</c:v>
                </c:pt>
                <c:pt idx="7306">
                  <c:v>87060.5</c:v>
                </c:pt>
                <c:pt idx="7307">
                  <c:v>87063</c:v>
                </c:pt>
                <c:pt idx="7308">
                  <c:v>87065.4</c:v>
                </c:pt>
                <c:pt idx="7309">
                  <c:v>87067.8</c:v>
                </c:pt>
                <c:pt idx="7310">
                  <c:v>87070.8</c:v>
                </c:pt>
                <c:pt idx="7311">
                  <c:v>87071.9</c:v>
                </c:pt>
                <c:pt idx="7312">
                  <c:v>87074.2</c:v>
                </c:pt>
                <c:pt idx="7313">
                  <c:v>87076.5</c:v>
                </c:pt>
                <c:pt idx="7314">
                  <c:v>87078.6</c:v>
                </c:pt>
                <c:pt idx="7315">
                  <c:v>87080.7</c:v>
                </c:pt>
                <c:pt idx="7316">
                  <c:v>87082.7</c:v>
                </c:pt>
                <c:pt idx="7317">
                  <c:v>87084.2</c:v>
                </c:pt>
                <c:pt idx="7318">
                  <c:v>87086.1</c:v>
                </c:pt>
                <c:pt idx="7319">
                  <c:v>87087.8</c:v>
                </c:pt>
                <c:pt idx="7320">
                  <c:v>87089.5</c:v>
                </c:pt>
                <c:pt idx="7321">
                  <c:v>87091.4</c:v>
                </c:pt>
                <c:pt idx="7322">
                  <c:v>87092.4</c:v>
                </c:pt>
                <c:pt idx="7323">
                  <c:v>87093.7</c:v>
                </c:pt>
                <c:pt idx="7324">
                  <c:v>87094.8</c:v>
                </c:pt>
                <c:pt idx="7325">
                  <c:v>87095.9</c:v>
                </c:pt>
                <c:pt idx="7326">
                  <c:v>87096.7</c:v>
                </c:pt>
                <c:pt idx="7327">
                  <c:v>87097.3</c:v>
                </c:pt>
                <c:pt idx="7328">
                  <c:v>87097.7</c:v>
                </c:pt>
                <c:pt idx="7329">
                  <c:v>87098.1</c:v>
                </c:pt>
                <c:pt idx="7330">
                  <c:v>87098.4</c:v>
                </c:pt>
                <c:pt idx="7331">
                  <c:v>87098.5</c:v>
                </c:pt>
                <c:pt idx="7332">
                  <c:v>87098.5</c:v>
                </c:pt>
                <c:pt idx="7333">
                  <c:v>87098.2</c:v>
                </c:pt>
                <c:pt idx="7334">
                  <c:v>87098</c:v>
                </c:pt>
                <c:pt idx="7335">
                  <c:v>87097.5</c:v>
                </c:pt>
                <c:pt idx="7336">
                  <c:v>87096.8</c:v>
                </c:pt>
                <c:pt idx="7337">
                  <c:v>87096.1</c:v>
                </c:pt>
                <c:pt idx="7338">
                  <c:v>87095.2</c:v>
                </c:pt>
                <c:pt idx="7339">
                  <c:v>87094.7</c:v>
                </c:pt>
                <c:pt idx="7340">
                  <c:v>87093.7</c:v>
                </c:pt>
                <c:pt idx="7341">
                  <c:v>87092.6</c:v>
                </c:pt>
                <c:pt idx="7342">
                  <c:v>87091.4</c:v>
                </c:pt>
                <c:pt idx="7343">
                  <c:v>87090.4</c:v>
                </c:pt>
                <c:pt idx="7344">
                  <c:v>87089.1</c:v>
                </c:pt>
                <c:pt idx="7345">
                  <c:v>87088.1</c:v>
                </c:pt>
                <c:pt idx="7346">
                  <c:v>87086.8</c:v>
                </c:pt>
                <c:pt idx="7347">
                  <c:v>87085.8</c:v>
                </c:pt>
                <c:pt idx="7348">
                  <c:v>87084.4</c:v>
                </c:pt>
                <c:pt idx="7349">
                  <c:v>87083</c:v>
                </c:pt>
                <c:pt idx="7350">
                  <c:v>87081.7</c:v>
                </c:pt>
                <c:pt idx="7351">
                  <c:v>87080.7</c:v>
                </c:pt>
                <c:pt idx="7352">
                  <c:v>87079.4</c:v>
                </c:pt>
                <c:pt idx="7353">
                  <c:v>87078.399999999994</c:v>
                </c:pt>
                <c:pt idx="7354">
                  <c:v>87077.2</c:v>
                </c:pt>
                <c:pt idx="7355">
                  <c:v>87076.1</c:v>
                </c:pt>
                <c:pt idx="7356">
                  <c:v>87075.1</c:v>
                </c:pt>
                <c:pt idx="7357">
                  <c:v>87074.3</c:v>
                </c:pt>
                <c:pt idx="7358">
                  <c:v>87073.9</c:v>
                </c:pt>
                <c:pt idx="7359">
                  <c:v>87073.1</c:v>
                </c:pt>
                <c:pt idx="7360">
                  <c:v>87072.2</c:v>
                </c:pt>
                <c:pt idx="7361">
                  <c:v>87071.8</c:v>
                </c:pt>
                <c:pt idx="7362">
                  <c:v>87071.5</c:v>
                </c:pt>
                <c:pt idx="7363">
                  <c:v>87071.2</c:v>
                </c:pt>
                <c:pt idx="7364">
                  <c:v>87071.1</c:v>
                </c:pt>
                <c:pt idx="7365">
                  <c:v>87071.2</c:v>
                </c:pt>
                <c:pt idx="7366">
                  <c:v>87071.5</c:v>
                </c:pt>
                <c:pt idx="7367">
                  <c:v>87072</c:v>
                </c:pt>
                <c:pt idx="7368">
                  <c:v>87072.5</c:v>
                </c:pt>
                <c:pt idx="7369">
                  <c:v>87073.4</c:v>
                </c:pt>
                <c:pt idx="7370">
                  <c:v>87074.9</c:v>
                </c:pt>
                <c:pt idx="7371">
                  <c:v>87075.9</c:v>
                </c:pt>
                <c:pt idx="7372">
                  <c:v>87077.4</c:v>
                </c:pt>
                <c:pt idx="7373">
                  <c:v>87078.7</c:v>
                </c:pt>
                <c:pt idx="7374">
                  <c:v>87080.5</c:v>
                </c:pt>
                <c:pt idx="7375">
                  <c:v>87082.4</c:v>
                </c:pt>
                <c:pt idx="7376">
                  <c:v>87084.5</c:v>
                </c:pt>
                <c:pt idx="7377">
                  <c:v>87086.7</c:v>
                </c:pt>
                <c:pt idx="7378">
                  <c:v>87088.4</c:v>
                </c:pt>
                <c:pt idx="7379">
                  <c:v>87090.1</c:v>
                </c:pt>
                <c:pt idx="7380">
                  <c:v>87092.6</c:v>
                </c:pt>
                <c:pt idx="7381">
                  <c:v>87095</c:v>
                </c:pt>
                <c:pt idx="7382">
                  <c:v>87098.2</c:v>
                </c:pt>
                <c:pt idx="7383">
                  <c:v>87100.1</c:v>
                </c:pt>
                <c:pt idx="7384">
                  <c:v>87102.7</c:v>
                </c:pt>
                <c:pt idx="7385">
                  <c:v>87104.7</c:v>
                </c:pt>
                <c:pt idx="7386">
                  <c:v>87106.6</c:v>
                </c:pt>
                <c:pt idx="7387">
                  <c:v>87109.2</c:v>
                </c:pt>
                <c:pt idx="7388">
                  <c:v>87111.8</c:v>
                </c:pt>
                <c:pt idx="7389">
                  <c:v>87114.4</c:v>
                </c:pt>
                <c:pt idx="7390">
                  <c:v>87116.9</c:v>
                </c:pt>
                <c:pt idx="7391">
                  <c:v>87118.7</c:v>
                </c:pt>
                <c:pt idx="7392">
                  <c:v>87121</c:v>
                </c:pt>
                <c:pt idx="7393">
                  <c:v>87123.9</c:v>
                </c:pt>
                <c:pt idx="7394">
                  <c:v>87125.5</c:v>
                </c:pt>
                <c:pt idx="7395">
                  <c:v>87127.6</c:v>
                </c:pt>
                <c:pt idx="7396">
                  <c:v>87129</c:v>
                </c:pt>
                <c:pt idx="7397">
                  <c:v>87130.9</c:v>
                </c:pt>
                <c:pt idx="7398">
                  <c:v>87132.9</c:v>
                </c:pt>
                <c:pt idx="7399">
                  <c:v>87134.9</c:v>
                </c:pt>
                <c:pt idx="7400">
                  <c:v>87136.5</c:v>
                </c:pt>
                <c:pt idx="7401">
                  <c:v>87138.2</c:v>
                </c:pt>
                <c:pt idx="7402">
                  <c:v>87140.4</c:v>
                </c:pt>
                <c:pt idx="7403">
                  <c:v>87142.7</c:v>
                </c:pt>
                <c:pt idx="7404">
                  <c:v>87145</c:v>
                </c:pt>
                <c:pt idx="7405">
                  <c:v>87147.3</c:v>
                </c:pt>
                <c:pt idx="7406">
                  <c:v>87149.1</c:v>
                </c:pt>
                <c:pt idx="7407">
                  <c:v>87151.4</c:v>
                </c:pt>
                <c:pt idx="7408">
                  <c:v>87153.7</c:v>
                </c:pt>
                <c:pt idx="7409">
                  <c:v>87156.1</c:v>
                </c:pt>
                <c:pt idx="7410">
                  <c:v>87158.399999999994</c:v>
                </c:pt>
                <c:pt idx="7411">
                  <c:v>87160.6</c:v>
                </c:pt>
                <c:pt idx="7412">
                  <c:v>87162.3</c:v>
                </c:pt>
                <c:pt idx="7413">
                  <c:v>87164.4</c:v>
                </c:pt>
                <c:pt idx="7414">
                  <c:v>87166.5</c:v>
                </c:pt>
                <c:pt idx="7415">
                  <c:v>87168.6</c:v>
                </c:pt>
                <c:pt idx="7416">
                  <c:v>87170.5</c:v>
                </c:pt>
                <c:pt idx="7417">
                  <c:v>87171.8</c:v>
                </c:pt>
                <c:pt idx="7418">
                  <c:v>87173.6</c:v>
                </c:pt>
                <c:pt idx="7419">
                  <c:v>87174.8</c:v>
                </c:pt>
                <c:pt idx="7420">
                  <c:v>87175.9</c:v>
                </c:pt>
                <c:pt idx="7421">
                  <c:v>87178</c:v>
                </c:pt>
                <c:pt idx="7422">
                  <c:v>87178.6</c:v>
                </c:pt>
                <c:pt idx="7423">
                  <c:v>87179.4</c:v>
                </c:pt>
                <c:pt idx="7424">
                  <c:v>87180.6</c:v>
                </c:pt>
                <c:pt idx="7425">
                  <c:v>87181.2</c:v>
                </c:pt>
                <c:pt idx="7426">
                  <c:v>87181.9</c:v>
                </c:pt>
                <c:pt idx="7427">
                  <c:v>87182.2</c:v>
                </c:pt>
                <c:pt idx="7428">
                  <c:v>87182.3</c:v>
                </c:pt>
                <c:pt idx="7429">
                  <c:v>87182.3</c:v>
                </c:pt>
                <c:pt idx="7430">
                  <c:v>87182.3</c:v>
                </c:pt>
                <c:pt idx="7431">
                  <c:v>87182.3</c:v>
                </c:pt>
                <c:pt idx="7432">
                  <c:v>87182.3</c:v>
                </c:pt>
                <c:pt idx="7433">
                  <c:v>87182.3</c:v>
                </c:pt>
                <c:pt idx="7434">
                  <c:v>87182.3</c:v>
                </c:pt>
                <c:pt idx="7435">
                  <c:v>87182.2</c:v>
                </c:pt>
                <c:pt idx="7436">
                  <c:v>87182.2</c:v>
                </c:pt>
                <c:pt idx="7437">
                  <c:v>87182.2</c:v>
                </c:pt>
                <c:pt idx="7438">
                  <c:v>87182.2</c:v>
                </c:pt>
                <c:pt idx="7439">
                  <c:v>87182.1</c:v>
                </c:pt>
                <c:pt idx="7440">
                  <c:v>87182.1</c:v>
                </c:pt>
                <c:pt idx="7441">
                  <c:v>87182.1</c:v>
                </c:pt>
                <c:pt idx="7442">
                  <c:v>87182</c:v>
                </c:pt>
                <c:pt idx="7443">
                  <c:v>87182</c:v>
                </c:pt>
                <c:pt idx="7444">
                  <c:v>87182</c:v>
                </c:pt>
                <c:pt idx="7445">
                  <c:v>87181.9</c:v>
                </c:pt>
                <c:pt idx="7446">
                  <c:v>87181.9</c:v>
                </c:pt>
                <c:pt idx="7447">
                  <c:v>87181.9</c:v>
                </c:pt>
                <c:pt idx="7448">
                  <c:v>87181.8</c:v>
                </c:pt>
                <c:pt idx="7449">
                  <c:v>87181.8</c:v>
                </c:pt>
                <c:pt idx="7450">
                  <c:v>87181.8</c:v>
                </c:pt>
                <c:pt idx="7451">
                  <c:v>87181.8</c:v>
                </c:pt>
                <c:pt idx="7452">
                  <c:v>87181.7</c:v>
                </c:pt>
                <c:pt idx="7453">
                  <c:v>87181.7</c:v>
                </c:pt>
                <c:pt idx="7454">
                  <c:v>87181.7</c:v>
                </c:pt>
                <c:pt idx="7455">
                  <c:v>87181.7</c:v>
                </c:pt>
                <c:pt idx="7456">
                  <c:v>87181.7</c:v>
                </c:pt>
                <c:pt idx="7457">
                  <c:v>87181.6</c:v>
                </c:pt>
                <c:pt idx="7458">
                  <c:v>87181.6</c:v>
                </c:pt>
                <c:pt idx="7459">
                  <c:v>87181.6</c:v>
                </c:pt>
                <c:pt idx="7460">
                  <c:v>87181.6</c:v>
                </c:pt>
                <c:pt idx="7461">
                  <c:v>87181.6</c:v>
                </c:pt>
                <c:pt idx="7462">
                  <c:v>87181.6</c:v>
                </c:pt>
                <c:pt idx="7463">
                  <c:v>87181.8</c:v>
                </c:pt>
                <c:pt idx="7464">
                  <c:v>87182.3</c:v>
                </c:pt>
                <c:pt idx="7465">
                  <c:v>87183</c:v>
                </c:pt>
                <c:pt idx="7466">
                  <c:v>87184</c:v>
                </c:pt>
                <c:pt idx="7467">
                  <c:v>87185.2</c:v>
                </c:pt>
                <c:pt idx="7468">
                  <c:v>87186.5</c:v>
                </c:pt>
                <c:pt idx="7469">
                  <c:v>87188.1</c:v>
                </c:pt>
                <c:pt idx="7470">
                  <c:v>87189.8</c:v>
                </c:pt>
                <c:pt idx="7471">
                  <c:v>87192.2</c:v>
                </c:pt>
                <c:pt idx="7472">
                  <c:v>87193.7</c:v>
                </c:pt>
                <c:pt idx="7473">
                  <c:v>87195.9</c:v>
                </c:pt>
                <c:pt idx="7474">
                  <c:v>87197.6</c:v>
                </c:pt>
                <c:pt idx="7475">
                  <c:v>87200</c:v>
                </c:pt>
                <c:pt idx="7476">
                  <c:v>87203.1</c:v>
                </c:pt>
                <c:pt idx="7477">
                  <c:v>87205</c:v>
                </c:pt>
                <c:pt idx="7478">
                  <c:v>87207.6</c:v>
                </c:pt>
                <c:pt idx="7479">
                  <c:v>87209.600000000006</c:v>
                </c:pt>
                <c:pt idx="7480">
                  <c:v>87212.3</c:v>
                </c:pt>
                <c:pt idx="7481">
                  <c:v>87215.8</c:v>
                </c:pt>
                <c:pt idx="7482">
                  <c:v>87217.8</c:v>
                </c:pt>
                <c:pt idx="7483">
                  <c:v>87219.9</c:v>
                </c:pt>
                <c:pt idx="7484">
                  <c:v>87222.7</c:v>
                </c:pt>
                <c:pt idx="7485">
                  <c:v>87224.8</c:v>
                </c:pt>
                <c:pt idx="7486">
                  <c:v>87227.5</c:v>
                </c:pt>
                <c:pt idx="7487">
                  <c:v>87230.2</c:v>
                </c:pt>
                <c:pt idx="7488">
                  <c:v>87232.2</c:v>
                </c:pt>
                <c:pt idx="7489">
                  <c:v>87234.8</c:v>
                </c:pt>
                <c:pt idx="7490">
                  <c:v>87236.7</c:v>
                </c:pt>
                <c:pt idx="7491">
                  <c:v>87238.5</c:v>
                </c:pt>
                <c:pt idx="7492">
                  <c:v>87241.5</c:v>
                </c:pt>
                <c:pt idx="7493">
                  <c:v>87243.7</c:v>
                </c:pt>
                <c:pt idx="7494">
                  <c:v>87245.4</c:v>
                </c:pt>
                <c:pt idx="7495">
                  <c:v>87247.2</c:v>
                </c:pt>
                <c:pt idx="7496">
                  <c:v>87249.600000000006</c:v>
                </c:pt>
                <c:pt idx="7497">
                  <c:v>87251.6</c:v>
                </c:pt>
                <c:pt idx="7498">
                  <c:v>87254.2</c:v>
                </c:pt>
                <c:pt idx="7499">
                  <c:v>87257</c:v>
                </c:pt>
                <c:pt idx="7500">
                  <c:v>87259.9</c:v>
                </c:pt>
                <c:pt idx="7501">
                  <c:v>87262.1</c:v>
                </c:pt>
                <c:pt idx="7502">
                  <c:v>87265.8</c:v>
                </c:pt>
                <c:pt idx="7503">
                  <c:v>87268</c:v>
                </c:pt>
                <c:pt idx="7504">
                  <c:v>87271</c:v>
                </c:pt>
                <c:pt idx="7505">
                  <c:v>87273.3</c:v>
                </c:pt>
                <c:pt idx="7506">
                  <c:v>87275.6</c:v>
                </c:pt>
                <c:pt idx="7507">
                  <c:v>87279.4</c:v>
                </c:pt>
                <c:pt idx="7508">
                  <c:v>87282.3</c:v>
                </c:pt>
                <c:pt idx="7509">
                  <c:v>87284.5</c:v>
                </c:pt>
                <c:pt idx="7510">
                  <c:v>87286.7</c:v>
                </c:pt>
                <c:pt idx="7511">
                  <c:v>87289.5</c:v>
                </c:pt>
                <c:pt idx="7512">
                  <c:v>87292.9</c:v>
                </c:pt>
                <c:pt idx="7513">
                  <c:v>87295.4</c:v>
                </c:pt>
                <c:pt idx="7514">
                  <c:v>87297.3</c:v>
                </c:pt>
                <c:pt idx="7515">
                  <c:v>87299.1</c:v>
                </c:pt>
                <c:pt idx="7516">
                  <c:v>87301.3</c:v>
                </c:pt>
                <c:pt idx="7517">
                  <c:v>87303.3</c:v>
                </c:pt>
                <c:pt idx="7518">
                  <c:v>87305.2</c:v>
                </c:pt>
                <c:pt idx="7519">
                  <c:v>87306.5</c:v>
                </c:pt>
                <c:pt idx="7520">
                  <c:v>87307.7</c:v>
                </c:pt>
                <c:pt idx="7521">
                  <c:v>87308.7</c:v>
                </c:pt>
                <c:pt idx="7522">
                  <c:v>87310.3</c:v>
                </c:pt>
                <c:pt idx="7523">
                  <c:v>87311.1</c:v>
                </c:pt>
                <c:pt idx="7524">
                  <c:v>87311.5</c:v>
                </c:pt>
                <c:pt idx="7525">
                  <c:v>87311.8</c:v>
                </c:pt>
                <c:pt idx="7526">
                  <c:v>87311.8</c:v>
                </c:pt>
                <c:pt idx="7527">
                  <c:v>87311.8</c:v>
                </c:pt>
                <c:pt idx="7528">
                  <c:v>87311.7</c:v>
                </c:pt>
                <c:pt idx="7529">
                  <c:v>87311.6</c:v>
                </c:pt>
                <c:pt idx="7530">
                  <c:v>87311.6</c:v>
                </c:pt>
                <c:pt idx="7531">
                  <c:v>87311.4</c:v>
                </c:pt>
                <c:pt idx="7532">
                  <c:v>87311.2</c:v>
                </c:pt>
                <c:pt idx="7533">
                  <c:v>87311</c:v>
                </c:pt>
                <c:pt idx="7534">
                  <c:v>87310.8</c:v>
                </c:pt>
                <c:pt idx="7535">
                  <c:v>87310.6</c:v>
                </c:pt>
                <c:pt idx="7536">
                  <c:v>87310.3</c:v>
                </c:pt>
                <c:pt idx="7537">
                  <c:v>87309.9</c:v>
                </c:pt>
                <c:pt idx="7538">
                  <c:v>87309.7</c:v>
                </c:pt>
                <c:pt idx="7539">
                  <c:v>87309.5</c:v>
                </c:pt>
                <c:pt idx="7540">
                  <c:v>87309.2</c:v>
                </c:pt>
                <c:pt idx="7541">
                  <c:v>87308.9</c:v>
                </c:pt>
                <c:pt idx="7542">
                  <c:v>87308.5</c:v>
                </c:pt>
                <c:pt idx="7543">
                  <c:v>87308.3</c:v>
                </c:pt>
                <c:pt idx="7544">
                  <c:v>87308</c:v>
                </c:pt>
                <c:pt idx="7545">
                  <c:v>87307.8</c:v>
                </c:pt>
                <c:pt idx="7546">
                  <c:v>87307.4</c:v>
                </c:pt>
                <c:pt idx="7547">
                  <c:v>87307.1</c:v>
                </c:pt>
                <c:pt idx="7548">
                  <c:v>87306.9</c:v>
                </c:pt>
                <c:pt idx="7549">
                  <c:v>87306.7</c:v>
                </c:pt>
                <c:pt idx="7550">
                  <c:v>87306.4</c:v>
                </c:pt>
                <c:pt idx="7551">
                  <c:v>87306.2</c:v>
                </c:pt>
                <c:pt idx="7552">
                  <c:v>87306</c:v>
                </c:pt>
                <c:pt idx="7553">
                  <c:v>87305.8</c:v>
                </c:pt>
                <c:pt idx="7554">
                  <c:v>87305.7</c:v>
                </c:pt>
                <c:pt idx="7555">
                  <c:v>87305.600000000006</c:v>
                </c:pt>
                <c:pt idx="7556">
                  <c:v>87305.5</c:v>
                </c:pt>
                <c:pt idx="7557">
                  <c:v>87305.5</c:v>
                </c:pt>
                <c:pt idx="7558">
                  <c:v>87305.5</c:v>
                </c:pt>
                <c:pt idx="7559">
                  <c:v>87305.5</c:v>
                </c:pt>
                <c:pt idx="7560">
                  <c:v>87305.5</c:v>
                </c:pt>
                <c:pt idx="7561">
                  <c:v>87305.600000000006</c:v>
                </c:pt>
                <c:pt idx="7562">
                  <c:v>87305.600000000006</c:v>
                </c:pt>
                <c:pt idx="7563">
                  <c:v>87305.7</c:v>
                </c:pt>
                <c:pt idx="7564">
                  <c:v>87305.8</c:v>
                </c:pt>
                <c:pt idx="7565">
                  <c:v>87306</c:v>
                </c:pt>
                <c:pt idx="7566">
                  <c:v>87306.1</c:v>
                </c:pt>
                <c:pt idx="7567">
                  <c:v>87306.2</c:v>
                </c:pt>
                <c:pt idx="7568">
                  <c:v>87306.4</c:v>
                </c:pt>
                <c:pt idx="7569">
                  <c:v>87306.6</c:v>
                </c:pt>
                <c:pt idx="7570">
                  <c:v>87306.8</c:v>
                </c:pt>
                <c:pt idx="7571">
                  <c:v>87307</c:v>
                </c:pt>
                <c:pt idx="7572">
                  <c:v>87307.199999999997</c:v>
                </c:pt>
                <c:pt idx="7573">
                  <c:v>87307.5</c:v>
                </c:pt>
                <c:pt idx="7574">
                  <c:v>87307.7</c:v>
                </c:pt>
                <c:pt idx="7575">
                  <c:v>87307.9</c:v>
                </c:pt>
                <c:pt idx="7576">
                  <c:v>87308.2</c:v>
                </c:pt>
                <c:pt idx="7577">
                  <c:v>87308.4</c:v>
                </c:pt>
                <c:pt idx="7578">
                  <c:v>87308.800000000003</c:v>
                </c:pt>
                <c:pt idx="7579">
                  <c:v>87309</c:v>
                </c:pt>
                <c:pt idx="7580">
                  <c:v>87309.4</c:v>
                </c:pt>
                <c:pt idx="7581">
                  <c:v>87309.6</c:v>
                </c:pt>
                <c:pt idx="7582">
                  <c:v>87309.9</c:v>
                </c:pt>
                <c:pt idx="7583">
                  <c:v>87310.3</c:v>
                </c:pt>
                <c:pt idx="7584">
                  <c:v>87310.6</c:v>
                </c:pt>
                <c:pt idx="7585">
                  <c:v>87311</c:v>
                </c:pt>
                <c:pt idx="7586">
                  <c:v>87311.2</c:v>
                </c:pt>
                <c:pt idx="7587">
                  <c:v>87311.7</c:v>
                </c:pt>
                <c:pt idx="7588">
                  <c:v>87312.1</c:v>
                </c:pt>
                <c:pt idx="7589">
                  <c:v>87312.3</c:v>
                </c:pt>
                <c:pt idx="7590">
                  <c:v>87312.8</c:v>
                </c:pt>
                <c:pt idx="7591">
                  <c:v>87313.4</c:v>
                </c:pt>
                <c:pt idx="7592">
                  <c:v>87314.1</c:v>
                </c:pt>
                <c:pt idx="7593">
                  <c:v>87315.1</c:v>
                </c:pt>
                <c:pt idx="7594">
                  <c:v>87315.8</c:v>
                </c:pt>
                <c:pt idx="7595">
                  <c:v>87317</c:v>
                </c:pt>
                <c:pt idx="7596">
                  <c:v>87318.2</c:v>
                </c:pt>
                <c:pt idx="7597">
                  <c:v>87320</c:v>
                </c:pt>
                <c:pt idx="7598">
                  <c:v>87321.4</c:v>
                </c:pt>
                <c:pt idx="7599">
                  <c:v>87322.2</c:v>
                </c:pt>
                <c:pt idx="7600">
                  <c:v>87324.2</c:v>
                </c:pt>
                <c:pt idx="7601">
                  <c:v>87325.8</c:v>
                </c:pt>
                <c:pt idx="7602">
                  <c:v>87327</c:v>
                </c:pt>
                <c:pt idx="7603">
                  <c:v>87328.7</c:v>
                </c:pt>
                <c:pt idx="7604">
                  <c:v>87330.4</c:v>
                </c:pt>
                <c:pt idx="7605">
                  <c:v>87331.7</c:v>
                </c:pt>
                <c:pt idx="7606">
                  <c:v>87333.8</c:v>
                </c:pt>
                <c:pt idx="7607">
                  <c:v>87335.4</c:v>
                </c:pt>
                <c:pt idx="7608">
                  <c:v>87336.2</c:v>
                </c:pt>
                <c:pt idx="7609">
                  <c:v>87337.8</c:v>
                </c:pt>
                <c:pt idx="7610">
                  <c:v>87339.3</c:v>
                </c:pt>
                <c:pt idx="7611">
                  <c:v>87341.1</c:v>
                </c:pt>
                <c:pt idx="7612">
                  <c:v>87342.399999999994</c:v>
                </c:pt>
                <c:pt idx="7613">
                  <c:v>87343.3</c:v>
                </c:pt>
                <c:pt idx="7614">
                  <c:v>87344.1</c:v>
                </c:pt>
                <c:pt idx="7615">
                  <c:v>87345.2</c:v>
                </c:pt>
                <c:pt idx="7616">
                  <c:v>87346.1</c:v>
                </c:pt>
                <c:pt idx="7617">
                  <c:v>87346.8</c:v>
                </c:pt>
                <c:pt idx="7618">
                  <c:v>87347.4</c:v>
                </c:pt>
                <c:pt idx="7619">
                  <c:v>87347.7</c:v>
                </c:pt>
                <c:pt idx="7620">
                  <c:v>87347.9</c:v>
                </c:pt>
                <c:pt idx="7621">
                  <c:v>87348</c:v>
                </c:pt>
                <c:pt idx="7622">
                  <c:v>87347.9</c:v>
                </c:pt>
                <c:pt idx="7623">
                  <c:v>87347.7</c:v>
                </c:pt>
                <c:pt idx="7624">
                  <c:v>87347.6</c:v>
                </c:pt>
                <c:pt idx="7625">
                  <c:v>87347.199999999997</c:v>
                </c:pt>
                <c:pt idx="7626">
                  <c:v>87346.9</c:v>
                </c:pt>
                <c:pt idx="7627">
                  <c:v>87346.6</c:v>
                </c:pt>
                <c:pt idx="7628">
                  <c:v>87346.1</c:v>
                </c:pt>
                <c:pt idx="7629">
                  <c:v>87345.5</c:v>
                </c:pt>
                <c:pt idx="7630">
                  <c:v>87345.1</c:v>
                </c:pt>
                <c:pt idx="7631">
                  <c:v>87344.5</c:v>
                </c:pt>
                <c:pt idx="7632">
                  <c:v>87344</c:v>
                </c:pt>
                <c:pt idx="7633">
                  <c:v>87343.3</c:v>
                </c:pt>
                <c:pt idx="7634">
                  <c:v>87342.8</c:v>
                </c:pt>
                <c:pt idx="7635">
                  <c:v>87342.1</c:v>
                </c:pt>
                <c:pt idx="7636">
                  <c:v>87341.5</c:v>
                </c:pt>
                <c:pt idx="7637">
                  <c:v>87340.6</c:v>
                </c:pt>
                <c:pt idx="7638">
                  <c:v>87340.1</c:v>
                </c:pt>
                <c:pt idx="7639">
                  <c:v>87339.4</c:v>
                </c:pt>
                <c:pt idx="7640">
                  <c:v>87338.9</c:v>
                </c:pt>
                <c:pt idx="7641">
                  <c:v>87338.4</c:v>
                </c:pt>
                <c:pt idx="7642">
                  <c:v>87337.600000000006</c:v>
                </c:pt>
                <c:pt idx="7643">
                  <c:v>87337</c:v>
                </c:pt>
                <c:pt idx="7644">
                  <c:v>87336.5</c:v>
                </c:pt>
                <c:pt idx="7645">
                  <c:v>87335.9</c:v>
                </c:pt>
                <c:pt idx="7646">
                  <c:v>87335.5</c:v>
                </c:pt>
                <c:pt idx="7647">
                  <c:v>87335.1</c:v>
                </c:pt>
                <c:pt idx="7648">
                  <c:v>87334.8</c:v>
                </c:pt>
                <c:pt idx="7649">
                  <c:v>87334.5</c:v>
                </c:pt>
                <c:pt idx="7650">
                  <c:v>87334.3</c:v>
                </c:pt>
                <c:pt idx="7651">
                  <c:v>87334.1</c:v>
                </c:pt>
                <c:pt idx="7652">
                  <c:v>87334</c:v>
                </c:pt>
                <c:pt idx="7653">
                  <c:v>87334</c:v>
                </c:pt>
                <c:pt idx="7654">
                  <c:v>87334.2</c:v>
                </c:pt>
                <c:pt idx="7655">
                  <c:v>87334.6</c:v>
                </c:pt>
                <c:pt idx="7656">
                  <c:v>87334.9</c:v>
                </c:pt>
                <c:pt idx="7657">
                  <c:v>87335.5</c:v>
                </c:pt>
                <c:pt idx="7658">
                  <c:v>87336.2</c:v>
                </c:pt>
                <c:pt idx="7659">
                  <c:v>87336.8</c:v>
                </c:pt>
                <c:pt idx="7660">
                  <c:v>87337.7</c:v>
                </c:pt>
                <c:pt idx="7661">
                  <c:v>87338.4</c:v>
                </c:pt>
                <c:pt idx="7662">
                  <c:v>87339.5</c:v>
                </c:pt>
                <c:pt idx="7663">
                  <c:v>87340.6</c:v>
                </c:pt>
                <c:pt idx="7664">
                  <c:v>87342.1</c:v>
                </c:pt>
                <c:pt idx="7665">
                  <c:v>87343.3</c:v>
                </c:pt>
                <c:pt idx="7666">
                  <c:v>87344.6</c:v>
                </c:pt>
                <c:pt idx="7667">
                  <c:v>87345.9</c:v>
                </c:pt>
                <c:pt idx="7668">
                  <c:v>87346.9</c:v>
                </c:pt>
                <c:pt idx="7669">
                  <c:v>87348.5</c:v>
                </c:pt>
                <c:pt idx="7670">
                  <c:v>87349.5</c:v>
                </c:pt>
                <c:pt idx="7671">
                  <c:v>87350.7</c:v>
                </c:pt>
                <c:pt idx="7672">
                  <c:v>87351.7</c:v>
                </c:pt>
                <c:pt idx="7673">
                  <c:v>87353.2</c:v>
                </c:pt>
                <c:pt idx="7674">
                  <c:v>87354.3</c:v>
                </c:pt>
                <c:pt idx="7675">
                  <c:v>87355.1</c:v>
                </c:pt>
                <c:pt idx="7676">
                  <c:v>87356.1</c:v>
                </c:pt>
                <c:pt idx="7677">
                  <c:v>87356.800000000003</c:v>
                </c:pt>
                <c:pt idx="7678">
                  <c:v>87357.5</c:v>
                </c:pt>
                <c:pt idx="7679">
                  <c:v>87358.2</c:v>
                </c:pt>
                <c:pt idx="7680">
                  <c:v>87359</c:v>
                </c:pt>
                <c:pt idx="7681">
                  <c:v>87359.4</c:v>
                </c:pt>
                <c:pt idx="7682">
                  <c:v>87359.7</c:v>
                </c:pt>
                <c:pt idx="7683">
                  <c:v>87359.9</c:v>
                </c:pt>
                <c:pt idx="7684">
                  <c:v>87360</c:v>
                </c:pt>
                <c:pt idx="7685">
                  <c:v>87360</c:v>
                </c:pt>
                <c:pt idx="7686">
                  <c:v>87359.8</c:v>
                </c:pt>
                <c:pt idx="7687">
                  <c:v>87359.6</c:v>
                </c:pt>
                <c:pt idx="7688">
                  <c:v>87359.3</c:v>
                </c:pt>
                <c:pt idx="7689">
                  <c:v>87359</c:v>
                </c:pt>
                <c:pt idx="7690">
                  <c:v>87358.5</c:v>
                </c:pt>
                <c:pt idx="7691">
                  <c:v>87358</c:v>
                </c:pt>
                <c:pt idx="7692">
                  <c:v>87357.4</c:v>
                </c:pt>
                <c:pt idx="7693">
                  <c:v>87356.5</c:v>
                </c:pt>
                <c:pt idx="7694">
                  <c:v>87355.8</c:v>
                </c:pt>
                <c:pt idx="7695">
                  <c:v>87355.199999999997</c:v>
                </c:pt>
                <c:pt idx="7696">
                  <c:v>87354.6</c:v>
                </c:pt>
                <c:pt idx="7697">
                  <c:v>87353.600000000006</c:v>
                </c:pt>
                <c:pt idx="7698">
                  <c:v>87352.9</c:v>
                </c:pt>
                <c:pt idx="7699">
                  <c:v>87352</c:v>
                </c:pt>
                <c:pt idx="7700">
                  <c:v>87351.3</c:v>
                </c:pt>
                <c:pt idx="7701">
                  <c:v>87350.399999999994</c:v>
                </c:pt>
                <c:pt idx="7702">
                  <c:v>87349.7</c:v>
                </c:pt>
                <c:pt idx="7703">
                  <c:v>87348.4</c:v>
                </c:pt>
                <c:pt idx="7704">
                  <c:v>87347.7</c:v>
                </c:pt>
                <c:pt idx="7705">
                  <c:v>87346.8</c:v>
                </c:pt>
                <c:pt idx="7706">
                  <c:v>87346.4</c:v>
                </c:pt>
                <c:pt idx="7707">
                  <c:v>87345.5</c:v>
                </c:pt>
                <c:pt idx="7708">
                  <c:v>87344.7</c:v>
                </c:pt>
                <c:pt idx="7709">
                  <c:v>87344.1</c:v>
                </c:pt>
                <c:pt idx="7710">
                  <c:v>87343.4</c:v>
                </c:pt>
                <c:pt idx="7711">
                  <c:v>87342.7</c:v>
                </c:pt>
                <c:pt idx="7712">
                  <c:v>87342.2</c:v>
                </c:pt>
                <c:pt idx="7713">
                  <c:v>87341.6</c:v>
                </c:pt>
                <c:pt idx="7714">
                  <c:v>87340.9</c:v>
                </c:pt>
                <c:pt idx="7715">
                  <c:v>87340.5</c:v>
                </c:pt>
                <c:pt idx="7716">
                  <c:v>87340.3</c:v>
                </c:pt>
                <c:pt idx="7717">
                  <c:v>87339.9</c:v>
                </c:pt>
                <c:pt idx="7718">
                  <c:v>87339.7</c:v>
                </c:pt>
                <c:pt idx="7719">
                  <c:v>87339.3</c:v>
                </c:pt>
                <c:pt idx="7720">
                  <c:v>87339</c:v>
                </c:pt>
                <c:pt idx="7721">
                  <c:v>87338.8</c:v>
                </c:pt>
                <c:pt idx="7722">
                  <c:v>87338.7</c:v>
                </c:pt>
                <c:pt idx="7723">
                  <c:v>87338.5</c:v>
                </c:pt>
                <c:pt idx="7724">
                  <c:v>87338.3</c:v>
                </c:pt>
                <c:pt idx="7725">
                  <c:v>87338</c:v>
                </c:pt>
                <c:pt idx="7726">
                  <c:v>87337.8</c:v>
                </c:pt>
                <c:pt idx="7727">
                  <c:v>87337.7</c:v>
                </c:pt>
                <c:pt idx="7728">
                  <c:v>87337.600000000006</c:v>
                </c:pt>
                <c:pt idx="7729">
                  <c:v>87337.3</c:v>
                </c:pt>
                <c:pt idx="7730">
                  <c:v>87337.2</c:v>
                </c:pt>
                <c:pt idx="7731">
                  <c:v>87337</c:v>
                </c:pt>
                <c:pt idx="7732">
                  <c:v>87336.9</c:v>
                </c:pt>
                <c:pt idx="7733">
                  <c:v>87336.7</c:v>
                </c:pt>
                <c:pt idx="7734">
                  <c:v>87336.6</c:v>
                </c:pt>
                <c:pt idx="7735">
                  <c:v>87336.4</c:v>
                </c:pt>
                <c:pt idx="7736">
                  <c:v>87336.2</c:v>
                </c:pt>
                <c:pt idx="7737">
                  <c:v>87336.1</c:v>
                </c:pt>
                <c:pt idx="7738">
                  <c:v>87335.9</c:v>
                </c:pt>
                <c:pt idx="7739">
                  <c:v>87335.7</c:v>
                </c:pt>
                <c:pt idx="7740">
                  <c:v>87335.5</c:v>
                </c:pt>
                <c:pt idx="7741">
                  <c:v>87335.3</c:v>
                </c:pt>
                <c:pt idx="7742">
                  <c:v>87335.2</c:v>
                </c:pt>
                <c:pt idx="7743">
                  <c:v>87335</c:v>
                </c:pt>
                <c:pt idx="7744">
                  <c:v>87334.8</c:v>
                </c:pt>
                <c:pt idx="7745">
                  <c:v>87334.5</c:v>
                </c:pt>
                <c:pt idx="7746">
                  <c:v>87334.2</c:v>
                </c:pt>
                <c:pt idx="7747">
                  <c:v>87334</c:v>
                </c:pt>
                <c:pt idx="7748">
                  <c:v>87333.7</c:v>
                </c:pt>
                <c:pt idx="7749">
                  <c:v>87333.4</c:v>
                </c:pt>
                <c:pt idx="7750">
                  <c:v>87333.2</c:v>
                </c:pt>
                <c:pt idx="7751">
                  <c:v>87332.9</c:v>
                </c:pt>
                <c:pt idx="7752">
                  <c:v>87332.7</c:v>
                </c:pt>
                <c:pt idx="7753">
                  <c:v>87332.4</c:v>
                </c:pt>
                <c:pt idx="7754">
                  <c:v>87332.2</c:v>
                </c:pt>
                <c:pt idx="7755">
                  <c:v>87332</c:v>
                </c:pt>
                <c:pt idx="7756">
                  <c:v>87331.6</c:v>
                </c:pt>
                <c:pt idx="7757">
                  <c:v>87331.4</c:v>
                </c:pt>
                <c:pt idx="7758">
                  <c:v>87331.1</c:v>
                </c:pt>
                <c:pt idx="7759">
                  <c:v>87330.8</c:v>
                </c:pt>
                <c:pt idx="7760">
                  <c:v>87330.5</c:v>
                </c:pt>
                <c:pt idx="7761">
                  <c:v>87330.1</c:v>
                </c:pt>
                <c:pt idx="7762">
                  <c:v>87329.9</c:v>
                </c:pt>
                <c:pt idx="7763">
                  <c:v>87329.7</c:v>
                </c:pt>
                <c:pt idx="7764">
                  <c:v>87329.3</c:v>
                </c:pt>
                <c:pt idx="7765">
                  <c:v>87328.9</c:v>
                </c:pt>
                <c:pt idx="7766">
                  <c:v>87328.5</c:v>
                </c:pt>
                <c:pt idx="7767">
                  <c:v>87328.2</c:v>
                </c:pt>
                <c:pt idx="7768">
                  <c:v>87327.8</c:v>
                </c:pt>
                <c:pt idx="7769">
                  <c:v>87327.4</c:v>
                </c:pt>
                <c:pt idx="7770">
                  <c:v>87327</c:v>
                </c:pt>
                <c:pt idx="7771">
                  <c:v>87326.6</c:v>
                </c:pt>
                <c:pt idx="7772">
                  <c:v>87326</c:v>
                </c:pt>
                <c:pt idx="7773">
                  <c:v>87325.5</c:v>
                </c:pt>
                <c:pt idx="7774">
                  <c:v>87325.2</c:v>
                </c:pt>
                <c:pt idx="7775">
                  <c:v>87324.5</c:v>
                </c:pt>
                <c:pt idx="7776">
                  <c:v>87323.9</c:v>
                </c:pt>
                <c:pt idx="7777">
                  <c:v>87323.3</c:v>
                </c:pt>
                <c:pt idx="7778">
                  <c:v>87322.6</c:v>
                </c:pt>
                <c:pt idx="7779">
                  <c:v>87322.1</c:v>
                </c:pt>
                <c:pt idx="7780">
                  <c:v>87321.3</c:v>
                </c:pt>
                <c:pt idx="7781">
                  <c:v>87319.8</c:v>
                </c:pt>
                <c:pt idx="7782">
                  <c:v>87318.7</c:v>
                </c:pt>
                <c:pt idx="7783">
                  <c:v>87317.4</c:v>
                </c:pt>
                <c:pt idx="7784">
                  <c:v>87315.4</c:v>
                </c:pt>
                <c:pt idx="7785">
                  <c:v>87313.1</c:v>
                </c:pt>
                <c:pt idx="7786">
                  <c:v>87310.5</c:v>
                </c:pt>
                <c:pt idx="7787">
                  <c:v>87307.7</c:v>
                </c:pt>
                <c:pt idx="7788">
                  <c:v>87305.4</c:v>
                </c:pt>
                <c:pt idx="7789">
                  <c:v>87301.3</c:v>
                </c:pt>
                <c:pt idx="7790">
                  <c:v>87299.5</c:v>
                </c:pt>
                <c:pt idx="7791">
                  <c:v>87294.9</c:v>
                </c:pt>
                <c:pt idx="7792">
                  <c:v>87291</c:v>
                </c:pt>
                <c:pt idx="7793">
                  <c:v>87286.9</c:v>
                </c:pt>
                <c:pt idx="7794">
                  <c:v>87283.7</c:v>
                </c:pt>
                <c:pt idx="7795">
                  <c:v>87279.3</c:v>
                </c:pt>
                <c:pt idx="7796">
                  <c:v>87274.7</c:v>
                </c:pt>
                <c:pt idx="7797">
                  <c:v>87270</c:v>
                </c:pt>
                <c:pt idx="7798">
                  <c:v>87265.2</c:v>
                </c:pt>
                <c:pt idx="7799">
                  <c:v>87261.5</c:v>
                </c:pt>
                <c:pt idx="7800">
                  <c:v>87256.4</c:v>
                </c:pt>
                <c:pt idx="7801">
                  <c:v>87252.6</c:v>
                </c:pt>
                <c:pt idx="7802">
                  <c:v>87246.1</c:v>
                </c:pt>
                <c:pt idx="7803">
                  <c:v>87240.9</c:v>
                </c:pt>
                <c:pt idx="7804">
                  <c:v>87236.9</c:v>
                </c:pt>
                <c:pt idx="7805">
                  <c:v>87231.5</c:v>
                </c:pt>
                <c:pt idx="7806">
                  <c:v>87226.2</c:v>
                </c:pt>
                <c:pt idx="7807">
                  <c:v>87223.5</c:v>
                </c:pt>
                <c:pt idx="7808">
                  <c:v>87216.7</c:v>
                </c:pt>
                <c:pt idx="7809">
                  <c:v>87211.3</c:v>
                </c:pt>
                <c:pt idx="7810">
                  <c:v>87206</c:v>
                </c:pt>
                <c:pt idx="7811">
                  <c:v>87202</c:v>
                </c:pt>
                <c:pt idx="7812">
                  <c:v>87196.6</c:v>
                </c:pt>
                <c:pt idx="7813">
                  <c:v>87191.4</c:v>
                </c:pt>
                <c:pt idx="7814">
                  <c:v>87186.2</c:v>
                </c:pt>
                <c:pt idx="7815">
                  <c:v>87182.2</c:v>
                </c:pt>
                <c:pt idx="7816">
                  <c:v>87178.1</c:v>
                </c:pt>
                <c:pt idx="7817">
                  <c:v>87173.8</c:v>
                </c:pt>
                <c:pt idx="7818">
                  <c:v>87168.1</c:v>
                </c:pt>
                <c:pt idx="7819">
                  <c:v>87162.2</c:v>
                </c:pt>
                <c:pt idx="7820">
                  <c:v>87154.6</c:v>
                </c:pt>
                <c:pt idx="7821">
                  <c:v>87148.3</c:v>
                </c:pt>
                <c:pt idx="7822">
                  <c:v>87143.5</c:v>
                </c:pt>
                <c:pt idx="7823">
                  <c:v>87140.3</c:v>
                </c:pt>
                <c:pt idx="7824">
                  <c:v>87132.1</c:v>
                </c:pt>
                <c:pt idx="7825">
                  <c:v>87127.1</c:v>
                </c:pt>
                <c:pt idx="7826">
                  <c:v>87120.3</c:v>
                </c:pt>
                <c:pt idx="7827">
                  <c:v>87113.3</c:v>
                </c:pt>
                <c:pt idx="7828">
                  <c:v>87108.1</c:v>
                </c:pt>
                <c:pt idx="7829">
                  <c:v>87102.7</c:v>
                </c:pt>
                <c:pt idx="7830">
                  <c:v>87095.6</c:v>
                </c:pt>
                <c:pt idx="7831">
                  <c:v>87088.3</c:v>
                </c:pt>
                <c:pt idx="7832">
                  <c:v>87080.9</c:v>
                </c:pt>
                <c:pt idx="7833">
                  <c:v>87073.4</c:v>
                </c:pt>
                <c:pt idx="7834">
                  <c:v>87065.9</c:v>
                </c:pt>
                <c:pt idx="7835">
                  <c:v>87060.2</c:v>
                </c:pt>
                <c:pt idx="7836">
                  <c:v>87052.6</c:v>
                </c:pt>
                <c:pt idx="7837">
                  <c:v>87046.8</c:v>
                </c:pt>
                <c:pt idx="7838">
                  <c:v>87039</c:v>
                </c:pt>
                <c:pt idx="7839">
                  <c:v>87031.2</c:v>
                </c:pt>
                <c:pt idx="7840">
                  <c:v>87025.3</c:v>
                </c:pt>
                <c:pt idx="7841">
                  <c:v>87019.4</c:v>
                </c:pt>
                <c:pt idx="7842">
                  <c:v>87009.2</c:v>
                </c:pt>
                <c:pt idx="7843">
                  <c:v>87002.6</c:v>
                </c:pt>
                <c:pt idx="7844">
                  <c:v>86990.8</c:v>
                </c:pt>
                <c:pt idx="7845">
                  <c:v>86983.2</c:v>
                </c:pt>
                <c:pt idx="7846">
                  <c:v>86972.800000000003</c:v>
                </c:pt>
                <c:pt idx="7847">
                  <c:v>86964.6</c:v>
                </c:pt>
                <c:pt idx="7848">
                  <c:v>86953.4</c:v>
                </c:pt>
                <c:pt idx="7849">
                  <c:v>86941.8</c:v>
                </c:pt>
                <c:pt idx="7850">
                  <c:v>86929.9</c:v>
                </c:pt>
                <c:pt idx="7851">
                  <c:v>86917.7</c:v>
                </c:pt>
                <c:pt idx="7852">
                  <c:v>86908.4</c:v>
                </c:pt>
                <c:pt idx="7853">
                  <c:v>86895.8</c:v>
                </c:pt>
                <c:pt idx="7854">
                  <c:v>86883.199999999997</c:v>
                </c:pt>
                <c:pt idx="7855">
                  <c:v>86867.199999999997</c:v>
                </c:pt>
                <c:pt idx="7856">
                  <c:v>86860.800000000003</c:v>
                </c:pt>
                <c:pt idx="7857">
                  <c:v>86848.1</c:v>
                </c:pt>
                <c:pt idx="7858">
                  <c:v>86838.5</c:v>
                </c:pt>
                <c:pt idx="7859">
                  <c:v>86825.9</c:v>
                </c:pt>
                <c:pt idx="7860">
                  <c:v>86810.3</c:v>
                </c:pt>
                <c:pt idx="7861">
                  <c:v>86798.1</c:v>
                </c:pt>
                <c:pt idx="7862">
                  <c:v>86789.1</c:v>
                </c:pt>
                <c:pt idx="7863">
                  <c:v>86777.4</c:v>
                </c:pt>
                <c:pt idx="7864">
                  <c:v>86766.1</c:v>
                </c:pt>
                <c:pt idx="7865">
                  <c:v>86752.5</c:v>
                </c:pt>
                <c:pt idx="7866">
                  <c:v>86742.1</c:v>
                </c:pt>
                <c:pt idx="7867">
                  <c:v>86734.7</c:v>
                </c:pt>
                <c:pt idx="7868">
                  <c:v>86725.2</c:v>
                </c:pt>
                <c:pt idx="7869">
                  <c:v>86716.4</c:v>
                </c:pt>
                <c:pt idx="7870">
                  <c:v>86708.3</c:v>
                </c:pt>
                <c:pt idx="7871">
                  <c:v>86700.800000000003</c:v>
                </c:pt>
                <c:pt idx="7872">
                  <c:v>86694.2</c:v>
                </c:pt>
                <c:pt idx="7873">
                  <c:v>86689.7</c:v>
                </c:pt>
                <c:pt idx="7874">
                  <c:v>86684.5</c:v>
                </c:pt>
                <c:pt idx="7875">
                  <c:v>86679.3</c:v>
                </c:pt>
                <c:pt idx="7876">
                  <c:v>86676.2</c:v>
                </c:pt>
                <c:pt idx="7877">
                  <c:v>86674.5</c:v>
                </c:pt>
                <c:pt idx="7878">
                  <c:v>86673.5</c:v>
                </c:pt>
                <c:pt idx="7879">
                  <c:v>86673</c:v>
                </c:pt>
                <c:pt idx="7880">
                  <c:v>86673.600000000006</c:v>
                </c:pt>
                <c:pt idx="7881">
                  <c:v>86676.4</c:v>
                </c:pt>
                <c:pt idx="7882">
                  <c:v>86680.2</c:v>
                </c:pt>
                <c:pt idx="7883">
                  <c:v>86684</c:v>
                </c:pt>
                <c:pt idx="7884">
                  <c:v>86688.4</c:v>
                </c:pt>
                <c:pt idx="7885">
                  <c:v>86695.2</c:v>
                </c:pt>
                <c:pt idx="7886">
                  <c:v>86703</c:v>
                </c:pt>
                <c:pt idx="7887">
                  <c:v>86711.7</c:v>
                </c:pt>
                <c:pt idx="7888">
                  <c:v>86718.7</c:v>
                </c:pt>
                <c:pt idx="7889">
                  <c:v>86728.6</c:v>
                </c:pt>
                <c:pt idx="7890">
                  <c:v>86736.5</c:v>
                </c:pt>
                <c:pt idx="7891">
                  <c:v>86747.4</c:v>
                </c:pt>
                <c:pt idx="7892">
                  <c:v>86761.5</c:v>
                </c:pt>
                <c:pt idx="7893">
                  <c:v>86775.9</c:v>
                </c:pt>
                <c:pt idx="7894">
                  <c:v>86781.8</c:v>
                </c:pt>
                <c:pt idx="7895">
                  <c:v>86796.3</c:v>
                </c:pt>
                <c:pt idx="7896">
                  <c:v>86805</c:v>
                </c:pt>
                <c:pt idx="7897">
                  <c:v>86813.6</c:v>
                </c:pt>
                <c:pt idx="7898">
                  <c:v>86827.5</c:v>
                </c:pt>
                <c:pt idx="7899">
                  <c:v>86835.6</c:v>
                </c:pt>
                <c:pt idx="7900">
                  <c:v>86843.3</c:v>
                </c:pt>
                <c:pt idx="7901">
                  <c:v>86853.2</c:v>
                </c:pt>
                <c:pt idx="7902">
                  <c:v>86862.3</c:v>
                </c:pt>
                <c:pt idx="7903">
                  <c:v>86870.6</c:v>
                </c:pt>
                <c:pt idx="7904">
                  <c:v>86878</c:v>
                </c:pt>
                <c:pt idx="7905">
                  <c:v>86882.8</c:v>
                </c:pt>
                <c:pt idx="7906">
                  <c:v>86887</c:v>
                </c:pt>
                <c:pt idx="7907">
                  <c:v>86890.6</c:v>
                </c:pt>
                <c:pt idx="7908">
                  <c:v>86893.4</c:v>
                </c:pt>
                <c:pt idx="7909">
                  <c:v>86896.3</c:v>
                </c:pt>
                <c:pt idx="7910">
                  <c:v>86896.9</c:v>
                </c:pt>
                <c:pt idx="7911">
                  <c:v>86896.9</c:v>
                </c:pt>
                <c:pt idx="7912">
                  <c:v>86896.9</c:v>
                </c:pt>
                <c:pt idx="7913">
                  <c:v>86896.9</c:v>
                </c:pt>
                <c:pt idx="7914">
                  <c:v>86896.8</c:v>
                </c:pt>
                <c:pt idx="7915">
                  <c:v>86896.7</c:v>
                </c:pt>
                <c:pt idx="7916">
                  <c:v>86896.6</c:v>
                </c:pt>
                <c:pt idx="7917">
                  <c:v>86896.6</c:v>
                </c:pt>
                <c:pt idx="7918">
                  <c:v>86896.4</c:v>
                </c:pt>
                <c:pt idx="7919">
                  <c:v>86896.4</c:v>
                </c:pt>
                <c:pt idx="7920">
                  <c:v>86896.2</c:v>
                </c:pt>
                <c:pt idx="7921">
                  <c:v>86896</c:v>
                </c:pt>
                <c:pt idx="7922">
                  <c:v>86895.9</c:v>
                </c:pt>
                <c:pt idx="7923">
                  <c:v>86895.7</c:v>
                </c:pt>
                <c:pt idx="7924">
                  <c:v>86895.6</c:v>
                </c:pt>
                <c:pt idx="7925">
                  <c:v>86895.4</c:v>
                </c:pt>
                <c:pt idx="7926">
                  <c:v>86895.2</c:v>
                </c:pt>
                <c:pt idx="7927">
                  <c:v>86895.1</c:v>
                </c:pt>
                <c:pt idx="7928">
                  <c:v>86894.9</c:v>
                </c:pt>
                <c:pt idx="7929">
                  <c:v>86894.7</c:v>
                </c:pt>
                <c:pt idx="7930">
                  <c:v>86894.6</c:v>
                </c:pt>
                <c:pt idx="7931">
                  <c:v>86894.399999999994</c:v>
                </c:pt>
                <c:pt idx="7932">
                  <c:v>86894.3</c:v>
                </c:pt>
                <c:pt idx="7933">
                  <c:v>86894.2</c:v>
                </c:pt>
                <c:pt idx="7934">
                  <c:v>86894</c:v>
                </c:pt>
                <c:pt idx="7935">
                  <c:v>86893.9</c:v>
                </c:pt>
                <c:pt idx="7936">
                  <c:v>86893.8</c:v>
                </c:pt>
                <c:pt idx="7937">
                  <c:v>86893.7</c:v>
                </c:pt>
                <c:pt idx="7938">
                  <c:v>86893.6</c:v>
                </c:pt>
                <c:pt idx="7939">
                  <c:v>86893.6</c:v>
                </c:pt>
                <c:pt idx="7940">
                  <c:v>86893.5</c:v>
                </c:pt>
                <c:pt idx="7941">
                  <c:v>86893.5</c:v>
                </c:pt>
                <c:pt idx="7942">
                  <c:v>86893.5</c:v>
                </c:pt>
                <c:pt idx="7943">
                  <c:v>86893.8</c:v>
                </c:pt>
                <c:pt idx="7944">
                  <c:v>86894.2</c:v>
                </c:pt>
                <c:pt idx="7945">
                  <c:v>86895.4</c:v>
                </c:pt>
                <c:pt idx="7946">
                  <c:v>86897.1</c:v>
                </c:pt>
                <c:pt idx="7947">
                  <c:v>86898.4</c:v>
                </c:pt>
                <c:pt idx="7948">
                  <c:v>86899.8</c:v>
                </c:pt>
                <c:pt idx="7949">
                  <c:v>86901.4</c:v>
                </c:pt>
                <c:pt idx="7950">
                  <c:v>86903.8</c:v>
                </c:pt>
                <c:pt idx="7951">
                  <c:v>86907.1</c:v>
                </c:pt>
                <c:pt idx="7952">
                  <c:v>86910</c:v>
                </c:pt>
                <c:pt idx="7953">
                  <c:v>86911.6</c:v>
                </c:pt>
                <c:pt idx="7954">
                  <c:v>86914.8</c:v>
                </c:pt>
                <c:pt idx="7955">
                  <c:v>86918.3</c:v>
                </c:pt>
                <c:pt idx="7956">
                  <c:v>86921.9</c:v>
                </c:pt>
                <c:pt idx="7957">
                  <c:v>86926.7</c:v>
                </c:pt>
                <c:pt idx="7958">
                  <c:v>86929.7</c:v>
                </c:pt>
                <c:pt idx="7959">
                  <c:v>86932.800000000003</c:v>
                </c:pt>
                <c:pt idx="7960">
                  <c:v>86937</c:v>
                </c:pt>
                <c:pt idx="7961">
                  <c:v>86939.1</c:v>
                </c:pt>
                <c:pt idx="7962">
                  <c:v>86943.4</c:v>
                </c:pt>
                <c:pt idx="7963">
                  <c:v>86947.8</c:v>
                </c:pt>
                <c:pt idx="7964">
                  <c:v>86950.1</c:v>
                </c:pt>
                <c:pt idx="7965">
                  <c:v>86954.6</c:v>
                </c:pt>
                <c:pt idx="7966">
                  <c:v>86959.1</c:v>
                </c:pt>
                <c:pt idx="7967">
                  <c:v>86961.4</c:v>
                </c:pt>
                <c:pt idx="7968">
                  <c:v>86966</c:v>
                </c:pt>
                <c:pt idx="7969">
                  <c:v>86970.6</c:v>
                </c:pt>
                <c:pt idx="7970">
                  <c:v>86972.800000000003</c:v>
                </c:pt>
                <c:pt idx="7971">
                  <c:v>86977.4</c:v>
                </c:pt>
                <c:pt idx="7972">
                  <c:v>86981.9</c:v>
                </c:pt>
                <c:pt idx="7973">
                  <c:v>86984.1</c:v>
                </c:pt>
                <c:pt idx="7974">
                  <c:v>86988.5</c:v>
                </c:pt>
                <c:pt idx="7975">
                  <c:v>86992.8</c:v>
                </c:pt>
                <c:pt idx="7976">
                  <c:v>86995</c:v>
                </c:pt>
                <c:pt idx="7977">
                  <c:v>86999.5</c:v>
                </c:pt>
                <c:pt idx="7978">
                  <c:v>87004.5</c:v>
                </c:pt>
                <c:pt idx="7979">
                  <c:v>87007.1</c:v>
                </c:pt>
                <c:pt idx="7980">
                  <c:v>87012.6</c:v>
                </c:pt>
                <c:pt idx="7981">
                  <c:v>87018.5</c:v>
                </c:pt>
                <c:pt idx="7982">
                  <c:v>87021.5</c:v>
                </c:pt>
                <c:pt idx="7983">
                  <c:v>87027.7</c:v>
                </c:pt>
                <c:pt idx="7984">
                  <c:v>87034.2</c:v>
                </c:pt>
                <c:pt idx="7985">
                  <c:v>87037.5</c:v>
                </c:pt>
                <c:pt idx="7986">
                  <c:v>87044.3</c:v>
                </c:pt>
                <c:pt idx="7987">
                  <c:v>87051.199999999997</c:v>
                </c:pt>
                <c:pt idx="7988">
                  <c:v>87054.7</c:v>
                </c:pt>
                <c:pt idx="7989">
                  <c:v>87061.8</c:v>
                </c:pt>
                <c:pt idx="7990">
                  <c:v>87068.9</c:v>
                </c:pt>
                <c:pt idx="7991">
                  <c:v>87072.4</c:v>
                </c:pt>
                <c:pt idx="7992">
                  <c:v>87079.6</c:v>
                </c:pt>
                <c:pt idx="7993">
                  <c:v>87086.7</c:v>
                </c:pt>
                <c:pt idx="7994">
                  <c:v>87090.2</c:v>
                </c:pt>
                <c:pt idx="7995">
                  <c:v>87097.2</c:v>
                </c:pt>
                <c:pt idx="7996">
                  <c:v>87104.1</c:v>
                </c:pt>
                <c:pt idx="7997">
                  <c:v>87107.5</c:v>
                </c:pt>
                <c:pt idx="7998">
                  <c:v>87114.1</c:v>
                </c:pt>
                <c:pt idx="7999">
                  <c:v>87120.6</c:v>
                </c:pt>
                <c:pt idx="8000">
                  <c:v>87123.7</c:v>
                </c:pt>
                <c:pt idx="8001">
                  <c:v>87129.8</c:v>
                </c:pt>
                <c:pt idx="8002">
                  <c:v>87135.6</c:v>
                </c:pt>
                <c:pt idx="8003">
                  <c:v>87138.4</c:v>
                </c:pt>
                <c:pt idx="8004">
                  <c:v>87143.6</c:v>
                </c:pt>
                <c:pt idx="8005">
                  <c:v>87148.6</c:v>
                </c:pt>
                <c:pt idx="8006">
                  <c:v>87150.9</c:v>
                </c:pt>
                <c:pt idx="8007">
                  <c:v>87155.199999999997</c:v>
                </c:pt>
                <c:pt idx="8008">
                  <c:v>87159</c:v>
                </c:pt>
                <c:pt idx="8009">
                  <c:v>87160.7</c:v>
                </c:pt>
                <c:pt idx="8010">
                  <c:v>87163.8</c:v>
                </c:pt>
                <c:pt idx="8011">
                  <c:v>87166.3</c:v>
                </c:pt>
                <c:pt idx="8012">
                  <c:v>87167.4</c:v>
                </c:pt>
                <c:pt idx="8013">
                  <c:v>87169.5</c:v>
                </c:pt>
                <c:pt idx="8014">
                  <c:v>87171.6</c:v>
                </c:pt>
                <c:pt idx="8015">
                  <c:v>87172.6</c:v>
                </c:pt>
                <c:pt idx="8016">
                  <c:v>87174.7</c:v>
                </c:pt>
                <c:pt idx="8017">
                  <c:v>87176.7</c:v>
                </c:pt>
                <c:pt idx="8018">
                  <c:v>87177.7</c:v>
                </c:pt>
                <c:pt idx="8019">
                  <c:v>87179.6</c:v>
                </c:pt>
                <c:pt idx="8020">
                  <c:v>87181.6</c:v>
                </c:pt>
                <c:pt idx="8021">
                  <c:v>87182.5</c:v>
                </c:pt>
                <c:pt idx="8022">
                  <c:v>87184.3</c:v>
                </c:pt>
                <c:pt idx="8023">
                  <c:v>87186.1</c:v>
                </c:pt>
                <c:pt idx="8024">
                  <c:v>87187</c:v>
                </c:pt>
                <c:pt idx="8025">
                  <c:v>87188.7</c:v>
                </c:pt>
                <c:pt idx="8026">
                  <c:v>87190.3</c:v>
                </c:pt>
                <c:pt idx="8027">
                  <c:v>87191.1</c:v>
                </c:pt>
                <c:pt idx="8028">
                  <c:v>87192.7</c:v>
                </c:pt>
                <c:pt idx="8029">
                  <c:v>87194.2</c:v>
                </c:pt>
                <c:pt idx="8030">
                  <c:v>87194.9</c:v>
                </c:pt>
                <c:pt idx="8031">
                  <c:v>87196.3</c:v>
                </c:pt>
                <c:pt idx="8032">
                  <c:v>87197.6</c:v>
                </c:pt>
                <c:pt idx="8033">
                  <c:v>87198.2</c:v>
                </c:pt>
                <c:pt idx="8034">
                  <c:v>87199.4</c:v>
                </c:pt>
                <c:pt idx="8035">
                  <c:v>87199.9</c:v>
                </c:pt>
                <c:pt idx="8036">
                  <c:v>87201</c:v>
                </c:pt>
                <c:pt idx="8037">
                  <c:v>87201.9</c:v>
                </c:pt>
                <c:pt idx="8038">
                  <c:v>87202.4</c:v>
                </c:pt>
                <c:pt idx="8039">
                  <c:v>87203.199999999997</c:v>
                </c:pt>
                <c:pt idx="8040">
                  <c:v>87203.6</c:v>
                </c:pt>
                <c:pt idx="8041">
                  <c:v>87204.2</c:v>
                </c:pt>
                <c:pt idx="8042">
                  <c:v>87204.800000000003</c:v>
                </c:pt>
                <c:pt idx="8043">
                  <c:v>87205</c:v>
                </c:pt>
                <c:pt idx="8044">
                  <c:v>87205.4</c:v>
                </c:pt>
                <c:pt idx="8045">
                  <c:v>87205.7</c:v>
                </c:pt>
                <c:pt idx="8046">
                  <c:v>87193.9</c:v>
                </c:pt>
                <c:pt idx="8047">
                  <c:v>87192.1</c:v>
                </c:pt>
                <c:pt idx="8048">
                  <c:v>87188.2</c:v>
                </c:pt>
                <c:pt idx="8049">
                  <c:v>87183.9</c:v>
                </c:pt>
                <c:pt idx="8050">
                  <c:v>87181.6</c:v>
                </c:pt>
                <c:pt idx="8051">
                  <c:v>87176.7</c:v>
                </c:pt>
                <c:pt idx="8052">
                  <c:v>87171.6</c:v>
                </c:pt>
                <c:pt idx="8053">
                  <c:v>87168.9</c:v>
                </c:pt>
                <c:pt idx="8054">
                  <c:v>87163.4</c:v>
                </c:pt>
                <c:pt idx="8055">
                  <c:v>87157.6</c:v>
                </c:pt>
                <c:pt idx="8056">
                  <c:v>87154.6</c:v>
                </c:pt>
                <c:pt idx="8057">
                  <c:v>87148.6</c:v>
                </c:pt>
                <c:pt idx="8058">
                  <c:v>87142.399999999994</c:v>
                </c:pt>
                <c:pt idx="8059">
                  <c:v>87139.3</c:v>
                </c:pt>
                <c:pt idx="8060">
                  <c:v>87133</c:v>
                </c:pt>
                <c:pt idx="8061">
                  <c:v>87126.6</c:v>
                </c:pt>
                <c:pt idx="8062">
                  <c:v>87123.4</c:v>
                </c:pt>
                <c:pt idx="8063">
                  <c:v>87117</c:v>
                </c:pt>
                <c:pt idx="8064">
                  <c:v>87110.6</c:v>
                </c:pt>
                <c:pt idx="8065">
                  <c:v>87107.4</c:v>
                </c:pt>
                <c:pt idx="8066">
                  <c:v>87101.2</c:v>
                </c:pt>
                <c:pt idx="8067">
                  <c:v>87095</c:v>
                </c:pt>
                <c:pt idx="8068">
                  <c:v>87092</c:v>
                </c:pt>
                <c:pt idx="8069">
                  <c:v>87086</c:v>
                </c:pt>
                <c:pt idx="8070">
                  <c:v>87080.3</c:v>
                </c:pt>
                <c:pt idx="8071">
                  <c:v>87077.5</c:v>
                </c:pt>
                <c:pt idx="8072">
                  <c:v>87072.1</c:v>
                </c:pt>
                <c:pt idx="8073">
                  <c:v>87067</c:v>
                </c:pt>
                <c:pt idx="8074">
                  <c:v>87064.5</c:v>
                </c:pt>
                <c:pt idx="8075">
                  <c:v>87059.8</c:v>
                </c:pt>
                <c:pt idx="8076">
                  <c:v>87055</c:v>
                </c:pt>
                <c:pt idx="8077">
                  <c:v>87052.5</c:v>
                </c:pt>
                <c:pt idx="8078">
                  <c:v>87047.4</c:v>
                </c:pt>
                <c:pt idx="8079">
                  <c:v>87044.9</c:v>
                </c:pt>
                <c:pt idx="8080">
                  <c:v>87039.6</c:v>
                </c:pt>
                <c:pt idx="8081">
                  <c:v>87034.3</c:v>
                </c:pt>
                <c:pt idx="8082">
                  <c:v>87031.6</c:v>
                </c:pt>
                <c:pt idx="8083">
                  <c:v>87026.2</c:v>
                </c:pt>
                <c:pt idx="8084">
                  <c:v>87020.800000000003</c:v>
                </c:pt>
                <c:pt idx="8085">
                  <c:v>87015.3</c:v>
                </c:pt>
                <c:pt idx="8086">
                  <c:v>87012.5</c:v>
                </c:pt>
                <c:pt idx="8087">
                  <c:v>87007.1</c:v>
                </c:pt>
                <c:pt idx="8088">
                  <c:v>87001.600000000006</c:v>
                </c:pt>
                <c:pt idx="8089">
                  <c:v>86998.9</c:v>
                </c:pt>
                <c:pt idx="8090">
                  <c:v>86993.5</c:v>
                </c:pt>
                <c:pt idx="8091">
                  <c:v>86988.1</c:v>
                </c:pt>
                <c:pt idx="8092">
                  <c:v>86985.5</c:v>
                </c:pt>
                <c:pt idx="8093">
                  <c:v>86980.3</c:v>
                </c:pt>
                <c:pt idx="8094">
                  <c:v>86975.2</c:v>
                </c:pt>
                <c:pt idx="8095">
                  <c:v>86972.6</c:v>
                </c:pt>
                <c:pt idx="8096">
                  <c:v>86967.7</c:v>
                </c:pt>
                <c:pt idx="8097">
                  <c:v>86963</c:v>
                </c:pt>
                <c:pt idx="8098">
                  <c:v>86960.7</c:v>
                </c:pt>
                <c:pt idx="8099">
                  <c:v>86956.2</c:v>
                </c:pt>
                <c:pt idx="8100">
                  <c:v>86951.9</c:v>
                </c:pt>
                <c:pt idx="8101">
                  <c:v>86949.9</c:v>
                </c:pt>
                <c:pt idx="8102">
                  <c:v>86945.9</c:v>
                </c:pt>
                <c:pt idx="8103">
                  <c:v>86942.2</c:v>
                </c:pt>
                <c:pt idx="8104">
                  <c:v>86940.5</c:v>
                </c:pt>
                <c:pt idx="8105">
                  <c:v>86937.2</c:v>
                </c:pt>
                <c:pt idx="8106">
                  <c:v>86934.2</c:v>
                </c:pt>
                <c:pt idx="8107">
                  <c:v>86932.800000000003</c:v>
                </c:pt>
                <c:pt idx="8108">
                  <c:v>86930.2</c:v>
                </c:pt>
                <c:pt idx="8109">
                  <c:v>86928.1</c:v>
                </c:pt>
                <c:pt idx="8110">
                  <c:v>86926.2</c:v>
                </c:pt>
                <c:pt idx="8111">
                  <c:v>86925.4</c:v>
                </c:pt>
                <c:pt idx="8112">
                  <c:v>86923.8</c:v>
                </c:pt>
                <c:pt idx="8113">
                  <c:v>86922.4</c:v>
                </c:pt>
                <c:pt idx="8114">
                  <c:v>86921.7</c:v>
                </c:pt>
                <c:pt idx="8115">
                  <c:v>86920.4</c:v>
                </c:pt>
                <c:pt idx="8116">
                  <c:v>86919.1</c:v>
                </c:pt>
                <c:pt idx="8117">
                  <c:v>86918.5</c:v>
                </c:pt>
                <c:pt idx="8118">
                  <c:v>86917.4</c:v>
                </c:pt>
                <c:pt idx="8119">
                  <c:v>86916.4</c:v>
                </c:pt>
                <c:pt idx="8120">
                  <c:v>86915.4</c:v>
                </c:pt>
                <c:pt idx="8121">
                  <c:v>86914.9</c:v>
                </c:pt>
                <c:pt idx="8122">
                  <c:v>86914</c:v>
                </c:pt>
                <c:pt idx="8123">
                  <c:v>86913.600000000006</c:v>
                </c:pt>
                <c:pt idx="8124">
                  <c:v>86912.7</c:v>
                </c:pt>
                <c:pt idx="8125">
                  <c:v>86911.9</c:v>
                </c:pt>
                <c:pt idx="8126">
                  <c:v>86911.5</c:v>
                </c:pt>
                <c:pt idx="8127">
                  <c:v>86910.7</c:v>
                </c:pt>
                <c:pt idx="8128">
                  <c:v>86910</c:v>
                </c:pt>
                <c:pt idx="8129">
                  <c:v>86909.6</c:v>
                </c:pt>
                <c:pt idx="8130">
                  <c:v>86908.800000000003</c:v>
                </c:pt>
                <c:pt idx="8131">
                  <c:v>86908</c:v>
                </c:pt>
                <c:pt idx="8132">
                  <c:v>86907.6</c:v>
                </c:pt>
                <c:pt idx="8133">
                  <c:v>86906.9</c:v>
                </c:pt>
                <c:pt idx="8134">
                  <c:v>86906</c:v>
                </c:pt>
                <c:pt idx="8135">
                  <c:v>86905.600000000006</c:v>
                </c:pt>
                <c:pt idx="8136">
                  <c:v>86904.8</c:v>
                </c:pt>
                <c:pt idx="8137">
                  <c:v>86903.9</c:v>
                </c:pt>
                <c:pt idx="8138">
                  <c:v>86903.4</c:v>
                </c:pt>
                <c:pt idx="8139">
                  <c:v>86902.399999999994</c:v>
                </c:pt>
                <c:pt idx="8140">
                  <c:v>86901.4</c:v>
                </c:pt>
                <c:pt idx="8141">
                  <c:v>86900.800000000003</c:v>
                </c:pt>
                <c:pt idx="8142">
                  <c:v>86899.7</c:v>
                </c:pt>
                <c:pt idx="8143">
                  <c:v>86898.5</c:v>
                </c:pt>
                <c:pt idx="8144">
                  <c:v>86897.8</c:v>
                </c:pt>
                <c:pt idx="8145">
                  <c:v>86896.5</c:v>
                </c:pt>
                <c:pt idx="8146">
                  <c:v>86895</c:v>
                </c:pt>
                <c:pt idx="8147">
                  <c:v>86893.5</c:v>
                </c:pt>
                <c:pt idx="8148">
                  <c:v>86892.7</c:v>
                </c:pt>
                <c:pt idx="8149">
                  <c:v>86891.1</c:v>
                </c:pt>
                <c:pt idx="8150">
                  <c:v>86890.3</c:v>
                </c:pt>
                <c:pt idx="8151">
                  <c:v>86888.7</c:v>
                </c:pt>
                <c:pt idx="8152">
                  <c:v>86886.9</c:v>
                </c:pt>
                <c:pt idx="8153">
                  <c:v>86886</c:v>
                </c:pt>
                <c:pt idx="8154">
                  <c:v>86884.2</c:v>
                </c:pt>
                <c:pt idx="8155">
                  <c:v>86882.3</c:v>
                </c:pt>
                <c:pt idx="8156">
                  <c:v>86880.4</c:v>
                </c:pt>
                <c:pt idx="8157">
                  <c:v>86879.4</c:v>
                </c:pt>
                <c:pt idx="8158">
                  <c:v>86877.3</c:v>
                </c:pt>
                <c:pt idx="8159">
                  <c:v>86876.3</c:v>
                </c:pt>
                <c:pt idx="8160">
                  <c:v>86874.1</c:v>
                </c:pt>
                <c:pt idx="8161">
                  <c:v>86871.9</c:v>
                </c:pt>
                <c:pt idx="8162">
                  <c:v>86869.5</c:v>
                </c:pt>
                <c:pt idx="8163">
                  <c:v>86868.3</c:v>
                </c:pt>
                <c:pt idx="8164">
                  <c:v>86865.9</c:v>
                </c:pt>
                <c:pt idx="8165">
                  <c:v>86864.6</c:v>
                </c:pt>
                <c:pt idx="8166">
                  <c:v>86862</c:v>
                </c:pt>
                <c:pt idx="8167">
                  <c:v>86859.4</c:v>
                </c:pt>
                <c:pt idx="8168">
                  <c:v>86856.6</c:v>
                </c:pt>
                <c:pt idx="8169">
                  <c:v>86855.2</c:v>
                </c:pt>
                <c:pt idx="8170">
                  <c:v>86852.3</c:v>
                </c:pt>
                <c:pt idx="8171">
                  <c:v>86850.8</c:v>
                </c:pt>
                <c:pt idx="8172">
                  <c:v>86847.7</c:v>
                </c:pt>
                <c:pt idx="8173">
                  <c:v>86844.5</c:v>
                </c:pt>
                <c:pt idx="8174">
                  <c:v>86842.9</c:v>
                </c:pt>
                <c:pt idx="8175">
                  <c:v>86839.6</c:v>
                </c:pt>
                <c:pt idx="8176">
                  <c:v>86836.1</c:v>
                </c:pt>
                <c:pt idx="8177">
                  <c:v>86834.4</c:v>
                </c:pt>
                <c:pt idx="8178">
                  <c:v>86830.8</c:v>
                </c:pt>
                <c:pt idx="8179">
                  <c:v>86827</c:v>
                </c:pt>
                <c:pt idx="8180">
                  <c:v>86825.1</c:v>
                </c:pt>
                <c:pt idx="8181">
                  <c:v>86821.2</c:v>
                </c:pt>
                <c:pt idx="8182">
                  <c:v>86817.2</c:v>
                </c:pt>
                <c:pt idx="8183">
                  <c:v>86814.9</c:v>
                </c:pt>
                <c:pt idx="8184">
                  <c:v>86809.8</c:v>
                </c:pt>
                <c:pt idx="8185">
                  <c:v>86803.9</c:v>
                </c:pt>
                <c:pt idx="8186">
                  <c:v>86800.7</c:v>
                </c:pt>
                <c:pt idx="8187">
                  <c:v>86793.8</c:v>
                </c:pt>
                <c:pt idx="8188">
                  <c:v>86786.2</c:v>
                </c:pt>
                <c:pt idx="8189">
                  <c:v>86782.2</c:v>
                </c:pt>
                <c:pt idx="8190">
                  <c:v>86773.8</c:v>
                </c:pt>
                <c:pt idx="8191">
                  <c:v>86764.800000000003</c:v>
                </c:pt>
                <c:pt idx="8192">
                  <c:v>86760.1</c:v>
                </c:pt>
                <c:pt idx="8193">
                  <c:v>86750.5</c:v>
                </c:pt>
                <c:pt idx="8194">
                  <c:v>86740.4</c:v>
                </c:pt>
                <c:pt idx="8195">
                  <c:v>86735.2</c:v>
                </c:pt>
                <c:pt idx="8196">
                  <c:v>86724.6</c:v>
                </c:pt>
                <c:pt idx="8197">
                  <c:v>86713.8</c:v>
                </c:pt>
                <c:pt idx="8198">
                  <c:v>86702.7</c:v>
                </c:pt>
                <c:pt idx="8199">
                  <c:v>86697</c:v>
                </c:pt>
                <c:pt idx="8200">
                  <c:v>86685.7</c:v>
                </c:pt>
                <c:pt idx="8201">
                  <c:v>86679.9</c:v>
                </c:pt>
                <c:pt idx="8202">
                  <c:v>86668.4</c:v>
                </c:pt>
                <c:pt idx="8203">
                  <c:v>86656.8</c:v>
                </c:pt>
                <c:pt idx="8204">
                  <c:v>86645.2</c:v>
                </c:pt>
                <c:pt idx="8205">
                  <c:v>86639.4</c:v>
                </c:pt>
                <c:pt idx="8206">
                  <c:v>86627.9</c:v>
                </c:pt>
                <c:pt idx="8207">
                  <c:v>86616.5</c:v>
                </c:pt>
                <c:pt idx="8208">
                  <c:v>86610.9</c:v>
                </c:pt>
                <c:pt idx="8209">
                  <c:v>86599.8</c:v>
                </c:pt>
                <c:pt idx="8210">
                  <c:v>86594.3</c:v>
                </c:pt>
                <c:pt idx="8211">
                  <c:v>86583.5</c:v>
                </c:pt>
                <c:pt idx="8212">
                  <c:v>86573.1</c:v>
                </c:pt>
                <c:pt idx="8213">
                  <c:v>86568</c:v>
                </c:pt>
                <c:pt idx="8214">
                  <c:v>86558.1</c:v>
                </c:pt>
                <c:pt idx="8215">
                  <c:v>86548.6</c:v>
                </c:pt>
                <c:pt idx="8216">
                  <c:v>86539.6</c:v>
                </c:pt>
                <c:pt idx="8217">
                  <c:v>86535.3</c:v>
                </c:pt>
                <c:pt idx="8218">
                  <c:v>86527.1</c:v>
                </c:pt>
                <c:pt idx="8219">
                  <c:v>86523.1</c:v>
                </c:pt>
                <c:pt idx="8220">
                  <c:v>86515.199999999997</c:v>
                </c:pt>
                <c:pt idx="8221">
                  <c:v>86507.6</c:v>
                </c:pt>
                <c:pt idx="8222">
                  <c:v>86503.8</c:v>
                </c:pt>
                <c:pt idx="8223">
                  <c:v>86496.4</c:v>
                </c:pt>
                <c:pt idx="8224">
                  <c:v>86489.2</c:v>
                </c:pt>
                <c:pt idx="8225">
                  <c:v>86485.6</c:v>
                </c:pt>
                <c:pt idx="8226">
                  <c:v>86478.6</c:v>
                </c:pt>
                <c:pt idx="8227">
                  <c:v>86471.6</c:v>
                </c:pt>
                <c:pt idx="8228">
                  <c:v>86464.8</c:v>
                </c:pt>
                <c:pt idx="8229">
                  <c:v>86461.5</c:v>
                </c:pt>
                <c:pt idx="8230">
                  <c:v>86454.8</c:v>
                </c:pt>
                <c:pt idx="8231">
                  <c:v>86451.5</c:v>
                </c:pt>
                <c:pt idx="8232">
                  <c:v>86444.9</c:v>
                </c:pt>
                <c:pt idx="8233">
                  <c:v>86438.399999999994</c:v>
                </c:pt>
                <c:pt idx="8234">
                  <c:v>86435.199999999997</c:v>
                </c:pt>
                <c:pt idx="8235">
                  <c:v>86428.7</c:v>
                </c:pt>
                <c:pt idx="8236">
                  <c:v>86422.3</c:v>
                </c:pt>
                <c:pt idx="8237">
                  <c:v>86419.1</c:v>
                </c:pt>
                <c:pt idx="8238">
                  <c:v>86412.6</c:v>
                </c:pt>
                <c:pt idx="8239">
                  <c:v>86406.2</c:v>
                </c:pt>
                <c:pt idx="8240">
                  <c:v>86399.7</c:v>
                </c:pt>
                <c:pt idx="8241">
                  <c:v>86396.4</c:v>
                </c:pt>
                <c:pt idx="8242">
                  <c:v>86389.9</c:v>
                </c:pt>
                <c:pt idx="8243">
                  <c:v>86386.6</c:v>
                </c:pt>
                <c:pt idx="8244">
                  <c:v>86380</c:v>
                </c:pt>
                <c:pt idx="8245">
                  <c:v>86373.2</c:v>
                </c:pt>
                <c:pt idx="8246">
                  <c:v>86369.8</c:v>
                </c:pt>
                <c:pt idx="8247">
                  <c:v>86362.9</c:v>
                </c:pt>
                <c:pt idx="8248">
                  <c:v>86355.9</c:v>
                </c:pt>
                <c:pt idx="8249">
                  <c:v>86352.4</c:v>
                </c:pt>
                <c:pt idx="8250">
                  <c:v>86345.2</c:v>
                </c:pt>
                <c:pt idx="8251">
                  <c:v>86337.8</c:v>
                </c:pt>
                <c:pt idx="8252">
                  <c:v>86334.1</c:v>
                </c:pt>
                <c:pt idx="8253">
                  <c:v>86326.5</c:v>
                </c:pt>
                <c:pt idx="8254">
                  <c:v>86318.7</c:v>
                </c:pt>
                <c:pt idx="8255">
                  <c:v>86314.8</c:v>
                </c:pt>
                <c:pt idx="8256">
                  <c:v>86306.7</c:v>
                </c:pt>
                <c:pt idx="8257">
                  <c:v>86298.5</c:v>
                </c:pt>
                <c:pt idx="8258">
                  <c:v>86294.399999999994</c:v>
                </c:pt>
                <c:pt idx="8259">
                  <c:v>86286.3</c:v>
                </c:pt>
                <c:pt idx="8260">
                  <c:v>86278.2</c:v>
                </c:pt>
                <c:pt idx="8261">
                  <c:v>86274.1</c:v>
                </c:pt>
                <c:pt idx="8262">
                  <c:v>86265.9</c:v>
                </c:pt>
                <c:pt idx="8263">
                  <c:v>86257.7</c:v>
                </c:pt>
                <c:pt idx="8264">
                  <c:v>86253.6</c:v>
                </c:pt>
                <c:pt idx="8265">
                  <c:v>86245.3</c:v>
                </c:pt>
                <c:pt idx="8266">
                  <c:v>86236.9</c:v>
                </c:pt>
                <c:pt idx="8267">
                  <c:v>86232.6</c:v>
                </c:pt>
                <c:pt idx="8268">
                  <c:v>86224</c:v>
                </c:pt>
                <c:pt idx="8269">
                  <c:v>86215.3</c:v>
                </c:pt>
                <c:pt idx="8270">
                  <c:v>86210.8</c:v>
                </c:pt>
                <c:pt idx="8271">
                  <c:v>86201.8</c:v>
                </c:pt>
                <c:pt idx="8272">
                  <c:v>86192.7</c:v>
                </c:pt>
                <c:pt idx="8273">
                  <c:v>86188</c:v>
                </c:pt>
                <c:pt idx="8274">
                  <c:v>86178.5</c:v>
                </c:pt>
                <c:pt idx="8275">
                  <c:v>86168.7</c:v>
                </c:pt>
                <c:pt idx="8276">
                  <c:v>86163.8</c:v>
                </c:pt>
                <c:pt idx="8277">
                  <c:v>86153.600000000006</c:v>
                </c:pt>
                <c:pt idx="8278">
                  <c:v>86143.2</c:v>
                </c:pt>
                <c:pt idx="8279">
                  <c:v>86137.9</c:v>
                </c:pt>
                <c:pt idx="8280">
                  <c:v>86127</c:v>
                </c:pt>
                <c:pt idx="8281">
                  <c:v>86115.8</c:v>
                </c:pt>
                <c:pt idx="8282">
                  <c:v>86110</c:v>
                </c:pt>
                <c:pt idx="8283">
                  <c:v>86098.3</c:v>
                </c:pt>
                <c:pt idx="8284">
                  <c:v>86086.1</c:v>
                </c:pt>
                <c:pt idx="8285">
                  <c:v>86079.9</c:v>
                </c:pt>
                <c:pt idx="8286">
                  <c:v>86067.1</c:v>
                </c:pt>
                <c:pt idx="8287">
                  <c:v>86053.9</c:v>
                </c:pt>
                <c:pt idx="8288">
                  <c:v>86047</c:v>
                </c:pt>
                <c:pt idx="8289">
                  <c:v>86031.7</c:v>
                </c:pt>
                <c:pt idx="8290">
                  <c:v>86014.5</c:v>
                </c:pt>
                <c:pt idx="8291">
                  <c:v>86005.2</c:v>
                </c:pt>
                <c:pt idx="8292">
                  <c:v>85985.4</c:v>
                </c:pt>
                <c:pt idx="8293">
                  <c:v>85964.2</c:v>
                </c:pt>
                <c:pt idx="8294">
                  <c:v>85953</c:v>
                </c:pt>
                <c:pt idx="8295">
                  <c:v>85929.8</c:v>
                </c:pt>
                <c:pt idx="8296">
                  <c:v>85905.4</c:v>
                </c:pt>
                <c:pt idx="8297">
                  <c:v>85892.800000000003</c:v>
                </c:pt>
                <c:pt idx="8298">
                  <c:v>85867</c:v>
                </c:pt>
                <c:pt idx="8299">
                  <c:v>85853.7</c:v>
                </c:pt>
                <c:pt idx="8300">
                  <c:v>85826.8</c:v>
                </c:pt>
                <c:pt idx="8301">
                  <c:v>85799.3</c:v>
                </c:pt>
                <c:pt idx="8302">
                  <c:v>85785.4</c:v>
                </c:pt>
                <c:pt idx="8303">
                  <c:v>85757.3</c:v>
                </c:pt>
                <c:pt idx="8304">
                  <c:v>85729</c:v>
                </c:pt>
                <c:pt idx="8305">
                  <c:v>85714.8</c:v>
                </c:pt>
                <c:pt idx="8306">
                  <c:v>85686.6</c:v>
                </c:pt>
                <c:pt idx="8307">
                  <c:v>85672.5</c:v>
                </c:pt>
                <c:pt idx="8308">
                  <c:v>85644.5</c:v>
                </c:pt>
                <c:pt idx="8309">
                  <c:v>85616.9</c:v>
                </c:pt>
                <c:pt idx="8310">
                  <c:v>85603.3</c:v>
                </c:pt>
                <c:pt idx="8311">
                  <c:v>85576.5</c:v>
                </c:pt>
                <c:pt idx="8312">
                  <c:v>85550.6</c:v>
                </c:pt>
                <c:pt idx="8313">
                  <c:v>85537.9</c:v>
                </c:pt>
                <c:pt idx="8314">
                  <c:v>85513.3</c:v>
                </c:pt>
                <c:pt idx="8315">
                  <c:v>85489.8</c:v>
                </c:pt>
                <c:pt idx="8316">
                  <c:v>85467.7</c:v>
                </c:pt>
                <c:pt idx="8317">
                  <c:v>85457.1</c:v>
                </c:pt>
                <c:pt idx="8318">
                  <c:v>85437</c:v>
                </c:pt>
                <c:pt idx="8319">
                  <c:v>85427.6</c:v>
                </c:pt>
                <c:pt idx="8320">
                  <c:v>85410.1</c:v>
                </c:pt>
                <c:pt idx="8321">
                  <c:v>85394.4</c:v>
                </c:pt>
                <c:pt idx="8322">
                  <c:v>85387.3</c:v>
                </c:pt>
                <c:pt idx="8323">
                  <c:v>85374.7</c:v>
                </c:pt>
                <c:pt idx="8324">
                  <c:v>85364.3</c:v>
                </c:pt>
                <c:pt idx="8325">
                  <c:v>85359.9</c:v>
                </c:pt>
                <c:pt idx="8326">
                  <c:v>85351.7</c:v>
                </c:pt>
                <c:pt idx="8327">
                  <c:v>85343.9</c:v>
                </c:pt>
                <c:pt idx="8328">
                  <c:v>85336.5</c:v>
                </c:pt>
                <c:pt idx="8329">
                  <c:v>85332.9</c:v>
                </c:pt>
                <c:pt idx="8330">
                  <c:v>85326.1</c:v>
                </c:pt>
                <c:pt idx="8331">
                  <c:v>85322.8</c:v>
                </c:pt>
                <c:pt idx="8332">
                  <c:v>85316.5</c:v>
                </c:pt>
                <c:pt idx="8333">
                  <c:v>85310.5</c:v>
                </c:pt>
                <c:pt idx="8334">
                  <c:v>85307.6</c:v>
                </c:pt>
                <c:pt idx="8335">
                  <c:v>85302</c:v>
                </c:pt>
                <c:pt idx="8336">
                  <c:v>85296.7</c:v>
                </c:pt>
                <c:pt idx="8337">
                  <c:v>85294.1</c:v>
                </c:pt>
                <c:pt idx="8338">
                  <c:v>85289.1</c:v>
                </c:pt>
                <c:pt idx="8339">
                  <c:v>85284.3</c:v>
                </c:pt>
                <c:pt idx="8340">
                  <c:v>85279.7</c:v>
                </c:pt>
                <c:pt idx="8341">
                  <c:v>85277.5</c:v>
                </c:pt>
                <c:pt idx="8342">
                  <c:v>85273</c:v>
                </c:pt>
                <c:pt idx="8343">
                  <c:v>85270.9</c:v>
                </c:pt>
                <c:pt idx="8344">
                  <c:v>85266.6</c:v>
                </c:pt>
                <c:pt idx="8345">
                  <c:v>85262.399999999994</c:v>
                </c:pt>
                <c:pt idx="8346">
                  <c:v>85260.4</c:v>
                </c:pt>
                <c:pt idx="8347">
                  <c:v>85256.2</c:v>
                </c:pt>
                <c:pt idx="8348">
                  <c:v>85252.1</c:v>
                </c:pt>
                <c:pt idx="8349">
                  <c:v>85250.1</c:v>
                </c:pt>
                <c:pt idx="8350">
                  <c:v>85246</c:v>
                </c:pt>
                <c:pt idx="8351">
                  <c:v>85241.8</c:v>
                </c:pt>
                <c:pt idx="8352">
                  <c:v>85237.6</c:v>
                </c:pt>
                <c:pt idx="8353">
                  <c:v>85235.4</c:v>
                </c:pt>
                <c:pt idx="8354">
                  <c:v>85231</c:v>
                </c:pt>
                <c:pt idx="8355">
                  <c:v>85228.800000000003</c:v>
                </c:pt>
                <c:pt idx="8356">
                  <c:v>85224.2</c:v>
                </c:pt>
                <c:pt idx="8357">
                  <c:v>85219.5</c:v>
                </c:pt>
                <c:pt idx="8358">
                  <c:v>85217.1</c:v>
                </c:pt>
                <c:pt idx="8359">
                  <c:v>85212</c:v>
                </c:pt>
                <c:pt idx="8360">
                  <c:v>85206.8</c:v>
                </c:pt>
                <c:pt idx="8361">
                  <c:v>85204.1</c:v>
                </c:pt>
                <c:pt idx="8362">
                  <c:v>85198.399999999994</c:v>
                </c:pt>
                <c:pt idx="8363">
                  <c:v>85192.5</c:v>
                </c:pt>
                <c:pt idx="8364">
                  <c:v>85186.6</c:v>
                </c:pt>
                <c:pt idx="8365">
                  <c:v>85183.6</c:v>
                </c:pt>
                <c:pt idx="8366">
                  <c:v>85177.8</c:v>
                </c:pt>
                <c:pt idx="8367">
                  <c:v>85172.1</c:v>
                </c:pt>
                <c:pt idx="8368">
                  <c:v>85166.399999999994</c:v>
                </c:pt>
                <c:pt idx="8369">
                  <c:v>85163.6</c:v>
                </c:pt>
                <c:pt idx="8370">
                  <c:v>85157.9</c:v>
                </c:pt>
                <c:pt idx="8371">
                  <c:v>85155.1</c:v>
                </c:pt>
                <c:pt idx="8372">
                  <c:v>85149.4</c:v>
                </c:pt>
                <c:pt idx="8373">
                  <c:v>85143.7</c:v>
                </c:pt>
                <c:pt idx="8374">
                  <c:v>85137.9</c:v>
                </c:pt>
                <c:pt idx="8375">
                  <c:v>85135</c:v>
                </c:pt>
                <c:pt idx="8376">
                  <c:v>85129.1</c:v>
                </c:pt>
                <c:pt idx="8377">
                  <c:v>85126.1</c:v>
                </c:pt>
                <c:pt idx="8378">
                  <c:v>85120</c:v>
                </c:pt>
                <c:pt idx="8379">
                  <c:v>85113.8</c:v>
                </c:pt>
                <c:pt idx="8380">
                  <c:v>85107.4</c:v>
                </c:pt>
                <c:pt idx="8381">
                  <c:v>85104.1</c:v>
                </c:pt>
                <c:pt idx="8382">
                  <c:v>85097.4</c:v>
                </c:pt>
                <c:pt idx="8383">
                  <c:v>85090.4</c:v>
                </c:pt>
                <c:pt idx="8384">
                  <c:v>85086.9</c:v>
                </c:pt>
                <c:pt idx="8385">
                  <c:v>85079.6</c:v>
                </c:pt>
                <c:pt idx="8386">
                  <c:v>85075.8</c:v>
                </c:pt>
                <c:pt idx="8387">
                  <c:v>85068.1</c:v>
                </c:pt>
                <c:pt idx="8388">
                  <c:v>85060</c:v>
                </c:pt>
                <c:pt idx="8389">
                  <c:v>85055.8</c:v>
                </c:pt>
                <c:pt idx="8390">
                  <c:v>85047.3</c:v>
                </c:pt>
                <c:pt idx="8391">
                  <c:v>85038.3</c:v>
                </c:pt>
                <c:pt idx="8392">
                  <c:v>85029</c:v>
                </c:pt>
                <c:pt idx="8393">
                  <c:v>85019.199999999997</c:v>
                </c:pt>
                <c:pt idx="8394">
                  <c:v>85014.2</c:v>
                </c:pt>
                <c:pt idx="8395">
                  <c:v>85003.7</c:v>
                </c:pt>
                <c:pt idx="8396">
                  <c:v>84992.3</c:v>
                </c:pt>
                <c:pt idx="8397">
                  <c:v>84985.7</c:v>
                </c:pt>
                <c:pt idx="8398">
                  <c:v>84970.9</c:v>
                </c:pt>
                <c:pt idx="8399">
                  <c:v>84962.8</c:v>
                </c:pt>
                <c:pt idx="8400">
                  <c:v>84945.1</c:v>
                </c:pt>
                <c:pt idx="8401">
                  <c:v>84925.8</c:v>
                </c:pt>
                <c:pt idx="8402">
                  <c:v>84915.6</c:v>
                </c:pt>
                <c:pt idx="8403">
                  <c:v>84894.3</c:v>
                </c:pt>
                <c:pt idx="8404">
                  <c:v>84871.9</c:v>
                </c:pt>
                <c:pt idx="8405">
                  <c:v>84860.4</c:v>
                </c:pt>
                <c:pt idx="8406">
                  <c:v>84836.800000000003</c:v>
                </c:pt>
                <c:pt idx="8407">
                  <c:v>84812.800000000003</c:v>
                </c:pt>
                <c:pt idx="8408">
                  <c:v>84788.4</c:v>
                </c:pt>
                <c:pt idx="8409">
                  <c:v>84776.3</c:v>
                </c:pt>
                <c:pt idx="8410">
                  <c:v>84752</c:v>
                </c:pt>
                <c:pt idx="8411">
                  <c:v>84739.9</c:v>
                </c:pt>
                <c:pt idx="8412">
                  <c:v>84716.2</c:v>
                </c:pt>
                <c:pt idx="8413">
                  <c:v>84693</c:v>
                </c:pt>
                <c:pt idx="8414">
                  <c:v>84681.8</c:v>
                </c:pt>
                <c:pt idx="8415">
                  <c:v>84660.1</c:v>
                </c:pt>
                <c:pt idx="8416">
                  <c:v>84639.6</c:v>
                </c:pt>
                <c:pt idx="8417">
                  <c:v>84629.9</c:v>
                </c:pt>
                <c:pt idx="8418">
                  <c:v>84611.6</c:v>
                </c:pt>
                <c:pt idx="8419">
                  <c:v>84595.1</c:v>
                </c:pt>
                <c:pt idx="8420">
                  <c:v>84587.1</c:v>
                </c:pt>
                <c:pt idx="8421">
                  <c:v>84571.1</c:v>
                </c:pt>
                <c:pt idx="8422">
                  <c:v>84555.3</c:v>
                </c:pt>
                <c:pt idx="8423">
                  <c:v>84547.4</c:v>
                </c:pt>
                <c:pt idx="8424">
                  <c:v>84531.7</c:v>
                </c:pt>
                <c:pt idx="8425">
                  <c:v>84516.3</c:v>
                </c:pt>
                <c:pt idx="8426">
                  <c:v>84508.6</c:v>
                </c:pt>
                <c:pt idx="8427">
                  <c:v>84493.4</c:v>
                </c:pt>
                <c:pt idx="8428">
                  <c:v>84478.399999999994</c:v>
                </c:pt>
                <c:pt idx="8429">
                  <c:v>84471</c:v>
                </c:pt>
                <c:pt idx="8430">
                  <c:v>84456.3</c:v>
                </c:pt>
                <c:pt idx="8431">
                  <c:v>84441.9</c:v>
                </c:pt>
                <c:pt idx="8432">
                  <c:v>84434.8</c:v>
                </c:pt>
                <c:pt idx="8433">
                  <c:v>84420.800000000003</c:v>
                </c:pt>
                <c:pt idx="8434">
                  <c:v>84413.9</c:v>
                </c:pt>
                <c:pt idx="8435">
                  <c:v>84400.4</c:v>
                </c:pt>
                <c:pt idx="8436">
                  <c:v>84387.199999999997</c:v>
                </c:pt>
                <c:pt idx="8437">
                  <c:v>84374.3</c:v>
                </c:pt>
                <c:pt idx="8438">
                  <c:v>84368</c:v>
                </c:pt>
                <c:pt idx="8439">
                  <c:v>84355.7</c:v>
                </c:pt>
                <c:pt idx="8440">
                  <c:v>84343.8</c:v>
                </c:pt>
                <c:pt idx="8441">
                  <c:v>84338</c:v>
                </c:pt>
                <c:pt idx="8442">
                  <c:v>84326.7</c:v>
                </c:pt>
                <c:pt idx="8443">
                  <c:v>84321.2</c:v>
                </c:pt>
                <c:pt idx="8444">
                  <c:v>84310.6</c:v>
                </c:pt>
                <c:pt idx="8445">
                  <c:v>84300.4</c:v>
                </c:pt>
                <c:pt idx="8446">
                  <c:v>84295.5</c:v>
                </c:pt>
                <c:pt idx="8447">
                  <c:v>84286.1</c:v>
                </c:pt>
                <c:pt idx="8448">
                  <c:v>84277.2</c:v>
                </c:pt>
                <c:pt idx="8449">
                  <c:v>84272.9</c:v>
                </c:pt>
                <c:pt idx="8450">
                  <c:v>84264.8</c:v>
                </c:pt>
                <c:pt idx="8451">
                  <c:v>84257.2</c:v>
                </c:pt>
                <c:pt idx="8452">
                  <c:v>84249.9</c:v>
                </c:pt>
                <c:pt idx="8453">
                  <c:v>84246.399999999994</c:v>
                </c:pt>
                <c:pt idx="8454">
                  <c:v>84239.6</c:v>
                </c:pt>
                <c:pt idx="8455">
                  <c:v>84236.3</c:v>
                </c:pt>
                <c:pt idx="8456">
                  <c:v>84229.9</c:v>
                </c:pt>
                <c:pt idx="8457">
                  <c:v>84223.9</c:v>
                </c:pt>
                <c:pt idx="8458">
                  <c:v>84220.9</c:v>
                </c:pt>
                <c:pt idx="8459">
                  <c:v>84215.2</c:v>
                </c:pt>
                <c:pt idx="8460">
                  <c:v>84209.600000000006</c:v>
                </c:pt>
                <c:pt idx="8461">
                  <c:v>84206.9</c:v>
                </c:pt>
                <c:pt idx="8462">
                  <c:v>84201.7</c:v>
                </c:pt>
                <c:pt idx="8463">
                  <c:v>84196.6</c:v>
                </c:pt>
                <c:pt idx="8464">
                  <c:v>84191.6</c:v>
                </c:pt>
                <c:pt idx="8465">
                  <c:v>84189.2</c:v>
                </c:pt>
                <c:pt idx="8466">
                  <c:v>84184.4</c:v>
                </c:pt>
                <c:pt idx="8467">
                  <c:v>84179.7</c:v>
                </c:pt>
                <c:pt idx="8468">
                  <c:v>84177.3</c:v>
                </c:pt>
                <c:pt idx="8469">
                  <c:v>84172.7</c:v>
                </c:pt>
                <c:pt idx="8470">
                  <c:v>84170.4</c:v>
                </c:pt>
                <c:pt idx="8471">
                  <c:v>84163.5</c:v>
                </c:pt>
                <c:pt idx="8472">
                  <c:v>84161.2</c:v>
                </c:pt>
                <c:pt idx="8473">
                  <c:v>84156.6</c:v>
                </c:pt>
                <c:pt idx="8474">
                  <c:v>84154.3</c:v>
                </c:pt>
                <c:pt idx="8475">
                  <c:v>84149.6</c:v>
                </c:pt>
                <c:pt idx="8476">
                  <c:v>84144.8</c:v>
                </c:pt>
                <c:pt idx="8477">
                  <c:v>84142.399999999994</c:v>
                </c:pt>
                <c:pt idx="8478">
                  <c:v>84137.5</c:v>
                </c:pt>
                <c:pt idx="8479">
                  <c:v>84132.4</c:v>
                </c:pt>
                <c:pt idx="8480">
                  <c:v>84129.9</c:v>
                </c:pt>
                <c:pt idx="8481">
                  <c:v>84124.6</c:v>
                </c:pt>
                <c:pt idx="8482">
                  <c:v>84119.1</c:v>
                </c:pt>
                <c:pt idx="8483">
                  <c:v>84116.3</c:v>
                </c:pt>
                <c:pt idx="8484">
                  <c:v>84110.6</c:v>
                </c:pt>
                <c:pt idx="8485">
                  <c:v>84104.6</c:v>
                </c:pt>
                <c:pt idx="8486">
                  <c:v>84101.5</c:v>
                </c:pt>
                <c:pt idx="8487">
                  <c:v>84095.4</c:v>
                </c:pt>
                <c:pt idx="8488">
                  <c:v>84089.3</c:v>
                </c:pt>
                <c:pt idx="8489">
                  <c:v>84086.3</c:v>
                </c:pt>
                <c:pt idx="8490">
                  <c:v>84080.3</c:v>
                </c:pt>
                <c:pt idx="8491">
                  <c:v>84074.4</c:v>
                </c:pt>
                <c:pt idx="8492">
                  <c:v>84071.4</c:v>
                </c:pt>
                <c:pt idx="8493">
                  <c:v>84065.4</c:v>
                </c:pt>
                <c:pt idx="8494">
                  <c:v>84059.4</c:v>
                </c:pt>
                <c:pt idx="8495">
                  <c:v>84056.4</c:v>
                </c:pt>
                <c:pt idx="8496">
                  <c:v>84050.4</c:v>
                </c:pt>
                <c:pt idx="8497">
                  <c:v>84044.3</c:v>
                </c:pt>
                <c:pt idx="8498">
                  <c:v>84038.1</c:v>
                </c:pt>
                <c:pt idx="8499">
                  <c:v>84034.9</c:v>
                </c:pt>
                <c:pt idx="8500">
                  <c:v>84028.6</c:v>
                </c:pt>
                <c:pt idx="8501">
                  <c:v>84022.1</c:v>
                </c:pt>
                <c:pt idx="8502">
                  <c:v>84018.8</c:v>
                </c:pt>
                <c:pt idx="8503">
                  <c:v>84012.1</c:v>
                </c:pt>
                <c:pt idx="8504">
                  <c:v>84005.2</c:v>
                </c:pt>
                <c:pt idx="8505">
                  <c:v>84001.7</c:v>
                </c:pt>
                <c:pt idx="8506">
                  <c:v>83994.6</c:v>
                </c:pt>
                <c:pt idx="8507">
                  <c:v>83987.199999999997</c:v>
                </c:pt>
                <c:pt idx="8508">
                  <c:v>83983.4</c:v>
                </c:pt>
                <c:pt idx="8509">
                  <c:v>83975.7</c:v>
                </c:pt>
                <c:pt idx="8510">
                  <c:v>83967.6</c:v>
                </c:pt>
                <c:pt idx="8511">
                  <c:v>83959.4</c:v>
                </c:pt>
                <c:pt idx="8512">
                  <c:v>83946.4</c:v>
                </c:pt>
                <c:pt idx="8513">
                  <c:v>83927.9</c:v>
                </c:pt>
                <c:pt idx="8514">
                  <c:v>83918.2</c:v>
                </c:pt>
                <c:pt idx="8515">
                  <c:v>83902.8</c:v>
                </c:pt>
                <c:pt idx="8516">
                  <c:v>83885.600000000006</c:v>
                </c:pt>
                <c:pt idx="8517">
                  <c:v>83872.899999999994</c:v>
                </c:pt>
                <c:pt idx="8518">
                  <c:v>83845</c:v>
                </c:pt>
                <c:pt idx="8519">
                  <c:v>83829.8</c:v>
                </c:pt>
                <c:pt idx="8520">
                  <c:v>83797.3</c:v>
                </c:pt>
                <c:pt idx="8521">
                  <c:v>83780</c:v>
                </c:pt>
                <c:pt idx="8522">
                  <c:v>83753.100000000006</c:v>
                </c:pt>
                <c:pt idx="8523">
                  <c:v>83724.899999999994</c:v>
                </c:pt>
                <c:pt idx="8524">
                  <c:v>83705.600000000006</c:v>
                </c:pt>
                <c:pt idx="8525">
                  <c:v>83675.899999999994</c:v>
                </c:pt>
                <c:pt idx="8526">
                  <c:v>83645.5</c:v>
                </c:pt>
                <c:pt idx="8527">
                  <c:v>83624.899999999994</c:v>
                </c:pt>
                <c:pt idx="8528">
                  <c:v>83593.7</c:v>
                </c:pt>
                <c:pt idx="8529">
                  <c:v>83562.2</c:v>
                </c:pt>
                <c:pt idx="8530">
                  <c:v>83540.399999999994</c:v>
                </c:pt>
                <c:pt idx="8531">
                  <c:v>83505.399999999994</c:v>
                </c:pt>
                <c:pt idx="8532">
                  <c:v>83467.899999999994</c:v>
                </c:pt>
                <c:pt idx="8533">
                  <c:v>83441.8</c:v>
                </c:pt>
                <c:pt idx="8534">
                  <c:v>83401</c:v>
                </c:pt>
                <c:pt idx="8535">
                  <c:v>83358.899999999994</c:v>
                </c:pt>
                <c:pt idx="8536">
                  <c:v>83315.8</c:v>
                </c:pt>
                <c:pt idx="8537">
                  <c:v>83286.7</c:v>
                </c:pt>
                <c:pt idx="8538">
                  <c:v>83242.8</c:v>
                </c:pt>
                <c:pt idx="8539">
                  <c:v>83199</c:v>
                </c:pt>
                <c:pt idx="8540">
                  <c:v>83170</c:v>
                </c:pt>
                <c:pt idx="8541">
                  <c:v>83127.100000000006</c:v>
                </c:pt>
                <c:pt idx="8542">
                  <c:v>83085.399999999994</c:v>
                </c:pt>
                <c:pt idx="8543">
                  <c:v>83058.3</c:v>
                </c:pt>
                <c:pt idx="8544">
                  <c:v>83019.3</c:v>
                </c:pt>
                <c:pt idx="8545">
                  <c:v>82982.5</c:v>
                </c:pt>
                <c:pt idx="8546">
                  <c:v>82958.600000000006</c:v>
                </c:pt>
                <c:pt idx="8547">
                  <c:v>82922.2</c:v>
                </c:pt>
                <c:pt idx="8548">
                  <c:v>82885.5</c:v>
                </c:pt>
                <c:pt idx="8549">
                  <c:v>82861</c:v>
                </c:pt>
                <c:pt idx="8550">
                  <c:v>82824.3</c:v>
                </c:pt>
                <c:pt idx="8551">
                  <c:v>82788</c:v>
                </c:pt>
                <c:pt idx="8552">
                  <c:v>82764</c:v>
                </c:pt>
                <c:pt idx="8553">
                  <c:v>82728.7</c:v>
                </c:pt>
                <c:pt idx="8554">
                  <c:v>82694.399999999994</c:v>
                </c:pt>
                <c:pt idx="8555">
                  <c:v>82672.100000000006</c:v>
                </c:pt>
                <c:pt idx="8556">
                  <c:v>82639.899999999994</c:v>
                </c:pt>
                <c:pt idx="8557">
                  <c:v>82609.3</c:v>
                </c:pt>
                <c:pt idx="8558">
                  <c:v>82589.899999999994</c:v>
                </c:pt>
                <c:pt idx="8559">
                  <c:v>82562.399999999994</c:v>
                </c:pt>
                <c:pt idx="8560">
                  <c:v>82537.2</c:v>
                </c:pt>
                <c:pt idx="8561">
                  <c:v>82521.8</c:v>
                </c:pt>
                <c:pt idx="8562">
                  <c:v>82500.800000000003</c:v>
                </c:pt>
                <c:pt idx="8563">
                  <c:v>82482.5</c:v>
                </c:pt>
                <c:pt idx="8564">
                  <c:v>82466.3</c:v>
                </c:pt>
                <c:pt idx="8565">
                  <c:v>82451.899999999994</c:v>
                </c:pt>
                <c:pt idx="8566">
                  <c:v>82443.100000000006</c:v>
                </c:pt>
                <c:pt idx="8567">
                  <c:v>82431</c:v>
                </c:pt>
                <c:pt idx="8568">
                  <c:v>82420</c:v>
                </c:pt>
                <c:pt idx="8569">
                  <c:v>82413</c:v>
                </c:pt>
                <c:pt idx="8570">
                  <c:v>82403.100000000006</c:v>
                </c:pt>
                <c:pt idx="8571">
                  <c:v>82396.600000000006</c:v>
                </c:pt>
                <c:pt idx="8572">
                  <c:v>82386.899999999994</c:v>
                </c:pt>
                <c:pt idx="8573">
                  <c:v>82380.399999999994</c:v>
                </c:pt>
                <c:pt idx="8574">
                  <c:v>82370.3</c:v>
                </c:pt>
                <c:pt idx="8575">
                  <c:v>82359.5</c:v>
                </c:pt>
                <c:pt idx="8576">
                  <c:v>82351.899999999994</c:v>
                </c:pt>
                <c:pt idx="8577">
                  <c:v>82339.399999999994</c:v>
                </c:pt>
                <c:pt idx="8578">
                  <c:v>82325.600000000006</c:v>
                </c:pt>
                <c:pt idx="8579">
                  <c:v>82315.399999999994</c:v>
                </c:pt>
                <c:pt idx="8580">
                  <c:v>82298.7</c:v>
                </c:pt>
                <c:pt idx="8581">
                  <c:v>82279.8</c:v>
                </c:pt>
                <c:pt idx="8582">
                  <c:v>82265.100000000006</c:v>
                </c:pt>
                <c:pt idx="8583">
                  <c:v>82233.600000000006</c:v>
                </c:pt>
                <c:pt idx="8584">
                  <c:v>82192.100000000006</c:v>
                </c:pt>
                <c:pt idx="8585">
                  <c:v>82160.2</c:v>
                </c:pt>
                <c:pt idx="8586">
                  <c:v>82108.2</c:v>
                </c:pt>
                <c:pt idx="8587">
                  <c:v>82053.5</c:v>
                </c:pt>
                <c:pt idx="8588">
                  <c:v>82016.800000000003</c:v>
                </c:pt>
                <c:pt idx="8589">
                  <c:v>81963.7</c:v>
                </c:pt>
                <c:pt idx="8590">
                  <c:v>81915.100000000006</c:v>
                </c:pt>
                <c:pt idx="8591">
                  <c:v>81886.600000000006</c:v>
                </c:pt>
                <c:pt idx="8592">
                  <c:v>81851.7</c:v>
                </c:pt>
                <c:pt idx="8593">
                  <c:v>81828.600000000006</c:v>
                </c:pt>
                <c:pt idx="8594">
                  <c:v>81819</c:v>
                </c:pt>
                <c:pt idx="8595">
                  <c:v>81805.3</c:v>
                </c:pt>
                <c:pt idx="8596">
                  <c:v>81792.100000000006</c:v>
                </c:pt>
                <c:pt idx="8597">
                  <c:v>81783.7</c:v>
                </c:pt>
                <c:pt idx="8598">
                  <c:v>81771.5</c:v>
                </c:pt>
                <c:pt idx="8599">
                  <c:v>81759.899999999994</c:v>
                </c:pt>
                <c:pt idx="8600">
                  <c:v>81752.600000000006</c:v>
                </c:pt>
                <c:pt idx="8601">
                  <c:v>81742.2</c:v>
                </c:pt>
                <c:pt idx="8602">
                  <c:v>81732.399999999994</c:v>
                </c:pt>
                <c:pt idx="8603">
                  <c:v>81726.3</c:v>
                </c:pt>
                <c:pt idx="8604">
                  <c:v>81717.8</c:v>
                </c:pt>
                <c:pt idx="8605">
                  <c:v>81710.100000000006</c:v>
                </c:pt>
                <c:pt idx="8606">
                  <c:v>81705.399999999994</c:v>
                </c:pt>
                <c:pt idx="8607">
                  <c:v>81699</c:v>
                </c:pt>
                <c:pt idx="8608">
                  <c:v>81693.5</c:v>
                </c:pt>
                <c:pt idx="8609">
                  <c:v>81690.3</c:v>
                </c:pt>
                <c:pt idx="8610">
                  <c:v>81686.3</c:v>
                </c:pt>
                <c:pt idx="8611">
                  <c:v>81683.199999999997</c:v>
                </c:pt>
                <c:pt idx="8612">
                  <c:v>81681.600000000006</c:v>
                </c:pt>
                <c:pt idx="8613">
                  <c:v>81680.100000000006</c:v>
                </c:pt>
                <c:pt idx="8614">
                  <c:v>81679.600000000006</c:v>
                </c:pt>
                <c:pt idx="8615">
                  <c:v>81679.8</c:v>
                </c:pt>
                <c:pt idx="8616">
                  <c:v>81680.600000000006</c:v>
                </c:pt>
                <c:pt idx="8617">
                  <c:v>81682</c:v>
                </c:pt>
                <c:pt idx="8618">
                  <c:v>81683.3</c:v>
                </c:pt>
                <c:pt idx="8619">
                  <c:v>81685.600000000006</c:v>
                </c:pt>
                <c:pt idx="8620">
                  <c:v>81688.3</c:v>
                </c:pt>
                <c:pt idx="8621">
                  <c:v>81690.3</c:v>
                </c:pt>
                <c:pt idx="8622">
                  <c:v>81693.5</c:v>
                </c:pt>
                <c:pt idx="8623">
                  <c:v>81697</c:v>
                </c:pt>
                <c:pt idx="8624">
                  <c:v>81699.399999999994</c:v>
                </c:pt>
                <c:pt idx="8625">
                  <c:v>81703</c:v>
                </c:pt>
                <c:pt idx="8626">
                  <c:v>81706.600000000006</c:v>
                </c:pt>
                <c:pt idx="8627">
                  <c:v>81709</c:v>
                </c:pt>
                <c:pt idx="8628">
                  <c:v>81712.5</c:v>
                </c:pt>
                <c:pt idx="8629">
                  <c:v>81715.899999999994</c:v>
                </c:pt>
                <c:pt idx="8630">
                  <c:v>81717.899999999994</c:v>
                </c:pt>
                <c:pt idx="8631">
                  <c:v>81720.800000000003</c:v>
                </c:pt>
                <c:pt idx="8632">
                  <c:v>81723.199999999997</c:v>
                </c:pt>
                <c:pt idx="8633">
                  <c:v>81724.600000000006</c:v>
                </c:pt>
                <c:pt idx="8634">
                  <c:v>81726.2</c:v>
                </c:pt>
                <c:pt idx="8635">
                  <c:v>81727.199999999997</c:v>
                </c:pt>
                <c:pt idx="8636">
                  <c:v>81727.5</c:v>
                </c:pt>
                <c:pt idx="8637">
                  <c:v>81727.5</c:v>
                </c:pt>
                <c:pt idx="8638">
                  <c:v>81727.100000000006</c:v>
                </c:pt>
                <c:pt idx="8639">
                  <c:v>81726.7</c:v>
                </c:pt>
                <c:pt idx="8640">
                  <c:v>81725.899999999994</c:v>
                </c:pt>
                <c:pt idx="8641">
                  <c:v>81724.7</c:v>
                </c:pt>
                <c:pt idx="8642">
                  <c:v>81723.8</c:v>
                </c:pt>
                <c:pt idx="8643">
                  <c:v>81722.2</c:v>
                </c:pt>
                <c:pt idx="8644">
                  <c:v>81720.3</c:v>
                </c:pt>
                <c:pt idx="8645">
                  <c:v>81718.2</c:v>
                </c:pt>
                <c:pt idx="8646">
                  <c:v>81715.899999999994</c:v>
                </c:pt>
                <c:pt idx="8647">
                  <c:v>81713.399999999994</c:v>
                </c:pt>
                <c:pt idx="8648">
                  <c:v>81711.600000000006</c:v>
                </c:pt>
                <c:pt idx="8649">
                  <c:v>81708.7</c:v>
                </c:pt>
                <c:pt idx="8650">
                  <c:v>81705.7</c:v>
                </c:pt>
                <c:pt idx="8651">
                  <c:v>81703.600000000006</c:v>
                </c:pt>
                <c:pt idx="8652">
                  <c:v>81700.2</c:v>
                </c:pt>
                <c:pt idx="8653">
                  <c:v>81696.800000000003</c:v>
                </c:pt>
                <c:pt idx="8654">
                  <c:v>81694.399999999994</c:v>
                </c:pt>
                <c:pt idx="8655">
                  <c:v>81690.7</c:v>
                </c:pt>
                <c:pt idx="8656">
                  <c:v>81686.899999999994</c:v>
                </c:pt>
                <c:pt idx="8657">
                  <c:v>81684.3</c:v>
                </c:pt>
                <c:pt idx="8658">
                  <c:v>81680.3</c:v>
                </c:pt>
                <c:pt idx="8659">
                  <c:v>81676</c:v>
                </c:pt>
                <c:pt idx="8660">
                  <c:v>81672.800000000003</c:v>
                </c:pt>
                <c:pt idx="8661">
                  <c:v>81667.199999999997</c:v>
                </c:pt>
                <c:pt idx="8662">
                  <c:v>81660.800000000003</c:v>
                </c:pt>
                <c:pt idx="8663">
                  <c:v>81656.2</c:v>
                </c:pt>
                <c:pt idx="8664">
                  <c:v>81648.399999999994</c:v>
                </c:pt>
                <c:pt idx="8665">
                  <c:v>81639.899999999994</c:v>
                </c:pt>
                <c:pt idx="8666">
                  <c:v>81633.8</c:v>
                </c:pt>
                <c:pt idx="8667">
                  <c:v>81623.899999999994</c:v>
                </c:pt>
                <c:pt idx="8668">
                  <c:v>81613.2</c:v>
                </c:pt>
                <c:pt idx="8669">
                  <c:v>81605.600000000006</c:v>
                </c:pt>
                <c:pt idx="8670">
                  <c:v>81593.399999999994</c:v>
                </c:pt>
                <c:pt idx="8671">
                  <c:v>81580.5</c:v>
                </c:pt>
                <c:pt idx="8672">
                  <c:v>81571.399999999994</c:v>
                </c:pt>
                <c:pt idx="8673">
                  <c:v>81557</c:v>
                </c:pt>
                <c:pt idx="8674">
                  <c:v>81541.8</c:v>
                </c:pt>
                <c:pt idx="8675">
                  <c:v>81531.199999999997</c:v>
                </c:pt>
                <c:pt idx="8676">
                  <c:v>81514.5</c:v>
                </c:pt>
                <c:pt idx="8677">
                  <c:v>81497</c:v>
                </c:pt>
                <c:pt idx="8678">
                  <c:v>81484.899999999994</c:v>
                </c:pt>
                <c:pt idx="8679">
                  <c:v>81465.899999999994</c:v>
                </c:pt>
                <c:pt idx="8680">
                  <c:v>81446.7</c:v>
                </c:pt>
                <c:pt idx="8681">
                  <c:v>81433.399999999994</c:v>
                </c:pt>
                <c:pt idx="8682">
                  <c:v>81411.3</c:v>
                </c:pt>
                <c:pt idx="8683">
                  <c:v>81385.399999999994</c:v>
                </c:pt>
                <c:pt idx="8684">
                  <c:v>81365.100000000006</c:v>
                </c:pt>
                <c:pt idx="8685">
                  <c:v>81329.2</c:v>
                </c:pt>
                <c:pt idx="8686">
                  <c:v>81285.2</c:v>
                </c:pt>
                <c:pt idx="8687">
                  <c:v>81231.3</c:v>
                </c:pt>
                <c:pt idx="8688">
                  <c:v>81189.3</c:v>
                </c:pt>
                <c:pt idx="8689">
                  <c:v>81115.600000000006</c:v>
                </c:pt>
                <c:pt idx="8690">
                  <c:v>81027.5</c:v>
                </c:pt>
                <c:pt idx="8691">
                  <c:v>80811.8</c:v>
                </c:pt>
                <c:pt idx="8692">
                  <c:v>80529.8</c:v>
                </c:pt>
                <c:pt idx="8693">
                  <c:v>80414.600000000006</c:v>
                </c:pt>
                <c:pt idx="8694">
                  <c:v>80332.600000000006</c:v>
                </c:pt>
                <c:pt idx="8695">
                  <c:v>80289.7</c:v>
                </c:pt>
                <c:pt idx="8696">
                  <c:v>80233</c:v>
                </c:pt>
                <c:pt idx="8697">
                  <c:v>80173.3</c:v>
                </c:pt>
                <c:pt idx="8698">
                  <c:v>80125.3</c:v>
                </c:pt>
                <c:pt idx="8699">
                  <c:v>80030.8</c:v>
                </c:pt>
                <c:pt idx="8700">
                  <c:v>79953.899999999994</c:v>
                </c:pt>
                <c:pt idx="8701">
                  <c:v>79828</c:v>
                </c:pt>
                <c:pt idx="8702">
                  <c:v>79674.8</c:v>
                </c:pt>
                <c:pt idx="8703">
                  <c:v>79549.100000000006</c:v>
                </c:pt>
                <c:pt idx="8704">
                  <c:v>79313.100000000006</c:v>
                </c:pt>
                <c:pt idx="8705">
                  <c:v>78811.600000000006</c:v>
                </c:pt>
                <c:pt idx="8706">
                  <c:v>78388.3</c:v>
                </c:pt>
                <c:pt idx="8707">
                  <c:v>78380.3</c:v>
                </c:pt>
                <c:pt idx="8708">
                  <c:v>78415.5</c:v>
                </c:pt>
                <c:pt idx="8709">
                  <c:v>78494</c:v>
                </c:pt>
                <c:pt idx="8710">
                  <c:v>78590.2</c:v>
                </c:pt>
                <c:pt idx="8711">
                  <c:v>78657.2</c:v>
                </c:pt>
                <c:pt idx="8712">
                  <c:v>78751</c:v>
                </c:pt>
                <c:pt idx="8713">
                  <c:v>78824.2</c:v>
                </c:pt>
                <c:pt idx="8714">
                  <c:v>78862.100000000006</c:v>
                </c:pt>
                <c:pt idx="8715">
                  <c:v>78844.600000000006</c:v>
                </c:pt>
                <c:pt idx="8716">
                  <c:v>78612.2</c:v>
                </c:pt>
                <c:pt idx="8717">
                  <c:v>78179.3</c:v>
                </c:pt>
                <c:pt idx="8718">
                  <c:v>77817.2</c:v>
                </c:pt>
                <c:pt idx="8719">
                  <c:v>77220.3</c:v>
                </c:pt>
                <c:pt idx="8720">
                  <c:v>76627.199999999997</c:v>
                </c:pt>
                <c:pt idx="8721">
                  <c:v>76271.600000000006</c:v>
                </c:pt>
                <c:pt idx="8722">
                  <c:v>75854.600000000006</c:v>
                </c:pt>
                <c:pt idx="8723">
                  <c:v>75645.399999999994</c:v>
                </c:pt>
                <c:pt idx="8724">
                  <c:v>75621.100000000006</c:v>
                </c:pt>
                <c:pt idx="8725">
                  <c:v>75586.7</c:v>
                </c:pt>
                <c:pt idx="8726">
                  <c:v>75565.7</c:v>
                </c:pt>
                <c:pt idx="8727">
                  <c:v>75553.7</c:v>
                </c:pt>
                <c:pt idx="8728">
                  <c:v>75538.3</c:v>
                </c:pt>
                <c:pt idx="8729">
                  <c:v>75525.600000000006</c:v>
                </c:pt>
                <c:pt idx="8730">
                  <c:v>75518.3</c:v>
                </c:pt>
                <c:pt idx="8731">
                  <c:v>75508.7</c:v>
                </c:pt>
                <c:pt idx="8732">
                  <c:v>75500.3</c:v>
                </c:pt>
                <c:pt idx="8733">
                  <c:v>75495.100000000006</c:v>
                </c:pt>
                <c:pt idx="8734">
                  <c:v>75487.399999999994</c:v>
                </c:pt>
                <c:pt idx="8735">
                  <c:v>75479.5</c:v>
                </c:pt>
                <c:pt idx="8736">
                  <c:v>75473.8</c:v>
                </c:pt>
                <c:pt idx="8737">
                  <c:v>75464.2</c:v>
                </c:pt>
                <c:pt idx="8738">
                  <c:v>75453</c:v>
                </c:pt>
                <c:pt idx="8739">
                  <c:v>75444.2</c:v>
                </c:pt>
                <c:pt idx="8740">
                  <c:v>75428.800000000003</c:v>
                </c:pt>
                <c:pt idx="8741">
                  <c:v>75410.3</c:v>
                </c:pt>
                <c:pt idx="8742">
                  <c:v>75395.899999999994</c:v>
                </c:pt>
                <c:pt idx="8743">
                  <c:v>75364.7</c:v>
                </c:pt>
                <c:pt idx="8744">
                  <c:v>75316.600000000006</c:v>
                </c:pt>
                <c:pt idx="8745">
                  <c:v>75279.600000000006</c:v>
                </c:pt>
                <c:pt idx="8746">
                  <c:v>75223.100000000006</c:v>
                </c:pt>
                <c:pt idx="8747">
                  <c:v>75173.899999999994</c:v>
                </c:pt>
                <c:pt idx="8748">
                  <c:v>75149.399999999994</c:v>
                </c:pt>
                <c:pt idx="8749">
                  <c:v>75131</c:v>
                </c:pt>
                <c:pt idx="8750">
                  <c:v>75120.3</c:v>
                </c:pt>
                <c:pt idx="8751">
                  <c:v>75114</c:v>
                </c:pt>
                <c:pt idx="8752">
                  <c:v>75105.8</c:v>
                </c:pt>
                <c:pt idx="8753">
                  <c:v>75098.899999999994</c:v>
                </c:pt>
                <c:pt idx="8754">
                  <c:v>75094.8</c:v>
                </c:pt>
                <c:pt idx="8755">
                  <c:v>75089.5</c:v>
                </c:pt>
                <c:pt idx="8756">
                  <c:v>75084.899999999994</c:v>
                </c:pt>
                <c:pt idx="8757">
                  <c:v>75082.2</c:v>
                </c:pt>
                <c:pt idx="8758">
                  <c:v>75078.5</c:v>
                </c:pt>
                <c:pt idx="8759">
                  <c:v>75075</c:v>
                </c:pt>
                <c:pt idx="8760">
                  <c:v>75072.7</c:v>
                </c:pt>
                <c:pt idx="8761">
                  <c:v>75069.2</c:v>
                </c:pt>
                <c:pt idx="8762">
                  <c:v>75064.100000000006</c:v>
                </c:pt>
                <c:pt idx="8763">
                  <c:v>75061.3</c:v>
                </c:pt>
                <c:pt idx="8764">
                  <c:v>75056.5</c:v>
                </c:pt>
                <c:pt idx="8765">
                  <c:v>75050.899999999994</c:v>
                </c:pt>
                <c:pt idx="8766">
                  <c:v>75046.600000000006</c:v>
                </c:pt>
                <c:pt idx="8767">
                  <c:v>75039.3</c:v>
                </c:pt>
                <c:pt idx="8768">
                  <c:v>75030.600000000006</c:v>
                </c:pt>
                <c:pt idx="8769">
                  <c:v>75019.899999999994</c:v>
                </c:pt>
                <c:pt idx="8770">
                  <c:v>75010.5</c:v>
                </c:pt>
                <c:pt idx="8771">
                  <c:v>74993.2</c:v>
                </c:pt>
                <c:pt idx="8772">
                  <c:v>74972.5</c:v>
                </c:pt>
                <c:pt idx="8773">
                  <c:v>74949</c:v>
                </c:pt>
                <c:pt idx="8774">
                  <c:v>74932</c:v>
                </c:pt>
                <c:pt idx="8775">
                  <c:v>74895.3</c:v>
                </c:pt>
                <c:pt idx="8776">
                  <c:v>74876</c:v>
                </c:pt>
                <c:pt idx="8777">
                  <c:v>74846.2</c:v>
                </c:pt>
                <c:pt idx="8778">
                  <c:v>74815.8</c:v>
                </c:pt>
                <c:pt idx="8779">
                  <c:v>74795.5</c:v>
                </c:pt>
                <c:pt idx="8780">
                  <c:v>74765.3</c:v>
                </c:pt>
                <c:pt idx="8781">
                  <c:v>74735.899999999994</c:v>
                </c:pt>
                <c:pt idx="8782">
                  <c:v>74717</c:v>
                </c:pt>
                <c:pt idx="8783">
                  <c:v>74689.899999999994</c:v>
                </c:pt>
                <c:pt idx="8784">
                  <c:v>74665</c:v>
                </c:pt>
                <c:pt idx="8785">
                  <c:v>74649.399999999994</c:v>
                </c:pt>
                <c:pt idx="8786">
                  <c:v>74624.899999999994</c:v>
                </c:pt>
                <c:pt idx="8787">
                  <c:v>74598.8</c:v>
                </c:pt>
                <c:pt idx="8788">
                  <c:v>74571.7</c:v>
                </c:pt>
                <c:pt idx="8789">
                  <c:v>74553.3</c:v>
                </c:pt>
                <c:pt idx="8790">
                  <c:v>74525.3</c:v>
                </c:pt>
                <c:pt idx="8791">
                  <c:v>74497.399999999994</c:v>
                </c:pt>
                <c:pt idx="8792">
                  <c:v>74479</c:v>
                </c:pt>
                <c:pt idx="8793">
                  <c:v>74443.399999999994</c:v>
                </c:pt>
                <c:pt idx="8794">
                  <c:v>74426.399999999994</c:v>
                </c:pt>
                <c:pt idx="8795">
                  <c:v>74394.600000000006</c:v>
                </c:pt>
                <c:pt idx="8796">
                  <c:v>74380.100000000006</c:v>
                </c:pt>
                <c:pt idx="8797">
                  <c:v>74360.399999999994</c:v>
                </c:pt>
                <c:pt idx="8798">
                  <c:v>74348.800000000003</c:v>
                </c:pt>
                <c:pt idx="8799">
                  <c:v>74330</c:v>
                </c:pt>
                <c:pt idx="8800">
                  <c:v>74323</c:v>
                </c:pt>
                <c:pt idx="8801">
                  <c:v>74315.7</c:v>
                </c:pt>
                <c:pt idx="8802">
                  <c:v>74313.399999999994</c:v>
                </c:pt>
                <c:pt idx="8803">
                  <c:v>74313</c:v>
                </c:pt>
                <c:pt idx="8804">
                  <c:v>74313.8</c:v>
                </c:pt>
                <c:pt idx="8805">
                  <c:v>74315.199999999997</c:v>
                </c:pt>
                <c:pt idx="8806">
                  <c:v>74316.600000000006</c:v>
                </c:pt>
                <c:pt idx="8807">
                  <c:v>74319.100000000006</c:v>
                </c:pt>
                <c:pt idx="8808">
                  <c:v>74322.2</c:v>
                </c:pt>
                <c:pt idx="8809">
                  <c:v>74324.600000000006</c:v>
                </c:pt>
                <c:pt idx="8810">
                  <c:v>74328.600000000006</c:v>
                </c:pt>
                <c:pt idx="8811">
                  <c:v>74333.100000000006</c:v>
                </c:pt>
                <c:pt idx="8812">
                  <c:v>74336.3</c:v>
                </c:pt>
                <c:pt idx="8813">
                  <c:v>74341.600000000006</c:v>
                </c:pt>
                <c:pt idx="8814">
                  <c:v>74347.199999999997</c:v>
                </c:pt>
                <c:pt idx="8815">
                  <c:v>74353.2</c:v>
                </c:pt>
                <c:pt idx="8816">
                  <c:v>74357.399999999994</c:v>
                </c:pt>
                <c:pt idx="8817">
                  <c:v>74364</c:v>
                </c:pt>
                <c:pt idx="8818">
                  <c:v>74370.8</c:v>
                </c:pt>
                <c:pt idx="8819">
                  <c:v>74375.5</c:v>
                </c:pt>
                <c:pt idx="8820">
                  <c:v>74382.7</c:v>
                </c:pt>
                <c:pt idx="8821">
                  <c:v>74390</c:v>
                </c:pt>
                <c:pt idx="8822">
                  <c:v>74397.600000000006</c:v>
                </c:pt>
                <c:pt idx="8823">
                  <c:v>74405.2</c:v>
                </c:pt>
                <c:pt idx="8824">
                  <c:v>74415.5</c:v>
                </c:pt>
                <c:pt idx="8825">
                  <c:v>74420.7</c:v>
                </c:pt>
                <c:pt idx="8826">
                  <c:v>74429.7</c:v>
                </c:pt>
                <c:pt idx="8827">
                  <c:v>74436.600000000006</c:v>
                </c:pt>
                <c:pt idx="8828">
                  <c:v>74448.2</c:v>
                </c:pt>
                <c:pt idx="8829">
                  <c:v>74461.2</c:v>
                </c:pt>
                <c:pt idx="8830">
                  <c:v>74475.3</c:v>
                </c:pt>
                <c:pt idx="8831">
                  <c:v>74485.3</c:v>
                </c:pt>
                <c:pt idx="8832">
                  <c:v>74501.100000000006</c:v>
                </c:pt>
                <c:pt idx="8833">
                  <c:v>74517.7</c:v>
                </c:pt>
                <c:pt idx="8834">
                  <c:v>74529.100000000006</c:v>
                </c:pt>
                <c:pt idx="8835">
                  <c:v>74546.7</c:v>
                </c:pt>
                <c:pt idx="8836">
                  <c:v>74558.7</c:v>
                </c:pt>
                <c:pt idx="8837">
                  <c:v>74576.899999999994</c:v>
                </c:pt>
                <c:pt idx="8838">
                  <c:v>74595.199999999997</c:v>
                </c:pt>
                <c:pt idx="8839">
                  <c:v>74613.600000000006</c:v>
                </c:pt>
                <c:pt idx="8840">
                  <c:v>74625.8</c:v>
                </c:pt>
                <c:pt idx="8841">
                  <c:v>74644</c:v>
                </c:pt>
                <c:pt idx="8842">
                  <c:v>74655.8</c:v>
                </c:pt>
                <c:pt idx="8843">
                  <c:v>74673.3</c:v>
                </c:pt>
                <c:pt idx="8844">
                  <c:v>74690.100000000006</c:v>
                </c:pt>
                <c:pt idx="8845">
                  <c:v>74700.899999999994</c:v>
                </c:pt>
                <c:pt idx="8846">
                  <c:v>74721.3</c:v>
                </c:pt>
                <c:pt idx="8847">
                  <c:v>74730.8</c:v>
                </c:pt>
                <c:pt idx="8848">
                  <c:v>74744.800000000003</c:v>
                </c:pt>
                <c:pt idx="8849">
                  <c:v>74754.2</c:v>
                </c:pt>
                <c:pt idx="8850">
                  <c:v>74768.399999999994</c:v>
                </c:pt>
                <c:pt idx="8851">
                  <c:v>74782.600000000006</c:v>
                </c:pt>
                <c:pt idx="8852">
                  <c:v>74792.100000000006</c:v>
                </c:pt>
                <c:pt idx="8853">
                  <c:v>74806.2</c:v>
                </c:pt>
                <c:pt idx="8854">
                  <c:v>74820.3</c:v>
                </c:pt>
                <c:pt idx="8855">
                  <c:v>74834.2</c:v>
                </c:pt>
                <c:pt idx="8856">
                  <c:v>74843.399999999994</c:v>
                </c:pt>
                <c:pt idx="8857">
                  <c:v>74857.100000000006</c:v>
                </c:pt>
                <c:pt idx="8858">
                  <c:v>74866</c:v>
                </c:pt>
                <c:pt idx="8859">
                  <c:v>74879.199999999997</c:v>
                </c:pt>
                <c:pt idx="8860">
                  <c:v>74892.100000000006</c:v>
                </c:pt>
                <c:pt idx="8861">
                  <c:v>74900.600000000006</c:v>
                </c:pt>
                <c:pt idx="8862">
                  <c:v>74916.800000000003</c:v>
                </c:pt>
                <c:pt idx="8863">
                  <c:v>74928.5</c:v>
                </c:pt>
                <c:pt idx="8864">
                  <c:v>74936.100000000006</c:v>
                </c:pt>
                <c:pt idx="8865">
                  <c:v>74946.899999999994</c:v>
                </c:pt>
                <c:pt idx="8866">
                  <c:v>74957.3</c:v>
                </c:pt>
                <c:pt idx="8867">
                  <c:v>74963.8</c:v>
                </c:pt>
                <c:pt idx="8868">
                  <c:v>74973.100000000006</c:v>
                </c:pt>
                <c:pt idx="8869">
                  <c:v>74981.7</c:v>
                </c:pt>
                <c:pt idx="8870">
                  <c:v>74987.199999999997</c:v>
                </c:pt>
                <c:pt idx="8871">
                  <c:v>74995.7</c:v>
                </c:pt>
                <c:pt idx="8872">
                  <c:v>75004.3</c:v>
                </c:pt>
                <c:pt idx="8873">
                  <c:v>75010</c:v>
                </c:pt>
                <c:pt idx="8874">
                  <c:v>75018.600000000006</c:v>
                </c:pt>
                <c:pt idx="8875">
                  <c:v>75027.100000000006</c:v>
                </c:pt>
                <c:pt idx="8876">
                  <c:v>75032.7</c:v>
                </c:pt>
                <c:pt idx="8877">
                  <c:v>75041</c:v>
                </c:pt>
                <c:pt idx="8878">
                  <c:v>75049</c:v>
                </c:pt>
                <c:pt idx="8879">
                  <c:v>75054.2</c:v>
                </c:pt>
                <c:pt idx="8880">
                  <c:v>75061.7</c:v>
                </c:pt>
                <c:pt idx="8881">
                  <c:v>75068.800000000003</c:v>
                </c:pt>
                <c:pt idx="8882">
                  <c:v>75075.399999999994</c:v>
                </c:pt>
                <c:pt idx="8883">
                  <c:v>75079.5</c:v>
                </c:pt>
                <c:pt idx="8884">
                  <c:v>75085.3</c:v>
                </c:pt>
                <c:pt idx="8885">
                  <c:v>75088.800000000003</c:v>
                </c:pt>
                <c:pt idx="8886">
                  <c:v>75094.8</c:v>
                </c:pt>
                <c:pt idx="8887">
                  <c:v>75097.3</c:v>
                </c:pt>
                <c:pt idx="8888">
                  <c:v>75100.5</c:v>
                </c:pt>
                <c:pt idx="8889">
                  <c:v>75102.8</c:v>
                </c:pt>
                <c:pt idx="8890">
                  <c:v>75103.8</c:v>
                </c:pt>
                <c:pt idx="8891">
                  <c:v>75104.5</c:v>
                </c:pt>
                <c:pt idx="8892">
                  <c:v>75104.2</c:v>
                </c:pt>
                <c:pt idx="8893">
                  <c:v>75103.199999999997</c:v>
                </c:pt>
                <c:pt idx="8894">
                  <c:v>75100.800000000003</c:v>
                </c:pt>
                <c:pt idx="8895">
                  <c:v>75097.3</c:v>
                </c:pt>
                <c:pt idx="8896">
                  <c:v>75094.5</c:v>
                </c:pt>
                <c:pt idx="8897">
                  <c:v>75089.600000000006</c:v>
                </c:pt>
                <c:pt idx="8898">
                  <c:v>75084.100000000006</c:v>
                </c:pt>
                <c:pt idx="8899">
                  <c:v>75080</c:v>
                </c:pt>
                <c:pt idx="8900">
                  <c:v>75073.600000000006</c:v>
                </c:pt>
                <c:pt idx="8901">
                  <c:v>75066.899999999994</c:v>
                </c:pt>
                <c:pt idx="8902">
                  <c:v>75062.399999999994</c:v>
                </c:pt>
                <c:pt idx="8903">
                  <c:v>75055.5</c:v>
                </c:pt>
                <c:pt idx="8904">
                  <c:v>75048.600000000006</c:v>
                </c:pt>
                <c:pt idx="8905">
                  <c:v>75044.2</c:v>
                </c:pt>
                <c:pt idx="8906">
                  <c:v>75037.7</c:v>
                </c:pt>
                <c:pt idx="8907">
                  <c:v>75031.7</c:v>
                </c:pt>
                <c:pt idx="8908">
                  <c:v>75028</c:v>
                </c:pt>
                <c:pt idx="8909">
                  <c:v>75023</c:v>
                </c:pt>
                <c:pt idx="8910">
                  <c:v>75018.899999999994</c:v>
                </c:pt>
                <c:pt idx="8911">
                  <c:v>75016.600000000006</c:v>
                </c:pt>
                <c:pt idx="8912">
                  <c:v>75014</c:v>
                </c:pt>
                <c:pt idx="8913">
                  <c:v>75012.7</c:v>
                </c:pt>
                <c:pt idx="8914">
                  <c:v>75012.5</c:v>
                </c:pt>
                <c:pt idx="8915">
                  <c:v>75012.399999999994</c:v>
                </c:pt>
                <c:pt idx="8916">
                  <c:v>75012.3</c:v>
                </c:pt>
                <c:pt idx="8917">
                  <c:v>75012.3</c:v>
                </c:pt>
                <c:pt idx="8918">
                  <c:v>75012.2</c:v>
                </c:pt>
                <c:pt idx="8919">
                  <c:v>75012.2</c:v>
                </c:pt>
                <c:pt idx="8920">
                  <c:v>75012.100000000006</c:v>
                </c:pt>
                <c:pt idx="8921">
                  <c:v>75012.100000000006</c:v>
                </c:pt>
                <c:pt idx="8922">
                  <c:v>75012</c:v>
                </c:pt>
                <c:pt idx="8923">
                  <c:v>75012</c:v>
                </c:pt>
                <c:pt idx="8924">
                  <c:v>75012</c:v>
                </c:pt>
                <c:pt idx="8925">
                  <c:v>75011.899999999994</c:v>
                </c:pt>
                <c:pt idx="8926">
                  <c:v>75011.899999999994</c:v>
                </c:pt>
                <c:pt idx="8927">
                  <c:v>75011.899999999994</c:v>
                </c:pt>
                <c:pt idx="8928">
                  <c:v>75011.899999999994</c:v>
                </c:pt>
                <c:pt idx="8929">
                  <c:v>75011.8</c:v>
                </c:pt>
                <c:pt idx="8930">
                  <c:v>75011.8</c:v>
                </c:pt>
                <c:pt idx="8931">
                  <c:v>75011.8</c:v>
                </c:pt>
                <c:pt idx="8932">
                  <c:v>75011.8</c:v>
                </c:pt>
                <c:pt idx="8933">
                  <c:v>75011.8</c:v>
                </c:pt>
                <c:pt idx="8934">
                  <c:v>75011.8</c:v>
                </c:pt>
                <c:pt idx="8935">
                  <c:v>75011.8</c:v>
                </c:pt>
                <c:pt idx="8936">
                  <c:v>75011.8</c:v>
                </c:pt>
                <c:pt idx="8937">
                  <c:v>75012.7</c:v>
                </c:pt>
                <c:pt idx="8938">
                  <c:v>75014.7</c:v>
                </c:pt>
                <c:pt idx="8939">
                  <c:v>75019.600000000006</c:v>
                </c:pt>
                <c:pt idx="8940">
                  <c:v>75026.399999999994</c:v>
                </c:pt>
                <c:pt idx="8941">
                  <c:v>75032</c:v>
                </c:pt>
                <c:pt idx="8942">
                  <c:v>75041.600000000006</c:v>
                </c:pt>
                <c:pt idx="8943">
                  <c:v>75052.399999999994</c:v>
                </c:pt>
                <c:pt idx="8944">
                  <c:v>75060.2</c:v>
                </c:pt>
                <c:pt idx="8945">
                  <c:v>75072.600000000006</c:v>
                </c:pt>
                <c:pt idx="8946">
                  <c:v>75085.5</c:v>
                </c:pt>
                <c:pt idx="8947">
                  <c:v>75094.3</c:v>
                </c:pt>
                <c:pt idx="8948">
                  <c:v>75107.600000000006</c:v>
                </c:pt>
                <c:pt idx="8949">
                  <c:v>75120.800000000003</c:v>
                </c:pt>
                <c:pt idx="8950">
                  <c:v>75129.3</c:v>
                </c:pt>
                <c:pt idx="8951">
                  <c:v>75141.600000000006</c:v>
                </c:pt>
                <c:pt idx="8952">
                  <c:v>75153</c:v>
                </c:pt>
                <c:pt idx="8953">
                  <c:v>75160</c:v>
                </c:pt>
                <c:pt idx="8954">
                  <c:v>75169.399999999994</c:v>
                </c:pt>
                <c:pt idx="8955">
                  <c:v>75177.2</c:v>
                </c:pt>
                <c:pt idx="8956">
                  <c:v>75181.399999999994</c:v>
                </c:pt>
                <c:pt idx="8957">
                  <c:v>75186</c:v>
                </c:pt>
                <c:pt idx="8958">
                  <c:v>75188.2</c:v>
                </c:pt>
                <c:pt idx="8959">
                  <c:v>75188.399999999994</c:v>
                </c:pt>
                <c:pt idx="8960">
                  <c:v>75188.100000000006</c:v>
                </c:pt>
                <c:pt idx="8961">
                  <c:v>75187.3</c:v>
                </c:pt>
                <c:pt idx="8962">
                  <c:v>75186.5</c:v>
                </c:pt>
                <c:pt idx="8963">
                  <c:v>75185.100000000006</c:v>
                </c:pt>
                <c:pt idx="8964">
                  <c:v>75183.199999999997</c:v>
                </c:pt>
                <c:pt idx="8965">
                  <c:v>75181.8</c:v>
                </c:pt>
                <c:pt idx="8966">
                  <c:v>75179.3</c:v>
                </c:pt>
                <c:pt idx="8967">
                  <c:v>75176.600000000006</c:v>
                </c:pt>
                <c:pt idx="8968">
                  <c:v>75174.5</c:v>
                </c:pt>
                <c:pt idx="8969">
                  <c:v>75171.3</c:v>
                </c:pt>
                <c:pt idx="8970">
                  <c:v>75167.7</c:v>
                </c:pt>
                <c:pt idx="8971">
                  <c:v>75165.2</c:v>
                </c:pt>
                <c:pt idx="8972">
                  <c:v>75161.2</c:v>
                </c:pt>
                <c:pt idx="8973">
                  <c:v>75158.399999999994</c:v>
                </c:pt>
                <c:pt idx="8974">
                  <c:v>75154.100000000006</c:v>
                </c:pt>
                <c:pt idx="8975">
                  <c:v>75149.5</c:v>
                </c:pt>
                <c:pt idx="8976">
                  <c:v>75146.399999999994</c:v>
                </c:pt>
                <c:pt idx="8977">
                  <c:v>75141.600000000006</c:v>
                </c:pt>
                <c:pt idx="8978">
                  <c:v>75136.7</c:v>
                </c:pt>
                <c:pt idx="8979">
                  <c:v>75133.3</c:v>
                </c:pt>
                <c:pt idx="8980">
                  <c:v>75128.2</c:v>
                </c:pt>
                <c:pt idx="8981">
                  <c:v>75123</c:v>
                </c:pt>
                <c:pt idx="8982">
                  <c:v>75119.3</c:v>
                </c:pt>
                <c:pt idx="8983">
                  <c:v>75112.899999999994</c:v>
                </c:pt>
                <c:pt idx="8984">
                  <c:v>75105.7</c:v>
                </c:pt>
                <c:pt idx="8985">
                  <c:v>75100.399999999994</c:v>
                </c:pt>
                <c:pt idx="8986">
                  <c:v>75091.7</c:v>
                </c:pt>
                <c:pt idx="8987">
                  <c:v>75082.2</c:v>
                </c:pt>
                <c:pt idx="8988">
                  <c:v>75075.399999999994</c:v>
                </c:pt>
                <c:pt idx="8989">
                  <c:v>75064.600000000006</c:v>
                </c:pt>
                <c:pt idx="8990">
                  <c:v>75052.899999999994</c:v>
                </c:pt>
                <c:pt idx="8991">
                  <c:v>75044.800000000003</c:v>
                </c:pt>
                <c:pt idx="8992">
                  <c:v>75031.899999999994</c:v>
                </c:pt>
                <c:pt idx="8993">
                  <c:v>75018.3</c:v>
                </c:pt>
                <c:pt idx="8994">
                  <c:v>75008.899999999994</c:v>
                </c:pt>
                <c:pt idx="8995">
                  <c:v>74989.100000000006</c:v>
                </c:pt>
                <c:pt idx="8996">
                  <c:v>74978.8</c:v>
                </c:pt>
                <c:pt idx="8997">
                  <c:v>74962.8</c:v>
                </c:pt>
                <c:pt idx="8998">
                  <c:v>74946.2</c:v>
                </c:pt>
                <c:pt idx="8999">
                  <c:v>74934.899999999994</c:v>
                </c:pt>
                <c:pt idx="9000">
                  <c:v>74917.3</c:v>
                </c:pt>
                <c:pt idx="9001">
                  <c:v>74893.100000000006</c:v>
                </c:pt>
                <c:pt idx="9002">
                  <c:v>74880.7</c:v>
                </c:pt>
                <c:pt idx="9003">
                  <c:v>74861.600000000006</c:v>
                </c:pt>
                <c:pt idx="9004">
                  <c:v>74831.8</c:v>
                </c:pt>
                <c:pt idx="9005">
                  <c:v>74814.399999999994</c:v>
                </c:pt>
                <c:pt idx="9006">
                  <c:v>74785.600000000006</c:v>
                </c:pt>
                <c:pt idx="9007">
                  <c:v>74764.899999999994</c:v>
                </c:pt>
                <c:pt idx="9008">
                  <c:v>74732</c:v>
                </c:pt>
                <c:pt idx="9009">
                  <c:v>74697.3</c:v>
                </c:pt>
                <c:pt idx="9010">
                  <c:v>74661.600000000006</c:v>
                </c:pt>
                <c:pt idx="9011">
                  <c:v>74625.3</c:v>
                </c:pt>
                <c:pt idx="9012">
                  <c:v>74601</c:v>
                </c:pt>
                <c:pt idx="9013">
                  <c:v>74565.100000000006</c:v>
                </c:pt>
                <c:pt idx="9014">
                  <c:v>74530.2</c:v>
                </c:pt>
                <c:pt idx="9015">
                  <c:v>74507.7</c:v>
                </c:pt>
                <c:pt idx="9016">
                  <c:v>74475.5</c:v>
                </c:pt>
                <c:pt idx="9017">
                  <c:v>74443.8</c:v>
                </c:pt>
                <c:pt idx="9018">
                  <c:v>74422.8</c:v>
                </c:pt>
                <c:pt idx="9019">
                  <c:v>74391.399999999994</c:v>
                </c:pt>
                <c:pt idx="9020">
                  <c:v>74360.100000000006</c:v>
                </c:pt>
                <c:pt idx="9021">
                  <c:v>74339.199999999997</c:v>
                </c:pt>
                <c:pt idx="9022">
                  <c:v>74308</c:v>
                </c:pt>
                <c:pt idx="9023">
                  <c:v>74276.7</c:v>
                </c:pt>
                <c:pt idx="9024">
                  <c:v>74255.899999999994</c:v>
                </c:pt>
                <c:pt idx="9025">
                  <c:v>74224.5</c:v>
                </c:pt>
                <c:pt idx="9026">
                  <c:v>74192.899999999994</c:v>
                </c:pt>
                <c:pt idx="9027">
                  <c:v>74171.8</c:v>
                </c:pt>
                <c:pt idx="9028">
                  <c:v>74139.899999999994</c:v>
                </c:pt>
                <c:pt idx="9029">
                  <c:v>74107.8</c:v>
                </c:pt>
                <c:pt idx="9030">
                  <c:v>74075.399999999994</c:v>
                </c:pt>
                <c:pt idx="9031">
                  <c:v>74053.600000000006</c:v>
                </c:pt>
                <c:pt idx="9032">
                  <c:v>74009.100000000006</c:v>
                </c:pt>
                <c:pt idx="9033">
                  <c:v>73986.100000000006</c:v>
                </c:pt>
                <c:pt idx="9034">
                  <c:v>73951</c:v>
                </c:pt>
                <c:pt idx="9035">
                  <c:v>73915.199999999997</c:v>
                </c:pt>
                <c:pt idx="9036">
                  <c:v>73878.899999999994</c:v>
                </c:pt>
                <c:pt idx="9037">
                  <c:v>73842.3</c:v>
                </c:pt>
                <c:pt idx="9038">
                  <c:v>73817.899999999994</c:v>
                </c:pt>
                <c:pt idx="9039">
                  <c:v>73781.399999999994</c:v>
                </c:pt>
                <c:pt idx="9040">
                  <c:v>73745.2</c:v>
                </c:pt>
                <c:pt idx="9041">
                  <c:v>73721.3</c:v>
                </c:pt>
                <c:pt idx="9042">
                  <c:v>73686.100000000006</c:v>
                </c:pt>
                <c:pt idx="9043">
                  <c:v>73651.8</c:v>
                </c:pt>
                <c:pt idx="9044">
                  <c:v>73629.5</c:v>
                </c:pt>
                <c:pt idx="9045">
                  <c:v>73597.100000000006</c:v>
                </c:pt>
                <c:pt idx="9046">
                  <c:v>73566.2</c:v>
                </c:pt>
                <c:pt idx="9047">
                  <c:v>73546.600000000006</c:v>
                </c:pt>
                <c:pt idx="9048">
                  <c:v>73518.2</c:v>
                </c:pt>
                <c:pt idx="9049">
                  <c:v>73490.3</c:v>
                </c:pt>
                <c:pt idx="9050">
                  <c:v>73471.8</c:v>
                </c:pt>
                <c:pt idx="9051">
                  <c:v>73435.3</c:v>
                </c:pt>
                <c:pt idx="9052">
                  <c:v>73417.399999999994</c:v>
                </c:pt>
                <c:pt idx="9053">
                  <c:v>73390.8</c:v>
                </c:pt>
                <c:pt idx="9054">
                  <c:v>73373.399999999994</c:v>
                </c:pt>
                <c:pt idx="9055">
                  <c:v>73347.7</c:v>
                </c:pt>
                <c:pt idx="9056">
                  <c:v>73322.7</c:v>
                </c:pt>
                <c:pt idx="9057">
                  <c:v>73306.399999999994</c:v>
                </c:pt>
                <c:pt idx="9058">
                  <c:v>73282.5</c:v>
                </c:pt>
                <c:pt idx="9059">
                  <c:v>73259.5</c:v>
                </c:pt>
                <c:pt idx="9060">
                  <c:v>73244.600000000006</c:v>
                </c:pt>
                <c:pt idx="9061">
                  <c:v>73223.100000000006</c:v>
                </c:pt>
                <c:pt idx="9062">
                  <c:v>73202.5</c:v>
                </c:pt>
                <c:pt idx="9063">
                  <c:v>73189.399999999994</c:v>
                </c:pt>
                <c:pt idx="9064">
                  <c:v>73170.5</c:v>
                </c:pt>
                <c:pt idx="9065">
                  <c:v>73152.899999999994</c:v>
                </c:pt>
                <c:pt idx="9066">
                  <c:v>73141.7</c:v>
                </c:pt>
                <c:pt idx="9067">
                  <c:v>73126</c:v>
                </c:pt>
                <c:pt idx="9068">
                  <c:v>73111.399999999994</c:v>
                </c:pt>
                <c:pt idx="9069">
                  <c:v>73102.100000000006</c:v>
                </c:pt>
                <c:pt idx="9070">
                  <c:v>73088.899999999994</c:v>
                </c:pt>
                <c:pt idx="9071">
                  <c:v>73076.399999999994</c:v>
                </c:pt>
                <c:pt idx="9072">
                  <c:v>73068.399999999994</c:v>
                </c:pt>
                <c:pt idx="9073">
                  <c:v>73056.899999999994</c:v>
                </c:pt>
                <c:pt idx="9074">
                  <c:v>73045.8</c:v>
                </c:pt>
                <c:pt idx="9075">
                  <c:v>73038.5</c:v>
                </c:pt>
                <c:pt idx="9076">
                  <c:v>73027.899999999994</c:v>
                </c:pt>
                <c:pt idx="9077">
                  <c:v>73017.3</c:v>
                </c:pt>
                <c:pt idx="9078">
                  <c:v>73010.2</c:v>
                </c:pt>
                <c:pt idx="9079">
                  <c:v>72999.5</c:v>
                </c:pt>
                <c:pt idx="9080">
                  <c:v>72988.600000000006</c:v>
                </c:pt>
                <c:pt idx="9081">
                  <c:v>72981.2</c:v>
                </c:pt>
                <c:pt idx="9082">
                  <c:v>72969.7</c:v>
                </c:pt>
                <c:pt idx="9083">
                  <c:v>72957.600000000006</c:v>
                </c:pt>
                <c:pt idx="9084">
                  <c:v>72949.2</c:v>
                </c:pt>
                <c:pt idx="9085">
                  <c:v>72936.100000000006</c:v>
                </c:pt>
                <c:pt idx="9086">
                  <c:v>72922</c:v>
                </c:pt>
                <c:pt idx="9087">
                  <c:v>72912.2</c:v>
                </c:pt>
                <c:pt idx="9088">
                  <c:v>72896.5</c:v>
                </c:pt>
                <c:pt idx="9089">
                  <c:v>72879.8</c:v>
                </c:pt>
                <c:pt idx="9090">
                  <c:v>72868.100000000006</c:v>
                </c:pt>
                <c:pt idx="9091">
                  <c:v>72849.899999999994</c:v>
                </c:pt>
                <c:pt idx="9092">
                  <c:v>72831</c:v>
                </c:pt>
                <c:pt idx="9093">
                  <c:v>72818</c:v>
                </c:pt>
                <c:pt idx="9094">
                  <c:v>72798.100000000006</c:v>
                </c:pt>
                <c:pt idx="9095">
                  <c:v>72777.7</c:v>
                </c:pt>
                <c:pt idx="9096">
                  <c:v>72763.8</c:v>
                </c:pt>
                <c:pt idx="9097">
                  <c:v>72742.899999999994</c:v>
                </c:pt>
                <c:pt idx="9098">
                  <c:v>72721.7</c:v>
                </c:pt>
                <c:pt idx="9099">
                  <c:v>72707.5</c:v>
                </c:pt>
                <c:pt idx="9100">
                  <c:v>72686.2</c:v>
                </c:pt>
                <c:pt idx="9101">
                  <c:v>72664.899999999994</c:v>
                </c:pt>
                <c:pt idx="9102">
                  <c:v>72650.899999999994</c:v>
                </c:pt>
                <c:pt idx="9103">
                  <c:v>72630</c:v>
                </c:pt>
                <c:pt idx="9104">
                  <c:v>72616.2</c:v>
                </c:pt>
                <c:pt idx="9105">
                  <c:v>72596</c:v>
                </c:pt>
                <c:pt idx="9106">
                  <c:v>72582.8</c:v>
                </c:pt>
                <c:pt idx="9107">
                  <c:v>72563.399999999994</c:v>
                </c:pt>
                <c:pt idx="9108">
                  <c:v>72550.899999999994</c:v>
                </c:pt>
                <c:pt idx="9109">
                  <c:v>72532.800000000003</c:v>
                </c:pt>
                <c:pt idx="9110">
                  <c:v>72515.7</c:v>
                </c:pt>
                <c:pt idx="9111">
                  <c:v>72504.800000000003</c:v>
                </c:pt>
                <c:pt idx="9112">
                  <c:v>72489.100000000006</c:v>
                </c:pt>
                <c:pt idx="9113">
                  <c:v>72473.899999999994</c:v>
                </c:pt>
                <c:pt idx="9114">
                  <c:v>72464.100000000006</c:v>
                </c:pt>
                <c:pt idx="9115">
                  <c:v>72449.7</c:v>
                </c:pt>
                <c:pt idx="9116">
                  <c:v>72435.399999999994</c:v>
                </c:pt>
                <c:pt idx="9117">
                  <c:v>72425.899999999994</c:v>
                </c:pt>
                <c:pt idx="9118">
                  <c:v>72411.5</c:v>
                </c:pt>
                <c:pt idx="9119">
                  <c:v>72396.800000000003</c:v>
                </c:pt>
                <c:pt idx="9120">
                  <c:v>72386.8</c:v>
                </c:pt>
                <c:pt idx="9121">
                  <c:v>72371.399999999994</c:v>
                </c:pt>
                <c:pt idx="9122">
                  <c:v>72355.199999999997</c:v>
                </c:pt>
                <c:pt idx="9123">
                  <c:v>72344</c:v>
                </c:pt>
                <c:pt idx="9124">
                  <c:v>72326.3</c:v>
                </c:pt>
                <c:pt idx="9125">
                  <c:v>72313.899999999994</c:v>
                </c:pt>
                <c:pt idx="9126">
                  <c:v>72294.2</c:v>
                </c:pt>
                <c:pt idx="9127">
                  <c:v>72273.100000000006</c:v>
                </c:pt>
                <c:pt idx="9128">
                  <c:v>72258.2</c:v>
                </c:pt>
                <c:pt idx="9129">
                  <c:v>72234.399999999994</c:v>
                </c:pt>
                <c:pt idx="9130">
                  <c:v>72205.8</c:v>
                </c:pt>
                <c:pt idx="9131">
                  <c:v>72181.5</c:v>
                </c:pt>
                <c:pt idx="9132">
                  <c:v>72138.899999999994</c:v>
                </c:pt>
                <c:pt idx="9133">
                  <c:v>72091.199999999997</c:v>
                </c:pt>
                <c:pt idx="9134">
                  <c:v>72058</c:v>
                </c:pt>
                <c:pt idx="9135">
                  <c:v>72008.100000000006</c:v>
                </c:pt>
                <c:pt idx="9136">
                  <c:v>71960.399999999994</c:v>
                </c:pt>
                <c:pt idx="9137">
                  <c:v>71931.199999999997</c:v>
                </c:pt>
                <c:pt idx="9138">
                  <c:v>71893.3</c:v>
                </c:pt>
                <c:pt idx="9139">
                  <c:v>71864.7</c:v>
                </c:pt>
                <c:pt idx="9140">
                  <c:v>71851.899999999994</c:v>
                </c:pt>
                <c:pt idx="9141">
                  <c:v>71834.899999999994</c:v>
                </c:pt>
                <c:pt idx="9142">
                  <c:v>71818.5</c:v>
                </c:pt>
                <c:pt idx="9143">
                  <c:v>71807.899999999994</c:v>
                </c:pt>
                <c:pt idx="9144">
                  <c:v>71792.600000000006</c:v>
                </c:pt>
                <c:pt idx="9145">
                  <c:v>71778.100000000006</c:v>
                </c:pt>
                <c:pt idx="9146">
                  <c:v>71768.899999999994</c:v>
                </c:pt>
                <c:pt idx="9147">
                  <c:v>71755.899999999994</c:v>
                </c:pt>
                <c:pt idx="9148">
                  <c:v>71743.899999999994</c:v>
                </c:pt>
                <c:pt idx="9149">
                  <c:v>71736.399999999994</c:v>
                </c:pt>
                <c:pt idx="9150">
                  <c:v>71726.3</c:v>
                </c:pt>
                <c:pt idx="9151">
                  <c:v>71717.399999999994</c:v>
                </c:pt>
                <c:pt idx="9152">
                  <c:v>71712.2</c:v>
                </c:pt>
                <c:pt idx="9153">
                  <c:v>71705.5</c:v>
                </c:pt>
                <c:pt idx="9154">
                  <c:v>71700.2</c:v>
                </c:pt>
                <c:pt idx="9155">
                  <c:v>71697.600000000006</c:v>
                </c:pt>
                <c:pt idx="9156">
                  <c:v>71695</c:v>
                </c:pt>
                <c:pt idx="9157">
                  <c:v>71694</c:v>
                </c:pt>
              </c:numCache>
            </c:numRef>
          </c:yVal>
          <c:smooth val="0"/>
          <c:extLst>
            <c:ext xmlns:c16="http://schemas.microsoft.com/office/drawing/2014/chart" uri="{C3380CC4-5D6E-409C-BE32-E72D297353CC}">
              <c16:uniqueId val="{00000003-6E06-42A1-83CE-BB0469ABAE6B}"/>
            </c:ext>
          </c:extLst>
        </c:ser>
        <c:dLbls>
          <c:showLegendKey val="0"/>
          <c:showVal val="0"/>
          <c:showCatName val="0"/>
          <c:showSerName val="0"/>
          <c:showPercent val="0"/>
          <c:showBubbleSize val="0"/>
        </c:dLbls>
        <c:axId val="325403008"/>
        <c:axId val="325404928"/>
      </c:scatterChart>
      <c:valAx>
        <c:axId val="325403008"/>
        <c:scaling>
          <c:orientation val="minMax"/>
          <c:max val="30"/>
          <c:min val="0"/>
        </c:scaling>
        <c:delete val="0"/>
        <c:axPos val="b"/>
        <c:majorGridlines>
          <c:spPr>
            <a:ln w="3175">
              <a:solidFill>
                <a:schemeClr val="bg1">
                  <a:lumMod val="85000"/>
                </a:schemeClr>
              </a:solidFill>
              <a:prstDash val="sysDash"/>
            </a:ln>
          </c:spPr>
        </c:majorGridlines>
        <c:title>
          <c:tx>
            <c:rich>
              <a:bodyPr/>
              <a:lstStyle/>
              <a:p>
                <a:pPr>
                  <a:defRPr/>
                </a:pPr>
                <a:r>
                  <a:rPr lang="en-US" b="1" i="0"/>
                  <a:t>Displacement (mm)</a:t>
                </a:r>
              </a:p>
            </c:rich>
          </c:tx>
          <c:overlay val="0"/>
        </c:title>
        <c:numFmt formatCode="General" sourceLinked="1"/>
        <c:majorTickMark val="out"/>
        <c:minorTickMark val="out"/>
        <c:tickLblPos val="low"/>
        <c:spPr>
          <a:ln w="6350">
            <a:solidFill>
              <a:schemeClr val="tx1"/>
            </a:solidFill>
            <a:headEnd type="none"/>
            <a:tailEnd type="none"/>
          </a:ln>
        </c:spPr>
        <c:crossAx val="325404928"/>
        <c:crosses val="autoZero"/>
        <c:crossBetween val="midCat"/>
        <c:majorUnit val="5"/>
        <c:minorUnit val="2.5"/>
      </c:valAx>
      <c:valAx>
        <c:axId val="325404928"/>
        <c:scaling>
          <c:orientation val="minMax"/>
          <c:max val="90000"/>
          <c:min val="0"/>
        </c:scaling>
        <c:delete val="0"/>
        <c:axPos val="l"/>
        <c:majorGridlines>
          <c:spPr>
            <a:ln w="3175">
              <a:solidFill>
                <a:schemeClr val="bg1">
                  <a:lumMod val="85000"/>
                </a:schemeClr>
              </a:solidFill>
              <a:prstDash val="sysDash"/>
            </a:ln>
          </c:spPr>
        </c:majorGridlines>
        <c:title>
          <c:tx>
            <c:rich>
              <a:bodyPr rot="-5400000" vert="horz"/>
              <a:lstStyle/>
              <a:p>
                <a:pPr>
                  <a:defRPr/>
                </a:pPr>
                <a:r>
                  <a:rPr lang="en-US"/>
                  <a:t>Load (kN)</a:t>
                </a:r>
              </a:p>
            </c:rich>
          </c:tx>
          <c:layout>
            <c:manualLayout>
              <c:xMode val="edge"/>
              <c:yMode val="edge"/>
              <c:x val="2.5750695222304418E-3"/>
              <c:y val="0.3435200966372155"/>
            </c:manualLayout>
          </c:layout>
          <c:overlay val="0"/>
        </c:title>
        <c:numFmt formatCode="General" sourceLinked="1"/>
        <c:majorTickMark val="out"/>
        <c:minorTickMark val="out"/>
        <c:tickLblPos val="low"/>
        <c:spPr>
          <a:ln w="6350">
            <a:solidFill>
              <a:schemeClr val="tx1"/>
            </a:solidFill>
            <a:headEnd type="none"/>
            <a:tailEnd type="none"/>
          </a:ln>
        </c:spPr>
        <c:crossAx val="325403008"/>
        <c:crosses val="autoZero"/>
        <c:crossBetween val="midCat"/>
        <c:majorUnit val="18000"/>
        <c:minorUnit val="9000"/>
        <c:dispUnits>
          <c:builtInUnit val="thousands"/>
        </c:dispUnits>
      </c:valAx>
      <c:spPr>
        <a:noFill/>
        <a:ln w="6350">
          <a:solidFill>
            <a:schemeClr val="tx1"/>
          </a:solidFill>
        </a:ln>
      </c:spPr>
    </c:plotArea>
    <c:legend>
      <c:legendPos val="r"/>
      <c:layout>
        <c:manualLayout>
          <c:xMode val="edge"/>
          <c:yMode val="edge"/>
          <c:x val="0.55244982222201677"/>
          <c:y val="0.54683032485632743"/>
          <c:w val="0.39955936952390642"/>
          <c:h val="0.26744648462282589"/>
        </c:manualLayout>
      </c:layout>
      <c:overlay val="0"/>
      <c:spPr>
        <a:solidFill>
          <a:schemeClr val="bg1"/>
        </a:solidFill>
        <a:ln w="6350">
          <a:solidFill>
            <a:schemeClr val="tx1"/>
          </a:solidFill>
        </a:ln>
      </c:spPr>
    </c:legend>
    <c:plotVisOnly val="1"/>
    <c:dispBlanksAs val="gap"/>
    <c:showDLblsOverMax val="0"/>
  </c:chart>
  <c:spPr>
    <a:solidFill>
      <a:schemeClr val="lt1"/>
    </a:solidFill>
    <a:ln w="6350" cap="flat" cmpd="sng" algn="ctr">
      <a:noFill/>
      <a:prstDash val="solid"/>
    </a:ln>
    <a:effectLst/>
  </c:spPr>
  <c:txPr>
    <a:bodyPr/>
    <a:lstStyle/>
    <a:p>
      <a:pPr>
        <a:defRPr sz="800">
          <a:solidFill>
            <a:schemeClr val="dk1"/>
          </a:solidFill>
          <a:latin typeface="Times New Roman" pitchFamily="18" charset="0"/>
          <a:ea typeface="+mn-ea"/>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110</Words>
  <Characters>3483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ajsadeghi</dc:creator>
  <cp:keywords/>
  <dc:description/>
  <cp:lastModifiedBy>Jones, Steve</cp:lastModifiedBy>
  <cp:revision>3</cp:revision>
  <dcterms:created xsi:type="dcterms:W3CDTF">2020-07-01T13:08:00Z</dcterms:created>
  <dcterms:modified xsi:type="dcterms:W3CDTF">2020-07-01T13:08:00Z</dcterms:modified>
</cp:coreProperties>
</file>